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footer67.xml" ContentType="application/vnd.openxmlformats-officedocument.wordprocessingml.footer+xml"/>
  <Override PartName="/word/footer68.xml" ContentType="application/vnd.openxmlformats-officedocument.wordprocessingml.footer+xml"/>
  <Override PartName="/word/footer69.xml" ContentType="application/vnd.openxmlformats-officedocument.wordprocessingml.footer+xml"/>
  <Override PartName="/word/footer70.xml" ContentType="application/vnd.openxmlformats-officedocument.wordprocessingml.footer+xml"/>
  <Override PartName="/word/footer71.xml" ContentType="application/vnd.openxmlformats-officedocument.wordprocessingml.footer+xml"/>
  <Override PartName="/word/footer72.xml" ContentType="application/vnd.openxmlformats-officedocument.wordprocessingml.footer+xml"/>
  <Override PartName="/word/footer73.xml" ContentType="application/vnd.openxmlformats-officedocument.wordprocessingml.footer+xml"/>
  <Override PartName="/word/footer74.xml" ContentType="application/vnd.openxmlformats-officedocument.wordprocessingml.footer+xml"/>
  <Override PartName="/word/footer75.xml" ContentType="application/vnd.openxmlformats-officedocument.wordprocessingml.footer+xml"/>
  <Override PartName="/word/footer76.xml" ContentType="application/vnd.openxmlformats-officedocument.wordprocessingml.footer+xml"/>
  <Override PartName="/word/footer77.xml" ContentType="application/vnd.openxmlformats-officedocument.wordprocessingml.footer+xml"/>
  <Override PartName="/word/footer78.xml" ContentType="application/vnd.openxmlformats-officedocument.wordprocessingml.footer+xml"/>
  <Override PartName="/word/footer79.xml" ContentType="application/vnd.openxmlformats-officedocument.wordprocessingml.footer+xml"/>
  <Override PartName="/word/footer80.xml" ContentType="application/vnd.openxmlformats-officedocument.wordprocessingml.footer+xml"/>
  <Override PartName="/word/footer81.xml" ContentType="application/vnd.openxmlformats-officedocument.wordprocessingml.footer+xml"/>
  <Override PartName="/word/footer82.xml" ContentType="application/vnd.openxmlformats-officedocument.wordprocessingml.footer+xml"/>
  <Override PartName="/word/footer83.xml" ContentType="application/vnd.openxmlformats-officedocument.wordprocessingml.footer+xml"/>
  <Override PartName="/word/footer84.xml" ContentType="application/vnd.openxmlformats-officedocument.wordprocessingml.footer+xml"/>
  <Override PartName="/word/footer85.xml" ContentType="application/vnd.openxmlformats-officedocument.wordprocessingml.footer+xml"/>
  <Override PartName="/word/footer86.xml" ContentType="application/vnd.openxmlformats-officedocument.wordprocessingml.footer+xml"/>
  <Override PartName="/word/footer87.xml" ContentType="application/vnd.openxmlformats-officedocument.wordprocessingml.footer+xml"/>
  <Override PartName="/word/footer88.xml" ContentType="application/vnd.openxmlformats-officedocument.wordprocessingml.footer+xml"/>
  <Override PartName="/word/footer89.xml" ContentType="application/vnd.openxmlformats-officedocument.wordprocessingml.footer+xml"/>
  <Override PartName="/word/footer90.xml" ContentType="application/vnd.openxmlformats-officedocument.wordprocessingml.footer+xml"/>
  <Override PartName="/word/footer91.xml" ContentType="application/vnd.openxmlformats-officedocument.wordprocessingml.footer+xml"/>
  <Override PartName="/word/footer92.xml" ContentType="application/vnd.openxmlformats-officedocument.wordprocessingml.footer+xml"/>
  <Override PartName="/word/footer93.xml" ContentType="application/vnd.openxmlformats-officedocument.wordprocessingml.footer+xml"/>
  <Override PartName="/word/footer94.xml" ContentType="application/vnd.openxmlformats-officedocument.wordprocessingml.footer+xml"/>
  <Override PartName="/word/footer95.xml" ContentType="application/vnd.openxmlformats-officedocument.wordprocessingml.footer+xml"/>
  <Override PartName="/word/footer96.xml" ContentType="application/vnd.openxmlformats-officedocument.wordprocessingml.footer+xml"/>
  <Override PartName="/word/footer97.xml" ContentType="application/vnd.openxmlformats-officedocument.wordprocessingml.footer+xml"/>
  <Override PartName="/word/footer98.xml" ContentType="application/vnd.openxmlformats-officedocument.wordprocessingml.footer+xml"/>
  <Override PartName="/word/footer99.xml" ContentType="application/vnd.openxmlformats-officedocument.wordprocessingml.footer+xml"/>
  <Override PartName="/word/footer100.xml" ContentType="application/vnd.openxmlformats-officedocument.wordprocessingml.footer+xml"/>
  <Override PartName="/word/footer101.xml" ContentType="application/vnd.openxmlformats-officedocument.wordprocessingml.footer+xml"/>
  <Override PartName="/word/footer102.xml" ContentType="application/vnd.openxmlformats-officedocument.wordprocessingml.footer+xml"/>
  <Override PartName="/word/footer103.xml" ContentType="application/vnd.openxmlformats-officedocument.wordprocessingml.footer+xml"/>
  <Override PartName="/word/footer104.xml" ContentType="application/vnd.openxmlformats-officedocument.wordprocessingml.footer+xml"/>
  <Override PartName="/word/footer105.xml" ContentType="application/vnd.openxmlformats-officedocument.wordprocessingml.footer+xml"/>
  <Override PartName="/word/footer106.xml" ContentType="application/vnd.openxmlformats-officedocument.wordprocessingml.footer+xml"/>
  <Override PartName="/word/footer107.xml" ContentType="application/vnd.openxmlformats-officedocument.wordprocessingml.footer+xml"/>
  <Override PartName="/word/footer108.xml" ContentType="application/vnd.openxmlformats-officedocument.wordprocessingml.footer+xml"/>
  <Override PartName="/word/footer109.xml" ContentType="application/vnd.openxmlformats-officedocument.wordprocessingml.footer+xml"/>
  <Override PartName="/word/footer110.xml" ContentType="application/vnd.openxmlformats-officedocument.wordprocessingml.footer+xml"/>
  <Override PartName="/word/footer111.xml" ContentType="application/vnd.openxmlformats-officedocument.wordprocessingml.footer+xml"/>
  <Override PartName="/word/footer112.xml" ContentType="application/vnd.openxmlformats-officedocument.wordprocessingml.footer+xml"/>
  <Override PartName="/word/footer1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33FCC" w14:textId="77777777" w:rsidR="00DA1199" w:rsidRPr="00746325" w:rsidRDefault="00536928">
      <w:pPr>
        <w:pStyle w:val="a3"/>
        <w:ind w:left="2363"/>
        <w:rPr>
          <w:rFonts w:ascii="Times New Roman"/>
          <w:sz w:val="20"/>
          <w:lang w:val="et-EE"/>
        </w:rPr>
      </w:pPr>
      <w:bookmarkStart w:id="0" w:name="_Hlk122461327"/>
      <w:bookmarkEnd w:id="0"/>
      <w:r w:rsidRPr="00746325">
        <w:rPr>
          <w:rFonts w:ascii="Times New Roman"/>
          <w:noProof/>
          <w:sz w:val="20"/>
          <w:lang w:val="et-EE"/>
        </w:rPr>
        <w:drawing>
          <wp:inline distT="0" distB="0" distL="0" distR="0" wp14:anchorId="2C14CCF0" wp14:editId="3506CDA2">
            <wp:extent cx="3769214" cy="5178933"/>
            <wp:effectExtent l="0" t="0" r="0" b="0"/>
            <wp:docPr id="1" name="image1.png" descr="Shape, squar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3769214" cy="5178933"/>
                    </a:xfrm>
                    <a:prstGeom prst="rect">
                      <a:avLst/>
                    </a:prstGeom>
                  </pic:spPr>
                </pic:pic>
              </a:graphicData>
            </a:graphic>
          </wp:inline>
        </w:drawing>
      </w:r>
    </w:p>
    <w:p w14:paraId="0163369A" w14:textId="77777777" w:rsidR="00DA1199" w:rsidRPr="00746325" w:rsidRDefault="00DA1199">
      <w:pPr>
        <w:pStyle w:val="a3"/>
        <w:spacing w:before="3"/>
        <w:rPr>
          <w:rFonts w:ascii="Times New Roman"/>
          <w:sz w:val="19"/>
          <w:lang w:val="et-EE"/>
        </w:rPr>
      </w:pPr>
    </w:p>
    <w:p w14:paraId="56325BFB" w14:textId="5CFE7B3F" w:rsidR="00065C28" w:rsidRPr="00EC328F" w:rsidRDefault="00653F10">
      <w:pPr>
        <w:spacing w:line="834" w:lineRule="exact"/>
        <w:ind w:left="882" w:right="892"/>
        <w:jc w:val="center"/>
        <w:rPr>
          <w:rFonts w:ascii="Calibri Light" w:hAnsi="Calibri Light" w:cs="Calibri Light"/>
          <w:sz w:val="72"/>
          <w:lang w:val="et-EE"/>
        </w:rPr>
      </w:pPr>
      <w:r w:rsidRPr="00EC328F">
        <w:rPr>
          <w:rFonts w:ascii="Calibri Light" w:hAnsi="Calibri Light" w:cs="Calibri Light"/>
          <w:color w:val="404040"/>
          <w:spacing w:val="-8"/>
          <w:sz w:val="72"/>
          <w:lang w:val="et-EE"/>
        </w:rPr>
        <w:t xml:space="preserve">RAHANDUSLIKU </w:t>
      </w:r>
      <w:r w:rsidR="00536928" w:rsidRPr="00EC328F">
        <w:rPr>
          <w:rFonts w:ascii="Calibri Light" w:hAnsi="Calibri Light" w:cs="Calibri Light"/>
          <w:color w:val="404040"/>
          <w:spacing w:val="-8"/>
          <w:sz w:val="72"/>
          <w:lang w:val="et-EE"/>
        </w:rPr>
        <w:t xml:space="preserve">KIRJAOSKUSE </w:t>
      </w:r>
      <w:r w:rsidR="00536928" w:rsidRPr="00EC328F">
        <w:rPr>
          <w:rFonts w:ascii="Calibri Light" w:hAnsi="Calibri Light" w:cs="Calibri Light"/>
          <w:color w:val="404040"/>
          <w:spacing w:val="-9"/>
          <w:sz w:val="72"/>
          <w:lang w:val="et-EE"/>
        </w:rPr>
        <w:t>ÕPETAMINE</w:t>
      </w:r>
      <w:bookmarkStart w:id="1" w:name="_GoBack"/>
      <w:bookmarkEnd w:id="1"/>
    </w:p>
    <w:p w14:paraId="64FF8233" w14:textId="77777777" w:rsidR="00065C28" w:rsidRPr="00EC328F" w:rsidRDefault="00536928">
      <w:pPr>
        <w:spacing w:before="1"/>
        <w:ind w:left="882" w:right="889"/>
        <w:jc w:val="center"/>
        <w:rPr>
          <w:rFonts w:ascii="Calibri Light" w:hAnsi="Calibri Light" w:cs="Calibri Light"/>
          <w:sz w:val="72"/>
          <w:lang w:val="et-EE"/>
        </w:rPr>
      </w:pPr>
      <w:r w:rsidRPr="00EC328F">
        <w:rPr>
          <w:rFonts w:ascii="Calibri Light" w:hAnsi="Calibri Light" w:cs="Calibri Light"/>
          <w:color w:val="404040"/>
          <w:spacing w:val="-8"/>
          <w:sz w:val="72"/>
          <w:lang w:val="et-EE"/>
        </w:rPr>
        <w:t>ROLLIMÄNGU KAUDU</w:t>
      </w:r>
    </w:p>
    <w:p w14:paraId="3932D7E9" w14:textId="77777777" w:rsidR="00DA1199" w:rsidRPr="00746325" w:rsidRDefault="00DA1199">
      <w:pPr>
        <w:pStyle w:val="a3"/>
        <w:rPr>
          <w:rFonts w:ascii="Calibri Light"/>
          <w:sz w:val="20"/>
          <w:lang w:val="et-EE"/>
        </w:rPr>
      </w:pPr>
    </w:p>
    <w:p w14:paraId="6E91E95F" w14:textId="77777777" w:rsidR="00DA1199" w:rsidRPr="00746325" w:rsidRDefault="00DA1199">
      <w:pPr>
        <w:pStyle w:val="a3"/>
        <w:rPr>
          <w:rFonts w:ascii="Calibri Light"/>
          <w:sz w:val="20"/>
          <w:lang w:val="et-EE"/>
        </w:rPr>
      </w:pPr>
    </w:p>
    <w:p w14:paraId="6EB2D8A5" w14:textId="77777777" w:rsidR="00DA1199" w:rsidRPr="00746325" w:rsidRDefault="00DA1199">
      <w:pPr>
        <w:pStyle w:val="a3"/>
        <w:rPr>
          <w:rFonts w:ascii="Calibri Light"/>
          <w:sz w:val="20"/>
          <w:lang w:val="et-EE"/>
        </w:rPr>
      </w:pPr>
    </w:p>
    <w:p w14:paraId="5E2E2AF3" w14:textId="77777777" w:rsidR="00DA1199" w:rsidRPr="00746325" w:rsidRDefault="00DA1199">
      <w:pPr>
        <w:pStyle w:val="a3"/>
        <w:rPr>
          <w:rFonts w:ascii="Calibri Light"/>
          <w:sz w:val="20"/>
          <w:lang w:val="et-EE"/>
        </w:rPr>
      </w:pPr>
    </w:p>
    <w:p w14:paraId="2C32939B" w14:textId="77777777" w:rsidR="00DA1199" w:rsidRPr="00746325" w:rsidRDefault="00DA1199">
      <w:pPr>
        <w:pStyle w:val="a3"/>
        <w:rPr>
          <w:rFonts w:ascii="Calibri Light"/>
          <w:sz w:val="20"/>
          <w:lang w:val="et-EE"/>
        </w:rPr>
      </w:pPr>
    </w:p>
    <w:p w14:paraId="2B55674B" w14:textId="77777777" w:rsidR="00DA1199" w:rsidRPr="00746325" w:rsidRDefault="00DA1199">
      <w:pPr>
        <w:pStyle w:val="a3"/>
        <w:rPr>
          <w:rFonts w:ascii="Calibri Light"/>
          <w:sz w:val="20"/>
          <w:lang w:val="et-EE"/>
        </w:rPr>
      </w:pPr>
    </w:p>
    <w:p w14:paraId="066874C0" w14:textId="77777777" w:rsidR="00DA1199" w:rsidRPr="00746325" w:rsidRDefault="00DA1199">
      <w:pPr>
        <w:pStyle w:val="a3"/>
        <w:rPr>
          <w:rFonts w:ascii="Calibri Light"/>
          <w:sz w:val="20"/>
          <w:lang w:val="et-EE"/>
        </w:rPr>
      </w:pPr>
    </w:p>
    <w:p w14:paraId="7053AEAE" w14:textId="77777777" w:rsidR="00DA1199" w:rsidRPr="00746325" w:rsidRDefault="00DA1199">
      <w:pPr>
        <w:pStyle w:val="a3"/>
        <w:rPr>
          <w:rFonts w:ascii="Calibri Light"/>
          <w:sz w:val="20"/>
          <w:lang w:val="et-EE"/>
        </w:rPr>
      </w:pPr>
    </w:p>
    <w:p w14:paraId="55614D9C" w14:textId="23D74BAE" w:rsidR="00DA1199" w:rsidRPr="00746325" w:rsidRDefault="001D431D">
      <w:pPr>
        <w:pStyle w:val="a3"/>
        <w:rPr>
          <w:rFonts w:ascii="Calibri Light"/>
          <w:sz w:val="20"/>
          <w:lang w:val="et-EE"/>
        </w:rPr>
      </w:pPr>
      <w:r>
        <w:rPr>
          <w:noProof/>
        </w:rPr>
        <w:drawing>
          <wp:inline distT="0" distB="0" distL="0" distR="0" wp14:anchorId="157F1A72" wp14:editId="2E5F958A">
            <wp:extent cx="5271366" cy="1159701"/>
            <wp:effectExtent l="0" t="0" r="5715" b="2540"/>
            <wp:docPr id="575" name="Рисунок 575" descr="kaasrahastas EU programm Erasmus+ embleem - Pärnu Päikese K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asrahastas EU programm Erasmus+ embleem - Pärnu Päikese Koo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74528" cy="1182397"/>
                    </a:xfrm>
                    <a:prstGeom prst="rect">
                      <a:avLst/>
                    </a:prstGeom>
                    <a:noFill/>
                    <a:ln>
                      <a:noFill/>
                    </a:ln>
                  </pic:spPr>
                </pic:pic>
              </a:graphicData>
            </a:graphic>
          </wp:inline>
        </w:drawing>
      </w:r>
    </w:p>
    <w:p w14:paraId="10EB3204" w14:textId="77777777" w:rsidR="00DA1199" w:rsidRPr="00746325" w:rsidRDefault="00DA1199">
      <w:pPr>
        <w:pStyle w:val="a3"/>
        <w:rPr>
          <w:rFonts w:ascii="Calibri Light"/>
          <w:sz w:val="20"/>
          <w:lang w:val="et-EE"/>
        </w:rPr>
      </w:pPr>
    </w:p>
    <w:p w14:paraId="29EA7CDA" w14:textId="77777777" w:rsidR="00DA1199" w:rsidRPr="00746325" w:rsidRDefault="00DA1199">
      <w:pPr>
        <w:pStyle w:val="a3"/>
        <w:rPr>
          <w:rFonts w:ascii="Calibri Light"/>
          <w:sz w:val="20"/>
          <w:lang w:val="et-EE"/>
        </w:rPr>
      </w:pPr>
    </w:p>
    <w:p w14:paraId="23C46FEB" w14:textId="77777777" w:rsidR="00DA1199" w:rsidRPr="00746325" w:rsidRDefault="00DA1199">
      <w:pPr>
        <w:pStyle w:val="a3"/>
        <w:rPr>
          <w:rFonts w:ascii="Calibri Light"/>
          <w:sz w:val="20"/>
          <w:lang w:val="et-EE"/>
        </w:rPr>
      </w:pPr>
    </w:p>
    <w:p w14:paraId="4206511B" w14:textId="77777777" w:rsidR="00DA1199" w:rsidRPr="00746325" w:rsidRDefault="00DA1199">
      <w:pPr>
        <w:pStyle w:val="a3"/>
        <w:rPr>
          <w:rFonts w:ascii="Calibri Light"/>
          <w:sz w:val="20"/>
          <w:lang w:val="et-EE"/>
        </w:rPr>
      </w:pPr>
    </w:p>
    <w:p w14:paraId="39C5D072" w14:textId="77777777" w:rsidR="00DA1199" w:rsidRPr="00746325" w:rsidRDefault="00DA1199">
      <w:pPr>
        <w:jc w:val="both"/>
        <w:rPr>
          <w:lang w:val="et-EE"/>
        </w:rPr>
        <w:sectPr w:rsidR="00DA1199" w:rsidRPr="00746325">
          <w:type w:val="continuous"/>
          <w:pgSz w:w="11910" w:h="16840"/>
          <w:pgMar w:top="700" w:right="600" w:bottom="280" w:left="620" w:header="720" w:footer="720" w:gutter="0"/>
          <w:pgBorders w:offsetFrom="page">
            <w:top w:val="single" w:sz="48" w:space="24" w:color="D0CECE"/>
            <w:left w:val="single" w:sz="48" w:space="24" w:color="D0CECE"/>
            <w:bottom w:val="single" w:sz="48" w:space="24" w:color="D0CECE"/>
            <w:right w:val="single" w:sz="48" w:space="24" w:color="D0CECE"/>
          </w:pgBorders>
          <w:cols w:space="720"/>
        </w:sectPr>
      </w:pPr>
    </w:p>
    <w:p w14:paraId="6100DB69" w14:textId="77777777" w:rsidR="001D431D" w:rsidRDefault="001D431D">
      <w:pPr>
        <w:spacing w:before="5"/>
        <w:ind w:left="100"/>
        <w:rPr>
          <w:rFonts w:ascii="Calibri Light"/>
          <w:sz w:val="36"/>
          <w:lang w:val="et-EE"/>
        </w:rPr>
      </w:pPr>
    </w:p>
    <w:p w14:paraId="67DBF1DD" w14:textId="77777777" w:rsidR="001D431D" w:rsidRDefault="001D431D">
      <w:pPr>
        <w:spacing w:before="5"/>
        <w:ind w:left="100"/>
        <w:rPr>
          <w:rFonts w:ascii="Calibri Light"/>
          <w:sz w:val="36"/>
          <w:lang w:val="et-EE"/>
        </w:rPr>
      </w:pPr>
    </w:p>
    <w:p w14:paraId="74DA73F0" w14:textId="78EE450D" w:rsidR="00065C28" w:rsidRDefault="00536928">
      <w:pPr>
        <w:spacing w:before="5"/>
        <w:ind w:left="100"/>
        <w:rPr>
          <w:rFonts w:ascii="Calibri Light"/>
          <w:sz w:val="36"/>
          <w:lang w:val="et-EE"/>
        </w:rPr>
      </w:pPr>
      <w:r w:rsidRPr="00746325">
        <w:rPr>
          <w:rFonts w:ascii="Calibri Light"/>
          <w:sz w:val="36"/>
          <w:lang w:val="et-EE"/>
        </w:rPr>
        <w:t>SISU</w:t>
      </w:r>
      <w:r w:rsidR="006F70FA">
        <w:rPr>
          <w:rFonts w:ascii="Calibri Light"/>
          <w:sz w:val="36"/>
          <w:lang w:val="et-EE"/>
        </w:rPr>
        <w:t>KORD</w:t>
      </w:r>
    </w:p>
    <w:p w14:paraId="59BCE210" w14:textId="77777777" w:rsidR="006F70FA" w:rsidRPr="00746325" w:rsidRDefault="006F70FA">
      <w:pPr>
        <w:spacing w:before="5"/>
        <w:ind w:left="100"/>
        <w:rPr>
          <w:rFonts w:ascii="Calibri Light"/>
          <w:sz w:val="36"/>
          <w:lang w:val="et-EE"/>
        </w:rPr>
      </w:pPr>
    </w:p>
    <w:sdt>
      <w:sdtPr>
        <w:rPr>
          <w:lang w:val="et-EE"/>
        </w:rPr>
        <w:id w:val="-534202209"/>
        <w:docPartObj>
          <w:docPartGallery w:val="Table of Contents"/>
          <w:docPartUnique/>
        </w:docPartObj>
      </w:sdtPr>
      <w:sdtEndPr/>
      <w:sdtContent>
        <w:p w14:paraId="7B9EA5CF" w14:textId="6891EEA2" w:rsidR="00065C28" w:rsidRPr="00746325" w:rsidRDefault="00BE378B">
          <w:pPr>
            <w:pStyle w:val="10"/>
            <w:tabs>
              <w:tab w:val="right" w:leader="dot" w:pos="10560"/>
            </w:tabs>
            <w:spacing w:before="39"/>
            <w:rPr>
              <w:lang w:val="et-EE"/>
            </w:rPr>
          </w:pPr>
          <w:hyperlink w:anchor="_bookmark0" w:history="1">
            <w:r w:rsidR="00536928" w:rsidRPr="00746325">
              <w:rPr>
                <w:lang w:val="et-EE"/>
              </w:rPr>
              <w:t>PROJEKTIPARTNERLUS</w:t>
            </w:r>
            <w:r w:rsidR="002D5D89">
              <w:rPr>
                <w:lang w:val="et-EE"/>
              </w:rPr>
              <w:t>.............................................................................................................................</w:t>
            </w:r>
            <w:r w:rsidR="00536928" w:rsidRPr="00746325">
              <w:rPr>
                <w:lang w:val="et-EE"/>
              </w:rPr>
              <w:t>3</w:t>
            </w:r>
          </w:hyperlink>
        </w:p>
        <w:p w14:paraId="104BFE7F" w14:textId="6A8AC9EA" w:rsidR="00065C28" w:rsidRPr="00746325" w:rsidRDefault="00BE378B">
          <w:pPr>
            <w:pStyle w:val="10"/>
            <w:tabs>
              <w:tab w:val="right" w:leader="dot" w:pos="10560"/>
            </w:tabs>
            <w:rPr>
              <w:lang w:val="et-EE"/>
            </w:rPr>
          </w:pPr>
          <w:hyperlink w:anchor="_bookmark1" w:history="1">
            <w:r w:rsidR="00536928" w:rsidRPr="00746325">
              <w:rPr>
                <w:lang w:val="et-EE"/>
              </w:rPr>
              <w:t xml:space="preserve">MIS ON </w:t>
            </w:r>
            <w:r w:rsidR="003F598B">
              <w:rPr>
                <w:lang w:val="et-EE"/>
              </w:rPr>
              <w:t>RAHANDUSLIK KIRJAOSKUS</w:t>
            </w:r>
            <w:r w:rsidR="00536928" w:rsidRPr="00746325">
              <w:rPr>
                <w:lang w:val="et-EE"/>
              </w:rPr>
              <w:t>?</w:t>
            </w:r>
            <w:r w:rsidR="002D5D89">
              <w:rPr>
                <w:lang w:val="et-EE"/>
              </w:rPr>
              <w:t>.......................................................................................................</w:t>
            </w:r>
          </w:hyperlink>
          <w:r w:rsidR="0064140F">
            <w:rPr>
              <w:lang w:val="et-EE"/>
            </w:rPr>
            <w:t>6</w:t>
          </w:r>
        </w:p>
        <w:p w14:paraId="4E6F1132" w14:textId="6B2044B4" w:rsidR="00065C28" w:rsidRPr="00746325" w:rsidRDefault="00BE378B">
          <w:pPr>
            <w:pStyle w:val="20"/>
            <w:tabs>
              <w:tab w:val="right" w:leader="dot" w:pos="10560"/>
            </w:tabs>
            <w:rPr>
              <w:lang w:val="et-EE"/>
            </w:rPr>
          </w:pPr>
          <w:hyperlink w:anchor="_bookmark2" w:history="1">
            <w:r w:rsidR="003F598B">
              <w:rPr>
                <w:lang w:val="et-EE"/>
              </w:rPr>
              <w:t>RAHANDUSLIKU KIRJAOSKUSE OLULISUS</w:t>
            </w:r>
            <w:r w:rsidR="002D5D89">
              <w:rPr>
                <w:lang w:val="et-EE"/>
              </w:rPr>
              <w:t>..............................................................................................</w:t>
            </w:r>
            <w:r w:rsidR="00536928" w:rsidRPr="00746325">
              <w:rPr>
                <w:lang w:val="et-EE"/>
              </w:rPr>
              <w:t>6</w:t>
            </w:r>
          </w:hyperlink>
        </w:p>
        <w:p w14:paraId="15F39ACF" w14:textId="32F621ED" w:rsidR="00065C28" w:rsidRPr="00746325" w:rsidRDefault="00BE378B">
          <w:pPr>
            <w:pStyle w:val="20"/>
            <w:tabs>
              <w:tab w:val="right" w:leader="dot" w:pos="10560"/>
            </w:tabs>
            <w:rPr>
              <w:lang w:val="et-EE"/>
            </w:rPr>
          </w:pPr>
          <w:hyperlink w:anchor="_bookmark3" w:history="1">
            <w:r w:rsidR="00536928" w:rsidRPr="00746325">
              <w:rPr>
                <w:lang w:val="et-EE"/>
              </w:rPr>
              <w:t>P</w:t>
            </w:r>
            <w:r w:rsidR="00D076C8">
              <w:rPr>
                <w:lang w:val="et-EE"/>
              </w:rPr>
              <w:t>ROJEKTIST</w:t>
            </w:r>
            <w:r w:rsidR="002D5D89">
              <w:rPr>
                <w:lang w:val="et-EE"/>
              </w:rPr>
              <w:t>............................................................................................................................................</w:t>
            </w:r>
            <w:r w:rsidR="00536928" w:rsidRPr="00746325">
              <w:rPr>
                <w:lang w:val="et-EE"/>
              </w:rPr>
              <w:t>7</w:t>
            </w:r>
          </w:hyperlink>
        </w:p>
        <w:p w14:paraId="3D86C367" w14:textId="5AE48DF1" w:rsidR="00065C28" w:rsidRPr="00746325" w:rsidRDefault="00BE378B">
          <w:pPr>
            <w:pStyle w:val="10"/>
            <w:tabs>
              <w:tab w:val="right" w:leader="dot" w:pos="10560"/>
            </w:tabs>
            <w:rPr>
              <w:lang w:val="et-EE"/>
            </w:rPr>
          </w:pPr>
          <w:hyperlink w:anchor="_bookmark4" w:history="1">
            <w:r w:rsidR="00536928" w:rsidRPr="00746325">
              <w:rPr>
                <w:lang w:val="et-EE"/>
              </w:rPr>
              <w:t>KUIDAS SEDA KÄSIRAAMATUT KASUTADA</w:t>
            </w:r>
            <w:r w:rsidR="002D5D89">
              <w:rPr>
                <w:lang w:val="et-EE"/>
              </w:rPr>
              <w:t>...............................................................................................</w:t>
            </w:r>
            <w:r w:rsidR="00536928" w:rsidRPr="00746325">
              <w:rPr>
                <w:lang w:val="et-EE"/>
              </w:rPr>
              <w:t>8</w:t>
            </w:r>
          </w:hyperlink>
        </w:p>
        <w:p w14:paraId="760315D7" w14:textId="189E1AFD" w:rsidR="00065C28" w:rsidRPr="00746325" w:rsidRDefault="00BE378B">
          <w:pPr>
            <w:pStyle w:val="10"/>
            <w:tabs>
              <w:tab w:val="right" w:leader="dot" w:pos="10560"/>
            </w:tabs>
            <w:spacing w:before="124"/>
            <w:rPr>
              <w:lang w:val="et-EE"/>
            </w:rPr>
          </w:pPr>
          <w:hyperlink w:anchor="_bookmark5" w:history="1">
            <w:r w:rsidR="00536928" w:rsidRPr="00746325">
              <w:rPr>
                <w:lang w:val="et-EE"/>
              </w:rPr>
              <w:t xml:space="preserve">MIKS KASUTADA ROLLIMÄNGU, ET ÕPETADA NEET-NAISTELE </w:t>
            </w:r>
            <w:r w:rsidR="00B26946">
              <w:rPr>
                <w:lang w:val="et-EE"/>
              </w:rPr>
              <w:t>RAHANDUSLIKKU KIRJAOSKUST</w:t>
            </w:r>
            <w:r w:rsidR="00536928" w:rsidRPr="00746325">
              <w:rPr>
                <w:lang w:val="et-EE"/>
              </w:rPr>
              <w:t>?</w:t>
            </w:r>
            <w:r w:rsidR="002D5D89">
              <w:rPr>
                <w:lang w:val="et-EE"/>
              </w:rPr>
              <w:t>...........</w:t>
            </w:r>
            <w:r w:rsidR="00536928" w:rsidRPr="00746325">
              <w:rPr>
                <w:lang w:val="et-EE"/>
              </w:rPr>
              <w:t>8</w:t>
            </w:r>
          </w:hyperlink>
        </w:p>
        <w:p w14:paraId="6F69C79F" w14:textId="685ED1A8" w:rsidR="00065C28" w:rsidRPr="00746325" w:rsidRDefault="00BE378B">
          <w:pPr>
            <w:pStyle w:val="20"/>
            <w:tabs>
              <w:tab w:val="right" w:leader="dot" w:pos="10560"/>
            </w:tabs>
            <w:rPr>
              <w:lang w:val="et-EE"/>
            </w:rPr>
          </w:pPr>
          <w:hyperlink w:anchor="_bookmark6" w:history="1">
            <w:r w:rsidR="00536928" w:rsidRPr="00746325">
              <w:rPr>
                <w:lang w:val="et-EE"/>
              </w:rPr>
              <w:t>SIHTRÜHM</w:t>
            </w:r>
            <w:r w:rsidR="002D5D89">
              <w:rPr>
                <w:lang w:val="et-EE"/>
              </w:rPr>
              <w:t>.............................................................................................................................................</w:t>
            </w:r>
            <w:r w:rsidR="00536928" w:rsidRPr="00746325">
              <w:rPr>
                <w:lang w:val="et-EE"/>
              </w:rPr>
              <w:t>8</w:t>
            </w:r>
          </w:hyperlink>
        </w:p>
        <w:p w14:paraId="481C1BF7" w14:textId="02FBEAE9" w:rsidR="00065C28" w:rsidRPr="00746325" w:rsidRDefault="00BE378B">
          <w:pPr>
            <w:pStyle w:val="10"/>
            <w:tabs>
              <w:tab w:val="right" w:leader="dot" w:pos="10560"/>
            </w:tabs>
            <w:rPr>
              <w:lang w:val="et-EE"/>
            </w:rPr>
          </w:pPr>
          <w:hyperlink w:anchor="_bookmark7" w:history="1">
            <w:r w:rsidR="00536928" w:rsidRPr="00746325">
              <w:rPr>
                <w:lang w:val="et-EE"/>
              </w:rPr>
              <w:t>UURINGU TULEMUSED</w:t>
            </w:r>
            <w:r w:rsidR="002D5D89">
              <w:rPr>
                <w:lang w:val="et-EE"/>
              </w:rPr>
              <w:t>.............................................................................................................................</w:t>
            </w:r>
            <w:r w:rsidR="00536928" w:rsidRPr="00746325">
              <w:rPr>
                <w:lang w:val="et-EE"/>
              </w:rPr>
              <w:t>9</w:t>
            </w:r>
          </w:hyperlink>
        </w:p>
        <w:p w14:paraId="7969C0A6" w14:textId="5FFAF80C" w:rsidR="00065C28" w:rsidRPr="00746325" w:rsidRDefault="00BE378B">
          <w:pPr>
            <w:pStyle w:val="20"/>
            <w:tabs>
              <w:tab w:val="right" w:leader="dot" w:pos="10555"/>
            </w:tabs>
            <w:rPr>
              <w:lang w:val="et-EE"/>
            </w:rPr>
          </w:pPr>
          <w:hyperlink w:anchor="_bookmark8" w:history="1">
            <w:r w:rsidR="00536928" w:rsidRPr="00746325">
              <w:rPr>
                <w:lang w:val="et-EE"/>
              </w:rPr>
              <w:t>METOODIKA</w:t>
            </w:r>
            <w:r w:rsidR="002D5D89">
              <w:rPr>
                <w:lang w:val="et-EE"/>
              </w:rPr>
              <w:t>.........................................................................................................................................</w:t>
            </w:r>
            <w:r w:rsidR="00536928" w:rsidRPr="00746325">
              <w:rPr>
                <w:lang w:val="et-EE"/>
              </w:rPr>
              <w:t>10</w:t>
            </w:r>
          </w:hyperlink>
        </w:p>
        <w:p w14:paraId="69108C0D" w14:textId="62DE2CE6" w:rsidR="00065C28" w:rsidRPr="00BF398E" w:rsidRDefault="00BE378B">
          <w:pPr>
            <w:pStyle w:val="10"/>
            <w:tabs>
              <w:tab w:val="right" w:leader="dot" w:pos="10555"/>
            </w:tabs>
          </w:pPr>
          <w:hyperlink w:anchor="_bookmark9" w:history="1">
            <w:r w:rsidR="00FB782C">
              <w:rPr>
                <w:lang w:val="et-EE"/>
              </w:rPr>
              <w:t>RÕHUTUTE</w:t>
            </w:r>
            <w:r w:rsidR="004F4FDB" w:rsidRPr="00746325">
              <w:rPr>
                <w:lang w:val="et-EE"/>
              </w:rPr>
              <w:t xml:space="preserve"> TEATER - ROLLIMÄNGU </w:t>
            </w:r>
            <w:r w:rsidR="00FB782C">
              <w:rPr>
                <w:lang w:val="et-EE"/>
              </w:rPr>
              <w:t>MEETOD</w:t>
            </w:r>
            <w:r w:rsidR="004F4FDB" w:rsidRPr="00746325">
              <w:rPr>
                <w:lang w:val="et-EE"/>
              </w:rPr>
              <w:t xml:space="preserve"> NEET</w:t>
            </w:r>
            <w:r w:rsidR="00FB782C">
              <w:rPr>
                <w:lang w:val="et-EE"/>
              </w:rPr>
              <w:t xml:space="preserve"> N</w:t>
            </w:r>
            <w:r w:rsidR="004F4FDB" w:rsidRPr="00746325">
              <w:rPr>
                <w:lang w:val="et-EE"/>
              </w:rPr>
              <w:t>AISTELE</w:t>
            </w:r>
            <w:r w:rsidR="002D5D89">
              <w:rPr>
                <w:lang w:val="et-EE"/>
              </w:rPr>
              <w:t>................................................................</w:t>
            </w:r>
            <w:r w:rsidR="004F4FDB" w:rsidRPr="00746325">
              <w:rPr>
                <w:lang w:val="et-EE"/>
              </w:rPr>
              <w:t>1</w:t>
            </w:r>
          </w:hyperlink>
          <w:r w:rsidR="00BF398E" w:rsidRPr="00BF398E">
            <w:t>2</w:t>
          </w:r>
        </w:p>
        <w:p w14:paraId="3AD9B05B" w14:textId="3BF26054" w:rsidR="00065C28" w:rsidRPr="000C2FD8" w:rsidRDefault="00BE378B">
          <w:pPr>
            <w:pStyle w:val="20"/>
            <w:tabs>
              <w:tab w:val="right" w:leader="dot" w:pos="10555"/>
            </w:tabs>
          </w:pPr>
          <w:hyperlink w:anchor="_bookmark10" w:history="1">
            <w:r w:rsidR="004F4FDB" w:rsidRPr="00746325">
              <w:rPr>
                <w:lang w:val="et-EE"/>
              </w:rPr>
              <w:t>MIKS RÕHUTUTE TEATER?</w:t>
            </w:r>
            <w:r w:rsidR="002D5D89">
              <w:rPr>
                <w:lang w:val="et-EE"/>
              </w:rPr>
              <w:t>...................................................................................................................</w:t>
            </w:r>
            <w:r w:rsidR="004F4FDB" w:rsidRPr="00746325">
              <w:rPr>
                <w:lang w:val="et-EE"/>
              </w:rPr>
              <w:t>1</w:t>
            </w:r>
          </w:hyperlink>
          <w:r w:rsidR="000C2FD8" w:rsidRPr="000C2FD8">
            <w:t>3</w:t>
          </w:r>
        </w:p>
        <w:p w14:paraId="4C4F6089" w14:textId="5E086F01" w:rsidR="00065C28" w:rsidRPr="000C2FD8" w:rsidRDefault="00BE378B">
          <w:pPr>
            <w:pStyle w:val="30"/>
            <w:tabs>
              <w:tab w:val="right" w:leader="dot" w:pos="10555"/>
            </w:tabs>
          </w:pPr>
          <w:hyperlink w:anchor="_bookmark11" w:history="1">
            <w:r w:rsidR="004F4FDB" w:rsidRPr="00746325">
              <w:rPr>
                <w:lang w:val="et-EE"/>
              </w:rPr>
              <w:t xml:space="preserve">TO </w:t>
            </w:r>
            <w:r w:rsidR="003F598B">
              <w:rPr>
                <w:lang w:val="et-EE"/>
              </w:rPr>
              <w:t>MEETOD</w:t>
            </w:r>
            <w:r w:rsidR="004F4FDB" w:rsidRPr="00746325">
              <w:rPr>
                <w:lang w:val="et-EE"/>
              </w:rPr>
              <w:t>: TO LIIGID</w:t>
            </w:r>
            <w:r w:rsidR="002D5D89">
              <w:rPr>
                <w:lang w:val="et-EE"/>
              </w:rPr>
              <w:t>.....................................................................................................................</w:t>
            </w:r>
            <w:r w:rsidR="004F4FDB" w:rsidRPr="00746325">
              <w:rPr>
                <w:lang w:val="et-EE"/>
              </w:rPr>
              <w:t>1</w:t>
            </w:r>
          </w:hyperlink>
          <w:r w:rsidR="000C2FD8" w:rsidRPr="000C2FD8">
            <w:t>4</w:t>
          </w:r>
        </w:p>
        <w:p w14:paraId="1C373A91" w14:textId="3C098771" w:rsidR="00065C28" w:rsidRPr="000C2FD8" w:rsidRDefault="00BE378B">
          <w:pPr>
            <w:pStyle w:val="30"/>
            <w:tabs>
              <w:tab w:val="right" w:leader="dot" w:pos="10555"/>
            </w:tabs>
            <w:spacing w:before="124"/>
          </w:pPr>
          <w:hyperlink w:anchor="_bookmark12" w:history="1">
            <w:r w:rsidR="003F598B">
              <w:rPr>
                <w:lang w:val="et-EE"/>
              </w:rPr>
              <w:t>RÕHUMISE</w:t>
            </w:r>
            <w:r w:rsidR="004F4FDB" w:rsidRPr="00746325">
              <w:rPr>
                <w:lang w:val="et-EE"/>
              </w:rPr>
              <w:t xml:space="preserve"> MURDMINE</w:t>
            </w:r>
            <w:r w:rsidR="002D5D89">
              <w:rPr>
                <w:lang w:val="et-EE"/>
              </w:rPr>
              <w:t>...................................................................................................................</w:t>
            </w:r>
            <w:r w:rsidR="004F4FDB" w:rsidRPr="00746325">
              <w:rPr>
                <w:lang w:val="et-EE"/>
              </w:rPr>
              <w:t>1</w:t>
            </w:r>
          </w:hyperlink>
          <w:r w:rsidR="000C2FD8" w:rsidRPr="000C2FD8">
            <w:t>4</w:t>
          </w:r>
        </w:p>
        <w:p w14:paraId="0DCE9B81" w14:textId="470D1588" w:rsidR="00065C28" w:rsidRPr="000C2FD8" w:rsidRDefault="00BE378B">
          <w:pPr>
            <w:pStyle w:val="30"/>
            <w:tabs>
              <w:tab w:val="right" w:leader="dot" w:pos="10555"/>
            </w:tabs>
          </w:pPr>
          <w:hyperlink w:anchor="_bookmark13" w:history="1">
            <w:r w:rsidR="004F4FDB" w:rsidRPr="00746325">
              <w:rPr>
                <w:lang w:val="et-EE"/>
              </w:rPr>
              <w:t>FOORUM</w:t>
            </w:r>
            <w:r w:rsidR="003F598B">
              <w:rPr>
                <w:lang w:val="et-EE"/>
              </w:rPr>
              <w:t>I</w:t>
            </w:r>
            <w:r w:rsidR="004F4FDB" w:rsidRPr="00746325">
              <w:rPr>
                <w:lang w:val="et-EE"/>
              </w:rPr>
              <w:t>TEATER</w:t>
            </w:r>
            <w:r w:rsidR="002D5D89">
              <w:rPr>
                <w:lang w:val="et-EE"/>
              </w:rPr>
              <w:t>.............................................................................................................................</w:t>
            </w:r>
            <w:r w:rsidR="004F4FDB" w:rsidRPr="00746325">
              <w:rPr>
                <w:lang w:val="et-EE"/>
              </w:rPr>
              <w:t>1</w:t>
            </w:r>
          </w:hyperlink>
          <w:r w:rsidR="000C2FD8" w:rsidRPr="000C2FD8">
            <w:t>5</w:t>
          </w:r>
        </w:p>
        <w:p w14:paraId="4A305AA3" w14:textId="03EA54F5" w:rsidR="00065C28" w:rsidRPr="000C2FD8" w:rsidRDefault="00BE378B">
          <w:pPr>
            <w:pStyle w:val="30"/>
            <w:tabs>
              <w:tab w:val="right" w:leader="dot" w:pos="10555"/>
            </w:tabs>
          </w:pPr>
          <w:hyperlink w:anchor="_bookmark14" w:history="1">
            <w:r w:rsidR="004F4FDB" w:rsidRPr="00746325">
              <w:rPr>
                <w:lang w:val="et-EE"/>
              </w:rPr>
              <w:t>ROLLIMÄNGU KAVANDAMINE</w:t>
            </w:r>
            <w:r w:rsidR="002D5D89">
              <w:rPr>
                <w:lang w:val="et-EE"/>
              </w:rPr>
              <w:t>.........................................................................................................</w:t>
            </w:r>
            <w:r w:rsidR="004F4FDB" w:rsidRPr="00746325">
              <w:rPr>
                <w:lang w:val="et-EE"/>
              </w:rPr>
              <w:t>1</w:t>
            </w:r>
          </w:hyperlink>
          <w:r w:rsidR="000C2FD8" w:rsidRPr="000C2FD8">
            <w:t>6</w:t>
          </w:r>
        </w:p>
        <w:p w14:paraId="3C11F096" w14:textId="1FE2DECE" w:rsidR="00065C28" w:rsidRPr="000C2FD8" w:rsidRDefault="00BE378B">
          <w:pPr>
            <w:pStyle w:val="10"/>
            <w:tabs>
              <w:tab w:val="right" w:leader="dot" w:pos="10555"/>
            </w:tabs>
          </w:pPr>
          <w:hyperlink w:anchor="_TOC_250007" w:history="1">
            <w:r w:rsidR="004F4FDB" w:rsidRPr="00746325">
              <w:rPr>
                <w:lang w:val="et-EE"/>
              </w:rPr>
              <w:t>JÄÄLÕHKUJAD</w:t>
            </w:r>
            <w:r w:rsidR="002D5D89">
              <w:rPr>
                <w:lang w:val="et-EE"/>
              </w:rPr>
              <w:t>..........................................................................................................................................</w:t>
            </w:r>
          </w:hyperlink>
          <w:r w:rsidR="000C2FD8" w:rsidRPr="000C2FD8">
            <w:t>18</w:t>
          </w:r>
        </w:p>
        <w:p w14:paraId="17478E60" w14:textId="1F846E5A" w:rsidR="00065C28" w:rsidRPr="000C2FD8" w:rsidRDefault="00BE378B">
          <w:pPr>
            <w:pStyle w:val="10"/>
            <w:tabs>
              <w:tab w:val="right" w:leader="dot" w:pos="10555"/>
            </w:tabs>
            <w:spacing w:before="127"/>
          </w:pPr>
          <w:hyperlink w:anchor="_TOC_250006" w:history="1">
            <w:r w:rsidR="003F598B">
              <w:rPr>
                <w:lang w:val="et-EE"/>
              </w:rPr>
              <w:t>ERGUTAJAD</w:t>
            </w:r>
            <w:r w:rsidR="002D5D89">
              <w:rPr>
                <w:lang w:val="et-EE"/>
              </w:rPr>
              <w:t>..............................................................................................................................................</w:t>
            </w:r>
            <w:r w:rsidR="004F4FDB" w:rsidRPr="00746325">
              <w:rPr>
                <w:lang w:val="et-EE"/>
              </w:rPr>
              <w:t>2</w:t>
            </w:r>
          </w:hyperlink>
          <w:r w:rsidR="000C2FD8" w:rsidRPr="000C2FD8">
            <w:t>6</w:t>
          </w:r>
        </w:p>
        <w:p w14:paraId="2F2DB139" w14:textId="6DC76D91" w:rsidR="00065C28" w:rsidRPr="000C2FD8" w:rsidRDefault="00BE378B">
          <w:pPr>
            <w:pStyle w:val="10"/>
            <w:tabs>
              <w:tab w:val="right" w:leader="dot" w:pos="10555"/>
            </w:tabs>
          </w:pPr>
          <w:hyperlink w:anchor="_TOC_250005" w:history="1">
            <w:r w:rsidR="004F4FDB" w:rsidRPr="00746325">
              <w:rPr>
                <w:lang w:val="et-EE"/>
              </w:rPr>
              <w:t xml:space="preserve">ROLLIMÄNGUD </w:t>
            </w:r>
            <w:r w:rsidR="003F598B">
              <w:rPr>
                <w:lang w:val="et-EE"/>
              </w:rPr>
              <w:t>RAHANDUSLKUS</w:t>
            </w:r>
            <w:r w:rsidR="004F4FDB" w:rsidRPr="00746325">
              <w:rPr>
                <w:lang w:val="et-EE"/>
              </w:rPr>
              <w:t xml:space="preserve"> </w:t>
            </w:r>
            <w:r w:rsidR="003F598B">
              <w:rPr>
                <w:lang w:val="et-EE"/>
              </w:rPr>
              <w:t>KIRJAOSKUSES</w:t>
            </w:r>
            <w:r w:rsidR="002D5D89">
              <w:rPr>
                <w:lang w:val="et-EE"/>
              </w:rPr>
              <w:t>.....................................................................................</w:t>
            </w:r>
            <w:r w:rsidR="004F4FDB" w:rsidRPr="00746325">
              <w:rPr>
                <w:lang w:val="et-EE"/>
              </w:rPr>
              <w:t>3</w:t>
            </w:r>
          </w:hyperlink>
          <w:r w:rsidR="000C2FD8" w:rsidRPr="000C2FD8">
            <w:t>1</w:t>
          </w:r>
        </w:p>
        <w:p w14:paraId="06F4A1F7" w14:textId="5C36CA59" w:rsidR="00065C28" w:rsidRPr="000C2FD8" w:rsidRDefault="00BE378B">
          <w:pPr>
            <w:pStyle w:val="10"/>
            <w:tabs>
              <w:tab w:val="right" w:leader="dot" w:pos="10555"/>
            </w:tabs>
          </w:pPr>
          <w:hyperlink w:anchor="_TOC_250004" w:history="1">
            <w:r w:rsidR="004F4FDB" w:rsidRPr="00746325">
              <w:rPr>
                <w:lang w:val="et-EE"/>
              </w:rPr>
              <w:t>ÄRIPLAANI PÕHIKOMPONENTIDE MÕISTMINE</w:t>
            </w:r>
            <w:r w:rsidR="002D5D89">
              <w:rPr>
                <w:lang w:val="et-EE"/>
              </w:rPr>
              <w:t>........................................................................................</w:t>
            </w:r>
            <w:r w:rsidR="004F4FDB" w:rsidRPr="00746325">
              <w:rPr>
                <w:lang w:val="et-EE"/>
              </w:rPr>
              <w:t>3</w:t>
            </w:r>
          </w:hyperlink>
          <w:r w:rsidR="000C2FD8" w:rsidRPr="000C2FD8">
            <w:t>2</w:t>
          </w:r>
        </w:p>
        <w:p w14:paraId="71F6346E" w14:textId="6AA06854" w:rsidR="00065C28" w:rsidRPr="000C2FD8" w:rsidRDefault="00BE378B">
          <w:pPr>
            <w:pStyle w:val="10"/>
            <w:tabs>
              <w:tab w:val="right" w:leader="dot" w:pos="10555"/>
            </w:tabs>
          </w:pPr>
          <w:hyperlink w:anchor="_TOC_250003" w:history="1">
            <w:r w:rsidR="004F4FDB" w:rsidRPr="00746325">
              <w:rPr>
                <w:lang w:val="et-EE"/>
              </w:rPr>
              <w:t>ISIKLIK FINANTSJUHTIMINE</w:t>
            </w:r>
            <w:r w:rsidR="002D5D89">
              <w:rPr>
                <w:lang w:val="et-EE"/>
              </w:rPr>
              <w:t>.......................................................................................................................</w:t>
            </w:r>
            <w:r w:rsidR="004F4FDB" w:rsidRPr="00746325">
              <w:rPr>
                <w:lang w:val="et-EE"/>
              </w:rPr>
              <w:t>7</w:t>
            </w:r>
          </w:hyperlink>
          <w:r w:rsidR="000C2FD8" w:rsidRPr="000C2FD8">
            <w:t>5</w:t>
          </w:r>
        </w:p>
        <w:p w14:paraId="0D46468B" w14:textId="7C746A62" w:rsidR="00065C28" w:rsidRPr="000C2FD8" w:rsidRDefault="00BE378B">
          <w:pPr>
            <w:pStyle w:val="10"/>
            <w:tabs>
              <w:tab w:val="right" w:leader="dot" w:pos="10555"/>
            </w:tabs>
          </w:pPr>
          <w:hyperlink w:anchor="_TOC_250002" w:history="1">
            <w:r w:rsidR="004F4FDB" w:rsidRPr="00746325">
              <w:rPr>
                <w:lang w:val="et-EE"/>
              </w:rPr>
              <w:t>INVESTEERIMINE</w:t>
            </w:r>
            <w:r w:rsidR="002D5D89">
              <w:rPr>
                <w:lang w:val="et-EE"/>
              </w:rPr>
              <w:t>.......................................................................................................................................</w:t>
            </w:r>
            <w:r w:rsidR="004F4FDB" w:rsidRPr="00746325">
              <w:rPr>
                <w:lang w:val="et-EE"/>
              </w:rPr>
              <w:t>9</w:t>
            </w:r>
          </w:hyperlink>
          <w:r w:rsidR="000C2FD8" w:rsidRPr="000C2FD8">
            <w:t>5</w:t>
          </w:r>
        </w:p>
        <w:p w14:paraId="5C0CE93C" w14:textId="4F2E258C" w:rsidR="00065C28" w:rsidRPr="000C2FD8" w:rsidRDefault="00BE378B">
          <w:pPr>
            <w:pStyle w:val="10"/>
            <w:tabs>
              <w:tab w:val="right" w:leader="dot" w:pos="10555"/>
            </w:tabs>
            <w:spacing w:before="124"/>
          </w:pPr>
          <w:hyperlink w:anchor="_TOC_250001" w:history="1">
            <w:r w:rsidR="004F4FDB" w:rsidRPr="004F4FDB">
              <w:t xml:space="preserve"> </w:t>
            </w:r>
            <w:r w:rsidR="003F598B">
              <w:rPr>
                <w:lang w:val="et-EE"/>
              </w:rPr>
              <w:t>SÄÄSTMINE</w:t>
            </w:r>
            <w:r w:rsidR="002D5D89">
              <w:rPr>
                <w:lang w:val="et-EE"/>
              </w:rPr>
              <w:t>.............................................................................................................................................</w:t>
            </w:r>
            <w:r w:rsidR="004F4FDB" w:rsidRPr="00746325">
              <w:rPr>
                <w:lang w:val="et-EE"/>
              </w:rPr>
              <w:t>10</w:t>
            </w:r>
          </w:hyperlink>
          <w:r w:rsidR="000C2FD8" w:rsidRPr="000C2FD8">
            <w:t>6</w:t>
          </w:r>
        </w:p>
        <w:p w14:paraId="765C791C" w14:textId="52E8DC09" w:rsidR="00065C28" w:rsidRPr="000C2FD8" w:rsidRDefault="00BE378B">
          <w:pPr>
            <w:pStyle w:val="10"/>
            <w:tabs>
              <w:tab w:val="right" w:leader="dot" w:pos="10555"/>
            </w:tabs>
            <w:rPr>
              <w:lang w:val="ru-RU"/>
            </w:rPr>
          </w:pPr>
          <w:hyperlink w:anchor="_TOC_250000" w:history="1">
            <w:r w:rsidR="00D634EA">
              <w:rPr>
                <w:lang w:val="et-EE"/>
              </w:rPr>
              <w:t>TÄIENDAVAD TEGEVUSED</w:t>
            </w:r>
            <w:r w:rsidR="002D5D89">
              <w:rPr>
                <w:lang w:val="et-EE"/>
              </w:rPr>
              <w:t>........................................................................................................................</w:t>
            </w:r>
            <w:r w:rsidR="004F4FDB" w:rsidRPr="00746325">
              <w:rPr>
                <w:lang w:val="et-EE"/>
              </w:rPr>
              <w:t>12</w:t>
            </w:r>
          </w:hyperlink>
          <w:r w:rsidR="000C2FD8">
            <w:rPr>
              <w:lang w:val="ru-RU"/>
            </w:rPr>
            <w:t>1</w:t>
          </w:r>
        </w:p>
        <w:p w14:paraId="549F30F7" w14:textId="337F1629" w:rsidR="00065C28" w:rsidRPr="000C2FD8" w:rsidRDefault="00BE378B">
          <w:pPr>
            <w:pStyle w:val="10"/>
            <w:tabs>
              <w:tab w:val="right" w:leader="dot" w:pos="10555"/>
            </w:tabs>
            <w:rPr>
              <w:lang w:val="ru-RU"/>
            </w:rPr>
          </w:pPr>
          <w:hyperlink w:anchor="_bookmark15" w:history="1">
            <w:r w:rsidR="004F4FDB" w:rsidRPr="00746325">
              <w:rPr>
                <w:lang w:val="et-EE"/>
              </w:rPr>
              <w:t>KOKKUVÕTE</w:t>
            </w:r>
            <w:r w:rsidR="002D5D89">
              <w:rPr>
                <w:lang w:val="et-EE"/>
              </w:rPr>
              <w:t>..............................................................................................................................................</w:t>
            </w:r>
            <w:r w:rsidR="004F4FDB" w:rsidRPr="00746325">
              <w:rPr>
                <w:lang w:val="et-EE"/>
              </w:rPr>
              <w:t>13</w:t>
            </w:r>
          </w:hyperlink>
          <w:r w:rsidR="000C2FD8">
            <w:rPr>
              <w:lang w:val="ru-RU"/>
            </w:rPr>
            <w:t>4</w:t>
          </w:r>
        </w:p>
        <w:p w14:paraId="7A264F11" w14:textId="4B2BAFB0" w:rsidR="00065C28" w:rsidRPr="00746325" w:rsidRDefault="00BE378B">
          <w:pPr>
            <w:pStyle w:val="10"/>
            <w:tabs>
              <w:tab w:val="right" w:leader="dot" w:pos="10555"/>
            </w:tabs>
            <w:rPr>
              <w:lang w:val="et-EE"/>
            </w:rPr>
          </w:pPr>
          <w:hyperlink w:anchor="_bookmark16" w:history="1">
            <w:r w:rsidR="004F4FDB" w:rsidRPr="00746325">
              <w:rPr>
                <w:lang w:val="et-EE"/>
              </w:rPr>
              <w:t>BIBLIOGRAAFIA</w:t>
            </w:r>
            <w:r w:rsidR="002D5D89">
              <w:rPr>
                <w:lang w:val="et-EE"/>
              </w:rPr>
              <w:t>.........................................................................................................................................</w:t>
            </w:r>
            <w:r w:rsidR="004F4FDB" w:rsidRPr="00746325">
              <w:rPr>
                <w:lang w:val="et-EE"/>
              </w:rPr>
              <w:t>134</w:t>
            </w:r>
          </w:hyperlink>
        </w:p>
        <w:p w14:paraId="2AB42920" w14:textId="348C6381" w:rsidR="00065C28" w:rsidRPr="00746325" w:rsidRDefault="00BE378B">
          <w:pPr>
            <w:pStyle w:val="10"/>
            <w:tabs>
              <w:tab w:val="right" w:leader="dot" w:pos="10555"/>
            </w:tabs>
            <w:rPr>
              <w:lang w:val="et-EE"/>
            </w:rPr>
          </w:pPr>
          <w:hyperlink w:anchor="_bookmark17" w:history="1">
            <w:r w:rsidR="004F4FDB" w:rsidRPr="00746325">
              <w:rPr>
                <w:lang w:val="et-EE"/>
              </w:rPr>
              <w:t>LINGID</w:t>
            </w:r>
            <w:r w:rsidR="002D5D89">
              <w:rPr>
                <w:lang w:val="et-EE"/>
              </w:rPr>
              <w:t>.......................................................................................................................................................</w:t>
            </w:r>
            <w:r w:rsidR="004F4FDB" w:rsidRPr="00746325">
              <w:rPr>
                <w:lang w:val="et-EE"/>
              </w:rPr>
              <w:t>134</w:t>
            </w:r>
          </w:hyperlink>
        </w:p>
      </w:sdtContent>
    </w:sdt>
    <w:p w14:paraId="5C9A8478" w14:textId="77777777" w:rsidR="00DA1199" w:rsidRPr="00746325" w:rsidRDefault="00DA1199">
      <w:pPr>
        <w:rPr>
          <w:lang w:val="et-EE"/>
        </w:rPr>
        <w:sectPr w:rsidR="00DA1199" w:rsidRPr="00746325">
          <w:footerReference w:type="default" r:id="rId10"/>
          <w:pgSz w:w="11910" w:h="16840"/>
          <w:pgMar w:top="700" w:right="600" w:bottom="1240" w:left="620" w:header="0" w:footer="1041" w:gutter="0"/>
          <w:pgNumType w:start="1"/>
          <w:cols w:space="720"/>
        </w:sectPr>
      </w:pPr>
    </w:p>
    <w:p w14:paraId="2ED8D340" w14:textId="77777777" w:rsidR="00065C28" w:rsidRPr="00746325" w:rsidRDefault="00536928">
      <w:pPr>
        <w:spacing w:before="5"/>
        <w:ind w:left="100"/>
        <w:rPr>
          <w:rFonts w:ascii="Calibri Light"/>
          <w:sz w:val="36"/>
          <w:lang w:val="et-EE"/>
        </w:rPr>
      </w:pPr>
      <w:r w:rsidRPr="00746325">
        <w:rPr>
          <w:rFonts w:ascii="Calibri Light"/>
          <w:sz w:val="36"/>
          <w:lang w:val="et-EE"/>
        </w:rPr>
        <w:lastRenderedPageBreak/>
        <w:t>TUNNUSTUSED</w:t>
      </w:r>
    </w:p>
    <w:p w14:paraId="4F2D080E" w14:textId="489A1AF1" w:rsidR="00065C28" w:rsidRPr="006F70FA" w:rsidRDefault="00536928">
      <w:pPr>
        <w:pStyle w:val="a3"/>
        <w:spacing w:before="195" w:line="259" w:lineRule="auto"/>
        <w:ind w:left="100" w:right="114"/>
        <w:jc w:val="both"/>
        <w:rPr>
          <w:rFonts w:asciiTheme="minorHAnsi" w:hAnsiTheme="minorHAnsi" w:cstheme="minorHAnsi"/>
          <w:lang w:val="et-EE"/>
        </w:rPr>
      </w:pPr>
      <w:r w:rsidRPr="006F70FA">
        <w:rPr>
          <w:rFonts w:asciiTheme="minorHAnsi" w:hAnsiTheme="minorHAnsi" w:cstheme="minorHAnsi"/>
          <w:lang w:val="et-EE"/>
        </w:rPr>
        <w:t>I</w:t>
      </w:r>
      <w:r w:rsidR="00C564E5">
        <w:rPr>
          <w:rFonts w:asciiTheme="minorHAnsi" w:hAnsiTheme="minorHAnsi" w:cstheme="minorHAnsi"/>
          <w:lang w:val="et-EE"/>
        </w:rPr>
        <w:t>KKAIDO</w:t>
      </w:r>
      <w:r w:rsidRPr="006F70FA">
        <w:rPr>
          <w:rFonts w:asciiTheme="minorHAnsi" w:hAnsiTheme="minorHAnsi" w:cstheme="minorHAnsi"/>
          <w:lang w:val="et-EE"/>
        </w:rPr>
        <w:t xml:space="preserve"> soovib tänada kõiki isikuid ja organisatsioone, kes aitasid kaasa käesoleva </w:t>
      </w:r>
      <w:r w:rsidRPr="006F70FA">
        <w:rPr>
          <w:rFonts w:asciiTheme="minorHAnsi" w:hAnsiTheme="minorHAnsi" w:cstheme="minorHAnsi"/>
          <w:spacing w:val="-1"/>
          <w:lang w:val="et-EE"/>
        </w:rPr>
        <w:t xml:space="preserve">käsiraamatu </w:t>
      </w:r>
      <w:r w:rsidRPr="006F70FA">
        <w:rPr>
          <w:rFonts w:asciiTheme="minorHAnsi" w:hAnsiTheme="minorHAnsi" w:cstheme="minorHAnsi"/>
          <w:lang w:val="et-EE"/>
        </w:rPr>
        <w:t xml:space="preserve">koostamisele. </w:t>
      </w:r>
      <w:r w:rsidRPr="006F70FA">
        <w:rPr>
          <w:rFonts w:asciiTheme="minorHAnsi" w:hAnsiTheme="minorHAnsi" w:cstheme="minorHAnsi"/>
          <w:spacing w:val="-1"/>
          <w:lang w:val="et-EE"/>
        </w:rPr>
        <w:t xml:space="preserve">See </w:t>
      </w:r>
      <w:r w:rsidR="006F70FA" w:rsidRPr="006F70FA">
        <w:rPr>
          <w:rFonts w:asciiTheme="minorHAnsi" w:hAnsiTheme="minorHAnsi" w:cstheme="minorHAnsi"/>
          <w:spacing w:val="-1"/>
          <w:lang w:val="et-EE"/>
        </w:rPr>
        <w:t>hõ</w:t>
      </w:r>
      <w:r w:rsidRPr="006F70FA">
        <w:rPr>
          <w:rFonts w:asciiTheme="minorHAnsi" w:hAnsiTheme="minorHAnsi" w:cstheme="minorHAnsi"/>
          <w:spacing w:val="-1"/>
          <w:lang w:val="et-EE"/>
        </w:rPr>
        <w:t xml:space="preserve">lmab eelkõige </w:t>
      </w:r>
      <w:r w:rsidR="00AD3C63">
        <w:rPr>
          <w:rFonts w:asciiTheme="minorHAnsi" w:hAnsiTheme="minorHAnsi" w:cstheme="minorHAnsi"/>
          <w:spacing w:val="-1"/>
          <w:lang w:val="et-EE"/>
        </w:rPr>
        <w:t xml:space="preserve">FinanciaLit4Women </w:t>
      </w:r>
      <w:r w:rsidRPr="006F70FA">
        <w:rPr>
          <w:rFonts w:asciiTheme="minorHAnsi" w:hAnsiTheme="minorHAnsi" w:cstheme="minorHAnsi"/>
          <w:spacing w:val="-1"/>
          <w:lang w:val="et-EE"/>
        </w:rPr>
        <w:t>partnereid</w:t>
      </w:r>
      <w:r w:rsidRPr="006F70FA">
        <w:rPr>
          <w:rFonts w:asciiTheme="minorHAnsi" w:hAnsiTheme="minorHAnsi" w:cstheme="minorHAnsi"/>
          <w:lang w:val="et-EE"/>
        </w:rPr>
        <w:t>, kes aitasid seda käsiraamatut koostada</w:t>
      </w:r>
      <w:r w:rsidR="006F70FA" w:rsidRPr="006F70FA">
        <w:rPr>
          <w:rFonts w:asciiTheme="minorHAnsi" w:hAnsiTheme="minorHAnsi" w:cstheme="minorHAnsi"/>
          <w:lang w:val="et-EE"/>
        </w:rPr>
        <w:t xml:space="preserve"> ning </w:t>
      </w:r>
      <w:r w:rsidRPr="006F70FA">
        <w:rPr>
          <w:rFonts w:asciiTheme="minorHAnsi" w:hAnsiTheme="minorHAnsi" w:cstheme="minorHAnsi"/>
          <w:lang w:val="et-EE"/>
        </w:rPr>
        <w:t xml:space="preserve">neid, kes aitasid kaasa finantskirjaoskuse alase hariduse uuenduslikele aspektidele. Samuti soovime tänada esialgsetes fookusgruppides osalejaid ja neid, kes osalesid piloottestimise etappides, mis võimaldasid meil </w:t>
      </w:r>
      <w:r w:rsidR="006F70FA" w:rsidRPr="006F70FA">
        <w:rPr>
          <w:rFonts w:asciiTheme="minorHAnsi" w:hAnsiTheme="minorHAnsi" w:cstheme="minorHAnsi"/>
          <w:lang w:val="et-EE"/>
        </w:rPr>
        <w:t>ümber</w:t>
      </w:r>
      <w:r w:rsidRPr="006F70FA">
        <w:rPr>
          <w:rFonts w:asciiTheme="minorHAnsi" w:hAnsiTheme="minorHAnsi" w:cstheme="minorHAnsi"/>
          <w:lang w:val="et-EE"/>
        </w:rPr>
        <w:t xml:space="preserve"> kujundada</w:t>
      </w:r>
      <w:r w:rsidR="006F70FA" w:rsidRPr="006F70FA">
        <w:rPr>
          <w:rFonts w:asciiTheme="minorHAnsi" w:hAnsiTheme="minorHAnsi" w:cstheme="minorHAnsi"/>
          <w:lang w:val="et-EE"/>
        </w:rPr>
        <w:t xml:space="preserve"> käesolev käsiraamat</w:t>
      </w:r>
      <w:r w:rsidRPr="006F70FA">
        <w:rPr>
          <w:rFonts w:asciiTheme="minorHAnsi" w:hAnsiTheme="minorHAnsi" w:cstheme="minorHAnsi"/>
          <w:lang w:val="et-EE"/>
        </w:rPr>
        <w:t xml:space="preserve"> kaasavaks, sobivaks ja kasutajasõbralikuks õppevahendiks.</w:t>
      </w:r>
    </w:p>
    <w:p w14:paraId="0D9AD7B5" w14:textId="77777777" w:rsidR="00DA1199" w:rsidRPr="00746325" w:rsidRDefault="00DA1199">
      <w:pPr>
        <w:pStyle w:val="a3"/>
        <w:rPr>
          <w:rFonts w:ascii="Calibri"/>
          <w:lang w:val="et-EE"/>
        </w:rPr>
      </w:pPr>
    </w:p>
    <w:p w14:paraId="0851ED56" w14:textId="77777777" w:rsidR="00DA1199" w:rsidRPr="00746325" w:rsidRDefault="00DA1199">
      <w:pPr>
        <w:pStyle w:val="a3"/>
        <w:rPr>
          <w:rFonts w:ascii="Calibri"/>
          <w:sz w:val="28"/>
          <w:lang w:val="et-EE"/>
        </w:rPr>
      </w:pPr>
    </w:p>
    <w:p w14:paraId="4A0AA0A8" w14:textId="77777777" w:rsidR="00065C28" w:rsidRPr="00746325" w:rsidRDefault="00536928">
      <w:pPr>
        <w:ind w:left="100"/>
        <w:rPr>
          <w:rFonts w:ascii="Calibri Light"/>
          <w:sz w:val="32"/>
          <w:lang w:val="et-EE"/>
        </w:rPr>
      </w:pPr>
      <w:r w:rsidRPr="00746325">
        <w:rPr>
          <w:rFonts w:ascii="Calibri Light"/>
          <w:sz w:val="32"/>
          <w:lang w:val="et-EE"/>
        </w:rPr>
        <w:t>ERASMUS+</w:t>
      </w:r>
    </w:p>
    <w:p w14:paraId="14C23183" w14:textId="19A63B6F" w:rsidR="00065C28" w:rsidRPr="00746325" w:rsidRDefault="00536928">
      <w:pPr>
        <w:pStyle w:val="a3"/>
        <w:spacing w:before="189" w:line="259" w:lineRule="auto"/>
        <w:ind w:left="100" w:right="120"/>
        <w:jc w:val="both"/>
        <w:rPr>
          <w:rFonts w:ascii="Calibri" w:hAnsi="Calibri"/>
          <w:lang w:val="et-EE"/>
        </w:rPr>
      </w:pPr>
      <w:r w:rsidRPr="00746325">
        <w:rPr>
          <w:rFonts w:ascii="Calibri" w:hAnsi="Calibri"/>
          <w:lang w:val="et-EE"/>
        </w:rPr>
        <w:t xml:space="preserve">Erasmus+ </w:t>
      </w:r>
      <w:r w:rsidR="006F70FA">
        <w:rPr>
          <w:rFonts w:ascii="Calibri" w:hAnsi="Calibri"/>
          <w:lang w:val="et-EE"/>
        </w:rPr>
        <w:t xml:space="preserve">programm </w:t>
      </w:r>
      <w:r w:rsidRPr="00746325">
        <w:rPr>
          <w:rFonts w:ascii="Calibri" w:hAnsi="Calibri"/>
          <w:lang w:val="et-EE"/>
        </w:rPr>
        <w:t>on Euroopa Liidu program</w:t>
      </w:r>
      <w:r w:rsidR="006F70FA">
        <w:rPr>
          <w:rFonts w:ascii="Calibri" w:hAnsi="Calibri"/>
          <w:lang w:val="et-EE"/>
        </w:rPr>
        <w:t>m, mis toetab</w:t>
      </w:r>
      <w:r w:rsidRPr="00746325">
        <w:rPr>
          <w:rFonts w:ascii="Calibri" w:hAnsi="Calibri"/>
          <w:lang w:val="et-EE"/>
        </w:rPr>
        <w:t xml:space="preserve"> </w:t>
      </w:r>
      <w:r w:rsidR="006F70FA">
        <w:rPr>
          <w:rFonts w:ascii="Calibri" w:hAnsi="Calibri"/>
          <w:lang w:val="et-EE"/>
        </w:rPr>
        <w:t xml:space="preserve">noorte </w:t>
      </w:r>
      <w:r w:rsidRPr="00746325">
        <w:rPr>
          <w:rFonts w:ascii="Calibri" w:hAnsi="Calibri"/>
          <w:lang w:val="et-EE"/>
        </w:rPr>
        <w:t>haridus</w:t>
      </w:r>
      <w:r w:rsidR="006F70FA">
        <w:rPr>
          <w:rFonts w:ascii="Calibri" w:hAnsi="Calibri"/>
          <w:lang w:val="et-EE"/>
        </w:rPr>
        <w:t>t</w:t>
      </w:r>
      <w:r w:rsidRPr="00746325">
        <w:rPr>
          <w:rFonts w:ascii="Calibri" w:hAnsi="Calibri"/>
          <w:lang w:val="et-EE"/>
        </w:rPr>
        <w:t>, koolitus</w:t>
      </w:r>
      <w:r w:rsidR="006F70FA">
        <w:rPr>
          <w:rFonts w:ascii="Calibri" w:hAnsi="Calibri"/>
          <w:lang w:val="et-EE"/>
        </w:rPr>
        <w:t>i ja</w:t>
      </w:r>
      <w:r w:rsidRPr="00746325">
        <w:rPr>
          <w:rFonts w:ascii="Calibri" w:hAnsi="Calibri"/>
          <w:lang w:val="et-EE"/>
        </w:rPr>
        <w:t xml:space="preserve"> </w:t>
      </w:r>
      <w:r w:rsidR="006F70FA">
        <w:rPr>
          <w:rFonts w:ascii="Calibri" w:hAnsi="Calibri"/>
          <w:lang w:val="et-EE"/>
        </w:rPr>
        <w:t>sporti</w:t>
      </w:r>
      <w:r w:rsidRPr="00746325">
        <w:rPr>
          <w:rFonts w:ascii="Calibri" w:hAnsi="Calibri"/>
          <w:lang w:val="et-EE"/>
        </w:rPr>
        <w:t>. Programmi hinnanguline eelarve on 26,2 miljardit eurot</w:t>
      </w:r>
      <w:r w:rsidR="006F70FA">
        <w:rPr>
          <w:rFonts w:ascii="Calibri" w:hAnsi="Calibri"/>
          <w:lang w:val="et-EE"/>
        </w:rPr>
        <w:t>. S</w:t>
      </w:r>
      <w:r w:rsidRPr="00746325">
        <w:rPr>
          <w:rFonts w:ascii="Calibri" w:hAnsi="Calibri"/>
          <w:lang w:val="et-EE"/>
        </w:rPr>
        <w:t>elle raames rahastatakse partnerlusi, mis edendavad sotsiaalset kaasatust, rohelist ja digitaalset üleminekut ning noorte osalemist demokraatias. Erasmus+ pakub koostöövõimalusi ja liikuvust täiskasvanuhariduse, koolihariduse, noorte, kutsehariduse ja -koolituse ning kõrghariduse valdkonnas.</w:t>
      </w:r>
    </w:p>
    <w:p w14:paraId="78F23851" w14:textId="77777777" w:rsidR="00DA1199" w:rsidRPr="00746325" w:rsidRDefault="00DA1199">
      <w:pPr>
        <w:pStyle w:val="a3"/>
        <w:rPr>
          <w:rFonts w:ascii="Calibri"/>
          <w:sz w:val="20"/>
          <w:lang w:val="et-EE"/>
        </w:rPr>
      </w:pPr>
    </w:p>
    <w:p w14:paraId="7F67716F" w14:textId="77777777" w:rsidR="00065C28" w:rsidRPr="00746325" w:rsidRDefault="00536928">
      <w:pPr>
        <w:pStyle w:val="a3"/>
        <w:spacing w:before="10"/>
        <w:rPr>
          <w:rFonts w:ascii="Calibri"/>
          <w:sz w:val="25"/>
          <w:lang w:val="et-EE"/>
        </w:rPr>
      </w:pPr>
      <w:r w:rsidRPr="00746325">
        <w:rPr>
          <w:noProof/>
          <w:lang w:val="et-EE"/>
        </w:rPr>
        <w:drawing>
          <wp:anchor distT="0" distB="0" distL="0" distR="0" simplePos="0" relativeHeight="251571712" behindDoc="0" locked="0" layoutInCell="1" allowOverlap="1" wp14:anchorId="135B0FC8" wp14:editId="487929F5">
            <wp:simplePos x="0" y="0"/>
            <wp:positionH relativeFrom="page">
              <wp:posOffset>745344</wp:posOffset>
            </wp:positionH>
            <wp:positionV relativeFrom="paragraph">
              <wp:posOffset>225506</wp:posOffset>
            </wp:positionV>
            <wp:extent cx="5145620" cy="1074420"/>
            <wp:effectExtent l="0" t="0" r="0" b="0"/>
            <wp:wrapTopAndBottom/>
            <wp:docPr id="7" name="image4.jpeg" descr="Logo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5145620" cy="1074420"/>
                    </a:xfrm>
                    <a:prstGeom prst="rect">
                      <a:avLst/>
                    </a:prstGeom>
                  </pic:spPr>
                </pic:pic>
              </a:graphicData>
            </a:graphic>
          </wp:anchor>
        </w:drawing>
      </w:r>
    </w:p>
    <w:p w14:paraId="3E77B2D3" w14:textId="77777777" w:rsidR="00DA1199" w:rsidRPr="00746325" w:rsidRDefault="00DA1199">
      <w:pPr>
        <w:pStyle w:val="a3"/>
        <w:rPr>
          <w:rFonts w:ascii="Calibri"/>
          <w:lang w:val="et-EE"/>
        </w:rPr>
      </w:pPr>
    </w:p>
    <w:p w14:paraId="11141A1A" w14:textId="77777777" w:rsidR="00DA1199" w:rsidRPr="00746325" w:rsidRDefault="00DA1199">
      <w:pPr>
        <w:pStyle w:val="a3"/>
        <w:spacing w:before="5"/>
        <w:rPr>
          <w:rFonts w:ascii="Calibri"/>
          <w:sz w:val="25"/>
          <w:lang w:val="et-EE"/>
        </w:rPr>
      </w:pPr>
    </w:p>
    <w:p w14:paraId="4B3A1BEE" w14:textId="7ADA7D48" w:rsidR="00065C28" w:rsidRPr="006F70FA" w:rsidRDefault="00536928">
      <w:pPr>
        <w:pStyle w:val="a3"/>
        <w:spacing w:line="259" w:lineRule="auto"/>
        <w:ind w:left="100" w:right="114"/>
        <w:jc w:val="both"/>
        <w:rPr>
          <w:rFonts w:asciiTheme="minorHAnsi" w:hAnsiTheme="minorHAnsi" w:cstheme="minorHAnsi"/>
          <w:lang w:val="et-EE"/>
        </w:rPr>
      </w:pPr>
      <w:r w:rsidRPr="006F70FA">
        <w:rPr>
          <w:rFonts w:asciiTheme="minorHAnsi" w:hAnsiTheme="minorHAnsi" w:cstheme="minorHAnsi"/>
          <w:lang w:val="et-EE"/>
        </w:rPr>
        <w:t xml:space="preserve">Financialit4women on Erasmus+ programmi </w:t>
      </w:r>
      <w:r w:rsidRPr="006F70FA">
        <w:rPr>
          <w:rFonts w:asciiTheme="minorHAnsi" w:hAnsiTheme="minorHAnsi" w:cstheme="minorHAnsi"/>
          <w:b/>
          <w:lang w:val="et-EE"/>
        </w:rPr>
        <w:t xml:space="preserve">2. põhimeetme </w:t>
      </w:r>
      <w:r w:rsidRPr="006F70FA">
        <w:rPr>
          <w:rFonts w:asciiTheme="minorHAnsi" w:hAnsiTheme="minorHAnsi" w:cstheme="minorHAnsi"/>
          <w:lang w:val="et-EE"/>
        </w:rPr>
        <w:t>koostööprojekt innovatsiooni ja heade tavade vahetamise eesmärgil. Selle põhimeetme (KA) peamine eesmärk on pakkuda organisatsioonidele rahastamisvõimalusi partnerluste loomiseks, mis arendavad uuenduslikke lahendusi sotsiaalse ebavõrdsuse vastu võitlemiseks. Selle tegevussuuna raames rahastatavad projektid keskenduvad heade tavade arendamisele, rakendamisele ja jagamisele hariduse ja koolitus</w:t>
      </w:r>
      <w:r w:rsidR="006F70FA">
        <w:rPr>
          <w:rFonts w:asciiTheme="minorHAnsi" w:hAnsiTheme="minorHAnsi" w:cstheme="minorHAnsi"/>
          <w:lang w:val="et-EE"/>
        </w:rPr>
        <w:t>t</w:t>
      </w:r>
      <w:r w:rsidRPr="006F70FA">
        <w:rPr>
          <w:rFonts w:asciiTheme="minorHAnsi" w:hAnsiTheme="minorHAnsi" w:cstheme="minorHAnsi"/>
          <w:lang w:val="et-EE"/>
        </w:rPr>
        <w:t>e valdkonnas.</w:t>
      </w:r>
    </w:p>
    <w:p w14:paraId="0F4E540D" w14:textId="77777777" w:rsidR="00DA1199" w:rsidRPr="00746325" w:rsidRDefault="00DA1199">
      <w:pPr>
        <w:spacing w:line="259" w:lineRule="auto"/>
        <w:jc w:val="both"/>
        <w:rPr>
          <w:rFonts w:ascii="Calibri"/>
          <w:lang w:val="et-EE"/>
        </w:rPr>
        <w:sectPr w:rsidR="00DA1199" w:rsidRPr="00746325">
          <w:pgSz w:w="11910" w:h="16840"/>
          <w:pgMar w:top="700" w:right="600" w:bottom="1240" w:left="620" w:header="0" w:footer="1041" w:gutter="0"/>
          <w:cols w:space="720"/>
        </w:sectPr>
      </w:pPr>
    </w:p>
    <w:p w14:paraId="4AFB415A" w14:textId="77777777" w:rsidR="00065C28" w:rsidRPr="00746325" w:rsidRDefault="00536928">
      <w:pPr>
        <w:pStyle w:val="1"/>
        <w:spacing w:before="1"/>
        <w:ind w:left="100"/>
        <w:jc w:val="both"/>
        <w:rPr>
          <w:rFonts w:ascii="Calibri Light"/>
          <w:lang w:val="et-EE"/>
        </w:rPr>
      </w:pPr>
      <w:bookmarkStart w:id="2" w:name="_bookmark0"/>
      <w:bookmarkEnd w:id="2"/>
      <w:r w:rsidRPr="00746325">
        <w:rPr>
          <w:rFonts w:ascii="Calibri Light"/>
          <w:lang w:val="et-EE"/>
        </w:rPr>
        <w:lastRenderedPageBreak/>
        <w:t>PROJEKTIPARTNERLUS</w:t>
      </w:r>
    </w:p>
    <w:p w14:paraId="2406F03D" w14:textId="77777777" w:rsidR="00DA1199" w:rsidRPr="00746325" w:rsidRDefault="00DA1199">
      <w:pPr>
        <w:pStyle w:val="a3"/>
        <w:spacing w:before="2"/>
        <w:rPr>
          <w:rFonts w:ascii="Calibri Light"/>
          <w:sz w:val="42"/>
          <w:lang w:val="et-EE"/>
        </w:rPr>
      </w:pPr>
    </w:p>
    <w:p w14:paraId="393B2622" w14:textId="40C9DE4D" w:rsidR="00065C28" w:rsidRPr="00746325" w:rsidRDefault="00536928">
      <w:pPr>
        <w:pStyle w:val="a3"/>
        <w:spacing w:line="259" w:lineRule="auto"/>
        <w:ind w:left="100" w:right="119"/>
        <w:jc w:val="both"/>
        <w:rPr>
          <w:lang w:val="et-EE"/>
        </w:rPr>
      </w:pPr>
      <w:r w:rsidRPr="00746325">
        <w:rPr>
          <w:color w:val="1F2023"/>
          <w:lang w:val="et-EE"/>
        </w:rPr>
        <w:t>Financialit4</w:t>
      </w:r>
      <w:r w:rsidR="00AD3C63">
        <w:rPr>
          <w:color w:val="1F2023"/>
          <w:lang w:val="et-EE"/>
        </w:rPr>
        <w:t>W</w:t>
      </w:r>
      <w:r w:rsidRPr="00746325">
        <w:rPr>
          <w:color w:val="1F2023"/>
          <w:lang w:val="et-EE"/>
        </w:rPr>
        <w:t xml:space="preserve">omeni konsortsium koosneb hoolikalt valitud partneritest, kellel on </w:t>
      </w:r>
      <w:r w:rsidR="005E53CC">
        <w:rPr>
          <w:color w:val="1F2023"/>
          <w:lang w:val="et-EE"/>
        </w:rPr>
        <w:t>sügavad</w:t>
      </w:r>
      <w:r w:rsidRPr="00746325">
        <w:rPr>
          <w:color w:val="1F2023"/>
          <w:lang w:val="et-EE"/>
        </w:rPr>
        <w:t xml:space="preserve"> ja mitmekesised teadmised, kogemused ja pädevused, mis olid olulised projekti edukaks rakendamiseks ja selle väljundite saavutamiseks.</w:t>
      </w:r>
    </w:p>
    <w:p w14:paraId="2D32B541" w14:textId="77777777" w:rsidR="00065C28" w:rsidRPr="00746325" w:rsidRDefault="00536928">
      <w:pPr>
        <w:pStyle w:val="a3"/>
        <w:spacing w:before="158"/>
        <w:ind w:left="100"/>
        <w:jc w:val="both"/>
        <w:rPr>
          <w:lang w:val="et-EE"/>
        </w:rPr>
      </w:pPr>
      <w:r w:rsidRPr="00746325">
        <w:rPr>
          <w:color w:val="1F2023"/>
          <w:lang w:val="et-EE"/>
        </w:rPr>
        <w:t>Partnerlus hõlmab:</w:t>
      </w:r>
    </w:p>
    <w:p w14:paraId="3FF83C4F" w14:textId="77777777" w:rsidR="00DA1199" w:rsidRPr="00746325" w:rsidRDefault="00DA1199">
      <w:pPr>
        <w:pStyle w:val="a3"/>
        <w:spacing w:before="10"/>
        <w:rPr>
          <w:sz w:val="29"/>
          <w:lang w:val="et-EE"/>
        </w:rPr>
      </w:pPr>
    </w:p>
    <w:p w14:paraId="312E86F4" w14:textId="77777777" w:rsidR="00065C28" w:rsidRPr="00746325" w:rsidRDefault="00536928">
      <w:pPr>
        <w:ind w:left="100"/>
        <w:jc w:val="both"/>
        <w:rPr>
          <w:rFonts w:ascii="Calibri Light" w:hAnsi="Calibri Light"/>
          <w:sz w:val="28"/>
          <w:lang w:val="et-EE"/>
        </w:rPr>
      </w:pPr>
      <w:r w:rsidRPr="00746325">
        <w:rPr>
          <w:rFonts w:ascii="Calibri Light" w:hAnsi="Calibri Light"/>
          <w:sz w:val="28"/>
          <w:lang w:val="et-EE"/>
        </w:rPr>
        <w:t>EESTI PEOPLE TO PEOPLE (EESTI) - KOORDINAATOR</w:t>
      </w:r>
    </w:p>
    <w:p w14:paraId="60FC19D4" w14:textId="1E67C59E" w:rsidR="00065C28" w:rsidRPr="00746325" w:rsidRDefault="00536928">
      <w:pPr>
        <w:pStyle w:val="a3"/>
        <w:spacing w:before="184" w:line="259" w:lineRule="auto"/>
        <w:ind w:left="100" w:right="120"/>
        <w:jc w:val="both"/>
        <w:rPr>
          <w:lang w:val="et-EE"/>
        </w:rPr>
      </w:pPr>
      <w:r w:rsidRPr="00746325">
        <w:rPr>
          <w:color w:val="1F2023"/>
          <w:lang w:val="et-EE"/>
        </w:rPr>
        <w:t xml:space="preserve">Eesti People to People on 1997. aastal Eestis registreeritud mittetulundusühing. </w:t>
      </w:r>
      <w:r w:rsidR="005E53CC">
        <w:rPr>
          <w:color w:val="1F2023"/>
          <w:lang w:val="et-EE"/>
        </w:rPr>
        <w:t>Organisatsiooni</w:t>
      </w:r>
      <w:r w:rsidRPr="00746325">
        <w:rPr>
          <w:color w:val="1F2023"/>
          <w:lang w:val="et-EE"/>
        </w:rPr>
        <w:t xml:space="preserve"> eesmärk on edendada rahvusvahelist mõistmist haridus-, kultuuri- ja humanitaartegevuse kaudu, mis hõlmab ideede ja kogemuste vahetamist otse eri riikide ja erinevate kultuuride rahvaste vahel.</w:t>
      </w:r>
    </w:p>
    <w:p w14:paraId="4277B607" w14:textId="77777777" w:rsidR="00065C28" w:rsidRPr="00746325" w:rsidRDefault="00536928">
      <w:pPr>
        <w:pStyle w:val="a3"/>
        <w:spacing w:before="7"/>
        <w:rPr>
          <w:sz w:val="10"/>
          <w:lang w:val="et-EE"/>
        </w:rPr>
      </w:pPr>
      <w:r w:rsidRPr="00746325">
        <w:rPr>
          <w:noProof/>
          <w:lang w:val="et-EE"/>
        </w:rPr>
        <w:drawing>
          <wp:anchor distT="0" distB="0" distL="0" distR="0" simplePos="0" relativeHeight="251480576" behindDoc="0" locked="0" layoutInCell="1" allowOverlap="1" wp14:anchorId="6D3906AF" wp14:editId="6B4B8354">
            <wp:simplePos x="0" y="0"/>
            <wp:positionH relativeFrom="page">
              <wp:posOffset>3173283</wp:posOffset>
            </wp:positionH>
            <wp:positionV relativeFrom="paragraph">
              <wp:posOffset>102520</wp:posOffset>
            </wp:positionV>
            <wp:extent cx="1233276" cy="1443513"/>
            <wp:effectExtent l="0" t="0" r="0" b="0"/>
            <wp:wrapTopAndBottom/>
            <wp:docPr id="9" name="image5.jpeg" descr="Logo, company n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1233276" cy="1443513"/>
                    </a:xfrm>
                    <a:prstGeom prst="rect">
                      <a:avLst/>
                    </a:prstGeom>
                  </pic:spPr>
                </pic:pic>
              </a:graphicData>
            </a:graphic>
          </wp:anchor>
        </w:drawing>
      </w:r>
    </w:p>
    <w:p w14:paraId="058F067C" w14:textId="77777777" w:rsidR="00DA1199" w:rsidRPr="00746325" w:rsidRDefault="00DA1199">
      <w:pPr>
        <w:pStyle w:val="a3"/>
        <w:rPr>
          <w:sz w:val="26"/>
          <w:lang w:val="et-EE"/>
        </w:rPr>
      </w:pPr>
    </w:p>
    <w:p w14:paraId="5AF871A7" w14:textId="77777777" w:rsidR="00DA1199" w:rsidRPr="00746325" w:rsidRDefault="00DA1199">
      <w:pPr>
        <w:pStyle w:val="a3"/>
        <w:spacing w:before="1"/>
        <w:rPr>
          <w:sz w:val="32"/>
          <w:lang w:val="et-EE"/>
        </w:rPr>
      </w:pPr>
    </w:p>
    <w:p w14:paraId="082CECC3" w14:textId="1BAA4016" w:rsidR="00065C28" w:rsidRPr="00746325" w:rsidRDefault="00536928">
      <w:pPr>
        <w:ind w:left="100"/>
        <w:jc w:val="both"/>
        <w:rPr>
          <w:rFonts w:ascii="Calibri Light"/>
          <w:sz w:val="28"/>
          <w:lang w:val="et-EE"/>
        </w:rPr>
      </w:pPr>
      <w:r w:rsidRPr="00746325">
        <w:rPr>
          <w:rFonts w:ascii="Calibri Light"/>
          <w:sz w:val="28"/>
          <w:lang w:val="et-EE"/>
        </w:rPr>
        <w:t>IKKAIDO (</w:t>
      </w:r>
      <w:r w:rsidR="00C564E5" w:rsidRPr="00C564E5">
        <w:rPr>
          <w:rFonts w:asciiTheme="minorHAnsi" w:hAnsiTheme="minorHAnsi" w:cstheme="minorHAnsi"/>
          <w:sz w:val="28"/>
          <w:lang w:val="et-EE"/>
        </w:rPr>
        <w:t>Ü</w:t>
      </w:r>
      <w:r w:rsidR="00C564E5">
        <w:rPr>
          <w:rFonts w:ascii="Calibri Light"/>
          <w:sz w:val="28"/>
          <w:lang w:val="et-EE"/>
        </w:rPr>
        <w:t>H</w:t>
      </w:r>
      <w:r w:rsidRPr="00746325">
        <w:rPr>
          <w:rFonts w:ascii="Calibri Light"/>
          <w:sz w:val="28"/>
          <w:lang w:val="et-EE"/>
        </w:rPr>
        <w:t>ENDKUNINGRIIK)</w:t>
      </w:r>
    </w:p>
    <w:p w14:paraId="3E83A731" w14:textId="77777777" w:rsidR="00065C28" w:rsidRPr="00746325" w:rsidRDefault="00536928">
      <w:pPr>
        <w:pStyle w:val="a3"/>
        <w:spacing w:before="183" w:line="259" w:lineRule="auto"/>
        <w:ind w:left="100" w:right="117"/>
        <w:jc w:val="both"/>
        <w:rPr>
          <w:lang w:val="et-EE"/>
        </w:rPr>
      </w:pPr>
      <w:r w:rsidRPr="00746325">
        <w:rPr>
          <w:color w:val="1F2023"/>
          <w:lang w:val="et-EE"/>
        </w:rPr>
        <w:t>Ikkaido on kaasamise ja juurdepääsetavuse eksperdid. Ühinenud Rahvaste Organisatsiooni juures konsultatiivse eristaatusega valitsusväline organisatsioon Ikkaido parandab kõige sotsiaalselt tõrjutumate inimeste elu kaasavate haridusprogrammide kaudu, mis suurendavad tööalast konkurentsivõimet ja ettevõtluses osalemist, julgustades samal ajal aktiivset osalemist kehalises tegevuses ja heaolu suurendavaid tavasid.</w:t>
      </w:r>
    </w:p>
    <w:p w14:paraId="5BB1DF09" w14:textId="77777777" w:rsidR="00065C28" w:rsidRPr="00746325" w:rsidRDefault="00536928">
      <w:pPr>
        <w:pStyle w:val="a3"/>
        <w:spacing w:before="5"/>
        <w:rPr>
          <w:sz w:val="22"/>
          <w:lang w:val="et-EE"/>
        </w:rPr>
      </w:pPr>
      <w:r w:rsidRPr="00746325">
        <w:rPr>
          <w:noProof/>
          <w:lang w:val="et-EE"/>
        </w:rPr>
        <w:drawing>
          <wp:anchor distT="0" distB="0" distL="0" distR="0" simplePos="0" relativeHeight="251481600" behindDoc="0" locked="0" layoutInCell="1" allowOverlap="1" wp14:anchorId="1E7EC15A" wp14:editId="4AFA19DD">
            <wp:simplePos x="0" y="0"/>
            <wp:positionH relativeFrom="page">
              <wp:posOffset>2939770</wp:posOffset>
            </wp:positionH>
            <wp:positionV relativeFrom="paragraph">
              <wp:posOffset>188902</wp:posOffset>
            </wp:positionV>
            <wp:extent cx="1601152" cy="1562100"/>
            <wp:effectExtent l="0" t="0" r="0" b="0"/>
            <wp:wrapTopAndBottom/>
            <wp:docPr id="11" name="image6.jpeg" descr="Logo, company nam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1601152" cy="1562100"/>
                    </a:xfrm>
                    <a:prstGeom prst="rect">
                      <a:avLst/>
                    </a:prstGeom>
                  </pic:spPr>
                </pic:pic>
              </a:graphicData>
            </a:graphic>
          </wp:anchor>
        </w:drawing>
      </w:r>
    </w:p>
    <w:p w14:paraId="51C64D1C" w14:textId="77777777" w:rsidR="00DA1199" w:rsidRPr="00746325" w:rsidRDefault="00DA1199">
      <w:pPr>
        <w:rPr>
          <w:lang w:val="et-EE"/>
        </w:rPr>
        <w:sectPr w:rsidR="00DA1199" w:rsidRPr="00746325">
          <w:pgSz w:w="11910" w:h="16840"/>
          <w:pgMar w:top="1420" w:right="600" w:bottom="1240" w:left="620" w:header="0" w:footer="1041" w:gutter="0"/>
          <w:cols w:space="720"/>
        </w:sectPr>
      </w:pPr>
    </w:p>
    <w:p w14:paraId="3F891A24" w14:textId="77777777" w:rsidR="00065C28" w:rsidRPr="00746325" w:rsidRDefault="00536928">
      <w:pPr>
        <w:spacing w:before="25"/>
        <w:ind w:left="100"/>
        <w:jc w:val="both"/>
        <w:rPr>
          <w:rFonts w:ascii="Calibri Light"/>
          <w:sz w:val="28"/>
          <w:lang w:val="et-EE"/>
        </w:rPr>
      </w:pPr>
      <w:r w:rsidRPr="00746325">
        <w:rPr>
          <w:rFonts w:ascii="Calibri Light"/>
          <w:spacing w:val="-1"/>
          <w:sz w:val="28"/>
          <w:lang w:val="et-EE"/>
        </w:rPr>
        <w:lastRenderedPageBreak/>
        <w:t xml:space="preserve">SOTSIAALSE KAASATUSE, MITMEKESISUSE JA KAASAMISE UURIMISE INSTITUUT </w:t>
      </w:r>
      <w:r w:rsidRPr="00746325">
        <w:rPr>
          <w:rFonts w:ascii="Calibri Light"/>
          <w:sz w:val="28"/>
          <w:lang w:val="et-EE"/>
        </w:rPr>
        <w:t>(INSIDE EU)</w:t>
      </w:r>
    </w:p>
    <w:p w14:paraId="09BCB14C" w14:textId="77777777" w:rsidR="00065C28" w:rsidRPr="00746325" w:rsidRDefault="00536928">
      <w:pPr>
        <w:pStyle w:val="a3"/>
        <w:spacing w:before="184" w:line="259" w:lineRule="auto"/>
        <w:ind w:left="100" w:right="120"/>
        <w:jc w:val="both"/>
        <w:rPr>
          <w:lang w:val="et-EE"/>
        </w:rPr>
      </w:pPr>
      <w:r w:rsidRPr="00746325">
        <w:rPr>
          <w:color w:val="1F2023"/>
          <w:lang w:val="et-EE"/>
        </w:rPr>
        <w:t>INSIDE EU-l on suur kogemus kaasamisvahendite ja kaasavate ülekantavate mängude väljatöötamisel, mida saab kasutada mis tahes spordialal või tegevuses, mis tahes võimete või puude puhul, nii et kõik saaksid koos osaleda ühes ja samas tegevuses. INSIDE EU viib läbi kõrgetasemelisi teadusuuringuid, mis kaardistavad sotsiaalse tõrjutuse suundumusi Euroopas, ning töötab välja uuenduslikke pedagoogilisi ja õppekava-alaseid strateegiaid, mis parandavad alaesindatud rühmade osalemist.</w:t>
      </w:r>
    </w:p>
    <w:p w14:paraId="26EA5866" w14:textId="77777777" w:rsidR="00065C28" w:rsidRPr="00746325" w:rsidRDefault="00536928">
      <w:pPr>
        <w:pStyle w:val="a3"/>
        <w:spacing w:before="6"/>
        <w:rPr>
          <w:sz w:val="10"/>
          <w:lang w:val="et-EE"/>
        </w:rPr>
      </w:pPr>
      <w:r w:rsidRPr="00746325">
        <w:rPr>
          <w:noProof/>
          <w:lang w:val="et-EE"/>
        </w:rPr>
        <w:drawing>
          <wp:anchor distT="0" distB="0" distL="0" distR="0" simplePos="0" relativeHeight="251482624" behindDoc="0" locked="0" layoutInCell="1" allowOverlap="1" wp14:anchorId="5E9661AD" wp14:editId="77BEFFEF">
            <wp:simplePos x="0" y="0"/>
            <wp:positionH relativeFrom="page">
              <wp:posOffset>2628900</wp:posOffset>
            </wp:positionH>
            <wp:positionV relativeFrom="paragraph">
              <wp:posOffset>102870</wp:posOffset>
            </wp:positionV>
            <wp:extent cx="1895475" cy="846455"/>
            <wp:effectExtent l="0" t="0" r="9525" b="0"/>
            <wp:wrapTopAndBottom/>
            <wp:docPr id="13" name="image7.png" descr="A picture containing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4" cstate="print"/>
                    <a:stretch>
                      <a:fillRect/>
                    </a:stretch>
                  </pic:blipFill>
                  <pic:spPr>
                    <a:xfrm>
                      <a:off x="0" y="0"/>
                      <a:ext cx="1895475" cy="846455"/>
                    </a:xfrm>
                    <a:prstGeom prst="rect">
                      <a:avLst/>
                    </a:prstGeom>
                  </pic:spPr>
                </pic:pic>
              </a:graphicData>
            </a:graphic>
            <wp14:sizeRelH relativeFrom="margin">
              <wp14:pctWidth>0</wp14:pctWidth>
            </wp14:sizeRelH>
            <wp14:sizeRelV relativeFrom="margin">
              <wp14:pctHeight>0</wp14:pctHeight>
            </wp14:sizeRelV>
          </wp:anchor>
        </w:drawing>
      </w:r>
    </w:p>
    <w:p w14:paraId="074E05D8" w14:textId="77777777" w:rsidR="00DA1199" w:rsidRPr="00746325" w:rsidRDefault="00DA1199">
      <w:pPr>
        <w:pStyle w:val="a3"/>
        <w:rPr>
          <w:sz w:val="26"/>
          <w:lang w:val="et-EE"/>
        </w:rPr>
      </w:pPr>
    </w:p>
    <w:p w14:paraId="5742D934" w14:textId="77777777" w:rsidR="00DA1199" w:rsidRPr="00746325" w:rsidRDefault="00DA1199">
      <w:pPr>
        <w:pStyle w:val="a3"/>
        <w:spacing w:before="5"/>
        <w:rPr>
          <w:sz w:val="27"/>
          <w:lang w:val="et-EE"/>
        </w:rPr>
      </w:pPr>
    </w:p>
    <w:p w14:paraId="3A938066" w14:textId="77777777" w:rsidR="00065C28" w:rsidRPr="00746325" w:rsidRDefault="00536928">
      <w:pPr>
        <w:spacing w:before="1"/>
        <w:ind w:left="100"/>
        <w:jc w:val="both"/>
        <w:rPr>
          <w:rFonts w:ascii="Calibri Light"/>
          <w:sz w:val="28"/>
          <w:lang w:val="et-EE"/>
        </w:rPr>
      </w:pPr>
      <w:r w:rsidRPr="00746325">
        <w:rPr>
          <w:rFonts w:ascii="Calibri Light"/>
          <w:sz w:val="28"/>
          <w:lang w:val="et-EE"/>
        </w:rPr>
        <w:t>MITRA FRANCE (PRANTSUSMAA)</w:t>
      </w:r>
    </w:p>
    <w:p w14:paraId="47B1A118" w14:textId="20B8AE98" w:rsidR="00065C28" w:rsidRPr="00746325" w:rsidRDefault="00536928">
      <w:pPr>
        <w:pStyle w:val="a3"/>
        <w:spacing w:before="184" w:line="259" w:lineRule="auto"/>
        <w:ind w:left="100" w:right="118"/>
        <w:jc w:val="both"/>
        <w:rPr>
          <w:lang w:val="et-EE"/>
        </w:rPr>
      </w:pPr>
      <w:r w:rsidRPr="00746325">
        <w:rPr>
          <w:lang w:val="et-EE"/>
        </w:rPr>
        <w:t xml:space="preserve">Mitra France on MTÜ, mis asutati 2015. aastal Prantsusmaal Nizzas. Selle peamine eesmärk on edendada </w:t>
      </w:r>
      <w:r w:rsidR="004F4FDB" w:rsidRPr="00746325">
        <w:rPr>
          <w:lang w:val="et-EE"/>
        </w:rPr>
        <w:t>kultuuride vahelist</w:t>
      </w:r>
      <w:r w:rsidRPr="00746325">
        <w:rPr>
          <w:lang w:val="et-EE"/>
        </w:rPr>
        <w:t xml:space="preserve"> mõistmist ja reageerimist sotsiaalsele, etnilisele, keelelisele ja kultuurilisele mitmekesisusele mitteformaalsete hariduslike lähenemisviiside kaudu. MITRA püüab arendada uuenduslikke haridusalaseid lähenemisviise, et luua kaasavat haridust ja aidata inimestel omandada arusaam kunsti ja loovuse rollist ühiskonnas ning olulistest eneseväljendusoskustest.</w:t>
      </w:r>
    </w:p>
    <w:p w14:paraId="047DFFF9" w14:textId="77777777" w:rsidR="00DA1199" w:rsidRPr="00746325" w:rsidRDefault="00DA1199">
      <w:pPr>
        <w:pStyle w:val="a3"/>
        <w:rPr>
          <w:sz w:val="20"/>
          <w:lang w:val="et-EE"/>
        </w:rPr>
      </w:pPr>
    </w:p>
    <w:p w14:paraId="70D1964C" w14:textId="77777777" w:rsidR="00DA1199" w:rsidRPr="00746325" w:rsidRDefault="00DA1199">
      <w:pPr>
        <w:pStyle w:val="a3"/>
        <w:rPr>
          <w:sz w:val="20"/>
          <w:lang w:val="et-EE"/>
        </w:rPr>
      </w:pPr>
    </w:p>
    <w:p w14:paraId="337FCD35" w14:textId="77777777" w:rsidR="00DA1199" w:rsidRPr="00746325" w:rsidRDefault="00DA1199">
      <w:pPr>
        <w:pStyle w:val="a3"/>
        <w:rPr>
          <w:sz w:val="20"/>
          <w:lang w:val="et-EE"/>
        </w:rPr>
      </w:pPr>
    </w:p>
    <w:p w14:paraId="48F03DCC" w14:textId="77777777" w:rsidR="00065C28" w:rsidRPr="00746325" w:rsidRDefault="00536928">
      <w:pPr>
        <w:pStyle w:val="a3"/>
        <w:spacing w:before="3"/>
        <w:rPr>
          <w:sz w:val="22"/>
          <w:lang w:val="et-EE"/>
        </w:rPr>
      </w:pPr>
      <w:r w:rsidRPr="00746325">
        <w:rPr>
          <w:noProof/>
          <w:lang w:val="et-EE"/>
        </w:rPr>
        <w:drawing>
          <wp:anchor distT="0" distB="0" distL="0" distR="0" simplePos="0" relativeHeight="251483648" behindDoc="0" locked="0" layoutInCell="1" allowOverlap="1" wp14:anchorId="65BFE109" wp14:editId="756D6D0E">
            <wp:simplePos x="0" y="0"/>
            <wp:positionH relativeFrom="page">
              <wp:posOffset>2602127</wp:posOffset>
            </wp:positionH>
            <wp:positionV relativeFrom="paragraph">
              <wp:posOffset>187311</wp:posOffset>
            </wp:positionV>
            <wp:extent cx="2342638" cy="226313"/>
            <wp:effectExtent l="0" t="0" r="0" b="0"/>
            <wp:wrapTopAndBottom/>
            <wp:docPr id="15" name="image8.png" descr="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5" cstate="print"/>
                    <a:stretch>
                      <a:fillRect/>
                    </a:stretch>
                  </pic:blipFill>
                  <pic:spPr>
                    <a:xfrm>
                      <a:off x="0" y="0"/>
                      <a:ext cx="2342638" cy="226313"/>
                    </a:xfrm>
                    <a:prstGeom prst="rect">
                      <a:avLst/>
                    </a:prstGeom>
                  </pic:spPr>
                </pic:pic>
              </a:graphicData>
            </a:graphic>
          </wp:anchor>
        </w:drawing>
      </w:r>
    </w:p>
    <w:p w14:paraId="437FA941" w14:textId="77777777" w:rsidR="00DA1199" w:rsidRPr="00746325" w:rsidRDefault="00DA1199">
      <w:pPr>
        <w:rPr>
          <w:lang w:val="et-EE"/>
        </w:rPr>
        <w:sectPr w:rsidR="00DA1199" w:rsidRPr="00746325">
          <w:pgSz w:w="11910" w:h="16840"/>
          <w:pgMar w:top="680" w:right="600" w:bottom="1240" w:left="620" w:header="0" w:footer="1041" w:gutter="0"/>
          <w:cols w:space="720"/>
        </w:sectPr>
      </w:pPr>
    </w:p>
    <w:p w14:paraId="138CFCE8" w14:textId="0E7742BD" w:rsidR="00065C28" w:rsidRPr="00746325" w:rsidRDefault="00536928">
      <w:pPr>
        <w:spacing w:before="57"/>
        <w:ind w:left="100"/>
        <w:jc w:val="both"/>
        <w:rPr>
          <w:rFonts w:ascii="Calibri Light"/>
          <w:sz w:val="28"/>
          <w:lang w:val="et-EE"/>
        </w:rPr>
      </w:pPr>
      <w:r w:rsidRPr="00746325">
        <w:rPr>
          <w:rFonts w:ascii="Calibri Light"/>
          <w:sz w:val="28"/>
          <w:lang w:val="et-EE"/>
        </w:rPr>
        <w:lastRenderedPageBreak/>
        <w:t>STANDO</w:t>
      </w:r>
      <w:r w:rsidR="00AD3C63">
        <w:rPr>
          <w:rFonts w:ascii="Calibri Light"/>
          <w:sz w:val="28"/>
          <w:lang w:val="et-EE"/>
        </w:rPr>
        <w:t>utEdu</w:t>
      </w:r>
      <w:r w:rsidRPr="00746325">
        <w:rPr>
          <w:rFonts w:ascii="Calibri Light"/>
          <w:sz w:val="28"/>
          <w:lang w:val="et-EE"/>
        </w:rPr>
        <w:t xml:space="preserve"> (K</w:t>
      </w:r>
      <w:r w:rsidRPr="00AD3C63">
        <w:rPr>
          <w:rFonts w:ascii="Calibri" w:hAnsi="Calibri" w:cs="Calibri"/>
          <w:sz w:val="28"/>
          <w:lang w:val="et-EE"/>
        </w:rPr>
        <w:t>Ü</w:t>
      </w:r>
      <w:r w:rsidRPr="00746325">
        <w:rPr>
          <w:rFonts w:ascii="Calibri Light"/>
          <w:sz w:val="28"/>
          <w:lang w:val="et-EE"/>
        </w:rPr>
        <w:t>PROS)</w:t>
      </w:r>
    </w:p>
    <w:p w14:paraId="22CEFF0A" w14:textId="7AF325A6" w:rsidR="00065C28" w:rsidRPr="00746325" w:rsidRDefault="00536928">
      <w:pPr>
        <w:pStyle w:val="a3"/>
        <w:spacing w:before="188" w:line="259" w:lineRule="auto"/>
        <w:ind w:left="100" w:right="121"/>
        <w:jc w:val="both"/>
        <w:rPr>
          <w:lang w:val="et-EE"/>
        </w:rPr>
      </w:pPr>
      <w:r w:rsidRPr="00746325">
        <w:rPr>
          <w:spacing w:val="-1"/>
          <w:lang w:val="et-EE"/>
        </w:rPr>
        <w:t xml:space="preserve">STANDO LTD </w:t>
      </w:r>
      <w:r w:rsidR="00AD3C63">
        <w:rPr>
          <w:spacing w:val="-1"/>
          <w:lang w:val="et-EE"/>
        </w:rPr>
        <w:t>o</w:t>
      </w:r>
      <w:r w:rsidRPr="00746325">
        <w:rPr>
          <w:spacing w:val="-1"/>
          <w:lang w:val="et-EE"/>
        </w:rPr>
        <w:t xml:space="preserve">n </w:t>
      </w:r>
      <w:r w:rsidRPr="00746325">
        <w:rPr>
          <w:lang w:val="et-EE"/>
        </w:rPr>
        <w:t xml:space="preserve">Küprosel asuv </w:t>
      </w:r>
      <w:r w:rsidRPr="00746325">
        <w:rPr>
          <w:spacing w:val="-1"/>
          <w:lang w:val="et-EE"/>
        </w:rPr>
        <w:t xml:space="preserve">teadus- ja </w:t>
      </w:r>
      <w:r w:rsidRPr="00746325">
        <w:rPr>
          <w:lang w:val="et-EE"/>
        </w:rPr>
        <w:t>haridusorganisatsioon. Nende eesmärk on anda haridusele uus mõõde uuenduslike programmide ja õppemeetodite kaudu ning edendada tipptasemel teadusuuringuid, mis aitavad kaasa hariduse parandamisele tänapäeva keerulises globaalses keskkonnas.</w:t>
      </w:r>
    </w:p>
    <w:p w14:paraId="7A1AE34B" w14:textId="77777777" w:rsidR="00065C28" w:rsidRPr="00746325" w:rsidRDefault="00536928">
      <w:pPr>
        <w:pStyle w:val="a3"/>
        <w:spacing w:before="7"/>
        <w:rPr>
          <w:sz w:val="10"/>
          <w:lang w:val="et-EE"/>
        </w:rPr>
      </w:pPr>
      <w:r w:rsidRPr="00746325">
        <w:rPr>
          <w:noProof/>
          <w:lang w:val="et-EE"/>
        </w:rPr>
        <w:drawing>
          <wp:anchor distT="0" distB="0" distL="0" distR="0" simplePos="0" relativeHeight="251484672" behindDoc="0" locked="0" layoutInCell="1" allowOverlap="1" wp14:anchorId="773CAC15" wp14:editId="01FDAE65">
            <wp:simplePos x="0" y="0"/>
            <wp:positionH relativeFrom="page">
              <wp:posOffset>2922904</wp:posOffset>
            </wp:positionH>
            <wp:positionV relativeFrom="paragraph">
              <wp:posOffset>102225</wp:posOffset>
            </wp:positionV>
            <wp:extent cx="1677518" cy="1600200"/>
            <wp:effectExtent l="0" t="0" r="0" b="0"/>
            <wp:wrapTopAndBottom/>
            <wp:docPr id="17" name="image9.jpeg" descr="A picture containing text, clip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6" cstate="print"/>
                    <a:stretch>
                      <a:fillRect/>
                    </a:stretch>
                  </pic:blipFill>
                  <pic:spPr>
                    <a:xfrm>
                      <a:off x="0" y="0"/>
                      <a:ext cx="1677518" cy="1600200"/>
                    </a:xfrm>
                    <a:prstGeom prst="rect">
                      <a:avLst/>
                    </a:prstGeom>
                  </pic:spPr>
                </pic:pic>
              </a:graphicData>
            </a:graphic>
          </wp:anchor>
        </w:drawing>
      </w:r>
    </w:p>
    <w:p w14:paraId="748EAB14" w14:textId="77777777" w:rsidR="00DA1199" w:rsidRPr="00746325" w:rsidRDefault="00DA1199">
      <w:pPr>
        <w:pStyle w:val="a3"/>
        <w:rPr>
          <w:sz w:val="26"/>
          <w:lang w:val="et-EE"/>
        </w:rPr>
      </w:pPr>
    </w:p>
    <w:p w14:paraId="204621C4" w14:textId="77777777" w:rsidR="00DA1199" w:rsidRPr="00746325" w:rsidRDefault="00DA1199">
      <w:pPr>
        <w:pStyle w:val="a3"/>
        <w:rPr>
          <w:sz w:val="26"/>
          <w:lang w:val="et-EE"/>
        </w:rPr>
      </w:pPr>
    </w:p>
    <w:p w14:paraId="3D8A2DA7" w14:textId="6E37434C" w:rsidR="00065C28" w:rsidRPr="00746325" w:rsidRDefault="00536928">
      <w:pPr>
        <w:spacing w:before="192"/>
        <w:ind w:left="100"/>
        <w:jc w:val="both"/>
        <w:rPr>
          <w:rFonts w:ascii="Calibri Light"/>
          <w:sz w:val="28"/>
          <w:lang w:val="et-EE"/>
        </w:rPr>
      </w:pPr>
      <w:r w:rsidRPr="00746325">
        <w:rPr>
          <w:rFonts w:ascii="Calibri Light"/>
          <w:sz w:val="28"/>
          <w:lang w:val="et-EE"/>
        </w:rPr>
        <w:t>INNOVAT</w:t>
      </w:r>
      <w:r w:rsidR="00AD3C63">
        <w:rPr>
          <w:rFonts w:ascii="Calibri Light"/>
          <w:sz w:val="28"/>
          <w:lang w:val="et-EE"/>
        </w:rPr>
        <w:t>ION HIVE</w:t>
      </w:r>
      <w:r w:rsidRPr="00746325">
        <w:rPr>
          <w:rFonts w:ascii="Calibri Light"/>
          <w:sz w:val="28"/>
          <w:lang w:val="et-EE"/>
        </w:rPr>
        <w:t xml:space="preserve"> (KREEKA)</w:t>
      </w:r>
    </w:p>
    <w:p w14:paraId="79062426" w14:textId="77777777" w:rsidR="00065C28" w:rsidRPr="00746325" w:rsidRDefault="00536928">
      <w:pPr>
        <w:pStyle w:val="a3"/>
        <w:spacing w:before="187" w:line="259" w:lineRule="auto"/>
        <w:ind w:left="100" w:right="118"/>
        <w:jc w:val="both"/>
        <w:rPr>
          <w:lang w:val="et-EE"/>
        </w:rPr>
      </w:pPr>
      <w:r w:rsidRPr="00746325">
        <w:rPr>
          <w:lang w:val="et-EE"/>
        </w:rPr>
        <w:t>Innovation Hive'i eesmärk on leida lahendusi uutele innovatsiooniprobleemidele, et saavutada majanduskasv, jätkusuutlikkus ja avaldada positiivset mõju ühiskonnale. Nad tegutsevad peamiselt ettevõtluse ja sotsiaalse innovatsiooni valdkonnas ning nende eesmärk on suurendada Euroopa ühiskondade majanduslikku ja sotsiaalset ühtekuuluvust.</w:t>
      </w:r>
    </w:p>
    <w:p w14:paraId="7BA5C6C1" w14:textId="77777777" w:rsidR="00065C28" w:rsidRPr="00746325" w:rsidRDefault="00536928">
      <w:pPr>
        <w:pStyle w:val="a3"/>
        <w:spacing w:before="3"/>
        <w:rPr>
          <w:sz w:val="14"/>
          <w:lang w:val="et-EE"/>
        </w:rPr>
      </w:pPr>
      <w:r w:rsidRPr="00746325">
        <w:rPr>
          <w:noProof/>
          <w:lang w:val="et-EE"/>
        </w:rPr>
        <w:drawing>
          <wp:anchor distT="0" distB="0" distL="0" distR="0" simplePos="0" relativeHeight="251485696" behindDoc="0" locked="0" layoutInCell="1" allowOverlap="1" wp14:anchorId="10869864" wp14:editId="7C18195A">
            <wp:simplePos x="0" y="0"/>
            <wp:positionH relativeFrom="page">
              <wp:posOffset>3084829</wp:posOffset>
            </wp:positionH>
            <wp:positionV relativeFrom="paragraph">
              <wp:posOffset>128896</wp:posOffset>
            </wp:positionV>
            <wp:extent cx="1409699" cy="1743075"/>
            <wp:effectExtent l="0" t="0" r="0" b="0"/>
            <wp:wrapTopAndBottom/>
            <wp:docPr id="19" name="image10.png" descr="A blue and white logo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7" cstate="print"/>
                    <a:stretch>
                      <a:fillRect/>
                    </a:stretch>
                  </pic:blipFill>
                  <pic:spPr>
                    <a:xfrm>
                      <a:off x="0" y="0"/>
                      <a:ext cx="1409699" cy="1743075"/>
                    </a:xfrm>
                    <a:prstGeom prst="rect">
                      <a:avLst/>
                    </a:prstGeom>
                  </pic:spPr>
                </pic:pic>
              </a:graphicData>
            </a:graphic>
          </wp:anchor>
        </w:drawing>
      </w:r>
    </w:p>
    <w:p w14:paraId="21C6CB2F" w14:textId="77777777" w:rsidR="00DA1199" w:rsidRPr="00746325" w:rsidRDefault="00DA1199">
      <w:pPr>
        <w:rPr>
          <w:sz w:val="14"/>
          <w:lang w:val="et-EE"/>
        </w:rPr>
        <w:sectPr w:rsidR="00DA1199" w:rsidRPr="00746325">
          <w:pgSz w:w="11910" w:h="16840"/>
          <w:pgMar w:top="1580" w:right="600" w:bottom="1240" w:left="620" w:header="0" w:footer="1041" w:gutter="0"/>
          <w:cols w:space="720"/>
        </w:sectPr>
      </w:pPr>
    </w:p>
    <w:p w14:paraId="626D814B" w14:textId="77777777" w:rsidR="00DA1199" w:rsidRPr="00746325" w:rsidRDefault="00DA1199">
      <w:pPr>
        <w:pStyle w:val="a3"/>
        <w:rPr>
          <w:sz w:val="20"/>
          <w:lang w:val="et-EE"/>
        </w:rPr>
      </w:pPr>
    </w:p>
    <w:p w14:paraId="1E06156E" w14:textId="77777777" w:rsidR="00DA1199" w:rsidRPr="00746325" w:rsidRDefault="00DA1199">
      <w:pPr>
        <w:pStyle w:val="a3"/>
        <w:spacing w:before="5" w:after="1"/>
        <w:rPr>
          <w:sz w:val="13"/>
          <w:lang w:val="et-EE"/>
        </w:rPr>
      </w:pPr>
    </w:p>
    <w:p w14:paraId="6A70E81D" w14:textId="77777777" w:rsidR="00DA1199" w:rsidRPr="00746325" w:rsidRDefault="00536928">
      <w:pPr>
        <w:pStyle w:val="a3"/>
        <w:ind w:left="3862"/>
        <w:rPr>
          <w:sz w:val="20"/>
          <w:lang w:val="et-EE"/>
        </w:rPr>
      </w:pPr>
      <w:r w:rsidRPr="00746325">
        <w:rPr>
          <w:noProof/>
          <w:sz w:val="20"/>
          <w:lang w:val="et-EE"/>
        </w:rPr>
        <w:drawing>
          <wp:inline distT="0" distB="0" distL="0" distR="0" wp14:anchorId="51DFC713" wp14:editId="43918889">
            <wp:extent cx="1931438" cy="2654046"/>
            <wp:effectExtent l="0" t="0" r="0" b="0"/>
            <wp:docPr id="23" name="image11.jpeg" descr="Shape, squar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jpeg"/>
                    <pic:cNvPicPr/>
                  </pic:nvPicPr>
                  <pic:blipFill>
                    <a:blip r:embed="rId18" cstate="print"/>
                    <a:stretch>
                      <a:fillRect/>
                    </a:stretch>
                  </pic:blipFill>
                  <pic:spPr>
                    <a:xfrm>
                      <a:off x="0" y="0"/>
                      <a:ext cx="1931438" cy="2654046"/>
                    </a:xfrm>
                    <a:prstGeom prst="rect">
                      <a:avLst/>
                    </a:prstGeom>
                  </pic:spPr>
                </pic:pic>
              </a:graphicData>
            </a:graphic>
          </wp:inline>
        </w:drawing>
      </w:r>
    </w:p>
    <w:p w14:paraId="0885817F" w14:textId="77777777" w:rsidR="00DA1199" w:rsidRPr="00746325" w:rsidRDefault="00DA1199">
      <w:pPr>
        <w:pStyle w:val="a3"/>
        <w:rPr>
          <w:sz w:val="20"/>
          <w:lang w:val="et-EE"/>
        </w:rPr>
      </w:pPr>
    </w:p>
    <w:p w14:paraId="04C59A44" w14:textId="77777777" w:rsidR="00DA1199" w:rsidRPr="00746325" w:rsidRDefault="00DA1199">
      <w:pPr>
        <w:pStyle w:val="a3"/>
        <w:rPr>
          <w:sz w:val="20"/>
          <w:lang w:val="et-EE"/>
        </w:rPr>
      </w:pPr>
    </w:p>
    <w:p w14:paraId="2BBBCDDD" w14:textId="0D67D385" w:rsidR="00065C28" w:rsidRPr="00A934EA" w:rsidRDefault="00536928">
      <w:pPr>
        <w:pStyle w:val="1"/>
        <w:spacing w:before="189"/>
        <w:ind w:left="820"/>
        <w:jc w:val="both"/>
        <w:rPr>
          <w:rFonts w:ascii="Calibri Light"/>
          <w:b/>
          <w:bCs/>
          <w:lang w:val="et-EE"/>
        </w:rPr>
      </w:pPr>
      <w:bookmarkStart w:id="3" w:name="_bookmark1"/>
      <w:bookmarkEnd w:id="3"/>
      <w:r w:rsidRPr="00A934EA">
        <w:rPr>
          <w:rFonts w:ascii="Calibri Light"/>
          <w:b/>
          <w:bCs/>
          <w:lang w:val="et-EE"/>
        </w:rPr>
        <w:t xml:space="preserve">MIS ON </w:t>
      </w:r>
      <w:r w:rsidR="00653F10" w:rsidRPr="00A934EA">
        <w:rPr>
          <w:rFonts w:ascii="Calibri Light"/>
          <w:b/>
          <w:bCs/>
          <w:lang w:val="et-EE"/>
        </w:rPr>
        <w:t>RAHANDUSLIK KIRJAOSKUS</w:t>
      </w:r>
      <w:r w:rsidRPr="00A934EA">
        <w:rPr>
          <w:rFonts w:ascii="Calibri Light"/>
          <w:b/>
          <w:bCs/>
          <w:lang w:val="et-EE"/>
        </w:rPr>
        <w:t>?</w:t>
      </w:r>
    </w:p>
    <w:p w14:paraId="5ED562BD" w14:textId="77777777" w:rsidR="00DA1199" w:rsidRPr="00746325" w:rsidRDefault="00DA1199">
      <w:pPr>
        <w:pStyle w:val="a3"/>
        <w:spacing w:before="10"/>
        <w:rPr>
          <w:rFonts w:ascii="Calibri Light"/>
          <w:sz w:val="40"/>
          <w:lang w:val="et-EE"/>
        </w:rPr>
      </w:pPr>
    </w:p>
    <w:p w14:paraId="3B39C321" w14:textId="5D5F4FBC" w:rsidR="00065C28" w:rsidRPr="00746325" w:rsidRDefault="00653F10">
      <w:pPr>
        <w:pStyle w:val="a3"/>
        <w:spacing w:line="259" w:lineRule="auto"/>
        <w:ind w:left="820" w:right="839"/>
        <w:jc w:val="both"/>
        <w:rPr>
          <w:lang w:val="et-EE"/>
        </w:rPr>
      </w:pPr>
      <w:r>
        <w:rPr>
          <w:lang w:val="et-EE"/>
        </w:rPr>
        <w:t>Rahanduslik kirjaoskus, mida kutsutakse sageli ka f</w:t>
      </w:r>
      <w:r w:rsidR="00536928" w:rsidRPr="00746325">
        <w:rPr>
          <w:lang w:val="et-EE"/>
        </w:rPr>
        <w:t>inantskirjaoskus</w:t>
      </w:r>
      <w:r>
        <w:rPr>
          <w:lang w:val="et-EE"/>
        </w:rPr>
        <w:t>eks,</w:t>
      </w:r>
      <w:r w:rsidR="00536928" w:rsidRPr="00746325">
        <w:rPr>
          <w:lang w:val="et-EE"/>
        </w:rPr>
        <w:t xml:space="preserve"> on arusaam sellest, kuidas raha teenitakse, kulutatakse ja säästetakse, ning oskus kasutada rahalisi vahendeid otsuste tegemiseks. See on oskus mõista ja õigesti rakendada finantsjuhtimise oskusi. </w:t>
      </w:r>
      <w:r>
        <w:rPr>
          <w:lang w:val="et-EE"/>
        </w:rPr>
        <w:t xml:space="preserve">Rahandusliku </w:t>
      </w:r>
      <w:r w:rsidR="00536928" w:rsidRPr="00746325">
        <w:rPr>
          <w:lang w:val="et-EE"/>
        </w:rPr>
        <w:t>kirjaoskuse tunnuseks on tõhus finantsplaneerimine, võlgade nõuetekohane haldamine, intresside täpne arvutamine ja raha ajaväärtuse mõistmine.</w:t>
      </w:r>
    </w:p>
    <w:p w14:paraId="31FF93FE" w14:textId="77777777" w:rsidR="00065C28" w:rsidRPr="00653F10" w:rsidRDefault="00536928">
      <w:pPr>
        <w:pStyle w:val="2"/>
        <w:spacing w:before="163"/>
        <w:ind w:left="820"/>
        <w:jc w:val="both"/>
        <w:rPr>
          <w:rFonts w:ascii="Calibri Light" w:hAnsi="Calibri Light" w:cs="Calibri Light"/>
          <w:lang w:val="et-EE"/>
        </w:rPr>
      </w:pPr>
      <w:bookmarkStart w:id="4" w:name="_bookmark2"/>
      <w:bookmarkEnd w:id="4"/>
      <w:r w:rsidRPr="00653F10">
        <w:rPr>
          <w:rFonts w:ascii="Calibri Light" w:hAnsi="Calibri Light" w:cs="Calibri Light"/>
          <w:lang w:val="et-EE"/>
        </w:rPr>
        <w:t>VAJADUS FINANTSKIRJAOSKUSE JÄRELE</w:t>
      </w:r>
    </w:p>
    <w:p w14:paraId="34DD4A4C" w14:textId="77777777" w:rsidR="00DA1199" w:rsidRPr="00746325" w:rsidRDefault="00DA1199">
      <w:pPr>
        <w:pStyle w:val="a3"/>
        <w:spacing w:before="1"/>
        <w:rPr>
          <w:rFonts w:ascii="Calibri Light"/>
          <w:sz w:val="37"/>
          <w:lang w:val="et-EE"/>
        </w:rPr>
      </w:pPr>
    </w:p>
    <w:p w14:paraId="287802FA" w14:textId="02B07B3C" w:rsidR="00065C28" w:rsidRPr="00746325" w:rsidRDefault="00536928">
      <w:pPr>
        <w:pStyle w:val="a3"/>
        <w:spacing w:line="259" w:lineRule="auto"/>
        <w:ind w:left="820" w:right="840"/>
        <w:jc w:val="both"/>
        <w:rPr>
          <w:lang w:val="et-EE"/>
        </w:rPr>
      </w:pPr>
      <w:r w:rsidRPr="00746325">
        <w:rPr>
          <w:lang w:val="et-EE"/>
        </w:rPr>
        <w:t xml:space="preserve">Finantsalane kirjaoskus võimaldab inimestel mõista, mida on vaja rahaliselt tasakaalustatud, jätkusuutliku, eetilise ja vastutustundliku elustiili saavutamiseks. Samuti aitab see ettevõtjatel kasutada teiste inimeste raha ettevõtte jaoks, et </w:t>
      </w:r>
      <w:r w:rsidR="00653F10">
        <w:rPr>
          <w:lang w:val="et-EE"/>
        </w:rPr>
        <w:t>suurendada</w:t>
      </w:r>
      <w:r w:rsidRPr="00746325">
        <w:rPr>
          <w:lang w:val="et-EE"/>
        </w:rPr>
        <w:t xml:space="preserve"> müüki ja kasumit. Empiirilised tõendid näitavad </w:t>
      </w:r>
      <w:r w:rsidR="00653F10">
        <w:rPr>
          <w:lang w:val="et-EE"/>
        </w:rPr>
        <w:t xml:space="preserve">rahandusliku </w:t>
      </w:r>
      <w:r w:rsidRPr="00746325">
        <w:rPr>
          <w:lang w:val="et-EE"/>
        </w:rPr>
        <w:t xml:space="preserve">kirjaoskuse positiivset mõju finantskäitumisele ja -seisundile. Finantskirjaoskusega inimesed suudavad paremini eelarvet koostada, raha säästa ja kulutusi kontrollida, tulla toime hüpoteegi ja muude võlgadega, osaleda finantsturgudel, planeerida pensionipõlve ning lõpuks edukalt koguda jõukust (Bedford ja Carayannis, 2018). On selge, et need oskused on tänapäeva elus elutähtsad, kuid ometi ei ole </w:t>
      </w:r>
      <w:r w:rsidR="00653F10">
        <w:rPr>
          <w:lang w:val="et-EE"/>
        </w:rPr>
        <w:t>rahanduslikku kirjaoskust</w:t>
      </w:r>
      <w:r w:rsidRPr="00746325">
        <w:rPr>
          <w:lang w:val="et-EE"/>
        </w:rPr>
        <w:t xml:space="preserve"> koolide õppekavadesse lisatud.</w:t>
      </w:r>
    </w:p>
    <w:p w14:paraId="1F170198" w14:textId="77777777" w:rsidR="00DA1199" w:rsidRPr="00746325" w:rsidRDefault="00DA1199">
      <w:pPr>
        <w:spacing w:line="259" w:lineRule="auto"/>
        <w:jc w:val="both"/>
        <w:rPr>
          <w:lang w:val="et-EE"/>
        </w:rPr>
        <w:sectPr w:rsidR="00DA1199" w:rsidRPr="00746325">
          <w:pgSz w:w="11910" w:h="16840"/>
          <w:pgMar w:top="1580" w:right="600" w:bottom="1160" w:left="620" w:header="0" w:footer="961" w:gutter="0"/>
          <w:cols w:space="720"/>
        </w:sectPr>
      </w:pPr>
    </w:p>
    <w:p w14:paraId="50A4F6B7" w14:textId="77777777" w:rsidR="00191353" w:rsidRPr="00746325" w:rsidRDefault="00191353" w:rsidP="0077114B">
      <w:pPr>
        <w:pStyle w:val="a3"/>
        <w:spacing w:before="3"/>
        <w:jc w:val="center"/>
        <w:rPr>
          <w:b/>
          <w:bCs/>
          <w:sz w:val="28"/>
          <w:szCs w:val="28"/>
          <w:lang w:val="et-EE"/>
        </w:rPr>
      </w:pPr>
      <w:r w:rsidRPr="00746325">
        <w:rPr>
          <w:b/>
          <w:bCs/>
          <w:noProof/>
          <w:sz w:val="28"/>
          <w:szCs w:val="28"/>
          <w:lang w:val="et-EE"/>
        </w:rPr>
        <w:lastRenderedPageBreak/>
        <mc:AlternateContent>
          <mc:Choice Requires="wpg">
            <w:drawing>
              <wp:inline distT="0" distB="0" distL="0" distR="0" wp14:anchorId="3BFE32A9" wp14:editId="412FBD78">
                <wp:extent cx="6096000" cy="3617595"/>
                <wp:effectExtent l="0" t="0" r="0" b="1905"/>
                <wp:docPr id="134" name="Group 16"/>
                <wp:cNvGraphicFramePr/>
                <a:graphic xmlns:a="http://schemas.openxmlformats.org/drawingml/2006/main">
                  <a:graphicData uri="http://schemas.microsoft.com/office/word/2010/wordprocessingGroup">
                    <wpg:wgp>
                      <wpg:cNvGrpSpPr/>
                      <wpg:grpSpPr>
                        <a:xfrm>
                          <a:off x="0" y="0"/>
                          <a:ext cx="6096000" cy="3617595"/>
                          <a:chOff x="0" y="0"/>
                          <a:chExt cx="6096000" cy="3617772"/>
                        </a:xfrm>
                      </wpg:grpSpPr>
                      <wps:wsp>
                        <wps:cNvPr id="136" name="Text Box 6"/>
                        <wps:cNvSpPr txBox="1">
                          <a:spLocks noChangeArrowheads="1"/>
                        </wps:cNvSpPr>
                        <wps:spPr bwMode="auto">
                          <a:xfrm>
                            <a:off x="68582" y="582003"/>
                            <a:ext cx="1914525" cy="466725"/>
                          </a:xfrm>
                          <a:prstGeom prst="rect">
                            <a:avLst/>
                          </a:prstGeom>
                          <a:noFill/>
                          <a:ln w="9525">
                            <a:noFill/>
                            <a:miter lim="800000"/>
                            <a:headEnd/>
                            <a:tailEnd/>
                          </a:ln>
                        </wps:spPr>
                        <wps:txbx>
                          <w:txbxContent>
                            <w:p w14:paraId="06FE6F9F" w14:textId="77777777" w:rsidR="00A934EA" w:rsidRDefault="00A934EA">
                              <w:pPr>
                                <w:jc w:val="center"/>
                                <w:rPr>
                                  <w:color w:val="000000" w:themeColor="text1"/>
                                  <w:kern w:val="24"/>
                                  <w:sz w:val="20"/>
                                  <w:szCs w:val="20"/>
                                </w:rPr>
                              </w:pPr>
                            </w:p>
                          </w:txbxContent>
                        </wps:txbx>
                        <wps:bodyPr rot="0" vert="horz" wrap="square" lIns="91440" tIns="45720" rIns="91440" bIns="45720" anchor="t" anchorCtr="0">
                          <a:noAutofit/>
                        </wps:bodyPr>
                      </wps:wsp>
                      <wps:wsp>
                        <wps:cNvPr id="138" name="Text Box 8"/>
                        <wps:cNvSpPr txBox="1">
                          <a:spLocks noChangeArrowheads="1"/>
                        </wps:cNvSpPr>
                        <wps:spPr bwMode="auto">
                          <a:xfrm>
                            <a:off x="68582" y="1256133"/>
                            <a:ext cx="1914525" cy="466725"/>
                          </a:xfrm>
                          <a:prstGeom prst="rect">
                            <a:avLst/>
                          </a:prstGeom>
                          <a:noFill/>
                          <a:ln w="9525">
                            <a:noFill/>
                            <a:miter lim="800000"/>
                            <a:headEnd/>
                            <a:tailEnd/>
                          </a:ln>
                        </wps:spPr>
                        <wps:txbx>
                          <w:txbxContent>
                            <w:p w14:paraId="0A7923B2" w14:textId="77777777" w:rsidR="00A934EA" w:rsidRDefault="00A934EA">
                              <w:pPr>
                                <w:jc w:val="center"/>
                                <w:rPr>
                                  <w:color w:val="000000" w:themeColor="text1"/>
                                  <w:kern w:val="24"/>
                                  <w:sz w:val="20"/>
                                  <w:szCs w:val="20"/>
                                </w:rPr>
                              </w:pPr>
                            </w:p>
                          </w:txbxContent>
                        </wps:txbx>
                        <wps:bodyPr rot="0" vert="horz" wrap="square" lIns="91440" tIns="45720" rIns="91440" bIns="45720" anchor="t" anchorCtr="0">
                          <a:noAutofit/>
                        </wps:bodyPr>
                      </wps:wsp>
                      <wps:wsp>
                        <wps:cNvPr id="140" name="Text Box 10"/>
                        <wps:cNvSpPr txBox="1">
                          <a:spLocks noChangeArrowheads="1"/>
                        </wps:cNvSpPr>
                        <wps:spPr bwMode="auto">
                          <a:xfrm>
                            <a:off x="68581" y="1895725"/>
                            <a:ext cx="1914525" cy="466725"/>
                          </a:xfrm>
                          <a:prstGeom prst="rect">
                            <a:avLst/>
                          </a:prstGeom>
                          <a:noFill/>
                          <a:ln w="9525">
                            <a:noFill/>
                            <a:miter lim="800000"/>
                            <a:headEnd/>
                            <a:tailEnd/>
                          </a:ln>
                        </wps:spPr>
                        <wps:txbx>
                          <w:txbxContent>
                            <w:p w14:paraId="5AE1CABE" w14:textId="77777777" w:rsidR="00A934EA" w:rsidRDefault="00A934EA">
                              <w:pPr>
                                <w:jc w:val="center"/>
                                <w:rPr>
                                  <w:color w:val="000000" w:themeColor="text1"/>
                                  <w:kern w:val="24"/>
                                  <w:sz w:val="20"/>
                                  <w:szCs w:val="20"/>
                                </w:rPr>
                              </w:pPr>
                              <w:r>
                                <w:rPr>
                                  <w:color w:val="000000" w:themeColor="text1"/>
                                  <w:kern w:val="24"/>
                                  <w:sz w:val="20"/>
                                  <w:szCs w:val="20"/>
                                </w:rPr>
                                <w:t>omavad pensioniväliseid investeerimiskonto(sid)</w:t>
                              </w:r>
                            </w:p>
                          </w:txbxContent>
                        </wps:txbx>
                        <wps:bodyPr rot="0" vert="horz" wrap="square" lIns="91440" tIns="45720" rIns="91440" bIns="45720" anchor="t" anchorCtr="0">
                          <a:noAutofit/>
                        </wps:bodyPr>
                      </wps:wsp>
                      <wps:wsp>
                        <wps:cNvPr id="142" name="Text Box 12"/>
                        <wps:cNvSpPr txBox="1">
                          <a:spLocks noChangeArrowheads="1"/>
                        </wps:cNvSpPr>
                        <wps:spPr bwMode="auto">
                          <a:xfrm>
                            <a:off x="68580" y="2569855"/>
                            <a:ext cx="1914525" cy="466725"/>
                          </a:xfrm>
                          <a:prstGeom prst="rect">
                            <a:avLst/>
                          </a:prstGeom>
                          <a:noFill/>
                          <a:ln w="9525">
                            <a:noFill/>
                            <a:miter lim="800000"/>
                            <a:headEnd/>
                            <a:tailEnd/>
                          </a:ln>
                        </wps:spPr>
                        <wps:txbx>
                          <w:txbxContent>
                            <w:p w14:paraId="632A4164" w14:textId="77777777" w:rsidR="00A934EA" w:rsidRDefault="00A934EA">
                              <w:pPr>
                                <w:jc w:val="center"/>
                                <w:rPr>
                                  <w:color w:val="000000" w:themeColor="text1"/>
                                  <w:kern w:val="24"/>
                                  <w:sz w:val="20"/>
                                  <w:szCs w:val="20"/>
                                </w:rPr>
                              </w:pPr>
                              <w:r>
                                <w:rPr>
                                  <w:color w:val="000000" w:themeColor="text1"/>
                                  <w:kern w:val="24"/>
                                  <w:sz w:val="20"/>
                                  <w:szCs w:val="20"/>
                                </w:rPr>
                                <w:t>on tasumata arstiarved</w:t>
                              </w:r>
                            </w:p>
                          </w:txbxContent>
                        </wps:txbx>
                        <wps:bodyPr rot="0" vert="horz" wrap="square" lIns="91440" tIns="45720" rIns="91440" bIns="45720" anchor="t" anchorCtr="0">
                          <a:noAutofit/>
                        </wps:bodyPr>
                      </wps:wsp>
                      <pic:pic xmlns:pic="http://schemas.openxmlformats.org/drawingml/2006/picture">
                        <pic:nvPicPr>
                          <pic:cNvPr id="144" name="image12.png" descr="Graph on gender and financial capability among millennials"/>
                          <pic:cNvPicPr>
                            <a:picLocks noChangeAspect="1"/>
                          </pic:cNvPicPr>
                        </pic:nvPicPr>
                        <pic:blipFill rotWithShape="1">
                          <a:blip r:embed="rId19" cstate="print"/>
                          <a:srcRect l="26535" t="10851" b="7526"/>
                          <a:stretch/>
                        </pic:blipFill>
                        <pic:spPr bwMode="auto">
                          <a:xfrm>
                            <a:off x="1999840" y="441397"/>
                            <a:ext cx="3981450" cy="2937184"/>
                          </a:xfrm>
                          <a:prstGeom prst="rect">
                            <a:avLst/>
                          </a:prstGeom>
                          <a:ln>
                            <a:noFill/>
                          </a:ln>
                          <a:extLst>
                            <a:ext uri="{53640926-AAD7-44D8-BBD7-CCE9431645EC}">
                              <a14:shadowObscured xmlns:a14="http://schemas.microsoft.com/office/drawing/2010/main"/>
                            </a:ext>
                          </a:extLst>
                        </pic:spPr>
                      </pic:pic>
                      <wpg:grpSp>
                        <wpg:cNvPr id="146" name="Group 146"/>
                        <wpg:cNvGrpSpPr/>
                        <wpg:grpSpPr>
                          <a:xfrm>
                            <a:off x="2577185" y="3369274"/>
                            <a:ext cx="2759580" cy="248498"/>
                            <a:chOff x="2577185" y="3369274"/>
                            <a:chExt cx="2759580" cy="248498"/>
                          </a:xfrm>
                        </wpg:grpSpPr>
                        <wps:wsp>
                          <wps:cNvPr id="148" name="Text Box 2"/>
                          <wps:cNvSpPr txBox="1">
                            <a:spLocks noChangeArrowheads="1"/>
                          </wps:cNvSpPr>
                          <wps:spPr bwMode="auto">
                            <a:xfrm>
                              <a:off x="2644365" y="3371392"/>
                              <a:ext cx="1400175" cy="246380"/>
                            </a:xfrm>
                            <a:prstGeom prst="rect">
                              <a:avLst/>
                            </a:prstGeom>
                            <a:noFill/>
                            <a:ln w="9525">
                              <a:noFill/>
                              <a:miter lim="800000"/>
                              <a:headEnd/>
                              <a:tailEnd/>
                            </a:ln>
                          </wps:spPr>
                          <wps:txbx>
                            <w:txbxContent>
                              <w:p w14:paraId="2309EB33" w14:textId="77777777" w:rsidR="00A934EA" w:rsidRDefault="00A934EA">
                                <w:pPr>
                                  <w:rPr>
                                    <w:color w:val="000000" w:themeColor="text1"/>
                                    <w:kern w:val="24"/>
                                    <w:sz w:val="20"/>
                                    <w:szCs w:val="20"/>
                                  </w:rPr>
                                </w:pPr>
                                <w:r>
                                  <w:rPr>
                                    <w:color w:val="000000" w:themeColor="text1"/>
                                    <w:kern w:val="24"/>
                                    <w:sz w:val="20"/>
                                    <w:szCs w:val="20"/>
                                  </w:rPr>
                                  <w:t>: Naised</w:t>
                                </w:r>
                              </w:p>
                            </w:txbxContent>
                          </wps:txbx>
                          <wps:bodyPr rot="0" vert="horz" wrap="square" lIns="91440" tIns="45720" rIns="91440" bIns="45720" anchor="t" anchorCtr="0">
                            <a:spAutoFit/>
                          </wps:bodyPr>
                        </wps:wsp>
                        <wps:wsp>
                          <wps:cNvPr id="150" name="Text Box 4"/>
                          <wps:cNvSpPr txBox="1">
                            <a:spLocks noChangeArrowheads="1"/>
                          </wps:cNvSpPr>
                          <wps:spPr bwMode="auto">
                            <a:xfrm>
                              <a:off x="3936590" y="3369274"/>
                              <a:ext cx="1400175" cy="246380"/>
                            </a:xfrm>
                            <a:prstGeom prst="rect">
                              <a:avLst/>
                            </a:prstGeom>
                            <a:noFill/>
                            <a:ln w="9525">
                              <a:noFill/>
                              <a:miter lim="800000"/>
                              <a:headEnd/>
                              <a:tailEnd/>
                            </a:ln>
                          </wps:spPr>
                          <wps:txbx>
                            <w:txbxContent>
                              <w:p w14:paraId="250AE206" w14:textId="77777777" w:rsidR="00A934EA" w:rsidRDefault="00A934EA">
                                <w:pPr>
                                  <w:rPr>
                                    <w:color w:val="000000" w:themeColor="text1"/>
                                    <w:kern w:val="24"/>
                                    <w:sz w:val="20"/>
                                    <w:szCs w:val="20"/>
                                  </w:rPr>
                                </w:pPr>
                                <w:r>
                                  <w:rPr>
                                    <w:color w:val="000000" w:themeColor="text1"/>
                                    <w:kern w:val="24"/>
                                    <w:sz w:val="20"/>
                                    <w:szCs w:val="20"/>
                                  </w:rPr>
                                  <w:t>: Mees</w:t>
                                </w:r>
                              </w:p>
                            </w:txbxContent>
                          </wps:txbx>
                          <wps:bodyPr rot="0" vert="horz" wrap="square" lIns="91440" tIns="45720" rIns="91440" bIns="45720" anchor="t" anchorCtr="0">
                            <a:spAutoFit/>
                          </wps:bodyPr>
                        </wps:wsp>
                        <wps:wsp>
                          <wps:cNvPr id="152" name="Rectangle 152"/>
                          <wps:cNvSpPr/>
                          <wps:spPr>
                            <a:xfrm>
                              <a:off x="2577185" y="3432461"/>
                              <a:ext cx="134359" cy="134359"/>
                            </a:xfrm>
                            <a:prstGeom prst="rect">
                              <a:avLst/>
                            </a:prstGeom>
                            <a:solidFill>
                              <a:srgbClr val="3CE2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4" name="Rectangle 154"/>
                          <wps:cNvSpPr/>
                          <wps:spPr>
                            <a:xfrm>
                              <a:off x="3869410" y="3425284"/>
                              <a:ext cx="134359" cy="134359"/>
                            </a:xfrm>
                            <a:prstGeom prst="rect">
                              <a:avLst/>
                            </a:prstGeom>
                            <a:solidFill>
                              <a:srgbClr val="1141B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56" name="TextBox 15"/>
                        <wps:cNvSpPr txBox="1"/>
                        <wps:spPr>
                          <a:xfrm>
                            <a:off x="0" y="0"/>
                            <a:ext cx="6096000" cy="356235"/>
                          </a:xfrm>
                          <a:prstGeom prst="rect">
                            <a:avLst/>
                          </a:prstGeom>
                          <a:noFill/>
                        </wps:spPr>
                        <wps:txbx>
                          <w:txbxContent>
                            <w:p w14:paraId="31C75378" w14:textId="77777777" w:rsidR="00A934EA" w:rsidRDefault="00A934EA">
                              <w:pPr>
                                <w:spacing w:before="3"/>
                                <w:jc w:val="center"/>
                                <w:rPr>
                                  <w:b/>
                                  <w:bCs/>
                                  <w:color w:val="000000" w:themeColor="text1"/>
                                  <w:kern w:val="24"/>
                                  <w:sz w:val="36"/>
                                  <w:szCs w:val="36"/>
                                </w:rPr>
                              </w:pPr>
                              <w:r>
                                <w:rPr>
                                  <w:b/>
                                  <w:bCs/>
                                  <w:color w:val="000000" w:themeColor="text1"/>
                                  <w:kern w:val="24"/>
                                  <w:sz w:val="36"/>
                                  <w:szCs w:val="36"/>
                                </w:rPr>
                                <w:t>Sugu ja finantsvõimekus aastatuhandetaguste seas</w:t>
                              </w:r>
                            </w:p>
                          </w:txbxContent>
                        </wps:txbx>
                        <wps:bodyPr wrap="square">
                          <a:spAutoFit/>
                        </wps:bodyPr>
                      </wps:wsp>
                    </wpg:wgp>
                  </a:graphicData>
                </a:graphic>
              </wp:inline>
            </w:drawing>
          </mc:Choice>
          <mc:Fallback>
            <w:pict>
              <v:group w14:anchorId="3BFE32A9" id="Group 16" o:spid="_x0000_s1026" style="width:480pt;height:284.85pt;mso-position-horizontal-relative:char;mso-position-vertical-relative:line" coordsize="60960,361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">
                <v:shapetype id="_x0000_t202" coordsize="21600,21600" o:spt="202" path="m,l,21600r21600,l21600,xe">
                  <v:stroke joinstyle="miter"/>
                  <v:path gradientshapeok="t" o:connecttype="rect"/>
                </v:shapetype>
                <v:shape id="_x0000_s1027" type="#_x0000_t202" style="position:absolute;left:685;top:5820;width:19146;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" filled="f" stroked="f">
                  <v:textbox>
                    <w:txbxContent>
                      <w:p w14:paraId="06FE6F9F" w14:textId="77777777" w:rsidR="00A934EA" w:rsidRDefault="00A934EA">
                        <w:pPr>
                          <w:jc w:val="center"/>
                          <w:rPr>
                            <w:color w:val="000000" w:themeColor="text1"/>
                            <w:kern w:val="24"/>
                            <w:sz w:val="20"/>
                            <w:szCs w:val="20"/>
                          </w:rPr>
                        </w:pPr>
                      </w:p>
                    </w:txbxContent>
                  </v:textbox>
                </v:shape>
                <v:shape id="_x0000_s1028" type="#_x0000_t202" style="position:absolute;left:685;top:12561;width:19146;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" filled="f" stroked="f">
                  <v:textbox>
                    <w:txbxContent>
                      <w:p w14:paraId="0A7923B2" w14:textId="77777777" w:rsidR="00A934EA" w:rsidRDefault="00A934EA">
                        <w:pPr>
                          <w:jc w:val="center"/>
                          <w:rPr>
                            <w:color w:val="000000" w:themeColor="text1"/>
                            <w:kern w:val="24"/>
                            <w:sz w:val="20"/>
                            <w:szCs w:val="20"/>
                          </w:rPr>
                        </w:pPr>
                      </w:p>
                    </w:txbxContent>
                  </v:textbox>
                </v:shape>
                <v:shape id="_x0000_s1029" type="#_x0000_t202" style="position:absolute;left:685;top:18957;width:19146;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" filled="f" stroked="f">
                  <v:textbox>
                    <w:txbxContent>
                      <w:p w14:paraId="5AE1CABE" w14:textId="77777777" w:rsidR="00A934EA" w:rsidRDefault="00A934EA">
                        <w:pPr>
                          <w:jc w:val="center"/>
                          <w:rPr>
                            <w:color w:val="000000" w:themeColor="text1"/>
                            <w:kern w:val="24"/>
                            <w:sz w:val="20"/>
                            <w:szCs w:val="20"/>
                          </w:rPr>
                        </w:pPr>
                        <w:proofErr w:type="spellStart"/>
                        <w:r>
                          <w:rPr>
                            <w:color w:val="000000" w:themeColor="text1"/>
                            <w:kern w:val="24"/>
                            <w:sz w:val="20"/>
                            <w:szCs w:val="20"/>
                          </w:rPr>
                          <w:t>omavad</w:t>
                        </w:r>
                        <w:proofErr w:type="spellEnd"/>
                        <w:r>
                          <w:rPr>
                            <w:color w:val="000000" w:themeColor="text1"/>
                            <w:kern w:val="24"/>
                            <w:sz w:val="20"/>
                            <w:szCs w:val="20"/>
                          </w:rPr>
                          <w:t xml:space="preserve"> </w:t>
                        </w:r>
                        <w:proofErr w:type="spellStart"/>
                        <w:r>
                          <w:rPr>
                            <w:color w:val="000000" w:themeColor="text1"/>
                            <w:kern w:val="24"/>
                            <w:sz w:val="20"/>
                            <w:szCs w:val="20"/>
                          </w:rPr>
                          <w:t>pensioniväliseid</w:t>
                        </w:r>
                        <w:proofErr w:type="spellEnd"/>
                        <w:r>
                          <w:rPr>
                            <w:color w:val="000000" w:themeColor="text1"/>
                            <w:kern w:val="24"/>
                            <w:sz w:val="20"/>
                            <w:szCs w:val="20"/>
                          </w:rPr>
                          <w:t xml:space="preserve"> </w:t>
                        </w:r>
                        <w:proofErr w:type="spellStart"/>
                        <w:r>
                          <w:rPr>
                            <w:color w:val="000000" w:themeColor="text1"/>
                            <w:kern w:val="24"/>
                            <w:sz w:val="20"/>
                            <w:szCs w:val="20"/>
                          </w:rPr>
                          <w:t>investeerimiskonto</w:t>
                        </w:r>
                        <w:proofErr w:type="spellEnd"/>
                        <w:r>
                          <w:rPr>
                            <w:color w:val="000000" w:themeColor="text1"/>
                            <w:kern w:val="24"/>
                            <w:sz w:val="20"/>
                            <w:szCs w:val="20"/>
                          </w:rPr>
                          <w:t>(</w:t>
                        </w:r>
                        <w:proofErr w:type="spellStart"/>
                        <w:r>
                          <w:rPr>
                            <w:color w:val="000000" w:themeColor="text1"/>
                            <w:kern w:val="24"/>
                            <w:sz w:val="20"/>
                            <w:szCs w:val="20"/>
                          </w:rPr>
                          <w:t>sid</w:t>
                        </w:r>
                        <w:proofErr w:type="spellEnd"/>
                        <w:r>
                          <w:rPr>
                            <w:color w:val="000000" w:themeColor="text1"/>
                            <w:kern w:val="24"/>
                            <w:sz w:val="20"/>
                            <w:szCs w:val="20"/>
                          </w:rPr>
                          <w:t>)</w:t>
                        </w:r>
                      </w:p>
                    </w:txbxContent>
                  </v:textbox>
                </v:shape>
                <v:shape id="Text Box 12" o:spid="_x0000_s1030" type="#_x0000_t202" style="position:absolute;left:685;top:25698;width:19146;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" filled="f" stroked="f">
                  <v:textbox>
                    <w:txbxContent>
                      <w:p w14:paraId="632A4164" w14:textId="77777777" w:rsidR="00A934EA" w:rsidRDefault="00A934EA">
                        <w:pPr>
                          <w:jc w:val="center"/>
                          <w:rPr>
                            <w:color w:val="000000" w:themeColor="text1"/>
                            <w:kern w:val="24"/>
                            <w:sz w:val="20"/>
                            <w:szCs w:val="20"/>
                          </w:rPr>
                        </w:pPr>
                        <w:r>
                          <w:rPr>
                            <w:color w:val="000000" w:themeColor="text1"/>
                            <w:kern w:val="24"/>
                            <w:sz w:val="20"/>
                            <w:szCs w:val="20"/>
                          </w:rPr>
                          <w:t xml:space="preserve">on </w:t>
                        </w:r>
                        <w:proofErr w:type="spellStart"/>
                        <w:r>
                          <w:rPr>
                            <w:color w:val="000000" w:themeColor="text1"/>
                            <w:kern w:val="24"/>
                            <w:sz w:val="20"/>
                            <w:szCs w:val="20"/>
                          </w:rPr>
                          <w:t>tasumata</w:t>
                        </w:r>
                        <w:proofErr w:type="spellEnd"/>
                        <w:r>
                          <w:rPr>
                            <w:color w:val="000000" w:themeColor="text1"/>
                            <w:kern w:val="24"/>
                            <w:sz w:val="20"/>
                            <w:szCs w:val="20"/>
                          </w:rPr>
                          <w:t xml:space="preserve"> </w:t>
                        </w:r>
                        <w:proofErr w:type="spellStart"/>
                        <w:r>
                          <w:rPr>
                            <w:color w:val="000000" w:themeColor="text1"/>
                            <w:kern w:val="24"/>
                            <w:sz w:val="20"/>
                            <w:szCs w:val="20"/>
                          </w:rPr>
                          <w:t>arstiarved</w:t>
                        </w:r>
                        <w:proofErr w:type="spellEnd"/>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2.png" o:spid="_x0000_s1031" type="#_x0000_t75" alt="Graph on gender and financial capability among millennials" style="position:absolute;left:19998;top:4413;width:39814;height:29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">
                  <v:imagedata r:id="rId21" o:title="Graph on gender and financial capability among millennials" croptop="7111f" cropbottom="4932f" cropleft="17390f"/>
                </v:shape>
                <v:group id="Group 146" o:spid="_x0000_s1032" style="position:absolute;left:25771;top:33692;width:27596;height:2485" coordorigin="25771,33692" coordsize="27595,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_x0000_s1033" type="#_x0000_t202" style="position:absolute;left:26443;top:33713;width:14002;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" filled="f" stroked="f">
                    <v:textbox style="mso-fit-shape-to-text:t">
                      <w:txbxContent>
                        <w:p w14:paraId="2309EB33" w14:textId="77777777" w:rsidR="00A934EA" w:rsidRDefault="00A934EA">
                          <w:pPr>
                            <w:rPr>
                              <w:color w:val="000000" w:themeColor="text1"/>
                              <w:kern w:val="24"/>
                              <w:sz w:val="20"/>
                              <w:szCs w:val="20"/>
                            </w:rPr>
                          </w:pPr>
                          <w:r>
                            <w:rPr>
                              <w:color w:val="000000" w:themeColor="text1"/>
                              <w:kern w:val="24"/>
                              <w:sz w:val="20"/>
                              <w:szCs w:val="20"/>
                            </w:rPr>
                            <w:t xml:space="preserve">: </w:t>
                          </w:r>
                          <w:proofErr w:type="spellStart"/>
                          <w:r>
                            <w:rPr>
                              <w:color w:val="000000" w:themeColor="text1"/>
                              <w:kern w:val="24"/>
                              <w:sz w:val="20"/>
                              <w:szCs w:val="20"/>
                            </w:rPr>
                            <w:t>Naised</w:t>
                          </w:r>
                          <w:proofErr w:type="spellEnd"/>
                        </w:p>
                      </w:txbxContent>
                    </v:textbox>
                  </v:shape>
                  <v:shape id="Text Box 4" o:spid="_x0000_s1034" type="#_x0000_t202" style="position:absolute;left:39365;top:33692;width:14002;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" filled="f" stroked="f">
                    <v:textbox style="mso-fit-shape-to-text:t">
                      <w:txbxContent>
                        <w:p w14:paraId="250AE206" w14:textId="77777777" w:rsidR="00A934EA" w:rsidRDefault="00A934EA">
                          <w:pPr>
                            <w:rPr>
                              <w:color w:val="000000" w:themeColor="text1"/>
                              <w:kern w:val="24"/>
                              <w:sz w:val="20"/>
                              <w:szCs w:val="20"/>
                            </w:rPr>
                          </w:pPr>
                          <w:r>
                            <w:rPr>
                              <w:color w:val="000000" w:themeColor="text1"/>
                              <w:kern w:val="24"/>
                              <w:sz w:val="20"/>
                              <w:szCs w:val="20"/>
                            </w:rPr>
                            <w:t>: Mees</w:t>
                          </w:r>
                        </w:p>
                      </w:txbxContent>
                    </v:textbox>
                  </v:shape>
                  <v:rect id="Rectangle 152" o:spid="_x0000_s1035" style="position:absolute;left:25771;top:34324;width:1344;height:1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" fillcolor="#3ce2c0" stroked="f" strokeweight="2pt"/>
                  <v:rect id="Rectangle 154" o:spid="_x0000_s1036" style="position:absolute;left:38694;top:34252;width:1343;height:13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" fillcolor="#1141b3" stroked="f" strokeweight="2pt"/>
                </v:group>
                <v:shape id="TextBox 15" o:spid="_x0000_s1037" type="#_x0000_t202" style="position:absolute;width:60960;height: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" filled="f" stroked="f">
                  <v:textbox style="mso-fit-shape-to-text:t">
                    <w:txbxContent>
                      <w:p w14:paraId="31C75378" w14:textId="77777777" w:rsidR="00A934EA" w:rsidRDefault="00A934EA">
                        <w:pPr>
                          <w:spacing w:before="3"/>
                          <w:jc w:val="center"/>
                          <w:rPr>
                            <w:b/>
                            <w:bCs/>
                            <w:color w:val="000000" w:themeColor="text1"/>
                            <w:kern w:val="24"/>
                            <w:sz w:val="36"/>
                            <w:szCs w:val="36"/>
                          </w:rPr>
                        </w:pPr>
                        <w:proofErr w:type="spellStart"/>
                        <w:r>
                          <w:rPr>
                            <w:b/>
                            <w:bCs/>
                            <w:color w:val="000000" w:themeColor="text1"/>
                            <w:kern w:val="24"/>
                            <w:sz w:val="36"/>
                            <w:szCs w:val="36"/>
                          </w:rPr>
                          <w:t>Sugu</w:t>
                        </w:r>
                        <w:proofErr w:type="spellEnd"/>
                        <w:r>
                          <w:rPr>
                            <w:b/>
                            <w:bCs/>
                            <w:color w:val="000000" w:themeColor="text1"/>
                            <w:kern w:val="24"/>
                            <w:sz w:val="36"/>
                            <w:szCs w:val="36"/>
                          </w:rPr>
                          <w:t xml:space="preserve"> ja </w:t>
                        </w:r>
                        <w:proofErr w:type="spellStart"/>
                        <w:r>
                          <w:rPr>
                            <w:b/>
                            <w:bCs/>
                            <w:color w:val="000000" w:themeColor="text1"/>
                            <w:kern w:val="24"/>
                            <w:sz w:val="36"/>
                            <w:szCs w:val="36"/>
                          </w:rPr>
                          <w:t>finantsvõimekus</w:t>
                        </w:r>
                        <w:proofErr w:type="spellEnd"/>
                        <w:r>
                          <w:rPr>
                            <w:b/>
                            <w:bCs/>
                            <w:color w:val="000000" w:themeColor="text1"/>
                            <w:kern w:val="24"/>
                            <w:sz w:val="36"/>
                            <w:szCs w:val="36"/>
                          </w:rPr>
                          <w:t xml:space="preserve"> </w:t>
                        </w:r>
                        <w:proofErr w:type="spellStart"/>
                        <w:r>
                          <w:rPr>
                            <w:b/>
                            <w:bCs/>
                            <w:color w:val="000000" w:themeColor="text1"/>
                            <w:kern w:val="24"/>
                            <w:sz w:val="36"/>
                            <w:szCs w:val="36"/>
                          </w:rPr>
                          <w:t>aastatuhandetaguste</w:t>
                        </w:r>
                        <w:proofErr w:type="spellEnd"/>
                        <w:r>
                          <w:rPr>
                            <w:b/>
                            <w:bCs/>
                            <w:color w:val="000000" w:themeColor="text1"/>
                            <w:kern w:val="24"/>
                            <w:sz w:val="36"/>
                            <w:szCs w:val="36"/>
                          </w:rPr>
                          <w:t xml:space="preserve"> seas</w:t>
                        </w:r>
                      </w:p>
                    </w:txbxContent>
                  </v:textbox>
                </v:shape>
                <w10:anchorlock/>
              </v:group>
            </w:pict>
          </mc:Fallback>
        </mc:AlternateContent>
      </w:r>
    </w:p>
    <w:p w14:paraId="6399A3CB" w14:textId="77777777" w:rsidR="0077114B" w:rsidRPr="00746325" w:rsidRDefault="0077114B" w:rsidP="0077114B">
      <w:pPr>
        <w:pStyle w:val="a3"/>
        <w:spacing w:before="3"/>
        <w:jc w:val="center"/>
        <w:rPr>
          <w:b/>
          <w:bCs/>
          <w:sz w:val="28"/>
          <w:szCs w:val="28"/>
          <w:lang w:val="et-EE"/>
        </w:rPr>
      </w:pPr>
    </w:p>
    <w:p w14:paraId="182D905E" w14:textId="77777777" w:rsidR="00065C28" w:rsidRPr="00746325" w:rsidRDefault="00536928">
      <w:pPr>
        <w:spacing w:before="52"/>
        <w:ind w:left="820"/>
        <w:rPr>
          <w:rFonts w:ascii="Calibri"/>
          <w:b/>
          <w:sz w:val="19"/>
          <w:lang w:val="et-EE"/>
        </w:rPr>
      </w:pPr>
      <w:r w:rsidRPr="00746325">
        <w:rPr>
          <w:rFonts w:ascii="Calibri"/>
          <w:b/>
          <w:color w:val="585858"/>
          <w:sz w:val="19"/>
          <w:lang w:val="et-EE"/>
        </w:rPr>
        <w:t>ANNUITEET</w:t>
      </w:r>
      <w:r w:rsidRPr="00746325">
        <w:rPr>
          <w:rFonts w:ascii="Calibri"/>
          <w:b/>
          <w:color w:val="585858"/>
          <w:sz w:val="24"/>
          <w:lang w:val="et-EE"/>
        </w:rPr>
        <w:t xml:space="preserve">. </w:t>
      </w:r>
      <w:r w:rsidRPr="00746325">
        <w:rPr>
          <w:rFonts w:ascii="Calibri"/>
          <w:b/>
          <w:color w:val="585858"/>
          <w:sz w:val="19"/>
          <w:lang w:val="et-EE"/>
        </w:rPr>
        <w:t>ORG</w:t>
      </w:r>
    </w:p>
    <w:p w14:paraId="27083606" w14:textId="46C9C4EA" w:rsidR="00065C28" w:rsidRPr="00746325" w:rsidRDefault="002479AE">
      <w:pPr>
        <w:pStyle w:val="a3"/>
        <w:spacing w:before="162" w:line="259" w:lineRule="auto"/>
        <w:ind w:left="820" w:right="838"/>
        <w:jc w:val="both"/>
        <w:rPr>
          <w:lang w:val="et-EE"/>
        </w:rPr>
      </w:pPr>
      <w:r>
        <w:rPr>
          <w:lang w:val="et-EE"/>
        </w:rPr>
        <w:t>Uurimused näitavad</w:t>
      </w:r>
      <w:r w:rsidR="00536928" w:rsidRPr="00746325">
        <w:rPr>
          <w:lang w:val="et-EE"/>
        </w:rPr>
        <w:t>, et naiste ja tüdrukute</w:t>
      </w:r>
      <w:r w:rsidR="00BC0D6D">
        <w:rPr>
          <w:lang w:val="et-EE"/>
        </w:rPr>
        <w:t xml:space="preserve"> puhul</w:t>
      </w:r>
      <w:r w:rsidR="00536928" w:rsidRPr="00746325">
        <w:rPr>
          <w:lang w:val="et-EE"/>
        </w:rPr>
        <w:t xml:space="preserve"> on suurem tõenäosus, et neil puudub </w:t>
      </w:r>
      <w:r w:rsidR="00BC0D6D">
        <w:rPr>
          <w:lang w:val="et-EE"/>
        </w:rPr>
        <w:t>rahanduslik kirjaoskus</w:t>
      </w:r>
      <w:r w:rsidR="00536928" w:rsidRPr="00746325">
        <w:rPr>
          <w:lang w:val="et-EE"/>
        </w:rPr>
        <w:t xml:space="preserve"> (OECD, 2021). Kõigi vanuserühmade vähem jõukast taustast pärit naised saavad igas ELi liikmesriigis finantskirjaoskuse uuringutes palju madalamaid tulemusi </w:t>
      </w:r>
      <w:r w:rsidR="00BC0D6D">
        <w:rPr>
          <w:lang w:val="et-EE"/>
        </w:rPr>
        <w:t>võrreldes</w:t>
      </w:r>
      <w:r w:rsidR="00536928" w:rsidRPr="00746325">
        <w:rPr>
          <w:lang w:val="et-EE"/>
        </w:rPr>
        <w:t xml:space="preserve"> </w:t>
      </w:r>
      <w:r w:rsidR="00BC0D6D">
        <w:rPr>
          <w:lang w:val="et-EE"/>
        </w:rPr>
        <w:t>meestega</w:t>
      </w:r>
      <w:r w:rsidR="00536928" w:rsidRPr="00746325">
        <w:rPr>
          <w:lang w:val="et-EE"/>
        </w:rPr>
        <w:t xml:space="preserve">. Seetõttu on oluline, et kõikidel </w:t>
      </w:r>
      <w:r w:rsidR="00D076C8">
        <w:rPr>
          <w:lang w:val="et-EE"/>
        </w:rPr>
        <w:t>koolitajatel</w:t>
      </w:r>
      <w:r w:rsidR="00536928" w:rsidRPr="00746325">
        <w:rPr>
          <w:lang w:val="et-EE"/>
        </w:rPr>
        <w:t xml:space="preserve"> oleksid teadmised ja oskused, et </w:t>
      </w:r>
      <w:r w:rsidR="00D076C8">
        <w:rPr>
          <w:lang w:val="et-EE"/>
        </w:rPr>
        <w:t>parandada naiste rahandusliku kirjaoskuse taset</w:t>
      </w:r>
      <w:r w:rsidR="00536928" w:rsidRPr="00746325">
        <w:rPr>
          <w:lang w:val="et-EE"/>
        </w:rPr>
        <w:t xml:space="preserve">. </w:t>
      </w:r>
      <w:r w:rsidR="00D076C8">
        <w:rPr>
          <w:lang w:val="et-EE"/>
        </w:rPr>
        <w:t>Finantskirjaoskus on oluline eelkõige nende naiste jaoks, kes on kogenaud ebakorrapärast töötamist</w:t>
      </w:r>
      <w:r w:rsidR="00536928" w:rsidRPr="00746325">
        <w:rPr>
          <w:lang w:val="et-EE"/>
        </w:rPr>
        <w:t xml:space="preserve">, </w:t>
      </w:r>
      <w:r w:rsidR="00D076C8">
        <w:rPr>
          <w:lang w:val="et-EE"/>
        </w:rPr>
        <w:t>kes ei ole osalenud hariduses</w:t>
      </w:r>
      <w:r w:rsidR="00536928" w:rsidRPr="00746325">
        <w:rPr>
          <w:lang w:val="et-EE"/>
        </w:rPr>
        <w:t xml:space="preserve"> või </w:t>
      </w:r>
      <w:r w:rsidR="00D076C8">
        <w:rPr>
          <w:lang w:val="et-EE"/>
        </w:rPr>
        <w:t>täiendõppes</w:t>
      </w:r>
      <w:r w:rsidR="00536928" w:rsidRPr="00746325">
        <w:rPr>
          <w:lang w:val="et-EE"/>
        </w:rPr>
        <w:t>, sest need võivad aidata neil edukalt osaleda tööturul ning saavutada majanduslikku ja sotsiaalset sõltumatust.</w:t>
      </w:r>
    </w:p>
    <w:p w14:paraId="010D4FC9" w14:textId="34F41020" w:rsidR="00065C28" w:rsidRPr="00746325" w:rsidRDefault="00536928">
      <w:pPr>
        <w:pStyle w:val="2"/>
        <w:spacing w:before="161"/>
        <w:ind w:left="820"/>
        <w:jc w:val="both"/>
        <w:rPr>
          <w:rFonts w:ascii="Calibri Light"/>
          <w:lang w:val="et-EE"/>
        </w:rPr>
      </w:pPr>
      <w:bookmarkStart w:id="5" w:name="_bookmark3"/>
      <w:bookmarkEnd w:id="5"/>
      <w:r w:rsidRPr="00746325">
        <w:rPr>
          <w:rFonts w:ascii="Calibri Light"/>
          <w:lang w:val="et-EE"/>
        </w:rPr>
        <w:t>PROJEKTI</w:t>
      </w:r>
      <w:r w:rsidR="00D076C8">
        <w:rPr>
          <w:rFonts w:ascii="Calibri Light"/>
          <w:lang w:val="et-EE"/>
        </w:rPr>
        <w:t>ST</w:t>
      </w:r>
    </w:p>
    <w:p w14:paraId="76BA900F" w14:textId="77777777" w:rsidR="00DA1199" w:rsidRPr="00746325" w:rsidRDefault="00DA1199">
      <w:pPr>
        <w:pStyle w:val="a3"/>
        <w:spacing w:before="9"/>
        <w:rPr>
          <w:rFonts w:ascii="Calibri Light"/>
          <w:sz w:val="38"/>
          <w:lang w:val="et-EE"/>
        </w:rPr>
      </w:pPr>
    </w:p>
    <w:p w14:paraId="6E357893" w14:textId="3E7E7356" w:rsidR="00065C28" w:rsidRPr="00746325" w:rsidRDefault="00536928">
      <w:pPr>
        <w:pStyle w:val="a3"/>
        <w:spacing w:line="259" w:lineRule="auto"/>
        <w:ind w:left="820" w:right="836"/>
        <w:jc w:val="both"/>
        <w:rPr>
          <w:lang w:val="et-EE"/>
        </w:rPr>
      </w:pPr>
      <w:r w:rsidRPr="00746325">
        <w:rPr>
          <w:lang w:val="et-EE"/>
        </w:rPr>
        <w:t xml:space="preserve">Financialit4women püüab leida lahenduse naiste, </w:t>
      </w:r>
      <w:r w:rsidR="00D076C8">
        <w:rPr>
          <w:lang w:val="et-EE"/>
        </w:rPr>
        <w:t>eelkõige</w:t>
      </w:r>
      <w:r w:rsidRPr="00746325">
        <w:rPr>
          <w:lang w:val="et-EE"/>
        </w:rPr>
        <w:t xml:space="preserve"> NEET</w:t>
      </w:r>
      <w:r w:rsidR="00D076C8">
        <w:rPr>
          <w:lang w:val="et-EE"/>
        </w:rPr>
        <w:t xml:space="preserve"> </w:t>
      </w:r>
      <w:r w:rsidRPr="00746325">
        <w:rPr>
          <w:lang w:val="et-EE"/>
        </w:rPr>
        <w:t>naiste</w:t>
      </w:r>
      <w:r w:rsidR="00D076C8">
        <w:rPr>
          <w:lang w:val="et-EE"/>
        </w:rPr>
        <w:t>,</w:t>
      </w:r>
      <w:r w:rsidRPr="00746325">
        <w:rPr>
          <w:lang w:val="et-EE"/>
        </w:rPr>
        <w:t xml:space="preserve"> madalama finantskirjaoskuse taseme probleem</w:t>
      </w:r>
      <w:r w:rsidR="00D076C8">
        <w:rPr>
          <w:lang w:val="et-EE"/>
        </w:rPr>
        <w:t>ile</w:t>
      </w:r>
      <w:r w:rsidRPr="00746325">
        <w:rPr>
          <w:lang w:val="et-EE"/>
        </w:rPr>
        <w:t xml:space="preserve">. </w:t>
      </w:r>
      <w:r w:rsidR="00D076C8">
        <w:rPr>
          <w:lang w:val="et-EE"/>
        </w:rPr>
        <w:t>Projekt</w:t>
      </w:r>
      <w:r w:rsidRPr="00746325">
        <w:rPr>
          <w:lang w:val="et-EE"/>
        </w:rPr>
        <w:t xml:space="preserve"> kasutab mängupõhist õppimist</w:t>
      </w:r>
      <w:r w:rsidR="00D076C8">
        <w:rPr>
          <w:lang w:val="et-EE"/>
        </w:rPr>
        <w:t>,</w:t>
      </w:r>
      <w:r w:rsidRPr="00746325">
        <w:rPr>
          <w:lang w:val="et-EE"/>
        </w:rPr>
        <w:t xml:space="preserve"> kui lõbusat ja kaasahaaravat õppemetoodikat. Mängude </w:t>
      </w:r>
      <w:r w:rsidR="00D076C8">
        <w:rPr>
          <w:lang w:val="et-EE"/>
        </w:rPr>
        <w:t>kasutamine</w:t>
      </w:r>
      <w:r w:rsidRPr="00746325">
        <w:rPr>
          <w:lang w:val="et-EE"/>
        </w:rPr>
        <w:t xml:space="preserve"> õppetöös on sageli tõhusam </w:t>
      </w:r>
      <w:r w:rsidR="00D076C8">
        <w:rPr>
          <w:lang w:val="et-EE"/>
        </w:rPr>
        <w:t>võrreldes</w:t>
      </w:r>
      <w:r w:rsidRPr="00746325">
        <w:rPr>
          <w:lang w:val="et-EE"/>
        </w:rPr>
        <w:t xml:space="preserve"> traditsioonilis</w:t>
      </w:r>
      <w:r w:rsidR="00D076C8">
        <w:rPr>
          <w:lang w:val="et-EE"/>
        </w:rPr>
        <w:t>te</w:t>
      </w:r>
      <w:r w:rsidRPr="00746325">
        <w:rPr>
          <w:lang w:val="et-EE"/>
        </w:rPr>
        <w:t xml:space="preserve"> õppemeetodi</w:t>
      </w:r>
      <w:r w:rsidR="00D076C8">
        <w:rPr>
          <w:lang w:val="et-EE"/>
        </w:rPr>
        <w:t>tega</w:t>
      </w:r>
      <w:r w:rsidRPr="00746325">
        <w:rPr>
          <w:lang w:val="et-EE"/>
        </w:rPr>
        <w:t xml:space="preserve">, sest see suurendab õpilaste õpimotivatsiooni, aktiivset osalemist ja keskendumist (Liu ja Chen, 2013). Seda silmas pidades on </w:t>
      </w:r>
      <w:r w:rsidR="00D076C8">
        <w:rPr>
          <w:lang w:val="et-EE"/>
        </w:rPr>
        <w:t>parnterid</w:t>
      </w:r>
      <w:r w:rsidRPr="00746325">
        <w:rPr>
          <w:lang w:val="et-EE"/>
        </w:rPr>
        <w:t xml:space="preserve"> koostanud </w:t>
      </w:r>
      <w:r w:rsidR="00D076C8">
        <w:rPr>
          <w:lang w:val="et-EE"/>
        </w:rPr>
        <w:t>rahandusliku kirjaoskuse</w:t>
      </w:r>
      <w:r w:rsidRPr="00746325">
        <w:rPr>
          <w:lang w:val="et-EE"/>
        </w:rPr>
        <w:t xml:space="preserve"> õppekava koos uuendusliku, mitteformaalse</w:t>
      </w:r>
      <w:r w:rsidR="00D076C8">
        <w:rPr>
          <w:lang w:val="et-EE"/>
        </w:rPr>
        <w:t>l</w:t>
      </w:r>
      <w:r w:rsidRPr="00746325">
        <w:rPr>
          <w:lang w:val="et-EE"/>
        </w:rPr>
        <w:t xml:space="preserve"> hariduse</w:t>
      </w:r>
      <w:r w:rsidR="00D076C8">
        <w:rPr>
          <w:lang w:val="et-EE"/>
        </w:rPr>
        <w:t>l</w:t>
      </w:r>
      <w:r w:rsidRPr="00746325">
        <w:rPr>
          <w:lang w:val="et-EE"/>
        </w:rPr>
        <w:t xml:space="preserve"> põhineva tööriistakomplektiga, et aidata ja julgustada õpetajaid ja koolitajaid finantskirjaoskuse </w:t>
      </w:r>
      <w:r w:rsidR="00D076C8">
        <w:rPr>
          <w:lang w:val="et-EE"/>
        </w:rPr>
        <w:t>õpetamist</w:t>
      </w:r>
      <w:r w:rsidRPr="00746325">
        <w:rPr>
          <w:lang w:val="et-EE"/>
        </w:rPr>
        <w:t xml:space="preserve"> NEET</w:t>
      </w:r>
      <w:r w:rsidR="00D076C8">
        <w:rPr>
          <w:lang w:val="et-EE"/>
        </w:rPr>
        <w:t xml:space="preserve"> </w:t>
      </w:r>
      <w:r w:rsidRPr="00746325">
        <w:rPr>
          <w:lang w:val="et-EE"/>
        </w:rPr>
        <w:t xml:space="preserve">naistele. Lisaks sellele käsiraamatule sisaldab tööriistakomplekt ka digitaalset mängu (kättesaadav: </w:t>
      </w:r>
      <w:hyperlink r:id="rId22" w:history="1">
        <w:r w:rsidR="00AD3C63" w:rsidRPr="007C78C9">
          <w:rPr>
            <w:rStyle w:val="a6"/>
            <w:lang w:val="et-EE"/>
          </w:rPr>
          <w:t>http://financialit4women-digital-game.eu/login.php</w:t>
        </w:r>
      </w:hyperlink>
      <w:r w:rsidR="00AD3C63">
        <w:rPr>
          <w:lang w:val="et-EE"/>
        </w:rPr>
        <w:t xml:space="preserve"> </w:t>
      </w:r>
      <w:r w:rsidRPr="00746325">
        <w:rPr>
          <w:lang w:val="et-EE"/>
        </w:rPr>
        <w:t>) ja finantskirjaoskuse lauamängu.</w:t>
      </w:r>
    </w:p>
    <w:p w14:paraId="145F7ECA" w14:textId="77777777" w:rsidR="00DA1199" w:rsidRPr="00746325" w:rsidRDefault="00DA1199">
      <w:pPr>
        <w:spacing w:line="259" w:lineRule="auto"/>
        <w:jc w:val="both"/>
        <w:rPr>
          <w:lang w:val="et-EE"/>
        </w:rPr>
        <w:sectPr w:rsidR="00DA1199" w:rsidRPr="00746325">
          <w:pgSz w:w="11910" w:h="16840"/>
          <w:pgMar w:top="1580" w:right="600" w:bottom="1460" w:left="620" w:header="0" w:footer="961" w:gutter="0"/>
          <w:cols w:space="720"/>
        </w:sectPr>
      </w:pPr>
    </w:p>
    <w:p w14:paraId="2E8FC7B4" w14:textId="08C00E89" w:rsidR="00065C28" w:rsidRDefault="00536928">
      <w:pPr>
        <w:pStyle w:val="1"/>
        <w:spacing w:before="5"/>
        <w:ind w:left="820"/>
        <w:rPr>
          <w:rFonts w:ascii="Calibri Light" w:hAnsi="Calibri Light" w:cs="Calibri Light"/>
          <w:b/>
          <w:bCs/>
          <w:lang w:val="et-EE"/>
        </w:rPr>
      </w:pPr>
      <w:bookmarkStart w:id="6" w:name="_bookmark4"/>
      <w:bookmarkEnd w:id="6"/>
      <w:r w:rsidRPr="00A934EA">
        <w:rPr>
          <w:rFonts w:ascii="Calibri Light" w:hAnsi="Calibri Light" w:cs="Calibri Light"/>
          <w:b/>
          <w:bCs/>
          <w:lang w:val="et-EE"/>
        </w:rPr>
        <w:lastRenderedPageBreak/>
        <w:t>KUIDAS SEDA KÄSIRAAMATUT KASUTADA</w:t>
      </w:r>
    </w:p>
    <w:p w14:paraId="4AFA470E" w14:textId="77777777" w:rsidR="00A934EA" w:rsidRPr="00A934EA" w:rsidRDefault="00A934EA">
      <w:pPr>
        <w:pStyle w:val="1"/>
        <w:spacing w:before="5"/>
        <w:ind w:left="820"/>
        <w:rPr>
          <w:rFonts w:ascii="Calibri Light" w:hAnsi="Calibri Light" w:cs="Calibri Light"/>
          <w:b/>
          <w:bCs/>
          <w:lang w:val="et-EE"/>
        </w:rPr>
      </w:pPr>
    </w:p>
    <w:p w14:paraId="5CED0055" w14:textId="5BC6B2BB" w:rsidR="00065C28" w:rsidRPr="00746325" w:rsidRDefault="00D076C8">
      <w:pPr>
        <w:pStyle w:val="a3"/>
        <w:spacing w:before="39" w:line="259" w:lineRule="auto"/>
        <w:ind w:left="820" w:right="841"/>
        <w:jc w:val="both"/>
        <w:rPr>
          <w:lang w:val="et-EE"/>
        </w:rPr>
      </w:pPr>
      <w:r>
        <w:rPr>
          <w:lang w:val="et-EE"/>
        </w:rPr>
        <w:t>Käesolevas</w:t>
      </w:r>
      <w:r w:rsidR="00536928" w:rsidRPr="00746325">
        <w:rPr>
          <w:lang w:val="et-EE"/>
        </w:rPr>
        <w:t xml:space="preserve"> rollimängude käsiraamatus antakse juhiseid, kuidas õpetada </w:t>
      </w:r>
      <w:r>
        <w:rPr>
          <w:lang w:val="et-EE"/>
        </w:rPr>
        <w:t>rahanduslikku kirjaoskust</w:t>
      </w:r>
      <w:r w:rsidR="00536928" w:rsidRPr="00746325">
        <w:rPr>
          <w:lang w:val="et-EE"/>
        </w:rPr>
        <w:t xml:space="preserve"> kättesaadavate, kaasahaaravate ja õppijakeskse rollimängude abil. </w:t>
      </w:r>
      <w:r>
        <w:rPr>
          <w:lang w:val="et-EE"/>
        </w:rPr>
        <w:t>Käsiraamat</w:t>
      </w:r>
      <w:r w:rsidR="00536928" w:rsidRPr="00746325">
        <w:rPr>
          <w:lang w:val="et-EE"/>
        </w:rPr>
        <w:t xml:space="preserve"> koosneb kahest osast: i) metoodika, sealhulgas kuidas luua oma rollimängu, ja ii) valik rollimänge finantskirjaoskuse õpetamiseks.</w:t>
      </w:r>
    </w:p>
    <w:p w14:paraId="0B32A2B6" w14:textId="4C0AF2A3" w:rsidR="00065C28" w:rsidRPr="00746325" w:rsidRDefault="00536928">
      <w:pPr>
        <w:pStyle w:val="a3"/>
        <w:spacing w:before="160" w:line="259" w:lineRule="auto"/>
        <w:ind w:left="820" w:right="838"/>
        <w:jc w:val="both"/>
        <w:rPr>
          <w:lang w:val="et-EE"/>
        </w:rPr>
      </w:pPr>
      <w:r w:rsidRPr="00746325">
        <w:rPr>
          <w:lang w:val="et-EE"/>
        </w:rPr>
        <w:t xml:space="preserve">Kasutajatel soovitatakse kasutada metoodikat võimalikult loovalt ning luua uusi kaasavaid rollimänge. </w:t>
      </w:r>
      <w:r w:rsidR="00D076C8">
        <w:rPr>
          <w:lang w:val="et-EE"/>
        </w:rPr>
        <w:t>Juhime tähelepanu</w:t>
      </w:r>
      <w:r w:rsidRPr="00746325">
        <w:rPr>
          <w:lang w:val="et-EE"/>
        </w:rPr>
        <w:t xml:space="preserve">, et mõned mängud peaksid </w:t>
      </w:r>
      <w:r w:rsidR="00B26946">
        <w:rPr>
          <w:lang w:val="et-EE"/>
        </w:rPr>
        <w:t>olema integreeritud</w:t>
      </w:r>
      <w:r w:rsidRPr="00746325">
        <w:rPr>
          <w:lang w:val="et-EE"/>
        </w:rPr>
        <w:t xml:space="preserve"> finantskirjaoskuse õppekava</w:t>
      </w:r>
      <w:r w:rsidR="00B26946">
        <w:rPr>
          <w:lang w:val="et-EE"/>
        </w:rPr>
        <w:t>sse</w:t>
      </w:r>
      <w:r w:rsidRPr="00746325">
        <w:rPr>
          <w:lang w:val="et-EE"/>
        </w:rPr>
        <w:t xml:space="preserve">, </w:t>
      </w:r>
      <w:r w:rsidR="00B26946">
        <w:rPr>
          <w:lang w:val="et-EE"/>
        </w:rPr>
        <w:t>sest</w:t>
      </w:r>
      <w:r w:rsidRPr="00746325">
        <w:rPr>
          <w:lang w:val="et-EE"/>
        </w:rPr>
        <w:t xml:space="preserve"> osalejad võivad vajada teatavaid teadmisi finantskirjaoskuse kohta, et oma õpitut praktikas rakendada.</w:t>
      </w:r>
    </w:p>
    <w:p w14:paraId="3098CDD3" w14:textId="77777777" w:rsidR="00DA1199" w:rsidRPr="00746325" w:rsidRDefault="00DA1199">
      <w:pPr>
        <w:pStyle w:val="a3"/>
        <w:spacing w:before="9"/>
        <w:rPr>
          <w:sz w:val="34"/>
          <w:lang w:val="et-EE"/>
        </w:rPr>
      </w:pPr>
    </w:p>
    <w:p w14:paraId="711CE9D9" w14:textId="5BE7AF89" w:rsidR="00065C28" w:rsidRDefault="00536928">
      <w:pPr>
        <w:pStyle w:val="1"/>
        <w:spacing w:before="0"/>
        <w:ind w:left="820"/>
        <w:rPr>
          <w:rFonts w:ascii="Calibri Light" w:hAnsi="Calibri Light" w:cs="Calibri Light"/>
          <w:lang w:val="et-EE"/>
        </w:rPr>
      </w:pPr>
      <w:bookmarkStart w:id="7" w:name="_bookmark5"/>
      <w:bookmarkEnd w:id="7"/>
      <w:r w:rsidRPr="00B26946">
        <w:rPr>
          <w:rFonts w:ascii="Calibri Light" w:hAnsi="Calibri Light" w:cs="Calibri Light"/>
          <w:lang w:val="et-EE"/>
        </w:rPr>
        <w:t xml:space="preserve">MIKS KASUTADA ROLLIMÄNGU, ET ÕPETADA NEET-NAISTELE </w:t>
      </w:r>
      <w:r w:rsidR="00B26946" w:rsidRPr="00B26946">
        <w:rPr>
          <w:rFonts w:ascii="Calibri Light" w:hAnsi="Calibri Light" w:cs="Calibri Light"/>
          <w:lang w:val="et-EE"/>
        </w:rPr>
        <w:t>RAHANDUSLIKKU KIRJAOSKUST</w:t>
      </w:r>
      <w:r w:rsidRPr="00B26946">
        <w:rPr>
          <w:rFonts w:ascii="Calibri Light" w:hAnsi="Calibri Light" w:cs="Calibri Light"/>
          <w:lang w:val="et-EE"/>
        </w:rPr>
        <w:t>?</w:t>
      </w:r>
    </w:p>
    <w:p w14:paraId="6245F043" w14:textId="77777777" w:rsidR="00E104B6" w:rsidRPr="00B26946" w:rsidRDefault="00E104B6">
      <w:pPr>
        <w:pStyle w:val="1"/>
        <w:spacing w:before="0"/>
        <w:ind w:left="820"/>
        <w:rPr>
          <w:rFonts w:ascii="Calibri Light" w:hAnsi="Calibri Light" w:cs="Calibri Light"/>
          <w:lang w:val="et-EE"/>
        </w:rPr>
      </w:pPr>
    </w:p>
    <w:p w14:paraId="7D440DA2" w14:textId="21F8A571" w:rsidR="00065C28" w:rsidRPr="00746325" w:rsidRDefault="00E104B6">
      <w:pPr>
        <w:pStyle w:val="a3"/>
        <w:spacing w:before="39" w:line="259" w:lineRule="auto"/>
        <w:ind w:left="820" w:right="837"/>
        <w:jc w:val="both"/>
        <w:rPr>
          <w:lang w:val="et-EE"/>
        </w:rPr>
      </w:pPr>
      <w:r>
        <w:rPr>
          <w:lang w:val="et-EE"/>
        </w:rPr>
        <w:t>Uurimused on viidanud, et</w:t>
      </w:r>
      <w:r w:rsidR="00536928" w:rsidRPr="00746325">
        <w:rPr>
          <w:lang w:val="et-EE"/>
        </w:rPr>
        <w:t xml:space="preserve"> rollimängu</w:t>
      </w:r>
      <w:r>
        <w:rPr>
          <w:lang w:val="et-EE"/>
        </w:rPr>
        <w:t>d</w:t>
      </w:r>
      <w:r w:rsidR="00536928" w:rsidRPr="00746325">
        <w:rPr>
          <w:lang w:val="et-EE"/>
        </w:rPr>
        <w:t xml:space="preserve"> </w:t>
      </w:r>
      <w:r>
        <w:rPr>
          <w:lang w:val="et-EE"/>
        </w:rPr>
        <w:t>aitavad muuta õppeprotsessi tõhusamaks</w:t>
      </w:r>
      <w:r w:rsidR="00A64A18">
        <w:rPr>
          <w:lang w:val="et-EE"/>
        </w:rPr>
        <w:t xml:space="preserve"> ning saavutada püstitatud õpiväljundid</w:t>
      </w:r>
      <w:r w:rsidR="00536928" w:rsidRPr="00746325">
        <w:rPr>
          <w:lang w:val="et-EE"/>
        </w:rPr>
        <w:t xml:space="preserve"> (</w:t>
      </w:r>
      <w:r w:rsidR="00536928" w:rsidRPr="00746325">
        <w:rPr>
          <w:color w:val="1F2023"/>
          <w:lang w:val="et-EE"/>
        </w:rPr>
        <w:t xml:space="preserve">Maier, 2002; Rao &amp; Stupans, 2012). Seega saab rollimängu kasutada nende inimeste abistamiseks, </w:t>
      </w:r>
      <w:r w:rsidR="00A64A18">
        <w:rPr>
          <w:color w:val="1F2023"/>
          <w:lang w:val="et-EE"/>
        </w:rPr>
        <w:t>kellel on esinenud raskusi hariduses või täiendõppes</w:t>
      </w:r>
      <w:r w:rsidR="00536928" w:rsidRPr="00746325">
        <w:rPr>
          <w:color w:val="1F2023"/>
          <w:lang w:val="et-EE"/>
        </w:rPr>
        <w:t>. Seetõttu leidsid partnerid, et rollimäng peaks moodustama olulise osa Financialit4womeni õpikogemusest.</w:t>
      </w:r>
    </w:p>
    <w:p w14:paraId="36CBFDF5" w14:textId="028386EF" w:rsidR="00065C28" w:rsidRPr="00746325" w:rsidRDefault="00536928">
      <w:pPr>
        <w:pStyle w:val="a3"/>
        <w:spacing w:before="156" w:line="259" w:lineRule="auto"/>
        <w:ind w:left="820" w:right="840"/>
        <w:jc w:val="both"/>
        <w:rPr>
          <w:lang w:val="et-EE"/>
        </w:rPr>
      </w:pPr>
      <w:r w:rsidRPr="00746325">
        <w:rPr>
          <w:color w:val="1F2023"/>
          <w:lang w:val="et-EE"/>
        </w:rPr>
        <w:t xml:space="preserve">Rollimäng on viis olukorra või probleemi läbitöötamiseks, võttes endale rollid ja harjutades, mida öelda ja teha turvalises keskkonnas (Lukavská et al., 2016). </w:t>
      </w:r>
      <w:r w:rsidR="00A64A18">
        <w:rPr>
          <w:color w:val="1F2023"/>
          <w:lang w:val="et-EE"/>
        </w:rPr>
        <w:t>On leitud</w:t>
      </w:r>
      <w:r w:rsidRPr="00746325">
        <w:rPr>
          <w:color w:val="1F2023"/>
          <w:lang w:val="et-EE"/>
        </w:rPr>
        <w:t xml:space="preserve">, et </w:t>
      </w:r>
      <w:r w:rsidR="00A64A18">
        <w:rPr>
          <w:color w:val="1F2023"/>
          <w:lang w:val="et-EE"/>
        </w:rPr>
        <w:t>taolise turvalise keskkonna loomine on oluline eelkõige nende jaoks</w:t>
      </w:r>
      <w:r w:rsidRPr="00746325">
        <w:rPr>
          <w:color w:val="1F2023"/>
          <w:lang w:val="et-EE"/>
        </w:rPr>
        <w:t>, kes tunnevad end ühiskonnas jõuetu</w:t>
      </w:r>
      <w:r w:rsidR="00A64A18">
        <w:rPr>
          <w:color w:val="1F2023"/>
          <w:lang w:val="et-EE"/>
        </w:rPr>
        <w:t>- või tõrjutuna</w:t>
      </w:r>
      <w:r w:rsidRPr="00746325">
        <w:rPr>
          <w:color w:val="1F2023"/>
          <w:lang w:val="et-EE"/>
        </w:rPr>
        <w:t xml:space="preserve">. Keskkond, kus osalejad tunnevad end mugavalt, </w:t>
      </w:r>
      <w:r w:rsidR="00A64A18">
        <w:rPr>
          <w:color w:val="1F2023"/>
          <w:lang w:val="et-EE"/>
        </w:rPr>
        <w:t>väärtustatuna</w:t>
      </w:r>
      <w:r w:rsidRPr="00746325">
        <w:rPr>
          <w:color w:val="1F2023"/>
          <w:lang w:val="et-EE"/>
        </w:rPr>
        <w:t xml:space="preserve"> ja </w:t>
      </w:r>
      <w:r w:rsidR="00A64A18">
        <w:rPr>
          <w:color w:val="1F2023"/>
          <w:lang w:val="et-EE"/>
        </w:rPr>
        <w:t>enesekindlalt</w:t>
      </w:r>
      <w:r w:rsidRPr="00746325">
        <w:rPr>
          <w:color w:val="1F2023"/>
          <w:lang w:val="et-EE"/>
        </w:rPr>
        <w:t xml:space="preserve">, võimaldab neil aktiivselt õppimises osaleda, saada sellest rohkem rõõmu ja olla paremini valmis tulevikus sotsiaalse tõrjutuse ja finantskirjaoskusega seotud probleemidega </w:t>
      </w:r>
      <w:r w:rsidR="00A64A18">
        <w:rPr>
          <w:color w:val="1F2023"/>
          <w:lang w:val="et-EE"/>
        </w:rPr>
        <w:t>toimetulekuks</w:t>
      </w:r>
      <w:r w:rsidRPr="00746325">
        <w:rPr>
          <w:color w:val="1F2023"/>
          <w:lang w:val="et-EE"/>
        </w:rPr>
        <w:t>.</w:t>
      </w:r>
    </w:p>
    <w:p w14:paraId="4ADA6E74" w14:textId="12C5B350" w:rsidR="00065C28" w:rsidRPr="00746325" w:rsidRDefault="00536928">
      <w:pPr>
        <w:pStyle w:val="a3"/>
        <w:spacing w:before="162" w:line="259" w:lineRule="auto"/>
        <w:ind w:left="820" w:right="839"/>
        <w:jc w:val="both"/>
        <w:rPr>
          <w:lang w:val="et-EE"/>
        </w:rPr>
      </w:pPr>
      <w:r w:rsidRPr="00746325">
        <w:rPr>
          <w:color w:val="1F2023"/>
          <w:lang w:val="et-EE"/>
        </w:rPr>
        <w:t xml:space="preserve">Lisaks sellele on näidatud, et rollimängud julgustavad osalejaid arendama </w:t>
      </w:r>
      <w:r w:rsidR="00A64A18">
        <w:rPr>
          <w:color w:val="1F2023"/>
          <w:lang w:val="et-EE"/>
        </w:rPr>
        <w:t>oma</w:t>
      </w:r>
      <w:r w:rsidRPr="00746325">
        <w:rPr>
          <w:color w:val="1F2023"/>
          <w:lang w:val="et-EE"/>
        </w:rPr>
        <w:t xml:space="preserve"> empaatiavõimet. Seetõttu on soovitatav, et </w:t>
      </w:r>
      <w:r w:rsidR="00A64A18">
        <w:rPr>
          <w:color w:val="1F2023"/>
          <w:lang w:val="et-EE"/>
        </w:rPr>
        <w:t>nii koolitajad</w:t>
      </w:r>
      <w:r w:rsidRPr="00746325">
        <w:rPr>
          <w:color w:val="1F2023"/>
          <w:lang w:val="et-EE"/>
        </w:rPr>
        <w:t xml:space="preserve"> </w:t>
      </w:r>
      <w:r w:rsidR="00A64A18">
        <w:rPr>
          <w:color w:val="1F2023"/>
          <w:lang w:val="et-EE"/>
        </w:rPr>
        <w:t>kui ka muud valdkonnast huvitatud</w:t>
      </w:r>
      <w:r w:rsidRPr="00746325">
        <w:rPr>
          <w:color w:val="1F2023"/>
          <w:lang w:val="et-EE"/>
        </w:rPr>
        <w:t xml:space="preserve">, võtaksid </w:t>
      </w:r>
      <w:r w:rsidR="00A64A18">
        <w:rPr>
          <w:color w:val="1F2023"/>
          <w:lang w:val="et-EE"/>
        </w:rPr>
        <w:t xml:space="preserve">rollimängudest </w:t>
      </w:r>
      <w:r w:rsidRPr="00746325">
        <w:rPr>
          <w:color w:val="1F2023"/>
          <w:lang w:val="et-EE"/>
        </w:rPr>
        <w:t>osa, et arendada arusaamist naiste sotsiaalse tõrjutuse probleemidest ja saada seega positiivsete sotsiaalsete muutuste eestkõnelejateks.</w:t>
      </w:r>
    </w:p>
    <w:p w14:paraId="0DABD017" w14:textId="77777777" w:rsidR="00DA1199" w:rsidRPr="00746325" w:rsidRDefault="00DA1199">
      <w:pPr>
        <w:pStyle w:val="a3"/>
        <w:rPr>
          <w:sz w:val="28"/>
          <w:lang w:val="et-EE"/>
        </w:rPr>
      </w:pPr>
    </w:p>
    <w:p w14:paraId="135ABE00" w14:textId="7E84C125" w:rsidR="00065C28" w:rsidRDefault="00536928">
      <w:pPr>
        <w:pStyle w:val="2"/>
        <w:spacing w:line="389" w:lineRule="exact"/>
        <w:ind w:left="820"/>
        <w:rPr>
          <w:rFonts w:ascii="Calibri Light" w:hAnsi="Calibri Light" w:cs="Calibri Light"/>
          <w:lang w:val="et-EE"/>
        </w:rPr>
      </w:pPr>
      <w:bookmarkStart w:id="8" w:name="_bookmark6"/>
      <w:bookmarkEnd w:id="8"/>
      <w:r w:rsidRPr="00A64A18">
        <w:rPr>
          <w:rFonts w:ascii="Calibri Light" w:hAnsi="Calibri Light" w:cs="Calibri Light"/>
          <w:lang w:val="et-EE"/>
        </w:rPr>
        <w:t>SIHTRÜHM</w:t>
      </w:r>
    </w:p>
    <w:p w14:paraId="45F29935" w14:textId="77777777" w:rsidR="00A934EA" w:rsidRPr="00A64A18" w:rsidRDefault="00A934EA">
      <w:pPr>
        <w:pStyle w:val="2"/>
        <w:spacing w:line="389" w:lineRule="exact"/>
        <w:ind w:left="820"/>
        <w:rPr>
          <w:rFonts w:ascii="Calibri Light" w:hAnsi="Calibri Light" w:cs="Calibri Light"/>
          <w:lang w:val="et-EE"/>
        </w:rPr>
      </w:pPr>
    </w:p>
    <w:p w14:paraId="1B37CFF5" w14:textId="14B3D365" w:rsidR="00065C28" w:rsidRPr="00746325" w:rsidRDefault="00536928">
      <w:pPr>
        <w:pStyle w:val="a3"/>
        <w:spacing w:line="259" w:lineRule="auto"/>
        <w:ind w:left="820" w:right="838"/>
        <w:jc w:val="both"/>
        <w:rPr>
          <w:lang w:val="et-EE"/>
        </w:rPr>
      </w:pPr>
      <w:r w:rsidRPr="00746325">
        <w:rPr>
          <w:color w:val="1F2023"/>
          <w:lang w:val="et-EE"/>
        </w:rPr>
        <w:t xml:space="preserve">Financialit4womeni rollimängude käsiraamatut võivad kasutada kõik täiskasvanute ja/või noorte hariduse valdkonnas tegutsevad koolitajad, juhendajad, </w:t>
      </w:r>
      <w:r w:rsidR="00A64A18">
        <w:rPr>
          <w:color w:val="1F2023"/>
          <w:lang w:val="et-EE"/>
        </w:rPr>
        <w:t>spetsialistid</w:t>
      </w:r>
      <w:r w:rsidRPr="00746325">
        <w:rPr>
          <w:color w:val="1F2023"/>
          <w:lang w:val="et-EE"/>
        </w:rPr>
        <w:t xml:space="preserve">, organisatsioonid või sidusrühmad. Samuti võivad seda kasutada kõik, kes on huvitatud </w:t>
      </w:r>
      <w:r w:rsidR="00A64A18">
        <w:rPr>
          <w:color w:val="1F2023"/>
          <w:lang w:val="et-EE"/>
        </w:rPr>
        <w:t>rahanduslikust kirjaoskusest</w:t>
      </w:r>
      <w:r w:rsidRPr="00746325">
        <w:rPr>
          <w:color w:val="1F2023"/>
          <w:lang w:val="et-EE"/>
        </w:rPr>
        <w:t xml:space="preserve"> ja/või kaasavast haridusest.</w:t>
      </w:r>
    </w:p>
    <w:p w14:paraId="4731A832" w14:textId="77777777" w:rsidR="00DA1199" w:rsidRPr="00746325" w:rsidRDefault="00DA1199">
      <w:pPr>
        <w:spacing w:line="259" w:lineRule="auto"/>
        <w:jc w:val="both"/>
        <w:rPr>
          <w:lang w:val="et-EE"/>
        </w:rPr>
        <w:sectPr w:rsidR="00DA1199" w:rsidRPr="00746325">
          <w:pgSz w:w="11910" w:h="16840"/>
          <w:pgMar w:top="1420" w:right="600" w:bottom="1460" w:left="620" w:header="0" w:footer="961" w:gutter="0"/>
          <w:cols w:space="720"/>
        </w:sectPr>
      </w:pPr>
    </w:p>
    <w:p w14:paraId="570E56DC" w14:textId="2ECE72C6" w:rsidR="00065C28" w:rsidRPr="00A934EA" w:rsidRDefault="00D635E5">
      <w:pPr>
        <w:pStyle w:val="1"/>
        <w:spacing w:before="5"/>
        <w:ind w:left="820"/>
        <w:jc w:val="both"/>
        <w:rPr>
          <w:rFonts w:ascii="Calibri Light"/>
          <w:b/>
          <w:bCs/>
          <w:lang w:val="et-EE"/>
        </w:rPr>
      </w:pPr>
      <w:bookmarkStart w:id="9" w:name="_bookmark7"/>
      <w:bookmarkEnd w:id="9"/>
      <w:r w:rsidRPr="00A934EA">
        <w:rPr>
          <w:rFonts w:ascii="Calibri Light"/>
          <w:b/>
          <w:bCs/>
          <w:lang w:val="et-EE"/>
        </w:rPr>
        <w:lastRenderedPageBreak/>
        <w:t>UURINGU</w:t>
      </w:r>
      <w:r w:rsidR="00536928" w:rsidRPr="00A934EA">
        <w:rPr>
          <w:rFonts w:ascii="Calibri Light"/>
          <w:b/>
          <w:bCs/>
          <w:lang w:val="et-EE"/>
        </w:rPr>
        <w:t xml:space="preserve"> TULEMUSED</w:t>
      </w:r>
    </w:p>
    <w:p w14:paraId="5C2727D0" w14:textId="6C0FD36E" w:rsidR="00065C28" w:rsidRPr="00746325" w:rsidRDefault="00536928">
      <w:pPr>
        <w:pStyle w:val="a3"/>
        <w:spacing w:before="39" w:line="259" w:lineRule="auto"/>
        <w:ind w:left="820" w:right="841"/>
        <w:jc w:val="both"/>
        <w:rPr>
          <w:lang w:val="et-EE"/>
        </w:rPr>
      </w:pPr>
      <w:r w:rsidRPr="00746325">
        <w:rPr>
          <w:color w:val="1F2023"/>
          <w:lang w:val="et-EE"/>
        </w:rPr>
        <w:t xml:space="preserve">Projekti </w:t>
      </w:r>
      <w:r w:rsidR="00AD0F81">
        <w:rPr>
          <w:color w:val="1F2023"/>
          <w:lang w:val="et-EE"/>
        </w:rPr>
        <w:t>varasemas</w:t>
      </w:r>
      <w:r w:rsidRPr="00746325">
        <w:rPr>
          <w:color w:val="1F2023"/>
          <w:lang w:val="et-EE"/>
        </w:rPr>
        <w:t xml:space="preserve"> etapis viidi igas partnerriigis läbi uuring, mis andis teavet väljundite väljatöötamiseks. Osaliselt koosnes uuring kontekstianalüüsist praeguste suundumuste kohta naiste ja meeste seas hariduses ja tööhõives Euroopas ja partnerriikides. Kõigis riikides esines erinevus NEET-ga seotud meeste ja naiste arvu vahel. See näitas, et </w:t>
      </w:r>
      <w:r w:rsidR="00AD0F81">
        <w:rPr>
          <w:color w:val="1F2023"/>
          <w:lang w:val="et-EE"/>
        </w:rPr>
        <w:t>vajalik</w:t>
      </w:r>
      <w:r w:rsidRPr="00746325">
        <w:rPr>
          <w:color w:val="1F2023"/>
          <w:lang w:val="et-EE"/>
        </w:rPr>
        <w:t xml:space="preserve"> on </w:t>
      </w:r>
      <w:r w:rsidR="00AD0F81">
        <w:rPr>
          <w:color w:val="1F2023"/>
          <w:lang w:val="et-EE"/>
        </w:rPr>
        <w:t>rahandusliku kirjaoskuse</w:t>
      </w:r>
      <w:r w:rsidRPr="00746325">
        <w:rPr>
          <w:color w:val="1F2023"/>
          <w:lang w:val="et-EE"/>
        </w:rPr>
        <w:t xml:space="preserve"> alase haridus</w:t>
      </w:r>
      <w:r w:rsidR="00AD0F81">
        <w:rPr>
          <w:color w:val="1F2023"/>
          <w:lang w:val="et-EE"/>
        </w:rPr>
        <w:t>likke</w:t>
      </w:r>
      <w:r w:rsidRPr="00746325">
        <w:rPr>
          <w:color w:val="1F2023"/>
          <w:lang w:val="et-EE"/>
        </w:rPr>
        <w:t xml:space="preserve"> vahendeid, mis hõlmaksid ka naisi ja võimaldaksid neil hakata ettevõtlikuks ja kontrollida oma rahaasju.</w:t>
      </w:r>
    </w:p>
    <w:p w14:paraId="652F33FF" w14:textId="0D02DF2C" w:rsidR="00065C28" w:rsidRPr="00746325" w:rsidRDefault="00536928">
      <w:pPr>
        <w:pStyle w:val="a3"/>
        <w:spacing w:before="160" w:line="259" w:lineRule="auto"/>
        <w:ind w:left="820" w:right="844"/>
        <w:jc w:val="both"/>
        <w:rPr>
          <w:color w:val="1F2023"/>
          <w:lang w:val="et-EE"/>
        </w:rPr>
      </w:pPr>
      <w:r w:rsidRPr="00746325">
        <w:rPr>
          <w:color w:val="1F2023"/>
          <w:lang w:val="et-EE"/>
        </w:rPr>
        <w:t xml:space="preserve">Uuringus osalesid igas vanuses naised, kes ei tööta, ei õpi ega osale koolitusel. Pärast küsitluse lõpetamist ilmnesid mõned suundumused, mis näitasid, milline peaks olema finantskirjaoskuse alase hariduse sisu ning millised oskused </w:t>
      </w:r>
      <w:r w:rsidR="00AD0F81">
        <w:rPr>
          <w:color w:val="1F2023"/>
          <w:lang w:val="et-EE"/>
        </w:rPr>
        <w:t>NEET naiste</w:t>
      </w:r>
      <w:r w:rsidRPr="00746325">
        <w:rPr>
          <w:color w:val="1F2023"/>
          <w:lang w:val="et-EE"/>
        </w:rPr>
        <w:t xml:space="preserve"> </w:t>
      </w:r>
      <w:r w:rsidR="00AD0F81">
        <w:rPr>
          <w:color w:val="1F2023"/>
          <w:lang w:val="et-EE"/>
        </w:rPr>
        <w:t>hinnangul neil</w:t>
      </w:r>
      <w:r w:rsidRPr="00746325">
        <w:rPr>
          <w:color w:val="1F2023"/>
          <w:lang w:val="et-EE"/>
        </w:rPr>
        <w:t xml:space="preserve"> kõige rohkem puudusid.</w:t>
      </w:r>
    </w:p>
    <w:p w14:paraId="5EEAAAE1" w14:textId="77777777" w:rsidR="00191353" w:rsidRPr="00746325" w:rsidRDefault="00191353">
      <w:pPr>
        <w:pStyle w:val="a3"/>
        <w:spacing w:before="160" w:line="259" w:lineRule="auto"/>
        <w:ind w:left="820" w:right="844"/>
        <w:jc w:val="both"/>
        <w:rPr>
          <w:lang w:val="et-EE"/>
        </w:rPr>
      </w:pPr>
      <w:r w:rsidRPr="00746325">
        <w:rPr>
          <w:noProof/>
          <w:lang w:val="et-EE"/>
        </w:rPr>
        <mc:AlternateContent>
          <mc:Choice Requires="wpg">
            <w:drawing>
              <wp:inline distT="0" distB="0" distL="0" distR="0" wp14:anchorId="36DF21EF" wp14:editId="5F848C4B">
                <wp:extent cx="5320665" cy="2404745"/>
                <wp:effectExtent l="19050" t="0" r="0" b="0"/>
                <wp:docPr id="170" name="Group 19"/>
                <wp:cNvGraphicFramePr/>
                <a:graphic xmlns:a="http://schemas.openxmlformats.org/drawingml/2006/main">
                  <a:graphicData uri="http://schemas.microsoft.com/office/word/2010/wordprocessingGroup">
                    <wpg:wgp>
                      <wpg:cNvGrpSpPr/>
                      <wpg:grpSpPr>
                        <a:xfrm>
                          <a:off x="0" y="0"/>
                          <a:ext cx="5320665" cy="2404745"/>
                          <a:chOff x="0" y="0"/>
                          <a:chExt cx="5320665" cy="2404745"/>
                        </a:xfrm>
                      </wpg:grpSpPr>
                      <pic:pic xmlns:pic="http://schemas.openxmlformats.org/drawingml/2006/picture">
                        <pic:nvPicPr>
                          <pic:cNvPr id="172" name="image13.png" descr="Shape  Description automatically generated"/>
                          <pic:cNvPicPr>
                            <a:picLocks noChangeAspect="1"/>
                          </pic:cNvPicPr>
                        </pic:nvPicPr>
                        <pic:blipFill rotWithShape="1">
                          <a:blip r:embed="rId23" cstate="print"/>
                          <a:srcRect l="62360"/>
                          <a:stretch/>
                        </pic:blipFill>
                        <pic:spPr>
                          <a:xfrm>
                            <a:off x="3232150" y="0"/>
                            <a:ext cx="2088515" cy="2404745"/>
                          </a:xfrm>
                          <a:prstGeom prst="rect">
                            <a:avLst/>
                          </a:prstGeom>
                        </pic:spPr>
                      </pic:pic>
                      <wps:wsp>
                        <wps:cNvPr id="174" name="TextBox 18"/>
                        <wps:cNvSpPr txBox="1"/>
                        <wps:spPr>
                          <a:xfrm>
                            <a:off x="0" y="186709"/>
                            <a:ext cx="3102610" cy="2082800"/>
                          </a:xfrm>
                          <a:prstGeom prst="rect">
                            <a:avLst/>
                          </a:prstGeom>
                          <a:noFill/>
                          <a:ln w="38100">
                            <a:solidFill>
                              <a:schemeClr val="tx1"/>
                            </a:solidFill>
                          </a:ln>
                        </wps:spPr>
                        <wps:txbx>
                          <w:txbxContent>
                            <w:p w14:paraId="32CD2A79" w14:textId="77777777" w:rsidR="00A934EA" w:rsidRDefault="00A934EA">
                              <w:pPr>
                                <w:jc w:val="center"/>
                                <w:rPr>
                                  <w:rFonts w:asciiTheme="minorHAnsi" w:hAnsi="Calibri" w:cstheme="minorBidi"/>
                                  <w:b/>
                                  <w:bCs/>
                                  <w:color w:val="000000" w:themeColor="text1"/>
                                  <w:kern w:val="24"/>
                                  <w:sz w:val="84"/>
                                  <w:szCs w:val="84"/>
                                </w:rPr>
                              </w:pPr>
                              <w:r>
                                <w:rPr>
                                  <w:rFonts w:asciiTheme="minorHAnsi" w:hAnsi="Calibri" w:cstheme="minorBidi"/>
                                  <w:b/>
                                  <w:bCs/>
                                  <w:color w:val="000000" w:themeColor="text1"/>
                                  <w:kern w:val="24"/>
                                  <w:sz w:val="84"/>
                                  <w:szCs w:val="84"/>
                                </w:rPr>
                                <w:t>KUIDAS HINDATE MEID?</w:t>
                              </w:r>
                            </w:p>
                          </w:txbxContent>
                        </wps:txbx>
                        <wps:bodyPr wrap="square" rtlCol="0">
                          <a:spAutoFit/>
                        </wps:bodyPr>
                      </wps:wsp>
                    </wpg:wgp>
                  </a:graphicData>
                </a:graphic>
              </wp:inline>
            </w:drawing>
          </mc:Choice>
          <mc:Fallback>
            <w:pict>
              <v:group w14:anchorId="36DF21EF" id="Group 19" o:spid="_x0000_s1038" style="width:418.95pt;height:189.35pt;mso-position-horizontal-relative:char;mso-position-vertical-relative:line" coordsize="53206,240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">
                <v:shape id="image13.png" o:spid="_x0000_s1039" type="#_x0000_t75" alt="Shape  Description automatically generated" style="position:absolute;left:32321;width:20885;height:24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">
                  <v:imagedata r:id="rId24" o:title="Shape  Description automatically generated" cropleft="40868f"/>
                </v:shape>
                <v:shape id="TextBox 18" o:spid="_x0000_s1040" type="#_x0000_t202" style="position:absolute;top:1867;width:31026;height:20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" filled="f" strokecolor="black [3213]" strokeweight="3pt">
                  <v:textbox style="mso-fit-shape-to-text:t">
                    <w:txbxContent>
                      <w:p w14:paraId="32CD2A79" w14:textId="77777777" w:rsidR="00A934EA" w:rsidRDefault="00A934EA">
                        <w:pPr>
                          <w:jc w:val="center"/>
                          <w:rPr>
                            <w:rFonts w:asciiTheme="minorHAnsi" w:hAnsi="Calibri" w:cstheme="minorBidi"/>
                            <w:b/>
                            <w:bCs/>
                            <w:color w:val="000000" w:themeColor="text1"/>
                            <w:kern w:val="24"/>
                            <w:sz w:val="84"/>
                            <w:szCs w:val="84"/>
                          </w:rPr>
                        </w:pPr>
                        <w:r>
                          <w:rPr>
                            <w:rFonts w:asciiTheme="minorHAnsi" w:hAnsi="Calibri" w:cstheme="minorBidi"/>
                            <w:b/>
                            <w:bCs/>
                            <w:color w:val="000000" w:themeColor="text1"/>
                            <w:kern w:val="24"/>
                            <w:sz w:val="84"/>
                            <w:szCs w:val="84"/>
                          </w:rPr>
                          <w:t>KUIDAS HINDATE MEID?</w:t>
                        </w:r>
                      </w:p>
                    </w:txbxContent>
                  </v:textbox>
                </v:shape>
                <w10:anchorlock/>
              </v:group>
            </w:pict>
          </mc:Fallback>
        </mc:AlternateContent>
      </w:r>
    </w:p>
    <w:p w14:paraId="6BAA737F" w14:textId="77777777" w:rsidR="00DA1199" w:rsidRPr="00746325" w:rsidRDefault="00DA1199">
      <w:pPr>
        <w:pStyle w:val="a3"/>
        <w:spacing w:before="11"/>
        <w:rPr>
          <w:sz w:val="25"/>
          <w:lang w:val="et-EE"/>
        </w:rPr>
      </w:pPr>
    </w:p>
    <w:p w14:paraId="051DAF59" w14:textId="1C194436" w:rsidR="00065C28" w:rsidRPr="00746325" w:rsidRDefault="00AD0F81">
      <w:pPr>
        <w:pStyle w:val="a3"/>
        <w:spacing w:line="259" w:lineRule="auto"/>
        <w:ind w:left="820" w:right="838"/>
        <w:jc w:val="both"/>
        <w:rPr>
          <w:lang w:val="et-EE"/>
        </w:rPr>
      </w:pPr>
      <w:r>
        <w:rPr>
          <w:color w:val="1F2023"/>
          <w:lang w:val="et-EE"/>
        </w:rPr>
        <w:t>Tulemused</w:t>
      </w:r>
      <w:r w:rsidR="00536928" w:rsidRPr="00746325">
        <w:rPr>
          <w:color w:val="1F2023"/>
          <w:lang w:val="et-EE"/>
        </w:rPr>
        <w:t xml:space="preserve"> viitasid nõudlusele rollimängude ja mängupõhise õppe järele. Paljud osalejad </w:t>
      </w:r>
      <w:r>
        <w:rPr>
          <w:color w:val="1F2023"/>
          <w:lang w:val="et-EE"/>
        </w:rPr>
        <w:t>arvasid</w:t>
      </w:r>
      <w:r w:rsidR="00536928" w:rsidRPr="00746325">
        <w:rPr>
          <w:color w:val="1F2023"/>
          <w:lang w:val="et-EE"/>
        </w:rPr>
        <w:t>, et neil puudub võimalus "õppida</w:t>
      </w:r>
      <w:r>
        <w:rPr>
          <w:color w:val="1F2023"/>
          <w:lang w:val="et-EE"/>
        </w:rPr>
        <w:t xml:space="preserve"> tegemise kaudu</w:t>
      </w:r>
      <w:r w:rsidR="00536928" w:rsidRPr="00746325">
        <w:rPr>
          <w:color w:val="1F2023"/>
          <w:lang w:val="et-EE"/>
        </w:rPr>
        <w:t>", et mõista finantsjuhtimise mõisteid. Kuna rollimängud on</w:t>
      </w:r>
      <w:r>
        <w:rPr>
          <w:color w:val="1F2023"/>
          <w:lang w:val="et-EE"/>
        </w:rPr>
        <w:t>gi</w:t>
      </w:r>
      <w:r w:rsidR="00536928" w:rsidRPr="00746325">
        <w:rPr>
          <w:color w:val="1F2023"/>
          <w:lang w:val="et-EE"/>
        </w:rPr>
        <w:t xml:space="preserve"> tegelikult "õppimine </w:t>
      </w:r>
      <w:r>
        <w:rPr>
          <w:color w:val="1F2023"/>
          <w:lang w:val="et-EE"/>
        </w:rPr>
        <w:t>tegemise kaudu</w:t>
      </w:r>
      <w:r w:rsidR="00536928" w:rsidRPr="00746325">
        <w:rPr>
          <w:color w:val="1F2023"/>
          <w:lang w:val="et-EE"/>
        </w:rPr>
        <w:t>", võiks see olla tõhus vahend NEET-naiste õpitulemuste parandamiseks. Osalejad väljendasid tugevat soovi mitteformaalse hariduse</w:t>
      </w:r>
      <w:r>
        <w:rPr>
          <w:color w:val="1F2023"/>
          <w:lang w:val="et-EE"/>
        </w:rPr>
        <w:t>,</w:t>
      </w:r>
      <w:r w:rsidR="00536928" w:rsidRPr="00746325">
        <w:rPr>
          <w:color w:val="1F2023"/>
          <w:lang w:val="et-EE"/>
        </w:rPr>
        <w:t xml:space="preserve"> kui õppimise hõlbustamise vahendi</w:t>
      </w:r>
      <w:r>
        <w:rPr>
          <w:color w:val="1F2023"/>
          <w:lang w:val="et-EE"/>
        </w:rPr>
        <w:t>,</w:t>
      </w:r>
      <w:r w:rsidR="00536928" w:rsidRPr="00746325">
        <w:rPr>
          <w:color w:val="1F2023"/>
          <w:lang w:val="et-EE"/>
        </w:rPr>
        <w:t xml:space="preserve"> järele, mida </w:t>
      </w:r>
      <w:r>
        <w:rPr>
          <w:color w:val="1F2023"/>
          <w:lang w:val="et-EE"/>
        </w:rPr>
        <w:t>toetaksid</w:t>
      </w:r>
      <w:r w:rsidR="00536928" w:rsidRPr="00746325">
        <w:rPr>
          <w:color w:val="1F2023"/>
          <w:lang w:val="et-EE"/>
        </w:rPr>
        <w:t xml:space="preserve"> rollimängud. Ühendkuningriigis ja Iirimaal oli eriti tugev </w:t>
      </w:r>
      <w:r>
        <w:rPr>
          <w:color w:val="1F2023"/>
          <w:lang w:val="et-EE"/>
        </w:rPr>
        <w:t>tendents</w:t>
      </w:r>
      <w:r w:rsidR="00536928" w:rsidRPr="00746325">
        <w:rPr>
          <w:color w:val="1F2023"/>
          <w:lang w:val="et-EE"/>
        </w:rPr>
        <w:t xml:space="preserve"> rollimängu kui õppimise hõlbustamise vahendi </w:t>
      </w:r>
      <w:r w:rsidR="00D634EA">
        <w:rPr>
          <w:color w:val="1F2023"/>
          <w:lang w:val="et-EE"/>
        </w:rPr>
        <w:t>osas</w:t>
      </w:r>
      <w:r w:rsidR="00536928" w:rsidRPr="00746325">
        <w:rPr>
          <w:color w:val="1F2023"/>
          <w:lang w:val="et-EE"/>
        </w:rPr>
        <w:t>. Mitmed vastused osutasid</w:t>
      </w:r>
      <w:r>
        <w:rPr>
          <w:color w:val="1F2023"/>
          <w:lang w:val="et-EE"/>
        </w:rPr>
        <w:t xml:space="preserve"> NEET naiste enesekindluse </w:t>
      </w:r>
      <w:r w:rsidR="00536928" w:rsidRPr="00746325">
        <w:rPr>
          <w:color w:val="1F2023"/>
          <w:lang w:val="et-EE"/>
        </w:rPr>
        <w:t xml:space="preserve">puudumisele nii </w:t>
      </w:r>
      <w:r>
        <w:rPr>
          <w:color w:val="1F2023"/>
          <w:lang w:val="et-EE"/>
        </w:rPr>
        <w:t>rahandusliku kirjaoskuse valdkonnas</w:t>
      </w:r>
      <w:r w:rsidR="00536928" w:rsidRPr="00746325">
        <w:rPr>
          <w:color w:val="1F2023"/>
          <w:lang w:val="et-EE"/>
        </w:rPr>
        <w:t xml:space="preserve"> </w:t>
      </w:r>
      <w:r>
        <w:rPr>
          <w:color w:val="1F2023"/>
          <w:lang w:val="et-EE"/>
        </w:rPr>
        <w:t>kui ka ettevõtluses ja tööhõives</w:t>
      </w:r>
      <w:r w:rsidR="00536928" w:rsidRPr="00746325">
        <w:rPr>
          <w:color w:val="1F2023"/>
          <w:lang w:val="et-EE"/>
        </w:rPr>
        <w:t xml:space="preserve">. Rollimängu saab kasutada tegelike olukordade </w:t>
      </w:r>
      <w:r>
        <w:rPr>
          <w:color w:val="1F2023"/>
          <w:lang w:val="et-EE"/>
        </w:rPr>
        <w:t>läbi mängimiseks</w:t>
      </w:r>
      <w:r w:rsidR="00536928" w:rsidRPr="00746325">
        <w:rPr>
          <w:color w:val="1F2023"/>
          <w:lang w:val="et-EE"/>
        </w:rPr>
        <w:t xml:space="preserve"> </w:t>
      </w:r>
      <w:r>
        <w:rPr>
          <w:color w:val="1F2023"/>
          <w:lang w:val="et-EE"/>
        </w:rPr>
        <w:t>ning</w:t>
      </w:r>
      <w:r w:rsidR="00536928" w:rsidRPr="00746325">
        <w:rPr>
          <w:color w:val="1F2023"/>
          <w:lang w:val="et-EE"/>
        </w:rPr>
        <w:t xml:space="preserve"> seega aitab see kaasa naiste paremale ettevalmistamisele ja enesekindluse suurendamisele </w:t>
      </w:r>
      <w:r>
        <w:rPr>
          <w:color w:val="1F2023"/>
          <w:lang w:val="et-EE"/>
        </w:rPr>
        <w:t>tööhõives ja finantsmaailmas</w:t>
      </w:r>
      <w:r w:rsidR="00536928" w:rsidRPr="00746325">
        <w:rPr>
          <w:color w:val="1F2023"/>
          <w:lang w:val="et-EE"/>
        </w:rPr>
        <w:t>.</w:t>
      </w:r>
    </w:p>
    <w:p w14:paraId="322979B8" w14:textId="202BF6FF" w:rsidR="00065C28" w:rsidRDefault="00AD0F81" w:rsidP="00AD3C63">
      <w:pPr>
        <w:pStyle w:val="a3"/>
        <w:spacing w:before="158" w:line="259" w:lineRule="auto"/>
        <w:ind w:left="820" w:right="839"/>
        <w:jc w:val="both"/>
        <w:rPr>
          <w:color w:val="1F2023"/>
          <w:lang w:val="et-EE"/>
        </w:rPr>
      </w:pPr>
      <w:r>
        <w:rPr>
          <w:color w:val="1F2023"/>
          <w:lang w:val="et-EE"/>
        </w:rPr>
        <w:t xml:space="preserve">Enamus uuringus osalenutest </w:t>
      </w:r>
      <w:r w:rsidR="00D634EA">
        <w:rPr>
          <w:color w:val="1F2023"/>
          <w:lang w:val="et-EE"/>
        </w:rPr>
        <w:t>leidsid</w:t>
      </w:r>
      <w:r w:rsidR="00536928" w:rsidRPr="00746325">
        <w:rPr>
          <w:color w:val="1F2023"/>
          <w:lang w:val="et-EE"/>
        </w:rPr>
        <w:t xml:space="preserve">, et nende suurimad tugevused olid kõrge motivatsioon ja hea suhtlemisoskus. See näitab, et </w:t>
      </w:r>
      <w:r w:rsidR="00D634EA">
        <w:rPr>
          <w:color w:val="1F2023"/>
          <w:lang w:val="et-EE"/>
        </w:rPr>
        <w:t>taolist</w:t>
      </w:r>
      <w:r w:rsidR="00536928" w:rsidRPr="00746325">
        <w:rPr>
          <w:color w:val="1F2023"/>
          <w:lang w:val="et-EE"/>
        </w:rPr>
        <w:t xml:space="preserve"> motivatsiooni ja oskusi</w:t>
      </w:r>
      <w:r w:rsidR="00D634EA">
        <w:rPr>
          <w:color w:val="1F2023"/>
          <w:lang w:val="et-EE"/>
        </w:rPr>
        <w:t xml:space="preserve"> tuleb</w:t>
      </w:r>
      <w:r w:rsidR="00536928" w:rsidRPr="00746325">
        <w:rPr>
          <w:color w:val="1F2023"/>
          <w:lang w:val="et-EE"/>
        </w:rPr>
        <w:t xml:space="preserve"> </w:t>
      </w:r>
      <w:r w:rsidR="00536928" w:rsidRPr="00D634EA">
        <w:rPr>
          <w:color w:val="1F2023"/>
          <w:lang w:val="et-EE"/>
        </w:rPr>
        <w:t>edendada lõbusa ja kaasava õppimise kaudu</w:t>
      </w:r>
      <w:r w:rsidR="00D634EA" w:rsidRPr="00D634EA">
        <w:rPr>
          <w:color w:val="1F2023"/>
          <w:lang w:val="et-EE"/>
        </w:rPr>
        <w:t xml:space="preserve"> ning</w:t>
      </w:r>
      <w:r w:rsidR="00536928" w:rsidRPr="00D634EA">
        <w:rPr>
          <w:color w:val="1F2023"/>
          <w:lang w:val="et-EE"/>
        </w:rPr>
        <w:t xml:space="preserve"> ka seda, et</w:t>
      </w:r>
      <w:r w:rsidR="00D634EA" w:rsidRPr="00D634EA">
        <w:rPr>
          <w:color w:val="1F2023"/>
          <w:lang w:val="et-EE"/>
        </w:rPr>
        <w:t xml:space="preserve"> jätkuvalt</w:t>
      </w:r>
      <w:r w:rsidR="00536928" w:rsidRPr="00D634EA">
        <w:rPr>
          <w:color w:val="1F2023"/>
          <w:lang w:val="et-EE"/>
        </w:rPr>
        <w:t xml:space="preserve"> on olemas vajadus finantsoskuste järele</w:t>
      </w:r>
      <w:r w:rsidR="00AD3C63">
        <w:rPr>
          <w:color w:val="1F2023"/>
          <w:lang w:val="et-EE"/>
        </w:rPr>
        <w:t xml:space="preserve"> </w:t>
      </w:r>
      <w:r w:rsidR="00536928" w:rsidRPr="00D634EA">
        <w:rPr>
          <w:color w:val="1F2023"/>
          <w:lang w:val="et-EE"/>
        </w:rPr>
        <w:t>NEET</w:t>
      </w:r>
      <w:r w:rsidRPr="00D634EA">
        <w:rPr>
          <w:color w:val="1F2023"/>
          <w:lang w:val="et-EE"/>
        </w:rPr>
        <w:t xml:space="preserve"> </w:t>
      </w:r>
      <w:r w:rsidR="00536928" w:rsidRPr="00D634EA">
        <w:rPr>
          <w:color w:val="1F2023"/>
          <w:lang w:val="et-EE"/>
        </w:rPr>
        <w:t>naiste seas</w:t>
      </w:r>
      <w:r w:rsidR="00D634EA">
        <w:rPr>
          <w:color w:val="1F2023"/>
          <w:lang w:val="et-EE"/>
        </w:rPr>
        <w:t>. Kuivõrd uurimistulemused osutasid probleemidele rahandusliku kirjaoskuse valdkonnas NEET naiste seas, siis leiame</w:t>
      </w:r>
      <w:r w:rsidR="00536928" w:rsidRPr="00D634EA">
        <w:rPr>
          <w:color w:val="1F2023"/>
          <w:lang w:val="et-EE"/>
        </w:rPr>
        <w:t>, Financialit4womeni väljundite järele on vajadus.</w:t>
      </w:r>
    </w:p>
    <w:p w14:paraId="51AF5F57" w14:textId="77777777" w:rsidR="00AD3C63" w:rsidRPr="00746325" w:rsidRDefault="00AD3C63" w:rsidP="00AD3C63">
      <w:pPr>
        <w:pStyle w:val="a3"/>
        <w:spacing w:before="158" w:line="259" w:lineRule="auto"/>
        <w:ind w:left="820" w:right="839"/>
        <w:jc w:val="both"/>
        <w:rPr>
          <w:lang w:val="et-EE"/>
        </w:rPr>
      </w:pPr>
    </w:p>
    <w:p w14:paraId="7C2F5B29" w14:textId="29015EEB" w:rsidR="00065C28" w:rsidRPr="00746325" w:rsidRDefault="00536928">
      <w:pPr>
        <w:pStyle w:val="a3"/>
        <w:spacing w:before="160" w:line="259" w:lineRule="auto"/>
        <w:ind w:left="820" w:right="842"/>
        <w:jc w:val="both"/>
        <w:rPr>
          <w:lang w:val="et-EE"/>
        </w:rPr>
      </w:pPr>
      <w:r w:rsidRPr="00746325">
        <w:rPr>
          <w:color w:val="1F2023"/>
          <w:lang w:val="et-EE"/>
        </w:rPr>
        <w:lastRenderedPageBreak/>
        <w:t xml:space="preserve">Kõige sagedasemad takistused naiste tööhõivele ja ettevõtlusele igas riigis olid võimaluste puudumine tööturul ning raskused pere- ja tööelu </w:t>
      </w:r>
      <w:r w:rsidR="001334E6">
        <w:rPr>
          <w:color w:val="1F2023"/>
          <w:lang w:val="et-EE"/>
        </w:rPr>
        <w:t>ühildamisel</w:t>
      </w:r>
      <w:r w:rsidRPr="00746325">
        <w:rPr>
          <w:color w:val="1F2023"/>
          <w:lang w:val="et-EE"/>
        </w:rPr>
        <w:t xml:space="preserve">. Kõige sagedasemad põhjused, miks </w:t>
      </w:r>
      <w:r w:rsidR="00AD0F81">
        <w:rPr>
          <w:color w:val="1F2023"/>
          <w:lang w:val="et-EE"/>
        </w:rPr>
        <w:t>sooviti</w:t>
      </w:r>
      <w:r w:rsidRPr="00746325">
        <w:rPr>
          <w:color w:val="1F2023"/>
          <w:lang w:val="et-EE"/>
        </w:rPr>
        <w:t xml:space="preserve"> õppida </w:t>
      </w:r>
      <w:r w:rsidR="00AD0F81">
        <w:rPr>
          <w:color w:val="1F2023"/>
          <w:lang w:val="et-EE"/>
        </w:rPr>
        <w:t>rahanduslikku kirjaoskust</w:t>
      </w:r>
      <w:r w:rsidRPr="00746325">
        <w:rPr>
          <w:color w:val="1F2023"/>
          <w:lang w:val="et-EE"/>
        </w:rPr>
        <w:t xml:space="preserve">, olid rahalise sõltumatuse saavutamine, </w:t>
      </w:r>
      <w:r w:rsidR="00AD0F81">
        <w:rPr>
          <w:color w:val="1F2023"/>
          <w:lang w:val="et-EE"/>
        </w:rPr>
        <w:t>sissetuleku suurendamine</w:t>
      </w:r>
      <w:r w:rsidRPr="00746325">
        <w:rPr>
          <w:color w:val="1F2023"/>
          <w:lang w:val="et-EE"/>
        </w:rPr>
        <w:t xml:space="preserve"> ja oma tuleviku kontrollimine. </w:t>
      </w:r>
      <w:r w:rsidR="00AD0F81">
        <w:rPr>
          <w:color w:val="1F2023"/>
          <w:lang w:val="et-EE"/>
        </w:rPr>
        <w:t>K</w:t>
      </w:r>
      <w:r w:rsidRPr="00746325">
        <w:rPr>
          <w:color w:val="1F2023"/>
          <w:lang w:val="et-EE"/>
        </w:rPr>
        <w:t xml:space="preserve">õige sagedasemad ootused </w:t>
      </w:r>
      <w:r w:rsidR="00AD0F81">
        <w:rPr>
          <w:color w:val="1F2023"/>
          <w:lang w:val="et-EE"/>
        </w:rPr>
        <w:t>täiendõppele</w:t>
      </w:r>
      <w:r w:rsidRPr="00746325">
        <w:rPr>
          <w:color w:val="1F2023"/>
          <w:lang w:val="et-EE"/>
        </w:rPr>
        <w:t xml:space="preserve"> olid isikliku finantsjuhtimise, äriplaani põhikomponentide, ettevõtte asutamise ning säästmise ja investeerimise tundmaõppimine.</w:t>
      </w:r>
    </w:p>
    <w:p w14:paraId="24C975DE" w14:textId="77777777" w:rsidR="00DA1199" w:rsidRPr="00746325" w:rsidRDefault="00DA1199">
      <w:pPr>
        <w:pStyle w:val="a3"/>
        <w:spacing w:before="9"/>
        <w:rPr>
          <w:sz w:val="27"/>
          <w:lang w:val="et-EE"/>
        </w:rPr>
      </w:pPr>
    </w:p>
    <w:p w14:paraId="5FBB7A3F" w14:textId="4FE96A1E" w:rsidR="00065C28" w:rsidRDefault="00536928">
      <w:pPr>
        <w:pStyle w:val="2"/>
        <w:spacing w:before="1" w:line="389" w:lineRule="exact"/>
        <w:ind w:left="820"/>
        <w:rPr>
          <w:rFonts w:ascii="Calibri Light"/>
          <w:lang w:val="et-EE"/>
        </w:rPr>
      </w:pPr>
      <w:bookmarkStart w:id="10" w:name="_bookmark8"/>
      <w:bookmarkEnd w:id="10"/>
      <w:r w:rsidRPr="00746325">
        <w:rPr>
          <w:rFonts w:ascii="Calibri Light"/>
          <w:lang w:val="et-EE"/>
        </w:rPr>
        <w:t>METOODIKA</w:t>
      </w:r>
    </w:p>
    <w:p w14:paraId="4898CEC0" w14:textId="77777777" w:rsidR="00AD3C63" w:rsidRPr="00746325" w:rsidRDefault="00AD3C63">
      <w:pPr>
        <w:pStyle w:val="2"/>
        <w:spacing w:before="1" w:line="389" w:lineRule="exact"/>
        <w:ind w:left="820"/>
        <w:rPr>
          <w:rFonts w:ascii="Calibri Light"/>
          <w:lang w:val="et-EE"/>
        </w:rPr>
      </w:pPr>
    </w:p>
    <w:p w14:paraId="364DB05C" w14:textId="4E12705B" w:rsidR="00065C28" w:rsidRPr="00746325" w:rsidRDefault="00536928">
      <w:pPr>
        <w:pStyle w:val="a3"/>
        <w:spacing w:line="261" w:lineRule="auto"/>
        <w:ind w:left="820" w:right="839"/>
        <w:jc w:val="both"/>
        <w:rPr>
          <w:lang w:val="et-EE"/>
        </w:rPr>
      </w:pPr>
      <w:r w:rsidRPr="00746325">
        <w:rPr>
          <w:color w:val="1F2023"/>
          <w:lang w:val="et-EE"/>
        </w:rPr>
        <w:t xml:space="preserve">Fookusgrupid näitasid, et vahendajad peaksid oma </w:t>
      </w:r>
      <w:r w:rsidR="00AD0F81">
        <w:rPr>
          <w:color w:val="1F2023"/>
          <w:lang w:val="et-EE"/>
        </w:rPr>
        <w:t>rahandusliku kirjaoskuse</w:t>
      </w:r>
      <w:r w:rsidRPr="00746325">
        <w:rPr>
          <w:color w:val="1F2023"/>
          <w:lang w:val="et-EE"/>
        </w:rPr>
        <w:t xml:space="preserve"> alase hariduse metoodika üles ehitama järgmistele põhimõtetele:</w:t>
      </w:r>
    </w:p>
    <w:p w14:paraId="5D737B5B" w14:textId="31517413" w:rsidR="00065C28" w:rsidRPr="00746325" w:rsidRDefault="00536928">
      <w:pPr>
        <w:pStyle w:val="a5"/>
        <w:numPr>
          <w:ilvl w:val="0"/>
          <w:numId w:val="73"/>
        </w:numPr>
        <w:tabs>
          <w:tab w:val="left" w:pos="1541"/>
        </w:tabs>
        <w:spacing w:before="153" w:line="259" w:lineRule="auto"/>
        <w:ind w:right="838"/>
        <w:jc w:val="both"/>
        <w:rPr>
          <w:sz w:val="24"/>
          <w:lang w:val="et-EE"/>
        </w:rPr>
      </w:pPr>
      <w:r w:rsidRPr="00746325">
        <w:rPr>
          <w:color w:val="1F2023"/>
          <w:sz w:val="24"/>
          <w:lang w:val="et-EE"/>
        </w:rPr>
        <w:t>mitteformaalse hariduse metoodika, mis soodustab praktilis</w:t>
      </w:r>
      <w:r w:rsidR="00AD0F81">
        <w:rPr>
          <w:color w:val="1F2023"/>
          <w:sz w:val="24"/>
          <w:lang w:val="et-EE"/>
        </w:rPr>
        <w:t>e</w:t>
      </w:r>
      <w:r w:rsidRPr="00746325">
        <w:rPr>
          <w:color w:val="1F2023"/>
          <w:sz w:val="24"/>
          <w:lang w:val="et-EE"/>
        </w:rPr>
        <w:t xml:space="preserve"> kogemus</w:t>
      </w:r>
      <w:r w:rsidR="00AD0F81">
        <w:rPr>
          <w:color w:val="1F2023"/>
          <w:sz w:val="24"/>
          <w:lang w:val="et-EE"/>
        </w:rPr>
        <w:t>e omandamist</w:t>
      </w:r>
      <w:r w:rsidRPr="00746325">
        <w:rPr>
          <w:color w:val="1F2023"/>
          <w:sz w:val="24"/>
          <w:lang w:val="et-EE"/>
        </w:rPr>
        <w:t xml:space="preserve"> finantsvaldkonnas ning toetab motivatsiooni </w:t>
      </w:r>
      <w:r w:rsidR="00AD0F81">
        <w:rPr>
          <w:color w:val="1F2023"/>
          <w:sz w:val="24"/>
          <w:lang w:val="et-EE"/>
        </w:rPr>
        <w:t>õpingute jätkamiseks</w:t>
      </w:r>
      <w:r w:rsidRPr="00746325">
        <w:rPr>
          <w:color w:val="1F2023"/>
          <w:sz w:val="24"/>
          <w:lang w:val="et-EE"/>
        </w:rPr>
        <w:t>.</w:t>
      </w:r>
    </w:p>
    <w:p w14:paraId="32504C45" w14:textId="0E715718" w:rsidR="00065C28" w:rsidRPr="00746325" w:rsidRDefault="00536928">
      <w:pPr>
        <w:pStyle w:val="a5"/>
        <w:numPr>
          <w:ilvl w:val="0"/>
          <w:numId w:val="73"/>
        </w:numPr>
        <w:tabs>
          <w:tab w:val="left" w:pos="1541"/>
        </w:tabs>
        <w:spacing w:before="158" w:line="261" w:lineRule="auto"/>
        <w:ind w:right="839"/>
        <w:jc w:val="both"/>
        <w:rPr>
          <w:sz w:val="24"/>
          <w:lang w:val="et-EE"/>
        </w:rPr>
      </w:pPr>
      <w:r w:rsidRPr="00746325">
        <w:rPr>
          <w:color w:val="1F2023"/>
          <w:sz w:val="24"/>
          <w:lang w:val="et-EE"/>
        </w:rPr>
        <w:t xml:space="preserve">Turvalise õpikeskkonna loomine, mis </w:t>
      </w:r>
      <w:r w:rsidR="00AD0F81">
        <w:rPr>
          <w:color w:val="1F2023"/>
          <w:sz w:val="24"/>
          <w:lang w:val="et-EE"/>
        </w:rPr>
        <w:t>parandab</w:t>
      </w:r>
      <w:r w:rsidRPr="00746325">
        <w:rPr>
          <w:color w:val="1F2023"/>
          <w:sz w:val="24"/>
          <w:lang w:val="et-EE"/>
        </w:rPr>
        <w:t xml:space="preserve"> NEET</w:t>
      </w:r>
      <w:r w:rsidR="00AD0F81">
        <w:rPr>
          <w:color w:val="1F2023"/>
          <w:sz w:val="24"/>
          <w:lang w:val="et-EE"/>
        </w:rPr>
        <w:t xml:space="preserve"> </w:t>
      </w:r>
      <w:r w:rsidRPr="00746325">
        <w:rPr>
          <w:color w:val="1F2023"/>
          <w:sz w:val="24"/>
          <w:lang w:val="et-EE"/>
        </w:rPr>
        <w:t>naiste enesekindlust.</w:t>
      </w:r>
    </w:p>
    <w:p w14:paraId="4D8AB05B" w14:textId="4A5D655E" w:rsidR="00065C28" w:rsidRPr="00746325" w:rsidRDefault="00536928">
      <w:pPr>
        <w:pStyle w:val="a5"/>
        <w:numPr>
          <w:ilvl w:val="0"/>
          <w:numId w:val="73"/>
        </w:numPr>
        <w:tabs>
          <w:tab w:val="left" w:pos="1541"/>
        </w:tabs>
        <w:spacing w:before="154" w:line="259" w:lineRule="auto"/>
        <w:ind w:right="844"/>
        <w:jc w:val="both"/>
        <w:rPr>
          <w:sz w:val="24"/>
          <w:lang w:val="et-EE"/>
        </w:rPr>
      </w:pPr>
      <w:r w:rsidRPr="00746325">
        <w:rPr>
          <w:color w:val="1F2023"/>
          <w:sz w:val="24"/>
          <w:lang w:val="et-EE"/>
        </w:rPr>
        <w:t>Tegevused, mis arendavad pädevus</w:t>
      </w:r>
      <w:r w:rsidR="00AD0F81">
        <w:rPr>
          <w:color w:val="1F2023"/>
          <w:sz w:val="24"/>
          <w:lang w:val="et-EE"/>
        </w:rPr>
        <w:t>i</w:t>
      </w:r>
      <w:r w:rsidRPr="00746325">
        <w:rPr>
          <w:color w:val="1F2023"/>
          <w:sz w:val="24"/>
          <w:lang w:val="et-EE"/>
        </w:rPr>
        <w:t xml:space="preserve"> finantsjuhtimise, äriplaani põhikomponentide, ettevõtte asutamise ning säästmise ja investeerimise alal.</w:t>
      </w:r>
    </w:p>
    <w:p w14:paraId="5C9C833A" w14:textId="1FA7D3EC" w:rsidR="00065C28" w:rsidRPr="00746325" w:rsidRDefault="00536928">
      <w:pPr>
        <w:pStyle w:val="a5"/>
        <w:numPr>
          <w:ilvl w:val="0"/>
          <w:numId w:val="73"/>
        </w:numPr>
        <w:tabs>
          <w:tab w:val="left" w:pos="1541"/>
        </w:tabs>
        <w:spacing w:before="162" w:line="259" w:lineRule="auto"/>
        <w:ind w:right="837"/>
        <w:jc w:val="both"/>
        <w:rPr>
          <w:sz w:val="24"/>
          <w:lang w:val="et-EE"/>
        </w:rPr>
      </w:pPr>
      <w:r w:rsidRPr="00746325">
        <w:rPr>
          <w:color w:val="1F2023"/>
          <w:sz w:val="24"/>
          <w:lang w:val="et-EE"/>
        </w:rPr>
        <w:t>Tegevused, mille puhul õppija kontrollib oma õppimist nii palju kui võimalik</w:t>
      </w:r>
      <w:r w:rsidR="00AD0F81">
        <w:rPr>
          <w:color w:val="1F2023"/>
          <w:sz w:val="24"/>
          <w:lang w:val="et-EE"/>
        </w:rPr>
        <w:t xml:space="preserve"> -</w:t>
      </w:r>
      <w:r w:rsidRPr="00746325">
        <w:rPr>
          <w:color w:val="1F2023"/>
          <w:sz w:val="24"/>
          <w:lang w:val="et-EE"/>
        </w:rPr>
        <w:t xml:space="preserve"> paljud osalejad väljendasid soovi, et neil oleks rohkem iseseisvust ja kontrolli oma elu üle.</w:t>
      </w:r>
    </w:p>
    <w:p w14:paraId="7B631EAF" w14:textId="5173A98D" w:rsidR="00065C28" w:rsidRPr="00746325" w:rsidRDefault="00536928">
      <w:pPr>
        <w:pStyle w:val="a5"/>
        <w:numPr>
          <w:ilvl w:val="0"/>
          <w:numId w:val="73"/>
        </w:numPr>
        <w:tabs>
          <w:tab w:val="left" w:pos="1541"/>
        </w:tabs>
        <w:spacing w:before="158" w:line="261" w:lineRule="auto"/>
        <w:ind w:right="846"/>
        <w:jc w:val="both"/>
        <w:rPr>
          <w:sz w:val="24"/>
          <w:lang w:val="et-EE"/>
        </w:rPr>
      </w:pPr>
      <w:r w:rsidRPr="00746325">
        <w:rPr>
          <w:color w:val="1F2023"/>
          <w:sz w:val="24"/>
          <w:lang w:val="et-EE"/>
        </w:rPr>
        <w:t>Tegevused, mis parandavad NEET</w:t>
      </w:r>
      <w:r w:rsidR="00AD0F81">
        <w:rPr>
          <w:color w:val="1F2023"/>
          <w:sz w:val="24"/>
          <w:lang w:val="et-EE"/>
        </w:rPr>
        <w:t xml:space="preserve"> </w:t>
      </w:r>
      <w:r w:rsidRPr="00746325">
        <w:rPr>
          <w:color w:val="1F2023"/>
          <w:sz w:val="24"/>
          <w:lang w:val="et-EE"/>
        </w:rPr>
        <w:t>naiste tööalast konkurentsivõimet ja tagavad parema juurdepääsu tööturule.</w:t>
      </w:r>
    </w:p>
    <w:p w14:paraId="249D1EE1" w14:textId="29406B07" w:rsidR="00065C28" w:rsidRPr="00AD3C63" w:rsidRDefault="00536928">
      <w:pPr>
        <w:pStyle w:val="a5"/>
        <w:numPr>
          <w:ilvl w:val="0"/>
          <w:numId w:val="73"/>
        </w:numPr>
        <w:tabs>
          <w:tab w:val="left" w:pos="1541"/>
        </w:tabs>
        <w:spacing w:before="155" w:line="256" w:lineRule="auto"/>
        <w:ind w:right="842"/>
        <w:jc w:val="both"/>
        <w:rPr>
          <w:sz w:val="24"/>
          <w:lang w:val="et-EE"/>
        </w:rPr>
      </w:pPr>
      <w:r w:rsidRPr="00746325">
        <w:rPr>
          <w:color w:val="1F2023"/>
          <w:sz w:val="24"/>
          <w:lang w:val="et-EE"/>
        </w:rPr>
        <w:t>Tegevused, mis parandavad NEET</w:t>
      </w:r>
      <w:r w:rsidR="00AD0F81">
        <w:rPr>
          <w:color w:val="1F2023"/>
          <w:sz w:val="24"/>
          <w:lang w:val="et-EE"/>
        </w:rPr>
        <w:t xml:space="preserve"> </w:t>
      </w:r>
      <w:r w:rsidRPr="00746325">
        <w:rPr>
          <w:color w:val="1F2023"/>
          <w:sz w:val="24"/>
          <w:lang w:val="et-EE"/>
        </w:rPr>
        <w:t>naiste võimet tasakaalustada oma töö- ja pereelu.</w:t>
      </w:r>
    </w:p>
    <w:p w14:paraId="2756A5C4" w14:textId="77777777" w:rsidR="00AD3C63" w:rsidRPr="00746325" w:rsidRDefault="00AD3C63" w:rsidP="00AD3C63">
      <w:pPr>
        <w:pStyle w:val="a5"/>
        <w:tabs>
          <w:tab w:val="left" w:pos="1541"/>
        </w:tabs>
        <w:spacing w:before="155" w:line="256" w:lineRule="auto"/>
        <w:ind w:left="1540" w:right="842" w:firstLine="0"/>
        <w:jc w:val="both"/>
        <w:rPr>
          <w:sz w:val="24"/>
          <w:lang w:val="et-EE"/>
        </w:rPr>
      </w:pPr>
    </w:p>
    <w:tbl>
      <w:tblPr>
        <w:tblW w:w="0" w:type="auto"/>
        <w:tblInd w:w="88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494"/>
        <w:gridCol w:w="4474"/>
      </w:tblGrid>
      <w:tr w:rsidR="00DA1199" w:rsidRPr="00746325" w14:paraId="19C9F9F2" w14:textId="77777777">
        <w:trPr>
          <w:trHeight w:val="487"/>
        </w:trPr>
        <w:tc>
          <w:tcPr>
            <w:tcW w:w="8968" w:type="dxa"/>
            <w:gridSpan w:val="2"/>
            <w:tcBorders>
              <w:bottom w:val="single" w:sz="18" w:space="0" w:color="000000"/>
            </w:tcBorders>
            <w:shd w:val="clear" w:color="auto" w:fill="4471C4"/>
          </w:tcPr>
          <w:p w14:paraId="02D7544F" w14:textId="47B2DBFD" w:rsidR="00065C28" w:rsidRPr="00746325" w:rsidRDefault="00536928">
            <w:pPr>
              <w:pStyle w:val="TableParagraph"/>
              <w:spacing w:before="0" w:line="468" w:lineRule="exact"/>
              <w:ind w:left="1716" w:right="1657"/>
              <w:jc w:val="center"/>
              <w:rPr>
                <w:rFonts w:ascii="Calibri"/>
                <w:b/>
                <w:sz w:val="40"/>
                <w:lang w:val="et-EE"/>
              </w:rPr>
            </w:pPr>
            <w:r w:rsidRPr="00746325">
              <w:rPr>
                <w:rFonts w:ascii="Calibri"/>
                <w:b/>
                <w:sz w:val="40"/>
                <w:lang w:val="et-EE"/>
              </w:rPr>
              <w:t>Financia</w:t>
            </w:r>
            <w:r w:rsidR="00AD3C63">
              <w:rPr>
                <w:rFonts w:ascii="Calibri"/>
                <w:b/>
                <w:sz w:val="40"/>
                <w:lang w:val="et-EE"/>
              </w:rPr>
              <w:t>L</w:t>
            </w:r>
            <w:r w:rsidRPr="00746325">
              <w:rPr>
                <w:rFonts w:ascii="Calibri"/>
                <w:b/>
                <w:sz w:val="40"/>
                <w:lang w:val="et-EE"/>
              </w:rPr>
              <w:t>it4</w:t>
            </w:r>
            <w:r w:rsidR="00AD3C63">
              <w:rPr>
                <w:rFonts w:ascii="Calibri"/>
                <w:b/>
                <w:sz w:val="40"/>
                <w:lang w:val="et-EE"/>
              </w:rPr>
              <w:t>W</w:t>
            </w:r>
            <w:r w:rsidRPr="00746325">
              <w:rPr>
                <w:rFonts w:ascii="Calibri"/>
                <w:b/>
                <w:sz w:val="40"/>
                <w:lang w:val="et-EE"/>
              </w:rPr>
              <w:t>omen metoodika</w:t>
            </w:r>
          </w:p>
        </w:tc>
      </w:tr>
      <w:tr w:rsidR="00DA1199" w:rsidRPr="00746325" w14:paraId="063F8C2F" w14:textId="77777777">
        <w:trPr>
          <w:trHeight w:val="1711"/>
        </w:trPr>
        <w:tc>
          <w:tcPr>
            <w:tcW w:w="4494" w:type="dxa"/>
            <w:tcBorders>
              <w:top w:val="single" w:sz="18" w:space="0" w:color="000000"/>
              <w:bottom w:val="single" w:sz="8" w:space="0" w:color="BEBEBE"/>
            </w:tcBorders>
          </w:tcPr>
          <w:p w14:paraId="748688F0" w14:textId="1C5F045A" w:rsidR="00065C28" w:rsidRPr="00746325" w:rsidRDefault="00536928">
            <w:pPr>
              <w:pStyle w:val="TableParagraph"/>
              <w:spacing w:before="0"/>
              <w:ind w:left="105" w:right="558"/>
              <w:rPr>
                <w:rFonts w:ascii="Calibri"/>
                <w:b/>
                <w:sz w:val="28"/>
                <w:lang w:val="et-EE"/>
              </w:rPr>
            </w:pPr>
            <w:r w:rsidRPr="00746325">
              <w:rPr>
                <w:rFonts w:ascii="Calibri"/>
                <w:b/>
                <w:sz w:val="28"/>
                <w:lang w:val="et-EE"/>
              </w:rPr>
              <w:t>Mitteformaalse hariduse metoodika, mis soodustab praktiliste kogemuste omandamist rahanduse valdkonnas.</w:t>
            </w:r>
          </w:p>
        </w:tc>
        <w:tc>
          <w:tcPr>
            <w:tcW w:w="4474" w:type="dxa"/>
            <w:tcBorders>
              <w:top w:val="single" w:sz="18" w:space="0" w:color="000000"/>
              <w:bottom w:val="single" w:sz="8" w:space="0" w:color="BEBEBE"/>
            </w:tcBorders>
          </w:tcPr>
          <w:p w14:paraId="68404FBA" w14:textId="77777777" w:rsidR="00065C28" w:rsidRPr="00746325" w:rsidRDefault="00536928">
            <w:pPr>
              <w:pStyle w:val="TableParagraph"/>
              <w:spacing w:before="0" w:line="242" w:lineRule="auto"/>
              <w:ind w:left="109" w:right="49"/>
              <w:rPr>
                <w:rFonts w:ascii="Calibri"/>
                <w:b/>
                <w:sz w:val="28"/>
                <w:lang w:val="et-EE"/>
              </w:rPr>
            </w:pPr>
            <w:r w:rsidRPr="00746325">
              <w:rPr>
                <w:rFonts w:ascii="Calibri"/>
                <w:b/>
                <w:sz w:val="28"/>
                <w:lang w:val="et-EE"/>
              </w:rPr>
              <w:t xml:space="preserve">Tegevused, mille puhul </w:t>
            </w:r>
            <w:r w:rsidRPr="00746325">
              <w:rPr>
                <w:rFonts w:ascii="Calibri"/>
                <w:b/>
                <w:sz w:val="28"/>
                <w:lang w:val="et-EE"/>
              </w:rPr>
              <w:t>õ</w:t>
            </w:r>
            <w:r w:rsidRPr="00746325">
              <w:rPr>
                <w:rFonts w:ascii="Calibri"/>
                <w:b/>
                <w:sz w:val="28"/>
                <w:lang w:val="et-EE"/>
              </w:rPr>
              <w:t xml:space="preserve">ppija kontrollib oma </w:t>
            </w:r>
            <w:r w:rsidRPr="00746325">
              <w:rPr>
                <w:rFonts w:ascii="Calibri"/>
                <w:b/>
                <w:sz w:val="28"/>
                <w:lang w:val="et-EE"/>
              </w:rPr>
              <w:t>õ</w:t>
            </w:r>
            <w:r w:rsidRPr="00746325">
              <w:rPr>
                <w:rFonts w:ascii="Calibri"/>
                <w:b/>
                <w:sz w:val="28"/>
                <w:lang w:val="et-EE"/>
              </w:rPr>
              <w:t>ppimist.</w:t>
            </w:r>
          </w:p>
        </w:tc>
      </w:tr>
      <w:tr w:rsidR="00DA1199" w:rsidRPr="00746325" w14:paraId="3F0C37A0" w14:textId="77777777">
        <w:trPr>
          <w:trHeight w:val="1363"/>
        </w:trPr>
        <w:tc>
          <w:tcPr>
            <w:tcW w:w="4494" w:type="dxa"/>
            <w:tcBorders>
              <w:top w:val="single" w:sz="8" w:space="0" w:color="BEBEBE"/>
              <w:bottom w:val="single" w:sz="8" w:space="0" w:color="BEBEBE"/>
            </w:tcBorders>
          </w:tcPr>
          <w:p w14:paraId="4EF192FB" w14:textId="77777777" w:rsidR="00065C28" w:rsidRPr="00746325" w:rsidRDefault="00536928">
            <w:pPr>
              <w:pStyle w:val="TableParagraph"/>
              <w:spacing w:before="0" w:line="237" w:lineRule="auto"/>
              <w:ind w:left="105" w:right="1255"/>
              <w:rPr>
                <w:rFonts w:ascii="Calibri"/>
                <w:b/>
                <w:sz w:val="28"/>
                <w:lang w:val="et-EE"/>
              </w:rPr>
            </w:pPr>
            <w:r w:rsidRPr="00746325">
              <w:rPr>
                <w:rFonts w:ascii="Calibri"/>
                <w:b/>
                <w:sz w:val="28"/>
                <w:lang w:val="et-EE"/>
              </w:rPr>
              <w:t xml:space="preserve">Turvalise </w:t>
            </w:r>
            <w:r w:rsidRPr="00746325">
              <w:rPr>
                <w:rFonts w:ascii="Calibri"/>
                <w:b/>
                <w:sz w:val="28"/>
                <w:lang w:val="et-EE"/>
              </w:rPr>
              <w:t>õ</w:t>
            </w:r>
            <w:r w:rsidRPr="00746325">
              <w:rPr>
                <w:rFonts w:ascii="Calibri"/>
                <w:b/>
                <w:sz w:val="28"/>
                <w:lang w:val="et-EE"/>
              </w:rPr>
              <w:t>pikeskkonna loomine</w:t>
            </w:r>
          </w:p>
        </w:tc>
        <w:tc>
          <w:tcPr>
            <w:tcW w:w="4474" w:type="dxa"/>
            <w:tcBorders>
              <w:top w:val="single" w:sz="8" w:space="0" w:color="BEBEBE"/>
              <w:bottom w:val="single" w:sz="8" w:space="0" w:color="BEBEBE"/>
            </w:tcBorders>
          </w:tcPr>
          <w:p w14:paraId="24A091F5" w14:textId="198471EC" w:rsidR="00065C28" w:rsidRPr="002C3261" w:rsidRDefault="00536928">
            <w:pPr>
              <w:pStyle w:val="TableParagraph"/>
              <w:spacing w:before="0" w:line="237" w:lineRule="auto"/>
              <w:ind w:left="109" w:right="431"/>
              <w:rPr>
                <w:rFonts w:asciiTheme="minorHAnsi" w:hAnsiTheme="minorHAnsi" w:cstheme="minorHAnsi"/>
                <w:b/>
                <w:sz w:val="28"/>
                <w:lang w:val="et-EE"/>
              </w:rPr>
            </w:pPr>
            <w:r w:rsidRPr="002C3261">
              <w:rPr>
                <w:rFonts w:asciiTheme="minorHAnsi" w:hAnsiTheme="minorHAnsi" w:cstheme="minorHAnsi"/>
                <w:b/>
                <w:sz w:val="28"/>
                <w:lang w:val="et-EE"/>
              </w:rPr>
              <w:t>Tegevused, mis parandavad NEET</w:t>
            </w:r>
            <w:r w:rsidR="002C3261" w:rsidRPr="002C3261">
              <w:rPr>
                <w:rFonts w:asciiTheme="minorHAnsi" w:hAnsiTheme="minorHAnsi" w:cstheme="minorHAnsi"/>
                <w:b/>
                <w:sz w:val="28"/>
                <w:lang w:val="et-EE"/>
              </w:rPr>
              <w:t xml:space="preserve"> </w:t>
            </w:r>
            <w:r w:rsidRPr="002C3261">
              <w:rPr>
                <w:rFonts w:asciiTheme="minorHAnsi" w:hAnsiTheme="minorHAnsi" w:cstheme="minorHAnsi"/>
                <w:b/>
                <w:sz w:val="28"/>
                <w:lang w:val="et-EE"/>
              </w:rPr>
              <w:t>naiste tööalast konkurentsivõimet</w:t>
            </w:r>
          </w:p>
        </w:tc>
      </w:tr>
      <w:tr w:rsidR="00DA1199" w:rsidRPr="00746325" w14:paraId="20C7049D" w14:textId="77777777">
        <w:trPr>
          <w:trHeight w:val="684"/>
        </w:trPr>
        <w:tc>
          <w:tcPr>
            <w:tcW w:w="4494" w:type="dxa"/>
            <w:tcBorders>
              <w:top w:val="single" w:sz="8" w:space="0" w:color="BEBEBE"/>
            </w:tcBorders>
          </w:tcPr>
          <w:p w14:paraId="52BEC3E0" w14:textId="77777777" w:rsidR="00065C28" w:rsidRPr="00746325" w:rsidRDefault="00536928">
            <w:pPr>
              <w:pStyle w:val="TableParagraph"/>
              <w:spacing w:before="0" w:line="339" w:lineRule="exact"/>
              <w:ind w:left="105"/>
              <w:rPr>
                <w:rFonts w:ascii="Calibri"/>
                <w:b/>
                <w:sz w:val="28"/>
                <w:lang w:val="et-EE"/>
              </w:rPr>
            </w:pPr>
            <w:r w:rsidRPr="00746325">
              <w:rPr>
                <w:rFonts w:ascii="Calibri"/>
                <w:b/>
                <w:sz w:val="28"/>
                <w:lang w:val="et-EE"/>
              </w:rPr>
              <w:t>P</w:t>
            </w:r>
            <w:r w:rsidRPr="00746325">
              <w:rPr>
                <w:rFonts w:ascii="Calibri"/>
                <w:b/>
                <w:sz w:val="28"/>
                <w:lang w:val="et-EE"/>
              </w:rPr>
              <w:t>ä</w:t>
            </w:r>
            <w:r w:rsidRPr="00746325">
              <w:rPr>
                <w:rFonts w:ascii="Calibri"/>
                <w:b/>
                <w:sz w:val="28"/>
                <w:lang w:val="et-EE"/>
              </w:rPr>
              <w:t>devusi arendavad tegevused</w:t>
            </w:r>
          </w:p>
          <w:p w14:paraId="7B6D3E8A" w14:textId="77777777" w:rsidR="00065C28" w:rsidRPr="00746325" w:rsidRDefault="00536928">
            <w:pPr>
              <w:pStyle w:val="TableParagraph"/>
              <w:spacing w:before="3" w:line="322" w:lineRule="exact"/>
              <w:ind w:left="105"/>
              <w:rPr>
                <w:rFonts w:ascii="Calibri"/>
                <w:b/>
                <w:sz w:val="28"/>
                <w:lang w:val="et-EE"/>
              </w:rPr>
            </w:pPr>
            <w:r w:rsidRPr="00746325">
              <w:rPr>
                <w:rFonts w:ascii="Calibri"/>
                <w:b/>
                <w:sz w:val="28"/>
                <w:lang w:val="et-EE"/>
              </w:rPr>
              <w:t>finantsjuhtimise valdkonnas</w:t>
            </w:r>
          </w:p>
        </w:tc>
        <w:tc>
          <w:tcPr>
            <w:tcW w:w="4474" w:type="dxa"/>
            <w:tcBorders>
              <w:top w:val="single" w:sz="8" w:space="0" w:color="BEBEBE"/>
            </w:tcBorders>
          </w:tcPr>
          <w:p w14:paraId="470EE07D" w14:textId="66DA4FEE" w:rsidR="00065C28" w:rsidRPr="002C3261" w:rsidRDefault="00536928" w:rsidP="002C3261">
            <w:pPr>
              <w:pStyle w:val="TableParagraph"/>
              <w:spacing w:before="0" w:line="339" w:lineRule="exact"/>
              <w:ind w:left="109"/>
              <w:rPr>
                <w:rFonts w:asciiTheme="minorHAnsi" w:hAnsiTheme="minorHAnsi" w:cstheme="minorHAnsi"/>
                <w:b/>
                <w:sz w:val="28"/>
                <w:lang w:val="et-EE"/>
              </w:rPr>
            </w:pPr>
            <w:r w:rsidRPr="002C3261">
              <w:rPr>
                <w:rFonts w:asciiTheme="minorHAnsi" w:hAnsiTheme="minorHAnsi" w:cstheme="minorHAnsi"/>
                <w:b/>
                <w:sz w:val="28"/>
                <w:lang w:val="et-EE"/>
              </w:rPr>
              <w:t xml:space="preserve">Tegevused, mis </w:t>
            </w:r>
            <w:r w:rsidR="002C3261" w:rsidRPr="002C3261">
              <w:rPr>
                <w:rFonts w:asciiTheme="minorHAnsi" w:hAnsiTheme="minorHAnsi" w:cstheme="minorHAnsi"/>
                <w:b/>
                <w:sz w:val="28"/>
                <w:lang w:val="et-EE"/>
              </w:rPr>
              <w:t>tõstavad NEET naiste enesekindlust</w:t>
            </w:r>
          </w:p>
        </w:tc>
      </w:tr>
    </w:tbl>
    <w:p w14:paraId="0E08AF6A" w14:textId="77777777" w:rsidR="00DA1199" w:rsidRPr="00746325" w:rsidRDefault="00DA1199">
      <w:pPr>
        <w:spacing w:line="322" w:lineRule="exact"/>
        <w:rPr>
          <w:rFonts w:ascii="Calibri"/>
          <w:sz w:val="28"/>
          <w:lang w:val="et-EE"/>
        </w:rPr>
        <w:sectPr w:rsidR="00DA1199" w:rsidRPr="00746325">
          <w:pgSz w:w="11910" w:h="16840"/>
          <w:pgMar w:top="1420" w:right="600" w:bottom="1160" w:left="620" w:header="0" w:footer="961" w:gutter="0"/>
          <w:cols w:space="720"/>
        </w:sectPr>
      </w:pPr>
    </w:p>
    <w:p w14:paraId="7E3E27B5" w14:textId="77777777" w:rsidR="00DA1199" w:rsidRPr="00746325" w:rsidRDefault="00536928">
      <w:pPr>
        <w:pStyle w:val="a3"/>
        <w:ind w:left="3351"/>
        <w:rPr>
          <w:sz w:val="20"/>
          <w:lang w:val="et-EE"/>
        </w:rPr>
      </w:pPr>
      <w:r w:rsidRPr="00746325">
        <w:rPr>
          <w:noProof/>
          <w:sz w:val="20"/>
          <w:lang w:val="et-EE"/>
        </w:rPr>
        <w:lastRenderedPageBreak/>
        <w:drawing>
          <wp:inline distT="0" distB="0" distL="0" distR="0" wp14:anchorId="24087D28" wp14:editId="7B070211">
            <wp:extent cx="2653683" cy="3641598"/>
            <wp:effectExtent l="0" t="0" r="0" b="0"/>
            <wp:docPr id="29" name="image11.jpeg" descr="Shape, squar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jpeg"/>
                    <pic:cNvPicPr/>
                  </pic:nvPicPr>
                  <pic:blipFill>
                    <a:blip r:embed="rId18" cstate="print"/>
                    <a:stretch>
                      <a:fillRect/>
                    </a:stretch>
                  </pic:blipFill>
                  <pic:spPr>
                    <a:xfrm>
                      <a:off x="0" y="0"/>
                      <a:ext cx="2653683" cy="3641598"/>
                    </a:xfrm>
                    <a:prstGeom prst="rect">
                      <a:avLst/>
                    </a:prstGeom>
                  </pic:spPr>
                </pic:pic>
              </a:graphicData>
            </a:graphic>
          </wp:inline>
        </w:drawing>
      </w:r>
    </w:p>
    <w:p w14:paraId="31863F6B" w14:textId="77777777" w:rsidR="00DA1199" w:rsidRPr="00746325" w:rsidRDefault="00DA1199">
      <w:pPr>
        <w:pStyle w:val="a3"/>
        <w:rPr>
          <w:sz w:val="20"/>
          <w:lang w:val="et-EE"/>
        </w:rPr>
      </w:pPr>
    </w:p>
    <w:p w14:paraId="063BBEAC" w14:textId="77777777" w:rsidR="00DA1199" w:rsidRPr="00746325" w:rsidRDefault="00DA1199">
      <w:pPr>
        <w:pStyle w:val="a3"/>
        <w:rPr>
          <w:sz w:val="20"/>
          <w:lang w:val="et-EE"/>
        </w:rPr>
      </w:pPr>
    </w:p>
    <w:p w14:paraId="3D0E74F2" w14:textId="77777777" w:rsidR="00065C28" w:rsidRPr="002C3261" w:rsidRDefault="00536928">
      <w:pPr>
        <w:spacing w:before="121"/>
        <w:ind w:left="860"/>
        <w:jc w:val="both"/>
        <w:rPr>
          <w:rFonts w:ascii="Calibri Light" w:hAnsi="Calibri Light" w:cs="Calibri Light"/>
          <w:sz w:val="72"/>
          <w:lang w:val="et-EE"/>
        </w:rPr>
      </w:pPr>
      <w:r w:rsidRPr="002C3261">
        <w:rPr>
          <w:rFonts w:ascii="Calibri Light" w:hAnsi="Calibri Light" w:cs="Calibri Light"/>
          <w:color w:val="404040"/>
          <w:spacing w:val="-7"/>
          <w:sz w:val="72"/>
          <w:lang w:val="et-EE"/>
        </w:rPr>
        <w:t xml:space="preserve">JÄÄLÕHKUJAD </w:t>
      </w:r>
      <w:r w:rsidRPr="002C3261">
        <w:rPr>
          <w:rFonts w:ascii="Calibri Light" w:hAnsi="Calibri Light" w:cs="Calibri Light"/>
          <w:color w:val="404040"/>
          <w:spacing w:val="-6"/>
          <w:sz w:val="72"/>
          <w:lang w:val="et-EE"/>
        </w:rPr>
        <w:t>JA ERGUTAJAD</w:t>
      </w:r>
    </w:p>
    <w:p w14:paraId="6EA9450C" w14:textId="36AFA3B3" w:rsidR="00065C28" w:rsidRPr="00746325" w:rsidRDefault="00536928">
      <w:pPr>
        <w:pStyle w:val="a3"/>
        <w:spacing w:before="474" w:line="259" w:lineRule="auto"/>
        <w:ind w:left="820" w:right="843"/>
        <w:jc w:val="both"/>
        <w:rPr>
          <w:lang w:val="et-EE"/>
        </w:rPr>
      </w:pPr>
      <w:r w:rsidRPr="00746325">
        <w:rPr>
          <w:color w:val="1F2023"/>
          <w:lang w:val="et-EE"/>
        </w:rPr>
        <w:t xml:space="preserve">Tuleb märkida, et igale rollimängule peaks eelnema jäälõhkuja (koolituse alguses, </w:t>
      </w:r>
      <w:r w:rsidR="002C3261">
        <w:rPr>
          <w:color w:val="1F2023"/>
          <w:lang w:val="et-EE"/>
        </w:rPr>
        <w:t>kui</w:t>
      </w:r>
      <w:r w:rsidRPr="00746325">
        <w:rPr>
          <w:color w:val="1F2023"/>
          <w:lang w:val="et-EE"/>
        </w:rPr>
        <w:t xml:space="preserve"> kõik on </w:t>
      </w:r>
      <w:r w:rsidR="002C3261">
        <w:rPr>
          <w:color w:val="1F2023"/>
          <w:lang w:val="et-EE"/>
        </w:rPr>
        <w:t>omavahel tuttavaks saanud</w:t>
      </w:r>
      <w:r w:rsidRPr="00746325">
        <w:rPr>
          <w:color w:val="1F2023"/>
          <w:lang w:val="et-EE"/>
        </w:rPr>
        <w:t xml:space="preserve">) ja sellele peaks järgnema </w:t>
      </w:r>
      <w:r w:rsidR="002C3261">
        <w:rPr>
          <w:color w:val="1F2023"/>
          <w:lang w:val="et-EE"/>
        </w:rPr>
        <w:t>virgutusharjutus, ehk ergutaja</w:t>
      </w:r>
      <w:r w:rsidRPr="00746325">
        <w:rPr>
          <w:color w:val="1F2023"/>
          <w:lang w:val="et-EE"/>
        </w:rPr>
        <w:t>.</w:t>
      </w:r>
    </w:p>
    <w:p w14:paraId="6ECAD518" w14:textId="77777777" w:rsidR="00DA1199" w:rsidRPr="00746325" w:rsidRDefault="00DA1199">
      <w:pPr>
        <w:pStyle w:val="a3"/>
        <w:rPr>
          <w:sz w:val="26"/>
          <w:lang w:val="et-EE"/>
        </w:rPr>
      </w:pPr>
    </w:p>
    <w:p w14:paraId="0A10D51C" w14:textId="41CFB619" w:rsidR="00065C28" w:rsidRPr="00746325" w:rsidRDefault="00536928">
      <w:pPr>
        <w:pStyle w:val="a3"/>
        <w:spacing w:line="259" w:lineRule="auto"/>
        <w:ind w:left="820" w:right="839"/>
        <w:jc w:val="both"/>
        <w:rPr>
          <w:lang w:val="et-EE"/>
        </w:rPr>
      </w:pPr>
      <w:r w:rsidRPr="00746325">
        <w:rPr>
          <w:color w:val="1F2023"/>
          <w:lang w:val="et-EE"/>
        </w:rPr>
        <w:t>Jäälõhkujad on tegevused, mis sõna otseses mõttes "murravad jää", aidates osalejatel ja juhendajatel</w:t>
      </w:r>
      <w:r w:rsidR="00FB782C">
        <w:rPr>
          <w:color w:val="1F2023"/>
          <w:lang w:val="et-EE"/>
        </w:rPr>
        <w:t xml:space="preserve"> õppida</w:t>
      </w:r>
      <w:r w:rsidRPr="00746325">
        <w:rPr>
          <w:color w:val="1F2023"/>
          <w:lang w:val="et-EE"/>
        </w:rPr>
        <w:t xml:space="preserve"> üksteist paremini tundma. Uuringud näitavad, et need on uskumatult kasulikud suhtluse parandamisel, enesekindluse ning usalduse ja mõistmise loomisel, mis kõik on üliolulised ohutu ja kaasava keskkonna loomiseks, kus kõik saavad osaleda ja nautida sam</w:t>
      </w:r>
      <w:r w:rsidR="00FB782C">
        <w:rPr>
          <w:color w:val="1F2023"/>
          <w:lang w:val="et-EE"/>
        </w:rPr>
        <w:t>a</w:t>
      </w:r>
      <w:r w:rsidRPr="00746325">
        <w:rPr>
          <w:color w:val="1F2023"/>
          <w:lang w:val="et-EE"/>
        </w:rPr>
        <w:t xml:space="preserve"> </w:t>
      </w:r>
      <w:r w:rsidR="00FB782C">
        <w:rPr>
          <w:color w:val="1F2023"/>
          <w:lang w:val="et-EE"/>
        </w:rPr>
        <w:t>saavutustunnet</w:t>
      </w:r>
      <w:r w:rsidRPr="00746325">
        <w:rPr>
          <w:color w:val="1F2023"/>
          <w:lang w:val="et-EE"/>
        </w:rPr>
        <w:t xml:space="preserve">. </w:t>
      </w:r>
      <w:r w:rsidR="00FB782C">
        <w:rPr>
          <w:color w:val="1F2023"/>
          <w:lang w:val="et-EE"/>
        </w:rPr>
        <w:t>Virgutusharjutusi</w:t>
      </w:r>
      <w:r w:rsidRPr="00746325">
        <w:rPr>
          <w:color w:val="1F2023"/>
          <w:lang w:val="et-EE"/>
        </w:rPr>
        <w:t xml:space="preserve"> saab kasutada elujõu ja energia suurendamiseks. Mõlema kasutamine parandab õpilaste õppimist, osalemist ja kaasatust </w:t>
      </w:r>
      <w:r w:rsidRPr="00746325">
        <w:rPr>
          <w:lang w:val="et-EE"/>
        </w:rPr>
        <w:t>(Chlup ja Collins, 2010).</w:t>
      </w:r>
    </w:p>
    <w:p w14:paraId="42CC5C3A" w14:textId="77777777" w:rsidR="00DA1199" w:rsidRPr="00746325" w:rsidRDefault="00DA1199">
      <w:pPr>
        <w:spacing w:line="259" w:lineRule="auto"/>
        <w:jc w:val="both"/>
        <w:rPr>
          <w:lang w:val="et-EE"/>
        </w:rPr>
        <w:sectPr w:rsidR="00DA1199" w:rsidRPr="00746325">
          <w:pgSz w:w="11910" w:h="16840"/>
          <w:pgMar w:top="1520" w:right="600" w:bottom="1160" w:left="620" w:header="0" w:footer="961" w:gutter="0"/>
          <w:cols w:space="720"/>
        </w:sectPr>
      </w:pPr>
    </w:p>
    <w:p w14:paraId="34FAFABB" w14:textId="77777777" w:rsidR="00DA1199" w:rsidRPr="00746325" w:rsidRDefault="00536928">
      <w:pPr>
        <w:pStyle w:val="a3"/>
        <w:ind w:left="820"/>
        <w:rPr>
          <w:sz w:val="20"/>
          <w:lang w:val="et-EE"/>
        </w:rPr>
      </w:pPr>
      <w:r w:rsidRPr="00746325">
        <w:rPr>
          <w:noProof/>
          <w:sz w:val="20"/>
          <w:lang w:val="et-EE"/>
        </w:rPr>
        <w:lastRenderedPageBreak/>
        <w:drawing>
          <wp:inline distT="0" distB="0" distL="0" distR="0" wp14:anchorId="0C840761" wp14:editId="56E74ACC">
            <wp:extent cx="5732120" cy="2921507"/>
            <wp:effectExtent l="0" t="0" r="0" b="0"/>
            <wp:docPr id="31" name="image14.png" descr="A picture containing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4.png"/>
                    <pic:cNvPicPr/>
                  </pic:nvPicPr>
                  <pic:blipFill>
                    <a:blip r:embed="rId25" cstate="print"/>
                    <a:stretch>
                      <a:fillRect/>
                    </a:stretch>
                  </pic:blipFill>
                  <pic:spPr>
                    <a:xfrm>
                      <a:off x="0" y="0"/>
                      <a:ext cx="5732120" cy="2921507"/>
                    </a:xfrm>
                    <a:prstGeom prst="rect">
                      <a:avLst/>
                    </a:prstGeom>
                  </pic:spPr>
                </pic:pic>
              </a:graphicData>
            </a:graphic>
          </wp:inline>
        </w:drawing>
      </w:r>
    </w:p>
    <w:p w14:paraId="1B71B3B9" w14:textId="77777777" w:rsidR="00DA1199" w:rsidRPr="00A934EA" w:rsidRDefault="00DA1199">
      <w:pPr>
        <w:pStyle w:val="a3"/>
        <w:rPr>
          <w:b/>
          <w:bCs/>
          <w:sz w:val="20"/>
          <w:lang w:val="et-EE"/>
        </w:rPr>
      </w:pPr>
    </w:p>
    <w:p w14:paraId="7408873C" w14:textId="60E67254" w:rsidR="00065C28" w:rsidRPr="00A934EA" w:rsidRDefault="00FB782C">
      <w:pPr>
        <w:pStyle w:val="1"/>
        <w:spacing w:before="200"/>
        <w:ind w:left="820" w:right="837"/>
        <w:jc w:val="both"/>
        <w:rPr>
          <w:rFonts w:ascii="Calibri Light" w:hAnsi="Calibri Light" w:cs="Calibri Light"/>
          <w:b/>
          <w:bCs/>
          <w:lang w:val="et-EE"/>
        </w:rPr>
      </w:pPr>
      <w:bookmarkStart w:id="11" w:name="_bookmark9"/>
      <w:bookmarkEnd w:id="11"/>
      <w:r w:rsidRPr="00A934EA">
        <w:rPr>
          <w:rFonts w:ascii="Calibri Light" w:hAnsi="Calibri Light" w:cs="Calibri Light"/>
          <w:b/>
          <w:bCs/>
          <w:lang w:val="et-EE"/>
        </w:rPr>
        <w:t>RÕHUTUTE</w:t>
      </w:r>
      <w:r w:rsidR="00536928" w:rsidRPr="00A934EA">
        <w:rPr>
          <w:rFonts w:ascii="Calibri Light" w:hAnsi="Calibri Light" w:cs="Calibri Light"/>
          <w:b/>
          <w:bCs/>
          <w:lang w:val="et-EE"/>
        </w:rPr>
        <w:t xml:space="preserve"> TEATER - ROLLIMÄNGU </w:t>
      </w:r>
      <w:r w:rsidRPr="00A934EA">
        <w:rPr>
          <w:rFonts w:ascii="Calibri Light" w:hAnsi="Calibri Light" w:cs="Calibri Light"/>
          <w:b/>
          <w:bCs/>
          <w:lang w:val="et-EE"/>
        </w:rPr>
        <w:t>MEETOD NEET</w:t>
      </w:r>
      <w:r w:rsidR="00536928" w:rsidRPr="00A934EA">
        <w:rPr>
          <w:rFonts w:ascii="Calibri Light" w:hAnsi="Calibri Light" w:cs="Calibri Light"/>
          <w:b/>
          <w:bCs/>
          <w:lang w:val="et-EE"/>
        </w:rPr>
        <w:t xml:space="preserve"> NAISTELE</w:t>
      </w:r>
    </w:p>
    <w:p w14:paraId="207EC1D6" w14:textId="77777777" w:rsidR="00FB782C" w:rsidRPr="00746325" w:rsidRDefault="00FB782C">
      <w:pPr>
        <w:pStyle w:val="1"/>
        <w:spacing w:before="200"/>
        <w:ind w:left="820" w:right="837"/>
        <w:jc w:val="both"/>
        <w:rPr>
          <w:rFonts w:ascii="Calibri Light"/>
          <w:lang w:val="et-EE"/>
        </w:rPr>
      </w:pPr>
    </w:p>
    <w:p w14:paraId="0639107F" w14:textId="1C43D07B" w:rsidR="00065C28" w:rsidRPr="00746325" w:rsidRDefault="00536928">
      <w:pPr>
        <w:pStyle w:val="a3"/>
        <w:spacing w:before="38" w:line="259" w:lineRule="auto"/>
        <w:ind w:left="820" w:right="840"/>
        <w:jc w:val="both"/>
        <w:rPr>
          <w:lang w:val="et-EE"/>
        </w:rPr>
      </w:pPr>
      <w:r w:rsidRPr="00746325">
        <w:rPr>
          <w:color w:val="1F2023"/>
          <w:lang w:val="et-EE"/>
        </w:rPr>
        <w:t xml:space="preserve">Augusto Boali poolt 1950. ja 60. aastatel välja töötatud </w:t>
      </w:r>
      <w:r w:rsidR="00FB782C">
        <w:rPr>
          <w:color w:val="1F2023"/>
          <w:lang w:val="et-EE"/>
        </w:rPr>
        <w:t>rõhutute</w:t>
      </w:r>
      <w:r w:rsidRPr="00746325">
        <w:rPr>
          <w:color w:val="1F2023"/>
          <w:lang w:val="et-EE"/>
        </w:rPr>
        <w:t xml:space="preserve"> teater (</w:t>
      </w:r>
      <w:r w:rsidRPr="00FB782C">
        <w:rPr>
          <w:i/>
          <w:iCs/>
          <w:color w:val="1F2023"/>
          <w:lang w:val="et-EE"/>
        </w:rPr>
        <w:t>Theatre of the Oppressed</w:t>
      </w:r>
      <w:r w:rsidRPr="00746325">
        <w:rPr>
          <w:color w:val="1F2023"/>
          <w:lang w:val="et-EE"/>
        </w:rPr>
        <w:t>, TO) on rida teatrirolliüritusi, mille eesmärk on vähendada rõhumist ja astuda sellele vastu, julgustada dialoogi ning uurida ja lahendada probleeme, millega sotsiaalselt tõrjutud inimesed silmitsi seisavad. See stiil on inspireeritud Paulo Freire'i "Alistunute pedagoogikast", mis uuris kahte kriitilist teemat:</w:t>
      </w:r>
    </w:p>
    <w:p w14:paraId="563A89D0" w14:textId="77777777" w:rsidR="00DA1199" w:rsidRPr="00746325" w:rsidRDefault="00DA1199">
      <w:pPr>
        <w:pStyle w:val="a3"/>
        <w:rPr>
          <w:sz w:val="26"/>
          <w:lang w:val="et-EE"/>
        </w:rPr>
      </w:pPr>
    </w:p>
    <w:p w14:paraId="1EC5DAD0" w14:textId="77777777" w:rsidR="00DA1199" w:rsidRPr="00746325" w:rsidRDefault="00DA1199">
      <w:pPr>
        <w:pStyle w:val="a3"/>
        <w:spacing w:before="5"/>
        <w:rPr>
          <w:sz w:val="27"/>
          <w:lang w:val="et-EE"/>
        </w:rPr>
      </w:pPr>
    </w:p>
    <w:p w14:paraId="276826C5" w14:textId="28EEE32B" w:rsidR="00065C28" w:rsidRPr="00746325" w:rsidRDefault="00536928">
      <w:pPr>
        <w:pStyle w:val="a5"/>
        <w:numPr>
          <w:ilvl w:val="0"/>
          <w:numId w:val="72"/>
        </w:numPr>
        <w:tabs>
          <w:tab w:val="left" w:pos="1541"/>
        </w:tabs>
        <w:spacing w:before="0" w:line="259" w:lineRule="auto"/>
        <w:ind w:right="838"/>
        <w:jc w:val="both"/>
        <w:rPr>
          <w:sz w:val="24"/>
          <w:lang w:val="et-EE"/>
        </w:rPr>
      </w:pPr>
      <w:r w:rsidRPr="00746325">
        <w:rPr>
          <w:color w:val="1F2023"/>
          <w:sz w:val="24"/>
          <w:lang w:val="et-EE"/>
        </w:rPr>
        <w:t xml:space="preserve">Haridus - Freire uuris ideed, et traditsiooniline klassiõpe on </w:t>
      </w:r>
      <w:r w:rsidR="00FB782C">
        <w:rPr>
          <w:color w:val="1F2023"/>
          <w:sz w:val="24"/>
          <w:lang w:val="et-EE"/>
        </w:rPr>
        <w:t>oma olemuselt</w:t>
      </w:r>
      <w:r w:rsidRPr="00746325">
        <w:rPr>
          <w:color w:val="1F2023"/>
          <w:sz w:val="24"/>
          <w:lang w:val="et-EE"/>
        </w:rPr>
        <w:t xml:space="preserve"> rõhuv. Stsenaarium, kus õpetaja peab loenguid ja õpilane kuulab, eeldab, et õpetaja on kõiketeadev ja õpilased on teadmatud "haridusobjektid" (Torre, D. 2014) või lihtsalt anum, mida tuleb täita. Freire arvas, et õpilastelt oodatakse, et nad võtaksid vastu ja hakkaksid eksamite </w:t>
      </w:r>
      <w:r w:rsidRPr="00746325">
        <w:rPr>
          <w:color w:val="1F2023"/>
          <w:spacing w:val="-1"/>
          <w:sz w:val="24"/>
          <w:lang w:val="et-EE"/>
        </w:rPr>
        <w:t xml:space="preserve">sooritamiseks õpetajate poolt jagatud </w:t>
      </w:r>
      <w:r w:rsidRPr="00746325">
        <w:rPr>
          <w:color w:val="1F2023"/>
          <w:sz w:val="24"/>
          <w:lang w:val="et-EE"/>
        </w:rPr>
        <w:t xml:space="preserve">teadmisi uuesti </w:t>
      </w:r>
      <w:r w:rsidR="00FB782C">
        <w:rPr>
          <w:color w:val="1F2023"/>
          <w:sz w:val="24"/>
          <w:lang w:val="et-EE"/>
        </w:rPr>
        <w:t>kordama</w:t>
      </w:r>
      <w:r w:rsidRPr="00746325">
        <w:rPr>
          <w:color w:val="1F2023"/>
          <w:sz w:val="24"/>
          <w:lang w:val="et-EE"/>
        </w:rPr>
        <w:t>, ilma et nad teaksid või mõistaksid, mida need tähendavad. Nii väljendas Freire, et formaalne haridusmetoodika jäädvustab rõhumist, kuna õpetaj</w:t>
      </w:r>
      <w:r w:rsidR="00FB782C">
        <w:rPr>
          <w:color w:val="1F2023"/>
          <w:sz w:val="24"/>
          <w:lang w:val="et-EE"/>
        </w:rPr>
        <w:t>ate tegevus ei eelda õpilastega arutamist</w:t>
      </w:r>
      <w:r w:rsidRPr="00746325">
        <w:rPr>
          <w:color w:val="1F2023"/>
          <w:sz w:val="24"/>
          <w:lang w:val="et-EE"/>
        </w:rPr>
        <w:t>.</w:t>
      </w:r>
    </w:p>
    <w:p w14:paraId="61A418CC" w14:textId="77777777" w:rsidR="00065C28" w:rsidRPr="00746325" w:rsidRDefault="00536928">
      <w:pPr>
        <w:pStyle w:val="a5"/>
        <w:numPr>
          <w:ilvl w:val="0"/>
          <w:numId w:val="72"/>
        </w:numPr>
        <w:tabs>
          <w:tab w:val="left" w:pos="1541"/>
        </w:tabs>
        <w:spacing w:before="158" w:line="259" w:lineRule="auto"/>
        <w:ind w:right="845"/>
        <w:jc w:val="both"/>
        <w:rPr>
          <w:sz w:val="24"/>
          <w:lang w:val="et-EE"/>
        </w:rPr>
      </w:pPr>
      <w:r w:rsidRPr="00746325">
        <w:rPr>
          <w:color w:val="1F2023"/>
          <w:sz w:val="24"/>
          <w:lang w:val="et-EE"/>
        </w:rPr>
        <w:t>Dialoog - Freire väidab, et dialoog peaks kaasama kõiki võrdselt. Üks inimene ei tohiks olla teisest kõrgemal, nagu näiteks revolutsioonilised juhid ja kodanikud, õpetajad ja õpilased või mehed ja naised.</w:t>
      </w:r>
    </w:p>
    <w:p w14:paraId="6F584404" w14:textId="77777777" w:rsidR="00DA1199" w:rsidRPr="00746325" w:rsidRDefault="00DA1199">
      <w:pPr>
        <w:pStyle w:val="a3"/>
        <w:rPr>
          <w:sz w:val="26"/>
          <w:lang w:val="et-EE"/>
        </w:rPr>
      </w:pPr>
    </w:p>
    <w:p w14:paraId="28363B99" w14:textId="77777777" w:rsidR="00DA1199" w:rsidRPr="00746325" w:rsidRDefault="00DA1199">
      <w:pPr>
        <w:pStyle w:val="a3"/>
        <w:spacing w:before="9"/>
        <w:rPr>
          <w:sz w:val="27"/>
          <w:lang w:val="et-EE"/>
        </w:rPr>
      </w:pPr>
    </w:p>
    <w:p w14:paraId="43993705" w14:textId="24B55C1D" w:rsidR="00065C28" w:rsidRPr="00746325" w:rsidRDefault="00536928">
      <w:pPr>
        <w:pStyle w:val="a3"/>
        <w:spacing w:line="259" w:lineRule="auto"/>
        <w:ind w:left="820" w:right="835"/>
        <w:jc w:val="both"/>
        <w:rPr>
          <w:lang w:val="et-EE"/>
        </w:rPr>
      </w:pPr>
      <w:r w:rsidRPr="00FB782C">
        <w:rPr>
          <w:i/>
          <w:iCs/>
          <w:color w:val="1F2023"/>
          <w:lang w:val="et-EE"/>
        </w:rPr>
        <w:t>The Theatre of the Oppressed</w:t>
      </w:r>
      <w:r w:rsidRPr="00746325">
        <w:rPr>
          <w:color w:val="1F2023"/>
          <w:lang w:val="et-EE"/>
        </w:rPr>
        <w:t xml:space="preserve"> (TO) tõmbab </w:t>
      </w:r>
      <w:r w:rsidR="00FB782C">
        <w:rPr>
          <w:color w:val="1F2023"/>
          <w:lang w:val="et-EE"/>
        </w:rPr>
        <w:t>tugevaid paralleele selle teosega</w:t>
      </w:r>
      <w:r w:rsidRPr="00746325">
        <w:rPr>
          <w:color w:val="1F2023"/>
          <w:lang w:val="et-EE"/>
        </w:rPr>
        <w:t xml:space="preserve">. </w:t>
      </w:r>
      <w:r w:rsidR="00FB782C">
        <w:rPr>
          <w:color w:val="1F2023"/>
          <w:lang w:val="et-EE"/>
        </w:rPr>
        <w:t>See tugineb</w:t>
      </w:r>
      <w:r w:rsidRPr="00746325">
        <w:rPr>
          <w:color w:val="1F2023"/>
          <w:lang w:val="et-EE"/>
        </w:rPr>
        <w:t xml:space="preserve"> põhimõttel, et dialoog on </w:t>
      </w:r>
      <w:r w:rsidR="00FB782C">
        <w:rPr>
          <w:color w:val="1F2023"/>
          <w:lang w:val="et-EE"/>
        </w:rPr>
        <w:t>igasuguse</w:t>
      </w:r>
      <w:r w:rsidRPr="00746325">
        <w:rPr>
          <w:color w:val="1F2023"/>
          <w:lang w:val="et-EE"/>
        </w:rPr>
        <w:t xml:space="preserve"> inimsuh</w:t>
      </w:r>
      <w:r w:rsidR="00FB782C">
        <w:rPr>
          <w:color w:val="1F2023"/>
          <w:lang w:val="et-EE"/>
        </w:rPr>
        <w:t>t</w:t>
      </w:r>
      <w:r w:rsidRPr="00746325">
        <w:rPr>
          <w:color w:val="1F2023"/>
          <w:lang w:val="et-EE"/>
        </w:rPr>
        <w:t>e jaoks kriitilise tähtsusega. See näitab, et inimesed ihkavad dialoogi ja niipea, kui dialoog muutub monoloogiks, tekib rõhumine.</w:t>
      </w:r>
    </w:p>
    <w:p w14:paraId="67E09DDF" w14:textId="77777777" w:rsidR="00DA1199" w:rsidRPr="00746325" w:rsidRDefault="00DA1199">
      <w:pPr>
        <w:spacing w:line="259" w:lineRule="auto"/>
        <w:jc w:val="both"/>
        <w:rPr>
          <w:lang w:val="et-EE"/>
        </w:rPr>
        <w:sectPr w:rsidR="00DA1199" w:rsidRPr="00746325">
          <w:pgSz w:w="11910" w:h="16840"/>
          <w:pgMar w:top="1420" w:right="600" w:bottom="1420" w:left="620" w:header="0" w:footer="961" w:gutter="0"/>
          <w:cols w:space="720"/>
        </w:sectPr>
      </w:pPr>
    </w:p>
    <w:p w14:paraId="2F1552CC" w14:textId="77777777" w:rsidR="00DA1199" w:rsidRPr="00746325" w:rsidRDefault="00DA1199">
      <w:pPr>
        <w:pStyle w:val="a3"/>
        <w:rPr>
          <w:sz w:val="18"/>
          <w:lang w:val="et-EE"/>
        </w:rPr>
      </w:pPr>
    </w:p>
    <w:p w14:paraId="60162D54" w14:textId="222F10A3" w:rsidR="00065C28" w:rsidRPr="00746325" w:rsidRDefault="00536928">
      <w:pPr>
        <w:pStyle w:val="a3"/>
        <w:spacing w:before="92" w:line="259" w:lineRule="auto"/>
        <w:ind w:left="820" w:right="841"/>
        <w:jc w:val="both"/>
        <w:rPr>
          <w:lang w:val="et-EE"/>
        </w:rPr>
      </w:pPr>
      <w:r w:rsidRPr="00746325">
        <w:rPr>
          <w:color w:val="1F2023"/>
          <w:spacing w:val="-1"/>
          <w:lang w:val="et-EE"/>
        </w:rPr>
        <w:t xml:space="preserve">TO hõlmab sageli publiku osalemist ja kõigil </w:t>
      </w:r>
      <w:r w:rsidRPr="00746325">
        <w:rPr>
          <w:color w:val="1F2023"/>
          <w:lang w:val="et-EE"/>
        </w:rPr>
        <w:t>on samasugune võimalus end väljendada. Selline lähenemisviis võimaldab kaasavamat õpikogemust, andes igale osalejale hääle ja tagades, et kõik osalevad aktiivselt.</w:t>
      </w:r>
    </w:p>
    <w:p w14:paraId="4DD5EBD2" w14:textId="77777777" w:rsidR="00DA1199" w:rsidRPr="00746325" w:rsidRDefault="00DA1199">
      <w:pPr>
        <w:pStyle w:val="a3"/>
        <w:rPr>
          <w:sz w:val="26"/>
          <w:lang w:val="et-EE"/>
        </w:rPr>
      </w:pPr>
    </w:p>
    <w:p w14:paraId="70C31A07" w14:textId="77777777" w:rsidR="00065C28" w:rsidRPr="00746325" w:rsidRDefault="00536928">
      <w:pPr>
        <w:pStyle w:val="2"/>
        <w:spacing w:line="389" w:lineRule="exact"/>
        <w:ind w:left="820"/>
        <w:jc w:val="both"/>
        <w:rPr>
          <w:rFonts w:ascii="Calibri Light"/>
          <w:lang w:val="et-EE"/>
        </w:rPr>
      </w:pPr>
      <w:bookmarkStart w:id="12" w:name="_bookmark10"/>
      <w:bookmarkEnd w:id="12"/>
      <w:r w:rsidRPr="00795E3A">
        <w:rPr>
          <w:rFonts w:ascii="Calibri Light" w:hAnsi="Calibri Light" w:cs="Calibri Light"/>
          <w:lang w:val="et-EE"/>
        </w:rPr>
        <w:t>MIKS RÕHUTUTE TEATER</w:t>
      </w:r>
      <w:r w:rsidRPr="00746325">
        <w:rPr>
          <w:rFonts w:ascii="Calibri Light"/>
          <w:lang w:val="et-EE"/>
        </w:rPr>
        <w:t>?</w:t>
      </w:r>
    </w:p>
    <w:p w14:paraId="07CA5FA7" w14:textId="507ED699" w:rsidR="00065C28" w:rsidRPr="00746325" w:rsidRDefault="00536928">
      <w:pPr>
        <w:pStyle w:val="a5"/>
        <w:numPr>
          <w:ilvl w:val="0"/>
          <w:numId w:val="71"/>
        </w:numPr>
        <w:tabs>
          <w:tab w:val="left" w:pos="1541"/>
        </w:tabs>
        <w:spacing w:before="0" w:line="259" w:lineRule="auto"/>
        <w:ind w:right="838"/>
        <w:jc w:val="both"/>
        <w:rPr>
          <w:sz w:val="24"/>
          <w:lang w:val="et-EE"/>
        </w:rPr>
      </w:pPr>
      <w:r w:rsidRPr="00746325">
        <w:rPr>
          <w:color w:val="494949"/>
          <w:sz w:val="24"/>
          <w:lang w:val="et-EE"/>
        </w:rPr>
        <w:t xml:space="preserve">Naised moodustavad 52% kogu Euroopa elanikkonnast. </w:t>
      </w:r>
      <w:r w:rsidRPr="00746325">
        <w:rPr>
          <w:color w:val="1F2023"/>
          <w:sz w:val="24"/>
          <w:lang w:val="et-EE"/>
        </w:rPr>
        <w:t xml:space="preserve">Kuigi hariduslõhe on enamikus ELi riikides kaotatud, on meeste ja naiste palgaerinevus endiselt 10% (Eurostat, 2021). Lisaks on ELis ainult 29% ettevõtjatest naised </w:t>
      </w:r>
      <w:r w:rsidRPr="00746325">
        <w:rPr>
          <w:sz w:val="24"/>
          <w:lang w:val="et-EE"/>
        </w:rPr>
        <w:t xml:space="preserve">(Women entrepreneurship: facts and figures, 2020). </w:t>
      </w:r>
      <w:r w:rsidRPr="00746325">
        <w:rPr>
          <w:color w:val="1F2023"/>
          <w:sz w:val="24"/>
          <w:lang w:val="et-EE"/>
        </w:rPr>
        <w:t xml:space="preserve">See näitab, et nendes valdkondades </w:t>
      </w:r>
      <w:r w:rsidR="00795E3A">
        <w:rPr>
          <w:color w:val="1F2023"/>
          <w:sz w:val="24"/>
          <w:lang w:val="et-EE"/>
        </w:rPr>
        <w:t>on naised jätkuvalt tõrjutud ning on vaja vahendeid, mis</w:t>
      </w:r>
      <w:r w:rsidRPr="00746325">
        <w:rPr>
          <w:color w:val="1F2023"/>
          <w:sz w:val="24"/>
          <w:lang w:val="et-EE"/>
        </w:rPr>
        <w:t xml:space="preserve"> parandaksid NEET</w:t>
      </w:r>
      <w:r w:rsidR="00795E3A">
        <w:rPr>
          <w:color w:val="1F2023"/>
          <w:sz w:val="24"/>
          <w:lang w:val="et-EE"/>
        </w:rPr>
        <w:t xml:space="preserve"> </w:t>
      </w:r>
      <w:r w:rsidRPr="00746325">
        <w:rPr>
          <w:color w:val="1F2023"/>
          <w:sz w:val="24"/>
          <w:lang w:val="et-EE"/>
        </w:rPr>
        <w:t>naiste õppimist ja juurdepääsu ettevõtlusele.</w:t>
      </w:r>
    </w:p>
    <w:p w14:paraId="79C44CBA" w14:textId="77777777" w:rsidR="006B2A41" w:rsidRPr="00746325" w:rsidRDefault="006B2A41" w:rsidP="006B2A41">
      <w:pPr>
        <w:tabs>
          <w:tab w:val="left" w:pos="1541"/>
        </w:tabs>
        <w:spacing w:line="259" w:lineRule="auto"/>
        <w:ind w:right="838"/>
        <w:jc w:val="both"/>
        <w:rPr>
          <w:sz w:val="24"/>
          <w:lang w:val="et-EE"/>
        </w:rPr>
      </w:pPr>
    </w:p>
    <w:p w14:paraId="7AC06B36" w14:textId="77777777" w:rsidR="006B2A41" w:rsidRPr="00746325" w:rsidRDefault="006B2A41" w:rsidP="006B2A41">
      <w:pPr>
        <w:tabs>
          <w:tab w:val="left" w:pos="1541"/>
        </w:tabs>
        <w:spacing w:line="259" w:lineRule="auto"/>
        <w:ind w:right="838"/>
        <w:jc w:val="both"/>
        <w:rPr>
          <w:sz w:val="24"/>
          <w:lang w:val="et-EE"/>
        </w:rPr>
      </w:pPr>
    </w:p>
    <w:p w14:paraId="42DDE955" w14:textId="77777777" w:rsidR="00065C28" w:rsidRPr="00746325" w:rsidRDefault="00536928">
      <w:pPr>
        <w:tabs>
          <w:tab w:val="left" w:pos="1541"/>
        </w:tabs>
        <w:spacing w:line="259" w:lineRule="auto"/>
        <w:ind w:right="838"/>
        <w:jc w:val="both"/>
        <w:rPr>
          <w:sz w:val="24"/>
          <w:lang w:val="et-EE"/>
        </w:rPr>
      </w:pPr>
      <w:r w:rsidRPr="00746325">
        <w:rPr>
          <w:noProof/>
          <w:sz w:val="24"/>
          <w:lang w:val="et-EE"/>
        </w:rPr>
        <mc:AlternateContent>
          <mc:Choice Requires="wpg">
            <w:drawing>
              <wp:inline distT="0" distB="0" distL="0" distR="0" wp14:anchorId="071F6E42" wp14:editId="022D616F">
                <wp:extent cx="6753538" cy="2981836"/>
                <wp:effectExtent l="0" t="0" r="9525" b="9525"/>
                <wp:docPr id="230" name="Group 40"/>
                <wp:cNvGraphicFramePr/>
                <a:graphic xmlns:a="http://schemas.openxmlformats.org/drawingml/2006/main">
                  <a:graphicData uri="http://schemas.microsoft.com/office/word/2010/wordprocessingGroup">
                    <wpg:wgp>
                      <wpg:cNvGrpSpPr/>
                      <wpg:grpSpPr>
                        <a:xfrm>
                          <a:off x="0" y="0"/>
                          <a:ext cx="6753538" cy="2981836"/>
                          <a:chOff x="1" y="0"/>
                          <a:chExt cx="19449697" cy="6843709"/>
                        </a:xfrm>
                        <a:noFill/>
                      </wpg:grpSpPr>
                      <wpg:grpSp>
                        <wpg:cNvPr id="232" name="Group 232"/>
                        <wpg:cNvGrpSpPr/>
                        <wpg:grpSpPr>
                          <a:xfrm>
                            <a:off x="1" y="0"/>
                            <a:ext cx="10378270" cy="6741888"/>
                            <a:chOff x="1" y="0"/>
                            <a:chExt cx="8127998" cy="5418667"/>
                          </a:xfrm>
                          <a:grpFill/>
                        </wpg:grpSpPr>
                        <wpg:graphicFrame>
                          <wpg:cNvPr id="234" name="Chart 234"/>
                          <wpg:cNvFrPr/>
                          <wpg:xfrm>
                            <a:off x="1" y="0"/>
                            <a:ext cx="8127998" cy="5418667"/>
                          </wpg:xfrm>
                          <a:graphic>
                            <a:graphicData uri="http://schemas.openxmlformats.org/drawingml/2006/chart">
                              <c:chart xmlns:c="http://schemas.openxmlformats.org/drawingml/2006/chart" xmlns:r="http://schemas.openxmlformats.org/officeDocument/2006/relationships" r:id="rId26"/>
                            </a:graphicData>
                          </a:graphic>
                        </wpg:graphicFrame>
                        <wps:wsp>
                          <wps:cNvPr id="236" name="TextBox 31"/>
                          <wps:cNvSpPr txBox="1"/>
                          <wps:spPr>
                            <a:xfrm>
                              <a:off x="1754106" y="2614681"/>
                              <a:ext cx="2369118" cy="837568"/>
                            </a:xfrm>
                            <a:prstGeom prst="rect">
                              <a:avLst/>
                            </a:prstGeom>
                            <a:grpFill/>
                            <a:ln>
                              <a:noFill/>
                            </a:ln>
                          </wps:spPr>
                          <wps:txbx>
                            <w:txbxContent>
                              <w:p w14:paraId="3DFD8158" w14:textId="77777777" w:rsidR="00A934EA" w:rsidRDefault="00A934EA">
                                <w:pPr>
                                  <w:jc w:val="center"/>
                                  <w:rPr>
                                    <w:rFonts w:asciiTheme="minorHAnsi" w:hAnsi="Calibri" w:cstheme="minorBidi"/>
                                    <w:b/>
                                    <w:bCs/>
                                    <w:color w:val="000000" w:themeColor="text1"/>
                                    <w:kern w:val="24"/>
                                    <w:sz w:val="24"/>
                                    <w:szCs w:val="24"/>
                                  </w:rPr>
                                </w:pPr>
                                <w:r>
                                  <w:rPr>
                                    <w:rFonts w:asciiTheme="minorHAnsi" w:hAnsi="Calibri" w:cstheme="minorBidi"/>
                                    <w:b/>
                                    <w:bCs/>
                                    <w:color w:val="000000" w:themeColor="text1"/>
                                    <w:kern w:val="24"/>
                                  </w:rPr>
                                  <w:t>Mehed</w:t>
                                </w:r>
                              </w:p>
                              <w:p w14:paraId="4157E96E" w14:textId="77777777" w:rsidR="00A934EA" w:rsidRDefault="00A934E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48%</w:t>
                                </w:r>
                              </w:p>
                            </w:txbxContent>
                          </wps:txbx>
                          <wps:bodyPr wrap="square" rtlCol="0">
                            <a:noAutofit/>
                          </wps:bodyPr>
                        </wps:wsp>
                        <wps:wsp>
                          <wps:cNvPr id="238" name="TextBox 32"/>
                          <wps:cNvSpPr txBox="1"/>
                          <wps:spPr>
                            <a:xfrm>
                              <a:off x="4123228" y="2404127"/>
                              <a:ext cx="2369117" cy="837569"/>
                            </a:xfrm>
                            <a:prstGeom prst="rect">
                              <a:avLst/>
                            </a:prstGeom>
                            <a:grpFill/>
                            <a:ln>
                              <a:noFill/>
                            </a:ln>
                          </wps:spPr>
                          <wps:txbx>
                            <w:txbxContent>
                              <w:p w14:paraId="5C511293" w14:textId="77777777" w:rsidR="00A934EA" w:rsidRDefault="00A934EA">
                                <w:pPr>
                                  <w:jc w:val="center"/>
                                  <w:rPr>
                                    <w:rFonts w:asciiTheme="minorHAnsi" w:hAnsi="Calibri" w:cstheme="minorBidi"/>
                                    <w:b/>
                                    <w:bCs/>
                                    <w:color w:val="000000" w:themeColor="text1"/>
                                    <w:kern w:val="24"/>
                                    <w:sz w:val="24"/>
                                    <w:szCs w:val="24"/>
                                  </w:rPr>
                                </w:pPr>
                                <w:r>
                                  <w:rPr>
                                    <w:rFonts w:asciiTheme="minorHAnsi" w:hAnsi="Calibri" w:cstheme="minorBidi"/>
                                    <w:b/>
                                    <w:bCs/>
                                    <w:color w:val="000000" w:themeColor="text1"/>
                                    <w:kern w:val="24"/>
                                  </w:rPr>
                                  <w:t>Naised</w:t>
                                </w:r>
                              </w:p>
                              <w:p w14:paraId="2D426CBE" w14:textId="77777777" w:rsidR="00A934EA" w:rsidRDefault="00A934E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52%</w:t>
                                </w:r>
                              </w:p>
                            </w:txbxContent>
                          </wps:txbx>
                          <wps:bodyPr wrap="square" rtlCol="0">
                            <a:noAutofit/>
                          </wps:bodyPr>
                        </wps:wsp>
                      </wpg:grpSp>
                      <wpg:grpSp>
                        <wpg:cNvPr id="240" name="Group 240"/>
                        <wpg:cNvGrpSpPr/>
                        <wpg:grpSpPr>
                          <a:xfrm>
                            <a:off x="10378269" y="223"/>
                            <a:ext cx="9071429" cy="6843486"/>
                            <a:chOff x="10295656" y="129"/>
                            <a:chExt cx="5947398" cy="3964932"/>
                          </a:xfrm>
                          <a:grpFill/>
                        </wpg:grpSpPr>
                        <wpg:graphicFrame>
                          <wpg:cNvPr id="242" name="Chart 242"/>
                          <wpg:cNvFrPr/>
                          <wpg:xfrm>
                            <a:off x="10295656" y="129"/>
                            <a:ext cx="5947398" cy="3964932"/>
                          </wpg:xfrm>
                          <a:graphic>
                            <a:graphicData uri="http://schemas.openxmlformats.org/drawingml/2006/chart">
                              <c:chart xmlns:c="http://schemas.openxmlformats.org/drawingml/2006/chart" xmlns:r="http://schemas.openxmlformats.org/officeDocument/2006/relationships" r:id="rId27"/>
                            </a:graphicData>
                          </a:graphic>
                        </wpg:graphicFrame>
                        <wps:wsp>
                          <wps:cNvPr id="244" name="TextBox 37"/>
                          <wps:cNvSpPr txBox="1"/>
                          <wps:spPr>
                            <a:xfrm>
                              <a:off x="12423003" y="2577451"/>
                              <a:ext cx="2391360" cy="603764"/>
                            </a:xfrm>
                            <a:prstGeom prst="rect">
                              <a:avLst/>
                            </a:prstGeom>
                            <a:noFill/>
                            <a:ln>
                              <a:noFill/>
                            </a:ln>
                          </wps:spPr>
                          <wps:txbx>
                            <w:txbxContent>
                              <w:p w14:paraId="3EE9CC5E" w14:textId="77777777" w:rsidR="00A934EA" w:rsidRDefault="00A934EA">
                                <w:pPr>
                                  <w:jc w:val="center"/>
                                  <w:rPr>
                                    <w:rFonts w:asciiTheme="minorHAnsi" w:hAnsi="Calibri" w:cstheme="minorBidi"/>
                                    <w:b/>
                                    <w:bCs/>
                                    <w:color w:val="000000" w:themeColor="text1"/>
                                    <w:kern w:val="24"/>
                                    <w:sz w:val="24"/>
                                    <w:szCs w:val="24"/>
                                  </w:rPr>
                                </w:pPr>
                                <w:r>
                                  <w:rPr>
                                    <w:rFonts w:asciiTheme="minorHAnsi" w:hAnsi="Calibri" w:cstheme="minorBidi"/>
                                    <w:b/>
                                    <w:bCs/>
                                    <w:color w:val="000000" w:themeColor="text1"/>
                                    <w:kern w:val="24"/>
                                  </w:rPr>
                                  <w:t>Naised</w:t>
                                </w:r>
                              </w:p>
                              <w:p w14:paraId="2A5207DE" w14:textId="77777777" w:rsidR="00A934EA" w:rsidRDefault="00A934E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52%</w:t>
                                </w:r>
                              </w:p>
                            </w:txbxContent>
                          </wps:txbx>
                          <wps:bodyPr wrap="square" rtlCol="0">
                            <a:noAutofit/>
                          </wps:bodyPr>
                        </wps:wsp>
                        <wps:wsp>
                          <wps:cNvPr id="246" name="TextBox 38"/>
                          <wps:cNvSpPr txBox="1"/>
                          <wps:spPr>
                            <a:xfrm>
                              <a:off x="11109917" y="1378698"/>
                              <a:ext cx="1933346" cy="603764"/>
                            </a:xfrm>
                            <a:prstGeom prst="rect">
                              <a:avLst/>
                            </a:prstGeom>
                            <a:grpFill/>
                            <a:ln>
                              <a:noFill/>
                            </a:ln>
                          </wps:spPr>
                          <wps:txbx>
                            <w:txbxContent>
                              <w:p w14:paraId="54BBFF88" w14:textId="77777777" w:rsidR="00A934EA" w:rsidRDefault="00A934EA">
                                <w:pPr>
                                  <w:jc w:val="center"/>
                                  <w:rPr>
                                    <w:rFonts w:asciiTheme="minorHAnsi" w:hAnsi="Calibri" w:cstheme="minorBidi"/>
                                    <w:b/>
                                    <w:bCs/>
                                    <w:color w:val="000000" w:themeColor="text1"/>
                                    <w:kern w:val="24"/>
                                    <w:sz w:val="24"/>
                                    <w:szCs w:val="24"/>
                                  </w:rPr>
                                </w:pPr>
                                <w:r>
                                  <w:rPr>
                                    <w:rFonts w:asciiTheme="minorHAnsi" w:hAnsi="Calibri" w:cstheme="minorBidi"/>
                                    <w:b/>
                                    <w:bCs/>
                                    <w:color w:val="000000" w:themeColor="text1"/>
                                    <w:kern w:val="24"/>
                                  </w:rPr>
                                  <w:t>Mehed</w:t>
                                </w:r>
                              </w:p>
                              <w:p w14:paraId="4B46E464" w14:textId="77777777" w:rsidR="00A934EA" w:rsidRDefault="00A934E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48%</w:t>
                                </w:r>
                              </w:p>
                            </w:txbxContent>
                          </wps:txbx>
                          <wps:bodyPr wrap="square" rtlCol="0">
                            <a:noAutofit/>
                          </wps:bodyPr>
                        </wps:wsp>
                      </wpg:grpSp>
                    </wpg:wgp>
                  </a:graphicData>
                </a:graphic>
              </wp:inline>
            </w:drawing>
          </mc:Choice>
          <mc:Fallback>
            <w:pict>
              <v:group w14:anchorId="071F6E42" id="Group 40" o:spid="_x0000_s1041" style="width:531.75pt;height:234.8pt;mso-position-horizontal-relative:char;mso-position-vertical-relative:line" coordorigin="" coordsize="194496,68437" o:gfxdata="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">
                <v:group id="Group 232" o:spid="_x0000_s1042" style="position:absolute;width:103782;height:67418" coordorigin="" coordsize="81279,54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Chart 234" o:spid="_x0000_s1043" type="#_x0000_t75" style="position:absolute;left:-137;top:-112;width:81533;height:544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">
                    <v:imagedata r:id="rId28" o:title=""/>
                    <o:lock v:ext="edit" aspectratio="f"/>
                  </v:shape>
                  <v:shape id="TextBox 31" o:spid="_x0000_s1044" type="#_x0000_t202" style="position:absolute;left:17541;top:26146;width:23691;height:8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3DFD8158" w14:textId="77777777" w:rsidR="00A934EA" w:rsidRDefault="00A934EA">
                          <w:pPr>
                            <w:jc w:val="center"/>
                            <w:rPr>
                              <w:rFonts w:asciiTheme="minorHAnsi" w:hAnsi="Calibri" w:cstheme="minorBidi"/>
                              <w:b/>
                              <w:bCs/>
                              <w:color w:val="000000" w:themeColor="text1"/>
                              <w:kern w:val="24"/>
                              <w:sz w:val="24"/>
                              <w:szCs w:val="24"/>
                            </w:rPr>
                          </w:pPr>
                          <w:proofErr w:type="spellStart"/>
                          <w:r>
                            <w:rPr>
                              <w:rFonts w:asciiTheme="minorHAnsi" w:hAnsi="Calibri" w:cstheme="minorBidi"/>
                              <w:b/>
                              <w:bCs/>
                              <w:color w:val="000000" w:themeColor="text1"/>
                              <w:kern w:val="24"/>
                            </w:rPr>
                            <w:t>Mehed</w:t>
                          </w:r>
                          <w:proofErr w:type="spellEnd"/>
                        </w:p>
                        <w:p w14:paraId="4157E96E" w14:textId="77777777" w:rsidR="00A934EA" w:rsidRDefault="00A934E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48%</w:t>
                          </w:r>
                        </w:p>
                      </w:txbxContent>
                    </v:textbox>
                  </v:shape>
                  <v:shape id="TextBox 32" o:spid="_x0000_s1045" type="#_x0000_t202" style="position:absolute;left:41232;top:24041;width:23691;height:8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5C511293" w14:textId="77777777" w:rsidR="00A934EA" w:rsidRDefault="00A934EA">
                          <w:pPr>
                            <w:jc w:val="center"/>
                            <w:rPr>
                              <w:rFonts w:asciiTheme="minorHAnsi" w:hAnsi="Calibri" w:cstheme="minorBidi"/>
                              <w:b/>
                              <w:bCs/>
                              <w:color w:val="000000" w:themeColor="text1"/>
                              <w:kern w:val="24"/>
                              <w:sz w:val="24"/>
                              <w:szCs w:val="24"/>
                            </w:rPr>
                          </w:pPr>
                          <w:proofErr w:type="spellStart"/>
                          <w:r>
                            <w:rPr>
                              <w:rFonts w:asciiTheme="minorHAnsi" w:hAnsi="Calibri" w:cstheme="minorBidi"/>
                              <w:b/>
                              <w:bCs/>
                              <w:color w:val="000000" w:themeColor="text1"/>
                              <w:kern w:val="24"/>
                            </w:rPr>
                            <w:t>Naised</w:t>
                          </w:r>
                          <w:proofErr w:type="spellEnd"/>
                        </w:p>
                        <w:p w14:paraId="2D426CBE" w14:textId="77777777" w:rsidR="00A934EA" w:rsidRDefault="00A934E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52%</w:t>
                          </w:r>
                        </w:p>
                      </w:txbxContent>
                    </v:textbox>
                  </v:shape>
                </v:group>
                <v:group id="Group 240" o:spid="_x0000_s1046" style="position:absolute;left:103782;top:2;width:90714;height:68435" coordorigin="102956,1" coordsize="59473,39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Chart 242" o:spid="_x0000_s1047" type="#_x0000_t75" style="position:absolute;left:102824;top:-81;width:59737;height:398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">
                    <v:imagedata r:id="rId29" o:title=""/>
                    <o:lock v:ext="edit" aspectratio="f"/>
                  </v:shape>
                  <v:shape id="TextBox 37" o:spid="_x0000_s1048" type="#_x0000_t202" style="position:absolute;left:124230;top:25774;width:23913;height:6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3EE9CC5E" w14:textId="77777777" w:rsidR="00A934EA" w:rsidRDefault="00A934EA">
                          <w:pPr>
                            <w:jc w:val="center"/>
                            <w:rPr>
                              <w:rFonts w:asciiTheme="minorHAnsi" w:hAnsi="Calibri" w:cstheme="minorBidi"/>
                              <w:b/>
                              <w:bCs/>
                              <w:color w:val="000000" w:themeColor="text1"/>
                              <w:kern w:val="24"/>
                              <w:sz w:val="24"/>
                              <w:szCs w:val="24"/>
                            </w:rPr>
                          </w:pPr>
                          <w:proofErr w:type="spellStart"/>
                          <w:r>
                            <w:rPr>
                              <w:rFonts w:asciiTheme="minorHAnsi" w:hAnsi="Calibri" w:cstheme="minorBidi"/>
                              <w:b/>
                              <w:bCs/>
                              <w:color w:val="000000" w:themeColor="text1"/>
                              <w:kern w:val="24"/>
                            </w:rPr>
                            <w:t>Naised</w:t>
                          </w:r>
                          <w:proofErr w:type="spellEnd"/>
                        </w:p>
                        <w:p w14:paraId="2A5207DE" w14:textId="77777777" w:rsidR="00A934EA" w:rsidRDefault="00A934E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52%</w:t>
                          </w:r>
                        </w:p>
                      </w:txbxContent>
                    </v:textbox>
                  </v:shape>
                  <v:shape id="TextBox 38" o:spid="_x0000_s1049" type="#_x0000_t202" style="position:absolute;left:111099;top:13786;width:19333;height:6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4BBFF88" w14:textId="77777777" w:rsidR="00A934EA" w:rsidRDefault="00A934EA">
                          <w:pPr>
                            <w:jc w:val="center"/>
                            <w:rPr>
                              <w:rFonts w:asciiTheme="minorHAnsi" w:hAnsi="Calibri" w:cstheme="minorBidi"/>
                              <w:b/>
                              <w:bCs/>
                              <w:color w:val="000000" w:themeColor="text1"/>
                              <w:kern w:val="24"/>
                              <w:sz w:val="24"/>
                              <w:szCs w:val="24"/>
                            </w:rPr>
                          </w:pPr>
                          <w:proofErr w:type="spellStart"/>
                          <w:r>
                            <w:rPr>
                              <w:rFonts w:asciiTheme="minorHAnsi" w:hAnsi="Calibri" w:cstheme="minorBidi"/>
                              <w:b/>
                              <w:bCs/>
                              <w:color w:val="000000" w:themeColor="text1"/>
                              <w:kern w:val="24"/>
                            </w:rPr>
                            <w:t>Mehed</w:t>
                          </w:r>
                          <w:proofErr w:type="spellEnd"/>
                        </w:p>
                        <w:p w14:paraId="4B46E464" w14:textId="77777777" w:rsidR="00A934EA" w:rsidRDefault="00A934E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48%</w:t>
                          </w:r>
                        </w:p>
                      </w:txbxContent>
                    </v:textbox>
                  </v:shape>
                </v:group>
                <w10:anchorlock/>
              </v:group>
              <o:OLEObject Type="Embed" ProgID="Excel.Chart.8" ShapeID="Chart 234" DrawAspect="Content" ObjectID="_1733172776" r:id="rId30">
                <o:FieldCodes>\s</o:FieldCodes>
              </o:OLEObject>
              <o:OLEObject Type="Embed" ProgID="Excel.Chart.8" ShapeID="Chart 242" DrawAspect="Content" ObjectID="_1733172777" r:id="rId31">
                <o:FieldCodes>\s</o:FieldCodes>
              </o:OLEObject>
            </w:pict>
          </mc:Fallback>
        </mc:AlternateContent>
      </w:r>
    </w:p>
    <w:p w14:paraId="564D3F50" w14:textId="77777777" w:rsidR="006B2A41" w:rsidRPr="00746325" w:rsidRDefault="006B2A41" w:rsidP="006B2A41">
      <w:pPr>
        <w:tabs>
          <w:tab w:val="left" w:pos="1541"/>
        </w:tabs>
        <w:spacing w:line="259" w:lineRule="auto"/>
        <w:ind w:right="838"/>
        <w:jc w:val="both"/>
        <w:rPr>
          <w:sz w:val="24"/>
          <w:lang w:val="et-EE"/>
        </w:rPr>
      </w:pPr>
    </w:p>
    <w:p w14:paraId="6C82CD4E" w14:textId="1D49E68E" w:rsidR="00065C28" w:rsidRPr="00746325" w:rsidRDefault="000368D5">
      <w:pPr>
        <w:pStyle w:val="a5"/>
        <w:numPr>
          <w:ilvl w:val="0"/>
          <w:numId w:val="71"/>
        </w:numPr>
        <w:tabs>
          <w:tab w:val="left" w:pos="1541"/>
        </w:tabs>
        <w:spacing w:before="1" w:line="259" w:lineRule="auto"/>
        <w:ind w:right="841"/>
        <w:jc w:val="both"/>
        <w:rPr>
          <w:color w:val="1F2023"/>
          <w:sz w:val="24"/>
          <w:lang w:val="et-EE"/>
        </w:rPr>
      </w:pPr>
      <w:r w:rsidRPr="00746325">
        <w:rPr>
          <w:noProof/>
          <w:sz w:val="13"/>
          <w:lang w:val="et-EE"/>
        </w:rPr>
        <mc:AlternateContent>
          <mc:Choice Requires="wpg">
            <w:drawing>
              <wp:anchor distT="0" distB="0" distL="114300" distR="114300" simplePos="0" relativeHeight="251581952" behindDoc="0" locked="0" layoutInCell="1" allowOverlap="1" wp14:anchorId="2895445A" wp14:editId="21FF9354">
                <wp:simplePos x="0" y="0"/>
                <wp:positionH relativeFrom="column">
                  <wp:posOffset>1752600</wp:posOffset>
                </wp:positionH>
                <wp:positionV relativeFrom="paragraph">
                  <wp:posOffset>895858</wp:posOffset>
                </wp:positionV>
                <wp:extent cx="3181488" cy="1563370"/>
                <wp:effectExtent l="0" t="0" r="19050" b="0"/>
                <wp:wrapNone/>
                <wp:docPr id="248" name="Group 248"/>
                <wp:cNvGraphicFramePr/>
                <a:graphic xmlns:a="http://schemas.openxmlformats.org/drawingml/2006/main">
                  <a:graphicData uri="http://schemas.microsoft.com/office/word/2010/wordprocessingGroup">
                    <wpg:wgp>
                      <wpg:cNvGrpSpPr/>
                      <wpg:grpSpPr>
                        <a:xfrm>
                          <a:off x="0" y="0"/>
                          <a:ext cx="3181488" cy="1563370"/>
                          <a:chOff x="0" y="0"/>
                          <a:chExt cx="3181488" cy="1563370"/>
                        </a:xfrm>
                      </wpg:grpSpPr>
                      <pic:pic xmlns:pic="http://schemas.openxmlformats.org/drawingml/2006/picture">
                        <pic:nvPicPr>
                          <pic:cNvPr id="35" name="image16.png" descr="Icon  Description automatically generated"/>
                          <pic:cNvPicPr>
                            <a:picLocks noChangeAspect="1"/>
                          </pic:cNvPicPr>
                        </pic:nvPicPr>
                        <pic:blipFill rotWithShape="1">
                          <a:blip r:embed="rId32" cstate="print"/>
                          <a:srcRect r="51521"/>
                          <a:stretch/>
                        </pic:blipFill>
                        <pic:spPr bwMode="auto">
                          <a:xfrm>
                            <a:off x="0" y="0"/>
                            <a:ext cx="1542415" cy="1563370"/>
                          </a:xfrm>
                          <a:prstGeom prst="rect">
                            <a:avLst/>
                          </a:prstGeom>
                          <a:ln>
                            <a:noFill/>
                          </a:ln>
                          <a:extLst>
                            <a:ext uri="{53640926-AAD7-44D8-BBD7-CCE9431645EC}">
                              <a14:shadowObscured xmlns:a14="http://schemas.microsoft.com/office/drawing/2010/main"/>
                            </a:ext>
                          </a:extLst>
                        </pic:spPr>
                      </pic:pic>
                      <wps:wsp>
                        <wps:cNvPr id="247" name="TextBox 37"/>
                        <wps:cNvSpPr txBox="1"/>
                        <wps:spPr>
                          <a:xfrm>
                            <a:off x="1542553" y="564542"/>
                            <a:ext cx="1638935" cy="508635"/>
                          </a:xfrm>
                          <a:prstGeom prst="rect">
                            <a:avLst/>
                          </a:prstGeom>
                          <a:noFill/>
                          <a:ln w="19050">
                            <a:solidFill>
                              <a:schemeClr val="tx1"/>
                            </a:solidFill>
                          </a:ln>
                        </wps:spPr>
                        <wps:txbx>
                          <w:txbxContent>
                            <w:p w14:paraId="211C7A60" w14:textId="77777777" w:rsidR="00A934EA" w:rsidRPr="000368D5" w:rsidRDefault="00A934EA">
                              <w:pPr>
                                <w:jc w:val="center"/>
                                <w:rPr>
                                  <w:rFonts w:asciiTheme="minorHAnsi" w:hAnsi="Calibri" w:cstheme="minorBidi"/>
                                  <w:b/>
                                  <w:bCs/>
                                  <w:color w:val="000000" w:themeColor="text1"/>
                                  <w:kern w:val="24"/>
                                  <w:sz w:val="50"/>
                                  <w:szCs w:val="50"/>
                                  <w:lang w:val="et-EE"/>
                                </w:rPr>
                              </w:pPr>
                              <w:r w:rsidRPr="000368D5">
                                <w:rPr>
                                  <w:rFonts w:asciiTheme="minorHAnsi" w:hAnsi="Calibri" w:cstheme="minorBidi"/>
                                  <w:b/>
                                  <w:bCs/>
                                  <w:color w:val="000000" w:themeColor="text1"/>
                                  <w:kern w:val="24"/>
                                  <w:sz w:val="50"/>
                                  <w:szCs w:val="50"/>
                                  <w:lang w:val="et-EE"/>
                                </w:rPr>
                                <w:t>Empaatia</w:t>
                              </w:r>
                            </w:p>
                          </w:txbxContent>
                        </wps:txbx>
                        <wps:bodyPr wrap="square" rtlCol="0">
                          <a:noAutofit/>
                        </wps:bodyPr>
                      </wps:wsp>
                    </wpg:wgp>
                  </a:graphicData>
                </a:graphic>
              </wp:anchor>
            </w:drawing>
          </mc:Choice>
          <mc:Fallback>
            <w:pict>
              <v:group w14:anchorId="2895445A" id="Group 248" o:spid="_x0000_s1050" style="position:absolute;left:0;text-align:left;margin-left:138pt;margin-top:70.55pt;width:250.5pt;height:123.1pt;z-index:251581952;mso-position-horizontal-relative:text;mso-position-vertical-relative:text" coordsize="31814,15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">
                <v:shape id="image16.png" o:spid="_x0000_s1051" type="#_x0000_t75" alt="Icon  Description automatically generated" style="position:absolute;width:15424;height:15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">
                  <v:imagedata r:id="rId33" o:title="Icon  Description automatically generated" cropright="33765f"/>
                </v:shape>
                <v:shape id="TextBox 37" o:spid="_x0000_s1052" type="#_x0000_t202" style="position:absolute;left:15425;top:5645;width:16389;height:5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" filled="f" strokecolor="black [3213]" strokeweight="1.5pt">
                  <v:textbox>
                    <w:txbxContent>
                      <w:p w14:paraId="211C7A60" w14:textId="77777777" w:rsidR="00A934EA" w:rsidRPr="000368D5" w:rsidRDefault="00A934EA">
                        <w:pPr>
                          <w:jc w:val="center"/>
                          <w:rPr>
                            <w:rFonts w:asciiTheme="minorHAnsi" w:hAnsi="Calibri" w:cstheme="minorBidi"/>
                            <w:b/>
                            <w:bCs/>
                            <w:color w:val="000000" w:themeColor="text1"/>
                            <w:kern w:val="24"/>
                            <w:sz w:val="50"/>
                            <w:szCs w:val="50"/>
                            <w:lang w:val="et-EE"/>
                          </w:rPr>
                        </w:pPr>
                        <w:r w:rsidRPr="000368D5">
                          <w:rPr>
                            <w:rFonts w:asciiTheme="minorHAnsi" w:hAnsi="Calibri" w:cstheme="minorBidi"/>
                            <w:b/>
                            <w:bCs/>
                            <w:color w:val="000000" w:themeColor="text1"/>
                            <w:kern w:val="24"/>
                            <w:sz w:val="50"/>
                            <w:szCs w:val="50"/>
                            <w:lang w:val="et-EE"/>
                          </w:rPr>
                          <w:t>Empaatia</w:t>
                        </w:r>
                      </w:p>
                    </w:txbxContent>
                  </v:textbox>
                </v:shape>
              </v:group>
            </w:pict>
          </mc:Fallback>
        </mc:AlternateContent>
      </w:r>
      <w:r w:rsidR="00536928" w:rsidRPr="00746325">
        <w:rPr>
          <w:color w:val="1F2023"/>
          <w:sz w:val="24"/>
          <w:lang w:val="et-EE"/>
        </w:rPr>
        <w:t xml:space="preserve">TO </w:t>
      </w:r>
      <w:r w:rsidR="007026D8">
        <w:rPr>
          <w:color w:val="1F2023"/>
          <w:sz w:val="24"/>
          <w:lang w:val="et-EE"/>
        </w:rPr>
        <w:t>arendab</w:t>
      </w:r>
      <w:r w:rsidR="00536928" w:rsidRPr="00746325">
        <w:rPr>
          <w:color w:val="1F2023"/>
          <w:sz w:val="24"/>
          <w:lang w:val="et-EE"/>
        </w:rPr>
        <w:t xml:space="preserve"> empaatiat ja vastastikust mõistmist, julgustades neid, kes ei kuulu marginaliseeritud kogukondadesse, võtma </w:t>
      </w:r>
      <w:r w:rsidR="007026D8">
        <w:rPr>
          <w:color w:val="1F2023"/>
          <w:sz w:val="24"/>
          <w:lang w:val="et-EE"/>
        </w:rPr>
        <w:t>tõrjutute rolli</w:t>
      </w:r>
      <w:r w:rsidR="00536928" w:rsidRPr="00746325">
        <w:rPr>
          <w:color w:val="1F2023"/>
          <w:sz w:val="24"/>
          <w:lang w:val="et-EE"/>
        </w:rPr>
        <w:t xml:space="preserve"> ja kogema sotsiaalset tõrjutust. See on eriti oluline </w:t>
      </w:r>
      <w:r w:rsidR="007026D8">
        <w:rPr>
          <w:color w:val="1F2023"/>
          <w:sz w:val="24"/>
          <w:lang w:val="et-EE"/>
        </w:rPr>
        <w:t>rahandusliku kirjaoskuse</w:t>
      </w:r>
      <w:r w:rsidR="00536928" w:rsidRPr="00746325">
        <w:rPr>
          <w:color w:val="1F2023"/>
          <w:sz w:val="24"/>
          <w:lang w:val="et-EE"/>
        </w:rPr>
        <w:t xml:space="preserve"> õpetajatele, kes püüavad kaasata rohkem erineva taustaga naisi.</w:t>
      </w:r>
    </w:p>
    <w:p w14:paraId="710B2317" w14:textId="5E1E8EFC" w:rsidR="00065C28" w:rsidRPr="00746325" w:rsidRDefault="00065C28">
      <w:pPr>
        <w:pStyle w:val="a3"/>
        <w:spacing w:before="1"/>
        <w:rPr>
          <w:sz w:val="13"/>
          <w:lang w:val="et-EE"/>
        </w:rPr>
      </w:pPr>
    </w:p>
    <w:p w14:paraId="534E3000" w14:textId="77777777" w:rsidR="00DA1199" w:rsidRPr="00746325" w:rsidRDefault="00DA1199">
      <w:pPr>
        <w:rPr>
          <w:sz w:val="13"/>
          <w:lang w:val="et-EE"/>
        </w:rPr>
        <w:sectPr w:rsidR="00DA1199" w:rsidRPr="00746325">
          <w:pgSz w:w="11910" w:h="16840"/>
          <w:pgMar w:top="1580" w:right="600" w:bottom="1420" w:left="620" w:header="0" w:footer="961" w:gutter="0"/>
          <w:cols w:space="720"/>
        </w:sectPr>
      </w:pPr>
    </w:p>
    <w:p w14:paraId="79945992" w14:textId="0C645A6F" w:rsidR="00065C28" w:rsidRPr="00746325" w:rsidRDefault="00536928">
      <w:pPr>
        <w:pStyle w:val="a5"/>
        <w:numPr>
          <w:ilvl w:val="0"/>
          <w:numId w:val="71"/>
        </w:numPr>
        <w:tabs>
          <w:tab w:val="left" w:pos="1541"/>
        </w:tabs>
        <w:spacing w:before="63" w:line="259" w:lineRule="auto"/>
        <w:ind w:right="838"/>
        <w:jc w:val="both"/>
        <w:rPr>
          <w:color w:val="1F2023"/>
          <w:sz w:val="24"/>
          <w:lang w:val="et-EE"/>
        </w:rPr>
      </w:pPr>
      <w:r w:rsidRPr="00746325">
        <w:rPr>
          <w:color w:val="1F2023"/>
          <w:sz w:val="24"/>
          <w:lang w:val="et-EE"/>
        </w:rPr>
        <w:lastRenderedPageBreak/>
        <w:t>TO soodustab kriitilise mõtlemise oskuse arendamist. Kriitiline mõtlemine hõlmab selgete, loogiliste ja ratsionaalsete otsuste tegemist. See on oluline finantskirjaoskuse õpetamisel, eriti investeeringute tegemise ja eelarve koostamise õppimisel.</w:t>
      </w:r>
    </w:p>
    <w:p w14:paraId="4B3D339E" w14:textId="77777777" w:rsidR="006B2A41" w:rsidRPr="00746325" w:rsidRDefault="006B2A41">
      <w:pPr>
        <w:pStyle w:val="a3"/>
        <w:spacing w:before="2"/>
        <w:rPr>
          <w:sz w:val="16"/>
          <w:lang w:val="et-EE"/>
        </w:rPr>
      </w:pPr>
    </w:p>
    <w:p w14:paraId="05F21EBA" w14:textId="77777777" w:rsidR="00065C28" w:rsidRPr="00746325" w:rsidRDefault="00536928">
      <w:pPr>
        <w:pStyle w:val="a3"/>
        <w:spacing w:before="2"/>
        <w:rPr>
          <w:sz w:val="16"/>
          <w:lang w:val="et-EE"/>
        </w:rPr>
      </w:pPr>
      <w:r w:rsidRPr="00746325">
        <w:rPr>
          <w:noProof/>
          <w:sz w:val="16"/>
          <w:lang w:val="et-EE"/>
        </w:rPr>
        <mc:AlternateContent>
          <mc:Choice Requires="wpg">
            <w:drawing>
              <wp:anchor distT="0" distB="0" distL="114300" distR="114300" simplePos="0" relativeHeight="251577856" behindDoc="0" locked="0" layoutInCell="1" allowOverlap="1" wp14:anchorId="263699F7" wp14:editId="64C3B33D">
                <wp:simplePos x="0" y="0"/>
                <wp:positionH relativeFrom="column">
                  <wp:posOffset>2425700</wp:posOffset>
                </wp:positionH>
                <wp:positionV relativeFrom="paragraph">
                  <wp:posOffset>12700</wp:posOffset>
                </wp:positionV>
                <wp:extent cx="2381249" cy="1576705"/>
                <wp:effectExtent l="0" t="0" r="19685" b="4445"/>
                <wp:wrapNone/>
                <wp:docPr id="251" name="Group 251"/>
                <wp:cNvGraphicFramePr/>
                <a:graphic xmlns:a="http://schemas.openxmlformats.org/drawingml/2006/main">
                  <a:graphicData uri="http://schemas.microsoft.com/office/word/2010/wordprocessingGroup">
                    <wpg:wgp>
                      <wpg:cNvGrpSpPr/>
                      <wpg:grpSpPr>
                        <a:xfrm>
                          <a:off x="0" y="0"/>
                          <a:ext cx="2381249" cy="1576705"/>
                          <a:chOff x="0" y="0"/>
                          <a:chExt cx="2381740" cy="1576705"/>
                        </a:xfrm>
                      </wpg:grpSpPr>
                      <pic:pic xmlns:pic="http://schemas.openxmlformats.org/drawingml/2006/picture">
                        <pic:nvPicPr>
                          <pic:cNvPr id="37" name="image17.jpeg" descr="Shape  Description automatically generated with low confidence"/>
                          <pic:cNvPicPr>
                            <a:picLocks noChangeAspect="1"/>
                          </pic:cNvPicPr>
                        </pic:nvPicPr>
                        <pic:blipFill rotWithShape="1">
                          <a:blip r:embed="rId34" cstate="print"/>
                          <a:srcRect r="66917"/>
                          <a:stretch/>
                        </pic:blipFill>
                        <pic:spPr bwMode="auto">
                          <a:xfrm>
                            <a:off x="0" y="0"/>
                            <a:ext cx="635635" cy="1576705"/>
                          </a:xfrm>
                          <a:prstGeom prst="rect">
                            <a:avLst/>
                          </a:prstGeom>
                          <a:ln>
                            <a:noFill/>
                          </a:ln>
                          <a:extLst>
                            <a:ext uri="{53640926-AAD7-44D8-BBD7-CCE9431645EC}">
                              <a14:shadowObscured xmlns:a14="http://schemas.microsoft.com/office/drawing/2010/main"/>
                            </a:ext>
                          </a:extLst>
                        </pic:spPr>
                      </pic:pic>
                      <wps:wsp>
                        <wps:cNvPr id="250" name="TextBox 37"/>
                        <wps:cNvSpPr txBox="1"/>
                        <wps:spPr>
                          <a:xfrm>
                            <a:off x="636103" y="445273"/>
                            <a:ext cx="1745637" cy="850265"/>
                          </a:xfrm>
                          <a:prstGeom prst="rect">
                            <a:avLst/>
                          </a:prstGeom>
                          <a:noFill/>
                          <a:ln w="19050">
                            <a:solidFill>
                              <a:schemeClr val="tx1"/>
                            </a:solidFill>
                          </a:ln>
                        </wps:spPr>
                        <wps:txbx>
                          <w:txbxContent>
                            <w:p w14:paraId="0782F543" w14:textId="77777777" w:rsidR="00A934EA" w:rsidRDefault="00A934EA">
                              <w:pPr>
                                <w:jc w:val="center"/>
                                <w:rPr>
                                  <w:rFonts w:asciiTheme="minorHAnsi" w:hAnsi="Calibri" w:cstheme="minorBidi"/>
                                  <w:b/>
                                  <w:bCs/>
                                  <w:color w:val="000000" w:themeColor="text1"/>
                                  <w:kern w:val="24"/>
                                  <w:sz w:val="50"/>
                                  <w:szCs w:val="50"/>
                                </w:rPr>
                              </w:pPr>
                              <w:r>
                                <w:rPr>
                                  <w:rFonts w:asciiTheme="minorHAnsi" w:hAnsi="Calibri" w:cstheme="minorBidi"/>
                                  <w:b/>
                                  <w:bCs/>
                                  <w:color w:val="000000" w:themeColor="text1"/>
                                  <w:kern w:val="24"/>
                                  <w:sz w:val="50"/>
                                  <w:szCs w:val="50"/>
                                </w:rPr>
                                <w:t>Kriitiline</w:t>
                              </w:r>
                            </w:p>
                            <w:p w14:paraId="4607D18C" w14:textId="00EE0ED9" w:rsidR="00A934EA" w:rsidRDefault="00A934EA">
                              <w:pPr>
                                <w:jc w:val="center"/>
                                <w:rPr>
                                  <w:rFonts w:asciiTheme="minorHAnsi" w:hAnsi="Calibri" w:cstheme="minorBidi"/>
                                  <w:b/>
                                  <w:bCs/>
                                  <w:color w:val="000000" w:themeColor="text1"/>
                                  <w:kern w:val="24"/>
                                  <w:sz w:val="50"/>
                                  <w:szCs w:val="50"/>
                                </w:rPr>
                              </w:pPr>
                              <w:r>
                                <w:rPr>
                                  <w:rFonts w:asciiTheme="minorHAnsi" w:hAnsi="Calibri" w:cstheme="minorBidi"/>
                                  <w:b/>
                                  <w:bCs/>
                                  <w:color w:val="000000" w:themeColor="text1"/>
                                  <w:kern w:val="24"/>
                                  <w:sz w:val="50"/>
                                  <w:szCs w:val="50"/>
                                </w:rPr>
                                <w:t>Mõtleminee</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63699F7" id="Group 251" o:spid="_x0000_s1053" style="position:absolute;margin-left:191pt;margin-top:1pt;width:187.5pt;height:124.15pt;z-index:251577856;mso-position-horizontal-relative:text;mso-position-vertical-relative:text;mso-width-relative:margin;mso-height-relative:margin" coordsize="23817,157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">
                <v:shape id="image17.jpeg" o:spid="_x0000_s1054" type="#_x0000_t75" alt="Shape  Description automatically generated with low confidence" style="position:absolute;width:6356;height:15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">
                  <v:imagedata r:id="rId35" o:title="Shape  Description automatically generated with low confidence" cropright="43855f"/>
                </v:shape>
                <v:shape id="TextBox 37" o:spid="_x0000_s1055" type="#_x0000_t202" style="position:absolute;left:6361;top:4452;width:17456;height:8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" filled="f" strokecolor="black [3213]" strokeweight="1.5pt">
                  <v:textbox>
                    <w:txbxContent>
                      <w:p w14:paraId="0782F543" w14:textId="77777777" w:rsidR="00A934EA" w:rsidRDefault="00A934EA">
                        <w:pPr>
                          <w:jc w:val="center"/>
                          <w:rPr>
                            <w:rFonts w:asciiTheme="minorHAnsi" w:hAnsi="Calibri" w:cstheme="minorBidi"/>
                            <w:b/>
                            <w:bCs/>
                            <w:color w:val="000000" w:themeColor="text1"/>
                            <w:kern w:val="24"/>
                            <w:sz w:val="50"/>
                            <w:szCs w:val="50"/>
                          </w:rPr>
                        </w:pPr>
                        <w:proofErr w:type="spellStart"/>
                        <w:r>
                          <w:rPr>
                            <w:rFonts w:asciiTheme="minorHAnsi" w:hAnsi="Calibri" w:cstheme="minorBidi"/>
                            <w:b/>
                            <w:bCs/>
                            <w:color w:val="000000" w:themeColor="text1"/>
                            <w:kern w:val="24"/>
                            <w:sz w:val="50"/>
                            <w:szCs w:val="50"/>
                          </w:rPr>
                          <w:t>Kriitiline</w:t>
                        </w:r>
                        <w:proofErr w:type="spellEnd"/>
                      </w:p>
                      <w:p w14:paraId="4607D18C" w14:textId="00EE0ED9" w:rsidR="00A934EA" w:rsidRDefault="00A934EA">
                        <w:pPr>
                          <w:jc w:val="center"/>
                          <w:rPr>
                            <w:rFonts w:asciiTheme="minorHAnsi" w:hAnsi="Calibri" w:cstheme="minorBidi"/>
                            <w:b/>
                            <w:bCs/>
                            <w:color w:val="000000" w:themeColor="text1"/>
                            <w:kern w:val="24"/>
                            <w:sz w:val="50"/>
                            <w:szCs w:val="50"/>
                          </w:rPr>
                        </w:pPr>
                        <w:proofErr w:type="spellStart"/>
                        <w:r>
                          <w:rPr>
                            <w:rFonts w:asciiTheme="minorHAnsi" w:hAnsi="Calibri" w:cstheme="minorBidi"/>
                            <w:b/>
                            <w:bCs/>
                            <w:color w:val="000000" w:themeColor="text1"/>
                            <w:kern w:val="24"/>
                            <w:sz w:val="50"/>
                            <w:szCs w:val="50"/>
                          </w:rPr>
                          <w:t>Mõtleminee</w:t>
                        </w:r>
                        <w:proofErr w:type="spellEnd"/>
                      </w:p>
                    </w:txbxContent>
                  </v:textbox>
                </v:shape>
              </v:group>
            </w:pict>
          </mc:Fallback>
        </mc:AlternateContent>
      </w:r>
    </w:p>
    <w:p w14:paraId="34916F62" w14:textId="77777777" w:rsidR="006B2A41" w:rsidRPr="00746325" w:rsidRDefault="006B2A41">
      <w:pPr>
        <w:pStyle w:val="a3"/>
        <w:spacing w:before="2"/>
        <w:rPr>
          <w:sz w:val="16"/>
          <w:lang w:val="et-EE"/>
        </w:rPr>
      </w:pPr>
    </w:p>
    <w:p w14:paraId="4A6AC3B7" w14:textId="77777777" w:rsidR="006B2A41" w:rsidRPr="00746325" w:rsidRDefault="006B2A41">
      <w:pPr>
        <w:pStyle w:val="a3"/>
        <w:spacing w:before="2"/>
        <w:rPr>
          <w:sz w:val="16"/>
          <w:lang w:val="et-EE"/>
        </w:rPr>
      </w:pPr>
    </w:p>
    <w:p w14:paraId="7CE31766" w14:textId="77777777" w:rsidR="006B2A41" w:rsidRPr="00746325" w:rsidRDefault="006B2A41">
      <w:pPr>
        <w:pStyle w:val="a3"/>
        <w:spacing w:before="2"/>
        <w:rPr>
          <w:sz w:val="16"/>
          <w:lang w:val="et-EE"/>
        </w:rPr>
      </w:pPr>
    </w:p>
    <w:p w14:paraId="2F058EAE" w14:textId="77777777" w:rsidR="006B2A41" w:rsidRPr="00746325" w:rsidRDefault="006B2A41">
      <w:pPr>
        <w:pStyle w:val="a3"/>
        <w:spacing w:before="2"/>
        <w:rPr>
          <w:sz w:val="16"/>
          <w:lang w:val="et-EE"/>
        </w:rPr>
      </w:pPr>
    </w:p>
    <w:p w14:paraId="033F6EF9" w14:textId="77777777" w:rsidR="006B2A41" w:rsidRPr="00746325" w:rsidRDefault="006B2A41">
      <w:pPr>
        <w:pStyle w:val="a3"/>
        <w:spacing w:before="2"/>
        <w:rPr>
          <w:sz w:val="16"/>
          <w:lang w:val="et-EE"/>
        </w:rPr>
      </w:pPr>
    </w:p>
    <w:p w14:paraId="3390FE0E" w14:textId="77777777" w:rsidR="006B2A41" w:rsidRPr="00746325" w:rsidRDefault="006B2A41">
      <w:pPr>
        <w:pStyle w:val="a3"/>
        <w:spacing w:before="2"/>
        <w:rPr>
          <w:sz w:val="16"/>
          <w:lang w:val="et-EE"/>
        </w:rPr>
      </w:pPr>
    </w:p>
    <w:p w14:paraId="5C6F3062" w14:textId="77777777" w:rsidR="006B2A41" w:rsidRPr="00746325" w:rsidRDefault="006B2A41">
      <w:pPr>
        <w:pStyle w:val="a3"/>
        <w:spacing w:before="2"/>
        <w:rPr>
          <w:sz w:val="16"/>
          <w:lang w:val="et-EE"/>
        </w:rPr>
      </w:pPr>
    </w:p>
    <w:p w14:paraId="30A01384" w14:textId="77777777" w:rsidR="006B2A41" w:rsidRPr="00746325" w:rsidRDefault="006B2A41">
      <w:pPr>
        <w:pStyle w:val="a3"/>
        <w:spacing w:before="2"/>
        <w:rPr>
          <w:sz w:val="16"/>
          <w:lang w:val="et-EE"/>
        </w:rPr>
      </w:pPr>
    </w:p>
    <w:p w14:paraId="081988B9" w14:textId="77777777" w:rsidR="006B2A41" w:rsidRPr="00746325" w:rsidRDefault="006B2A41">
      <w:pPr>
        <w:pStyle w:val="a3"/>
        <w:spacing w:before="2"/>
        <w:rPr>
          <w:sz w:val="16"/>
          <w:lang w:val="et-EE"/>
        </w:rPr>
      </w:pPr>
    </w:p>
    <w:p w14:paraId="569EC58C" w14:textId="77777777" w:rsidR="006B2A41" w:rsidRPr="00746325" w:rsidRDefault="006B2A41">
      <w:pPr>
        <w:pStyle w:val="a3"/>
        <w:spacing w:before="2"/>
        <w:rPr>
          <w:sz w:val="16"/>
          <w:lang w:val="et-EE"/>
        </w:rPr>
      </w:pPr>
    </w:p>
    <w:p w14:paraId="240D695F" w14:textId="77777777" w:rsidR="006B2A41" w:rsidRPr="00746325" w:rsidRDefault="006B2A41">
      <w:pPr>
        <w:pStyle w:val="a3"/>
        <w:spacing w:before="2"/>
        <w:rPr>
          <w:sz w:val="16"/>
          <w:lang w:val="et-EE"/>
        </w:rPr>
      </w:pPr>
    </w:p>
    <w:p w14:paraId="31902F5D" w14:textId="77777777" w:rsidR="006B2A41" w:rsidRPr="00746325" w:rsidRDefault="006B2A41">
      <w:pPr>
        <w:pStyle w:val="a3"/>
        <w:spacing w:before="2"/>
        <w:rPr>
          <w:sz w:val="16"/>
          <w:lang w:val="et-EE"/>
        </w:rPr>
      </w:pPr>
    </w:p>
    <w:p w14:paraId="0375D210" w14:textId="77777777" w:rsidR="00DA1199" w:rsidRPr="00746325" w:rsidRDefault="00DA1199">
      <w:pPr>
        <w:pStyle w:val="a3"/>
        <w:spacing w:before="2"/>
        <w:rPr>
          <w:sz w:val="16"/>
          <w:lang w:val="et-EE"/>
        </w:rPr>
      </w:pPr>
    </w:p>
    <w:p w14:paraId="5A086A08" w14:textId="77777777" w:rsidR="00065C28" w:rsidRPr="00746325" w:rsidRDefault="00536928">
      <w:pPr>
        <w:pStyle w:val="a5"/>
        <w:numPr>
          <w:ilvl w:val="0"/>
          <w:numId w:val="71"/>
        </w:numPr>
        <w:tabs>
          <w:tab w:val="left" w:pos="1541"/>
        </w:tabs>
        <w:spacing w:before="222" w:line="256" w:lineRule="auto"/>
        <w:ind w:right="839"/>
        <w:jc w:val="both"/>
        <w:rPr>
          <w:color w:val="1F2023"/>
          <w:sz w:val="24"/>
          <w:lang w:val="et-EE"/>
        </w:rPr>
      </w:pPr>
      <w:r w:rsidRPr="00746325">
        <w:rPr>
          <w:color w:val="1F2023"/>
          <w:sz w:val="24"/>
          <w:lang w:val="et-EE"/>
        </w:rPr>
        <w:t>Mitteformaalne haridus on TO oluline põhimõte. Mitteformaalne haridus hõlmab kontrolli üleandmist õppijatele, mis vähendab õpetaja ja õpilase vahelist rõhuvat dünaamikat.</w:t>
      </w:r>
    </w:p>
    <w:p w14:paraId="0FD893EB" w14:textId="2F4227BE" w:rsidR="00065C28" w:rsidRPr="00746325" w:rsidRDefault="00536928">
      <w:pPr>
        <w:pStyle w:val="a5"/>
        <w:numPr>
          <w:ilvl w:val="0"/>
          <w:numId w:val="71"/>
        </w:numPr>
        <w:tabs>
          <w:tab w:val="left" w:pos="1541"/>
        </w:tabs>
        <w:spacing w:before="166" w:line="259" w:lineRule="auto"/>
        <w:ind w:right="845"/>
        <w:jc w:val="both"/>
        <w:rPr>
          <w:color w:val="1F2023"/>
          <w:sz w:val="24"/>
          <w:lang w:val="et-EE"/>
        </w:rPr>
      </w:pPr>
      <w:r w:rsidRPr="00746325">
        <w:rPr>
          <w:color w:val="1F2023"/>
          <w:sz w:val="24"/>
          <w:lang w:val="et-EE"/>
        </w:rPr>
        <w:t xml:space="preserve">TO on mõeldud spetsiaalselt marginaliseeritud rühmadele ja nende sotsiaalse tõrjutuse </w:t>
      </w:r>
      <w:r w:rsidR="00A9297E">
        <w:rPr>
          <w:color w:val="1F2023"/>
          <w:sz w:val="24"/>
          <w:lang w:val="et-EE"/>
        </w:rPr>
        <w:t>leevendamiseks</w:t>
      </w:r>
      <w:r w:rsidRPr="00746325">
        <w:rPr>
          <w:color w:val="1F2023"/>
          <w:sz w:val="24"/>
          <w:lang w:val="et-EE"/>
        </w:rPr>
        <w:t>. See on eriti oluline NEET</w:t>
      </w:r>
      <w:r w:rsidR="00A9297E">
        <w:rPr>
          <w:color w:val="1F2023"/>
          <w:sz w:val="24"/>
          <w:lang w:val="et-EE"/>
        </w:rPr>
        <w:t xml:space="preserve"> </w:t>
      </w:r>
      <w:r w:rsidRPr="00746325">
        <w:rPr>
          <w:color w:val="1F2023"/>
          <w:sz w:val="24"/>
          <w:lang w:val="et-EE"/>
        </w:rPr>
        <w:t>naiste poolt uuringutes väljendatud probleemide ületamisel.</w:t>
      </w:r>
    </w:p>
    <w:p w14:paraId="670F9BE7" w14:textId="77777777" w:rsidR="00111278" w:rsidRDefault="00111278">
      <w:pPr>
        <w:spacing w:before="7"/>
        <w:ind w:left="820"/>
        <w:rPr>
          <w:rFonts w:ascii="Calibri Light" w:hAnsi="Calibri Light" w:cs="Calibri Light"/>
          <w:sz w:val="32"/>
          <w:lang w:val="et-EE"/>
        </w:rPr>
      </w:pPr>
      <w:bookmarkStart w:id="13" w:name="_bookmark11"/>
      <w:bookmarkEnd w:id="13"/>
    </w:p>
    <w:p w14:paraId="1CBB2E4C" w14:textId="5CDCE0E8" w:rsidR="00065C28" w:rsidRDefault="00536928">
      <w:pPr>
        <w:spacing w:before="7"/>
        <w:ind w:left="820"/>
        <w:rPr>
          <w:rFonts w:ascii="Calibri Light" w:hAnsi="Calibri Light" w:cs="Calibri Light"/>
          <w:sz w:val="26"/>
          <w:lang w:val="et-EE"/>
        </w:rPr>
      </w:pPr>
      <w:r w:rsidRPr="00832344">
        <w:rPr>
          <w:rFonts w:ascii="Calibri Light" w:hAnsi="Calibri Light" w:cs="Calibri Light"/>
          <w:sz w:val="32"/>
          <w:lang w:val="et-EE"/>
        </w:rPr>
        <w:t xml:space="preserve">TO </w:t>
      </w:r>
      <w:r w:rsidR="007B685C" w:rsidRPr="00832344">
        <w:rPr>
          <w:rFonts w:ascii="Calibri Light" w:hAnsi="Calibri Light" w:cs="Calibri Light"/>
          <w:sz w:val="26"/>
          <w:lang w:val="et-EE"/>
        </w:rPr>
        <w:t>MEETOD</w:t>
      </w:r>
      <w:r w:rsidRPr="00832344">
        <w:rPr>
          <w:rFonts w:ascii="Calibri Light" w:hAnsi="Calibri Light" w:cs="Calibri Light"/>
          <w:sz w:val="32"/>
          <w:lang w:val="et-EE"/>
        </w:rPr>
        <w:t xml:space="preserve">: TO </w:t>
      </w:r>
      <w:r w:rsidRPr="00832344">
        <w:rPr>
          <w:rFonts w:ascii="Calibri Light" w:hAnsi="Calibri Light" w:cs="Calibri Light"/>
          <w:sz w:val="26"/>
          <w:lang w:val="et-EE"/>
        </w:rPr>
        <w:t>TÜÜBID</w:t>
      </w:r>
    </w:p>
    <w:p w14:paraId="20AD0504" w14:textId="77777777" w:rsidR="00111278" w:rsidRPr="00832344" w:rsidRDefault="00111278">
      <w:pPr>
        <w:spacing w:before="7"/>
        <w:ind w:left="820"/>
        <w:rPr>
          <w:rFonts w:ascii="Calibri Light" w:hAnsi="Calibri Light" w:cs="Calibri Light"/>
          <w:sz w:val="32"/>
          <w:lang w:val="et-EE"/>
        </w:rPr>
      </w:pPr>
    </w:p>
    <w:p w14:paraId="53EBDB53" w14:textId="77777777" w:rsidR="00DA1199" w:rsidRPr="00746325" w:rsidRDefault="00536928">
      <w:pPr>
        <w:pStyle w:val="a3"/>
        <w:ind w:left="820"/>
        <w:rPr>
          <w:rFonts w:ascii="Calibri Light"/>
          <w:sz w:val="20"/>
          <w:lang w:val="et-EE"/>
        </w:rPr>
      </w:pPr>
      <w:r w:rsidRPr="00746325">
        <w:rPr>
          <w:rFonts w:ascii="Calibri Light"/>
          <w:noProof/>
          <w:sz w:val="20"/>
          <w:lang w:val="et-EE"/>
        </w:rPr>
        <w:drawing>
          <wp:inline distT="0" distB="0" distL="0" distR="0" wp14:anchorId="561593EC" wp14:editId="42C02512">
            <wp:extent cx="5747440" cy="2825496"/>
            <wp:effectExtent l="0" t="0" r="0" b="0"/>
            <wp:docPr id="39" name="image18.png" descr="A picture containing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8.png"/>
                    <pic:cNvPicPr/>
                  </pic:nvPicPr>
                  <pic:blipFill>
                    <a:blip r:embed="rId36" cstate="print"/>
                    <a:stretch>
                      <a:fillRect/>
                    </a:stretch>
                  </pic:blipFill>
                  <pic:spPr>
                    <a:xfrm>
                      <a:off x="0" y="0"/>
                      <a:ext cx="5747440" cy="2825496"/>
                    </a:xfrm>
                    <a:prstGeom prst="rect">
                      <a:avLst/>
                    </a:prstGeom>
                  </pic:spPr>
                </pic:pic>
              </a:graphicData>
            </a:graphic>
          </wp:inline>
        </w:drawing>
      </w:r>
    </w:p>
    <w:p w14:paraId="018DF66D" w14:textId="77777777" w:rsidR="00637E1A" w:rsidRDefault="00637E1A">
      <w:pPr>
        <w:pStyle w:val="a3"/>
        <w:spacing w:line="259" w:lineRule="auto"/>
        <w:ind w:left="820" w:right="839"/>
        <w:jc w:val="both"/>
        <w:rPr>
          <w:rFonts w:ascii="Calibri Light" w:eastAsia="Calibri Light" w:hAnsi="Calibri Light" w:cs="Calibri Light"/>
          <w:sz w:val="26"/>
          <w:szCs w:val="26"/>
          <w:lang w:val="et-EE"/>
        </w:rPr>
      </w:pPr>
      <w:bookmarkStart w:id="14" w:name="_bookmark12"/>
      <w:bookmarkEnd w:id="14"/>
    </w:p>
    <w:p w14:paraId="2353F579" w14:textId="4CB3F6A6" w:rsidR="00637E1A" w:rsidRDefault="00637E1A">
      <w:pPr>
        <w:pStyle w:val="a3"/>
        <w:spacing w:line="259" w:lineRule="auto"/>
        <w:ind w:left="820" w:right="839"/>
        <w:jc w:val="both"/>
        <w:rPr>
          <w:rFonts w:ascii="Calibri Light" w:eastAsia="Calibri Light" w:hAnsi="Calibri Light" w:cs="Calibri Light"/>
          <w:sz w:val="26"/>
          <w:szCs w:val="26"/>
          <w:lang w:val="et-EE"/>
        </w:rPr>
      </w:pPr>
      <w:r w:rsidRPr="00637E1A">
        <w:rPr>
          <w:rFonts w:ascii="Calibri Light" w:eastAsia="Calibri Light" w:hAnsi="Calibri Light" w:cs="Calibri Light"/>
          <w:sz w:val="26"/>
          <w:szCs w:val="26"/>
          <w:lang w:val="et-EE"/>
        </w:rPr>
        <w:t xml:space="preserve">RÕHUMISE MURDMINE </w:t>
      </w:r>
    </w:p>
    <w:p w14:paraId="0DC3A61A" w14:textId="77777777" w:rsidR="00637E1A" w:rsidRDefault="00637E1A">
      <w:pPr>
        <w:pStyle w:val="a3"/>
        <w:spacing w:line="259" w:lineRule="auto"/>
        <w:ind w:left="820" w:right="839"/>
        <w:jc w:val="both"/>
        <w:rPr>
          <w:rFonts w:ascii="Calibri Light" w:eastAsia="Calibri Light" w:hAnsi="Calibri Light" w:cs="Calibri Light"/>
          <w:sz w:val="26"/>
          <w:szCs w:val="26"/>
          <w:lang w:val="et-EE"/>
        </w:rPr>
      </w:pPr>
    </w:p>
    <w:p w14:paraId="1D80E0AC" w14:textId="3085C729" w:rsidR="00065C28" w:rsidRPr="00746325" w:rsidRDefault="00E84223">
      <w:pPr>
        <w:pStyle w:val="a3"/>
        <w:spacing w:line="259" w:lineRule="auto"/>
        <w:ind w:left="820" w:right="839"/>
        <w:jc w:val="both"/>
        <w:rPr>
          <w:lang w:val="et-EE"/>
        </w:rPr>
      </w:pPr>
      <w:r>
        <w:rPr>
          <w:lang w:val="et-EE"/>
        </w:rPr>
        <w:t>Rõhumise</w:t>
      </w:r>
      <w:r w:rsidR="00536928" w:rsidRPr="00746325">
        <w:rPr>
          <w:lang w:val="et-EE"/>
        </w:rPr>
        <w:t xml:space="preserve"> murdmine hõlmab osalejate mõtlemist konkreetsele juhtumile, mil nad tundsid end allasurutuna. </w:t>
      </w:r>
      <w:r>
        <w:rPr>
          <w:lang w:val="et-EE"/>
        </w:rPr>
        <w:t>Osalejaid</w:t>
      </w:r>
      <w:r w:rsidR="00536928" w:rsidRPr="00746325">
        <w:rPr>
          <w:lang w:val="et-EE"/>
        </w:rPr>
        <w:t xml:space="preserve"> tuleks julgustada mõtlema konkreetsele sündmusele, mitte </w:t>
      </w:r>
      <w:r>
        <w:rPr>
          <w:lang w:val="et-EE"/>
        </w:rPr>
        <w:t>allasurutuse tundele</w:t>
      </w:r>
      <w:r w:rsidR="00536928" w:rsidRPr="00746325">
        <w:rPr>
          <w:lang w:val="et-EE"/>
        </w:rPr>
        <w:t xml:space="preserve">. Osaleja kirjeldab seda sündmust ja mängib seda koos teiste osalejatega läbi. Seejärel peavad nad seda uuesti läbi mängima, kuid </w:t>
      </w:r>
      <w:r w:rsidR="00536928" w:rsidRPr="00746325">
        <w:rPr>
          <w:lang w:val="et-EE"/>
        </w:rPr>
        <w:lastRenderedPageBreak/>
        <w:t xml:space="preserve">nii, et rõhutud isik </w:t>
      </w:r>
      <w:r>
        <w:rPr>
          <w:lang w:val="et-EE"/>
        </w:rPr>
        <w:t>osutab vastupanu ja kehtestab ennast</w:t>
      </w:r>
      <w:r w:rsidR="00536928" w:rsidRPr="00746325">
        <w:rPr>
          <w:lang w:val="et-EE"/>
        </w:rPr>
        <w:t xml:space="preserve">, samal ajal kui teised osalejad võitlevad rõhumise säilitamise eest. </w:t>
      </w:r>
      <w:r>
        <w:rPr>
          <w:color w:val="1F2021"/>
          <w:lang w:val="et-EE"/>
        </w:rPr>
        <w:t>Vastupanu osutamise harjutamine</w:t>
      </w:r>
      <w:r w:rsidR="00536928" w:rsidRPr="00746325">
        <w:rPr>
          <w:color w:val="1F2021"/>
          <w:lang w:val="et-EE"/>
        </w:rPr>
        <w:t xml:space="preserve"> valmistab ette tõhusaks vastupanuks sarnastes olukordades, millega </w:t>
      </w:r>
      <w:r>
        <w:rPr>
          <w:color w:val="1F2021"/>
          <w:lang w:val="et-EE"/>
        </w:rPr>
        <w:t>osaleja</w:t>
      </w:r>
      <w:r w:rsidR="00536928" w:rsidRPr="00746325">
        <w:rPr>
          <w:color w:val="1F2021"/>
          <w:lang w:val="et-EE"/>
        </w:rPr>
        <w:t xml:space="preserve"> võib tulevikus kokku puutuda (Wardrip-Fruin, 2003).</w:t>
      </w:r>
    </w:p>
    <w:p w14:paraId="20FE9E05" w14:textId="77777777" w:rsidR="00DA1199" w:rsidRPr="00746325" w:rsidRDefault="00DA1199">
      <w:pPr>
        <w:pStyle w:val="a3"/>
        <w:spacing w:before="10"/>
        <w:rPr>
          <w:sz w:val="27"/>
          <w:lang w:val="et-EE"/>
        </w:rPr>
      </w:pPr>
    </w:p>
    <w:p w14:paraId="6300E8E0" w14:textId="28A6310A" w:rsidR="00065C28" w:rsidRDefault="00536928">
      <w:pPr>
        <w:pStyle w:val="3"/>
        <w:rPr>
          <w:lang w:val="et-EE"/>
        </w:rPr>
      </w:pPr>
      <w:bookmarkStart w:id="15" w:name="_bookmark13"/>
      <w:bookmarkEnd w:id="15"/>
      <w:r w:rsidRPr="00746325">
        <w:rPr>
          <w:lang w:val="et-EE"/>
        </w:rPr>
        <w:t>FOORUMITEATER</w:t>
      </w:r>
    </w:p>
    <w:p w14:paraId="0AB40429" w14:textId="77777777" w:rsidR="00111278" w:rsidRPr="00746325" w:rsidRDefault="00111278">
      <w:pPr>
        <w:pStyle w:val="3"/>
        <w:rPr>
          <w:lang w:val="et-EE"/>
        </w:rPr>
      </w:pPr>
    </w:p>
    <w:p w14:paraId="34F2C905" w14:textId="4E84DC4E" w:rsidR="00065C28" w:rsidRPr="00746325" w:rsidRDefault="00E84223">
      <w:pPr>
        <w:pStyle w:val="a3"/>
        <w:spacing w:line="259" w:lineRule="auto"/>
        <w:ind w:left="820" w:right="839"/>
        <w:jc w:val="both"/>
        <w:rPr>
          <w:lang w:val="et-EE"/>
        </w:rPr>
      </w:pPr>
      <w:r>
        <w:rPr>
          <w:lang w:val="et-EE"/>
        </w:rPr>
        <w:t>Antud</w:t>
      </w:r>
      <w:r w:rsidR="00536928" w:rsidRPr="00746325">
        <w:rPr>
          <w:lang w:val="et-EE"/>
        </w:rPr>
        <w:t xml:space="preserve"> </w:t>
      </w:r>
      <w:r w:rsidR="00A858BE">
        <w:rPr>
          <w:lang w:val="et-EE"/>
        </w:rPr>
        <w:t>meetodu</w:t>
      </w:r>
      <w:r w:rsidR="00536928" w:rsidRPr="00746325">
        <w:rPr>
          <w:lang w:val="et-EE"/>
        </w:rPr>
        <w:t xml:space="preserve"> keskendub publiku osalemisele. Osalejad mängivad etteantud stseeni, </w:t>
      </w:r>
      <w:r w:rsidR="00A858BE">
        <w:rPr>
          <w:lang w:val="et-EE"/>
        </w:rPr>
        <w:t>milles kujutatakse</w:t>
      </w:r>
      <w:r w:rsidR="00536928" w:rsidRPr="00746325">
        <w:rPr>
          <w:lang w:val="et-EE"/>
        </w:rPr>
        <w:t xml:space="preserve"> rõhumist. Näiteks osaleb naine tööintervjuul ja tööandja keeldub teda tööle võtmast tema soo tõttu, kuid püüab seda varjata, teeseldes, et </w:t>
      </w:r>
      <w:r w:rsidR="00A858BE">
        <w:rPr>
          <w:lang w:val="et-EE"/>
        </w:rPr>
        <w:t>põhjus peitub milleski muus</w:t>
      </w:r>
      <w:r w:rsidR="00536928" w:rsidRPr="00746325">
        <w:rPr>
          <w:lang w:val="et-EE"/>
        </w:rPr>
        <w:t>. Etendus mängitakse uuesti läbi, kuid seekord kutsutakse publikut üles lahendama rõhumist. Iga vaataja võib etenduse peatada, millal iganes ta soovib, ja võib muutuda näidendi tegelasteks, et püüda olukorda lahendada. Nad võivad isegi võtta uue tegelase rolli, et rõhujatele vastu astuda. Selline "vaataja-näitleja" dünaamika võimaldab kaasavat lähenemist, kus kõik saavad osaleda ja saada kasu sama</w:t>
      </w:r>
      <w:r w:rsidR="00A858BE">
        <w:rPr>
          <w:lang w:val="et-EE"/>
        </w:rPr>
        <w:t>st saavutustundest</w:t>
      </w:r>
      <w:r w:rsidR="00536928" w:rsidRPr="00746325">
        <w:rPr>
          <w:lang w:val="et-EE"/>
        </w:rPr>
        <w:t>.</w:t>
      </w:r>
    </w:p>
    <w:p w14:paraId="61169104" w14:textId="37DC8ACF" w:rsidR="00065C28" w:rsidRDefault="00536928">
      <w:pPr>
        <w:pStyle w:val="a3"/>
        <w:spacing w:before="156" w:line="259" w:lineRule="auto"/>
        <w:ind w:left="820" w:right="838"/>
        <w:jc w:val="both"/>
        <w:rPr>
          <w:lang w:val="et-EE"/>
        </w:rPr>
      </w:pPr>
      <w:r w:rsidRPr="00746325">
        <w:rPr>
          <w:lang w:val="et-EE"/>
        </w:rPr>
        <w:t xml:space="preserve">Kui rõhumine on </w:t>
      </w:r>
      <w:r w:rsidR="00A858BE">
        <w:rPr>
          <w:lang w:val="et-EE"/>
        </w:rPr>
        <w:t>peatatud</w:t>
      </w:r>
      <w:r w:rsidRPr="00746325">
        <w:rPr>
          <w:lang w:val="et-EE"/>
        </w:rPr>
        <w:t xml:space="preserve">, alustatakse etendust uuesti ning uusi vaatajaid kutsutakse üles võtma üle rõhujate rolle ja leidma uusi viise rõhumise ohvrite allasurumiseks. See maalib reaalse pildi rõhumisest, sest suur osalejate rühm, kes kõik on kogenud rõhumist, </w:t>
      </w:r>
      <w:r w:rsidR="00A858BE">
        <w:rPr>
          <w:lang w:val="et-EE"/>
        </w:rPr>
        <w:t>kasutab oma elulisi kogemusi</w:t>
      </w:r>
      <w:r w:rsidRPr="00746325">
        <w:rPr>
          <w:lang w:val="et-EE"/>
        </w:rPr>
        <w:t>. See muudab protsessi ka dialektiliseks, selle asemel, et võtta moraalseid argumente nimiväärtusena ja ignoreerida vastuargumente. Sel viisil julgustatakse kriitilist mõtlemist.</w:t>
      </w:r>
    </w:p>
    <w:p w14:paraId="22C5F4E7" w14:textId="77777777" w:rsidR="00111278" w:rsidRPr="00746325" w:rsidRDefault="00111278">
      <w:pPr>
        <w:pStyle w:val="a3"/>
        <w:spacing w:before="156" w:line="259" w:lineRule="auto"/>
        <w:ind w:left="820" w:right="838"/>
        <w:jc w:val="both"/>
        <w:rPr>
          <w:lang w:val="et-EE"/>
        </w:rPr>
      </w:pPr>
    </w:p>
    <w:p w14:paraId="0501DEAF" w14:textId="77777777" w:rsidR="00DA1199" w:rsidRPr="00746325" w:rsidRDefault="00536928" w:rsidP="00111278">
      <w:pPr>
        <w:pStyle w:val="a3"/>
        <w:ind w:left="820"/>
        <w:jc w:val="center"/>
        <w:rPr>
          <w:sz w:val="20"/>
          <w:lang w:val="et-EE"/>
        </w:rPr>
      </w:pPr>
      <w:r w:rsidRPr="00746325">
        <w:rPr>
          <w:noProof/>
          <w:sz w:val="20"/>
          <w:lang w:val="et-EE"/>
        </w:rPr>
        <w:drawing>
          <wp:inline distT="0" distB="0" distL="0" distR="0" wp14:anchorId="592F222B" wp14:editId="605AEB52">
            <wp:extent cx="4962525" cy="3860077"/>
            <wp:effectExtent l="0" t="0" r="0" b="7620"/>
            <wp:docPr id="41"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9.png"/>
                    <pic:cNvPicPr/>
                  </pic:nvPicPr>
                  <pic:blipFill>
                    <a:blip r:embed="rId37" cstate="print"/>
                    <a:stretch>
                      <a:fillRect/>
                    </a:stretch>
                  </pic:blipFill>
                  <pic:spPr>
                    <a:xfrm>
                      <a:off x="0" y="0"/>
                      <a:ext cx="5007014" cy="3894683"/>
                    </a:xfrm>
                    <a:prstGeom prst="rect">
                      <a:avLst/>
                    </a:prstGeom>
                  </pic:spPr>
                </pic:pic>
              </a:graphicData>
            </a:graphic>
          </wp:inline>
        </w:drawing>
      </w:r>
    </w:p>
    <w:p w14:paraId="33C88FFB" w14:textId="77777777" w:rsidR="00DA1199" w:rsidRPr="00746325" w:rsidRDefault="00DA1199">
      <w:pPr>
        <w:pStyle w:val="a3"/>
        <w:spacing w:before="5"/>
        <w:rPr>
          <w:sz w:val="14"/>
          <w:lang w:val="et-EE"/>
        </w:rPr>
      </w:pPr>
    </w:p>
    <w:p w14:paraId="304850B3" w14:textId="7449DF63" w:rsidR="00065C28" w:rsidRDefault="00536928">
      <w:pPr>
        <w:pStyle w:val="3"/>
        <w:spacing w:before="35"/>
        <w:jc w:val="both"/>
        <w:rPr>
          <w:lang w:val="et-EE"/>
        </w:rPr>
      </w:pPr>
      <w:bookmarkStart w:id="16" w:name="_bookmark14"/>
      <w:bookmarkEnd w:id="16"/>
      <w:r w:rsidRPr="00746325">
        <w:rPr>
          <w:lang w:val="et-EE"/>
        </w:rPr>
        <w:t>OMA ROLLIMÄNGU KAVANDAMINE</w:t>
      </w:r>
    </w:p>
    <w:p w14:paraId="510BC310" w14:textId="77777777" w:rsidR="00111278" w:rsidRPr="00746325" w:rsidRDefault="00111278">
      <w:pPr>
        <w:pStyle w:val="3"/>
        <w:spacing w:before="35"/>
        <w:jc w:val="both"/>
        <w:rPr>
          <w:lang w:val="et-EE"/>
        </w:rPr>
      </w:pPr>
    </w:p>
    <w:p w14:paraId="614CA590" w14:textId="73896F45" w:rsidR="00065C28" w:rsidRPr="00746325" w:rsidRDefault="00A858BE">
      <w:pPr>
        <w:pStyle w:val="a3"/>
        <w:spacing w:line="259" w:lineRule="auto"/>
        <w:ind w:left="820" w:right="842"/>
        <w:jc w:val="both"/>
        <w:rPr>
          <w:lang w:val="et-EE"/>
        </w:rPr>
      </w:pPr>
      <w:r>
        <w:rPr>
          <w:lang w:val="et-EE"/>
        </w:rPr>
        <w:t>Soovime korrata</w:t>
      </w:r>
      <w:r w:rsidR="00536928" w:rsidRPr="00746325">
        <w:rPr>
          <w:lang w:val="et-EE"/>
        </w:rPr>
        <w:t xml:space="preserve">, et kui osalejad ja juhendaja ei tunne üksteist, peaks juhendaja kasutama jäämurdjaid, et tekitada osalejates usaldust ja edendada turvalist õpikeskkonda, kus kõik saavad võrdselt osaleda ja saavutada tulemusi. Salto ressursikeskuses on saadaval hulgaliselt selliseid vahendeid. Lisaks võivad juhendajad lisada oma rollimängu stsenaariumidesse nii palju tegelasi, kui nad soovivad, et see sobiks väiksema või suurema rühma </w:t>
      </w:r>
      <w:r>
        <w:rPr>
          <w:lang w:val="et-EE"/>
        </w:rPr>
        <w:t>vajadustega</w:t>
      </w:r>
      <w:r w:rsidR="00536928" w:rsidRPr="00746325">
        <w:rPr>
          <w:lang w:val="et-EE"/>
        </w:rPr>
        <w:t>. Need võivad olla tegelased, kes aitavad peategelasi rõhuda, või tegelased, kes aitavad peategelastel rõhumisele vastu seista.</w:t>
      </w:r>
    </w:p>
    <w:p w14:paraId="54786A8A" w14:textId="77777777" w:rsidR="00065C28" w:rsidRPr="00746325" w:rsidRDefault="00536928">
      <w:pPr>
        <w:pStyle w:val="a3"/>
        <w:spacing w:before="155"/>
        <w:ind w:left="820"/>
        <w:jc w:val="both"/>
        <w:rPr>
          <w:lang w:val="et-EE"/>
        </w:rPr>
      </w:pPr>
      <w:r w:rsidRPr="00746325">
        <w:rPr>
          <w:lang w:val="et-EE"/>
        </w:rPr>
        <w:t>Järgnevalt on esitatud sammud, mille abil juhendaja saab luua oma rollimängu:</w:t>
      </w:r>
    </w:p>
    <w:p w14:paraId="2A9C192F" w14:textId="77777777" w:rsidR="00DA1199" w:rsidRPr="00746325" w:rsidRDefault="00DA1199">
      <w:pPr>
        <w:pStyle w:val="a3"/>
        <w:rPr>
          <w:sz w:val="26"/>
          <w:lang w:val="et-EE"/>
        </w:rPr>
      </w:pPr>
    </w:p>
    <w:p w14:paraId="417EECE0" w14:textId="77777777" w:rsidR="00DA1199" w:rsidRPr="00746325" w:rsidRDefault="00DA1199">
      <w:pPr>
        <w:pStyle w:val="a3"/>
        <w:spacing w:before="10"/>
        <w:rPr>
          <w:sz w:val="29"/>
          <w:lang w:val="et-EE"/>
        </w:rPr>
      </w:pPr>
    </w:p>
    <w:p w14:paraId="3D522E2F" w14:textId="0F82E545" w:rsidR="00065C28" w:rsidRPr="00111278" w:rsidRDefault="00536928" w:rsidP="00111278">
      <w:pPr>
        <w:pStyle w:val="a5"/>
        <w:numPr>
          <w:ilvl w:val="0"/>
          <w:numId w:val="77"/>
        </w:numPr>
        <w:jc w:val="both"/>
        <w:rPr>
          <w:rFonts w:ascii="Calibri Light" w:hAnsi="Calibri Light"/>
          <w:sz w:val="28"/>
          <w:lang w:val="et-EE"/>
        </w:rPr>
      </w:pPr>
      <w:r w:rsidRPr="00111278">
        <w:rPr>
          <w:rFonts w:ascii="Calibri Light" w:hAnsi="Calibri Light"/>
          <w:sz w:val="28"/>
          <w:lang w:val="et-EE"/>
        </w:rPr>
        <w:t xml:space="preserve">ETAPP </w:t>
      </w:r>
      <w:r w:rsidR="00111278">
        <w:rPr>
          <w:rFonts w:ascii="Calibri Light" w:hAnsi="Calibri Light"/>
          <w:sz w:val="28"/>
          <w:lang w:val="et-EE"/>
        </w:rPr>
        <w:t>–</w:t>
      </w:r>
      <w:r w:rsidRPr="00111278">
        <w:rPr>
          <w:rFonts w:ascii="Calibri Light" w:hAnsi="Calibri Light"/>
          <w:sz w:val="28"/>
          <w:lang w:val="et-EE"/>
        </w:rPr>
        <w:t xml:space="preserve"> PLANEERIMINE</w:t>
      </w:r>
    </w:p>
    <w:p w14:paraId="0267C8E5" w14:textId="77777777" w:rsidR="00111278" w:rsidRPr="00111278" w:rsidRDefault="00111278" w:rsidP="00111278">
      <w:pPr>
        <w:pStyle w:val="a5"/>
        <w:ind w:left="1180" w:firstLine="0"/>
        <w:jc w:val="both"/>
        <w:rPr>
          <w:rFonts w:ascii="Calibri Light" w:hAnsi="Calibri Light"/>
          <w:sz w:val="28"/>
          <w:lang w:val="et-EE"/>
        </w:rPr>
      </w:pPr>
    </w:p>
    <w:p w14:paraId="14C28EA1" w14:textId="012083AC" w:rsidR="00065C28" w:rsidRPr="00746325" w:rsidRDefault="00536928">
      <w:pPr>
        <w:pStyle w:val="a3"/>
        <w:spacing w:before="28" w:line="259" w:lineRule="auto"/>
        <w:ind w:left="820" w:right="830"/>
        <w:jc w:val="both"/>
        <w:rPr>
          <w:lang w:val="et-EE"/>
        </w:rPr>
      </w:pPr>
      <w:r w:rsidRPr="00746325">
        <w:rPr>
          <w:lang w:val="et-EE"/>
        </w:rPr>
        <w:t xml:space="preserve">Esimene samm rollimängu loomisel on kava koostamine. Ärge tehke seda viga, et </w:t>
      </w:r>
      <w:r w:rsidR="00A858BE">
        <w:rPr>
          <w:lang w:val="et-EE"/>
        </w:rPr>
        <w:t>asute liiga tormakavalt kava koostama</w:t>
      </w:r>
      <w:r w:rsidRPr="00746325">
        <w:rPr>
          <w:lang w:val="et-EE"/>
        </w:rPr>
        <w:t xml:space="preserve"> </w:t>
      </w:r>
      <w:r w:rsidR="00A858BE">
        <w:rPr>
          <w:lang w:val="et-EE"/>
        </w:rPr>
        <w:t>–</w:t>
      </w:r>
      <w:r w:rsidRPr="00746325">
        <w:rPr>
          <w:lang w:val="et-EE"/>
        </w:rPr>
        <w:t xml:space="preserve"> </w:t>
      </w:r>
      <w:r w:rsidR="00A858BE">
        <w:rPr>
          <w:lang w:val="et-EE"/>
        </w:rPr>
        <w:t>esmalt otsustage</w:t>
      </w:r>
      <w:r w:rsidRPr="00746325">
        <w:rPr>
          <w:lang w:val="et-EE"/>
        </w:rPr>
        <w:t xml:space="preserve">, mida osalejad </w:t>
      </w:r>
      <w:r w:rsidR="00A858BE">
        <w:rPr>
          <w:lang w:val="et-EE"/>
        </w:rPr>
        <w:t>peaksid õppima</w:t>
      </w:r>
      <w:r w:rsidRPr="00746325">
        <w:rPr>
          <w:lang w:val="et-EE"/>
        </w:rPr>
        <w:t xml:space="preserve"> ja milliseid oskusi </w:t>
      </w:r>
      <w:r w:rsidR="00A858BE">
        <w:rPr>
          <w:lang w:val="et-EE"/>
        </w:rPr>
        <w:t>omandama</w:t>
      </w:r>
      <w:r w:rsidRPr="00746325">
        <w:rPr>
          <w:lang w:val="et-EE"/>
        </w:rPr>
        <w:t xml:space="preserve">. </w:t>
      </w:r>
      <w:r w:rsidR="00A858BE">
        <w:rPr>
          <w:lang w:val="et-EE"/>
        </w:rPr>
        <w:t>Olles hoolikalt kaalunud</w:t>
      </w:r>
      <w:r w:rsidRPr="00746325">
        <w:rPr>
          <w:lang w:val="et-EE"/>
        </w:rPr>
        <w:t xml:space="preserve"> õppijate vajadusi on teil palju parem ettekujutus sellest, milline peaks teie mäng välja nägema. Mõelge järgnevale:</w:t>
      </w:r>
    </w:p>
    <w:p w14:paraId="0B9C209C" w14:textId="77777777" w:rsidR="00111278" w:rsidRDefault="00111278">
      <w:pPr>
        <w:pStyle w:val="a3"/>
        <w:spacing w:before="63" w:line="259" w:lineRule="auto"/>
        <w:ind w:left="820" w:right="840"/>
        <w:jc w:val="both"/>
        <w:rPr>
          <w:rFonts w:ascii="Arial"/>
          <w:b/>
          <w:lang w:val="et-EE"/>
        </w:rPr>
      </w:pPr>
    </w:p>
    <w:p w14:paraId="50791A88" w14:textId="2BA24775" w:rsidR="00065C28" w:rsidRPr="00746325" w:rsidRDefault="00536928">
      <w:pPr>
        <w:pStyle w:val="a3"/>
        <w:spacing w:before="63" w:line="259" w:lineRule="auto"/>
        <w:ind w:left="820" w:right="840"/>
        <w:jc w:val="both"/>
        <w:rPr>
          <w:lang w:val="et-EE"/>
        </w:rPr>
      </w:pPr>
      <w:r w:rsidRPr="00746325">
        <w:rPr>
          <w:rFonts w:ascii="Arial"/>
          <w:b/>
          <w:lang w:val="et-EE"/>
        </w:rPr>
        <w:t>Eesm</w:t>
      </w:r>
      <w:r w:rsidRPr="00746325">
        <w:rPr>
          <w:rFonts w:ascii="Arial"/>
          <w:b/>
          <w:lang w:val="et-EE"/>
        </w:rPr>
        <w:t>ä</w:t>
      </w:r>
      <w:r w:rsidRPr="00746325">
        <w:rPr>
          <w:rFonts w:ascii="Arial"/>
          <w:b/>
          <w:lang w:val="et-EE"/>
        </w:rPr>
        <w:t>rgid</w:t>
      </w:r>
      <w:r w:rsidRPr="00746325">
        <w:rPr>
          <w:lang w:val="et-EE"/>
        </w:rPr>
        <w:t>: Mida soovite oma mänguga saavutada? Kas need eesmärgid on sihtrühma jaoks saavutatavad ja realistlikud? Kas need eesmärgid on võimalik saavutada soovitud aja jooksul?</w:t>
      </w:r>
    </w:p>
    <w:p w14:paraId="62BEF538" w14:textId="77777777" w:rsidR="00DA1199" w:rsidRPr="00746325" w:rsidRDefault="00DA1199">
      <w:pPr>
        <w:pStyle w:val="a3"/>
        <w:spacing w:before="8"/>
        <w:rPr>
          <w:sz w:val="27"/>
          <w:lang w:val="et-EE"/>
        </w:rPr>
      </w:pPr>
    </w:p>
    <w:p w14:paraId="52D25AFB" w14:textId="4149D664" w:rsidR="00065C28" w:rsidRPr="00746325" w:rsidRDefault="00536928">
      <w:pPr>
        <w:spacing w:before="1" w:line="259" w:lineRule="auto"/>
        <w:ind w:left="820" w:right="835"/>
        <w:jc w:val="both"/>
        <w:rPr>
          <w:rFonts w:ascii="Arial"/>
          <w:i/>
          <w:sz w:val="24"/>
          <w:lang w:val="et-EE"/>
        </w:rPr>
      </w:pPr>
      <w:r w:rsidRPr="00746325">
        <w:rPr>
          <w:rFonts w:ascii="Arial"/>
          <w:b/>
          <w:sz w:val="24"/>
          <w:lang w:val="et-EE"/>
        </w:rPr>
        <w:t>Sihtr</w:t>
      </w:r>
      <w:r w:rsidRPr="00746325">
        <w:rPr>
          <w:rFonts w:ascii="Arial"/>
          <w:b/>
          <w:sz w:val="24"/>
          <w:lang w:val="et-EE"/>
        </w:rPr>
        <w:t>ü</w:t>
      </w:r>
      <w:r w:rsidRPr="00746325">
        <w:rPr>
          <w:rFonts w:ascii="Arial"/>
          <w:b/>
          <w:sz w:val="24"/>
          <w:lang w:val="et-EE"/>
        </w:rPr>
        <w:t>hmad</w:t>
      </w:r>
      <w:r w:rsidRPr="00746325">
        <w:rPr>
          <w:sz w:val="24"/>
          <w:lang w:val="et-EE"/>
        </w:rPr>
        <w:t xml:space="preserve">: Kes on </w:t>
      </w:r>
      <w:r w:rsidR="00A858BE">
        <w:rPr>
          <w:sz w:val="24"/>
          <w:lang w:val="et-EE"/>
        </w:rPr>
        <w:t>suhtrühm</w:t>
      </w:r>
      <w:r w:rsidRPr="00746325">
        <w:rPr>
          <w:sz w:val="24"/>
          <w:lang w:val="et-EE"/>
        </w:rPr>
        <w:t xml:space="preserve">? Kas see võiks hõlmata eri vanuses/taustaga/ </w:t>
      </w:r>
      <w:r w:rsidR="00A858BE">
        <w:rPr>
          <w:sz w:val="24"/>
          <w:lang w:val="et-EE"/>
        </w:rPr>
        <w:t>puudega</w:t>
      </w:r>
      <w:r w:rsidRPr="00746325">
        <w:rPr>
          <w:sz w:val="24"/>
          <w:lang w:val="et-EE"/>
        </w:rPr>
        <w:t xml:space="preserve"> </w:t>
      </w:r>
      <w:r w:rsidR="00A858BE">
        <w:rPr>
          <w:sz w:val="24"/>
          <w:lang w:val="et-EE"/>
        </w:rPr>
        <w:t>või</w:t>
      </w:r>
      <w:r w:rsidRPr="00746325">
        <w:rPr>
          <w:sz w:val="24"/>
          <w:lang w:val="et-EE"/>
        </w:rPr>
        <w:t xml:space="preserve"> puueteta inimesi? Kuidas võiks tegevust ja selle eesmärke/tulemusi muuta, et need sobiksid kõigile sihtrühmadele? </w:t>
      </w:r>
      <w:r w:rsidRPr="00746325">
        <w:rPr>
          <w:rFonts w:ascii="Arial"/>
          <w:i/>
          <w:sz w:val="24"/>
          <w:lang w:val="et-EE"/>
        </w:rPr>
        <w:t xml:space="preserve">VIHJE: STEP (Ken Black) nimelist </w:t>
      </w:r>
      <w:r w:rsidR="00A858BE">
        <w:rPr>
          <w:rFonts w:ascii="Arial"/>
          <w:i/>
          <w:sz w:val="24"/>
          <w:lang w:val="et-EE"/>
        </w:rPr>
        <w:t>meetodit</w:t>
      </w:r>
      <w:r w:rsidRPr="00746325">
        <w:rPr>
          <w:rFonts w:ascii="Arial"/>
          <w:i/>
          <w:sz w:val="24"/>
          <w:lang w:val="et-EE"/>
        </w:rPr>
        <w:t xml:space="preserve"> saab kasutada mis tahes tegevuse muutmiseks, et kaasata samasse kogemusse erinevate v</w:t>
      </w:r>
      <w:r w:rsidRPr="00746325">
        <w:rPr>
          <w:rFonts w:ascii="Arial"/>
          <w:i/>
          <w:sz w:val="24"/>
          <w:lang w:val="et-EE"/>
        </w:rPr>
        <w:t>õ</w:t>
      </w:r>
      <w:r w:rsidRPr="00746325">
        <w:rPr>
          <w:rFonts w:ascii="Arial"/>
          <w:i/>
          <w:sz w:val="24"/>
          <w:lang w:val="et-EE"/>
        </w:rPr>
        <w:t>imetega osalejate r</w:t>
      </w:r>
      <w:r w:rsidRPr="00746325">
        <w:rPr>
          <w:rFonts w:ascii="Arial"/>
          <w:i/>
          <w:sz w:val="24"/>
          <w:lang w:val="et-EE"/>
        </w:rPr>
        <w:t>ü</w:t>
      </w:r>
      <w:r w:rsidRPr="00746325">
        <w:rPr>
          <w:rFonts w:ascii="Arial"/>
          <w:i/>
          <w:sz w:val="24"/>
          <w:lang w:val="et-EE"/>
        </w:rPr>
        <w:t>hm.</w:t>
      </w:r>
    </w:p>
    <w:p w14:paraId="6AF92FC4" w14:textId="77777777" w:rsidR="00DA1199" w:rsidRPr="00746325" w:rsidRDefault="00DA1199">
      <w:pPr>
        <w:pStyle w:val="a3"/>
        <w:rPr>
          <w:rFonts w:ascii="Arial"/>
          <w:i/>
          <w:sz w:val="26"/>
          <w:lang w:val="et-EE"/>
        </w:rPr>
      </w:pPr>
    </w:p>
    <w:p w14:paraId="44FA6ABF" w14:textId="66C05ECC" w:rsidR="00065C28" w:rsidRPr="00746325" w:rsidRDefault="00536928">
      <w:pPr>
        <w:pStyle w:val="a3"/>
        <w:spacing w:line="259" w:lineRule="auto"/>
        <w:ind w:left="820" w:right="841"/>
        <w:jc w:val="both"/>
        <w:rPr>
          <w:lang w:val="et-EE"/>
        </w:rPr>
      </w:pPr>
      <w:r w:rsidRPr="00746325">
        <w:rPr>
          <w:rFonts w:ascii="Arial"/>
          <w:b/>
          <w:lang w:val="et-EE"/>
        </w:rPr>
        <w:t xml:space="preserve">Ressursid: </w:t>
      </w:r>
      <w:r w:rsidRPr="00746325">
        <w:rPr>
          <w:lang w:val="et-EE"/>
        </w:rPr>
        <w:t xml:space="preserve">Milliseid ressursse vajate oma tegevuse läbiviimiseks? Kas teil on vaja </w:t>
      </w:r>
      <w:r w:rsidR="00A858BE">
        <w:rPr>
          <w:lang w:val="et-EE"/>
        </w:rPr>
        <w:t>eelnevalt valmis panna mingid vahendid</w:t>
      </w:r>
      <w:r w:rsidRPr="00746325">
        <w:rPr>
          <w:lang w:val="et-EE"/>
        </w:rPr>
        <w:t xml:space="preserve">? Kas osalejad peavad kaasa tooma mingeid vahendeid? Kas </w:t>
      </w:r>
      <w:r w:rsidR="00A858BE">
        <w:rPr>
          <w:lang w:val="et-EE"/>
        </w:rPr>
        <w:t>kolmas osapool</w:t>
      </w:r>
      <w:r w:rsidRPr="00746325">
        <w:rPr>
          <w:lang w:val="et-EE"/>
        </w:rPr>
        <w:t xml:space="preserve"> (nt </w:t>
      </w:r>
      <w:r w:rsidR="00A858BE">
        <w:rPr>
          <w:lang w:val="et-EE"/>
        </w:rPr>
        <w:t>ruumi</w:t>
      </w:r>
      <w:r w:rsidRPr="00746325">
        <w:rPr>
          <w:lang w:val="et-EE"/>
        </w:rPr>
        <w:t xml:space="preserve"> omanik) saa</w:t>
      </w:r>
      <w:r w:rsidR="00A858BE">
        <w:rPr>
          <w:lang w:val="et-EE"/>
        </w:rPr>
        <w:t>b sellega aidata</w:t>
      </w:r>
      <w:r w:rsidRPr="00746325">
        <w:rPr>
          <w:lang w:val="et-EE"/>
        </w:rPr>
        <w:t>?</w:t>
      </w:r>
    </w:p>
    <w:p w14:paraId="55DDEB0A" w14:textId="77777777" w:rsidR="00DA1199" w:rsidRPr="00746325" w:rsidRDefault="00DA1199">
      <w:pPr>
        <w:pStyle w:val="a3"/>
        <w:rPr>
          <w:sz w:val="26"/>
          <w:lang w:val="et-EE"/>
        </w:rPr>
      </w:pPr>
    </w:p>
    <w:p w14:paraId="2A754708" w14:textId="08129278" w:rsidR="00065C28" w:rsidRPr="00746325" w:rsidRDefault="00536928">
      <w:pPr>
        <w:pStyle w:val="a3"/>
        <w:spacing w:line="256" w:lineRule="auto"/>
        <w:ind w:left="820" w:right="845"/>
        <w:jc w:val="both"/>
        <w:rPr>
          <w:lang w:val="et-EE"/>
        </w:rPr>
      </w:pPr>
      <w:r w:rsidRPr="00746325">
        <w:rPr>
          <w:rFonts w:ascii="Arial"/>
          <w:b/>
          <w:lang w:val="et-EE"/>
        </w:rPr>
        <w:t>M</w:t>
      </w:r>
      <w:r w:rsidRPr="00746325">
        <w:rPr>
          <w:rFonts w:ascii="Arial"/>
          <w:b/>
          <w:lang w:val="et-EE"/>
        </w:rPr>
        <w:t>õ</w:t>
      </w:r>
      <w:r w:rsidRPr="00746325">
        <w:rPr>
          <w:rFonts w:ascii="Arial"/>
          <w:b/>
          <w:lang w:val="et-EE"/>
        </w:rPr>
        <w:t xml:space="preserve">ju: </w:t>
      </w:r>
      <w:r w:rsidRPr="00746325">
        <w:rPr>
          <w:lang w:val="et-EE"/>
        </w:rPr>
        <w:t xml:space="preserve">Milliseid teadmisi, oskusi ja pädevusi saavad osalejad tegevuses osalemisest? Kuidas </w:t>
      </w:r>
      <w:r w:rsidR="00A858BE">
        <w:rPr>
          <w:lang w:val="et-EE"/>
        </w:rPr>
        <w:t xml:space="preserve">on </w:t>
      </w:r>
      <w:r w:rsidRPr="00746325">
        <w:rPr>
          <w:lang w:val="et-EE"/>
        </w:rPr>
        <w:t>need seotud eesmärkidega?</w:t>
      </w:r>
    </w:p>
    <w:p w14:paraId="7032C7EF" w14:textId="77777777" w:rsidR="00DA1199" w:rsidRPr="00746325" w:rsidRDefault="00DA1199">
      <w:pPr>
        <w:pStyle w:val="a3"/>
        <w:rPr>
          <w:sz w:val="26"/>
          <w:lang w:val="et-EE"/>
        </w:rPr>
      </w:pPr>
    </w:p>
    <w:p w14:paraId="457FADFC" w14:textId="371CD5E3" w:rsidR="00065C28" w:rsidRPr="00746325" w:rsidRDefault="00536928">
      <w:pPr>
        <w:pStyle w:val="a3"/>
        <w:spacing w:line="261" w:lineRule="auto"/>
        <w:ind w:left="820" w:right="844"/>
        <w:jc w:val="both"/>
        <w:rPr>
          <w:lang w:val="et-EE"/>
        </w:rPr>
      </w:pPr>
      <w:r w:rsidRPr="00746325">
        <w:rPr>
          <w:rFonts w:ascii="Arial"/>
          <w:b/>
          <w:lang w:val="et-EE"/>
        </w:rPr>
        <w:t xml:space="preserve">Aeg: </w:t>
      </w:r>
      <w:r w:rsidRPr="00746325">
        <w:rPr>
          <w:lang w:val="et-EE"/>
        </w:rPr>
        <w:t xml:space="preserve">Kui kaua soovite, et mäng kestaks? Kas teil on vaja rohkem kui ühte </w:t>
      </w:r>
      <w:r w:rsidR="00A858BE">
        <w:rPr>
          <w:lang w:val="et-EE"/>
        </w:rPr>
        <w:t>ergutajat või aruteluringi</w:t>
      </w:r>
      <w:r w:rsidRPr="00746325">
        <w:rPr>
          <w:lang w:val="et-EE"/>
        </w:rPr>
        <w:t>? Kas osalejad vajavad pausi?</w:t>
      </w:r>
    </w:p>
    <w:p w14:paraId="4E426F6B" w14:textId="77777777" w:rsidR="00DA1199" w:rsidRPr="00746325" w:rsidRDefault="00DA1199">
      <w:pPr>
        <w:pStyle w:val="a3"/>
        <w:rPr>
          <w:sz w:val="26"/>
          <w:lang w:val="et-EE"/>
        </w:rPr>
      </w:pPr>
    </w:p>
    <w:p w14:paraId="0CB31FC7" w14:textId="5428B6FA" w:rsidR="00065C28" w:rsidRPr="00746325" w:rsidRDefault="00536928">
      <w:pPr>
        <w:pStyle w:val="a3"/>
        <w:spacing w:line="259" w:lineRule="auto"/>
        <w:ind w:left="820" w:right="838"/>
        <w:jc w:val="both"/>
        <w:rPr>
          <w:lang w:val="et-EE"/>
        </w:rPr>
      </w:pPr>
      <w:r w:rsidRPr="00746325">
        <w:rPr>
          <w:rFonts w:ascii="Arial"/>
          <w:b/>
          <w:lang w:val="et-EE"/>
        </w:rPr>
        <w:t xml:space="preserve">Ohutus: </w:t>
      </w:r>
      <w:r w:rsidRPr="00746325">
        <w:rPr>
          <w:lang w:val="et-EE"/>
        </w:rPr>
        <w:t xml:space="preserve">Millised riskid võivad teie tegevuse läbiviimisel tekkida? Milline on nende esinemise tõenäosus? Millised on nende võimalikud mõjud? Mida saab teha nende riskide </w:t>
      </w:r>
      <w:r w:rsidR="00A858BE">
        <w:rPr>
          <w:lang w:val="et-EE"/>
        </w:rPr>
        <w:t>maandamiseks</w:t>
      </w:r>
      <w:r w:rsidRPr="00746325">
        <w:rPr>
          <w:lang w:val="et-EE"/>
        </w:rPr>
        <w:t>?</w:t>
      </w:r>
    </w:p>
    <w:p w14:paraId="4ED6C0AD" w14:textId="77777777" w:rsidR="00DA1199" w:rsidRPr="00746325" w:rsidRDefault="00DA1199">
      <w:pPr>
        <w:pStyle w:val="a3"/>
        <w:rPr>
          <w:sz w:val="26"/>
          <w:lang w:val="et-EE"/>
        </w:rPr>
      </w:pPr>
    </w:p>
    <w:p w14:paraId="1FAA8D35" w14:textId="77777777" w:rsidR="00DA1199" w:rsidRPr="00746325" w:rsidRDefault="00DA1199">
      <w:pPr>
        <w:pStyle w:val="a3"/>
        <w:spacing w:before="7"/>
        <w:rPr>
          <w:sz w:val="27"/>
          <w:lang w:val="et-EE"/>
        </w:rPr>
      </w:pPr>
    </w:p>
    <w:p w14:paraId="6CF7F45B" w14:textId="03E6CC5D" w:rsidR="00065C28" w:rsidRPr="00111278" w:rsidRDefault="00536928" w:rsidP="00111278">
      <w:pPr>
        <w:pStyle w:val="a5"/>
        <w:numPr>
          <w:ilvl w:val="0"/>
          <w:numId w:val="77"/>
        </w:numPr>
        <w:jc w:val="both"/>
        <w:rPr>
          <w:rFonts w:ascii="Calibri Light"/>
          <w:sz w:val="28"/>
          <w:lang w:val="et-EE"/>
        </w:rPr>
      </w:pPr>
      <w:r w:rsidRPr="00111278">
        <w:rPr>
          <w:rFonts w:ascii="Calibri Light"/>
          <w:sz w:val="28"/>
          <w:lang w:val="et-EE"/>
        </w:rPr>
        <w:lastRenderedPageBreak/>
        <w:t xml:space="preserve">ETAPP </w:t>
      </w:r>
      <w:r w:rsidR="00111278">
        <w:rPr>
          <w:rFonts w:ascii="Calibri Light"/>
          <w:sz w:val="28"/>
          <w:lang w:val="et-EE"/>
        </w:rPr>
        <w:t>–</w:t>
      </w:r>
      <w:r w:rsidRPr="00111278">
        <w:rPr>
          <w:rFonts w:ascii="Calibri Light"/>
          <w:sz w:val="28"/>
          <w:lang w:val="et-EE"/>
        </w:rPr>
        <w:t xml:space="preserve"> ETTEVALMISTUS</w:t>
      </w:r>
    </w:p>
    <w:p w14:paraId="566F8C0A" w14:textId="77777777" w:rsidR="00111278" w:rsidRPr="00111278" w:rsidRDefault="00111278" w:rsidP="00111278">
      <w:pPr>
        <w:pStyle w:val="a5"/>
        <w:ind w:left="1180" w:firstLine="0"/>
        <w:jc w:val="both"/>
        <w:rPr>
          <w:rFonts w:ascii="Calibri Light"/>
          <w:sz w:val="28"/>
          <w:lang w:val="et-EE"/>
        </w:rPr>
      </w:pPr>
    </w:p>
    <w:p w14:paraId="7F66398C" w14:textId="483AB37F" w:rsidR="00065C28" w:rsidRDefault="00536928">
      <w:pPr>
        <w:pStyle w:val="a3"/>
        <w:spacing w:before="28" w:line="259" w:lineRule="auto"/>
        <w:ind w:left="820" w:right="842"/>
        <w:jc w:val="both"/>
        <w:rPr>
          <w:lang w:val="et-EE"/>
        </w:rPr>
      </w:pPr>
      <w:r w:rsidRPr="00746325">
        <w:rPr>
          <w:lang w:val="et-EE"/>
        </w:rPr>
        <w:t xml:space="preserve">Alustage oma mängu kavandamist 1. etapi alusel. Olenemata sellest, kas teie tegevuse või mängu eesmärk on hinnata õppijate olemasolevaid pädevusi või </w:t>
      </w:r>
      <w:r w:rsidR="00A858BE">
        <w:rPr>
          <w:lang w:val="et-EE"/>
        </w:rPr>
        <w:t>õpetada</w:t>
      </w:r>
      <w:r w:rsidRPr="00746325">
        <w:rPr>
          <w:lang w:val="et-EE"/>
        </w:rPr>
        <w:t xml:space="preserve"> neile uusi, tuleks neid enne iga tegevuse läbiviimist teavitada </w:t>
      </w:r>
      <w:r w:rsidR="00A858BE">
        <w:rPr>
          <w:lang w:val="et-EE"/>
        </w:rPr>
        <w:t>õpiväljunditest</w:t>
      </w:r>
      <w:r w:rsidRPr="00746325">
        <w:rPr>
          <w:lang w:val="et-EE"/>
        </w:rPr>
        <w:t xml:space="preserve">. See peaks sisaldama kõiki eespool </w:t>
      </w:r>
      <w:r w:rsidR="00A858BE">
        <w:rPr>
          <w:lang w:val="et-EE"/>
        </w:rPr>
        <w:t>mainitud</w:t>
      </w:r>
      <w:r w:rsidRPr="00746325">
        <w:rPr>
          <w:lang w:val="et-EE"/>
        </w:rPr>
        <w:t xml:space="preserve"> elemente, välja arvatud riskihindamist, mida juhendaja peaks säilitama ning mida tuleks arvesse võtta ja jälgida kogu tegevuse vältel. Osalejate kaasamine ettevalmistusetapis vähendab ärevust ning parandab kaasatust ja aktiivset osalemist. Juhendaja peaks eelnevalt ette valmistama kõik planeerimisfaasis ette nähtud vahendid.</w:t>
      </w:r>
    </w:p>
    <w:p w14:paraId="0F04F352" w14:textId="77777777" w:rsidR="00111278" w:rsidRPr="00746325" w:rsidRDefault="00111278">
      <w:pPr>
        <w:pStyle w:val="a3"/>
        <w:spacing w:before="28" w:line="259" w:lineRule="auto"/>
        <w:ind w:left="820" w:right="842"/>
        <w:jc w:val="both"/>
        <w:rPr>
          <w:lang w:val="et-EE"/>
        </w:rPr>
      </w:pPr>
    </w:p>
    <w:p w14:paraId="0FBA9EAE" w14:textId="4BF73EA5" w:rsidR="00065C28" w:rsidRDefault="00536928" w:rsidP="00111278">
      <w:pPr>
        <w:pStyle w:val="a5"/>
        <w:numPr>
          <w:ilvl w:val="0"/>
          <w:numId w:val="77"/>
        </w:numPr>
        <w:spacing w:before="159"/>
        <w:jc w:val="both"/>
        <w:rPr>
          <w:rFonts w:ascii="Calibri Light" w:hAnsi="Calibri Light" w:cs="Calibri Light"/>
          <w:sz w:val="28"/>
          <w:lang w:val="et-EE"/>
        </w:rPr>
      </w:pPr>
      <w:r w:rsidRPr="00111278">
        <w:rPr>
          <w:rFonts w:ascii="Calibri Light" w:hAnsi="Calibri Light" w:cs="Calibri Light"/>
          <w:sz w:val="28"/>
          <w:lang w:val="et-EE"/>
        </w:rPr>
        <w:t xml:space="preserve">ETAPP </w:t>
      </w:r>
      <w:r w:rsidR="00111278">
        <w:rPr>
          <w:rFonts w:ascii="Calibri Light" w:hAnsi="Calibri Light" w:cs="Calibri Light"/>
          <w:sz w:val="28"/>
          <w:lang w:val="et-EE"/>
        </w:rPr>
        <w:t>–</w:t>
      </w:r>
      <w:r w:rsidRPr="00111278">
        <w:rPr>
          <w:rFonts w:ascii="Calibri Light" w:hAnsi="Calibri Light" w:cs="Calibri Light"/>
          <w:sz w:val="28"/>
          <w:lang w:val="et-EE"/>
        </w:rPr>
        <w:t xml:space="preserve"> </w:t>
      </w:r>
      <w:r w:rsidR="000956F3" w:rsidRPr="00111278">
        <w:rPr>
          <w:rFonts w:ascii="Calibri Light" w:hAnsi="Calibri Light" w:cs="Calibri Light"/>
          <w:sz w:val="28"/>
          <w:lang w:val="et-EE"/>
        </w:rPr>
        <w:t>LÄBIVIIMINE</w:t>
      </w:r>
    </w:p>
    <w:p w14:paraId="672B2013" w14:textId="77777777" w:rsidR="00111278" w:rsidRPr="00111278" w:rsidRDefault="00111278" w:rsidP="00111278">
      <w:pPr>
        <w:pStyle w:val="a5"/>
        <w:spacing w:before="159"/>
        <w:ind w:left="1180" w:firstLine="0"/>
        <w:jc w:val="both"/>
        <w:rPr>
          <w:rFonts w:ascii="Calibri Light" w:hAnsi="Calibri Light" w:cs="Calibri Light"/>
          <w:sz w:val="28"/>
          <w:lang w:val="et-EE"/>
        </w:rPr>
      </w:pPr>
    </w:p>
    <w:p w14:paraId="5D44D3D8" w14:textId="77777777" w:rsidR="00111278" w:rsidRDefault="00536928" w:rsidP="00111278">
      <w:pPr>
        <w:pStyle w:val="a3"/>
        <w:spacing w:before="27" w:line="259" w:lineRule="auto"/>
        <w:ind w:left="820" w:right="846"/>
        <w:jc w:val="both"/>
        <w:rPr>
          <w:lang w:val="et-EE"/>
        </w:rPr>
      </w:pPr>
      <w:r w:rsidRPr="00746325">
        <w:rPr>
          <w:lang w:val="et-EE"/>
        </w:rPr>
        <w:t>Nagu on mainitud käesoleva käsiraamatu metoodika osas ja nagu partnerriikide NEET</w:t>
      </w:r>
      <w:r w:rsidR="000956F3">
        <w:rPr>
          <w:lang w:val="et-EE"/>
        </w:rPr>
        <w:t xml:space="preserve"> </w:t>
      </w:r>
      <w:r w:rsidRPr="00746325">
        <w:rPr>
          <w:lang w:val="et-EE"/>
        </w:rPr>
        <w:t xml:space="preserve">naised on </w:t>
      </w:r>
      <w:r w:rsidR="000956F3">
        <w:rPr>
          <w:lang w:val="et-EE"/>
        </w:rPr>
        <w:t>ise öelnud</w:t>
      </w:r>
      <w:r w:rsidRPr="00746325">
        <w:rPr>
          <w:lang w:val="et-EE"/>
        </w:rPr>
        <w:t>, peaksid rollimängud</w:t>
      </w:r>
      <w:r w:rsidR="000956F3">
        <w:rPr>
          <w:lang w:val="et-EE"/>
        </w:rPr>
        <w:t xml:space="preserve"> </w:t>
      </w:r>
      <w:r w:rsidRPr="00746325">
        <w:rPr>
          <w:lang w:val="et-EE"/>
        </w:rPr>
        <w:t>andma osalejatele võimalikult palju kontrolli. Seetõttu peaksid osalejad võtma</w:t>
      </w:r>
      <w:r w:rsidR="00B44164">
        <w:rPr>
          <w:lang w:val="et-EE"/>
        </w:rPr>
        <w:t xml:space="preserve"> maksimaalselt</w:t>
      </w:r>
      <w:r w:rsidRPr="00746325">
        <w:rPr>
          <w:lang w:val="et-EE"/>
        </w:rPr>
        <w:t xml:space="preserve"> aktiivse rolli läbiviimise etapis</w:t>
      </w:r>
      <w:r w:rsidR="00111278">
        <w:rPr>
          <w:lang w:val="et-EE"/>
        </w:rPr>
        <w:t>.</w:t>
      </w:r>
    </w:p>
    <w:p w14:paraId="29F13C80" w14:textId="77777777" w:rsidR="00111278" w:rsidRDefault="00111278" w:rsidP="00111278">
      <w:pPr>
        <w:pStyle w:val="a3"/>
        <w:spacing w:before="27" w:line="259" w:lineRule="auto"/>
        <w:ind w:left="820" w:right="846"/>
        <w:jc w:val="both"/>
        <w:rPr>
          <w:lang w:val="et-EE"/>
        </w:rPr>
      </w:pPr>
    </w:p>
    <w:p w14:paraId="4CACE6C3" w14:textId="347FE7ED" w:rsidR="00065C28" w:rsidRPr="00746325" w:rsidRDefault="00B44164" w:rsidP="00111278">
      <w:pPr>
        <w:pStyle w:val="a3"/>
        <w:spacing w:before="27" w:line="259" w:lineRule="auto"/>
        <w:ind w:left="820" w:right="846"/>
        <w:jc w:val="both"/>
        <w:rPr>
          <w:lang w:val="et-EE"/>
        </w:rPr>
      </w:pPr>
      <w:r>
        <w:rPr>
          <w:lang w:val="et-EE"/>
        </w:rPr>
        <w:t>Koolitaja</w:t>
      </w:r>
      <w:r w:rsidR="00536928" w:rsidRPr="00746325">
        <w:rPr>
          <w:lang w:val="et-EE"/>
        </w:rPr>
        <w:t xml:space="preserve"> peaks arvestama eespool </w:t>
      </w:r>
      <w:r>
        <w:rPr>
          <w:lang w:val="et-EE"/>
        </w:rPr>
        <w:t>välja toodud</w:t>
      </w:r>
      <w:r w:rsidR="00536928" w:rsidRPr="00746325">
        <w:rPr>
          <w:lang w:val="et-EE"/>
        </w:rPr>
        <w:t xml:space="preserve"> TO-</w:t>
      </w:r>
      <w:r>
        <w:rPr>
          <w:lang w:val="et-EE"/>
        </w:rPr>
        <w:t>meetoditega</w:t>
      </w:r>
      <w:r w:rsidR="00536928" w:rsidRPr="00746325">
        <w:rPr>
          <w:lang w:val="et-EE"/>
        </w:rPr>
        <w:t>, mis julgustavad kuulajate osalemist, et luua kaasav õhkkond, kus kõik saavad osaleda ja saavutada sama õpikogemuse.</w:t>
      </w:r>
    </w:p>
    <w:p w14:paraId="201D9E5C" w14:textId="77777777" w:rsidR="00065C28" w:rsidRPr="00746325" w:rsidRDefault="00536928">
      <w:pPr>
        <w:spacing w:before="162"/>
        <w:ind w:left="820"/>
        <w:jc w:val="both"/>
        <w:rPr>
          <w:rFonts w:ascii="Calibri Light"/>
          <w:sz w:val="28"/>
          <w:lang w:val="et-EE"/>
        </w:rPr>
      </w:pPr>
      <w:r w:rsidRPr="00746325">
        <w:rPr>
          <w:rFonts w:ascii="Calibri Light"/>
          <w:sz w:val="28"/>
          <w:lang w:val="et-EE"/>
        </w:rPr>
        <w:t>4. ETAPP - HINDAMINE</w:t>
      </w:r>
    </w:p>
    <w:p w14:paraId="2B50E8E5" w14:textId="710FCCBB" w:rsidR="00065C28" w:rsidRPr="00746325" w:rsidRDefault="00B44164">
      <w:pPr>
        <w:pStyle w:val="a3"/>
        <w:spacing w:before="25" w:line="259" w:lineRule="auto"/>
        <w:ind w:left="820" w:right="834"/>
        <w:jc w:val="both"/>
        <w:rPr>
          <w:lang w:val="et-EE"/>
        </w:rPr>
      </w:pPr>
      <w:r>
        <w:rPr>
          <w:lang w:val="et-EE"/>
        </w:rPr>
        <w:t>On oluline</w:t>
      </w:r>
      <w:r w:rsidR="00536928" w:rsidRPr="00746325">
        <w:rPr>
          <w:lang w:val="et-EE"/>
        </w:rPr>
        <w:t xml:space="preserve">, et refleksioonisessioonid toimuksid </w:t>
      </w:r>
      <w:r>
        <w:rPr>
          <w:lang w:val="et-EE"/>
        </w:rPr>
        <w:t>iga tegevuse järel ning m</w:t>
      </w:r>
      <w:r w:rsidR="00536928" w:rsidRPr="00746325">
        <w:rPr>
          <w:lang w:val="et-EE"/>
        </w:rPr>
        <w:t xml:space="preserve">õnikord ka enne seda ja selle ajal, sõltuvalt kasutatavast refleksioonitegevusest ja tegevuse kestusest. </w:t>
      </w:r>
      <w:r>
        <w:rPr>
          <w:lang w:val="et-EE"/>
        </w:rPr>
        <w:t>Refleksioon</w:t>
      </w:r>
      <w:r w:rsidR="00536928" w:rsidRPr="00746325">
        <w:rPr>
          <w:lang w:val="et-EE"/>
        </w:rPr>
        <w:t xml:space="preserve"> võib toimuda </w:t>
      </w:r>
      <w:r>
        <w:rPr>
          <w:lang w:val="et-EE"/>
        </w:rPr>
        <w:t>samuti mängulises vormis</w:t>
      </w:r>
      <w:r w:rsidR="00536928" w:rsidRPr="00746325">
        <w:rPr>
          <w:lang w:val="et-EE"/>
        </w:rPr>
        <w:t xml:space="preserve">, </w:t>
      </w:r>
      <w:r>
        <w:rPr>
          <w:lang w:val="et-EE"/>
        </w:rPr>
        <w:t>mille</w:t>
      </w:r>
      <w:r w:rsidR="00536928" w:rsidRPr="00746325">
        <w:rPr>
          <w:lang w:val="et-EE"/>
        </w:rPr>
        <w:t xml:space="preserve"> </w:t>
      </w:r>
      <w:r>
        <w:rPr>
          <w:lang w:val="et-EE"/>
        </w:rPr>
        <w:t>näiteid</w:t>
      </w:r>
      <w:r w:rsidR="00536928" w:rsidRPr="00746325">
        <w:rPr>
          <w:lang w:val="et-EE"/>
        </w:rPr>
        <w:t xml:space="preserve"> </w:t>
      </w:r>
      <w:r>
        <w:rPr>
          <w:lang w:val="et-EE"/>
        </w:rPr>
        <w:t>on võimalik leida</w:t>
      </w:r>
      <w:r w:rsidR="00536928" w:rsidRPr="00746325">
        <w:rPr>
          <w:lang w:val="et-EE"/>
        </w:rPr>
        <w:t xml:space="preserve"> </w:t>
      </w:r>
      <w:r>
        <w:rPr>
          <w:lang w:val="et-EE"/>
        </w:rPr>
        <w:t>rahandusliku kirjaoskuse</w:t>
      </w:r>
      <w:r w:rsidR="00536928" w:rsidRPr="00746325">
        <w:rPr>
          <w:lang w:val="et-EE"/>
        </w:rPr>
        <w:t xml:space="preserve"> õppekavast, käesolevast käsiraamatust ja Salto ressursikeskusest. See etapp peaks andma võimaluse hinnata, kas osalejad saavutasid tegevuse eesmärgid ja kogesid soovitud mõju. </w:t>
      </w:r>
      <w:r>
        <w:rPr>
          <w:lang w:val="et-EE"/>
        </w:rPr>
        <w:t>Tuleks</w:t>
      </w:r>
      <w:r w:rsidR="00536928" w:rsidRPr="00746325">
        <w:rPr>
          <w:lang w:val="et-EE"/>
        </w:rPr>
        <w:t xml:space="preserve"> hinnata näiteks seda, mida osalejad õppisid, kas nad tunnevad </w:t>
      </w:r>
      <w:r>
        <w:rPr>
          <w:lang w:val="et-EE"/>
        </w:rPr>
        <w:t>rahandusliku kirjaoskuse paranemist</w:t>
      </w:r>
      <w:r w:rsidR="00536928" w:rsidRPr="00746325">
        <w:rPr>
          <w:lang w:val="et-EE"/>
        </w:rPr>
        <w:t xml:space="preserve"> jne.</w:t>
      </w:r>
    </w:p>
    <w:p w14:paraId="5A0358E1" w14:textId="300EDA20" w:rsidR="00065C28" w:rsidRPr="00746325" w:rsidRDefault="00536928">
      <w:pPr>
        <w:pStyle w:val="a3"/>
        <w:spacing w:before="157" w:line="259" w:lineRule="auto"/>
        <w:ind w:left="820" w:right="843"/>
        <w:jc w:val="both"/>
        <w:rPr>
          <w:lang w:val="et-EE"/>
        </w:rPr>
      </w:pPr>
      <w:r w:rsidRPr="00746325">
        <w:rPr>
          <w:lang w:val="et-EE"/>
        </w:rPr>
        <w:t xml:space="preserve">Juhendajad peaksid seda võimalust kasutama ka selleks, et saada tagasisidet läbiviidava tegevuse kohta. Nad peaksid julgustama osalejaid vastama, mis neile tegevuse juures meeldis ja mida oleks nende arvates </w:t>
      </w:r>
      <w:r w:rsidR="00B44164">
        <w:rPr>
          <w:lang w:val="et-EE"/>
        </w:rPr>
        <w:t>võinud teha teisiti</w:t>
      </w:r>
      <w:r w:rsidRPr="00746325">
        <w:rPr>
          <w:lang w:val="et-EE"/>
        </w:rPr>
        <w:t xml:space="preserve">. Selle kaudu saavad juhendajad tagasisidet sihtrühmadelt, keda nad õpetavad, ja parandavad oma suutlikkust nendega tulevikus </w:t>
      </w:r>
      <w:r w:rsidR="00B44164">
        <w:rPr>
          <w:lang w:val="et-EE"/>
        </w:rPr>
        <w:t>töötada</w:t>
      </w:r>
      <w:r w:rsidRPr="00746325">
        <w:rPr>
          <w:lang w:val="et-EE"/>
        </w:rPr>
        <w:t>.</w:t>
      </w:r>
    </w:p>
    <w:p w14:paraId="33706A51" w14:textId="77777777" w:rsidR="00DA1199" w:rsidRPr="00746325" w:rsidRDefault="00DA1199">
      <w:pPr>
        <w:pStyle w:val="a3"/>
        <w:spacing w:before="9"/>
        <w:rPr>
          <w:sz w:val="27"/>
          <w:lang w:val="et-EE"/>
        </w:rPr>
      </w:pPr>
    </w:p>
    <w:p w14:paraId="7AAB63FD" w14:textId="3FF05286" w:rsidR="00065C28" w:rsidRPr="00746325" w:rsidRDefault="00536928">
      <w:pPr>
        <w:pStyle w:val="a3"/>
        <w:spacing w:line="259" w:lineRule="auto"/>
        <w:ind w:left="820" w:right="846"/>
        <w:jc w:val="both"/>
        <w:rPr>
          <w:lang w:val="et-EE"/>
        </w:rPr>
      </w:pPr>
      <w:r w:rsidRPr="00746325">
        <w:rPr>
          <w:lang w:val="et-EE"/>
        </w:rPr>
        <w:t xml:space="preserve">Lõpuks peaks juhendaja mõtisklema omaenda tegevuse üle, sealhulgas selle üle, mida ta tegi hästi ja mida oleks võinud </w:t>
      </w:r>
      <w:r w:rsidR="00B44164">
        <w:rPr>
          <w:lang w:val="et-EE"/>
        </w:rPr>
        <w:t xml:space="preserve">teha </w:t>
      </w:r>
      <w:r w:rsidRPr="00746325">
        <w:rPr>
          <w:lang w:val="et-EE"/>
        </w:rPr>
        <w:t>paremini. See võimaldab neil veelgi parandada oma oskusi finantskirjaoskuse õpetamisel ja rollimängude läbiviimisel.</w:t>
      </w:r>
    </w:p>
    <w:p w14:paraId="1C27D474" w14:textId="77777777" w:rsidR="00DA1199" w:rsidRPr="00746325" w:rsidRDefault="00DA1199">
      <w:pPr>
        <w:spacing w:line="259" w:lineRule="auto"/>
        <w:jc w:val="both"/>
        <w:rPr>
          <w:lang w:val="et-EE"/>
        </w:rPr>
        <w:sectPr w:rsidR="00DA1199" w:rsidRPr="00746325">
          <w:pgSz w:w="11910" w:h="16840"/>
          <w:pgMar w:top="1360" w:right="600" w:bottom="1420" w:left="620" w:header="0" w:footer="961" w:gutter="0"/>
          <w:cols w:space="720"/>
        </w:sectPr>
      </w:pPr>
    </w:p>
    <w:p w14:paraId="3F0E1D37" w14:textId="77777777" w:rsidR="00DA1199" w:rsidRPr="00746325" w:rsidRDefault="00DA1199">
      <w:pPr>
        <w:pStyle w:val="a3"/>
        <w:rPr>
          <w:sz w:val="20"/>
          <w:lang w:val="et-EE"/>
        </w:rPr>
      </w:pPr>
    </w:p>
    <w:p w14:paraId="1B838DDD" w14:textId="77777777" w:rsidR="00DA1199" w:rsidRPr="00746325" w:rsidRDefault="00DA1199">
      <w:pPr>
        <w:pStyle w:val="a3"/>
        <w:rPr>
          <w:sz w:val="20"/>
          <w:lang w:val="et-EE"/>
        </w:rPr>
      </w:pPr>
    </w:p>
    <w:p w14:paraId="20E62AAF" w14:textId="77777777" w:rsidR="00DA1199" w:rsidRPr="00746325" w:rsidRDefault="00DA1199">
      <w:pPr>
        <w:pStyle w:val="a3"/>
        <w:rPr>
          <w:sz w:val="20"/>
          <w:lang w:val="et-EE"/>
        </w:rPr>
      </w:pPr>
    </w:p>
    <w:p w14:paraId="3900356B" w14:textId="77777777" w:rsidR="00DA1199" w:rsidRPr="00746325" w:rsidRDefault="00DA1199">
      <w:pPr>
        <w:pStyle w:val="a3"/>
        <w:rPr>
          <w:sz w:val="20"/>
          <w:lang w:val="et-EE"/>
        </w:rPr>
      </w:pPr>
    </w:p>
    <w:p w14:paraId="580E2C67" w14:textId="77777777" w:rsidR="00DA1199" w:rsidRPr="00746325" w:rsidRDefault="00DA1199">
      <w:pPr>
        <w:pStyle w:val="a3"/>
        <w:rPr>
          <w:sz w:val="20"/>
          <w:lang w:val="et-EE"/>
        </w:rPr>
      </w:pPr>
    </w:p>
    <w:p w14:paraId="32CA3FCA" w14:textId="77777777" w:rsidR="00DA1199" w:rsidRPr="00746325" w:rsidRDefault="00DA1199">
      <w:pPr>
        <w:pStyle w:val="a3"/>
        <w:rPr>
          <w:sz w:val="20"/>
          <w:lang w:val="et-EE"/>
        </w:rPr>
      </w:pPr>
    </w:p>
    <w:p w14:paraId="13FDF018" w14:textId="77777777" w:rsidR="00DA1199" w:rsidRPr="00746325" w:rsidRDefault="00DA1199">
      <w:pPr>
        <w:pStyle w:val="a3"/>
        <w:rPr>
          <w:sz w:val="20"/>
          <w:lang w:val="et-EE"/>
        </w:rPr>
      </w:pPr>
    </w:p>
    <w:p w14:paraId="0FF075AE" w14:textId="77777777" w:rsidR="00DA1199" w:rsidRPr="00746325" w:rsidRDefault="00DA1199">
      <w:pPr>
        <w:pStyle w:val="a3"/>
        <w:rPr>
          <w:sz w:val="20"/>
          <w:lang w:val="et-EE"/>
        </w:rPr>
      </w:pPr>
    </w:p>
    <w:p w14:paraId="16DF4717" w14:textId="77777777" w:rsidR="00DA1199" w:rsidRPr="00746325" w:rsidRDefault="00DA1199">
      <w:pPr>
        <w:pStyle w:val="a3"/>
        <w:rPr>
          <w:sz w:val="20"/>
          <w:lang w:val="et-EE"/>
        </w:rPr>
      </w:pPr>
    </w:p>
    <w:p w14:paraId="0EB6FDA6" w14:textId="77777777" w:rsidR="00DA1199" w:rsidRPr="00746325" w:rsidRDefault="00DA1199">
      <w:pPr>
        <w:pStyle w:val="a3"/>
        <w:rPr>
          <w:sz w:val="20"/>
          <w:lang w:val="et-EE"/>
        </w:rPr>
      </w:pPr>
    </w:p>
    <w:p w14:paraId="1D2D76F0" w14:textId="77777777" w:rsidR="00DA1199" w:rsidRPr="00746325" w:rsidRDefault="00DA1199">
      <w:pPr>
        <w:pStyle w:val="a3"/>
        <w:rPr>
          <w:sz w:val="20"/>
          <w:lang w:val="et-EE"/>
        </w:rPr>
      </w:pPr>
    </w:p>
    <w:p w14:paraId="7438A06A" w14:textId="77777777" w:rsidR="00DA1199" w:rsidRPr="00746325" w:rsidRDefault="00DA1199">
      <w:pPr>
        <w:pStyle w:val="a3"/>
        <w:rPr>
          <w:sz w:val="20"/>
          <w:lang w:val="et-EE"/>
        </w:rPr>
      </w:pPr>
    </w:p>
    <w:p w14:paraId="3B6EEA6F" w14:textId="77777777" w:rsidR="00DA1199" w:rsidRPr="00746325" w:rsidRDefault="00DA1199">
      <w:pPr>
        <w:pStyle w:val="a3"/>
        <w:rPr>
          <w:sz w:val="20"/>
          <w:lang w:val="et-EE"/>
        </w:rPr>
      </w:pPr>
    </w:p>
    <w:p w14:paraId="29247BC4" w14:textId="77777777" w:rsidR="00DA1199" w:rsidRPr="00746325" w:rsidRDefault="00DA1199">
      <w:pPr>
        <w:pStyle w:val="a3"/>
        <w:rPr>
          <w:sz w:val="20"/>
          <w:lang w:val="et-EE"/>
        </w:rPr>
      </w:pPr>
    </w:p>
    <w:p w14:paraId="77ACE711" w14:textId="77777777" w:rsidR="00DA1199" w:rsidRPr="00746325" w:rsidRDefault="00DA1199">
      <w:pPr>
        <w:pStyle w:val="a3"/>
        <w:rPr>
          <w:sz w:val="20"/>
          <w:lang w:val="et-EE"/>
        </w:rPr>
      </w:pPr>
    </w:p>
    <w:p w14:paraId="3F296159" w14:textId="77777777" w:rsidR="00DA1199" w:rsidRPr="00746325" w:rsidRDefault="00DA1199">
      <w:pPr>
        <w:pStyle w:val="a3"/>
        <w:rPr>
          <w:sz w:val="20"/>
          <w:lang w:val="et-EE"/>
        </w:rPr>
      </w:pPr>
    </w:p>
    <w:p w14:paraId="31887C02" w14:textId="77777777" w:rsidR="00DA1199" w:rsidRPr="00746325" w:rsidRDefault="00DA1199">
      <w:pPr>
        <w:pStyle w:val="a3"/>
        <w:rPr>
          <w:sz w:val="20"/>
          <w:lang w:val="et-EE"/>
        </w:rPr>
      </w:pPr>
    </w:p>
    <w:p w14:paraId="5C0A290C" w14:textId="77777777" w:rsidR="00DA1199" w:rsidRPr="00746325" w:rsidRDefault="00DA1199">
      <w:pPr>
        <w:pStyle w:val="a3"/>
        <w:rPr>
          <w:sz w:val="20"/>
          <w:lang w:val="et-EE"/>
        </w:rPr>
      </w:pPr>
    </w:p>
    <w:p w14:paraId="0CD5A6C7" w14:textId="77777777" w:rsidR="00DA1199" w:rsidRPr="00746325" w:rsidRDefault="00DA1199">
      <w:pPr>
        <w:pStyle w:val="a3"/>
        <w:rPr>
          <w:sz w:val="20"/>
          <w:lang w:val="et-EE"/>
        </w:rPr>
      </w:pPr>
    </w:p>
    <w:p w14:paraId="7B6BC59B" w14:textId="77777777" w:rsidR="00DA1199" w:rsidRPr="00746325" w:rsidRDefault="00DA1199">
      <w:pPr>
        <w:pStyle w:val="a3"/>
        <w:rPr>
          <w:sz w:val="20"/>
          <w:lang w:val="et-EE"/>
        </w:rPr>
      </w:pPr>
    </w:p>
    <w:p w14:paraId="7088B6AE" w14:textId="77777777" w:rsidR="00DA1199" w:rsidRPr="00746325" w:rsidRDefault="00DA1199">
      <w:pPr>
        <w:pStyle w:val="a3"/>
        <w:rPr>
          <w:sz w:val="20"/>
          <w:lang w:val="et-EE"/>
        </w:rPr>
      </w:pPr>
    </w:p>
    <w:p w14:paraId="47D5164A" w14:textId="77777777" w:rsidR="00DA1199" w:rsidRPr="00746325" w:rsidRDefault="00DA1199">
      <w:pPr>
        <w:pStyle w:val="a3"/>
        <w:rPr>
          <w:sz w:val="20"/>
          <w:lang w:val="et-EE"/>
        </w:rPr>
      </w:pPr>
    </w:p>
    <w:p w14:paraId="54C4F012" w14:textId="77777777" w:rsidR="00DA1199" w:rsidRPr="00746325" w:rsidRDefault="00DA1199">
      <w:pPr>
        <w:pStyle w:val="a3"/>
        <w:rPr>
          <w:sz w:val="20"/>
          <w:lang w:val="et-EE"/>
        </w:rPr>
      </w:pPr>
    </w:p>
    <w:p w14:paraId="223ABE8E" w14:textId="77777777" w:rsidR="00DA1199" w:rsidRPr="00746325" w:rsidRDefault="00DA1199">
      <w:pPr>
        <w:pStyle w:val="a3"/>
        <w:rPr>
          <w:sz w:val="20"/>
          <w:lang w:val="et-EE"/>
        </w:rPr>
      </w:pPr>
    </w:p>
    <w:p w14:paraId="42AD0329" w14:textId="77777777" w:rsidR="00DA1199" w:rsidRPr="00746325" w:rsidRDefault="00DA1199">
      <w:pPr>
        <w:pStyle w:val="a3"/>
        <w:rPr>
          <w:sz w:val="20"/>
          <w:lang w:val="et-EE"/>
        </w:rPr>
      </w:pPr>
    </w:p>
    <w:p w14:paraId="025F10DE" w14:textId="77777777" w:rsidR="00DA1199" w:rsidRPr="00746325" w:rsidRDefault="00DA1199">
      <w:pPr>
        <w:pStyle w:val="a3"/>
        <w:rPr>
          <w:sz w:val="20"/>
          <w:lang w:val="et-EE"/>
        </w:rPr>
      </w:pPr>
    </w:p>
    <w:p w14:paraId="1416C761" w14:textId="77777777" w:rsidR="00DA1199" w:rsidRPr="00746325" w:rsidRDefault="00DA1199">
      <w:pPr>
        <w:pStyle w:val="a3"/>
        <w:rPr>
          <w:sz w:val="20"/>
          <w:lang w:val="et-EE"/>
        </w:rPr>
      </w:pPr>
    </w:p>
    <w:p w14:paraId="48EB8698" w14:textId="77777777" w:rsidR="00DA1199" w:rsidRPr="00746325" w:rsidRDefault="00DA1199">
      <w:pPr>
        <w:pStyle w:val="a3"/>
        <w:rPr>
          <w:sz w:val="20"/>
          <w:lang w:val="et-EE"/>
        </w:rPr>
      </w:pPr>
    </w:p>
    <w:p w14:paraId="0E974219" w14:textId="77777777" w:rsidR="00DA1199" w:rsidRPr="00746325" w:rsidRDefault="00DA1199">
      <w:pPr>
        <w:pStyle w:val="a3"/>
        <w:rPr>
          <w:sz w:val="20"/>
          <w:lang w:val="et-EE"/>
        </w:rPr>
      </w:pPr>
    </w:p>
    <w:p w14:paraId="5BCF7A7E" w14:textId="77777777" w:rsidR="00DA1199" w:rsidRPr="00746325" w:rsidRDefault="00DA1199">
      <w:pPr>
        <w:pStyle w:val="a3"/>
        <w:rPr>
          <w:sz w:val="20"/>
          <w:lang w:val="et-EE"/>
        </w:rPr>
      </w:pPr>
    </w:p>
    <w:p w14:paraId="419B2391" w14:textId="77777777" w:rsidR="00DA1199" w:rsidRPr="00746325" w:rsidRDefault="00DA1199">
      <w:pPr>
        <w:pStyle w:val="a3"/>
        <w:rPr>
          <w:sz w:val="20"/>
          <w:lang w:val="et-EE"/>
        </w:rPr>
      </w:pPr>
    </w:p>
    <w:p w14:paraId="77B04BD0" w14:textId="77777777" w:rsidR="00DA1199" w:rsidRPr="00746325" w:rsidRDefault="00DA1199">
      <w:pPr>
        <w:pStyle w:val="a3"/>
        <w:rPr>
          <w:sz w:val="20"/>
          <w:lang w:val="et-EE"/>
        </w:rPr>
      </w:pPr>
    </w:p>
    <w:p w14:paraId="4159581C" w14:textId="77777777" w:rsidR="00DA1199" w:rsidRPr="00746325" w:rsidRDefault="00DA1199">
      <w:pPr>
        <w:pStyle w:val="a3"/>
        <w:rPr>
          <w:sz w:val="20"/>
          <w:lang w:val="et-EE"/>
        </w:rPr>
      </w:pPr>
    </w:p>
    <w:p w14:paraId="1B95F33B" w14:textId="77777777" w:rsidR="00DA1199" w:rsidRPr="00746325" w:rsidRDefault="00DA1199">
      <w:pPr>
        <w:pStyle w:val="a3"/>
        <w:rPr>
          <w:sz w:val="20"/>
          <w:lang w:val="et-EE"/>
        </w:rPr>
      </w:pPr>
    </w:p>
    <w:p w14:paraId="62A0D5BB" w14:textId="77777777" w:rsidR="00DA1199" w:rsidRPr="00746325" w:rsidRDefault="00DA1199">
      <w:pPr>
        <w:pStyle w:val="a3"/>
        <w:rPr>
          <w:sz w:val="20"/>
          <w:lang w:val="et-EE"/>
        </w:rPr>
      </w:pPr>
    </w:p>
    <w:p w14:paraId="4F3442B8" w14:textId="77777777" w:rsidR="00DA1199" w:rsidRPr="00746325" w:rsidRDefault="00DA1199">
      <w:pPr>
        <w:pStyle w:val="a3"/>
        <w:rPr>
          <w:sz w:val="20"/>
          <w:lang w:val="et-EE"/>
        </w:rPr>
      </w:pPr>
    </w:p>
    <w:p w14:paraId="22F07A3E" w14:textId="77777777" w:rsidR="00DA1199" w:rsidRPr="00746325" w:rsidRDefault="00DA1199">
      <w:pPr>
        <w:pStyle w:val="a3"/>
        <w:rPr>
          <w:sz w:val="20"/>
          <w:lang w:val="et-EE"/>
        </w:rPr>
      </w:pPr>
    </w:p>
    <w:p w14:paraId="7E8E577D" w14:textId="77777777" w:rsidR="00DA1199" w:rsidRPr="00746325" w:rsidRDefault="00DA1199">
      <w:pPr>
        <w:pStyle w:val="a3"/>
        <w:rPr>
          <w:sz w:val="20"/>
          <w:lang w:val="et-EE"/>
        </w:rPr>
      </w:pPr>
    </w:p>
    <w:p w14:paraId="35BF54BD" w14:textId="77777777" w:rsidR="00DA1199" w:rsidRPr="00746325" w:rsidRDefault="00DA1199">
      <w:pPr>
        <w:pStyle w:val="a3"/>
        <w:rPr>
          <w:sz w:val="20"/>
          <w:lang w:val="et-EE"/>
        </w:rPr>
      </w:pPr>
    </w:p>
    <w:p w14:paraId="0822BA18" w14:textId="77777777" w:rsidR="00DA1199" w:rsidRPr="00746325" w:rsidRDefault="00DA1199">
      <w:pPr>
        <w:pStyle w:val="a3"/>
        <w:rPr>
          <w:sz w:val="20"/>
          <w:lang w:val="et-EE"/>
        </w:rPr>
      </w:pPr>
    </w:p>
    <w:p w14:paraId="3749DF9E" w14:textId="77777777" w:rsidR="00DA1199" w:rsidRPr="00746325" w:rsidRDefault="00DA1199">
      <w:pPr>
        <w:pStyle w:val="a3"/>
        <w:rPr>
          <w:sz w:val="20"/>
          <w:lang w:val="et-EE"/>
        </w:rPr>
      </w:pPr>
    </w:p>
    <w:p w14:paraId="28149361" w14:textId="77777777" w:rsidR="00DA1199" w:rsidRPr="00746325" w:rsidRDefault="00DA1199">
      <w:pPr>
        <w:pStyle w:val="a3"/>
        <w:rPr>
          <w:sz w:val="20"/>
          <w:lang w:val="et-EE"/>
        </w:rPr>
      </w:pPr>
    </w:p>
    <w:p w14:paraId="3866C80E" w14:textId="77777777" w:rsidR="00DA1199" w:rsidRPr="00746325" w:rsidRDefault="00DA1199">
      <w:pPr>
        <w:pStyle w:val="a3"/>
        <w:rPr>
          <w:sz w:val="20"/>
          <w:lang w:val="et-EE"/>
        </w:rPr>
      </w:pPr>
    </w:p>
    <w:p w14:paraId="5A15966E" w14:textId="77777777" w:rsidR="00DA1199" w:rsidRPr="00746325" w:rsidRDefault="00DA1199">
      <w:pPr>
        <w:pStyle w:val="a3"/>
        <w:rPr>
          <w:sz w:val="20"/>
          <w:lang w:val="et-EE"/>
        </w:rPr>
      </w:pPr>
    </w:p>
    <w:p w14:paraId="0938CF88" w14:textId="77777777" w:rsidR="00DA1199" w:rsidRPr="00746325" w:rsidRDefault="00DA1199">
      <w:pPr>
        <w:pStyle w:val="a3"/>
        <w:rPr>
          <w:sz w:val="20"/>
          <w:lang w:val="et-EE"/>
        </w:rPr>
      </w:pPr>
    </w:p>
    <w:p w14:paraId="637E5884" w14:textId="77777777" w:rsidR="00DA1199" w:rsidRPr="00746325" w:rsidRDefault="00DA1199">
      <w:pPr>
        <w:pStyle w:val="a3"/>
        <w:rPr>
          <w:sz w:val="20"/>
          <w:lang w:val="et-EE"/>
        </w:rPr>
      </w:pPr>
    </w:p>
    <w:p w14:paraId="01169E11" w14:textId="0BAFF63F" w:rsidR="00065C28" w:rsidRPr="00B44164" w:rsidRDefault="00536928">
      <w:pPr>
        <w:spacing w:before="82"/>
        <w:ind w:left="996"/>
        <w:rPr>
          <w:rFonts w:ascii="Calibri Light" w:hAnsi="Calibri Light" w:cs="Calibri Light"/>
          <w:sz w:val="72"/>
          <w:lang w:val="et-EE"/>
        </w:rPr>
      </w:pPr>
      <w:r w:rsidRPr="00B44164">
        <w:rPr>
          <w:rFonts w:ascii="Calibri Light" w:hAnsi="Calibri Light" w:cs="Calibri Light"/>
          <w:noProof/>
          <w:lang w:val="et-EE"/>
        </w:rPr>
        <w:drawing>
          <wp:anchor distT="0" distB="0" distL="0" distR="0" simplePos="0" relativeHeight="251602432" behindDoc="0" locked="0" layoutInCell="1" allowOverlap="1" wp14:anchorId="02AE3FE2" wp14:editId="1B028315">
            <wp:simplePos x="0" y="0"/>
            <wp:positionH relativeFrom="page">
              <wp:posOffset>1</wp:posOffset>
            </wp:positionH>
            <wp:positionV relativeFrom="paragraph">
              <wp:posOffset>-6723033</wp:posOffset>
            </wp:positionV>
            <wp:extent cx="13004798" cy="6344284"/>
            <wp:effectExtent l="0" t="0" r="0" b="0"/>
            <wp:wrapNone/>
            <wp:docPr id="43"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0.jpeg"/>
                    <pic:cNvPicPr/>
                  </pic:nvPicPr>
                  <pic:blipFill>
                    <a:blip r:embed="rId38" cstate="print"/>
                    <a:stretch>
                      <a:fillRect/>
                    </a:stretch>
                  </pic:blipFill>
                  <pic:spPr>
                    <a:xfrm>
                      <a:off x="0" y="0"/>
                      <a:ext cx="13004798" cy="6344284"/>
                    </a:xfrm>
                    <a:prstGeom prst="rect">
                      <a:avLst/>
                    </a:prstGeom>
                  </pic:spPr>
                </pic:pic>
              </a:graphicData>
            </a:graphic>
          </wp:anchor>
        </w:drawing>
      </w:r>
      <w:r w:rsidR="00B44164" w:rsidRPr="00B44164">
        <w:rPr>
          <w:rFonts w:ascii="Calibri Light" w:hAnsi="Calibri Light" w:cs="Calibri Light"/>
          <w:sz w:val="72"/>
          <w:lang w:val="et-EE"/>
        </w:rPr>
        <w:t>JÄÄLÕHKUJA</w:t>
      </w:r>
    </w:p>
    <w:p w14:paraId="5BBAAB0C" w14:textId="77777777" w:rsidR="00DA1199" w:rsidRPr="00746325" w:rsidRDefault="00DA1199">
      <w:pPr>
        <w:pStyle w:val="a3"/>
        <w:rPr>
          <w:rFonts w:ascii="Calibri Light"/>
          <w:sz w:val="20"/>
          <w:lang w:val="et-EE"/>
        </w:rPr>
      </w:pPr>
    </w:p>
    <w:p w14:paraId="2340C008" w14:textId="77777777" w:rsidR="00DA1199" w:rsidRPr="00746325" w:rsidRDefault="00DA1199">
      <w:pPr>
        <w:pStyle w:val="a3"/>
        <w:rPr>
          <w:rFonts w:ascii="Calibri Light"/>
          <w:sz w:val="20"/>
          <w:lang w:val="et-EE"/>
        </w:rPr>
      </w:pPr>
    </w:p>
    <w:p w14:paraId="0613BB97" w14:textId="77777777" w:rsidR="00DA1199" w:rsidRPr="00746325" w:rsidRDefault="00DA1199">
      <w:pPr>
        <w:pStyle w:val="a3"/>
        <w:rPr>
          <w:rFonts w:ascii="Calibri Light"/>
          <w:sz w:val="20"/>
          <w:lang w:val="et-EE"/>
        </w:rPr>
      </w:pPr>
    </w:p>
    <w:p w14:paraId="3E104AAD" w14:textId="77777777" w:rsidR="00DA1199" w:rsidRPr="00746325" w:rsidRDefault="00DA1199">
      <w:pPr>
        <w:pStyle w:val="a3"/>
        <w:rPr>
          <w:rFonts w:ascii="Calibri Light"/>
          <w:sz w:val="20"/>
          <w:lang w:val="et-EE"/>
        </w:rPr>
      </w:pPr>
    </w:p>
    <w:p w14:paraId="120D98E1" w14:textId="77777777" w:rsidR="00DA1199" w:rsidRPr="00746325" w:rsidRDefault="00DA1199">
      <w:pPr>
        <w:pStyle w:val="a3"/>
        <w:rPr>
          <w:rFonts w:ascii="Calibri Light"/>
          <w:sz w:val="20"/>
          <w:lang w:val="et-EE"/>
        </w:rPr>
      </w:pPr>
    </w:p>
    <w:p w14:paraId="2EAEB4E6" w14:textId="77777777" w:rsidR="00DA1199" w:rsidRPr="00746325" w:rsidRDefault="00DA1199">
      <w:pPr>
        <w:pStyle w:val="a3"/>
        <w:rPr>
          <w:rFonts w:ascii="Calibri Light"/>
          <w:sz w:val="20"/>
          <w:lang w:val="et-EE"/>
        </w:rPr>
      </w:pPr>
    </w:p>
    <w:p w14:paraId="7F5EA821" w14:textId="77777777" w:rsidR="00DA1199" w:rsidRPr="00746325" w:rsidRDefault="00DA1199">
      <w:pPr>
        <w:pStyle w:val="a3"/>
        <w:spacing w:before="1"/>
        <w:rPr>
          <w:rFonts w:ascii="Calibri Light"/>
          <w:sz w:val="17"/>
          <w:lang w:val="et-EE"/>
        </w:rPr>
      </w:pPr>
    </w:p>
    <w:p w14:paraId="6D64EC40" w14:textId="77777777" w:rsidR="00065C28" w:rsidRPr="00746325" w:rsidRDefault="00536928">
      <w:pPr>
        <w:pStyle w:val="a3"/>
        <w:spacing w:before="93"/>
        <w:ind w:left="16107" w:right="1305"/>
        <w:jc w:val="both"/>
        <w:rPr>
          <w:lang w:val="et-EE"/>
        </w:rPr>
      </w:pPr>
      <w:r w:rsidRPr="00746325">
        <w:rPr>
          <w:noProof/>
          <w:lang w:val="et-EE"/>
        </w:rPr>
        <w:drawing>
          <wp:anchor distT="0" distB="0" distL="0" distR="0" simplePos="0" relativeHeight="251495936" behindDoc="0" locked="0" layoutInCell="1" allowOverlap="1" wp14:anchorId="23650325" wp14:editId="4A6B6B62">
            <wp:simplePos x="0" y="0"/>
            <wp:positionH relativeFrom="page">
              <wp:posOffset>8657717</wp:posOffset>
            </wp:positionH>
            <wp:positionV relativeFrom="paragraph">
              <wp:posOffset>-234380</wp:posOffset>
            </wp:positionV>
            <wp:extent cx="1570481" cy="1182382"/>
            <wp:effectExtent l="0" t="0" r="0" b="0"/>
            <wp:wrapNone/>
            <wp:docPr id="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png"/>
                    <pic:cNvPicPr/>
                  </pic:nvPicPr>
                  <pic:blipFill>
                    <a:blip r:embed="rId39" cstate="print"/>
                    <a:stretch>
                      <a:fillRect/>
                    </a:stretch>
                  </pic:blipFill>
                  <pic:spPr>
                    <a:xfrm>
                      <a:off x="0" y="0"/>
                      <a:ext cx="1570481" cy="1182382"/>
                    </a:xfrm>
                    <a:prstGeom prst="rect">
                      <a:avLst/>
                    </a:prstGeom>
                  </pic:spPr>
                </pic:pic>
              </a:graphicData>
            </a:graphic>
          </wp:anchor>
        </w:drawing>
      </w:r>
      <w:r w:rsidRPr="00746325">
        <w:rPr>
          <w:noProof/>
          <w:lang w:val="et-EE"/>
        </w:rPr>
        <w:drawing>
          <wp:anchor distT="0" distB="0" distL="0" distR="0" simplePos="0" relativeHeight="251496960" behindDoc="0" locked="0" layoutInCell="1" allowOverlap="1" wp14:anchorId="420C18B7" wp14:editId="160375A1">
            <wp:simplePos x="0" y="0"/>
            <wp:positionH relativeFrom="page">
              <wp:posOffset>1614926</wp:posOffset>
            </wp:positionH>
            <wp:positionV relativeFrom="paragraph">
              <wp:posOffset>91117</wp:posOffset>
            </wp:positionV>
            <wp:extent cx="1909187" cy="741943"/>
            <wp:effectExtent l="0" t="0" r="0" b="0"/>
            <wp:wrapNone/>
            <wp:docPr id="47"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1.jpeg"/>
                    <pic:cNvPicPr/>
                  </pic:nvPicPr>
                  <pic:blipFill>
                    <a:blip r:embed="rId40" cstate="print"/>
                    <a:stretch>
                      <a:fillRect/>
                    </a:stretch>
                  </pic:blipFill>
                  <pic:spPr>
                    <a:xfrm>
                      <a:off x="0" y="0"/>
                      <a:ext cx="1909187" cy="741943"/>
                    </a:xfrm>
                    <a:prstGeom prst="rect">
                      <a:avLst/>
                    </a:prstGeom>
                  </pic:spPr>
                </pic:pic>
              </a:graphicData>
            </a:graphic>
          </wp:anchor>
        </w:drawing>
      </w:r>
      <w:r w:rsidRPr="00746325">
        <w:rPr>
          <w:noProof/>
          <w:lang w:val="et-EE"/>
        </w:rPr>
        <w:drawing>
          <wp:anchor distT="0" distB="0" distL="0" distR="0" simplePos="0" relativeHeight="251497984" behindDoc="0" locked="0" layoutInCell="1" allowOverlap="1" wp14:anchorId="21FF7C5D" wp14:editId="1DC471F7">
            <wp:simplePos x="0" y="0"/>
            <wp:positionH relativeFrom="page">
              <wp:posOffset>473811</wp:posOffset>
            </wp:positionH>
            <wp:positionV relativeFrom="paragraph">
              <wp:posOffset>-144083</wp:posOffset>
            </wp:positionV>
            <wp:extent cx="1021334" cy="1030292"/>
            <wp:effectExtent l="0" t="0" r="0" b="0"/>
            <wp:wrapNone/>
            <wp:docPr id="49"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2.jpeg"/>
                    <pic:cNvPicPr/>
                  </pic:nvPicPr>
                  <pic:blipFill>
                    <a:blip r:embed="rId41" cstate="print"/>
                    <a:stretch>
                      <a:fillRect/>
                    </a:stretch>
                  </pic:blipFill>
                  <pic:spPr>
                    <a:xfrm>
                      <a:off x="0" y="0"/>
                      <a:ext cx="1021334" cy="1030292"/>
                    </a:xfrm>
                    <a:prstGeom prst="rect">
                      <a:avLst/>
                    </a:prstGeom>
                  </pic:spPr>
                </pic:pic>
              </a:graphicData>
            </a:graphic>
          </wp:anchor>
        </w:drawing>
      </w:r>
      <w:r w:rsidRPr="00746325">
        <w:rPr>
          <w:color w:val="234E9F"/>
          <w:lang w:val="et-EE"/>
        </w:rPr>
        <w:t>Euroopa Liidu programmi Erasmus+ kaasrahastamisel.</w:t>
      </w:r>
    </w:p>
    <w:p w14:paraId="53C8539A" w14:textId="77777777" w:rsidR="00DA1199" w:rsidRPr="00746325" w:rsidRDefault="00DA1199">
      <w:pPr>
        <w:jc w:val="both"/>
        <w:rPr>
          <w:lang w:val="et-EE"/>
        </w:rPr>
        <w:sectPr w:rsidR="00DA1199" w:rsidRPr="00746325">
          <w:footerReference w:type="default" r:id="rId42"/>
          <w:pgSz w:w="20480" w:h="15360" w:orient="landscape"/>
          <w:pgMar w:top="40" w:right="20" w:bottom="280" w:left="20" w:header="0" w:footer="0" w:gutter="0"/>
          <w:cols w:space="720"/>
        </w:sectPr>
      </w:pPr>
    </w:p>
    <w:p w14:paraId="473C1AA1" w14:textId="69B3A292" w:rsidR="00DA1199" w:rsidRPr="00746325" w:rsidRDefault="001D431D">
      <w:pPr>
        <w:pStyle w:val="a3"/>
        <w:ind w:left="231"/>
        <w:rPr>
          <w:sz w:val="20"/>
          <w:lang w:val="et-EE"/>
        </w:rPr>
      </w:pPr>
      <w:r>
        <w:rPr>
          <w:noProof/>
        </w:rPr>
        <w:lastRenderedPageBreak/>
        <mc:AlternateContent>
          <mc:Choice Requires="wpg">
            <w:drawing>
              <wp:inline distT="0" distB="0" distL="0" distR="0" wp14:anchorId="685E4662" wp14:editId="1454C75B">
                <wp:extent cx="12705715" cy="901065"/>
                <wp:effectExtent l="0" t="0" r="3175" b="0"/>
                <wp:docPr id="7481" name="Group 750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901065"/>
                          <a:chOff x="0" y="0"/>
                          <a:chExt cx="20009" cy="1419"/>
                        </a:xfrm>
                      </wpg:grpSpPr>
                      <wps:wsp>
                        <wps:cNvPr id="7482" name="Rectangle 3592"/>
                        <wps:cNvSpPr>
                          <a:spLocks noChangeAspect="1" noChangeArrowheads="1"/>
                        </wps:cNvSpPr>
                        <wps:spPr bwMode="auto">
                          <a:xfrm>
                            <a:off x="0" y="0"/>
                            <a:ext cx="20009" cy="1419"/>
                          </a:xfrm>
                          <a:prstGeom prst="rect">
                            <a:avLst/>
                          </a:prstGeom>
                          <a:solidFill>
                            <a:srgbClr val="58B6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83" name="Text Box 3593"/>
                        <wps:cNvSpPr txBox="1">
                          <a:spLocks noChangeAspect="1" noChangeArrowheads="1"/>
                        </wps:cNvSpPr>
                        <wps:spPr bwMode="auto">
                          <a:xfrm>
                            <a:off x="0" y="0"/>
                            <a:ext cx="20009" cy="14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F8093" w14:textId="01536F93" w:rsidR="00A934EA" w:rsidRPr="00B63184" w:rsidRDefault="00A934EA">
                              <w:pPr>
                                <w:spacing w:before="336"/>
                                <w:ind w:left="145"/>
                                <w:rPr>
                                  <w:rFonts w:ascii="Arial"/>
                                  <w:b/>
                                  <w:sz w:val="48"/>
                                  <w:lang w:val="nl-NL"/>
                                </w:rPr>
                              </w:pPr>
                              <w:r>
                                <w:rPr>
                                  <w:rFonts w:ascii="Arial"/>
                                  <w:b/>
                                  <w:sz w:val="48"/>
                                  <w:lang w:val="nl-NL"/>
                                </w:rPr>
                                <w:t>J</w:t>
                              </w:r>
                              <w:r>
                                <w:rPr>
                                  <w:rFonts w:ascii="Arial"/>
                                  <w:b/>
                                  <w:sz w:val="48"/>
                                  <w:lang w:val="nl-NL"/>
                                </w:rPr>
                                <w:t>ÄÄ</w:t>
                              </w:r>
                              <w:r>
                                <w:rPr>
                                  <w:rFonts w:ascii="Arial"/>
                                  <w:b/>
                                  <w:sz w:val="48"/>
                                  <w:lang w:val="nl-NL"/>
                                </w:rPr>
                                <w:t>L</w:t>
                              </w:r>
                              <w:r>
                                <w:rPr>
                                  <w:rFonts w:ascii="Arial"/>
                                  <w:b/>
                                  <w:sz w:val="48"/>
                                  <w:lang w:val="nl-NL"/>
                                </w:rPr>
                                <w:t>Õ</w:t>
                              </w:r>
                              <w:r>
                                <w:rPr>
                                  <w:rFonts w:ascii="Arial"/>
                                  <w:b/>
                                  <w:sz w:val="48"/>
                                  <w:lang w:val="nl-NL"/>
                                </w:rPr>
                                <w:t>HKUJAD</w:t>
                              </w:r>
                              <w:r w:rsidRPr="00B63184">
                                <w:rPr>
                                  <w:rFonts w:ascii="Arial"/>
                                  <w:b/>
                                  <w:sz w:val="48"/>
                                  <w:lang w:val="nl-NL"/>
                                </w:rPr>
                                <w:t>: Minu N.</w:t>
                              </w:r>
                              <w:r>
                                <w:rPr>
                                  <w:rFonts w:ascii="Arial"/>
                                  <w:b/>
                                  <w:sz w:val="48"/>
                                  <w:lang w:val="nl-NL"/>
                                </w:rPr>
                                <w:t>I</w:t>
                              </w:r>
                              <w:r w:rsidRPr="00B63184">
                                <w:rPr>
                                  <w:rFonts w:ascii="Arial"/>
                                  <w:b/>
                                  <w:sz w:val="48"/>
                                  <w:lang w:val="nl-NL"/>
                                </w:rPr>
                                <w:t>.M.</w:t>
                              </w:r>
                              <w:r>
                                <w:rPr>
                                  <w:rFonts w:ascii="Arial"/>
                                  <w:b/>
                                  <w:sz w:val="48"/>
                                  <w:lang w:val="nl-NL"/>
                                </w:rPr>
                                <w:t>I</w:t>
                              </w:r>
                              <w:r w:rsidRPr="00B63184">
                                <w:rPr>
                                  <w:rFonts w:ascii="Arial"/>
                                  <w:b/>
                                  <w:sz w:val="48"/>
                                  <w:lang w:val="nl-NL"/>
                                </w:rPr>
                                <w:t>.</w:t>
                              </w:r>
                            </w:p>
                          </w:txbxContent>
                        </wps:txbx>
                        <wps:bodyPr rot="0" vert="horz" wrap="square" lIns="0" tIns="0" rIns="0" bIns="0" anchor="t" anchorCtr="0" upright="1">
                          <a:noAutofit/>
                        </wps:bodyPr>
                      </wps:wsp>
                    </wpg:wgp>
                  </a:graphicData>
                </a:graphic>
              </wp:inline>
            </w:drawing>
          </mc:Choice>
          <mc:Fallback>
            <w:pict>
              <v:group w14:anchorId="685E4662" id="Group 7503" o:spid="_x0000_s1056" style="width:1000.45pt;height:70.95pt;mso-position-horizontal-relative:char;mso-position-vertical-relative:line" coordsize="2000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">
                <o:lock v:ext="edit" aspectratio="t"/>
                <v:rect id="Rectangle 3592" o:spid="_x0000_s1057" style="position:absolute;width:20009;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" fillcolor="#58b6a9" stroked="f">
                  <o:lock v:ext="edit" aspectratio="t"/>
                </v:rect>
                <v:shape id="Text Box 3593" o:spid="_x0000_s1058" type="#_x0000_t202" style="position:absolute;width:20009;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" filled="f" stroked="f">
                  <o:lock v:ext="edit" aspectratio="t"/>
                  <v:textbox inset="0,0,0,0">
                    <w:txbxContent>
                      <w:p w14:paraId="3E1F8093" w14:textId="01536F93" w:rsidR="00A934EA" w:rsidRPr="00B63184" w:rsidRDefault="00A934EA">
                        <w:pPr>
                          <w:spacing w:before="336"/>
                          <w:ind w:left="145"/>
                          <w:rPr>
                            <w:rFonts w:ascii="Arial"/>
                            <w:b/>
                            <w:sz w:val="48"/>
                            <w:lang w:val="nl-NL"/>
                          </w:rPr>
                        </w:pPr>
                        <w:r>
                          <w:rPr>
                            <w:rFonts w:ascii="Arial"/>
                            <w:b/>
                            <w:sz w:val="48"/>
                            <w:lang w:val="nl-NL"/>
                          </w:rPr>
                          <w:t>J</w:t>
                        </w:r>
                        <w:r>
                          <w:rPr>
                            <w:rFonts w:ascii="Arial"/>
                            <w:b/>
                            <w:sz w:val="48"/>
                            <w:lang w:val="nl-NL"/>
                          </w:rPr>
                          <w:t>ÄÄ</w:t>
                        </w:r>
                        <w:r>
                          <w:rPr>
                            <w:rFonts w:ascii="Arial"/>
                            <w:b/>
                            <w:sz w:val="48"/>
                            <w:lang w:val="nl-NL"/>
                          </w:rPr>
                          <w:t>L</w:t>
                        </w:r>
                        <w:r>
                          <w:rPr>
                            <w:rFonts w:ascii="Arial"/>
                            <w:b/>
                            <w:sz w:val="48"/>
                            <w:lang w:val="nl-NL"/>
                          </w:rPr>
                          <w:t>Õ</w:t>
                        </w:r>
                        <w:r>
                          <w:rPr>
                            <w:rFonts w:ascii="Arial"/>
                            <w:b/>
                            <w:sz w:val="48"/>
                            <w:lang w:val="nl-NL"/>
                          </w:rPr>
                          <w:t>HKUJAD</w:t>
                        </w:r>
                        <w:r w:rsidRPr="00B63184">
                          <w:rPr>
                            <w:rFonts w:ascii="Arial"/>
                            <w:b/>
                            <w:sz w:val="48"/>
                            <w:lang w:val="nl-NL"/>
                          </w:rPr>
                          <w:t>: Minu N.</w:t>
                        </w:r>
                        <w:r>
                          <w:rPr>
                            <w:rFonts w:ascii="Arial"/>
                            <w:b/>
                            <w:sz w:val="48"/>
                            <w:lang w:val="nl-NL"/>
                          </w:rPr>
                          <w:t>I</w:t>
                        </w:r>
                        <w:r w:rsidRPr="00B63184">
                          <w:rPr>
                            <w:rFonts w:ascii="Arial"/>
                            <w:b/>
                            <w:sz w:val="48"/>
                            <w:lang w:val="nl-NL"/>
                          </w:rPr>
                          <w:t>.M.</w:t>
                        </w:r>
                        <w:r>
                          <w:rPr>
                            <w:rFonts w:ascii="Arial"/>
                            <w:b/>
                            <w:sz w:val="48"/>
                            <w:lang w:val="nl-NL"/>
                          </w:rPr>
                          <w:t>I</w:t>
                        </w:r>
                        <w:r w:rsidRPr="00B63184">
                          <w:rPr>
                            <w:rFonts w:ascii="Arial"/>
                            <w:b/>
                            <w:sz w:val="48"/>
                            <w:lang w:val="nl-NL"/>
                          </w:rPr>
                          <w:t>.</w:t>
                        </w:r>
                      </w:p>
                    </w:txbxContent>
                  </v:textbox>
                </v:shape>
                <w10:anchorlock/>
              </v:group>
            </w:pict>
          </mc:Fallback>
        </mc:AlternateContent>
      </w:r>
    </w:p>
    <w:p w14:paraId="67D66A9A" w14:textId="77777777" w:rsidR="00DA1199" w:rsidRPr="00746325" w:rsidRDefault="00DA1199">
      <w:pPr>
        <w:pStyle w:val="a3"/>
        <w:rPr>
          <w:sz w:val="20"/>
          <w:lang w:val="et-EE"/>
        </w:rPr>
      </w:pPr>
    </w:p>
    <w:p w14:paraId="27C4872A" w14:textId="77777777" w:rsidR="00DA1199" w:rsidRPr="00746325" w:rsidRDefault="00DA1199">
      <w:pPr>
        <w:pStyle w:val="a3"/>
        <w:rPr>
          <w:sz w:val="20"/>
          <w:lang w:val="et-EE"/>
        </w:rPr>
      </w:pPr>
    </w:p>
    <w:p w14:paraId="39821B58" w14:textId="1CFAC22B" w:rsidR="00DA1199" w:rsidRPr="00746325" w:rsidRDefault="001D431D">
      <w:pPr>
        <w:pStyle w:val="a3"/>
        <w:rPr>
          <w:sz w:val="20"/>
          <w:lang w:val="et-EE"/>
        </w:rPr>
      </w:pPr>
      <w:r>
        <w:rPr>
          <w:noProof/>
        </w:rPr>
        <mc:AlternateContent>
          <mc:Choice Requires="wps">
            <w:drawing>
              <wp:anchor distT="0" distB="0" distL="114300" distR="114300" simplePos="0" relativeHeight="251640320" behindDoc="0" locked="0" layoutInCell="1" allowOverlap="1" wp14:anchorId="185EF610" wp14:editId="1370B17F">
                <wp:simplePos x="0" y="0"/>
                <wp:positionH relativeFrom="page">
                  <wp:posOffset>7001510</wp:posOffset>
                </wp:positionH>
                <wp:positionV relativeFrom="paragraph">
                  <wp:posOffset>140335</wp:posOffset>
                </wp:positionV>
                <wp:extent cx="5617845" cy="713740"/>
                <wp:effectExtent l="0" t="0" r="0" b="0"/>
                <wp:wrapNone/>
                <wp:docPr id="7480" name="Text Box 18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7845" cy="713740"/>
                        </a:xfrm>
                        <a:prstGeom prst="rect">
                          <a:avLst/>
                        </a:prstGeom>
                        <a:solidFill>
                          <a:srgbClr val="EBF5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FBECF0" w14:textId="77777777" w:rsidR="00A934EA" w:rsidRPr="00B63184" w:rsidRDefault="00A934EA">
                            <w:pPr>
                              <w:spacing w:before="71"/>
                              <w:ind w:left="148"/>
                              <w:rPr>
                                <w:sz w:val="36"/>
                                <w:lang w:val="nl-NL"/>
                              </w:rPr>
                            </w:pPr>
                            <w:r w:rsidRPr="00B63184">
                              <w:rPr>
                                <w:color w:val="1F2023"/>
                                <w:sz w:val="36"/>
                                <w:lang w:val="nl-NL"/>
                              </w:rPr>
                              <w:t>H tähistab hobuseid, minu lemmikloom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EF610" id="Text Box 1864" o:spid="_x0000_s1059" type="#_x0000_t202" style="position:absolute;margin-left:551.3pt;margin-top:11.05pt;width:442.35pt;height:56.2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" fillcolor="#ebf5f3" stroked="f">
                <v:textbox inset="0,0,0,0">
                  <w:txbxContent>
                    <w:p w14:paraId="69FBECF0" w14:textId="77777777" w:rsidR="00A934EA" w:rsidRPr="00B63184" w:rsidRDefault="00A934EA">
                      <w:pPr>
                        <w:spacing w:before="71"/>
                        <w:ind w:left="148"/>
                        <w:rPr>
                          <w:sz w:val="36"/>
                          <w:lang w:val="nl-NL"/>
                        </w:rPr>
                      </w:pPr>
                      <w:r w:rsidRPr="00B63184">
                        <w:rPr>
                          <w:color w:val="1F2023"/>
                          <w:sz w:val="36"/>
                          <w:lang w:val="nl-NL"/>
                        </w:rPr>
                        <w:t>H tähistab hobuseid, minu lemmikloomi.</w:t>
                      </w:r>
                    </w:p>
                  </w:txbxContent>
                </v:textbox>
                <w10:wrap anchorx="page"/>
              </v:shape>
            </w:pict>
          </mc:Fallback>
        </mc:AlternateContent>
      </w:r>
    </w:p>
    <w:p w14:paraId="4F5FC494" w14:textId="77777777" w:rsidR="00DA1199" w:rsidRPr="00746325" w:rsidRDefault="00DA1199">
      <w:pPr>
        <w:pStyle w:val="a3"/>
        <w:spacing w:before="11"/>
        <w:rPr>
          <w:sz w:val="16"/>
          <w:lang w:val="et-EE"/>
        </w:rPr>
      </w:pPr>
    </w:p>
    <w:p w14:paraId="280531CA" w14:textId="48D66CFC" w:rsidR="00065C28" w:rsidRPr="00746325" w:rsidRDefault="001D431D">
      <w:pPr>
        <w:spacing w:before="352"/>
        <w:ind w:left="256" w:right="4190"/>
        <w:jc w:val="center"/>
        <w:rPr>
          <w:sz w:val="36"/>
          <w:lang w:val="et-EE"/>
        </w:rPr>
      </w:pPr>
      <w:r>
        <w:rPr>
          <w:noProof/>
        </w:rPr>
        <mc:AlternateContent>
          <mc:Choice Requires="wps">
            <w:drawing>
              <wp:anchor distT="0" distB="0" distL="114300" distR="114300" simplePos="0" relativeHeight="251637248" behindDoc="0" locked="0" layoutInCell="1" allowOverlap="1" wp14:anchorId="445BDDAF" wp14:editId="65561AE5">
                <wp:simplePos x="0" y="0"/>
                <wp:positionH relativeFrom="page">
                  <wp:posOffset>7012940</wp:posOffset>
                </wp:positionH>
                <wp:positionV relativeFrom="page">
                  <wp:posOffset>6410325</wp:posOffset>
                </wp:positionV>
                <wp:extent cx="5568950" cy="584200"/>
                <wp:effectExtent l="0" t="0" r="0" b="0"/>
                <wp:wrapNone/>
                <wp:docPr id="7479" name="Text Box 18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0" cy="584200"/>
                        </a:xfrm>
                        <a:prstGeom prst="rect">
                          <a:avLst/>
                        </a:prstGeom>
                        <a:solidFill>
                          <a:srgbClr val="EBF5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7C14A4" w14:textId="77777777" w:rsidR="00A934EA" w:rsidRDefault="00A934EA">
                            <w:pPr>
                              <w:spacing w:before="72"/>
                              <w:ind w:left="146"/>
                              <w:rPr>
                                <w:sz w:val="36"/>
                              </w:rPr>
                            </w:pPr>
                            <w:r>
                              <w:rPr>
                                <w:color w:val="1F2023"/>
                                <w:sz w:val="36"/>
                              </w:rPr>
                              <w:t>Ja R tähistab Roomat, linna, mida ma tõesti tahan külastad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BDDAF" id="Text Box 1876" o:spid="_x0000_s1060" type="#_x0000_t202" style="position:absolute;left:0;text-align:left;margin-left:552.2pt;margin-top:504.75pt;width:438.5pt;height:46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" fillcolor="#ebf5f3" stroked="f">
                <v:textbox inset="0,0,0,0">
                  <w:txbxContent>
                    <w:p w14:paraId="2D7C14A4" w14:textId="77777777" w:rsidR="00A934EA" w:rsidRDefault="00A934EA">
                      <w:pPr>
                        <w:spacing w:before="72"/>
                        <w:ind w:left="146"/>
                        <w:rPr>
                          <w:sz w:val="36"/>
                        </w:rPr>
                      </w:pPr>
                      <w:r>
                        <w:rPr>
                          <w:color w:val="1F2023"/>
                          <w:sz w:val="36"/>
                        </w:rPr>
                        <w:t xml:space="preserve">Ja R </w:t>
                      </w:r>
                      <w:proofErr w:type="spellStart"/>
                      <w:r>
                        <w:rPr>
                          <w:color w:val="1F2023"/>
                          <w:sz w:val="36"/>
                        </w:rPr>
                        <w:t>tähistab</w:t>
                      </w:r>
                      <w:proofErr w:type="spellEnd"/>
                      <w:r>
                        <w:rPr>
                          <w:color w:val="1F2023"/>
                          <w:sz w:val="36"/>
                        </w:rPr>
                        <w:t xml:space="preserve"> </w:t>
                      </w:r>
                      <w:proofErr w:type="spellStart"/>
                      <w:r>
                        <w:rPr>
                          <w:color w:val="1F2023"/>
                          <w:sz w:val="36"/>
                        </w:rPr>
                        <w:t>Roomat</w:t>
                      </w:r>
                      <w:proofErr w:type="spellEnd"/>
                      <w:r>
                        <w:rPr>
                          <w:color w:val="1F2023"/>
                          <w:sz w:val="36"/>
                        </w:rPr>
                        <w:t xml:space="preserve">, </w:t>
                      </w:r>
                      <w:proofErr w:type="spellStart"/>
                      <w:r>
                        <w:rPr>
                          <w:color w:val="1F2023"/>
                          <w:sz w:val="36"/>
                        </w:rPr>
                        <w:t>linna</w:t>
                      </w:r>
                      <w:proofErr w:type="spellEnd"/>
                      <w:r>
                        <w:rPr>
                          <w:color w:val="1F2023"/>
                          <w:sz w:val="36"/>
                        </w:rPr>
                        <w:t xml:space="preserve">, </w:t>
                      </w:r>
                      <w:proofErr w:type="spellStart"/>
                      <w:r>
                        <w:rPr>
                          <w:color w:val="1F2023"/>
                          <w:sz w:val="36"/>
                        </w:rPr>
                        <w:t>mida</w:t>
                      </w:r>
                      <w:proofErr w:type="spellEnd"/>
                      <w:r>
                        <w:rPr>
                          <w:color w:val="1F2023"/>
                          <w:sz w:val="36"/>
                        </w:rPr>
                        <w:t xml:space="preserve"> ma </w:t>
                      </w:r>
                      <w:proofErr w:type="spellStart"/>
                      <w:r>
                        <w:rPr>
                          <w:color w:val="1F2023"/>
                          <w:sz w:val="36"/>
                        </w:rPr>
                        <w:t>tõesti</w:t>
                      </w:r>
                      <w:proofErr w:type="spellEnd"/>
                      <w:r>
                        <w:rPr>
                          <w:color w:val="1F2023"/>
                          <w:sz w:val="36"/>
                        </w:rPr>
                        <w:t xml:space="preserve"> </w:t>
                      </w:r>
                      <w:proofErr w:type="spellStart"/>
                      <w:r>
                        <w:rPr>
                          <w:color w:val="1F2023"/>
                          <w:sz w:val="36"/>
                        </w:rPr>
                        <w:t>tahan</w:t>
                      </w:r>
                      <w:proofErr w:type="spellEnd"/>
                      <w:r>
                        <w:rPr>
                          <w:color w:val="1F2023"/>
                          <w:sz w:val="36"/>
                        </w:rPr>
                        <w:t xml:space="preserve"> </w:t>
                      </w:r>
                      <w:proofErr w:type="spellStart"/>
                      <w:r>
                        <w:rPr>
                          <w:color w:val="1F2023"/>
                          <w:sz w:val="36"/>
                        </w:rPr>
                        <w:t>külastada</w:t>
                      </w:r>
                      <w:proofErr w:type="spellEnd"/>
                      <w:r>
                        <w:rPr>
                          <w:color w:val="1F2023"/>
                          <w:sz w:val="36"/>
                        </w:rPr>
                        <w:t>.</w:t>
                      </w:r>
                    </w:p>
                  </w:txbxContent>
                </v:textbox>
                <w10:wrap anchorx="page" anchory="page"/>
              </v:shape>
            </w:pict>
          </mc:Fallback>
        </mc:AlternateContent>
      </w:r>
      <w:r>
        <w:rPr>
          <w:noProof/>
        </w:rPr>
        <mc:AlternateContent>
          <mc:Choice Requires="wps">
            <w:drawing>
              <wp:anchor distT="0" distB="0" distL="114300" distR="114300" simplePos="0" relativeHeight="251639296" behindDoc="0" locked="0" layoutInCell="1" allowOverlap="1" wp14:anchorId="625FCC44" wp14:editId="3352A127">
                <wp:simplePos x="0" y="0"/>
                <wp:positionH relativeFrom="page">
                  <wp:posOffset>7001510</wp:posOffset>
                </wp:positionH>
                <wp:positionV relativeFrom="paragraph">
                  <wp:posOffset>584200</wp:posOffset>
                </wp:positionV>
                <wp:extent cx="5617845" cy="708025"/>
                <wp:effectExtent l="0" t="0" r="0" b="0"/>
                <wp:wrapNone/>
                <wp:docPr id="7478" name="Text Box 18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7845" cy="708025"/>
                        </a:xfrm>
                        <a:prstGeom prst="rect">
                          <a:avLst/>
                        </a:prstGeom>
                        <a:solidFill>
                          <a:srgbClr val="EBF5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83D493" w14:textId="77777777" w:rsidR="00A934EA" w:rsidRPr="00B63184" w:rsidRDefault="00A934EA">
                            <w:pPr>
                              <w:spacing w:before="71"/>
                              <w:ind w:left="148"/>
                              <w:rPr>
                                <w:sz w:val="36"/>
                                <w:lang w:val="nl-NL"/>
                              </w:rPr>
                            </w:pPr>
                            <w:r w:rsidRPr="00B63184">
                              <w:rPr>
                                <w:color w:val="1F2023"/>
                                <w:sz w:val="36"/>
                                <w:lang w:val="nl-NL"/>
                              </w:rPr>
                              <w:t>E tähendab söömist, mis on minu lemmiktegev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5FCC44" id="Text Box 1865" o:spid="_x0000_s1061" type="#_x0000_t202" style="position:absolute;left:0;text-align:left;margin-left:551.3pt;margin-top:46pt;width:442.35pt;height:55.7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" fillcolor="#ebf5f3" stroked="f">
                <v:textbox inset="0,0,0,0">
                  <w:txbxContent>
                    <w:p w14:paraId="7C83D493" w14:textId="77777777" w:rsidR="00A934EA" w:rsidRPr="00B63184" w:rsidRDefault="00A934EA">
                      <w:pPr>
                        <w:spacing w:before="71"/>
                        <w:ind w:left="148"/>
                        <w:rPr>
                          <w:sz w:val="36"/>
                          <w:lang w:val="nl-NL"/>
                        </w:rPr>
                      </w:pPr>
                      <w:r w:rsidRPr="00B63184">
                        <w:rPr>
                          <w:color w:val="1F2023"/>
                          <w:sz w:val="36"/>
                          <w:lang w:val="nl-NL"/>
                        </w:rPr>
                        <w:t>E tähendab söömist, mis on minu lemmiktegevus.</w:t>
                      </w:r>
                    </w:p>
                  </w:txbxContent>
                </v:textbox>
                <w10:wrap anchorx="page"/>
              </v:shape>
            </w:pict>
          </mc:Fallback>
        </mc:AlternateContent>
      </w:r>
      <w:r>
        <w:rPr>
          <w:noProof/>
        </w:rPr>
        <mc:AlternateContent>
          <mc:Choice Requires="wps">
            <w:drawing>
              <wp:anchor distT="0" distB="0" distL="114300" distR="114300" simplePos="0" relativeHeight="251638272" behindDoc="0" locked="0" layoutInCell="1" allowOverlap="1" wp14:anchorId="4478F145" wp14:editId="03FD2678">
                <wp:simplePos x="0" y="0"/>
                <wp:positionH relativeFrom="page">
                  <wp:posOffset>7001510</wp:posOffset>
                </wp:positionH>
                <wp:positionV relativeFrom="paragraph">
                  <wp:posOffset>1292225</wp:posOffset>
                </wp:positionV>
                <wp:extent cx="5640070" cy="3511550"/>
                <wp:effectExtent l="0" t="0" r="0" b="0"/>
                <wp:wrapNone/>
                <wp:docPr id="7477" name="Text Box 18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0070" cy="3511550"/>
                        </a:xfrm>
                        <a:prstGeom prst="rect">
                          <a:avLst/>
                        </a:prstGeom>
                        <a:solidFill>
                          <a:srgbClr val="EBF5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DC37AF" w14:textId="62F7CC47" w:rsidR="00A934EA" w:rsidRPr="00637E1A" w:rsidRDefault="00A934EA">
                            <w:pPr>
                              <w:spacing w:before="76" w:line="256" w:lineRule="auto"/>
                              <w:ind w:left="148"/>
                              <w:rPr>
                                <w:sz w:val="36"/>
                                <w:lang w:val="et-EE"/>
                              </w:rPr>
                            </w:pPr>
                            <w:r w:rsidRPr="00637E1A">
                              <w:rPr>
                                <w:color w:val="1F2023"/>
                                <w:sz w:val="36"/>
                                <w:lang w:val="et-EE"/>
                              </w:rPr>
                              <w:t xml:space="preserve">A tähistab Austraaliat, riiki, kuhu </w:t>
                            </w:r>
                            <w:r>
                              <w:rPr>
                                <w:color w:val="1F2023"/>
                                <w:sz w:val="36"/>
                                <w:lang w:val="et-EE"/>
                              </w:rPr>
                              <w:t>ma tahan reisida</w:t>
                            </w:r>
                            <w:r w:rsidRPr="00637E1A">
                              <w:rPr>
                                <w:color w:val="1F2023"/>
                                <w:sz w:val="36"/>
                                <w:lang w:val="et-EE"/>
                              </w:rPr>
                              <w:t>.</w:t>
                            </w:r>
                          </w:p>
                          <w:p w14:paraId="5C50F9CE" w14:textId="77777777" w:rsidR="00A934EA" w:rsidRPr="00637E1A" w:rsidRDefault="00A934EA">
                            <w:pPr>
                              <w:pStyle w:val="a3"/>
                              <w:spacing w:before="1"/>
                              <w:rPr>
                                <w:sz w:val="38"/>
                                <w:lang w:val="et-EE"/>
                              </w:rPr>
                            </w:pPr>
                          </w:p>
                          <w:p w14:paraId="12D41C5C" w14:textId="77777777" w:rsidR="00A934EA" w:rsidRDefault="00A934EA">
                            <w:pPr>
                              <w:ind w:left="164"/>
                              <w:rPr>
                                <w:color w:val="1F2023"/>
                                <w:sz w:val="36"/>
                                <w:lang w:val="et-EE"/>
                              </w:rPr>
                            </w:pPr>
                          </w:p>
                          <w:p w14:paraId="068F602C" w14:textId="1594D43B" w:rsidR="00A934EA" w:rsidRDefault="00A934EA" w:rsidP="000D2732">
                            <w:pPr>
                              <w:ind w:left="164"/>
                              <w:rPr>
                                <w:color w:val="1F2023"/>
                                <w:sz w:val="36"/>
                                <w:lang w:val="et-EE"/>
                              </w:rPr>
                            </w:pPr>
                            <w:r w:rsidRPr="00637E1A">
                              <w:rPr>
                                <w:color w:val="1F2023"/>
                                <w:sz w:val="36"/>
                                <w:lang w:val="et-EE"/>
                              </w:rPr>
                              <w:t>T tähendab televisiooni, sest mulle meeldib seda vaadata.</w:t>
                            </w:r>
                          </w:p>
                          <w:p w14:paraId="099EA1B8" w14:textId="77777777" w:rsidR="00A934EA" w:rsidRPr="00637E1A" w:rsidRDefault="00A934EA" w:rsidP="000D2732">
                            <w:pPr>
                              <w:ind w:left="164"/>
                              <w:rPr>
                                <w:sz w:val="36"/>
                                <w:lang w:val="et-EE"/>
                              </w:rPr>
                            </w:pPr>
                          </w:p>
                          <w:p w14:paraId="6EC65EC3" w14:textId="68E78961" w:rsidR="00A934EA" w:rsidRPr="00637E1A" w:rsidRDefault="00A934EA" w:rsidP="000D2732">
                            <w:pPr>
                              <w:spacing w:before="230"/>
                              <w:ind w:left="180"/>
                              <w:rPr>
                                <w:sz w:val="36"/>
                                <w:lang w:val="et-EE"/>
                              </w:rPr>
                            </w:pPr>
                            <w:r w:rsidRPr="00637E1A">
                              <w:rPr>
                                <w:color w:val="1F2023"/>
                                <w:sz w:val="36"/>
                                <w:lang w:val="et-EE"/>
                              </w:rPr>
                              <w:t xml:space="preserve">H tähendab puhkust, mida </w:t>
                            </w:r>
                            <w:r>
                              <w:rPr>
                                <w:color w:val="1F2023"/>
                                <w:sz w:val="36"/>
                                <w:lang w:val="et-EE"/>
                              </w:rPr>
                              <w:t>tahaksin</w:t>
                            </w:r>
                            <w:r w:rsidRPr="00637E1A">
                              <w:rPr>
                                <w:color w:val="1F2023"/>
                                <w:sz w:val="36"/>
                                <w:lang w:val="et-EE"/>
                              </w:rPr>
                              <w:t xml:space="preserve"> rohkem teha</w:t>
                            </w:r>
                            <w:r>
                              <w:rPr>
                                <w:color w:val="1F2023"/>
                                <w:sz w:val="36"/>
                                <w:lang w:val="et-EE"/>
                              </w:rPr>
                              <w:t>.</w:t>
                            </w:r>
                          </w:p>
                          <w:p w14:paraId="4B2E45DE" w14:textId="46AF0B0E" w:rsidR="00A934EA" w:rsidRDefault="00A934EA">
                            <w:pPr>
                              <w:pStyle w:val="a3"/>
                              <w:spacing w:before="11"/>
                              <w:rPr>
                                <w:sz w:val="40"/>
                                <w:lang w:val="et-EE"/>
                              </w:rPr>
                            </w:pPr>
                          </w:p>
                          <w:p w14:paraId="4447E7CF" w14:textId="77777777" w:rsidR="00A934EA" w:rsidRPr="00637E1A" w:rsidRDefault="00A934EA">
                            <w:pPr>
                              <w:pStyle w:val="a3"/>
                              <w:spacing w:before="11"/>
                              <w:rPr>
                                <w:sz w:val="40"/>
                                <w:lang w:val="et-EE"/>
                              </w:rPr>
                            </w:pPr>
                          </w:p>
                          <w:p w14:paraId="493B2632" w14:textId="4ACA1C5D" w:rsidR="00A934EA" w:rsidRDefault="00A934EA">
                            <w:pPr>
                              <w:ind w:left="164"/>
                              <w:rPr>
                                <w:sz w:val="36"/>
                              </w:rPr>
                            </w:pPr>
                            <w:r w:rsidRPr="00637E1A">
                              <w:rPr>
                                <w:color w:val="1F2023"/>
                                <w:sz w:val="36"/>
                                <w:lang w:val="et-EE"/>
                              </w:rPr>
                              <w:t xml:space="preserve">E tähistab </w:t>
                            </w:r>
                            <w:r>
                              <w:rPr>
                                <w:color w:val="1F2023"/>
                                <w:sz w:val="36"/>
                                <w:lang w:val="et-EE"/>
                              </w:rPr>
                              <w:t>trenni</w:t>
                            </w:r>
                            <w:r w:rsidRPr="00637E1A">
                              <w:rPr>
                                <w:color w:val="1F2023"/>
                                <w:sz w:val="36"/>
                                <w:lang w:val="et-EE"/>
                              </w:rPr>
                              <w:t>, mida ma teen viis korda</w:t>
                            </w:r>
                            <w:r>
                              <w:rPr>
                                <w:color w:val="1F2023"/>
                                <w:sz w:val="36"/>
                              </w:rPr>
                              <w:t xml:space="preserve"> nädal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78F145" id="Text Box 1866" o:spid="_x0000_s1062" type="#_x0000_t202" style="position:absolute;left:0;text-align:left;margin-left:551.3pt;margin-top:101.75pt;width:444.1pt;height:276.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" fillcolor="#ebf5f3" stroked="f">
                <v:textbox inset="0,0,0,0">
                  <w:txbxContent>
                    <w:p w14:paraId="35DC37AF" w14:textId="62F7CC47" w:rsidR="00A934EA" w:rsidRPr="00637E1A" w:rsidRDefault="00A934EA">
                      <w:pPr>
                        <w:spacing w:before="76" w:line="256" w:lineRule="auto"/>
                        <w:ind w:left="148"/>
                        <w:rPr>
                          <w:sz w:val="36"/>
                          <w:lang w:val="et-EE"/>
                        </w:rPr>
                      </w:pPr>
                      <w:r w:rsidRPr="00637E1A">
                        <w:rPr>
                          <w:color w:val="1F2023"/>
                          <w:sz w:val="36"/>
                          <w:lang w:val="et-EE"/>
                        </w:rPr>
                        <w:t xml:space="preserve">A tähistab Austraaliat, riiki, kuhu </w:t>
                      </w:r>
                      <w:r>
                        <w:rPr>
                          <w:color w:val="1F2023"/>
                          <w:sz w:val="36"/>
                          <w:lang w:val="et-EE"/>
                        </w:rPr>
                        <w:t>ma tahan reisida</w:t>
                      </w:r>
                      <w:r w:rsidRPr="00637E1A">
                        <w:rPr>
                          <w:color w:val="1F2023"/>
                          <w:sz w:val="36"/>
                          <w:lang w:val="et-EE"/>
                        </w:rPr>
                        <w:t>.</w:t>
                      </w:r>
                    </w:p>
                    <w:p w14:paraId="5C50F9CE" w14:textId="77777777" w:rsidR="00A934EA" w:rsidRPr="00637E1A" w:rsidRDefault="00A934EA">
                      <w:pPr>
                        <w:pStyle w:val="a3"/>
                        <w:spacing w:before="1"/>
                        <w:rPr>
                          <w:sz w:val="38"/>
                          <w:lang w:val="et-EE"/>
                        </w:rPr>
                      </w:pPr>
                    </w:p>
                    <w:p w14:paraId="12D41C5C" w14:textId="77777777" w:rsidR="00A934EA" w:rsidRDefault="00A934EA">
                      <w:pPr>
                        <w:ind w:left="164"/>
                        <w:rPr>
                          <w:color w:val="1F2023"/>
                          <w:sz w:val="36"/>
                          <w:lang w:val="et-EE"/>
                        </w:rPr>
                      </w:pPr>
                    </w:p>
                    <w:p w14:paraId="068F602C" w14:textId="1594D43B" w:rsidR="00A934EA" w:rsidRDefault="00A934EA" w:rsidP="000D2732">
                      <w:pPr>
                        <w:ind w:left="164"/>
                        <w:rPr>
                          <w:color w:val="1F2023"/>
                          <w:sz w:val="36"/>
                          <w:lang w:val="et-EE"/>
                        </w:rPr>
                      </w:pPr>
                      <w:r w:rsidRPr="00637E1A">
                        <w:rPr>
                          <w:color w:val="1F2023"/>
                          <w:sz w:val="36"/>
                          <w:lang w:val="et-EE"/>
                        </w:rPr>
                        <w:t>T tähendab televisiooni, sest mulle meeldib seda vaadata.</w:t>
                      </w:r>
                    </w:p>
                    <w:p w14:paraId="099EA1B8" w14:textId="77777777" w:rsidR="00A934EA" w:rsidRPr="00637E1A" w:rsidRDefault="00A934EA" w:rsidP="000D2732">
                      <w:pPr>
                        <w:ind w:left="164"/>
                        <w:rPr>
                          <w:sz w:val="36"/>
                          <w:lang w:val="et-EE"/>
                        </w:rPr>
                      </w:pPr>
                    </w:p>
                    <w:p w14:paraId="6EC65EC3" w14:textId="68E78961" w:rsidR="00A934EA" w:rsidRPr="00637E1A" w:rsidRDefault="00A934EA" w:rsidP="000D2732">
                      <w:pPr>
                        <w:spacing w:before="230"/>
                        <w:ind w:left="180"/>
                        <w:rPr>
                          <w:sz w:val="36"/>
                          <w:lang w:val="et-EE"/>
                        </w:rPr>
                      </w:pPr>
                      <w:r w:rsidRPr="00637E1A">
                        <w:rPr>
                          <w:color w:val="1F2023"/>
                          <w:sz w:val="36"/>
                          <w:lang w:val="et-EE"/>
                        </w:rPr>
                        <w:t xml:space="preserve">H tähendab puhkust, mida </w:t>
                      </w:r>
                      <w:r>
                        <w:rPr>
                          <w:color w:val="1F2023"/>
                          <w:sz w:val="36"/>
                          <w:lang w:val="et-EE"/>
                        </w:rPr>
                        <w:t>tahaksin</w:t>
                      </w:r>
                      <w:r w:rsidRPr="00637E1A">
                        <w:rPr>
                          <w:color w:val="1F2023"/>
                          <w:sz w:val="36"/>
                          <w:lang w:val="et-EE"/>
                        </w:rPr>
                        <w:t xml:space="preserve"> rohkem teha</w:t>
                      </w:r>
                      <w:r>
                        <w:rPr>
                          <w:color w:val="1F2023"/>
                          <w:sz w:val="36"/>
                          <w:lang w:val="et-EE"/>
                        </w:rPr>
                        <w:t>.</w:t>
                      </w:r>
                    </w:p>
                    <w:p w14:paraId="4B2E45DE" w14:textId="46AF0B0E" w:rsidR="00A934EA" w:rsidRDefault="00A934EA">
                      <w:pPr>
                        <w:pStyle w:val="a3"/>
                        <w:spacing w:before="11"/>
                        <w:rPr>
                          <w:sz w:val="40"/>
                          <w:lang w:val="et-EE"/>
                        </w:rPr>
                      </w:pPr>
                    </w:p>
                    <w:p w14:paraId="4447E7CF" w14:textId="77777777" w:rsidR="00A934EA" w:rsidRPr="00637E1A" w:rsidRDefault="00A934EA">
                      <w:pPr>
                        <w:pStyle w:val="a3"/>
                        <w:spacing w:before="11"/>
                        <w:rPr>
                          <w:sz w:val="40"/>
                          <w:lang w:val="et-EE"/>
                        </w:rPr>
                      </w:pPr>
                    </w:p>
                    <w:p w14:paraId="493B2632" w14:textId="4ACA1C5D" w:rsidR="00A934EA" w:rsidRDefault="00A934EA">
                      <w:pPr>
                        <w:ind w:left="164"/>
                        <w:rPr>
                          <w:sz w:val="36"/>
                        </w:rPr>
                      </w:pPr>
                      <w:r w:rsidRPr="00637E1A">
                        <w:rPr>
                          <w:color w:val="1F2023"/>
                          <w:sz w:val="36"/>
                          <w:lang w:val="et-EE"/>
                        </w:rPr>
                        <w:t xml:space="preserve">E tähistab </w:t>
                      </w:r>
                      <w:r>
                        <w:rPr>
                          <w:color w:val="1F2023"/>
                          <w:sz w:val="36"/>
                          <w:lang w:val="et-EE"/>
                        </w:rPr>
                        <w:t>trenni</w:t>
                      </w:r>
                      <w:r w:rsidRPr="00637E1A">
                        <w:rPr>
                          <w:color w:val="1F2023"/>
                          <w:sz w:val="36"/>
                          <w:lang w:val="et-EE"/>
                        </w:rPr>
                        <w:t>, mida ma teen viis korda</w:t>
                      </w:r>
                      <w:r>
                        <w:rPr>
                          <w:color w:val="1F2023"/>
                          <w:sz w:val="36"/>
                        </w:rPr>
                        <w:t xml:space="preserve"> </w:t>
                      </w:r>
                      <w:proofErr w:type="spellStart"/>
                      <w:r>
                        <w:rPr>
                          <w:color w:val="1F2023"/>
                          <w:sz w:val="36"/>
                        </w:rPr>
                        <w:t>nädalas</w:t>
                      </w:r>
                      <w:proofErr w:type="spellEnd"/>
                      <w:r>
                        <w:rPr>
                          <w:color w:val="1F2023"/>
                          <w:sz w:val="36"/>
                        </w:rPr>
                        <w:t>.</w:t>
                      </w:r>
                    </w:p>
                  </w:txbxContent>
                </v:textbox>
                <w10:wrap anchorx="page"/>
              </v:shape>
            </w:pict>
          </mc:Fallback>
        </mc:AlternateContent>
      </w:r>
      <w:r>
        <w:rPr>
          <w:noProof/>
        </w:rPr>
        <mc:AlternateContent>
          <mc:Choice Requires="wpg">
            <w:drawing>
              <wp:anchor distT="0" distB="0" distL="114300" distR="114300" simplePos="0" relativeHeight="251635200" behindDoc="0" locked="0" layoutInCell="1" allowOverlap="1" wp14:anchorId="1E2E40A0" wp14:editId="21B98025">
                <wp:simplePos x="0" y="0"/>
                <wp:positionH relativeFrom="page">
                  <wp:posOffset>161925</wp:posOffset>
                </wp:positionH>
                <wp:positionV relativeFrom="paragraph">
                  <wp:posOffset>-441960</wp:posOffset>
                </wp:positionV>
                <wp:extent cx="3792855" cy="8218805"/>
                <wp:effectExtent l="0" t="19050" r="17145" b="10795"/>
                <wp:wrapNone/>
                <wp:docPr id="7476" name="Группа 747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792855" cy="8218805"/>
                          <a:chOff x="255" y="-696"/>
                          <a:chExt cx="5973" cy="12943"/>
                        </a:xfrm>
                      </wpg:grpSpPr>
                      <wps:wsp>
                        <wps:cNvPr id="7501" name="Rectangle 3589"/>
                        <wps:cNvSpPr>
                          <a:spLocks noChangeAspect="1" noChangeArrowheads="1"/>
                        </wps:cNvSpPr>
                        <wps:spPr bwMode="auto">
                          <a:xfrm>
                            <a:off x="255" y="-697"/>
                            <a:ext cx="5973" cy="12943"/>
                          </a:xfrm>
                          <a:prstGeom prst="rect">
                            <a:avLst/>
                          </a:prstGeom>
                          <a:solidFill>
                            <a:srgbClr val="EBF5F3"/>
                          </a:solidFill>
                          <a:ln>
                            <a:noFill/>
                          </a:ln>
                        </wps:spPr>
                        <wps:bodyPr rot="0" vert="horz" wrap="square" lIns="91440" tIns="45720" rIns="91440" bIns="45720" anchor="t" anchorCtr="0" upright="1">
                          <a:noAutofit/>
                        </wps:bodyPr>
                      </wps:wsp>
                      <wps:wsp>
                        <wps:cNvPr id="7502" name="Text Box 3590"/>
                        <wps:cNvSpPr txBox="1">
                          <a:spLocks noChangeAspect="1" noChangeArrowheads="1"/>
                        </wps:cNvSpPr>
                        <wps:spPr bwMode="auto">
                          <a:xfrm>
                            <a:off x="255" y="-697"/>
                            <a:ext cx="5973" cy="12943"/>
                          </a:xfrm>
                          <a:prstGeom prst="rect">
                            <a:avLst/>
                          </a:prstGeom>
                          <a:noFill/>
                          <a:ln>
                            <a:noFill/>
                          </a:ln>
                        </wps:spPr>
                        <wps:txbx>
                          <w:txbxContent>
                            <w:p w14:paraId="2E772145" w14:textId="77777777" w:rsidR="00A934EA" w:rsidRPr="00637E1A" w:rsidRDefault="00A934EA">
                              <w:pPr>
                                <w:numPr>
                                  <w:ilvl w:val="0"/>
                                  <w:numId w:val="70"/>
                                </w:numPr>
                                <w:tabs>
                                  <w:tab w:val="left" w:pos="865"/>
                                </w:tabs>
                                <w:spacing w:before="73" w:line="216" w:lineRule="auto"/>
                                <w:ind w:right="421"/>
                                <w:rPr>
                                  <w:sz w:val="36"/>
                                  <w:lang w:val="et-EE"/>
                                </w:rPr>
                              </w:pPr>
                              <w:r w:rsidRPr="00637E1A">
                                <w:rPr>
                                  <w:sz w:val="36"/>
                                  <w:lang w:val="et-EE"/>
                                </w:rPr>
                                <w:t>Andke rühmaliikmetele 3-5 minutit, et nad mõtleksid välja huvitavaid fakte, mis vastavad nende eesnime tähtedele.</w:t>
                              </w:r>
                            </w:p>
                            <w:p w14:paraId="2B443254" w14:textId="77777777" w:rsidR="00A934EA" w:rsidRPr="00637E1A" w:rsidRDefault="00A934EA">
                              <w:pPr>
                                <w:numPr>
                                  <w:ilvl w:val="0"/>
                                  <w:numId w:val="70"/>
                                </w:numPr>
                                <w:tabs>
                                  <w:tab w:val="left" w:pos="865"/>
                                </w:tabs>
                                <w:spacing w:line="216" w:lineRule="auto"/>
                                <w:ind w:right="622"/>
                                <w:rPr>
                                  <w:sz w:val="36"/>
                                  <w:lang w:val="et-EE"/>
                                </w:rPr>
                              </w:pPr>
                              <w:r w:rsidRPr="00637E1A">
                                <w:rPr>
                                  <w:sz w:val="36"/>
                                  <w:lang w:val="et-EE"/>
                                </w:rPr>
                                <w:t>Paluge igal osalejal jagada oma akronüümi.</w:t>
                              </w:r>
                            </w:p>
                            <w:p w14:paraId="724B8752" w14:textId="77777777" w:rsidR="00A934EA" w:rsidRPr="00637E1A" w:rsidRDefault="00A934EA">
                              <w:pPr>
                                <w:spacing w:line="383" w:lineRule="exact"/>
                                <w:ind w:left="145"/>
                                <w:rPr>
                                  <w:sz w:val="36"/>
                                  <w:lang w:val="et-EE"/>
                                </w:rPr>
                              </w:pPr>
                              <w:r w:rsidRPr="00637E1A">
                                <w:rPr>
                                  <w:sz w:val="36"/>
                                  <w:u w:val="thick"/>
                                  <w:lang w:val="et-EE"/>
                                </w:rPr>
                                <w:t>Näide:</w:t>
                              </w:r>
                            </w:p>
                            <w:p w14:paraId="56934794" w14:textId="2387F7C5" w:rsidR="00A934EA" w:rsidRPr="00637E1A" w:rsidRDefault="00A934EA">
                              <w:pPr>
                                <w:spacing w:before="151" w:line="216" w:lineRule="auto"/>
                                <w:ind w:left="145" w:right="141"/>
                                <w:jc w:val="both"/>
                                <w:rPr>
                                  <w:sz w:val="36"/>
                                  <w:lang w:val="et-EE"/>
                                </w:rPr>
                              </w:pPr>
                              <w:r w:rsidRPr="00637E1A">
                                <w:rPr>
                                  <w:sz w:val="36"/>
                                  <w:lang w:val="et-EE"/>
                                </w:rPr>
                                <w:t xml:space="preserve">Tere, ma olen Heather. H tähistab hobuseid, minu lemmikloomi. E nagu söömine, minu lemmiktegevus. A tähistab Austraaliat, riiki, kuhu </w:t>
                              </w:r>
                              <w:r>
                                <w:rPr>
                                  <w:sz w:val="36"/>
                                  <w:lang w:val="et-EE"/>
                                </w:rPr>
                                <w:t>tahan reisida</w:t>
                              </w:r>
                              <w:r w:rsidRPr="00637E1A">
                                <w:rPr>
                                  <w:sz w:val="36"/>
                                  <w:lang w:val="et-EE"/>
                                </w:rPr>
                                <w:t xml:space="preserve">. T tähistab televisiooni, sest mulle meeldib seda õhtuti vaadata. H tähistab puhkust, mida </w:t>
                              </w:r>
                              <w:r>
                                <w:rPr>
                                  <w:sz w:val="36"/>
                                  <w:lang w:val="et-EE"/>
                                </w:rPr>
                                <w:t>tahaksin rohkem teha</w:t>
                              </w:r>
                              <w:r w:rsidRPr="00637E1A">
                                <w:rPr>
                                  <w:sz w:val="36"/>
                                  <w:lang w:val="et-EE"/>
                                </w:rPr>
                                <w:t xml:space="preserve">. E tähistab </w:t>
                              </w:r>
                              <w:r>
                                <w:rPr>
                                  <w:sz w:val="36"/>
                                  <w:lang w:val="et-EE"/>
                                </w:rPr>
                                <w:t>trenni</w:t>
                              </w:r>
                              <w:r w:rsidRPr="00637E1A">
                                <w:rPr>
                                  <w:sz w:val="36"/>
                                  <w:lang w:val="et-EE"/>
                                </w:rPr>
                                <w:t>, mida ma teen viis korda nädalas. Ja R tähistab Roomat, linna, mida ma tõesti tahan külastad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2E40A0" id="Группа 7476" o:spid="_x0000_s1063" style="position:absolute;left:0;text-align:left;margin-left:12.75pt;margin-top:-34.8pt;width:298.65pt;height:647.15pt;z-index:251635200;mso-position-horizontal-relative:page;mso-position-vertical-relative:text" coordorigin="255,-696" coordsize="5973,12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">
                <o:lock v:ext="edit" aspectratio="t"/>
                <v:rect id="Rectangle 3589" o:spid="_x0000_s1064" style="position:absolute;left:255;top:-697;width:5973;height:12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" fillcolor="#ebf5f3" stroked="f">
                  <o:lock v:ext="edit" aspectratio="t"/>
                </v:rect>
                <v:shape id="Text Box 3590" o:spid="_x0000_s1065" type="#_x0000_t202" style="position:absolute;left:255;top:-697;width:5973;height:12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" filled="f" stroked="f">
                  <o:lock v:ext="edit" aspectratio="t"/>
                  <v:textbox inset="0,0,0,0">
                    <w:txbxContent>
                      <w:p w14:paraId="2E772145" w14:textId="77777777" w:rsidR="00A934EA" w:rsidRPr="00637E1A" w:rsidRDefault="00A934EA">
                        <w:pPr>
                          <w:numPr>
                            <w:ilvl w:val="0"/>
                            <w:numId w:val="70"/>
                          </w:numPr>
                          <w:tabs>
                            <w:tab w:val="left" w:pos="865"/>
                          </w:tabs>
                          <w:spacing w:before="73" w:line="216" w:lineRule="auto"/>
                          <w:ind w:right="421"/>
                          <w:rPr>
                            <w:sz w:val="36"/>
                            <w:lang w:val="et-EE"/>
                          </w:rPr>
                        </w:pPr>
                        <w:r w:rsidRPr="00637E1A">
                          <w:rPr>
                            <w:sz w:val="36"/>
                            <w:lang w:val="et-EE"/>
                          </w:rPr>
                          <w:t>Andke rühmaliikmetele 3-5 minutit, et nad mõtleksid välja huvitavaid fakte, mis vastavad nende eesnime tähtedele.</w:t>
                        </w:r>
                      </w:p>
                      <w:p w14:paraId="2B443254" w14:textId="77777777" w:rsidR="00A934EA" w:rsidRPr="00637E1A" w:rsidRDefault="00A934EA">
                        <w:pPr>
                          <w:numPr>
                            <w:ilvl w:val="0"/>
                            <w:numId w:val="70"/>
                          </w:numPr>
                          <w:tabs>
                            <w:tab w:val="left" w:pos="865"/>
                          </w:tabs>
                          <w:spacing w:line="216" w:lineRule="auto"/>
                          <w:ind w:right="622"/>
                          <w:rPr>
                            <w:sz w:val="36"/>
                            <w:lang w:val="et-EE"/>
                          </w:rPr>
                        </w:pPr>
                        <w:r w:rsidRPr="00637E1A">
                          <w:rPr>
                            <w:sz w:val="36"/>
                            <w:lang w:val="et-EE"/>
                          </w:rPr>
                          <w:t>Paluge igal osalejal jagada oma akronüümi.</w:t>
                        </w:r>
                      </w:p>
                      <w:p w14:paraId="724B8752" w14:textId="77777777" w:rsidR="00A934EA" w:rsidRPr="00637E1A" w:rsidRDefault="00A934EA">
                        <w:pPr>
                          <w:spacing w:line="383" w:lineRule="exact"/>
                          <w:ind w:left="145"/>
                          <w:rPr>
                            <w:sz w:val="36"/>
                            <w:lang w:val="et-EE"/>
                          </w:rPr>
                        </w:pPr>
                        <w:r w:rsidRPr="00637E1A">
                          <w:rPr>
                            <w:sz w:val="36"/>
                            <w:u w:val="thick"/>
                            <w:lang w:val="et-EE"/>
                          </w:rPr>
                          <w:t>Näide:</w:t>
                        </w:r>
                      </w:p>
                      <w:p w14:paraId="56934794" w14:textId="2387F7C5" w:rsidR="00A934EA" w:rsidRPr="00637E1A" w:rsidRDefault="00A934EA">
                        <w:pPr>
                          <w:spacing w:before="151" w:line="216" w:lineRule="auto"/>
                          <w:ind w:left="145" w:right="141"/>
                          <w:jc w:val="both"/>
                          <w:rPr>
                            <w:sz w:val="36"/>
                            <w:lang w:val="et-EE"/>
                          </w:rPr>
                        </w:pPr>
                        <w:r w:rsidRPr="00637E1A">
                          <w:rPr>
                            <w:sz w:val="36"/>
                            <w:lang w:val="et-EE"/>
                          </w:rPr>
                          <w:t xml:space="preserve">Tere, ma olen Heather. H tähistab hobuseid, minu lemmikloomi. E nagu söömine, minu lemmiktegevus. A tähistab Austraaliat, riiki, kuhu </w:t>
                        </w:r>
                        <w:r>
                          <w:rPr>
                            <w:sz w:val="36"/>
                            <w:lang w:val="et-EE"/>
                          </w:rPr>
                          <w:t>tahan reisida</w:t>
                        </w:r>
                        <w:r w:rsidRPr="00637E1A">
                          <w:rPr>
                            <w:sz w:val="36"/>
                            <w:lang w:val="et-EE"/>
                          </w:rPr>
                          <w:t xml:space="preserve">. T tähistab televisiooni, sest mulle meeldib seda õhtuti vaadata. H tähistab puhkust, mida </w:t>
                        </w:r>
                        <w:r>
                          <w:rPr>
                            <w:sz w:val="36"/>
                            <w:lang w:val="et-EE"/>
                          </w:rPr>
                          <w:t>tahaksin rohkem teha</w:t>
                        </w:r>
                        <w:r w:rsidRPr="00637E1A">
                          <w:rPr>
                            <w:sz w:val="36"/>
                            <w:lang w:val="et-EE"/>
                          </w:rPr>
                          <w:t xml:space="preserve">. E tähistab </w:t>
                        </w:r>
                        <w:r>
                          <w:rPr>
                            <w:sz w:val="36"/>
                            <w:lang w:val="et-EE"/>
                          </w:rPr>
                          <w:t>trenni</w:t>
                        </w:r>
                        <w:r w:rsidRPr="00637E1A">
                          <w:rPr>
                            <w:sz w:val="36"/>
                            <w:lang w:val="et-EE"/>
                          </w:rPr>
                          <w:t>, mida ma teen viis korda nädalas. Ja R tähistab Roomat, linna, mida ma tõesti tahan külastada.</w:t>
                        </w:r>
                      </w:p>
                    </w:txbxContent>
                  </v:textbox>
                </v:shape>
                <w10:wrap anchorx="page"/>
              </v:group>
            </w:pict>
          </mc:Fallback>
        </mc:AlternateContent>
      </w:r>
      <w:r w:rsidR="00536928" w:rsidRPr="00637E1A">
        <w:rPr>
          <w:noProof/>
          <w:sz w:val="32"/>
          <w:szCs w:val="32"/>
          <w:lang w:val="et-EE"/>
        </w:rPr>
        <w:drawing>
          <wp:anchor distT="0" distB="0" distL="0" distR="0" simplePos="0" relativeHeight="251605504" behindDoc="0" locked="0" layoutInCell="1" allowOverlap="1" wp14:anchorId="660FD820" wp14:editId="6475C7E8">
            <wp:simplePos x="0" y="0"/>
            <wp:positionH relativeFrom="page">
              <wp:posOffset>4104004</wp:posOffset>
            </wp:positionH>
            <wp:positionV relativeFrom="paragraph">
              <wp:posOffset>629714</wp:posOffset>
            </wp:positionV>
            <wp:extent cx="2052431" cy="4608576"/>
            <wp:effectExtent l="0" t="0" r="0" b="0"/>
            <wp:wrapNone/>
            <wp:docPr id="51" name="image23.jpeg" descr="A person wearing a mask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3.jpeg"/>
                    <pic:cNvPicPr/>
                  </pic:nvPicPr>
                  <pic:blipFill>
                    <a:blip r:embed="rId43" cstate="print"/>
                    <a:stretch>
                      <a:fillRect/>
                    </a:stretch>
                  </pic:blipFill>
                  <pic:spPr>
                    <a:xfrm>
                      <a:off x="0" y="0"/>
                      <a:ext cx="2052431" cy="4608576"/>
                    </a:xfrm>
                    <a:prstGeom prst="rect">
                      <a:avLst/>
                    </a:prstGeom>
                  </pic:spPr>
                </pic:pic>
              </a:graphicData>
            </a:graphic>
          </wp:anchor>
        </w:drawing>
      </w:r>
      <w:r>
        <w:rPr>
          <w:noProof/>
        </w:rPr>
        <mc:AlternateContent>
          <mc:Choice Requires="wpg">
            <w:drawing>
              <wp:anchor distT="0" distB="0" distL="114300" distR="114300" simplePos="0" relativeHeight="251636224" behindDoc="0" locked="0" layoutInCell="1" allowOverlap="1" wp14:anchorId="7676D0D1" wp14:editId="1582FF87">
                <wp:simplePos x="0" y="0"/>
                <wp:positionH relativeFrom="page">
                  <wp:posOffset>6282055</wp:posOffset>
                </wp:positionH>
                <wp:positionV relativeFrom="paragraph">
                  <wp:posOffset>-283845</wp:posOffset>
                </wp:positionV>
                <wp:extent cx="632460" cy="5634990"/>
                <wp:effectExtent l="0" t="19050" r="15240" b="3810"/>
                <wp:wrapNone/>
                <wp:docPr id="7475" name="Группа 747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32460" cy="5634990"/>
                          <a:chOff x="9893" y="-447"/>
                          <a:chExt cx="996" cy="8874"/>
                        </a:xfrm>
                      </wpg:grpSpPr>
                      <wps:wsp>
                        <wps:cNvPr id="7498" name="Freeform 3586"/>
                        <wps:cNvSpPr>
                          <a:spLocks noChangeAspect="1" noChangeArrowheads="1"/>
                        </wps:cNvSpPr>
                        <wps:spPr bwMode="auto">
                          <a:xfrm>
                            <a:off x="9893" y="-448"/>
                            <a:ext cx="996" cy="8874"/>
                          </a:xfrm>
                          <a:custGeom>
                            <a:avLst/>
                            <a:gdLst>
                              <a:gd name="T0" fmla="+- 0 10888 9893"/>
                              <a:gd name="T1" fmla="*/ T0 w 996"/>
                              <a:gd name="T2" fmla="+- 0 -282 -447"/>
                              <a:gd name="T3" fmla="*/ -282 h 8874"/>
                              <a:gd name="T4" fmla="+- 0 10875 9893"/>
                              <a:gd name="T5" fmla="*/ T4 w 996"/>
                              <a:gd name="T6" fmla="+- 0 -346 -447"/>
                              <a:gd name="T7" fmla="*/ -346 h 8874"/>
                              <a:gd name="T8" fmla="+- 0 10840 9893"/>
                              <a:gd name="T9" fmla="*/ T8 w 996"/>
                              <a:gd name="T10" fmla="+- 0 -399 -447"/>
                              <a:gd name="T11" fmla="*/ -399 h 8874"/>
                              <a:gd name="T12" fmla="+- 0 10787 9893"/>
                              <a:gd name="T13" fmla="*/ T12 w 996"/>
                              <a:gd name="T14" fmla="+- 0 -434 -447"/>
                              <a:gd name="T15" fmla="*/ -434 h 8874"/>
                              <a:gd name="T16" fmla="+- 0 10723 9893"/>
                              <a:gd name="T17" fmla="*/ T16 w 996"/>
                              <a:gd name="T18" fmla="+- 0 -447 -447"/>
                              <a:gd name="T19" fmla="*/ -447 h 8874"/>
                              <a:gd name="T20" fmla="+- 0 10059 9893"/>
                              <a:gd name="T21" fmla="*/ T20 w 996"/>
                              <a:gd name="T22" fmla="+- 0 -447 -447"/>
                              <a:gd name="T23" fmla="*/ -447 h 8874"/>
                              <a:gd name="T24" fmla="+- 0 10059 9893"/>
                              <a:gd name="T25" fmla="*/ T24 w 996"/>
                              <a:gd name="T26" fmla="+- 0 -447 -447"/>
                              <a:gd name="T27" fmla="*/ -447 h 8874"/>
                              <a:gd name="T28" fmla="+- 0 9999 9893"/>
                              <a:gd name="T29" fmla="*/ T28 w 996"/>
                              <a:gd name="T30" fmla="+- 0 -447 -447"/>
                              <a:gd name="T31" fmla="*/ -447 h 8874"/>
                              <a:gd name="T32" fmla="+- 0 9999 9893"/>
                              <a:gd name="T33" fmla="*/ T32 w 996"/>
                              <a:gd name="T34" fmla="+- 0 -435 -447"/>
                              <a:gd name="T35" fmla="*/ -435 h 8874"/>
                              <a:gd name="T36" fmla="+- 0 9994 9893"/>
                              <a:gd name="T37" fmla="*/ T36 w 996"/>
                              <a:gd name="T38" fmla="+- 0 -434 -447"/>
                              <a:gd name="T39" fmla="*/ -434 h 8874"/>
                              <a:gd name="T40" fmla="+- 0 9942 9893"/>
                              <a:gd name="T41" fmla="*/ T40 w 996"/>
                              <a:gd name="T42" fmla="+- 0 -399 -447"/>
                              <a:gd name="T43" fmla="*/ -399 h 8874"/>
                              <a:gd name="T44" fmla="+- 0 9906 9893"/>
                              <a:gd name="T45" fmla="*/ T44 w 996"/>
                              <a:gd name="T46" fmla="+- 0 -346 -447"/>
                              <a:gd name="T47" fmla="*/ -346 h 8874"/>
                              <a:gd name="T48" fmla="+- 0 9893 9893"/>
                              <a:gd name="T49" fmla="*/ T48 w 996"/>
                              <a:gd name="T50" fmla="+- 0 -282 -447"/>
                              <a:gd name="T51" fmla="*/ -282 h 8874"/>
                              <a:gd name="T52" fmla="+- 0 9893 9893"/>
                              <a:gd name="T53" fmla="*/ T52 w 996"/>
                              <a:gd name="T54" fmla="+- 0 8260 -447"/>
                              <a:gd name="T55" fmla="*/ 8260 h 8874"/>
                              <a:gd name="T56" fmla="+- 0 9906 9893"/>
                              <a:gd name="T57" fmla="*/ T56 w 996"/>
                              <a:gd name="T58" fmla="+- 0 8325 -447"/>
                              <a:gd name="T59" fmla="*/ 8325 h 8874"/>
                              <a:gd name="T60" fmla="+- 0 9942 9893"/>
                              <a:gd name="T61" fmla="*/ T60 w 996"/>
                              <a:gd name="T62" fmla="+- 0 8378 -447"/>
                              <a:gd name="T63" fmla="*/ 8378 h 8874"/>
                              <a:gd name="T64" fmla="+- 0 9990 9893"/>
                              <a:gd name="T65" fmla="*/ T64 w 996"/>
                              <a:gd name="T66" fmla="+- 0 8410 -447"/>
                              <a:gd name="T67" fmla="*/ 8410 h 8874"/>
                              <a:gd name="T68" fmla="+- 0 9990 9893"/>
                              <a:gd name="T69" fmla="*/ T68 w 996"/>
                              <a:gd name="T70" fmla="+- 0 8426 -447"/>
                              <a:gd name="T71" fmla="*/ 8426 h 8874"/>
                              <a:gd name="T72" fmla="+- 0 10057 9893"/>
                              <a:gd name="T73" fmla="*/ T72 w 996"/>
                              <a:gd name="T74" fmla="+- 0 8426 -447"/>
                              <a:gd name="T75" fmla="*/ 8426 h 8874"/>
                              <a:gd name="T76" fmla="+- 0 10059 9893"/>
                              <a:gd name="T77" fmla="*/ T76 w 996"/>
                              <a:gd name="T78" fmla="+- 0 8426 -447"/>
                              <a:gd name="T79" fmla="*/ 8426 h 8874"/>
                              <a:gd name="T80" fmla="+- 0 10723 9893"/>
                              <a:gd name="T81" fmla="*/ T80 w 996"/>
                              <a:gd name="T82" fmla="+- 0 8426 -447"/>
                              <a:gd name="T83" fmla="*/ 8426 h 8874"/>
                              <a:gd name="T84" fmla="+- 0 10787 9893"/>
                              <a:gd name="T85" fmla="*/ T84 w 996"/>
                              <a:gd name="T86" fmla="+- 0 8413 -447"/>
                              <a:gd name="T87" fmla="*/ 8413 h 8874"/>
                              <a:gd name="T88" fmla="+- 0 10840 9893"/>
                              <a:gd name="T89" fmla="*/ T88 w 996"/>
                              <a:gd name="T90" fmla="+- 0 8378 -447"/>
                              <a:gd name="T91" fmla="*/ 8378 h 8874"/>
                              <a:gd name="T92" fmla="+- 0 10875 9893"/>
                              <a:gd name="T93" fmla="*/ T92 w 996"/>
                              <a:gd name="T94" fmla="+- 0 8325 -447"/>
                              <a:gd name="T95" fmla="*/ 8325 h 8874"/>
                              <a:gd name="T96" fmla="+- 0 10888 9893"/>
                              <a:gd name="T97" fmla="*/ T96 w 996"/>
                              <a:gd name="T98" fmla="+- 0 8260 -447"/>
                              <a:gd name="T99" fmla="*/ 8260 h 8874"/>
                              <a:gd name="T100" fmla="+- 0 10888 9893"/>
                              <a:gd name="T101" fmla="*/ T100 w 996"/>
                              <a:gd name="T102" fmla="+- 0 -282 -447"/>
                              <a:gd name="T103" fmla="*/ -282 h 88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996" h="8874">
                                <a:moveTo>
                                  <a:pt x="995" y="165"/>
                                </a:moveTo>
                                <a:lnTo>
                                  <a:pt x="982" y="101"/>
                                </a:lnTo>
                                <a:lnTo>
                                  <a:pt x="947" y="48"/>
                                </a:lnTo>
                                <a:lnTo>
                                  <a:pt x="894" y="13"/>
                                </a:lnTo>
                                <a:lnTo>
                                  <a:pt x="830" y="0"/>
                                </a:lnTo>
                                <a:lnTo>
                                  <a:pt x="166" y="0"/>
                                </a:lnTo>
                                <a:lnTo>
                                  <a:pt x="106" y="0"/>
                                </a:lnTo>
                                <a:lnTo>
                                  <a:pt x="106" y="12"/>
                                </a:lnTo>
                                <a:lnTo>
                                  <a:pt x="101" y="13"/>
                                </a:lnTo>
                                <a:lnTo>
                                  <a:pt x="49" y="48"/>
                                </a:lnTo>
                                <a:lnTo>
                                  <a:pt x="13" y="101"/>
                                </a:lnTo>
                                <a:lnTo>
                                  <a:pt x="0" y="165"/>
                                </a:lnTo>
                                <a:lnTo>
                                  <a:pt x="0" y="8707"/>
                                </a:lnTo>
                                <a:lnTo>
                                  <a:pt x="13" y="8772"/>
                                </a:lnTo>
                                <a:lnTo>
                                  <a:pt x="49" y="8825"/>
                                </a:lnTo>
                                <a:lnTo>
                                  <a:pt x="97" y="8857"/>
                                </a:lnTo>
                                <a:lnTo>
                                  <a:pt x="97" y="8873"/>
                                </a:lnTo>
                                <a:lnTo>
                                  <a:pt x="164" y="8873"/>
                                </a:lnTo>
                                <a:lnTo>
                                  <a:pt x="166" y="8873"/>
                                </a:lnTo>
                                <a:lnTo>
                                  <a:pt x="830" y="8873"/>
                                </a:lnTo>
                                <a:lnTo>
                                  <a:pt x="894" y="8860"/>
                                </a:lnTo>
                                <a:lnTo>
                                  <a:pt x="947" y="8825"/>
                                </a:lnTo>
                                <a:lnTo>
                                  <a:pt x="982" y="8772"/>
                                </a:lnTo>
                                <a:lnTo>
                                  <a:pt x="995" y="8707"/>
                                </a:lnTo>
                                <a:lnTo>
                                  <a:pt x="995" y="165"/>
                                </a:lnTo>
                                <a:close/>
                              </a:path>
                            </a:pathLst>
                          </a:custGeom>
                          <a:solidFill>
                            <a:srgbClr val="9CD3CC"/>
                          </a:solidFill>
                          <a:ln>
                            <a:noFill/>
                          </a:ln>
                        </wps:spPr>
                        <wps:bodyPr rot="0" vert="horz" wrap="square" lIns="91440" tIns="45720" rIns="91440" bIns="45720" anchor="t" anchorCtr="0" upright="1">
                          <a:noAutofit/>
                        </wps:bodyPr>
                      </wps:wsp>
                      <wps:wsp>
                        <wps:cNvPr id="7499" name="Text Box 3587"/>
                        <wps:cNvSpPr txBox="1">
                          <a:spLocks noChangeAspect="1" noChangeArrowheads="1"/>
                        </wps:cNvSpPr>
                        <wps:spPr bwMode="auto">
                          <a:xfrm>
                            <a:off x="9893" y="-448"/>
                            <a:ext cx="996" cy="8874"/>
                          </a:xfrm>
                          <a:prstGeom prst="rect">
                            <a:avLst/>
                          </a:prstGeom>
                          <a:noFill/>
                          <a:ln>
                            <a:noFill/>
                          </a:ln>
                        </wps:spPr>
                        <wps:txbx>
                          <w:txbxContent>
                            <w:p w14:paraId="5987C3E0" w14:textId="77777777" w:rsidR="00A934EA" w:rsidRDefault="00A934EA">
                              <w:pPr>
                                <w:spacing w:before="73" w:line="381" w:lineRule="auto"/>
                                <w:ind w:left="232" w:right="220" w:firstLine="20"/>
                                <w:jc w:val="both"/>
                                <w:rPr>
                                  <w:sz w:val="72"/>
                                </w:rPr>
                              </w:pPr>
                              <w:r>
                                <w:rPr>
                                  <w:color w:val="1F2023"/>
                                  <w:sz w:val="72"/>
                                </w:rPr>
                                <w:t>H E A T H E</w:t>
                              </w:r>
                            </w:p>
                            <w:p w14:paraId="4872406A" w14:textId="77777777" w:rsidR="00A934EA" w:rsidRDefault="00A934EA">
                              <w:pPr>
                                <w:spacing w:line="803" w:lineRule="exact"/>
                                <w:ind w:left="240"/>
                                <w:rPr>
                                  <w:sz w:val="72"/>
                                </w:rPr>
                              </w:pPr>
                              <w:r>
                                <w:rPr>
                                  <w:color w:val="1F2023"/>
                                  <w:sz w:val="72"/>
                                </w:rPr>
                                <w:t>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76D0D1" id="Группа 7475" o:spid="_x0000_s1066" style="position:absolute;left:0;text-align:left;margin-left:494.65pt;margin-top:-22.35pt;width:49.8pt;height:443.7pt;z-index:251636224;mso-position-horizontal-relative:page;mso-position-vertical-relative:text" coordorigin="9893,-447" coordsize="996,8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">
                <o:lock v:ext="edit" aspectratio="t"/>
                <v:shape id="Freeform 3586" o:spid="_x0000_s1067" style="position:absolute;left:9893;top:-448;width:996;height:8874;visibility:visible;mso-wrap-style:square;v-text-anchor:top" coordsize="996,8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" path="m995,165l982,101,947,48,894,13,830,,166,,106,r,12l101,13,49,48,13,101,,165,,8707r13,65l49,8825r48,32l97,8873r67,l166,8873r664,l894,8860r53,-35l982,8772r13,-65l995,165xe" fillcolor="#9cd3cc" stroked="f">
                  <v:path arrowok="t" o:connecttype="custom" o:connectlocs="995,-282;982,-346;947,-399;894,-434;830,-447;166,-447;166,-447;106,-447;106,-435;101,-434;49,-399;13,-346;0,-282;0,8260;13,8325;49,8378;97,8410;97,8426;164,8426;166,8426;830,8426;894,8413;947,8378;982,8325;995,8260;995,-282" o:connectangles="0,0,0,0,0,0,0,0,0,0,0,0,0,0,0,0,0,0,0,0,0,0,0,0,0,0"/>
                  <o:lock v:ext="edit" aspectratio="t"/>
                </v:shape>
                <v:shape id="Text Box 3587" o:spid="_x0000_s1068" type="#_x0000_t202" style="position:absolute;left:9893;top:-448;width:996;height:8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" filled="f" stroked="f">
                  <o:lock v:ext="edit" aspectratio="t"/>
                  <v:textbox inset="0,0,0,0">
                    <w:txbxContent>
                      <w:p w14:paraId="5987C3E0" w14:textId="77777777" w:rsidR="00A934EA" w:rsidRDefault="00A934EA">
                        <w:pPr>
                          <w:spacing w:before="73" w:line="381" w:lineRule="auto"/>
                          <w:ind w:left="232" w:right="220" w:firstLine="20"/>
                          <w:jc w:val="both"/>
                          <w:rPr>
                            <w:sz w:val="72"/>
                          </w:rPr>
                        </w:pPr>
                        <w:r>
                          <w:rPr>
                            <w:color w:val="1F2023"/>
                            <w:sz w:val="72"/>
                          </w:rPr>
                          <w:t>H E A T H E</w:t>
                        </w:r>
                      </w:p>
                      <w:p w14:paraId="4872406A" w14:textId="77777777" w:rsidR="00A934EA" w:rsidRDefault="00A934EA">
                        <w:pPr>
                          <w:spacing w:line="803" w:lineRule="exact"/>
                          <w:ind w:left="240"/>
                          <w:rPr>
                            <w:sz w:val="72"/>
                          </w:rPr>
                        </w:pPr>
                        <w:r>
                          <w:rPr>
                            <w:color w:val="1F2023"/>
                            <w:sz w:val="72"/>
                          </w:rPr>
                          <w:t>R</w:t>
                        </w:r>
                      </w:p>
                    </w:txbxContent>
                  </v:textbox>
                </v:shape>
                <w10:wrap anchorx="page"/>
              </v:group>
            </w:pict>
          </mc:Fallback>
        </mc:AlternateContent>
      </w:r>
      <w:r w:rsidR="00536928" w:rsidRPr="00637E1A">
        <w:rPr>
          <w:color w:val="1F2023"/>
          <w:sz w:val="32"/>
          <w:szCs w:val="32"/>
          <w:lang w:val="et-EE"/>
        </w:rPr>
        <w:t xml:space="preserve">Tere, </w:t>
      </w:r>
      <w:r w:rsidR="000D2732">
        <w:rPr>
          <w:color w:val="1F2023"/>
          <w:sz w:val="32"/>
          <w:szCs w:val="32"/>
          <w:lang w:val="et-EE"/>
        </w:rPr>
        <w:t>ma olen</w:t>
      </w:r>
      <w:r w:rsidR="00536928" w:rsidRPr="00637E1A">
        <w:rPr>
          <w:color w:val="1F2023"/>
          <w:sz w:val="32"/>
          <w:szCs w:val="32"/>
          <w:lang w:val="et-EE"/>
        </w:rPr>
        <w:t xml:space="preserve"> Heather</w:t>
      </w:r>
      <w:r w:rsidR="00536928" w:rsidRPr="00746325">
        <w:rPr>
          <w:color w:val="1F2023"/>
          <w:sz w:val="36"/>
          <w:lang w:val="et-EE"/>
        </w:rPr>
        <w:t>.</w:t>
      </w:r>
    </w:p>
    <w:p w14:paraId="6A53EBEB" w14:textId="77777777" w:rsidR="00DA1199" w:rsidRPr="00746325" w:rsidRDefault="00DA1199">
      <w:pPr>
        <w:jc w:val="center"/>
        <w:rPr>
          <w:sz w:val="36"/>
          <w:lang w:val="et-EE"/>
        </w:rPr>
        <w:sectPr w:rsidR="00DA1199" w:rsidRPr="00746325">
          <w:footerReference w:type="default" r:id="rId44"/>
          <w:pgSz w:w="20480" w:h="15360" w:orient="landscape"/>
          <w:pgMar w:top="220" w:right="20" w:bottom="280" w:left="20" w:header="0" w:footer="0" w:gutter="0"/>
          <w:cols w:space="720"/>
        </w:sectPr>
      </w:pPr>
    </w:p>
    <w:p w14:paraId="308E98E6" w14:textId="6B54EF30" w:rsidR="00DA1199" w:rsidRPr="00746325" w:rsidRDefault="001D431D">
      <w:pPr>
        <w:pStyle w:val="a3"/>
        <w:ind w:left="180"/>
        <w:rPr>
          <w:sz w:val="20"/>
          <w:lang w:val="et-EE"/>
        </w:rPr>
      </w:pPr>
      <w:r>
        <w:rPr>
          <w:noProof/>
        </w:rPr>
        <w:lastRenderedPageBreak/>
        <mc:AlternateContent>
          <mc:Choice Requires="wpg">
            <w:drawing>
              <wp:inline distT="0" distB="0" distL="0" distR="0" wp14:anchorId="6506657D" wp14:editId="5D919543">
                <wp:extent cx="12705715" cy="954405"/>
                <wp:effectExtent l="0" t="0" r="3810" b="0"/>
                <wp:docPr id="7472" name="Group 749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954405"/>
                          <a:chOff x="0" y="0"/>
                          <a:chExt cx="20009" cy="1503"/>
                        </a:xfrm>
                      </wpg:grpSpPr>
                      <wps:wsp>
                        <wps:cNvPr id="7473" name="Rectangle 3580"/>
                        <wps:cNvSpPr>
                          <a:spLocks noChangeAspect="1" noChangeArrowheads="1"/>
                        </wps:cNvSpPr>
                        <wps:spPr bwMode="auto">
                          <a:xfrm>
                            <a:off x="0" y="0"/>
                            <a:ext cx="20009" cy="1503"/>
                          </a:xfrm>
                          <a:prstGeom prst="rect">
                            <a:avLst/>
                          </a:prstGeom>
                          <a:solidFill>
                            <a:srgbClr val="58B6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74" name="Text Box 3581"/>
                        <wps:cNvSpPr txBox="1">
                          <a:spLocks noChangeAspect="1" noChangeArrowheads="1"/>
                        </wps:cNvSpPr>
                        <wps:spPr bwMode="auto">
                          <a:xfrm>
                            <a:off x="0" y="0"/>
                            <a:ext cx="20009" cy="1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6E266" w14:textId="23E87FCE" w:rsidR="00A934EA" w:rsidRPr="00B63184" w:rsidRDefault="00A934EA">
                              <w:pPr>
                                <w:spacing w:before="377"/>
                                <w:ind w:left="143"/>
                                <w:rPr>
                                  <w:rFonts w:ascii="Arial"/>
                                  <w:b/>
                                  <w:sz w:val="48"/>
                                  <w:lang w:val="nl-NL"/>
                                </w:rPr>
                              </w:pPr>
                              <w:r>
                                <w:rPr>
                                  <w:rFonts w:ascii="Arial"/>
                                  <w:b/>
                                  <w:sz w:val="48"/>
                                  <w:lang w:val="nl-NL"/>
                                </w:rPr>
                                <w:t>J</w:t>
                              </w:r>
                              <w:r>
                                <w:rPr>
                                  <w:rFonts w:ascii="Arial"/>
                                  <w:b/>
                                  <w:sz w:val="48"/>
                                  <w:lang w:val="nl-NL"/>
                                </w:rPr>
                                <w:t>ÄÄ</w:t>
                              </w:r>
                              <w:r>
                                <w:rPr>
                                  <w:rFonts w:ascii="Arial"/>
                                  <w:b/>
                                  <w:sz w:val="48"/>
                                  <w:lang w:val="nl-NL"/>
                                </w:rPr>
                                <w:t>L</w:t>
                              </w:r>
                              <w:r>
                                <w:rPr>
                                  <w:rFonts w:ascii="Arial"/>
                                  <w:b/>
                                  <w:sz w:val="48"/>
                                  <w:lang w:val="nl-NL"/>
                                </w:rPr>
                                <w:t>Õ</w:t>
                              </w:r>
                              <w:r>
                                <w:rPr>
                                  <w:rFonts w:ascii="Arial"/>
                                  <w:b/>
                                  <w:sz w:val="48"/>
                                  <w:lang w:val="nl-NL"/>
                                </w:rPr>
                                <w:t>HKUJAD</w:t>
                              </w:r>
                              <w:r w:rsidRPr="00B63184">
                                <w:rPr>
                                  <w:rFonts w:ascii="Arial"/>
                                  <w:b/>
                                  <w:sz w:val="48"/>
                                  <w:lang w:val="nl-NL"/>
                                </w:rPr>
                                <w:t>: Kaks t</w:t>
                              </w:r>
                              <w:r w:rsidRPr="00B63184">
                                <w:rPr>
                                  <w:rFonts w:ascii="Arial"/>
                                  <w:b/>
                                  <w:sz w:val="48"/>
                                  <w:lang w:val="nl-NL"/>
                                </w:rPr>
                                <w:t>õ</w:t>
                              </w:r>
                              <w:r w:rsidRPr="00B63184">
                                <w:rPr>
                                  <w:rFonts w:ascii="Arial"/>
                                  <w:b/>
                                  <w:sz w:val="48"/>
                                  <w:lang w:val="nl-NL"/>
                                </w:rPr>
                                <w:t xml:space="preserve">de ja </w:t>
                              </w:r>
                              <w:r w:rsidRPr="00B63184">
                                <w:rPr>
                                  <w:rFonts w:ascii="Arial"/>
                                  <w:b/>
                                  <w:sz w:val="48"/>
                                  <w:lang w:val="nl-NL"/>
                                </w:rPr>
                                <w:t>ü</w:t>
                              </w:r>
                              <w:r w:rsidRPr="00B63184">
                                <w:rPr>
                                  <w:rFonts w:ascii="Arial"/>
                                  <w:b/>
                                  <w:sz w:val="48"/>
                                  <w:lang w:val="nl-NL"/>
                                </w:rPr>
                                <w:t>ks vale</w:t>
                              </w:r>
                            </w:p>
                          </w:txbxContent>
                        </wps:txbx>
                        <wps:bodyPr rot="0" vert="horz" wrap="square" lIns="0" tIns="0" rIns="0" bIns="0" anchor="t" anchorCtr="0" upright="1">
                          <a:noAutofit/>
                        </wps:bodyPr>
                      </wps:wsp>
                    </wpg:wgp>
                  </a:graphicData>
                </a:graphic>
              </wp:inline>
            </w:drawing>
          </mc:Choice>
          <mc:Fallback>
            <w:pict>
              <v:group w14:anchorId="6506657D" id="Group 7491" o:spid="_x0000_s1069" style="width:1000.45pt;height:75.15pt;mso-position-horizontal-relative:char;mso-position-vertical-relative:line" coordsize="20009,1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">
                <o:lock v:ext="edit" aspectratio="t"/>
                <v:rect id="Rectangle 3580" o:spid="_x0000_s1070" style="position:absolute;width:2000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" fillcolor="#58b6a9" stroked="f">
                  <o:lock v:ext="edit" aspectratio="t"/>
                </v:rect>
                <v:shape id="Text Box 3581" o:spid="_x0000_s1071" type="#_x0000_t202" style="position:absolute;width:2000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" filled="f" stroked="f">
                  <o:lock v:ext="edit" aspectratio="t"/>
                  <v:textbox inset="0,0,0,0">
                    <w:txbxContent>
                      <w:p w14:paraId="04A6E266" w14:textId="23E87FCE" w:rsidR="00A934EA" w:rsidRPr="00B63184" w:rsidRDefault="00A934EA">
                        <w:pPr>
                          <w:spacing w:before="377"/>
                          <w:ind w:left="143"/>
                          <w:rPr>
                            <w:rFonts w:ascii="Arial"/>
                            <w:b/>
                            <w:sz w:val="48"/>
                            <w:lang w:val="nl-NL"/>
                          </w:rPr>
                        </w:pPr>
                        <w:r>
                          <w:rPr>
                            <w:rFonts w:ascii="Arial"/>
                            <w:b/>
                            <w:sz w:val="48"/>
                            <w:lang w:val="nl-NL"/>
                          </w:rPr>
                          <w:t>J</w:t>
                        </w:r>
                        <w:r>
                          <w:rPr>
                            <w:rFonts w:ascii="Arial"/>
                            <w:b/>
                            <w:sz w:val="48"/>
                            <w:lang w:val="nl-NL"/>
                          </w:rPr>
                          <w:t>ÄÄ</w:t>
                        </w:r>
                        <w:r>
                          <w:rPr>
                            <w:rFonts w:ascii="Arial"/>
                            <w:b/>
                            <w:sz w:val="48"/>
                            <w:lang w:val="nl-NL"/>
                          </w:rPr>
                          <w:t>L</w:t>
                        </w:r>
                        <w:r>
                          <w:rPr>
                            <w:rFonts w:ascii="Arial"/>
                            <w:b/>
                            <w:sz w:val="48"/>
                            <w:lang w:val="nl-NL"/>
                          </w:rPr>
                          <w:t>Õ</w:t>
                        </w:r>
                        <w:r>
                          <w:rPr>
                            <w:rFonts w:ascii="Arial"/>
                            <w:b/>
                            <w:sz w:val="48"/>
                            <w:lang w:val="nl-NL"/>
                          </w:rPr>
                          <w:t>HKUJAD</w:t>
                        </w:r>
                        <w:r w:rsidRPr="00B63184">
                          <w:rPr>
                            <w:rFonts w:ascii="Arial"/>
                            <w:b/>
                            <w:sz w:val="48"/>
                            <w:lang w:val="nl-NL"/>
                          </w:rPr>
                          <w:t>: Kaks t</w:t>
                        </w:r>
                        <w:r w:rsidRPr="00B63184">
                          <w:rPr>
                            <w:rFonts w:ascii="Arial"/>
                            <w:b/>
                            <w:sz w:val="48"/>
                            <w:lang w:val="nl-NL"/>
                          </w:rPr>
                          <w:t>õ</w:t>
                        </w:r>
                        <w:r w:rsidRPr="00B63184">
                          <w:rPr>
                            <w:rFonts w:ascii="Arial"/>
                            <w:b/>
                            <w:sz w:val="48"/>
                            <w:lang w:val="nl-NL"/>
                          </w:rPr>
                          <w:t xml:space="preserve">de ja </w:t>
                        </w:r>
                        <w:r w:rsidRPr="00B63184">
                          <w:rPr>
                            <w:rFonts w:ascii="Arial"/>
                            <w:b/>
                            <w:sz w:val="48"/>
                            <w:lang w:val="nl-NL"/>
                          </w:rPr>
                          <w:t>ü</w:t>
                        </w:r>
                        <w:r w:rsidRPr="00B63184">
                          <w:rPr>
                            <w:rFonts w:ascii="Arial"/>
                            <w:b/>
                            <w:sz w:val="48"/>
                            <w:lang w:val="nl-NL"/>
                          </w:rPr>
                          <w:t>ks vale</w:t>
                        </w:r>
                      </w:p>
                    </w:txbxContent>
                  </v:textbox>
                </v:shape>
                <w10:anchorlock/>
              </v:group>
            </w:pict>
          </mc:Fallback>
        </mc:AlternateContent>
      </w:r>
    </w:p>
    <w:p w14:paraId="698C7310" w14:textId="499F0648" w:rsidR="00DA1199" w:rsidRPr="00746325" w:rsidRDefault="001D431D">
      <w:pPr>
        <w:pStyle w:val="a3"/>
        <w:rPr>
          <w:sz w:val="12"/>
          <w:lang w:val="et-EE"/>
        </w:rPr>
      </w:pPr>
      <w:r>
        <w:rPr>
          <w:noProof/>
        </w:rPr>
        <mc:AlternateContent>
          <mc:Choice Requires="wpg">
            <w:drawing>
              <wp:anchor distT="0" distB="0" distL="0" distR="0" simplePos="0" relativeHeight="251811328" behindDoc="1" locked="0" layoutInCell="1" allowOverlap="1" wp14:anchorId="370802D5" wp14:editId="35182686">
                <wp:simplePos x="0" y="0"/>
                <wp:positionH relativeFrom="page">
                  <wp:posOffset>127000</wp:posOffset>
                </wp:positionH>
                <wp:positionV relativeFrom="paragraph">
                  <wp:posOffset>112395</wp:posOffset>
                </wp:positionV>
                <wp:extent cx="4624705" cy="8218805"/>
                <wp:effectExtent l="0" t="0" r="4445" b="10795"/>
                <wp:wrapTopAndBottom/>
                <wp:docPr id="7469" name="Группа 746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24705" cy="8218805"/>
                          <a:chOff x="200" y="177"/>
                          <a:chExt cx="7283" cy="12943"/>
                        </a:xfrm>
                      </wpg:grpSpPr>
                      <wps:wsp>
                        <wps:cNvPr id="7489" name="Rectangle 3577"/>
                        <wps:cNvSpPr>
                          <a:spLocks noChangeAspect="1" noChangeArrowheads="1"/>
                        </wps:cNvSpPr>
                        <wps:spPr bwMode="auto">
                          <a:xfrm>
                            <a:off x="200" y="177"/>
                            <a:ext cx="7283" cy="12943"/>
                          </a:xfrm>
                          <a:prstGeom prst="rect">
                            <a:avLst/>
                          </a:prstGeom>
                          <a:solidFill>
                            <a:srgbClr val="EBF5F3"/>
                          </a:solidFill>
                          <a:ln>
                            <a:noFill/>
                          </a:ln>
                        </wps:spPr>
                        <wps:bodyPr rot="0" vert="horz" wrap="square" lIns="91440" tIns="45720" rIns="91440" bIns="45720" anchor="t" anchorCtr="0" upright="1">
                          <a:noAutofit/>
                        </wps:bodyPr>
                      </wps:wsp>
                      <wps:wsp>
                        <wps:cNvPr id="7490" name="Text Box 3578"/>
                        <wps:cNvSpPr txBox="1">
                          <a:spLocks noChangeAspect="1" noChangeArrowheads="1"/>
                        </wps:cNvSpPr>
                        <wps:spPr bwMode="auto">
                          <a:xfrm>
                            <a:off x="200" y="177"/>
                            <a:ext cx="7283" cy="12943"/>
                          </a:xfrm>
                          <a:prstGeom prst="rect">
                            <a:avLst/>
                          </a:prstGeom>
                          <a:noFill/>
                          <a:ln>
                            <a:noFill/>
                          </a:ln>
                        </wps:spPr>
                        <wps:txbx>
                          <w:txbxContent>
                            <w:p w14:paraId="13D1F0E2" w14:textId="77777777" w:rsidR="00A934EA" w:rsidRDefault="00A934EA">
                              <w:pPr>
                                <w:numPr>
                                  <w:ilvl w:val="0"/>
                                  <w:numId w:val="69"/>
                                </w:numPr>
                                <w:tabs>
                                  <w:tab w:val="left" w:pos="864"/>
                                </w:tabs>
                                <w:spacing w:before="37"/>
                                <w:jc w:val="both"/>
                                <w:rPr>
                                  <w:sz w:val="36"/>
                                </w:rPr>
                              </w:pPr>
                              <w:r>
                                <w:rPr>
                                  <w:sz w:val="36"/>
                                </w:rPr>
                                <w:t>Osalejad moodustavad ringi.</w:t>
                              </w:r>
                            </w:p>
                            <w:p w14:paraId="7812C2FB" w14:textId="13B79690" w:rsidR="00A934EA" w:rsidRDefault="00A934EA">
                              <w:pPr>
                                <w:spacing w:before="153" w:line="216" w:lineRule="auto"/>
                                <w:ind w:left="143" w:right="141"/>
                                <w:jc w:val="both"/>
                                <w:rPr>
                                  <w:sz w:val="36"/>
                                </w:rPr>
                              </w:pPr>
                              <w:r>
                                <w:rPr>
                                  <w:sz w:val="36"/>
                                </w:rPr>
                                <w:t xml:space="preserve">Koolitaja selgitab, et iga osaleja peab välja mõtlema kolm asja, mis on temaga juhtunud, </w:t>
                              </w:r>
                              <w:r>
                                <w:rPr>
                                  <w:spacing w:val="-1"/>
                                  <w:sz w:val="36"/>
                                </w:rPr>
                                <w:t xml:space="preserve">millest </w:t>
                              </w:r>
                              <w:r>
                                <w:rPr>
                                  <w:sz w:val="36"/>
                                </w:rPr>
                                <w:t>kaks vastavad tõele ja üks on</w:t>
                              </w:r>
                              <w:r>
                                <w:rPr>
                                  <w:spacing w:val="-1"/>
                                  <w:sz w:val="36"/>
                                </w:rPr>
                                <w:t xml:space="preserve"> vale. </w:t>
                              </w:r>
                              <w:r>
                                <w:rPr>
                                  <w:sz w:val="36"/>
                                </w:rPr>
                                <w:t>Kõrvalolev inimene peab ära arvama, milline neist on tõsi ja milline vale. Mäng lõpeb, kui kõik on saanud rääkid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0802D5" id="Группа 7469" o:spid="_x0000_s1072" style="position:absolute;margin-left:10pt;margin-top:8.85pt;width:364.15pt;height:647.15pt;z-index:-251505152;mso-wrap-distance-left:0;mso-wrap-distance-right:0;mso-position-horizontal-relative:page;mso-position-vertical-relative:text" coordorigin="200,177" coordsize="7283,12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">
                <o:lock v:ext="edit" aspectratio="t"/>
                <v:rect id="Rectangle 3577" o:spid="_x0000_s1073" style="position:absolute;left:200;top:177;width:7283;height:12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" fillcolor="#ebf5f3" stroked="f">
                  <o:lock v:ext="edit" aspectratio="t"/>
                </v:rect>
                <v:shape id="Text Box 3578" o:spid="_x0000_s1074" type="#_x0000_t202" style="position:absolute;left:200;top:177;width:7283;height:12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" filled="f" stroked="f">
                  <o:lock v:ext="edit" aspectratio="t"/>
                  <v:textbox inset="0,0,0,0">
                    <w:txbxContent>
                      <w:p w14:paraId="13D1F0E2" w14:textId="77777777" w:rsidR="00A934EA" w:rsidRDefault="00A934EA">
                        <w:pPr>
                          <w:numPr>
                            <w:ilvl w:val="0"/>
                            <w:numId w:val="69"/>
                          </w:numPr>
                          <w:tabs>
                            <w:tab w:val="left" w:pos="864"/>
                          </w:tabs>
                          <w:spacing w:before="37"/>
                          <w:jc w:val="both"/>
                          <w:rPr>
                            <w:sz w:val="36"/>
                          </w:rPr>
                        </w:pPr>
                        <w:proofErr w:type="spellStart"/>
                        <w:r>
                          <w:rPr>
                            <w:sz w:val="36"/>
                          </w:rPr>
                          <w:t>Osalejad</w:t>
                        </w:r>
                        <w:proofErr w:type="spellEnd"/>
                        <w:r>
                          <w:rPr>
                            <w:sz w:val="36"/>
                          </w:rPr>
                          <w:t xml:space="preserve"> </w:t>
                        </w:r>
                        <w:proofErr w:type="spellStart"/>
                        <w:r>
                          <w:rPr>
                            <w:sz w:val="36"/>
                          </w:rPr>
                          <w:t>moodustavad</w:t>
                        </w:r>
                        <w:proofErr w:type="spellEnd"/>
                        <w:r>
                          <w:rPr>
                            <w:sz w:val="36"/>
                          </w:rPr>
                          <w:t xml:space="preserve"> </w:t>
                        </w:r>
                        <w:proofErr w:type="spellStart"/>
                        <w:r>
                          <w:rPr>
                            <w:sz w:val="36"/>
                          </w:rPr>
                          <w:t>ringi</w:t>
                        </w:r>
                        <w:proofErr w:type="spellEnd"/>
                        <w:r>
                          <w:rPr>
                            <w:sz w:val="36"/>
                          </w:rPr>
                          <w:t>.</w:t>
                        </w:r>
                      </w:p>
                      <w:p w14:paraId="7812C2FB" w14:textId="13B79690" w:rsidR="00A934EA" w:rsidRDefault="00A934EA">
                        <w:pPr>
                          <w:spacing w:before="153" w:line="216" w:lineRule="auto"/>
                          <w:ind w:left="143" w:right="141"/>
                          <w:jc w:val="both"/>
                          <w:rPr>
                            <w:sz w:val="36"/>
                          </w:rPr>
                        </w:pPr>
                        <w:proofErr w:type="spellStart"/>
                        <w:r>
                          <w:rPr>
                            <w:sz w:val="36"/>
                          </w:rPr>
                          <w:t>Koolitaja</w:t>
                        </w:r>
                        <w:proofErr w:type="spellEnd"/>
                        <w:r>
                          <w:rPr>
                            <w:sz w:val="36"/>
                          </w:rPr>
                          <w:t xml:space="preserve"> </w:t>
                        </w:r>
                        <w:proofErr w:type="spellStart"/>
                        <w:r>
                          <w:rPr>
                            <w:sz w:val="36"/>
                          </w:rPr>
                          <w:t>selgitab</w:t>
                        </w:r>
                        <w:proofErr w:type="spellEnd"/>
                        <w:r>
                          <w:rPr>
                            <w:sz w:val="36"/>
                          </w:rPr>
                          <w:t xml:space="preserve">, et </w:t>
                        </w:r>
                        <w:proofErr w:type="spellStart"/>
                        <w:r>
                          <w:rPr>
                            <w:sz w:val="36"/>
                          </w:rPr>
                          <w:t>iga</w:t>
                        </w:r>
                        <w:proofErr w:type="spellEnd"/>
                        <w:r>
                          <w:rPr>
                            <w:sz w:val="36"/>
                          </w:rPr>
                          <w:t xml:space="preserve"> </w:t>
                        </w:r>
                        <w:proofErr w:type="spellStart"/>
                        <w:r>
                          <w:rPr>
                            <w:sz w:val="36"/>
                          </w:rPr>
                          <w:t>osaleja</w:t>
                        </w:r>
                        <w:proofErr w:type="spellEnd"/>
                        <w:r>
                          <w:rPr>
                            <w:sz w:val="36"/>
                          </w:rPr>
                          <w:t xml:space="preserve"> </w:t>
                        </w:r>
                        <w:proofErr w:type="spellStart"/>
                        <w:r>
                          <w:rPr>
                            <w:sz w:val="36"/>
                          </w:rPr>
                          <w:t>peab</w:t>
                        </w:r>
                        <w:proofErr w:type="spellEnd"/>
                        <w:r>
                          <w:rPr>
                            <w:sz w:val="36"/>
                          </w:rPr>
                          <w:t xml:space="preserve"> </w:t>
                        </w:r>
                        <w:proofErr w:type="spellStart"/>
                        <w:r>
                          <w:rPr>
                            <w:sz w:val="36"/>
                          </w:rPr>
                          <w:t>välja</w:t>
                        </w:r>
                        <w:proofErr w:type="spellEnd"/>
                        <w:r>
                          <w:rPr>
                            <w:sz w:val="36"/>
                          </w:rPr>
                          <w:t xml:space="preserve"> </w:t>
                        </w:r>
                        <w:proofErr w:type="spellStart"/>
                        <w:r>
                          <w:rPr>
                            <w:sz w:val="36"/>
                          </w:rPr>
                          <w:t>mõtlema</w:t>
                        </w:r>
                        <w:proofErr w:type="spellEnd"/>
                        <w:r>
                          <w:rPr>
                            <w:sz w:val="36"/>
                          </w:rPr>
                          <w:t xml:space="preserve"> </w:t>
                        </w:r>
                        <w:proofErr w:type="spellStart"/>
                        <w:r>
                          <w:rPr>
                            <w:sz w:val="36"/>
                          </w:rPr>
                          <w:t>kolm</w:t>
                        </w:r>
                        <w:proofErr w:type="spellEnd"/>
                        <w:r>
                          <w:rPr>
                            <w:sz w:val="36"/>
                          </w:rPr>
                          <w:t xml:space="preserve"> </w:t>
                        </w:r>
                        <w:proofErr w:type="spellStart"/>
                        <w:r>
                          <w:rPr>
                            <w:sz w:val="36"/>
                          </w:rPr>
                          <w:t>asja</w:t>
                        </w:r>
                        <w:proofErr w:type="spellEnd"/>
                        <w:r>
                          <w:rPr>
                            <w:sz w:val="36"/>
                          </w:rPr>
                          <w:t xml:space="preserve">, mis on </w:t>
                        </w:r>
                        <w:proofErr w:type="spellStart"/>
                        <w:r>
                          <w:rPr>
                            <w:sz w:val="36"/>
                          </w:rPr>
                          <w:t>temaga</w:t>
                        </w:r>
                        <w:proofErr w:type="spellEnd"/>
                        <w:r>
                          <w:rPr>
                            <w:sz w:val="36"/>
                          </w:rPr>
                          <w:t xml:space="preserve"> </w:t>
                        </w:r>
                        <w:proofErr w:type="spellStart"/>
                        <w:r>
                          <w:rPr>
                            <w:sz w:val="36"/>
                          </w:rPr>
                          <w:t>juhtunud</w:t>
                        </w:r>
                        <w:proofErr w:type="spellEnd"/>
                        <w:r>
                          <w:rPr>
                            <w:sz w:val="36"/>
                          </w:rPr>
                          <w:t xml:space="preserve">, </w:t>
                        </w:r>
                        <w:proofErr w:type="spellStart"/>
                        <w:r>
                          <w:rPr>
                            <w:spacing w:val="-1"/>
                            <w:sz w:val="36"/>
                          </w:rPr>
                          <w:t>millest</w:t>
                        </w:r>
                        <w:proofErr w:type="spellEnd"/>
                        <w:r>
                          <w:rPr>
                            <w:spacing w:val="-1"/>
                            <w:sz w:val="36"/>
                          </w:rPr>
                          <w:t xml:space="preserve"> </w:t>
                        </w:r>
                        <w:proofErr w:type="spellStart"/>
                        <w:r>
                          <w:rPr>
                            <w:sz w:val="36"/>
                          </w:rPr>
                          <w:t>kaks</w:t>
                        </w:r>
                        <w:proofErr w:type="spellEnd"/>
                        <w:r>
                          <w:rPr>
                            <w:sz w:val="36"/>
                          </w:rPr>
                          <w:t xml:space="preserve"> </w:t>
                        </w:r>
                        <w:proofErr w:type="spellStart"/>
                        <w:r>
                          <w:rPr>
                            <w:sz w:val="36"/>
                          </w:rPr>
                          <w:t>vastavad</w:t>
                        </w:r>
                        <w:proofErr w:type="spellEnd"/>
                        <w:r>
                          <w:rPr>
                            <w:sz w:val="36"/>
                          </w:rPr>
                          <w:t xml:space="preserve"> </w:t>
                        </w:r>
                        <w:proofErr w:type="spellStart"/>
                        <w:r>
                          <w:rPr>
                            <w:sz w:val="36"/>
                          </w:rPr>
                          <w:t>tõele</w:t>
                        </w:r>
                        <w:proofErr w:type="spellEnd"/>
                        <w:r>
                          <w:rPr>
                            <w:sz w:val="36"/>
                          </w:rPr>
                          <w:t xml:space="preserve"> ja </w:t>
                        </w:r>
                        <w:proofErr w:type="spellStart"/>
                        <w:r>
                          <w:rPr>
                            <w:sz w:val="36"/>
                          </w:rPr>
                          <w:t>üks</w:t>
                        </w:r>
                        <w:proofErr w:type="spellEnd"/>
                        <w:r>
                          <w:rPr>
                            <w:sz w:val="36"/>
                          </w:rPr>
                          <w:t xml:space="preserve"> on</w:t>
                        </w:r>
                        <w:r>
                          <w:rPr>
                            <w:spacing w:val="-1"/>
                            <w:sz w:val="36"/>
                          </w:rPr>
                          <w:t xml:space="preserve"> vale. </w:t>
                        </w:r>
                        <w:proofErr w:type="spellStart"/>
                        <w:r>
                          <w:rPr>
                            <w:sz w:val="36"/>
                          </w:rPr>
                          <w:t>Kõrvalolev</w:t>
                        </w:r>
                        <w:proofErr w:type="spellEnd"/>
                        <w:r>
                          <w:rPr>
                            <w:sz w:val="36"/>
                          </w:rPr>
                          <w:t xml:space="preserve"> </w:t>
                        </w:r>
                        <w:proofErr w:type="spellStart"/>
                        <w:r>
                          <w:rPr>
                            <w:sz w:val="36"/>
                          </w:rPr>
                          <w:t>inimene</w:t>
                        </w:r>
                        <w:proofErr w:type="spellEnd"/>
                        <w:r>
                          <w:rPr>
                            <w:sz w:val="36"/>
                          </w:rPr>
                          <w:t xml:space="preserve"> </w:t>
                        </w:r>
                        <w:proofErr w:type="spellStart"/>
                        <w:r>
                          <w:rPr>
                            <w:sz w:val="36"/>
                          </w:rPr>
                          <w:t>peab</w:t>
                        </w:r>
                        <w:proofErr w:type="spellEnd"/>
                        <w:r>
                          <w:rPr>
                            <w:sz w:val="36"/>
                          </w:rPr>
                          <w:t xml:space="preserve"> </w:t>
                        </w:r>
                        <w:proofErr w:type="spellStart"/>
                        <w:r>
                          <w:rPr>
                            <w:sz w:val="36"/>
                          </w:rPr>
                          <w:t>ära</w:t>
                        </w:r>
                        <w:proofErr w:type="spellEnd"/>
                        <w:r>
                          <w:rPr>
                            <w:sz w:val="36"/>
                          </w:rPr>
                          <w:t xml:space="preserve"> </w:t>
                        </w:r>
                        <w:proofErr w:type="spellStart"/>
                        <w:r>
                          <w:rPr>
                            <w:sz w:val="36"/>
                          </w:rPr>
                          <w:t>arvama</w:t>
                        </w:r>
                        <w:proofErr w:type="spellEnd"/>
                        <w:r>
                          <w:rPr>
                            <w:sz w:val="36"/>
                          </w:rPr>
                          <w:t xml:space="preserve">, </w:t>
                        </w:r>
                        <w:proofErr w:type="spellStart"/>
                        <w:r>
                          <w:rPr>
                            <w:sz w:val="36"/>
                          </w:rPr>
                          <w:t>milline</w:t>
                        </w:r>
                        <w:proofErr w:type="spellEnd"/>
                        <w:r>
                          <w:rPr>
                            <w:sz w:val="36"/>
                          </w:rPr>
                          <w:t xml:space="preserve"> </w:t>
                        </w:r>
                        <w:proofErr w:type="spellStart"/>
                        <w:r>
                          <w:rPr>
                            <w:sz w:val="36"/>
                          </w:rPr>
                          <w:t>neist</w:t>
                        </w:r>
                        <w:proofErr w:type="spellEnd"/>
                        <w:r>
                          <w:rPr>
                            <w:sz w:val="36"/>
                          </w:rPr>
                          <w:t xml:space="preserve"> on </w:t>
                        </w:r>
                        <w:proofErr w:type="spellStart"/>
                        <w:r>
                          <w:rPr>
                            <w:sz w:val="36"/>
                          </w:rPr>
                          <w:t>tõsi</w:t>
                        </w:r>
                        <w:proofErr w:type="spellEnd"/>
                        <w:r>
                          <w:rPr>
                            <w:sz w:val="36"/>
                          </w:rPr>
                          <w:t xml:space="preserve"> ja </w:t>
                        </w:r>
                        <w:proofErr w:type="spellStart"/>
                        <w:r>
                          <w:rPr>
                            <w:sz w:val="36"/>
                          </w:rPr>
                          <w:t>milline</w:t>
                        </w:r>
                        <w:proofErr w:type="spellEnd"/>
                        <w:r>
                          <w:rPr>
                            <w:sz w:val="36"/>
                          </w:rPr>
                          <w:t xml:space="preserve"> vale. </w:t>
                        </w:r>
                        <w:proofErr w:type="spellStart"/>
                        <w:r>
                          <w:rPr>
                            <w:sz w:val="36"/>
                          </w:rPr>
                          <w:t>Mäng</w:t>
                        </w:r>
                        <w:proofErr w:type="spellEnd"/>
                        <w:r>
                          <w:rPr>
                            <w:sz w:val="36"/>
                          </w:rPr>
                          <w:t xml:space="preserve"> </w:t>
                        </w:r>
                        <w:proofErr w:type="spellStart"/>
                        <w:r>
                          <w:rPr>
                            <w:sz w:val="36"/>
                          </w:rPr>
                          <w:t>lõpeb</w:t>
                        </w:r>
                        <w:proofErr w:type="spellEnd"/>
                        <w:r>
                          <w:rPr>
                            <w:sz w:val="36"/>
                          </w:rPr>
                          <w:t xml:space="preserve">, </w:t>
                        </w:r>
                        <w:proofErr w:type="spellStart"/>
                        <w:r>
                          <w:rPr>
                            <w:sz w:val="36"/>
                          </w:rPr>
                          <w:t>kui</w:t>
                        </w:r>
                        <w:proofErr w:type="spellEnd"/>
                        <w:r>
                          <w:rPr>
                            <w:sz w:val="36"/>
                          </w:rPr>
                          <w:t xml:space="preserve"> </w:t>
                        </w:r>
                        <w:proofErr w:type="spellStart"/>
                        <w:r>
                          <w:rPr>
                            <w:sz w:val="36"/>
                          </w:rPr>
                          <w:t>kõik</w:t>
                        </w:r>
                        <w:proofErr w:type="spellEnd"/>
                        <w:r>
                          <w:rPr>
                            <w:sz w:val="36"/>
                          </w:rPr>
                          <w:t xml:space="preserve"> on </w:t>
                        </w:r>
                        <w:proofErr w:type="spellStart"/>
                        <w:r>
                          <w:rPr>
                            <w:sz w:val="36"/>
                          </w:rPr>
                          <w:t>saanud</w:t>
                        </w:r>
                        <w:proofErr w:type="spellEnd"/>
                        <w:r>
                          <w:rPr>
                            <w:sz w:val="36"/>
                          </w:rPr>
                          <w:t xml:space="preserve"> </w:t>
                        </w:r>
                        <w:proofErr w:type="spellStart"/>
                        <w:r>
                          <w:rPr>
                            <w:sz w:val="36"/>
                          </w:rPr>
                          <w:t>rääkida</w:t>
                        </w:r>
                        <w:proofErr w:type="spellEnd"/>
                        <w:r>
                          <w:rPr>
                            <w:sz w:val="36"/>
                          </w:rPr>
                          <w:t>.</w:t>
                        </w:r>
                      </w:p>
                    </w:txbxContent>
                  </v:textbox>
                </v:shape>
                <w10:wrap type="topAndBottom" anchorx="page"/>
              </v:group>
            </w:pict>
          </mc:Fallback>
        </mc:AlternateContent>
      </w:r>
      <w:r>
        <w:rPr>
          <w:noProof/>
        </w:rPr>
        <mc:AlternateContent>
          <mc:Choice Requires="wpg">
            <w:drawing>
              <wp:anchor distT="0" distB="0" distL="0" distR="0" simplePos="0" relativeHeight="251812352" behindDoc="1" locked="0" layoutInCell="1" allowOverlap="1" wp14:anchorId="2A9F3357" wp14:editId="7A8AADD4">
                <wp:simplePos x="0" y="0"/>
                <wp:positionH relativeFrom="page">
                  <wp:posOffset>4914265</wp:posOffset>
                </wp:positionH>
                <wp:positionV relativeFrom="paragraph">
                  <wp:posOffset>974090</wp:posOffset>
                </wp:positionV>
                <wp:extent cx="8006715" cy="7272020"/>
                <wp:effectExtent l="0" t="0" r="0" b="0"/>
                <wp:wrapTopAndBottom/>
                <wp:docPr id="7464" name="Group 748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8006715" cy="7272020"/>
                          <a:chOff x="7739" y="1534"/>
                          <a:chExt cx="12609" cy="11452"/>
                        </a:xfrm>
                      </wpg:grpSpPr>
                      <pic:pic xmlns:pic="http://schemas.openxmlformats.org/drawingml/2006/picture">
                        <pic:nvPicPr>
                          <pic:cNvPr id="7465" name="Picture 357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12513" y="1534"/>
                            <a:ext cx="7835" cy="11452"/>
                          </a:xfrm>
                          <a:prstGeom prst="rect">
                            <a:avLst/>
                          </a:prstGeom>
                          <a:noFill/>
                          <a:extLst>
                            <a:ext uri="{909E8E84-426E-40DD-AFC4-6F175D3DCCD1}">
                              <a14:hiddenFill xmlns:a14="http://schemas.microsoft.com/office/drawing/2010/main">
                                <a:solidFill>
                                  <a:srgbClr val="FFFFFF"/>
                                </a:solidFill>
                              </a14:hiddenFill>
                            </a:ext>
                          </a:extLst>
                        </pic:spPr>
                      </pic:pic>
                      <wps:wsp>
                        <wps:cNvPr id="7466" name="Freeform 3573"/>
                        <wps:cNvSpPr>
                          <a:spLocks noChangeAspect="1"/>
                        </wps:cNvSpPr>
                        <wps:spPr bwMode="auto">
                          <a:xfrm>
                            <a:off x="7749" y="3702"/>
                            <a:ext cx="7489" cy="7272"/>
                          </a:xfrm>
                          <a:custGeom>
                            <a:avLst/>
                            <a:gdLst>
                              <a:gd name="T0" fmla="*/ 4534 w 7489"/>
                              <a:gd name="T1" fmla="*/ 5765 h 7272"/>
                              <a:gd name="T2" fmla="*/ 4241 w 7489"/>
                              <a:gd name="T3" fmla="*/ 5658 h 7272"/>
                              <a:gd name="T4" fmla="*/ 3941 w 7489"/>
                              <a:gd name="T5" fmla="*/ 5578 h 7272"/>
                              <a:gd name="T6" fmla="*/ 3636 w 7489"/>
                              <a:gd name="T7" fmla="*/ 5525 h 7272"/>
                              <a:gd name="T8" fmla="*/ 3327 w 7489"/>
                              <a:gd name="T9" fmla="*/ 5498 h 7272"/>
                              <a:gd name="T10" fmla="*/ 3019 w 7489"/>
                              <a:gd name="T11" fmla="*/ 5497 h 7272"/>
                              <a:gd name="T12" fmla="*/ 2712 w 7489"/>
                              <a:gd name="T13" fmla="*/ 5522 h 7272"/>
                              <a:gd name="T14" fmla="*/ 2408 w 7489"/>
                              <a:gd name="T15" fmla="*/ 5573 h 7272"/>
                              <a:gd name="T16" fmla="*/ 2112 w 7489"/>
                              <a:gd name="T17" fmla="*/ 5650 h 7272"/>
                              <a:gd name="T18" fmla="*/ 1823 w 7489"/>
                              <a:gd name="T19" fmla="*/ 5752 h 7272"/>
                              <a:gd name="T20" fmla="*/ 1546 w 7489"/>
                              <a:gd name="T21" fmla="*/ 5879 h 7272"/>
                              <a:gd name="T22" fmla="*/ 1282 w 7489"/>
                              <a:gd name="T23" fmla="*/ 6031 h 7272"/>
                              <a:gd name="T24" fmla="*/ 1030 w 7489"/>
                              <a:gd name="T25" fmla="*/ 6211 h 7272"/>
                              <a:gd name="T26" fmla="*/ 801 w 7489"/>
                              <a:gd name="T27" fmla="*/ 6411 h 7272"/>
                              <a:gd name="T28" fmla="*/ 600 w 7489"/>
                              <a:gd name="T29" fmla="*/ 6627 h 7272"/>
                              <a:gd name="T30" fmla="*/ 428 w 7489"/>
                              <a:gd name="T31" fmla="*/ 6856 h 7272"/>
                              <a:gd name="T32" fmla="*/ 284 w 7489"/>
                              <a:gd name="T33" fmla="*/ 7097 h 7272"/>
                              <a:gd name="T34" fmla="*/ 170 w 7489"/>
                              <a:gd name="T35" fmla="*/ 7347 h 7272"/>
                              <a:gd name="T36" fmla="*/ 84 w 7489"/>
                              <a:gd name="T37" fmla="*/ 7605 h 7272"/>
                              <a:gd name="T38" fmla="*/ 28 w 7489"/>
                              <a:gd name="T39" fmla="*/ 7868 h 7272"/>
                              <a:gd name="T40" fmla="*/ 2 w 7489"/>
                              <a:gd name="T41" fmla="*/ 8134 h 7272"/>
                              <a:gd name="T42" fmla="*/ 6 w 7489"/>
                              <a:gd name="T43" fmla="*/ 8401 h 7272"/>
                              <a:gd name="T44" fmla="*/ 39 w 7489"/>
                              <a:gd name="T45" fmla="*/ 8668 h 7272"/>
                              <a:gd name="T46" fmla="*/ 103 w 7489"/>
                              <a:gd name="T47" fmla="*/ 8931 h 7272"/>
                              <a:gd name="T48" fmla="*/ 198 w 7489"/>
                              <a:gd name="T49" fmla="*/ 9190 h 7272"/>
                              <a:gd name="T50" fmla="*/ 323 w 7489"/>
                              <a:gd name="T51" fmla="*/ 9442 h 7272"/>
                              <a:gd name="T52" fmla="*/ 480 w 7489"/>
                              <a:gd name="T53" fmla="*/ 9685 h 7272"/>
                              <a:gd name="T54" fmla="*/ 667 w 7489"/>
                              <a:gd name="T55" fmla="*/ 9918 h 7272"/>
                              <a:gd name="T56" fmla="*/ 876 w 7489"/>
                              <a:gd name="T57" fmla="*/ 10127 h 7272"/>
                              <a:gd name="T58" fmla="*/ 1100 w 7489"/>
                              <a:gd name="T59" fmla="*/ 10312 h 7272"/>
                              <a:gd name="T60" fmla="*/ 1340 w 7489"/>
                              <a:gd name="T61" fmla="*/ 10474 h 7272"/>
                              <a:gd name="T62" fmla="*/ 1594 w 7489"/>
                              <a:gd name="T63" fmla="*/ 10614 h 7272"/>
                              <a:gd name="T64" fmla="*/ 1860 w 7489"/>
                              <a:gd name="T65" fmla="*/ 10732 h 7272"/>
                              <a:gd name="T66" fmla="*/ 2136 w 7489"/>
                              <a:gd name="T67" fmla="*/ 10826 h 7272"/>
                              <a:gd name="T68" fmla="*/ 2419 w 7489"/>
                              <a:gd name="T69" fmla="*/ 10898 h 7272"/>
                              <a:gd name="T70" fmla="*/ 2708 w 7489"/>
                              <a:gd name="T71" fmla="*/ 10946 h 7272"/>
                              <a:gd name="T72" fmla="*/ 3001 w 7489"/>
                              <a:gd name="T73" fmla="*/ 10971 h 7272"/>
                              <a:gd name="T74" fmla="*/ 3296 w 7489"/>
                              <a:gd name="T75" fmla="*/ 10972 h 7272"/>
                              <a:gd name="T76" fmla="*/ 3590 w 7489"/>
                              <a:gd name="T77" fmla="*/ 10949 h 7272"/>
                              <a:gd name="T78" fmla="*/ 3882 w 7489"/>
                              <a:gd name="T79" fmla="*/ 10903 h 7272"/>
                              <a:gd name="T80" fmla="*/ 4169 w 7489"/>
                              <a:gd name="T81" fmla="*/ 10833 h 7272"/>
                              <a:gd name="T82" fmla="*/ 4449 w 7489"/>
                              <a:gd name="T83" fmla="*/ 10738 h 7272"/>
                              <a:gd name="T84" fmla="*/ 4721 w 7489"/>
                              <a:gd name="T85" fmla="*/ 10619 h 7272"/>
                              <a:gd name="T86" fmla="*/ 4983 w 7489"/>
                              <a:gd name="T87" fmla="*/ 10475 h 7272"/>
                              <a:gd name="T88" fmla="*/ 5234 w 7489"/>
                              <a:gd name="T89" fmla="*/ 10305 h 7272"/>
                              <a:gd name="T90" fmla="*/ 5470 w 7489"/>
                              <a:gd name="T91" fmla="*/ 10109 h 7272"/>
                              <a:gd name="T92" fmla="*/ 5678 w 7489"/>
                              <a:gd name="T93" fmla="*/ 9896 h 7272"/>
                              <a:gd name="T94" fmla="*/ 5857 w 7489"/>
                              <a:gd name="T95" fmla="*/ 9670 h 7272"/>
                              <a:gd name="T96" fmla="*/ 6008 w 7489"/>
                              <a:gd name="T97" fmla="*/ 9432 h 7272"/>
                              <a:gd name="T98" fmla="*/ 6130 w 7489"/>
                              <a:gd name="T99" fmla="*/ 9184 h 7272"/>
                              <a:gd name="T100" fmla="*/ 6223 w 7489"/>
                              <a:gd name="T101" fmla="*/ 8928 h 7272"/>
                              <a:gd name="T102" fmla="*/ 6286 w 7489"/>
                              <a:gd name="T103" fmla="*/ 8667 h 7272"/>
                              <a:gd name="T104" fmla="*/ 6320 w 7489"/>
                              <a:gd name="T105" fmla="*/ 8401 h 7272"/>
                              <a:gd name="T106" fmla="*/ 6324 w 7489"/>
                              <a:gd name="T107" fmla="*/ 8134 h 7272"/>
                              <a:gd name="T108" fmla="*/ 6298 w 7489"/>
                              <a:gd name="T109" fmla="*/ 7867 h 7272"/>
                              <a:gd name="T110" fmla="*/ 6241 w 7489"/>
                              <a:gd name="T111" fmla="*/ 7602 h 7272"/>
                              <a:gd name="T112" fmla="*/ 6154 w 7489"/>
                              <a:gd name="T113" fmla="*/ 7342 h 7272"/>
                              <a:gd name="T114" fmla="*/ 6037 w 7489"/>
                              <a:gd name="T115" fmla="*/ 7088 h 7272"/>
                              <a:gd name="T116" fmla="*/ 5888 w 7489"/>
                              <a:gd name="T117" fmla="*/ 6843 h 7272"/>
                              <a:gd name="T118" fmla="*/ 5708 w 7489"/>
                              <a:gd name="T119" fmla="*/ 6608 h 727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7489" h="7272">
                                <a:moveTo>
                                  <a:pt x="7489" y="0"/>
                                </a:moveTo>
                                <a:lnTo>
                                  <a:pt x="4676" y="2125"/>
                                </a:lnTo>
                                <a:lnTo>
                                  <a:pt x="4605" y="2093"/>
                                </a:lnTo>
                                <a:lnTo>
                                  <a:pt x="4534" y="2062"/>
                                </a:lnTo>
                                <a:lnTo>
                                  <a:pt x="4461" y="2033"/>
                                </a:lnTo>
                                <a:lnTo>
                                  <a:pt x="4388" y="2005"/>
                                </a:lnTo>
                                <a:lnTo>
                                  <a:pt x="4315" y="1979"/>
                                </a:lnTo>
                                <a:lnTo>
                                  <a:pt x="4241" y="1955"/>
                                </a:lnTo>
                                <a:lnTo>
                                  <a:pt x="4167" y="1933"/>
                                </a:lnTo>
                                <a:lnTo>
                                  <a:pt x="4092" y="1912"/>
                                </a:lnTo>
                                <a:lnTo>
                                  <a:pt x="4016" y="1893"/>
                                </a:lnTo>
                                <a:lnTo>
                                  <a:pt x="3941" y="1875"/>
                                </a:lnTo>
                                <a:lnTo>
                                  <a:pt x="3865" y="1859"/>
                                </a:lnTo>
                                <a:lnTo>
                                  <a:pt x="3789" y="1845"/>
                                </a:lnTo>
                                <a:lnTo>
                                  <a:pt x="3712" y="1833"/>
                                </a:lnTo>
                                <a:lnTo>
                                  <a:pt x="3636" y="1822"/>
                                </a:lnTo>
                                <a:lnTo>
                                  <a:pt x="3559" y="1812"/>
                                </a:lnTo>
                                <a:lnTo>
                                  <a:pt x="3482" y="1805"/>
                                </a:lnTo>
                                <a:lnTo>
                                  <a:pt x="3405" y="1799"/>
                                </a:lnTo>
                                <a:lnTo>
                                  <a:pt x="3327" y="1795"/>
                                </a:lnTo>
                                <a:lnTo>
                                  <a:pt x="3250" y="1792"/>
                                </a:lnTo>
                                <a:lnTo>
                                  <a:pt x="3173" y="1791"/>
                                </a:lnTo>
                                <a:lnTo>
                                  <a:pt x="3096" y="1792"/>
                                </a:lnTo>
                                <a:lnTo>
                                  <a:pt x="3019" y="1794"/>
                                </a:lnTo>
                                <a:lnTo>
                                  <a:pt x="2942" y="1798"/>
                                </a:lnTo>
                                <a:lnTo>
                                  <a:pt x="2865" y="1803"/>
                                </a:lnTo>
                                <a:lnTo>
                                  <a:pt x="2788" y="1810"/>
                                </a:lnTo>
                                <a:lnTo>
                                  <a:pt x="2712" y="1819"/>
                                </a:lnTo>
                                <a:lnTo>
                                  <a:pt x="2635" y="1829"/>
                                </a:lnTo>
                                <a:lnTo>
                                  <a:pt x="2559" y="1841"/>
                                </a:lnTo>
                                <a:lnTo>
                                  <a:pt x="2484" y="1855"/>
                                </a:lnTo>
                                <a:lnTo>
                                  <a:pt x="2408" y="1870"/>
                                </a:lnTo>
                                <a:lnTo>
                                  <a:pt x="2334" y="1887"/>
                                </a:lnTo>
                                <a:lnTo>
                                  <a:pt x="2259" y="1905"/>
                                </a:lnTo>
                                <a:lnTo>
                                  <a:pt x="2185" y="1925"/>
                                </a:lnTo>
                                <a:lnTo>
                                  <a:pt x="2112" y="1947"/>
                                </a:lnTo>
                                <a:lnTo>
                                  <a:pt x="2039" y="1970"/>
                                </a:lnTo>
                                <a:lnTo>
                                  <a:pt x="1966" y="1995"/>
                                </a:lnTo>
                                <a:lnTo>
                                  <a:pt x="1895" y="2021"/>
                                </a:lnTo>
                                <a:lnTo>
                                  <a:pt x="1823" y="2049"/>
                                </a:lnTo>
                                <a:lnTo>
                                  <a:pt x="1753" y="2078"/>
                                </a:lnTo>
                                <a:lnTo>
                                  <a:pt x="1683" y="2109"/>
                                </a:lnTo>
                                <a:lnTo>
                                  <a:pt x="1614" y="2142"/>
                                </a:lnTo>
                                <a:lnTo>
                                  <a:pt x="1546" y="2176"/>
                                </a:lnTo>
                                <a:lnTo>
                                  <a:pt x="1478" y="2212"/>
                                </a:lnTo>
                                <a:lnTo>
                                  <a:pt x="1412" y="2249"/>
                                </a:lnTo>
                                <a:lnTo>
                                  <a:pt x="1346" y="2288"/>
                                </a:lnTo>
                                <a:lnTo>
                                  <a:pt x="1282" y="2328"/>
                                </a:lnTo>
                                <a:lnTo>
                                  <a:pt x="1218" y="2370"/>
                                </a:lnTo>
                                <a:lnTo>
                                  <a:pt x="1155" y="2414"/>
                                </a:lnTo>
                                <a:lnTo>
                                  <a:pt x="1092" y="2460"/>
                                </a:lnTo>
                                <a:lnTo>
                                  <a:pt x="1030" y="2508"/>
                                </a:lnTo>
                                <a:lnTo>
                                  <a:pt x="970" y="2556"/>
                                </a:lnTo>
                                <a:lnTo>
                                  <a:pt x="912" y="2606"/>
                                </a:lnTo>
                                <a:lnTo>
                                  <a:pt x="856" y="2657"/>
                                </a:lnTo>
                                <a:lnTo>
                                  <a:pt x="801" y="2708"/>
                                </a:lnTo>
                                <a:lnTo>
                                  <a:pt x="748" y="2761"/>
                                </a:lnTo>
                                <a:lnTo>
                                  <a:pt x="697" y="2814"/>
                                </a:lnTo>
                                <a:lnTo>
                                  <a:pt x="648" y="2869"/>
                                </a:lnTo>
                                <a:lnTo>
                                  <a:pt x="600" y="2924"/>
                                </a:lnTo>
                                <a:lnTo>
                                  <a:pt x="554" y="2980"/>
                                </a:lnTo>
                                <a:lnTo>
                                  <a:pt x="510" y="3037"/>
                                </a:lnTo>
                                <a:lnTo>
                                  <a:pt x="468" y="3095"/>
                                </a:lnTo>
                                <a:lnTo>
                                  <a:pt x="428" y="3153"/>
                                </a:lnTo>
                                <a:lnTo>
                                  <a:pt x="389" y="3213"/>
                                </a:lnTo>
                                <a:lnTo>
                                  <a:pt x="353" y="3272"/>
                                </a:lnTo>
                                <a:lnTo>
                                  <a:pt x="318" y="3333"/>
                                </a:lnTo>
                                <a:lnTo>
                                  <a:pt x="284" y="3394"/>
                                </a:lnTo>
                                <a:lnTo>
                                  <a:pt x="253" y="3456"/>
                                </a:lnTo>
                                <a:lnTo>
                                  <a:pt x="223" y="3518"/>
                                </a:lnTo>
                                <a:lnTo>
                                  <a:pt x="196" y="3581"/>
                                </a:lnTo>
                                <a:lnTo>
                                  <a:pt x="170" y="3644"/>
                                </a:lnTo>
                                <a:lnTo>
                                  <a:pt x="146" y="3708"/>
                                </a:lnTo>
                                <a:lnTo>
                                  <a:pt x="123" y="3772"/>
                                </a:lnTo>
                                <a:lnTo>
                                  <a:pt x="103" y="3837"/>
                                </a:lnTo>
                                <a:lnTo>
                                  <a:pt x="84" y="3902"/>
                                </a:lnTo>
                                <a:lnTo>
                                  <a:pt x="68" y="3967"/>
                                </a:lnTo>
                                <a:lnTo>
                                  <a:pt x="53" y="4033"/>
                                </a:lnTo>
                                <a:lnTo>
                                  <a:pt x="40" y="4098"/>
                                </a:lnTo>
                                <a:lnTo>
                                  <a:pt x="28" y="4165"/>
                                </a:lnTo>
                                <a:lnTo>
                                  <a:pt x="19" y="4231"/>
                                </a:lnTo>
                                <a:lnTo>
                                  <a:pt x="12" y="4297"/>
                                </a:lnTo>
                                <a:lnTo>
                                  <a:pt x="6" y="4364"/>
                                </a:lnTo>
                                <a:lnTo>
                                  <a:pt x="2" y="4431"/>
                                </a:lnTo>
                                <a:lnTo>
                                  <a:pt x="0" y="4497"/>
                                </a:lnTo>
                                <a:lnTo>
                                  <a:pt x="0" y="4564"/>
                                </a:lnTo>
                                <a:lnTo>
                                  <a:pt x="2" y="4631"/>
                                </a:lnTo>
                                <a:lnTo>
                                  <a:pt x="6" y="4698"/>
                                </a:lnTo>
                                <a:lnTo>
                                  <a:pt x="11" y="4765"/>
                                </a:lnTo>
                                <a:lnTo>
                                  <a:pt x="19" y="4832"/>
                                </a:lnTo>
                                <a:lnTo>
                                  <a:pt x="28" y="4898"/>
                                </a:lnTo>
                                <a:lnTo>
                                  <a:pt x="39" y="4965"/>
                                </a:lnTo>
                                <a:lnTo>
                                  <a:pt x="52" y="5031"/>
                                </a:lnTo>
                                <a:lnTo>
                                  <a:pt x="68" y="5097"/>
                                </a:lnTo>
                                <a:lnTo>
                                  <a:pt x="84" y="5163"/>
                                </a:lnTo>
                                <a:lnTo>
                                  <a:pt x="103" y="5228"/>
                                </a:lnTo>
                                <a:lnTo>
                                  <a:pt x="124" y="5294"/>
                                </a:lnTo>
                                <a:lnTo>
                                  <a:pt x="147" y="5358"/>
                                </a:lnTo>
                                <a:lnTo>
                                  <a:pt x="171" y="5423"/>
                                </a:lnTo>
                                <a:lnTo>
                                  <a:pt x="198" y="5487"/>
                                </a:lnTo>
                                <a:lnTo>
                                  <a:pt x="226" y="5551"/>
                                </a:lnTo>
                                <a:lnTo>
                                  <a:pt x="257" y="5614"/>
                                </a:lnTo>
                                <a:lnTo>
                                  <a:pt x="289" y="5677"/>
                                </a:lnTo>
                                <a:lnTo>
                                  <a:pt x="323" y="5739"/>
                                </a:lnTo>
                                <a:lnTo>
                                  <a:pt x="359" y="5801"/>
                                </a:lnTo>
                                <a:lnTo>
                                  <a:pt x="397" y="5862"/>
                                </a:lnTo>
                                <a:lnTo>
                                  <a:pt x="438" y="5923"/>
                                </a:lnTo>
                                <a:lnTo>
                                  <a:pt x="480" y="5982"/>
                                </a:lnTo>
                                <a:lnTo>
                                  <a:pt x="524" y="6041"/>
                                </a:lnTo>
                                <a:lnTo>
                                  <a:pt x="569" y="6100"/>
                                </a:lnTo>
                                <a:lnTo>
                                  <a:pt x="617" y="6158"/>
                                </a:lnTo>
                                <a:lnTo>
                                  <a:pt x="667" y="6215"/>
                                </a:lnTo>
                                <a:lnTo>
                                  <a:pt x="719" y="6271"/>
                                </a:lnTo>
                                <a:lnTo>
                                  <a:pt x="770" y="6323"/>
                                </a:lnTo>
                                <a:lnTo>
                                  <a:pt x="822" y="6374"/>
                                </a:lnTo>
                                <a:lnTo>
                                  <a:pt x="876" y="6424"/>
                                </a:lnTo>
                                <a:lnTo>
                                  <a:pt x="930" y="6472"/>
                                </a:lnTo>
                                <a:lnTo>
                                  <a:pt x="986" y="6519"/>
                                </a:lnTo>
                                <a:lnTo>
                                  <a:pt x="1042" y="6565"/>
                                </a:lnTo>
                                <a:lnTo>
                                  <a:pt x="1100" y="6609"/>
                                </a:lnTo>
                                <a:lnTo>
                                  <a:pt x="1159" y="6651"/>
                                </a:lnTo>
                                <a:lnTo>
                                  <a:pt x="1218" y="6693"/>
                                </a:lnTo>
                                <a:lnTo>
                                  <a:pt x="1279" y="6733"/>
                                </a:lnTo>
                                <a:lnTo>
                                  <a:pt x="1340" y="6771"/>
                                </a:lnTo>
                                <a:lnTo>
                                  <a:pt x="1402" y="6808"/>
                                </a:lnTo>
                                <a:lnTo>
                                  <a:pt x="1466" y="6844"/>
                                </a:lnTo>
                                <a:lnTo>
                                  <a:pt x="1529" y="6878"/>
                                </a:lnTo>
                                <a:lnTo>
                                  <a:pt x="1594" y="6911"/>
                                </a:lnTo>
                                <a:lnTo>
                                  <a:pt x="1660" y="6943"/>
                                </a:lnTo>
                                <a:lnTo>
                                  <a:pt x="1726" y="6973"/>
                                </a:lnTo>
                                <a:lnTo>
                                  <a:pt x="1793" y="7001"/>
                                </a:lnTo>
                                <a:lnTo>
                                  <a:pt x="1860" y="7029"/>
                                </a:lnTo>
                                <a:lnTo>
                                  <a:pt x="1928" y="7054"/>
                                </a:lnTo>
                                <a:lnTo>
                                  <a:pt x="1997" y="7079"/>
                                </a:lnTo>
                                <a:lnTo>
                                  <a:pt x="2066" y="7102"/>
                                </a:lnTo>
                                <a:lnTo>
                                  <a:pt x="2136" y="7123"/>
                                </a:lnTo>
                                <a:lnTo>
                                  <a:pt x="2206" y="7143"/>
                                </a:lnTo>
                                <a:lnTo>
                                  <a:pt x="2277" y="7162"/>
                                </a:lnTo>
                                <a:lnTo>
                                  <a:pt x="2348" y="7179"/>
                                </a:lnTo>
                                <a:lnTo>
                                  <a:pt x="2419" y="7195"/>
                                </a:lnTo>
                                <a:lnTo>
                                  <a:pt x="2491" y="7209"/>
                                </a:lnTo>
                                <a:lnTo>
                                  <a:pt x="2563" y="7222"/>
                                </a:lnTo>
                                <a:lnTo>
                                  <a:pt x="2636" y="7233"/>
                                </a:lnTo>
                                <a:lnTo>
                                  <a:pt x="2708" y="7243"/>
                                </a:lnTo>
                                <a:lnTo>
                                  <a:pt x="2781" y="7251"/>
                                </a:lnTo>
                                <a:lnTo>
                                  <a:pt x="2855" y="7258"/>
                                </a:lnTo>
                                <a:lnTo>
                                  <a:pt x="2928" y="7264"/>
                                </a:lnTo>
                                <a:lnTo>
                                  <a:pt x="3001" y="7268"/>
                                </a:lnTo>
                                <a:lnTo>
                                  <a:pt x="3075" y="7270"/>
                                </a:lnTo>
                                <a:lnTo>
                                  <a:pt x="3148" y="7271"/>
                                </a:lnTo>
                                <a:lnTo>
                                  <a:pt x="3222" y="7271"/>
                                </a:lnTo>
                                <a:lnTo>
                                  <a:pt x="3296" y="7269"/>
                                </a:lnTo>
                                <a:lnTo>
                                  <a:pt x="3369" y="7265"/>
                                </a:lnTo>
                                <a:lnTo>
                                  <a:pt x="3443" y="7261"/>
                                </a:lnTo>
                                <a:lnTo>
                                  <a:pt x="3517" y="7254"/>
                                </a:lnTo>
                                <a:lnTo>
                                  <a:pt x="3590" y="7246"/>
                                </a:lnTo>
                                <a:lnTo>
                                  <a:pt x="3663" y="7237"/>
                                </a:lnTo>
                                <a:lnTo>
                                  <a:pt x="3736" y="7226"/>
                                </a:lnTo>
                                <a:lnTo>
                                  <a:pt x="3809" y="7214"/>
                                </a:lnTo>
                                <a:lnTo>
                                  <a:pt x="3882" y="7200"/>
                                </a:lnTo>
                                <a:lnTo>
                                  <a:pt x="3954" y="7185"/>
                                </a:lnTo>
                                <a:lnTo>
                                  <a:pt x="4026" y="7168"/>
                                </a:lnTo>
                                <a:lnTo>
                                  <a:pt x="4097" y="7150"/>
                                </a:lnTo>
                                <a:lnTo>
                                  <a:pt x="4169" y="7130"/>
                                </a:lnTo>
                                <a:lnTo>
                                  <a:pt x="4239" y="7108"/>
                                </a:lnTo>
                                <a:lnTo>
                                  <a:pt x="4310" y="7085"/>
                                </a:lnTo>
                                <a:lnTo>
                                  <a:pt x="4380" y="7061"/>
                                </a:lnTo>
                                <a:lnTo>
                                  <a:pt x="4449" y="7035"/>
                                </a:lnTo>
                                <a:lnTo>
                                  <a:pt x="4518" y="7007"/>
                                </a:lnTo>
                                <a:lnTo>
                                  <a:pt x="4586" y="6978"/>
                                </a:lnTo>
                                <a:lnTo>
                                  <a:pt x="4654" y="6948"/>
                                </a:lnTo>
                                <a:lnTo>
                                  <a:pt x="4721" y="6916"/>
                                </a:lnTo>
                                <a:lnTo>
                                  <a:pt x="4788" y="6882"/>
                                </a:lnTo>
                                <a:lnTo>
                                  <a:pt x="4853" y="6847"/>
                                </a:lnTo>
                                <a:lnTo>
                                  <a:pt x="4918" y="6810"/>
                                </a:lnTo>
                                <a:lnTo>
                                  <a:pt x="4983" y="6772"/>
                                </a:lnTo>
                                <a:lnTo>
                                  <a:pt x="5046" y="6732"/>
                                </a:lnTo>
                                <a:lnTo>
                                  <a:pt x="5109" y="6691"/>
                                </a:lnTo>
                                <a:lnTo>
                                  <a:pt x="5171" y="6648"/>
                                </a:lnTo>
                                <a:lnTo>
                                  <a:pt x="5234" y="6602"/>
                                </a:lnTo>
                                <a:lnTo>
                                  <a:pt x="5296" y="6554"/>
                                </a:lnTo>
                                <a:lnTo>
                                  <a:pt x="5356" y="6506"/>
                                </a:lnTo>
                                <a:lnTo>
                                  <a:pt x="5414" y="6456"/>
                                </a:lnTo>
                                <a:lnTo>
                                  <a:pt x="5470" y="6406"/>
                                </a:lnTo>
                                <a:lnTo>
                                  <a:pt x="5525" y="6354"/>
                                </a:lnTo>
                                <a:lnTo>
                                  <a:pt x="5578" y="6301"/>
                                </a:lnTo>
                                <a:lnTo>
                                  <a:pt x="5629" y="6248"/>
                                </a:lnTo>
                                <a:lnTo>
                                  <a:pt x="5678" y="6193"/>
                                </a:lnTo>
                                <a:lnTo>
                                  <a:pt x="5725" y="6138"/>
                                </a:lnTo>
                                <a:lnTo>
                                  <a:pt x="5771" y="6082"/>
                                </a:lnTo>
                                <a:lnTo>
                                  <a:pt x="5815" y="6025"/>
                                </a:lnTo>
                                <a:lnTo>
                                  <a:pt x="5857" y="5967"/>
                                </a:lnTo>
                                <a:lnTo>
                                  <a:pt x="5898" y="5909"/>
                                </a:lnTo>
                                <a:lnTo>
                                  <a:pt x="5936" y="5850"/>
                                </a:lnTo>
                                <a:lnTo>
                                  <a:pt x="5973" y="5790"/>
                                </a:lnTo>
                                <a:lnTo>
                                  <a:pt x="6008" y="5729"/>
                                </a:lnTo>
                                <a:lnTo>
                                  <a:pt x="6041" y="5668"/>
                                </a:lnTo>
                                <a:lnTo>
                                  <a:pt x="6073" y="5606"/>
                                </a:lnTo>
                                <a:lnTo>
                                  <a:pt x="6102" y="5544"/>
                                </a:lnTo>
                                <a:lnTo>
                                  <a:pt x="6130" y="5481"/>
                                </a:lnTo>
                                <a:lnTo>
                                  <a:pt x="6156" y="5418"/>
                                </a:lnTo>
                                <a:lnTo>
                                  <a:pt x="6180" y="5354"/>
                                </a:lnTo>
                                <a:lnTo>
                                  <a:pt x="6202" y="5290"/>
                                </a:lnTo>
                                <a:lnTo>
                                  <a:pt x="6223" y="5225"/>
                                </a:lnTo>
                                <a:lnTo>
                                  <a:pt x="6241" y="5160"/>
                                </a:lnTo>
                                <a:lnTo>
                                  <a:pt x="6258" y="5095"/>
                                </a:lnTo>
                                <a:lnTo>
                                  <a:pt x="6273" y="5029"/>
                                </a:lnTo>
                                <a:lnTo>
                                  <a:pt x="6286" y="4964"/>
                                </a:lnTo>
                                <a:lnTo>
                                  <a:pt x="6297" y="4898"/>
                                </a:lnTo>
                                <a:lnTo>
                                  <a:pt x="6307" y="4831"/>
                                </a:lnTo>
                                <a:lnTo>
                                  <a:pt x="6314" y="4765"/>
                                </a:lnTo>
                                <a:lnTo>
                                  <a:pt x="6320" y="4698"/>
                                </a:lnTo>
                                <a:lnTo>
                                  <a:pt x="6323" y="4631"/>
                                </a:lnTo>
                                <a:lnTo>
                                  <a:pt x="6325" y="4565"/>
                                </a:lnTo>
                                <a:lnTo>
                                  <a:pt x="6325" y="4498"/>
                                </a:lnTo>
                                <a:lnTo>
                                  <a:pt x="6324" y="4431"/>
                                </a:lnTo>
                                <a:lnTo>
                                  <a:pt x="6320" y="4364"/>
                                </a:lnTo>
                                <a:lnTo>
                                  <a:pt x="6314" y="4297"/>
                                </a:lnTo>
                                <a:lnTo>
                                  <a:pt x="6307" y="4231"/>
                                </a:lnTo>
                                <a:lnTo>
                                  <a:pt x="6298" y="4164"/>
                                </a:lnTo>
                                <a:lnTo>
                                  <a:pt x="6286" y="4098"/>
                                </a:lnTo>
                                <a:lnTo>
                                  <a:pt x="6273" y="4031"/>
                                </a:lnTo>
                                <a:lnTo>
                                  <a:pt x="6258" y="3965"/>
                                </a:lnTo>
                                <a:lnTo>
                                  <a:pt x="6241" y="3899"/>
                                </a:lnTo>
                                <a:lnTo>
                                  <a:pt x="6222" y="3834"/>
                                </a:lnTo>
                                <a:lnTo>
                                  <a:pt x="6202" y="3769"/>
                                </a:lnTo>
                                <a:lnTo>
                                  <a:pt x="6179" y="3704"/>
                                </a:lnTo>
                                <a:lnTo>
                                  <a:pt x="6154" y="3639"/>
                                </a:lnTo>
                                <a:lnTo>
                                  <a:pt x="6128" y="3575"/>
                                </a:lnTo>
                                <a:lnTo>
                                  <a:pt x="6099" y="3511"/>
                                </a:lnTo>
                                <a:lnTo>
                                  <a:pt x="6069" y="3448"/>
                                </a:lnTo>
                                <a:lnTo>
                                  <a:pt x="6037" y="3385"/>
                                </a:lnTo>
                                <a:lnTo>
                                  <a:pt x="6002" y="3323"/>
                                </a:lnTo>
                                <a:lnTo>
                                  <a:pt x="5966" y="3261"/>
                                </a:lnTo>
                                <a:lnTo>
                                  <a:pt x="5928" y="3200"/>
                                </a:lnTo>
                                <a:lnTo>
                                  <a:pt x="5888" y="3140"/>
                                </a:lnTo>
                                <a:lnTo>
                                  <a:pt x="5846" y="3080"/>
                                </a:lnTo>
                                <a:lnTo>
                                  <a:pt x="5802" y="3021"/>
                                </a:lnTo>
                                <a:lnTo>
                                  <a:pt x="5756" y="2962"/>
                                </a:lnTo>
                                <a:lnTo>
                                  <a:pt x="5708" y="2905"/>
                                </a:lnTo>
                                <a:lnTo>
                                  <a:pt x="5658" y="2848"/>
                                </a:lnTo>
                                <a:lnTo>
                                  <a:pt x="5607" y="2792"/>
                                </a:lnTo>
                                <a:lnTo>
                                  <a:pt x="748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67" name="Freeform 3574"/>
                        <wps:cNvSpPr>
                          <a:spLocks noChangeAspect="1" noChangeArrowheads="1"/>
                        </wps:cNvSpPr>
                        <wps:spPr bwMode="auto">
                          <a:xfrm>
                            <a:off x="7749" y="3702"/>
                            <a:ext cx="7489" cy="7272"/>
                          </a:xfrm>
                          <a:custGeom>
                            <a:avLst/>
                            <a:gdLst>
                              <a:gd name="T0" fmla="*/ 5708 w 7489"/>
                              <a:gd name="T1" fmla="*/ 6608 h 7272"/>
                              <a:gd name="T2" fmla="*/ 5888 w 7489"/>
                              <a:gd name="T3" fmla="*/ 6843 h 7272"/>
                              <a:gd name="T4" fmla="*/ 6037 w 7489"/>
                              <a:gd name="T5" fmla="*/ 7088 h 7272"/>
                              <a:gd name="T6" fmla="*/ 6154 w 7489"/>
                              <a:gd name="T7" fmla="*/ 7342 h 7272"/>
                              <a:gd name="T8" fmla="*/ 6241 w 7489"/>
                              <a:gd name="T9" fmla="*/ 7602 h 7272"/>
                              <a:gd name="T10" fmla="*/ 6298 w 7489"/>
                              <a:gd name="T11" fmla="*/ 7867 h 7272"/>
                              <a:gd name="T12" fmla="*/ 6324 w 7489"/>
                              <a:gd name="T13" fmla="*/ 8134 h 7272"/>
                              <a:gd name="T14" fmla="*/ 6320 w 7489"/>
                              <a:gd name="T15" fmla="*/ 8401 h 7272"/>
                              <a:gd name="T16" fmla="*/ 6286 w 7489"/>
                              <a:gd name="T17" fmla="*/ 8667 h 7272"/>
                              <a:gd name="T18" fmla="*/ 6223 w 7489"/>
                              <a:gd name="T19" fmla="*/ 8928 h 7272"/>
                              <a:gd name="T20" fmla="*/ 6130 w 7489"/>
                              <a:gd name="T21" fmla="*/ 9184 h 7272"/>
                              <a:gd name="T22" fmla="*/ 6008 w 7489"/>
                              <a:gd name="T23" fmla="*/ 9432 h 7272"/>
                              <a:gd name="T24" fmla="*/ 5857 w 7489"/>
                              <a:gd name="T25" fmla="*/ 9670 h 7272"/>
                              <a:gd name="T26" fmla="*/ 5678 w 7489"/>
                              <a:gd name="T27" fmla="*/ 9896 h 7272"/>
                              <a:gd name="T28" fmla="*/ 5470 w 7489"/>
                              <a:gd name="T29" fmla="*/ 10109 h 7272"/>
                              <a:gd name="T30" fmla="*/ 5234 w 7489"/>
                              <a:gd name="T31" fmla="*/ 10305 h 7272"/>
                              <a:gd name="T32" fmla="*/ 4983 w 7489"/>
                              <a:gd name="T33" fmla="*/ 10475 h 7272"/>
                              <a:gd name="T34" fmla="*/ 4721 w 7489"/>
                              <a:gd name="T35" fmla="*/ 10619 h 7272"/>
                              <a:gd name="T36" fmla="*/ 4449 w 7489"/>
                              <a:gd name="T37" fmla="*/ 10738 h 7272"/>
                              <a:gd name="T38" fmla="*/ 4169 w 7489"/>
                              <a:gd name="T39" fmla="*/ 10833 h 7272"/>
                              <a:gd name="T40" fmla="*/ 3882 w 7489"/>
                              <a:gd name="T41" fmla="*/ 10903 h 7272"/>
                              <a:gd name="T42" fmla="*/ 3590 w 7489"/>
                              <a:gd name="T43" fmla="*/ 10949 h 7272"/>
                              <a:gd name="T44" fmla="*/ 3296 w 7489"/>
                              <a:gd name="T45" fmla="*/ 10972 h 7272"/>
                              <a:gd name="T46" fmla="*/ 3001 w 7489"/>
                              <a:gd name="T47" fmla="*/ 10971 h 7272"/>
                              <a:gd name="T48" fmla="*/ 2708 w 7489"/>
                              <a:gd name="T49" fmla="*/ 10946 h 7272"/>
                              <a:gd name="T50" fmla="*/ 2419 w 7489"/>
                              <a:gd name="T51" fmla="*/ 10898 h 7272"/>
                              <a:gd name="T52" fmla="*/ 2136 w 7489"/>
                              <a:gd name="T53" fmla="*/ 10826 h 7272"/>
                              <a:gd name="T54" fmla="*/ 1860 w 7489"/>
                              <a:gd name="T55" fmla="*/ 10732 h 7272"/>
                              <a:gd name="T56" fmla="*/ 1594 w 7489"/>
                              <a:gd name="T57" fmla="*/ 10614 h 7272"/>
                              <a:gd name="T58" fmla="*/ 1340 w 7489"/>
                              <a:gd name="T59" fmla="*/ 10474 h 7272"/>
                              <a:gd name="T60" fmla="*/ 1100 w 7489"/>
                              <a:gd name="T61" fmla="*/ 10312 h 7272"/>
                              <a:gd name="T62" fmla="*/ 876 w 7489"/>
                              <a:gd name="T63" fmla="*/ 10127 h 7272"/>
                              <a:gd name="T64" fmla="*/ 667 w 7489"/>
                              <a:gd name="T65" fmla="*/ 9918 h 7272"/>
                              <a:gd name="T66" fmla="*/ 480 w 7489"/>
                              <a:gd name="T67" fmla="*/ 9685 h 7272"/>
                              <a:gd name="T68" fmla="*/ 323 w 7489"/>
                              <a:gd name="T69" fmla="*/ 9442 h 7272"/>
                              <a:gd name="T70" fmla="*/ 198 w 7489"/>
                              <a:gd name="T71" fmla="*/ 9190 h 7272"/>
                              <a:gd name="T72" fmla="*/ 103 w 7489"/>
                              <a:gd name="T73" fmla="*/ 8931 h 7272"/>
                              <a:gd name="T74" fmla="*/ 39 w 7489"/>
                              <a:gd name="T75" fmla="*/ 8668 h 7272"/>
                              <a:gd name="T76" fmla="*/ 6 w 7489"/>
                              <a:gd name="T77" fmla="*/ 8401 h 7272"/>
                              <a:gd name="T78" fmla="*/ 2 w 7489"/>
                              <a:gd name="T79" fmla="*/ 8134 h 7272"/>
                              <a:gd name="T80" fmla="*/ 28 w 7489"/>
                              <a:gd name="T81" fmla="*/ 7868 h 7272"/>
                              <a:gd name="T82" fmla="*/ 84 w 7489"/>
                              <a:gd name="T83" fmla="*/ 7605 h 7272"/>
                              <a:gd name="T84" fmla="*/ 170 w 7489"/>
                              <a:gd name="T85" fmla="*/ 7347 h 7272"/>
                              <a:gd name="T86" fmla="*/ 284 w 7489"/>
                              <a:gd name="T87" fmla="*/ 7097 h 7272"/>
                              <a:gd name="T88" fmla="*/ 428 w 7489"/>
                              <a:gd name="T89" fmla="*/ 6856 h 7272"/>
                              <a:gd name="T90" fmla="*/ 600 w 7489"/>
                              <a:gd name="T91" fmla="*/ 6627 h 7272"/>
                              <a:gd name="T92" fmla="*/ 801 w 7489"/>
                              <a:gd name="T93" fmla="*/ 6411 h 7272"/>
                              <a:gd name="T94" fmla="*/ 1030 w 7489"/>
                              <a:gd name="T95" fmla="*/ 6211 h 7272"/>
                              <a:gd name="T96" fmla="*/ 1282 w 7489"/>
                              <a:gd name="T97" fmla="*/ 6031 h 7272"/>
                              <a:gd name="T98" fmla="*/ 1546 w 7489"/>
                              <a:gd name="T99" fmla="*/ 5879 h 7272"/>
                              <a:gd name="T100" fmla="*/ 1823 w 7489"/>
                              <a:gd name="T101" fmla="*/ 5752 h 7272"/>
                              <a:gd name="T102" fmla="*/ 2112 w 7489"/>
                              <a:gd name="T103" fmla="*/ 5650 h 7272"/>
                              <a:gd name="T104" fmla="*/ 2408 w 7489"/>
                              <a:gd name="T105" fmla="*/ 5573 h 7272"/>
                              <a:gd name="T106" fmla="*/ 2712 w 7489"/>
                              <a:gd name="T107" fmla="*/ 5522 h 7272"/>
                              <a:gd name="T108" fmla="*/ 3019 w 7489"/>
                              <a:gd name="T109" fmla="*/ 5497 h 7272"/>
                              <a:gd name="T110" fmla="*/ 3327 w 7489"/>
                              <a:gd name="T111" fmla="*/ 5498 h 7272"/>
                              <a:gd name="T112" fmla="*/ 3636 w 7489"/>
                              <a:gd name="T113" fmla="*/ 5525 h 7272"/>
                              <a:gd name="T114" fmla="*/ 3941 w 7489"/>
                              <a:gd name="T115" fmla="*/ 5578 h 7272"/>
                              <a:gd name="T116" fmla="*/ 4241 w 7489"/>
                              <a:gd name="T117" fmla="*/ 5658 h 7272"/>
                              <a:gd name="T118" fmla="*/ 4534 w 7489"/>
                              <a:gd name="T119" fmla="*/ 5765 h 727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7489" h="7272">
                                <a:moveTo>
                                  <a:pt x="7489" y="0"/>
                                </a:moveTo>
                                <a:lnTo>
                                  <a:pt x="5607" y="2792"/>
                                </a:lnTo>
                                <a:lnTo>
                                  <a:pt x="5658" y="2848"/>
                                </a:lnTo>
                                <a:lnTo>
                                  <a:pt x="5708" y="2905"/>
                                </a:lnTo>
                                <a:lnTo>
                                  <a:pt x="5756" y="2962"/>
                                </a:lnTo>
                                <a:lnTo>
                                  <a:pt x="5802" y="3021"/>
                                </a:lnTo>
                                <a:lnTo>
                                  <a:pt x="5846" y="3080"/>
                                </a:lnTo>
                                <a:lnTo>
                                  <a:pt x="5888" y="3140"/>
                                </a:lnTo>
                                <a:lnTo>
                                  <a:pt x="5928" y="3200"/>
                                </a:lnTo>
                                <a:lnTo>
                                  <a:pt x="5966" y="3261"/>
                                </a:lnTo>
                                <a:lnTo>
                                  <a:pt x="6002" y="3323"/>
                                </a:lnTo>
                                <a:lnTo>
                                  <a:pt x="6037" y="3385"/>
                                </a:lnTo>
                                <a:lnTo>
                                  <a:pt x="6069" y="3448"/>
                                </a:lnTo>
                                <a:lnTo>
                                  <a:pt x="6099" y="3511"/>
                                </a:lnTo>
                                <a:lnTo>
                                  <a:pt x="6128" y="3575"/>
                                </a:lnTo>
                                <a:lnTo>
                                  <a:pt x="6154" y="3639"/>
                                </a:lnTo>
                                <a:lnTo>
                                  <a:pt x="6179" y="3704"/>
                                </a:lnTo>
                                <a:lnTo>
                                  <a:pt x="6202" y="3769"/>
                                </a:lnTo>
                                <a:lnTo>
                                  <a:pt x="6222" y="3834"/>
                                </a:lnTo>
                                <a:lnTo>
                                  <a:pt x="6241" y="3899"/>
                                </a:lnTo>
                                <a:lnTo>
                                  <a:pt x="6258" y="3965"/>
                                </a:lnTo>
                                <a:lnTo>
                                  <a:pt x="6273" y="4031"/>
                                </a:lnTo>
                                <a:lnTo>
                                  <a:pt x="6286" y="4098"/>
                                </a:lnTo>
                                <a:lnTo>
                                  <a:pt x="6298" y="4164"/>
                                </a:lnTo>
                                <a:lnTo>
                                  <a:pt x="6307" y="4231"/>
                                </a:lnTo>
                                <a:lnTo>
                                  <a:pt x="6314" y="4297"/>
                                </a:lnTo>
                                <a:lnTo>
                                  <a:pt x="6320" y="4364"/>
                                </a:lnTo>
                                <a:lnTo>
                                  <a:pt x="6324" y="4431"/>
                                </a:lnTo>
                                <a:lnTo>
                                  <a:pt x="6325" y="4498"/>
                                </a:lnTo>
                                <a:lnTo>
                                  <a:pt x="6325" y="4565"/>
                                </a:lnTo>
                                <a:lnTo>
                                  <a:pt x="6323" y="4631"/>
                                </a:lnTo>
                                <a:lnTo>
                                  <a:pt x="6320" y="4698"/>
                                </a:lnTo>
                                <a:lnTo>
                                  <a:pt x="6314" y="4765"/>
                                </a:lnTo>
                                <a:lnTo>
                                  <a:pt x="6307" y="4831"/>
                                </a:lnTo>
                                <a:lnTo>
                                  <a:pt x="6297" y="4898"/>
                                </a:lnTo>
                                <a:lnTo>
                                  <a:pt x="6286" y="4964"/>
                                </a:lnTo>
                                <a:lnTo>
                                  <a:pt x="6273" y="5029"/>
                                </a:lnTo>
                                <a:lnTo>
                                  <a:pt x="6258" y="5095"/>
                                </a:lnTo>
                                <a:lnTo>
                                  <a:pt x="6241" y="5160"/>
                                </a:lnTo>
                                <a:lnTo>
                                  <a:pt x="6223" y="5225"/>
                                </a:lnTo>
                                <a:lnTo>
                                  <a:pt x="6202" y="5290"/>
                                </a:lnTo>
                                <a:lnTo>
                                  <a:pt x="6180" y="5354"/>
                                </a:lnTo>
                                <a:lnTo>
                                  <a:pt x="6156" y="5418"/>
                                </a:lnTo>
                                <a:lnTo>
                                  <a:pt x="6130" y="5481"/>
                                </a:lnTo>
                                <a:lnTo>
                                  <a:pt x="6102" y="5544"/>
                                </a:lnTo>
                                <a:lnTo>
                                  <a:pt x="6073" y="5606"/>
                                </a:lnTo>
                                <a:lnTo>
                                  <a:pt x="6041" y="5668"/>
                                </a:lnTo>
                                <a:lnTo>
                                  <a:pt x="6008" y="5729"/>
                                </a:lnTo>
                                <a:lnTo>
                                  <a:pt x="5973" y="5790"/>
                                </a:lnTo>
                                <a:lnTo>
                                  <a:pt x="5936" y="5850"/>
                                </a:lnTo>
                                <a:lnTo>
                                  <a:pt x="5898" y="5909"/>
                                </a:lnTo>
                                <a:lnTo>
                                  <a:pt x="5857" y="5967"/>
                                </a:lnTo>
                                <a:lnTo>
                                  <a:pt x="5815" y="6025"/>
                                </a:lnTo>
                                <a:lnTo>
                                  <a:pt x="5771" y="6082"/>
                                </a:lnTo>
                                <a:lnTo>
                                  <a:pt x="5725" y="6138"/>
                                </a:lnTo>
                                <a:lnTo>
                                  <a:pt x="5678" y="6193"/>
                                </a:lnTo>
                                <a:lnTo>
                                  <a:pt x="5629" y="6248"/>
                                </a:lnTo>
                                <a:lnTo>
                                  <a:pt x="5578" y="6301"/>
                                </a:lnTo>
                                <a:lnTo>
                                  <a:pt x="5525" y="6354"/>
                                </a:lnTo>
                                <a:lnTo>
                                  <a:pt x="5470" y="6406"/>
                                </a:lnTo>
                                <a:lnTo>
                                  <a:pt x="5414" y="6456"/>
                                </a:lnTo>
                                <a:lnTo>
                                  <a:pt x="5356" y="6506"/>
                                </a:lnTo>
                                <a:lnTo>
                                  <a:pt x="5296" y="6554"/>
                                </a:lnTo>
                                <a:lnTo>
                                  <a:pt x="5234" y="6602"/>
                                </a:lnTo>
                                <a:lnTo>
                                  <a:pt x="5171" y="6648"/>
                                </a:lnTo>
                                <a:lnTo>
                                  <a:pt x="5109" y="6691"/>
                                </a:lnTo>
                                <a:lnTo>
                                  <a:pt x="5046" y="6732"/>
                                </a:lnTo>
                                <a:lnTo>
                                  <a:pt x="4983" y="6772"/>
                                </a:lnTo>
                                <a:lnTo>
                                  <a:pt x="4918" y="6810"/>
                                </a:lnTo>
                                <a:lnTo>
                                  <a:pt x="4853" y="6847"/>
                                </a:lnTo>
                                <a:lnTo>
                                  <a:pt x="4788" y="6882"/>
                                </a:lnTo>
                                <a:lnTo>
                                  <a:pt x="4721" y="6916"/>
                                </a:lnTo>
                                <a:lnTo>
                                  <a:pt x="4654" y="6948"/>
                                </a:lnTo>
                                <a:lnTo>
                                  <a:pt x="4586" y="6978"/>
                                </a:lnTo>
                                <a:lnTo>
                                  <a:pt x="4518" y="7007"/>
                                </a:lnTo>
                                <a:lnTo>
                                  <a:pt x="4449" y="7035"/>
                                </a:lnTo>
                                <a:lnTo>
                                  <a:pt x="4380" y="7061"/>
                                </a:lnTo>
                                <a:lnTo>
                                  <a:pt x="4310" y="7085"/>
                                </a:lnTo>
                                <a:lnTo>
                                  <a:pt x="4239" y="7108"/>
                                </a:lnTo>
                                <a:lnTo>
                                  <a:pt x="4169" y="7130"/>
                                </a:lnTo>
                                <a:lnTo>
                                  <a:pt x="4097" y="7150"/>
                                </a:lnTo>
                                <a:lnTo>
                                  <a:pt x="4026" y="7168"/>
                                </a:lnTo>
                                <a:lnTo>
                                  <a:pt x="3954" y="7185"/>
                                </a:lnTo>
                                <a:lnTo>
                                  <a:pt x="3882" y="7200"/>
                                </a:lnTo>
                                <a:lnTo>
                                  <a:pt x="3809" y="7214"/>
                                </a:lnTo>
                                <a:lnTo>
                                  <a:pt x="3736" y="7226"/>
                                </a:lnTo>
                                <a:lnTo>
                                  <a:pt x="3663" y="7237"/>
                                </a:lnTo>
                                <a:lnTo>
                                  <a:pt x="3590" y="7246"/>
                                </a:lnTo>
                                <a:lnTo>
                                  <a:pt x="3517" y="7254"/>
                                </a:lnTo>
                                <a:lnTo>
                                  <a:pt x="3443" y="7261"/>
                                </a:lnTo>
                                <a:lnTo>
                                  <a:pt x="3369" y="7265"/>
                                </a:lnTo>
                                <a:lnTo>
                                  <a:pt x="3296" y="7269"/>
                                </a:lnTo>
                                <a:lnTo>
                                  <a:pt x="3222" y="7271"/>
                                </a:lnTo>
                                <a:lnTo>
                                  <a:pt x="3148" y="7271"/>
                                </a:lnTo>
                                <a:lnTo>
                                  <a:pt x="3075" y="7270"/>
                                </a:lnTo>
                                <a:lnTo>
                                  <a:pt x="3001" y="7268"/>
                                </a:lnTo>
                                <a:lnTo>
                                  <a:pt x="2928" y="7264"/>
                                </a:lnTo>
                                <a:lnTo>
                                  <a:pt x="2855" y="7258"/>
                                </a:lnTo>
                                <a:lnTo>
                                  <a:pt x="2781" y="7251"/>
                                </a:lnTo>
                                <a:lnTo>
                                  <a:pt x="2708" y="7243"/>
                                </a:lnTo>
                                <a:lnTo>
                                  <a:pt x="2636" y="7233"/>
                                </a:lnTo>
                                <a:lnTo>
                                  <a:pt x="2563" y="7222"/>
                                </a:lnTo>
                                <a:lnTo>
                                  <a:pt x="2491" y="7209"/>
                                </a:lnTo>
                                <a:lnTo>
                                  <a:pt x="2419" y="7195"/>
                                </a:lnTo>
                                <a:lnTo>
                                  <a:pt x="2348" y="7179"/>
                                </a:lnTo>
                                <a:lnTo>
                                  <a:pt x="2277" y="7162"/>
                                </a:lnTo>
                                <a:lnTo>
                                  <a:pt x="2206" y="7143"/>
                                </a:lnTo>
                                <a:lnTo>
                                  <a:pt x="2136" y="7123"/>
                                </a:lnTo>
                                <a:lnTo>
                                  <a:pt x="2066" y="7102"/>
                                </a:lnTo>
                                <a:lnTo>
                                  <a:pt x="1997" y="7079"/>
                                </a:lnTo>
                                <a:lnTo>
                                  <a:pt x="1928" y="7054"/>
                                </a:lnTo>
                                <a:lnTo>
                                  <a:pt x="1860" y="7029"/>
                                </a:lnTo>
                                <a:lnTo>
                                  <a:pt x="1793" y="7001"/>
                                </a:lnTo>
                                <a:lnTo>
                                  <a:pt x="1726" y="6973"/>
                                </a:lnTo>
                                <a:lnTo>
                                  <a:pt x="1660" y="6943"/>
                                </a:lnTo>
                                <a:lnTo>
                                  <a:pt x="1594" y="6911"/>
                                </a:lnTo>
                                <a:lnTo>
                                  <a:pt x="1529" y="6878"/>
                                </a:lnTo>
                                <a:lnTo>
                                  <a:pt x="1466" y="6844"/>
                                </a:lnTo>
                                <a:lnTo>
                                  <a:pt x="1402" y="6808"/>
                                </a:lnTo>
                                <a:lnTo>
                                  <a:pt x="1340" y="6771"/>
                                </a:lnTo>
                                <a:lnTo>
                                  <a:pt x="1279" y="6733"/>
                                </a:lnTo>
                                <a:lnTo>
                                  <a:pt x="1218" y="6693"/>
                                </a:lnTo>
                                <a:lnTo>
                                  <a:pt x="1159" y="6651"/>
                                </a:lnTo>
                                <a:lnTo>
                                  <a:pt x="1100" y="6609"/>
                                </a:lnTo>
                                <a:lnTo>
                                  <a:pt x="1042" y="6565"/>
                                </a:lnTo>
                                <a:lnTo>
                                  <a:pt x="986" y="6519"/>
                                </a:lnTo>
                                <a:lnTo>
                                  <a:pt x="930" y="6472"/>
                                </a:lnTo>
                                <a:lnTo>
                                  <a:pt x="876" y="6424"/>
                                </a:lnTo>
                                <a:lnTo>
                                  <a:pt x="822" y="6374"/>
                                </a:lnTo>
                                <a:lnTo>
                                  <a:pt x="770" y="6323"/>
                                </a:lnTo>
                                <a:lnTo>
                                  <a:pt x="719" y="6271"/>
                                </a:lnTo>
                                <a:lnTo>
                                  <a:pt x="667" y="6215"/>
                                </a:lnTo>
                                <a:lnTo>
                                  <a:pt x="617" y="6158"/>
                                </a:lnTo>
                                <a:lnTo>
                                  <a:pt x="569" y="6100"/>
                                </a:lnTo>
                                <a:lnTo>
                                  <a:pt x="524" y="6041"/>
                                </a:lnTo>
                                <a:lnTo>
                                  <a:pt x="480" y="5982"/>
                                </a:lnTo>
                                <a:lnTo>
                                  <a:pt x="438" y="5923"/>
                                </a:lnTo>
                                <a:lnTo>
                                  <a:pt x="397" y="5862"/>
                                </a:lnTo>
                                <a:lnTo>
                                  <a:pt x="359" y="5801"/>
                                </a:lnTo>
                                <a:lnTo>
                                  <a:pt x="323" y="5739"/>
                                </a:lnTo>
                                <a:lnTo>
                                  <a:pt x="289" y="5677"/>
                                </a:lnTo>
                                <a:lnTo>
                                  <a:pt x="257" y="5614"/>
                                </a:lnTo>
                                <a:lnTo>
                                  <a:pt x="226" y="5551"/>
                                </a:lnTo>
                                <a:lnTo>
                                  <a:pt x="198" y="5487"/>
                                </a:lnTo>
                                <a:lnTo>
                                  <a:pt x="171" y="5423"/>
                                </a:lnTo>
                                <a:lnTo>
                                  <a:pt x="147" y="5358"/>
                                </a:lnTo>
                                <a:lnTo>
                                  <a:pt x="124" y="5294"/>
                                </a:lnTo>
                                <a:lnTo>
                                  <a:pt x="103" y="5228"/>
                                </a:lnTo>
                                <a:lnTo>
                                  <a:pt x="84" y="5163"/>
                                </a:lnTo>
                                <a:lnTo>
                                  <a:pt x="68" y="5097"/>
                                </a:lnTo>
                                <a:lnTo>
                                  <a:pt x="52" y="5031"/>
                                </a:lnTo>
                                <a:lnTo>
                                  <a:pt x="39" y="4965"/>
                                </a:lnTo>
                                <a:lnTo>
                                  <a:pt x="28" y="4898"/>
                                </a:lnTo>
                                <a:lnTo>
                                  <a:pt x="19" y="4832"/>
                                </a:lnTo>
                                <a:lnTo>
                                  <a:pt x="11" y="4765"/>
                                </a:lnTo>
                                <a:lnTo>
                                  <a:pt x="6" y="4698"/>
                                </a:lnTo>
                                <a:lnTo>
                                  <a:pt x="2" y="4631"/>
                                </a:lnTo>
                                <a:lnTo>
                                  <a:pt x="0" y="4564"/>
                                </a:lnTo>
                                <a:lnTo>
                                  <a:pt x="0" y="4497"/>
                                </a:lnTo>
                                <a:lnTo>
                                  <a:pt x="2" y="4431"/>
                                </a:lnTo>
                                <a:lnTo>
                                  <a:pt x="6" y="4364"/>
                                </a:lnTo>
                                <a:lnTo>
                                  <a:pt x="12" y="4297"/>
                                </a:lnTo>
                                <a:lnTo>
                                  <a:pt x="19" y="4231"/>
                                </a:lnTo>
                                <a:lnTo>
                                  <a:pt x="28" y="4165"/>
                                </a:lnTo>
                                <a:lnTo>
                                  <a:pt x="40" y="4098"/>
                                </a:lnTo>
                                <a:lnTo>
                                  <a:pt x="53" y="4033"/>
                                </a:lnTo>
                                <a:lnTo>
                                  <a:pt x="68" y="3967"/>
                                </a:lnTo>
                                <a:lnTo>
                                  <a:pt x="84" y="3902"/>
                                </a:lnTo>
                                <a:lnTo>
                                  <a:pt x="103" y="3837"/>
                                </a:lnTo>
                                <a:lnTo>
                                  <a:pt x="123" y="3772"/>
                                </a:lnTo>
                                <a:lnTo>
                                  <a:pt x="146" y="3708"/>
                                </a:lnTo>
                                <a:lnTo>
                                  <a:pt x="170" y="3644"/>
                                </a:lnTo>
                                <a:lnTo>
                                  <a:pt x="196" y="3581"/>
                                </a:lnTo>
                                <a:lnTo>
                                  <a:pt x="223" y="3518"/>
                                </a:lnTo>
                                <a:lnTo>
                                  <a:pt x="253" y="3456"/>
                                </a:lnTo>
                                <a:lnTo>
                                  <a:pt x="284" y="3394"/>
                                </a:lnTo>
                                <a:lnTo>
                                  <a:pt x="318" y="3333"/>
                                </a:lnTo>
                                <a:lnTo>
                                  <a:pt x="353" y="3272"/>
                                </a:lnTo>
                                <a:lnTo>
                                  <a:pt x="389" y="3213"/>
                                </a:lnTo>
                                <a:lnTo>
                                  <a:pt x="428" y="3153"/>
                                </a:lnTo>
                                <a:lnTo>
                                  <a:pt x="468" y="3095"/>
                                </a:lnTo>
                                <a:lnTo>
                                  <a:pt x="510" y="3037"/>
                                </a:lnTo>
                                <a:lnTo>
                                  <a:pt x="554" y="2980"/>
                                </a:lnTo>
                                <a:lnTo>
                                  <a:pt x="600" y="2924"/>
                                </a:lnTo>
                                <a:lnTo>
                                  <a:pt x="648" y="2869"/>
                                </a:lnTo>
                                <a:lnTo>
                                  <a:pt x="697" y="2814"/>
                                </a:lnTo>
                                <a:lnTo>
                                  <a:pt x="748" y="2761"/>
                                </a:lnTo>
                                <a:lnTo>
                                  <a:pt x="801" y="2708"/>
                                </a:lnTo>
                                <a:lnTo>
                                  <a:pt x="856" y="2657"/>
                                </a:lnTo>
                                <a:lnTo>
                                  <a:pt x="912" y="2606"/>
                                </a:lnTo>
                                <a:lnTo>
                                  <a:pt x="970" y="2556"/>
                                </a:lnTo>
                                <a:lnTo>
                                  <a:pt x="1030" y="2508"/>
                                </a:lnTo>
                                <a:lnTo>
                                  <a:pt x="1092" y="2460"/>
                                </a:lnTo>
                                <a:lnTo>
                                  <a:pt x="1155" y="2414"/>
                                </a:lnTo>
                                <a:lnTo>
                                  <a:pt x="1218" y="2370"/>
                                </a:lnTo>
                                <a:lnTo>
                                  <a:pt x="1282" y="2328"/>
                                </a:lnTo>
                                <a:lnTo>
                                  <a:pt x="1346" y="2288"/>
                                </a:lnTo>
                                <a:lnTo>
                                  <a:pt x="1412" y="2249"/>
                                </a:lnTo>
                                <a:lnTo>
                                  <a:pt x="1478" y="2212"/>
                                </a:lnTo>
                                <a:lnTo>
                                  <a:pt x="1546" y="2176"/>
                                </a:lnTo>
                                <a:lnTo>
                                  <a:pt x="1614" y="2142"/>
                                </a:lnTo>
                                <a:lnTo>
                                  <a:pt x="1683" y="2109"/>
                                </a:lnTo>
                                <a:lnTo>
                                  <a:pt x="1753" y="2078"/>
                                </a:lnTo>
                                <a:lnTo>
                                  <a:pt x="1823" y="2049"/>
                                </a:lnTo>
                                <a:lnTo>
                                  <a:pt x="1895" y="2021"/>
                                </a:lnTo>
                                <a:lnTo>
                                  <a:pt x="1966" y="1995"/>
                                </a:lnTo>
                                <a:lnTo>
                                  <a:pt x="2039" y="1970"/>
                                </a:lnTo>
                                <a:lnTo>
                                  <a:pt x="2112" y="1947"/>
                                </a:lnTo>
                                <a:lnTo>
                                  <a:pt x="2185" y="1925"/>
                                </a:lnTo>
                                <a:lnTo>
                                  <a:pt x="2259" y="1905"/>
                                </a:lnTo>
                                <a:lnTo>
                                  <a:pt x="2334" y="1887"/>
                                </a:lnTo>
                                <a:lnTo>
                                  <a:pt x="2408" y="1870"/>
                                </a:lnTo>
                                <a:lnTo>
                                  <a:pt x="2484" y="1855"/>
                                </a:lnTo>
                                <a:lnTo>
                                  <a:pt x="2559" y="1841"/>
                                </a:lnTo>
                                <a:lnTo>
                                  <a:pt x="2635" y="1829"/>
                                </a:lnTo>
                                <a:lnTo>
                                  <a:pt x="2712" y="1819"/>
                                </a:lnTo>
                                <a:lnTo>
                                  <a:pt x="2788" y="1810"/>
                                </a:lnTo>
                                <a:lnTo>
                                  <a:pt x="2865" y="1803"/>
                                </a:lnTo>
                                <a:lnTo>
                                  <a:pt x="2942" y="1798"/>
                                </a:lnTo>
                                <a:lnTo>
                                  <a:pt x="3019" y="1794"/>
                                </a:lnTo>
                                <a:lnTo>
                                  <a:pt x="3096" y="1792"/>
                                </a:lnTo>
                                <a:lnTo>
                                  <a:pt x="3173" y="1791"/>
                                </a:lnTo>
                                <a:lnTo>
                                  <a:pt x="3250" y="1792"/>
                                </a:lnTo>
                                <a:lnTo>
                                  <a:pt x="3327" y="1795"/>
                                </a:lnTo>
                                <a:lnTo>
                                  <a:pt x="3405" y="1799"/>
                                </a:lnTo>
                                <a:lnTo>
                                  <a:pt x="3482" y="1805"/>
                                </a:lnTo>
                                <a:lnTo>
                                  <a:pt x="3559" y="1812"/>
                                </a:lnTo>
                                <a:lnTo>
                                  <a:pt x="3636" y="1822"/>
                                </a:lnTo>
                                <a:lnTo>
                                  <a:pt x="3712" y="1833"/>
                                </a:lnTo>
                                <a:lnTo>
                                  <a:pt x="3789" y="1845"/>
                                </a:lnTo>
                                <a:lnTo>
                                  <a:pt x="3865" y="1859"/>
                                </a:lnTo>
                                <a:lnTo>
                                  <a:pt x="3941" y="1875"/>
                                </a:lnTo>
                                <a:lnTo>
                                  <a:pt x="4016" y="1893"/>
                                </a:lnTo>
                                <a:lnTo>
                                  <a:pt x="4092" y="1912"/>
                                </a:lnTo>
                                <a:lnTo>
                                  <a:pt x="4167" y="1933"/>
                                </a:lnTo>
                                <a:lnTo>
                                  <a:pt x="4241" y="1955"/>
                                </a:lnTo>
                                <a:lnTo>
                                  <a:pt x="4315" y="1979"/>
                                </a:lnTo>
                                <a:lnTo>
                                  <a:pt x="4388" y="2005"/>
                                </a:lnTo>
                                <a:lnTo>
                                  <a:pt x="4461" y="2033"/>
                                </a:lnTo>
                                <a:lnTo>
                                  <a:pt x="4534" y="2062"/>
                                </a:lnTo>
                                <a:lnTo>
                                  <a:pt x="4605" y="2093"/>
                                </a:lnTo>
                                <a:lnTo>
                                  <a:pt x="4676" y="2125"/>
                                </a:lnTo>
                                <a:lnTo>
                                  <a:pt x="7489" y="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68" name="Text Box 3575"/>
                        <wps:cNvSpPr txBox="1">
                          <a:spLocks noChangeAspect="1" noChangeArrowheads="1"/>
                        </wps:cNvSpPr>
                        <wps:spPr bwMode="auto">
                          <a:xfrm>
                            <a:off x="7739" y="1534"/>
                            <a:ext cx="12609" cy="11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D0F9F" w14:textId="77777777" w:rsidR="00A934EA" w:rsidRDefault="00A934EA">
                              <w:pPr>
                                <w:rPr>
                                  <w:sz w:val="40"/>
                                </w:rPr>
                              </w:pPr>
                            </w:p>
                            <w:p w14:paraId="709D1B21" w14:textId="77777777" w:rsidR="00A934EA" w:rsidRDefault="00A934EA">
                              <w:pPr>
                                <w:rPr>
                                  <w:sz w:val="40"/>
                                </w:rPr>
                              </w:pPr>
                            </w:p>
                            <w:p w14:paraId="5626C60F" w14:textId="77777777" w:rsidR="00A934EA" w:rsidRDefault="00A934EA">
                              <w:pPr>
                                <w:rPr>
                                  <w:sz w:val="40"/>
                                </w:rPr>
                              </w:pPr>
                            </w:p>
                            <w:p w14:paraId="28891E11" w14:textId="77777777" w:rsidR="00A934EA" w:rsidRDefault="00A934EA">
                              <w:pPr>
                                <w:rPr>
                                  <w:sz w:val="40"/>
                                </w:rPr>
                              </w:pPr>
                            </w:p>
                            <w:p w14:paraId="2F534C3E" w14:textId="77777777" w:rsidR="00A934EA" w:rsidRDefault="00A934EA">
                              <w:pPr>
                                <w:rPr>
                                  <w:sz w:val="40"/>
                                </w:rPr>
                              </w:pPr>
                            </w:p>
                            <w:p w14:paraId="29A0A6BD" w14:textId="77777777" w:rsidR="00A934EA" w:rsidRDefault="00A934EA">
                              <w:pPr>
                                <w:rPr>
                                  <w:sz w:val="40"/>
                                </w:rPr>
                              </w:pPr>
                            </w:p>
                            <w:p w14:paraId="13296DB1" w14:textId="77777777" w:rsidR="00A934EA" w:rsidRDefault="00A934EA">
                              <w:pPr>
                                <w:rPr>
                                  <w:sz w:val="40"/>
                                </w:rPr>
                              </w:pPr>
                            </w:p>
                            <w:p w14:paraId="3761C84A" w14:textId="77777777" w:rsidR="00A934EA" w:rsidRDefault="00A934EA">
                              <w:pPr>
                                <w:rPr>
                                  <w:sz w:val="40"/>
                                </w:rPr>
                              </w:pPr>
                            </w:p>
                            <w:p w14:paraId="3D4D8012" w14:textId="77777777" w:rsidR="00A934EA" w:rsidRDefault="00A934EA">
                              <w:pPr>
                                <w:rPr>
                                  <w:sz w:val="40"/>
                                </w:rPr>
                              </w:pPr>
                            </w:p>
                            <w:p w14:paraId="61370D6D" w14:textId="77777777" w:rsidR="00A934EA" w:rsidRDefault="00A934EA">
                              <w:pPr>
                                <w:rPr>
                                  <w:sz w:val="40"/>
                                </w:rPr>
                              </w:pPr>
                            </w:p>
                            <w:p w14:paraId="180AF51A" w14:textId="77777777" w:rsidR="00A934EA" w:rsidRDefault="00A934EA">
                              <w:pPr>
                                <w:rPr>
                                  <w:sz w:val="40"/>
                                </w:rPr>
                              </w:pPr>
                            </w:p>
                            <w:p w14:paraId="7769AC80" w14:textId="77777777" w:rsidR="00A934EA" w:rsidRDefault="00A934EA">
                              <w:pPr>
                                <w:spacing w:before="8"/>
                                <w:rPr>
                                  <w:sz w:val="34"/>
                                </w:rPr>
                              </w:pPr>
                            </w:p>
                            <w:p w14:paraId="2C0BA456" w14:textId="56754AA0" w:rsidR="00A934EA" w:rsidRDefault="00A934EA">
                              <w:pPr>
                                <w:numPr>
                                  <w:ilvl w:val="0"/>
                                  <w:numId w:val="68"/>
                                </w:numPr>
                                <w:tabs>
                                  <w:tab w:val="left" w:pos="1943"/>
                                </w:tabs>
                                <w:ind w:hanging="361"/>
                                <w:jc w:val="left"/>
                                <w:rPr>
                                  <w:sz w:val="36"/>
                                </w:rPr>
                              </w:pPr>
                              <w:r>
                                <w:rPr>
                                  <w:sz w:val="36"/>
                                </w:rPr>
                                <w:t>Ükskord kõrvetas mind</w:t>
                              </w:r>
                            </w:p>
                            <w:p w14:paraId="55AC3834" w14:textId="77777777" w:rsidR="00A934EA" w:rsidRDefault="00A934EA">
                              <w:pPr>
                                <w:spacing w:before="2" w:line="413" w:lineRule="exact"/>
                                <w:ind w:left="2742"/>
                                <w:rPr>
                                  <w:sz w:val="36"/>
                                </w:rPr>
                              </w:pPr>
                              <w:r>
                                <w:rPr>
                                  <w:sz w:val="36"/>
                                </w:rPr>
                                <w:t>meduus.</w:t>
                              </w:r>
                            </w:p>
                            <w:p w14:paraId="4AF50F3D" w14:textId="77777777" w:rsidR="00A934EA" w:rsidRDefault="00A934EA" w:rsidP="00AC7818">
                              <w:pPr>
                                <w:numPr>
                                  <w:ilvl w:val="0"/>
                                  <w:numId w:val="68"/>
                                </w:numPr>
                                <w:tabs>
                                  <w:tab w:val="left" w:pos="2141"/>
                                </w:tabs>
                                <w:spacing w:line="413" w:lineRule="exact"/>
                                <w:ind w:left="2502" w:hanging="801"/>
                                <w:jc w:val="left"/>
                                <w:rPr>
                                  <w:sz w:val="36"/>
                                </w:rPr>
                              </w:pPr>
                              <w:r>
                                <w:rPr>
                                  <w:sz w:val="36"/>
                                </w:rPr>
                                <w:t>Ma juhin oma</w:t>
                              </w:r>
                            </w:p>
                            <w:p w14:paraId="365663AA" w14:textId="77777777" w:rsidR="00A934EA" w:rsidRDefault="00A934EA">
                              <w:pPr>
                                <w:spacing w:before="2" w:line="413" w:lineRule="exact"/>
                                <w:ind w:left="2770"/>
                                <w:rPr>
                                  <w:sz w:val="36"/>
                                </w:rPr>
                              </w:pPr>
                              <w:r>
                                <w:rPr>
                                  <w:sz w:val="36"/>
                                </w:rPr>
                                <w:t>äri.</w:t>
                              </w:r>
                            </w:p>
                            <w:p w14:paraId="2B3A35B2" w14:textId="04BC3589" w:rsidR="00A934EA" w:rsidRPr="00B63184" w:rsidRDefault="00A934EA">
                              <w:pPr>
                                <w:numPr>
                                  <w:ilvl w:val="0"/>
                                  <w:numId w:val="68"/>
                                </w:numPr>
                                <w:tabs>
                                  <w:tab w:val="left" w:pos="2051"/>
                                </w:tabs>
                                <w:ind w:left="1822" w:right="7363" w:hanging="132"/>
                                <w:jc w:val="left"/>
                                <w:rPr>
                                  <w:sz w:val="36"/>
                                  <w:lang w:val="nl-NL"/>
                                </w:rPr>
                              </w:pPr>
                              <w:r w:rsidRPr="00B63184">
                                <w:rPr>
                                  <w:sz w:val="36"/>
                                  <w:lang w:val="nl-NL"/>
                                </w:rPr>
                                <w:t>Vabal ajal</w:t>
                              </w:r>
                              <w:r>
                                <w:rPr>
                                  <w:sz w:val="36"/>
                                  <w:lang w:val="nl-NL"/>
                                </w:rPr>
                                <w:t xml:space="preserve"> </w:t>
                              </w:r>
                              <w:r w:rsidRPr="00B63184">
                                <w:rPr>
                                  <w:sz w:val="36"/>
                                  <w:lang w:val="nl-NL"/>
                                </w:rPr>
                                <w:t xml:space="preserve"> </w:t>
                              </w:r>
                              <w:r>
                                <w:rPr>
                                  <w:sz w:val="36"/>
                                  <w:lang w:val="nl-NL"/>
                                </w:rPr>
                                <w:t>tegelen</w:t>
                              </w:r>
                              <w:r w:rsidRPr="00B63184">
                                <w:rPr>
                                  <w:sz w:val="36"/>
                                  <w:lang w:val="nl-NL"/>
                                </w:rPr>
                                <w:t xml:space="preserve"> võitluskunstideg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9F3357" id="Group 7483" o:spid="_x0000_s1075" style="position:absolute;margin-left:386.95pt;margin-top:76.7pt;width:630.45pt;height:572.6pt;z-index:-251504128;mso-wrap-distance-left:0;mso-wrap-distance-right:0;mso-position-horizontal-relative:page;mso-position-vertical-relative:text" coordorigin="7739,1534" coordsize="12609,114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">
                <o:lock v:ext="edit" aspectratio="t"/>
                <v:shape id="Picture 3572" o:spid="_x0000_s1076" type="#_x0000_t75" style="position:absolute;left:12513;top:1534;width:7835;height:11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">
                  <v:imagedata r:id="rId46" o:title=""/>
                </v:shape>
                <v:shape id="Freeform 3573" o:spid="_x0000_s1077" style="position:absolute;left:7749;top:3702;width:7489;height:7272;visibility:visible;mso-wrap-style:square;v-text-anchor:top" coordsize="7489,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" path="m7489,l4676,2125r-71,-32l4534,2062r-73,-29l4388,2005r-73,-26l4241,1955r-74,-22l4092,1912r-76,-19l3941,1875r-76,-16l3789,1845r-77,-12l3636,1822r-77,-10l3482,1805r-77,-6l3327,1795r-77,-3l3173,1791r-77,1l3019,1794r-77,4l2865,1803r-77,7l2712,1819r-77,10l2559,1841r-75,14l2408,1870r-74,17l2259,1905r-74,20l2112,1947r-73,23l1966,1995r-71,26l1823,2049r-70,29l1683,2109r-69,33l1546,2176r-68,36l1412,2249r-66,39l1282,2328r-64,42l1155,2414r-63,46l1030,2508r-60,48l912,2606r-56,51l801,2708r-53,53l697,2814r-49,55l600,2924r-46,56l510,3037r-42,58l428,3153r-39,60l353,3272r-35,61l284,3394r-31,62l223,3518r-27,63l170,3644r-24,64l123,3772r-20,65l84,3902r-16,65l53,4033r-13,65l28,4165r-9,66l12,4297r-6,67l2,4431,,4497r,67l2,4631r4,67l11,4765r8,67l28,4898r11,67l52,5031r16,66l84,5163r19,65l124,5294r23,64l171,5423r27,64l226,5551r31,63l289,5677r34,62l359,5801r38,61l438,5923r42,59l524,6041r45,59l617,6158r50,57l719,6271r51,52l822,6374r54,50l930,6472r56,47l1042,6565r58,44l1159,6651r59,42l1279,6733r61,38l1402,6808r64,36l1529,6878r65,33l1660,6943r66,30l1793,7001r67,28l1928,7054r69,25l2066,7102r70,21l2206,7143r71,19l2348,7179r71,16l2491,7209r72,13l2636,7233r72,10l2781,7251r74,7l2928,7264r73,4l3075,7270r73,1l3222,7271r74,-2l3369,7265r74,-4l3517,7254r73,-8l3663,7237r73,-11l3809,7214r73,-14l3954,7185r72,-17l4097,7150r72,-20l4239,7108r71,-23l4380,7061r69,-26l4518,7007r68,-29l4654,6948r67,-32l4788,6882r65,-35l4918,6810r65,-38l5046,6732r63,-41l5171,6648r63,-46l5296,6554r60,-48l5414,6456r56,-50l5525,6354r53,-53l5629,6248r49,-55l5725,6138r46,-56l5815,6025r42,-58l5898,5909r38,-59l5973,5790r35,-61l6041,5668r32,-62l6102,5544r28,-63l6156,5418r24,-64l6202,5290r21,-65l6241,5160r17,-65l6273,5029r13,-65l6297,4898r10,-67l6314,4765r6,-67l6323,4631r2,-66l6325,4498r-1,-67l6320,4364r-6,-67l6307,4231r-9,-67l6286,4098r-13,-67l6258,3965r-17,-66l6222,3834r-20,-65l6179,3704r-25,-65l6128,3575r-29,-64l6069,3448r-32,-63l6002,3323r-36,-62l5928,3200r-40,-60l5846,3080r-44,-59l5756,2962r-48,-57l5658,2848r-51,-56l7489,xe" stroked="f">
                  <v:path arrowok="t" o:connecttype="custom" o:connectlocs="4534,5765;4241,5658;3941,5578;3636,5525;3327,5498;3019,5497;2712,5522;2408,5573;2112,5650;1823,5752;1546,5879;1282,6031;1030,6211;801,6411;600,6627;428,6856;284,7097;170,7347;84,7605;28,7868;2,8134;6,8401;39,8668;103,8931;198,9190;323,9442;480,9685;667,9918;876,10127;1100,10312;1340,10474;1594,10614;1860,10732;2136,10826;2419,10898;2708,10946;3001,10971;3296,10972;3590,10949;3882,10903;4169,10833;4449,10738;4721,10619;4983,10475;5234,10305;5470,10109;5678,9896;5857,9670;6008,9432;6130,9184;6223,8928;6286,8667;6320,8401;6324,8134;6298,7867;6241,7602;6154,7342;6037,7088;5888,6843;5708,6608" o:connectangles="0,0,0,0,0,0,0,0,0,0,0,0,0,0,0,0,0,0,0,0,0,0,0,0,0,0,0,0,0,0,0,0,0,0,0,0,0,0,0,0,0,0,0,0,0,0,0,0,0,0,0,0,0,0,0,0,0,0,0,0"/>
                  <o:lock v:ext="edit" aspectratio="t"/>
                </v:shape>
                <v:shape id="Freeform 3574" o:spid="_x0000_s1078" style="position:absolute;left:7749;top:3702;width:7489;height:7272;visibility:visible;mso-wrap-style:square;v-text-anchor:top" coordsize="7489,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" path="m7489,l5607,2792r51,56l5708,2905r48,57l5802,3021r44,59l5888,3140r40,60l5966,3261r36,62l6037,3385r32,63l6099,3511r29,64l6154,3639r25,65l6202,3769r20,65l6241,3899r17,66l6273,4031r13,67l6298,4164r9,67l6314,4297r6,67l6324,4431r1,67l6325,4565r-2,66l6320,4698r-6,67l6307,4831r-10,67l6286,4964r-13,65l6258,5095r-17,65l6223,5225r-21,65l6180,5354r-24,64l6130,5481r-28,63l6073,5606r-32,62l6008,5729r-35,61l5936,5850r-38,59l5857,5967r-42,58l5771,6082r-46,56l5678,6193r-49,55l5578,6301r-53,53l5470,6406r-56,50l5356,6506r-60,48l5234,6602r-63,46l5109,6691r-63,41l4983,6772r-65,38l4853,6847r-65,35l4721,6916r-67,32l4586,6978r-68,29l4449,7035r-69,26l4310,7085r-71,23l4169,7130r-72,20l4026,7168r-72,17l3882,7200r-73,14l3736,7226r-73,11l3590,7246r-73,8l3443,7261r-74,4l3296,7269r-74,2l3148,7271r-73,-1l3001,7268r-73,-4l2855,7258r-74,-7l2708,7243r-72,-10l2563,7222r-72,-13l2419,7195r-71,-16l2277,7162r-71,-19l2136,7123r-70,-21l1997,7079r-69,-25l1860,7029r-67,-28l1726,6973r-66,-30l1594,6911r-65,-33l1466,6844r-64,-36l1340,6771r-61,-38l1218,6693r-59,-42l1100,6609r-58,-44l986,6519r-56,-47l876,6424r-54,-50l770,6323r-51,-52l667,6215r-50,-57l569,6100r-45,-59l480,5982r-42,-59l397,5862r-38,-61l323,5739r-34,-62l257,5614r-31,-63l198,5487r-27,-64l147,5358r-23,-64l103,5228,84,5163,68,5097,52,5031,39,4965,28,4898r-9,-66l11,4765,6,4698,2,4631,,4564r,-67l2,4431r4,-67l12,4297r7,-66l28,4165r12,-67l53,4033r15,-66l84,3902r19,-65l123,3772r23,-64l170,3644r26,-63l223,3518r30,-62l284,3394r34,-61l353,3272r36,-59l428,3153r40,-58l510,3037r44,-57l600,2924r48,-55l697,2814r51,-53l801,2708r55,-51l912,2606r58,-50l1030,2508r62,-48l1155,2414r63,-44l1282,2328r64,-40l1412,2249r66,-37l1546,2176r68,-34l1683,2109r70,-31l1823,2049r72,-28l1966,1995r73,-25l2112,1947r73,-22l2259,1905r75,-18l2408,1870r76,-15l2559,1841r76,-12l2712,1819r76,-9l2865,1803r77,-5l3019,1794r77,-2l3173,1791r77,1l3327,1795r78,4l3482,1805r77,7l3636,1822r76,11l3789,1845r76,14l3941,1875r75,18l4092,1912r75,21l4241,1955r74,24l4388,2005r73,28l4534,2062r71,31l4676,2125,7489,xe" filled="f" strokeweight="1pt">
                  <v:path o:connecttype="custom" o:connectlocs="5708,6608;5888,6843;6037,7088;6154,7342;6241,7602;6298,7867;6324,8134;6320,8401;6286,8667;6223,8928;6130,9184;6008,9432;5857,9670;5678,9896;5470,10109;5234,10305;4983,10475;4721,10619;4449,10738;4169,10833;3882,10903;3590,10949;3296,10972;3001,10971;2708,10946;2419,10898;2136,10826;1860,10732;1594,10614;1340,10474;1100,10312;876,10127;667,9918;480,9685;323,9442;198,9190;103,8931;39,8668;6,8401;2,8134;28,7868;84,7605;170,7347;284,7097;428,6856;600,6627;801,6411;1030,6211;1282,6031;1546,5879;1823,5752;2112,5650;2408,5573;2712,5522;3019,5497;3327,5498;3636,5525;3941,5578;4241,5658;4534,5765" o:connectangles="0,0,0,0,0,0,0,0,0,0,0,0,0,0,0,0,0,0,0,0,0,0,0,0,0,0,0,0,0,0,0,0,0,0,0,0,0,0,0,0,0,0,0,0,0,0,0,0,0,0,0,0,0,0,0,0,0,0,0,0"/>
                  <o:lock v:ext="edit" aspectratio="t"/>
                </v:shape>
                <v:shape id="Text Box 3575" o:spid="_x0000_s1079" type="#_x0000_t202" style="position:absolute;left:7739;top:1534;width:12609;height:11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" filled="f" stroked="f">
                  <o:lock v:ext="edit" aspectratio="t"/>
                  <v:textbox inset="0,0,0,0">
                    <w:txbxContent>
                      <w:p w14:paraId="5A8D0F9F" w14:textId="77777777" w:rsidR="00A934EA" w:rsidRDefault="00A934EA">
                        <w:pPr>
                          <w:rPr>
                            <w:sz w:val="40"/>
                          </w:rPr>
                        </w:pPr>
                      </w:p>
                      <w:p w14:paraId="709D1B21" w14:textId="77777777" w:rsidR="00A934EA" w:rsidRDefault="00A934EA">
                        <w:pPr>
                          <w:rPr>
                            <w:sz w:val="40"/>
                          </w:rPr>
                        </w:pPr>
                      </w:p>
                      <w:p w14:paraId="5626C60F" w14:textId="77777777" w:rsidR="00A934EA" w:rsidRDefault="00A934EA">
                        <w:pPr>
                          <w:rPr>
                            <w:sz w:val="40"/>
                          </w:rPr>
                        </w:pPr>
                      </w:p>
                      <w:p w14:paraId="28891E11" w14:textId="77777777" w:rsidR="00A934EA" w:rsidRDefault="00A934EA">
                        <w:pPr>
                          <w:rPr>
                            <w:sz w:val="40"/>
                          </w:rPr>
                        </w:pPr>
                      </w:p>
                      <w:p w14:paraId="2F534C3E" w14:textId="77777777" w:rsidR="00A934EA" w:rsidRDefault="00A934EA">
                        <w:pPr>
                          <w:rPr>
                            <w:sz w:val="40"/>
                          </w:rPr>
                        </w:pPr>
                      </w:p>
                      <w:p w14:paraId="29A0A6BD" w14:textId="77777777" w:rsidR="00A934EA" w:rsidRDefault="00A934EA">
                        <w:pPr>
                          <w:rPr>
                            <w:sz w:val="40"/>
                          </w:rPr>
                        </w:pPr>
                      </w:p>
                      <w:p w14:paraId="13296DB1" w14:textId="77777777" w:rsidR="00A934EA" w:rsidRDefault="00A934EA">
                        <w:pPr>
                          <w:rPr>
                            <w:sz w:val="40"/>
                          </w:rPr>
                        </w:pPr>
                      </w:p>
                      <w:p w14:paraId="3761C84A" w14:textId="77777777" w:rsidR="00A934EA" w:rsidRDefault="00A934EA">
                        <w:pPr>
                          <w:rPr>
                            <w:sz w:val="40"/>
                          </w:rPr>
                        </w:pPr>
                      </w:p>
                      <w:p w14:paraId="3D4D8012" w14:textId="77777777" w:rsidR="00A934EA" w:rsidRDefault="00A934EA">
                        <w:pPr>
                          <w:rPr>
                            <w:sz w:val="40"/>
                          </w:rPr>
                        </w:pPr>
                      </w:p>
                      <w:p w14:paraId="61370D6D" w14:textId="77777777" w:rsidR="00A934EA" w:rsidRDefault="00A934EA">
                        <w:pPr>
                          <w:rPr>
                            <w:sz w:val="40"/>
                          </w:rPr>
                        </w:pPr>
                      </w:p>
                      <w:p w14:paraId="180AF51A" w14:textId="77777777" w:rsidR="00A934EA" w:rsidRDefault="00A934EA">
                        <w:pPr>
                          <w:rPr>
                            <w:sz w:val="40"/>
                          </w:rPr>
                        </w:pPr>
                      </w:p>
                      <w:p w14:paraId="7769AC80" w14:textId="77777777" w:rsidR="00A934EA" w:rsidRDefault="00A934EA">
                        <w:pPr>
                          <w:spacing w:before="8"/>
                          <w:rPr>
                            <w:sz w:val="34"/>
                          </w:rPr>
                        </w:pPr>
                      </w:p>
                      <w:p w14:paraId="2C0BA456" w14:textId="56754AA0" w:rsidR="00A934EA" w:rsidRDefault="00A934EA">
                        <w:pPr>
                          <w:numPr>
                            <w:ilvl w:val="0"/>
                            <w:numId w:val="68"/>
                          </w:numPr>
                          <w:tabs>
                            <w:tab w:val="left" w:pos="1943"/>
                          </w:tabs>
                          <w:ind w:hanging="361"/>
                          <w:jc w:val="left"/>
                          <w:rPr>
                            <w:sz w:val="36"/>
                          </w:rPr>
                        </w:pPr>
                        <w:proofErr w:type="spellStart"/>
                        <w:r>
                          <w:rPr>
                            <w:sz w:val="36"/>
                          </w:rPr>
                          <w:t>Ükskord</w:t>
                        </w:r>
                        <w:proofErr w:type="spellEnd"/>
                        <w:r>
                          <w:rPr>
                            <w:sz w:val="36"/>
                          </w:rPr>
                          <w:t xml:space="preserve"> </w:t>
                        </w:r>
                        <w:proofErr w:type="spellStart"/>
                        <w:r>
                          <w:rPr>
                            <w:sz w:val="36"/>
                          </w:rPr>
                          <w:t>kõrvetas</w:t>
                        </w:r>
                        <w:proofErr w:type="spellEnd"/>
                        <w:r>
                          <w:rPr>
                            <w:sz w:val="36"/>
                          </w:rPr>
                          <w:t xml:space="preserve"> mind</w:t>
                        </w:r>
                      </w:p>
                      <w:p w14:paraId="55AC3834" w14:textId="77777777" w:rsidR="00A934EA" w:rsidRDefault="00A934EA">
                        <w:pPr>
                          <w:spacing w:before="2" w:line="413" w:lineRule="exact"/>
                          <w:ind w:left="2742"/>
                          <w:rPr>
                            <w:sz w:val="36"/>
                          </w:rPr>
                        </w:pPr>
                        <w:proofErr w:type="spellStart"/>
                        <w:r>
                          <w:rPr>
                            <w:sz w:val="36"/>
                          </w:rPr>
                          <w:t>meduus</w:t>
                        </w:r>
                        <w:proofErr w:type="spellEnd"/>
                        <w:r>
                          <w:rPr>
                            <w:sz w:val="36"/>
                          </w:rPr>
                          <w:t>.</w:t>
                        </w:r>
                      </w:p>
                      <w:p w14:paraId="4AF50F3D" w14:textId="77777777" w:rsidR="00A934EA" w:rsidRDefault="00A934EA" w:rsidP="00AC7818">
                        <w:pPr>
                          <w:numPr>
                            <w:ilvl w:val="0"/>
                            <w:numId w:val="68"/>
                          </w:numPr>
                          <w:tabs>
                            <w:tab w:val="left" w:pos="2141"/>
                          </w:tabs>
                          <w:spacing w:line="413" w:lineRule="exact"/>
                          <w:ind w:left="2502" w:hanging="801"/>
                          <w:jc w:val="left"/>
                          <w:rPr>
                            <w:sz w:val="36"/>
                          </w:rPr>
                        </w:pPr>
                        <w:r>
                          <w:rPr>
                            <w:sz w:val="36"/>
                          </w:rPr>
                          <w:t xml:space="preserve">Ma </w:t>
                        </w:r>
                        <w:proofErr w:type="spellStart"/>
                        <w:r>
                          <w:rPr>
                            <w:sz w:val="36"/>
                          </w:rPr>
                          <w:t>juhin</w:t>
                        </w:r>
                        <w:proofErr w:type="spellEnd"/>
                        <w:r>
                          <w:rPr>
                            <w:sz w:val="36"/>
                          </w:rPr>
                          <w:t xml:space="preserve"> </w:t>
                        </w:r>
                        <w:proofErr w:type="spellStart"/>
                        <w:r>
                          <w:rPr>
                            <w:sz w:val="36"/>
                          </w:rPr>
                          <w:t>oma</w:t>
                        </w:r>
                        <w:proofErr w:type="spellEnd"/>
                      </w:p>
                      <w:p w14:paraId="365663AA" w14:textId="77777777" w:rsidR="00A934EA" w:rsidRDefault="00A934EA">
                        <w:pPr>
                          <w:spacing w:before="2" w:line="413" w:lineRule="exact"/>
                          <w:ind w:left="2770"/>
                          <w:rPr>
                            <w:sz w:val="36"/>
                          </w:rPr>
                        </w:pPr>
                        <w:proofErr w:type="spellStart"/>
                        <w:r>
                          <w:rPr>
                            <w:sz w:val="36"/>
                          </w:rPr>
                          <w:t>äri</w:t>
                        </w:r>
                        <w:proofErr w:type="spellEnd"/>
                        <w:r>
                          <w:rPr>
                            <w:sz w:val="36"/>
                          </w:rPr>
                          <w:t>.</w:t>
                        </w:r>
                      </w:p>
                      <w:p w14:paraId="2B3A35B2" w14:textId="04BC3589" w:rsidR="00A934EA" w:rsidRPr="00B63184" w:rsidRDefault="00A934EA">
                        <w:pPr>
                          <w:numPr>
                            <w:ilvl w:val="0"/>
                            <w:numId w:val="68"/>
                          </w:numPr>
                          <w:tabs>
                            <w:tab w:val="left" w:pos="2051"/>
                          </w:tabs>
                          <w:ind w:left="1822" w:right="7363" w:hanging="132"/>
                          <w:jc w:val="left"/>
                          <w:rPr>
                            <w:sz w:val="36"/>
                            <w:lang w:val="nl-NL"/>
                          </w:rPr>
                        </w:pPr>
                        <w:r w:rsidRPr="00B63184">
                          <w:rPr>
                            <w:sz w:val="36"/>
                            <w:lang w:val="nl-NL"/>
                          </w:rPr>
                          <w:t>Vabal ajal</w:t>
                        </w:r>
                        <w:r>
                          <w:rPr>
                            <w:sz w:val="36"/>
                            <w:lang w:val="nl-NL"/>
                          </w:rPr>
                          <w:t xml:space="preserve"> </w:t>
                        </w:r>
                        <w:r w:rsidRPr="00B63184">
                          <w:rPr>
                            <w:sz w:val="36"/>
                            <w:lang w:val="nl-NL"/>
                          </w:rPr>
                          <w:t xml:space="preserve"> </w:t>
                        </w:r>
                        <w:r>
                          <w:rPr>
                            <w:sz w:val="36"/>
                            <w:lang w:val="nl-NL"/>
                          </w:rPr>
                          <w:t>tegelen</w:t>
                        </w:r>
                        <w:r w:rsidRPr="00B63184">
                          <w:rPr>
                            <w:sz w:val="36"/>
                            <w:lang w:val="nl-NL"/>
                          </w:rPr>
                          <w:t xml:space="preserve"> võitluskunstidega.</w:t>
                        </w:r>
                      </w:p>
                    </w:txbxContent>
                  </v:textbox>
                </v:shape>
                <w10:wrap type="topAndBottom" anchorx="page"/>
              </v:group>
            </w:pict>
          </mc:Fallback>
        </mc:AlternateContent>
      </w:r>
    </w:p>
    <w:p w14:paraId="4C271FE7" w14:textId="77777777" w:rsidR="00DA1199" w:rsidRPr="00746325" w:rsidRDefault="00DA1199">
      <w:pPr>
        <w:rPr>
          <w:sz w:val="12"/>
          <w:lang w:val="et-EE"/>
        </w:rPr>
        <w:sectPr w:rsidR="00DA1199" w:rsidRPr="00746325">
          <w:footerReference w:type="default" r:id="rId47"/>
          <w:pgSz w:w="20480" w:h="15360" w:orient="landscape"/>
          <w:pgMar w:top="240" w:right="20" w:bottom="280" w:left="20" w:header="0" w:footer="0" w:gutter="0"/>
          <w:cols w:space="720"/>
        </w:sectPr>
      </w:pPr>
    </w:p>
    <w:p w14:paraId="13FFBAC3" w14:textId="484016CD" w:rsidR="00DA1199" w:rsidRPr="00746325" w:rsidRDefault="001D431D">
      <w:pPr>
        <w:pStyle w:val="a3"/>
        <w:ind w:left="244"/>
        <w:rPr>
          <w:sz w:val="20"/>
          <w:lang w:val="et-EE"/>
        </w:rPr>
      </w:pPr>
      <w:r>
        <w:rPr>
          <w:noProof/>
        </w:rPr>
        <w:lastRenderedPageBreak/>
        <mc:AlternateContent>
          <mc:Choice Requires="wpg">
            <w:drawing>
              <wp:inline distT="0" distB="0" distL="0" distR="0" wp14:anchorId="2C585D86" wp14:editId="353BA556">
                <wp:extent cx="12705715" cy="1039495"/>
                <wp:effectExtent l="0" t="0" r="4445" b="1905"/>
                <wp:docPr id="7461" name="Group 748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7462" name="Rectangle 3569"/>
                        <wps:cNvSpPr>
                          <a:spLocks noChangeAspect="1" noChangeArrowheads="1"/>
                        </wps:cNvSpPr>
                        <wps:spPr bwMode="auto">
                          <a:xfrm>
                            <a:off x="0" y="0"/>
                            <a:ext cx="20009" cy="1637"/>
                          </a:xfrm>
                          <a:prstGeom prst="rect">
                            <a:avLst/>
                          </a:prstGeom>
                          <a:solidFill>
                            <a:srgbClr val="58B6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63" name="Text Box 3570"/>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15AC82" w14:textId="21C12952" w:rsidR="00A934EA" w:rsidRDefault="00A934EA">
                              <w:pPr>
                                <w:spacing w:before="446"/>
                                <w:ind w:left="143"/>
                                <w:rPr>
                                  <w:rFonts w:ascii="Arial"/>
                                  <w:b/>
                                  <w:sz w:val="48"/>
                                </w:rPr>
                              </w:pPr>
                              <w:r>
                                <w:rPr>
                                  <w:rFonts w:ascii="Arial"/>
                                  <w:b/>
                                  <w:sz w:val="48"/>
                                </w:rPr>
                                <w:t>J</w:t>
                              </w:r>
                              <w:r>
                                <w:rPr>
                                  <w:rFonts w:ascii="Arial"/>
                                  <w:b/>
                                  <w:sz w:val="48"/>
                                </w:rPr>
                                <w:t>ÄÄ</w:t>
                              </w:r>
                              <w:r>
                                <w:rPr>
                                  <w:rFonts w:ascii="Arial"/>
                                  <w:b/>
                                  <w:sz w:val="48"/>
                                </w:rPr>
                                <w:t>L</w:t>
                              </w:r>
                              <w:r>
                                <w:rPr>
                                  <w:rFonts w:ascii="Arial"/>
                                  <w:b/>
                                  <w:sz w:val="48"/>
                                </w:rPr>
                                <w:t>Õ</w:t>
                              </w:r>
                              <w:r>
                                <w:rPr>
                                  <w:rFonts w:ascii="Arial"/>
                                  <w:b/>
                                  <w:sz w:val="48"/>
                                </w:rPr>
                                <w:t>HKUJAD: Kuulujutud</w:t>
                              </w:r>
                            </w:p>
                          </w:txbxContent>
                        </wps:txbx>
                        <wps:bodyPr rot="0" vert="horz" wrap="square" lIns="0" tIns="0" rIns="0" bIns="0" anchor="t" anchorCtr="0" upright="1">
                          <a:noAutofit/>
                        </wps:bodyPr>
                      </wps:wsp>
                    </wpg:wgp>
                  </a:graphicData>
                </a:graphic>
              </wp:inline>
            </w:drawing>
          </mc:Choice>
          <mc:Fallback>
            <w:pict>
              <v:group w14:anchorId="2C585D86" id="Group 7480" o:spid="_x0000_s1080"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">
                <o:lock v:ext="edit" aspectratio="t"/>
                <v:rect id="Rectangle 3569" o:spid="_x0000_s1081"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" fillcolor="#58b6a9" stroked="f">
                  <o:lock v:ext="edit" aspectratio="t"/>
                </v:rect>
                <v:shape id="Text Box 3570" o:spid="_x0000_s1082"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" filled="f" stroked="f">
                  <o:lock v:ext="edit" aspectratio="t"/>
                  <v:textbox inset="0,0,0,0">
                    <w:txbxContent>
                      <w:p w14:paraId="4615AC82" w14:textId="21C12952" w:rsidR="00A934EA" w:rsidRDefault="00A934EA">
                        <w:pPr>
                          <w:spacing w:before="446"/>
                          <w:ind w:left="143"/>
                          <w:rPr>
                            <w:rFonts w:ascii="Arial"/>
                            <w:b/>
                            <w:sz w:val="48"/>
                          </w:rPr>
                        </w:pPr>
                        <w:r>
                          <w:rPr>
                            <w:rFonts w:ascii="Arial"/>
                            <w:b/>
                            <w:sz w:val="48"/>
                          </w:rPr>
                          <w:t>J</w:t>
                        </w:r>
                        <w:r>
                          <w:rPr>
                            <w:rFonts w:ascii="Arial"/>
                            <w:b/>
                            <w:sz w:val="48"/>
                          </w:rPr>
                          <w:t>ÄÄ</w:t>
                        </w:r>
                        <w:r>
                          <w:rPr>
                            <w:rFonts w:ascii="Arial"/>
                            <w:b/>
                            <w:sz w:val="48"/>
                          </w:rPr>
                          <w:t>L</w:t>
                        </w:r>
                        <w:r>
                          <w:rPr>
                            <w:rFonts w:ascii="Arial"/>
                            <w:b/>
                            <w:sz w:val="48"/>
                          </w:rPr>
                          <w:t>Õ</w:t>
                        </w:r>
                        <w:r>
                          <w:rPr>
                            <w:rFonts w:ascii="Arial"/>
                            <w:b/>
                            <w:sz w:val="48"/>
                          </w:rPr>
                          <w:t xml:space="preserve">HKUJAD: </w:t>
                        </w:r>
                        <w:proofErr w:type="spellStart"/>
                        <w:r>
                          <w:rPr>
                            <w:rFonts w:ascii="Arial"/>
                            <w:b/>
                            <w:sz w:val="48"/>
                          </w:rPr>
                          <w:t>Kuulujutud</w:t>
                        </w:r>
                        <w:proofErr w:type="spellEnd"/>
                      </w:p>
                    </w:txbxContent>
                  </v:textbox>
                </v:shape>
                <w10:anchorlock/>
              </v:group>
            </w:pict>
          </mc:Fallback>
        </mc:AlternateContent>
      </w:r>
    </w:p>
    <w:p w14:paraId="54AC7626" w14:textId="77777777" w:rsidR="00DA1199" w:rsidRPr="00746325" w:rsidRDefault="00DA1199">
      <w:pPr>
        <w:pStyle w:val="a3"/>
        <w:spacing w:before="8"/>
        <w:rPr>
          <w:sz w:val="10"/>
          <w:lang w:val="et-EE"/>
        </w:rPr>
      </w:pPr>
    </w:p>
    <w:p w14:paraId="773D6931" w14:textId="4A23B805" w:rsidR="00065C28" w:rsidRPr="00746325" w:rsidRDefault="001D431D">
      <w:pPr>
        <w:pStyle w:val="a5"/>
        <w:numPr>
          <w:ilvl w:val="0"/>
          <w:numId w:val="67"/>
        </w:numPr>
        <w:tabs>
          <w:tab w:val="left" w:pos="1096"/>
        </w:tabs>
        <w:spacing w:before="122" w:line="216" w:lineRule="auto"/>
        <w:ind w:right="12439"/>
        <w:jc w:val="both"/>
        <w:rPr>
          <w:sz w:val="36"/>
          <w:lang w:val="et-EE"/>
        </w:rPr>
      </w:pPr>
      <w:r>
        <w:rPr>
          <w:noProof/>
        </w:rPr>
        <mc:AlternateContent>
          <mc:Choice Requires="wps">
            <w:drawing>
              <wp:anchor distT="0" distB="0" distL="114300" distR="114300" simplePos="0" relativeHeight="251724288" behindDoc="1" locked="0" layoutInCell="1" allowOverlap="1" wp14:anchorId="5960EE45" wp14:editId="4C42AFE1">
                <wp:simplePos x="0" y="0"/>
                <wp:positionH relativeFrom="page">
                  <wp:posOffset>159385</wp:posOffset>
                </wp:positionH>
                <wp:positionV relativeFrom="paragraph">
                  <wp:posOffset>31750</wp:posOffset>
                </wp:positionV>
                <wp:extent cx="5018405" cy="8218805"/>
                <wp:effectExtent l="0" t="0" r="0" b="0"/>
                <wp:wrapNone/>
                <wp:docPr id="7460" name="Rectangle 18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8405" cy="8218805"/>
                        </a:xfrm>
                        <a:prstGeom prst="rect">
                          <a:avLst/>
                        </a:prstGeom>
                        <a:solidFill>
                          <a:srgbClr val="EBF5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17EA17" id="Rectangle 1849" o:spid="_x0000_s1026" style="position:absolute;margin-left:12.55pt;margin-top:2.5pt;width:395.15pt;height:647.15pt;z-index:-251592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" fillcolor="#ebf5f3" stroked="f">
                <w10:wrap anchorx="page"/>
              </v:rect>
            </w:pict>
          </mc:Fallback>
        </mc:AlternateContent>
      </w:r>
      <w:r w:rsidR="00536928" w:rsidRPr="00746325">
        <w:rPr>
          <w:noProof/>
          <w:lang w:val="et-EE"/>
        </w:rPr>
        <w:drawing>
          <wp:anchor distT="0" distB="0" distL="0" distR="0" simplePos="0" relativeHeight="251499008" behindDoc="0" locked="0" layoutInCell="1" allowOverlap="1" wp14:anchorId="4722F0A0" wp14:editId="35622A33">
            <wp:simplePos x="0" y="0"/>
            <wp:positionH relativeFrom="page">
              <wp:posOffset>5287645</wp:posOffset>
            </wp:positionH>
            <wp:positionV relativeFrom="paragraph">
              <wp:posOffset>20643</wp:posOffset>
            </wp:positionV>
            <wp:extent cx="7426325" cy="4950460"/>
            <wp:effectExtent l="0" t="0" r="0" b="0"/>
            <wp:wrapNone/>
            <wp:docPr id="53" name="image25.jpeg" descr="A group of people sitting around a tabl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5.jpeg"/>
                    <pic:cNvPicPr/>
                  </pic:nvPicPr>
                  <pic:blipFill>
                    <a:blip r:embed="rId48" cstate="print"/>
                    <a:stretch>
                      <a:fillRect/>
                    </a:stretch>
                  </pic:blipFill>
                  <pic:spPr>
                    <a:xfrm>
                      <a:off x="0" y="0"/>
                      <a:ext cx="7426325" cy="4950460"/>
                    </a:xfrm>
                    <a:prstGeom prst="rect">
                      <a:avLst/>
                    </a:prstGeom>
                  </pic:spPr>
                </pic:pic>
              </a:graphicData>
            </a:graphic>
          </wp:anchor>
        </w:drawing>
      </w:r>
      <w:r w:rsidR="00536928" w:rsidRPr="00746325">
        <w:rPr>
          <w:sz w:val="36"/>
          <w:lang w:val="et-EE"/>
        </w:rPr>
        <w:t xml:space="preserve">Valige üks meeskonnaliige esimeseks </w:t>
      </w:r>
      <w:r w:rsidR="00AC7818">
        <w:rPr>
          <w:sz w:val="36"/>
          <w:lang w:val="et-EE"/>
        </w:rPr>
        <w:t>„</w:t>
      </w:r>
      <w:r w:rsidR="00536928" w:rsidRPr="00746325">
        <w:rPr>
          <w:sz w:val="36"/>
          <w:lang w:val="et-EE"/>
        </w:rPr>
        <w:t>sihtmärgiks</w:t>
      </w:r>
      <w:r w:rsidR="00AC7818">
        <w:rPr>
          <w:sz w:val="36"/>
          <w:lang w:val="et-EE"/>
        </w:rPr>
        <w:t>“</w:t>
      </w:r>
      <w:r w:rsidR="00536928" w:rsidRPr="00746325">
        <w:rPr>
          <w:sz w:val="36"/>
          <w:lang w:val="et-EE"/>
        </w:rPr>
        <w:t xml:space="preserve">; ta peab </w:t>
      </w:r>
      <w:r w:rsidR="00AC7818">
        <w:rPr>
          <w:sz w:val="36"/>
          <w:lang w:val="et-EE"/>
        </w:rPr>
        <w:t>minema ruumist välja</w:t>
      </w:r>
      <w:r w:rsidR="00536928" w:rsidRPr="00746325">
        <w:rPr>
          <w:sz w:val="36"/>
          <w:lang w:val="et-EE"/>
        </w:rPr>
        <w:t>.</w:t>
      </w:r>
    </w:p>
    <w:p w14:paraId="09F97165" w14:textId="3F82A742" w:rsidR="00065C28" w:rsidRPr="00746325" w:rsidRDefault="00536928">
      <w:pPr>
        <w:pStyle w:val="a5"/>
        <w:numPr>
          <w:ilvl w:val="0"/>
          <w:numId w:val="67"/>
        </w:numPr>
        <w:tabs>
          <w:tab w:val="left" w:pos="1096"/>
        </w:tabs>
        <w:spacing w:before="160" w:line="216" w:lineRule="auto"/>
        <w:ind w:right="12447"/>
        <w:jc w:val="both"/>
        <w:rPr>
          <w:sz w:val="36"/>
          <w:lang w:val="et-EE"/>
        </w:rPr>
      </w:pPr>
      <w:r w:rsidRPr="00746325">
        <w:rPr>
          <w:sz w:val="36"/>
          <w:lang w:val="et-EE"/>
        </w:rPr>
        <w:t xml:space="preserve">Kõik teised meeskonnaliikmed kirjutavad paberile ühe asja (veenduge, et see on meeldiv või kiiduväärt!) </w:t>
      </w:r>
      <w:r w:rsidR="00AC7818">
        <w:rPr>
          <w:sz w:val="36"/>
          <w:lang w:val="et-EE"/>
        </w:rPr>
        <w:t>tema</w:t>
      </w:r>
      <w:r w:rsidRPr="00746325">
        <w:rPr>
          <w:sz w:val="36"/>
          <w:lang w:val="et-EE"/>
        </w:rPr>
        <w:t xml:space="preserve"> kohta.</w:t>
      </w:r>
    </w:p>
    <w:p w14:paraId="417FD515" w14:textId="7E8AF740" w:rsidR="00065C28" w:rsidRPr="00746325" w:rsidRDefault="00536928">
      <w:pPr>
        <w:pStyle w:val="a5"/>
        <w:numPr>
          <w:ilvl w:val="0"/>
          <w:numId w:val="67"/>
        </w:numPr>
        <w:tabs>
          <w:tab w:val="left" w:pos="1096"/>
        </w:tabs>
        <w:spacing w:before="162" w:line="216" w:lineRule="auto"/>
        <w:ind w:right="12435"/>
        <w:jc w:val="both"/>
        <w:rPr>
          <w:sz w:val="36"/>
          <w:lang w:val="et-EE"/>
        </w:rPr>
      </w:pPr>
      <w:r w:rsidRPr="00746325">
        <w:rPr>
          <w:sz w:val="36"/>
          <w:lang w:val="et-EE"/>
        </w:rPr>
        <w:t xml:space="preserve">Koguge kõik paberid kokku ja valige juhuslikult üks neist </w:t>
      </w:r>
      <w:r w:rsidR="00AC7818">
        <w:rPr>
          <w:sz w:val="36"/>
          <w:lang w:val="et-EE"/>
        </w:rPr>
        <w:t>ja lugege ette</w:t>
      </w:r>
      <w:r w:rsidRPr="00746325">
        <w:rPr>
          <w:sz w:val="36"/>
          <w:lang w:val="et-EE"/>
        </w:rPr>
        <w:t xml:space="preserve">. </w:t>
      </w:r>
      <w:r w:rsidR="00AC7818">
        <w:rPr>
          <w:sz w:val="36"/>
          <w:lang w:val="et-EE"/>
        </w:rPr>
        <w:t>Mängija tuleb ruumi tagasi ja</w:t>
      </w:r>
      <w:r w:rsidRPr="00746325">
        <w:rPr>
          <w:sz w:val="36"/>
          <w:lang w:val="et-EE"/>
        </w:rPr>
        <w:t xml:space="preserve"> peab ära arvama, kes </w:t>
      </w:r>
      <w:r w:rsidR="00AC7818">
        <w:rPr>
          <w:sz w:val="36"/>
          <w:lang w:val="et-EE"/>
        </w:rPr>
        <w:t>tema</w:t>
      </w:r>
      <w:r w:rsidRPr="00746325">
        <w:rPr>
          <w:sz w:val="36"/>
          <w:lang w:val="et-EE"/>
        </w:rPr>
        <w:t xml:space="preserve"> arvates kirjutas </w:t>
      </w:r>
      <w:r w:rsidR="00AC7818">
        <w:rPr>
          <w:sz w:val="36"/>
          <w:lang w:val="et-EE"/>
        </w:rPr>
        <w:t>tema</w:t>
      </w:r>
      <w:r w:rsidRPr="00746325">
        <w:rPr>
          <w:sz w:val="36"/>
          <w:lang w:val="et-EE"/>
        </w:rPr>
        <w:t xml:space="preserve"> kohta </w:t>
      </w:r>
      <w:r w:rsidR="00AC7818">
        <w:rPr>
          <w:sz w:val="36"/>
          <w:lang w:val="et-EE"/>
        </w:rPr>
        <w:t xml:space="preserve">selle </w:t>
      </w:r>
      <w:r w:rsidRPr="00746325">
        <w:rPr>
          <w:sz w:val="36"/>
          <w:lang w:val="et-EE"/>
        </w:rPr>
        <w:t>"kuulujut</w:t>
      </w:r>
      <w:r w:rsidR="00AC7818">
        <w:rPr>
          <w:sz w:val="36"/>
          <w:lang w:val="et-EE"/>
        </w:rPr>
        <w:t>u</w:t>
      </w:r>
      <w:r w:rsidRPr="00746325">
        <w:rPr>
          <w:sz w:val="36"/>
          <w:lang w:val="et-EE"/>
        </w:rPr>
        <w:t>".</w:t>
      </w:r>
    </w:p>
    <w:p w14:paraId="601E529B" w14:textId="0496386E" w:rsidR="00065C28" w:rsidRPr="00746325" w:rsidRDefault="00536928">
      <w:pPr>
        <w:pStyle w:val="a5"/>
        <w:numPr>
          <w:ilvl w:val="0"/>
          <w:numId w:val="67"/>
        </w:numPr>
        <w:tabs>
          <w:tab w:val="left" w:pos="1096"/>
        </w:tabs>
        <w:spacing w:before="158" w:line="216" w:lineRule="auto"/>
        <w:ind w:right="12443"/>
        <w:jc w:val="both"/>
        <w:rPr>
          <w:sz w:val="36"/>
          <w:lang w:val="et-EE"/>
        </w:rPr>
      </w:pPr>
      <w:r w:rsidRPr="00746325">
        <w:rPr>
          <w:sz w:val="36"/>
          <w:lang w:val="et-EE"/>
        </w:rPr>
        <w:t xml:space="preserve">Kui </w:t>
      </w:r>
      <w:r w:rsidR="00AC7818">
        <w:rPr>
          <w:sz w:val="36"/>
          <w:lang w:val="et-EE"/>
        </w:rPr>
        <w:t>ta arvas ära õigesti</w:t>
      </w:r>
      <w:r w:rsidRPr="00746325">
        <w:rPr>
          <w:sz w:val="36"/>
          <w:lang w:val="et-EE"/>
        </w:rPr>
        <w:t xml:space="preserve">, </w:t>
      </w:r>
      <w:r w:rsidR="00AC7818">
        <w:rPr>
          <w:sz w:val="36"/>
          <w:lang w:val="et-EE"/>
        </w:rPr>
        <w:t>valige</w:t>
      </w:r>
      <w:r w:rsidRPr="00746325">
        <w:rPr>
          <w:sz w:val="36"/>
          <w:lang w:val="et-EE"/>
        </w:rPr>
        <w:t xml:space="preserve"> uus </w:t>
      </w:r>
      <w:r w:rsidR="00AC7818">
        <w:rPr>
          <w:sz w:val="36"/>
          <w:lang w:val="et-EE"/>
        </w:rPr>
        <w:t>„</w:t>
      </w:r>
      <w:r w:rsidRPr="00746325">
        <w:rPr>
          <w:sz w:val="36"/>
          <w:lang w:val="et-EE"/>
        </w:rPr>
        <w:t>sihtmärk</w:t>
      </w:r>
      <w:r w:rsidR="00AC7818">
        <w:rPr>
          <w:sz w:val="36"/>
          <w:lang w:val="et-EE"/>
        </w:rPr>
        <w:t>“</w:t>
      </w:r>
      <w:r w:rsidRPr="00746325">
        <w:rPr>
          <w:sz w:val="36"/>
          <w:lang w:val="et-EE"/>
        </w:rPr>
        <w:t xml:space="preserve">. Kui </w:t>
      </w:r>
      <w:r w:rsidR="00AC7818">
        <w:rPr>
          <w:sz w:val="36"/>
          <w:lang w:val="et-EE"/>
        </w:rPr>
        <w:t>ta aga</w:t>
      </w:r>
      <w:r w:rsidRPr="00746325">
        <w:rPr>
          <w:sz w:val="36"/>
          <w:lang w:val="et-EE"/>
        </w:rPr>
        <w:t xml:space="preserve"> arvab valesti, siis jätkake lausete ette lugemist, kuni </w:t>
      </w:r>
      <w:r w:rsidR="00AC7818">
        <w:rPr>
          <w:sz w:val="36"/>
          <w:lang w:val="et-EE"/>
        </w:rPr>
        <w:t>ta ära arvab</w:t>
      </w:r>
      <w:r w:rsidRPr="00746325">
        <w:rPr>
          <w:sz w:val="36"/>
          <w:lang w:val="et-EE"/>
        </w:rPr>
        <w:t>!</w:t>
      </w:r>
    </w:p>
    <w:p w14:paraId="0653E532" w14:textId="426480D4" w:rsidR="00065C28" w:rsidRPr="00746325" w:rsidRDefault="00AC7818">
      <w:pPr>
        <w:pStyle w:val="a5"/>
        <w:numPr>
          <w:ilvl w:val="0"/>
          <w:numId w:val="67"/>
        </w:numPr>
        <w:tabs>
          <w:tab w:val="left" w:pos="1096"/>
        </w:tabs>
        <w:spacing w:before="162" w:line="216" w:lineRule="auto"/>
        <w:ind w:right="12451"/>
        <w:jc w:val="both"/>
        <w:rPr>
          <w:sz w:val="36"/>
          <w:lang w:val="et-EE"/>
        </w:rPr>
      </w:pPr>
      <w:r>
        <w:rPr>
          <w:sz w:val="36"/>
          <w:lang w:val="et-EE"/>
        </w:rPr>
        <w:t>Jätkake mänguga seni kuni kõik on saanud mängida</w:t>
      </w:r>
      <w:r w:rsidR="00536928" w:rsidRPr="00746325">
        <w:rPr>
          <w:sz w:val="36"/>
          <w:lang w:val="et-EE"/>
        </w:rPr>
        <w:t>.</w:t>
      </w:r>
    </w:p>
    <w:p w14:paraId="5B8C5D52" w14:textId="77777777" w:rsidR="00DA1199" w:rsidRPr="00746325" w:rsidRDefault="00DA1199">
      <w:pPr>
        <w:spacing w:line="216" w:lineRule="auto"/>
        <w:jc w:val="both"/>
        <w:rPr>
          <w:sz w:val="36"/>
          <w:lang w:val="et-EE"/>
        </w:rPr>
        <w:sectPr w:rsidR="00DA1199" w:rsidRPr="00746325">
          <w:footerReference w:type="default" r:id="rId49"/>
          <w:pgSz w:w="20480" w:h="15360" w:orient="landscape"/>
          <w:pgMar w:top="160" w:right="20" w:bottom="280" w:left="20" w:header="0" w:footer="0" w:gutter="0"/>
          <w:cols w:space="720"/>
        </w:sectPr>
      </w:pPr>
    </w:p>
    <w:p w14:paraId="32E4E86F" w14:textId="2DF11D93" w:rsidR="00DA1199" w:rsidRPr="00746325" w:rsidRDefault="001D431D">
      <w:pPr>
        <w:pStyle w:val="a3"/>
        <w:ind w:left="168"/>
        <w:rPr>
          <w:sz w:val="20"/>
          <w:lang w:val="et-EE"/>
        </w:rPr>
      </w:pPr>
      <w:r>
        <w:rPr>
          <w:noProof/>
        </w:rPr>
        <w:lastRenderedPageBreak/>
        <mc:AlternateContent>
          <mc:Choice Requires="wpg">
            <w:drawing>
              <wp:inline distT="0" distB="0" distL="0" distR="0" wp14:anchorId="186BB8A7" wp14:editId="11F9A9BE">
                <wp:extent cx="12705715" cy="1039495"/>
                <wp:effectExtent l="0" t="0" r="0" b="1905"/>
                <wp:docPr id="7457" name="Group 747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7458" name="Rectangle 3565"/>
                        <wps:cNvSpPr>
                          <a:spLocks noChangeAspect="1" noChangeArrowheads="1"/>
                        </wps:cNvSpPr>
                        <wps:spPr bwMode="auto">
                          <a:xfrm>
                            <a:off x="0" y="0"/>
                            <a:ext cx="20009" cy="1637"/>
                          </a:xfrm>
                          <a:prstGeom prst="rect">
                            <a:avLst/>
                          </a:prstGeom>
                          <a:solidFill>
                            <a:srgbClr val="58B6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59" name="Text Box 3566"/>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9CC67" w14:textId="0FE80383" w:rsidR="00A934EA" w:rsidRDefault="00A934EA">
                              <w:pPr>
                                <w:spacing w:before="443"/>
                                <w:ind w:left="144"/>
                                <w:rPr>
                                  <w:rFonts w:ascii="Arial"/>
                                  <w:b/>
                                  <w:sz w:val="48"/>
                                </w:rPr>
                              </w:pPr>
                              <w:r>
                                <w:rPr>
                                  <w:rFonts w:ascii="Arial"/>
                                  <w:b/>
                                  <w:sz w:val="48"/>
                                </w:rPr>
                                <w:t>J</w:t>
                              </w:r>
                              <w:r>
                                <w:rPr>
                                  <w:rFonts w:ascii="Arial"/>
                                  <w:b/>
                                  <w:sz w:val="48"/>
                                </w:rPr>
                                <w:t>ÄÄ</w:t>
                              </w:r>
                              <w:r>
                                <w:rPr>
                                  <w:rFonts w:ascii="Arial"/>
                                  <w:b/>
                                  <w:sz w:val="48"/>
                                </w:rPr>
                                <w:t>L</w:t>
                              </w:r>
                              <w:r>
                                <w:rPr>
                                  <w:rFonts w:ascii="Arial"/>
                                  <w:b/>
                                  <w:sz w:val="48"/>
                                </w:rPr>
                                <w:t>Õ</w:t>
                              </w:r>
                              <w:r>
                                <w:rPr>
                                  <w:rFonts w:ascii="Arial"/>
                                  <w:b/>
                                  <w:sz w:val="48"/>
                                </w:rPr>
                                <w:t>HKUJA: L</w:t>
                              </w:r>
                              <w:r>
                                <w:rPr>
                                  <w:rFonts w:ascii="Arial"/>
                                  <w:b/>
                                  <w:sz w:val="48"/>
                                </w:rPr>
                                <w:t>ä</w:t>
                              </w:r>
                              <w:r>
                                <w:rPr>
                                  <w:rFonts w:ascii="Arial"/>
                                  <w:b/>
                                  <w:sz w:val="48"/>
                                </w:rPr>
                                <w:t>bip</w:t>
                              </w:r>
                              <w:r>
                                <w:rPr>
                                  <w:rFonts w:ascii="Arial"/>
                                  <w:b/>
                                  <w:sz w:val="48"/>
                                </w:rPr>
                                <w:t>õ</w:t>
                              </w:r>
                              <w:r>
                                <w:rPr>
                                  <w:rFonts w:ascii="Arial"/>
                                  <w:b/>
                                  <w:sz w:val="48"/>
                                </w:rPr>
                                <w:t>imunud</w:t>
                              </w:r>
                            </w:p>
                          </w:txbxContent>
                        </wps:txbx>
                        <wps:bodyPr rot="0" vert="horz" wrap="square" lIns="0" tIns="0" rIns="0" bIns="0" anchor="t" anchorCtr="0" upright="1">
                          <a:noAutofit/>
                        </wps:bodyPr>
                      </wps:wsp>
                    </wpg:wgp>
                  </a:graphicData>
                </a:graphic>
              </wp:inline>
            </w:drawing>
          </mc:Choice>
          <mc:Fallback>
            <w:pict>
              <v:group w14:anchorId="186BB8A7" id="Group 7476" o:spid="_x0000_s1083"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">
                <o:lock v:ext="edit" aspectratio="t"/>
                <v:rect id="Rectangle 3565" o:spid="_x0000_s1084"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" fillcolor="#58b6a9" stroked="f">
                  <o:lock v:ext="edit" aspectratio="t"/>
                </v:rect>
                <v:shape id="Text Box 3566" o:spid="_x0000_s1085"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" filled="f" stroked="f">
                  <o:lock v:ext="edit" aspectratio="t"/>
                  <v:textbox inset="0,0,0,0">
                    <w:txbxContent>
                      <w:p w14:paraId="1D49CC67" w14:textId="0FE80383" w:rsidR="00A934EA" w:rsidRDefault="00A934EA">
                        <w:pPr>
                          <w:spacing w:before="443"/>
                          <w:ind w:left="144"/>
                          <w:rPr>
                            <w:rFonts w:ascii="Arial"/>
                            <w:b/>
                            <w:sz w:val="48"/>
                          </w:rPr>
                        </w:pPr>
                        <w:r>
                          <w:rPr>
                            <w:rFonts w:ascii="Arial"/>
                            <w:b/>
                            <w:sz w:val="48"/>
                          </w:rPr>
                          <w:t>J</w:t>
                        </w:r>
                        <w:r>
                          <w:rPr>
                            <w:rFonts w:ascii="Arial"/>
                            <w:b/>
                            <w:sz w:val="48"/>
                          </w:rPr>
                          <w:t>ÄÄ</w:t>
                        </w:r>
                        <w:r>
                          <w:rPr>
                            <w:rFonts w:ascii="Arial"/>
                            <w:b/>
                            <w:sz w:val="48"/>
                          </w:rPr>
                          <w:t>L</w:t>
                        </w:r>
                        <w:r>
                          <w:rPr>
                            <w:rFonts w:ascii="Arial"/>
                            <w:b/>
                            <w:sz w:val="48"/>
                          </w:rPr>
                          <w:t>Õ</w:t>
                        </w:r>
                        <w:r>
                          <w:rPr>
                            <w:rFonts w:ascii="Arial"/>
                            <w:b/>
                            <w:sz w:val="48"/>
                          </w:rPr>
                          <w:t xml:space="preserve">HKUJA: </w:t>
                        </w:r>
                        <w:proofErr w:type="spellStart"/>
                        <w:r>
                          <w:rPr>
                            <w:rFonts w:ascii="Arial"/>
                            <w:b/>
                            <w:sz w:val="48"/>
                          </w:rPr>
                          <w:t>L</w:t>
                        </w:r>
                        <w:r>
                          <w:rPr>
                            <w:rFonts w:ascii="Arial"/>
                            <w:b/>
                            <w:sz w:val="48"/>
                          </w:rPr>
                          <w:t>ä</w:t>
                        </w:r>
                        <w:r>
                          <w:rPr>
                            <w:rFonts w:ascii="Arial"/>
                            <w:b/>
                            <w:sz w:val="48"/>
                          </w:rPr>
                          <w:t>bip</w:t>
                        </w:r>
                        <w:r>
                          <w:rPr>
                            <w:rFonts w:ascii="Arial"/>
                            <w:b/>
                            <w:sz w:val="48"/>
                          </w:rPr>
                          <w:t>õ</w:t>
                        </w:r>
                        <w:r>
                          <w:rPr>
                            <w:rFonts w:ascii="Arial"/>
                            <w:b/>
                            <w:sz w:val="48"/>
                          </w:rPr>
                          <w:t>imunud</w:t>
                        </w:r>
                        <w:proofErr w:type="spellEnd"/>
                      </w:p>
                    </w:txbxContent>
                  </v:textbox>
                </v:shape>
                <w10:anchorlock/>
              </v:group>
            </w:pict>
          </mc:Fallback>
        </mc:AlternateContent>
      </w:r>
    </w:p>
    <w:p w14:paraId="12B5B568" w14:textId="77777777" w:rsidR="00DA1199" w:rsidRPr="00746325" w:rsidRDefault="00DA1199">
      <w:pPr>
        <w:pStyle w:val="a3"/>
        <w:rPr>
          <w:sz w:val="9"/>
          <w:lang w:val="et-EE"/>
        </w:rPr>
      </w:pPr>
    </w:p>
    <w:p w14:paraId="5FFD0A68" w14:textId="2D7C8DD8" w:rsidR="00065C28" w:rsidRPr="00746325" w:rsidRDefault="001D431D">
      <w:pPr>
        <w:pStyle w:val="a5"/>
        <w:numPr>
          <w:ilvl w:val="0"/>
          <w:numId w:val="66"/>
        </w:numPr>
        <w:tabs>
          <w:tab w:val="left" w:pos="1020"/>
        </w:tabs>
        <w:spacing w:before="136" w:line="216" w:lineRule="auto"/>
        <w:ind w:right="12524"/>
        <w:jc w:val="both"/>
        <w:rPr>
          <w:sz w:val="36"/>
          <w:lang w:val="et-EE"/>
        </w:rPr>
      </w:pPr>
      <w:r>
        <w:rPr>
          <w:noProof/>
        </w:rPr>
        <mc:AlternateContent>
          <mc:Choice Requires="wps">
            <w:drawing>
              <wp:anchor distT="0" distB="0" distL="114300" distR="114300" simplePos="0" relativeHeight="251725312" behindDoc="1" locked="0" layoutInCell="1" allowOverlap="1" wp14:anchorId="39713E81" wp14:editId="31F18EE1">
                <wp:simplePos x="0" y="0"/>
                <wp:positionH relativeFrom="page">
                  <wp:posOffset>111125</wp:posOffset>
                </wp:positionH>
                <wp:positionV relativeFrom="paragraph">
                  <wp:posOffset>40005</wp:posOffset>
                </wp:positionV>
                <wp:extent cx="5018405" cy="8218805"/>
                <wp:effectExtent l="0" t="0" r="0" b="0"/>
                <wp:wrapNone/>
                <wp:docPr id="7456" name="Rectangle 18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18405" cy="8218805"/>
                        </a:xfrm>
                        <a:prstGeom prst="rect">
                          <a:avLst/>
                        </a:prstGeom>
                        <a:solidFill>
                          <a:srgbClr val="EBF5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20F2F0" id="Rectangle 1845" o:spid="_x0000_s1026" style="position:absolute;margin-left:8.75pt;margin-top:3.15pt;width:395.15pt;height:647.15pt;z-index:-251591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" fillcolor="#ebf5f3" stroked="f">
                <w10:wrap anchorx="page"/>
              </v:rect>
            </w:pict>
          </mc:Fallback>
        </mc:AlternateContent>
      </w:r>
      <w:r w:rsidR="00536928" w:rsidRPr="00746325">
        <w:rPr>
          <w:sz w:val="36"/>
          <w:lang w:val="et-EE"/>
        </w:rPr>
        <w:t>Osalejad jagatakse vähemalt 6-liikmelistesse rühmadesse ja iga rühm koguneb ringi.</w:t>
      </w:r>
    </w:p>
    <w:p w14:paraId="09851765" w14:textId="77777777" w:rsidR="00DA1199" w:rsidRPr="00746325" w:rsidRDefault="00DA1199">
      <w:pPr>
        <w:pStyle w:val="a3"/>
        <w:rPr>
          <w:sz w:val="40"/>
          <w:lang w:val="et-EE"/>
        </w:rPr>
      </w:pPr>
    </w:p>
    <w:p w14:paraId="51DF287A" w14:textId="49ECB5E5" w:rsidR="00065C28" w:rsidRPr="00746325" w:rsidRDefault="00536928">
      <w:pPr>
        <w:pStyle w:val="a5"/>
        <w:numPr>
          <w:ilvl w:val="0"/>
          <w:numId w:val="66"/>
        </w:numPr>
        <w:tabs>
          <w:tab w:val="left" w:pos="1020"/>
        </w:tabs>
        <w:spacing w:before="238" w:line="213" w:lineRule="auto"/>
        <w:ind w:right="12528"/>
        <w:jc w:val="both"/>
        <w:rPr>
          <w:sz w:val="36"/>
          <w:lang w:val="et-EE"/>
        </w:rPr>
      </w:pPr>
      <w:r w:rsidRPr="00746325">
        <w:rPr>
          <w:noProof/>
          <w:lang w:val="et-EE"/>
        </w:rPr>
        <w:drawing>
          <wp:anchor distT="0" distB="0" distL="0" distR="0" simplePos="0" relativeHeight="251500032" behindDoc="0" locked="0" layoutInCell="1" allowOverlap="1" wp14:anchorId="4B242DA8" wp14:editId="1B0311B3">
            <wp:simplePos x="0" y="0"/>
            <wp:positionH relativeFrom="page">
              <wp:posOffset>5873398</wp:posOffset>
            </wp:positionH>
            <wp:positionV relativeFrom="paragraph">
              <wp:posOffset>-10082</wp:posOffset>
            </wp:positionV>
            <wp:extent cx="5676983" cy="5220473"/>
            <wp:effectExtent l="0" t="0" r="0" b="0"/>
            <wp:wrapNone/>
            <wp:docPr id="55"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6.png"/>
                    <pic:cNvPicPr/>
                  </pic:nvPicPr>
                  <pic:blipFill>
                    <a:blip r:embed="rId50" cstate="print"/>
                    <a:stretch>
                      <a:fillRect/>
                    </a:stretch>
                  </pic:blipFill>
                  <pic:spPr>
                    <a:xfrm>
                      <a:off x="0" y="0"/>
                      <a:ext cx="5676983" cy="5220473"/>
                    </a:xfrm>
                    <a:prstGeom prst="rect">
                      <a:avLst/>
                    </a:prstGeom>
                  </pic:spPr>
                </pic:pic>
              </a:graphicData>
            </a:graphic>
          </wp:anchor>
        </w:drawing>
      </w:r>
      <w:r w:rsidRPr="00746325">
        <w:rPr>
          <w:sz w:val="36"/>
          <w:lang w:val="et-EE"/>
        </w:rPr>
        <w:t>Iga inimene hoiab oma kõrval oleva inimese käest kinni.</w:t>
      </w:r>
    </w:p>
    <w:p w14:paraId="79209F4B" w14:textId="77777777" w:rsidR="00DA1199" w:rsidRPr="00746325" w:rsidRDefault="00DA1199">
      <w:pPr>
        <w:pStyle w:val="a3"/>
        <w:rPr>
          <w:sz w:val="40"/>
          <w:lang w:val="et-EE"/>
        </w:rPr>
      </w:pPr>
    </w:p>
    <w:p w14:paraId="738BEB51" w14:textId="43C773D1" w:rsidR="00065C28" w:rsidRPr="00746325" w:rsidRDefault="00861A86">
      <w:pPr>
        <w:pStyle w:val="a5"/>
        <w:numPr>
          <w:ilvl w:val="0"/>
          <w:numId w:val="66"/>
        </w:numPr>
        <w:tabs>
          <w:tab w:val="left" w:pos="1020"/>
        </w:tabs>
        <w:spacing w:before="240" w:line="216" w:lineRule="auto"/>
        <w:ind w:right="12522"/>
        <w:jc w:val="both"/>
        <w:rPr>
          <w:sz w:val="36"/>
          <w:lang w:val="et-EE"/>
        </w:rPr>
      </w:pPr>
      <w:r>
        <w:rPr>
          <w:sz w:val="36"/>
          <w:lang w:val="et-EE"/>
        </w:rPr>
        <w:t>Koolitaja</w:t>
      </w:r>
      <w:r w:rsidR="00536928" w:rsidRPr="00746325">
        <w:rPr>
          <w:sz w:val="36"/>
          <w:lang w:val="et-EE"/>
        </w:rPr>
        <w:t xml:space="preserve"> segab rühma nii hästi kui võimalik, liigutab neid segamini, kuid hoiab samal ajal pidevalt käest kinni.</w:t>
      </w:r>
    </w:p>
    <w:p w14:paraId="59CF71FE" w14:textId="77777777" w:rsidR="00DA1199" w:rsidRPr="00746325" w:rsidRDefault="00DA1199">
      <w:pPr>
        <w:pStyle w:val="a3"/>
        <w:rPr>
          <w:sz w:val="40"/>
          <w:lang w:val="et-EE"/>
        </w:rPr>
      </w:pPr>
    </w:p>
    <w:p w14:paraId="065508F3" w14:textId="77777777" w:rsidR="00065C28" w:rsidRPr="00746325" w:rsidRDefault="00536928">
      <w:pPr>
        <w:pStyle w:val="a5"/>
        <w:numPr>
          <w:ilvl w:val="0"/>
          <w:numId w:val="66"/>
        </w:numPr>
        <w:tabs>
          <w:tab w:val="left" w:pos="1020"/>
        </w:tabs>
        <w:spacing w:before="230" w:line="216" w:lineRule="auto"/>
        <w:ind w:right="12519"/>
        <w:jc w:val="both"/>
        <w:rPr>
          <w:sz w:val="36"/>
          <w:lang w:val="et-EE"/>
        </w:rPr>
      </w:pPr>
      <w:r w:rsidRPr="00746325">
        <w:rPr>
          <w:sz w:val="36"/>
          <w:lang w:val="et-EE"/>
        </w:rPr>
        <w:t>Osalejad peavad välja mõtlema, kuidas end lahti harutada, ilma et nad laseksid naabri käest lahti.</w:t>
      </w:r>
    </w:p>
    <w:p w14:paraId="0745066E" w14:textId="77777777" w:rsidR="00DA1199" w:rsidRPr="00746325" w:rsidRDefault="00DA1199">
      <w:pPr>
        <w:pStyle w:val="a3"/>
        <w:rPr>
          <w:sz w:val="40"/>
          <w:lang w:val="et-EE"/>
        </w:rPr>
      </w:pPr>
    </w:p>
    <w:p w14:paraId="7E146D9E" w14:textId="5D4EE659" w:rsidR="00065C28" w:rsidRPr="00746325" w:rsidRDefault="00536928">
      <w:pPr>
        <w:pStyle w:val="a5"/>
        <w:numPr>
          <w:ilvl w:val="0"/>
          <w:numId w:val="66"/>
        </w:numPr>
        <w:tabs>
          <w:tab w:val="left" w:pos="1020"/>
        </w:tabs>
        <w:spacing w:before="238" w:line="213" w:lineRule="auto"/>
        <w:ind w:right="12524"/>
        <w:jc w:val="both"/>
        <w:rPr>
          <w:sz w:val="36"/>
          <w:lang w:val="et-EE"/>
        </w:rPr>
      </w:pPr>
      <w:r w:rsidRPr="00746325">
        <w:rPr>
          <w:sz w:val="36"/>
          <w:lang w:val="et-EE"/>
        </w:rPr>
        <w:t xml:space="preserve">Võidab </w:t>
      </w:r>
      <w:r w:rsidR="00861A86">
        <w:rPr>
          <w:sz w:val="36"/>
          <w:lang w:val="et-EE"/>
        </w:rPr>
        <w:t>see</w:t>
      </w:r>
      <w:r w:rsidRPr="00746325">
        <w:rPr>
          <w:sz w:val="36"/>
          <w:lang w:val="et-EE"/>
        </w:rPr>
        <w:t xml:space="preserve"> rühm, kes suudab end uuesti ringiks lahti harutada.</w:t>
      </w:r>
    </w:p>
    <w:p w14:paraId="70BE476C" w14:textId="77777777" w:rsidR="00DA1199" w:rsidRPr="00746325" w:rsidRDefault="00DA1199">
      <w:pPr>
        <w:spacing w:line="213" w:lineRule="auto"/>
        <w:jc w:val="both"/>
        <w:rPr>
          <w:sz w:val="36"/>
          <w:lang w:val="et-EE"/>
        </w:rPr>
        <w:sectPr w:rsidR="00DA1199" w:rsidRPr="00746325">
          <w:footerReference w:type="default" r:id="rId51"/>
          <w:pgSz w:w="20480" w:h="15360" w:orient="landscape"/>
          <w:pgMar w:top="160" w:right="20" w:bottom="280" w:left="20" w:header="0" w:footer="0" w:gutter="0"/>
          <w:cols w:space="720"/>
        </w:sectPr>
      </w:pPr>
    </w:p>
    <w:p w14:paraId="4EC6F258" w14:textId="396B6565" w:rsidR="00DA1199" w:rsidRPr="00746325" w:rsidRDefault="001D431D">
      <w:pPr>
        <w:pStyle w:val="a3"/>
        <w:ind w:left="235"/>
        <w:rPr>
          <w:sz w:val="20"/>
          <w:lang w:val="et-EE"/>
        </w:rPr>
      </w:pPr>
      <w:r>
        <w:rPr>
          <w:noProof/>
        </w:rPr>
        <w:lastRenderedPageBreak/>
        <mc:AlternateContent>
          <mc:Choice Requires="wpg">
            <w:drawing>
              <wp:inline distT="0" distB="0" distL="0" distR="0" wp14:anchorId="58A279E9" wp14:editId="5FCAD033">
                <wp:extent cx="12705715" cy="1039495"/>
                <wp:effectExtent l="0" t="0" r="635" b="1905"/>
                <wp:docPr id="7453" name="Group 747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7454" name="Rectangle 3561"/>
                        <wps:cNvSpPr>
                          <a:spLocks noChangeAspect="1" noChangeArrowheads="1"/>
                        </wps:cNvSpPr>
                        <wps:spPr bwMode="auto">
                          <a:xfrm>
                            <a:off x="0" y="0"/>
                            <a:ext cx="20009" cy="1637"/>
                          </a:xfrm>
                          <a:prstGeom prst="rect">
                            <a:avLst/>
                          </a:prstGeom>
                          <a:solidFill>
                            <a:srgbClr val="58B6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55" name="Text Box 3562"/>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8D680" w14:textId="05B556DF" w:rsidR="00A934EA" w:rsidRDefault="00A934EA">
                              <w:pPr>
                                <w:spacing w:before="446"/>
                                <w:ind w:left="145"/>
                                <w:rPr>
                                  <w:rFonts w:ascii="Arial"/>
                                  <w:b/>
                                  <w:sz w:val="48"/>
                                </w:rPr>
                              </w:pPr>
                              <w:r>
                                <w:rPr>
                                  <w:rFonts w:ascii="Arial"/>
                                  <w:b/>
                                  <w:sz w:val="48"/>
                                </w:rPr>
                                <w:t>J</w:t>
                              </w:r>
                              <w:r>
                                <w:rPr>
                                  <w:rFonts w:ascii="Arial"/>
                                  <w:b/>
                                  <w:sz w:val="48"/>
                                </w:rPr>
                                <w:t>ÄÄ</w:t>
                              </w:r>
                              <w:r>
                                <w:rPr>
                                  <w:rFonts w:ascii="Arial"/>
                                  <w:b/>
                                  <w:sz w:val="48"/>
                                </w:rPr>
                                <w:t>L</w:t>
                              </w:r>
                              <w:r>
                                <w:rPr>
                                  <w:rFonts w:ascii="Arial"/>
                                  <w:b/>
                                  <w:sz w:val="48"/>
                                </w:rPr>
                                <w:t>Õ</w:t>
                              </w:r>
                              <w:r>
                                <w:rPr>
                                  <w:rFonts w:ascii="Arial"/>
                                  <w:b/>
                                  <w:sz w:val="48"/>
                                </w:rPr>
                                <w:t>HKUJA: Arva, kes</w:t>
                              </w:r>
                            </w:p>
                          </w:txbxContent>
                        </wps:txbx>
                        <wps:bodyPr rot="0" vert="horz" wrap="square" lIns="0" tIns="0" rIns="0" bIns="0" anchor="t" anchorCtr="0" upright="1">
                          <a:noAutofit/>
                        </wps:bodyPr>
                      </wps:wsp>
                    </wpg:wgp>
                  </a:graphicData>
                </a:graphic>
              </wp:inline>
            </w:drawing>
          </mc:Choice>
          <mc:Fallback>
            <w:pict>
              <v:group w14:anchorId="58A279E9" id="Group 7472" o:spid="_x0000_s1086"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">
                <o:lock v:ext="edit" aspectratio="t"/>
                <v:rect id="Rectangle 3561" o:spid="_x0000_s1087"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" fillcolor="#58b6a9" stroked="f">
                  <o:lock v:ext="edit" aspectratio="t"/>
                </v:rect>
                <v:shape id="Text Box 3562" o:spid="_x0000_s1088"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" filled="f" stroked="f">
                  <o:lock v:ext="edit" aspectratio="t"/>
                  <v:textbox inset="0,0,0,0">
                    <w:txbxContent>
                      <w:p w14:paraId="5198D680" w14:textId="05B556DF" w:rsidR="00A934EA" w:rsidRDefault="00A934EA">
                        <w:pPr>
                          <w:spacing w:before="446"/>
                          <w:ind w:left="145"/>
                          <w:rPr>
                            <w:rFonts w:ascii="Arial"/>
                            <w:b/>
                            <w:sz w:val="48"/>
                          </w:rPr>
                        </w:pPr>
                        <w:r>
                          <w:rPr>
                            <w:rFonts w:ascii="Arial"/>
                            <w:b/>
                            <w:sz w:val="48"/>
                          </w:rPr>
                          <w:t>J</w:t>
                        </w:r>
                        <w:r>
                          <w:rPr>
                            <w:rFonts w:ascii="Arial"/>
                            <w:b/>
                            <w:sz w:val="48"/>
                          </w:rPr>
                          <w:t>ÄÄ</w:t>
                        </w:r>
                        <w:r>
                          <w:rPr>
                            <w:rFonts w:ascii="Arial"/>
                            <w:b/>
                            <w:sz w:val="48"/>
                          </w:rPr>
                          <w:t>L</w:t>
                        </w:r>
                        <w:r>
                          <w:rPr>
                            <w:rFonts w:ascii="Arial"/>
                            <w:b/>
                            <w:sz w:val="48"/>
                          </w:rPr>
                          <w:t>Õ</w:t>
                        </w:r>
                        <w:r>
                          <w:rPr>
                            <w:rFonts w:ascii="Arial"/>
                            <w:b/>
                            <w:sz w:val="48"/>
                          </w:rPr>
                          <w:t xml:space="preserve">HKUJA: </w:t>
                        </w:r>
                        <w:proofErr w:type="spellStart"/>
                        <w:r>
                          <w:rPr>
                            <w:rFonts w:ascii="Arial"/>
                            <w:b/>
                            <w:sz w:val="48"/>
                          </w:rPr>
                          <w:t>Arva</w:t>
                        </w:r>
                        <w:proofErr w:type="spellEnd"/>
                        <w:r>
                          <w:rPr>
                            <w:rFonts w:ascii="Arial"/>
                            <w:b/>
                            <w:sz w:val="48"/>
                          </w:rPr>
                          <w:t xml:space="preserve">, </w:t>
                        </w:r>
                        <w:proofErr w:type="spellStart"/>
                        <w:r>
                          <w:rPr>
                            <w:rFonts w:ascii="Arial"/>
                            <w:b/>
                            <w:sz w:val="48"/>
                          </w:rPr>
                          <w:t>kes</w:t>
                        </w:r>
                        <w:proofErr w:type="spellEnd"/>
                      </w:p>
                    </w:txbxContent>
                  </v:textbox>
                </v:shape>
                <w10:anchorlock/>
              </v:group>
            </w:pict>
          </mc:Fallback>
        </mc:AlternateContent>
      </w:r>
    </w:p>
    <w:p w14:paraId="414BFA67" w14:textId="77777777" w:rsidR="00DA1199" w:rsidRPr="00746325" w:rsidRDefault="00DA1199">
      <w:pPr>
        <w:pStyle w:val="a3"/>
        <w:rPr>
          <w:sz w:val="20"/>
          <w:lang w:val="et-EE"/>
        </w:rPr>
      </w:pPr>
    </w:p>
    <w:p w14:paraId="1AD2127E" w14:textId="77777777" w:rsidR="00DA1199" w:rsidRPr="00746325" w:rsidRDefault="00DA1199">
      <w:pPr>
        <w:pStyle w:val="a3"/>
        <w:rPr>
          <w:sz w:val="20"/>
          <w:lang w:val="et-EE"/>
        </w:rPr>
      </w:pPr>
    </w:p>
    <w:p w14:paraId="081C33C9" w14:textId="77777777" w:rsidR="00DA1199" w:rsidRPr="00746325" w:rsidRDefault="00DA1199">
      <w:pPr>
        <w:pStyle w:val="a3"/>
        <w:rPr>
          <w:sz w:val="20"/>
          <w:lang w:val="et-EE"/>
        </w:rPr>
      </w:pPr>
    </w:p>
    <w:p w14:paraId="3CFB487D" w14:textId="77777777" w:rsidR="00DA1199" w:rsidRPr="00746325" w:rsidRDefault="00DA1199">
      <w:pPr>
        <w:pStyle w:val="a3"/>
        <w:rPr>
          <w:sz w:val="20"/>
          <w:lang w:val="et-EE"/>
        </w:rPr>
      </w:pPr>
    </w:p>
    <w:p w14:paraId="0F18AC2B" w14:textId="6D7C9EAB" w:rsidR="00DA1199" w:rsidRPr="00746325" w:rsidRDefault="00B63184">
      <w:pPr>
        <w:pStyle w:val="a3"/>
        <w:spacing w:before="1"/>
        <w:rPr>
          <w:sz w:val="19"/>
          <w:lang w:val="et-EE"/>
        </w:rPr>
      </w:pPr>
      <w:r w:rsidRPr="00746325">
        <w:rPr>
          <w:noProof/>
          <w:position w:val="-13"/>
          <w:sz w:val="36"/>
          <w:lang w:val="et-EE"/>
        </w:rPr>
        <mc:AlternateContent>
          <mc:Choice Requires="wps">
            <w:drawing>
              <wp:anchor distT="45720" distB="45720" distL="114300" distR="114300" simplePos="0" relativeHeight="251579904" behindDoc="1" locked="0" layoutInCell="1" allowOverlap="1" wp14:anchorId="5C3D6A38" wp14:editId="02A21C02">
                <wp:simplePos x="0" y="0"/>
                <wp:positionH relativeFrom="column">
                  <wp:posOffset>10671810</wp:posOffset>
                </wp:positionH>
                <wp:positionV relativeFrom="paragraph">
                  <wp:posOffset>229235</wp:posOffset>
                </wp:positionV>
                <wp:extent cx="2115820" cy="1404620"/>
                <wp:effectExtent l="0" t="0" r="0" b="635"/>
                <wp:wrapTight wrapText="bothSides">
                  <wp:wrapPolygon edited="0">
                    <wp:start x="583" y="0"/>
                    <wp:lineTo x="583" y="20796"/>
                    <wp:lineTo x="21004" y="20796"/>
                    <wp:lineTo x="21004" y="0"/>
                    <wp:lineTo x="583" y="0"/>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820" cy="1404620"/>
                        </a:xfrm>
                        <a:prstGeom prst="rect">
                          <a:avLst/>
                        </a:prstGeom>
                        <a:noFill/>
                        <a:ln w="9525">
                          <a:noFill/>
                          <a:miter lim="800000"/>
                          <a:headEnd/>
                          <a:tailEnd/>
                        </a:ln>
                      </wps:spPr>
                      <wps:txbx>
                        <w:txbxContent>
                          <w:p w14:paraId="46195E5B" w14:textId="7D0ACDA7" w:rsidR="00A934EA" w:rsidRDefault="00A934EA" w:rsidP="00B63184">
                            <w:pPr>
                              <w:tabs>
                                <w:tab w:val="left" w:pos="4064"/>
                              </w:tabs>
                              <w:spacing w:line="180" w:lineRule="auto"/>
                              <w:jc w:val="center"/>
                            </w:pPr>
                            <w:r w:rsidRPr="00B63184">
                              <w:rPr>
                                <w:sz w:val="36"/>
                              </w:rPr>
                              <w:t xml:space="preserve">Mulle meeldib oma lähedal asuvas metsas jalutamas käia </w:t>
                            </w:r>
                            <w:r>
                              <w:rPr>
                                <w:sz w:val="36"/>
                              </w:rPr>
                              <w:t>ja marju korjata</w:t>
                            </w:r>
                            <w:r w:rsidRPr="00B63184">
                              <w:rPr>
                                <w:sz w:val="3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3D6A38" id="Text Box 8" o:spid="_x0000_s1089" type="#_x0000_t202" style="position:absolute;margin-left:840.3pt;margin-top:18.05pt;width:166.6pt;height:110.6pt;z-index:-251736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" filled="f" stroked="f">
                <v:textbox style="mso-fit-shape-to-text:t">
                  <w:txbxContent>
                    <w:p w14:paraId="46195E5B" w14:textId="7D0ACDA7" w:rsidR="00A934EA" w:rsidRDefault="00A934EA" w:rsidP="00B63184">
                      <w:pPr>
                        <w:tabs>
                          <w:tab w:val="left" w:pos="4064"/>
                        </w:tabs>
                        <w:spacing w:line="180" w:lineRule="auto"/>
                        <w:jc w:val="center"/>
                      </w:pPr>
                      <w:proofErr w:type="spellStart"/>
                      <w:r w:rsidRPr="00B63184">
                        <w:rPr>
                          <w:sz w:val="36"/>
                        </w:rPr>
                        <w:t>Mulle</w:t>
                      </w:r>
                      <w:proofErr w:type="spellEnd"/>
                      <w:r w:rsidRPr="00B63184">
                        <w:rPr>
                          <w:sz w:val="36"/>
                        </w:rPr>
                        <w:t xml:space="preserve"> </w:t>
                      </w:r>
                      <w:proofErr w:type="spellStart"/>
                      <w:r w:rsidRPr="00B63184">
                        <w:rPr>
                          <w:sz w:val="36"/>
                        </w:rPr>
                        <w:t>meeldib</w:t>
                      </w:r>
                      <w:proofErr w:type="spellEnd"/>
                      <w:r w:rsidRPr="00B63184">
                        <w:rPr>
                          <w:sz w:val="36"/>
                        </w:rPr>
                        <w:t xml:space="preserve"> </w:t>
                      </w:r>
                      <w:proofErr w:type="spellStart"/>
                      <w:r w:rsidRPr="00B63184">
                        <w:rPr>
                          <w:sz w:val="36"/>
                        </w:rPr>
                        <w:t>oma</w:t>
                      </w:r>
                      <w:proofErr w:type="spellEnd"/>
                      <w:r w:rsidRPr="00B63184">
                        <w:rPr>
                          <w:sz w:val="36"/>
                        </w:rPr>
                        <w:t xml:space="preserve"> </w:t>
                      </w:r>
                      <w:proofErr w:type="spellStart"/>
                      <w:r w:rsidRPr="00B63184">
                        <w:rPr>
                          <w:sz w:val="36"/>
                        </w:rPr>
                        <w:t>lähedal</w:t>
                      </w:r>
                      <w:proofErr w:type="spellEnd"/>
                      <w:r w:rsidRPr="00B63184">
                        <w:rPr>
                          <w:sz w:val="36"/>
                        </w:rPr>
                        <w:t xml:space="preserve"> </w:t>
                      </w:r>
                      <w:proofErr w:type="spellStart"/>
                      <w:r w:rsidRPr="00B63184">
                        <w:rPr>
                          <w:sz w:val="36"/>
                        </w:rPr>
                        <w:t>asuvas</w:t>
                      </w:r>
                      <w:proofErr w:type="spellEnd"/>
                      <w:r w:rsidRPr="00B63184">
                        <w:rPr>
                          <w:sz w:val="36"/>
                        </w:rPr>
                        <w:t xml:space="preserve"> </w:t>
                      </w:r>
                      <w:proofErr w:type="spellStart"/>
                      <w:r w:rsidRPr="00B63184">
                        <w:rPr>
                          <w:sz w:val="36"/>
                        </w:rPr>
                        <w:t>metsas</w:t>
                      </w:r>
                      <w:proofErr w:type="spellEnd"/>
                      <w:r w:rsidRPr="00B63184">
                        <w:rPr>
                          <w:sz w:val="36"/>
                        </w:rPr>
                        <w:t xml:space="preserve"> </w:t>
                      </w:r>
                      <w:proofErr w:type="spellStart"/>
                      <w:r w:rsidRPr="00B63184">
                        <w:rPr>
                          <w:sz w:val="36"/>
                        </w:rPr>
                        <w:t>jalutamas</w:t>
                      </w:r>
                      <w:proofErr w:type="spellEnd"/>
                      <w:r w:rsidRPr="00B63184">
                        <w:rPr>
                          <w:sz w:val="36"/>
                        </w:rPr>
                        <w:t xml:space="preserve"> </w:t>
                      </w:r>
                      <w:proofErr w:type="spellStart"/>
                      <w:r w:rsidRPr="00B63184">
                        <w:rPr>
                          <w:sz w:val="36"/>
                        </w:rPr>
                        <w:t>käia</w:t>
                      </w:r>
                      <w:proofErr w:type="spellEnd"/>
                      <w:r w:rsidRPr="00B63184">
                        <w:rPr>
                          <w:sz w:val="36"/>
                        </w:rPr>
                        <w:t xml:space="preserve"> </w:t>
                      </w:r>
                      <w:r>
                        <w:rPr>
                          <w:sz w:val="36"/>
                        </w:rPr>
                        <w:t xml:space="preserve">ja </w:t>
                      </w:r>
                      <w:proofErr w:type="spellStart"/>
                      <w:r>
                        <w:rPr>
                          <w:sz w:val="36"/>
                        </w:rPr>
                        <w:t>marju</w:t>
                      </w:r>
                      <w:proofErr w:type="spellEnd"/>
                      <w:r>
                        <w:rPr>
                          <w:sz w:val="36"/>
                        </w:rPr>
                        <w:t xml:space="preserve"> </w:t>
                      </w:r>
                      <w:proofErr w:type="spellStart"/>
                      <w:r>
                        <w:rPr>
                          <w:sz w:val="36"/>
                        </w:rPr>
                        <w:t>korjata</w:t>
                      </w:r>
                      <w:proofErr w:type="spellEnd"/>
                      <w:r w:rsidRPr="00B63184">
                        <w:rPr>
                          <w:sz w:val="36"/>
                        </w:rPr>
                        <w:t>.</w:t>
                      </w:r>
                    </w:p>
                  </w:txbxContent>
                </v:textbox>
                <w10:wrap type="tight"/>
              </v:shape>
            </w:pict>
          </mc:Fallback>
        </mc:AlternateContent>
      </w:r>
    </w:p>
    <w:p w14:paraId="4091AF69" w14:textId="77777777" w:rsidR="00DA1199" w:rsidRPr="00746325" w:rsidRDefault="00DA1199">
      <w:pPr>
        <w:rPr>
          <w:sz w:val="19"/>
          <w:lang w:val="et-EE"/>
        </w:rPr>
        <w:sectPr w:rsidR="00DA1199" w:rsidRPr="00746325">
          <w:footerReference w:type="default" r:id="rId52"/>
          <w:pgSz w:w="20480" w:h="15360" w:orient="landscape"/>
          <w:pgMar w:top="280" w:right="20" w:bottom="0" w:left="20" w:header="0" w:footer="0" w:gutter="0"/>
          <w:cols w:space="720"/>
        </w:sectPr>
      </w:pPr>
    </w:p>
    <w:p w14:paraId="3003150E" w14:textId="77777777" w:rsidR="00065C28" w:rsidRPr="00746325" w:rsidRDefault="00536928">
      <w:pPr>
        <w:pStyle w:val="a3"/>
        <w:rPr>
          <w:sz w:val="40"/>
          <w:lang w:val="et-EE"/>
        </w:rPr>
      </w:pPr>
      <w:r w:rsidRPr="00746325">
        <w:rPr>
          <w:noProof/>
          <w:lang w:val="et-EE"/>
        </w:rPr>
        <w:drawing>
          <wp:anchor distT="0" distB="0" distL="0" distR="0" simplePos="0" relativeHeight="251575808" behindDoc="1" locked="0" layoutInCell="1" allowOverlap="1" wp14:anchorId="40C6143D" wp14:editId="20192649">
            <wp:simplePos x="0" y="0"/>
            <wp:positionH relativeFrom="page">
              <wp:posOffset>5254295</wp:posOffset>
            </wp:positionH>
            <wp:positionV relativeFrom="page">
              <wp:posOffset>1704834</wp:posOffset>
            </wp:positionV>
            <wp:extent cx="7723259" cy="5513845"/>
            <wp:effectExtent l="0" t="0" r="0" b="0"/>
            <wp:wrapNone/>
            <wp:docPr id="57"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7.png"/>
                    <pic:cNvPicPr/>
                  </pic:nvPicPr>
                  <pic:blipFill>
                    <a:blip r:embed="rId53" cstate="print"/>
                    <a:stretch>
                      <a:fillRect/>
                    </a:stretch>
                  </pic:blipFill>
                  <pic:spPr>
                    <a:xfrm>
                      <a:off x="0" y="0"/>
                      <a:ext cx="7723259" cy="5513845"/>
                    </a:xfrm>
                    <a:prstGeom prst="rect">
                      <a:avLst/>
                    </a:prstGeom>
                  </pic:spPr>
                </pic:pic>
              </a:graphicData>
            </a:graphic>
          </wp:anchor>
        </w:drawing>
      </w:r>
    </w:p>
    <w:p w14:paraId="014B7FA0" w14:textId="77777777" w:rsidR="00DA1199" w:rsidRPr="00746325" w:rsidRDefault="00DA1199">
      <w:pPr>
        <w:pStyle w:val="a3"/>
        <w:rPr>
          <w:sz w:val="40"/>
          <w:lang w:val="et-EE"/>
        </w:rPr>
      </w:pPr>
    </w:p>
    <w:p w14:paraId="486BBFD1" w14:textId="7FBD6C56" w:rsidR="00DA1199" w:rsidRPr="00746325" w:rsidRDefault="00B63184">
      <w:pPr>
        <w:pStyle w:val="a3"/>
        <w:rPr>
          <w:sz w:val="40"/>
          <w:lang w:val="et-EE"/>
        </w:rPr>
      </w:pPr>
      <w:r w:rsidRPr="00746325">
        <w:rPr>
          <w:noProof/>
          <w:position w:val="-13"/>
          <w:sz w:val="36"/>
          <w:lang w:val="et-EE"/>
        </w:rPr>
        <mc:AlternateContent>
          <mc:Choice Requires="wps">
            <w:drawing>
              <wp:anchor distT="45720" distB="45720" distL="114300" distR="114300" simplePos="0" relativeHeight="251578880" behindDoc="1" locked="0" layoutInCell="1" allowOverlap="1" wp14:anchorId="6058E8B0" wp14:editId="7FDE82C7">
                <wp:simplePos x="0" y="0"/>
                <wp:positionH relativeFrom="column">
                  <wp:posOffset>6416040</wp:posOffset>
                </wp:positionH>
                <wp:positionV relativeFrom="paragraph">
                  <wp:posOffset>142240</wp:posOffset>
                </wp:positionV>
                <wp:extent cx="2124075" cy="1076325"/>
                <wp:effectExtent l="0" t="0" r="0" b="0"/>
                <wp:wrapTight wrapText="bothSides">
                  <wp:wrapPolygon edited="0">
                    <wp:start x="581" y="0"/>
                    <wp:lineTo x="581" y="21027"/>
                    <wp:lineTo x="20922" y="21027"/>
                    <wp:lineTo x="20922" y="0"/>
                    <wp:lineTo x="581"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1076325"/>
                        </a:xfrm>
                        <a:prstGeom prst="rect">
                          <a:avLst/>
                        </a:prstGeom>
                        <a:noFill/>
                        <a:ln w="9525">
                          <a:noFill/>
                          <a:miter lim="800000"/>
                          <a:headEnd/>
                          <a:tailEnd/>
                        </a:ln>
                      </wps:spPr>
                      <wps:txbx>
                        <w:txbxContent>
                          <w:p w14:paraId="2B1E9D77" w14:textId="3E5F84C2" w:rsidR="00A934EA" w:rsidRPr="00B63184" w:rsidRDefault="00A934EA" w:rsidP="00B63184">
                            <w:pPr>
                              <w:tabs>
                                <w:tab w:val="left" w:pos="4064"/>
                              </w:tabs>
                              <w:spacing w:line="180" w:lineRule="auto"/>
                              <w:rPr>
                                <w:sz w:val="36"/>
                                <w:szCs w:val="36"/>
                                <w:lang w:val="nl-NL"/>
                              </w:rPr>
                            </w:pPr>
                            <w:r w:rsidRPr="00B63184">
                              <w:rPr>
                                <w:sz w:val="36"/>
                                <w:szCs w:val="36"/>
                                <w:lang w:val="nl-NL"/>
                              </w:rPr>
                              <w:t xml:space="preserve">Ma olen </w:t>
                            </w:r>
                            <w:r>
                              <w:rPr>
                                <w:sz w:val="36"/>
                                <w:szCs w:val="36"/>
                                <w:lang w:val="nl-NL"/>
                              </w:rPr>
                              <w:t>Rumeenia pärito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58E8B0" id="Text Box 6" o:spid="_x0000_s1090" type="#_x0000_t202" style="position:absolute;margin-left:505.2pt;margin-top:11.2pt;width:167.25pt;height:84.75pt;z-index:-251737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" filled="f" stroked="f">
                <v:textbox>
                  <w:txbxContent>
                    <w:p w14:paraId="2B1E9D77" w14:textId="3E5F84C2" w:rsidR="00A934EA" w:rsidRPr="00B63184" w:rsidRDefault="00A934EA" w:rsidP="00B63184">
                      <w:pPr>
                        <w:tabs>
                          <w:tab w:val="left" w:pos="4064"/>
                        </w:tabs>
                        <w:spacing w:line="180" w:lineRule="auto"/>
                        <w:rPr>
                          <w:sz w:val="36"/>
                          <w:szCs w:val="36"/>
                          <w:lang w:val="nl-NL"/>
                        </w:rPr>
                      </w:pPr>
                      <w:r w:rsidRPr="00B63184">
                        <w:rPr>
                          <w:sz w:val="36"/>
                          <w:szCs w:val="36"/>
                          <w:lang w:val="nl-NL"/>
                        </w:rPr>
                        <w:t xml:space="preserve">Ma olen </w:t>
                      </w:r>
                      <w:r>
                        <w:rPr>
                          <w:sz w:val="36"/>
                          <w:szCs w:val="36"/>
                          <w:lang w:val="nl-NL"/>
                        </w:rPr>
                        <w:t>Rumeenia päritolu</w:t>
                      </w:r>
                    </w:p>
                  </w:txbxContent>
                </v:textbox>
                <w10:wrap type="tight"/>
              </v:shape>
            </w:pict>
          </mc:Fallback>
        </mc:AlternateContent>
      </w:r>
    </w:p>
    <w:p w14:paraId="68AA9296" w14:textId="77777777" w:rsidR="00DA1199" w:rsidRPr="00746325" w:rsidRDefault="00DA1199">
      <w:pPr>
        <w:pStyle w:val="a3"/>
        <w:rPr>
          <w:sz w:val="40"/>
          <w:lang w:val="et-EE"/>
        </w:rPr>
      </w:pPr>
    </w:p>
    <w:p w14:paraId="72C66BBE" w14:textId="77777777" w:rsidR="00DA1199" w:rsidRPr="00746325" w:rsidRDefault="00DA1199">
      <w:pPr>
        <w:pStyle w:val="a3"/>
        <w:spacing w:before="6"/>
        <w:rPr>
          <w:sz w:val="49"/>
          <w:lang w:val="et-EE"/>
        </w:rPr>
      </w:pPr>
    </w:p>
    <w:p w14:paraId="41203D67" w14:textId="34907BA6" w:rsidR="00065C28" w:rsidRPr="00746325" w:rsidRDefault="00B63184">
      <w:pPr>
        <w:spacing w:line="259" w:lineRule="auto"/>
        <w:ind w:left="9013"/>
        <w:jc w:val="center"/>
        <w:rPr>
          <w:sz w:val="36"/>
          <w:lang w:val="et-EE"/>
        </w:rPr>
      </w:pPr>
      <w:r w:rsidRPr="00746325">
        <w:rPr>
          <w:noProof/>
          <w:position w:val="-13"/>
          <w:sz w:val="36"/>
          <w:lang w:val="et-EE"/>
        </w:rPr>
        <mc:AlternateContent>
          <mc:Choice Requires="wps">
            <w:drawing>
              <wp:anchor distT="45720" distB="45720" distL="114300" distR="114300" simplePos="0" relativeHeight="251580928" behindDoc="1" locked="0" layoutInCell="1" allowOverlap="1" wp14:anchorId="7068EA5F" wp14:editId="164C0F58">
                <wp:simplePos x="0" y="0"/>
                <wp:positionH relativeFrom="column">
                  <wp:posOffset>5068570</wp:posOffset>
                </wp:positionH>
                <wp:positionV relativeFrom="paragraph">
                  <wp:posOffset>151765</wp:posOffset>
                </wp:positionV>
                <wp:extent cx="2115820" cy="1404620"/>
                <wp:effectExtent l="0" t="0" r="0" b="635"/>
                <wp:wrapTight wrapText="bothSides">
                  <wp:wrapPolygon edited="0">
                    <wp:start x="583" y="0"/>
                    <wp:lineTo x="583" y="20796"/>
                    <wp:lineTo x="21004" y="20796"/>
                    <wp:lineTo x="21004" y="0"/>
                    <wp:lineTo x="583"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820" cy="1404620"/>
                        </a:xfrm>
                        <a:prstGeom prst="rect">
                          <a:avLst/>
                        </a:prstGeom>
                        <a:noFill/>
                        <a:ln w="9525">
                          <a:noFill/>
                          <a:miter lim="800000"/>
                          <a:headEnd/>
                          <a:tailEnd/>
                        </a:ln>
                      </wps:spPr>
                      <wps:txbx>
                        <w:txbxContent>
                          <w:p w14:paraId="46FBA293" w14:textId="2FA45951" w:rsidR="00A934EA" w:rsidRDefault="00A934EA" w:rsidP="00B63184">
                            <w:pPr>
                              <w:tabs>
                                <w:tab w:val="left" w:pos="4064"/>
                              </w:tabs>
                              <w:spacing w:line="180" w:lineRule="auto"/>
                              <w:jc w:val="center"/>
                            </w:pPr>
                            <w:r w:rsidRPr="00B63184">
                              <w:rPr>
                                <w:sz w:val="36"/>
                              </w:rPr>
                              <w:t>Ma tahan olla mereväela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68EA5F" id="Text Box 10" o:spid="_x0000_s1091" type="#_x0000_t202" style="position:absolute;left:0;text-align:left;margin-left:399.1pt;margin-top:11.95pt;width:166.6pt;height:110.6pt;z-index:-251735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" filled="f" stroked="f">
                <v:textbox style="mso-fit-shape-to-text:t">
                  <w:txbxContent>
                    <w:p w14:paraId="46FBA293" w14:textId="2FA45951" w:rsidR="00A934EA" w:rsidRDefault="00A934EA" w:rsidP="00B63184">
                      <w:pPr>
                        <w:tabs>
                          <w:tab w:val="left" w:pos="4064"/>
                        </w:tabs>
                        <w:spacing w:line="180" w:lineRule="auto"/>
                        <w:jc w:val="center"/>
                      </w:pPr>
                      <w:r w:rsidRPr="00B63184">
                        <w:rPr>
                          <w:sz w:val="36"/>
                        </w:rPr>
                        <w:t xml:space="preserve">Ma </w:t>
                      </w:r>
                      <w:proofErr w:type="spellStart"/>
                      <w:r w:rsidRPr="00B63184">
                        <w:rPr>
                          <w:sz w:val="36"/>
                        </w:rPr>
                        <w:t>tahan</w:t>
                      </w:r>
                      <w:proofErr w:type="spellEnd"/>
                      <w:r w:rsidRPr="00B63184">
                        <w:rPr>
                          <w:sz w:val="36"/>
                        </w:rPr>
                        <w:t xml:space="preserve"> olla </w:t>
                      </w:r>
                      <w:proofErr w:type="spellStart"/>
                      <w:r w:rsidRPr="00B63184">
                        <w:rPr>
                          <w:sz w:val="36"/>
                        </w:rPr>
                        <w:t>mereväelane</w:t>
                      </w:r>
                      <w:proofErr w:type="spellEnd"/>
                    </w:p>
                  </w:txbxContent>
                </v:textbox>
                <w10:wrap type="tight"/>
              </v:shape>
            </w:pict>
          </mc:Fallback>
        </mc:AlternateContent>
      </w:r>
      <w:r w:rsidR="001D431D">
        <w:rPr>
          <w:noProof/>
        </w:rPr>
        <mc:AlternateContent>
          <mc:Choice Requires="wpg">
            <w:drawing>
              <wp:anchor distT="0" distB="0" distL="114300" distR="114300" simplePos="0" relativeHeight="251641344" behindDoc="0" locked="0" layoutInCell="1" allowOverlap="1" wp14:anchorId="02B740BF" wp14:editId="7EF570F7">
                <wp:simplePos x="0" y="0"/>
                <wp:positionH relativeFrom="page">
                  <wp:posOffset>153670</wp:posOffset>
                </wp:positionH>
                <wp:positionV relativeFrom="paragraph">
                  <wp:posOffset>-2149475</wp:posOffset>
                </wp:positionV>
                <wp:extent cx="5018405" cy="8218805"/>
                <wp:effectExtent l="0" t="0" r="10795" b="10795"/>
                <wp:wrapNone/>
                <wp:docPr id="7452" name="Группа 745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018405" cy="8218805"/>
                          <a:chOff x="242" y="-3385"/>
                          <a:chExt cx="7903" cy="12943"/>
                        </a:xfrm>
                      </wpg:grpSpPr>
                      <wps:wsp>
                        <wps:cNvPr id="7470" name="Rectangle 3558"/>
                        <wps:cNvSpPr>
                          <a:spLocks noChangeAspect="1" noChangeArrowheads="1"/>
                        </wps:cNvSpPr>
                        <wps:spPr bwMode="auto">
                          <a:xfrm>
                            <a:off x="242" y="-3385"/>
                            <a:ext cx="7903" cy="12943"/>
                          </a:xfrm>
                          <a:prstGeom prst="rect">
                            <a:avLst/>
                          </a:prstGeom>
                          <a:solidFill>
                            <a:srgbClr val="EBF5F3"/>
                          </a:solidFill>
                          <a:ln>
                            <a:noFill/>
                          </a:ln>
                        </wps:spPr>
                        <wps:bodyPr rot="0" vert="horz" wrap="square" lIns="91440" tIns="45720" rIns="91440" bIns="45720" anchor="t" anchorCtr="0" upright="1">
                          <a:noAutofit/>
                        </wps:bodyPr>
                      </wps:wsp>
                      <wps:wsp>
                        <wps:cNvPr id="7471" name="Text Box 3559"/>
                        <wps:cNvSpPr txBox="1">
                          <a:spLocks noChangeAspect="1" noChangeArrowheads="1"/>
                        </wps:cNvSpPr>
                        <wps:spPr bwMode="auto">
                          <a:xfrm>
                            <a:off x="242" y="-3385"/>
                            <a:ext cx="7903" cy="12943"/>
                          </a:xfrm>
                          <a:prstGeom prst="rect">
                            <a:avLst/>
                          </a:prstGeom>
                          <a:noFill/>
                          <a:ln>
                            <a:noFill/>
                          </a:ln>
                        </wps:spPr>
                        <wps:txbx>
                          <w:txbxContent>
                            <w:p w14:paraId="4663DADE" w14:textId="77777777" w:rsidR="00A934EA" w:rsidRDefault="00A934EA">
                              <w:pPr>
                                <w:numPr>
                                  <w:ilvl w:val="0"/>
                                  <w:numId w:val="65"/>
                                </w:numPr>
                                <w:tabs>
                                  <w:tab w:val="left" w:pos="866"/>
                                </w:tabs>
                                <w:spacing w:before="76" w:line="216" w:lineRule="auto"/>
                                <w:ind w:right="141"/>
                                <w:jc w:val="both"/>
                                <w:rPr>
                                  <w:sz w:val="36"/>
                                </w:rPr>
                              </w:pPr>
                              <w:r>
                                <w:rPr>
                                  <w:sz w:val="36"/>
                                </w:rPr>
                                <w:t>Iga rühma liige kirjutab paberile ühe väga huvitava või ebatavalise fakti enda kohta. Seejärel loeb rühma juhendaja vastused ette ja rühm arvab ära, kes on kirjutanud huvitava fakt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B740BF" id="Группа 7452" o:spid="_x0000_s1092" style="position:absolute;left:0;text-align:left;margin-left:12.1pt;margin-top:-169.25pt;width:395.15pt;height:647.15pt;z-index:251641344;mso-position-horizontal-relative:page;mso-position-vertical-relative:text" coordorigin="242,-3385" coordsize="7903,12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">
                <o:lock v:ext="edit" aspectratio="t"/>
                <v:rect id="Rectangle 3558" o:spid="_x0000_s1093" style="position:absolute;left:242;top:-3385;width:7903;height:12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" fillcolor="#ebf5f3" stroked="f">
                  <o:lock v:ext="edit" aspectratio="t"/>
                </v:rect>
                <v:shape id="Text Box 3559" o:spid="_x0000_s1094" type="#_x0000_t202" style="position:absolute;left:242;top:-3385;width:7903;height:12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" filled="f" stroked="f">
                  <o:lock v:ext="edit" aspectratio="t"/>
                  <v:textbox inset="0,0,0,0">
                    <w:txbxContent>
                      <w:p w14:paraId="4663DADE" w14:textId="77777777" w:rsidR="00A934EA" w:rsidRDefault="00A934EA">
                        <w:pPr>
                          <w:numPr>
                            <w:ilvl w:val="0"/>
                            <w:numId w:val="65"/>
                          </w:numPr>
                          <w:tabs>
                            <w:tab w:val="left" w:pos="866"/>
                          </w:tabs>
                          <w:spacing w:before="76" w:line="216" w:lineRule="auto"/>
                          <w:ind w:right="141"/>
                          <w:jc w:val="both"/>
                          <w:rPr>
                            <w:sz w:val="36"/>
                          </w:rPr>
                        </w:pPr>
                        <w:proofErr w:type="spellStart"/>
                        <w:r>
                          <w:rPr>
                            <w:sz w:val="36"/>
                          </w:rPr>
                          <w:t>Iga</w:t>
                        </w:r>
                        <w:proofErr w:type="spellEnd"/>
                        <w:r>
                          <w:rPr>
                            <w:sz w:val="36"/>
                          </w:rPr>
                          <w:t xml:space="preserve"> </w:t>
                        </w:r>
                        <w:proofErr w:type="spellStart"/>
                        <w:r>
                          <w:rPr>
                            <w:sz w:val="36"/>
                          </w:rPr>
                          <w:t>rühma</w:t>
                        </w:r>
                        <w:proofErr w:type="spellEnd"/>
                        <w:r>
                          <w:rPr>
                            <w:sz w:val="36"/>
                          </w:rPr>
                          <w:t xml:space="preserve"> </w:t>
                        </w:r>
                        <w:proofErr w:type="spellStart"/>
                        <w:r>
                          <w:rPr>
                            <w:sz w:val="36"/>
                          </w:rPr>
                          <w:t>liige</w:t>
                        </w:r>
                        <w:proofErr w:type="spellEnd"/>
                        <w:r>
                          <w:rPr>
                            <w:sz w:val="36"/>
                          </w:rPr>
                          <w:t xml:space="preserve"> </w:t>
                        </w:r>
                        <w:proofErr w:type="spellStart"/>
                        <w:r>
                          <w:rPr>
                            <w:sz w:val="36"/>
                          </w:rPr>
                          <w:t>kirjutab</w:t>
                        </w:r>
                        <w:proofErr w:type="spellEnd"/>
                        <w:r>
                          <w:rPr>
                            <w:sz w:val="36"/>
                          </w:rPr>
                          <w:t xml:space="preserve"> </w:t>
                        </w:r>
                        <w:proofErr w:type="spellStart"/>
                        <w:r>
                          <w:rPr>
                            <w:sz w:val="36"/>
                          </w:rPr>
                          <w:t>paberile</w:t>
                        </w:r>
                        <w:proofErr w:type="spellEnd"/>
                        <w:r>
                          <w:rPr>
                            <w:sz w:val="36"/>
                          </w:rPr>
                          <w:t xml:space="preserve"> </w:t>
                        </w:r>
                        <w:proofErr w:type="spellStart"/>
                        <w:r>
                          <w:rPr>
                            <w:sz w:val="36"/>
                          </w:rPr>
                          <w:t>ühe</w:t>
                        </w:r>
                        <w:proofErr w:type="spellEnd"/>
                        <w:r>
                          <w:rPr>
                            <w:sz w:val="36"/>
                          </w:rPr>
                          <w:t xml:space="preserve"> </w:t>
                        </w:r>
                        <w:proofErr w:type="spellStart"/>
                        <w:r>
                          <w:rPr>
                            <w:sz w:val="36"/>
                          </w:rPr>
                          <w:t>väga</w:t>
                        </w:r>
                        <w:proofErr w:type="spellEnd"/>
                        <w:r>
                          <w:rPr>
                            <w:sz w:val="36"/>
                          </w:rPr>
                          <w:t xml:space="preserve"> </w:t>
                        </w:r>
                        <w:proofErr w:type="spellStart"/>
                        <w:r>
                          <w:rPr>
                            <w:sz w:val="36"/>
                          </w:rPr>
                          <w:t>huvitava</w:t>
                        </w:r>
                        <w:proofErr w:type="spellEnd"/>
                        <w:r>
                          <w:rPr>
                            <w:sz w:val="36"/>
                          </w:rPr>
                          <w:t xml:space="preserve"> </w:t>
                        </w:r>
                        <w:proofErr w:type="spellStart"/>
                        <w:r>
                          <w:rPr>
                            <w:sz w:val="36"/>
                          </w:rPr>
                          <w:t>või</w:t>
                        </w:r>
                        <w:proofErr w:type="spellEnd"/>
                        <w:r>
                          <w:rPr>
                            <w:sz w:val="36"/>
                          </w:rPr>
                          <w:t xml:space="preserve"> </w:t>
                        </w:r>
                        <w:proofErr w:type="spellStart"/>
                        <w:r>
                          <w:rPr>
                            <w:sz w:val="36"/>
                          </w:rPr>
                          <w:t>ebatavalise</w:t>
                        </w:r>
                        <w:proofErr w:type="spellEnd"/>
                        <w:r>
                          <w:rPr>
                            <w:sz w:val="36"/>
                          </w:rPr>
                          <w:t xml:space="preserve"> </w:t>
                        </w:r>
                        <w:proofErr w:type="spellStart"/>
                        <w:r>
                          <w:rPr>
                            <w:sz w:val="36"/>
                          </w:rPr>
                          <w:t>fakti</w:t>
                        </w:r>
                        <w:proofErr w:type="spellEnd"/>
                        <w:r>
                          <w:rPr>
                            <w:sz w:val="36"/>
                          </w:rPr>
                          <w:t xml:space="preserve"> </w:t>
                        </w:r>
                        <w:proofErr w:type="spellStart"/>
                        <w:r>
                          <w:rPr>
                            <w:sz w:val="36"/>
                          </w:rPr>
                          <w:t>enda</w:t>
                        </w:r>
                        <w:proofErr w:type="spellEnd"/>
                        <w:r>
                          <w:rPr>
                            <w:sz w:val="36"/>
                          </w:rPr>
                          <w:t xml:space="preserve"> </w:t>
                        </w:r>
                        <w:proofErr w:type="spellStart"/>
                        <w:r>
                          <w:rPr>
                            <w:sz w:val="36"/>
                          </w:rPr>
                          <w:t>kohta</w:t>
                        </w:r>
                        <w:proofErr w:type="spellEnd"/>
                        <w:r>
                          <w:rPr>
                            <w:sz w:val="36"/>
                          </w:rPr>
                          <w:t xml:space="preserve">. </w:t>
                        </w:r>
                        <w:proofErr w:type="spellStart"/>
                        <w:r>
                          <w:rPr>
                            <w:sz w:val="36"/>
                          </w:rPr>
                          <w:t>Seejärel</w:t>
                        </w:r>
                        <w:proofErr w:type="spellEnd"/>
                        <w:r>
                          <w:rPr>
                            <w:sz w:val="36"/>
                          </w:rPr>
                          <w:t xml:space="preserve"> </w:t>
                        </w:r>
                        <w:proofErr w:type="spellStart"/>
                        <w:r>
                          <w:rPr>
                            <w:sz w:val="36"/>
                          </w:rPr>
                          <w:t>loeb</w:t>
                        </w:r>
                        <w:proofErr w:type="spellEnd"/>
                        <w:r>
                          <w:rPr>
                            <w:sz w:val="36"/>
                          </w:rPr>
                          <w:t xml:space="preserve"> </w:t>
                        </w:r>
                        <w:proofErr w:type="spellStart"/>
                        <w:r>
                          <w:rPr>
                            <w:sz w:val="36"/>
                          </w:rPr>
                          <w:t>rühma</w:t>
                        </w:r>
                        <w:proofErr w:type="spellEnd"/>
                        <w:r>
                          <w:rPr>
                            <w:sz w:val="36"/>
                          </w:rPr>
                          <w:t xml:space="preserve"> </w:t>
                        </w:r>
                        <w:proofErr w:type="spellStart"/>
                        <w:r>
                          <w:rPr>
                            <w:sz w:val="36"/>
                          </w:rPr>
                          <w:t>juhendaja</w:t>
                        </w:r>
                        <w:proofErr w:type="spellEnd"/>
                        <w:r>
                          <w:rPr>
                            <w:sz w:val="36"/>
                          </w:rPr>
                          <w:t xml:space="preserve"> </w:t>
                        </w:r>
                        <w:proofErr w:type="spellStart"/>
                        <w:r>
                          <w:rPr>
                            <w:sz w:val="36"/>
                          </w:rPr>
                          <w:t>vastused</w:t>
                        </w:r>
                        <w:proofErr w:type="spellEnd"/>
                        <w:r>
                          <w:rPr>
                            <w:sz w:val="36"/>
                          </w:rPr>
                          <w:t xml:space="preserve"> </w:t>
                        </w:r>
                        <w:proofErr w:type="spellStart"/>
                        <w:r>
                          <w:rPr>
                            <w:sz w:val="36"/>
                          </w:rPr>
                          <w:t>ette</w:t>
                        </w:r>
                        <w:proofErr w:type="spellEnd"/>
                        <w:r>
                          <w:rPr>
                            <w:sz w:val="36"/>
                          </w:rPr>
                          <w:t xml:space="preserve"> ja </w:t>
                        </w:r>
                        <w:proofErr w:type="spellStart"/>
                        <w:r>
                          <w:rPr>
                            <w:sz w:val="36"/>
                          </w:rPr>
                          <w:t>rühm</w:t>
                        </w:r>
                        <w:proofErr w:type="spellEnd"/>
                        <w:r>
                          <w:rPr>
                            <w:sz w:val="36"/>
                          </w:rPr>
                          <w:t xml:space="preserve"> </w:t>
                        </w:r>
                        <w:proofErr w:type="spellStart"/>
                        <w:r>
                          <w:rPr>
                            <w:sz w:val="36"/>
                          </w:rPr>
                          <w:t>arvab</w:t>
                        </w:r>
                        <w:proofErr w:type="spellEnd"/>
                        <w:r>
                          <w:rPr>
                            <w:sz w:val="36"/>
                          </w:rPr>
                          <w:t xml:space="preserve"> </w:t>
                        </w:r>
                        <w:proofErr w:type="spellStart"/>
                        <w:r>
                          <w:rPr>
                            <w:sz w:val="36"/>
                          </w:rPr>
                          <w:t>ära</w:t>
                        </w:r>
                        <w:proofErr w:type="spellEnd"/>
                        <w:r>
                          <w:rPr>
                            <w:sz w:val="36"/>
                          </w:rPr>
                          <w:t xml:space="preserve">, </w:t>
                        </w:r>
                        <w:proofErr w:type="spellStart"/>
                        <w:r>
                          <w:rPr>
                            <w:sz w:val="36"/>
                          </w:rPr>
                          <w:t>kes</w:t>
                        </w:r>
                        <w:proofErr w:type="spellEnd"/>
                        <w:r>
                          <w:rPr>
                            <w:sz w:val="36"/>
                          </w:rPr>
                          <w:t xml:space="preserve"> on </w:t>
                        </w:r>
                        <w:proofErr w:type="spellStart"/>
                        <w:r>
                          <w:rPr>
                            <w:sz w:val="36"/>
                          </w:rPr>
                          <w:t>kirjutanud</w:t>
                        </w:r>
                        <w:proofErr w:type="spellEnd"/>
                        <w:r>
                          <w:rPr>
                            <w:sz w:val="36"/>
                          </w:rPr>
                          <w:t xml:space="preserve"> </w:t>
                        </w:r>
                        <w:proofErr w:type="spellStart"/>
                        <w:r>
                          <w:rPr>
                            <w:sz w:val="36"/>
                          </w:rPr>
                          <w:t>huvitava</w:t>
                        </w:r>
                        <w:proofErr w:type="spellEnd"/>
                        <w:r>
                          <w:rPr>
                            <w:sz w:val="36"/>
                          </w:rPr>
                          <w:t xml:space="preserve"> </w:t>
                        </w:r>
                        <w:proofErr w:type="spellStart"/>
                        <w:r>
                          <w:rPr>
                            <w:sz w:val="36"/>
                          </w:rPr>
                          <w:t>fakti</w:t>
                        </w:r>
                        <w:proofErr w:type="spellEnd"/>
                        <w:r>
                          <w:rPr>
                            <w:sz w:val="36"/>
                          </w:rPr>
                          <w:t>!</w:t>
                        </w:r>
                      </w:p>
                    </w:txbxContent>
                  </v:textbox>
                </v:shape>
                <w10:wrap anchorx="page"/>
              </v:group>
            </w:pict>
          </mc:Fallback>
        </mc:AlternateContent>
      </w:r>
    </w:p>
    <w:p w14:paraId="0CE0691F" w14:textId="0E7F806F" w:rsidR="00DA1199" w:rsidRPr="00746325" w:rsidRDefault="00536928">
      <w:pPr>
        <w:pStyle w:val="a3"/>
        <w:rPr>
          <w:sz w:val="40"/>
          <w:lang w:val="et-EE"/>
        </w:rPr>
      </w:pPr>
      <w:r w:rsidRPr="00746325">
        <w:rPr>
          <w:lang w:val="et-EE"/>
        </w:rPr>
        <w:br w:type="column"/>
      </w:r>
    </w:p>
    <w:p w14:paraId="182D6F6E" w14:textId="77777777" w:rsidR="00DA1199" w:rsidRPr="00746325" w:rsidRDefault="00DA1199">
      <w:pPr>
        <w:pStyle w:val="a3"/>
        <w:spacing w:before="9"/>
        <w:rPr>
          <w:sz w:val="40"/>
          <w:lang w:val="et-EE"/>
        </w:rPr>
      </w:pPr>
    </w:p>
    <w:p w14:paraId="22188609" w14:textId="629349F3" w:rsidR="00065C28" w:rsidRPr="00746325" w:rsidRDefault="00065C28">
      <w:pPr>
        <w:ind w:left="505" w:right="3397"/>
        <w:jc w:val="center"/>
        <w:rPr>
          <w:sz w:val="36"/>
          <w:lang w:val="et-EE"/>
        </w:rPr>
      </w:pPr>
    </w:p>
    <w:p w14:paraId="21DACE27" w14:textId="42634E97" w:rsidR="00B63184" w:rsidRPr="00746325" w:rsidRDefault="00B63184" w:rsidP="00B63184">
      <w:pPr>
        <w:spacing w:before="34" w:line="361" w:lineRule="exact"/>
        <w:ind w:left="506" w:right="3397"/>
        <w:rPr>
          <w:position w:val="-13"/>
          <w:sz w:val="36"/>
          <w:lang w:val="et-EE"/>
        </w:rPr>
      </w:pPr>
      <w:r w:rsidRPr="00746325">
        <w:rPr>
          <w:noProof/>
          <w:position w:val="-13"/>
          <w:sz w:val="36"/>
          <w:lang w:val="et-EE"/>
        </w:rPr>
        <mc:AlternateContent>
          <mc:Choice Requires="wps">
            <w:drawing>
              <wp:anchor distT="45720" distB="45720" distL="114300" distR="114300" simplePos="0" relativeHeight="251576832" behindDoc="1" locked="0" layoutInCell="1" allowOverlap="1" wp14:anchorId="04FF9803" wp14:editId="28FBB74E">
                <wp:simplePos x="0" y="0"/>
                <wp:positionH relativeFrom="column">
                  <wp:posOffset>187015</wp:posOffset>
                </wp:positionH>
                <wp:positionV relativeFrom="paragraph">
                  <wp:posOffset>316865</wp:posOffset>
                </wp:positionV>
                <wp:extent cx="2115820" cy="1404620"/>
                <wp:effectExtent l="0" t="0" r="0" b="635"/>
                <wp:wrapTight wrapText="bothSides">
                  <wp:wrapPolygon edited="0">
                    <wp:start x="583" y="0"/>
                    <wp:lineTo x="583" y="20796"/>
                    <wp:lineTo x="21004" y="20796"/>
                    <wp:lineTo x="21004" y="0"/>
                    <wp:lineTo x="583"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5820" cy="1404620"/>
                        </a:xfrm>
                        <a:prstGeom prst="rect">
                          <a:avLst/>
                        </a:prstGeom>
                        <a:noFill/>
                        <a:ln w="9525">
                          <a:noFill/>
                          <a:miter lim="800000"/>
                          <a:headEnd/>
                          <a:tailEnd/>
                        </a:ln>
                      </wps:spPr>
                      <wps:txbx>
                        <w:txbxContent>
                          <w:p w14:paraId="44E395B7" w14:textId="7174EAF4" w:rsidR="00A934EA" w:rsidRDefault="00A934EA" w:rsidP="00B63184">
                            <w:pPr>
                              <w:tabs>
                                <w:tab w:val="left" w:pos="4064"/>
                              </w:tabs>
                              <w:spacing w:line="180" w:lineRule="auto"/>
                              <w:jc w:val="center"/>
                            </w:pPr>
                            <w:r>
                              <w:rPr>
                                <w:sz w:val="36"/>
                              </w:rPr>
                              <w:t>Ma investeerin Bitcoin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FF9803" id="Text Box 2" o:spid="_x0000_s1095" type="#_x0000_t202" style="position:absolute;left:0;text-align:left;margin-left:14.75pt;margin-top:24.95pt;width:166.6pt;height:110.6pt;z-index:-251739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" filled="f" stroked="f">
                <v:textbox style="mso-fit-shape-to-text:t">
                  <w:txbxContent>
                    <w:p w14:paraId="44E395B7" w14:textId="7174EAF4" w:rsidR="00A934EA" w:rsidRDefault="00A934EA" w:rsidP="00B63184">
                      <w:pPr>
                        <w:tabs>
                          <w:tab w:val="left" w:pos="4064"/>
                        </w:tabs>
                        <w:spacing w:line="180" w:lineRule="auto"/>
                        <w:jc w:val="center"/>
                      </w:pPr>
                      <w:r>
                        <w:rPr>
                          <w:sz w:val="36"/>
                        </w:rPr>
                        <w:t xml:space="preserve">Ma </w:t>
                      </w:r>
                      <w:proofErr w:type="spellStart"/>
                      <w:r>
                        <w:rPr>
                          <w:sz w:val="36"/>
                        </w:rPr>
                        <w:t>investeerin</w:t>
                      </w:r>
                      <w:proofErr w:type="spellEnd"/>
                      <w:r>
                        <w:rPr>
                          <w:sz w:val="36"/>
                        </w:rPr>
                        <w:t xml:space="preserve"> </w:t>
                      </w:r>
                      <w:proofErr w:type="spellStart"/>
                      <w:r>
                        <w:rPr>
                          <w:sz w:val="36"/>
                        </w:rPr>
                        <w:t>Bitcoini</w:t>
                      </w:r>
                      <w:proofErr w:type="spellEnd"/>
                      <w:r>
                        <w:rPr>
                          <w:sz w:val="36"/>
                        </w:rPr>
                        <w:t>.</w:t>
                      </w:r>
                    </w:p>
                  </w:txbxContent>
                </v:textbox>
                <w10:wrap type="tight"/>
              </v:shape>
            </w:pict>
          </mc:Fallback>
        </mc:AlternateContent>
      </w:r>
    </w:p>
    <w:p w14:paraId="072E5186" w14:textId="1C8200BF" w:rsidR="00065C28" w:rsidRPr="00746325" w:rsidRDefault="00536928" w:rsidP="00B63184">
      <w:pPr>
        <w:tabs>
          <w:tab w:val="left" w:pos="4064"/>
        </w:tabs>
        <w:spacing w:line="180" w:lineRule="auto"/>
        <w:ind w:left="704"/>
        <w:jc w:val="center"/>
        <w:rPr>
          <w:sz w:val="36"/>
          <w:lang w:val="et-EE"/>
        </w:rPr>
      </w:pPr>
      <w:r w:rsidRPr="00746325">
        <w:rPr>
          <w:position w:val="-13"/>
          <w:sz w:val="36"/>
          <w:lang w:val="et-EE"/>
        </w:rPr>
        <w:tab/>
      </w:r>
    </w:p>
    <w:p w14:paraId="16FA3DDA" w14:textId="0870D526" w:rsidR="00065C28" w:rsidRPr="00746325" w:rsidRDefault="00536928">
      <w:pPr>
        <w:spacing w:before="89" w:line="259" w:lineRule="auto"/>
        <w:ind w:left="1365" w:right="913"/>
        <w:jc w:val="center"/>
        <w:rPr>
          <w:sz w:val="36"/>
          <w:lang w:val="et-EE"/>
        </w:rPr>
      </w:pPr>
      <w:r w:rsidRPr="00746325">
        <w:rPr>
          <w:lang w:val="et-EE"/>
        </w:rPr>
        <w:br w:type="column"/>
      </w:r>
    </w:p>
    <w:p w14:paraId="19238234" w14:textId="77777777" w:rsidR="00DA1199" w:rsidRPr="00746325" w:rsidRDefault="00DA1199">
      <w:pPr>
        <w:spacing w:line="259" w:lineRule="auto"/>
        <w:jc w:val="center"/>
        <w:rPr>
          <w:sz w:val="36"/>
          <w:lang w:val="et-EE"/>
        </w:rPr>
        <w:sectPr w:rsidR="00DA1199" w:rsidRPr="00746325">
          <w:type w:val="continuous"/>
          <w:pgSz w:w="20480" w:h="15360" w:orient="landscape"/>
          <w:pgMar w:top="700" w:right="20" w:bottom="280" w:left="20" w:header="720" w:footer="720" w:gutter="0"/>
          <w:cols w:num="3" w:space="720" w:equalWidth="0">
            <w:col w:w="10375" w:space="40"/>
            <w:col w:w="5585" w:space="39"/>
            <w:col w:w="4401"/>
          </w:cols>
        </w:sectPr>
      </w:pPr>
    </w:p>
    <w:p w14:paraId="0246CC9A" w14:textId="5442891D" w:rsidR="00DA1199" w:rsidRPr="00746325" w:rsidRDefault="001D431D">
      <w:pPr>
        <w:pStyle w:val="a3"/>
        <w:ind w:left="235"/>
        <w:rPr>
          <w:sz w:val="20"/>
          <w:lang w:val="et-EE"/>
        </w:rPr>
      </w:pPr>
      <w:r>
        <w:rPr>
          <w:noProof/>
        </w:rPr>
        <w:lastRenderedPageBreak/>
        <mc:AlternateContent>
          <mc:Choice Requires="wpg">
            <w:drawing>
              <wp:inline distT="0" distB="0" distL="0" distR="0" wp14:anchorId="712BAA95" wp14:editId="5BB403AD">
                <wp:extent cx="12705715" cy="1039495"/>
                <wp:effectExtent l="0" t="0" r="635" b="1905"/>
                <wp:docPr id="7449" name="Group 746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7450" name="Rectangle 3555"/>
                        <wps:cNvSpPr>
                          <a:spLocks noChangeAspect="1" noChangeArrowheads="1"/>
                        </wps:cNvSpPr>
                        <wps:spPr bwMode="auto">
                          <a:xfrm>
                            <a:off x="0" y="0"/>
                            <a:ext cx="20009" cy="1637"/>
                          </a:xfrm>
                          <a:prstGeom prst="rect">
                            <a:avLst/>
                          </a:prstGeom>
                          <a:solidFill>
                            <a:srgbClr val="58B6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51" name="Text Box 3556"/>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23776" w14:textId="3F08F970" w:rsidR="00A934EA" w:rsidRDefault="00A934EA">
                              <w:pPr>
                                <w:spacing w:before="446"/>
                                <w:ind w:left="145"/>
                                <w:rPr>
                                  <w:rFonts w:ascii="Arial"/>
                                  <w:b/>
                                  <w:sz w:val="48"/>
                                </w:rPr>
                              </w:pPr>
                              <w:r>
                                <w:rPr>
                                  <w:rFonts w:ascii="Arial"/>
                                  <w:b/>
                                  <w:sz w:val="48"/>
                                </w:rPr>
                                <w:t>J</w:t>
                              </w:r>
                              <w:r>
                                <w:rPr>
                                  <w:rFonts w:ascii="Arial"/>
                                  <w:b/>
                                  <w:sz w:val="48"/>
                                </w:rPr>
                                <w:t>ÄÄÕ</w:t>
                              </w:r>
                              <w:r>
                                <w:rPr>
                                  <w:rFonts w:ascii="Arial"/>
                                  <w:b/>
                                  <w:sz w:val="48"/>
                                </w:rPr>
                                <w:t>HKUJA: K</w:t>
                              </w:r>
                              <w:r>
                                <w:rPr>
                                  <w:rFonts w:ascii="Arial"/>
                                  <w:b/>
                                  <w:sz w:val="48"/>
                                </w:rPr>
                                <w:t>ü</w:t>
                              </w:r>
                              <w:r>
                                <w:rPr>
                                  <w:rFonts w:ascii="Arial"/>
                                  <w:b/>
                                  <w:sz w:val="48"/>
                                </w:rPr>
                                <w:t>simuste pall</w:t>
                              </w:r>
                            </w:p>
                          </w:txbxContent>
                        </wps:txbx>
                        <wps:bodyPr rot="0" vert="horz" wrap="square" lIns="0" tIns="0" rIns="0" bIns="0" anchor="t" anchorCtr="0" upright="1">
                          <a:noAutofit/>
                        </wps:bodyPr>
                      </wps:wsp>
                    </wpg:wgp>
                  </a:graphicData>
                </a:graphic>
              </wp:inline>
            </w:drawing>
          </mc:Choice>
          <mc:Fallback>
            <w:pict>
              <v:group w14:anchorId="712BAA95" id="Group 7466" o:spid="_x0000_s1096"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">
                <o:lock v:ext="edit" aspectratio="t"/>
                <v:rect id="Rectangle 3555" o:spid="_x0000_s1097"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" fillcolor="#58b6a9" stroked="f">
                  <o:lock v:ext="edit" aspectratio="t"/>
                </v:rect>
                <v:shape id="Text Box 3556" o:spid="_x0000_s1098"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" filled="f" stroked="f">
                  <o:lock v:ext="edit" aspectratio="t"/>
                  <v:textbox inset="0,0,0,0">
                    <w:txbxContent>
                      <w:p w14:paraId="73623776" w14:textId="3F08F970" w:rsidR="00A934EA" w:rsidRDefault="00A934EA">
                        <w:pPr>
                          <w:spacing w:before="446"/>
                          <w:ind w:left="145"/>
                          <w:rPr>
                            <w:rFonts w:ascii="Arial"/>
                            <w:b/>
                            <w:sz w:val="48"/>
                          </w:rPr>
                        </w:pPr>
                        <w:r>
                          <w:rPr>
                            <w:rFonts w:ascii="Arial"/>
                            <w:b/>
                            <w:sz w:val="48"/>
                          </w:rPr>
                          <w:t>J</w:t>
                        </w:r>
                        <w:r>
                          <w:rPr>
                            <w:rFonts w:ascii="Arial"/>
                            <w:b/>
                            <w:sz w:val="48"/>
                          </w:rPr>
                          <w:t>ÄÄÕ</w:t>
                        </w:r>
                        <w:r>
                          <w:rPr>
                            <w:rFonts w:ascii="Arial"/>
                            <w:b/>
                            <w:sz w:val="48"/>
                          </w:rPr>
                          <w:t xml:space="preserve">HKUJA: </w:t>
                        </w:r>
                        <w:proofErr w:type="spellStart"/>
                        <w:r>
                          <w:rPr>
                            <w:rFonts w:ascii="Arial"/>
                            <w:b/>
                            <w:sz w:val="48"/>
                          </w:rPr>
                          <w:t>K</w:t>
                        </w:r>
                        <w:r>
                          <w:rPr>
                            <w:rFonts w:ascii="Arial"/>
                            <w:b/>
                            <w:sz w:val="48"/>
                          </w:rPr>
                          <w:t>ü</w:t>
                        </w:r>
                        <w:r>
                          <w:rPr>
                            <w:rFonts w:ascii="Arial"/>
                            <w:b/>
                            <w:sz w:val="48"/>
                          </w:rPr>
                          <w:t>simuste</w:t>
                        </w:r>
                        <w:proofErr w:type="spellEnd"/>
                        <w:r>
                          <w:rPr>
                            <w:rFonts w:ascii="Arial"/>
                            <w:b/>
                            <w:sz w:val="48"/>
                          </w:rPr>
                          <w:t xml:space="preserve"> pall</w:t>
                        </w:r>
                      </w:p>
                    </w:txbxContent>
                  </v:textbox>
                </v:shape>
                <w10:anchorlock/>
              </v:group>
            </w:pict>
          </mc:Fallback>
        </mc:AlternateContent>
      </w:r>
    </w:p>
    <w:p w14:paraId="7123DCE6" w14:textId="77777777" w:rsidR="00DA1199" w:rsidRPr="00746325" w:rsidRDefault="00DA1199">
      <w:pPr>
        <w:pStyle w:val="a3"/>
        <w:rPr>
          <w:sz w:val="9"/>
          <w:lang w:val="et-EE"/>
        </w:rPr>
      </w:pPr>
    </w:p>
    <w:p w14:paraId="07DE632A" w14:textId="6B66BE42" w:rsidR="00065C28" w:rsidRPr="00746325" w:rsidRDefault="001D431D">
      <w:pPr>
        <w:pStyle w:val="a5"/>
        <w:numPr>
          <w:ilvl w:val="0"/>
          <w:numId w:val="66"/>
        </w:numPr>
        <w:tabs>
          <w:tab w:val="left" w:pos="1088"/>
        </w:tabs>
        <w:spacing w:before="136" w:line="216" w:lineRule="auto"/>
        <w:ind w:left="1088" w:right="12451"/>
        <w:jc w:val="both"/>
        <w:rPr>
          <w:sz w:val="36"/>
          <w:lang w:val="et-EE"/>
        </w:rPr>
      </w:pPr>
      <w:r>
        <w:rPr>
          <w:noProof/>
        </w:rPr>
        <mc:AlternateContent>
          <mc:Choice Requires="wpg">
            <w:drawing>
              <wp:anchor distT="0" distB="0" distL="114300" distR="114300" simplePos="0" relativeHeight="251726336" behindDoc="1" locked="0" layoutInCell="1" allowOverlap="1" wp14:anchorId="4479CA23" wp14:editId="23FDE39C">
                <wp:simplePos x="0" y="0"/>
                <wp:positionH relativeFrom="page">
                  <wp:posOffset>153670</wp:posOffset>
                </wp:positionH>
                <wp:positionV relativeFrom="paragraph">
                  <wp:posOffset>38100</wp:posOffset>
                </wp:positionV>
                <wp:extent cx="12614275" cy="8218805"/>
                <wp:effectExtent l="0" t="0" r="0" b="0"/>
                <wp:wrapNone/>
                <wp:docPr id="7442" name="Group 18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14275" cy="8218805"/>
                          <a:chOff x="242" y="60"/>
                          <a:chExt cx="19865" cy="12943"/>
                        </a:xfrm>
                      </wpg:grpSpPr>
                      <wps:wsp>
                        <wps:cNvPr id="7443" name="Rectangle 1830"/>
                        <wps:cNvSpPr>
                          <a:spLocks noChangeArrowheads="1"/>
                        </wps:cNvSpPr>
                        <wps:spPr bwMode="auto">
                          <a:xfrm>
                            <a:off x="242" y="60"/>
                            <a:ext cx="7903" cy="12943"/>
                          </a:xfrm>
                          <a:prstGeom prst="rect">
                            <a:avLst/>
                          </a:prstGeom>
                          <a:solidFill>
                            <a:srgbClr val="EBF5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4" name="Freeform 1831"/>
                        <wps:cNvSpPr>
                          <a:spLocks/>
                        </wps:cNvSpPr>
                        <wps:spPr bwMode="auto">
                          <a:xfrm>
                            <a:off x="16772" y="3382"/>
                            <a:ext cx="1057" cy="1057"/>
                          </a:xfrm>
                          <a:custGeom>
                            <a:avLst/>
                            <a:gdLst>
                              <a:gd name="T0" fmla="+- 0 17301 16773"/>
                              <a:gd name="T1" fmla="*/ T0 w 1057"/>
                              <a:gd name="T2" fmla="+- 0 3382 3382"/>
                              <a:gd name="T3" fmla="*/ 3382 h 1057"/>
                              <a:gd name="T4" fmla="+- 0 17223 16773"/>
                              <a:gd name="T5" fmla="*/ T4 w 1057"/>
                              <a:gd name="T6" fmla="+- 0 3388 3382"/>
                              <a:gd name="T7" fmla="*/ 3388 h 1057"/>
                              <a:gd name="T8" fmla="+- 0 17148 16773"/>
                              <a:gd name="T9" fmla="*/ T8 w 1057"/>
                              <a:gd name="T10" fmla="+- 0 3404 3382"/>
                              <a:gd name="T11" fmla="*/ 3404 h 1057"/>
                              <a:gd name="T12" fmla="+- 0 17078 16773"/>
                              <a:gd name="T13" fmla="*/ T12 w 1057"/>
                              <a:gd name="T14" fmla="+- 0 3431 3382"/>
                              <a:gd name="T15" fmla="*/ 3431 h 1057"/>
                              <a:gd name="T16" fmla="+- 0 17013 16773"/>
                              <a:gd name="T17" fmla="*/ T16 w 1057"/>
                              <a:gd name="T18" fmla="+- 0 3467 3382"/>
                              <a:gd name="T19" fmla="*/ 3467 h 1057"/>
                              <a:gd name="T20" fmla="+- 0 16955 16773"/>
                              <a:gd name="T21" fmla="*/ T20 w 1057"/>
                              <a:gd name="T22" fmla="+- 0 3512 3382"/>
                              <a:gd name="T23" fmla="*/ 3512 h 1057"/>
                              <a:gd name="T24" fmla="+- 0 16902 16773"/>
                              <a:gd name="T25" fmla="*/ T24 w 1057"/>
                              <a:gd name="T26" fmla="+- 0 3564 3382"/>
                              <a:gd name="T27" fmla="*/ 3564 h 1057"/>
                              <a:gd name="T28" fmla="+- 0 16858 16773"/>
                              <a:gd name="T29" fmla="*/ T28 w 1057"/>
                              <a:gd name="T30" fmla="+- 0 3623 3382"/>
                              <a:gd name="T31" fmla="*/ 3623 h 1057"/>
                              <a:gd name="T32" fmla="+- 0 16822 16773"/>
                              <a:gd name="T33" fmla="*/ T32 w 1057"/>
                              <a:gd name="T34" fmla="+- 0 3688 3382"/>
                              <a:gd name="T35" fmla="*/ 3688 h 1057"/>
                              <a:gd name="T36" fmla="+- 0 16795 16773"/>
                              <a:gd name="T37" fmla="*/ T36 w 1057"/>
                              <a:gd name="T38" fmla="+- 0 3758 3382"/>
                              <a:gd name="T39" fmla="*/ 3758 h 1057"/>
                              <a:gd name="T40" fmla="+- 0 16779 16773"/>
                              <a:gd name="T41" fmla="*/ T40 w 1057"/>
                              <a:gd name="T42" fmla="+- 0 3832 3382"/>
                              <a:gd name="T43" fmla="*/ 3832 h 1057"/>
                              <a:gd name="T44" fmla="+- 0 16773 16773"/>
                              <a:gd name="T45" fmla="*/ T44 w 1057"/>
                              <a:gd name="T46" fmla="+- 0 3910 3382"/>
                              <a:gd name="T47" fmla="*/ 3910 h 1057"/>
                              <a:gd name="T48" fmla="+- 0 16779 16773"/>
                              <a:gd name="T49" fmla="*/ T48 w 1057"/>
                              <a:gd name="T50" fmla="+- 0 3988 3382"/>
                              <a:gd name="T51" fmla="*/ 3988 h 1057"/>
                              <a:gd name="T52" fmla="+- 0 16795 16773"/>
                              <a:gd name="T53" fmla="*/ T52 w 1057"/>
                              <a:gd name="T54" fmla="+- 0 4063 3382"/>
                              <a:gd name="T55" fmla="*/ 4063 h 1057"/>
                              <a:gd name="T56" fmla="+- 0 16822 16773"/>
                              <a:gd name="T57" fmla="*/ T56 w 1057"/>
                              <a:gd name="T58" fmla="+- 0 4133 3382"/>
                              <a:gd name="T59" fmla="*/ 4133 h 1057"/>
                              <a:gd name="T60" fmla="+- 0 16858 16773"/>
                              <a:gd name="T61" fmla="*/ T60 w 1057"/>
                              <a:gd name="T62" fmla="+- 0 4198 3382"/>
                              <a:gd name="T63" fmla="*/ 4198 h 1057"/>
                              <a:gd name="T64" fmla="+- 0 16902 16773"/>
                              <a:gd name="T65" fmla="*/ T64 w 1057"/>
                              <a:gd name="T66" fmla="+- 0 4257 3382"/>
                              <a:gd name="T67" fmla="*/ 4257 h 1057"/>
                              <a:gd name="T68" fmla="+- 0 16955 16773"/>
                              <a:gd name="T69" fmla="*/ T68 w 1057"/>
                              <a:gd name="T70" fmla="+- 0 4309 3382"/>
                              <a:gd name="T71" fmla="*/ 4309 h 1057"/>
                              <a:gd name="T72" fmla="+- 0 17013 16773"/>
                              <a:gd name="T73" fmla="*/ T72 w 1057"/>
                              <a:gd name="T74" fmla="+- 0 4353 3382"/>
                              <a:gd name="T75" fmla="*/ 4353 h 1057"/>
                              <a:gd name="T76" fmla="+- 0 17078 16773"/>
                              <a:gd name="T77" fmla="*/ T76 w 1057"/>
                              <a:gd name="T78" fmla="+- 0 4389 3382"/>
                              <a:gd name="T79" fmla="*/ 4389 h 1057"/>
                              <a:gd name="T80" fmla="+- 0 17148 16773"/>
                              <a:gd name="T81" fmla="*/ T80 w 1057"/>
                              <a:gd name="T82" fmla="+- 0 4416 3382"/>
                              <a:gd name="T83" fmla="*/ 4416 h 1057"/>
                              <a:gd name="T84" fmla="+- 0 17223 16773"/>
                              <a:gd name="T85" fmla="*/ T84 w 1057"/>
                              <a:gd name="T86" fmla="+- 0 4433 3382"/>
                              <a:gd name="T87" fmla="*/ 4433 h 1057"/>
                              <a:gd name="T88" fmla="+- 0 17301 16773"/>
                              <a:gd name="T89" fmla="*/ T88 w 1057"/>
                              <a:gd name="T90" fmla="+- 0 4438 3382"/>
                              <a:gd name="T91" fmla="*/ 4438 h 1057"/>
                              <a:gd name="T92" fmla="+- 0 17379 16773"/>
                              <a:gd name="T93" fmla="*/ T92 w 1057"/>
                              <a:gd name="T94" fmla="+- 0 4433 3382"/>
                              <a:gd name="T95" fmla="*/ 4433 h 1057"/>
                              <a:gd name="T96" fmla="+- 0 17454 16773"/>
                              <a:gd name="T97" fmla="*/ T96 w 1057"/>
                              <a:gd name="T98" fmla="+- 0 4416 3382"/>
                              <a:gd name="T99" fmla="*/ 4416 h 1057"/>
                              <a:gd name="T100" fmla="+- 0 17524 16773"/>
                              <a:gd name="T101" fmla="*/ T100 w 1057"/>
                              <a:gd name="T102" fmla="+- 0 4389 3382"/>
                              <a:gd name="T103" fmla="*/ 4389 h 1057"/>
                              <a:gd name="T104" fmla="+- 0 17589 16773"/>
                              <a:gd name="T105" fmla="*/ T104 w 1057"/>
                              <a:gd name="T106" fmla="+- 0 4353 3382"/>
                              <a:gd name="T107" fmla="*/ 4353 h 1057"/>
                              <a:gd name="T108" fmla="+- 0 17648 16773"/>
                              <a:gd name="T109" fmla="*/ T108 w 1057"/>
                              <a:gd name="T110" fmla="+- 0 4309 3382"/>
                              <a:gd name="T111" fmla="*/ 4309 h 1057"/>
                              <a:gd name="T112" fmla="+- 0 17700 16773"/>
                              <a:gd name="T113" fmla="*/ T112 w 1057"/>
                              <a:gd name="T114" fmla="+- 0 4257 3382"/>
                              <a:gd name="T115" fmla="*/ 4257 h 1057"/>
                              <a:gd name="T116" fmla="+- 0 17744 16773"/>
                              <a:gd name="T117" fmla="*/ T116 w 1057"/>
                              <a:gd name="T118" fmla="+- 0 4198 3382"/>
                              <a:gd name="T119" fmla="*/ 4198 h 1057"/>
                              <a:gd name="T120" fmla="+- 0 17780 16773"/>
                              <a:gd name="T121" fmla="*/ T120 w 1057"/>
                              <a:gd name="T122" fmla="+- 0 4133 3382"/>
                              <a:gd name="T123" fmla="*/ 4133 h 1057"/>
                              <a:gd name="T124" fmla="+- 0 17807 16773"/>
                              <a:gd name="T125" fmla="*/ T124 w 1057"/>
                              <a:gd name="T126" fmla="+- 0 4063 3382"/>
                              <a:gd name="T127" fmla="*/ 4063 h 1057"/>
                              <a:gd name="T128" fmla="+- 0 17823 16773"/>
                              <a:gd name="T129" fmla="*/ T128 w 1057"/>
                              <a:gd name="T130" fmla="+- 0 3988 3382"/>
                              <a:gd name="T131" fmla="*/ 3988 h 1057"/>
                              <a:gd name="T132" fmla="+- 0 17829 16773"/>
                              <a:gd name="T133" fmla="*/ T132 w 1057"/>
                              <a:gd name="T134" fmla="+- 0 3910 3382"/>
                              <a:gd name="T135" fmla="*/ 3910 h 1057"/>
                              <a:gd name="T136" fmla="+- 0 17823 16773"/>
                              <a:gd name="T137" fmla="*/ T136 w 1057"/>
                              <a:gd name="T138" fmla="+- 0 3832 3382"/>
                              <a:gd name="T139" fmla="*/ 3832 h 1057"/>
                              <a:gd name="T140" fmla="+- 0 17807 16773"/>
                              <a:gd name="T141" fmla="*/ T140 w 1057"/>
                              <a:gd name="T142" fmla="+- 0 3758 3382"/>
                              <a:gd name="T143" fmla="*/ 3758 h 1057"/>
                              <a:gd name="T144" fmla="+- 0 17780 16773"/>
                              <a:gd name="T145" fmla="*/ T144 w 1057"/>
                              <a:gd name="T146" fmla="+- 0 3688 3382"/>
                              <a:gd name="T147" fmla="*/ 3688 h 1057"/>
                              <a:gd name="T148" fmla="+- 0 17744 16773"/>
                              <a:gd name="T149" fmla="*/ T148 w 1057"/>
                              <a:gd name="T150" fmla="+- 0 3623 3382"/>
                              <a:gd name="T151" fmla="*/ 3623 h 1057"/>
                              <a:gd name="T152" fmla="+- 0 17700 16773"/>
                              <a:gd name="T153" fmla="*/ T152 w 1057"/>
                              <a:gd name="T154" fmla="+- 0 3564 3382"/>
                              <a:gd name="T155" fmla="*/ 3564 h 1057"/>
                              <a:gd name="T156" fmla="+- 0 17648 16773"/>
                              <a:gd name="T157" fmla="*/ T156 w 1057"/>
                              <a:gd name="T158" fmla="+- 0 3512 3382"/>
                              <a:gd name="T159" fmla="*/ 3512 h 1057"/>
                              <a:gd name="T160" fmla="+- 0 17589 16773"/>
                              <a:gd name="T161" fmla="*/ T160 w 1057"/>
                              <a:gd name="T162" fmla="+- 0 3467 3382"/>
                              <a:gd name="T163" fmla="*/ 3467 h 1057"/>
                              <a:gd name="T164" fmla="+- 0 17524 16773"/>
                              <a:gd name="T165" fmla="*/ T164 w 1057"/>
                              <a:gd name="T166" fmla="+- 0 3431 3382"/>
                              <a:gd name="T167" fmla="*/ 3431 h 1057"/>
                              <a:gd name="T168" fmla="+- 0 17454 16773"/>
                              <a:gd name="T169" fmla="*/ T168 w 1057"/>
                              <a:gd name="T170" fmla="+- 0 3404 3382"/>
                              <a:gd name="T171" fmla="*/ 3404 h 1057"/>
                              <a:gd name="T172" fmla="+- 0 17379 16773"/>
                              <a:gd name="T173" fmla="*/ T172 w 1057"/>
                              <a:gd name="T174" fmla="+- 0 3388 3382"/>
                              <a:gd name="T175" fmla="*/ 3388 h 1057"/>
                              <a:gd name="T176" fmla="+- 0 17301 16773"/>
                              <a:gd name="T177" fmla="*/ T176 w 1057"/>
                              <a:gd name="T178" fmla="+- 0 3382 3382"/>
                              <a:gd name="T179" fmla="*/ 3382 h 10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57" h="1057">
                                <a:moveTo>
                                  <a:pt x="528" y="0"/>
                                </a:moveTo>
                                <a:lnTo>
                                  <a:pt x="450" y="6"/>
                                </a:lnTo>
                                <a:lnTo>
                                  <a:pt x="375" y="22"/>
                                </a:lnTo>
                                <a:lnTo>
                                  <a:pt x="305" y="49"/>
                                </a:lnTo>
                                <a:lnTo>
                                  <a:pt x="240" y="85"/>
                                </a:lnTo>
                                <a:lnTo>
                                  <a:pt x="182" y="130"/>
                                </a:lnTo>
                                <a:lnTo>
                                  <a:pt x="129" y="182"/>
                                </a:lnTo>
                                <a:lnTo>
                                  <a:pt x="85" y="241"/>
                                </a:lnTo>
                                <a:lnTo>
                                  <a:pt x="49" y="306"/>
                                </a:lnTo>
                                <a:lnTo>
                                  <a:pt x="22" y="376"/>
                                </a:lnTo>
                                <a:lnTo>
                                  <a:pt x="6" y="450"/>
                                </a:lnTo>
                                <a:lnTo>
                                  <a:pt x="0" y="528"/>
                                </a:lnTo>
                                <a:lnTo>
                                  <a:pt x="6" y="606"/>
                                </a:lnTo>
                                <a:lnTo>
                                  <a:pt x="22" y="681"/>
                                </a:lnTo>
                                <a:lnTo>
                                  <a:pt x="49" y="751"/>
                                </a:lnTo>
                                <a:lnTo>
                                  <a:pt x="85" y="816"/>
                                </a:lnTo>
                                <a:lnTo>
                                  <a:pt x="129" y="875"/>
                                </a:lnTo>
                                <a:lnTo>
                                  <a:pt x="182" y="927"/>
                                </a:lnTo>
                                <a:lnTo>
                                  <a:pt x="240" y="971"/>
                                </a:lnTo>
                                <a:lnTo>
                                  <a:pt x="305" y="1007"/>
                                </a:lnTo>
                                <a:lnTo>
                                  <a:pt x="375" y="1034"/>
                                </a:lnTo>
                                <a:lnTo>
                                  <a:pt x="450" y="1051"/>
                                </a:lnTo>
                                <a:lnTo>
                                  <a:pt x="528" y="1056"/>
                                </a:lnTo>
                                <a:lnTo>
                                  <a:pt x="606" y="1051"/>
                                </a:lnTo>
                                <a:lnTo>
                                  <a:pt x="681" y="1034"/>
                                </a:lnTo>
                                <a:lnTo>
                                  <a:pt x="751" y="1007"/>
                                </a:lnTo>
                                <a:lnTo>
                                  <a:pt x="816" y="971"/>
                                </a:lnTo>
                                <a:lnTo>
                                  <a:pt x="875" y="927"/>
                                </a:lnTo>
                                <a:lnTo>
                                  <a:pt x="927" y="875"/>
                                </a:lnTo>
                                <a:lnTo>
                                  <a:pt x="971" y="816"/>
                                </a:lnTo>
                                <a:lnTo>
                                  <a:pt x="1007" y="751"/>
                                </a:lnTo>
                                <a:lnTo>
                                  <a:pt x="1034" y="681"/>
                                </a:lnTo>
                                <a:lnTo>
                                  <a:pt x="1050" y="606"/>
                                </a:lnTo>
                                <a:lnTo>
                                  <a:pt x="1056" y="528"/>
                                </a:lnTo>
                                <a:lnTo>
                                  <a:pt x="1050" y="450"/>
                                </a:lnTo>
                                <a:lnTo>
                                  <a:pt x="1034" y="376"/>
                                </a:lnTo>
                                <a:lnTo>
                                  <a:pt x="1007" y="306"/>
                                </a:lnTo>
                                <a:lnTo>
                                  <a:pt x="971" y="241"/>
                                </a:lnTo>
                                <a:lnTo>
                                  <a:pt x="927" y="182"/>
                                </a:lnTo>
                                <a:lnTo>
                                  <a:pt x="875" y="130"/>
                                </a:lnTo>
                                <a:lnTo>
                                  <a:pt x="816" y="85"/>
                                </a:lnTo>
                                <a:lnTo>
                                  <a:pt x="751" y="49"/>
                                </a:lnTo>
                                <a:lnTo>
                                  <a:pt x="681" y="22"/>
                                </a:lnTo>
                                <a:lnTo>
                                  <a:pt x="606" y="6"/>
                                </a:lnTo>
                                <a:lnTo>
                                  <a:pt x="528" y="0"/>
                                </a:lnTo>
                                <a:close/>
                              </a:path>
                            </a:pathLst>
                          </a:custGeom>
                          <a:solidFill>
                            <a:srgbClr val="FF81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45" name="Freeform 1832"/>
                        <wps:cNvSpPr>
                          <a:spLocks/>
                        </wps:cNvSpPr>
                        <wps:spPr bwMode="auto">
                          <a:xfrm>
                            <a:off x="12532" y="3395"/>
                            <a:ext cx="1057" cy="1057"/>
                          </a:xfrm>
                          <a:custGeom>
                            <a:avLst/>
                            <a:gdLst>
                              <a:gd name="T0" fmla="+- 0 13060 12532"/>
                              <a:gd name="T1" fmla="*/ T0 w 1057"/>
                              <a:gd name="T2" fmla="+- 0 3395 3395"/>
                              <a:gd name="T3" fmla="*/ 3395 h 1057"/>
                              <a:gd name="T4" fmla="+- 0 12982 12532"/>
                              <a:gd name="T5" fmla="*/ T4 w 1057"/>
                              <a:gd name="T6" fmla="+- 0 3401 3395"/>
                              <a:gd name="T7" fmla="*/ 3401 h 1057"/>
                              <a:gd name="T8" fmla="+- 0 12908 12532"/>
                              <a:gd name="T9" fmla="*/ T8 w 1057"/>
                              <a:gd name="T10" fmla="+- 0 3418 3395"/>
                              <a:gd name="T11" fmla="*/ 3418 h 1057"/>
                              <a:gd name="T12" fmla="+- 0 12838 12532"/>
                              <a:gd name="T13" fmla="*/ T12 w 1057"/>
                              <a:gd name="T14" fmla="+- 0 3444 3395"/>
                              <a:gd name="T15" fmla="*/ 3444 h 1057"/>
                              <a:gd name="T16" fmla="+- 0 12773 12532"/>
                              <a:gd name="T17" fmla="*/ T16 w 1057"/>
                              <a:gd name="T18" fmla="+- 0 3480 3395"/>
                              <a:gd name="T19" fmla="*/ 3480 h 1057"/>
                              <a:gd name="T20" fmla="+- 0 12714 12532"/>
                              <a:gd name="T21" fmla="*/ T20 w 1057"/>
                              <a:gd name="T22" fmla="+- 0 3525 3395"/>
                              <a:gd name="T23" fmla="*/ 3525 h 1057"/>
                              <a:gd name="T24" fmla="+- 0 12662 12532"/>
                              <a:gd name="T25" fmla="*/ T24 w 1057"/>
                              <a:gd name="T26" fmla="+- 0 3577 3395"/>
                              <a:gd name="T27" fmla="*/ 3577 h 1057"/>
                              <a:gd name="T28" fmla="+- 0 12617 12532"/>
                              <a:gd name="T29" fmla="*/ T28 w 1057"/>
                              <a:gd name="T30" fmla="+- 0 3636 3395"/>
                              <a:gd name="T31" fmla="*/ 3636 h 1057"/>
                              <a:gd name="T32" fmla="+- 0 12581 12532"/>
                              <a:gd name="T33" fmla="*/ T32 w 1057"/>
                              <a:gd name="T34" fmla="+- 0 3701 3395"/>
                              <a:gd name="T35" fmla="*/ 3701 h 1057"/>
                              <a:gd name="T36" fmla="+- 0 12555 12532"/>
                              <a:gd name="T37" fmla="*/ T36 w 1057"/>
                              <a:gd name="T38" fmla="+- 0 3771 3395"/>
                              <a:gd name="T39" fmla="*/ 3771 h 1057"/>
                              <a:gd name="T40" fmla="+- 0 12538 12532"/>
                              <a:gd name="T41" fmla="*/ T40 w 1057"/>
                              <a:gd name="T42" fmla="+- 0 3845 3395"/>
                              <a:gd name="T43" fmla="*/ 3845 h 1057"/>
                              <a:gd name="T44" fmla="+- 0 12532 12532"/>
                              <a:gd name="T45" fmla="*/ T44 w 1057"/>
                              <a:gd name="T46" fmla="+- 0 3923 3395"/>
                              <a:gd name="T47" fmla="*/ 3923 h 1057"/>
                              <a:gd name="T48" fmla="+- 0 12538 12532"/>
                              <a:gd name="T49" fmla="*/ T48 w 1057"/>
                              <a:gd name="T50" fmla="+- 0 4001 3395"/>
                              <a:gd name="T51" fmla="*/ 4001 h 1057"/>
                              <a:gd name="T52" fmla="+- 0 12555 12532"/>
                              <a:gd name="T53" fmla="*/ T52 w 1057"/>
                              <a:gd name="T54" fmla="+- 0 4076 3395"/>
                              <a:gd name="T55" fmla="*/ 4076 h 1057"/>
                              <a:gd name="T56" fmla="+- 0 12581 12532"/>
                              <a:gd name="T57" fmla="*/ T56 w 1057"/>
                              <a:gd name="T58" fmla="+- 0 4146 3395"/>
                              <a:gd name="T59" fmla="*/ 4146 h 1057"/>
                              <a:gd name="T60" fmla="+- 0 12617 12532"/>
                              <a:gd name="T61" fmla="*/ T60 w 1057"/>
                              <a:gd name="T62" fmla="+- 0 4211 3395"/>
                              <a:gd name="T63" fmla="*/ 4211 h 1057"/>
                              <a:gd name="T64" fmla="+- 0 12662 12532"/>
                              <a:gd name="T65" fmla="*/ T64 w 1057"/>
                              <a:gd name="T66" fmla="+- 0 4270 3395"/>
                              <a:gd name="T67" fmla="*/ 4270 h 1057"/>
                              <a:gd name="T68" fmla="+- 0 12714 12532"/>
                              <a:gd name="T69" fmla="*/ T68 w 1057"/>
                              <a:gd name="T70" fmla="+- 0 4322 3395"/>
                              <a:gd name="T71" fmla="*/ 4322 h 1057"/>
                              <a:gd name="T72" fmla="+- 0 12773 12532"/>
                              <a:gd name="T73" fmla="*/ T72 w 1057"/>
                              <a:gd name="T74" fmla="+- 0 4366 3395"/>
                              <a:gd name="T75" fmla="*/ 4366 h 1057"/>
                              <a:gd name="T76" fmla="+- 0 12838 12532"/>
                              <a:gd name="T77" fmla="*/ T76 w 1057"/>
                              <a:gd name="T78" fmla="+- 0 4402 3395"/>
                              <a:gd name="T79" fmla="*/ 4402 h 1057"/>
                              <a:gd name="T80" fmla="+- 0 12908 12532"/>
                              <a:gd name="T81" fmla="*/ T80 w 1057"/>
                              <a:gd name="T82" fmla="+- 0 4429 3395"/>
                              <a:gd name="T83" fmla="*/ 4429 h 1057"/>
                              <a:gd name="T84" fmla="+- 0 12982 12532"/>
                              <a:gd name="T85" fmla="*/ T84 w 1057"/>
                              <a:gd name="T86" fmla="+- 0 4446 3395"/>
                              <a:gd name="T87" fmla="*/ 4446 h 1057"/>
                              <a:gd name="T88" fmla="+- 0 13060 12532"/>
                              <a:gd name="T89" fmla="*/ T88 w 1057"/>
                              <a:gd name="T90" fmla="+- 0 4451 3395"/>
                              <a:gd name="T91" fmla="*/ 4451 h 1057"/>
                              <a:gd name="T92" fmla="+- 0 13138 12532"/>
                              <a:gd name="T93" fmla="*/ T92 w 1057"/>
                              <a:gd name="T94" fmla="+- 0 4446 3395"/>
                              <a:gd name="T95" fmla="*/ 4446 h 1057"/>
                              <a:gd name="T96" fmla="+- 0 13213 12532"/>
                              <a:gd name="T97" fmla="*/ T96 w 1057"/>
                              <a:gd name="T98" fmla="+- 0 4429 3395"/>
                              <a:gd name="T99" fmla="*/ 4429 h 1057"/>
                              <a:gd name="T100" fmla="+- 0 13283 12532"/>
                              <a:gd name="T101" fmla="*/ T100 w 1057"/>
                              <a:gd name="T102" fmla="+- 0 4402 3395"/>
                              <a:gd name="T103" fmla="*/ 4402 h 1057"/>
                              <a:gd name="T104" fmla="+- 0 13348 12532"/>
                              <a:gd name="T105" fmla="*/ T104 w 1057"/>
                              <a:gd name="T106" fmla="+- 0 4366 3395"/>
                              <a:gd name="T107" fmla="*/ 4366 h 1057"/>
                              <a:gd name="T108" fmla="+- 0 13407 12532"/>
                              <a:gd name="T109" fmla="*/ T108 w 1057"/>
                              <a:gd name="T110" fmla="+- 0 4322 3395"/>
                              <a:gd name="T111" fmla="*/ 4322 h 1057"/>
                              <a:gd name="T112" fmla="+- 0 13459 12532"/>
                              <a:gd name="T113" fmla="*/ T112 w 1057"/>
                              <a:gd name="T114" fmla="+- 0 4270 3395"/>
                              <a:gd name="T115" fmla="*/ 4270 h 1057"/>
                              <a:gd name="T116" fmla="+- 0 13503 12532"/>
                              <a:gd name="T117" fmla="*/ T116 w 1057"/>
                              <a:gd name="T118" fmla="+- 0 4211 3395"/>
                              <a:gd name="T119" fmla="*/ 4211 h 1057"/>
                              <a:gd name="T120" fmla="+- 0 13539 12532"/>
                              <a:gd name="T121" fmla="*/ T120 w 1057"/>
                              <a:gd name="T122" fmla="+- 0 4146 3395"/>
                              <a:gd name="T123" fmla="*/ 4146 h 1057"/>
                              <a:gd name="T124" fmla="+- 0 13566 12532"/>
                              <a:gd name="T125" fmla="*/ T124 w 1057"/>
                              <a:gd name="T126" fmla="+- 0 4076 3395"/>
                              <a:gd name="T127" fmla="*/ 4076 h 1057"/>
                              <a:gd name="T128" fmla="+- 0 13583 12532"/>
                              <a:gd name="T129" fmla="*/ T128 w 1057"/>
                              <a:gd name="T130" fmla="+- 0 4001 3395"/>
                              <a:gd name="T131" fmla="*/ 4001 h 1057"/>
                              <a:gd name="T132" fmla="+- 0 13589 12532"/>
                              <a:gd name="T133" fmla="*/ T132 w 1057"/>
                              <a:gd name="T134" fmla="+- 0 3923 3395"/>
                              <a:gd name="T135" fmla="*/ 3923 h 1057"/>
                              <a:gd name="T136" fmla="+- 0 13583 12532"/>
                              <a:gd name="T137" fmla="*/ T136 w 1057"/>
                              <a:gd name="T138" fmla="+- 0 3845 3395"/>
                              <a:gd name="T139" fmla="*/ 3845 h 1057"/>
                              <a:gd name="T140" fmla="+- 0 13566 12532"/>
                              <a:gd name="T141" fmla="*/ T140 w 1057"/>
                              <a:gd name="T142" fmla="+- 0 3771 3395"/>
                              <a:gd name="T143" fmla="*/ 3771 h 1057"/>
                              <a:gd name="T144" fmla="+- 0 13539 12532"/>
                              <a:gd name="T145" fmla="*/ T144 w 1057"/>
                              <a:gd name="T146" fmla="+- 0 3701 3395"/>
                              <a:gd name="T147" fmla="*/ 3701 h 1057"/>
                              <a:gd name="T148" fmla="+- 0 13503 12532"/>
                              <a:gd name="T149" fmla="*/ T148 w 1057"/>
                              <a:gd name="T150" fmla="+- 0 3636 3395"/>
                              <a:gd name="T151" fmla="*/ 3636 h 1057"/>
                              <a:gd name="T152" fmla="+- 0 13459 12532"/>
                              <a:gd name="T153" fmla="*/ T152 w 1057"/>
                              <a:gd name="T154" fmla="+- 0 3577 3395"/>
                              <a:gd name="T155" fmla="*/ 3577 h 1057"/>
                              <a:gd name="T156" fmla="+- 0 13407 12532"/>
                              <a:gd name="T157" fmla="*/ T156 w 1057"/>
                              <a:gd name="T158" fmla="+- 0 3525 3395"/>
                              <a:gd name="T159" fmla="*/ 3525 h 1057"/>
                              <a:gd name="T160" fmla="+- 0 13348 12532"/>
                              <a:gd name="T161" fmla="*/ T160 w 1057"/>
                              <a:gd name="T162" fmla="+- 0 3480 3395"/>
                              <a:gd name="T163" fmla="*/ 3480 h 1057"/>
                              <a:gd name="T164" fmla="+- 0 13283 12532"/>
                              <a:gd name="T165" fmla="*/ T164 w 1057"/>
                              <a:gd name="T166" fmla="+- 0 3444 3395"/>
                              <a:gd name="T167" fmla="*/ 3444 h 1057"/>
                              <a:gd name="T168" fmla="+- 0 13213 12532"/>
                              <a:gd name="T169" fmla="*/ T168 w 1057"/>
                              <a:gd name="T170" fmla="+- 0 3418 3395"/>
                              <a:gd name="T171" fmla="*/ 3418 h 1057"/>
                              <a:gd name="T172" fmla="+- 0 13138 12532"/>
                              <a:gd name="T173" fmla="*/ T172 w 1057"/>
                              <a:gd name="T174" fmla="+- 0 3401 3395"/>
                              <a:gd name="T175" fmla="*/ 3401 h 1057"/>
                              <a:gd name="T176" fmla="+- 0 13060 12532"/>
                              <a:gd name="T177" fmla="*/ T176 w 1057"/>
                              <a:gd name="T178" fmla="+- 0 3395 3395"/>
                              <a:gd name="T179" fmla="*/ 3395 h 10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57" h="1057">
                                <a:moveTo>
                                  <a:pt x="528" y="0"/>
                                </a:moveTo>
                                <a:lnTo>
                                  <a:pt x="450" y="6"/>
                                </a:lnTo>
                                <a:lnTo>
                                  <a:pt x="376" y="23"/>
                                </a:lnTo>
                                <a:lnTo>
                                  <a:pt x="306" y="49"/>
                                </a:lnTo>
                                <a:lnTo>
                                  <a:pt x="241" y="85"/>
                                </a:lnTo>
                                <a:lnTo>
                                  <a:pt x="182" y="130"/>
                                </a:lnTo>
                                <a:lnTo>
                                  <a:pt x="130" y="182"/>
                                </a:lnTo>
                                <a:lnTo>
                                  <a:pt x="85" y="241"/>
                                </a:lnTo>
                                <a:lnTo>
                                  <a:pt x="49" y="306"/>
                                </a:lnTo>
                                <a:lnTo>
                                  <a:pt x="23" y="376"/>
                                </a:lnTo>
                                <a:lnTo>
                                  <a:pt x="6" y="450"/>
                                </a:lnTo>
                                <a:lnTo>
                                  <a:pt x="0" y="528"/>
                                </a:lnTo>
                                <a:lnTo>
                                  <a:pt x="6" y="606"/>
                                </a:lnTo>
                                <a:lnTo>
                                  <a:pt x="23" y="681"/>
                                </a:lnTo>
                                <a:lnTo>
                                  <a:pt x="49" y="751"/>
                                </a:lnTo>
                                <a:lnTo>
                                  <a:pt x="85" y="816"/>
                                </a:lnTo>
                                <a:lnTo>
                                  <a:pt x="130" y="875"/>
                                </a:lnTo>
                                <a:lnTo>
                                  <a:pt x="182" y="927"/>
                                </a:lnTo>
                                <a:lnTo>
                                  <a:pt x="241" y="971"/>
                                </a:lnTo>
                                <a:lnTo>
                                  <a:pt x="306" y="1007"/>
                                </a:lnTo>
                                <a:lnTo>
                                  <a:pt x="376" y="1034"/>
                                </a:lnTo>
                                <a:lnTo>
                                  <a:pt x="450" y="1051"/>
                                </a:lnTo>
                                <a:lnTo>
                                  <a:pt x="528" y="1056"/>
                                </a:lnTo>
                                <a:lnTo>
                                  <a:pt x="606" y="1051"/>
                                </a:lnTo>
                                <a:lnTo>
                                  <a:pt x="681" y="1034"/>
                                </a:lnTo>
                                <a:lnTo>
                                  <a:pt x="751" y="1007"/>
                                </a:lnTo>
                                <a:lnTo>
                                  <a:pt x="816" y="971"/>
                                </a:lnTo>
                                <a:lnTo>
                                  <a:pt x="875" y="927"/>
                                </a:lnTo>
                                <a:lnTo>
                                  <a:pt x="927" y="875"/>
                                </a:lnTo>
                                <a:lnTo>
                                  <a:pt x="971" y="816"/>
                                </a:lnTo>
                                <a:lnTo>
                                  <a:pt x="1007" y="751"/>
                                </a:lnTo>
                                <a:lnTo>
                                  <a:pt x="1034" y="681"/>
                                </a:lnTo>
                                <a:lnTo>
                                  <a:pt x="1051" y="606"/>
                                </a:lnTo>
                                <a:lnTo>
                                  <a:pt x="1057" y="528"/>
                                </a:lnTo>
                                <a:lnTo>
                                  <a:pt x="1051" y="450"/>
                                </a:lnTo>
                                <a:lnTo>
                                  <a:pt x="1034" y="376"/>
                                </a:lnTo>
                                <a:lnTo>
                                  <a:pt x="1007" y="306"/>
                                </a:lnTo>
                                <a:lnTo>
                                  <a:pt x="971" y="241"/>
                                </a:lnTo>
                                <a:lnTo>
                                  <a:pt x="927" y="182"/>
                                </a:lnTo>
                                <a:lnTo>
                                  <a:pt x="875" y="130"/>
                                </a:lnTo>
                                <a:lnTo>
                                  <a:pt x="816" y="85"/>
                                </a:lnTo>
                                <a:lnTo>
                                  <a:pt x="751" y="49"/>
                                </a:lnTo>
                                <a:lnTo>
                                  <a:pt x="681" y="23"/>
                                </a:lnTo>
                                <a:lnTo>
                                  <a:pt x="606" y="6"/>
                                </a:lnTo>
                                <a:lnTo>
                                  <a:pt x="528"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46" name="Freeform 1833"/>
                        <wps:cNvSpPr>
                          <a:spLocks/>
                        </wps:cNvSpPr>
                        <wps:spPr bwMode="auto">
                          <a:xfrm>
                            <a:off x="14565" y="4083"/>
                            <a:ext cx="1308" cy="1308"/>
                          </a:xfrm>
                          <a:custGeom>
                            <a:avLst/>
                            <a:gdLst>
                              <a:gd name="T0" fmla="+- 0 15220 14566"/>
                              <a:gd name="T1" fmla="*/ T0 w 1308"/>
                              <a:gd name="T2" fmla="+- 0 4084 4084"/>
                              <a:gd name="T3" fmla="*/ 4084 h 1308"/>
                              <a:gd name="T4" fmla="+- 0 15144 14566"/>
                              <a:gd name="T5" fmla="*/ T4 w 1308"/>
                              <a:gd name="T6" fmla="+- 0 4088 4084"/>
                              <a:gd name="T7" fmla="*/ 4088 h 1308"/>
                              <a:gd name="T8" fmla="+- 0 15070 14566"/>
                              <a:gd name="T9" fmla="*/ T8 w 1308"/>
                              <a:gd name="T10" fmla="+- 0 4101 4084"/>
                              <a:gd name="T11" fmla="*/ 4101 h 1308"/>
                              <a:gd name="T12" fmla="+- 0 14999 14566"/>
                              <a:gd name="T13" fmla="*/ T12 w 1308"/>
                              <a:gd name="T14" fmla="+- 0 4122 4084"/>
                              <a:gd name="T15" fmla="*/ 4122 h 1308"/>
                              <a:gd name="T16" fmla="+- 0 14932 14566"/>
                              <a:gd name="T17" fmla="*/ T16 w 1308"/>
                              <a:gd name="T18" fmla="+- 0 4150 4084"/>
                              <a:gd name="T19" fmla="*/ 4150 h 1308"/>
                              <a:gd name="T20" fmla="+- 0 14869 14566"/>
                              <a:gd name="T21" fmla="*/ T20 w 1308"/>
                              <a:gd name="T22" fmla="+- 0 4186 4084"/>
                              <a:gd name="T23" fmla="*/ 4186 h 1308"/>
                              <a:gd name="T24" fmla="+- 0 14811 14566"/>
                              <a:gd name="T25" fmla="*/ T24 w 1308"/>
                              <a:gd name="T26" fmla="+- 0 4228 4084"/>
                              <a:gd name="T27" fmla="*/ 4228 h 1308"/>
                              <a:gd name="T28" fmla="+- 0 14757 14566"/>
                              <a:gd name="T29" fmla="*/ T28 w 1308"/>
                              <a:gd name="T30" fmla="+- 0 4275 4084"/>
                              <a:gd name="T31" fmla="*/ 4275 h 1308"/>
                              <a:gd name="T32" fmla="+- 0 14709 14566"/>
                              <a:gd name="T33" fmla="*/ T32 w 1308"/>
                              <a:gd name="T34" fmla="+- 0 4329 4084"/>
                              <a:gd name="T35" fmla="*/ 4329 h 1308"/>
                              <a:gd name="T36" fmla="+- 0 14668 14566"/>
                              <a:gd name="T37" fmla="*/ T36 w 1308"/>
                              <a:gd name="T38" fmla="+- 0 4387 4084"/>
                              <a:gd name="T39" fmla="*/ 4387 h 1308"/>
                              <a:gd name="T40" fmla="+- 0 14632 14566"/>
                              <a:gd name="T41" fmla="*/ T40 w 1308"/>
                              <a:gd name="T42" fmla="+- 0 4450 4084"/>
                              <a:gd name="T43" fmla="*/ 4450 h 1308"/>
                              <a:gd name="T44" fmla="+- 0 14604 14566"/>
                              <a:gd name="T45" fmla="*/ T44 w 1308"/>
                              <a:gd name="T46" fmla="+- 0 4517 4084"/>
                              <a:gd name="T47" fmla="*/ 4517 h 1308"/>
                              <a:gd name="T48" fmla="+- 0 14583 14566"/>
                              <a:gd name="T49" fmla="*/ T48 w 1308"/>
                              <a:gd name="T50" fmla="+- 0 4588 4084"/>
                              <a:gd name="T51" fmla="*/ 4588 h 1308"/>
                              <a:gd name="T52" fmla="+- 0 14570 14566"/>
                              <a:gd name="T53" fmla="*/ T52 w 1308"/>
                              <a:gd name="T54" fmla="+- 0 4661 4084"/>
                              <a:gd name="T55" fmla="*/ 4661 h 1308"/>
                              <a:gd name="T56" fmla="+- 0 14566 14566"/>
                              <a:gd name="T57" fmla="*/ T56 w 1308"/>
                              <a:gd name="T58" fmla="+- 0 4738 4084"/>
                              <a:gd name="T59" fmla="*/ 4738 h 1308"/>
                              <a:gd name="T60" fmla="+- 0 14570 14566"/>
                              <a:gd name="T61" fmla="*/ T60 w 1308"/>
                              <a:gd name="T62" fmla="+- 0 4814 4084"/>
                              <a:gd name="T63" fmla="*/ 4814 h 1308"/>
                              <a:gd name="T64" fmla="+- 0 14583 14566"/>
                              <a:gd name="T65" fmla="*/ T64 w 1308"/>
                              <a:gd name="T66" fmla="+- 0 4888 4084"/>
                              <a:gd name="T67" fmla="*/ 4888 h 1308"/>
                              <a:gd name="T68" fmla="+- 0 14604 14566"/>
                              <a:gd name="T69" fmla="*/ T68 w 1308"/>
                              <a:gd name="T70" fmla="+- 0 4958 4084"/>
                              <a:gd name="T71" fmla="*/ 4958 h 1308"/>
                              <a:gd name="T72" fmla="+- 0 14632 14566"/>
                              <a:gd name="T73" fmla="*/ T72 w 1308"/>
                              <a:gd name="T74" fmla="+- 0 5025 4084"/>
                              <a:gd name="T75" fmla="*/ 5025 h 1308"/>
                              <a:gd name="T76" fmla="+- 0 14668 14566"/>
                              <a:gd name="T77" fmla="*/ T76 w 1308"/>
                              <a:gd name="T78" fmla="+- 0 5088 4084"/>
                              <a:gd name="T79" fmla="*/ 5088 h 1308"/>
                              <a:gd name="T80" fmla="+- 0 14709 14566"/>
                              <a:gd name="T81" fmla="*/ T80 w 1308"/>
                              <a:gd name="T82" fmla="+- 0 5147 4084"/>
                              <a:gd name="T83" fmla="*/ 5147 h 1308"/>
                              <a:gd name="T84" fmla="+- 0 14757 14566"/>
                              <a:gd name="T85" fmla="*/ T84 w 1308"/>
                              <a:gd name="T86" fmla="+- 0 5200 4084"/>
                              <a:gd name="T87" fmla="*/ 5200 h 1308"/>
                              <a:gd name="T88" fmla="+- 0 14811 14566"/>
                              <a:gd name="T89" fmla="*/ T88 w 1308"/>
                              <a:gd name="T90" fmla="+- 0 5248 4084"/>
                              <a:gd name="T91" fmla="*/ 5248 h 1308"/>
                              <a:gd name="T92" fmla="+- 0 14869 14566"/>
                              <a:gd name="T93" fmla="*/ T92 w 1308"/>
                              <a:gd name="T94" fmla="+- 0 5290 4084"/>
                              <a:gd name="T95" fmla="*/ 5290 h 1308"/>
                              <a:gd name="T96" fmla="+- 0 14932 14566"/>
                              <a:gd name="T97" fmla="*/ T96 w 1308"/>
                              <a:gd name="T98" fmla="+- 0 5325 4084"/>
                              <a:gd name="T99" fmla="*/ 5325 h 1308"/>
                              <a:gd name="T100" fmla="+- 0 14999 14566"/>
                              <a:gd name="T101" fmla="*/ T100 w 1308"/>
                              <a:gd name="T102" fmla="+- 0 5353 4084"/>
                              <a:gd name="T103" fmla="*/ 5353 h 1308"/>
                              <a:gd name="T104" fmla="+- 0 15070 14566"/>
                              <a:gd name="T105" fmla="*/ T104 w 1308"/>
                              <a:gd name="T106" fmla="+- 0 5374 4084"/>
                              <a:gd name="T107" fmla="*/ 5374 h 1308"/>
                              <a:gd name="T108" fmla="+- 0 15144 14566"/>
                              <a:gd name="T109" fmla="*/ T108 w 1308"/>
                              <a:gd name="T110" fmla="+- 0 5387 4084"/>
                              <a:gd name="T111" fmla="*/ 5387 h 1308"/>
                              <a:gd name="T112" fmla="+- 0 15220 14566"/>
                              <a:gd name="T113" fmla="*/ T112 w 1308"/>
                              <a:gd name="T114" fmla="+- 0 5392 4084"/>
                              <a:gd name="T115" fmla="*/ 5392 h 1308"/>
                              <a:gd name="T116" fmla="+- 0 15296 14566"/>
                              <a:gd name="T117" fmla="*/ T116 w 1308"/>
                              <a:gd name="T118" fmla="+- 0 5387 4084"/>
                              <a:gd name="T119" fmla="*/ 5387 h 1308"/>
                              <a:gd name="T120" fmla="+- 0 15370 14566"/>
                              <a:gd name="T121" fmla="*/ T120 w 1308"/>
                              <a:gd name="T122" fmla="+- 0 5374 4084"/>
                              <a:gd name="T123" fmla="*/ 5374 h 1308"/>
                              <a:gd name="T124" fmla="+- 0 15440 14566"/>
                              <a:gd name="T125" fmla="*/ T124 w 1308"/>
                              <a:gd name="T126" fmla="+- 0 5353 4084"/>
                              <a:gd name="T127" fmla="*/ 5353 h 1308"/>
                              <a:gd name="T128" fmla="+- 0 15507 14566"/>
                              <a:gd name="T129" fmla="*/ T128 w 1308"/>
                              <a:gd name="T130" fmla="+- 0 5325 4084"/>
                              <a:gd name="T131" fmla="*/ 5325 h 1308"/>
                              <a:gd name="T132" fmla="+- 0 15570 14566"/>
                              <a:gd name="T133" fmla="*/ T132 w 1308"/>
                              <a:gd name="T134" fmla="+- 0 5290 4084"/>
                              <a:gd name="T135" fmla="*/ 5290 h 1308"/>
                              <a:gd name="T136" fmla="+- 0 15629 14566"/>
                              <a:gd name="T137" fmla="*/ T136 w 1308"/>
                              <a:gd name="T138" fmla="+- 0 5248 4084"/>
                              <a:gd name="T139" fmla="*/ 5248 h 1308"/>
                              <a:gd name="T140" fmla="+- 0 15682 14566"/>
                              <a:gd name="T141" fmla="*/ T140 w 1308"/>
                              <a:gd name="T142" fmla="+- 0 5200 4084"/>
                              <a:gd name="T143" fmla="*/ 5200 h 1308"/>
                              <a:gd name="T144" fmla="+- 0 15730 14566"/>
                              <a:gd name="T145" fmla="*/ T144 w 1308"/>
                              <a:gd name="T146" fmla="+- 0 5147 4084"/>
                              <a:gd name="T147" fmla="*/ 5147 h 1308"/>
                              <a:gd name="T148" fmla="+- 0 15772 14566"/>
                              <a:gd name="T149" fmla="*/ T148 w 1308"/>
                              <a:gd name="T150" fmla="+- 0 5088 4084"/>
                              <a:gd name="T151" fmla="*/ 5088 h 1308"/>
                              <a:gd name="T152" fmla="+- 0 15807 14566"/>
                              <a:gd name="T153" fmla="*/ T152 w 1308"/>
                              <a:gd name="T154" fmla="+- 0 5025 4084"/>
                              <a:gd name="T155" fmla="*/ 5025 h 1308"/>
                              <a:gd name="T156" fmla="+- 0 15836 14566"/>
                              <a:gd name="T157" fmla="*/ T156 w 1308"/>
                              <a:gd name="T158" fmla="+- 0 4958 4084"/>
                              <a:gd name="T159" fmla="*/ 4958 h 1308"/>
                              <a:gd name="T160" fmla="+- 0 15857 14566"/>
                              <a:gd name="T161" fmla="*/ T160 w 1308"/>
                              <a:gd name="T162" fmla="+- 0 4888 4084"/>
                              <a:gd name="T163" fmla="*/ 4888 h 1308"/>
                              <a:gd name="T164" fmla="+- 0 15869 14566"/>
                              <a:gd name="T165" fmla="*/ T164 w 1308"/>
                              <a:gd name="T166" fmla="+- 0 4814 4084"/>
                              <a:gd name="T167" fmla="*/ 4814 h 1308"/>
                              <a:gd name="T168" fmla="+- 0 15874 14566"/>
                              <a:gd name="T169" fmla="*/ T168 w 1308"/>
                              <a:gd name="T170" fmla="+- 0 4738 4084"/>
                              <a:gd name="T171" fmla="*/ 4738 h 1308"/>
                              <a:gd name="T172" fmla="+- 0 15869 14566"/>
                              <a:gd name="T173" fmla="*/ T172 w 1308"/>
                              <a:gd name="T174" fmla="+- 0 4661 4084"/>
                              <a:gd name="T175" fmla="*/ 4661 h 1308"/>
                              <a:gd name="T176" fmla="+- 0 15857 14566"/>
                              <a:gd name="T177" fmla="*/ T176 w 1308"/>
                              <a:gd name="T178" fmla="+- 0 4588 4084"/>
                              <a:gd name="T179" fmla="*/ 4588 h 1308"/>
                              <a:gd name="T180" fmla="+- 0 15836 14566"/>
                              <a:gd name="T181" fmla="*/ T180 w 1308"/>
                              <a:gd name="T182" fmla="+- 0 4517 4084"/>
                              <a:gd name="T183" fmla="*/ 4517 h 1308"/>
                              <a:gd name="T184" fmla="+- 0 15807 14566"/>
                              <a:gd name="T185" fmla="*/ T184 w 1308"/>
                              <a:gd name="T186" fmla="+- 0 4450 4084"/>
                              <a:gd name="T187" fmla="*/ 4450 h 1308"/>
                              <a:gd name="T188" fmla="+- 0 15772 14566"/>
                              <a:gd name="T189" fmla="*/ T188 w 1308"/>
                              <a:gd name="T190" fmla="+- 0 4387 4084"/>
                              <a:gd name="T191" fmla="*/ 4387 h 1308"/>
                              <a:gd name="T192" fmla="+- 0 15730 14566"/>
                              <a:gd name="T193" fmla="*/ T192 w 1308"/>
                              <a:gd name="T194" fmla="+- 0 4329 4084"/>
                              <a:gd name="T195" fmla="*/ 4329 h 1308"/>
                              <a:gd name="T196" fmla="+- 0 15682 14566"/>
                              <a:gd name="T197" fmla="*/ T196 w 1308"/>
                              <a:gd name="T198" fmla="+- 0 4275 4084"/>
                              <a:gd name="T199" fmla="*/ 4275 h 1308"/>
                              <a:gd name="T200" fmla="+- 0 15629 14566"/>
                              <a:gd name="T201" fmla="*/ T200 w 1308"/>
                              <a:gd name="T202" fmla="+- 0 4228 4084"/>
                              <a:gd name="T203" fmla="*/ 4228 h 1308"/>
                              <a:gd name="T204" fmla="+- 0 15570 14566"/>
                              <a:gd name="T205" fmla="*/ T204 w 1308"/>
                              <a:gd name="T206" fmla="+- 0 4186 4084"/>
                              <a:gd name="T207" fmla="*/ 4186 h 1308"/>
                              <a:gd name="T208" fmla="+- 0 15507 14566"/>
                              <a:gd name="T209" fmla="*/ T208 w 1308"/>
                              <a:gd name="T210" fmla="+- 0 4150 4084"/>
                              <a:gd name="T211" fmla="*/ 4150 h 1308"/>
                              <a:gd name="T212" fmla="+- 0 15440 14566"/>
                              <a:gd name="T213" fmla="*/ T212 w 1308"/>
                              <a:gd name="T214" fmla="+- 0 4122 4084"/>
                              <a:gd name="T215" fmla="*/ 4122 h 1308"/>
                              <a:gd name="T216" fmla="+- 0 15370 14566"/>
                              <a:gd name="T217" fmla="*/ T216 w 1308"/>
                              <a:gd name="T218" fmla="+- 0 4101 4084"/>
                              <a:gd name="T219" fmla="*/ 4101 h 1308"/>
                              <a:gd name="T220" fmla="+- 0 15296 14566"/>
                              <a:gd name="T221" fmla="*/ T220 w 1308"/>
                              <a:gd name="T222" fmla="+- 0 4088 4084"/>
                              <a:gd name="T223" fmla="*/ 4088 h 1308"/>
                              <a:gd name="T224" fmla="+- 0 15220 14566"/>
                              <a:gd name="T225" fmla="*/ T224 w 1308"/>
                              <a:gd name="T226" fmla="+- 0 4084 4084"/>
                              <a:gd name="T227" fmla="*/ 4084 h 13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1308" h="1308">
                                <a:moveTo>
                                  <a:pt x="654" y="0"/>
                                </a:moveTo>
                                <a:lnTo>
                                  <a:pt x="578" y="4"/>
                                </a:lnTo>
                                <a:lnTo>
                                  <a:pt x="504" y="17"/>
                                </a:lnTo>
                                <a:lnTo>
                                  <a:pt x="433" y="38"/>
                                </a:lnTo>
                                <a:lnTo>
                                  <a:pt x="366" y="66"/>
                                </a:lnTo>
                                <a:lnTo>
                                  <a:pt x="303" y="102"/>
                                </a:lnTo>
                                <a:lnTo>
                                  <a:pt x="245" y="144"/>
                                </a:lnTo>
                                <a:lnTo>
                                  <a:pt x="191" y="191"/>
                                </a:lnTo>
                                <a:lnTo>
                                  <a:pt x="143" y="245"/>
                                </a:lnTo>
                                <a:lnTo>
                                  <a:pt x="102" y="303"/>
                                </a:lnTo>
                                <a:lnTo>
                                  <a:pt x="66" y="366"/>
                                </a:lnTo>
                                <a:lnTo>
                                  <a:pt x="38" y="433"/>
                                </a:lnTo>
                                <a:lnTo>
                                  <a:pt x="17" y="504"/>
                                </a:lnTo>
                                <a:lnTo>
                                  <a:pt x="4" y="577"/>
                                </a:lnTo>
                                <a:lnTo>
                                  <a:pt x="0" y="654"/>
                                </a:lnTo>
                                <a:lnTo>
                                  <a:pt x="4" y="730"/>
                                </a:lnTo>
                                <a:lnTo>
                                  <a:pt x="17" y="804"/>
                                </a:lnTo>
                                <a:lnTo>
                                  <a:pt x="38" y="874"/>
                                </a:lnTo>
                                <a:lnTo>
                                  <a:pt x="66" y="941"/>
                                </a:lnTo>
                                <a:lnTo>
                                  <a:pt x="102" y="1004"/>
                                </a:lnTo>
                                <a:lnTo>
                                  <a:pt x="143" y="1063"/>
                                </a:lnTo>
                                <a:lnTo>
                                  <a:pt x="191" y="1116"/>
                                </a:lnTo>
                                <a:lnTo>
                                  <a:pt x="245" y="1164"/>
                                </a:lnTo>
                                <a:lnTo>
                                  <a:pt x="303" y="1206"/>
                                </a:lnTo>
                                <a:lnTo>
                                  <a:pt x="366" y="1241"/>
                                </a:lnTo>
                                <a:lnTo>
                                  <a:pt x="433" y="1269"/>
                                </a:lnTo>
                                <a:lnTo>
                                  <a:pt x="504" y="1290"/>
                                </a:lnTo>
                                <a:lnTo>
                                  <a:pt x="578" y="1303"/>
                                </a:lnTo>
                                <a:lnTo>
                                  <a:pt x="654" y="1308"/>
                                </a:lnTo>
                                <a:lnTo>
                                  <a:pt x="730" y="1303"/>
                                </a:lnTo>
                                <a:lnTo>
                                  <a:pt x="804" y="1290"/>
                                </a:lnTo>
                                <a:lnTo>
                                  <a:pt x="874" y="1269"/>
                                </a:lnTo>
                                <a:lnTo>
                                  <a:pt x="941" y="1241"/>
                                </a:lnTo>
                                <a:lnTo>
                                  <a:pt x="1004" y="1206"/>
                                </a:lnTo>
                                <a:lnTo>
                                  <a:pt x="1063" y="1164"/>
                                </a:lnTo>
                                <a:lnTo>
                                  <a:pt x="1116" y="1116"/>
                                </a:lnTo>
                                <a:lnTo>
                                  <a:pt x="1164" y="1063"/>
                                </a:lnTo>
                                <a:lnTo>
                                  <a:pt x="1206" y="1004"/>
                                </a:lnTo>
                                <a:lnTo>
                                  <a:pt x="1241" y="941"/>
                                </a:lnTo>
                                <a:lnTo>
                                  <a:pt x="1270" y="874"/>
                                </a:lnTo>
                                <a:lnTo>
                                  <a:pt x="1291" y="804"/>
                                </a:lnTo>
                                <a:lnTo>
                                  <a:pt x="1303" y="730"/>
                                </a:lnTo>
                                <a:lnTo>
                                  <a:pt x="1308" y="654"/>
                                </a:lnTo>
                                <a:lnTo>
                                  <a:pt x="1303" y="577"/>
                                </a:lnTo>
                                <a:lnTo>
                                  <a:pt x="1291" y="504"/>
                                </a:lnTo>
                                <a:lnTo>
                                  <a:pt x="1270" y="433"/>
                                </a:lnTo>
                                <a:lnTo>
                                  <a:pt x="1241" y="366"/>
                                </a:lnTo>
                                <a:lnTo>
                                  <a:pt x="1206" y="303"/>
                                </a:lnTo>
                                <a:lnTo>
                                  <a:pt x="1164" y="245"/>
                                </a:lnTo>
                                <a:lnTo>
                                  <a:pt x="1116" y="191"/>
                                </a:lnTo>
                                <a:lnTo>
                                  <a:pt x="1063" y="144"/>
                                </a:lnTo>
                                <a:lnTo>
                                  <a:pt x="1004" y="102"/>
                                </a:lnTo>
                                <a:lnTo>
                                  <a:pt x="941" y="66"/>
                                </a:lnTo>
                                <a:lnTo>
                                  <a:pt x="874" y="38"/>
                                </a:lnTo>
                                <a:lnTo>
                                  <a:pt x="804" y="17"/>
                                </a:lnTo>
                                <a:lnTo>
                                  <a:pt x="730" y="4"/>
                                </a:lnTo>
                                <a:lnTo>
                                  <a:pt x="654"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47" name="Freeform 1834"/>
                        <wps:cNvSpPr>
                          <a:spLocks/>
                        </wps:cNvSpPr>
                        <wps:spPr bwMode="auto">
                          <a:xfrm>
                            <a:off x="18548" y="3973"/>
                            <a:ext cx="1163" cy="1132"/>
                          </a:xfrm>
                          <a:custGeom>
                            <a:avLst/>
                            <a:gdLst>
                              <a:gd name="T0" fmla="+- 0 19130 18549"/>
                              <a:gd name="T1" fmla="*/ T0 w 1163"/>
                              <a:gd name="T2" fmla="+- 0 3974 3974"/>
                              <a:gd name="T3" fmla="*/ 3974 h 1132"/>
                              <a:gd name="T4" fmla="+- 0 19051 18549"/>
                              <a:gd name="T5" fmla="*/ T4 w 1163"/>
                              <a:gd name="T6" fmla="+- 0 3979 3974"/>
                              <a:gd name="T7" fmla="*/ 3979 h 1132"/>
                              <a:gd name="T8" fmla="+- 0 18976 18549"/>
                              <a:gd name="T9" fmla="*/ T8 w 1163"/>
                              <a:gd name="T10" fmla="+- 0 3994 3974"/>
                              <a:gd name="T11" fmla="*/ 3994 h 1132"/>
                              <a:gd name="T12" fmla="+- 0 18904 18549"/>
                              <a:gd name="T13" fmla="*/ T12 w 1163"/>
                              <a:gd name="T14" fmla="+- 0 4018 3974"/>
                              <a:gd name="T15" fmla="*/ 4018 h 1132"/>
                              <a:gd name="T16" fmla="+- 0 18837 18549"/>
                              <a:gd name="T17" fmla="*/ T16 w 1163"/>
                              <a:gd name="T18" fmla="+- 0 4051 3974"/>
                              <a:gd name="T19" fmla="*/ 4051 h 1132"/>
                              <a:gd name="T20" fmla="+- 0 18775 18549"/>
                              <a:gd name="T21" fmla="*/ T20 w 1163"/>
                              <a:gd name="T22" fmla="+- 0 4092 3974"/>
                              <a:gd name="T23" fmla="*/ 4092 h 1132"/>
                              <a:gd name="T24" fmla="+- 0 18719 18549"/>
                              <a:gd name="T25" fmla="*/ T24 w 1163"/>
                              <a:gd name="T26" fmla="+- 0 4140 3974"/>
                              <a:gd name="T27" fmla="*/ 4140 h 1132"/>
                              <a:gd name="T28" fmla="+- 0 18670 18549"/>
                              <a:gd name="T29" fmla="*/ T28 w 1163"/>
                              <a:gd name="T30" fmla="+- 0 4194 3974"/>
                              <a:gd name="T31" fmla="*/ 4194 h 1132"/>
                              <a:gd name="T32" fmla="+- 0 18628 18549"/>
                              <a:gd name="T33" fmla="*/ T32 w 1163"/>
                              <a:gd name="T34" fmla="+- 0 4254 3974"/>
                              <a:gd name="T35" fmla="*/ 4254 h 1132"/>
                              <a:gd name="T36" fmla="+- 0 18594 18549"/>
                              <a:gd name="T37" fmla="*/ T36 w 1163"/>
                              <a:gd name="T38" fmla="+- 0 4319 3974"/>
                              <a:gd name="T39" fmla="*/ 4319 h 1132"/>
                              <a:gd name="T40" fmla="+- 0 18570 18549"/>
                              <a:gd name="T41" fmla="*/ T40 w 1163"/>
                              <a:gd name="T42" fmla="+- 0 4389 3974"/>
                              <a:gd name="T43" fmla="*/ 4389 h 1132"/>
                              <a:gd name="T44" fmla="+- 0 18554 18549"/>
                              <a:gd name="T45" fmla="*/ T44 w 1163"/>
                              <a:gd name="T46" fmla="+- 0 4463 3974"/>
                              <a:gd name="T47" fmla="*/ 4463 h 1132"/>
                              <a:gd name="T48" fmla="+- 0 18549 18549"/>
                              <a:gd name="T49" fmla="*/ T48 w 1163"/>
                              <a:gd name="T50" fmla="+- 0 4540 3974"/>
                              <a:gd name="T51" fmla="*/ 4540 h 1132"/>
                              <a:gd name="T52" fmla="+- 0 18554 18549"/>
                              <a:gd name="T53" fmla="*/ T52 w 1163"/>
                              <a:gd name="T54" fmla="+- 0 4616 3974"/>
                              <a:gd name="T55" fmla="*/ 4616 h 1132"/>
                              <a:gd name="T56" fmla="+- 0 18570 18549"/>
                              <a:gd name="T57" fmla="*/ T56 w 1163"/>
                              <a:gd name="T58" fmla="+- 0 4690 3974"/>
                              <a:gd name="T59" fmla="*/ 4690 h 1132"/>
                              <a:gd name="T60" fmla="+- 0 18594 18549"/>
                              <a:gd name="T61" fmla="*/ T60 w 1163"/>
                              <a:gd name="T62" fmla="+- 0 4760 3974"/>
                              <a:gd name="T63" fmla="*/ 4760 h 1132"/>
                              <a:gd name="T64" fmla="+- 0 18628 18549"/>
                              <a:gd name="T65" fmla="*/ T64 w 1163"/>
                              <a:gd name="T66" fmla="+- 0 4825 3974"/>
                              <a:gd name="T67" fmla="*/ 4825 h 1132"/>
                              <a:gd name="T68" fmla="+- 0 18670 18549"/>
                              <a:gd name="T69" fmla="*/ T68 w 1163"/>
                              <a:gd name="T70" fmla="+- 0 4885 3974"/>
                              <a:gd name="T71" fmla="*/ 4885 h 1132"/>
                              <a:gd name="T72" fmla="+- 0 18719 18549"/>
                              <a:gd name="T73" fmla="*/ T72 w 1163"/>
                              <a:gd name="T74" fmla="+- 0 4939 3974"/>
                              <a:gd name="T75" fmla="*/ 4939 h 1132"/>
                              <a:gd name="T76" fmla="+- 0 18775 18549"/>
                              <a:gd name="T77" fmla="*/ T76 w 1163"/>
                              <a:gd name="T78" fmla="+- 0 4987 3974"/>
                              <a:gd name="T79" fmla="*/ 4987 h 1132"/>
                              <a:gd name="T80" fmla="+- 0 18837 18549"/>
                              <a:gd name="T81" fmla="*/ T80 w 1163"/>
                              <a:gd name="T82" fmla="+- 0 5028 3974"/>
                              <a:gd name="T83" fmla="*/ 5028 h 1132"/>
                              <a:gd name="T84" fmla="+- 0 18904 18549"/>
                              <a:gd name="T85" fmla="*/ T84 w 1163"/>
                              <a:gd name="T86" fmla="+- 0 5061 3974"/>
                              <a:gd name="T87" fmla="*/ 5061 h 1132"/>
                              <a:gd name="T88" fmla="+- 0 18976 18549"/>
                              <a:gd name="T89" fmla="*/ T88 w 1163"/>
                              <a:gd name="T90" fmla="+- 0 5085 3974"/>
                              <a:gd name="T91" fmla="*/ 5085 h 1132"/>
                              <a:gd name="T92" fmla="+- 0 19051 18549"/>
                              <a:gd name="T93" fmla="*/ T92 w 1163"/>
                              <a:gd name="T94" fmla="+- 0 5100 3974"/>
                              <a:gd name="T95" fmla="*/ 5100 h 1132"/>
                              <a:gd name="T96" fmla="+- 0 19130 18549"/>
                              <a:gd name="T97" fmla="*/ T96 w 1163"/>
                              <a:gd name="T98" fmla="+- 0 5105 3974"/>
                              <a:gd name="T99" fmla="*/ 5105 h 1132"/>
                              <a:gd name="T100" fmla="+- 0 19209 18549"/>
                              <a:gd name="T101" fmla="*/ T100 w 1163"/>
                              <a:gd name="T102" fmla="+- 0 5100 3974"/>
                              <a:gd name="T103" fmla="*/ 5100 h 1132"/>
                              <a:gd name="T104" fmla="+- 0 19285 18549"/>
                              <a:gd name="T105" fmla="*/ T104 w 1163"/>
                              <a:gd name="T106" fmla="+- 0 5085 3974"/>
                              <a:gd name="T107" fmla="*/ 5085 h 1132"/>
                              <a:gd name="T108" fmla="+- 0 19357 18549"/>
                              <a:gd name="T109" fmla="*/ T108 w 1163"/>
                              <a:gd name="T110" fmla="+- 0 5061 3974"/>
                              <a:gd name="T111" fmla="*/ 5061 h 1132"/>
                              <a:gd name="T112" fmla="+- 0 19424 18549"/>
                              <a:gd name="T113" fmla="*/ T112 w 1163"/>
                              <a:gd name="T114" fmla="+- 0 5028 3974"/>
                              <a:gd name="T115" fmla="*/ 5028 h 1132"/>
                              <a:gd name="T116" fmla="+- 0 19486 18549"/>
                              <a:gd name="T117" fmla="*/ T116 w 1163"/>
                              <a:gd name="T118" fmla="+- 0 4987 3974"/>
                              <a:gd name="T119" fmla="*/ 4987 h 1132"/>
                              <a:gd name="T120" fmla="+- 0 19541 18549"/>
                              <a:gd name="T121" fmla="*/ T120 w 1163"/>
                              <a:gd name="T122" fmla="+- 0 4939 3974"/>
                              <a:gd name="T123" fmla="*/ 4939 h 1132"/>
                              <a:gd name="T124" fmla="+- 0 19590 18549"/>
                              <a:gd name="T125" fmla="*/ T124 w 1163"/>
                              <a:gd name="T126" fmla="+- 0 4885 3974"/>
                              <a:gd name="T127" fmla="*/ 4885 h 1132"/>
                              <a:gd name="T128" fmla="+- 0 19632 18549"/>
                              <a:gd name="T129" fmla="*/ T128 w 1163"/>
                              <a:gd name="T130" fmla="+- 0 4825 3974"/>
                              <a:gd name="T131" fmla="*/ 4825 h 1132"/>
                              <a:gd name="T132" fmla="+- 0 19666 18549"/>
                              <a:gd name="T133" fmla="*/ T132 w 1163"/>
                              <a:gd name="T134" fmla="+- 0 4760 3974"/>
                              <a:gd name="T135" fmla="*/ 4760 h 1132"/>
                              <a:gd name="T136" fmla="+- 0 19691 18549"/>
                              <a:gd name="T137" fmla="*/ T136 w 1163"/>
                              <a:gd name="T138" fmla="+- 0 4690 3974"/>
                              <a:gd name="T139" fmla="*/ 4690 h 1132"/>
                              <a:gd name="T140" fmla="+- 0 19706 18549"/>
                              <a:gd name="T141" fmla="*/ T140 w 1163"/>
                              <a:gd name="T142" fmla="+- 0 4616 3974"/>
                              <a:gd name="T143" fmla="*/ 4616 h 1132"/>
                              <a:gd name="T144" fmla="+- 0 19712 18549"/>
                              <a:gd name="T145" fmla="*/ T144 w 1163"/>
                              <a:gd name="T146" fmla="+- 0 4540 3974"/>
                              <a:gd name="T147" fmla="*/ 4540 h 1132"/>
                              <a:gd name="T148" fmla="+- 0 19706 18549"/>
                              <a:gd name="T149" fmla="*/ T148 w 1163"/>
                              <a:gd name="T150" fmla="+- 0 4463 3974"/>
                              <a:gd name="T151" fmla="*/ 4463 h 1132"/>
                              <a:gd name="T152" fmla="+- 0 19691 18549"/>
                              <a:gd name="T153" fmla="*/ T152 w 1163"/>
                              <a:gd name="T154" fmla="+- 0 4389 3974"/>
                              <a:gd name="T155" fmla="*/ 4389 h 1132"/>
                              <a:gd name="T156" fmla="+- 0 19666 18549"/>
                              <a:gd name="T157" fmla="*/ T156 w 1163"/>
                              <a:gd name="T158" fmla="+- 0 4319 3974"/>
                              <a:gd name="T159" fmla="*/ 4319 h 1132"/>
                              <a:gd name="T160" fmla="+- 0 19632 18549"/>
                              <a:gd name="T161" fmla="*/ T160 w 1163"/>
                              <a:gd name="T162" fmla="+- 0 4254 3974"/>
                              <a:gd name="T163" fmla="*/ 4254 h 1132"/>
                              <a:gd name="T164" fmla="+- 0 19590 18549"/>
                              <a:gd name="T165" fmla="*/ T164 w 1163"/>
                              <a:gd name="T166" fmla="+- 0 4194 3974"/>
                              <a:gd name="T167" fmla="*/ 4194 h 1132"/>
                              <a:gd name="T168" fmla="+- 0 19541 18549"/>
                              <a:gd name="T169" fmla="*/ T168 w 1163"/>
                              <a:gd name="T170" fmla="+- 0 4140 3974"/>
                              <a:gd name="T171" fmla="*/ 4140 h 1132"/>
                              <a:gd name="T172" fmla="+- 0 19486 18549"/>
                              <a:gd name="T173" fmla="*/ T172 w 1163"/>
                              <a:gd name="T174" fmla="+- 0 4092 3974"/>
                              <a:gd name="T175" fmla="*/ 4092 h 1132"/>
                              <a:gd name="T176" fmla="+- 0 19424 18549"/>
                              <a:gd name="T177" fmla="*/ T176 w 1163"/>
                              <a:gd name="T178" fmla="+- 0 4051 3974"/>
                              <a:gd name="T179" fmla="*/ 4051 h 1132"/>
                              <a:gd name="T180" fmla="+- 0 19357 18549"/>
                              <a:gd name="T181" fmla="*/ T180 w 1163"/>
                              <a:gd name="T182" fmla="+- 0 4018 3974"/>
                              <a:gd name="T183" fmla="*/ 4018 h 1132"/>
                              <a:gd name="T184" fmla="+- 0 19285 18549"/>
                              <a:gd name="T185" fmla="*/ T184 w 1163"/>
                              <a:gd name="T186" fmla="+- 0 3994 3974"/>
                              <a:gd name="T187" fmla="*/ 3994 h 1132"/>
                              <a:gd name="T188" fmla="+- 0 19209 18549"/>
                              <a:gd name="T189" fmla="*/ T188 w 1163"/>
                              <a:gd name="T190" fmla="+- 0 3979 3974"/>
                              <a:gd name="T191" fmla="*/ 3979 h 1132"/>
                              <a:gd name="T192" fmla="+- 0 19130 18549"/>
                              <a:gd name="T193" fmla="*/ T192 w 1163"/>
                              <a:gd name="T194" fmla="+- 0 3974 3974"/>
                              <a:gd name="T195" fmla="*/ 3974 h 11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163" h="1132">
                                <a:moveTo>
                                  <a:pt x="581" y="0"/>
                                </a:moveTo>
                                <a:lnTo>
                                  <a:pt x="502" y="5"/>
                                </a:lnTo>
                                <a:lnTo>
                                  <a:pt x="427" y="20"/>
                                </a:lnTo>
                                <a:lnTo>
                                  <a:pt x="355" y="44"/>
                                </a:lnTo>
                                <a:lnTo>
                                  <a:pt x="288" y="77"/>
                                </a:lnTo>
                                <a:lnTo>
                                  <a:pt x="226" y="118"/>
                                </a:lnTo>
                                <a:lnTo>
                                  <a:pt x="170" y="166"/>
                                </a:lnTo>
                                <a:lnTo>
                                  <a:pt x="121" y="220"/>
                                </a:lnTo>
                                <a:lnTo>
                                  <a:pt x="79" y="280"/>
                                </a:lnTo>
                                <a:lnTo>
                                  <a:pt x="45" y="345"/>
                                </a:lnTo>
                                <a:lnTo>
                                  <a:pt x="21" y="415"/>
                                </a:lnTo>
                                <a:lnTo>
                                  <a:pt x="5" y="489"/>
                                </a:lnTo>
                                <a:lnTo>
                                  <a:pt x="0" y="566"/>
                                </a:lnTo>
                                <a:lnTo>
                                  <a:pt x="5" y="642"/>
                                </a:lnTo>
                                <a:lnTo>
                                  <a:pt x="21" y="716"/>
                                </a:lnTo>
                                <a:lnTo>
                                  <a:pt x="45" y="786"/>
                                </a:lnTo>
                                <a:lnTo>
                                  <a:pt x="79" y="851"/>
                                </a:lnTo>
                                <a:lnTo>
                                  <a:pt x="121" y="911"/>
                                </a:lnTo>
                                <a:lnTo>
                                  <a:pt x="170" y="965"/>
                                </a:lnTo>
                                <a:lnTo>
                                  <a:pt x="226" y="1013"/>
                                </a:lnTo>
                                <a:lnTo>
                                  <a:pt x="288" y="1054"/>
                                </a:lnTo>
                                <a:lnTo>
                                  <a:pt x="355" y="1087"/>
                                </a:lnTo>
                                <a:lnTo>
                                  <a:pt x="427" y="1111"/>
                                </a:lnTo>
                                <a:lnTo>
                                  <a:pt x="502" y="1126"/>
                                </a:lnTo>
                                <a:lnTo>
                                  <a:pt x="581" y="1131"/>
                                </a:lnTo>
                                <a:lnTo>
                                  <a:pt x="660" y="1126"/>
                                </a:lnTo>
                                <a:lnTo>
                                  <a:pt x="736" y="1111"/>
                                </a:lnTo>
                                <a:lnTo>
                                  <a:pt x="808" y="1087"/>
                                </a:lnTo>
                                <a:lnTo>
                                  <a:pt x="875" y="1054"/>
                                </a:lnTo>
                                <a:lnTo>
                                  <a:pt x="937" y="1013"/>
                                </a:lnTo>
                                <a:lnTo>
                                  <a:pt x="992" y="965"/>
                                </a:lnTo>
                                <a:lnTo>
                                  <a:pt x="1041" y="911"/>
                                </a:lnTo>
                                <a:lnTo>
                                  <a:pt x="1083" y="851"/>
                                </a:lnTo>
                                <a:lnTo>
                                  <a:pt x="1117" y="786"/>
                                </a:lnTo>
                                <a:lnTo>
                                  <a:pt x="1142" y="716"/>
                                </a:lnTo>
                                <a:lnTo>
                                  <a:pt x="1157" y="642"/>
                                </a:lnTo>
                                <a:lnTo>
                                  <a:pt x="1163" y="566"/>
                                </a:lnTo>
                                <a:lnTo>
                                  <a:pt x="1157" y="489"/>
                                </a:lnTo>
                                <a:lnTo>
                                  <a:pt x="1142" y="415"/>
                                </a:lnTo>
                                <a:lnTo>
                                  <a:pt x="1117" y="345"/>
                                </a:lnTo>
                                <a:lnTo>
                                  <a:pt x="1083" y="280"/>
                                </a:lnTo>
                                <a:lnTo>
                                  <a:pt x="1041" y="220"/>
                                </a:lnTo>
                                <a:lnTo>
                                  <a:pt x="992" y="166"/>
                                </a:lnTo>
                                <a:lnTo>
                                  <a:pt x="937" y="118"/>
                                </a:lnTo>
                                <a:lnTo>
                                  <a:pt x="875" y="77"/>
                                </a:lnTo>
                                <a:lnTo>
                                  <a:pt x="808" y="44"/>
                                </a:lnTo>
                                <a:lnTo>
                                  <a:pt x="736" y="20"/>
                                </a:lnTo>
                                <a:lnTo>
                                  <a:pt x="660" y="5"/>
                                </a:lnTo>
                                <a:lnTo>
                                  <a:pt x="581" y="0"/>
                                </a:lnTo>
                                <a:close/>
                              </a:path>
                            </a:pathLst>
                          </a:custGeom>
                          <a:solidFill>
                            <a:srgbClr val="F3AA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448" name="Picture 183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8157" y="3548"/>
                            <a:ext cx="11949" cy="564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3AB7902" id="Group 1829" o:spid="_x0000_s1026" style="position:absolute;margin-left:12.1pt;margin-top:3pt;width:993.25pt;height:647.15pt;z-index:-251590144;mso-position-horizontal-relative:page" coordorigin="242,60" coordsize="19865,129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">
                <v:rect id="Rectangle 1830" o:spid="_x0000_s1027" style="position:absolute;left:242;top:60;width:7903;height:12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" fillcolor="#ebf5f3" stroked="f"/>
                <v:shape id="Freeform 1831" o:spid="_x0000_s1028" style="position:absolute;left:16772;top:3382;width:1057;height:1057;visibility:visible;mso-wrap-style:square;v-text-anchor:top" coordsize="1057,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" path="m528,l450,6,375,22,305,49,240,85r-58,45l129,182,85,241,49,306,22,376,6,450,,528r6,78l22,681r27,70l85,816r44,59l182,927r58,44l305,1007r70,27l450,1051r78,5l606,1051r75,-17l751,1007r65,-36l875,927r52,-52l971,816r36,-65l1034,681r16,-75l1056,528r-6,-78l1034,376r-27,-70l971,241,927,182,875,130,816,85,751,49,681,22,606,6,528,xe" fillcolor="#ff8181" stroked="f">
                  <v:path arrowok="t" o:connecttype="custom" o:connectlocs="528,3382;450,3388;375,3404;305,3431;240,3467;182,3512;129,3564;85,3623;49,3688;22,3758;6,3832;0,3910;6,3988;22,4063;49,4133;85,4198;129,4257;182,4309;240,4353;305,4389;375,4416;450,4433;528,4438;606,4433;681,4416;751,4389;816,4353;875,4309;927,4257;971,4198;1007,4133;1034,4063;1050,3988;1056,3910;1050,3832;1034,3758;1007,3688;971,3623;927,3564;875,3512;816,3467;751,3431;681,3404;606,3388;528,3382" o:connectangles="0,0,0,0,0,0,0,0,0,0,0,0,0,0,0,0,0,0,0,0,0,0,0,0,0,0,0,0,0,0,0,0,0,0,0,0,0,0,0,0,0,0,0,0,0"/>
                </v:shape>
                <v:shape id="Freeform 1832" o:spid="_x0000_s1029" style="position:absolute;left:12532;top:3395;width:1057;height:1057;visibility:visible;mso-wrap-style:square;v-text-anchor:top" coordsize="1057,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" path="m528,l450,6,376,23,306,49,241,85r-59,45l130,182,85,241,49,306,23,376,6,450,,528r6,78l23,681r26,70l85,816r45,59l182,927r59,44l306,1007r70,27l450,1051r78,5l606,1051r75,-17l751,1007r65,-36l875,927r52,-52l971,816r36,-65l1034,681r17,-75l1057,528r-6,-78l1034,376r-27,-70l971,241,927,182,875,130,816,85,751,49,681,23,606,6,528,xe" fillcolor="#8da9db" stroked="f">
                  <v:path arrowok="t" o:connecttype="custom" o:connectlocs="528,3395;450,3401;376,3418;306,3444;241,3480;182,3525;130,3577;85,3636;49,3701;23,3771;6,3845;0,3923;6,4001;23,4076;49,4146;85,4211;130,4270;182,4322;241,4366;306,4402;376,4429;450,4446;528,4451;606,4446;681,4429;751,4402;816,4366;875,4322;927,4270;971,4211;1007,4146;1034,4076;1051,4001;1057,3923;1051,3845;1034,3771;1007,3701;971,3636;927,3577;875,3525;816,3480;751,3444;681,3418;606,3401;528,3395" o:connectangles="0,0,0,0,0,0,0,0,0,0,0,0,0,0,0,0,0,0,0,0,0,0,0,0,0,0,0,0,0,0,0,0,0,0,0,0,0,0,0,0,0,0,0,0,0"/>
                </v:shape>
                <v:shape id="Freeform 1833" o:spid="_x0000_s1030" style="position:absolute;left:14565;top:4083;width:1308;height:1308;visibility:visible;mso-wrap-style:square;v-text-anchor:top" coordsize="1308,1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" path="m654,l578,4,504,17,433,38,366,66r-63,36l245,144r-54,47l143,245r-41,58l66,366,38,433,17,504,4,577,,654r4,76l17,804r21,70l66,941r36,63l143,1063r48,53l245,1164r58,42l366,1241r67,28l504,1290r74,13l654,1308r76,-5l804,1290r70,-21l941,1241r63,-35l1063,1164r53,-48l1164,1063r42,-59l1241,941r29,-67l1291,804r12,-74l1308,654r-5,-77l1291,504r-21,-71l1241,366r-35,-63l1164,245r-48,-54l1063,144r-59,-42l941,66,874,38,804,17,730,4,654,xe" fillcolor="#767070" stroked="f">
                  <v:path arrowok="t" o:connecttype="custom" o:connectlocs="654,4084;578,4088;504,4101;433,4122;366,4150;303,4186;245,4228;191,4275;143,4329;102,4387;66,4450;38,4517;17,4588;4,4661;0,4738;4,4814;17,4888;38,4958;66,5025;102,5088;143,5147;191,5200;245,5248;303,5290;366,5325;433,5353;504,5374;578,5387;654,5392;730,5387;804,5374;874,5353;941,5325;1004,5290;1063,5248;1116,5200;1164,5147;1206,5088;1241,5025;1270,4958;1291,4888;1303,4814;1308,4738;1303,4661;1291,4588;1270,4517;1241,4450;1206,4387;1164,4329;1116,4275;1063,4228;1004,4186;941,4150;874,4122;804,4101;730,4088;654,4084" o:connectangles="0,0,0,0,0,0,0,0,0,0,0,0,0,0,0,0,0,0,0,0,0,0,0,0,0,0,0,0,0,0,0,0,0,0,0,0,0,0,0,0,0,0,0,0,0,0,0,0,0,0,0,0,0,0,0,0,0"/>
                </v:shape>
                <v:shape id="Freeform 1834" o:spid="_x0000_s1031" style="position:absolute;left:18548;top:3973;width:1163;height:1132;visibility:visible;mso-wrap-style:square;v-text-anchor:top" coordsize="1163,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" path="m581,l502,5,427,20,355,44,288,77r-62,41l170,166r-49,54l79,280,45,345,21,415,5,489,,566r5,76l21,716r24,70l79,851r42,60l170,965r56,48l288,1054r67,33l427,1111r75,15l581,1131r79,-5l736,1111r72,-24l875,1054r62,-41l992,965r49,-54l1083,851r34,-65l1142,716r15,-74l1163,566r-6,-77l1142,415r-25,-70l1083,280r-42,-60l992,166,937,118,875,77,808,44,736,20,660,5,581,xe" fillcolor="#f3aa79" stroked="f">
                  <v:path arrowok="t" o:connecttype="custom" o:connectlocs="581,3974;502,3979;427,3994;355,4018;288,4051;226,4092;170,4140;121,4194;79,4254;45,4319;21,4389;5,4463;0,4540;5,4616;21,4690;45,4760;79,4825;121,4885;170,4939;226,4987;288,5028;355,5061;427,5085;502,5100;581,5105;660,5100;736,5085;808,5061;875,5028;937,4987;992,4939;1041,4885;1083,4825;1117,4760;1142,4690;1157,4616;1163,4540;1157,4463;1142,4389;1117,4319;1083,4254;1041,4194;992,4140;937,4092;875,4051;808,4018;736,3994;660,3979;581,3974" o:connectangles="0,0,0,0,0,0,0,0,0,0,0,0,0,0,0,0,0,0,0,0,0,0,0,0,0,0,0,0,0,0,0,0,0,0,0,0,0,0,0,0,0,0,0,0,0,0,0,0,0"/>
                </v:shape>
                <v:shape id="Picture 1835" o:spid="_x0000_s1032" type="#_x0000_t75" style="position:absolute;left:8157;top:3548;width:11949;height:5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">
                  <v:imagedata r:id="rId55" o:title=""/>
                </v:shape>
                <w10:wrap anchorx="page"/>
              </v:group>
            </w:pict>
          </mc:Fallback>
        </mc:AlternateContent>
      </w:r>
      <w:r w:rsidR="00536928" w:rsidRPr="00746325">
        <w:rPr>
          <w:sz w:val="36"/>
          <w:lang w:val="et-EE"/>
        </w:rPr>
        <w:t xml:space="preserve">Ostke suur rannapall ja kirjutage selle </w:t>
      </w:r>
      <w:r w:rsidR="004E6BDB">
        <w:rPr>
          <w:sz w:val="36"/>
          <w:lang w:val="et-EE"/>
        </w:rPr>
        <w:t>peale</w:t>
      </w:r>
      <w:r w:rsidR="00536928" w:rsidRPr="00746325">
        <w:rPr>
          <w:sz w:val="36"/>
          <w:lang w:val="et-EE"/>
        </w:rPr>
        <w:t xml:space="preserve"> mõned jäälõhkuja</w:t>
      </w:r>
      <w:r w:rsidR="004E6BDB">
        <w:rPr>
          <w:sz w:val="36"/>
          <w:lang w:val="et-EE"/>
        </w:rPr>
        <w:t xml:space="preserve"> </w:t>
      </w:r>
      <w:r w:rsidR="00536928" w:rsidRPr="00746325">
        <w:rPr>
          <w:sz w:val="36"/>
          <w:lang w:val="et-EE"/>
        </w:rPr>
        <w:t>küsimused. Küsimused võivad olla järgmised: "</w:t>
      </w:r>
      <w:r w:rsidR="004E6BDB">
        <w:rPr>
          <w:sz w:val="36"/>
          <w:lang w:val="et-EE"/>
        </w:rPr>
        <w:t>Mis on teie lemmik koht puhkamiseks</w:t>
      </w:r>
      <w:r w:rsidR="00536928" w:rsidRPr="00746325">
        <w:rPr>
          <w:sz w:val="36"/>
          <w:lang w:val="et-EE"/>
        </w:rPr>
        <w:t>?", "Milline on teie ideaalne pühapäevahommik?". Olge võimalikult loominguline!</w:t>
      </w:r>
    </w:p>
    <w:p w14:paraId="798EF32F" w14:textId="172ED5C3" w:rsidR="00065C28" w:rsidRPr="00746325" w:rsidRDefault="00536928">
      <w:pPr>
        <w:pStyle w:val="a5"/>
        <w:numPr>
          <w:ilvl w:val="0"/>
          <w:numId w:val="66"/>
        </w:numPr>
        <w:tabs>
          <w:tab w:val="left" w:pos="1088"/>
        </w:tabs>
        <w:spacing w:before="1" w:line="216" w:lineRule="auto"/>
        <w:ind w:left="1088" w:right="12453"/>
        <w:jc w:val="both"/>
        <w:rPr>
          <w:sz w:val="36"/>
          <w:lang w:val="et-EE"/>
        </w:rPr>
      </w:pPr>
      <w:r w:rsidRPr="00746325">
        <w:rPr>
          <w:sz w:val="36"/>
          <w:lang w:val="et-EE"/>
        </w:rPr>
        <w:t>Visake pall juhuslikule osalejale ja paluge tal vastata küsimusele, millele tema parema käe nimetissõrm langeb.</w:t>
      </w:r>
    </w:p>
    <w:p w14:paraId="7C14435D" w14:textId="77777777" w:rsidR="00DA1199" w:rsidRPr="00746325" w:rsidRDefault="00DA1199">
      <w:pPr>
        <w:pStyle w:val="a3"/>
        <w:rPr>
          <w:sz w:val="20"/>
          <w:lang w:val="et-EE"/>
        </w:rPr>
      </w:pPr>
    </w:p>
    <w:p w14:paraId="30693934" w14:textId="77777777" w:rsidR="00DA1199" w:rsidRPr="00746325" w:rsidRDefault="00DA1199">
      <w:pPr>
        <w:pStyle w:val="a3"/>
        <w:rPr>
          <w:sz w:val="20"/>
          <w:lang w:val="et-EE"/>
        </w:rPr>
      </w:pPr>
    </w:p>
    <w:p w14:paraId="4FC44174" w14:textId="77777777" w:rsidR="00DA1199" w:rsidRPr="00746325" w:rsidRDefault="00DA1199">
      <w:pPr>
        <w:pStyle w:val="a3"/>
        <w:rPr>
          <w:sz w:val="20"/>
          <w:lang w:val="et-EE"/>
        </w:rPr>
      </w:pPr>
    </w:p>
    <w:p w14:paraId="370FD682" w14:textId="77777777" w:rsidR="00DA1199" w:rsidRPr="00746325" w:rsidRDefault="00DA1199">
      <w:pPr>
        <w:pStyle w:val="a3"/>
        <w:spacing w:before="10"/>
        <w:rPr>
          <w:sz w:val="16"/>
          <w:lang w:val="et-EE"/>
        </w:rPr>
      </w:pPr>
    </w:p>
    <w:p w14:paraId="75A50B1F" w14:textId="57CB2F07" w:rsidR="00065C28" w:rsidRPr="00746325" w:rsidRDefault="00536928">
      <w:pPr>
        <w:pStyle w:val="a3"/>
        <w:spacing w:before="52" w:line="259" w:lineRule="auto"/>
        <w:ind w:left="8650" w:right="10535" w:hanging="2"/>
        <w:jc w:val="center"/>
        <w:rPr>
          <w:rFonts w:ascii="Calibri"/>
          <w:sz w:val="28"/>
          <w:lang w:val="et-EE"/>
        </w:rPr>
      </w:pPr>
      <w:r w:rsidRPr="00746325">
        <w:rPr>
          <w:rFonts w:ascii="Calibri"/>
          <w:spacing w:val="-1"/>
          <w:lang w:val="et-EE"/>
        </w:rPr>
        <w:t>M</w:t>
      </w:r>
      <w:r w:rsidR="00873FFA">
        <w:rPr>
          <w:rFonts w:ascii="Calibri"/>
          <w:spacing w:val="-1"/>
          <w:lang w:val="et-EE"/>
        </w:rPr>
        <w:t>ulle meeldib puhata rannas</w:t>
      </w:r>
      <w:r w:rsidRPr="00746325">
        <w:rPr>
          <w:rFonts w:ascii="Calibri"/>
          <w:sz w:val="28"/>
          <w:lang w:val="et-EE"/>
        </w:rPr>
        <w:t>.</w:t>
      </w:r>
    </w:p>
    <w:p w14:paraId="57A8928E" w14:textId="77777777" w:rsidR="00DA1199" w:rsidRPr="00746325" w:rsidRDefault="00DA1199">
      <w:pPr>
        <w:spacing w:line="259" w:lineRule="auto"/>
        <w:jc w:val="center"/>
        <w:rPr>
          <w:rFonts w:ascii="Calibri"/>
          <w:sz w:val="28"/>
          <w:lang w:val="et-EE"/>
        </w:rPr>
        <w:sectPr w:rsidR="00DA1199" w:rsidRPr="00746325">
          <w:footerReference w:type="default" r:id="rId56"/>
          <w:pgSz w:w="20480" w:h="15360" w:orient="landscape"/>
          <w:pgMar w:top="280" w:right="20" w:bottom="280" w:left="20" w:header="0" w:footer="0" w:gutter="0"/>
          <w:cols w:space="720"/>
        </w:sectPr>
      </w:pPr>
    </w:p>
    <w:p w14:paraId="790B39CF" w14:textId="77777777" w:rsidR="00065C28" w:rsidRPr="00746325" w:rsidRDefault="00536928">
      <w:pPr>
        <w:pStyle w:val="a3"/>
        <w:rPr>
          <w:rFonts w:ascii="Calibri"/>
          <w:sz w:val="20"/>
          <w:lang w:val="et-EE"/>
        </w:rPr>
      </w:pPr>
      <w:r w:rsidRPr="00746325">
        <w:rPr>
          <w:noProof/>
          <w:lang w:val="et-EE"/>
        </w:rPr>
        <w:lastRenderedPageBreak/>
        <w:drawing>
          <wp:anchor distT="0" distB="0" distL="0" distR="0" simplePos="0" relativeHeight="251504128" behindDoc="0" locked="0" layoutInCell="1" allowOverlap="1" wp14:anchorId="0155325A" wp14:editId="5E119064">
            <wp:simplePos x="0" y="0"/>
            <wp:positionH relativeFrom="page">
              <wp:posOffset>19050</wp:posOffset>
            </wp:positionH>
            <wp:positionV relativeFrom="page">
              <wp:posOffset>0</wp:posOffset>
            </wp:positionV>
            <wp:extent cx="12985750" cy="6153150"/>
            <wp:effectExtent l="0" t="0" r="0" b="0"/>
            <wp:wrapNone/>
            <wp:docPr id="59"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9.jpeg"/>
                    <pic:cNvPicPr/>
                  </pic:nvPicPr>
                  <pic:blipFill>
                    <a:blip r:embed="rId57" cstate="print"/>
                    <a:stretch>
                      <a:fillRect/>
                    </a:stretch>
                  </pic:blipFill>
                  <pic:spPr>
                    <a:xfrm>
                      <a:off x="0" y="0"/>
                      <a:ext cx="12985750" cy="6153150"/>
                    </a:xfrm>
                    <a:prstGeom prst="rect">
                      <a:avLst/>
                    </a:prstGeom>
                  </pic:spPr>
                </pic:pic>
              </a:graphicData>
            </a:graphic>
          </wp:anchor>
        </w:drawing>
      </w:r>
    </w:p>
    <w:p w14:paraId="3EB5AD70" w14:textId="77777777" w:rsidR="00DA1199" w:rsidRPr="00746325" w:rsidRDefault="00DA1199">
      <w:pPr>
        <w:pStyle w:val="a3"/>
        <w:rPr>
          <w:rFonts w:ascii="Calibri"/>
          <w:sz w:val="20"/>
          <w:lang w:val="et-EE"/>
        </w:rPr>
      </w:pPr>
    </w:p>
    <w:p w14:paraId="5ACB899D" w14:textId="77777777" w:rsidR="00DA1199" w:rsidRPr="00746325" w:rsidRDefault="00DA1199">
      <w:pPr>
        <w:pStyle w:val="a3"/>
        <w:rPr>
          <w:rFonts w:ascii="Calibri"/>
          <w:sz w:val="20"/>
          <w:lang w:val="et-EE"/>
        </w:rPr>
      </w:pPr>
    </w:p>
    <w:p w14:paraId="4D6B2367" w14:textId="77777777" w:rsidR="00DA1199" w:rsidRPr="00746325" w:rsidRDefault="00DA1199">
      <w:pPr>
        <w:pStyle w:val="a3"/>
        <w:rPr>
          <w:rFonts w:ascii="Calibri"/>
          <w:sz w:val="20"/>
          <w:lang w:val="et-EE"/>
        </w:rPr>
      </w:pPr>
    </w:p>
    <w:p w14:paraId="2239F851" w14:textId="77777777" w:rsidR="00DA1199" w:rsidRPr="00746325" w:rsidRDefault="00DA1199">
      <w:pPr>
        <w:pStyle w:val="a3"/>
        <w:rPr>
          <w:rFonts w:ascii="Calibri"/>
          <w:sz w:val="20"/>
          <w:lang w:val="et-EE"/>
        </w:rPr>
      </w:pPr>
    </w:p>
    <w:p w14:paraId="24F8035C" w14:textId="77777777" w:rsidR="00DA1199" w:rsidRPr="00746325" w:rsidRDefault="00DA1199">
      <w:pPr>
        <w:pStyle w:val="a3"/>
        <w:rPr>
          <w:rFonts w:ascii="Calibri"/>
          <w:sz w:val="20"/>
          <w:lang w:val="et-EE"/>
        </w:rPr>
      </w:pPr>
    </w:p>
    <w:p w14:paraId="59A5A248" w14:textId="77777777" w:rsidR="00DA1199" w:rsidRPr="00746325" w:rsidRDefault="00DA1199">
      <w:pPr>
        <w:pStyle w:val="a3"/>
        <w:rPr>
          <w:rFonts w:ascii="Calibri"/>
          <w:sz w:val="20"/>
          <w:lang w:val="et-EE"/>
        </w:rPr>
      </w:pPr>
    </w:p>
    <w:p w14:paraId="424F9765" w14:textId="77777777" w:rsidR="00DA1199" w:rsidRPr="00746325" w:rsidRDefault="00DA1199">
      <w:pPr>
        <w:pStyle w:val="a3"/>
        <w:rPr>
          <w:rFonts w:ascii="Calibri"/>
          <w:sz w:val="20"/>
          <w:lang w:val="et-EE"/>
        </w:rPr>
      </w:pPr>
    </w:p>
    <w:p w14:paraId="026FE579" w14:textId="77777777" w:rsidR="00DA1199" w:rsidRPr="00746325" w:rsidRDefault="00DA1199">
      <w:pPr>
        <w:pStyle w:val="a3"/>
        <w:rPr>
          <w:rFonts w:ascii="Calibri"/>
          <w:sz w:val="20"/>
          <w:lang w:val="et-EE"/>
        </w:rPr>
      </w:pPr>
    </w:p>
    <w:p w14:paraId="19C2F607" w14:textId="77777777" w:rsidR="00DA1199" w:rsidRPr="00746325" w:rsidRDefault="00DA1199">
      <w:pPr>
        <w:pStyle w:val="a3"/>
        <w:rPr>
          <w:rFonts w:ascii="Calibri"/>
          <w:sz w:val="20"/>
          <w:lang w:val="et-EE"/>
        </w:rPr>
      </w:pPr>
    </w:p>
    <w:p w14:paraId="67651E52" w14:textId="77777777" w:rsidR="00DA1199" w:rsidRPr="00746325" w:rsidRDefault="00DA1199">
      <w:pPr>
        <w:pStyle w:val="a3"/>
        <w:rPr>
          <w:rFonts w:ascii="Calibri"/>
          <w:sz w:val="20"/>
          <w:lang w:val="et-EE"/>
        </w:rPr>
      </w:pPr>
    </w:p>
    <w:p w14:paraId="2D490DFA" w14:textId="77777777" w:rsidR="00DA1199" w:rsidRPr="00746325" w:rsidRDefault="00DA1199">
      <w:pPr>
        <w:pStyle w:val="a3"/>
        <w:rPr>
          <w:rFonts w:ascii="Calibri"/>
          <w:sz w:val="20"/>
          <w:lang w:val="et-EE"/>
        </w:rPr>
      </w:pPr>
    </w:p>
    <w:p w14:paraId="66A9EFA8" w14:textId="77777777" w:rsidR="00DA1199" w:rsidRPr="00746325" w:rsidRDefault="00DA1199">
      <w:pPr>
        <w:pStyle w:val="a3"/>
        <w:rPr>
          <w:rFonts w:ascii="Calibri"/>
          <w:sz w:val="20"/>
          <w:lang w:val="et-EE"/>
        </w:rPr>
      </w:pPr>
    </w:p>
    <w:p w14:paraId="205BF6F2" w14:textId="77777777" w:rsidR="00DA1199" w:rsidRPr="00746325" w:rsidRDefault="00DA1199">
      <w:pPr>
        <w:pStyle w:val="a3"/>
        <w:rPr>
          <w:rFonts w:ascii="Calibri"/>
          <w:sz w:val="20"/>
          <w:lang w:val="et-EE"/>
        </w:rPr>
      </w:pPr>
    </w:p>
    <w:p w14:paraId="031D5F82" w14:textId="77777777" w:rsidR="00DA1199" w:rsidRPr="00746325" w:rsidRDefault="00DA1199">
      <w:pPr>
        <w:pStyle w:val="a3"/>
        <w:rPr>
          <w:rFonts w:ascii="Calibri"/>
          <w:sz w:val="20"/>
          <w:lang w:val="et-EE"/>
        </w:rPr>
      </w:pPr>
    </w:p>
    <w:p w14:paraId="18E5BD8B" w14:textId="77777777" w:rsidR="00DA1199" w:rsidRPr="00746325" w:rsidRDefault="00DA1199">
      <w:pPr>
        <w:pStyle w:val="a3"/>
        <w:rPr>
          <w:rFonts w:ascii="Calibri"/>
          <w:sz w:val="20"/>
          <w:lang w:val="et-EE"/>
        </w:rPr>
      </w:pPr>
    </w:p>
    <w:p w14:paraId="40A543A2" w14:textId="77777777" w:rsidR="00DA1199" w:rsidRPr="00746325" w:rsidRDefault="00DA1199">
      <w:pPr>
        <w:pStyle w:val="a3"/>
        <w:rPr>
          <w:rFonts w:ascii="Calibri"/>
          <w:sz w:val="20"/>
          <w:lang w:val="et-EE"/>
        </w:rPr>
      </w:pPr>
    </w:p>
    <w:p w14:paraId="1F2068EF" w14:textId="77777777" w:rsidR="00DA1199" w:rsidRPr="00746325" w:rsidRDefault="00DA1199">
      <w:pPr>
        <w:pStyle w:val="a3"/>
        <w:rPr>
          <w:rFonts w:ascii="Calibri"/>
          <w:sz w:val="20"/>
          <w:lang w:val="et-EE"/>
        </w:rPr>
      </w:pPr>
    </w:p>
    <w:p w14:paraId="39664C73" w14:textId="77777777" w:rsidR="00DA1199" w:rsidRPr="00746325" w:rsidRDefault="00DA1199">
      <w:pPr>
        <w:pStyle w:val="a3"/>
        <w:rPr>
          <w:rFonts w:ascii="Calibri"/>
          <w:sz w:val="20"/>
          <w:lang w:val="et-EE"/>
        </w:rPr>
      </w:pPr>
    </w:p>
    <w:p w14:paraId="248FB763" w14:textId="77777777" w:rsidR="00DA1199" w:rsidRPr="00746325" w:rsidRDefault="00DA1199">
      <w:pPr>
        <w:pStyle w:val="a3"/>
        <w:rPr>
          <w:rFonts w:ascii="Calibri"/>
          <w:sz w:val="20"/>
          <w:lang w:val="et-EE"/>
        </w:rPr>
      </w:pPr>
    </w:p>
    <w:p w14:paraId="387B221D" w14:textId="77777777" w:rsidR="00DA1199" w:rsidRPr="00746325" w:rsidRDefault="00DA1199">
      <w:pPr>
        <w:pStyle w:val="a3"/>
        <w:rPr>
          <w:rFonts w:ascii="Calibri"/>
          <w:sz w:val="20"/>
          <w:lang w:val="et-EE"/>
        </w:rPr>
      </w:pPr>
    </w:p>
    <w:p w14:paraId="66D88182" w14:textId="77777777" w:rsidR="00DA1199" w:rsidRPr="00746325" w:rsidRDefault="00DA1199">
      <w:pPr>
        <w:pStyle w:val="a3"/>
        <w:rPr>
          <w:rFonts w:ascii="Calibri"/>
          <w:sz w:val="20"/>
          <w:lang w:val="et-EE"/>
        </w:rPr>
      </w:pPr>
    </w:p>
    <w:p w14:paraId="1AED434D" w14:textId="77777777" w:rsidR="00DA1199" w:rsidRPr="00746325" w:rsidRDefault="00DA1199">
      <w:pPr>
        <w:pStyle w:val="a3"/>
        <w:rPr>
          <w:rFonts w:ascii="Calibri"/>
          <w:sz w:val="20"/>
          <w:lang w:val="et-EE"/>
        </w:rPr>
      </w:pPr>
    </w:p>
    <w:p w14:paraId="1B3BAA1B" w14:textId="77777777" w:rsidR="00DA1199" w:rsidRPr="00746325" w:rsidRDefault="00DA1199">
      <w:pPr>
        <w:pStyle w:val="a3"/>
        <w:rPr>
          <w:rFonts w:ascii="Calibri"/>
          <w:sz w:val="20"/>
          <w:lang w:val="et-EE"/>
        </w:rPr>
      </w:pPr>
    </w:p>
    <w:p w14:paraId="5AF98C13" w14:textId="77777777" w:rsidR="00DA1199" w:rsidRPr="00746325" w:rsidRDefault="00DA1199">
      <w:pPr>
        <w:pStyle w:val="a3"/>
        <w:rPr>
          <w:rFonts w:ascii="Calibri"/>
          <w:sz w:val="20"/>
          <w:lang w:val="et-EE"/>
        </w:rPr>
      </w:pPr>
    </w:p>
    <w:p w14:paraId="327F8C92" w14:textId="77777777" w:rsidR="00DA1199" w:rsidRPr="00746325" w:rsidRDefault="00DA1199">
      <w:pPr>
        <w:pStyle w:val="a3"/>
        <w:rPr>
          <w:rFonts w:ascii="Calibri"/>
          <w:sz w:val="20"/>
          <w:lang w:val="et-EE"/>
        </w:rPr>
      </w:pPr>
    </w:p>
    <w:p w14:paraId="62408472" w14:textId="77777777" w:rsidR="00DA1199" w:rsidRPr="00746325" w:rsidRDefault="00DA1199">
      <w:pPr>
        <w:pStyle w:val="a3"/>
        <w:rPr>
          <w:rFonts w:ascii="Calibri"/>
          <w:sz w:val="20"/>
          <w:lang w:val="et-EE"/>
        </w:rPr>
      </w:pPr>
    </w:p>
    <w:p w14:paraId="6025E739" w14:textId="77777777" w:rsidR="00DA1199" w:rsidRPr="00746325" w:rsidRDefault="00DA1199">
      <w:pPr>
        <w:pStyle w:val="a3"/>
        <w:rPr>
          <w:rFonts w:ascii="Calibri"/>
          <w:sz w:val="20"/>
          <w:lang w:val="et-EE"/>
        </w:rPr>
      </w:pPr>
    </w:p>
    <w:p w14:paraId="29245F6F" w14:textId="77777777" w:rsidR="00DA1199" w:rsidRPr="00746325" w:rsidRDefault="00DA1199">
      <w:pPr>
        <w:pStyle w:val="a3"/>
        <w:rPr>
          <w:rFonts w:ascii="Calibri"/>
          <w:sz w:val="20"/>
          <w:lang w:val="et-EE"/>
        </w:rPr>
      </w:pPr>
    </w:p>
    <w:p w14:paraId="736DE41C" w14:textId="77777777" w:rsidR="00DA1199" w:rsidRPr="00746325" w:rsidRDefault="00DA1199">
      <w:pPr>
        <w:pStyle w:val="a3"/>
        <w:rPr>
          <w:rFonts w:ascii="Calibri"/>
          <w:sz w:val="20"/>
          <w:lang w:val="et-EE"/>
        </w:rPr>
      </w:pPr>
    </w:p>
    <w:p w14:paraId="59D50E9D" w14:textId="77777777" w:rsidR="00DA1199" w:rsidRPr="00746325" w:rsidRDefault="00DA1199">
      <w:pPr>
        <w:pStyle w:val="a3"/>
        <w:rPr>
          <w:rFonts w:ascii="Calibri"/>
          <w:sz w:val="20"/>
          <w:lang w:val="et-EE"/>
        </w:rPr>
      </w:pPr>
    </w:p>
    <w:p w14:paraId="5D9E9465" w14:textId="77777777" w:rsidR="00DA1199" w:rsidRPr="00746325" w:rsidRDefault="00DA1199">
      <w:pPr>
        <w:pStyle w:val="a3"/>
        <w:rPr>
          <w:rFonts w:ascii="Calibri"/>
          <w:sz w:val="20"/>
          <w:lang w:val="et-EE"/>
        </w:rPr>
      </w:pPr>
    </w:p>
    <w:p w14:paraId="27AFCE18" w14:textId="77777777" w:rsidR="00DA1199" w:rsidRPr="00746325" w:rsidRDefault="00DA1199">
      <w:pPr>
        <w:pStyle w:val="a3"/>
        <w:rPr>
          <w:rFonts w:ascii="Calibri"/>
          <w:sz w:val="20"/>
          <w:lang w:val="et-EE"/>
        </w:rPr>
      </w:pPr>
    </w:p>
    <w:p w14:paraId="1E823BAC" w14:textId="77777777" w:rsidR="00DA1199" w:rsidRPr="00746325" w:rsidRDefault="00DA1199">
      <w:pPr>
        <w:pStyle w:val="a3"/>
        <w:rPr>
          <w:rFonts w:ascii="Calibri"/>
          <w:sz w:val="20"/>
          <w:lang w:val="et-EE"/>
        </w:rPr>
      </w:pPr>
    </w:p>
    <w:p w14:paraId="0537FDDE" w14:textId="77777777" w:rsidR="00DA1199" w:rsidRPr="00746325" w:rsidRDefault="00DA1199">
      <w:pPr>
        <w:pStyle w:val="a3"/>
        <w:rPr>
          <w:rFonts w:ascii="Calibri"/>
          <w:sz w:val="20"/>
          <w:lang w:val="et-EE"/>
        </w:rPr>
      </w:pPr>
    </w:p>
    <w:p w14:paraId="5012F2F5" w14:textId="77777777" w:rsidR="00DA1199" w:rsidRPr="00746325" w:rsidRDefault="00DA1199">
      <w:pPr>
        <w:pStyle w:val="a3"/>
        <w:rPr>
          <w:rFonts w:ascii="Calibri"/>
          <w:sz w:val="20"/>
          <w:lang w:val="et-EE"/>
        </w:rPr>
      </w:pPr>
    </w:p>
    <w:p w14:paraId="01FF7B85" w14:textId="77777777" w:rsidR="00DA1199" w:rsidRPr="00746325" w:rsidRDefault="00DA1199">
      <w:pPr>
        <w:pStyle w:val="a3"/>
        <w:rPr>
          <w:rFonts w:ascii="Calibri"/>
          <w:sz w:val="20"/>
          <w:lang w:val="et-EE"/>
        </w:rPr>
      </w:pPr>
    </w:p>
    <w:p w14:paraId="413260FA" w14:textId="77777777" w:rsidR="00DA1199" w:rsidRPr="00746325" w:rsidRDefault="00DA1199">
      <w:pPr>
        <w:pStyle w:val="a3"/>
        <w:rPr>
          <w:rFonts w:ascii="Calibri"/>
          <w:sz w:val="20"/>
          <w:lang w:val="et-EE"/>
        </w:rPr>
      </w:pPr>
    </w:p>
    <w:p w14:paraId="44BF317C" w14:textId="77777777" w:rsidR="00DA1199" w:rsidRPr="00746325" w:rsidRDefault="00DA1199">
      <w:pPr>
        <w:pStyle w:val="a3"/>
        <w:rPr>
          <w:rFonts w:ascii="Calibri"/>
          <w:sz w:val="20"/>
          <w:lang w:val="et-EE"/>
        </w:rPr>
      </w:pPr>
    </w:p>
    <w:p w14:paraId="75DA4AA5" w14:textId="77777777" w:rsidR="00DA1199" w:rsidRPr="00746325" w:rsidRDefault="00DA1199">
      <w:pPr>
        <w:pStyle w:val="a3"/>
        <w:rPr>
          <w:rFonts w:ascii="Calibri"/>
          <w:sz w:val="20"/>
          <w:lang w:val="et-EE"/>
        </w:rPr>
      </w:pPr>
    </w:p>
    <w:p w14:paraId="526E8BA9" w14:textId="77777777" w:rsidR="00DA1199" w:rsidRPr="00746325" w:rsidRDefault="00DA1199">
      <w:pPr>
        <w:pStyle w:val="a3"/>
        <w:rPr>
          <w:rFonts w:ascii="Calibri"/>
          <w:sz w:val="20"/>
          <w:lang w:val="et-EE"/>
        </w:rPr>
      </w:pPr>
    </w:p>
    <w:p w14:paraId="75F0A5A3" w14:textId="77777777" w:rsidR="00DA1199" w:rsidRPr="00746325" w:rsidRDefault="00DA1199">
      <w:pPr>
        <w:pStyle w:val="a3"/>
        <w:rPr>
          <w:rFonts w:ascii="Calibri"/>
          <w:sz w:val="20"/>
          <w:lang w:val="et-EE"/>
        </w:rPr>
      </w:pPr>
    </w:p>
    <w:p w14:paraId="2C0F56DA" w14:textId="77777777" w:rsidR="00DA1199" w:rsidRPr="00746325" w:rsidRDefault="00DA1199">
      <w:pPr>
        <w:pStyle w:val="a3"/>
        <w:rPr>
          <w:rFonts w:ascii="Calibri"/>
          <w:sz w:val="20"/>
          <w:lang w:val="et-EE"/>
        </w:rPr>
      </w:pPr>
    </w:p>
    <w:p w14:paraId="6383ADC1" w14:textId="4B6D83CD" w:rsidR="00065C28" w:rsidRPr="00746325" w:rsidRDefault="00873FFA">
      <w:pPr>
        <w:spacing w:before="103"/>
        <w:ind w:left="992"/>
        <w:rPr>
          <w:rFonts w:ascii="Calibri Light"/>
          <w:sz w:val="72"/>
          <w:lang w:val="et-EE"/>
        </w:rPr>
      </w:pPr>
      <w:bookmarkStart w:id="17" w:name="_TOC_250006"/>
      <w:bookmarkEnd w:id="17"/>
      <w:r>
        <w:rPr>
          <w:rFonts w:ascii="Calibri Light"/>
          <w:sz w:val="72"/>
          <w:lang w:val="et-EE"/>
        </w:rPr>
        <w:t>ERGUTAJA</w:t>
      </w:r>
    </w:p>
    <w:p w14:paraId="4DADA6AB" w14:textId="77777777" w:rsidR="00DA1199" w:rsidRPr="00746325" w:rsidRDefault="00DA1199">
      <w:pPr>
        <w:pStyle w:val="a3"/>
        <w:rPr>
          <w:rFonts w:ascii="Calibri Light"/>
          <w:sz w:val="20"/>
          <w:lang w:val="et-EE"/>
        </w:rPr>
      </w:pPr>
    </w:p>
    <w:p w14:paraId="19DFDAFF" w14:textId="77777777" w:rsidR="00DA1199" w:rsidRPr="00746325" w:rsidRDefault="00DA1199">
      <w:pPr>
        <w:pStyle w:val="a3"/>
        <w:rPr>
          <w:rFonts w:ascii="Calibri Light"/>
          <w:sz w:val="20"/>
          <w:lang w:val="et-EE"/>
        </w:rPr>
      </w:pPr>
    </w:p>
    <w:p w14:paraId="3BE11931" w14:textId="77777777" w:rsidR="00DA1199" w:rsidRPr="00746325" w:rsidRDefault="00DA1199">
      <w:pPr>
        <w:pStyle w:val="a3"/>
        <w:rPr>
          <w:rFonts w:ascii="Calibri Light"/>
          <w:sz w:val="20"/>
          <w:lang w:val="et-EE"/>
        </w:rPr>
      </w:pPr>
    </w:p>
    <w:p w14:paraId="45903B40" w14:textId="77777777" w:rsidR="00DA1199" w:rsidRPr="00746325" w:rsidRDefault="00DA1199">
      <w:pPr>
        <w:pStyle w:val="a3"/>
        <w:rPr>
          <w:rFonts w:ascii="Calibri Light"/>
          <w:sz w:val="20"/>
          <w:lang w:val="et-EE"/>
        </w:rPr>
      </w:pPr>
    </w:p>
    <w:p w14:paraId="493DE6E8" w14:textId="77777777" w:rsidR="00DA1199" w:rsidRPr="00746325" w:rsidRDefault="00DA1199">
      <w:pPr>
        <w:pStyle w:val="a3"/>
        <w:rPr>
          <w:rFonts w:ascii="Calibri Light"/>
          <w:sz w:val="20"/>
          <w:lang w:val="et-EE"/>
        </w:rPr>
      </w:pPr>
    </w:p>
    <w:p w14:paraId="66D03842" w14:textId="77777777" w:rsidR="00DA1199" w:rsidRPr="00746325" w:rsidRDefault="00DA1199">
      <w:pPr>
        <w:pStyle w:val="a3"/>
        <w:rPr>
          <w:rFonts w:ascii="Calibri Light"/>
          <w:sz w:val="20"/>
          <w:lang w:val="et-EE"/>
        </w:rPr>
      </w:pPr>
    </w:p>
    <w:p w14:paraId="5D0B1DFB" w14:textId="77777777" w:rsidR="00DA1199" w:rsidRPr="00746325" w:rsidRDefault="00DA1199">
      <w:pPr>
        <w:pStyle w:val="a3"/>
        <w:spacing w:before="4"/>
        <w:rPr>
          <w:rFonts w:ascii="Calibri Light"/>
          <w:sz w:val="25"/>
          <w:lang w:val="et-EE"/>
        </w:rPr>
      </w:pPr>
    </w:p>
    <w:p w14:paraId="0E8A1681" w14:textId="77777777" w:rsidR="00065C28" w:rsidRPr="00746325" w:rsidRDefault="00536928">
      <w:pPr>
        <w:pStyle w:val="a3"/>
        <w:spacing w:before="92"/>
        <w:ind w:left="16107" w:right="1305"/>
        <w:jc w:val="both"/>
        <w:rPr>
          <w:lang w:val="et-EE"/>
        </w:rPr>
      </w:pPr>
      <w:r w:rsidRPr="00746325">
        <w:rPr>
          <w:noProof/>
          <w:lang w:val="et-EE"/>
        </w:rPr>
        <w:drawing>
          <wp:anchor distT="0" distB="0" distL="0" distR="0" simplePos="0" relativeHeight="251501056" behindDoc="0" locked="0" layoutInCell="1" allowOverlap="1" wp14:anchorId="1787D005" wp14:editId="62DD396C">
            <wp:simplePos x="0" y="0"/>
            <wp:positionH relativeFrom="page">
              <wp:posOffset>8657717</wp:posOffset>
            </wp:positionH>
            <wp:positionV relativeFrom="paragraph">
              <wp:posOffset>-235015</wp:posOffset>
            </wp:positionV>
            <wp:extent cx="1570481" cy="1182382"/>
            <wp:effectExtent l="0" t="0" r="0" b="0"/>
            <wp:wrapNone/>
            <wp:docPr id="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png"/>
                    <pic:cNvPicPr/>
                  </pic:nvPicPr>
                  <pic:blipFill>
                    <a:blip r:embed="rId39" cstate="print"/>
                    <a:stretch>
                      <a:fillRect/>
                    </a:stretch>
                  </pic:blipFill>
                  <pic:spPr>
                    <a:xfrm>
                      <a:off x="0" y="0"/>
                      <a:ext cx="1570481" cy="1182382"/>
                    </a:xfrm>
                    <a:prstGeom prst="rect">
                      <a:avLst/>
                    </a:prstGeom>
                  </pic:spPr>
                </pic:pic>
              </a:graphicData>
            </a:graphic>
          </wp:anchor>
        </w:drawing>
      </w:r>
      <w:r w:rsidRPr="00746325">
        <w:rPr>
          <w:noProof/>
          <w:lang w:val="et-EE"/>
        </w:rPr>
        <w:drawing>
          <wp:anchor distT="0" distB="0" distL="0" distR="0" simplePos="0" relativeHeight="251502080" behindDoc="0" locked="0" layoutInCell="1" allowOverlap="1" wp14:anchorId="5FCE5CEC" wp14:editId="5BF0D00E">
            <wp:simplePos x="0" y="0"/>
            <wp:positionH relativeFrom="page">
              <wp:posOffset>1614926</wp:posOffset>
            </wp:positionH>
            <wp:positionV relativeFrom="paragraph">
              <wp:posOffset>90482</wp:posOffset>
            </wp:positionV>
            <wp:extent cx="1909187" cy="741943"/>
            <wp:effectExtent l="0" t="0" r="0" b="0"/>
            <wp:wrapNone/>
            <wp:docPr id="63"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1.jpeg"/>
                    <pic:cNvPicPr/>
                  </pic:nvPicPr>
                  <pic:blipFill>
                    <a:blip r:embed="rId40" cstate="print"/>
                    <a:stretch>
                      <a:fillRect/>
                    </a:stretch>
                  </pic:blipFill>
                  <pic:spPr>
                    <a:xfrm>
                      <a:off x="0" y="0"/>
                      <a:ext cx="1909187" cy="741943"/>
                    </a:xfrm>
                    <a:prstGeom prst="rect">
                      <a:avLst/>
                    </a:prstGeom>
                  </pic:spPr>
                </pic:pic>
              </a:graphicData>
            </a:graphic>
          </wp:anchor>
        </w:drawing>
      </w:r>
      <w:r w:rsidRPr="00746325">
        <w:rPr>
          <w:noProof/>
          <w:lang w:val="et-EE"/>
        </w:rPr>
        <w:drawing>
          <wp:anchor distT="0" distB="0" distL="0" distR="0" simplePos="0" relativeHeight="251503104" behindDoc="0" locked="0" layoutInCell="1" allowOverlap="1" wp14:anchorId="5A643457" wp14:editId="406A9189">
            <wp:simplePos x="0" y="0"/>
            <wp:positionH relativeFrom="page">
              <wp:posOffset>473811</wp:posOffset>
            </wp:positionH>
            <wp:positionV relativeFrom="paragraph">
              <wp:posOffset>-144718</wp:posOffset>
            </wp:positionV>
            <wp:extent cx="1021334" cy="1030292"/>
            <wp:effectExtent l="0" t="0" r="0" b="0"/>
            <wp:wrapNone/>
            <wp:docPr id="65"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2.jpeg"/>
                    <pic:cNvPicPr/>
                  </pic:nvPicPr>
                  <pic:blipFill>
                    <a:blip r:embed="rId41" cstate="print"/>
                    <a:stretch>
                      <a:fillRect/>
                    </a:stretch>
                  </pic:blipFill>
                  <pic:spPr>
                    <a:xfrm>
                      <a:off x="0" y="0"/>
                      <a:ext cx="1021334" cy="1030292"/>
                    </a:xfrm>
                    <a:prstGeom prst="rect">
                      <a:avLst/>
                    </a:prstGeom>
                  </pic:spPr>
                </pic:pic>
              </a:graphicData>
            </a:graphic>
          </wp:anchor>
        </w:drawing>
      </w:r>
      <w:r w:rsidRPr="00746325">
        <w:rPr>
          <w:color w:val="234E9F"/>
          <w:lang w:val="et-EE"/>
        </w:rPr>
        <w:t>Euroopa Liidu programmi Erasmus+ kaasrahastamisel.</w:t>
      </w:r>
    </w:p>
    <w:p w14:paraId="628E110D" w14:textId="77777777" w:rsidR="00DA1199" w:rsidRPr="00746325" w:rsidRDefault="00DA1199">
      <w:pPr>
        <w:jc w:val="both"/>
        <w:rPr>
          <w:lang w:val="et-EE"/>
        </w:rPr>
        <w:sectPr w:rsidR="00DA1199" w:rsidRPr="00746325">
          <w:footerReference w:type="default" r:id="rId58"/>
          <w:pgSz w:w="20480" w:h="15360" w:orient="landscape"/>
          <w:pgMar w:top="0" w:right="20" w:bottom="280" w:left="20" w:header="0" w:footer="0" w:gutter="0"/>
          <w:cols w:space="720"/>
        </w:sectPr>
      </w:pPr>
    </w:p>
    <w:p w14:paraId="7F3116C8" w14:textId="1C685DE0" w:rsidR="00DA1199" w:rsidRPr="00746325" w:rsidRDefault="001D431D">
      <w:pPr>
        <w:pStyle w:val="a3"/>
        <w:ind w:left="148"/>
        <w:rPr>
          <w:sz w:val="20"/>
          <w:lang w:val="et-EE"/>
        </w:rPr>
      </w:pPr>
      <w:r>
        <w:rPr>
          <w:noProof/>
        </w:rPr>
        <w:lastRenderedPageBreak/>
        <mc:AlternateContent>
          <mc:Choice Requires="wpg">
            <w:drawing>
              <wp:inline distT="0" distB="0" distL="0" distR="0" wp14:anchorId="4B4E5748" wp14:editId="535E168D">
                <wp:extent cx="12801600" cy="1039495"/>
                <wp:effectExtent l="3810" t="0" r="0" b="0"/>
                <wp:docPr id="7439" name="Group 74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801600" cy="1039495"/>
                          <a:chOff x="0" y="0"/>
                          <a:chExt cx="20160" cy="1637"/>
                        </a:xfrm>
                      </wpg:grpSpPr>
                      <wps:wsp>
                        <wps:cNvPr id="7440" name="Rectangle 3545"/>
                        <wps:cNvSpPr>
                          <a:spLocks noChangeAspect="1" noChangeArrowheads="1"/>
                        </wps:cNvSpPr>
                        <wps:spPr bwMode="auto">
                          <a:xfrm>
                            <a:off x="0" y="0"/>
                            <a:ext cx="20160" cy="1637"/>
                          </a:xfrm>
                          <a:prstGeom prst="rect">
                            <a:avLst/>
                          </a:prstGeom>
                          <a:solidFill>
                            <a:srgbClr val="F4D1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41" name="Text Box 3546"/>
                        <wps:cNvSpPr txBox="1">
                          <a:spLocks noChangeAspect="1" noChangeArrowheads="1"/>
                        </wps:cNvSpPr>
                        <wps:spPr bwMode="auto">
                          <a:xfrm>
                            <a:off x="0" y="0"/>
                            <a:ext cx="20160"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D4C7F" w14:textId="05BAAC88" w:rsidR="00A934EA" w:rsidRDefault="00A934EA">
                              <w:pPr>
                                <w:spacing w:before="443"/>
                                <w:ind w:left="144"/>
                                <w:rPr>
                                  <w:rFonts w:ascii="Arial"/>
                                  <w:b/>
                                  <w:sz w:val="48"/>
                                </w:rPr>
                              </w:pPr>
                              <w:r>
                                <w:rPr>
                                  <w:rFonts w:ascii="Arial"/>
                                  <w:b/>
                                  <w:color w:val="1F2023"/>
                                  <w:sz w:val="48"/>
                                </w:rPr>
                                <w:t>ERGUTAJA: Vai, Vai, Vai</w:t>
                              </w:r>
                            </w:p>
                          </w:txbxContent>
                        </wps:txbx>
                        <wps:bodyPr rot="0" vert="horz" wrap="square" lIns="0" tIns="0" rIns="0" bIns="0" anchor="t" anchorCtr="0" upright="1">
                          <a:noAutofit/>
                        </wps:bodyPr>
                      </wps:wsp>
                    </wpg:wgp>
                  </a:graphicData>
                </a:graphic>
              </wp:inline>
            </w:drawing>
          </mc:Choice>
          <mc:Fallback>
            <w:pict>
              <v:group w14:anchorId="4B4E5748" id="Group 7456" o:spid="_x0000_s1099" style="width:14in;height:81.85pt;mso-position-horizontal-relative:char;mso-position-vertical-relative:line" coordsize="20160,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">
                <o:lock v:ext="edit" aspectratio="t"/>
                <v:rect id="Rectangle 3545" o:spid="_x0000_s1100" style="position:absolute;width:20160;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" fillcolor="#f4d1ff" stroked="f">
                  <o:lock v:ext="edit" aspectratio="t"/>
                </v:rect>
                <v:shape id="Text Box 3546" o:spid="_x0000_s1101" type="#_x0000_t202" style="position:absolute;width:20160;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" filled="f" stroked="f">
                  <o:lock v:ext="edit" aspectratio="t"/>
                  <v:textbox inset="0,0,0,0">
                    <w:txbxContent>
                      <w:p w14:paraId="265D4C7F" w14:textId="05BAAC88" w:rsidR="00A934EA" w:rsidRDefault="00A934EA">
                        <w:pPr>
                          <w:spacing w:before="443"/>
                          <w:ind w:left="144"/>
                          <w:rPr>
                            <w:rFonts w:ascii="Arial"/>
                            <w:b/>
                            <w:sz w:val="48"/>
                          </w:rPr>
                        </w:pPr>
                        <w:r>
                          <w:rPr>
                            <w:rFonts w:ascii="Arial"/>
                            <w:b/>
                            <w:color w:val="1F2023"/>
                            <w:sz w:val="48"/>
                          </w:rPr>
                          <w:t xml:space="preserve">ERGUTAJA: </w:t>
                        </w:r>
                        <w:proofErr w:type="spellStart"/>
                        <w:r>
                          <w:rPr>
                            <w:rFonts w:ascii="Arial"/>
                            <w:b/>
                            <w:color w:val="1F2023"/>
                            <w:sz w:val="48"/>
                          </w:rPr>
                          <w:t>Vai</w:t>
                        </w:r>
                        <w:proofErr w:type="spellEnd"/>
                        <w:r>
                          <w:rPr>
                            <w:rFonts w:ascii="Arial"/>
                            <w:b/>
                            <w:color w:val="1F2023"/>
                            <w:sz w:val="48"/>
                          </w:rPr>
                          <w:t xml:space="preserve">, </w:t>
                        </w:r>
                        <w:proofErr w:type="spellStart"/>
                        <w:r>
                          <w:rPr>
                            <w:rFonts w:ascii="Arial"/>
                            <w:b/>
                            <w:color w:val="1F2023"/>
                            <w:sz w:val="48"/>
                          </w:rPr>
                          <w:t>Vai</w:t>
                        </w:r>
                        <w:proofErr w:type="spellEnd"/>
                        <w:r>
                          <w:rPr>
                            <w:rFonts w:ascii="Arial"/>
                            <w:b/>
                            <w:color w:val="1F2023"/>
                            <w:sz w:val="48"/>
                          </w:rPr>
                          <w:t xml:space="preserve">, </w:t>
                        </w:r>
                        <w:proofErr w:type="spellStart"/>
                        <w:r>
                          <w:rPr>
                            <w:rFonts w:ascii="Arial"/>
                            <w:b/>
                            <w:color w:val="1F2023"/>
                            <w:sz w:val="48"/>
                          </w:rPr>
                          <w:t>Vai</w:t>
                        </w:r>
                        <w:proofErr w:type="spellEnd"/>
                      </w:p>
                    </w:txbxContent>
                  </v:textbox>
                </v:shape>
                <w10:anchorlock/>
              </v:group>
            </w:pict>
          </mc:Fallback>
        </mc:AlternateContent>
      </w:r>
    </w:p>
    <w:p w14:paraId="1943E88D" w14:textId="77777777" w:rsidR="00DA1199" w:rsidRPr="00746325" w:rsidRDefault="00DA1199">
      <w:pPr>
        <w:pStyle w:val="a3"/>
        <w:spacing w:before="9"/>
        <w:rPr>
          <w:sz w:val="19"/>
          <w:lang w:val="et-EE"/>
        </w:rPr>
      </w:pPr>
    </w:p>
    <w:p w14:paraId="5D3D204B" w14:textId="2BAF75A0" w:rsidR="00065C28" w:rsidRPr="00746325" w:rsidRDefault="001D431D">
      <w:pPr>
        <w:spacing w:before="122" w:line="216" w:lineRule="auto"/>
        <w:ind w:left="276" w:right="12980"/>
        <w:jc w:val="both"/>
        <w:rPr>
          <w:sz w:val="36"/>
          <w:lang w:val="et-EE"/>
        </w:rPr>
      </w:pPr>
      <w:r>
        <w:rPr>
          <w:noProof/>
        </w:rPr>
        <mc:AlternateContent>
          <mc:Choice Requires="wps">
            <w:drawing>
              <wp:anchor distT="0" distB="0" distL="114300" distR="114300" simplePos="0" relativeHeight="251727360" behindDoc="1" locked="0" layoutInCell="1" allowOverlap="1" wp14:anchorId="3CDBEB1F" wp14:editId="5B93FAA2">
                <wp:simplePos x="0" y="0"/>
                <wp:positionH relativeFrom="page">
                  <wp:posOffset>95885</wp:posOffset>
                </wp:positionH>
                <wp:positionV relativeFrom="paragraph">
                  <wp:posOffset>32385</wp:posOffset>
                </wp:positionV>
                <wp:extent cx="4741545" cy="8101965"/>
                <wp:effectExtent l="0" t="0" r="0" b="0"/>
                <wp:wrapNone/>
                <wp:docPr id="7438" name="Rectangle 18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1545" cy="8101965"/>
                        </a:xfrm>
                        <a:prstGeom prst="rect">
                          <a:avLst/>
                        </a:prstGeom>
                        <a:solidFill>
                          <a:srgbClr val="FAEE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BBCDF3" id="Rectangle 1825" o:spid="_x0000_s1026" style="position:absolute;margin-left:7.55pt;margin-top:2.55pt;width:373.35pt;height:637.95pt;z-index:-25158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" fillcolor="#faeeff" stroked="f">
                <w10:wrap anchorx="page"/>
              </v:rect>
            </w:pict>
          </mc:Fallback>
        </mc:AlternateContent>
      </w:r>
      <w:r>
        <w:rPr>
          <w:noProof/>
        </w:rPr>
        <mc:AlternateContent>
          <mc:Choice Requires="wpg">
            <w:drawing>
              <wp:anchor distT="0" distB="0" distL="114300" distR="114300" simplePos="0" relativeHeight="251642368" behindDoc="0" locked="0" layoutInCell="1" allowOverlap="1" wp14:anchorId="2E2DA751" wp14:editId="570309C4">
                <wp:simplePos x="0" y="0"/>
                <wp:positionH relativeFrom="page">
                  <wp:posOffset>4977765</wp:posOffset>
                </wp:positionH>
                <wp:positionV relativeFrom="paragraph">
                  <wp:posOffset>625475</wp:posOffset>
                </wp:positionV>
                <wp:extent cx="7606665" cy="6459220"/>
                <wp:effectExtent l="0" t="0" r="0" b="0"/>
                <wp:wrapNone/>
                <wp:docPr id="7426" name="Group 744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606665" cy="6459220"/>
                          <a:chOff x="7839" y="985"/>
                          <a:chExt cx="11979" cy="10172"/>
                        </a:xfrm>
                      </wpg:grpSpPr>
                      <wps:wsp>
                        <wps:cNvPr id="7427" name="AutoShape 3532"/>
                        <wps:cNvSpPr>
                          <a:spLocks noChangeAspect="1"/>
                        </wps:cNvSpPr>
                        <wps:spPr bwMode="auto">
                          <a:xfrm>
                            <a:off x="15605" y="2956"/>
                            <a:ext cx="2725" cy="5823"/>
                          </a:xfrm>
                          <a:custGeom>
                            <a:avLst/>
                            <a:gdLst>
                              <a:gd name="T0" fmla="*/ 2093 w 2725"/>
                              <a:gd name="T1" fmla="*/ 3551 h 5823"/>
                              <a:gd name="T2" fmla="*/ 2019 w 2725"/>
                              <a:gd name="T3" fmla="*/ 3346 h 5823"/>
                              <a:gd name="T4" fmla="*/ 1890 w 2725"/>
                              <a:gd name="T5" fmla="*/ 3175 h 5823"/>
                              <a:gd name="T6" fmla="*/ 1718 w 2725"/>
                              <a:gd name="T7" fmla="*/ 3046 h 5823"/>
                              <a:gd name="T8" fmla="*/ 1513 w 2725"/>
                              <a:gd name="T9" fmla="*/ 2971 h 5823"/>
                              <a:gd name="T10" fmla="*/ 1287 w 2725"/>
                              <a:gd name="T11" fmla="*/ 2960 h 5823"/>
                              <a:gd name="T12" fmla="*/ 1073 w 2725"/>
                              <a:gd name="T13" fmla="*/ 3015 h 5823"/>
                              <a:gd name="T14" fmla="*/ 889 w 2725"/>
                              <a:gd name="T15" fmla="*/ 3126 h 5823"/>
                              <a:gd name="T16" fmla="*/ 745 w 2725"/>
                              <a:gd name="T17" fmla="*/ 3285 h 5823"/>
                              <a:gd name="T18" fmla="*/ 652 w 2725"/>
                              <a:gd name="T19" fmla="*/ 3480 h 5823"/>
                              <a:gd name="T20" fmla="*/ 618 w 2725"/>
                              <a:gd name="T21" fmla="*/ 3702 h 5823"/>
                              <a:gd name="T22" fmla="*/ 652 w 2725"/>
                              <a:gd name="T23" fmla="*/ 3923 h 5823"/>
                              <a:gd name="T24" fmla="*/ 745 w 2725"/>
                              <a:gd name="T25" fmla="*/ 4118 h 5823"/>
                              <a:gd name="T26" fmla="*/ 889 w 2725"/>
                              <a:gd name="T27" fmla="*/ 4277 h 5823"/>
                              <a:gd name="T28" fmla="*/ 1073 w 2725"/>
                              <a:gd name="T29" fmla="*/ 4388 h 5823"/>
                              <a:gd name="T30" fmla="*/ 1287 w 2725"/>
                              <a:gd name="T31" fmla="*/ 4443 h 5823"/>
                              <a:gd name="T32" fmla="*/ 1513 w 2725"/>
                              <a:gd name="T33" fmla="*/ 4432 h 5823"/>
                              <a:gd name="T34" fmla="*/ 1718 w 2725"/>
                              <a:gd name="T35" fmla="*/ 4357 h 5823"/>
                              <a:gd name="T36" fmla="*/ 1890 w 2725"/>
                              <a:gd name="T37" fmla="*/ 4229 h 5823"/>
                              <a:gd name="T38" fmla="*/ 2019 w 2725"/>
                              <a:gd name="T39" fmla="*/ 4057 h 5823"/>
                              <a:gd name="T40" fmla="*/ 2093 w 2725"/>
                              <a:gd name="T41" fmla="*/ 3852 h 5823"/>
                              <a:gd name="T42" fmla="*/ 2724 w 2725"/>
                              <a:gd name="T43" fmla="*/ 5773 h 5823"/>
                              <a:gd name="T44" fmla="*/ 2059 w 2725"/>
                              <a:gd name="T45" fmla="*/ 4609 h 5823"/>
                              <a:gd name="T46" fmla="*/ 2017 w 2725"/>
                              <a:gd name="T47" fmla="*/ 4548 h 5823"/>
                              <a:gd name="T48" fmla="*/ 1970 w 2725"/>
                              <a:gd name="T49" fmla="*/ 4537 h 5823"/>
                              <a:gd name="T50" fmla="*/ 865 w 2725"/>
                              <a:gd name="T51" fmla="*/ 4508 h 5823"/>
                              <a:gd name="T52" fmla="*/ 729 w 2725"/>
                              <a:gd name="T53" fmla="*/ 4541 h 5823"/>
                              <a:gd name="T54" fmla="*/ 673 w 2725"/>
                              <a:gd name="T55" fmla="*/ 4601 h 5823"/>
                              <a:gd name="T56" fmla="*/ 8 w 2725"/>
                              <a:gd name="T57" fmla="*/ 5753 h 5823"/>
                              <a:gd name="T58" fmla="*/ 12 w 2725"/>
                              <a:gd name="T59" fmla="*/ 5822 h 5823"/>
                              <a:gd name="T60" fmla="*/ 272 w 2725"/>
                              <a:gd name="T61" fmla="*/ 5972 h 5823"/>
                              <a:gd name="T62" fmla="*/ 334 w 2725"/>
                              <a:gd name="T63" fmla="*/ 5941 h 5823"/>
                              <a:gd name="T64" fmla="*/ 139 w 2725"/>
                              <a:gd name="T65" fmla="*/ 6881 h 5823"/>
                              <a:gd name="T66" fmla="*/ 505 w 2725"/>
                              <a:gd name="T67" fmla="*/ 6971 h 5823"/>
                              <a:gd name="T68" fmla="*/ 536 w 2725"/>
                              <a:gd name="T69" fmla="*/ 7187 h 5823"/>
                              <a:gd name="T70" fmla="*/ 597 w 2725"/>
                              <a:gd name="T71" fmla="*/ 7434 h 5823"/>
                              <a:gd name="T72" fmla="*/ 683 w 2725"/>
                              <a:gd name="T73" fmla="*/ 7697 h 5823"/>
                              <a:gd name="T74" fmla="*/ 787 w 2725"/>
                              <a:gd name="T75" fmla="*/ 7962 h 5823"/>
                              <a:gd name="T76" fmla="*/ 903 w 2725"/>
                              <a:gd name="T77" fmla="*/ 8213 h 5823"/>
                              <a:gd name="T78" fmla="*/ 1025 w 2725"/>
                              <a:gd name="T79" fmla="*/ 8435 h 5823"/>
                              <a:gd name="T80" fmla="*/ 1146 w 2725"/>
                              <a:gd name="T81" fmla="*/ 8614 h 5823"/>
                              <a:gd name="T82" fmla="*/ 1261 w 2725"/>
                              <a:gd name="T83" fmla="*/ 8733 h 5823"/>
                              <a:gd name="T84" fmla="*/ 1362 w 2725"/>
                              <a:gd name="T85" fmla="*/ 8779 h 5823"/>
                              <a:gd name="T86" fmla="*/ 1464 w 2725"/>
                              <a:gd name="T87" fmla="*/ 8741 h 5823"/>
                              <a:gd name="T88" fmla="*/ 1579 w 2725"/>
                              <a:gd name="T89" fmla="*/ 8629 h 5823"/>
                              <a:gd name="T90" fmla="*/ 1702 w 2725"/>
                              <a:gd name="T91" fmla="*/ 8460 h 5823"/>
                              <a:gd name="T92" fmla="*/ 1825 w 2725"/>
                              <a:gd name="T93" fmla="*/ 8246 h 5823"/>
                              <a:gd name="T94" fmla="*/ 1943 w 2725"/>
                              <a:gd name="T95" fmla="*/ 8004 h 5823"/>
                              <a:gd name="T96" fmla="*/ 2049 w 2725"/>
                              <a:gd name="T97" fmla="*/ 7746 h 5823"/>
                              <a:gd name="T98" fmla="*/ 2136 w 2725"/>
                              <a:gd name="T99" fmla="*/ 7489 h 5823"/>
                              <a:gd name="T100" fmla="*/ 2198 w 2725"/>
                              <a:gd name="T101" fmla="*/ 7247 h 5823"/>
                              <a:gd name="T102" fmla="*/ 2229 w 2725"/>
                              <a:gd name="T103" fmla="*/ 7034 h 5823"/>
                              <a:gd name="T104" fmla="*/ 2586 w 2725"/>
                              <a:gd name="T105" fmla="*/ 6881 h 5823"/>
                              <a:gd name="T106" fmla="*/ 2390 w 2725"/>
                              <a:gd name="T107" fmla="*/ 5938 h 5823"/>
                              <a:gd name="T108" fmla="*/ 2452 w 2725"/>
                              <a:gd name="T109" fmla="*/ 5969 h 5823"/>
                              <a:gd name="T110" fmla="*/ 2712 w 2725"/>
                              <a:gd name="T111" fmla="*/ 5819 h 5823"/>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2725" h="5823">
                                <a:moveTo>
                                  <a:pt x="2109" y="746"/>
                                </a:moveTo>
                                <a:lnTo>
                                  <a:pt x="2105" y="669"/>
                                </a:lnTo>
                                <a:lnTo>
                                  <a:pt x="2093" y="595"/>
                                </a:lnTo>
                                <a:lnTo>
                                  <a:pt x="2075" y="524"/>
                                </a:lnTo>
                                <a:lnTo>
                                  <a:pt x="2050" y="455"/>
                                </a:lnTo>
                                <a:lnTo>
                                  <a:pt x="2019" y="390"/>
                                </a:lnTo>
                                <a:lnTo>
                                  <a:pt x="1981" y="329"/>
                                </a:lnTo>
                                <a:lnTo>
                                  <a:pt x="1938" y="271"/>
                                </a:lnTo>
                                <a:lnTo>
                                  <a:pt x="1890" y="219"/>
                                </a:lnTo>
                                <a:lnTo>
                                  <a:pt x="1837" y="170"/>
                                </a:lnTo>
                                <a:lnTo>
                                  <a:pt x="1780" y="128"/>
                                </a:lnTo>
                                <a:lnTo>
                                  <a:pt x="1718" y="90"/>
                                </a:lnTo>
                                <a:lnTo>
                                  <a:pt x="1653" y="59"/>
                                </a:lnTo>
                                <a:lnTo>
                                  <a:pt x="1585" y="34"/>
                                </a:lnTo>
                                <a:lnTo>
                                  <a:pt x="1513" y="15"/>
                                </a:lnTo>
                                <a:lnTo>
                                  <a:pt x="1439" y="4"/>
                                </a:lnTo>
                                <a:lnTo>
                                  <a:pt x="1363" y="0"/>
                                </a:lnTo>
                                <a:lnTo>
                                  <a:pt x="1287" y="4"/>
                                </a:lnTo>
                                <a:lnTo>
                                  <a:pt x="1213" y="15"/>
                                </a:lnTo>
                                <a:lnTo>
                                  <a:pt x="1142" y="34"/>
                                </a:lnTo>
                                <a:lnTo>
                                  <a:pt x="1073" y="59"/>
                                </a:lnTo>
                                <a:lnTo>
                                  <a:pt x="1008" y="90"/>
                                </a:lnTo>
                                <a:lnTo>
                                  <a:pt x="947" y="128"/>
                                </a:lnTo>
                                <a:lnTo>
                                  <a:pt x="889" y="170"/>
                                </a:lnTo>
                                <a:lnTo>
                                  <a:pt x="836" y="219"/>
                                </a:lnTo>
                                <a:lnTo>
                                  <a:pt x="788" y="271"/>
                                </a:lnTo>
                                <a:lnTo>
                                  <a:pt x="745" y="329"/>
                                </a:lnTo>
                                <a:lnTo>
                                  <a:pt x="708" y="390"/>
                                </a:lnTo>
                                <a:lnTo>
                                  <a:pt x="677" y="455"/>
                                </a:lnTo>
                                <a:lnTo>
                                  <a:pt x="652" y="524"/>
                                </a:lnTo>
                                <a:lnTo>
                                  <a:pt x="633" y="595"/>
                                </a:lnTo>
                                <a:lnTo>
                                  <a:pt x="622" y="669"/>
                                </a:lnTo>
                                <a:lnTo>
                                  <a:pt x="618" y="746"/>
                                </a:lnTo>
                                <a:lnTo>
                                  <a:pt x="622" y="822"/>
                                </a:lnTo>
                                <a:lnTo>
                                  <a:pt x="633" y="896"/>
                                </a:lnTo>
                                <a:lnTo>
                                  <a:pt x="652" y="967"/>
                                </a:lnTo>
                                <a:lnTo>
                                  <a:pt x="677" y="1036"/>
                                </a:lnTo>
                                <a:lnTo>
                                  <a:pt x="708" y="1101"/>
                                </a:lnTo>
                                <a:lnTo>
                                  <a:pt x="745" y="1162"/>
                                </a:lnTo>
                                <a:lnTo>
                                  <a:pt x="788" y="1220"/>
                                </a:lnTo>
                                <a:lnTo>
                                  <a:pt x="836" y="1273"/>
                                </a:lnTo>
                                <a:lnTo>
                                  <a:pt x="889" y="1321"/>
                                </a:lnTo>
                                <a:lnTo>
                                  <a:pt x="947" y="1364"/>
                                </a:lnTo>
                                <a:lnTo>
                                  <a:pt x="1008" y="1401"/>
                                </a:lnTo>
                                <a:lnTo>
                                  <a:pt x="1073" y="1432"/>
                                </a:lnTo>
                                <a:lnTo>
                                  <a:pt x="1142" y="1457"/>
                                </a:lnTo>
                                <a:lnTo>
                                  <a:pt x="1213" y="1476"/>
                                </a:lnTo>
                                <a:lnTo>
                                  <a:pt x="1287" y="1487"/>
                                </a:lnTo>
                                <a:lnTo>
                                  <a:pt x="1363" y="1491"/>
                                </a:lnTo>
                                <a:lnTo>
                                  <a:pt x="1439" y="1487"/>
                                </a:lnTo>
                                <a:lnTo>
                                  <a:pt x="1513" y="1476"/>
                                </a:lnTo>
                                <a:lnTo>
                                  <a:pt x="1585" y="1457"/>
                                </a:lnTo>
                                <a:lnTo>
                                  <a:pt x="1653" y="1432"/>
                                </a:lnTo>
                                <a:lnTo>
                                  <a:pt x="1718" y="1401"/>
                                </a:lnTo>
                                <a:lnTo>
                                  <a:pt x="1780" y="1364"/>
                                </a:lnTo>
                                <a:lnTo>
                                  <a:pt x="1837" y="1321"/>
                                </a:lnTo>
                                <a:lnTo>
                                  <a:pt x="1890" y="1273"/>
                                </a:lnTo>
                                <a:lnTo>
                                  <a:pt x="1938" y="1220"/>
                                </a:lnTo>
                                <a:lnTo>
                                  <a:pt x="1981" y="1162"/>
                                </a:lnTo>
                                <a:lnTo>
                                  <a:pt x="2019" y="1101"/>
                                </a:lnTo>
                                <a:lnTo>
                                  <a:pt x="2050" y="1036"/>
                                </a:lnTo>
                                <a:lnTo>
                                  <a:pt x="2075" y="967"/>
                                </a:lnTo>
                                <a:lnTo>
                                  <a:pt x="2093" y="896"/>
                                </a:lnTo>
                                <a:lnTo>
                                  <a:pt x="2105" y="822"/>
                                </a:lnTo>
                                <a:lnTo>
                                  <a:pt x="2109" y="746"/>
                                </a:lnTo>
                                <a:close/>
                                <a:moveTo>
                                  <a:pt x="2724" y="2817"/>
                                </a:moveTo>
                                <a:lnTo>
                                  <a:pt x="2716" y="2793"/>
                                </a:lnTo>
                                <a:lnTo>
                                  <a:pt x="2071" y="1676"/>
                                </a:lnTo>
                                <a:lnTo>
                                  <a:pt x="2059" y="1653"/>
                                </a:lnTo>
                                <a:lnTo>
                                  <a:pt x="2056" y="1650"/>
                                </a:lnTo>
                                <a:lnTo>
                                  <a:pt x="2034" y="1611"/>
                                </a:lnTo>
                                <a:lnTo>
                                  <a:pt x="2017" y="1592"/>
                                </a:lnTo>
                                <a:lnTo>
                                  <a:pt x="1996" y="1582"/>
                                </a:lnTo>
                                <a:lnTo>
                                  <a:pt x="1972" y="1580"/>
                                </a:lnTo>
                                <a:lnTo>
                                  <a:pt x="1970" y="1581"/>
                                </a:lnTo>
                                <a:lnTo>
                                  <a:pt x="1938" y="1564"/>
                                </a:lnTo>
                                <a:lnTo>
                                  <a:pt x="1859" y="1552"/>
                                </a:lnTo>
                                <a:lnTo>
                                  <a:pt x="865" y="1552"/>
                                </a:lnTo>
                                <a:lnTo>
                                  <a:pt x="787" y="1564"/>
                                </a:lnTo>
                                <a:lnTo>
                                  <a:pt x="749" y="1584"/>
                                </a:lnTo>
                                <a:lnTo>
                                  <a:pt x="729" y="1585"/>
                                </a:lnTo>
                                <a:lnTo>
                                  <a:pt x="707" y="1596"/>
                                </a:lnTo>
                                <a:lnTo>
                                  <a:pt x="690" y="1615"/>
                                </a:lnTo>
                                <a:lnTo>
                                  <a:pt x="673" y="1645"/>
                                </a:lnTo>
                                <a:lnTo>
                                  <a:pt x="665" y="1653"/>
                                </a:lnTo>
                                <a:lnTo>
                                  <a:pt x="636" y="1709"/>
                                </a:lnTo>
                                <a:lnTo>
                                  <a:pt x="8" y="2797"/>
                                </a:lnTo>
                                <a:lnTo>
                                  <a:pt x="0" y="2820"/>
                                </a:lnTo>
                                <a:lnTo>
                                  <a:pt x="2" y="2844"/>
                                </a:lnTo>
                                <a:lnTo>
                                  <a:pt x="12" y="2866"/>
                                </a:lnTo>
                                <a:lnTo>
                                  <a:pt x="31" y="2883"/>
                                </a:lnTo>
                                <a:lnTo>
                                  <a:pt x="248" y="3008"/>
                                </a:lnTo>
                                <a:lnTo>
                                  <a:pt x="272" y="3016"/>
                                </a:lnTo>
                                <a:lnTo>
                                  <a:pt x="296" y="3014"/>
                                </a:lnTo>
                                <a:lnTo>
                                  <a:pt x="318" y="3004"/>
                                </a:lnTo>
                                <a:lnTo>
                                  <a:pt x="334" y="2985"/>
                                </a:lnTo>
                                <a:lnTo>
                                  <a:pt x="617" y="2496"/>
                                </a:lnTo>
                                <a:lnTo>
                                  <a:pt x="617" y="2953"/>
                                </a:lnTo>
                                <a:lnTo>
                                  <a:pt x="139" y="3925"/>
                                </a:lnTo>
                                <a:lnTo>
                                  <a:pt x="497" y="3925"/>
                                </a:lnTo>
                                <a:lnTo>
                                  <a:pt x="503" y="3953"/>
                                </a:lnTo>
                                <a:lnTo>
                                  <a:pt x="505" y="4015"/>
                                </a:lnTo>
                                <a:lnTo>
                                  <a:pt x="512" y="4083"/>
                                </a:lnTo>
                                <a:lnTo>
                                  <a:pt x="522" y="4155"/>
                                </a:lnTo>
                                <a:lnTo>
                                  <a:pt x="536" y="4231"/>
                                </a:lnTo>
                                <a:lnTo>
                                  <a:pt x="553" y="4310"/>
                                </a:lnTo>
                                <a:lnTo>
                                  <a:pt x="573" y="4393"/>
                                </a:lnTo>
                                <a:lnTo>
                                  <a:pt x="597" y="4478"/>
                                </a:lnTo>
                                <a:lnTo>
                                  <a:pt x="623" y="4564"/>
                                </a:lnTo>
                                <a:lnTo>
                                  <a:pt x="652" y="4652"/>
                                </a:lnTo>
                                <a:lnTo>
                                  <a:pt x="683" y="4741"/>
                                </a:lnTo>
                                <a:lnTo>
                                  <a:pt x="716" y="4830"/>
                                </a:lnTo>
                                <a:lnTo>
                                  <a:pt x="751" y="4918"/>
                                </a:lnTo>
                                <a:lnTo>
                                  <a:pt x="787" y="5006"/>
                                </a:lnTo>
                                <a:lnTo>
                                  <a:pt x="825" y="5092"/>
                                </a:lnTo>
                                <a:lnTo>
                                  <a:pt x="863" y="5176"/>
                                </a:lnTo>
                                <a:lnTo>
                                  <a:pt x="903" y="5257"/>
                                </a:lnTo>
                                <a:lnTo>
                                  <a:pt x="943" y="5335"/>
                                </a:lnTo>
                                <a:lnTo>
                                  <a:pt x="984" y="5409"/>
                                </a:lnTo>
                                <a:lnTo>
                                  <a:pt x="1025" y="5479"/>
                                </a:lnTo>
                                <a:lnTo>
                                  <a:pt x="1066" y="5545"/>
                                </a:lnTo>
                                <a:lnTo>
                                  <a:pt x="1106" y="5604"/>
                                </a:lnTo>
                                <a:lnTo>
                                  <a:pt x="1146" y="5658"/>
                                </a:lnTo>
                                <a:lnTo>
                                  <a:pt x="1186" y="5705"/>
                                </a:lnTo>
                                <a:lnTo>
                                  <a:pt x="1224" y="5745"/>
                                </a:lnTo>
                                <a:lnTo>
                                  <a:pt x="1261" y="5777"/>
                                </a:lnTo>
                                <a:lnTo>
                                  <a:pt x="1296" y="5801"/>
                                </a:lnTo>
                                <a:lnTo>
                                  <a:pt x="1330" y="5817"/>
                                </a:lnTo>
                                <a:lnTo>
                                  <a:pt x="1362" y="5823"/>
                                </a:lnTo>
                                <a:lnTo>
                                  <a:pt x="1394" y="5819"/>
                                </a:lnTo>
                                <a:lnTo>
                                  <a:pt x="1428" y="5806"/>
                                </a:lnTo>
                                <a:lnTo>
                                  <a:pt x="1464" y="5785"/>
                                </a:lnTo>
                                <a:lnTo>
                                  <a:pt x="1501" y="5755"/>
                                </a:lnTo>
                                <a:lnTo>
                                  <a:pt x="1539" y="5718"/>
                                </a:lnTo>
                                <a:lnTo>
                                  <a:pt x="1579" y="5673"/>
                                </a:lnTo>
                                <a:lnTo>
                                  <a:pt x="1619" y="5623"/>
                                </a:lnTo>
                                <a:lnTo>
                                  <a:pt x="1660" y="5566"/>
                                </a:lnTo>
                                <a:lnTo>
                                  <a:pt x="1702" y="5504"/>
                                </a:lnTo>
                                <a:lnTo>
                                  <a:pt x="1743" y="5437"/>
                                </a:lnTo>
                                <a:lnTo>
                                  <a:pt x="1784" y="5365"/>
                                </a:lnTo>
                                <a:lnTo>
                                  <a:pt x="1825" y="5290"/>
                                </a:lnTo>
                                <a:lnTo>
                                  <a:pt x="1865" y="5212"/>
                                </a:lnTo>
                                <a:lnTo>
                                  <a:pt x="1905" y="5131"/>
                                </a:lnTo>
                                <a:lnTo>
                                  <a:pt x="1943" y="5048"/>
                                </a:lnTo>
                                <a:lnTo>
                                  <a:pt x="1980" y="4963"/>
                                </a:lnTo>
                                <a:lnTo>
                                  <a:pt x="2015" y="4877"/>
                                </a:lnTo>
                                <a:lnTo>
                                  <a:pt x="2049" y="4790"/>
                                </a:lnTo>
                                <a:lnTo>
                                  <a:pt x="2080" y="4704"/>
                                </a:lnTo>
                                <a:lnTo>
                                  <a:pt x="2109" y="4618"/>
                                </a:lnTo>
                                <a:lnTo>
                                  <a:pt x="2136" y="4533"/>
                                </a:lnTo>
                                <a:lnTo>
                                  <a:pt x="2160" y="4450"/>
                                </a:lnTo>
                                <a:lnTo>
                                  <a:pt x="2181" y="4369"/>
                                </a:lnTo>
                                <a:lnTo>
                                  <a:pt x="2198" y="4291"/>
                                </a:lnTo>
                                <a:lnTo>
                                  <a:pt x="2212" y="4216"/>
                                </a:lnTo>
                                <a:lnTo>
                                  <a:pt x="2223" y="4145"/>
                                </a:lnTo>
                                <a:lnTo>
                                  <a:pt x="2229" y="4078"/>
                                </a:lnTo>
                                <a:lnTo>
                                  <a:pt x="2231" y="4016"/>
                                </a:lnTo>
                                <a:lnTo>
                                  <a:pt x="2241" y="3925"/>
                                </a:lnTo>
                                <a:lnTo>
                                  <a:pt x="2586" y="3925"/>
                                </a:lnTo>
                                <a:lnTo>
                                  <a:pt x="2107" y="2953"/>
                                </a:lnTo>
                                <a:lnTo>
                                  <a:pt x="2107" y="2492"/>
                                </a:lnTo>
                                <a:lnTo>
                                  <a:pt x="2390" y="2982"/>
                                </a:lnTo>
                                <a:lnTo>
                                  <a:pt x="2407" y="3000"/>
                                </a:lnTo>
                                <a:lnTo>
                                  <a:pt x="2428" y="3011"/>
                                </a:lnTo>
                                <a:lnTo>
                                  <a:pt x="2452" y="3013"/>
                                </a:lnTo>
                                <a:lnTo>
                                  <a:pt x="2476" y="3005"/>
                                </a:lnTo>
                                <a:lnTo>
                                  <a:pt x="2693" y="2879"/>
                                </a:lnTo>
                                <a:lnTo>
                                  <a:pt x="2712" y="2863"/>
                                </a:lnTo>
                                <a:lnTo>
                                  <a:pt x="2722" y="2841"/>
                                </a:lnTo>
                                <a:lnTo>
                                  <a:pt x="2724" y="2817"/>
                                </a:lnTo>
                                <a:close/>
                              </a:path>
                            </a:pathLst>
                          </a:custGeom>
                          <a:solidFill>
                            <a:srgbClr val="FF81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28" name="AutoShape 3533"/>
                        <wps:cNvSpPr>
                          <a:spLocks noChangeAspect="1"/>
                        </wps:cNvSpPr>
                        <wps:spPr bwMode="auto">
                          <a:xfrm>
                            <a:off x="12036" y="3144"/>
                            <a:ext cx="2725" cy="5823"/>
                          </a:xfrm>
                          <a:custGeom>
                            <a:avLst/>
                            <a:gdLst>
                              <a:gd name="T0" fmla="*/ 2093 w 2725"/>
                              <a:gd name="T1" fmla="*/ 3739 h 5823"/>
                              <a:gd name="T2" fmla="*/ 2019 w 2725"/>
                              <a:gd name="T3" fmla="*/ 3534 h 5823"/>
                              <a:gd name="T4" fmla="*/ 1890 w 2725"/>
                              <a:gd name="T5" fmla="*/ 3363 h 5823"/>
                              <a:gd name="T6" fmla="*/ 1719 w 2725"/>
                              <a:gd name="T7" fmla="*/ 3234 h 5823"/>
                              <a:gd name="T8" fmla="*/ 1514 w 2725"/>
                              <a:gd name="T9" fmla="*/ 3159 h 5823"/>
                              <a:gd name="T10" fmla="*/ 1287 w 2725"/>
                              <a:gd name="T11" fmla="*/ 3148 h 5823"/>
                              <a:gd name="T12" fmla="*/ 1073 w 2725"/>
                              <a:gd name="T13" fmla="*/ 3203 h 5823"/>
                              <a:gd name="T14" fmla="*/ 889 w 2725"/>
                              <a:gd name="T15" fmla="*/ 3314 h 5823"/>
                              <a:gd name="T16" fmla="*/ 745 w 2725"/>
                              <a:gd name="T17" fmla="*/ 3473 h 5823"/>
                              <a:gd name="T18" fmla="*/ 652 w 2725"/>
                              <a:gd name="T19" fmla="*/ 3668 h 5823"/>
                              <a:gd name="T20" fmla="*/ 618 w 2725"/>
                              <a:gd name="T21" fmla="*/ 3890 h 5823"/>
                              <a:gd name="T22" fmla="*/ 652 w 2725"/>
                              <a:gd name="T23" fmla="*/ 4111 h 5823"/>
                              <a:gd name="T24" fmla="*/ 745 w 2725"/>
                              <a:gd name="T25" fmla="*/ 4306 h 5823"/>
                              <a:gd name="T26" fmla="*/ 889 w 2725"/>
                              <a:gd name="T27" fmla="*/ 4465 h 5823"/>
                              <a:gd name="T28" fmla="*/ 1073 w 2725"/>
                              <a:gd name="T29" fmla="*/ 4576 h 5823"/>
                              <a:gd name="T30" fmla="*/ 1287 w 2725"/>
                              <a:gd name="T31" fmla="*/ 4631 h 5823"/>
                              <a:gd name="T32" fmla="*/ 1514 w 2725"/>
                              <a:gd name="T33" fmla="*/ 4620 h 5823"/>
                              <a:gd name="T34" fmla="*/ 1719 w 2725"/>
                              <a:gd name="T35" fmla="*/ 4545 h 5823"/>
                              <a:gd name="T36" fmla="*/ 1890 w 2725"/>
                              <a:gd name="T37" fmla="*/ 4417 h 5823"/>
                              <a:gd name="T38" fmla="*/ 2019 w 2725"/>
                              <a:gd name="T39" fmla="*/ 4245 h 5823"/>
                              <a:gd name="T40" fmla="*/ 2093 w 2725"/>
                              <a:gd name="T41" fmla="*/ 4040 h 5823"/>
                              <a:gd name="T42" fmla="*/ 2724 w 2725"/>
                              <a:gd name="T43" fmla="*/ 5961 h 5823"/>
                              <a:gd name="T44" fmla="*/ 2059 w 2725"/>
                              <a:gd name="T45" fmla="*/ 4797 h 5823"/>
                              <a:gd name="T46" fmla="*/ 2017 w 2725"/>
                              <a:gd name="T47" fmla="*/ 4737 h 5823"/>
                              <a:gd name="T48" fmla="*/ 1970 w 2725"/>
                              <a:gd name="T49" fmla="*/ 4725 h 5823"/>
                              <a:gd name="T50" fmla="*/ 865 w 2725"/>
                              <a:gd name="T51" fmla="*/ 4696 h 5823"/>
                              <a:gd name="T52" fmla="*/ 729 w 2725"/>
                              <a:gd name="T53" fmla="*/ 4729 h 5823"/>
                              <a:gd name="T54" fmla="*/ 673 w 2725"/>
                              <a:gd name="T55" fmla="*/ 4790 h 5823"/>
                              <a:gd name="T56" fmla="*/ 8 w 2725"/>
                              <a:gd name="T57" fmla="*/ 5941 h 5823"/>
                              <a:gd name="T58" fmla="*/ 12 w 2725"/>
                              <a:gd name="T59" fmla="*/ 6010 h 5823"/>
                              <a:gd name="T60" fmla="*/ 272 w 2725"/>
                              <a:gd name="T61" fmla="*/ 6160 h 5823"/>
                              <a:gd name="T62" fmla="*/ 334 w 2725"/>
                              <a:gd name="T63" fmla="*/ 6129 h 5823"/>
                              <a:gd name="T64" fmla="*/ 139 w 2725"/>
                              <a:gd name="T65" fmla="*/ 7069 h 5823"/>
                              <a:gd name="T66" fmla="*/ 505 w 2725"/>
                              <a:gd name="T67" fmla="*/ 7160 h 5823"/>
                              <a:gd name="T68" fmla="*/ 536 w 2725"/>
                              <a:gd name="T69" fmla="*/ 7375 h 5823"/>
                              <a:gd name="T70" fmla="*/ 597 w 2725"/>
                              <a:gd name="T71" fmla="*/ 7622 h 5823"/>
                              <a:gd name="T72" fmla="*/ 683 w 2725"/>
                              <a:gd name="T73" fmla="*/ 7885 h 5823"/>
                              <a:gd name="T74" fmla="*/ 787 w 2725"/>
                              <a:gd name="T75" fmla="*/ 8150 h 5823"/>
                              <a:gd name="T76" fmla="*/ 903 w 2725"/>
                              <a:gd name="T77" fmla="*/ 8401 h 5823"/>
                              <a:gd name="T78" fmla="*/ 1025 w 2725"/>
                              <a:gd name="T79" fmla="*/ 8624 h 5823"/>
                              <a:gd name="T80" fmla="*/ 1146 w 2725"/>
                              <a:gd name="T81" fmla="*/ 8802 h 5823"/>
                              <a:gd name="T82" fmla="*/ 1261 w 2725"/>
                              <a:gd name="T83" fmla="*/ 8922 h 5823"/>
                              <a:gd name="T84" fmla="*/ 1362 w 2725"/>
                              <a:gd name="T85" fmla="*/ 8967 h 5823"/>
                              <a:gd name="T86" fmla="*/ 1464 w 2725"/>
                              <a:gd name="T87" fmla="*/ 8929 h 5823"/>
                              <a:gd name="T88" fmla="*/ 1579 w 2725"/>
                              <a:gd name="T89" fmla="*/ 8818 h 5823"/>
                              <a:gd name="T90" fmla="*/ 1702 w 2725"/>
                              <a:gd name="T91" fmla="*/ 8648 h 5823"/>
                              <a:gd name="T92" fmla="*/ 1825 w 2725"/>
                              <a:gd name="T93" fmla="*/ 8435 h 5823"/>
                              <a:gd name="T94" fmla="*/ 1943 w 2725"/>
                              <a:gd name="T95" fmla="*/ 8192 h 5823"/>
                              <a:gd name="T96" fmla="*/ 2049 w 2725"/>
                              <a:gd name="T97" fmla="*/ 7935 h 5823"/>
                              <a:gd name="T98" fmla="*/ 2136 w 2725"/>
                              <a:gd name="T99" fmla="*/ 7678 h 5823"/>
                              <a:gd name="T100" fmla="*/ 2198 w 2725"/>
                              <a:gd name="T101" fmla="*/ 7435 h 5823"/>
                              <a:gd name="T102" fmla="*/ 2229 w 2725"/>
                              <a:gd name="T103" fmla="*/ 7222 h 5823"/>
                              <a:gd name="T104" fmla="*/ 2586 w 2725"/>
                              <a:gd name="T105" fmla="*/ 7069 h 5823"/>
                              <a:gd name="T106" fmla="*/ 2390 w 2725"/>
                              <a:gd name="T107" fmla="*/ 6126 h 5823"/>
                              <a:gd name="T108" fmla="*/ 2452 w 2725"/>
                              <a:gd name="T109" fmla="*/ 6157 h 5823"/>
                              <a:gd name="T110" fmla="*/ 2712 w 2725"/>
                              <a:gd name="T111" fmla="*/ 6007 h 5823"/>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2725" h="5823">
                                <a:moveTo>
                                  <a:pt x="2109" y="746"/>
                                </a:moveTo>
                                <a:lnTo>
                                  <a:pt x="2105" y="669"/>
                                </a:lnTo>
                                <a:lnTo>
                                  <a:pt x="2093" y="595"/>
                                </a:lnTo>
                                <a:lnTo>
                                  <a:pt x="2075" y="524"/>
                                </a:lnTo>
                                <a:lnTo>
                                  <a:pt x="2050" y="456"/>
                                </a:lnTo>
                                <a:lnTo>
                                  <a:pt x="2019" y="390"/>
                                </a:lnTo>
                                <a:lnTo>
                                  <a:pt x="1981" y="329"/>
                                </a:lnTo>
                                <a:lnTo>
                                  <a:pt x="1938" y="272"/>
                                </a:lnTo>
                                <a:lnTo>
                                  <a:pt x="1890" y="219"/>
                                </a:lnTo>
                                <a:lnTo>
                                  <a:pt x="1837" y="170"/>
                                </a:lnTo>
                                <a:lnTo>
                                  <a:pt x="1780" y="128"/>
                                </a:lnTo>
                                <a:lnTo>
                                  <a:pt x="1719" y="90"/>
                                </a:lnTo>
                                <a:lnTo>
                                  <a:pt x="1653" y="59"/>
                                </a:lnTo>
                                <a:lnTo>
                                  <a:pt x="1585" y="34"/>
                                </a:lnTo>
                                <a:lnTo>
                                  <a:pt x="1514" y="15"/>
                                </a:lnTo>
                                <a:lnTo>
                                  <a:pt x="1440" y="4"/>
                                </a:lnTo>
                                <a:lnTo>
                                  <a:pt x="1363" y="0"/>
                                </a:lnTo>
                                <a:lnTo>
                                  <a:pt x="1287" y="4"/>
                                </a:lnTo>
                                <a:lnTo>
                                  <a:pt x="1213" y="15"/>
                                </a:lnTo>
                                <a:lnTo>
                                  <a:pt x="1142" y="34"/>
                                </a:lnTo>
                                <a:lnTo>
                                  <a:pt x="1073" y="59"/>
                                </a:lnTo>
                                <a:lnTo>
                                  <a:pt x="1008" y="90"/>
                                </a:lnTo>
                                <a:lnTo>
                                  <a:pt x="947" y="128"/>
                                </a:lnTo>
                                <a:lnTo>
                                  <a:pt x="889" y="170"/>
                                </a:lnTo>
                                <a:lnTo>
                                  <a:pt x="836" y="219"/>
                                </a:lnTo>
                                <a:lnTo>
                                  <a:pt x="788" y="272"/>
                                </a:lnTo>
                                <a:lnTo>
                                  <a:pt x="745" y="329"/>
                                </a:lnTo>
                                <a:lnTo>
                                  <a:pt x="708" y="390"/>
                                </a:lnTo>
                                <a:lnTo>
                                  <a:pt x="677" y="456"/>
                                </a:lnTo>
                                <a:lnTo>
                                  <a:pt x="652" y="524"/>
                                </a:lnTo>
                                <a:lnTo>
                                  <a:pt x="633" y="595"/>
                                </a:lnTo>
                                <a:lnTo>
                                  <a:pt x="622" y="669"/>
                                </a:lnTo>
                                <a:lnTo>
                                  <a:pt x="618" y="746"/>
                                </a:lnTo>
                                <a:lnTo>
                                  <a:pt x="622" y="822"/>
                                </a:lnTo>
                                <a:lnTo>
                                  <a:pt x="633" y="896"/>
                                </a:lnTo>
                                <a:lnTo>
                                  <a:pt x="652" y="967"/>
                                </a:lnTo>
                                <a:lnTo>
                                  <a:pt x="677" y="1036"/>
                                </a:lnTo>
                                <a:lnTo>
                                  <a:pt x="708" y="1101"/>
                                </a:lnTo>
                                <a:lnTo>
                                  <a:pt x="745" y="1162"/>
                                </a:lnTo>
                                <a:lnTo>
                                  <a:pt x="788" y="1220"/>
                                </a:lnTo>
                                <a:lnTo>
                                  <a:pt x="836" y="1273"/>
                                </a:lnTo>
                                <a:lnTo>
                                  <a:pt x="889" y="1321"/>
                                </a:lnTo>
                                <a:lnTo>
                                  <a:pt x="947" y="1364"/>
                                </a:lnTo>
                                <a:lnTo>
                                  <a:pt x="1008" y="1401"/>
                                </a:lnTo>
                                <a:lnTo>
                                  <a:pt x="1073" y="1432"/>
                                </a:lnTo>
                                <a:lnTo>
                                  <a:pt x="1142" y="1457"/>
                                </a:lnTo>
                                <a:lnTo>
                                  <a:pt x="1213" y="1476"/>
                                </a:lnTo>
                                <a:lnTo>
                                  <a:pt x="1287" y="1487"/>
                                </a:lnTo>
                                <a:lnTo>
                                  <a:pt x="1363" y="1491"/>
                                </a:lnTo>
                                <a:lnTo>
                                  <a:pt x="1440" y="1487"/>
                                </a:lnTo>
                                <a:lnTo>
                                  <a:pt x="1514" y="1476"/>
                                </a:lnTo>
                                <a:lnTo>
                                  <a:pt x="1585" y="1457"/>
                                </a:lnTo>
                                <a:lnTo>
                                  <a:pt x="1653" y="1432"/>
                                </a:lnTo>
                                <a:lnTo>
                                  <a:pt x="1719" y="1401"/>
                                </a:lnTo>
                                <a:lnTo>
                                  <a:pt x="1780" y="1364"/>
                                </a:lnTo>
                                <a:lnTo>
                                  <a:pt x="1837" y="1321"/>
                                </a:lnTo>
                                <a:lnTo>
                                  <a:pt x="1890" y="1273"/>
                                </a:lnTo>
                                <a:lnTo>
                                  <a:pt x="1938" y="1220"/>
                                </a:lnTo>
                                <a:lnTo>
                                  <a:pt x="1981" y="1162"/>
                                </a:lnTo>
                                <a:lnTo>
                                  <a:pt x="2019" y="1101"/>
                                </a:lnTo>
                                <a:lnTo>
                                  <a:pt x="2050" y="1036"/>
                                </a:lnTo>
                                <a:lnTo>
                                  <a:pt x="2075" y="967"/>
                                </a:lnTo>
                                <a:lnTo>
                                  <a:pt x="2093" y="896"/>
                                </a:lnTo>
                                <a:lnTo>
                                  <a:pt x="2105" y="822"/>
                                </a:lnTo>
                                <a:lnTo>
                                  <a:pt x="2109" y="746"/>
                                </a:lnTo>
                                <a:close/>
                                <a:moveTo>
                                  <a:pt x="2724" y="2817"/>
                                </a:moveTo>
                                <a:lnTo>
                                  <a:pt x="2716" y="2793"/>
                                </a:lnTo>
                                <a:lnTo>
                                  <a:pt x="2071" y="1676"/>
                                </a:lnTo>
                                <a:lnTo>
                                  <a:pt x="2059" y="1653"/>
                                </a:lnTo>
                                <a:lnTo>
                                  <a:pt x="2056" y="1650"/>
                                </a:lnTo>
                                <a:lnTo>
                                  <a:pt x="2034" y="1611"/>
                                </a:lnTo>
                                <a:lnTo>
                                  <a:pt x="2017" y="1593"/>
                                </a:lnTo>
                                <a:lnTo>
                                  <a:pt x="1996" y="1582"/>
                                </a:lnTo>
                                <a:lnTo>
                                  <a:pt x="1972" y="1580"/>
                                </a:lnTo>
                                <a:lnTo>
                                  <a:pt x="1970" y="1581"/>
                                </a:lnTo>
                                <a:lnTo>
                                  <a:pt x="1938" y="1564"/>
                                </a:lnTo>
                                <a:lnTo>
                                  <a:pt x="1859" y="1552"/>
                                </a:lnTo>
                                <a:lnTo>
                                  <a:pt x="865" y="1552"/>
                                </a:lnTo>
                                <a:lnTo>
                                  <a:pt x="787" y="1564"/>
                                </a:lnTo>
                                <a:lnTo>
                                  <a:pt x="749" y="1584"/>
                                </a:lnTo>
                                <a:lnTo>
                                  <a:pt x="729" y="1585"/>
                                </a:lnTo>
                                <a:lnTo>
                                  <a:pt x="707" y="1596"/>
                                </a:lnTo>
                                <a:lnTo>
                                  <a:pt x="691" y="1615"/>
                                </a:lnTo>
                                <a:lnTo>
                                  <a:pt x="673" y="1646"/>
                                </a:lnTo>
                                <a:lnTo>
                                  <a:pt x="665" y="1653"/>
                                </a:lnTo>
                                <a:lnTo>
                                  <a:pt x="637" y="1707"/>
                                </a:lnTo>
                                <a:lnTo>
                                  <a:pt x="8" y="2797"/>
                                </a:lnTo>
                                <a:lnTo>
                                  <a:pt x="0" y="2820"/>
                                </a:lnTo>
                                <a:lnTo>
                                  <a:pt x="2" y="2844"/>
                                </a:lnTo>
                                <a:lnTo>
                                  <a:pt x="12" y="2866"/>
                                </a:lnTo>
                                <a:lnTo>
                                  <a:pt x="31" y="2883"/>
                                </a:lnTo>
                                <a:lnTo>
                                  <a:pt x="248" y="3008"/>
                                </a:lnTo>
                                <a:lnTo>
                                  <a:pt x="272" y="3016"/>
                                </a:lnTo>
                                <a:lnTo>
                                  <a:pt x="296" y="3014"/>
                                </a:lnTo>
                                <a:lnTo>
                                  <a:pt x="318" y="3004"/>
                                </a:lnTo>
                                <a:lnTo>
                                  <a:pt x="334" y="2985"/>
                                </a:lnTo>
                                <a:lnTo>
                                  <a:pt x="617" y="2495"/>
                                </a:lnTo>
                                <a:lnTo>
                                  <a:pt x="617" y="2952"/>
                                </a:lnTo>
                                <a:lnTo>
                                  <a:pt x="139" y="3925"/>
                                </a:lnTo>
                                <a:lnTo>
                                  <a:pt x="497" y="3925"/>
                                </a:lnTo>
                                <a:lnTo>
                                  <a:pt x="503" y="3954"/>
                                </a:lnTo>
                                <a:lnTo>
                                  <a:pt x="505" y="4016"/>
                                </a:lnTo>
                                <a:lnTo>
                                  <a:pt x="512" y="4083"/>
                                </a:lnTo>
                                <a:lnTo>
                                  <a:pt x="522" y="4155"/>
                                </a:lnTo>
                                <a:lnTo>
                                  <a:pt x="536" y="4231"/>
                                </a:lnTo>
                                <a:lnTo>
                                  <a:pt x="553" y="4311"/>
                                </a:lnTo>
                                <a:lnTo>
                                  <a:pt x="573" y="4393"/>
                                </a:lnTo>
                                <a:lnTo>
                                  <a:pt x="597" y="4478"/>
                                </a:lnTo>
                                <a:lnTo>
                                  <a:pt x="623" y="4565"/>
                                </a:lnTo>
                                <a:lnTo>
                                  <a:pt x="652" y="4653"/>
                                </a:lnTo>
                                <a:lnTo>
                                  <a:pt x="683" y="4741"/>
                                </a:lnTo>
                                <a:lnTo>
                                  <a:pt x="716" y="4830"/>
                                </a:lnTo>
                                <a:lnTo>
                                  <a:pt x="751" y="4919"/>
                                </a:lnTo>
                                <a:lnTo>
                                  <a:pt x="787" y="5006"/>
                                </a:lnTo>
                                <a:lnTo>
                                  <a:pt x="825" y="5092"/>
                                </a:lnTo>
                                <a:lnTo>
                                  <a:pt x="864" y="5176"/>
                                </a:lnTo>
                                <a:lnTo>
                                  <a:pt x="903" y="5257"/>
                                </a:lnTo>
                                <a:lnTo>
                                  <a:pt x="944" y="5335"/>
                                </a:lnTo>
                                <a:lnTo>
                                  <a:pt x="984" y="5410"/>
                                </a:lnTo>
                                <a:lnTo>
                                  <a:pt x="1025" y="5480"/>
                                </a:lnTo>
                                <a:lnTo>
                                  <a:pt x="1066" y="5545"/>
                                </a:lnTo>
                                <a:lnTo>
                                  <a:pt x="1106" y="5604"/>
                                </a:lnTo>
                                <a:lnTo>
                                  <a:pt x="1146" y="5658"/>
                                </a:lnTo>
                                <a:lnTo>
                                  <a:pt x="1186" y="5705"/>
                                </a:lnTo>
                                <a:lnTo>
                                  <a:pt x="1224" y="5745"/>
                                </a:lnTo>
                                <a:lnTo>
                                  <a:pt x="1261" y="5778"/>
                                </a:lnTo>
                                <a:lnTo>
                                  <a:pt x="1296" y="5802"/>
                                </a:lnTo>
                                <a:lnTo>
                                  <a:pt x="1330" y="5817"/>
                                </a:lnTo>
                                <a:lnTo>
                                  <a:pt x="1362" y="5823"/>
                                </a:lnTo>
                                <a:lnTo>
                                  <a:pt x="1394" y="5819"/>
                                </a:lnTo>
                                <a:lnTo>
                                  <a:pt x="1428" y="5806"/>
                                </a:lnTo>
                                <a:lnTo>
                                  <a:pt x="1464" y="5785"/>
                                </a:lnTo>
                                <a:lnTo>
                                  <a:pt x="1501" y="5755"/>
                                </a:lnTo>
                                <a:lnTo>
                                  <a:pt x="1540" y="5718"/>
                                </a:lnTo>
                                <a:lnTo>
                                  <a:pt x="1579" y="5674"/>
                                </a:lnTo>
                                <a:lnTo>
                                  <a:pt x="1620" y="5623"/>
                                </a:lnTo>
                                <a:lnTo>
                                  <a:pt x="1660" y="5566"/>
                                </a:lnTo>
                                <a:lnTo>
                                  <a:pt x="1702" y="5504"/>
                                </a:lnTo>
                                <a:lnTo>
                                  <a:pt x="1743" y="5437"/>
                                </a:lnTo>
                                <a:lnTo>
                                  <a:pt x="1784" y="5366"/>
                                </a:lnTo>
                                <a:lnTo>
                                  <a:pt x="1825" y="5291"/>
                                </a:lnTo>
                                <a:lnTo>
                                  <a:pt x="1865" y="5212"/>
                                </a:lnTo>
                                <a:lnTo>
                                  <a:pt x="1905" y="5131"/>
                                </a:lnTo>
                                <a:lnTo>
                                  <a:pt x="1943" y="5048"/>
                                </a:lnTo>
                                <a:lnTo>
                                  <a:pt x="1980" y="4963"/>
                                </a:lnTo>
                                <a:lnTo>
                                  <a:pt x="2015" y="4877"/>
                                </a:lnTo>
                                <a:lnTo>
                                  <a:pt x="2049" y="4791"/>
                                </a:lnTo>
                                <a:lnTo>
                                  <a:pt x="2080" y="4704"/>
                                </a:lnTo>
                                <a:lnTo>
                                  <a:pt x="2109" y="4618"/>
                                </a:lnTo>
                                <a:lnTo>
                                  <a:pt x="2136" y="4534"/>
                                </a:lnTo>
                                <a:lnTo>
                                  <a:pt x="2160" y="4450"/>
                                </a:lnTo>
                                <a:lnTo>
                                  <a:pt x="2181" y="4369"/>
                                </a:lnTo>
                                <a:lnTo>
                                  <a:pt x="2198" y="4291"/>
                                </a:lnTo>
                                <a:lnTo>
                                  <a:pt x="2212" y="4216"/>
                                </a:lnTo>
                                <a:lnTo>
                                  <a:pt x="2223" y="4145"/>
                                </a:lnTo>
                                <a:lnTo>
                                  <a:pt x="2229" y="4078"/>
                                </a:lnTo>
                                <a:lnTo>
                                  <a:pt x="2231" y="4016"/>
                                </a:lnTo>
                                <a:lnTo>
                                  <a:pt x="2241" y="3925"/>
                                </a:lnTo>
                                <a:lnTo>
                                  <a:pt x="2586" y="3925"/>
                                </a:lnTo>
                                <a:lnTo>
                                  <a:pt x="2107" y="2953"/>
                                </a:lnTo>
                                <a:lnTo>
                                  <a:pt x="2107" y="2492"/>
                                </a:lnTo>
                                <a:lnTo>
                                  <a:pt x="2390" y="2982"/>
                                </a:lnTo>
                                <a:lnTo>
                                  <a:pt x="2407" y="3000"/>
                                </a:lnTo>
                                <a:lnTo>
                                  <a:pt x="2428" y="3011"/>
                                </a:lnTo>
                                <a:lnTo>
                                  <a:pt x="2452" y="3013"/>
                                </a:lnTo>
                                <a:lnTo>
                                  <a:pt x="2476" y="3005"/>
                                </a:lnTo>
                                <a:lnTo>
                                  <a:pt x="2693" y="2879"/>
                                </a:lnTo>
                                <a:lnTo>
                                  <a:pt x="2712" y="2863"/>
                                </a:lnTo>
                                <a:lnTo>
                                  <a:pt x="2723" y="2841"/>
                                </a:lnTo>
                                <a:lnTo>
                                  <a:pt x="2724" y="2817"/>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29" name="AutoShape 3534"/>
                        <wps:cNvSpPr>
                          <a:spLocks noChangeAspect="1"/>
                        </wps:cNvSpPr>
                        <wps:spPr bwMode="auto">
                          <a:xfrm>
                            <a:off x="13465" y="3946"/>
                            <a:ext cx="3374" cy="7210"/>
                          </a:xfrm>
                          <a:custGeom>
                            <a:avLst/>
                            <a:gdLst>
                              <a:gd name="T0" fmla="*/ 2584 w 3374"/>
                              <a:gd name="T1" fmla="*/ 4648 h 7210"/>
                              <a:gd name="T2" fmla="*/ 2472 w 3374"/>
                              <a:gd name="T3" fmla="*/ 4383 h 7210"/>
                              <a:gd name="T4" fmla="*/ 2288 w 3374"/>
                              <a:gd name="T5" fmla="*/ 4169 h 7210"/>
                              <a:gd name="T6" fmla="*/ 2047 w 3374"/>
                              <a:gd name="T7" fmla="*/ 4019 h 7210"/>
                              <a:gd name="T8" fmla="*/ 1763 w 3374"/>
                              <a:gd name="T9" fmla="*/ 3950 h 7210"/>
                              <a:gd name="T10" fmla="*/ 1466 w 3374"/>
                              <a:gd name="T11" fmla="*/ 3974 h 7210"/>
                              <a:gd name="T12" fmla="*/ 1202 w 3374"/>
                              <a:gd name="T13" fmla="*/ 4085 h 7210"/>
                              <a:gd name="T14" fmla="*/ 987 w 3374"/>
                              <a:gd name="T15" fmla="*/ 4269 h 7210"/>
                              <a:gd name="T16" fmla="*/ 837 w 3374"/>
                              <a:gd name="T17" fmla="*/ 4510 h 7210"/>
                              <a:gd name="T18" fmla="*/ 768 w 3374"/>
                              <a:gd name="T19" fmla="*/ 4794 h 7210"/>
                              <a:gd name="T20" fmla="*/ 792 w 3374"/>
                              <a:gd name="T21" fmla="*/ 5091 h 7210"/>
                              <a:gd name="T22" fmla="*/ 903 w 3374"/>
                              <a:gd name="T23" fmla="*/ 5356 h 7210"/>
                              <a:gd name="T24" fmla="*/ 1087 w 3374"/>
                              <a:gd name="T25" fmla="*/ 5570 h 7210"/>
                              <a:gd name="T26" fmla="*/ 1329 w 3374"/>
                              <a:gd name="T27" fmla="*/ 5720 h 7210"/>
                              <a:gd name="T28" fmla="*/ 1612 w 3374"/>
                              <a:gd name="T29" fmla="*/ 5789 h 7210"/>
                              <a:gd name="T30" fmla="*/ 1910 w 3374"/>
                              <a:gd name="T31" fmla="*/ 5766 h 7210"/>
                              <a:gd name="T32" fmla="*/ 2174 w 3374"/>
                              <a:gd name="T33" fmla="*/ 5654 h 7210"/>
                              <a:gd name="T34" fmla="*/ 2388 w 3374"/>
                              <a:gd name="T35" fmla="*/ 5470 h 7210"/>
                              <a:gd name="T36" fmla="*/ 2538 w 3374"/>
                              <a:gd name="T37" fmla="*/ 5229 h 7210"/>
                              <a:gd name="T38" fmla="*/ 2608 w 3374"/>
                              <a:gd name="T39" fmla="*/ 4945 h 7210"/>
                              <a:gd name="T40" fmla="*/ 2583 w 3374"/>
                              <a:gd name="T41" fmla="*/ 6054 h 7210"/>
                              <a:gd name="T42" fmla="*/ 2497 w 3374"/>
                              <a:gd name="T43" fmla="*/ 5918 h 7210"/>
                              <a:gd name="T44" fmla="*/ 2372 w 3374"/>
                              <a:gd name="T45" fmla="*/ 5876 h 7210"/>
                              <a:gd name="T46" fmla="*/ 936 w 3374"/>
                              <a:gd name="T47" fmla="*/ 5899 h 7210"/>
                              <a:gd name="T48" fmla="*/ 855 w 3374"/>
                              <a:gd name="T49" fmla="*/ 5946 h 7210"/>
                              <a:gd name="T50" fmla="*/ 786 w 3374"/>
                              <a:gd name="T51" fmla="*/ 6065 h 7210"/>
                              <a:gd name="T52" fmla="*/ 15 w 3374"/>
                              <a:gd name="T53" fmla="*/ 7495 h 7210"/>
                              <a:gd name="T54" fmla="*/ 366 w 3374"/>
                              <a:gd name="T55" fmla="*/ 7679 h 7210"/>
                              <a:gd name="T56" fmla="*/ 763 w 3374"/>
                              <a:gd name="T57" fmla="*/ 7603 h 7210"/>
                              <a:gd name="T58" fmla="*/ 625 w 3374"/>
                              <a:gd name="T59" fmla="*/ 8903 h 7210"/>
                              <a:gd name="T60" fmla="*/ 663 w 3374"/>
                              <a:gd name="T61" fmla="*/ 9185 h 7210"/>
                              <a:gd name="T62" fmla="*/ 745 w 3374"/>
                              <a:gd name="T63" fmla="*/ 9512 h 7210"/>
                              <a:gd name="T64" fmla="*/ 861 w 3374"/>
                              <a:gd name="T65" fmla="*/ 9861 h 7210"/>
                              <a:gd name="T66" fmla="*/ 1002 w 3374"/>
                              <a:gd name="T67" fmla="*/ 10209 h 7210"/>
                              <a:gd name="T68" fmla="*/ 1158 w 3374"/>
                              <a:gd name="T69" fmla="*/ 10534 h 7210"/>
                              <a:gd name="T70" fmla="*/ 1319 w 3374"/>
                              <a:gd name="T71" fmla="*/ 10812 h 7210"/>
                              <a:gd name="T72" fmla="*/ 1477 w 3374"/>
                              <a:gd name="T73" fmla="*/ 11021 h 7210"/>
                              <a:gd name="T74" fmla="*/ 1622 w 3374"/>
                              <a:gd name="T75" fmla="*/ 11139 h 7210"/>
                              <a:gd name="T76" fmla="*/ 1751 w 3374"/>
                              <a:gd name="T77" fmla="*/ 11144 h 7210"/>
                              <a:gd name="T78" fmla="*/ 1896 w 3374"/>
                              <a:gd name="T79" fmla="*/ 11036 h 7210"/>
                              <a:gd name="T80" fmla="*/ 2056 w 3374"/>
                              <a:gd name="T81" fmla="*/ 10839 h 7210"/>
                              <a:gd name="T82" fmla="*/ 2219 w 3374"/>
                              <a:gd name="T83" fmla="*/ 10572 h 7210"/>
                              <a:gd name="T84" fmla="*/ 2377 w 3374"/>
                              <a:gd name="T85" fmla="*/ 10259 h 7210"/>
                              <a:gd name="T86" fmla="*/ 2520 w 3374"/>
                              <a:gd name="T87" fmla="*/ 9921 h 7210"/>
                              <a:gd name="T88" fmla="*/ 2638 w 3374"/>
                              <a:gd name="T89" fmla="*/ 9581 h 7210"/>
                              <a:gd name="T90" fmla="*/ 2722 w 3374"/>
                              <a:gd name="T91" fmla="*/ 9260 h 7210"/>
                              <a:gd name="T92" fmla="*/ 2761 w 3374"/>
                              <a:gd name="T93" fmla="*/ 8980 h 7210"/>
                              <a:gd name="T94" fmla="*/ 2609 w 3374"/>
                              <a:gd name="T95" fmla="*/ 7603 h 7210"/>
                              <a:gd name="T96" fmla="*/ 3006 w 3374"/>
                              <a:gd name="T97" fmla="*/ 7675 h 7210"/>
                              <a:gd name="T98" fmla="*/ 3358 w 3374"/>
                              <a:gd name="T99" fmla="*/ 7491 h 7210"/>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3374" h="7210">
                                <a:moveTo>
                                  <a:pt x="2611" y="923"/>
                                </a:moveTo>
                                <a:lnTo>
                                  <a:pt x="2608" y="847"/>
                                </a:lnTo>
                                <a:lnTo>
                                  <a:pt x="2599" y="773"/>
                                </a:lnTo>
                                <a:lnTo>
                                  <a:pt x="2584" y="701"/>
                                </a:lnTo>
                                <a:lnTo>
                                  <a:pt x="2564" y="631"/>
                                </a:lnTo>
                                <a:lnTo>
                                  <a:pt x="2538" y="563"/>
                                </a:lnTo>
                                <a:lnTo>
                                  <a:pt x="2508" y="498"/>
                                </a:lnTo>
                                <a:lnTo>
                                  <a:pt x="2472" y="436"/>
                                </a:lnTo>
                                <a:lnTo>
                                  <a:pt x="2433" y="378"/>
                                </a:lnTo>
                                <a:lnTo>
                                  <a:pt x="2388" y="322"/>
                                </a:lnTo>
                                <a:lnTo>
                                  <a:pt x="2340" y="270"/>
                                </a:lnTo>
                                <a:lnTo>
                                  <a:pt x="2288" y="222"/>
                                </a:lnTo>
                                <a:lnTo>
                                  <a:pt x="2233" y="178"/>
                                </a:lnTo>
                                <a:lnTo>
                                  <a:pt x="2174" y="138"/>
                                </a:lnTo>
                                <a:lnTo>
                                  <a:pt x="2112" y="103"/>
                                </a:lnTo>
                                <a:lnTo>
                                  <a:pt x="2047" y="72"/>
                                </a:lnTo>
                                <a:lnTo>
                                  <a:pt x="1979" y="47"/>
                                </a:lnTo>
                                <a:lnTo>
                                  <a:pt x="1910" y="27"/>
                                </a:lnTo>
                                <a:lnTo>
                                  <a:pt x="1837" y="12"/>
                                </a:lnTo>
                                <a:lnTo>
                                  <a:pt x="1763" y="3"/>
                                </a:lnTo>
                                <a:lnTo>
                                  <a:pt x="1688" y="0"/>
                                </a:lnTo>
                                <a:lnTo>
                                  <a:pt x="1612" y="3"/>
                                </a:lnTo>
                                <a:lnTo>
                                  <a:pt x="1538" y="12"/>
                                </a:lnTo>
                                <a:lnTo>
                                  <a:pt x="1466" y="27"/>
                                </a:lnTo>
                                <a:lnTo>
                                  <a:pt x="1396" y="47"/>
                                </a:lnTo>
                                <a:lnTo>
                                  <a:pt x="1329" y="72"/>
                                </a:lnTo>
                                <a:lnTo>
                                  <a:pt x="1264" y="103"/>
                                </a:lnTo>
                                <a:lnTo>
                                  <a:pt x="1202" y="138"/>
                                </a:lnTo>
                                <a:lnTo>
                                  <a:pt x="1143" y="178"/>
                                </a:lnTo>
                                <a:lnTo>
                                  <a:pt x="1087" y="222"/>
                                </a:lnTo>
                                <a:lnTo>
                                  <a:pt x="1035" y="270"/>
                                </a:lnTo>
                                <a:lnTo>
                                  <a:pt x="987" y="322"/>
                                </a:lnTo>
                                <a:lnTo>
                                  <a:pt x="943" y="378"/>
                                </a:lnTo>
                                <a:lnTo>
                                  <a:pt x="903" y="436"/>
                                </a:lnTo>
                                <a:lnTo>
                                  <a:pt x="868" y="498"/>
                                </a:lnTo>
                                <a:lnTo>
                                  <a:pt x="837" y="563"/>
                                </a:lnTo>
                                <a:lnTo>
                                  <a:pt x="812" y="631"/>
                                </a:lnTo>
                                <a:lnTo>
                                  <a:pt x="792" y="701"/>
                                </a:lnTo>
                                <a:lnTo>
                                  <a:pt x="777" y="773"/>
                                </a:lnTo>
                                <a:lnTo>
                                  <a:pt x="768" y="847"/>
                                </a:lnTo>
                                <a:lnTo>
                                  <a:pt x="765" y="923"/>
                                </a:lnTo>
                                <a:lnTo>
                                  <a:pt x="768" y="998"/>
                                </a:lnTo>
                                <a:lnTo>
                                  <a:pt x="777" y="1072"/>
                                </a:lnTo>
                                <a:lnTo>
                                  <a:pt x="792" y="1144"/>
                                </a:lnTo>
                                <a:lnTo>
                                  <a:pt x="812" y="1214"/>
                                </a:lnTo>
                                <a:lnTo>
                                  <a:pt x="837" y="1282"/>
                                </a:lnTo>
                                <a:lnTo>
                                  <a:pt x="868" y="1347"/>
                                </a:lnTo>
                                <a:lnTo>
                                  <a:pt x="903" y="1409"/>
                                </a:lnTo>
                                <a:lnTo>
                                  <a:pt x="943" y="1468"/>
                                </a:lnTo>
                                <a:lnTo>
                                  <a:pt x="987" y="1523"/>
                                </a:lnTo>
                                <a:lnTo>
                                  <a:pt x="1035" y="1575"/>
                                </a:lnTo>
                                <a:lnTo>
                                  <a:pt x="1087" y="1623"/>
                                </a:lnTo>
                                <a:lnTo>
                                  <a:pt x="1143" y="1667"/>
                                </a:lnTo>
                                <a:lnTo>
                                  <a:pt x="1202" y="1707"/>
                                </a:lnTo>
                                <a:lnTo>
                                  <a:pt x="1264" y="1742"/>
                                </a:lnTo>
                                <a:lnTo>
                                  <a:pt x="1329" y="1773"/>
                                </a:lnTo>
                                <a:lnTo>
                                  <a:pt x="1396" y="1798"/>
                                </a:lnTo>
                                <a:lnTo>
                                  <a:pt x="1466" y="1819"/>
                                </a:lnTo>
                                <a:lnTo>
                                  <a:pt x="1538" y="1833"/>
                                </a:lnTo>
                                <a:lnTo>
                                  <a:pt x="1612" y="1842"/>
                                </a:lnTo>
                                <a:lnTo>
                                  <a:pt x="1688" y="1845"/>
                                </a:lnTo>
                                <a:lnTo>
                                  <a:pt x="1763" y="1842"/>
                                </a:lnTo>
                                <a:lnTo>
                                  <a:pt x="1837" y="1833"/>
                                </a:lnTo>
                                <a:lnTo>
                                  <a:pt x="1910" y="1819"/>
                                </a:lnTo>
                                <a:lnTo>
                                  <a:pt x="1979" y="1798"/>
                                </a:lnTo>
                                <a:lnTo>
                                  <a:pt x="2047" y="1773"/>
                                </a:lnTo>
                                <a:lnTo>
                                  <a:pt x="2112" y="1742"/>
                                </a:lnTo>
                                <a:lnTo>
                                  <a:pt x="2174" y="1707"/>
                                </a:lnTo>
                                <a:lnTo>
                                  <a:pt x="2233" y="1667"/>
                                </a:lnTo>
                                <a:lnTo>
                                  <a:pt x="2288" y="1623"/>
                                </a:lnTo>
                                <a:lnTo>
                                  <a:pt x="2340" y="1575"/>
                                </a:lnTo>
                                <a:lnTo>
                                  <a:pt x="2388" y="1523"/>
                                </a:lnTo>
                                <a:lnTo>
                                  <a:pt x="2433" y="1468"/>
                                </a:lnTo>
                                <a:lnTo>
                                  <a:pt x="2472" y="1409"/>
                                </a:lnTo>
                                <a:lnTo>
                                  <a:pt x="2508" y="1347"/>
                                </a:lnTo>
                                <a:lnTo>
                                  <a:pt x="2538" y="1282"/>
                                </a:lnTo>
                                <a:lnTo>
                                  <a:pt x="2564" y="1214"/>
                                </a:lnTo>
                                <a:lnTo>
                                  <a:pt x="2584" y="1144"/>
                                </a:lnTo>
                                <a:lnTo>
                                  <a:pt x="2599" y="1072"/>
                                </a:lnTo>
                                <a:lnTo>
                                  <a:pt x="2608" y="998"/>
                                </a:lnTo>
                                <a:lnTo>
                                  <a:pt x="2611" y="923"/>
                                </a:lnTo>
                                <a:close/>
                                <a:moveTo>
                                  <a:pt x="3373" y="3487"/>
                                </a:moveTo>
                                <a:lnTo>
                                  <a:pt x="3363" y="3458"/>
                                </a:lnTo>
                                <a:lnTo>
                                  <a:pt x="2583" y="2107"/>
                                </a:lnTo>
                                <a:lnTo>
                                  <a:pt x="2578" y="2093"/>
                                </a:lnTo>
                                <a:lnTo>
                                  <a:pt x="2545" y="2041"/>
                                </a:lnTo>
                                <a:lnTo>
                                  <a:pt x="2518" y="1994"/>
                                </a:lnTo>
                                <a:lnTo>
                                  <a:pt x="2497" y="1971"/>
                                </a:lnTo>
                                <a:lnTo>
                                  <a:pt x="2471" y="1958"/>
                                </a:lnTo>
                                <a:lnTo>
                                  <a:pt x="2444" y="1956"/>
                                </a:lnTo>
                                <a:lnTo>
                                  <a:pt x="2437" y="1952"/>
                                </a:lnTo>
                                <a:lnTo>
                                  <a:pt x="2372" y="1929"/>
                                </a:lnTo>
                                <a:lnTo>
                                  <a:pt x="2301" y="1921"/>
                                </a:lnTo>
                                <a:lnTo>
                                  <a:pt x="1071" y="1921"/>
                                </a:lnTo>
                                <a:lnTo>
                                  <a:pt x="1000" y="1929"/>
                                </a:lnTo>
                                <a:lnTo>
                                  <a:pt x="936" y="1952"/>
                                </a:lnTo>
                                <a:lnTo>
                                  <a:pt x="921" y="1961"/>
                                </a:lnTo>
                                <a:lnTo>
                                  <a:pt x="902" y="1962"/>
                                </a:lnTo>
                                <a:lnTo>
                                  <a:pt x="875" y="1975"/>
                                </a:lnTo>
                                <a:lnTo>
                                  <a:pt x="855" y="1999"/>
                                </a:lnTo>
                                <a:lnTo>
                                  <a:pt x="836" y="2031"/>
                                </a:lnTo>
                                <a:lnTo>
                                  <a:pt x="831" y="2036"/>
                                </a:lnTo>
                                <a:lnTo>
                                  <a:pt x="795" y="2093"/>
                                </a:lnTo>
                                <a:lnTo>
                                  <a:pt x="786" y="2118"/>
                                </a:lnTo>
                                <a:lnTo>
                                  <a:pt x="9" y="3462"/>
                                </a:lnTo>
                                <a:lnTo>
                                  <a:pt x="0" y="3492"/>
                                </a:lnTo>
                                <a:lnTo>
                                  <a:pt x="2" y="3521"/>
                                </a:lnTo>
                                <a:lnTo>
                                  <a:pt x="15" y="3548"/>
                                </a:lnTo>
                                <a:lnTo>
                                  <a:pt x="38" y="3569"/>
                                </a:lnTo>
                                <a:lnTo>
                                  <a:pt x="307" y="3724"/>
                                </a:lnTo>
                                <a:lnTo>
                                  <a:pt x="336" y="3734"/>
                                </a:lnTo>
                                <a:lnTo>
                                  <a:pt x="366" y="3732"/>
                                </a:lnTo>
                                <a:lnTo>
                                  <a:pt x="393" y="3719"/>
                                </a:lnTo>
                                <a:lnTo>
                                  <a:pt x="413" y="3696"/>
                                </a:lnTo>
                                <a:lnTo>
                                  <a:pt x="763" y="3089"/>
                                </a:lnTo>
                                <a:lnTo>
                                  <a:pt x="763" y="3656"/>
                                </a:lnTo>
                                <a:lnTo>
                                  <a:pt x="171" y="4859"/>
                                </a:lnTo>
                                <a:lnTo>
                                  <a:pt x="615" y="4859"/>
                                </a:lnTo>
                                <a:lnTo>
                                  <a:pt x="623" y="4895"/>
                                </a:lnTo>
                                <a:lnTo>
                                  <a:pt x="625" y="4956"/>
                                </a:lnTo>
                                <a:lnTo>
                                  <a:pt x="630" y="5021"/>
                                </a:lnTo>
                                <a:lnTo>
                                  <a:pt x="638" y="5090"/>
                                </a:lnTo>
                                <a:lnTo>
                                  <a:pt x="649" y="5163"/>
                                </a:lnTo>
                                <a:lnTo>
                                  <a:pt x="663" y="5238"/>
                                </a:lnTo>
                                <a:lnTo>
                                  <a:pt x="680" y="5317"/>
                                </a:lnTo>
                                <a:lnTo>
                                  <a:pt x="699" y="5398"/>
                                </a:lnTo>
                                <a:lnTo>
                                  <a:pt x="721" y="5481"/>
                                </a:lnTo>
                                <a:lnTo>
                                  <a:pt x="745" y="5565"/>
                                </a:lnTo>
                                <a:lnTo>
                                  <a:pt x="771" y="5651"/>
                                </a:lnTo>
                                <a:lnTo>
                                  <a:pt x="799" y="5739"/>
                                </a:lnTo>
                                <a:lnTo>
                                  <a:pt x="829" y="5826"/>
                                </a:lnTo>
                                <a:lnTo>
                                  <a:pt x="861" y="5914"/>
                                </a:lnTo>
                                <a:lnTo>
                                  <a:pt x="894" y="6002"/>
                                </a:lnTo>
                                <a:lnTo>
                                  <a:pt x="929" y="6090"/>
                                </a:lnTo>
                                <a:lnTo>
                                  <a:pt x="965" y="6177"/>
                                </a:lnTo>
                                <a:lnTo>
                                  <a:pt x="1002" y="6262"/>
                                </a:lnTo>
                                <a:lnTo>
                                  <a:pt x="1040" y="6346"/>
                                </a:lnTo>
                                <a:lnTo>
                                  <a:pt x="1079" y="6429"/>
                                </a:lnTo>
                                <a:lnTo>
                                  <a:pt x="1118" y="6509"/>
                                </a:lnTo>
                                <a:lnTo>
                                  <a:pt x="1158" y="6587"/>
                                </a:lnTo>
                                <a:lnTo>
                                  <a:pt x="1198" y="6661"/>
                                </a:lnTo>
                                <a:lnTo>
                                  <a:pt x="1239" y="6733"/>
                                </a:lnTo>
                                <a:lnTo>
                                  <a:pt x="1279" y="6801"/>
                                </a:lnTo>
                                <a:lnTo>
                                  <a:pt x="1319" y="6865"/>
                                </a:lnTo>
                                <a:lnTo>
                                  <a:pt x="1360" y="6925"/>
                                </a:lnTo>
                                <a:lnTo>
                                  <a:pt x="1399" y="6980"/>
                                </a:lnTo>
                                <a:lnTo>
                                  <a:pt x="1439" y="7030"/>
                                </a:lnTo>
                                <a:lnTo>
                                  <a:pt x="1477" y="7074"/>
                                </a:lnTo>
                                <a:lnTo>
                                  <a:pt x="1515" y="7113"/>
                                </a:lnTo>
                                <a:lnTo>
                                  <a:pt x="1552" y="7146"/>
                                </a:lnTo>
                                <a:lnTo>
                                  <a:pt x="1587" y="7172"/>
                                </a:lnTo>
                                <a:lnTo>
                                  <a:pt x="1622" y="7192"/>
                                </a:lnTo>
                                <a:lnTo>
                                  <a:pt x="1655" y="7205"/>
                                </a:lnTo>
                                <a:lnTo>
                                  <a:pt x="1686" y="7210"/>
                                </a:lnTo>
                                <a:lnTo>
                                  <a:pt x="1718" y="7207"/>
                                </a:lnTo>
                                <a:lnTo>
                                  <a:pt x="1751" y="7197"/>
                                </a:lnTo>
                                <a:lnTo>
                                  <a:pt x="1785" y="7180"/>
                                </a:lnTo>
                                <a:lnTo>
                                  <a:pt x="1821" y="7156"/>
                                </a:lnTo>
                                <a:lnTo>
                                  <a:pt x="1858" y="7126"/>
                                </a:lnTo>
                                <a:lnTo>
                                  <a:pt x="1896" y="7089"/>
                                </a:lnTo>
                                <a:lnTo>
                                  <a:pt x="1935" y="7048"/>
                                </a:lnTo>
                                <a:lnTo>
                                  <a:pt x="1975" y="7000"/>
                                </a:lnTo>
                                <a:lnTo>
                                  <a:pt x="2015" y="6948"/>
                                </a:lnTo>
                                <a:lnTo>
                                  <a:pt x="2056" y="6892"/>
                                </a:lnTo>
                                <a:lnTo>
                                  <a:pt x="2097" y="6830"/>
                                </a:lnTo>
                                <a:lnTo>
                                  <a:pt x="2138" y="6765"/>
                                </a:lnTo>
                                <a:lnTo>
                                  <a:pt x="2178" y="6697"/>
                                </a:lnTo>
                                <a:lnTo>
                                  <a:pt x="2219" y="6625"/>
                                </a:lnTo>
                                <a:lnTo>
                                  <a:pt x="2260" y="6550"/>
                                </a:lnTo>
                                <a:lnTo>
                                  <a:pt x="2300" y="6473"/>
                                </a:lnTo>
                                <a:lnTo>
                                  <a:pt x="2339" y="6393"/>
                                </a:lnTo>
                                <a:lnTo>
                                  <a:pt x="2377" y="6312"/>
                                </a:lnTo>
                                <a:lnTo>
                                  <a:pt x="2415" y="6229"/>
                                </a:lnTo>
                                <a:lnTo>
                                  <a:pt x="2451" y="6145"/>
                                </a:lnTo>
                                <a:lnTo>
                                  <a:pt x="2486" y="6060"/>
                                </a:lnTo>
                                <a:lnTo>
                                  <a:pt x="2520" y="5974"/>
                                </a:lnTo>
                                <a:lnTo>
                                  <a:pt x="2552" y="5888"/>
                                </a:lnTo>
                                <a:lnTo>
                                  <a:pt x="2583" y="5803"/>
                                </a:lnTo>
                                <a:lnTo>
                                  <a:pt x="2612" y="5718"/>
                                </a:lnTo>
                                <a:lnTo>
                                  <a:pt x="2638" y="5634"/>
                                </a:lnTo>
                                <a:lnTo>
                                  <a:pt x="2663" y="5551"/>
                                </a:lnTo>
                                <a:lnTo>
                                  <a:pt x="2685" y="5469"/>
                                </a:lnTo>
                                <a:lnTo>
                                  <a:pt x="2705" y="5390"/>
                                </a:lnTo>
                                <a:lnTo>
                                  <a:pt x="2722" y="5313"/>
                                </a:lnTo>
                                <a:lnTo>
                                  <a:pt x="2736" y="5238"/>
                                </a:lnTo>
                                <a:lnTo>
                                  <a:pt x="2747" y="5166"/>
                                </a:lnTo>
                                <a:lnTo>
                                  <a:pt x="2756" y="5098"/>
                                </a:lnTo>
                                <a:lnTo>
                                  <a:pt x="2761" y="5033"/>
                                </a:lnTo>
                                <a:lnTo>
                                  <a:pt x="2763" y="4972"/>
                                </a:lnTo>
                                <a:lnTo>
                                  <a:pt x="2774" y="4859"/>
                                </a:lnTo>
                                <a:lnTo>
                                  <a:pt x="3201" y="4859"/>
                                </a:lnTo>
                                <a:lnTo>
                                  <a:pt x="2609" y="3656"/>
                                </a:lnTo>
                                <a:lnTo>
                                  <a:pt x="2609" y="3085"/>
                                </a:lnTo>
                                <a:lnTo>
                                  <a:pt x="2959" y="3691"/>
                                </a:lnTo>
                                <a:lnTo>
                                  <a:pt x="2980" y="3714"/>
                                </a:lnTo>
                                <a:lnTo>
                                  <a:pt x="3006" y="3728"/>
                                </a:lnTo>
                                <a:lnTo>
                                  <a:pt x="3036" y="3730"/>
                                </a:lnTo>
                                <a:lnTo>
                                  <a:pt x="3065" y="3720"/>
                                </a:lnTo>
                                <a:lnTo>
                                  <a:pt x="3335" y="3564"/>
                                </a:lnTo>
                                <a:lnTo>
                                  <a:pt x="3358" y="3544"/>
                                </a:lnTo>
                                <a:lnTo>
                                  <a:pt x="3371" y="3517"/>
                                </a:lnTo>
                                <a:lnTo>
                                  <a:pt x="3373" y="3487"/>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30" name="AutoShape 3535"/>
                        <wps:cNvSpPr>
                          <a:spLocks noChangeAspect="1"/>
                        </wps:cNvSpPr>
                        <wps:spPr bwMode="auto">
                          <a:xfrm>
                            <a:off x="16976" y="3978"/>
                            <a:ext cx="2841" cy="6474"/>
                          </a:xfrm>
                          <a:custGeom>
                            <a:avLst/>
                            <a:gdLst>
                              <a:gd name="T0" fmla="*/ 2141 w 2841"/>
                              <a:gd name="T1" fmla="*/ 4541 h 6474"/>
                              <a:gd name="T2" fmla="*/ 2066 w 2841"/>
                              <a:gd name="T3" fmla="*/ 4347 h 6474"/>
                              <a:gd name="T4" fmla="*/ 1938 w 2841"/>
                              <a:gd name="T5" fmla="*/ 4185 h 6474"/>
                              <a:gd name="T6" fmla="*/ 1766 w 2841"/>
                              <a:gd name="T7" fmla="*/ 4064 h 6474"/>
                              <a:gd name="T8" fmla="*/ 1561 w 2841"/>
                              <a:gd name="T9" fmla="*/ 3993 h 6474"/>
                              <a:gd name="T10" fmla="*/ 1334 w 2841"/>
                              <a:gd name="T11" fmla="*/ 3982 h 6474"/>
                              <a:gd name="T12" fmla="*/ 1121 w 2841"/>
                              <a:gd name="T13" fmla="*/ 4034 h 6474"/>
                              <a:gd name="T14" fmla="*/ 937 w 2841"/>
                              <a:gd name="T15" fmla="*/ 4139 h 6474"/>
                              <a:gd name="T16" fmla="*/ 793 w 2841"/>
                              <a:gd name="T17" fmla="*/ 4289 h 6474"/>
                              <a:gd name="T18" fmla="*/ 699 w 2841"/>
                              <a:gd name="T19" fmla="*/ 4474 h 6474"/>
                              <a:gd name="T20" fmla="*/ 665 w 2841"/>
                              <a:gd name="T21" fmla="*/ 4683 h 6474"/>
                              <a:gd name="T22" fmla="*/ 699 w 2841"/>
                              <a:gd name="T23" fmla="*/ 4893 h 6474"/>
                              <a:gd name="T24" fmla="*/ 793 w 2841"/>
                              <a:gd name="T25" fmla="*/ 5077 h 6474"/>
                              <a:gd name="T26" fmla="*/ 937 w 2841"/>
                              <a:gd name="T27" fmla="*/ 5227 h 6474"/>
                              <a:gd name="T28" fmla="*/ 1121 w 2841"/>
                              <a:gd name="T29" fmla="*/ 5333 h 6474"/>
                              <a:gd name="T30" fmla="*/ 1334 w 2841"/>
                              <a:gd name="T31" fmla="*/ 5384 h 6474"/>
                              <a:gd name="T32" fmla="*/ 1561 w 2841"/>
                              <a:gd name="T33" fmla="*/ 5374 h 6474"/>
                              <a:gd name="T34" fmla="*/ 1766 w 2841"/>
                              <a:gd name="T35" fmla="*/ 5303 h 6474"/>
                              <a:gd name="T36" fmla="*/ 1938 w 2841"/>
                              <a:gd name="T37" fmla="*/ 5182 h 6474"/>
                              <a:gd name="T38" fmla="*/ 2066 w 2841"/>
                              <a:gd name="T39" fmla="*/ 5019 h 6474"/>
                              <a:gd name="T40" fmla="*/ 2141 w 2841"/>
                              <a:gd name="T41" fmla="*/ 4825 h 6474"/>
                              <a:gd name="T42" fmla="*/ 2840 w 2841"/>
                              <a:gd name="T43" fmla="*/ 6980 h 6474"/>
                              <a:gd name="T44" fmla="*/ 2001 w 2841"/>
                              <a:gd name="T45" fmla="*/ 5526 h 6474"/>
                              <a:gd name="T46" fmla="*/ 1951 w 2841"/>
                              <a:gd name="T47" fmla="*/ 5499 h 6474"/>
                              <a:gd name="T48" fmla="*/ 1000 w 2841"/>
                              <a:gd name="T49" fmla="*/ 5459 h 6474"/>
                              <a:gd name="T50" fmla="*/ 853 w 2841"/>
                              <a:gd name="T51" fmla="*/ 5524 h 6474"/>
                              <a:gd name="T52" fmla="*/ 6 w 2841"/>
                              <a:gd name="T53" fmla="*/ 6964 h 6474"/>
                              <a:gd name="T54" fmla="*/ 10 w 2841"/>
                              <a:gd name="T55" fmla="*/ 7022 h 6474"/>
                              <a:gd name="T56" fmla="*/ 227 w 2841"/>
                              <a:gd name="T57" fmla="*/ 7147 h 6474"/>
                              <a:gd name="T58" fmla="*/ 279 w 2841"/>
                              <a:gd name="T59" fmla="*/ 7122 h 6474"/>
                              <a:gd name="T60" fmla="*/ 394 w 2841"/>
                              <a:gd name="T61" fmla="*/ 8233 h 6474"/>
                              <a:gd name="T62" fmla="*/ 700 w 2841"/>
                              <a:gd name="T63" fmla="*/ 8332 h 6474"/>
                              <a:gd name="T64" fmla="*/ 720 w 2841"/>
                              <a:gd name="T65" fmla="*/ 8556 h 6474"/>
                              <a:gd name="T66" fmla="*/ 763 w 2841"/>
                              <a:gd name="T67" fmla="*/ 8812 h 6474"/>
                              <a:gd name="T68" fmla="*/ 823 w 2841"/>
                              <a:gd name="T69" fmla="*/ 9088 h 6474"/>
                              <a:gd name="T70" fmla="*/ 897 w 2841"/>
                              <a:gd name="T71" fmla="*/ 9369 h 6474"/>
                              <a:gd name="T72" fmla="*/ 981 w 2841"/>
                              <a:gd name="T73" fmla="*/ 9643 h 6474"/>
                              <a:gd name="T74" fmla="*/ 1071 w 2841"/>
                              <a:gd name="T75" fmla="*/ 9897 h 6474"/>
                              <a:gd name="T76" fmla="*/ 1163 w 2841"/>
                              <a:gd name="T77" fmla="*/ 10118 h 6474"/>
                              <a:gd name="T78" fmla="*/ 1254 w 2841"/>
                              <a:gd name="T79" fmla="*/ 10293 h 6474"/>
                              <a:gd name="T80" fmla="*/ 1339 w 2841"/>
                              <a:gd name="T81" fmla="*/ 10408 h 6474"/>
                              <a:gd name="T82" fmla="*/ 1414 w 2841"/>
                              <a:gd name="T83" fmla="*/ 10452 h 6474"/>
                              <a:gd name="T84" fmla="*/ 1490 w 2841"/>
                              <a:gd name="T85" fmla="*/ 10416 h 6474"/>
                              <a:gd name="T86" fmla="*/ 1576 w 2841"/>
                              <a:gd name="T87" fmla="*/ 10309 h 6474"/>
                              <a:gd name="T88" fmla="*/ 1668 w 2841"/>
                              <a:gd name="T89" fmla="*/ 10143 h 6474"/>
                              <a:gd name="T90" fmla="*/ 1761 w 2841"/>
                              <a:gd name="T91" fmla="*/ 9932 h 6474"/>
                              <a:gd name="T92" fmla="*/ 1852 w 2841"/>
                              <a:gd name="T93" fmla="*/ 9687 h 6474"/>
                              <a:gd name="T94" fmla="*/ 1937 w 2841"/>
                              <a:gd name="T95" fmla="*/ 9421 h 6474"/>
                              <a:gd name="T96" fmla="*/ 2013 w 2841"/>
                              <a:gd name="T97" fmla="*/ 9148 h 6474"/>
                              <a:gd name="T98" fmla="*/ 2074 w 2841"/>
                              <a:gd name="T99" fmla="*/ 8879 h 6474"/>
                              <a:gd name="T100" fmla="*/ 2117 w 2841"/>
                              <a:gd name="T101" fmla="*/ 8627 h 6474"/>
                              <a:gd name="T102" fmla="*/ 2138 w 2841"/>
                              <a:gd name="T103" fmla="*/ 8405 h 6474"/>
                              <a:gd name="T104" fmla="*/ 2435 w 2841"/>
                              <a:gd name="T105" fmla="*/ 8233 h 6474"/>
                              <a:gd name="T106" fmla="*/ 2561 w 2841"/>
                              <a:gd name="T107" fmla="*/ 7118 h 6474"/>
                              <a:gd name="T108" fmla="*/ 2613 w 2841"/>
                              <a:gd name="T109" fmla="*/ 7143 h 6474"/>
                              <a:gd name="T110" fmla="*/ 2830 w 2841"/>
                              <a:gd name="T111" fmla="*/ 7018 h 6474"/>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2841" h="6474">
                                <a:moveTo>
                                  <a:pt x="2156" y="704"/>
                                </a:moveTo>
                                <a:lnTo>
                                  <a:pt x="2152" y="632"/>
                                </a:lnTo>
                                <a:lnTo>
                                  <a:pt x="2141" y="562"/>
                                </a:lnTo>
                                <a:lnTo>
                                  <a:pt x="2122" y="495"/>
                                </a:lnTo>
                                <a:lnTo>
                                  <a:pt x="2097" y="430"/>
                                </a:lnTo>
                                <a:lnTo>
                                  <a:pt x="2066" y="368"/>
                                </a:lnTo>
                                <a:lnTo>
                                  <a:pt x="2029" y="310"/>
                                </a:lnTo>
                                <a:lnTo>
                                  <a:pt x="1986" y="256"/>
                                </a:lnTo>
                                <a:lnTo>
                                  <a:pt x="1938" y="206"/>
                                </a:lnTo>
                                <a:lnTo>
                                  <a:pt x="1885" y="160"/>
                                </a:lnTo>
                                <a:lnTo>
                                  <a:pt x="1827" y="120"/>
                                </a:lnTo>
                                <a:lnTo>
                                  <a:pt x="1766" y="85"/>
                                </a:lnTo>
                                <a:lnTo>
                                  <a:pt x="1701" y="55"/>
                                </a:lnTo>
                                <a:lnTo>
                                  <a:pt x="1632" y="31"/>
                                </a:lnTo>
                                <a:lnTo>
                                  <a:pt x="1561" y="14"/>
                                </a:lnTo>
                                <a:lnTo>
                                  <a:pt x="1487" y="3"/>
                                </a:lnTo>
                                <a:lnTo>
                                  <a:pt x="1411" y="0"/>
                                </a:lnTo>
                                <a:lnTo>
                                  <a:pt x="1334" y="3"/>
                                </a:lnTo>
                                <a:lnTo>
                                  <a:pt x="1260" y="14"/>
                                </a:lnTo>
                                <a:lnTo>
                                  <a:pt x="1189" y="31"/>
                                </a:lnTo>
                                <a:lnTo>
                                  <a:pt x="1121" y="55"/>
                                </a:lnTo>
                                <a:lnTo>
                                  <a:pt x="1055" y="85"/>
                                </a:lnTo>
                                <a:lnTo>
                                  <a:pt x="994" y="120"/>
                                </a:lnTo>
                                <a:lnTo>
                                  <a:pt x="937" y="160"/>
                                </a:lnTo>
                                <a:lnTo>
                                  <a:pt x="884" y="206"/>
                                </a:lnTo>
                                <a:lnTo>
                                  <a:pt x="836" y="256"/>
                                </a:lnTo>
                                <a:lnTo>
                                  <a:pt x="793" y="310"/>
                                </a:lnTo>
                                <a:lnTo>
                                  <a:pt x="755" y="368"/>
                                </a:lnTo>
                                <a:lnTo>
                                  <a:pt x="724" y="430"/>
                                </a:lnTo>
                                <a:lnTo>
                                  <a:pt x="699" y="495"/>
                                </a:lnTo>
                                <a:lnTo>
                                  <a:pt x="681" y="562"/>
                                </a:lnTo>
                                <a:lnTo>
                                  <a:pt x="669" y="632"/>
                                </a:lnTo>
                                <a:lnTo>
                                  <a:pt x="665" y="704"/>
                                </a:lnTo>
                                <a:lnTo>
                                  <a:pt x="669" y="776"/>
                                </a:lnTo>
                                <a:lnTo>
                                  <a:pt x="681" y="846"/>
                                </a:lnTo>
                                <a:lnTo>
                                  <a:pt x="699" y="914"/>
                                </a:lnTo>
                                <a:lnTo>
                                  <a:pt x="724" y="979"/>
                                </a:lnTo>
                                <a:lnTo>
                                  <a:pt x="755" y="1040"/>
                                </a:lnTo>
                                <a:lnTo>
                                  <a:pt x="793" y="1098"/>
                                </a:lnTo>
                                <a:lnTo>
                                  <a:pt x="836" y="1153"/>
                                </a:lnTo>
                                <a:lnTo>
                                  <a:pt x="884" y="1203"/>
                                </a:lnTo>
                                <a:lnTo>
                                  <a:pt x="937" y="1248"/>
                                </a:lnTo>
                                <a:lnTo>
                                  <a:pt x="994" y="1289"/>
                                </a:lnTo>
                                <a:lnTo>
                                  <a:pt x="1055" y="1324"/>
                                </a:lnTo>
                                <a:lnTo>
                                  <a:pt x="1121" y="1354"/>
                                </a:lnTo>
                                <a:lnTo>
                                  <a:pt x="1189" y="1377"/>
                                </a:lnTo>
                                <a:lnTo>
                                  <a:pt x="1260" y="1395"/>
                                </a:lnTo>
                                <a:lnTo>
                                  <a:pt x="1334" y="1405"/>
                                </a:lnTo>
                                <a:lnTo>
                                  <a:pt x="1411" y="1409"/>
                                </a:lnTo>
                                <a:lnTo>
                                  <a:pt x="1487" y="1405"/>
                                </a:lnTo>
                                <a:lnTo>
                                  <a:pt x="1561" y="1395"/>
                                </a:lnTo>
                                <a:lnTo>
                                  <a:pt x="1632" y="1377"/>
                                </a:lnTo>
                                <a:lnTo>
                                  <a:pt x="1701" y="1354"/>
                                </a:lnTo>
                                <a:lnTo>
                                  <a:pt x="1766" y="1324"/>
                                </a:lnTo>
                                <a:lnTo>
                                  <a:pt x="1827" y="1289"/>
                                </a:lnTo>
                                <a:lnTo>
                                  <a:pt x="1885" y="1248"/>
                                </a:lnTo>
                                <a:lnTo>
                                  <a:pt x="1938" y="1203"/>
                                </a:lnTo>
                                <a:lnTo>
                                  <a:pt x="1986" y="1153"/>
                                </a:lnTo>
                                <a:lnTo>
                                  <a:pt x="2029" y="1098"/>
                                </a:lnTo>
                                <a:lnTo>
                                  <a:pt x="2066" y="1040"/>
                                </a:lnTo>
                                <a:lnTo>
                                  <a:pt x="2097" y="979"/>
                                </a:lnTo>
                                <a:lnTo>
                                  <a:pt x="2122" y="914"/>
                                </a:lnTo>
                                <a:lnTo>
                                  <a:pt x="2141" y="846"/>
                                </a:lnTo>
                                <a:lnTo>
                                  <a:pt x="2152" y="776"/>
                                </a:lnTo>
                                <a:lnTo>
                                  <a:pt x="2156" y="704"/>
                                </a:lnTo>
                                <a:close/>
                                <a:moveTo>
                                  <a:pt x="2840" y="3001"/>
                                </a:moveTo>
                                <a:lnTo>
                                  <a:pt x="2833" y="2982"/>
                                </a:lnTo>
                                <a:lnTo>
                                  <a:pt x="2014" y="1563"/>
                                </a:lnTo>
                                <a:lnTo>
                                  <a:pt x="2001" y="1547"/>
                                </a:lnTo>
                                <a:lnTo>
                                  <a:pt x="1983" y="1539"/>
                                </a:lnTo>
                                <a:lnTo>
                                  <a:pt x="1969" y="1538"/>
                                </a:lnTo>
                                <a:lnTo>
                                  <a:pt x="1951" y="1520"/>
                                </a:lnTo>
                                <a:lnTo>
                                  <a:pt x="1894" y="1490"/>
                                </a:lnTo>
                                <a:lnTo>
                                  <a:pt x="1829" y="1480"/>
                                </a:lnTo>
                                <a:lnTo>
                                  <a:pt x="1000" y="1480"/>
                                </a:lnTo>
                                <a:lnTo>
                                  <a:pt x="935" y="1490"/>
                                </a:lnTo>
                                <a:lnTo>
                                  <a:pt x="878" y="1520"/>
                                </a:lnTo>
                                <a:lnTo>
                                  <a:pt x="853" y="1545"/>
                                </a:lnTo>
                                <a:lnTo>
                                  <a:pt x="839" y="1551"/>
                                </a:lnTo>
                                <a:lnTo>
                                  <a:pt x="825" y="1567"/>
                                </a:lnTo>
                                <a:lnTo>
                                  <a:pt x="6" y="2985"/>
                                </a:lnTo>
                                <a:lnTo>
                                  <a:pt x="0" y="3005"/>
                                </a:lnTo>
                                <a:lnTo>
                                  <a:pt x="1" y="3025"/>
                                </a:lnTo>
                                <a:lnTo>
                                  <a:pt x="10" y="3043"/>
                                </a:lnTo>
                                <a:lnTo>
                                  <a:pt x="26" y="3057"/>
                                </a:lnTo>
                                <a:lnTo>
                                  <a:pt x="207" y="3162"/>
                                </a:lnTo>
                                <a:lnTo>
                                  <a:pt x="227" y="3168"/>
                                </a:lnTo>
                                <a:lnTo>
                                  <a:pt x="247" y="3167"/>
                                </a:lnTo>
                                <a:lnTo>
                                  <a:pt x="265" y="3158"/>
                                </a:lnTo>
                                <a:lnTo>
                                  <a:pt x="279" y="3143"/>
                                </a:lnTo>
                                <a:lnTo>
                                  <a:pt x="793" y="2252"/>
                                </a:lnTo>
                                <a:lnTo>
                                  <a:pt x="793" y="3118"/>
                                </a:lnTo>
                                <a:lnTo>
                                  <a:pt x="394" y="4254"/>
                                </a:lnTo>
                                <a:lnTo>
                                  <a:pt x="693" y="4254"/>
                                </a:lnTo>
                                <a:lnTo>
                                  <a:pt x="698" y="4288"/>
                                </a:lnTo>
                                <a:lnTo>
                                  <a:pt x="700" y="4353"/>
                                </a:lnTo>
                                <a:lnTo>
                                  <a:pt x="704" y="4424"/>
                                </a:lnTo>
                                <a:lnTo>
                                  <a:pt x="711" y="4498"/>
                                </a:lnTo>
                                <a:lnTo>
                                  <a:pt x="720" y="4577"/>
                                </a:lnTo>
                                <a:lnTo>
                                  <a:pt x="732" y="4660"/>
                                </a:lnTo>
                                <a:lnTo>
                                  <a:pt x="747" y="4745"/>
                                </a:lnTo>
                                <a:lnTo>
                                  <a:pt x="763" y="4833"/>
                                </a:lnTo>
                                <a:lnTo>
                                  <a:pt x="781" y="4924"/>
                                </a:lnTo>
                                <a:lnTo>
                                  <a:pt x="801" y="5016"/>
                                </a:lnTo>
                                <a:lnTo>
                                  <a:pt x="823" y="5109"/>
                                </a:lnTo>
                                <a:lnTo>
                                  <a:pt x="846" y="5202"/>
                                </a:lnTo>
                                <a:lnTo>
                                  <a:pt x="871" y="5296"/>
                                </a:lnTo>
                                <a:lnTo>
                                  <a:pt x="897" y="5390"/>
                                </a:lnTo>
                                <a:lnTo>
                                  <a:pt x="924" y="5482"/>
                                </a:lnTo>
                                <a:lnTo>
                                  <a:pt x="952" y="5574"/>
                                </a:lnTo>
                                <a:lnTo>
                                  <a:pt x="981" y="5664"/>
                                </a:lnTo>
                                <a:lnTo>
                                  <a:pt x="1010" y="5751"/>
                                </a:lnTo>
                                <a:lnTo>
                                  <a:pt x="1040" y="5836"/>
                                </a:lnTo>
                                <a:lnTo>
                                  <a:pt x="1071" y="5918"/>
                                </a:lnTo>
                                <a:lnTo>
                                  <a:pt x="1101" y="5996"/>
                                </a:lnTo>
                                <a:lnTo>
                                  <a:pt x="1132" y="6069"/>
                                </a:lnTo>
                                <a:lnTo>
                                  <a:pt x="1163" y="6139"/>
                                </a:lnTo>
                                <a:lnTo>
                                  <a:pt x="1194" y="6203"/>
                                </a:lnTo>
                                <a:lnTo>
                                  <a:pt x="1224" y="6261"/>
                                </a:lnTo>
                                <a:lnTo>
                                  <a:pt x="1254" y="6314"/>
                                </a:lnTo>
                                <a:lnTo>
                                  <a:pt x="1283" y="6359"/>
                                </a:lnTo>
                                <a:lnTo>
                                  <a:pt x="1311" y="6398"/>
                                </a:lnTo>
                                <a:lnTo>
                                  <a:pt x="1339" y="6429"/>
                                </a:lnTo>
                                <a:lnTo>
                                  <a:pt x="1365" y="6453"/>
                                </a:lnTo>
                                <a:lnTo>
                                  <a:pt x="1390" y="6467"/>
                                </a:lnTo>
                                <a:lnTo>
                                  <a:pt x="1414" y="6473"/>
                                </a:lnTo>
                                <a:lnTo>
                                  <a:pt x="1438" y="6470"/>
                                </a:lnTo>
                                <a:lnTo>
                                  <a:pt x="1464" y="6458"/>
                                </a:lnTo>
                                <a:lnTo>
                                  <a:pt x="1490" y="6437"/>
                                </a:lnTo>
                                <a:lnTo>
                                  <a:pt x="1518" y="6409"/>
                                </a:lnTo>
                                <a:lnTo>
                                  <a:pt x="1547" y="6373"/>
                                </a:lnTo>
                                <a:lnTo>
                                  <a:pt x="1576" y="6330"/>
                                </a:lnTo>
                                <a:lnTo>
                                  <a:pt x="1606" y="6281"/>
                                </a:lnTo>
                                <a:lnTo>
                                  <a:pt x="1637" y="6225"/>
                                </a:lnTo>
                                <a:lnTo>
                                  <a:pt x="1668" y="6164"/>
                                </a:lnTo>
                                <a:lnTo>
                                  <a:pt x="1699" y="6098"/>
                                </a:lnTo>
                                <a:lnTo>
                                  <a:pt x="1730" y="6027"/>
                                </a:lnTo>
                                <a:lnTo>
                                  <a:pt x="1761" y="5953"/>
                                </a:lnTo>
                                <a:lnTo>
                                  <a:pt x="1792" y="5874"/>
                                </a:lnTo>
                                <a:lnTo>
                                  <a:pt x="1822" y="5792"/>
                                </a:lnTo>
                                <a:lnTo>
                                  <a:pt x="1852" y="5708"/>
                                </a:lnTo>
                                <a:lnTo>
                                  <a:pt x="1882" y="5621"/>
                                </a:lnTo>
                                <a:lnTo>
                                  <a:pt x="1910" y="5532"/>
                                </a:lnTo>
                                <a:lnTo>
                                  <a:pt x="1937" y="5442"/>
                                </a:lnTo>
                                <a:lnTo>
                                  <a:pt x="1964" y="5351"/>
                                </a:lnTo>
                                <a:lnTo>
                                  <a:pt x="1989" y="5260"/>
                                </a:lnTo>
                                <a:lnTo>
                                  <a:pt x="2013" y="5169"/>
                                </a:lnTo>
                                <a:lnTo>
                                  <a:pt x="2035" y="5078"/>
                                </a:lnTo>
                                <a:lnTo>
                                  <a:pt x="2055" y="4988"/>
                                </a:lnTo>
                                <a:lnTo>
                                  <a:pt x="2074" y="4900"/>
                                </a:lnTo>
                                <a:lnTo>
                                  <a:pt x="2090" y="4813"/>
                                </a:lnTo>
                                <a:lnTo>
                                  <a:pt x="2105" y="4729"/>
                                </a:lnTo>
                                <a:lnTo>
                                  <a:pt x="2117" y="4648"/>
                                </a:lnTo>
                                <a:lnTo>
                                  <a:pt x="2126" y="4570"/>
                                </a:lnTo>
                                <a:lnTo>
                                  <a:pt x="2134" y="4496"/>
                                </a:lnTo>
                                <a:lnTo>
                                  <a:pt x="2138" y="4426"/>
                                </a:lnTo>
                                <a:lnTo>
                                  <a:pt x="2139" y="4361"/>
                                </a:lnTo>
                                <a:lnTo>
                                  <a:pt x="2147" y="4254"/>
                                </a:lnTo>
                                <a:lnTo>
                                  <a:pt x="2435" y="4254"/>
                                </a:lnTo>
                                <a:lnTo>
                                  <a:pt x="2036" y="3118"/>
                                </a:lnTo>
                                <a:lnTo>
                                  <a:pt x="2036" y="2228"/>
                                </a:lnTo>
                                <a:lnTo>
                                  <a:pt x="2561" y="3139"/>
                                </a:lnTo>
                                <a:lnTo>
                                  <a:pt x="2575" y="3154"/>
                                </a:lnTo>
                                <a:lnTo>
                                  <a:pt x="2593" y="3163"/>
                                </a:lnTo>
                                <a:lnTo>
                                  <a:pt x="2613" y="3164"/>
                                </a:lnTo>
                                <a:lnTo>
                                  <a:pt x="2633" y="3158"/>
                                </a:lnTo>
                                <a:lnTo>
                                  <a:pt x="2814" y="3053"/>
                                </a:lnTo>
                                <a:lnTo>
                                  <a:pt x="2830" y="3039"/>
                                </a:lnTo>
                                <a:lnTo>
                                  <a:pt x="2839" y="3021"/>
                                </a:lnTo>
                                <a:lnTo>
                                  <a:pt x="2840" y="3001"/>
                                </a:lnTo>
                                <a:close/>
                              </a:path>
                            </a:pathLst>
                          </a:custGeom>
                          <a:solidFill>
                            <a:srgbClr val="F3AA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31" name="AutoShape 3536"/>
                        <wps:cNvSpPr>
                          <a:spLocks noChangeAspect="1"/>
                        </wps:cNvSpPr>
                        <wps:spPr bwMode="auto">
                          <a:xfrm>
                            <a:off x="10516" y="3978"/>
                            <a:ext cx="2875" cy="6474"/>
                          </a:xfrm>
                          <a:custGeom>
                            <a:avLst/>
                            <a:gdLst>
                              <a:gd name="T0" fmla="*/ 2146 w 2875"/>
                              <a:gd name="T1" fmla="*/ 4541 h 6474"/>
                              <a:gd name="T2" fmla="*/ 2071 w 2875"/>
                              <a:gd name="T3" fmla="*/ 4347 h 6474"/>
                              <a:gd name="T4" fmla="*/ 1941 w 2875"/>
                              <a:gd name="T5" fmla="*/ 4185 h 6474"/>
                              <a:gd name="T6" fmla="*/ 1766 w 2875"/>
                              <a:gd name="T7" fmla="*/ 4064 h 6474"/>
                              <a:gd name="T8" fmla="*/ 1559 w 2875"/>
                              <a:gd name="T9" fmla="*/ 3993 h 6474"/>
                              <a:gd name="T10" fmla="*/ 1329 w 2875"/>
                              <a:gd name="T11" fmla="*/ 3982 h 6474"/>
                              <a:gd name="T12" fmla="*/ 1112 w 2875"/>
                              <a:gd name="T13" fmla="*/ 4034 h 6474"/>
                              <a:gd name="T14" fmla="*/ 925 w 2875"/>
                              <a:gd name="T15" fmla="*/ 4139 h 6474"/>
                              <a:gd name="T16" fmla="*/ 779 w 2875"/>
                              <a:gd name="T17" fmla="*/ 4289 h 6474"/>
                              <a:gd name="T18" fmla="*/ 684 w 2875"/>
                              <a:gd name="T19" fmla="*/ 4474 h 6474"/>
                              <a:gd name="T20" fmla="*/ 650 w 2875"/>
                              <a:gd name="T21" fmla="*/ 4683 h 6474"/>
                              <a:gd name="T22" fmla="*/ 684 w 2875"/>
                              <a:gd name="T23" fmla="*/ 4893 h 6474"/>
                              <a:gd name="T24" fmla="*/ 779 w 2875"/>
                              <a:gd name="T25" fmla="*/ 5077 h 6474"/>
                              <a:gd name="T26" fmla="*/ 925 w 2875"/>
                              <a:gd name="T27" fmla="*/ 5227 h 6474"/>
                              <a:gd name="T28" fmla="*/ 1112 w 2875"/>
                              <a:gd name="T29" fmla="*/ 5333 h 6474"/>
                              <a:gd name="T30" fmla="*/ 1329 w 2875"/>
                              <a:gd name="T31" fmla="*/ 5384 h 6474"/>
                              <a:gd name="T32" fmla="*/ 1559 w 2875"/>
                              <a:gd name="T33" fmla="*/ 5374 h 6474"/>
                              <a:gd name="T34" fmla="*/ 1766 w 2875"/>
                              <a:gd name="T35" fmla="*/ 5303 h 6474"/>
                              <a:gd name="T36" fmla="*/ 1941 w 2875"/>
                              <a:gd name="T37" fmla="*/ 5182 h 6474"/>
                              <a:gd name="T38" fmla="*/ 2071 w 2875"/>
                              <a:gd name="T39" fmla="*/ 5019 h 6474"/>
                              <a:gd name="T40" fmla="*/ 2146 w 2875"/>
                              <a:gd name="T41" fmla="*/ 4825 h 6474"/>
                              <a:gd name="T42" fmla="*/ 2875 w 2875"/>
                              <a:gd name="T43" fmla="*/ 6979 h 6474"/>
                              <a:gd name="T44" fmla="*/ 2036 w 2875"/>
                              <a:gd name="T45" fmla="*/ 5526 h 6474"/>
                              <a:gd name="T46" fmla="*/ 1989 w 2875"/>
                              <a:gd name="T47" fmla="*/ 5518 h 6474"/>
                              <a:gd name="T48" fmla="*/ 1847 w 2875"/>
                              <a:gd name="T49" fmla="*/ 5459 h 6474"/>
                              <a:gd name="T50" fmla="*/ 882 w 2875"/>
                              <a:gd name="T51" fmla="*/ 5500 h 6474"/>
                              <a:gd name="T52" fmla="*/ 839 w 2875"/>
                              <a:gd name="T53" fmla="*/ 5530 h 6474"/>
                              <a:gd name="T54" fmla="*/ 0 w 2875"/>
                              <a:gd name="T55" fmla="*/ 6983 h 6474"/>
                              <a:gd name="T56" fmla="*/ 26 w 2875"/>
                              <a:gd name="T57" fmla="*/ 7035 h 6474"/>
                              <a:gd name="T58" fmla="*/ 251 w 2875"/>
                              <a:gd name="T59" fmla="*/ 7147 h 6474"/>
                              <a:gd name="T60" fmla="*/ 796 w 2875"/>
                              <a:gd name="T61" fmla="*/ 6233 h 6474"/>
                              <a:gd name="T62" fmla="*/ 694 w 2875"/>
                              <a:gd name="T63" fmla="*/ 8233 h 6474"/>
                              <a:gd name="T64" fmla="*/ 706 w 2875"/>
                              <a:gd name="T65" fmla="*/ 8403 h 6474"/>
                              <a:gd name="T66" fmla="*/ 735 w 2875"/>
                              <a:gd name="T67" fmla="*/ 8639 h 6474"/>
                              <a:gd name="T68" fmla="*/ 784 w 2875"/>
                              <a:gd name="T69" fmla="*/ 8903 h 6474"/>
                              <a:gd name="T70" fmla="*/ 850 w 2875"/>
                              <a:gd name="T71" fmla="*/ 9181 h 6474"/>
                              <a:gd name="T72" fmla="*/ 929 w 2875"/>
                              <a:gd name="T73" fmla="*/ 9461 h 6474"/>
                              <a:gd name="T74" fmla="*/ 1017 w 2875"/>
                              <a:gd name="T75" fmla="*/ 9730 h 6474"/>
                              <a:gd name="T76" fmla="*/ 1109 w 2875"/>
                              <a:gd name="T77" fmla="*/ 9975 h 6474"/>
                              <a:gd name="T78" fmla="*/ 1202 w 2875"/>
                              <a:gd name="T79" fmla="*/ 10182 h 6474"/>
                              <a:gd name="T80" fmla="*/ 1293 w 2875"/>
                              <a:gd name="T81" fmla="*/ 10338 h 6474"/>
                              <a:gd name="T82" fmla="*/ 1376 w 2875"/>
                              <a:gd name="T83" fmla="*/ 10432 h 6474"/>
                              <a:gd name="T84" fmla="*/ 1451 w 2875"/>
                              <a:gd name="T85" fmla="*/ 10449 h 6474"/>
                              <a:gd name="T86" fmla="*/ 1532 w 2875"/>
                              <a:gd name="T87" fmla="*/ 10388 h 6474"/>
                              <a:gd name="T88" fmla="*/ 1621 w 2875"/>
                              <a:gd name="T89" fmla="*/ 10260 h 6474"/>
                              <a:gd name="T90" fmla="*/ 1715 w 2875"/>
                              <a:gd name="T91" fmla="*/ 10077 h 6474"/>
                              <a:gd name="T92" fmla="*/ 1809 w 2875"/>
                              <a:gd name="T93" fmla="*/ 9853 h 6474"/>
                              <a:gd name="T94" fmla="*/ 1900 w 2875"/>
                              <a:gd name="T95" fmla="*/ 9600 h 6474"/>
                              <a:gd name="T96" fmla="*/ 1984 w 2875"/>
                              <a:gd name="T97" fmla="*/ 9330 h 6474"/>
                              <a:gd name="T98" fmla="*/ 2056 w 2875"/>
                              <a:gd name="T99" fmla="*/ 9057 h 6474"/>
                              <a:gd name="T100" fmla="*/ 2112 w 2875"/>
                              <a:gd name="T101" fmla="*/ 8792 h 6474"/>
                              <a:gd name="T102" fmla="*/ 2149 w 2875"/>
                              <a:gd name="T103" fmla="*/ 8549 h 6474"/>
                              <a:gd name="T104" fmla="*/ 2162 w 2875"/>
                              <a:gd name="T105" fmla="*/ 8340 h 6474"/>
                              <a:gd name="T106" fmla="*/ 2057 w 2875"/>
                              <a:gd name="T107" fmla="*/ 7097 h 6474"/>
                              <a:gd name="T108" fmla="*/ 2606 w 2875"/>
                              <a:gd name="T109" fmla="*/ 7134 h 6474"/>
                              <a:gd name="T110" fmla="*/ 2665 w 2875"/>
                              <a:gd name="T111" fmla="*/ 7138 h 6474"/>
                              <a:gd name="T112" fmla="*/ 2873 w 2875"/>
                              <a:gd name="T113" fmla="*/ 6999 h 6474"/>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2875" h="6474">
                                <a:moveTo>
                                  <a:pt x="2162" y="704"/>
                                </a:moveTo>
                                <a:lnTo>
                                  <a:pt x="2158" y="632"/>
                                </a:lnTo>
                                <a:lnTo>
                                  <a:pt x="2146" y="562"/>
                                </a:lnTo>
                                <a:lnTo>
                                  <a:pt x="2128" y="495"/>
                                </a:lnTo>
                                <a:lnTo>
                                  <a:pt x="2102" y="430"/>
                                </a:lnTo>
                                <a:lnTo>
                                  <a:pt x="2071" y="368"/>
                                </a:lnTo>
                                <a:lnTo>
                                  <a:pt x="2033" y="310"/>
                                </a:lnTo>
                                <a:lnTo>
                                  <a:pt x="1989" y="256"/>
                                </a:lnTo>
                                <a:lnTo>
                                  <a:pt x="1941" y="206"/>
                                </a:lnTo>
                                <a:lnTo>
                                  <a:pt x="1887" y="160"/>
                                </a:lnTo>
                                <a:lnTo>
                                  <a:pt x="1829" y="120"/>
                                </a:lnTo>
                                <a:lnTo>
                                  <a:pt x="1766" y="85"/>
                                </a:lnTo>
                                <a:lnTo>
                                  <a:pt x="1700" y="55"/>
                                </a:lnTo>
                                <a:lnTo>
                                  <a:pt x="1631" y="31"/>
                                </a:lnTo>
                                <a:lnTo>
                                  <a:pt x="1559" y="14"/>
                                </a:lnTo>
                                <a:lnTo>
                                  <a:pt x="1483" y="3"/>
                                </a:lnTo>
                                <a:lnTo>
                                  <a:pt x="1406" y="0"/>
                                </a:lnTo>
                                <a:lnTo>
                                  <a:pt x="1329" y="3"/>
                                </a:lnTo>
                                <a:lnTo>
                                  <a:pt x="1254" y="14"/>
                                </a:lnTo>
                                <a:lnTo>
                                  <a:pt x="1181" y="31"/>
                                </a:lnTo>
                                <a:lnTo>
                                  <a:pt x="1112" y="55"/>
                                </a:lnTo>
                                <a:lnTo>
                                  <a:pt x="1046" y="85"/>
                                </a:lnTo>
                                <a:lnTo>
                                  <a:pt x="984" y="120"/>
                                </a:lnTo>
                                <a:lnTo>
                                  <a:pt x="925" y="160"/>
                                </a:lnTo>
                                <a:lnTo>
                                  <a:pt x="872" y="206"/>
                                </a:lnTo>
                                <a:lnTo>
                                  <a:pt x="823" y="256"/>
                                </a:lnTo>
                                <a:lnTo>
                                  <a:pt x="779" y="310"/>
                                </a:lnTo>
                                <a:lnTo>
                                  <a:pt x="742" y="368"/>
                                </a:lnTo>
                                <a:lnTo>
                                  <a:pt x="710" y="430"/>
                                </a:lnTo>
                                <a:lnTo>
                                  <a:pt x="684" y="495"/>
                                </a:lnTo>
                                <a:lnTo>
                                  <a:pt x="666" y="562"/>
                                </a:lnTo>
                                <a:lnTo>
                                  <a:pt x="654" y="632"/>
                                </a:lnTo>
                                <a:lnTo>
                                  <a:pt x="650" y="704"/>
                                </a:lnTo>
                                <a:lnTo>
                                  <a:pt x="654" y="776"/>
                                </a:lnTo>
                                <a:lnTo>
                                  <a:pt x="666" y="846"/>
                                </a:lnTo>
                                <a:lnTo>
                                  <a:pt x="684" y="914"/>
                                </a:lnTo>
                                <a:lnTo>
                                  <a:pt x="710" y="979"/>
                                </a:lnTo>
                                <a:lnTo>
                                  <a:pt x="742" y="1040"/>
                                </a:lnTo>
                                <a:lnTo>
                                  <a:pt x="779" y="1098"/>
                                </a:lnTo>
                                <a:lnTo>
                                  <a:pt x="823" y="1153"/>
                                </a:lnTo>
                                <a:lnTo>
                                  <a:pt x="872" y="1203"/>
                                </a:lnTo>
                                <a:lnTo>
                                  <a:pt x="925" y="1248"/>
                                </a:lnTo>
                                <a:lnTo>
                                  <a:pt x="984" y="1289"/>
                                </a:lnTo>
                                <a:lnTo>
                                  <a:pt x="1046" y="1324"/>
                                </a:lnTo>
                                <a:lnTo>
                                  <a:pt x="1112" y="1354"/>
                                </a:lnTo>
                                <a:lnTo>
                                  <a:pt x="1181" y="1377"/>
                                </a:lnTo>
                                <a:lnTo>
                                  <a:pt x="1254" y="1395"/>
                                </a:lnTo>
                                <a:lnTo>
                                  <a:pt x="1329" y="1405"/>
                                </a:lnTo>
                                <a:lnTo>
                                  <a:pt x="1406" y="1409"/>
                                </a:lnTo>
                                <a:lnTo>
                                  <a:pt x="1483" y="1405"/>
                                </a:lnTo>
                                <a:lnTo>
                                  <a:pt x="1559" y="1395"/>
                                </a:lnTo>
                                <a:lnTo>
                                  <a:pt x="1631" y="1377"/>
                                </a:lnTo>
                                <a:lnTo>
                                  <a:pt x="1700" y="1354"/>
                                </a:lnTo>
                                <a:lnTo>
                                  <a:pt x="1766" y="1324"/>
                                </a:lnTo>
                                <a:lnTo>
                                  <a:pt x="1829" y="1289"/>
                                </a:lnTo>
                                <a:lnTo>
                                  <a:pt x="1887" y="1248"/>
                                </a:lnTo>
                                <a:lnTo>
                                  <a:pt x="1941" y="1203"/>
                                </a:lnTo>
                                <a:lnTo>
                                  <a:pt x="1989" y="1153"/>
                                </a:lnTo>
                                <a:lnTo>
                                  <a:pt x="2033" y="1098"/>
                                </a:lnTo>
                                <a:lnTo>
                                  <a:pt x="2071" y="1040"/>
                                </a:lnTo>
                                <a:lnTo>
                                  <a:pt x="2102" y="979"/>
                                </a:lnTo>
                                <a:lnTo>
                                  <a:pt x="2128" y="914"/>
                                </a:lnTo>
                                <a:lnTo>
                                  <a:pt x="2146" y="846"/>
                                </a:lnTo>
                                <a:lnTo>
                                  <a:pt x="2158" y="776"/>
                                </a:lnTo>
                                <a:lnTo>
                                  <a:pt x="2162" y="704"/>
                                </a:lnTo>
                                <a:close/>
                                <a:moveTo>
                                  <a:pt x="2875" y="3000"/>
                                </a:moveTo>
                                <a:lnTo>
                                  <a:pt x="2868" y="2980"/>
                                </a:lnTo>
                                <a:lnTo>
                                  <a:pt x="2050" y="1563"/>
                                </a:lnTo>
                                <a:lnTo>
                                  <a:pt x="2036" y="1547"/>
                                </a:lnTo>
                                <a:lnTo>
                                  <a:pt x="2018" y="1538"/>
                                </a:lnTo>
                                <a:lnTo>
                                  <a:pt x="1997" y="1536"/>
                                </a:lnTo>
                                <a:lnTo>
                                  <a:pt x="1989" y="1539"/>
                                </a:lnTo>
                                <a:lnTo>
                                  <a:pt x="1971" y="1521"/>
                                </a:lnTo>
                                <a:lnTo>
                                  <a:pt x="1913" y="1491"/>
                                </a:lnTo>
                                <a:lnTo>
                                  <a:pt x="1847" y="1480"/>
                                </a:lnTo>
                                <a:lnTo>
                                  <a:pt x="1006" y="1480"/>
                                </a:lnTo>
                                <a:lnTo>
                                  <a:pt x="940" y="1491"/>
                                </a:lnTo>
                                <a:lnTo>
                                  <a:pt x="882" y="1521"/>
                                </a:lnTo>
                                <a:lnTo>
                                  <a:pt x="861" y="1541"/>
                                </a:lnTo>
                                <a:lnTo>
                                  <a:pt x="857" y="1542"/>
                                </a:lnTo>
                                <a:lnTo>
                                  <a:pt x="839" y="1551"/>
                                </a:lnTo>
                                <a:lnTo>
                                  <a:pt x="825" y="1566"/>
                                </a:lnTo>
                                <a:lnTo>
                                  <a:pt x="7" y="2984"/>
                                </a:lnTo>
                                <a:lnTo>
                                  <a:pt x="0" y="3004"/>
                                </a:lnTo>
                                <a:lnTo>
                                  <a:pt x="2" y="3024"/>
                                </a:lnTo>
                                <a:lnTo>
                                  <a:pt x="11" y="3042"/>
                                </a:lnTo>
                                <a:lnTo>
                                  <a:pt x="26" y="3056"/>
                                </a:lnTo>
                                <a:lnTo>
                                  <a:pt x="210" y="3162"/>
                                </a:lnTo>
                                <a:lnTo>
                                  <a:pt x="230" y="3169"/>
                                </a:lnTo>
                                <a:lnTo>
                                  <a:pt x="251" y="3168"/>
                                </a:lnTo>
                                <a:lnTo>
                                  <a:pt x="269" y="3159"/>
                                </a:lnTo>
                                <a:lnTo>
                                  <a:pt x="283" y="3143"/>
                                </a:lnTo>
                                <a:lnTo>
                                  <a:pt x="796" y="2254"/>
                                </a:lnTo>
                                <a:lnTo>
                                  <a:pt x="796" y="3118"/>
                                </a:lnTo>
                                <a:lnTo>
                                  <a:pt x="392" y="4254"/>
                                </a:lnTo>
                                <a:lnTo>
                                  <a:pt x="694" y="4254"/>
                                </a:lnTo>
                                <a:lnTo>
                                  <a:pt x="700" y="4288"/>
                                </a:lnTo>
                                <a:lnTo>
                                  <a:pt x="701" y="4353"/>
                                </a:lnTo>
                                <a:lnTo>
                                  <a:pt x="706" y="4424"/>
                                </a:lnTo>
                                <a:lnTo>
                                  <a:pt x="713" y="4498"/>
                                </a:lnTo>
                                <a:lnTo>
                                  <a:pt x="723" y="4577"/>
                                </a:lnTo>
                                <a:lnTo>
                                  <a:pt x="735" y="4660"/>
                                </a:lnTo>
                                <a:lnTo>
                                  <a:pt x="749" y="4745"/>
                                </a:lnTo>
                                <a:lnTo>
                                  <a:pt x="766" y="4833"/>
                                </a:lnTo>
                                <a:lnTo>
                                  <a:pt x="784" y="4924"/>
                                </a:lnTo>
                                <a:lnTo>
                                  <a:pt x="804" y="5016"/>
                                </a:lnTo>
                                <a:lnTo>
                                  <a:pt x="826" y="5109"/>
                                </a:lnTo>
                                <a:lnTo>
                                  <a:pt x="850" y="5202"/>
                                </a:lnTo>
                                <a:lnTo>
                                  <a:pt x="875" y="5296"/>
                                </a:lnTo>
                                <a:lnTo>
                                  <a:pt x="901" y="5390"/>
                                </a:lnTo>
                                <a:lnTo>
                                  <a:pt x="929" y="5482"/>
                                </a:lnTo>
                                <a:lnTo>
                                  <a:pt x="957" y="5574"/>
                                </a:lnTo>
                                <a:lnTo>
                                  <a:pt x="987" y="5664"/>
                                </a:lnTo>
                                <a:lnTo>
                                  <a:pt x="1017" y="5751"/>
                                </a:lnTo>
                                <a:lnTo>
                                  <a:pt x="1047" y="5836"/>
                                </a:lnTo>
                                <a:lnTo>
                                  <a:pt x="1078" y="5918"/>
                                </a:lnTo>
                                <a:lnTo>
                                  <a:pt x="1109" y="5996"/>
                                </a:lnTo>
                                <a:lnTo>
                                  <a:pt x="1140" y="6069"/>
                                </a:lnTo>
                                <a:lnTo>
                                  <a:pt x="1171" y="6139"/>
                                </a:lnTo>
                                <a:lnTo>
                                  <a:pt x="1202" y="6203"/>
                                </a:lnTo>
                                <a:lnTo>
                                  <a:pt x="1233" y="6261"/>
                                </a:lnTo>
                                <a:lnTo>
                                  <a:pt x="1263" y="6314"/>
                                </a:lnTo>
                                <a:lnTo>
                                  <a:pt x="1293" y="6359"/>
                                </a:lnTo>
                                <a:lnTo>
                                  <a:pt x="1322" y="6398"/>
                                </a:lnTo>
                                <a:lnTo>
                                  <a:pt x="1350" y="6429"/>
                                </a:lnTo>
                                <a:lnTo>
                                  <a:pt x="1376" y="6453"/>
                                </a:lnTo>
                                <a:lnTo>
                                  <a:pt x="1402" y="6467"/>
                                </a:lnTo>
                                <a:lnTo>
                                  <a:pt x="1426" y="6473"/>
                                </a:lnTo>
                                <a:lnTo>
                                  <a:pt x="1451" y="6470"/>
                                </a:lnTo>
                                <a:lnTo>
                                  <a:pt x="1476" y="6458"/>
                                </a:lnTo>
                                <a:lnTo>
                                  <a:pt x="1503" y="6437"/>
                                </a:lnTo>
                                <a:lnTo>
                                  <a:pt x="1532" y="6409"/>
                                </a:lnTo>
                                <a:lnTo>
                                  <a:pt x="1561" y="6373"/>
                                </a:lnTo>
                                <a:lnTo>
                                  <a:pt x="1590" y="6330"/>
                                </a:lnTo>
                                <a:lnTo>
                                  <a:pt x="1621" y="6281"/>
                                </a:lnTo>
                                <a:lnTo>
                                  <a:pt x="1652" y="6225"/>
                                </a:lnTo>
                                <a:lnTo>
                                  <a:pt x="1683" y="6164"/>
                                </a:lnTo>
                                <a:lnTo>
                                  <a:pt x="1715" y="6098"/>
                                </a:lnTo>
                                <a:lnTo>
                                  <a:pt x="1746" y="6027"/>
                                </a:lnTo>
                                <a:lnTo>
                                  <a:pt x="1778" y="5953"/>
                                </a:lnTo>
                                <a:lnTo>
                                  <a:pt x="1809" y="5874"/>
                                </a:lnTo>
                                <a:lnTo>
                                  <a:pt x="1840" y="5792"/>
                                </a:lnTo>
                                <a:lnTo>
                                  <a:pt x="1871" y="5708"/>
                                </a:lnTo>
                                <a:lnTo>
                                  <a:pt x="1900" y="5621"/>
                                </a:lnTo>
                                <a:lnTo>
                                  <a:pt x="1929" y="5532"/>
                                </a:lnTo>
                                <a:lnTo>
                                  <a:pt x="1957" y="5442"/>
                                </a:lnTo>
                                <a:lnTo>
                                  <a:pt x="1984" y="5351"/>
                                </a:lnTo>
                                <a:lnTo>
                                  <a:pt x="2009" y="5260"/>
                                </a:lnTo>
                                <a:lnTo>
                                  <a:pt x="2033" y="5169"/>
                                </a:lnTo>
                                <a:lnTo>
                                  <a:pt x="2056" y="5078"/>
                                </a:lnTo>
                                <a:lnTo>
                                  <a:pt x="2076" y="4988"/>
                                </a:lnTo>
                                <a:lnTo>
                                  <a:pt x="2095" y="4900"/>
                                </a:lnTo>
                                <a:lnTo>
                                  <a:pt x="2112" y="4813"/>
                                </a:lnTo>
                                <a:lnTo>
                                  <a:pt x="2127" y="4729"/>
                                </a:lnTo>
                                <a:lnTo>
                                  <a:pt x="2139" y="4648"/>
                                </a:lnTo>
                                <a:lnTo>
                                  <a:pt x="2149" y="4570"/>
                                </a:lnTo>
                                <a:lnTo>
                                  <a:pt x="2156" y="4496"/>
                                </a:lnTo>
                                <a:lnTo>
                                  <a:pt x="2160" y="4426"/>
                                </a:lnTo>
                                <a:lnTo>
                                  <a:pt x="2162" y="4361"/>
                                </a:lnTo>
                                <a:lnTo>
                                  <a:pt x="2170" y="4254"/>
                                </a:lnTo>
                                <a:lnTo>
                                  <a:pt x="2461" y="4254"/>
                                </a:lnTo>
                                <a:lnTo>
                                  <a:pt x="2057" y="3118"/>
                                </a:lnTo>
                                <a:lnTo>
                                  <a:pt x="2057" y="2212"/>
                                </a:lnTo>
                                <a:lnTo>
                                  <a:pt x="2592" y="3139"/>
                                </a:lnTo>
                                <a:lnTo>
                                  <a:pt x="2606" y="3155"/>
                                </a:lnTo>
                                <a:lnTo>
                                  <a:pt x="2624" y="3164"/>
                                </a:lnTo>
                                <a:lnTo>
                                  <a:pt x="2645" y="3165"/>
                                </a:lnTo>
                                <a:lnTo>
                                  <a:pt x="2665" y="3159"/>
                                </a:lnTo>
                                <a:lnTo>
                                  <a:pt x="2849" y="3052"/>
                                </a:lnTo>
                                <a:lnTo>
                                  <a:pt x="2864" y="3038"/>
                                </a:lnTo>
                                <a:lnTo>
                                  <a:pt x="2873" y="3020"/>
                                </a:lnTo>
                                <a:lnTo>
                                  <a:pt x="2875" y="3000"/>
                                </a:lnTo>
                                <a:close/>
                              </a:path>
                            </a:pathLst>
                          </a:custGeom>
                          <a:solidFill>
                            <a:srgbClr val="AAD1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32" name="Freeform 3537"/>
                        <wps:cNvSpPr>
                          <a:spLocks noChangeAspect="1"/>
                        </wps:cNvSpPr>
                        <wps:spPr bwMode="auto">
                          <a:xfrm>
                            <a:off x="7848" y="995"/>
                            <a:ext cx="3509" cy="4160"/>
                          </a:xfrm>
                          <a:custGeom>
                            <a:avLst/>
                            <a:gdLst>
                              <a:gd name="T0" fmla="*/ 1293 w 3509"/>
                              <a:gd name="T1" fmla="*/ 998 h 4160"/>
                              <a:gd name="T2" fmla="*/ 1103 w 3509"/>
                              <a:gd name="T3" fmla="*/ 1013 h 4160"/>
                              <a:gd name="T4" fmla="*/ 915 w 3509"/>
                              <a:gd name="T5" fmla="*/ 1044 h 4160"/>
                              <a:gd name="T6" fmla="*/ 740 w 3509"/>
                              <a:gd name="T7" fmla="*/ 1087 h 4160"/>
                              <a:gd name="T8" fmla="*/ 579 w 3509"/>
                              <a:gd name="T9" fmla="*/ 1144 h 4160"/>
                              <a:gd name="T10" fmla="*/ 435 w 3509"/>
                              <a:gd name="T11" fmla="*/ 1211 h 4160"/>
                              <a:gd name="T12" fmla="*/ 308 w 3509"/>
                              <a:gd name="T13" fmla="*/ 1287 h 4160"/>
                              <a:gd name="T14" fmla="*/ 201 w 3509"/>
                              <a:gd name="T15" fmla="*/ 1373 h 4160"/>
                              <a:gd name="T16" fmla="*/ 115 w 3509"/>
                              <a:gd name="T17" fmla="*/ 1465 h 4160"/>
                              <a:gd name="T18" fmla="*/ 13 w 3509"/>
                              <a:gd name="T19" fmla="*/ 1668 h 4160"/>
                              <a:gd name="T20" fmla="*/ 3 w 3509"/>
                              <a:gd name="T21" fmla="*/ 1831 h 4160"/>
                              <a:gd name="T22" fmla="*/ 79 w 3509"/>
                              <a:gd name="T23" fmla="*/ 2034 h 4160"/>
                              <a:gd name="T24" fmla="*/ 236 w 3509"/>
                              <a:gd name="T25" fmla="*/ 2209 h 4160"/>
                              <a:gd name="T26" fmla="*/ 341 w 3509"/>
                              <a:gd name="T27" fmla="*/ 2286 h 4160"/>
                              <a:gd name="T28" fmla="*/ 461 w 3509"/>
                              <a:gd name="T29" fmla="*/ 2355 h 4160"/>
                              <a:gd name="T30" fmla="*/ 596 w 3509"/>
                              <a:gd name="T31" fmla="*/ 2414 h 4160"/>
                              <a:gd name="T32" fmla="*/ 742 w 3509"/>
                              <a:gd name="T33" fmla="*/ 2465 h 4160"/>
                              <a:gd name="T34" fmla="*/ 899 w 3509"/>
                              <a:gd name="T35" fmla="*/ 2505 h 4160"/>
                              <a:gd name="T36" fmla="*/ 1065 w 3509"/>
                              <a:gd name="T37" fmla="*/ 2534 h 4160"/>
                              <a:gd name="T38" fmla="*/ 1238 w 3509"/>
                              <a:gd name="T39" fmla="*/ 2551 h 4160"/>
                              <a:gd name="T40" fmla="*/ 1417 w 3509"/>
                              <a:gd name="T41" fmla="*/ 2556 h 4160"/>
                              <a:gd name="T42" fmla="*/ 1599 w 3509"/>
                              <a:gd name="T43" fmla="*/ 2548 h 4160"/>
                              <a:gd name="T44" fmla="*/ 2104 w 3509"/>
                              <a:gd name="T45" fmla="*/ 2451 h 4160"/>
                              <a:gd name="T46" fmla="*/ 2279 w 3509"/>
                              <a:gd name="T47" fmla="*/ 2384 h 4160"/>
                              <a:gd name="T48" fmla="*/ 2431 w 3509"/>
                              <a:gd name="T49" fmla="*/ 2305 h 4160"/>
                              <a:gd name="T50" fmla="*/ 2559 w 3509"/>
                              <a:gd name="T51" fmla="*/ 2215 h 4160"/>
                              <a:gd name="T52" fmla="*/ 2661 w 3509"/>
                              <a:gd name="T53" fmla="*/ 2116 h 4160"/>
                              <a:gd name="T54" fmla="*/ 2737 w 3509"/>
                              <a:gd name="T55" fmla="*/ 2010 h 4160"/>
                              <a:gd name="T56" fmla="*/ 2796 w 3509"/>
                              <a:gd name="T57" fmla="*/ 1841 h 4160"/>
                              <a:gd name="T58" fmla="*/ 2798 w 3509"/>
                              <a:gd name="T59" fmla="*/ 1724 h 4160"/>
                              <a:gd name="T60" fmla="*/ 2722 w 3509"/>
                              <a:gd name="T61" fmla="*/ 1518 h 4160"/>
                              <a:gd name="T62" fmla="*/ 2566 w 3509"/>
                              <a:gd name="T63" fmla="*/ 1342 h 4160"/>
                              <a:gd name="T64" fmla="*/ 2461 w 3509"/>
                              <a:gd name="T65" fmla="*/ 1266 h 4160"/>
                              <a:gd name="T66" fmla="*/ 2340 w 3509"/>
                              <a:gd name="T67" fmla="*/ 1197 h 4160"/>
                              <a:gd name="T68" fmla="*/ 2206 w 3509"/>
                              <a:gd name="T69" fmla="*/ 1137 h 4160"/>
                              <a:gd name="T70" fmla="*/ 2059 w 3509"/>
                              <a:gd name="T71" fmla="*/ 1087 h 4160"/>
                              <a:gd name="T72" fmla="*/ 1902 w 3509"/>
                              <a:gd name="T73" fmla="*/ 1047 h 4160"/>
                              <a:gd name="T74" fmla="*/ 1736 w 3509"/>
                              <a:gd name="T75" fmla="*/ 1018 h 4160"/>
                              <a:gd name="T76" fmla="*/ 1563 w 3509"/>
                              <a:gd name="T77" fmla="*/ 1001 h 4160"/>
                              <a:gd name="T78" fmla="*/ 1384 w 3509"/>
                              <a:gd name="T79" fmla="*/ 995 h 4160"/>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3509" h="4160">
                                <a:moveTo>
                                  <a:pt x="1384" y="0"/>
                                </a:moveTo>
                                <a:lnTo>
                                  <a:pt x="1293" y="3"/>
                                </a:lnTo>
                                <a:lnTo>
                                  <a:pt x="1202" y="8"/>
                                </a:lnTo>
                                <a:lnTo>
                                  <a:pt x="1103" y="18"/>
                                </a:lnTo>
                                <a:lnTo>
                                  <a:pt x="1008" y="32"/>
                                </a:lnTo>
                                <a:lnTo>
                                  <a:pt x="915" y="49"/>
                                </a:lnTo>
                                <a:lnTo>
                                  <a:pt x="826" y="69"/>
                                </a:lnTo>
                                <a:lnTo>
                                  <a:pt x="740" y="92"/>
                                </a:lnTo>
                                <a:lnTo>
                                  <a:pt x="658" y="119"/>
                                </a:lnTo>
                                <a:lnTo>
                                  <a:pt x="579" y="149"/>
                                </a:lnTo>
                                <a:lnTo>
                                  <a:pt x="505" y="181"/>
                                </a:lnTo>
                                <a:lnTo>
                                  <a:pt x="435" y="216"/>
                                </a:lnTo>
                                <a:lnTo>
                                  <a:pt x="369" y="253"/>
                                </a:lnTo>
                                <a:lnTo>
                                  <a:pt x="308" y="292"/>
                                </a:lnTo>
                                <a:lnTo>
                                  <a:pt x="252" y="334"/>
                                </a:lnTo>
                                <a:lnTo>
                                  <a:pt x="201" y="378"/>
                                </a:lnTo>
                                <a:lnTo>
                                  <a:pt x="156" y="423"/>
                                </a:lnTo>
                                <a:lnTo>
                                  <a:pt x="115" y="470"/>
                                </a:lnTo>
                                <a:lnTo>
                                  <a:pt x="52" y="569"/>
                                </a:lnTo>
                                <a:lnTo>
                                  <a:pt x="13" y="673"/>
                                </a:lnTo>
                                <a:lnTo>
                                  <a:pt x="0" y="781"/>
                                </a:lnTo>
                                <a:lnTo>
                                  <a:pt x="3" y="836"/>
                                </a:lnTo>
                                <a:lnTo>
                                  <a:pt x="30" y="942"/>
                                </a:lnTo>
                                <a:lnTo>
                                  <a:pt x="79" y="1039"/>
                                </a:lnTo>
                                <a:lnTo>
                                  <a:pt x="148" y="1130"/>
                                </a:lnTo>
                                <a:lnTo>
                                  <a:pt x="236" y="1214"/>
                                </a:lnTo>
                                <a:lnTo>
                                  <a:pt x="286" y="1254"/>
                                </a:lnTo>
                                <a:lnTo>
                                  <a:pt x="341" y="1291"/>
                                </a:lnTo>
                                <a:lnTo>
                                  <a:pt x="399" y="1326"/>
                                </a:lnTo>
                                <a:lnTo>
                                  <a:pt x="461" y="1360"/>
                                </a:lnTo>
                                <a:lnTo>
                                  <a:pt x="527" y="1391"/>
                                </a:lnTo>
                                <a:lnTo>
                                  <a:pt x="596" y="1419"/>
                                </a:lnTo>
                                <a:lnTo>
                                  <a:pt x="667" y="1446"/>
                                </a:lnTo>
                                <a:lnTo>
                                  <a:pt x="742" y="1470"/>
                                </a:lnTo>
                                <a:lnTo>
                                  <a:pt x="820" y="1491"/>
                                </a:lnTo>
                                <a:lnTo>
                                  <a:pt x="899" y="1510"/>
                                </a:lnTo>
                                <a:lnTo>
                                  <a:pt x="981" y="1525"/>
                                </a:lnTo>
                                <a:lnTo>
                                  <a:pt x="1065" y="1539"/>
                                </a:lnTo>
                                <a:lnTo>
                                  <a:pt x="1151" y="1549"/>
                                </a:lnTo>
                                <a:lnTo>
                                  <a:pt x="1238" y="1556"/>
                                </a:lnTo>
                                <a:lnTo>
                                  <a:pt x="1327" y="1560"/>
                                </a:lnTo>
                                <a:lnTo>
                                  <a:pt x="1417" y="1561"/>
                                </a:lnTo>
                                <a:lnTo>
                                  <a:pt x="1508" y="1559"/>
                                </a:lnTo>
                                <a:lnTo>
                                  <a:pt x="1599" y="1553"/>
                                </a:lnTo>
                                <a:lnTo>
                                  <a:pt x="3508" y="4160"/>
                                </a:lnTo>
                                <a:lnTo>
                                  <a:pt x="2104" y="1456"/>
                                </a:lnTo>
                                <a:lnTo>
                                  <a:pt x="2194" y="1424"/>
                                </a:lnTo>
                                <a:lnTo>
                                  <a:pt x="2279" y="1389"/>
                                </a:lnTo>
                                <a:lnTo>
                                  <a:pt x="2357" y="1351"/>
                                </a:lnTo>
                                <a:lnTo>
                                  <a:pt x="2431" y="1310"/>
                                </a:lnTo>
                                <a:lnTo>
                                  <a:pt x="2498" y="1266"/>
                                </a:lnTo>
                                <a:lnTo>
                                  <a:pt x="2559" y="1220"/>
                                </a:lnTo>
                                <a:lnTo>
                                  <a:pt x="2613" y="1171"/>
                                </a:lnTo>
                                <a:lnTo>
                                  <a:pt x="2661" y="1121"/>
                                </a:lnTo>
                                <a:lnTo>
                                  <a:pt x="2702" y="1069"/>
                                </a:lnTo>
                                <a:lnTo>
                                  <a:pt x="2737" y="1015"/>
                                </a:lnTo>
                                <a:lnTo>
                                  <a:pt x="2764" y="960"/>
                                </a:lnTo>
                                <a:lnTo>
                                  <a:pt x="2796" y="846"/>
                                </a:lnTo>
                                <a:lnTo>
                                  <a:pt x="2801" y="788"/>
                                </a:lnTo>
                                <a:lnTo>
                                  <a:pt x="2798" y="729"/>
                                </a:lnTo>
                                <a:lnTo>
                                  <a:pt x="2771" y="620"/>
                                </a:lnTo>
                                <a:lnTo>
                                  <a:pt x="2722" y="523"/>
                                </a:lnTo>
                                <a:lnTo>
                                  <a:pt x="2653" y="432"/>
                                </a:lnTo>
                                <a:lnTo>
                                  <a:pt x="2566" y="347"/>
                                </a:lnTo>
                                <a:lnTo>
                                  <a:pt x="2515" y="308"/>
                                </a:lnTo>
                                <a:lnTo>
                                  <a:pt x="2461" y="271"/>
                                </a:lnTo>
                                <a:lnTo>
                                  <a:pt x="2402" y="235"/>
                                </a:lnTo>
                                <a:lnTo>
                                  <a:pt x="2340" y="202"/>
                                </a:lnTo>
                                <a:lnTo>
                                  <a:pt x="2274" y="171"/>
                                </a:lnTo>
                                <a:lnTo>
                                  <a:pt x="2206" y="142"/>
                                </a:lnTo>
                                <a:lnTo>
                                  <a:pt x="2134" y="116"/>
                                </a:lnTo>
                                <a:lnTo>
                                  <a:pt x="2059" y="92"/>
                                </a:lnTo>
                                <a:lnTo>
                                  <a:pt x="1982" y="71"/>
                                </a:lnTo>
                                <a:lnTo>
                                  <a:pt x="1902" y="52"/>
                                </a:lnTo>
                                <a:lnTo>
                                  <a:pt x="1820" y="36"/>
                                </a:lnTo>
                                <a:lnTo>
                                  <a:pt x="1736" y="23"/>
                                </a:lnTo>
                                <a:lnTo>
                                  <a:pt x="1650" y="13"/>
                                </a:lnTo>
                                <a:lnTo>
                                  <a:pt x="1563" y="6"/>
                                </a:lnTo>
                                <a:lnTo>
                                  <a:pt x="1474" y="1"/>
                                </a:lnTo>
                                <a:lnTo>
                                  <a:pt x="138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33" name="Freeform 3538"/>
                        <wps:cNvSpPr>
                          <a:spLocks noChangeAspect="1" noChangeArrowheads="1"/>
                        </wps:cNvSpPr>
                        <wps:spPr bwMode="auto">
                          <a:xfrm>
                            <a:off x="7848" y="995"/>
                            <a:ext cx="3509" cy="4160"/>
                          </a:xfrm>
                          <a:custGeom>
                            <a:avLst/>
                            <a:gdLst>
                              <a:gd name="T0" fmla="*/ 1599 w 3509"/>
                              <a:gd name="T1" fmla="*/ 2548 h 4160"/>
                              <a:gd name="T2" fmla="*/ 1417 w 3509"/>
                              <a:gd name="T3" fmla="*/ 2556 h 4160"/>
                              <a:gd name="T4" fmla="*/ 1238 w 3509"/>
                              <a:gd name="T5" fmla="*/ 2551 h 4160"/>
                              <a:gd name="T6" fmla="*/ 1065 w 3509"/>
                              <a:gd name="T7" fmla="*/ 2534 h 4160"/>
                              <a:gd name="T8" fmla="*/ 899 w 3509"/>
                              <a:gd name="T9" fmla="*/ 2505 h 4160"/>
                              <a:gd name="T10" fmla="*/ 742 w 3509"/>
                              <a:gd name="T11" fmla="*/ 2465 h 4160"/>
                              <a:gd name="T12" fmla="*/ 596 w 3509"/>
                              <a:gd name="T13" fmla="*/ 2414 h 4160"/>
                              <a:gd name="T14" fmla="*/ 461 w 3509"/>
                              <a:gd name="T15" fmla="*/ 2355 h 4160"/>
                              <a:gd name="T16" fmla="*/ 341 w 3509"/>
                              <a:gd name="T17" fmla="*/ 2286 h 4160"/>
                              <a:gd name="T18" fmla="*/ 236 w 3509"/>
                              <a:gd name="T19" fmla="*/ 2209 h 4160"/>
                              <a:gd name="T20" fmla="*/ 111 w 3509"/>
                              <a:gd name="T21" fmla="*/ 2080 h 4160"/>
                              <a:gd name="T22" fmla="*/ 14 w 3509"/>
                              <a:gd name="T23" fmla="*/ 1887 h 4160"/>
                              <a:gd name="T24" fmla="*/ 3 w 3509"/>
                              <a:gd name="T25" fmla="*/ 1722 h 4160"/>
                              <a:gd name="T26" fmla="*/ 81 w 3509"/>
                              <a:gd name="T27" fmla="*/ 1514 h 4160"/>
                              <a:gd name="T28" fmla="*/ 201 w 3509"/>
                              <a:gd name="T29" fmla="*/ 1373 h 4160"/>
                              <a:gd name="T30" fmla="*/ 308 w 3509"/>
                              <a:gd name="T31" fmla="*/ 1287 h 4160"/>
                              <a:gd name="T32" fmla="*/ 435 w 3509"/>
                              <a:gd name="T33" fmla="*/ 1211 h 4160"/>
                              <a:gd name="T34" fmla="*/ 579 w 3509"/>
                              <a:gd name="T35" fmla="*/ 1144 h 4160"/>
                              <a:gd name="T36" fmla="*/ 740 w 3509"/>
                              <a:gd name="T37" fmla="*/ 1087 h 4160"/>
                              <a:gd name="T38" fmla="*/ 915 w 3509"/>
                              <a:gd name="T39" fmla="*/ 1044 h 4160"/>
                              <a:gd name="T40" fmla="*/ 1103 w 3509"/>
                              <a:gd name="T41" fmla="*/ 1013 h 4160"/>
                              <a:gd name="T42" fmla="*/ 1293 w 3509"/>
                              <a:gd name="T43" fmla="*/ 998 h 4160"/>
                              <a:gd name="T44" fmla="*/ 1474 w 3509"/>
                              <a:gd name="T45" fmla="*/ 996 h 4160"/>
                              <a:gd name="T46" fmla="*/ 1650 w 3509"/>
                              <a:gd name="T47" fmla="*/ 1008 h 4160"/>
                              <a:gd name="T48" fmla="*/ 1820 w 3509"/>
                              <a:gd name="T49" fmla="*/ 1031 h 4160"/>
                              <a:gd name="T50" fmla="*/ 1982 w 3509"/>
                              <a:gd name="T51" fmla="*/ 1066 h 4160"/>
                              <a:gd name="T52" fmla="*/ 2134 w 3509"/>
                              <a:gd name="T53" fmla="*/ 1111 h 4160"/>
                              <a:gd name="T54" fmla="*/ 2274 w 3509"/>
                              <a:gd name="T55" fmla="*/ 1166 h 4160"/>
                              <a:gd name="T56" fmla="*/ 2402 w 3509"/>
                              <a:gd name="T57" fmla="*/ 1230 h 4160"/>
                              <a:gd name="T58" fmla="*/ 2515 w 3509"/>
                              <a:gd name="T59" fmla="*/ 1303 h 4160"/>
                              <a:gd name="T60" fmla="*/ 2612 w 3509"/>
                              <a:gd name="T61" fmla="*/ 1384 h 4160"/>
                              <a:gd name="T62" fmla="*/ 2749 w 3509"/>
                              <a:gd name="T63" fmla="*/ 1565 h 4160"/>
                              <a:gd name="T64" fmla="*/ 2801 w 3509"/>
                              <a:gd name="T65" fmla="*/ 1783 h 4160"/>
                              <a:gd name="T66" fmla="*/ 2764 w 3509"/>
                              <a:gd name="T67" fmla="*/ 1955 h 4160"/>
                              <a:gd name="T68" fmla="*/ 2702 w 3509"/>
                              <a:gd name="T69" fmla="*/ 2064 h 4160"/>
                              <a:gd name="T70" fmla="*/ 2613 w 3509"/>
                              <a:gd name="T71" fmla="*/ 2166 h 4160"/>
                              <a:gd name="T72" fmla="*/ 2498 w 3509"/>
                              <a:gd name="T73" fmla="*/ 2261 h 4160"/>
                              <a:gd name="T74" fmla="*/ 2357 w 3509"/>
                              <a:gd name="T75" fmla="*/ 2346 h 4160"/>
                              <a:gd name="T76" fmla="*/ 2194 w 3509"/>
                              <a:gd name="T77" fmla="*/ 2419 h 4160"/>
                              <a:gd name="T78" fmla="*/ 3508 w 3509"/>
                              <a:gd name="T79" fmla="*/ 5155 h 4160"/>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3509" h="4160">
                                <a:moveTo>
                                  <a:pt x="3508" y="4160"/>
                                </a:moveTo>
                                <a:lnTo>
                                  <a:pt x="1599" y="1553"/>
                                </a:lnTo>
                                <a:lnTo>
                                  <a:pt x="1508" y="1559"/>
                                </a:lnTo>
                                <a:lnTo>
                                  <a:pt x="1417" y="1561"/>
                                </a:lnTo>
                                <a:lnTo>
                                  <a:pt x="1327" y="1560"/>
                                </a:lnTo>
                                <a:lnTo>
                                  <a:pt x="1238" y="1556"/>
                                </a:lnTo>
                                <a:lnTo>
                                  <a:pt x="1151" y="1549"/>
                                </a:lnTo>
                                <a:lnTo>
                                  <a:pt x="1065" y="1539"/>
                                </a:lnTo>
                                <a:lnTo>
                                  <a:pt x="981" y="1525"/>
                                </a:lnTo>
                                <a:lnTo>
                                  <a:pt x="899" y="1510"/>
                                </a:lnTo>
                                <a:lnTo>
                                  <a:pt x="820" y="1491"/>
                                </a:lnTo>
                                <a:lnTo>
                                  <a:pt x="742" y="1470"/>
                                </a:lnTo>
                                <a:lnTo>
                                  <a:pt x="667" y="1446"/>
                                </a:lnTo>
                                <a:lnTo>
                                  <a:pt x="596" y="1419"/>
                                </a:lnTo>
                                <a:lnTo>
                                  <a:pt x="527" y="1391"/>
                                </a:lnTo>
                                <a:lnTo>
                                  <a:pt x="461" y="1360"/>
                                </a:lnTo>
                                <a:lnTo>
                                  <a:pt x="399" y="1326"/>
                                </a:lnTo>
                                <a:lnTo>
                                  <a:pt x="341" y="1291"/>
                                </a:lnTo>
                                <a:lnTo>
                                  <a:pt x="286" y="1254"/>
                                </a:lnTo>
                                <a:lnTo>
                                  <a:pt x="236" y="1214"/>
                                </a:lnTo>
                                <a:lnTo>
                                  <a:pt x="189" y="1173"/>
                                </a:lnTo>
                                <a:lnTo>
                                  <a:pt x="111" y="1085"/>
                                </a:lnTo>
                                <a:lnTo>
                                  <a:pt x="52" y="991"/>
                                </a:lnTo>
                                <a:lnTo>
                                  <a:pt x="14" y="892"/>
                                </a:lnTo>
                                <a:lnTo>
                                  <a:pt x="0" y="781"/>
                                </a:lnTo>
                                <a:lnTo>
                                  <a:pt x="3" y="727"/>
                                </a:lnTo>
                                <a:lnTo>
                                  <a:pt x="29" y="621"/>
                                </a:lnTo>
                                <a:lnTo>
                                  <a:pt x="81" y="519"/>
                                </a:lnTo>
                                <a:lnTo>
                                  <a:pt x="156" y="423"/>
                                </a:lnTo>
                                <a:lnTo>
                                  <a:pt x="201" y="378"/>
                                </a:lnTo>
                                <a:lnTo>
                                  <a:pt x="252" y="334"/>
                                </a:lnTo>
                                <a:lnTo>
                                  <a:pt x="308" y="292"/>
                                </a:lnTo>
                                <a:lnTo>
                                  <a:pt x="369" y="253"/>
                                </a:lnTo>
                                <a:lnTo>
                                  <a:pt x="435" y="216"/>
                                </a:lnTo>
                                <a:lnTo>
                                  <a:pt x="505" y="181"/>
                                </a:lnTo>
                                <a:lnTo>
                                  <a:pt x="579" y="149"/>
                                </a:lnTo>
                                <a:lnTo>
                                  <a:pt x="658" y="119"/>
                                </a:lnTo>
                                <a:lnTo>
                                  <a:pt x="740" y="92"/>
                                </a:lnTo>
                                <a:lnTo>
                                  <a:pt x="826" y="69"/>
                                </a:lnTo>
                                <a:lnTo>
                                  <a:pt x="915" y="49"/>
                                </a:lnTo>
                                <a:lnTo>
                                  <a:pt x="1008" y="32"/>
                                </a:lnTo>
                                <a:lnTo>
                                  <a:pt x="1103" y="18"/>
                                </a:lnTo>
                                <a:lnTo>
                                  <a:pt x="1202" y="8"/>
                                </a:lnTo>
                                <a:lnTo>
                                  <a:pt x="1293" y="3"/>
                                </a:lnTo>
                                <a:lnTo>
                                  <a:pt x="1384" y="0"/>
                                </a:lnTo>
                                <a:lnTo>
                                  <a:pt x="1474" y="1"/>
                                </a:lnTo>
                                <a:lnTo>
                                  <a:pt x="1563" y="6"/>
                                </a:lnTo>
                                <a:lnTo>
                                  <a:pt x="1650" y="13"/>
                                </a:lnTo>
                                <a:lnTo>
                                  <a:pt x="1736" y="23"/>
                                </a:lnTo>
                                <a:lnTo>
                                  <a:pt x="1820" y="36"/>
                                </a:lnTo>
                                <a:lnTo>
                                  <a:pt x="1902" y="52"/>
                                </a:lnTo>
                                <a:lnTo>
                                  <a:pt x="1982" y="71"/>
                                </a:lnTo>
                                <a:lnTo>
                                  <a:pt x="2059" y="92"/>
                                </a:lnTo>
                                <a:lnTo>
                                  <a:pt x="2134" y="116"/>
                                </a:lnTo>
                                <a:lnTo>
                                  <a:pt x="2206" y="142"/>
                                </a:lnTo>
                                <a:lnTo>
                                  <a:pt x="2274" y="171"/>
                                </a:lnTo>
                                <a:lnTo>
                                  <a:pt x="2340" y="202"/>
                                </a:lnTo>
                                <a:lnTo>
                                  <a:pt x="2402" y="235"/>
                                </a:lnTo>
                                <a:lnTo>
                                  <a:pt x="2461" y="271"/>
                                </a:lnTo>
                                <a:lnTo>
                                  <a:pt x="2515" y="308"/>
                                </a:lnTo>
                                <a:lnTo>
                                  <a:pt x="2566" y="347"/>
                                </a:lnTo>
                                <a:lnTo>
                                  <a:pt x="2612" y="389"/>
                                </a:lnTo>
                                <a:lnTo>
                                  <a:pt x="2690" y="476"/>
                                </a:lnTo>
                                <a:lnTo>
                                  <a:pt x="2749" y="570"/>
                                </a:lnTo>
                                <a:lnTo>
                                  <a:pt x="2787" y="670"/>
                                </a:lnTo>
                                <a:lnTo>
                                  <a:pt x="2801" y="788"/>
                                </a:lnTo>
                                <a:lnTo>
                                  <a:pt x="2796" y="846"/>
                                </a:lnTo>
                                <a:lnTo>
                                  <a:pt x="2764" y="960"/>
                                </a:lnTo>
                                <a:lnTo>
                                  <a:pt x="2737" y="1015"/>
                                </a:lnTo>
                                <a:lnTo>
                                  <a:pt x="2702" y="1069"/>
                                </a:lnTo>
                                <a:lnTo>
                                  <a:pt x="2661" y="1121"/>
                                </a:lnTo>
                                <a:lnTo>
                                  <a:pt x="2613" y="1171"/>
                                </a:lnTo>
                                <a:lnTo>
                                  <a:pt x="2559" y="1220"/>
                                </a:lnTo>
                                <a:lnTo>
                                  <a:pt x="2498" y="1266"/>
                                </a:lnTo>
                                <a:lnTo>
                                  <a:pt x="2431" y="1310"/>
                                </a:lnTo>
                                <a:lnTo>
                                  <a:pt x="2357" y="1351"/>
                                </a:lnTo>
                                <a:lnTo>
                                  <a:pt x="2279" y="1389"/>
                                </a:lnTo>
                                <a:lnTo>
                                  <a:pt x="2194" y="1424"/>
                                </a:lnTo>
                                <a:lnTo>
                                  <a:pt x="2104" y="1456"/>
                                </a:lnTo>
                                <a:lnTo>
                                  <a:pt x="3508" y="4160"/>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34" name="Freeform 3539"/>
                        <wps:cNvSpPr>
                          <a:spLocks noChangeAspect="1"/>
                        </wps:cNvSpPr>
                        <wps:spPr bwMode="auto">
                          <a:xfrm>
                            <a:off x="10689" y="1574"/>
                            <a:ext cx="4599" cy="2209"/>
                          </a:xfrm>
                          <a:custGeom>
                            <a:avLst/>
                            <a:gdLst>
                              <a:gd name="T0" fmla="*/ 1893 w 4599"/>
                              <a:gd name="T1" fmla="*/ 1576 h 2209"/>
                              <a:gd name="T2" fmla="*/ 1714 w 4599"/>
                              <a:gd name="T3" fmla="*/ 1583 h 2209"/>
                              <a:gd name="T4" fmla="*/ 1535 w 4599"/>
                              <a:gd name="T5" fmla="*/ 1596 h 2209"/>
                              <a:gd name="T6" fmla="*/ 1358 w 4599"/>
                              <a:gd name="T7" fmla="*/ 1616 h 2209"/>
                              <a:gd name="T8" fmla="*/ 1183 w 4599"/>
                              <a:gd name="T9" fmla="*/ 1643 h 2209"/>
                              <a:gd name="T10" fmla="*/ 976 w 4599"/>
                              <a:gd name="T11" fmla="*/ 1685 h 2209"/>
                              <a:gd name="T12" fmla="*/ 786 w 4599"/>
                              <a:gd name="T13" fmla="*/ 1735 h 2209"/>
                              <a:gd name="T14" fmla="*/ 614 w 4599"/>
                              <a:gd name="T15" fmla="*/ 1793 h 2209"/>
                              <a:gd name="T16" fmla="*/ 462 w 4599"/>
                              <a:gd name="T17" fmla="*/ 1856 h 2209"/>
                              <a:gd name="T18" fmla="*/ 331 w 4599"/>
                              <a:gd name="T19" fmla="*/ 1926 h 2209"/>
                              <a:gd name="T20" fmla="*/ 220 w 4599"/>
                              <a:gd name="T21" fmla="*/ 2000 h 2209"/>
                              <a:gd name="T22" fmla="*/ 95 w 4599"/>
                              <a:gd name="T23" fmla="*/ 2118 h 2209"/>
                              <a:gd name="T24" fmla="*/ 8 w 4599"/>
                              <a:gd name="T25" fmla="*/ 2286 h 2209"/>
                              <a:gd name="T26" fmla="*/ 6 w 4599"/>
                              <a:gd name="T27" fmla="*/ 2416 h 2209"/>
                              <a:gd name="T28" fmla="*/ 93 w 4599"/>
                              <a:gd name="T29" fmla="*/ 2590 h 2209"/>
                              <a:gd name="T30" fmla="*/ 262 w 4599"/>
                              <a:gd name="T31" fmla="*/ 2740 h 2209"/>
                              <a:gd name="T32" fmla="*/ 414 w 4599"/>
                              <a:gd name="T33" fmla="*/ 2830 h 2209"/>
                              <a:gd name="T34" fmla="*/ 530 w 4599"/>
                              <a:gd name="T35" fmla="*/ 2883 h 2209"/>
                              <a:gd name="T36" fmla="*/ 657 w 4599"/>
                              <a:gd name="T37" fmla="*/ 2933 h 2209"/>
                              <a:gd name="T38" fmla="*/ 794 w 4599"/>
                              <a:gd name="T39" fmla="*/ 2977 h 2209"/>
                              <a:gd name="T40" fmla="*/ 940 w 4599"/>
                              <a:gd name="T41" fmla="*/ 3016 h 2209"/>
                              <a:gd name="T42" fmla="*/ 1093 w 4599"/>
                              <a:gd name="T43" fmla="*/ 3050 h 2209"/>
                              <a:gd name="T44" fmla="*/ 1254 w 4599"/>
                              <a:gd name="T45" fmla="*/ 3078 h 2209"/>
                              <a:gd name="T46" fmla="*/ 1419 w 4599"/>
                              <a:gd name="T47" fmla="*/ 3101 h 2209"/>
                              <a:gd name="T48" fmla="*/ 1590 w 4599"/>
                              <a:gd name="T49" fmla="*/ 3118 h 2209"/>
                              <a:gd name="T50" fmla="*/ 1764 w 4599"/>
                              <a:gd name="T51" fmla="*/ 3129 h 2209"/>
                              <a:gd name="T52" fmla="*/ 1941 w 4599"/>
                              <a:gd name="T53" fmla="*/ 3135 h 2209"/>
                              <a:gd name="T54" fmla="*/ 2120 w 4599"/>
                              <a:gd name="T55" fmla="*/ 3134 h 2209"/>
                              <a:gd name="T56" fmla="*/ 2299 w 4599"/>
                              <a:gd name="T57" fmla="*/ 3127 h 2209"/>
                              <a:gd name="T58" fmla="*/ 2477 w 4599"/>
                              <a:gd name="T59" fmla="*/ 3113 h 2209"/>
                              <a:gd name="T60" fmla="*/ 2655 w 4599"/>
                              <a:gd name="T61" fmla="*/ 3093 h 2209"/>
                              <a:gd name="T62" fmla="*/ 2829 w 4599"/>
                              <a:gd name="T63" fmla="*/ 3066 h 2209"/>
                              <a:gd name="T64" fmla="*/ 3455 w 4599"/>
                              <a:gd name="T65" fmla="*/ 2895 h 2209"/>
                              <a:gd name="T66" fmla="*/ 3628 w 4599"/>
                              <a:gd name="T67" fmla="*/ 2814 h 2209"/>
                              <a:gd name="T68" fmla="*/ 3770 w 4599"/>
                              <a:gd name="T69" fmla="*/ 2727 h 2209"/>
                              <a:gd name="T70" fmla="*/ 3880 w 4599"/>
                              <a:gd name="T71" fmla="*/ 2634 h 2209"/>
                              <a:gd name="T72" fmla="*/ 3983 w 4599"/>
                              <a:gd name="T73" fmla="*/ 2487 h 2209"/>
                              <a:gd name="T74" fmla="*/ 4012 w 4599"/>
                              <a:gd name="T75" fmla="*/ 2335 h 2209"/>
                              <a:gd name="T76" fmla="*/ 3964 w 4599"/>
                              <a:gd name="T77" fmla="*/ 2183 h 2209"/>
                              <a:gd name="T78" fmla="*/ 3887 w 4599"/>
                              <a:gd name="T79" fmla="*/ 2083 h 2209"/>
                              <a:gd name="T80" fmla="*/ 3751 w 4599"/>
                              <a:gd name="T81" fmla="*/ 1969 h 2209"/>
                              <a:gd name="T82" fmla="*/ 3599 w 4599"/>
                              <a:gd name="T83" fmla="*/ 1880 h 2209"/>
                              <a:gd name="T84" fmla="*/ 3483 w 4599"/>
                              <a:gd name="T85" fmla="*/ 1826 h 2209"/>
                              <a:gd name="T86" fmla="*/ 3355 w 4599"/>
                              <a:gd name="T87" fmla="*/ 1777 h 2209"/>
                              <a:gd name="T88" fmla="*/ 3218 w 4599"/>
                              <a:gd name="T89" fmla="*/ 1733 h 2209"/>
                              <a:gd name="T90" fmla="*/ 3073 w 4599"/>
                              <a:gd name="T91" fmla="*/ 1694 h 2209"/>
                              <a:gd name="T92" fmla="*/ 2919 w 4599"/>
                              <a:gd name="T93" fmla="*/ 1660 h 2209"/>
                              <a:gd name="T94" fmla="*/ 2759 w 4599"/>
                              <a:gd name="T95" fmla="*/ 1632 h 2209"/>
                              <a:gd name="T96" fmla="*/ 2593 w 4599"/>
                              <a:gd name="T97" fmla="*/ 1609 h 2209"/>
                              <a:gd name="T98" fmla="*/ 2423 w 4599"/>
                              <a:gd name="T99" fmla="*/ 1591 h 2209"/>
                              <a:gd name="T100" fmla="*/ 2248 w 4599"/>
                              <a:gd name="T101" fmla="*/ 1580 h 2209"/>
                              <a:gd name="T102" fmla="*/ 2072 w 4599"/>
                              <a:gd name="T103" fmla="*/ 1575 h 2209"/>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4599" h="2209">
                                <a:moveTo>
                                  <a:pt x="1983" y="0"/>
                                </a:moveTo>
                                <a:lnTo>
                                  <a:pt x="1893" y="2"/>
                                </a:lnTo>
                                <a:lnTo>
                                  <a:pt x="1804" y="4"/>
                                </a:lnTo>
                                <a:lnTo>
                                  <a:pt x="1714" y="9"/>
                                </a:lnTo>
                                <a:lnTo>
                                  <a:pt x="1625" y="15"/>
                                </a:lnTo>
                                <a:lnTo>
                                  <a:pt x="1535" y="22"/>
                                </a:lnTo>
                                <a:lnTo>
                                  <a:pt x="1447" y="31"/>
                                </a:lnTo>
                                <a:lnTo>
                                  <a:pt x="1358" y="42"/>
                                </a:lnTo>
                                <a:lnTo>
                                  <a:pt x="1270" y="55"/>
                                </a:lnTo>
                                <a:lnTo>
                                  <a:pt x="1183" y="69"/>
                                </a:lnTo>
                                <a:lnTo>
                                  <a:pt x="1077" y="89"/>
                                </a:lnTo>
                                <a:lnTo>
                                  <a:pt x="976" y="111"/>
                                </a:lnTo>
                                <a:lnTo>
                                  <a:pt x="878" y="135"/>
                                </a:lnTo>
                                <a:lnTo>
                                  <a:pt x="786" y="161"/>
                                </a:lnTo>
                                <a:lnTo>
                                  <a:pt x="698" y="189"/>
                                </a:lnTo>
                                <a:lnTo>
                                  <a:pt x="614" y="219"/>
                                </a:lnTo>
                                <a:lnTo>
                                  <a:pt x="536" y="250"/>
                                </a:lnTo>
                                <a:lnTo>
                                  <a:pt x="462" y="282"/>
                                </a:lnTo>
                                <a:lnTo>
                                  <a:pt x="394" y="316"/>
                                </a:lnTo>
                                <a:lnTo>
                                  <a:pt x="331" y="352"/>
                                </a:lnTo>
                                <a:lnTo>
                                  <a:pt x="273" y="388"/>
                                </a:lnTo>
                                <a:lnTo>
                                  <a:pt x="220" y="426"/>
                                </a:lnTo>
                                <a:lnTo>
                                  <a:pt x="173" y="464"/>
                                </a:lnTo>
                                <a:lnTo>
                                  <a:pt x="95" y="544"/>
                                </a:lnTo>
                                <a:lnTo>
                                  <a:pt x="39" y="627"/>
                                </a:lnTo>
                                <a:lnTo>
                                  <a:pt x="8" y="712"/>
                                </a:lnTo>
                                <a:lnTo>
                                  <a:pt x="0" y="799"/>
                                </a:lnTo>
                                <a:lnTo>
                                  <a:pt x="6" y="842"/>
                                </a:lnTo>
                                <a:lnTo>
                                  <a:pt x="36" y="929"/>
                                </a:lnTo>
                                <a:lnTo>
                                  <a:pt x="93" y="1016"/>
                                </a:lnTo>
                                <a:lnTo>
                                  <a:pt x="177" y="1101"/>
                                </a:lnTo>
                                <a:lnTo>
                                  <a:pt x="262" y="1166"/>
                                </a:lnTo>
                                <a:lnTo>
                                  <a:pt x="360" y="1227"/>
                                </a:lnTo>
                                <a:lnTo>
                                  <a:pt x="414" y="1256"/>
                                </a:lnTo>
                                <a:lnTo>
                                  <a:pt x="471" y="1283"/>
                                </a:lnTo>
                                <a:lnTo>
                                  <a:pt x="530" y="1309"/>
                                </a:lnTo>
                                <a:lnTo>
                                  <a:pt x="592" y="1335"/>
                                </a:lnTo>
                                <a:lnTo>
                                  <a:pt x="657" y="1359"/>
                                </a:lnTo>
                                <a:lnTo>
                                  <a:pt x="725" y="1381"/>
                                </a:lnTo>
                                <a:lnTo>
                                  <a:pt x="794" y="1403"/>
                                </a:lnTo>
                                <a:lnTo>
                                  <a:pt x="866" y="1423"/>
                                </a:lnTo>
                                <a:lnTo>
                                  <a:pt x="940" y="1442"/>
                                </a:lnTo>
                                <a:lnTo>
                                  <a:pt x="1016" y="1459"/>
                                </a:lnTo>
                                <a:lnTo>
                                  <a:pt x="1093" y="1476"/>
                                </a:lnTo>
                                <a:lnTo>
                                  <a:pt x="1173" y="1491"/>
                                </a:lnTo>
                                <a:lnTo>
                                  <a:pt x="1254" y="1504"/>
                                </a:lnTo>
                                <a:lnTo>
                                  <a:pt x="1336" y="1516"/>
                                </a:lnTo>
                                <a:lnTo>
                                  <a:pt x="1419" y="1527"/>
                                </a:lnTo>
                                <a:lnTo>
                                  <a:pt x="1504" y="1536"/>
                                </a:lnTo>
                                <a:lnTo>
                                  <a:pt x="1590" y="1544"/>
                                </a:lnTo>
                                <a:lnTo>
                                  <a:pt x="1677" y="1551"/>
                                </a:lnTo>
                                <a:lnTo>
                                  <a:pt x="1764" y="1555"/>
                                </a:lnTo>
                                <a:lnTo>
                                  <a:pt x="1852" y="1559"/>
                                </a:lnTo>
                                <a:lnTo>
                                  <a:pt x="1941" y="1561"/>
                                </a:lnTo>
                                <a:lnTo>
                                  <a:pt x="2030" y="1561"/>
                                </a:lnTo>
                                <a:lnTo>
                                  <a:pt x="2120" y="1560"/>
                                </a:lnTo>
                                <a:lnTo>
                                  <a:pt x="2209" y="1557"/>
                                </a:lnTo>
                                <a:lnTo>
                                  <a:pt x="2299" y="1553"/>
                                </a:lnTo>
                                <a:lnTo>
                                  <a:pt x="2388" y="1547"/>
                                </a:lnTo>
                                <a:lnTo>
                                  <a:pt x="2477" y="1539"/>
                                </a:lnTo>
                                <a:lnTo>
                                  <a:pt x="2566" y="1530"/>
                                </a:lnTo>
                                <a:lnTo>
                                  <a:pt x="2655" y="1519"/>
                                </a:lnTo>
                                <a:lnTo>
                                  <a:pt x="2742" y="1507"/>
                                </a:lnTo>
                                <a:lnTo>
                                  <a:pt x="2829" y="1492"/>
                                </a:lnTo>
                                <a:lnTo>
                                  <a:pt x="4599" y="2209"/>
                                </a:lnTo>
                                <a:lnTo>
                                  <a:pt x="3455" y="1321"/>
                                </a:lnTo>
                                <a:lnTo>
                                  <a:pt x="3545" y="1281"/>
                                </a:lnTo>
                                <a:lnTo>
                                  <a:pt x="3628" y="1240"/>
                                </a:lnTo>
                                <a:lnTo>
                                  <a:pt x="3703" y="1197"/>
                                </a:lnTo>
                                <a:lnTo>
                                  <a:pt x="3770" y="1153"/>
                                </a:lnTo>
                                <a:lnTo>
                                  <a:pt x="3829" y="1107"/>
                                </a:lnTo>
                                <a:lnTo>
                                  <a:pt x="3880" y="1060"/>
                                </a:lnTo>
                                <a:lnTo>
                                  <a:pt x="3922" y="1012"/>
                                </a:lnTo>
                                <a:lnTo>
                                  <a:pt x="3983" y="913"/>
                                </a:lnTo>
                                <a:lnTo>
                                  <a:pt x="4011" y="812"/>
                                </a:lnTo>
                                <a:lnTo>
                                  <a:pt x="4012" y="761"/>
                                </a:lnTo>
                                <a:lnTo>
                                  <a:pt x="4004" y="711"/>
                                </a:lnTo>
                                <a:lnTo>
                                  <a:pt x="3964" y="609"/>
                                </a:lnTo>
                                <a:lnTo>
                                  <a:pt x="3930" y="559"/>
                                </a:lnTo>
                                <a:lnTo>
                                  <a:pt x="3887" y="509"/>
                                </a:lnTo>
                                <a:lnTo>
                                  <a:pt x="3836" y="461"/>
                                </a:lnTo>
                                <a:lnTo>
                                  <a:pt x="3751" y="395"/>
                                </a:lnTo>
                                <a:lnTo>
                                  <a:pt x="3653" y="335"/>
                                </a:lnTo>
                                <a:lnTo>
                                  <a:pt x="3599" y="306"/>
                                </a:lnTo>
                                <a:lnTo>
                                  <a:pt x="3542" y="278"/>
                                </a:lnTo>
                                <a:lnTo>
                                  <a:pt x="3483" y="252"/>
                                </a:lnTo>
                                <a:lnTo>
                                  <a:pt x="3420" y="227"/>
                                </a:lnTo>
                                <a:lnTo>
                                  <a:pt x="3355" y="203"/>
                                </a:lnTo>
                                <a:lnTo>
                                  <a:pt x="3288" y="180"/>
                                </a:lnTo>
                                <a:lnTo>
                                  <a:pt x="3218" y="159"/>
                                </a:lnTo>
                                <a:lnTo>
                                  <a:pt x="3147" y="139"/>
                                </a:lnTo>
                                <a:lnTo>
                                  <a:pt x="3073" y="120"/>
                                </a:lnTo>
                                <a:lnTo>
                                  <a:pt x="2997" y="102"/>
                                </a:lnTo>
                                <a:lnTo>
                                  <a:pt x="2919" y="86"/>
                                </a:lnTo>
                                <a:lnTo>
                                  <a:pt x="2840" y="71"/>
                                </a:lnTo>
                                <a:lnTo>
                                  <a:pt x="2759" y="58"/>
                                </a:lnTo>
                                <a:lnTo>
                                  <a:pt x="2677" y="45"/>
                                </a:lnTo>
                                <a:lnTo>
                                  <a:pt x="2593" y="35"/>
                                </a:lnTo>
                                <a:lnTo>
                                  <a:pt x="2508" y="25"/>
                                </a:lnTo>
                                <a:lnTo>
                                  <a:pt x="2423" y="17"/>
                                </a:lnTo>
                                <a:lnTo>
                                  <a:pt x="2336" y="11"/>
                                </a:lnTo>
                                <a:lnTo>
                                  <a:pt x="2248" y="6"/>
                                </a:lnTo>
                                <a:lnTo>
                                  <a:pt x="2160" y="3"/>
                                </a:lnTo>
                                <a:lnTo>
                                  <a:pt x="2072" y="1"/>
                                </a:lnTo>
                                <a:lnTo>
                                  <a:pt x="198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35" name="Freeform 3540"/>
                        <wps:cNvSpPr>
                          <a:spLocks noChangeAspect="1" noChangeArrowheads="1"/>
                        </wps:cNvSpPr>
                        <wps:spPr bwMode="auto">
                          <a:xfrm>
                            <a:off x="10689" y="1574"/>
                            <a:ext cx="4599" cy="2209"/>
                          </a:xfrm>
                          <a:custGeom>
                            <a:avLst/>
                            <a:gdLst>
                              <a:gd name="T0" fmla="*/ 2829 w 4599"/>
                              <a:gd name="T1" fmla="*/ 3066 h 2209"/>
                              <a:gd name="T2" fmla="*/ 2655 w 4599"/>
                              <a:gd name="T3" fmla="*/ 3093 h 2209"/>
                              <a:gd name="T4" fmla="*/ 2477 w 4599"/>
                              <a:gd name="T5" fmla="*/ 3113 h 2209"/>
                              <a:gd name="T6" fmla="*/ 2299 w 4599"/>
                              <a:gd name="T7" fmla="*/ 3127 h 2209"/>
                              <a:gd name="T8" fmla="*/ 2120 w 4599"/>
                              <a:gd name="T9" fmla="*/ 3134 h 2209"/>
                              <a:gd name="T10" fmla="*/ 1941 w 4599"/>
                              <a:gd name="T11" fmla="*/ 3135 h 2209"/>
                              <a:gd name="T12" fmla="*/ 1764 w 4599"/>
                              <a:gd name="T13" fmla="*/ 3129 h 2209"/>
                              <a:gd name="T14" fmla="*/ 1590 w 4599"/>
                              <a:gd name="T15" fmla="*/ 3118 h 2209"/>
                              <a:gd name="T16" fmla="*/ 1419 w 4599"/>
                              <a:gd name="T17" fmla="*/ 3101 h 2209"/>
                              <a:gd name="T18" fmla="*/ 1254 w 4599"/>
                              <a:gd name="T19" fmla="*/ 3078 h 2209"/>
                              <a:gd name="T20" fmla="*/ 1093 w 4599"/>
                              <a:gd name="T21" fmla="*/ 3050 h 2209"/>
                              <a:gd name="T22" fmla="*/ 940 w 4599"/>
                              <a:gd name="T23" fmla="*/ 3016 h 2209"/>
                              <a:gd name="T24" fmla="*/ 794 w 4599"/>
                              <a:gd name="T25" fmla="*/ 2977 h 2209"/>
                              <a:gd name="T26" fmla="*/ 657 w 4599"/>
                              <a:gd name="T27" fmla="*/ 2933 h 2209"/>
                              <a:gd name="T28" fmla="*/ 530 w 4599"/>
                              <a:gd name="T29" fmla="*/ 2883 h 2209"/>
                              <a:gd name="T30" fmla="*/ 414 w 4599"/>
                              <a:gd name="T31" fmla="*/ 2830 h 2209"/>
                              <a:gd name="T32" fmla="*/ 262 w 4599"/>
                              <a:gd name="T33" fmla="*/ 2740 h 2209"/>
                              <a:gd name="T34" fmla="*/ 132 w 4599"/>
                              <a:gd name="T35" fmla="*/ 2633 h 2209"/>
                              <a:gd name="T36" fmla="*/ 18 w 4599"/>
                              <a:gd name="T37" fmla="*/ 2460 h 2209"/>
                              <a:gd name="T38" fmla="*/ 1 w 4599"/>
                              <a:gd name="T39" fmla="*/ 2329 h 2209"/>
                              <a:gd name="T40" fmla="*/ 64 w 4599"/>
                              <a:gd name="T41" fmla="*/ 2159 h 2209"/>
                              <a:gd name="T42" fmla="*/ 220 w 4599"/>
                              <a:gd name="T43" fmla="*/ 2000 h 2209"/>
                              <a:gd name="T44" fmla="*/ 331 w 4599"/>
                              <a:gd name="T45" fmla="*/ 1926 h 2209"/>
                              <a:gd name="T46" fmla="*/ 462 w 4599"/>
                              <a:gd name="T47" fmla="*/ 1856 h 2209"/>
                              <a:gd name="T48" fmla="*/ 614 w 4599"/>
                              <a:gd name="T49" fmla="*/ 1793 h 2209"/>
                              <a:gd name="T50" fmla="*/ 786 w 4599"/>
                              <a:gd name="T51" fmla="*/ 1735 h 2209"/>
                              <a:gd name="T52" fmla="*/ 976 w 4599"/>
                              <a:gd name="T53" fmla="*/ 1685 h 2209"/>
                              <a:gd name="T54" fmla="*/ 1183 w 4599"/>
                              <a:gd name="T55" fmla="*/ 1643 h 2209"/>
                              <a:gd name="T56" fmla="*/ 1358 w 4599"/>
                              <a:gd name="T57" fmla="*/ 1616 h 2209"/>
                              <a:gd name="T58" fmla="*/ 1535 w 4599"/>
                              <a:gd name="T59" fmla="*/ 1596 h 2209"/>
                              <a:gd name="T60" fmla="*/ 1714 w 4599"/>
                              <a:gd name="T61" fmla="*/ 1583 h 2209"/>
                              <a:gd name="T62" fmla="*/ 1893 w 4599"/>
                              <a:gd name="T63" fmla="*/ 1576 h 2209"/>
                              <a:gd name="T64" fmla="*/ 2072 w 4599"/>
                              <a:gd name="T65" fmla="*/ 1575 h 2209"/>
                              <a:gd name="T66" fmla="*/ 2248 w 4599"/>
                              <a:gd name="T67" fmla="*/ 1580 h 2209"/>
                              <a:gd name="T68" fmla="*/ 2423 w 4599"/>
                              <a:gd name="T69" fmla="*/ 1591 h 2209"/>
                              <a:gd name="T70" fmla="*/ 2593 w 4599"/>
                              <a:gd name="T71" fmla="*/ 1609 h 2209"/>
                              <a:gd name="T72" fmla="*/ 2759 w 4599"/>
                              <a:gd name="T73" fmla="*/ 1632 h 2209"/>
                              <a:gd name="T74" fmla="*/ 2919 w 4599"/>
                              <a:gd name="T75" fmla="*/ 1660 h 2209"/>
                              <a:gd name="T76" fmla="*/ 3073 w 4599"/>
                              <a:gd name="T77" fmla="*/ 1694 h 2209"/>
                              <a:gd name="T78" fmla="*/ 3218 w 4599"/>
                              <a:gd name="T79" fmla="*/ 1733 h 2209"/>
                              <a:gd name="T80" fmla="*/ 3355 w 4599"/>
                              <a:gd name="T81" fmla="*/ 1777 h 2209"/>
                              <a:gd name="T82" fmla="*/ 3483 w 4599"/>
                              <a:gd name="T83" fmla="*/ 1826 h 2209"/>
                              <a:gd name="T84" fmla="*/ 3599 w 4599"/>
                              <a:gd name="T85" fmla="*/ 1880 h 2209"/>
                              <a:gd name="T86" fmla="*/ 3751 w 4599"/>
                              <a:gd name="T87" fmla="*/ 1969 h 2209"/>
                              <a:gd name="T88" fmla="*/ 3887 w 4599"/>
                              <a:gd name="T89" fmla="*/ 2083 h 2209"/>
                              <a:gd name="T90" fmla="*/ 3964 w 4599"/>
                              <a:gd name="T91" fmla="*/ 2183 h 2209"/>
                              <a:gd name="T92" fmla="*/ 4012 w 4599"/>
                              <a:gd name="T93" fmla="*/ 2335 h 2209"/>
                              <a:gd name="T94" fmla="*/ 3983 w 4599"/>
                              <a:gd name="T95" fmla="*/ 2487 h 2209"/>
                              <a:gd name="T96" fmla="*/ 3880 w 4599"/>
                              <a:gd name="T97" fmla="*/ 2634 h 2209"/>
                              <a:gd name="T98" fmla="*/ 3770 w 4599"/>
                              <a:gd name="T99" fmla="*/ 2727 h 2209"/>
                              <a:gd name="T100" fmla="*/ 3628 w 4599"/>
                              <a:gd name="T101" fmla="*/ 2814 h 2209"/>
                              <a:gd name="T102" fmla="*/ 3455 w 4599"/>
                              <a:gd name="T103" fmla="*/ 2895 h 2209"/>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4599" h="2209">
                                <a:moveTo>
                                  <a:pt x="4599" y="2209"/>
                                </a:moveTo>
                                <a:lnTo>
                                  <a:pt x="2829" y="1492"/>
                                </a:lnTo>
                                <a:lnTo>
                                  <a:pt x="2742" y="1507"/>
                                </a:lnTo>
                                <a:lnTo>
                                  <a:pt x="2655" y="1519"/>
                                </a:lnTo>
                                <a:lnTo>
                                  <a:pt x="2566" y="1530"/>
                                </a:lnTo>
                                <a:lnTo>
                                  <a:pt x="2477" y="1539"/>
                                </a:lnTo>
                                <a:lnTo>
                                  <a:pt x="2388" y="1547"/>
                                </a:lnTo>
                                <a:lnTo>
                                  <a:pt x="2299" y="1553"/>
                                </a:lnTo>
                                <a:lnTo>
                                  <a:pt x="2209" y="1557"/>
                                </a:lnTo>
                                <a:lnTo>
                                  <a:pt x="2120" y="1560"/>
                                </a:lnTo>
                                <a:lnTo>
                                  <a:pt x="2030" y="1561"/>
                                </a:lnTo>
                                <a:lnTo>
                                  <a:pt x="1941" y="1561"/>
                                </a:lnTo>
                                <a:lnTo>
                                  <a:pt x="1852" y="1559"/>
                                </a:lnTo>
                                <a:lnTo>
                                  <a:pt x="1764" y="1555"/>
                                </a:lnTo>
                                <a:lnTo>
                                  <a:pt x="1677" y="1551"/>
                                </a:lnTo>
                                <a:lnTo>
                                  <a:pt x="1590" y="1544"/>
                                </a:lnTo>
                                <a:lnTo>
                                  <a:pt x="1504" y="1536"/>
                                </a:lnTo>
                                <a:lnTo>
                                  <a:pt x="1419" y="1527"/>
                                </a:lnTo>
                                <a:lnTo>
                                  <a:pt x="1336" y="1516"/>
                                </a:lnTo>
                                <a:lnTo>
                                  <a:pt x="1254" y="1504"/>
                                </a:lnTo>
                                <a:lnTo>
                                  <a:pt x="1173" y="1491"/>
                                </a:lnTo>
                                <a:lnTo>
                                  <a:pt x="1093" y="1476"/>
                                </a:lnTo>
                                <a:lnTo>
                                  <a:pt x="1016" y="1459"/>
                                </a:lnTo>
                                <a:lnTo>
                                  <a:pt x="940" y="1442"/>
                                </a:lnTo>
                                <a:lnTo>
                                  <a:pt x="866" y="1423"/>
                                </a:lnTo>
                                <a:lnTo>
                                  <a:pt x="794" y="1403"/>
                                </a:lnTo>
                                <a:lnTo>
                                  <a:pt x="725" y="1381"/>
                                </a:lnTo>
                                <a:lnTo>
                                  <a:pt x="657" y="1359"/>
                                </a:lnTo>
                                <a:lnTo>
                                  <a:pt x="592" y="1335"/>
                                </a:lnTo>
                                <a:lnTo>
                                  <a:pt x="530" y="1309"/>
                                </a:lnTo>
                                <a:lnTo>
                                  <a:pt x="471" y="1283"/>
                                </a:lnTo>
                                <a:lnTo>
                                  <a:pt x="414" y="1256"/>
                                </a:lnTo>
                                <a:lnTo>
                                  <a:pt x="360" y="1227"/>
                                </a:lnTo>
                                <a:lnTo>
                                  <a:pt x="262" y="1166"/>
                                </a:lnTo>
                                <a:lnTo>
                                  <a:pt x="177" y="1101"/>
                                </a:lnTo>
                                <a:lnTo>
                                  <a:pt x="132" y="1059"/>
                                </a:lnTo>
                                <a:lnTo>
                                  <a:pt x="61" y="973"/>
                                </a:lnTo>
                                <a:lnTo>
                                  <a:pt x="18" y="886"/>
                                </a:lnTo>
                                <a:lnTo>
                                  <a:pt x="0" y="799"/>
                                </a:lnTo>
                                <a:lnTo>
                                  <a:pt x="1" y="755"/>
                                </a:lnTo>
                                <a:lnTo>
                                  <a:pt x="20" y="670"/>
                                </a:lnTo>
                                <a:lnTo>
                                  <a:pt x="64" y="585"/>
                                </a:lnTo>
                                <a:lnTo>
                                  <a:pt x="131" y="504"/>
                                </a:lnTo>
                                <a:lnTo>
                                  <a:pt x="220" y="426"/>
                                </a:lnTo>
                                <a:lnTo>
                                  <a:pt x="273" y="388"/>
                                </a:lnTo>
                                <a:lnTo>
                                  <a:pt x="331" y="352"/>
                                </a:lnTo>
                                <a:lnTo>
                                  <a:pt x="394" y="316"/>
                                </a:lnTo>
                                <a:lnTo>
                                  <a:pt x="462" y="282"/>
                                </a:lnTo>
                                <a:lnTo>
                                  <a:pt x="536" y="250"/>
                                </a:lnTo>
                                <a:lnTo>
                                  <a:pt x="614" y="219"/>
                                </a:lnTo>
                                <a:lnTo>
                                  <a:pt x="698" y="189"/>
                                </a:lnTo>
                                <a:lnTo>
                                  <a:pt x="786" y="161"/>
                                </a:lnTo>
                                <a:lnTo>
                                  <a:pt x="878" y="135"/>
                                </a:lnTo>
                                <a:lnTo>
                                  <a:pt x="976" y="111"/>
                                </a:lnTo>
                                <a:lnTo>
                                  <a:pt x="1077" y="89"/>
                                </a:lnTo>
                                <a:lnTo>
                                  <a:pt x="1183" y="69"/>
                                </a:lnTo>
                                <a:lnTo>
                                  <a:pt x="1270" y="55"/>
                                </a:lnTo>
                                <a:lnTo>
                                  <a:pt x="1358" y="42"/>
                                </a:lnTo>
                                <a:lnTo>
                                  <a:pt x="1447" y="31"/>
                                </a:lnTo>
                                <a:lnTo>
                                  <a:pt x="1535" y="22"/>
                                </a:lnTo>
                                <a:lnTo>
                                  <a:pt x="1625" y="15"/>
                                </a:lnTo>
                                <a:lnTo>
                                  <a:pt x="1714" y="9"/>
                                </a:lnTo>
                                <a:lnTo>
                                  <a:pt x="1804" y="4"/>
                                </a:lnTo>
                                <a:lnTo>
                                  <a:pt x="1893" y="2"/>
                                </a:lnTo>
                                <a:lnTo>
                                  <a:pt x="1983" y="0"/>
                                </a:lnTo>
                                <a:lnTo>
                                  <a:pt x="2072" y="1"/>
                                </a:lnTo>
                                <a:lnTo>
                                  <a:pt x="2160" y="3"/>
                                </a:lnTo>
                                <a:lnTo>
                                  <a:pt x="2248" y="6"/>
                                </a:lnTo>
                                <a:lnTo>
                                  <a:pt x="2336" y="11"/>
                                </a:lnTo>
                                <a:lnTo>
                                  <a:pt x="2423" y="17"/>
                                </a:lnTo>
                                <a:lnTo>
                                  <a:pt x="2508" y="25"/>
                                </a:lnTo>
                                <a:lnTo>
                                  <a:pt x="2593" y="35"/>
                                </a:lnTo>
                                <a:lnTo>
                                  <a:pt x="2677" y="45"/>
                                </a:lnTo>
                                <a:lnTo>
                                  <a:pt x="2759" y="58"/>
                                </a:lnTo>
                                <a:lnTo>
                                  <a:pt x="2840" y="71"/>
                                </a:lnTo>
                                <a:lnTo>
                                  <a:pt x="2919" y="86"/>
                                </a:lnTo>
                                <a:lnTo>
                                  <a:pt x="2997" y="102"/>
                                </a:lnTo>
                                <a:lnTo>
                                  <a:pt x="3073" y="120"/>
                                </a:lnTo>
                                <a:lnTo>
                                  <a:pt x="3147" y="139"/>
                                </a:lnTo>
                                <a:lnTo>
                                  <a:pt x="3218" y="159"/>
                                </a:lnTo>
                                <a:lnTo>
                                  <a:pt x="3288" y="180"/>
                                </a:lnTo>
                                <a:lnTo>
                                  <a:pt x="3355" y="203"/>
                                </a:lnTo>
                                <a:lnTo>
                                  <a:pt x="3420" y="227"/>
                                </a:lnTo>
                                <a:lnTo>
                                  <a:pt x="3483" y="252"/>
                                </a:lnTo>
                                <a:lnTo>
                                  <a:pt x="3542" y="278"/>
                                </a:lnTo>
                                <a:lnTo>
                                  <a:pt x="3599" y="306"/>
                                </a:lnTo>
                                <a:lnTo>
                                  <a:pt x="3653" y="335"/>
                                </a:lnTo>
                                <a:lnTo>
                                  <a:pt x="3751" y="395"/>
                                </a:lnTo>
                                <a:lnTo>
                                  <a:pt x="3836" y="461"/>
                                </a:lnTo>
                                <a:lnTo>
                                  <a:pt x="3887" y="509"/>
                                </a:lnTo>
                                <a:lnTo>
                                  <a:pt x="3930" y="559"/>
                                </a:lnTo>
                                <a:lnTo>
                                  <a:pt x="3964" y="609"/>
                                </a:lnTo>
                                <a:lnTo>
                                  <a:pt x="4004" y="711"/>
                                </a:lnTo>
                                <a:lnTo>
                                  <a:pt x="4012" y="761"/>
                                </a:lnTo>
                                <a:lnTo>
                                  <a:pt x="4011" y="812"/>
                                </a:lnTo>
                                <a:lnTo>
                                  <a:pt x="3983" y="913"/>
                                </a:lnTo>
                                <a:lnTo>
                                  <a:pt x="3922" y="1012"/>
                                </a:lnTo>
                                <a:lnTo>
                                  <a:pt x="3880" y="1060"/>
                                </a:lnTo>
                                <a:lnTo>
                                  <a:pt x="3829" y="1107"/>
                                </a:lnTo>
                                <a:lnTo>
                                  <a:pt x="3770" y="1153"/>
                                </a:lnTo>
                                <a:lnTo>
                                  <a:pt x="3703" y="1197"/>
                                </a:lnTo>
                                <a:lnTo>
                                  <a:pt x="3628" y="1240"/>
                                </a:lnTo>
                                <a:lnTo>
                                  <a:pt x="3545" y="1281"/>
                                </a:lnTo>
                                <a:lnTo>
                                  <a:pt x="3455" y="1321"/>
                                </a:lnTo>
                                <a:lnTo>
                                  <a:pt x="4599" y="2209"/>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36" name="Text Box 3541"/>
                        <wps:cNvSpPr txBox="1">
                          <a:spLocks noChangeAspect="1" noChangeArrowheads="1"/>
                        </wps:cNvSpPr>
                        <wps:spPr bwMode="auto">
                          <a:xfrm>
                            <a:off x="8854" y="1488"/>
                            <a:ext cx="808" cy="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9FE1C" w14:textId="77777777" w:rsidR="00A934EA" w:rsidRDefault="00A934EA">
                              <w:pPr>
                                <w:spacing w:line="402" w:lineRule="exact"/>
                                <w:rPr>
                                  <w:sz w:val="36"/>
                                </w:rPr>
                              </w:pPr>
                              <w:r>
                                <w:rPr>
                                  <w:sz w:val="36"/>
                                </w:rPr>
                                <w:t>Seina!</w:t>
                              </w:r>
                            </w:p>
                          </w:txbxContent>
                        </wps:txbx>
                        <wps:bodyPr rot="0" vert="horz" wrap="square" lIns="0" tIns="0" rIns="0" bIns="0" anchor="t" anchorCtr="0" upright="1">
                          <a:noAutofit/>
                        </wps:bodyPr>
                      </wps:wsp>
                      <wps:wsp>
                        <wps:cNvPr id="7437" name="Text Box 3542"/>
                        <wps:cNvSpPr txBox="1">
                          <a:spLocks noChangeAspect="1" noChangeArrowheads="1"/>
                        </wps:cNvSpPr>
                        <wps:spPr bwMode="auto">
                          <a:xfrm>
                            <a:off x="11706" y="2068"/>
                            <a:ext cx="1997" cy="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4CEB88" w14:textId="77777777" w:rsidR="00A934EA" w:rsidRDefault="00A934EA">
                              <w:pPr>
                                <w:spacing w:line="403" w:lineRule="exact"/>
                                <w:rPr>
                                  <w:sz w:val="36"/>
                                </w:rPr>
                              </w:pPr>
                              <w:r>
                                <w:rPr>
                                  <w:spacing w:val="-4"/>
                                  <w:sz w:val="36"/>
                                </w:rPr>
                                <w:t>Vai, Vai, Va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2DA751" id="Group 7443" o:spid="_x0000_s1102" style="position:absolute;left:0;text-align:left;margin-left:391.95pt;margin-top:49.25pt;width:598.95pt;height:508.6pt;z-index:251642368;mso-position-horizontal-relative:page;mso-position-vertical-relative:text" coordorigin="7839,985" coordsize="11979,10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">
                <o:lock v:ext="edit" aspectratio="t"/>
                <v:shape id="AutoShape 3532" o:spid="_x0000_s1103" style="position:absolute;left:15605;top:2956;width:2725;height:5823;visibility:visible;mso-wrap-style:square;v-text-anchor:top" coordsize="2725,5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" path="m2109,746r-4,-77l2093,595r-18,-71l2050,455r-31,-65l1981,329r-43,-58l1890,219r-53,-49l1780,128,1718,90,1653,59,1585,34,1513,15,1439,4,1363,r-76,4l1213,15r-71,19l1073,59r-65,31l947,128r-58,42l836,219r-48,52l745,329r-37,61l677,455r-25,69l633,595r-11,74l618,746r4,76l633,896r19,71l677,1036r31,65l745,1162r43,58l836,1273r53,48l947,1364r61,37l1073,1432r69,25l1213,1476r74,11l1363,1491r76,-4l1513,1476r72,-19l1653,1432r65,-31l1780,1364r57,-43l1890,1273r48,-53l1981,1162r38,-61l2050,1036r25,-69l2093,896r12,-74l2109,746xm2724,2817r-8,-24l2071,1676r-12,-23l2056,1650r-22,-39l2017,1592r-21,-10l1972,1580r-2,1l1938,1564r-79,-12l865,1552r-78,12l749,1584r-20,1l707,1596r-17,19l673,1645r-8,8l636,1709,8,2797,,2820r2,24l12,2866r19,17l248,3008r24,8l296,3014r22,-10l334,2985,617,2496r,457l139,3925r358,l503,3953r2,62l512,4083r10,72l536,4231r17,79l573,4393r24,85l623,4564r29,88l683,4741r33,89l751,4918r36,88l825,5092r38,84l903,5257r40,78l984,5409r41,70l1066,5545r40,59l1146,5658r40,47l1224,5745r37,32l1296,5801r34,16l1362,5823r32,-4l1428,5806r36,-21l1501,5755r38,-37l1579,5673r40,-50l1660,5566r42,-62l1743,5437r41,-72l1825,5290r40,-78l1905,5131r38,-83l1980,4963r35,-86l2049,4790r31,-86l2109,4618r27,-85l2160,4450r21,-81l2198,4291r14,-75l2223,4145r6,-67l2231,4016r10,-91l2586,3925,2107,2953r,-461l2390,2982r17,18l2428,3011r24,2l2476,3005r217,-126l2712,2863r10,-22l2724,2817xe" fillcolor="#ff8181" stroked="f">
                  <v:path arrowok="t" o:connecttype="custom" o:connectlocs="2093,3551;2019,3346;1890,3175;1718,3046;1513,2971;1287,2960;1073,3015;889,3126;745,3285;652,3480;618,3702;652,3923;745,4118;889,4277;1073,4388;1287,4443;1513,4432;1718,4357;1890,4229;2019,4057;2093,3852;2724,5773;2059,4609;2017,4548;1970,4537;865,4508;729,4541;673,4601;8,5753;12,5822;272,5972;334,5941;139,6881;505,6971;536,7187;597,7434;683,7697;787,7962;903,8213;1025,8435;1146,8614;1261,8733;1362,8779;1464,8741;1579,8629;1702,8460;1825,8246;1943,8004;2049,7746;2136,7489;2198,7247;2229,7034;2586,6881;2390,5938;2452,5969;2712,5819" o:connectangles="0,0,0,0,0,0,0,0,0,0,0,0,0,0,0,0,0,0,0,0,0,0,0,0,0,0,0,0,0,0,0,0,0,0,0,0,0,0,0,0,0,0,0,0,0,0,0,0,0,0,0,0,0,0,0,0"/>
                  <o:lock v:ext="edit" aspectratio="t"/>
                </v:shape>
                <v:shape id="AutoShape 3533" o:spid="_x0000_s1104" style="position:absolute;left:12036;top:3144;width:2725;height:5823;visibility:visible;mso-wrap-style:square;v-text-anchor:top" coordsize="2725,5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" path="m2109,746r-4,-77l2093,595r-18,-71l2050,456r-31,-66l1981,329r-43,-57l1890,219r-53,-49l1780,128,1719,90,1653,59,1585,34,1514,15,1440,4,1363,r-76,4l1213,15r-71,19l1073,59r-65,31l947,128r-58,42l836,219r-48,53l745,329r-37,61l677,456r-25,68l633,595r-11,74l618,746r4,76l633,896r19,71l677,1036r31,65l745,1162r43,58l836,1273r53,48l947,1364r61,37l1073,1432r69,25l1213,1476r74,11l1363,1491r77,-4l1514,1476r71,-19l1653,1432r66,-31l1780,1364r57,-43l1890,1273r48,-53l1981,1162r38,-61l2050,1036r25,-69l2093,896r12,-74l2109,746xm2724,2817r-8,-24l2071,1676r-12,-23l2056,1650r-22,-39l2017,1593r-21,-11l1972,1580r-2,1l1938,1564r-79,-12l865,1552r-78,12l749,1584r-20,1l707,1596r-16,19l673,1646r-8,7l637,1707,8,2797,,2820r2,24l12,2866r19,17l248,3008r24,8l296,3014r22,-10l334,2985,617,2495r,457l139,3925r358,l503,3954r2,62l512,4083r10,72l536,4231r17,80l573,4393r24,85l623,4565r29,88l683,4741r33,89l751,4919r36,87l825,5092r39,84l903,5257r41,78l984,5410r41,70l1066,5545r40,59l1146,5658r40,47l1224,5745r37,33l1296,5802r34,15l1362,5823r32,-4l1428,5806r36,-21l1501,5755r39,-37l1579,5674r41,-51l1660,5566r42,-62l1743,5437r41,-71l1825,5291r40,-79l1905,5131r38,-83l1980,4963r35,-86l2049,4791r31,-87l2109,4618r27,-84l2160,4450r21,-81l2198,4291r14,-75l2223,4145r6,-67l2231,4016r10,-91l2586,3925,2107,2953r,-461l2390,2982r17,18l2428,3011r24,2l2476,3005r217,-126l2712,2863r11,-22l2724,2817xe" fillcolor="#8da9db" stroked="f">
                  <v:path arrowok="t" o:connecttype="custom" o:connectlocs="2093,3739;2019,3534;1890,3363;1719,3234;1514,3159;1287,3148;1073,3203;889,3314;745,3473;652,3668;618,3890;652,4111;745,4306;889,4465;1073,4576;1287,4631;1514,4620;1719,4545;1890,4417;2019,4245;2093,4040;2724,5961;2059,4797;2017,4737;1970,4725;865,4696;729,4729;673,4790;8,5941;12,6010;272,6160;334,6129;139,7069;505,7160;536,7375;597,7622;683,7885;787,8150;903,8401;1025,8624;1146,8802;1261,8922;1362,8967;1464,8929;1579,8818;1702,8648;1825,8435;1943,8192;2049,7935;2136,7678;2198,7435;2229,7222;2586,7069;2390,6126;2452,6157;2712,6007" o:connectangles="0,0,0,0,0,0,0,0,0,0,0,0,0,0,0,0,0,0,0,0,0,0,0,0,0,0,0,0,0,0,0,0,0,0,0,0,0,0,0,0,0,0,0,0,0,0,0,0,0,0,0,0,0,0,0,0"/>
                  <o:lock v:ext="edit" aspectratio="t"/>
                </v:shape>
                <v:shape id="AutoShape 3534" o:spid="_x0000_s1105" style="position:absolute;left:13465;top:3946;width:3374;height:7210;visibility:visible;mso-wrap-style:square;v-text-anchor:top" coordsize="3374,7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" path="m2611,923r-3,-76l2599,773r-15,-72l2564,631r-26,-68l2508,498r-36,-62l2433,378r-45,-56l2340,270r-52,-48l2233,178r-59,-40l2112,103,2047,72,1979,47,1910,27,1837,12,1763,3,1688,r-76,3l1538,12r-72,15l1396,47r-67,25l1264,103r-62,35l1143,178r-56,44l1035,270r-48,52l943,378r-40,58l868,498r-31,65l812,631r-20,70l777,773r-9,74l765,923r3,75l777,1072r15,72l812,1214r25,68l868,1347r35,62l943,1468r44,55l1035,1575r52,48l1143,1667r59,40l1264,1742r65,31l1396,1798r70,21l1538,1833r74,9l1688,1845r75,-3l1837,1833r73,-14l1979,1798r68,-25l2112,1742r62,-35l2233,1667r55,-44l2340,1575r48,-52l2433,1468r39,-59l2508,1347r30,-65l2564,1214r20,-70l2599,1072r9,-74l2611,923xm3373,3487r-10,-29l2583,2107r-5,-14l2545,2041r-27,-47l2497,1971r-26,-13l2444,1956r-7,-4l2372,1929r-71,-8l1071,1921r-71,8l936,1952r-15,9l902,1962r-27,13l855,1999r-19,32l831,2036r-36,57l786,2118,9,3462,,3492r2,29l15,3548r23,21l307,3724r29,10l366,3732r27,-13l413,3696,763,3089r,567l171,4859r444,l623,4895r2,61l630,5021r8,69l649,5163r14,75l680,5317r19,81l721,5481r24,84l771,5651r28,88l829,5826r32,88l894,6002r35,88l965,6177r37,85l1040,6346r39,83l1118,6509r40,78l1198,6661r41,72l1279,6801r40,64l1360,6925r39,55l1439,7030r38,44l1515,7113r37,33l1587,7172r35,20l1655,7205r31,5l1718,7207r33,-10l1785,7180r36,-24l1858,7126r38,-37l1935,7048r40,-48l2015,6948r41,-56l2097,6830r41,-65l2178,6697r41,-72l2260,6550r40,-77l2339,6393r38,-81l2415,6229r36,-84l2486,6060r34,-86l2552,5888r31,-85l2612,5718r26,-84l2663,5551r22,-82l2705,5390r17,-77l2736,5238r11,-72l2756,5098r5,-65l2763,4972r11,-113l3201,4859,2609,3656r,-571l2959,3691r21,23l3006,3728r30,2l3065,3720r270,-156l3358,3544r13,-27l3373,3487xe" fillcolor="#767070" stroked="f">
                  <v:path arrowok="t" o:connecttype="custom" o:connectlocs="2584,4648;2472,4383;2288,4169;2047,4019;1763,3950;1466,3974;1202,4085;987,4269;837,4510;768,4794;792,5091;903,5356;1087,5570;1329,5720;1612,5789;1910,5766;2174,5654;2388,5470;2538,5229;2608,4945;2583,6054;2497,5918;2372,5876;936,5899;855,5946;786,6065;15,7495;366,7679;763,7603;625,8903;663,9185;745,9512;861,9861;1002,10209;1158,10534;1319,10812;1477,11021;1622,11139;1751,11144;1896,11036;2056,10839;2219,10572;2377,10259;2520,9921;2638,9581;2722,9260;2761,8980;2609,7603;3006,7675;3358,7491" o:connectangles="0,0,0,0,0,0,0,0,0,0,0,0,0,0,0,0,0,0,0,0,0,0,0,0,0,0,0,0,0,0,0,0,0,0,0,0,0,0,0,0,0,0,0,0,0,0,0,0,0,0"/>
                  <o:lock v:ext="edit" aspectratio="t"/>
                </v:shape>
                <v:shape id="AutoShape 3535" o:spid="_x0000_s1106" style="position:absolute;left:16976;top:3978;width:2841;height:6474;visibility:visible;mso-wrap-style:square;v-text-anchor:top" coordsize="2841,6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" path="m2156,704r-4,-72l2141,562r-19,-67l2097,430r-31,-62l2029,310r-43,-54l1938,206r-53,-46l1827,120,1766,85,1701,55,1632,31,1561,14,1487,3,1411,r-77,3l1260,14r-71,17l1121,55r-66,30l994,120r-57,40l884,206r-48,50l793,310r-38,58l724,430r-25,65l681,562r-12,70l665,704r4,72l681,846r18,68l724,979r31,61l793,1098r43,55l884,1203r53,45l994,1289r61,35l1121,1354r68,23l1260,1395r74,10l1411,1409r76,-4l1561,1395r71,-18l1701,1354r65,-30l1827,1289r58,-41l1938,1203r48,-50l2029,1098r37,-58l2097,979r25,-65l2141,846r11,-70l2156,704xm2840,3001r-7,-19l2014,1563r-13,-16l1983,1539r-14,-1l1951,1520r-57,-30l1829,1480r-829,l935,1490r-57,30l853,1545r-14,6l825,1567,6,2985,,3005r1,20l10,3043r16,14l207,3162r20,6l247,3167r18,-9l279,3143,793,2252r,866l394,4254r299,l698,4288r2,65l704,4424r7,74l720,4577r12,83l747,4745r16,88l781,4924r20,92l823,5109r23,93l871,5296r26,94l924,5482r28,92l981,5664r29,87l1040,5836r31,82l1101,5996r31,73l1163,6139r31,64l1224,6261r30,53l1283,6359r28,39l1339,6429r26,24l1390,6467r24,6l1438,6470r26,-12l1490,6437r28,-28l1547,6373r29,-43l1606,6281r31,-56l1668,6164r31,-66l1730,6027r31,-74l1792,5874r30,-82l1852,5708r30,-87l1910,5532r27,-90l1964,5351r25,-91l2013,5169r22,-91l2055,4988r19,-88l2090,4813r15,-84l2117,4648r9,-78l2134,4496r4,-70l2139,4361r8,-107l2435,4254,2036,3118r,-890l2561,3139r14,15l2593,3163r20,1l2633,3158r181,-105l2830,3039r9,-18l2840,3001xe" fillcolor="#f3aa79" stroked="f">
                  <v:path arrowok="t" o:connecttype="custom" o:connectlocs="2141,4541;2066,4347;1938,4185;1766,4064;1561,3993;1334,3982;1121,4034;937,4139;793,4289;699,4474;665,4683;699,4893;793,5077;937,5227;1121,5333;1334,5384;1561,5374;1766,5303;1938,5182;2066,5019;2141,4825;2840,6980;2001,5526;1951,5499;1000,5459;853,5524;6,6964;10,7022;227,7147;279,7122;394,8233;700,8332;720,8556;763,8812;823,9088;897,9369;981,9643;1071,9897;1163,10118;1254,10293;1339,10408;1414,10452;1490,10416;1576,10309;1668,10143;1761,9932;1852,9687;1937,9421;2013,9148;2074,8879;2117,8627;2138,8405;2435,8233;2561,7118;2613,7143;2830,7018" o:connectangles="0,0,0,0,0,0,0,0,0,0,0,0,0,0,0,0,0,0,0,0,0,0,0,0,0,0,0,0,0,0,0,0,0,0,0,0,0,0,0,0,0,0,0,0,0,0,0,0,0,0,0,0,0,0,0,0"/>
                  <o:lock v:ext="edit" aspectratio="t"/>
                </v:shape>
                <v:shape id="AutoShape 3536" o:spid="_x0000_s1107" style="position:absolute;left:10516;top:3978;width:2875;height:6474;visibility:visible;mso-wrap-style:square;v-text-anchor:top" coordsize="2875,6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" path="m2162,704r-4,-72l2146,562r-18,-67l2102,430r-31,-62l2033,310r-44,-54l1941,206r-54,-46l1829,120,1766,85,1700,55,1631,31,1559,14,1483,3,1406,r-77,3l1254,14r-73,17l1112,55r-66,30l984,120r-59,40l872,206r-49,50l779,310r-37,58l710,430r-26,65l666,562r-12,70l650,704r4,72l666,846r18,68l710,979r32,61l779,1098r44,55l872,1203r53,45l984,1289r62,35l1112,1354r69,23l1254,1395r75,10l1406,1409r77,-4l1559,1395r72,-18l1700,1354r66,-30l1829,1289r58,-41l1941,1203r48,-50l2033,1098r38,-58l2102,979r26,-65l2146,846r12,-70l2162,704xm2875,3000r-7,-20l2050,1563r-14,-16l2018,1538r-21,-2l1989,1539r-18,-18l1913,1491r-66,-11l1006,1480r-66,11l882,1521r-21,20l857,1542r-18,9l825,1566,7,2984,,3004r2,20l11,3042r15,14l210,3162r20,7l251,3168r18,-9l283,3143,796,2254r,864l392,4254r302,l700,4288r1,65l706,4424r7,74l723,4577r12,83l749,4745r17,88l784,4924r20,92l826,5109r24,93l875,5296r26,94l929,5482r28,92l987,5664r30,87l1047,5836r31,82l1109,5996r31,73l1171,6139r31,64l1233,6261r30,53l1293,6359r29,39l1350,6429r26,24l1402,6467r24,6l1451,6470r25,-12l1503,6437r29,-28l1561,6373r29,-43l1621,6281r31,-56l1683,6164r32,-66l1746,6027r32,-74l1809,5874r31,-82l1871,5708r29,-87l1929,5532r28,-90l1984,5351r25,-91l2033,5169r23,-91l2076,4988r19,-88l2112,4813r15,-84l2139,4648r10,-78l2156,4496r4,-70l2162,4361r8,-107l2461,4254,2057,3118r,-906l2592,3139r14,16l2624,3164r21,1l2665,3159r184,-107l2864,3038r9,-18l2875,3000xe" fillcolor="#aad18f" stroked="f">
                  <v:path arrowok="t" o:connecttype="custom" o:connectlocs="2146,4541;2071,4347;1941,4185;1766,4064;1559,3993;1329,3982;1112,4034;925,4139;779,4289;684,4474;650,4683;684,4893;779,5077;925,5227;1112,5333;1329,5384;1559,5374;1766,5303;1941,5182;2071,5019;2146,4825;2875,6979;2036,5526;1989,5518;1847,5459;882,5500;839,5530;0,6983;26,7035;251,7147;796,6233;694,8233;706,8403;735,8639;784,8903;850,9181;929,9461;1017,9730;1109,9975;1202,10182;1293,10338;1376,10432;1451,10449;1532,10388;1621,10260;1715,10077;1809,9853;1900,9600;1984,9330;2056,9057;2112,8792;2149,8549;2162,8340;2057,7097;2606,7134;2665,7138;2873,6999" o:connectangles="0,0,0,0,0,0,0,0,0,0,0,0,0,0,0,0,0,0,0,0,0,0,0,0,0,0,0,0,0,0,0,0,0,0,0,0,0,0,0,0,0,0,0,0,0,0,0,0,0,0,0,0,0,0,0,0,0"/>
                  <o:lock v:ext="edit" aspectratio="t"/>
                </v:shape>
                <v:shape id="Freeform 3537" o:spid="_x0000_s1108" style="position:absolute;left:7848;top:995;width:3509;height:4160;visibility:visible;mso-wrap-style:square;v-text-anchor:top" coordsize="3509,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" path="m1384,r-91,3l1202,8r-99,10l1008,32,915,49,826,69,740,92r-82,27l579,149r-74,32l435,216r-66,37l308,292r-56,42l201,378r-45,45l115,470,52,569,13,673,,781r3,55l30,942r49,97l148,1130r88,84l286,1254r55,37l399,1326r62,34l527,1391r69,28l667,1446r75,24l820,1491r79,19l981,1525r84,14l1151,1549r87,7l1327,1560r90,1l1508,1559r91,-6l3508,4160,2104,1456r90,-32l2279,1389r78,-38l2431,1310r67,-44l2559,1220r54,-49l2661,1121r41,-52l2737,1015r27,-55l2796,846r5,-58l2798,729,2771,620r-49,-97l2653,432r-87,-85l2515,308r-54,-37l2402,235r-62,-33l2274,171r-68,-29l2134,116,2059,92,1982,71,1902,52,1820,36,1736,23,1650,13,1563,6,1474,1,1384,xe" stroked="f">
                  <v:path arrowok="t" o:connecttype="custom" o:connectlocs="1293,998;1103,1013;915,1044;740,1087;579,1144;435,1211;308,1287;201,1373;115,1465;13,1668;3,1831;79,2034;236,2209;341,2286;461,2355;596,2414;742,2465;899,2505;1065,2534;1238,2551;1417,2556;1599,2548;2104,2451;2279,2384;2431,2305;2559,2215;2661,2116;2737,2010;2796,1841;2798,1724;2722,1518;2566,1342;2461,1266;2340,1197;2206,1137;2059,1087;1902,1047;1736,1018;1563,1001;1384,995" o:connectangles="0,0,0,0,0,0,0,0,0,0,0,0,0,0,0,0,0,0,0,0,0,0,0,0,0,0,0,0,0,0,0,0,0,0,0,0,0,0,0,0"/>
                  <o:lock v:ext="edit" aspectratio="t"/>
                </v:shape>
                <v:shape id="Freeform 3538" o:spid="_x0000_s1109" style="position:absolute;left:7848;top:995;width:3509;height:4160;visibility:visible;mso-wrap-style:square;v-text-anchor:top" coordsize="3509,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" path="m3508,4160l1599,1553r-91,6l1417,1561r-90,-1l1238,1556r-87,-7l1065,1539r-84,-14l899,1510r-79,-19l742,1470r-75,-24l596,1419r-69,-28l461,1360r-62,-34l341,1291r-55,-37l236,1214r-47,-41l111,1085,52,991,14,892,,781,3,727,29,621,81,519r75,-96l201,378r51,-44l308,292r61,-39l435,216r70,-35l579,149r79,-30l740,92,826,69,915,49r93,-17l1103,18,1202,8r91,-5l1384,r90,1l1563,6r87,7l1736,23r84,13l1902,52r80,19l2059,92r75,24l2206,142r68,29l2340,202r62,33l2461,271r54,37l2566,347r46,42l2690,476r59,94l2787,670r14,118l2796,846r-32,114l2737,1015r-35,54l2661,1121r-48,50l2559,1220r-61,46l2431,1310r-74,41l2279,1389r-85,35l2104,1456,3508,4160xe" filled="f" strokeweight="1pt">
                  <v:path o:connecttype="custom" o:connectlocs="1599,2548;1417,2556;1238,2551;1065,2534;899,2505;742,2465;596,2414;461,2355;341,2286;236,2209;111,2080;14,1887;3,1722;81,1514;201,1373;308,1287;435,1211;579,1144;740,1087;915,1044;1103,1013;1293,998;1474,996;1650,1008;1820,1031;1982,1066;2134,1111;2274,1166;2402,1230;2515,1303;2612,1384;2749,1565;2801,1783;2764,1955;2702,2064;2613,2166;2498,2261;2357,2346;2194,2419;3508,5155" o:connectangles="0,0,0,0,0,0,0,0,0,0,0,0,0,0,0,0,0,0,0,0,0,0,0,0,0,0,0,0,0,0,0,0,0,0,0,0,0,0,0,0"/>
                  <o:lock v:ext="edit" aspectratio="t"/>
                </v:shape>
                <v:shape id="Freeform 3539" o:spid="_x0000_s1110" style="position:absolute;left:10689;top:1574;width:4599;height:2209;visibility:visible;mso-wrap-style:square;v-text-anchor:top" coordsize="4599,2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" path="m1983,r-90,2l1804,4r-90,5l1625,15r-90,7l1447,31r-89,11l1270,55r-87,14l1077,89,976,111r-98,24l786,161r-88,28l614,219r-78,31l462,282r-68,34l331,352r-58,36l220,426r-47,38l95,544,39,627,8,712,,799r6,43l36,929r57,87l177,1101r85,65l360,1227r54,29l471,1283r59,26l592,1335r65,24l725,1381r69,22l866,1423r74,19l1016,1459r77,17l1173,1491r81,13l1336,1516r83,11l1504,1536r86,8l1677,1551r87,4l1852,1559r89,2l2030,1561r90,-1l2209,1557r90,-4l2388,1547r89,-8l2566,1530r89,-11l2742,1507r87,-15l4599,2209,3455,1321r90,-40l3628,1240r75,-43l3770,1153r59,-46l3880,1060r42,-48l3983,913r28,-101l4012,761r-8,-50l3964,609r-34,-50l3887,509r-51,-48l3751,395r-98,-60l3599,306r-57,-28l3483,252r-63,-25l3355,203r-67,-23l3218,159r-71,-20l3073,120r-76,-18l2919,86,2840,71,2759,58,2677,45,2593,35,2508,25r-85,-8l2336,11,2248,6,2160,3,2072,1,1983,xe" stroked="f">
                  <v:path arrowok="t" o:connecttype="custom" o:connectlocs="1893,1576;1714,1583;1535,1596;1358,1616;1183,1643;976,1685;786,1735;614,1793;462,1856;331,1926;220,2000;95,2118;8,2286;6,2416;93,2590;262,2740;414,2830;530,2883;657,2933;794,2977;940,3016;1093,3050;1254,3078;1419,3101;1590,3118;1764,3129;1941,3135;2120,3134;2299,3127;2477,3113;2655,3093;2829,3066;3455,2895;3628,2814;3770,2727;3880,2634;3983,2487;4012,2335;3964,2183;3887,2083;3751,1969;3599,1880;3483,1826;3355,1777;3218,1733;3073,1694;2919,1660;2759,1632;2593,1609;2423,1591;2248,1580;2072,1575" o:connectangles="0,0,0,0,0,0,0,0,0,0,0,0,0,0,0,0,0,0,0,0,0,0,0,0,0,0,0,0,0,0,0,0,0,0,0,0,0,0,0,0,0,0,0,0,0,0,0,0,0,0,0,0"/>
                  <o:lock v:ext="edit" aspectratio="t"/>
                </v:shape>
                <v:shape id="Freeform 3540" o:spid="_x0000_s1111" style="position:absolute;left:10689;top:1574;width:4599;height:2209;visibility:visible;mso-wrap-style:square;v-text-anchor:top" coordsize="4599,2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" path="m4599,2209l2829,1492r-87,15l2655,1519r-89,11l2477,1539r-89,8l2299,1553r-90,4l2120,1560r-90,1l1941,1561r-89,-2l1764,1555r-87,-4l1590,1544r-86,-8l1419,1527r-83,-11l1254,1504r-81,-13l1093,1476r-77,-17l940,1442r-74,-19l794,1403r-69,-22l657,1359r-65,-24l530,1309r-59,-26l414,1256r-54,-29l262,1166r-85,-65l132,1059,61,973,18,886,,799,1,755,20,670,64,585r67,-81l220,426r53,-38l331,352r63,-36l462,282r74,-32l614,219r84,-30l786,161r92,-26l976,111,1077,89,1183,69r87,-14l1358,42r89,-11l1535,22r90,-7l1714,9r90,-5l1893,2,1983,r89,1l2160,3r88,3l2336,11r87,6l2508,25r85,10l2677,45r82,13l2840,71r79,15l2997,102r76,18l3147,139r71,20l3288,180r67,23l3420,227r63,25l3542,278r57,28l3653,335r98,60l3836,461r51,48l3930,559r34,50l4004,711r8,50l4011,812r-28,101l3922,1012r-42,48l3829,1107r-59,46l3703,1197r-75,43l3545,1281r-90,40l4599,2209xe" filled="f" strokeweight="1pt">
                  <v:path o:connecttype="custom" o:connectlocs="2829,3066;2655,3093;2477,3113;2299,3127;2120,3134;1941,3135;1764,3129;1590,3118;1419,3101;1254,3078;1093,3050;940,3016;794,2977;657,2933;530,2883;414,2830;262,2740;132,2633;18,2460;1,2329;64,2159;220,2000;331,1926;462,1856;614,1793;786,1735;976,1685;1183,1643;1358,1616;1535,1596;1714,1583;1893,1576;2072,1575;2248,1580;2423,1591;2593,1609;2759,1632;2919,1660;3073,1694;3218,1733;3355,1777;3483,1826;3599,1880;3751,1969;3887,2083;3964,2183;4012,2335;3983,2487;3880,2634;3770,2727;3628,2814;3455,2895" o:connectangles="0,0,0,0,0,0,0,0,0,0,0,0,0,0,0,0,0,0,0,0,0,0,0,0,0,0,0,0,0,0,0,0,0,0,0,0,0,0,0,0,0,0,0,0,0,0,0,0,0,0,0,0"/>
                  <o:lock v:ext="edit" aspectratio="t"/>
                </v:shape>
                <v:shape id="Text Box 3541" o:spid="_x0000_s1112" type="#_x0000_t202" style="position:absolute;left:8854;top:1488;width:808;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" filled="f" stroked="f">
                  <o:lock v:ext="edit" aspectratio="t"/>
                  <v:textbox inset="0,0,0,0">
                    <w:txbxContent>
                      <w:p w14:paraId="61A9FE1C" w14:textId="77777777" w:rsidR="00A934EA" w:rsidRDefault="00A934EA">
                        <w:pPr>
                          <w:spacing w:line="402" w:lineRule="exact"/>
                          <w:rPr>
                            <w:sz w:val="36"/>
                          </w:rPr>
                        </w:pPr>
                        <w:proofErr w:type="spellStart"/>
                        <w:r>
                          <w:rPr>
                            <w:sz w:val="36"/>
                          </w:rPr>
                          <w:t>Seina</w:t>
                        </w:r>
                        <w:proofErr w:type="spellEnd"/>
                        <w:r>
                          <w:rPr>
                            <w:sz w:val="36"/>
                          </w:rPr>
                          <w:t>!</w:t>
                        </w:r>
                      </w:p>
                    </w:txbxContent>
                  </v:textbox>
                </v:shape>
                <v:shape id="Text Box 3542" o:spid="_x0000_s1113" type="#_x0000_t202" style="position:absolute;left:11706;top:2068;width:1997;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" filled="f" stroked="f">
                  <o:lock v:ext="edit" aspectratio="t"/>
                  <v:textbox inset="0,0,0,0">
                    <w:txbxContent>
                      <w:p w14:paraId="294CEB88" w14:textId="77777777" w:rsidR="00A934EA" w:rsidRDefault="00A934EA">
                        <w:pPr>
                          <w:spacing w:line="403" w:lineRule="exact"/>
                          <w:rPr>
                            <w:sz w:val="36"/>
                          </w:rPr>
                        </w:pPr>
                        <w:proofErr w:type="spellStart"/>
                        <w:r>
                          <w:rPr>
                            <w:spacing w:val="-4"/>
                            <w:sz w:val="36"/>
                          </w:rPr>
                          <w:t>Vai</w:t>
                        </w:r>
                        <w:proofErr w:type="spellEnd"/>
                        <w:r>
                          <w:rPr>
                            <w:spacing w:val="-4"/>
                            <w:sz w:val="36"/>
                          </w:rPr>
                          <w:t xml:space="preserve">, </w:t>
                        </w:r>
                        <w:proofErr w:type="spellStart"/>
                        <w:r>
                          <w:rPr>
                            <w:spacing w:val="-4"/>
                            <w:sz w:val="36"/>
                          </w:rPr>
                          <w:t>Vai</w:t>
                        </w:r>
                        <w:proofErr w:type="spellEnd"/>
                        <w:r>
                          <w:rPr>
                            <w:spacing w:val="-4"/>
                            <w:sz w:val="36"/>
                          </w:rPr>
                          <w:t xml:space="preserve">, </w:t>
                        </w:r>
                        <w:proofErr w:type="spellStart"/>
                        <w:r>
                          <w:rPr>
                            <w:spacing w:val="-4"/>
                            <w:sz w:val="36"/>
                          </w:rPr>
                          <w:t>Vai</w:t>
                        </w:r>
                        <w:proofErr w:type="spellEnd"/>
                        <w:r>
                          <w:rPr>
                            <w:spacing w:val="-4"/>
                            <w:sz w:val="36"/>
                          </w:rPr>
                          <w:t>!</w:t>
                        </w:r>
                      </w:p>
                    </w:txbxContent>
                  </v:textbox>
                </v:shape>
                <w10:wrap anchorx="page"/>
              </v:group>
            </w:pict>
          </mc:Fallback>
        </mc:AlternateContent>
      </w:r>
      <w:r w:rsidR="00536928" w:rsidRPr="00746325">
        <w:rPr>
          <w:sz w:val="36"/>
          <w:lang w:val="et-EE"/>
        </w:rPr>
        <w:t xml:space="preserve">Osalejad seisavad ringis. Juhendaja valib ühe osaleja, kes ütleb sõna. Liikudes päripäeva, kordavad teised sõna ja lisavad fraasi "vai, vai, vai". Neljas osaleja peab valima kolmest eelmisest sõnast ühe ja </w:t>
      </w:r>
      <w:r w:rsidR="00873FFA">
        <w:rPr>
          <w:sz w:val="36"/>
          <w:lang w:val="et-EE"/>
        </w:rPr>
        <w:t>kordab seda</w:t>
      </w:r>
      <w:r w:rsidR="00536928" w:rsidRPr="00746325">
        <w:rPr>
          <w:sz w:val="36"/>
          <w:lang w:val="et-EE"/>
        </w:rPr>
        <w:t xml:space="preserve">. Kui teistele meeldib </w:t>
      </w:r>
      <w:r w:rsidR="00873FFA">
        <w:rPr>
          <w:sz w:val="36"/>
          <w:lang w:val="et-EE"/>
        </w:rPr>
        <w:t xml:space="preserve">tema </w:t>
      </w:r>
      <w:r w:rsidR="00536928" w:rsidRPr="00746325">
        <w:rPr>
          <w:sz w:val="36"/>
          <w:lang w:val="et-EE"/>
        </w:rPr>
        <w:t>miimika, ütlevad nad "</w:t>
      </w:r>
      <w:r w:rsidR="00873FFA">
        <w:rPr>
          <w:sz w:val="36"/>
          <w:lang w:val="et-EE"/>
        </w:rPr>
        <w:t xml:space="preserve">oh </w:t>
      </w:r>
      <w:r w:rsidR="00536928" w:rsidRPr="00746325">
        <w:rPr>
          <w:sz w:val="36"/>
          <w:lang w:val="et-EE"/>
        </w:rPr>
        <w:t>la</w:t>
      </w:r>
      <w:r w:rsidR="00873FFA">
        <w:rPr>
          <w:sz w:val="36"/>
          <w:lang w:val="et-EE"/>
        </w:rPr>
        <w:t xml:space="preserve"> </w:t>
      </w:r>
      <w:r w:rsidR="00536928" w:rsidRPr="00746325">
        <w:rPr>
          <w:sz w:val="36"/>
          <w:lang w:val="et-EE"/>
        </w:rPr>
        <w:t xml:space="preserve">la", kui mitte, siis "meh...". Kui </w:t>
      </w:r>
      <w:r w:rsidR="00873FFA">
        <w:rPr>
          <w:sz w:val="36"/>
          <w:lang w:val="et-EE"/>
        </w:rPr>
        <w:t>ta</w:t>
      </w:r>
      <w:r w:rsidR="00536928" w:rsidRPr="00746325">
        <w:rPr>
          <w:sz w:val="36"/>
          <w:lang w:val="et-EE"/>
        </w:rPr>
        <w:t xml:space="preserve"> saab "</w:t>
      </w:r>
      <w:r w:rsidR="00873FFA">
        <w:rPr>
          <w:sz w:val="36"/>
          <w:lang w:val="et-EE"/>
        </w:rPr>
        <w:t xml:space="preserve">oh </w:t>
      </w:r>
      <w:r w:rsidR="00536928" w:rsidRPr="00746325">
        <w:rPr>
          <w:sz w:val="36"/>
          <w:lang w:val="et-EE"/>
        </w:rPr>
        <w:t>la</w:t>
      </w:r>
      <w:r w:rsidR="00873FFA">
        <w:rPr>
          <w:sz w:val="36"/>
          <w:lang w:val="et-EE"/>
        </w:rPr>
        <w:t xml:space="preserve"> </w:t>
      </w:r>
      <w:r w:rsidR="00536928" w:rsidRPr="00746325">
        <w:rPr>
          <w:sz w:val="36"/>
          <w:lang w:val="et-EE"/>
        </w:rPr>
        <w:t xml:space="preserve">la", </w:t>
      </w:r>
      <w:r w:rsidR="00873FFA">
        <w:rPr>
          <w:sz w:val="36"/>
          <w:lang w:val="et-EE"/>
        </w:rPr>
        <w:t>ütleb neljas osaleja</w:t>
      </w:r>
      <w:r w:rsidR="00536928" w:rsidRPr="00746325">
        <w:rPr>
          <w:sz w:val="36"/>
          <w:lang w:val="et-EE"/>
        </w:rPr>
        <w:t xml:space="preserve"> uue sõna. Kui </w:t>
      </w:r>
      <w:r w:rsidR="00873FFA">
        <w:rPr>
          <w:sz w:val="36"/>
          <w:lang w:val="et-EE"/>
        </w:rPr>
        <w:t>teise ütlevad</w:t>
      </w:r>
      <w:r w:rsidR="00536928" w:rsidRPr="00746325">
        <w:rPr>
          <w:sz w:val="36"/>
          <w:lang w:val="et-EE"/>
        </w:rPr>
        <w:t xml:space="preserve"> "meh...", siis </w:t>
      </w:r>
      <w:r w:rsidR="00873FFA">
        <w:rPr>
          <w:sz w:val="36"/>
          <w:lang w:val="et-EE"/>
        </w:rPr>
        <w:t>ta jääb vahele ning järgmine osaleja alustab uue sõnaga</w:t>
      </w:r>
      <w:r w:rsidR="00536928" w:rsidRPr="00746325">
        <w:rPr>
          <w:sz w:val="36"/>
          <w:lang w:val="et-EE"/>
        </w:rPr>
        <w:t>.</w:t>
      </w:r>
    </w:p>
    <w:p w14:paraId="0D0CCA7F" w14:textId="77777777" w:rsidR="00DA1199" w:rsidRPr="00746325" w:rsidRDefault="00DA1199">
      <w:pPr>
        <w:spacing w:line="216" w:lineRule="auto"/>
        <w:jc w:val="both"/>
        <w:rPr>
          <w:sz w:val="36"/>
          <w:lang w:val="et-EE"/>
        </w:rPr>
        <w:sectPr w:rsidR="00DA1199" w:rsidRPr="00746325">
          <w:footerReference w:type="default" r:id="rId59"/>
          <w:pgSz w:w="20480" w:h="15360" w:orient="landscape"/>
          <w:pgMar w:top="240" w:right="20" w:bottom="280" w:left="20" w:header="0" w:footer="0" w:gutter="0"/>
          <w:cols w:space="720"/>
        </w:sectPr>
      </w:pPr>
    </w:p>
    <w:p w14:paraId="3EC1172B" w14:textId="76297510" w:rsidR="00DA1199" w:rsidRPr="00746325" w:rsidRDefault="001D431D">
      <w:pPr>
        <w:pStyle w:val="a3"/>
        <w:ind w:left="140"/>
        <w:rPr>
          <w:sz w:val="20"/>
          <w:lang w:val="et-EE"/>
        </w:rPr>
      </w:pPr>
      <w:r>
        <w:rPr>
          <w:noProof/>
        </w:rPr>
        <w:lastRenderedPageBreak/>
        <mc:AlternateContent>
          <mc:Choice Requires="wps">
            <w:drawing>
              <wp:anchor distT="0" distB="0" distL="114300" distR="114300" simplePos="0" relativeHeight="251729408" behindDoc="1" locked="0" layoutInCell="1" allowOverlap="1" wp14:anchorId="4E1FCA23" wp14:editId="2A9A9A24">
                <wp:simplePos x="0" y="0"/>
                <wp:positionH relativeFrom="page">
                  <wp:posOffset>6170930</wp:posOffset>
                </wp:positionH>
                <wp:positionV relativeFrom="page">
                  <wp:posOffset>7441565</wp:posOffset>
                </wp:positionV>
                <wp:extent cx="5773420" cy="2182495"/>
                <wp:effectExtent l="0" t="0" r="0" b="0"/>
                <wp:wrapNone/>
                <wp:docPr id="7425" name="Freeform 18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3420" cy="2182495"/>
                        </a:xfrm>
                        <a:custGeom>
                          <a:avLst/>
                          <a:gdLst>
                            <a:gd name="T0" fmla="*/ 2147483646 w 9092"/>
                            <a:gd name="T1" fmla="*/ 2147483646 h 3437"/>
                            <a:gd name="T2" fmla="*/ 2147483646 w 9092"/>
                            <a:gd name="T3" fmla="*/ 2147483646 h 3437"/>
                            <a:gd name="T4" fmla="*/ 2147483646 w 9092"/>
                            <a:gd name="T5" fmla="*/ 2147483646 h 3437"/>
                            <a:gd name="T6" fmla="*/ 2147483646 w 9092"/>
                            <a:gd name="T7" fmla="*/ 2147483646 h 3437"/>
                            <a:gd name="T8" fmla="*/ 2147483646 w 9092"/>
                            <a:gd name="T9" fmla="*/ 2147483646 h 3437"/>
                            <a:gd name="T10" fmla="*/ 2147483646 w 9092"/>
                            <a:gd name="T11" fmla="*/ 2147483646 h 3437"/>
                            <a:gd name="T12" fmla="*/ 2147483646 w 9092"/>
                            <a:gd name="T13" fmla="*/ 2147483646 h 3437"/>
                            <a:gd name="T14" fmla="*/ 2147483646 w 9092"/>
                            <a:gd name="T15" fmla="*/ 2147483646 h 3437"/>
                            <a:gd name="T16" fmla="*/ 2147483646 w 9092"/>
                            <a:gd name="T17" fmla="*/ 2147483646 h 3437"/>
                            <a:gd name="T18" fmla="*/ 2147483646 w 9092"/>
                            <a:gd name="T19" fmla="*/ 2147483646 h 3437"/>
                            <a:gd name="T20" fmla="*/ 2147483646 w 9092"/>
                            <a:gd name="T21" fmla="*/ 2147483646 h 3437"/>
                            <a:gd name="T22" fmla="*/ 2147483646 w 9092"/>
                            <a:gd name="T23" fmla="*/ 2147483646 h 3437"/>
                            <a:gd name="T24" fmla="*/ 2147483646 w 9092"/>
                            <a:gd name="T25" fmla="*/ 2147483646 h 3437"/>
                            <a:gd name="T26" fmla="*/ 2147483646 w 9092"/>
                            <a:gd name="T27" fmla="*/ 2147483646 h 3437"/>
                            <a:gd name="T28" fmla="*/ 2147483646 w 9092"/>
                            <a:gd name="T29" fmla="*/ 2147483646 h 3437"/>
                            <a:gd name="T30" fmla="*/ 2147483646 w 9092"/>
                            <a:gd name="T31" fmla="*/ 2147483646 h 3437"/>
                            <a:gd name="T32" fmla="*/ 2147483646 w 9092"/>
                            <a:gd name="T33" fmla="*/ 2147483646 h 3437"/>
                            <a:gd name="T34" fmla="*/ 2147483646 w 9092"/>
                            <a:gd name="T35" fmla="*/ 2147483646 h 3437"/>
                            <a:gd name="T36" fmla="*/ 2147483646 w 9092"/>
                            <a:gd name="T37" fmla="*/ 2147483646 h 3437"/>
                            <a:gd name="T38" fmla="*/ 2147483646 w 9092"/>
                            <a:gd name="T39" fmla="*/ 2147483646 h 3437"/>
                            <a:gd name="T40" fmla="*/ 2147483646 w 9092"/>
                            <a:gd name="T41" fmla="*/ 2147483646 h 3437"/>
                            <a:gd name="T42" fmla="*/ 2147483646 w 9092"/>
                            <a:gd name="T43" fmla="*/ 2147483646 h 3437"/>
                            <a:gd name="T44" fmla="*/ 2147483646 w 9092"/>
                            <a:gd name="T45" fmla="*/ 2147483646 h 3437"/>
                            <a:gd name="T46" fmla="*/ 2147483646 w 9092"/>
                            <a:gd name="T47" fmla="*/ 2147483646 h 3437"/>
                            <a:gd name="T48" fmla="*/ 2147483646 w 9092"/>
                            <a:gd name="T49" fmla="*/ 2147483646 h 3437"/>
                            <a:gd name="T50" fmla="*/ 2147483646 w 9092"/>
                            <a:gd name="T51" fmla="*/ 2147483646 h 3437"/>
                            <a:gd name="T52" fmla="*/ 2147483646 w 9092"/>
                            <a:gd name="T53" fmla="*/ 2147483646 h 3437"/>
                            <a:gd name="T54" fmla="*/ 2147483646 w 9092"/>
                            <a:gd name="T55" fmla="*/ 2147483646 h 3437"/>
                            <a:gd name="T56" fmla="*/ 2147483646 w 9092"/>
                            <a:gd name="T57" fmla="*/ 2147483646 h 3437"/>
                            <a:gd name="T58" fmla="*/ 2147483646 w 9092"/>
                            <a:gd name="T59" fmla="*/ 2147483646 h 3437"/>
                            <a:gd name="T60" fmla="*/ 2147483646 w 9092"/>
                            <a:gd name="T61" fmla="*/ 2147483646 h 3437"/>
                            <a:gd name="T62" fmla="*/ 2147483646 w 9092"/>
                            <a:gd name="T63" fmla="*/ 2147483646 h 3437"/>
                            <a:gd name="T64" fmla="*/ 2147483646 w 9092"/>
                            <a:gd name="T65" fmla="*/ 2147483646 h 3437"/>
                            <a:gd name="T66" fmla="*/ 2147483646 w 9092"/>
                            <a:gd name="T67" fmla="*/ 2147483646 h 3437"/>
                            <a:gd name="T68" fmla="*/ 2147483646 w 9092"/>
                            <a:gd name="T69" fmla="*/ 2147483646 h 3437"/>
                            <a:gd name="T70" fmla="*/ 2147483646 w 9092"/>
                            <a:gd name="T71" fmla="*/ 2147483646 h 3437"/>
                            <a:gd name="T72" fmla="*/ 0 w 9092"/>
                            <a:gd name="T73" fmla="*/ 2147483646 h 3437"/>
                            <a:gd name="T74" fmla="*/ 2147483646 w 9092"/>
                            <a:gd name="T75" fmla="*/ 2147483646 h 3437"/>
                            <a:gd name="T76" fmla="*/ 2147483646 w 9092"/>
                            <a:gd name="T77" fmla="*/ 2147483646 h 3437"/>
                            <a:gd name="T78" fmla="*/ 2147483646 w 9092"/>
                            <a:gd name="T79" fmla="*/ 2147483646 h 3437"/>
                            <a:gd name="T80" fmla="*/ 2147483646 w 9092"/>
                            <a:gd name="T81" fmla="*/ 2147483646 h 3437"/>
                            <a:gd name="T82" fmla="*/ 2147483646 w 9092"/>
                            <a:gd name="T83" fmla="*/ 2147483646 h 3437"/>
                            <a:gd name="T84" fmla="*/ 2147483646 w 9092"/>
                            <a:gd name="T85" fmla="*/ 2147483646 h 3437"/>
                            <a:gd name="T86" fmla="*/ 2147483646 w 9092"/>
                            <a:gd name="T87" fmla="*/ 2147483646 h 3437"/>
                            <a:gd name="T88" fmla="*/ 2147483646 w 9092"/>
                            <a:gd name="T89" fmla="*/ 2147483646 h 3437"/>
                            <a:gd name="T90" fmla="*/ 2147483646 w 9092"/>
                            <a:gd name="T91" fmla="*/ 2147483646 h 3437"/>
                            <a:gd name="T92" fmla="*/ 2147483646 w 9092"/>
                            <a:gd name="T93" fmla="*/ 2147483646 h 3437"/>
                            <a:gd name="T94" fmla="*/ 2147483646 w 9092"/>
                            <a:gd name="T95" fmla="*/ 2147483646 h 3437"/>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Lst>
                          <a:ahLst/>
                          <a:cxnLst>
                            <a:cxn ang="T96">
                              <a:pos x="T0" y="T1"/>
                            </a:cxn>
                            <a:cxn ang="T97">
                              <a:pos x="T2" y="T3"/>
                            </a:cxn>
                            <a:cxn ang="T98">
                              <a:pos x="T4" y="T5"/>
                            </a:cxn>
                            <a:cxn ang="T99">
                              <a:pos x="T6" y="T7"/>
                            </a:cxn>
                            <a:cxn ang="T100">
                              <a:pos x="T8" y="T9"/>
                            </a:cxn>
                            <a:cxn ang="T101">
                              <a:pos x="T10" y="T11"/>
                            </a:cxn>
                            <a:cxn ang="T102">
                              <a:pos x="T12" y="T13"/>
                            </a:cxn>
                            <a:cxn ang="T103">
                              <a:pos x="T14" y="T15"/>
                            </a:cxn>
                            <a:cxn ang="T104">
                              <a:pos x="T16" y="T17"/>
                            </a:cxn>
                            <a:cxn ang="T105">
                              <a:pos x="T18" y="T19"/>
                            </a:cxn>
                            <a:cxn ang="T106">
                              <a:pos x="T20" y="T21"/>
                            </a:cxn>
                            <a:cxn ang="T107">
                              <a:pos x="T22" y="T23"/>
                            </a:cxn>
                            <a:cxn ang="T108">
                              <a:pos x="T24" y="T25"/>
                            </a:cxn>
                            <a:cxn ang="T109">
                              <a:pos x="T26" y="T27"/>
                            </a:cxn>
                            <a:cxn ang="T110">
                              <a:pos x="T28" y="T29"/>
                            </a:cxn>
                            <a:cxn ang="T111">
                              <a:pos x="T30" y="T31"/>
                            </a:cxn>
                            <a:cxn ang="T112">
                              <a:pos x="T32" y="T33"/>
                            </a:cxn>
                            <a:cxn ang="T113">
                              <a:pos x="T34" y="T35"/>
                            </a:cxn>
                            <a:cxn ang="T114">
                              <a:pos x="T36" y="T37"/>
                            </a:cxn>
                            <a:cxn ang="T115">
                              <a:pos x="T38" y="T39"/>
                            </a:cxn>
                            <a:cxn ang="T116">
                              <a:pos x="T40" y="T41"/>
                            </a:cxn>
                            <a:cxn ang="T117">
                              <a:pos x="T42" y="T43"/>
                            </a:cxn>
                            <a:cxn ang="T118">
                              <a:pos x="T44" y="T45"/>
                            </a:cxn>
                            <a:cxn ang="T119">
                              <a:pos x="T46" y="T47"/>
                            </a:cxn>
                            <a:cxn ang="T120">
                              <a:pos x="T48" y="T49"/>
                            </a:cxn>
                            <a:cxn ang="T121">
                              <a:pos x="T50" y="T51"/>
                            </a:cxn>
                            <a:cxn ang="T122">
                              <a:pos x="T52" y="T53"/>
                            </a:cxn>
                            <a:cxn ang="T123">
                              <a:pos x="T54" y="T55"/>
                            </a:cxn>
                            <a:cxn ang="T124">
                              <a:pos x="T56" y="T57"/>
                            </a:cxn>
                            <a:cxn ang="T125">
                              <a:pos x="T58" y="T59"/>
                            </a:cxn>
                            <a:cxn ang="T126">
                              <a:pos x="T60" y="T61"/>
                            </a:cxn>
                            <a:cxn ang="T127">
                              <a:pos x="T62" y="T63"/>
                            </a:cxn>
                            <a:cxn ang="T128">
                              <a:pos x="T64" y="T65"/>
                            </a:cxn>
                            <a:cxn ang="T129">
                              <a:pos x="T66" y="T67"/>
                            </a:cxn>
                            <a:cxn ang="T130">
                              <a:pos x="T68" y="T69"/>
                            </a:cxn>
                            <a:cxn ang="T131">
                              <a:pos x="T70" y="T71"/>
                            </a:cxn>
                            <a:cxn ang="T132">
                              <a:pos x="T72" y="T73"/>
                            </a:cxn>
                            <a:cxn ang="T133">
                              <a:pos x="T74" y="T75"/>
                            </a:cxn>
                            <a:cxn ang="T134">
                              <a:pos x="T76" y="T77"/>
                            </a:cxn>
                            <a:cxn ang="T135">
                              <a:pos x="T78" y="T79"/>
                            </a:cxn>
                            <a:cxn ang="T136">
                              <a:pos x="T80" y="T81"/>
                            </a:cxn>
                            <a:cxn ang="T137">
                              <a:pos x="T82" y="T83"/>
                            </a:cxn>
                            <a:cxn ang="T138">
                              <a:pos x="T84" y="T85"/>
                            </a:cxn>
                            <a:cxn ang="T139">
                              <a:pos x="T86" y="T87"/>
                            </a:cxn>
                            <a:cxn ang="T140">
                              <a:pos x="T88" y="T89"/>
                            </a:cxn>
                            <a:cxn ang="T141">
                              <a:pos x="T90" y="T91"/>
                            </a:cxn>
                            <a:cxn ang="T142">
                              <a:pos x="T92" y="T93"/>
                            </a:cxn>
                            <a:cxn ang="T143">
                              <a:pos x="T94" y="T95"/>
                            </a:cxn>
                          </a:cxnLst>
                          <a:rect l="0" t="0" r="r" b="b"/>
                          <a:pathLst>
                            <a:path w="9092" h="3437">
                              <a:moveTo>
                                <a:pt x="9091" y="2737"/>
                              </a:moveTo>
                              <a:lnTo>
                                <a:pt x="9051" y="2660"/>
                              </a:lnTo>
                              <a:lnTo>
                                <a:pt x="8992" y="2598"/>
                              </a:lnTo>
                              <a:lnTo>
                                <a:pt x="8908" y="2529"/>
                              </a:lnTo>
                              <a:lnTo>
                                <a:pt x="8859" y="2492"/>
                              </a:lnTo>
                              <a:lnTo>
                                <a:pt x="8804" y="2454"/>
                              </a:lnTo>
                              <a:lnTo>
                                <a:pt x="8745" y="2415"/>
                              </a:lnTo>
                              <a:lnTo>
                                <a:pt x="8681" y="2375"/>
                              </a:lnTo>
                              <a:lnTo>
                                <a:pt x="8614" y="2334"/>
                              </a:lnTo>
                              <a:lnTo>
                                <a:pt x="8543" y="2292"/>
                              </a:lnTo>
                              <a:lnTo>
                                <a:pt x="8468" y="2250"/>
                              </a:lnTo>
                              <a:lnTo>
                                <a:pt x="8391" y="2207"/>
                              </a:lnTo>
                              <a:lnTo>
                                <a:pt x="8311" y="2164"/>
                              </a:lnTo>
                              <a:lnTo>
                                <a:pt x="8228" y="2121"/>
                              </a:lnTo>
                              <a:lnTo>
                                <a:pt x="8144" y="2079"/>
                              </a:lnTo>
                              <a:lnTo>
                                <a:pt x="8058" y="2036"/>
                              </a:lnTo>
                              <a:lnTo>
                                <a:pt x="7970" y="1994"/>
                              </a:lnTo>
                              <a:lnTo>
                                <a:pt x="7881" y="1952"/>
                              </a:lnTo>
                              <a:lnTo>
                                <a:pt x="7792" y="1911"/>
                              </a:lnTo>
                              <a:lnTo>
                                <a:pt x="7702" y="1871"/>
                              </a:lnTo>
                              <a:lnTo>
                                <a:pt x="7612" y="1832"/>
                              </a:lnTo>
                              <a:lnTo>
                                <a:pt x="7522" y="1795"/>
                              </a:lnTo>
                              <a:lnTo>
                                <a:pt x="7432" y="1758"/>
                              </a:lnTo>
                              <a:lnTo>
                                <a:pt x="7344" y="1723"/>
                              </a:lnTo>
                              <a:lnTo>
                                <a:pt x="7256" y="1690"/>
                              </a:lnTo>
                              <a:lnTo>
                                <a:pt x="7170" y="1659"/>
                              </a:lnTo>
                              <a:lnTo>
                                <a:pt x="7086" y="1629"/>
                              </a:lnTo>
                              <a:lnTo>
                                <a:pt x="7004" y="1602"/>
                              </a:lnTo>
                              <a:lnTo>
                                <a:pt x="6925" y="1576"/>
                              </a:lnTo>
                              <a:lnTo>
                                <a:pt x="6848" y="1554"/>
                              </a:lnTo>
                              <a:lnTo>
                                <a:pt x="6774" y="1534"/>
                              </a:lnTo>
                              <a:lnTo>
                                <a:pt x="6704" y="1516"/>
                              </a:lnTo>
                              <a:lnTo>
                                <a:pt x="6637" y="1502"/>
                              </a:lnTo>
                              <a:lnTo>
                                <a:pt x="6507" y="1467"/>
                              </a:lnTo>
                              <a:lnTo>
                                <a:pt x="6526" y="1376"/>
                              </a:lnTo>
                              <a:lnTo>
                                <a:pt x="5450" y="1464"/>
                              </a:lnTo>
                              <a:lnTo>
                                <a:pt x="3353" y="1042"/>
                              </a:lnTo>
                              <a:lnTo>
                                <a:pt x="3277" y="1039"/>
                              </a:lnTo>
                              <a:lnTo>
                                <a:pt x="3206" y="1059"/>
                              </a:lnTo>
                              <a:lnTo>
                                <a:pt x="3145" y="1099"/>
                              </a:lnTo>
                              <a:lnTo>
                                <a:pt x="3098" y="1157"/>
                              </a:lnTo>
                              <a:lnTo>
                                <a:pt x="3071" y="1229"/>
                              </a:lnTo>
                              <a:lnTo>
                                <a:pt x="3061" y="1282"/>
                              </a:lnTo>
                              <a:lnTo>
                                <a:pt x="2975" y="1243"/>
                              </a:lnTo>
                              <a:lnTo>
                                <a:pt x="2977" y="1236"/>
                              </a:lnTo>
                              <a:lnTo>
                                <a:pt x="2984" y="1163"/>
                              </a:lnTo>
                              <a:lnTo>
                                <a:pt x="2986" y="1090"/>
                              </a:lnTo>
                              <a:lnTo>
                                <a:pt x="2983" y="1018"/>
                              </a:lnTo>
                              <a:lnTo>
                                <a:pt x="2976" y="946"/>
                              </a:lnTo>
                              <a:lnTo>
                                <a:pt x="2964" y="876"/>
                              </a:lnTo>
                              <a:lnTo>
                                <a:pt x="2948" y="807"/>
                              </a:lnTo>
                              <a:lnTo>
                                <a:pt x="2946" y="804"/>
                              </a:lnTo>
                              <a:lnTo>
                                <a:pt x="2946" y="1849"/>
                              </a:lnTo>
                              <a:lnTo>
                                <a:pt x="2920" y="1983"/>
                              </a:lnTo>
                              <a:lnTo>
                                <a:pt x="2172" y="2152"/>
                              </a:lnTo>
                              <a:lnTo>
                                <a:pt x="2179" y="2150"/>
                              </a:lnTo>
                              <a:lnTo>
                                <a:pt x="2246" y="2129"/>
                              </a:lnTo>
                              <a:lnTo>
                                <a:pt x="2312" y="2104"/>
                              </a:lnTo>
                              <a:lnTo>
                                <a:pt x="2376" y="2075"/>
                              </a:lnTo>
                              <a:lnTo>
                                <a:pt x="2438" y="2042"/>
                              </a:lnTo>
                              <a:lnTo>
                                <a:pt x="2497" y="2005"/>
                              </a:lnTo>
                              <a:lnTo>
                                <a:pt x="2554" y="1965"/>
                              </a:lnTo>
                              <a:lnTo>
                                <a:pt x="2609" y="1921"/>
                              </a:lnTo>
                              <a:lnTo>
                                <a:pt x="2660" y="1873"/>
                              </a:lnTo>
                              <a:lnTo>
                                <a:pt x="2709" y="1822"/>
                              </a:lnTo>
                              <a:lnTo>
                                <a:pt x="2754" y="1768"/>
                              </a:lnTo>
                              <a:lnTo>
                                <a:pt x="2758" y="1762"/>
                              </a:lnTo>
                              <a:lnTo>
                                <a:pt x="2946" y="1849"/>
                              </a:lnTo>
                              <a:lnTo>
                                <a:pt x="2946" y="804"/>
                              </a:lnTo>
                              <a:lnTo>
                                <a:pt x="2927" y="740"/>
                              </a:lnTo>
                              <a:lnTo>
                                <a:pt x="2902" y="674"/>
                              </a:lnTo>
                              <a:lnTo>
                                <a:pt x="2873" y="610"/>
                              </a:lnTo>
                              <a:lnTo>
                                <a:pt x="2840" y="548"/>
                              </a:lnTo>
                              <a:lnTo>
                                <a:pt x="2803" y="489"/>
                              </a:lnTo>
                              <a:lnTo>
                                <a:pt x="2762" y="432"/>
                              </a:lnTo>
                              <a:lnTo>
                                <a:pt x="2718" y="378"/>
                              </a:lnTo>
                              <a:lnTo>
                                <a:pt x="2670" y="326"/>
                              </a:lnTo>
                              <a:lnTo>
                                <a:pt x="2620" y="277"/>
                              </a:lnTo>
                              <a:lnTo>
                                <a:pt x="2565" y="232"/>
                              </a:lnTo>
                              <a:lnTo>
                                <a:pt x="2508" y="190"/>
                              </a:lnTo>
                              <a:lnTo>
                                <a:pt x="2448" y="152"/>
                              </a:lnTo>
                              <a:lnTo>
                                <a:pt x="2385" y="118"/>
                              </a:lnTo>
                              <a:lnTo>
                                <a:pt x="2320" y="87"/>
                              </a:lnTo>
                              <a:lnTo>
                                <a:pt x="2251" y="61"/>
                              </a:lnTo>
                              <a:lnTo>
                                <a:pt x="2181" y="39"/>
                              </a:lnTo>
                              <a:lnTo>
                                <a:pt x="2108" y="22"/>
                              </a:lnTo>
                              <a:lnTo>
                                <a:pt x="2034" y="10"/>
                              </a:lnTo>
                              <a:lnTo>
                                <a:pt x="1960" y="3"/>
                              </a:lnTo>
                              <a:lnTo>
                                <a:pt x="1887" y="0"/>
                              </a:lnTo>
                              <a:lnTo>
                                <a:pt x="1815" y="3"/>
                              </a:lnTo>
                              <a:lnTo>
                                <a:pt x="1744" y="10"/>
                              </a:lnTo>
                              <a:lnTo>
                                <a:pt x="1673" y="22"/>
                              </a:lnTo>
                              <a:lnTo>
                                <a:pt x="1605" y="39"/>
                              </a:lnTo>
                              <a:lnTo>
                                <a:pt x="1537" y="59"/>
                              </a:lnTo>
                              <a:lnTo>
                                <a:pt x="1471" y="84"/>
                              </a:lnTo>
                              <a:lnTo>
                                <a:pt x="1408" y="114"/>
                              </a:lnTo>
                              <a:lnTo>
                                <a:pt x="1346" y="147"/>
                              </a:lnTo>
                              <a:lnTo>
                                <a:pt x="1286" y="183"/>
                              </a:lnTo>
                              <a:lnTo>
                                <a:pt x="1229" y="224"/>
                              </a:lnTo>
                              <a:lnTo>
                                <a:pt x="1175" y="268"/>
                              </a:lnTo>
                              <a:lnTo>
                                <a:pt x="1123" y="316"/>
                              </a:lnTo>
                              <a:lnTo>
                                <a:pt x="1078" y="364"/>
                              </a:lnTo>
                              <a:lnTo>
                                <a:pt x="517" y="104"/>
                              </a:lnTo>
                              <a:lnTo>
                                <a:pt x="480" y="95"/>
                              </a:lnTo>
                              <a:lnTo>
                                <a:pt x="445" y="101"/>
                              </a:lnTo>
                              <a:lnTo>
                                <a:pt x="414" y="119"/>
                              </a:lnTo>
                              <a:lnTo>
                                <a:pt x="392" y="149"/>
                              </a:lnTo>
                              <a:lnTo>
                                <a:pt x="234" y="490"/>
                              </a:lnTo>
                              <a:lnTo>
                                <a:pt x="226" y="526"/>
                              </a:lnTo>
                              <a:lnTo>
                                <a:pt x="231" y="562"/>
                              </a:lnTo>
                              <a:lnTo>
                                <a:pt x="250" y="592"/>
                              </a:lnTo>
                              <a:lnTo>
                                <a:pt x="280" y="614"/>
                              </a:lnTo>
                              <a:lnTo>
                                <a:pt x="822" y="866"/>
                              </a:lnTo>
                              <a:lnTo>
                                <a:pt x="819" y="878"/>
                              </a:lnTo>
                              <a:lnTo>
                                <a:pt x="807" y="952"/>
                              </a:lnTo>
                              <a:lnTo>
                                <a:pt x="800" y="1026"/>
                              </a:lnTo>
                              <a:lnTo>
                                <a:pt x="798" y="1099"/>
                              </a:lnTo>
                              <a:lnTo>
                                <a:pt x="800" y="1171"/>
                              </a:lnTo>
                              <a:lnTo>
                                <a:pt x="808" y="1243"/>
                              </a:lnTo>
                              <a:lnTo>
                                <a:pt x="820" y="1313"/>
                              </a:lnTo>
                              <a:lnTo>
                                <a:pt x="836" y="1382"/>
                              </a:lnTo>
                              <a:lnTo>
                                <a:pt x="857" y="1449"/>
                              </a:lnTo>
                              <a:lnTo>
                                <a:pt x="882" y="1515"/>
                              </a:lnTo>
                              <a:lnTo>
                                <a:pt x="911" y="1579"/>
                              </a:lnTo>
                              <a:lnTo>
                                <a:pt x="944" y="1641"/>
                              </a:lnTo>
                              <a:lnTo>
                                <a:pt x="981" y="1700"/>
                              </a:lnTo>
                              <a:lnTo>
                                <a:pt x="1021" y="1757"/>
                              </a:lnTo>
                              <a:lnTo>
                                <a:pt x="1066" y="1811"/>
                              </a:lnTo>
                              <a:lnTo>
                                <a:pt x="1113" y="1863"/>
                              </a:lnTo>
                              <a:lnTo>
                                <a:pt x="1164" y="1911"/>
                              </a:lnTo>
                              <a:lnTo>
                                <a:pt x="1218" y="1957"/>
                              </a:lnTo>
                              <a:lnTo>
                                <a:pt x="1275" y="1998"/>
                              </a:lnTo>
                              <a:lnTo>
                                <a:pt x="1336" y="2037"/>
                              </a:lnTo>
                              <a:lnTo>
                                <a:pt x="1398" y="2071"/>
                              </a:lnTo>
                              <a:lnTo>
                                <a:pt x="1464" y="2102"/>
                              </a:lnTo>
                              <a:lnTo>
                                <a:pt x="1532" y="2128"/>
                              </a:lnTo>
                              <a:lnTo>
                                <a:pt x="1603" y="2150"/>
                              </a:lnTo>
                              <a:lnTo>
                                <a:pt x="1676" y="2167"/>
                              </a:lnTo>
                              <a:lnTo>
                                <a:pt x="1750" y="2179"/>
                              </a:lnTo>
                              <a:lnTo>
                                <a:pt x="1823" y="2186"/>
                              </a:lnTo>
                              <a:lnTo>
                                <a:pt x="1896" y="2189"/>
                              </a:lnTo>
                              <a:lnTo>
                                <a:pt x="1969" y="2186"/>
                              </a:lnTo>
                              <a:lnTo>
                                <a:pt x="2040" y="2179"/>
                              </a:lnTo>
                              <a:lnTo>
                                <a:pt x="2096" y="2169"/>
                              </a:lnTo>
                              <a:lnTo>
                                <a:pt x="71" y="2626"/>
                              </a:lnTo>
                              <a:lnTo>
                                <a:pt x="37" y="2642"/>
                              </a:lnTo>
                              <a:lnTo>
                                <a:pt x="13" y="2668"/>
                              </a:lnTo>
                              <a:lnTo>
                                <a:pt x="0" y="2701"/>
                              </a:lnTo>
                              <a:lnTo>
                                <a:pt x="1" y="2739"/>
                              </a:lnTo>
                              <a:lnTo>
                                <a:pt x="83" y="3104"/>
                              </a:lnTo>
                              <a:lnTo>
                                <a:pt x="99" y="3138"/>
                              </a:lnTo>
                              <a:lnTo>
                                <a:pt x="125" y="3163"/>
                              </a:lnTo>
                              <a:lnTo>
                                <a:pt x="158" y="3176"/>
                              </a:lnTo>
                              <a:lnTo>
                                <a:pt x="195" y="3175"/>
                              </a:lnTo>
                              <a:lnTo>
                                <a:pt x="3249" y="2485"/>
                              </a:lnTo>
                              <a:lnTo>
                                <a:pt x="4933" y="2825"/>
                              </a:lnTo>
                              <a:lnTo>
                                <a:pt x="6111" y="3437"/>
                              </a:lnTo>
                              <a:lnTo>
                                <a:pt x="6212" y="2936"/>
                              </a:lnTo>
                              <a:lnTo>
                                <a:pt x="6254" y="2939"/>
                              </a:lnTo>
                              <a:lnTo>
                                <a:pt x="6320" y="2951"/>
                              </a:lnTo>
                              <a:lnTo>
                                <a:pt x="6389" y="2962"/>
                              </a:lnTo>
                              <a:lnTo>
                                <a:pt x="6464" y="2972"/>
                              </a:lnTo>
                              <a:lnTo>
                                <a:pt x="6542" y="2981"/>
                              </a:lnTo>
                              <a:lnTo>
                                <a:pt x="6623" y="2989"/>
                              </a:lnTo>
                              <a:lnTo>
                                <a:pt x="6708" y="2996"/>
                              </a:lnTo>
                              <a:lnTo>
                                <a:pt x="6795" y="3002"/>
                              </a:lnTo>
                              <a:lnTo>
                                <a:pt x="6885" y="3007"/>
                              </a:lnTo>
                              <a:lnTo>
                                <a:pt x="6978" y="3011"/>
                              </a:lnTo>
                              <a:lnTo>
                                <a:pt x="7072" y="3014"/>
                              </a:lnTo>
                              <a:lnTo>
                                <a:pt x="7168" y="3015"/>
                              </a:lnTo>
                              <a:lnTo>
                                <a:pt x="7264" y="3016"/>
                              </a:lnTo>
                              <a:lnTo>
                                <a:pt x="7362" y="3017"/>
                              </a:lnTo>
                              <a:lnTo>
                                <a:pt x="7460" y="3016"/>
                              </a:lnTo>
                              <a:lnTo>
                                <a:pt x="7559" y="3014"/>
                              </a:lnTo>
                              <a:lnTo>
                                <a:pt x="7657" y="3011"/>
                              </a:lnTo>
                              <a:lnTo>
                                <a:pt x="7755" y="3008"/>
                              </a:lnTo>
                              <a:lnTo>
                                <a:pt x="7851" y="3004"/>
                              </a:lnTo>
                              <a:lnTo>
                                <a:pt x="7947" y="2998"/>
                              </a:lnTo>
                              <a:lnTo>
                                <a:pt x="8041" y="2992"/>
                              </a:lnTo>
                              <a:lnTo>
                                <a:pt x="8133" y="2986"/>
                              </a:lnTo>
                              <a:lnTo>
                                <a:pt x="8223" y="2978"/>
                              </a:lnTo>
                              <a:lnTo>
                                <a:pt x="8311" y="2969"/>
                              </a:lnTo>
                              <a:lnTo>
                                <a:pt x="8396" y="2960"/>
                              </a:lnTo>
                              <a:lnTo>
                                <a:pt x="8477" y="2950"/>
                              </a:lnTo>
                              <a:lnTo>
                                <a:pt x="8555" y="2940"/>
                              </a:lnTo>
                              <a:lnTo>
                                <a:pt x="8629" y="2928"/>
                              </a:lnTo>
                              <a:lnTo>
                                <a:pt x="8699" y="2916"/>
                              </a:lnTo>
                              <a:lnTo>
                                <a:pt x="8764" y="2903"/>
                              </a:lnTo>
                              <a:lnTo>
                                <a:pt x="8824" y="2889"/>
                              </a:lnTo>
                              <a:lnTo>
                                <a:pt x="8929" y="2860"/>
                              </a:lnTo>
                              <a:lnTo>
                                <a:pt x="9010" y="2828"/>
                              </a:lnTo>
                              <a:lnTo>
                                <a:pt x="9064" y="2794"/>
                              </a:lnTo>
                              <a:lnTo>
                                <a:pt x="9090" y="2757"/>
                              </a:lnTo>
                              <a:lnTo>
                                <a:pt x="9091" y="2737"/>
                              </a:lnTo>
                              <a:close/>
                            </a:path>
                          </a:pathLst>
                        </a:custGeom>
                        <a:solidFill>
                          <a:srgbClr val="B4C6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F5452C" id="Freeform 1812" o:spid="_x0000_s1026" style="position:absolute;margin-left:485.9pt;margin-top:585.95pt;width:454.6pt;height:171.85pt;z-index:-251587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2,3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" path="m9091,2737r-40,-77l8992,2598r-84,-69l8859,2492r-55,-38l8745,2415r-64,-40l8614,2334r-71,-42l8468,2250r-77,-43l8311,2164r-83,-43l8144,2079r-86,-43l7970,1994r-89,-42l7792,1911r-90,-40l7612,1832r-90,-37l7432,1758r-88,-35l7256,1690r-86,-31l7086,1629r-82,-27l6925,1576r-77,-22l6774,1534r-70,-18l6637,1502r-130,-35l6526,1376r-1076,88l3353,1042r-76,-3l3206,1059r-61,40l3098,1157r-27,72l3061,1282r-86,-39l2977,1236r7,-73l2986,1090r-3,-72l2976,946r-12,-70l2948,807r-2,-3l2946,1849r-26,134l2172,2152r7,-2l2246,2129r66,-25l2376,2075r62,-33l2497,2005r57,-40l2609,1921r51,-48l2709,1822r45,-54l2758,1762r188,87l2946,804r-19,-64l2902,674r-29,-64l2840,548r-37,-59l2762,432r-44,-54l2670,326r-50,-49l2565,232r-57,-42l2448,152r-63,-34l2320,87,2251,61,2181,39,2108,22,2034,10,1960,3,1887,r-72,3l1744,10r-71,12l1605,39r-68,20l1471,84r-63,30l1346,147r-60,36l1229,224r-54,44l1123,316r-45,48l517,104,480,95r-35,6l414,119r-22,30l234,490r-8,36l231,562r19,30l280,614,822,866r-3,12l807,952r-7,74l798,1099r2,72l808,1243r12,70l836,1382r21,67l882,1515r29,64l944,1641r37,59l1021,1757r45,54l1113,1863r51,48l1218,1957r57,41l1336,2037r62,34l1464,2102r68,26l1603,2150r73,17l1750,2179r73,7l1896,2189r73,-3l2040,2179r56,-10l71,2626r-34,16l13,2668,,2701r1,38l83,3104r16,34l125,3163r33,13l195,3175,3249,2485r1684,340l6111,3437r101,-501l6254,2939r66,12l6389,2962r75,10l6542,2981r81,8l6708,2996r87,6l6885,3007r93,4l7072,3014r96,1l7264,3016r98,1l7460,3016r99,-2l7657,3011r98,-3l7851,3004r96,-6l8041,2992r92,-6l8223,2978r88,-9l8396,2960r81,-10l8555,2940r74,-12l8699,2916r65,-13l8824,2889r105,-29l9010,2828r54,-34l9090,2757r1,-20xe" fillcolor="#b4c6e7"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
                <w10:wrap anchorx="page" anchory="page"/>
              </v:shape>
            </w:pict>
          </mc:Fallback>
        </mc:AlternateContent>
      </w:r>
      <w:r>
        <w:rPr>
          <w:noProof/>
        </w:rPr>
        <mc:AlternateContent>
          <mc:Choice Requires="wpg">
            <w:drawing>
              <wp:inline distT="0" distB="0" distL="0" distR="0" wp14:anchorId="6393CED8" wp14:editId="08182D2D">
                <wp:extent cx="12801600" cy="1039495"/>
                <wp:effectExtent l="0" t="0" r="3175" b="1905"/>
                <wp:docPr id="7422" name="Group 743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801600" cy="1039495"/>
                          <a:chOff x="0" y="0"/>
                          <a:chExt cx="20160" cy="1637"/>
                        </a:xfrm>
                      </wpg:grpSpPr>
                      <wps:wsp>
                        <wps:cNvPr id="7423" name="Rectangle 3528"/>
                        <wps:cNvSpPr>
                          <a:spLocks noChangeAspect="1" noChangeArrowheads="1"/>
                        </wps:cNvSpPr>
                        <wps:spPr bwMode="auto">
                          <a:xfrm>
                            <a:off x="0" y="0"/>
                            <a:ext cx="20160" cy="1637"/>
                          </a:xfrm>
                          <a:prstGeom prst="rect">
                            <a:avLst/>
                          </a:prstGeom>
                          <a:solidFill>
                            <a:srgbClr val="F4D1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24" name="Text Box 3529"/>
                        <wps:cNvSpPr txBox="1">
                          <a:spLocks noChangeAspect="1" noChangeArrowheads="1"/>
                        </wps:cNvSpPr>
                        <wps:spPr bwMode="auto">
                          <a:xfrm>
                            <a:off x="0" y="0"/>
                            <a:ext cx="20160"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CC02BA" w14:textId="46534669" w:rsidR="00A934EA" w:rsidRDefault="00A934EA">
                              <w:pPr>
                                <w:spacing w:before="445"/>
                                <w:ind w:left="143"/>
                                <w:rPr>
                                  <w:rFonts w:ascii="Arial"/>
                                  <w:b/>
                                  <w:sz w:val="48"/>
                                </w:rPr>
                              </w:pPr>
                              <w:r>
                                <w:rPr>
                                  <w:rFonts w:ascii="Arial"/>
                                  <w:b/>
                                  <w:color w:val="1F2023"/>
                                  <w:sz w:val="48"/>
                                </w:rPr>
                                <w:t>ERGUTAJA: Tapja Silmapilgutus</w:t>
                              </w:r>
                            </w:p>
                          </w:txbxContent>
                        </wps:txbx>
                        <wps:bodyPr rot="0" vert="horz" wrap="square" lIns="0" tIns="0" rIns="0" bIns="0" anchor="t" anchorCtr="0" upright="1">
                          <a:noAutofit/>
                        </wps:bodyPr>
                      </wps:wsp>
                    </wpg:wgp>
                  </a:graphicData>
                </a:graphic>
              </wp:inline>
            </w:drawing>
          </mc:Choice>
          <mc:Fallback>
            <w:pict>
              <v:group w14:anchorId="6393CED8" id="Group 7439" o:spid="_x0000_s1114" style="width:14in;height:81.85pt;mso-position-horizontal-relative:char;mso-position-vertical-relative:line" coordsize="20160,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">
                <o:lock v:ext="edit" aspectratio="t"/>
                <v:rect id="Rectangle 3528" o:spid="_x0000_s1115" style="position:absolute;width:20160;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" fillcolor="#f4d1ff" stroked="f">
                  <o:lock v:ext="edit" aspectratio="t"/>
                </v:rect>
                <v:shape id="Text Box 3529" o:spid="_x0000_s1116" type="#_x0000_t202" style="position:absolute;width:20160;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" filled="f" stroked="f">
                  <o:lock v:ext="edit" aspectratio="t"/>
                  <v:textbox inset="0,0,0,0">
                    <w:txbxContent>
                      <w:p w14:paraId="6CCC02BA" w14:textId="46534669" w:rsidR="00A934EA" w:rsidRDefault="00A934EA">
                        <w:pPr>
                          <w:spacing w:before="445"/>
                          <w:ind w:left="143"/>
                          <w:rPr>
                            <w:rFonts w:ascii="Arial"/>
                            <w:b/>
                            <w:sz w:val="48"/>
                          </w:rPr>
                        </w:pPr>
                        <w:r>
                          <w:rPr>
                            <w:rFonts w:ascii="Arial"/>
                            <w:b/>
                            <w:color w:val="1F2023"/>
                            <w:sz w:val="48"/>
                          </w:rPr>
                          <w:t xml:space="preserve">ERGUTAJA: </w:t>
                        </w:r>
                        <w:proofErr w:type="spellStart"/>
                        <w:r>
                          <w:rPr>
                            <w:rFonts w:ascii="Arial"/>
                            <w:b/>
                            <w:color w:val="1F2023"/>
                            <w:sz w:val="48"/>
                          </w:rPr>
                          <w:t>Tapja</w:t>
                        </w:r>
                        <w:proofErr w:type="spellEnd"/>
                        <w:r>
                          <w:rPr>
                            <w:rFonts w:ascii="Arial"/>
                            <w:b/>
                            <w:color w:val="1F2023"/>
                            <w:sz w:val="48"/>
                          </w:rPr>
                          <w:t xml:space="preserve"> </w:t>
                        </w:r>
                        <w:proofErr w:type="spellStart"/>
                        <w:r>
                          <w:rPr>
                            <w:rFonts w:ascii="Arial"/>
                            <w:b/>
                            <w:color w:val="1F2023"/>
                            <w:sz w:val="48"/>
                          </w:rPr>
                          <w:t>Silmapilgutus</w:t>
                        </w:r>
                        <w:proofErr w:type="spellEnd"/>
                      </w:p>
                    </w:txbxContent>
                  </v:textbox>
                </v:shape>
                <w10:anchorlock/>
              </v:group>
            </w:pict>
          </mc:Fallback>
        </mc:AlternateContent>
      </w:r>
    </w:p>
    <w:p w14:paraId="10A2ACD5" w14:textId="77777777" w:rsidR="00DA1199" w:rsidRPr="00746325" w:rsidRDefault="00DA1199">
      <w:pPr>
        <w:pStyle w:val="a3"/>
        <w:spacing w:before="5"/>
        <w:rPr>
          <w:sz w:val="20"/>
          <w:lang w:val="et-EE"/>
        </w:rPr>
      </w:pPr>
    </w:p>
    <w:p w14:paraId="4BCD238C" w14:textId="4D46B8CB" w:rsidR="00065C28" w:rsidRPr="00746325" w:rsidRDefault="00A16D8C" w:rsidP="00A16D8C">
      <w:pPr>
        <w:spacing w:before="122" w:line="216" w:lineRule="auto"/>
        <w:ind w:left="268" w:right="12984"/>
        <w:rPr>
          <w:sz w:val="36"/>
          <w:lang w:val="et-EE"/>
        </w:rPr>
      </w:pPr>
      <w:r w:rsidRPr="00746325">
        <w:rPr>
          <w:noProof/>
          <w:sz w:val="36"/>
          <w:lang w:val="et-EE"/>
        </w:rPr>
        <mc:AlternateContent>
          <mc:Choice Requires="wps">
            <w:drawing>
              <wp:anchor distT="45720" distB="45720" distL="114300" distR="114300" simplePos="0" relativeHeight="251588096" behindDoc="0" locked="0" layoutInCell="1" allowOverlap="1" wp14:anchorId="740BD39A" wp14:editId="2289BF83">
                <wp:simplePos x="0" y="0"/>
                <wp:positionH relativeFrom="column">
                  <wp:posOffset>193675</wp:posOffset>
                </wp:positionH>
                <wp:positionV relativeFrom="paragraph">
                  <wp:posOffset>71755</wp:posOffset>
                </wp:positionV>
                <wp:extent cx="2360930"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47D026E" w14:textId="376EE23F" w:rsidR="00A934EA" w:rsidRDefault="00A934EA">
                            <w:r>
                              <w:rPr>
                                <w:sz w:val="36"/>
                              </w:rPr>
                              <w:t xml:space="preserve">Enne mängu algust peaks juhendaja paluma ühel osalejal olla "tapja" ja hoida tema identiteet </w:t>
                            </w:r>
                            <w:r w:rsidRPr="00C76633">
                              <w:rPr>
                                <w:sz w:val="36"/>
                              </w:rPr>
                              <w:t>XX</w:t>
                            </w:r>
                            <w:r w:rsidR="00C76633" w:rsidRPr="00C76633">
                              <w:rPr>
                                <w:sz w:val="36"/>
                              </w:rPr>
                              <w:t xml:space="preserve"> </w:t>
                            </w:r>
                            <w:r>
                              <w:rPr>
                                <w:sz w:val="36"/>
                              </w:rPr>
                              <w:t>salajas. Juhendaja peaks kõigile osalejatele selgitama, et üks inimene rühmas on tapja ja ta võib inimesi tappa, kui ta neile silmi pilgutab. Seejärel käivad kõik erinevates suundades ruumis ringi. Kui mõrvar vilgutab osalejale silmi, peab ta kas lamama põrandale või tulema mängust välja, teeseldes, et ta on surnud. Osalejad, kes on elus, peavad püüdma ära arvata, kes on tapj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40BD39A" id="_x0000_s1117" type="#_x0000_t202" style="position:absolute;left:0;text-align:left;margin-left:15.25pt;margin-top:5.65pt;width:185.9pt;height:110.6pt;z-index:2515880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" filled="f" stroked="f">
                <v:textbox style="mso-fit-shape-to-text:t">
                  <w:txbxContent>
                    <w:p w14:paraId="547D026E" w14:textId="376EE23F" w:rsidR="00A934EA" w:rsidRDefault="00A934EA">
                      <w:proofErr w:type="spellStart"/>
                      <w:r>
                        <w:rPr>
                          <w:sz w:val="36"/>
                        </w:rPr>
                        <w:t>Enne</w:t>
                      </w:r>
                      <w:proofErr w:type="spellEnd"/>
                      <w:r>
                        <w:rPr>
                          <w:sz w:val="36"/>
                        </w:rPr>
                        <w:t xml:space="preserve"> </w:t>
                      </w:r>
                      <w:proofErr w:type="spellStart"/>
                      <w:r>
                        <w:rPr>
                          <w:sz w:val="36"/>
                        </w:rPr>
                        <w:t>mängu</w:t>
                      </w:r>
                      <w:proofErr w:type="spellEnd"/>
                      <w:r>
                        <w:rPr>
                          <w:sz w:val="36"/>
                        </w:rPr>
                        <w:t xml:space="preserve"> </w:t>
                      </w:r>
                      <w:proofErr w:type="spellStart"/>
                      <w:r>
                        <w:rPr>
                          <w:sz w:val="36"/>
                        </w:rPr>
                        <w:t>algust</w:t>
                      </w:r>
                      <w:proofErr w:type="spellEnd"/>
                      <w:r>
                        <w:rPr>
                          <w:sz w:val="36"/>
                        </w:rPr>
                        <w:t xml:space="preserve"> peaks </w:t>
                      </w:r>
                      <w:proofErr w:type="spellStart"/>
                      <w:r>
                        <w:rPr>
                          <w:sz w:val="36"/>
                        </w:rPr>
                        <w:t>juhendaja</w:t>
                      </w:r>
                      <w:proofErr w:type="spellEnd"/>
                      <w:r>
                        <w:rPr>
                          <w:sz w:val="36"/>
                        </w:rPr>
                        <w:t xml:space="preserve"> </w:t>
                      </w:r>
                      <w:proofErr w:type="spellStart"/>
                      <w:r>
                        <w:rPr>
                          <w:sz w:val="36"/>
                        </w:rPr>
                        <w:t>paluma</w:t>
                      </w:r>
                      <w:proofErr w:type="spellEnd"/>
                      <w:r>
                        <w:rPr>
                          <w:sz w:val="36"/>
                        </w:rPr>
                        <w:t xml:space="preserve"> </w:t>
                      </w:r>
                      <w:proofErr w:type="spellStart"/>
                      <w:r>
                        <w:rPr>
                          <w:sz w:val="36"/>
                        </w:rPr>
                        <w:t>ühel</w:t>
                      </w:r>
                      <w:proofErr w:type="spellEnd"/>
                      <w:r>
                        <w:rPr>
                          <w:sz w:val="36"/>
                        </w:rPr>
                        <w:t xml:space="preserve"> </w:t>
                      </w:r>
                      <w:proofErr w:type="spellStart"/>
                      <w:r>
                        <w:rPr>
                          <w:sz w:val="36"/>
                        </w:rPr>
                        <w:t>osalejal</w:t>
                      </w:r>
                      <w:proofErr w:type="spellEnd"/>
                      <w:r>
                        <w:rPr>
                          <w:sz w:val="36"/>
                        </w:rPr>
                        <w:t xml:space="preserve"> olla "</w:t>
                      </w:r>
                      <w:proofErr w:type="spellStart"/>
                      <w:r>
                        <w:rPr>
                          <w:sz w:val="36"/>
                        </w:rPr>
                        <w:t>tapja</w:t>
                      </w:r>
                      <w:proofErr w:type="spellEnd"/>
                      <w:r>
                        <w:rPr>
                          <w:sz w:val="36"/>
                        </w:rPr>
                        <w:t xml:space="preserve">" ja </w:t>
                      </w:r>
                      <w:proofErr w:type="spellStart"/>
                      <w:r>
                        <w:rPr>
                          <w:sz w:val="36"/>
                        </w:rPr>
                        <w:t>hoida</w:t>
                      </w:r>
                      <w:proofErr w:type="spellEnd"/>
                      <w:r>
                        <w:rPr>
                          <w:sz w:val="36"/>
                        </w:rPr>
                        <w:t xml:space="preserve"> </w:t>
                      </w:r>
                      <w:proofErr w:type="spellStart"/>
                      <w:r>
                        <w:rPr>
                          <w:sz w:val="36"/>
                        </w:rPr>
                        <w:t>tema</w:t>
                      </w:r>
                      <w:proofErr w:type="spellEnd"/>
                      <w:r>
                        <w:rPr>
                          <w:sz w:val="36"/>
                        </w:rPr>
                        <w:t xml:space="preserve"> </w:t>
                      </w:r>
                      <w:proofErr w:type="spellStart"/>
                      <w:r>
                        <w:rPr>
                          <w:sz w:val="36"/>
                        </w:rPr>
                        <w:t>identiteet</w:t>
                      </w:r>
                      <w:proofErr w:type="spellEnd"/>
                      <w:r>
                        <w:rPr>
                          <w:sz w:val="36"/>
                        </w:rPr>
                        <w:t xml:space="preserve"> </w:t>
                      </w:r>
                      <w:r w:rsidRPr="00C76633">
                        <w:rPr>
                          <w:sz w:val="36"/>
                        </w:rPr>
                        <w:t>XX</w:t>
                      </w:r>
                      <w:r w:rsidR="00C76633" w:rsidRPr="00C76633">
                        <w:rPr>
                          <w:sz w:val="36"/>
                        </w:rPr>
                        <w:t xml:space="preserve"> </w:t>
                      </w:r>
                      <w:proofErr w:type="spellStart"/>
                      <w:r>
                        <w:rPr>
                          <w:sz w:val="36"/>
                        </w:rPr>
                        <w:t>salajas</w:t>
                      </w:r>
                      <w:proofErr w:type="spellEnd"/>
                      <w:r>
                        <w:rPr>
                          <w:sz w:val="36"/>
                        </w:rPr>
                        <w:t xml:space="preserve">. </w:t>
                      </w:r>
                      <w:proofErr w:type="spellStart"/>
                      <w:r>
                        <w:rPr>
                          <w:sz w:val="36"/>
                        </w:rPr>
                        <w:t>Juhendaja</w:t>
                      </w:r>
                      <w:proofErr w:type="spellEnd"/>
                      <w:r>
                        <w:rPr>
                          <w:sz w:val="36"/>
                        </w:rPr>
                        <w:t xml:space="preserve"> peaks </w:t>
                      </w:r>
                      <w:proofErr w:type="spellStart"/>
                      <w:r>
                        <w:rPr>
                          <w:sz w:val="36"/>
                        </w:rPr>
                        <w:t>kõigile</w:t>
                      </w:r>
                      <w:proofErr w:type="spellEnd"/>
                      <w:r>
                        <w:rPr>
                          <w:sz w:val="36"/>
                        </w:rPr>
                        <w:t xml:space="preserve"> </w:t>
                      </w:r>
                      <w:proofErr w:type="spellStart"/>
                      <w:r>
                        <w:rPr>
                          <w:sz w:val="36"/>
                        </w:rPr>
                        <w:t>osalejatele</w:t>
                      </w:r>
                      <w:proofErr w:type="spellEnd"/>
                      <w:r>
                        <w:rPr>
                          <w:sz w:val="36"/>
                        </w:rPr>
                        <w:t xml:space="preserve"> </w:t>
                      </w:r>
                      <w:proofErr w:type="spellStart"/>
                      <w:r>
                        <w:rPr>
                          <w:sz w:val="36"/>
                        </w:rPr>
                        <w:t>selgitama</w:t>
                      </w:r>
                      <w:proofErr w:type="spellEnd"/>
                      <w:r>
                        <w:rPr>
                          <w:sz w:val="36"/>
                        </w:rPr>
                        <w:t xml:space="preserve">, et </w:t>
                      </w:r>
                      <w:proofErr w:type="spellStart"/>
                      <w:r>
                        <w:rPr>
                          <w:sz w:val="36"/>
                        </w:rPr>
                        <w:t>üks</w:t>
                      </w:r>
                      <w:proofErr w:type="spellEnd"/>
                      <w:r>
                        <w:rPr>
                          <w:sz w:val="36"/>
                        </w:rPr>
                        <w:t xml:space="preserve"> </w:t>
                      </w:r>
                      <w:proofErr w:type="spellStart"/>
                      <w:r>
                        <w:rPr>
                          <w:sz w:val="36"/>
                        </w:rPr>
                        <w:t>inimene</w:t>
                      </w:r>
                      <w:proofErr w:type="spellEnd"/>
                      <w:r>
                        <w:rPr>
                          <w:sz w:val="36"/>
                        </w:rPr>
                        <w:t xml:space="preserve"> </w:t>
                      </w:r>
                      <w:proofErr w:type="spellStart"/>
                      <w:r>
                        <w:rPr>
                          <w:sz w:val="36"/>
                        </w:rPr>
                        <w:t>rühmas</w:t>
                      </w:r>
                      <w:proofErr w:type="spellEnd"/>
                      <w:r>
                        <w:rPr>
                          <w:sz w:val="36"/>
                        </w:rPr>
                        <w:t xml:space="preserve"> on </w:t>
                      </w:r>
                      <w:proofErr w:type="spellStart"/>
                      <w:r>
                        <w:rPr>
                          <w:sz w:val="36"/>
                        </w:rPr>
                        <w:t>tapja</w:t>
                      </w:r>
                      <w:proofErr w:type="spellEnd"/>
                      <w:r>
                        <w:rPr>
                          <w:sz w:val="36"/>
                        </w:rPr>
                        <w:t xml:space="preserve"> ja ta </w:t>
                      </w:r>
                      <w:proofErr w:type="spellStart"/>
                      <w:r>
                        <w:rPr>
                          <w:sz w:val="36"/>
                        </w:rPr>
                        <w:t>võib</w:t>
                      </w:r>
                      <w:proofErr w:type="spellEnd"/>
                      <w:r>
                        <w:rPr>
                          <w:sz w:val="36"/>
                        </w:rPr>
                        <w:t xml:space="preserve"> </w:t>
                      </w:r>
                      <w:proofErr w:type="spellStart"/>
                      <w:r>
                        <w:rPr>
                          <w:sz w:val="36"/>
                        </w:rPr>
                        <w:t>inimesi</w:t>
                      </w:r>
                      <w:proofErr w:type="spellEnd"/>
                      <w:r>
                        <w:rPr>
                          <w:sz w:val="36"/>
                        </w:rPr>
                        <w:t xml:space="preserve"> </w:t>
                      </w:r>
                      <w:proofErr w:type="spellStart"/>
                      <w:r>
                        <w:rPr>
                          <w:sz w:val="36"/>
                        </w:rPr>
                        <w:t>tappa</w:t>
                      </w:r>
                      <w:proofErr w:type="spellEnd"/>
                      <w:r>
                        <w:rPr>
                          <w:sz w:val="36"/>
                        </w:rPr>
                        <w:t xml:space="preserve">, </w:t>
                      </w:r>
                      <w:proofErr w:type="spellStart"/>
                      <w:r>
                        <w:rPr>
                          <w:sz w:val="36"/>
                        </w:rPr>
                        <w:t>kui</w:t>
                      </w:r>
                      <w:proofErr w:type="spellEnd"/>
                      <w:r>
                        <w:rPr>
                          <w:sz w:val="36"/>
                        </w:rPr>
                        <w:t xml:space="preserve"> ta </w:t>
                      </w:r>
                      <w:proofErr w:type="spellStart"/>
                      <w:r>
                        <w:rPr>
                          <w:sz w:val="36"/>
                        </w:rPr>
                        <w:t>neile</w:t>
                      </w:r>
                      <w:proofErr w:type="spellEnd"/>
                      <w:r>
                        <w:rPr>
                          <w:sz w:val="36"/>
                        </w:rPr>
                        <w:t xml:space="preserve"> </w:t>
                      </w:r>
                      <w:proofErr w:type="spellStart"/>
                      <w:r>
                        <w:rPr>
                          <w:sz w:val="36"/>
                        </w:rPr>
                        <w:t>silmi</w:t>
                      </w:r>
                      <w:proofErr w:type="spellEnd"/>
                      <w:r>
                        <w:rPr>
                          <w:sz w:val="36"/>
                        </w:rPr>
                        <w:t xml:space="preserve"> </w:t>
                      </w:r>
                      <w:proofErr w:type="spellStart"/>
                      <w:r>
                        <w:rPr>
                          <w:sz w:val="36"/>
                        </w:rPr>
                        <w:t>pilgutab</w:t>
                      </w:r>
                      <w:proofErr w:type="spellEnd"/>
                      <w:r>
                        <w:rPr>
                          <w:sz w:val="36"/>
                        </w:rPr>
                        <w:t xml:space="preserve">. </w:t>
                      </w:r>
                      <w:proofErr w:type="spellStart"/>
                      <w:r>
                        <w:rPr>
                          <w:sz w:val="36"/>
                        </w:rPr>
                        <w:t>Seejärel</w:t>
                      </w:r>
                      <w:proofErr w:type="spellEnd"/>
                      <w:r>
                        <w:rPr>
                          <w:sz w:val="36"/>
                        </w:rPr>
                        <w:t xml:space="preserve"> </w:t>
                      </w:r>
                      <w:proofErr w:type="spellStart"/>
                      <w:r>
                        <w:rPr>
                          <w:sz w:val="36"/>
                        </w:rPr>
                        <w:t>käivad</w:t>
                      </w:r>
                      <w:proofErr w:type="spellEnd"/>
                      <w:r>
                        <w:rPr>
                          <w:sz w:val="36"/>
                        </w:rPr>
                        <w:t xml:space="preserve"> </w:t>
                      </w:r>
                      <w:proofErr w:type="spellStart"/>
                      <w:r>
                        <w:rPr>
                          <w:sz w:val="36"/>
                        </w:rPr>
                        <w:t>kõik</w:t>
                      </w:r>
                      <w:proofErr w:type="spellEnd"/>
                      <w:r>
                        <w:rPr>
                          <w:sz w:val="36"/>
                        </w:rPr>
                        <w:t xml:space="preserve"> </w:t>
                      </w:r>
                      <w:proofErr w:type="spellStart"/>
                      <w:r>
                        <w:rPr>
                          <w:sz w:val="36"/>
                        </w:rPr>
                        <w:t>erinevates</w:t>
                      </w:r>
                      <w:proofErr w:type="spellEnd"/>
                      <w:r>
                        <w:rPr>
                          <w:sz w:val="36"/>
                        </w:rPr>
                        <w:t xml:space="preserve"> </w:t>
                      </w:r>
                      <w:proofErr w:type="spellStart"/>
                      <w:r>
                        <w:rPr>
                          <w:sz w:val="36"/>
                        </w:rPr>
                        <w:t>suundades</w:t>
                      </w:r>
                      <w:proofErr w:type="spellEnd"/>
                      <w:r>
                        <w:rPr>
                          <w:sz w:val="36"/>
                        </w:rPr>
                        <w:t xml:space="preserve"> </w:t>
                      </w:r>
                      <w:proofErr w:type="spellStart"/>
                      <w:r>
                        <w:rPr>
                          <w:sz w:val="36"/>
                        </w:rPr>
                        <w:t>ruumis</w:t>
                      </w:r>
                      <w:proofErr w:type="spellEnd"/>
                      <w:r>
                        <w:rPr>
                          <w:sz w:val="36"/>
                        </w:rPr>
                        <w:t xml:space="preserve"> </w:t>
                      </w:r>
                      <w:proofErr w:type="spellStart"/>
                      <w:r>
                        <w:rPr>
                          <w:sz w:val="36"/>
                        </w:rPr>
                        <w:t>ringi</w:t>
                      </w:r>
                      <w:proofErr w:type="spellEnd"/>
                      <w:r>
                        <w:rPr>
                          <w:sz w:val="36"/>
                        </w:rPr>
                        <w:t xml:space="preserve">. </w:t>
                      </w:r>
                      <w:proofErr w:type="spellStart"/>
                      <w:r>
                        <w:rPr>
                          <w:sz w:val="36"/>
                        </w:rPr>
                        <w:t>Kui</w:t>
                      </w:r>
                      <w:proofErr w:type="spellEnd"/>
                      <w:r>
                        <w:rPr>
                          <w:sz w:val="36"/>
                        </w:rPr>
                        <w:t xml:space="preserve"> </w:t>
                      </w:r>
                      <w:proofErr w:type="spellStart"/>
                      <w:r>
                        <w:rPr>
                          <w:sz w:val="36"/>
                        </w:rPr>
                        <w:t>mõrvar</w:t>
                      </w:r>
                      <w:proofErr w:type="spellEnd"/>
                      <w:r>
                        <w:rPr>
                          <w:sz w:val="36"/>
                        </w:rPr>
                        <w:t xml:space="preserve"> </w:t>
                      </w:r>
                      <w:proofErr w:type="spellStart"/>
                      <w:r>
                        <w:rPr>
                          <w:sz w:val="36"/>
                        </w:rPr>
                        <w:t>vilgutab</w:t>
                      </w:r>
                      <w:proofErr w:type="spellEnd"/>
                      <w:r>
                        <w:rPr>
                          <w:sz w:val="36"/>
                        </w:rPr>
                        <w:t xml:space="preserve"> </w:t>
                      </w:r>
                      <w:proofErr w:type="spellStart"/>
                      <w:r>
                        <w:rPr>
                          <w:sz w:val="36"/>
                        </w:rPr>
                        <w:t>osalejale</w:t>
                      </w:r>
                      <w:proofErr w:type="spellEnd"/>
                      <w:r>
                        <w:rPr>
                          <w:sz w:val="36"/>
                        </w:rPr>
                        <w:t xml:space="preserve"> </w:t>
                      </w:r>
                      <w:proofErr w:type="spellStart"/>
                      <w:r>
                        <w:rPr>
                          <w:sz w:val="36"/>
                        </w:rPr>
                        <w:t>silmi</w:t>
                      </w:r>
                      <w:proofErr w:type="spellEnd"/>
                      <w:r>
                        <w:rPr>
                          <w:sz w:val="36"/>
                        </w:rPr>
                        <w:t xml:space="preserve">, </w:t>
                      </w:r>
                      <w:proofErr w:type="spellStart"/>
                      <w:r>
                        <w:rPr>
                          <w:sz w:val="36"/>
                        </w:rPr>
                        <w:t>peab</w:t>
                      </w:r>
                      <w:proofErr w:type="spellEnd"/>
                      <w:r>
                        <w:rPr>
                          <w:sz w:val="36"/>
                        </w:rPr>
                        <w:t xml:space="preserve"> ta kas </w:t>
                      </w:r>
                      <w:proofErr w:type="spellStart"/>
                      <w:r>
                        <w:rPr>
                          <w:sz w:val="36"/>
                        </w:rPr>
                        <w:t>lamama</w:t>
                      </w:r>
                      <w:proofErr w:type="spellEnd"/>
                      <w:r>
                        <w:rPr>
                          <w:sz w:val="36"/>
                        </w:rPr>
                        <w:t xml:space="preserve"> </w:t>
                      </w:r>
                      <w:proofErr w:type="spellStart"/>
                      <w:r>
                        <w:rPr>
                          <w:sz w:val="36"/>
                        </w:rPr>
                        <w:t>põrandale</w:t>
                      </w:r>
                      <w:proofErr w:type="spellEnd"/>
                      <w:r>
                        <w:rPr>
                          <w:sz w:val="36"/>
                        </w:rPr>
                        <w:t xml:space="preserve"> </w:t>
                      </w:r>
                      <w:proofErr w:type="spellStart"/>
                      <w:r>
                        <w:rPr>
                          <w:sz w:val="36"/>
                        </w:rPr>
                        <w:t>või</w:t>
                      </w:r>
                      <w:proofErr w:type="spellEnd"/>
                      <w:r>
                        <w:rPr>
                          <w:sz w:val="36"/>
                        </w:rPr>
                        <w:t xml:space="preserve"> </w:t>
                      </w:r>
                      <w:proofErr w:type="spellStart"/>
                      <w:r>
                        <w:rPr>
                          <w:sz w:val="36"/>
                        </w:rPr>
                        <w:t>tulema</w:t>
                      </w:r>
                      <w:proofErr w:type="spellEnd"/>
                      <w:r>
                        <w:rPr>
                          <w:sz w:val="36"/>
                        </w:rPr>
                        <w:t xml:space="preserve"> </w:t>
                      </w:r>
                      <w:proofErr w:type="spellStart"/>
                      <w:r>
                        <w:rPr>
                          <w:sz w:val="36"/>
                        </w:rPr>
                        <w:t>mängust</w:t>
                      </w:r>
                      <w:proofErr w:type="spellEnd"/>
                      <w:r>
                        <w:rPr>
                          <w:sz w:val="36"/>
                        </w:rPr>
                        <w:t xml:space="preserve"> </w:t>
                      </w:r>
                      <w:proofErr w:type="spellStart"/>
                      <w:r>
                        <w:rPr>
                          <w:sz w:val="36"/>
                        </w:rPr>
                        <w:t>välja</w:t>
                      </w:r>
                      <w:proofErr w:type="spellEnd"/>
                      <w:r>
                        <w:rPr>
                          <w:sz w:val="36"/>
                        </w:rPr>
                        <w:t xml:space="preserve">, </w:t>
                      </w:r>
                      <w:proofErr w:type="spellStart"/>
                      <w:r>
                        <w:rPr>
                          <w:sz w:val="36"/>
                        </w:rPr>
                        <w:t>teeseldes</w:t>
                      </w:r>
                      <w:proofErr w:type="spellEnd"/>
                      <w:r>
                        <w:rPr>
                          <w:sz w:val="36"/>
                        </w:rPr>
                        <w:t xml:space="preserve">, et ta on </w:t>
                      </w:r>
                      <w:proofErr w:type="spellStart"/>
                      <w:r>
                        <w:rPr>
                          <w:sz w:val="36"/>
                        </w:rPr>
                        <w:t>surnud</w:t>
                      </w:r>
                      <w:proofErr w:type="spellEnd"/>
                      <w:r>
                        <w:rPr>
                          <w:sz w:val="36"/>
                        </w:rPr>
                        <w:t xml:space="preserve">. </w:t>
                      </w:r>
                      <w:proofErr w:type="spellStart"/>
                      <w:r>
                        <w:rPr>
                          <w:sz w:val="36"/>
                        </w:rPr>
                        <w:t>Osalejad</w:t>
                      </w:r>
                      <w:proofErr w:type="spellEnd"/>
                      <w:r>
                        <w:rPr>
                          <w:sz w:val="36"/>
                        </w:rPr>
                        <w:t xml:space="preserve">, </w:t>
                      </w:r>
                      <w:proofErr w:type="spellStart"/>
                      <w:r>
                        <w:rPr>
                          <w:sz w:val="36"/>
                        </w:rPr>
                        <w:t>kes</w:t>
                      </w:r>
                      <w:proofErr w:type="spellEnd"/>
                      <w:r>
                        <w:rPr>
                          <w:sz w:val="36"/>
                        </w:rPr>
                        <w:t xml:space="preserve"> on </w:t>
                      </w:r>
                      <w:proofErr w:type="spellStart"/>
                      <w:r>
                        <w:rPr>
                          <w:sz w:val="36"/>
                        </w:rPr>
                        <w:t>elus</w:t>
                      </w:r>
                      <w:proofErr w:type="spellEnd"/>
                      <w:r>
                        <w:rPr>
                          <w:sz w:val="36"/>
                        </w:rPr>
                        <w:t xml:space="preserve">, </w:t>
                      </w:r>
                      <w:proofErr w:type="spellStart"/>
                      <w:r>
                        <w:rPr>
                          <w:sz w:val="36"/>
                        </w:rPr>
                        <w:t>peavad</w:t>
                      </w:r>
                      <w:proofErr w:type="spellEnd"/>
                      <w:r>
                        <w:rPr>
                          <w:sz w:val="36"/>
                        </w:rPr>
                        <w:t xml:space="preserve"> </w:t>
                      </w:r>
                      <w:proofErr w:type="spellStart"/>
                      <w:r>
                        <w:rPr>
                          <w:sz w:val="36"/>
                        </w:rPr>
                        <w:t>püüdma</w:t>
                      </w:r>
                      <w:proofErr w:type="spellEnd"/>
                      <w:r>
                        <w:rPr>
                          <w:sz w:val="36"/>
                        </w:rPr>
                        <w:t xml:space="preserve"> </w:t>
                      </w:r>
                      <w:proofErr w:type="spellStart"/>
                      <w:r>
                        <w:rPr>
                          <w:sz w:val="36"/>
                        </w:rPr>
                        <w:t>ära</w:t>
                      </w:r>
                      <w:proofErr w:type="spellEnd"/>
                      <w:r>
                        <w:rPr>
                          <w:sz w:val="36"/>
                        </w:rPr>
                        <w:t xml:space="preserve"> </w:t>
                      </w:r>
                      <w:proofErr w:type="spellStart"/>
                      <w:r>
                        <w:rPr>
                          <w:sz w:val="36"/>
                        </w:rPr>
                        <w:t>arvata</w:t>
                      </w:r>
                      <w:proofErr w:type="spellEnd"/>
                      <w:r>
                        <w:rPr>
                          <w:sz w:val="36"/>
                        </w:rPr>
                        <w:t xml:space="preserve">, </w:t>
                      </w:r>
                      <w:proofErr w:type="spellStart"/>
                      <w:r>
                        <w:rPr>
                          <w:sz w:val="36"/>
                        </w:rPr>
                        <w:t>kes</w:t>
                      </w:r>
                      <w:proofErr w:type="spellEnd"/>
                      <w:r>
                        <w:rPr>
                          <w:sz w:val="36"/>
                        </w:rPr>
                        <w:t xml:space="preserve"> on </w:t>
                      </w:r>
                      <w:proofErr w:type="spellStart"/>
                      <w:r>
                        <w:rPr>
                          <w:sz w:val="36"/>
                        </w:rPr>
                        <w:t>tapja</w:t>
                      </w:r>
                      <w:proofErr w:type="spellEnd"/>
                      <w:r>
                        <w:rPr>
                          <w:sz w:val="36"/>
                        </w:rPr>
                        <w:t>.</w:t>
                      </w:r>
                    </w:p>
                  </w:txbxContent>
                </v:textbox>
                <w10:wrap type="square"/>
              </v:shape>
            </w:pict>
          </mc:Fallback>
        </mc:AlternateContent>
      </w:r>
      <w:r w:rsidRPr="00746325">
        <w:rPr>
          <w:noProof/>
          <w:sz w:val="36"/>
          <w:lang w:val="et-EE"/>
        </w:rPr>
        <mc:AlternateContent>
          <mc:Choice Requires="wps">
            <w:drawing>
              <wp:anchor distT="45720" distB="45720" distL="114300" distR="114300" simplePos="0" relativeHeight="251587072" behindDoc="0" locked="0" layoutInCell="1" allowOverlap="1" wp14:anchorId="08D1EF7C" wp14:editId="1984C5DB">
                <wp:simplePos x="0" y="0"/>
                <wp:positionH relativeFrom="column">
                  <wp:posOffset>8216900</wp:posOffset>
                </wp:positionH>
                <wp:positionV relativeFrom="paragraph">
                  <wp:posOffset>74930</wp:posOffset>
                </wp:positionV>
                <wp:extent cx="1360805" cy="563245"/>
                <wp:effectExtent l="0" t="0" r="0" b="825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0805" cy="563245"/>
                        </a:xfrm>
                        <a:prstGeom prst="rect">
                          <a:avLst/>
                        </a:prstGeom>
                        <a:solidFill>
                          <a:srgbClr val="FFFFFF"/>
                        </a:solidFill>
                        <a:ln w="9525">
                          <a:noFill/>
                          <a:miter lim="800000"/>
                          <a:headEnd/>
                          <a:tailEnd/>
                        </a:ln>
                      </wps:spPr>
                      <wps:txbx>
                        <w:txbxContent>
                          <w:p w14:paraId="5922BD7C" w14:textId="7184CC35" w:rsidR="00A934EA" w:rsidRPr="00F054B2" w:rsidRDefault="00A934EA" w:rsidP="00F054B2">
                            <w:pPr>
                              <w:spacing w:line="403" w:lineRule="exact"/>
                              <w:ind w:left="2"/>
                              <w:rPr>
                                <w:sz w:val="26"/>
                                <w:szCs w:val="26"/>
                              </w:rPr>
                            </w:pPr>
                            <w:r w:rsidRPr="00F054B2">
                              <w:rPr>
                                <w:sz w:val="26"/>
                                <w:szCs w:val="26"/>
                              </w:rPr>
                              <w:t>* Silmapilgut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D1EF7C" id="_x0000_s1118" type="#_x0000_t202" style="position:absolute;left:0;text-align:left;margin-left:647pt;margin-top:5.9pt;width:107.15pt;height:44.35pt;z-index:251587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" stroked="f">
                <v:textbox>
                  <w:txbxContent>
                    <w:p w14:paraId="5922BD7C" w14:textId="7184CC35" w:rsidR="00A934EA" w:rsidRPr="00F054B2" w:rsidRDefault="00A934EA" w:rsidP="00F054B2">
                      <w:pPr>
                        <w:spacing w:line="403" w:lineRule="exact"/>
                        <w:ind w:left="2"/>
                        <w:rPr>
                          <w:sz w:val="26"/>
                          <w:szCs w:val="26"/>
                        </w:rPr>
                      </w:pPr>
                      <w:r w:rsidRPr="00F054B2">
                        <w:rPr>
                          <w:sz w:val="26"/>
                          <w:szCs w:val="26"/>
                        </w:rPr>
                        <w:t xml:space="preserve">* </w:t>
                      </w:r>
                      <w:proofErr w:type="spellStart"/>
                      <w:r w:rsidRPr="00F054B2">
                        <w:rPr>
                          <w:sz w:val="26"/>
                          <w:szCs w:val="26"/>
                        </w:rPr>
                        <w:t>Silmapilgutus</w:t>
                      </w:r>
                      <w:proofErr w:type="spellEnd"/>
                    </w:p>
                  </w:txbxContent>
                </v:textbox>
                <w10:wrap type="square"/>
              </v:shape>
            </w:pict>
          </mc:Fallback>
        </mc:AlternateContent>
      </w:r>
      <w:r w:rsidR="001D431D">
        <w:rPr>
          <w:noProof/>
        </w:rPr>
        <mc:AlternateContent>
          <mc:Choice Requires="wps">
            <w:drawing>
              <wp:anchor distT="0" distB="0" distL="114300" distR="114300" simplePos="0" relativeHeight="251728384" behindDoc="1" locked="0" layoutInCell="1" allowOverlap="1" wp14:anchorId="3D8C3C3C" wp14:editId="15A71E0E">
                <wp:simplePos x="0" y="0"/>
                <wp:positionH relativeFrom="page">
                  <wp:posOffset>91440</wp:posOffset>
                </wp:positionH>
                <wp:positionV relativeFrom="paragraph">
                  <wp:posOffset>31750</wp:posOffset>
                </wp:positionV>
                <wp:extent cx="5437505" cy="8101965"/>
                <wp:effectExtent l="0" t="0" r="0" b="0"/>
                <wp:wrapNone/>
                <wp:docPr id="7421" name="Rectangle 18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7505" cy="8101965"/>
                        </a:xfrm>
                        <a:prstGeom prst="rect">
                          <a:avLst/>
                        </a:prstGeom>
                        <a:solidFill>
                          <a:srgbClr val="FAEE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771D70" id="Rectangle 1808" o:spid="_x0000_s1026" style="position:absolute;margin-left:7.2pt;margin-top:2.5pt;width:428.15pt;height:637.95pt;z-index:-251588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" fillcolor="#faeeff" stroked="f">
                <w10:wrap anchorx="page"/>
              </v:rect>
            </w:pict>
          </mc:Fallback>
        </mc:AlternateContent>
      </w:r>
      <w:r w:rsidR="001D431D">
        <w:rPr>
          <w:noProof/>
        </w:rPr>
        <mc:AlternateContent>
          <mc:Choice Requires="wps">
            <w:drawing>
              <wp:anchor distT="0" distB="0" distL="0" distR="0" simplePos="0" relativeHeight="251813376" behindDoc="1" locked="0" layoutInCell="1" allowOverlap="1" wp14:anchorId="50C08D03" wp14:editId="4738BB1A">
                <wp:simplePos x="0" y="0"/>
                <wp:positionH relativeFrom="page">
                  <wp:posOffset>8601710</wp:posOffset>
                </wp:positionH>
                <wp:positionV relativeFrom="paragraph">
                  <wp:posOffset>2732405</wp:posOffset>
                </wp:positionV>
                <wp:extent cx="3704590" cy="3444875"/>
                <wp:effectExtent l="0" t="0" r="0" b="0"/>
                <wp:wrapTopAndBottom/>
                <wp:docPr id="7420" name="Freeform 18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4590" cy="3444875"/>
                        </a:xfrm>
                        <a:custGeom>
                          <a:avLst/>
                          <a:gdLst>
                            <a:gd name="T0" fmla="*/ 2147483646 w 5834"/>
                            <a:gd name="T1" fmla="*/ 2147483646 h 5425"/>
                            <a:gd name="T2" fmla="*/ 2147483646 w 5834"/>
                            <a:gd name="T3" fmla="*/ 2147483646 h 5425"/>
                            <a:gd name="T4" fmla="*/ 2147483646 w 5834"/>
                            <a:gd name="T5" fmla="*/ 2147483646 h 5425"/>
                            <a:gd name="T6" fmla="*/ 2147483646 w 5834"/>
                            <a:gd name="T7" fmla="*/ 2147483646 h 5425"/>
                            <a:gd name="T8" fmla="*/ 2147483646 w 5834"/>
                            <a:gd name="T9" fmla="*/ 2147483646 h 5425"/>
                            <a:gd name="T10" fmla="*/ 2147483646 w 5834"/>
                            <a:gd name="T11" fmla="*/ 2147483646 h 5425"/>
                            <a:gd name="T12" fmla="*/ 2147483646 w 5834"/>
                            <a:gd name="T13" fmla="*/ 2147483646 h 5425"/>
                            <a:gd name="T14" fmla="*/ 2147483646 w 5834"/>
                            <a:gd name="T15" fmla="*/ 2147483646 h 5425"/>
                            <a:gd name="T16" fmla="*/ 2147483646 w 5834"/>
                            <a:gd name="T17" fmla="*/ 2147483646 h 5425"/>
                            <a:gd name="T18" fmla="*/ 2147483646 w 5834"/>
                            <a:gd name="T19" fmla="*/ 2147483646 h 5425"/>
                            <a:gd name="T20" fmla="*/ 2147483646 w 5834"/>
                            <a:gd name="T21" fmla="*/ 2147483646 h 5425"/>
                            <a:gd name="T22" fmla="*/ 2147483646 w 5834"/>
                            <a:gd name="T23" fmla="*/ 2147483646 h 5425"/>
                            <a:gd name="T24" fmla="*/ 2147483646 w 5834"/>
                            <a:gd name="T25" fmla="*/ 2147483646 h 5425"/>
                            <a:gd name="T26" fmla="*/ 2147483646 w 5834"/>
                            <a:gd name="T27" fmla="*/ 2147483646 h 5425"/>
                            <a:gd name="T28" fmla="*/ 2147483646 w 5834"/>
                            <a:gd name="T29" fmla="*/ 2147483646 h 5425"/>
                            <a:gd name="T30" fmla="*/ 2147483646 w 5834"/>
                            <a:gd name="T31" fmla="*/ 2147483646 h 5425"/>
                            <a:gd name="T32" fmla="*/ 2147483646 w 5834"/>
                            <a:gd name="T33" fmla="*/ 2147483646 h 5425"/>
                            <a:gd name="T34" fmla="*/ 2147483646 w 5834"/>
                            <a:gd name="T35" fmla="*/ 2147483646 h 5425"/>
                            <a:gd name="T36" fmla="*/ 2147483646 w 5834"/>
                            <a:gd name="T37" fmla="*/ 2147483646 h 5425"/>
                            <a:gd name="T38" fmla="*/ 2147483646 w 5834"/>
                            <a:gd name="T39" fmla="*/ 2147483646 h 5425"/>
                            <a:gd name="T40" fmla="*/ 2147483646 w 5834"/>
                            <a:gd name="T41" fmla="*/ 2147483646 h 5425"/>
                            <a:gd name="T42" fmla="*/ 2147483646 w 5834"/>
                            <a:gd name="T43" fmla="*/ 2147483646 h 5425"/>
                            <a:gd name="T44" fmla="*/ 2147483646 w 5834"/>
                            <a:gd name="T45" fmla="*/ 2147483646 h 5425"/>
                            <a:gd name="T46" fmla="*/ 2147483646 w 5834"/>
                            <a:gd name="T47" fmla="*/ 2147483646 h 5425"/>
                            <a:gd name="T48" fmla="*/ 2147483646 w 5834"/>
                            <a:gd name="T49" fmla="*/ 2147483646 h 5425"/>
                            <a:gd name="T50" fmla="*/ 2147483646 w 5834"/>
                            <a:gd name="T51" fmla="*/ 2147483646 h 5425"/>
                            <a:gd name="T52" fmla="*/ 0 w 5834"/>
                            <a:gd name="T53" fmla="*/ 2147483646 h 5425"/>
                            <a:gd name="T54" fmla="*/ 2147483646 w 5834"/>
                            <a:gd name="T55" fmla="*/ 2147483646 h 5425"/>
                            <a:gd name="T56" fmla="*/ 2147483646 w 5834"/>
                            <a:gd name="T57" fmla="*/ 2147483646 h 5425"/>
                            <a:gd name="T58" fmla="*/ 2147483646 w 5834"/>
                            <a:gd name="T59" fmla="*/ 2147483646 h 5425"/>
                            <a:gd name="T60" fmla="*/ 2147483646 w 5834"/>
                            <a:gd name="T61" fmla="*/ 2147483646 h 5425"/>
                            <a:gd name="T62" fmla="*/ 2147483646 w 5834"/>
                            <a:gd name="T63" fmla="*/ 2147483646 h 5425"/>
                            <a:gd name="T64" fmla="*/ 2147483646 w 5834"/>
                            <a:gd name="T65" fmla="*/ 2147483646 h 5425"/>
                            <a:gd name="T66" fmla="*/ 2147483646 w 5834"/>
                            <a:gd name="T67" fmla="*/ 2147483646 h 5425"/>
                            <a:gd name="T68" fmla="*/ 2147483646 w 5834"/>
                            <a:gd name="T69" fmla="*/ 2147483646 h 5425"/>
                            <a:gd name="T70" fmla="*/ 2147483646 w 5834"/>
                            <a:gd name="T71" fmla="*/ 2147483646 h 5425"/>
                            <a:gd name="T72" fmla="*/ 2147483646 w 5834"/>
                            <a:gd name="T73" fmla="*/ 2147483646 h 5425"/>
                            <a:gd name="T74" fmla="*/ 2147483646 w 5834"/>
                            <a:gd name="T75" fmla="*/ 2147483646 h 5425"/>
                            <a:gd name="T76" fmla="*/ 2147483646 w 5834"/>
                            <a:gd name="T77" fmla="*/ 2147483646 h 5425"/>
                            <a:gd name="T78" fmla="*/ 2147483646 w 5834"/>
                            <a:gd name="T79" fmla="*/ 2147483646 h 5425"/>
                            <a:gd name="T80" fmla="*/ 2147483646 w 5834"/>
                            <a:gd name="T81" fmla="*/ 2147483646 h 5425"/>
                            <a:gd name="T82" fmla="*/ 2147483646 w 5834"/>
                            <a:gd name="T83" fmla="*/ 2147483646 h 5425"/>
                            <a:gd name="T84" fmla="*/ 2147483646 w 5834"/>
                            <a:gd name="T85" fmla="*/ 2147483646 h 5425"/>
                            <a:gd name="T86" fmla="*/ 2147483646 w 5834"/>
                            <a:gd name="T87" fmla="*/ 2147483646 h 5425"/>
                            <a:gd name="T88" fmla="*/ 2147483646 w 5834"/>
                            <a:gd name="T89" fmla="*/ 2147483646 h 5425"/>
                            <a:gd name="T90" fmla="*/ 2147483646 w 5834"/>
                            <a:gd name="T91" fmla="*/ 2147483646 h 5425"/>
                            <a:gd name="T92" fmla="*/ 2147483646 w 5834"/>
                            <a:gd name="T93" fmla="*/ 2147483646 h 5425"/>
                            <a:gd name="T94" fmla="*/ 2147483646 w 5834"/>
                            <a:gd name="T95" fmla="*/ 2147483646 h 5425"/>
                            <a:gd name="T96" fmla="*/ 2147483646 w 5834"/>
                            <a:gd name="T97" fmla="*/ 2147483646 h 5425"/>
                            <a:gd name="T98" fmla="*/ 2147483646 w 5834"/>
                            <a:gd name="T99" fmla="*/ 2147483646 h 5425"/>
                            <a:gd name="T100" fmla="*/ 2147483646 w 5834"/>
                            <a:gd name="T101" fmla="*/ 2147483646 h 5425"/>
                            <a:gd name="T102" fmla="*/ 2147483646 w 5834"/>
                            <a:gd name="T103" fmla="*/ 2147483646 h 5425"/>
                            <a:gd name="T104" fmla="*/ 2147483646 w 5834"/>
                            <a:gd name="T105" fmla="*/ 2147483646 h 5425"/>
                            <a:gd name="T106" fmla="*/ 2147483646 w 5834"/>
                            <a:gd name="T107" fmla="*/ 2147483646 h 5425"/>
                            <a:gd name="T108" fmla="*/ 2147483646 w 5834"/>
                            <a:gd name="T109" fmla="*/ 2147483646 h 5425"/>
                            <a:gd name="T110" fmla="*/ 2147483646 w 5834"/>
                            <a:gd name="T111" fmla="*/ 2147483646 h 5425"/>
                            <a:gd name="T112" fmla="*/ 2147483646 w 5834"/>
                            <a:gd name="T113" fmla="*/ 2147483646 h 5425"/>
                            <a:gd name="T114" fmla="*/ 2147483646 w 5834"/>
                            <a:gd name="T115" fmla="*/ 2147483646 h 5425"/>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Lst>
                          <a:ahLst/>
                          <a:cxnLst>
                            <a:cxn ang="T116">
                              <a:pos x="T0" y="T1"/>
                            </a:cxn>
                            <a:cxn ang="T117">
                              <a:pos x="T2" y="T3"/>
                            </a:cxn>
                            <a:cxn ang="T118">
                              <a:pos x="T4" y="T5"/>
                            </a:cxn>
                            <a:cxn ang="T119">
                              <a:pos x="T6" y="T7"/>
                            </a:cxn>
                            <a:cxn ang="T120">
                              <a:pos x="T8" y="T9"/>
                            </a:cxn>
                            <a:cxn ang="T121">
                              <a:pos x="T10" y="T11"/>
                            </a:cxn>
                            <a:cxn ang="T122">
                              <a:pos x="T12" y="T13"/>
                            </a:cxn>
                            <a:cxn ang="T123">
                              <a:pos x="T14" y="T15"/>
                            </a:cxn>
                            <a:cxn ang="T124">
                              <a:pos x="T16" y="T17"/>
                            </a:cxn>
                            <a:cxn ang="T125">
                              <a:pos x="T18" y="T19"/>
                            </a:cxn>
                            <a:cxn ang="T126">
                              <a:pos x="T20" y="T21"/>
                            </a:cxn>
                            <a:cxn ang="T127">
                              <a:pos x="T22" y="T23"/>
                            </a:cxn>
                            <a:cxn ang="T128">
                              <a:pos x="T24" y="T25"/>
                            </a:cxn>
                            <a:cxn ang="T129">
                              <a:pos x="T26" y="T27"/>
                            </a:cxn>
                            <a:cxn ang="T130">
                              <a:pos x="T28" y="T29"/>
                            </a:cxn>
                            <a:cxn ang="T131">
                              <a:pos x="T30" y="T31"/>
                            </a:cxn>
                            <a:cxn ang="T132">
                              <a:pos x="T32" y="T33"/>
                            </a:cxn>
                            <a:cxn ang="T133">
                              <a:pos x="T34" y="T35"/>
                            </a:cxn>
                            <a:cxn ang="T134">
                              <a:pos x="T36" y="T37"/>
                            </a:cxn>
                            <a:cxn ang="T135">
                              <a:pos x="T38" y="T39"/>
                            </a:cxn>
                            <a:cxn ang="T136">
                              <a:pos x="T40" y="T41"/>
                            </a:cxn>
                            <a:cxn ang="T137">
                              <a:pos x="T42" y="T43"/>
                            </a:cxn>
                            <a:cxn ang="T138">
                              <a:pos x="T44" y="T45"/>
                            </a:cxn>
                            <a:cxn ang="T139">
                              <a:pos x="T46" y="T47"/>
                            </a:cxn>
                            <a:cxn ang="T140">
                              <a:pos x="T48" y="T49"/>
                            </a:cxn>
                            <a:cxn ang="T141">
                              <a:pos x="T50" y="T51"/>
                            </a:cxn>
                            <a:cxn ang="T142">
                              <a:pos x="T52" y="T53"/>
                            </a:cxn>
                            <a:cxn ang="T143">
                              <a:pos x="T54" y="T55"/>
                            </a:cxn>
                            <a:cxn ang="T144">
                              <a:pos x="T56" y="T57"/>
                            </a:cxn>
                            <a:cxn ang="T145">
                              <a:pos x="T58" y="T59"/>
                            </a:cxn>
                            <a:cxn ang="T146">
                              <a:pos x="T60" y="T61"/>
                            </a:cxn>
                            <a:cxn ang="T147">
                              <a:pos x="T62" y="T63"/>
                            </a:cxn>
                            <a:cxn ang="T148">
                              <a:pos x="T64" y="T65"/>
                            </a:cxn>
                            <a:cxn ang="T149">
                              <a:pos x="T66" y="T67"/>
                            </a:cxn>
                            <a:cxn ang="T150">
                              <a:pos x="T68" y="T69"/>
                            </a:cxn>
                            <a:cxn ang="T151">
                              <a:pos x="T70" y="T71"/>
                            </a:cxn>
                            <a:cxn ang="T152">
                              <a:pos x="T72" y="T73"/>
                            </a:cxn>
                            <a:cxn ang="T153">
                              <a:pos x="T74" y="T75"/>
                            </a:cxn>
                            <a:cxn ang="T154">
                              <a:pos x="T76" y="T77"/>
                            </a:cxn>
                            <a:cxn ang="T155">
                              <a:pos x="T78" y="T79"/>
                            </a:cxn>
                            <a:cxn ang="T156">
                              <a:pos x="T80" y="T81"/>
                            </a:cxn>
                            <a:cxn ang="T157">
                              <a:pos x="T82" y="T83"/>
                            </a:cxn>
                            <a:cxn ang="T158">
                              <a:pos x="T84" y="T85"/>
                            </a:cxn>
                            <a:cxn ang="T159">
                              <a:pos x="T86" y="T87"/>
                            </a:cxn>
                            <a:cxn ang="T160">
                              <a:pos x="T88" y="T89"/>
                            </a:cxn>
                            <a:cxn ang="T161">
                              <a:pos x="T90" y="T91"/>
                            </a:cxn>
                            <a:cxn ang="T162">
                              <a:pos x="T92" y="T93"/>
                            </a:cxn>
                            <a:cxn ang="T163">
                              <a:pos x="T94" y="T95"/>
                            </a:cxn>
                            <a:cxn ang="T164">
                              <a:pos x="T96" y="T97"/>
                            </a:cxn>
                            <a:cxn ang="T165">
                              <a:pos x="T98" y="T99"/>
                            </a:cxn>
                            <a:cxn ang="T166">
                              <a:pos x="T100" y="T101"/>
                            </a:cxn>
                            <a:cxn ang="T167">
                              <a:pos x="T102" y="T103"/>
                            </a:cxn>
                            <a:cxn ang="T168">
                              <a:pos x="T104" y="T105"/>
                            </a:cxn>
                            <a:cxn ang="T169">
                              <a:pos x="T106" y="T107"/>
                            </a:cxn>
                            <a:cxn ang="T170">
                              <a:pos x="T108" y="T109"/>
                            </a:cxn>
                            <a:cxn ang="T171">
                              <a:pos x="T110" y="T111"/>
                            </a:cxn>
                            <a:cxn ang="T172">
                              <a:pos x="T112" y="T113"/>
                            </a:cxn>
                            <a:cxn ang="T173">
                              <a:pos x="T114" y="T115"/>
                            </a:cxn>
                          </a:cxnLst>
                          <a:rect l="0" t="0" r="r" b="b"/>
                          <a:pathLst>
                            <a:path w="5834" h="5425">
                              <a:moveTo>
                                <a:pt x="5834" y="2785"/>
                              </a:moveTo>
                              <a:lnTo>
                                <a:pt x="5817" y="2736"/>
                              </a:lnTo>
                              <a:lnTo>
                                <a:pt x="4389" y="262"/>
                              </a:lnTo>
                              <a:lnTo>
                                <a:pt x="4370" y="240"/>
                              </a:lnTo>
                              <a:lnTo>
                                <a:pt x="4368" y="236"/>
                              </a:lnTo>
                              <a:lnTo>
                                <a:pt x="4324" y="178"/>
                              </a:lnTo>
                              <a:lnTo>
                                <a:pt x="4273" y="127"/>
                              </a:lnTo>
                              <a:lnTo>
                                <a:pt x="4215" y="83"/>
                              </a:lnTo>
                              <a:lnTo>
                                <a:pt x="4151" y="48"/>
                              </a:lnTo>
                              <a:lnTo>
                                <a:pt x="4082" y="22"/>
                              </a:lnTo>
                              <a:lnTo>
                                <a:pt x="4008" y="5"/>
                              </a:lnTo>
                              <a:lnTo>
                                <a:pt x="3932" y="0"/>
                              </a:lnTo>
                              <a:lnTo>
                                <a:pt x="1853" y="0"/>
                              </a:lnTo>
                              <a:lnTo>
                                <a:pt x="1776" y="5"/>
                              </a:lnTo>
                              <a:lnTo>
                                <a:pt x="1703" y="22"/>
                              </a:lnTo>
                              <a:lnTo>
                                <a:pt x="1634" y="48"/>
                              </a:lnTo>
                              <a:lnTo>
                                <a:pt x="1570" y="83"/>
                              </a:lnTo>
                              <a:lnTo>
                                <a:pt x="1512" y="127"/>
                              </a:lnTo>
                              <a:lnTo>
                                <a:pt x="1487" y="152"/>
                              </a:lnTo>
                              <a:lnTo>
                                <a:pt x="1479" y="156"/>
                              </a:lnTo>
                              <a:lnTo>
                                <a:pt x="1445" y="195"/>
                              </a:lnTo>
                              <a:lnTo>
                                <a:pt x="1433" y="214"/>
                              </a:lnTo>
                              <a:lnTo>
                                <a:pt x="1417" y="236"/>
                              </a:lnTo>
                              <a:lnTo>
                                <a:pt x="1381" y="300"/>
                              </a:lnTo>
                              <a:lnTo>
                                <a:pt x="1377" y="313"/>
                              </a:lnTo>
                              <a:lnTo>
                                <a:pt x="17" y="2668"/>
                              </a:lnTo>
                              <a:lnTo>
                                <a:pt x="0" y="2718"/>
                              </a:lnTo>
                              <a:lnTo>
                                <a:pt x="4" y="2768"/>
                              </a:lnTo>
                              <a:lnTo>
                                <a:pt x="26" y="2813"/>
                              </a:lnTo>
                              <a:lnTo>
                                <a:pt x="65" y="2848"/>
                              </a:lnTo>
                              <a:lnTo>
                                <a:pt x="520" y="3111"/>
                              </a:lnTo>
                              <a:lnTo>
                                <a:pt x="569" y="3127"/>
                              </a:lnTo>
                              <a:lnTo>
                                <a:pt x="619" y="3124"/>
                              </a:lnTo>
                              <a:lnTo>
                                <a:pt x="665" y="3102"/>
                              </a:lnTo>
                              <a:lnTo>
                                <a:pt x="699" y="3063"/>
                              </a:lnTo>
                              <a:lnTo>
                                <a:pt x="1333" y="1965"/>
                              </a:lnTo>
                              <a:lnTo>
                                <a:pt x="1333" y="2931"/>
                              </a:lnTo>
                              <a:lnTo>
                                <a:pt x="332" y="4965"/>
                              </a:lnTo>
                              <a:lnTo>
                                <a:pt x="1074" y="4965"/>
                              </a:lnTo>
                              <a:lnTo>
                                <a:pt x="1073" y="5006"/>
                              </a:lnTo>
                              <a:lnTo>
                                <a:pt x="1030" y="5424"/>
                              </a:lnTo>
                              <a:lnTo>
                                <a:pt x="4755" y="5424"/>
                              </a:lnTo>
                              <a:lnTo>
                                <a:pt x="4689" y="5136"/>
                              </a:lnTo>
                              <a:lnTo>
                                <a:pt x="4688" y="5076"/>
                              </a:lnTo>
                              <a:lnTo>
                                <a:pt x="4685" y="5013"/>
                              </a:lnTo>
                              <a:lnTo>
                                <a:pt x="4682" y="4965"/>
                              </a:lnTo>
                              <a:lnTo>
                                <a:pt x="5452" y="4965"/>
                              </a:lnTo>
                              <a:lnTo>
                                <a:pt x="4451" y="2931"/>
                              </a:lnTo>
                              <a:lnTo>
                                <a:pt x="4451" y="1946"/>
                              </a:lnTo>
                              <a:lnTo>
                                <a:pt x="5135" y="3130"/>
                              </a:lnTo>
                              <a:lnTo>
                                <a:pt x="5169" y="3169"/>
                              </a:lnTo>
                              <a:lnTo>
                                <a:pt x="5214" y="3191"/>
                              </a:lnTo>
                              <a:lnTo>
                                <a:pt x="5265" y="3194"/>
                              </a:lnTo>
                              <a:lnTo>
                                <a:pt x="5314" y="3178"/>
                              </a:lnTo>
                              <a:lnTo>
                                <a:pt x="5769" y="2915"/>
                              </a:lnTo>
                              <a:lnTo>
                                <a:pt x="5808" y="2880"/>
                              </a:lnTo>
                              <a:lnTo>
                                <a:pt x="5830" y="2835"/>
                              </a:lnTo>
                              <a:lnTo>
                                <a:pt x="5834" y="2785"/>
                              </a:lnTo>
                              <a:close/>
                            </a:path>
                          </a:pathLst>
                        </a:custGeom>
                        <a:solidFill>
                          <a:srgbClr val="B4C6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4A1CD" id="Freeform 1807" o:spid="_x0000_s1026" style="position:absolute;margin-left:677.3pt;margin-top:215.15pt;width:291.7pt;height:271.25pt;z-index:-251503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834,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" path="m5834,2785r-17,-49l4389,262r-19,-22l4368,236r-44,-58l4273,127,4215,83,4151,48,4082,22,4008,5,3932,,1853,r-77,5l1703,22r-69,26l1570,83r-58,44l1487,152r-8,4l1445,195r-12,19l1417,236r-36,64l1377,313,17,2668,,2718r4,50l26,2813r39,35l520,3111r49,16l619,3124r46,-22l699,3063,1333,1965r,966l332,4965r742,l1073,5006r-43,418l4755,5424r-66,-288l4688,5076r-3,-63l4682,4965r770,l4451,2931r,-985l5135,3130r34,39l5214,3191r51,3l5314,3178r455,-263l5808,2880r22,-45l5834,2785xe" fillcolor="#b4c6e7"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
                <w10:wrap type="topAndBottom" anchorx="page"/>
              </v:shape>
            </w:pict>
          </mc:Fallback>
        </mc:AlternateContent>
      </w:r>
      <w:r w:rsidR="001D431D">
        <w:rPr>
          <w:noProof/>
        </w:rPr>
        <mc:AlternateContent>
          <mc:Choice Requires="wpg">
            <w:drawing>
              <wp:anchor distT="0" distB="0" distL="114300" distR="114300" simplePos="0" relativeHeight="251643392" behindDoc="0" locked="0" layoutInCell="1" allowOverlap="1" wp14:anchorId="7CD73CE8" wp14:editId="666EC13D">
                <wp:simplePos x="0" y="0"/>
                <wp:positionH relativeFrom="page">
                  <wp:posOffset>6392545</wp:posOffset>
                </wp:positionH>
                <wp:positionV relativeFrom="paragraph">
                  <wp:posOffset>193675</wp:posOffset>
                </wp:positionV>
                <wp:extent cx="1474470" cy="1474470"/>
                <wp:effectExtent l="0" t="0" r="0" b="0"/>
                <wp:wrapNone/>
                <wp:docPr id="7415" name="Group 1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4470" cy="1474470"/>
                          <a:chOff x="10067" y="305"/>
                          <a:chExt cx="2322" cy="2322"/>
                        </a:xfrm>
                      </wpg:grpSpPr>
                      <wps:wsp>
                        <wps:cNvPr id="7416" name="Freeform 1803"/>
                        <wps:cNvSpPr>
                          <a:spLocks/>
                        </wps:cNvSpPr>
                        <wps:spPr bwMode="auto">
                          <a:xfrm>
                            <a:off x="10066" y="304"/>
                            <a:ext cx="2322" cy="2322"/>
                          </a:xfrm>
                          <a:custGeom>
                            <a:avLst/>
                            <a:gdLst>
                              <a:gd name="T0" fmla="+- 0 11151 10067"/>
                              <a:gd name="T1" fmla="*/ T0 w 2322"/>
                              <a:gd name="T2" fmla="+- 0 307 305"/>
                              <a:gd name="T3" fmla="*/ 307 h 2322"/>
                              <a:gd name="T4" fmla="+- 0 11003 10067"/>
                              <a:gd name="T5" fmla="*/ T4 w 2322"/>
                              <a:gd name="T6" fmla="+- 0 326 305"/>
                              <a:gd name="T7" fmla="*/ 326 h 2322"/>
                              <a:gd name="T8" fmla="+- 0 10861 10067"/>
                              <a:gd name="T9" fmla="*/ T8 w 2322"/>
                              <a:gd name="T10" fmla="+- 0 364 305"/>
                              <a:gd name="T11" fmla="*/ 364 h 2322"/>
                              <a:gd name="T12" fmla="+- 0 10726 10067"/>
                              <a:gd name="T13" fmla="*/ T12 w 2322"/>
                              <a:gd name="T14" fmla="+- 0 418 305"/>
                              <a:gd name="T15" fmla="*/ 418 h 2322"/>
                              <a:gd name="T16" fmla="+- 0 10601 10067"/>
                              <a:gd name="T17" fmla="*/ T16 w 2322"/>
                              <a:gd name="T18" fmla="+- 0 488 305"/>
                              <a:gd name="T19" fmla="*/ 488 h 2322"/>
                              <a:gd name="T20" fmla="+- 0 10486 10067"/>
                              <a:gd name="T21" fmla="*/ T20 w 2322"/>
                              <a:gd name="T22" fmla="+- 0 573 305"/>
                              <a:gd name="T23" fmla="*/ 573 h 2322"/>
                              <a:gd name="T24" fmla="+- 0 10382 10067"/>
                              <a:gd name="T25" fmla="*/ T24 w 2322"/>
                              <a:gd name="T26" fmla="+- 0 670 305"/>
                              <a:gd name="T27" fmla="*/ 670 h 2322"/>
                              <a:gd name="T28" fmla="+- 0 10291 10067"/>
                              <a:gd name="T29" fmla="*/ T28 w 2322"/>
                              <a:gd name="T30" fmla="+- 0 780 305"/>
                              <a:gd name="T31" fmla="*/ 780 h 2322"/>
                              <a:gd name="T32" fmla="+- 0 10213 10067"/>
                              <a:gd name="T33" fmla="*/ T32 w 2322"/>
                              <a:gd name="T34" fmla="+- 0 901 305"/>
                              <a:gd name="T35" fmla="*/ 901 h 2322"/>
                              <a:gd name="T36" fmla="+- 0 10151 10067"/>
                              <a:gd name="T37" fmla="*/ T36 w 2322"/>
                              <a:gd name="T38" fmla="+- 0 1031 305"/>
                              <a:gd name="T39" fmla="*/ 1031 h 2322"/>
                              <a:gd name="T40" fmla="+- 0 10105 10067"/>
                              <a:gd name="T41" fmla="*/ T40 w 2322"/>
                              <a:gd name="T42" fmla="+- 0 1169 305"/>
                              <a:gd name="T43" fmla="*/ 1169 h 2322"/>
                              <a:gd name="T44" fmla="+- 0 10077 10067"/>
                              <a:gd name="T45" fmla="*/ T44 w 2322"/>
                              <a:gd name="T46" fmla="+- 0 1314 305"/>
                              <a:gd name="T47" fmla="*/ 1314 h 2322"/>
                              <a:gd name="T48" fmla="+- 0 10067 10067"/>
                              <a:gd name="T49" fmla="*/ T48 w 2322"/>
                              <a:gd name="T50" fmla="+- 0 1466 305"/>
                              <a:gd name="T51" fmla="*/ 1466 h 2322"/>
                              <a:gd name="T52" fmla="+- 0 10077 10067"/>
                              <a:gd name="T53" fmla="*/ T52 w 2322"/>
                              <a:gd name="T54" fmla="+- 0 1617 305"/>
                              <a:gd name="T55" fmla="*/ 1617 h 2322"/>
                              <a:gd name="T56" fmla="+- 0 10105 10067"/>
                              <a:gd name="T57" fmla="*/ T56 w 2322"/>
                              <a:gd name="T58" fmla="+- 0 1763 305"/>
                              <a:gd name="T59" fmla="*/ 1763 h 2322"/>
                              <a:gd name="T60" fmla="+- 0 10151 10067"/>
                              <a:gd name="T61" fmla="*/ T60 w 2322"/>
                              <a:gd name="T62" fmla="+- 0 1901 305"/>
                              <a:gd name="T63" fmla="*/ 1901 h 2322"/>
                              <a:gd name="T64" fmla="+- 0 10213 10067"/>
                              <a:gd name="T65" fmla="*/ T64 w 2322"/>
                              <a:gd name="T66" fmla="+- 0 2031 305"/>
                              <a:gd name="T67" fmla="*/ 2031 h 2322"/>
                              <a:gd name="T68" fmla="+- 0 10291 10067"/>
                              <a:gd name="T69" fmla="*/ T68 w 2322"/>
                              <a:gd name="T70" fmla="+- 0 2151 305"/>
                              <a:gd name="T71" fmla="*/ 2151 h 2322"/>
                              <a:gd name="T72" fmla="+- 0 10382 10067"/>
                              <a:gd name="T73" fmla="*/ T72 w 2322"/>
                              <a:gd name="T74" fmla="+- 0 2261 305"/>
                              <a:gd name="T75" fmla="*/ 2261 h 2322"/>
                              <a:gd name="T76" fmla="+- 0 10486 10067"/>
                              <a:gd name="T77" fmla="*/ T76 w 2322"/>
                              <a:gd name="T78" fmla="+- 0 2359 305"/>
                              <a:gd name="T79" fmla="*/ 2359 h 2322"/>
                              <a:gd name="T80" fmla="+- 0 10601 10067"/>
                              <a:gd name="T81" fmla="*/ T80 w 2322"/>
                              <a:gd name="T82" fmla="+- 0 2443 305"/>
                              <a:gd name="T83" fmla="*/ 2443 h 2322"/>
                              <a:gd name="T84" fmla="+- 0 10726 10067"/>
                              <a:gd name="T85" fmla="*/ T84 w 2322"/>
                              <a:gd name="T86" fmla="+- 0 2513 305"/>
                              <a:gd name="T87" fmla="*/ 2513 h 2322"/>
                              <a:gd name="T88" fmla="+- 0 10861 10067"/>
                              <a:gd name="T89" fmla="*/ T88 w 2322"/>
                              <a:gd name="T90" fmla="+- 0 2568 305"/>
                              <a:gd name="T91" fmla="*/ 2568 h 2322"/>
                              <a:gd name="T92" fmla="+- 0 11003 10067"/>
                              <a:gd name="T93" fmla="*/ T92 w 2322"/>
                              <a:gd name="T94" fmla="+- 0 2605 305"/>
                              <a:gd name="T95" fmla="*/ 2605 h 2322"/>
                              <a:gd name="T96" fmla="+- 0 11151 10067"/>
                              <a:gd name="T97" fmla="*/ T96 w 2322"/>
                              <a:gd name="T98" fmla="+- 0 2624 305"/>
                              <a:gd name="T99" fmla="*/ 2624 h 2322"/>
                              <a:gd name="T100" fmla="+- 0 11304 10067"/>
                              <a:gd name="T101" fmla="*/ T100 w 2322"/>
                              <a:gd name="T102" fmla="+- 0 2624 305"/>
                              <a:gd name="T103" fmla="*/ 2624 h 2322"/>
                              <a:gd name="T104" fmla="+- 0 11453 10067"/>
                              <a:gd name="T105" fmla="*/ T104 w 2322"/>
                              <a:gd name="T106" fmla="+- 0 2605 305"/>
                              <a:gd name="T107" fmla="*/ 2605 h 2322"/>
                              <a:gd name="T108" fmla="+- 0 11595 10067"/>
                              <a:gd name="T109" fmla="*/ T108 w 2322"/>
                              <a:gd name="T110" fmla="+- 0 2568 305"/>
                              <a:gd name="T111" fmla="*/ 2568 h 2322"/>
                              <a:gd name="T112" fmla="+- 0 11729 10067"/>
                              <a:gd name="T113" fmla="*/ T112 w 2322"/>
                              <a:gd name="T114" fmla="+- 0 2513 305"/>
                              <a:gd name="T115" fmla="*/ 2513 h 2322"/>
                              <a:gd name="T116" fmla="+- 0 11855 10067"/>
                              <a:gd name="T117" fmla="*/ T116 w 2322"/>
                              <a:gd name="T118" fmla="+- 0 2443 305"/>
                              <a:gd name="T119" fmla="*/ 2443 h 2322"/>
                              <a:gd name="T120" fmla="+- 0 11970 10067"/>
                              <a:gd name="T121" fmla="*/ T120 w 2322"/>
                              <a:gd name="T122" fmla="+- 0 2359 305"/>
                              <a:gd name="T123" fmla="*/ 2359 h 2322"/>
                              <a:gd name="T124" fmla="+- 0 12074 10067"/>
                              <a:gd name="T125" fmla="*/ T124 w 2322"/>
                              <a:gd name="T126" fmla="+- 0 2261 305"/>
                              <a:gd name="T127" fmla="*/ 2261 h 2322"/>
                              <a:gd name="T128" fmla="+- 0 12165 10067"/>
                              <a:gd name="T129" fmla="*/ T128 w 2322"/>
                              <a:gd name="T130" fmla="+- 0 2151 305"/>
                              <a:gd name="T131" fmla="*/ 2151 h 2322"/>
                              <a:gd name="T132" fmla="+- 0 12242 10067"/>
                              <a:gd name="T133" fmla="*/ T132 w 2322"/>
                              <a:gd name="T134" fmla="+- 0 2031 305"/>
                              <a:gd name="T135" fmla="*/ 2031 h 2322"/>
                              <a:gd name="T136" fmla="+- 0 12304 10067"/>
                              <a:gd name="T137" fmla="*/ T136 w 2322"/>
                              <a:gd name="T138" fmla="+- 0 1901 305"/>
                              <a:gd name="T139" fmla="*/ 1901 h 2322"/>
                              <a:gd name="T140" fmla="+- 0 12351 10067"/>
                              <a:gd name="T141" fmla="*/ T140 w 2322"/>
                              <a:gd name="T142" fmla="+- 0 1763 305"/>
                              <a:gd name="T143" fmla="*/ 1763 h 2322"/>
                              <a:gd name="T144" fmla="+- 0 12379 10067"/>
                              <a:gd name="T145" fmla="*/ T144 w 2322"/>
                              <a:gd name="T146" fmla="+- 0 1617 305"/>
                              <a:gd name="T147" fmla="*/ 1617 h 2322"/>
                              <a:gd name="T148" fmla="+- 0 12389 10067"/>
                              <a:gd name="T149" fmla="*/ T148 w 2322"/>
                              <a:gd name="T150" fmla="+- 0 1466 305"/>
                              <a:gd name="T151" fmla="*/ 1466 h 2322"/>
                              <a:gd name="T152" fmla="+- 0 12379 10067"/>
                              <a:gd name="T153" fmla="*/ T152 w 2322"/>
                              <a:gd name="T154" fmla="+- 0 1314 305"/>
                              <a:gd name="T155" fmla="*/ 1314 h 2322"/>
                              <a:gd name="T156" fmla="+- 0 12351 10067"/>
                              <a:gd name="T157" fmla="*/ T156 w 2322"/>
                              <a:gd name="T158" fmla="+- 0 1169 305"/>
                              <a:gd name="T159" fmla="*/ 1169 h 2322"/>
                              <a:gd name="T160" fmla="+- 0 12304 10067"/>
                              <a:gd name="T161" fmla="*/ T160 w 2322"/>
                              <a:gd name="T162" fmla="+- 0 1031 305"/>
                              <a:gd name="T163" fmla="*/ 1031 h 2322"/>
                              <a:gd name="T164" fmla="+- 0 12242 10067"/>
                              <a:gd name="T165" fmla="*/ T164 w 2322"/>
                              <a:gd name="T166" fmla="+- 0 901 305"/>
                              <a:gd name="T167" fmla="*/ 901 h 2322"/>
                              <a:gd name="T168" fmla="+- 0 12165 10067"/>
                              <a:gd name="T169" fmla="*/ T168 w 2322"/>
                              <a:gd name="T170" fmla="+- 0 780 305"/>
                              <a:gd name="T171" fmla="*/ 780 h 2322"/>
                              <a:gd name="T172" fmla="+- 0 12074 10067"/>
                              <a:gd name="T173" fmla="*/ T172 w 2322"/>
                              <a:gd name="T174" fmla="+- 0 670 305"/>
                              <a:gd name="T175" fmla="*/ 670 h 2322"/>
                              <a:gd name="T176" fmla="+- 0 11970 10067"/>
                              <a:gd name="T177" fmla="*/ T176 w 2322"/>
                              <a:gd name="T178" fmla="+- 0 573 305"/>
                              <a:gd name="T179" fmla="*/ 573 h 2322"/>
                              <a:gd name="T180" fmla="+- 0 11855 10067"/>
                              <a:gd name="T181" fmla="*/ T180 w 2322"/>
                              <a:gd name="T182" fmla="+- 0 488 305"/>
                              <a:gd name="T183" fmla="*/ 488 h 2322"/>
                              <a:gd name="T184" fmla="+- 0 11729 10067"/>
                              <a:gd name="T185" fmla="*/ T184 w 2322"/>
                              <a:gd name="T186" fmla="+- 0 418 305"/>
                              <a:gd name="T187" fmla="*/ 418 h 2322"/>
                              <a:gd name="T188" fmla="+- 0 11595 10067"/>
                              <a:gd name="T189" fmla="*/ T188 w 2322"/>
                              <a:gd name="T190" fmla="+- 0 364 305"/>
                              <a:gd name="T191" fmla="*/ 364 h 2322"/>
                              <a:gd name="T192" fmla="+- 0 11453 10067"/>
                              <a:gd name="T193" fmla="*/ T192 w 2322"/>
                              <a:gd name="T194" fmla="+- 0 326 305"/>
                              <a:gd name="T195" fmla="*/ 326 h 2322"/>
                              <a:gd name="T196" fmla="+- 0 11304 10067"/>
                              <a:gd name="T197" fmla="*/ T196 w 2322"/>
                              <a:gd name="T198" fmla="+- 0 307 305"/>
                              <a:gd name="T199" fmla="*/ 307 h 23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2322" h="2322">
                                <a:moveTo>
                                  <a:pt x="1161" y="0"/>
                                </a:moveTo>
                                <a:lnTo>
                                  <a:pt x="1084" y="2"/>
                                </a:lnTo>
                                <a:lnTo>
                                  <a:pt x="1009" y="9"/>
                                </a:lnTo>
                                <a:lnTo>
                                  <a:pt x="936" y="21"/>
                                </a:lnTo>
                                <a:lnTo>
                                  <a:pt x="864" y="38"/>
                                </a:lnTo>
                                <a:lnTo>
                                  <a:pt x="794" y="59"/>
                                </a:lnTo>
                                <a:lnTo>
                                  <a:pt x="726" y="84"/>
                                </a:lnTo>
                                <a:lnTo>
                                  <a:pt x="659" y="113"/>
                                </a:lnTo>
                                <a:lnTo>
                                  <a:pt x="596" y="146"/>
                                </a:lnTo>
                                <a:lnTo>
                                  <a:pt x="534" y="183"/>
                                </a:lnTo>
                                <a:lnTo>
                                  <a:pt x="475" y="224"/>
                                </a:lnTo>
                                <a:lnTo>
                                  <a:pt x="419" y="268"/>
                                </a:lnTo>
                                <a:lnTo>
                                  <a:pt x="365" y="315"/>
                                </a:lnTo>
                                <a:lnTo>
                                  <a:pt x="315" y="365"/>
                                </a:lnTo>
                                <a:lnTo>
                                  <a:pt x="268" y="419"/>
                                </a:lnTo>
                                <a:lnTo>
                                  <a:pt x="224" y="475"/>
                                </a:lnTo>
                                <a:lnTo>
                                  <a:pt x="183" y="534"/>
                                </a:lnTo>
                                <a:lnTo>
                                  <a:pt x="146" y="596"/>
                                </a:lnTo>
                                <a:lnTo>
                                  <a:pt x="113" y="659"/>
                                </a:lnTo>
                                <a:lnTo>
                                  <a:pt x="84" y="726"/>
                                </a:lnTo>
                                <a:lnTo>
                                  <a:pt x="59" y="794"/>
                                </a:lnTo>
                                <a:lnTo>
                                  <a:pt x="38" y="864"/>
                                </a:lnTo>
                                <a:lnTo>
                                  <a:pt x="22" y="936"/>
                                </a:lnTo>
                                <a:lnTo>
                                  <a:pt x="10" y="1009"/>
                                </a:lnTo>
                                <a:lnTo>
                                  <a:pt x="2" y="1084"/>
                                </a:lnTo>
                                <a:lnTo>
                                  <a:pt x="0" y="1161"/>
                                </a:lnTo>
                                <a:lnTo>
                                  <a:pt x="2" y="1237"/>
                                </a:lnTo>
                                <a:lnTo>
                                  <a:pt x="10" y="1312"/>
                                </a:lnTo>
                                <a:lnTo>
                                  <a:pt x="22" y="1386"/>
                                </a:lnTo>
                                <a:lnTo>
                                  <a:pt x="38" y="1458"/>
                                </a:lnTo>
                                <a:lnTo>
                                  <a:pt x="59" y="1528"/>
                                </a:lnTo>
                                <a:lnTo>
                                  <a:pt x="84" y="1596"/>
                                </a:lnTo>
                                <a:lnTo>
                                  <a:pt x="113" y="1662"/>
                                </a:lnTo>
                                <a:lnTo>
                                  <a:pt x="146" y="1726"/>
                                </a:lnTo>
                                <a:lnTo>
                                  <a:pt x="183" y="1787"/>
                                </a:lnTo>
                                <a:lnTo>
                                  <a:pt x="224" y="1846"/>
                                </a:lnTo>
                                <a:lnTo>
                                  <a:pt x="268" y="1903"/>
                                </a:lnTo>
                                <a:lnTo>
                                  <a:pt x="315" y="1956"/>
                                </a:lnTo>
                                <a:lnTo>
                                  <a:pt x="365" y="2006"/>
                                </a:lnTo>
                                <a:lnTo>
                                  <a:pt x="419" y="2054"/>
                                </a:lnTo>
                                <a:lnTo>
                                  <a:pt x="475" y="2098"/>
                                </a:lnTo>
                                <a:lnTo>
                                  <a:pt x="534" y="2138"/>
                                </a:lnTo>
                                <a:lnTo>
                                  <a:pt x="596" y="2175"/>
                                </a:lnTo>
                                <a:lnTo>
                                  <a:pt x="659" y="2208"/>
                                </a:lnTo>
                                <a:lnTo>
                                  <a:pt x="726" y="2237"/>
                                </a:lnTo>
                                <a:lnTo>
                                  <a:pt x="794" y="2263"/>
                                </a:lnTo>
                                <a:lnTo>
                                  <a:pt x="864" y="2283"/>
                                </a:lnTo>
                                <a:lnTo>
                                  <a:pt x="936" y="2300"/>
                                </a:lnTo>
                                <a:lnTo>
                                  <a:pt x="1009" y="2312"/>
                                </a:lnTo>
                                <a:lnTo>
                                  <a:pt x="1084" y="2319"/>
                                </a:lnTo>
                                <a:lnTo>
                                  <a:pt x="1161" y="2322"/>
                                </a:lnTo>
                                <a:lnTo>
                                  <a:pt x="1237" y="2319"/>
                                </a:lnTo>
                                <a:lnTo>
                                  <a:pt x="1312" y="2312"/>
                                </a:lnTo>
                                <a:lnTo>
                                  <a:pt x="1386" y="2300"/>
                                </a:lnTo>
                                <a:lnTo>
                                  <a:pt x="1458" y="2283"/>
                                </a:lnTo>
                                <a:lnTo>
                                  <a:pt x="1528" y="2263"/>
                                </a:lnTo>
                                <a:lnTo>
                                  <a:pt x="1596" y="2237"/>
                                </a:lnTo>
                                <a:lnTo>
                                  <a:pt x="1662" y="2208"/>
                                </a:lnTo>
                                <a:lnTo>
                                  <a:pt x="1726" y="2175"/>
                                </a:lnTo>
                                <a:lnTo>
                                  <a:pt x="1788" y="2138"/>
                                </a:lnTo>
                                <a:lnTo>
                                  <a:pt x="1846" y="2098"/>
                                </a:lnTo>
                                <a:lnTo>
                                  <a:pt x="1903" y="2054"/>
                                </a:lnTo>
                                <a:lnTo>
                                  <a:pt x="1956" y="2006"/>
                                </a:lnTo>
                                <a:lnTo>
                                  <a:pt x="2007" y="1956"/>
                                </a:lnTo>
                                <a:lnTo>
                                  <a:pt x="2054" y="1903"/>
                                </a:lnTo>
                                <a:lnTo>
                                  <a:pt x="2098" y="1846"/>
                                </a:lnTo>
                                <a:lnTo>
                                  <a:pt x="2138" y="1787"/>
                                </a:lnTo>
                                <a:lnTo>
                                  <a:pt x="2175" y="1726"/>
                                </a:lnTo>
                                <a:lnTo>
                                  <a:pt x="2208" y="1662"/>
                                </a:lnTo>
                                <a:lnTo>
                                  <a:pt x="2237" y="1596"/>
                                </a:lnTo>
                                <a:lnTo>
                                  <a:pt x="2263" y="1528"/>
                                </a:lnTo>
                                <a:lnTo>
                                  <a:pt x="2284" y="1458"/>
                                </a:lnTo>
                                <a:lnTo>
                                  <a:pt x="2300" y="1386"/>
                                </a:lnTo>
                                <a:lnTo>
                                  <a:pt x="2312" y="1312"/>
                                </a:lnTo>
                                <a:lnTo>
                                  <a:pt x="2319" y="1237"/>
                                </a:lnTo>
                                <a:lnTo>
                                  <a:pt x="2322" y="1161"/>
                                </a:lnTo>
                                <a:lnTo>
                                  <a:pt x="2319" y="1084"/>
                                </a:lnTo>
                                <a:lnTo>
                                  <a:pt x="2312" y="1009"/>
                                </a:lnTo>
                                <a:lnTo>
                                  <a:pt x="2300" y="936"/>
                                </a:lnTo>
                                <a:lnTo>
                                  <a:pt x="2284" y="864"/>
                                </a:lnTo>
                                <a:lnTo>
                                  <a:pt x="2263" y="794"/>
                                </a:lnTo>
                                <a:lnTo>
                                  <a:pt x="2237" y="726"/>
                                </a:lnTo>
                                <a:lnTo>
                                  <a:pt x="2208" y="659"/>
                                </a:lnTo>
                                <a:lnTo>
                                  <a:pt x="2175" y="596"/>
                                </a:lnTo>
                                <a:lnTo>
                                  <a:pt x="2138" y="534"/>
                                </a:lnTo>
                                <a:lnTo>
                                  <a:pt x="2098" y="475"/>
                                </a:lnTo>
                                <a:lnTo>
                                  <a:pt x="2054" y="419"/>
                                </a:lnTo>
                                <a:lnTo>
                                  <a:pt x="2007" y="365"/>
                                </a:lnTo>
                                <a:lnTo>
                                  <a:pt x="1956" y="315"/>
                                </a:lnTo>
                                <a:lnTo>
                                  <a:pt x="1903" y="268"/>
                                </a:lnTo>
                                <a:lnTo>
                                  <a:pt x="1846" y="224"/>
                                </a:lnTo>
                                <a:lnTo>
                                  <a:pt x="1788" y="183"/>
                                </a:lnTo>
                                <a:lnTo>
                                  <a:pt x="1726" y="146"/>
                                </a:lnTo>
                                <a:lnTo>
                                  <a:pt x="1662" y="113"/>
                                </a:lnTo>
                                <a:lnTo>
                                  <a:pt x="1596" y="84"/>
                                </a:lnTo>
                                <a:lnTo>
                                  <a:pt x="1528" y="59"/>
                                </a:lnTo>
                                <a:lnTo>
                                  <a:pt x="1458" y="38"/>
                                </a:lnTo>
                                <a:lnTo>
                                  <a:pt x="1386" y="21"/>
                                </a:lnTo>
                                <a:lnTo>
                                  <a:pt x="1312" y="9"/>
                                </a:lnTo>
                                <a:lnTo>
                                  <a:pt x="1237" y="2"/>
                                </a:lnTo>
                                <a:lnTo>
                                  <a:pt x="1161"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17" name="Rectangle 1804"/>
                        <wps:cNvSpPr>
                          <a:spLocks noChangeArrowheads="1"/>
                        </wps:cNvSpPr>
                        <wps:spPr bwMode="auto">
                          <a:xfrm>
                            <a:off x="11757" y="1385"/>
                            <a:ext cx="461" cy="9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8" name="Rectangle 1805"/>
                        <wps:cNvSpPr>
                          <a:spLocks noChangeArrowheads="1"/>
                        </wps:cNvSpPr>
                        <wps:spPr bwMode="auto">
                          <a:xfrm>
                            <a:off x="11757" y="1385"/>
                            <a:ext cx="461" cy="93"/>
                          </a:xfrm>
                          <a:prstGeom prst="rect">
                            <a:avLst/>
                          </a:prstGeom>
                          <a:noFill/>
                          <a:ln w="12700">
                            <a:solidFill>
                              <a:srgbClr val="2E528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419" name="Picture 180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10989" y="1232"/>
                            <a:ext cx="386" cy="3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6784B39" id="Group 1802" o:spid="_x0000_s1026" style="position:absolute;margin-left:503.35pt;margin-top:15.25pt;width:116.1pt;height:116.1pt;z-index:251643392;mso-position-horizontal-relative:page" coordorigin="10067,305" coordsize="2322,23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">
                <v:shape id="Freeform 1803" o:spid="_x0000_s1027" style="position:absolute;left:10066;top:304;width:2322;height:2322;visibility:visible;mso-wrap-style:square;v-text-anchor:top" coordsize="2322,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" path="m1161,r-77,2l1009,9,936,21,864,38,794,59,726,84r-67,29l596,146r-62,37l475,224r-56,44l365,315r-50,50l268,419r-44,56l183,534r-37,62l113,659,84,726,59,794,38,864,22,936r-12,73l2,1084,,1161r2,76l10,1312r12,74l38,1458r21,70l84,1596r29,66l146,1726r37,61l224,1846r44,57l315,1956r50,50l419,2054r56,44l534,2138r62,37l659,2208r67,29l794,2263r70,20l936,2300r73,12l1084,2319r77,3l1237,2319r75,-7l1386,2300r72,-17l1528,2263r68,-26l1662,2208r64,-33l1788,2138r58,-40l1903,2054r53,-48l2007,1956r47,-53l2098,1846r40,-59l2175,1726r33,-64l2237,1596r26,-68l2284,1458r16,-72l2312,1312r7,-75l2322,1161r-3,-77l2312,1009r-12,-73l2284,864r-21,-70l2237,726r-29,-67l2175,596r-37,-62l2098,475r-44,-56l2007,365r-51,-50l1903,268r-57,-44l1788,183r-62,-37l1662,113,1596,84,1528,59,1458,38,1386,21,1312,9,1237,2,1161,xe" fillcolor="#767070" stroked="f">
                  <v:path arrowok="t" o:connecttype="custom" o:connectlocs="1084,307;936,326;794,364;659,418;534,488;419,573;315,670;224,780;146,901;84,1031;38,1169;10,1314;0,1466;10,1617;38,1763;84,1901;146,2031;224,2151;315,2261;419,2359;534,2443;659,2513;794,2568;936,2605;1084,2624;1237,2624;1386,2605;1528,2568;1662,2513;1788,2443;1903,2359;2007,2261;2098,2151;2175,2031;2237,1901;2284,1763;2312,1617;2322,1466;2312,1314;2284,1169;2237,1031;2175,901;2098,780;2007,670;1903,573;1788,488;1662,418;1528,364;1386,326;1237,307" o:connectangles="0,0,0,0,0,0,0,0,0,0,0,0,0,0,0,0,0,0,0,0,0,0,0,0,0,0,0,0,0,0,0,0,0,0,0,0,0,0,0,0,0,0,0,0,0,0,0,0,0,0"/>
                </v:shape>
                <v:rect id="Rectangle 1804" o:spid="_x0000_s1028" style="position:absolute;left:11757;top:1385;width:461;height: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" stroked="f"/>
                <v:rect id="Rectangle 1805" o:spid="_x0000_s1029" style="position:absolute;left:11757;top:1385;width:461;height: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" filled="f" strokecolor="#2e528f" strokeweight="1pt"/>
                <v:shape id="Picture 1806" o:spid="_x0000_s1030" type="#_x0000_t75" style="position:absolute;left:10989;top:1232;width:386;height: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">
                  <v:imagedata r:id="rId61" o:title=""/>
                </v:shape>
                <w10:wrap anchorx="page"/>
              </v:group>
            </w:pict>
          </mc:Fallback>
        </mc:AlternateContent>
      </w:r>
      <w:r w:rsidR="001D431D">
        <w:rPr>
          <w:noProof/>
        </w:rPr>
        <mc:AlternateContent>
          <mc:Choice Requires="wps">
            <w:drawing>
              <wp:anchor distT="0" distB="0" distL="114300" distR="114300" simplePos="0" relativeHeight="251644416" behindDoc="0" locked="0" layoutInCell="1" allowOverlap="1" wp14:anchorId="4071D67C" wp14:editId="41F83779">
                <wp:simplePos x="0" y="0"/>
                <wp:positionH relativeFrom="page">
                  <wp:posOffset>5757545</wp:posOffset>
                </wp:positionH>
                <wp:positionV relativeFrom="paragraph">
                  <wp:posOffset>1727835</wp:posOffset>
                </wp:positionV>
                <wp:extent cx="2737485" cy="4225290"/>
                <wp:effectExtent l="0" t="0" r="0" b="0"/>
                <wp:wrapNone/>
                <wp:docPr id="7414" name="Freeform 18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37485" cy="4225290"/>
                        </a:xfrm>
                        <a:custGeom>
                          <a:avLst/>
                          <a:gdLst>
                            <a:gd name="T0" fmla="*/ 2147483646 w 4311"/>
                            <a:gd name="T1" fmla="*/ 2147483646 h 6654"/>
                            <a:gd name="T2" fmla="*/ 2147483646 w 4311"/>
                            <a:gd name="T3" fmla="*/ 2147483646 h 6654"/>
                            <a:gd name="T4" fmla="*/ 2147483646 w 4311"/>
                            <a:gd name="T5" fmla="*/ 2147483646 h 6654"/>
                            <a:gd name="T6" fmla="*/ 2147483646 w 4311"/>
                            <a:gd name="T7" fmla="*/ 2147483646 h 6654"/>
                            <a:gd name="T8" fmla="*/ 2147483646 w 4311"/>
                            <a:gd name="T9" fmla="*/ 2147483646 h 6654"/>
                            <a:gd name="T10" fmla="*/ 2147483646 w 4311"/>
                            <a:gd name="T11" fmla="*/ 2147483646 h 6654"/>
                            <a:gd name="T12" fmla="*/ 2147483646 w 4311"/>
                            <a:gd name="T13" fmla="*/ 2147483646 h 6654"/>
                            <a:gd name="T14" fmla="*/ 0 w 4311"/>
                            <a:gd name="T15" fmla="*/ 2147483646 h 6654"/>
                            <a:gd name="T16" fmla="*/ 2147483646 w 4311"/>
                            <a:gd name="T17" fmla="*/ 2147483646 h 6654"/>
                            <a:gd name="T18" fmla="*/ 2147483646 w 4311"/>
                            <a:gd name="T19" fmla="*/ 2147483646 h 6654"/>
                            <a:gd name="T20" fmla="*/ 2147483646 w 4311"/>
                            <a:gd name="T21" fmla="*/ 2147483646 h 6654"/>
                            <a:gd name="T22" fmla="*/ 2147483646 w 4311"/>
                            <a:gd name="T23" fmla="*/ 2147483646 h 6654"/>
                            <a:gd name="T24" fmla="*/ 2147483646 w 4311"/>
                            <a:gd name="T25" fmla="*/ 2147483646 h 6654"/>
                            <a:gd name="T26" fmla="*/ 2147483646 w 4311"/>
                            <a:gd name="T27" fmla="*/ 2147483646 h 6654"/>
                            <a:gd name="T28" fmla="*/ 2147483646 w 4311"/>
                            <a:gd name="T29" fmla="*/ 2147483646 h 6654"/>
                            <a:gd name="T30" fmla="*/ 2147483646 w 4311"/>
                            <a:gd name="T31" fmla="*/ 2147483646 h 6654"/>
                            <a:gd name="T32" fmla="*/ 2147483646 w 4311"/>
                            <a:gd name="T33" fmla="*/ 2147483646 h 6654"/>
                            <a:gd name="T34" fmla="*/ 2147483646 w 4311"/>
                            <a:gd name="T35" fmla="*/ 2147483646 h 6654"/>
                            <a:gd name="T36" fmla="*/ 2147483646 w 4311"/>
                            <a:gd name="T37" fmla="*/ 2147483646 h 6654"/>
                            <a:gd name="T38" fmla="*/ 2147483646 w 4311"/>
                            <a:gd name="T39" fmla="*/ 2147483646 h 6654"/>
                            <a:gd name="T40" fmla="*/ 2147483646 w 4311"/>
                            <a:gd name="T41" fmla="*/ 2147483646 h 6654"/>
                            <a:gd name="T42" fmla="*/ 2147483646 w 4311"/>
                            <a:gd name="T43" fmla="*/ 2147483646 h 6654"/>
                            <a:gd name="T44" fmla="*/ 2147483646 w 4311"/>
                            <a:gd name="T45" fmla="*/ 2147483646 h 6654"/>
                            <a:gd name="T46" fmla="*/ 2147483646 w 4311"/>
                            <a:gd name="T47" fmla="*/ 2147483646 h 6654"/>
                            <a:gd name="T48" fmla="*/ 2147483646 w 4311"/>
                            <a:gd name="T49" fmla="*/ 2147483646 h 6654"/>
                            <a:gd name="T50" fmla="*/ 2147483646 w 4311"/>
                            <a:gd name="T51" fmla="*/ 2147483646 h 6654"/>
                            <a:gd name="T52" fmla="*/ 2147483646 w 4311"/>
                            <a:gd name="T53" fmla="*/ 2147483646 h 6654"/>
                            <a:gd name="T54" fmla="*/ 2147483646 w 4311"/>
                            <a:gd name="T55" fmla="*/ 2147483646 h 6654"/>
                            <a:gd name="T56" fmla="*/ 2147483646 w 4311"/>
                            <a:gd name="T57" fmla="*/ 2147483646 h 6654"/>
                            <a:gd name="T58" fmla="*/ 2147483646 w 4311"/>
                            <a:gd name="T59" fmla="*/ 2147483646 h 6654"/>
                            <a:gd name="T60" fmla="*/ 2147483646 w 4311"/>
                            <a:gd name="T61" fmla="*/ 2147483646 h 6654"/>
                            <a:gd name="T62" fmla="*/ 2147483646 w 4311"/>
                            <a:gd name="T63" fmla="*/ 2147483646 h 6654"/>
                            <a:gd name="T64" fmla="*/ 2147483646 w 4311"/>
                            <a:gd name="T65" fmla="*/ 2147483646 h 6654"/>
                            <a:gd name="T66" fmla="*/ 2147483646 w 4311"/>
                            <a:gd name="T67" fmla="*/ 2147483646 h 6654"/>
                            <a:gd name="T68" fmla="*/ 2147483646 w 4311"/>
                            <a:gd name="T69" fmla="*/ 2147483646 h 6654"/>
                            <a:gd name="T70" fmla="*/ 2147483646 w 4311"/>
                            <a:gd name="T71" fmla="*/ 2147483646 h 6654"/>
                            <a:gd name="T72" fmla="*/ 2147483646 w 4311"/>
                            <a:gd name="T73" fmla="*/ 2147483646 h 6654"/>
                            <a:gd name="T74" fmla="*/ 2147483646 w 4311"/>
                            <a:gd name="T75" fmla="*/ 2147483646 h 6654"/>
                            <a:gd name="T76" fmla="*/ 2147483646 w 4311"/>
                            <a:gd name="T77" fmla="*/ 2147483646 h 6654"/>
                            <a:gd name="T78" fmla="*/ 2147483646 w 4311"/>
                            <a:gd name="T79" fmla="*/ 2147483646 h 6654"/>
                            <a:gd name="T80" fmla="*/ 2147483646 w 4311"/>
                            <a:gd name="T81" fmla="*/ 2147483646 h 6654"/>
                            <a:gd name="T82" fmla="*/ 2147483646 w 4311"/>
                            <a:gd name="T83" fmla="*/ 2147483646 h 6654"/>
                            <a:gd name="T84" fmla="*/ 2147483646 w 4311"/>
                            <a:gd name="T85" fmla="*/ 2147483646 h 6654"/>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4311" h="6654">
                              <a:moveTo>
                                <a:pt x="4310" y="2023"/>
                              </a:moveTo>
                              <a:lnTo>
                                <a:pt x="4298" y="1986"/>
                              </a:lnTo>
                              <a:lnTo>
                                <a:pt x="3291" y="243"/>
                              </a:lnTo>
                              <a:lnTo>
                                <a:pt x="3289" y="237"/>
                              </a:lnTo>
                              <a:lnTo>
                                <a:pt x="3254" y="171"/>
                              </a:lnTo>
                              <a:lnTo>
                                <a:pt x="3240" y="155"/>
                              </a:lnTo>
                              <a:lnTo>
                                <a:pt x="3235" y="145"/>
                              </a:lnTo>
                              <a:lnTo>
                                <a:pt x="3209" y="116"/>
                              </a:lnTo>
                              <a:lnTo>
                                <a:pt x="3207" y="115"/>
                              </a:lnTo>
                              <a:lnTo>
                                <a:pt x="3206" y="114"/>
                              </a:lnTo>
                              <a:lnTo>
                                <a:pt x="3149" y="66"/>
                              </a:lnTo>
                              <a:lnTo>
                                <a:pt x="3083" y="31"/>
                              </a:lnTo>
                              <a:lnTo>
                                <a:pt x="3011" y="8"/>
                              </a:lnTo>
                              <a:lnTo>
                                <a:pt x="2933" y="0"/>
                              </a:lnTo>
                              <a:lnTo>
                                <a:pt x="1385" y="0"/>
                              </a:lnTo>
                              <a:lnTo>
                                <a:pt x="1307" y="8"/>
                              </a:lnTo>
                              <a:lnTo>
                                <a:pt x="1234" y="31"/>
                              </a:lnTo>
                              <a:lnTo>
                                <a:pt x="1169" y="66"/>
                              </a:lnTo>
                              <a:lnTo>
                                <a:pt x="1111" y="114"/>
                              </a:lnTo>
                              <a:lnTo>
                                <a:pt x="1064" y="171"/>
                              </a:lnTo>
                              <a:lnTo>
                                <a:pt x="1028" y="237"/>
                              </a:lnTo>
                              <a:lnTo>
                                <a:pt x="1026" y="243"/>
                              </a:lnTo>
                              <a:lnTo>
                                <a:pt x="12" y="1999"/>
                              </a:lnTo>
                              <a:lnTo>
                                <a:pt x="0" y="2036"/>
                              </a:lnTo>
                              <a:lnTo>
                                <a:pt x="3" y="2073"/>
                              </a:lnTo>
                              <a:lnTo>
                                <a:pt x="19" y="2107"/>
                              </a:lnTo>
                              <a:lnTo>
                                <a:pt x="48" y="2133"/>
                              </a:lnTo>
                              <a:lnTo>
                                <a:pt x="387" y="2328"/>
                              </a:lnTo>
                              <a:lnTo>
                                <a:pt x="424" y="2341"/>
                              </a:lnTo>
                              <a:lnTo>
                                <a:pt x="461" y="2338"/>
                              </a:lnTo>
                              <a:lnTo>
                                <a:pt x="495" y="2322"/>
                              </a:lnTo>
                              <a:lnTo>
                                <a:pt x="521" y="2293"/>
                              </a:lnTo>
                              <a:lnTo>
                                <a:pt x="998" y="1466"/>
                              </a:lnTo>
                              <a:lnTo>
                                <a:pt x="998" y="2183"/>
                              </a:lnTo>
                              <a:lnTo>
                                <a:pt x="253" y="3697"/>
                              </a:lnTo>
                              <a:lnTo>
                                <a:pt x="811" y="3697"/>
                              </a:lnTo>
                              <a:lnTo>
                                <a:pt x="821" y="3742"/>
                              </a:lnTo>
                              <a:lnTo>
                                <a:pt x="822" y="3803"/>
                              </a:lnTo>
                              <a:lnTo>
                                <a:pt x="826" y="3867"/>
                              </a:lnTo>
                              <a:lnTo>
                                <a:pt x="833" y="3934"/>
                              </a:lnTo>
                              <a:lnTo>
                                <a:pt x="842" y="4004"/>
                              </a:lnTo>
                              <a:lnTo>
                                <a:pt x="853" y="4077"/>
                              </a:lnTo>
                              <a:lnTo>
                                <a:pt x="867" y="4152"/>
                              </a:lnTo>
                              <a:lnTo>
                                <a:pt x="883" y="4230"/>
                              </a:lnTo>
                              <a:lnTo>
                                <a:pt x="901" y="4310"/>
                              </a:lnTo>
                              <a:lnTo>
                                <a:pt x="921" y="4391"/>
                              </a:lnTo>
                              <a:lnTo>
                                <a:pt x="943" y="4474"/>
                              </a:lnTo>
                              <a:lnTo>
                                <a:pt x="967" y="4559"/>
                              </a:lnTo>
                              <a:lnTo>
                                <a:pt x="992" y="4645"/>
                              </a:lnTo>
                              <a:lnTo>
                                <a:pt x="1019" y="4731"/>
                              </a:lnTo>
                              <a:lnTo>
                                <a:pt x="1048" y="4819"/>
                              </a:lnTo>
                              <a:lnTo>
                                <a:pt x="1078" y="4906"/>
                              </a:lnTo>
                              <a:lnTo>
                                <a:pt x="1110" y="4994"/>
                              </a:lnTo>
                              <a:lnTo>
                                <a:pt x="1142" y="5082"/>
                              </a:lnTo>
                              <a:lnTo>
                                <a:pt x="1176" y="5170"/>
                              </a:lnTo>
                              <a:lnTo>
                                <a:pt x="1211" y="5258"/>
                              </a:lnTo>
                              <a:lnTo>
                                <a:pt x="1247" y="5345"/>
                              </a:lnTo>
                              <a:lnTo>
                                <a:pt x="1284" y="5431"/>
                              </a:lnTo>
                              <a:lnTo>
                                <a:pt x="1322" y="5516"/>
                              </a:lnTo>
                              <a:lnTo>
                                <a:pt x="1360" y="5599"/>
                              </a:lnTo>
                              <a:lnTo>
                                <a:pt x="1399" y="5681"/>
                              </a:lnTo>
                              <a:lnTo>
                                <a:pt x="1438" y="5762"/>
                              </a:lnTo>
                              <a:lnTo>
                                <a:pt x="1478" y="5840"/>
                              </a:lnTo>
                              <a:lnTo>
                                <a:pt x="1518" y="5916"/>
                              </a:lnTo>
                              <a:lnTo>
                                <a:pt x="1559" y="5990"/>
                              </a:lnTo>
                              <a:lnTo>
                                <a:pt x="1599" y="6061"/>
                              </a:lnTo>
                              <a:lnTo>
                                <a:pt x="1640" y="6129"/>
                              </a:lnTo>
                              <a:lnTo>
                                <a:pt x="1680" y="6194"/>
                              </a:lnTo>
                              <a:lnTo>
                                <a:pt x="1720" y="6255"/>
                              </a:lnTo>
                              <a:lnTo>
                                <a:pt x="1760" y="6314"/>
                              </a:lnTo>
                              <a:lnTo>
                                <a:pt x="1800" y="6368"/>
                              </a:lnTo>
                              <a:lnTo>
                                <a:pt x="1840" y="6418"/>
                              </a:lnTo>
                              <a:lnTo>
                                <a:pt x="1878" y="6464"/>
                              </a:lnTo>
                              <a:lnTo>
                                <a:pt x="1954" y="6543"/>
                              </a:lnTo>
                              <a:lnTo>
                                <a:pt x="2027" y="6602"/>
                              </a:lnTo>
                              <a:lnTo>
                                <a:pt x="2095" y="6640"/>
                              </a:lnTo>
                              <a:lnTo>
                                <a:pt x="2159" y="6654"/>
                              </a:lnTo>
                              <a:lnTo>
                                <a:pt x="2191" y="6652"/>
                              </a:lnTo>
                              <a:lnTo>
                                <a:pt x="2259" y="6629"/>
                              </a:lnTo>
                              <a:lnTo>
                                <a:pt x="2332" y="6584"/>
                              </a:lnTo>
                              <a:lnTo>
                                <a:pt x="2408" y="6517"/>
                              </a:lnTo>
                              <a:lnTo>
                                <a:pt x="2488" y="6432"/>
                              </a:lnTo>
                              <a:lnTo>
                                <a:pt x="2529" y="6382"/>
                              </a:lnTo>
                              <a:lnTo>
                                <a:pt x="2570" y="6329"/>
                              </a:lnTo>
                              <a:lnTo>
                                <a:pt x="2612" y="6271"/>
                              </a:lnTo>
                              <a:lnTo>
                                <a:pt x="2653" y="6210"/>
                              </a:lnTo>
                              <a:lnTo>
                                <a:pt x="2695" y="6145"/>
                              </a:lnTo>
                              <a:lnTo>
                                <a:pt x="2737" y="6078"/>
                              </a:lnTo>
                              <a:lnTo>
                                <a:pt x="2779" y="6007"/>
                              </a:lnTo>
                              <a:lnTo>
                                <a:pt x="2821" y="5934"/>
                              </a:lnTo>
                              <a:lnTo>
                                <a:pt x="2863" y="5858"/>
                              </a:lnTo>
                              <a:lnTo>
                                <a:pt x="2904" y="5780"/>
                              </a:lnTo>
                              <a:lnTo>
                                <a:pt x="2944" y="5700"/>
                              </a:lnTo>
                              <a:lnTo>
                                <a:pt x="2985" y="5618"/>
                              </a:lnTo>
                              <a:lnTo>
                                <a:pt x="3024" y="5534"/>
                              </a:lnTo>
                              <a:lnTo>
                                <a:pt x="3063" y="5450"/>
                              </a:lnTo>
                              <a:lnTo>
                                <a:pt x="3100" y="5364"/>
                              </a:lnTo>
                              <a:lnTo>
                                <a:pt x="3137" y="5277"/>
                              </a:lnTo>
                              <a:lnTo>
                                <a:pt x="3173" y="5190"/>
                              </a:lnTo>
                              <a:lnTo>
                                <a:pt x="3207" y="5102"/>
                              </a:lnTo>
                              <a:lnTo>
                                <a:pt x="3240" y="5015"/>
                              </a:lnTo>
                              <a:lnTo>
                                <a:pt x="3272" y="4927"/>
                              </a:lnTo>
                              <a:lnTo>
                                <a:pt x="3303" y="4840"/>
                              </a:lnTo>
                              <a:lnTo>
                                <a:pt x="3331" y="4753"/>
                              </a:lnTo>
                              <a:lnTo>
                                <a:pt x="3358" y="4667"/>
                              </a:lnTo>
                              <a:lnTo>
                                <a:pt x="3383" y="4582"/>
                              </a:lnTo>
                              <a:lnTo>
                                <a:pt x="3407" y="4498"/>
                              </a:lnTo>
                              <a:lnTo>
                                <a:pt x="3428" y="4416"/>
                              </a:lnTo>
                              <a:lnTo>
                                <a:pt x="3447" y="4335"/>
                              </a:lnTo>
                              <a:lnTo>
                                <a:pt x="3464" y="4257"/>
                              </a:lnTo>
                              <a:lnTo>
                                <a:pt x="3479" y="4180"/>
                              </a:lnTo>
                              <a:lnTo>
                                <a:pt x="3491" y="4106"/>
                              </a:lnTo>
                              <a:lnTo>
                                <a:pt x="3500" y="4035"/>
                              </a:lnTo>
                              <a:lnTo>
                                <a:pt x="3507" y="3966"/>
                              </a:lnTo>
                              <a:lnTo>
                                <a:pt x="3512" y="3901"/>
                              </a:lnTo>
                              <a:lnTo>
                                <a:pt x="3513" y="3839"/>
                              </a:lnTo>
                              <a:lnTo>
                                <a:pt x="3528" y="3697"/>
                              </a:lnTo>
                              <a:lnTo>
                                <a:pt x="4065" y="3697"/>
                              </a:lnTo>
                              <a:lnTo>
                                <a:pt x="3320" y="2183"/>
                              </a:lnTo>
                              <a:lnTo>
                                <a:pt x="3320" y="1466"/>
                              </a:lnTo>
                              <a:lnTo>
                                <a:pt x="3790" y="2280"/>
                              </a:lnTo>
                              <a:lnTo>
                                <a:pt x="3815" y="2309"/>
                              </a:lnTo>
                              <a:lnTo>
                                <a:pt x="3849" y="2325"/>
                              </a:lnTo>
                              <a:lnTo>
                                <a:pt x="3887" y="2328"/>
                              </a:lnTo>
                              <a:lnTo>
                                <a:pt x="3923" y="2316"/>
                              </a:lnTo>
                              <a:lnTo>
                                <a:pt x="4262" y="2120"/>
                              </a:lnTo>
                              <a:lnTo>
                                <a:pt x="4291" y="2094"/>
                              </a:lnTo>
                              <a:lnTo>
                                <a:pt x="4308" y="2061"/>
                              </a:lnTo>
                              <a:lnTo>
                                <a:pt x="4310" y="2023"/>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E1FA1" id="Freeform 1801" o:spid="_x0000_s1026" style="position:absolute;margin-left:453.35pt;margin-top:136.05pt;width:215.55pt;height:332.7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11,6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" path="m4310,2023r-12,-37l3291,243r-2,-6l3254,171r-14,-16l3235,145r-26,-29l3207,115r-1,-1l3149,66,3083,31,3011,8,2933,,1385,r-78,8l1234,31r-65,35l1111,114r-47,57l1028,237r-2,6l12,1999,,2036r3,37l19,2107r29,26l387,2328r37,13l461,2338r34,-16l521,2293,998,1466r,717l253,3697r558,l821,3742r1,61l826,3867r7,67l842,4004r11,73l867,4152r16,78l901,4310r20,81l943,4474r24,85l992,4645r27,86l1048,4819r30,87l1110,4994r32,88l1176,5170r35,88l1247,5345r37,86l1322,5516r38,83l1399,5681r39,81l1478,5840r40,76l1559,5990r40,71l1640,6129r40,65l1720,6255r40,59l1800,6368r40,50l1878,6464r76,79l2027,6602r68,38l2159,6654r32,-2l2259,6629r73,-45l2408,6517r80,-85l2529,6382r41,-53l2612,6271r41,-61l2695,6145r42,-67l2779,6007r42,-73l2863,5858r41,-78l2944,5700r41,-82l3024,5534r39,-84l3100,5364r37,-87l3173,5190r34,-88l3240,5015r32,-88l3303,4840r28,-87l3358,4667r25,-85l3407,4498r21,-82l3447,4335r17,-78l3479,4180r12,-74l3500,4035r7,-69l3512,3901r1,-62l3528,3697r537,l3320,2183r,-717l3790,2280r25,29l3849,2325r38,3l3923,2316r339,-196l4291,2094r17,-33l4310,2023xe" fillcolor="#767070" stroked="f">
                <v:path arrowok="t" o:connecttype="custom" o:connectlocs="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
                <w10:wrap anchorx="page"/>
              </v:shape>
            </w:pict>
          </mc:Fallback>
        </mc:AlternateContent>
      </w:r>
      <w:r w:rsidR="001D431D">
        <w:rPr>
          <w:noProof/>
        </w:rPr>
        <mc:AlternateContent>
          <mc:Choice Requires="wps">
            <w:drawing>
              <wp:anchor distT="0" distB="0" distL="114300" distR="114300" simplePos="0" relativeHeight="251645440" behindDoc="0" locked="0" layoutInCell="1" allowOverlap="1" wp14:anchorId="09C91D21" wp14:editId="6A74EF87">
                <wp:simplePos x="0" y="0"/>
                <wp:positionH relativeFrom="page">
                  <wp:posOffset>9449435</wp:posOffset>
                </wp:positionH>
                <wp:positionV relativeFrom="paragraph">
                  <wp:posOffset>671195</wp:posOffset>
                </wp:positionV>
                <wp:extent cx="1980565" cy="1980565"/>
                <wp:effectExtent l="0" t="0" r="0" b="0"/>
                <wp:wrapNone/>
                <wp:docPr id="7413" name="Freeform 18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80565" cy="1980565"/>
                        </a:xfrm>
                        <a:custGeom>
                          <a:avLst/>
                          <a:gdLst>
                            <a:gd name="T0" fmla="*/ 2147483646 w 3119"/>
                            <a:gd name="T1" fmla="*/ 2147483646 h 3119"/>
                            <a:gd name="T2" fmla="*/ 2147483646 w 3119"/>
                            <a:gd name="T3" fmla="*/ 2147483646 h 3119"/>
                            <a:gd name="T4" fmla="*/ 2147483646 w 3119"/>
                            <a:gd name="T5" fmla="*/ 2147483646 h 3119"/>
                            <a:gd name="T6" fmla="*/ 2147483646 w 3119"/>
                            <a:gd name="T7" fmla="*/ 2147483646 h 3119"/>
                            <a:gd name="T8" fmla="*/ 2147483646 w 3119"/>
                            <a:gd name="T9" fmla="*/ 2147483646 h 3119"/>
                            <a:gd name="T10" fmla="*/ 2147483646 w 3119"/>
                            <a:gd name="T11" fmla="*/ 2147483646 h 3119"/>
                            <a:gd name="T12" fmla="*/ 2147483646 w 3119"/>
                            <a:gd name="T13" fmla="*/ 2147483646 h 3119"/>
                            <a:gd name="T14" fmla="*/ 2147483646 w 3119"/>
                            <a:gd name="T15" fmla="*/ 2147483646 h 3119"/>
                            <a:gd name="T16" fmla="*/ 2147483646 w 3119"/>
                            <a:gd name="T17" fmla="*/ 2147483646 h 3119"/>
                            <a:gd name="T18" fmla="*/ 2147483646 w 3119"/>
                            <a:gd name="T19" fmla="*/ 2147483646 h 3119"/>
                            <a:gd name="T20" fmla="*/ 2147483646 w 3119"/>
                            <a:gd name="T21" fmla="*/ 2147483646 h 3119"/>
                            <a:gd name="T22" fmla="*/ 2147483646 w 3119"/>
                            <a:gd name="T23" fmla="*/ 2147483646 h 3119"/>
                            <a:gd name="T24" fmla="*/ 2147483646 w 3119"/>
                            <a:gd name="T25" fmla="*/ 2147483646 h 3119"/>
                            <a:gd name="T26" fmla="*/ 2147483646 w 3119"/>
                            <a:gd name="T27" fmla="*/ 2147483646 h 3119"/>
                            <a:gd name="T28" fmla="*/ 2147483646 w 3119"/>
                            <a:gd name="T29" fmla="*/ 2147483646 h 3119"/>
                            <a:gd name="T30" fmla="*/ 2147483646 w 3119"/>
                            <a:gd name="T31" fmla="*/ 2147483646 h 3119"/>
                            <a:gd name="T32" fmla="*/ 2147483646 w 3119"/>
                            <a:gd name="T33" fmla="*/ 2147483646 h 3119"/>
                            <a:gd name="T34" fmla="*/ 2147483646 w 3119"/>
                            <a:gd name="T35" fmla="*/ 2147483646 h 3119"/>
                            <a:gd name="T36" fmla="*/ 2147483646 w 3119"/>
                            <a:gd name="T37" fmla="*/ 2147483646 h 3119"/>
                            <a:gd name="T38" fmla="*/ 2147483646 w 3119"/>
                            <a:gd name="T39" fmla="*/ 2147483646 h 3119"/>
                            <a:gd name="T40" fmla="*/ 2147483646 w 3119"/>
                            <a:gd name="T41" fmla="*/ 2147483646 h 3119"/>
                            <a:gd name="T42" fmla="*/ 2147483646 w 3119"/>
                            <a:gd name="T43" fmla="*/ 2147483646 h 3119"/>
                            <a:gd name="T44" fmla="*/ 2147483646 w 3119"/>
                            <a:gd name="T45" fmla="*/ 2147483646 h 3119"/>
                            <a:gd name="T46" fmla="*/ 2147483646 w 3119"/>
                            <a:gd name="T47" fmla="*/ 2147483646 h 3119"/>
                            <a:gd name="T48" fmla="*/ 2147483646 w 3119"/>
                            <a:gd name="T49" fmla="*/ 2147483646 h 3119"/>
                            <a:gd name="T50" fmla="*/ 2147483646 w 3119"/>
                            <a:gd name="T51" fmla="*/ 2147483646 h 3119"/>
                            <a:gd name="T52" fmla="*/ 2147483646 w 3119"/>
                            <a:gd name="T53" fmla="*/ 2147483646 h 3119"/>
                            <a:gd name="T54" fmla="*/ 2147483646 w 3119"/>
                            <a:gd name="T55" fmla="*/ 2147483646 h 3119"/>
                            <a:gd name="T56" fmla="*/ 2147483646 w 3119"/>
                            <a:gd name="T57" fmla="*/ 2147483646 h 3119"/>
                            <a:gd name="T58" fmla="*/ 2147483646 w 3119"/>
                            <a:gd name="T59" fmla="*/ 2147483646 h 3119"/>
                            <a:gd name="T60" fmla="*/ 2147483646 w 3119"/>
                            <a:gd name="T61" fmla="*/ 2147483646 h 3119"/>
                            <a:gd name="T62" fmla="*/ 2147483646 w 3119"/>
                            <a:gd name="T63" fmla="*/ 2147483646 h 3119"/>
                            <a:gd name="T64" fmla="*/ 2147483646 w 3119"/>
                            <a:gd name="T65" fmla="*/ 2147483646 h 3119"/>
                            <a:gd name="T66" fmla="*/ 2147483646 w 3119"/>
                            <a:gd name="T67" fmla="*/ 2147483646 h 3119"/>
                            <a:gd name="T68" fmla="*/ 2147483646 w 3119"/>
                            <a:gd name="T69" fmla="*/ 2147483646 h 3119"/>
                            <a:gd name="T70" fmla="*/ 2147483646 w 3119"/>
                            <a:gd name="T71" fmla="*/ 2147483646 h 3119"/>
                            <a:gd name="T72" fmla="*/ 2147483646 w 3119"/>
                            <a:gd name="T73" fmla="*/ 2147483646 h 3119"/>
                            <a:gd name="T74" fmla="*/ 2147483646 w 3119"/>
                            <a:gd name="T75" fmla="*/ 2147483646 h 3119"/>
                            <a:gd name="T76" fmla="*/ 2147483646 w 3119"/>
                            <a:gd name="T77" fmla="*/ 2147483646 h 3119"/>
                            <a:gd name="T78" fmla="*/ 2147483646 w 3119"/>
                            <a:gd name="T79" fmla="*/ 2147483646 h 3119"/>
                            <a:gd name="T80" fmla="*/ 2147483646 w 3119"/>
                            <a:gd name="T81" fmla="*/ 2147483646 h 3119"/>
                            <a:gd name="T82" fmla="*/ 2147483646 w 3119"/>
                            <a:gd name="T83" fmla="*/ 2147483646 h 3119"/>
                            <a:gd name="T84" fmla="*/ 2147483646 w 3119"/>
                            <a:gd name="T85" fmla="*/ 2147483646 h 3119"/>
                            <a:gd name="T86" fmla="*/ 2147483646 w 3119"/>
                            <a:gd name="T87" fmla="*/ 2147483646 h 3119"/>
                            <a:gd name="T88" fmla="*/ 2147483646 w 3119"/>
                            <a:gd name="T89" fmla="*/ 2147483646 h 3119"/>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3119" h="3119">
                              <a:moveTo>
                                <a:pt x="1560" y="0"/>
                              </a:moveTo>
                              <a:lnTo>
                                <a:pt x="1484" y="2"/>
                              </a:lnTo>
                              <a:lnTo>
                                <a:pt x="1409" y="7"/>
                              </a:lnTo>
                              <a:lnTo>
                                <a:pt x="1336" y="16"/>
                              </a:lnTo>
                              <a:lnTo>
                                <a:pt x="1263" y="28"/>
                              </a:lnTo>
                              <a:lnTo>
                                <a:pt x="1192" y="44"/>
                              </a:lnTo>
                              <a:lnTo>
                                <a:pt x="1122" y="62"/>
                              </a:lnTo>
                              <a:lnTo>
                                <a:pt x="1053" y="84"/>
                              </a:lnTo>
                              <a:lnTo>
                                <a:pt x="986" y="109"/>
                              </a:lnTo>
                              <a:lnTo>
                                <a:pt x="920" y="137"/>
                              </a:lnTo>
                              <a:lnTo>
                                <a:pt x="856" y="167"/>
                              </a:lnTo>
                              <a:lnTo>
                                <a:pt x="793" y="201"/>
                              </a:lnTo>
                              <a:lnTo>
                                <a:pt x="732" y="237"/>
                              </a:lnTo>
                              <a:lnTo>
                                <a:pt x="673" y="276"/>
                              </a:lnTo>
                              <a:lnTo>
                                <a:pt x="616" y="318"/>
                              </a:lnTo>
                              <a:lnTo>
                                <a:pt x="561" y="362"/>
                              </a:lnTo>
                              <a:lnTo>
                                <a:pt x="508" y="408"/>
                              </a:lnTo>
                              <a:lnTo>
                                <a:pt x="457" y="457"/>
                              </a:lnTo>
                              <a:lnTo>
                                <a:pt x="408" y="508"/>
                              </a:lnTo>
                              <a:lnTo>
                                <a:pt x="362" y="561"/>
                              </a:lnTo>
                              <a:lnTo>
                                <a:pt x="318" y="616"/>
                              </a:lnTo>
                              <a:lnTo>
                                <a:pt x="277" y="673"/>
                              </a:lnTo>
                              <a:lnTo>
                                <a:pt x="238" y="732"/>
                              </a:lnTo>
                              <a:lnTo>
                                <a:pt x="202" y="793"/>
                              </a:lnTo>
                              <a:lnTo>
                                <a:pt x="168" y="855"/>
                              </a:lnTo>
                              <a:lnTo>
                                <a:pt x="137" y="920"/>
                              </a:lnTo>
                              <a:lnTo>
                                <a:pt x="109" y="985"/>
                              </a:lnTo>
                              <a:lnTo>
                                <a:pt x="85" y="1053"/>
                              </a:lnTo>
                              <a:lnTo>
                                <a:pt x="63" y="1122"/>
                              </a:lnTo>
                              <a:lnTo>
                                <a:pt x="44" y="1192"/>
                              </a:lnTo>
                              <a:lnTo>
                                <a:pt x="29" y="1263"/>
                              </a:lnTo>
                              <a:lnTo>
                                <a:pt x="16" y="1336"/>
                              </a:lnTo>
                              <a:lnTo>
                                <a:pt x="8" y="1409"/>
                              </a:lnTo>
                              <a:lnTo>
                                <a:pt x="2" y="1484"/>
                              </a:lnTo>
                              <a:lnTo>
                                <a:pt x="0" y="1559"/>
                              </a:lnTo>
                              <a:lnTo>
                                <a:pt x="2" y="1635"/>
                              </a:lnTo>
                              <a:lnTo>
                                <a:pt x="8" y="1709"/>
                              </a:lnTo>
                              <a:lnTo>
                                <a:pt x="16" y="1783"/>
                              </a:lnTo>
                              <a:lnTo>
                                <a:pt x="29" y="1856"/>
                              </a:lnTo>
                              <a:lnTo>
                                <a:pt x="44" y="1927"/>
                              </a:lnTo>
                              <a:lnTo>
                                <a:pt x="63" y="1997"/>
                              </a:lnTo>
                              <a:lnTo>
                                <a:pt x="85" y="2066"/>
                              </a:lnTo>
                              <a:lnTo>
                                <a:pt x="109" y="2133"/>
                              </a:lnTo>
                              <a:lnTo>
                                <a:pt x="137" y="2199"/>
                              </a:lnTo>
                              <a:lnTo>
                                <a:pt x="168" y="2263"/>
                              </a:lnTo>
                              <a:lnTo>
                                <a:pt x="202" y="2326"/>
                              </a:lnTo>
                              <a:lnTo>
                                <a:pt x="238" y="2387"/>
                              </a:lnTo>
                              <a:lnTo>
                                <a:pt x="277" y="2446"/>
                              </a:lnTo>
                              <a:lnTo>
                                <a:pt x="318" y="2503"/>
                              </a:lnTo>
                              <a:lnTo>
                                <a:pt x="362" y="2558"/>
                              </a:lnTo>
                              <a:lnTo>
                                <a:pt x="408" y="2611"/>
                              </a:lnTo>
                              <a:lnTo>
                                <a:pt x="457" y="2662"/>
                              </a:lnTo>
                              <a:lnTo>
                                <a:pt x="508" y="2711"/>
                              </a:lnTo>
                              <a:lnTo>
                                <a:pt x="561" y="2757"/>
                              </a:lnTo>
                              <a:lnTo>
                                <a:pt x="616" y="2801"/>
                              </a:lnTo>
                              <a:lnTo>
                                <a:pt x="673" y="2842"/>
                              </a:lnTo>
                              <a:lnTo>
                                <a:pt x="732" y="2881"/>
                              </a:lnTo>
                              <a:lnTo>
                                <a:pt x="793" y="2918"/>
                              </a:lnTo>
                              <a:lnTo>
                                <a:pt x="856" y="2951"/>
                              </a:lnTo>
                              <a:lnTo>
                                <a:pt x="920" y="2982"/>
                              </a:lnTo>
                              <a:lnTo>
                                <a:pt x="986" y="3010"/>
                              </a:lnTo>
                              <a:lnTo>
                                <a:pt x="1053" y="3035"/>
                              </a:lnTo>
                              <a:lnTo>
                                <a:pt x="1122" y="3056"/>
                              </a:lnTo>
                              <a:lnTo>
                                <a:pt x="1192" y="3075"/>
                              </a:lnTo>
                              <a:lnTo>
                                <a:pt x="1263" y="3091"/>
                              </a:lnTo>
                              <a:lnTo>
                                <a:pt x="1336" y="3103"/>
                              </a:lnTo>
                              <a:lnTo>
                                <a:pt x="1409" y="3112"/>
                              </a:lnTo>
                              <a:lnTo>
                                <a:pt x="1484" y="3117"/>
                              </a:lnTo>
                              <a:lnTo>
                                <a:pt x="1560" y="3119"/>
                              </a:lnTo>
                              <a:lnTo>
                                <a:pt x="1635" y="3117"/>
                              </a:lnTo>
                              <a:lnTo>
                                <a:pt x="1710" y="3112"/>
                              </a:lnTo>
                              <a:lnTo>
                                <a:pt x="1783" y="3103"/>
                              </a:lnTo>
                              <a:lnTo>
                                <a:pt x="1856" y="3091"/>
                              </a:lnTo>
                              <a:lnTo>
                                <a:pt x="1927" y="3075"/>
                              </a:lnTo>
                              <a:lnTo>
                                <a:pt x="1997" y="3056"/>
                              </a:lnTo>
                              <a:lnTo>
                                <a:pt x="2066" y="3035"/>
                              </a:lnTo>
                              <a:lnTo>
                                <a:pt x="2133" y="3010"/>
                              </a:lnTo>
                              <a:lnTo>
                                <a:pt x="2199" y="2982"/>
                              </a:lnTo>
                              <a:lnTo>
                                <a:pt x="2264" y="2951"/>
                              </a:lnTo>
                              <a:lnTo>
                                <a:pt x="2326" y="2918"/>
                              </a:lnTo>
                              <a:lnTo>
                                <a:pt x="2387" y="2881"/>
                              </a:lnTo>
                              <a:lnTo>
                                <a:pt x="2446" y="2842"/>
                              </a:lnTo>
                              <a:lnTo>
                                <a:pt x="2503" y="2801"/>
                              </a:lnTo>
                              <a:lnTo>
                                <a:pt x="2558" y="2757"/>
                              </a:lnTo>
                              <a:lnTo>
                                <a:pt x="2611" y="2711"/>
                              </a:lnTo>
                              <a:lnTo>
                                <a:pt x="2662" y="2662"/>
                              </a:lnTo>
                              <a:lnTo>
                                <a:pt x="2711" y="2611"/>
                              </a:lnTo>
                              <a:lnTo>
                                <a:pt x="2757" y="2558"/>
                              </a:lnTo>
                              <a:lnTo>
                                <a:pt x="2801" y="2503"/>
                              </a:lnTo>
                              <a:lnTo>
                                <a:pt x="2843" y="2446"/>
                              </a:lnTo>
                              <a:lnTo>
                                <a:pt x="2882" y="2387"/>
                              </a:lnTo>
                              <a:lnTo>
                                <a:pt x="2918" y="2326"/>
                              </a:lnTo>
                              <a:lnTo>
                                <a:pt x="2951" y="2263"/>
                              </a:lnTo>
                              <a:lnTo>
                                <a:pt x="2982" y="2199"/>
                              </a:lnTo>
                              <a:lnTo>
                                <a:pt x="3010" y="2133"/>
                              </a:lnTo>
                              <a:lnTo>
                                <a:pt x="3035" y="2066"/>
                              </a:lnTo>
                              <a:lnTo>
                                <a:pt x="3057" y="1997"/>
                              </a:lnTo>
                              <a:lnTo>
                                <a:pt x="3075" y="1927"/>
                              </a:lnTo>
                              <a:lnTo>
                                <a:pt x="3091" y="1856"/>
                              </a:lnTo>
                              <a:lnTo>
                                <a:pt x="3103" y="1783"/>
                              </a:lnTo>
                              <a:lnTo>
                                <a:pt x="3112" y="1709"/>
                              </a:lnTo>
                              <a:lnTo>
                                <a:pt x="3117" y="1635"/>
                              </a:lnTo>
                              <a:lnTo>
                                <a:pt x="3119" y="1559"/>
                              </a:lnTo>
                              <a:lnTo>
                                <a:pt x="3117" y="1484"/>
                              </a:lnTo>
                              <a:lnTo>
                                <a:pt x="3112" y="1409"/>
                              </a:lnTo>
                              <a:lnTo>
                                <a:pt x="3103" y="1336"/>
                              </a:lnTo>
                              <a:lnTo>
                                <a:pt x="3091" y="1263"/>
                              </a:lnTo>
                              <a:lnTo>
                                <a:pt x="3075" y="1192"/>
                              </a:lnTo>
                              <a:lnTo>
                                <a:pt x="3057" y="1122"/>
                              </a:lnTo>
                              <a:lnTo>
                                <a:pt x="3035" y="1053"/>
                              </a:lnTo>
                              <a:lnTo>
                                <a:pt x="3010" y="985"/>
                              </a:lnTo>
                              <a:lnTo>
                                <a:pt x="2982" y="920"/>
                              </a:lnTo>
                              <a:lnTo>
                                <a:pt x="2951" y="855"/>
                              </a:lnTo>
                              <a:lnTo>
                                <a:pt x="2918" y="793"/>
                              </a:lnTo>
                              <a:lnTo>
                                <a:pt x="2882" y="732"/>
                              </a:lnTo>
                              <a:lnTo>
                                <a:pt x="2843" y="673"/>
                              </a:lnTo>
                              <a:lnTo>
                                <a:pt x="2801" y="616"/>
                              </a:lnTo>
                              <a:lnTo>
                                <a:pt x="2757" y="561"/>
                              </a:lnTo>
                              <a:lnTo>
                                <a:pt x="2711" y="508"/>
                              </a:lnTo>
                              <a:lnTo>
                                <a:pt x="2662" y="457"/>
                              </a:lnTo>
                              <a:lnTo>
                                <a:pt x="2611" y="408"/>
                              </a:lnTo>
                              <a:lnTo>
                                <a:pt x="2558" y="362"/>
                              </a:lnTo>
                              <a:lnTo>
                                <a:pt x="2503" y="318"/>
                              </a:lnTo>
                              <a:lnTo>
                                <a:pt x="2446" y="276"/>
                              </a:lnTo>
                              <a:lnTo>
                                <a:pt x="2387" y="237"/>
                              </a:lnTo>
                              <a:lnTo>
                                <a:pt x="2326" y="201"/>
                              </a:lnTo>
                              <a:lnTo>
                                <a:pt x="2264" y="167"/>
                              </a:lnTo>
                              <a:lnTo>
                                <a:pt x="2199" y="137"/>
                              </a:lnTo>
                              <a:lnTo>
                                <a:pt x="2133" y="109"/>
                              </a:lnTo>
                              <a:lnTo>
                                <a:pt x="2066" y="84"/>
                              </a:lnTo>
                              <a:lnTo>
                                <a:pt x="1997" y="62"/>
                              </a:lnTo>
                              <a:lnTo>
                                <a:pt x="1927" y="44"/>
                              </a:lnTo>
                              <a:lnTo>
                                <a:pt x="1856" y="28"/>
                              </a:lnTo>
                              <a:lnTo>
                                <a:pt x="1783" y="16"/>
                              </a:lnTo>
                              <a:lnTo>
                                <a:pt x="1710" y="7"/>
                              </a:lnTo>
                              <a:lnTo>
                                <a:pt x="1635" y="2"/>
                              </a:lnTo>
                              <a:lnTo>
                                <a:pt x="1560" y="0"/>
                              </a:lnTo>
                              <a:close/>
                            </a:path>
                          </a:pathLst>
                        </a:custGeom>
                        <a:solidFill>
                          <a:srgbClr val="B4C6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2BB013" id="Freeform 1800" o:spid="_x0000_s1026" style="position:absolute;margin-left:744.05pt;margin-top:52.85pt;width:155.95pt;height:155.9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119,3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" path="m1560,r-76,2l1409,7r-73,9l1263,28r-71,16l1122,62r-69,22l986,109r-66,28l856,167r-63,34l732,237r-59,39l616,318r-55,44l508,408r-51,49l408,508r-46,53l318,616r-41,57l238,732r-36,61l168,855r-31,65l109,985r-24,68l63,1122r-19,70l29,1263r-13,73l8,1409r-6,75l,1559r2,76l8,1709r8,74l29,1856r15,71l63,1997r22,69l109,2133r28,66l168,2263r34,63l238,2387r39,59l318,2503r44,55l408,2611r49,51l508,2711r53,46l616,2801r57,41l732,2881r61,37l856,2951r64,31l986,3010r67,25l1122,3056r70,19l1263,3091r73,12l1409,3112r75,5l1560,3119r75,-2l1710,3112r73,-9l1856,3091r71,-16l1997,3056r69,-21l2133,3010r66,-28l2264,2951r62,-33l2387,2881r59,-39l2503,2801r55,-44l2611,2711r51,-49l2711,2611r46,-53l2801,2503r42,-57l2882,2387r36,-61l2951,2263r31,-64l3010,2133r25,-67l3057,1997r18,-70l3091,1856r12,-73l3112,1709r5,-74l3119,1559r-2,-75l3112,1409r-9,-73l3091,1263r-16,-71l3057,1122r-22,-69l3010,985r-28,-65l2951,855r-33,-62l2882,732r-39,-59l2801,616r-44,-55l2711,508r-49,-51l2611,408r-53,-46l2503,318r-57,-42l2387,237r-61,-36l2264,167r-65,-30l2133,109,2066,84,1997,62,1927,44,1856,28,1783,16,1710,7,1635,2,1560,xe" fillcolor="#b4c6e7"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
                <w10:wrap anchorx="page"/>
              </v:shape>
            </w:pict>
          </mc:Fallback>
        </mc:AlternateContent>
      </w:r>
    </w:p>
    <w:p w14:paraId="3C5A0EDC" w14:textId="77777777" w:rsidR="00F054B2" w:rsidRDefault="00F054B2" w:rsidP="00F054B2">
      <w:pPr>
        <w:spacing w:line="403" w:lineRule="exact"/>
        <w:ind w:left="2"/>
        <w:rPr>
          <w:sz w:val="36"/>
        </w:rPr>
      </w:pPr>
    </w:p>
    <w:p w14:paraId="17D9863B" w14:textId="20E0C173" w:rsidR="00DA1199" w:rsidRPr="00746325" w:rsidRDefault="00DA1199">
      <w:pPr>
        <w:spacing w:line="216" w:lineRule="auto"/>
        <w:jc w:val="both"/>
        <w:rPr>
          <w:sz w:val="36"/>
          <w:lang w:val="et-EE"/>
        </w:rPr>
        <w:sectPr w:rsidR="00DA1199" w:rsidRPr="00746325">
          <w:footerReference w:type="default" r:id="rId62"/>
          <w:pgSz w:w="20480" w:h="15360" w:orient="landscape"/>
          <w:pgMar w:top="220" w:right="20" w:bottom="0" w:left="20" w:header="0" w:footer="0" w:gutter="0"/>
          <w:cols w:space="720"/>
        </w:sectPr>
      </w:pPr>
    </w:p>
    <w:p w14:paraId="0EFF4D25" w14:textId="6FD93491" w:rsidR="00DA1199" w:rsidRPr="00746325" w:rsidRDefault="001D431D">
      <w:pPr>
        <w:pStyle w:val="a3"/>
        <w:ind w:left="156"/>
        <w:rPr>
          <w:sz w:val="20"/>
          <w:lang w:val="et-EE"/>
        </w:rPr>
      </w:pPr>
      <w:r>
        <w:rPr>
          <w:noProof/>
        </w:rPr>
        <w:lastRenderedPageBreak/>
        <mc:AlternateContent>
          <mc:Choice Requires="wpg">
            <w:drawing>
              <wp:inline distT="0" distB="0" distL="0" distR="0" wp14:anchorId="54A68FD1" wp14:editId="2315EE54">
                <wp:extent cx="12801600" cy="1039495"/>
                <wp:effectExtent l="0" t="0" r="2540" b="1905"/>
                <wp:docPr id="7410" name="Group 742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801600" cy="1039495"/>
                          <a:chOff x="0" y="0"/>
                          <a:chExt cx="20160" cy="1637"/>
                        </a:xfrm>
                      </wpg:grpSpPr>
                      <wps:wsp>
                        <wps:cNvPr id="7411" name="Rectangle 3513"/>
                        <wps:cNvSpPr>
                          <a:spLocks noChangeAspect="1" noChangeArrowheads="1"/>
                        </wps:cNvSpPr>
                        <wps:spPr bwMode="auto">
                          <a:xfrm>
                            <a:off x="0" y="0"/>
                            <a:ext cx="20160" cy="1637"/>
                          </a:xfrm>
                          <a:prstGeom prst="rect">
                            <a:avLst/>
                          </a:prstGeom>
                          <a:solidFill>
                            <a:srgbClr val="F4D1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12" name="Text Box 3514"/>
                        <wps:cNvSpPr txBox="1">
                          <a:spLocks noChangeAspect="1" noChangeArrowheads="1"/>
                        </wps:cNvSpPr>
                        <wps:spPr bwMode="auto">
                          <a:xfrm>
                            <a:off x="0" y="0"/>
                            <a:ext cx="20160"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BB7BB" w14:textId="41F2264D" w:rsidR="00A934EA" w:rsidRDefault="00A934EA">
                              <w:pPr>
                                <w:spacing w:before="444"/>
                                <w:ind w:left="143"/>
                                <w:rPr>
                                  <w:rFonts w:ascii="Arial"/>
                                  <w:b/>
                                  <w:sz w:val="48"/>
                                </w:rPr>
                              </w:pPr>
                              <w:r>
                                <w:rPr>
                                  <w:rFonts w:ascii="Arial"/>
                                  <w:b/>
                                  <w:color w:val="1F2023"/>
                                  <w:sz w:val="48"/>
                                </w:rPr>
                                <w:t>ERGUTAJA: Kes ma olen?</w:t>
                              </w:r>
                            </w:p>
                          </w:txbxContent>
                        </wps:txbx>
                        <wps:bodyPr rot="0" vert="horz" wrap="square" lIns="0" tIns="0" rIns="0" bIns="0" anchor="t" anchorCtr="0" upright="1">
                          <a:noAutofit/>
                        </wps:bodyPr>
                      </wps:wsp>
                    </wpg:wgp>
                  </a:graphicData>
                </a:graphic>
              </wp:inline>
            </w:drawing>
          </mc:Choice>
          <mc:Fallback>
            <w:pict>
              <v:group w14:anchorId="54A68FD1" id="Group 7424" o:spid="_x0000_s1119" style="width:14in;height:81.85pt;mso-position-horizontal-relative:char;mso-position-vertical-relative:line" coordsize="20160,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">
                <o:lock v:ext="edit" aspectratio="t"/>
                <v:rect id="Rectangle 3513" o:spid="_x0000_s1120" style="position:absolute;width:20160;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" fillcolor="#f4d1ff" stroked="f">
                  <o:lock v:ext="edit" aspectratio="t"/>
                </v:rect>
                <v:shape id="Text Box 3514" o:spid="_x0000_s1121" type="#_x0000_t202" style="position:absolute;width:20160;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" filled="f" stroked="f">
                  <o:lock v:ext="edit" aspectratio="t"/>
                  <v:textbox inset="0,0,0,0">
                    <w:txbxContent>
                      <w:p w14:paraId="4E4BB7BB" w14:textId="41F2264D" w:rsidR="00A934EA" w:rsidRDefault="00A934EA">
                        <w:pPr>
                          <w:spacing w:before="444"/>
                          <w:ind w:left="143"/>
                          <w:rPr>
                            <w:rFonts w:ascii="Arial"/>
                            <w:b/>
                            <w:sz w:val="48"/>
                          </w:rPr>
                        </w:pPr>
                        <w:r>
                          <w:rPr>
                            <w:rFonts w:ascii="Arial"/>
                            <w:b/>
                            <w:color w:val="1F2023"/>
                            <w:sz w:val="48"/>
                          </w:rPr>
                          <w:t xml:space="preserve">ERGUTAJA: </w:t>
                        </w:r>
                        <w:proofErr w:type="spellStart"/>
                        <w:r>
                          <w:rPr>
                            <w:rFonts w:ascii="Arial"/>
                            <w:b/>
                            <w:color w:val="1F2023"/>
                            <w:sz w:val="48"/>
                          </w:rPr>
                          <w:t>Kes</w:t>
                        </w:r>
                        <w:proofErr w:type="spellEnd"/>
                        <w:r>
                          <w:rPr>
                            <w:rFonts w:ascii="Arial"/>
                            <w:b/>
                            <w:color w:val="1F2023"/>
                            <w:sz w:val="48"/>
                          </w:rPr>
                          <w:t xml:space="preserve"> ma </w:t>
                        </w:r>
                        <w:proofErr w:type="spellStart"/>
                        <w:r>
                          <w:rPr>
                            <w:rFonts w:ascii="Arial"/>
                            <w:b/>
                            <w:color w:val="1F2023"/>
                            <w:sz w:val="48"/>
                          </w:rPr>
                          <w:t>olen</w:t>
                        </w:r>
                        <w:proofErr w:type="spellEnd"/>
                        <w:r>
                          <w:rPr>
                            <w:rFonts w:ascii="Arial"/>
                            <w:b/>
                            <w:color w:val="1F2023"/>
                            <w:sz w:val="48"/>
                          </w:rPr>
                          <w:t>?</w:t>
                        </w:r>
                      </w:p>
                    </w:txbxContent>
                  </v:textbox>
                </v:shape>
                <w10:anchorlock/>
              </v:group>
            </w:pict>
          </mc:Fallback>
        </mc:AlternateContent>
      </w:r>
    </w:p>
    <w:p w14:paraId="733F3165" w14:textId="77777777" w:rsidR="00DA1199" w:rsidRPr="00746325" w:rsidRDefault="00DA1199">
      <w:pPr>
        <w:pStyle w:val="a3"/>
        <w:spacing w:before="7"/>
        <w:rPr>
          <w:sz w:val="19"/>
          <w:lang w:val="et-EE"/>
        </w:rPr>
      </w:pPr>
    </w:p>
    <w:p w14:paraId="5A56EF4B" w14:textId="36114B70" w:rsidR="00065C28" w:rsidRPr="00746325" w:rsidRDefault="00E2476B">
      <w:pPr>
        <w:spacing w:before="122" w:line="216" w:lineRule="auto"/>
        <w:ind w:left="284" w:right="12976"/>
        <w:jc w:val="both"/>
        <w:rPr>
          <w:sz w:val="36"/>
          <w:lang w:val="et-EE"/>
        </w:rPr>
      </w:pPr>
      <w:r>
        <w:rPr>
          <w:noProof/>
        </w:rPr>
        <mc:AlternateContent>
          <mc:Choice Requires="wps">
            <w:drawing>
              <wp:anchor distT="0" distB="0" distL="114300" distR="114300" simplePos="0" relativeHeight="251609600" behindDoc="0" locked="0" layoutInCell="1" allowOverlap="1" wp14:anchorId="13C205F0" wp14:editId="1B64CFA7">
                <wp:simplePos x="0" y="0"/>
                <wp:positionH relativeFrom="column">
                  <wp:posOffset>8378825</wp:posOffset>
                </wp:positionH>
                <wp:positionV relativeFrom="paragraph">
                  <wp:posOffset>1163955</wp:posOffset>
                </wp:positionV>
                <wp:extent cx="1085850" cy="5429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1085850" cy="542925"/>
                        </a:xfrm>
                        <a:prstGeom prst="rect">
                          <a:avLst/>
                        </a:prstGeom>
                        <a:solidFill>
                          <a:schemeClr val="lt1"/>
                        </a:solidFill>
                        <a:ln w="6350">
                          <a:solidFill>
                            <a:prstClr val="black"/>
                          </a:solidFill>
                        </a:ln>
                      </wps:spPr>
                      <wps:txbx>
                        <w:txbxContent>
                          <w:p w14:paraId="35136C85" w14:textId="5F4C0D75" w:rsidR="00A934EA" w:rsidRPr="00E2476B" w:rsidRDefault="00A934EA">
                            <w:pPr>
                              <w:rPr>
                                <w:sz w:val="26"/>
                                <w:szCs w:val="26"/>
                              </w:rPr>
                            </w:pPr>
                            <w:r w:rsidRPr="00E2476B">
                              <w:rPr>
                                <w:sz w:val="26"/>
                                <w:szCs w:val="26"/>
                              </w:rPr>
                              <w:t>Kas ma olen m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C205F0" id="Text Box 5" o:spid="_x0000_s1122" type="#_x0000_t202" style="position:absolute;left:0;text-align:left;margin-left:659.75pt;margin-top:91.65pt;width:85.5pt;height:42.75pt;z-index:251609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" fillcolor="white [3201]" strokeweight=".5pt">
                <v:textbox>
                  <w:txbxContent>
                    <w:p w14:paraId="35136C85" w14:textId="5F4C0D75" w:rsidR="00A934EA" w:rsidRPr="00E2476B" w:rsidRDefault="00A934EA">
                      <w:pPr>
                        <w:rPr>
                          <w:sz w:val="26"/>
                          <w:szCs w:val="26"/>
                        </w:rPr>
                      </w:pPr>
                      <w:r w:rsidRPr="00E2476B">
                        <w:rPr>
                          <w:sz w:val="26"/>
                          <w:szCs w:val="26"/>
                        </w:rPr>
                        <w:t xml:space="preserve">Kas ma </w:t>
                      </w:r>
                      <w:proofErr w:type="spellStart"/>
                      <w:r w:rsidRPr="00E2476B">
                        <w:rPr>
                          <w:sz w:val="26"/>
                          <w:szCs w:val="26"/>
                        </w:rPr>
                        <w:t>olen</w:t>
                      </w:r>
                      <w:proofErr w:type="spellEnd"/>
                      <w:r w:rsidRPr="00E2476B">
                        <w:rPr>
                          <w:sz w:val="26"/>
                          <w:szCs w:val="26"/>
                        </w:rPr>
                        <w:t xml:space="preserve"> </w:t>
                      </w:r>
                      <w:proofErr w:type="spellStart"/>
                      <w:r w:rsidRPr="00E2476B">
                        <w:rPr>
                          <w:sz w:val="26"/>
                          <w:szCs w:val="26"/>
                        </w:rPr>
                        <w:t>mees</w:t>
                      </w:r>
                      <w:proofErr w:type="spellEnd"/>
                      <w:r w:rsidRPr="00E2476B">
                        <w:rPr>
                          <w:sz w:val="26"/>
                          <w:szCs w:val="26"/>
                        </w:rPr>
                        <w:t>?</w:t>
                      </w:r>
                    </w:p>
                  </w:txbxContent>
                </v:textbox>
              </v:shape>
            </w:pict>
          </mc:Fallback>
        </mc:AlternateContent>
      </w:r>
      <w:r w:rsidR="001D431D">
        <w:rPr>
          <w:noProof/>
        </w:rPr>
        <mc:AlternateContent>
          <mc:Choice Requires="wpg">
            <w:drawing>
              <wp:anchor distT="0" distB="0" distL="114300" distR="114300" simplePos="0" relativeHeight="251646464" behindDoc="0" locked="0" layoutInCell="1" allowOverlap="1" wp14:anchorId="74C04FCE" wp14:editId="057F09EC">
                <wp:simplePos x="0" y="0"/>
                <wp:positionH relativeFrom="page">
                  <wp:posOffset>4983480</wp:posOffset>
                </wp:positionH>
                <wp:positionV relativeFrom="paragraph">
                  <wp:posOffset>163195</wp:posOffset>
                </wp:positionV>
                <wp:extent cx="7929880" cy="4380230"/>
                <wp:effectExtent l="0" t="0" r="0" b="0"/>
                <wp:wrapNone/>
                <wp:docPr id="7400" name="Group 74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929880" cy="4380230"/>
                          <a:chOff x="7862" y="248"/>
                          <a:chExt cx="12488" cy="6898"/>
                        </a:xfrm>
                      </wpg:grpSpPr>
                      <wps:wsp>
                        <wps:cNvPr id="7401" name="AutoShape 3502"/>
                        <wps:cNvSpPr>
                          <a:spLocks noChangeAspect="1"/>
                        </wps:cNvSpPr>
                        <wps:spPr bwMode="auto">
                          <a:xfrm>
                            <a:off x="7862" y="247"/>
                            <a:ext cx="4789" cy="6898"/>
                          </a:xfrm>
                          <a:custGeom>
                            <a:avLst/>
                            <a:gdLst>
                              <a:gd name="T0" fmla="*/ 3698 w 4789"/>
                              <a:gd name="T1" fmla="*/ 1405 h 6898"/>
                              <a:gd name="T2" fmla="*/ 3654 w 4789"/>
                              <a:gd name="T3" fmla="*/ 1186 h 6898"/>
                              <a:gd name="T4" fmla="*/ 3574 w 4789"/>
                              <a:gd name="T5" fmla="*/ 981 h 6898"/>
                              <a:gd name="T6" fmla="*/ 3463 w 4789"/>
                              <a:gd name="T7" fmla="*/ 796 h 6898"/>
                              <a:gd name="T8" fmla="*/ 3323 w 4789"/>
                              <a:gd name="T9" fmla="*/ 631 h 6898"/>
                              <a:gd name="T10" fmla="*/ 3159 w 4789"/>
                              <a:gd name="T11" fmla="*/ 492 h 6898"/>
                              <a:gd name="T12" fmla="*/ 2973 w 4789"/>
                              <a:gd name="T13" fmla="*/ 381 h 6898"/>
                              <a:gd name="T14" fmla="*/ 2769 w 4789"/>
                              <a:gd name="T15" fmla="*/ 301 h 6898"/>
                              <a:gd name="T16" fmla="*/ 2550 w 4789"/>
                              <a:gd name="T17" fmla="*/ 256 h 6898"/>
                              <a:gd name="T18" fmla="*/ 2320 w 4789"/>
                              <a:gd name="T19" fmla="*/ 250 h 6898"/>
                              <a:gd name="T20" fmla="*/ 2097 w 4789"/>
                              <a:gd name="T21" fmla="*/ 282 h 6898"/>
                              <a:gd name="T22" fmla="*/ 1887 w 4789"/>
                              <a:gd name="T23" fmla="*/ 350 h 6898"/>
                              <a:gd name="T24" fmla="*/ 1695 w 4789"/>
                              <a:gd name="T25" fmla="*/ 451 h 6898"/>
                              <a:gd name="T26" fmla="*/ 1523 w 4789"/>
                              <a:gd name="T27" fmla="*/ 582 h 6898"/>
                              <a:gd name="T28" fmla="*/ 1375 w 4789"/>
                              <a:gd name="T29" fmla="*/ 738 h 6898"/>
                              <a:gd name="T30" fmla="*/ 1254 w 4789"/>
                              <a:gd name="T31" fmla="*/ 917 h 6898"/>
                              <a:gd name="T32" fmla="*/ 1163 w 4789"/>
                              <a:gd name="T33" fmla="*/ 1116 h 6898"/>
                              <a:gd name="T34" fmla="*/ 1106 w 4789"/>
                              <a:gd name="T35" fmla="*/ 1330 h 6898"/>
                              <a:gd name="T36" fmla="*/ 1087 w 4789"/>
                              <a:gd name="T37" fmla="*/ 1558 h 6898"/>
                              <a:gd name="T38" fmla="*/ 1106 w 4789"/>
                              <a:gd name="T39" fmla="*/ 1785 h 6898"/>
                              <a:gd name="T40" fmla="*/ 1163 w 4789"/>
                              <a:gd name="T41" fmla="*/ 1999 h 6898"/>
                              <a:gd name="T42" fmla="*/ 1254 w 4789"/>
                              <a:gd name="T43" fmla="*/ 2198 h 6898"/>
                              <a:gd name="T44" fmla="*/ 1375 w 4789"/>
                              <a:gd name="T45" fmla="*/ 2377 h 6898"/>
                              <a:gd name="T46" fmla="*/ 1523 w 4789"/>
                              <a:gd name="T47" fmla="*/ 2533 h 6898"/>
                              <a:gd name="T48" fmla="*/ 1695 w 4789"/>
                              <a:gd name="T49" fmla="*/ 2664 h 6898"/>
                              <a:gd name="T50" fmla="*/ 1887 w 4789"/>
                              <a:gd name="T51" fmla="*/ 2765 h 6898"/>
                              <a:gd name="T52" fmla="*/ 2097 w 4789"/>
                              <a:gd name="T53" fmla="*/ 2833 h 6898"/>
                              <a:gd name="T54" fmla="*/ 2320 w 4789"/>
                              <a:gd name="T55" fmla="*/ 2865 h 6898"/>
                              <a:gd name="T56" fmla="*/ 2550 w 4789"/>
                              <a:gd name="T57" fmla="*/ 2859 h 6898"/>
                              <a:gd name="T58" fmla="*/ 2769 w 4789"/>
                              <a:gd name="T59" fmla="*/ 2814 h 6898"/>
                              <a:gd name="T60" fmla="*/ 2973 w 4789"/>
                              <a:gd name="T61" fmla="*/ 2735 h 6898"/>
                              <a:gd name="T62" fmla="*/ 3159 w 4789"/>
                              <a:gd name="T63" fmla="*/ 2623 h 6898"/>
                              <a:gd name="T64" fmla="*/ 3323 w 4789"/>
                              <a:gd name="T65" fmla="*/ 2484 h 6898"/>
                              <a:gd name="T66" fmla="*/ 3463 w 4789"/>
                              <a:gd name="T67" fmla="*/ 2320 h 6898"/>
                              <a:gd name="T68" fmla="*/ 3574 w 4789"/>
                              <a:gd name="T69" fmla="*/ 2134 h 6898"/>
                              <a:gd name="T70" fmla="*/ 3654 w 4789"/>
                              <a:gd name="T71" fmla="*/ 1929 h 6898"/>
                              <a:gd name="T72" fmla="*/ 3698 w 4789"/>
                              <a:gd name="T73" fmla="*/ 1710 h 6898"/>
                              <a:gd name="T74" fmla="*/ 4789 w 4789"/>
                              <a:gd name="T75" fmla="*/ 5199 h 6898"/>
                              <a:gd name="T76" fmla="*/ 3645 w 4789"/>
                              <a:gd name="T77" fmla="*/ 3191 h 6898"/>
                              <a:gd name="T78" fmla="*/ 3547 w 4789"/>
                              <a:gd name="T79" fmla="*/ 3046 h 6898"/>
                              <a:gd name="T80" fmla="*/ 3421 w 4789"/>
                              <a:gd name="T81" fmla="*/ 3002 h 6898"/>
                              <a:gd name="T82" fmla="*/ 1521 w 4789"/>
                              <a:gd name="T83" fmla="*/ 2974 h 6898"/>
                              <a:gd name="T84" fmla="*/ 1306 w 4789"/>
                              <a:gd name="T85" fmla="*/ 3032 h 6898"/>
                              <a:gd name="T86" fmla="*/ 1214 w 4789"/>
                              <a:gd name="T87" fmla="*/ 3085 h 6898"/>
                              <a:gd name="T88" fmla="*/ 1144 w 4789"/>
                              <a:gd name="T89" fmla="*/ 3191 h 6898"/>
                              <a:gd name="T90" fmla="*/ 14 w 4789"/>
                              <a:gd name="T91" fmla="*/ 5163 h 6898"/>
                              <a:gd name="T92" fmla="*/ 22 w 4789"/>
                              <a:gd name="T93" fmla="*/ 5285 h 6898"/>
                              <a:gd name="T94" fmla="*/ 479 w 4789"/>
                              <a:gd name="T95" fmla="*/ 5548 h 6898"/>
                              <a:gd name="T96" fmla="*/ 588 w 4789"/>
                              <a:gd name="T97" fmla="*/ 5494 h 6898"/>
                              <a:gd name="T98" fmla="*/ 244 w 4789"/>
                              <a:gd name="T99" fmla="*/ 7146 h 6898"/>
                              <a:gd name="T100" fmla="*/ 3705 w 4789"/>
                              <a:gd name="T101" fmla="*/ 4627 h 6898"/>
                              <a:gd name="T102" fmla="*/ 4269 w 4789"/>
                              <a:gd name="T103" fmla="*/ 5540 h 6898"/>
                              <a:gd name="T104" fmla="*/ 4735 w 4789"/>
                              <a:gd name="T105" fmla="*/ 5308 h 6898"/>
                              <a:gd name="T106" fmla="*/ 4789 w 4789"/>
                              <a:gd name="T107" fmla="*/ 5199 h 6898"/>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4789" h="6898">
                                <a:moveTo>
                                  <a:pt x="3707" y="1310"/>
                                </a:moveTo>
                                <a:lnTo>
                                  <a:pt x="3705" y="1233"/>
                                </a:lnTo>
                                <a:lnTo>
                                  <a:pt x="3698" y="1157"/>
                                </a:lnTo>
                                <a:lnTo>
                                  <a:pt x="3688" y="1082"/>
                                </a:lnTo>
                                <a:lnTo>
                                  <a:pt x="3673" y="1009"/>
                                </a:lnTo>
                                <a:lnTo>
                                  <a:pt x="3654" y="938"/>
                                </a:lnTo>
                                <a:lnTo>
                                  <a:pt x="3631" y="868"/>
                                </a:lnTo>
                                <a:lnTo>
                                  <a:pt x="3604" y="800"/>
                                </a:lnTo>
                                <a:lnTo>
                                  <a:pt x="3574" y="733"/>
                                </a:lnTo>
                                <a:lnTo>
                                  <a:pt x="3540" y="669"/>
                                </a:lnTo>
                                <a:lnTo>
                                  <a:pt x="3503" y="607"/>
                                </a:lnTo>
                                <a:lnTo>
                                  <a:pt x="3463" y="548"/>
                                </a:lnTo>
                                <a:lnTo>
                                  <a:pt x="3419" y="490"/>
                                </a:lnTo>
                                <a:lnTo>
                                  <a:pt x="3373" y="435"/>
                                </a:lnTo>
                                <a:lnTo>
                                  <a:pt x="3323" y="383"/>
                                </a:lnTo>
                                <a:lnTo>
                                  <a:pt x="3271" y="334"/>
                                </a:lnTo>
                                <a:lnTo>
                                  <a:pt x="3216" y="287"/>
                                </a:lnTo>
                                <a:lnTo>
                                  <a:pt x="3159" y="244"/>
                                </a:lnTo>
                                <a:lnTo>
                                  <a:pt x="3099" y="203"/>
                                </a:lnTo>
                                <a:lnTo>
                                  <a:pt x="3037" y="166"/>
                                </a:lnTo>
                                <a:lnTo>
                                  <a:pt x="2973" y="133"/>
                                </a:lnTo>
                                <a:lnTo>
                                  <a:pt x="2907" y="102"/>
                                </a:lnTo>
                                <a:lnTo>
                                  <a:pt x="2839" y="76"/>
                                </a:lnTo>
                                <a:lnTo>
                                  <a:pt x="2769" y="53"/>
                                </a:lnTo>
                                <a:lnTo>
                                  <a:pt x="2697" y="34"/>
                                </a:lnTo>
                                <a:lnTo>
                                  <a:pt x="2624" y="19"/>
                                </a:lnTo>
                                <a:lnTo>
                                  <a:pt x="2550" y="8"/>
                                </a:lnTo>
                                <a:lnTo>
                                  <a:pt x="2474" y="2"/>
                                </a:lnTo>
                                <a:lnTo>
                                  <a:pt x="2397" y="0"/>
                                </a:lnTo>
                                <a:lnTo>
                                  <a:pt x="2320" y="2"/>
                                </a:lnTo>
                                <a:lnTo>
                                  <a:pt x="2244" y="8"/>
                                </a:lnTo>
                                <a:lnTo>
                                  <a:pt x="2170" y="19"/>
                                </a:lnTo>
                                <a:lnTo>
                                  <a:pt x="2097" y="34"/>
                                </a:lnTo>
                                <a:lnTo>
                                  <a:pt x="2025" y="53"/>
                                </a:lnTo>
                                <a:lnTo>
                                  <a:pt x="1955" y="76"/>
                                </a:lnTo>
                                <a:lnTo>
                                  <a:pt x="1887" y="102"/>
                                </a:lnTo>
                                <a:lnTo>
                                  <a:pt x="1821" y="133"/>
                                </a:lnTo>
                                <a:lnTo>
                                  <a:pt x="1757" y="166"/>
                                </a:lnTo>
                                <a:lnTo>
                                  <a:pt x="1695" y="203"/>
                                </a:lnTo>
                                <a:lnTo>
                                  <a:pt x="1635" y="244"/>
                                </a:lnTo>
                                <a:lnTo>
                                  <a:pt x="1578" y="287"/>
                                </a:lnTo>
                                <a:lnTo>
                                  <a:pt x="1523" y="334"/>
                                </a:lnTo>
                                <a:lnTo>
                                  <a:pt x="1471" y="383"/>
                                </a:lnTo>
                                <a:lnTo>
                                  <a:pt x="1421" y="435"/>
                                </a:lnTo>
                                <a:lnTo>
                                  <a:pt x="1375" y="490"/>
                                </a:lnTo>
                                <a:lnTo>
                                  <a:pt x="1331" y="548"/>
                                </a:lnTo>
                                <a:lnTo>
                                  <a:pt x="1291" y="607"/>
                                </a:lnTo>
                                <a:lnTo>
                                  <a:pt x="1254" y="669"/>
                                </a:lnTo>
                                <a:lnTo>
                                  <a:pt x="1220" y="733"/>
                                </a:lnTo>
                                <a:lnTo>
                                  <a:pt x="1190" y="800"/>
                                </a:lnTo>
                                <a:lnTo>
                                  <a:pt x="1163" y="868"/>
                                </a:lnTo>
                                <a:lnTo>
                                  <a:pt x="1140" y="938"/>
                                </a:lnTo>
                                <a:lnTo>
                                  <a:pt x="1121" y="1009"/>
                                </a:lnTo>
                                <a:lnTo>
                                  <a:pt x="1106" y="1082"/>
                                </a:lnTo>
                                <a:lnTo>
                                  <a:pt x="1096" y="1157"/>
                                </a:lnTo>
                                <a:lnTo>
                                  <a:pt x="1089" y="1233"/>
                                </a:lnTo>
                                <a:lnTo>
                                  <a:pt x="1087" y="1310"/>
                                </a:lnTo>
                                <a:lnTo>
                                  <a:pt x="1089" y="1387"/>
                                </a:lnTo>
                                <a:lnTo>
                                  <a:pt x="1096" y="1462"/>
                                </a:lnTo>
                                <a:lnTo>
                                  <a:pt x="1106" y="1537"/>
                                </a:lnTo>
                                <a:lnTo>
                                  <a:pt x="1121" y="1610"/>
                                </a:lnTo>
                                <a:lnTo>
                                  <a:pt x="1140" y="1681"/>
                                </a:lnTo>
                                <a:lnTo>
                                  <a:pt x="1163" y="1751"/>
                                </a:lnTo>
                                <a:lnTo>
                                  <a:pt x="1190" y="1820"/>
                                </a:lnTo>
                                <a:lnTo>
                                  <a:pt x="1220" y="1886"/>
                                </a:lnTo>
                                <a:lnTo>
                                  <a:pt x="1254" y="1950"/>
                                </a:lnTo>
                                <a:lnTo>
                                  <a:pt x="1291" y="2012"/>
                                </a:lnTo>
                                <a:lnTo>
                                  <a:pt x="1331" y="2072"/>
                                </a:lnTo>
                                <a:lnTo>
                                  <a:pt x="1375" y="2129"/>
                                </a:lnTo>
                                <a:lnTo>
                                  <a:pt x="1421" y="2184"/>
                                </a:lnTo>
                                <a:lnTo>
                                  <a:pt x="1471" y="2236"/>
                                </a:lnTo>
                                <a:lnTo>
                                  <a:pt x="1523" y="2285"/>
                                </a:lnTo>
                                <a:lnTo>
                                  <a:pt x="1578" y="2332"/>
                                </a:lnTo>
                                <a:lnTo>
                                  <a:pt x="1635" y="2375"/>
                                </a:lnTo>
                                <a:lnTo>
                                  <a:pt x="1695" y="2416"/>
                                </a:lnTo>
                                <a:lnTo>
                                  <a:pt x="1757" y="2453"/>
                                </a:lnTo>
                                <a:lnTo>
                                  <a:pt x="1821" y="2487"/>
                                </a:lnTo>
                                <a:lnTo>
                                  <a:pt x="1887" y="2517"/>
                                </a:lnTo>
                                <a:lnTo>
                                  <a:pt x="1955" y="2543"/>
                                </a:lnTo>
                                <a:lnTo>
                                  <a:pt x="2025" y="2566"/>
                                </a:lnTo>
                                <a:lnTo>
                                  <a:pt x="2097" y="2585"/>
                                </a:lnTo>
                                <a:lnTo>
                                  <a:pt x="2170" y="2600"/>
                                </a:lnTo>
                                <a:lnTo>
                                  <a:pt x="2244" y="2611"/>
                                </a:lnTo>
                                <a:lnTo>
                                  <a:pt x="2320" y="2617"/>
                                </a:lnTo>
                                <a:lnTo>
                                  <a:pt x="2397" y="2620"/>
                                </a:lnTo>
                                <a:lnTo>
                                  <a:pt x="2474" y="2617"/>
                                </a:lnTo>
                                <a:lnTo>
                                  <a:pt x="2550" y="2611"/>
                                </a:lnTo>
                                <a:lnTo>
                                  <a:pt x="2624" y="2600"/>
                                </a:lnTo>
                                <a:lnTo>
                                  <a:pt x="2697" y="2585"/>
                                </a:lnTo>
                                <a:lnTo>
                                  <a:pt x="2769" y="2566"/>
                                </a:lnTo>
                                <a:lnTo>
                                  <a:pt x="2839" y="2543"/>
                                </a:lnTo>
                                <a:lnTo>
                                  <a:pt x="2907" y="2517"/>
                                </a:lnTo>
                                <a:lnTo>
                                  <a:pt x="2973" y="2487"/>
                                </a:lnTo>
                                <a:lnTo>
                                  <a:pt x="3037" y="2453"/>
                                </a:lnTo>
                                <a:lnTo>
                                  <a:pt x="3099" y="2416"/>
                                </a:lnTo>
                                <a:lnTo>
                                  <a:pt x="3159" y="2375"/>
                                </a:lnTo>
                                <a:lnTo>
                                  <a:pt x="3216" y="2332"/>
                                </a:lnTo>
                                <a:lnTo>
                                  <a:pt x="3271" y="2285"/>
                                </a:lnTo>
                                <a:lnTo>
                                  <a:pt x="3323" y="2236"/>
                                </a:lnTo>
                                <a:lnTo>
                                  <a:pt x="3373" y="2184"/>
                                </a:lnTo>
                                <a:lnTo>
                                  <a:pt x="3419" y="2129"/>
                                </a:lnTo>
                                <a:lnTo>
                                  <a:pt x="3463" y="2072"/>
                                </a:lnTo>
                                <a:lnTo>
                                  <a:pt x="3503" y="2012"/>
                                </a:lnTo>
                                <a:lnTo>
                                  <a:pt x="3540" y="1950"/>
                                </a:lnTo>
                                <a:lnTo>
                                  <a:pt x="3574" y="1886"/>
                                </a:lnTo>
                                <a:lnTo>
                                  <a:pt x="3604" y="1820"/>
                                </a:lnTo>
                                <a:lnTo>
                                  <a:pt x="3631" y="1751"/>
                                </a:lnTo>
                                <a:lnTo>
                                  <a:pt x="3654" y="1681"/>
                                </a:lnTo>
                                <a:lnTo>
                                  <a:pt x="3673" y="1610"/>
                                </a:lnTo>
                                <a:lnTo>
                                  <a:pt x="3688" y="1537"/>
                                </a:lnTo>
                                <a:lnTo>
                                  <a:pt x="3698" y="1462"/>
                                </a:lnTo>
                                <a:lnTo>
                                  <a:pt x="3705" y="1387"/>
                                </a:lnTo>
                                <a:lnTo>
                                  <a:pt x="3707" y="1310"/>
                                </a:lnTo>
                                <a:close/>
                                <a:moveTo>
                                  <a:pt x="4789" y="4951"/>
                                </a:moveTo>
                                <a:lnTo>
                                  <a:pt x="4775" y="4909"/>
                                </a:lnTo>
                                <a:lnTo>
                                  <a:pt x="3670" y="2995"/>
                                </a:lnTo>
                                <a:lnTo>
                                  <a:pt x="3645" y="2943"/>
                                </a:lnTo>
                                <a:lnTo>
                                  <a:pt x="3616" y="2901"/>
                                </a:lnTo>
                                <a:lnTo>
                                  <a:pt x="3576" y="2831"/>
                                </a:lnTo>
                                <a:lnTo>
                                  <a:pt x="3547" y="2798"/>
                                </a:lnTo>
                                <a:lnTo>
                                  <a:pt x="3509" y="2780"/>
                                </a:lnTo>
                                <a:lnTo>
                                  <a:pt x="3470" y="2777"/>
                                </a:lnTo>
                                <a:lnTo>
                                  <a:pt x="3421" y="2754"/>
                                </a:lnTo>
                                <a:lnTo>
                                  <a:pt x="3347" y="2733"/>
                                </a:lnTo>
                                <a:lnTo>
                                  <a:pt x="3268" y="2726"/>
                                </a:lnTo>
                                <a:lnTo>
                                  <a:pt x="1521" y="2726"/>
                                </a:lnTo>
                                <a:lnTo>
                                  <a:pt x="1443" y="2733"/>
                                </a:lnTo>
                                <a:lnTo>
                                  <a:pt x="1369" y="2754"/>
                                </a:lnTo>
                                <a:lnTo>
                                  <a:pt x="1306" y="2784"/>
                                </a:lnTo>
                                <a:lnTo>
                                  <a:pt x="1281" y="2786"/>
                                </a:lnTo>
                                <a:lnTo>
                                  <a:pt x="1243" y="2804"/>
                                </a:lnTo>
                                <a:lnTo>
                                  <a:pt x="1214" y="2837"/>
                                </a:lnTo>
                                <a:lnTo>
                                  <a:pt x="1189" y="2880"/>
                                </a:lnTo>
                                <a:lnTo>
                                  <a:pt x="1187" y="2882"/>
                                </a:lnTo>
                                <a:lnTo>
                                  <a:pt x="1144" y="2943"/>
                                </a:lnTo>
                                <a:lnTo>
                                  <a:pt x="1112" y="3011"/>
                                </a:lnTo>
                                <a:lnTo>
                                  <a:pt x="1111" y="3016"/>
                                </a:lnTo>
                                <a:lnTo>
                                  <a:pt x="14" y="4915"/>
                                </a:lnTo>
                                <a:lnTo>
                                  <a:pt x="0" y="4956"/>
                                </a:lnTo>
                                <a:lnTo>
                                  <a:pt x="3" y="4999"/>
                                </a:lnTo>
                                <a:lnTo>
                                  <a:pt x="22" y="5037"/>
                                </a:lnTo>
                                <a:lnTo>
                                  <a:pt x="55" y="5066"/>
                                </a:lnTo>
                                <a:lnTo>
                                  <a:pt x="437" y="5287"/>
                                </a:lnTo>
                                <a:lnTo>
                                  <a:pt x="479" y="5300"/>
                                </a:lnTo>
                                <a:lnTo>
                                  <a:pt x="521" y="5298"/>
                                </a:lnTo>
                                <a:lnTo>
                                  <a:pt x="559" y="5279"/>
                                </a:lnTo>
                                <a:lnTo>
                                  <a:pt x="588" y="5246"/>
                                </a:lnTo>
                                <a:lnTo>
                                  <a:pt x="1085" y="4385"/>
                                </a:lnTo>
                                <a:lnTo>
                                  <a:pt x="1085" y="5189"/>
                                </a:lnTo>
                                <a:lnTo>
                                  <a:pt x="244" y="6898"/>
                                </a:lnTo>
                                <a:lnTo>
                                  <a:pt x="4546" y="6898"/>
                                </a:lnTo>
                                <a:lnTo>
                                  <a:pt x="3705" y="5189"/>
                                </a:lnTo>
                                <a:lnTo>
                                  <a:pt x="3705" y="4379"/>
                                </a:lnTo>
                                <a:lnTo>
                                  <a:pt x="4202" y="5240"/>
                                </a:lnTo>
                                <a:lnTo>
                                  <a:pt x="4231" y="5273"/>
                                </a:lnTo>
                                <a:lnTo>
                                  <a:pt x="4269" y="5292"/>
                                </a:lnTo>
                                <a:lnTo>
                                  <a:pt x="4311" y="5295"/>
                                </a:lnTo>
                                <a:lnTo>
                                  <a:pt x="4353" y="5281"/>
                                </a:lnTo>
                                <a:lnTo>
                                  <a:pt x="4735" y="5060"/>
                                </a:lnTo>
                                <a:lnTo>
                                  <a:pt x="4768" y="5031"/>
                                </a:lnTo>
                                <a:lnTo>
                                  <a:pt x="4786" y="4993"/>
                                </a:lnTo>
                                <a:lnTo>
                                  <a:pt x="4789" y="4951"/>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02" name="Freeform 3503"/>
                        <wps:cNvSpPr>
                          <a:spLocks noChangeAspect="1"/>
                        </wps:cNvSpPr>
                        <wps:spPr bwMode="auto">
                          <a:xfrm>
                            <a:off x="11408" y="1503"/>
                            <a:ext cx="3873" cy="1558"/>
                          </a:xfrm>
                          <a:custGeom>
                            <a:avLst/>
                            <a:gdLst>
                              <a:gd name="T0" fmla="*/ 2565 w 3873"/>
                              <a:gd name="T1" fmla="*/ 1507 h 1558"/>
                              <a:gd name="T2" fmla="*/ 2398 w 3873"/>
                              <a:gd name="T3" fmla="*/ 1525 h 1558"/>
                              <a:gd name="T4" fmla="*/ 2238 w 3873"/>
                              <a:gd name="T5" fmla="*/ 1558 h 1558"/>
                              <a:gd name="T6" fmla="*/ 2087 w 3873"/>
                              <a:gd name="T7" fmla="*/ 1606 h 1558"/>
                              <a:gd name="T8" fmla="*/ 1949 w 3873"/>
                              <a:gd name="T9" fmla="*/ 1666 h 1558"/>
                              <a:gd name="T10" fmla="*/ 1824 w 3873"/>
                              <a:gd name="T11" fmla="*/ 1738 h 1558"/>
                              <a:gd name="T12" fmla="*/ 1716 w 3873"/>
                              <a:gd name="T13" fmla="*/ 1822 h 1558"/>
                              <a:gd name="T14" fmla="*/ 1625 w 3873"/>
                              <a:gd name="T15" fmla="*/ 1915 h 1558"/>
                              <a:gd name="T16" fmla="*/ 1556 w 3873"/>
                              <a:gd name="T17" fmla="*/ 2018 h 1558"/>
                              <a:gd name="T18" fmla="*/ 1508 w 3873"/>
                              <a:gd name="T19" fmla="*/ 2129 h 1558"/>
                              <a:gd name="T20" fmla="*/ 1506 w 3873"/>
                              <a:gd name="T21" fmla="*/ 2427 h 1558"/>
                              <a:gd name="T22" fmla="*/ 1553 w 3873"/>
                              <a:gd name="T23" fmla="*/ 2540 h 1558"/>
                              <a:gd name="T24" fmla="*/ 1624 w 3873"/>
                              <a:gd name="T25" fmla="*/ 2646 h 1558"/>
                              <a:gd name="T26" fmla="*/ 1717 w 3873"/>
                              <a:gd name="T27" fmla="*/ 2743 h 1558"/>
                              <a:gd name="T28" fmla="*/ 1831 w 3873"/>
                              <a:gd name="T29" fmla="*/ 2830 h 1558"/>
                              <a:gd name="T30" fmla="*/ 1962 w 3873"/>
                              <a:gd name="T31" fmla="*/ 2905 h 1558"/>
                              <a:gd name="T32" fmla="*/ 2110 w 3873"/>
                              <a:gd name="T33" fmla="*/ 2966 h 1558"/>
                              <a:gd name="T34" fmla="*/ 2272 w 3873"/>
                              <a:gd name="T35" fmla="*/ 3014 h 1558"/>
                              <a:gd name="T36" fmla="*/ 2445 w 3873"/>
                              <a:gd name="T37" fmla="*/ 3046 h 1558"/>
                              <a:gd name="T38" fmla="*/ 2621 w 3873"/>
                              <a:gd name="T39" fmla="*/ 3060 h 1558"/>
                              <a:gd name="T40" fmla="*/ 2793 w 3873"/>
                              <a:gd name="T41" fmla="*/ 3057 h 1558"/>
                              <a:gd name="T42" fmla="*/ 2961 w 3873"/>
                              <a:gd name="T43" fmla="*/ 3039 h 1558"/>
                              <a:gd name="T44" fmla="*/ 3120 w 3873"/>
                              <a:gd name="T45" fmla="*/ 3006 h 1558"/>
                              <a:gd name="T46" fmla="*/ 3271 w 3873"/>
                              <a:gd name="T47" fmla="*/ 2958 h 1558"/>
                              <a:gd name="T48" fmla="*/ 3409 w 3873"/>
                              <a:gd name="T49" fmla="*/ 2898 h 1558"/>
                              <a:gd name="T50" fmla="*/ 3534 w 3873"/>
                              <a:gd name="T51" fmla="*/ 2826 h 1558"/>
                              <a:gd name="T52" fmla="*/ 3642 w 3873"/>
                              <a:gd name="T53" fmla="*/ 2742 h 1558"/>
                              <a:gd name="T54" fmla="*/ 3733 w 3873"/>
                              <a:gd name="T55" fmla="*/ 2648 h 1558"/>
                              <a:gd name="T56" fmla="*/ 3803 w 3873"/>
                              <a:gd name="T57" fmla="*/ 2546 h 1558"/>
                              <a:gd name="T58" fmla="*/ 3850 w 3873"/>
                              <a:gd name="T59" fmla="*/ 2434 h 1558"/>
                              <a:gd name="T60" fmla="*/ 3872 w 3873"/>
                              <a:gd name="T61" fmla="*/ 2314 h 1558"/>
                              <a:gd name="T62" fmla="*/ 3866 w 3873"/>
                              <a:gd name="T63" fmla="*/ 2197 h 1558"/>
                              <a:gd name="T64" fmla="*/ 3808 w 3873"/>
                              <a:gd name="T65" fmla="*/ 2028 h 1558"/>
                              <a:gd name="T66" fmla="*/ 3739 w 3873"/>
                              <a:gd name="T67" fmla="*/ 1923 h 1558"/>
                              <a:gd name="T68" fmla="*/ 3647 w 3873"/>
                              <a:gd name="T69" fmla="*/ 1826 h 1558"/>
                              <a:gd name="T70" fmla="*/ 3535 w 3873"/>
                              <a:gd name="T71" fmla="*/ 1739 h 1558"/>
                              <a:gd name="T72" fmla="*/ 3404 w 3873"/>
                              <a:gd name="T73" fmla="*/ 1663 h 1558"/>
                              <a:gd name="T74" fmla="*/ 3255 w 3873"/>
                              <a:gd name="T75" fmla="*/ 1600 h 1558"/>
                              <a:gd name="T76" fmla="*/ 3091 w 3873"/>
                              <a:gd name="T77" fmla="*/ 1551 h 1558"/>
                              <a:gd name="T78" fmla="*/ 2913 w 3873"/>
                              <a:gd name="T79" fmla="*/ 1518 h 1558"/>
                              <a:gd name="T80" fmla="*/ 2737 w 3873"/>
                              <a:gd name="T81" fmla="*/ 1504 h 1558"/>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Lst>
                            <a:ahLst/>
                            <a:cxnLst>
                              <a:cxn ang="T82">
                                <a:pos x="T0" y="T1"/>
                              </a:cxn>
                              <a:cxn ang="T83">
                                <a:pos x="T2" y="T3"/>
                              </a:cxn>
                              <a:cxn ang="T84">
                                <a:pos x="T4" y="T5"/>
                              </a:cxn>
                              <a:cxn ang="T85">
                                <a:pos x="T6" y="T7"/>
                              </a:cxn>
                              <a:cxn ang="T86">
                                <a:pos x="T8" y="T9"/>
                              </a:cxn>
                              <a:cxn ang="T87">
                                <a:pos x="T10" y="T11"/>
                              </a:cxn>
                              <a:cxn ang="T88">
                                <a:pos x="T12" y="T13"/>
                              </a:cxn>
                              <a:cxn ang="T89">
                                <a:pos x="T14" y="T15"/>
                              </a:cxn>
                              <a:cxn ang="T90">
                                <a:pos x="T16" y="T17"/>
                              </a:cxn>
                              <a:cxn ang="T91">
                                <a:pos x="T18" y="T19"/>
                              </a:cxn>
                              <a:cxn ang="T92">
                                <a:pos x="T20" y="T21"/>
                              </a:cxn>
                              <a:cxn ang="T93">
                                <a:pos x="T22" y="T23"/>
                              </a:cxn>
                              <a:cxn ang="T94">
                                <a:pos x="T24" y="T25"/>
                              </a:cxn>
                              <a:cxn ang="T95">
                                <a:pos x="T26" y="T27"/>
                              </a:cxn>
                              <a:cxn ang="T96">
                                <a:pos x="T28" y="T29"/>
                              </a:cxn>
                              <a:cxn ang="T97">
                                <a:pos x="T30" y="T31"/>
                              </a:cxn>
                              <a:cxn ang="T98">
                                <a:pos x="T32" y="T33"/>
                              </a:cxn>
                              <a:cxn ang="T99">
                                <a:pos x="T34" y="T35"/>
                              </a:cxn>
                              <a:cxn ang="T100">
                                <a:pos x="T36" y="T37"/>
                              </a:cxn>
                              <a:cxn ang="T101">
                                <a:pos x="T38" y="T39"/>
                              </a:cxn>
                              <a:cxn ang="T102">
                                <a:pos x="T40" y="T41"/>
                              </a:cxn>
                              <a:cxn ang="T103">
                                <a:pos x="T42" y="T43"/>
                              </a:cxn>
                              <a:cxn ang="T104">
                                <a:pos x="T44" y="T45"/>
                              </a:cxn>
                              <a:cxn ang="T105">
                                <a:pos x="T46" y="T47"/>
                              </a:cxn>
                              <a:cxn ang="T106">
                                <a:pos x="T48" y="T49"/>
                              </a:cxn>
                              <a:cxn ang="T107">
                                <a:pos x="T50" y="T51"/>
                              </a:cxn>
                              <a:cxn ang="T108">
                                <a:pos x="T52" y="T53"/>
                              </a:cxn>
                              <a:cxn ang="T109">
                                <a:pos x="T54" y="T55"/>
                              </a:cxn>
                              <a:cxn ang="T110">
                                <a:pos x="T56" y="T57"/>
                              </a:cxn>
                              <a:cxn ang="T111">
                                <a:pos x="T58" y="T59"/>
                              </a:cxn>
                              <a:cxn ang="T112">
                                <a:pos x="T60" y="T61"/>
                              </a:cxn>
                              <a:cxn ang="T113">
                                <a:pos x="T62" y="T63"/>
                              </a:cxn>
                              <a:cxn ang="T114">
                                <a:pos x="T64" y="T65"/>
                              </a:cxn>
                              <a:cxn ang="T115">
                                <a:pos x="T66" y="T67"/>
                              </a:cxn>
                              <a:cxn ang="T116">
                                <a:pos x="T68" y="T69"/>
                              </a:cxn>
                              <a:cxn ang="T117">
                                <a:pos x="T70" y="T71"/>
                              </a:cxn>
                              <a:cxn ang="T118">
                                <a:pos x="T72" y="T73"/>
                              </a:cxn>
                              <a:cxn ang="T119">
                                <a:pos x="T74" y="T75"/>
                              </a:cxn>
                              <a:cxn ang="T120">
                                <a:pos x="T76" y="T77"/>
                              </a:cxn>
                              <a:cxn ang="T121">
                                <a:pos x="T78" y="T79"/>
                              </a:cxn>
                              <a:cxn ang="T122">
                                <a:pos x="T80" y="T81"/>
                              </a:cxn>
                            </a:cxnLst>
                            <a:rect l="0" t="0" r="r" b="b"/>
                            <a:pathLst>
                              <a:path w="3873" h="1558">
                                <a:moveTo>
                                  <a:pt x="2651" y="0"/>
                                </a:moveTo>
                                <a:lnTo>
                                  <a:pt x="2565" y="4"/>
                                </a:lnTo>
                                <a:lnTo>
                                  <a:pt x="2481" y="11"/>
                                </a:lnTo>
                                <a:lnTo>
                                  <a:pt x="2398" y="22"/>
                                </a:lnTo>
                                <a:lnTo>
                                  <a:pt x="2317" y="37"/>
                                </a:lnTo>
                                <a:lnTo>
                                  <a:pt x="2238" y="55"/>
                                </a:lnTo>
                                <a:lnTo>
                                  <a:pt x="2161" y="77"/>
                                </a:lnTo>
                                <a:lnTo>
                                  <a:pt x="2087" y="103"/>
                                </a:lnTo>
                                <a:lnTo>
                                  <a:pt x="2017" y="131"/>
                                </a:lnTo>
                                <a:lnTo>
                                  <a:pt x="1949" y="163"/>
                                </a:lnTo>
                                <a:lnTo>
                                  <a:pt x="1885" y="198"/>
                                </a:lnTo>
                                <a:lnTo>
                                  <a:pt x="1824" y="235"/>
                                </a:lnTo>
                                <a:lnTo>
                                  <a:pt x="1768" y="276"/>
                                </a:lnTo>
                                <a:lnTo>
                                  <a:pt x="1716" y="319"/>
                                </a:lnTo>
                                <a:lnTo>
                                  <a:pt x="1668" y="364"/>
                                </a:lnTo>
                                <a:lnTo>
                                  <a:pt x="1625" y="412"/>
                                </a:lnTo>
                                <a:lnTo>
                                  <a:pt x="1588" y="463"/>
                                </a:lnTo>
                                <a:lnTo>
                                  <a:pt x="1556" y="515"/>
                                </a:lnTo>
                                <a:lnTo>
                                  <a:pt x="1529" y="570"/>
                                </a:lnTo>
                                <a:lnTo>
                                  <a:pt x="1508" y="626"/>
                                </a:lnTo>
                                <a:lnTo>
                                  <a:pt x="0" y="770"/>
                                </a:lnTo>
                                <a:lnTo>
                                  <a:pt x="1506" y="924"/>
                                </a:lnTo>
                                <a:lnTo>
                                  <a:pt x="1526" y="981"/>
                                </a:lnTo>
                                <a:lnTo>
                                  <a:pt x="1553" y="1037"/>
                                </a:lnTo>
                                <a:lnTo>
                                  <a:pt x="1585" y="1091"/>
                                </a:lnTo>
                                <a:lnTo>
                                  <a:pt x="1624" y="1143"/>
                                </a:lnTo>
                                <a:lnTo>
                                  <a:pt x="1668" y="1193"/>
                                </a:lnTo>
                                <a:lnTo>
                                  <a:pt x="1717" y="1240"/>
                                </a:lnTo>
                                <a:lnTo>
                                  <a:pt x="1771" y="1285"/>
                                </a:lnTo>
                                <a:lnTo>
                                  <a:pt x="1831" y="1327"/>
                                </a:lnTo>
                                <a:lnTo>
                                  <a:pt x="1894" y="1366"/>
                                </a:lnTo>
                                <a:lnTo>
                                  <a:pt x="1962" y="1402"/>
                                </a:lnTo>
                                <a:lnTo>
                                  <a:pt x="2034" y="1434"/>
                                </a:lnTo>
                                <a:lnTo>
                                  <a:pt x="2110" y="1463"/>
                                </a:lnTo>
                                <a:lnTo>
                                  <a:pt x="2189" y="1489"/>
                                </a:lnTo>
                                <a:lnTo>
                                  <a:pt x="2272" y="1511"/>
                                </a:lnTo>
                                <a:lnTo>
                                  <a:pt x="2357" y="1529"/>
                                </a:lnTo>
                                <a:lnTo>
                                  <a:pt x="2445" y="1543"/>
                                </a:lnTo>
                                <a:lnTo>
                                  <a:pt x="2533" y="1552"/>
                                </a:lnTo>
                                <a:lnTo>
                                  <a:pt x="2621" y="1557"/>
                                </a:lnTo>
                                <a:lnTo>
                                  <a:pt x="2708" y="1558"/>
                                </a:lnTo>
                                <a:lnTo>
                                  <a:pt x="2793" y="1554"/>
                                </a:lnTo>
                                <a:lnTo>
                                  <a:pt x="2878" y="1547"/>
                                </a:lnTo>
                                <a:lnTo>
                                  <a:pt x="2961" y="1536"/>
                                </a:lnTo>
                                <a:lnTo>
                                  <a:pt x="3042" y="1521"/>
                                </a:lnTo>
                                <a:lnTo>
                                  <a:pt x="3120" y="1503"/>
                                </a:lnTo>
                                <a:lnTo>
                                  <a:pt x="3197" y="1481"/>
                                </a:lnTo>
                                <a:lnTo>
                                  <a:pt x="3271" y="1455"/>
                                </a:lnTo>
                                <a:lnTo>
                                  <a:pt x="3342" y="1427"/>
                                </a:lnTo>
                                <a:lnTo>
                                  <a:pt x="3409" y="1395"/>
                                </a:lnTo>
                                <a:lnTo>
                                  <a:pt x="3473" y="1360"/>
                                </a:lnTo>
                                <a:lnTo>
                                  <a:pt x="3534" y="1323"/>
                                </a:lnTo>
                                <a:lnTo>
                                  <a:pt x="3590" y="1282"/>
                                </a:lnTo>
                                <a:lnTo>
                                  <a:pt x="3642" y="1239"/>
                                </a:lnTo>
                                <a:lnTo>
                                  <a:pt x="3690" y="1193"/>
                                </a:lnTo>
                                <a:lnTo>
                                  <a:pt x="3733" y="1145"/>
                                </a:lnTo>
                                <a:lnTo>
                                  <a:pt x="3770" y="1095"/>
                                </a:lnTo>
                                <a:lnTo>
                                  <a:pt x="3803" y="1043"/>
                                </a:lnTo>
                                <a:lnTo>
                                  <a:pt x="3829" y="988"/>
                                </a:lnTo>
                                <a:lnTo>
                                  <a:pt x="3850" y="931"/>
                                </a:lnTo>
                                <a:lnTo>
                                  <a:pt x="3865" y="871"/>
                                </a:lnTo>
                                <a:lnTo>
                                  <a:pt x="3872" y="811"/>
                                </a:lnTo>
                                <a:lnTo>
                                  <a:pt x="3873" y="752"/>
                                </a:lnTo>
                                <a:lnTo>
                                  <a:pt x="3866" y="694"/>
                                </a:lnTo>
                                <a:lnTo>
                                  <a:pt x="3834" y="580"/>
                                </a:lnTo>
                                <a:lnTo>
                                  <a:pt x="3808" y="525"/>
                                </a:lnTo>
                                <a:lnTo>
                                  <a:pt x="3776" y="472"/>
                                </a:lnTo>
                                <a:lnTo>
                                  <a:pt x="3739" y="420"/>
                                </a:lnTo>
                                <a:lnTo>
                                  <a:pt x="3696" y="371"/>
                                </a:lnTo>
                                <a:lnTo>
                                  <a:pt x="3647" y="323"/>
                                </a:lnTo>
                                <a:lnTo>
                                  <a:pt x="3594" y="278"/>
                                </a:lnTo>
                                <a:lnTo>
                                  <a:pt x="3535" y="236"/>
                                </a:lnTo>
                                <a:lnTo>
                                  <a:pt x="3472" y="197"/>
                                </a:lnTo>
                                <a:lnTo>
                                  <a:pt x="3404" y="160"/>
                                </a:lnTo>
                                <a:lnTo>
                                  <a:pt x="3332" y="127"/>
                                </a:lnTo>
                                <a:lnTo>
                                  <a:pt x="3255" y="97"/>
                                </a:lnTo>
                                <a:lnTo>
                                  <a:pt x="3175" y="70"/>
                                </a:lnTo>
                                <a:lnTo>
                                  <a:pt x="3091" y="48"/>
                                </a:lnTo>
                                <a:lnTo>
                                  <a:pt x="3004" y="30"/>
                                </a:lnTo>
                                <a:lnTo>
                                  <a:pt x="2913" y="15"/>
                                </a:lnTo>
                                <a:lnTo>
                                  <a:pt x="2825" y="6"/>
                                </a:lnTo>
                                <a:lnTo>
                                  <a:pt x="2737" y="1"/>
                                </a:lnTo>
                                <a:lnTo>
                                  <a:pt x="265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03" name="Freeform 3504"/>
                        <wps:cNvSpPr>
                          <a:spLocks noChangeAspect="1" noChangeArrowheads="1"/>
                        </wps:cNvSpPr>
                        <wps:spPr bwMode="auto">
                          <a:xfrm>
                            <a:off x="11408" y="1503"/>
                            <a:ext cx="3873" cy="1558"/>
                          </a:xfrm>
                          <a:custGeom>
                            <a:avLst/>
                            <a:gdLst>
                              <a:gd name="T0" fmla="*/ 1508 w 3873"/>
                              <a:gd name="T1" fmla="*/ 2129 h 1558"/>
                              <a:gd name="T2" fmla="*/ 1556 w 3873"/>
                              <a:gd name="T3" fmla="*/ 2018 h 1558"/>
                              <a:gd name="T4" fmla="*/ 1625 w 3873"/>
                              <a:gd name="T5" fmla="*/ 1915 h 1558"/>
                              <a:gd name="T6" fmla="*/ 1716 w 3873"/>
                              <a:gd name="T7" fmla="*/ 1822 h 1558"/>
                              <a:gd name="T8" fmla="*/ 1824 w 3873"/>
                              <a:gd name="T9" fmla="*/ 1738 h 1558"/>
                              <a:gd name="T10" fmla="*/ 1949 w 3873"/>
                              <a:gd name="T11" fmla="*/ 1666 h 1558"/>
                              <a:gd name="T12" fmla="*/ 2087 w 3873"/>
                              <a:gd name="T13" fmla="*/ 1606 h 1558"/>
                              <a:gd name="T14" fmla="*/ 2238 w 3873"/>
                              <a:gd name="T15" fmla="*/ 1558 h 1558"/>
                              <a:gd name="T16" fmla="*/ 2398 w 3873"/>
                              <a:gd name="T17" fmla="*/ 1525 h 1558"/>
                              <a:gd name="T18" fmla="*/ 2565 w 3873"/>
                              <a:gd name="T19" fmla="*/ 1507 h 1558"/>
                              <a:gd name="T20" fmla="*/ 2737 w 3873"/>
                              <a:gd name="T21" fmla="*/ 1504 h 1558"/>
                              <a:gd name="T22" fmla="*/ 2913 w 3873"/>
                              <a:gd name="T23" fmla="*/ 1518 h 1558"/>
                              <a:gd name="T24" fmla="*/ 3091 w 3873"/>
                              <a:gd name="T25" fmla="*/ 1551 h 1558"/>
                              <a:gd name="T26" fmla="*/ 3255 w 3873"/>
                              <a:gd name="T27" fmla="*/ 1600 h 1558"/>
                              <a:gd name="T28" fmla="*/ 3404 w 3873"/>
                              <a:gd name="T29" fmla="*/ 1663 h 1558"/>
                              <a:gd name="T30" fmla="*/ 3535 w 3873"/>
                              <a:gd name="T31" fmla="*/ 1739 h 1558"/>
                              <a:gd name="T32" fmla="*/ 3647 w 3873"/>
                              <a:gd name="T33" fmla="*/ 1826 h 1558"/>
                              <a:gd name="T34" fmla="*/ 3739 w 3873"/>
                              <a:gd name="T35" fmla="*/ 1923 h 1558"/>
                              <a:gd name="T36" fmla="*/ 3808 w 3873"/>
                              <a:gd name="T37" fmla="*/ 2028 h 1558"/>
                              <a:gd name="T38" fmla="*/ 3866 w 3873"/>
                              <a:gd name="T39" fmla="*/ 2197 h 1558"/>
                              <a:gd name="T40" fmla="*/ 3872 w 3873"/>
                              <a:gd name="T41" fmla="*/ 2314 h 1558"/>
                              <a:gd name="T42" fmla="*/ 3850 w 3873"/>
                              <a:gd name="T43" fmla="*/ 2434 h 1558"/>
                              <a:gd name="T44" fmla="*/ 3803 w 3873"/>
                              <a:gd name="T45" fmla="*/ 2546 h 1558"/>
                              <a:gd name="T46" fmla="*/ 3733 w 3873"/>
                              <a:gd name="T47" fmla="*/ 2648 h 1558"/>
                              <a:gd name="T48" fmla="*/ 3642 w 3873"/>
                              <a:gd name="T49" fmla="*/ 2742 h 1558"/>
                              <a:gd name="T50" fmla="*/ 3534 w 3873"/>
                              <a:gd name="T51" fmla="*/ 2826 h 1558"/>
                              <a:gd name="T52" fmla="*/ 3409 w 3873"/>
                              <a:gd name="T53" fmla="*/ 2898 h 1558"/>
                              <a:gd name="T54" fmla="*/ 3271 w 3873"/>
                              <a:gd name="T55" fmla="*/ 2958 h 1558"/>
                              <a:gd name="T56" fmla="*/ 3120 w 3873"/>
                              <a:gd name="T57" fmla="*/ 3006 h 1558"/>
                              <a:gd name="T58" fmla="*/ 2961 w 3873"/>
                              <a:gd name="T59" fmla="*/ 3039 h 1558"/>
                              <a:gd name="T60" fmla="*/ 2793 w 3873"/>
                              <a:gd name="T61" fmla="*/ 3057 h 1558"/>
                              <a:gd name="T62" fmla="*/ 2621 w 3873"/>
                              <a:gd name="T63" fmla="*/ 3060 h 1558"/>
                              <a:gd name="T64" fmla="*/ 2445 w 3873"/>
                              <a:gd name="T65" fmla="*/ 3046 h 1558"/>
                              <a:gd name="T66" fmla="*/ 2272 w 3873"/>
                              <a:gd name="T67" fmla="*/ 3014 h 1558"/>
                              <a:gd name="T68" fmla="*/ 2110 w 3873"/>
                              <a:gd name="T69" fmla="*/ 2966 h 1558"/>
                              <a:gd name="T70" fmla="*/ 1962 w 3873"/>
                              <a:gd name="T71" fmla="*/ 2905 h 1558"/>
                              <a:gd name="T72" fmla="*/ 1831 w 3873"/>
                              <a:gd name="T73" fmla="*/ 2830 h 1558"/>
                              <a:gd name="T74" fmla="*/ 1717 w 3873"/>
                              <a:gd name="T75" fmla="*/ 2743 h 1558"/>
                              <a:gd name="T76" fmla="*/ 1624 w 3873"/>
                              <a:gd name="T77" fmla="*/ 2646 h 1558"/>
                              <a:gd name="T78" fmla="*/ 1553 w 3873"/>
                              <a:gd name="T79" fmla="*/ 2540 h 1558"/>
                              <a:gd name="T80" fmla="*/ 1506 w 3873"/>
                              <a:gd name="T81" fmla="*/ 2427 h 1558"/>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Lst>
                            <a:ahLst/>
                            <a:cxnLst>
                              <a:cxn ang="T82">
                                <a:pos x="T0" y="T1"/>
                              </a:cxn>
                              <a:cxn ang="T83">
                                <a:pos x="T2" y="T3"/>
                              </a:cxn>
                              <a:cxn ang="T84">
                                <a:pos x="T4" y="T5"/>
                              </a:cxn>
                              <a:cxn ang="T85">
                                <a:pos x="T6" y="T7"/>
                              </a:cxn>
                              <a:cxn ang="T86">
                                <a:pos x="T8" y="T9"/>
                              </a:cxn>
                              <a:cxn ang="T87">
                                <a:pos x="T10" y="T11"/>
                              </a:cxn>
                              <a:cxn ang="T88">
                                <a:pos x="T12" y="T13"/>
                              </a:cxn>
                              <a:cxn ang="T89">
                                <a:pos x="T14" y="T15"/>
                              </a:cxn>
                              <a:cxn ang="T90">
                                <a:pos x="T16" y="T17"/>
                              </a:cxn>
                              <a:cxn ang="T91">
                                <a:pos x="T18" y="T19"/>
                              </a:cxn>
                              <a:cxn ang="T92">
                                <a:pos x="T20" y="T21"/>
                              </a:cxn>
                              <a:cxn ang="T93">
                                <a:pos x="T22" y="T23"/>
                              </a:cxn>
                              <a:cxn ang="T94">
                                <a:pos x="T24" y="T25"/>
                              </a:cxn>
                              <a:cxn ang="T95">
                                <a:pos x="T26" y="T27"/>
                              </a:cxn>
                              <a:cxn ang="T96">
                                <a:pos x="T28" y="T29"/>
                              </a:cxn>
                              <a:cxn ang="T97">
                                <a:pos x="T30" y="T31"/>
                              </a:cxn>
                              <a:cxn ang="T98">
                                <a:pos x="T32" y="T33"/>
                              </a:cxn>
                              <a:cxn ang="T99">
                                <a:pos x="T34" y="T35"/>
                              </a:cxn>
                              <a:cxn ang="T100">
                                <a:pos x="T36" y="T37"/>
                              </a:cxn>
                              <a:cxn ang="T101">
                                <a:pos x="T38" y="T39"/>
                              </a:cxn>
                              <a:cxn ang="T102">
                                <a:pos x="T40" y="T41"/>
                              </a:cxn>
                              <a:cxn ang="T103">
                                <a:pos x="T42" y="T43"/>
                              </a:cxn>
                              <a:cxn ang="T104">
                                <a:pos x="T44" y="T45"/>
                              </a:cxn>
                              <a:cxn ang="T105">
                                <a:pos x="T46" y="T47"/>
                              </a:cxn>
                              <a:cxn ang="T106">
                                <a:pos x="T48" y="T49"/>
                              </a:cxn>
                              <a:cxn ang="T107">
                                <a:pos x="T50" y="T51"/>
                              </a:cxn>
                              <a:cxn ang="T108">
                                <a:pos x="T52" y="T53"/>
                              </a:cxn>
                              <a:cxn ang="T109">
                                <a:pos x="T54" y="T55"/>
                              </a:cxn>
                              <a:cxn ang="T110">
                                <a:pos x="T56" y="T57"/>
                              </a:cxn>
                              <a:cxn ang="T111">
                                <a:pos x="T58" y="T59"/>
                              </a:cxn>
                              <a:cxn ang="T112">
                                <a:pos x="T60" y="T61"/>
                              </a:cxn>
                              <a:cxn ang="T113">
                                <a:pos x="T62" y="T63"/>
                              </a:cxn>
                              <a:cxn ang="T114">
                                <a:pos x="T64" y="T65"/>
                              </a:cxn>
                              <a:cxn ang="T115">
                                <a:pos x="T66" y="T67"/>
                              </a:cxn>
                              <a:cxn ang="T116">
                                <a:pos x="T68" y="T69"/>
                              </a:cxn>
                              <a:cxn ang="T117">
                                <a:pos x="T70" y="T71"/>
                              </a:cxn>
                              <a:cxn ang="T118">
                                <a:pos x="T72" y="T73"/>
                              </a:cxn>
                              <a:cxn ang="T119">
                                <a:pos x="T74" y="T75"/>
                              </a:cxn>
                              <a:cxn ang="T120">
                                <a:pos x="T76" y="T77"/>
                              </a:cxn>
                              <a:cxn ang="T121">
                                <a:pos x="T78" y="T79"/>
                              </a:cxn>
                              <a:cxn ang="T122">
                                <a:pos x="T80" y="T81"/>
                              </a:cxn>
                            </a:cxnLst>
                            <a:rect l="0" t="0" r="r" b="b"/>
                            <a:pathLst>
                              <a:path w="3873" h="1558">
                                <a:moveTo>
                                  <a:pt x="0" y="770"/>
                                </a:moveTo>
                                <a:lnTo>
                                  <a:pt x="1508" y="626"/>
                                </a:lnTo>
                                <a:lnTo>
                                  <a:pt x="1529" y="570"/>
                                </a:lnTo>
                                <a:lnTo>
                                  <a:pt x="1556" y="515"/>
                                </a:lnTo>
                                <a:lnTo>
                                  <a:pt x="1588" y="463"/>
                                </a:lnTo>
                                <a:lnTo>
                                  <a:pt x="1625" y="412"/>
                                </a:lnTo>
                                <a:lnTo>
                                  <a:pt x="1668" y="364"/>
                                </a:lnTo>
                                <a:lnTo>
                                  <a:pt x="1716" y="319"/>
                                </a:lnTo>
                                <a:lnTo>
                                  <a:pt x="1768" y="276"/>
                                </a:lnTo>
                                <a:lnTo>
                                  <a:pt x="1824" y="235"/>
                                </a:lnTo>
                                <a:lnTo>
                                  <a:pt x="1885" y="198"/>
                                </a:lnTo>
                                <a:lnTo>
                                  <a:pt x="1949" y="163"/>
                                </a:lnTo>
                                <a:lnTo>
                                  <a:pt x="2017" y="131"/>
                                </a:lnTo>
                                <a:lnTo>
                                  <a:pt x="2087" y="103"/>
                                </a:lnTo>
                                <a:lnTo>
                                  <a:pt x="2161" y="77"/>
                                </a:lnTo>
                                <a:lnTo>
                                  <a:pt x="2238" y="55"/>
                                </a:lnTo>
                                <a:lnTo>
                                  <a:pt x="2317" y="37"/>
                                </a:lnTo>
                                <a:lnTo>
                                  <a:pt x="2398" y="22"/>
                                </a:lnTo>
                                <a:lnTo>
                                  <a:pt x="2481" y="11"/>
                                </a:lnTo>
                                <a:lnTo>
                                  <a:pt x="2565" y="4"/>
                                </a:lnTo>
                                <a:lnTo>
                                  <a:pt x="2651" y="0"/>
                                </a:lnTo>
                                <a:lnTo>
                                  <a:pt x="2737" y="1"/>
                                </a:lnTo>
                                <a:lnTo>
                                  <a:pt x="2825" y="6"/>
                                </a:lnTo>
                                <a:lnTo>
                                  <a:pt x="2913" y="15"/>
                                </a:lnTo>
                                <a:lnTo>
                                  <a:pt x="3004" y="30"/>
                                </a:lnTo>
                                <a:lnTo>
                                  <a:pt x="3091" y="48"/>
                                </a:lnTo>
                                <a:lnTo>
                                  <a:pt x="3175" y="70"/>
                                </a:lnTo>
                                <a:lnTo>
                                  <a:pt x="3255" y="97"/>
                                </a:lnTo>
                                <a:lnTo>
                                  <a:pt x="3332" y="127"/>
                                </a:lnTo>
                                <a:lnTo>
                                  <a:pt x="3404" y="160"/>
                                </a:lnTo>
                                <a:lnTo>
                                  <a:pt x="3472" y="197"/>
                                </a:lnTo>
                                <a:lnTo>
                                  <a:pt x="3535" y="236"/>
                                </a:lnTo>
                                <a:lnTo>
                                  <a:pt x="3594" y="278"/>
                                </a:lnTo>
                                <a:lnTo>
                                  <a:pt x="3647" y="323"/>
                                </a:lnTo>
                                <a:lnTo>
                                  <a:pt x="3696" y="371"/>
                                </a:lnTo>
                                <a:lnTo>
                                  <a:pt x="3739" y="420"/>
                                </a:lnTo>
                                <a:lnTo>
                                  <a:pt x="3776" y="472"/>
                                </a:lnTo>
                                <a:lnTo>
                                  <a:pt x="3808" y="525"/>
                                </a:lnTo>
                                <a:lnTo>
                                  <a:pt x="3834" y="580"/>
                                </a:lnTo>
                                <a:lnTo>
                                  <a:pt x="3866" y="694"/>
                                </a:lnTo>
                                <a:lnTo>
                                  <a:pt x="3873" y="752"/>
                                </a:lnTo>
                                <a:lnTo>
                                  <a:pt x="3872" y="811"/>
                                </a:lnTo>
                                <a:lnTo>
                                  <a:pt x="3865" y="871"/>
                                </a:lnTo>
                                <a:lnTo>
                                  <a:pt x="3850" y="931"/>
                                </a:lnTo>
                                <a:lnTo>
                                  <a:pt x="3829" y="988"/>
                                </a:lnTo>
                                <a:lnTo>
                                  <a:pt x="3803" y="1043"/>
                                </a:lnTo>
                                <a:lnTo>
                                  <a:pt x="3770" y="1095"/>
                                </a:lnTo>
                                <a:lnTo>
                                  <a:pt x="3733" y="1145"/>
                                </a:lnTo>
                                <a:lnTo>
                                  <a:pt x="3690" y="1193"/>
                                </a:lnTo>
                                <a:lnTo>
                                  <a:pt x="3642" y="1239"/>
                                </a:lnTo>
                                <a:lnTo>
                                  <a:pt x="3590" y="1282"/>
                                </a:lnTo>
                                <a:lnTo>
                                  <a:pt x="3534" y="1323"/>
                                </a:lnTo>
                                <a:lnTo>
                                  <a:pt x="3473" y="1360"/>
                                </a:lnTo>
                                <a:lnTo>
                                  <a:pt x="3409" y="1395"/>
                                </a:lnTo>
                                <a:lnTo>
                                  <a:pt x="3342" y="1427"/>
                                </a:lnTo>
                                <a:lnTo>
                                  <a:pt x="3271" y="1455"/>
                                </a:lnTo>
                                <a:lnTo>
                                  <a:pt x="3197" y="1481"/>
                                </a:lnTo>
                                <a:lnTo>
                                  <a:pt x="3120" y="1503"/>
                                </a:lnTo>
                                <a:lnTo>
                                  <a:pt x="3042" y="1521"/>
                                </a:lnTo>
                                <a:lnTo>
                                  <a:pt x="2961" y="1536"/>
                                </a:lnTo>
                                <a:lnTo>
                                  <a:pt x="2878" y="1547"/>
                                </a:lnTo>
                                <a:lnTo>
                                  <a:pt x="2793" y="1554"/>
                                </a:lnTo>
                                <a:lnTo>
                                  <a:pt x="2708" y="1558"/>
                                </a:lnTo>
                                <a:lnTo>
                                  <a:pt x="2621" y="1557"/>
                                </a:lnTo>
                                <a:lnTo>
                                  <a:pt x="2533" y="1552"/>
                                </a:lnTo>
                                <a:lnTo>
                                  <a:pt x="2445" y="1543"/>
                                </a:lnTo>
                                <a:lnTo>
                                  <a:pt x="2357" y="1529"/>
                                </a:lnTo>
                                <a:lnTo>
                                  <a:pt x="2272" y="1511"/>
                                </a:lnTo>
                                <a:lnTo>
                                  <a:pt x="2189" y="1489"/>
                                </a:lnTo>
                                <a:lnTo>
                                  <a:pt x="2110" y="1463"/>
                                </a:lnTo>
                                <a:lnTo>
                                  <a:pt x="2034" y="1434"/>
                                </a:lnTo>
                                <a:lnTo>
                                  <a:pt x="1962" y="1402"/>
                                </a:lnTo>
                                <a:lnTo>
                                  <a:pt x="1894" y="1366"/>
                                </a:lnTo>
                                <a:lnTo>
                                  <a:pt x="1831" y="1327"/>
                                </a:lnTo>
                                <a:lnTo>
                                  <a:pt x="1771" y="1285"/>
                                </a:lnTo>
                                <a:lnTo>
                                  <a:pt x="1717" y="1240"/>
                                </a:lnTo>
                                <a:lnTo>
                                  <a:pt x="1668" y="1193"/>
                                </a:lnTo>
                                <a:lnTo>
                                  <a:pt x="1624" y="1143"/>
                                </a:lnTo>
                                <a:lnTo>
                                  <a:pt x="1585" y="1091"/>
                                </a:lnTo>
                                <a:lnTo>
                                  <a:pt x="1553" y="1037"/>
                                </a:lnTo>
                                <a:lnTo>
                                  <a:pt x="1526" y="981"/>
                                </a:lnTo>
                                <a:lnTo>
                                  <a:pt x="1506" y="924"/>
                                </a:lnTo>
                                <a:lnTo>
                                  <a:pt x="0" y="770"/>
                                </a:lnTo>
                                <a:close/>
                              </a:path>
                            </a:pathLst>
                          </a:custGeom>
                          <a:noFill/>
                          <a:ln w="12700">
                            <a:solidFill>
                              <a:srgbClr val="3A383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04" name="AutoShape 3505"/>
                        <wps:cNvSpPr>
                          <a:spLocks noChangeAspect="1"/>
                        </wps:cNvSpPr>
                        <wps:spPr bwMode="auto">
                          <a:xfrm>
                            <a:off x="16006" y="889"/>
                            <a:ext cx="4343" cy="6256"/>
                          </a:xfrm>
                          <a:custGeom>
                            <a:avLst/>
                            <a:gdLst>
                              <a:gd name="T0" fmla="*/ 3352 w 4343"/>
                              <a:gd name="T1" fmla="*/ 1929 h 6256"/>
                              <a:gd name="T2" fmla="*/ 3305 w 4343"/>
                              <a:gd name="T3" fmla="*/ 1716 h 6256"/>
                              <a:gd name="T4" fmla="*/ 3222 w 4343"/>
                              <a:gd name="T5" fmla="*/ 1519 h 6256"/>
                              <a:gd name="T6" fmla="*/ 3107 w 4343"/>
                              <a:gd name="T7" fmla="*/ 1343 h 6256"/>
                              <a:gd name="T8" fmla="*/ 2962 w 4343"/>
                              <a:gd name="T9" fmla="*/ 1190 h 6256"/>
                              <a:gd name="T10" fmla="*/ 2793 w 4343"/>
                              <a:gd name="T11" fmla="*/ 1064 h 6256"/>
                              <a:gd name="T12" fmla="*/ 2603 w 4343"/>
                              <a:gd name="T13" fmla="*/ 970 h 6256"/>
                              <a:gd name="T14" fmla="*/ 2395 w 4343"/>
                              <a:gd name="T15" fmla="*/ 910 h 6256"/>
                              <a:gd name="T16" fmla="*/ 2173 w 4343"/>
                              <a:gd name="T17" fmla="*/ 890 h 6256"/>
                              <a:gd name="T18" fmla="*/ 1952 w 4343"/>
                              <a:gd name="T19" fmla="*/ 910 h 6256"/>
                              <a:gd name="T20" fmla="*/ 1744 w 4343"/>
                              <a:gd name="T21" fmla="*/ 970 h 6256"/>
                              <a:gd name="T22" fmla="*/ 1553 w 4343"/>
                              <a:gd name="T23" fmla="*/ 1064 h 6256"/>
                              <a:gd name="T24" fmla="*/ 1384 w 4343"/>
                              <a:gd name="T25" fmla="*/ 1190 h 6256"/>
                              <a:gd name="T26" fmla="*/ 1240 w 4343"/>
                              <a:gd name="T27" fmla="*/ 1343 h 6256"/>
                              <a:gd name="T28" fmla="*/ 1124 w 4343"/>
                              <a:gd name="T29" fmla="*/ 1519 h 6256"/>
                              <a:gd name="T30" fmla="*/ 1041 w 4343"/>
                              <a:gd name="T31" fmla="*/ 1716 h 6256"/>
                              <a:gd name="T32" fmla="*/ 994 w 4343"/>
                              <a:gd name="T33" fmla="*/ 1929 h 6256"/>
                              <a:gd name="T34" fmla="*/ 988 w 4343"/>
                              <a:gd name="T35" fmla="*/ 2153 h 6256"/>
                              <a:gd name="T36" fmla="*/ 1021 w 4343"/>
                              <a:gd name="T37" fmla="*/ 2370 h 6256"/>
                              <a:gd name="T38" fmla="*/ 1093 w 4343"/>
                              <a:gd name="T39" fmla="*/ 2573 h 6256"/>
                              <a:gd name="T40" fmla="*/ 1198 w 4343"/>
                              <a:gd name="T41" fmla="*/ 2757 h 6256"/>
                              <a:gd name="T42" fmla="*/ 1333 w 4343"/>
                              <a:gd name="T43" fmla="*/ 2918 h 6256"/>
                              <a:gd name="T44" fmla="*/ 1494 w 4343"/>
                              <a:gd name="T45" fmla="*/ 3053 h 6256"/>
                              <a:gd name="T46" fmla="*/ 1678 w 4343"/>
                              <a:gd name="T47" fmla="*/ 3158 h 6256"/>
                              <a:gd name="T48" fmla="*/ 1881 w 4343"/>
                              <a:gd name="T49" fmla="*/ 3230 h 6256"/>
                              <a:gd name="T50" fmla="*/ 2098 w 4343"/>
                              <a:gd name="T51" fmla="*/ 3264 h 6256"/>
                              <a:gd name="T52" fmla="*/ 2322 w 4343"/>
                              <a:gd name="T53" fmla="*/ 3257 h 6256"/>
                              <a:gd name="T54" fmla="*/ 2535 w 4343"/>
                              <a:gd name="T55" fmla="*/ 3210 h 6256"/>
                              <a:gd name="T56" fmla="*/ 2732 w 4343"/>
                              <a:gd name="T57" fmla="*/ 3127 h 6256"/>
                              <a:gd name="T58" fmla="*/ 2909 w 4343"/>
                              <a:gd name="T59" fmla="*/ 3011 h 6256"/>
                              <a:gd name="T60" fmla="*/ 3062 w 4343"/>
                              <a:gd name="T61" fmla="*/ 2867 h 6256"/>
                              <a:gd name="T62" fmla="*/ 3187 w 4343"/>
                              <a:gd name="T63" fmla="*/ 2698 h 6256"/>
                              <a:gd name="T64" fmla="*/ 3281 w 4343"/>
                              <a:gd name="T65" fmla="*/ 2507 h 6256"/>
                              <a:gd name="T66" fmla="*/ 3341 w 4343"/>
                              <a:gd name="T67" fmla="*/ 2299 h 6256"/>
                              <a:gd name="T68" fmla="*/ 3361 w 4343"/>
                              <a:gd name="T69" fmla="*/ 2078 h 6256"/>
                              <a:gd name="T70" fmla="*/ 3328 w 4343"/>
                              <a:gd name="T71" fmla="*/ 3607 h 6256"/>
                              <a:gd name="T72" fmla="*/ 3242 w 4343"/>
                              <a:gd name="T73" fmla="*/ 3458 h 6256"/>
                              <a:gd name="T74" fmla="*/ 3146 w 4343"/>
                              <a:gd name="T75" fmla="*/ 3409 h 6256"/>
                              <a:gd name="T76" fmla="*/ 2963 w 4343"/>
                              <a:gd name="T77" fmla="*/ 3363 h 6256"/>
                              <a:gd name="T78" fmla="*/ 1241 w 4343"/>
                              <a:gd name="T79" fmla="*/ 3388 h 6256"/>
                              <a:gd name="T80" fmla="*/ 1127 w 4343"/>
                              <a:gd name="T81" fmla="*/ 3433 h 6256"/>
                              <a:gd name="T82" fmla="*/ 1076 w 4343"/>
                              <a:gd name="T83" fmla="*/ 3504 h 6256"/>
                              <a:gd name="T84" fmla="*/ 1006 w 4343"/>
                              <a:gd name="T85" fmla="*/ 3626 h 6256"/>
                              <a:gd name="T86" fmla="*/ 2 w 4343"/>
                              <a:gd name="T87" fmla="*/ 5424 h 6256"/>
                              <a:gd name="T88" fmla="*/ 396 w 4343"/>
                              <a:gd name="T89" fmla="*/ 5685 h 6256"/>
                              <a:gd name="T90" fmla="*/ 506 w 4343"/>
                              <a:gd name="T91" fmla="*/ 5678 h 6256"/>
                              <a:gd name="T92" fmla="*/ 983 w 4343"/>
                              <a:gd name="T93" fmla="*/ 5596 h 6256"/>
                              <a:gd name="T94" fmla="*/ 3360 w 4343"/>
                              <a:gd name="T95" fmla="*/ 5596 h 6256"/>
                              <a:gd name="T96" fmla="*/ 3836 w 4343"/>
                              <a:gd name="T97" fmla="*/ 5672 h 6256"/>
                              <a:gd name="T98" fmla="*/ 3947 w 4343"/>
                              <a:gd name="T99" fmla="*/ 5679 h 6256"/>
                              <a:gd name="T100" fmla="*/ 4340 w 4343"/>
                              <a:gd name="T101" fmla="*/ 5418 h 625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4343" h="6256">
                                <a:moveTo>
                                  <a:pt x="3361" y="1188"/>
                                </a:moveTo>
                                <a:lnTo>
                                  <a:pt x="3359" y="1113"/>
                                </a:lnTo>
                                <a:lnTo>
                                  <a:pt x="3352" y="1039"/>
                                </a:lnTo>
                                <a:lnTo>
                                  <a:pt x="3341" y="966"/>
                                </a:lnTo>
                                <a:lnTo>
                                  <a:pt x="3325" y="895"/>
                                </a:lnTo>
                                <a:lnTo>
                                  <a:pt x="3305" y="826"/>
                                </a:lnTo>
                                <a:lnTo>
                                  <a:pt x="3281" y="758"/>
                                </a:lnTo>
                                <a:lnTo>
                                  <a:pt x="3254" y="693"/>
                                </a:lnTo>
                                <a:lnTo>
                                  <a:pt x="3222" y="629"/>
                                </a:lnTo>
                                <a:lnTo>
                                  <a:pt x="3187" y="568"/>
                                </a:lnTo>
                                <a:lnTo>
                                  <a:pt x="3149" y="509"/>
                                </a:lnTo>
                                <a:lnTo>
                                  <a:pt x="3107" y="453"/>
                                </a:lnTo>
                                <a:lnTo>
                                  <a:pt x="3062" y="399"/>
                                </a:lnTo>
                                <a:lnTo>
                                  <a:pt x="3013" y="348"/>
                                </a:lnTo>
                                <a:lnTo>
                                  <a:pt x="2962" y="300"/>
                                </a:lnTo>
                                <a:lnTo>
                                  <a:pt x="2909" y="255"/>
                                </a:lnTo>
                                <a:lnTo>
                                  <a:pt x="2852" y="213"/>
                                </a:lnTo>
                                <a:lnTo>
                                  <a:pt x="2793" y="174"/>
                                </a:lnTo>
                                <a:lnTo>
                                  <a:pt x="2732" y="139"/>
                                </a:lnTo>
                                <a:lnTo>
                                  <a:pt x="2668" y="107"/>
                                </a:lnTo>
                                <a:lnTo>
                                  <a:pt x="2603" y="80"/>
                                </a:lnTo>
                                <a:lnTo>
                                  <a:pt x="2535" y="56"/>
                                </a:lnTo>
                                <a:lnTo>
                                  <a:pt x="2466" y="36"/>
                                </a:lnTo>
                                <a:lnTo>
                                  <a:pt x="2395" y="20"/>
                                </a:lnTo>
                                <a:lnTo>
                                  <a:pt x="2322" y="9"/>
                                </a:lnTo>
                                <a:lnTo>
                                  <a:pt x="2248" y="2"/>
                                </a:lnTo>
                                <a:lnTo>
                                  <a:pt x="2173" y="0"/>
                                </a:lnTo>
                                <a:lnTo>
                                  <a:pt x="2098" y="2"/>
                                </a:lnTo>
                                <a:lnTo>
                                  <a:pt x="2024" y="9"/>
                                </a:lnTo>
                                <a:lnTo>
                                  <a:pt x="1952" y="20"/>
                                </a:lnTo>
                                <a:lnTo>
                                  <a:pt x="1881" y="36"/>
                                </a:lnTo>
                                <a:lnTo>
                                  <a:pt x="1811" y="56"/>
                                </a:lnTo>
                                <a:lnTo>
                                  <a:pt x="1744" y="80"/>
                                </a:lnTo>
                                <a:lnTo>
                                  <a:pt x="1678" y="107"/>
                                </a:lnTo>
                                <a:lnTo>
                                  <a:pt x="1615" y="139"/>
                                </a:lnTo>
                                <a:lnTo>
                                  <a:pt x="1553" y="174"/>
                                </a:lnTo>
                                <a:lnTo>
                                  <a:pt x="1494" y="213"/>
                                </a:lnTo>
                                <a:lnTo>
                                  <a:pt x="1438" y="255"/>
                                </a:lnTo>
                                <a:lnTo>
                                  <a:pt x="1384" y="300"/>
                                </a:lnTo>
                                <a:lnTo>
                                  <a:pt x="1333" y="348"/>
                                </a:lnTo>
                                <a:lnTo>
                                  <a:pt x="1285" y="399"/>
                                </a:lnTo>
                                <a:lnTo>
                                  <a:pt x="1240" y="453"/>
                                </a:lnTo>
                                <a:lnTo>
                                  <a:pt x="1198" y="509"/>
                                </a:lnTo>
                                <a:lnTo>
                                  <a:pt x="1159" y="568"/>
                                </a:lnTo>
                                <a:lnTo>
                                  <a:pt x="1124" y="629"/>
                                </a:lnTo>
                                <a:lnTo>
                                  <a:pt x="1093" y="693"/>
                                </a:lnTo>
                                <a:lnTo>
                                  <a:pt x="1065" y="758"/>
                                </a:lnTo>
                                <a:lnTo>
                                  <a:pt x="1041" y="826"/>
                                </a:lnTo>
                                <a:lnTo>
                                  <a:pt x="1021" y="895"/>
                                </a:lnTo>
                                <a:lnTo>
                                  <a:pt x="1006" y="966"/>
                                </a:lnTo>
                                <a:lnTo>
                                  <a:pt x="994" y="1039"/>
                                </a:lnTo>
                                <a:lnTo>
                                  <a:pt x="988" y="1113"/>
                                </a:lnTo>
                                <a:lnTo>
                                  <a:pt x="985" y="1188"/>
                                </a:lnTo>
                                <a:lnTo>
                                  <a:pt x="988" y="1263"/>
                                </a:lnTo>
                                <a:lnTo>
                                  <a:pt x="994" y="1337"/>
                                </a:lnTo>
                                <a:lnTo>
                                  <a:pt x="1006" y="1409"/>
                                </a:lnTo>
                                <a:lnTo>
                                  <a:pt x="1021" y="1480"/>
                                </a:lnTo>
                                <a:lnTo>
                                  <a:pt x="1041" y="1550"/>
                                </a:lnTo>
                                <a:lnTo>
                                  <a:pt x="1065" y="1617"/>
                                </a:lnTo>
                                <a:lnTo>
                                  <a:pt x="1093" y="1683"/>
                                </a:lnTo>
                                <a:lnTo>
                                  <a:pt x="1124" y="1746"/>
                                </a:lnTo>
                                <a:lnTo>
                                  <a:pt x="1159" y="1808"/>
                                </a:lnTo>
                                <a:lnTo>
                                  <a:pt x="1198" y="1867"/>
                                </a:lnTo>
                                <a:lnTo>
                                  <a:pt x="1240" y="1923"/>
                                </a:lnTo>
                                <a:lnTo>
                                  <a:pt x="1285" y="1977"/>
                                </a:lnTo>
                                <a:lnTo>
                                  <a:pt x="1333" y="2028"/>
                                </a:lnTo>
                                <a:lnTo>
                                  <a:pt x="1384" y="2076"/>
                                </a:lnTo>
                                <a:lnTo>
                                  <a:pt x="1438" y="2121"/>
                                </a:lnTo>
                                <a:lnTo>
                                  <a:pt x="1494" y="2163"/>
                                </a:lnTo>
                                <a:lnTo>
                                  <a:pt x="1553" y="2202"/>
                                </a:lnTo>
                                <a:lnTo>
                                  <a:pt x="1615" y="2237"/>
                                </a:lnTo>
                                <a:lnTo>
                                  <a:pt x="1678" y="2268"/>
                                </a:lnTo>
                                <a:lnTo>
                                  <a:pt x="1744" y="2296"/>
                                </a:lnTo>
                                <a:lnTo>
                                  <a:pt x="1811" y="2320"/>
                                </a:lnTo>
                                <a:lnTo>
                                  <a:pt x="1881" y="2340"/>
                                </a:lnTo>
                                <a:lnTo>
                                  <a:pt x="1952" y="2355"/>
                                </a:lnTo>
                                <a:lnTo>
                                  <a:pt x="2024" y="2367"/>
                                </a:lnTo>
                                <a:lnTo>
                                  <a:pt x="2098" y="2374"/>
                                </a:lnTo>
                                <a:lnTo>
                                  <a:pt x="2173" y="2376"/>
                                </a:lnTo>
                                <a:lnTo>
                                  <a:pt x="2248" y="2374"/>
                                </a:lnTo>
                                <a:lnTo>
                                  <a:pt x="2322" y="2367"/>
                                </a:lnTo>
                                <a:lnTo>
                                  <a:pt x="2395" y="2355"/>
                                </a:lnTo>
                                <a:lnTo>
                                  <a:pt x="2466" y="2340"/>
                                </a:lnTo>
                                <a:lnTo>
                                  <a:pt x="2535" y="2320"/>
                                </a:lnTo>
                                <a:lnTo>
                                  <a:pt x="2603" y="2296"/>
                                </a:lnTo>
                                <a:lnTo>
                                  <a:pt x="2668" y="2268"/>
                                </a:lnTo>
                                <a:lnTo>
                                  <a:pt x="2732" y="2237"/>
                                </a:lnTo>
                                <a:lnTo>
                                  <a:pt x="2793" y="2202"/>
                                </a:lnTo>
                                <a:lnTo>
                                  <a:pt x="2852" y="2163"/>
                                </a:lnTo>
                                <a:lnTo>
                                  <a:pt x="2909" y="2121"/>
                                </a:lnTo>
                                <a:lnTo>
                                  <a:pt x="2962" y="2076"/>
                                </a:lnTo>
                                <a:lnTo>
                                  <a:pt x="3013" y="2028"/>
                                </a:lnTo>
                                <a:lnTo>
                                  <a:pt x="3062" y="1977"/>
                                </a:lnTo>
                                <a:lnTo>
                                  <a:pt x="3107" y="1923"/>
                                </a:lnTo>
                                <a:lnTo>
                                  <a:pt x="3149" y="1867"/>
                                </a:lnTo>
                                <a:lnTo>
                                  <a:pt x="3187" y="1808"/>
                                </a:lnTo>
                                <a:lnTo>
                                  <a:pt x="3222" y="1746"/>
                                </a:lnTo>
                                <a:lnTo>
                                  <a:pt x="3254" y="1683"/>
                                </a:lnTo>
                                <a:lnTo>
                                  <a:pt x="3281" y="1617"/>
                                </a:lnTo>
                                <a:lnTo>
                                  <a:pt x="3305" y="1550"/>
                                </a:lnTo>
                                <a:lnTo>
                                  <a:pt x="3325" y="1480"/>
                                </a:lnTo>
                                <a:lnTo>
                                  <a:pt x="3341" y="1409"/>
                                </a:lnTo>
                                <a:lnTo>
                                  <a:pt x="3352" y="1337"/>
                                </a:lnTo>
                                <a:lnTo>
                                  <a:pt x="3359" y="1263"/>
                                </a:lnTo>
                                <a:lnTo>
                                  <a:pt x="3361" y="1188"/>
                                </a:lnTo>
                                <a:close/>
                                <a:moveTo>
                                  <a:pt x="4343" y="4490"/>
                                </a:moveTo>
                                <a:lnTo>
                                  <a:pt x="4330" y="4452"/>
                                </a:lnTo>
                                <a:lnTo>
                                  <a:pt x="3328" y="2717"/>
                                </a:lnTo>
                                <a:lnTo>
                                  <a:pt x="3306" y="2669"/>
                                </a:lnTo>
                                <a:lnTo>
                                  <a:pt x="3279" y="2631"/>
                                </a:lnTo>
                                <a:lnTo>
                                  <a:pt x="3242" y="2568"/>
                                </a:lnTo>
                                <a:lnTo>
                                  <a:pt x="3216" y="2538"/>
                                </a:lnTo>
                                <a:lnTo>
                                  <a:pt x="3181" y="2521"/>
                                </a:lnTo>
                                <a:lnTo>
                                  <a:pt x="3146" y="2519"/>
                                </a:lnTo>
                                <a:lnTo>
                                  <a:pt x="3102" y="2498"/>
                                </a:lnTo>
                                <a:lnTo>
                                  <a:pt x="3035" y="2479"/>
                                </a:lnTo>
                                <a:lnTo>
                                  <a:pt x="2963" y="2473"/>
                                </a:lnTo>
                                <a:lnTo>
                                  <a:pt x="1379" y="2473"/>
                                </a:lnTo>
                                <a:lnTo>
                                  <a:pt x="1308" y="2479"/>
                                </a:lnTo>
                                <a:lnTo>
                                  <a:pt x="1241" y="2498"/>
                                </a:lnTo>
                                <a:lnTo>
                                  <a:pt x="1183" y="2525"/>
                                </a:lnTo>
                                <a:lnTo>
                                  <a:pt x="1161" y="2526"/>
                                </a:lnTo>
                                <a:lnTo>
                                  <a:pt x="1127" y="2543"/>
                                </a:lnTo>
                                <a:lnTo>
                                  <a:pt x="1101" y="2573"/>
                                </a:lnTo>
                                <a:lnTo>
                                  <a:pt x="1078" y="2612"/>
                                </a:lnTo>
                                <a:lnTo>
                                  <a:pt x="1076" y="2614"/>
                                </a:lnTo>
                                <a:lnTo>
                                  <a:pt x="1037" y="2669"/>
                                </a:lnTo>
                                <a:lnTo>
                                  <a:pt x="1008" y="2731"/>
                                </a:lnTo>
                                <a:lnTo>
                                  <a:pt x="1006" y="2736"/>
                                </a:lnTo>
                                <a:lnTo>
                                  <a:pt x="13" y="4458"/>
                                </a:lnTo>
                                <a:lnTo>
                                  <a:pt x="0" y="4495"/>
                                </a:lnTo>
                                <a:lnTo>
                                  <a:pt x="2" y="4534"/>
                                </a:lnTo>
                                <a:lnTo>
                                  <a:pt x="19" y="4568"/>
                                </a:lnTo>
                                <a:lnTo>
                                  <a:pt x="49" y="4594"/>
                                </a:lnTo>
                                <a:lnTo>
                                  <a:pt x="396" y="4795"/>
                                </a:lnTo>
                                <a:lnTo>
                                  <a:pt x="434" y="4807"/>
                                </a:lnTo>
                                <a:lnTo>
                                  <a:pt x="472" y="4804"/>
                                </a:lnTo>
                                <a:lnTo>
                                  <a:pt x="506" y="4788"/>
                                </a:lnTo>
                                <a:lnTo>
                                  <a:pt x="533" y="4758"/>
                                </a:lnTo>
                                <a:lnTo>
                                  <a:pt x="983" y="3977"/>
                                </a:lnTo>
                                <a:lnTo>
                                  <a:pt x="983" y="4706"/>
                                </a:lnTo>
                                <a:lnTo>
                                  <a:pt x="221" y="6256"/>
                                </a:lnTo>
                                <a:lnTo>
                                  <a:pt x="4122" y="6256"/>
                                </a:lnTo>
                                <a:lnTo>
                                  <a:pt x="3360" y="4706"/>
                                </a:lnTo>
                                <a:lnTo>
                                  <a:pt x="3360" y="3972"/>
                                </a:lnTo>
                                <a:lnTo>
                                  <a:pt x="3810" y="4753"/>
                                </a:lnTo>
                                <a:lnTo>
                                  <a:pt x="3836" y="4782"/>
                                </a:lnTo>
                                <a:lnTo>
                                  <a:pt x="3871" y="4799"/>
                                </a:lnTo>
                                <a:lnTo>
                                  <a:pt x="3909" y="4802"/>
                                </a:lnTo>
                                <a:lnTo>
                                  <a:pt x="3947" y="4789"/>
                                </a:lnTo>
                                <a:lnTo>
                                  <a:pt x="4294" y="4589"/>
                                </a:lnTo>
                                <a:lnTo>
                                  <a:pt x="4323" y="4563"/>
                                </a:lnTo>
                                <a:lnTo>
                                  <a:pt x="4340" y="4528"/>
                                </a:lnTo>
                                <a:lnTo>
                                  <a:pt x="4343" y="4490"/>
                                </a:lnTo>
                                <a:close/>
                              </a:path>
                            </a:pathLst>
                          </a:custGeom>
                          <a:solidFill>
                            <a:srgbClr val="FF81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05" name="Freeform 3506"/>
                        <wps:cNvSpPr>
                          <a:spLocks noChangeAspect="1"/>
                        </wps:cNvSpPr>
                        <wps:spPr bwMode="auto">
                          <a:xfrm>
                            <a:off x="13856" y="3056"/>
                            <a:ext cx="3309" cy="1228"/>
                          </a:xfrm>
                          <a:custGeom>
                            <a:avLst/>
                            <a:gdLst>
                              <a:gd name="T0" fmla="*/ 3309 w 3309"/>
                              <a:gd name="T1" fmla="*/ 3057 h 1228"/>
                              <a:gd name="T2" fmla="*/ 1714 w 3309"/>
                              <a:gd name="T3" fmla="*/ 3439 h 1228"/>
                              <a:gd name="T4" fmla="*/ 1654 w 3309"/>
                              <a:gd name="T5" fmla="*/ 3407 h 1228"/>
                              <a:gd name="T6" fmla="*/ 1590 w 3309"/>
                              <a:gd name="T7" fmla="*/ 3379 h 1228"/>
                              <a:gd name="T8" fmla="*/ 1522 w 3309"/>
                              <a:gd name="T9" fmla="*/ 3354 h 1228"/>
                              <a:gd name="T10" fmla="*/ 1450 w 3309"/>
                              <a:gd name="T11" fmla="*/ 3332 h 1228"/>
                              <a:gd name="T12" fmla="*/ 1376 w 3309"/>
                              <a:gd name="T13" fmla="*/ 3314 h 1228"/>
                              <a:gd name="T14" fmla="*/ 1299 w 3309"/>
                              <a:gd name="T15" fmla="*/ 3298 h 1228"/>
                              <a:gd name="T16" fmla="*/ 1220 w 3309"/>
                              <a:gd name="T17" fmla="*/ 3286 h 1228"/>
                              <a:gd name="T18" fmla="*/ 1139 w 3309"/>
                              <a:gd name="T19" fmla="*/ 3278 h 1228"/>
                              <a:gd name="T20" fmla="*/ 1058 w 3309"/>
                              <a:gd name="T21" fmla="*/ 3273 h 1228"/>
                              <a:gd name="T22" fmla="*/ 975 w 3309"/>
                              <a:gd name="T23" fmla="*/ 3272 h 1228"/>
                              <a:gd name="T24" fmla="*/ 892 w 3309"/>
                              <a:gd name="T25" fmla="*/ 3274 h 1228"/>
                              <a:gd name="T26" fmla="*/ 809 w 3309"/>
                              <a:gd name="T27" fmla="*/ 3280 h 1228"/>
                              <a:gd name="T28" fmla="*/ 727 w 3309"/>
                              <a:gd name="T29" fmla="*/ 3289 h 1228"/>
                              <a:gd name="T30" fmla="*/ 646 w 3309"/>
                              <a:gd name="T31" fmla="*/ 3302 h 1228"/>
                              <a:gd name="T32" fmla="*/ 547 w 3309"/>
                              <a:gd name="T33" fmla="*/ 3324 h 1228"/>
                              <a:gd name="T34" fmla="*/ 455 w 3309"/>
                              <a:gd name="T35" fmla="*/ 3351 h 1228"/>
                              <a:gd name="T36" fmla="*/ 371 w 3309"/>
                              <a:gd name="T37" fmla="*/ 3381 h 1228"/>
                              <a:gd name="T38" fmla="*/ 294 w 3309"/>
                              <a:gd name="T39" fmla="*/ 3416 h 1228"/>
                              <a:gd name="T40" fmla="*/ 225 w 3309"/>
                              <a:gd name="T41" fmla="*/ 3455 h 1228"/>
                              <a:gd name="T42" fmla="*/ 165 w 3309"/>
                              <a:gd name="T43" fmla="*/ 3497 h 1228"/>
                              <a:gd name="T44" fmla="*/ 114 w 3309"/>
                              <a:gd name="T45" fmla="*/ 3541 h 1228"/>
                              <a:gd name="T46" fmla="*/ 71 w 3309"/>
                              <a:gd name="T47" fmla="*/ 3588 h 1228"/>
                              <a:gd name="T48" fmla="*/ 15 w 3309"/>
                              <a:gd name="T49" fmla="*/ 3688 h 1228"/>
                              <a:gd name="T50" fmla="*/ 0 w 3309"/>
                              <a:gd name="T51" fmla="*/ 3792 h 1228"/>
                              <a:gd name="T52" fmla="*/ 8 w 3309"/>
                              <a:gd name="T53" fmla="*/ 3845 h 1228"/>
                              <a:gd name="T54" fmla="*/ 60 w 3309"/>
                              <a:gd name="T55" fmla="*/ 3951 h 1228"/>
                              <a:gd name="T56" fmla="*/ 135 w 3309"/>
                              <a:gd name="T57" fmla="*/ 4034 h 1228"/>
                              <a:gd name="T58" fmla="*/ 182 w 3309"/>
                              <a:gd name="T59" fmla="*/ 4071 h 1228"/>
                              <a:gd name="T60" fmla="*/ 235 w 3309"/>
                              <a:gd name="T61" fmla="*/ 4106 h 1228"/>
                              <a:gd name="T62" fmla="*/ 293 w 3309"/>
                              <a:gd name="T63" fmla="*/ 4138 h 1228"/>
                              <a:gd name="T64" fmla="*/ 356 w 3309"/>
                              <a:gd name="T65" fmla="*/ 4168 h 1228"/>
                              <a:gd name="T66" fmla="*/ 423 w 3309"/>
                              <a:gd name="T67" fmla="*/ 4194 h 1228"/>
                              <a:gd name="T68" fmla="*/ 495 w 3309"/>
                              <a:gd name="T69" fmla="*/ 4217 h 1228"/>
                              <a:gd name="T70" fmla="*/ 569 w 3309"/>
                              <a:gd name="T71" fmla="*/ 4237 h 1228"/>
                              <a:gd name="T72" fmla="*/ 647 w 3309"/>
                              <a:gd name="T73" fmla="*/ 4253 h 1228"/>
                              <a:gd name="T74" fmla="*/ 727 w 3309"/>
                              <a:gd name="T75" fmla="*/ 4266 h 1228"/>
                              <a:gd name="T76" fmla="*/ 809 w 3309"/>
                              <a:gd name="T77" fmla="*/ 4276 h 1228"/>
                              <a:gd name="T78" fmla="*/ 893 w 3309"/>
                              <a:gd name="T79" fmla="*/ 4282 h 1228"/>
                              <a:gd name="T80" fmla="*/ 978 w 3309"/>
                              <a:gd name="T81" fmla="*/ 4284 h 1228"/>
                              <a:gd name="T82" fmla="*/ 1064 w 3309"/>
                              <a:gd name="T83" fmla="*/ 4282 h 1228"/>
                              <a:gd name="T84" fmla="*/ 1150 w 3309"/>
                              <a:gd name="T85" fmla="*/ 4276 h 1228"/>
                              <a:gd name="T86" fmla="*/ 1236 w 3309"/>
                              <a:gd name="T87" fmla="*/ 4267 h 1228"/>
                              <a:gd name="T88" fmla="*/ 1321 w 3309"/>
                              <a:gd name="T89" fmla="*/ 4253 h 1228"/>
                              <a:gd name="T90" fmla="*/ 1420 w 3309"/>
                              <a:gd name="T91" fmla="*/ 4231 h 1228"/>
                              <a:gd name="T92" fmla="*/ 1512 w 3309"/>
                              <a:gd name="T93" fmla="*/ 4205 h 1228"/>
                              <a:gd name="T94" fmla="*/ 1596 w 3309"/>
                              <a:gd name="T95" fmla="*/ 4174 h 1228"/>
                              <a:gd name="T96" fmla="*/ 1673 w 3309"/>
                              <a:gd name="T97" fmla="*/ 4139 h 1228"/>
                              <a:gd name="T98" fmla="*/ 1741 w 3309"/>
                              <a:gd name="T99" fmla="*/ 4100 h 1228"/>
                              <a:gd name="T100" fmla="*/ 1802 w 3309"/>
                              <a:gd name="T101" fmla="*/ 4059 h 1228"/>
                              <a:gd name="T102" fmla="*/ 1853 w 3309"/>
                              <a:gd name="T103" fmla="*/ 4014 h 1228"/>
                              <a:gd name="T104" fmla="*/ 1896 w 3309"/>
                              <a:gd name="T105" fmla="*/ 3967 h 1228"/>
                              <a:gd name="T106" fmla="*/ 1952 w 3309"/>
                              <a:gd name="T107" fmla="*/ 3867 h 1228"/>
                              <a:gd name="T108" fmla="*/ 1967 w 3309"/>
                              <a:gd name="T109" fmla="*/ 3763 h 1228"/>
                              <a:gd name="T110" fmla="*/ 1959 w 3309"/>
                              <a:gd name="T111" fmla="*/ 3710 h 1228"/>
                              <a:gd name="T112" fmla="*/ 1939 w 3309"/>
                              <a:gd name="T113" fmla="*/ 3657 h 1228"/>
                              <a:gd name="T114" fmla="*/ 1907 w 3309"/>
                              <a:gd name="T115" fmla="*/ 3604 h 1228"/>
                              <a:gd name="T116" fmla="*/ 3309 w 3309"/>
                              <a:gd name="T117" fmla="*/ 3057 h 1228"/>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Lst>
                            <a:ahLst/>
                            <a:cxnLst>
                              <a:cxn ang="T118">
                                <a:pos x="T0" y="T1"/>
                              </a:cxn>
                              <a:cxn ang="T119">
                                <a:pos x="T2" y="T3"/>
                              </a:cxn>
                              <a:cxn ang="T120">
                                <a:pos x="T4" y="T5"/>
                              </a:cxn>
                              <a:cxn ang="T121">
                                <a:pos x="T6" y="T7"/>
                              </a:cxn>
                              <a:cxn ang="T122">
                                <a:pos x="T8" y="T9"/>
                              </a:cxn>
                              <a:cxn ang="T123">
                                <a:pos x="T10" y="T11"/>
                              </a:cxn>
                              <a:cxn ang="T124">
                                <a:pos x="T12" y="T13"/>
                              </a:cxn>
                              <a:cxn ang="T125">
                                <a:pos x="T14" y="T15"/>
                              </a:cxn>
                              <a:cxn ang="T126">
                                <a:pos x="T16" y="T17"/>
                              </a:cxn>
                              <a:cxn ang="T127">
                                <a:pos x="T18" y="T19"/>
                              </a:cxn>
                              <a:cxn ang="T128">
                                <a:pos x="T20" y="T21"/>
                              </a:cxn>
                              <a:cxn ang="T129">
                                <a:pos x="T22" y="T23"/>
                              </a:cxn>
                              <a:cxn ang="T130">
                                <a:pos x="T24" y="T25"/>
                              </a:cxn>
                              <a:cxn ang="T131">
                                <a:pos x="T26" y="T27"/>
                              </a:cxn>
                              <a:cxn ang="T132">
                                <a:pos x="T28" y="T29"/>
                              </a:cxn>
                              <a:cxn ang="T133">
                                <a:pos x="T30" y="T31"/>
                              </a:cxn>
                              <a:cxn ang="T134">
                                <a:pos x="T32" y="T33"/>
                              </a:cxn>
                              <a:cxn ang="T135">
                                <a:pos x="T34" y="T35"/>
                              </a:cxn>
                              <a:cxn ang="T136">
                                <a:pos x="T36" y="T37"/>
                              </a:cxn>
                              <a:cxn ang="T137">
                                <a:pos x="T38" y="T39"/>
                              </a:cxn>
                              <a:cxn ang="T138">
                                <a:pos x="T40" y="T41"/>
                              </a:cxn>
                              <a:cxn ang="T139">
                                <a:pos x="T42" y="T43"/>
                              </a:cxn>
                              <a:cxn ang="T140">
                                <a:pos x="T44" y="T45"/>
                              </a:cxn>
                              <a:cxn ang="T141">
                                <a:pos x="T46" y="T47"/>
                              </a:cxn>
                              <a:cxn ang="T142">
                                <a:pos x="T48" y="T49"/>
                              </a:cxn>
                              <a:cxn ang="T143">
                                <a:pos x="T50" y="T51"/>
                              </a:cxn>
                              <a:cxn ang="T144">
                                <a:pos x="T52" y="T53"/>
                              </a:cxn>
                              <a:cxn ang="T145">
                                <a:pos x="T54" y="T55"/>
                              </a:cxn>
                              <a:cxn ang="T146">
                                <a:pos x="T56" y="T57"/>
                              </a:cxn>
                              <a:cxn ang="T147">
                                <a:pos x="T58" y="T59"/>
                              </a:cxn>
                              <a:cxn ang="T148">
                                <a:pos x="T60" y="T61"/>
                              </a:cxn>
                              <a:cxn ang="T149">
                                <a:pos x="T62" y="T63"/>
                              </a:cxn>
                              <a:cxn ang="T150">
                                <a:pos x="T64" y="T65"/>
                              </a:cxn>
                              <a:cxn ang="T151">
                                <a:pos x="T66" y="T67"/>
                              </a:cxn>
                              <a:cxn ang="T152">
                                <a:pos x="T68" y="T69"/>
                              </a:cxn>
                              <a:cxn ang="T153">
                                <a:pos x="T70" y="T71"/>
                              </a:cxn>
                              <a:cxn ang="T154">
                                <a:pos x="T72" y="T73"/>
                              </a:cxn>
                              <a:cxn ang="T155">
                                <a:pos x="T74" y="T75"/>
                              </a:cxn>
                              <a:cxn ang="T156">
                                <a:pos x="T76" y="T77"/>
                              </a:cxn>
                              <a:cxn ang="T157">
                                <a:pos x="T78" y="T79"/>
                              </a:cxn>
                              <a:cxn ang="T158">
                                <a:pos x="T80" y="T81"/>
                              </a:cxn>
                              <a:cxn ang="T159">
                                <a:pos x="T82" y="T83"/>
                              </a:cxn>
                              <a:cxn ang="T160">
                                <a:pos x="T84" y="T85"/>
                              </a:cxn>
                              <a:cxn ang="T161">
                                <a:pos x="T86" y="T87"/>
                              </a:cxn>
                              <a:cxn ang="T162">
                                <a:pos x="T88" y="T89"/>
                              </a:cxn>
                              <a:cxn ang="T163">
                                <a:pos x="T90" y="T91"/>
                              </a:cxn>
                              <a:cxn ang="T164">
                                <a:pos x="T92" y="T93"/>
                              </a:cxn>
                              <a:cxn ang="T165">
                                <a:pos x="T94" y="T95"/>
                              </a:cxn>
                              <a:cxn ang="T166">
                                <a:pos x="T96" y="T97"/>
                              </a:cxn>
                              <a:cxn ang="T167">
                                <a:pos x="T98" y="T99"/>
                              </a:cxn>
                              <a:cxn ang="T168">
                                <a:pos x="T100" y="T101"/>
                              </a:cxn>
                              <a:cxn ang="T169">
                                <a:pos x="T102" y="T103"/>
                              </a:cxn>
                              <a:cxn ang="T170">
                                <a:pos x="T104" y="T105"/>
                              </a:cxn>
                              <a:cxn ang="T171">
                                <a:pos x="T106" y="T107"/>
                              </a:cxn>
                              <a:cxn ang="T172">
                                <a:pos x="T108" y="T109"/>
                              </a:cxn>
                              <a:cxn ang="T173">
                                <a:pos x="T110" y="T111"/>
                              </a:cxn>
                              <a:cxn ang="T174">
                                <a:pos x="T112" y="T113"/>
                              </a:cxn>
                              <a:cxn ang="T175">
                                <a:pos x="T114" y="T115"/>
                              </a:cxn>
                              <a:cxn ang="T176">
                                <a:pos x="T116" y="T117"/>
                              </a:cxn>
                            </a:cxnLst>
                            <a:rect l="0" t="0" r="r" b="b"/>
                            <a:pathLst>
                              <a:path w="3309" h="1228">
                                <a:moveTo>
                                  <a:pt x="3309" y="0"/>
                                </a:moveTo>
                                <a:lnTo>
                                  <a:pt x="1714" y="382"/>
                                </a:lnTo>
                                <a:lnTo>
                                  <a:pt x="1654" y="350"/>
                                </a:lnTo>
                                <a:lnTo>
                                  <a:pt x="1590" y="322"/>
                                </a:lnTo>
                                <a:lnTo>
                                  <a:pt x="1522" y="297"/>
                                </a:lnTo>
                                <a:lnTo>
                                  <a:pt x="1450" y="275"/>
                                </a:lnTo>
                                <a:lnTo>
                                  <a:pt x="1376" y="257"/>
                                </a:lnTo>
                                <a:lnTo>
                                  <a:pt x="1299" y="241"/>
                                </a:lnTo>
                                <a:lnTo>
                                  <a:pt x="1220" y="229"/>
                                </a:lnTo>
                                <a:lnTo>
                                  <a:pt x="1139" y="221"/>
                                </a:lnTo>
                                <a:lnTo>
                                  <a:pt x="1058" y="216"/>
                                </a:lnTo>
                                <a:lnTo>
                                  <a:pt x="975" y="215"/>
                                </a:lnTo>
                                <a:lnTo>
                                  <a:pt x="892" y="217"/>
                                </a:lnTo>
                                <a:lnTo>
                                  <a:pt x="809" y="223"/>
                                </a:lnTo>
                                <a:lnTo>
                                  <a:pt x="727" y="232"/>
                                </a:lnTo>
                                <a:lnTo>
                                  <a:pt x="646" y="245"/>
                                </a:lnTo>
                                <a:lnTo>
                                  <a:pt x="547" y="267"/>
                                </a:lnTo>
                                <a:lnTo>
                                  <a:pt x="455" y="294"/>
                                </a:lnTo>
                                <a:lnTo>
                                  <a:pt x="371" y="324"/>
                                </a:lnTo>
                                <a:lnTo>
                                  <a:pt x="294" y="359"/>
                                </a:lnTo>
                                <a:lnTo>
                                  <a:pt x="225" y="398"/>
                                </a:lnTo>
                                <a:lnTo>
                                  <a:pt x="165" y="440"/>
                                </a:lnTo>
                                <a:lnTo>
                                  <a:pt x="114" y="484"/>
                                </a:lnTo>
                                <a:lnTo>
                                  <a:pt x="71" y="531"/>
                                </a:lnTo>
                                <a:lnTo>
                                  <a:pt x="15" y="631"/>
                                </a:lnTo>
                                <a:lnTo>
                                  <a:pt x="0" y="735"/>
                                </a:lnTo>
                                <a:lnTo>
                                  <a:pt x="8" y="788"/>
                                </a:lnTo>
                                <a:lnTo>
                                  <a:pt x="60" y="894"/>
                                </a:lnTo>
                                <a:lnTo>
                                  <a:pt x="135" y="977"/>
                                </a:lnTo>
                                <a:lnTo>
                                  <a:pt x="182" y="1014"/>
                                </a:lnTo>
                                <a:lnTo>
                                  <a:pt x="235" y="1049"/>
                                </a:lnTo>
                                <a:lnTo>
                                  <a:pt x="293" y="1081"/>
                                </a:lnTo>
                                <a:lnTo>
                                  <a:pt x="356" y="1111"/>
                                </a:lnTo>
                                <a:lnTo>
                                  <a:pt x="423" y="1137"/>
                                </a:lnTo>
                                <a:lnTo>
                                  <a:pt x="495" y="1160"/>
                                </a:lnTo>
                                <a:lnTo>
                                  <a:pt x="569" y="1180"/>
                                </a:lnTo>
                                <a:lnTo>
                                  <a:pt x="647" y="1196"/>
                                </a:lnTo>
                                <a:lnTo>
                                  <a:pt x="727" y="1209"/>
                                </a:lnTo>
                                <a:lnTo>
                                  <a:pt x="809" y="1219"/>
                                </a:lnTo>
                                <a:lnTo>
                                  <a:pt x="893" y="1225"/>
                                </a:lnTo>
                                <a:lnTo>
                                  <a:pt x="978" y="1227"/>
                                </a:lnTo>
                                <a:lnTo>
                                  <a:pt x="1064" y="1225"/>
                                </a:lnTo>
                                <a:lnTo>
                                  <a:pt x="1150" y="1219"/>
                                </a:lnTo>
                                <a:lnTo>
                                  <a:pt x="1236" y="1210"/>
                                </a:lnTo>
                                <a:lnTo>
                                  <a:pt x="1321" y="1196"/>
                                </a:lnTo>
                                <a:lnTo>
                                  <a:pt x="1420" y="1174"/>
                                </a:lnTo>
                                <a:lnTo>
                                  <a:pt x="1512" y="1148"/>
                                </a:lnTo>
                                <a:lnTo>
                                  <a:pt x="1596" y="1117"/>
                                </a:lnTo>
                                <a:lnTo>
                                  <a:pt x="1673" y="1082"/>
                                </a:lnTo>
                                <a:lnTo>
                                  <a:pt x="1741" y="1043"/>
                                </a:lnTo>
                                <a:lnTo>
                                  <a:pt x="1802" y="1002"/>
                                </a:lnTo>
                                <a:lnTo>
                                  <a:pt x="1853" y="957"/>
                                </a:lnTo>
                                <a:lnTo>
                                  <a:pt x="1896" y="910"/>
                                </a:lnTo>
                                <a:lnTo>
                                  <a:pt x="1952" y="810"/>
                                </a:lnTo>
                                <a:lnTo>
                                  <a:pt x="1967" y="706"/>
                                </a:lnTo>
                                <a:lnTo>
                                  <a:pt x="1959" y="653"/>
                                </a:lnTo>
                                <a:lnTo>
                                  <a:pt x="1939" y="600"/>
                                </a:lnTo>
                                <a:lnTo>
                                  <a:pt x="1907" y="547"/>
                                </a:lnTo>
                                <a:lnTo>
                                  <a:pt x="330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06" name="Freeform 3507"/>
                        <wps:cNvSpPr>
                          <a:spLocks noChangeAspect="1" noChangeArrowheads="1"/>
                        </wps:cNvSpPr>
                        <wps:spPr bwMode="auto">
                          <a:xfrm>
                            <a:off x="13856" y="3056"/>
                            <a:ext cx="3309" cy="1228"/>
                          </a:xfrm>
                          <a:custGeom>
                            <a:avLst/>
                            <a:gdLst>
                              <a:gd name="T0" fmla="*/ 3309 w 3309"/>
                              <a:gd name="T1" fmla="*/ 3057 h 1228"/>
                              <a:gd name="T2" fmla="*/ 1907 w 3309"/>
                              <a:gd name="T3" fmla="*/ 3604 h 1228"/>
                              <a:gd name="T4" fmla="*/ 1939 w 3309"/>
                              <a:gd name="T5" fmla="*/ 3657 h 1228"/>
                              <a:gd name="T6" fmla="*/ 1959 w 3309"/>
                              <a:gd name="T7" fmla="*/ 3710 h 1228"/>
                              <a:gd name="T8" fmla="*/ 1967 w 3309"/>
                              <a:gd name="T9" fmla="*/ 3763 h 1228"/>
                              <a:gd name="T10" fmla="*/ 1965 w 3309"/>
                              <a:gd name="T11" fmla="*/ 3816 h 1228"/>
                              <a:gd name="T12" fmla="*/ 1952 w 3309"/>
                              <a:gd name="T13" fmla="*/ 3867 h 1228"/>
                              <a:gd name="T14" fmla="*/ 1896 w 3309"/>
                              <a:gd name="T15" fmla="*/ 3967 h 1228"/>
                              <a:gd name="T16" fmla="*/ 1853 w 3309"/>
                              <a:gd name="T17" fmla="*/ 4014 h 1228"/>
                              <a:gd name="T18" fmla="*/ 1802 w 3309"/>
                              <a:gd name="T19" fmla="*/ 4059 h 1228"/>
                              <a:gd name="T20" fmla="*/ 1741 w 3309"/>
                              <a:gd name="T21" fmla="*/ 4100 h 1228"/>
                              <a:gd name="T22" fmla="*/ 1673 w 3309"/>
                              <a:gd name="T23" fmla="*/ 4139 h 1228"/>
                              <a:gd name="T24" fmla="*/ 1596 w 3309"/>
                              <a:gd name="T25" fmla="*/ 4174 h 1228"/>
                              <a:gd name="T26" fmla="*/ 1512 w 3309"/>
                              <a:gd name="T27" fmla="*/ 4205 h 1228"/>
                              <a:gd name="T28" fmla="*/ 1420 w 3309"/>
                              <a:gd name="T29" fmla="*/ 4231 h 1228"/>
                              <a:gd name="T30" fmla="*/ 1321 w 3309"/>
                              <a:gd name="T31" fmla="*/ 4253 h 1228"/>
                              <a:gd name="T32" fmla="*/ 1236 w 3309"/>
                              <a:gd name="T33" fmla="*/ 4267 h 1228"/>
                              <a:gd name="T34" fmla="*/ 1150 w 3309"/>
                              <a:gd name="T35" fmla="*/ 4276 h 1228"/>
                              <a:gd name="T36" fmla="*/ 1064 w 3309"/>
                              <a:gd name="T37" fmla="*/ 4282 h 1228"/>
                              <a:gd name="T38" fmla="*/ 978 w 3309"/>
                              <a:gd name="T39" fmla="*/ 4284 h 1228"/>
                              <a:gd name="T40" fmla="*/ 893 w 3309"/>
                              <a:gd name="T41" fmla="*/ 4282 h 1228"/>
                              <a:gd name="T42" fmla="*/ 809 w 3309"/>
                              <a:gd name="T43" fmla="*/ 4276 h 1228"/>
                              <a:gd name="T44" fmla="*/ 727 w 3309"/>
                              <a:gd name="T45" fmla="*/ 4266 h 1228"/>
                              <a:gd name="T46" fmla="*/ 647 w 3309"/>
                              <a:gd name="T47" fmla="*/ 4253 h 1228"/>
                              <a:gd name="T48" fmla="*/ 569 w 3309"/>
                              <a:gd name="T49" fmla="*/ 4237 h 1228"/>
                              <a:gd name="T50" fmla="*/ 495 w 3309"/>
                              <a:gd name="T51" fmla="*/ 4217 h 1228"/>
                              <a:gd name="T52" fmla="*/ 423 w 3309"/>
                              <a:gd name="T53" fmla="*/ 4194 h 1228"/>
                              <a:gd name="T54" fmla="*/ 356 w 3309"/>
                              <a:gd name="T55" fmla="*/ 4168 h 1228"/>
                              <a:gd name="T56" fmla="*/ 293 w 3309"/>
                              <a:gd name="T57" fmla="*/ 4138 h 1228"/>
                              <a:gd name="T58" fmla="*/ 235 w 3309"/>
                              <a:gd name="T59" fmla="*/ 4106 h 1228"/>
                              <a:gd name="T60" fmla="*/ 182 w 3309"/>
                              <a:gd name="T61" fmla="*/ 4071 h 1228"/>
                              <a:gd name="T62" fmla="*/ 135 w 3309"/>
                              <a:gd name="T63" fmla="*/ 4034 h 1228"/>
                              <a:gd name="T64" fmla="*/ 60 w 3309"/>
                              <a:gd name="T65" fmla="*/ 3951 h 1228"/>
                              <a:gd name="T66" fmla="*/ 28 w 3309"/>
                              <a:gd name="T67" fmla="*/ 3899 h 1228"/>
                              <a:gd name="T68" fmla="*/ 0 w 3309"/>
                              <a:gd name="T69" fmla="*/ 3792 h 1228"/>
                              <a:gd name="T70" fmla="*/ 2 w 3309"/>
                              <a:gd name="T71" fmla="*/ 3740 h 1228"/>
                              <a:gd name="T72" fmla="*/ 38 w 3309"/>
                              <a:gd name="T73" fmla="*/ 3637 h 1228"/>
                              <a:gd name="T74" fmla="*/ 114 w 3309"/>
                              <a:gd name="T75" fmla="*/ 3541 h 1228"/>
                              <a:gd name="T76" fmla="*/ 165 w 3309"/>
                              <a:gd name="T77" fmla="*/ 3497 h 1228"/>
                              <a:gd name="T78" fmla="*/ 225 w 3309"/>
                              <a:gd name="T79" fmla="*/ 3455 h 1228"/>
                              <a:gd name="T80" fmla="*/ 294 w 3309"/>
                              <a:gd name="T81" fmla="*/ 3416 h 1228"/>
                              <a:gd name="T82" fmla="*/ 371 w 3309"/>
                              <a:gd name="T83" fmla="*/ 3381 h 1228"/>
                              <a:gd name="T84" fmla="*/ 455 w 3309"/>
                              <a:gd name="T85" fmla="*/ 3351 h 1228"/>
                              <a:gd name="T86" fmla="*/ 547 w 3309"/>
                              <a:gd name="T87" fmla="*/ 3324 h 1228"/>
                              <a:gd name="T88" fmla="*/ 646 w 3309"/>
                              <a:gd name="T89" fmla="*/ 3302 h 1228"/>
                              <a:gd name="T90" fmla="*/ 727 w 3309"/>
                              <a:gd name="T91" fmla="*/ 3289 h 1228"/>
                              <a:gd name="T92" fmla="*/ 809 w 3309"/>
                              <a:gd name="T93" fmla="*/ 3280 h 1228"/>
                              <a:gd name="T94" fmla="*/ 892 w 3309"/>
                              <a:gd name="T95" fmla="*/ 3274 h 1228"/>
                              <a:gd name="T96" fmla="*/ 975 w 3309"/>
                              <a:gd name="T97" fmla="*/ 3272 h 1228"/>
                              <a:gd name="T98" fmla="*/ 1058 w 3309"/>
                              <a:gd name="T99" fmla="*/ 3273 h 1228"/>
                              <a:gd name="T100" fmla="*/ 1139 w 3309"/>
                              <a:gd name="T101" fmla="*/ 3278 h 1228"/>
                              <a:gd name="T102" fmla="*/ 1220 w 3309"/>
                              <a:gd name="T103" fmla="*/ 3286 h 1228"/>
                              <a:gd name="T104" fmla="*/ 1299 w 3309"/>
                              <a:gd name="T105" fmla="*/ 3298 h 1228"/>
                              <a:gd name="T106" fmla="*/ 1376 w 3309"/>
                              <a:gd name="T107" fmla="*/ 3314 h 1228"/>
                              <a:gd name="T108" fmla="*/ 1450 w 3309"/>
                              <a:gd name="T109" fmla="*/ 3332 h 1228"/>
                              <a:gd name="T110" fmla="*/ 1522 w 3309"/>
                              <a:gd name="T111" fmla="*/ 3354 h 1228"/>
                              <a:gd name="T112" fmla="*/ 1590 w 3309"/>
                              <a:gd name="T113" fmla="*/ 3379 h 1228"/>
                              <a:gd name="T114" fmla="*/ 1654 w 3309"/>
                              <a:gd name="T115" fmla="*/ 3407 h 1228"/>
                              <a:gd name="T116" fmla="*/ 1714 w 3309"/>
                              <a:gd name="T117" fmla="*/ 3439 h 1228"/>
                              <a:gd name="T118" fmla="*/ 3309 w 3309"/>
                              <a:gd name="T119" fmla="*/ 3057 h 1228"/>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3309" h="1228">
                                <a:moveTo>
                                  <a:pt x="3309" y="0"/>
                                </a:moveTo>
                                <a:lnTo>
                                  <a:pt x="1907" y="547"/>
                                </a:lnTo>
                                <a:lnTo>
                                  <a:pt x="1939" y="600"/>
                                </a:lnTo>
                                <a:lnTo>
                                  <a:pt x="1959" y="653"/>
                                </a:lnTo>
                                <a:lnTo>
                                  <a:pt x="1967" y="706"/>
                                </a:lnTo>
                                <a:lnTo>
                                  <a:pt x="1965" y="759"/>
                                </a:lnTo>
                                <a:lnTo>
                                  <a:pt x="1952" y="810"/>
                                </a:lnTo>
                                <a:lnTo>
                                  <a:pt x="1896" y="910"/>
                                </a:lnTo>
                                <a:lnTo>
                                  <a:pt x="1853" y="957"/>
                                </a:lnTo>
                                <a:lnTo>
                                  <a:pt x="1802" y="1002"/>
                                </a:lnTo>
                                <a:lnTo>
                                  <a:pt x="1741" y="1043"/>
                                </a:lnTo>
                                <a:lnTo>
                                  <a:pt x="1673" y="1082"/>
                                </a:lnTo>
                                <a:lnTo>
                                  <a:pt x="1596" y="1117"/>
                                </a:lnTo>
                                <a:lnTo>
                                  <a:pt x="1512" y="1148"/>
                                </a:lnTo>
                                <a:lnTo>
                                  <a:pt x="1420" y="1174"/>
                                </a:lnTo>
                                <a:lnTo>
                                  <a:pt x="1321" y="1196"/>
                                </a:lnTo>
                                <a:lnTo>
                                  <a:pt x="1236" y="1210"/>
                                </a:lnTo>
                                <a:lnTo>
                                  <a:pt x="1150" y="1219"/>
                                </a:lnTo>
                                <a:lnTo>
                                  <a:pt x="1064" y="1225"/>
                                </a:lnTo>
                                <a:lnTo>
                                  <a:pt x="978" y="1227"/>
                                </a:lnTo>
                                <a:lnTo>
                                  <a:pt x="893" y="1225"/>
                                </a:lnTo>
                                <a:lnTo>
                                  <a:pt x="809" y="1219"/>
                                </a:lnTo>
                                <a:lnTo>
                                  <a:pt x="727" y="1209"/>
                                </a:lnTo>
                                <a:lnTo>
                                  <a:pt x="647" y="1196"/>
                                </a:lnTo>
                                <a:lnTo>
                                  <a:pt x="569" y="1180"/>
                                </a:lnTo>
                                <a:lnTo>
                                  <a:pt x="495" y="1160"/>
                                </a:lnTo>
                                <a:lnTo>
                                  <a:pt x="423" y="1137"/>
                                </a:lnTo>
                                <a:lnTo>
                                  <a:pt x="356" y="1111"/>
                                </a:lnTo>
                                <a:lnTo>
                                  <a:pt x="293" y="1081"/>
                                </a:lnTo>
                                <a:lnTo>
                                  <a:pt x="235" y="1049"/>
                                </a:lnTo>
                                <a:lnTo>
                                  <a:pt x="182" y="1014"/>
                                </a:lnTo>
                                <a:lnTo>
                                  <a:pt x="135" y="977"/>
                                </a:lnTo>
                                <a:lnTo>
                                  <a:pt x="60" y="894"/>
                                </a:lnTo>
                                <a:lnTo>
                                  <a:pt x="28" y="842"/>
                                </a:lnTo>
                                <a:lnTo>
                                  <a:pt x="0" y="735"/>
                                </a:lnTo>
                                <a:lnTo>
                                  <a:pt x="2" y="683"/>
                                </a:lnTo>
                                <a:lnTo>
                                  <a:pt x="38" y="580"/>
                                </a:lnTo>
                                <a:lnTo>
                                  <a:pt x="114" y="484"/>
                                </a:lnTo>
                                <a:lnTo>
                                  <a:pt x="165" y="440"/>
                                </a:lnTo>
                                <a:lnTo>
                                  <a:pt x="225" y="398"/>
                                </a:lnTo>
                                <a:lnTo>
                                  <a:pt x="294" y="359"/>
                                </a:lnTo>
                                <a:lnTo>
                                  <a:pt x="371" y="324"/>
                                </a:lnTo>
                                <a:lnTo>
                                  <a:pt x="455" y="294"/>
                                </a:lnTo>
                                <a:lnTo>
                                  <a:pt x="547" y="267"/>
                                </a:lnTo>
                                <a:lnTo>
                                  <a:pt x="646" y="245"/>
                                </a:lnTo>
                                <a:lnTo>
                                  <a:pt x="727" y="232"/>
                                </a:lnTo>
                                <a:lnTo>
                                  <a:pt x="809" y="223"/>
                                </a:lnTo>
                                <a:lnTo>
                                  <a:pt x="892" y="217"/>
                                </a:lnTo>
                                <a:lnTo>
                                  <a:pt x="975" y="215"/>
                                </a:lnTo>
                                <a:lnTo>
                                  <a:pt x="1058" y="216"/>
                                </a:lnTo>
                                <a:lnTo>
                                  <a:pt x="1139" y="221"/>
                                </a:lnTo>
                                <a:lnTo>
                                  <a:pt x="1220" y="229"/>
                                </a:lnTo>
                                <a:lnTo>
                                  <a:pt x="1299" y="241"/>
                                </a:lnTo>
                                <a:lnTo>
                                  <a:pt x="1376" y="257"/>
                                </a:lnTo>
                                <a:lnTo>
                                  <a:pt x="1450" y="275"/>
                                </a:lnTo>
                                <a:lnTo>
                                  <a:pt x="1522" y="297"/>
                                </a:lnTo>
                                <a:lnTo>
                                  <a:pt x="1590" y="322"/>
                                </a:lnTo>
                                <a:lnTo>
                                  <a:pt x="1654" y="350"/>
                                </a:lnTo>
                                <a:lnTo>
                                  <a:pt x="1714" y="382"/>
                                </a:lnTo>
                                <a:lnTo>
                                  <a:pt x="3309" y="0"/>
                                </a:lnTo>
                                <a:close/>
                              </a:path>
                            </a:pathLst>
                          </a:custGeom>
                          <a:noFill/>
                          <a:ln w="12700">
                            <a:solidFill>
                              <a:srgbClr val="3A383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07" name="Text Box 3508"/>
                        <wps:cNvSpPr txBox="1">
                          <a:spLocks noChangeAspect="1" noChangeArrowheads="1"/>
                        </wps:cNvSpPr>
                        <wps:spPr bwMode="auto">
                          <a:xfrm>
                            <a:off x="13567" y="1828"/>
                            <a:ext cx="1061" cy="8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5F7838" w14:textId="2E53707C" w:rsidR="00A934EA" w:rsidRDefault="00A934EA">
                              <w:pPr>
                                <w:spacing w:before="34"/>
                                <w:ind w:left="72"/>
                                <w:rPr>
                                  <w:sz w:val="36"/>
                                </w:rPr>
                              </w:pPr>
                            </w:p>
                          </w:txbxContent>
                        </wps:txbx>
                        <wps:bodyPr rot="0" vert="horz" wrap="square" lIns="0" tIns="0" rIns="0" bIns="0" anchor="t" anchorCtr="0" upright="1">
                          <a:noAutofit/>
                        </wps:bodyPr>
                      </wps:wsp>
                      <wps:wsp>
                        <wps:cNvPr id="7408" name="Text Box 3509"/>
                        <wps:cNvSpPr txBox="1">
                          <a:spLocks noChangeAspect="1" noChangeArrowheads="1"/>
                        </wps:cNvSpPr>
                        <wps:spPr bwMode="auto">
                          <a:xfrm>
                            <a:off x="14499" y="3517"/>
                            <a:ext cx="709" cy="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2FC4D" w14:textId="77777777" w:rsidR="00A934EA" w:rsidRDefault="00A934EA">
                              <w:pPr>
                                <w:spacing w:line="402" w:lineRule="exact"/>
                                <w:rPr>
                                  <w:sz w:val="36"/>
                                </w:rPr>
                              </w:pPr>
                              <w:r>
                                <w:rPr>
                                  <w:spacing w:val="-5"/>
                                  <w:sz w:val="36"/>
                                </w:rPr>
                                <w:t>Jah!</w:t>
                              </w:r>
                            </w:p>
                          </w:txbxContent>
                        </wps:txbx>
                        <wps:bodyPr rot="0" vert="horz" wrap="square" lIns="0" tIns="0" rIns="0" bIns="0" anchor="t" anchorCtr="0" upright="1">
                          <a:noAutofit/>
                        </wps:bodyPr>
                      </wps:wsp>
                      <wps:wsp>
                        <wps:cNvPr id="7409" name="Text Box 3510"/>
                        <wps:cNvSpPr txBox="1">
                          <a:spLocks noChangeAspect="1" noChangeArrowheads="1"/>
                        </wps:cNvSpPr>
                        <wps:spPr bwMode="auto">
                          <a:xfrm>
                            <a:off x="9092" y="3699"/>
                            <a:ext cx="2329" cy="1408"/>
                          </a:xfrm>
                          <a:prstGeom prst="rect">
                            <a:avLst/>
                          </a:prstGeom>
                          <a:solidFill>
                            <a:srgbClr val="FFFFFF"/>
                          </a:solidFill>
                          <a:ln w="12700">
                            <a:solidFill>
                              <a:srgbClr val="000000"/>
                            </a:solidFill>
                            <a:miter lim="800000"/>
                            <a:headEnd/>
                            <a:tailEnd/>
                          </a:ln>
                        </wps:spPr>
                        <wps:txbx>
                          <w:txbxContent>
                            <w:p w14:paraId="41C27C43" w14:textId="77777777" w:rsidR="00A934EA" w:rsidRDefault="00A934EA">
                              <w:pPr>
                                <w:spacing w:before="171"/>
                                <w:ind w:left="555"/>
                                <w:rPr>
                                  <w:sz w:val="36"/>
                                </w:rPr>
                              </w:pPr>
                              <w:r>
                                <w:rPr>
                                  <w:sz w:val="36"/>
                                </w:rPr>
                                <w:t>Gordon</w:t>
                              </w:r>
                            </w:p>
                            <w:p w14:paraId="5D25EF5A" w14:textId="77777777" w:rsidR="00A934EA" w:rsidRDefault="00A934EA">
                              <w:pPr>
                                <w:spacing w:before="27"/>
                                <w:ind w:left="495"/>
                                <w:rPr>
                                  <w:sz w:val="36"/>
                                </w:rPr>
                              </w:pPr>
                              <w:r>
                                <w:rPr>
                                  <w:sz w:val="36"/>
                                </w:rPr>
                                <w:t>Ramsa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C04FCE" id="Group 7413" o:spid="_x0000_s1123" style="position:absolute;left:0;text-align:left;margin-left:392.4pt;margin-top:12.85pt;width:624.4pt;height:344.9pt;z-index:251646464;mso-position-horizontal-relative:page;mso-position-vertical-relative:text" coordorigin="7862,248" coordsize="12488,6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">
                <o:lock v:ext="edit" aspectratio="t"/>
                <v:shape id="AutoShape 3502" o:spid="_x0000_s1124" style="position:absolute;left:7862;top:247;width:4789;height:6898;visibility:visible;mso-wrap-style:square;v-text-anchor:top" coordsize="4789,6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" path="m3707,1310r-2,-77l3698,1157r-10,-75l3673,1009r-19,-71l3631,868r-27,-68l3574,733r-34,-64l3503,607r-40,-59l3419,490r-46,-55l3323,383r-52,-49l3216,287r-57,-43l3099,203r-62,-37l2973,133r-66,-31l2839,76,2769,53,2697,34,2624,19,2550,8,2474,2,2397,r-77,2l2244,8r-74,11l2097,34r-72,19l1955,76r-68,26l1821,133r-64,33l1695,203r-60,41l1578,287r-55,47l1471,383r-50,52l1375,490r-44,58l1291,607r-37,62l1220,733r-30,67l1163,868r-23,70l1121,1009r-15,73l1096,1157r-7,76l1087,1310r2,77l1096,1462r10,75l1121,1610r19,71l1163,1751r27,69l1220,1886r34,64l1291,2012r40,60l1375,2129r46,55l1471,2236r52,49l1578,2332r57,43l1695,2416r62,37l1821,2487r66,30l1955,2543r70,23l2097,2585r73,15l2244,2611r76,6l2397,2620r77,-3l2550,2611r74,-11l2697,2585r72,-19l2839,2543r68,-26l2973,2487r64,-34l3099,2416r60,-41l3216,2332r55,-47l3323,2236r50,-52l3419,2129r44,-57l3503,2012r37,-62l3574,1886r30,-66l3631,1751r23,-70l3673,1610r15,-73l3698,1462r7,-75l3707,1310xm4789,4951r-14,-42l3670,2995r-25,-52l3616,2901r-40,-70l3547,2798r-38,-18l3470,2777r-49,-23l3347,2733r-79,-7l1521,2726r-78,7l1369,2754r-63,30l1281,2786r-38,18l1214,2837r-25,43l1187,2882r-43,61l1112,3011r-1,5l14,4915,,4956r3,43l22,5037r33,29l437,5287r42,13l521,5298r38,-19l588,5246r497,-861l1085,5189,244,6898r4302,l3705,5189r,-810l4202,5240r29,33l4269,5292r42,3l4353,5281r382,-221l4768,5031r18,-38l4789,4951xe" fillcolor="#767070" stroked="f">
                  <v:path arrowok="t" o:connecttype="custom" o:connectlocs="3698,1405;3654,1186;3574,981;3463,796;3323,631;3159,492;2973,381;2769,301;2550,256;2320,250;2097,282;1887,350;1695,451;1523,582;1375,738;1254,917;1163,1116;1106,1330;1087,1558;1106,1785;1163,1999;1254,2198;1375,2377;1523,2533;1695,2664;1887,2765;2097,2833;2320,2865;2550,2859;2769,2814;2973,2735;3159,2623;3323,2484;3463,2320;3574,2134;3654,1929;3698,1710;4789,5199;3645,3191;3547,3046;3421,3002;1521,2974;1306,3032;1214,3085;1144,3191;14,5163;22,5285;479,5548;588,5494;244,7146;3705,4627;4269,5540;4735,5308;4789,5199" o:connectangles="0,0,0,0,0,0,0,0,0,0,0,0,0,0,0,0,0,0,0,0,0,0,0,0,0,0,0,0,0,0,0,0,0,0,0,0,0,0,0,0,0,0,0,0,0,0,0,0,0,0,0,0,0,0"/>
                  <o:lock v:ext="edit" aspectratio="t"/>
                </v:shape>
                <v:shape id="Freeform 3503" o:spid="_x0000_s1125" style="position:absolute;left:11408;top:1503;width:3873;height:1558;visibility:visible;mso-wrap-style:square;v-text-anchor:top" coordsize="3873,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" path="m2651,r-86,4l2481,11r-83,11l2317,37r-79,18l2161,77r-74,26l2017,131r-68,32l1885,198r-61,37l1768,276r-52,43l1668,364r-43,48l1588,463r-32,52l1529,570r-21,56l,770,1506,924r20,57l1553,1037r32,54l1624,1143r44,50l1717,1240r54,45l1831,1327r63,39l1962,1402r72,32l2110,1463r79,26l2272,1511r85,18l2445,1543r88,9l2621,1557r87,1l2793,1554r85,-7l2961,1536r81,-15l3120,1503r77,-22l3271,1455r71,-28l3409,1395r64,-35l3534,1323r56,-41l3642,1239r48,-46l3733,1145r37,-50l3803,1043r26,-55l3850,931r15,-60l3872,811r1,-59l3866,694,3834,580r-26,-55l3776,472r-37,-52l3696,371r-49,-48l3594,278r-59,-42l3472,197r-68,-37l3332,127,3255,97,3175,70,3091,48,3004,30,2913,15,2825,6,2737,1,2651,xe" stroked="f">
                  <v:path arrowok="t" o:connecttype="custom" o:connectlocs="2565,1507;2398,1525;2238,1558;2087,1606;1949,1666;1824,1738;1716,1822;1625,1915;1556,2018;1508,2129;1506,2427;1553,2540;1624,2646;1717,2743;1831,2830;1962,2905;2110,2966;2272,3014;2445,3046;2621,3060;2793,3057;2961,3039;3120,3006;3271,2958;3409,2898;3534,2826;3642,2742;3733,2648;3803,2546;3850,2434;3872,2314;3866,2197;3808,2028;3739,1923;3647,1826;3535,1739;3404,1663;3255,1600;3091,1551;2913,1518;2737,1504" o:connectangles="0,0,0,0,0,0,0,0,0,0,0,0,0,0,0,0,0,0,0,0,0,0,0,0,0,0,0,0,0,0,0,0,0,0,0,0,0,0,0,0,0"/>
                  <o:lock v:ext="edit" aspectratio="t"/>
                </v:shape>
                <v:shape id="Freeform 3504" o:spid="_x0000_s1126" style="position:absolute;left:11408;top:1503;width:3873;height:1558;visibility:visible;mso-wrap-style:square;v-text-anchor:top" coordsize="3873,1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" path="m,770l1508,626r21,-56l1556,515r32,-52l1625,412r43,-48l1716,319r52,-43l1824,235r61,-37l1949,163r68,-32l2087,103r74,-26l2238,55r79,-18l2398,22r83,-11l2565,4,2651,r86,1l2825,6r88,9l3004,30r87,18l3175,70r80,27l3332,127r72,33l3472,197r63,39l3594,278r53,45l3696,371r43,49l3776,472r32,53l3834,580r32,114l3873,752r-1,59l3865,871r-15,60l3829,988r-26,55l3770,1095r-37,50l3690,1193r-48,46l3590,1282r-56,41l3473,1360r-64,35l3342,1427r-71,28l3197,1481r-77,22l3042,1521r-81,15l2878,1547r-85,7l2708,1558r-87,-1l2533,1552r-88,-9l2357,1529r-85,-18l2189,1489r-79,-26l2034,1434r-72,-32l1894,1366r-63,-39l1771,1285r-54,-45l1668,1193r-44,-50l1585,1091r-32,-54l1526,981r-20,-57l,770xe" filled="f" strokecolor="#3a3838" strokeweight="1pt">
                  <v:path o:connecttype="custom" o:connectlocs="1508,2129;1556,2018;1625,1915;1716,1822;1824,1738;1949,1666;2087,1606;2238,1558;2398,1525;2565,1507;2737,1504;2913,1518;3091,1551;3255,1600;3404,1663;3535,1739;3647,1826;3739,1923;3808,2028;3866,2197;3872,2314;3850,2434;3803,2546;3733,2648;3642,2742;3534,2826;3409,2898;3271,2958;3120,3006;2961,3039;2793,3057;2621,3060;2445,3046;2272,3014;2110,2966;1962,2905;1831,2830;1717,2743;1624,2646;1553,2540;1506,2427" o:connectangles="0,0,0,0,0,0,0,0,0,0,0,0,0,0,0,0,0,0,0,0,0,0,0,0,0,0,0,0,0,0,0,0,0,0,0,0,0,0,0,0,0"/>
                  <o:lock v:ext="edit" aspectratio="t"/>
                </v:shape>
                <v:shape id="AutoShape 3505" o:spid="_x0000_s1127" style="position:absolute;left:16006;top:889;width:4343;height:6256;visibility:visible;mso-wrap-style:square;v-text-anchor:top" coordsize="4343,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" path="m3361,1188r-2,-75l3352,1039r-11,-73l3325,895r-20,-69l3281,758r-27,-65l3222,629r-35,-61l3149,509r-42,-56l3062,399r-49,-51l2962,300r-53,-45l2852,213r-59,-39l2732,139r-64,-32l2603,80,2535,56,2466,36,2395,20,2322,9,2248,2,2173,r-75,2l2024,9r-72,11l1881,36r-70,20l1744,80r-66,27l1615,139r-62,35l1494,213r-56,42l1384,300r-51,48l1285,399r-45,54l1198,509r-39,59l1124,629r-31,64l1065,758r-24,68l1021,895r-15,71l994,1039r-6,74l985,1188r3,75l994,1337r12,72l1021,1480r20,70l1065,1617r28,66l1124,1746r35,62l1198,1867r42,56l1285,1977r48,51l1384,2076r54,45l1494,2163r59,39l1615,2237r63,31l1744,2296r67,24l1881,2340r71,15l2024,2367r74,7l2173,2376r75,-2l2322,2367r73,-12l2466,2340r69,-20l2603,2296r65,-28l2732,2237r61,-35l2852,2163r57,-42l2962,2076r51,-48l3062,1977r45,-54l3149,1867r38,-59l3222,1746r32,-63l3281,1617r24,-67l3325,1480r16,-71l3352,1337r7,-74l3361,1188xm4343,4490r-13,-38l3328,2717r-22,-48l3279,2631r-37,-63l3216,2538r-35,-17l3146,2519r-44,-21l3035,2479r-72,-6l1379,2473r-71,6l1241,2498r-58,27l1161,2526r-34,17l1101,2573r-23,39l1076,2614r-39,55l1008,2731r-2,5l13,4458,,4495r2,39l19,4568r30,26l396,4795r38,12l472,4804r34,-16l533,4758,983,3977r,729l221,6256r3901,l3360,4706r,-734l3810,4753r26,29l3871,4799r38,3l3947,4789r347,-200l4323,4563r17,-35l4343,4490xe" fillcolor="#ff8181" stroked="f">
                  <v:path arrowok="t" o:connecttype="custom" o:connectlocs="3352,1929;3305,1716;3222,1519;3107,1343;2962,1190;2793,1064;2603,970;2395,910;2173,890;1952,910;1744,970;1553,1064;1384,1190;1240,1343;1124,1519;1041,1716;994,1929;988,2153;1021,2370;1093,2573;1198,2757;1333,2918;1494,3053;1678,3158;1881,3230;2098,3264;2322,3257;2535,3210;2732,3127;2909,3011;3062,2867;3187,2698;3281,2507;3341,2299;3361,2078;3328,3607;3242,3458;3146,3409;2963,3363;1241,3388;1127,3433;1076,3504;1006,3626;2,5424;396,5685;506,5678;983,5596;3360,5596;3836,5672;3947,5679;4340,5418" o:connectangles="0,0,0,0,0,0,0,0,0,0,0,0,0,0,0,0,0,0,0,0,0,0,0,0,0,0,0,0,0,0,0,0,0,0,0,0,0,0,0,0,0,0,0,0,0,0,0,0,0,0,0"/>
                  <o:lock v:ext="edit" aspectratio="t"/>
                </v:shape>
                <v:shape id="Freeform 3506" o:spid="_x0000_s1128" style="position:absolute;left:13856;top:3056;width:3309;height:1228;visibility:visible;mso-wrap-style:square;v-text-anchor:top" coordsize="3309,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" path="m3309,l1714,382r-60,-32l1590,322r-68,-25l1450,275r-74,-18l1299,241r-79,-12l1139,221r-81,-5l975,215r-83,2l809,223r-82,9l646,245r-99,22l455,294r-84,30l294,359r-69,39l165,440r-51,44l71,531,15,631,,735r8,53l60,894r75,83l182,1014r53,35l293,1081r63,30l423,1137r72,23l569,1180r78,16l727,1209r82,10l893,1225r85,2l1064,1225r86,-6l1236,1210r85,-14l1420,1174r92,-26l1596,1117r77,-35l1741,1043r61,-41l1853,957r43,-47l1952,810r15,-104l1959,653r-20,-53l1907,547,3309,xe" stroked="f">
                  <v:path arrowok="t" o:connecttype="custom" o:connectlocs="3309,3057;1714,3439;1654,3407;1590,3379;1522,3354;1450,3332;1376,3314;1299,3298;1220,3286;1139,3278;1058,3273;975,3272;892,3274;809,3280;727,3289;646,3302;547,3324;455,3351;371,3381;294,3416;225,3455;165,3497;114,3541;71,3588;15,3688;0,3792;8,3845;60,3951;135,4034;182,4071;235,4106;293,4138;356,4168;423,4194;495,4217;569,4237;647,4253;727,4266;809,4276;893,4282;978,4284;1064,4282;1150,4276;1236,4267;1321,4253;1420,4231;1512,4205;1596,4174;1673,4139;1741,4100;1802,4059;1853,4014;1896,3967;1952,3867;1967,3763;1959,3710;1939,3657;1907,3604;3309,3057" o:connectangles="0,0,0,0,0,0,0,0,0,0,0,0,0,0,0,0,0,0,0,0,0,0,0,0,0,0,0,0,0,0,0,0,0,0,0,0,0,0,0,0,0,0,0,0,0,0,0,0,0,0,0,0,0,0,0,0,0,0,0"/>
                  <o:lock v:ext="edit" aspectratio="t"/>
                </v:shape>
                <v:shape id="Freeform 3507" o:spid="_x0000_s1129" style="position:absolute;left:13856;top:3056;width:3309;height:1228;visibility:visible;mso-wrap-style:square;v-text-anchor:top" coordsize="3309,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" path="m3309,l1907,547r32,53l1959,653r8,53l1965,759r-13,51l1896,910r-43,47l1802,1002r-61,41l1673,1082r-77,35l1512,1148r-92,26l1321,1196r-85,14l1150,1219r-86,6l978,1227r-85,-2l809,1219r-82,-10l647,1196r-78,-16l495,1160r-72,-23l356,1111r-63,-30l235,1049r-53,-35l135,977,60,894,28,842,,735,2,683,38,580r76,-96l165,440r60,-42l294,359r77,-35l455,294r92,-27l646,245r81,-13l809,223r83,-6l975,215r83,1l1139,221r81,8l1299,241r77,16l1450,275r72,22l1590,322r64,28l1714,382,3309,xe" filled="f" strokecolor="#3a3838" strokeweight="1pt">
                  <v:path o:connecttype="custom" o:connectlocs="3309,3057;1907,3604;1939,3657;1959,3710;1967,3763;1965,3816;1952,3867;1896,3967;1853,4014;1802,4059;1741,4100;1673,4139;1596,4174;1512,4205;1420,4231;1321,4253;1236,4267;1150,4276;1064,4282;978,4284;893,4282;809,4276;727,4266;647,4253;569,4237;495,4217;423,4194;356,4168;293,4138;235,4106;182,4071;135,4034;60,3951;28,3899;0,3792;2,3740;38,3637;114,3541;165,3497;225,3455;294,3416;371,3381;455,3351;547,3324;646,3302;727,3289;809,3280;892,3274;975,3272;1058,3273;1139,3278;1220,3286;1299,3298;1376,3314;1450,3332;1522,3354;1590,3379;1654,3407;1714,3439;3309,3057" o:connectangles="0,0,0,0,0,0,0,0,0,0,0,0,0,0,0,0,0,0,0,0,0,0,0,0,0,0,0,0,0,0,0,0,0,0,0,0,0,0,0,0,0,0,0,0,0,0,0,0,0,0,0,0,0,0,0,0,0,0,0,0"/>
                  <o:lock v:ext="edit" aspectratio="t"/>
                </v:shape>
                <v:shape id="Text Box 3508" o:spid="_x0000_s1130" type="#_x0000_t202" style="position:absolute;left:13567;top:1828;width:1061;height: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" filled="f" stroked="f">
                  <o:lock v:ext="edit" aspectratio="t"/>
                  <v:textbox inset="0,0,0,0">
                    <w:txbxContent>
                      <w:p w14:paraId="775F7838" w14:textId="2E53707C" w:rsidR="00A934EA" w:rsidRDefault="00A934EA">
                        <w:pPr>
                          <w:spacing w:before="34"/>
                          <w:ind w:left="72"/>
                          <w:rPr>
                            <w:sz w:val="36"/>
                          </w:rPr>
                        </w:pPr>
                      </w:p>
                    </w:txbxContent>
                  </v:textbox>
                </v:shape>
                <v:shape id="Text Box 3509" o:spid="_x0000_s1131" type="#_x0000_t202" style="position:absolute;left:14499;top:3517;width:709;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" filled="f" stroked="f">
                  <o:lock v:ext="edit" aspectratio="t"/>
                  <v:textbox inset="0,0,0,0">
                    <w:txbxContent>
                      <w:p w14:paraId="5932FC4D" w14:textId="77777777" w:rsidR="00A934EA" w:rsidRDefault="00A934EA">
                        <w:pPr>
                          <w:spacing w:line="402" w:lineRule="exact"/>
                          <w:rPr>
                            <w:sz w:val="36"/>
                          </w:rPr>
                        </w:pPr>
                        <w:r>
                          <w:rPr>
                            <w:spacing w:val="-5"/>
                            <w:sz w:val="36"/>
                          </w:rPr>
                          <w:t>Jah!</w:t>
                        </w:r>
                      </w:p>
                    </w:txbxContent>
                  </v:textbox>
                </v:shape>
                <v:shape id="Text Box 3510" o:spid="_x0000_s1132" type="#_x0000_t202" style="position:absolute;left:9092;top:3699;width:2329;height:1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" strokeweight="1pt">
                  <o:lock v:ext="edit" aspectratio="t"/>
                  <v:textbox inset="0,0,0,0">
                    <w:txbxContent>
                      <w:p w14:paraId="41C27C43" w14:textId="77777777" w:rsidR="00A934EA" w:rsidRDefault="00A934EA">
                        <w:pPr>
                          <w:spacing w:before="171"/>
                          <w:ind w:left="555"/>
                          <w:rPr>
                            <w:sz w:val="36"/>
                          </w:rPr>
                        </w:pPr>
                        <w:r>
                          <w:rPr>
                            <w:sz w:val="36"/>
                          </w:rPr>
                          <w:t>Gordon</w:t>
                        </w:r>
                      </w:p>
                      <w:p w14:paraId="5D25EF5A" w14:textId="77777777" w:rsidR="00A934EA" w:rsidRDefault="00A934EA">
                        <w:pPr>
                          <w:spacing w:before="27"/>
                          <w:ind w:left="495"/>
                          <w:rPr>
                            <w:sz w:val="36"/>
                          </w:rPr>
                        </w:pPr>
                        <w:r>
                          <w:rPr>
                            <w:sz w:val="36"/>
                          </w:rPr>
                          <w:t>Ramsay</w:t>
                        </w:r>
                      </w:p>
                    </w:txbxContent>
                  </v:textbox>
                </v:shape>
                <w10:wrap anchorx="page"/>
              </v:group>
            </w:pict>
          </mc:Fallback>
        </mc:AlternateContent>
      </w:r>
      <w:r w:rsidR="001D431D">
        <w:rPr>
          <w:noProof/>
        </w:rPr>
        <mc:AlternateContent>
          <mc:Choice Requires="wps">
            <w:drawing>
              <wp:anchor distT="0" distB="0" distL="114300" distR="114300" simplePos="0" relativeHeight="251730432" behindDoc="1" locked="0" layoutInCell="1" allowOverlap="1" wp14:anchorId="47A7A6DC" wp14:editId="75AC4473">
                <wp:simplePos x="0" y="0"/>
                <wp:positionH relativeFrom="page">
                  <wp:posOffset>100965</wp:posOffset>
                </wp:positionH>
                <wp:positionV relativeFrom="paragraph">
                  <wp:posOffset>31750</wp:posOffset>
                </wp:positionV>
                <wp:extent cx="4741545" cy="8101965"/>
                <wp:effectExtent l="0" t="0" r="0" b="0"/>
                <wp:wrapNone/>
                <wp:docPr id="7399" name="Rectangle 17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1545" cy="8101965"/>
                        </a:xfrm>
                        <a:prstGeom prst="rect">
                          <a:avLst/>
                        </a:prstGeom>
                        <a:solidFill>
                          <a:srgbClr val="FAEE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432BED" id="Rectangle 1793" o:spid="_x0000_s1026" style="position:absolute;margin-left:7.95pt;margin-top:2.5pt;width:373.35pt;height:637.95pt;z-index:-25158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" fillcolor="#faeeff" stroked="f">
                <w10:wrap anchorx="page"/>
              </v:rect>
            </w:pict>
          </mc:Fallback>
        </mc:AlternateContent>
      </w:r>
      <w:r>
        <w:rPr>
          <w:sz w:val="36"/>
          <w:lang w:val="et-EE"/>
        </w:rPr>
        <w:t>Koolitaja</w:t>
      </w:r>
      <w:r w:rsidR="00536928" w:rsidRPr="00746325">
        <w:rPr>
          <w:sz w:val="36"/>
          <w:lang w:val="et-EE"/>
        </w:rPr>
        <w:t xml:space="preserve"> peaks kinnitama iga osaleja seljale paberitüki </w:t>
      </w:r>
      <w:r>
        <w:rPr>
          <w:sz w:val="36"/>
          <w:lang w:val="et-EE"/>
        </w:rPr>
        <w:t>kuulsate</w:t>
      </w:r>
      <w:r w:rsidR="00536928" w:rsidRPr="00746325">
        <w:rPr>
          <w:sz w:val="36"/>
          <w:lang w:val="et-EE"/>
        </w:rPr>
        <w:t xml:space="preserve"> isiku</w:t>
      </w:r>
      <w:r>
        <w:rPr>
          <w:sz w:val="36"/>
          <w:lang w:val="et-EE"/>
        </w:rPr>
        <w:t>te</w:t>
      </w:r>
      <w:r w:rsidR="00536928" w:rsidRPr="00746325">
        <w:rPr>
          <w:sz w:val="36"/>
          <w:lang w:val="et-EE"/>
        </w:rPr>
        <w:t xml:space="preserve"> nime</w:t>
      </w:r>
      <w:r>
        <w:rPr>
          <w:sz w:val="36"/>
          <w:lang w:val="et-EE"/>
        </w:rPr>
        <w:t>dega</w:t>
      </w:r>
      <w:r w:rsidR="00536928" w:rsidRPr="00746325">
        <w:rPr>
          <w:sz w:val="36"/>
          <w:lang w:val="et-EE"/>
        </w:rPr>
        <w:t xml:space="preserve">, nii et osalejad seda </w:t>
      </w:r>
      <w:r>
        <w:rPr>
          <w:sz w:val="36"/>
          <w:lang w:val="et-EE"/>
        </w:rPr>
        <w:t xml:space="preserve">ise ei </w:t>
      </w:r>
      <w:r w:rsidR="00536928" w:rsidRPr="00746325">
        <w:rPr>
          <w:sz w:val="36"/>
          <w:lang w:val="et-EE"/>
        </w:rPr>
        <w:t>näe</w:t>
      </w:r>
      <w:r>
        <w:rPr>
          <w:sz w:val="36"/>
          <w:lang w:val="et-EE"/>
        </w:rPr>
        <w:t>ks</w:t>
      </w:r>
      <w:r w:rsidR="00536928" w:rsidRPr="00746325">
        <w:rPr>
          <w:sz w:val="36"/>
          <w:lang w:val="et-EE"/>
        </w:rPr>
        <w:t>. Seejärel peaks ta paluma osalejatel käia ruumis ringi ja esitada üksteisele küsimusi oma kuulsa isiku identiteedi kohta. Küsimustele võib vastata ainult "jah" või "ei". Mäng jätkub seni, kuni kõik on välja selgitanud, kes nad on.</w:t>
      </w:r>
    </w:p>
    <w:p w14:paraId="5426F6F9" w14:textId="77777777" w:rsidR="00DA1199" w:rsidRPr="00746325" w:rsidRDefault="00DA1199">
      <w:pPr>
        <w:spacing w:line="216" w:lineRule="auto"/>
        <w:jc w:val="both"/>
        <w:rPr>
          <w:sz w:val="36"/>
          <w:lang w:val="et-EE"/>
        </w:rPr>
        <w:sectPr w:rsidR="00DA1199" w:rsidRPr="00746325">
          <w:footerReference w:type="default" r:id="rId63"/>
          <w:pgSz w:w="20480" w:h="15360" w:orient="landscape"/>
          <w:pgMar w:top="160" w:right="20" w:bottom="280" w:left="20" w:header="0" w:footer="0" w:gutter="0"/>
          <w:cols w:space="720"/>
        </w:sectPr>
      </w:pPr>
    </w:p>
    <w:p w14:paraId="75DD896B" w14:textId="203E9B98" w:rsidR="00DA1199" w:rsidRPr="00746325" w:rsidRDefault="001D431D">
      <w:pPr>
        <w:pStyle w:val="a3"/>
        <w:ind w:left="156"/>
        <w:rPr>
          <w:sz w:val="20"/>
          <w:lang w:val="et-EE"/>
        </w:rPr>
      </w:pPr>
      <w:r>
        <w:rPr>
          <w:noProof/>
        </w:rPr>
        <w:lastRenderedPageBreak/>
        <mc:AlternateContent>
          <mc:Choice Requires="wps">
            <w:drawing>
              <wp:anchor distT="0" distB="0" distL="114300" distR="114300" simplePos="0" relativeHeight="251732480" behindDoc="1" locked="0" layoutInCell="1" allowOverlap="1" wp14:anchorId="14587131" wp14:editId="6CCAE5F0">
                <wp:simplePos x="0" y="0"/>
                <wp:positionH relativeFrom="page">
                  <wp:posOffset>8752840</wp:posOffset>
                </wp:positionH>
                <wp:positionV relativeFrom="page">
                  <wp:posOffset>7364730</wp:posOffset>
                </wp:positionV>
                <wp:extent cx="2409190" cy="2098040"/>
                <wp:effectExtent l="0" t="0" r="0" b="0"/>
                <wp:wrapNone/>
                <wp:docPr id="7398" name="Freeform 17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9190" cy="2098040"/>
                        </a:xfrm>
                        <a:custGeom>
                          <a:avLst/>
                          <a:gdLst>
                            <a:gd name="T0" fmla="*/ 2147483646 w 3794"/>
                            <a:gd name="T1" fmla="*/ 2147483646 h 3304"/>
                            <a:gd name="T2" fmla="*/ 2147483646 w 3794"/>
                            <a:gd name="T3" fmla="*/ 2147483646 h 3304"/>
                            <a:gd name="T4" fmla="*/ 2147483646 w 3794"/>
                            <a:gd name="T5" fmla="*/ 2147483646 h 3304"/>
                            <a:gd name="T6" fmla="*/ 2147483646 w 3794"/>
                            <a:gd name="T7" fmla="*/ 2147483646 h 3304"/>
                            <a:gd name="T8" fmla="*/ 2147483646 w 3794"/>
                            <a:gd name="T9" fmla="*/ 2147483646 h 3304"/>
                            <a:gd name="T10" fmla="*/ 2147483646 w 3794"/>
                            <a:gd name="T11" fmla="*/ 2147483646 h 3304"/>
                            <a:gd name="T12" fmla="*/ 2147483646 w 3794"/>
                            <a:gd name="T13" fmla="*/ 2147483646 h 3304"/>
                            <a:gd name="T14" fmla="*/ 2147483646 w 3794"/>
                            <a:gd name="T15" fmla="*/ 2147483646 h 3304"/>
                            <a:gd name="T16" fmla="*/ 2147483646 w 3794"/>
                            <a:gd name="T17" fmla="*/ 2147483646 h 3304"/>
                            <a:gd name="T18" fmla="*/ 2147483646 w 3794"/>
                            <a:gd name="T19" fmla="*/ 2147483646 h 3304"/>
                            <a:gd name="T20" fmla="*/ 2147483646 w 3794"/>
                            <a:gd name="T21" fmla="*/ 2147483646 h 3304"/>
                            <a:gd name="T22" fmla="*/ 2147483646 w 3794"/>
                            <a:gd name="T23" fmla="*/ 2147483646 h 3304"/>
                            <a:gd name="T24" fmla="*/ 2147483646 w 3794"/>
                            <a:gd name="T25" fmla="*/ 2147483646 h 3304"/>
                            <a:gd name="T26" fmla="*/ 2147483646 w 3794"/>
                            <a:gd name="T27" fmla="*/ 2147483646 h 3304"/>
                            <a:gd name="T28" fmla="*/ 2147483646 w 3794"/>
                            <a:gd name="T29" fmla="*/ 2147483646 h 3304"/>
                            <a:gd name="T30" fmla="*/ 2147483646 w 3794"/>
                            <a:gd name="T31" fmla="*/ 2147483646 h 3304"/>
                            <a:gd name="T32" fmla="*/ 2147483646 w 3794"/>
                            <a:gd name="T33" fmla="*/ 2147483646 h 3304"/>
                            <a:gd name="T34" fmla="*/ 2147483646 w 3794"/>
                            <a:gd name="T35" fmla="*/ 2147483646 h 3304"/>
                            <a:gd name="T36" fmla="*/ 2147483646 w 3794"/>
                            <a:gd name="T37" fmla="*/ 2147483646 h 3304"/>
                            <a:gd name="T38" fmla="*/ 2147483646 w 3794"/>
                            <a:gd name="T39" fmla="*/ 2147483646 h 3304"/>
                            <a:gd name="T40" fmla="*/ 2147483646 w 3794"/>
                            <a:gd name="T41" fmla="*/ 2147483646 h 3304"/>
                            <a:gd name="T42" fmla="*/ 2147483646 w 3794"/>
                            <a:gd name="T43" fmla="*/ 2147483646 h 3304"/>
                            <a:gd name="T44" fmla="*/ 2147483646 w 3794"/>
                            <a:gd name="T45" fmla="*/ 2147483646 h 3304"/>
                            <a:gd name="T46" fmla="*/ 2147483646 w 3794"/>
                            <a:gd name="T47" fmla="*/ 2147483646 h 3304"/>
                            <a:gd name="T48" fmla="*/ 2147483646 w 3794"/>
                            <a:gd name="T49" fmla="*/ 2147483646 h 3304"/>
                            <a:gd name="T50" fmla="*/ 0 w 3794"/>
                            <a:gd name="T51" fmla="*/ 2147483646 h 3304"/>
                            <a:gd name="T52" fmla="*/ 2147483646 w 3794"/>
                            <a:gd name="T53" fmla="*/ 2147483646 h 3304"/>
                            <a:gd name="T54" fmla="*/ 2147483646 w 3794"/>
                            <a:gd name="T55" fmla="*/ 2147483646 h 3304"/>
                            <a:gd name="T56" fmla="*/ 2147483646 w 3794"/>
                            <a:gd name="T57" fmla="*/ 2147483646 h 3304"/>
                            <a:gd name="T58" fmla="*/ 2147483646 w 3794"/>
                            <a:gd name="T59" fmla="*/ 2147483646 h 3304"/>
                            <a:gd name="T60" fmla="*/ 2147483646 w 3794"/>
                            <a:gd name="T61" fmla="*/ 2147483646 h 3304"/>
                            <a:gd name="T62" fmla="*/ 2147483646 w 3794"/>
                            <a:gd name="T63" fmla="*/ 2147483646 h 3304"/>
                            <a:gd name="T64" fmla="*/ 2147483646 w 3794"/>
                            <a:gd name="T65" fmla="*/ 2147483646 h 3304"/>
                            <a:gd name="T66" fmla="*/ 2147483646 w 3794"/>
                            <a:gd name="T67" fmla="*/ 2147483646 h 3304"/>
                            <a:gd name="T68" fmla="*/ 2147483646 w 3794"/>
                            <a:gd name="T69" fmla="*/ 2147483646 h 3304"/>
                            <a:gd name="T70" fmla="*/ 2147483646 w 3794"/>
                            <a:gd name="T71" fmla="*/ 2147483646 h 3304"/>
                            <a:gd name="T72" fmla="*/ 2147483646 w 3794"/>
                            <a:gd name="T73" fmla="*/ 2147483646 h 3304"/>
                            <a:gd name="T74" fmla="*/ 2147483646 w 3794"/>
                            <a:gd name="T75" fmla="*/ 2147483646 h 3304"/>
                            <a:gd name="T76" fmla="*/ 2147483646 w 3794"/>
                            <a:gd name="T77" fmla="*/ 2147483646 h 3304"/>
                            <a:gd name="T78" fmla="*/ 2147483646 w 3794"/>
                            <a:gd name="T79" fmla="*/ 2147483646 h 3304"/>
                            <a:gd name="T80" fmla="*/ 2147483646 w 3794"/>
                            <a:gd name="T81" fmla="*/ 2147483646 h 3304"/>
                            <a:gd name="T82" fmla="*/ 2147483646 w 3794"/>
                            <a:gd name="T83" fmla="*/ 2147483646 h 3304"/>
                            <a:gd name="T84" fmla="*/ 2147483646 w 3794"/>
                            <a:gd name="T85" fmla="*/ 2147483646 h 3304"/>
                            <a:gd name="T86" fmla="*/ 2147483646 w 3794"/>
                            <a:gd name="T87" fmla="*/ 2147483646 h 3304"/>
                            <a:gd name="T88" fmla="*/ 2147483646 w 3794"/>
                            <a:gd name="T89" fmla="*/ 2147483646 h 3304"/>
                            <a:gd name="T90" fmla="*/ 2147483646 w 3794"/>
                            <a:gd name="T91" fmla="*/ 2147483646 h 3304"/>
                            <a:gd name="T92" fmla="*/ 2147483646 w 3794"/>
                            <a:gd name="T93" fmla="*/ 2147483646 h 3304"/>
                            <a:gd name="T94" fmla="*/ 2147483646 w 3794"/>
                            <a:gd name="T95" fmla="*/ 2147483646 h 3304"/>
                            <a:gd name="T96" fmla="*/ 2147483646 w 3794"/>
                            <a:gd name="T97" fmla="*/ 2147483646 h 3304"/>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3794" h="3304">
                              <a:moveTo>
                                <a:pt x="3793" y="1762"/>
                              </a:moveTo>
                              <a:lnTo>
                                <a:pt x="3782" y="1729"/>
                              </a:lnTo>
                              <a:lnTo>
                                <a:pt x="2908" y="216"/>
                              </a:lnTo>
                              <a:lnTo>
                                <a:pt x="2907" y="211"/>
                              </a:lnTo>
                              <a:lnTo>
                                <a:pt x="2875" y="152"/>
                              </a:lnTo>
                              <a:lnTo>
                                <a:pt x="2864" y="140"/>
                              </a:lnTo>
                              <a:lnTo>
                                <a:pt x="2832" y="83"/>
                              </a:lnTo>
                              <a:lnTo>
                                <a:pt x="2809" y="57"/>
                              </a:lnTo>
                              <a:lnTo>
                                <a:pt x="2779" y="42"/>
                              </a:lnTo>
                              <a:lnTo>
                                <a:pt x="2746" y="40"/>
                              </a:lnTo>
                              <a:lnTo>
                                <a:pt x="2723" y="27"/>
                              </a:lnTo>
                              <a:lnTo>
                                <a:pt x="2658" y="7"/>
                              </a:lnTo>
                              <a:lnTo>
                                <a:pt x="2588" y="0"/>
                              </a:lnTo>
                              <a:lnTo>
                                <a:pt x="1204" y="0"/>
                              </a:lnTo>
                              <a:lnTo>
                                <a:pt x="1135" y="7"/>
                              </a:lnTo>
                              <a:lnTo>
                                <a:pt x="1070" y="27"/>
                              </a:lnTo>
                              <a:lnTo>
                                <a:pt x="1036" y="45"/>
                              </a:lnTo>
                              <a:lnTo>
                                <a:pt x="1014" y="47"/>
                              </a:lnTo>
                              <a:lnTo>
                                <a:pt x="984" y="62"/>
                              </a:lnTo>
                              <a:lnTo>
                                <a:pt x="961" y="88"/>
                              </a:lnTo>
                              <a:lnTo>
                                <a:pt x="937" y="129"/>
                              </a:lnTo>
                              <a:lnTo>
                                <a:pt x="917" y="152"/>
                              </a:lnTo>
                              <a:lnTo>
                                <a:pt x="886" y="211"/>
                              </a:lnTo>
                              <a:lnTo>
                                <a:pt x="881" y="226"/>
                              </a:lnTo>
                              <a:lnTo>
                                <a:pt x="11" y="1734"/>
                              </a:lnTo>
                              <a:lnTo>
                                <a:pt x="0" y="1766"/>
                              </a:lnTo>
                              <a:lnTo>
                                <a:pt x="2" y="1800"/>
                              </a:lnTo>
                              <a:lnTo>
                                <a:pt x="17" y="1830"/>
                              </a:lnTo>
                              <a:lnTo>
                                <a:pt x="43" y="1853"/>
                              </a:lnTo>
                              <a:lnTo>
                                <a:pt x="345" y="2028"/>
                              </a:lnTo>
                              <a:lnTo>
                                <a:pt x="378" y="2039"/>
                              </a:lnTo>
                              <a:lnTo>
                                <a:pt x="412" y="2037"/>
                              </a:lnTo>
                              <a:lnTo>
                                <a:pt x="442" y="2022"/>
                              </a:lnTo>
                              <a:lnTo>
                                <a:pt x="465" y="1996"/>
                              </a:lnTo>
                              <a:lnTo>
                                <a:pt x="858" y="1314"/>
                              </a:lnTo>
                              <a:lnTo>
                                <a:pt x="858" y="1951"/>
                              </a:lnTo>
                              <a:lnTo>
                                <a:pt x="192" y="3304"/>
                              </a:lnTo>
                              <a:lnTo>
                                <a:pt x="3600" y="3304"/>
                              </a:lnTo>
                              <a:lnTo>
                                <a:pt x="2934" y="1951"/>
                              </a:lnTo>
                              <a:lnTo>
                                <a:pt x="2934" y="1310"/>
                              </a:lnTo>
                              <a:lnTo>
                                <a:pt x="3328" y="1991"/>
                              </a:lnTo>
                              <a:lnTo>
                                <a:pt x="3351" y="2017"/>
                              </a:lnTo>
                              <a:lnTo>
                                <a:pt x="3381" y="2032"/>
                              </a:lnTo>
                              <a:lnTo>
                                <a:pt x="3414" y="2034"/>
                              </a:lnTo>
                              <a:lnTo>
                                <a:pt x="3447" y="2023"/>
                              </a:lnTo>
                              <a:lnTo>
                                <a:pt x="3750" y="1848"/>
                              </a:lnTo>
                              <a:lnTo>
                                <a:pt x="3776" y="1825"/>
                              </a:lnTo>
                              <a:lnTo>
                                <a:pt x="3791" y="1795"/>
                              </a:lnTo>
                              <a:lnTo>
                                <a:pt x="3793" y="176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74C14" id="Freeform 1782" o:spid="_x0000_s1026" style="position:absolute;margin-left:689.2pt;margin-top:579.9pt;width:189.7pt;height:165.2pt;z-index:-25158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794,3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" path="m3793,1762r-11,-33l2908,216r-1,-5l2875,152r-11,-12l2832,83,2809,57,2779,42r-33,-2l2723,27,2658,7,2588,,1204,r-69,7l1070,27r-34,18l1014,47,984,62,961,88r-24,41l917,152r-31,59l881,226,11,1734,,1766r2,34l17,1830r26,23l345,2028r33,11l412,2037r30,-15l465,1996,858,1314r,637l192,3304r3408,l2934,1951r,-641l3328,1991r23,26l3381,2032r33,2l3447,2023r303,-175l3776,1825r15,-30l3793,1762xe" fillcolor="#767070"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
                <w10:wrap anchorx="page" anchory="page"/>
              </v:shape>
            </w:pict>
          </mc:Fallback>
        </mc:AlternateContent>
      </w:r>
      <w:r>
        <w:rPr>
          <w:noProof/>
        </w:rPr>
        <mc:AlternateContent>
          <mc:Choice Requires="wpg">
            <w:drawing>
              <wp:inline distT="0" distB="0" distL="0" distR="0" wp14:anchorId="00145184" wp14:editId="3EE41343">
                <wp:extent cx="12801600" cy="1039495"/>
                <wp:effectExtent l="0" t="0" r="2540" b="1905"/>
                <wp:docPr id="7395" name="Group 740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801600" cy="1039495"/>
                          <a:chOff x="0" y="0"/>
                          <a:chExt cx="20160" cy="1637"/>
                        </a:xfrm>
                      </wpg:grpSpPr>
                      <wps:wsp>
                        <wps:cNvPr id="7396" name="Rectangle 3498"/>
                        <wps:cNvSpPr>
                          <a:spLocks noChangeAspect="1" noChangeArrowheads="1"/>
                        </wps:cNvSpPr>
                        <wps:spPr bwMode="auto">
                          <a:xfrm>
                            <a:off x="0" y="0"/>
                            <a:ext cx="20160" cy="1637"/>
                          </a:xfrm>
                          <a:prstGeom prst="rect">
                            <a:avLst/>
                          </a:prstGeom>
                          <a:solidFill>
                            <a:srgbClr val="F4D1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97" name="Text Box 3499"/>
                        <wps:cNvSpPr txBox="1">
                          <a:spLocks noChangeAspect="1" noChangeArrowheads="1"/>
                        </wps:cNvSpPr>
                        <wps:spPr bwMode="auto">
                          <a:xfrm>
                            <a:off x="0" y="0"/>
                            <a:ext cx="20160"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B8A31" w14:textId="39F8AA7A" w:rsidR="00A934EA" w:rsidRDefault="00A934EA">
                              <w:pPr>
                                <w:spacing w:before="446"/>
                                <w:ind w:left="143"/>
                                <w:rPr>
                                  <w:rFonts w:ascii="Arial"/>
                                  <w:b/>
                                  <w:sz w:val="48"/>
                                </w:rPr>
                              </w:pPr>
                              <w:r>
                                <w:rPr>
                                  <w:rFonts w:ascii="Arial"/>
                                  <w:b/>
                                  <w:color w:val="1F2023"/>
                                  <w:sz w:val="48"/>
                                </w:rPr>
                                <w:t>ERGUTAJA: R</w:t>
                              </w:r>
                              <w:r>
                                <w:rPr>
                                  <w:rFonts w:ascii="Arial"/>
                                  <w:b/>
                                  <w:color w:val="1F2023"/>
                                  <w:sz w:val="48"/>
                                </w:rPr>
                                <w:t>ü</w:t>
                              </w:r>
                              <w:r>
                                <w:rPr>
                                  <w:rFonts w:ascii="Arial"/>
                                  <w:b/>
                                  <w:color w:val="1F2023"/>
                                  <w:sz w:val="48"/>
                                </w:rPr>
                                <w:t>hmapatareid</w:t>
                              </w:r>
                            </w:p>
                          </w:txbxContent>
                        </wps:txbx>
                        <wps:bodyPr rot="0" vert="horz" wrap="square" lIns="0" tIns="0" rIns="0" bIns="0" anchor="t" anchorCtr="0" upright="1">
                          <a:noAutofit/>
                        </wps:bodyPr>
                      </wps:wsp>
                    </wpg:wgp>
                  </a:graphicData>
                </a:graphic>
              </wp:inline>
            </w:drawing>
          </mc:Choice>
          <mc:Fallback>
            <w:pict>
              <v:group w14:anchorId="00145184" id="Group 7409" o:spid="_x0000_s1133" style="width:14in;height:81.85pt;mso-position-horizontal-relative:char;mso-position-vertical-relative:line" coordsize="20160,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">
                <o:lock v:ext="edit" aspectratio="t"/>
                <v:rect id="Rectangle 3498" o:spid="_x0000_s1134" style="position:absolute;width:20160;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" fillcolor="#f4d1ff" stroked="f">
                  <o:lock v:ext="edit" aspectratio="t"/>
                </v:rect>
                <v:shape id="Text Box 3499" o:spid="_x0000_s1135" type="#_x0000_t202" style="position:absolute;width:20160;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" filled="f" stroked="f">
                  <o:lock v:ext="edit" aspectratio="t"/>
                  <v:textbox inset="0,0,0,0">
                    <w:txbxContent>
                      <w:p w14:paraId="563B8A31" w14:textId="39F8AA7A" w:rsidR="00A934EA" w:rsidRDefault="00A934EA">
                        <w:pPr>
                          <w:spacing w:before="446"/>
                          <w:ind w:left="143"/>
                          <w:rPr>
                            <w:rFonts w:ascii="Arial"/>
                            <w:b/>
                            <w:sz w:val="48"/>
                          </w:rPr>
                        </w:pPr>
                        <w:r>
                          <w:rPr>
                            <w:rFonts w:ascii="Arial"/>
                            <w:b/>
                            <w:color w:val="1F2023"/>
                            <w:sz w:val="48"/>
                          </w:rPr>
                          <w:t xml:space="preserve">ERGUTAJA: </w:t>
                        </w:r>
                        <w:proofErr w:type="spellStart"/>
                        <w:r>
                          <w:rPr>
                            <w:rFonts w:ascii="Arial"/>
                            <w:b/>
                            <w:color w:val="1F2023"/>
                            <w:sz w:val="48"/>
                          </w:rPr>
                          <w:t>R</w:t>
                        </w:r>
                        <w:r>
                          <w:rPr>
                            <w:rFonts w:ascii="Arial"/>
                            <w:b/>
                            <w:color w:val="1F2023"/>
                            <w:sz w:val="48"/>
                          </w:rPr>
                          <w:t>ü</w:t>
                        </w:r>
                        <w:r>
                          <w:rPr>
                            <w:rFonts w:ascii="Arial"/>
                            <w:b/>
                            <w:color w:val="1F2023"/>
                            <w:sz w:val="48"/>
                          </w:rPr>
                          <w:t>hmapatareid</w:t>
                        </w:r>
                        <w:proofErr w:type="spellEnd"/>
                      </w:p>
                    </w:txbxContent>
                  </v:textbox>
                </v:shape>
                <w10:anchorlock/>
              </v:group>
            </w:pict>
          </mc:Fallback>
        </mc:AlternateContent>
      </w:r>
    </w:p>
    <w:p w14:paraId="4EEDBB57" w14:textId="77777777" w:rsidR="00DA1199" w:rsidRPr="00746325" w:rsidRDefault="00DA1199">
      <w:pPr>
        <w:pStyle w:val="a3"/>
        <w:spacing w:before="8"/>
        <w:rPr>
          <w:sz w:val="18"/>
          <w:lang w:val="et-EE"/>
        </w:rPr>
      </w:pPr>
    </w:p>
    <w:p w14:paraId="1138E0FC" w14:textId="5E012073" w:rsidR="00065C28" w:rsidRPr="00746325" w:rsidRDefault="001D431D">
      <w:pPr>
        <w:spacing w:before="122" w:line="216" w:lineRule="auto"/>
        <w:ind w:left="284" w:right="12971"/>
        <w:jc w:val="both"/>
        <w:rPr>
          <w:sz w:val="36"/>
          <w:lang w:val="et-EE"/>
        </w:rPr>
      </w:pPr>
      <w:r>
        <w:rPr>
          <w:noProof/>
        </w:rPr>
        <mc:AlternateContent>
          <mc:Choice Requires="wps">
            <w:drawing>
              <wp:anchor distT="0" distB="0" distL="114300" distR="114300" simplePos="0" relativeHeight="251731456" behindDoc="1" locked="0" layoutInCell="1" allowOverlap="1" wp14:anchorId="7C90A657" wp14:editId="4EC3BA8B">
                <wp:simplePos x="0" y="0"/>
                <wp:positionH relativeFrom="page">
                  <wp:posOffset>101600</wp:posOffset>
                </wp:positionH>
                <wp:positionV relativeFrom="paragraph">
                  <wp:posOffset>32385</wp:posOffset>
                </wp:positionV>
                <wp:extent cx="4741545" cy="8101965"/>
                <wp:effectExtent l="0" t="0" r="0" b="0"/>
                <wp:wrapNone/>
                <wp:docPr id="7394" name="Rectangle 17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1545" cy="8101965"/>
                        </a:xfrm>
                        <a:prstGeom prst="rect">
                          <a:avLst/>
                        </a:prstGeom>
                        <a:solidFill>
                          <a:srgbClr val="FAEE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079EE5" id="Rectangle 1778" o:spid="_x0000_s1026" style="position:absolute;margin-left:8pt;margin-top:2.55pt;width:373.35pt;height:637.95pt;z-index:-251585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" fillcolor="#faeeff" stroked="f">
                <w10:wrap anchorx="page"/>
              </v:rect>
            </w:pict>
          </mc:Fallback>
        </mc:AlternateContent>
      </w:r>
      <w:r w:rsidR="00536928" w:rsidRPr="00746325">
        <w:rPr>
          <w:noProof/>
          <w:lang w:val="et-EE"/>
        </w:rPr>
        <w:drawing>
          <wp:anchor distT="0" distB="0" distL="0" distR="0" simplePos="0" relativeHeight="251505152" behindDoc="0" locked="0" layoutInCell="1" allowOverlap="1" wp14:anchorId="18664FA6" wp14:editId="45D85218">
            <wp:simplePos x="0" y="0"/>
            <wp:positionH relativeFrom="page">
              <wp:posOffset>6314791</wp:posOffset>
            </wp:positionH>
            <wp:positionV relativeFrom="paragraph">
              <wp:posOffset>128465</wp:posOffset>
            </wp:positionV>
            <wp:extent cx="5144198" cy="4328160"/>
            <wp:effectExtent l="0" t="0" r="0" b="0"/>
            <wp:wrapNone/>
            <wp:docPr id="67"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2.png"/>
                    <pic:cNvPicPr/>
                  </pic:nvPicPr>
                  <pic:blipFill>
                    <a:blip r:embed="rId64" cstate="print"/>
                    <a:stretch>
                      <a:fillRect/>
                    </a:stretch>
                  </pic:blipFill>
                  <pic:spPr>
                    <a:xfrm>
                      <a:off x="0" y="0"/>
                      <a:ext cx="5144198" cy="4328160"/>
                    </a:xfrm>
                    <a:prstGeom prst="rect">
                      <a:avLst/>
                    </a:prstGeom>
                  </pic:spPr>
                </pic:pic>
              </a:graphicData>
            </a:graphic>
          </wp:anchor>
        </w:drawing>
      </w:r>
      <w:r w:rsidR="00536928" w:rsidRPr="00746325">
        <w:rPr>
          <w:sz w:val="36"/>
          <w:lang w:val="et-EE"/>
        </w:rPr>
        <w:t xml:space="preserve">Paluge rühmal liikuda ruumis ringi, käed lõdvalt </w:t>
      </w:r>
      <w:r w:rsidR="00E2476B">
        <w:rPr>
          <w:sz w:val="36"/>
          <w:lang w:val="et-EE"/>
        </w:rPr>
        <w:t>kõrval</w:t>
      </w:r>
      <w:r w:rsidR="00536928" w:rsidRPr="00746325">
        <w:rPr>
          <w:sz w:val="36"/>
          <w:lang w:val="et-EE"/>
        </w:rPr>
        <w:t xml:space="preserve"> ning pead ja kaela lõdvestades. Lühikese aja pärast hüüdke </w:t>
      </w:r>
      <w:r w:rsidR="00E2476B">
        <w:rPr>
          <w:sz w:val="36"/>
          <w:lang w:val="et-EE"/>
        </w:rPr>
        <w:t xml:space="preserve">välja </w:t>
      </w:r>
      <w:r w:rsidR="00536928" w:rsidRPr="00746325">
        <w:rPr>
          <w:sz w:val="36"/>
          <w:lang w:val="et-EE"/>
        </w:rPr>
        <w:t xml:space="preserve">üks sõna. </w:t>
      </w:r>
      <w:r w:rsidR="00E2476B">
        <w:rPr>
          <w:sz w:val="36"/>
          <w:lang w:val="et-EE"/>
        </w:rPr>
        <w:t>Iga osaleja</w:t>
      </w:r>
      <w:r w:rsidR="00536928" w:rsidRPr="00746325">
        <w:rPr>
          <w:sz w:val="36"/>
          <w:lang w:val="et-EE"/>
        </w:rPr>
        <w:t xml:space="preserve"> </w:t>
      </w:r>
      <w:r w:rsidR="00E2476B">
        <w:rPr>
          <w:sz w:val="36"/>
          <w:lang w:val="et-EE"/>
        </w:rPr>
        <w:t>peab võtma poosi</w:t>
      </w:r>
      <w:r w:rsidR="00536928" w:rsidRPr="00746325">
        <w:rPr>
          <w:sz w:val="36"/>
          <w:lang w:val="et-EE"/>
        </w:rPr>
        <w:t xml:space="preserve">, mis </w:t>
      </w:r>
      <w:r w:rsidR="00E2476B">
        <w:rPr>
          <w:sz w:val="36"/>
          <w:lang w:val="et-EE"/>
        </w:rPr>
        <w:t xml:space="preserve">seda sõna </w:t>
      </w:r>
      <w:r w:rsidR="00536928" w:rsidRPr="00746325">
        <w:rPr>
          <w:sz w:val="36"/>
          <w:lang w:val="et-EE"/>
        </w:rPr>
        <w:t>kirjeldab. Näiteks hüüab juhendaja "rahu". Kõik osalejad peavad kohe, võtma poos</w:t>
      </w:r>
      <w:r w:rsidR="00E2476B">
        <w:rPr>
          <w:sz w:val="36"/>
          <w:lang w:val="et-EE"/>
        </w:rPr>
        <w:t>i</w:t>
      </w:r>
      <w:r w:rsidR="00536928" w:rsidRPr="00746325">
        <w:rPr>
          <w:sz w:val="36"/>
          <w:lang w:val="et-EE"/>
        </w:rPr>
        <w:t xml:space="preserve">, mis </w:t>
      </w:r>
      <w:r w:rsidR="00E2476B">
        <w:rPr>
          <w:sz w:val="36"/>
          <w:lang w:val="et-EE"/>
        </w:rPr>
        <w:t>nende arvates kujutab rahu</w:t>
      </w:r>
      <w:r w:rsidR="00536928" w:rsidRPr="00746325">
        <w:rPr>
          <w:sz w:val="36"/>
          <w:lang w:val="et-EE"/>
        </w:rPr>
        <w:t>. Korrake harjutust mitu korda.</w:t>
      </w:r>
    </w:p>
    <w:p w14:paraId="4E1BD7FF" w14:textId="77777777" w:rsidR="00DA1199" w:rsidRPr="00746325" w:rsidRDefault="00DA1199">
      <w:pPr>
        <w:pStyle w:val="a3"/>
        <w:rPr>
          <w:sz w:val="20"/>
          <w:lang w:val="et-EE"/>
        </w:rPr>
      </w:pPr>
    </w:p>
    <w:p w14:paraId="1D3A312C" w14:textId="77777777" w:rsidR="00DA1199" w:rsidRPr="00746325" w:rsidRDefault="00DA1199">
      <w:pPr>
        <w:pStyle w:val="a3"/>
        <w:rPr>
          <w:sz w:val="20"/>
          <w:lang w:val="et-EE"/>
        </w:rPr>
      </w:pPr>
    </w:p>
    <w:p w14:paraId="5C7D2F29" w14:textId="77777777" w:rsidR="00DA1199" w:rsidRPr="00746325" w:rsidRDefault="00DA1199">
      <w:pPr>
        <w:pStyle w:val="a3"/>
        <w:rPr>
          <w:sz w:val="20"/>
          <w:lang w:val="et-EE"/>
        </w:rPr>
      </w:pPr>
    </w:p>
    <w:p w14:paraId="4987315A" w14:textId="77777777" w:rsidR="00DA1199" w:rsidRPr="00746325" w:rsidRDefault="00DA1199">
      <w:pPr>
        <w:pStyle w:val="a3"/>
        <w:rPr>
          <w:sz w:val="20"/>
          <w:lang w:val="et-EE"/>
        </w:rPr>
      </w:pPr>
    </w:p>
    <w:p w14:paraId="627D3464" w14:textId="77777777" w:rsidR="00DA1199" w:rsidRPr="00746325" w:rsidRDefault="00DA1199">
      <w:pPr>
        <w:pStyle w:val="a3"/>
        <w:rPr>
          <w:sz w:val="20"/>
          <w:lang w:val="et-EE"/>
        </w:rPr>
      </w:pPr>
    </w:p>
    <w:p w14:paraId="784FD357" w14:textId="77777777" w:rsidR="00DA1199" w:rsidRPr="00746325" w:rsidRDefault="00DA1199">
      <w:pPr>
        <w:pStyle w:val="a3"/>
        <w:rPr>
          <w:sz w:val="20"/>
          <w:lang w:val="et-EE"/>
        </w:rPr>
      </w:pPr>
    </w:p>
    <w:p w14:paraId="296BA9D7" w14:textId="77777777" w:rsidR="00DA1199" w:rsidRPr="00746325" w:rsidRDefault="00DA1199">
      <w:pPr>
        <w:pStyle w:val="a3"/>
        <w:rPr>
          <w:sz w:val="20"/>
          <w:lang w:val="et-EE"/>
        </w:rPr>
      </w:pPr>
    </w:p>
    <w:p w14:paraId="225F730D" w14:textId="77777777" w:rsidR="00DA1199" w:rsidRPr="00746325" w:rsidRDefault="00DA1199">
      <w:pPr>
        <w:pStyle w:val="a3"/>
        <w:rPr>
          <w:sz w:val="20"/>
          <w:lang w:val="et-EE"/>
        </w:rPr>
      </w:pPr>
    </w:p>
    <w:p w14:paraId="42CD7A50" w14:textId="77777777" w:rsidR="00DA1199" w:rsidRPr="00746325" w:rsidRDefault="00DA1199">
      <w:pPr>
        <w:pStyle w:val="a3"/>
        <w:rPr>
          <w:sz w:val="20"/>
          <w:lang w:val="et-EE"/>
        </w:rPr>
      </w:pPr>
    </w:p>
    <w:p w14:paraId="5FDA1891" w14:textId="77777777" w:rsidR="00DA1199" w:rsidRPr="00746325" w:rsidRDefault="00DA1199">
      <w:pPr>
        <w:pStyle w:val="a3"/>
        <w:rPr>
          <w:sz w:val="20"/>
          <w:lang w:val="et-EE"/>
        </w:rPr>
      </w:pPr>
    </w:p>
    <w:p w14:paraId="4CED53C8" w14:textId="77777777" w:rsidR="00DA1199" w:rsidRPr="00746325" w:rsidRDefault="00DA1199">
      <w:pPr>
        <w:pStyle w:val="a3"/>
        <w:rPr>
          <w:sz w:val="20"/>
          <w:lang w:val="et-EE"/>
        </w:rPr>
      </w:pPr>
    </w:p>
    <w:p w14:paraId="47B40915" w14:textId="77777777" w:rsidR="00DA1199" w:rsidRPr="00746325" w:rsidRDefault="00DA1199">
      <w:pPr>
        <w:pStyle w:val="a3"/>
        <w:rPr>
          <w:sz w:val="20"/>
          <w:lang w:val="et-EE"/>
        </w:rPr>
      </w:pPr>
    </w:p>
    <w:p w14:paraId="60CD33E8" w14:textId="77777777" w:rsidR="00DA1199" w:rsidRPr="00746325" w:rsidRDefault="00DA1199">
      <w:pPr>
        <w:pStyle w:val="a3"/>
        <w:rPr>
          <w:sz w:val="20"/>
          <w:lang w:val="et-EE"/>
        </w:rPr>
      </w:pPr>
    </w:p>
    <w:p w14:paraId="3B4D3DD9" w14:textId="77777777" w:rsidR="00DA1199" w:rsidRPr="00746325" w:rsidRDefault="00DA1199">
      <w:pPr>
        <w:pStyle w:val="a3"/>
        <w:rPr>
          <w:sz w:val="20"/>
          <w:lang w:val="et-EE"/>
        </w:rPr>
      </w:pPr>
    </w:p>
    <w:p w14:paraId="1D4A7D42" w14:textId="774A2EE7" w:rsidR="00DA1199" w:rsidRPr="00746325" w:rsidRDefault="001D431D">
      <w:pPr>
        <w:pStyle w:val="a3"/>
        <w:spacing w:before="1"/>
        <w:rPr>
          <w:sz w:val="20"/>
          <w:lang w:val="et-EE"/>
        </w:rPr>
      </w:pPr>
      <w:r>
        <w:rPr>
          <w:noProof/>
        </w:rPr>
        <mc:AlternateContent>
          <mc:Choice Requires="wpg">
            <w:drawing>
              <wp:anchor distT="0" distB="0" distL="0" distR="0" simplePos="0" relativeHeight="251814400" behindDoc="1" locked="0" layoutInCell="1" allowOverlap="1" wp14:anchorId="46907384" wp14:editId="16D23644">
                <wp:simplePos x="0" y="0"/>
                <wp:positionH relativeFrom="page">
                  <wp:posOffset>6437630</wp:posOffset>
                </wp:positionH>
                <wp:positionV relativeFrom="paragraph">
                  <wp:posOffset>172085</wp:posOffset>
                </wp:positionV>
                <wp:extent cx="4179570" cy="3242310"/>
                <wp:effectExtent l="0" t="0" r="0" b="0"/>
                <wp:wrapTopAndBottom/>
                <wp:docPr id="7381" name="Group 739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79570" cy="3242310"/>
                          <a:chOff x="10138" y="271"/>
                          <a:chExt cx="6582" cy="5106"/>
                        </a:xfrm>
                      </wpg:grpSpPr>
                      <wps:wsp>
                        <wps:cNvPr id="7382" name="AutoShape 3484"/>
                        <wps:cNvSpPr>
                          <a:spLocks noChangeAspect="1"/>
                        </wps:cNvSpPr>
                        <wps:spPr bwMode="auto">
                          <a:xfrm>
                            <a:off x="10138" y="353"/>
                            <a:ext cx="2112" cy="5024"/>
                          </a:xfrm>
                          <a:custGeom>
                            <a:avLst/>
                            <a:gdLst>
                              <a:gd name="T0" fmla="*/ 1695 w 2112"/>
                              <a:gd name="T1" fmla="*/ 921 h 5024"/>
                              <a:gd name="T2" fmla="*/ 1662 w 2112"/>
                              <a:gd name="T3" fmla="*/ 780 h 5024"/>
                              <a:gd name="T4" fmla="*/ 1600 w 2112"/>
                              <a:gd name="T5" fmla="*/ 652 h 5024"/>
                              <a:gd name="T6" fmla="*/ 1511 w 2112"/>
                              <a:gd name="T7" fmla="*/ 542 h 5024"/>
                              <a:gd name="T8" fmla="*/ 1401 w 2112"/>
                              <a:gd name="T9" fmla="*/ 454 h 5024"/>
                              <a:gd name="T10" fmla="*/ 1274 w 2112"/>
                              <a:gd name="T11" fmla="*/ 391 h 5024"/>
                              <a:gd name="T12" fmla="*/ 1132 w 2112"/>
                              <a:gd name="T13" fmla="*/ 358 h 5024"/>
                              <a:gd name="T14" fmla="*/ 982 w 2112"/>
                              <a:gd name="T15" fmla="*/ 358 h 5024"/>
                              <a:gd name="T16" fmla="*/ 840 w 2112"/>
                              <a:gd name="T17" fmla="*/ 391 h 5024"/>
                              <a:gd name="T18" fmla="*/ 712 w 2112"/>
                              <a:gd name="T19" fmla="*/ 454 h 5024"/>
                              <a:gd name="T20" fmla="*/ 602 w 2112"/>
                              <a:gd name="T21" fmla="*/ 542 h 5024"/>
                              <a:gd name="T22" fmla="*/ 514 w 2112"/>
                              <a:gd name="T23" fmla="*/ 652 h 5024"/>
                              <a:gd name="T24" fmla="*/ 451 w 2112"/>
                              <a:gd name="T25" fmla="*/ 780 h 5024"/>
                              <a:gd name="T26" fmla="*/ 418 w 2112"/>
                              <a:gd name="T27" fmla="*/ 921 h 5024"/>
                              <a:gd name="T28" fmla="*/ 418 w 2112"/>
                              <a:gd name="T29" fmla="*/ 1071 h 5024"/>
                              <a:gd name="T30" fmla="*/ 451 w 2112"/>
                              <a:gd name="T31" fmla="*/ 1213 h 5024"/>
                              <a:gd name="T32" fmla="*/ 514 w 2112"/>
                              <a:gd name="T33" fmla="*/ 1341 h 5024"/>
                              <a:gd name="T34" fmla="*/ 602 w 2112"/>
                              <a:gd name="T35" fmla="*/ 1451 h 5024"/>
                              <a:gd name="T36" fmla="*/ 712 w 2112"/>
                              <a:gd name="T37" fmla="*/ 1539 h 5024"/>
                              <a:gd name="T38" fmla="*/ 840 w 2112"/>
                              <a:gd name="T39" fmla="*/ 1602 h 5024"/>
                              <a:gd name="T40" fmla="*/ 982 w 2112"/>
                              <a:gd name="T41" fmla="*/ 1635 h 5024"/>
                              <a:gd name="T42" fmla="*/ 1132 w 2112"/>
                              <a:gd name="T43" fmla="*/ 1635 h 5024"/>
                              <a:gd name="T44" fmla="*/ 1274 w 2112"/>
                              <a:gd name="T45" fmla="*/ 1602 h 5024"/>
                              <a:gd name="T46" fmla="*/ 1401 w 2112"/>
                              <a:gd name="T47" fmla="*/ 1539 h 5024"/>
                              <a:gd name="T48" fmla="*/ 1511 w 2112"/>
                              <a:gd name="T49" fmla="*/ 1451 h 5024"/>
                              <a:gd name="T50" fmla="*/ 1600 w 2112"/>
                              <a:gd name="T51" fmla="*/ 1341 h 5024"/>
                              <a:gd name="T52" fmla="*/ 1662 w 2112"/>
                              <a:gd name="T53" fmla="*/ 1213 h 5024"/>
                              <a:gd name="T54" fmla="*/ 1695 w 2112"/>
                              <a:gd name="T55" fmla="*/ 1071 h 5024"/>
                              <a:gd name="T56" fmla="*/ 2111 w 2112"/>
                              <a:gd name="T57" fmla="*/ 3739 h 5024"/>
                              <a:gd name="T58" fmla="*/ 1699 w 2112"/>
                              <a:gd name="T59" fmla="*/ 1906 h 5024"/>
                              <a:gd name="T60" fmla="*/ 1657 w 2112"/>
                              <a:gd name="T61" fmla="*/ 1779 h 5024"/>
                              <a:gd name="T62" fmla="*/ 1552 w 2112"/>
                              <a:gd name="T63" fmla="*/ 1703 h 5024"/>
                              <a:gd name="T64" fmla="*/ 627 w 2112"/>
                              <a:gd name="T65" fmla="*/ 1692 h 5024"/>
                              <a:gd name="T66" fmla="*/ 500 w 2112"/>
                              <a:gd name="T67" fmla="*/ 1733 h 5024"/>
                              <a:gd name="T68" fmla="*/ 424 w 2112"/>
                              <a:gd name="T69" fmla="*/ 1838 h 5024"/>
                              <a:gd name="T70" fmla="*/ 413 w 2112"/>
                              <a:gd name="T71" fmla="*/ 2900 h 5024"/>
                              <a:gd name="T72" fmla="*/ 309 w 2112"/>
                              <a:gd name="T73" fmla="*/ 3739 h 5024"/>
                              <a:gd name="T74" fmla="*/ 317 w 2112"/>
                              <a:gd name="T75" fmla="*/ 3827 h 5024"/>
                              <a:gd name="T76" fmla="*/ 336 w 2112"/>
                              <a:gd name="T77" fmla="*/ 3970 h 5024"/>
                              <a:gd name="T78" fmla="*/ 372 w 2112"/>
                              <a:gd name="T79" fmla="*/ 4131 h 5024"/>
                              <a:gd name="T80" fmla="*/ 422 w 2112"/>
                              <a:gd name="T81" fmla="*/ 4303 h 5024"/>
                              <a:gd name="T82" fmla="*/ 484 w 2112"/>
                              <a:gd name="T83" fmla="*/ 4482 h 5024"/>
                              <a:gd name="T84" fmla="*/ 554 w 2112"/>
                              <a:gd name="T85" fmla="*/ 4659 h 5024"/>
                              <a:gd name="T86" fmla="*/ 631 w 2112"/>
                              <a:gd name="T87" fmla="*/ 4830 h 5024"/>
                              <a:gd name="T88" fmla="*/ 712 w 2112"/>
                              <a:gd name="T89" fmla="*/ 4988 h 5024"/>
                              <a:gd name="T90" fmla="*/ 794 w 2112"/>
                              <a:gd name="T91" fmla="*/ 5127 h 5024"/>
                              <a:gd name="T92" fmla="*/ 875 w 2112"/>
                              <a:gd name="T93" fmla="*/ 5241 h 5024"/>
                              <a:gd name="T94" fmla="*/ 952 w 2112"/>
                              <a:gd name="T95" fmla="*/ 5324 h 5024"/>
                              <a:gd name="T96" fmla="*/ 1023 w 2112"/>
                              <a:gd name="T97" fmla="*/ 5370 h 5024"/>
                              <a:gd name="T98" fmla="*/ 1088 w 2112"/>
                              <a:gd name="T99" fmla="*/ 5372 h 5024"/>
                              <a:gd name="T100" fmla="*/ 1159 w 2112"/>
                              <a:gd name="T101" fmla="*/ 5332 h 5024"/>
                              <a:gd name="T102" fmla="*/ 1237 w 2112"/>
                              <a:gd name="T103" fmla="*/ 5254 h 5024"/>
                              <a:gd name="T104" fmla="*/ 1319 w 2112"/>
                              <a:gd name="T105" fmla="*/ 5146 h 5024"/>
                              <a:gd name="T106" fmla="*/ 1402 w 2112"/>
                              <a:gd name="T107" fmla="*/ 5013 h 5024"/>
                              <a:gd name="T108" fmla="*/ 1484 w 2112"/>
                              <a:gd name="T109" fmla="*/ 4861 h 5024"/>
                              <a:gd name="T110" fmla="*/ 1562 w 2112"/>
                              <a:gd name="T111" fmla="*/ 4696 h 5024"/>
                              <a:gd name="T112" fmla="*/ 1634 w 2112"/>
                              <a:gd name="T113" fmla="*/ 4523 h 5024"/>
                              <a:gd name="T114" fmla="*/ 1696 w 2112"/>
                              <a:gd name="T115" fmla="*/ 4349 h 5024"/>
                              <a:gd name="T116" fmla="*/ 1747 w 2112"/>
                              <a:gd name="T117" fmla="*/ 4180 h 5024"/>
                              <a:gd name="T118" fmla="*/ 1784 w 2112"/>
                              <a:gd name="T119" fmla="*/ 4022 h 5024"/>
                              <a:gd name="T120" fmla="*/ 1803 w 2112"/>
                              <a:gd name="T121" fmla="*/ 3880 h 5024"/>
                              <a:gd name="T122" fmla="*/ 1814 w 2112"/>
                              <a:gd name="T123" fmla="*/ 3739 h 5024"/>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2112" h="5024">
                                <a:moveTo>
                                  <a:pt x="1700" y="643"/>
                                </a:moveTo>
                                <a:lnTo>
                                  <a:pt x="1695" y="568"/>
                                </a:lnTo>
                                <a:lnTo>
                                  <a:pt x="1683" y="496"/>
                                </a:lnTo>
                                <a:lnTo>
                                  <a:pt x="1662" y="427"/>
                                </a:lnTo>
                                <a:lnTo>
                                  <a:pt x="1634" y="361"/>
                                </a:lnTo>
                                <a:lnTo>
                                  <a:pt x="1600" y="299"/>
                                </a:lnTo>
                                <a:lnTo>
                                  <a:pt x="1558" y="241"/>
                                </a:lnTo>
                                <a:lnTo>
                                  <a:pt x="1511" y="189"/>
                                </a:lnTo>
                                <a:lnTo>
                                  <a:pt x="1459" y="142"/>
                                </a:lnTo>
                                <a:lnTo>
                                  <a:pt x="1401" y="101"/>
                                </a:lnTo>
                                <a:lnTo>
                                  <a:pt x="1339" y="66"/>
                                </a:lnTo>
                                <a:lnTo>
                                  <a:pt x="1274" y="38"/>
                                </a:lnTo>
                                <a:lnTo>
                                  <a:pt x="1204" y="17"/>
                                </a:lnTo>
                                <a:lnTo>
                                  <a:pt x="1132" y="5"/>
                                </a:lnTo>
                                <a:lnTo>
                                  <a:pt x="1057" y="0"/>
                                </a:lnTo>
                                <a:lnTo>
                                  <a:pt x="982" y="5"/>
                                </a:lnTo>
                                <a:lnTo>
                                  <a:pt x="909" y="17"/>
                                </a:lnTo>
                                <a:lnTo>
                                  <a:pt x="840" y="38"/>
                                </a:lnTo>
                                <a:lnTo>
                                  <a:pt x="774" y="66"/>
                                </a:lnTo>
                                <a:lnTo>
                                  <a:pt x="712" y="101"/>
                                </a:lnTo>
                                <a:lnTo>
                                  <a:pt x="654" y="142"/>
                                </a:lnTo>
                                <a:lnTo>
                                  <a:pt x="602" y="189"/>
                                </a:lnTo>
                                <a:lnTo>
                                  <a:pt x="555" y="241"/>
                                </a:lnTo>
                                <a:lnTo>
                                  <a:pt x="514" y="299"/>
                                </a:lnTo>
                                <a:lnTo>
                                  <a:pt x="479" y="361"/>
                                </a:lnTo>
                                <a:lnTo>
                                  <a:pt x="451" y="427"/>
                                </a:lnTo>
                                <a:lnTo>
                                  <a:pt x="431" y="496"/>
                                </a:lnTo>
                                <a:lnTo>
                                  <a:pt x="418" y="568"/>
                                </a:lnTo>
                                <a:lnTo>
                                  <a:pt x="414" y="643"/>
                                </a:lnTo>
                                <a:lnTo>
                                  <a:pt x="418" y="718"/>
                                </a:lnTo>
                                <a:lnTo>
                                  <a:pt x="431" y="791"/>
                                </a:lnTo>
                                <a:lnTo>
                                  <a:pt x="451" y="860"/>
                                </a:lnTo>
                                <a:lnTo>
                                  <a:pt x="479" y="926"/>
                                </a:lnTo>
                                <a:lnTo>
                                  <a:pt x="514" y="988"/>
                                </a:lnTo>
                                <a:lnTo>
                                  <a:pt x="555" y="1045"/>
                                </a:lnTo>
                                <a:lnTo>
                                  <a:pt x="602" y="1098"/>
                                </a:lnTo>
                                <a:lnTo>
                                  <a:pt x="654" y="1145"/>
                                </a:lnTo>
                                <a:lnTo>
                                  <a:pt x="712" y="1186"/>
                                </a:lnTo>
                                <a:lnTo>
                                  <a:pt x="774" y="1221"/>
                                </a:lnTo>
                                <a:lnTo>
                                  <a:pt x="840" y="1249"/>
                                </a:lnTo>
                                <a:lnTo>
                                  <a:pt x="909" y="1269"/>
                                </a:lnTo>
                                <a:lnTo>
                                  <a:pt x="982" y="1282"/>
                                </a:lnTo>
                                <a:lnTo>
                                  <a:pt x="1057" y="1286"/>
                                </a:lnTo>
                                <a:lnTo>
                                  <a:pt x="1132" y="1282"/>
                                </a:lnTo>
                                <a:lnTo>
                                  <a:pt x="1204" y="1269"/>
                                </a:lnTo>
                                <a:lnTo>
                                  <a:pt x="1274" y="1249"/>
                                </a:lnTo>
                                <a:lnTo>
                                  <a:pt x="1339" y="1221"/>
                                </a:lnTo>
                                <a:lnTo>
                                  <a:pt x="1401" y="1186"/>
                                </a:lnTo>
                                <a:lnTo>
                                  <a:pt x="1459" y="1145"/>
                                </a:lnTo>
                                <a:lnTo>
                                  <a:pt x="1511" y="1098"/>
                                </a:lnTo>
                                <a:lnTo>
                                  <a:pt x="1558" y="1045"/>
                                </a:lnTo>
                                <a:lnTo>
                                  <a:pt x="1600" y="988"/>
                                </a:lnTo>
                                <a:lnTo>
                                  <a:pt x="1634" y="926"/>
                                </a:lnTo>
                                <a:lnTo>
                                  <a:pt x="1662" y="860"/>
                                </a:lnTo>
                                <a:lnTo>
                                  <a:pt x="1683" y="791"/>
                                </a:lnTo>
                                <a:lnTo>
                                  <a:pt x="1695" y="718"/>
                                </a:lnTo>
                                <a:lnTo>
                                  <a:pt x="1700" y="643"/>
                                </a:lnTo>
                                <a:close/>
                                <a:moveTo>
                                  <a:pt x="2111" y="3386"/>
                                </a:moveTo>
                                <a:lnTo>
                                  <a:pt x="1699" y="2547"/>
                                </a:lnTo>
                                <a:lnTo>
                                  <a:pt x="1699" y="1553"/>
                                </a:lnTo>
                                <a:lnTo>
                                  <a:pt x="1688" y="1485"/>
                                </a:lnTo>
                                <a:lnTo>
                                  <a:pt x="1657" y="1426"/>
                                </a:lnTo>
                                <a:lnTo>
                                  <a:pt x="1611" y="1380"/>
                                </a:lnTo>
                                <a:lnTo>
                                  <a:pt x="1552" y="1350"/>
                                </a:lnTo>
                                <a:lnTo>
                                  <a:pt x="1484" y="1339"/>
                                </a:lnTo>
                                <a:lnTo>
                                  <a:pt x="627" y="1339"/>
                                </a:lnTo>
                                <a:lnTo>
                                  <a:pt x="559" y="1350"/>
                                </a:lnTo>
                                <a:lnTo>
                                  <a:pt x="500" y="1380"/>
                                </a:lnTo>
                                <a:lnTo>
                                  <a:pt x="454" y="1426"/>
                                </a:lnTo>
                                <a:lnTo>
                                  <a:pt x="424" y="1485"/>
                                </a:lnTo>
                                <a:lnTo>
                                  <a:pt x="413" y="1553"/>
                                </a:lnTo>
                                <a:lnTo>
                                  <a:pt x="413" y="2547"/>
                                </a:lnTo>
                                <a:lnTo>
                                  <a:pt x="0" y="3386"/>
                                </a:lnTo>
                                <a:lnTo>
                                  <a:pt x="309" y="3386"/>
                                </a:lnTo>
                                <a:lnTo>
                                  <a:pt x="315" y="3411"/>
                                </a:lnTo>
                                <a:lnTo>
                                  <a:pt x="317" y="3474"/>
                                </a:lnTo>
                                <a:lnTo>
                                  <a:pt x="324" y="3543"/>
                                </a:lnTo>
                                <a:lnTo>
                                  <a:pt x="336" y="3617"/>
                                </a:lnTo>
                                <a:lnTo>
                                  <a:pt x="352" y="3695"/>
                                </a:lnTo>
                                <a:lnTo>
                                  <a:pt x="372" y="3778"/>
                                </a:lnTo>
                                <a:lnTo>
                                  <a:pt x="395" y="3863"/>
                                </a:lnTo>
                                <a:lnTo>
                                  <a:pt x="422" y="3950"/>
                                </a:lnTo>
                                <a:lnTo>
                                  <a:pt x="452" y="4039"/>
                                </a:lnTo>
                                <a:lnTo>
                                  <a:pt x="484" y="4129"/>
                                </a:lnTo>
                                <a:lnTo>
                                  <a:pt x="518" y="4218"/>
                                </a:lnTo>
                                <a:lnTo>
                                  <a:pt x="554" y="4306"/>
                                </a:lnTo>
                                <a:lnTo>
                                  <a:pt x="592" y="4393"/>
                                </a:lnTo>
                                <a:lnTo>
                                  <a:pt x="631" y="4477"/>
                                </a:lnTo>
                                <a:lnTo>
                                  <a:pt x="671" y="4558"/>
                                </a:lnTo>
                                <a:lnTo>
                                  <a:pt x="712" y="4635"/>
                                </a:lnTo>
                                <a:lnTo>
                                  <a:pt x="753" y="4708"/>
                                </a:lnTo>
                                <a:lnTo>
                                  <a:pt x="794" y="4774"/>
                                </a:lnTo>
                                <a:lnTo>
                                  <a:pt x="835" y="4835"/>
                                </a:lnTo>
                                <a:lnTo>
                                  <a:pt x="875" y="4888"/>
                                </a:lnTo>
                                <a:lnTo>
                                  <a:pt x="914" y="4934"/>
                                </a:lnTo>
                                <a:lnTo>
                                  <a:pt x="952" y="4971"/>
                                </a:lnTo>
                                <a:lnTo>
                                  <a:pt x="989" y="4999"/>
                                </a:lnTo>
                                <a:lnTo>
                                  <a:pt x="1023" y="5017"/>
                                </a:lnTo>
                                <a:lnTo>
                                  <a:pt x="1056" y="5023"/>
                                </a:lnTo>
                                <a:lnTo>
                                  <a:pt x="1088" y="5019"/>
                                </a:lnTo>
                                <a:lnTo>
                                  <a:pt x="1123" y="5004"/>
                                </a:lnTo>
                                <a:lnTo>
                                  <a:pt x="1159" y="4979"/>
                                </a:lnTo>
                                <a:lnTo>
                                  <a:pt x="1197" y="4944"/>
                                </a:lnTo>
                                <a:lnTo>
                                  <a:pt x="1237" y="4901"/>
                                </a:lnTo>
                                <a:lnTo>
                                  <a:pt x="1278" y="4851"/>
                                </a:lnTo>
                                <a:lnTo>
                                  <a:pt x="1319" y="4793"/>
                                </a:lnTo>
                                <a:lnTo>
                                  <a:pt x="1361" y="4729"/>
                                </a:lnTo>
                                <a:lnTo>
                                  <a:pt x="1402" y="4660"/>
                                </a:lnTo>
                                <a:lnTo>
                                  <a:pt x="1443" y="4586"/>
                                </a:lnTo>
                                <a:lnTo>
                                  <a:pt x="1484" y="4508"/>
                                </a:lnTo>
                                <a:lnTo>
                                  <a:pt x="1524" y="4427"/>
                                </a:lnTo>
                                <a:lnTo>
                                  <a:pt x="1562" y="4343"/>
                                </a:lnTo>
                                <a:lnTo>
                                  <a:pt x="1599" y="4257"/>
                                </a:lnTo>
                                <a:lnTo>
                                  <a:pt x="1634" y="4170"/>
                                </a:lnTo>
                                <a:lnTo>
                                  <a:pt x="1666" y="4083"/>
                                </a:lnTo>
                                <a:lnTo>
                                  <a:pt x="1696" y="3996"/>
                                </a:lnTo>
                                <a:lnTo>
                                  <a:pt x="1723" y="3911"/>
                                </a:lnTo>
                                <a:lnTo>
                                  <a:pt x="1747" y="3827"/>
                                </a:lnTo>
                                <a:lnTo>
                                  <a:pt x="1767" y="3747"/>
                                </a:lnTo>
                                <a:lnTo>
                                  <a:pt x="1784" y="3669"/>
                                </a:lnTo>
                                <a:lnTo>
                                  <a:pt x="1796" y="3596"/>
                                </a:lnTo>
                                <a:lnTo>
                                  <a:pt x="1803" y="3527"/>
                                </a:lnTo>
                                <a:lnTo>
                                  <a:pt x="1806" y="3464"/>
                                </a:lnTo>
                                <a:lnTo>
                                  <a:pt x="1814" y="3386"/>
                                </a:lnTo>
                                <a:lnTo>
                                  <a:pt x="2111" y="3386"/>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83" name="Freeform 3485"/>
                        <wps:cNvSpPr>
                          <a:spLocks noChangeAspect="1"/>
                        </wps:cNvSpPr>
                        <wps:spPr bwMode="auto">
                          <a:xfrm>
                            <a:off x="14644" y="280"/>
                            <a:ext cx="2076" cy="2076"/>
                          </a:xfrm>
                          <a:custGeom>
                            <a:avLst/>
                            <a:gdLst>
                              <a:gd name="T0" fmla="*/ 964 w 2076"/>
                              <a:gd name="T1" fmla="*/ 283 h 2076"/>
                              <a:gd name="T2" fmla="*/ 820 w 2076"/>
                              <a:gd name="T3" fmla="*/ 304 h 2076"/>
                              <a:gd name="T4" fmla="*/ 683 w 2076"/>
                              <a:gd name="T5" fmla="*/ 343 h 2076"/>
                              <a:gd name="T6" fmla="*/ 555 w 2076"/>
                              <a:gd name="T7" fmla="*/ 400 h 2076"/>
                              <a:gd name="T8" fmla="*/ 436 w 2076"/>
                              <a:gd name="T9" fmla="*/ 473 h 2076"/>
                              <a:gd name="T10" fmla="*/ 329 w 2076"/>
                              <a:gd name="T11" fmla="*/ 560 h 2076"/>
                              <a:gd name="T12" fmla="*/ 234 w 2076"/>
                              <a:gd name="T13" fmla="*/ 662 h 2076"/>
                              <a:gd name="T14" fmla="*/ 154 w 2076"/>
                              <a:gd name="T15" fmla="*/ 775 h 2076"/>
                              <a:gd name="T16" fmla="*/ 89 w 2076"/>
                              <a:gd name="T17" fmla="*/ 898 h 2076"/>
                              <a:gd name="T18" fmla="*/ 40 w 2076"/>
                              <a:gd name="T19" fmla="*/ 1031 h 2076"/>
                              <a:gd name="T20" fmla="*/ 10 w 2076"/>
                              <a:gd name="T21" fmla="*/ 1172 h 2076"/>
                              <a:gd name="T22" fmla="*/ 0 w 2076"/>
                              <a:gd name="T23" fmla="*/ 1318 h 2076"/>
                              <a:gd name="T24" fmla="*/ 10 w 2076"/>
                              <a:gd name="T25" fmla="*/ 1465 h 2076"/>
                              <a:gd name="T26" fmla="*/ 40 w 2076"/>
                              <a:gd name="T27" fmla="*/ 1606 h 2076"/>
                              <a:gd name="T28" fmla="*/ 89 w 2076"/>
                              <a:gd name="T29" fmla="*/ 1738 h 2076"/>
                              <a:gd name="T30" fmla="*/ 154 w 2076"/>
                              <a:gd name="T31" fmla="*/ 1862 h 2076"/>
                              <a:gd name="T32" fmla="*/ 234 w 2076"/>
                              <a:gd name="T33" fmla="*/ 1975 h 2076"/>
                              <a:gd name="T34" fmla="*/ 329 w 2076"/>
                              <a:gd name="T35" fmla="*/ 2076 h 2076"/>
                              <a:gd name="T36" fmla="*/ 436 w 2076"/>
                              <a:gd name="T37" fmla="*/ 2164 h 2076"/>
                              <a:gd name="T38" fmla="*/ 555 w 2076"/>
                              <a:gd name="T39" fmla="*/ 2237 h 2076"/>
                              <a:gd name="T40" fmla="*/ 683 w 2076"/>
                              <a:gd name="T41" fmla="*/ 2294 h 2076"/>
                              <a:gd name="T42" fmla="*/ 820 w 2076"/>
                              <a:gd name="T43" fmla="*/ 2333 h 2076"/>
                              <a:gd name="T44" fmla="*/ 964 w 2076"/>
                              <a:gd name="T45" fmla="*/ 2353 h 2076"/>
                              <a:gd name="T46" fmla="*/ 1112 w 2076"/>
                              <a:gd name="T47" fmla="*/ 2353 h 2076"/>
                              <a:gd name="T48" fmla="*/ 1256 w 2076"/>
                              <a:gd name="T49" fmla="*/ 2333 h 2076"/>
                              <a:gd name="T50" fmla="*/ 1393 w 2076"/>
                              <a:gd name="T51" fmla="*/ 2294 h 2076"/>
                              <a:gd name="T52" fmla="*/ 1521 w 2076"/>
                              <a:gd name="T53" fmla="*/ 2237 h 2076"/>
                              <a:gd name="T54" fmla="*/ 1640 w 2076"/>
                              <a:gd name="T55" fmla="*/ 2164 h 2076"/>
                              <a:gd name="T56" fmla="*/ 1747 w 2076"/>
                              <a:gd name="T57" fmla="*/ 2076 h 2076"/>
                              <a:gd name="T58" fmla="*/ 1842 w 2076"/>
                              <a:gd name="T59" fmla="*/ 1975 h 2076"/>
                              <a:gd name="T60" fmla="*/ 1922 w 2076"/>
                              <a:gd name="T61" fmla="*/ 1862 h 2076"/>
                              <a:gd name="T62" fmla="*/ 1987 w 2076"/>
                              <a:gd name="T63" fmla="*/ 1738 h 2076"/>
                              <a:gd name="T64" fmla="*/ 2035 w 2076"/>
                              <a:gd name="T65" fmla="*/ 1606 h 2076"/>
                              <a:gd name="T66" fmla="*/ 2065 w 2076"/>
                              <a:gd name="T67" fmla="*/ 1465 h 2076"/>
                              <a:gd name="T68" fmla="*/ 2076 w 2076"/>
                              <a:gd name="T69" fmla="*/ 1318 h 2076"/>
                              <a:gd name="T70" fmla="*/ 2065 w 2076"/>
                              <a:gd name="T71" fmla="*/ 1172 h 2076"/>
                              <a:gd name="T72" fmla="*/ 2035 w 2076"/>
                              <a:gd name="T73" fmla="*/ 1031 h 2076"/>
                              <a:gd name="T74" fmla="*/ 1987 w 2076"/>
                              <a:gd name="T75" fmla="*/ 898 h 2076"/>
                              <a:gd name="T76" fmla="*/ 1922 w 2076"/>
                              <a:gd name="T77" fmla="*/ 775 h 2076"/>
                              <a:gd name="T78" fmla="*/ 1842 w 2076"/>
                              <a:gd name="T79" fmla="*/ 662 h 2076"/>
                              <a:gd name="T80" fmla="*/ 1747 w 2076"/>
                              <a:gd name="T81" fmla="*/ 560 h 2076"/>
                              <a:gd name="T82" fmla="*/ 1640 w 2076"/>
                              <a:gd name="T83" fmla="*/ 473 h 2076"/>
                              <a:gd name="T84" fmla="*/ 1521 w 2076"/>
                              <a:gd name="T85" fmla="*/ 400 h 2076"/>
                              <a:gd name="T86" fmla="*/ 1393 w 2076"/>
                              <a:gd name="T87" fmla="*/ 343 h 2076"/>
                              <a:gd name="T88" fmla="*/ 1256 w 2076"/>
                              <a:gd name="T89" fmla="*/ 304 h 2076"/>
                              <a:gd name="T90" fmla="*/ 1112 w 2076"/>
                              <a:gd name="T91" fmla="*/ 283 h 207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2076" h="2076">
                                <a:moveTo>
                                  <a:pt x="1038" y="0"/>
                                </a:moveTo>
                                <a:lnTo>
                                  <a:pt x="964" y="2"/>
                                </a:lnTo>
                                <a:lnTo>
                                  <a:pt x="891" y="10"/>
                                </a:lnTo>
                                <a:lnTo>
                                  <a:pt x="820" y="23"/>
                                </a:lnTo>
                                <a:lnTo>
                                  <a:pt x="750" y="40"/>
                                </a:lnTo>
                                <a:lnTo>
                                  <a:pt x="683" y="62"/>
                                </a:lnTo>
                                <a:lnTo>
                                  <a:pt x="618" y="88"/>
                                </a:lnTo>
                                <a:lnTo>
                                  <a:pt x="555" y="119"/>
                                </a:lnTo>
                                <a:lnTo>
                                  <a:pt x="494" y="153"/>
                                </a:lnTo>
                                <a:lnTo>
                                  <a:pt x="436" y="192"/>
                                </a:lnTo>
                                <a:lnTo>
                                  <a:pt x="381" y="234"/>
                                </a:lnTo>
                                <a:lnTo>
                                  <a:pt x="329" y="279"/>
                                </a:lnTo>
                                <a:lnTo>
                                  <a:pt x="280" y="328"/>
                                </a:lnTo>
                                <a:lnTo>
                                  <a:pt x="234" y="381"/>
                                </a:lnTo>
                                <a:lnTo>
                                  <a:pt x="192" y="436"/>
                                </a:lnTo>
                                <a:lnTo>
                                  <a:pt x="154" y="494"/>
                                </a:lnTo>
                                <a:lnTo>
                                  <a:pt x="119" y="554"/>
                                </a:lnTo>
                                <a:lnTo>
                                  <a:pt x="89" y="617"/>
                                </a:lnTo>
                                <a:lnTo>
                                  <a:pt x="62" y="683"/>
                                </a:lnTo>
                                <a:lnTo>
                                  <a:pt x="40" y="750"/>
                                </a:lnTo>
                                <a:lnTo>
                                  <a:pt x="23" y="819"/>
                                </a:lnTo>
                                <a:lnTo>
                                  <a:pt x="10" y="891"/>
                                </a:lnTo>
                                <a:lnTo>
                                  <a:pt x="3" y="963"/>
                                </a:lnTo>
                                <a:lnTo>
                                  <a:pt x="0" y="1037"/>
                                </a:lnTo>
                                <a:lnTo>
                                  <a:pt x="3" y="1112"/>
                                </a:lnTo>
                                <a:lnTo>
                                  <a:pt x="10" y="1184"/>
                                </a:lnTo>
                                <a:lnTo>
                                  <a:pt x="23" y="1255"/>
                                </a:lnTo>
                                <a:lnTo>
                                  <a:pt x="40" y="1325"/>
                                </a:lnTo>
                                <a:lnTo>
                                  <a:pt x="62" y="1392"/>
                                </a:lnTo>
                                <a:lnTo>
                                  <a:pt x="89" y="1457"/>
                                </a:lnTo>
                                <a:lnTo>
                                  <a:pt x="119" y="1520"/>
                                </a:lnTo>
                                <a:lnTo>
                                  <a:pt x="154" y="1581"/>
                                </a:lnTo>
                                <a:lnTo>
                                  <a:pt x="192" y="1639"/>
                                </a:lnTo>
                                <a:lnTo>
                                  <a:pt x="234" y="1694"/>
                                </a:lnTo>
                                <a:lnTo>
                                  <a:pt x="280" y="1746"/>
                                </a:lnTo>
                                <a:lnTo>
                                  <a:pt x="329" y="1795"/>
                                </a:lnTo>
                                <a:lnTo>
                                  <a:pt x="381" y="1841"/>
                                </a:lnTo>
                                <a:lnTo>
                                  <a:pt x="436" y="1883"/>
                                </a:lnTo>
                                <a:lnTo>
                                  <a:pt x="494" y="1921"/>
                                </a:lnTo>
                                <a:lnTo>
                                  <a:pt x="555" y="1956"/>
                                </a:lnTo>
                                <a:lnTo>
                                  <a:pt x="618" y="1986"/>
                                </a:lnTo>
                                <a:lnTo>
                                  <a:pt x="683" y="2013"/>
                                </a:lnTo>
                                <a:lnTo>
                                  <a:pt x="750" y="2035"/>
                                </a:lnTo>
                                <a:lnTo>
                                  <a:pt x="820" y="2052"/>
                                </a:lnTo>
                                <a:lnTo>
                                  <a:pt x="891" y="2065"/>
                                </a:lnTo>
                                <a:lnTo>
                                  <a:pt x="964" y="2072"/>
                                </a:lnTo>
                                <a:lnTo>
                                  <a:pt x="1038" y="2075"/>
                                </a:lnTo>
                                <a:lnTo>
                                  <a:pt x="1112" y="2072"/>
                                </a:lnTo>
                                <a:lnTo>
                                  <a:pt x="1185" y="2065"/>
                                </a:lnTo>
                                <a:lnTo>
                                  <a:pt x="1256" y="2052"/>
                                </a:lnTo>
                                <a:lnTo>
                                  <a:pt x="1325" y="2035"/>
                                </a:lnTo>
                                <a:lnTo>
                                  <a:pt x="1393" y="2013"/>
                                </a:lnTo>
                                <a:lnTo>
                                  <a:pt x="1458" y="1986"/>
                                </a:lnTo>
                                <a:lnTo>
                                  <a:pt x="1521" y="1956"/>
                                </a:lnTo>
                                <a:lnTo>
                                  <a:pt x="1582" y="1921"/>
                                </a:lnTo>
                                <a:lnTo>
                                  <a:pt x="1640" y="1883"/>
                                </a:lnTo>
                                <a:lnTo>
                                  <a:pt x="1695" y="1841"/>
                                </a:lnTo>
                                <a:lnTo>
                                  <a:pt x="1747" y="1795"/>
                                </a:lnTo>
                                <a:lnTo>
                                  <a:pt x="1796" y="1746"/>
                                </a:lnTo>
                                <a:lnTo>
                                  <a:pt x="1842" y="1694"/>
                                </a:lnTo>
                                <a:lnTo>
                                  <a:pt x="1884" y="1639"/>
                                </a:lnTo>
                                <a:lnTo>
                                  <a:pt x="1922" y="1581"/>
                                </a:lnTo>
                                <a:lnTo>
                                  <a:pt x="1957" y="1520"/>
                                </a:lnTo>
                                <a:lnTo>
                                  <a:pt x="1987" y="1457"/>
                                </a:lnTo>
                                <a:lnTo>
                                  <a:pt x="2014" y="1392"/>
                                </a:lnTo>
                                <a:lnTo>
                                  <a:pt x="2035" y="1325"/>
                                </a:lnTo>
                                <a:lnTo>
                                  <a:pt x="2053" y="1255"/>
                                </a:lnTo>
                                <a:lnTo>
                                  <a:pt x="2065" y="1184"/>
                                </a:lnTo>
                                <a:lnTo>
                                  <a:pt x="2073" y="1112"/>
                                </a:lnTo>
                                <a:lnTo>
                                  <a:pt x="2076" y="1037"/>
                                </a:lnTo>
                                <a:lnTo>
                                  <a:pt x="2073" y="963"/>
                                </a:lnTo>
                                <a:lnTo>
                                  <a:pt x="2065" y="891"/>
                                </a:lnTo>
                                <a:lnTo>
                                  <a:pt x="2053" y="819"/>
                                </a:lnTo>
                                <a:lnTo>
                                  <a:pt x="2035" y="750"/>
                                </a:lnTo>
                                <a:lnTo>
                                  <a:pt x="2014" y="683"/>
                                </a:lnTo>
                                <a:lnTo>
                                  <a:pt x="1987" y="617"/>
                                </a:lnTo>
                                <a:lnTo>
                                  <a:pt x="1957" y="554"/>
                                </a:lnTo>
                                <a:lnTo>
                                  <a:pt x="1922" y="494"/>
                                </a:lnTo>
                                <a:lnTo>
                                  <a:pt x="1884" y="436"/>
                                </a:lnTo>
                                <a:lnTo>
                                  <a:pt x="1842" y="381"/>
                                </a:lnTo>
                                <a:lnTo>
                                  <a:pt x="1796" y="328"/>
                                </a:lnTo>
                                <a:lnTo>
                                  <a:pt x="1747" y="279"/>
                                </a:lnTo>
                                <a:lnTo>
                                  <a:pt x="1695" y="234"/>
                                </a:lnTo>
                                <a:lnTo>
                                  <a:pt x="1640" y="192"/>
                                </a:lnTo>
                                <a:lnTo>
                                  <a:pt x="1582" y="153"/>
                                </a:lnTo>
                                <a:lnTo>
                                  <a:pt x="1521" y="119"/>
                                </a:lnTo>
                                <a:lnTo>
                                  <a:pt x="1458" y="88"/>
                                </a:lnTo>
                                <a:lnTo>
                                  <a:pt x="1393" y="62"/>
                                </a:lnTo>
                                <a:lnTo>
                                  <a:pt x="1325" y="40"/>
                                </a:lnTo>
                                <a:lnTo>
                                  <a:pt x="1256" y="23"/>
                                </a:lnTo>
                                <a:lnTo>
                                  <a:pt x="1185" y="10"/>
                                </a:lnTo>
                                <a:lnTo>
                                  <a:pt x="1112" y="2"/>
                                </a:lnTo>
                                <a:lnTo>
                                  <a:pt x="1038"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84" name="Freeform 3486"/>
                        <wps:cNvSpPr>
                          <a:spLocks noChangeAspect="1"/>
                        </wps:cNvSpPr>
                        <wps:spPr bwMode="auto">
                          <a:xfrm>
                            <a:off x="12098" y="280"/>
                            <a:ext cx="3074" cy="1755"/>
                          </a:xfrm>
                          <a:custGeom>
                            <a:avLst/>
                            <a:gdLst>
                              <a:gd name="T0" fmla="*/ 1040 w 3074"/>
                              <a:gd name="T1" fmla="*/ 283 h 1755"/>
                              <a:gd name="T2" fmla="*/ 873 w 3074"/>
                              <a:gd name="T3" fmla="*/ 297 h 1755"/>
                              <a:gd name="T4" fmla="*/ 709 w 3074"/>
                              <a:gd name="T5" fmla="*/ 326 h 1755"/>
                              <a:gd name="T6" fmla="*/ 551 w 3074"/>
                              <a:gd name="T7" fmla="*/ 368 h 1755"/>
                              <a:gd name="T8" fmla="*/ 385 w 3074"/>
                              <a:gd name="T9" fmla="*/ 433 h 1755"/>
                              <a:gd name="T10" fmla="*/ 247 w 3074"/>
                              <a:gd name="T11" fmla="*/ 511 h 1755"/>
                              <a:gd name="T12" fmla="*/ 139 w 3074"/>
                              <a:gd name="T13" fmla="*/ 598 h 1755"/>
                              <a:gd name="T14" fmla="*/ 34 w 3074"/>
                              <a:gd name="T15" fmla="*/ 743 h 1755"/>
                              <a:gd name="T16" fmla="*/ 0 w 3074"/>
                              <a:gd name="T17" fmla="*/ 898 h 1755"/>
                              <a:gd name="T18" fmla="*/ 42 w 3074"/>
                              <a:gd name="T19" fmla="*/ 1054 h 1755"/>
                              <a:gd name="T20" fmla="*/ 164 w 3074"/>
                              <a:gd name="T21" fmla="*/ 1204 h 1755"/>
                              <a:gd name="T22" fmla="*/ 266 w 3074"/>
                              <a:gd name="T23" fmla="*/ 1281 h 1755"/>
                              <a:gd name="T24" fmla="*/ 387 w 3074"/>
                              <a:gd name="T25" fmla="*/ 1347 h 1755"/>
                              <a:gd name="T26" fmla="*/ 522 w 3074"/>
                              <a:gd name="T27" fmla="*/ 1402 h 1755"/>
                              <a:gd name="T28" fmla="*/ 669 w 3074"/>
                              <a:gd name="T29" fmla="*/ 1445 h 1755"/>
                              <a:gd name="T30" fmla="*/ 825 w 3074"/>
                              <a:gd name="T31" fmla="*/ 1475 h 1755"/>
                              <a:gd name="T32" fmla="*/ 988 w 3074"/>
                              <a:gd name="T33" fmla="*/ 1493 h 1755"/>
                              <a:gd name="T34" fmla="*/ 1155 w 3074"/>
                              <a:gd name="T35" fmla="*/ 1499 h 1755"/>
                              <a:gd name="T36" fmla="*/ 1322 w 3074"/>
                              <a:gd name="T37" fmla="*/ 1491 h 1755"/>
                              <a:gd name="T38" fmla="*/ 1488 w 3074"/>
                              <a:gd name="T39" fmla="*/ 1470 h 1755"/>
                              <a:gd name="T40" fmla="*/ 1649 w 3074"/>
                              <a:gd name="T41" fmla="*/ 1434 h 1755"/>
                              <a:gd name="T42" fmla="*/ 3074 w 3074"/>
                              <a:gd name="T43" fmla="*/ 2035 h 1755"/>
                              <a:gd name="T44" fmla="*/ 2114 w 3074"/>
                              <a:gd name="T45" fmla="*/ 1204 h 1755"/>
                              <a:gd name="T46" fmla="*/ 2211 w 3074"/>
                              <a:gd name="T47" fmla="*/ 1095 h 1755"/>
                              <a:gd name="T48" fmla="*/ 2265 w 3074"/>
                              <a:gd name="T49" fmla="*/ 980 h 1755"/>
                              <a:gd name="T50" fmla="*/ 2277 w 3074"/>
                              <a:gd name="T51" fmla="*/ 861 h 1755"/>
                              <a:gd name="T52" fmla="*/ 2244 w 3074"/>
                              <a:gd name="T53" fmla="*/ 743 h 1755"/>
                              <a:gd name="T54" fmla="*/ 2169 w 3074"/>
                              <a:gd name="T55" fmla="*/ 629 h 1755"/>
                              <a:gd name="T56" fmla="*/ 2065 w 3074"/>
                              <a:gd name="T57" fmla="*/ 535 h 1755"/>
                              <a:gd name="T58" fmla="*/ 1954 w 3074"/>
                              <a:gd name="T59" fmla="*/ 464 h 1755"/>
                              <a:gd name="T60" fmla="*/ 1826 w 3074"/>
                              <a:gd name="T61" fmla="*/ 404 h 1755"/>
                              <a:gd name="T62" fmla="*/ 1684 w 3074"/>
                              <a:gd name="T63" fmla="*/ 355 h 1755"/>
                              <a:gd name="T64" fmla="*/ 1532 w 3074"/>
                              <a:gd name="T65" fmla="*/ 318 h 1755"/>
                              <a:gd name="T66" fmla="*/ 1372 w 3074"/>
                              <a:gd name="T67" fmla="*/ 294 h 1755"/>
                              <a:gd name="T68" fmla="*/ 1207 w 3074"/>
                              <a:gd name="T69" fmla="*/ 282 h 1755"/>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Lst>
                            <a:ahLst/>
                            <a:cxnLst>
                              <a:cxn ang="T70">
                                <a:pos x="T0" y="T1"/>
                              </a:cxn>
                              <a:cxn ang="T71">
                                <a:pos x="T2" y="T3"/>
                              </a:cxn>
                              <a:cxn ang="T72">
                                <a:pos x="T4" y="T5"/>
                              </a:cxn>
                              <a:cxn ang="T73">
                                <a:pos x="T6" y="T7"/>
                              </a:cxn>
                              <a:cxn ang="T74">
                                <a:pos x="T8" y="T9"/>
                              </a:cxn>
                              <a:cxn ang="T75">
                                <a:pos x="T10" y="T11"/>
                              </a:cxn>
                              <a:cxn ang="T76">
                                <a:pos x="T12" y="T13"/>
                              </a:cxn>
                              <a:cxn ang="T77">
                                <a:pos x="T14" y="T15"/>
                              </a:cxn>
                              <a:cxn ang="T78">
                                <a:pos x="T16" y="T17"/>
                              </a:cxn>
                              <a:cxn ang="T79">
                                <a:pos x="T18" y="T19"/>
                              </a:cxn>
                              <a:cxn ang="T80">
                                <a:pos x="T20" y="T21"/>
                              </a:cxn>
                              <a:cxn ang="T81">
                                <a:pos x="T22" y="T23"/>
                              </a:cxn>
                              <a:cxn ang="T82">
                                <a:pos x="T24" y="T25"/>
                              </a:cxn>
                              <a:cxn ang="T83">
                                <a:pos x="T26" y="T27"/>
                              </a:cxn>
                              <a:cxn ang="T84">
                                <a:pos x="T28" y="T29"/>
                              </a:cxn>
                              <a:cxn ang="T85">
                                <a:pos x="T30" y="T31"/>
                              </a:cxn>
                              <a:cxn ang="T86">
                                <a:pos x="T32" y="T33"/>
                              </a:cxn>
                              <a:cxn ang="T87">
                                <a:pos x="T34" y="T35"/>
                              </a:cxn>
                              <a:cxn ang="T88">
                                <a:pos x="T36" y="T37"/>
                              </a:cxn>
                              <a:cxn ang="T89">
                                <a:pos x="T38" y="T39"/>
                              </a:cxn>
                              <a:cxn ang="T90">
                                <a:pos x="T40" y="T41"/>
                              </a:cxn>
                              <a:cxn ang="T91">
                                <a:pos x="T42" y="T43"/>
                              </a:cxn>
                              <a:cxn ang="T92">
                                <a:pos x="T44" y="T45"/>
                              </a:cxn>
                              <a:cxn ang="T93">
                                <a:pos x="T46" y="T47"/>
                              </a:cxn>
                              <a:cxn ang="T94">
                                <a:pos x="T48" y="T49"/>
                              </a:cxn>
                              <a:cxn ang="T95">
                                <a:pos x="T50" y="T51"/>
                              </a:cxn>
                              <a:cxn ang="T96">
                                <a:pos x="T52" y="T53"/>
                              </a:cxn>
                              <a:cxn ang="T97">
                                <a:pos x="T54" y="T55"/>
                              </a:cxn>
                              <a:cxn ang="T98">
                                <a:pos x="T56" y="T57"/>
                              </a:cxn>
                              <a:cxn ang="T99">
                                <a:pos x="T58" y="T59"/>
                              </a:cxn>
                              <a:cxn ang="T100">
                                <a:pos x="T60" y="T61"/>
                              </a:cxn>
                              <a:cxn ang="T101">
                                <a:pos x="T62" y="T63"/>
                              </a:cxn>
                              <a:cxn ang="T102">
                                <a:pos x="T64" y="T65"/>
                              </a:cxn>
                              <a:cxn ang="T103">
                                <a:pos x="T66" y="T67"/>
                              </a:cxn>
                              <a:cxn ang="T104">
                                <a:pos x="T68" y="T69"/>
                              </a:cxn>
                            </a:cxnLst>
                            <a:rect l="0" t="0" r="r" b="b"/>
                            <a:pathLst>
                              <a:path w="3074" h="1755">
                                <a:moveTo>
                                  <a:pt x="1123" y="0"/>
                                </a:moveTo>
                                <a:lnTo>
                                  <a:pt x="1040" y="2"/>
                                </a:lnTo>
                                <a:lnTo>
                                  <a:pt x="956" y="7"/>
                                </a:lnTo>
                                <a:lnTo>
                                  <a:pt x="873" y="16"/>
                                </a:lnTo>
                                <a:lnTo>
                                  <a:pt x="790" y="29"/>
                                </a:lnTo>
                                <a:lnTo>
                                  <a:pt x="709" y="45"/>
                                </a:lnTo>
                                <a:lnTo>
                                  <a:pt x="629" y="64"/>
                                </a:lnTo>
                                <a:lnTo>
                                  <a:pt x="551" y="87"/>
                                </a:lnTo>
                                <a:lnTo>
                                  <a:pt x="465" y="118"/>
                                </a:lnTo>
                                <a:lnTo>
                                  <a:pt x="385" y="152"/>
                                </a:lnTo>
                                <a:lnTo>
                                  <a:pt x="313" y="189"/>
                                </a:lnTo>
                                <a:lnTo>
                                  <a:pt x="247" y="230"/>
                                </a:lnTo>
                                <a:lnTo>
                                  <a:pt x="190" y="272"/>
                                </a:lnTo>
                                <a:lnTo>
                                  <a:pt x="139" y="317"/>
                                </a:lnTo>
                                <a:lnTo>
                                  <a:pt x="96" y="364"/>
                                </a:lnTo>
                                <a:lnTo>
                                  <a:pt x="34" y="462"/>
                                </a:lnTo>
                                <a:lnTo>
                                  <a:pt x="3" y="565"/>
                                </a:lnTo>
                                <a:lnTo>
                                  <a:pt x="0" y="617"/>
                                </a:lnTo>
                                <a:lnTo>
                                  <a:pt x="6" y="669"/>
                                </a:lnTo>
                                <a:lnTo>
                                  <a:pt x="42" y="773"/>
                                </a:lnTo>
                                <a:lnTo>
                                  <a:pt x="114" y="874"/>
                                </a:lnTo>
                                <a:lnTo>
                                  <a:pt x="164" y="923"/>
                                </a:lnTo>
                                <a:lnTo>
                                  <a:pt x="213" y="963"/>
                                </a:lnTo>
                                <a:lnTo>
                                  <a:pt x="266" y="1000"/>
                                </a:lnTo>
                                <a:lnTo>
                                  <a:pt x="324" y="1035"/>
                                </a:lnTo>
                                <a:lnTo>
                                  <a:pt x="387" y="1066"/>
                                </a:lnTo>
                                <a:lnTo>
                                  <a:pt x="452" y="1095"/>
                                </a:lnTo>
                                <a:lnTo>
                                  <a:pt x="522" y="1121"/>
                                </a:lnTo>
                                <a:lnTo>
                                  <a:pt x="594" y="1144"/>
                                </a:lnTo>
                                <a:lnTo>
                                  <a:pt x="669" y="1164"/>
                                </a:lnTo>
                                <a:lnTo>
                                  <a:pt x="746" y="1180"/>
                                </a:lnTo>
                                <a:lnTo>
                                  <a:pt x="825" y="1194"/>
                                </a:lnTo>
                                <a:lnTo>
                                  <a:pt x="906" y="1205"/>
                                </a:lnTo>
                                <a:lnTo>
                                  <a:pt x="988" y="1212"/>
                                </a:lnTo>
                                <a:lnTo>
                                  <a:pt x="1071" y="1217"/>
                                </a:lnTo>
                                <a:lnTo>
                                  <a:pt x="1155" y="1218"/>
                                </a:lnTo>
                                <a:lnTo>
                                  <a:pt x="1239" y="1216"/>
                                </a:lnTo>
                                <a:lnTo>
                                  <a:pt x="1322" y="1210"/>
                                </a:lnTo>
                                <a:lnTo>
                                  <a:pt x="1406" y="1201"/>
                                </a:lnTo>
                                <a:lnTo>
                                  <a:pt x="1488" y="1189"/>
                                </a:lnTo>
                                <a:lnTo>
                                  <a:pt x="1569" y="1173"/>
                                </a:lnTo>
                                <a:lnTo>
                                  <a:pt x="1649" y="1153"/>
                                </a:lnTo>
                                <a:lnTo>
                                  <a:pt x="1727" y="1130"/>
                                </a:lnTo>
                                <a:lnTo>
                                  <a:pt x="3074" y="1754"/>
                                </a:lnTo>
                                <a:lnTo>
                                  <a:pt x="2050" y="974"/>
                                </a:lnTo>
                                <a:lnTo>
                                  <a:pt x="2114" y="923"/>
                                </a:lnTo>
                                <a:lnTo>
                                  <a:pt x="2168" y="870"/>
                                </a:lnTo>
                                <a:lnTo>
                                  <a:pt x="2211" y="814"/>
                                </a:lnTo>
                                <a:lnTo>
                                  <a:pt x="2244" y="757"/>
                                </a:lnTo>
                                <a:lnTo>
                                  <a:pt x="2265" y="699"/>
                                </a:lnTo>
                                <a:lnTo>
                                  <a:pt x="2276" y="640"/>
                                </a:lnTo>
                                <a:lnTo>
                                  <a:pt x="2277" y="580"/>
                                </a:lnTo>
                                <a:lnTo>
                                  <a:pt x="2266" y="521"/>
                                </a:lnTo>
                                <a:lnTo>
                                  <a:pt x="2244" y="462"/>
                                </a:lnTo>
                                <a:lnTo>
                                  <a:pt x="2212" y="405"/>
                                </a:lnTo>
                                <a:lnTo>
                                  <a:pt x="2169" y="348"/>
                                </a:lnTo>
                                <a:lnTo>
                                  <a:pt x="2114" y="294"/>
                                </a:lnTo>
                                <a:lnTo>
                                  <a:pt x="2065" y="254"/>
                                </a:lnTo>
                                <a:lnTo>
                                  <a:pt x="2012" y="217"/>
                                </a:lnTo>
                                <a:lnTo>
                                  <a:pt x="1954" y="183"/>
                                </a:lnTo>
                                <a:lnTo>
                                  <a:pt x="1891" y="151"/>
                                </a:lnTo>
                                <a:lnTo>
                                  <a:pt x="1826" y="123"/>
                                </a:lnTo>
                                <a:lnTo>
                                  <a:pt x="1756" y="97"/>
                                </a:lnTo>
                                <a:lnTo>
                                  <a:pt x="1684" y="74"/>
                                </a:lnTo>
                                <a:lnTo>
                                  <a:pt x="1609" y="54"/>
                                </a:lnTo>
                                <a:lnTo>
                                  <a:pt x="1532" y="37"/>
                                </a:lnTo>
                                <a:lnTo>
                                  <a:pt x="1453" y="23"/>
                                </a:lnTo>
                                <a:lnTo>
                                  <a:pt x="1372" y="13"/>
                                </a:lnTo>
                                <a:lnTo>
                                  <a:pt x="1290" y="5"/>
                                </a:lnTo>
                                <a:lnTo>
                                  <a:pt x="1207" y="1"/>
                                </a:lnTo>
                                <a:lnTo>
                                  <a:pt x="11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85" name="Freeform 3487"/>
                        <wps:cNvSpPr>
                          <a:spLocks noChangeAspect="1" noChangeArrowheads="1"/>
                        </wps:cNvSpPr>
                        <wps:spPr bwMode="auto">
                          <a:xfrm>
                            <a:off x="12098" y="280"/>
                            <a:ext cx="3074" cy="1755"/>
                          </a:xfrm>
                          <a:custGeom>
                            <a:avLst/>
                            <a:gdLst>
                              <a:gd name="T0" fmla="*/ 1727 w 3074"/>
                              <a:gd name="T1" fmla="*/ 1411 h 1755"/>
                              <a:gd name="T2" fmla="*/ 1569 w 3074"/>
                              <a:gd name="T3" fmla="*/ 1454 h 1755"/>
                              <a:gd name="T4" fmla="*/ 1406 w 3074"/>
                              <a:gd name="T5" fmla="*/ 1482 h 1755"/>
                              <a:gd name="T6" fmla="*/ 1239 w 3074"/>
                              <a:gd name="T7" fmla="*/ 1497 h 1755"/>
                              <a:gd name="T8" fmla="*/ 1071 w 3074"/>
                              <a:gd name="T9" fmla="*/ 1498 h 1755"/>
                              <a:gd name="T10" fmla="*/ 906 w 3074"/>
                              <a:gd name="T11" fmla="*/ 1486 h 1755"/>
                              <a:gd name="T12" fmla="*/ 746 w 3074"/>
                              <a:gd name="T13" fmla="*/ 1461 h 1755"/>
                              <a:gd name="T14" fmla="*/ 594 w 3074"/>
                              <a:gd name="T15" fmla="*/ 1425 h 1755"/>
                              <a:gd name="T16" fmla="*/ 452 w 3074"/>
                              <a:gd name="T17" fmla="*/ 1376 h 1755"/>
                              <a:gd name="T18" fmla="*/ 324 w 3074"/>
                              <a:gd name="T19" fmla="*/ 1316 h 1755"/>
                              <a:gd name="T20" fmla="*/ 213 w 3074"/>
                              <a:gd name="T21" fmla="*/ 1244 h 1755"/>
                              <a:gd name="T22" fmla="*/ 114 w 3074"/>
                              <a:gd name="T23" fmla="*/ 1155 h 1755"/>
                              <a:gd name="T24" fmla="*/ 20 w 3074"/>
                              <a:gd name="T25" fmla="*/ 1003 h 1755"/>
                              <a:gd name="T26" fmla="*/ 3 w 3074"/>
                              <a:gd name="T27" fmla="*/ 846 h 1755"/>
                              <a:gd name="T28" fmla="*/ 96 w 3074"/>
                              <a:gd name="T29" fmla="*/ 645 h 1755"/>
                              <a:gd name="T30" fmla="*/ 190 w 3074"/>
                              <a:gd name="T31" fmla="*/ 553 h 1755"/>
                              <a:gd name="T32" fmla="*/ 313 w 3074"/>
                              <a:gd name="T33" fmla="*/ 470 h 1755"/>
                              <a:gd name="T34" fmla="*/ 465 w 3074"/>
                              <a:gd name="T35" fmla="*/ 399 h 1755"/>
                              <a:gd name="T36" fmla="*/ 629 w 3074"/>
                              <a:gd name="T37" fmla="*/ 345 h 1755"/>
                              <a:gd name="T38" fmla="*/ 790 w 3074"/>
                              <a:gd name="T39" fmla="*/ 310 h 1755"/>
                              <a:gd name="T40" fmla="*/ 956 w 3074"/>
                              <a:gd name="T41" fmla="*/ 288 h 1755"/>
                              <a:gd name="T42" fmla="*/ 1123 w 3074"/>
                              <a:gd name="T43" fmla="*/ 281 h 1755"/>
                              <a:gd name="T44" fmla="*/ 1290 w 3074"/>
                              <a:gd name="T45" fmla="*/ 286 h 1755"/>
                              <a:gd name="T46" fmla="*/ 1453 w 3074"/>
                              <a:gd name="T47" fmla="*/ 304 h 1755"/>
                              <a:gd name="T48" fmla="*/ 1609 w 3074"/>
                              <a:gd name="T49" fmla="*/ 335 h 1755"/>
                              <a:gd name="T50" fmla="*/ 1756 w 3074"/>
                              <a:gd name="T51" fmla="*/ 378 h 1755"/>
                              <a:gd name="T52" fmla="*/ 1891 w 3074"/>
                              <a:gd name="T53" fmla="*/ 432 h 1755"/>
                              <a:gd name="T54" fmla="*/ 2012 w 3074"/>
                              <a:gd name="T55" fmla="*/ 498 h 1755"/>
                              <a:gd name="T56" fmla="*/ 2114 w 3074"/>
                              <a:gd name="T57" fmla="*/ 575 h 1755"/>
                              <a:gd name="T58" fmla="*/ 2212 w 3074"/>
                              <a:gd name="T59" fmla="*/ 686 h 1755"/>
                              <a:gd name="T60" fmla="*/ 2266 w 3074"/>
                              <a:gd name="T61" fmla="*/ 802 h 1755"/>
                              <a:gd name="T62" fmla="*/ 2276 w 3074"/>
                              <a:gd name="T63" fmla="*/ 921 h 1755"/>
                              <a:gd name="T64" fmla="*/ 2244 w 3074"/>
                              <a:gd name="T65" fmla="*/ 1038 h 1755"/>
                              <a:gd name="T66" fmla="*/ 2168 w 3074"/>
                              <a:gd name="T67" fmla="*/ 1151 h 1755"/>
                              <a:gd name="T68" fmla="*/ 2050 w 3074"/>
                              <a:gd name="T69" fmla="*/ 1255 h 1755"/>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Lst>
                            <a:ahLst/>
                            <a:cxnLst>
                              <a:cxn ang="T70">
                                <a:pos x="T0" y="T1"/>
                              </a:cxn>
                              <a:cxn ang="T71">
                                <a:pos x="T2" y="T3"/>
                              </a:cxn>
                              <a:cxn ang="T72">
                                <a:pos x="T4" y="T5"/>
                              </a:cxn>
                              <a:cxn ang="T73">
                                <a:pos x="T6" y="T7"/>
                              </a:cxn>
                              <a:cxn ang="T74">
                                <a:pos x="T8" y="T9"/>
                              </a:cxn>
                              <a:cxn ang="T75">
                                <a:pos x="T10" y="T11"/>
                              </a:cxn>
                              <a:cxn ang="T76">
                                <a:pos x="T12" y="T13"/>
                              </a:cxn>
                              <a:cxn ang="T77">
                                <a:pos x="T14" y="T15"/>
                              </a:cxn>
                              <a:cxn ang="T78">
                                <a:pos x="T16" y="T17"/>
                              </a:cxn>
                              <a:cxn ang="T79">
                                <a:pos x="T18" y="T19"/>
                              </a:cxn>
                              <a:cxn ang="T80">
                                <a:pos x="T20" y="T21"/>
                              </a:cxn>
                              <a:cxn ang="T81">
                                <a:pos x="T22" y="T23"/>
                              </a:cxn>
                              <a:cxn ang="T82">
                                <a:pos x="T24" y="T25"/>
                              </a:cxn>
                              <a:cxn ang="T83">
                                <a:pos x="T26" y="T27"/>
                              </a:cxn>
                              <a:cxn ang="T84">
                                <a:pos x="T28" y="T29"/>
                              </a:cxn>
                              <a:cxn ang="T85">
                                <a:pos x="T30" y="T31"/>
                              </a:cxn>
                              <a:cxn ang="T86">
                                <a:pos x="T32" y="T33"/>
                              </a:cxn>
                              <a:cxn ang="T87">
                                <a:pos x="T34" y="T35"/>
                              </a:cxn>
                              <a:cxn ang="T88">
                                <a:pos x="T36" y="T37"/>
                              </a:cxn>
                              <a:cxn ang="T89">
                                <a:pos x="T38" y="T39"/>
                              </a:cxn>
                              <a:cxn ang="T90">
                                <a:pos x="T40" y="T41"/>
                              </a:cxn>
                              <a:cxn ang="T91">
                                <a:pos x="T42" y="T43"/>
                              </a:cxn>
                              <a:cxn ang="T92">
                                <a:pos x="T44" y="T45"/>
                              </a:cxn>
                              <a:cxn ang="T93">
                                <a:pos x="T46" y="T47"/>
                              </a:cxn>
                              <a:cxn ang="T94">
                                <a:pos x="T48" y="T49"/>
                              </a:cxn>
                              <a:cxn ang="T95">
                                <a:pos x="T50" y="T51"/>
                              </a:cxn>
                              <a:cxn ang="T96">
                                <a:pos x="T52" y="T53"/>
                              </a:cxn>
                              <a:cxn ang="T97">
                                <a:pos x="T54" y="T55"/>
                              </a:cxn>
                              <a:cxn ang="T98">
                                <a:pos x="T56" y="T57"/>
                              </a:cxn>
                              <a:cxn ang="T99">
                                <a:pos x="T58" y="T59"/>
                              </a:cxn>
                              <a:cxn ang="T100">
                                <a:pos x="T60" y="T61"/>
                              </a:cxn>
                              <a:cxn ang="T101">
                                <a:pos x="T62" y="T63"/>
                              </a:cxn>
                              <a:cxn ang="T102">
                                <a:pos x="T64" y="T65"/>
                              </a:cxn>
                              <a:cxn ang="T103">
                                <a:pos x="T66" y="T67"/>
                              </a:cxn>
                              <a:cxn ang="T104">
                                <a:pos x="T68" y="T69"/>
                              </a:cxn>
                            </a:cxnLst>
                            <a:rect l="0" t="0" r="r" b="b"/>
                            <a:pathLst>
                              <a:path w="3074" h="1755">
                                <a:moveTo>
                                  <a:pt x="3074" y="1754"/>
                                </a:moveTo>
                                <a:lnTo>
                                  <a:pt x="1727" y="1130"/>
                                </a:lnTo>
                                <a:lnTo>
                                  <a:pt x="1649" y="1153"/>
                                </a:lnTo>
                                <a:lnTo>
                                  <a:pt x="1569" y="1173"/>
                                </a:lnTo>
                                <a:lnTo>
                                  <a:pt x="1488" y="1189"/>
                                </a:lnTo>
                                <a:lnTo>
                                  <a:pt x="1406" y="1201"/>
                                </a:lnTo>
                                <a:lnTo>
                                  <a:pt x="1322" y="1210"/>
                                </a:lnTo>
                                <a:lnTo>
                                  <a:pt x="1239" y="1216"/>
                                </a:lnTo>
                                <a:lnTo>
                                  <a:pt x="1155" y="1218"/>
                                </a:lnTo>
                                <a:lnTo>
                                  <a:pt x="1071" y="1217"/>
                                </a:lnTo>
                                <a:lnTo>
                                  <a:pt x="988" y="1212"/>
                                </a:lnTo>
                                <a:lnTo>
                                  <a:pt x="906" y="1205"/>
                                </a:lnTo>
                                <a:lnTo>
                                  <a:pt x="825" y="1194"/>
                                </a:lnTo>
                                <a:lnTo>
                                  <a:pt x="746" y="1180"/>
                                </a:lnTo>
                                <a:lnTo>
                                  <a:pt x="669" y="1164"/>
                                </a:lnTo>
                                <a:lnTo>
                                  <a:pt x="594" y="1144"/>
                                </a:lnTo>
                                <a:lnTo>
                                  <a:pt x="522" y="1121"/>
                                </a:lnTo>
                                <a:lnTo>
                                  <a:pt x="452" y="1095"/>
                                </a:lnTo>
                                <a:lnTo>
                                  <a:pt x="387" y="1066"/>
                                </a:lnTo>
                                <a:lnTo>
                                  <a:pt x="324" y="1035"/>
                                </a:lnTo>
                                <a:lnTo>
                                  <a:pt x="266" y="1000"/>
                                </a:lnTo>
                                <a:lnTo>
                                  <a:pt x="213" y="963"/>
                                </a:lnTo>
                                <a:lnTo>
                                  <a:pt x="164" y="923"/>
                                </a:lnTo>
                                <a:lnTo>
                                  <a:pt x="114" y="874"/>
                                </a:lnTo>
                                <a:lnTo>
                                  <a:pt x="74" y="824"/>
                                </a:lnTo>
                                <a:lnTo>
                                  <a:pt x="20" y="722"/>
                                </a:lnTo>
                                <a:lnTo>
                                  <a:pt x="0" y="617"/>
                                </a:lnTo>
                                <a:lnTo>
                                  <a:pt x="3" y="565"/>
                                </a:lnTo>
                                <a:lnTo>
                                  <a:pt x="34" y="462"/>
                                </a:lnTo>
                                <a:lnTo>
                                  <a:pt x="96" y="364"/>
                                </a:lnTo>
                                <a:lnTo>
                                  <a:pt x="139" y="317"/>
                                </a:lnTo>
                                <a:lnTo>
                                  <a:pt x="190" y="272"/>
                                </a:lnTo>
                                <a:lnTo>
                                  <a:pt x="247" y="230"/>
                                </a:lnTo>
                                <a:lnTo>
                                  <a:pt x="313" y="189"/>
                                </a:lnTo>
                                <a:lnTo>
                                  <a:pt x="385" y="152"/>
                                </a:lnTo>
                                <a:lnTo>
                                  <a:pt x="465" y="118"/>
                                </a:lnTo>
                                <a:lnTo>
                                  <a:pt x="551" y="87"/>
                                </a:lnTo>
                                <a:lnTo>
                                  <a:pt x="629" y="64"/>
                                </a:lnTo>
                                <a:lnTo>
                                  <a:pt x="709" y="45"/>
                                </a:lnTo>
                                <a:lnTo>
                                  <a:pt x="790" y="29"/>
                                </a:lnTo>
                                <a:lnTo>
                                  <a:pt x="873" y="16"/>
                                </a:lnTo>
                                <a:lnTo>
                                  <a:pt x="956" y="7"/>
                                </a:lnTo>
                                <a:lnTo>
                                  <a:pt x="1040" y="2"/>
                                </a:lnTo>
                                <a:lnTo>
                                  <a:pt x="1123" y="0"/>
                                </a:lnTo>
                                <a:lnTo>
                                  <a:pt x="1207" y="1"/>
                                </a:lnTo>
                                <a:lnTo>
                                  <a:pt x="1290" y="5"/>
                                </a:lnTo>
                                <a:lnTo>
                                  <a:pt x="1372" y="13"/>
                                </a:lnTo>
                                <a:lnTo>
                                  <a:pt x="1453" y="23"/>
                                </a:lnTo>
                                <a:lnTo>
                                  <a:pt x="1532" y="37"/>
                                </a:lnTo>
                                <a:lnTo>
                                  <a:pt x="1609" y="54"/>
                                </a:lnTo>
                                <a:lnTo>
                                  <a:pt x="1684" y="74"/>
                                </a:lnTo>
                                <a:lnTo>
                                  <a:pt x="1756" y="97"/>
                                </a:lnTo>
                                <a:lnTo>
                                  <a:pt x="1826" y="123"/>
                                </a:lnTo>
                                <a:lnTo>
                                  <a:pt x="1891" y="151"/>
                                </a:lnTo>
                                <a:lnTo>
                                  <a:pt x="1954" y="183"/>
                                </a:lnTo>
                                <a:lnTo>
                                  <a:pt x="2012" y="217"/>
                                </a:lnTo>
                                <a:lnTo>
                                  <a:pt x="2065" y="254"/>
                                </a:lnTo>
                                <a:lnTo>
                                  <a:pt x="2114" y="294"/>
                                </a:lnTo>
                                <a:lnTo>
                                  <a:pt x="2169" y="348"/>
                                </a:lnTo>
                                <a:lnTo>
                                  <a:pt x="2212" y="405"/>
                                </a:lnTo>
                                <a:lnTo>
                                  <a:pt x="2244" y="462"/>
                                </a:lnTo>
                                <a:lnTo>
                                  <a:pt x="2266" y="521"/>
                                </a:lnTo>
                                <a:lnTo>
                                  <a:pt x="2277" y="580"/>
                                </a:lnTo>
                                <a:lnTo>
                                  <a:pt x="2276" y="640"/>
                                </a:lnTo>
                                <a:lnTo>
                                  <a:pt x="2265" y="699"/>
                                </a:lnTo>
                                <a:lnTo>
                                  <a:pt x="2244" y="757"/>
                                </a:lnTo>
                                <a:lnTo>
                                  <a:pt x="2211" y="814"/>
                                </a:lnTo>
                                <a:lnTo>
                                  <a:pt x="2168" y="870"/>
                                </a:lnTo>
                                <a:lnTo>
                                  <a:pt x="2114" y="923"/>
                                </a:lnTo>
                                <a:lnTo>
                                  <a:pt x="2050" y="974"/>
                                </a:lnTo>
                                <a:lnTo>
                                  <a:pt x="3074" y="1754"/>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386" name="Picture 348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11442" y="1713"/>
                            <a:ext cx="385" cy="366"/>
                          </a:xfrm>
                          <a:prstGeom prst="rect">
                            <a:avLst/>
                          </a:prstGeom>
                          <a:noFill/>
                          <a:extLst>
                            <a:ext uri="{909E8E84-426E-40DD-AFC4-6F175D3DCCD1}">
                              <a14:hiddenFill xmlns:a14="http://schemas.microsoft.com/office/drawing/2010/main">
                                <a:solidFill>
                                  <a:srgbClr val="FFFFFF"/>
                                </a:solidFill>
                              </a14:hiddenFill>
                            </a:ext>
                          </a:extLst>
                        </pic:spPr>
                      </pic:pic>
                      <wps:wsp>
                        <wps:cNvPr id="7387" name="Freeform 3489"/>
                        <wps:cNvSpPr>
                          <a:spLocks noChangeAspect="1" noChangeArrowheads="1"/>
                        </wps:cNvSpPr>
                        <wps:spPr bwMode="auto">
                          <a:xfrm>
                            <a:off x="11442" y="1713"/>
                            <a:ext cx="385" cy="366"/>
                          </a:xfrm>
                          <a:custGeom>
                            <a:avLst/>
                            <a:gdLst>
                              <a:gd name="T0" fmla="*/ 6 w 385"/>
                              <a:gd name="T1" fmla="*/ 1898 h 366"/>
                              <a:gd name="T2" fmla="*/ 0 w 385"/>
                              <a:gd name="T3" fmla="*/ 1881 h 366"/>
                              <a:gd name="T4" fmla="*/ 1 w 385"/>
                              <a:gd name="T5" fmla="*/ 1864 h 366"/>
                              <a:gd name="T6" fmla="*/ 9 w 385"/>
                              <a:gd name="T7" fmla="*/ 1848 h 366"/>
                              <a:gd name="T8" fmla="*/ 23 w 385"/>
                              <a:gd name="T9" fmla="*/ 1836 h 366"/>
                              <a:gd name="T10" fmla="*/ 225 w 385"/>
                              <a:gd name="T11" fmla="*/ 1719 h 366"/>
                              <a:gd name="T12" fmla="*/ 242 w 385"/>
                              <a:gd name="T13" fmla="*/ 1713 h 366"/>
                              <a:gd name="T14" fmla="*/ 260 w 385"/>
                              <a:gd name="T15" fmla="*/ 1714 h 366"/>
                              <a:gd name="T16" fmla="*/ 275 w 385"/>
                              <a:gd name="T17" fmla="*/ 1722 h 366"/>
                              <a:gd name="T18" fmla="*/ 287 w 385"/>
                              <a:gd name="T19" fmla="*/ 1736 h 366"/>
                              <a:gd name="T20" fmla="*/ 379 w 385"/>
                              <a:gd name="T21" fmla="*/ 1894 h 366"/>
                              <a:gd name="T22" fmla="*/ 385 w 385"/>
                              <a:gd name="T23" fmla="*/ 1911 h 366"/>
                              <a:gd name="T24" fmla="*/ 383 w 385"/>
                              <a:gd name="T25" fmla="*/ 1929 h 366"/>
                              <a:gd name="T26" fmla="*/ 376 w 385"/>
                              <a:gd name="T27" fmla="*/ 1944 h 366"/>
                              <a:gd name="T28" fmla="*/ 362 w 385"/>
                              <a:gd name="T29" fmla="*/ 1956 h 366"/>
                              <a:gd name="T30" fmla="*/ 160 w 385"/>
                              <a:gd name="T31" fmla="*/ 2073 h 366"/>
                              <a:gd name="T32" fmla="*/ 143 w 385"/>
                              <a:gd name="T33" fmla="*/ 2079 h 366"/>
                              <a:gd name="T34" fmla="*/ 125 w 385"/>
                              <a:gd name="T35" fmla="*/ 2078 h 366"/>
                              <a:gd name="T36" fmla="*/ 109 w 385"/>
                              <a:gd name="T37" fmla="*/ 2070 h 366"/>
                              <a:gd name="T38" fmla="*/ 97 w 385"/>
                              <a:gd name="T39" fmla="*/ 2057 h 366"/>
                              <a:gd name="T40" fmla="*/ 6 w 385"/>
                              <a:gd name="T41" fmla="*/ 1898 h 36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385" h="366">
                                <a:moveTo>
                                  <a:pt x="6" y="185"/>
                                </a:moveTo>
                                <a:lnTo>
                                  <a:pt x="0" y="168"/>
                                </a:lnTo>
                                <a:lnTo>
                                  <a:pt x="1" y="151"/>
                                </a:lnTo>
                                <a:lnTo>
                                  <a:pt x="9" y="135"/>
                                </a:lnTo>
                                <a:lnTo>
                                  <a:pt x="23" y="123"/>
                                </a:lnTo>
                                <a:lnTo>
                                  <a:pt x="225" y="6"/>
                                </a:lnTo>
                                <a:lnTo>
                                  <a:pt x="242" y="0"/>
                                </a:lnTo>
                                <a:lnTo>
                                  <a:pt x="260" y="1"/>
                                </a:lnTo>
                                <a:lnTo>
                                  <a:pt x="275" y="9"/>
                                </a:lnTo>
                                <a:lnTo>
                                  <a:pt x="287" y="23"/>
                                </a:lnTo>
                                <a:lnTo>
                                  <a:pt x="379" y="181"/>
                                </a:lnTo>
                                <a:lnTo>
                                  <a:pt x="385" y="198"/>
                                </a:lnTo>
                                <a:lnTo>
                                  <a:pt x="383" y="216"/>
                                </a:lnTo>
                                <a:lnTo>
                                  <a:pt x="376" y="231"/>
                                </a:lnTo>
                                <a:lnTo>
                                  <a:pt x="362" y="243"/>
                                </a:lnTo>
                                <a:lnTo>
                                  <a:pt x="160" y="360"/>
                                </a:lnTo>
                                <a:lnTo>
                                  <a:pt x="143" y="366"/>
                                </a:lnTo>
                                <a:lnTo>
                                  <a:pt x="125" y="365"/>
                                </a:lnTo>
                                <a:lnTo>
                                  <a:pt x="109" y="357"/>
                                </a:lnTo>
                                <a:lnTo>
                                  <a:pt x="97" y="344"/>
                                </a:lnTo>
                                <a:lnTo>
                                  <a:pt x="6" y="185"/>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388" name="Picture 349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11172" y="1244"/>
                            <a:ext cx="247" cy="255"/>
                          </a:xfrm>
                          <a:prstGeom prst="rect">
                            <a:avLst/>
                          </a:prstGeom>
                          <a:noFill/>
                          <a:extLst>
                            <a:ext uri="{909E8E84-426E-40DD-AFC4-6F175D3DCCD1}">
                              <a14:hiddenFill xmlns:a14="http://schemas.microsoft.com/office/drawing/2010/main">
                                <a:solidFill>
                                  <a:srgbClr val="FFFFFF"/>
                                </a:solidFill>
                              </a14:hiddenFill>
                            </a:ext>
                          </a:extLst>
                        </pic:spPr>
                      </pic:pic>
                      <wps:wsp>
                        <wps:cNvPr id="7389" name="Freeform 3491"/>
                        <wps:cNvSpPr>
                          <a:spLocks noChangeAspect="1"/>
                        </wps:cNvSpPr>
                        <wps:spPr bwMode="auto">
                          <a:xfrm>
                            <a:off x="11228" y="1334"/>
                            <a:ext cx="496" cy="532"/>
                          </a:xfrm>
                          <a:custGeom>
                            <a:avLst/>
                            <a:gdLst>
                              <a:gd name="T0" fmla="*/ 335 w 496"/>
                              <a:gd name="T1" fmla="*/ 1340 h 532"/>
                              <a:gd name="T2" fmla="*/ 157 w 496"/>
                              <a:gd name="T3" fmla="*/ 1401 h 532"/>
                              <a:gd name="T4" fmla="*/ 141 w 496"/>
                              <a:gd name="T5" fmla="*/ 1411 h 532"/>
                              <a:gd name="T6" fmla="*/ 130 w 496"/>
                              <a:gd name="T7" fmla="*/ 1425 h 532"/>
                              <a:gd name="T8" fmla="*/ 125 w 496"/>
                              <a:gd name="T9" fmla="*/ 1443 h 532"/>
                              <a:gd name="T10" fmla="*/ 127 w 496"/>
                              <a:gd name="T11" fmla="*/ 1461 h 532"/>
                              <a:gd name="T12" fmla="*/ 135 w 496"/>
                              <a:gd name="T13" fmla="*/ 1474 h 532"/>
                              <a:gd name="T14" fmla="*/ 145 w 496"/>
                              <a:gd name="T15" fmla="*/ 1484 h 532"/>
                              <a:gd name="T16" fmla="*/ 159 w 496"/>
                              <a:gd name="T17" fmla="*/ 1491 h 532"/>
                              <a:gd name="T18" fmla="*/ 182 w 496"/>
                              <a:gd name="T19" fmla="*/ 1492 h 532"/>
                              <a:gd name="T20" fmla="*/ 187 w 496"/>
                              <a:gd name="T21" fmla="*/ 1490 h 532"/>
                              <a:gd name="T22" fmla="*/ 311 w 496"/>
                              <a:gd name="T23" fmla="*/ 1448 h 532"/>
                              <a:gd name="T24" fmla="*/ 318 w 496"/>
                              <a:gd name="T25" fmla="*/ 1468 h 532"/>
                              <a:gd name="T26" fmla="*/ 309 w 496"/>
                              <a:gd name="T27" fmla="*/ 1471 h 532"/>
                              <a:gd name="T28" fmla="*/ 283 w 496"/>
                              <a:gd name="T29" fmla="*/ 1491 h 532"/>
                              <a:gd name="T30" fmla="*/ 266 w 496"/>
                              <a:gd name="T31" fmla="*/ 1519 h 532"/>
                              <a:gd name="T32" fmla="*/ 261 w 496"/>
                              <a:gd name="T33" fmla="*/ 1550 h 532"/>
                              <a:gd name="T34" fmla="*/ 269 w 496"/>
                              <a:gd name="T35" fmla="*/ 1583 h 532"/>
                              <a:gd name="T36" fmla="*/ 250 w 496"/>
                              <a:gd name="T37" fmla="*/ 1592 h 532"/>
                              <a:gd name="T38" fmla="*/ 243 w 496"/>
                              <a:gd name="T39" fmla="*/ 1572 h 532"/>
                              <a:gd name="T40" fmla="*/ 240 w 496"/>
                              <a:gd name="T41" fmla="*/ 1552 h 532"/>
                              <a:gd name="T42" fmla="*/ 241 w 496"/>
                              <a:gd name="T43" fmla="*/ 1532 h 532"/>
                              <a:gd name="T44" fmla="*/ 247 w 496"/>
                              <a:gd name="T45" fmla="*/ 1512 h 532"/>
                              <a:gd name="T46" fmla="*/ 250 w 496"/>
                              <a:gd name="T47" fmla="*/ 1503 h 532"/>
                              <a:gd name="T48" fmla="*/ 254 w 496"/>
                              <a:gd name="T49" fmla="*/ 1495 h 532"/>
                              <a:gd name="T50" fmla="*/ 259 w 496"/>
                              <a:gd name="T51" fmla="*/ 1488 h 532"/>
                              <a:gd name="T52" fmla="*/ 194 w 496"/>
                              <a:gd name="T53" fmla="*/ 1510 h 532"/>
                              <a:gd name="T54" fmla="*/ 173 w 496"/>
                              <a:gd name="T55" fmla="*/ 1514 h 532"/>
                              <a:gd name="T56" fmla="*/ 153 w 496"/>
                              <a:gd name="T57" fmla="*/ 1511 h 532"/>
                              <a:gd name="T58" fmla="*/ 134 w 496"/>
                              <a:gd name="T59" fmla="*/ 1502 h 532"/>
                              <a:gd name="T60" fmla="*/ 119 w 496"/>
                              <a:gd name="T61" fmla="*/ 1488 h 532"/>
                              <a:gd name="T62" fmla="*/ 108 w 496"/>
                              <a:gd name="T63" fmla="*/ 1483 h 532"/>
                              <a:gd name="T64" fmla="*/ 98 w 496"/>
                              <a:gd name="T65" fmla="*/ 1476 h 532"/>
                              <a:gd name="T66" fmla="*/ 91 w 496"/>
                              <a:gd name="T67" fmla="*/ 1467 h 532"/>
                              <a:gd name="T68" fmla="*/ 76 w 496"/>
                              <a:gd name="T69" fmla="*/ 1491 h 532"/>
                              <a:gd name="T70" fmla="*/ 55 w 496"/>
                              <a:gd name="T71" fmla="*/ 1508 h 532"/>
                              <a:gd name="T72" fmla="*/ 28 w 496"/>
                              <a:gd name="T73" fmla="*/ 1515 h 532"/>
                              <a:gd name="T74" fmla="*/ 0 w 496"/>
                              <a:gd name="T75" fmla="*/ 1512 h 532"/>
                              <a:gd name="T76" fmla="*/ 31 w 496"/>
                              <a:gd name="T77" fmla="*/ 1569 h 532"/>
                              <a:gd name="T78" fmla="*/ 69 w 496"/>
                              <a:gd name="T79" fmla="*/ 1622 h 532"/>
                              <a:gd name="T80" fmla="*/ 111 w 496"/>
                              <a:gd name="T81" fmla="*/ 1662 h 532"/>
                              <a:gd name="T82" fmla="*/ 159 w 496"/>
                              <a:gd name="T83" fmla="*/ 1682 h 532"/>
                              <a:gd name="T84" fmla="*/ 222 w 496"/>
                              <a:gd name="T85" fmla="*/ 1866 h 532"/>
                              <a:gd name="T86" fmla="*/ 496 w 496"/>
                              <a:gd name="T87" fmla="*/ 1772 h 532"/>
                              <a:gd name="T88" fmla="*/ 438 w 496"/>
                              <a:gd name="T89" fmla="*/ 1604 h 532"/>
                              <a:gd name="T90" fmla="*/ 452 w 496"/>
                              <a:gd name="T91" fmla="*/ 1586 h 532"/>
                              <a:gd name="T92" fmla="*/ 473 w 496"/>
                              <a:gd name="T93" fmla="*/ 1545 h 532"/>
                              <a:gd name="T94" fmla="*/ 484 w 496"/>
                              <a:gd name="T95" fmla="*/ 1500 h 532"/>
                              <a:gd name="T96" fmla="*/ 485 w 496"/>
                              <a:gd name="T97" fmla="*/ 1454 h 532"/>
                              <a:gd name="T98" fmla="*/ 474 w 496"/>
                              <a:gd name="T99" fmla="*/ 1408 h 532"/>
                              <a:gd name="T100" fmla="*/ 452 w 496"/>
                              <a:gd name="T101" fmla="*/ 1371 h 532"/>
                              <a:gd name="T102" fmla="*/ 419 w 496"/>
                              <a:gd name="T103" fmla="*/ 1345 h 532"/>
                              <a:gd name="T104" fmla="*/ 378 w 496"/>
                              <a:gd name="T105" fmla="*/ 1334 h 532"/>
                              <a:gd name="T106" fmla="*/ 335 w 496"/>
                              <a:gd name="T107" fmla="*/ 1340 h 532"/>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Lst>
                            <a:ahLst/>
                            <a:cxnLst>
                              <a:cxn ang="T108">
                                <a:pos x="T0" y="T1"/>
                              </a:cxn>
                              <a:cxn ang="T109">
                                <a:pos x="T2" y="T3"/>
                              </a:cxn>
                              <a:cxn ang="T110">
                                <a:pos x="T4" y="T5"/>
                              </a:cxn>
                              <a:cxn ang="T111">
                                <a:pos x="T6" y="T7"/>
                              </a:cxn>
                              <a:cxn ang="T112">
                                <a:pos x="T8" y="T9"/>
                              </a:cxn>
                              <a:cxn ang="T113">
                                <a:pos x="T10" y="T11"/>
                              </a:cxn>
                              <a:cxn ang="T114">
                                <a:pos x="T12" y="T13"/>
                              </a:cxn>
                              <a:cxn ang="T115">
                                <a:pos x="T14" y="T15"/>
                              </a:cxn>
                              <a:cxn ang="T116">
                                <a:pos x="T16" y="T17"/>
                              </a:cxn>
                              <a:cxn ang="T117">
                                <a:pos x="T18" y="T19"/>
                              </a:cxn>
                              <a:cxn ang="T118">
                                <a:pos x="T20" y="T21"/>
                              </a:cxn>
                              <a:cxn ang="T119">
                                <a:pos x="T22" y="T23"/>
                              </a:cxn>
                              <a:cxn ang="T120">
                                <a:pos x="T24" y="T25"/>
                              </a:cxn>
                              <a:cxn ang="T121">
                                <a:pos x="T26" y="T27"/>
                              </a:cxn>
                              <a:cxn ang="T122">
                                <a:pos x="T28" y="T29"/>
                              </a:cxn>
                              <a:cxn ang="T123">
                                <a:pos x="T30" y="T31"/>
                              </a:cxn>
                              <a:cxn ang="T124">
                                <a:pos x="T32" y="T33"/>
                              </a:cxn>
                              <a:cxn ang="T125">
                                <a:pos x="T34" y="T35"/>
                              </a:cxn>
                              <a:cxn ang="T126">
                                <a:pos x="T36" y="T37"/>
                              </a:cxn>
                              <a:cxn ang="T127">
                                <a:pos x="T38" y="T39"/>
                              </a:cxn>
                              <a:cxn ang="T128">
                                <a:pos x="T40" y="T41"/>
                              </a:cxn>
                              <a:cxn ang="T129">
                                <a:pos x="T42" y="T43"/>
                              </a:cxn>
                              <a:cxn ang="T130">
                                <a:pos x="T44" y="T45"/>
                              </a:cxn>
                              <a:cxn ang="T131">
                                <a:pos x="T46" y="T47"/>
                              </a:cxn>
                              <a:cxn ang="T132">
                                <a:pos x="T48" y="T49"/>
                              </a:cxn>
                              <a:cxn ang="T133">
                                <a:pos x="T50" y="T51"/>
                              </a:cxn>
                              <a:cxn ang="T134">
                                <a:pos x="T52" y="T53"/>
                              </a:cxn>
                              <a:cxn ang="T135">
                                <a:pos x="T54" y="T55"/>
                              </a:cxn>
                              <a:cxn ang="T136">
                                <a:pos x="T56" y="T57"/>
                              </a:cxn>
                              <a:cxn ang="T137">
                                <a:pos x="T58" y="T59"/>
                              </a:cxn>
                              <a:cxn ang="T138">
                                <a:pos x="T60" y="T61"/>
                              </a:cxn>
                              <a:cxn ang="T139">
                                <a:pos x="T62" y="T63"/>
                              </a:cxn>
                              <a:cxn ang="T140">
                                <a:pos x="T64" y="T65"/>
                              </a:cxn>
                              <a:cxn ang="T141">
                                <a:pos x="T66" y="T67"/>
                              </a:cxn>
                              <a:cxn ang="T142">
                                <a:pos x="T68" y="T69"/>
                              </a:cxn>
                              <a:cxn ang="T143">
                                <a:pos x="T70" y="T71"/>
                              </a:cxn>
                              <a:cxn ang="T144">
                                <a:pos x="T72" y="T73"/>
                              </a:cxn>
                              <a:cxn ang="T145">
                                <a:pos x="T74" y="T75"/>
                              </a:cxn>
                              <a:cxn ang="T146">
                                <a:pos x="T76" y="T77"/>
                              </a:cxn>
                              <a:cxn ang="T147">
                                <a:pos x="T78" y="T79"/>
                              </a:cxn>
                              <a:cxn ang="T148">
                                <a:pos x="T80" y="T81"/>
                              </a:cxn>
                              <a:cxn ang="T149">
                                <a:pos x="T82" y="T83"/>
                              </a:cxn>
                              <a:cxn ang="T150">
                                <a:pos x="T84" y="T85"/>
                              </a:cxn>
                              <a:cxn ang="T151">
                                <a:pos x="T86" y="T87"/>
                              </a:cxn>
                              <a:cxn ang="T152">
                                <a:pos x="T88" y="T89"/>
                              </a:cxn>
                              <a:cxn ang="T153">
                                <a:pos x="T90" y="T91"/>
                              </a:cxn>
                              <a:cxn ang="T154">
                                <a:pos x="T92" y="T93"/>
                              </a:cxn>
                              <a:cxn ang="T155">
                                <a:pos x="T94" y="T95"/>
                              </a:cxn>
                              <a:cxn ang="T156">
                                <a:pos x="T96" y="T97"/>
                              </a:cxn>
                              <a:cxn ang="T157">
                                <a:pos x="T98" y="T99"/>
                              </a:cxn>
                              <a:cxn ang="T158">
                                <a:pos x="T100" y="T101"/>
                              </a:cxn>
                              <a:cxn ang="T159">
                                <a:pos x="T102" y="T103"/>
                              </a:cxn>
                              <a:cxn ang="T160">
                                <a:pos x="T104" y="T105"/>
                              </a:cxn>
                              <a:cxn ang="T161">
                                <a:pos x="T106" y="T107"/>
                              </a:cxn>
                            </a:cxnLst>
                            <a:rect l="0" t="0" r="r" b="b"/>
                            <a:pathLst>
                              <a:path w="496" h="532">
                                <a:moveTo>
                                  <a:pt x="335" y="6"/>
                                </a:moveTo>
                                <a:lnTo>
                                  <a:pt x="157" y="67"/>
                                </a:lnTo>
                                <a:lnTo>
                                  <a:pt x="141" y="77"/>
                                </a:lnTo>
                                <a:lnTo>
                                  <a:pt x="130" y="91"/>
                                </a:lnTo>
                                <a:lnTo>
                                  <a:pt x="125" y="109"/>
                                </a:lnTo>
                                <a:lnTo>
                                  <a:pt x="127" y="127"/>
                                </a:lnTo>
                                <a:lnTo>
                                  <a:pt x="135" y="140"/>
                                </a:lnTo>
                                <a:lnTo>
                                  <a:pt x="145" y="150"/>
                                </a:lnTo>
                                <a:lnTo>
                                  <a:pt x="159" y="157"/>
                                </a:lnTo>
                                <a:lnTo>
                                  <a:pt x="182" y="158"/>
                                </a:lnTo>
                                <a:lnTo>
                                  <a:pt x="187" y="156"/>
                                </a:lnTo>
                                <a:lnTo>
                                  <a:pt x="311" y="114"/>
                                </a:lnTo>
                                <a:lnTo>
                                  <a:pt x="318" y="134"/>
                                </a:lnTo>
                                <a:lnTo>
                                  <a:pt x="309" y="137"/>
                                </a:lnTo>
                                <a:lnTo>
                                  <a:pt x="283" y="157"/>
                                </a:lnTo>
                                <a:lnTo>
                                  <a:pt x="266" y="185"/>
                                </a:lnTo>
                                <a:lnTo>
                                  <a:pt x="261" y="216"/>
                                </a:lnTo>
                                <a:lnTo>
                                  <a:pt x="269" y="249"/>
                                </a:lnTo>
                                <a:lnTo>
                                  <a:pt x="250" y="258"/>
                                </a:lnTo>
                                <a:lnTo>
                                  <a:pt x="243" y="238"/>
                                </a:lnTo>
                                <a:lnTo>
                                  <a:pt x="240" y="218"/>
                                </a:lnTo>
                                <a:lnTo>
                                  <a:pt x="241" y="198"/>
                                </a:lnTo>
                                <a:lnTo>
                                  <a:pt x="247" y="178"/>
                                </a:lnTo>
                                <a:lnTo>
                                  <a:pt x="250" y="169"/>
                                </a:lnTo>
                                <a:lnTo>
                                  <a:pt x="254" y="161"/>
                                </a:lnTo>
                                <a:lnTo>
                                  <a:pt x="259" y="154"/>
                                </a:lnTo>
                                <a:lnTo>
                                  <a:pt x="194" y="176"/>
                                </a:lnTo>
                                <a:lnTo>
                                  <a:pt x="173" y="180"/>
                                </a:lnTo>
                                <a:lnTo>
                                  <a:pt x="153" y="177"/>
                                </a:lnTo>
                                <a:lnTo>
                                  <a:pt x="134" y="168"/>
                                </a:lnTo>
                                <a:lnTo>
                                  <a:pt x="119" y="154"/>
                                </a:lnTo>
                                <a:lnTo>
                                  <a:pt x="108" y="149"/>
                                </a:lnTo>
                                <a:lnTo>
                                  <a:pt x="98" y="142"/>
                                </a:lnTo>
                                <a:lnTo>
                                  <a:pt x="91" y="133"/>
                                </a:lnTo>
                                <a:lnTo>
                                  <a:pt x="76" y="157"/>
                                </a:lnTo>
                                <a:lnTo>
                                  <a:pt x="55" y="174"/>
                                </a:lnTo>
                                <a:lnTo>
                                  <a:pt x="28" y="181"/>
                                </a:lnTo>
                                <a:lnTo>
                                  <a:pt x="0" y="178"/>
                                </a:lnTo>
                                <a:lnTo>
                                  <a:pt x="31" y="235"/>
                                </a:lnTo>
                                <a:lnTo>
                                  <a:pt x="69" y="288"/>
                                </a:lnTo>
                                <a:lnTo>
                                  <a:pt x="111" y="328"/>
                                </a:lnTo>
                                <a:lnTo>
                                  <a:pt x="159" y="348"/>
                                </a:lnTo>
                                <a:lnTo>
                                  <a:pt x="222" y="532"/>
                                </a:lnTo>
                                <a:lnTo>
                                  <a:pt x="496" y="438"/>
                                </a:lnTo>
                                <a:lnTo>
                                  <a:pt x="438" y="270"/>
                                </a:lnTo>
                                <a:lnTo>
                                  <a:pt x="452" y="252"/>
                                </a:lnTo>
                                <a:lnTo>
                                  <a:pt x="473" y="211"/>
                                </a:lnTo>
                                <a:lnTo>
                                  <a:pt x="484" y="166"/>
                                </a:lnTo>
                                <a:lnTo>
                                  <a:pt x="485" y="120"/>
                                </a:lnTo>
                                <a:lnTo>
                                  <a:pt x="474" y="74"/>
                                </a:lnTo>
                                <a:lnTo>
                                  <a:pt x="452" y="37"/>
                                </a:lnTo>
                                <a:lnTo>
                                  <a:pt x="419" y="11"/>
                                </a:lnTo>
                                <a:lnTo>
                                  <a:pt x="378" y="0"/>
                                </a:lnTo>
                                <a:lnTo>
                                  <a:pt x="335" y="6"/>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90" name="Freeform 3492"/>
                        <wps:cNvSpPr>
                          <a:spLocks noChangeAspect="1" noChangeArrowheads="1"/>
                        </wps:cNvSpPr>
                        <wps:spPr bwMode="auto">
                          <a:xfrm>
                            <a:off x="11228" y="1334"/>
                            <a:ext cx="496" cy="532"/>
                          </a:xfrm>
                          <a:custGeom>
                            <a:avLst/>
                            <a:gdLst>
                              <a:gd name="T0" fmla="*/ 187 w 496"/>
                              <a:gd name="T1" fmla="*/ 1490 h 532"/>
                              <a:gd name="T2" fmla="*/ 311 w 496"/>
                              <a:gd name="T3" fmla="*/ 1448 h 532"/>
                              <a:gd name="T4" fmla="*/ 318 w 496"/>
                              <a:gd name="T5" fmla="*/ 1468 h 532"/>
                              <a:gd name="T6" fmla="*/ 309 w 496"/>
                              <a:gd name="T7" fmla="*/ 1471 h 532"/>
                              <a:gd name="T8" fmla="*/ 283 w 496"/>
                              <a:gd name="T9" fmla="*/ 1491 h 532"/>
                              <a:gd name="T10" fmla="*/ 266 w 496"/>
                              <a:gd name="T11" fmla="*/ 1519 h 532"/>
                              <a:gd name="T12" fmla="*/ 261 w 496"/>
                              <a:gd name="T13" fmla="*/ 1550 h 532"/>
                              <a:gd name="T14" fmla="*/ 269 w 496"/>
                              <a:gd name="T15" fmla="*/ 1583 h 532"/>
                              <a:gd name="T16" fmla="*/ 250 w 496"/>
                              <a:gd name="T17" fmla="*/ 1592 h 532"/>
                              <a:gd name="T18" fmla="*/ 243 w 496"/>
                              <a:gd name="T19" fmla="*/ 1572 h 532"/>
                              <a:gd name="T20" fmla="*/ 240 w 496"/>
                              <a:gd name="T21" fmla="*/ 1552 h 532"/>
                              <a:gd name="T22" fmla="*/ 241 w 496"/>
                              <a:gd name="T23" fmla="*/ 1532 h 532"/>
                              <a:gd name="T24" fmla="*/ 247 w 496"/>
                              <a:gd name="T25" fmla="*/ 1512 h 532"/>
                              <a:gd name="T26" fmla="*/ 250 w 496"/>
                              <a:gd name="T27" fmla="*/ 1503 h 532"/>
                              <a:gd name="T28" fmla="*/ 254 w 496"/>
                              <a:gd name="T29" fmla="*/ 1495 h 532"/>
                              <a:gd name="T30" fmla="*/ 259 w 496"/>
                              <a:gd name="T31" fmla="*/ 1488 h 532"/>
                              <a:gd name="T32" fmla="*/ 194 w 496"/>
                              <a:gd name="T33" fmla="*/ 1510 h 532"/>
                              <a:gd name="T34" fmla="*/ 173 w 496"/>
                              <a:gd name="T35" fmla="*/ 1514 h 532"/>
                              <a:gd name="T36" fmla="*/ 153 w 496"/>
                              <a:gd name="T37" fmla="*/ 1511 h 532"/>
                              <a:gd name="T38" fmla="*/ 134 w 496"/>
                              <a:gd name="T39" fmla="*/ 1502 h 532"/>
                              <a:gd name="T40" fmla="*/ 119 w 496"/>
                              <a:gd name="T41" fmla="*/ 1488 h 532"/>
                              <a:gd name="T42" fmla="*/ 108 w 496"/>
                              <a:gd name="T43" fmla="*/ 1483 h 532"/>
                              <a:gd name="T44" fmla="*/ 98 w 496"/>
                              <a:gd name="T45" fmla="*/ 1476 h 532"/>
                              <a:gd name="T46" fmla="*/ 91 w 496"/>
                              <a:gd name="T47" fmla="*/ 1467 h 532"/>
                              <a:gd name="T48" fmla="*/ 76 w 496"/>
                              <a:gd name="T49" fmla="*/ 1491 h 532"/>
                              <a:gd name="T50" fmla="*/ 55 w 496"/>
                              <a:gd name="T51" fmla="*/ 1508 h 532"/>
                              <a:gd name="T52" fmla="*/ 28 w 496"/>
                              <a:gd name="T53" fmla="*/ 1515 h 532"/>
                              <a:gd name="T54" fmla="*/ 0 w 496"/>
                              <a:gd name="T55" fmla="*/ 1512 h 532"/>
                              <a:gd name="T56" fmla="*/ 31 w 496"/>
                              <a:gd name="T57" fmla="*/ 1569 h 532"/>
                              <a:gd name="T58" fmla="*/ 69 w 496"/>
                              <a:gd name="T59" fmla="*/ 1622 h 532"/>
                              <a:gd name="T60" fmla="*/ 111 w 496"/>
                              <a:gd name="T61" fmla="*/ 1662 h 532"/>
                              <a:gd name="T62" fmla="*/ 159 w 496"/>
                              <a:gd name="T63" fmla="*/ 1682 h 532"/>
                              <a:gd name="T64" fmla="*/ 222 w 496"/>
                              <a:gd name="T65" fmla="*/ 1866 h 532"/>
                              <a:gd name="T66" fmla="*/ 496 w 496"/>
                              <a:gd name="T67" fmla="*/ 1772 h 532"/>
                              <a:gd name="T68" fmla="*/ 438 w 496"/>
                              <a:gd name="T69" fmla="*/ 1604 h 532"/>
                              <a:gd name="T70" fmla="*/ 443 w 496"/>
                              <a:gd name="T71" fmla="*/ 1598 h 532"/>
                              <a:gd name="T72" fmla="*/ 473 w 496"/>
                              <a:gd name="T73" fmla="*/ 1545 h 532"/>
                              <a:gd name="T74" fmla="*/ 485 w 496"/>
                              <a:gd name="T75" fmla="*/ 1454 h 532"/>
                              <a:gd name="T76" fmla="*/ 474 w 496"/>
                              <a:gd name="T77" fmla="*/ 1408 h 532"/>
                              <a:gd name="T78" fmla="*/ 452 w 496"/>
                              <a:gd name="T79" fmla="*/ 1371 h 532"/>
                              <a:gd name="T80" fmla="*/ 419 w 496"/>
                              <a:gd name="T81" fmla="*/ 1345 h 532"/>
                              <a:gd name="T82" fmla="*/ 378 w 496"/>
                              <a:gd name="T83" fmla="*/ 1334 h 532"/>
                              <a:gd name="T84" fmla="*/ 335 w 496"/>
                              <a:gd name="T85" fmla="*/ 1340 h 532"/>
                              <a:gd name="T86" fmla="*/ 157 w 496"/>
                              <a:gd name="T87" fmla="*/ 1401 h 532"/>
                              <a:gd name="T88" fmla="*/ 125 w 496"/>
                              <a:gd name="T89" fmla="*/ 1443 h 532"/>
                              <a:gd name="T90" fmla="*/ 127 w 496"/>
                              <a:gd name="T91" fmla="*/ 1461 h 532"/>
                              <a:gd name="T92" fmla="*/ 174 w 496"/>
                              <a:gd name="T93" fmla="*/ 1493 h 532"/>
                              <a:gd name="T94" fmla="*/ 175 w 496"/>
                              <a:gd name="T95" fmla="*/ 1493 h 532"/>
                              <a:gd name="T96" fmla="*/ 176 w 496"/>
                              <a:gd name="T97" fmla="*/ 1493 h 532"/>
                              <a:gd name="T98" fmla="*/ 177 w 496"/>
                              <a:gd name="T99" fmla="*/ 1492 h 532"/>
                              <a:gd name="T100" fmla="*/ 179 w 496"/>
                              <a:gd name="T101" fmla="*/ 1492 h 532"/>
                              <a:gd name="T102" fmla="*/ 180 w 496"/>
                              <a:gd name="T103" fmla="*/ 1492 h 532"/>
                              <a:gd name="T104" fmla="*/ 182 w 496"/>
                              <a:gd name="T105" fmla="*/ 1492 h 532"/>
                              <a:gd name="T106" fmla="*/ 185 w 496"/>
                              <a:gd name="T107" fmla="*/ 1491 h 532"/>
                              <a:gd name="T108" fmla="*/ 187 w 496"/>
                              <a:gd name="T109" fmla="*/ 1490 h 532"/>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Lst>
                            <a:ahLst/>
                            <a:cxnLst>
                              <a:cxn ang="T110">
                                <a:pos x="T0" y="T1"/>
                              </a:cxn>
                              <a:cxn ang="T111">
                                <a:pos x="T2" y="T3"/>
                              </a:cxn>
                              <a:cxn ang="T112">
                                <a:pos x="T4" y="T5"/>
                              </a:cxn>
                              <a:cxn ang="T113">
                                <a:pos x="T6" y="T7"/>
                              </a:cxn>
                              <a:cxn ang="T114">
                                <a:pos x="T8" y="T9"/>
                              </a:cxn>
                              <a:cxn ang="T115">
                                <a:pos x="T10" y="T11"/>
                              </a:cxn>
                              <a:cxn ang="T116">
                                <a:pos x="T12" y="T13"/>
                              </a:cxn>
                              <a:cxn ang="T117">
                                <a:pos x="T14" y="T15"/>
                              </a:cxn>
                              <a:cxn ang="T118">
                                <a:pos x="T16" y="T17"/>
                              </a:cxn>
                              <a:cxn ang="T119">
                                <a:pos x="T18" y="T19"/>
                              </a:cxn>
                              <a:cxn ang="T120">
                                <a:pos x="T20" y="T21"/>
                              </a:cxn>
                              <a:cxn ang="T121">
                                <a:pos x="T22" y="T23"/>
                              </a:cxn>
                              <a:cxn ang="T122">
                                <a:pos x="T24" y="T25"/>
                              </a:cxn>
                              <a:cxn ang="T123">
                                <a:pos x="T26" y="T27"/>
                              </a:cxn>
                              <a:cxn ang="T124">
                                <a:pos x="T28" y="T29"/>
                              </a:cxn>
                              <a:cxn ang="T125">
                                <a:pos x="T30" y="T31"/>
                              </a:cxn>
                              <a:cxn ang="T126">
                                <a:pos x="T32" y="T33"/>
                              </a:cxn>
                              <a:cxn ang="T127">
                                <a:pos x="T34" y="T35"/>
                              </a:cxn>
                              <a:cxn ang="T128">
                                <a:pos x="T36" y="T37"/>
                              </a:cxn>
                              <a:cxn ang="T129">
                                <a:pos x="T38" y="T39"/>
                              </a:cxn>
                              <a:cxn ang="T130">
                                <a:pos x="T40" y="T41"/>
                              </a:cxn>
                              <a:cxn ang="T131">
                                <a:pos x="T42" y="T43"/>
                              </a:cxn>
                              <a:cxn ang="T132">
                                <a:pos x="T44" y="T45"/>
                              </a:cxn>
                              <a:cxn ang="T133">
                                <a:pos x="T46" y="T47"/>
                              </a:cxn>
                              <a:cxn ang="T134">
                                <a:pos x="T48" y="T49"/>
                              </a:cxn>
                              <a:cxn ang="T135">
                                <a:pos x="T50" y="T51"/>
                              </a:cxn>
                              <a:cxn ang="T136">
                                <a:pos x="T52" y="T53"/>
                              </a:cxn>
                              <a:cxn ang="T137">
                                <a:pos x="T54" y="T55"/>
                              </a:cxn>
                              <a:cxn ang="T138">
                                <a:pos x="T56" y="T57"/>
                              </a:cxn>
                              <a:cxn ang="T139">
                                <a:pos x="T58" y="T59"/>
                              </a:cxn>
                              <a:cxn ang="T140">
                                <a:pos x="T60" y="T61"/>
                              </a:cxn>
                              <a:cxn ang="T141">
                                <a:pos x="T62" y="T63"/>
                              </a:cxn>
                              <a:cxn ang="T142">
                                <a:pos x="T64" y="T65"/>
                              </a:cxn>
                              <a:cxn ang="T143">
                                <a:pos x="T66" y="T67"/>
                              </a:cxn>
                              <a:cxn ang="T144">
                                <a:pos x="T68" y="T69"/>
                              </a:cxn>
                              <a:cxn ang="T145">
                                <a:pos x="T70" y="T71"/>
                              </a:cxn>
                              <a:cxn ang="T146">
                                <a:pos x="T72" y="T73"/>
                              </a:cxn>
                              <a:cxn ang="T147">
                                <a:pos x="T74" y="T75"/>
                              </a:cxn>
                              <a:cxn ang="T148">
                                <a:pos x="T76" y="T77"/>
                              </a:cxn>
                              <a:cxn ang="T149">
                                <a:pos x="T78" y="T79"/>
                              </a:cxn>
                              <a:cxn ang="T150">
                                <a:pos x="T80" y="T81"/>
                              </a:cxn>
                              <a:cxn ang="T151">
                                <a:pos x="T82" y="T83"/>
                              </a:cxn>
                              <a:cxn ang="T152">
                                <a:pos x="T84" y="T85"/>
                              </a:cxn>
                              <a:cxn ang="T153">
                                <a:pos x="T86" y="T87"/>
                              </a:cxn>
                              <a:cxn ang="T154">
                                <a:pos x="T88" y="T89"/>
                              </a:cxn>
                              <a:cxn ang="T155">
                                <a:pos x="T90" y="T91"/>
                              </a:cxn>
                              <a:cxn ang="T156">
                                <a:pos x="T92" y="T93"/>
                              </a:cxn>
                              <a:cxn ang="T157">
                                <a:pos x="T94" y="T95"/>
                              </a:cxn>
                              <a:cxn ang="T158">
                                <a:pos x="T96" y="T97"/>
                              </a:cxn>
                              <a:cxn ang="T159">
                                <a:pos x="T98" y="T99"/>
                              </a:cxn>
                              <a:cxn ang="T160">
                                <a:pos x="T100" y="T101"/>
                              </a:cxn>
                              <a:cxn ang="T161">
                                <a:pos x="T102" y="T103"/>
                              </a:cxn>
                              <a:cxn ang="T162">
                                <a:pos x="T104" y="T105"/>
                              </a:cxn>
                              <a:cxn ang="T163">
                                <a:pos x="T106" y="T107"/>
                              </a:cxn>
                              <a:cxn ang="T164">
                                <a:pos x="T108" y="T109"/>
                              </a:cxn>
                            </a:cxnLst>
                            <a:rect l="0" t="0" r="r" b="b"/>
                            <a:pathLst>
                              <a:path w="496" h="532">
                                <a:moveTo>
                                  <a:pt x="187" y="156"/>
                                </a:moveTo>
                                <a:lnTo>
                                  <a:pt x="311" y="114"/>
                                </a:lnTo>
                                <a:lnTo>
                                  <a:pt x="318" y="134"/>
                                </a:lnTo>
                                <a:lnTo>
                                  <a:pt x="309" y="137"/>
                                </a:lnTo>
                                <a:lnTo>
                                  <a:pt x="283" y="157"/>
                                </a:lnTo>
                                <a:lnTo>
                                  <a:pt x="266" y="185"/>
                                </a:lnTo>
                                <a:lnTo>
                                  <a:pt x="261" y="216"/>
                                </a:lnTo>
                                <a:lnTo>
                                  <a:pt x="269" y="249"/>
                                </a:lnTo>
                                <a:lnTo>
                                  <a:pt x="250" y="258"/>
                                </a:lnTo>
                                <a:lnTo>
                                  <a:pt x="243" y="238"/>
                                </a:lnTo>
                                <a:lnTo>
                                  <a:pt x="240" y="218"/>
                                </a:lnTo>
                                <a:lnTo>
                                  <a:pt x="241" y="198"/>
                                </a:lnTo>
                                <a:lnTo>
                                  <a:pt x="247" y="178"/>
                                </a:lnTo>
                                <a:lnTo>
                                  <a:pt x="250" y="169"/>
                                </a:lnTo>
                                <a:lnTo>
                                  <a:pt x="254" y="161"/>
                                </a:lnTo>
                                <a:lnTo>
                                  <a:pt x="259" y="154"/>
                                </a:lnTo>
                                <a:lnTo>
                                  <a:pt x="194" y="176"/>
                                </a:lnTo>
                                <a:lnTo>
                                  <a:pt x="173" y="180"/>
                                </a:lnTo>
                                <a:lnTo>
                                  <a:pt x="153" y="177"/>
                                </a:lnTo>
                                <a:lnTo>
                                  <a:pt x="134" y="168"/>
                                </a:lnTo>
                                <a:lnTo>
                                  <a:pt x="119" y="154"/>
                                </a:lnTo>
                                <a:lnTo>
                                  <a:pt x="108" y="149"/>
                                </a:lnTo>
                                <a:lnTo>
                                  <a:pt x="98" y="142"/>
                                </a:lnTo>
                                <a:lnTo>
                                  <a:pt x="91" y="133"/>
                                </a:lnTo>
                                <a:lnTo>
                                  <a:pt x="76" y="157"/>
                                </a:lnTo>
                                <a:lnTo>
                                  <a:pt x="55" y="174"/>
                                </a:lnTo>
                                <a:lnTo>
                                  <a:pt x="28" y="181"/>
                                </a:lnTo>
                                <a:lnTo>
                                  <a:pt x="0" y="178"/>
                                </a:lnTo>
                                <a:lnTo>
                                  <a:pt x="31" y="235"/>
                                </a:lnTo>
                                <a:lnTo>
                                  <a:pt x="69" y="288"/>
                                </a:lnTo>
                                <a:lnTo>
                                  <a:pt x="111" y="328"/>
                                </a:lnTo>
                                <a:lnTo>
                                  <a:pt x="159" y="348"/>
                                </a:lnTo>
                                <a:lnTo>
                                  <a:pt x="222" y="532"/>
                                </a:lnTo>
                                <a:lnTo>
                                  <a:pt x="496" y="438"/>
                                </a:lnTo>
                                <a:lnTo>
                                  <a:pt x="438" y="270"/>
                                </a:lnTo>
                                <a:lnTo>
                                  <a:pt x="443" y="264"/>
                                </a:lnTo>
                                <a:lnTo>
                                  <a:pt x="473" y="211"/>
                                </a:lnTo>
                                <a:lnTo>
                                  <a:pt x="485" y="120"/>
                                </a:lnTo>
                                <a:lnTo>
                                  <a:pt x="474" y="74"/>
                                </a:lnTo>
                                <a:lnTo>
                                  <a:pt x="452" y="37"/>
                                </a:lnTo>
                                <a:lnTo>
                                  <a:pt x="419" y="11"/>
                                </a:lnTo>
                                <a:lnTo>
                                  <a:pt x="378" y="0"/>
                                </a:lnTo>
                                <a:lnTo>
                                  <a:pt x="335" y="6"/>
                                </a:lnTo>
                                <a:lnTo>
                                  <a:pt x="157" y="67"/>
                                </a:lnTo>
                                <a:lnTo>
                                  <a:pt x="125" y="109"/>
                                </a:lnTo>
                                <a:lnTo>
                                  <a:pt x="127" y="127"/>
                                </a:lnTo>
                                <a:lnTo>
                                  <a:pt x="174" y="159"/>
                                </a:lnTo>
                                <a:lnTo>
                                  <a:pt x="175" y="159"/>
                                </a:lnTo>
                                <a:lnTo>
                                  <a:pt x="176" y="159"/>
                                </a:lnTo>
                                <a:lnTo>
                                  <a:pt x="177" y="158"/>
                                </a:lnTo>
                                <a:lnTo>
                                  <a:pt x="179" y="158"/>
                                </a:lnTo>
                                <a:lnTo>
                                  <a:pt x="180" y="158"/>
                                </a:lnTo>
                                <a:lnTo>
                                  <a:pt x="182" y="158"/>
                                </a:lnTo>
                                <a:lnTo>
                                  <a:pt x="185" y="157"/>
                                </a:lnTo>
                                <a:lnTo>
                                  <a:pt x="187" y="156"/>
                                </a:lnTo>
                              </a:path>
                            </a:pathLst>
                          </a:custGeom>
                          <a:noFill/>
                          <a:ln w="664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91" name="Freeform 3493"/>
                        <wps:cNvSpPr>
                          <a:spLocks noChangeAspect="1"/>
                        </wps:cNvSpPr>
                        <wps:spPr bwMode="auto">
                          <a:xfrm>
                            <a:off x="11260" y="940"/>
                            <a:ext cx="395" cy="423"/>
                          </a:xfrm>
                          <a:custGeom>
                            <a:avLst/>
                            <a:gdLst>
                              <a:gd name="T0" fmla="*/ 47 w 395"/>
                              <a:gd name="T1" fmla="*/ 990 h 423"/>
                              <a:gd name="T2" fmla="*/ 1 w 395"/>
                              <a:gd name="T3" fmla="*/ 1035 h 423"/>
                              <a:gd name="T4" fmla="*/ 0 w 395"/>
                              <a:gd name="T5" fmla="*/ 1055 h 423"/>
                              <a:gd name="T6" fmla="*/ 7 w 395"/>
                              <a:gd name="T7" fmla="*/ 1074 h 423"/>
                              <a:gd name="T8" fmla="*/ 94 w 395"/>
                              <a:gd name="T9" fmla="*/ 1231 h 423"/>
                              <a:gd name="T10" fmla="*/ 111 w 395"/>
                              <a:gd name="T11" fmla="*/ 1238 h 423"/>
                              <a:gd name="T12" fmla="*/ 123 w 395"/>
                              <a:gd name="T13" fmla="*/ 1247 h 423"/>
                              <a:gd name="T14" fmla="*/ 134 w 395"/>
                              <a:gd name="T15" fmla="*/ 1259 h 423"/>
                              <a:gd name="T16" fmla="*/ 144 w 395"/>
                              <a:gd name="T17" fmla="*/ 1278 h 423"/>
                              <a:gd name="T18" fmla="*/ 173 w 395"/>
                              <a:gd name="T19" fmla="*/ 1362 h 423"/>
                              <a:gd name="T20" fmla="*/ 296 w 395"/>
                              <a:gd name="T21" fmla="*/ 1320 h 423"/>
                              <a:gd name="T22" fmla="*/ 320 w 395"/>
                              <a:gd name="T23" fmla="*/ 1314 h 423"/>
                              <a:gd name="T24" fmla="*/ 346 w 395"/>
                              <a:gd name="T25" fmla="*/ 1313 h 423"/>
                              <a:gd name="T26" fmla="*/ 371 w 395"/>
                              <a:gd name="T27" fmla="*/ 1317 h 423"/>
                              <a:gd name="T28" fmla="*/ 394 w 395"/>
                              <a:gd name="T29" fmla="*/ 1326 h 423"/>
                              <a:gd name="T30" fmla="*/ 371 w 395"/>
                              <a:gd name="T31" fmla="*/ 1257 h 423"/>
                              <a:gd name="T32" fmla="*/ 364 w 395"/>
                              <a:gd name="T33" fmla="*/ 1229 h 423"/>
                              <a:gd name="T34" fmla="*/ 322 w 395"/>
                              <a:gd name="T35" fmla="*/ 984 h 423"/>
                              <a:gd name="T36" fmla="*/ 314 w 395"/>
                              <a:gd name="T37" fmla="*/ 964 h 423"/>
                              <a:gd name="T38" fmla="*/ 300 w 395"/>
                              <a:gd name="T39" fmla="*/ 949 h 423"/>
                              <a:gd name="T40" fmla="*/ 281 w 395"/>
                              <a:gd name="T41" fmla="*/ 941 h 423"/>
                              <a:gd name="T42" fmla="*/ 260 w 395"/>
                              <a:gd name="T43" fmla="*/ 940 h 423"/>
                              <a:gd name="T44" fmla="*/ 240 w 395"/>
                              <a:gd name="T45" fmla="*/ 948 h 423"/>
                              <a:gd name="T46" fmla="*/ 225 w 395"/>
                              <a:gd name="T47" fmla="*/ 962 h 423"/>
                              <a:gd name="T48" fmla="*/ 217 w 395"/>
                              <a:gd name="T49" fmla="*/ 981 h 423"/>
                              <a:gd name="T50" fmla="*/ 216 w 395"/>
                              <a:gd name="T51" fmla="*/ 1002 h 423"/>
                              <a:gd name="T52" fmla="*/ 253 w 395"/>
                              <a:gd name="T53" fmla="*/ 1223 h 423"/>
                              <a:gd name="T54" fmla="*/ 248 w 395"/>
                              <a:gd name="T55" fmla="*/ 1232 h 423"/>
                              <a:gd name="T56" fmla="*/ 229 w 395"/>
                              <a:gd name="T57" fmla="*/ 1239 h 423"/>
                              <a:gd name="T58" fmla="*/ 219 w 395"/>
                              <a:gd name="T59" fmla="*/ 1235 h 423"/>
                              <a:gd name="T60" fmla="*/ 95 w 395"/>
                              <a:gd name="T61" fmla="*/ 1009 h 423"/>
                              <a:gd name="T62" fmla="*/ 84 w 395"/>
                              <a:gd name="T63" fmla="*/ 1000 h 423"/>
                              <a:gd name="T64" fmla="*/ 60 w 395"/>
                              <a:gd name="T65" fmla="*/ 991 h 423"/>
                              <a:gd name="T66" fmla="*/ 47 w 395"/>
                              <a:gd name="T67" fmla="*/ 990 h 423"/>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0" t="0" r="r" b="b"/>
                            <a:pathLst>
                              <a:path w="395" h="423">
                                <a:moveTo>
                                  <a:pt x="47" y="50"/>
                                </a:moveTo>
                                <a:lnTo>
                                  <a:pt x="1" y="95"/>
                                </a:lnTo>
                                <a:lnTo>
                                  <a:pt x="0" y="115"/>
                                </a:lnTo>
                                <a:lnTo>
                                  <a:pt x="7" y="134"/>
                                </a:lnTo>
                                <a:lnTo>
                                  <a:pt x="94" y="291"/>
                                </a:lnTo>
                                <a:lnTo>
                                  <a:pt x="111" y="298"/>
                                </a:lnTo>
                                <a:lnTo>
                                  <a:pt x="123" y="307"/>
                                </a:lnTo>
                                <a:lnTo>
                                  <a:pt x="134" y="319"/>
                                </a:lnTo>
                                <a:lnTo>
                                  <a:pt x="144" y="338"/>
                                </a:lnTo>
                                <a:lnTo>
                                  <a:pt x="173" y="422"/>
                                </a:lnTo>
                                <a:lnTo>
                                  <a:pt x="296" y="380"/>
                                </a:lnTo>
                                <a:lnTo>
                                  <a:pt x="320" y="374"/>
                                </a:lnTo>
                                <a:lnTo>
                                  <a:pt x="346" y="373"/>
                                </a:lnTo>
                                <a:lnTo>
                                  <a:pt x="371" y="377"/>
                                </a:lnTo>
                                <a:lnTo>
                                  <a:pt x="394" y="386"/>
                                </a:lnTo>
                                <a:lnTo>
                                  <a:pt x="371" y="317"/>
                                </a:lnTo>
                                <a:lnTo>
                                  <a:pt x="364" y="289"/>
                                </a:lnTo>
                                <a:lnTo>
                                  <a:pt x="322" y="44"/>
                                </a:lnTo>
                                <a:lnTo>
                                  <a:pt x="314" y="24"/>
                                </a:lnTo>
                                <a:lnTo>
                                  <a:pt x="300" y="9"/>
                                </a:lnTo>
                                <a:lnTo>
                                  <a:pt x="281" y="1"/>
                                </a:lnTo>
                                <a:lnTo>
                                  <a:pt x="260" y="0"/>
                                </a:lnTo>
                                <a:lnTo>
                                  <a:pt x="240" y="8"/>
                                </a:lnTo>
                                <a:lnTo>
                                  <a:pt x="225" y="22"/>
                                </a:lnTo>
                                <a:lnTo>
                                  <a:pt x="217" y="41"/>
                                </a:lnTo>
                                <a:lnTo>
                                  <a:pt x="216" y="62"/>
                                </a:lnTo>
                                <a:lnTo>
                                  <a:pt x="253" y="283"/>
                                </a:lnTo>
                                <a:lnTo>
                                  <a:pt x="248" y="292"/>
                                </a:lnTo>
                                <a:lnTo>
                                  <a:pt x="229" y="299"/>
                                </a:lnTo>
                                <a:lnTo>
                                  <a:pt x="219" y="295"/>
                                </a:lnTo>
                                <a:lnTo>
                                  <a:pt x="95" y="69"/>
                                </a:lnTo>
                                <a:lnTo>
                                  <a:pt x="84" y="60"/>
                                </a:lnTo>
                                <a:lnTo>
                                  <a:pt x="60" y="51"/>
                                </a:lnTo>
                                <a:lnTo>
                                  <a:pt x="47" y="5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92" name="Freeform 3494"/>
                        <wps:cNvSpPr>
                          <a:spLocks noChangeAspect="1" noChangeArrowheads="1"/>
                        </wps:cNvSpPr>
                        <wps:spPr bwMode="auto">
                          <a:xfrm>
                            <a:off x="11260" y="940"/>
                            <a:ext cx="395" cy="423"/>
                          </a:xfrm>
                          <a:custGeom>
                            <a:avLst/>
                            <a:gdLst>
                              <a:gd name="T0" fmla="*/ 123 w 395"/>
                              <a:gd name="T1" fmla="*/ 1247 h 423"/>
                              <a:gd name="T2" fmla="*/ 173 w 395"/>
                              <a:gd name="T3" fmla="*/ 1362 h 423"/>
                              <a:gd name="T4" fmla="*/ 296 w 395"/>
                              <a:gd name="T5" fmla="*/ 1320 h 423"/>
                              <a:gd name="T6" fmla="*/ 320 w 395"/>
                              <a:gd name="T7" fmla="*/ 1314 h 423"/>
                              <a:gd name="T8" fmla="*/ 346 w 395"/>
                              <a:gd name="T9" fmla="*/ 1313 h 423"/>
                              <a:gd name="T10" fmla="*/ 371 w 395"/>
                              <a:gd name="T11" fmla="*/ 1317 h 423"/>
                              <a:gd name="T12" fmla="*/ 394 w 395"/>
                              <a:gd name="T13" fmla="*/ 1326 h 423"/>
                              <a:gd name="T14" fmla="*/ 376 w 395"/>
                              <a:gd name="T15" fmla="*/ 1271 h 423"/>
                              <a:gd name="T16" fmla="*/ 322 w 395"/>
                              <a:gd name="T17" fmla="*/ 984 h 423"/>
                              <a:gd name="T18" fmla="*/ 314 w 395"/>
                              <a:gd name="T19" fmla="*/ 964 h 423"/>
                              <a:gd name="T20" fmla="*/ 300 w 395"/>
                              <a:gd name="T21" fmla="*/ 949 h 423"/>
                              <a:gd name="T22" fmla="*/ 281 w 395"/>
                              <a:gd name="T23" fmla="*/ 941 h 423"/>
                              <a:gd name="T24" fmla="*/ 260 w 395"/>
                              <a:gd name="T25" fmla="*/ 940 h 423"/>
                              <a:gd name="T26" fmla="*/ 240 w 395"/>
                              <a:gd name="T27" fmla="*/ 948 h 423"/>
                              <a:gd name="T28" fmla="*/ 225 w 395"/>
                              <a:gd name="T29" fmla="*/ 962 h 423"/>
                              <a:gd name="T30" fmla="*/ 217 w 395"/>
                              <a:gd name="T31" fmla="*/ 981 h 423"/>
                              <a:gd name="T32" fmla="*/ 216 w 395"/>
                              <a:gd name="T33" fmla="*/ 1002 h 423"/>
                              <a:gd name="T34" fmla="*/ 252 w 395"/>
                              <a:gd name="T35" fmla="*/ 1213 h 423"/>
                              <a:gd name="T36" fmla="*/ 253 w 395"/>
                              <a:gd name="T37" fmla="*/ 1223 h 423"/>
                              <a:gd name="T38" fmla="*/ 248 w 395"/>
                              <a:gd name="T39" fmla="*/ 1232 h 423"/>
                              <a:gd name="T40" fmla="*/ 238 w 395"/>
                              <a:gd name="T41" fmla="*/ 1235 h 423"/>
                              <a:gd name="T42" fmla="*/ 229 w 395"/>
                              <a:gd name="T43" fmla="*/ 1239 h 423"/>
                              <a:gd name="T44" fmla="*/ 219 w 395"/>
                              <a:gd name="T45" fmla="*/ 1235 h 423"/>
                              <a:gd name="T46" fmla="*/ 214 w 395"/>
                              <a:gd name="T47" fmla="*/ 1226 h 423"/>
                              <a:gd name="T48" fmla="*/ 101 w 395"/>
                              <a:gd name="T49" fmla="*/ 1021 h 423"/>
                              <a:gd name="T50" fmla="*/ 95 w 395"/>
                              <a:gd name="T51" fmla="*/ 1009 h 423"/>
                              <a:gd name="T52" fmla="*/ 84 w 395"/>
                              <a:gd name="T53" fmla="*/ 1000 h 423"/>
                              <a:gd name="T54" fmla="*/ 72 w 395"/>
                              <a:gd name="T55" fmla="*/ 995 h 423"/>
                              <a:gd name="T56" fmla="*/ 60 w 395"/>
                              <a:gd name="T57" fmla="*/ 991 h 423"/>
                              <a:gd name="T58" fmla="*/ 47 w 395"/>
                              <a:gd name="T59" fmla="*/ 990 h 423"/>
                              <a:gd name="T60" fmla="*/ 35 w 395"/>
                              <a:gd name="T61" fmla="*/ 994 h 423"/>
                              <a:gd name="T62" fmla="*/ 0 w 395"/>
                              <a:gd name="T63" fmla="*/ 1055 h 423"/>
                              <a:gd name="T64" fmla="*/ 7 w 395"/>
                              <a:gd name="T65" fmla="*/ 1074 h 423"/>
                              <a:gd name="T66" fmla="*/ 94 w 395"/>
                              <a:gd name="T67" fmla="*/ 1231 h 423"/>
                              <a:gd name="T68" fmla="*/ 97 w 395"/>
                              <a:gd name="T69" fmla="*/ 1232 h 423"/>
                              <a:gd name="T70" fmla="*/ 101 w 395"/>
                              <a:gd name="T71" fmla="*/ 1233 h 423"/>
                              <a:gd name="T72" fmla="*/ 104 w 395"/>
                              <a:gd name="T73" fmla="*/ 1235 h 423"/>
                              <a:gd name="T74" fmla="*/ 104 w 395"/>
                              <a:gd name="T75" fmla="*/ 1235 h 423"/>
                              <a:gd name="T76" fmla="*/ 104 w 395"/>
                              <a:gd name="T77" fmla="*/ 1235 h 423"/>
                              <a:gd name="T78" fmla="*/ 105 w 395"/>
                              <a:gd name="T79" fmla="*/ 1235 h 423"/>
                              <a:gd name="T80" fmla="*/ 108 w 395"/>
                              <a:gd name="T81" fmla="*/ 1237 h 423"/>
                              <a:gd name="T82" fmla="*/ 111 w 395"/>
                              <a:gd name="T83" fmla="*/ 1238 h 423"/>
                              <a:gd name="T84" fmla="*/ 114 w 395"/>
                              <a:gd name="T85" fmla="*/ 1240 h 423"/>
                              <a:gd name="T86" fmla="*/ 114 w 395"/>
                              <a:gd name="T87" fmla="*/ 1241 h 423"/>
                              <a:gd name="T88" fmla="*/ 117 w 395"/>
                              <a:gd name="T89" fmla="*/ 1242 h 423"/>
                              <a:gd name="T90" fmla="*/ 120 w 395"/>
                              <a:gd name="T91" fmla="*/ 1244 h 423"/>
                              <a:gd name="T92" fmla="*/ 123 w 395"/>
                              <a:gd name="T93" fmla="*/ 1247 h 423"/>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Lst>
                            <a:ahLst/>
                            <a:cxnLst>
                              <a:cxn ang="T94">
                                <a:pos x="T0" y="T1"/>
                              </a:cxn>
                              <a:cxn ang="T95">
                                <a:pos x="T2" y="T3"/>
                              </a:cxn>
                              <a:cxn ang="T96">
                                <a:pos x="T4" y="T5"/>
                              </a:cxn>
                              <a:cxn ang="T97">
                                <a:pos x="T6" y="T7"/>
                              </a:cxn>
                              <a:cxn ang="T98">
                                <a:pos x="T8" y="T9"/>
                              </a:cxn>
                              <a:cxn ang="T99">
                                <a:pos x="T10" y="T11"/>
                              </a:cxn>
                              <a:cxn ang="T100">
                                <a:pos x="T12" y="T13"/>
                              </a:cxn>
                              <a:cxn ang="T101">
                                <a:pos x="T14" y="T15"/>
                              </a:cxn>
                              <a:cxn ang="T102">
                                <a:pos x="T16" y="T17"/>
                              </a:cxn>
                              <a:cxn ang="T103">
                                <a:pos x="T18" y="T19"/>
                              </a:cxn>
                              <a:cxn ang="T104">
                                <a:pos x="T20" y="T21"/>
                              </a:cxn>
                              <a:cxn ang="T105">
                                <a:pos x="T22" y="T23"/>
                              </a:cxn>
                              <a:cxn ang="T106">
                                <a:pos x="T24" y="T25"/>
                              </a:cxn>
                              <a:cxn ang="T107">
                                <a:pos x="T26" y="T27"/>
                              </a:cxn>
                              <a:cxn ang="T108">
                                <a:pos x="T28" y="T29"/>
                              </a:cxn>
                              <a:cxn ang="T109">
                                <a:pos x="T30" y="T31"/>
                              </a:cxn>
                              <a:cxn ang="T110">
                                <a:pos x="T32" y="T33"/>
                              </a:cxn>
                              <a:cxn ang="T111">
                                <a:pos x="T34" y="T35"/>
                              </a:cxn>
                              <a:cxn ang="T112">
                                <a:pos x="T36" y="T37"/>
                              </a:cxn>
                              <a:cxn ang="T113">
                                <a:pos x="T38" y="T39"/>
                              </a:cxn>
                              <a:cxn ang="T114">
                                <a:pos x="T40" y="T41"/>
                              </a:cxn>
                              <a:cxn ang="T115">
                                <a:pos x="T42" y="T43"/>
                              </a:cxn>
                              <a:cxn ang="T116">
                                <a:pos x="T44" y="T45"/>
                              </a:cxn>
                              <a:cxn ang="T117">
                                <a:pos x="T46" y="T47"/>
                              </a:cxn>
                              <a:cxn ang="T118">
                                <a:pos x="T48" y="T49"/>
                              </a:cxn>
                              <a:cxn ang="T119">
                                <a:pos x="T50" y="T51"/>
                              </a:cxn>
                              <a:cxn ang="T120">
                                <a:pos x="T52" y="T53"/>
                              </a:cxn>
                              <a:cxn ang="T121">
                                <a:pos x="T54" y="T55"/>
                              </a:cxn>
                              <a:cxn ang="T122">
                                <a:pos x="T56" y="T57"/>
                              </a:cxn>
                              <a:cxn ang="T123">
                                <a:pos x="T58" y="T59"/>
                              </a:cxn>
                              <a:cxn ang="T124">
                                <a:pos x="T60" y="T61"/>
                              </a:cxn>
                              <a:cxn ang="T125">
                                <a:pos x="T62" y="T63"/>
                              </a:cxn>
                              <a:cxn ang="T126">
                                <a:pos x="T64" y="T65"/>
                              </a:cxn>
                              <a:cxn ang="T127">
                                <a:pos x="T66" y="T67"/>
                              </a:cxn>
                              <a:cxn ang="T128">
                                <a:pos x="T68" y="T69"/>
                              </a:cxn>
                              <a:cxn ang="T129">
                                <a:pos x="T70" y="T71"/>
                              </a:cxn>
                              <a:cxn ang="T130">
                                <a:pos x="T72" y="T73"/>
                              </a:cxn>
                              <a:cxn ang="T131">
                                <a:pos x="T74" y="T75"/>
                              </a:cxn>
                              <a:cxn ang="T132">
                                <a:pos x="T76" y="T77"/>
                              </a:cxn>
                              <a:cxn ang="T133">
                                <a:pos x="T78" y="T79"/>
                              </a:cxn>
                              <a:cxn ang="T134">
                                <a:pos x="T80" y="T81"/>
                              </a:cxn>
                              <a:cxn ang="T135">
                                <a:pos x="T82" y="T83"/>
                              </a:cxn>
                              <a:cxn ang="T136">
                                <a:pos x="T84" y="T85"/>
                              </a:cxn>
                              <a:cxn ang="T137">
                                <a:pos x="T86" y="T87"/>
                              </a:cxn>
                              <a:cxn ang="T138">
                                <a:pos x="T88" y="T89"/>
                              </a:cxn>
                              <a:cxn ang="T139">
                                <a:pos x="T90" y="T91"/>
                              </a:cxn>
                              <a:cxn ang="T140">
                                <a:pos x="T92" y="T93"/>
                              </a:cxn>
                            </a:cxnLst>
                            <a:rect l="0" t="0" r="r" b="b"/>
                            <a:pathLst>
                              <a:path w="395" h="423">
                                <a:moveTo>
                                  <a:pt x="123" y="307"/>
                                </a:moveTo>
                                <a:lnTo>
                                  <a:pt x="173" y="422"/>
                                </a:lnTo>
                                <a:lnTo>
                                  <a:pt x="296" y="380"/>
                                </a:lnTo>
                                <a:lnTo>
                                  <a:pt x="320" y="374"/>
                                </a:lnTo>
                                <a:lnTo>
                                  <a:pt x="346" y="373"/>
                                </a:lnTo>
                                <a:lnTo>
                                  <a:pt x="371" y="377"/>
                                </a:lnTo>
                                <a:lnTo>
                                  <a:pt x="394" y="386"/>
                                </a:lnTo>
                                <a:lnTo>
                                  <a:pt x="376" y="331"/>
                                </a:lnTo>
                                <a:lnTo>
                                  <a:pt x="322" y="44"/>
                                </a:lnTo>
                                <a:lnTo>
                                  <a:pt x="314" y="24"/>
                                </a:lnTo>
                                <a:lnTo>
                                  <a:pt x="300" y="9"/>
                                </a:lnTo>
                                <a:lnTo>
                                  <a:pt x="281" y="1"/>
                                </a:lnTo>
                                <a:lnTo>
                                  <a:pt x="260" y="0"/>
                                </a:lnTo>
                                <a:lnTo>
                                  <a:pt x="240" y="8"/>
                                </a:lnTo>
                                <a:lnTo>
                                  <a:pt x="225" y="22"/>
                                </a:lnTo>
                                <a:lnTo>
                                  <a:pt x="217" y="41"/>
                                </a:lnTo>
                                <a:lnTo>
                                  <a:pt x="216" y="62"/>
                                </a:lnTo>
                                <a:lnTo>
                                  <a:pt x="252" y="273"/>
                                </a:lnTo>
                                <a:lnTo>
                                  <a:pt x="253" y="283"/>
                                </a:lnTo>
                                <a:lnTo>
                                  <a:pt x="248" y="292"/>
                                </a:lnTo>
                                <a:lnTo>
                                  <a:pt x="238" y="295"/>
                                </a:lnTo>
                                <a:lnTo>
                                  <a:pt x="229" y="299"/>
                                </a:lnTo>
                                <a:lnTo>
                                  <a:pt x="219" y="295"/>
                                </a:lnTo>
                                <a:lnTo>
                                  <a:pt x="214" y="286"/>
                                </a:lnTo>
                                <a:lnTo>
                                  <a:pt x="101" y="81"/>
                                </a:lnTo>
                                <a:lnTo>
                                  <a:pt x="95" y="69"/>
                                </a:lnTo>
                                <a:lnTo>
                                  <a:pt x="84" y="60"/>
                                </a:lnTo>
                                <a:lnTo>
                                  <a:pt x="72" y="55"/>
                                </a:lnTo>
                                <a:lnTo>
                                  <a:pt x="60" y="51"/>
                                </a:lnTo>
                                <a:lnTo>
                                  <a:pt x="47" y="50"/>
                                </a:lnTo>
                                <a:lnTo>
                                  <a:pt x="35" y="54"/>
                                </a:lnTo>
                                <a:lnTo>
                                  <a:pt x="0" y="115"/>
                                </a:lnTo>
                                <a:lnTo>
                                  <a:pt x="7" y="134"/>
                                </a:lnTo>
                                <a:lnTo>
                                  <a:pt x="94" y="291"/>
                                </a:lnTo>
                                <a:lnTo>
                                  <a:pt x="97" y="292"/>
                                </a:lnTo>
                                <a:lnTo>
                                  <a:pt x="101" y="293"/>
                                </a:lnTo>
                                <a:lnTo>
                                  <a:pt x="104" y="295"/>
                                </a:lnTo>
                                <a:lnTo>
                                  <a:pt x="105" y="295"/>
                                </a:lnTo>
                                <a:lnTo>
                                  <a:pt x="108" y="297"/>
                                </a:lnTo>
                                <a:lnTo>
                                  <a:pt x="111" y="298"/>
                                </a:lnTo>
                                <a:lnTo>
                                  <a:pt x="114" y="300"/>
                                </a:lnTo>
                                <a:lnTo>
                                  <a:pt x="114" y="301"/>
                                </a:lnTo>
                                <a:lnTo>
                                  <a:pt x="117" y="302"/>
                                </a:lnTo>
                                <a:lnTo>
                                  <a:pt x="120" y="304"/>
                                </a:lnTo>
                                <a:lnTo>
                                  <a:pt x="123" y="307"/>
                                </a:lnTo>
                              </a:path>
                            </a:pathLst>
                          </a:custGeom>
                          <a:noFill/>
                          <a:ln w="664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93" name="Text Box 3495"/>
                        <wps:cNvSpPr txBox="1">
                          <a:spLocks noChangeAspect="1" noChangeArrowheads="1"/>
                        </wps:cNvSpPr>
                        <wps:spPr bwMode="auto">
                          <a:xfrm>
                            <a:off x="10138" y="270"/>
                            <a:ext cx="6582" cy="5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6A532" w14:textId="77777777" w:rsidR="00A934EA" w:rsidRDefault="00A934EA" w:rsidP="00B20C52">
                              <w:pPr>
                                <w:spacing w:before="272"/>
                                <w:ind w:left="2473" w:right="2848"/>
                                <w:jc w:val="center"/>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907384" id="Group 7395" o:spid="_x0000_s1136" style="position:absolute;margin-left:506.9pt;margin-top:13.55pt;width:329.1pt;height:255.3pt;z-index:-251502080;mso-wrap-distance-left:0;mso-wrap-distance-right:0;mso-position-horizontal-relative:page;mso-position-vertical-relative:text" coordorigin="10138,271" coordsize="6582,51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">
                <o:lock v:ext="edit" aspectratio="t"/>
                <v:shape id="AutoShape 3484" o:spid="_x0000_s1137" style="position:absolute;left:10138;top:353;width:2112;height:5024;visibility:visible;mso-wrap-style:square;v-text-anchor:top" coordsize="2112,5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" path="m1700,643r-5,-75l1683,496r-21,-69l1634,361r-34,-62l1558,241r-47,-52l1459,142r-58,-41l1339,66,1274,38,1204,17,1132,5,1057,,982,5,909,17,840,38,774,66r-62,35l654,142r-52,47l555,241r-41,58l479,361r-28,66l431,496r-13,72l414,643r4,75l431,791r20,69l479,926r35,62l555,1045r47,53l654,1145r58,41l774,1221r66,28l909,1269r73,13l1057,1286r75,-4l1204,1269r70,-20l1339,1221r62,-35l1459,1145r52,-47l1558,1045r42,-57l1634,926r28,-66l1683,791r12,-73l1700,643xm2111,3386l1699,2547r,-994l1688,1485r-31,-59l1611,1380r-59,-30l1484,1339r-857,l559,1350r-59,30l454,1426r-30,59l413,1553r,994l,3386r309,l315,3411r2,63l324,3543r12,74l352,3695r20,83l395,3863r27,87l452,4039r32,90l518,4218r36,88l592,4393r39,84l671,4558r41,77l753,4708r41,66l835,4835r40,53l914,4934r38,37l989,4999r34,18l1056,5023r32,-4l1123,5004r36,-25l1197,4944r40,-43l1278,4851r41,-58l1361,4729r41,-69l1443,4586r41,-78l1524,4427r38,-84l1599,4257r35,-87l1666,4083r30,-87l1723,3911r24,-84l1767,3747r17,-78l1796,3596r7,-69l1806,3464r8,-78l2111,3386xe" fillcolor="#8da9db" stroked="f">
                  <v:path arrowok="t" o:connecttype="custom" o:connectlocs="1695,921;1662,780;1600,652;1511,542;1401,454;1274,391;1132,358;982,358;840,391;712,454;602,542;514,652;451,780;418,921;418,1071;451,1213;514,1341;602,1451;712,1539;840,1602;982,1635;1132,1635;1274,1602;1401,1539;1511,1451;1600,1341;1662,1213;1695,1071;2111,3739;1699,1906;1657,1779;1552,1703;627,1692;500,1733;424,1838;413,2900;309,3739;317,3827;336,3970;372,4131;422,4303;484,4482;554,4659;631,4830;712,4988;794,5127;875,5241;952,5324;1023,5370;1088,5372;1159,5332;1237,5254;1319,5146;1402,5013;1484,4861;1562,4696;1634,4523;1696,4349;1747,4180;1784,4022;1803,3880;1814,3739" o:connectangles="0,0,0,0,0,0,0,0,0,0,0,0,0,0,0,0,0,0,0,0,0,0,0,0,0,0,0,0,0,0,0,0,0,0,0,0,0,0,0,0,0,0,0,0,0,0,0,0,0,0,0,0,0,0,0,0,0,0,0,0,0,0"/>
                  <o:lock v:ext="edit" aspectratio="t"/>
                </v:shape>
                <v:shape id="Freeform 3485" o:spid="_x0000_s1138" style="position:absolute;left:14644;top:280;width:2076;height:2076;visibility:visible;mso-wrap-style:square;v-text-anchor:top" coordsize="2076,2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" path="m1038,l964,2r-73,8l820,23,750,40,683,62,618,88r-63,31l494,153r-58,39l381,234r-52,45l280,328r-46,53l192,436r-38,58l119,554,89,617,62,683,40,750,23,819,10,891,3,963,,1037r3,75l10,1184r13,71l40,1325r22,67l89,1457r30,63l154,1581r38,58l234,1694r46,52l329,1795r52,46l436,1883r58,38l555,1956r63,30l683,2013r67,22l820,2052r71,13l964,2072r74,3l1112,2072r73,-7l1256,2052r69,-17l1393,2013r65,-27l1521,1956r61,-35l1640,1883r55,-42l1747,1795r49,-49l1842,1694r42,-55l1922,1581r35,-61l1987,1457r27,-65l2035,1325r18,-70l2065,1184r8,-72l2076,1037r-3,-74l2065,891r-12,-72l2035,750r-21,-67l1987,617r-30,-63l1922,494r-38,-58l1842,381r-46,-53l1747,279r-52,-45l1640,192r-58,-39l1521,119,1458,88,1393,62,1325,40,1256,23,1185,10,1112,2,1038,xe" fillcolor="#767070" stroked="f">
                  <v:path arrowok="t" o:connecttype="custom" o:connectlocs="964,283;820,304;683,343;555,400;436,473;329,560;234,662;154,775;89,898;40,1031;10,1172;0,1318;10,1465;40,1606;89,1738;154,1862;234,1975;329,2076;436,2164;555,2237;683,2294;820,2333;964,2353;1112,2353;1256,2333;1393,2294;1521,2237;1640,2164;1747,2076;1842,1975;1922,1862;1987,1738;2035,1606;2065,1465;2076,1318;2065,1172;2035,1031;1987,898;1922,775;1842,662;1747,560;1640,473;1521,400;1393,343;1256,304;1112,283" o:connectangles="0,0,0,0,0,0,0,0,0,0,0,0,0,0,0,0,0,0,0,0,0,0,0,0,0,0,0,0,0,0,0,0,0,0,0,0,0,0,0,0,0,0,0,0,0,0"/>
                  <o:lock v:ext="edit" aspectratio="t"/>
                </v:shape>
                <v:shape id="Freeform 3486" o:spid="_x0000_s1139" style="position:absolute;left:12098;top:280;width:3074;height:1755;visibility:visible;mso-wrap-style:square;v-text-anchor:top" coordsize="3074,1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" path="m1123,r-83,2l956,7r-83,9l790,29,709,45,629,64,551,87r-86,31l385,152r-72,37l247,230r-57,42l139,317,96,364,34,462,3,565,,617r6,52l42,773r72,101l164,923r49,40l266,1000r58,35l387,1066r65,29l522,1121r72,23l669,1164r77,16l825,1194r81,11l988,1212r83,5l1155,1218r84,-2l1322,1210r84,-9l1488,1189r81,-16l1649,1153r78,-23l3074,1754,2050,974r64,-51l2168,870r43,-56l2244,757r21,-58l2276,640r1,-60l2266,521r-22,-59l2212,405r-43,-57l2114,294r-49,-40l2012,217r-58,-34l1891,151r-65,-28l1756,97,1684,74,1609,54,1532,37,1453,23,1372,13,1290,5,1207,1,1123,xe" stroked="f">
                  <v:path arrowok="t" o:connecttype="custom" o:connectlocs="1040,283;873,297;709,326;551,368;385,433;247,511;139,598;34,743;0,898;42,1054;164,1204;266,1281;387,1347;522,1402;669,1445;825,1475;988,1493;1155,1499;1322,1491;1488,1470;1649,1434;3074,2035;2114,1204;2211,1095;2265,980;2277,861;2244,743;2169,629;2065,535;1954,464;1826,404;1684,355;1532,318;1372,294;1207,282" o:connectangles="0,0,0,0,0,0,0,0,0,0,0,0,0,0,0,0,0,0,0,0,0,0,0,0,0,0,0,0,0,0,0,0,0,0,0"/>
                  <o:lock v:ext="edit" aspectratio="t"/>
                </v:shape>
                <v:shape id="Freeform 3487" o:spid="_x0000_s1140" style="position:absolute;left:12098;top:280;width:3074;height:1755;visibility:visible;mso-wrap-style:square;v-text-anchor:top" coordsize="3074,1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" path="m3074,1754l1727,1130r-78,23l1569,1173r-81,16l1406,1201r-84,9l1239,1216r-84,2l1071,1217r-83,-5l906,1205r-81,-11l746,1180r-77,-16l594,1144r-72,-23l452,1095r-65,-29l324,1035r-58,-35l213,963,164,923,114,874,74,824,20,722,,617,3,565,34,462,96,364r43,-47l190,272r57,-42l313,189r72,-37l465,118,551,87,629,64,709,45,790,29,873,16,956,7r84,-5l1123,r84,1l1290,5r82,8l1453,23r79,14l1609,54r75,20l1756,97r70,26l1891,151r63,32l2012,217r53,37l2114,294r55,54l2212,405r32,57l2266,521r11,59l2276,640r-11,59l2244,757r-33,57l2168,870r-54,53l2050,974r1024,780xe" filled="f" strokeweight="1pt">
                  <v:path o:connecttype="custom" o:connectlocs="1727,1411;1569,1454;1406,1482;1239,1497;1071,1498;906,1486;746,1461;594,1425;452,1376;324,1316;213,1244;114,1155;20,1003;3,846;96,645;190,553;313,470;465,399;629,345;790,310;956,288;1123,281;1290,286;1453,304;1609,335;1756,378;1891,432;2012,498;2114,575;2212,686;2266,802;2276,921;2244,1038;2168,1151;2050,1255" o:connectangles="0,0,0,0,0,0,0,0,0,0,0,0,0,0,0,0,0,0,0,0,0,0,0,0,0,0,0,0,0,0,0,0,0,0,0"/>
                  <o:lock v:ext="edit" aspectratio="t"/>
                </v:shape>
                <v:shape id="Picture 3488" o:spid="_x0000_s1141" type="#_x0000_t75" style="position:absolute;left:11442;top:1713;width:385;height: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">
                  <v:imagedata r:id="rId67" o:title=""/>
                </v:shape>
                <v:shape id="Freeform 3489" o:spid="_x0000_s1142" style="position:absolute;left:11442;top:1713;width:385;height:366;visibility:visible;mso-wrap-style:square;v-text-anchor:top" coordsize="385,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" path="m6,185l,168,1,151,9,135,23,123,225,6,242,r18,1l275,9r12,14l379,181r6,17l383,216r-7,15l362,243,160,360r-17,6l125,365r-16,-8l97,344,6,185xe" filled="f" strokecolor="white" strokeweight="1pt">
                  <v:path o:connecttype="custom" o:connectlocs="6,1898;0,1881;1,1864;9,1848;23,1836;225,1719;242,1713;260,1714;275,1722;287,1736;379,1894;385,1911;383,1929;376,1944;362,1956;160,2073;143,2079;125,2078;109,2070;97,2057;6,1898" o:connectangles="0,0,0,0,0,0,0,0,0,0,0,0,0,0,0,0,0,0,0,0,0"/>
                  <o:lock v:ext="edit" aspectratio="t"/>
                </v:shape>
                <v:shape id="Picture 3490" o:spid="_x0000_s1143" type="#_x0000_t75" style="position:absolute;left:11172;top:1244;width:247;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">
                  <v:imagedata r:id="rId68" o:title=""/>
                </v:shape>
                <v:shape id="Freeform 3491" o:spid="_x0000_s1144" style="position:absolute;left:11228;top:1334;width:496;height:532;visibility:visible;mso-wrap-style:square;v-text-anchor:top" coordsize="496,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" path="m335,6l157,67,141,77,130,91r-5,18l127,127r8,13l145,150r14,7l182,158r5,-2l311,114r7,20l309,137r-26,20l266,185r-5,31l269,249r-19,9l243,238r-3,-20l241,198r6,-20l250,169r4,-8l259,154r-65,22l173,180r-20,-3l134,168,119,154r-11,-5l98,142r-7,-9l76,157,55,174r-27,7l,178r31,57l69,288r42,40l159,348r63,184l496,438,438,270r14,-18l473,211r11,-45l485,120,474,74,452,37,419,11,378,,335,6xe" fillcolor="#8da9db" stroked="f">
                  <v:path arrowok="t" o:connecttype="custom" o:connectlocs="335,1340;157,1401;141,1411;130,1425;125,1443;127,1461;135,1474;145,1484;159,1491;182,1492;187,1490;311,1448;318,1468;309,1471;283,1491;266,1519;261,1550;269,1583;250,1592;243,1572;240,1552;241,1532;247,1512;250,1503;254,1495;259,1488;194,1510;173,1514;153,1511;134,1502;119,1488;108,1483;98,1476;91,1467;76,1491;55,1508;28,1515;0,1512;31,1569;69,1622;111,1662;159,1682;222,1866;496,1772;438,1604;452,1586;473,1545;484,1500;485,1454;474,1408;452,1371;419,1345;378,1334;335,1340" o:connectangles="0,0,0,0,0,0,0,0,0,0,0,0,0,0,0,0,0,0,0,0,0,0,0,0,0,0,0,0,0,0,0,0,0,0,0,0,0,0,0,0,0,0,0,0,0,0,0,0,0,0,0,0,0,0"/>
                  <o:lock v:ext="edit" aspectratio="t"/>
                </v:shape>
                <v:shape id="Freeform 3492" o:spid="_x0000_s1145" style="position:absolute;left:11228;top:1334;width:496;height:532;visibility:visible;mso-wrap-style:square;v-text-anchor:top" coordsize="496,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" path="m187,156l311,114r7,20l309,137r-26,20l266,185r-5,31l269,249r-19,9l243,238r-3,-20l241,198r6,-20l250,169r4,-8l259,154r-65,22l173,180r-20,-3l134,168,119,154r-11,-5l98,142r-7,-9l76,157,55,174r-27,7l,178r31,57l69,288r42,40l159,348r63,184l496,438,438,270r5,-6l473,211r12,-91l474,74,452,37,419,11,378,,335,6,157,67r-32,42l127,127r47,32l175,159r1,l177,158r2,l180,158r2,l185,157r2,-1e" filled="f" strokecolor="white" strokeweight=".18461mm">
                  <v:path o:connecttype="custom" o:connectlocs="187,1490;311,1448;318,1468;309,1471;283,1491;266,1519;261,1550;269,1583;250,1592;243,1572;240,1552;241,1532;247,1512;250,1503;254,1495;259,1488;194,1510;173,1514;153,1511;134,1502;119,1488;108,1483;98,1476;91,1467;76,1491;55,1508;28,1515;0,1512;31,1569;69,1622;111,1662;159,1682;222,1866;496,1772;438,1604;443,1598;473,1545;485,1454;474,1408;452,1371;419,1345;378,1334;335,1340;157,1401;125,1443;127,1461;174,1493;175,1493;176,1493;177,1492;179,1492;180,1492;182,1492;185,1491;187,1490" o:connectangles="0,0,0,0,0,0,0,0,0,0,0,0,0,0,0,0,0,0,0,0,0,0,0,0,0,0,0,0,0,0,0,0,0,0,0,0,0,0,0,0,0,0,0,0,0,0,0,0,0,0,0,0,0,0,0"/>
                  <o:lock v:ext="edit" aspectratio="t"/>
                </v:shape>
                <v:shape id="Freeform 3493" o:spid="_x0000_s1146" style="position:absolute;left:11260;top:940;width:395;height:423;visibility:visible;mso-wrap-style:square;v-text-anchor:top" coordsize="395,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" path="m47,50l1,95,,115r7,19l94,291r17,7l123,307r11,12l144,338r29,84l296,380r24,-6l346,373r25,4l394,386,371,317r-7,-28l322,44,314,24,300,9,281,1,260,,240,8,225,22r-8,19l216,62r37,221l248,292r-19,7l219,295,95,69,84,60,60,51,47,50xe" fillcolor="#8da9db" stroked="f">
                  <v:path arrowok="t" o:connecttype="custom" o:connectlocs="47,990;1,1035;0,1055;7,1074;94,1231;111,1238;123,1247;134,1259;144,1278;173,1362;296,1320;320,1314;346,1313;371,1317;394,1326;371,1257;364,1229;322,984;314,964;300,949;281,941;260,940;240,948;225,962;217,981;216,1002;253,1223;248,1232;229,1239;219,1235;95,1009;84,1000;60,991;47,990" o:connectangles="0,0,0,0,0,0,0,0,0,0,0,0,0,0,0,0,0,0,0,0,0,0,0,0,0,0,0,0,0,0,0,0,0,0"/>
                  <o:lock v:ext="edit" aspectratio="t"/>
                </v:shape>
                <v:shape id="Freeform 3494" o:spid="_x0000_s1147" style="position:absolute;left:11260;top:940;width:395;height:423;visibility:visible;mso-wrap-style:square;v-text-anchor:top" coordsize="395,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" path="m123,307r50,115l296,380r24,-6l346,373r25,4l394,386,376,331,322,44,314,24,300,9,281,1,260,,240,8,225,22r-8,19l216,62r36,211l253,283r-5,9l238,295r-9,4l219,295r-5,-9l101,81,95,69,84,60,72,55,60,51,47,50,35,54,,115r7,19l94,291r3,1l101,293r3,2l105,295r3,2l111,298r3,2l114,301r3,1l120,304r3,3e" filled="f" strokecolor="white" strokeweight=".18461mm">
                  <v:path o:connecttype="custom" o:connectlocs="123,1247;173,1362;296,1320;320,1314;346,1313;371,1317;394,1326;376,1271;322,984;314,964;300,949;281,941;260,940;240,948;225,962;217,981;216,1002;252,1213;253,1223;248,1232;238,1235;229,1239;219,1235;214,1226;101,1021;95,1009;84,1000;72,995;60,991;47,990;35,994;0,1055;7,1074;94,1231;97,1232;101,1233;104,1235;104,1235;104,1235;105,1235;108,1237;111,1238;114,1240;114,1241;117,1242;120,1244;123,1247" o:connectangles="0,0,0,0,0,0,0,0,0,0,0,0,0,0,0,0,0,0,0,0,0,0,0,0,0,0,0,0,0,0,0,0,0,0,0,0,0,0,0,0,0,0,0,0,0,0,0"/>
                  <o:lock v:ext="edit" aspectratio="t"/>
                </v:shape>
                <v:shape id="Text Box 3495" o:spid="_x0000_s1148" type="#_x0000_t202" style="position:absolute;left:10138;top:270;width:6582;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" filled="f" stroked="f">
                  <o:lock v:ext="edit" aspectratio="t"/>
                  <v:textbox inset="0,0,0,0">
                    <w:txbxContent>
                      <w:p w14:paraId="13C6A532" w14:textId="77777777" w:rsidR="00A934EA" w:rsidRDefault="00A934EA" w:rsidP="00B20C52">
                        <w:pPr>
                          <w:spacing w:before="272"/>
                          <w:ind w:left="2473" w:right="2848"/>
                          <w:jc w:val="center"/>
                          <w:rPr>
                            <w:sz w:val="36"/>
                          </w:rPr>
                        </w:pPr>
                      </w:p>
                    </w:txbxContent>
                  </v:textbox>
                </v:shape>
                <w10:wrap type="topAndBottom" anchorx="page"/>
              </v:group>
            </w:pict>
          </mc:Fallback>
        </mc:AlternateContent>
      </w:r>
    </w:p>
    <w:p w14:paraId="4DB41522" w14:textId="77777777" w:rsidR="00065C28" w:rsidRPr="00746325" w:rsidRDefault="00536928">
      <w:pPr>
        <w:rPr>
          <w:sz w:val="20"/>
          <w:lang w:val="et-EE"/>
        </w:rPr>
        <w:sectPr w:rsidR="00065C28" w:rsidRPr="00746325">
          <w:footerReference w:type="default" r:id="rId69"/>
          <w:pgSz w:w="20480" w:h="15360" w:orient="landscape"/>
          <w:pgMar w:top="200" w:right="20" w:bottom="280" w:left="20" w:header="0" w:footer="0" w:gutter="0"/>
          <w:cols w:space="720"/>
        </w:sectPr>
      </w:pPr>
      <w:r w:rsidRPr="00746325">
        <w:rPr>
          <w:noProof/>
          <w:sz w:val="20"/>
          <w:lang w:val="et-EE"/>
        </w:rPr>
        <mc:AlternateContent>
          <mc:Choice Requires="wps">
            <w:drawing>
              <wp:anchor distT="45720" distB="45720" distL="114300" distR="114300" simplePos="0" relativeHeight="251582976" behindDoc="0" locked="0" layoutInCell="1" allowOverlap="1" wp14:anchorId="3A4364EE" wp14:editId="1978967D">
                <wp:simplePos x="0" y="0"/>
                <wp:positionH relativeFrom="column">
                  <wp:posOffset>7834630</wp:posOffset>
                </wp:positionH>
                <wp:positionV relativeFrom="paragraph">
                  <wp:posOffset>207010</wp:posOffset>
                </wp:positionV>
                <wp:extent cx="1165225" cy="441960"/>
                <wp:effectExtent l="0" t="0" r="0" b="0"/>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225" cy="441960"/>
                        </a:xfrm>
                        <a:prstGeom prst="rect">
                          <a:avLst/>
                        </a:prstGeom>
                        <a:solidFill>
                          <a:srgbClr val="FFFFFF"/>
                        </a:solidFill>
                        <a:ln w="9525">
                          <a:noFill/>
                          <a:miter lim="800000"/>
                          <a:headEnd/>
                          <a:tailEnd/>
                        </a:ln>
                      </wps:spPr>
                      <wps:txbx>
                        <w:txbxContent>
                          <w:p w14:paraId="3DAE9B0A" w14:textId="77777777" w:rsidR="00A934EA" w:rsidRDefault="00A934EA">
                            <w:pPr>
                              <w:jc w:val="center"/>
                              <w:rPr>
                                <w:b/>
                                <w:bCs/>
                                <w:sz w:val="24"/>
                                <w:szCs w:val="24"/>
                              </w:rPr>
                            </w:pPr>
                            <w:r w:rsidRPr="00980C5E">
                              <w:rPr>
                                <w:b/>
                                <w:bCs/>
                                <w:sz w:val="24"/>
                                <w:szCs w:val="24"/>
                              </w:rPr>
                              <w:t>RAH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4364EE" id="_x0000_s1149" type="#_x0000_t202" style="position:absolute;margin-left:616.9pt;margin-top:16.3pt;width:91.75pt;height:34.8pt;z-index:251582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" stroked="f">
                <v:textbox>
                  <w:txbxContent>
                    <w:p w14:paraId="3DAE9B0A" w14:textId="77777777" w:rsidR="00A934EA" w:rsidRDefault="00A934EA">
                      <w:pPr>
                        <w:jc w:val="center"/>
                        <w:rPr>
                          <w:b/>
                          <w:bCs/>
                          <w:sz w:val="24"/>
                          <w:szCs w:val="24"/>
                        </w:rPr>
                      </w:pPr>
                      <w:r w:rsidRPr="00980C5E">
                        <w:rPr>
                          <w:b/>
                          <w:bCs/>
                          <w:sz w:val="24"/>
                          <w:szCs w:val="24"/>
                        </w:rPr>
                        <w:t>RAHU!</w:t>
                      </w:r>
                    </w:p>
                  </w:txbxContent>
                </v:textbox>
                <w10:wrap type="square"/>
              </v:shape>
            </w:pict>
          </mc:Fallback>
        </mc:AlternateContent>
      </w:r>
    </w:p>
    <w:p w14:paraId="109B901F" w14:textId="77777777" w:rsidR="00065C28" w:rsidRPr="00746325" w:rsidRDefault="00536928">
      <w:pPr>
        <w:pStyle w:val="a3"/>
        <w:rPr>
          <w:sz w:val="20"/>
          <w:lang w:val="et-EE"/>
        </w:rPr>
      </w:pPr>
      <w:r w:rsidRPr="00746325">
        <w:rPr>
          <w:noProof/>
          <w:lang w:val="et-EE"/>
        </w:rPr>
        <w:lastRenderedPageBreak/>
        <w:drawing>
          <wp:anchor distT="0" distB="0" distL="0" distR="0" simplePos="0" relativeHeight="251506176" behindDoc="0" locked="0" layoutInCell="1" allowOverlap="1" wp14:anchorId="4CB180C3" wp14:editId="4231ED56">
            <wp:simplePos x="0" y="0"/>
            <wp:positionH relativeFrom="page">
              <wp:posOffset>8254</wp:posOffset>
            </wp:positionH>
            <wp:positionV relativeFrom="page">
              <wp:posOffset>0</wp:posOffset>
            </wp:positionV>
            <wp:extent cx="12991464" cy="6153150"/>
            <wp:effectExtent l="0" t="0" r="0" b="0"/>
            <wp:wrapNone/>
            <wp:docPr id="7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9.jpeg"/>
                    <pic:cNvPicPr/>
                  </pic:nvPicPr>
                  <pic:blipFill>
                    <a:blip r:embed="rId57" cstate="print"/>
                    <a:stretch>
                      <a:fillRect/>
                    </a:stretch>
                  </pic:blipFill>
                  <pic:spPr>
                    <a:xfrm>
                      <a:off x="0" y="0"/>
                      <a:ext cx="12991464" cy="6153150"/>
                    </a:xfrm>
                    <a:prstGeom prst="rect">
                      <a:avLst/>
                    </a:prstGeom>
                  </pic:spPr>
                </pic:pic>
              </a:graphicData>
            </a:graphic>
          </wp:anchor>
        </w:drawing>
      </w:r>
    </w:p>
    <w:p w14:paraId="3AF4B5C7" w14:textId="77777777" w:rsidR="00DA1199" w:rsidRPr="00746325" w:rsidRDefault="00DA1199">
      <w:pPr>
        <w:pStyle w:val="a3"/>
        <w:rPr>
          <w:sz w:val="20"/>
          <w:lang w:val="et-EE"/>
        </w:rPr>
      </w:pPr>
    </w:p>
    <w:p w14:paraId="58EE55D4" w14:textId="77777777" w:rsidR="00DA1199" w:rsidRPr="00746325" w:rsidRDefault="00DA1199">
      <w:pPr>
        <w:pStyle w:val="a3"/>
        <w:rPr>
          <w:sz w:val="20"/>
          <w:lang w:val="et-EE"/>
        </w:rPr>
      </w:pPr>
    </w:p>
    <w:p w14:paraId="4A5F8B3E" w14:textId="77777777" w:rsidR="00DA1199" w:rsidRPr="00746325" w:rsidRDefault="00DA1199">
      <w:pPr>
        <w:pStyle w:val="a3"/>
        <w:rPr>
          <w:sz w:val="20"/>
          <w:lang w:val="et-EE"/>
        </w:rPr>
      </w:pPr>
    </w:p>
    <w:p w14:paraId="4E6DB293" w14:textId="77777777" w:rsidR="00DA1199" w:rsidRPr="00746325" w:rsidRDefault="00DA1199">
      <w:pPr>
        <w:pStyle w:val="a3"/>
        <w:rPr>
          <w:sz w:val="20"/>
          <w:lang w:val="et-EE"/>
        </w:rPr>
      </w:pPr>
    </w:p>
    <w:p w14:paraId="61687E34" w14:textId="77777777" w:rsidR="00DA1199" w:rsidRPr="00746325" w:rsidRDefault="00DA1199">
      <w:pPr>
        <w:pStyle w:val="a3"/>
        <w:rPr>
          <w:sz w:val="20"/>
          <w:lang w:val="et-EE"/>
        </w:rPr>
      </w:pPr>
    </w:p>
    <w:p w14:paraId="00BE71B4" w14:textId="77777777" w:rsidR="00DA1199" w:rsidRPr="00746325" w:rsidRDefault="00DA1199">
      <w:pPr>
        <w:pStyle w:val="a3"/>
        <w:rPr>
          <w:sz w:val="20"/>
          <w:lang w:val="et-EE"/>
        </w:rPr>
      </w:pPr>
    </w:p>
    <w:p w14:paraId="251CAD95" w14:textId="77777777" w:rsidR="00DA1199" w:rsidRPr="00746325" w:rsidRDefault="00DA1199">
      <w:pPr>
        <w:pStyle w:val="a3"/>
        <w:rPr>
          <w:sz w:val="20"/>
          <w:lang w:val="et-EE"/>
        </w:rPr>
      </w:pPr>
    </w:p>
    <w:p w14:paraId="583BE088" w14:textId="77777777" w:rsidR="00DA1199" w:rsidRPr="00746325" w:rsidRDefault="00DA1199">
      <w:pPr>
        <w:pStyle w:val="a3"/>
        <w:rPr>
          <w:sz w:val="20"/>
          <w:lang w:val="et-EE"/>
        </w:rPr>
      </w:pPr>
    </w:p>
    <w:p w14:paraId="0C21979D" w14:textId="77777777" w:rsidR="00DA1199" w:rsidRPr="00746325" w:rsidRDefault="00DA1199">
      <w:pPr>
        <w:pStyle w:val="a3"/>
        <w:rPr>
          <w:sz w:val="20"/>
          <w:lang w:val="et-EE"/>
        </w:rPr>
      </w:pPr>
    </w:p>
    <w:p w14:paraId="7FC227DD" w14:textId="77777777" w:rsidR="00DA1199" w:rsidRPr="00746325" w:rsidRDefault="00DA1199">
      <w:pPr>
        <w:pStyle w:val="a3"/>
        <w:rPr>
          <w:sz w:val="20"/>
          <w:lang w:val="et-EE"/>
        </w:rPr>
      </w:pPr>
    </w:p>
    <w:p w14:paraId="56805493" w14:textId="77777777" w:rsidR="00DA1199" w:rsidRPr="00746325" w:rsidRDefault="00DA1199">
      <w:pPr>
        <w:pStyle w:val="a3"/>
        <w:rPr>
          <w:sz w:val="20"/>
          <w:lang w:val="et-EE"/>
        </w:rPr>
      </w:pPr>
    </w:p>
    <w:p w14:paraId="14397F05" w14:textId="77777777" w:rsidR="00DA1199" w:rsidRPr="00746325" w:rsidRDefault="00DA1199">
      <w:pPr>
        <w:pStyle w:val="a3"/>
        <w:rPr>
          <w:sz w:val="20"/>
          <w:lang w:val="et-EE"/>
        </w:rPr>
      </w:pPr>
    </w:p>
    <w:p w14:paraId="7CCAA0B4" w14:textId="77777777" w:rsidR="00DA1199" w:rsidRPr="00746325" w:rsidRDefault="00DA1199">
      <w:pPr>
        <w:pStyle w:val="a3"/>
        <w:rPr>
          <w:sz w:val="20"/>
          <w:lang w:val="et-EE"/>
        </w:rPr>
      </w:pPr>
    </w:p>
    <w:p w14:paraId="04841AF2" w14:textId="77777777" w:rsidR="00DA1199" w:rsidRPr="00746325" w:rsidRDefault="00DA1199">
      <w:pPr>
        <w:pStyle w:val="a3"/>
        <w:rPr>
          <w:sz w:val="20"/>
          <w:lang w:val="et-EE"/>
        </w:rPr>
      </w:pPr>
    </w:p>
    <w:p w14:paraId="5B0A6BA3" w14:textId="77777777" w:rsidR="00DA1199" w:rsidRPr="00746325" w:rsidRDefault="00DA1199">
      <w:pPr>
        <w:pStyle w:val="a3"/>
        <w:rPr>
          <w:sz w:val="20"/>
          <w:lang w:val="et-EE"/>
        </w:rPr>
      </w:pPr>
    </w:p>
    <w:p w14:paraId="39D02F1F" w14:textId="77777777" w:rsidR="00DA1199" w:rsidRPr="00746325" w:rsidRDefault="00DA1199">
      <w:pPr>
        <w:pStyle w:val="a3"/>
        <w:rPr>
          <w:sz w:val="20"/>
          <w:lang w:val="et-EE"/>
        </w:rPr>
      </w:pPr>
    </w:p>
    <w:p w14:paraId="02AC891D" w14:textId="77777777" w:rsidR="00DA1199" w:rsidRPr="00746325" w:rsidRDefault="00DA1199">
      <w:pPr>
        <w:pStyle w:val="a3"/>
        <w:rPr>
          <w:sz w:val="20"/>
          <w:lang w:val="et-EE"/>
        </w:rPr>
      </w:pPr>
    </w:p>
    <w:p w14:paraId="3014D0A3" w14:textId="77777777" w:rsidR="00DA1199" w:rsidRPr="00746325" w:rsidRDefault="00DA1199">
      <w:pPr>
        <w:pStyle w:val="a3"/>
        <w:rPr>
          <w:sz w:val="20"/>
          <w:lang w:val="et-EE"/>
        </w:rPr>
      </w:pPr>
    </w:p>
    <w:p w14:paraId="2994D26A" w14:textId="77777777" w:rsidR="00DA1199" w:rsidRPr="00746325" w:rsidRDefault="00DA1199">
      <w:pPr>
        <w:pStyle w:val="a3"/>
        <w:rPr>
          <w:sz w:val="20"/>
          <w:lang w:val="et-EE"/>
        </w:rPr>
      </w:pPr>
    </w:p>
    <w:p w14:paraId="4D58E4C7" w14:textId="77777777" w:rsidR="00DA1199" w:rsidRPr="00746325" w:rsidRDefault="00DA1199">
      <w:pPr>
        <w:pStyle w:val="a3"/>
        <w:rPr>
          <w:sz w:val="20"/>
          <w:lang w:val="et-EE"/>
        </w:rPr>
      </w:pPr>
    </w:p>
    <w:p w14:paraId="664D8FF1" w14:textId="77777777" w:rsidR="00DA1199" w:rsidRPr="00746325" w:rsidRDefault="00DA1199">
      <w:pPr>
        <w:pStyle w:val="a3"/>
        <w:rPr>
          <w:sz w:val="20"/>
          <w:lang w:val="et-EE"/>
        </w:rPr>
      </w:pPr>
    </w:p>
    <w:p w14:paraId="4897EEBC" w14:textId="77777777" w:rsidR="00DA1199" w:rsidRPr="00746325" w:rsidRDefault="00DA1199">
      <w:pPr>
        <w:pStyle w:val="a3"/>
        <w:rPr>
          <w:sz w:val="20"/>
          <w:lang w:val="et-EE"/>
        </w:rPr>
      </w:pPr>
    </w:p>
    <w:p w14:paraId="07AE8881" w14:textId="77777777" w:rsidR="00DA1199" w:rsidRPr="00746325" w:rsidRDefault="00DA1199">
      <w:pPr>
        <w:pStyle w:val="a3"/>
        <w:rPr>
          <w:sz w:val="20"/>
          <w:lang w:val="et-EE"/>
        </w:rPr>
      </w:pPr>
    </w:p>
    <w:p w14:paraId="4DB7670C" w14:textId="77777777" w:rsidR="00DA1199" w:rsidRPr="00746325" w:rsidRDefault="00DA1199">
      <w:pPr>
        <w:pStyle w:val="a3"/>
        <w:rPr>
          <w:sz w:val="20"/>
          <w:lang w:val="et-EE"/>
        </w:rPr>
      </w:pPr>
    </w:p>
    <w:p w14:paraId="0FF91B51" w14:textId="77777777" w:rsidR="00DA1199" w:rsidRPr="00746325" w:rsidRDefault="00DA1199">
      <w:pPr>
        <w:pStyle w:val="a3"/>
        <w:rPr>
          <w:sz w:val="20"/>
          <w:lang w:val="et-EE"/>
        </w:rPr>
      </w:pPr>
    </w:p>
    <w:p w14:paraId="6299B1BD" w14:textId="77777777" w:rsidR="00DA1199" w:rsidRPr="00746325" w:rsidRDefault="00DA1199">
      <w:pPr>
        <w:pStyle w:val="a3"/>
        <w:rPr>
          <w:sz w:val="20"/>
          <w:lang w:val="et-EE"/>
        </w:rPr>
      </w:pPr>
    </w:p>
    <w:p w14:paraId="3D448C28" w14:textId="77777777" w:rsidR="00DA1199" w:rsidRPr="00746325" w:rsidRDefault="00DA1199">
      <w:pPr>
        <w:pStyle w:val="a3"/>
        <w:rPr>
          <w:sz w:val="20"/>
          <w:lang w:val="et-EE"/>
        </w:rPr>
      </w:pPr>
    </w:p>
    <w:p w14:paraId="09C1B4F9" w14:textId="77777777" w:rsidR="00DA1199" w:rsidRPr="00746325" w:rsidRDefault="00DA1199">
      <w:pPr>
        <w:pStyle w:val="a3"/>
        <w:rPr>
          <w:sz w:val="20"/>
          <w:lang w:val="et-EE"/>
        </w:rPr>
      </w:pPr>
    </w:p>
    <w:p w14:paraId="67487126" w14:textId="77777777" w:rsidR="00DA1199" w:rsidRPr="00746325" w:rsidRDefault="00DA1199">
      <w:pPr>
        <w:pStyle w:val="a3"/>
        <w:rPr>
          <w:sz w:val="20"/>
          <w:lang w:val="et-EE"/>
        </w:rPr>
      </w:pPr>
    </w:p>
    <w:p w14:paraId="61299D96" w14:textId="77777777" w:rsidR="00DA1199" w:rsidRPr="00746325" w:rsidRDefault="00DA1199">
      <w:pPr>
        <w:pStyle w:val="a3"/>
        <w:rPr>
          <w:sz w:val="20"/>
          <w:lang w:val="et-EE"/>
        </w:rPr>
      </w:pPr>
    </w:p>
    <w:p w14:paraId="148F7B15" w14:textId="77777777" w:rsidR="00DA1199" w:rsidRPr="00746325" w:rsidRDefault="00DA1199">
      <w:pPr>
        <w:pStyle w:val="a3"/>
        <w:rPr>
          <w:sz w:val="20"/>
          <w:lang w:val="et-EE"/>
        </w:rPr>
      </w:pPr>
    </w:p>
    <w:p w14:paraId="5F718435" w14:textId="77777777" w:rsidR="00DA1199" w:rsidRPr="00746325" w:rsidRDefault="00DA1199">
      <w:pPr>
        <w:pStyle w:val="a3"/>
        <w:rPr>
          <w:sz w:val="20"/>
          <w:lang w:val="et-EE"/>
        </w:rPr>
      </w:pPr>
    </w:p>
    <w:p w14:paraId="20E9CC35" w14:textId="77777777" w:rsidR="00DA1199" w:rsidRPr="00746325" w:rsidRDefault="00DA1199">
      <w:pPr>
        <w:pStyle w:val="a3"/>
        <w:rPr>
          <w:sz w:val="20"/>
          <w:lang w:val="et-EE"/>
        </w:rPr>
      </w:pPr>
    </w:p>
    <w:p w14:paraId="444BD6C2" w14:textId="77777777" w:rsidR="00DA1199" w:rsidRPr="00746325" w:rsidRDefault="00DA1199">
      <w:pPr>
        <w:pStyle w:val="a3"/>
        <w:rPr>
          <w:sz w:val="20"/>
          <w:lang w:val="et-EE"/>
        </w:rPr>
      </w:pPr>
    </w:p>
    <w:p w14:paraId="2C7AB196" w14:textId="77777777" w:rsidR="00DA1199" w:rsidRPr="00746325" w:rsidRDefault="00DA1199">
      <w:pPr>
        <w:pStyle w:val="a3"/>
        <w:rPr>
          <w:sz w:val="20"/>
          <w:lang w:val="et-EE"/>
        </w:rPr>
      </w:pPr>
    </w:p>
    <w:p w14:paraId="79FB8A8D" w14:textId="77777777" w:rsidR="00DA1199" w:rsidRPr="00746325" w:rsidRDefault="00DA1199">
      <w:pPr>
        <w:pStyle w:val="a3"/>
        <w:rPr>
          <w:sz w:val="20"/>
          <w:lang w:val="et-EE"/>
        </w:rPr>
      </w:pPr>
    </w:p>
    <w:p w14:paraId="41FF32DE" w14:textId="77777777" w:rsidR="00DA1199" w:rsidRPr="00746325" w:rsidRDefault="00DA1199">
      <w:pPr>
        <w:pStyle w:val="a3"/>
        <w:rPr>
          <w:sz w:val="20"/>
          <w:lang w:val="et-EE"/>
        </w:rPr>
      </w:pPr>
    </w:p>
    <w:p w14:paraId="764F3AFF" w14:textId="77777777" w:rsidR="00DA1199" w:rsidRPr="00746325" w:rsidRDefault="00DA1199">
      <w:pPr>
        <w:pStyle w:val="a3"/>
        <w:rPr>
          <w:sz w:val="20"/>
          <w:lang w:val="et-EE"/>
        </w:rPr>
      </w:pPr>
    </w:p>
    <w:p w14:paraId="58974C5C" w14:textId="77777777" w:rsidR="00DA1199" w:rsidRPr="00746325" w:rsidRDefault="00DA1199">
      <w:pPr>
        <w:pStyle w:val="a3"/>
        <w:rPr>
          <w:sz w:val="20"/>
          <w:lang w:val="et-EE"/>
        </w:rPr>
      </w:pPr>
    </w:p>
    <w:p w14:paraId="3F594BD9" w14:textId="77777777" w:rsidR="00DA1199" w:rsidRPr="00746325" w:rsidRDefault="00DA1199">
      <w:pPr>
        <w:pStyle w:val="a3"/>
        <w:rPr>
          <w:sz w:val="20"/>
          <w:lang w:val="et-EE"/>
        </w:rPr>
      </w:pPr>
    </w:p>
    <w:p w14:paraId="5FBFA949" w14:textId="77777777" w:rsidR="00DA1199" w:rsidRPr="00746325" w:rsidRDefault="00DA1199">
      <w:pPr>
        <w:pStyle w:val="a3"/>
        <w:rPr>
          <w:sz w:val="20"/>
          <w:lang w:val="et-EE"/>
        </w:rPr>
      </w:pPr>
    </w:p>
    <w:p w14:paraId="56CE2D1C" w14:textId="77777777" w:rsidR="00DA1199" w:rsidRPr="00746325" w:rsidRDefault="00DA1199">
      <w:pPr>
        <w:pStyle w:val="a3"/>
        <w:rPr>
          <w:sz w:val="20"/>
          <w:lang w:val="et-EE"/>
        </w:rPr>
      </w:pPr>
    </w:p>
    <w:p w14:paraId="3EA571F9" w14:textId="77777777" w:rsidR="00DA1199" w:rsidRPr="00746325" w:rsidRDefault="00DA1199">
      <w:pPr>
        <w:pStyle w:val="a3"/>
        <w:rPr>
          <w:sz w:val="20"/>
          <w:lang w:val="et-EE"/>
        </w:rPr>
      </w:pPr>
    </w:p>
    <w:p w14:paraId="6C123F63" w14:textId="77777777" w:rsidR="00DA1199" w:rsidRPr="00746325" w:rsidRDefault="00DA1199">
      <w:pPr>
        <w:pStyle w:val="a3"/>
        <w:rPr>
          <w:sz w:val="20"/>
          <w:lang w:val="et-EE"/>
        </w:rPr>
      </w:pPr>
    </w:p>
    <w:p w14:paraId="1316A251" w14:textId="77777777" w:rsidR="00DA1199" w:rsidRPr="00746325" w:rsidRDefault="00DA1199">
      <w:pPr>
        <w:pStyle w:val="a3"/>
        <w:spacing w:before="10"/>
        <w:rPr>
          <w:sz w:val="25"/>
          <w:lang w:val="et-EE"/>
        </w:rPr>
      </w:pPr>
    </w:p>
    <w:p w14:paraId="665DBFE3" w14:textId="1BE8B93D" w:rsidR="00065C28" w:rsidRPr="00E2476B" w:rsidRDefault="00536928">
      <w:pPr>
        <w:spacing w:line="834" w:lineRule="exact"/>
        <w:ind w:left="992"/>
        <w:rPr>
          <w:rFonts w:ascii="Calibri Light" w:hAnsi="Calibri Light" w:cs="Calibri Light"/>
          <w:sz w:val="72"/>
          <w:lang w:val="et-EE"/>
        </w:rPr>
      </w:pPr>
      <w:bookmarkStart w:id="18" w:name="_TOC_250005"/>
      <w:r w:rsidRPr="00E2476B">
        <w:rPr>
          <w:rFonts w:ascii="Calibri Light" w:hAnsi="Calibri Light" w:cs="Calibri Light"/>
          <w:sz w:val="72"/>
          <w:lang w:val="et-EE"/>
        </w:rPr>
        <w:t xml:space="preserve">ROLLIMÄNGUD </w:t>
      </w:r>
      <w:bookmarkEnd w:id="18"/>
      <w:r w:rsidR="00E2476B" w:rsidRPr="00E2476B">
        <w:rPr>
          <w:rFonts w:ascii="Calibri Light" w:hAnsi="Calibri Light" w:cs="Calibri Light"/>
          <w:sz w:val="72"/>
          <w:lang w:val="et-EE"/>
        </w:rPr>
        <w:t>RAHANDUSLIKUS</w:t>
      </w:r>
      <w:r w:rsidRPr="00E2476B">
        <w:rPr>
          <w:rFonts w:ascii="Calibri Light" w:hAnsi="Calibri Light" w:cs="Calibri Light"/>
          <w:sz w:val="72"/>
          <w:lang w:val="et-EE"/>
        </w:rPr>
        <w:t xml:space="preserve"> KIRJAOSKUSES</w:t>
      </w:r>
    </w:p>
    <w:p w14:paraId="359745BA" w14:textId="77777777" w:rsidR="00DA1199" w:rsidRPr="00746325" w:rsidRDefault="00DA1199">
      <w:pPr>
        <w:spacing w:line="834" w:lineRule="exact"/>
        <w:rPr>
          <w:rFonts w:ascii="Calibri Light"/>
          <w:sz w:val="72"/>
          <w:lang w:val="et-EE"/>
        </w:rPr>
        <w:sectPr w:rsidR="00DA1199" w:rsidRPr="00746325">
          <w:pgSz w:w="20480" w:h="15360" w:orient="landscape"/>
          <w:pgMar w:top="0" w:right="20" w:bottom="2460" w:left="20" w:header="0" w:footer="2276" w:gutter="0"/>
          <w:cols w:space="720"/>
        </w:sectPr>
      </w:pPr>
    </w:p>
    <w:p w14:paraId="075AB762" w14:textId="77777777" w:rsidR="00065C28" w:rsidRPr="00746325" w:rsidRDefault="00536928">
      <w:pPr>
        <w:pStyle w:val="a3"/>
        <w:rPr>
          <w:rFonts w:ascii="Calibri Light"/>
          <w:sz w:val="20"/>
          <w:lang w:val="et-EE"/>
        </w:rPr>
      </w:pPr>
      <w:r w:rsidRPr="00746325">
        <w:rPr>
          <w:noProof/>
          <w:lang w:val="et-EE"/>
        </w:rPr>
        <w:lastRenderedPageBreak/>
        <w:drawing>
          <wp:anchor distT="0" distB="0" distL="0" distR="0" simplePos="0" relativeHeight="251507200" behindDoc="0" locked="0" layoutInCell="1" allowOverlap="1" wp14:anchorId="7CB95AB4" wp14:editId="106AD15D">
            <wp:simplePos x="0" y="0"/>
            <wp:positionH relativeFrom="page">
              <wp:posOffset>0</wp:posOffset>
            </wp:positionH>
            <wp:positionV relativeFrom="page">
              <wp:posOffset>0</wp:posOffset>
            </wp:positionV>
            <wp:extent cx="12991464" cy="6153150"/>
            <wp:effectExtent l="0" t="0" r="0" b="0"/>
            <wp:wrapNone/>
            <wp:docPr id="77" name="image35.jpeg" descr="Women in the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5.jpeg"/>
                    <pic:cNvPicPr/>
                  </pic:nvPicPr>
                  <pic:blipFill>
                    <a:blip r:embed="rId70" cstate="print"/>
                    <a:stretch>
                      <a:fillRect/>
                    </a:stretch>
                  </pic:blipFill>
                  <pic:spPr>
                    <a:xfrm>
                      <a:off x="0" y="0"/>
                      <a:ext cx="12991464" cy="6153150"/>
                    </a:xfrm>
                    <a:prstGeom prst="rect">
                      <a:avLst/>
                    </a:prstGeom>
                  </pic:spPr>
                </pic:pic>
              </a:graphicData>
            </a:graphic>
          </wp:anchor>
        </w:drawing>
      </w:r>
    </w:p>
    <w:p w14:paraId="3E39D0AA" w14:textId="77777777" w:rsidR="00DA1199" w:rsidRPr="00746325" w:rsidRDefault="00DA1199">
      <w:pPr>
        <w:pStyle w:val="a3"/>
        <w:rPr>
          <w:rFonts w:ascii="Calibri Light"/>
          <w:sz w:val="20"/>
          <w:lang w:val="et-EE"/>
        </w:rPr>
      </w:pPr>
    </w:p>
    <w:p w14:paraId="4B06EE16" w14:textId="77777777" w:rsidR="00DA1199" w:rsidRPr="00746325" w:rsidRDefault="00DA1199">
      <w:pPr>
        <w:pStyle w:val="a3"/>
        <w:rPr>
          <w:rFonts w:ascii="Calibri Light"/>
          <w:sz w:val="20"/>
          <w:lang w:val="et-EE"/>
        </w:rPr>
      </w:pPr>
    </w:p>
    <w:p w14:paraId="63E8A425" w14:textId="77777777" w:rsidR="00DA1199" w:rsidRPr="00746325" w:rsidRDefault="00DA1199">
      <w:pPr>
        <w:pStyle w:val="a3"/>
        <w:rPr>
          <w:rFonts w:ascii="Calibri Light"/>
          <w:sz w:val="20"/>
          <w:lang w:val="et-EE"/>
        </w:rPr>
      </w:pPr>
    </w:p>
    <w:p w14:paraId="6EEE1DB1" w14:textId="77777777" w:rsidR="00DA1199" w:rsidRPr="00746325" w:rsidRDefault="00DA1199">
      <w:pPr>
        <w:pStyle w:val="a3"/>
        <w:rPr>
          <w:rFonts w:ascii="Calibri Light"/>
          <w:sz w:val="20"/>
          <w:lang w:val="et-EE"/>
        </w:rPr>
      </w:pPr>
    </w:p>
    <w:p w14:paraId="3FF611FA" w14:textId="77777777" w:rsidR="00DA1199" w:rsidRPr="00746325" w:rsidRDefault="00DA1199">
      <w:pPr>
        <w:pStyle w:val="a3"/>
        <w:rPr>
          <w:rFonts w:ascii="Calibri Light"/>
          <w:sz w:val="20"/>
          <w:lang w:val="et-EE"/>
        </w:rPr>
      </w:pPr>
    </w:p>
    <w:p w14:paraId="5E1C7544" w14:textId="77777777" w:rsidR="00DA1199" w:rsidRPr="00746325" w:rsidRDefault="00DA1199">
      <w:pPr>
        <w:pStyle w:val="a3"/>
        <w:rPr>
          <w:rFonts w:ascii="Calibri Light"/>
          <w:sz w:val="20"/>
          <w:lang w:val="et-EE"/>
        </w:rPr>
      </w:pPr>
    </w:p>
    <w:p w14:paraId="04CB9C8E" w14:textId="77777777" w:rsidR="00DA1199" w:rsidRPr="00746325" w:rsidRDefault="00DA1199">
      <w:pPr>
        <w:pStyle w:val="a3"/>
        <w:rPr>
          <w:rFonts w:ascii="Calibri Light"/>
          <w:sz w:val="20"/>
          <w:lang w:val="et-EE"/>
        </w:rPr>
      </w:pPr>
    </w:p>
    <w:p w14:paraId="1241A7D0" w14:textId="77777777" w:rsidR="00DA1199" w:rsidRPr="00746325" w:rsidRDefault="00DA1199">
      <w:pPr>
        <w:pStyle w:val="a3"/>
        <w:rPr>
          <w:rFonts w:ascii="Calibri Light"/>
          <w:sz w:val="20"/>
          <w:lang w:val="et-EE"/>
        </w:rPr>
      </w:pPr>
    </w:p>
    <w:p w14:paraId="7BCFA130" w14:textId="77777777" w:rsidR="00DA1199" w:rsidRPr="00746325" w:rsidRDefault="00DA1199">
      <w:pPr>
        <w:pStyle w:val="a3"/>
        <w:rPr>
          <w:rFonts w:ascii="Calibri Light"/>
          <w:sz w:val="20"/>
          <w:lang w:val="et-EE"/>
        </w:rPr>
      </w:pPr>
    </w:p>
    <w:p w14:paraId="6767AB57" w14:textId="77777777" w:rsidR="00DA1199" w:rsidRPr="00746325" w:rsidRDefault="00DA1199">
      <w:pPr>
        <w:pStyle w:val="a3"/>
        <w:rPr>
          <w:rFonts w:ascii="Calibri Light"/>
          <w:sz w:val="20"/>
          <w:lang w:val="et-EE"/>
        </w:rPr>
      </w:pPr>
    </w:p>
    <w:p w14:paraId="0F252105" w14:textId="77777777" w:rsidR="00DA1199" w:rsidRPr="00746325" w:rsidRDefault="00DA1199">
      <w:pPr>
        <w:pStyle w:val="a3"/>
        <w:rPr>
          <w:rFonts w:ascii="Calibri Light"/>
          <w:sz w:val="20"/>
          <w:lang w:val="et-EE"/>
        </w:rPr>
      </w:pPr>
    </w:p>
    <w:p w14:paraId="1E706C53" w14:textId="77777777" w:rsidR="00DA1199" w:rsidRPr="00746325" w:rsidRDefault="00DA1199">
      <w:pPr>
        <w:pStyle w:val="a3"/>
        <w:rPr>
          <w:rFonts w:ascii="Calibri Light"/>
          <w:sz w:val="20"/>
          <w:lang w:val="et-EE"/>
        </w:rPr>
      </w:pPr>
    </w:p>
    <w:p w14:paraId="59F865C5" w14:textId="77777777" w:rsidR="00DA1199" w:rsidRPr="00746325" w:rsidRDefault="00DA1199">
      <w:pPr>
        <w:pStyle w:val="a3"/>
        <w:rPr>
          <w:rFonts w:ascii="Calibri Light"/>
          <w:sz w:val="20"/>
          <w:lang w:val="et-EE"/>
        </w:rPr>
      </w:pPr>
    </w:p>
    <w:p w14:paraId="29652A8F" w14:textId="77777777" w:rsidR="00DA1199" w:rsidRPr="00746325" w:rsidRDefault="00DA1199">
      <w:pPr>
        <w:pStyle w:val="a3"/>
        <w:rPr>
          <w:rFonts w:ascii="Calibri Light"/>
          <w:sz w:val="20"/>
          <w:lang w:val="et-EE"/>
        </w:rPr>
      </w:pPr>
    </w:p>
    <w:p w14:paraId="291E6A52" w14:textId="77777777" w:rsidR="00DA1199" w:rsidRPr="00746325" w:rsidRDefault="00DA1199">
      <w:pPr>
        <w:pStyle w:val="a3"/>
        <w:rPr>
          <w:rFonts w:ascii="Calibri Light"/>
          <w:sz w:val="20"/>
          <w:lang w:val="et-EE"/>
        </w:rPr>
      </w:pPr>
    </w:p>
    <w:p w14:paraId="0EE19260" w14:textId="77777777" w:rsidR="00DA1199" w:rsidRPr="00746325" w:rsidRDefault="00DA1199">
      <w:pPr>
        <w:pStyle w:val="a3"/>
        <w:rPr>
          <w:rFonts w:ascii="Calibri Light"/>
          <w:sz w:val="20"/>
          <w:lang w:val="et-EE"/>
        </w:rPr>
      </w:pPr>
    </w:p>
    <w:p w14:paraId="7EB92465" w14:textId="77777777" w:rsidR="00DA1199" w:rsidRPr="00746325" w:rsidRDefault="00DA1199">
      <w:pPr>
        <w:pStyle w:val="a3"/>
        <w:rPr>
          <w:rFonts w:ascii="Calibri Light"/>
          <w:sz w:val="20"/>
          <w:lang w:val="et-EE"/>
        </w:rPr>
      </w:pPr>
    </w:p>
    <w:p w14:paraId="1FB62763" w14:textId="77777777" w:rsidR="00DA1199" w:rsidRPr="00746325" w:rsidRDefault="00DA1199">
      <w:pPr>
        <w:pStyle w:val="a3"/>
        <w:rPr>
          <w:rFonts w:ascii="Calibri Light"/>
          <w:sz w:val="20"/>
          <w:lang w:val="et-EE"/>
        </w:rPr>
      </w:pPr>
    </w:p>
    <w:p w14:paraId="2A11BBA3" w14:textId="77777777" w:rsidR="00DA1199" w:rsidRPr="00746325" w:rsidRDefault="00DA1199">
      <w:pPr>
        <w:pStyle w:val="a3"/>
        <w:rPr>
          <w:rFonts w:ascii="Calibri Light"/>
          <w:sz w:val="20"/>
          <w:lang w:val="et-EE"/>
        </w:rPr>
      </w:pPr>
    </w:p>
    <w:p w14:paraId="05581850" w14:textId="77777777" w:rsidR="00DA1199" w:rsidRPr="00746325" w:rsidRDefault="00DA1199">
      <w:pPr>
        <w:pStyle w:val="a3"/>
        <w:rPr>
          <w:rFonts w:ascii="Calibri Light"/>
          <w:sz w:val="20"/>
          <w:lang w:val="et-EE"/>
        </w:rPr>
      </w:pPr>
    </w:p>
    <w:p w14:paraId="1FA95C1A" w14:textId="77777777" w:rsidR="00DA1199" w:rsidRPr="00746325" w:rsidRDefault="00DA1199">
      <w:pPr>
        <w:pStyle w:val="a3"/>
        <w:rPr>
          <w:rFonts w:ascii="Calibri Light"/>
          <w:sz w:val="20"/>
          <w:lang w:val="et-EE"/>
        </w:rPr>
      </w:pPr>
    </w:p>
    <w:p w14:paraId="3F3F1D46" w14:textId="77777777" w:rsidR="00DA1199" w:rsidRPr="00746325" w:rsidRDefault="00DA1199">
      <w:pPr>
        <w:pStyle w:val="a3"/>
        <w:rPr>
          <w:rFonts w:ascii="Calibri Light"/>
          <w:sz w:val="20"/>
          <w:lang w:val="et-EE"/>
        </w:rPr>
      </w:pPr>
    </w:p>
    <w:p w14:paraId="7352D95F" w14:textId="77777777" w:rsidR="00DA1199" w:rsidRPr="00746325" w:rsidRDefault="00DA1199">
      <w:pPr>
        <w:pStyle w:val="a3"/>
        <w:rPr>
          <w:rFonts w:ascii="Calibri Light"/>
          <w:sz w:val="20"/>
          <w:lang w:val="et-EE"/>
        </w:rPr>
      </w:pPr>
    </w:p>
    <w:p w14:paraId="4C6A14A3" w14:textId="77777777" w:rsidR="00DA1199" w:rsidRPr="00746325" w:rsidRDefault="00DA1199">
      <w:pPr>
        <w:pStyle w:val="a3"/>
        <w:rPr>
          <w:rFonts w:ascii="Calibri Light"/>
          <w:sz w:val="20"/>
          <w:lang w:val="et-EE"/>
        </w:rPr>
      </w:pPr>
    </w:p>
    <w:p w14:paraId="1CA68643" w14:textId="77777777" w:rsidR="00DA1199" w:rsidRPr="00746325" w:rsidRDefault="00DA1199">
      <w:pPr>
        <w:pStyle w:val="a3"/>
        <w:rPr>
          <w:rFonts w:ascii="Calibri Light"/>
          <w:sz w:val="20"/>
          <w:lang w:val="et-EE"/>
        </w:rPr>
      </w:pPr>
    </w:p>
    <w:p w14:paraId="3B797209" w14:textId="77777777" w:rsidR="00DA1199" w:rsidRPr="00746325" w:rsidRDefault="00DA1199">
      <w:pPr>
        <w:pStyle w:val="a3"/>
        <w:rPr>
          <w:rFonts w:ascii="Calibri Light"/>
          <w:sz w:val="20"/>
          <w:lang w:val="et-EE"/>
        </w:rPr>
      </w:pPr>
    </w:p>
    <w:p w14:paraId="3D1897DD" w14:textId="77777777" w:rsidR="00DA1199" w:rsidRPr="00746325" w:rsidRDefault="00DA1199">
      <w:pPr>
        <w:pStyle w:val="a3"/>
        <w:rPr>
          <w:rFonts w:ascii="Calibri Light"/>
          <w:sz w:val="20"/>
          <w:lang w:val="et-EE"/>
        </w:rPr>
      </w:pPr>
    </w:p>
    <w:p w14:paraId="7386D5E5" w14:textId="77777777" w:rsidR="00DA1199" w:rsidRPr="00746325" w:rsidRDefault="00DA1199">
      <w:pPr>
        <w:pStyle w:val="a3"/>
        <w:rPr>
          <w:rFonts w:ascii="Calibri Light"/>
          <w:sz w:val="20"/>
          <w:lang w:val="et-EE"/>
        </w:rPr>
      </w:pPr>
    </w:p>
    <w:p w14:paraId="16C89F84" w14:textId="77777777" w:rsidR="00DA1199" w:rsidRPr="00746325" w:rsidRDefault="00DA1199">
      <w:pPr>
        <w:pStyle w:val="a3"/>
        <w:rPr>
          <w:rFonts w:ascii="Calibri Light"/>
          <w:sz w:val="20"/>
          <w:lang w:val="et-EE"/>
        </w:rPr>
      </w:pPr>
    </w:p>
    <w:p w14:paraId="299C3F08" w14:textId="77777777" w:rsidR="00DA1199" w:rsidRPr="00746325" w:rsidRDefault="00DA1199">
      <w:pPr>
        <w:pStyle w:val="a3"/>
        <w:rPr>
          <w:rFonts w:ascii="Calibri Light"/>
          <w:sz w:val="20"/>
          <w:lang w:val="et-EE"/>
        </w:rPr>
      </w:pPr>
    </w:p>
    <w:p w14:paraId="6A2AD299" w14:textId="77777777" w:rsidR="00DA1199" w:rsidRPr="00746325" w:rsidRDefault="00DA1199">
      <w:pPr>
        <w:pStyle w:val="a3"/>
        <w:rPr>
          <w:rFonts w:ascii="Calibri Light"/>
          <w:sz w:val="20"/>
          <w:lang w:val="et-EE"/>
        </w:rPr>
      </w:pPr>
    </w:p>
    <w:p w14:paraId="07DE165F" w14:textId="77777777" w:rsidR="00DA1199" w:rsidRPr="00746325" w:rsidRDefault="00DA1199">
      <w:pPr>
        <w:pStyle w:val="a3"/>
        <w:rPr>
          <w:rFonts w:ascii="Calibri Light"/>
          <w:sz w:val="20"/>
          <w:lang w:val="et-EE"/>
        </w:rPr>
      </w:pPr>
    </w:p>
    <w:p w14:paraId="6E0CE55E" w14:textId="77777777" w:rsidR="00DA1199" w:rsidRPr="00746325" w:rsidRDefault="00DA1199">
      <w:pPr>
        <w:pStyle w:val="a3"/>
        <w:rPr>
          <w:rFonts w:ascii="Calibri Light"/>
          <w:sz w:val="20"/>
          <w:lang w:val="et-EE"/>
        </w:rPr>
      </w:pPr>
    </w:p>
    <w:p w14:paraId="7FC84373" w14:textId="77777777" w:rsidR="00DA1199" w:rsidRPr="00746325" w:rsidRDefault="00DA1199">
      <w:pPr>
        <w:pStyle w:val="a3"/>
        <w:rPr>
          <w:rFonts w:ascii="Calibri Light"/>
          <w:sz w:val="20"/>
          <w:lang w:val="et-EE"/>
        </w:rPr>
      </w:pPr>
    </w:p>
    <w:p w14:paraId="40D0A02B" w14:textId="77777777" w:rsidR="00DA1199" w:rsidRPr="00746325" w:rsidRDefault="00DA1199">
      <w:pPr>
        <w:pStyle w:val="a3"/>
        <w:rPr>
          <w:rFonts w:ascii="Calibri Light"/>
          <w:sz w:val="20"/>
          <w:lang w:val="et-EE"/>
        </w:rPr>
      </w:pPr>
    </w:p>
    <w:p w14:paraId="1E9D622C" w14:textId="77777777" w:rsidR="00DA1199" w:rsidRPr="00746325" w:rsidRDefault="00DA1199">
      <w:pPr>
        <w:pStyle w:val="a3"/>
        <w:rPr>
          <w:rFonts w:ascii="Calibri Light"/>
          <w:sz w:val="20"/>
          <w:lang w:val="et-EE"/>
        </w:rPr>
      </w:pPr>
    </w:p>
    <w:p w14:paraId="16CBEF94" w14:textId="77777777" w:rsidR="00DA1199" w:rsidRPr="00746325" w:rsidRDefault="00DA1199">
      <w:pPr>
        <w:pStyle w:val="a3"/>
        <w:rPr>
          <w:rFonts w:ascii="Calibri Light"/>
          <w:sz w:val="20"/>
          <w:lang w:val="et-EE"/>
        </w:rPr>
      </w:pPr>
    </w:p>
    <w:p w14:paraId="28B2C015" w14:textId="77777777" w:rsidR="00DA1199" w:rsidRPr="00746325" w:rsidRDefault="00DA1199">
      <w:pPr>
        <w:pStyle w:val="a3"/>
        <w:rPr>
          <w:rFonts w:ascii="Calibri Light"/>
          <w:sz w:val="20"/>
          <w:lang w:val="et-EE"/>
        </w:rPr>
      </w:pPr>
    </w:p>
    <w:p w14:paraId="6C7FABC2" w14:textId="77777777" w:rsidR="00DA1199" w:rsidRPr="00746325" w:rsidRDefault="00DA1199">
      <w:pPr>
        <w:pStyle w:val="a3"/>
        <w:rPr>
          <w:rFonts w:ascii="Calibri Light"/>
          <w:sz w:val="20"/>
          <w:lang w:val="et-EE"/>
        </w:rPr>
      </w:pPr>
    </w:p>
    <w:p w14:paraId="78ED3246" w14:textId="77777777" w:rsidR="00DA1199" w:rsidRPr="00746325" w:rsidRDefault="00DA1199">
      <w:pPr>
        <w:pStyle w:val="a3"/>
        <w:rPr>
          <w:rFonts w:ascii="Calibri Light"/>
          <w:sz w:val="20"/>
          <w:lang w:val="et-EE"/>
        </w:rPr>
      </w:pPr>
    </w:p>
    <w:p w14:paraId="3EAEB0EC" w14:textId="77777777" w:rsidR="00DA1199" w:rsidRPr="00746325" w:rsidRDefault="00DA1199">
      <w:pPr>
        <w:pStyle w:val="a3"/>
        <w:rPr>
          <w:rFonts w:ascii="Calibri Light"/>
          <w:sz w:val="20"/>
          <w:lang w:val="et-EE"/>
        </w:rPr>
      </w:pPr>
    </w:p>
    <w:p w14:paraId="4EC63390" w14:textId="77777777" w:rsidR="00DA1199" w:rsidRPr="00746325" w:rsidRDefault="00DA1199">
      <w:pPr>
        <w:pStyle w:val="a3"/>
        <w:rPr>
          <w:rFonts w:ascii="Calibri Light"/>
          <w:sz w:val="20"/>
          <w:lang w:val="et-EE"/>
        </w:rPr>
      </w:pPr>
    </w:p>
    <w:p w14:paraId="24B4EF62" w14:textId="33EA4988" w:rsidR="00065C28" w:rsidRPr="00E2476B" w:rsidRDefault="00536928">
      <w:pPr>
        <w:spacing w:before="103"/>
        <w:ind w:left="992"/>
        <w:rPr>
          <w:rFonts w:ascii="Calibri Light" w:hAnsi="Calibri Light" w:cs="Calibri Light"/>
          <w:sz w:val="72"/>
          <w:lang w:val="et-EE"/>
        </w:rPr>
      </w:pPr>
      <w:bookmarkStart w:id="19" w:name="_TOC_250004"/>
      <w:bookmarkEnd w:id="19"/>
      <w:r w:rsidRPr="00746325">
        <w:rPr>
          <w:rFonts w:ascii="Calibri Light"/>
          <w:sz w:val="72"/>
          <w:lang w:val="et-EE"/>
        </w:rPr>
        <w:t xml:space="preserve"> </w:t>
      </w:r>
      <w:r w:rsidRPr="00E2476B">
        <w:rPr>
          <w:rFonts w:ascii="Calibri Light" w:hAnsi="Calibri Light" w:cs="Calibri Light"/>
          <w:sz w:val="72"/>
          <w:lang w:val="et-EE"/>
        </w:rPr>
        <w:t>ÄRIPLAANI PÕHIKOMPONENTIDE MÕISTMINE</w:t>
      </w:r>
    </w:p>
    <w:p w14:paraId="4C5054CC" w14:textId="77777777" w:rsidR="00DA1199" w:rsidRPr="00746325" w:rsidRDefault="00DA1199">
      <w:pPr>
        <w:rPr>
          <w:rFonts w:ascii="Calibri Light"/>
          <w:sz w:val="72"/>
          <w:lang w:val="et-EE"/>
        </w:rPr>
        <w:sectPr w:rsidR="00DA1199" w:rsidRPr="00746325">
          <w:pgSz w:w="20480" w:h="15360" w:orient="landscape"/>
          <w:pgMar w:top="0" w:right="20" w:bottom="2460" w:left="20" w:header="0" w:footer="2276" w:gutter="0"/>
          <w:cols w:space="720"/>
        </w:sectPr>
      </w:pPr>
    </w:p>
    <w:p w14:paraId="40D1F9EA" w14:textId="1701EF37" w:rsidR="00DA1199" w:rsidRPr="00746325" w:rsidRDefault="001D431D">
      <w:pPr>
        <w:pStyle w:val="a3"/>
        <w:ind w:left="114"/>
        <w:rPr>
          <w:rFonts w:ascii="Calibri Light"/>
          <w:sz w:val="20"/>
          <w:lang w:val="et-EE"/>
        </w:rPr>
      </w:pPr>
      <w:r>
        <w:rPr>
          <w:noProof/>
        </w:rPr>
        <w:lastRenderedPageBreak/>
        <mc:AlternateContent>
          <mc:Choice Requires="wpg">
            <w:drawing>
              <wp:inline distT="0" distB="0" distL="0" distR="0" wp14:anchorId="77F07DFD" wp14:editId="6CEE9D72">
                <wp:extent cx="12737465" cy="1039495"/>
                <wp:effectExtent l="0" t="0" r="0" b="0"/>
                <wp:docPr id="7378" name="Group 739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7379" name="Rectangle 3481"/>
                        <wps:cNvSpPr>
                          <a:spLocks noChangeAspect="1" noChangeArrowheads="1"/>
                        </wps:cNvSpPr>
                        <wps:spPr bwMode="auto">
                          <a:xfrm>
                            <a:off x="0" y="0"/>
                            <a:ext cx="200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80" name="Text Box 3482"/>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8DC195" w14:textId="46FBC610" w:rsidR="00A934EA" w:rsidRDefault="00A934EA">
                              <w:pPr>
                                <w:spacing w:before="445"/>
                                <w:ind w:left="142"/>
                                <w:rPr>
                                  <w:rFonts w:ascii="Arial"/>
                                  <w:b/>
                                  <w:sz w:val="48"/>
                                </w:rPr>
                              </w:pPr>
                              <w:r>
                                <w:rPr>
                                  <w:rFonts w:ascii="Arial"/>
                                  <w:b/>
                                  <w:color w:val="1F2023"/>
                                  <w:sz w:val="48"/>
                                </w:rPr>
                                <w:t>Ettev</w:t>
                              </w:r>
                              <w:r>
                                <w:rPr>
                                  <w:rFonts w:ascii="Arial"/>
                                  <w:b/>
                                  <w:color w:val="1F2023"/>
                                  <w:sz w:val="48"/>
                                </w:rPr>
                                <w:t>õ</w:t>
                              </w:r>
                              <w:r>
                                <w:rPr>
                                  <w:rFonts w:ascii="Arial"/>
                                  <w:b/>
                                  <w:color w:val="1F2023"/>
                                  <w:sz w:val="48"/>
                                </w:rPr>
                                <w:t xml:space="preserve">tluse planeerimine </w:t>
                              </w:r>
                            </w:p>
                          </w:txbxContent>
                        </wps:txbx>
                        <wps:bodyPr rot="0" vert="horz" wrap="square" lIns="0" tIns="0" rIns="0" bIns="0" anchor="t" anchorCtr="0" upright="1">
                          <a:noAutofit/>
                        </wps:bodyPr>
                      </wps:wsp>
                    </wpg:wgp>
                  </a:graphicData>
                </a:graphic>
              </wp:inline>
            </w:drawing>
          </mc:Choice>
          <mc:Fallback>
            <w:pict>
              <v:group w14:anchorId="77F07DFD" id="Group 7392" o:spid="_x0000_s1150"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">
                <o:lock v:ext="edit" aspectratio="t"/>
                <v:rect id="Rectangle 3481" o:spid="_x0000_s1151"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" fillcolor="#ffc22c" stroked="f">
                  <o:lock v:ext="edit" aspectratio="t"/>
                </v:rect>
                <v:shape id="Text Box 3482" o:spid="_x0000_s1152"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" filled="f" stroked="f">
                  <o:lock v:ext="edit" aspectratio="t"/>
                  <v:textbox inset="0,0,0,0">
                    <w:txbxContent>
                      <w:p w14:paraId="0B8DC195" w14:textId="46FBC610" w:rsidR="00A934EA" w:rsidRDefault="00A934EA">
                        <w:pPr>
                          <w:spacing w:before="445"/>
                          <w:ind w:left="142"/>
                          <w:rPr>
                            <w:rFonts w:ascii="Arial"/>
                            <w:b/>
                            <w:sz w:val="48"/>
                          </w:rPr>
                        </w:pPr>
                        <w:proofErr w:type="spellStart"/>
                        <w:r>
                          <w:rPr>
                            <w:rFonts w:ascii="Arial"/>
                            <w:b/>
                            <w:color w:val="1F2023"/>
                            <w:sz w:val="48"/>
                          </w:rPr>
                          <w:t>Ettev</w:t>
                        </w:r>
                        <w:r>
                          <w:rPr>
                            <w:rFonts w:ascii="Arial"/>
                            <w:b/>
                            <w:color w:val="1F2023"/>
                            <w:sz w:val="48"/>
                          </w:rPr>
                          <w:t>õ</w:t>
                        </w:r>
                        <w:r>
                          <w:rPr>
                            <w:rFonts w:ascii="Arial"/>
                            <w:b/>
                            <w:color w:val="1F2023"/>
                            <w:sz w:val="48"/>
                          </w:rPr>
                          <w:t>tluse</w:t>
                        </w:r>
                        <w:proofErr w:type="spellEnd"/>
                        <w:r>
                          <w:rPr>
                            <w:rFonts w:ascii="Arial"/>
                            <w:b/>
                            <w:color w:val="1F2023"/>
                            <w:sz w:val="48"/>
                          </w:rPr>
                          <w:t xml:space="preserve"> </w:t>
                        </w:r>
                        <w:proofErr w:type="spellStart"/>
                        <w:r>
                          <w:rPr>
                            <w:rFonts w:ascii="Arial"/>
                            <w:b/>
                            <w:color w:val="1F2023"/>
                            <w:sz w:val="48"/>
                          </w:rPr>
                          <w:t>planeerimine</w:t>
                        </w:r>
                        <w:proofErr w:type="spellEnd"/>
                        <w:r>
                          <w:rPr>
                            <w:rFonts w:ascii="Arial"/>
                            <w:b/>
                            <w:color w:val="1F2023"/>
                            <w:sz w:val="48"/>
                          </w:rPr>
                          <w:t xml:space="preserve"> </w:t>
                        </w:r>
                      </w:p>
                    </w:txbxContent>
                  </v:textbox>
                </v:shape>
                <w10:anchorlock/>
              </v:group>
            </w:pict>
          </mc:Fallback>
        </mc:AlternateContent>
      </w:r>
    </w:p>
    <w:p w14:paraId="526D5DBF" w14:textId="77777777" w:rsidR="00DA1199" w:rsidRPr="00746325" w:rsidRDefault="00DA1199">
      <w:pPr>
        <w:pStyle w:val="a3"/>
        <w:spacing w:before="11"/>
        <w:rPr>
          <w:rFonts w:ascii="Calibri Light"/>
          <w:sz w:val="20"/>
          <w:lang w:val="et-EE"/>
        </w:rPr>
      </w:pPr>
    </w:p>
    <w:p w14:paraId="48B25D20" w14:textId="3BBBDF43" w:rsidR="00065C28" w:rsidRPr="00746325" w:rsidRDefault="001D431D">
      <w:pPr>
        <w:spacing w:before="88"/>
        <w:ind w:left="276"/>
        <w:rPr>
          <w:rFonts w:ascii="Arial"/>
          <w:b/>
          <w:sz w:val="36"/>
          <w:lang w:val="et-EE"/>
        </w:rPr>
      </w:pPr>
      <w:r>
        <w:rPr>
          <w:noProof/>
        </w:rPr>
        <mc:AlternateContent>
          <mc:Choice Requires="wpg">
            <w:drawing>
              <wp:anchor distT="0" distB="0" distL="114300" distR="114300" simplePos="0" relativeHeight="251733504" behindDoc="1" locked="0" layoutInCell="1" allowOverlap="1" wp14:anchorId="25D30EB9" wp14:editId="191B1541">
                <wp:simplePos x="0" y="0"/>
                <wp:positionH relativeFrom="page">
                  <wp:posOffset>95885</wp:posOffset>
                </wp:positionH>
                <wp:positionV relativeFrom="paragraph">
                  <wp:posOffset>31115</wp:posOffset>
                </wp:positionV>
                <wp:extent cx="12737465" cy="8228965"/>
                <wp:effectExtent l="0" t="0" r="0" b="0"/>
                <wp:wrapNone/>
                <wp:docPr id="7333" name="Group 17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37465" cy="8228965"/>
                          <a:chOff x="151" y="49"/>
                          <a:chExt cx="20059" cy="12959"/>
                        </a:xfrm>
                      </wpg:grpSpPr>
                      <wps:wsp>
                        <wps:cNvPr id="7334" name="Rectangle 1718"/>
                        <wps:cNvSpPr>
                          <a:spLocks noChangeArrowheads="1"/>
                        </wps:cNvSpPr>
                        <wps:spPr bwMode="auto">
                          <a:xfrm>
                            <a:off x="151" y="49"/>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35" name="Rectangle 1719"/>
                        <wps:cNvSpPr>
                          <a:spLocks noChangeArrowheads="1"/>
                        </wps:cNvSpPr>
                        <wps:spPr bwMode="auto">
                          <a:xfrm>
                            <a:off x="151" y="601"/>
                            <a:ext cx="20059" cy="564"/>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36" name="Rectangle 1720"/>
                        <wps:cNvSpPr>
                          <a:spLocks noChangeArrowheads="1"/>
                        </wps:cNvSpPr>
                        <wps:spPr bwMode="auto">
                          <a:xfrm>
                            <a:off x="151" y="117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37" name="Rectangle 1721"/>
                        <wps:cNvSpPr>
                          <a:spLocks noChangeArrowheads="1"/>
                        </wps:cNvSpPr>
                        <wps:spPr bwMode="auto">
                          <a:xfrm>
                            <a:off x="151" y="1706"/>
                            <a:ext cx="20059" cy="56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38" name="Rectangle 1722"/>
                        <wps:cNvSpPr>
                          <a:spLocks noChangeArrowheads="1"/>
                        </wps:cNvSpPr>
                        <wps:spPr bwMode="auto">
                          <a:xfrm>
                            <a:off x="151" y="2259"/>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39" name="Rectangle 1723"/>
                        <wps:cNvSpPr>
                          <a:spLocks noChangeArrowheads="1"/>
                        </wps:cNvSpPr>
                        <wps:spPr bwMode="auto">
                          <a:xfrm>
                            <a:off x="151" y="3565"/>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40" name="Rectangle 1724"/>
                        <wps:cNvSpPr>
                          <a:spLocks noChangeArrowheads="1"/>
                        </wps:cNvSpPr>
                        <wps:spPr bwMode="auto">
                          <a:xfrm>
                            <a:off x="151" y="4117"/>
                            <a:ext cx="20059" cy="1312"/>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41" name="Rectangle 1725"/>
                        <wps:cNvSpPr>
                          <a:spLocks noChangeArrowheads="1"/>
                        </wps:cNvSpPr>
                        <wps:spPr bwMode="auto">
                          <a:xfrm>
                            <a:off x="151" y="5423"/>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42" name="Rectangle 1726"/>
                        <wps:cNvSpPr>
                          <a:spLocks noChangeArrowheads="1"/>
                        </wps:cNvSpPr>
                        <wps:spPr bwMode="auto">
                          <a:xfrm>
                            <a:off x="151" y="5993"/>
                            <a:ext cx="20059" cy="701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43" name="AutoShape 1727"/>
                        <wps:cNvSpPr>
                          <a:spLocks/>
                        </wps:cNvSpPr>
                        <wps:spPr bwMode="auto">
                          <a:xfrm>
                            <a:off x="15766" y="6223"/>
                            <a:ext cx="3971" cy="2011"/>
                          </a:xfrm>
                          <a:custGeom>
                            <a:avLst/>
                            <a:gdLst>
                              <a:gd name="T0" fmla="+- 0 16439 15766"/>
                              <a:gd name="T1" fmla="*/ T0 w 3971"/>
                              <a:gd name="T2" fmla="+- 0 6294 6223"/>
                              <a:gd name="T3" fmla="*/ 6294 h 2011"/>
                              <a:gd name="T4" fmla="+- 0 16439 15766"/>
                              <a:gd name="T5" fmla="*/ T4 w 3971"/>
                              <a:gd name="T6" fmla="+- 0 6294 6223"/>
                              <a:gd name="T7" fmla="*/ 6294 h 2011"/>
                              <a:gd name="T8" fmla="+- 0 15766 15766"/>
                              <a:gd name="T9" fmla="*/ T8 w 3971"/>
                              <a:gd name="T10" fmla="+- 0 6793 6223"/>
                              <a:gd name="T11" fmla="*/ 6793 h 2011"/>
                              <a:gd name="T12" fmla="+- 0 16065 15766"/>
                              <a:gd name="T13" fmla="*/ T12 w 3971"/>
                              <a:gd name="T14" fmla="+- 0 6917 6223"/>
                              <a:gd name="T15" fmla="*/ 6917 h 2011"/>
                              <a:gd name="T16" fmla="+- 0 16215 15766"/>
                              <a:gd name="T17" fmla="*/ T16 w 3971"/>
                              <a:gd name="T18" fmla="+- 0 6843 6223"/>
                              <a:gd name="T19" fmla="*/ 6843 h 2011"/>
                              <a:gd name="T20" fmla="+- 0 16514 15766"/>
                              <a:gd name="T21" fmla="*/ T20 w 3971"/>
                              <a:gd name="T22" fmla="+- 0 6768 6223"/>
                              <a:gd name="T23" fmla="*/ 6768 h 2011"/>
                              <a:gd name="T24" fmla="+- 0 16882 15766"/>
                              <a:gd name="T25" fmla="*/ T24 w 3971"/>
                              <a:gd name="T26" fmla="+- 0 6298 6223"/>
                              <a:gd name="T27" fmla="*/ 6298 h 2011"/>
                              <a:gd name="T28" fmla="+- 0 16775 15766"/>
                              <a:gd name="T29" fmla="*/ T28 w 3971"/>
                              <a:gd name="T30" fmla="+- 0 6544 6223"/>
                              <a:gd name="T31" fmla="*/ 6544 h 2011"/>
                              <a:gd name="T32" fmla="+- 0 16723 15766"/>
                              <a:gd name="T33" fmla="*/ T32 w 3971"/>
                              <a:gd name="T34" fmla="+- 0 6915 6223"/>
                              <a:gd name="T35" fmla="*/ 6915 h 2011"/>
                              <a:gd name="T36" fmla="+- 0 16723 15766"/>
                              <a:gd name="T37" fmla="*/ T36 w 3971"/>
                              <a:gd name="T38" fmla="+- 0 6846 6223"/>
                              <a:gd name="T39" fmla="*/ 6846 h 2011"/>
                              <a:gd name="T40" fmla="+- 0 16775 15766"/>
                              <a:gd name="T41" fmla="*/ T40 w 3971"/>
                              <a:gd name="T42" fmla="+- 0 6544 6223"/>
                              <a:gd name="T43" fmla="*/ 6544 h 2011"/>
                              <a:gd name="T44" fmla="+- 0 16613 15766"/>
                              <a:gd name="T45" fmla="*/ T44 w 3971"/>
                              <a:gd name="T46" fmla="+- 0 6344 6223"/>
                              <a:gd name="T47" fmla="*/ 6344 h 2011"/>
                              <a:gd name="T48" fmla="+- 0 16567 15766"/>
                              <a:gd name="T49" fmla="*/ T48 w 3971"/>
                              <a:gd name="T50" fmla="+- 0 6325 6223"/>
                              <a:gd name="T51" fmla="*/ 6325 h 2011"/>
                              <a:gd name="T52" fmla="+- 0 16613 15766"/>
                              <a:gd name="T53" fmla="*/ T52 w 3971"/>
                              <a:gd name="T54" fmla="+- 0 6992 6223"/>
                              <a:gd name="T55" fmla="*/ 6992 h 2011"/>
                              <a:gd name="T56" fmla="+- 0 16912 15766"/>
                              <a:gd name="T57" fmla="*/ T56 w 3971"/>
                              <a:gd name="T58" fmla="+- 0 6917 6223"/>
                              <a:gd name="T59" fmla="*/ 6917 h 2011"/>
                              <a:gd name="T60" fmla="+- 0 17442 15766"/>
                              <a:gd name="T61" fmla="*/ T60 w 3971"/>
                              <a:gd name="T62" fmla="+- 0 6901 6223"/>
                              <a:gd name="T63" fmla="*/ 6901 h 2011"/>
                              <a:gd name="T64" fmla="+- 0 17293 15766"/>
                              <a:gd name="T65" fmla="*/ T64 w 3971"/>
                              <a:gd name="T66" fmla="+- 0 6975 6223"/>
                              <a:gd name="T67" fmla="*/ 6975 h 2011"/>
                              <a:gd name="T68" fmla="+- 0 17343 15766"/>
                              <a:gd name="T69" fmla="*/ T68 w 3971"/>
                              <a:gd name="T70" fmla="+- 0 6963 6223"/>
                              <a:gd name="T71" fmla="*/ 6963 h 2011"/>
                              <a:gd name="T72" fmla="+- 0 17635 15766"/>
                              <a:gd name="T73" fmla="*/ T72 w 3971"/>
                              <a:gd name="T74" fmla="+- 0 7410 6223"/>
                              <a:gd name="T75" fmla="*/ 7410 h 2011"/>
                              <a:gd name="T76" fmla="+- 0 17566 15766"/>
                              <a:gd name="T77" fmla="*/ T76 w 3971"/>
                              <a:gd name="T78" fmla="+- 0 7410 6223"/>
                              <a:gd name="T79" fmla="*/ 7410 h 2011"/>
                              <a:gd name="T80" fmla="+- 0 17600 15766"/>
                              <a:gd name="T81" fmla="*/ T80 w 3971"/>
                              <a:gd name="T82" fmla="+- 0 7537 6223"/>
                              <a:gd name="T83" fmla="*/ 7537 h 2011"/>
                              <a:gd name="T84" fmla="+- 0 17668 15766"/>
                              <a:gd name="T85" fmla="*/ T84 w 3971"/>
                              <a:gd name="T86" fmla="+- 0 7000 6223"/>
                              <a:gd name="T87" fmla="*/ 7000 h 2011"/>
                              <a:gd name="T88" fmla="+- 0 17520 15766"/>
                              <a:gd name="T89" fmla="*/ T88 w 3971"/>
                              <a:gd name="T90" fmla="+- 0 7075 6223"/>
                              <a:gd name="T91" fmla="*/ 7075 h 2011"/>
                              <a:gd name="T92" fmla="+- 0 17569 15766"/>
                              <a:gd name="T93" fmla="*/ T92 w 3971"/>
                              <a:gd name="T94" fmla="+- 0 7063 6223"/>
                              <a:gd name="T95" fmla="*/ 7063 h 2011"/>
                              <a:gd name="T96" fmla="+- 0 17679 15766"/>
                              <a:gd name="T97" fmla="*/ T96 w 3971"/>
                              <a:gd name="T98" fmla="+- 0 6514 6223"/>
                              <a:gd name="T99" fmla="*/ 6514 h 2011"/>
                              <a:gd name="T100" fmla="+- 0 17881 15766"/>
                              <a:gd name="T101" fmla="*/ T100 w 3971"/>
                              <a:gd name="T102" fmla="+- 0 7124 6223"/>
                              <a:gd name="T103" fmla="*/ 7124 h 2011"/>
                              <a:gd name="T104" fmla="+- 0 17732 15766"/>
                              <a:gd name="T105" fmla="*/ T104 w 3971"/>
                              <a:gd name="T106" fmla="+- 0 7198 6223"/>
                              <a:gd name="T107" fmla="*/ 7198 h 2011"/>
                              <a:gd name="T108" fmla="+- 0 17781 15766"/>
                              <a:gd name="T109" fmla="*/ T108 w 3971"/>
                              <a:gd name="T110" fmla="+- 0 7186 6223"/>
                              <a:gd name="T111" fmla="*/ 7186 h 2011"/>
                              <a:gd name="T112" fmla="+- 0 17905 15766"/>
                              <a:gd name="T113" fmla="*/ T112 w 3971"/>
                              <a:gd name="T114" fmla="+- 0 6613 6223"/>
                              <a:gd name="T115" fmla="*/ 6613 h 2011"/>
                              <a:gd name="T116" fmla="+- 0 18062 15766"/>
                              <a:gd name="T117" fmla="*/ T116 w 3971"/>
                              <a:gd name="T118" fmla="+- 0 6365 6223"/>
                              <a:gd name="T119" fmla="*/ 6365 h 2011"/>
                              <a:gd name="T120" fmla="+- 0 18061 15766"/>
                              <a:gd name="T121" fmla="*/ T120 w 3971"/>
                              <a:gd name="T122" fmla="+- 0 6278 6223"/>
                              <a:gd name="T123" fmla="*/ 6278 h 2011"/>
                              <a:gd name="T124" fmla="+- 0 17981 15766"/>
                              <a:gd name="T125" fmla="*/ T124 w 3971"/>
                              <a:gd name="T126" fmla="+- 0 6230 6223"/>
                              <a:gd name="T127" fmla="*/ 6230 h 2011"/>
                              <a:gd name="T128" fmla="+- 0 18024 15766"/>
                              <a:gd name="T129" fmla="*/ T128 w 3971"/>
                              <a:gd name="T130" fmla="+- 0 6372 6223"/>
                              <a:gd name="T131" fmla="*/ 6372 h 2011"/>
                              <a:gd name="T132" fmla="+- 0 18059 15766"/>
                              <a:gd name="T133" fmla="*/ T132 w 3971"/>
                              <a:gd name="T134" fmla="+- 0 6382 6223"/>
                              <a:gd name="T135" fmla="*/ 6382 h 2011"/>
                              <a:gd name="T136" fmla="+- 0 18073 15766"/>
                              <a:gd name="T137" fmla="*/ T136 w 3971"/>
                              <a:gd name="T138" fmla="+- 0 7387 6223"/>
                              <a:gd name="T139" fmla="*/ 7387 h 2011"/>
                              <a:gd name="T140" fmla="+- 0 18039 15766"/>
                              <a:gd name="T141" fmla="*/ T140 w 3971"/>
                              <a:gd name="T142" fmla="+- 0 7514 6223"/>
                              <a:gd name="T143" fmla="*/ 7514 h 2011"/>
                              <a:gd name="T144" fmla="+- 0 18108 15766"/>
                              <a:gd name="T145" fmla="*/ T144 w 3971"/>
                              <a:gd name="T146" fmla="+- 0 7514 6223"/>
                              <a:gd name="T147" fmla="*/ 7514 h 2011"/>
                              <a:gd name="T148" fmla="+- 0 17843 15766"/>
                              <a:gd name="T149" fmla="*/ T148 w 3971"/>
                              <a:gd name="T150" fmla="+- 0 7030 6223"/>
                              <a:gd name="T151" fmla="*/ 7030 h 2011"/>
                              <a:gd name="T152" fmla="+- 0 17413 15766"/>
                              <a:gd name="T153" fmla="*/ T152 w 3971"/>
                              <a:gd name="T154" fmla="+- 0 7762 6223"/>
                              <a:gd name="T155" fmla="*/ 7762 h 2011"/>
                              <a:gd name="T156" fmla="+- 0 17488 15766"/>
                              <a:gd name="T157" fmla="*/ T156 w 3971"/>
                              <a:gd name="T158" fmla="+- 0 7762 6223"/>
                              <a:gd name="T159" fmla="*/ 7762 h 2011"/>
                              <a:gd name="T160" fmla="+- 0 18260 15766"/>
                              <a:gd name="T161" fmla="*/ T160 w 3971"/>
                              <a:gd name="T162" fmla="+- 0 7686 6223"/>
                              <a:gd name="T163" fmla="*/ 7686 h 2011"/>
                              <a:gd name="T164" fmla="+- 0 18107 15766"/>
                              <a:gd name="T165" fmla="*/ T164 w 3971"/>
                              <a:gd name="T166" fmla="+- 0 7580 6223"/>
                              <a:gd name="T167" fmla="*/ 7580 h 2011"/>
                              <a:gd name="T168" fmla="+- 0 17986 15766"/>
                              <a:gd name="T169" fmla="*/ T168 w 3971"/>
                              <a:gd name="T170" fmla="+- 0 7462 6223"/>
                              <a:gd name="T171" fmla="*/ 7462 h 2011"/>
                              <a:gd name="T172" fmla="+- 0 17600 15766"/>
                              <a:gd name="T173" fmla="*/ T172 w 3971"/>
                              <a:gd name="T174" fmla="+- 0 7587 6223"/>
                              <a:gd name="T175" fmla="*/ 7587 h 2011"/>
                              <a:gd name="T176" fmla="+- 0 17413 15766"/>
                              <a:gd name="T177" fmla="*/ T176 w 3971"/>
                              <a:gd name="T178" fmla="+- 0 7462 6223"/>
                              <a:gd name="T179" fmla="*/ 7462 h 2011"/>
                              <a:gd name="T180" fmla="+- 0 18274 15766"/>
                              <a:gd name="T181" fmla="*/ T180 w 3971"/>
                              <a:gd name="T182" fmla="+- 0 6432 6223"/>
                              <a:gd name="T183" fmla="*/ 6432 h 2011"/>
                              <a:gd name="T184" fmla="+- 0 18268 15766"/>
                              <a:gd name="T185" fmla="*/ T184 w 3971"/>
                              <a:gd name="T186" fmla="+- 0 6343 6223"/>
                              <a:gd name="T187" fmla="*/ 6343 h 2011"/>
                              <a:gd name="T188" fmla="+- 0 18020 15766"/>
                              <a:gd name="T189" fmla="*/ T188 w 3971"/>
                              <a:gd name="T190" fmla="+- 0 6674 6223"/>
                              <a:gd name="T191" fmla="*/ 6674 h 2011"/>
                              <a:gd name="T192" fmla="+- 0 18077 15766"/>
                              <a:gd name="T193" fmla="*/ T192 w 3971"/>
                              <a:gd name="T194" fmla="+- 0 6656 6223"/>
                              <a:gd name="T195" fmla="*/ 6656 h 2011"/>
                              <a:gd name="T196" fmla="+- 0 18501 15766"/>
                              <a:gd name="T197" fmla="*/ T196 w 3971"/>
                              <a:gd name="T198" fmla="+- 0 6588 6223"/>
                              <a:gd name="T199" fmla="*/ 6588 h 2011"/>
                              <a:gd name="T200" fmla="+- 0 18500 15766"/>
                              <a:gd name="T201" fmla="*/ T200 w 3971"/>
                              <a:gd name="T202" fmla="+- 0 6501 6223"/>
                              <a:gd name="T203" fmla="*/ 6501 h 2011"/>
                              <a:gd name="T204" fmla="+- 0 18420 15766"/>
                              <a:gd name="T205" fmla="*/ T204 w 3971"/>
                              <a:gd name="T206" fmla="+- 0 6453 6223"/>
                              <a:gd name="T207" fmla="*/ 6453 h 2011"/>
                              <a:gd name="T208" fmla="+- 0 18462 15766"/>
                              <a:gd name="T209" fmla="*/ T208 w 3971"/>
                              <a:gd name="T210" fmla="+- 0 6595 6223"/>
                              <a:gd name="T211" fmla="*/ 6595 h 2011"/>
                              <a:gd name="T212" fmla="+- 0 18498 15766"/>
                              <a:gd name="T213" fmla="*/ T212 w 3971"/>
                              <a:gd name="T214" fmla="+- 0 6605 6223"/>
                              <a:gd name="T215" fmla="*/ 6605 h 2011"/>
                              <a:gd name="T216" fmla="+- 0 19662 15766"/>
                              <a:gd name="T217" fmla="*/ T216 w 3971"/>
                              <a:gd name="T218" fmla="+- 0 7224 6223"/>
                              <a:gd name="T219" fmla="*/ 7224 h 2011"/>
                              <a:gd name="T220" fmla="+- 0 19512 15766"/>
                              <a:gd name="T221" fmla="*/ T220 w 3971"/>
                              <a:gd name="T222" fmla="+- 0 6338 6223"/>
                              <a:gd name="T223" fmla="*/ 6338 h 2011"/>
                              <a:gd name="T224" fmla="+- 0 19374 15766"/>
                              <a:gd name="T225" fmla="*/ T224 w 3971"/>
                              <a:gd name="T226" fmla="+- 0 6327 6223"/>
                              <a:gd name="T227" fmla="*/ 6327 h 2011"/>
                              <a:gd name="T228" fmla="+- 0 19139 15766"/>
                              <a:gd name="T229" fmla="*/ T228 w 3971"/>
                              <a:gd name="T230" fmla="+- 0 7362 6223"/>
                              <a:gd name="T231" fmla="*/ 7362 h 2011"/>
                              <a:gd name="T232" fmla="+- 0 19736 15766"/>
                              <a:gd name="T233" fmla="*/ T232 w 3971"/>
                              <a:gd name="T234" fmla="+- 0 6377 6223"/>
                              <a:gd name="T235" fmla="*/ 6377 h 20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1">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20"/>
                                </a:lnTo>
                                <a:lnTo>
                                  <a:pt x="299" y="620"/>
                                </a:lnTo>
                                <a:lnTo>
                                  <a:pt x="299" y="694"/>
                                </a:lnTo>
                                <a:lnTo>
                                  <a:pt x="187" y="694"/>
                                </a:lnTo>
                                <a:lnTo>
                                  <a:pt x="187" y="769"/>
                                </a:lnTo>
                                <a:lnTo>
                                  <a:pt x="561" y="769"/>
                                </a:lnTo>
                                <a:lnTo>
                                  <a:pt x="561" y="694"/>
                                </a:lnTo>
                                <a:lnTo>
                                  <a:pt x="449" y="694"/>
                                </a:lnTo>
                                <a:lnTo>
                                  <a:pt x="449" y="620"/>
                                </a:lnTo>
                                <a:lnTo>
                                  <a:pt x="698" y="620"/>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1"/>
                                </a:lnTo>
                                <a:lnTo>
                                  <a:pt x="1009" y="321"/>
                                </a:lnTo>
                                <a:lnTo>
                                  <a:pt x="1009" y="657"/>
                                </a:lnTo>
                                <a:lnTo>
                                  <a:pt x="1006" y="672"/>
                                </a:lnTo>
                                <a:lnTo>
                                  <a:pt x="999" y="684"/>
                                </a:lnTo>
                                <a:lnTo>
                                  <a:pt x="987" y="692"/>
                                </a:lnTo>
                                <a:lnTo>
                                  <a:pt x="972" y="694"/>
                                </a:lnTo>
                                <a:lnTo>
                                  <a:pt x="957" y="692"/>
                                </a:lnTo>
                                <a:lnTo>
                                  <a:pt x="945" y="684"/>
                                </a:lnTo>
                                <a:lnTo>
                                  <a:pt x="937" y="672"/>
                                </a:lnTo>
                                <a:lnTo>
                                  <a:pt x="935" y="657"/>
                                </a:lnTo>
                                <a:lnTo>
                                  <a:pt x="937" y="642"/>
                                </a:lnTo>
                                <a:lnTo>
                                  <a:pt x="945" y="630"/>
                                </a:lnTo>
                                <a:lnTo>
                                  <a:pt x="957" y="623"/>
                                </a:lnTo>
                                <a:lnTo>
                                  <a:pt x="972" y="620"/>
                                </a:lnTo>
                                <a:lnTo>
                                  <a:pt x="987" y="623"/>
                                </a:lnTo>
                                <a:lnTo>
                                  <a:pt x="999" y="630"/>
                                </a:lnTo>
                                <a:lnTo>
                                  <a:pt x="1006" y="642"/>
                                </a:lnTo>
                                <a:lnTo>
                                  <a:pt x="1009" y="657"/>
                                </a:lnTo>
                                <a:lnTo>
                                  <a:pt x="1009" y="321"/>
                                </a:lnTo>
                                <a:lnTo>
                                  <a:pt x="847" y="321"/>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5"/>
                                </a:lnTo>
                                <a:lnTo>
                                  <a:pt x="828" y="765"/>
                                </a:lnTo>
                                <a:lnTo>
                                  <a:pt x="847" y="769"/>
                                </a:lnTo>
                                <a:lnTo>
                                  <a:pt x="1096" y="769"/>
                                </a:lnTo>
                                <a:lnTo>
                                  <a:pt x="1116" y="765"/>
                                </a:lnTo>
                                <a:lnTo>
                                  <a:pt x="1132" y="755"/>
                                </a:lnTo>
                                <a:lnTo>
                                  <a:pt x="1142" y="739"/>
                                </a:lnTo>
                                <a:lnTo>
                                  <a:pt x="1146" y="719"/>
                                </a:lnTo>
                                <a:lnTo>
                                  <a:pt x="1146" y="694"/>
                                </a:lnTo>
                                <a:lnTo>
                                  <a:pt x="1146" y="620"/>
                                </a:lnTo>
                                <a:lnTo>
                                  <a:pt x="1146" y="321"/>
                                </a:lnTo>
                                <a:lnTo>
                                  <a:pt x="1146" y="246"/>
                                </a:lnTo>
                                <a:lnTo>
                                  <a:pt x="1146" y="196"/>
                                </a:lnTo>
                                <a:lnTo>
                                  <a:pt x="1146" y="121"/>
                                </a:lnTo>
                                <a:close/>
                                <a:moveTo>
                                  <a:pt x="1676" y="678"/>
                                </a:moveTo>
                                <a:lnTo>
                                  <a:pt x="1614" y="615"/>
                                </a:lnTo>
                                <a:lnTo>
                                  <a:pt x="1549" y="700"/>
                                </a:lnTo>
                                <a:lnTo>
                                  <a:pt x="1546" y="705"/>
                                </a:lnTo>
                                <a:lnTo>
                                  <a:pt x="1547" y="711"/>
                                </a:lnTo>
                                <a:lnTo>
                                  <a:pt x="1551" y="714"/>
                                </a:lnTo>
                                <a:lnTo>
                                  <a:pt x="1527" y="752"/>
                                </a:lnTo>
                                <a:lnTo>
                                  <a:pt x="1529" y="758"/>
                                </a:lnTo>
                                <a:lnTo>
                                  <a:pt x="1535" y="762"/>
                                </a:lnTo>
                                <a:lnTo>
                                  <a:pt x="1537" y="762"/>
                                </a:lnTo>
                                <a:lnTo>
                                  <a:pt x="1540" y="762"/>
                                </a:lnTo>
                                <a:lnTo>
                                  <a:pt x="1542" y="762"/>
                                </a:lnTo>
                                <a:lnTo>
                                  <a:pt x="1577" y="740"/>
                                </a:lnTo>
                                <a:lnTo>
                                  <a:pt x="1580" y="744"/>
                                </a:lnTo>
                                <a:lnTo>
                                  <a:pt x="1586" y="745"/>
                                </a:lnTo>
                                <a:lnTo>
                                  <a:pt x="1590" y="742"/>
                                </a:lnTo>
                                <a:lnTo>
                                  <a:pt x="1676" y="678"/>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5"/>
                                </a:lnTo>
                                <a:lnTo>
                                  <a:pt x="1773" y="810"/>
                                </a:lnTo>
                                <a:lnTo>
                                  <a:pt x="1777" y="814"/>
                                </a:lnTo>
                                <a:lnTo>
                                  <a:pt x="1754" y="852"/>
                                </a:lnTo>
                                <a:lnTo>
                                  <a:pt x="1755" y="858"/>
                                </a:lnTo>
                                <a:lnTo>
                                  <a:pt x="1761" y="862"/>
                                </a:lnTo>
                                <a:lnTo>
                                  <a:pt x="1763" y="862"/>
                                </a:lnTo>
                                <a:lnTo>
                                  <a:pt x="1766" y="862"/>
                                </a:lnTo>
                                <a:lnTo>
                                  <a:pt x="1768" y="862"/>
                                </a:lnTo>
                                <a:lnTo>
                                  <a:pt x="1803" y="840"/>
                                </a:lnTo>
                                <a:lnTo>
                                  <a:pt x="1806" y="843"/>
                                </a:lnTo>
                                <a:lnTo>
                                  <a:pt x="1812" y="844"/>
                                </a:lnTo>
                                <a:lnTo>
                                  <a:pt x="1817" y="842"/>
                                </a:lnTo>
                                <a:lnTo>
                                  <a:pt x="1902" y="777"/>
                                </a:lnTo>
                                <a:close/>
                                <a:moveTo>
                                  <a:pt x="2001" y="378"/>
                                </a:moveTo>
                                <a:lnTo>
                                  <a:pt x="1913" y="291"/>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4"/>
                                </a:lnTo>
                                <a:lnTo>
                                  <a:pt x="1864" y="684"/>
                                </a:lnTo>
                                <a:lnTo>
                                  <a:pt x="1933" y="753"/>
                                </a:lnTo>
                                <a:lnTo>
                                  <a:pt x="2037" y="662"/>
                                </a:lnTo>
                                <a:lnTo>
                                  <a:pt x="2227" y="478"/>
                                </a:lnTo>
                                <a:close/>
                                <a:moveTo>
                                  <a:pt x="2296" y="142"/>
                                </a:moveTo>
                                <a:lnTo>
                                  <a:pt x="2293" y="124"/>
                                </a:lnTo>
                                <a:lnTo>
                                  <a:pt x="2282" y="109"/>
                                </a:lnTo>
                                <a:lnTo>
                                  <a:pt x="2271" y="97"/>
                                </a:lnTo>
                                <a:lnTo>
                                  <a:pt x="2289" y="78"/>
                                </a:lnTo>
                                <a:lnTo>
                                  <a:pt x="2294" y="68"/>
                                </a:lnTo>
                                <a:lnTo>
                                  <a:pt x="2295" y="55"/>
                                </a:lnTo>
                                <a:lnTo>
                                  <a:pt x="2290" y="38"/>
                                </a:lnTo>
                                <a:lnTo>
                                  <a:pt x="2276" y="20"/>
                                </a:lnTo>
                                <a:lnTo>
                                  <a:pt x="2257" y="6"/>
                                </a:lnTo>
                                <a:lnTo>
                                  <a:pt x="2240" y="0"/>
                                </a:lnTo>
                                <a:lnTo>
                                  <a:pt x="2225" y="1"/>
                                </a:lnTo>
                                <a:lnTo>
                                  <a:pt x="2215" y="7"/>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2"/>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9"/>
                                </a:lnTo>
                                <a:lnTo>
                                  <a:pt x="2497" y="197"/>
                                </a:lnTo>
                                <a:lnTo>
                                  <a:pt x="2515" y="178"/>
                                </a:lnTo>
                                <a:lnTo>
                                  <a:pt x="2520" y="168"/>
                                </a:lnTo>
                                <a:lnTo>
                                  <a:pt x="2521" y="154"/>
                                </a:lnTo>
                                <a:lnTo>
                                  <a:pt x="2516" y="138"/>
                                </a:lnTo>
                                <a:lnTo>
                                  <a:pt x="2502" y="120"/>
                                </a:lnTo>
                                <a:lnTo>
                                  <a:pt x="2483" y="106"/>
                                </a:lnTo>
                                <a:lnTo>
                                  <a:pt x="2466" y="100"/>
                                </a:lnTo>
                                <a:lnTo>
                                  <a:pt x="2451" y="101"/>
                                </a:lnTo>
                                <a:lnTo>
                                  <a:pt x="2442" y="106"/>
                                </a:lnTo>
                                <a:lnTo>
                                  <a:pt x="2167" y="363"/>
                                </a:lnTo>
                                <a:lnTo>
                                  <a:pt x="2254" y="451"/>
                                </a:lnTo>
                                <a:lnTo>
                                  <a:pt x="2472" y="223"/>
                                </a:lnTo>
                                <a:lnTo>
                                  <a:pt x="2487" y="238"/>
                                </a:lnTo>
                                <a:lnTo>
                                  <a:pt x="2488" y="245"/>
                                </a:lnTo>
                                <a:lnTo>
                                  <a:pt x="2484" y="249"/>
                                </a:lnTo>
                                <a:lnTo>
                                  <a:pt x="2311" y="422"/>
                                </a:lnTo>
                                <a:lnTo>
                                  <a:pt x="2311" y="433"/>
                                </a:lnTo>
                                <a:lnTo>
                                  <a:pt x="2325" y="448"/>
                                </a:lnTo>
                                <a:lnTo>
                                  <a:pt x="2336" y="448"/>
                                </a:lnTo>
                                <a:lnTo>
                                  <a:pt x="2509" y="275"/>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44" name="Picture 172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6" y="7211"/>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7345" name="Freeform 1729"/>
                        <wps:cNvSpPr>
                          <a:spLocks/>
                        </wps:cNvSpPr>
                        <wps:spPr bwMode="auto">
                          <a:xfrm>
                            <a:off x="14877" y="7140"/>
                            <a:ext cx="138" cy="494"/>
                          </a:xfrm>
                          <a:custGeom>
                            <a:avLst/>
                            <a:gdLst>
                              <a:gd name="T0" fmla="+- 0 14979 14877"/>
                              <a:gd name="T1" fmla="*/ T0 w 138"/>
                              <a:gd name="T2" fmla="+- 0 7140 7140"/>
                              <a:gd name="T3" fmla="*/ 7140 h 494"/>
                              <a:gd name="T4" fmla="+- 0 14937 14877"/>
                              <a:gd name="T5" fmla="*/ T4 w 138"/>
                              <a:gd name="T6" fmla="+- 0 7192 7140"/>
                              <a:gd name="T7" fmla="*/ 7192 h 494"/>
                              <a:gd name="T8" fmla="+- 0 14904 14877"/>
                              <a:gd name="T9" fmla="*/ T8 w 138"/>
                              <a:gd name="T10" fmla="+- 0 7252 7140"/>
                              <a:gd name="T11" fmla="*/ 7252 h 494"/>
                              <a:gd name="T12" fmla="+- 0 14884 14877"/>
                              <a:gd name="T13" fmla="*/ T12 w 138"/>
                              <a:gd name="T14" fmla="+- 0 7317 7140"/>
                              <a:gd name="T15" fmla="*/ 7317 h 494"/>
                              <a:gd name="T16" fmla="+- 0 14877 14877"/>
                              <a:gd name="T17" fmla="*/ T16 w 138"/>
                              <a:gd name="T18" fmla="+- 0 7387 7140"/>
                              <a:gd name="T19" fmla="*/ 7387 h 494"/>
                              <a:gd name="T20" fmla="+- 0 14884 14877"/>
                              <a:gd name="T21" fmla="*/ T20 w 138"/>
                              <a:gd name="T22" fmla="+- 0 7457 7140"/>
                              <a:gd name="T23" fmla="*/ 7457 h 494"/>
                              <a:gd name="T24" fmla="+- 0 14904 14877"/>
                              <a:gd name="T25" fmla="*/ T24 w 138"/>
                              <a:gd name="T26" fmla="+- 0 7523 7140"/>
                              <a:gd name="T27" fmla="*/ 7523 h 494"/>
                              <a:gd name="T28" fmla="+- 0 14937 14877"/>
                              <a:gd name="T29" fmla="*/ T28 w 138"/>
                              <a:gd name="T30" fmla="+- 0 7582 7140"/>
                              <a:gd name="T31" fmla="*/ 7582 h 494"/>
                              <a:gd name="T32" fmla="+- 0 14979 14877"/>
                              <a:gd name="T33" fmla="*/ T32 w 138"/>
                              <a:gd name="T34" fmla="+- 0 7634 7140"/>
                              <a:gd name="T35" fmla="*/ 7634 h 494"/>
                              <a:gd name="T36" fmla="+- 0 15014 14877"/>
                              <a:gd name="T37" fmla="*/ T36 w 138"/>
                              <a:gd name="T38" fmla="+- 0 7599 7140"/>
                              <a:gd name="T39" fmla="*/ 7599 h 494"/>
                              <a:gd name="T40" fmla="+- 0 14978 14877"/>
                              <a:gd name="T41" fmla="*/ T40 w 138"/>
                              <a:gd name="T42" fmla="+- 0 7555 7140"/>
                              <a:gd name="T43" fmla="*/ 7555 h 494"/>
                              <a:gd name="T44" fmla="+- 0 14951 14877"/>
                              <a:gd name="T45" fmla="*/ T44 w 138"/>
                              <a:gd name="T46" fmla="+- 0 7504 7140"/>
                              <a:gd name="T47" fmla="*/ 7504 h 494"/>
                              <a:gd name="T48" fmla="+- 0 14933 14877"/>
                              <a:gd name="T49" fmla="*/ T48 w 138"/>
                              <a:gd name="T50" fmla="+- 0 7448 7140"/>
                              <a:gd name="T51" fmla="*/ 7448 h 494"/>
                              <a:gd name="T52" fmla="+- 0 14927 14877"/>
                              <a:gd name="T53" fmla="*/ T52 w 138"/>
                              <a:gd name="T54" fmla="+- 0 7387 7140"/>
                              <a:gd name="T55" fmla="*/ 7387 h 494"/>
                              <a:gd name="T56" fmla="+- 0 14933 14877"/>
                              <a:gd name="T57" fmla="*/ T56 w 138"/>
                              <a:gd name="T58" fmla="+- 0 7327 7140"/>
                              <a:gd name="T59" fmla="*/ 7327 h 494"/>
                              <a:gd name="T60" fmla="+- 0 14951 14877"/>
                              <a:gd name="T61" fmla="*/ T60 w 138"/>
                              <a:gd name="T62" fmla="+- 0 7271 7140"/>
                              <a:gd name="T63" fmla="*/ 7271 h 494"/>
                              <a:gd name="T64" fmla="+- 0 14978 14877"/>
                              <a:gd name="T65" fmla="*/ T64 w 138"/>
                              <a:gd name="T66" fmla="+- 0 7220 7140"/>
                              <a:gd name="T67" fmla="*/ 7220 h 494"/>
                              <a:gd name="T68" fmla="+- 0 15014 14877"/>
                              <a:gd name="T69" fmla="*/ T68 w 138"/>
                              <a:gd name="T70" fmla="+- 0 7175 7140"/>
                              <a:gd name="T71" fmla="*/ 7175 h 494"/>
                              <a:gd name="T72" fmla="+- 0 14979 14877"/>
                              <a:gd name="T73" fmla="*/ T72 w 138"/>
                              <a:gd name="T74" fmla="+- 0 7140 7140"/>
                              <a:gd name="T75" fmla="*/ 7140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46" name="Picture 173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15296" y="7211"/>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7347" name="AutoShape 1731"/>
                        <wps:cNvSpPr>
                          <a:spLocks/>
                        </wps:cNvSpPr>
                        <wps:spPr bwMode="auto">
                          <a:xfrm>
                            <a:off x="14743" y="6112"/>
                            <a:ext cx="5017" cy="2099"/>
                          </a:xfrm>
                          <a:custGeom>
                            <a:avLst/>
                            <a:gdLst>
                              <a:gd name="T0" fmla="+- 0 15095 14743"/>
                              <a:gd name="T1" fmla="*/ T0 w 5017"/>
                              <a:gd name="T2" fmla="+- 0 6489 6112"/>
                              <a:gd name="T3" fmla="*/ 6489 h 2099"/>
                              <a:gd name="T4" fmla="+- 0 15005 14743"/>
                              <a:gd name="T5" fmla="*/ T4 w 5017"/>
                              <a:gd name="T6" fmla="+- 0 6636 6112"/>
                              <a:gd name="T7" fmla="*/ 6636 h 2099"/>
                              <a:gd name="T8" fmla="+- 0 15005 14743"/>
                              <a:gd name="T9" fmla="*/ T8 w 5017"/>
                              <a:gd name="T10" fmla="+- 0 6486 6112"/>
                              <a:gd name="T11" fmla="*/ 6486 h 2099"/>
                              <a:gd name="T12" fmla="+- 0 14806 14743"/>
                              <a:gd name="T13" fmla="*/ T12 w 5017"/>
                              <a:gd name="T14" fmla="+- 0 6122 6112"/>
                              <a:gd name="T15" fmla="*/ 6122 h 2099"/>
                              <a:gd name="T16" fmla="+- 0 14754 14743"/>
                              <a:gd name="T17" fmla="*/ T16 w 5017"/>
                              <a:gd name="T18" fmla="+- 0 6123 6112"/>
                              <a:gd name="T19" fmla="*/ 6123 h 2099"/>
                              <a:gd name="T20" fmla="+- 0 14780 14743"/>
                              <a:gd name="T21" fmla="*/ T20 w 5017"/>
                              <a:gd name="T22" fmla="+- 0 6522 6112"/>
                              <a:gd name="T23" fmla="*/ 6522 h 2099"/>
                              <a:gd name="T24" fmla="+- 0 15005 14743"/>
                              <a:gd name="T25" fmla="*/ T24 w 5017"/>
                              <a:gd name="T26" fmla="+- 0 6686 6112"/>
                              <a:gd name="T27" fmla="*/ 6686 h 2099"/>
                              <a:gd name="T28" fmla="+- 0 15079 14743"/>
                              <a:gd name="T29" fmla="*/ T28 w 5017"/>
                              <a:gd name="T30" fmla="+- 0 6636 6112"/>
                              <a:gd name="T31" fmla="*/ 6636 h 2099"/>
                              <a:gd name="T32" fmla="+- 0 15107 14743"/>
                              <a:gd name="T33" fmla="*/ T32 w 5017"/>
                              <a:gd name="T34" fmla="+- 0 6550 6112"/>
                              <a:gd name="T35" fmla="*/ 6550 h 2099"/>
                              <a:gd name="T36" fmla="+- 0 14889 14743"/>
                              <a:gd name="T37" fmla="*/ T36 w 5017"/>
                              <a:gd name="T38" fmla="+- 0 6181 6112"/>
                              <a:gd name="T39" fmla="*/ 6181 h 2099"/>
                              <a:gd name="T40" fmla="+- 0 15575 14743"/>
                              <a:gd name="T41" fmla="*/ T40 w 5017"/>
                              <a:gd name="T42" fmla="+- 0 7387 6112"/>
                              <a:gd name="T43" fmla="*/ 7387 h 2099"/>
                              <a:gd name="T44" fmla="+- 0 15473 14743"/>
                              <a:gd name="T45" fmla="*/ T44 w 5017"/>
                              <a:gd name="T46" fmla="+- 0 7141 6112"/>
                              <a:gd name="T47" fmla="*/ 7141 h 2099"/>
                              <a:gd name="T48" fmla="+- 0 15519 14743"/>
                              <a:gd name="T49" fmla="*/ T48 w 5017"/>
                              <a:gd name="T50" fmla="+- 0 7326 6112"/>
                              <a:gd name="T51" fmla="*/ 7326 h 2099"/>
                              <a:gd name="T52" fmla="+- 0 15474 14743"/>
                              <a:gd name="T53" fmla="*/ T52 w 5017"/>
                              <a:gd name="T54" fmla="+- 0 7555 6112"/>
                              <a:gd name="T55" fmla="*/ 7555 h 2099"/>
                              <a:gd name="T56" fmla="+- 0 15547 14743"/>
                              <a:gd name="T57" fmla="*/ T56 w 5017"/>
                              <a:gd name="T58" fmla="+- 0 7523 6112"/>
                              <a:gd name="T59" fmla="*/ 7523 h 2099"/>
                              <a:gd name="T60" fmla="+- 0 15645 14743"/>
                              <a:gd name="T61" fmla="*/ T60 w 5017"/>
                              <a:gd name="T62" fmla="+- 0 7767 6112"/>
                              <a:gd name="T63" fmla="*/ 7767 h 2099"/>
                              <a:gd name="T64" fmla="+- 0 15575 14743"/>
                              <a:gd name="T65" fmla="*/ T64 w 5017"/>
                              <a:gd name="T66" fmla="+- 0 7736 6112"/>
                              <a:gd name="T67" fmla="*/ 7736 h 2099"/>
                              <a:gd name="T68" fmla="+- 0 15536 14743"/>
                              <a:gd name="T69" fmla="*/ T68 w 5017"/>
                              <a:gd name="T70" fmla="+- 0 7886 6112"/>
                              <a:gd name="T71" fmla="*/ 7886 h 2099"/>
                              <a:gd name="T72" fmla="+- 0 15563 14743"/>
                              <a:gd name="T73" fmla="*/ T72 w 5017"/>
                              <a:gd name="T74" fmla="+- 0 7836 6112"/>
                              <a:gd name="T75" fmla="*/ 7836 h 2099"/>
                              <a:gd name="T76" fmla="+- 0 15450 14743"/>
                              <a:gd name="T77" fmla="*/ T76 w 5017"/>
                              <a:gd name="T78" fmla="+- 0 7847 6112"/>
                              <a:gd name="T79" fmla="*/ 7847 h 2099"/>
                              <a:gd name="T80" fmla="+- 0 15400 14743"/>
                              <a:gd name="T81" fmla="*/ T80 w 5017"/>
                              <a:gd name="T82" fmla="+- 0 7874 6112"/>
                              <a:gd name="T83" fmla="*/ 7874 h 2099"/>
                              <a:gd name="T84" fmla="+- 0 15450 14743"/>
                              <a:gd name="T85" fmla="*/ T84 w 5017"/>
                              <a:gd name="T86" fmla="+- 0 7847 6112"/>
                              <a:gd name="T87" fmla="*/ 7847 h 2099"/>
                              <a:gd name="T88" fmla="+- 0 15326 14743"/>
                              <a:gd name="T89" fmla="*/ T88 w 5017"/>
                              <a:gd name="T90" fmla="+- 0 7874 6112"/>
                              <a:gd name="T91" fmla="*/ 7874 h 2099"/>
                              <a:gd name="T92" fmla="+- 0 15276 14743"/>
                              <a:gd name="T93" fmla="*/ T92 w 5017"/>
                              <a:gd name="T94" fmla="+- 0 7847 6112"/>
                              <a:gd name="T95" fmla="*/ 7847 h 2099"/>
                              <a:gd name="T96" fmla="+- 0 15326 14743"/>
                              <a:gd name="T97" fmla="*/ T96 w 5017"/>
                              <a:gd name="T98" fmla="+- 0 7736 6112"/>
                              <a:gd name="T99" fmla="*/ 7736 h 2099"/>
                              <a:gd name="T100" fmla="+- 0 15269 14743"/>
                              <a:gd name="T101" fmla="*/ T100 w 5017"/>
                              <a:gd name="T102" fmla="+- 0 7412 6112"/>
                              <a:gd name="T103" fmla="*/ 7412 h 2099"/>
                              <a:gd name="T104" fmla="+- 0 15261 14743"/>
                              <a:gd name="T105" fmla="*/ T104 w 5017"/>
                              <a:gd name="T106" fmla="+- 0 7352 6112"/>
                              <a:gd name="T107" fmla="*/ 7352 h 2099"/>
                              <a:gd name="T108" fmla="+- 0 15191 14743"/>
                              <a:gd name="T109" fmla="*/ T108 w 5017"/>
                              <a:gd name="T110" fmla="+- 0 7352 6112"/>
                              <a:gd name="T111" fmla="*/ 7352 h 2099"/>
                              <a:gd name="T112" fmla="+- 0 15183 14743"/>
                              <a:gd name="T113" fmla="*/ T112 w 5017"/>
                              <a:gd name="T114" fmla="+- 0 7413 6112"/>
                              <a:gd name="T115" fmla="*/ 7413 h 2099"/>
                              <a:gd name="T116" fmla="+- 0 15201 14743"/>
                              <a:gd name="T117" fmla="*/ T116 w 5017"/>
                              <a:gd name="T118" fmla="+- 0 7847 6112"/>
                              <a:gd name="T119" fmla="*/ 7847 h 2099"/>
                              <a:gd name="T120" fmla="+- 0 15151 14743"/>
                              <a:gd name="T121" fmla="*/ T120 w 5017"/>
                              <a:gd name="T122" fmla="+- 0 7874 6112"/>
                              <a:gd name="T123" fmla="*/ 7874 h 2099"/>
                              <a:gd name="T124" fmla="+- 0 15201 14743"/>
                              <a:gd name="T125" fmla="*/ T124 w 5017"/>
                              <a:gd name="T126" fmla="+- 0 7847 6112"/>
                              <a:gd name="T127" fmla="*/ 7847 h 2099"/>
                              <a:gd name="T128" fmla="+- 0 14973 14743"/>
                              <a:gd name="T129" fmla="*/ T128 w 5017"/>
                              <a:gd name="T130" fmla="+- 0 7880 6112"/>
                              <a:gd name="T131" fmla="*/ 7880 h 2099"/>
                              <a:gd name="T132" fmla="+- 0 14908 14743"/>
                              <a:gd name="T133" fmla="*/ T132 w 5017"/>
                              <a:gd name="T134" fmla="+- 0 7907 6112"/>
                              <a:gd name="T135" fmla="*/ 7907 h 2099"/>
                              <a:gd name="T136" fmla="+- 0 14881 14743"/>
                              <a:gd name="T137" fmla="*/ T136 w 5017"/>
                              <a:gd name="T138" fmla="+- 0 7841 6112"/>
                              <a:gd name="T139" fmla="*/ 7841 h 2099"/>
                              <a:gd name="T140" fmla="+- 0 14946 14743"/>
                              <a:gd name="T141" fmla="*/ T140 w 5017"/>
                              <a:gd name="T142" fmla="+- 0 7815 6112"/>
                              <a:gd name="T143" fmla="*/ 7815 h 2099"/>
                              <a:gd name="T144" fmla="+- 0 14977 14743"/>
                              <a:gd name="T145" fmla="*/ T144 w 5017"/>
                              <a:gd name="T146" fmla="+- 0 7736 6112"/>
                              <a:gd name="T147" fmla="*/ 7736 h 2099"/>
                              <a:gd name="T148" fmla="+- 0 14806 14743"/>
                              <a:gd name="T149" fmla="*/ T148 w 5017"/>
                              <a:gd name="T150" fmla="+- 0 7767 6112"/>
                              <a:gd name="T151" fmla="*/ 7767 h 2099"/>
                              <a:gd name="T152" fmla="+- 0 14817 14743"/>
                              <a:gd name="T153" fmla="*/ T152 w 5017"/>
                              <a:gd name="T154" fmla="+- 0 7971 6112"/>
                              <a:gd name="T155" fmla="*/ 7971 h 2099"/>
                              <a:gd name="T156" fmla="+- 0 15619 14743"/>
                              <a:gd name="T157" fmla="*/ T156 w 5017"/>
                              <a:gd name="T158" fmla="+- 0 7981 6112"/>
                              <a:gd name="T159" fmla="*/ 7981 h 2099"/>
                              <a:gd name="T160" fmla="+- 0 15649 14743"/>
                              <a:gd name="T161" fmla="*/ T160 w 5017"/>
                              <a:gd name="T162" fmla="+- 0 7911 6112"/>
                              <a:gd name="T163" fmla="*/ 7911 h 2099"/>
                              <a:gd name="T164" fmla="+- 0 15649 14743"/>
                              <a:gd name="T165" fmla="*/ T164 w 5017"/>
                              <a:gd name="T166" fmla="+- 0 7786 6112"/>
                              <a:gd name="T167" fmla="*/ 7786 h 2099"/>
                              <a:gd name="T168" fmla="+- 0 19737 14743"/>
                              <a:gd name="T169" fmla="*/ T168 w 5017"/>
                              <a:gd name="T170" fmla="+- 0 7752 6112"/>
                              <a:gd name="T171" fmla="*/ 7752 h 2099"/>
                              <a:gd name="T172" fmla="+- 0 19123 14743"/>
                              <a:gd name="T173" fmla="*/ T172 w 5017"/>
                              <a:gd name="T174" fmla="+- 0 7760 6112"/>
                              <a:gd name="T175" fmla="*/ 7760 h 2099"/>
                              <a:gd name="T176" fmla="+- 0 19123 14743"/>
                              <a:gd name="T177" fmla="*/ T176 w 5017"/>
                              <a:gd name="T178" fmla="+- 0 7813 6112"/>
                              <a:gd name="T179" fmla="*/ 7813 h 2099"/>
                              <a:gd name="T180" fmla="+- 0 19386 14743"/>
                              <a:gd name="T181" fmla="*/ T180 w 5017"/>
                              <a:gd name="T182" fmla="+- 0 8136 6112"/>
                              <a:gd name="T183" fmla="*/ 8136 h 2099"/>
                              <a:gd name="T184" fmla="+- 0 19536 14743"/>
                              <a:gd name="T185" fmla="*/ T184 w 5017"/>
                              <a:gd name="T186" fmla="+- 0 8136 6112"/>
                              <a:gd name="T187" fmla="*/ 8136 h 2099"/>
                              <a:gd name="T188" fmla="+- 0 19737 14743"/>
                              <a:gd name="T189" fmla="*/ T188 w 5017"/>
                              <a:gd name="T190" fmla="+- 0 7821 6112"/>
                              <a:gd name="T191" fmla="*/ 7821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2"/>
                                </a:moveTo>
                                <a:lnTo>
                                  <a:pt x="372" y="397"/>
                                </a:lnTo>
                                <a:lnTo>
                                  <a:pt x="364" y="385"/>
                                </a:lnTo>
                                <a:lnTo>
                                  <a:pt x="352" y="377"/>
                                </a:lnTo>
                                <a:lnTo>
                                  <a:pt x="338" y="374"/>
                                </a:lnTo>
                                <a:lnTo>
                                  <a:pt x="262" y="374"/>
                                </a:lnTo>
                                <a:lnTo>
                                  <a:pt x="262" y="449"/>
                                </a:lnTo>
                                <a:lnTo>
                                  <a:pt x="262" y="524"/>
                                </a:lnTo>
                                <a:lnTo>
                                  <a:pt x="96" y="524"/>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4"/>
                                </a:lnTo>
                                <a:lnTo>
                                  <a:pt x="262" y="574"/>
                                </a:lnTo>
                                <a:lnTo>
                                  <a:pt x="262" y="661"/>
                                </a:lnTo>
                                <a:lnTo>
                                  <a:pt x="336" y="661"/>
                                </a:lnTo>
                                <a:lnTo>
                                  <a:pt x="336" y="574"/>
                                </a:lnTo>
                                <a:lnTo>
                                  <a:pt x="336" y="524"/>
                                </a:lnTo>
                                <a:lnTo>
                                  <a:pt x="336" y="449"/>
                                </a:lnTo>
                                <a:lnTo>
                                  <a:pt x="338" y="449"/>
                                </a:lnTo>
                                <a:lnTo>
                                  <a:pt x="352" y="446"/>
                                </a:lnTo>
                                <a:lnTo>
                                  <a:pt x="364" y="438"/>
                                </a:lnTo>
                                <a:lnTo>
                                  <a:pt x="372" y="426"/>
                                </a:lnTo>
                                <a:lnTo>
                                  <a:pt x="375" y="412"/>
                                </a:lnTo>
                                <a:close/>
                                <a:moveTo>
                                  <a:pt x="525" y="69"/>
                                </a:moveTo>
                                <a:lnTo>
                                  <a:pt x="146" y="69"/>
                                </a:lnTo>
                                <a:lnTo>
                                  <a:pt x="146" y="360"/>
                                </a:lnTo>
                                <a:lnTo>
                                  <a:pt x="525" y="360"/>
                                </a:lnTo>
                                <a:lnTo>
                                  <a:pt x="525" y="69"/>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48" name="Picture 173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100" y="7923"/>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7349" name="Rectangle 1733"/>
                        <wps:cNvSpPr>
                          <a:spLocks noChangeArrowheads="1"/>
                        </wps:cNvSpPr>
                        <wps:spPr bwMode="auto">
                          <a:xfrm>
                            <a:off x="18912" y="7891"/>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0" name="Rectangle 1734"/>
                        <wps:cNvSpPr>
                          <a:spLocks noChangeArrowheads="1"/>
                        </wps:cNvSpPr>
                        <wps:spPr bwMode="auto">
                          <a:xfrm>
                            <a:off x="18912" y="7891"/>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51" name="Rectangle 1735"/>
                        <wps:cNvSpPr>
                          <a:spLocks noChangeArrowheads="1"/>
                        </wps:cNvSpPr>
                        <wps:spPr bwMode="auto">
                          <a:xfrm>
                            <a:off x="19540" y="7841"/>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2" name="Rectangle 1736"/>
                        <wps:cNvSpPr>
                          <a:spLocks noChangeArrowheads="1"/>
                        </wps:cNvSpPr>
                        <wps:spPr bwMode="auto">
                          <a:xfrm>
                            <a:off x="19540" y="7841"/>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53" name="Rectangle 1737"/>
                        <wps:cNvSpPr>
                          <a:spLocks noChangeArrowheads="1"/>
                        </wps:cNvSpPr>
                        <wps:spPr bwMode="auto">
                          <a:xfrm>
                            <a:off x="15884" y="7335"/>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354" name="Picture 173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15916" y="7425"/>
                            <a:ext cx="1160" cy="856"/>
                          </a:xfrm>
                          <a:prstGeom prst="rect">
                            <a:avLst/>
                          </a:prstGeom>
                          <a:noFill/>
                          <a:extLst>
                            <a:ext uri="{909E8E84-426E-40DD-AFC4-6F175D3DCCD1}">
                              <a14:hiddenFill xmlns:a14="http://schemas.microsoft.com/office/drawing/2010/main">
                                <a:solidFill>
                                  <a:srgbClr val="FFFFFF"/>
                                </a:solidFill>
                              </a14:hiddenFill>
                            </a:ext>
                          </a:extLst>
                        </pic:spPr>
                      </pic:pic>
                      <wps:wsp>
                        <wps:cNvPr id="7355" name="Rectangle 1739"/>
                        <wps:cNvSpPr>
                          <a:spLocks noChangeArrowheads="1"/>
                        </wps:cNvSpPr>
                        <wps:spPr bwMode="auto">
                          <a:xfrm>
                            <a:off x="151" y="2811"/>
                            <a:ext cx="20059" cy="75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56" name="Freeform 1740"/>
                        <wps:cNvSpPr>
                          <a:spLocks/>
                        </wps:cNvSpPr>
                        <wps:spPr bwMode="auto">
                          <a:xfrm>
                            <a:off x="17113" y="2997"/>
                            <a:ext cx="220" cy="440"/>
                          </a:xfrm>
                          <a:custGeom>
                            <a:avLst/>
                            <a:gdLst>
                              <a:gd name="T0" fmla="+- 0 17223 17114"/>
                              <a:gd name="T1" fmla="*/ T0 w 220"/>
                              <a:gd name="T2" fmla="+- 0 2998 2998"/>
                              <a:gd name="T3" fmla="*/ 2998 h 440"/>
                              <a:gd name="T4" fmla="+- 0 17114 17114"/>
                              <a:gd name="T5" fmla="*/ T4 w 220"/>
                              <a:gd name="T6" fmla="+- 0 2998 2998"/>
                              <a:gd name="T7" fmla="*/ 2998 h 440"/>
                              <a:gd name="T8" fmla="+- 0 17114 17114"/>
                              <a:gd name="T9" fmla="*/ T8 w 220"/>
                              <a:gd name="T10" fmla="+- 0 3437 2998"/>
                              <a:gd name="T11" fmla="*/ 3437 h 440"/>
                              <a:gd name="T12" fmla="+- 0 17223 17114"/>
                              <a:gd name="T13" fmla="*/ T12 w 220"/>
                              <a:gd name="T14" fmla="+- 0 3437 2998"/>
                              <a:gd name="T15" fmla="*/ 3437 h 440"/>
                              <a:gd name="T16" fmla="+- 0 17266 17114"/>
                              <a:gd name="T17" fmla="*/ T16 w 220"/>
                              <a:gd name="T18" fmla="+- 0 3420 2998"/>
                              <a:gd name="T19" fmla="*/ 3420 h 440"/>
                              <a:gd name="T20" fmla="+- 0 17301 17114"/>
                              <a:gd name="T21" fmla="*/ T20 w 220"/>
                              <a:gd name="T22" fmla="+- 0 3373 2998"/>
                              <a:gd name="T23" fmla="*/ 3373 h 440"/>
                              <a:gd name="T24" fmla="+- 0 17324 17114"/>
                              <a:gd name="T25" fmla="*/ T24 w 220"/>
                              <a:gd name="T26" fmla="+- 0 3303 2998"/>
                              <a:gd name="T27" fmla="*/ 3303 h 440"/>
                              <a:gd name="T28" fmla="+- 0 17333 17114"/>
                              <a:gd name="T29" fmla="*/ T28 w 220"/>
                              <a:gd name="T30" fmla="+- 0 3217 2998"/>
                              <a:gd name="T31" fmla="*/ 3217 h 440"/>
                              <a:gd name="T32" fmla="+- 0 17324 17114"/>
                              <a:gd name="T33" fmla="*/ T32 w 220"/>
                              <a:gd name="T34" fmla="+- 0 3132 2998"/>
                              <a:gd name="T35" fmla="*/ 3132 h 440"/>
                              <a:gd name="T36" fmla="+- 0 17301 17114"/>
                              <a:gd name="T37" fmla="*/ T36 w 220"/>
                              <a:gd name="T38" fmla="+- 0 3062 2998"/>
                              <a:gd name="T39" fmla="*/ 3062 h 440"/>
                              <a:gd name="T40" fmla="+- 0 17266 17114"/>
                              <a:gd name="T41" fmla="*/ T40 w 220"/>
                              <a:gd name="T42" fmla="+- 0 3015 2998"/>
                              <a:gd name="T43" fmla="*/ 3015 h 440"/>
                              <a:gd name="T44" fmla="+- 0 17223 17114"/>
                              <a:gd name="T45" fmla="*/ T44 w 220"/>
                              <a:gd name="T46" fmla="+- 0 2998 2998"/>
                              <a:gd name="T47" fmla="*/ 2998 h 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40">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57" name="AutoShape 1741"/>
                        <wps:cNvSpPr>
                          <a:spLocks/>
                        </wps:cNvSpPr>
                        <wps:spPr bwMode="auto">
                          <a:xfrm>
                            <a:off x="16864" y="2886"/>
                            <a:ext cx="513" cy="589"/>
                          </a:xfrm>
                          <a:custGeom>
                            <a:avLst/>
                            <a:gdLst>
                              <a:gd name="T0" fmla="+- 0 16976 16864"/>
                              <a:gd name="T1" fmla="*/ T0 w 513"/>
                              <a:gd name="T2" fmla="+- 0 3196 2886"/>
                              <a:gd name="T3" fmla="*/ 3196 h 589"/>
                              <a:gd name="T4" fmla="+- 0 16953 16864"/>
                              <a:gd name="T5" fmla="*/ T4 w 513"/>
                              <a:gd name="T6" fmla="+- 0 3203 2886"/>
                              <a:gd name="T7" fmla="*/ 3203 h 589"/>
                              <a:gd name="T8" fmla="+- 0 16959 16864"/>
                              <a:gd name="T9" fmla="*/ T8 w 513"/>
                              <a:gd name="T10" fmla="+- 0 3227 2886"/>
                              <a:gd name="T11" fmla="*/ 3227 h 589"/>
                              <a:gd name="T12" fmla="+- 0 16983 16864"/>
                              <a:gd name="T13" fmla="*/ T12 w 513"/>
                              <a:gd name="T14" fmla="+- 0 3220 2886"/>
                              <a:gd name="T15" fmla="*/ 3220 h 589"/>
                              <a:gd name="T16" fmla="+- 0 16983 16864"/>
                              <a:gd name="T17" fmla="*/ T16 w 513"/>
                              <a:gd name="T18" fmla="+- 0 3203 2886"/>
                              <a:gd name="T19" fmla="*/ 3203 h 589"/>
                              <a:gd name="T20" fmla="+- 0 17127 16864"/>
                              <a:gd name="T21" fmla="*/ T20 w 513"/>
                              <a:gd name="T22" fmla="+- 0 3355 2886"/>
                              <a:gd name="T23" fmla="*/ 3355 h 589"/>
                              <a:gd name="T24" fmla="+- 0 17104 16864"/>
                              <a:gd name="T25" fmla="*/ T24 w 513"/>
                              <a:gd name="T26" fmla="+- 0 3362 2886"/>
                              <a:gd name="T27" fmla="*/ 3362 h 589"/>
                              <a:gd name="T28" fmla="+- 0 17111 16864"/>
                              <a:gd name="T29" fmla="*/ T28 w 513"/>
                              <a:gd name="T30" fmla="+- 0 3385 2886"/>
                              <a:gd name="T31" fmla="*/ 3385 h 589"/>
                              <a:gd name="T32" fmla="+- 0 17134 16864"/>
                              <a:gd name="T33" fmla="*/ T32 w 513"/>
                              <a:gd name="T34" fmla="+- 0 3378 2886"/>
                              <a:gd name="T35" fmla="*/ 3378 h 589"/>
                              <a:gd name="T36" fmla="+- 0 17134 16864"/>
                              <a:gd name="T37" fmla="*/ T36 w 513"/>
                              <a:gd name="T38" fmla="+- 0 3362 2886"/>
                              <a:gd name="T39" fmla="*/ 3362 h 589"/>
                              <a:gd name="T40" fmla="+- 0 17127 16864"/>
                              <a:gd name="T41" fmla="*/ T40 w 513"/>
                              <a:gd name="T42" fmla="+- 0 3053 2886"/>
                              <a:gd name="T43" fmla="*/ 3053 h 589"/>
                              <a:gd name="T44" fmla="+- 0 17104 16864"/>
                              <a:gd name="T45" fmla="*/ T44 w 513"/>
                              <a:gd name="T46" fmla="+- 0 3059 2886"/>
                              <a:gd name="T47" fmla="*/ 3059 h 589"/>
                              <a:gd name="T48" fmla="+- 0 17111 16864"/>
                              <a:gd name="T49" fmla="*/ T48 w 513"/>
                              <a:gd name="T50" fmla="+- 0 3083 2886"/>
                              <a:gd name="T51" fmla="*/ 3083 h 589"/>
                              <a:gd name="T52" fmla="+- 0 17134 16864"/>
                              <a:gd name="T53" fmla="*/ T52 w 513"/>
                              <a:gd name="T54" fmla="+- 0 3076 2886"/>
                              <a:gd name="T55" fmla="*/ 3076 h 589"/>
                              <a:gd name="T56" fmla="+- 0 17134 16864"/>
                              <a:gd name="T57" fmla="*/ T56 w 513"/>
                              <a:gd name="T58" fmla="+- 0 3059 2886"/>
                              <a:gd name="T59" fmla="*/ 3059 h 589"/>
                              <a:gd name="T60" fmla="+- 0 17134 16864"/>
                              <a:gd name="T61" fmla="*/ T60 w 513"/>
                              <a:gd name="T62" fmla="+- 0 3205 2886"/>
                              <a:gd name="T63" fmla="*/ 3205 h 589"/>
                              <a:gd name="T64" fmla="+- 0 17104 16864"/>
                              <a:gd name="T65" fmla="*/ T64 w 513"/>
                              <a:gd name="T66" fmla="+- 0 3106 2886"/>
                              <a:gd name="T67" fmla="*/ 3106 h 589"/>
                              <a:gd name="T68" fmla="+- 0 17105 16864"/>
                              <a:gd name="T69" fmla="*/ T68 w 513"/>
                              <a:gd name="T70" fmla="+- 0 3219 2886"/>
                              <a:gd name="T71" fmla="*/ 3219 h 589"/>
                              <a:gd name="T72" fmla="+- 0 17204 16864"/>
                              <a:gd name="T73" fmla="*/ T72 w 513"/>
                              <a:gd name="T74" fmla="+- 0 3276 2886"/>
                              <a:gd name="T75" fmla="*/ 3276 h 589"/>
                              <a:gd name="T76" fmla="+- 0 17278 16864"/>
                              <a:gd name="T77" fmla="*/ T76 w 513"/>
                              <a:gd name="T78" fmla="+- 0 3196 2886"/>
                              <a:gd name="T79" fmla="*/ 3196 h 589"/>
                              <a:gd name="T80" fmla="+- 0 17255 16864"/>
                              <a:gd name="T81" fmla="*/ T80 w 513"/>
                              <a:gd name="T82" fmla="+- 0 3203 2886"/>
                              <a:gd name="T83" fmla="*/ 3203 h 589"/>
                              <a:gd name="T84" fmla="+- 0 17262 16864"/>
                              <a:gd name="T85" fmla="*/ T84 w 513"/>
                              <a:gd name="T86" fmla="+- 0 3227 2886"/>
                              <a:gd name="T87" fmla="*/ 3227 h 589"/>
                              <a:gd name="T88" fmla="+- 0 17285 16864"/>
                              <a:gd name="T89" fmla="*/ T88 w 513"/>
                              <a:gd name="T90" fmla="+- 0 3220 2886"/>
                              <a:gd name="T91" fmla="*/ 3220 h 589"/>
                              <a:gd name="T92" fmla="+- 0 17285 16864"/>
                              <a:gd name="T93" fmla="*/ T92 w 513"/>
                              <a:gd name="T94" fmla="+- 0 3203 2886"/>
                              <a:gd name="T95" fmla="*/ 3203 h 589"/>
                              <a:gd name="T96" fmla="+- 0 17368 16864"/>
                              <a:gd name="T97" fmla="*/ T96 w 513"/>
                              <a:gd name="T98" fmla="+- 0 3154 2886"/>
                              <a:gd name="T99" fmla="*/ 3154 h 589"/>
                              <a:gd name="T100" fmla="+- 0 17330 16864"/>
                              <a:gd name="T101" fmla="*/ T100 w 513"/>
                              <a:gd name="T102" fmla="+- 0 3076 2886"/>
                              <a:gd name="T103" fmla="*/ 3076 h 589"/>
                              <a:gd name="T104" fmla="+- 0 17320 16864"/>
                              <a:gd name="T105" fmla="*/ T104 w 513"/>
                              <a:gd name="T106" fmla="+- 0 3286 2886"/>
                              <a:gd name="T107" fmla="*/ 3286 h 589"/>
                              <a:gd name="T108" fmla="+- 0 17244 16864"/>
                              <a:gd name="T109" fmla="*/ T108 w 513"/>
                              <a:gd name="T110" fmla="+- 0 3390 2886"/>
                              <a:gd name="T111" fmla="*/ 3390 h 589"/>
                              <a:gd name="T112" fmla="+- 0 17119 16864"/>
                              <a:gd name="T113" fmla="*/ T112 w 513"/>
                              <a:gd name="T114" fmla="+- 0 3431 2886"/>
                              <a:gd name="T115" fmla="*/ 3431 h 589"/>
                              <a:gd name="T116" fmla="+- 0 16994 16864"/>
                              <a:gd name="T117" fmla="*/ T116 w 513"/>
                              <a:gd name="T118" fmla="+- 0 3390 2886"/>
                              <a:gd name="T119" fmla="*/ 3390 h 589"/>
                              <a:gd name="T120" fmla="+- 0 16918 16864"/>
                              <a:gd name="T121" fmla="*/ T120 w 513"/>
                              <a:gd name="T122" fmla="+- 0 3286 2886"/>
                              <a:gd name="T123" fmla="*/ 3286 h 589"/>
                              <a:gd name="T124" fmla="+- 0 16918 16864"/>
                              <a:gd name="T125" fmla="*/ T124 w 513"/>
                              <a:gd name="T126" fmla="+- 0 3152 2886"/>
                              <a:gd name="T127" fmla="*/ 3152 h 589"/>
                              <a:gd name="T128" fmla="+- 0 16994 16864"/>
                              <a:gd name="T129" fmla="*/ T128 w 513"/>
                              <a:gd name="T130" fmla="+- 0 3048 2886"/>
                              <a:gd name="T131" fmla="*/ 3048 h 589"/>
                              <a:gd name="T132" fmla="+- 0 17119 16864"/>
                              <a:gd name="T133" fmla="*/ T132 w 513"/>
                              <a:gd name="T134" fmla="+- 0 3007 2886"/>
                              <a:gd name="T135" fmla="*/ 3007 h 589"/>
                              <a:gd name="T136" fmla="+- 0 17244 16864"/>
                              <a:gd name="T137" fmla="*/ T136 w 513"/>
                              <a:gd name="T138" fmla="+- 0 3048 2886"/>
                              <a:gd name="T139" fmla="*/ 3048 h 589"/>
                              <a:gd name="T140" fmla="+- 0 17320 16864"/>
                              <a:gd name="T141" fmla="*/ T140 w 513"/>
                              <a:gd name="T142" fmla="+- 0 3152 2886"/>
                              <a:gd name="T143" fmla="*/ 3152 h 589"/>
                              <a:gd name="T144" fmla="+- 0 17330 16864"/>
                              <a:gd name="T145" fmla="*/ T144 w 513"/>
                              <a:gd name="T146" fmla="+- 0 3076 2886"/>
                              <a:gd name="T147" fmla="*/ 3076 h 589"/>
                              <a:gd name="T148" fmla="+- 0 17321 16864"/>
                              <a:gd name="T149" fmla="*/ T148 w 513"/>
                              <a:gd name="T150" fmla="+- 0 3012 2886"/>
                              <a:gd name="T151" fmla="*/ 3012 h 589"/>
                              <a:gd name="T152" fmla="+- 0 17326 16864"/>
                              <a:gd name="T153" fmla="*/ T152 w 513"/>
                              <a:gd name="T154" fmla="+- 0 3006 2886"/>
                              <a:gd name="T155" fmla="*/ 3006 h 589"/>
                              <a:gd name="T156" fmla="+- 0 17329 16864"/>
                              <a:gd name="T157" fmla="*/ T156 w 513"/>
                              <a:gd name="T158" fmla="+- 0 2989 2886"/>
                              <a:gd name="T159" fmla="*/ 2989 h 589"/>
                              <a:gd name="T160" fmla="+- 0 17297 16864"/>
                              <a:gd name="T161" fmla="*/ T160 w 513"/>
                              <a:gd name="T162" fmla="+- 0 2971 2886"/>
                              <a:gd name="T163" fmla="*/ 2971 h 589"/>
                              <a:gd name="T164" fmla="+- 0 17262 16864"/>
                              <a:gd name="T165" fmla="*/ T164 w 513"/>
                              <a:gd name="T166" fmla="+- 0 3006 2886"/>
                              <a:gd name="T167" fmla="*/ 3006 h 589"/>
                              <a:gd name="T168" fmla="+- 0 17205 16864"/>
                              <a:gd name="T169" fmla="*/ T168 w 513"/>
                              <a:gd name="T170" fmla="+- 0 2977 2886"/>
                              <a:gd name="T171" fmla="*/ 2977 h 589"/>
                              <a:gd name="T172" fmla="+- 0 17142 16864"/>
                              <a:gd name="T173" fmla="*/ T172 w 513"/>
                              <a:gd name="T174" fmla="+- 0 2963 2886"/>
                              <a:gd name="T175" fmla="*/ 2963 h 589"/>
                              <a:gd name="T176" fmla="+- 0 17210 16864"/>
                              <a:gd name="T177" fmla="*/ T176 w 513"/>
                              <a:gd name="T178" fmla="+- 0 2932 2886"/>
                              <a:gd name="T179" fmla="*/ 2932 h 589"/>
                              <a:gd name="T180" fmla="+- 0 17028 16864"/>
                              <a:gd name="T181" fmla="*/ T180 w 513"/>
                              <a:gd name="T182" fmla="+- 0 2886 2886"/>
                              <a:gd name="T183" fmla="*/ 2886 h 589"/>
                              <a:gd name="T184" fmla="+- 0 17096 16864"/>
                              <a:gd name="T185" fmla="*/ T184 w 513"/>
                              <a:gd name="T186" fmla="+- 0 2932 2886"/>
                              <a:gd name="T187" fmla="*/ 2932 h 589"/>
                              <a:gd name="T188" fmla="+- 0 17027 16864"/>
                              <a:gd name="T189" fmla="*/ T188 w 513"/>
                              <a:gd name="T190" fmla="+- 0 2979 2886"/>
                              <a:gd name="T191" fmla="*/ 2979 h 589"/>
                              <a:gd name="T192" fmla="+- 0 16918 16864"/>
                              <a:gd name="T193" fmla="*/ T192 w 513"/>
                              <a:gd name="T194" fmla="+- 0 3059 2886"/>
                              <a:gd name="T195" fmla="*/ 3059 h 589"/>
                              <a:gd name="T196" fmla="+- 0 16864 16864"/>
                              <a:gd name="T197" fmla="*/ T196 w 513"/>
                              <a:gd name="T198" fmla="+- 0 3186 2886"/>
                              <a:gd name="T199" fmla="*/ 3186 h 589"/>
                              <a:gd name="T200" fmla="+- 0 16885 16864"/>
                              <a:gd name="T201" fmla="*/ T200 w 513"/>
                              <a:gd name="T202" fmla="+- 0 3323 2886"/>
                              <a:gd name="T203" fmla="*/ 3323 h 589"/>
                              <a:gd name="T204" fmla="+- 0 16971 16864"/>
                              <a:gd name="T205" fmla="*/ T204 w 513"/>
                              <a:gd name="T206" fmla="+- 0 3428 2886"/>
                              <a:gd name="T207" fmla="*/ 3428 h 589"/>
                              <a:gd name="T208" fmla="+- 0 17103 16864"/>
                              <a:gd name="T209" fmla="*/ T208 w 513"/>
                              <a:gd name="T210" fmla="+- 0 3475 2886"/>
                              <a:gd name="T211" fmla="*/ 3475 h 589"/>
                              <a:gd name="T212" fmla="+- 0 17236 16864"/>
                              <a:gd name="T213" fmla="*/ T212 w 513"/>
                              <a:gd name="T214" fmla="+- 0 3448 2886"/>
                              <a:gd name="T215" fmla="*/ 3448 h 589"/>
                              <a:gd name="T216" fmla="+- 0 17293 16864"/>
                              <a:gd name="T217" fmla="*/ T216 w 513"/>
                              <a:gd name="T218" fmla="+- 0 3409 2886"/>
                              <a:gd name="T219" fmla="*/ 3409 h 589"/>
                              <a:gd name="T220" fmla="+- 0 17367 16864"/>
                              <a:gd name="T221" fmla="*/ T220 w 513"/>
                              <a:gd name="T222" fmla="+- 0 3290 2886"/>
                              <a:gd name="T223" fmla="*/ 3290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58" name="Picture 174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5989" y="414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359" name="Freeform 1743"/>
                        <wps:cNvSpPr>
                          <a:spLocks/>
                        </wps:cNvSpPr>
                        <wps:spPr bwMode="auto">
                          <a:xfrm>
                            <a:off x="15885" y="4784"/>
                            <a:ext cx="532" cy="217"/>
                          </a:xfrm>
                          <a:custGeom>
                            <a:avLst/>
                            <a:gdLst>
                              <a:gd name="T0" fmla="+- 0 16311 15885"/>
                              <a:gd name="T1" fmla="*/ T0 w 532"/>
                              <a:gd name="T2" fmla="+- 0 4785 4785"/>
                              <a:gd name="T3" fmla="*/ 4785 h 217"/>
                              <a:gd name="T4" fmla="+- 0 15991 15885"/>
                              <a:gd name="T5" fmla="*/ T4 w 532"/>
                              <a:gd name="T6" fmla="+- 0 4785 4785"/>
                              <a:gd name="T7" fmla="*/ 4785 h 217"/>
                              <a:gd name="T8" fmla="+- 0 15885 15885"/>
                              <a:gd name="T9" fmla="*/ T8 w 532"/>
                              <a:gd name="T10" fmla="+- 0 5001 4785"/>
                              <a:gd name="T11" fmla="*/ 5001 h 217"/>
                              <a:gd name="T12" fmla="+- 0 16417 15885"/>
                              <a:gd name="T13" fmla="*/ T12 w 532"/>
                              <a:gd name="T14" fmla="+- 0 5001 4785"/>
                              <a:gd name="T15" fmla="*/ 5001 h 217"/>
                              <a:gd name="T16" fmla="+- 0 16311 15885"/>
                              <a:gd name="T17" fmla="*/ T16 w 532"/>
                              <a:gd name="T18" fmla="+- 0 4785 4785"/>
                              <a:gd name="T19" fmla="*/ 4785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60" name="Picture 174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5852" y="448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361" name="Picture 174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222" y="448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362" name="AutoShape 1746"/>
                        <wps:cNvSpPr>
                          <a:spLocks/>
                        </wps:cNvSpPr>
                        <wps:spPr bwMode="auto">
                          <a:xfrm>
                            <a:off x="15957" y="4484"/>
                            <a:ext cx="388" cy="930"/>
                          </a:xfrm>
                          <a:custGeom>
                            <a:avLst/>
                            <a:gdLst>
                              <a:gd name="T0" fmla="+- 0 16313 15957"/>
                              <a:gd name="T1" fmla="*/ T0 w 388"/>
                              <a:gd name="T2" fmla="+- 0 4539 4485"/>
                              <a:gd name="T3" fmla="*/ 4539 h 930"/>
                              <a:gd name="T4" fmla="+- 0 16309 15957"/>
                              <a:gd name="T5" fmla="*/ T4 w 388"/>
                              <a:gd name="T6" fmla="+- 0 4518 4485"/>
                              <a:gd name="T7" fmla="*/ 4518 h 930"/>
                              <a:gd name="T8" fmla="+- 0 16297 15957"/>
                              <a:gd name="T9" fmla="*/ T8 w 388"/>
                              <a:gd name="T10" fmla="+- 0 4501 4485"/>
                              <a:gd name="T11" fmla="*/ 4501 h 930"/>
                              <a:gd name="T12" fmla="+- 0 16280 15957"/>
                              <a:gd name="T13" fmla="*/ T12 w 388"/>
                              <a:gd name="T14" fmla="+- 0 4489 4485"/>
                              <a:gd name="T15" fmla="*/ 4489 h 930"/>
                              <a:gd name="T16" fmla="+- 0 16259 15957"/>
                              <a:gd name="T17" fmla="*/ T16 w 388"/>
                              <a:gd name="T18" fmla="+- 0 4485 4485"/>
                              <a:gd name="T19" fmla="*/ 4485 h 930"/>
                              <a:gd name="T20" fmla="+- 0 16043 15957"/>
                              <a:gd name="T21" fmla="*/ T20 w 388"/>
                              <a:gd name="T22" fmla="+- 0 4485 4485"/>
                              <a:gd name="T23" fmla="*/ 4485 h 930"/>
                              <a:gd name="T24" fmla="+- 0 16022 15957"/>
                              <a:gd name="T25" fmla="*/ T24 w 388"/>
                              <a:gd name="T26" fmla="+- 0 4489 4485"/>
                              <a:gd name="T27" fmla="*/ 4489 h 930"/>
                              <a:gd name="T28" fmla="+- 0 16005 15957"/>
                              <a:gd name="T29" fmla="*/ T28 w 388"/>
                              <a:gd name="T30" fmla="+- 0 4501 4485"/>
                              <a:gd name="T31" fmla="*/ 4501 h 930"/>
                              <a:gd name="T32" fmla="+- 0 15993 15957"/>
                              <a:gd name="T33" fmla="*/ T32 w 388"/>
                              <a:gd name="T34" fmla="+- 0 4518 4485"/>
                              <a:gd name="T35" fmla="*/ 4518 h 930"/>
                              <a:gd name="T36" fmla="+- 0 15989 15957"/>
                              <a:gd name="T37" fmla="*/ T36 w 388"/>
                              <a:gd name="T38" fmla="+- 0 4539 4485"/>
                              <a:gd name="T39" fmla="*/ 4539 h 930"/>
                              <a:gd name="T40" fmla="+- 0 15989 15957"/>
                              <a:gd name="T41" fmla="*/ T40 w 388"/>
                              <a:gd name="T42" fmla="+- 0 4846 4485"/>
                              <a:gd name="T43" fmla="*/ 4846 h 930"/>
                              <a:gd name="T44" fmla="+- 0 15993 15957"/>
                              <a:gd name="T45" fmla="*/ T44 w 388"/>
                              <a:gd name="T46" fmla="+- 0 4867 4485"/>
                              <a:gd name="T47" fmla="*/ 4867 h 930"/>
                              <a:gd name="T48" fmla="+- 0 16005 15957"/>
                              <a:gd name="T49" fmla="*/ T48 w 388"/>
                              <a:gd name="T50" fmla="+- 0 4884 4485"/>
                              <a:gd name="T51" fmla="*/ 4884 h 930"/>
                              <a:gd name="T52" fmla="+- 0 16022 15957"/>
                              <a:gd name="T53" fmla="*/ T52 w 388"/>
                              <a:gd name="T54" fmla="+- 0 4896 4485"/>
                              <a:gd name="T55" fmla="*/ 4896 h 930"/>
                              <a:gd name="T56" fmla="+- 0 16043 15957"/>
                              <a:gd name="T57" fmla="*/ T56 w 388"/>
                              <a:gd name="T58" fmla="+- 0 4900 4485"/>
                              <a:gd name="T59" fmla="*/ 4900 h 930"/>
                              <a:gd name="T60" fmla="+- 0 16259 15957"/>
                              <a:gd name="T61" fmla="*/ T60 w 388"/>
                              <a:gd name="T62" fmla="+- 0 4900 4485"/>
                              <a:gd name="T63" fmla="*/ 4900 h 930"/>
                              <a:gd name="T64" fmla="+- 0 16280 15957"/>
                              <a:gd name="T65" fmla="*/ T64 w 388"/>
                              <a:gd name="T66" fmla="+- 0 4896 4485"/>
                              <a:gd name="T67" fmla="*/ 4896 h 930"/>
                              <a:gd name="T68" fmla="+- 0 16297 15957"/>
                              <a:gd name="T69" fmla="*/ T68 w 388"/>
                              <a:gd name="T70" fmla="+- 0 4884 4485"/>
                              <a:gd name="T71" fmla="*/ 4884 h 930"/>
                              <a:gd name="T72" fmla="+- 0 16309 15957"/>
                              <a:gd name="T73" fmla="*/ T72 w 388"/>
                              <a:gd name="T74" fmla="+- 0 4867 4485"/>
                              <a:gd name="T75" fmla="*/ 4867 h 930"/>
                              <a:gd name="T76" fmla="+- 0 16313 15957"/>
                              <a:gd name="T77" fmla="*/ T76 w 388"/>
                              <a:gd name="T78" fmla="+- 0 4846 4485"/>
                              <a:gd name="T79" fmla="*/ 4846 h 930"/>
                              <a:gd name="T80" fmla="+- 0 16313 15957"/>
                              <a:gd name="T81" fmla="*/ T80 w 388"/>
                              <a:gd name="T82" fmla="+- 0 4539 4485"/>
                              <a:gd name="T83" fmla="*/ 4539 h 930"/>
                              <a:gd name="T84" fmla="+- 0 16345 15957"/>
                              <a:gd name="T85" fmla="*/ T84 w 388"/>
                              <a:gd name="T86" fmla="+- 0 4977 4485"/>
                              <a:gd name="T87" fmla="*/ 4977 h 930"/>
                              <a:gd name="T88" fmla="+- 0 15957 15957"/>
                              <a:gd name="T89" fmla="*/ T88 w 388"/>
                              <a:gd name="T90" fmla="+- 0 4977 4485"/>
                              <a:gd name="T91" fmla="*/ 4977 h 930"/>
                              <a:gd name="T92" fmla="+- 0 15964 15957"/>
                              <a:gd name="T93" fmla="*/ T92 w 388"/>
                              <a:gd name="T94" fmla="+- 0 5007 4485"/>
                              <a:gd name="T95" fmla="*/ 5007 h 930"/>
                              <a:gd name="T96" fmla="+- 0 15974 15957"/>
                              <a:gd name="T97" fmla="*/ T96 w 388"/>
                              <a:gd name="T98" fmla="+- 0 5079 4485"/>
                              <a:gd name="T99" fmla="*/ 5079 h 930"/>
                              <a:gd name="T100" fmla="+- 0 15999 15957"/>
                              <a:gd name="T101" fmla="*/ T100 w 388"/>
                              <a:gd name="T102" fmla="+- 0 5166 4485"/>
                              <a:gd name="T103" fmla="*/ 5166 h 930"/>
                              <a:gd name="T104" fmla="+- 0 16034 15957"/>
                              <a:gd name="T105" fmla="*/ T104 w 388"/>
                              <a:gd name="T106" fmla="+- 0 5255 4485"/>
                              <a:gd name="T107" fmla="*/ 5255 h 930"/>
                              <a:gd name="T108" fmla="+- 0 16075 15957"/>
                              <a:gd name="T109" fmla="*/ T108 w 388"/>
                              <a:gd name="T110" fmla="+- 0 5334 4485"/>
                              <a:gd name="T111" fmla="*/ 5334 h 930"/>
                              <a:gd name="T112" fmla="+- 0 16115 15957"/>
                              <a:gd name="T113" fmla="*/ T112 w 388"/>
                              <a:gd name="T114" fmla="+- 0 5392 4485"/>
                              <a:gd name="T115" fmla="*/ 5392 h 930"/>
                              <a:gd name="T116" fmla="+- 0 16151 15957"/>
                              <a:gd name="T117" fmla="*/ T116 w 388"/>
                              <a:gd name="T118" fmla="+- 0 5414 4485"/>
                              <a:gd name="T119" fmla="*/ 5414 h 930"/>
                              <a:gd name="T120" fmla="+- 0 16187 15957"/>
                              <a:gd name="T121" fmla="*/ T120 w 388"/>
                              <a:gd name="T122" fmla="+- 0 5394 4485"/>
                              <a:gd name="T123" fmla="*/ 5394 h 930"/>
                              <a:gd name="T124" fmla="+- 0 16228 15957"/>
                              <a:gd name="T125" fmla="*/ T124 w 388"/>
                              <a:gd name="T126" fmla="+- 0 5340 4485"/>
                              <a:gd name="T127" fmla="*/ 5340 h 930"/>
                              <a:gd name="T128" fmla="+- 0 16269 15957"/>
                              <a:gd name="T129" fmla="*/ T128 w 388"/>
                              <a:gd name="T130" fmla="+- 0 5264 4485"/>
                              <a:gd name="T131" fmla="*/ 5264 h 930"/>
                              <a:gd name="T132" fmla="+- 0 16305 15957"/>
                              <a:gd name="T133" fmla="*/ T132 w 388"/>
                              <a:gd name="T134" fmla="+- 0 5177 4485"/>
                              <a:gd name="T135" fmla="*/ 5177 h 930"/>
                              <a:gd name="T136" fmla="+- 0 16330 15957"/>
                              <a:gd name="T137" fmla="*/ T136 w 388"/>
                              <a:gd name="T138" fmla="+- 0 5092 4485"/>
                              <a:gd name="T139" fmla="*/ 5092 h 930"/>
                              <a:gd name="T140" fmla="+- 0 16340 15957"/>
                              <a:gd name="T141" fmla="*/ T140 w 388"/>
                              <a:gd name="T142" fmla="+- 0 5021 4485"/>
                              <a:gd name="T143" fmla="*/ 5021 h 930"/>
                              <a:gd name="T144" fmla="+- 0 16345 15957"/>
                              <a:gd name="T145" fmla="*/ T144 w 388"/>
                              <a:gd name="T146" fmla="+- 0 4977 4485"/>
                              <a:gd name="T147" fmla="*/ 497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63" name="Picture 174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6658" y="4129"/>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364" name="Freeform 1748"/>
                        <wps:cNvSpPr>
                          <a:spLocks/>
                        </wps:cNvSpPr>
                        <wps:spPr bwMode="auto">
                          <a:xfrm>
                            <a:off x="16554" y="4766"/>
                            <a:ext cx="532" cy="217"/>
                          </a:xfrm>
                          <a:custGeom>
                            <a:avLst/>
                            <a:gdLst>
                              <a:gd name="T0" fmla="+- 0 16980 16554"/>
                              <a:gd name="T1" fmla="*/ T0 w 532"/>
                              <a:gd name="T2" fmla="+- 0 4767 4767"/>
                              <a:gd name="T3" fmla="*/ 4767 h 217"/>
                              <a:gd name="T4" fmla="+- 0 16660 16554"/>
                              <a:gd name="T5" fmla="*/ T4 w 532"/>
                              <a:gd name="T6" fmla="+- 0 4767 4767"/>
                              <a:gd name="T7" fmla="*/ 4767 h 217"/>
                              <a:gd name="T8" fmla="+- 0 16554 16554"/>
                              <a:gd name="T9" fmla="*/ T8 w 532"/>
                              <a:gd name="T10" fmla="+- 0 4983 4767"/>
                              <a:gd name="T11" fmla="*/ 4983 h 217"/>
                              <a:gd name="T12" fmla="+- 0 17086 16554"/>
                              <a:gd name="T13" fmla="*/ T12 w 532"/>
                              <a:gd name="T14" fmla="+- 0 4983 4767"/>
                              <a:gd name="T15" fmla="*/ 4983 h 217"/>
                              <a:gd name="T16" fmla="+- 0 16980 16554"/>
                              <a:gd name="T17" fmla="*/ T16 w 532"/>
                              <a:gd name="T18" fmla="+- 0 4767 4767"/>
                              <a:gd name="T19" fmla="*/ 4767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65" name="Picture 174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6521" y="4471"/>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366" name="Picture 175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891" y="4470"/>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367" name="AutoShape 1751"/>
                        <wps:cNvSpPr>
                          <a:spLocks/>
                        </wps:cNvSpPr>
                        <wps:spPr bwMode="auto">
                          <a:xfrm>
                            <a:off x="16626" y="4466"/>
                            <a:ext cx="388" cy="930"/>
                          </a:xfrm>
                          <a:custGeom>
                            <a:avLst/>
                            <a:gdLst>
                              <a:gd name="T0" fmla="+- 0 16982 16626"/>
                              <a:gd name="T1" fmla="*/ T0 w 388"/>
                              <a:gd name="T2" fmla="+- 0 4521 4467"/>
                              <a:gd name="T3" fmla="*/ 4521 h 930"/>
                              <a:gd name="T4" fmla="+- 0 16978 16626"/>
                              <a:gd name="T5" fmla="*/ T4 w 388"/>
                              <a:gd name="T6" fmla="+- 0 4500 4467"/>
                              <a:gd name="T7" fmla="*/ 4500 h 930"/>
                              <a:gd name="T8" fmla="+- 0 16966 16626"/>
                              <a:gd name="T9" fmla="*/ T8 w 388"/>
                              <a:gd name="T10" fmla="+- 0 4483 4467"/>
                              <a:gd name="T11" fmla="*/ 4483 h 930"/>
                              <a:gd name="T12" fmla="+- 0 16949 16626"/>
                              <a:gd name="T13" fmla="*/ T12 w 388"/>
                              <a:gd name="T14" fmla="+- 0 4471 4467"/>
                              <a:gd name="T15" fmla="*/ 4471 h 930"/>
                              <a:gd name="T16" fmla="+- 0 16928 16626"/>
                              <a:gd name="T17" fmla="*/ T16 w 388"/>
                              <a:gd name="T18" fmla="+- 0 4467 4467"/>
                              <a:gd name="T19" fmla="*/ 4467 h 930"/>
                              <a:gd name="T20" fmla="+- 0 16712 16626"/>
                              <a:gd name="T21" fmla="*/ T20 w 388"/>
                              <a:gd name="T22" fmla="+- 0 4467 4467"/>
                              <a:gd name="T23" fmla="*/ 4467 h 930"/>
                              <a:gd name="T24" fmla="+- 0 16691 16626"/>
                              <a:gd name="T25" fmla="*/ T24 w 388"/>
                              <a:gd name="T26" fmla="+- 0 4471 4467"/>
                              <a:gd name="T27" fmla="*/ 4471 h 930"/>
                              <a:gd name="T28" fmla="+- 0 16674 16626"/>
                              <a:gd name="T29" fmla="*/ T28 w 388"/>
                              <a:gd name="T30" fmla="+- 0 4483 4467"/>
                              <a:gd name="T31" fmla="*/ 4483 h 930"/>
                              <a:gd name="T32" fmla="+- 0 16662 16626"/>
                              <a:gd name="T33" fmla="*/ T32 w 388"/>
                              <a:gd name="T34" fmla="+- 0 4500 4467"/>
                              <a:gd name="T35" fmla="*/ 4500 h 930"/>
                              <a:gd name="T36" fmla="+- 0 16658 16626"/>
                              <a:gd name="T37" fmla="*/ T36 w 388"/>
                              <a:gd name="T38" fmla="+- 0 4521 4467"/>
                              <a:gd name="T39" fmla="*/ 4521 h 930"/>
                              <a:gd name="T40" fmla="+- 0 16658 16626"/>
                              <a:gd name="T41" fmla="*/ T40 w 388"/>
                              <a:gd name="T42" fmla="+- 0 4828 4467"/>
                              <a:gd name="T43" fmla="*/ 4828 h 930"/>
                              <a:gd name="T44" fmla="+- 0 16662 16626"/>
                              <a:gd name="T45" fmla="*/ T44 w 388"/>
                              <a:gd name="T46" fmla="+- 0 4849 4467"/>
                              <a:gd name="T47" fmla="*/ 4849 h 930"/>
                              <a:gd name="T48" fmla="+- 0 16674 16626"/>
                              <a:gd name="T49" fmla="*/ T48 w 388"/>
                              <a:gd name="T50" fmla="+- 0 4866 4467"/>
                              <a:gd name="T51" fmla="*/ 4866 h 930"/>
                              <a:gd name="T52" fmla="+- 0 16691 16626"/>
                              <a:gd name="T53" fmla="*/ T52 w 388"/>
                              <a:gd name="T54" fmla="+- 0 4878 4467"/>
                              <a:gd name="T55" fmla="*/ 4878 h 930"/>
                              <a:gd name="T56" fmla="+- 0 16712 16626"/>
                              <a:gd name="T57" fmla="*/ T56 w 388"/>
                              <a:gd name="T58" fmla="+- 0 4882 4467"/>
                              <a:gd name="T59" fmla="*/ 4882 h 930"/>
                              <a:gd name="T60" fmla="+- 0 16928 16626"/>
                              <a:gd name="T61" fmla="*/ T60 w 388"/>
                              <a:gd name="T62" fmla="+- 0 4882 4467"/>
                              <a:gd name="T63" fmla="*/ 4882 h 930"/>
                              <a:gd name="T64" fmla="+- 0 16949 16626"/>
                              <a:gd name="T65" fmla="*/ T64 w 388"/>
                              <a:gd name="T66" fmla="+- 0 4878 4467"/>
                              <a:gd name="T67" fmla="*/ 4878 h 930"/>
                              <a:gd name="T68" fmla="+- 0 16966 16626"/>
                              <a:gd name="T69" fmla="*/ T68 w 388"/>
                              <a:gd name="T70" fmla="+- 0 4866 4467"/>
                              <a:gd name="T71" fmla="*/ 4866 h 930"/>
                              <a:gd name="T72" fmla="+- 0 16978 16626"/>
                              <a:gd name="T73" fmla="*/ T72 w 388"/>
                              <a:gd name="T74" fmla="+- 0 4849 4467"/>
                              <a:gd name="T75" fmla="*/ 4849 h 930"/>
                              <a:gd name="T76" fmla="+- 0 16982 16626"/>
                              <a:gd name="T77" fmla="*/ T76 w 388"/>
                              <a:gd name="T78" fmla="+- 0 4828 4467"/>
                              <a:gd name="T79" fmla="*/ 4828 h 930"/>
                              <a:gd name="T80" fmla="+- 0 16982 16626"/>
                              <a:gd name="T81" fmla="*/ T80 w 388"/>
                              <a:gd name="T82" fmla="+- 0 4521 4467"/>
                              <a:gd name="T83" fmla="*/ 4521 h 930"/>
                              <a:gd name="T84" fmla="+- 0 17014 16626"/>
                              <a:gd name="T85" fmla="*/ T84 w 388"/>
                              <a:gd name="T86" fmla="+- 0 4959 4467"/>
                              <a:gd name="T87" fmla="*/ 4959 h 930"/>
                              <a:gd name="T88" fmla="+- 0 16626 16626"/>
                              <a:gd name="T89" fmla="*/ T88 w 388"/>
                              <a:gd name="T90" fmla="+- 0 4959 4467"/>
                              <a:gd name="T91" fmla="*/ 4959 h 930"/>
                              <a:gd name="T92" fmla="+- 0 16633 16626"/>
                              <a:gd name="T93" fmla="*/ T92 w 388"/>
                              <a:gd name="T94" fmla="+- 0 4989 4467"/>
                              <a:gd name="T95" fmla="*/ 4989 h 930"/>
                              <a:gd name="T96" fmla="+- 0 16643 16626"/>
                              <a:gd name="T97" fmla="*/ T96 w 388"/>
                              <a:gd name="T98" fmla="+- 0 5061 4467"/>
                              <a:gd name="T99" fmla="*/ 5061 h 930"/>
                              <a:gd name="T100" fmla="+- 0 16668 16626"/>
                              <a:gd name="T101" fmla="*/ T100 w 388"/>
                              <a:gd name="T102" fmla="+- 0 5148 4467"/>
                              <a:gd name="T103" fmla="*/ 5148 h 930"/>
                              <a:gd name="T104" fmla="+- 0 16703 16626"/>
                              <a:gd name="T105" fmla="*/ T104 w 388"/>
                              <a:gd name="T106" fmla="+- 0 5237 4467"/>
                              <a:gd name="T107" fmla="*/ 5237 h 930"/>
                              <a:gd name="T108" fmla="+- 0 16744 16626"/>
                              <a:gd name="T109" fmla="*/ T108 w 388"/>
                              <a:gd name="T110" fmla="+- 0 5316 4467"/>
                              <a:gd name="T111" fmla="*/ 5316 h 930"/>
                              <a:gd name="T112" fmla="+- 0 16784 16626"/>
                              <a:gd name="T113" fmla="*/ T112 w 388"/>
                              <a:gd name="T114" fmla="+- 0 5374 4467"/>
                              <a:gd name="T115" fmla="*/ 5374 h 930"/>
                              <a:gd name="T116" fmla="+- 0 16820 16626"/>
                              <a:gd name="T117" fmla="*/ T116 w 388"/>
                              <a:gd name="T118" fmla="+- 0 5396 4467"/>
                              <a:gd name="T119" fmla="*/ 5396 h 930"/>
                              <a:gd name="T120" fmla="+- 0 16856 16626"/>
                              <a:gd name="T121" fmla="*/ T120 w 388"/>
                              <a:gd name="T122" fmla="+- 0 5376 4467"/>
                              <a:gd name="T123" fmla="*/ 5376 h 930"/>
                              <a:gd name="T124" fmla="+- 0 16897 16626"/>
                              <a:gd name="T125" fmla="*/ T124 w 388"/>
                              <a:gd name="T126" fmla="+- 0 5322 4467"/>
                              <a:gd name="T127" fmla="*/ 5322 h 930"/>
                              <a:gd name="T128" fmla="+- 0 16938 16626"/>
                              <a:gd name="T129" fmla="*/ T128 w 388"/>
                              <a:gd name="T130" fmla="+- 0 5246 4467"/>
                              <a:gd name="T131" fmla="*/ 5246 h 930"/>
                              <a:gd name="T132" fmla="+- 0 16974 16626"/>
                              <a:gd name="T133" fmla="*/ T132 w 388"/>
                              <a:gd name="T134" fmla="+- 0 5159 4467"/>
                              <a:gd name="T135" fmla="*/ 5159 h 930"/>
                              <a:gd name="T136" fmla="+- 0 16999 16626"/>
                              <a:gd name="T137" fmla="*/ T136 w 388"/>
                              <a:gd name="T138" fmla="+- 0 5074 4467"/>
                              <a:gd name="T139" fmla="*/ 5074 h 930"/>
                              <a:gd name="T140" fmla="+- 0 17009 16626"/>
                              <a:gd name="T141" fmla="*/ T140 w 388"/>
                              <a:gd name="T142" fmla="+- 0 5003 4467"/>
                              <a:gd name="T143" fmla="*/ 5003 h 930"/>
                              <a:gd name="T144" fmla="+- 0 17014 16626"/>
                              <a:gd name="T145" fmla="*/ T144 w 388"/>
                              <a:gd name="T146" fmla="+- 0 4959 4467"/>
                              <a:gd name="T147" fmla="*/ 4959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68" name="Picture 175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7335" y="4134"/>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369" name="Freeform 1753"/>
                        <wps:cNvSpPr>
                          <a:spLocks/>
                        </wps:cNvSpPr>
                        <wps:spPr bwMode="auto">
                          <a:xfrm>
                            <a:off x="17231" y="4771"/>
                            <a:ext cx="532" cy="217"/>
                          </a:xfrm>
                          <a:custGeom>
                            <a:avLst/>
                            <a:gdLst>
                              <a:gd name="T0" fmla="+- 0 17657 17231"/>
                              <a:gd name="T1" fmla="*/ T0 w 532"/>
                              <a:gd name="T2" fmla="+- 0 4772 4772"/>
                              <a:gd name="T3" fmla="*/ 4772 h 217"/>
                              <a:gd name="T4" fmla="+- 0 17337 17231"/>
                              <a:gd name="T5" fmla="*/ T4 w 532"/>
                              <a:gd name="T6" fmla="+- 0 4772 4772"/>
                              <a:gd name="T7" fmla="*/ 4772 h 217"/>
                              <a:gd name="T8" fmla="+- 0 17231 17231"/>
                              <a:gd name="T9" fmla="*/ T8 w 532"/>
                              <a:gd name="T10" fmla="+- 0 4988 4772"/>
                              <a:gd name="T11" fmla="*/ 4988 h 217"/>
                              <a:gd name="T12" fmla="+- 0 17763 17231"/>
                              <a:gd name="T13" fmla="*/ T12 w 532"/>
                              <a:gd name="T14" fmla="+- 0 4988 4772"/>
                              <a:gd name="T15" fmla="*/ 4988 h 217"/>
                              <a:gd name="T16" fmla="+- 0 17657 17231"/>
                              <a:gd name="T17" fmla="*/ T16 w 532"/>
                              <a:gd name="T18" fmla="+- 0 4772 4772"/>
                              <a:gd name="T19" fmla="*/ 4772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70" name="Picture 175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198" y="4476"/>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371" name="Picture 175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17568" y="4475"/>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372" name="AutoShape 1756"/>
                        <wps:cNvSpPr>
                          <a:spLocks/>
                        </wps:cNvSpPr>
                        <wps:spPr bwMode="auto">
                          <a:xfrm>
                            <a:off x="17303" y="4471"/>
                            <a:ext cx="388" cy="930"/>
                          </a:xfrm>
                          <a:custGeom>
                            <a:avLst/>
                            <a:gdLst>
                              <a:gd name="T0" fmla="+- 0 17659 17303"/>
                              <a:gd name="T1" fmla="*/ T0 w 388"/>
                              <a:gd name="T2" fmla="+- 0 4526 4472"/>
                              <a:gd name="T3" fmla="*/ 4526 h 930"/>
                              <a:gd name="T4" fmla="+- 0 17655 17303"/>
                              <a:gd name="T5" fmla="*/ T4 w 388"/>
                              <a:gd name="T6" fmla="+- 0 4505 4472"/>
                              <a:gd name="T7" fmla="*/ 4505 h 930"/>
                              <a:gd name="T8" fmla="+- 0 17643 17303"/>
                              <a:gd name="T9" fmla="*/ T8 w 388"/>
                              <a:gd name="T10" fmla="+- 0 4488 4472"/>
                              <a:gd name="T11" fmla="*/ 4488 h 930"/>
                              <a:gd name="T12" fmla="+- 0 17626 17303"/>
                              <a:gd name="T13" fmla="*/ T12 w 388"/>
                              <a:gd name="T14" fmla="+- 0 4476 4472"/>
                              <a:gd name="T15" fmla="*/ 4476 h 930"/>
                              <a:gd name="T16" fmla="+- 0 17605 17303"/>
                              <a:gd name="T17" fmla="*/ T16 w 388"/>
                              <a:gd name="T18" fmla="+- 0 4472 4472"/>
                              <a:gd name="T19" fmla="*/ 4472 h 930"/>
                              <a:gd name="T20" fmla="+- 0 17389 17303"/>
                              <a:gd name="T21" fmla="*/ T20 w 388"/>
                              <a:gd name="T22" fmla="+- 0 4472 4472"/>
                              <a:gd name="T23" fmla="*/ 4472 h 930"/>
                              <a:gd name="T24" fmla="+- 0 17368 17303"/>
                              <a:gd name="T25" fmla="*/ T24 w 388"/>
                              <a:gd name="T26" fmla="+- 0 4476 4472"/>
                              <a:gd name="T27" fmla="*/ 4476 h 930"/>
                              <a:gd name="T28" fmla="+- 0 17351 17303"/>
                              <a:gd name="T29" fmla="*/ T28 w 388"/>
                              <a:gd name="T30" fmla="+- 0 4488 4472"/>
                              <a:gd name="T31" fmla="*/ 4488 h 930"/>
                              <a:gd name="T32" fmla="+- 0 17339 17303"/>
                              <a:gd name="T33" fmla="*/ T32 w 388"/>
                              <a:gd name="T34" fmla="+- 0 4505 4472"/>
                              <a:gd name="T35" fmla="*/ 4505 h 930"/>
                              <a:gd name="T36" fmla="+- 0 17335 17303"/>
                              <a:gd name="T37" fmla="*/ T36 w 388"/>
                              <a:gd name="T38" fmla="+- 0 4526 4472"/>
                              <a:gd name="T39" fmla="*/ 4526 h 930"/>
                              <a:gd name="T40" fmla="+- 0 17335 17303"/>
                              <a:gd name="T41" fmla="*/ T40 w 388"/>
                              <a:gd name="T42" fmla="+- 0 4833 4472"/>
                              <a:gd name="T43" fmla="*/ 4833 h 930"/>
                              <a:gd name="T44" fmla="+- 0 17339 17303"/>
                              <a:gd name="T45" fmla="*/ T44 w 388"/>
                              <a:gd name="T46" fmla="+- 0 4854 4472"/>
                              <a:gd name="T47" fmla="*/ 4854 h 930"/>
                              <a:gd name="T48" fmla="+- 0 17351 17303"/>
                              <a:gd name="T49" fmla="*/ T48 w 388"/>
                              <a:gd name="T50" fmla="+- 0 4871 4472"/>
                              <a:gd name="T51" fmla="*/ 4871 h 930"/>
                              <a:gd name="T52" fmla="+- 0 17368 17303"/>
                              <a:gd name="T53" fmla="*/ T52 w 388"/>
                              <a:gd name="T54" fmla="+- 0 4883 4472"/>
                              <a:gd name="T55" fmla="*/ 4883 h 930"/>
                              <a:gd name="T56" fmla="+- 0 17389 17303"/>
                              <a:gd name="T57" fmla="*/ T56 w 388"/>
                              <a:gd name="T58" fmla="+- 0 4887 4472"/>
                              <a:gd name="T59" fmla="*/ 4887 h 930"/>
                              <a:gd name="T60" fmla="+- 0 17605 17303"/>
                              <a:gd name="T61" fmla="*/ T60 w 388"/>
                              <a:gd name="T62" fmla="+- 0 4887 4472"/>
                              <a:gd name="T63" fmla="*/ 4887 h 930"/>
                              <a:gd name="T64" fmla="+- 0 17626 17303"/>
                              <a:gd name="T65" fmla="*/ T64 w 388"/>
                              <a:gd name="T66" fmla="+- 0 4883 4472"/>
                              <a:gd name="T67" fmla="*/ 4883 h 930"/>
                              <a:gd name="T68" fmla="+- 0 17643 17303"/>
                              <a:gd name="T69" fmla="*/ T68 w 388"/>
                              <a:gd name="T70" fmla="+- 0 4871 4472"/>
                              <a:gd name="T71" fmla="*/ 4871 h 930"/>
                              <a:gd name="T72" fmla="+- 0 17655 17303"/>
                              <a:gd name="T73" fmla="*/ T72 w 388"/>
                              <a:gd name="T74" fmla="+- 0 4854 4472"/>
                              <a:gd name="T75" fmla="*/ 4854 h 930"/>
                              <a:gd name="T76" fmla="+- 0 17659 17303"/>
                              <a:gd name="T77" fmla="*/ T76 w 388"/>
                              <a:gd name="T78" fmla="+- 0 4833 4472"/>
                              <a:gd name="T79" fmla="*/ 4833 h 930"/>
                              <a:gd name="T80" fmla="+- 0 17659 17303"/>
                              <a:gd name="T81" fmla="*/ T80 w 388"/>
                              <a:gd name="T82" fmla="+- 0 4526 4472"/>
                              <a:gd name="T83" fmla="*/ 4526 h 930"/>
                              <a:gd name="T84" fmla="+- 0 17691 17303"/>
                              <a:gd name="T85" fmla="*/ T84 w 388"/>
                              <a:gd name="T86" fmla="+- 0 4964 4472"/>
                              <a:gd name="T87" fmla="*/ 4964 h 930"/>
                              <a:gd name="T88" fmla="+- 0 17303 17303"/>
                              <a:gd name="T89" fmla="*/ T88 w 388"/>
                              <a:gd name="T90" fmla="+- 0 4964 4472"/>
                              <a:gd name="T91" fmla="*/ 4964 h 930"/>
                              <a:gd name="T92" fmla="+- 0 17310 17303"/>
                              <a:gd name="T93" fmla="*/ T92 w 388"/>
                              <a:gd name="T94" fmla="+- 0 4994 4472"/>
                              <a:gd name="T95" fmla="*/ 4994 h 930"/>
                              <a:gd name="T96" fmla="+- 0 17320 17303"/>
                              <a:gd name="T97" fmla="*/ T96 w 388"/>
                              <a:gd name="T98" fmla="+- 0 5066 4472"/>
                              <a:gd name="T99" fmla="*/ 5066 h 930"/>
                              <a:gd name="T100" fmla="+- 0 17345 17303"/>
                              <a:gd name="T101" fmla="*/ T100 w 388"/>
                              <a:gd name="T102" fmla="+- 0 5153 4472"/>
                              <a:gd name="T103" fmla="*/ 5153 h 930"/>
                              <a:gd name="T104" fmla="+- 0 17380 17303"/>
                              <a:gd name="T105" fmla="*/ T104 w 388"/>
                              <a:gd name="T106" fmla="+- 0 5242 4472"/>
                              <a:gd name="T107" fmla="*/ 5242 h 930"/>
                              <a:gd name="T108" fmla="+- 0 17421 17303"/>
                              <a:gd name="T109" fmla="*/ T108 w 388"/>
                              <a:gd name="T110" fmla="+- 0 5321 4472"/>
                              <a:gd name="T111" fmla="*/ 5321 h 930"/>
                              <a:gd name="T112" fmla="+- 0 17461 17303"/>
                              <a:gd name="T113" fmla="*/ T112 w 388"/>
                              <a:gd name="T114" fmla="+- 0 5379 4472"/>
                              <a:gd name="T115" fmla="*/ 5379 h 930"/>
                              <a:gd name="T116" fmla="+- 0 17497 17303"/>
                              <a:gd name="T117" fmla="*/ T116 w 388"/>
                              <a:gd name="T118" fmla="+- 0 5401 4472"/>
                              <a:gd name="T119" fmla="*/ 5401 h 930"/>
                              <a:gd name="T120" fmla="+- 0 17533 17303"/>
                              <a:gd name="T121" fmla="*/ T120 w 388"/>
                              <a:gd name="T122" fmla="+- 0 5381 4472"/>
                              <a:gd name="T123" fmla="*/ 5381 h 930"/>
                              <a:gd name="T124" fmla="+- 0 17574 17303"/>
                              <a:gd name="T125" fmla="*/ T124 w 388"/>
                              <a:gd name="T126" fmla="+- 0 5327 4472"/>
                              <a:gd name="T127" fmla="*/ 5327 h 930"/>
                              <a:gd name="T128" fmla="+- 0 17615 17303"/>
                              <a:gd name="T129" fmla="*/ T128 w 388"/>
                              <a:gd name="T130" fmla="+- 0 5251 4472"/>
                              <a:gd name="T131" fmla="*/ 5251 h 930"/>
                              <a:gd name="T132" fmla="+- 0 17651 17303"/>
                              <a:gd name="T133" fmla="*/ T132 w 388"/>
                              <a:gd name="T134" fmla="+- 0 5164 4472"/>
                              <a:gd name="T135" fmla="*/ 5164 h 930"/>
                              <a:gd name="T136" fmla="+- 0 17676 17303"/>
                              <a:gd name="T137" fmla="*/ T136 w 388"/>
                              <a:gd name="T138" fmla="+- 0 5079 4472"/>
                              <a:gd name="T139" fmla="*/ 5079 h 930"/>
                              <a:gd name="T140" fmla="+- 0 17686 17303"/>
                              <a:gd name="T141" fmla="*/ T140 w 388"/>
                              <a:gd name="T142" fmla="+- 0 5008 4472"/>
                              <a:gd name="T143" fmla="*/ 5008 h 930"/>
                              <a:gd name="T144" fmla="+- 0 17691 17303"/>
                              <a:gd name="T145" fmla="*/ T144 w 388"/>
                              <a:gd name="T146" fmla="+- 0 4964 4472"/>
                              <a:gd name="T147" fmla="*/ 4964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73" name="Picture 175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8005" y="4116"/>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374" name="Freeform 1758"/>
                        <wps:cNvSpPr>
                          <a:spLocks/>
                        </wps:cNvSpPr>
                        <wps:spPr bwMode="auto">
                          <a:xfrm>
                            <a:off x="17901" y="4753"/>
                            <a:ext cx="532" cy="217"/>
                          </a:xfrm>
                          <a:custGeom>
                            <a:avLst/>
                            <a:gdLst>
                              <a:gd name="T0" fmla="+- 0 18327 17901"/>
                              <a:gd name="T1" fmla="*/ T0 w 532"/>
                              <a:gd name="T2" fmla="+- 0 4754 4754"/>
                              <a:gd name="T3" fmla="*/ 4754 h 217"/>
                              <a:gd name="T4" fmla="+- 0 18007 17901"/>
                              <a:gd name="T5" fmla="*/ T4 w 532"/>
                              <a:gd name="T6" fmla="+- 0 4754 4754"/>
                              <a:gd name="T7" fmla="*/ 4754 h 217"/>
                              <a:gd name="T8" fmla="+- 0 17901 17901"/>
                              <a:gd name="T9" fmla="*/ T8 w 532"/>
                              <a:gd name="T10" fmla="+- 0 4970 4754"/>
                              <a:gd name="T11" fmla="*/ 4970 h 217"/>
                              <a:gd name="T12" fmla="+- 0 18433 17901"/>
                              <a:gd name="T13" fmla="*/ T12 w 532"/>
                              <a:gd name="T14" fmla="+- 0 4970 4754"/>
                              <a:gd name="T15" fmla="*/ 4970 h 217"/>
                              <a:gd name="T16" fmla="+- 0 18327 17901"/>
                              <a:gd name="T17" fmla="*/ T16 w 532"/>
                              <a:gd name="T18" fmla="+- 0 4754 4754"/>
                              <a:gd name="T19" fmla="*/ 4754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75" name="Picture 175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868" y="4458"/>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376" name="Picture 176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8238" y="4457"/>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377" name="AutoShape 1761"/>
                        <wps:cNvSpPr>
                          <a:spLocks/>
                        </wps:cNvSpPr>
                        <wps:spPr bwMode="auto">
                          <a:xfrm>
                            <a:off x="17973" y="4453"/>
                            <a:ext cx="388" cy="930"/>
                          </a:xfrm>
                          <a:custGeom>
                            <a:avLst/>
                            <a:gdLst>
                              <a:gd name="T0" fmla="+- 0 18329 17973"/>
                              <a:gd name="T1" fmla="*/ T0 w 388"/>
                              <a:gd name="T2" fmla="+- 0 4508 4454"/>
                              <a:gd name="T3" fmla="*/ 4508 h 930"/>
                              <a:gd name="T4" fmla="+- 0 18325 17973"/>
                              <a:gd name="T5" fmla="*/ T4 w 388"/>
                              <a:gd name="T6" fmla="+- 0 4487 4454"/>
                              <a:gd name="T7" fmla="*/ 4487 h 930"/>
                              <a:gd name="T8" fmla="+- 0 18313 17973"/>
                              <a:gd name="T9" fmla="*/ T8 w 388"/>
                              <a:gd name="T10" fmla="+- 0 4470 4454"/>
                              <a:gd name="T11" fmla="*/ 4470 h 930"/>
                              <a:gd name="T12" fmla="+- 0 18296 17973"/>
                              <a:gd name="T13" fmla="*/ T12 w 388"/>
                              <a:gd name="T14" fmla="+- 0 4458 4454"/>
                              <a:gd name="T15" fmla="*/ 4458 h 930"/>
                              <a:gd name="T16" fmla="+- 0 18275 17973"/>
                              <a:gd name="T17" fmla="*/ T16 w 388"/>
                              <a:gd name="T18" fmla="+- 0 4454 4454"/>
                              <a:gd name="T19" fmla="*/ 4454 h 930"/>
                              <a:gd name="T20" fmla="+- 0 18059 17973"/>
                              <a:gd name="T21" fmla="*/ T20 w 388"/>
                              <a:gd name="T22" fmla="+- 0 4454 4454"/>
                              <a:gd name="T23" fmla="*/ 4454 h 930"/>
                              <a:gd name="T24" fmla="+- 0 18038 17973"/>
                              <a:gd name="T25" fmla="*/ T24 w 388"/>
                              <a:gd name="T26" fmla="+- 0 4458 4454"/>
                              <a:gd name="T27" fmla="*/ 4458 h 930"/>
                              <a:gd name="T28" fmla="+- 0 18021 17973"/>
                              <a:gd name="T29" fmla="*/ T28 w 388"/>
                              <a:gd name="T30" fmla="+- 0 4470 4454"/>
                              <a:gd name="T31" fmla="*/ 4470 h 930"/>
                              <a:gd name="T32" fmla="+- 0 18009 17973"/>
                              <a:gd name="T33" fmla="*/ T32 w 388"/>
                              <a:gd name="T34" fmla="+- 0 4487 4454"/>
                              <a:gd name="T35" fmla="*/ 4487 h 930"/>
                              <a:gd name="T36" fmla="+- 0 18005 17973"/>
                              <a:gd name="T37" fmla="*/ T36 w 388"/>
                              <a:gd name="T38" fmla="+- 0 4508 4454"/>
                              <a:gd name="T39" fmla="*/ 4508 h 930"/>
                              <a:gd name="T40" fmla="+- 0 18005 17973"/>
                              <a:gd name="T41" fmla="*/ T40 w 388"/>
                              <a:gd name="T42" fmla="+- 0 4815 4454"/>
                              <a:gd name="T43" fmla="*/ 4815 h 930"/>
                              <a:gd name="T44" fmla="+- 0 18009 17973"/>
                              <a:gd name="T45" fmla="*/ T44 w 388"/>
                              <a:gd name="T46" fmla="+- 0 4836 4454"/>
                              <a:gd name="T47" fmla="*/ 4836 h 930"/>
                              <a:gd name="T48" fmla="+- 0 18021 17973"/>
                              <a:gd name="T49" fmla="*/ T48 w 388"/>
                              <a:gd name="T50" fmla="+- 0 4853 4454"/>
                              <a:gd name="T51" fmla="*/ 4853 h 930"/>
                              <a:gd name="T52" fmla="+- 0 18038 17973"/>
                              <a:gd name="T53" fmla="*/ T52 w 388"/>
                              <a:gd name="T54" fmla="+- 0 4865 4454"/>
                              <a:gd name="T55" fmla="*/ 4865 h 930"/>
                              <a:gd name="T56" fmla="+- 0 18059 17973"/>
                              <a:gd name="T57" fmla="*/ T56 w 388"/>
                              <a:gd name="T58" fmla="+- 0 4869 4454"/>
                              <a:gd name="T59" fmla="*/ 4869 h 930"/>
                              <a:gd name="T60" fmla="+- 0 18275 17973"/>
                              <a:gd name="T61" fmla="*/ T60 w 388"/>
                              <a:gd name="T62" fmla="+- 0 4869 4454"/>
                              <a:gd name="T63" fmla="*/ 4869 h 930"/>
                              <a:gd name="T64" fmla="+- 0 18296 17973"/>
                              <a:gd name="T65" fmla="*/ T64 w 388"/>
                              <a:gd name="T66" fmla="+- 0 4865 4454"/>
                              <a:gd name="T67" fmla="*/ 4865 h 930"/>
                              <a:gd name="T68" fmla="+- 0 18313 17973"/>
                              <a:gd name="T69" fmla="*/ T68 w 388"/>
                              <a:gd name="T70" fmla="+- 0 4853 4454"/>
                              <a:gd name="T71" fmla="*/ 4853 h 930"/>
                              <a:gd name="T72" fmla="+- 0 18325 17973"/>
                              <a:gd name="T73" fmla="*/ T72 w 388"/>
                              <a:gd name="T74" fmla="+- 0 4836 4454"/>
                              <a:gd name="T75" fmla="*/ 4836 h 930"/>
                              <a:gd name="T76" fmla="+- 0 18329 17973"/>
                              <a:gd name="T77" fmla="*/ T76 w 388"/>
                              <a:gd name="T78" fmla="+- 0 4815 4454"/>
                              <a:gd name="T79" fmla="*/ 4815 h 930"/>
                              <a:gd name="T80" fmla="+- 0 18329 17973"/>
                              <a:gd name="T81" fmla="*/ T80 w 388"/>
                              <a:gd name="T82" fmla="+- 0 4508 4454"/>
                              <a:gd name="T83" fmla="*/ 4508 h 930"/>
                              <a:gd name="T84" fmla="+- 0 18361 17973"/>
                              <a:gd name="T85" fmla="*/ T84 w 388"/>
                              <a:gd name="T86" fmla="+- 0 4946 4454"/>
                              <a:gd name="T87" fmla="*/ 4946 h 930"/>
                              <a:gd name="T88" fmla="+- 0 17973 17973"/>
                              <a:gd name="T89" fmla="*/ T88 w 388"/>
                              <a:gd name="T90" fmla="+- 0 4946 4454"/>
                              <a:gd name="T91" fmla="*/ 4946 h 930"/>
                              <a:gd name="T92" fmla="+- 0 17980 17973"/>
                              <a:gd name="T93" fmla="*/ T92 w 388"/>
                              <a:gd name="T94" fmla="+- 0 4976 4454"/>
                              <a:gd name="T95" fmla="*/ 4976 h 930"/>
                              <a:gd name="T96" fmla="+- 0 17990 17973"/>
                              <a:gd name="T97" fmla="*/ T96 w 388"/>
                              <a:gd name="T98" fmla="+- 0 5048 4454"/>
                              <a:gd name="T99" fmla="*/ 5048 h 930"/>
                              <a:gd name="T100" fmla="+- 0 18015 17973"/>
                              <a:gd name="T101" fmla="*/ T100 w 388"/>
                              <a:gd name="T102" fmla="+- 0 5135 4454"/>
                              <a:gd name="T103" fmla="*/ 5135 h 930"/>
                              <a:gd name="T104" fmla="+- 0 18050 17973"/>
                              <a:gd name="T105" fmla="*/ T104 w 388"/>
                              <a:gd name="T106" fmla="+- 0 5224 4454"/>
                              <a:gd name="T107" fmla="*/ 5224 h 930"/>
                              <a:gd name="T108" fmla="+- 0 18091 17973"/>
                              <a:gd name="T109" fmla="*/ T108 w 388"/>
                              <a:gd name="T110" fmla="+- 0 5303 4454"/>
                              <a:gd name="T111" fmla="*/ 5303 h 930"/>
                              <a:gd name="T112" fmla="+- 0 18131 17973"/>
                              <a:gd name="T113" fmla="*/ T112 w 388"/>
                              <a:gd name="T114" fmla="+- 0 5361 4454"/>
                              <a:gd name="T115" fmla="*/ 5361 h 930"/>
                              <a:gd name="T116" fmla="+- 0 18167 17973"/>
                              <a:gd name="T117" fmla="*/ T116 w 388"/>
                              <a:gd name="T118" fmla="+- 0 5383 4454"/>
                              <a:gd name="T119" fmla="*/ 5383 h 930"/>
                              <a:gd name="T120" fmla="+- 0 18203 17973"/>
                              <a:gd name="T121" fmla="*/ T120 w 388"/>
                              <a:gd name="T122" fmla="+- 0 5363 4454"/>
                              <a:gd name="T123" fmla="*/ 5363 h 930"/>
                              <a:gd name="T124" fmla="+- 0 18244 17973"/>
                              <a:gd name="T125" fmla="*/ T124 w 388"/>
                              <a:gd name="T126" fmla="+- 0 5309 4454"/>
                              <a:gd name="T127" fmla="*/ 5309 h 930"/>
                              <a:gd name="T128" fmla="+- 0 18285 17973"/>
                              <a:gd name="T129" fmla="*/ T128 w 388"/>
                              <a:gd name="T130" fmla="+- 0 5233 4454"/>
                              <a:gd name="T131" fmla="*/ 5233 h 930"/>
                              <a:gd name="T132" fmla="+- 0 18321 17973"/>
                              <a:gd name="T133" fmla="*/ T132 w 388"/>
                              <a:gd name="T134" fmla="+- 0 5146 4454"/>
                              <a:gd name="T135" fmla="*/ 5146 h 930"/>
                              <a:gd name="T136" fmla="+- 0 18346 17973"/>
                              <a:gd name="T137" fmla="*/ T136 w 388"/>
                              <a:gd name="T138" fmla="+- 0 5061 4454"/>
                              <a:gd name="T139" fmla="*/ 5061 h 930"/>
                              <a:gd name="T140" fmla="+- 0 18356 17973"/>
                              <a:gd name="T141" fmla="*/ T140 w 388"/>
                              <a:gd name="T142" fmla="+- 0 4990 4454"/>
                              <a:gd name="T143" fmla="*/ 4990 h 930"/>
                              <a:gd name="T144" fmla="+- 0 18361 17973"/>
                              <a:gd name="T145" fmla="*/ T144 w 388"/>
                              <a:gd name="T146" fmla="+- 0 4946 4454"/>
                              <a:gd name="T147" fmla="*/ 4946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B2BDEC" id="Group 1717" o:spid="_x0000_s1026" style="position:absolute;margin-left:7.55pt;margin-top:2.45pt;width:1002.95pt;height:647.95pt;z-index:-251582976;mso-position-horizontal-relative:page" coordorigin="151,49" coordsize="20059,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">
                <v:rect id="Rectangle 1718" o:spid="_x0000_s1027" style="position:absolute;left:151;top:49;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" fillcolor="#f4f1e9" stroked="f"/>
                <v:rect id="Rectangle 1719" o:spid="_x0000_s1028" style="position:absolute;left:151;top:60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" fillcolor="#faf7e7" stroked="f"/>
                <v:rect id="Rectangle 1720" o:spid="_x0000_s1029" style="position:absolute;left:151;top:117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" fillcolor="#f4f1e9" stroked="f"/>
                <v:rect id="Rectangle 1721" o:spid="_x0000_s1030" style="position:absolute;left:151;top:1706;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" fillcolor="#faf7e7" stroked="f"/>
                <v:rect id="Rectangle 1722" o:spid="_x0000_s1031" style="position:absolute;left:151;top:2259;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" fillcolor="#f4f1e9" stroked="f"/>
                <v:rect id="Rectangle 1723" o:spid="_x0000_s1032" style="position:absolute;left:151;top:3565;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" fillcolor="#f4f1e9" stroked="f"/>
                <v:rect id="Rectangle 1724" o:spid="_x0000_s1033" style="position:absolute;left:151;top:4117;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" fillcolor="#faf7e7" stroked="f"/>
                <v:rect id="Rectangle 1725" o:spid="_x0000_s1034" style="position:absolute;left:151;top:5423;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" fillcolor="#f4f1e9" stroked="f"/>
                <v:rect id="Rectangle 1726" o:spid="_x0000_s1035" style="position:absolute;left:151;top:5993;width:20059;height:7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" fillcolor="#faf7e7" stroked="f"/>
                <v:shape id="AutoShape 1727" o:spid="_x0000_s1036" style="position:absolute;left:15766;top:6223;width:3971;height:2011;visibility:visible;mso-wrap-style:square;v-text-anchor:top" coordsize="3971,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" path="m748,121r-4,-19l733,86,717,75,698,71r-25,l673,146r,399l75,545r,-399l673,146r,-75l50,71,31,75,15,86,4,102,,121,,570r4,19l15,605r16,11l50,620r249,l299,694r-112,l187,769r374,l561,694r-112,l449,620r249,l717,616r16,-11l744,589r4,-19l748,545r,-399l748,121xm1146,121r-4,-19l1132,86,1116,75r-20,-4l1096,121r,75l1096,246r,75l1009,321r,336l1006,672r-7,12l987,692r-15,2l957,692r-12,-8l937,672r-2,-15l937,642r8,-12l957,623r15,-3l987,623r12,7l1006,642r3,15l1009,321r-162,l847,246r249,l1096,196r-249,l847,121r249,l1096,71r-249,l828,75,812,86r-11,16l798,121r,598l801,739r11,16l828,765r19,4l1096,769r20,-4l1132,755r10,-16l1146,719r,-25l1146,620r,-299l1146,246r,-50l1146,121xm1676,678r-62,-63l1549,700r-3,5l1547,711r4,3l1527,752r2,6l1535,762r2,l1540,762r2,l1577,740r3,4l1586,745r4,-3l1676,678xm1871,1202r-2,-15l1861,1175r-12,-8l1834,1164r-15,3l1807,1175r-7,12l1797,1202r,74l1800,1291r7,12l1819,1311r15,3l1849,1311r12,-8l1869,1291r2,-15l1871,1202xm1902,777r-62,-62l1775,800r-3,5l1773,810r4,4l1754,852r1,6l1761,862r2,l1766,862r2,l1803,840r3,3l1812,844r5,-2l1902,777xm2001,378r-88,-87l1736,474r-98,110l1707,653r104,-91l2001,378xm2115,901r-63,-63l1987,923r-2,5l1986,934r3,3l1966,975r2,6l1974,985r1,l1979,985r2,l2015,963r4,4l2024,968r5,-3l2115,901xm2227,478r-88,-88l1963,574r-99,110l1933,753r104,-91l2227,478xm2296,142r-3,-18l2282,109,2271,97r18,-19l2294,68r1,-13l2290,38,2276,20,2257,6,2240,r-15,1l2215,7,1941,263r87,88l2246,123r15,15l2261,145r-3,4l2085,322r-1,11l2098,348r12,l2283,175r10,-16l2296,142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9r-11,-12l2515,178r5,-10l2521,154r-5,-16l2502,120r-19,-14l2466,100r-15,1l2442,106,2167,363r87,88l2472,223r15,15l2488,245r-4,4l2311,422r,11l2325,448r11,l2509,275r10,-16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6294;673,6294;0,6793;299,6917;449,6843;748,6768;1116,6298;1009,6544;957,6915;957,6846;1009,6544;847,6344;801,6325;847,6992;1146,6917;1676,6901;1527,6975;1577,6963;1869,7410;1800,7410;1834,7537;1902,7000;1754,7075;1803,7063;1913,6514;2115,7124;1966,7198;2015,7186;2139,6613;2296,6365;2295,6278;2215,6230;2258,6372;2293,6382;2307,7387;2273,7514;2342,7514;2077,7030;1647,7762;1722,7762;2494,7686;2341,7580;2220,7462;1834,7587;1647,7462;2508,6432;2502,6343;2254,6674;2311,6656;2735,6588;2734,6501;2654,6453;2696,6595;2732,6605;3896,7224;3746,6338;3608,6327;3373,7362;3970,6377" o:connectangles="0,0,0,0,0,0,0,0,0,0,0,0,0,0,0,0,0,0,0,0,0,0,0,0,0,0,0,0,0,0,0,0,0,0,0,0,0,0,0,0,0,0,0,0,0,0,0,0,0,0,0,0,0,0,0,0,0,0,0"/>
                </v:shape>
                <v:shape id="Picture 1728" o:spid="_x0000_s1037" type="#_x0000_t75" style="position:absolute;left:14976;top:7211;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">
                  <v:imagedata r:id="rId82" o:title=""/>
                </v:shape>
                <v:shape id="Freeform 1729" o:spid="_x0000_s1038" style="position:absolute;left:14877;top:7140;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" path="m102,l60,52,27,112,7,177,,247r7,70l27,383r33,59l102,494r35,-35l101,415,74,364,56,308,50,247r6,-60l74,131,101,80,137,35,102,xe" fillcolor="#aeabab" stroked="f">
                  <v:path arrowok="t" o:connecttype="custom" o:connectlocs="102,7140;60,7192;27,7252;7,7317;0,7387;7,7457;27,7523;60,7582;102,7634;137,7599;101,7555;74,7504;56,7448;50,7387;56,7327;74,7271;101,7220;137,7175;102,7140" o:connectangles="0,0,0,0,0,0,0,0,0,0,0,0,0,0,0,0,0,0,0"/>
                </v:shape>
                <v:shape id="Picture 1730" o:spid="_x0000_s1039" type="#_x0000_t75" style="position:absolute;left:15296;top:7211;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">
                  <v:imagedata r:id="rId83" o:title=""/>
                </v:shape>
                <v:shape id="AutoShape 1731" o:spid="_x0000_s1040" style="position:absolute;left:14743;top:6112;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" path="m375,412r-3,-15l364,385r-12,-8l338,374r-76,l262,449r,75l96,524r11,-75l262,449r,-75l108,374,75,34,71,21,63,10,51,3,37,,23,3,11,11,3,23,,38r,3l37,410,1,661r76,l90,574r172,l262,661r74,l336,574r,-50l336,449r2,l352,446r12,-8l372,426r3,-14xm525,69r-379,l146,360r379,l525,69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6489;262,6636;262,6486;63,6122;11,6123;37,6522;262,6686;336,6636;364,6550;146,6181;832,7387;730,7141;776,7326;731,7555;804,7523;902,7767;832,7736;793,7886;820,7836;707,7847;657,7874;707,7847;583,7874;533,7847;583,7736;526,7412;518,7352;448,7352;440,7413;458,7847;408,7874;458,7847;230,7880;165,7907;138,7841;203,7815;234,7736;63,7767;74,7971;876,7981;906,7911;906,7786;4994,7752;4380,7760;4380,7813;4643,8136;4793,8136;4994,7821" o:connectangles="0,0,0,0,0,0,0,0,0,0,0,0,0,0,0,0,0,0,0,0,0,0,0,0,0,0,0,0,0,0,0,0,0,0,0,0,0,0,0,0,0,0,0,0,0,0,0,0"/>
                </v:shape>
                <v:shape id="Picture 1732" o:spid="_x0000_s1041" type="#_x0000_t75" style="position:absolute;left:19100;top:7923;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">
                  <v:imagedata r:id="rId84" o:title=""/>
                </v:shape>
                <v:rect id="Rectangle 1733" o:spid="_x0000_s1042" style="position:absolute;left:18912;top:7891;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" fillcolor="#aeabab" stroked="f"/>
                <v:rect id="Rectangle 1734" o:spid="_x0000_s1043" style="position:absolute;left:18912;top:7891;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" filled="f" strokecolor="white" strokeweight="1pt"/>
                <v:rect id="Rectangle 1735" o:spid="_x0000_s1044" style="position:absolute;left:19540;top:7841;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" fillcolor="#aeabab" stroked="f"/>
                <v:rect id="Rectangle 1736" o:spid="_x0000_s1045" style="position:absolute;left:19540;top:7841;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" filled="f" strokecolor="white" strokeweight="1pt"/>
                <v:rect id="Rectangle 1737" o:spid="_x0000_s1046" style="position:absolute;left:15884;top:7335;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" stroked="f"/>
                <v:shape id="Picture 1738" o:spid="_x0000_s1047" type="#_x0000_t75" style="position:absolute;left:15916;top:7425;width:116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">
                  <v:imagedata r:id="rId85" o:title=""/>
                </v:shape>
                <v:rect id="Rectangle 1739" o:spid="_x0000_s1048" style="position:absolute;left:151;top:2811;width:2005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" fillcolor="#faf7e7" stroked="f"/>
                <v:shape id="Freeform 1740" o:spid="_x0000_s1049" style="position:absolute;left:17113;top:2997;width:220;height:440;visibility:visible;mso-wrap-style:square;v-text-anchor:top" coordsize="22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" path="m109,l,,,439r109,l152,422r35,-47l210,305r9,-86l210,134,187,64,152,17,109,xe" fillcolor="#8da9db" stroked="f">
                  <v:path arrowok="t" o:connecttype="custom" o:connectlocs="109,2998;0,2998;0,3437;109,3437;152,3420;187,3373;210,3303;219,3217;210,3132;187,3062;152,3015;109,2998" o:connectangles="0,0,0,0,0,0,0,0,0,0,0,0"/>
                </v:shape>
                <v:shape id="AutoShape 1741" o:spid="_x0000_s1050" style="position:absolute;left:16864;top:2886;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196;89,3203;95,3227;119,3220;119,3203;263,3355;240,3362;247,3385;270,3378;270,3362;263,3053;240,3059;247,3083;270,3076;270,3059;270,3205;240,3106;241,3219;340,3276;414,3196;391,3203;398,3227;421,3220;421,3203;504,3154;466,3076;456,3286;380,3390;255,3431;130,3390;54,3286;54,3152;130,3048;255,3007;380,3048;456,3152;466,3076;457,3012;462,3006;465,2989;433,2971;398,3006;341,2977;278,2963;346,2932;164,2886;232,2932;163,2979;54,3059;0,3186;21,3323;107,3428;239,3475;372,3448;429,3409;503,3290" o:connectangles="0,0,0,0,0,0,0,0,0,0,0,0,0,0,0,0,0,0,0,0,0,0,0,0,0,0,0,0,0,0,0,0,0,0,0,0,0,0,0,0,0,0,0,0,0,0,0,0,0,0,0,0,0,0,0,0"/>
                </v:shape>
                <v:shape id="Picture 1742" o:spid="_x0000_s1051" type="#_x0000_t75" style="position:absolute;left:15989;top:414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">
                  <v:imagedata r:id="rId86" o:title=""/>
                </v:shape>
                <v:shape id="Freeform 1743" o:spid="_x0000_s1052" style="position:absolute;left:15885;top:478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" path="m426,l106,,,216r532,l426,xe" fillcolor="#767070" stroked="f">
                  <v:path arrowok="t" o:connecttype="custom" o:connectlocs="426,4785;106,4785;0,5001;532,5001;426,4785" o:connectangles="0,0,0,0,0"/>
                </v:shape>
                <v:shape id="Picture 1744" o:spid="_x0000_s1053" type="#_x0000_t75" style="position:absolute;left:15852;top:448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">
                  <v:imagedata r:id="rId87" o:title=""/>
                </v:shape>
                <v:shape id="Picture 1745" o:spid="_x0000_s1054" type="#_x0000_t75" style="position:absolute;left:16222;top:448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">
                  <v:imagedata r:id="rId88" o:title=""/>
                </v:shape>
                <v:shape id="AutoShape 1746" o:spid="_x0000_s1055" style="position:absolute;left:15957;top:448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39;352,4518;340,4501;323,4489;302,4485;86,4485;65,4489;48,4501;36,4518;32,4539;32,4846;36,4867;48,4884;65,4896;86,4900;302,4900;323,4896;340,4884;352,4867;356,4846;356,4539;388,4977;0,4977;7,5007;17,5079;42,5166;77,5255;118,5334;158,5392;194,5414;230,5394;271,5340;312,5264;348,5177;373,5092;383,5021;388,4977" o:connectangles="0,0,0,0,0,0,0,0,0,0,0,0,0,0,0,0,0,0,0,0,0,0,0,0,0,0,0,0,0,0,0,0,0,0,0,0,0"/>
                </v:shape>
                <v:shape id="Picture 1747" o:spid="_x0000_s1056" type="#_x0000_t75" style="position:absolute;left:16658;top:4129;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">
                  <v:imagedata r:id="rId89" o:title=""/>
                </v:shape>
                <v:shape id="Freeform 1748" o:spid="_x0000_s1057" style="position:absolute;left:16554;top:4766;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" path="m426,l106,,,216r532,l426,xe" fillcolor="#767070" stroked="f">
                  <v:path arrowok="t" o:connecttype="custom" o:connectlocs="426,4767;106,4767;0,4983;532,4983;426,4767" o:connectangles="0,0,0,0,0"/>
                </v:shape>
                <v:shape id="Picture 1749" o:spid="_x0000_s1058" type="#_x0000_t75" style="position:absolute;left:16521;top:447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">
                  <v:imagedata r:id="rId87" o:title=""/>
                </v:shape>
                <v:shape id="Picture 1750" o:spid="_x0000_s1059" type="#_x0000_t75" style="position:absolute;left:16891;top:447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">
                  <v:imagedata r:id="rId88" o:title=""/>
                </v:shape>
                <v:shape id="AutoShape 1751" o:spid="_x0000_s1060" style="position:absolute;left:16626;top:4466;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1;352,4500;340,4483;323,4471;302,4467;86,4467;65,4471;48,4483;36,4500;32,4521;32,4828;36,4849;48,4866;65,4878;86,4882;302,4882;323,4878;340,4866;352,4849;356,4828;356,4521;388,4959;0,4959;7,4989;17,5061;42,5148;77,5237;118,5316;158,5374;194,5396;230,5376;271,5322;312,5246;348,5159;373,5074;383,5003;388,4959" o:connectangles="0,0,0,0,0,0,0,0,0,0,0,0,0,0,0,0,0,0,0,0,0,0,0,0,0,0,0,0,0,0,0,0,0,0,0,0,0"/>
                </v:shape>
                <v:shape id="Picture 1752" o:spid="_x0000_s1061" type="#_x0000_t75" style="position:absolute;left:17335;top:4134;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">
                  <v:imagedata r:id="rId90" o:title=""/>
                </v:shape>
                <v:shape id="Freeform 1753" o:spid="_x0000_s1062" style="position:absolute;left:17231;top:4771;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" path="m426,l106,,,216r532,l426,xe" fillcolor="#767070" stroked="f">
                  <v:path arrowok="t" o:connecttype="custom" o:connectlocs="426,4772;106,4772;0,4988;532,4988;426,4772" o:connectangles="0,0,0,0,0"/>
                </v:shape>
                <v:shape id="Picture 1754" o:spid="_x0000_s1063" type="#_x0000_t75" style="position:absolute;left:17198;top:447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">
                  <v:imagedata r:id="rId87" o:title=""/>
                </v:shape>
                <v:shape id="Picture 1755" o:spid="_x0000_s1064" type="#_x0000_t75" style="position:absolute;left:17568;top:4475;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">
                  <v:imagedata r:id="rId91" o:title=""/>
                </v:shape>
                <v:shape id="AutoShape 1756" o:spid="_x0000_s1065" style="position:absolute;left:17303;top:4471;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6;352,4505;340,4488;323,4476;302,4472;86,4472;65,4476;48,4488;36,4505;32,4526;32,4833;36,4854;48,4871;65,4883;86,4887;302,4887;323,4883;340,4871;352,4854;356,4833;356,4526;388,4964;0,4964;7,4994;17,5066;42,5153;77,5242;118,5321;158,5379;194,5401;230,5381;271,5327;312,5251;348,5164;373,5079;383,5008;388,4964" o:connectangles="0,0,0,0,0,0,0,0,0,0,0,0,0,0,0,0,0,0,0,0,0,0,0,0,0,0,0,0,0,0,0,0,0,0,0,0,0"/>
                </v:shape>
                <v:shape id="Picture 1757" o:spid="_x0000_s1066" type="#_x0000_t75" style="position:absolute;left:18005;top:4116;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">
                  <v:imagedata r:id="rId86" o:title=""/>
                </v:shape>
                <v:shape id="Freeform 1758" o:spid="_x0000_s1067" style="position:absolute;left:17901;top:4753;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" path="m426,l106,,,216r532,l426,xe" fillcolor="#767070" stroked="f">
                  <v:path arrowok="t" o:connecttype="custom" o:connectlocs="426,4754;106,4754;0,4970;532,4970;426,4754" o:connectangles="0,0,0,0,0"/>
                </v:shape>
                <v:shape id="Picture 1759" o:spid="_x0000_s1068" type="#_x0000_t75" style="position:absolute;left:17868;top:445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">
                  <v:imagedata r:id="rId87" o:title=""/>
                </v:shape>
                <v:shape id="Picture 1760" o:spid="_x0000_s1069" type="#_x0000_t75" style="position:absolute;left:18238;top:445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">
                  <v:imagedata r:id="rId88" o:title=""/>
                </v:shape>
                <v:shape id="AutoShape 1761" o:spid="_x0000_s1070" style="position:absolute;left:17973;top:4453;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08;352,4487;340,4470;323,4458;302,4454;86,4454;65,4458;48,4470;36,4487;32,4508;32,4815;36,4836;48,4853;65,4865;86,4869;302,4869;323,4865;340,4853;352,4836;356,4815;356,4508;388,4946;0,4946;7,4976;17,5048;42,5135;77,5224;118,5303;158,5361;194,5383;230,5363;271,5309;312,5233;348,5146;373,5061;383,4990;388,4946" o:connectangles="0,0,0,0,0,0,0,0,0,0,0,0,0,0,0,0,0,0,0,0,0,0,0,0,0,0,0,0,0,0,0,0,0,0,0,0,0"/>
                </v:shape>
                <w10:wrap anchorx="page"/>
              </v:group>
            </w:pict>
          </mc:Fallback>
        </mc:AlternateContent>
      </w:r>
      <w:r w:rsidR="00536928" w:rsidRPr="00746325">
        <w:rPr>
          <w:rFonts w:ascii="Arial"/>
          <w:b/>
          <w:sz w:val="36"/>
          <w:lang w:val="et-EE"/>
        </w:rPr>
        <w:t>Tegevuse nimi:</w:t>
      </w:r>
    </w:p>
    <w:p w14:paraId="7DAB6E50" w14:textId="42E812FF" w:rsidR="00065C28" w:rsidRPr="00746325" w:rsidRDefault="00536928">
      <w:pPr>
        <w:spacing w:before="175"/>
        <w:ind w:left="276"/>
        <w:rPr>
          <w:sz w:val="36"/>
          <w:lang w:val="et-EE"/>
        </w:rPr>
      </w:pPr>
      <w:r w:rsidRPr="00746325">
        <w:rPr>
          <w:sz w:val="36"/>
          <w:lang w:val="et-EE"/>
        </w:rPr>
        <w:t xml:space="preserve">Ettevõtte planeerimine </w:t>
      </w:r>
    </w:p>
    <w:p w14:paraId="34B3DD29" w14:textId="77777777" w:rsidR="00065C28" w:rsidRPr="00746325" w:rsidRDefault="00536928">
      <w:pPr>
        <w:spacing w:before="154"/>
        <w:ind w:left="276"/>
        <w:rPr>
          <w:rFonts w:ascii="Arial"/>
          <w:b/>
          <w:sz w:val="36"/>
          <w:lang w:val="et-EE"/>
        </w:rPr>
      </w:pPr>
      <w:r w:rsidRPr="00746325">
        <w:rPr>
          <w:rFonts w:ascii="Arial"/>
          <w:b/>
          <w:sz w:val="36"/>
          <w:lang w:val="et-EE"/>
        </w:rPr>
        <w:t>Tase:</w:t>
      </w:r>
    </w:p>
    <w:p w14:paraId="73384F86" w14:textId="4B2C1203" w:rsidR="00065C28" w:rsidRPr="00746325" w:rsidRDefault="00536928">
      <w:pPr>
        <w:spacing w:before="122"/>
        <w:ind w:left="276"/>
        <w:rPr>
          <w:sz w:val="36"/>
          <w:lang w:val="et-EE"/>
        </w:rPr>
      </w:pPr>
      <w:r w:rsidRPr="00746325">
        <w:rPr>
          <w:sz w:val="36"/>
          <w:lang w:val="et-EE"/>
        </w:rPr>
        <w:t xml:space="preserve">Algaja (sobib naistele, kellel on vähe kogemusi või teadmisi finantskirjaoskuse </w:t>
      </w:r>
      <w:r w:rsidR="00954F0D">
        <w:rPr>
          <w:sz w:val="36"/>
          <w:lang w:val="et-EE"/>
        </w:rPr>
        <w:t>valdkonnas</w:t>
      </w:r>
      <w:r w:rsidRPr="00746325">
        <w:rPr>
          <w:sz w:val="36"/>
          <w:lang w:val="et-EE"/>
        </w:rPr>
        <w:t>).</w:t>
      </w:r>
    </w:p>
    <w:p w14:paraId="524FBB85" w14:textId="7BC9B350" w:rsidR="00065C28" w:rsidRPr="00746325" w:rsidRDefault="00536928">
      <w:pPr>
        <w:spacing w:before="143"/>
        <w:ind w:left="276"/>
        <w:rPr>
          <w:rFonts w:ascii="Arial"/>
          <w:b/>
          <w:sz w:val="36"/>
          <w:lang w:val="et-EE"/>
        </w:rPr>
      </w:pPr>
      <w:r w:rsidRPr="00746325">
        <w:rPr>
          <w:rFonts w:ascii="Arial"/>
          <w:b/>
          <w:sz w:val="36"/>
          <w:lang w:val="et-EE"/>
        </w:rPr>
        <w:t>Kulu</w:t>
      </w:r>
      <w:r w:rsidR="00954F0D">
        <w:rPr>
          <w:rFonts w:ascii="Arial"/>
          <w:b/>
          <w:sz w:val="36"/>
          <w:lang w:val="et-EE"/>
        </w:rPr>
        <w:t>v</w:t>
      </w:r>
      <w:r w:rsidRPr="00746325">
        <w:rPr>
          <w:rFonts w:ascii="Arial"/>
          <w:b/>
          <w:sz w:val="36"/>
          <w:lang w:val="et-EE"/>
        </w:rPr>
        <w:t xml:space="preserve"> aeg:</w:t>
      </w:r>
    </w:p>
    <w:p w14:paraId="57D9B043" w14:textId="77777777" w:rsidR="00065C28" w:rsidRPr="00746325" w:rsidRDefault="00536928">
      <w:pPr>
        <w:spacing w:before="134"/>
        <w:ind w:left="276"/>
        <w:rPr>
          <w:sz w:val="36"/>
          <w:lang w:val="et-EE"/>
        </w:rPr>
      </w:pPr>
      <w:r w:rsidRPr="00746325">
        <w:rPr>
          <w:sz w:val="36"/>
          <w:lang w:val="et-EE"/>
        </w:rPr>
        <w:t>30+ minutit.</w:t>
      </w:r>
    </w:p>
    <w:p w14:paraId="554BD71A" w14:textId="77777777" w:rsidR="00065C28" w:rsidRPr="00746325" w:rsidRDefault="00536928">
      <w:pPr>
        <w:spacing w:before="342"/>
        <w:ind w:left="276"/>
        <w:rPr>
          <w:rFonts w:ascii="Arial"/>
          <w:b/>
          <w:sz w:val="36"/>
          <w:lang w:val="et-EE"/>
        </w:rPr>
      </w:pPr>
      <w:r w:rsidRPr="00746325">
        <w:rPr>
          <w:rFonts w:ascii="Arial"/>
          <w:b/>
          <w:sz w:val="36"/>
          <w:lang w:val="et-EE"/>
        </w:rPr>
        <w:t>Minimaalne osalejate arv:</w:t>
      </w:r>
    </w:p>
    <w:p w14:paraId="5987D556" w14:textId="5C2D942E" w:rsidR="00065C28" w:rsidRPr="00746325" w:rsidRDefault="00536928">
      <w:pPr>
        <w:spacing w:before="134"/>
        <w:ind w:left="276"/>
        <w:rPr>
          <w:sz w:val="36"/>
          <w:lang w:val="et-EE"/>
        </w:rPr>
      </w:pPr>
      <w:r w:rsidRPr="00746325">
        <w:rPr>
          <w:sz w:val="36"/>
          <w:lang w:val="et-EE"/>
        </w:rPr>
        <w:t>4</w:t>
      </w:r>
    </w:p>
    <w:p w14:paraId="4B103CBA" w14:textId="77777777" w:rsidR="00DA1199" w:rsidRPr="00746325" w:rsidRDefault="00DA1199">
      <w:pPr>
        <w:pStyle w:val="a3"/>
        <w:rPr>
          <w:sz w:val="20"/>
          <w:lang w:val="et-EE"/>
        </w:rPr>
      </w:pPr>
    </w:p>
    <w:p w14:paraId="48F68868" w14:textId="77777777" w:rsidR="00DA1199" w:rsidRPr="00746325" w:rsidRDefault="00DA1199">
      <w:pPr>
        <w:pStyle w:val="a3"/>
        <w:rPr>
          <w:sz w:val="20"/>
          <w:lang w:val="et-EE"/>
        </w:rPr>
      </w:pPr>
    </w:p>
    <w:p w14:paraId="34DBD9A5" w14:textId="77777777" w:rsidR="00DA1199" w:rsidRPr="00746325" w:rsidRDefault="00DA1199">
      <w:pPr>
        <w:pStyle w:val="a3"/>
        <w:rPr>
          <w:sz w:val="20"/>
          <w:lang w:val="et-EE"/>
        </w:rPr>
      </w:pPr>
    </w:p>
    <w:p w14:paraId="71395CF0" w14:textId="4B4710F4" w:rsidR="00065C28" w:rsidRPr="00746325" w:rsidRDefault="00954F0D">
      <w:pPr>
        <w:spacing w:before="208"/>
        <w:ind w:left="276"/>
        <w:rPr>
          <w:rFonts w:ascii="Arial"/>
          <w:b/>
          <w:sz w:val="36"/>
          <w:lang w:val="et-EE"/>
        </w:rPr>
      </w:pPr>
      <w:r>
        <w:rPr>
          <w:rFonts w:ascii="Arial"/>
          <w:b/>
          <w:sz w:val="36"/>
          <w:lang w:val="et-EE"/>
        </w:rPr>
        <w:t>Õ</w:t>
      </w:r>
      <w:r>
        <w:rPr>
          <w:rFonts w:ascii="Arial"/>
          <w:b/>
          <w:sz w:val="36"/>
          <w:lang w:val="et-EE"/>
        </w:rPr>
        <w:t>ppevahendid</w:t>
      </w:r>
      <w:r w:rsidR="00536928" w:rsidRPr="00746325">
        <w:rPr>
          <w:rFonts w:ascii="Arial"/>
          <w:b/>
          <w:sz w:val="36"/>
          <w:lang w:val="et-EE"/>
        </w:rPr>
        <w:t>:</w:t>
      </w:r>
    </w:p>
    <w:p w14:paraId="40AF66C3" w14:textId="6F859148" w:rsidR="00065C28" w:rsidRPr="00746325" w:rsidRDefault="00954F0D">
      <w:pPr>
        <w:spacing w:before="154" w:line="352" w:lineRule="auto"/>
        <w:ind w:left="276" w:right="10819"/>
        <w:rPr>
          <w:sz w:val="36"/>
          <w:lang w:val="et-EE"/>
        </w:rPr>
      </w:pPr>
      <w:r>
        <w:rPr>
          <w:sz w:val="36"/>
          <w:lang w:val="et-EE"/>
        </w:rPr>
        <w:t>Pabertahvel</w:t>
      </w:r>
      <w:r w:rsidR="00536928" w:rsidRPr="00746325">
        <w:rPr>
          <w:sz w:val="36"/>
          <w:lang w:val="et-EE"/>
        </w:rPr>
        <w:t xml:space="preserve"> (või muu vahend, </w:t>
      </w:r>
      <w:r>
        <w:rPr>
          <w:sz w:val="36"/>
          <w:lang w:val="et-EE"/>
        </w:rPr>
        <w:t>mis võimaldab teksti esitamist ruumis</w:t>
      </w:r>
      <w:r w:rsidR="00536928" w:rsidRPr="00746325">
        <w:rPr>
          <w:sz w:val="36"/>
          <w:lang w:val="et-EE"/>
        </w:rPr>
        <w:t>, näiteks projektor).</w:t>
      </w:r>
    </w:p>
    <w:p w14:paraId="24061F2F" w14:textId="524FF8CD" w:rsidR="00065C28" w:rsidRPr="00746325" w:rsidRDefault="001D431D">
      <w:pPr>
        <w:spacing w:line="410" w:lineRule="exact"/>
        <w:ind w:left="276"/>
        <w:rPr>
          <w:sz w:val="36"/>
          <w:lang w:val="et-EE"/>
        </w:rPr>
      </w:pPr>
      <w:r>
        <w:rPr>
          <w:noProof/>
        </w:rPr>
        <mc:AlternateContent>
          <mc:Choice Requires="wps">
            <w:drawing>
              <wp:anchor distT="0" distB="0" distL="114300" distR="114300" simplePos="0" relativeHeight="251647488" behindDoc="0" locked="0" layoutInCell="1" allowOverlap="1" wp14:anchorId="5FA6A15F" wp14:editId="3F0B1563">
                <wp:simplePos x="0" y="0"/>
                <wp:positionH relativeFrom="page">
                  <wp:posOffset>10086340</wp:posOffset>
                </wp:positionH>
                <wp:positionV relativeFrom="paragraph">
                  <wp:posOffset>31115</wp:posOffset>
                </wp:positionV>
                <wp:extent cx="767080" cy="661035"/>
                <wp:effectExtent l="0" t="0" r="0" b="0"/>
                <wp:wrapNone/>
                <wp:docPr id="7332" name="Text Box 17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7080" cy="661035"/>
                        </a:xfrm>
                        <a:prstGeom prst="rect">
                          <a:avLst/>
                        </a:prstGeom>
                        <a:noFill/>
                        <a:ln w="28575">
                          <a:solidFill>
                            <a:srgbClr val="767070"/>
                          </a:solidFill>
                          <a:miter lim="800000"/>
                          <a:headEnd/>
                          <a:tailEnd/>
                        </a:ln>
                        <a:extLst>
                          <a:ext uri="{909E8E84-426E-40DD-AFC4-6F175D3DCCD1}">
                            <a14:hiddenFill xmlns:a14="http://schemas.microsoft.com/office/drawing/2010/main">
                              <a:solidFill>
                                <a:srgbClr val="FFFFFF"/>
                              </a:solidFill>
                            </a14:hiddenFill>
                          </a:ext>
                        </a:extLst>
                      </wps:spPr>
                      <wps:txbx>
                        <w:txbxContent>
                          <w:p w14:paraId="6249A4A2" w14:textId="77777777" w:rsidR="00A934EA" w:rsidRDefault="00A934EA">
                            <w:pPr>
                              <w:spacing w:before="92"/>
                              <w:ind w:left="328"/>
                              <w:rPr>
                                <w:rFonts w:ascii="Calibri"/>
                                <w:b/>
                                <w:sz w:val="48"/>
                              </w:rPr>
                            </w:pPr>
                            <w:r>
                              <w:rPr>
                                <w:rFonts w:ascii="Calibri"/>
                                <w:b/>
                                <w:color w:val="ADAAAA"/>
                                <w:sz w:val="48"/>
                              </w:rPr>
                              <w:t>P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A6A15F" id="Text Box 1716" o:spid="_x0000_s1153" type="#_x0000_t202" style="position:absolute;left:0;text-align:left;margin-left:794.2pt;margin-top:2.45pt;width:60.4pt;height:52.05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" filled="f" strokecolor="#767070" strokeweight="2.25pt">
                <v:textbox inset="0,0,0,0">
                  <w:txbxContent>
                    <w:p w14:paraId="6249A4A2" w14:textId="77777777" w:rsidR="00A934EA" w:rsidRDefault="00A934EA">
                      <w:pPr>
                        <w:spacing w:before="92"/>
                        <w:ind w:left="328"/>
                        <w:rPr>
                          <w:rFonts w:ascii="Calibri"/>
                          <w:b/>
                          <w:sz w:val="48"/>
                        </w:rPr>
                      </w:pPr>
                      <w:r>
                        <w:rPr>
                          <w:rFonts w:ascii="Calibri"/>
                          <w:b/>
                          <w:color w:val="ADAAAA"/>
                          <w:sz w:val="48"/>
                        </w:rPr>
                        <w:t>PP</w:t>
                      </w:r>
                    </w:p>
                  </w:txbxContent>
                </v:textbox>
                <w10:wrap anchorx="page"/>
              </v:shape>
            </w:pict>
          </mc:Fallback>
        </mc:AlternateContent>
      </w:r>
      <w:r w:rsidR="00536928" w:rsidRPr="00746325">
        <w:rPr>
          <w:sz w:val="36"/>
          <w:lang w:val="et-EE"/>
        </w:rPr>
        <w:t>Pliiatsid.</w:t>
      </w:r>
    </w:p>
    <w:p w14:paraId="19E70779" w14:textId="20054436" w:rsidR="00065C28" w:rsidRPr="00746325" w:rsidRDefault="00536928">
      <w:pPr>
        <w:spacing w:before="194"/>
        <w:ind w:left="276"/>
        <w:rPr>
          <w:sz w:val="36"/>
          <w:lang w:val="et-EE"/>
        </w:rPr>
      </w:pPr>
      <w:r w:rsidRPr="00746325">
        <w:rPr>
          <w:sz w:val="36"/>
          <w:lang w:val="et-EE"/>
        </w:rPr>
        <w:t xml:space="preserve">Neli </w:t>
      </w:r>
      <w:r w:rsidR="00954F0D">
        <w:rPr>
          <w:sz w:val="36"/>
          <w:lang w:val="et-EE"/>
        </w:rPr>
        <w:t>paberilehte</w:t>
      </w:r>
      <w:r w:rsidRPr="00746325">
        <w:rPr>
          <w:sz w:val="36"/>
          <w:lang w:val="et-EE"/>
        </w:rPr>
        <w:t>.</w:t>
      </w:r>
    </w:p>
    <w:p w14:paraId="4F1665AD" w14:textId="77777777" w:rsidR="00DA1199" w:rsidRPr="00746325" w:rsidRDefault="00DA1199">
      <w:pPr>
        <w:rPr>
          <w:sz w:val="36"/>
          <w:lang w:val="et-EE"/>
        </w:rPr>
        <w:sectPr w:rsidR="00DA1199" w:rsidRPr="00746325">
          <w:footerReference w:type="default" r:id="rId92"/>
          <w:pgSz w:w="20480" w:h="15360" w:orient="landscape"/>
          <w:pgMar w:top="180" w:right="20" w:bottom="280" w:left="20" w:header="0" w:footer="0" w:gutter="0"/>
          <w:cols w:space="720"/>
        </w:sectPr>
      </w:pPr>
    </w:p>
    <w:p w14:paraId="29478AF2" w14:textId="0048351C" w:rsidR="00DA1199" w:rsidRPr="00746325" w:rsidRDefault="001D431D">
      <w:pPr>
        <w:pStyle w:val="a3"/>
        <w:ind w:left="181"/>
        <w:rPr>
          <w:sz w:val="20"/>
          <w:lang w:val="et-EE"/>
        </w:rPr>
      </w:pPr>
      <w:r>
        <w:rPr>
          <w:noProof/>
        </w:rPr>
        <w:lastRenderedPageBreak/>
        <mc:AlternateContent>
          <mc:Choice Requires="wpg">
            <w:drawing>
              <wp:inline distT="0" distB="0" distL="0" distR="0" wp14:anchorId="36A4EC3D" wp14:editId="27404857">
                <wp:extent cx="12705715" cy="1039495"/>
                <wp:effectExtent l="0" t="0" r="2540" b="1905"/>
                <wp:docPr id="7329" name="Group 734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7330" name="Rectangle 3432"/>
                        <wps:cNvSpPr>
                          <a:spLocks noChangeAspect="1" noChangeArrowheads="1"/>
                        </wps:cNvSpPr>
                        <wps:spPr bwMode="auto">
                          <a:xfrm>
                            <a:off x="0" y="0"/>
                            <a:ext cx="2000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31" name="Text Box 3433"/>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4C353" w14:textId="0A2FD74F" w:rsidR="00A934EA" w:rsidRDefault="00A934EA">
                              <w:pPr>
                                <w:spacing w:before="444"/>
                                <w:ind w:left="142"/>
                                <w:rPr>
                                  <w:rFonts w:ascii="Arial"/>
                                  <w:b/>
                                  <w:sz w:val="48"/>
                                </w:rPr>
                              </w:pPr>
                              <w:r>
                                <w:rPr>
                                  <w:rFonts w:ascii="Arial"/>
                                  <w:b/>
                                  <w:color w:val="1F2023"/>
                                  <w:sz w:val="48"/>
                                </w:rPr>
                                <w:t>Ettev</w:t>
                              </w:r>
                              <w:r>
                                <w:rPr>
                                  <w:rFonts w:ascii="Arial"/>
                                  <w:b/>
                                  <w:color w:val="1F2023"/>
                                  <w:sz w:val="48"/>
                                </w:rPr>
                                <w:t>õ</w:t>
                              </w:r>
                              <w:r>
                                <w:rPr>
                                  <w:rFonts w:ascii="Arial"/>
                                  <w:b/>
                                  <w:color w:val="1F2023"/>
                                  <w:sz w:val="48"/>
                                </w:rPr>
                                <w:t xml:space="preserve">tluse planeerimine: </w:t>
                              </w:r>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
                          </w:txbxContent>
                        </wps:txbx>
                        <wps:bodyPr rot="0" vert="horz" wrap="square" lIns="0" tIns="0" rIns="0" bIns="0" anchor="t" anchorCtr="0" upright="1">
                          <a:noAutofit/>
                        </wps:bodyPr>
                      </wps:wsp>
                    </wpg:wgp>
                  </a:graphicData>
                </a:graphic>
              </wp:inline>
            </w:drawing>
          </mc:Choice>
          <mc:Fallback>
            <w:pict>
              <v:group w14:anchorId="36A4EC3D" id="Group 7343" o:spid="_x0000_s1154"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">
                <o:lock v:ext="edit" aspectratio="t"/>
                <v:rect id="Rectangle 3432" o:spid="_x0000_s1155"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" fillcolor="#ffc22c" stroked="f">
                  <o:lock v:ext="edit" aspectratio="t"/>
                </v:rect>
                <v:shape id="Text Box 3433" o:spid="_x0000_s1156"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" filled="f" stroked="f">
                  <o:lock v:ext="edit" aspectratio="t"/>
                  <v:textbox inset="0,0,0,0">
                    <w:txbxContent>
                      <w:p w14:paraId="6534C353" w14:textId="0A2FD74F" w:rsidR="00A934EA" w:rsidRDefault="00A934EA">
                        <w:pPr>
                          <w:spacing w:before="444"/>
                          <w:ind w:left="142"/>
                          <w:rPr>
                            <w:rFonts w:ascii="Arial"/>
                            <w:b/>
                            <w:sz w:val="48"/>
                          </w:rPr>
                        </w:pPr>
                        <w:proofErr w:type="spellStart"/>
                        <w:r>
                          <w:rPr>
                            <w:rFonts w:ascii="Arial"/>
                            <w:b/>
                            <w:color w:val="1F2023"/>
                            <w:sz w:val="48"/>
                          </w:rPr>
                          <w:t>Ettev</w:t>
                        </w:r>
                        <w:r>
                          <w:rPr>
                            <w:rFonts w:ascii="Arial"/>
                            <w:b/>
                            <w:color w:val="1F2023"/>
                            <w:sz w:val="48"/>
                          </w:rPr>
                          <w:t>õ</w:t>
                        </w:r>
                        <w:r>
                          <w:rPr>
                            <w:rFonts w:ascii="Arial"/>
                            <w:b/>
                            <w:color w:val="1F2023"/>
                            <w:sz w:val="48"/>
                          </w:rPr>
                          <w:t>tluse</w:t>
                        </w:r>
                        <w:proofErr w:type="spellEnd"/>
                        <w:r>
                          <w:rPr>
                            <w:rFonts w:ascii="Arial"/>
                            <w:b/>
                            <w:color w:val="1F2023"/>
                            <w:sz w:val="48"/>
                          </w:rPr>
                          <w:t xml:space="preserve"> </w:t>
                        </w:r>
                        <w:proofErr w:type="spellStart"/>
                        <w:r>
                          <w:rPr>
                            <w:rFonts w:ascii="Arial"/>
                            <w:b/>
                            <w:color w:val="1F2023"/>
                            <w:sz w:val="48"/>
                          </w:rPr>
                          <w:t>planeerimine</w:t>
                        </w:r>
                        <w:proofErr w:type="spellEnd"/>
                        <w:r>
                          <w:rPr>
                            <w:rFonts w:ascii="Arial"/>
                            <w:b/>
                            <w:color w:val="1F2023"/>
                            <w:sz w:val="48"/>
                          </w:rPr>
                          <w:t xml:space="preserve">: </w:t>
                        </w:r>
                        <w:proofErr w:type="spellStart"/>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roofErr w:type="spellEnd"/>
                      </w:p>
                    </w:txbxContent>
                  </v:textbox>
                </v:shape>
                <w10:anchorlock/>
              </v:group>
            </w:pict>
          </mc:Fallback>
        </mc:AlternateContent>
      </w:r>
    </w:p>
    <w:p w14:paraId="38AA2B60" w14:textId="77777777" w:rsidR="00DA1199" w:rsidRPr="00746325" w:rsidRDefault="00DA1199">
      <w:pPr>
        <w:pStyle w:val="a3"/>
        <w:spacing w:before="7"/>
        <w:rPr>
          <w:sz w:val="23"/>
          <w:lang w:val="et-EE"/>
        </w:rPr>
      </w:pPr>
    </w:p>
    <w:p w14:paraId="734EC3F5" w14:textId="33AD6912"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34528" behindDoc="1" locked="0" layoutInCell="1" allowOverlap="1" wp14:anchorId="6F8A85E5" wp14:editId="6823EF1F">
                <wp:simplePos x="0" y="0"/>
                <wp:positionH relativeFrom="page">
                  <wp:posOffset>138430</wp:posOffset>
                </wp:positionH>
                <wp:positionV relativeFrom="paragraph">
                  <wp:posOffset>8255</wp:posOffset>
                </wp:positionV>
                <wp:extent cx="6468745" cy="8169910"/>
                <wp:effectExtent l="0" t="0" r="0" b="0"/>
                <wp:wrapNone/>
                <wp:docPr id="7324" name="Group 17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8745" cy="8169910"/>
                          <a:chOff x="218" y="13"/>
                          <a:chExt cx="10187" cy="12866"/>
                        </a:xfrm>
                      </wpg:grpSpPr>
                      <wps:wsp>
                        <wps:cNvPr id="7325" name="Rectangle 1709"/>
                        <wps:cNvSpPr>
                          <a:spLocks noChangeArrowheads="1"/>
                        </wps:cNvSpPr>
                        <wps:spPr bwMode="auto">
                          <a:xfrm>
                            <a:off x="220" y="13"/>
                            <a:ext cx="10185"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6" name="Rectangle 1710"/>
                        <wps:cNvSpPr>
                          <a:spLocks noChangeArrowheads="1"/>
                        </wps:cNvSpPr>
                        <wps:spPr bwMode="auto">
                          <a:xfrm>
                            <a:off x="218" y="579"/>
                            <a:ext cx="10185" cy="442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7" name="Rectangle 1711"/>
                        <wps:cNvSpPr>
                          <a:spLocks noChangeArrowheads="1"/>
                        </wps:cNvSpPr>
                        <wps:spPr bwMode="auto">
                          <a:xfrm>
                            <a:off x="219" y="4993"/>
                            <a:ext cx="10185"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28" name="Rectangle 1712"/>
                        <wps:cNvSpPr>
                          <a:spLocks noChangeArrowheads="1"/>
                        </wps:cNvSpPr>
                        <wps:spPr bwMode="auto">
                          <a:xfrm>
                            <a:off x="218" y="5518"/>
                            <a:ext cx="10185" cy="7361"/>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823121" id="Group 1708" o:spid="_x0000_s1026" style="position:absolute;margin-left:10.9pt;margin-top:.65pt;width:509.35pt;height:643.3pt;z-index:-251581952;mso-position-horizontal-relative:page" coordorigin="218,13" coordsize="10187,12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">
                <v:rect id="Rectangle 1709" o:spid="_x0000_s1027" style="position:absolute;left:220;top:13;width:10185;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" fillcolor="#f4f1e9" stroked="f"/>
                <v:rect id="Rectangle 1710" o:spid="_x0000_s1028" style="position:absolute;left:218;top:579;width:10185;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" fillcolor="#faf7e7" stroked="f"/>
                <v:rect id="Rectangle 1711" o:spid="_x0000_s1029" style="position:absolute;left:219;top:4993;width:10185;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" fillcolor="#f4f1e9" stroked="f"/>
                <v:rect id="Rectangle 1712" o:spid="_x0000_s1030" style="position:absolute;left:218;top:5518;width:10185;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" fillcolor="#faf7e7" stroked="f"/>
                <w10:wrap anchorx="page"/>
              </v:group>
            </w:pict>
          </mc:Fallback>
        </mc:AlternateContent>
      </w:r>
      <w:r w:rsidR="00536928" w:rsidRPr="00746325">
        <w:rPr>
          <w:rFonts w:ascii="Arial"/>
          <w:b/>
          <w:color w:val="1F2023"/>
          <w:sz w:val="36"/>
          <w:lang w:val="et-EE"/>
        </w:rPr>
        <w:t>NEET</w:t>
      </w:r>
      <w:r w:rsidR="00954F0D">
        <w:rPr>
          <w:rFonts w:ascii="Arial"/>
          <w:b/>
          <w:color w:val="1F2023"/>
          <w:sz w:val="36"/>
          <w:lang w:val="et-EE"/>
        </w:rPr>
        <w:t xml:space="preserve"> </w:t>
      </w:r>
      <w:r w:rsidR="00536928" w:rsidRPr="00746325">
        <w:rPr>
          <w:rFonts w:ascii="Arial"/>
          <w:b/>
          <w:color w:val="1F2023"/>
          <w:sz w:val="36"/>
          <w:lang w:val="et-EE"/>
        </w:rPr>
        <w:t xml:space="preserve">naiste </w:t>
      </w:r>
      <w:r w:rsidR="00536928" w:rsidRPr="00746325">
        <w:rPr>
          <w:rFonts w:ascii="Arial"/>
          <w:b/>
          <w:color w:val="1F2023"/>
          <w:sz w:val="36"/>
          <w:lang w:val="et-EE"/>
        </w:rPr>
        <w:t>õ</w:t>
      </w:r>
      <w:r w:rsidR="00536928" w:rsidRPr="00746325">
        <w:rPr>
          <w:rFonts w:ascii="Arial"/>
          <w:b/>
          <w:color w:val="1F2023"/>
          <w:sz w:val="36"/>
          <w:lang w:val="et-EE"/>
        </w:rPr>
        <w:t>pitulemused:</w:t>
      </w:r>
    </w:p>
    <w:p w14:paraId="2FC09626" w14:textId="2AC03915" w:rsidR="00065C28" w:rsidRPr="00746325" w:rsidRDefault="001D431D">
      <w:pPr>
        <w:pStyle w:val="a5"/>
        <w:numPr>
          <w:ilvl w:val="0"/>
          <w:numId w:val="66"/>
        </w:numPr>
        <w:tabs>
          <w:tab w:val="left" w:pos="1064"/>
        </w:tabs>
        <w:spacing w:before="150"/>
        <w:ind w:left="1064"/>
        <w:rPr>
          <w:sz w:val="36"/>
          <w:lang w:val="et-EE"/>
        </w:rPr>
      </w:pPr>
      <w:r>
        <w:rPr>
          <w:noProof/>
        </w:rPr>
        <mc:AlternateContent>
          <mc:Choice Requires="wps">
            <w:drawing>
              <wp:anchor distT="0" distB="0" distL="114300" distR="114300" simplePos="0" relativeHeight="251648512" behindDoc="0" locked="0" layoutInCell="1" allowOverlap="1" wp14:anchorId="2540E2E0" wp14:editId="459956F9">
                <wp:simplePos x="0" y="0"/>
                <wp:positionH relativeFrom="page">
                  <wp:posOffset>8056880</wp:posOffset>
                </wp:positionH>
                <wp:positionV relativeFrom="paragraph">
                  <wp:posOffset>250190</wp:posOffset>
                </wp:positionV>
                <wp:extent cx="877570" cy="1842770"/>
                <wp:effectExtent l="0" t="0" r="0" b="0"/>
                <wp:wrapNone/>
                <wp:docPr id="7323" name="AutoShape 17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7570" cy="1842770"/>
                        </a:xfrm>
                        <a:custGeom>
                          <a:avLst/>
                          <a:gdLst>
                            <a:gd name="T0" fmla="*/ 2147483646 w 1382"/>
                            <a:gd name="T1" fmla="*/ 2147483646 h 2902"/>
                            <a:gd name="T2" fmla="*/ 2147483646 w 1382"/>
                            <a:gd name="T3" fmla="*/ 2147483646 h 2902"/>
                            <a:gd name="T4" fmla="*/ 2147483646 w 1382"/>
                            <a:gd name="T5" fmla="*/ 2147483646 h 2902"/>
                            <a:gd name="T6" fmla="*/ 2147483646 w 1382"/>
                            <a:gd name="T7" fmla="*/ 2147483646 h 2902"/>
                            <a:gd name="T8" fmla="*/ 2147483646 w 1382"/>
                            <a:gd name="T9" fmla="*/ 2147483646 h 2902"/>
                            <a:gd name="T10" fmla="*/ 2147483646 w 1382"/>
                            <a:gd name="T11" fmla="*/ 2147483646 h 2902"/>
                            <a:gd name="T12" fmla="*/ 2147483646 w 1382"/>
                            <a:gd name="T13" fmla="*/ 2147483646 h 2902"/>
                            <a:gd name="T14" fmla="*/ 2147483646 w 1382"/>
                            <a:gd name="T15" fmla="*/ 2147483646 h 2902"/>
                            <a:gd name="T16" fmla="*/ 2147483646 w 1382"/>
                            <a:gd name="T17" fmla="*/ 2147483646 h 2902"/>
                            <a:gd name="T18" fmla="*/ 2147483646 w 1382"/>
                            <a:gd name="T19" fmla="*/ 2147483646 h 2902"/>
                            <a:gd name="T20" fmla="*/ 2147483646 w 1382"/>
                            <a:gd name="T21" fmla="*/ 2147483646 h 2902"/>
                            <a:gd name="T22" fmla="*/ 2147483646 w 1382"/>
                            <a:gd name="T23" fmla="*/ 2147483646 h 2902"/>
                            <a:gd name="T24" fmla="*/ 2147483646 w 1382"/>
                            <a:gd name="T25" fmla="*/ 2147483646 h 2902"/>
                            <a:gd name="T26" fmla="*/ 2147483646 w 1382"/>
                            <a:gd name="T27" fmla="*/ 2147483646 h 2902"/>
                            <a:gd name="T28" fmla="*/ 2147483646 w 1382"/>
                            <a:gd name="T29" fmla="*/ 2147483646 h 2902"/>
                            <a:gd name="T30" fmla="*/ 2147483646 w 1382"/>
                            <a:gd name="T31" fmla="*/ 2147483646 h 2902"/>
                            <a:gd name="T32" fmla="*/ 2147483646 w 1382"/>
                            <a:gd name="T33" fmla="*/ 2147483646 h 2902"/>
                            <a:gd name="T34" fmla="*/ 2147483646 w 1382"/>
                            <a:gd name="T35" fmla="*/ 2147483646 h 2902"/>
                            <a:gd name="T36" fmla="*/ 2147483646 w 1382"/>
                            <a:gd name="T37" fmla="*/ 2147483646 h 2902"/>
                            <a:gd name="T38" fmla="*/ 2147483646 w 1382"/>
                            <a:gd name="T39" fmla="*/ 2147483646 h 2902"/>
                            <a:gd name="T40" fmla="*/ 2147483646 w 1382"/>
                            <a:gd name="T41" fmla="*/ 2147483646 h 2902"/>
                            <a:gd name="T42" fmla="*/ 2147483646 w 1382"/>
                            <a:gd name="T43" fmla="*/ 2147483646 h 2902"/>
                            <a:gd name="T44" fmla="*/ 2147483646 w 1382"/>
                            <a:gd name="T45" fmla="*/ 2147483646 h 2902"/>
                            <a:gd name="T46" fmla="*/ 2147483646 w 1382"/>
                            <a:gd name="T47" fmla="*/ 2147483646 h 2902"/>
                            <a:gd name="T48" fmla="*/ 2147483646 w 1382"/>
                            <a:gd name="T49" fmla="*/ 2147483646 h 2902"/>
                            <a:gd name="T50" fmla="*/ 2147483646 w 1382"/>
                            <a:gd name="T51" fmla="*/ 2147483646 h 2902"/>
                            <a:gd name="T52" fmla="*/ 2147483646 w 1382"/>
                            <a:gd name="T53" fmla="*/ 2147483646 h 2902"/>
                            <a:gd name="T54" fmla="*/ 2147483646 w 1382"/>
                            <a:gd name="T55" fmla="*/ 2147483646 h 2902"/>
                            <a:gd name="T56" fmla="*/ 2147483646 w 1382"/>
                            <a:gd name="T57" fmla="*/ 2147483646 h 2902"/>
                            <a:gd name="T58" fmla="*/ 2147483646 w 1382"/>
                            <a:gd name="T59" fmla="*/ 2147483646 h 2902"/>
                            <a:gd name="T60" fmla="*/ 2147483646 w 1382"/>
                            <a:gd name="T61" fmla="*/ 2147483646 h 2902"/>
                            <a:gd name="T62" fmla="*/ 2147483646 w 1382"/>
                            <a:gd name="T63" fmla="*/ 2147483646 h 2902"/>
                            <a:gd name="T64" fmla="*/ 2147483646 w 1382"/>
                            <a:gd name="T65" fmla="*/ 2147483646 h 2902"/>
                            <a:gd name="T66" fmla="*/ 2147483646 w 1382"/>
                            <a:gd name="T67" fmla="*/ 2147483646 h 2902"/>
                            <a:gd name="T68" fmla="*/ 2147483646 w 1382"/>
                            <a:gd name="T69" fmla="*/ 2147483646 h 2902"/>
                            <a:gd name="T70" fmla="*/ 2147483646 w 1382"/>
                            <a:gd name="T71" fmla="*/ 2147483646 h 2902"/>
                            <a:gd name="T72" fmla="*/ 2147483646 w 1382"/>
                            <a:gd name="T73" fmla="*/ 2147483646 h 2902"/>
                            <a:gd name="T74" fmla="*/ 2147483646 w 1382"/>
                            <a:gd name="T75" fmla="*/ 2147483646 h 2902"/>
                            <a:gd name="T76" fmla="*/ 2147483646 w 1382"/>
                            <a:gd name="T77" fmla="*/ 2147483646 h 2902"/>
                            <a:gd name="T78" fmla="*/ 2147483646 w 1382"/>
                            <a:gd name="T79" fmla="*/ 2147483646 h 2902"/>
                            <a:gd name="T80" fmla="*/ 2147483646 w 1382"/>
                            <a:gd name="T81" fmla="*/ 2147483646 h 2902"/>
                            <a:gd name="T82" fmla="*/ 2147483646 w 1382"/>
                            <a:gd name="T83" fmla="*/ 2147483646 h 2902"/>
                            <a:gd name="T84" fmla="*/ 2147483646 w 1382"/>
                            <a:gd name="T85" fmla="*/ 2147483646 h 2902"/>
                            <a:gd name="T86" fmla="*/ 2147483646 w 1382"/>
                            <a:gd name="T87" fmla="*/ 2147483646 h 2902"/>
                            <a:gd name="T88" fmla="*/ 2147483646 w 1382"/>
                            <a:gd name="T89" fmla="*/ 2147483646 h 2902"/>
                            <a:gd name="T90" fmla="*/ 2147483646 w 1382"/>
                            <a:gd name="T91" fmla="*/ 2147483646 h 2902"/>
                            <a:gd name="T92" fmla="*/ 2147483646 w 1382"/>
                            <a:gd name="T93" fmla="*/ 2147483646 h 2902"/>
                            <a:gd name="T94" fmla="*/ 2147483646 w 1382"/>
                            <a:gd name="T95" fmla="*/ 2147483646 h 2902"/>
                            <a:gd name="T96" fmla="*/ 2147483646 w 1382"/>
                            <a:gd name="T97" fmla="*/ 2147483646 h 2902"/>
                            <a:gd name="T98" fmla="*/ 2147483646 w 1382"/>
                            <a:gd name="T99" fmla="*/ 2147483646 h 2902"/>
                            <a:gd name="T100" fmla="*/ 2147483646 w 1382"/>
                            <a:gd name="T101" fmla="*/ 2147483646 h 2902"/>
                            <a:gd name="T102" fmla="*/ 2147483646 w 1382"/>
                            <a:gd name="T103" fmla="*/ 2147483646 h 2902"/>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1382" h="2902">
                              <a:moveTo>
                                <a:pt x="1072" y="371"/>
                              </a:moveTo>
                              <a:lnTo>
                                <a:pt x="1064" y="297"/>
                              </a:lnTo>
                              <a:lnTo>
                                <a:pt x="1042" y="227"/>
                              </a:lnTo>
                              <a:lnTo>
                                <a:pt x="1007" y="164"/>
                              </a:lnTo>
                              <a:lnTo>
                                <a:pt x="961" y="109"/>
                              </a:lnTo>
                              <a:lnTo>
                                <a:pt x="904" y="63"/>
                              </a:lnTo>
                              <a:lnTo>
                                <a:pt x="840" y="29"/>
                              </a:lnTo>
                              <a:lnTo>
                                <a:pt x="768" y="7"/>
                              </a:lnTo>
                              <a:lnTo>
                                <a:pt x="692" y="0"/>
                              </a:lnTo>
                              <a:lnTo>
                                <a:pt x="615" y="7"/>
                              </a:lnTo>
                              <a:lnTo>
                                <a:pt x="544" y="29"/>
                              </a:lnTo>
                              <a:lnTo>
                                <a:pt x="479" y="63"/>
                              </a:lnTo>
                              <a:lnTo>
                                <a:pt x="423" y="109"/>
                              </a:lnTo>
                              <a:lnTo>
                                <a:pt x="376" y="164"/>
                              </a:lnTo>
                              <a:lnTo>
                                <a:pt x="341" y="227"/>
                              </a:lnTo>
                              <a:lnTo>
                                <a:pt x="319" y="297"/>
                              </a:lnTo>
                              <a:lnTo>
                                <a:pt x="311" y="371"/>
                              </a:lnTo>
                              <a:lnTo>
                                <a:pt x="319" y="446"/>
                              </a:lnTo>
                              <a:lnTo>
                                <a:pt x="341" y="516"/>
                              </a:lnTo>
                              <a:lnTo>
                                <a:pt x="376" y="579"/>
                              </a:lnTo>
                              <a:lnTo>
                                <a:pt x="423" y="634"/>
                              </a:lnTo>
                              <a:lnTo>
                                <a:pt x="479" y="679"/>
                              </a:lnTo>
                              <a:lnTo>
                                <a:pt x="544" y="714"/>
                              </a:lnTo>
                              <a:lnTo>
                                <a:pt x="615" y="735"/>
                              </a:lnTo>
                              <a:lnTo>
                                <a:pt x="692" y="743"/>
                              </a:lnTo>
                              <a:lnTo>
                                <a:pt x="768" y="735"/>
                              </a:lnTo>
                              <a:lnTo>
                                <a:pt x="840" y="714"/>
                              </a:lnTo>
                              <a:lnTo>
                                <a:pt x="904" y="679"/>
                              </a:lnTo>
                              <a:lnTo>
                                <a:pt x="961" y="634"/>
                              </a:lnTo>
                              <a:lnTo>
                                <a:pt x="1007" y="579"/>
                              </a:lnTo>
                              <a:lnTo>
                                <a:pt x="1042" y="516"/>
                              </a:lnTo>
                              <a:lnTo>
                                <a:pt x="1064" y="446"/>
                              </a:lnTo>
                              <a:lnTo>
                                <a:pt x="1072" y="371"/>
                              </a:lnTo>
                              <a:close/>
                              <a:moveTo>
                                <a:pt x="1382" y="1402"/>
                              </a:moveTo>
                              <a:lnTo>
                                <a:pt x="1378" y="1390"/>
                              </a:lnTo>
                              <a:lnTo>
                                <a:pt x="1038" y="802"/>
                              </a:lnTo>
                              <a:lnTo>
                                <a:pt x="1030" y="793"/>
                              </a:lnTo>
                              <a:lnTo>
                                <a:pt x="1019" y="787"/>
                              </a:lnTo>
                              <a:lnTo>
                                <a:pt x="1007" y="787"/>
                              </a:lnTo>
                              <a:lnTo>
                                <a:pt x="1002" y="788"/>
                              </a:lnTo>
                              <a:lnTo>
                                <a:pt x="994" y="783"/>
                              </a:lnTo>
                              <a:lnTo>
                                <a:pt x="945" y="773"/>
                              </a:lnTo>
                              <a:lnTo>
                                <a:pt x="438" y="773"/>
                              </a:lnTo>
                              <a:lnTo>
                                <a:pt x="388" y="783"/>
                              </a:lnTo>
                              <a:lnTo>
                                <a:pt x="379" y="789"/>
                              </a:lnTo>
                              <a:lnTo>
                                <a:pt x="376" y="788"/>
                              </a:lnTo>
                              <a:lnTo>
                                <a:pt x="363" y="789"/>
                              </a:lnTo>
                              <a:lnTo>
                                <a:pt x="352" y="794"/>
                              </a:lnTo>
                              <a:lnTo>
                                <a:pt x="344" y="804"/>
                              </a:lnTo>
                              <a:lnTo>
                                <a:pt x="4" y="1392"/>
                              </a:lnTo>
                              <a:lnTo>
                                <a:pt x="0" y="1404"/>
                              </a:lnTo>
                              <a:lnTo>
                                <a:pt x="1" y="1416"/>
                              </a:lnTo>
                              <a:lnTo>
                                <a:pt x="7" y="1427"/>
                              </a:lnTo>
                              <a:lnTo>
                                <a:pt x="16" y="1436"/>
                              </a:lnTo>
                              <a:lnTo>
                                <a:pt x="127" y="1500"/>
                              </a:lnTo>
                              <a:lnTo>
                                <a:pt x="139" y="1504"/>
                              </a:lnTo>
                              <a:lnTo>
                                <a:pt x="152" y="1503"/>
                              </a:lnTo>
                              <a:lnTo>
                                <a:pt x="163" y="1498"/>
                              </a:lnTo>
                              <a:lnTo>
                                <a:pt x="171" y="1488"/>
                              </a:lnTo>
                              <a:lnTo>
                                <a:pt x="311" y="1246"/>
                              </a:lnTo>
                              <a:lnTo>
                                <a:pt x="311" y="1472"/>
                              </a:lnTo>
                              <a:lnTo>
                                <a:pt x="67" y="1956"/>
                              </a:lnTo>
                              <a:lnTo>
                                <a:pt x="249" y="1956"/>
                              </a:lnTo>
                              <a:lnTo>
                                <a:pt x="253" y="1970"/>
                              </a:lnTo>
                              <a:lnTo>
                                <a:pt x="257" y="2035"/>
                              </a:lnTo>
                              <a:lnTo>
                                <a:pt x="269" y="2108"/>
                              </a:lnTo>
                              <a:lnTo>
                                <a:pt x="289" y="2189"/>
                              </a:lnTo>
                              <a:lnTo>
                                <a:pt x="314" y="2275"/>
                              </a:lnTo>
                              <a:lnTo>
                                <a:pt x="344" y="2363"/>
                              </a:lnTo>
                              <a:lnTo>
                                <a:pt x="379" y="2451"/>
                              </a:lnTo>
                              <a:lnTo>
                                <a:pt x="417" y="2538"/>
                              </a:lnTo>
                              <a:lnTo>
                                <a:pt x="457" y="2620"/>
                              </a:lnTo>
                              <a:lnTo>
                                <a:pt x="498" y="2696"/>
                              </a:lnTo>
                              <a:lnTo>
                                <a:pt x="540" y="2763"/>
                              </a:lnTo>
                              <a:lnTo>
                                <a:pt x="581" y="2820"/>
                              </a:lnTo>
                              <a:lnTo>
                                <a:pt x="621" y="2863"/>
                              </a:lnTo>
                              <a:lnTo>
                                <a:pt x="658" y="2891"/>
                              </a:lnTo>
                              <a:lnTo>
                                <a:pt x="691" y="2902"/>
                              </a:lnTo>
                              <a:lnTo>
                                <a:pt x="725" y="2894"/>
                              </a:lnTo>
                              <a:lnTo>
                                <a:pt x="762" y="2868"/>
                              </a:lnTo>
                              <a:lnTo>
                                <a:pt x="802" y="2828"/>
                              </a:lnTo>
                              <a:lnTo>
                                <a:pt x="843" y="2774"/>
                              </a:lnTo>
                              <a:lnTo>
                                <a:pt x="886" y="2710"/>
                              </a:lnTo>
                              <a:lnTo>
                                <a:pt x="928" y="2637"/>
                              </a:lnTo>
                              <a:lnTo>
                                <a:pt x="968" y="2557"/>
                              </a:lnTo>
                              <a:lnTo>
                                <a:pt x="1006" y="2473"/>
                              </a:lnTo>
                              <a:lnTo>
                                <a:pt x="1042" y="2387"/>
                              </a:lnTo>
                              <a:lnTo>
                                <a:pt x="1073" y="2302"/>
                              </a:lnTo>
                              <a:lnTo>
                                <a:pt x="1098" y="2218"/>
                              </a:lnTo>
                              <a:lnTo>
                                <a:pt x="1118" y="2138"/>
                              </a:lnTo>
                              <a:lnTo>
                                <a:pt x="1130" y="2066"/>
                              </a:lnTo>
                              <a:lnTo>
                                <a:pt x="1135" y="2001"/>
                              </a:lnTo>
                              <a:lnTo>
                                <a:pt x="1140" y="1956"/>
                              </a:lnTo>
                              <a:lnTo>
                                <a:pt x="1316" y="1956"/>
                              </a:lnTo>
                              <a:lnTo>
                                <a:pt x="1072" y="1472"/>
                              </a:lnTo>
                              <a:lnTo>
                                <a:pt x="1072" y="1244"/>
                              </a:lnTo>
                              <a:lnTo>
                                <a:pt x="1211" y="1486"/>
                              </a:lnTo>
                              <a:lnTo>
                                <a:pt x="1220" y="1496"/>
                              </a:lnTo>
                              <a:lnTo>
                                <a:pt x="1231" y="1501"/>
                              </a:lnTo>
                              <a:lnTo>
                                <a:pt x="1243" y="1502"/>
                              </a:lnTo>
                              <a:lnTo>
                                <a:pt x="1255" y="1498"/>
                              </a:lnTo>
                              <a:lnTo>
                                <a:pt x="1366" y="1434"/>
                              </a:lnTo>
                              <a:lnTo>
                                <a:pt x="1376" y="1426"/>
                              </a:lnTo>
                              <a:lnTo>
                                <a:pt x="1381" y="1415"/>
                              </a:lnTo>
                              <a:lnTo>
                                <a:pt x="1382" y="1402"/>
                              </a:lnTo>
                              <a:close/>
                            </a:path>
                          </a:pathLst>
                        </a:custGeom>
                        <a:solidFill>
                          <a:srgbClr val="F3AA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B539A4" id="AutoShape 1707" o:spid="_x0000_s1026" style="position:absolute;margin-left:634.4pt;margin-top:19.7pt;width:69.1pt;height:145.1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82,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" path="m1072,371r-8,-74l1042,227r-35,-63l961,109,904,63,840,29,768,7,692,,615,7,544,29,479,63r-56,46l376,164r-35,63l319,297r-8,74l319,446r22,70l376,579r47,55l479,679r65,35l615,735r77,8l768,735r72,-21l904,679r57,-45l1007,579r35,-63l1064,446r8,-75xm1382,1402r-4,-12l1038,802r-8,-9l1019,787r-12,l1002,788r-8,-5l945,773r-507,l388,783r-9,6l376,788r-13,1l352,794r-8,10l4,1392,,1404r1,12l7,1427r9,9l127,1500r12,4l152,1503r11,-5l171,1488,311,1246r,226l67,1956r182,l253,1970r4,65l269,2108r20,81l314,2275r30,88l379,2451r38,87l457,2620r41,76l540,2763r41,57l621,2863r37,28l691,2902r34,-8l762,2868r40,-40l843,2774r43,-64l928,2637r40,-80l1006,2473r36,-86l1073,2302r25,-84l1118,2138r12,-72l1135,2001r5,-45l1316,1956,1072,1472r,-228l1211,1486r9,10l1231,1501r12,1l1255,1498r111,-64l1376,1426r5,-11l1382,1402xe" fillcolor="#f3aa79"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anchorx="page"/>
              </v:shape>
            </w:pict>
          </mc:Fallback>
        </mc:AlternateContent>
      </w:r>
      <w:r>
        <w:rPr>
          <w:noProof/>
        </w:rPr>
        <mc:AlternateContent>
          <mc:Choice Requires="wps">
            <w:drawing>
              <wp:anchor distT="0" distB="0" distL="114300" distR="114300" simplePos="0" relativeHeight="251649536" behindDoc="0" locked="0" layoutInCell="1" allowOverlap="1" wp14:anchorId="6E693FDA" wp14:editId="26AA58B6">
                <wp:simplePos x="0" y="0"/>
                <wp:positionH relativeFrom="page">
                  <wp:posOffset>6791960</wp:posOffset>
                </wp:positionH>
                <wp:positionV relativeFrom="paragraph">
                  <wp:posOffset>258445</wp:posOffset>
                </wp:positionV>
                <wp:extent cx="877570" cy="1842770"/>
                <wp:effectExtent l="0" t="0" r="0" b="0"/>
                <wp:wrapNone/>
                <wp:docPr id="7322" name="AutoShape 17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7570" cy="1842770"/>
                        </a:xfrm>
                        <a:custGeom>
                          <a:avLst/>
                          <a:gdLst>
                            <a:gd name="T0" fmla="*/ 2147483646 w 1382"/>
                            <a:gd name="T1" fmla="*/ 2147483646 h 2902"/>
                            <a:gd name="T2" fmla="*/ 2147483646 w 1382"/>
                            <a:gd name="T3" fmla="*/ 2147483646 h 2902"/>
                            <a:gd name="T4" fmla="*/ 2147483646 w 1382"/>
                            <a:gd name="T5" fmla="*/ 2147483646 h 2902"/>
                            <a:gd name="T6" fmla="*/ 2147483646 w 1382"/>
                            <a:gd name="T7" fmla="*/ 2147483646 h 2902"/>
                            <a:gd name="T8" fmla="*/ 2147483646 w 1382"/>
                            <a:gd name="T9" fmla="*/ 2147483646 h 2902"/>
                            <a:gd name="T10" fmla="*/ 2147483646 w 1382"/>
                            <a:gd name="T11" fmla="*/ 2147483646 h 2902"/>
                            <a:gd name="T12" fmla="*/ 2147483646 w 1382"/>
                            <a:gd name="T13" fmla="*/ 2147483646 h 2902"/>
                            <a:gd name="T14" fmla="*/ 2147483646 w 1382"/>
                            <a:gd name="T15" fmla="*/ 2147483646 h 2902"/>
                            <a:gd name="T16" fmla="*/ 2147483646 w 1382"/>
                            <a:gd name="T17" fmla="*/ 2147483646 h 2902"/>
                            <a:gd name="T18" fmla="*/ 2147483646 w 1382"/>
                            <a:gd name="T19" fmla="*/ 2147483646 h 2902"/>
                            <a:gd name="T20" fmla="*/ 2147483646 w 1382"/>
                            <a:gd name="T21" fmla="*/ 2147483646 h 2902"/>
                            <a:gd name="T22" fmla="*/ 2147483646 w 1382"/>
                            <a:gd name="T23" fmla="*/ 2147483646 h 2902"/>
                            <a:gd name="T24" fmla="*/ 2147483646 w 1382"/>
                            <a:gd name="T25" fmla="*/ 2147483646 h 2902"/>
                            <a:gd name="T26" fmla="*/ 2147483646 w 1382"/>
                            <a:gd name="T27" fmla="*/ 2147483646 h 2902"/>
                            <a:gd name="T28" fmla="*/ 2147483646 w 1382"/>
                            <a:gd name="T29" fmla="*/ 2147483646 h 2902"/>
                            <a:gd name="T30" fmla="*/ 2147483646 w 1382"/>
                            <a:gd name="T31" fmla="*/ 2147483646 h 2902"/>
                            <a:gd name="T32" fmla="*/ 2147483646 w 1382"/>
                            <a:gd name="T33" fmla="*/ 2147483646 h 2902"/>
                            <a:gd name="T34" fmla="*/ 2147483646 w 1382"/>
                            <a:gd name="T35" fmla="*/ 2147483646 h 2902"/>
                            <a:gd name="T36" fmla="*/ 2147483646 w 1382"/>
                            <a:gd name="T37" fmla="*/ 2147483646 h 2902"/>
                            <a:gd name="T38" fmla="*/ 2147483646 w 1382"/>
                            <a:gd name="T39" fmla="*/ 2147483646 h 2902"/>
                            <a:gd name="T40" fmla="*/ 2147483646 w 1382"/>
                            <a:gd name="T41" fmla="*/ 2147483646 h 2902"/>
                            <a:gd name="T42" fmla="*/ 2147483646 w 1382"/>
                            <a:gd name="T43" fmla="*/ 2147483646 h 2902"/>
                            <a:gd name="T44" fmla="*/ 2147483646 w 1382"/>
                            <a:gd name="T45" fmla="*/ 2147483646 h 2902"/>
                            <a:gd name="T46" fmla="*/ 2147483646 w 1382"/>
                            <a:gd name="T47" fmla="*/ 2147483646 h 2902"/>
                            <a:gd name="T48" fmla="*/ 2147483646 w 1382"/>
                            <a:gd name="T49" fmla="*/ 2147483646 h 2902"/>
                            <a:gd name="T50" fmla="*/ 2147483646 w 1382"/>
                            <a:gd name="T51" fmla="*/ 2147483646 h 2902"/>
                            <a:gd name="T52" fmla="*/ 2147483646 w 1382"/>
                            <a:gd name="T53" fmla="*/ 2147483646 h 2902"/>
                            <a:gd name="T54" fmla="*/ 2147483646 w 1382"/>
                            <a:gd name="T55" fmla="*/ 2147483646 h 2902"/>
                            <a:gd name="T56" fmla="*/ 2147483646 w 1382"/>
                            <a:gd name="T57" fmla="*/ 2147483646 h 2902"/>
                            <a:gd name="T58" fmla="*/ 2147483646 w 1382"/>
                            <a:gd name="T59" fmla="*/ 2147483646 h 2902"/>
                            <a:gd name="T60" fmla="*/ 2147483646 w 1382"/>
                            <a:gd name="T61" fmla="*/ 2147483646 h 2902"/>
                            <a:gd name="T62" fmla="*/ 2147483646 w 1382"/>
                            <a:gd name="T63" fmla="*/ 2147483646 h 2902"/>
                            <a:gd name="T64" fmla="*/ 2147483646 w 1382"/>
                            <a:gd name="T65" fmla="*/ 2147483646 h 2902"/>
                            <a:gd name="T66" fmla="*/ 2147483646 w 1382"/>
                            <a:gd name="T67" fmla="*/ 2147483646 h 2902"/>
                            <a:gd name="T68" fmla="*/ 2147483646 w 1382"/>
                            <a:gd name="T69" fmla="*/ 2147483646 h 2902"/>
                            <a:gd name="T70" fmla="*/ 2147483646 w 1382"/>
                            <a:gd name="T71" fmla="*/ 2147483646 h 2902"/>
                            <a:gd name="T72" fmla="*/ 2147483646 w 1382"/>
                            <a:gd name="T73" fmla="*/ 2147483646 h 2902"/>
                            <a:gd name="T74" fmla="*/ 2147483646 w 1382"/>
                            <a:gd name="T75" fmla="*/ 2147483646 h 2902"/>
                            <a:gd name="T76" fmla="*/ 2147483646 w 1382"/>
                            <a:gd name="T77" fmla="*/ 2147483646 h 2902"/>
                            <a:gd name="T78" fmla="*/ 2147483646 w 1382"/>
                            <a:gd name="T79" fmla="*/ 2147483646 h 2902"/>
                            <a:gd name="T80" fmla="*/ 2147483646 w 1382"/>
                            <a:gd name="T81" fmla="*/ 2147483646 h 2902"/>
                            <a:gd name="T82" fmla="*/ 2147483646 w 1382"/>
                            <a:gd name="T83" fmla="*/ 2147483646 h 2902"/>
                            <a:gd name="T84" fmla="*/ 2147483646 w 1382"/>
                            <a:gd name="T85" fmla="*/ 2147483646 h 2902"/>
                            <a:gd name="T86" fmla="*/ 2147483646 w 1382"/>
                            <a:gd name="T87" fmla="*/ 2147483646 h 2902"/>
                            <a:gd name="T88" fmla="*/ 2147483646 w 1382"/>
                            <a:gd name="T89" fmla="*/ 2147483646 h 2902"/>
                            <a:gd name="T90" fmla="*/ 2147483646 w 1382"/>
                            <a:gd name="T91" fmla="*/ 2147483646 h 2902"/>
                            <a:gd name="T92" fmla="*/ 2147483646 w 1382"/>
                            <a:gd name="T93" fmla="*/ 2147483646 h 2902"/>
                            <a:gd name="T94" fmla="*/ 2147483646 w 1382"/>
                            <a:gd name="T95" fmla="*/ 2147483646 h 2902"/>
                            <a:gd name="T96" fmla="*/ 2147483646 w 1382"/>
                            <a:gd name="T97" fmla="*/ 2147483646 h 2902"/>
                            <a:gd name="T98" fmla="*/ 2147483646 w 1382"/>
                            <a:gd name="T99" fmla="*/ 2147483646 h 2902"/>
                            <a:gd name="T100" fmla="*/ 2147483646 w 1382"/>
                            <a:gd name="T101" fmla="*/ 2147483646 h 2902"/>
                            <a:gd name="T102" fmla="*/ 2147483646 w 1382"/>
                            <a:gd name="T103" fmla="*/ 2147483646 h 2902"/>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1382" h="2902">
                              <a:moveTo>
                                <a:pt x="1071" y="371"/>
                              </a:moveTo>
                              <a:lnTo>
                                <a:pt x="1064" y="296"/>
                              </a:lnTo>
                              <a:lnTo>
                                <a:pt x="1042" y="227"/>
                              </a:lnTo>
                              <a:lnTo>
                                <a:pt x="1006" y="164"/>
                              </a:lnTo>
                              <a:lnTo>
                                <a:pt x="960" y="109"/>
                              </a:lnTo>
                              <a:lnTo>
                                <a:pt x="904" y="63"/>
                              </a:lnTo>
                              <a:lnTo>
                                <a:pt x="839" y="29"/>
                              </a:lnTo>
                              <a:lnTo>
                                <a:pt x="768" y="7"/>
                              </a:lnTo>
                              <a:lnTo>
                                <a:pt x="691" y="0"/>
                              </a:lnTo>
                              <a:lnTo>
                                <a:pt x="614" y="7"/>
                              </a:lnTo>
                              <a:lnTo>
                                <a:pt x="543" y="29"/>
                              </a:lnTo>
                              <a:lnTo>
                                <a:pt x="478" y="63"/>
                              </a:lnTo>
                              <a:lnTo>
                                <a:pt x="422" y="109"/>
                              </a:lnTo>
                              <a:lnTo>
                                <a:pt x="376" y="164"/>
                              </a:lnTo>
                              <a:lnTo>
                                <a:pt x="341" y="227"/>
                              </a:lnTo>
                              <a:lnTo>
                                <a:pt x="318" y="296"/>
                              </a:lnTo>
                              <a:lnTo>
                                <a:pt x="311" y="371"/>
                              </a:lnTo>
                              <a:lnTo>
                                <a:pt x="318" y="446"/>
                              </a:lnTo>
                              <a:lnTo>
                                <a:pt x="341" y="516"/>
                              </a:lnTo>
                              <a:lnTo>
                                <a:pt x="376" y="579"/>
                              </a:lnTo>
                              <a:lnTo>
                                <a:pt x="422" y="634"/>
                              </a:lnTo>
                              <a:lnTo>
                                <a:pt x="478" y="679"/>
                              </a:lnTo>
                              <a:lnTo>
                                <a:pt x="543" y="714"/>
                              </a:lnTo>
                              <a:lnTo>
                                <a:pt x="614" y="735"/>
                              </a:lnTo>
                              <a:lnTo>
                                <a:pt x="691" y="743"/>
                              </a:lnTo>
                              <a:lnTo>
                                <a:pt x="768" y="735"/>
                              </a:lnTo>
                              <a:lnTo>
                                <a:pt x="839" y="714"/>
                              </a:lnTo>
                              <a:lnTo>
                                <a:pt x="904" y="679"/>
                              </a:lnTo>
                              <a:lnTo>
                                <a:pt x="960" y="634"/>
                              </a:lnTo>
                              <a:lnTo>
                                <a:pt x="1006" y="579"/>
                              </a:lnTo>
                              <a:lnTo>
                                <a:pt x="1042" y="516"/>
                              </a:lnTo>
                              <a:lnTo>
                                <a:pt x="1064" y="446"/>
                              </a:lnTo>
                              <a:lnTo>
                                <a:pt x="1071" y="371"/>
                              </a:lnTo>
                              <a:close/>
                              <a:moveTo>
                                <a:pt x="1381" y="1402"/>
                              </a:moveTo>
                              <a:lnTo>
                                <a:pt x="1377" y="1390"/>
                              </a:lnTo>
                              <a:lnTo>
                                <a:pt x="1038" y="802"/>
                              </a:lnTo>
                              <a:lnTo>
                                <a:pt x="1029" y="793"/>
                              </a:lnTo>
                              <a:lnTo>
                                <a:pt x="1018" y="787"/>
                              </a:lnTo>
                              <a:lnTo>
                                <a:pt x="1006" y="787"/>
                              </a:lnTo>
                              <a:lnTo>
                                <a:pt x="1001" y="788"/>
                              </a:lnTo>
                              <a:lnTo>
                                <a:pt x="993" y="783"/>
                              </a:lnTo>
                              <a:lnTo>
                                <a:pt x="944" y="773"/>
                              </a:lnTo>
                              <a:lnTo>
                                <a:pt x="437" y="773"/>
                              </a:lnTo>
                              <a:lnTo>
                                <a:pt x="387" y="783"/>
                              </a:lnTo>
                              <a:lnTo>
                                <a:pt x="378" y="789"/>
                              </a:lnTo>
                              <a:lnTo>
                                <a:pt x="375" y="788"/>
                              </a:lnTo>
                              <a:lnTo>
                                <a:pt x="363" y="789"/>
                              </a:lnTo>
                              <a:lnTo>
                                <a:pt x="352" y="794"/>
                              </a:lnTo>
                              <a:lnTo>
                                <a:pt x="343" y="804"/>
                              </a:lnTo>
                              <a:lnTo>
                                <a:pt x="4" y="1392"/>
                              </a:lnTo>
                              <a:lnTo>
                                <a:pt x="0" y="1404"/>
                              </a:lnTo>
                              <a:lnTo>
                                <a:pt x="1" y="1416"/>
                              </a:lnTo>
                              <a:lnTo>
                                <a:pt x="6" y="1427"/>
                              </a:lnTo>
                              <a:lnTo>
                                <a:pt x="15" y="1436"/>
                              </a:lnTo>
                              <a:lnTo>
                                <a:pt x="126" y="1500"/>
                              </a:lnTo>
                              <a:lnTo>
                                <a:pt x="139" y="1504"/>
                              </a:lnTo>
                              <a:lnTo>
                                <a:pt x="151" y="1503"/>
                              </a:lnTo>
                              <a:lnTo>
                                <a:pt x="162" y="1498"/>
                              </a:lnTo>
                              <a:lnTo>
                                <a:pt x="170" y="1488"/>
                              </a:lnTo>
                              <a:lnTo>
                                <a:pt x="310" y="1246"/>
                              </a:lnTo>
                              <a:lnTo>
                                <a:pt x="310" y="1472"/>
                              </a:lnTo>
                              <a:lnTo>
                                <a:pt x="66" y="1956"/>
                              </a:lnTo>
                              <a:lnTo>
                                <a:pt x="249" y="1956"/>
                              </a:lnTo>
                              <a:lnTo>
                                <a:pt x="252" y="1970"/>
                              </a:lnTo>
                              <a:lnTo>
                                <a:pt x="256" y="2035"/>
                              </a:lnTo>
                              <a:lnTo>
                                <a:pt x="269" y="2108"/>
                              </a:lnTo>
                              <a:lnTo>
                                <a:pt x="288" y="2189"/>
                              </a:lnTo>
                              <a:lnTo>
                                <a:pt x="313" y="2275"/>
                              </a:lnTo>
                              <a:lnTo>
                                <a:pt x="344" y="2363"/>
                              </a:lnTo>
                              <a:lnTo>
                                <a:pt x="378" y="2451"/>
                              </a:lnTo>
                              <a:lnTo>
                                <a:pt x="416" y="2538"/>
                              </a:lnTo>
                              <a:lnTo>
                                <a:pt x="456" y="2620"/>
                              </a:lnTo>
                              <a:lnTo>
                                <a:pt x="498" y="2696"/>
                              </a:lnTo>
                              <a:lnTo>
                                <a:pt x="539" y="2763"/>
                              </a:lnTo>
                              <a:lnTo>
                                <a:pt x="580" y="2820"/>
                              </a:lnTo>
                              <a:lnTo>
                                <a:pt x="620" y="2863"/>
                              </a:lnTo>
                              <a:lnTo>
                                <a:pt x="657" y="2891"/>
                              </a:lnTo>
                              <a:lnTo>
                                <a:pt x="690" y="2902"/>
                              </a:lnTo>
                              <a:lnTo>
                                <a:pt x="724" y="2894"/>
                              </a:lnTo>
                              <a:lnTo>
                                <a:pt x="761" y="2868"/>
                              </a:lnTo>
                              <a:lnTo>
                                <a:pt x="801" y="2828"/>
                              </a:lnTo>
                              <a:lnTo>
                                <a:pt x="843" y="2774"/>
                              </a:lnTo>
                              <a:lnTo>
                                <a:pt x="885" y="2710"/>
                              </a:lnTo>
                              <a:lnTo>
                                <a:pt x="927" y="2637"/>
                              </a:lnTo>
                              <a:lnTo>
                                <a:pt x="967" y="2557"/>
                              </a:lnTo>
                              <a:lnTo>
                                <a:pt x="1006" y="2473"/>
                              </a:lnTo>
                              <a:lnTo>
                                <a:pt x="1041" y="2387"/>
                              </a:lnTo>
                              <a:lnTo>
                                <a:pt x="1072" y="2302"/>
                              </a:lnTo>
                              <a:lnTo>
                                <a:pt x="1098" y="2218"/>
                              </a:lnTo>
                              <a:lnTo>
                                <a:pt x="1117" y="2138"/>
                              </a:lnTo>
                              <a:lnTo>
                                <a:pt x="1130" y="2066"/>
                              </a:lnTo>
                              <a:lnTo>
                                <a:pt x="1134" y="2001"/>
                              </a:lnTo>
                              <a:lnTo>
                                <a:pt x="1139" y="1956"/>
                              </a:lnTo>
                              <a:lnTo>
                                <a:pt x="1315" y="1956"/>
                              </a:lnTo>
                              <a:lnTo>
                                <a:pt x="1071" y="1471"/>
                              </a:lnTo>
                              <a:lnTo>
                                <a:pt x="1071" y="1244"/>
                              </a:lnTo>
                              <a:lnTo>
                                <a:pt x="1211" y="1486"/>
                              </a:lnTo>
                              <a:lnTo>
                                <a:pt x="1219" y="1496"/>
                              </a:lnTo>
                              <a:lnTo>
                                <a:pt x="1230" y="1501"/>
                              </a:lnTo>
                              <a:lnTo>
                                <a:pt x="1242" y="1502"/>
                              </a:lnTo>
                              <a:lnTo>
                                <a:pt x="1254" y="1498"/>
                              </a:lnTo>
                              <a:lnTo>
                                <a:pt x="1365" y="1434"/>
                              </a:lnTo>
                              <a:lnTo>
                                <a:pt x="1375" y="1426"/>
                              </a:lnTo>
                              <a:lnTo>
                                <a:pt x="1380" y="1415"/>
                              </a:lnTo>
                              <a:lnTo>
                                <a:pt x="1381" y="1402"/>
                              </a:lnTo>
                              <a:close/>
                            </a:path>
                          </a:pathLst>
                        </a:custGeom>
                        <a:solidFill>
                          <a:srgbClr val="FF81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B1305C" id="AutoShape 1706" o:spid="_x0000_s1026" style="position:absolute;margin-left:534.8pt;margin-top:20.35pt;width:69.1pt;height:145.1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82,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" path="m1071,371r-7,-75l1042,227r-36,-63l960,109,904,63,839,29,768,7,691,,614,7,543,29,478,63r-56,46l376,164r-35,63l318,296r-7,75l318,446r23,70l376,579r46,55l478,679r65,35l614,735r77,8l768,735r71,-21l904,679r56,-45l1006,579r36,-63l1064,446r7,-75xm1381,1402r-4,-12l1038,802r-9,-9l1018,787r-12,l1001,788r-8,-5l944,773r-507,l387,783r-9,6l375,788r-12,1l352,794r-9,10l4,1392,,1404r1,12l6,1427r9,9l126,1500r13,4l151,1503r11,-5l170,1488,310,1246r,226l66,1956r183,l252,1970r4,65l269,2108r19,81l313,2275r31,88l378,2451r38,87l456,2620r42,76l539,2763r41,57l620,2863r37,28l690,2902r34,-8l761,2868r40,-40l843,2774r42,-64l927,2637r40,-80l1006,2473r35,-86l1072,2302r26,-84l1117,2138r13,-72l1134,2001r5,-45l1315,1956,1071,1471r,-227l1211,1486r8,10l1230,1501r12,1l1254,1498r111,-64l1375,1426r5,-11l1381,1402xe" fillcolor="#ff8181"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anchorx="page"/>
              </v:shape>
            </w:pict>
          </mc:Fallback>
        </mc:AlternateContent>
      </w:r>
      <w:r>
        <w:rPr>
          <w:noProof/>
        </w:rPr>
        <mc:AlternateContent>
          <mc:Choice Requires="wps">
            <w:drawing>
              <wp:anchor distT="0" distB="0" distL="114300" distR="114300" simplePos="0" relativeHeight="251650560" behindDoc="0" locked="0" layoutInCell="1" allowOverlap="1" wp14:anchorId="65DD43CD" wp14:editId="701A182E">
                <wp:simplePos x="0" y="0"/>
                <wp:positionH relativeFrom="page">
                  <wp:posOffset>10591800</wp:posOffset>
                </wp:positionH>
                <wp:positionV relativeFrom="paragraph">
                  <wp:posOffset>258445</wp:posOffset>
                </wp:positionV>
                <wp:extent cx="877570" cy="1842770"/>
                <wp:effectExtent l="0" t="0" r="0" b="0"/>
                <wp:wrapNone/>
                <wp:docPr id="7319" name="AutoShape 17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7570" cy="1842770"/>
                        </a:xfrm>
                        <a:custGeom>
                          <a:avLst/>
                          <a:gdLst>
                            <a:gd name="T0" fmla="*/ 2147483646 w 1382"/>
                            <a:gd name="T1" fmla="*/ 2147483646 h 2902"/>
                            <a:gd name="T2" fmla="*/ 2147483646 w 1382"/>
                            <a:gd name="T3" fmla="*/ 2147483646 h 2902"/>
                            <a:gd name="T4" fmla="*/ 2147483646 w 1382"/>
                            <a:gd name="T5" fmla="*/ 2147483646 h 2902"/>
                            <a:gd name="T6" fmla="*/ 2147483646 w 1382"/>
                            <a:gd name="T7" fmla="*/ 2147483646 h 2902"/>
                            <a:gd name="T8" fmla="*/ 2147483646 w 1382"/>
                            <a:gd name="T9" fmla="*/ 2147483646 h 2902"/>
                            <a:gd name="T10" fmla="*/ 2147483646 w 1382"/>
                            <a:gd name="T11" fmla="*/ 2147483646 h 2902"/>
                            <a:gd name="T12" fmla="*/ 2147483646 w 1382"/>
                            <a:gd name="T13" fmla="*/ 2147483646 h 2902"/>
                            <a:gd name="T14" fmla="*/ 2147483646 w 1382"/>
                            <a:gd name="T15" fmla="*/ 2147483646 h 2902"/>
                            <a:gd name="T16" fmla="*/ 2147483646 w 1382"/>
                            <a:gd name="T17" fmla="*/ 2147483646 h 2902"/>
                            <a:gd name="T18" fmla="*/ 2147483646 w 1382"/>
                            <a:gd name="T19" fmla="*/ 2147483646 h 2902"/>
                            <a:gd name="T20" fmla="*/ 2147483646 w 1382"/>
                            <a:gd name="T21" fmla="*/ 2147483646 h 2902"/>
                            <a:gd name="T22" fmla="*/ 2147483646 w 1382"/>
                            <a:gd name="T23" fmla="*/ 2147483646 h 2902"/>
                            <a:gd name="T24" fmla="*/ 2147483646 w 1382"/>
                            <a:gd name="T25" fmla="*/ 2147483646 h 2902"/>
                            <a:gd name="T26" fmla="*/ 2147483646 w 1382"/>
                            <a:gd name="T27" fmla="*/ 2147483646 h 2902"/>
                            <a:gd name="T28" fmla="*/ 2147483646 w 1382"/>
                            <a:gd name="T29" fmla="*/ 2147483646 h 2902"/>
                            <a:gd name="T30" fmla="*/ 2147483646 w 1382"/>
                            <a:gd name="T31" fmla="*/ 2147483646 h 2902"/>
                            <a:gd name="T32" fmla="*/ 2147483646 w 1382"/>
                            <a:gd name="T33" fmla="*/ 2147483646 h 2902"/>
                            <a:gd name="T34" fmla="*/ 2147483646 w 1382"/>
                            <a:gd name="T35" fmla="*/ 2147483646 h 2902"/>
                            <a:gd name="T36" fmla="*/ 2147483646 w 1382"/>
                            <a:gd name="T37" fmla="*/ 2147483646 h 2902"/>
                            <a:gd name="T38" fmla="*/ 2147483646 w 1382"/>
                            <a:gd name="T39" fmla="*/ 2147483646 h 2902"/>
                            <a:gd name="T40" fmla="*/ 2147483646 w 1382"/>
                            <a:gd name="T41" fmla="*/ 2147483646 h 2902"/>
                            <a:gd name="T42" fmla="*/ 2147483646 w 1382"/>
                            <a:gd name="T43" fmla="*/ 2147483646 h 2902"/>
                            <a:gd name="T44" fmla="*/ 2147483646 w 1382"/>
                            <a:gd name="T45" fmla="*/ 2147483646 h 2902"/>
                            <a:gd name="T46" fmla="*/ 2147483646 w 1382"/>
                            <a:gd name="T47" fmla="*/ 2147483646 h 2902"/>
                            <a:gd name="T48" fmla="*/ 2147483646 w 1382"/>
                            <a:gd name="T49" fmla="*/ 2147483646 h 2902"/>
                            <a:gd name="T50" fmla="*/ 2147483646 w 1382"/>
                            <a:gd name="T51" fmla="*/ 2147483646 h 2902"/>
                            <a:gd name="T52" fmla="*/ 2147483646 w 1382"/>
                            <a:gd name="T53" fmla="*/ 2147483646 h 2902"/>
                            <a:gd name="T54" fmla="*/ 2147483646 w 1382"/>
                            <a:gd name="T55" fmla="*/ 2147483646 h 2902"/>
                            <a:gd name="T56" fmla="*/ 2147483646 w 1382"/>
                            <a:gd name="T57" fmla="*/ 2147483646 h 2902"/>
                            <a:gd name="T58" fmla="*/ 2147483646 w 1382"/>
                            <a:gd name="T59" fmla="*/ 2147483646 h 2902"/>
                            <a:gd name="T60" fmla="*/ 2147483646 w 1382"/>
                            <a:gd name="T61" fmla="*/ 2147483646 h 2902"/>
                            <a:gd name="T62" fmla="*/ 2147483646 w 1382"/>
                            <a:gd name="T63" fmla="*/ 2147483646 h 2902"/>
                            <a:gd name="T64" fmla="*/ 2147483646 w 1382"/>
                            <a:gd name="T65" fmla="*/ 2147483646 h 2902"/>
                            <a:gd name="T66" fmla="*/ 2147483646 w 1382"/>
                            <a:gd name="T67" fmla="*/ 2147483646 h 2902"/>
                            <a:gd name="T68" fmla="*/ 2147483646 w 1382"/>
                            <a:gd name="T69" fmla="*/ 2147483646 h 2902"/>
                            <a:gd name="T70" fmla="*/ 2147483646 w 1382"/>
                            <a:gd name="T71" fmla="*/ 2147483646 h 2902"/>
                            <a:gd name="T72" fmla="*/ 2147483646 w 1382"/>
                            <a:gd name="T73" fmla="*/ 2147483646 h 2902"/>
                            <a:gd name="T74" fmla="*/ 2147483646 w 1382"/>
                            <a:gd name="T75" fmla="*/ 2147483646 h 2902"/>
                            <a:gd name="T76" fmla="*/ 2147483646 w 1382"/>
                            <a:gd name="T77" fmla="*/ 2147483646 h 2902"/>
                            <a:gd name="T78" fmla="*/ 2147483646 w 1382"/>
                            <a:gd name="T79" fmla="*/ 2147483646 h 2902"/>
                            <a:gd name="T80" fmla="*/ 2147483646 w 1382"/>
                            <a:gd name="T81" fmla="*/ 2147483646 h 2902"/>
                            <a:gd name="T82" fmla="*/ 2147483646 w 1382"/>
                            <a:gd name="T83" fmla="*/ 2147483646 h 2902"/>
                            <a:gd name="T84" fmla="*/ 2147483646 w 1382"/>
                            <a:gd name="T85" fmla="*/ 2147483646 h 2902"/>
                            <a:gd name="T86" fmla="*/ 2147483646 w 1382"/>
                            <a:gd name="T87" fmla="*/ 2147483646 h 2902"/>
                            <a:gd name="T88" fmla="*/ 2147483646 w 1382"/>
                            <a:gd name="T89" fmla="*/ 2147483646 h 2902"/>
                            <a:gd name="T90" fmla="*/ 2147483646 w 1382"/>
                            <a:gd name="T91" fmla="*/ 2147483646 h 2902"/>
                            <a:gd name="T92" fmla="*/ 2147483646 w 1382"/>
                            <a:gd name="T93" fmla="*/ 2147483646 h 2902"/>
                            <a:gd name="T94" fmla="*/ 2147483646 w 1382"/>
                            <a:gd name="T95" fmla="*/ 2147483646 h 2902"/>
                            <a:gd name="T96" fmla="*/ 2147483646 w 1382"/>
                            <a:gd name="T97" fmla="*/ 2147483646 h 2902"/>
                            <a:gd name="T98" fmla="*/ 2147483646 w 1382"/>
                            <a:gd name="T99" fmla="*/ 2147483646 h 2902"/>
                            <a:gd name="T100" fmla="*/ 2147483646 w 1382"/>
                            <a:gd name="T101" fmla="*/ 2147483646 h 2902"/>
                            <a:gd name="T102" fmla="*/ 2147483646 w 1382"/>
                            <a:gd name="T103" fmla="*/ 2147483646 h 2902"/>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1382" h="2902">
                              <a:moveTo>
                                <a:pt x="1072" y="371"/>
                              </a:moveTo>
                              <a:lnTo>
                                <a:pt x="1064" y="296"/>
                              </a:lnTo>
                              <a:lnTo>
                                <a:pt x="1042" y="227"/>
                              </a:lnTo>
                              <a:lnTo>
                                <a:pt x="1007" y="164"/>
                              </a:lnTo>
                              <a:lnTo>
                                <a:pt x="961" y="109"/>
                              </a:lnTo>
                              <a:lnTo>
                                <a:pt x="905" y="63"/>
                              </a:lnTo>
                              <a:lnTo>
                                <a:pt x="840" y="29"/>
                              </a:lnTo>
                              <a:lnTo>
                                <a:pt x="768" y="7"/>
                              </a:lnTo>
                              <a:lnTo>
                                <a:pt x="692" y="0"/>
                              </a:lnTo>
                              <a:lnTo>
                                <a:pt x="615" y="7"/>
                              </a:lnTo>
                              <a:lnTo>
                                <a:pt x="544" y="29"/>
                              </a:lnTo>
                              <a:lnTo>
                                <a:pt x="479" y="63"/>
                              </a:lnTo>
                              <a:lnTo>
                                <a:pt x="423" y="109"/>
                              </a:lnTo>
                              <a:lnTo>
                                <a:pt x="376" y="164"/>
                              </a:lnTo>
                              <a:lnTo>
                                <a:pt x="341" y="227"/>
                              </a:lnTo>
                              <a:lnTo>
                                <a:pt x="319" y="296"/>
                              </a:lnTo>
                              <a:lnTo>
                                <a:pt x="311" y="371"/>
                              </a:lnTo>
                              <a:lnTo>
                                <a:pt x="319" y="446"/>
                              </a:lnTo>
                              <a:lnTo>
                                <a:pt x="341" y="516"/>
                              </a:lnTo>
                              <a:lnTo>
                                <a:pt x="376" y="579"/>
                              </a:lnTo>
                              <a:lnTo>
                                <a:pt x="423" y="634"/>
                              </a:lnTo>
                              <a:lnTo>
                                <a:pt x="479" y="679"/>
                              </a:lnTo>
                              <a:lnTo>
                                <a:pt x="544" y="714"/>
                              </a:lnTo>
                              <a:lnTo>
                                <a:pt x="615" y="735"/>
                              </a:lnTo>
                              <a:lnTo>
                                <a:pt x="692" y="743"/>
                              </a:lnTo>
                              <a:lnTo>
                                <a:pt x="768" y="735"/>
                              </a:lnTo>
                              <a:lnTo>
                                <a:pt x="840" y="714"/>
                              </a:lnTo>
                              <a:lnTo>
                                <a:pt x="905" y="679"/>
                              </a:lnTo>
                              <a:lnTo>
                                <a:pt x="961" y="634"/>
                              </a:lnTo>
                              <a:lnTo>
                                <a:pt x="1007" y="579"/>
                              </a:lnTo>
                              <a:lnTo>
                                <a:pt x="1042" y="516"/>
                              </a:lnTo>
                              <a:lnTo>
                                <a:pt x="1064" y="446"/>
                              </a:lnTo>
                              <a:lnTo>
                                <a:pt x="1072" y="371"/>
                              </a:lnTo>
                              <a:close/>
                              <a:moveTo>
                                <a:pt x="1382" y="1402"/>
                              </a:moveTo>
                              <a:lnTo>
                                <a:pt x="1378" y="1390"/>
                              </a:lnTo>
                              <a:lnTo>
                                <a:pt x="1038" y="802"/>
                              </a:lnTo>
                              <a:lnTo>
                                <a:pt x="1030" y="793"/>
                              </a:lnTo>
                              <a:lnTo>
                                <a:pt x="1019" y="787"/>
                              </a:lnTo>
                              <a:lnTo>
                                <a:pt x="1007" y="787"/>
                              </a:lnTo>
                              <a:lnTo>
                                <a:pt x="1002" y="788"/>
                              </a:lnTo>
                              <a:lnTo>
                                <a:pt x="994" y="783"/>
                              </a:lnTo>
                              <a:lnTo>
                                <a:pt x="945" y="773"/>
                              </a:lnTo>
                              <a:lnTo>
                                <a:pt x="438" y="773"/>
                              </a:lnTo>
                              <a:lnTo>
                                <a:pt x="388" y="783"/>
                              </a:lnTo>
                              <a:lnTo>
                                <a:pt x="379" y="789"/>
                              </a:lnTo>
                              <a:lnTo>
                                <a:pt x="376" y="788"/>
                              </a:lnTo>
                              <a:lnTo>
                                <a:pt x="363" y="789"/>
                              </a:lnTo>
                              <a:lnTo>
                                <a:pt x="352" y="794"/>
                              </a:lnTo>
                              <a:lnTo>
                                <a:pt x="344" y="804"/>
                              </a:lnTo>
                              <a:lnTo>
                                <a:pt x="5" y="1392"/>
                              </a:lnTo>
                              <a:lnTo>
                                <a:pt x="0" y="1404"/>
                              </a:lnTo>
                              <a:lnTo>
                                <a:pt x="1" y="1416"/>
                              </a:lnTo>
                              <a:lnTo>
                                <a:pt x="7" y="1427"/>
                              </a:lnTo>
                              <a:lnTo>
                                <a:pt x="16" y="1436"/>
                              </a:lnTo>
                              <a:lnTo>
                                <a:pt x="127" y="1500"/>
                              </a:lnTo>
                              <a:lnTo>
                                <a:pt x="139" y="1504"/>
                              </a:lnTo>
                              <a:lnTo>
                                <a:pt x="152" y="1503"/>
                              </a:lnTo>
                              <a:lnTo>
                                <a:pt x="163" y="1498"/>
                              </a:lnTo>
                              <a:lnTo>
                                <a:pt x="171" y="1488"/>
                              </a:lnTo>
                              <a:lnTo>
                                <a:pt x="311" y="1246"/>
                              </a:lnTo>
                              <a:lnTo>
                                <a:pt x="311" y="1472"/>
                              </a:lnTo>
                              <a:lnTo>
                                <a:pt x="67" y="1956"/>
                              </a:lnTo>
                              <a:lnTo>
                                <a:pt x="250" y="1956"/>
                              </a:lnTo>
                              <a:lnTo>
                                <a:pt x="253" y="1970"/>
                              </a:lnTo>
                              <a:lnTo>
                                <a:pt x="257" y="2035"/>
                              </a:lnTo>
                              <a:lnTo>
                                <a:pt x="270" y="2108"/>
                              </a:lnTo>
                              <a:lnTo>
                                <a:pt x="289" y="2189"/>
                              </a:lnTo>
                              <a:lnTo>
                                <a:pt x="314" y="2275"/>
                              </a:lnTo>
                              <a:lnTo>
                                <a:pt x="345" y="2363"/>
                              </a:lnTo>
                              <a:lnTo>
                                <a:pt x="379" y="2451"/>
                              </a:lnTo>
                              <a:lnTo>
                                <a:pt x="417" y="2538"/>
                              </a:lnTo>
                              <a:lnTo>
                                <a:pt x="457" y="2620"/>
                              </a:lnTo>
                              <a:lnTo>
                                <a:pt x="498" y="2696"/>
                              </a:lnTo>
                              <a:lnTo>
                                <a:pt x="540" y="2763"/>
                              </a:lnTo>
                              <a:lnTo>
                                <a:pt x="581" y="2820"/>
                              </a:lnTo>
                              <a:lnTo>
                                <a:pt x="621" y="2863"/>
                              </a:lnTo>
                              <a:lnTo>
                                <a:pt x="658" y="2891"/>
                              </a:lnTo>
                              <a:lnTo>
                                <a:pt x="691" y="2902"/>
                              </a:lnTo>
                              <a:lnTo>
                                <a:pt x="725" y="2894"/>
                              </a:lnTo>
                              <a:lnTo>
                                <a:pt x="762" y="2868"/>
                              </a:lnTo>
                              <a:lnTo>
                                <a:pt x="802" y="2828"/>
                              </a:lnTo>
                              <a:lnTo>
                                <a:pt x="843" y="2774"/>
                              </a:lnTo>
                              <a:lnTo>
                                <a:pt x="886" y="2710"/>
                              </a:lnTo>
                              <a:lnTo>
                                <a:pt x="928" y="2637"/>
                              </a:lnTo>
                              <a:lnTo>
                                <a:pt x="968" y="2557"/>
                              </a:lnTo>
                              <a:lnTo>
                                <a:pt x="1006" y="2473"/>
                              </a:lnTo>
                              <a:lnTo>
                                <a:pt x="1042" y="2387"/>
                              </a:lnTo>
                              <a:lnTo>
                                <a:pt x="1073" y="2302"/>
                              </a:lnTo>
                              <a:lnTo>
                                <a:pt x="1098" y="2218"/>
                              </a:lnTo>
                              <a:lnTo>
                                <a:pt x="1118" y="2138"/>
                              </a:lnTo>
                              <a:lnTo>
                                <a:pt x="1130" y="2066"/>
                              </a:lnTo>
                              <a:lnTo>
                                <a:pt x="1135" y="2001"/>
                              </a:lnTo>
                              <a:lnTo>
                                <a:pt x="1140" y="1956"/>
                              </a:lnTo>
                              <a:lnTo>
                                <a:pt x="1316" y="1956"/>
                              </a:lnTo>
                              <a:lnTo>
                                <a:pt x="1072" y="1472"/>
                              </a:lnTo>
                              <a:lnTo>
                                <a:pt x="1072" y="1244"/>
                              </a:lnTo>
                              <a:lnTo>
                                <a:pt x="1211" y="1486"/>
                              </a:lnTo>
                              <a:lnTo>
                                <a:pt x="1220" y="1496"/>
                              </a:lnTo>
                              <a:lnTo>
                                <a:pt x="1231" y="1501"/>
                              </a:lnTo>
                              <a:lnTo>
                                <a:pt x="1243" y="1502"/>
                              </a:lnTo>
                              <a:lnTo>
                                <a:pt x="1255" y="1498"/>
                              </a:lnTo>
                              <a:lnTo>
                                <a:pt x="1366" y="1434"/>
                              </a:lnTo>
                              <a:lnTo>
                                <a:pt x="1376" y="1426"/>
                              </a:lnTo>
                              <a:lnTo>
                                <a:pt x="1381" y="1415"/>
                              </a:lnTo>
                              <a:lnTo>
                                <a:pt x="1382" y="1402"/>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5D58B2" id="AutoShape 1705" o:spid="_x0000_s1026" style="position:absolute;margin-left:834pt;margin-top:20.35pt;width:69.1pt;height:145.1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82,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" path="m1072,371r-8,-75l1042,227r-35,-63l961,109,905,63,840,29,768,7,692,,615,7,544,29,479,63r-56,46l376,164r-35,63l319,296r-8,75l319,446r22,70l376,579r47,55l479,679r65,35l615,735r77,8l768,735r72,-21l905,679r56,-45l1007,579r35,-63l1064,446r8,-75xm1382,1402r-4,-12l1038,802r-8,-9l1019,787r-12,l1002,788r-8,-5l945,773r-507,l388,783r-9,6l376,788r-13,1l352,794r-8,10l5,1392,,1404r1,12l7,1427r9,9l127,1500r12,4l152,1503r11,-5l171,1488,311,1246r,226l67,1956r183,l253,1970r4,65l270,2108r19,81l314,2275r31,88l379,2451r38,87l457,2620r41,76l540,2763r41,57l621,2863r37,28l691,2902r34,-8l762,2868r40,-40l843,2774r43,-64l928,2637r40,-80l1006,2473r36,-86l1073,2302r25,-84l1118,2138r12,-72l1135,2001r5,-45l1316,1956,1072,1472r,-228l1211,1486r9,10l1231,1501r12,1l1255,1498r111,-64l1376,1426r5,-11l1382,1402xe" fillcolor="#8da9db"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anchorx="page"/>
              </v:shape>
            </w:pict>
          </mc:Fallback>
        </mc:AlternateContent>
      </w:r>
      <w:r>
        <w:rPr>
          <w:noProof/>
        </w:rPr>
        <mc:AlternateContent>
          <mc:Choice Requires="wps">
            <w:drawing>
              <wp:anchor distT="0" distB="0" distL="114300" distR="114300" simplePos="0" relativeHeight="251651584" behindDoc="0" locked="0" layoutInCell="1" allowOverlap="1" wp14:anchorId="421DDE80" wp14:editId="341E834A">
                <wp:simplePos x="0" y="0"/>
                <wp:positionH relativeFrom="page">
                  <wp:posOffset>9326880</wp:posOffset>
                </wp:positionH>
                <wp:positionV relativeFrom="paragraph">
                  <wp:posOffset>266700</wp:posOffset>
                </wp:positionV>
                <wp:extent cx="877570" cy="1842770"/>
                <wp:effectExtent l="0" t="0" r="0" b="0"/>
                <wp:wrapNone/>
                <wp:docPr id="7318" name="AutoShape 17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7570" cy="1842770"/>
                        </a:xfrm>
                        <a:custGeom>
                          <a:avLst/>
                          <a:gdLst>
                            <a:gd name="T0" fmla="*/ 2147483646 w 1382"/>
                            <a:gd name="T1" fmla="*/ 2147483646 h 2902"/>
                            <a:gd name="T2" fmla="*/ 2147483646 w 1382"/>
                            <a:gd name="T3" fmla="*/ 2147483646 h 2902"/>
                            <a:gd name="T4" fmla="*/ 2147483646 w 1382"/>
                            <a:gd name="T5" fmla="*/ 2147483646 h 2902"/>
                            <a:gd name="T6" fmla="*/ 2147483646 w 1382"/>
                            <a:gd name="T7" fmla="*/ 2147483646 h 2902"/>
                            <a:gd name="T8" fmla="*/ 2147483646 w 1382"/>
                            <a:gd name="T9" fmla="*/ 2147483646 h 2902"/>
                            <a:gd name="T10" fmla="*/ 2147483646 w 1382"/>
                            <a:gd name="T11" fmla="*/ 2147483646 h 2902"/>
                            <a:gd name="T12" fmla="*/ 2147483646 w 1382"/>
                            <a:gd name="T13" fmla="*/ 2147483646 h 2902"/>
                            <a:gd name="T14" fmla="*/ 2147483646 w 1382"/>
                            <a:gd name="T15" fmla="*/ 2147483646 h 2902"/>
                            <a:gd name="T16" fmla="*/ 2147483646 w 1382"/>
                            <a:gd name="T17" fmla="*/ 2147483646 h 2902"/>
                            <a:gd name="T18" fmla="*/ 2147483646 w 1382"/>
                            <a:gd name="T19" fmla="*/ 2147483646 h 2902"/>
                            <a:gd name="T20" fmla="*/ 2147483646 w 1382"/>
                            <a:gd name="T21" fmla="*/ 2147483646 h 2902"/>
                            <a:gd name="T22" fmla="*/ 2147483646 w 1382"/>
                            <a:gd name="T23" fmla="*/ 2147483646 h 2902"/>
                            <a:gd name="T24" fmla="*/ 2147483646 w 1382"/>
                            <a:gd name="T25" fmla="*/ 2147483646 h 2902"/>
                            <a:gd name="T26" fmla="*/ 2147483646 w 1382"/>
                            <a:gd name="T27" fmla="*/ 2147483646 h 2902"/>
                            <a:gd name="T28" fmla="*/ 2147483646 w 1382"/>
                            <a:gd name="T29" fmla="*/ 2147483646 h 2902"/>
                            <a:gd name="T30" fmla="*/ 2147483646 w 1382"/>
                            <a:gd name="T31" fmla="*/ 2147483646 h 2902"/>
                            <a:gd name="T32" fmla="*/ 2147483646 w 1382"/>
                            <a:gd name="T33" fmla="*/ 2147483646 h 2902"/>
                            <a:gd name="T34" fmla="*/ 2147483646 w 1382"/>
                            <a:gd name="T35" fmla="*/ 2147483646 h 2902"/>
                            <a:gd name="T36" fmla="*/ 2147483646 w 1382"/>
                            <a:gd name="T37" fmla="*/ 2147483646 h 2902"/>
                            <a:gd name="T38" fmla="*/ 2147483646 w 1382"/>
                            <a:gd name="T39" fmla="*/ 2147483646 h 2902"/>
                            <a:gd name="T40" fmla="*/ 2147483646 w 1382"/>
                            <a:gd name="T41" fmla="*/ 2147483646 h 2902"/>
                            <a:gd name="T42" fmla="*/ 2147483646 w 1382"/>
                            <a:gd name="T43" fmla="*/ 2147483646 h 2902"/>
                            <a:gd name="T44" fmla="*/ 2147483646 w 1382"/>
                            <a:gd name="T45" fmla="*/ 2147483646 h 2902"/>
                            <a:gd name="T46" fmla="*/ 2147483646 w 1382"/>
                            <a:gd name="T47" fmla="*/ 2147483646 h 2902"/>
                            <a:gd name="T48" fmla="*/ 2147483646 w 1382"/>
                            <a:gd name="T49" fmla="*/ 2147483646 h 2902"/>
                            <a:gd name="T50" fmla="*/ 2147483646 w 1382"/>
                            <a:gd name="T51" fmla="*/ 2147483646 h 2902"/>
                            <a:gd name="T52" fmla="*/ 2147483646 w 1382"/>
                            <a:gd name="T53" fmla="*/ 2147483646 h 2902"/>
                            <a:gd name="T54" fmla="*/ 2147483646 w 1382"/>
                            <a:gd name="T55" fmla="*/ 2147483646 h 2902"/>
                            <a:gd name="T56" fmla="*/ 2147483646 w 1382"/>
                            <a:gd name="T57" fmla="*/ 2147483646 h 2902"/>
                            <a:gd name="T58" fmla="*/ 2147483646 w 1382"/>
                            <a:gd name="T59" fmla="*/ 2147483646 h 2902"/>
                            <a:gd name="T60" fmla="*/ 2147483646 w 1382"/>
                            <a:gd name="T61" fmla="*/ 2147483646 h 2902"/>
                            <a:gd name="T62" fmla="*/ 2147483646 w 1382"/>
                            <a:gd name="T63" fmla="*/ 2147483646 h 2902"/>
                            <a:gd name="T64" fmla="*/ 2147483646 w 1382"/>
                            <a:gd name="T65" fmla="*/ 2147483646 h 2902"/>
                            <a:gd name="T66" fmla="*/ 2147483646 w 1382"/>
                            <a:gd name="T67" fmla="*/ 2147483646 h 2902"/>
                            <a:gd name="T68" fmla="*/ 2147483646 w 1382"/>
                            <a:gd name="T69" fmla="*/ 2147483646 h 2902"/>
                            <a:gd name="T70" fmla="*/ 2147483646 w 1382"/>
                            <a:gd name="T71" fmla="*/ 2147483646 h 2902"/>
                            <a:gd name="T72" fmla="*/ 2147483646 w 1382"/>
                            <a:gd name="T73" fmla="*/ 2147483646 h 2902"/>
                            <a:gd name="T74" fmla="*/ 2147483646 w 1382"/>
                            <a:gd name="T75" fmla="*/ 2147483646 h 2902"/>
                            <a:gd name="T76" fmla="*/ 2147483646 w 1382"/>
                            <a:gd name="T77" fmla="*/ 2147483646 h 2902"/>
                            <a:gd name="T78" fmla="*/ 2147483646 w 1382"/>
                            <a:gd name="T79" fmla="*/ 2147483646 h 2902"/>
                            <a:gd name="T80" fmla="*/ 2147483646 w 1382"/>
                            <a:gd name="T81" fmla="*/ 2147483646 h 2902"/>
                            <a:gd name="T82" fmla="*/ 2147483646 w 1382"/>
                            <a:gd name="T83" fmla="*/ 2147483646 h 2902"/>
                            <a:gd name="T84" fmla="*/ 2147483646 w 1382"/>
                            <a:gd name="T85" fmla="*/ 2147483646 h 2902"/>
                            <a:gd name="T86" fmla="*/ 2147483646 w 1382"/>
                            <a:gd name="T87" fmla="*/ 2147483646 h 2902"/>
                            <a:gd name="T88" fmla="*/ 2147483646 w 1382"/>
                            <a:gd name="T89" fmla="*/ 2147483646 h 2902"/>
                            <a:gd name="T90" fmla="*/ 2147483646 w 1382"/>
                            <a:gd name="T91" fmla="*/ 2147483646 h 2902"/>
                            <a:gd name="T92" fmla="*/ 2147483646 w 1382"/>
                            <a:gd name="T93" fmla="*/ 2147483646 h 2902"/>
                            <a:gd name="T94" fmla="*/ 2147483646 w 1382"/>
                            <a:gd name="T95" fmla="*/ 2147483646 h 2902"/>
                            <a:gd name="T96" fmla="*/ 2147483646 w 1382"/>
                            <a:gd name="T97" fmla="*/ 2147483646 h 2902"/>
                            <a:gd name="T98" fmla="*/ 2147483646 w 1382"/>
                            <a:gd name="T99" fmla="*/ 2147483646 h 2902"/>
                            <a:gd name="T100" fmla="*/ 2147483646 w 1382"/>
                            <a:gd name="T101" fmla="*/ 2147483646 h 2902"/>
                            <a:gd name="T102" fmla="*/ 2147483646 w 1382"/>
                            <a:gd name="T103" fmla="*/ 2147483646 h 2902"/>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1382" h="2902">
                              <a:moveTo>
                                <a:pt x="1071" y="371"/>
                              </a:moveTo>
                              <a:lnTo>
                                <a:pt x="1064" y="296"/>
                              </a:lnTo>
                              <a:lnTo>
                                <a:pt x="1042" y="227"/>
                              </a:lnTo>
                              <a:lnTo>
                                <a:pt x="1006" y="164"/>
                              </a:lnTo>
                              <a:lnTo>
                                <a:pt x="960" y="109"/>
                              </a:lnTo>
                              <a:lnTo>
                                <a:pt x="904" y="63"/>
                              </a:lnTo>
                              <a:lnTo>
                                <a:pt x="839" y="29"/>
                              </a:lnTo>
                              <a:lnTo>
                                <a:pt x="768" y="7"/>
                              </a:lnTo>
                              <a:lnTo>
                                <a:pt x="691" y="0"/>
                              </a:lnTo>
                              <a:lnTo>
                                <a:pt x="615" y="7"/>
                              </a:lnTo>
                              <a:lnTo>
                                <a:pt x="543" y="29"/>
                              </a:lnTo>
                              <a:lnTo>
                                <a:pt x="478" y="63"/>
                              </a:lnTo>
                              <a:lnTo>
                                <a:pt x="422" y="109"/>
                              </a:lnTo>
                              <a:lnTo>
                                <a:pt x="376" y="164"/>
                              </a:lnTo>
                              <a:lnTo>
                                <a:pt x="341" y="227"/>
                              </a:lnTo>
                              <a:lnTo>
                                <a:pt x="319" y="296"/>
                              </a:lnTo>
                              <a:lnTo>
                                <a:pt x="311" y="371"/>
                              </a:lnTo>
                              <a:lnTo>
                                <a:pt x="319" y="446"/>
                              </a:lnTo>
                              <a:lnTo>
                                <a:pt x="341" y="516"/>
                              </a:lnTo>
                              <a:lnTo>
                                <a:pt x="376" y="579"/>
                              </a:lnTo>
                              <a:lnTo>
                                <a:pt x="422" y="634"/>
                              </a:lnTo>
                              <a:lnTo>
                                <a:pt x="478" y="679"/>
                              </a:lnTo>
                              <a:lnTo>
                                <a:pt x="543" y="714"/>
                              </a:lnTo>
                              <a:lnTo>
                                <a:pt x="615" y="735"/>
                              </a:lnTo>
                              <a:lnTo>
                                <a:pt x="691" y="743"/>
                              </a:lnTo>
                              <a:lnTo>
                                <a:pt x="768" y="735"/>
                              </a:lnTo>
                              <a:lnTo>
                                <a:pt x="839" y="714"/>
                              </a:lnTo>
                              <a:lnTo>
                                <a:pt x="904" y="679"/>
                              </a:lnTo>
                              <a:lnTo>
                                <a:pt x="960" y="634"/>
                              </a:lnTo>
                              <a:lnTo>
                                <a:pt x="1006" y="579"/>
                              </a:lnTo>
                              <a:lnTo>
                                <a:pt x="1042" y="516"/>
                              </a:lnTo>
                              <a:lnTo>
                                <a:pt x="1064" y="446"/>
                              </a:lnTo>
                              <a:lnTo>
                                <a:pt x="1071" y="371"/>
                              </a:lnTo>
                              <a:close/>
                              <a:moveTo>
                                <a:pt x="1381" y="1402"/>
                              </a:moveTo>
                              <a:lnTo>
                                <a:pt x="1377" y="1390"/>
                              </a:lnTo>
                              <a:lnTo>
                                <a:pt x="1038" y="802"/>
                              </a:lnTo>
                              <a:lnTo>
                                <a:pt x="1029" y="793"/>
                              </a:lnTo>
                              <a:lnTo>
                                <a:pt x="1018" y="787"/>
                              </a:lnTo>
                              <a:lnTo>
                                <a:pt x="1006" y="787"/>
                              </a:lnTo>
                              <a:lnTo>
                                <a:pt x="1001" y="788"/>
                              </a:lnTo>
                              <a:lnTo>
                                <a:pt x="993" y="783"/>
                              </a:lnTo>
                              <a:lnTo>
                                <a:pt x="944" y="773"/>
                              </a:lnTo>
                              <a:lnTo>
                                <a:pt x="437" y="773"/>
                              </a:lnTo>
                              <a:lnTo>
                                <a:pt x="388" y="783"/>
                              </a:lnTo>
                              <a:lnTo>
                                <a:pt x="378" y="789"/>
                              </a:lnTo>
                              <a:lnTo>
                                <a:pt x="375" y="788"/>
                              </a:lnTo>
                              <a:lnTo>
                                <a:pt x="363" y="789"/>
                              </a:lnTo>
                              <a:lnTo>
                                <a:pt x="352" y="794"/>
                              </a:lnTo>
                              <a:lnTo>
                                <a:pt x="343" y="804"/>
                              </a:lnTo>
                              <a:lnTo>
                                <a:pt x="4" y="1392"/>
                              </a:lnTo>
                              <a:lnTo>
                                <a:pt x="0" y="1404"/>
                              </a:lnTo>
                              <a:lnTo>
                                <a:pt x="1" y="1416"/>
                              </a:lnTo>
                              <a:lnTo>
                                <a:pt x="6" y="1427"/>
                              </a:lnTo>
                              <a:lnTo>
                                <a:pt x="16" y="1436"/>
                              </a:lnTo>
                              <a:lnTo>
                                <a:pt x="127" y="1500"/>
                              </a:lnTo>
                              <a:lnTo>
                                <a:pt x="139" y="1504"/>
                              </a:lnTo>
                              <a:lnTo>
                                <a:pt x="151" y="1503"/>
                              </a:lnTo>
                              <a:lnTo>
                                <a:pt x="162" y="1498"/>
                              </a:lnTo>
                              <a:lnTo>
                                <a:pt x="170" y="1488"/>
                              </a:lnTo>
                              <a:lnTo>
                                <a:pt x="310" y="1246"/>
                              </a:lnTo>
                              <a:lnTo>
                                <a:pt x="310" y="1471"/>
                              </a:lnTo>
                              <a:lnTo>
                                <a:pt x="66" y="1956"/>
                              </a:lnTo>
                              <a:lnTo>
                                <a:pt x="249" y="1956"/>
                              </a:lnTo>
                              <a:lnTo>
                                <a:pt x="252" y="1970"/>
                              </a:lnTo>
                              <a:lnTo>
                                <a:pt x="257" y="2035"/>
                              </a:lnTo>
                              <a:lnTo>
                                <a:pt x="269" y="2108"/>
                              </a:lnTo>
                              <a:lnTo>
                                <a:pt x="288" y="2189"/>
                              </a:lnTo>
                              <a:lnTo>
                                <a:pt x="313" y="2275"/>
                              </a:lnTo>
                              <a:lnTo>
                                <a:pt x="344" y="2363"/>
                              </a:lnTo>
                              <a:lnTo>
                                <a:pt x="378" y="2451"/>
                              </a:lnTo>
                              <a:lnTo>
                                <a:pt x="416" y="2538"/>
                              </a:lnTo>
                              <a:lnTo>
                                <a:pt x="456" y="2620"/>
                              </a:lnTo>
                              <a:lnTo>
                                <a:pt x="498" y="2696"/>
                              </a:lnTo>
                              <a:lnTo>
                                <a:pt x="539" y="2763"/>
                              </a:lnTo>
                              <a:lnTo>
                                <a:pt x="580" y="2820"/>
                              </a:lnTo>
                              <a:lnTo>
                                <a:pt x="620" y="2863"/>
                              </a:lnTo>
                              <a:lnTo>
                                <a:pt x="657" y="2891"/>
                              </a:lnTo>
                              <a:lnTo>
                                <a:pt x="691" y="2902"/>
                              </a:lnTo>
                              <a:lnTo>
                                <a:pt x="724" y="2894"/>
                              </a:lnTo>
                              <a:lnTo>
                                <a:pt x="761" y="2868"/>
                              </a:lnTo>
                              <a:lnTo>
                                <a:pt x="801" y="2828"/>
                              </a:lnTo>
                              <a:lnTo>
                                <a:pt x="843" y="2774"/>
                              </a:lnTo>
                              <a:lnTo>
                                <a:pt x="885" y="2710"/>
                              </a:lnTo>
                              <a:lnTo>
                                <a:pt x="927" y="2637"/>
                              </a:lnTo>
                              <a:lnTo>
                                <a:pt x="967" y="2557"/>
                              </a:lnTo>
                              <a:lnTo>
                                <a:pt x="1006" y="2473"/>
                              </a:lnTo>
                              <a:lnTo>
                                <a:pt x="1041" y="2387"/>
                              </a:lnTo>
                              <a:lnTo>
                                <a:pt x="1072" y="2302"/>
                              </a:lnTo>
                              <a:lnTo>
                                <a:pt x="1098" y="2218"/>
                              </a:lnTo>
                              <a:lnTo>
                                <a:pt x="1117" y="2138"/>
                              </a:lnTo>
                              <a:lnTo>
                                <a:pt x="1130" y="2065"/>
                              </a:lnTo>
                              <a:lnTo>
                                <a:pt x="1134" y="2001"/>
                              </a:lnTo>
                              <a:lnTo>
                                <a:pt x="1139" y="1956"/>
                              </a:lnTo>
                              <a:lnTo>
                                <a:pt x="1315" y="1956"/>
                              </a:lnTo>
                              <a:lnTo>
                                <a:pt x="1071" y="1471"/>
                              </a:lnTo>
                              <a:lnTo>
                                <a:pt x="1071" y="1244"/>
                              </a:lnTo>
                              <a:lnTo>
                                <a:pt x="1211" y="1486"/>
                              </a:lnTo>
                              <a:lnTo>
                                <a:pt x="1219" y="1496"/>
                              </a:lnTo>
                              <a:lnTo>
                                <a:pt x="1230" y="1501"/>
                              </a:lnTo>
                              <a:lnTo>
                                <a:pt x="1242" y="1502"/>
                              </a:lnTo>
                              <a:lnTo>
                                <a:pt x="1254" y="1498"/>
                              </a:lnTo>
                              <a:lnTo>
                                <a:pt x="1365" y="1434"/>
                              </a:lnTo>
                              <a:lnTo>
                                <a:pt x="1375" y="1426"/>
                              </a:lnTo>
                              <a:lnTo>
                                <a:pt x="1380" y="1415"/>
                              </a:lnTo>
                              <a:lnTo>
                                <a:pt x="1381" y="140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9F5FE" id="AutoShape 1704" o:spid="_x0000_s1026" style="position:absolute;margin-left:734.4pt;margin-top:21pt;width:69.1pt;height:145.1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82,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" path="m1071,371r-7,-75l1042,227r-36,-63l960,109,904,63,839,29,768,7,691,,615,7,543,29,478,63r-56,46l376,164r-35,63l319,296r-8,75l319,446r22,70l376,579r46,55l478,679r65,35l615,735r76,8l768,735r71,-21l904,679r56,-45l1006,579r36,-63l1064,446r7,-75xm1381,1402r-4,-12l1038,802r-9,-9l1018,787r-12,l1001,788r-8,-5l944,773r-507,l388,783r-10,6l375,788r-12,1l352,794r-9,10l4,1392,,1404r1,12l6,1427r10,9l127,1500r12,4l151,1503r11,-5l170,1488,310,1246r,225l66,1956r183,l252,1970r5,65l269,2108r19,81l313,2275r31,88l378,2451r38,87l456,2620r42,76l539,2763r41,57l620,2863r37,28l691,2902r33,-8l761,2868r40,-40l843,2774r42,-64l927,2637r40,-80l1006,2473r35,-86l1072,2302r26,-84l1117,2138r13,-73l1134,2001r5,-45l1315,1956,1071,1471r,-227l1211,1486r8,10l1230,1501r12,1l1254,1498r111,-64l1375,1426r5,-11l1381,1402xe" fillcolor="#767070"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anchorx="page"/>
              </v:shape>
            </w:pict>
          </mc:Fallback>
        </mc:AlternateContent>
      </w:r>
      <w:r>
        <w:rPr>
          <w:noProof/>
        </w:rPr>
        <mc:AlternateContent>
          <mc:Choice Requires="wps">
            <w:drawing>
              <wp:anchor distT="0" distB="0" distL="114300" distR="114300" simplePos="0" relativeHeight="251652608" behindDoc="0" locked="0" layoutInCell="1" allowOverlap="1" wp14:anchorId="61D5629D" wp14:editId="119F7AFD">
                <wp:simplePos x="0" y="0"/>
                <wp:positionH relativeFrom="page">
                  <wp:posOffset>11861800</wp:posOffset>
                </wp:positionH>
                <wp:positionV relativeFrom="paragraph">
                  <wp:posOffset>250190</wp:posOffset>
                </wp:positionV>
                <wp:extent cx="877570" cy="1842770"/>
                <wp:effectExtent l="0" t="0" r="0" b="0"/>
                <wp:wrapNone/>
                <wp:docPr id="7317" name="AutoShape 17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7570" cy="1842770"/>
                        </a:xfrm>
                        <a:custGeom>
                          <a:avLst/>
                          <a:gdLst>
                            <a:gd name="T0" fmla="*/ 2147483646 w 1382"/>
                            <a:gd name="T1" fmla="*/ 2147483646 h 2902"/>
                            <a:gd name="T2" fmla="*/ 2147483646 w 1382"/>
                            <a:gd name="T3" fmla="*/ 2147483646 h 2902"/>
                            <a:gd name="T4" fmla="*/ 2147483646 w 1382"/>
                            <a:gd name="T5" fmla="*/ 2147483646 h 2902"/>
                            <a:gd name="T6" fmla="*/ 2147483646 w 1382"/>
                            <a:gd name="T7" fmla="*/ 2147483646 h 2902"/>
                            <a:gd name="T8" fmla="*/ 2147483646 w 1382"/>
                            <a:gd name="T9" fmla="*/ 2147483646 h 2902"/>
                            <a:gd name="T10" fmla="*/ 2147483646 w 1382"/>
                            <a:gd name="T11" fmla="*/ 2147483646 h 2902"/>
                            <a:gd name="T12" fmla="*/ 2147483646 w 1382"/>
                            <a:gd name="T13" fmla="*/ 2147483646 h 2902"/>
                            <a:gd name="T14" fmla="*/ 2147483646 w 1382"/>
                            <a:gd name="T15" fmla="*/ 2147483646 h 2902"/>
                            <a:gd name="T16" fmla="*/ 2147483646 w 1382"/>
                            <a:gd name="T17" fmla="*/ 2147483646 h 2902"/>
                            <a:gd name="T18" fmla="*/ 2147483646 w 1382"/>
                            <a:gd name="T19" fmla="*/ 2147483646 h 2902"/>
                            <a:gd name="T20" fmla="*/ 2147483646 w 1382"/>
                            <a:gd name="T21" fmla="*/ 2147483646 h 2902"/>
                            <a:gd name="T22" fmla="*/ 2147483646 w 1382"/>
                            <a:gd name="T23" fmla="*/ 2147483646 h 2902"/>
                            <a:gd name="T24" fmla="*/ 2147483646 w 1382"/>
                            <a:gd name="T25" fmla="*/ 2147483646 h 2902"/>
                            <a:gd name="T26" fmla="*/ 2147483646 w 1382"/>
                            <a:gd name="T27" fmla="*/ 2147483646 h 2902"/>
                            <a:gd name="T28" fmla="*/ 2147483646 w 1382"/>
                            <a:gd name="T29" fmla="*/ 2147483646 h 2902"/>
                            <a:gd name="T30" fmla="*/ 2147483646 w 1382"/>
                            <a:gd name="T31" fmla="*/ 2147483646 h 2902"/>
                            <a:gd name="T32" fmla="*/ 2147483646 w 1382"/>
                            <a:gd name="T33" fmla="*/ 2147483646 h 2902"/>
                            <a:gd name="T34" fmla="*/ 2147483646 w 1382"/>
                            <a:gd name="T35" fmla="*/ 2147483646 h 2902"/>
                            <a:gd name="T36" fmla="*/ 2147483646 w 1382"/>
                            <a:gd name="T37" fmla="*/ 2147483646 h 2902"/>
                            <a:gd name="T38" fmla="*/ 2147483646 w 1382"/>
                            <a:gd name="T39" fmla="*/ 2147483646 h 2902"/>
                            <a:gd name="T40" fmla="*/ 2147483646 w 1382"/>
                            <a:gd name="T41" fmla="*/ 2147483646 h 2902"/>
                            <a:gd name="T42" fmla="*/ 2147483646 w 1382"/>
                            <a:gd name="T43" fmla="*/ 2147483646 h 2902"/>
                            <a:gd name="T44" fmla="*/ 2147483646 w 1382"/>
                            <a:gd name="T45" fmla="*/ 2147483646 h 2902"/>
                            <a:gd name="T46" fmla="*/ 2147483646 w 1382"/>
                            <a:gd name="T47" fmla="*/ 2147483646 h 2902"/>
                            <a:gd name="T48" fmla="*/ 2147483646 w 1382"/>
                            <a:gd name="T49" fmla="*/ 2147483646 h 2902"/>
                            <a:gd name="T50" fmla="*/ 2147483646 w 1382"/>
                            <a:gd name="T51" fmla="*/ 2147483646 h 2902"/>
                            <a:gd name="T52" fmla="*/ 2147483646 w 1382"/>
                            <a:gd name="T53" fmla="*/ 2147483646 h 2902"/>
                            <a:gd name="T54" fmla="*/ 2147483646 w 1382"/>
                            <a:gd name="T55" fmla="*/ 2147483646 h 2902"/>
                            <a:gd name="T56" fmla="*/ 2147483646 w 1382"/>
                            <a:gd name="T57" fmla="*/ 2147483646 h 2902"/>
                            <a:gd name="T58" fmla="*/ 2147483646 w 1382"/>
                            <a:gd name="T59" fmla="*/ 2147483646 h 2902"/>
                            <a:gd name="T60" fmla="*/ 2147483646 w 1382"/>
                            <a:gd name="T61" fmla="*/ 2147483646 h 2902"/>
                            <a:gd name="T62" fmla="*/ 2147483646 w 1382"/>
                            <a:gd name="T63" fmla="*/ 2147483646 h 2902"/>
                            <a:gd name="T64" fmla="*/ 2147483646 w 1382"/>
                            <a:gd name="T65" fmla="*/ 2147483646 h 2902"/>
                            <a:gd name="T66" fmla="*/ 2147483646 w 1382"/>
                            <a:gd name="T67" fmla="*/ 2147483646 h 2902"/>
                            <a:gd name="T68" fmla="*/ 2147483646 w 1382"/>
                            <a:gd name="T69" fmla="*/ 2147483646 h 2902"/>
                            <a:gd name="T70" fmla="*/ 2147483646 w 1382"/>
                            <a:gd name="T71" fmla="*/ 2147483646 h 2902"/>
                            <a:gd name="T72" fmla="*/ 2147483646 w 1382"/>
                            <a:gd name="T73" fmla="*/ 2147483646 h 2902"/>
                            <a:gd name="T74" fmla="*/ 2147483646 w 1382"/>
                            <a:gd name="T75" fmla="*/ 2147483646 h 2902"/>
                            <a:gd name="T76" fmla="*/ 2147483646 w 1382"/>
                            <a:gd name="T77" fmla="*/ 2147483646 h 2902"/>
                            <a:gd name="T78" fmla="*/ 2147483646 w 1382"/>
                            <a:gd name="T79" fmla="*/ 2147483646 h 2902"/>
                            <a:gd name="T80" fmla="*/ 2147483646 w 1382"/>
                            <a:gd name="T81" fmla="*/ 2147483646 h 2902"/>
                            <a:gd name="T82" fmla="*/ 2147483646 w 1382"/>
                            <a:gd name="T83" fmla="*/ 2147483646 h 2902"/>
                            <a:gd name="T84" fmla="*/ 2147483646 w 1382"/>
                            <a:gd name="T85" fmla="*/ 2147483646 h 2902"/>
                            <a:gd name="T86" fmla="*/ 2147483646 w 1382"/>
                            <a:gd name="T87" fmla="*/ 2147483646 h 2902"/>
                            <a:gd name="T88" fmla="*/ 2147483646 w 1382"/>
                            <a:gd name="T89" fmla="*/ 2147483646 h 2902"/>
                            <a:gd name="T90" fmla="*/ 2147483646 w 1382"/>
                            <a:gd name="T91" fmla="*/ 2147483646 h 2902"/>
                            <a:gd name="T92" fmla="*/ 2147483646 w 1382"/>
                            <a:gd name="T93" fmla="*/ 2147483646 h 2902"/>
                            <a:gd name="T94" fmla="*/ 2147483646 w 1382"/>
                            <a:gd name="T95" fmla="*/ 2147483646 h 2902"/>
                            <a:gd name="T96" fmla="*/ 2147483646 w 1382"/>
                            <a:gd name="T97" fmla="*/ 2147483646 h 2902"/>
                            <a:gd name="T98" fmla="*/ 2147483646 w 1382"/>
                            <a:gd name="T99" fmla="*/ 2147483646 h 2902"/>
                            <a:gd name="T100" fmla="*/ 2147483646 w 1382"/>
                            <a:gd name="T101" fmla="*/ 2147483646 h 2902"/>
                            <a:gd name="T102" fmla="*/ 2147483646 w 1382"/>
                            <a:gd name="T103" fmla="*/ 2147483646 h 2902"/>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1382" h="2902">
                              <a:moveTo>
                                <a:pt x="1072" y="371"/>
                              </a:moveTo>
                              <a:lnTo>
                                <a:pt x="1064" y="297"/>
                              </a:lnTo>
                              <a:lnTo>
                                <a:pt x="1042" y="227"/>
                              </a:lnTo>
                              <a:lnTo>
                                <a:pt x="1007" y="164"/>
                              </a:lnTo>
                              <a:lnTo>
                                <a:pt x="960" y="109"/>
                              </a:lnTo>
                              <a:lnTo>
                                <a:pt x="904" y="63"/>
                              </a:lnTo>
                              <a:lnTo>
                                <a:pt x="839" y="29"/>
                              </a:lnTo>
                              <a:lnTo>
                                <a:pt x="768" y="7"/>
                              </a:lnTo>
                              <a:lnTo>
                                <a:pt x="691" y="0"/>
                              </a:lnTo>
                              <a:lnTo>
                                <a:pt x="615" y="7"/>
                              </a:lnTo>
                              <a:lnTo>
                                <a:pt x="543" y="29"/>
                              </a:lnTo>
                              <a:lnTo>
                                <a:pt x="478" y="63"/>
                              </a:lnTo>
                              <a:lnTo>
                                <a:pt x="422" y="109"/>
                              </a:lnTo>
                              <a:lnTo>
                                <a:pt x="376" y="164"/>
                              </a:lnTo>
                              <a:lnTo>
                                <a:pt x="341" y="227"/>
                              </a:lnTo>
                              <a:lnTo>
                                <a:pt x="319" y="297"/>
                              </a:lnTo>
                              <a:lnTo>
                                <a:pt x="311" y="371"/>
                              </a:lnTo>
                              <a:lnTo>
                                <a:pt x="319" y="446"/>
                              </a:lnTo>
                              <a:lnTo>
                                <a:pt x="341" y="516"/>
                              </a:lnTo>
                              <a:lnTo>
                                <a:pt x="376" y="579"/>
                              </a:lnTo>
                              <a:lnTo>
                                <a:pt x="422" y="634"/>
                              </a:lnTo>
                              <a:lnTo>
                                <a:pt x="478" y="679"/>
                              </a:lnTo>
                              <a:lnTo>
                                <a:pt x="543" y="714"/>
                              </a:lnTo>
                              <a:lnTo>
                                <a:pt x="615" y="735"/>
                              </a:lnTo>
                              <a:lnTo>
                                <a:pt x="691" y="743"/>
                              </a:lnTo>
                              <a:lnTo>
                                <a:pt x="768" y="735"/>
                              </a:lnTo>
                              <a:lnTo>
                                <a:pt x="839" y="714"/>
                              </a:lnTo>
                              <a:lnTo>
                                <a:pt x="904" y="679"/>
                              </a:lnTo>
                              <a:lnTo>
                                <a:pt x="960" y="634"/>
                              </a:lnTo>
                              <a:lnTo>
                                <a:pt x="1007" y="579"/>
                              </a:lnTo>
                              <a:lnTo>
                                <a:pt x="1042" y="516"/>
                              </a:lnTo>
                              <a:lnTo>
                                <a:pt x="1064" y="446"/>
                              </a:lnTo>
                              <a:lnTo>
                                <a:pt x="1072" y="371"/>
                              </a:lnTo>
                              <a:close/>
                              <a:moveTo>
                                <a:pt x="1381" y="1402"/>
                              </a:moveTo>
                              <a:lnTo>
                                <a:pt x="1377" y="1390"/>
                              </a:lnTo>
                              <a:lnTo>
                                <a:pt x="1038" y="802"/>
                              </a:lnTo>
                              <a:lnTo>
                                <a:pt x="1029" y="793"/>
                              </a:lnTo>
                              <a:lnTo>
                                <a:pt x="1018" y="787"/>
                              </a:lnTo>
                              <a:lnTo>
                                <a:pt x="1006" y="787"/>
                              </a:lnTo>
                              <a:lnTo>
                                <a:pt x="1001" y="788"/>
                              </a:lnTo>
                              <a:lnTo>
                                <a:pt x="994" y="783"/>
                              </a:lnTo>
                              <a:lnTo>
                                <a:pt x="944" y="773"/>
                              </a:lnTo>
                              <a:lnTo>
                                <a:pt x="437" y="773"/>
                              </a:lnTo>
                              <a:lnTo>
                                <a:pt x="388" y="783"/>
                              </a:lnTo>
                              <a:lnTo>
                                <a:pt x="378" y="789"/>
                              </a:lnTo>
                              <a:lnTo>
                                <a:pt x="375" y="788"/>
                              </a:lnTo>
                              <a:lnTo>
                                <a:pt x="363" y="789"/>
                              </a:lnTo>
                              <a:lnTo>
                                <a:pt x="352" y="794"/>
                              </a:lnTo>
                              <a:lnTo>
                                <a:pt x="343" y="804"/>
                              </a:lnTo>
                              <a:lnTo>
                                <a:pt x="4" y="1392"/>
                              </a:lnTo>
                              <a:lnTo>
                                <a:pt x="0" y="1404"/>
                              </a:lnTo>
                              <a:lnTo>
                                <a:pt x="1" y="1416"/>
                              </a:lnTo>
                              <a:lnTo>
                                <a:pt x="6" y="1427"/>
                              </a:lnTo>
                              <a:lnTo>
                                <a:pt x="16" y="1436"/>
                              </a:lnTo>
                              <a:lnTo>
                                <a:pt x="127" y="1500"/>
                              </a:lnTo>
                              <a:lnTo>
                                <a:pt x="139" y="1504"/>
                              </a:lnTo>
                              <a:lnTo>
                                <a:pt x="151" y="1503"/>
                              </a:lnTo>
                              <a:lnTo>
                                <a:pt x="162" y="1498"/>
                              </a:lnTo>
                              <a:lnTo>
                                <a:pt x="170" y="1488"/>
                              </a:lnTo>
                              <a:lnTo>
                                <a:pt x="310" y="1246"/>
                              </a:lnTo>
                              <a:lnTo>
                                <a:pt x="310" y="1471"/>
                              </a:lnTo>
                              <a:lnTo>
                                <a:pt x="66" y="1956"/>
                              </a:lnTo>
                              <a:lnTo>
                                <a:pt x="249" y="1956"/>
                              </a:lnTo>
                              <a:lnTo>
                                <a:pt x="252" y="1970"/>
                              </a:lnTo>
                              <a:lnTo>
                                <a:pt x="257" y="2035"/>
                              </a:lnTo>
                              <a:lnTo>
                                <a:pt x="269" y="2108"/>
                              </a:lnTo>
                              <a:lnTo>
                                <a:pt x="288" y="2189"/>
                              </a:lnTo>
                              <a:lnTo>
                                <a:pt x="313" y="2275"/>
                              </a:lnTo>
                              <a:lnTo>
                                <a:pt x="344" y="2363"/>
                              </a:lnTo>
                              <a:lnTo>
                                <a:pt x="378" y="2451"/>
                              </a:lnTo>
                              <a:lnTo>
                                <a:pt x="416" y="2538"/>
                              </a:lnTo>
                              <a:lnTo>
                                <a:pt x="456" y="2620"/>
                              </a:lnTo>
                              <a:lnTo>
                                <a:pt x="498" y="2696"/>
                              </a:lnTo>
                              <a:lnTo>
                                <a:pt x="539" y="2763"/>
                              </a:lnTo>
                              <a:lnTo>
                                <a:pt x="580" y="2820"/>
                              </a:lnTo>
                              <a:lnTo>
                                <a:pt x="620" y="2863"/>
                              </a:lnTo>
                              <a:lnTo>
                                <a:pt x="657" y="2891"/>
                              </a:lnTo>
                              <a:lnTo>
                                <a:pt x="691" y="2902"/>
                              </a:lnTo>
                              <a:lnTo>
                                <a:pt x="724" y="2894"/>
                              </a:lnTo>
                              <a:lnTo>
                                <a:pt x="761" y="2868"/>
                              </a:lnTo>
                              <a:lnTo>
                                <a:pt x="801" y="2828"/>
                              </a:lnTo>
                              <a:lnTo>
                                <a:pt x="843" y="2774"/>
                              </a:lnTo>
                              <a:lnTo>
                                <a:pt x="885" y="2710"/>
                              </a:lnTo>
                              <a:lnTo>
                                <a:pt x="927" y="2637"/>
                              </a:lnTo>
                              <a:lnTo>
                                <a:pt x="968" y="2557"/>
                              </a:lnTo>
                              <a:lnTo>
                                <a:pt x="1006" y="2473"/>
                              </a:lnTo>
                              <a:lnTo>
                                <a:pt x="1041" y="2387"/>
                              </a:lnTo>
                              <a:lnTo>
                                <a:pt x="1072" y="2302"/>
                              </a:lnTo>
                              <a:lnTo>
                                <a:pt x="1098" y="2218"/>
                              </a:lnTo>
                              <a:lnTo>
                                <a:pt x="1117" y="2138"/>
                              </a:lnTo>
                              <a:lnTo>
                                <a:pt x="1130" y="2066"/>
                              </a:lnTo>
                              <a:lnTo>
                                <a:pt x="1134" y="2001"/>
                              </a:lnTo>
                              <a:lnTo>
                                <a:pt x="1139" y="1956"/>
                              </a:lnTo>
                              <a:lnTo>
                                <a:pt x="1315" y="1956"/>
                              </a:lnTo>
                              <a:lnTo>
                                <a:pt x="1071" y="1472"/>
                              </a:lnTo>
                              <a:lnTo>
                                <a:pt x="1071" y="1244"/>
                              </a:lnTo>
                              <a:lnTo>
                                <a:pt x="1211" y="1486"/>
                              </a:lnTo>
                              <a:lnTo>
                                <a:pt x="1219" y="1496"/>
                              </a:lnTo>
                              <a:lnTo>
                                <a:pt x="1230" y="1501"/>
                              </a:lnTo>
                              <a:lnTo>
                                <a:pt x="1242" y="1502"/>
                              </a:lnTo>
                              <a:lnTo>
                                <a:pt x="1255" y="1498"/>
                              </a:lnTo>
                              <a:lnTo>
                                <a:pt x="1366" y="1434"/>
                              </a:lnTo>
                              <a:lnTo>
                                <a:pt x="1375" y="1426"/>
                              </a:lnTo>
                              <a:lnTo>
                                <a:pt x="1380" y="1415"/>
                              </a:lnTo>
                              <a:lnTo>
                                <a:pt x="1381" y="1402"/>
                              </a:lnTo>
                              <a:close/>
                            </a:path>
                          </a:pathLst>
                        </a:custGeom>
                        <a:solidFill>
                          <a:srgbClr val="AAD1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642A7C" id="AutoShape 1703" o:spid="_x0000_s1026" style="position:absolute;margin-left:934pt;margin-top:19.7pt;width:69.1pt;height:145.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82,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" path="m1072,371r-8,-74l1042,227r-35,-63l960,109,904,63,839,29,768,7,691,,615,7,543,29,478,63r-56,46l376,164r-35,63l319,297r-8,74l319,446r22,70l376,579r46,55l478,679r65,35l615,735r76,8l768,735r71,-21l904,679r56,-45l1007,579r35,-63l1064,446r8,-75xm1381,1402r-4,-12l1038,802r-9,-9l1018,787r-12,l1001,788r-7,-5l944,773r-507,l388,783r-10,6l375,788r-12,1l352,794r-9,10l4,1392,,1404r1,12l6,1427r10,9l127,1500r12,4l151,1503r11,-5l170,1488,310,1246r,225l66,1956r183,l252,1970r5,65l269,2108r19,81l313,2275r31,88l378,2451r38,87l456,2620r42,76l539,2763r41,57l620,2863r37,28l691,2902r33,-8l761,2868r40,-40l843,2774r42,-64l927,2637r41,-80l1006,2473r35,-86l1072,2302r26,-84l1117,2138r13,-72l1134,2001r5,-45l1315,1956,1071,1472r,-228l1211,1486r8,10l1230,1501r12,1l1255,1498r111,-64l1375,1426r5,-11l1381,1402xe" fillcolor="#aad18f"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anchorx="page"/>
              </v:shape>
            </w:pict>
          </mc:Fallback>
        </mc:AlternateContent>
      </w:r>
      <w:r w:rsidR="00954F0D">
        <w:rPr>
          <w:sz w:val="36"/>
          <w:lang w:val="et-EE"/>
        </w:rPr>
        <w:t>Mõistavad</w:t>
      </w:r>
      <w:r w:rsidR="00536928" w:rsidRPr="00746325">
        <w:rPr>
          <w:sz w:val="36"/>
          <w:lang w:val="et-EE"/>
        </w:rPr>
        <w:t xml:space="preserve"> äriplaani põhimõisteid.</w:t>
      </w:r>
    </w:p>
    <w:p w14:paraId="0A4D0B4C" w14:textId="4E08F0AB" w:rsidR="00065C28" w:rsidRPr="00746325" w:rsidRDefault="00954F0D">
      <w:pPr>
        <w:pStyle w:val="a5"/>
        <w:numPr>
          <w:ilvl w:val="0"/>
          <w:numId w:val="66"/>
        </w:numPr>
        <w:tabs>
          <w:tab w:val="left" w:pos="1064"/>
        </w:tabs>
        <w:spacing w:line="256" w:lineRule="auto"/>
        <w:ind w:left="1064" w:right="10200"/>
        <w:rPr>
          <w:sz w:val="36"/>
          <w:lang w:val="et-EE"/>
        </w:rPr>
      </w:pPr>
      <w:r>
        <w:rPr>
          <w:sz w:val="36"/>
          <w:lang w:val="et-EE"/>
        </w:rPr>
        <w:t>O</w:t>
      </w:r>
      <w:r w:rsidR="00536928" w:rsidRPr="00746325">
        <w:rPr>
          <w:sz w:val="36"/>
          <w:lang w:val="et-EE"/>
        </w:rPr>
        <w:t xml:space="preserve">ma </w:t>
      </w:r>
      <w:r>
        <w:rPr>
          <w:sz w:val="36"/>
          <w:lang w:val="et-EE"/>
        </w:rPr>
        <w:t xml:space="preserve">ülevaadet oma </w:t>
      </w:r>
      <w:r w:rsidR="00536928" w:rsidRPr="00746325">
        <w:rPr>
          <w:sz w:val="36"/>
          <w:lang w:val="et-EE"/>
        </w:rPr>
        <w:t>oskustest ja võimetest ning nende seotusest ettevõtlusega.</w:t>
      </w:r>
    </w:p>
    <w:p w14:paraId="48B70DC5" w14:textId="376DFDAF" w:rsidR="00065C28" w:rsidRPr="00746325" w:rsidRDefault="00954F0D">
      <w:pPr>
        <w:pStyle w:val="a5"/>
        <w:numPr>
          <w:ilvl w:val="0"/>
          <w:numId w:val="66"/>
        </w:numPr>
        <w:tabs>
          <w:tab w:val="left" w:pos="1064"/>
        </w:tabs>
        <w:spacing w:before="5"/>
        <w:ind w:left="1064"/>
        <w:rPr>
          <w:sz w:val="36"/>
          <w:lang w:val="et-EE"/>
        </w:rPr>
      </w:pPr>
      <w:r>
        <w:rPr>
          <w:sz w:val="36"/>
          <w:lang w:val="et-EE"/>
        </w:rPr>
        <w:t>Paranenud teadmised turundusest</w:t>
      </w:r>
      <w:r w:rsidR="00536928" w:rsidRPr="00746325">
        <w:rPr>
          <w:sz w:val="36"/>
          <w:lang w:val="et-EE"/>
        </w:rPr>
        <w:t>.</w:t>
      </w:r>
    </w:p>
    <w:p w14:paraId="31980A05" w14:textId="775073E1" w:rsidR="00065C28" w:rsidRPr="00746325" w:rsidRDefault="00954F0D">
      <w:pPr>
        <w:pStyle w:val="a5"/>
        <w:numPr>
          <w:ilvl w:val="0"/>
          <w:numId w:val="66"/>
        </w:numPr>
        <w:tabs>
          <w:tab w:val="left" w:pos="1064"/>
        </w:tabs>
        <w:spacing w:before="24"/>
        <w:ind w:left="1064"/>
        <w:rPr>
          <w:sz w:val="36"/>
          <w:lang w:val="et-EE"/>
        </w:rPr>
      </w:pPr>
      <w:r>
        <w:rPr>
          <w:sz w:val="36"/>
          <w:lang w:val="et-EE"/>
        </w:rPr>
        <w:t>Paranenud teadmised ettevõtte finantseerimisest</w:t>
      </w:r>
      <w:r w:rsidR="00536928" w:rsidRPr="00746325">
        <w:rPr>
          <w:sz w:val="36"/>
          <w:lang w:val="et-EE"/>
        </w:rPr>
        <w:t>.</w:t>
      </w:r>
    </w:p>
    <w:p w14:paraId="30C53849" w14:textId="77777777" w:rsidR="00DA1199" w:rsidRPr="00746325" w:rsidRDefault="00DA1199">
      <w:pPr>
        <w:pStyle w:val="a3"/>
        <w:rPr>
          <w:sz w:val="20"/>
          <w:lang w:val="et-EE"/>
        </w:rPr>
      </w:pPr>
    </w:p>
    <w:p w14:paraId="190D1387" w14:textId="77777777" w:rsidR="00DA1199" w:rsidRPr="00746325" w:rsidRDefault="00DA1199">
      <w:pPr>
        <w:pStyle w:val="a3"/>
        <w:rPr>
          <w:sz w:val="20"/>
          <w:lang w:val="et-EE"/>
        </w:rPr>
      </w:pPr>
    </w:p>
    <w:p w14:paraId="25B2CEB4" w14:textId="77777777" w:rsidR="00DA1199" w:rsidRPr="00746325" w:rsidRDefault="00DA1199">
      <w:pPr>
        <w:pStyle w:val="a3"/>
        <w:rPr>
          <w:sz w:val="20"/>
          <w:lang w:val="et-EE"/>
        </w:rPr>
      </w:pPr>
    </w:p>
    <w:p w14:paraId="57B08CC1" w14:textId="77777777" w:rsidR="00DA1199" w:rsidRPr="00746325" w:rsidRDefault="00DA1199">
      <w:pPr>
        <w:pStyle w:val="a3"/>
        <w:rPr>
          <w:sz w:val="20"/>
          <w:lang w:val="et-EE"/>
        </w:rPr>
      </w:pPr>
    </w:p>
    <w:p w14:paraId="2B14BF40" w14:textId="77777777" w:rsidR="00DA1199" w:rsidRPr="00746325" w:rsidRDefault="00DA1199">
      <w:pPr>
        <w:pStyle w:val="a3"/>
        <w:rPr>
          <w:sz w:val="20"/>
          <w:lang w:val="et-EE"/>
        </w:rPr>
      </w:pPr>
    </w:p>
    <w:p w14:paraId="55F9CCBF" w14:textId="77777777" w:rsidR="00DA1199" w:rsidRPr="00746325" w:rsidRDefault="00DA1199">
      <w:pPr>
        <w:pStyle w:val="a3"/>
        <w:rPr>
          <w:sz w:val="20"/>
          <w:lang w:val="et-EE"/>
        </w:rPr>
      </w:pPr>
    </w:p>
    <w:p w14:paraId="6B3094B3" w14:textId="77777777" w:rsidR="00DA1199" w:rsidRPr="00746325" w:rsidRDefault="00DA1199">
      <w:pPr>
        <w:pStyle w:val="a3"/>
        <w:rPr>
          <w:sz w:val="20"/>
          <w:lang w:val="et-EE"/>
        </w:rPr>
      </w:pPr>
    </w:p>
    <w:p w14:paraId="41C584A6" w14:textId="77777777" w:rsidR="00DA1199" w:rsidRPr="00746325" w:rsidRDefault="00DA1199">
      <w:pPr>
        <w:pStyle w:val="a3"/>
        <w:rPr>
          <w:sz w:val="20"/>
          <w:lang w:val="et-EE"/>
        </w:rPr>
      </w:pPr>
    </w:p>
    <w:p w14:paraId="517EA441" w14:textId="77777777" w:rsidR="00DA1199" w:rsidRPr="00746325" w:rsidRDefault="00DA1199">
      <w:pPr>
        <w:pStyle w:val="a3"/>
        <w:spacing w:before="7"/>
        <w:rPr>
          <w:sz w:val="16"/>
          <w:lang w:val="et-EE"/>
        </w:rPr>
      </w:pPr>
    </w:p>
    <w:p w14:paraId="02702430" w14:textId="20F65C4E" w:rsidR="00065C28" w:rsidRPr="00746325" w:rsidRDefault="00536928">
      <w:pPr>
        <w:spacing w:before="89"/>
        <w:ind w:left="344"/>
        <w:rPr>
          <w:rFonts w:ascii="Arial"/>
          <w:b/>
          <w:sz w:val="36"/>
          <w:lang w:val="et-EE"/>
        </w:rPr>
      </w:pPr>
      <w:r w:rsidRPr="00746325">
        <w:rPr>
          <w:noProof/>
          <w:lang w:val="et-EE"/>
        </w:rPr>
        <w:drawing>
          <wp:anchor distT="0" distB="0" distL="0" distR="0" simplePos="0" relativeHeight="251508224" behindDoc="0" locked="0" layoutInCell="1" allowOverlap="1" wp14:anchorId="0C83A278" wp14:editId="2E3DEBDE">
            <wp:simplePos x="0" y="0"/>
            <wp:positionH relativeFrom="page">
              <wp:posOffset>6836409</wp:posOffset>
            </wp:positionH>
            <wp:positionV relativeFrom="paragraph">
              <wp:posOffset>320468</wp:posOffset>
            </wp:positionV>
            <wp:extent cx="5971667" cy="4156710"/>
            <wp:effectExtent l="0" t="0" r="0" b="0"/>
            <wp:wrapNone/>
            <wp:docPr id="79" name="image46.jpeg" descr="A group of women sitting in chair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6.jpeg"/>
                    <pic:cNvPicPr/>
                  </pic:nvPicPr>
                  <pic:blipFill>
                    <a:blip r:embed="rId93" cstate="print"/>
                    <a:stretch>
                      <a:fillRect/>
                    </a:stretch>
                  </pic:blipFill>
                  <pic:spPr>
                    <a:xfrm>
                      <a:off x="0" y="0"/>
                      <a:ext cx="5971667" cy="4156710"/>
                    </a:xfrm>
                    <a:prstGeom prst="rect">
                      <a:avLst/>
                    </a:prstGeom>
                  </pic:spPr>
                </pic:pic>
              </a:graphicData>
            </a:graphic>
          </wp:anchor>
        </w:drawing>
      </w:r>
      <w:r w:rsidRPr="00746325">
        <w:rPr>
          <w:rFonts w:ascii="Arial"/>
          <w:b/>
          <w:color w:val="1F2023"/>
          <w:sz w:val="36"/>
          <w:lang w:val="et-EE"/>
        </w:rPr>
        <w:t>Õ</w:t>
      </w:r>
      <w:r w:rsidRPr="00746325">
        <w:rPr>
          <w:rFonts w:ascii="Arial"/>
          <w:b/>
          <w:color w:val="1F2023"/>
          <w:sz w:val="36"/>
          <w:lang w:val="et-EE"/>
        </w:rPr>
        <w:t>piv</w:t>
      </w:r>
      <w:r w:rsidRPr="00746325">
        <w:rPr>
          <w:rFonts w:ascii="Arial"/>
          <w:b/>
          <w:color w:val="1F2023"/>
          <w:sz w:val="36"/>
          <w:lang w:val="et-EE"/>
        </w:rPr>
        <w:t>ä</w:t>
      </w:r>
      <w:r w:rsidRPr="00746325">
        <w:rPr>
          <w:rFonts w:ascii="Arial"/>
          <w:b/>
          <w:color w:val="1F2023"/>
          <w:sz w:val="36"/>
          <w:lang w:val="et-EE"/>
        </w:rPr>
        <w:t xml:space="preserve">ljundid </w:t>
      </w:r>
      <w:r w:rsidR="00954F0D">
        <w:rPr>
          <w:rFonts w:ascii="Arial"/>
          <w:b/>
          <w:color w:val="1F2023"/>
          <w:sz w:val="36"/>
          <w:lang w:val="et-EE"/>
        </w:rPr>
        <w:t>koolitajale</w:t>
      </w:r>
      <w:r w:rsidRPr="00746325">
        <w:rPr>
          <w:rFonts w:ascii="Arial"/>
          <w:b/>
          <w:color w:val="1F2023"/>
          <w:sz w:val="36"/>
          <w:lang w:val="et-EE"/>
        </w:rPr>
        <w:t>:</w:t>
      </w:r>
    </w:p>
    <w:p w14:paraId="2328FF5C" w14:textId="1B541595" w:rsidR="00065C28" w:rsidRPr="00746325" w:rsidRDefault="00954F0D">
      <w:pPr>
        <w:pStyle w:val="a5"/>
        <w:numPr>
          <w:ilvl w:val="0"/>
          <w:numId w:val="66"/>
        </w:numPr>
        <w:tabs>
          <w:tab w:val="left" w:pos="1064"/>
        </w:tabs>
        <w:spacing w:before="110" w:line="256" w:lineRule="auto"/>
        <w:ind w:left="1064" w:right="10196"/>
        <w:rPr>
          <w:sz w:val="36"/>
          <w:lang w:val="et-EE"/>
        </w:rPr>
      </w:pPr>
      <w:r>
        <w:rPr>
          <w:sz w:val="36"/>
          <w:lang w:val="et-EE"/>
        </w:rPr>
        <w:t>Paranenud oskused ja teadmised mitteformaalse õppe valdkonnas</w:t>
      </w:r>
      <w:r w:rsidR="00536928" w:rsidRPr="00746325">
        <w:rPr>
          <w:sz w:val="36"/>
          <w:lang w:val="et-EE"/>
        </w:rPr>
        <w:t>.</w:t>
      </w:r>
    </w:p>
    <w:p w14:paraId="76D92F8F" w14:textId="49226C68" w:rsidR="00065C28" w:rsidRPr="00746325" w:rsidRDefault="00954F0D">
      <w:pPr>
        <w:pStyle w:val="a5"/>
        <w:numPr>
          <w:ilvl w:val="0"/>
          <w:numId w:val="66"/>
        </w:numPr>
        <w:tabs>
          <w:tab w:val="left" w:pos="1064"/>
        </w:tabs>
        <w:spacing w:before="5" w:line="254" w:lineRule="auto"/>
        <w:ind w:left="1064" w:right="10196"/>
        <w:rPr>
          <w:sz w:val="36"/>
          <w:lang w:val="et-EE"/>
        </w:rPr>
      </w:pPr>
      <w:r>
        <w:rPr>
          <w:sz w:val="36"/>
          <w:lang w:val="et-EE"/>
        </w:rPr>
        <w:t>Paranenud oskused ja teadmised rollimängude korraldamisel</w:t>
      </w:r>
      <w:r w:rsidR="00536928" w:rsidRPr="00746325">
        <w:rPr>
          <w:sz w:val="36"/>
          <w:lang w:val="et-EE"/>
        </w:rPr>
        <w:t>.</w:t>
      </w:r>
    </w:p>
    <w:p w14:paraId="05026834" w14:textId="541FC904" w:rsidR="00065C28" w:rsidRPr="00746325" w:rsidRDefault="00954F0D">
      <w:pPr>
        <w:pStyle w:val="a5"/>
        <w:numPr>
          <w:ilvl w:val="0"/>
          <w:numId w:val="66"/>
        </w:numPr>
        <w:tabs>
          <w:tab w:val="left" w:pos="1064"/>
        </w:tabs>
        <w:spacing w:before="10" w:line="256" w:lineRule="auto"/>
        <w:ind w:left="1064" w:right="10190"/>
        <w:rPr>
          <w:sz w:val="36"/>
          <w:lang w:val="et-EE"/>
        </w:rPr>
      </w:pPr>
      <w:r>
        <w:rPr>
          <w:sz w:val="36"/>
          <w:lang w:val="et-EE"/>
        </w:rPr>
        <w:t xml:space="preserve">Paranenud oskused ja teadmised </w:t>
      </w:r>
      <w:r w:rsidR="00536928" w:rsidRPr="00746325">
        <w:rPr>
          <w:sz w:val="36"/>
          <w:lang w:val="et-EE"/>
        </w:rPr>
        <w:t xml:space="preserve">NEET </w:t>
      </w:r>
      <w:r>
        <w:rPr>
          <w:sz w:val="36"/>
          <w:lang w:val="et-EE"/>
        </w:rPr>
        <w:t>naiste kaasamisel</w:t>
      </w:r>
      <w:r w:rsidR="00536928" w:rsidRPr="00746325">
        <w:rPr>
          <w:sz w:val="36"/>
          <w:lang w:val="et-EE"/>
        </w:rPr>
        <w:t xml:space="preserve"> õppimisse.</w:t>
      </w:r>
    </w:p>
    <w:p w14:paraId="4864520E" w14:textId="0B99AC7D" w:rsidR="00065C28" w:rsidRPr="00746325" w:rsidRDefault="00954F0D">
      <w:pPr>
        <w:pStyle w:val="a5"/>
        <w:numPr>
          <w:ilvl w:val="0"/>
          <w:numId w:val="66"/>
        </w:numPr>
        <w:tabs>
          <w:tab w:val="left" w:pos="1064"/>
        </w:tabs>
        <w:spacing w:before="6" w:line="252" w:lineRule="auto"/>
        <w:ind w:left="1064" w:right="10207"/>
        <w:rPr>
          <w:sz w:val="36"/>
          <w:lang w:val="et-EE"/>
        </w:rPr>
      </w:pPr>
      <w:r>
        <w:rPr>
          <w:sz w:val="36"/>
          <w:lang w:val="et-EE"/>
        </w:rPr>
        <w:t>Paranenud võime</w:t>
      </w:r>
      <w:r w:rsidR="00536928" w:rsidRPr="00746325">
        <w:rPr>
          <w:sz w:val="36"/>
          <w:lang w:val="et-EE"/>
        </w:rPr>
        <w:t xml:space="preserve"> anda edasi ja hinnata õppimist ettevõtluse </w:t>
      </w:r>
      <w:r>
        <w:rPr>
          <w:sz w:val="36"/>
          <w:lang w:val="et-EE"/>
        </w:rPr>
        <w:t>valdkonnas</w:t>
      </w:r>
      <w:r w:rsidR="00536928" w:rsidRPr="00746325">
        <w:rPr>
          <w:sz w:val="36"/>
          <w:lang w:val="et-EE"/>
        </w:rPr>
        <w:t>.</w:t>
      </w:r>
    </w:p>
    <w:p w14:paraId="4BACC1A5" w14:textId="77777777" w:rsidR="00DA1199" w:rsidRPr="00746325" w:rsidRDefault="00DA1199">
      <w:pPr>
        <w:spacing w:line="252" w:lineRule="auto"/>
        <w:rPr>
          <w:sz w:val="36"/>
          <w:lang w:val="et-EE"/>
        </w:rPr>
        <w:sectPr w:rsidR="00DA1199" w:rsidRPr="00746325">
          <w:footerReference w:type="default" r:id="rId94"/>
          <w:pgSz w:w="20480" w:h="15360" w:orient="landscape"/>
          <w:pgMar w:top="220" w:right="20" w:bottom="0" w:left="20" w:header="0" w:footer="0" w:gutter="0"/>
          <w:cols w:space="720"/>
        </w:sectPr>
      </w:pPr>
    </w:p>
    <w:p w14:paraId="3D8DB99F" w14:textId="626AC369" w:rsidR="00DA1199" w:rsidRPr="00746325" w:rsidRDefault="001D431D">
      <w:pPr>
        <w:pStyle w:val="a3"/>
        <w:ind w:left="181"/>
        <w:rPr>
          <w:sz w:val="20"/>
          <w:lang w:val="et-EE"/>
        </w:rPr>
      </w:pPr>
      <w:r>
        <w:rPr>
          <w:noProof/>
        </w:rPr>
        <w:lastRenderedPageBreak/>
        <mc:AlternateContent>
          <mc:Choice Requires="wpg">
            <w:drawing>
              <wp:inline distT="0" distB="0" distL="0" distR="0" wp14:anchorId="63BCC00E" wp14:editId="188E60B8">
                <wp:extent cx="12716510" cy="1039495"/>
                <wp:effectExtent l="0" t="0" r="1270" b="0"/>
                <wp:docPr id="7314" name="Group 733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7315" name="Rectangle 3419"/>
                        <wps:cNvSpPr>
                          <a:spLocks noChangeAspect="1" noChangeArrowheads="1"/>
                        </wps:cNvSpPr>
                        <wps:spPr bwMode="auto">
                          <a:xfrm>
                            <a:off x="0" y="0"/>
                            <a:ext cx="20026"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6" name="Text Box 3420"/>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0043DF" w14:textId="5CFE7422" w:rsidR="00A934EA" w:rsidRDefault="00A934EA">
                              <w:pPr>
                                <w:spacing w:before="443"/>
                                <w:ind w:left="142"/>
                                <w:rPr>
                                  <w:rFonts w:ascii="Arial"/>
                                  <w:b/>
                                  <w:sz w:val="48"/>
                                </w:rPr>
                              </w:pPr>
                              <w:r>
                                <w:rPr>
                                  <w:rFonts w:ascii="Arial"/>
                                  <w:b/>
                                  <w:color w:val="1F2023"/>
                                  <w:sz w:val="48"/>
                                </w:rPr>
                                <w:t>Ä</w:t>
                              </w:r>
                              <w:r>
                                <w:rPr>
                                  <w:rFonts w:ascii="Arial"/>
                                  <w:b/>
                                  <w:color w:val="1F2023"/>
                                  <w:sz w:val="48"/>
                                </w:rPr>
                                <w:t>riplaneerimine: teadmised, oskused ja p</w:t>
                              </w:r>
                              <w:r>
                                <w:rPr>
                                  <w:rFonts w:ascii="Arial"/>
                                  <w:b/>
                                  <w:color w:val="1F2023"/>
                                  <w:sz w:val="48"/>
                                </w:rPr>
                                <w:t>ä</w:t>
                              </w:r>
                              <w:r>
                                <w:rPr>
                                  <w:rFonts w:ascii="Arial"/>
                                  <w:b/>
                                  <w:color w:val="1F2023"/>
                                  <w:sz w:val="48"/>
                                </w:rPr>
                                <w:t>devused</w:t>
                              </w:r>
                            </w:p>
                          </w:txbxContent>
                        </wps:txbx>
                        <wps:bodyPr rot="0" vert="horz" wrap="square" lIns="0" tIns="0" rIns="0" bIns="0" anchor="t" anchorCtr="0" upright="1">
                          <a:noAutofit/>
                        </wps:bodyPr>
                      </wps:wsp>
                    </wpg:wgp>
                  </a:graphicData>
                </a:graphic>
              </wp:inline>
            </w:drawing>
          </mc:Choice>
          <mc:Fallback>
            <w:pict>
              <v:group w14:anchorId="63BCC00E" id="Group 7330" o:spid="_x0000_s1157"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">
                <o:lock v:ext="edit" aspectratio="t"/>
                <v:rect id="Rectangle 3419" o:spid="_x0000_s1158"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" fillcolor="#ffc22c" stroked="f">
                  <o:lock v:ext="edit" aspectratio="t"/>
                </v:rect>
                <v:shape id="Text Box 3420" o:spid="_x0000_s1159"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" filled="f" stroked="f">
                  <o:lock v:ext="edit" aspectratio="t"/>
                  <v:textbox inset="0,0,0,0">
                    <w:txbxContent>
                      <w:p w14:paraId="210043DF" w14:textId="5CFE7422" w:rsidR="00A934EA" w:rsidRDefault="00A934EA">
                        <w:pPr>
                          <w:spacing w:before="443"/>
                          <w:ind w:left="142"/>
                          <w:rPr>
                            <w:rFonts w:ascii="Arial"/>
                            <w:b/>
                            <w:sz w:val="48"/>
                          </w:rPr>
                        </w:pPr>
                        <w:proofErr w:type="spellStart"/>
                        <w:r>
                          <w:rPr>
                            <w:rFonts w:ascii="Arial"/>
                            <w:b/>
                            <w:color w:val="1F2023"/>
                            <w:sz w:val="48"/>
                          </w:rPr>
                          <w:t>Ä</w:t>
                        </w:r>
                        <w:r>
                          <w:rPr>
                            <w:rFonts w:ascii="Arial"/>
                            <w:b/>
                            <w:color w:val="1F2023"/>
                            <w:sz w:val="48"/>
                          </w:rPr>
                          <w:t>riplaneerimine</w:t>
                        </w:r>
                        <w:proofErr w:type="spellEnd"/>
                        <w:r>
                          <w:rPr>
                            <w:rFonts w:ascii="Arial"/>
                            <w:b/>
                            <w:color w:val="1F2023"/>
                            <w:sz w:val="48"/>
                          </w:rPr>
                          <w:t xml:space="preserve">: </w:t>
                        </w:r>
                        <w:proofErr w:type="spellStart"/>
                        <w:r>
                          <w:rPr>
                            <w:rFonts w:ascii="Arial"/>
                            <w:b/>
                            <w:color w:val="1F2023"/>
                            <w:sz w:val="48"/>
                          </w:rPr>
                          <w:t>teadmised</w:t>
                        </w:r>
                        <w:proofErr w:type="spellEnd"/>
                        <w:r>
                          <w:rPr>
                            <w:rFonts w:ascii="Arial"/>
                            <w:b/>
                            <w:color w:val="1F2023"/>
                            <w:sz w:val="48"/>
                          </w:rPr>
                          <w:t xml:space="preserve">, </w:t>
                        </w:r>
                        <w:proofErr w:type="spellStart"/>
                        <w:r>
                          <w:rPr>
                            <w:rFonts w:ascii="Arial"/>
                            <w:b/>
                            <w:color w:val="1F2023"/>
                            <w:sz w:val="48"/>
                          </w:rPr>
                          <w:t>oskused</w:t>
                        </w:r>
                        <w:proofErr w:type="spellEnd"/>
                        <w:r>
                          <w:rPr>
                            <w:rFonts w:ascii="Arial"/>
                            <w:b/>
                            <w:color w:val="1F2023"/>
                            <w:sz w:val="48"/>
                          </w:rPr>
                          <w:t xml:space="preserve"> ja </w:t>
                        </w:r>
                        <w:proofErr w:type="spellStart"/>
                        <w:r>
                          <w:rPr>
                            <w:rFonts w:ascii="Arial"/>
                            <w:b/>
                            <w:color w:val="1F2023"/>
                            <w:sz w:val="48"/>
                          </w:rPr>
                          <w:t>p</w:t>
                        </w:r>
                        <w:r>
                          <w:rPr>
                            <w:rFonts w:ascii="Arial"/>
                            <w:b/>
                            <w:color w:val="1F2023"/>
                            <w:sz w:val="48"/>
                          </w:rPr>
                          <w:t>ä</w:t>
                        </w:r>
                        <w:r>
                          <w:rPr>
                            <w:rFonts w:ascii="Arial"/>
                            <w:b/>
                            <w:color w:val="1F2023"/>
                            <w:sz w:val="48"/>
                          </w:rPr>
                          <w:t>devused</w:t>
                        </w:r>
                        <w:proofErr w:type="spellEnd"/>
                      </w:p>
                    </w:txbxContent>
                  </v:textbox>
                </v:shape>
                <w10:anchorlock/>
              </v:group>
            </w:pict>
          </mc:Fallback>
        </mc:AlternateContent>
      </w:r>
    </w:p>
    <w:p w14:paraId="0116EB12" w14:textId="77777777" w:rsidR="00DA1199" w:rsidRPr="00746325" w:rsidRDefault="00DA1199">
      <w:pPr>
        <w:pStyle w:val="a3"/>
        <w:spacing w:before="10"/>
        <w:rPr>
          <w:sz w:val="22"/>
          <w:lang w:val="et-EE"/>
        </w:rPr>
      </w:pPr>
    </w:p>
    <w:p w14:paraId="6744D100" w14:textId="7082F8EB"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35552" behindDoc="1" locked="0" layoutInCell="1" allowOverlap="1" wp14:anchorId="763F7C6D" wp14:editId="292127BF">
                <wp:simplePos x="0" y="0"/>
                <wp:positionH relativeFrom="page">
                  <wp:posOffset>127635</wp:posOffset>
                </wp:positionH>
                <wp:positionV relativeFrom="paragraph">
                  <wp:posOffset>8890</wp:posOffset>
                </wp:positionV>
                <wp:extent cx="12727305" cy="8208010"/>
                <wp:effectExtent l="0" t="0" r="0" b="0"/>
                <wp:wrapNone/>
                <wp:docPr id="7309" name="Group 16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27305" cy="8208010"/>
                          <a:chOff x="201" y="14"/>
                          <a:chExt cx="20043" cy="12926"/>
                        </a:xfrm>
                      </wpg:grpSpPr>
                      <wps:wsp>
                        <wps:cNvPr id="7310" name="Rectangle 1696"/>
                        <wps:cNvSpPr>
                          <a:spLocks noChangeArrowheads="1"/>
                        </wps:cNvSpPr>
                        <wps:spPr bwMode="auto">
                          <a:xfrm>
                            <a:off x="218" y="1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1" name="Rectangle 1697"/>
                        <wps:cNvSpPr>
                          <a:spLocks noChangeArrowheads="1"/>
                        </wps:cNvSpPr>
                        <wps:spPr bwMode="auto">
                          <a:xfrm>
                            <a:off x="218" y="583"/>
                            <a:ext cx="20026" cy="6228"/>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2" name="Rectangle 1698"/>
                        <wps:cNvSpPr>
                          <a:spLocks noChangeArrowheads="1"/>
                        </wps:cNvSpPr>
                        <wps:spPr bwMode="auto">
                          <a:xfrm>
                            <a:off x="201" y="679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13" name="Rectangle 1699"/>
                        <wps:cNvSpPr>
                          <a:spLocks noChangeArrowheads="1"/>
                        </wps:cNvSpPr>
                        <wps:spPr bwMode="auto">
                          <a:xfrm>
                            <a:off x="201" y="7365"/>
                            <a:ext cx="20026" cy="557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518CD1" id="Group 1695" o:spid="_x0000_s1026" style="position:absolute;margin-left:10.05pt;margin-top:.7pt;width:1002.15pt;height:646.3pt;z-index:-251580928;mso-position-horizontal-relative:page" coordorigin="201,14" coordsize="20043,12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">
                <v:rect id="Rectangle 1696" o:spid="_x0000_s1027" style="position:absolute;left:218;top:1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" fillcolor="#f4f1e9" stroked="f"/>
                <v:rect id="Rectangle 1697" o:spid="_x0000_s1028" style="position:absolute;left:218;top:583;width:20026;height:6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" fillcolor="#faf7e7" stroked="f"/>
                <v:rect id="Rectangle 1698" o:spid="_x0000_s1029" style="position:absolute;left:201;top:679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" fillcolor="#f4f1e9" stroked="f"/>
                <v:rect id="Rectangle 1699" o:spid="_x0000_s1030" style="position:absolute;left:201;top:7365;width:20026;height:5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" fillcolor="#faf7e7" stroked="f"/>
                <w10:wrap anchorx="page"/>
              </v:group>
            </w:pict>
          </mc:Fallback>
        </mc:AlternateContent>
      </w:r>
      <w:r w:rsidR="00536928" w:rsidRPr="00746325">
        <w:rPr>
          <w:rFonts w:ascii="Arial"/>
          <w:b/>
          <w:color w:val="1F2023"/>
          <w:sz w:val="36"/>
          <w:lang w:val="et-EE"/>
        </w:rPr>
        <w:t>Teadmised, oskused ja p</w:t>
      </w:r>
      <w:r w:rsidR="00536928" w:rsidRPr="00746325">
        <w:rPr>
          <w:rFonts w:ascii="Arial"/>
          <w:b/>
          <w:color w:val="1F2023"/>
          <w:sz w:val="36"/>
          <w:lang w:val="et-EE"/>
        </w:rPr>
        <w:t>ä</w:t>
      </w:r>
      <w:r w:rsidR="00536928" w:rsidRPr="00746325">
        <w:rPr>
          <w:rFonts w:ascii="Arial"/>
          <w:b/>
          <w:color w:val="1F2023"/>
          <w:sz w:val="36"/>
          <w:lang w:val="et-EE"/>
        </w:rPr>
        <w:t>devused, mida NEET</w:t>
      </w:r>
      <w:r w:rsidR="00954F0D">
        <w:rPr>
          <w:rFonts w:ascii="Arial"/>
          <w:b/>
          <w:color w:val="1F2023"/>
          <w:sz w:val="36"/>
          <w:lang w:val="et-EE"/>
        </w:rPr>
        <w:t xml:space="preserve"> </w:t>
      </w:r>
      <w:r w:rsidR="00536928" w:rsidRPr="00746325">
        <w:rPr>
          <w:rFonts w:ascii="Arial"/>
          <w:b/>
          <w:color w:val="1F2023"/>
          <w:sz w:val="36"/>
          <w:lang w:val="et-EE"/>
        </w:rPr>
        <w:t>naised arendavad:</w:t>
      </w:r>
    </w:p>
    <w:p w14:paraId="5612E76F" w14:textId="77777777" w:rsidR="00065C28" w:rsidRPr="00746325" w:rsidRDefault="00536928">
      <w:pPr>
        <w:pStyle w:val="a5"/>
        <w:numPr>
          <w:ilvl w:val="0"/>
          <w:numId w:val="64"/>
        </w:numPr>
        <w:tabs>
          <w:tab w:val="left" w:pos="704"/>
        </w:tabs>
        <w:spacing w:before="155"/>
        <w:rPr>
          <w:sz w:val="36"/>
          <w:lang w:val="et-EE"/>
        </w:rPr>
      </w:pPr>
      <w:r w:rsidRPr="00746325">
        <w:rPr>
          <w:sz w:val="36"/>
          <w:lang w:val="et-EE"/>
        </w:rPr>
        <w:t>Teadmised ettevõtte planeerimisest.</w:t>
      </w:r>
    </w:p>
    <w:p w14:paraId="2E456AFC" w14:textId="77777777" w:rsidR="00065C28" w:rsidRPr="00746325" w:rsidRDefault="00536928">
      <w:pPr>
        <w:pStyle w:val="a5"/>
        <w:numPr>
          <w:ilvl w:val="0"/>
          <w:numId w:val="64"/>
        </w:numPr>
        <w:tabs>
          <w:tab w:val="left" w:pos="704"/>
        </w:tabs>
        <w:rPr>
          <w:sz w:val="36"/>
          <w:lang w:val="et-EE"/>
        </w:rPr>
      </w:pPr>
      <w:r w:rsidRPr="00746325">
        <w:rPr>
          <w:sz w:val="36"/>
          <w:lang w:val="et-EE"/>
        </w:rPr>
        <w:t>Turundusalased teadmised.</w:t>
      </w:r>
    </w:p>
    <w:p w14:paraId="38262156" w14:textId="4D6C25FC" w:rsidR="00065C28" w:rsidRPr="00746325" w:rsidRDefault="00536928">
      <w:pPr>
        <w:pStyle w:val="a5"/>
        <w:numPr>
          <w:ilvl w:val="0"/>
          <w:numId w:val="64"/>
        </w:numPr>
        <w:tabs>
          <w:tab w:val="left" w:pos="704"/>
        </w:tabs>
        <w:rPr>
          <w:sz w:val="36"/>
          <w:lang w:val="et-EE"/>
        </w:rPr>
      </w:pPr>
      <w:r w:rsidRPr="00746325">
        <w:rPr>
          <w:sz w:val="36"/>
          <w:lang w:val="et-EE"/>
        </w:rPr>
        <w:t>Äriplaani finantselemen</w:t>
      </w:r>
      <w:r w:rsidR="00954F0D">
        <w:rPr>
          <w:sz w:val="36"/>
          <w:lang w:val="et-EE"/>
        </w:rPr>
        <w:t>tide</w:t>
      </w:r>
      <w:r w:rsidRPr="00746325">
        <w:rPr>
          <w:sz w:val="36"/>
          <w:lang w:val="et-EE"/>
        </w:rPr>
        <w:t xml:space="preserve"> parem mõistmine.</w:t>
      </w:r>
    </w:p>
    <w:p w14:paraId="29D9A747" w14:textId="77777777" w:rsidR="00065C28" w:rsidRPr="00746325" w:rsidRDefault="00536928">
      <w:pPr>
        <w:pStyle w:val="a5"/>
        <w:numPr>
          <w:ilvl w:val="0"/>
          <w:numId w:val="64"/>
        </w:numPr>
        <w:tabs>
          <w:tab w:val="left" w:pos="704"/>
        </w:tabs>
        <w:rPr>
          <w:sz w:val="36"/>
          <w:lang w:val="et-EE"/>
        </w:rPr>
      </w:pPr>
      <w:r w:rsidRPr="00746325">
        <w:rPr>
          <w:sz w:val="36"/>
          <w:lang w:val="et-EE"/>
        </w:rPr>
        <w:t>Avaliku esinemise oskus.</w:t>
      </w:r>
    </w:p>
    <w:p w14:paraId="1DF309C4" w14:textId="77777777" w:rsidR="00065C28" w:rsidRPr="00746325" w:rsidRDefault="00536928">
      <w:pPr>
        <w:pStyle w:val="a5"/>
        <w:numPr>
          <w:ilvl w:val="0"/>
          <w:numId w:val="64"/>
        </w:numPr>
        <w:tabs>
          <w:tab w:val="left" w:pos="704"/>
        </w:tabs>
        <w:spacing w:before="27"/>
        <w:rPr>
          <w:sz w:val="36"/>
          <w:lang w:val="et-EE"/>
        </w:rPr>
      </w:pPr>
      <w:r w:rsidRPr="00746325">
        <w:rPr>
          <w:sz w:val="36"/>
          <w:lang w:val="et-EE"/>
        </w:rPr>
        <w:t>Suhtlemisoskus.</w:t>
      </w:r>
    </w:p>
    <w:p w14:paraId="0FCA55CF" w14:textId="77777777" w:rsidR="00065C28" w:rsidRPr="00746325" w:rsidRDefault="00536928">
      <w:pPr>
        <w:pStyle w:val="a5"/>
        <w:numPr>
          <w:ilvl w:val="0"/>
          <w:numId w:val="64"/>
        </w:numPr>
        <w:tabs>
          <w:tab w:val="left" w:pos="704"/>
        </w:tabs>
        <w:spacing w:before="27"/>
        <w:rPr>
          <w:sz w:val="36"/>
          <w:lang w:val="et-EE"/>
        </w:rPr>
      </w:pPr>
      <w:r w:rsidRPr="00746325">
        <w:rPr>
          <w:sz w:val="36"/>
          <w:lang w:val="et-EE"/>
        </w:rPr>
        <w:t>Meeskonnatöö oskused.</w:t>
      </w:r>
    </w:p>
    <w:p w14:paraId="604AA31D" w14:textId="77777777" w:rsidR="00DA1199" w:rsidRPr="00746325" w:rsidRDefault="00DA1199">
      <w:pPr>
        <w:pStyle w:val="a3"/>
        <w:rPr>
          <w:sz w:val="20"/>
          <w:lang w:val="et-EE"/>
        </w:rPr>
      </w:pPr>
    </w:p>
    <w:p w14:paraId="2A60833A" w14:textId="77777777" w:rsidR="00DA1199" w:rsidRPr="00746325" w:rsidRDefault="00DA1199">
      <w:pPr>
        <w:pStyle w:val="a3"/>
        <w:rPr>
          <w:sz w:val="20"/>
          <w:lang w:val="et-EE"/>
        </w:rPr>
      </w:pPr>
    </w:p>
    <w:p w14:paraId="53970CEE" w14:textId="77777777" w:rsidR="00DA1199" w:rsidRPr="00746325" w:rsidRDefault="00DA1199">
      <w:pPr>
        <w:pStyle w:val="a3"/>
        <w:rPr>
          <w:sz w:val="20"/>
          <w:lang w:val="et-EE"/>
        </w:rPr>
      </w:pPr>
    </w:p>
    <w:p w14:paraId="64D7DD87" w14:textId="77777777" w:rsidR="00DA1199" w:rsidRPr="00746325" w:rsidRDefault="00DA1199">
      <w:pPr>
        <w:pStyle w:val="a3"/>
        <w:rPr>
          <w:sz w:val="20"/>
          <w:lang w:val="et-EE"/>
        </w:rPr>
      </w:pPr>
    </w:p>
    <w:p w14:paraId="485A606E" w14:textId="77777777" w:rsidR="00DA1199" w:rsidRPr="00746325" w:rsidRDefault="00DA1199">
      <w:pPr>
        <w:pStyle w:val="a3"/>
        <w:rPr>
          <w:sz w:val="20"/>
          <w:lang w:val="et-EE"/>
        </w:rPr>
      </w:pPr>
    </w:p>
    <w:p w14:paraId="4E323460" w14:textId="77777777" w:rsidR="00DA1199" w:rsidRPr="00746325" w:rsidRDefault="00DA1199">
      <w:pPr>
        <w:pStyle w:val="a3"/>
        <w:rPr>
          <w:sz w:val="20"/>
          <w:lang w:val="et-EE"/>
        </w:rPr>
      </w:pPr>
    </w:p>
    <w:p w14:paraId="77102D99" w14:textId="77777777" w:rsidR="00DA1199" w:rsidRPr="00746325" w:rsidRDefault="00DA1199">
      <w:pPr>
        <w:pStyle w:val="a3"/>
        <w:rPr>
          <w:sz w:val="20"/>
          <w:lang w:val="et-EE"/>
        </w:rPr>
      </w:pPr>
    </w:p>
    <w:p w14:paraId="42B247E9" w14:textId="77777777" w:rsidR="00DA1199" w:rsidRPr="00746325" w:rsidRDefault="00DA1199">
      <w:pPr>
        <w:pStyle w:val="a3"/>
        <w:rPr>
          <w:sz w:val="20"/>
          <w:lang w:val="et-EE"/>
        </w:rPr>
      </w:pPr>
    </w:p>
    <w:p w14:paraId="4C7D7CE7" w14:textId="77777777" w:rsidR="00DA1199" w:rsidRPr="00746325" w:rsidRDefault="00DA1199">
      <w:pPr>
        <w:pStyle w:val="a3"/>
        <w:rPr>
          <w:sz w:val="20"/>
          <w:lang w:val="et-EE"/>
        </w:rPr>
      </w:pPr>
    </w:p>
    <w:p w14:paraId="052D79CC" w14:textId="77777777" w:rsidR="00DA1199" w:rsidRPr="00746325" w:rsidRDefault="00DA1199">
      <w:pPr>
        <w:pStyle w:val="a3"/>
        <w:rPr>
          <w:sz w:val="20"/>
          <w:lang w:val="et-EE"/>
        </w:rPr>
      </w:pPr>
    </w:p>
    <w:p w14:paraId="3CA62C59" w14:textId="77777777" w:rsidR="00DA1199" w:rsidRPr="00746325" w:rsidRDefault="00DA1199">
      <w:pPr>
        <w:pStyle w:val="a3"/>
        <w:rPr>
          <w:sz w:val="20"/>
          <w:lang w:val="et-EE"/>
        </w:rPr>
      </w:pPr>
    </w:p>
    <w:p w14:paraId="4E0036BC" w14:textId="77777777" w:rsidR="00DA1199" w:rsidRPr="00746325" w:rsidRDefault="00DA1199">
      <w:pPr>
        <w:pStyle w:val="a3"/>
        <w:rPr>
          <w:sz w:val="20"/>
          <w:lang w:val="et-EE"/>
        </w:rPr>
      </w:pPr>
    </w:p>
    <w:p w14:paraId="7940B36B" w14:textId="77777777" w:rsidR="00DA1199" w:rsidRPr="00746325" w:rsidRDefault="00DA1199">
      <w:pPr>
        <w:pStyle w:val="a3"/>
        <w:rPr>
          <w:sz w:val="20"/>
          <w:lang w:val="et-EE"/>
        </w:rPr>
      </w:pPr>
    </w:p>
    <w:p w14:paraId="42300A01" w14:textId="77777777" w:rsidR="00DA1199" w:rsidRPr="00746325" w:rsidRDefault="00DA1199">
      <w:pPr>
        <w:pStyle w:val="a3"/>
        <w:spacing w:before="9"/>
        <w:rPr>
          <w:sz w:val="29"/>
          <w:lang w:val="et-EE"/>
        </w:rPr>
      </w:pPr>
    </w:p>
    <w:p w14:paraId="47FCA533" w14:textId="09EF9100" w:rsidR="00065C28" w:rsidRPr="00746325" w:rsidRDefault="00954F0D">
      <w:pPr>
        <w:spacing w:before="88"/>
        <w:ind w:left="324"/>
        <w:rPr>
          <w:rFonts w:ascii="Arial"/>
          <w:b/>
          <w:sz w:val="36"/>
          <w:lang w:val="et-EE"/>
        </w:rPr>
      </w:pPr>
      <w:r>
        <w:rPr>
          <w:rFonts w:ascii="Arial"/>
          <w:b/>
          <w:color w:val="1F2023"/>
          <w:sz w:val="36"/>
          <w:lang w:val="et-EE"/>
        </w:rPr>
        <w:t>Koolitajate</w:t>
      </w:r>
      <w:r w:rsidR="00536928" w:rsidRPr="00746325">
        <w:rPr>
          <w:rFonts w:ascii="Arial"/>
          <w:b/>
          <w:color w:val="1F2023"/>
          <w:sz w:val="36"/>
          <w:lang w:val="et-EE"/>
        </w:rPr>
        <w:t xml:space="preserve"> poolt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p w14:paraId="425A7164" w14:textId="77777777" w:rsidR="00065C28" w:rsidRPr="00746325" w:rsidRDefault="00536928">
      <w:pPr>
        <w:pStyle w:val="a5"/>
        <w:numPr>
          <w:ilvl w:val="0"/>
          <w:numId w:val="64"/>
        </w:numPr>
        <w:tabs>
          <w:tab w:val="left" w:pos="684"/>
        </w:tabs>
        <w:spacing w:before="158"/>
        <w:ind w:left="684"/>
        <w:rPr>
          <w:sz w:val="36"/>
          <w:lang w:val="et-EE"/>
        </w:rPr>
      </w:pPr>
      <w:r w:rsidRPr="00746325">
        <w:rPr>
          <w:sz w:val="36"/>
          <w:lang w:val="et-EE"/>
        </w:rPr>
        <w:t>Suurem suutlikkus pakkuda mitteformaalset haridust.</w:t>
      </w:r>
    </w:p>
    <w:p w14:paraId="22BCD755" w14:textId="77777777" w:rsidR="00065C28" w:rsidRPr="00746325" w:rsidRDefault="00536928">
      <w:pPr>
        <w:pStyle w:val="a5"/>
        <w:numPr>
          <w:ilvl w:val="0"/>
          <w:numId w:val="64"/>
        </w:numPr>
        <w:tabs>
          <w:tab w:val="left" w:pos="684"/>
        </w:tabs>
        <w:ind w:left="684"/>
        <w:rPr>
          <w:sz w:val="36"/>
          <w:lang w:val="et-EE"/>
        </w:rPr>
      </w:pPr>
      <w:r w:rsidRPr="00746325">
        <w:rPr>
          <w:sz w:val="36"/>
          <w:lang w:val="et-EE"/>
        </w:rPr>
        <w:t>Suurem võime viia läbi rollimänge.</w:t>
      </w:r>
    </w:p>
    <w:p w14:paraId="419D8EBA" w14:textId="2BAA9789" w:rsidR="00065C28" w:rsidRPr="00746325" w:rsidRDefault="00536928">
      <w:pPr>
        <w:pStyle w:val="a5"/>
        <w:numPr>
          <w:ilvl w:val="0"/>
          <w:numId w:val="64"/>
        </w:numPr>
        <w:tabs>
          <w:tab w:val="left" w:pos="684"/>
        </w:tabs>
        <w:spacing w:before="27"/>
        <w:ind w:left="684"/>
        <w:rPr>
          <w:sz w:val="36"/>
          <w:lang w:val="et-EE"/>
        </w:rPr>
      </w:pPr>
      <w:r w:rsidRPr="00746325">
        <w:rPr>
          <w:sz w:val="36"/>
          <w:lang w:val="et-EE"/>
        </w:rPr>
        <w:t>Parem arusaamine NEET</w:t>
      </w:r>
      <w:r w:rsidR="00954F0D">
        <w:rPr>
          <w:sz w:val="36"/>
          <w:lang w:val="et-EE"/>
        </w:rPr>
        <w:t xml:space="preserve"> </w:t>
      </w:r>
      <w:r w:rsidRPr="00746325">
        <w:rPr>
          <w:sz w:val="36"/>
          <w:lang w:val="et-EE"/>
        </w:rPr>
        <w:t>õpilaste vajadustest.</w:t>
      </w:r>
    </w:p>
    <w:p w14:paraId="54794DE9" w14:textId="517B6527" w:rsidR="00065C28" w:rsidRPr="00746325" w:rsidRDefault="00536928">
      <w:pPr>
        <w:pStyle w:val="a5"/>
        <w:numPr>
          <w:ilvl w:val="0"/>
          <w:numId w:val="64"/>
        </w:numPr>
        <w:tabs>
          <w:tab w:val="left" w:pos="684"/>
        </w:tabs>
        <w:ind w:left="684"/>
        <w:rPr>
          <w:sz w:val="36"/>
          <w:lang w:val="et-EE"/>
        </w:rPr>
      </w:pPr>
      <w:r w:rsidRPr="00746325">
        <w:rPr>
          <w:sz w:val="36"/>
          <w:lang w:val="et-EE"/>
        </w:rPr>
        <w:t xml:space="preserve">Parem arusaamine rollimängust ja selle kohandamisest </w:t>
      </w:r>
      <w:r w:rsidR="00954F0D">
        <w:rPr>
          <w:sz w:val="36"/>
          <w:lang w:val="et-EE"/>
        </w:rPr>
        <w:t>rahandusliku kirjaoskuse</w:t>
      </w:r>
      <w:r w:rsidRPr="00746325">
        <w:rPr>
          <w:sz w:val="36"/>
          <w:lang w:val="et-EE"/>
        </w:rPr>
        <w:t xml:space="preserve"> õpetamise kontekstis.</w:t>
      </w:r>
    </w:p>
    <w:p w14:paraId="4CAEC367" w14:textId="77777777" w:rsidR="00065C28" w:rsidRPr="00746325" w:rsidRDefault="00536928">
      <w:pPr>
        <w:pStyle w:val="a5"/>
        <w:numPr>
          <w:ilvl w:val="0"/>
          <w:numId w:val="64"/>
        </w:numPr>
        <w:tabs>
          <w:tab w:val="left" w:pos="684"/>
        </w:tabs>
        <w:ind w:left="684"/>
        <w:rPr>
          <w:sz w:val="36"/>
          <w:lang w:val="et-EE"/>
        </w:rPr>
      </w:pPr>
      <w:r w:rsidRPr="00746325">
        <w:rPr>
          <w:sz w:val="36"/>
          <w:lang w:val="et-EE"/>
        </w:rPr>
        <w:t>Täiustatud hindamisoskused ja -teadmised.</w:t>
      </w:r>
    </w:p>
    <w:p w14:paraId="678B2580" w14:textId="77777777" w:rsidR="00DA1199" w:rsidRPr="00746325" w:rsidRDefault="00DA1199">
      <w:pPr>
        <w:rPr>
          <w:sz w:val="36"/>
          <w:lang w:val="et-EE"/>
        </w:rPr>
        <w:sectPr w:rsidR="00DA1199" w:rsidRPr="00746325">
          <w:footerReference w:type="default" r:id="rId95"/>
          <w:pgSz w:w="20480" w:h="15360" w:orient="landscape"/>
          <w:pgMar w:top="240" w:right="20" w:bottom="280" w:left="20" w:header="0" w:footer="0" w:gutter="0"/>
          <w:cols w:space="720"/>
        </w:sectPr>
      </w:pPr>
    </w:p>
    <w:p w14:paraId="602A8C98" w14:textId="5F343821" w:rsidR="00DA1199" w:rsidRPr="00746325" w:rsidRDefault="001D431D">
      <w:pPr>
        <w:pStyle w:val="a3"/>
        <w:ind w:left="232"/>
        <w:rPr>
          <w:sz w:val="20"/>
          <w:lang w:val="et-EE"/>
        </w:rPr>
      </w:pPr>
      <w:r>
        <w:rPr>
          <w:noProof/>
        </w:rPr>
        <w:lastRenderedPageBreak/>
        <mc:AlternateContent>
          <mc:Choice Requires="wpg">
            <w:drawing>
              <wp:inline distT="0" distB="0" distL="0" distR="0" wp14:anchorId="2EEE85F8" wp14:editId="77FE8700">
                <wp:extent cx="12673965" cy="1039495"/>
                <wp:effectExtent l="0" t="0" r="0" b="1905"/>
                <wp:docPr id="7306" name="Group 732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7307" name="Rectangle 3411"/>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8" name="Text Box 3412"/>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2B1E3" w14:textId="4EEE2DB5" w:rsidR="00A934EA" w:rsidRDefault="00A934EA">
                              <w:pPr>
                                <w:spacing w:before="445"/>
                                <w:ind w:left="144"/>
                                <w:rPr>
                                  <w:rFonts w:ascii="Arial" w:hAnsi="Arial"/>
                                  <w:b/>
                                  <w:sz w:val="48"/>
                                </w:rPr>
                              </w:pPr>
                              <w:r>
                                <w:rPr>
                                  <w:rFonts w:ascii="Arial" w:hAnsi="Arial"/>
                                  <w:b/>
                                  <w:color w:val="1F2023"/>
                                  <w:sz w:val="48"/>
                                </w:rPr>
                                <w:t>Ettevõtluse planeerimine: Samm 1</w:t>
                              </w:r>
                            </w:p>
                          </w:txbxContent>
                        </wps:txbx>
                        <wps:bodyPr rot="0" vert="horz" wrap="square" lIns="0" tIns="0" rIns="0" bIns="0" anchor="t" anchorCtr="0" upright="1">
                          <a:noAutofit/>
                        </wps:bodyPr>
                      </wps:wsp>
                    </wpg:wgp>
                  </a:graphicData>
                </a:graphic>
              </wp:inline>
            </w:drawing>
          </mc:Choice>
          <mc:Fallback>
            <w:pict>
              <v:group w14:anchorId="2EEE85F8" id="Group 7322" o:spid="_x0000_s1160"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">
                <o:lock v:ext="edit" aspectratio="t"/>
                <v:rect id="Rectangle 3411" o:spid="_x0000_s1161"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" fillcolor="#ffc22c" stroked="f">
                  <o:lock v:ext="edit" aspectratio="t"/>
                </v:rect>
                <v:shape id="Text Box 3412" o:spid="_x0000_s1162"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" filled="f" stroked="f">
                  <o:lock v:ext="edit" aspectratio="t"/>
                  <v:textbox inset="0,0,0,0">
                    <w:txbxContent>
                      <w:p w14:paraId="6D72B1E3" w14:textId="4EEE2DB5" w:rsidR="00A934EA" w:rsidRDefault="00A934EA">
                        <w:pPr>
                          <w:spacing w:before="445"/>
                          <w:ind w:left="144"/>
                          <w:rPr>
                            <w:rFonts w:ascii="Arial" w:hAnsi="Arial"/>
                            <w:b/>
                            <w:sz w:val="48"/>
                          </w:rPr>
                        </w:pPr>
                        <w:proofErr w:type="spellStart"/>
                        <w:r>
                          <w:rPr>
                            <w:rFonts w:ascii="Arial" w:hAnsi="Arial"/>
                            <w:b/>
                            <w:color w:val="1F2023"/>
                            <w:sz w:val="48"/>
                          </w:rPr>
                          <w:t>Ettevõtluse</w:t>
                        </w:r>
                        <w:proofErr w:type="spellEnd"/>
                        <w:r>
                          <w:rPr>
                            <w:rFonts w:ascii="Arial" w:hAnsi="Arial"/>
                            <w:b/>
                            <w:color w:val="1F2023"/>
                            <w:sz w:val="48"/>
                          </w:rPr>
                          <w:t xml:space="preserve"> </w:t>
                        </w:r>
                        <w:proofErr w:type="spellStart"/>
                        <w:r>
                          <w:rPr>
                            <w:rFonts w:ascii="Arial" w:hAnsi="Arial"/>
                            <w:b/>
                            <w:color w:val="1F2023"/>
                            <w:sz w:val="48"/>
                          </w:rPr>
                          <w:t>planeerimine</w:t>
                        </w:r>
                        <w:proofErr w:type="spellEnd"/>
                        <w:r>
                          <w:rPr>
                            <w:rFonts w:ascii="Arial" w:hAnsi="Arial"/>
                            <w:b/>
                            <w:color w:val="1F2023"/>
                            <w:sz w:val="48"/>
                          </w:rPr>
                          <w:t xml:space="preserve">: </w:t>
                        </w:r>
                        <w:proofErr w:type="spellStart"/>
                        <w:r>
                          <w:rPr>
                            <w:rFonts w:ascii="Arial" w:hAnsi="Arial"/>
                            <w:b/>
                            <w:color w:val="1F2023"/>
                            <w:sz w:val="48"/>
                          </w:rPr>
                          <w:t>Samm</w:t>
                        </w:r>
                        <w:proofErr w:type="spellEnd"/>
                        <w:r>
                          <w:rPr>
                            <w:rFonts w:ascii="Arial" w:hAnsi="Arial"/>
                            <w:b/>
                            <w:color w:val="1F2023"/>
                            <w:sz w:val="48"/>
                          </w:rPr>
                          <w:t xml:space="preserve"> 1</w:t>
                        </w:r>
                      </w:p>
                    </w:txbxContent>
                  </v:textbox>
                </v:shape>
                <w10:anchorlock/>
              </v:group>
            </w:pict>
          </mc:Fallback>
        </mc:AlternateContent>
      </w:r>
    </w:p>
    <w:p w14:paraId="5B608F0A" w14:textId="07947E39" w:rsidR="00065C28" w:rsidRPr="00746325" w:rsidRDefault="001D431D">
      <w:pPr>
        <w:pStyle w:val="a3"/>
        <w:spacing w:before="8"/>
        <w:rPr>
          <w:sz w:val="22"/>
          <w:lang w:val="et-EE"/>
        </w:rPr>
      </w:pPr>
      <w:r>
        <w:rPr>
          <w:noProof/>
        </w:rPr>
        <mc:AlternateContent>
          <mc:Choice Requires="wpg">
            <w:drawing>
              <wp:anchor distT="0" distB="0" distL="0" distR="0" simplePos="0" relativeHeight="251815424" behindDoc="1" locked="0" layoutInCell="1" allowOverlap="1" wp14:anchorId="4312166A" wp14:editId="7A8E092D">
                <wp:simplePos x="0" y="0"/>
                <wp:positionH relativeFrom="page">
                  <wp:posOffset>149225</wp:posOffset>
                </wp:positionH>
                <wp:positionV relativeFrom="paragraph">
                  <wp:posOffset>190500</wp:posOffset>
                </wp:positionV>
                <wp:extent cx="12685395" cy="647065"/>
                <wp:effectExtent l="0" t="0" r="1905" b="635"/>
                <wp:wrapTopAndBottom/>
                <wp:docPr id="7305" name="Группа 730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85395" cy="647065"/>
                          <a:chOff x="235" y="300"/>
                          <a:chExt cx="19977" cy="1019"/>
                        </a:xfrm>
                      </wpg:grpSpPr>
                      <wps:wsp>
                        <wps:cNvPr id="7320" name="Text Box 3408"/>
                        <wps:cNvSpPr txBox="1">
                          <a:spLocks noChangeAspect="1" noChangeArrowheads="1"/>
                        </wps:cNvSpPr>
                        <wps:spPr bwMode="auto">
                          <a:xfrm>
                            <a:off x="235" y="803"/>
                            <a:ext cx="19977" cy="516"/>
                          </a:xfrm>
                          <a:prstGeom prst="rect">
                            <a:avLst/>
                          </a:prstGeom>
                          <a:solidFill>
                            <a:srgbClr val="FAF7E7"/>
                          </a:solidFill>
                          <a:ln>
                            <a:noFill/>
                          </a:ln>
                        </wps:spPr>
                        <wps:txbx>
                          <w:txbxContent>
                            <w:p w14:paraId="1E147B52" w14:textId="77777777" w:rsidR="00A934EA" w:rsidRDefault="00A934EA">
                              <w:pPr>
                                <w:spacing w:before="76"/>
                                <w:ind w:left="145"/>
                                <w:rPr>
                                  <w:sz w:val="36"/>
                                </w:rPr>
                              </w:pPr>
                              <w:r>
                                <w:rPr>
                                  <w:sz w:val="36"/>
                                </w:rPr>
                                <w:t>Osalejad jagatakse vähemalt kahest inimesest koosnevatesse rühmadesse.</w:t>
                              </w:r>
                            </w:p>
                          </w:txbxContent>
                        </wps:txbx>
                        <wps:bodyPr rot="0" vert="horz" wrap="square" lIns="0" tIns="0" rIns="0" bIns="0" anchor="t" anchorCtr="0" upright="1">
                          <a:noAutofit/>
                        </wps:bodyPr>
                      </wps:wsp>
                      <wps:wsp>
                        <wps:cNvPr id="7321" name="Text Box 3409"/>
                        <wps:cNvSpPr txBox="1">
                          <a:spLocks noChangeAspect="1" noChangeArrowheads="1"/>
                        </wps:cNvSpPr>
                        <wps:spPr bwMode="auto">
                          <a:xfrm>
                            <a:off x="235" y="300"/>
                            <a:ext cx="19977" cy="503"/>
                          </a:xfrm>
                          <a:prstGeom prst="rect">
                            <a:avLst/>
                          </a:prstGeom>
                          <a:solidFill>
                            <a:srgbClr val="F4F1E9"/>
                          </a:solidFill>
                          <a:ln>
                            <a:noFill/>
                          </a:ln>
                        </wps:spPr>
                        <wps:txbx>
                          <w:txbxContent>
                            <w:p w14:paraId="2F39E939" w14:textId="77777777" w:rsidR="00A934EA" w:rsidRDefault="00A934EA">
                              <w:pPr>
                                <w:spacing w:before="74"/>
                                <w:ind w:left="145"/>
                                <w:rPr>
                                  <w:rFonts w:ascii="Arial"/>
                                  <w:b/>
                                  <w:sz w:val="36"/>
                                </w:rPr>
                              </w:pPr>
                              <w:r>
                                <w:rPr>
                                  <w:rFonts w:ascii="Arial"/>
                                  <w:b/>
                                  <w:sz w:val="36"/>
                                </w:rPr>
                                <w:t>1. sam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12166A" id="Группа 7305" o:spid="_x0000_s1163" style="position:absolute;margin-left:11.75pt;margin-top:15pt;width:998.85pt;height:50.95pt;z-index:-251501056;mso-wrap-distance-left:0;mso-wrap-distance-right:0;mso-position-horizontal-relative:page;mso-position-vertical-relative:text" coordorigin="235,300" coordsize="19977,1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">
                <o:lock v:ext="edit" aspectratio="t"/>
                <v:shape id="Text Box 3408" o:spid="_x0000_s1164" type="#_x0000_t202" style="position:absolute;left:235;top:803;width:19977;height: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" fillcolor="#faf7e7" stroked="f">
                  <o:lock v:ext="edit" aspectratio="t"/>
                  <v:textbox inset="0,0,0,0">
                    <w:txbxContent>
                      <w:p w14:paraId="1E147B52" w14:textId="77777777" w:rsidR="00A934EA" w:rsidRDefault="00A934EA">
                        <w:pPr>
                          <w:spacing w:before="76"/>
                          <w:ind w:left="145"/>
                          <w:rPr>
                            <w:sz w:val="36"/>
                          </w:rPr>
                        </w:pPr>
                        <w:proofErr w:type="spellStart"/>
                        <w:r>
                          <w:rPr>
                            <w:sz w:val="36"/>
                          </w:rPr>
                          <w:t>Osalejad</w:t>
                        </w:r>
                        <w:proofErr w:type="spellEnd"/>
                        <w:r>
                          <w:rPr>
                            <w:sz w:val="36"/>
                          </w:rPr>
                          <w:t xml:space="preserve"> </w:t>
                        </w:r>
                        <w:proofErr w:type="spellStart"/>
                        <w:r>
                          <w:rPr>
                            <w:sz w:val="36"/>
                          </w:rPr>
                          <w:t>jagatakse</w:t>
                        </w:r>
                        <w:proofErr w:type="spellEnd"/>
                        <w:r>
                          <w:rPr>
                            <w:sz w:val="36"/>
                          </w:rPr>
                          <w:t xml:space="preserve"> </w:t>
                        </w:r>
                        <w:proofErr w:type="spellStart"/>
                        <w:r>
                          <w:rPr>
                            <w:sz w:val="36"/>
                          </w:rPr>
                          <w:t>vähemalt</w:t>
                        </w:r>
                        <w:proofErr w:type="spellEnd"/>
                        <w:r>
                          <w:rPr>
                            <w:sz w:val="36"/>
                          </w:rPr>
                          <w:t xml:space="preserve"> </w:t>
                        </w:r>
                        <w:proofErr w:type="spellStart"/>
                        <w:r>
                          <w:rPr>
                            <w:sz w:val="36"/>
                          </w:rPr>
                          <w:t>kahest</w:t>
                        </w:r>
                        <w:proofErr w:type="spellEnd"/>
                        <w:r>
                          <w:rPr>
                            <w:sz w:val="36"/>
                          </w:rPr>
                          <w:t xml:space="preserve"> </w:t>
                        </w:r>
                        <w:proofErr w:type="spellStart"/>
                        <w:r>
                          <w:rPr>
                            <w:sz w:val="36"/>
                          </w:rPr>
                          <w:t>inimesest</w:t>
                        </w:r>
                        <w:proofErr w:type="spellEnd"/>
                        <w:r>
                          <w:rPr>
                            <w:sz w:val="36"/>
                          </w:rPr>
                          <w:t xml:space="preserve"> </w:t>
                        </w:r>
                        <w:proofErr w:type="spellStart"/>
                        <w:r>
                          <w:rPr>
                            <w:sz w:val="36"/>
                          </w:rPr>
                          <w:t>koosnevatesse</w:t>
                        </w:r>
                        <w:proofErr w:type="spellEnd"/>
                        <w:r>
                          <w:rPr>
                            <w:sz w:val="36"/>
                          </w:rPr>
                          <w:t xml:space="preserve"> </w:t>
                        </w:r>
                        <w:proofErr w:type="spellStart"/>
                        <w:r>
                          <w:rPr>
                            <w:sz w:val="36"/>
                          </w:rPr>
                          <w:t>rühmadesse</w:t>
                        </w:r>
                        <w:proofErr w:type="spellEnd"/>
                        <w:r>
                          <w:rPr>
                            <w:sz w:val="36"/>
                          </w:rPr>
                          <w:t>.</w:t>
                        </w:r>
                      </w:p>
                    </w:txbxContent>
                  </v:textbox>
                </v:shape>
                <v:shape id="Text Box 3409" o:spid="_x0000_s1165" type="#_x0000_t202" style="position:absolute;left:235;top:300;width:19977;height: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" fillcolor="#f4f1e9" stroked="f">
                  <o:lock v:ext="edit" aspectratio="t"/>
                  <v:textbox inset="0,0,0,0">
                    <w:txbxContent>
                      <w:p w14:paraId="2F39E939" w14:textId="77777777" w:rsidR="00A934EA" w:rsidRDefault="00A934EA">
                        <w:pPr>
                          <w:spacing w:before="74"/>
                          <w:ind w:left="145"/>
                          <w:rPr>
                            <w:rFonts w:ascii="Arial"/>
                            <w:b/>
                            <w:sz w:val="36"/>
                          </w:rPr>
                        </w:pPr>
                        <w:r>
                          <w:rPr>
                            <w:rFonts w:ascii="Arial"/>
                            <w:b/>
                            <w:sz w:val="36"/>
                          </w:rPr>
                          <w:t xml:space="preserve">1. </w:t>
                        </w:r>
                        <w:proofErr w:type="spellStart"/>
                        <w:r>
                          <w:rPr>
                            <w:rFonts w:ascii="Arial"/>
                            <w:b/>
                            <w:sz w:val="36"/>
                          </w:rPr>
                          <w:t>samm</w:t>
                        </w:r>
                        <w:proofErr w:type="spellEnd"/>
                        <w:r>
                          <w:rPr>
                            <w:rFonts w:ascii="Arial"/>
                            <w:b/>
                            <w:sz w:val="36"/>
                          </w:rPr>
                          <w:t>:</w:t>
                        </w:r>
                      </w:p>
                    </w:txbxContent>
                  </v:textbox>
                </v:shape>
                <w10:wrap type="topAndBottom" anchorx="page"/>
              </v:group>
            </w:pict>
          </mc:Fallback>
        </mc:AlternateContent>
      </w:r>
      <w:r w:rsidR="00536928" w:rsidRPr="00746325">
        <w:rPr>
          <w:noProof/>
          <w:lang w:val="et-EE"/>
        </w:rPr>
        <w:drawing>
          <wp:anchor distT="0" distB="0" distL="0" distR="0" simplePos="0" relativeHeight="251486720" behindDoc="0" locked="0" layoutInCell="1" allowOverlap="1" wp14:anchorId="16CF3C58" wp14:editId="3602FF0E">
            <wp:simplePos x="0" y="0"/>
            <wp:positionH relativeFrom="page">
              <wp:posOffset>160020</wp:posOffset>
            </wp:positionH>
            <wp:positionV relativeFrom="paragraph">
              <wp:posOffset>945514</wp:posOffset>
            </wp:positionV>
            <wp:extent cx="7694233" cy="6587490"/>
            <wp:effectExtent l="0" t="0" r="0" b="0"/>
            <wp:wrapTopAndBottom/>
            <wp:docPr id="81" name="image47.jpeg" descr="A picture containing text, indoor, person, window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7.jpeg"/>
                    <pic:cNvPicPr/>
                  </pic:nvPicPr>
                  <pic:blipFill>
                    <a:blip r:embed="rId96" cstate="print"/>
                    <a:stretch>
                      <a:fillRect/>
                    </a:stretch>
                  </pic:blipFill>
                  <pic:spPr>
                    <a:xfrm>
                      <a:off x="0" y="0"/>
                      <a:ext cx="7694233" cy="6587490"/>
                    </a:xfrm>
                    <a:prstGeom prst="rect">
                      <a:avLst/>
                    </a:prstGeom>
                  </pic:spPr>
                </pic:pic>
              </a:graphicData>
            </a:graphic>
          </wp:anchor>
        </w:drawing>
      </w:r>
      <w:r w:rsidR="00536928" w:rsidRPr="00746325">
        <w:rPr>
          <w:noProof/>
          <w:lang w:val="et-EE"/>
        </w:rPr>
        <w:drawing>
          <wp:anchor distT="0" distB="0" distL="0" distR="0" simplePos="0" relativeHeight="251487744" behindDoc="0" locked="0" layoutInCell="1" allowOverlap="1" wp14:anchorId="79F6DA87" wp14:editId="2BFF91BB">
            <wp:simplePos x="0" y="0"/>
            <wp:positionH relativeFrom="page">
              <wp:posOffset>8027034</wp:posOffset>
            </wp:positionH>
            <wp:positionV relativeFrom="paragraph">
              <wp:posOffset>945514</wp:posOffset>
            </wp:positionV>
            <wp:extent cx="4728407" cy="6552819"/>
            <wp:effectExtent l="0" t="0" r="0" b="0"/>
            <wp:wrapTopAndBottom/>
            <wp:docPr id="83" name="image48.jpeg" descr="A picture containing tree, outdoor, grass, pers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8.jpeg"/>
                    <pic:cNvPicPr/>
                  </pic:nvPicPr>
                  <pic:blipFill>
                    <a:blip r:embed="rId97" cstate="print"/>
                    <a:stretch>
                      <a:fillRect/>
                    </a:stretch>
                  </pic:blipFill>
                  <pic:spPr>
                    <a:xfrm>
                      <a:off x="0" y="0"/>
                      <a:ext cx="4728407" cy="6552819"/>
                    </a:xfrm>
                    <a:prstGeom prst="rect">
                      <a:avLst/>
                    </a:prstGeom>
                  </pic:spPr>
                </pic:pic>
              </a:graphicData>
            </a:graphic>
          </wp:anchor>
        </w:drawing>
      </w:r>
    </w:p>
    <w:p w14:paraId="225C5B16" w14:textId="77777777" w:rsidR="00DA1199" w:rsidRPr="00746325" w:rsidRDefault="00DA1199">
      <w:pPr>
        <w:pStyle w:val="a3"/>
        <w:spacing w:before="10"/>
        <w:rPr>
          <w:sz w:val="8"/>
          <w:lang w:val="et-EE"/>
        </w:rPr>
      </w:pPr>
    </w:p>
    <w:p w14:paraId="4C1F1669" w14:textId="77777777" w:rsidR="00DA1199" w:rsidRPr="00746325" w:rsidRDefault="00DA1199">
      <w:pPr>
        <w:rPr>
          <w:sz w:val="8"/>
          <w:lang w:val="et-EE"/>
        </w:rPr>
        <w:sectPr w:rsidR="00DA1199" w:rsidRPr="00746325">
          <w:footerReference w:type="default" r:id="rId98"/>
          <w:pgSz w:w="20480" w:h="15360" w:orient="landscape"/>
          <w:pgMar w:top="200" w:right="20" w:bottom="280" w:left="20" w:header="0" w:footer="0" w:gutter="0"/>
          <w:cols w:space="720"/>
        </w:sectPr>
      </w:pPr>
    </w:p>
    <w:p w14:paraId="5FAB958E" w14:textId="1DB40469" w:rsidR="00DA1199" w:rsidRPr="00746325" w:rsidRDefault="001D431D">
      <w:pPr>
        <w:pStyle w:val="a3"/>
        <w:ind w:left="148"/>
        <w:rPr>
          <w:sz w:val="20"/>
          <w:lang w:val="et-EE"/>
        </w:rPr>
      </w:pPr>
      <w:r>
        <w:rPr>
          <w:noProof/>
        </w:rPr>
        <w:lastRenderedPageBreak/>
        <mc:AlternateContent>
          <mc:Choice Requires="wpg">
            <w:drawing>
              <wp:inline distT="0" distB="0" distL="0" distR="0" wp14:anchorId="02BA5037" wp14:editId="06867E04">
                <wp:extent cx="12759055" cy="1039495"/>
                <wp:effectExtent l="3810" t="0" r="635" b="1905"/>
                <wp:docPr id="7302" name="Group 73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59055" cy="1039495"/>
                          <a:chOff x="0" y="0"/>
                          <a:chExt cx="20093" cy="1637"/>
                        </a:xfrm>
                      </wpg:grpSpPr>
                      <wps:wsp>
                        <wps:cNvPr id="7303" name="Rectangle 3405"/>
                        <wps:cNvSpPr>
                          <a:spLocks noChangeAspect="1" noChangeArrowheads="1"/>
                        </wps:cNvSpPr>
                        <wps:spPr bwMode="auto">
                          <a:xfrm>
                            <a:off x="0" y="0"/>
                            <a:ext cx="20093"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4" name="Text Box 3406"/>
                        <wps:cNvSpPr txBox="1">
                          <a:spLocks noChangeAspect="1" noChangeArrowheads="1"/>
                        </wps:cNvSpPr>
                        <wps:spPr bwMode="auto">
                          <a:xfrm>
                            <a:off x="0" y="0"/>
                            <a:ext cx="20093"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4D7C44" w14:textId="2FEB4533" w:rsidR="00A934EA" w:rsidRDefault="00A934EA">
                              <w:pPr>
                                <w:spacing w:before="445"/>
                                <w:ind w:left="144"/>
                                <w:rPr>
                                  <w:rFonts w:ascii="Arial" w:hAnsi="Arial"/>
                                  <w:b/>
                                  <w:sz w:val="48"/>
                                </w:rPr>
                              </w:pPr>
                              <w:r>
                                <w:rPr>
                                  <w:rFonts w:ascii="Arial" w:hAnsi="Arial"/>
                                  <w:b/>
                                  <w:color w:val="1F2023"/>
                                  <w:sz w:val="48"/>
                                </w:rPr>
                                <w:t>Ettevõtte planeerimine: Samm 2</w:t>
                              </w:r>
                            </w:p>
                          </w:txbxContent>
                        </wps:txbx>
                        <wps:bodyPr rot="0" vert="horz" wrap="square" lIns="0" tIns="0" rIns="0" bIns="0" anchor="t" anchorCtr="0" upright="1">
                          <a:noAutofit/>
                        </wps:bodyPr>
                      </wps:wsp>
                    </wpg:wgp>
                  </a:graphicData>
                </a:graphic>
              </wp:inline>
            </w:drawing>
          </mc:Choice>
          <mc:Fallback>
            <w:pict>
              <v:group w14:anchorId="02BA5037" id="Group 7316" o:spid="_x0000_s1166" style="width:1004.65pt;height:81.85pt;mso-position-horizontal-relative:char;mso-position-vertical-relative:line" coordsize="20093,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">
                <o:lock v:ext="edit" aspectratio="t"/>
                <v:rect id="Rectangle 3405" o:spid="_x0000_s1167" style="position:absolute;width:20093;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" fillcolor="#ffc22c" stroked="f">
                  <o:lock v:ext="edit" aspectratio="t"/>
                </v:rect>
                <v:shape id="Text Box 3406" o:spid="_x0000_s1168" type="#_x0000_t202" style="position:absolute;width:20093;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" filled="f" stroked="f">
                  <o:lock v:ext="edit" aspectratio="t"/>
                  <v:textbox inset="0,0,0,0">
                    <w:txbxContent>
                      <w:p w14:paraId="4A4D7C44" w14:textId="2FEB4533" w:rsidR="00A934EA" w:rsidRDefault="00A934EA">
                        <w:pPr>
                          <w:spacing w:before="445"/>
                          <w:ind w:left="144"/>
                          <w:rPr>
                            <w:rFonts w:ascii="Arial" w:hAnsi="Arial"/>
                            <w:b/>
                            <w:sz w:val="48"/>
                          </w:rPr>
                        </w:pPr>
                        <w:proofErr w:type="spellStart"/>
                        <w:r>
                          <w:rPr>
                            <w:rFonts w:ascii="Arial" w:hAnsi="Arial"/>
                            <w:b/>
                            <w:color w:val="1F2023"/>
                            <w:sz w:val="48"/>
                          </w:rPr>
                          <w:t>Ettevõtte</w:t>
                        </w:r>
                        <w:proofErr w:type="spellEnd"/>
                        <w:r>
                          <w:rPr>
                            <w:rFonts w:ascii="Arial" w:hAnsi="Arial"/>
                            <w:b/>
                            <w:color w:val="1F2023"/>
                            <w:sz w:val="48"/>
                          </w:rPr>
                          <w:t xml:space="preserve"> </w:t>
                        </w:r>
                        <w:proofErr w:type="spellStart"/>
                        <w:r>
                          <w:rPr>
                            <w:rFonts w:ascii="Arial" w:hAnsi="Arial"/>
                            <w:b/>
                            <w:color w:val="1F2023"/>
                            <w:sz w:val="48"/>
                          </w:rPr>
                          <w:t>planeerimine</w:t>
                        </w:r>
                        <w:proofErr w:type="spellEnd"/>
                        <w:r>
                          <w:rPr>
                            <w:rFonts w:ascii="Arial" w:hAnsi="Arial"/>
                            <w:b/>
                            <w:color w:val="1F2023"/>
                            <w:sz w:val="48"/>
                          </w:rPr>
                          <w:t xml:space="preserve">: </w:t>
                        </w:r>
                        <w:proofErr w:type="spellStart"/>
                        <w:r>
                          <w:rPr>
                            <w:rFonts w:ascii="Arial" w:hAnsi="Arial"/>
                            <w:b/>
                            <w:color w:val="1F2023"/>
                            <w:sz w:val="48"/>
                          </w:rPr>
                          <w:t>Samm</w:t>
                        </w:r>
                        <w:proofErr w:type="spellEnd"/>
                        <w:r>
                          <w:rPr>
                            <w:rFonts w:ascii="Arial" w:hAnsi="Arial"/>
                            <w:b/>
                            <w:color w:val="1F2023"/>
                            <w:sz w:val="48"/>
                          </w:rPr>
                          <w:t xml:space="preserve"> 2</w:t>
                        </w:r>
                      </w:p>
                    </w:txbxContent>
                  </v:textbox>
                </v:shape>
                <w10:anchorlock/>
              </v:group>
            </w:pict>
          </mc:Fallback>
        </mc:AlternateContent>
      </w:r>
    </w:p>
    <w:p w14:paraId="54955980" w14:textId="77777777" w:rsidR="00DA1199" w:rsidRPr="00746325" w:rsidRDefault="00DA1199">
      <w:pPr>
        <w:pStyle w:val="a3"/>
        <w:spacing w:before="6"/>
        <w:rPr>
          <w:sz w:val="23"/>
          <w:lang w:val="et-EE"/>
        </w:rPr>
      </w:pPr>
    </w:p>
    <w:p w14:paraId="00977971" w14:textId="5137032C" w:rsidR="00065C28" w:rsidRPr="00746325" w:rsidRDefault="001D431D">
      <w:pPr>
        <w:spacing w:before="88"/>
        <w:ind w:left="307"/>
        <w:rPr>
          <w:rFonts w:ascii="Arial"/>
          <w:b/>
          <w:sz w:val="36"/>
          <w:lang w:val="et-EE"/>
        </w:rPr>
      </w:pPr>
      <w:r>
        <w:rPr>
          <w:noProof/>
        </w:rPr>
        <mc:AlternateContent>
          <mc:Choice Requires="wpg">
            <w:drawing>
              <wp:anchor distT="0" distB="0" distL="114300" distR="114300" simplePos="0" relativeHeight="251736576" behindDoc="1" locked="0" layoutInCell="1" allowOverlap="1" wp14:anchorId="36D6BC0C" wp14:editId="709D1313">
                <wp:simplePos x="0" y="0"/>
                <wp:positionH relativeFrom="page">
                  <wp:posOffset>117475</wp:posOffset>
                </wp:positionH>
                <wp:positionV relativeFrom="paragraph">
                  <wp:posOffset>8255</wp:posOffset>
                </wp:positionV>
                <wp:extent cx="12759055" cy="8239760"/>
                <wp:effectExtent l="0" t="0" r="0" b="0"/>
                <wp:wrapNone/>
                <wp:docPr id="7299" name="Group 1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59055" cy="8239760"/>
                          <a:chOff x="185" y="13"/>
                          <a:chExt cx="20093" cy="12976"/>
                        </a:xfrm>
                      </wpg:grpSpPr>
                      <wps:wsp>
                        <wps:cNvPr id="7300" name="Rectangle 1684"/>
                        <wps:cNvSpPr>
                          <a:spLocks noChangeArrowheads="1"/>
                        </wps:cNvSpPr>
                        <wps:spPr bwMode="auto">
                          <a:xfrm>
                            <a:off x="185" y="13"/>
                            <a:ext cx="20093"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1" name="Rectangle 1685"/>
                        <wps:cNvSpPr>
                          <a:spLocks noChangeArrowheads="1"/>
                        </wps:cNvSpPr>
                        <wps:spPr bwMode="auto">
                          <a:xfrm>
                            <a:off x="185" y="582"/>
                            <a:ext cx="20093" cy="12407"/>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595B1" id="Group 1683" o:spid="_x0000_s1026" style="position:absolute;margin-left:9.25pt;margin-top:.65pt;width:1004.65pt;height:648.8pt;z-index:-251579904;mso-position-horizontal-relative:page" coordorigin="185,13" coordsize="20093,12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">
                <v:rect id="Rectangle 1684" o:spid="_x0000_s1027" style="position:absolute;left:185;top:13;width:20093;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" fillcolor="#f4f1e9" stroked="f"/>
                <v:rect id="Rectangle 1685" o:spid="_x0000_s1028" style="position:absolute;left:185;top:582;width:20093;height:1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" fillcolor="#faf7e7" stroked="f"/>
                <w10:wrap anchorx="page"/>
              </v:group>
            </w:pict>
          </mc:Fallback>
        </mc:AlternateContent>
      </w:r>
      <w:r w:rsidR="00536928" w:rsidRPr="00746325">
        <w:rPr>
          <w:rFonts w:ascii="Arial"/>
          <w:b/>
          <w:sz w:val="36"/>
          <w:lang w:val="et-EE"/>
        </w:rPr>
        <w:t>2. samm:</w:t>
      </w:r>
    </w:p>
    <w:p w14:paraId="4E1A93C8" w14:textId="212045D1" w:rsidR="00065C28" w:rsidRPr="00746325" w:rsidRDefault="00536928">
      <w:pPr>
        <w:spacing w:before="155" w:line="259" w:lineRule="auto"/>
        <w:ind w:left="307" w:right="338"/>
        <w:jc w:val="both"/>
        <w:rPr>
          <w:sz w:val="36"/>
          <w:lang w:val="et-EE"/>
        </w:rPr>
      </w:pPr>
      <w:r w:rsidRPr="00746325">
        <w:rPr>
          <w:color w:val="1F2023"/>
          <w:sz w:val="36"/>
          <w:lang w:val="et-EE"/>
        </w:rPr>
        <w:t xml:space="preserve">Osalejatele antakse paberil äriplaani </w:t>
      </w:r>
      <w:r w:rsidR="00A95E5B">
        <w:rPr>
          <w:color w:val="1F2023"/>
          <w:sz w:val="36"/>
          <w:lang w:val="et-EE"/>
        </w:rPr>
        <w:t>komponent</w:t>
      </w:r>
      <w:r w:rsidRPr="00746325">
        <w:rPr>
          <w:color w:val="1F2023"/>
          <w:sz w:val="36"/>
          <w:lang w:val="et-EE"/>
        </w:rPr>
        <w:t>. Õppekava järgi kuuluvad äriplaani komponentide hulka:</w:t>
      </w:r>
    </w:p>
    <w:p w14:paraId="6CA42E2E" w14:textId="77777777" w:rsidR="00065C28" w:rsidRPr="00746325" w:rsidRDefault="00536928">
      <w:pPr>
        <w:spacing w:before="161"/>
        <w:ind w:left="307"/>
        <w:rPr>
          <w:rFonts w:ascii="Arial"/>
          <w:b/>
          <w:sz w:val="36"/>
          <w:lang w:val="et-EE"/>
        </w:rPr>
      </w:pPr>
      <w:r w:rsidRPr="00746325">
        <w:rPr>
          <w:rFonts w:ascii="Arial"/>
          <w:b/>
          <w:color w:val="1F2023"/>
          <w:sz w:val="36"/>
          <w:u w:val="thick" w:color="1F2023"/>
          <w:lang w:val="et-EE"/>
        </w:rPr>
        <w:t>Esimene paber peaks sisaldama j</w:t>
      </w:r>
      <w:r w:rsidRPr="00746325">
        <w:rPr>
          <w:rFonts w:ascii="Arial"/>
          <w:b/>
          <w:color w:val="1F2023"/>
          <w:sz w:val="36"/>
          <w:u w:val="thick" w:color="1F2023"/>
          <w:lang w:val="et-EE"/>
        </w:rPr>
        <w:t>ä</w:t>
      </w:r>
      <w:r w:rsidRPr="00746325">
        <w:rPr>
          <w:rFonts w:ascii="Arial"/>
          <w:b/>
          <w:color w:val="1F2023"/>
          <w:sz w:val="36"/>
          <w:u w:val="thick" w:color="1F2023"/>
          <w:lang w:val="et-EE"/>
        </w:rPr>
        <w:t xml:space="preserve">rgmist: </w:t>
      </w:r>
    </w:p>
    <w:p w14:paraId="718C8DCC" w14:textId="19694F94" w:rsidR="00065C28" w:rsidRPr="00746325" w:rsidRDefault="00536928">
      <w:pPr>
        <w:spacing w:before="191"/>
        <w:ind w:left="307"/>
        <w:jc w:val="both"/>
        <w:rPr>
          <w:sz w:val="36"/>
          <w:lang w:val="et-EE"/>
        </w:rPr>
      </w:pPr>
      <w:r w:rsidRPr="00746325">
        <w:rPr>
          <w:color w:val="1F2023"/>
          <w:spacing w:val="-1"/>
          <w:sz w:val="36"/>
          <w:u w:val="thick" w:color="1F2023"/>
          <w:lang w:val="et-EE"/>
        </w:rPr>
        <w:t xml:space="preserve">ISIKLIKUD </w:t>
      </w:r>
      <w:r w:rsidRPr="00746325">
        <w:rPr>
          <w:color w:val="1F2023"/>
          <w:sz w:val="36"/>
          <w:u w:val="thick" w:color="1F2023"/>
          <w:lang w:val="et-EE"/>
        </w:rPr>
        <w:t xml:space="preserve">OSKUSED JA </w:t>
      </w:r>
      <w:r w:rsidR="00A95E5B">
        <w:rPr>
          <w:color w:val="1F2023"/>
          <w:sz w:val="36"/>
          <w:u w:val="thick" w:color="1F2023"/>
          <w:lang w:val="et-EE"/>
        </w:rPr>
        <w:t>OMADUSED</w:t>
      </w:r>
      <w:r w:rsidRPr="00746325">
        <w:rPr>
          <w:color w:val="1F2023"/>
          <w:sz w:val="36"/>
          <w:u w:val="thick" w:color="1F2023"/>
          <w:lang w:val="et-EE"/>
        </w:rPr>
        <w:t>:</w:t>
      </w:r>
    </w:p>
    <w:p w14:paraId="3828CB50" w14:textId="7448F470" w:rsidR="00065C28" w:rsidRPr="00746325" w:rsidRDefault="00536928">
      <w:pPr>
        <w:spacing w:before="194" w:line="259" w:lineRule="auto"/>
        <w:ind w:left="307" w:right="336"/>
        <w:jc w:val="both"/>
        <w:rPr>
          <w:sz w:val="36"/>
          <w:lang w:val="et-EE"/>
        </w:rPr>
      </w:pPr>
      <w:r w:rsidRPr="00746325">
        <w:rPr>
          <w:color w:val="1F2023"/>
          <w:sz w:val="36"/>
          <w:lang w:val="et-EE"/>
        </w:rPr>
        <w:t xml:space="preserve">Kui inimesed otsustavad investeerida äriplaani, investeerivad nad nii isikusse kui ka ettevõttesse. </w:t>
      </w:r>
      <w:r w:rsidR="00A95E5B">
        <w:rPr>
          <w:color w:val="1F2023"/>
          <w:sz w:val="36"/>
          <w:lang w:val="et-EE"/>
        </w:rPr>
        <w:t>Olulised on ka sellised tegurid</w:t>
      </w:r>
      <w:r w:rsidRPr="00746325">
        <w:rPr>
          <w:color w:val="1F2023"/>
          <w:sz w:val="36"/>
          <w:lang w:val="et-EE"/>
        </w:rPr>
        <w:t xml:space="preserve"> nagu haridus, </w:t>
      </w:r>
      <w:r w:rsidR="00A95E5B">
        <w:rPr>
          <w:color w:val="1F2023"/>
          <w:sz w:val="36"/>
          <w:lang w:val="et-EE"/>
        </w:rPr>
        <w:t>täiendõpe</w:t>
      </w:r>
      <w:r w:rsidRPr="00746325">
        <w:rPr>
          <w:color w:val="1F2023"/>
          <w:sz w:val="36"/>
          <w:lang w:val="et-EE"/>
        </w:rPr>
        <w:t xml:space="preserve"> ja isegi isiklikud iseloomuomadused.</w:t>
      </w:r>
    </w:p>
    <w:p w14:paraId="100C8DD0" w14:textId="77777777" w:rsidR="00DA1199" w:rsidRPr="00746325" w:rsidRDefault="00DA1199">
      <w:pPr>
        <w:pStyle w:val="a3"/>
        <w:spacing w:before="8"/>
        <w:rPr>
          <w:sz w:val="52"/>
          <w:lang w:val="et-EE"/>
        </w:rPr>
      </w:pPr>
    </w:p>
    <w:p w14:paraId="4CA91E8E" w14:textId="624A96F9" w:rsidR="00065C28" w:rsidRPr="00746325" w:rsidRDefault="00536928">
      <w:pPr>
        <w:spacing w:line="259" w:lineRule="auto"/>
        <w:ind w:left="307" w:right="317"/>
        <w:jc w:val="both"/>
        <w:rPr>
          <w:sz w:val="36"/>
          <w:lang w:val="et-EE"/>
        </w:rPr>
      </w:pPr>
      <w:r w:rsidRPr="00746325">
        <w:rPr>
          <w:color w:val="1F2023"/>
          <w:sz w:val="36"/>
          <w:lang w:val="et-EE"/>
        </w:rPr>
        <w:t xml:space="preserve">Teie eesmärk on panna vaatajad ära arvama </w:t>
      </w:r>
      <w:r w:rsidR="00A95E5B">
        <w:rPr>
          <w:color w:val="1F2023"/>
          <w:sz w:val="36"/>
          <w:lang w:val="et-EE"/>
        </w:rPr>
        <w:t>antud äriplaani osa</w:t>
      </w:r>
      <w:r w:rsidRPr="00746325">
        <w:rPr>
          <w:color w:val="1F2023"/>
          <w:sz w:val="36"/>
          <w:lang w:val="et-EE"/>
        </w:rPr>
        <w:t>. Võite olla nii loominguline kui soovite; võite luua etenduse, teha oma rühma kehadega kujundeid või isegi püüda seda välja kirjutada! Ainus reegel on, et kogu etenduse vältel tuleb vaikida.</w:t>
      </w:r>
    </w:p>
    <w:p w14:paraId="0F061E0E" w14:textId="77777777" w:rsidR="00DA1199" w:rsidRPr="00746325" w:rsidRDefault="00DA1199">
      <w:pPr>
        <w:pStyle w:val="a3"/>
        <w:spacing w:before="10"/>
        <w:rPr>
          <w:sz w:val="52"/>
          <w:lang w:val="et-EE"/>
        </w:rPr>
      </w:pPr>
    </w:p>
    <w:p w14:paraId="78BBCB36" w14:textId="77777777" w:rsidR="00065C28" w:rsidRPr="00746325" w:rsidRDefault="00536928">
      <w:pPr>
        <w:ind w:left="307"/>
        <w:rPr>
          <w:rFonts w:ascii="Arial"/>
          <w:b/>
          <w:sz w:val="36"/>
          <w:lang w:val="et-EE"/>
        </w:rPr>
      </w:pPr>
      <w:r w:rsidRPr="00746325">
        <w:rPr>
          <w:rFonts w:ascii="Arial"/>
          <w:b/>
          <w:color w:val="1F2023"/>
          <w:sz w:val="36"/>
          <w:u w:val="thick" w:color="1F2023"/>
          <w:lang w:val="et-EE"/>
        </w:rPr>
        <w:t>Teine dokument peaks sisaldama:</w:t>
      </w:r>
    </w:p>
    <w:p w14:paraId="576FC56F" w14:textId="77777777" w:rsidR="00065C28" w:rsidRPr="00746325" w:rsidRDefault="00536928">
      <w:pPr>
        <w:spacing w:before="190"/>
        <w:ind w:left="307"/>
        <w:jc w:val="both"/>
        <w:rPr>
          <w:sz w:val="36"/>
          <w:lang w:val="et-EE"/>
        </w:rPr>
      </w:pPr>
      <w:r w:rsidRPr="00746325">
        <w:rPr>
          <w:color w:val="1F2023"/>
          <w:sz w:val="36"/>
          <w:u w:val="thick" w:color="1F2023"/>
          <w:lang w:val="et-EE"/>
        </w:rPr>
        <w:t>KAUBAD JA TEENUSED:</w:t>
      </w:r>
    </w:p>
    <w:p w14:paraId="75F62609" w14:textId="350FF137" w:rsidR="00065C28" w:rsidRPr="00746325" w:rsidRDefault="00536928">
      <w:pPr>
        <w:spacing w:before="194"/>
        <w:ind w:left="307"/>
        <w:jc w:val="both"/>
        <w:rPr>
          <w:sz w:val="36"/>
          <w:lang w:val="et-EE"/>
        </w:rPr>
      </w:pPr>
      <w:r w:rsidRPr="00746325">
        <w:rPr>
          <w:color w:val="1F2023"/>
          <w:sz w:val="36"/>
          <w:lang w:val="et-EE"/>
        </w:rPr>
        <w:t xml:space="preserve">Loomulikult on äriplaani võtmeelemendiks </w:t>
      </w:r>
      <w:r w:rsidR="00A95E5B">
        <w:rPr>
          <w:color w:val="1F2023"/>
          <w:sz w:val="36"/>
          <w:lang w:val="et-EE"/>
        </w:rPr>
        <w:t>ära määratleda see, mida te kavatsete müüa</w:t>
      </w:r>
      <w:r w:rsidRPr="00746325">
        <w:rPr>
          <w:color w:val="1F2023"/>
          <w:sz w:val="36"/>
          <w:lang w:val="et-EE"/>
        </w:rPr>
        <w:t>.</w:t>
      </w:r>
    </w:p>
    <w:p w14:paraId="7F1E2AFD" w14:textId="77777777" w:rsidR="00DA1199" w:rsidRPr="00746325" w:rsidRDefault="00DA1199">
      <w:pPr>
        <w:pStyle w:val="a3"/>
        <w:spacing w:before="10"/>
        <w:rPr>
          <w:sz w:val="55"/>
          <w:lang w:val="et-EE"/>
        </w:rPr>
      </w:pPr>
    </w:p>
    <w:p w14:paraId="436438B3" w14:textId="5D434CC8" w:rsidR="00065C28" w:rsidRPr="00746325" w:rsidRDefault="00536928">
      <w:pPr>
        <w:spacing w:line="259" w:lineRule="auto"/>
        <w:ind w:left="307" w:right="321"/>
        <w:jc w:val="both"/>
        <w:rPr>
          <w:sz w:val="36"/>
          <w:lang w:val="et-EE"/>
        </w:rPr>
      </w:pPr>
      <w:r w:rsidRPr="00746325">
        <w:rPr>
          <w:color w:val="1F2023"/>
          <w:sz w:val="36"/>
          <w:lang w:val="et-EE"/>
        </w:rPr>
        <w:t xml:space="preserve">Teie eesmärk on panna vaatajad </w:t>
      </w:r>
      <w:r w:rsidR="00C51630">
        <w:rPr>
          <w:color w:val="1F2023"/>
          <w:sz w:val="36"/>
          <w:lang w:val="et-EE"/>
        </w:rPr>
        <w:t>vaikides</w:t>
      </w:r>
      <w:r w:rsidRPr="00746325">
        <w:rPr>
          <w:color w:val="1F2023"/>
          <w:sz w:val="36"/>
          <w:lang w:val="et-EE"/>
        </w:rPr>
        <w:t xml:space="preserve"> esitades ära arvama äriplaani seda</w:t>
      </w:r>
      <w:r w:rsidR="00C51630">
        <w:rPr>
          <w:color w:val="1F2023"/>
          <w:sz w:val="36"/>
          <w:lang w:val="et-EE"/>
        </w:rPr>
        <w:t xml:space="preserve"> osa</w:t>
      </w:r>
      <w:r w:rsidRPr="00746325">
        <w:rPr>
          <w:color w:val="1F2023"/>
          <w:sz w:val="36"/>
          <w:lang w:val="et-EE"/>
        </w:rPr>
        <w:t>. Võite olla nii loominguline kui soovite; võite luua etenduse, teha oma rühma kehadega kujundeid või isegi püüda seda välja kirjutada! Ainus reegel on, et kogu etenduse vältel tuleb vaikida.</w:t>
      </w:r>
    </w:p>
    <w:p w14:paraId="76E0108D" w14:textId="77777777" w:rsidR="00DA1199" w:rsidRPr="00746325" w:rsidRDefault="00DA1199">
      <w:pPr>
        <w:spacing w:line="259" w:lineRule="auto"/>
        <w:jc w:val="both"/>
        <w:rPr>
          <w:sz w:val="36"/>
          <w:lang w:val="et-EE"/>
        </w:rPr>
        <w:sectPr w:rsidR="00DA1199" w:rsidRPr="00746325">
          <w:footerReference w:type="default" r:id="rId99"/>
          <w:pgSz w:w="20480" w:h="15360" w:orient="landscape"/>
          <w:pgMar w:top="200" w:right="20" w:bottom="280" w:left="20" w:header="0" w:footer="0" w:gutter="0"/>
          <w:cols w:space="720"/>
        </w:sectPr>
      </w:pPr>
    </w:p>
    <w:p w14:paraId="0CE7F626" w14:textId="7CAF2121" w:rsidR="00DA1199" w:rsidRPr="00746325" w:rsidRDefault="001D431D">
      <w:pPr>
        <w:pStyle w:val="a3"/>
        <w:ind w:left="148"/>
        <w:rPr>
          <w:sz w:val="20"/>
          <w:lang w:val="et-EE"/>
        </w:rPr>
      </w:pPr>
      <w:r>
        <w:rPr>
          <w:noProof/>
        </w:rPr>
        <w:lastRenderedPageBreak/>
        <mc:AlternateContent>
          <mc:Choice Requires="wpg">
            <w:drawing>
              <wp:inline distT="0" distB="0" distL="0" distR="0" wp14:anchorId="6CCEF76B" wp14:editId="54F1C5E0">
                <wp:extent cx="12759055" cy="1039495"/>
                <wp:effectExtent l="3810" t="0" r="635" b="1905"/>
                <wp:docPr id="7296" name="Group 731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59055" cy="1039495"/>
                          <a:chOff x="0" y="0"/>
                          <a:chExt cx="20093" cy="1637"/>
                        </a:xfrm>
                      </wpg:grpSpPr>
                      <wps:wsp>
                        <wps:cNvPr id="7297" name="Rectangle 3399"/>
                        <wps:cNvSpPr>
                          <a:spLocks noChangeAspect="1" noChangeArrowheads="1"/>
                        </wps:cNvSpPr>
                        <wps:spPr bwMode="auto">
                          <a:xfrm>
                            <a:off x="0" y="0"/>
                            <a:ext cx="20093"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8" name="Text Box 3400"/>
                        <wps:cNvSpPr txBox="1">
                          <a:spLocks noChangeAspect="1" noChangeArrowheads="1"/>
                        </wps:cNvSpPr>
                        <wps:spPr bwMode="auto">
                          <a:xfrm>
                            <a:off x="0" y="0"/>
                            <a:ext cx="20093"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1CA81" w14:textId="7851B3C0" w:rsidR="00A934EA" w:rsidRDefault="00A934EA">
                              <w:pPr>
                                <w:spacing w:before="445"/>
                                <w:ind w:left="144"/>
                                <w:rPr>
                                  <w:rFonts w:ascii="Arial" w:hAnsi="Arial"/>
                                  <w:b/>
                                  <w:sz w:val="48"/>
                                </w:rPr>
                              </w:pPr>
                              <w:r>
                                <w:rPr>
                                  <w:rFonts w:ascii="Arial" w:hAnsi="Arial"/>
                                  <w:b/>
                                  <w:color w:val="1F2023"/>
                                  <w:sz w:val="48"/>
                                </w:rPr>
                                <w:t>Ettevõtluse planeerimine: (jätkub)</w:t>
                              </w:r>
                            </w:p>
                          </w:txbxContent>
                        </wps:txbx>
                        <wps:bodyPr rot="0" vert="horz" wrap="square" lIns="0" tIns="0" rIns="0" bIns="0" anchor="t" anchorCtr="0" upright="1">
                          <a:noAutofit/>
                        </wps:bodyPr>
                      </wps:wsp>
                    </wpg:wgp>
                  </a:graphicData>
                </a:graphic>
              </wp:inline>
            </w:drawing>
          </mc:Choice>
          <mc:Fallback>
            <w:pict>
              <v:group w14:anchorId="6CCEF76B" id="Group 7310" o:spid="_x0000_s1169" style="width:1004.65pt;height:81.85pt;mso-position-horizontal-relative:char;mso-position-vertical-relative:line" coordsize="20093,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">
                <o:lock v:ext="edit" aspectratio="t"/>
                <v:rect id="Rectangle 3399" o:spid="_x0000_s1170" style="position:absolute;width:20093;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" fillcolor="#ffc22c" stroked="f">
                  <o:lock v:ext="edit" aspectratio="t"/>
                </v:rect>
                <v:shape id="Text Box 3400" o:spid="_x0000_s1171" type="#_x0000_t202" style="position:absolute;width:20093;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" filled="f" stroked="f">
                  <o:lock v:ext="edit" aspectratio="t"/>
                  <v:textbox inset="0,0,0,0">
                    <w:txbxContent>
                      <w:p w14:paraId="6CD1CA81" w14:textId="7851B3C0" w:rsidR="00A934EA" w:rsidRDefault="00A934EA">
                        <w:pPr>
                          <w:spacing w:before="445"/>
                          <w:ind w:left="144"/>
                          <w:rPr>
                            <w:rFonts w:ascii="Arial" w:hAnsi="Arial"/>
                            <w:b/>
                            <w:sz w:val="48"/>
                          </w:rPr>
                        </w:pPr>
                        <w:proofErr w:type="spellStart"/>
                        <w:r>
                          <w:rPr>
                            <w:rFonts w:ascii="Arial" w:hAnsi="Arial"/>
                            <w:b/>
                            <w:color w:val="1F2023"/>
                            <w:sz w:val="48"/>
                          </w:rPr>
                          <w:t>Ettevõtluse</w:t>
                        </w:r>
                        <w:proofErr w:type="spellEnd"/>
                        <w:r>
                          <w:rPr>
                            <w:rFonts w:ascii="Arial" w:hAnsi="Arial"/>
                            <w:b/>
                            <w:color w:val="1F2023"/>
                            <w:sz w:val="48"/>
                          </w:rPr>
                          <w:t xml:space="preserve"> </w:t>
                        </w:r>
                        <w:proofErr w:type="spellStart"/>
                        <w:r>
                          <w:rPr>
                            <w:rFonts w:ascii="Arial" w:hAnsi="Arial"/>
                            <w:b/>
                            <w:color w:val="1F2023"/>
                            <w:sz w:val="48"/>
                          </w:rPr>
                          <w:t>planeerimine</w:t>
                        </w:r>
                        <w:proofErr w:type="spellEnd"/>
                        <w:r>
                          <w:rPr>
                            <w:rFonts w:ascii="Arial" w:hAnsi="Arial"/>
                            <w:b/>
                            <w:color w:val="1F2023"/>
                            <w:sz w:val="48"/>
                          </w:rPr>
                          <w:t>: (</w:t>
                        </w:r>
                        <w:proofErr w:type="spellStart"/>
                        <w:r>
                          <w:rPr>
                            <w:rFonts w:ascii="Arial" w:hAnsi="Arial"/>
                            <w:b/>
                            <w:color w:val="1F2023"/>
                            <w:sz w:val="48"/>
                          </w:rPr>
                          <w:t>jätkub</w:t>
                        </w:r>
                        <w:proofErr w:type="spellEnd"/>
                        <w:r>
                          <w:rPr>
                            <w:rFonts w:ascii="Arial" w:hAnsi="Arial"/>
                            <w:b/>
                            <w:color w:val="1F2023"/>
                            <w:sz w:val="48"/>
                          </w:rPr>
                          <w:t>)</w:t>
                        </w:r>
                      </w:p>
                    </w:txbxContent>
                  </v:textbox>
                </v:shape>
                <w10:anchorlock/>
              </v:group>
            </w:pict>
          </mc:Fallback>
        </mc:AlternateContent>
      </w:r>
    </w:p>
    <w:p w14:paraId="39DACC46" w14:textId="77777777" w:rsidR="00DA1199" w:rsidRPr="00746325" w:rsidRDefault="00DA1199">
      <w:pPr>
        <w:pStyle w:val="a3"/>
        <w:spacing w:before="6"/>
        <w:rPr>
          <w:sz w:val="23"/>
          <w:lang w:val="et-EE"/>
        </w:rPr>
      </w:pPr>
    </w:p>
    <w:p w14:paraId="19DB6350" w14:textId="55C2CC23" w:rsidR="00065C28" w:rsidRPr="00746325" w:rsidRDefault="001D431D">
      <w:pPr>
        <w:spacing w:before="88"/>
        <w:ind w:left="307"/>
        <w:rPr>
          <w:rFonts w:ascii="Arial"/>
          <w:b/>
          <w:sz w:val="36"/>
          <w:lang w:val="et-EE"/>
        </w:rPr>
      </w:pPr>
      <w:r>
        <w:rPr>
          <w:noProof/>
        </w:rPr>
        <mc:AlternateContent>
          <mc:Choice Requires="wpg">
            <w:drawing>
              <wp:anchor distT="0" distB="0" distL="114300" distR="114300" simplePos="0" relativeHeight="251737600" behindDoc="1" locked="0" layoutInCell="1" allowOverlap="1" wp14:anchorId="55178334" wp14:editId="5A40F385">
                <wp:simplePos x="0" y="0"/>
                <wp:positionH relativeFrom="page">
                  <wp:posOffset>117475</wp:posOffset>
                </wp:positionH>
                <wp:positionV relativeFrom="paragraph">
                  <wp:posOffset>8255</wp:posOffset>
                </wp:positionV>
                <wp:extent cx="12759055" cy="8239760"/>
                <wp:effectExtent l="0" t="0" r="0" b="0"/>
                <wp:wrapNone/>
                <wp:docPr id="7293" name="Group 16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59055" cy="8239760"/>
                          <a:chOff x="185" y="13"/>
                          <a:chExt cx="20093" cy="12976"/>
                        </a:xfrm>
                      </wpg:grpSpPr>
                      <wps:wsp>
                        <wps:cNvPr id="7294" name="Rectangle 1678"/>
                        <wps:cNvSpPr>
                          <a:spLocks noChangeArrowheads="1"/>
                        </wps:cNvSpPr>
                        <wps:spPr bwMode="auto">
                          <a:xfrm>
                            <a:off x="185" y="13"/>
                            <a:ext cx="20093"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5" name="Rectangle 1679"/>
                        <wps:cNvSpPr>
                          <a:spLocks noChangeArrowheads="1"/>
                        </wps:cNvSpPr>
                        <wps:spPr bwMode="auto">
                          <a:xfrm>
                            <a:off x="185" y="582"/>
                            <a:ext cx="20093" cy="12407"/>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513832" id="Group 1677" o:spid="_x0000_s1026" style="position:absolute;margin-left:9.25pt;margin-top:.65pt;width:1004.65pt;height:648.8pt;z-index:-251578880;mso-position-horizontal-relative:page" coordorigin="185,13" coordsize="20093,12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">
                <v:rect id="Rectangle 1678" o:spid="_x0000_s1027" style="position:absolute;left:185;top:13;width:20093;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" fillcolor="#f4f1e9" stroked="f"/>
                <v:rect id="Rectangle 1679" o:spid="_x0000_s1028" style="position:absolute;left:185;top:582;width:20093;height:1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" fillcolor="#faf7e7" stroked="f"/>
                <w10:wrap anchorx="page"/>
              </v:group>
            </w:pict>
          </mc:Fallback>
        </mc:AlternateContent>
      </w:r>
      <w:r w:rsidR="00536928" w:rsidRPr="00746325">
        <w:rPr>
          <w:rFonts w:ascii="Arial"/>
          <w:b/>
          <w:sz w:val="36"/>
          <w:lang w:val="et-EE"/>
        </w:rPr>
        <w:t>2. samm:</w:t>
      </w:r>
    </w:p>
    <w:p w14:paraId="107DAB4A" w14:textId="77777777" w:rsidR="00065C28" w:rsidRPr="00746325" w:rsidRDefault="00536928">
      <w:pPr>
        <w:spacing w:before="155"/>
        <w:ind w:left="307"/>
        <w:rPr>
          <w:rFonts w:ascii="Arial"/>
          <w:b/>
          <w:sz w:val="36"/>
          <w:lang w:val="et-EE"/>
        </w:rPr>
      </w:pPr>
      <w:r w:rsidRPr="00746325">
        <w:rPr>
          <w:rFonts w:ascii="Arial"/>
          <w:b/>
          <w:color w:val="1F2023"/>
          <w:sz w:val="36"/>
          <w:u w:val="thick" w:color="1F2023"/>
          <w:lang w:val="et-EE"/>
        </w:rPr>
        <w:t>Kolmas dokument peaks sisaldama:</w:t>
      </w:r>
    </w:p>
    <w:p w14:paraId="01C90B53" w14:textId="77777777" w:rsidR="00C76633" w:rsidRDefault="00C76633">
      <w:pPr>
        <w:spacing w:before="194"/>
        <w:ind w:left="307"/>
        <w:rPr>
          <w:color w:val="1F2023"/>
          <w:sz w:val="36"/>
          <w:u w:val="thick" w:color="1F2023"/>
          <w:lang w:val="et-EE"/>
        </w:rPr>
      </w:pPr>
    </w:p>
    <w:p w14:paraId="4020E457" w14:textId="7169C575" w:rsidR="00065C28" w:rsidRPr="00746325" w:rsidRDefault="0029115C">
      <w:pPr>
        <w:spacing w:before="194"/>
        <w:ind w:left="307"/>
        <w:rPr>
          <w:rFonts w:ascii="Arial"/>
          <w:b/>
          <w:sz w:val="36"/>
          <w:lang w:val="et-EE"/>
        </w:rPr>
      </w:pPr>
      <w:r>
        <w:rPr>
          <w:color w:val="1F2023"/>
          <w:sz w:val="36"/>
          <w:u w:val="thick" w:color="1F2023"/>
          <w:lang w:val="et-EE"/>
        </w:rPr>
        <w:t>TURUNDUS</w:t>
      </w:r>
      <w:r w:rsidR="00536928" w:rsidRPr="00746325">
        <w:rPr>
          <w:rFonts w:ascii="Arial"/>
          <w:b/>
          <w:color w:val="1F2023"/>
          <w:sz w:val="36"/>
          <w:u w:val="thick" w:color="1F2023"/>
          <w:lang w:val="et-EE"/>
        </w:rPr>
        <w:t>:</w:t>
      </w:r>
    </w:p>
    <w:p w14:paraId="48E4A8C2" w14:textId="368CDF2F" w:rsidR="00065C28" w:rsidRPr="00746325" w:rsidRDefault="00536928">
      <w:pPr>
        <w:spacing w:before="194" w:line="256" w:lineRule="auto"/>
        <w:ind w:left="307" w:right="333"/>
        <w:jc w:val="both"/>
        <w:rPr>
          <w:sz w:val="36"/>
          <w:lang w:val="et-EE"/>
        </w:rPr>
      </w:pPr>
      <w:r w:rsidRPr="00746325">
        <w:rPr>
          <w:color w:val="1F2023"/>
          <w:sz w:val="36"/>
          <w:lang w:val="et-EE"/>
        </w:rPr>
        <w:t xml:space="preserve">Turundus on äriplaani jaoks </w:t>
      </w:r>
      <w:r w:rsidR="0029115C">
        <w:rPr>
          <w:color w:val="1F2023"/>
          <w:sz w:val="36"/>
          <w:lang w:val="et-EE"/>
        </w:rPr>
        <w:t>äärmiselt oluline</w:t>
      </w:r>
      <w:r w:rsidRPr="00746325">
        <w:rPr>
          <w:color w:val="1F2023"/>
          <w:sz w:val="36"/>
          <w:lang w:val="et-EE"/>
        </w:rPr>
        <w:t xml:space="preserve">: see võimaldab kindlaks teha, kes teie toodet ostavad ja kuidas te </w:t>
      </w:r>
      <w:r w:rsidR="000F43A9">
        <w:rPr>
          <w:color w:val="1F2023"/>
          <w:sz w:val="36"/>
          <w:lang w:val="et-EE"/>
        </w:rPr>
        <w:t>ostjateni jõuate</w:t>
      </w:r>
      <w:r w:rsidRPr="00746325">
        <w:rPr>
          <w:color w:val="1F2023"/>
          <w:sz w:val="36"/>
          <w:lang w:val="et-EE"/>
        </w:rPr>
        <w:t xml:space="preserve">. Mõnikord </w:t>
      </w:r>
      <w:r w:rsidR="000F43A9">
        <w:rPr>
          <w:color w:val="1F2023"/>
          <w:sz w:val="36"/>
          <w:lang w:val="et-EE"/>
        </w:rPr>
        <w:t>joonistatakse pilte</w:t>
      </w:r>
      <w:r w:rsidRPr="00746325">
        <w:rPr>
          <w:color w:val="1F2023"/>
          <w:sz w:val="36"/>
          <w:lang w:val="et-EE"/>
        </w:rPr>
        <w:t xml:space="preserve"> inimestest, kes kõige tõenäolisemalt nende tooteid ostaksid ning annavad neile nimed ja isiksuseomadused!</w:t>
      </w:r>
    </w:p>
    <w:p w14:paraId="072AFB70" w14:textId="372BEAAF" w:rsidR="00065C28" w:rsidRPr="00746325" w:rsidRDefault="00536928">
      <w:pPr>
        <w:spacing w:before="166" w:line="259" w:lineRule="auto"/>
        <w:ind w:left="307" w:right="317"/>
        <w:jc w:val="both"/>
        <w:rPr>
          <w:sz w:val="36"/>
          <w:lang w:val="et-EE"/>
        </w:rPr>
      </w:pPr>
      <w:r w:rsidRPr="00746325">
        <w:rPr>
          <w:color w:val="1F2023"/>
          <w:sz w:val="36"/>
          <w:lang w:val="et-EE"/>
        </w:rPr>
        <w:t xml:space="preserve">Teie eesmärk on panna vaatajad </w:t>
      </w:r>
      <w:r w:rsidR="000F43A9">
        <w:rPr>
          <w:color w:val="1F2023"/>
          <w:sz w:val="36"/>
          <w:lang w:val="et-EE"/>
        </w:rPr>
        <w:t>vaikides</w:t>
      </w:r>
      <w:r w:rsidRPr="00746325">
        <w:rPr>
          <w:color w:val="1F2023"/>
          <w:sz w:val="36"/>
          <w:lang w:val="et-EE"/>
        </w:rPr>
        <w:t xml:space="preserve"> esitades ära arvama äriplaani seda </w:t>
      </w:r>
      <w:r w:rsidR="000F43A9">
        <w:rPr>
          <w:color w:val="1F2023"/>
          <w:sz w:val="36"/>
          <w:lang w:val="et-EE"/>
        </w:rPr>
        <w:t>komponenti</w:t>
      </w:r>
      <w:r w:rsidRPr="00746325">
        <w:rPr>
          <w:color w:val="1F2023"/>
          <w:sz w:val="36"/>
          <w:lang w:val="et-EE"/>
        </w:rPr>
        <w:t>. Võite olla nii loominguline kui soovite; võite luua etenduse, teha oma rühma kehadega kujundeid või isegi püüda seda välja kirjutada! Ainus reegel on, et kogu etenduse vältel tuleb vaikida.</w:t>
      </w:r>
    </w:p>
    <w:p w14:paraId="36F2D1DB" w14:textId="77777777" w:rsidR="00C76633" w:rsidRDefault="00C76633">
      <w:pPr>
        <w:spacing w:before="160"/>
        <w:ind w:left="307"/>
        <w:rPr>
          <w:rFonts w:ascii="Arial"/>
          <w:b/>
          <w:color w:val="1F2023"/>
          <w:sz w:val="36"/>
          <w:u w:val="thick" w:color="1F2023"/>
          <w:lang w:val="et-EE"/>
        </w:rPr>
      </w:pPr>
    </w:p>
    <w:p w14:paraId="16FCACD1" w14:textId="18C41F55" w:rsidR="00065C28" w:rsidRPr="00746325" w:rsidRDefault="00536928">
      <w:pPr>
        <w:spacing w:before="160"/>
        <w:ind w:left="307"/>
        <w:rPr>
          <w:rFonts w:ascii="Arial"/>
          <w:b/>
          <w:sz w:val="36"/>
          <w:lang w:val="et-EE"/>
        </w:rPr>
      </w:pPr>
      <w:r w:rsidRPr="00746325">
        <w:rPr>
          <w:rFonts w:ascii="Arial"/>
          <w:b/>
          <w:color w:val="1F2023"/>
          <w:sz w:val="36"/>
          <w:u w:val="thick" w:color="1F2023"/>
          <w:lang w:val="et-EE"/>
        </w:rPr>
        <w:t>Neljas dokument peaks sisaldama:</w:t>
      </w:r>
    </w:p>
    <w:p w14:paraId="1617601F" w14:textId="77777777" w:rsidR="00C76633" w:rsidRDefault="00C76633">
      <w:pPr>
        <w:spacing w:before="194"/>
        <w:ind w:left="307"/>
        <w:rPr>
          <w:color w:val="1F2023"/>
          <w:sz w:val="36"/>
          <w:u w:val="thick" w:color="1F2023"/>
          <w:lang w:val="et-EE"/>
        </w:rPr>
      </w:pPr>
    </w:p>
    <w:p w14:paraId="767E7915" w14:textId="1C697E1A" w:rsidR="00065C28" w:rsidRPr="00746325" w:rsidRDefault="000F43A9">
      <w:pPr>
        <w:spacing w:before="194"/>
        <w:ind w:left="307"/>
        <w:rPr>
          <w:rFonts w:ascii="Arial"/>
          <w:b/>
          <w:sz w:val="36"/>
          <w:lang w:val="et-EE"/>
        </w:rPr>
      </w:pPr>
      <w:r>
        <w:rPr>
          <w:color w:val="1F2023"/>
          <w:sz w:val="36"/>
          <w:u w:val="thick" w:color="1F2023"/>
          <w:lang w:val="et-EE"/>
        </w:rPr>
        <w:t>FINANTSID</w:t>
      </w:r>
      <w:r w:rsidR="00536928" w:rsidRPr="00746325">
        <w:rPr>
          <w:rFonts w:ascii="Arial"/>
          <w:b/>
          <w:color w:val="1F2023"/>
          <w:sz w:val="36"/>
          <w:u w:val="thick" w:color="1F2023"/>
          <w:lang w:val="et-EE"/>
        </w:rPr>
        <w:t>:</w:t>
      </w:r>
    </w:p>
    <w:p w14:paraId="6CF80C71" w14:textId="77777777" w:rsidR="00065C28" w:rsidRPr="00746325" w:rsidRDefault="00536928">
      <w:pPr>
        <w:spacing w:before="190"/>
        <w:ind w:left="307"/>
        <w:jc w:val="both"/>
        <w:rPr>
          <w:sz w:val="36"/>
          <w:lang w:val="et-EE"/>
        </w:rPr>
      </w:pPr>
      <w:r w:rsidRPr="00746325">
        <w:rPr>
          <w:color w:val="1F2023"/>
          <w:sz w:val="36"/>
          <w:lang w:val="et-EE"/>
        </w:rPr>
        <w:t>Äriplaani kõige hirmutavam element on see, et ettevõtte asutamisel tuleb kindlasti arvestada finantse.</w:t>
      </w:r>
    </w:p>
    <w:p w14:paraId="18E6A895" w14:textId="77777777" w:rsidR="000F43A9" w:rsidRPr="00746325" w:rsidRDefault="000F43A9" w:rsidP="000F43A9">
      <w:pPr>
        <w:spacing w:before="166" w:line="259" w:lineRule="auto"/>
        <w:ind w:left="307" w:right="317"/>
        <w:jc w:val="both"/>
        <w:rPr>
          <w:sz w:val="36"/>
          <w:lang w:val="et-EE"/>
        </w:rPr>
      </w:pPr>
      <w:r w:rsidRPr="00746325">
        <w:rPr>
          <w:color w:val="1F2023"/>
          <w:sz w:val="36"/>
          <w:lang w:val="et-EE"/>
        </w:rPr>
        <w:t xml:space="preserve">Teie eesmärk on panna vaatajad </w:t>
      </w:r>
      <w:r>
        <w:rPr>
          <w:color w:val="1F2023"/>
          <w:sz w:val="36"/>
          <w:lang w:val="et-EE"/>
        </w:rPr>
        <w:t>vaikides</w:t>
      </w:r>
      <w:r w:rsidRPr="00746325">
        <w:rPr>
          <w:color w:val="1F2023"/>
          <w:sz w:val="36"/>
          <w:lang w:val="et-EE"/>
        </w:rPr>
        <w:t xml:space="preserve"> esitades ära arvama äriplaani seda </w:t>
      </w:r>
      <w:r>
        <w:rPr>
          <w:color w:val="1F2023"/>
          <w:sz w:val="36"/>
          <w:lang w:val="et-EE"/>
        </w:rPr>
        <w:t>komponenti</w:t>
      </w:r>
      <w:r w:rsidRPr="00746325">
        <w:rPr>
          <w:color w:val="1F2023"/>
          <w:sz w:val="36"/>
          <w:lang w:val="et-EE"/>
        </w:rPr>
        <w:t>. Võite olla nii loominguline kui soovite; võite luua etenduse, teha oma rühma kehadega kujundeid või isegi püüda seda välja kirjutada! Ainus reegel on, et kogu etenduse vältel tuleb vaikida.</w:t>
      </w:r>
    </w:p>
    <w:p w14:paraId="098F540E" w14:textId="77777777" w:rsidR="00DA1199" w:rsidRPr="00746325" w:rsidRDefault="00DA1199">
      <w:pPr>
        <w:spacing w:line="259" w:lineRule="auto"/>
        <w:jc w:val="both"/>
        <w:rPr>
          <w:sz w:val="36"/>
          <w:lang w:val="et-EE"/>
        </w:rPr>
        <w:sectPr w:rsidR="00DA1199" w:rsidRPr="00746325">
          <w:footerReference w:type="default" r:id="rId100"/>
          <w:pgSz w:w="20480" w:h="15360" w:orient="landscape"/>
          <w:pgMar w:top="200" w:right="20" w:bottom="280" w:left="20" w:header="0" w:footer="0" w:gutter="0"/>
          <w:cols w:space="720"/>
        </w:sectPr>
      </w:pPr>
    </w:p>
    <w:p w14:paraId="5A984C97" w14:textId="4914AEAB" w:rsidR="00DA1199" w:rsidRPr="00746325" w:rsidRDefault="001D431D">
      <w:pPr>
        <w:pStyle w:val="a3"/>
        <w:ind w:left="165"/>
        <w:rPr>
          <w:sz w:val="20"/>
          <w:lang w:val="et-EE"/>
        </w:rPr>
      </w:pPr>
      <w:r>
        <w:rPr>
          <w:noProof/>
        </w:rPr>
        <w:lastRenderedPageBreak/>
        <mc:AlternateContent>
          <mc:Choice Requires="wpg">
            <w:drawing>
              <wp:inline distT="0" distB="0" distL="0" distR="0" wp14:anchorId="5A72B39E" wp14:editId="08CB2AA8">
                <wp:extent cx="12716510" cy="1039495"/>
                <wp:effectExtent l="0" t="0" r="2540" b="1905"/>
                <wp:docPr id="7290" name="Group 730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7291" name="Rectangle 3393"/>
                        <wps:cNvSpPr>
                          <a:spLocks noChangeAspect="1" noChangeArrowheads="1"/>
                        </wps:cNvSpPr>
                        <wps:spPr bwMode="auto">
                          <a:xfrm>
                            <a:off x="0" y="0"/>
                            <a:ext cx="20026"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92" name="Text Box 3394"/>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8EA61" w14:textId="6E273745" w:rsidR="00A934EA" w:rsidRDefault="00A934EA">
                              <w:pPr>
                                <w:spacing w:before="446"/>
                                <w:ind w:left="142"/>
                                <w:rPr>
                                  <w:rFonts w:ascii="Arial" w:hAnsi="Arial"/>
                                  <w:b/>
                                  <w:sz w:val="48"/>
                                </w:rPr>
                              </w:pPr>
                              <w:r>
                                <w:rPr>
                                  <w:rFonts w:ascii="Arial" w:hAnsi="Arial"/>
                                  <w:b/>
                                  <w:color w:val="1F2023"/>
                                  <w:sz w:val="48"/>
                                </w:rPr>
                                <w:t>Ettevõtte planeerimine: 3. ja 4. samm</w:t>
                              </w:r>
                            </w:p>
                          </w:txbxContent>
                        </wps:txbx>
                        <wps:bodyPr rot="0" vert="horz" wrap="square" lIns="0" tIns="0" rIns="0" bIns="0" anchor="t" anchorCtr="0" upright="1">
                          <a:noAutofit/>
                        </wps:bodyPr>
                      </wps:wsp>
                    </wpg:wgp>
                  </a:graphicData>
                </a:graphic>
              </wp:inline>
            </w:drawing>
          </mc:Choice>
          <mc:Fallback>
            <w:pict>
              <v:group w14:anchorId="5A72B39E" id="Group 7304" o:spid="_x0000_s1172"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">
                <o:lock v:ext="edit" aspectratio="t"/>
                <v:rect id="Rectangle 3393" o:spid="_x0000_s1173"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" fillcolor="#ffc22c" stroked="f">
                  <o:lock v:ext="edit" aspectratio="t"/>
                </v:rect>
                <v:shape id="Text Box 3394" o:spid="_x0000_s1174"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" filled="f" stroked="f">
                  <o:lock v:ext="edit" aspectratio="t"/>
                  <v:textbox inset="0,0,0,0">
                    <w:txbxContent>
                      <w:p w14:paraId="46F8EA61" w14:textId="6E273745" w:rsidR="00A934EA" w:rsidRDefault="00A934EA">
                        <w:pPr>
                          <w:spacing w:before="446"/>
                          <w:ind w:left="142"/>
                          <w:rPr>
                            <w:rFonts w:ascii="Arial" w:hAnsi="Arial"/>
                            <w:b/>
                            <w:sz w:val="48"/>
                          </w:rPr>
                        </w:pPr>
                        <w:proofErr w:type="spellStart"/>
                        <w:r>
                          <w:rPr>
                            <w:rFonts w:ascii="Arial" w:hAnsi="Arial"/>
                            <w:b/>
                            <w:color w:val="1F2023"/>
                            <w:sz w:val="48"/>
                          </w:rPr>
                          <w:t>Ettevõtte</w:t>
                        </w:r>
                        <w:proofErr w:type="spellEnd"/>
                        <w:r>
                          <w:rPr>
                            <w:rFonts w:ascii="Arial" w:hAnsi="Arial"/>
                            <w:b/>
                            <w:color w:val="1F2023"/>
                            <w:sz w:val="48"/>
                          </w:rPr>
                          <w:t xml:space="preserve"> </w:t>
                        </w:r>
                        <w:proofErr w:type="spellStart"/>
                        <w:r>
                          <w:rPr>
                            <w:rFonts w:ascii="Arial" w:hAnsi="Arial"/>
                            <w:b/>
                            <w:color w:val="1F2023"/>
                            <w:sz w:val="48"/>
                          </w:rPr>
                          <w:t>planeerimine</w:t>
                        </w:r>
                        <w:proofErr w:type="spellEnd"/>
                        <w:r>
                          <w:rPr>
                            <w:rFonts w:ascii="Arial" w:hAnsi="Arial"/>
                            <w:b/>
                            <w:color w:val="1F2023"/>
                            <w:sz w:val="48"/>
                          </w:rPr>
                          <w:t xml:space="preserve">: 3. ja 4. </w:t>
                        </w:r>
                        <w:proofErr w:type="spellStart"/>
                        <w:r>
                          <w:rPr>
                            <w:rFonts w:ascii="Arial" w:hAnsi="Arial"/>
                            <w:b/>
                            <w:color w:val="1F2023"/>
                            <w:sz w:val="48"/>
                          </w:rPr>
                          <w:t>samm</w:t>
                        </w:r>
                        <w:proofErr w:type="spellEnd"/>
                      </w:p>
                    </w:txbxContent>
                  </v:textbox>
                </v:shape>
                <w10:anchorlock/>
              </v:group>
            </w:pict>
          </mc:Fallback>
        </mc:AlternateContent>
      </w:r>
    </w:p>
    <w:p w14:paraId="1FBF33D6" w14:textId="77777777" w:rsidR="00DA1199" w:rsidRPr="00746325" w:rsidRDefault="00DA1199">
      <w:pPr>
        <w:pStyle w:val="a3"/>
        <w:spacing w:before="9"/>
        <w:rPr>
          <w:sz w:val="20"/>
          <w:lang w:val="et-EE"/>
        </w:rPr>
      </w:pPr>
    </w:p>
    <w:p w14:paraId="05344E05" w14:textId="77777777" w:rsidR="00DA1199" w:rsidRPr="00746325" w:rsidRDefault="00DA1199">
      <w:pPr>
        <w:rPr>
          <w:sz w:val="20"/>
          <w:lang w:val="et-EE"/>
        </w:rPr>
        <w:sectPr w:rsidR="00DA1199" w:rsidRPr="00746325">
          <w:footerReference w:type="default" r:id="rId101"/>
          <w:pgSz w:w="20480" w:h="15360" w:orient="landscape"/>
          <w:pgMar w:top="260" w:right="20" w:bottom="280" w:left="20" w:header="0" w:footer="0" w:gutter="0"/>
          <w:cols w:space="720"/>
        </w:sectPr>
      </w:pPr>
    </w:p>
    <w:p w14:paraId="42A1CEE9" w14:textId="173DF27D" w:rsidR="00065C28" w:rsidRPr="00746325" w:rsidRDefault="001D431D">
      <w:pPr>
        <w:spacing w:before="89"/>
        <w:ind w:left="300"/>
        <w:jc w:val="both"/>
        <w:rPr>
          <w:rFonts w:ascii="Arial"/>
          <w:b/>
          <w:sz w:val="36"/>
          <w:lang w:val="et-EE"/>
        </w:rPr>
      </w:pPr>
      <w:r>
        <w:rPr>
          <w:noProof/>
        </w:rPr>
        <mc:AlternateContent>
          <mc:Choice Requires="wpg">
            <w:drawing>
              <wp:anchor distT="0" distB="0" distL="114300" distR="114300" simplePos="0" relativeHeight="251738624" behindDoc="1" locked="0" layoutInCell="1" allowOverlap="1" wp14:anchorId="40EA7BF4" wp14:editId="753033BD">
                <wp:simplePos x="0" y="0"/>
                <wp:positionH relativeFrom="page">
                  <wp:posOffset>106680</wp:posOffset>
                </wp:positionH>
                <wp:positionV relativeFrom="paragraph">
                  <wp:posOffset>8255</wp:posOffset>
                </wp:positionV>
                <wp:extent cx="5662295" cy="2863215"/>
                <wp:effectExtent l="0" t="0" r="0" b="0"/>
                <wp:wrapNone/>
                <wp:docPr id="7287" name="Group 16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2295" cy="2863215"/>
                          <a:chOff x="168" y="13"/>
                          <a:chExt cx="8917" cy="4509"/>
                        </a:xfrm>
                      </wpg:grpSpPr>
                      <wps:wsp>
                        <wps:cNvPr id="7288" name="Rectangle 1672"/>
                        <wps:cNvSpPr>
                          <a:spLocks noChangeArrowheads="1"/>
                        </wps:cNvSpPr>
                        <wps:spPr bwMode="auto">
                          <a:xfrm>
                            <a:off x="175" y="13"/>
                            <a:ext cx="8910" cy="50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89" name="Rectangle 1673"/>
                        <wps:cNvSpPr>
                          <a:spLocks noChangeArrowheads="1"/>
                        </wps:cNvSpPr>
                        <wps:spPr bwMode="auto">
                          <a:xfrm>
                            <a:off x="168" y="521"/>
                            <a:ext cx="8910" cy="4001"/>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1AFC60" id="Group 1671" o:spid="_x0000_s1026" style="position:absolute;margin-left:8.4pt;margin-top:.65pt;width:445.85pt;height:225.45pt;z-index:-251577856;mso-position-horizontal-relative:page" coordorigin="168,13" coordsize="8917,4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">
                <v:rect id="Rectangle 1672" o:spid="_x0000_s1027" style="position:absolute;left:175;top:13;width:8910;height: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" fillcolor="#f4f1e9" stroked="f"/>
                <v:rect id="Rectangle 1673" o:spid="_x0000_s1028" style="position:absolute;left:168;top:521;width:8910;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" fillcolor="#faf7e7" stroked="f"/>
                <w10:wrap anchorx="page"/>
              </v:group>
            </w:pict>
          </mc:Fallback>
        </mc:AlternateContent>
      </w:r>
      <w:r w:rsidR="00536928" w:rsidRPr="00746325">
        <w:rPr>
          <w:rFonts w:ascii="Arial"/>
          <w:b/>
          <w:sz w:val="36"/>
          <w:lang w:val="et-EE"/>
        </w:rPr>
        <w:t>3. samm:</w:t>
      </w:r>
    </w:p>
    <w:p w14:paraId="548BAA38" w14:textId="15B658DE" w:rsidR="00065C28" w:rsidRPr="00746325" w:rsidRDefault="00536928">
      <w:pPr>
        <w:spacing w:before="94" w:line="259" w:lineRule="auto"/>
        <w:ind w:left="292" w:right="38"/>
        <w:jc w:val="both"/>
        <w:rPr>
          <w:sz w:val="36"/>
          <w:lang w:val="et-EE"/>
        </w:rPr>
      </w:pPr>
      <w:r w:rsidRPr="00746325">
        <w:rPr>
          <w:sz w:val="36"/>
          <w:lang w:val="et-EE"/>
        </w:rPr>
        <w:t>Igale rühmale tuleks anda maksimaalselt 10 minutit iga äriplaani osa näitamiseks. Etendus peaks olema täiesti vaikne.</w:t>
      </w:r>
    </w:p>
    <w:p w14:paraId="0D0DFD90" w14:textId="77777777" w:rsidR="00065C28" w:rsidRPr="00746325" w:rsidRDefault="00536928">
      <w:pPr>
        <w:tabs>
          <w:tab w:val="left" w:pos="10436"/>
        </w:tabs>
        <w:spacing w:before="112"/>
        <w:ind w:left="292"/>
        <w:rPr>
          <w:rFonts w:ascii="Arial"/>
          <w:b/>
          <w:sz w:val="36"/>
          <w:lang w:val="et-EE"/>
        </w:rPr>
      </w:pPr>
      <w:r w:rsidRPr="00746325">
        <w:rPr>
          <w:lang w:val="et-EE"/>
        </w:rPr>
        <w:br w:type="column"/>
      </w:r>
      <w:r w:rsidRPr="00746325">
        <w:rPr>
          <w:rFonts w:ascii="Arial"/>
          <w:b/>
          <w:sz w:val="36"/>
          <w:shd w:val="clear" w:color="auto" w:fill="F4F1E9"/>
          <w:lang w:val="et-EE"/>
        </w:rPr>
        <w:t xml:space="preserve">  4. samm:</w:t>
      </w:r>
      <w:r w:rsidRPr="00746325">
        <w:rPr>
          <w:rFonts w:ascii="Arial"/>
          <w:b/>
          <w:sz w:val="36"/>
          <w:shd w:val="clear" w:color="auto" w:fill="F4F1E9"/>
          <w:lang w:val="et-EE"/>
        </w:rPr>
        <w:tab/>
      </w:r>
    </w:p>
    <w:p w14:paraId="6CC54145" w14:textId="77777777" w:rsidR="00DA1199" w:rsidRPr="00746325" w:rsidRDefault="00DA1199">
      <w:pPr>
        <w:rPr>
          <w:rFonts w:ascii="Arial"/>
          <w:sz w:val="36"/>
          <w:lang w:val="et-EE"/>
        </w:rPr>
        <w:sectPr w:rsidR="00DA1199" w:rsidRPr="00746325">
          <w:type w:val="continuous"/>
          <w:pgSz w:w="20480" w:h="15360" w:orient="landscape"/>
          <w:pgMar w:top="700" w:right="20" w:bottom="280" w:left="20" w:header="720" w:footer="720" w:gutter="0"/>
          <w:cols w:num="2" w:space="720" w:equalWidth="0">
            <w:col w:w="8956" w:space="761"/>
            <w:col w:w="10723"/>
          </w:cols>
        </w:sectPr>
      </w:pPr>
    </w:p>
    <w:p w14:paraId="6665EA9A" w14:textId="77777777" w:rsidR="00DA1199" w:rsidRPr="00746325" w:rsidRDefault="00DA1199">
      <w:pPr>
        <w:pStyle w:val="a3"/>
        <w:rPr>
          <w:rFonts w:ascii="Arial"/>
          <w:b/>
          <w:sz w:val="20"/>
          <w:lang w:val="et-EE"/>
        </w:rPr>
      </w:pPr>
    </w:p>
    <w:p w14:paraId="6EE5FD92" w14:textId="77777777" w:rsidR="00DA1199" w:rsidRPr="00746325" w:rsidRDefault="00DA1199">
      <w:pPr>
        <w:pStyle w:val="a3"/>
        <w:rPr>
          <w:rFonts w:ascii="Arial"/>
          <w:b/>
          <w:sz w:val="20"/>
          <w:lang w:val="et-EE"/>
        </w:rPr>
      </w:pPr>
    </w:p>
    <w:p w14:paraId="083DABE6" w14:textId="77777777" w:rsidR="00DA1199" w:rsidRPr="00746325" w:rsidRDefault="00DA1199">
      <w:pPr>
        <w:pStyle w:val="a3"/>
        <w:rPr>
          <w:rFonts w:ascii="Arial"/>
          <w:b/>
          <w:sz w:val="20"/>
          <w:lang w:val="et-EE"/>
        </w:rPr>
      </w:pPr>
    </w:p>
    <w:p w14:paraId="40F852B9" w14:textId="77777777" w:rsidR="00DA1199" w:rsidRPr="00746325" w:rsidRDefault="00DA1199">
      <w:pPr>
        <w:pStyle w:val="a3"/>
        <w:rPr>
          <w:rFonts w:ascii="Arial"/>
          <w:b/>
          <w:sz w:val="20"/>
          <w:lang w:val="et-EE"/>
        </w:rPr>
      </w:pPr>
    </w:p>
    <w:p w14:paraId="118A5794" w14:textId="77777777" w:rsidR="00DA1199" w:rsidRPr="00746325" w:rsidRDefault="00DA1199">
      <w:pPr>
        <w:pStyle w:val="a3"/>
        <w:rPr>
          <w:rFonts w:ascii="Arial"/>
          <w:b/>
          <w:sz w:val="20"/>
          <w:lang w:val="et-EE"/>
        </w:rPr>
      </w:pPr>
    </w:p>
    <w:p w14:paraId="034E907A" w14:textId="77777777" w:rsidR="00DA1199" w:rsidRPr="00746325" w:rsidRDefault="00DA1199">
      <w:pPr>
        <w:pStyle w:val="a3"/>
        <w:rPr>
          <w:rFonts w:ascii="Arial"/>
          <w:b/>
          <w:sz w:val="20"/>
          <w:lang w:val="et-EE"/>
        </w:rPr>
      </w:pPr>
    </w:p>
    <w:p w14:paraId="78094546" w14:textId="77777777" w:rsidR="00DA1199" w:rsidRPr="00746325" w:rsidRDefault="00DA1199">
      <w:pPr>
        <w:pStyle w:val="a3"/>
        <w:rPr>
          <w:rFonts w:ascii="Arial"/>
          <w:b/>
          <w:sz w:val="20"/>
          <w:lang w:val="et-EE"/>
        </w:rPr>
      </w:pPr>
    </w:p>
    <w:p w14:paraId="16B38E0A" w14:textId="77777777" w:rsidR="00DA1199" w:rsidRPr="00746325" w:rsidRDefault="00DA1199">
      <w:pPr>
        <w:pStyle w:val="a3"/>
        <w:rPr>
          <w:rFonts w:ascii="Arial"/>
          <w:b/>
          <w:sz w:val="20"/>
          <w:lang w:val="et-EE"/>
        </w:rPr>
      </w:pPr>
    </w:p>
    <w:p w14:paraId="015CC691" w14:textId="77777777" w:rsidR="00DA1199" w:rsidRPr="00746325" w:rsidRDefault="00DA1199">
      <w:pPr>
        <w:pStyle w:val="a3"/>
        <w:rPr>
          <w:rFonts w:ascii="Arial"/>
          <w:b/>
          <w:sz w:val="20"/>
          <w:lang w:val="et-EE"/>
        </w:rPr>
      </w:pPr>
    </w:p>
    <w:p w14:paraId="5F3A4D3D" w14:textId="77777777" w:rsidR="00DA1199" w:rsidRPr="00746325" w:rsidRDefault="00DA1199">
      <w:pPr>
        <w:pStyle w:val="a3"/>
        <w:rPr>
          <w:rFonts w:ascii="Arial"/>
          <w:b/>
          <w:sz w:val="20"/>
          <w:lang w:val="et-EE"/>
        </w:rPr>
      </w:pPr>
    </w:p>
    <w:p w14:paraId="5AB20F93" w14:textId="77777777" w:rsidR="00DA1199" w:rsidRPr="00746325" w:rsidRDefault="00DA1199">
      <w:pPr>
        <w:pStyle w:val="a3"/>
        <w:spacing w:before="8"/>
        <w:rPr>
          <w:rFonts w:ascii="Arial"/>
          <w:b/>
          <w:sz w:val="22"/>
          <w:lang w:val="et-EE"/>
        </w:rPr>
      </w:pPr>
    </w:p>
    <w:p w14:paraId="7C0C6DB7" w14:textId="07EEF2F1" w:rsidR="00065C28" w:rsidRPr="00746325" w:rsidRDefault="001D431D">
      <w:pPr>
        <w:spacing w:before="88"/>
        <w:ind w:left="3552"/>
        <w:rPr>
          <w:sz w:val="36"/>
          <w:lang w:val="et-EE"/>
        </w:rPr>
      </w:pPr>
      <w:r>
        <w:rPr>
          <w:noProof/>
        </w:rPr>
        <mc:AlternateContent>
          <mc:Choice Requires="wpg">
            <w:drawing>
              <wp:anchor distT="0" distB="0" distL="114300" distR="114300" simplePos="0" relativeHeight="251653632" behindDoc="0" locked="0" layoutInCell="1" allowOverlap="1" wp14:anchorId="6714E999" wp14:editId="553DC927">
                <wp:simplePos x="0" y="0"/>
                <wp:positionH relativeFrom="page">
                  <wp:posOffset>6400165</wp:posOffset>
                </wp:positionH>
                <wp:positionV relativeFrom="paragraph">
                  <wp:posOffset>-2799080</wp:posOffset>
                </wp:positionV>
                <wp:extent cx="6376035" cy="7218680"/>
                <wp:effectExtent l="0" t="0" r="0" b="0"/>
                <wp:wrapNone/>
                <wp:docPr id="7284" name="Group 729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376035" cy="7218680"/>
                          <a:chOff x="10079" y="-4408"/>
                          <a:chExt cx="10041" cy="11368"/>
                        </a:xfrm>
                      </wpg:grpSpPr>
                      <pic:pic xmlns:pic="http://schemas.openxmlformats.org/drawingml/2006/picture">
                        <pic:nvPicPr>
                          <pic:cNvPr id="7285" name="Picture 338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10080" y="-4409"/>
                            <a:ext cx="10040" cy="6196"/>
                          </a:xfrm>
                          <a:prstGeom prst="rect">
                            <a:avLst/>
                          </a:prstGeom>
                          <a:noFill/>
                          <a:extLst>
                            <a:ext uri="{909E8E84-426E-40DD-AFC4-6F175D3DCCD1}">
                              <a14:hiddenFill xmlns:a14="http://schemas.microsoft.com/office/drawing/2010/main">
                                <a:solidFill>
                                  <a:srgbClr val="FFFFFF"/>
                                </a:solidFill>
                              </a14:hiddenFill>
                            </a:ext>
                          </a:extLst>
                        </pic:spPr>
                      </pic:pic>
                      <wps:wsp>
                        <wps:cNvPr id="7286" name="Text Box 3388"/>
                        <wps:cNvSpPr txBox="1">
                          <a:spLocks noChangeAspect="1" noChangeArrowheads="1"/>
                        </wps:cNvSpPr>
                        <wps:spPr bwMode="auto">
                          <a:xfrm>
                            <a:off x="10079" y="1786"/>
                            <a:ext cx="9996" cy="5173"/>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DAE2C0" w14:textId="45D810FD" w:rsidR="00C86DDF" w:rsidRPr="00C86DDF" w:rsidRDefault="00C86DDF">
                              <w:pPr>
                                <w:spacing w:before="77" w:line="259" w:lineRule="auto"/>
                                <w:ind w:left="147" w:right="136"/>
                                <w:jc w:val="both"/>
                                <w:rPr>
                                  <w:b/>
                                  <w:bCs/>
                                  <w:sz w:val="36"/>
                                </w:rPr>
                              </w:pPr>
                              <w:r w:rsidRPr="00C86DDF">
                                <w:rPr>
                                  <w:b/>
                                  <w:bCs/>
                                  <w:sz w:val="36"/>
                                  <w:lang w:val="nl-NL"/>
                                </w:rPr>
                                <w:t>4.samm</w:t>
                              </w:r>
                              <w:r w:rsidRPr="00C86DDF">
                                <w:rPr>
                                  <w:b/>
                                  <w:bCs/>
                                  <w:sz w:val="36"/>
                                </w:rPr>
                                <w:t>:</w:t>
                              </w:r>
                            </w:p>
                            <w:p w14:paraId="19A71946" w14:textId="16F05433" w:rsidR="00A934EA" w:rsidRPr="00B63184" w:rsidRDefault="00A934EA">
                              <w:pPr>
                                <w:spacing w:before="77" w:line="259" w:lineRule="auto"/>
                                <w:ind w:left="147" w:right="136"/>
                                <w:jc w:val="both"/>
                                <w:rPr>
                                  <w:sz w:val="36"/>
                                  <w:lang w:val="nl-NL"/>
                                </w:rPr>
                              </w:pPr>
                              <w:r>
                                <w:rPr>
                                  <w:sz w:val="36"/>
                                  <w:lang w:val="nl-NL"/>
                                </w:rPr>
                                <w:t>Juhul, k</w:t>
                              </w:r>
                              <w:r w:rsidRPr="00B63184">
                                <w:rPr>
                                  <w:sz w:val="36"/>
                                  <w:lang w:val="nl-NL"/>
                                </w:rPr>
                                <w:t xml:space="preserve">ui osalejatel on raske kindlaks teha, millist komponenti nad </w:t>
                              </w:r>
                              <w:r>
                                <w:rPr>
                                  <w:sz w:val="36"/>
                                  <w:lang w:val="nl-NL"/>
                                </w:rPr>
                                <w:t>parasjagu näitavad</w:t>
                              </w:r>
                              <w:r w:rsidRPr="00B63184">
                                <w:rPr>
                                  <w:sz w:val="36"/>
                                  <w:lang w:val="nl-NL"/>
                                </w:rPr>
                                <w:t xml:space="preserve">, peaks juhendaja andma rühmale vihjeid, kuni nad õigesti ära arvavad. Kui iga rühm on </w:t>
                              </w:r>
                              <w:r w:rsidRPr="00B63184">
                                <w:rPr>
                                  <w:spacing w:val="-1"/>
                                  <w:sz w:val="36"/>
                                  <w:lang w:val="nl-NL"/>
                                </w:rPr>
                                <w:t xml:space="preserve">iga komponendi </w:t>
                              </w:r>
                              <w:r w:rsidRPr="00B63184">
                                <w:rPr>
                                  <w:sz w:val="36"/>
                                  <w:lang w:val="nl-NL"/>
                                </w:rPr>
                                <w:t xml:space="preserve">ära arvanud, peaks </w:t>
                              </w:r>
                              <w:r>
                                <w:rPr>
                                  <w:spacing w:val="-1"/>
                                  <w:sz w:val="36"/>
                                  <w:lang w:val="nl-NL"/>
                                </w:rPr>
                                <w:t>koolitaja</w:t>
                              </w:r>
                              <w:r w:rsidRPr="00B63184">
                                <w:rPr>
                                  <w:spacing w:val="-1"/>
                                  <w:sz w:val="36"/>
                                  <w:lang w:val="nl-NL"/>
                                </w:rPr>
                                <w:t xml:space="preserve"> </w:t>
                              </w:r>
                              <w:r w:rsidRPr="00B63184">
                                <w:rPr>
                                  <w:sz w:val="36"/>
                                  <w:lang w:val="nl-NL"/>
                                </w:rPr>
                                <w:t>küsima rühmalt</w:t>
                              </w:r>
                              <w:r>
                                <w:rPr>
                                  <w:sz w:val="36"/>
                                  <w:lang w:val="nl-NL"/>
                                </w:rPr>
                                <w:t xml:space="preserve"> iga</w:t>
                              </w:r>
                              <w:r w:rsidRPr="00B63184">
                                <w:rPr>
                                  <w:sz w:val="36"/>
                                  <w:lang w:val="nl-NL"/>
                                </w:rPr>
                                <w:t xml:space="preserve"> </w:t>
                              </w:r>
                              <w:r>
                                <w:rPr>
                                  <w:sz w:val="36"/>
                                  <w:lang w:val="nl-NL"/>
                                </w:rPr>
                                <w:t>komponendi olulisuse kohta</w:t>
                              </w:r>
                              <w:r w:rsidRPr="00B63184">
                                <w:rPr>
                                  <w:sz w:val="36"/>
                                  <w:lang w:val="nl-NL"/>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14E999" id="Group 7298" o:spid="_x0000_s1175" style="position:absolute;left:0;text-align:left;margin-left:503.95pt;margin-top:-220.4pt;width:502.05pt;height:568.4pt;z-index:251653632;mso-position-horizontal-relative:page;mso-position-vertical-relative:text" coordorigin="10079,-4408" coordsize="10041,113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">
                <o:lock v:ext="edit" aspectratio="t"/>
                <v:shape id="Picture 3387" o:spid="_x0000_s1176" type="#_x0000_t75" style="position:absolute;left:10080;top:-4409;width:10040;height:6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">
                  <v:imagedata r:id="rId103" o:title=""/>
                </v:shape>
                <v:shape id="Text Box 3388" o:spid="_x0000_s1177" type="#_x0000_t202" style="position:absolute;left:10079;top:1786;width:9996;height:5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" fillcolor="#faf7e7" stroked="f">
                  <o:lock v:ext="edit" aspectratio="t"/>
                  <v:textbox inset="0,0,0,0">
                    <w:txbxContent>
                      <w:p w14:paraId="1CDAE2C0" w14:textId="45D810FD" w:rsidR="00C86DDF" w:rsidRPr="00C86DDF" w:rsidRDefault="00C86DDF">
                        <w:pPr>
                          <w:spacing w:before="77" w:line="259" w:lineRule="auto"/>
                          <w:ind w:left="147" w:right="136"/>
                          <w:jc w:val="both"/>
                          <w:rPr>
                            <w:b/>
                            <w:bCs/>
                            <w:sz w:val="36"/>
                          </w:rPr>
                        </w:pPr>
                        <w:r w:rsidRPr="00C86DDF">
                          <w:rPr>
                            <w:b/>
                            <w:bCs/>
                            <w:sz w:val="36"/>
                            <w:lang w:val="nl-NL"/>
                          </w:rPr>
                          <w:t>4.samm</w:t>
                        </w:r>
                        <w:r w:rsidRPr="00C86DDF">
                          <w:rPr>
                            <w:b/>
                            <w:bCs/>
                            <w:sz w:val="36"/>
                          </w:rPr>
                          <w:t>:</w:t>
                        </w:r>
                      </w:p>
                      <w:p w14:paraId="19A71946" w14:textId="16F05433" w:rsidR="00A934EA" w:rsidRPr="00B63184" w:rsidRDefault="00A934EA">
                        <w:pPr>
                          <w:spacing w:before="77" w:line="259" w:lineRule="auto"/>
                          <w:ind w:left="147" w:right="136"/>
                          <w:jc w:val="both"/>
                          <w:rPr>
                            <w:sz w:val="36"/>
                            <w:lang w:val="nl-NL"/>
                          </w:rPr>
                        </w:pPr>
                        <w:r>
                          <w:rPr>
                            <w:sz w:val="36"/>
                            <w:lang w:val="nl-NL"/>
                          </w:rPr>
                          <w:t>Juhul, k</w:t>
                        </w:r>
                        <w:r w:rsidRPr="00B63184">
                          <w:rPr>
                            <w:sz w:val="36"/>
                            <w:lang w:val="nl-NL"/>
                          </w:rPr>
                          <w:t xml:space="preserve">ui osalejatel on raske kindlaks teha, millist komponenti nad </w:t>
                        </w:r>
                        <w:r>
                          <w:rPr>
                            <w:sz w:val="36"/>
                            <w:lang w:val="nl-NL"/>
                          </w:rPr>
                          <w:t>parasjagu näitavad</w:t>
                        </w:r>
                        <w:r w:rsidRPr="00B63184">
                          <w:rPr>
                            <w:sz w:val="36"/>
                            <w:lang w:val="nl-NL"/>
                          </w:rPr>
                          <w:t xml:space="preserve">, peaks juhendaja andma rühmale vihjeid, kuni nad õigesti ära arvavad. Kui iga rühm on </w:t>
                        </w:r>
                        <w:r w:rsidRPr="00B63184">
                          <w:rPr>
                            <w:spacing w:val="-1"/>
                            <w:sz w:val="36"/>
                            <w:lang w:val="nl-NL"/>
                          </w:rPr>
                          <w:t xml:space="preserve">iga komponendi </w:t>
                        </w:r>
                        <w:r w:rsidRPr="00B63184">
                          <w:rPr>
                            <w:sz w:val="36"/>
                            <w:lang w:val="nl-NL"/>
                          </w:rPr>
                          <w:t xml:space="preserve">ära arvanud, peaks </w:t>
                        </w:r>
                        <w:r>
                          <w:rPr>
                            <w:spacing w:val="-1"/>
                            <w:sz w:val="36"/>
                            <w:lang w:val="nl-NL"/>
                          </w:rPr>
                          <w:t>koolitaja</w:t>
                        </w:r>
                        <w:r w:rsidRPr="00B63184">
                          <w:rPr>
                            <w:spacing w:val="-1"/>
                            <w:sz w:val="36"/>
                            <w:lang w:val="nl-NL"/>
                          </w:rPr>
                          <w:t xml:space="preserve"> </w:t>
                        </w:r>
                        <w:r w:rsidRPr="00B63184">
                          <w:rPr>
                            <w:sz w:val="36"/>
                            <w:lang w:val="nl-NL"/>
                          </w:rPr>
                          <w:t>küsima rühmalt</w:t>
                        </w:r>
                        <w:r>
                          <w:rPr>
                            <w:sz w:val="36"/>
                            <w:lang w:val="nl-NL"/>
                          </w:rPr>
                          <w:t xml:space="preserve"> iga</w:t>
                        </w:r>
                        <w:r w:rsidRPr="00B63184">
                          <w:rPr>
                            <w:sz w:val="36"/>
                            <w:lang w:val="nl-NL"/>
                          </w:rPr>
                          <w:t xml:space="preserve"> </w:t>
                        </w:r>
                        <w:r>
                          <w:rPr>
                            <w:sz w:val="36"/>
                            <w:lang w:val="nl-NL"/>
                          </w:rPr>
                          <w:t>komponendi olulisuse kohta</w:t>
                        </w:r>
                        <w:r w:rsidRPr="00B63184">
                          <w:rPr>
                            <w:sz w:val="36"/>
                            <w:lang w:val="nl-NL"/>
                          </w:rPr>
                          <w:t>.</w:t>
                        </w:r>
                      </w:p>
                    </w:txbxContent>
                  </v:textbox>
                </v:shape>
                <w10:wrap anchorx="page"/>
              </v:group>
            </w:pict>
          </mc:Fallback>
        </mc:AlternateContent>
      </w:r>
      <w:r w:rsidR="00536928" w:rsidRPr="00746325">
        <w:rPr>
          <w:sz w:val="36"/>
          <w:lang w:val="et-EE"/>
        </w:rPr>
        <w:t>10 minutit</w:t>
      </w:r>
    </w:p>
    <w:p w14:paraId="03D9F43A" w14:textId="1F2E18F1" w:rsidR="00DA1199" w:rsidRPr="00746325" w:rsidRDefault="001D431D">
      <w:pPr>
        <w:pStyle w:val="a3"/>
        <w:spacing w:before="5"/>
        <w:rPr>
          <w:sz w:val="22"/>
          <w:lang w:val="et-EE"/>
        </w:rPr>
      </w:pPr>
      <w:r>
        <w:rPr>
          <w:noProof/>
        </w:rPr>
        <mc:AlternateContent>
          <mc:Choice Requires="wpg">
            <w:drawing>
              <wp:anchor distT="0" distB="0" distL="0" distR="0" simplePos="0" relativeHeight="251816448" behindDoc="1" locked="0" layoutInCell="1" allowOverlap="1" wp14:anchorId="72F33082" wp14:editId="3E5AC1CC">
                <wp:simplePos x="0" y="0"/>
                <wp:positionH relativeFrom="page">
                  <wp:posOffset>1380490</wp:posOffset>
                </wp:positionH>
                <wp:positionV relativeFrom="paragraph">
                  <wp:posOffset>188595</wp:posOffset>
                </wp:positionV>
                <wp:extent cx="2959735" cy="3390900"/>
                <wp:effectExtent l="0" t="0" r="0" b="0"/>
                <wp:wrapTopAndBottom/>
                <wp:docPr id="7276" name="Group 16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9735" cy="3390900"/>
                          <a:chOff x="2174" y="297"/>
                          <a:chExt cx="4661" cy="5340"/>
                        </a:xfrm>
                      </wpg:grpSpPr>
                      <wps:wsp>
                        <wps:cNvPr id="7277" name="Freeform 1661"/>
                        <wps:cNvSpPr>
                          <a:spLocks/>
                        </wps:cNvSpPr>
                        <wps:spPr bwMode="auto">
                          <a:xfrm>
                            <a:off x="4456" y="1138"/>
                            <a:ext cx="1875" cy="2115"/>
                          </a:xfrm>
                          <a:custGeom>
                            <a:avLst/>
                            <a:gdLst>
                              <a:gd name="T0" fmla="+- 0 4456 4456"/>
                              <a:gd name="T1" fmla="*/ T0 w 1875"/>
                              <a:gd name="T2" fmla="+- 0 1139 1139"/>
                              <a:gd name="T3" fmla="*/ 1139 h 2115"/>
                              <a:gd name="T4" fmla="+- 0 4456 4456"/>
                              <a:gd name="T5" fmla="*/ T4 w 1875"/>
                              <a:gd name="T6" fmla="+- 0 3254 1139"/>
                              <a:gd name="T7" fmla="*/ 3254 h 2115"/>
                              <a:gd name="T8" fmla="+- 0 6331 4456"/>
                              <a:gd name="T9" fmla="*/ T8 w 1875"/>
                              <a:gd name="T10" fmla="+- 0 2234 1139"/>
                              <a:gd name="T11" fmla="*/ 2234 h 2115"/>
                              <a:gd name="T12" fmla="+- 0 6196 4456"/>
                              <a:gd name="T13" fmla="*/ T12 w 1875"/>
                              <a:gd name="T14" fmla="+- 0 1919 1139"/>
                              <a:gd name="T15" fmla="*/ 1919 h 2115"/>
                              <a:gd name="T16" fmla="+- 0 5311 4456"/>
                              <a:gd name="T17" fmla="*/ T16 w 1875"/>
                              <a:gd name="T18" fmla="+- 0 1319 1139"/>
                              <a:gd name="T19" fmla="*/ 1319 h 2115"/>
                              <a:gd name="T20" fmla="+- 0 4456 4456"/>
                              <a:gd name="T21" fmla="*/ T20 w 1875"/>
                              <a:gd name="T22" fmla="+- 0 1139 1139"/>
                              <a:gd name="T23" fmla="*/ 1139 h 2115"/>
                            </a:gdLst>
                            <a:ahLst/>
                            <a:cxnLst>
                              <a:cxn ang="0">
                                <a:pos x="T1" y="T3"/>
                              </a:cxn>
                              <a:cxn ang="0">
                                <a:pos x="T5" y="T7"/>
                              </a:cxn>
                              <a:cxn ang="0">
                                <a:pos x="T9" y="T11"/>
                              </a:cxn>
                              <a:cxn ang="0">
                                <a:pos x="T13" y="T15"/>
                              </a:cxn>
                              <a:cxn ang="0">
                                <a:pos x="T17" y="T19"/>
                              </a:cxn>
                              <a:cxn ang="0">
                                <a:pos x="T21" y="T23"/>
                              </a:cxn>
                            </a:cxnLst>
                            <a:rect l="0" t="0" r="r" b="b"/>
                            <a:pathLst>
                              <a:path w="1875" h="2115">
                                <a:moveTo>
                                  <a:pt x="0" y="0"/>
                                </a:moveTo>
                                <a:lnTo>
                                  <a:pt x="0" y="2115"/>
                                </a:lnTo>
                                <a:lnTo>
                                  <a:pt x="1875" y="1095"/>
                                </a:lnTo>
                                <a:lnTo>
                                  <a:pt x="1740" y="780"/>
                                </a:lnTo>
                                <a:lnTo>
                                  <a:pt x="855" y="180"/>
                                </a:lnTo>
                                <a:lnTo>
                                  <a:pt x="0"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78" name="Picture 166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4363" y="1803"/>
                            <a:ext cx="274" cy="2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79" name="Picture 166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5732" y="3105"/>
                            <a:ext cx="274" cy="275"/>
                          </a:xfrm>
                          <a:prstGeom prst="rect">
                            <a:avLst/>
                          </a:prstGeom>
                          <a:noFill/>
                          <a:extLst>
                            <a:ext uri="{909E8E84-426E-40DD-AFC4-6F175D3DCCD1}">
                              <a14:hiddenFill xmlns:a14="http://schemas.microsoft.com/office/drawing/2010/main">
                                <a:solidFill>
                                  <a:srgbClr val="FFFFFF"/>
                                </a:solidFill>
                              </a14:hiddenFill>
                            </a:ext>
                          </a:extLst>
                        </pic:spPr>
                      </pic:pic>
                      <wps:wsp>
                        <wps:cNvPr id="7280" name="Freeform 1664"/>
                        <wps:cNvSpPr>
                          <a:spLocks/>
                        </wps:cNvSpPr>
                        <wps:spPr bwMode="auto">
                          <a:xfrm>
                            <a:off x="4363" y="2283"/>
                            <a:ext cx="911" cy="1734"/>
                          </a:xfrm>
                          <a:custGeom>
                            <a:avLst/>
                            <a:gdLst>
                              <a:gd name="T0" fmla="+- 0 4637 4363"/>
                              <a:gd name="T1" fmla="*/ T0 w 911"/>
                              <a:gd name="T2" fmla="+- 0 2284 2284"/>
                              <a:gd name="T3" fmla="*/ 2284 h 1734"/>
                              <a:gd name="T4" fmla="+- 0 4363 4363"/>
                              <a:gd name="T5" fmla="*/ T4 w 911"/>
                              <a:gd name="T6" fmla="+- 0 2284 2284"/>
                              <a:gd name="T7" fmla="*/ 2284 h 1734"/>
                              <a:gd name="T8" fmla="+- 0 4363 4363"/>
                              <a:gd name="T9" fmla="*/ T8 w 911"/>
                              <a:gd name="T10" fmla="+- 0 3243 2284"/>
                              <a:gd name="T11" fmla="*/ 3243 h 1734"/>
                              <a:gd name="T12" fmla="+- 0 4386 4363"/>
                              <a:gd name="T13" fmla="*/ T12 w 911"/>
                              <a:gd name="T14" fmla="+- 0 3317 2284"/>
                              <a:gd name="T15" fmla="*/ 3317 h 1734"/>
                              <a:gd name="T16" fmla="+- 0 5082 4363"/>
                              <a:gd name="T17" fmla="*/ T16 w 911"/>
                              <a:gd name="T18" fmla="+- 0 4017 2284"/>
                              <a:gd name="T19" fmla="*/ 4017 h 1734"/>
                              <a:gd name="T20" fmla="+- 0 5274 4363"/>
                              <a:gd name="T21" fmla="*/ T20 w 911"/>
                              <a:gd name="T22" fmla="+- 0 3825 2284"/>
                              <a:gd name="T23" fmla="*/ 3825 h 1734"/>
                              <a:gd name="T24" fmla="+- 0 4637 4363"/>
                              <a:gd name="T25" fmla="*/ T24 w 911"/>
                              <a:gd name="T26" fmla="+- 0 3188 2284"/>
                              <a:gd name="T27" fmla="*/ 3188 h 1734"/>
                              <a:gd name="T28" fmla="+- 0 4637 4363"/>
                              <a:gd name="T29" fmla="*/ T28 w 911"/>
                              <a:gd name="T30" fmla="+- 0 2284 2284"/>
                              <a:gd name="T31" fmla="*/ 2284 h 1734"/>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911" h="1734">
                                <a:moveTo>
                                  <a:pt x="274" y="0"/>
                                </a:moveTo>
                                <a:lnTo>
                                  <a:pt x="0" y="0"/>
                                </a:lnTo>
                                <a:lnTo>
                                  <a:pt x="0" y="959"/>
                                </a:lnTo>
                                <a:lnTo>
                                  <a:pt x="23" y="1033"/>
                                </a:lnTo>
                                <a:lnTo>
                                  <a:pt x="719" y="1733"/>
                                </a:lnTo>
                                <a:lnTo>
                                  <a:pt x="911" y="1541"/>
                                </a:lnTo>
                                <a:lnTo>
                                  <a:pt x="274" y="904"/>
                                </a:lnTo>
                                <a:lnTo>
                                  <a:pt x="274"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81" name="Picture 166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4363" y="4544"/>
                            <a:ext cx="274" cy="2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82" name="Picture 166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2993" y="3105"/>
                            <a:ext cx="274" cy="275"/>
                          </a:xfrm>
                          <a:prstGeom prst="rect">
                            <a:avLst/>
                          </a:prstGeom>
                          <a:noFill/>
                          <a:extLst>
                            <a:ext uri="{909E8E84-426E-40DD-AFC4-6F175D3DCCD1}">
                              <a14:hiddenFill xmlns:a14="http://schemas.microsoft.com/office/drawing/2010/main">
                                <a:solidFill>
                                  <a:srgbClr val="FFFFFF"/>
                                </a:solidFill>
                              </a14:hiddenFill>
                            </a:ext>
                          </a:extLst>
                        </pic:spPr>
                      </pic:pic>
                      <wps:wsp>
                        <wps:cNvPr id="7283" name="AutoShape 1667"/>
                        <wps:cNvSpPr>
                          <a:spLocks/>
                        </wps:cNvSpPr>
                        <wps:spPr bwMode="auto">
                          <a:xfrm>
                            <a:off x="2173" y="296"/>
                            <a:ext cx="4661" cy="5340"/>
                          </a:xfrm>
                          <a:custGeom>
                            <a:avLst/>
                            <a:gdLst>
                              <a:gd name="T0" fmla="+- 0 4705 2174"/>
                              <a:gd name="T1" fmla="*/ T0 w 4661"/>
                              <a:gd name="T2" fmla="+- 0 717 297"/>
                              <a:gd name="T3" fmla="*/ 717 h 5340"/>
                              <a:gd name="T4" fmla="+- 0 3712 2174"/>
                              <a:gd name="T5" fmla="*/ T4 w 4661"/>
                              <a:gd name="T6" fmla="+- 0 1117 297"/>
                              <a:gd name="T7" fmla="*/ 1117 h 5340"/>
                              <a:gd name="T8" fmla="+- 0 3317 2174"/>
                              <a:gd name="T9" fmla="*/ T8 w 4661"/>
                              <a:gd name="T10" fmla="+- 0 1317 297"/>
                              <a:gd name="T11" fmla="*/ 1317 h 5340"/>
                              <a:gd name="T12" fmla="+- 0 2966 2174"/>
                              <a:gd name="T13" fmla="*/ T12 w 4661"/>
                              <a:gd name="T14" fmla="+- 0 1557 297"/>
                              <a:gd name="T15" fmla="*/ 1557 h 5340"/>
                              <a:gd name="T16" fmla="+- 0 2669 2174"/>
                              <a:gd name="T17" fmla="*/ T16 w 4661"/>
                              <a:gd name="T18" fmla="+- 0 1877 297"/>
                              <a:gd name="T19" fmla="*/ 1877 h 5340"/>
                              <a:gd name="T20" fmla="+- 0 2434 2174"/>
                              <a:gd name="T21" fmla="*/ T20 w 4661"/>
                              <a:gd name="T22" fmla="+- 0 2257 297"/>
                              <a:gd name="T23" fmla="*/ 2257 h 5340"/>
                              <a:gd name="T24" fmla="+- 0 2269 2174"/>
                              <a:gd name="T25" fmla="*/ T24 w 4661"/>
                              <a:gd name="T26" fmla="+- 0 2657 297"/>
                              <a:gd name="T27" fmla="*/ 2657 h 5340"/>
                              <a:gd name="T28" fmla="+- 0 2184 2174"/>
                              <a:gd name="T29" fmla="*/ T28 w 4661"/>
                              <a:gd name="T30" fmla="+- 0 3097 297"/>
                              <a:gd name="T31" fmla="*/ 3097 h 5340"/>
                              <a:gd name="T32" fmla="+- 0 2185 2174"/>
                              <a:gd name="T33" fmla="*/ T32 w 4661"/>
                              <a:gd name="T34" fmla="+- 0 3557 297"/>
                              <a:gd name="T35" fmla="*/ 3557 h 5340"/>
                              <a:gd name="T36" fmla="+- 0 2270 2174"/>
                              <a:gd name="T37" fmla="*/ T36 w 4661"/>
                              <a:gd name="T38" fmla="+- 0 3977 297"/>
                              <a:gd name="T39" fmla="*/ 3977 h 5340"/>
                              <a:gd name="T40" fmla="+- 0 2431 2174"/>
                              <a:gd name="T41" fmla="*/ T40 w 4661"/>
                              <a:gd name="T42" fmla="+- 0 4377 297"/>
                              <a:gd name="T43" fmla="*/ 4377 h 5340"/>
                              <a:gd name="T44" fmla="+- 0 2664 2174"/>
                              <a:gd name="T45" fmla="*/ T44 w 4661"/>
                              <a:gd name="T46" fmla="+- 0 4757 297"/>
                              <a:gd name="T47" fmla="*/ 4757 h 5340"/>
                              <a:gd name="T48" fmla="+- 0 2961 2174"/>
                              <a:gd name="T49" fmla="*/ T48 w 4661"/>
                              <a:gd name="T50" fmla="+- 0 5057 297"/>
                              <a:gd name="T51" fmla="*/ 5057 h 5340"/>
                              <a:gd name="T52" fmla="+- 0 3317 2174"/>
                              <a:gd name="T53" fmla="*/ T52 w 4661"/>
                              <a:gd name="T54" fmla="+- 0 5317 297"/>
                              <a:gd name="T55" fmla="*/ 5317 h 5340"/>
                              <a:gd name="T56" fmla="+- 0 4090 2174"/>
                              <a:gd name="T57" fmla="*/ T56 w 4661"/>
                              <a:gd name="T58" fmla="+- 0 5617 297"/>
                              <a:gd name="T59" fmla="*/ 5617 h 5340"/>
                              <a:gd name="T60" fmla="+- 0 5443 2174"/>
                              <a:gd name="T61" fmla="*/ T60 w 4661"/>
                              <a:gd name="T62" fmla="+- 0 5457 297"/>
                              <a:gd name="T63" fmla="*/ 5457 h 5340"/>
                              <a:gd name="T64" fmla="+- 0 5822 2174"/>
                              <a:gd name="T65" fmla="*/ T64 w 4661"/>
                              <a:gd name="T66" fmla="+- 0 5237 297"/>
                              <a:gd name="T67" fmla="*/ 5237 h 5340"/>
                              <a:gd name="T68" fmla="+- 0 3852 2174"/>
                              <a:gd name="T69" fmla="*/ T68 w 4661"/>
                              <a:gd name="T70" fmla="+- 0 5137 297"/>
                              <a:gd name="T71" fmla="*/ 5137 h 5340"/>
                              <a:gd name="T72" fmla="+- 0 3471 2174"/>
                              <a:gd name="T73" fmla="*/ T72 w 4661"/>
                              <a:gd name="T74" fmla="+- 0 4937 297"/>
                              <a:gd name="T75" fmla="*/ 4937 h 5340"/>
                              <a:gd name="T76" fmla="+- 0 3143 2174"/>
                              <a:gd name="T77" fmla="*/ T76 w 4661"/>
                              <a:gd name="T78" fmla="+- 0 4677 297"/>
                              <a:gd name="T79" fmla="*/ 4677 h 5340"/>
                              <a:gd name="T80" fmla="+- 0 2880 2174"/>
                              <a:gd name="T81" fmla="*/ T80 w 4661"/>
                              <a:gd name="T82" fmla="+- 0 4357 297"/>
                              <a:gd name="T83" fmla="*/ 4357 h 5340"/>
                              <a:gd name="T84" fmla="+- 0 2694 2174"/>
                              <a:gd name="T85" fmla="*/ T84 w 4661"/>
                              <a:gd name="T86" fmla="+- 0 3977 297"/>
                              <a:gd name="T87" fmla="*/ 3977 h 5340"/>
                              <a:gd name="T88" fmla="+- 0 2595 2174"/>
                              <a:gd name="T89" fmla="*/ T88 w 4661"/>
                              <a:gd name="T90" fmla="+- 0 3537 297"/>
                              <a:gd name="T91" fmla="*/ 3537 h 5340"/>
                              <a:gd name="T92" fmla="+- 0 2595 2174"/>
                              <a:gd name="T93" fmla="*/ T92 w 4661"/>
                              <a:gd name="T94" fmla="+- 0 3097 297"/>
                              <a:gd name="T95" fmla="*/ 3097 h 5340"/>
                              <a:gd name="T96" fmla="+- 0 2694 2174"/>
                              <a:gd name="T97" fmla="*/ T96 w 4661"/>
                              <a:gd name="T98" fmla="+- 0 2677 297"/>
                              <a:gd name="T99" fmla="*/ 2677 h 5340"/>
                              <a:gd name="T100" fmla="+- 0 2880 2174"/>
                              <a:gd name="T101" fmla="*/ T100 w 4661"/>
                              <a:gd name="T102" fmla="+- 0 2297 297"/>
                              <a:gd name="T103" fmla="*/ 2297 h 5340"/>
                              <a:gd name="T104" fmla="+- 0 3143 2174"/>
                              <a:gd name="T105" fmla="*/ T104 w 4661"/>
                              <a:gd name="T106" fmla="+- 0 1957 297"/>
                              <a:gd name="T107" fmla="*/ 1957 h 5340"/>
                              <a:gd name="T108" fmla="+- 0 3471 2174"/>
                              <a:gd name="T109" fmla="*/ T108 w 4661"/>
                              <a:gd name="T110" fmla="+- 0 1697 297"/>
                              <a:gd name="T111" fmla="*/ 1697 h 5340"/>
                              <a:gd name="T112" fmla="+- 0 4060 2174"/>
                              <a:gd name="T113" fmla="*/ T112 w 4661"/>
                              <a:gd name="T114" fmla="+- 0 1457 297"/>
                              <a:gd name="T115" fmla="*/ 1457 h 5340"/>
                              <a:gd name="T116" fmla="+- 0 5667 2174"/>
                              <a:gd name="T117" fmla="*/ T116 w 4661"/>
                              <a:gd name="T118" fmla="+- 0 1297 297"/>
                              <a:gd name="T119" fmla="*/ 1297 h 5340"/>
                              <a:gd name="T120" fmla="+- 0 4783 2174"/>
                              <a:gd name="T121" fmla="*/ T120 w 4661"/>
                              <a:gd name="T122" fmla="+- 0 1017 297"/>
                              <a:gd name="T123" fmla="*/ 1017 h 5340"/>
                              <a:gd name="T124" fmla="+- 0 5801 2174"/>
                              <a:gd name="T125" fmla="*/ T124 w 4661"/>
                              <a:gd name="T126" fmla="+- 0 1397 297"/>
                              <a:gd name="T127" fmla="*/ 1397 h 5340"/>
                              <a:gd name="T128" fmla="+- 0 5280 2174"/>
                              <a:gd name="T129" fmla="*/ T128 w 4661"/>
                              <a:gd name="T130" fmla="+- 0 1577 297"/>
                              <a:gd name="T131" fmla="*/ 1577 h 5340"/>
                              <a:gd name="T132" fmla="+- 0 5645 2174"/>
                              <a:gd name="T133" fmla="*/ T132 w 4661"/>
                              <a:gd name="T134" fmla="+- 0 1777 297"/>
                              <a:gd name="T135" fmla="*/ 1777 h 5340"/>
                              <a:gd name="T136" fmla="+- 0 5952 2174"/>
                              <a:gd name="T137" fmla="*/ T136 w 4661"/>
                              <a:gd name="T138" fmla="+- 0 2057 297"/>
                              <a:gd name="T139" fmla="*/ 2057 h 5340"/>
                              <a:gd name="T140" fmla="+- 0 6191 2174"/>
                              <a:gd name="T141" fmla="*/ T140 w 4661"/>
                              <a:gd name="T142" fmla="+- 0 2417 297"/>
                              <a:gd name="T143" fmla="*/ 2417 h 5340"/>
                              <a:gd name="T144" fmla="+- 0 6349 2174"/>
                              <a:gd name="T145" fmla="*/ T144 w 4661"/>
                              <a:gd name="T146" fmla="+- 0 2817 297"/>
                              <a:gd name="T147" fmla="*/ 2817 h 5340"/>
                              <a:gd name="T148" fmla="+- 0 6416 2174"/>
                              <a:gd name="T149" fmla="*/ T148 w 4661"/>
                              <a:gd name="T150" fmla="+- 0 3237 297"/>
                              <a:gd name="T151" fmla="*/ 3237 h 5340"/>
                              <a:gd name="T152" fmla="+- 0 6382 2174"/>
                              <a:gd name="T153" fmla="*/ T152 w 4661"/>
                              <a:gd name="T154" fmla="+- 0 3697 297"/>
                              <a:gd name="T155" fmla="*/ 3697 h 5340"/>
                              <a:gd name="T156" fmla="+- 0 6253 2174"/>
                              <a:gd name="T157" fmla="*/ T156 w 4661"/>
                              <a:gd name="T158" fmla="+- 0 4097 297"/>
                              <a:gd name="T159" fmla="*/ 4097 h 5340"/>
                              <a:gd name="T160" fmla="+- 0 6040 2174"/>
                              <a:gd name="T161" fmla="*/ T160 w 4661"/>
                              <a:gd name="T162" fmla="+- 0 4457 297"/>
                              <a:gd name="T163" fmla="*/ 4457 h 5340"/>
                              <a:gd name="T164" fmla="+- 0 5754 2174"/>
                              <a:gd name="T165" fmla="*/ T164 w 4661"/>
                              <a:gd name="T166" fmla="+- 0 4777 297"/>
                              <a:gd name="T167" fmla="*/ 4777 h 5340"/>
                              <a:gd name="T168" fmla="+- 0 5407 2174"/>
                              <a:gd name="T169" fmla="*/ T168 w 4661"/>
                              <a:gd name="T170" fmla="+- 0 5017 297"/>
                              <a:gd name="T171" fmla="*/ 5017 h 5340"/>
                              <a:gd name="T172" fmla="+- 0 4869 2174"/>
                              <a:gd name="T173" fmla="*/ T172 w 4661"/>
                              <a:gd name="T174" fmla="+- 0 5197 297"/>
                              <a:gd name="T175" fmla="*/ 5197 h 5340"/>
                              <a:gd name="T176" fmla="+- 0 5940 2174"/>
                              <a:gd name="T177" fmla="*/ T176 w 4661"/>
                              <a:gd name="T178" fmla="+- 0 5157 297"/>
                              <a:gd name="T179" fmla="*/ 5157 h 5340"/>
                              <a:gd name="T180" fmla="+- 0 6261 2174"/>
                              <a:gd name="T181" fmla="*/ T180 w 4661"/>
                              <a:gd name="T182" fmla="+- 0 4857 297"/>
                              <a:gd name="T183" fmla="*/ 4857 h 5340"/>
                              <a:gd name="T184" fmla="+- 0 6525 2174"/>
                              <a:gd name="T185" fmla="*/ T184 w 4661"/>
                              <a:gd name="T186" fmla="+- 0 4477 297"/>
                              <a:gd name="T187" fmla="*/ 4477 h 5340"/>
                              <a:gd name="T188" fmla="+- 0 6711 2174"/>
                              <a:gd name="T189" fmla="*/ T188 w 4661"/>
                              <a:gd name="T190" fmla="+- 0 4077 297"/>
                              <a:gd name="T191" fmla="*/ 4077 h 5340"/>
                              <a:gd name="T192" fmla="+- 0 6813 2174"/>
                              <a:gd name="T193" fmla="*/ T192 w 4661"/>
                              <a:gd name="T194" fmla="+- 0 3657 297"/>
                              <a:gd name="T195" fmla="*/ 3657 h 5340"/>
                              <a:gd name="T196" fmla="+- 0 6831 2174"/>
                              <a:gd name="T197" fmla="*/ T196 w 4661"/>
                              <a:gd name="T198" fmla="+- 0 3217 297"/>
                              <a:gd name="T199" fmla="*/ 3217 h 5340"/>
                              <a:gd name="T200" fmla="+- 0 6770 2174"/>
                              <a:gd name="T201" fmla="*/ T200 w 4661"/>
                              <a:gd name="T202" fmla="+- 0 2777 297"/>
                              <a:gd name="T203" fmla="*/ 2777 h 5340"/>
                              <a:gd name="T204" fmla="+- 0 6630 2174"/>
                              <a:gd name="T205" fmla="*/ T204 w 4661"/>
                              <a:gd name="T206" fmla="+- 0 2377 297"/>
                              <a:gd name="T207" fmla="*/ 2377 h 5340"/>
                              <a:gd name="T208" fmla="+- 0 6413 2174"/>
                              <a:gd name="T209" fmla="*/ T208 w 4661"/>
                              <a:gd name="T210" fmla="+- 0 1997 297"/>
                              <a:gd name="T211" fmla="*/ 1997 h 5340"/>
                              <a:gd name="T212" fmla="+- 0 6123 2174"/>
                              <a:gd name="T213" fmla="*/ T212 w 4661"/>
                              <a:gd name="T214" fmla="+- 0 1657 297"/>
                              <a:gd name="T215" fmla="*/ 1657 h 5340"/>
                              <a:gd name="T216" fmla="+- 0 6256 2174"/>
                              <a:gd name="T217" fmla="*/ T216 w 4661"/>
                              <a:gd name="T218" fmla="+- 0 1117 297"/>
                              <a:gd name="T219" fmla="*/ 1117 h 5340"/>
                              <a:gd name="T220" fmla="+- 0 5322 2174"/>
                              <a:gd name="T221" fmla="*/ T220 w 4661"/>
                              <a:gd name="T222" fmla="+- 0 297 297"/>
                              <a:gd name="T223" fmla="*/ 297 h 53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4661" h="5340">
                                <a:moveTo>
                                  <a:pt x="2646" y="5320"/>
                                </a:moveTo>
                                <a:lnTo>
                                  <a:pt x="1990" y="5320"/>
                                </a:lnTo>
                                <a:lnTo>
                                  <a:pt x="2063" y="5340"/>
                                </a:lnTo>
                                <a:lnTo>
                                  <a:pt x="2574" y="5340"/>
                                </a:lnTo>
                                <a:lnTo>
                                  <a:pt x="2646" y="5320"/>
                                </a:lnTo>
                                <a:close/>
                                <a:moveTo>
                                  <a:pt x="2531" y="420"/>
                                </a:moveTo>
                                <a:lnTo>
                                  <a:pt x="2121" y="420"/>
                                </a:lnTo>
                                <a:lnTo>
                                  <a:pt x="2121" y="700"/>
                                </a:lnTo>
                                <a:lnTo>
                                  <a:pt x="2045" y="700"/>
                                </a:lnTo>
                                <a:lnTo>
                                  <a:pt x="1896" y="740"/>
                                </a:lnTo>
                                <a:lnTo>
                                  <a:pt x="1823" y="740"/>
                                </a:lnTo>
                                <a:lnTo>
                                  <a:pt x="1538" y="820"/>
                                </a:lnTo>
                                <a:lnTo>
                                  <a:pt x="1470" y="860"/>
                                </a:lnTo>
                                <a:lnTo>
                                  <a:pt x="1402" y="880"/>
                                </a:lnTo>
                                <a:lnTo>
                                  <a:pt x="1335" y="920"/>
                                </a:lnTo>
                                <a:lnTo>
                                  <a:pt x="1270" y="940"/>
                                </a:lnTo>
                                <a:lnTo>
                                  <a:pt x="1206" y="980"/>
                                </a:lnTo>
                                <a:lnTo>
                                  <a:pt x="1143" y="1020"/>
                                </a:lnTo>
                                <a:lnTo>
                                  <a:pt x="1081" y="1060"/>
                                </a:lnTo>
                                <a:lnTo>
                                  <a:pt x="1020" y="1100"/>
                                </a:lnTo>
                                <a:lnTo>
                                  <a:pt x="961" y="1140"/>
                                </a:lnTo>
                                <a:lnTo>
                                  <a:pt x="903" y="1180"/>
                                </a:lnTo>
                                <a:lnTo>
                                  <a:pt x="847" y="1220"/>
                                </a:lnTo>
                                <a:lnTo>
                                  <a:pt x="792" y="1260"/>
                                </a:lnTo>
                                <a:lnTo>
                                  <a:pt x="739" y="1320"/>
                                </a:lnTo>
                                <a:lnTo>
                                  <a:pt x="687" y="1360"/>
                                </a:lnTo>
                                <a:lnTo>
                                  <a:pt x="636" y="1420"/>
                                </a:lnTo>
                                <a:lnTo>
                                  <a:pt x="587" y="1480"/>
                                </a:lnTo>
                                <a:lnTo>
                                  <a:pt x="540" y="1520"/>
                                </a:lnTo>
                                <a:lnTo>
                                  <a:pt x="495" y="1580"/>
                                </a:lnTo>
                                <a:lnTo>
                                  <a:pt x="451" y="1640"/>
                                </a:lnTo>
                                <a:lnTo>
                                  <a:pt x="409" y="1700"/>
                                </a:lnTo>
                                <a:lnTo>
                                  <a:pt x="369" y="1760"/>
                                </a:lnTo>
                                <a:lnTo>
                                  <a:pt x="331" y="1820"/>
                                </a:lnTo>
                                <a:lnTo>
                                  <a:pt x="294" y="1880"/>
                                </a:lnTo>
                                <a:lnTo>
                                  <a:pt x="260" y="1960"/>
                                </a:lnTo>
                                <a:lnTo>
                                  <a:pt x="227" y="2020"/>
                                </a:lnTo>
                                <a:lnTo>
                                  <a:pt x="197" y="2080"/>
                                </a:lnTo>
                                <a:lnTo>
                                  <a:pt x="168" y="2160"/>
                                </a:lnTo>
                                <a:lnTo>
                                  <a:pt x="142" y="2220"/>
                                </a:lnTo>
                                <a:lnTo>
                                  <a:pt x="117" y="2280"/>
                                </a:lnTo>
                                <a:lnTo>
                                  <a:pt x="95" y="2360"/>
                                </a:lnTo>
                                <a:lnTo>
                                  <a:pt x="75" y="2440"/>
                                </a:lnTo>
                                <a:lnTo>
                                  <a:pt x="57" y="2500"/>
                                </a:lnTo>
                                <a:lnTo>
                                  <a:pt x="42" y="2580"/>
                                </a:lnTo>
                                <a:lnTo>
                                  <a:pt x="29" y="2660"/>
                                </a:lnTo>
                                <a:lnTo>
                                  <a:pt x="18" y="2720"/>
                                </a:lnTo>
                                <a:lnTo>
                                  <a:pt x="10" y="2800"/>
                                </a:lnTo>
                                <a:lnTo>
                                  <a:pt x="4" y="2880"/>
                                </a:lnTo>
                                <a:lnTo>
                                  <a:pt x="1" y="2960"/>
                                </a:lnTo>
                                <a:lnTo>
                                  <a:pt x="0" y="3040"/>
                                </a:lnTo>
                                <a:lnTo>
                                  <a:pt x="1" y="3100"/>
                                </a:lnTo>
                                <a:lnTo>
                                  <a:pt x="5" y="3180"/>
                                </a:lnTo>
                                <a:lnTo>
                                  <a:pt x="11" y="3260"/>
                                </a:lnTo>
                                <a:lnTo>
                                  <a:pt x="20" y="3320"/>
                                </a:lnTo>
                                <a:lnTo>
                                  <a:pt x="30" y="3400"/>
                                </a:lnTo>
                                <a:lnTo>
                                  <a:pt x="43" y="3480"/>
                                </a:lnTo>
                                <a:lnTo>
                                  <a:pt x="59" y="3540"/>
                                </a:lnTo>
                                <a:lnTo>
                                  <a:pt x="76" y="3620"/>
                                </a:lnTo>
                                <a:lnTo>
                                  <a:pt x="96" y="3680"/>
                                </a:lnTo>
                                <a:lnTo>
                                  <a:pt x="117" y="3760"/>
                                </a:lnTo>
                                <a:lnTo>
                                  <a:pt x="141" y="3820"/>
                                </a:lnTo>
                                <a:lnTo>
                                  <a:pt x="167" y="3900"/>
                                </a:lnTo>
                                <a:lnTo>
                                  <a:pt x="195" y="3960"/>
                                </a:lnTo>
                                <a:lnTo>
                                  <a:pt x="225" y="4020"/>
                                </a:lnTo>
                                <a:lnTo>
                                  <a:pt x="257" y="4080"/>
                                </a:lnTo>
                                <a:lnTo>
                                  <a:pt x="291" y="4160"/>
                                </a:lnTo>
                                <a:lnTo>
                                  <a:pt x="327" y="4220"/>
                                </a:lnTo>
                                <a:lnTo>
                                  <a:pt x="365" y="4280"/>
                                </a:lnTo>
                                <a:lnTo>
                                  <a:pt x="405" y="4340"/>
                                </a:lnTo>
                                <a:lnTo>
                                  <a:pt x="447" y="4400"/>
                                </a:lnTo>
                                <a:lnTo>
                                  <a:pt x="490" y="4460"/>
                                </a:lnTo>
                                <a:lnTo>
                                  <a:pt x="535" y="4500"/>
                                </a:lnTo>
                                <a:lnTo>
                                  <a:pt x="582" y="4560"/>
                                </a:lnTo>
                                <a:lnTo>
                                  <a:pt x="631" y="4620"/>
                                </a:lnTo>
                                <a:lnTo>
                                  <a:pt x="681" y="4660"/>
                                </a:lnTo>
                                <a:lnTo>
                                  <a:pt x="734" y="4720"/>
                                </a:lnTo>
                                <a:lnTo>
                                  <a:pt x="787" y="4760"/>
                                </a:lnTo>
                                <a:lnTo>
                                  <a:pt x="843" y="4820"/>
                                </a:lnTo>
                                <a:lnTo>
                                  <a:pt x="900" y="4860"/>
                                </a:lnTo>
                                <a:lnTo>
                                  <a:pt x="958" y="4900"/>
                                </a:lnTo>
                                <a:lnTo>
                                  <a:pt x="1019" y="4940"/>
                                </a:lnTo>
                                <a:lnTo>
                                  <a:pt x="1080" y="4980"/>
                                </a:lnTo>
                                <a:lnTo>
                                  <a:pt x="1143" y="5020"/>
                                </a:lnTo>
                                <a:lnTo>
                                  <a:pt x="1208" y="5060"/>
                                </a:lnTo>
                                <a:lnTo>
                                  <a:pt x="1274" y="5100"/>
                                </a:lnTo>
                                <a:lnTo>
                                  <a:pt x="1342" y="5140"/>
                                </a:lnTo>
                                <a:lnTo>
                                  <a:pt x="1410" y="5160"/>
                                </a:lnTo>
                                <a:lnTo>
                                  <a:pt x="1481" y="5200"/>
                                </a:lnTo>
                                <a:lnTo>
                                  <a:pt x="1916" y="5320"/>
                                </a:lnTo>
                                <a:lnTo>
                                  <a:pt x="2717" y="5320"/>
                                </a:lnTo>
                                <a:lnTo>
                                  <a:pt x="2859" y="5280"/>
                                </a:lnTo>
                                <a:lnTo>
                                  <a:pt x="2929" y="5280"/>
                                </a:lnTo>
                                <a:lnTo>
                                  <a:pt x="3067" y="5240"/>
                                </a:lnTo>
                                <a:lnTo>
                                  <a:pt x="3135" y="5200"/>
                                </a:lnTo>
                                <a:lnTo>
                                  <a:pt x="3269" y="5160"/>
                                </a:lnTo>
                                <a:lnTo>
                                  <a:pt x="3335" y="5120"/>
                                </a:lnTo>
                                <a:lnTo>
                                  <a:pt x="3400" y="5100"/>
                                </a:lnTo>
                                <a:lnTo>
                                  <a:pt x="3463" y="5060"/>
                                </a:lnTo>
                                <a:lnTo>
                                  <a:pt x="3526" y="5020"/>
                                </a:lnTo>
                                <a:lnTo>
                                  <a:pt x="3588" y="4980"/>
                                </a:lnTo>
                                <a:lnTo>
                                  <a:pt x="3648" y="4940"/>
                                </a:lnTo>
                                <a:lnTo>
                                  <a:pt x="2176" y="4940"/>
                                </a:lnTo>
                                <a:lnTo>
                                  <a:pt x="2102" y="4920"/>
                                </a:lnTo>
                                <a:lnTo>
                                  <a:pt x="2029" y="4920"/>
                                </a:lnTo>
                                <a:lnTo>
                                  <a:pt x="1957" y="4900"/>
                                </a:lnTo>
                                <a:lnTo>
                                  <a:pt x="1886" y="4900"/>
                                </a:lnTo>
                                <a:lnTo>
                                  <a:pt x="1678" y="4840"/>
                                </a:lnTo>
                                <a:lnTo>
                                  <a:pt x="1612" y="4800"/>
                                </a:lnTo>
                                <a:lnTo>
                                  <a:pt x="1546" y="4780"/>
                                </a:lnTo>
                                <a:lnTo>
                                  <a:pt x="1482" y="4740"/>
                                </a:lnTo>
                                <a:lnTo>
                                  <a:pt x="1419" y="4720"/>
                                </a:lnTo>
                                <a:lnTo>
                                  <a:pt x="1357" y="4680"/>
                                </a:lnTo>
                                <a:lnTo>
                                  <a:pt x="1297" y="4640"/>
                                </a:lnTo>
                                <a:lnTo>
                                  <a:pt x="1238" y="4600"/>
                                </a:lnTo>
                                <a:lnTo>
                                  <a:pt x="1181" y="4560"/>
                                </a:lnTo>
                                <a:lnTo>
                                  <a:pt x="1126" y="4520"/>
                                </a:lnTo>
                                <a:lnTo>
                                  <a:pt x="1072" y="4480"/>
                                </a:lnTo>
                                <a:lnTo>
                                  <a:pt x="1020" y="4440"/>
                                </a:lnTo>
                                <a:lnTo>
                                  <a:pt x="969" y="4380"/>
                                </a:lnTo>
                                <a:lnTo>
                                  <a:pt x="921" y="4340"/>
                                </a:lnTo>
                                <a:lnTo>
                                  <a:pt x="874" y="4280"/>
                                </a:lnTo>
                                <a:lnTo>
                                  <a:pt x="829" y="4220"/>
                                </a:lnTo>
                                <a:lnTo>
                                  <a:pt x="786" y="4160"/>
                                </a:lnTo>
                                <a:lnTo>
                                  <a:pt x="745" y="4120"/>
                                </a:lnTo>
                                <a:lnTo>
                                  <a:pt x="706" y="4060"/>
                                </a:lnTo>
                                <a:lnTo>
                                  <a:pt x="670" y="4000"/>
                                </a:lnTo>
                                <a:lnTo>
                                  <a:pt x="635" y="3940"/>
                                </a:lnTo>
                                <a:lnTo>
                                  <a:pt x="603" y="3860"/>
                                </a:lnTo>
                                <a:lnTo>
                                  <a:pt x="573" y="3800"/>
                                </a:lnTo>
                                <a:lnTo>
                                  <a:pt x="545" y="3740"/>
                                </a:lnTo>
                                <a:lnTo>
                                  <a:pt x="520" y="3680"/>
                                </a:lnTo>
                                <a:lnTo>
                                  <a:pt x="497" y="3600"/>
                                </a:lnTo>
                                <a:lnTo>
                                  <a:pt x="477" y="3540"/>
                                </a:lnTo>
                                <a:lnTo>
                                  <a:pt x="459" y="3460"/>
                                </a:lnTo>
                                <a:lnTo>
                                  <a:pt x="444" y="3400"/>
                                </a:lnTo>
                                <a:lnTo>
                                  <a:pt x="431" y="3320"/>
                                </a:lnTo>
                                <a:lnTo>
                                  <a:pt x="421" y="3240"/>
                                </a:lnTo>
                                <a:lnTo>
                                  <a:pt x="414" y="3180"/>
                                </a:lnTo>
                                <a:lnTo>
                                  <a:pt x="410" y="3100"/>
                                </a:lnTo>
                                <a:lnTo>
                                  <a:pt x="408" y="3020"/>
                                </a:lnTo>
                                <a:lnTo>
                                  <a:pt x="410" y="2940"/>
                                </a:lnTo>
                                <a:lnTo>
                                  <a:pt x="414" y="2880"/>
                                </a:lnTo>
                                <a:lnTo>
                                  <a:pt x="421" y="2800"/>
                                </a:lnTo>
                                <a:lnTo>
                                  <a:pt x="431" y="2720"/>
                                </a:lnTo>
                                <a:lnTo>
                                  <a:pt x="444" y="2660"/>
                                </a:lnTo>
                                <a:lnTo>
                                  <a:pt x="459" y="2580"/>
                                </a:lnTo>
                                <a:lnTo>
                                  <a:pt x="477" y="2520"/>
                                </a:lnTo>
                                <a:lnTo>
                                  <a:pt x="497" y="2440"/>
                                </a:lnTo>
                                <a:lnTo>
                                  <a:pt x="520" y="2380"/>
                                </a:lnTo>
                                <a:lnTo>
                                  <a:pt x="545" y="2300"/>
                                </a:lnTo>
                                <a:lnTo>
                                  <a:pt x="573" y="2240"/>
                                </a:lnTo>
                                <a:lnTo>
                                  <a:pt x="603" y="2180"/>
                                </a:lnTo>
                                <a:lnTo>
                                  <a:pt x="635" y="2120"/>
                                </a:lnTo>
                                <a:lnTo>
                                  <a:pt x="670" y="2060"/>
                                </a:lnTo>
                                <a:lnTo>
                                  <a:pt x="706" y="2000"/>
                                </a:lnTo>
                                <a:lnTo>
                                  <a:pt x="745" y="1940"/>
                                </a:lnTo>
                                <a:lnTo>
                                  <a:pt x="786" y="1880"/>
                                </a:lnTo>
                                <a:lnTo>
                                  <a:pt x="829" y="1820"/>
                                </a:lnTo>
                                <a:lnTo>
                                  <a:pt x="874" y="1760"/>
                                </a:lnTo>
                                <a:lnTo>
                                  <a:pt x="921" y="1720"/>
                                </a:lnTo>
                                <a:lnTo>
                                  <a:pt x="969" y="1660"/>
                                </a:lnTo>
                                <a:lnTo>
                                  <a:pt x="1020" y="1620"/>
                                </a:lnTo>
                                <a:lnTo>
                                  <a:pt x="1072" y="1580"/>
                                </a:lnTo>
                                <a:lnTo>
                                  <a:pt x="1126" y="1520"/>
                                </a:lnTo>
                                <a:lnTo>
                                  <a:pt x="1181" y="1480"/>
                                </a:lnTo>
                                <a:lnTo>
                                  <a:pt x="1238" y="1440"/>
                                </a:lnTo>
                                <a:lnTo>
                                  <a:pt x="1297" y="1400"/>
                                </a:lnTo>
                                <a:lnTo>
                                  <a:pt x="1357" y="1360"/>
                                </a:lnTo>
                                <a:lnTo>
                                  <a:pt x="1419" y="1340"/>
                                </a:lnTo>
                                <a:lnTo>
                                  <a:pt x="1482" y="1300"/>
                                </a:lnTo>
                                <a:lnTo>
                                  <a:pt x="1546" y="1280"/>
                                </a:lnTo>
                                <a:lnTo>
                                  <a:pt x="1612" y="1240"/>
                                </a:lnTo>
                                <a:lnTo>
                                  <a:pt x="1886" y="1160"/>
                                </a:lnTo>
                                <a:lnTo>
                                  <a:pt x="2029" y="1120"/>
                                </a:lnTo>
                                <a:lnTo>
                                  <a:pt x="2176" y="1120"/>
                                </a:lnTo>
                                <a:lnTo>
                                  <a:pt x="2251" y="1100"/>
                                </a:lnTo>
                                <a:lnTo>
                                  <a:pt x="3627" y="1100"/>
                                </a:lnTo>
                                <a:lnTo>
                                  <a:pt x="3561" y="1040"/>
                                </a:lnTo>
                                <a:lnTo>
                                  <a:pt x="3493" y="1000"/>
                                </a:lnTo>
                                <a:lnTo>
                                  <a:pt x="3424" y="980"/>
                                </a:lnTo>
                                <a:lnTo>
                                  <a:pt x="3284" y="900"/>
                                </a:lnTo>
                                <a:lnTo>
                                  <a:pt x="3212" y="880"/>
                                </a:lnTo>
                                <a:lnTo>
                                  <a:pt x="3139" y="840"/>
                                </a:lnTo>
                                <a:lnTo>
                                  <a:pt x="2687" y="720"/>
                                </a:lnTo>
                                <a:lnTo>
                                  <a:pt x="2609" y="720"/>
                                </a:lnTo>
                                <a:lnTo>
                                  <a:pt x="2531" y="700"/>
                                </a:lnTo>
                                <a:lnTo>
                                  <a:pt x="2531" y="420"/>
                                </a:lnTo>
                                <a:close/>
                                <a:moveTo>
                                  <a:pt x="4006" y="800"/>
                                </a:moveTo>
                                <a:lnTo>
                                  <a:pt x="3929" y="820"/>
                                </a:lnTo>
                                <a:lnTo>
                                  <a:pt x="3860" y="860"/>
                                </a:lnTo>
                                <a:lnTo>
                                  <a:pt x="3627" y="1100"/>
                                </a:lnTo>
                                <a:lnTo>
                                  <a:pt x="2401" y="1100"/>
                                </a:lnTo>
                                <a:lnTo>
                                  <a:pt x="2476" y="1120"/>
                                </a:lnTo>
                                <a:lnTo>
                                  <a:pt x="2623" y="1120"/>
                                </a:lnTo>
                                <a:lnTo>
                                  <a:pt x="2766" y="1160"/>
                                </a:lnTo>
                                <a:lnTo>
                                  <a:pt x="3040" y="1240"/>
                                </a:lnTo>
                                <a:lnTo>
                                  <a:pt x="3106" y="1280"/>
                                </a:lnTo>
                                <a:lnTo>
                                  <a:pt x="3170" y="1300"/>
                                </a:lnTo>
                                <a:lnTo>
                                  <a:pt x="3233" y="1340"/>
                                </a:lnTo>
                                <a:lnTo>
                                  <a:pt x="3295" y="1360"/>
                                </a:lnTo>
                                <a:lnTo>
                                  <a:pt x="3355" y="1400"/>
                                </a:lnTo>
                                <a:lnTo>
                                  <a:pt x="3414" y="1440"/>
                                </a:lnTo>
                                <a:lnTo>
                                  <a:pt x="3471" y="1480"/>
                                </a:lnTo>
                                <a:lnTo>
                                  <a:pt x="3526" y="1520"/>
                                </a:lnTo>
                                <a:lnTo>
                                  <a:pt x="3580" y="1580"/>
                                </a:lnTo>
                                <a:lnTo>
                                  <a:pt x="3632" y="1620"/>
                                </a:lnTo>
                                <a:lnTo>
                                  <a:pt x="3683" y="1660"/>
                                </a:lnTo>
                                <a:lnTo>
                                  <a:pt x="3731" y="1720"/>
                                </a:lnTo>
                                <a:lnTo>
                                  <a:pt x="3778" y="1760"/>
                                </a:lnTo>
                                <a:lnTo>
                                  <a:pt x="3823" y="1820"/>
                                </a:lnTo>
                                <a:lnTo>
                                  <a:pt x="3866" y="1880"/>
                                </a:lnTo>
                                <a:lnTo>
                                  <a:pt x="3907" y="1940"/>
                                </a:lnTo>
                                <a:lnTo>
                                  <a:pt x="3945" y="2000"/>
                                </a:lnTo>
                                <a:lnTo>
                                  <a:pt x="3982" y="2060"/>
                                </a:lnTo>
                                <a:lnTo>
                                  <a:pt x="4017" y="2120"/>
                                </a:lnTo>
                                <a:lnTo>
                                  <a:pt x="4049" y="2180"/>
                                </a:lnTo>
                                <a:lnTo>
                                  <a:pt x="4079" y="2240"/>
                                </a:lnTo>
                                <a:lnTo>
                                  <a:pt x="4106" y="2300"/>
                                </a:lnTo>
                                <a:lnTo>
                                  <a:pt x="4132" y="2380"/>
                                </a:lnTo>
                                <a:lnTo>
                                  <a:pt x="4155" y="2440"/>
                                </a:lnTo>
                                <a:lnTo>
                                  <a:pt x="4175" y="2520"/>
                                </a:lnTo>
                                <a:lnTo>
                                  <a:pt x="4193" y="2580"/>
                                </a:lnTo>
                                <a:lnTo>
                                  <a:pt x="4208" y="2660"/>
                                </a:lnTo>
                                <a:lnTo>
                                  <a:pt x="4221" y="2720"/>
                                </a:lnTo>
                                <a:lnTo>
                                  <a:pt x="4230" y="2800"/>
                                </a:lnTo>
                                <a:lnTo>
                                  <a:pt x="4238" y="2880"/>
                                </a:lnTo>
                                <a:lnTo>
                                  <a:pt x="4242" y="2940"/>
                                </a:lnTo>
                                <a:lnTo>
                                  <a:pt x="4243" y="3020"/>
                                </a:lnTo>
                                <a:lnTo>
                                  <a:pt x="4242" y="3100"/>
                                </a:lnTo>
                                <a:lnTo>
                                  <a:pt x="4238" y="3180"/>
                                </a:lnTo>
                                <a:lnTo>
                                  <a:pt x="4230" y="3240"/>
                                </a:lnTo>
                                <a:lnTo>
                                  <a:pt x="4221" y="3320"/>
                                </a:lnTo>
                                <a:lnTo>
                                  <a:pt x="4208" y="3400"/>
                                </a:lnTo>
                                <a:lnTo>
                                  <a:pt x="4193" y="3460"/>
                                </a:lnTo>
                                <a:lnTo>
                                  <a:pt x="4175" y="3540"/>
                                </a:lnTo>
                                <a:lnTo>
                                  <a:pt x="4155" y="3600"/>
                                </a:lnTo>
                                <a:lnTo>
                                  <a:pt x="4132" y="3680"/>
                                </a:lnTo>
                                <a:lnTo>
                                  <a:pt x="4106" y="3740"/>
                                </a:lnTo>
                                <a:lnTo>
                                  <a:pt x="4079" y="3800"/>
                                </a:lnTo>
                                <a:lnTo>
                                  <a:pt x="4049" y="3860"/>
                                </a:lnTo>
                                <a:lnTo>
                                  <a:pt x="4017" y="3940"/>
                                </a:lnTo>
                                <a:lnTo>
                                  <a:pt x="3982" y="4000"/>
                                </a:lnTo>
                                <a:lnTo>
                                  <a:pt x="3945" y="4060"/>
                                </a:lnTo>
                                <a:lnTo>
                                  <a:pt x="3907" y="4120"/>
                                </a:lnTo>
                                <a:lnTo>
                                  <a:pt x="3866" y="4160"/>
                                </a:lnTo>
                                <a:lnTo>
                                  <a:pt x="3823" y="4220"/>
                                </a:lnTo>
                                <a:lnTo>
                                  <a:pt x="3778" y="4280"/>
                                </a:lnTo>
                                <a:lnTo>
                                  <a:pt x="3731" y="4340"/>
                                </a:lnTo>
                                <a:lnTo>
                                  <a:pt x="3683" y="4380"/>
                                </a:lnTo>
                                <a:lnTo>
                                  <a:pt x="3632" y="4440"/>
                                </a:lnTo>
                                <a:lnTo>
                                  <a:pt x="3580" y="4480"/>
                                </a:lnTo>
                                <a:lnTo>
                                  <a:pt x="3526" y="4520"/>
                                </a:lnTo>
                                <a:lnTo>
                                  <a:pt x="3471" y="4560"/>
                                </a:lnTo>
                                <a:lnTo>
                                  <a:pt x="3414" y="4600"/>
                                </a:lnTo>
                                <a:lnTo>
                                  <a:pt x="3355" y="4640"/>
                                </a:lnTo>
                                <a:lnTo>
                                  <a:pt x="3295" y="4680"/>
                                </a:lnTo>
                                <a:lnTo>
                                  <a:pt x="3233" y="4720"/>
                                </a:lnTo>
                                <a:lnTo>
                                  <a:pt x="3170" y="4740"/>
                                </a:lnTo>
                                <a:lnTo>
                                  <a:pt x="3106" y="4780"/>
                                </a:lnTo>
                                <a:lnTo>
                                  <a:pt x="3040" y="4800"/>
                                </a:lnTo>
                                <a:lnTo>
                                  <a:pt x="2974" y="4840"/>
                                </a:lnTo>
                                <a:lnTo>
                                  <a:pt x="2766" y="4900"/>
                                </a:lnTo>
                                <a:lnTo>
                                  <a:pt x="2695" y="4900"/>
                                </a:lnTo>
                                <a:lnTo>
                                  <a:pt x="2623" y="4920"/>
                                </a:lnTo>
                                <a:lnTo>
                                  <a:pt x="2550" y="4920"/>
                                </a:lnTo>
                                <a:lnTo>
                                  <a:pt x="2476" y="4940"/>
                                </a:lnTo>
                                <a:lnTo>
                                  <a:pt x="3648" y="4940"/>
                                </a:lnTo>
                                <a:lnTo>
                                  <a:pt x="3708" y="4900"/>
                                </a:lnTo>
                                <a:lnTo>
                                  <a:pt x="3766" y="4860"/>
                                </a:lnTo>
                                <a:lnTo>
                                  <a:pt x="3823" y="4820"/>
                                </a:lnTo>
                                <a:lnTo>
                                  <a:pt x="3879" y="4760"/>
                                </a:lnTo>
                                <a:lnTo>
                                  <a:pt x="3933" y="4720"/>
                                </a:lnTo>
                                <a:lnTo>
                                  <a:pt x="3986" y="4660"/>
                                </a:lnTo>
                                <a:lnTo>
                                  <a:pt x="4037" y="4600"/>
                                </a:lnTo>
                                <a:lnTo>
                                  <a:pt x="4087" y="4560"/>
                                </a:lnTo>
                                <a:lnTo>
                                  <a:pt x="4135" y="4500"/>
                                </a:lnTo>
                                <a:lnTo>
                                  <a:pt x="4182" y="4440"/>
                                </a:lnTo>
                                <a:lnTo>
                                  <a:pt x="4227" y="4380"/>
                                </a:lnTo>
                                <a:lnTo>
                                  <a:pt x="4270" y="4320"/>
                                </a:lnTo>
                                <a:lnTo>
                                  <a:pt x="4312" y="4260"/>
                                </a:lnTo>
                                <a:lnTo>
                                  <a:pt x="4351" y="4180"/>
                                </a:lnTo>
                                <a:lnTo>
                                  <a:pt x="4388" y="4120"/>
                                </a:lnTo>
                                <a:lnTo>
                                  <a:pt x="4423" y="4060"/>
                                </a:lnTo>
                                <a:lnTo>
                                  <a:pt x="4455" y="3980"/>
                                </a:lnTo>
                                <a:lnTo>
                                  <a:pt x="4485" y="3920"/>
                                </a:lnTo>
                                <a:lnTo>
                                  <a:pt x="4512" y="3840"/>
                                </a:lnTo>
                                <a:lnTo>
                                  <a:pt x="4537" y="3780"/>
                                </a:lnTo>
                                <a:lnTo>
                                  <a:pt x="4560" y="3700"/>
                                </a:lnTo>
                                <a:lnTo>
                                  <a:pt x="4580" y="3640"/>
                                </a:lnTo>
                                <a:lnTo>
                                  <a:pt x="4598" y="3560"/>
                                </a:lnTo>
                                <a:lnTo>
                                  <a:pt x="4614" y="3500"/>
                                </a:lnTo>
                                <a:lnTo>
                                  <a:pt x="4628" y="3420"/>
                                </a:lnTo>
                                <a:lnTo>
                                  <a:pt x="4639" y="3360"/>
                                </a:lnTo>
                                <a:lnTo>
                                  <a:pt x="4647" y="3280"/>
                                </a:lnTo>
                                <a:lnTo>
                                  <a:pt x="4654" y="3200"/>
                                </a:lnTo>
                                <a:lnTo>
                                  <a:pt x="4658" y="3140"/>
                                </a:lnTo>
                                <a:lnTo>
                                  <a:pt x="4660" y="3060"/>
                                </a:lnTo>
                                <a:lnTo>
                                  <a:pt x="4660" y="2980"/>
                                </a:lnTo>
                                <a:lnTo>
                                  <a:pt x="4657" y="2920"/>
                                </a:lnTo>
                                <a:lnTo>
                                  <a:pt x="4653" y="2840"/>
                                </a:lnTo>
                                <a:lnTo>
                                  <a:pt x="4646" y="2780"/>
                                </a:lnTo>
                                <a:lnTo>
                                  <a:pt x="4636" y="2700"/>
                                </a:lnTo>
                                <a:lnTo>
                                  <a:pt x="4625" y="2640"/>
                                </a:lnTo>
                                <a:lnTo>
                                  <a:pt x="4611" y="2560"/>
                                </a:lnTo>
                                <a:lnTo>
                                  <a:pt x="4596" y="2480"/>
                                </a:lnTo>
                                <a:lnTo>
                                  <a:pt x="4578" y="2420"/>
                                </a:lnTo>
                                <a:lnTo>
                                  <a:pt x="4558" y="2340"/>
                                </a:lnTo>
                                <a:lnTo>
                                  <a:pt x="4535" y="2280"/>
                                </a:lnTo>
                                <a:lnTo>
                                  <a:pt x="4511" y="2220"/>
                                </a:lnTo>
                                <a:lnTo>
                                  <a:pt x="4484" y="2140"/>
                                </a:lnTo>
                                <a:lnTo>
                                  <a:pt x="4456" y="2080"/>
                                </a:lnTo>
                                <a:lnTo>
                                  <a:pt x="4425" y="2020"/>
                                </a:lnTo>
                                <a:lnTo>
                                  <a:pt x="4392" y="1940"/>
                                </a:lnTo>
                                <a:lnTo>
                                  <a:pt x="4357" y="1880"/>
                                </a:lnTo>
                                <a:lnTo>
                                  <a:pt x="4320" y="1820"/>
                                </a:lnTo>
                                <a:lnTo>
                                  <a:pt x="4281" y="1760"/>
                                </a:lnTo>
                                <a:lnTo>
                                  <a:pt x="4239" y="1700"/>
                                </a:lnTo>
                                <a:lnTo>
                                  <a:pt x="4196" y="1640"/>
                                </a:lnTo>
                                <a:lnTo>
                                  <a:pt x="4151" y="1580"/>
                                </a:lnTo>
                                <a:lnTo>
                                  <a:pt x="4103" y="1520"/>
                                </a:lnTo>
                                <a:lnTo>
                                  <a:pt x="4054" y="1460"/>
                                </a:lnTo>
                                <a:lnTo>
                                  <a:pt x="4002" y="1400"/>
                                </a:lnTo>
                                <a:lnTo>
                                  <a:pt x="3949" y="1360"/>
                                </a:lnTo>
                                <a:lnTo>
                                  <a:pt x="4154" y="1140"/>
                                </a:lnTo>
                                <a:lnTo>
                                  <a:pt x="4197" y="1080"/>
                                </a:lnTo>
                                <a:lnTo>
                                  <a:pt x="4210" y="1000"/>
                                </a:lnTo>
                                <a:lnTo>
                                  <a:pt x="4194" y="920"/>
                                </a:lnTo>
                                <a:lnTo>
                                  <a:pt x="4147" y="860"/>
                                </a:lnTo>
                                <a:lnTo>
                                  <a:pt x="4082" y="820"/>
                                </a:lnTo>
                                <a:lnTo>
                                  <a:pt x="4006" y="800"/>
                                </a:lnTo>
                                <a:close/>
                                <a:moveTo>
                                  <a:pt x="3148" y="0"/>
                                </a:moveTo>
                                <a:lnTo>
                                  <a:pt x="1504" y="0"/>
                                </a:lnTo>
                                <a:lnTo>
                                  <a:pt x="1504" y="420"/>
                                </a:lnTo>
                                <a:lnTo>
                                  <a:pt x="3148" y="420"/>
                                </a:lnTo>
                                <a:lnTo>
                                  <a:pt x="3148"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904C0A" id="Group 1660" o:spid="_x0000_s1026" style="position:absolute;margin-left:108.7pt;margin-top:14.85pt;width:233.05pt;height:267pt;z-index:-251500032;mso-wrap-distance-left:0;mso-wrap-distance-right:0;mso-position-horizontal-relative:page" coordorigin="2174,297" coordsize="4661,5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">
                <v:shape id="Freeform 1661" o:spid="_x0000_s1027" style="position:absolute;left:4456;top:1138;width:1875;height:2115;visibility:visible;mso-wrap-style:square;v-text-anchor:top" coordsize="1875,2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" path="m,l,2115,1875,1095,1740,780,855,180,,xe" fillcolor="#8da9db" stroked="f">
                  <v:path arrowok="t" o:connecttype="custom" o:connectlocs="0,1139;0,3254;1875,2234;1740,1919;855,1319;0,1139" o:connectangles="0,0,0,0,0,0"/>
                </v:shape>
                <v:shape id="Picture 1662" o:spid="_x0000_s1028" type="#_x0000_t75" style="position:absolute;left:4363;top:1803;width:274;height: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">
                  <v:imagedata r:id="rId108" o:title=""/>
                </v:shape>
                <v:shape id="Picture 1663" o:spid="_x0000_s1029" type="#_x0000_t75" style="position:absolute;left:5732;top:3105;width:274;height: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">
                  <v:imagedata r:id="rId109" o:title=""/>
                </v:shape>
                <v:shape id="Freeform 1664" o:spid="_x0000_s1030" style="position:absolute;left:4363;top:2283;width:911;height:1734;visibility:visible;mso-wrap-style:square;v-text-anchor:top" coordsize="911,1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" path="m274,l,,,959r23,74l719,1733,911,1541,274,904,274,xe" fillcolor="#767070" stroked="f">
                  <v:path arrowok="t" o:connecttype="custom" o:connectlocs="274,2284;0,2284;0,3243;23,3317;719,4017;911,3825;274,3188;274,2284" o:connectangles="0,0,0,0,0,0,0,0"/>
                </v:shape>
                <v:shape id="Picture 1665" o:spid="_x0000_s1031" type="#_x0000_t75" style="position:absolute;left:4363;top:4544;width:274;height: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">
                  <v:imagedata r:id="rId110" o:title=""/>
                </v:shape>
                <v:shape id="Picture 1666" o:spid="_x0000_s1032" type="#_x0000_t75" style="position:absolute;left:2993;top:3105;width:274;height: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">
                  <v:imagedata r:id="rId111" o:title=""/>
                </v:shape>
                <v:shape id="AutoShape 1667" o:spid="_x0000_s1033" style="position:absolute;left:2173;top:296;width:4661;height:5340;visibility:visible;mso-wrap-style:square;v-text-anchor:top" coordsize="4661,5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" path="m2646,5320r-656,l2063,5340r511,l2646,5320xm2531,420r-410,l2121,700r-76,l1896,740r-73,l1538,820r-68,40l1402,880r-67,40l1270,940r-64,40l1143,1020r-62,40l1020,1100r-59,40l903,1180r-56,40l792,1260r-53,60l687,1360r-51,60l587,1480r-47,40l495,1580r-44,60l409,1700r-40,60l331,1820r-37,60l260,1960r-33,60l197,2080r-29,80l142,2220r-25,60l95,2360r-20,80l57,2500r-15,80l29,2660r-11,60l10,2800r-6,80l1,2960,,3040r1,60l5,3180r6,80l20,3320r10,80l43,3480r16,60l76,3620r20,60l117,3760r24,60l167,3900r28,60l225,4020r32,60l291,4160r36,60l365,4280r40,60l447,4400r43,60l535,4500r47,60l631,4620r50,40l734,4720r53,40l843,4820r57,40l958,4900r61,40l1080,4980r63,40l1208,5060r66,40l1342,5140r68,20l1481,5200r435,120l2717,5320r142,-40l2929,5280r138,-40l3135,5200r134,-40l3335,5120r65,-20l3463,5060r63,-40l3588,4980r60,-40l2176,4940r-74,-20l2029,4920r-72,-20l1886,4900r-208,-60l1612,4800r-66,-20l1482,4740r-63,-20l1357,4680r-60,-40l1238,4600r-57,-40l1126,4520r-54,-40l1020,4440r-51,-60l921,4340r-47,-60l829,4220r-43,-60l745,4120r-39,-60l670,4000r-35,-60l603,3860r-30,-60l545,3740r-25,-60l497,3600r-20,-60l459,3460r-15,-60l431,3320r-10,-80l414,3180r-4,-80l408,3020r2,-80l414,2880r7,-80l431,2720r13,-60l459,2580r18,-60l497,2440r23,-60l545,2300r28,-60l603,2180r32,-60l670,2060r36,-60l745,1940r41,-60l829,1820r45,-60l921,1720r48,-60l1020,1620r52,-40l1126,1520r55,-40l1238,1440r59,-40l1357,1360r62,-20l1482,1300r64,-20l1612,1240r274,-80l2029,1120r147,l2251,1100r1376,l3561,1040r-68,-40l3424,980,3284,900r-72,-20l3139,840,2687,720r-78,l2531,700r,-280xm4006,800r-77,20l3860,860r-233,240l2401,1100r75,20l2623,1120r143,40l3040,1240r66,40l3170,1300r63,40l3295,1360r60,40l3414,1440r57,40l3526,1520r54,60l3632,1620r51,40l3731,1720r47,40l3823,1820r43,60l3907,1940r38,60l3982,2060r35,60l4049,2180r30,60l4106,2300r26,80l4155,2440r20,80l4193,2580r15,80l4221,2720r9,80l4238,2880r4,60l4243,3020r-1,80l4238,3180r-8,60l4221,3320r-13,80l4193,3460r-18,80l4155,3600r-23,80l4106,3740r-27,60l4049,3860r-32,80l3982,4000r-37,60l3907,4120r-41,40l3823,4220r-45,60l3731,4340r-48,40l3632,4440r-52,40l3526,4520r-55,40l3414,4600r-59,40l3295,4680r-62,40l3170,4740r-64,40l3040,4800r-66,40l2766,4900r-71,l2623,4920r-73,l2476,4940r1172,l3708,4900r58,-40l3823,4820r56,-60l3933,4720r53,-60l4037,4600r50,-40l4135,4500r47,-60l4227,4380r43,-60l4312,4260r39,-80l4388,4120r35,-60l4455,3980r30,-60l4512,3840r25,-60l4560,3700r20,-60l4598,3560r16,-60l4628,3420r11,-60l4647,3280r7,-80l4658,3140r2,-80l4660,2980r-3,-60l4653,2840r-7,-60l4636,2700r-11,-60l4611,2560r-15,-80l4578,2420r-20,-80l4535,2280r-24,-60l4484,2140r-28,-60l4425,2020r-33,-80l4357,1880r-37,-60l4281,1760r-42,-60l4196,1640r-45,-60l4103,1520r-49,-60l4002,1400r-53,-40l4154,1140r43,-60l4210,1000r-16,-80l4147,860r-65,-40l4006,800xm3148,l1504,r,420l3148,420,3148,xe" fillcolor="#767070" stroked="f">
                  <v:path arrowok="t" o:connecttype="custom" o:connectlocs="2531,717;1538,1117;1143,1317;792,1557;495,1877;260,2257;95,2657;10,3097;11,3557;96,3977;257,4377;490,4757;787,5057;1143,5317;1916,5617;3269,5457;3648,5237;1678,5137;1297,4937;969,4677;706,4357;520,3977;421,3537;421,3097;520,2677;706,2297;969,1957;1297,1697;1886,1457;3493,1297;2609,1017;3627,1397;3106,1577;3471,1777;3778,2057;4017,2417;4175,2817;4242,3237;4208,3697;4079,4097;3866,4457;3580,4777;3233,5017;2695,5197;3766,5157;4087,4857;4351,4477;4537,4077;4639,3657;4657,3217;4596,2777;4456,2377;4239,1997;3949,1657;4082,1117;3148,297" o:connectangles="0,0,0,0,0,0,0,0,0,0,0,0,0,0,0,0,0,0,0,0,0,0,0,0,0,0,0,0,0,0,0,0,0,0,0,0,0,0,0,0,0,0,0,0,0,0,0,0,0,0,0,0,0,0,0,0"/>
                </v:shape>
                <w10:wrap type="topAndBottom" anchorx="page"/>
              </v:group>
            </w:pict>
          </mc:Fallback>
        </mc:AlternateContent>
      </w:r>
    </w:p>
    <w:p w14:paraId="5B7B1A87" w14:textId="77777777" w:rsidR="00DA1199" w:rsidRPr="00746325" w:rsidRDefault="00DA1199">
      <w:pPr>
        <w:rPr>
          <w:lang w:val="et-EE"/>
        </w:rPr>
        <w:sectPr w:rsidR="00DA1199" w:rsidRPr="00746325">
          <w:type w:val="continuous"/>
          <w:pgSz w:w="20480" w:h="15360" w:orient="landscape"/>
          <w:pgMar w:top="700" w:right="20" w:bottom="280" w:left="20" w:header="720" w:footer="720" w:gutter="0"/>
          <w:cols w:space="720"/>
        </w:sectPr>
      </w:pPr>
    </w:p>
    <w:p w14:paraId="1CB5957F" w14:textId="73B378DA" w:rsidR="00DA1199" w:rsidRPr="00746325" w:rsidRDefault="001D431D">
      <w:pPr>
        <w:pStyle w:val="a3"/>
        <w:ind w:left="148"/>
        <w:rPr>
          <w:sz w:val="20"/>
          <w:lang w:val="et-EE"/>
        </w:rPr>
      </w:pPr>
      <w:r>
        <w:rPr>
          <w:noProof/>
        </w:rPr>
        <w:lastRenderedPageBreak/>
        <mc:AlternateContent>
          <mc:Choice Requires="wpg">
            <w:drawing>
              <wp:inline distT="0" distB="0" distL="0" distR="0" wp14:anchorId="7313A313" wp14:editId="3AC986C7">
                <wp:extent cx="12759055" cy="1039495"/>
                <wp:effectExtent l="3810" t="0" r="635" b="0"/>
                <wp:docPr id="7273" name="Group 728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59055" cy="1039495"/>
                          <a:chOff x="0" y="0"/>
                          <a:chExt cx="20093" cy="1637"/>
                        </a:xfrm>
                      </wpg:grpSpPr>
                      <wps:wsp>
                        <wps:cNvPr id="7274" name="Rectangle 3376"/>
                        <wps:cNvSpPr>
                          <a:spLocks noChangeAspect="1" noChangeArrowheads="1"/>
                        </wps:cNvSpPr>
                        <wps:spPr bwMode="auto">
                          <a:xfrm>
                            <a:off x="0" y="0"/>
                            <a:ext cx="20093"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75" name="Text Box 3377"/>
                        <wps:cNvSpPr txBox="1">
                          <a:spLocks noChangeAspect="1" noChangeArrowheads="1"/>
                        </wps:cNvSpPr>
                        <wps:spPr bwMode="auto">
                          <a:xfrm>
                            <a:off x="0" y="0"/>
                            <a:ext cx="20093"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FD294" w14:textId="5BC5DD15" w:rsidR="00A934EA" w:rsidRDefault="00A934EA">
                              <w:pPr>
                                <w:spacing w:before="445"/>
                                <w:ind w:left="144"/>
                                <w:rPr>
                                  <w:rFonts w:ascii="Arial" w:hAnsi="Arial"/>
                                  <w:b/>
                                  <w:sz w:val="48"/>
                                </w:rPr>
                              </w:pPr>
                              <w:r>
                                <w:rPr>
                                  <w:rFonts w:ascii="Arial" w:hAnsi="Arial"/>
                                  <w:b/>
                                  <w:color w:val="1F2023"/>
                                  <w:sz w:val="48"/>
                                </w:rPr>
                                <w:t xml:space="preserve">Ettevõtte planeerimine: </w:t>
                              </w:r>
                              <w:r w:rsidR="00C86DDF">
                                <w:rPr>
                                  <w:rFonts w:ascii="Arial" w:hAnsi="Arial"/>
                                  <w:b/>
                                  <w:color w:val="1F2023"/>
                                  <w:sz w:val="48"/>
                                </w:rPr>
                                <w:t>5. s</w:t>
                              </w:r>
                              <w:r>
                                <w:rPr>
                                  <w:rFonts w:ascii="Arial" w:hAnsi="Arial"/>
                                  <w:b/>
                                  <w:color w:val="1F2023"/>
                                  <w:sz w:val="48"/>
                                </w:rPr>
                                <w:t xml:space="preserve">amm </w:t>
                              </w:r>
                            </w:p>
                          </w:txbxContent>
                        </wps:txbx>
                        <wps:bodyPr rot="0" vert="horz" wrap="square" lIns="0" tIns="0" rIns="0" bIns="0" anchor="t" anchorCtr="0" upright="1">
                          <a:noAutofit/>
                        </wps:bodyPr>
                      </wps:wsp>
                    </wpg:wgp>
                  </a:graphicData>
                </a:graphic>
              </wp:inline>
            </w:drawing>
          </mc:Choice>
          <mc:Fallback>
            <w:pict>
              <v:group w14:anchorId="7313A313" id="Group 7287" o:spid="_x0000_s1178" style="width:1004.65pt;height:81.85pt;mso-position-horizontal-relative:char;mso-position-vertical-relative:line" coordsize="20093,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">
                <o:lock v:ext="edit" aspectratio="t"/>
                <v:rect id="Rectangle 3376" o:spid="_x0000_s1179" style="position:absolute;width:20093;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" fillcolor="#ffc22c" stroked="f">
                  <o:lock v:ext="edit" aspectratio="t"/>
                </v:rect>
                <v:shape id="Text Box 3377" o:spid="_x0000_s1180" type="#_x0000_t202" style="position:absolute;width:20093;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" filled="f" stroked="f">
                  <o:lock v:ext="edit" aspectratio="t"/>
                  <v:textbox inset="0,0,0,0">
                    <w:txbxContent>
                      <w:p w14:paraId="10EFD294" w14:textId="5BC5DD15" w:rsidR="00A934EA" w:rsidRDefault="00A934EA">
                        <w:pPr>
                          <w:spacing w:before="445"/>
                          <w:ind w:left="144"/>
                          <w:rPr>
                            <w:rFonts w:ascii="Arial" w:hAnsi="Arial"/>
                            <w:b/>
                            <w:sz w:val="48"/>
                          </w:rPr>
                        </w:pPr>
                        <w:proofErr w:type="spellStart"/>
                        <w:r>
                          <w:rPr>
                            <w:rFonts w:ascii="Arial" w:hAnsi="Arial"/>
                            <w:b/>
                            <w:color w:val="1F2023"/>
                            <w:sz w:val="48"/>
                          </w:rPr>
                          <w:t>Ettevõtte</w:t>
                        </w:r>
                        <w:proofErr w:type="spellEnd"/>
                        <w:r>
                          <w:rPr>
                            <w:rFonts w:ascii="Arial" w:hAnsi="Arial"/>
                            <w:b/>
                            <w:color w:val="1F2023"/>
                            <w:sz w:val="48"/>
                          </w:rPr>
                          <w:t xml:space="preserve"> </w:t>
                        </w:r>
                        <w:proofErr w:type="spellStart"/>
                        <w:r>
                          <w:rPr>
                            <w:rFonts w:ascii="Arial" w:hAnsi="Arial"/>
                            <w:b/>
                            <w:color w:val="1F2023"/>
                            <w:sz w:val="48"/>
                          </w:rPr>
                          <w:t>planeerimine</w:t>
                        </w:r>
                        <w:proofErr w:type="spellEnd"/>
                        <w:r>
                          <w:rPr>
                            <w:rFonts w:ascii="Arial" w:hAnsi="Arial"/>
                            <w:b/>
                            <w:color w:val="1F2023"/>
                            <w:sz w:val="48"/>
                          </w:rPr>
                          <w:t xml:space="preserve">: </w:t>
                        </w:r>
                        <w:r w:rsidR="00C86DDF">
                          <w:rPr>
                            <w:rFonts w:ascii="Arial" w:hAnsi="Arial"/>
                            <w:b/>
                            <w:color w:val="1F2023"/>
                            <w:sz w:val="48"/>
                          </w:rPr>
                          <w:t xml:space="preserve">5. </w:t>
                        </w:r>
                        <w:proofErr w:type="spellStart"/>
                        <w:r w:rsidR="00C86DDF">
                          <w:rPr>
                            <w:rFonts w:ascii="Arial" w:hAnsi="Arial"/>
                            <w:b/>
                            <w:color w:val="1F2023"/>
                            <w:sz w:val="48"/>
                          </w:rPr>
                          <w:t>s</w:t>
                        </w:r>
                        <w:r>
                          <w:rPr>
                            <w:rFonts w:ascii="Arial" w:hAnsi="Arial"/>
                            <w:b/>
                            <w:color w:val="1F2023"/>
                            <w:sz w:val="48"/>
                          </w:rPr>
                          <w:t xml:space="preserve">amm </w:t>
                        </w:r>
                        <w:proofErr w:type="spellEnd"/>
                      </w:p>
                    </w:txbxContent>
                  </v:textbox>
                </v:shape>
                <w10:anchorlock/>
              </v:group>
            </w:pict>
          </mc:Fallback>
        </mc:AlternateContent>
      </w:r>
    </w:p>
    <w:p w14:paraId="7D34E48D" w14:textId="77777777" w:rsidR="00DA1199" w:rsidRPr="00746325" w:rsidRDefault="00DA1199">
      <w:pPr>
        <w:pStyle w:val="a3"/>
        <w:spacing w:before="4"/>
        <w:rPr>
          <w:sz w:val="25"/>
          <w:lang w:val="et-EE"/>
        </w:rPr>
      </w:pPr>
    </w:p>
    <w:p w14:paraId="7130F6FF" w14:textId="4F0EA76B" w:rsidR="00065C28" w:rsidRPr="00746325" w:rsidRDefault="001D431D">
      <w:pPr>
        <w:spacing w:before="88"/>
        <w:ind w:left="292"/>
        <w:rPr>
          <w:rFonts w:ascii="Arial"/>
          <w:b/>
          <w:sz w:val="36"/>
          <w:lang w:val="et-EE"/>
        </w:rPr>
      </w:pPr>
      <w:r>
        <w:rPr>
          <w:noProof/>
        </w:rPr>
        <mc:AlternateContent>
          <mc:Choice Requires="wpg">
            <w:drawing>
              <wp:anchor distT="0" distB="0" distL="114300" distR="114300" simplePos="0" relativeHeight="251739648" behindDoc="1" locked="0" layoutInCell="1" allowOverlap="1" wp14:anchorId="0914E2C5" wp14:editId="604447B3">
                <wp:simplePos x="0" y="0"/>
                <wp:positionH relativeFrom="page">
                  <wp:posOffset>106680</wp:posOffset>
                </wp:positionH>
                <wp:positionV relativeFrom="paragraph">
                  <wp:posOffset>8255</wp:posOffset>
                </wp:positionV>
                <wp:extent cx="12769850" cy="8271510"/>
                <wp:effectExtent l="0" t="0" r="0" b="0"/>
                <wp:wrapNone/>
                <wp:docPr id="7270" name="Group 16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9850" cy="8271510"/>
                          <a:chOff x="168" y="13"/>
                          <a:chExt cx="20110" cy="13026"/>
                        </a:xfrm>
                      </wpg:grpSpPr>
                      <wps:wsp>
                        <wps:cNvPr id="7271" name="Rectangle 1655"/>
                        <wps:cNvSpPr>
                          <a:spLocks noChangeArrowheads="1"/>
                        </wps:cNvSpPr>
                        <wps:spPr bwMode="auto">
                          <a:xfrm>
                            <a:off x="168" y="13"/>
                            <a:ext cx="20093" cy="50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72" name="Rectangle 1656"/>
                        <wps:cNvSpPr>
                          <a:spLocks noChangeArrowheads="1"/>
                        </wps:cNvSpPr>
                        <wps:spPr bwMode="auto">
                          <a:xfrm>
                            <a:off x="185" y="515"/>
                            <a:ext cx="20093" cy="12524"/>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872624" id="Group 1654" o:spid="_x0000_s1026" style="position:absolute;margin-left:8.4pt;margin-top:.65pt;width:1005.5pt;height:651.3pt;z-index:-251576832;mso-position-horizontal-relative:page" coordorigin="168,13" coordsize="20110,13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">
                <v:rect id="Rectangle 1655" o:spid="_x0000_s1027" style="position:absolute;left:168;top:13;width:20093;height: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" fillcolor="#f4f1e9" stroked="f"/>
                <v:rect id="Rectangle 1656" o:spid="_x0000_s1028" style="position:absolute;left:185;top:515;width:20093;height:1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" fillcolor="#faf7e7" stroked="f"/>
                <w10:wrap anchorx="page"/>
              </v:group>
            </w:pict>
          </mc:Fallback>
        </mc:AlternateContent>
      </w:r>
      <w:r w:rsidR="00A17599">
        <w:rPr>
          <w:rFonts w:ascii="Arial"/>
          <w:b/>
          <w:sz w:val="36"/>
          <w:lang w:val="et-EE"/>
        </w:rPr>
        <w:t>5</w:t>
      </w:r>
      <w:r w:rsidR="00536928" w:rsidRPr="00746325">
        <w:rPr>
          <w:rFonts w:ascii="Arial"/>
          <w:b/>
          <w:sz w:val="36"/>
          <w:lang w:val="et-EE"/>
        </w:rPr>
        <w:t>. samm:</w:t>
      </w:r>
    </w:p>
    <w:p w14:paraId="7E80858D" w14:textId="3128D6A5" w:rsidR="00065C28" w:rsidRPr="00746325" w:rsidRDefault="00536928">
      <w:pPr>
        <w:spacing w:before="87" w:line="259" w:lineRule="auto"/>
        <w:ind w:left="307" w:right="325"/>
        <w:jc w:val="both"/>
        <w:rPr>
          <w:sz w:val="36"/>
          <w:lang w:val="et-EE"/>
        </w:rPr>
      </w:pPr>
      <w:r w:rsidRPr="00746325">
        <w:rPr>
          <w:sz w:val="36"/>
          <w:lang w:val="et-EE"/>
        </w:rPr>
        <w:t xml:space="preserve">Iga rühm kirjutab oma komponendi </w:t>
      </w:r>
      <w:r w:rsidR="00DA6CC7">
        <w:rPr>
          <w:sz w:val="36"/>
          <w:lang w:val="et-EE"/>
        </w:rPr>
        <w:t>pabertahvlile</w:t>
      </w:r>
      <w:r w:rsidRPr="00746325">
        <w:rPr>
          <w:sz w:val="36"/>
          <w:lang w:val="et-EE"/>
        </w:rPr>
        <w:t xml:space="preserve">. </w:t>
      </w:r>
      <w:r w:rsidR="00102D2B">
        <w:rPr>
          <w:sz w:val="36"/>
          <w:lang w:val="et-EE"/>
        </w:rPr>
        <w:t>Koolitaja</w:t>
      </w:r>
      <w:r w:rsidRPr="00746325">
        <w:rPr>
          <w:sz w:val="36"/>
          <w:lang w:val="et-EE"/>
        </w:rPr>
        <w:t xml:space="preserve"> peaks igale komponendile lisama rohkem üksikasju, kasutades selleks järgmist:</w:t>
      </w:r>
    </w:p>
    <w:p w14:paraId="2390683D" w14:textId="77777777" w:rsidR="00DA1199" w:rsidRPr="00746325" w:rsidRDefault="00DA1199">
      <w:pPr>
        <w:pStyle w:val="a3"/>
        <w:rPr>
          <w:sz w:val="40"/>
          <w:lang w:val="et-EE"/>
        </w:rPr>
      </w:pPr>
    </w:p>
    <w:p w14:paraId="75FBA2EE" w14:textId="1331BC93" w:rsidR="00065C28" w:rsidRPr="00746325" w:rsidRDefault="00536928">
      <w:pPr>
        <w:spacing w:before="309"/>
        <w:ind w:left="307"/>
        <w:jc w:val="both"/>
        <w:rPr>
          <w:sz w:val="36"/>
          <w:lang w:val="et-EE"/>
        </w:rPr>
      </w:pPr>
      <w:r w:rsidRPr="00746325">
        <w:rPr>
          <w:spacing w:val="-2"/>
          <w:sz w:val="36"/>
          <w:u w:val="thick"/>
          <w:lang w:val="et-EE"/>
        </w:rPr>
        <w:t>1. JAGU: ISIKLIK</w:t>
      </w:r>
      <w:r w:rsidR="00102D2B">
        <w:rPr>
          <w:spacing w:val="-2"/>
          <w:sz w:val="36"/>
          <w:u w:val="thick"/>
          <w:lang w:val="et-EE"/>
        </w:rPr>
        <w:t xml:space="preserve"> MOTIVATSIOON </w:t>
      </w:r>
      <w:r w:rsidRPr="00746325">
        <w:rPr>
          <w:spacing w:val="-1"/>
          <w:sz w:val="36"/>
          <w:u w:val="thick"/>
          <w:lang w:val="et-EE"/>
        </w:rPr>
        <w:t>JA OSKUSED:</w:t>
      </w:r>
    </w:p>
    <w:p w14:paraId="049079C2" w14:textId="77777777" w:rsidR="00A17599" w:rsidRDefault="00A17599">
      <w:pPr>
        <w:spacing w:before="191"/>
        <w:ind w:left="307"/>
        <w:rPr>
          <w:rFonts w:ascii="Arial"/>
          <w:i/>
          <w:sz w:val="36"/>
          <w:lang w:val="et-EE"/>
        </w:rPr>
      </w:pPr>
    </w:p>
    <w:p w14:paraId="51A67C32" w14:textId="48DA94EF" w:rsidR="00065C28" w:rsidRPr="00746325" w:rsidRDefault="00536928">
      <w:pPr>
        <w:spacing w:before="191"/>
        <w:ind w:left="307"/>
        <w:rPr>
          <w:rFonts w:ascii="Arial"/>
          <w:i/>
          <w:sz w:val="36"/>
          <w:lang w:val="et-EE"/>
        </w:rPr>
      </w:pPr>
      <w:r w:rsidRPr="00746325">
        <w:rPr>
          <w:rFonts w:ascii="Arial"/>
          <w:i/>
          <w:sz w:val="36"/>
          <w:lang w:val="et-EE"/>
        </w:rPr>
        <w:t>Enne j</w:t>
      </w:r>
      <w:r w:rsidRPr="00746325">
        <w:rPr>
          <w:rFonts w:ascii="Arial"/>
          <w:i/>
          <w:sz w:val="36"/>
          <w:lang w:val="et-EE"/>
        </w:rPr>
        <w:t>ä</w:t>
      </w:r>
      <w:r w:rsidRPr="00746325">
        <w:rPr>
          <w:rFonts w:ascii="Arial"/>
          <w:i/>
          <w:sz w:val="36"/>
          <w:lang w:val="et-EE"/>
        </w:rPr>
        <w:t xml:space="preserve">rgnevate punktide loetlemist peaks </w:t>
      </w:r>
      <w:r w:rsidR="00102D2B">
        <w:rPr>
          <w:rFonts w:ascii="Arial"/>
          <w:i/>
          <w:sz w:val="36"/>
          <w:lang w:val="et-EE"/>
        </w:rPr>
        <w:t>koolitaja</w:t>
      </w:r>
      <w:r w:rsidRPr="00746325">
        <w:rPr>
          <w:rFonts w:ascii="Arial"/>
          <w:i/>
          <w:sz w:val="36"/>
          <w:lang w:val="et-EE"/>
        </w:rPr>
        <w:t xml:space="preserve"> </w:t>
      </w:r>
      <w:r w:rsidR="00102D2B">
        <w:rPr>
          <w:rFonts w:ascii="Arial"/>
          <w:i/>
          <w:sz w:val="36"/>
          <w:lang w:val="et-EE"/>
        </w:rPr>
        <w:t>selgitama, et</w:t>
      </w:r>
      <w:r w:rsidRPr="00746325">
        <w:rPr>
          <w:rFonts w:ascii="Arial"/>
          <w:i/>
          <w:sz w:val="36"/>
          <w:lang w:val="et-EE"/>
        </w:rPr>
        <w:t>:</w:t>
      </w:r>
    </w:p>
    <w:p w14:paraId="7AF76E31" w14:textId="6EA61C14" w:rsidR="00065C28" w:rsidRPr="00746325" w:rsidRDefault="00536928">
      <w:pPr>
        <w:spacing w:before="194" w:line="259" w:lineRule="auto"/>
        <w:ind w:left="307" w:right="320"/>
        <w:jc w:val="both"/>
        <w:rPr>
          <w:sz w:val="36"/>
          <w:lang w:val="et-EE"/>
        </w:rPr>
      </w:pPr>
      <w:r w:rsidRPr="00746325">
        <w:rPr>
          <w:sz w:val="36"/>
          <w:lang w:val="et-EE"/>
        </w:rPr>
        <w:t>Üks kõige tähtsamaid ja tähelepanu</w:t>
      </w:r>
      <w:r w:rsidR="002554F4">
        <w:rPr>
          <w:sz w:val="36"/>
          <w:lang w:val="et-EE"/>
        </w:rPr>
        <w:t xml:space="preserve"> saavaid</w:t>
      </w:r>
      <w:r w:rsidRPr="00746325">
        <w:rPr>
          <w:sz w:val="36"/>
          <w:lang w:val="et-EE"/>
        </w:rPr>
        <w:t xml:space="preserve"> aspekte äriidee müümisel on see, et te müüte ka iseennast. </w:t>
      </w:r>
      <w:r w:rsidR="002554F4">
        <w:rPr>
          <w:sz w:val="36"/>
          <w:lang w:val="et-EE"/>
        </w:rPr>
        <w:t>Isiksuseomadused</w:t>
      </w:r>
      <w:r w:rsidRPr="00746325">
        <w:rPr>
          <w:sz w:val="36"/>
          <w:lang w:val="et-EE"/>
        </w:rPr>
        <w:t xml:space="preserve">, haridus ja </w:t>
      </w:r>
      <w:r w:rsidR="002554F4">
        <w:rPr>
          <w:sz w:val="36"/>
          <w:lang w:val="et-EE"/>
        </w:rPr>
        <w:t>täiendõppes osalemine</w:t>
      </w:r>
      <w:r w:rsidRPr="00746325">
        <w:rPr>
          <w:sz w:val="36"/>
          <w:lang w:val="et-EE"/>
        </w:rPr>
        <w:t xml:space="preserve"> on kõik olulised. Isegi kui need ei ole otseselt seotud teie äriideega, võib juhtuda, et </w:t>
      </w:r>
      <w:r w:rsidR="002554F4">
        <w:rPr>
          <w:sz w:val="36"/>
          <w:lang w:val="et-EE"/>
        </w:rPr>
        <w:t xml:space="preserve">olete </w:t>
      </w:r>
      <w:r w:rsidRPr="00746325">
        <w:rPr>
          <w:sz w:val="36"/>
          <w:lang w:val="et-EE"/>
        </w:rPr>
        <w:t xml:space="preserve">juba </w:t>
      </w:r>
      <w:r w:rsidR="002554F4">
        <w:rPr>
          <w:sz w:val="36"/>
          <w:lang w:val="et-EE"/>
        </w:rPr>
        <w:t xml:space="preserve">omandanud </w:t>
      </w:r>
      <w:r w:rsidRPr="00746325">
        <w:rPr>
          <w:sz w:val="36"/>
          <w:lang w:val="et-EE"/>
        </w:rPr>
        <w:t>mitmeid olulisi oskusi töökogemuse kaudu. Näiteks</w:t>
      </w:r>
      <w:r w:rsidR="002554F4">
        <w:rPr>
          <w:sz w:val="36"/>
          <w:lang w:val="et-EE"/>
        </w:rPr>
        <w:t>,</w:t>
      </w:r>
      <w:r w:rsidRPr="00746325">
        <w:rPr>
          <w:sz w:val="36"/>
          <w:lang w:val="et-EE"/>
        </w:rPr>
        <w:t xml:space="preserve"> kui olete tegelenud spordiga, siis teate, kuidas </w:t>
      </w:r>
      <w:r w:rsidR="002554F4">
        <w:rPr>
          <w:sz w:val="36"/>
          <w:lang w:val="et-EE"/>
        </w:rPr>
        <w:t>töötada meeskonnas</w:t>
      </w:r>
      <w:r w:rsidRPr="00746325">
        <w:rPr>
          <w:sz w:val="36"/>
          <w:lang w:val="et-EE"/>
        </w:rPr>
        <w:t>.</w:t>
      </w:r>
    </w:p>
    <w:p w14:paraId="014B3A73" w14:textId="7590215A" w:rsidR="00065C28" w:rsidRPr="00746325" w:rsidRDefault="00536928">
      <w:pPr>
        <w:spacing w:before="160"/>
        <w:ind w:left="307"/>
        <w:jc w:val="both"/>
        <w:rPr>
          <w:sz w:val="36"/>
          <w:lang w:val="et-EE"/>
        </w:rPr>
      </w:pPr>
      <w:r w:rsidRPr="00746325">
        <w:rPr>
          <w:sz w:val="36"/>
          <w:lang w:val="et-EE"/>
        </w:rPr>
        <w:t>Ära ole häbelik!</w:t>
      </w:r>
    </w:p>
    <w:p w14:paraId="3E0E0FF1" w14:textId="77777777" w:rsidR="00065C28" w:rsidRPr="00746325" w:rsidRDefault="00536928">
      <w:pPr>
        <w:spacing w:before="190"/>
        <w:ind w:left="307"/>
        <w:rPr>
          <w:rFonts w:ascii="Arial"/>
          <w:i/>
          <w:sz w:val="36"/>
          <w:lang w:val="et-EE"/>
        </w:rPr>
      </w:pPr>
      <w:r w:rsidRPr="00746325">
        <w:rPr>
          <w:rFonts w:ascii="Arial"/>
          <w:i/>
          <w:sz w:val="36"/>
          <w:lang w:val="et-EE"/>
        </w:rPr>
        <w:t>Seej</w:t>
      </w:r>
      <w:r w:rsidRPr="00746325">
        <w:rPr>
          <w:rFonts w:ascii="Arial"/>
          <w:i/>
          <w:sz w:val="36"/>
          <w:lang w:val="et-EE"/>
        </w:rPr>
        <w:t>ä</w:t>
      </w:r>
      <w:r w:rsidRPr="00746325">
        <w:rPr>
          <w:rFonts w:ascii="Arial"/>
          <w:i/>
          <w:sz w:val="36"/>
          <w:lang w:val="et-EE"/>
        </w:rPr>
        <w:t>rel kirjutab juhendaja 1. osa pealkirja alla j</w:t>
      </w:r>
      <w:r w:rsidRPr="00746325">
        <w:rPr>
          <w:rFonts w:ascii="Arial"/>
          <w:i/>
          <w:sz w:val="36"/>
          <w:lang w:val="et-EE"/>
        </w:rPr>
        <w:t>ä</w:t>
      </w:r>
      <w:r w:rsidRPr="00746325">
        <w:rPr>
          <w:rFonts w:ascii="Arial"/>
          <w:i/>
          <w:sz w:val="36"/>
          <w:lang w:val="et-EE"/>
        </w:rPr>
        <w:t>rgmist:</w:t>
      </w:r>
    </w:p>
    <w:p w14:paraId="3C8652F0" w14:textId="355C5DBA" w:rsidR="00065C28" w:rsidRPr="00746325" w:rsidRDefault="00536928">
      <w:pPr>
        <w:spacing w:before="195" w:line="259" w:lineRule="auto"/>
        <w:ind w:left="307"/>
        <w:rPr>
          <w:sz w:val="36"/>
          <w:lang w:val="et-EE"/>
        </w:rPr>
      </w:pPr>
      <w:r w:rsidRPr="00746325">
        <w:rPr>
          <w:sz w:val="36"/>
          <w:lang w:val="et-EE"/>
        </w:rPr>
        <w:t>Mis motiveeris teid ettevõtlusega alustama? Kas see oli iseseisvuse saavutamine või midagi muud? Mis on teie ettevõtte peamine eelis?</w:t>
      </w:r>
    </w:p>
    <w:p w14:paraId="3DFB0FAD" w14:textId="77777777" w:rsidR="002554F4" w:rsidRDefault="00536928">
      <w:pPr>
        <w:spacing w:before="158" w:line="352" w:lineRule="auto"/>
        <w:ind w:left="307" w:right="15248"/>
        <w:rPr>
          <w:sz w:val="36"/>
          <w:lang w:val="et-EE"/>
        </w:rPr>
      </w:pPr>
      <w:r w:rsidRPr="00746325">
        <w:rPr>
          <w:sz w:val="36"/>
          <w:lang w:val="et-EE"/>
        </w:rPr>
        <w:t xml:space="preserve">Eelmine töökoht. </w:t>
      </w:r>
    </w:p>
    <w:p w14:paraId="78D582AD" w14:textId="320326FA" w:rsidR="002554F4" w:rsidRDefault="00536928">
      <w:pPr>
        <w:spacing w:before="158" w:line="352" w:lineRule="auto"/>
        <w:ind w:left="307" w:right="15248"/>
        <w:rPr>
          <w:sz w:val="36"/>
          <w:lang w:val="et-EE"/>
        </w:rPr>
      </w:pPr>
      <w:r w:rsidRPr="00746325">
        <w:rPr>
          <w:sz w:val="36"/>
          <w:lang w:val="et-EE"/>
        </w:rPr>
        <w:t>Haridus</w:t>
      </w:r>
    </w:p>
    <w:p w14:paraId="657B8F38" w14:textId="6BB6AA6E" w:rsidR="002554F4" w:rsidRDefault="002554F4">
      <w:pPr>
        <w:spacing w:before="158" w:line="352" w:lineRule="auto"/>
        <w:ind w:left="307" w:right="15248"/>
        <w:rPr>
          <w:sz w:val="36"/>
          <w:lang w:val="et-EE"/>
        </w:rPr>
      </w:pPr>
      <w:r>
        <w:rPr>
          <w:sz w:val="36"/>
          <w:lang w:val="et-EE"/>
        </w:rPr>
        <w:t>Kvalifikatsioonid</w:t>
      </w:r>
    </w:p>
    <w:p w14:paraId="33D937DC" w14:textId="2F40BFA6" w:rsidR="002554F4" w:rsidRDefault="002554F4">
      <w:pPr>
        <w:spacing w:before="158" w:line="352" w:lineRule="auto"/>
        <w:ind w:left="307" w:right="15248"/>
        <w:rPr>
          <w:sz w:val="36"/>
          <w:lang w:val="et-EE"/>
        </w:rPr>
      </w:pPr>
      <w:r>
        <w:rPr>
          <w:sz w:val="36"/>
          <w:lang w:val="et-EE"/>
        </w:rPr>
        <w:t>Täiendõppes osalemine</w:t>
      </w:r>
    </w:p>
    <w:p w14:paraId="1A263DD4" w14:textId="6300B5E6" w:rsidR="00DA1199" w:rsidRPr="00746325" w:rsidRDefault="002554F4" w:rsidP="002554F4">
      <w:pPr>
        <w:spacing w:before="158" w:line="352" w:lineRule="auto"/>
        <w:ind w:left="307" w:right="15248"/>
        <w:rPr>
          <w:sz w:val="36"/>
          <w:lang w:val="et-EE"/>
        </w:rPr>
        <w:sectPr w:rsidR="00DA1199" w:rsidRPr="00746325">
          <w:footerReference w:type="default" r:id="rId112"/>
          <w:pgSz w:w="20480" w:h="15360" w:orient="landscape"/>
          <w:pgMar w:top="180" w:right="20" w:bottom="280" w:left="20" w:header="0" w:footer="0" w:gutter="0"/>
          <w:cols w:space="720"/>
        </w:sectPr>
      </w:pPr>
      <w:r>
        <w:rPr>
          <w:sz w:val="36"/>
          <w:lang w:val="et-EE"/>
        </w:rPr>
        <w:t>Isiksuseomadused</w:t>
      </w:r>
    </w:p>
    <w:p w14:paraId="481EA95C" w14:textId="163764AB" w:rsidR="00DA1199" w:rsidRPr="00746325" w:rsidRDefault="001D431D">
      <w:pPr>
        <w:pStyle w:val="a3"/>
        <w:ind w:left="215"/>
        <w:rPr>
          <w:sz w:val="20"/>
          <w:lang w:val="et-EE"/>
        </w:rPr>
      </w:pPr>
      <w:r>
        <w:rPr>
          <w:noProof/>
        </w:rPr>
        <w:lastRenderedPageBreak/>
        <mc:AlternateContent>
          <mc:Choice Requires="wpg">
            <w:drawing>
              <wp:inline distT="0" distB="0" distL="0" distR="0" wp14:anchorId="2CE4BE73" wp14:editId="367F7BD7">
                <wp:extent cx="12705715" cy="1039495"/>
                <wp:effectExtent l="0" t="0" r="3810" b="1905"/>
                <wp:docPr id="7267" name="Group 728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7268" name="Rectangle 3370"/>
                        <wps:cNvSpPr>
                          <a:spLocks noChangeAspect="1" noChangeArrowheads="1"/>
                        </wps:cNvSpPr>
                        <wps:spPr bwMode="auto">
                          <a:xfrm>
                            <a:off x="0" y="0"/>
                            <a:ext cx="2000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9" name="Text Box 3371"/>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43BB41" w14:textId="44309ADA" w:rsidR="00A934EA" w:rsidRDefault="00A934EA">
                              <w:pPr>
                                <w:spacing w:before="444"/>
                                <w:ind w:left="145"/>
                                <w:rPr>
                                  <w:rFonts w:ascii="Arial" w:hAnsi="Arial"/>
                                  <w:b/>
                                  <w:sz w:val="48"/>
                                </w:rPr>
                              </w:pPr>
                              <w:r>
                                <w:rPr>
                                  <w:rFonts w:ascii="Arial" w:hAnsi="Arial"/>
                                  <w:b/>
                                  <w:color w:val="1F2023"/>
                                  <w:sz w:val="48"/>
                                </w:rPr>
                                <w:t xml:space="preserve">Ettevõtte planeerimine: </w:t>
                              </w:r>
                              <w:r w:rsidR="00A17599">
                                <w:rPr>
                                  <w:rFonts w:ascii="Arial" w:hAnsi="Arial"/>
                                  <w:b/>
                                  <w:color w:val="1F2023"/>
                                  <w:sz w:val="48"/>
                                </w:rPr>
                                <w:t xml:space="preserve">5. </w:t>
                              </w:r>
                              <w:r>
                                <w:rPr>
                                  <w:rFonts w:ascii="Arial" w:hAnsi="Arial"/>
                                  <w:b/>
                                  <w:color w:val="1F2023"/>
                                  <w:sz w:val="48"/>
                                </w:rPr>
                                <w:t>samm (jätkub)</w:t>
                              </w:r>
                            </w:p>
                          </w:txbxContent>
                        </wps:txbx>
                        <wps:bodyPr rot="0" vert="horz" wrap="square" lIns="0" tIns="0" rIns="0" bIns="0" anchor="t" anchorCtr="0" upright="1">
                          <a:noAutofit/>
                        </wps:bodyPr>
                      </wps:wsp>
                    </wpg:wgp>
                  </a:graphicData>
                </a:graphic>
              </wp:inline>
            </w:drawing>
          </mc:Choice>
          <mc:Fallback>
            <w:pict>
              <v:group w14:anchorId="2CE4BE73" id="Group 7281" o:spid="_x0000_s1181"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">
                <o:lock v:ext="edit" aspectratio="t"/>
                <v:rect id="Rectangle 3370" o:spid="_x0000_s118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" fillcolor="#ffc22c" stroked="f">
                  <o:lock v:ext="edit" aspectratio="t"/>
                </v:rect>
                <v:shape id="Text Box 3371" o:spid="_x0000_s1183"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" filled="f" stroked="f">
                  <o:lock v:ext="edit" aspectratio="t"/>
                  <v:textbox inset="0,0,0,0">
                    <w:txbxContent>
                      <w:p w14:paraId="2F43BB41" w14:textId="44309ADA" w:rsidR="00A934EA" w:rsidRDefault="00A934EA">
                        <w:pPr>
                          <w:spacing w:before="444"/>
                          <w:ind w:left="145"/>
                          <w:rPr>
                            <w:rFonts w:ascii="Arial" w:hAnsi="Arial"/>
                            <w:b/>
                            <w:sz w:val="48"/>
                          </w:rPr>
                        </w:pPr>
                        <w:proofErr w:type="spellStart"/>
                        <w:r>
                          <w:rPr>
                            <w:rFonts w:ascii="Arial" w:hAnsi="Arial"/>
                            <w:b/>
                            <w:color w:val="1F2023"/>
                            <w:sz w:val="48"/>
                          </w:rPr>
                          <w:t>Ettevõtte</w:t>
                        </w:r>
                        <w:proofErr w:type="spellEnd"/>
                        <w:r>
                          <w:rPr>
                            <w:rFonts w:ascii="Arial" w:hAnsi="Arial"/>
                            <w:b/>
                            <w:color w:val="1F2023"/>
                            <w:sz w:val="48"/>
                          </w:rPr>
                          <w:t xml:space="preserve"> </w:t>
                        </w:r>
                        <w:proofErr w:type="spellStart"/>
                        <w:r>
                          <w:rPr>
                            <w:rFonts w:ascii="Arial" w:hAnsi="Arial"/>
                            <w:b/>
                            <w:color w:val="1F2023"/>
                            <w:sz w:val="48"/>
                          </w:rPr>
                          <w:t>planeerimine</w:t>
                        </w:r>
                        <w:proofErr w:type="spellEnd"/>
                        <w:r>
                          <w:rPr>
                            <w:rFonts w:ascii="Arial" w:hAnsi="Arial"/>
                            <w:b/>
                            <w:color w:val="1F2023"/>
                            <w:sz w:val="48"/>
                          </w:rPr>
                          <w:t xml:space="preserve">: </w:t>
                        </w:r>
                        <w:r w:rsidR="00A17599">
                          <w:rPr>
                            <w:rFonts w:ascii="Arial" w:hAnsi="Arial"/>
                            <w:b/>
                            <w:color w:val="1F2023"/>
                            <w:sz w:val="48"/>
                          </w:rPr>
                          <w:t xml:space="preserve">5. </w:t>
                        </w:r>
                        <w:proofErr w:type="spellStart"/>
                        <w:r>
                          <w:rPr>
                            <w:rFonts w:ascii="Arial" w:hAnsi="Arial"/>
                            <w:b/>
                            <w:color w:val="1F2023"/>
                            <w:sz w:val="48"/>
                          </w:rPr>
                          <w:t>samm</w:t>
                        </w:r>
                        <w:proofErr w:type="spellEnd"/>
                        <w:r>
                          <w:rPr>
                            <w:rFonts w:ascii="Arial" w:hAnsi="Arial"/>
                            <w:b/>
                            <w:color w:val="1F2023"/>
                            <w:sz w:val="48"/>
                          </w:rPr>
                          <w:t xml:space="preserve"> (</w:t>
                        </w:r>
                        <w:proofErr w:type="spellStart"/>
                        <w:r>
                          <w:rPr>
                            <w:rFonts w:ascii="Arial" w:hAnsi="Arial"/>
                            <w:b/>
                            <w:color w:val="1F2023"/>
                            <w:sz w:val="48"/>
                          </w:rPr>
                          <w:t>jätkub</w:t>
                        </w:r>
                        <w:proofErr w:type="spellEnd"/>
                        <w:r>
                          <w:rPr>
                            <w:rFonts w:ascii="Arial" w:hAnsi="Arial"/>
                            <w:b/>
                            <w:color w:val="1F2023"/>
                            <w:sz w:val="48"/>
                          </w:rPr>
                          <w:t>)</w:t>
                        </w:r>
                      </w:p>
                    </w:txbxContent>
                  </v:textbox>
                </v:shape>
                <w10:anchorlock/>
              </v:group>
            </w:pict>
          </mc:Fallback>
        </mc:AlternateContent>
      </w:r>
    </w:p>
    <w:p w14:paraId="5B5402DD" w14:textId="77777777" w:rsidR="00DA1199" w:rsidRPr="00746325" w:rsidRDefault="00DA1199">
      <w:pPr>
        <w:pStyle w:val="a3"/>
        <w:spacing w:before="3"/>
        <w:rPr>
          <w:sz w:val="23"/>
          <w:lang w:val="et-EE"/>
        </w:rPr>
      </w:pPr>
    </w:p>
    <w:p w14:paraId="40FECD53" w14:textId="398B8179"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40672" behindDoc="1" locked="0" layoutInCell="1" allowOverlap="1" wp14:anchorId="0FC95A59" wp14:editId="53BEAA77">
                <wp:simplePos x="0" y="0"/>
                <wp:positionH relativeFrom="page">
                  <wp:posOffset>138430</wp:posOffset>
                </wp:positionH>
                <wp:positionV relativeFrom="paragraph">
                  <wp:posOffset>8255</wp:posOffset>
                </wp:positionV>
                <wp:extent cx="12705715" cy="8208645"/>
                <wp:effectExtent l="0" t="0" r="0" b="0"/>
                <wp:wrapNone/>
                <wp:docPr id="7264" name="Group 16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5715" cy="8208645"/>
                          <a:chOff x="218" y="13"/>
                          <a:chExt cx="20009" cy="12927"/>
                        </a:xfrm>
                      </wpg:grpSpPr>
                      <wps:wsp>
                        <wps:cNvPr id="7265" name="Rectangle 1649"/>
                        <wps:cNvSpPr>
                          <a:spLocks noChangeArrowheads="1"/>
                        </wps:cNvSpPr>
                        <wps:spPr bwMode="auto">
                          <a:xfrm>
                            <a:off x="218" y="13"/>
                            <a:ext cx="20009" cy="50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6" name="Rectangle 1650"/>
                        <wps:cNvSpPr>
                          <a:spLocks noChangeArrowheads="1"/>
                        </wps:cNvSpPr>
                        <wps:spPr bwMode="auto">
                          <a:xfrm>
                            <a:off x="218" y="516"/>
                            <a:ext cx="20009" cy="12424"/>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539770" id="Group 1648" o:spid="_x0000_s1026" style="position:absolute;margin-left:10.9pt;margin-top:.65pt;width:1000.45pt;height:646.35pt;z-index:-251575808;mso-position-horizontal-relative:page" coordorigin="218,13" coordsize="20009,12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">
                <v:rect id="Rectangle 1649" o:spid="_x0000_s1027" style="position:absolute;left:218;top:13;width:20009;height: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" fillcolor="#f4f1e9" stroked="f"/>
                <v:rect id="Rectangle 1650" o:spid="_x0000_s1028" style="position:absolute;left:218;top:516;width:20009;height:12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" fillcolor="#faf7e7" stroked="f"/>
                <w10:wrap anchorx="page"/>
              </v:group>
            </w:pict>
          </mc:Fallback>
        </mc:AlternateContent>
      </w:r>
      <w:r w:rsidR="00A17599">
        <w:rPr>
          <w:rFonts w:ascii="Arial"/>
          <w:b/>
          <w:sz w:val="36"/>
          <w:lang w:val="et-EE"/>
        </w:rPr>
        <w:t>5</w:t>
      </w:r>
      <w:r w:rsidR="00536928" w:rsidRPr="00746325">
        <w:rPr>
          <w:rFonts w:ascii="Arial"/>
          <w:b/>
          <w:sz w:val="36"/>
          <w:lang w:val="et-EE"/>
        </w:rPr>
        <w:t>. samm:</w:t>
      </w:r>
    </w:p>
    <w:p w14:paraId="0FF0D1C5" w14:textId="77777777" w:rsidR="00A17599" w:rsidRDefault="00A17599">
      <w:pPr>
        <w:spacing w:before="91"/>
        <w:ind w:left="344"/>
        <w:rPr>
          <w:sz w:val="36"/>
          <w:u w:val="thick"/>
          <w:lang w:val="et-EE"/>
        </w:rPr>
      </w:pPr>
    </w:p>
    <w:p w14:paraId="0A17B85B" w14:textId="17B182BA" w:rsidR="00065C28" w:rsidRPr="00746325" w:rsidRDefault="00536928">
      <w:pPr>
        <w:spacing w:before="91"/>
        <w:ind w:left="344"/>
        <w:rPr>
          <w:sz w:val="36"/>
          <w:lang w:val="et-EE"/>
        </w:rPr>
      </w:pPr>
      <w:r w:rsidRPr="00746325">
        <w:rPr>
          <w:sz w:val="36"/>
          <w:u w:val="thick"/>
          <w:lang w:val="et-EE"/>
        </w:rPr>
        <w:t xml:space="preserve">JAGU 2: </w:t>
      </w:r>
      <w:r w:rsidR="00C82713">
        <w:rPr>
          <w:sz w:val="36"/>
          <w:u w:val="thick"/>
          <w:lang w:val="et-EE"/>
        </w:rPr>
        <w:t>TOOTED</w:t>
      </w:r>
      <w:r w:rsidRPr="00746325">
        <w:rPr>
          <w:sz w:val="36"/>
          <w:u w:val="thick"/>
          <w:lang w:val="et-EE"/>
        </w:rPr>
        <w:t xml:space="preserve"> JA TEENUSED:</w:t>
      </w:r>
    </w:p>
    <w:p w14:paraId="4B082E4F" w14:textId="5E5FAFA2" w:rsidR="00065C28" w:rsidRPr="00746325" w:rsidRDefault="00536928">
      <w:pPr>
        <w:spacing w:before="190"/>
        <w:ind w:left="344"/>
        <w:rPr>
          <w:sz w:val="36"/>
          <w:lang w:val="et-EE"/>
        </w:rPr>
      </w:pPr>
      <w:r w:rsidRPr="00746325">
        <w:rPr>
          <w:sz w:val="36"/>
          <w:lang w:val="et-EE"/>
        </w:rPr>
        <w:t>Mida te täpse</w:t>
      </w:r>
      <w:r w:rsidR="00003923">
        <w:rPr>
          <w:sz w:val="36"/>
          <w:lang w:val="et-EE"/>
        </w:rPr>
        <w:t>malt</w:t>
      </w:r>
      <w:r w:rsidRPr="00746325">
        <w:rPr>
          <w:sz w:val="36"/>
          <w:lang w:val="et-EE"/>
        </w:rPr>
        <w:t xml:space="preserve"> müüa kavatsete?</w:t>
      </w:r>
    </w:p>
    <w:p w14:paraId="13E56FD5" w14:textId="7633AB7B" w:rsidR="00065C28" w:rsidRPr="00746325" w:rsidRDefault="00536928">
      <w:pPr>
        <w:spacing w:before="194"/>
        <w:ind w:left="344"/>
        <w:rPr>
          <w:sz w:val="36"/>
          <w:lang w:val="et-EE"/>
        </w:rPr>
      </w:pPr>
      <w:r w:rsidRPr="00746325">
        <w:rPr>
          <w:sz w:val="36"/>
          <w:lang w:val="et-EE"/>
        </w:rPr>
        <w:t xml:space="preserve">Kirjeldage põhilist </w:t>
      </w:r>
      <w:r w:rsidR="00C82713">
        <w:rPr>
          <w:sz w:val="36"/>
          <w:lang w:val="et-EE"/>
        </w:rPr>
        <w:t>toodet</w:t>
      </w:r>
      <w:r w:rsidRPr="00746325">
        <w:rPr>
          <w:sz w:val="36"/>
          <w:lang w:val="et-EE"/>
        </w:rPr>
        <w:t xml:space="preserve"> või teenust, mida kavatsete pakkuda.</w:t>
      </w:r>
    </w:p>
    <w:p w14:paraId="63FFFDC4" w14:textId="77777777" w:rsidR="00DA1199" w:rsidRPr="00746325" w:rsidRDefault="00DA1199">
      <w:pPr>
        <w:pStyle w:val="a3"/>
        <w:rPr>
          <w:sz w:val="40"/>
          <w:lang w:val="et-EE"/>
        </w:rPr>
      </w:pPr>
    </w:p>
    <w:p w14:paraId="6EB73BAA" w14:textId="3133F017" w:rsidR="00065C28" w:rsidRPr="00746325" w:rsidRDefault="00536928">
      <w:pPr>
        <w:spacing w:before="338"/>
        <w:ind w:left="344"/>
        <w:rPr>
          <w:sz w:val="36"/>
          <w:lang w:val="et-EE"/>
        </w:rPr>
      </w:pPr>
      <w:r w:rsidRPr="00746325">
        <w:rPr>
          <w:spacing w:val="-2"/>
          <w:sz w:val="36"/>
          <w:u w:val="thick"/>
          <w:lang w:val="et-EE"/>
        </w:rPr>
        <w:t>JAGU</w:t>
      </w:r>
      <w:r w:rsidR="00A17599">
        <w:rPr>
          <w:spacing w:val="-2"/>
          <w:sz w:val="36"/>
          <w:u w:val="thick"/>
          <w:lang w:val="et-EE"/>
        </w:rPr>
        <w:t xml:space="preserve"> 3</w:t>
      </w:r>
      <w:r w:rsidRPr="00746325">
        <w:rPr>
          <w:spacing w:val="-2"/>
          <w:sz w:val="36"/>
          <w:u w:val="thick"/>
          <w:lang w:val="et-EE"/>
        </w:rPr>
        <w:t xml:space="preserve">: </w:t>
      </w:r>
      <w:r w:rsidRPr="00746325">
        <w:rPr>
          <w:spacing w:val="-1"/>
          <w:sz w:val="36"/>
          <w:u w:val="thick"/>
          <w:lang w:val="et-EE"/>
        </w:rPr>
        <w:t>TURUNDUS/SIHTRÜHM:</w:t>
      </w:r>
    </w:p>
    <w:p w14:paraId="0678E571" w14:textId="77777777" w:rsidR="00065C28" w:rsidRPr="00746325" w:rsidRDefault="00536928">
      <w:pPr>
        <w:spacing w:before="194"/>
        <w:ind w:left="344"/>
        <w:rPr>
          <w:sz w:val="36"/>
          <w:lang w:val="et-EE"/>
        </w:rPr>
      </w:pPr>
      <w:r w:rsidRPr="00746325">
        <w:rPr>
          <w:sz w:val="36"/>
          <w:lang w:val="et-EE"/>
        </w:rPr>
        <w:t>Kes on teie kliendid?</w:t>
      </w:r>
    </w:p>
    <w:p w14:paraId="6706DD1E" w14:textId="3B925ECC" w:rsidR="00065C28" w:rsidRPr="00746325" w:rsidRDefault="00536928">
      <w:pPr>
        <w:spacing w:before="195" w:line="259" w:lineRule="auto"/>
        <w:ind w:left="344"/>
        <w:rPr>
          <w:sz w:val="36"/>
          <w:lang w:val="et-EE"/>
        </w:rPr>
      </w:pPr>
      <w:r w:rsidRPr="00746325">
        <w:rPr>
          <w:sz w:val="36"/>
          <w:lang w:val="et-EE"/>
        </w:rPr>
        <w:t xml:space="preserve">Määrake oma tüüpiline klient: mõnikord joonistavad inimesed pilte inimesest, kes </w:t>
      </w:r>
      <w:r w:rsidR="00003923">
        <w:rPr>
          <w:sz w:val="36"/>
          <w:lang w:val="et-EE"/>
        </w:rPr>
        <w:t>võiksid osta nende</w:t>
      </w:r>
      <w:r w:rsidRPr="00746325">
        <w:rPr>
          <w:sz w:val="36"/>
          <w:lang w:val="et-EE"/>
        </w:rPr>
        <w:t xml:space="preserve"> tooteid, ning annavad neile nimed ja isiksuseomadused!</w:t>
      </w:r>
    </w:p>
    <w:p w14:paraId="0D5DA32A" w14:textId="77777777" w:rsidR="00065C28" w:rsidRPr="00746325" w:rsidRDefault="00536928">
      <w:pPr>
        <w:spacing w:before="158"/>
        <w:ind w:left="344"/>
        <w:rPr>
          <w:sz w:val="36"/>
          <w:lang w:val="et-EE"/>
        </w:rPr>
      </w:pPr>
      <w:r w:rsidRPr="00746325">
        <w:rPr>
          <w:sz w:val="36"/>
          <w:lang w:val="et-EE"/>
        </w:rPr>
        <w:t>Millises riigis asuvad teie kliendid?</w:t>
      </w:r>
    </w:p>
    <w:p w14:paraId="5C493EE0" w14:textId="33C730A8" w:rsidR="00065C28" w:rsidRPr="00746325" w:rsidRDefault="00536928">
      <w:pPr>
        <w:spacing w:before="194"/>
        <w:ind w:left="344"/>
        <w:rPr>
          <w:sz w:val="36"/>
          <w:lang w:val="et-EE"/>
        </w:rPr>
      </w:pPr>
      <w:r w:rsidRPr="00746325">
        <w:rPr>
          <w:sz w:val="36"/>
          <w:lang w:val="et-EE"/>
        </w:rPr>
        <w:t xml:space="preserve">Mis </w:t>
      </w:r>
      <w:r w:rsidR="00C82713">
        <w:rPr>
          <w:sz w:val="36"/>
          <w:lang w:val="et-EE"/>
        </w:rPr>
        <w:t>ajendab</w:t>
      </w:r>
      <w:r w:rsidRPr="00746325">
        <w:rPr>
          <w:sz w:val="36"/>
          <w:lang w:val="et-EE"/>
        </w:rPr>
        <w:t xml:space="preserve"> kliente teie </w:t>
      </w:r>
      <w:r w:rsidR="00C82713">
        <w:rPr>
          <w:sz w:val="36"/>
          <w:lang w:val="et-EE"/>
        </w:rPr>
        <w:t>toodet</w:t>
      </w:r>
      <w:r w:rsidRPr="00746325">
        <w:rPr>
          <w:sz w:val="36"/>
          <w:lang w:val="et-EE"/>
        </w:rPr>
        <w:t xml:space="preserve"> või teenust ostma?</w:t>
      </w:r>
    </w:p>
    <w:p w14:paraId="00FDEF32" w14:textId="4A8B663D" w:rsidR="00065C28" w:rsidRPr="00746325" w:rsidRDefault="00536928">
      <w:pPr>
        <w:spacing w:before="194"/>
        <w:ind w:left="344"/>
        <w:rPr>
          <w:sz w:val="36"/>
          <w:lang w:val="et-EE"/>
        </w:rPr>
      </w:pPr>
      <w:r w:rsidRPr="00746325">
        <w:rPr>
          <w:sz w:val="36"/>
          <w:lang w:val="et-EE"/>
        </w:rPr>
        <w:t>Mida on vaja teada</w:t>
      </w:r>
      <w:r w:rsidR="00C82713">
        <w:rPr>
          <w:sz w:val="36"/>
          <w:lang w:val="et-EE"/>
        </w:rPr>
        <w:t xml:space="preserve"> toote/teenuse müümiseks</w:t>
      </w:r>
      <w:r w:rsidRPr="00746325">
        <w:rPr>
          <w:sz w:val="36"/>
          <w:lang w:val="et-EE"/>
        </w:rPr>
        <w:t>? (turu-uuring).</w:t>
      </w:r>
    </w:p>
    <w:p w14:paraId="28CE0025" w14:textId="77777777" w:rsidR="00DA1199" w:rsidRPr="00746325" w:rsidRDefault="00DA1199">
      <w:pPr>
        <w:pStyle w:val="a3"/>
        <w:rPr>
          <w:sz w:val="40"/>
          <w:lang w:val="et-EE"/>
        </w:rPr>
      </w:pPr>
    </w:p>
    <w:p w14:paraId="01E86104" w14:textId="1E645F93" w:rsidR="00065C28" w:rsidRPr="00746325" w:rsidRDefault="00536928">
      <w:pPr>
        <w:spacing w:before="338"/>
        <w:ind w:left="344"/>
        <w:rPr>
          <w:sz w:val="36"/>
          <w:lang w:val="et-EE"/>
        </w:rPr>
      </w:pPr>
      <w:r w:rsidRPr="00746325">
        <w:rPr>
          <w:sz w:val="36"/>
          <w:u w:val="thick"/>
          <w:lang w:val="et-EE"/>
        </w:rPr>
        <w:t xml:space="preserve">JAGU 4: </w:t>
      </w:r>
      <w:r w:rsidR="00C82713">
        <w:rPr>
          <w:sz w:val="36"/>
          <w:u w:val="thick"/>
          <w:lang w:val="et-EE"/>
        </w:rPr>
        <w:t>KULUD</w:t>
      </w:r>
      <w:r w:rsidRPr="00746325">
        <w:rPr>
          <w:sz w:val="36"/>
          <w:u w:val="thick"/>
          <w:lang w:val="et-EE"/>
        </w:rPr>
        <w:t>:</w:t>
      </w:r>
    </w:p>
    <w:p w14:paraId="4ADE7FB3" w14:textId="5EE96FFF" w:rsidR="00065C28" w:rsidRPr="00746325" w:rsidRDefault="00536928">
      <w:pPr>
        <w:spacing w:before="195"/>
        <w:ind w:left="344"/>
        <w:rPr>
          <w:sz w:val="36"/>
          <w:lang w:val="et-EE"/>
        </w:rPr>
      </w:pPr>
      <w:r w:rsidRPr="00746325">
        <w:rPr>
          <w:sz w:val="36"/>
          <w:lang w:val="et-EE"/>
        </w:rPr>
        <w:t xml:space="preserve">Mida </w:t>
      </w:r>
      <w:r w:rsidR="00C82713">
        <w:rPr>
          <w:sz w:val="36"/>
          <w:lang w:val="et-EE"/>
        </w:rPr>
        <w:t>teate oma ettevõtte alustamisega seotud kuludest</w:t>
      </w:r>
      <w:r w:rsidRPr="00746325">
        <w:rPr>
          <w:sz w:val="36"/>
          <w:lang w:val="et-EE"/>
        </w:rPr>
        <w:t>?</w:t>
      </w:r>
    </w:p>
    <w:p w14:paraId="54D5E2CA" w14:textId="6EB65368" w:rsidR="00065C28" w:rsidRPr="00746325" w:rsidRDefault="00536928">
      <w:pPr>
        <w:spacing w:before="190" w:line="352" w:lineRule="auto"/>
        <w:ind w:left="344"/>
        <w:rPr>
          <w:sz w:val="36"/>
          <w:lang w:val="et-EE"/>
        </w:rPr>
      </w:pPr>
      <w:r w:rsidRPr="00746325">
        <w:rPr>
          <w:sz w:val="36"/>
          <w:lang w:val="et-EE"/>
        </w:rPr>
        <w:t>Mi</w:t>
      </w:r>
      <w:r w:rsidR="00C82713">
        <w:rPr>
          <w:sz w:val="36"/>
          <w:lang w:val="et-EE"/>
        </w:rPr>
        <w:t xml:space="preserve">s seda mõjutab </w:t>
      </w:r>
      <w:r w:rsidRPr="00746325">
        <w:rPr>
          <w:sz w:val="36"/>
          <w:lang w:val="et-EE"/>
        </w:rPr>
        <w:t>(mõelge saalide leidmise</w:t>
      </w:r>
      <w:r w:rsidR="00C82713">
        <w:rPr>
          <w:sz w:val="36"/>
          <w:lang w:val="et-EE"/>
        </w:rPr>
        <w:t>le</w:t>
      </w:r>
      <w:r w:rsidRPr="00746325">
        <w:rPr>
          <w:sz w:val="36"/>
          <w:lang w:val="et-EE"/>
        </w:rPr>
        <w:t>, tarnijatele maksmise</w:t>
      </w:r>
      <w:r w:rsidR="00C82713">
        <w:rPr>
          <w:sz w:val="36"/>
          <w:lang w:val="et-EE"/>
        </w:rPr>
        <w:t>le</w:t>
      </w:r>
      <w:r w:rsidRPr="00746325">
        <w:rPr>
          <w:sz w:val="36"/>
          <w:lang w:val="et-EE"/>
        </w:rPr>
        <w:t>, töötajatele maksmise</w:t>
      </w:r>
      <w:r w:rsidR="00C82713">
        <w:rPr>
          <w:sz w:val="36"/>
          <w:lang w:val="et-EE"/>
        </w:rPr>
        <w:t>le</w:t>
      </w:r>
      <w:r w:rsidRPr="00746325">
        <w:rPr>
          <w:sz w:val="36"/>
          <w:lang w:val="et-EE"/>
        </w:rPr>
        <w:t>, seadmete ostmise kuludele). Kas on võimalusi</w:t>
      </w:r>
      <w:r w:rsidR="00C82713">
        <w:rPr>
          <w:sz w:val="36"/>
          <w:lang w:val="et-EE"/>
        </w:rPr>
        <w:t xml:space="preserve"> nende kulude vältimiseks</w:t>
      </w:r>
      <w:r w:rsidRPr="00746325">
        <w:rPr>
          <w:sz w:val="36"/>
          <w:lang w:val="et-EE"/>
        </w:rPr>
        <w:t xml:space="preserve"> (mõelge sellele, kuidas paljud ettevõtted </w:t>
      </w:r>
      <w:r w:rsidR="00C82713">
        <w:rPr>
          <w:sz w:val="36"/>
          <w:lang w:val="et-EE"/>
        </w:rPr>
        <w:t>on muutumas</w:t>
      </w:r>
      <w:r w:rsidRPr="00746325">
        <w:rPr>
          <w:sz w:val="36"/>
          <w:lang w:val="et-EE"/>
        </w:rPr>
        <w:t xml:space="preserve"> täielikult digitaalse</w:t>
      </w:r>
      <w:r w:rsidR="00C82713">
        <w:rPr>
          <w:sz w:val="36"/>
          <w:lang w:val="et-EE"/>
        </w:rPr>
        <w:t>te</w:t>
      </w:r>
      <w:r w:rsidRPr="00746325">
        <w:rPr>
          <w:sz w:val="36"/>
          <w:lang w:val="et-EE"/>
        </w:rPr>
        <w:t>ks).</w:t>
      </w:r>
    </w:p>
    <w:p w14:paraId="2C6A2FA2" w14:textId="259FDE0F" w:rsidR="00065C28" w:rsidRPr="00746325" w:rsidRDefault="00536928">
      <w:pPr>
        <w:spacing w:line="348" w:lineRule="auto"/>
        <w:ind w:left="344" w:right="9461"/>
        <w:rPr>
          <w:sz w:val="36"/>
          <w:lang w:val="et-EE"/>
        </w:rPr>
      </w:pPr>
      <w:r w:rsidRPr="00746325">
        <w:rPr>
          <w:sz w:val="36"/>
          <w:lang w:val="et-EE"/>
        </w:rPr>
        <w:t>Kui palju raha on teil neid kulusid arvestades kokku vaja? Kust</w:t>
      </w:r>
      <w:r w:rsidR="00C82713">
        <w:rPr>
          <w:sz w:val="36"/>
          <w:lang w:val="et-EE"/>
        </w:rPr>
        <w:t xml:space="preserve"> </w:t>
      </w:r>
      <w:r w:rsidRPr="00746325">
        <w:rPr>
          <w:sz w:val="36"/>
          <w:lang w:val="et-EE"/>
        </w:rPr>
        <w:t>saaksite selle raha leida?</w:t>
      </w:r>
    </w:p>
    <w:p w14:paraId="00B221F0" w14:textId="77777777" w:rsidR="00DA1199" w:rsidRPr="00746325" w:rsidRDefault="00DA1199">
      <w:pPr>
        <w:spacing w:line="348" w:lineRule="auto"/>
        <w:rPr>
          <w:sz w:val="36"/>
          <w:lang w:val="et-EE"/>
        </w:rPr>
        <w:sectPr w:rsidR="00DA1199" w:rsidRPr="00746325">
          <w:footerReference w:type="default" r:id="rId113"/>
          <w:pgSz w:w="20480" w:h="15360" w:orient="landscape"/>
          <w:pgMar w:top="220" w:right="20" w:bottom="280" w:left="20" w:header="0" w:footer="0" w:gutter="0"/>
          <w:cols w:space="720"/>
        </w:sectPr>
      </w:pPr>
    </w:p>
    <w:p w14:paraId="4CCC9D9F" w14:textId="3407C4B0" w:rsidR="00DA1199" w:rsidRPr="00746325" w:rsidRDefault="001D431D">
      <w:pPr>
        <w:pStyle w:val="a3"/>
        <w:ind w:left="114"/>
        <w:rPr>
          <w:sz w:val="20"/>
          <w:lang w:val="et-EE"/>
        </w:rPr>
      </w:pPr>
      <w:r>
        <w:rPr>
          <w:noProof/>
        </w:rPr>
        <w:lastRenderedPageBreak/>
        <mc:AlternateContent>
          <mc:Choice Requires="wpg">
            <w:drawing>
              <wp:inline distT="0" distB="0" distL="0" distR="0" wp14:anchorId="24EA5046" wp14:editId="549E7C62">
                <wp:extent cx="12737465" cy="1039495"/>
                <wp:effectExtent l="0" t="0" r="0" b="0"/>
                <wp:docPr id="7261" name="Group 727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7262" name="Rectangle 3364"/>
                        <wps:cNvSpPr>
                          <a:spLocks noChangeAspect="1" noChangeArrowheads="1"/>
                        </wps:cNvSpPr>
                        <wps:spPr bwMode="auto">
                          <a:xfrm>
                            <a:off x="0" y="0"/>
                            <a:ext cx="200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3" name="Text Box 3365"/>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7E5E4" w14:textId="1E89474E" w:rsidR="00A934EA" w:rsidRDefault="00A934EA">
                              <w:pPr>
                                <w:spacing w:before="445"/>
                                <w:ind w:left="142"/>
                                <w:rPr>
                                  <w:rFonts w:ascii="Arial"/>
                                  <w:b/>
                                  <w:sz w:val="48"/>
                                </w:rPr>
                              </w:pPr>
                              <w:r>
                                <w:rPr>
                                  <w:rFonts w:ascii="Arial"/>
                                  <w:b/>
                                  <w:color w:val="1F2023"/>
                                  <w:sz w:val="48"/>
                                </w:rPr>
                                <w:t>Juhatuse saali liftik</w:t>
                              </w:r>
                              <w:r>
                                <w:rPr>
                                  <w:rFonts w:ascii="Arial"/>
                                  <w:b/>
                                  <w:color w:val="1F2023"/>
                                  <w:sz w:val="48"/>
                                </w:rPr>
                                <w:t>õ</w:t>
                              </w:r>
                              <w:r>
                                <w:rPr>
                                  <w:rFonts w:ascii="Arial"/>
                                  <w:b/>
                                  <w:color w:val="1F2023"/>
                                  <w:sz w:val="48"/>
                                </w:rPr>
                                <w:t>ne</w:t>
                              </w:r>
                            </w:p>
                          </w:txbxContent>
                        </wps:txbx>
                        <wps:bodyPr rot="0" vert="horz" wrap="square" lIns="0" tIns="0" rIns="0" bIns="0" anchor="t" anchorCtr="0" upright="1">
                          <a:noAutofit/>
                        </wps:bodyPr>
                      </wps:wsp>
                    </wpg:wgp>
                  </a:graphicData>
                </a:graphic>
              </wp:inline>
            </w:drawing>
          </mc:Choice>
          <mc:Fallback>
            <w:pict>
              <v:group w14:anchorId="24EA5046" id="Group 7275" o:spid="_x0000_s1184"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">
                <o:lock v:ext="edit" aspectratio="t"/>
                <v:rect id="Rectangle 3364" o:spid="_x0000_s1185"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" fillcolor="#ffc22c" stroked="f">
                  <o:lock v:ext="edit" aspectratio="t"/>
                </v:rect>
                <v:shape id="Text Box 3365" o:spid="_x0000_s1186"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" filled="f" stroked="f">
                  <o:lock v:ext="edit" aspectratio="t"/>
                  <v:textbox inset="0,0,0,0">
                    <w:txbxContent>
                      <w:p w14:paraId="6BD7E5E4" w14:textId="1E89474E" w:rsidR="00A934EA" w:rsidRDefault="00A934EA">
                        <w:pPr>
                          <w:spacing w:before="445"/>
                          <w:ind w:left="142"/>
                          <w:rPr>
                            <w:rFonts w:ascii="Arial"/>
                            <w:b/>
                            <w:sz w:val="48"/>
                          </w:rPr>
                        </w:pPr>
                        <w:proofErr w:type="spellStart"/>
                        <w:r>
                          <w:rPr>
                            <w:rFonts w:ascii="Arial"/>
                            <w:b/>
                            <w:color w:val="1F2023"/>
                            <w:sz w:val="48"/>
                          </w:rPr>
                          <w:t>Juhatuse</w:t>
                        </w:r>
                        <w:proofErr w:type="spellEnd"/>
                        <w:r>
                          <w:rPr>
                            <w:rFonts w:ascii="Arial"/>
                            <w:b/>
                            <w:color w:val="1F2023"/>
                            <w:sz w:val="48"/>
                          </w:rPr>
                          <w:t xml:space="preserve"> </w:t>
                        </w:r>
                        <w:proofErr w:type="spellStart"/>
                        <w:r>
                          <w:rPr>
                            <w:rFonts w:ascii="Arial"/>
                            <w:b/>
                            <w:color w:val="1F2023"/>
                            <w:sz w:val="48"/>
                          </w:rPr>
                          <w:t>saali</w:t>
                        </w:r>
                        <w:proofErr w:type="spellEnd"/>
                        <w:r>
                          <w:rPr>
                            <w:rFonts w:ascii="Arial"/>
                            <w:b/>
                            <w:color w:val="1F2023"/>
                            <w:sz w:val="48"/>
                          </w:rPr>
                          <w:t xml:space="preserve"> </w:t>
                        </w:r>
                        <w:proofErr w:type="spellStart"/>
                        <w:r>
                          <w:rPr>
                            <w:rFonts w:ascii="Arial"/>
                            <w:b/>
                            <w:color w:val="1F2023"/>
                            <w:sz w:val="48"/>
                          </w:rPr>
                          <w:t>liftik</w:t>
                        </w:r>
                        <w:r>
                          <w:rPr>
                            <w:rFonts w:ascii="Arial"/>
                            <w:b/>
                            <w:color w:val="1F2023"/>
                            <w:sz w:val="48"/>
                          </w:rPr>
                          <w:t>õ</w:t>
                        </w:r>
                        <w:r>
                          <w:rPr>
                            <w:rFonts w:ascii="Arial"/>
                            <w:b/>
                            <w:color w:val="1F2023"/>
                            <w:sz w:val="48"/>
                          </w:rPr>
                          <w:t>ne</w:t>
                        </w:r>
                        <w:proofErr w:type="spellEnd"/>
                      </w:p>
                    </w:txbxContent>
                  </v:textbox>
                </v:shape>
                <w10:anchorlock/>
              </v:group>
            </w:pict>
          </mc:Fallback>
        </mc:AlternateContent>
      </w:r>
    </w:p>
    <w:p w14:paraId="60C7C7C2" w14:textId="77777777" w:rsidR="00DA1199" w:rsidRPr="00746325" w:rsidRDefault="00DA1199">
      <w:pPr>
        <w:pStyle w:val="a3"/>
        <w:spacing w:before="2"/>
        <w:rPr>
          <w:sz w:val="22"/>
          <w:lang w:val="et-EE"/>
        </w:rPr>
      </w:pPr>
    </w:p>
    <w:p w14:paraId="6B475177" w14:textId="4C601F90" w:rsidR="00065C28" w:rsidRPr="00746325" w:rsidRDefault="001D431D">
      <w:pPr>
        <w:spacing w:before="89"/>
        <w:ind w:left="276"/>
        <w:rPr>
          <w:rFonts w:ascii="Arial"/>
          <w:b/>
          <w:sz w:val="36"/>
          <w:lang w:val="et-EE"/>
        </w:rPr>
      </w:pPr>
      <w:r>
        <w:rPr>
          <w:noProof/>
        </w:rPr>
        <mc:AlternateContent>
          <mc:Choice Requires="wpg">
            <w:drawing>
              <wp:anchor distT="0" distB="0" distL="114300" distR="114300" simplePos="0" relativeHeight="251741696" behindDoc="1" locked="0" layoutInCell="1" allowOverlap="1" wp14:anchorId="3A5C8B5B" wp14:editId="5F169DAE">
                <wp:simplePos x="0" y="0"/>
                <wp:positionH relativeFrom="page">
                  <wp:posOffset>95885</wp:posOffset>
                </wp:positionH>
                <wp:positionV relativeFrom="paragraph">
                  <wp:posOffset>31750</wp:posOffset>
                </wp:positionV>
                <wp:extent cx="12737465" cy="8228965"/>
                <wp:effectExtent l="0" t="0" r="0" b="0"/>
                <wp:wrapNone/>
                <wp:docPr id="7216" name="Group 1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37465" cy="8228965"/>
                          <a:chOff x="151" y="50"/>
                          <a:chExt cx="20059" cy="12959"/>
                        </a:xfrm>
                      </wpg:grpSpPr>
                      <wps:wsp>
                        <wps:cNvPr id="7217" name="Rectangle 1601"/>
                        <wps:cNvSpPr>
                          <a:spLocks noChangeArrowheads="1"/>
                        </wps:cNvSpPr>
                        <wps:spPr bwMode="auto">
                          <a:xfrm>
                            <a:off x="151" y="5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18" name="Rectangle 1602"/>
                        <wps:cNvSpPr>
                          <a:spLocks noChangeArrowheads="1"/>
                        </wps:cNvSpPr>
                        <wps:spPr bwMode="auto">
                          <a:xfrm>
                            <a:off x="151" y="602"/>
                            <a:ext cx="20059" cy="564"/>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19" name="Rectangle 1603"/>
                        <wps:cNvSpPr>
                          <a:spLocks noChangeArrowheads="1"/>
                        </wps:cNvSpPr>
                        <wps:spPr bwMode="auto">
                          <a:xfrm>
                            <a:off x="151" y="1171"/>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20" name="Rectangle 1604"/>
                        <wps:cNvSpPr>
                          <a:spLocks noChangeArrowheads="1"/>
                        </wps:cNvSpPr>
                        <wps:spPr bwMode="auto">
                          <a:xfrm>
                            <a:off x="151" y="1707"/>
                            <a:ext cx="20059" cy="56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21" name="Rectangle 1605"/>
                        <wps:cNvSpPr>
                          <a:spLocks noChangeArrowheads="1"/>
                        </wps:cNvSpPr>
                        <wps:spPr bwMode="auto">
                          <a:xfrm>
                            <a:off x="151" y="226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22" name="Rectangle 1606"/>
                        <wps:cNvSpPr>
                          <a:spLocks noChangeArrowheads="1"/>
                        </wps:cNvSpPr>
                        <wps:spPr bwMode="auto">
                          <a:xfrm>
                            <a:off x="151" y="3566"/>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23" name="Rectangle 1607"/>
                        <wps:cNvSpPr>
                          <a:spLocks noChangeArrowheads="1"/>
                        </wps:cNvSpPr>
                        <wps:spPr bwMode="auto">
                          <a:xfrm>
                            <a:off x="151" y="4118"/>
                            <a:ext cx="20059" cy="1312"/>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24" name="Rectangle 1608"/>
                        <wps:cNvSpPr>
                          <a:spLocks noChangeArrowheads="1"/>
                        </wps:cNvSpPr>
                        <wps:spPr bwMode="auto">
                          <a:xfrm>
                            <a:off x="151" y="5424"/>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25" name="Rectangle 1609"/>
                        <wps:cNvSpPr>
                          <a:spLocks noChangeArrowheads="1"/>
                        </wps:cNvSpPr>
                        <wps:spPr bwMode="auto">
                          <a:xfrm>
                            <a:off x="151" y="5994"/>
                            <a:ext cx="20059" cy="701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26" name="AutoShape 1610"/>
                        <wps:cNvSpPr>
                          <a:spLocks/>
                        </wps:cNvSpPr>
                        <wps:spPr bwMode="auto">
                          <a:xfrm>
                            <a:off x="15766" y="6224"/>
                            <a:ext cx="3971" cy="2011"/>
                          </a:xfrm>
                          <a:custGeom>
                            <a:avLst/>
                            <a:gdLst>
                              <a:gd name="T0" fmla="+- 0 16439 15766"/>
                              <a:gd name="T1" fmla="*/ T0 w 3971"/>
                              <a:gd name="T2" fmla="+- 0 6295 6224"/>
                              <a:gd name="T3" fmla="*/ 6295 h 2011"/>
                              <a:gd name="T4" fmla="+- 0 16439 15766"/>
                              <a:gd name="T5" fmla="*/ T4 w 3971"/>
                              <a:gd name="T6" fmla="+- 0 6295 6224"/>
                              <a:gd name="T7" fmla="*/ 6295 h 2011"/>
                              <a:gd name="T8" fmla="+- 0 15766 15766"/>
                              <a:gd name="T9" fmla="*/ T8 w 3971"/>
                              <a:gd name="T10" fmla="+- 0 6794 6224"/>
                              <a:gd name="T11" fmla="*/ 6794 h 2011"/>
                              <a:gd name="T12" fmla="+- 0 16065 15766"/>
                              <a:gd name="T13" fmla="*/ T12 w 3971"/>
                              <a:gd name="T14" fmla="+- 0 6918 6224"/>
                              <a:gd name="T15" fmla="*/ 6918 h 2011"/>
                              <a:gd name="T16" fmla="+- 0 16215 15766"/>
                              <a:gd name="T17" fmla="*/ T16 w 3971"/>
                              <a:gd name="T18" fmla="+- 0 6844 6224"/>
                              <a:gd name="T19" fmla="*/ 6844 h 2011"/>
                              <a:gd name="T20" fmla="+- 0 16514 15766"/>
                              <a:gd name="T21" fmla="*/ T20 w 3971"/>
                              <a:gd name="T22" fmla="+- 0 6769 6224"/>
                              <a:gd name="T23" fmla="*/ 6769 h 2011"/>
                              <a:gd name="T24" fmla="+- 0 16882 15766"/>
                              <a:gd name="T25" fmla="*/ T24 w 3971"/>
                              <a:gd name="T26" fmla="+- 0 6299 6224"/>
                              <a:gd name="T27" fmla="*/ 6299 h 2011"/>
                              <a:gd name="T28" fmla="+- 0 16775 15766"/>
                              <a:gd name="T29" fmla="*/ T28 w 3971"/>
                              <a:gd name="T30" fmla="+- 0 6545 6224"/>
                              <a:gd name="T31" fmla="*/ 6545 h 2011"/>
                              <a:gd name="T32" fmla="+- 0 16723 15766"/>
                              <a:gd name="T33" fmla="*/ T32 w 3971"/>
                              <a:gd name="T34" fmla="+- 0 6916 6224"/>
                              <a:gd name="T35" fmla="*/ 6916 h 2011"/>
                              <a:gd name="T36" fmla="+- 0 16723 15766"/>
                              <a:gd name="T37" fmla="*/ T36 w 3971"/>
                              <a:gd name="T38" fmla="+- 0 6847 6224"/>
                              <a:gd name="T39" fmla="*/ 6847 h 2011"/>
                              <a:gd name="T40" fmla="+- 0 16775 15766"/>
                              <a:gd name="T41" fmla="*/ T40 w 3971"/>
                              <a:gd name="T42" fmla="+- 0 6545 6224"/>
                              <a:gd name="T43" fmla="*/ 6545 h 2011"/>
                              <a:gd name="T44" fmla="+- 0 16613 15766"/>
                              <a:gd name="T45" fmla="*/ T44 w 3971"/>
                              <a:gd name="T46" fmla="+- 0 6345 6224"/>
                              <a:gd name="T47" fmla="*/ 6345 h 2011"/>
                              <a:gd name="T48" fmla="+- 0 16567 15766"/>
                              <a:gd name="T49" fmla="*/ T48 w 3971"/>
                              <a:gd name="T50" fmla="+- 0 6326 6224"/>
                              <a:gd name="T51" fmla="*/ 6326 h 2011"/>
                              <a:gd name="T52" fmla="+- 0 16613 15766"/>
                              <a:gd name="T53" fmla="*/ T52 w 3971"/>
                              <a:gd name="T54" fmla="+- 0 6993 6224"/>
                              <a:gd name="T55" fmla="*/ 6993 h 2011"/>
                              <a:gd name="T56" fmla="+- 0 16912 15766"/>
                              <a:gd name="T57" fmla="*/ T56 w 3971"/>
                              <a:gd name="T58" fmla="+- 0 6918 6224"/>
                              <a:gd name="T59" fmla="*/ 6918 h 2011"/>
                              <a:gd name="T60" fmla="+- 0 17442 15766"/>
                              <a:gd name="T61" fmla="*/ T60 w 3971"/>
                              <a:gd name="T62" fmla="+- 0 6902 6224"/>
                              <a:gd name="T63" fmla="*/ 6902 h 2011"/>
                              <a:gd name="T64" fmla="+- 0 17293 15766"/>
                              <a:gd name="T65" fmla="*/ T64 w 3971"/>
                              <a:gd name="T66" fmla="+- 0 6976 6224"/>
                              <a:gd name="T67" fmla="*/ 6976 h 2011"/>
                              <a:gd name="T68" fmla="+- 0 17343 15766"/>
                              <a:gd name="T69" fmla="*/ T68 w 3971"/>
                              <a:gd name="T70" fmla="+- 0 6964 6224"/>
                              <a:gd name="T71" fmla="*/ 6964 h 2011"/>
                              <a:gd name="T72" fmla="+- 0 17635 15766"/>
                              <a:gd name="T73" fmla="*/ T72 w 3971"/>
                              <a:gd name="T74" fmla="+- 0 7411 6224"/>
                              <a:gd name="T75" fmla="*/ 7411 h 2011"/>
                              <a:gd name="T76" fmla="+- 0 17566 15766"/>
                              <a:gd name="T77" fmla="*/ T76 w 3971"/>
                              <a:gd name="T78" fmla="+- 0 7411 6224"/>
                              <a:gd name="T79" fmla="*/ 7411 h 2011"/>
                              <a:gd name="T80" fmla="+- 0 17600 15766"/>
                              <a:gd name="T81" fmla="*/ T80 w 3971"/>
                              <a:gd name="T82" fmla="+- 0 7538 6224"/>
                              <a:gd name="T83" fmla="*/ 7538 h 2011"/>
                              <a:gd name="T84" fmla="+- 0 17668 15766"/>
                              <a:gd name="T85" fmla="*/ T84 w 3971"/>
                              <a:gd name="T86" fmla="+- 0 7001 6224"/>
                              <a:gd name="T87" fmla="*/ 7001 h 2011"/>
                              <a:gd name="T88" fmla="+- 0 17520 15766"/>
                              <a:gd name="T89" fmla="*/ T88 w 3971"/>
                              <a:gd name="T90" fmla="+- 0 7076 6224"/>
                              <a:gd name="T91" fmla="*/ 7076 h 2011"/>
                              <a:gd name="T92" fmla="+- 0 17569 15766"/>
                              <a:gd name="T93" fmla="*/ T92 w 3971"/>
                              <a:gd name="T94" fmla="+- 0 7064 6224"/>
                              <a:gd name="T95" fmla="*/ 7064 h 2011"/>
                              <a:gd name="T96" fmla="+- 0 17679 15766"/>
                              <a:gd name="T97" fmla="*/ T96 w 3971"/>
                              <a:gd name="T98" fmla="+- 0 6515 6224"/>
                              <a:gd name="T99" fmla="*/ 6515 h 2011"/>
                              <a:gd name="T100" fmla="+- 0 17881 15766"/>
                              <a:gd name="T101" fmla="*/ T100 w 3971"/>
                              <a:gd name="T102" fmla="+- 0 7125 6224"/>
                              <a:gd name="T103" fmla="*/ 7125 h 2011"/>
                              <a:gd name="T104" fmla="+- 0 17732 15766"/>
                              <a:gd name="T105" fmla="*/ T104 w 3971"/>
                              <a:gd name="T106" fmla="+- 0 7199 6224"/>
                              <a:gd name="T107" fmla="*/ 7199 h 2011"/>
                              <a:gd name="T108" fmla="+- 0 17781 15766"/>
                              <a:gd name="T109" fmla="*/ T108 w 3971"/>
                              <a:gd name="T110" fmla="+- 0 7187 6224"/>
                              <a:gd name="T111" fmla="*/ 7187 h 2011"/>
                              <a:gd name="T112" fmla="+- 0 17905 15766"/>
                              <a:gd name="T113" fmla="*/ T112 w 3971"/>
                              <a:gd name="T114" fmla="+- 0 6614 6224"/>
                              <a:gd name="T115" fmla="*/ 6614 h 2011"/>
                              <a:gd name="T116" fmla="+- 0 18062 15766"/>
                              <a:gd name="T117" fmla="*/ T116 w 3971"/>
                              <a:gd name="T118" fmla="+- 0 6366 6224"/>
                              <a:gd name="T119" fmla="*/ 6366 h 2011"/>
                              <a:gd name="T120" fmla="+- 0 18061 15766"/>
                              <a:gd name="T121" fmla="*/ T120 w 3971"/>
                              <a:gd name="T122" fmla="+- 0 6279 6224"/>
                              <a:gd name="T123" fmla="*/ 6279 h 2011"/>
                              <a:gd name="T124" fmla="+- 0 17981 15766"/>
                              <a:gd name="T125" fmla="*/ T124 w 3971"/>
                              <a:gd name="T126" fmla="+- 0 6231 6224"/>
                              <a:gd name="T127" fmla="*/ 6231 h 2011"/>
                              <a:gd name="T128" fmla="+- 0 18024 15766"/>
                              <a:gd name="T129" fmla="*/ T128 w 3971"/>
                              <a:gd name="T130" fmla="+- 0 6373 6224"/>
                              <a:gd name="T131" fmla="*/ 6373 h 2011"/>
                              <a:gd name="T132" fmla="+- 0 18059 15766"/>
                              <a:gd name="T133" fmla="*/ T132 w 3971"/>
                              <a:gd name="T134" fmla="+- 0 6383 6224"/>
                              <a:gd name="T135" fmla="*/ 6383 h 2011"/>
                              <a:gd name="T136" fmla="+- 0 18073 15766"/>
                              <a:gd name="T137" fmla="*/ T136 w 3971"/>
                              <a:gd name="T138" fmla="+- 0 7388 6224"/>
                              <a:gd name="T139" fmla="*/ 7388 h 2011"/>
                              <a:gd name="T140" fmla="+- 0 18039 15766"/>
                              <a:gd name="T141" fmla="*/ T140 w 3971"/>
                              <a:gd name="T142" fmla="+- 0 7515 6224"/>
                              <a:gd name="T143" fmla="*/ 7515 h 2011"/>
                              <a:gd name="T144" fmla="+- 0 18108 15766"/>
                              <a:gd name="T145" fmla="*/ T144 w 3971"/>
                              <a:gd name="T146" fmla="+- 0 7515 6224"/>
                              <a:gd name="T147" fmla="*/ 7515 h 2011"/>
                              <a:gd name="T148" fmla="+- 0 17843 15766"/>
                              <a:gd name="T149" fmla="*/ T148 w 3971"/>
                              <a:gd name="T150" fmla="+- 0 7031 6224"/>
                              <a:gd name="T151" fmla="*/ 7031 h 2011"/>
                              <a:gd name="T152" fmla="+- 0 17413 15766"/>
                              <a:gd name="T153" fmla="*/ T152 w 3971"/>
                              <a:gd name="T154" fmla="+- 0 7763 6224"/>
                              <a:gd name="T155" fmla="*/ 7763 h 2011"/>
                              <a:gd name="T156" fmla="+- 0 17488 15766"/>
                              <a:gd name="T157" fmla="*/ T156 w 3971"/>
                              <a:gd name="T158" fmla="+- 0 7763 6224"/>
                              <a:gd name="T159" fmla="*/ 7763 h 2011"/>
                              <a:gd name="T160" fmla="+- 0 18260 15766"/>
                              <a:gd name="T161" fmla="*/ T160 w 3971"/>
                              <a:gd name="T162" fmla="+- 0 7687 6224"/>
                              <a:gd name="T163" fmla="*/ 7687 h 2011"/>
                              <a:gd name="T164" fmla="+- 0 18107 15766"/>
                              <a:gd name="T165" fmla="*/ T164 w 3971"/>
                              <a:gd name="T166" fmla="+- 0 7581 6224"/>
                              <a:gd name="T167" fmla="*/ 7581 h 2011"/>
                              <a:gd name="T168" fmla="+- 0 17986 15766"/>
                              <a:gd name="T169" fmla="*/ T168 w 3971"/>
                              <a:gd name="T170" fmla="+- 0 7463 6224"/>
                              <a:gd name="T171" fmla="*/ 7463 h 2011"/>
                              <a:gd name="T172" fmla="+- 0 17600 15766"/>
                              <a:gd name="T173" fmla="*/ T172 w 3971"/>
                              <a:gd name="T174" fmla="+- 0 7588 6224"/>
                              <a:gd name="T175" fmla="*/ 7588 h 2011"/>
                              <a:gd name="T176" fmla="+- 0 17413 15766"/>
                              <a:gd name="T177" fmla="*/ T176 w 3971"/>
                              <a:gd name="T178" fmla="+- 0 7463 6224"/>
                              <a:gd name="T179" fmla="*/ 7463 h 2011"/>
                              <a:gd name="T180" fmla="+- 0 18274 15766"/>
                              <a:gd name="T181" fmla="*/ T180 w 3971"/>
                              <a:gd name="T182" fmla="+- 0 6433 6224"/>
                              <a:gd name="T183" fmla="*/ 6433 h 2011"/>
                              <a:gd name="T184" fmla="+- 0 18268 15766"/>
                              <a:gd name="T185" fmla="*/ T184 w 3971"/>
                              <a:gd name="T186" fmla="+- 0 6344 6224"/>
                              <a:gd name="T187" fmla="*/ 6344 h 2011"/>
                              <a:gd name="T188" fmla="+- 0 18020 15766"/>
                              <a:gd name="T189" fmla="*/ T188 w 3971"/>
                              <a:gd name="T190" fmla="+- 0 6675 6224"/>
                              <a:gd name="T191" fmla="*/ 6675 h 2011"/>
                              <a:gd name="T192" fmla="+- 0 18077 15766"/>
                              <a:gd name="T193" fmla="*/ T192 w 3971"/>
                              <a:gd name="T194" fmla="+- 0 6657 6224"/>
                              <a:gd name="T195" fmla="*/ 6657 h 2011"/>
                              <a:gd name="T196" fmla="+- 0 18501 15766"/>
                              <a:gd name="T197" fmla="*/ T196 w 3971"/>
                              <a:gd name="T198" fmla="+- 0 6589 6224"/>
                              <a:gd name="T199" fmla="*/ 6589 h 2011"/>
                              <a:gd name="T200" fmla="+- 0 18500 15766"/>
                              <a:gd name="T201" fmla="*/ T200 w 3971"/>
                              <a:gd name="T202" fmla="+- 0 6502 6224"/>
                              <a:gd name="T203" fmla="*/ 6502 h 2011"/>
                              <a:gd name="T204" fmla="+- 0 18420 15766"/>
                              <a:gd name="T205" fmla="*/ T204 w 3971"/>
                              <a:gd name="T206" fmla="+- 0 6454 6224"/>
                              <a:gd name="T207" fmla="*/ 6454 h 2011"/>
                              <a:gd name="T208" fmla="+- 0 18462 15766"/>
                              <a:gd name="T209" fmla="*/ T208 w 3971"/>
                              <a:gd name="T210" fmla="+- 0 6596 6224"/>
                              <a:gd name="T211" fmla="*/ 6596 h 2011"/>
                              <a:gd name="T212" fmla="+- 0 18498 15766"/>
                              <a:gd name="T213" fmla="*/ T212 w 3971"/>
                              <a:gd name="T214" fmla="+- 0 6606 6224"/>
                              <a:gd name="T215" fmla="*/ 6606 h 2011"/>
                              <a:gd name="T216" fmla="+- 0 19662 15766"/>
                              <a:gd name="T217" fmla="*/ T216 w 3971"/>
                              <a:gd name="T218" fmla="+- 0 7225 6224"/>
                              <a:gd name="T219" fmla="*/ 7225 h 2011"/>
                              <a:gd name="T220" fmla="+- 0 19512 15766"/>
                              <a:gd name="T221" fmla="*/ T220 w 3971"/>
                              <a:gd name="T222" fmla="+- 0 6339 6224"/>
                              <a:gd name="T223" fmla="*/ 6339 h 2011"/>
                              <a:gd name="T224" fmla="+- 0 19374 15766"/>
                              <a:gd name="T225" fmla="*/ T224 w 3971"/>
                              <a:gd name="T226" fmla="+- 0 6328 6224"/>
                              <a:gd name="T227" fmla="*/ 6328 h 2011"/>
                              <a:gd name="T228" fmla="+- 0 19139 15766"/>
                              <a:gd name="T229" fmla="*/ T228 w 3971"/>
                              <a:gd name="T230" fmla="+- 0 7363 6224"/>
                              <a:gd name="T231" fmla="*/ 7363 h 2011"/>
                              <a:gd name="T232" fmla="+- 0 19736 15766"/>
                              <a:gd name="T233" fmla="*/ T232 w 3971"/>
                              <a:gd name="T234" fmla="+- 0 6378 6224"/>
                              <a:gd name="T235" fmla="*/ 6378 h 20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1">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20"/>
                                </a:lnTo>
                                <a:lnTo>
                                  <a:pt x="299" y="620"/>
                                </a:lnTo>
                                <a:lnTo>
                                  <a:pt x="299" y="694"/>
                                </a:lnTo>
                                <a:lnTo>
                                  <a:pt x="187" y="694"/>
                                </a:lnTo>
                                <a:lnTo>
                                  <a:pt x="187" y="769"/>
                                </a:lnTo>
                                <a:lnTo>
                                  <a:pt x="561" y="769"/>
                                </a:lnTo>
                                <a:lnTo>
                                  <a:pt x="561" y="694"/>
                                </a:lnTo>
                                <a:lnTo>
                                  <a:pt x="449" y="694"/>
                                </a:lnTo>
                                <a:lnTo>
                                  <a:pt x="449" y="620"/>
                                </a:lnTo>
                                <a:lnTo>
                                  <a:pt x="698" y="620"/>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1"/>
                                </a:lnTo>
                                <a:lnTo>
                                  <a:pt x="1009" y="321"/>
                                </a:lnTo>
                                <a:lnTo>
                                  <a:pt x="1009" y="657"/>
                                </a:lnTo>
                                <a:lnTo>
                                  <a:pt x="1006" y="672"/>
                                </a:lnTo>
                                <a:lnTo>
                                  <a:pt x="999" y="684"/>
                                </a:lnTo>
                                <a:lnTo>
                                  <a:pt x="987" y="692"/>
                                </a:lnTo>
                                <a:lnTo>
                                  <a:pt x="972" y="694"/>
                                </a:lnTo>
                                <a:lnTo>
                                  <a:pt x="957" y="692"/>
                                </a:lnTo>
                                <a:lnTo>
                                  <a:pt x="945" y="684"/>
                                </a:lnTo>
                                <a:lnTo>
                                  <a:pt x="937" y="672"/>
                                </a:lnTo>
                                <a:lnTo>
                                  <a:pt x="935" y="657"/>
                                </a:lnTo>
                                <a:lnTo>
                                  <a:pt x="937" y="642"/>
                                </a:lnTo>
                                <a:lnTo>
                                  <a:pt x="945" y="630"/>
                                </a:lnTo>
                                <a:lnTo>
                                  <a:pt x="957" y="623"/>
                                </a:lnTo>
                                <a:lnTo>
                                  <a:pt x="972" y="620"/>
                                </a:lnTo>
                                <a:lnTo>
                                  <a:pt x="987" y="623"/>
                                </a:lnTo>
                                <a:lnTo>
                                  <a:pt x="999" y="630"/>
                                </a:lnTo>
                                <a:lnTo>
                                  <a:pt x="1006" y="642"/>
                                </a:lnTo>
                                <a:lnTo>
                                  <a:pt x="1009" y="657"/>
                                </a:lnTo>
                                <a:lnTo>
                                  <a:pt x="1009" y="321"/>
                                </a:lnTo>
                                <a:lnTo>
                                  <a:pt x="847" y="321"/>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5"/>
                                </a:lnTo>
                                <a:lnTo>
                                  <a:pt x="828" y="765"/>
                                </a:lnTo>
                                <a:lnTo>
                                  <a:pt x="847" y="769"/>
                                </a:lnTo>
                                <a:lnTo>
                                  <a:pt x="1096" y="769"/>
                                </a:lnTo>
                                <a:lnTo>
                                  <a:pt x="1116" y="765"/>
                                </a:lnTo>
                                <a:lnTo>
                                  <a:pt x="1132" y="755"/>
                                </a:lnTo>
                                <a:lnTo>
                                  <a:pt x="1142" y="739"/>
                                </a:lnTo>
                                <a:lnTo>
                                  <a:pt x="1146" y="719"/>
                                </a:lnTo>
                                <a:lnTo>
                                  <a:pt x="1146" y="694"/>
                                </a:lnTo>
                                <a:lnTo>
                                  <a:pt x="1146" y="620"/>
                                </a:lnTo>
                                <a:lnTo>
                                  <a:pt x="1146" y="321"/>
                                </a:lnTo>
                                <a:lnTo>
                                  <a:pt x="1146" y="246"/>
                                </a:lnTo>
                                <a:lnTo>
                                  <a:pt x="1146" y="196"/>
                                </a:lnTo>
                                <a:lnTo>
                                  <a:pt x="1146" y="121"/>
                                </a:lnTo>
                                <a:close/>
                                <a:moveTo>
                                  <a:pt x="1676" y="678"/>
                                </a:moveTo>
                                <a:lnTo>
                                  <a:pt x="1614" y="615"/>
                                </a:lnTo>
                                <a:lnTo>
                                  <a:pt x="1549" y="700"/>
                                </a:lnTo>
                                <a:lnTo>
                                  <a:pt x="1546" y="705"/>
                                </a:lnTo>
                                <a:lnTo>
                                  <a:pt x="1547" y="711"/>
                                </a:lnTo>
                                <a:lnTo>
                                  <a:pt x="1551" y="714"/>
                                </a:lnTo>
                                <a:lnTo>
                                  <a:pt x="1527" y="752"/>
                                </a:lnTo>
                                <a:lnTo>
                                  <a:pt x="1529" y="758"/>
                                </a:lnTo>
                                <a:lnTo>
                                  <a:pt x="1535" y="762"/>
                                </a:lnTo>
                                <a:lnTo>
                                  <a:pt x="1537" y="762"/>
                                </a:lnTo>
                                <a:lnTo>
                                  <a:pt x="1540" y="762"/>
                                </a:lnTo>
                                <a:lnTo>
                                  <a:pt x="1542" y="762"/>
                                </a:lnTo>
                                <a:lnTo>
                                  <a:pt x="1577" y="740"/>
                                </a:lnTo>
                                <a:lnTo>
                                  <a:pt x="1580" y="744"/>
                                </a:lnTo>
                                <a:lnTo>
                                  <a:pt x="1586" y="745"/>
                                </a:lnTo>
                                <a:lnTo>
                                  <a:pt x="1590" y="742"/>
                                </a:lnTo>
                                <a:lnTo>
                                  <a:pt x="1676" y="678"/>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5"/>
                                </a:lnTo>
                                <a:lnTo>
                                  <a:pt x="1773" y="810"/>
                                </a:lnTo>
                                <a:lnTo>
                                  <a:pt x="1777" y="814"/>
                                </a:lnTo>
                                <a:lnTo>
                                  <a:pt x="1754" y="852"/>
                                </a:lnTo>
                                <a:lnTo>
                                  <a:pt x="1755" y="858"/>
                                </a:lnTo>
                                <a:lnTo>
                                  <a:pt x="1761" y="862"/>
                                </a:lnTo>
                                <a:lnTo>
                                  <a:pt x="1763" y="862"/>
                                </a:lnTo>
                                <a:lnTo>
                                  <a:pt x="1766" y="862"/>
                                </a:lnTo>
                                <a:lnTo>
                                  <a:pt x="1768" y="862"/>
                                </a:lnTo>
                                <a:lnTo>
                                  <a:pt x="1803" y="840"/>
                                </a:lnTo>
                                <a:lnTo>
                                  <a:pt x="1806" y="843"/>
                                </a:lnTo>
                                <a:lnTo>
                                  <a:pt x="1812" y="844"/>
                                </a:lnTo>
                                <a:lnTo>
                                  <a:pt x="1817" y="842"/>
                                </a:lnTo>
                                <a:lnTo>
                                  <a:pt x="1902" y="777"/>
                                </a:lnTo>
                                <a:close/>
                                <a:moveTo>
                                  <a:pt x="2001" y="378"/>
                                </a:moveTo>
                                <a:lnTo>
                                  <a:pt x="1913" y="291"/>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4"/>
                                </a:lnTo>
                                <a:lnTo>
                                  <a:pt x="1864" y="684"/>
                                </a:lnTo>
                                <a:lnTo>
                                  <a:pt x="1933" y="753"/>
                                </a:lnTo>
                                <a:lnTo>
                                  <a:pt x="2037" y="662"/>
                                </a:lnTo>
                                <a:lnTo>
                                  <a:pt x="2227" y="478"/>
                                </a:lnTo>
                                <a:close/>
                                <a:moveTo>
                                  <a:pt x="2296" y="142"/>
                                </a:moveTo>
                                <a:lnTo>
                                  <a:pt x="2293" y="124"/>
                                </a:lnTo>
                                <a:lnTo>
                                  <a:pt x="2282" y="109"/>
                                </a:lnTo>
                                <a:lnTo>
                                  <a:pt x="2271" y="97"/>
                                </a:lnTo>
                                <a:lnTo>
                                  <a:pt x="2289" y="78"/>
                                </a:lnTo>
                                <a:lnTo>
                                  <a:pt x="2294" y="68"/>
                                </a:lnTo>
                                <a:lnTo>
                                  <a:pt x="2295" y="55"/>
                                </a:lnTo>
                                <a:lnTo>
                                  <a:pt x="2290" y="38"/>
                                </a:lnTo>
                                <a:lnTo>
                                  <a:pt x="2276" y="20"/>
                                </a:lnTo>
                                <a:lnTo>
                                  <a:pt x="2257" y="6"/>
                                </a:lnTo>
                                <a:lnTo>
                                  <a:pt x="2240" y="0"/>
                                </a:lnTo>
                                <a:lnTo>
                                  <a:pt x="2225" y="1"/>
                                </a:lnTo>
                                <a:lnTo>
                                  <a:pt x="2215" y="7"/>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2"/>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9"/>
                                </a:lnTo>
                                <a:lnTo>
                                  <a:pt x="2497" y="197"/>
                                </a:lnTo>
                                <a:lnTo>
                                  <a:pt x="2515" y="178"/>
                                </a:lnTo>
                                <a:lnTo>
                                  <a:pt x="2520" y="168"/>
                                </a:lnTo>
                                <a:lnTo>
                                  <a:pt x="2521" y="154"/>
                                </a:lnTo>
                                <a:lnTo>
                                  <a:pt x="2516" y="138"/>
                                </a:lnTo>
                                <a:lnTo>
                                  <a:pt x="2502" y="120"/>
                                </a:lnTo>
                                <a:lnTo>
                                  <a:pt x="2483" y="106"/>
                                </a:lnTo>
                                <a:lnTo>
                                  <a:pt x="2466" y="100"/>
                                </a:lnTo>
                                <a:lnTo>
                                  <a:pt x="2451" y="101"/>
                                </a:lnTo>
                                <a:lnTo>
                                  <a:pt x="2442" y="106"/>
                                </a:lnTo>
                                <a:lnTo>
                                  <a:pt x="2167" y="363"/>
                                </a:lnTo>
                                <a:lnTo>
                                  <a:pt x="2254" y="451"/>
                                </a:lnTo>
                                <a:lnTo>
                                  <a:pt x="2472" y="223"/>
                                </a:lnTo>
                                <a:lnTo>
                                  <a:pt x="2487" y="238"/>
                                </a:lnTo>
                                <a:lnTo>
                                  <a:pt x="2488" y="245"/>
                                </a:lnTo>
                                <a:lnTo>
                                  <a:pt x="2484" y="249"/>
                                </a:lnTo>
                                <a:lnTo>
                                  <a:pt x="2311" y="422"/>
                                </a:lnTo>
                                <a:lnTo>
                                  <a:pt x="2311" y="433"/>
                                </a:lnTo>
                                <a:lnTo>
                                  <a:pt x="2325" y="448"/>
                                </a:lnTo>
                                <a:lnTo>
                                  <a:pt x="2336" y="448"/>
                                </a:lnTo>
                                <a:lnTo>
                                  <a:pt x="2509" y="275"/>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27" name="Picture 16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7228" name="Freeform 1612"/>
                        <wps:cNvSpPr>
                          <a:spLocks/>
                        </wps:cNvSpPr>
                        <wps:spPr bwMode="auto">
                          <a:xfrm>
                            <a:off x="14877" y="7141"/>
                            <a:ext cx="138" cy="494"/>
                          </a:xfrm>
                          <a:custGeom>
                            <a:avLst/>
                            <a:gdLst>
                              <a:gd name="T0" fmla="+- 0 14979 14877"/>
                              <a:gd name="T1" fmla="*/ T0 w 138"/>
                              <a:gd name="T2" fmla="+- 0 7141 7141"/>
                              <a:gd name="T3" fmla="*/ 7141 h 494"/>
                              <a:gd name="T4" fmla="+- 0 14937 14877"/>
                              <a:gd name="T5" fmla="*/ T4 w 138"/>
                              <a:gd name="T6" fmla="+- 0 7193 7141"/>
                              <a:gd name="T7" fmla="*/ 7193 h 494"/>
                              <a:gd name="T8" fmla="+- 0 14904 14877"/>
                              <a:gd name="T9" fmla="*/ T8 w 138"/>
                              <a:gd name="T10" fmla="+- 0 7253 7141"/>
                              <a:gd name="T11" fmla="*/ 7253 h 494"/>
                              <a:gd name="T12" fmla="+- 0 14884 14877"/>
                              <a:gd name="T13" fmla="*/ T12 w 138"/>
                              <a:gd name="T14" fmla="+- 0 7318 7141"/>
                              <a:gd name="T15" fmla="*/ 7318 h 494"/>
                              <a:gd name="T16" fmla="+- 0 14877 14877"/>
                              <a:gd name="T17" fmla="*/ T16 w 138"/>
                              <a:gd name="T18" fmla="+- 0 7388 7141"/>
                              <a:gd name="T19" fmla="*/ 7388 h 494"/>
                              <a:gd name="T20" fmla="+- 0 14884 14877"/>
                              <a:gd name="T21" fmla="*/ T20 w 138"/>
                              <a:gd name="T22" fmla="+- 0 7458 7141"/>
                              <a:gd name="T23" fmla="*/ 7458 h 494"/>
                              <a:gd name="T24" fmla="+- 0 14904 14877"/>
                              <a:gd name="T25" fmla="*/ T24 w 138"/>
                              <a:gd name="T26" fmla="+- 0 7524 7141"/>
                              <a:gd name="T27" fmla="*/ 7524 h 494"/>
                              <a:gd name="T28" fmla="+- 0 14937 14877"/>
                              <a:gd name="T29" fmla="*/ T28 w 138"/>
                              <a:gd name="T30" fmla="+- 0 7583 7141"/>
                              <a:gd name="T31" fmla="*/ 7583 h 494"/>
                              <a:gd name="T32" fmla="+- 0 14979 14877"/>
                              <a:gd name="T33" fmla="*/ T32 w 138"/>
                              <a:gd name="T34" fmla="+- 0 7635 7141"/>
                              <a:gd name="T35" fmla="*/ 7635 h 494"/>
                              <a:gd name="T36" fmla="+- 0 15014 14877"/>
                              <a:gd name="T37" fmla="*/ T36 w 138"/>
                              <a:gd name="T38" fmla="+- 0 7600 7141"/>
                              <a:gd name="T39" fmla="*/ 7600 h 494"/>
                              <a:gd name="T40" fmla="+- 0 14978 14877"/>
                              <a:gd name="T41" fmla="*/ T40 w 138"/>
                              <a:gd name="T42" fmla="+- 0 7556 7141"/>
                              <a:gd name="T43" fmla="*/ 7556 h 494"/>
                              <a:gd name="T44" fmla="+- 0 14951 14877"/>
                              <a:gd name="T45" fmla="*/ T44 w 138"/>
                              <a:gd name="T46" fmla="+- 0 7505 7141"/>
                              <a:gd name="T47" fmla="*/ 7505 h 494"/>
                              <a:gd name="T48" fmla="+- 0 14933 14877"/>
                              <a:gd name="T49" fmla="*/ T48 w 138"/>
                              <a:gd name="T50" fmla="+- 0 7449 7141"/>
                              <a:gd name="T51" fmla="*/ 7449 h 494"/>
                              <a:gd name="T52" fmla="+- 0 14927 14877"/>
                              <a:gd name="T53" fmla="*/ T52 w 138"/>
                              <a:gd name="T54" fmla="+- 0 7388 7141"/>
                              <a:gd name="T55" fmla="*/ 7388 h 494"/>
                              <a:gd name="T56" fmla="+- 0 14933 14877"/>
                              <a:gd name="T57" fmla="*/ T56 w 138"/>
                              <a:gd name="T58" fmla="+- 0 7328 7141"/>
                              <a:gd name="T59" fmla="*/ 7328 h 494"/>
                              <a:gd name="T60" fmla="+- 0 14951 14877"/>
                              <a:gd name="T61" fmla="*/ T60 w 138"/>
                              <a:gd name="T62" fmla="+- 0 7272 7141"/>
                              <a:gd name="T63" fmla="*/ 7272 h 494"/>
                              <a:gd name="T64" fmla="+- 0 14978 14877"/>
                              <a:gd name="T65" fmla="*/ T64 w 138"/>
                              <a:gd name="T66" fmla="+- 0 7221 7141"/>
                              <a:gd name="T67" fmla="*/ 7221 h 494"/>
                              <a:gd name="T68" fmla="+- 0 15014 14877"/>
                              <a:gd name="T69" fmla="*/ T68 w 138"/>
                              <a:gd name="T70" fmla="+- 0 7176 7141"/>
                              <a:gd name="T71" fmla="*/ 7176 h 494"/>
                              <a:gd name="T72" fmla="+- 0 14979 14877"/>
                              <a:gd name="T73" fmla="*/ T72 w 138"/>
                              <a:gd name="T74" fmla="+- 0 7141 7141"/>
                              <a:gd name="T75" fmla="*/ 714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29" name="Picture 16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1529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7230" name="AutoShape 1614"/>
                        <wps:cNvSpPr>
                          <a:spLocks/>
                        </wps:cNvSpPr>
                        <wps:spPr bwMode="auto">
                          <a:xfrm>
                            <a:off x="14743" y="6113"/>
                            <a:ext cx="5017" cy="2099"/>
                          </a:xfrm>
                          <a:custGeom>
                            <a:avLst/>
                            <a:gdLst>
                              <a:gd name="T0" fmla="+- 0 15095 14743"/>
                              <a:gd name="T1" fmla="*/ T0 w 5017"/>
                              <a:gd name="T2" fmla="+- 0 6490 6113"/>
                              <a:gd name="T3" fmla="*/ 6490 h 2099"/>
                              <a:gd name="T4" fmla="+- 0 15005 14743"/>
                              <a:gd name="T5" fmla="*/ T4 w 5017"/>
                              <a:gd name="T6" fmla="+- 0 6637 6113"/>
                              <a:gd name="T7" fmla="*/ 6637 h 2099"/>
                              <a:gd name="T8" fmla="+- 0 15005 14743"/>
                              <a:gd name="T9" fmla="*/ T8 w 5017"/>
                              <a:gd name="T10" fmla="+- 0 6487 6113"/>
                              <a:gd name="T11" fmla="*/ 6487 h 2099"/>
                              <a:gd name="T12" fmla="+- 0 14806 14743"/>
                              <a:gd name="T13" fmla="*/ T12 w 5017"/>
                              <a:gd name="T14" fmla="+- 0 6123 6113"/>
                              <a:gd name="T15" fmla="*/ 6123 h 2099"/>
                              <a:gd name="T16" fmla="+- 0 14754 14743"/>
                              <a:gd name="T17" fmla="*/ T16 w 5017"/>
                              <a:gd name="T18" fmla="+- 0 6124 6113"/>
                              <a:gd name="T19" fmla="*/ 6124 h 2099"/>
                              <a:gd name="T20" fmla="+- 0 14780 14743"/>
                              <a:gd name="T21" fmla="*/ T20 w 5017"/>
                              <a:gd name="T22" fmla="+- 0 6523 6113"/>
                              <a:gd name="T23" fmla="*/ 6523 h 2099"/>
                              <a:gd name="T24" fmla="+- 0 15005 14743"/>
                              <a:gd name="T25" fmla="*/ T24 w 5017"/>
                              <a:gd name="T26" fmla="+- 0 6687 6113"/>
                              <a:gd name="T27" fmla="*/ 6687 h 2099"/>
                              <a:gd name="T28" fmla="+- 0 15079 14743"/>
                              <a:gd name="T29" fmla="*/ T28 w 5017"/>
                              <a:gd name="T30" fmla="+- 0 6637 6113"/>
                              <a:gd name="T31" fmla="*/ 6637 h 2099"/>
                              <a:gd name="T32" fmla="+- 0 15107 14743"/>
                              <a:gd name="T33" fmla="*/ T32 w 5017"/>
                              <a:gd name="T34" fmla="+- 0 6551 6113"/>
                              <a:gd name="T35" fmla="*/ 6551 h 2099"/>
                              <a:gd name="T36" fmla="+- 0 14889 14743"/>
                              <a:gd name="T37" fmla="*/ T36 w 5017"/>
                              <a:gd name="T38" fmla="+- 0 6182 6113"/>
                              <a:gd name="T39" fmla="*/ 6182 h 2099"/>
                              <a:gd name="T40" fmla="+- 0 15575 14743"/>
                              <a:gd name="T41" fmla="*/ T40 w 5017"/>
                              <a:gd name="T42" fmla="+- 0 7388 6113"/>
                              <a:gd name="T43" fmla="*/ 7388 h 2099"/>
                              <a:gd name="T44" fmla="+- 0 15473 14743"/>
                              <a:gd name="T45" fmla="*/ T44 w 5017"/>
                              <a:gd name="T46" fmla="+- 0 7142 6113"/>
                              <a:gd name="T47" fmla="*/ 7142 h 2099"/>
                              <a:gd name="T48" fmla="+- 0 15519 14743"/>
                              <a:gd name="T49" fmla="*/ T48 w 5017"/>
                              <a:gd name="T50" fmla="+- 0 7327 6113"/>
                              <a:gd name="T51" fmla="*/ 7327 h 2099"/>
                              <a:gd name="T52" fmla="+- 0 15474 14743"/>
                              <a:gd name="T53" fmla="*/ T52 w 5017"/>
                              <a:gd name="T54" fmla="+- 0 7556 6113"/>
                              <a:gd name="T55" fmla="*/ 7556 h 2099"/>
                              <a:gd name="T56" fmla="+- 0 15547 14743"/>
                              <a:gd name="T57" fmla="*/ T56 w 5017"/>
                              <a:gd name="T58" fmla="+- 0 7524 6113"/>
                              <a:gd name="T59" fmla="*/ 7524 h 2099"/>
                              <a:gd name="T60" fmla="+- 0 15645 14743"/>
                              <a:gd name="T61" fmla="*/ T60 w 5017"/>
                              <a:gd name="T62" fmla="+- 0 7768 6113"/>
                              <a:gd name="T63" fmla="*/ 7768 h 2099"/>
                              <a:gd name="T64" fmla="+- 0 15575 14743"/>
                              <a:gd name="T65" fmla="*/ T64 w 5017"/>
                              <a:gd name="T66" fmla="+- 0 7737 6113"/>
                              <a:gd name="T67" fmla="*/ 7737 h 2099"/>
                              <a:gd name="T68" fmla="+- 0 15536 14743"/>
                              <a:gd name="T69" fmla="*/ T68 w 5017"/>
                              <a:gd name="T70" fmla="+- 0 7887 6113"/>
                              <a:gd name="T71" fmla="*/ 7887 h 2099"/>
                              <a:gd name="T72" fmla="+- 0 15563 14743"/>
                              <a:gd name="T73" fmla="*/ T72 w 5017"/>
                              <a:gd name="T74" fmla="+- 0 7837 6113"/>
                              <a:gd name="T75" fmla="*/ 7837 h 2099"/>
                              <a:gd name="T76" fmla="+- 0 15450 14743"/>
                              <a:gd name="T77" fmla="*/ T76 w 5017"/>
                              <a:gd name="T78" fmla="+- 0 7848 6113"/>
                              <a:gd name="T79" fmla="*/ 7848 h 2099"/>
                              <a:gd name="T80" fmla="+- 0 15400 14743"/>
                              <a:gd name="T81" fmla="*/ T80 w 5017"/>
                              <a:gd name="T82" fmla="+- 0 7875 6113"/>
                              <a:gd name="T83" fmla="*/ 7875 h 2099"/>
                              <a:gd name="T84" fmla="+- 0 15450 14743"/>
                              <a:gd name="T85" fmla="*/ T84 w 5017"/>
                              <a:gd name="T86" fmla="+- 0 7848 6113"/>
                              <a:gd name="T87" fmla="*/ 7848 h 2099"/>
                              <a:gd name="T88" fmla="+- 0 15326 14743"/>
                              <a:gd name="T89" fmla="*/ T88 w 5017"/>
                              <a:gd name="T90" fmla="+- 0 7875 6113"/>
                              <a:gd name="T91" fmla="*/ 7875 h 2099"/>
                              <a:gd name="T92" fmla="+- 0 15276 14743"/>
                              <a:gd name="T93" fmla="*/ T92 w 5017"/>
                              <a:gd name="T94" fmla="+- 0 7848 6113"/>
                              <a:gd name="T95" fmla="*/ 7848 h 2099"/>
                              <a:gd name="T96" fmla="+- 0 15326 14743"/>
                              <a:gd name="T97" fmla="*/ T96 w 5017"/>
                              <a:gd name="T98" fmla="+- 0 7737 6113"/>
                              <a:gd name="T99" fmla="*/ 7737 h 2099"/>
                              <a:gd name="T100" fmla="+- 0 15269 14743"/>
                              <a:gd name="T101" fmla="*/ T100 w 5017"/>
                              <a:gd name="T102" fmla="+- 0 7413 6113"/>
                              <a:gd name="T103" fmla="*/ 7413 h 2099"/>
                              <a:gd name="T104" fmla="+- 0 15261 14743"/>
                              <a:gd name="T105" fmla="*/ T104 w 5017"/>
                              <a:gd name="T106" fmla="+- 0 7353 6113"/>
                              <a:gd name="T107" fmla="*/ 7353 h 2099"/>
                              <a:gd name="T108" fmla="+- 0 15191 14743"/>
                              <a:gd name="T109" fmla="*/ T108 w 5017"/>
                              <a:gd name="T110" fmla="+- 0 7353 6113"/>
                              <a:gd name="T111" fmla="*/ 7353 h 2099"/>
                              <a:gd name="T112" fmla="+- 0 15183 14743"/>
                              <a:gd name="T113" fmla="*/ T112 w 5017"/>
                              <a:gd name="T114" fmla="+- 0 7414 6113"/>
                              <a:gd name="T115" fmla="*/ 7414 h 2099"/>
                              <a:gd name="T116" fmla="+- 0 15201 14743"/>
                              <a:gd name="T117" fmla="*/ T116 w 5017"/>
                              <a:gd name="T118" fmla="+- 0 7848 6113"/>
                              <a:gd name="T119" fmla="*/ 7848 h 2099"/>
                              <a:gd name="T120" fmla="+- 0 15151 14743"/>
                              <a:gd name="T121" fmla="*/ T120 w 5017"/>
                              <a:gd name="T122" fmla="+- 0 7875 6113"/>
                              <a:gd name="T123" fmla="*/ 7875 h 2099"/>
                              <a:gd name="T124" fmla="+- 0 15201 14743"/>
                              <a:gd name="T125" fmla="*/ T124 w 5017"/>
                              <a:gd name="T126" fmla="+- 0 7848 6113"/>
                              <a:gd name="T127" fmla="*/ 7848 h 2099"/>
                              <a:gd name="T128" fmla="+- 0 14973 14743"/>
                              <a:gd name="T129" fmla="*/ T128 w 5017"/>
                              <a:gd name="T130" fmla="+- 0 7881 6113"/>
                              <a:gd name="T131" fmla="*/ 7881 h 2099"/>
                              <a:gd name="T132" fmla="+- 0 14908 14743"/>
                              <a:gd name="T133" fmla="*/ T132 w 5017"/>
                              <a:gd name="T134" fmla="+- 0 7908 6113"/>
                              <a:gd name="T135" fmla="*/ 7908 h 2099"/>
                              <a:gd name="T136" fmla="+- 0 14881 14743"/>
                              <a:gd name="T137" fmla="*/ T136 w 5017"/>
                              <a:gd name="T138" fmla="+- 0 7842 6113"/>
                              <a:gd name="T139" fmla="*/ 7842 h 2099"/>
                              <a:gd name="T140" fmla="+- 0 14946 14743"/>
                              <a:gd name="T141" fmla="*/ T140 w 5017"/>
                              <a:gd name="T142" fmla="+- 0 7816 6113"/>
                              <a:gd name="T143" fmla="*/ 7816 h 2099"/>
                              <a:gd name="T144" fmla="+- 0 14977 14743"/>
                              <a:gd name="T145" fmla="*/ T144 w 5017"/>
                              <a:gd name="T146" fmla="+- 0 7737 6113"/>
                              <a:gd name="T147" fmla="*/ 7737 h 2099"/>
                              <a:gd name="T148" fmla="+- 0 14806 14743"/>
                              <a:gd name="T149" fmla="*/ T148 w 5017"/>
                              <a:gd name="T150" fmla="+- 0 7768 6113"/>
                              <a:gd name="T151" fmla="*/ 7768 h 2099"/>
                              <a:gd name="T152" fmla="+- 0 14817 14743"/>
                              <a:gd name="T153" fmla="*/ T152 w 5017"/>
                              <a:gd name="T154" fmla="+- 0 7972 6113"/>
                              <a:gd name="T155" fmla="*/ 7972 h 2099"/>
                              <a:gd name="T156" fmla="+- 0 15619 14743"/>
                              <a:gd name="T157" fmla="*/ T156 w 5017"/>
                              <a:gd name="T158" fmla="+- 0 7982 6113"/>
                              <a:gd name="T159" fmla="*/ 7982 h 2099"/>
                              <a:gd name="T160" fmla="+- 0 15649 14743"/>
                              <a:gd name="T161" fmla="*/ T160 w 5017"/>
                              <a:gd name="T162" fmla="+- 0 7912 6113"/>
                              <a:gd name="T163" fmla="*/ 7912 h 2099"/>
                              <a:gd name="T164" fmla="+- 0 15649 14743"/>
                              <a:gd name="T165" fmla="*/ T164 w 5017"/>
                              <a:gd name="T166" fmla="+- 0 7787 6113"/>
                              <a:gd name="T167" fmla="*/ 7787 h 2099"/>
                              <a:gd name="T168" fmla="+- 0 19737 14743"/>
                              <a:gd name="T169" fmla="*/ T168 w 5017"/>
                              <a:gd name="T170" fmla="+- 0 7753 6113"/>
                              <a:gd name="T171" fmla="*/ 7753 h 2099"/>
                              <a:gd name="T172" fmla="+- 0 19123 14743"/>
                              <a:gd name="T173" fmla="*/ T172 w 5017"/>
                              <a:gd name="T174" fmla="+- 0 7761 6113"/>
                              <a:gd name="T175" fmla="*/ 7761 h 2099"/>
                              <a:gd name="T176" fmla="+- 0 19123 14743"/>
                              <a:gd name="T177" fmla="*/ T176 w 5017"/>
                              <a:gd name="T178" fmla="+- 0 7814 6113"/>
                              <a:gd name="T179" fmla="*/ 7814 h 2099"/>
                              <a:gd name="T180" fmla="+- 0 19386 14743"/>
                              <a:gd name="T181" fmla="*/ T180 w 5017"/>
                              <a:gd name="T182" fmla="+- 0 8137 6113"/>
                              <a:gd name="T183" fmla="*/ 8137 h 2099"/>
                              <a:gd name="T184" fmla="+- 0 19536 14743"/>
                              <a:gd name="T185" fmla="*/ T184 w 5017"/>
                              <a:gd name="T186" fmla="+- 0 8137 6113"/>
                              <a:gd name="T187" fmla="*/ 8137 h 2099"/>
                              <a:gd name="T188" fmla="+- 0 19737 14743"/>
                              <a:gd name="T189" fmla="*/ T188 w 5017"/>
                              <a:gd name="T190" fmla="+- 0 7822 6113"/>
                              <a:gd name="T191" fmla="*/ 782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2"/>
                                </a:moveTo>
                                <a:lnTo>
                                  <a:pt x="372" y="397"/>
                                </a:lnTo>
                                <a:lnTo>
                                  <a:pt x="364" y="385"/>
                                </a:lnTo>
                                <a:lnTo>
                                  <a:pt x="352" y="377"/>
                                </a:lnTo>
                                <a:lnTo>
                                  <a:pt x="338" y="374"/>
                                </a:lnTo>
                                <a:lnTo>
                                  <a:pt x="262" y="374"/>
                                </a:lnTo>
                                <a:lnTo>
                                  <a:pt x="262" y="449"/>
                                </a:lnTo>
                                <a:lnTo>
                                  <a:pt x="262" y="524"/>
                                </a:lnTo>
                                <a:lnTo>
                                  <a:pt x="96" y="524"/>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4"/>
                                </a:lnTo>
                                <a:lnTo>
                                  <a:pt x="262" y="574"/>
                                </a:lnTo>
                                <a:lnTo>
                                  <a:pt x="262" y="661"/>
                                </a:lnTo>
                                <a:lnTo>
                                  <a:pt x="336" y="661"/>
                                </a:lnTo>
                                <a:lnTo>
                                  <a:pt x="336" y="574"/>
                                </a:lnTo>
                                <a:lnTo>
                                  <a:pt x="336" y="524"/>
                                </a:lnTo>
                                <a:lnTo>
                                  <a:pt x="336" y="449"/>
                                </a:lnTo>
                                <a:lnTo>
                                  <a:pt x="338" y="449"/>
                                </a:lnTo>
                                <a:lnTo>
                                  <a:pt x="352" y="446"/>
                                </a:lnTo>
                                <a:lnTo>
                                  <a:pt x="364" y="438"/>
                                </a:lnTo>
                                <a:lnTo>
                                  <a:pt x="372" y="426"/>
                                </a:lnTo>
                                <a:lnTo>
                                  <a:pt x="375" y="412"/>
                                </a:lnTo>
                                <a:close/>
                                <a:moveTo>
                                  <a:pt x="525" y="69"/>
                                </a:moveTo>
                                <a:lnTo>
                                  <a:pt x="146" y="69"/>
                                </a:lnTo>
                                <a:lnTo>
                                  <a:pt x="146" y="360"/>
                                </a:lnTo>
                                <a:lnTo>
                                  <a:pt x="525" y="360"/>
                                </a:lnTo>
                                <a:lnTo>
                                  <a:pt x="525" y="69"/>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31" name="Picture 16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100" y="792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7232" name="Rectangle 1616"/>
                        <wps:cNvSpPr>
                          <a:spLocks noChangeArrowheads="1"/>
                        </wps:cNvSpPr>
                        <wps:spPr bwMode="auto">
                          <a:xfrm>
                            <a:off x="18912" y="789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3" name="Rectangle 1617"/>
                        <wps:cNvSpPr>
                          <a:spLocks noChangeArrowheads="1"/>
                        </wps:cNvSpPr>
                        <wps:spPr bwMode="auto">
                          <a:xfrm>
                            <a:off x="18912" y="789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34" name="Rectangle 1618"/>
                        <wps:cNvSpPr>
                          <a:spLocks noChangeArrowheads="1"/>
                        </wps:cNvSpPr>
                        <wps:spPr bwMode="auto">
                          <a:xfrm>
                            <a:off x="19540" y="784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5" name="Rectangle 1619"/>
                        <wps:cNvSpPr>
                          <a:spLocks noChangeArrowheads="1"/>
                        </wps:cNvSpPr>
                        <wps:spPr bwMode="auto">
                          <a:xfrm>
                            <a:off x="19540" y="784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36" name="Rectangle 1620"/>
                        <wps:cNvSpPr>
                          <a:spLocks noChangeArrowheads="1"/>
                        </wps:cNvSpPr>
                        <wps:spPr bwMode="auto">
                          <a:xfrm>
                            <a:off x="15884" y="733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237" name="Picture 162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15916" y="7426"/>
                            <a:ext cx="1160" cy="856"/>
                          </a:xfrm>
                          <a:prstGeom prst="rect">
                            <a:avLst/>
                          </a:prstGeom>
                          <a:noFill/>
                          <a:extLst>
                            <a:ext uri="{909E8E84-426E-40DD-AFC4-6F175D3DCCD1}">
                              <a14:hiddenFill xmlns:a14="http://schemas.microsoft.com/office/drawing/2010/main">
                                <a:solidFill>
                                  <a:srgbClr val="FFFFFF"/>
                                </a:solidFill>
                              </a14:hiddenFill>
                            </a:ext>
                          </a:extLst>
                        </pic:spPr>
                      </pic:pic>
                      <wps:wsp>
                        <wps:cNvPr id="7238" name="Rectangle 1622"/>
                        <wps:cNvSpPr>
                          <a:spLocks noChangeArrowheads="1"/>
                        </wps:cNvSpPr>
                        <wps:spPr bwMode="auto">
                          <a:xfrm>
                            <a:off x="151" y="2812"/>
                            <a:ext cx="20059" cy="75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39" name="Freeform 1623"/>
                        <wps:cNvSpPr>
                          <a:spLocks/>
                        </wps:cNvSpPr>
                        <wps:spPr bwMode="auto">
                          <a:xfrm>
                            <a:off x="17113" y="2998"/>
                            <a:ext cx="220" cy="440"/>
                          </a:xfrm>
                          <a:custGeom>
                            <a:avLst/>
                            <a:gdLst>
                              <a:gd name="T0" fmla="+- 0 17223 17114"/>
                              <a:gd name="T1" fmla="*/ T0 w 220"/>
                              <a:gd name="T2" fmla="+- 0 2999 2999"/>
                              <a:gd name="T3" fmla="*/ 2999 h 440"/>
                              <a:gd name="T4" fmla="+- 0 17114 17114"/>
                              <a:gd name="T5" fmla="*/ T4 w 220"/>
                              <a:gd name="T6" fmla="+- 0 2999 2999"/>
                              <a:gd name="T7" fmla="*/ 2999 h 440"/>
                              <a:gd name="T8" fmla="+- 0 17114 17114"/>
                              <a:gd name="T9" fmla="*/ T8 w 220"/>
                              <a:gd name="T10" fmla="+- 0 3438 2999"/>
                              <a:gd name="T11" fmla="*/ 3438 h 440"/>
                              <a:gd name="T12" fmla="+- 0 17223 17114"/>
                              <a:gd name="T13" fmla="*/ T12 w 220"/>
                              <a:gd name="T14" fmla="+- 0 3438 2999"/>
                              <a:gd name="T15" fmla="*/ 3438 h 440"/>
                              <a:gd name="T16" fmla="+- 0 17266 17114"/>
                              <a:gd name="T17" fmla="*/ T16 w 220"/>
                              <a:gd name="T18" fmla="+- 0 3421 2999"/>
                              <a:gd name="T19" fmla="*/ 3421 h 440"/>
                              <a:gd name="T20" fmla="+- 0 17301 17114"/>
                              <a:gd name="T21" fmla="*/ T20 w 220"/>
                              <a:gd name="T22" fmla="+- 0 3374 2999"/>
                              <a:gd name="T23" fmla="*/ 3374 h 440"/>
                              <a:gd name="T24" fmla="+- 0 17324 17114"/>
                              <a:gd name="T25" fmla="*/ T24 w 220"/>
                              <a:gd name="T26" fmla="+- 0 3304 2999"/>
                              <a:gd name="T27" fmla="*/ 3304 h 440"/>
                              <a:gd name="T28" fmla="+- 0 17333 17114"/>
                              <a:gd name="T29" fmla="*/ T28 w 220"/>
                              <a:gd name="T30" fmla="+- 0 3218 2999"/>
                              <a:gd name="T31" fmla="*/ 3218 h 440"/>
                              <a:gd name="T32" fmla="+- 0 17324 17114"/>
                              <a:gd name="T33" fmla="*/ T32 w 220"/>
                              <a:gd name="T34" fmla="+- 0 3133 2999"/>
                              <a:gd name="T35" fmla="*/ 3133 h 440"/>
                              <a:gd name="T36" fmla="+- 0 17301 17114"/>
                              <a:gd name="T37" fmla="*/ T36 w 220"/>
                              <a:gd name="T38" fmla="+- 0 3063 2999"/>
                              <a:gd name="T39" fmla="*/ 3063 h 440"/>
                              <a:gd name="T40" fmla="+- 0 17266 17114"/>
                              <a:gd name="T41" fmla="*/ T40 w 220"/>
                              <a:gd name="T42" fmla="+- 0 3016 2999"/>
                              <a:gd name="T43" fmla="*/ 3016 h 440"/>
                              <a:gd name="T44" fmla="+- 0 17223 17114"/>
                              <a:gd name="T45" fmla="*/ T44 w 220"/>
                              <a:gd name="T46" fmla="+- 0 2999 2999"/>
                              <a:gd name="T47" fmla="*/ 2999 h 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40">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40" name="AutoShape 1624"/>
                        <wps:cNvSpPr>
                          <a:spLocks/>
                        </wps:cNvSpPr>
                        <wps:spPr bwMode="auto">
                          <a:xfrm>
                            <a:off x="16864" y="2887"/>
                            <a:ext cx="513" cy="589"/>
                          </a:xfrm>
                          <a:custGeom>
                            <a:avLst/>
                            <a:gdLst>
                              <a:gd name="T0" fmla="+- 0 16976 16864"/>
                              <a:gd name="T1" fmla="*/ T0 w 513"/>
                              <a:gd name="T2" fmla="+- 0 3197 2887"/>
                              <a:gd name="T3" fmla="*/ 3197 h 589"/>
                              <a:gd name="T4" fmla="+- 0 16953 16864"/>
                              <a:gd name="T5" fmla="*/ T4 w 513"/>
                              <a:gd name="T6" fmla="+- 0 3204 2887"/>
                              <a:gd name="T7" fmla="*/ 3204 h 589"/>
                              <a:gd name="T8" fmla="+- 0 16959 16864"/>
                              <a:gd name="T9" fmla="*/ T8 w 513"/>
                              <a:gd name="T10" fmla="+- 0 3228 2887"/>
                              <a:gd name="T11" fmla="*/ 3228 h 589"/>
                              <a:gd name="T12" fmla="+- 0 16983 16864"/>
                              <a:gd name="T13" fmla="*/ T12 w 513"/>
                              <a:gd name="T14" fmla="+- 0 3221 2887"/>
                              <a:gd name="T15" fmla="*/ 3221 h 589"/>
                              <a:gd name="T16" fmla="+- 0 16983 16864"/>
                              <a:gd name="T17" fmla="*/ T16 w 513"/>
                              <a:gd name="T18" fmla="+- 0 3204 2887"/>
                              <a:gd name="T19" fmla="*/ 3204 h 589"/>
                              <a:gd name="T20" fmla="+- 0 17127 16864"/>
                              <a:gd name="T21" fmla="*/ T20 w 513"/>
                              <a:gd name="T22" fmla="+- 0 3356 2887"/>
                              <a:gd name="T23" fmla="*/ 3356 h 589"/>
                              <a:gd name="T24" fmla="+- 0 17104 16864"/>
                              <a:gd name="T25" fmla="*/ T24 w 513"/>
                              <a:gd name="T26" fmla="+- 0 3363 2887"/>
                              <a:gd name="T27" fmla="*/ 3363 h 589"/>
                              <a:gd name="T28" fmla="+- 0 17111 16864"/>
                              <a:gd name="T29" fmla="*/ T28 w 513"/>
                              <a:gd name="T30" fmla="+- 0 3386 2887"/>
                              <a:gd name="T31" fmla="*/ 3386 h 589"/>
                              <a:gd name="T32" fmla="+- 0 17134 16864"/>
                              <a:gd name="T33" fmla="*/ T32 w 513"/>
                              <a:gd name="T34" fmla="+- 0 3379 2887"/>
                              <a:gd name="T35" fmla="*/ 3379 h 589"/>
                              <a:gd name="T36" fmla="+- 0 17134 16864"/>
                              <a:gd name="T37" fmla="*/ T36 w 513"/>
                              <a:gd name="T38" fmla="+- 0 3363 2887"/>
                              <a:gd name="T39" fmla="*/ 3363 h 589"/>
                              <a:gd name="T40" fmla="+- 0 17127 16864"/>
                              <a:gd name="T41" fmla="*/ T40 w 513"/>
                              <a:gd name="T42" fmla="+- 0 3054 2887"/>
                              <a:gd name="T43" fmla="*/ 3054 h 589"/>
                              <a:gd name="T44" fmla="+- 0 17104 16864"/>
                              <a:gd name="T45" fmla="*/ T44 w 513"/>
                              <a:gd name="T46" fmla="+- 0 3060 2887"/>
                              <a:gd name="T47" fmla="*/ 3060 h 589"/>
                              <a:gd name="T48" fmla="+- 0 17111 16864"/>
                              <a:gd name="T49" fmla="*/ T48 w 513"/>
                              <a:gd name="T50" fmla="+- 0 3084 2887"/>
                              <a:gd name="T51" fmla="*/ 3084 h 589"/>
                              <a:gd name="T52" fmla="+- 0 17134 16864"/>
                              <a:gd name="T53" fmla="*/ T52 w 513"/>
                              <a:gd name="T54" fmla="+- 0 3077 2887"/>
                              <a:gd name="T55" fmla="*/ 3077 h 589"/>
                              <a:gd name="T56" fmla="+- 0 17134 16864"/>
                              <a:gd name="T57" fmla="*/ T56 w 513"/>
                              <a:gd name="T58" fmla="+- 0 3060 2887"/>
                              <a:gd name="T59" fmla="*/ 3060 h 589"/>
                              <a:gd name="T60" fmla="+- 0 17134 16864"/>
                              <a:gd name="T61" fmla="*/ T60 w 513"/>
                              <a:gd name="T62" fmla="+- 0 3206 2887"/>
                              <a:gd name="T63" fmla="*/ 3206 h 589"/>
                              <a:gd name="T64" fmla="+- 0 17104 16864"/>
                              <a:gd name="T65" fmla="*/ T64 w 513"/>
                              <a:gd name="T66" fmla="+- 0 3107 2887"/>
                              <a:gd name="T67" fmla="*/ 3107 h 589"/>
                              <a:gd name="T68" fmla="+- 0 17105 16864"/>
                              <a:gd name="T69" fmla="*/ T68 w 513"/>
                              <a:gd name="T70" fmla="+- 0 3220 2887"/>
                              <a:gd name="T71" fmla="*/ 3220 h 589"/>
                              <a:gd name="T72" fmla="+- 0 17204 16864"/>
                              <a:gd name="T73" fmla="*/ T72 w 513"/>
                              <a:gd name="T74" fmla="+- 0 3277 2887"/>
                              <a:gd name="T75" fmla="*/ 3277 h 589"/>
                              <a:gd name="T76" fmla="+- 0 17278 16864"/>
                              <a:gd name="T77" fmla="*/ T76 w 513"/>
                              <a:gd name="T78" fmla="+- 0 3197 2887"/>
                              <a:gd name="T79" fmla="*/ 3197 h 589"/>
                              <a:gd name="T80" fmla="+- 0 17255 16864"/>
                              <a:gd name="T81" fmla="*/ T80 w 513"/>
                              <a:gd name="T82" fmla="+- 0 3204 2887"/>
                              <a:gd name="T83" fmla="*/ 3204 h 589"/>
                              <a:gd name="T84" fmla="+- 0 17262 16864"/>
                              <a:gd name="T85" fmla="*/ T84 w 513"/>
                              <a:gd name="T86" fmla="+- 0 3228 2887"/>
                              <a:gd name="T87" fmla="*/ 3228 h 589"/>
                              <a:gd name="T88" fmla="+- 0 17285 16864"/>
                              <a:gd name="T89" fmla="*/ T88 w 513"/>
                              <a:gd name="T90" fmla="+- 0 3221 2887"/>
                              <a:gd name="T91" fmla="*/ 3221 h 589"/>
                              <a:gd name="T92" fmla="+- 0 17285 16864"/>
                              <a:gd name="T93" fmla="*/ T92 w 513"/>
                              <a:gd name="T94" fmla="+- 0 3204 2887"/>
                              <a:gd name="T95" fmla="*/ 3204 h 589"/>
                              <a:gd name="T96" fmla="+- 0 17368 16864"/>
                              <a:gd name="T97" fmla="*/ T96 w 513"/>
                              <a:gd name="T98" fmla="+- 0 3155 2887"/>
                              <a:gd name="T99" fmla="*/ 3155 h 589"/>
                              <a:gd name="T100" fmla="+- 0 17330 16864"/>
                              <a:gd name="T101" fmla="*/ T100 w 513"/>
                              <a:gd name="T102" fmla="+- 0 3077 2887"/>
                              <a:gd name="T103" fmla="*/ 3077 h 589"/>
                              <a:gd name="T104" fmla="+- 0 17320 16864"/>
                              <a:gd name="T105" fmla="*/ T104 w 513"/>
                              <a:gd name="T106" fmla="+- 0 3287 2887"/>
                              <a:gd name="T107" fmla="*/ 3287 h 589"/>
                              <a:gd name="T108" fmla="+- 0 17244 16864"/>
                              <a:gd name="T109" fmla="*/ T108 w 513"/>
                              <a:gd name="T110" fmla="+- 0 3391 2887"/>
                              <a:gd name="T111" fmla="*/ 3391 h 589"/>
                              <a:gd name="T112" fmla="+- 0 17119 16864"/>
                              <a:gd name="T113" fmla="*/ T112 w 513"/>
                              <a:gd name="T114" fmla="+- 0 3432 2887"/>
                              <a:gd name="T115" fmla="*/ 3432 h 589"/>
                              <a:gd name="T116" fmla="+- 0 16994 16864"/>
                              <a:gd name="T117" fmla="*/ T116 w 513"/>
                              <a:gd name="T118" fmla="+- 0 3391 2887"/>
                              <a:gd name="T119" fmla="*/ 3391 h 589"/>
                              <a:gd name="T120" fmla="+- 0 16918 16864"/>
                              <a:gd name="T121" fmla="*/ T120 w 513"/>
                              <a:gd name="T122" fmla="+- 0 3287 2887"/>
                              <a:gd name="T123" fmla="*/ 3287 h 589"/>
                              <a:gd name="T124" fmla="+- 0 16918 16864"/>
                              <a:gd name="T125" fmla="*/ T124 w 513"/>
                              <a:gd name="T126" fmla="+- 0 3153 2887"/>
                              <a:gd name="T127" fmla="*/ 3153 h 589"/>
                              <a:gd name="T128" fmla="+- 0 16994 16864"/>
                              <a:gd name="T129" fmla="*/ T128 w 513"/>
                              <a:gd name="T130" fmla="+- 0 3049 2887"/>
                              <a:gd name="T131" fmla="*/ 3049 h 589"/>
                              <a:gd name="T132" fmla="+- 0 17119 16864"/>
                              <a:gd name="T133" fmla="*/ T132 w 513"/>
                              <a:gd name="T134" fmla="+- 0 3008 2887"/>
                              <a:gd name="T135" fmla="*/ 3008 h 589"/>
                              <a:gd name="T136" fmla="+- 0 17244 16864"/>
                              <a:gd name="T137" fmla="*/ T136 w 513"/>
                              <a:gd name="T138" fmla="+- 0 3049 2887"/>
                              <a:gd name="T139" fmla="*/ 3049 h 589"/>
                              <a:gd name="T140" fmla="+- 0 17320 16864"/>
                              <a:gd name="T141" fmla="*/ T140 w 513"/>
                              <a:gd name="T142" fmla="+- 0 3153 2887"/>
                              <a:gd name="T143" fmla="*/ 3153 h 589"/>
                              <a:gd name="T144" fmla="+- 0 17330 16864"/>
                              <a:gd name="T145" fmla="*/ T144 w 513"/>
                              <a:gd name="T146" fmla="+- 0 3077 2887"/>
                              <a:gd name="T147" fmla="*/ 3077 h 589"/>
                              <a:gd name="T148" fmla="+- 0 17321 16864"/>
                              <a:gd name="T149" fmla="*/ T148 w 513"/>
                              <a:gd name="T150" fmla="+- 0 3013 2887"/>
                              <a:gd name="T151" fmla="*/ 3013 h 589"/>
                              <a:gd name="T152" fmla="+- 0 17326 16864"/>
                              <a:gd name="T153" fmla="*/ T152 w 513"/>
                              <a:gd name="T154" fmla="+- 0 3007 2887"/>
                              <a:gd name="T155" fmla="*/ 3007 h 589"/>
                              <a:gd name="T156" fmla="+- 0 17329 16864"/>
                              <a:gd name="T157" fmla="*/ T156 w 513"/>
                              <a:gd name="T158" fmla="+- 0 2990 2887"/>
                              <a:gd name="T159" fmla="*/ 2990 h 589"/>
                              <a:gd name="T160" fmla="+- 0 17297 16864"/>
                              <a:gd name="T161" fmla="*/ T160 w 513"/>
                              <a:gd name="T162" fmla="+- 0 2972 2887"/>
                              <a:gd name="T163" fmla="*/ 2972 h 589"/>
                              <a:gd name="T164" fmla="+- 0 17262 16864"/>
                              <a:gd name="T165" fmla="*/ T164 w 513"/>
                              <a:gd name="T166" fmla="+- 0 3007 2887"/>
                              <a:gd name="T167" fmla="*/ 3007 h 589"/>
                              <a:gd name="T168" fmla="+- 0 17205 16864"/>
                              <a:gd name="T169" fmla="*/ T168 w 513"/>
                              <a:gd name="T170" fmla="+- 0 2978 2887"/>
                              <a:gd name="T171" fmla="*/ 2978 h 589"/>
                              <a:gd name="T172" fmla="+- 0 17142 16864"/>
                              <a:gd name="T173" fmla="*/ T172 w 513"/>
                              <a:gd name="T174" fmla="+- 0 2964 2887"/>
                              <a:gd name="T175" fmla="*/ 2964 h 589"/>
                              <a:gd name="T176" fmla="+- 0 17210 16864"/>
                              <a:gd name="T177" fmla="*/ T176 w 513"/>
                              <a:gd name="T178" fmla="+- 0 2933 2887"/>
                              <a:gd name="T179" fmla="*/ 2933 h 589"/>
                              <a:gd name="T180" fmla="+- 0 17028 16864"/>
                              <a:gd name="T181" fmla="*/ T180 w 513"/>
                              <a:gd name="T182" fmla="+- 0 2887 2887"/>
                              <a:gd name="T183" fmla="*/ 2887 h 589"/>
                              <a:gd name="T184" fmla="+- 0 17096 16864"/>
                              <a:gd name="T185" fmla="*/ T184 w 513"/>
                              <a:gd name="T186" fmla="+- 0 2933 2887"/>
                              <a:gd name="T187" fmla="*/ 2933 h 589"/>
                              <a:gd name="T188" fmla="+- 0 17027 16864"/>
                              <a:gd name="T189" fmla="*/ T188 w 513"/>
                              <a:gd name="T190" fmla="+- 0 2980 2887"/>
                              <a:gd name="T191" fmla="*/ 2980 h 589"/>
                              <a:gd name="T192" fmla="+- 0 16918 16864"/>
                              <a:gd name="T193" fmla="*/ T192 w 513"/>
                              <a:gd name="T194" fmla="+- 0 3060 2887"/>
                              <a:gd name="T195" fmla="*/ 3060 h 589"/>
                              <a:gd name="T196" fmla="+- 0 16864 16864"/>
                              <a:gd name="T197" fmla="*/ T196 w 513"/>
                              <a:gd name="T198" fmla="+- 0 3187 2887"/>
                              <a:gd name="T199" fmla="*/ 3187 h 589"/>
                              <a:gd name="T200" fmla="+- 0 16885 16864"/>
                              <a:gd name="T201" fmla="*/ T200 w 513"/>
                              <a:gd name="T202" fmla="+- 0 3324 2887"/>
                              <a:gd name="T203" fmla="*/ 3324 h 589"/>
                              <a:gd name="T204" fmla="+- 0 16971 16864"/>
                              <a:gd name="T205" fmla="*/ T204 w 513"/>
                              <a:gd name="T206" fmla="+- 0 3429 2887"/>
                              <a:gd name="T207" fmla="*/ 3429 h 589"/>
                              <a:gd name="T208" fmla="+- 0 17103 16864"/>
                              <a:gd name="T209" fmla="*/ T208 w 513"/>
                              <a:gd name="T210" fmla="+- 0 3476 2887"/>
                              <a:gd name="T211" fmla="*/ 3476 h 589"/>
                              <a:gd name="T212" fmla="+- 0 17236 16864"/>
                              <a:gd name="T213" fmla="*/ T212 w 513"/>
                              <a:gd name="T214" fmla="+- 0 3449 2887"/>
                              <a:gd name="T215" fmla="*/ 3449 h 589"/>
                              <a:gd name="T216" fmla="+- 0 17293 16864"/>
                              <a:gd name="T217" fmla="*/ T216 w 513"/>
                              <a:gd name="T218" fmla="+- 0 3410 2887"/>
                              <a:gd name="T219" fmla="*/ 3410 h 589"/>
                              <a:gd name="T220" fmla="+- 0 17367 16864"/>
                              <a:gd name="T221" fmla="*/ T220 w 513"/>
                              <a:gd name="T222" fmla="+- 0 3291 2887"/>
                              <a:gd name="T223" fmla="*/ 3291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41" name="Picture 162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5989" y="4148"/>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242" name="Freeform 1626"/>
                        <wps:cNvSpPr>
                          <a:spLocks/>
                        </wps:cNvSpPr>
                        <wps:spPr bwMode="auto">
                          <a:xfrm>
                            <a:off x="15885" y="4785"/>
                            <a:ext cx="532" cy="217"/>
                          </a:xfrm>
                          <a:custGeom>
                            <a:avLst/>
                            <a:gdLst>
                              <a:gd name="T0" fmla="+- 0 16311 15885"/>
                              <a:gd name="T1" fmla="*/ T0 w 532"/>
                              <a:gd name="T2" fmla="+- 0 4786 4786"/>
                              <a:gd name="T3" fmla="*/ 4786 h 217"/>
                              <a:gd name="T4" fmla="+- 0 15991 15885"/>
                              <a:gd name="T5" fmla="*/ T4 w 532"/>
                              <a:gd name="T6" fmla="+- 0 4786 4786"/>
                              <a:gd name="T7" fmla="*/ 4786 h 217"/>
                              <a:gd name="T8" fmla="+- 0 15885 15885"/>
                              <a:gd name="T9" fmla="*/ T8 w 532"/>
                              <a:gd name="T10" fmla="+- 0 5002 4786"/>
                              <a:gd name="T11" fmla="*/ 5002 h 217"/>
                              <a:gd name="T12" fmla="+- 0 16417 15885"/>
                              <a:gd name="T13" fmla="*/ T12 w 532"/>
                              <a:gd name="T14" fmla="+- 0 5002 4786"/>
                              <a:gd name="T15" fmla="*/ 5002 h 217"/>
                              <a:gd name="T16" fmla="+- 0 16311 15885"/>
                              <a:gd name="T17" fmla="*/ T16 w 532"/>
                              <a:gd name="T18" fmla="+- 0 4786 4786"/>
                              <a:gd name="T19" fmla="*/ 4786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43" name="Picture 162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5852" y="4490"/>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44" name="Picture 162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222" y="4489"/>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245" name="AutoShape 1629"/>
                        <wps:cNvSpPr>
                          <a:spLocks/>
                        </wps:cNvSpPr>
                        <wps:spPr bwMode="auto">
                          <a:xfrm>
                            <a:off x="15957" y="4485"/>
                            <a:ext cx="388" cy="930"/>
                          </a:xfrm>
                          <a:custGeom>
                            <a:avLst/>
                            <a:gdLst>
                              <a:gd name="T0" fmla="+- 0 16313 15957"/>
                              <a:gd name="T1" fmla="*/ T0 w 388"/>
                              <a:gd name="T2" fmla="+- 0 4540 4486"/>
                              <a:gd name="T3" fmla="*/ 4540 h 930"/>
                              <a:gd name="T4" fmla="+- 0 16309 15957"/>
                              <a:gd name="T5" fmla="*/ T4 w 388"/>
                              <a:gd name="T6" fmla="+- 0 4519 4486"/>
                              <a:gd name="T7" fmla="*/ 4519 h 930"/>
                              <a:gd name="T8" fmla="+- 0 16297 15957"/>
                              <a:gd name="T9" fmla="*/ T8 w 388"/>
                              <a:gd name="T10" fmla="+- 0 4502 4486"/>
                              <a:gd name="T11" fmla="*/ 4502 h 930"/>
                              <a:gd name="T12" fmla="+- 0 16280 15957"/>
                              <a:gd name="T13" fmla="*/ T12 w 388"/>
                              <a:gd name="T14" fmla="+- 0 4490 4486"/>
                              <a:gd name="T15" fmla="*/ 4490 h 930"/>
                              <a:gd name="T16" fmla="+- 0 16259 15957"/>
                              <a:gd name="T17" fmla="*/ T16 w 388"/>
                              <a:gd name="T18" fmla="+- 0 4486 4486"/>
                              <a:gd name="T19" fmla="*/ 4486 h 930"/>
                              <a:gd name="T20" fmla="+- 0 16043 15957"/>
                              <a:gd name="T21" fmla="*/ T20 w 388"/>
                              <a:gd name="T22" fmla="+- 0 4486 4486"/>
                              <a:gd name="T23" fmla="*/ 4486 h 930"/>
                              <a:gd name="T24" fmla="+- 0 16022 15957"/>
                              <a:gd name="T25" fmla="*/ T24 w 388"/>
                              <a:gd name="T26" fmla="+- 0 4490 4486"/>
                              <a:gd name="T27" fmla="*/ 4490 h 930"/>
                              <a:gd name="T28" fmla="+- 0 16005 15957"/>
                              <a:gd name="T29" fmla="*/ T28 w 388"/>
                              <a:gd name="T30" fmla="+- 0 4502 4486"/>
                              <a:gd name="T31" fmla="*/ 4502 h 930"/>
                              <a:gd name="T32" fmla="+- 0 15993 15957"/>
                              <a:gd name="T33" fmla="*/ T32 w 388"/>
                              <a:gd name="T34" fmla="+- 0 4519 4486"/>
                              <a:gd name="T35" fmla="*/ 4519 h 930"/>
                              <a:gd name="T36" fmla="+- 0 15989 15957"/>
                              <a:gd name="T37" fmla="*/ T36 w 388"/>
                              <a:gd name="T38" fmla="+- 0 4540 4486"/>
                              <a:gd name="T39" fmla="*/ 4540 h 930"/>
                              <a:gd name="T40" fmla="+- 0 15989 15957"/>
                              <a:gd name="T41" fmla="*/ T40 w 388"/>
                              <a:gd name="T42" fmla="+- 0 4847 4486"/>
                              <a:gd name="T43" fmla="*/ 4847 h 930"/>
                              <a:gd name="T44" fmla="+- 0 15993 15957"/>
                              <a:gd name="T45" fmla="*/ T44 w 388"/>
                              <a:gd name="T46" fmla="+- 0 4868 4486"/>
                              <a:gd name="T47" fmla="*/ 4868 h 930"/>
                              <a:gd name="T48" fmla="+- 0 16005 15957"/>
                              <a:gd name="T49" fmla="*/ T48 w 388"/>
                              <a:gd name="T50" fmla="+- 0 4885 4486"/>
                              <a:gd name="T51" fmla="*/ 4885 h 930"/>
                              <a:gd name="T52" fmla="+- 0 16022 15957"/>
                              <a:gd name="T53" fmla="*/ T52 w 388"/>
                              <a:gd name="T54" fmla="+- 0 4897 4486"/>
                              <a:gd name="T55" fmla="*/ 4897 h 930"/>
                              <a:gd name="T56" fmla="+- 0 16043 15957"/>
                              <a:gd name="T57" fmla="*/ T56 w 388"/>
                              <a:gd name="T58" fmla="+- 0 4901 4486"/>
                              <a:gd name="T59" fmla="*/ 4901 h 930"/>
                              <a:gd name="T60" fmla="+- 0 16259 15957"/>
                              <a:gd name="T61" fmla="*/ T60 w 388"/>
                              <a:gd name="T62" fmla="+- 0 4901 4486"/>
                              <a:gd name="T63" fmla="*/ 4901 h 930"/>
                              <a:gd name="T64" fmla="+- 0 16280 15957"/>
                              <a:gd name="T65" fmla="*/ T64 w 388"/>
                              <a:gd name="T66" fmla="+- 0 4897 4486"/>
                              <a:gd name="T67" fmla="*/ 4897 h 930"/>
                              <a:gd name="T68" fmla="+- 0 16297 15957"/>
                              <a:gd name="T69" fmla="*/ T68 w 388"/>
                              <a:gd name="T70" fmla="+- 0 4885 4486"/>
                              <a:gd name="T71" fmla="*/ 4885 h 930"/>
                              <a:gd name="T72" fmla="+- 0 16309 15957"/>
                              <a:gd name="T73" fmla="*/ T72 w 388"/>
                              <a:gd name="T74" fmla="+- 0 4868 4486"/>
                              <a:gd name="T75" fmla="*/ 4868 h 930"/>
                              <a:gd name="T76" fmla="+- 0 16313 15957"/>
                              <a:gd name="T77" fmla="*/ T76 w 388"/>
                              <a:gd name="T78" fmla="+- 0 4847 4486"/>
                              <a:gd name="T79" fmla="*/ 4847 h 930"/>
                              <a:gd name="T80" fmla="+- 0 16313 15957"/>
                              <a:gd name="T81" fmla="*/ T80 w 388"/>
                              <a:gd name="T82" fmla="+- 0 4540 4486"/>
                              <a:gd name="T83" fmla="*/ 4540 h 930"/>
                              <a:gd name="T84" fmla="+- 0 16345 15957"/>
                              <a:gd name="T85" fmla="*/ T84 w 388"/>
                              <a:gd name="T86" fmla="+- 0 4978 4486"/>
                              <a:gd name="T87" fmla="*/ 4978 h 930"/>
                              <a:gd name="T88" fmla="+- 0 15957 15957"/>
                              <a:gd name="T89" fmla="*/ T88 w 388"/>
                              <a:gd name="T90" fmla="+- 0 4978 4486"/>
                              <a:gd name="T91" fmla="*/ 4978 h 930"/>
                              <a:gd name="T92" fmla="+- 0 15964 15957"/>
                              <a:gd name="T93" fmla="*/ T92 w 388"/>
                              <a:gd name="T94" fmla="+- 0 5008 4486"/>
                              <a:gd name="T95" fmla="*/ 5008 h 930"/>
                              <a:gd name="T96" fmla="+- 0 15974 15957"/>
                              <a:gd name="T97" fmla="*/ T96 w 388"/>
                              <a:gd name="T98" fmla="+- 0 5080 4486"/>
                              <a:gd name="T99" fmla="*/ 5080 h 930"/>
                              <a:gd name="T100" fmla="+- 0 15999 15957"/>
                              <a:gd name="T101" fmla="*/ T100 w 388"/>
                              <a:gd name="T102" fmla="+- 0 5167 4486"/>
                              <a:gd name="T103" fmla="*/ 5167 h 930"/>
                              <a:gd name="T104" fmla="+- 0 16034 15957"/>
                              <a:gd name="T105" fmla="*/ T104 w 388"/>
                              <a:gd name="T106" fmla="+- 0 5256 4486"/>
                              <a:gd name="T107" fmla="*/ 5256 h 930"/>
                              <a:gd name="T108" fmla="+- 0 16075 15957"/>
                              <a:gd name="T109" fmla="*/ T108 w 388"/>
                              <a:gd name="T110" fmla="+- 0 5335 4486"/>
                              <a:gd name="T111" fmla="*/ 5335 h 930"/>
                              <a:gd name="T112" fmla="+- 0 16115 15957"/>
                              <a:gd name="T113" fmla="*/ T112 w 388"/>
                              <a:gd name="T114" fmla="+- 0 5393 4486"/>
                              <a:gd name="T115" fmla="*/ 5393 h 930"/>
                              <a:gd name="T116" fmla="+- 0 16151 15957"/>
                              <a:gd name="T117" fmla="*/ T116 w 388"/>
                              <a:gd name="T118" fmla="+- 0 5415 4486"/>
                              <a:gd name="T119" fmla="*/ 5415 h 930"/>
                              <a:gd name="T120" fmla="+- 0 16187 15957"/>
                              <a:gd name="T121" fmla="*/ T120 w 388"/>
                              <a:gd name="T122" fmla="+- 0 5395 4486"/>
                              <a:gd name="T123" fmla="*/ 5395 h 930"/>
                              <a:gd name="T124" fmla="+- 0 16228 15957"/>
                              <a:gd name="T125" fmla="*/ T124 w 388"/>
                              <a:gd name="T126" fmla="+- 0 5341 4486"/>
                              <a:gd name="T127" fmla="*/ 5341 h 930"/>
                              <a:gd name="T128" fmla="+- 0 16269 15957"/>
                              <a:gd name="T129" fmla="*/ T128 w 388"/>
                              <a:gd name="T130" fmla="+- 0 5265 4486"/>
                              <a:gd name="T131" fmla="*/ 5265 h 930"/>
                              <a:gd name="T132" fmla="+- 0 16305 15957"/>
                              <a:gd name="T133" fmla="*/ T132 w 388"/>
                              <a:gd name="T134" fmla="+- 0 5178 4486"/>
                              <a:gd name="T135" fmla="*/ 5178 h 930"/>
                              <a:gd name="T136" fmla="+- 0 16330 15957"/>
                              <a:gd name="T137" fmla="*/ T136 w 388"/>
                              <a:gd name="T138" fmla="+- 0 5093 4486"/>
                              <a:gd name="T139" fmla="*/ 5093 h 930"/>
                              <a:gd name="T140" fmla="+- 0 16340 15957"/>
                              <a:gd name="T141" fmla="*/ T140 w 388"/>
                              <a:gd name="T142" fmla="+- 0 5022 4486"/>
                              <a:gd name="T143" fmla="*/ 5022 h 930"/>
                              <a:gd name="T144" fmla="+- 0 16345 15957"/>
                              <a:gd name="T145" fmla="*/ T144 w 388"/>
                              <a:gd name="T146" fmla="+- 0 4978 4486"/>
                              <a:gd name="T147" fmla="*/ 4978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46" name="Picture 163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6658" y="413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247" name="Freeform 1631"/>
                        <wps:cNvSpPr>
                          <a:spLocks/>
                        </wps:cNvSpPr>
                        <wps:spPr bwMode="auto">
                          <a:xfrm>
                            <a:off x="16554" y="4767"/>
                            <a:ext cx="532" cy="217"/>
                          </a:xfrm>
                          <a:custGeom>
                            <a:avLst/>
                            <a:gdLst>
                              <a:gd name="T0" fmla="+- 0 16980 16554"/>
                              <a:gd name="T1" fmla="*/ T0 w 532"/>
                              <a:gd name="T2" fmla="+- 0 4768 4768"/>
                              <a:gd name="T3" fmla="*/ 4768 h 217"/>
                              <a:gd name="T4" fmla="+- 0 16660 16554"/>
                              <a:gd name="T5" fmla="*/ T4 w 532"/>
                              <a:gd name="T6" fmla="+- 0 4768 4768"/>
                              <a:gd name="T7" fmla="*/ 4768 h 217"/>
                              <a:gd name="T8" fmla="+- 0 16554 16554"/>
                              <a:gd name="T9" fmla="*/ T8 w 532"/>
                              <a:gd name="T10" fmla="+- 0 4984 4768"/>
                              <a:gd name="T11" fmla="*/ 4984 h 217"/>
                              <a:gd name="T12" fmla="+- 0 17086 16554"/>
                              <a:gd name="T13" fmla="*/ T12 w 532"/>
                              <a:gd name="T14" fmla="+- 0 4984 4768"/>
                              <a:gd name="T15" fmla="*/ 4984 h 217"/>
                              <a:gd name="T16" fmla="+- 0 16980 16554"/>
                              <a:gd name="T17" fmla="*/ T16 w 532"/>
                              <a:gd name="T18" fmla="+- 0 4768 4768"/>
                              <a:gd name="T19" fmla="*/ 4768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48" name="Picture 163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6521" y="447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49" name="Picture 163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891" y="447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250" name="AutoShape 1634"/>
                        <wps:cNvSpPr>
                          <a:spLocks/>
                        </wps:cNvSpPr>
                        <wps:spPr bwMode="auto">
                          <a:xfrm>
                            <a:off x="16626" y="4467"/>
                            <a:ext cx="388" cy="930"/>
                          </a:xfrm>
                          <a:custGeom>
                            <a:avLst/>
                            <a:gdLst>
                              <a:gd name="T0" fmla="+- 0 16982 16626"/>
                              <a:gd name="T1" fmla="*/ T0 w 388"/>
                              <a:gd name="T2" fmla="+- 0 4522 4468"/>
                              <a:gd name="T3" fmla="*/ 4522 h 930"/>
                              <a:gd name="T4" fmla="+- 0 16978 16626"/>
                              <a:gd name="T5" fmla="*/ T4 w 388"/>
                              <a:gd name="T6" fmla="+- 0 4501 4468"/>
                              <a:gd name="T7" fmla="*/ 4501 h 930"/>
                              <a:gd name="T8" fmla="+- 0 16966 16626"/>
                              <a:gd name="T9" fmla="*/ T8 w 388"/>
                              <a:gd name="T10" fmla="+- 0 4484 4468"/>
                              <a:gd name="T11" fmla="*/ 4484 h 930"/>
                              <a:gd name="T12" fmla="+- 0 16949 16626"/>
                              <a:gd name="T13" fmla="*/ T12 w 388"/>
                              <a:gd name="T14" fmla="+- 0 4472 4468"/>
                              <a:gd name="T15" fmla="*/ 4472 h 930"/>
                              <a:gd name="T16" fmla="+- 0 16928 16626"/>
                              <a:gd name="T17" fmla="*/ T16 w 388"/>
                              <a:gd name="T18" fmla="+- 0 4468 4468"/>
                              <a:gd name="T19" fmla="*/ 4468 h 930"/>
                              <a:gd name="T20" fmla="+- 0 16712 16626"/>
                              <a:gd name="T21" fmla="*/ T20 w 388"/>
                              <a:gd name="T22" fmla="+- 0 4468 4468"/>
                              <a:gd name="T23" fmla="*/ 4468 h 930"/>
                              <a:gd name="T24" fmla="+- 0 16691 16626"/>
                              <a:gd name="T25" fmla="*/ T24 w 388"/>
                              <a:gd name="T26" fmla="+- 0 4472 4468"/>
                              <a:gd name="T27" fmla="*/ 4472 h 930"/>
                              <a:gd name="T28" fmla="+- 0 16674 16626"/>
                              <a:gd name="T29" fmla="*/ T28 w 388"/>
                              <a:gd name="T30" fmla="+- 0 4484 4468"/>
                              <a:gd name="T31" fmla="*/ 4484 h 930"/>
                              <a:gd name="T32" fmla="+- 0 16662 16626"/>
                              <a:gd name="T33" fmla="*/ T32 w 388"/>
                              <a:gd name="T34" fmla="+- 0 4501 4468"/>
                              <a:gd name="T35" fmla="*/ 4501 h 930"/>
                              <a:gd name="T36" fmla="+- 0 16658 16626"/>
                              <a:gd name="T37" fmla="*/ T36 w 388"/>
                              <a:gd name="T38" fmla="+- 0 4522 4468"/>
                              <a:gd name="T39" fmla="*/ 4522 h 930"/>
                              <a:gd name="T40" fmla="+- 0 16658 16626"/>
                              <a:gd name="T41" fmla="*/ T40 w 388"/>
                              <a:gd name="T42" fmla="+- 0 4829 4468"/>
                              <a:gd name="T43" fmla="*/ 4829 h 930"/>
                              <a:gd name="T44" fmla="+- 0 16662 16626"/>
                              <a:gd name="T45" fmla="*/ T44 w 388"/>
                              <a:gd name="T46" fmla="+- 0 4850 4468"/>
                              <a:gd name="T47" fmla="*/ 4850 h 930"/>
                              <a:gd name="T48" fmla="+- 0 16674 16626"/>
                              <a:gd name="T49" fmla="*/ T48 w 388"/>
                              <a:gd name="T50" fmla="+- 0 4867 4468"/>
                              <a:gd name="T51" fmla="*/ 4867 h 930"/>
                              <a:gd name="T52" fmla="+- 0 16691 16626"/>
                              <a:gd name="T53" fmla="*/ T52 w 388"/>
                              <a:gd name="T54" fmla="+- 0 4879 4468"/>
                              <a:gd name="T55" fmla="*/ 4879 h 930"/>
                              <a:gd name="T56" fmla="+- 0 16712 16626"/>
                              <a:gd name="T57" fmla="*/ T56 w 388"/>
                              <a:gd name="T58" fmla="+- 0 4883 4468"/>
                              <a:gd name="T59" fmla="*/ 4883 h 930"/>
                              <a:gd name="T60" fmla="+- 0 16928 16626"/>
                              <a:gd name="T61" fmla="*/ T60 w 388"/>
                              <a:gd name="T62" fmla="+- 0 4883 4468"/>
                              <a:gd name="T63" fmla="*/ 4883 h 930"/>
                              <a:gd name="T64" fmla="+- 0 16949 16626"/>
                              <a:gd name="T65" fmla="*/ T64 w 388"/>
                              <a:gd name="T66" fmla="+- 0 4879 4468"/>
                              <a:gd name="T67" fmla="*/ 4879 h 930"/>
                              <a:gd name="T68" fmla="+- 0 16966 16626"/>
                              <a:gd name="T69" fmla="*/ T68 w 388"/>
                              <a:gd name="T70" fmla="+- 0 4867 4468"/>
                              <a:gd name="T71" fmla="*/ 4867 h 930"/>
                              <a:gd name="T72" fmla="+- 0 16978 16626"/>
                              <a:gd name="T73" fmla="*/ T72 w 388"/>
                              <a:gd name="T74" fmla="+- 0 4850 4468"/>
                              <a:gd name="T75" fmla="*/ 4850 h 930"/>
                              <a:gd name="T76" fmla="+- 0 16982 16626"/>
                              <a:gd name="T77" fmla="*/ T76 w 388"/>
                              <a:gd name="T78" fmla="+- 0 4829 4468"/>
                              <a:gd name="T79" fmla="*/ 4829 h 930"/>
                              <a:gd name="T80" fmla="+- 0 16982 16626"/>
                              <a:gd name="T81" fmla="*/ T80 w 388"/>
                              <a:gd name="T82" fmla="+- 0 4522 4468"/>
                              <a:gd name="T83" fmla="*/ 4522 h 930"/>
                              <a:gd name="T84" fmla="+- 0 17014 16626"/>
                              <a:gd name="T85" fmla="*/ T84 w 388"/>
                              <a:gd name="T86" fmla="+- 0 4960 4468"/>
                              <a:gd name="T87" fmla="*/ 4960 h 930"/>
                              <a:gd name="T88" fmla="+- 0 16626 16626"/>
                              <a:gd name="T89" fmla="*/ T88 w 388"/>
                              <a:gd name="T90" fmla="+- 0 4960 4468"/>
                              <a:gd name="T91" fmla="*/ 4960 h 930"/>
                              <a:gd name="T92" fmla="+- 0 16633 16626"/>
                              <a:gd name="T93" fmla="*/ T92 w 388"/>
                              <a:gd name="T94" fmla="+- 0 4990 4468"/>
                              <a:gd name="T95" fmla="*/ 4990 h 930"/>
                              <a:gd name="T96" fmla="+- 0 16643 16626"/>
                              <a:gd name="T97" fmla="*/ T96 w 388"/>
                              <a:gd name="T98" fmla="+- 0 5062 4468"/>
                              <a:gd name="T99" fmla="*/ 5062 h 930"/>
                              <a:gd name="T100" fmla="+- 0 16668 16626"/>
                              <a:gd name="T101" fmla="*/ T100 w 388"/>
                              <a:gd name="T102" fmla="+- 0 5149 4468"/>
                              <a:gd name="T103" fmla="*/ 5149 h 930"/>
                              <a:gd name="T104" fmla="+- 0 16703 16626"/>
                              <a:gd name="T105" fmla="*/ T104 w 388"/>
                              <a:gd name="T106" fmla="+- 0 5238 4468"/>
                              <a:gd name="T107" fmla="*/ 5238 h 930"/>
                              <a:gd name="T108" fmla="+- 0 16744 16626"/>
                              <a:gd name="T109" fmla="*/ T108 w 388"/>
                              <a:gd name="T110" fmla="+- 0 5317 4468"/>
                              <a:gd name="T111" fmla="*/ 5317 h 930"/>
                              <a:gd name="T112" fmla="+- 0 16784 16626"/>
                              <a:gd name="T113" fmla="*/ T112 w 388"/>
                              <a:gd name="T114" fmla="+- 0 5375 4468"/>
                              <a:gd name="T115" fmla="*/ 5375 h 930"/>
                              <a:gd name="T116" fmla="+- 0 16820 16626"/>
                              <a:gd name="T117" fmla="*/ T116 w 388"/>
                              <a:gd name="T118" fmla="+- 0 5397 4468"/>
                              <a:gd name="T119" fmla="*/ 5397 h 930"/>
                              <a:gd name="T120" fmla="+- 0 16856 16626"/>
                              <a:gd name="T121" fmla="*/ T120 w 388"/>
                              <a:gd name="T122" fmla="+- 0 5377 4468"/>
                              <a:gd name="T123" fmla="*/ 5377 h 930"/>
                              <a:gd name="T124" fmla="+- 0 16897 16626"/>
                              <a:gd name="T125" fmla="*/ T124 w 388"/>
                              <a:gd name="T126" fmla="+- 0 5323 4468"/>
                              <a:gd name="T127" fmla="*/ 5323 h 930"/>
                              <a:gd name="T128" fmla="+- 0 16938 16626"/>
                              <a:gd name="T129" fmla="*/ T128 w 388"/>
                              <a:gd name="T130" fmla="+- 0 5247 4468"/>
                              <a:gd name="T131" fmla="*/ 5247 h 930"/>
                              <a:gd name="T132" fmla="+- 0 16974 16626"/>
                              <a:gd name="T133" fmla="*/ T132 w 388"/>
                              <a:gd name="T134" fmla="+- 0 5160 4468"/>
                              <a:gd name="T135" fmla="*/ 5160 h 930"/>
                              <a:gd name="T136" fmla="+- 0 16999 16626"/>
                              <a:gd name="T137" fmla="*/ T136 w 388"/>
                              <a:gd name="T138" fmla="+- 0 5075 4468"/>
                              <a:gd name="T139" fmla="*/ 5075 h 930"/>
                              <a:gd name="T140" fmla="+- 0 17009 16626"/>
                              <a:gd name="T141" fmla="*/ T140 w 388"/>
                              <a:gd name="T142" fmla="+- 0 5004 4468"/>
                              <a:gd name="T143" fmla="*/ 5004 h 930"/>
                              <a:gd name="T144" fmla="+- 0 17014 16626"/>
                              <a:gd name="T145" fmla="*/ T144 w 388"/>
                              <a:gd name="T146" fmla="+- 0 4960 4468"/>
                              <a:gd name="T147" fmla="*/ 496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51" name="Picture 163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7335" y="413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252" name="Freeform 1636"/>
                        <wps:cNvSpPr>
                          <a:spLocks/>
                        </wps:cNvSpPr>
                        <wps:spPr bwMode="auto">
                          <a:xfrm>
                            <a:off x="17231" y="4772"/>
                            <a:ext cx="532" cy="217"/>
                          </a:xfrm>
                          <a:custGeom>
                            <a:avLst/>
                            <a:gdLst>
                              <a:gd name="T0" fmla="+- 0 17657 17231"/>
                              <a:gd name="T1" fmla="*/ T0 w 532"/>
                              <a:gd name="T2" fmla="+- 0 4773 4773"/>
                              <a:gd name="T3" fmla="*/ 4773 h 217"/>
                              <a:gd name="T4" fmla="+- 0 17337 17231"/>
                              <a:gd name="T5" fmla="*/ T4 w 532"/>
                              <a:gd name="T6" fmla="+- 0 4773 4773"/>
                              <a:gd name="T7" fmla="*/ 4773 h 217"/>
                              <a:gd name="T8" fmla="+- 0 17231 17231"/>
                              <a:gd name="T9" fmla="*/ T8 w 532"/>
                              <a:gd name="T10" fmla="+- 0 4989 4773"/>
                              <a:gd name="T11" fmla="*/ 4989 h 217"/>
                              <a:gd name="T12" fmla="+- 0 17763 17231"/>
                              <a:gd name="T13" fmla="*/ T12 w 532"/>
                              <a:gd name="T14" fmla="+- 0 4989 4773"/>
                              <a:gd name="T15" fmla="*/ 4989 h 217"/>
                              <a:gd name="T16" fmla="+- 0 17657 17231"/>
                              <a:gd name="T17" fmla="*/ T16 w 532"/>
                              <a:gd name="T18" fmla="+- 0 4773 4773"/>
                              <a:gd name="T19" fmla="*/ 4773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53" name="Picture 163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198" y="447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54" name="Picture 163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17568" y="447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255" name="AutoShape 1639"/>
                        <wps:cNvSpPr>
                          <a:spLocks/>
                        </wps:cNvSpPr>
                        <wps:spPr bwMode="auto">
                          <a:xfrm>
                            <a:off x="17303" y="4472"/>
                            <a:ext cx="388" cy="930"/>
                          </a:xfrm>
                          <a:custGeom>
                            <a:avLst/>
                            <a:gdLst>
                              <a:gd name="T0" fmla="+- 0 17659 17303"/>
                              <a:gd name="T1" fmla="*/ T0 w 388"/>
                              <a:gd name="T2" fmla="+- 0 4527 4473"/>
                              <a:gd name="T3" fmla="*/ 4527 h 930"/>
                              <a:gd name="T4" fmla="+- 0 17655 17303"/>
                              <a:gd name="T5" fmla="*/ T4 w 388"/>
                              <a:gd name="T6" fmla="+- 0 4506 4473"/>
                              <a:gd name="T7" fmla="*/ 4506 h 930"/>
                              <a:gd name="T8" fmla="+- 0 17643 17303"/>
                              <a:gd name="T9" fmla="*/ T8 w 388"/>
                              <a:gd name="T10" fmla="+- 0 4489 4473"/>
                              <a:gd name="T11" fmla="*/ 4489 h 930"/>
                              <a:gd name="T12" fmla="+- 0 17626 17303"/>
                              <a:gd name="T13" fmla="*/ T12 w 388"/>
                              <a:gd name="T14" fmla="+- 0 4477 4473"/>
                              <a:gd name="T15" fmla="*/ 4477 h 930"/>
                              <a:gd name="T16" fmla="+- 0 17605 17303"/>
                              <a:gd name="T17" fmla="*/ T16 w 388"/>
                              <a:gd name="T18" fmla="+- 0 4473 4473"/>
                              <a:gd name="T19" fmla="*/ 4473 h 930"/>
                              <a:gd name="T20" fmla="+- 0 17389 17303"/>
                              <a:gd name="T21" fmla="*/ T20 w 388"/>
                              <a:gd name="T22" fmla="+- 0 4473 4473"/>
                              <a:gd name="T23" fmla="*/ 4473 h 930"/>
                              <a:gd name="T24" fmla="+- 0 17368 17303"/>
                              <a:gd name="T25" fmla="*/ T24 w 388"/>
                              <a:gd name="T26" fmla="+- 0 4477 4473"/>
                              <a:gd name="T27" fmla="*/ 4477 h 930"/>
                              <a:gd name="T28" fmla="+- 0 17351 17303"/>
                              <a:gd name="T29" fmla="*/ T28 w 388"/>
                              <a:gd name="T30" fmla="+- 0 4489 4473"/>
                              <a:gd name="T31" fmla="*/ 4489 h 930"/>
                              <a:gd name="T32" fmla="+- 0 17339 17303"/>
                              <a:gd name="T33" fmla="*/ T32 w 388"/>
                              <a:gd name="T34" fmla="+- 0 4506 4473"/>
                              <a:gd name="T35" fmla="*/ 4506 h 930"/>
                              <a:gd name="T36" fmla="+- 0 17335 17303"/>
                              <a:gd name="T37" fmla="*/ T36 w 388"/>
                              <a:gd name="T38" fmla="+- 0 4527 4473"/>
                              <a:gd name="T39" fmla="*/ 4527 h 930"/>
                              <a:gd name="T40" fmla="+- 0 17335 17303"/>
                              <a:gd name="T41" fmla="*/ T40 w 388"/>
                              <a:gd name="T42" fmla="+- 0 4834 4473"/>
                              <a:gd name="T43" fmla="*/ 4834 h 930"/>
                              <a:gd name="T44" fmla="+- 0 17339 17303"/>
                              <a:gd name="T45" fmla="*/ T44 w 388"/>
                              <a:gd name="T46" fmla="+- 0 4855 4473"/>
                              <a:gd name="T47" fmla="*/ 4855 h 930"/>
                              <a:gd name="T48" fmla="+- 0 17351 17303"/>
                              <a:gd name="T49" fmla="*/ T48 w 388"/>
                              <a:gd name="T50" fmla="+- 0 4872 4473"/>
                              <a:gd name="T51" fmla="*/ 4872 h 930"/>
                              <a:gd name="T52" fmla="+- 0 17368 17303"/>
                              <a:gd name="T53" fmla="*/ T52 w 388"/>
                              <a:gd name="T54" fmla="+- 0 4884 4473"/>
                              <a:gd name="T55" fmla="*/ 4884 h 930"/>
                              <a:gd name="T56" fmla="+- 0 17389 17303"/>
                              <a:gd name="T57" fmla="*/ T56 w 388"/>
                              <a:gd name="T58" fmla="+- 0 4888 4473"/>
                              <a:gd name="T59" fmla="*/ 4888 h 930"/>
                              <a:gd name="T60" fmla="+- 0 17605 17303"/>
                              <a:gd name="T61" fmla="*/ T60 w 388"/>
                              <a:gd name="T62" fmla="+- 0 4888 4473"/>
                              <a:gd name="T63" fmla="*/ 4888 h 930"/>
                              <a:gd name="T64" fmla="+- 0 17626 17303"/>
                              <a:gd name="T65" fmla="*/ T64 w 388"/>
                              <a:gd name="T66" fmla="+- 0 4884 4473"/>
                              <a:gd name="T67" fmla="*/ 4884 h 930"/>
                              <a:gd name="T68" fmla="+- 0 17643 17303"/>
                              <a:gd name="T69" fmla="*/ T68 w 388"/>
                              <a:gd name="T70" fmla="+- 0 4872 4473"/>
                              <a:gd name="T71" fmla="*/ 4872 h 930"/>
                              <a:gd name="T72" fmla="+- 0 17655 17303"/>
                              <a:gd name="T73" fmla="*/ T72 w 388"/>
                              <a:gd name="T74" fmla="+- 0 4855 4473"/>
                              <a:gd name="T75" fmla="*/ 4855 h 930"/>
                              <a:gd name="T76" fmla="+- 0 17659 17303"/>
                              <a:gd name="T77" fmla="*/ T76 w 388"/>
                              <a:gd name="T78" fmla="+- 0 4834 4473"/>
                              <a:gd name="T79" fmla="*/ 4834 h 930"/>
                              <a:gd name="T80" fmla="+- 0 17659 17303"/>
                              <a:gd name="T81" fmla="*/ T80 w 388"/>
                              <a:gd name="T82" fmla="+- 0 4527 4473"/>
                              <a:gd name="T83" fmla="*/ 4527 h 930"/>
                              <a:gd name="T84" fmla="+- 0 17691 17303"/>
                              <a:gd name="T85" fmla="*/ T84 w 388"/>
                              <a:gd name="T86" fmla="+- 0 4965 4473"/>
                              <a:gd name="T87" fmla="*/ 4965 h 930"/>
                              <a:gd name="T88" fmla="+- 0 17303 17303"/>
                              <a:gd name="T89" fmla="*/ T88 w 388"/>
                              <a:gd name="T90" fmla="+- 0 4965 4473"/>
                              <a:gd name="T91" fmla="*/ 4965 h 930"/>
                              <a:gd name="T92" fmla="+- 0 17310 17303"/>
                              <a:gd name="T93" fmla="*/ T92 w 388"/>
                              <a:gd name="T94" fmla="+- 0 4995 4473"/>
                              <a:gd name="T95" fmla="*/ 4995 h 930"/>
                              <a:gd name="T96" fmla="+- 0 17320 17303"/>
                              <a:gd name="T97" fmla="*/ T96 w 388"/>
                              <a:gd name="T98" fmla="+- 0 5067 4473"/>
                              <a:gd name="T99" fmla="*/ 5067 h 930"/>
                              <a:gd name="T100" fmla="+- 0 17345 17303"/>
                              <a:gd name="T101" fmla="*/ T100 w 388"/>
                              <a:gd name="T102" fmla="+- 0 5154 4473"/>
                              <a:gd name="T103" fmla="*/ 5154 h 930"/>
                              <a:gd name="T104" fmla="+- 0 17380 17303"/>
                              <a:gd name="T105" fmla="*/ T104 w 388"/>
                              <a:gd name="T106" fmla="+- 0 5243 4473"/>
                              <a:gd name="T107" fmla="*/ 5243 h 930"/>
                              <a:gd name="T108" fmla="+- 0 17421 17303"/>
                              <a:gd name="T109" fmla="*/ T108 w 388"/>
                              <a:gd name="T110" fmla="+- 0 5322 4473"/>
                              <a:gd name="T111" fmla="*/ 5322 h 930"/>
                              <a:gd name="T112" fmla="+- 0 17461 17303"/>
                              <a:gd name="T113" fmla="*/ T112 w 388"/>
                              <a:gd name="T114" fmla="+- 0 5380 4473"/>
                              <a:gd name="T115" fmla="*/ 5380 h 930"/>
                              <a:gd name="T116" fmla="+- 0 17497 17303"/>
                              <a:gd name="T117" fmla="*/ T116 w 388"/>
                              <a:gd name="T118" fmla="+- 0 5402 4473"/>
                              <a:gd name="T119" fmla="*/ 5402 h 930"/>
                              <a:gd name="T120" fmla="+- 0 17533 17303"/>
                              <a:gd name="T121" fmla="*/ T120 w 388"/>
                              <a:gd name="T122" fmla="+- 0 5382 4473"/>
                              <a:gd name="T123" fmla="*/ 5382 h 930"/>
                              <a:gd name="T124" fmla="+- 0 17574 17303"/>
                              <a:gd name="T125" fmla="*/ T124 w 388"/>
                              <a:gd name="T126" fmla="+- 0 5328 4473"/>
                              <a:gd name="T127" fmla="*/ 5328 h 930"/>
                              <a:gd name="T128" fmla="+- 0 17615 17303"/>
                              <a:gd name="T129" fmla="*/ T128 w 388"/>
                              <a:gd name="T130" fmla="+- 0 5252 4473"/>
                              <a:gd name="T131" fmla="*/ 5252 h 930"/>
                              <a:gd name="T132" fmla="+- 0 17651 17303"/>
                              <a:gd name="T133" fmla="*/ T132 w 388"/>
                              <a:gd name="T134" fmla="+- 0 5165 4473"/>
                              <a:gd name="T135" fmla="*/ 5165 h 930"/>
                              <a:gd name="T136" fmla="+- 0 17676 17303"/>
                              <a:gd name="T137" fmla="*/ T136 w 388"/>
                              <a:gd name="T138" fmla="+- 0 5080 4473"/>
                              <a:gd name="T139" fmla="*/ 5080 h 930"/>
                              <a:gd name="T140" fmla="+- 0 17686 17303"/>
                              <a:gd name="T141" fmla="*/ T140 w 388"/>
                              <a:gd name="T142" fmla="+- 0 5009 4473"/>
                              <a:gd name="T143" fmla="*/ 5009 h 930"/>
                              <a:gd name="T144" fmla="+- 0 17691 17303"/>
                              <a:gd name="T145" fmla="*/ T144 w 388"/>
                              <a:gd name="T146" fmla="+- 0 4965 4473"/>
                              <a:gd name="T147" fmla="*/ 496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56" name="Picture 164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8005" y="411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257" name="Freeform 1641"/>
                        <wps:cNvSpPr>
                          <a:spLocks/>
                        </wps:cNvSpPr>
                        <wps:spPr bwMode="auto">
                          <a:xfrm>
                            <a:off x="17901" y="4754"/>
                            <a:ext cx="532" cy="217"/>
                          </a:xfrm>
                          <a:custGeom>
                            <a:avLst/>
                            <a:gdLst>
                              <a:gd name="T0" fmla="+- 0 18327 17901"/>
                              <a:gd name="T1" fmla="*/ T0 w 532"/>
                              <a:gd name="T2" fmla="+- 0 4755 4755"/>
                              <a:gd name="T3" fmla="*/ 4755 h 217"/>
                              <a:gd name="T4" fmla="+- 0 18007 17901"/>
                              <a:gd name="T5" fmla="*/ T4 w 532"/>
                              <a:gd name="T6" fmla="+- 0 4755 4755"/>
                              <a:gd name="T7" fmla="*/ 4755 h 217"/>
                              <a:gd name="T8" fmla="+- 0 17901 17901"/>
                              <a:gd name="T9" fmla="*/ T8 w 532"/>
                              <a:gd name="T10" fmla="+- 0 4971 4755"/>
                              <a:gd name="T11" fmla="*/ 4971 h 217"/>
                              <a:gd name="T12" fmla="+- 0 18433 17901"/>
                              <a:gd name="T13" fmla="*/ T12 w 532"/>
                              <a:gd name="T14" fmla="+- 0 4971 4755"/>
                              <a:gd name="T15" fmla="*/ 4971 h 217"/>
                              <a:gd name="T16" fmla="+- 0 18327 17901"/>
                              <a:gd name="T17" fmla="*/ T16 w 532"/>
                              <a:gd name="T18" fmla="+- 0 4755 4755"/>
                              <a:gd name="T19" fmla="*/ 4755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258" name="Picture 164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868" y="445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59" name="Picture 164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8238" y="445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260" name="AutoShape 1644"/>
                        <wps:cNvSpPr>
                          <a:spLocks/>
                        </wps:cNvSpPr>
                        <wps:spPr bwMode="auto">
                          <a:xfrm>
                            <a:off x="17973" y="4454"/>
                            <a:ext cx="388" cy="930"/>
                          </a:xfrm>
                          <a:custGeom>
                            <a:avLst/>
                            <a:gdLst>
                              <a:gd name="T0" fmla="+- 0 18329 17973"/>
                              <a:gd name="T1" fmla="*/ T0 w 388"/>
                              <a:gd name="T2" fmla="+- 0 4509 4455"/>
                              <a:gd name="T3" fmla="*/ 4509 h 930"/>
                              <a:gd name="T4" fmla="+- 0 18325 17973"/>
                              <a:gd name="T5" fmla="*/ T4 w 388"/>
                              <a:gd name="T6" fmla="+- 0 4488 4455"/>
                              <a:gd name="T7" fmla="*/ 4488 h 930"/>
                              <a:gd name="T8" fmla="+- 0 18313 17973"/>
                              <a:gd name="T9" fmla="*/ T8 w 388"/>
                              <a:gd name="T10" fmla="+- 0 4471 4455"/>
                              <a:gd name="T11" fmla="*/ 4471 h 930"/>
                              <a:gd name="T12" fmla="+- 0 18296 17973"/>
                              <a:gd name="T13" fmla="*/ T12 w 388"/>
                              <a:gd name="T14" fmla="+- 0 4459 4455"/>
                              <a:gd name="T15" fmla="*/ 4459 h 930"/>
                              <a:gd name="T16" fmla="+- 0 18275 17973"/>
                              <a:gd name="T17" fmla="*/ T16 w 388"/>
                              <a:gd name="T18" fmla="+- 0 4455 4455"/>
                              <a:gd name="T19" fmla="*/ 4455 h 930"/>
                              <a:gd name="T20" fmla="+- 0 18059 17973"/>
                              <a:gd name="T21" fmla="*/ T20 w 388"/>
                              <a:gd name="T22" fmla="+- 0 4455 4455"/>
                              <a:gd name="T23" fmla="*/ 4455 h 930"/>
                              <a:gd name="T24" fmla="+- 0 18038 17973"/>
                              <a:gd name="T25" fmla="*/ T24 w 388"/>
                              <a:gd name="T26" fmla="+- 0 4459 4455"/>
                              <a:gd name="T27" fmla="*/ 4459 h 930"/>
                              <a:gd name="T28" fmla="+- 0 18021 17973"/>
                              <a:gd name="T29" fmla="*/ T28 w 388"/>
                              <a:gd name="T30" fmla="+- 0 4471 4455"/>
                              <a:gd name="T31" fmla="*/ 4471 h 930"/>
                              <a:gd name="T32" fmla="+- 0 18009 17973"/>
                              <a:gd name="T33" fmla="*/ T32 w 388"/>
                              <a:gd name="T34" fmla="+- 0 4488 4455"/>
                              <a:gd name="T35" fmla="*/ 4488 h 930"/>
                              <a:gd name="T36" fmla="+- 0 18005 17973"/>
                              <a:gd name="T37" fmla="*/ T36 w 388"/>
                              <a:gd name="T38" fmla="+- 0 4509 4455"/>
                              <a:gd name="T39" fmla="*/ 4509 h 930"/>
                              <a:gd name="T40" fmla="+- 0 18005 17973"/>
                              <a:gd name="T41" fmla="*/ T40 w 388"/>
                              <a:gd name="T42" fmla="+- 0 4816 4455"/>
                              <a:gd name="T43" fmla="*/ 4816 h 930"/>
                              <a:gd name="T44" fmla="+- 0 18009 17973"/>
                              <a:gd name="T45" fmla="*/ T44 w 388"/>
                              <a:gd name="T46" fmla="+- 0 4837 4455"/>
                              <a:gd name="T47" fmla="*/ 4837 h 930"/>
                              <a:gd name="T48" fmla="+- 0 18021 17973"/>
                              <a:gd name="T49" fmla="*/ T48 w 388"/>
                              <a:gd name="T50" fmla="+- 0 4854 4455"/>
                              <a:gd name="T51" fmla="*/ 4854 h 930"/>
                              <a:gd name="T52" fmla="+- 0 18038 17973"/>
                              <a:gd name="T53" fmla="*/ T52 w 388"/>
                              <a:gd name="T54" fmla="+- 0 4866 4455"/>
                              <a:gd name="T55" fmla="*/ 4866 h 930"/>
                              <a:gd name="T56" fmla="+- 0 18059 17973"/>
                              <a:gd name="T57" fmla="*/ T56 w 388"/>
                              <a:gd name="T58" fmla="+- 0 4870 4455"/>
                              <a:gd name="T59" fmla="*/ 4870 h 930"/>
                              <a:gd name="T60" fmla="+- 0 18275 17973"/>
                              <a:gd name="T61" fmla="*/ T60 w 388"/>
                              <a:gd name="T62" fmla="+- 0 4870 4455"/>
                              <a:gd name="T63" fmla="*/ 4870 h 930"/>
                              <a:gd name="T64" fmla="+- 0 18296 17973"/>
                              <a:gd name="T65" fmla="*/ T64 w 388"/>
                              <a:gd name="T66" fmla="+- 0 4866 4455"/>
                              <a:gd name="T67" fmla="*/ 4866 h 930"/>
                              <a:gd name="T68" fmla="+- 0 18313 17973"/>
                              <a:gd name="T69" fmla="*/ T68 w 388"/>
                              <a:gd name="T70" fmla="+- 0 4854 4455"/>
                              <a:gd name="T71" fmla="*/ 4854 h 930"/>
                              <a:gd name="T72" fmla="+- 0 18325 17973"/>
                              <a:gd name="T73" fmla="*/ T72 w 388"/>
                              <a:gd name="T74" fmla="+- 0 4837 4455"/>
                              <a:gd name="T75" fmla="*/ 4837 h 930"/>
                              <a:gd name="T76" fmla="+- 0 18329 17973"/>
                              <a:gd name="T77" fmla="*/ T76 w 388"/>
                              <a:gd name="T78" fmla="+- 0 4816 4455"/>
                              <a:gd name="T79" fmla="*/ 4816 h 930"/>
                              <a:gd name="T80" fmla="+- 0 18329 17973"/>
                              <a:gd name="T81" fmla="*/ T80 w 388"/>
                              <a:gd name="T82" fmla="+- 0 4509 4455"/>
                              <a:gd name="T83" fmla="*/ 4509 h 930"/>
                              <a:gd name="T84" fmla="+- 0 18361 17973"/>
                              <a:gd name="T85" fmla="*/ T84 w 388"/>
                              <a:gd name="T86" fmla="+- 0 4947 4455"/>
                              <a:gd name="T87" fmla="*/ 4947 h 930"/>
                              <a:gd name="T88" fmla="+- 0 17973 17973"/>
                              <a:gd name="T89" fmla="*/ T88 w 388"/>
                              <a:gd name="T90" fmla="+- 0 4947 4455"/>
                              <a:gd name="T91" fmla="*/ 4947 h 930"/>
                              <a:gd name="T92" fmla="+- 0 17980 17973"/>
                              <a:gd name="T93" fmla="*/ T92 w 388"/>
                              <a:gd name="T94" fmla="+- 0 4977 4455"/>
                              <a:gd name="T95" fmla="*/ 4977 h 930"/>
                              <a:gd name="T96" fmla="+- 0 17990 17973"/>
                              <a:gd name="T97" fmla="*/ T96 w 388"/>
                              <a:gd name="T98" fmla="+- 0 5049 4455"/>
                              <a:gd name="T99" fmla="*/ 5049 h 930"/>
                              <a:gd name="T100" fmla="+- 0 18015 17973"/>
                              <a:gd name="T101" fmla="*/ T100 w 388"/>
                              <a:gd name="T102" fmla="+- 0 5136 4455"/>
                              <a:gd name="T103" fmla="*/ 5136 h 930"/>
                              <a:gd name="T104" fmla="+- 0 18050 17973"/>
                              <a:gd name="T105" fmla="*/ T104 w 388"/>
                              <a:gd name="T106" fmla="+- 0 5225 4455"/>
                              <a:gd name="T107" fmla="*/ 5225 h 930"/>
                              <a:gd name="T108" fmla="+- 0 18091 17973"/>
                              <a:gd name="T109" fmla="*/ T108 w 388"/>
                              <a:gd name="T110" fmla="+- 0 5304 4455"/>
                              <a:gd name="T111" fmla="*/ 5304 h 930"/>
                              <a:gd name="T112" fmla="+- 0 18131 17973"/>
                              <a:gd name="T113" fmla="*/ T112 w 388"/>
                              <a:gd name="T114" fmla="+- 0 5362 4455"/>
                              <a:gd name="T115" fmla="*/ 5362 h 930"/>
                              <a:gd name="T116" fmla="+- 0 18167 17973"/>
                              <a:gd name="T117" fmla="*/ T116 w 388"/>
                              <a:gd name="T118" fmla="+- 0 5384 4455"/>
                              <a:gd name="T119" fmla="*/ 5384 h 930"/>
                              <a:gd name="T120" fmla="+- 0 18203 17973"/>
                              <a:gd name="T121" fmla="*/ T120 w 388"/>
                              <a:gd name="T122" fmla="+- 0 5364 4455"/>
                              <a:gd name="T123" fmla="*/ 5364 h 930"/>
                              <a:gd name="T124" fmla="+- 0 18244 17973"/>
                              <a:gd name="T125" fmla="*/ T124 w 388"/>
                              <a:gd name="T126" fmla="+- 0 5310 4455"/>
                              <a:gd name="T127" fmla="*/ 5310 h 930"/>
                              <a:gd name="T128" fmla="+- 0 18285 17973"/>
                              <a:gd name="T129" fmla="*/ T128 w 388"/>
                              <a:gd name="T130" fmla="+- 0 5234 4455"/>
                              <a:gd name="T131" fmla="*/ 5234 h 930"/>
                              <a:gd name="T132" fmla="+- 0 18321 17973"/>
                              <a:gd name="T133" fmla="*/ T132 w 388"/>
                              <a:gd name="T134" fmla="+- 0 5147 4455"/>
                              <a:gd name="T135" fmla="*/ 5147 h 930"/>
                              <a:gd name="T136" fmla="+- 0 18346 17973"/>
                              <a:gd name="T137" fmla="*/ T136 w 388"/>
                              <a:gd name="T138" fmla="+- 0 5062 4455"/>
                              <a:gd name="T139" fmla="*/ 5062 h 930"/>
                              <a:gd name="T140" fmla="+- 0 18356 17973"/>
                              <a:gd name="T141" fmla="*/ T140 w 388"/>
                              <a:gd name="T142" fmla="+- 0 4991 4455"/>
                              <a:gd name="T143" fmla="*/ 4991 h 930"/>
                              <a:gd name="T144" fmla="+- 0 18361 17973"/>
                              <a:gd name="T145" fmla="*/ T144 w 388"/>
                              <a:gd name="T146" fmla="+- 0 4947 4455"/>
                              <a:gd name="T147" fmla="*/ 494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FCE3EA" id="Group 1600" o:spid="_x0000_s1026" style="position:absolute;margin-left:7.55pt;margin-top:2.5pt;width:1002.95pt;height:647.95pt;z-index:-251574784;mso-position-horizontal-relative:page" coordorigin="151,50" coordsize="20059,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">
                <v:rect id="Rectangle 1601" o:spid="_x0000_s1027" style="position:absolute;left:151;top:5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" fillcolor="#f4f1e9" stroked="f"/>
                <v:rect id="Rectangle 1602" o:spid="_x0000_s1028" style="position:absolute;left:151;top:602;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" fillcolor="#faf7e7" stroked="f"/>
                <v:rect id="Rectangle 1603" o:spid="_x0000_s1029" style="position:absolute;left:151;top:117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" fillcolor="#f4f1e9" stroked="f"/>
                <v:rect id="Rectangle 1604" o:spid="_x0000_s1030" style="position:absolute;left:151;top:1707;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" fillcolor="#faf7e7" stroked="f"/>
                <v:rect id="Rectangle 1605" o:spid="_x0000_s1031" style="position:absolute;left:151;top:226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" fillcolor="#f4f1e9" stroked="f"/>
                <v:rect id="Rectangle 1606" o:spid="_x0000_s1032" style="position:absolute;left:151;top:3566;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" fillcolor="#f4f1e9" stroked="f"/>
                <v:rect id="Rectangle 1607" o:spid="_x0000_s1033" style="position:absolute;left:151;top:4118;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" fillcolor="#faf7e7" stroked="f"/>
                <v:rect id="Rectangle 1608" o:spid="_x0000_s1034" style="position:absolute;left:151;top:5424;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" fillcolor="#f4f1e9" stroked="f"/>
                <v:rect id="Rectangle 1609" o:spid="_x0000_s1035" style="position:absolute;left:151;top:5994;width:20059;height:7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" fillcolor="#faf7e7" stroked="f"/>
                <v:shape id="AutoShape 1610" o:spid="_x0000_s1036" style="position:absolute;left:15766;top:6224;width:3971;height:2011;visibility:visible;mso-wrap-style:square;v-text-anchor:top" coordsize="3971,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" path="m748,121r-4,-19l733,86,717,75,698,71r-25,l673,146r,399l75,545r,-399l673,146r,-75l50,71,31,75,15,86,4,102,,121,,570r4,19l15,605r16,11l50,620r249,l299,694r-112,l187,769r374,l561,694r-112,l449,620r249,l717,616r16,-11l744,589r4,-19l748,545r,-399l748,121xm1146,121r-4,-19l1132,86,1116,75r-20,-4l1096,121r,75l1096,246r,75l1009,321r,336l1006,672r-7,12l987,692r-15,2l957,692r-12,-8l937,672r-2,-15l937,642r8,-12l957,623r15,-3l987,623r12,7l1006,642r3,15l1009,321r-162,l847,246r249,l1096,196r-249,l847,121r249,l1096,71r-249,l828,75,812,86r-11,16l798,121r,598l801,739r11,16l828,765r19,4l1096,769r20,-4l1132,755r10,-16l1146,719r,-25l1146,620r,-299l1146,246r,-50l1146,121xm1676,678r-62,-63l1549,700r-3,5l1547,711r4,3l1527,752r2,6l1535,762r2,l1540,762r2,l1577,740r3,4l1586,745r4,-3l1676,678xm1871,1202r-2,-15l1861,1175r-12,-8l1834,1164r-15,3l1807,1175r-7,12l1797,1202r,74l1800,1291r7,12l1819,1311r15,3l1849,1311r12,-8l1869,1291r2,-15l1871,1202xm1902,777r-62,-62l1775,800r-3,5l1773,810r4,4l1754,852r1,6l1761,862r2,l1766,862r2,l1803,840r3,3l1812,844r5,-2l1902,777xm2001,378r-88,-87l1736,474r-98,110l1707,653r104,-91l2001,378xm2115,901r-63,-63l1987,923r-2,5l1986,934r3,3l1966,975r2,6l1974,985r1,l1979,985r2,l2015,963r4,4l2024,968r5,-3l2115,901xm2227,478r-88,-88l1963,574r-99,110l1933,753r104,-91l2227,478xm2296,142r-3,-18l2282,109,2271,97r18,-19l2294,68r1,-13l2290,38,2276,20,2257,6,2240,r-15,1l2215,7,1941,263r87,88l2246,123r15,15l2261,145r-3,4l2085,322r-1,11l2098,348r12,l2283,175r10,-16l2296,142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9r-11,-12l2515,178r5,-10l2521,154r-5,-16l2502,120r-19,-14l2466,100r-15,1l2442,106,2167,363r87,88l2472,223r15,15l2488,245r-4,4l2311,422r,11l2325,448r11,l2509,275r10,-16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6295;673,6295;0,6794;299,6918;449,6844;748,6769;1116,6299;1009,6545;957,6916;957,6847;1009,6545;847,6345;801,6326;847,6993;1146,6918;1676,6902;1527,6976;1577,6964;1869,7411;1800,7411;1834,7538;1902,7001;1754,7076;1803,7064;1913,6515;2115,7125;1966,7199;2015,7187;2139,6614;2296,6366;2295,6279;2215,6231;2258,6373;2293,6383;2307,7388;2273,7515;2342,7515;2077,7031;1647,7763;1722,7763;2494,7687;2341,7581;2220,7463;1834,7588;1647,7463;2508,6433;2502,6344;2254,6675;2311,6657;2735,6589;2734,6502;2654,6454;2696,6596;2732,6606;3896,7225;3746,6339;3608,6328;3373,7363;3970,6378" o:connectangles="0,0,0,0,0,0,0,0,0,0,0,0,0,0,0,0,0,0,0,0,0,0,0,0,0,0,0,0,0,0,0,0,0,0,0,0,0,0,0,0,0,0,0,0,0,0,0,0,0,0,0,0,0,0,0,0,0,0,0"/>
                </v:shape>
                <v:shape id="Picture 1611" o:spid="_x0000_s1037" type="#_x0000_t75" style="position:absolute;left:1497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">
                  <v:imagedata r:id="rId82" o:title=""/>
                </v:shape>
                <v:shape id="Freeform 1612" o:spid="_x0000_s1038" style="position:absolute;left:14877;top:714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" path="m102,l60,52,27,112,7,177,,247r7,70l27,383r33,59l102,494r35,-35l101,415,74,364,56,308,50,247r6,-60l74,131,101,80,137,35,102,xe" fillcolor="#aeabab" stroked="f">
                  <v:path arrowok="t" o:connecttype="custom" o:connectlocs="102,7141;60,7193;27,7253;7,7318;0,7388;7,7458;27,7524;60,7583;102,7635;137,7600;101,7556;74,7505;56,7449;50,7388;56,7328;74,7272;101,7221;137,7176;102,7141" o:connectangles="0,0,0,0,0,0,0,0,0,0,0,0,0,0,0,0,0,0,0"/>
                </v:shape>
                <v:shape id="Picture 1613" o:spid="_x0000_s1039" type="#_x0000_t75" style="position:absolute;left:1529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">
                  <v:imagedata r:id="rId83" o:title=""/>
                </v:shape>
                <v:shape id="AutoShape 1614" o:spid="_x0000_s1040" style="position:absolute;left:14743;top:611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" path="m375,412r-3,-15l364,385r-12,-8l338,374r-76,l262,449r,75l96,524r11,-75l262,449r,-75l108,374,75,34,71,21,63,10,51,3,37,,23,3,11,11,3,23,,38r,3l37,410,1,661r76,l90,574r172,l262,661r74,l336,574r,-50l336,449r2,l352,446r12,-8l372,426r3,-14xm525,69r-379,l146,360r379,l525,69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6490;262,6637;262,6487;63,6123;11,6124;37,6523;262,6687;336,6637;364,6551;146,6182;832,7388;730,7142;776,7327;731,7556;804,7524;902,7768;832,7737;793,7887;820,7837;707,7848;657,7875;707,7848;583,7875;533,7848;583,7737;526,7413;518,7353;448,7353;440,7414;458,7848;408,7875;458,7848;230,7881;165,7908;138,7842;203,7816;234,7737;63,7768;74,7972;876,7982;906,7912;906,7787;4994,7753;4380,7761;4380,7814;4643,8137;4793,8137;4994,7822" o:connectangles="0,0,0,0,0,0,0,0,0,0,0,0,0,0,0,0,0,0,0,0,0,0,0,0,0,0,0,0,0,0,0,0,0,0,0,0,0,0,0,0,0,0,0,0,0,0,0,0"/>
                </v:shape>
                <v:shape id="Picture 1615" o:spid="_x0000_s1041" type="#_x0000_t75" style="position:absolute;left:19100;top:792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">
                  <v:imagedata r:id="rId84" o:title=""/>
                </v:shape>
                <v:rect id="Rectangle 1616" o:spid="_x0000_s1042"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" fillcolor="#aeabab" stroked="f"/>
                <v:rect id="Rectangle 1617" o:spid="_x0000_s1043"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" filled="f" strokecolor="white" strokeweight="1pt"/>
                <v:rect id="Rectangle 1618" o:spid="_x0000_s1044"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" fillcolor="#aeabab" stroked="f"/>
                <v:rect id="Rectangle 1619" o:spid="_x0000_s1045"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" filled="f" strokecolor="white" strokeweight="1pt"/>
                <v:rect id="Rectangle 1620" o:spid="_x0000_s1046" style="position:absolute;left:15884;top:733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" stroked="f"/>
                <v:shape id="Picture 1621" o:spid="_x0000_s1047" type="#_x0000_t75" style="position:absolute;left:15916;top:7426;width:116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">
                  <v:imagedata r:id="rId85" o:title=""/>
                </v:shape>
                <v:rect id="Rectangle 1622" o:spid="_x0000_s1048" style="position:absolute;left:151;top:2812;width:2005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" fillcolor="#faf7e7" stroked="f"/>
                <v:shape id="Freeform 1623" o:spid="_x0000_s1049" style="position:absolute;left:17113;top:2998;width:220;height:440;visibility:visible;mso-wrap-style:square;v-text-anchor:top" coordsize="22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" path="m109,l,,,439r109,l152,422r35,-47l210,305r9,-86l210,134,187,64,152,17,109,xe" fillcolor="#8da9db" stroked="f">
                  <v:path arrowok="t" o:connecttype="custom" o:connectlocs="109,2999;0,2999;0,3438;109,3438;152,3421;187,3374;210,3304;219,3218;210,3133;187,3063;152,3016;109,2999" o:connectangles="0,0,0,0,0,0,0,0,0,0,0,0"/>
                </v:shape>
                <v:shape id="AutoShape 1624" o:spid="_x0000_s1050" style="position:absolute;left:16864;top:2887;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197;89,3204;95,3228;119,3221;119,3204;263,3356;240,3363;247,3386;270,3379;270,3363;263,3054;240,3060;247,3084;270,3077;270,3060;270,3206;240,3107;241,3220;340,3277;414,3197;391,3204;398,3228;421,3221;421,3204;504,3155;466,3077;456,3287;380,3391;255,3432;130,3391;54,3287;54,3153;130,3049;255,3008;380,3049;456,3153;466,3077;457,3013;462,3007;465,2990;433,2972;398,3007;341,2978;278,2964;346,2933;164,2887;232,2933;163,2980;54,3060;0,3187;21,3324;107,3429;239,3476;372,3449;429,3410;503,3291" o:connectangles="0,0,0,0,0,0,0,0,0,0,0,0,0,0,0,0,0,0,0,0,0,0,0,0,0,0,0,0,0,0,0,0,0,0,0,0,0,0,0,0,0,0,0,0,0,0,0,0,0,0,0,0,0,0,0,0"/>
                </v:shape>
                <v:shape id="Picture 1625" o:spid="_x0000_s1051" type="#_x0000_t75" style="position:absolute;left:15989;top:4148;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">
                  <v:imagedata r:id="rId86" o:title=""/>
                </v:shape>
                <v:shape id="Freeform 1626" o:spid="_x0000_s1052" style="position:absolute;left:15885;top:4785;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" path="m426,l106,,,216r532,l426,xe" fillcolor="#767070" stroked="f">
                  <v:path arrowok="t" o:connecttype="custom" o:connectlocs="426,4786;106,4786;0,5002;532,5002;426,4786" o:connectangles="0,0,0,0,0"/>
                </v:shape>
                <v:shape id="Picture 1627" o:spid="_x0000_s1053" type="#_x0000_t75" style="position:absolute;left:15852;top:449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">
                  <v:imagedata r:id="rId87" o:title=""/>
                </v:shape>
                <v:shape id="Picture 1628" o:spid="_x0000_s1054" type="#_x0000_t75" style="position:absolute;left:16222;top:448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">
                  <v:imagedata r:id="rId88" o:title=""/>
                </v:shape>
                <v:shape id="AutoShape 1629" o:spid="_x0000_s1055" style="position:absolute;left:15957;top:4485;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40;352,4519;340,4502;323,4490;302,4486;86,4486;65,4490;48,4502;36,4519;32,4540;32,4847;36,4868;48,4885;65,4897;86,4901;302,4901;323,4897;340,4885;352,4868;356,4847;356,4540;388,4978;0,4978;7,5008;17,5080;42,5167;77,5256;118,5335;158,5393;194,5415;230,5395;271,5341;312,5265;348,5178;373,5093;383,5022;388,4978" o:connectangles="0,0,0,0,0,0,0,0,0,0,0,0,0,0,0,0,0,0,0,0,0,0,0,0,0,0,0,0,0,0,0,0,0,0,0,0,0"/>
                </v:shape>
                <v:shape id="Picture 1630" o:spid="_x0000_s1056" type="#_x0000_t75" style="position:absolute;left:16658;top:413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">
                  <v:imagedata r:id="rId89" o:title=""/>
                </v:shape>
                <v:shape id="Freeform 1631" o:spid="_x0000_s1057" style="position:absolute;left:16554;top:476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" path="m426,l106,,,216r532,l426,xe" fillcolor="#767070" stroked="f">
                  <v:path arrowok="t" o:connecttype="custom" o:connectlocs="426,4768;106,4768;0,4984;532,4984;426,4768" o:connectangles="0,0,0,0,0"/>
                </v:shape>
                <v:shape id="Picture 1632" o:spid="_x0000_s1058" type="#_x0000_t75" style="position:absolute;left:16521;top:447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">
                  <v:imagedata r:id="rId87" o:title=""/>
                </v:shape>
                <v:shape id="Picture 1633" o:spid="_x0000_s1059" type="#_x0000_t75" style="position:absolute;left:16891;top:447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">
                  <v:imagedata r:id="rId88" o:title=""/>
                </v:shape>
                <v:shape id="AutoShape 1634" o:spid="_x0000_s1060" style="position:absolute;left:16626;top:446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2;352,4501;340,4484;323,4472;302,4468;86,4468;65,4472;48,4484;36,4501;32,4522;32,4829;36,4850;48,4867;65,4879;86,4883;302,4883;323,4879;340,4867;352,4850;356,4829;356,4522;388,4960;0,4960;7,4990;17,5062;42,5149;77,5238;118,5317;158,5375;194,5397;230,5377;271,5323;312,5247;348,5160;373,5075;383,5004;388,4960" o:connectangles="0,0,0,0,0,0,0,0,0,0,0,0,0,0,0,0,0,0,0,0,0,0,0,0,0,0,0,0,0,0,0,0,0,0,0,0,0"/>
                </v:shape>
                <v:shape id="Picture 1635" o:spid="_x0000_s1061" type="#_x0000_t75" style="position:absolute;left:17335;top:413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">
                  <v:imagedata r:id="rId90" o:title=""/>
                </v:shape>
                <v:shape id="Freeform 1636" o:spid="_x0000_s1062" style="position:absolute;left:17231;top:477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" path="m426,l106,,,216r532,l426,xe" fillcolor="#767070" stroked="f">
                  <v:path arrowok="t" o:connecttype="custom" o:connectlocs="426,4773;106,4773;0,4989;532,4989;426,4773" o:connectangles="0,0,0,0,0"/>
                </v:shape>
                <v:shape id="Picture 1637" o:spid="_x0000_s1063" type="#_x0000_t75" style="position:absolute;left:17198;top:447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">
                  <v:imagedata r:id="rId87" o:title=""/>
                </v:shape>
                <v:shape id="Picture 1638" o:spid="_x0000_s1064" type="#_x0000_t75" style="position:absolute;left:17568;top:447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">
                  <v:imagedata r:id="rId91" o:title=""/>
                </v:shape>
                <v:shape id="AutoShape 1639" o:spid="_x0000_s1065" style="position:absolute;left:17303;top:447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7;352,4506;340,4489;323,4477;302,4473;86,4473;65,4477;48,4489;36,4506;32,4527;32,4834;36,4855;48,4872;65,4884;86,4888;302,4888;323,4884;340,4872;352,4855;356,4834;356,4527;388,4965;0,4965;7,4995;17,5067;42,5154;77,5243;118,5322;158,5380;194,5402;230,5382;271,5328;312,5252;348,5165;373,5080;383,5009;388,4965" o:connectangles="0,0,0,0,0,0,0,0,0,0,0,0,0,0,0,0,0,0,0,0,0,0,0,0,0,0,0,0,0,0,0,0,0,0,0,0,0"/>
                </v:shape>
                <v:shape id="Picture 1640" o:spid="_x0000_s1066" type="#_x0000_t75" style="position:absolute;left:18005;top:411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">
                  <v:imagedata r:id="rId86" o:title=""/>
                </v:shape>
                <v:shape id="Freeform 1641" o:spid="_x0000_s1067" style="position:absolute;left:17901;top:475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" path="m426,l106,,,216r532,l426,xe" fillcolor="#767070" stroked="f">
                  <v:path arrowok="t" o:connecttype="custom" o:connectlocs="426,4755;106,4755;0,4971;532,4971;426,4755" o:connectangles="0,0,0,0,0"/>
                </v:shape>
                <v:shape id="Picture 1642" o:spid="_x0000_s1068" type="#_x0000_t75" style="position:absolute;left:17868;top:445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">
                  <v:imagedata r:id="rId87" o:title=""/>
                </v:shape>
                <v:shape id="Picture 1643" o:spid="_x0000_s1069" type="#_x0000_t75" style="position:absolute;left:18238;top:445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">
                  <v:imagedata r:id="rId88" o:title=""/>
                </v:shape>
                <v:shape id="AutoShape 1644" o:spid="_x0000_s1070" style="position:absolute;left:17973;top:445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09;352,4488;340,4471;323,4459;302,4455;86,4455;65,4459;48,4471;36,4488;32,4509;32,4816;36,4837;48,4854;65,4866;86,4870;302,4870;323,4866;340,4854;352,4837;356,4816;356,4509;388,4947;0,4947;7,4977;17,5049;42,5136;77,5225;118,5304;158,5362;194,5384;230,5364;271,5310;312,5234;348,5147;373,5062;383,4991;388,4947" o:connectangles="0,0,0,0,0,0,0,0,0,0,0,0,0,0,0,0,0,0,0,0,0,0,0,0,0,0,0,0,0,0,0,0,0,0,0,0,0"/>
                </v:shape>
                <w10:wrap anchorx="page"/>
              </v:group>
            </w:pict>
          </mc:Fallback>
        </mc:AlternateContent>
      </w:r>
      <w:r w:rsidR="00536928" w:rsidRPr="00746325">
        <w:rPr>
          <w:rFonts w:ascii="Arial"/>
          <w:b/>
          <w:sz w:val="36"/>
          <w:lang w:val="et-EE"/>
        </w:rPr>
        <w:t>Tegevuse nimi:</w:t>
      </w:r>
    </w:p>
    <w:p w14:paraId="2A0D22F7" w14:textId="1EFBF6F2" w:rsidR="00065C28" w:rsidRPr="00746325" w:rsidRDefault="00536928">
      <w:pPr>
        <w:spacing w:before="174"/>
        <w:ind w:left="276"/>
        <w:rPr>
          <w:sz w:val="36"/>
          <w:lang w:val="et-EE"/>
        </w:rPr>
      </w:pPr>
      <w:r w:rsidRPr="00746325">
        <w:rPr>
          <w:sz w:val="36"/>
          <w:lang w:val="et-EE"/>
        </w:rPr>
        <w:t>Juhatuse saal</w:t>
      </w:r>
      <w:r w:rsidR="00C82713">
        <w:rPr>
          <w:sz w:val="36"/>
          <w:lang w:val="et-EE"/>
        </w:rPr>
        <w:t>i</w:t>
      </w:r>
      <w:r w:rsidRPr="00746325">
        <w:rPr>
          <w:sz w:val="36"/>
          <w:lang w:val="et-EE"/>
        </w:rPr>
        <w:t xml:space="preserve"> </w:t>
      </w:r>
      <w:r w:rsidR="00C82713">
        <w:rPr>
          <w:sz w:val="36"/>
          <w:lang w:val="et-EE"/>
        </w:rPr>
        <w:t>liftikõne</w:t>
      </w:r>
    </w:p>
    <w:p w14:paraId="55032463" w14:textId="77777777" w:rsidR="00065C28" w:rsidRPr="00746325" w:rsidRDefault="00536928">
      <w:pPr>
        <w:spacing w:before="154"/>
        <w:ind w:left="276"/>
        <w:rPr>
          <w:rFonts w:ascii="Arial"/>
          <w:b/>
          <w:sz w:val="36"/>
          <w:lang w:val="et-EE"/>
        </w:rPr>
      </w:pPr>
      <w:r w:rsidRPr="00746325">
        <w:rPr>
          <w:rFonts w:ascii="Arial"/>
          <w:b/>
          <w:sz w:val="36"/>
          <w:lang w:val="et-EE"/>
        </w:rPr>
        <w:t>Tase:</w:t>
      </w:r>
    </w:p>
    <w:p w14:paraId="7497CED1" w14:textId="41A5382B" w:rsidR="00065C28" w:rsidRPr="00746325" w:rsidRDefault="00C82713">
      <w:pPr>
        <w:spacing w:before="122"/>
        <w:ind w:left="276"/>
        <w:rPr>
          <w:sz w:val="36"/>
          <w:lang w:val="et-EE"/>
        </w:rPr>
      </w:pPr>
      <w:r>
        <w:rPr>
          <w:sz w:val="36"/>
          <w:lang w:val="et-EE"/>
        </w:rPr>
        <w:t>Keskmine</w:t>
      </w:r>
      <w:r w:rsidR="00536928" w:rsidRPr="00746325">
        <w:rPr>
          <w:sz w:val="36"/>
          <w:lang w:val="et-EE"/>
        </w:rPr>
        <w:t xml:space="preserve"> (osalejad peaksid olema läbinud eelmise rollimängu)</w:t>
      </w:r>
    </w:p>
    <w:p w14:paraId="7EE6147E" w14:textId="1B83A4F5" w:rsidR="00065C28" w:rsidRPr="00746325" w:rsidRDefault="00C82713">
      <w:pPr>
        <w:spacing w:before="143"/>
        <w:ind w:left="276"/>
        <w:rPr>
          <w:rFonts w:ascii="Arial"/>
          <w:b/>
          <w:sz w:val="36"/>
          <w:lang w:val="et-EE"/>
        </w:rPr>
      </w:pPr>
      <w:r>
        <w:rPr>
          <w:rFonts w:ascii="Arial"/>
          <w:b/>
          <w:sz w:val="36"/>
          <w:lang w:val="et-EE"/>
        </w:rPr>
        <w:t>Kuluv aeg</w:t>
      </w:r>
      <w:r w:rsidR="00536928" w:rsidRPr="00746325">
        <w:rPr>
          <w:rFonts w:ascii="Arial"/>
          <w:b/>
          <w:sz w:val="36"/>
          <w:lang w:val="et-EE"/>
        </w:rPr>
        <w:t>:</w:t>
      </w:r>
    </w:p>
    <w:p w14:paraId="5BAD2D9E" w14:textId="77777777" w:rsidR="00065C28" w:rsidRPr="00746325" w:rsidRDefault="00536928">
      <w:pPr>
        <w:spacing w:before="134"/>
        <w:ind w:left="276"/>
        <w:rPr>
          <w:sz w:val="36"/>
          <w:lang w:val="et-EE"/>
        </w:rPr>
      </w:pPr>
      <w:r w:rsidRPr="00746325">
        <w:rPr>
          <w:sz w:val="36"/>
          <w:lang w:val="et-EE"/>
        </w:rPr>
        <w:t>30+ minutit (sõltuvalt osalejate arvust)</w:t>
      </w:r>
    </w:p>
    <w:p w14:paraId="1DBBEC61" w14:textId="77777777" w:rsidR="00065C28" w:rsidRPr="00746325" w:rsidRDefault="00536928">
      <w:pPr>
        <w:spacing w:before="342"/>
        <w:ind w:left="276"/>
        <w:rPr>
          <w:rFonts w:ascii="Arial"/>
          <w:b/>
          <w:sz w:val="36"/>
          <w:lang w:val="et-EE"/>
        </w:rPr>
      </w:pPr>
      <w:r w:rsidRPr="00746325">
        <w:rPr>
          <w:rFonts w:ascii="Arial"/>
          <w:b/>
          <w:sz w:val="36"/>
          <w:lang w:val="et-EE"/>
        </w:rPr>
        <w:t>Minimaalne osalejate arv:</w:t>
      </w:r>
    </w:p>
    <w:p w14:paraId="4D6800E1" w14:textId="77777777" w:rsidR="00065C28" w:rsidRPr="00746325" w:rsidRDefault="00536928">
      <w:pPr>
        <w:spacing w:before="134"/>
        <w:ind w:left="276"/>
        <w:rPr>
          <w:sz w:val="36"/>
          <w:lang w:val="et-EE"/>
        </w:rPr>
      </w:pPr>
      <w:r w:rsidRPr="00746325">
        <w:rPr>
          <w:sz w:val="36"/>
          <w:lang w:val="et-EE"/>
        </w:rPr>
        <w:t>4</w:t>
      </w:r>
    </w:p>
    <w:p w14:paraId="29F6A80F" w14:textId="77777777" w:rsidR="00DA1199" w:rsidRPr="00746325" w:rsidRDefault="00DA1199">
      <w:pPr>
        <w:pStyle w:val="a3"/>
        <w:rPr>
          <w:sz w:val="20"/>
          <w:lang w:val="et-EE"/>
        </w:rPr>
      </w:pPr>
    </w:p>
    <w:p w14:paraId="769A05A3" w14:textId="77777777" w:rsidR="00DA1199" w:rsidRPr="00746325" w:rsidRDefault="00DA1199">
      <w:pPr>
        <w:pStyle w:val="a3"/>
        <w:rPr>
          <w:sz w:val="20"/>
          <w:lang w:val="et-EE"/>
        </w:rPr>
      </w:pPr>
    </w:p>
    <w:p w14:paraId="0DD73547" w14:textId="77777777" w:rsidR="00DA1199" w:rsidRPr="00746325" w:rsidRDefault="00DA1199">
      <w:pPr>
        <w:pStyle w:val="a3"/>
        <w:rPr>
          <w:sz w:val="20"/>
          <w:lang w:val="et-EE"/>
        </w:rPr>
      </w:pPr>
    </w:p>
    <w:p w14:paraId="1423B066" w14:textId="77777777" w:rsidR="00065C28" w:rsidRPr="00746325" w:rsidRDefault="00536928">
      <w:pPr>
        <w:spacing w:before="208"/>
        <w:ind w:left="276"/>
        <w:rPr>
          <w:rFonts w:ascii="Arial"/>
          <w:b/>
          <w:sz w:val="36"/>
          <w:lang w:val="et-EE"/>
        </w:rPr>
      </w:pPr>
      <w:r w:rsidRPr="00746325">
        <w:rPr>
          <w:rFonts w:ascii="Arial"/>
          <w:b/>
          <w:sz w:val="36"/>
          <w:lang w:val="et-EE"/>
        </w:rPr>
        <w:t>Ressursid:</w:t>
      </w:r>
    </w:p>
    <w:p w14:paraId="3832F719" w14:textId="78DBA6B2" w:rsidR="00065C28" w:rsidRPr="00746325" w:rsidRDefault="001D431D">
      <w:pPr>
        <w:spacing w:before="154" w:line="350" w:lineRule="auto"/>
        <w:ind w:left="276" w:right="18571"/>
        <w:rPr>
          <w:sz w:val="36"/>
          <w:lang w:val="et-EE"/>
        </w:rPr>
      </w:pPr>
      <w:r>
        <w:rPr>
          <w:noProof/>
        </w:rPr>
        <mc:AlternateContent>
          <mc:Choice Requires="wps">
            <w:drawing>
              <wp:anchor distT="0" distB="0" distL="114300" distR="114300" simplePos="0" relativeHeight="251654656" behindDoc="0" locked="0" layoutInCell="1" allowOverlap="1" wp14:anchorId="2B45C2D5" wp14:editId="01AC1380">
                <wp:simplePos x="0" y="0"/>
                <wp:positionH relativeFrom="page">
                  <wp:posOffset>10086340</wp:posOffset>
                </wp:positionH>
                <wp:positionV relativeFrom="paragraph">
                  <wp:posOffset>901700</wp:posOffset>
                </wp:positionV>
                <wp:extent cx="767080" cy="661035"/>
                <wp:effectExtent l="0" t="0" r="0" b="0"/>
                <wp:wrapNone/>
                <wp:docPr id="7215" name="Text Box 15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7080" cy="661035"/>
                        </a:xfrm>
                        <a:prstGeom prst="rect">
                          <a:avLst/>
                        </a:prstGeom>
                        <a:noFill/>
                        <a:ln w="28575">
                          <a:solidFill>
                            <a:srgbClr val="767070"/>
                          </a:solidFill>
                          <a:miter lim="800000"/>
                          <a:headEnd/>
                          <a:tailEnd/>
                        </a:ln>
                        <a:extLst>
                          <a:ext uri="{909E8E84-426E-40DD-AFC4-6F175D3DCCD1}">
                            <a14:hiddenFill xmlns:a14="http://schemas.microsoft.com/office/drawing/2010/main">
                              <a:solidFill>
                                <a:srgbClr val="FFFFFF"/>
                              </a:solidFill>
                            </a14:hiddenFill>
                          </a:ext>
                        </a:extLst>
                      </wps:spPr>
                      <wps:txbx>
                        <w:txbxContent>
                          <w:p w14:paraId="66EA1371" w14:textId="77777777" w:rsidR="00A934EA" w:rsidRDefault="00A934EA">
                            <w:pPr>
                              <w:spacing w:before="92"/>
                              <w:ind w:left="328"/>
                              <w:rPr>
                                <w:rFonts w:ascii="Calibri"/>
                                <w:b/>
                                <w:sz w:val="48"/>
                              </w:rPr>
                            </w:pPr>
                            <w:r>
                              <w:rPr>
                                <w:rFonts w:ascii="Calibri"/>
                                <w:b/>
                                <w:color w:val="ADAAAA"/>
                                <w:sz w:val="48"/>
                              </w:rPr>
                              <w:t>P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5C2D5" id="Text Box 1599" o:spid="_x0000_s1187" type="#_x0000_t202" style="position:absolute;left:0;text-align:left;margin-left:794.2pt;margin-top:71pt;width:60.4pt;height:52.0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" filled="f" strokecolor="#767070" strokeweight="2.25pt">
                <v:textbox inset="0,0,0,0">
                  <w:txbxContent>
                    <w:p w14:paraId="66EA1371" w14:textId="77777777" w:rsidR="00A934EA" w:rsidRDefault="00A934EA">
                      <w:pPr>
                        <w:spacing w:before="92"/>
                        <w:ind w:left="328"/>
                        <w:rPr>
                          <w:rFonts w:ascii="Calibri"/>
                          <w:b/>
                          <w:sz w:val="48"/>
                        </w:rPr>
                      </w:pPr>
                      <w:r>
                        <w:rPr>
                          <w:rFonts w:ascii="Calibri"/>
                          <w:b/>
                          <w:color w:val="ADAAAA"/>
                          <w:sz w:val="48"/>
                        </w:rPr>
                        <w:t>PP</w:t>
                      </w:r>
                    </w:p>
                  </w:txbxContent>
                </v:textbox>
                <w10:wrap anchorx="page"/>
              </v:shape>
            </w:pict>
          </mc:Fallback>
        </mc:AlternateContent>
      </w:r>
      <w:r w:rsidR="00536928" w:rsidRPr="00746325">
        <w:rPr>
          <w:sz w:val="36"/>
          <w:lang w:val="et-EE"/>
        </w:rPr>
        <w:t xml:space="preserve">Toolid Lauad </w:t>
      </w:r>
      <w:r w:rsidR="00536928" w:rsidRPr="00746325">
        <w:rPr>
          <w:spacing w:val="-1"/>
          <w:sz w:val="36"/>
          <w:lang w:val="et-EE"/>
        </w:rPr>
        <w:t>Arvuti</w:t>
      </w:r>
    </w:p>
    <w:p w14:paraId="163E3CD9" w14:textId="79413AB7" w:rsidR="00065C28" w:rsidRDefault="00536928">
      <w:pPr>
        <w:spacing w:before="8" w:line="352" w:lineRule="auto"/>
        <w:ind w:left="276" w:right="10819"/>
        <w:rPr>
          <w:sz w:val="36"/>
          <w:lang w:val="et-EE"/>
        </w:rPr>
      </w:pPr>
      <w:r w:rsidRPr="00746325">
        <w:rPr>
          <w:sz w:val="36"/>
          <w:lang w:val="et-EE"/>
        </w:rPr>
        <w:t xml:space="preserve">PowerPoint (või vajadusel muu esitlustarkvara) </w:t>
      </w:r>
    </w:p>
    <w:p w14:paraId="5676649B" w14:textId="642D4125" w:rsidR="00C82713" w:rsidRPr="00746325" w:rsidRDefault="00C82713">
      <w:pPr>
        <w:spacing w:before="8" w:line="352" w:lineRule="auto"/>
        <w:ind w:left="276" w:right="10819"/>
        <w:rPr>
          <w:sz w:val="36"/>
          <w:lang w:val="et-EE"/>
        </w:rPr>
      </w:pPr>
      <w:r>
        <w:rPr>
          <w:sz w:val="36"/>
          <w:lang w:val="et-EE"/>
        </w:rPr>
        <w:t>Pabertahvel</w:t>
      </w:r>
    </w:p>
    <w:p w14:paraId="6CB0FE3C" w14:textId="77777777" w:rsidR="00065C28" w:rsidRPr="00746325" w:rsidRDefault="00536928">
      <w:pPr>
        <w:spacing w:line="352" w:lineRule="auto"/>
        <w:ind w:left="276" w:right="18002"/>
        <w:rPr>
          <w:sz w:val="36"/>
          <w:lang w:val="et-EE"/>
        </w:rPr>
      </w:pPr>
      <w:r w:rsidRPr="00746325">
        <w:rPr>
          <w:sz w:val="36"/>
          <w:lang w:val="et-EE"/>
        </w:rPr>
        <w:t>Pliiatsid Nutitelefonid</w:t>
      </w:r>
    </w:p>
    <w:p w14:paraId="5D1646D8" w14:textId="2A1AD63F" w:rsidR="00065C28" w:rsidRPr="00746325" w:rsidRDefault="00C82713">
      <w:pPr>
        <w:spacing w:line="413" w:lineRule="exact"/>
        <w:ind w:left="276"/>
        <w:rPr>
          <w:sz w:val="36"/>
          <w:lang w:val="et-EE"/>
        </w:rPr>
      </w:pPr>
      <w:r>
        <w:rPr>
          <w:sz w:val="36"/>
          <w:lang w:val="et-EE"/>
        </w:rPr>
        <w:t>Ligipääs</w:t>
      </w:r>
      <w:r w:rsidR="00536928" w:rsidRPr="00746325">
        <w:rPr>
          <w:sz w:val="36"/>
          <w:lang w:val="et-EE"/>
        </w:rPr>
        <w:t xml:space="preserve"> internetile</w:t>
      </w:r>
    </w:p>
    <w:p w14:paraId="3AA8C0D5" w14:textId="77777777" w:rsidR="00DA1199" w:rsidRPr="00746325" w:rsidRDefault="00DA1199">
      <w:pPr>
        <w:spacing w:line="413" w:lineRule="exact"/>
        <w:rPr>
          <w:sz w:val="36"/>
          <w:lang w:val="et-EE"/>
        </w:rPr>
        <w:sectPr w:rsidR="00DA1199" w:rsidRPr="00746325">
          <w:footerReference w:type="default" r:id="rId114"/>
          <w:pgSz w:w="20480" w:h="15360" w:orient="landscape"/>
          <w:pgMar w:top="180" w:right="20" w:bottom="280" w:left="20" w:header="0" w:footer="0" w:gutter="0"/>
          <w:cols w:space="720"/>
        </w:sectPr>
      </w:pPr>
    </w:p>
    <w:p w14:paraId="76FA8896" w14:textId="17925A1A" w:rsidR="00DA1199" w:rsidRPr="00746325" w:rsidRDefault="001D431D">
      <w:pPr>
        <w:pStyle w:val="a3"/>
        <w:ind w:left="181"/>
        <w:rPr>
          <w:sz w:val="20"/>
          <w:lang w:val="et-EE"/>
        </w:rPr>
      </w:pPr>
      <w:r>
        <w:rPr>
          <w:noProof/>
        </w:rPr>
        <w:lastRenderedPageBreak/>
        <mc:AlternateContent>
          <mc:Choice Requires="wpg">
            <w:drawing>
              <wp:inline distT="0" distB="0" distL="0" distR="0" wp14:anchorId="50059876" wp14:editId="4174CF92">
                <wp:extent cx="12705715" cy="1039495"/>
                <wp:effectExtent l="0" t="0" r="2540" b="1905"/>
                <wp:docPr id="7212" name="Group 722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7213" name="Rectangle 3315"/>
                        <wps:cNvSpPr>
                          <a:spLocks noChangeAspect="1" noChangeArrowheads="1"/>
                        </wps:cNvSpPr>
                        <wps:spPr bwMode="auto">
                          <a:xfrm>
                            <a:off x="0" y="0"/>
                            <a:ext cx="2000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14" name="Text Box 3316"/>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FE8748" w14:textId="5678A939" w:rsidR="00A934EA" w:rsidRDefault="00A934EA">
                              <w:pPr>
                                <w:spacing w:before="444"/>
                                <w:ind w:left="142"/>
                                <w:rPr>
                                  <w:rFonts w:ascii="Arial"/>
                                  <w:b/>
                                  <w:sz w:val="48"/>
                                </w:rPr>
                              </w:pPr>
                              <w:r>
                                <w:rPr>
                                  <w:rFonts w:ascii="Arial"/>
                                  <w:b/>
                                  <w:color w:val="1F2023"/>
                                  <w:sz w:val="48"/>
                                </w:rPr>
                                <w:t>Juhatuse saali liftik</w:t>
                              </w:r>
                              <w:r>
                                <w:rPr>
                                  <w:rFonts w:ascii="Arial"/>
                                  <w:b/>
                                  <w:color w:val="1F2023"/>
                                  <w:sz w:val="48"/>
                                </w:rPr>
                                <w:t>õ</w:t>
                              </w:r>
                              <w:r>
                                <w:rPr>
                                  <w:rFonts w:ascii="Arial"/>
                                  <w:b/>
                                  <w:color w:val="1F2023"/>
                                  <w:sz w:val="48"/>
                                </w:rPr>
                                <w:t xml:space="preserve">ne: </w:t>
                              </w:r>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
                          </w:txbxContent>
                        </wps:txbx>
                        <wps:bodyPr rot="0" vert="horz" wrap="square" lIns="0" tIns="0" rIns="0" bIns="0" anchor="t" anchorCtr="0" upright="1">
                          <a:noAutofit/>
                        </wps:bodyPr>
                      </wps:wsp>
                    </wpg:wgp>
                  </a:graphicData>
                </a:graphic>
              </wp:inline>
            </w:drawing>
          </mc:Choice>
          <mc:Fallback>
            <w:pict>
              <v:group w14:anchorId="50059876" id="Group 7226" o:spid="_x0000_s1188"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">
                <o:lock v:ext="edit" aspectratio="t"/>
                <v:rect id="Rectangle 3315" o:spid="_x0000_s1189"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" fillcolor="#ffc22c" stroked="f">
                  <o:lock v:ext="edit" aspectratio="t"/>
                </v:rect>
                <v:shape id="Text Box 3316" o:spid="_x0000_s1190"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" filled="f" stroked="f">
                  <o:lock v:ext="edit" aspectratio="t"/>
                  <v:textbox inset="0,0,0,0">
                    <w:txbxContent>
                      <w:p w14:paraId="2EFE8748" w14:textId="5678A939" w:rsidR="00A934EA" w:rsidRDefault="00A934EA">
                        <w:pPr>
                          <w:spacing w:before="444"/>
                          <w:ind w:left="142"/>
                          <w:rPr>
                            <w:rFonts w:ascii="Arial"/>
                            <w:b/>
                            <w:sz w:val="48"/>
                          </w:rPr>
                        </w:pPr>
                        <w:proofErr w:type="spellStart"/>
                        <w:r>
                          <w:rPr>
                            <w:rFonts w:ascii="Arial"/>
                            <w:b/>
                            <w:color w:val="1F2023"/>
                            <w:sz w:val="48"/>
                          </w:rPr>
                          <w:t>Juhatuse</w:t>
                        </w:r>
                        <w:proofErr w:type="spellEnd"/>
                        <w:r>
                          <w:rPr>
                            <w:rFonts w:ascii="Arial"/>
                            <w:b/>
                            <w:color w:val="1F2023"/>
                            <w:sz w:val="48"/>
                          </w:rPr>
                          <w:t xml:space="preserve"> </w:t>
                        </w:r>
                        <w:proofErr w:type="spellStart"/>
                        <w:r>
                          <w:rPr>
                            <w:rFonts w:ascii="Arial"/>
                            <w:b/>
                            <w:color w:val="1F2023"/>
                            <w:sz w:val="48"/>
                          </w:rPr>
                          <w:t>saali</w:t>
                        </w:r>
                        <w:proofErr w:type="spellEnd"/>
                        <w:r>
                          <w:rPr>
                            <w:rFonts w:ascii="Arial"/>
                            <w:b/>
                            <w:color w:val="1F2023"/>
                            <w:sz w:val="48"/>
                          </w:rPr>
                          <w:t xml:space="preserve"> </w:t>
                        </w:r>
                        <w:proofErr w:type="spellStart"/>
                        <w:r>
                          <w:rPr>
                            <w:rFonts w:ascii="Arial"/>
                            <w:b/>
                            <w:color w:val="1F2023"/>
                            <w:sz w:val="48"/>
                          </w:rPr>
                          <w:t>liftik</w:t>
                        </w:r>
                        <w:r>
                          <w:rPr>
                            <w:rFonts w:ascii="Arial"/>
                            <w:b/>
                            <w:color w:val="1F2023"/>
                            <w:sz w:val="48"/>
                          </w:rPr>
                          <w:t>õ</w:t>
                        </w:r>
                        <w:r>
                          <w:rPr>
                            <w:rFonts w:ascii="Arial"/>
                            <w:b/>
                            <w:color w:val="1F2023"/>
                            <w:sz w:val="48"/>
                          </w:rPr>
                          <w:t>ne</w:t>
                        </w:r>
                        <w:proofErr w:type="spellEnd"/>
                        <w:r>
                          <w:rPr>
                            <w:rFonts w:ascii="Arial"/>
                            <w:b/>
                            <w:color w:val="1F2023"/>
                            <w:sz w:val="48"/>
                          </w:rPr>
                          <w:t xml:space="preserve">: </w:t>
                        </w:r>
                        <w:proofErr w:type="spellStart"/>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roofErr w:type="spellEnd"/>
                      </w:p>
                    </w:txbxContent>
                  </v:textbox>
                </v:shape>
                <w10:anchorlock/>
              </v:group>
            </w:pict>
          </mc:Fallback>
        </mc:AlternateContent>
      </w:r>
    </w:p>
    <w:p w14:paraId="0456E133" w14:textId="77777777" w:rsidR="00DA1199" w:rsidRPr="00746325" w:rsidRDefault="00DA1199">
      <w:pPr>
        <w:pStyle w:val="a3"/>
        <w:spacing w:before="7"/>
        <w:rPr>
          <w:sz w:val="23"/>
          <w:lang w:val="et-EE"/>
        </w:rPr>
      </w:pPr>
    </w:p>
    <w:p w14:paraId="140A1B00" w14:textId="3D576B80"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42720" behindDoc="1" locked="0" layoutInCell="1" allowOverlap="1" wp14:anchorId="62572CA3" wp14:editId="394BE51D">
                <wp:simplePos x="0" y="0"/>
                <wp:positionH relativeFrom="page">
                  <wp:posOffset>138430</wp:posOffset>
                </wp:positionH>
                <wp:positionV relativeFrom="paragraph">
                  <wp:posOffset>8255</wp:posOffset>
                </wp:positionV>
                <wp:extent cx="6468745" cy="8169910"/>
                <wp:effectExtent l="0" t="0" r="0" b="0"/>
                <wp:wrapNone/>
                <wp:docPr id="7204" name="Group 15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8745" cy="8169910"/>
                          <a:chOff x="218" y="13"/>
                          <a:chExt cx="10187" cy="12866"/>
                        </a:xfrm>
                      </wpg:grpSpPr>
                      <wps:wsp>
                        <wps:cNvPr id="7208" name="Rectangle 1592"/>
                        <wps:cNvSpPr>
                          <a:spLocks noChangeArrowheads="1"/>
                        </wps:cNvSpPr>
                        <wps:spPr bwMode="auto">
                          <a:xfrm>
                            <a:off x="220" y="13"/>
                            <a:ext cx="10185"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9" name="Rectangle 1593"/>
                        <wps:cNvSpPr>
                          <a:spLocks noChangeArrowheads="1"/>
                        </wps:cNvSpPr>
                        <wps:spPr bwMode="auto">
                          <a:xfrm>
                            <a:off x="218" y="579"/>
                            <a:ext cx="10185" cy="442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10" name="Rectangle 1594"/>
                        <wps:cNvSpPr>
                          <a:spLocks noChangeArrowheads="1"/>
                        </wps:cNvSpPr>
                        <wps:spPr bwMode="auto">
                          <a:xfrm>
                            <a:off x="219" y="4993"/>
                            <a:ext cx="10185"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11" name="Rectangle 1595"/>
                        <wps:cNvSpPr>
                          <a:spLocks noChangeArrowheads="1"/>
                        </wps:cNvSpPr>
                        <wps:spPr bwMode="auto">
                          <a:xfrm>
                            <a:off x="218" y="5518"/>
                            <a:ext cx="10185" cy="7361"/>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6BD2B8" id="Group 1591" o:spid="_x0000_s1026" style="position:absolute;margin-left:10.9pt;margin-top:.65pt;width:509.35pt;height:643.3pt;z-index:-251573760;mso-position-horizontal-relative:page" coordorigin="218,13" coordsize="10187,12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">
                <v:rect id="Rectangle 1592" o:spid="_x0000_s1027" style="position:absolute;left:220;top:13;width:10185;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" fillcolor="#f4f1e9" stroked="f"/>
                <v:rect id="Rectangle 1593" o:spid="_x0000_s1028" style="position:absolute;left:218;top:579;width:10185;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" fillcolor="#faf7e7" stroked="f"/>
                <v:rect id="Rectangle 1594" o:spid="_x0000_s1029" style="position:absolute;left:219;top:4993;width:10185;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" fillcolor="#f4f1e9" stroked="f"/>
                <v:rect id="Rectangle 1595" o:spid="_x0000_s1030" style="position:absolute;left:218;top:5518;width:10185;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" fillcolor="#faf7e7" stroked="f"/>
                <w10:wrap anchorx="page"/>
              </v:group>
            </w:pict>
          </mc:Fallback>
        </mc:AlternateContent>
      </w:r>
      <w:r w:rsidR="00536928" w:rsidRPr="00746325">
        <w:rPr>
          <w:rFonts w:ascii="Arial"/>
          <w:b/>
          <w:color w:val="1F2023"/>
          <w:sz w:val="36"/>
          <w:lang w:val="et-EE"/>
        </w:rPr>
        <w:t>NEET</w:t>
      </w:r>
      <w:r w:rsidR="009342E1">
        <w:rPr>
          <w:rFonts w:ascii="Arial"/>
          <w:b/>
          <w:color w:val="1F2023"/>
          <w:sz w:val="36"/>
          <w:lang w:val="et-EE"/>
        </w:rPr>
        <w:t xml:space="preserve"> </w:t>
      </w:r>
      <w:r w:rsidR="00536928" w:rsidRPr="00746325">
        <w:rPr>
          <w:rFonts w:ascii="Arial"/>
          <w:b/>
          <w:color w:val="1F2023"/>
          <w:sz w:val="36"/>
          <w:lang w:val="et-EE"/>
        </w:rPr>
        <w:t xml:space="preserve">naiste </w:t>
      </w:r>
      <w:r w:rsidR="00536928" w:rsidRPr="00746325">
        <w:rPr>
          <w:rFonts w:ascii="Arial"/>
          <w:b/>
          <w:color w:val="1F2023"/>
          <w:sz w:val="36"/>
          <w:lang w:val="et-EE"/>
        </w:rPr>
        <w:t>õ</w:t>
      </w:r>
      <w:r w:rsidR="00536928" w:rsidRPr="00746325">
        <w:rPr>
          <w:rFonts w:ascii="Arial"/>
          <w:b/>
          <w:color w:val="1F2023"/>
          <w:sz w:val="36"/>
          <w:lang w:val="et-EE"/>
        </w:rPr>
        <w:t>pi</w:t>
      </w:r>
      <w:r w:rsidR="009342E1">
        <w:rPr>
          <w:rFonts w:ascii="Arial"/>
          <w:b/>
          <w:color w:val="1F2023"/>
          <w:sz w:val="36"/>
          <w:lang w:val="et-EE"/>
        </w:rPr>
        <w:t>v</w:t>
      </w:r>
      <w:r w:rsidR="009342E1">
        <w:rPr>
          <w:rFonts w:ascii="Arial"/>
          <w:b/>
          <w:color w:val="1F2023"/>
          <w:sz w:val="36"/>
          <w:lang w:val="et-EE"/>
        </w:rPr>
        <w:t>ä</w:t>
      </w:r>
      <w:r w:rsidR="009342E1">
        <w:rPr>
          <w:rFonts w:ascii="Arial"/>
          <w:b/>
          <w:color w:val="1F2023"/>
          <w:sz w:val="36"/>
          <w:lang w:val="et-EE"/>
        </w:rPr>
        <w:t>ljundid</w:t>
      </w:r>
      <w:r w:rsidR="00536928" w:rsidRPr="00746325">
        <w:rPr>
          <w:rFonts w:ascii="Arial"/>
          <w:b/>
          <w:color w:val="1F2023"/>
          <w:sz w:val="36"/>
          <w:lang w:val="et-EE"/>
        </w:rPr>
        <w:t>:</w:t>
      </w:r>
    </w:p>
    <w:p w14:paraId="62BA8EB0" w14:textId="28949CCC" w:rsidR="00065C28" w:rsidRPr="00746325" w:rsidRDefault="001D431D">
      <w:pPr>
        <w:pStyle w:val="a5"/>
        <w:numPr>
          <w:ilvl w:val="1"/>
          <w:numId w:val="64"/>
        </w:numPr>
        <w:tabs>
          <w:tab w:val="left" w:pos="1064"/>
        </w:tabs>
        <w:spacing w:before="151" w:line="259" w:lineRule="auto"/>
        <w:ind w:right="10196"/>
        <w:rPr>
          <w:sz w:val="36"/>
          <w:lang w:val="et-EE"/>
        </w:rPr>
      </w:pPr>
      <w:r>
        <w:rPr>
          <w:noProof/>
        </w:rPr>
        <mc:AlternateContent>
          <mc:Choice Requires="wps">
            <w:drawing>
              <wp:anchor distT="0" distB="0" distL="114300" distR="114300" simplePos="0" relativeHeight="251655680" behindDoc="0" locked="0" layoutInCell="1" allowOverlap="1" wp14:anchorId="50CEF144" wp14:editId="2FA1688C">
                <wp:simplePos x="0" y="0"/>
                <wp:positionH relativeFrom="page">
                  <wp:posOffset>8056880</wp:posOffset>
                </wp:positionH>
                <wp:positionV relativeFrom="paragraph">
                  <wp:posOffset>250825</wp:posOffset>
                </wp:positionV>
                <wp:extent cx="877570" cy="1842770"/>
                <wp:effectExtent l="0" t="0" r="0" b="0"/>
                <wp:wrapNone/>
                <wp:docPr id="7200" name="AutoShape 15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7570" cy="1842770"/>
                        </a:xfrm>
                        <a:custGeom>
                          <a:avLst/>
                          <a:gdLst>
                            <a:gd name="T0" fmla="*/ 2147483646 w 1382"/>
                            <a:gd name="T1" fmla="*/ 2147483646 h 2902"/>
                            <a:gd name="T2" fmla="*/ 2147483646 w 1382"/>
                            <a:gd name="T3" fmla="*/ 2147483646 h 2902"/>
                            <a:gd name="T4" fmla="*/ 2147483646 w 1382"/>
                            <a:gd name="T5" fmla="*/ 2147483646 h 2902"/>
                            <a:gd name="T6" fmla="*/ 2147483646 w 1382"/>
                            <a:gd name="T7" fmla="*/ 2147483646 h 2902"/>
                            <a:gd name="T8" fmla="*/ 2147483646 w 1382"/>
                            <a:gd name="T9" fmla="*/ 2147483646 h 2902"/>
                            <a:gd name="T10" fmla="*/ 2147483646 w 1382"/>
                            <a:gd name="T11" fmla="*/ 2147483646 h 2902"/>
                            <a:gd name="T12" fmla="*/ 2147483646 w 1382"/>
                            <a:gd name="T13" fmla="*/ 2147483646 h 2902"/>
                            <a:gd name="T14" fmla="*/ 2147483646 w 1382"/>
                            <a:gd name="T15" fmla="*/ 2147483646 h 2902"/>
                            <a:gd name="T16" fmla="*/ 2147483646 w 1382"/>
                            <a:gd name="T17" fmla="*/ 2147483646 h 2902"/>
                            <a:gd name="T18" fmla="*/ 2147483646 w 1382"/>
                            <a:gd name="T19" fmla="*/ 2147483646 h 2902"/>
                            <a:gd name="T20" fmla="*/ 2147483646 w 1382"/>
                            <a:gd name="T21" fmla="*/ 2147483646 h 2902"/>
                            <a:gd name="T22" fmla="*/ 2147483646 w 1382"/>
                            <a:gd name="T23" fmla="*/ 2147483646 h 2902"/>
                            <a:gd name="T24" fmla="*/ 2147483646 w 1382"/>
                            <a:gd name="T25" fmla="*/ 2147483646 h 2902"/>
                            <a:gd name="T26" fmla="*/ 2147483646 w 1382"/>
                            <a:gd name="T27" fmla="*/ 2147483646 h 2902"/>
                            <a:gd name="T28" fmla="*/ 2147483646 w 1382"/>
                            <a:gd name="T29" fmla="*/ 2147483646 h 2902"/>
                            <a:gd name="T30" fmla="*/ 2147483646 w 1382"/>
                            <a:gd name="T31" fmla="*/ 2147483646 h 2902"/>
                            <a:gd name="T32" fmla="*/ 2147483646 w 1382"/>
                            <a:gd name="T33" fmla="*/ 2147483646 h 2902"/>
                            <a:gd name="T34" fmla="*/ 2147483646 w 1382"/>
                            <a:gd name="T35" fmla="*/ 2147483646 h 2902"/>
                            <a:gd name="T36" fmla="*/ 2147483646 w 1382"/>
                            <a:gd name="T37" fmla="*/ 2147483646 h 2902"/>
                            <a:gd name="T38" fmla="*/ 2147483646 w 1382"/>
                            <a:gd name="T39" fmla="*/ 2147483646 h 2902"/>
                            <a:gd name="T40" fmla="*/ 2147483646 w 1382"/>
                            <a:gd name="T41" fmla="*/ 2147483646 h 2902"/>
                            <a:gd name="T42" fmla="*/ 2147483646 w 1382"/>
                            <a:gd name="T43" fmla="*/ 2147483646 h 2902"/>
                            <a:gd name="T44" fmla="*/ 2147483646 w 1382"/>
                            <a:gd name="T45" fmla="*/ 2147483646 h 2902"/>
                            <a:gd name="T46" fmla="*/ 2147483646 w 1382"/>
                            <a:gd name="T47" fmla="*/ 2147483646 h 2902"/>
                            <a:gd name="T48" fmla="*/ 2147483646 w 1382"/>
                            <a:gd name="T49" fmla="*/ 2147483646 h 2902"/>
                            <a:gd name="T50" fmla="*/ 2147483646 w 1382"/>
                            <a:gd name="T51" fmla="*/ 2147483646 h 2902"/>
                            <a:gd name="T52" fmla="*/ 2147483646 w 1382"/>
                            <a:gd name="T53" fmla="*/ 2147483646 h 2902"/>
                            <a:gd name="T54" fmla="*/ 2147483646 w 1382"/>
                            <a:gd name="T55" fmla="*/ 2147483646 h 2902"/>
                            <a:gd name="T56" fmla="*/ 2147483646 w 1382"/>
                            <a:gd name="T57" fmla="*/ 2147483646 h 2902"/>
                            <a:gd name="T58" fmla="*/ 2147483646 w 1382"/>
                            <a:gd name="T59" fmla="*/ 2147483646 h 2902"/>
                            <a:gd name="T60" fmla="*/ 2147483646 w 1382"/>
                            <a:gd name="T61" fmla="*/ 2147483646 h 2902"/>
                            <a:gd name="T62" fmla="*/ 2147483646 w 1382"/>
                            <a:gd name="T63" fmla="*/ 2147483646 h 2902"/>
                            <a:gd name="T64" fmla="*/ 2147483646 w 1382"/>
                            <a:gd name="T65" fmla="*/ 2147483646 h 2902"/>
                            <a:gd name="T66" fmla="*/ 2147483646 w 1382"/>
                            <a:gd name="T67" fmla="*/ 2147483646 h 2902"/>
                            <a:gd name="T68" fmla="*/ 2147483646 w 1382"/>
                            <a:gd name="T69" fmla="*/ 2147483646 h 2902"/>
                            <a:gd name="T70" fmla="*/ 2147483646 w 1382"/>
                            <a:gd name="T71" fmla="*/ 2147483646 h 2902"/>
                            <a:gd name="T72" fmla="*/ 2147483646 w 1382"/>
                            <a:gd name="T73" fmla="*/ 2147483646 h 2902"/>
                            <a:gd name="T74" fmla="*/ 2147483646 w 1382"/>
                            <a:gd name="T75" fmla="*/ 2147483646 h 2902"/>
                            <a:gd name="T76" fmla="*/ 2147483646 w 1382"/>
                            <a:gd name="T77" fmla="*/ 2147483646 h 2902"/>
                            <a:gd name="T78" fmla="*/ 2147483646 w 1382"/>
                            <a:gd name="T79" fmla="*/ 2147483646 h 2902"/>
                            <a:gd name="T80" fmla="*/ 2147483646 w 1382"/>
                            <a:gd name="T81" fmla="*/ 2147483646 h 2902"/>
                            <a:gd name="T82" fmla="*/ 2147483646 w 1382"/>
                            <a:gd name="T83" fmla="*/ 2147483646 h 2902"/>
                            <a:gd name="T84" fmla="*/ 2147483646 w 1382"/>
                            <a:gd name="T85" fmla="*/ 2147483646 h 2902"/>
                            <a:gd name="T86" fmla="*/ 2147483646 w 1382"/>
                            <a:gd name="T87" fmla="*/ 2147483646 h 2902"/>
                            <a:gd name="T88" fmla="*/ 2147483646 w 1382"/>
                            <a:gd name="T89" fmla="*/ 2147483646 h 2902"/>
                            <a:gd name="T90" fmla="*/ 2147483646 w 1382"/>
                            <a:gd name="T91" fmla="*/ 2147483646 h 2902"/>
                            <a:gd name="T92" fmla="*/ 2147483646 w 1382"/>
                            <a:gd name="T93" fmla="*/ 2147483646 h 2902"/>
                            <a:gd name="T94" fmla="*/ 2147483646 w 1382"/>
                            <a:gd name="T95" fmla="*/ 2147483646 h 2902"/>
                            <a:gd name="T96" fmla="*/ 2147483646 w 1382"/>
                            <a:gd name="T97" fmla="*/ 2147483646 h 2902"/>
                            <a:gd name="T98" fmla="*/ 2147483646 w 1382"/>
                            <a:gd name="T99" fmla="*/ 2147483646 h 2902"/>
                            <a:gd name="T100" fmla="*/ 2147483646 w 1382"/>
                            <a:gd name="T101" fmla="*/ 2147483646 h 2902"/>
                            <a:gd name="T102" fmla="*/ 2147483646 w 1382"/>
                            <a:gd name="T103" fmla="*/ 2147483646 h 2902"/>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1382" h="2902">
                              <a:moveTo>
                                <a:pt x="1072" y="371"/>
                              </a:moveTo>
                              <a:lnTo>
                                <a:pt x="1064" y="296"/>
                              </a:lnTo>
                              <a:lnTo>
                                <a:pt x="1042" y="227"/>
                              </a:lnTo>
                              <a:lnTo>
                                <a:pt x="1007" y="163"/>
                              </a:lnTo>
                              <a:lnTo>
                                <a:pt x="961" y="109"/>
                              </a:lnTo>
                              <a:lnTo>
                                <a:pt x="904" y="63"/>
                              </a:lnTo>
                              <a:lnTo>
                                <a:pt x="840" y="29"/>
                              </a:lnTo>
                              <a:lnTo>
                                <a:pt x="768" y="7"/>
                              </a:lnTo>
                              <a:lnTo>
                                <a:pt x="692" y="0"/>
                              </a:lnTo>
                              <a:lnTo>
                                <a:pt x="615" y="7"/>
                              </a:lnTo>
                              <a:lnTo>
                                <a:pt x="544" y="29"/>
                              </a:lnTo>
                              <a:lnTo>
                                <a:pt x="479" y="63"/>
                              </a:lnTo>
                              <a:lnTo>
                                <a:pt x="423" y="109"/>
                              </a:lnTo>
                              <a:lnTo>
                                <a:pt x="376" y="163"/>
                              </a:lnTo>
                              <a:lnTo>
                                <a:pt x="341" y="227"/>
                              </a:lnTo>
                              <a:lnTo>
                                <a:pt x="319" y="296"/>
                              </a:lnTo>
                              <a:lnTo>
                                <a:pt x="311" y="371"/>
                              </a:lnTo>
                              <a:lnTo>
                                <a:pt x="319" y="446"/>
                              </a:lnTo>
                              <a:lnTo>
                                <a:pt x="341" y="516"/>
                              </a:lnTo>
                              <a:lnTo>
                                <a:pt x="376" y="579"/>
                              </a:lnTo>
                              <a:lnTo>
                                <a:pt x="423" y="634"/>
                              </a:lnTo>
                              <a:lnTo>
                                <a:pt x="479" y="679"/>
                              </a:lnTo>
                              <a:lnTo>
                                <a:pt x="544" y="713"/>
                              </a:lnTo>
                              <a:lnTo>
                                <a:pt x="615" y="735"/>
                              </a:lnTo>
                              <a:lnTo>
                                <a:pt x="692" y="743"/>
                              </a:lnTo>
                              <a:lnTo>
                                <a:pt x="768" y="735"/>
                              </a:lnTo>
                              <a:lnTo>
                                <a:pt x="840" y="713"/>
                              </a:lnTo>
                              <a:lnTo>
                                <a:pt x="904" y="679"/>
                              </a:lnTo>
                              <a:lnTo>
                                <a:pt x="961" y="634"/>
                              </a:lnTo>
                              <a:lnTo>
                                <a:pt x="1007" y="579"/>
                              </a:lnTo>
                              <a:lnTo>
                                <a:pt x="1042" y="516"/>
                              </a:lnTo>
                              <a:lnTo>
                                <a:pt x="1064" y="446"/>
                              </a:lnTo>
                              <a:lnTo>
                                <a:pt x="1072" y="371"/>
                              </a:lnTo>
                              <a:close/>
                              <a:moveTo>
                                <a:pt x="1382" y="1402"/>
                              </a:moveTo>
                              <a:lnTo>
                                <a:pt x="1378" y="1390"/>
                              </a:lnTo>
                              <a:lnTo>
                                <a:pt x="1038" y="802"/>
                              </a:lnTo>
                              <a:lnTo>
                                <a:pt x="1030" y="793"/>
                              </a:lnTo>
                              <a:lnTo>
                                <a:pt x="1019" y="787"/>
                              </a:lnTo>
                              <a:lnTo>
                                <a:pt x="1007" y="786"/>
                              </a:lnTo>
                              <a:lnTo>
                                <a:pt x="1002" y="788"/>
                              </a:lnTo>
                              <a:lnTo>
                                <a:pt x="994" y="783"/>
                              </a:lnTo>
                              <a:lnTo>
                                <a:pt x="945" y="773"/>
                              </a:lnTo>
                              <a:lnTo>
                                <a:pt x="438" y="773"/>
                              </a:lnTo>
                              <a:lnTo>
                                <a:pt x="388" y="783"/>
                              </a:lnTo>
                              <a:lnTo>
                                <a:pt x="379" y="789"/>
                              </a:lnTo>
                              <a:lnTo>
                                <a:pt x="376" y="788"/>
                              </a:lnTo>
                              <a:lnTo>
                                <a:pt x="363" y="789"/>
                              </a:lnTo>
                              <a:lnTo>
                                <a:pt x="352" y="794"/>
                              </a:lnTo>
                              <a:lnTo>
                                <a:pt x="344" y="804"/>
                              </a:lnTo>
                              <a:lnTo>
                                <a:pt x="4" y="1392"/>
                              </a:lnTo>
                              <a:lnTo>
                                <a:pt x="0" y="1404"/>
                              </a:lnTo>
                              <a:lnTo>
                                <a:pt x="1" y="1416"/>
                              </a:lnTo>
                              <a:lnTo>
                                <a:pt x="7" y="1427"/>
                              </a:lnTo>
                              <a:lnTo>
                                <a:pt x="16" y="1435"/>
                              </a:lnTo>
                              <a:lnTo>
                                <a:pt x="127" y="1499"/>
                              </a:lnTo>
                              <a:lnTo>
                                <a:pt x="139" y="1504"/>
                              </a:lnTo>
                              <a:lnTo>
                                <a:pt x="152" y="1503"/>
                              </a:lnTo>
                              <a:lnTo>
                                <a:pt x="163" y="1497"/>
                              </a:lnTo>
                              <a:lnTo>
                                <a:pt x="171" y="1488"/>
                              </a:lnTo>
                              <a:lnTo>
                                <a:pt x="311" y="1246"/>
                              </a:lnTo>
                              <a:lnTo>
                                <a:pt x="311" y="1471"/>
                              </a:lnTo>
                              <a:lnTo>
                                <a:pt x="67" y="1955"/>
                              </a:lnTo>
                              <a:lnTo>
                                <a:pt x="249" y="1955"/>
                              </a:lnTo>
                              <a:lnTo>
                                <a:pt x="253" y="1970"/>
                              </a:lnTo>
                              <a:lnTo>
                                <a:pt x="257" y="2034"/>
                              </a:lnTo>
                              <a:lnTo>
                                <a:pt x="269" y="2108"/>
                              </a:lnTo>
                              <a:lnTo>
                                <a:pt x="289" y="2189"/>
                              </a:lnTo>
                              <a:lnTo>
                                <a:pt x="314" y="2274"/>
                              </a:lnTo>
                              <a:lnTo>
                                <a:pt x="344" y="2363"/>
                              </a:lnTo>
                              <a:lnTo>
                                <a:pt x="379" y="2451"/>
                              </a:lnTo>
                              <a:lnTo>
                                <a:pt x="417" y="2537"/>
                              </a:lnTo>
                              <a:lnTo>
                                <a:pt x="457" y="2620"/>
                              </a:lnTo>
                              <a:lnTo>
                                <a:pt x="498" y="2696"/>
                              </a:lnTo>
                              <a:lnTo>
                                <a:pt x="540" y="2763"/>
                              </a:lnTo>
                              <a:lnTo>
                                <a:pt x="581" y="2819"/>
                              </a:lnTo>
                              <a:lnTo>
                                <a:pt x="621" y="2863"/>
                              </a:lnTo>
                              <a:lnTo>
                                <a:pt x="658" y="2891"/>
                              </a:lnTo>
                              <a:lnTo>
                                <a:pt x="691" y="2902"/>
                              </a:lnTo>
                              <a:lnTo>
                                <a:pt x="725" y="2893"/>
                              </a:lnTo>
                              <a:lnTo>
                                <a:pt x="762" y="2868"/>
                              </a:lnTo>
                              <a:lnTo>
                                <a:pt x="802" y="2827"/>
                              </a:lnTo>
                              <a:lnTo>
                                <a:pt x="843" y="2774"/>
                              </a:lnTo>
                              <a:lnTo>
                                <a:pt x="886" y="2709"/>
                              </a:lnTo>
                              <a:lnTo>
                                <a:pt x="928" y="2636"/>
                              </a:lnTo>
                              <a:lnTo>
                                <a:pt x="968" y="2557"/>
                              </a:lnTo>
                              <a:lnTo>
                                <a:pt x="1006" y="2473"/>
                              </a:lnTo>
                              <a:lnTo>
                                <a:pt x="1042" y="2387"/>
                              </a:lnTo>
                              <a:lnTo>
                                <a:pt x="1073" y="2301"/>
                              </a:lnTo>
                              <a:lnTo>
                                <a:pt x="1098" y="2218"/>
                              </a:lnTo>
                              <a:lnTo>
                                <a:pt x="1118" y="2138"/>
                              </a:lnTo>
                              <a:lnTo>
                                <a:pt x="1130" y="2065"/>
                              </a:lnTo>
                              <a:lnTo>
                                <a:pt x="1135" y="2001"/>
                              </a:lnTo>
                              <a:lnTo>
                                <a:pt x="1140" y="1955"/>
                              </a:lnTo>
                              <a:lnTo>
                                <a:pt x="1316" y="1955"/>
                              </a:lnTo>
                              <a:lnTo>
                                <a:pt x="1072" y="1471"/>
                              </a:lnTo>
                              <a:lnTo>
                                <a:pt x="1072" y="1244"/>
                              </a:lnTo>
                              <a:lnTo>
                                <a:pt x="1211" y="1486"/>
                              </a:lnTo>
                              <a:lnTo>
                                <a:pt x="1220" y="1496"/>
                              </a:lnTo>
                              <a:lnTo>
                                <a:pt x="1231" y="1501"/>
                              </a:lnTo>
                              <a:lnTo>
                                <a:pt x="1243" y="1502"/>
                              </a:lnTo>
                              <a:lnTo>
                                <a:pt x="1255" y="1498"/>
                              </a:lnTo>
                              <a:lnTo>
                                <a:pt x="1366" y="1434"/>
                              </a:lnTo>
                              <a:lnTo>
                                <a:pt x="1376" y="1425"/>
                              </a:lnTo>
                              <a:lnTo>
                                <a:pt x="1381" y="1414"/>
                              </a:lnTo>
                              <a:lnTo>
                                <a:pt x="1382" y="1402"/>
                              </a:lnTo>
                              <a:close/>
                            </a:path>
                          </a:pathLst>
                        </a:custGeom>
                        <a:solidFill>
                          <a:srgbClr val="F3AA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3F9C17" id="AutoShape 1590" o:spid="_x0000_s1026" style="position:absolute;margin-left:634.4pt;margin-top:19.75pt;width:69.1pt;height:145.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82,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" path="m1072,371r-8,-75l1042,227r-35,-64l961,109,904,63,840,29,768,7,692,,615,7,544,29,479,63r-56,46l376,163r-35,64l319,296r-8,75l319,446r22,70l376,579r47,55l479,679r65,34l615,735r77,8l768,735r72,-22l904,679r57,-45l1007,579r35,-63l1064,446r8,-75xm1382,1402r-4,-12l1038,802r-8,-9l1019,787r-12,-1l1002,788r-8,-5l945,773r-507,l388,783r-9,6l376,788r-13,1l352,794r-8,10l4,1392,,1404r1,12l7,1427r9,8l127,1499r12,5l152,1503r11,-6l171,1488,311,1246r,225l67,1955r182,l253,1970r4,64l269,2108r20,81l314,2274r30,89l379,2451r38,86l457,2620r41,76l540,2763r41,56l621,2863r37,28l691,2902r34,-9l762,2868r40,-41l843,2774r43,-65l928,2636r40,-79l1006,2473r36,-86l1073,2301r25,-83l1118,2138r12,-73l1135,2001r5,-46l1316,1955,1072,1471r,-227l1211,1486r9,10l1231,1501r12,1l1255,1498r111,-64l1376,1425r5,-11l1382,1402xe" fillcolor="#f3aa79"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anchorx="page"/>
              </v:shape>
            </w:pict>
          </mc:Fallback>
        </mc:AlternateContent>
      </w:r>
      <w:r>
        <w:rPr>
          <w:noProof/>
        </w:rPr>
        <mc:AlternateContent>
          <mc:Choice Requires="wps">
            <w:drawing>
              <wp:anchor distT="0" distB="0" distL="114300" distR="114300" simplePos="0" relativeHeight="251656704" behindDoc="0" locked="0" layoutInCell="1" allowOverlap="1" wp14:anchorId="5E5C235E" wp14:editId="5E34829F">
                <wp:simplePos x="0" y="0"/>
                <wp:positionH relativeFrom="page">
                  <wp:posOffset>6791960</wp:posOffset>
                </wp:positionH>
                <wp:positionV relativeFrom="paragraph">
                  <wp:posOffset>259080</wp:posOffset>
                </wp:positionV>
                <wp:extent cx="877570" cy="1842770"/>
                <wp:effectExtent l="0" t="0" r="0" b="0"/>
                <wp:wrapNone/>
                <wp:docPr id="7199" name="AutoShape 15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7570" cy="1842770"/>
                        </a:xfrm>
                        <a:custGeom>
                          <a:avLst/>
                          <a:gdLst>
                            <a:gd name="T0" fmla="*/ 2147483646 w 1382"/>
                            <a:gd name="T1" fmla="*/ 2147483646 h 2902"/>
                            <a:gd name="T2" fmla="*/ 2147483646 w 1382"/>
                            <a:gd name="T3" fmla="*/ 2147483646 h 2902"/>
                            <a:gd name="T4" fmla="*/ 2147483646 w 1382"/>
                            <a:gd name="T5" fmla="*/ 2147483646 h 2902"/>
                            <a:gd name="T6" fmla="*/ 2147483646 w 1382"/>
                            <a:gd name="T7" fmla="*/ 2147483646 h 2902"/>
                            <a:gd name="T8" fmla="*/ 2147483646 w 1382"/>
                            <a:gd name="T9" fmla="*/ 2147483646 h 2902"/>
                            <a:gd name="T10" fmla="*/ 2147483646 w 1382"/>
                            <a:gd name="T11" fmla="*/ 2147483646 h 2902"/>
                            <a:gd name="T12" fmla="*/ 2147483646 w 1382"/>
                            <a:gd name="T13" fmla="*/ 2147483646 h 2902"/>
                            <a:gd name="T14" fmla="*/ 2147483646 w 1382"/>
                            <a:gd name="T15" fmla="*/ 2147483646 h 2902"/>
                            <a:gd name="T16" fmla="*/ 2147483646 w 1382"/>
                            <a:gd name="T17" fmla="*/ 2147483646 h 2902"/>
                            <a:gd name="T18" fmla="*/ 2147483646 w 1382"/>
                            <a:gd name="T19" fmla="*/ 2147483646 h 2902"/>
                            <a:gd name="T20" fmla="*/ 2147483646 w 1382"/>
                            <a:gd name="T21" fmla="*/ 2147483646 h 2902"/>
                            <a:gd name="T22" fmla="*/ 2147483646 w 1382"/>
                            <a:gd name="T23" fmla="*/ 2147483646 h 2902"/>
                            <a:gd name="T24" fmla="*/ 2147483646 w 1382"/>
                            <a:gd name="T25" fmla="*/ 2147483646 h 2902"/>
                            <a:gd name="T26" fmla="*/ 2147483646 w 1382"/>
                            <a:gd name="T27" fmla="*/ 2147483646 h 2902"/>
                            <a:gd name="T28" fmla="*/ 2147483646 w 1382"/>
                            <a:gd name="T29" fmla="*/ 2147483646 h 2902"/>
                            <a:gd name="T30" fmla="*/ 2147483646 w 1382"/>
                            <a:gd name="T31" fmla="*/ 2147483646 h 2902"/>
                            <a:gd name="T32" fmla="*/ 2147483646 w 1382"/>
                            <a:gd name="T33" fmla="*/ 2147483646 h 2902"/>
                            <a:gd name="T34" fmla="*/ 2147483646 w 1382"/>
                            <a:gd name="T35" fmla="*/ 2147483646 h 2902"/>
                            <a:gd name="T36" fmla="*/ 2147483646 w 1382"/>
                            <a:gd name="T37" fmla="*/ 2147483646 h 2902"/>
                            <a:gd name="T38" fmla="*/ 2147483646 w 1382"/>
                            <a:gd name="T39" fmla="*/ 2147483646 h 2902"/>
                            <a:gd name="T40" fmla="*/ 2147483646 w 1382"/>
                            <a:gd name="T41" fmla="*/ 2147483646 h 2902"/>
                            <a:gd name="T42" fmla="*/ 2147483646 w 1382"/>
                            <a:gd name="T43" fmla="*/ 2147483646 h 2902"/>
                            <a:gd name="T44" fmla="*/ 2147483646 w 1382"/>
                            <a:gd name="T45" fmla="*/ 2147483646 h 2902"/>
                            <a:gd name="T46" fmla="*/ 2147483646 w 1382"/>
                            <a:gd name="T47" fmla="*/ 2147483646 h 2902"/>
                            <a:gd name="T48" fmla="*/ 2147483646 w 1382"/>
                            <a:gd name="T49" fmla="*/ 2147483646 h 2902"/>
                            <a:gd name="T50" fmla="*/ 2147483646 w 1382"/>
                            <a:gd name="T51" fmla="*/ 2147483646 h 2902"/>
                            <a:gd name="T52" fmla="*/ 2147483646 w 1382"/>
                            <a:gd name="T53" fmla="*/ 2147483646 h 2902"/>
                            <a:gd name="T54" fmla="*/ 2147483646 w 1382"/>
                            <a:gd name="T55" fmla="*/ 2147483646 h 2902"/>
                            <a:gd name="T56" fmla="*/ 2147483646 w 1382"/>
                            <a:gd name="T57" fmla="*/ 2147483646 h 2902"/>
                            <a:gd name="T58" fmla="*/ 2147483646 w 1382"/>
                            <a:gd name="T59" fmla="*/ 2147483646 h 2902"/>
                            <a:gd name="T60" fmla="*/ 2147483646 w 1382"/>
                            <a:gd name="T61" fmla="*/ 2147483646 h 2902"/>
                            <a:gd name="T62" fmla="*/ 2147483646 w 1382"/>
                            <a:gd name="T63" fmla="*/ 2147483646 h 2902"/>
                            <a:gd name="T64" fmla="*/ 2147483646 w 1382"/>
                            <a:gd name="T65" fmla="*/ 2147483646 h 2902"/>
                            <a:gd name="T66" fmla="*/ 2147483646 w 1382"/>
                            <a:gd name="T67" fmla="*/ 2147483646 h 2902"/>
                            <a:gd name="T68" fmla="*/ 2147483646 w 1382"/>
                            <a:gd name="T69" fmla="*/ 2147483646 h 2902"/>
                            <a:gd name="T70" fmla="*/ 2147483646 w 1382"/>
                            <a:gd name="T71" fmla="*/ 2147483646 h 2902"/>
                            <a:gd name="T72" fmla="*/ 2147483646 w 1382"/>
                            <a:gd name="T73" fmla="*/ 2147483646 h 2902"/>
                            <a:gd name="T74" fmla="*/ 2147483646 w 1382"/>
                            <a:gd name="T75" fmla="*/ 2147483646 h 2902"/>
                            <a:gd name="T76" fmla="*/ 2147483646 w 1382"/>
                            <a:gd name="T77" fmla="*/ 2147483646 h 2902"/>
                            <a:gd name="T78" fmla="*/ 2147483646 w 1382"/>
                            <a:gd name="T79" fmla="*/ 2147483646 h 2902"/>
                            <a:gd name="T80" fmla="*/ 2147483646 w 1382"/>
                            <a:gd name="T81" fmla="*/ 2147483646 h 2902"/>
                            <a:gd name="T82" fmla="*/ 2147483646 w 1382"/>
                            <a:gd name="T83" fmla="*/ 2147483646 h 2902"/>
                            <a:gd name="T84" fmla="*/ 2147483646 w 1382"/>
                            <a:gd name="T85" fmla="*/ 2147483646 h 2902"/>
                            <a:gd name="T86" fmla="*/ 2147483646 w 1382"/>
                            <a:gd name="T87" fmla="*/ 2147483646 h 2902"/>
                            <a:gd name="T88" fmla="*/ 2147483646 w 1382"/>
                            <a:gd name="T89" fmla="*/ 2147483646 h 2902"/>
                            <a:gd name="T90" fmla="*/ 2147483646 w 1382"/>
                            <a:gd name="T91" fmla="*/ 2147483646 h 2902"/>
                            <a:gd name="T92" fmla="*/ 2147483646 w 1382"/>
                            <a:gd name="T93" fmla="*/ 2147483646 h 2902"/>
                            <a:gd name="T94" fmla="*/ 2147483646 w 1382"/>
                            <a:gd name="T95" fmla="*/ 2147483646 h 2902"/>
                            <a:gd name="T96" fmla="*/ 2147483646 w 1382"/>
                            <a:gd name="T97" fmla="*/ 2147483646 h 2902"/>
                            <a:gd name="T98" fmla="*/ 2147483646 w 1382"/>
                            <a:gd name="T99" fmla="*/ 2147483646 h 2902"/>
                            <a:gd name="T100" fmla="*/ 2147483646 w 1382"/>
                            <a:gd name="T101" fmla="*/ 2147483646 h 2902"/>
                            <a:gd name="T102" fmla="*/ 2147483646 w 1382"/>
                            <a:gd name="T103" fmla="*/ 2147483646 h 2902"/>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1382" h="2902">
                              <a:moveTo>
                                <a:pt x="1071" y="371"/>
                              </a:moveTo>
                              <a:lnTo>
                                <a:pt x="1064" y="296"/>
                              </a:lnTo>
                              <a:lnTo>
                                <a:pt x="1042" y="226"/>
                              </a:lnTo>
                              <a:lnTo>
                                <a:pt x="1006" y="163"/>
                              </a:lnTo>
                              <a:lnTo>
                                <a:pt x="960" y="108"/>
                              </a:lnTo>
                              <a:lnTo>
                                <a:pt x="904" y="63"/>
                              </a:lnTo>
                              <a:lnTo>
                                <a:pt x="839" y="29"/>
                              </a:lnTo>
                              <a:lnTo>
                                <a:pt x="768" y="7"/>
                              </a:lnTo>
                              <a:lnTo>
                                <a:pt x="691" y="0"/>
                              </a:lnTo>
                              <a:lnTo>
                                <a:pt x="614" y="7"/>
                              </a:lnTo>
                              <a:lnTo>
                                <a:pt x="543" y="29"/>
                              </a:lnTo>
                              <a:lnTo>
                                <a:pt x="478" y="63"/>
                              </a:lnTo>
                              <a:lnTo>
                                <a:pt x="422" y="108"/>
                              </a:lnTo>
                              <a:lnTo>
                                <a:pt x="376" y="163"/>
                              </a:lnTo>
                              <a:lnTo>
                                <a:pt x="341" y="226"/>
                              </a:lnTo>
                              <a:lnTo>
                                <a:pt x="318" y="296"/>
                              </a:lnTo>
                              <a:lnTo>
                                <a:pt x="311" y="371"/>
                              </a:lnTo>
                              <a:lnTo>
                                <a:pt x="318" y="446"/>
                              </a:lnTo>
                              <a:lnTo>
                                <a:pt x="341" y="516"/>
                              </a:lnTo>
                              <a:lnTo>
                                <a:pt x="376" y="579"/>
                              </a:lnTo>
                              <a:lnTo>
                                <a:pt x="422" y="634"/>
                              </a:lnTo>
                              <a:lnTo>
                                <a:pt x="478" y="679"/>
                              </a:lnTo>
                              <a:lnTo>
                                <a:pt x="543" y="713"/>
                              </a:lnTo>
                              <a:lnTo>
                                <a:pt x="614" y="735"/>
                              </a:lnTo>
                              <a:lnTo>
                                <a:pt x="691" y="743"/>
                              </a:lnTo>
                              <a:lnTo>
                                <a:pt x="768" y="735"/>
                              </a:lnTo>
                              <a:lnTo>
                                <a:pt x="839" y="713"/>
                              </a:lnTo>
                              <a:lnTo>
                                <a:pt x="904" y="679"/>
                              </a:lnTo>
                              <a:lnTo>
                                <a:pt x="960" y="634"/>
                              </a:lnTo>
                              <a:lnTo>
                                <a:pt x="1006" y="579"/>
                              </a:lnTo>
                              <a:lnTo>
                                <a:pt x="1042" y="516"/>
                              </a:lnTo>
                              <a:lnTo>
                                <a:pt x="1064" y="446"/>
                              </a:lnTo>
                              <a:lnTo>
                                <a:pt x="1071" y="371"/>
                              </a:lnTo>
                              <a:close/>
                              <a:moveTo>
                                <a:pt x="1381" y="1402"/>
                              </a:moveTo>
                              <a:lnTo>
                                <a:pt x="1377" y="1390"/>
                              </a:lnTo>
                              <a:lnTo>
                                <a:pt x="1038" y="802"/>
                              </a:lnTo>
                              <a:lnTo>
                                <a:pt x="1029" y="793"/>
                              </a:lnTo>
                              <a:lnTo>
                                <a:pt x="1018" y="787"/>
                              </a:lnTo>
                              <a:lnTo>
                                <a:pt x="1006" y="786"/>
                              </a:lnTo>
                              <a:lnTo>
                                <a:pt x="1001" y="788"/>
                              </a:lnTo>
                              <a:lnTo>
                                <a:pt x="993" y="783"/>
                              </a:lnTo>
                              <a:lnTo>
                                <a:pt x="944" y="773"/>
                              </a:lnTo>
                              <a:lnTo>
                                <a:pt x="437" y="773"/>
                              </a:lnTo>
                              <a:lnTo>
                                <a:pt x="387" y="783"/>
                              </a:lnTo>
                              <a:lnTo>
                                <a:pt x="378" y="789"/>
                              </a:lnTo>
                              <a:lnTo>
                                <a:pt x="375" y="788"/>
                              </a:lnTo>
                              <a:lnTo>
                                <a:pt x="363" y="789"/>
                              </a:lnTo>
                              <a:lnTo>
                                <a:pt x="352" y="794"/>
                              </a:lnTo>
                              <a:lnTo>
                                <a:pt x="343" y="804"/>
                              </a:lnTo>
                              <a:lnTo>
                                <a:pt x="4" y="1392"/>
                              </a:lnTo>
                              <a:lnTo>
                                <a:pt x="0" y="1404"/>
                              </a:lnTo>
                              <a:lnTo>
                                <a:pt x="1" y="1416"/>
                              </a:lnTo>
                              <a:lnTo>
                                <a:pt x="6" y="1427"/>
                              </a:lnTo>
                              <a:lnTo>
                                <a:pt x="15" y="1435"/>
                              </a:lnTo>
                              <a:lnTo>
                                <a:pt x="126" y="1499"/>
                              </a:lnTo>
                              <a:lnTo>
                                <a:pt x="139" y="1504"/>
                              </a:lnTo>
                              <a:lnTo>
                                <a:pt x="151" y="1503"/>
                              </a:lnTo>
                              <a:lnTo>
                                <a:pt x="162" y="1497"/>
                              </a:lnTo>
                              <a:lnTo>
                                <a:pt x="170" y="1488"/>
                              </a:lnTo>
                              <a:lnTo>
                                <a:pt x="310" y="1246"/>
                              </a:lnTo>
                              <a:lnTo>
                                <a:pt x="310" y="1471"/>
                              </a:lnTo>
                              <a:lnTo>
                                <a:pt x="66" y="1955"/>
                              </a:lnTo>
                              <a:lnTo>
                                <a:pt x="249" y="1955"/>
                              </a:lnTo>
                              <a:lnTo>
                                <a:pt x="252" y="1970"/>
                              </a:lnTo>
                              <a:lnTo>
                                <a:pt x="256" y="2034"/>
                              </a:lnTo>
                              <a:lnTo>
                                <a:pt x="269" y="2108"/>
                              </a:lnTo>
                              <a:lnTo>
                                <a:pt x="288" y="2189"/>
                              </a:lnTo>
                              <a:lnTo>
                                <a:pt x="313" y="2274"/>
                              </a:lnTo>
                              <a:lnTo>
                                <a:pt x="344" y="2363"/>
                              </a:lnTo>
                              <a:lnTo>
                                <a:pt x="378" y="2451"/>
                              </a:lnTo>
                              <a:lnTo>
                                <a:pt x="416" y="2537"/>
                              </a:lnTo>
                              <a:lnTo>
                                <a:pt x="456" y="2620"/>
                              </a:lnTo>
                              <a:lnTo>
                                <a:pt x="498" y="2696"/>
                              </a:lnTo>
                              <a:lnTo>
                                <a:pt x="539" y="2763"/>
                              </a:lnTo>
                              <a:lnTo>
                                <a:pt x="580" y="2819"/>
                              </a:lnTo>
                              <a:lnTo>
                                <a:pt x="620" y="2863"/>
                              </a:lnTo>
                              <a:lnTo>
                                <a:pt x="657" y="2891"/>
                              </a:lnTo>
                              <a:lnTo>
                                <a:pt x="690" y="2902"/>
                              </a:lnTo>
                              <a:lnTo>
                                <a:pt x="724" y="2893"/>
                              </a:lnTo>
                              <a:lnTo>
                                <a:pt x="761" y="2868"/>
                              </a:lnTo>
                              <a:lnTo>
                                <a:pt x="801" y="2827"/>
                              </a:lnTo>
                              <a:lnTo>
                                <a:pt x="843" y="2774"/>
                              </a:lnTo>
                              <a:lnTo>
                                <a:pt x="885" y="2709"/>
                              </a:lnTo>
                              <a:lnTo>
                                <a:pt x="927" y="2636"/>
                              </a:lnTo>
                              <a:lnTo>
                                <a:pt x="967" y="2557"/>
                              </a:lnTo>
                              <a:lnTo>
                                <a:pt x="1006" y="2473"/>
                              </a:lnTo>
                              <a:lnTo>
                                <a:pt x="1041" y="2387"/>
                              </a:lnTo>
                              <a:lnTo>
                                <a:pt x="1072" y="2301"/>
                              </a:lnTo>
                              <a:lnTo>
                                <a:pt x="1098" y="2218"/>
                              </a:lnTo>
                              <a:lnTo>
                                <a:pt x="1117" y="2138"/>
                              </a:lnTo>
                              <a:lnTo>
                                <a:pt x="1130" y="2065"/>
                              </a:lnTo>
                              <a:lnTo>
                                <a:pt x="1134" y="2001"/>
                              </a:lnTo>
                              <a:lnTo>
                                <a:pt x="1139" y="1955"/>
                              </a:lnTo>
                              <a:lnTo>
                                <a:pt x="1315" y="1955"/>
                              </a:lnTo>
                              <a:lnTo>
                                <a:pt x="1071" y="1471"/>
                              </a:lnTo>
                              <a:lnTo>
                                <a:pt x="1071" y="1244"/>
                              </a:lnTo>
                              <a:lnTo>
                                <a:pt x="1211" y="1486"/>
                              </a:lnTo>
                              <a:lnTo>
                                <a:pt x="1219" y="1496"/>
                              </a:lnTo>
                              <a:lnTo>
                                <a:pt x="1230" y="1501"/>
                              </a:lnTo>
                              <a:lnTo>
                                <a:pt x="1242" y="1502"/>
                              </a:lnTo>
                              <a:lnTo>
                                <a:pt x="1254" y="1498"/>
                              </a:lnTo>
                              <a:lnTo>
                                <a:pt x="1365" y="1434"/>
                              </a:lnTo>
                              <a:lnTo>
                                <a:pt x="1375" y="1425"/>
                              </a:lnTo>
                              <a:lnTo>
                                <a:pt x="1380" y="1414"/>
                              </a:lnTo>
                              <a:lnTo>
                                <a:pt x="1381" y="1402"/>
                              </a:lnTo>
                              <a:close/>
                            </a:path>
                          </a:pathLst>
                        </a:custGeom>
                        <a:solidFill>
                          <a:srgbClr val="FF81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B8979" id="AutoShape 1589" o:spid="_x0000_s1026" style="position:absolute;margin-left:534.8pt;margin-top:20.4pt;width:69.1pt;height:145.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82,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" path="m1071,371r-7,-75l1042,226r-36,-63l960,108,904,63,839,29,768,7,691,,614,7,543,29,478,63r-56,45l376,163r-35,63l318,296r-7,75l318,446r23,70l376,579r46,55l478,679r65,34l614,735r77,8l768,735r71,-22l904,679r56,-45l1006,579r36,-63l1064,446r7,-75xm1381,1402r-4,-12l1038,802r-9,-9l1018,787r-12,-1l1001,788r-8,-5l944,773r-507,l387,783r-9,6l375,788r-12,1l352,794r-9,10l4,1392,,1404r1,12l6,1427r9,8l126,1499r13,5l151,1503r11,-6l170,1488,310,1246r,225l66,1955r183,l252,1970r4,64l269,2108r19,81l313,2274r31,89l378,2451r38,86l456,2620r42,76l539,2763r41,56l620,2863r37,28l690,2902r34,-9l761,2868r40,-41l843,2774r42,-65l927,2636r40,-79l1006,2473r35,-86l1072,2301r26,-83l1117,2138r13,-73l1134,2001r5,-46l1315,1955,1071,1471r,-227l1211,1486r8,10l1230,1501r12,1l1254,1498r111,-64l1375,1425r5,-11l1381,1402xe" fillcolor="#ff8181"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anchorx="page"/>
              </v:shape>
            </w:pict>
          </mc:Fallback>
        </mc:AlternateContent>
      </w:r>
      <w:r>
        <w:rPr>
          <w:noProof/>
        </w:rPr>
        <mc:AlternateContent>
          <mc:Choice Requires="wps">
            <w:drawing>
              <wp:anchor distT="0" distB="0" distL="114300" distR="114300" simplePos="0" relativeHeight="251657728" behindDoc="0" locked="0" layoutInCell="1" allowOverlap="1" wp14:anchorId="22CED0C9" wp14:editId="1F83FDB5">
                <wp:simplePos x="0" y="0"/>
                <wp:positionH relativeFrom="page">
                  <wp:posOffset>10591800</wp:posOffset>
                </wp:positionH>
                <wp:positionV relativeFrom="paragraph">
                  <wp:posOffset>259080</wp:posOffset>
                </wp:positionV>
                <wp:extent cx="877570" cy="1842770"/>
                <wp:effectExtent l="0" t="0" r="0" b="0"/>
                <wp:wrapNone/>
                <wp:docPr id="7198" name="AutoShape 15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7570" cy="1842770"/>
                        </a:xfrm>
                        <a:custGeom>
                          <a:avLst/>
                          <a:gdLst>
                            <a:gd name="T0" fmla="*/ 2147483646 w 1382"/>
                            <a:gd name="T1" fmla="*/ 2147483646 h 2902"/>
                            <a:gd name="T2" fmla="*/ 2147483646 w 1382"/>
                            <a:gd name="T3" fmla="*/ 2147483646 h 2902"/>
                            <a:gd name="T4" fmla="*/ 2147483646 w 1382"/>
                            <a:gd name="T5" fmla="*/ 2147483646 h 2902"/>
                            <a:gd name="T6" fmla="*/ 2147483646 w 1382"/>
                            <a:gd name="T7" fmla="*/ 2147483646 h 2902"/>
                            <a:gd name="T8" fmla="*/ 2147483646 w 1382"/>
                            <a:gd name="T9" fmla="*/ 2147483646 h 2902"/>
                            <a:gd name="T10" fmla="*/ 2147483646 w 1382"/>
                            <a:gd name="T11" fmla="*/ 2147483646 h 2902"/>
                            <a:gd name="T12" fmla="*/ 2147483646 w 1382"/>
                            <a:gd name="T13" fmla="*/ 2147483646 h 2902"/>
                            <a:gd name="T14" fmla="*/ 2147483646 w 1382"/>
                            <a:gd name="T15" fmla="*/ 2147483646 h 2902"/>
                            <a:gd name="T16" fmla="*/ 2147483646 w 1382"/>
                            <a:gd name="T17" fmla="*/ 2147483646 h 2902"/>
                            <a:gd name="T18" fmla="*/ 2147483646 w 1382"/>
                            <a:gd name="T19" fmla="*/ 2147483646 h 2902"/>
                            <a:gd name="T20" fmla="*/ 2147483646 w 1382"/>
                            <a:gd name="T21" fmla="*/ 2147483646 h 2902"/>
                            <a:gd name="T22" fmla="*/ 2147483646 w 1382"/>
                            <a:gd name="T23" fmla="*/ 2147483646 h 2902"/>
                            <a:gd name="T24" fmla="*/ 2147483646 w 1382"/>
                            <a:gd name="T25" fmla="*/ 2147483646 h 2902"/>
                            <a:gd name="T26" fmla="*/ 2147483646 w 1382"/>
                            <a:gd name="T27" fmla="*/ 2147483646 h 2902"/>
                            <a:gd name="T28" fmla="*/ 2147483646 w 1382"/>
                            <a:gd name="T29" fmla="*/ 2147483646 h 2902"/>
                            <a:gd name="T30" fmla="*/ 2147483646 w 1382"/>
                            <a:gd name="T31" fmla="*/ 2147483646 h 2902"/>
                            <a:gd name="T32" fmla="*/ 2147483646 w 1382"/>
                            <a:gd name="T33" fmla="*/ 2147483646 h 2902"/>
                            <a:gd name="T34" fmla="*/ 2147483646 w 1382"/>
                            <a:gd name="T35" fmla="*/ 2147483646 h 2902"/>
                            <a:gd name="T36" fmla="*/ 2147483646 w 1382"/>
                            <a:gd name="T37" fmla="*/ 2147483646 h 2902"/>
                            <a:gd name="T38" fmla="*/ 2147483646 w 1382"/>
                            <a:gd name="T39" fmla="*/ 2147483646 h 2902"/>
                            <a:gd name="T40" fmla="*/ 2147483646 w 1382"/>
                            <a:gd name="T41" fmla="*/ 2147483646 h 2902"/>
                            <a:gd name="T42" fmla="*/ 2147483646 w 1382"/>
                            <a:gd name="T43" fmla="*/ 2147483646 h 2902"/>
                            <a:gd name="T44" fmla="*/ 2147483646 w 1382"/>
                            <a:gd name="T45" fmla="*/ 2147483646 h 2902"/>
                            <a:gd name="T46" fmla="*/ 2147483646 w 1382"/>
                            <a:gd name="T47" fmla="*/ 2147483646 h 2902"/>
                            <a:gd name="T48" fmla="*/ 2147483646 w 1382"/>
                            <a:gd name="T49" fmla="*/ 2147483646 h 2902"/>
                            <a:gd name="T50" fmla="*/ 2147483646 w 1382"/>
                            <a:gd name="T51" fmla="*/ 2147483646 h 2902"/>
                            <a:gd name="T52" fmla="*/ 2147483646 w 1382"/>
                            <a:gd name="T53" fmla="*/ 2147483646 h 2902"/>
                            <a:gd name="T54" fmla="*/ 2147483646 w 1382"/>
                            <a:gd name="T55" fmla="*/ 2147483646 h 2902"/>
                            <a:gd name="T56" fmla="*/ 2147483646 w 1382"/>
                            <a:gd name="T57" fmla="*/ 2147483646 h 2902"/>
                            <a:gd name="T58" fmla="*/ 2147483646 w 1382"/>
                            <a:gd name="T59" fmla="*/ 2147483646 h 2902"/>
                            <a:gd name="T60" fmla="*/ 2147483646 w 1382"/>
                            <a:gd name="T61" fmla="*/ 2147483646 h 2902"/>
                            <a:gd name="T62" fmla="*/ 2147483646 w 1382"/>
                            <a:gd name="T63" fmla="*/ 2147483646 h 2902"/>
                            <a:gd name="T64" fmla="*/ 2147483646 w 1382"/>
                            <a:gd name="T65" fmla="*/ 2147483646 h 2902"/>
                            <a:gd name="T66" fmla="*/ 2147483646 w 1382"/>
                            <a:gd name="T67" fmla="*/ 2147483646 h 2902"/>
                            <a:gd name="T68" fmla="*/ 2147483646 w 1382"/>
                            <a:gd name="T69" fmla="*/ 2147483646 h 2902"/>
                            <a:gd name="T70" fmla="*/ 2147483646 w 1382"/>
                            <a:gd name="T71" fmla="*/ 2147483646 h 2902"/>
                            <a:gd name="T72" fmla="*/ 2147483646 w 1382"/>
                            <a:gd name="T73" fmla="*/ 2147483646 h 2902"/>
                            <a:gd name="T74" fmla="*/ 2147483646 w 1382"/>
                            <a:gd name="T75" fmla="*/ 2147483646 h 2902"/>
                            <a:gd name="T76" fmla="*/ 2147483646 w 1382"/>
                            <a:gd name="T77" fmla="*/ 2147483646 h 2902"/>
                            <a:gd name="T78" fmla="*/ 2147483646 w 1382"/>
                            <a:gd name="T79" fmla="*/ 2147483646 h 2902"/>
                            <a:gd name="T80" fmla="*/ 2147483646 w 1382"/>
                            <a:gd name="T81" fmla="*/ 2147483646 h 2902"/>
                            <a:gd name="T82" fmla="*/ 2147483646 w 1382"/>
                            <a:gd name="T83" fmla="*/ 2147483646 h 2902"/>
                            <a:gd name="T84" fmla="*/ 2147483646 w 1382"/>
                            <a:gd name="T85" fmla="*/ 2147483646 h 2902"/>
                            <a:gd name="T86" fmla="*/ 2147483646 w 1382"/>
                            <a:gd name="T87" fmla="*/ 2147483646 h 2902"/>
                            <a:gd name="T88" fmla="*/ 2147483646 w 1382"/>
                            <a:gd name="T89" fmla="*/ 2147483646 h 2902"/>
                            <a:gd name="T90" fmla="*/ 2147483646 w 1382"/>
                            <a:gd name="T91" fmla="*/ 2147483646 h 2902"/>
                            <a:gd name="T92" fmla="*/ 2147483646 w 1382"/>
                            <a:gd name="T93" fmla="*/ 2147483646 h 2902"/>
                            <a:gd name="T94" fmla="*/ 2147483646 w 1382"/>
                            <a:gd name="T95" fmla="*/ 2147483646 h 2902"/>
                            <a:gd name="T96" fmla="*/ 2147483646 w 1382"/>
                            <a:gd name="T97" fmla="*/ 2147483646 h 2902"/>
                            <a:gd name="T98" fmla="*/ 2147483646 w 1382"/>
                            <a:gd name="T99" fmla="*/ 2147483646 h 2902"/>
                            <a:gd name="T100" fmla="*/ 2147483646 w 1382"/>
                            <a:gd name="T101" fmla="*/ 2147483646 h 2902"/>
                            <a:gd name="T102" fmla="*/ 2147483646 w 1382"/>
                            <a:gd name="T103" fmla="*/ 2147483646 h 2902"/>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1382" h="2902">
                              <a:moveTo>
                                <a:pt x="1072" y="371"/>
                              </a:moveTo>
                              <a:lnTo>
                                <a:pt x="1064" y="296"/>
                              </a:lnTo>
                              <a:lnTo>
                                <a:pt x="1042" y="226"/>
                              </a:lnTo>
                              <a:lnTo>
                                <a:pt x="1007" y="163"/>
                              </a:lnTo>
                              <a:lnTo>
                                <a:pt x="961" y="108"/>
                              </a:lnTo>
                              <a:lnTo>
                                <a:pt x="905" y="63"/>
                              </a:lnTo>
                              <a:lnTo>
                                <a:pt x="840" y="29"/>
                              </a:lnTo>
                              <a:lnTo>
                                <a:pt x="768" y="7"/>
                              </a:lnTo>
                              <a:lnTo>
                                <a:pt x="692" y="0"/>
                              </a:lnTo>
                              <a:lnTo>
                                <a:pt x="615" y="7"/>
                              </a:lnTo>
                              <a:lnTo>
                                <a:pt x="544" y="29"/>
                              </a:lnTo>
                              <a:lnTo>
                                <a:pt x="479" y="63"/>
                              </a:lnTo>
                              <a:lnTo>
                                <a:pt x="423" y="108"/>
                              </a:lnTo>
                              <a:lnTo>
                                <a:pt x="376" y="163"/>
                              </a:lnTo>
                              <a:lnTo>
                                <a:pt x="341" y="226"/>
                              </a:lnTo>
                              <a:lnTo>
                                <a:pt x="319" y="296"/>
                              </a:lnTo>
                              <a:lnTo>
                                <a:pt x="311" y="371"/>
                              </a:lnTo>
                              <a:lnTo>
                                <a:pt x="319" y="446"/>
                              </a:lnTo>
                              <a:lnTo>
                                <a:pt x="341" y="516"/>
                              </a:lnTo>
                              <a:lnTo>
                                <a:pt x="376" y="579"/>
                              </a:lnTo>
                              <a:lnTo>
                                <a:pt x="423" y="634"/>
                              </a:lnTo>
                              <a:lnTo>
                                <a:pt x="479" y="679"/>
                              </a:lnTo>
                              <a:lnTo>
                                <a:pt x="544" y="713"/>
                              </a:lnTo>
                              <a:lnTo>
                                <a:pt x="615" y="735"/>
                              </a:lnTo>
                              <a:lnTo>
                                <a:pt x="692" y="743"/>
                              </a:lnTo>
                              <a:lnTo>
                                <a:pt x="768" y="735"/>
                              </a:lnTo>
                              <a:lnTo>
                                <a:pt x="840" y="713"/>
                              </a:lnTo>
                              <a:lnTo>
                                <a:pt x="905" y="679"/>
                              </a:lnTo>
                              <a:lnTo>
                                <a:pt x="961" y="634"/>
                              </a:lnTo>
                              <a:lnTo>
                                <a:pt x="1007" y="579"/>
                              </a:lnTo>
                              <a:lnTo>
                                <a:pt x="1042" y="516"/>
                              </a:lnTo>
                              <a:lnTo>
                                <a:pt x="1064" y="446"/>
                              </a:lnTo>
                              <a:lnTo>
                                <a:pt x="1072" y="371"/>
                              </a:lnTo>
                              <a:close/>
                              <a:moveTo>
                                <a:pt x="1382" y="1402"/>
                              </a:moveTo>
                              <a:lnTo>
                                <a:pt x="1378" y="1390"/>
                              </a:lnTo>
                              <a:lnTo>
                                <a:pt x="1038" y="802"/>
                              </a:lnTo>
                              <a:lnTo>
                                <a:pt x="1030" y="793"/>
                              </a:lnTo>
                              <a:lnTo>
                                <a:pt x="1019" y="787"/>
                              </a:lnTo>
                              <a:lnTo>
                                <a:pt x="1007" y="786"/>
                              </a:lnTo>
                              <a:lnTo>
                                <a:pt x="1002" y="788"/>
                              </a:lnTo>
                              <a:lnTo>
                                <a:pt x="994" y="783"/>
                              </a:lnTo>
                              <a:lnTo>
                                <a:pt x="945" y="773"/>
                              </a:lnTo>
                              <a:lnTo>
                                <a:pt x="438" y="773"/>
                              </a:lnTo>
                              <a:lnTo>
                                <a:pt x="388" y="783"/>
                              </a:lnTo>
                              <a:lnTo>
                                <a:pt x="379" y="789"/>
                              </a:lnTo>
                              <a:lnTo>
                                <a:pt x="376" y="788"/>
                              </a:lnTo>
                              <a:lnTo>
                                <a:pt x="363" y="789"/>
                              </a:lnTo>
                              <a:lnTo>
                                <a:pt x="352" y="794"/>
                              </a:lnTo>
                              <a:lnTo>
                                <a:pt x="344" y="804"/>
                              </a:lnTo>
                              <a:lnTo>
                                <a:pt x="5" y="1392"/>
                              </a:lnTo>
                              <a:lnTo>
                                <a:pt x="0" y="1404"/>
                              </a:lnTo>
                              <a:lnTo>
                                <a:pt x="1" y="1416"/>
                              </a:lnTo>
                              <a:lnTo>
                                <a:pt x="7" y="1427"/>
                              </a:lnTo>
                              <a:lnTo>
                                <a:pt x="16" y="1435"/>
                              </a:lnTo>
                              <a:lnTo>
                                <a:pt x="127" y="1499"/>
                              </a:lnTo>
                              <a:lnTo>
                                <a:pt x="139" y="1504"/>
                              </a:lnTo>
                              <a:lnTo>
                                <a:pt x="152" y="1503"/>
                              </a:lnTo>
                              <a:lnTo>
                                <a:pt x="163" y="1497"/>
                              </a:lnTo>
                              <a:lnTo>
                                <a:pt x="171" y="1488"/>
                              </a:lnTo>
                              <a:lnTo>
                                <a:pt x="311" y="1246"/>
                              </a:lnTo>
                              <a:lnTo>
                                <a:pt x="311" y="1471"/>
                              </a:lnTo>
                              <a:lnTo>
                                <a:pt x="67" y="1955"/>
                              </a:lnTo>
                              <a:lnTo>
                                <a:pt x="250" y="1955"/>
                              </a:lnTo>
                              <a:lnTo>
                                <a:pt x="253" y="1970"/>
                              </a:lnTo>
                              <a:lnTo>
                                <a:pt x="257" y="2034"/>
                              </a:lnTo>
                              <a:lnTo>
                                <a:pt x="270" y="2108"/>
                              </a:lnTo>
                              <a:lnTo>
                                <a:pt x="289" y="2189"/>
                              </a:lnTo>
                              <a:lnTo>
                                <a:pt x="314" y="2274"/>
                              </a:lnTo>
                              <a:lnTo>
                                <a:pt x="345" y="2363"/>
                              </a:lnTo>
                              <a:lnTo>
                                <a:pt x="379" y="2451"/>
                              </a:lnTo>
                              <a:lnTo>
                                <a:pt x="417" y="2537"/>
                              </a:lnTo>
                              <a:lnTo>
                                <a:pt x="457" y="2620"/>
                              </a:lnTo>
                              <a:lnTo>
                                <a:pt x="498" y="2696"/>
                              </a:lnTo>
                              <a:lnTo>
                                <a:pt x="540" y="2763"/>
                              </a:lnTo>
                              <a:lnTo>
                                <a:pt x="581" y="2819"/>
                              </a:lnTo>
                              <a:lnTo>
                                <a:pt x="621" y="2863"/>
                              </a:lnTo>
                              <a:lnTo>
                                <a:pt x="658" y="2891"/>
                              </a:lnTo>
                              <a:lnTo>
                                <a:pt x="691" y="2902"/>
                              </a:lnTo>
                              <a:lnTo>
                                <a:pt x="725" y="2893"/>
                              </a:lnTo>
                              <a:lnTo>
                                <a:pt x="762" y="2868"/>
                              </a:lnTo>
                              <a:lnTo>
                                <a:pt x="802" y="2827"/>
                              </a:lnTo>
                              <a:lnTo>
                                <a:pt x="843" y="2774"/>
                              </a:lnTo>
                              <a:lnTo>
                                <a:pt x="886" y="2709"/>
                              </a:lnTo>
                              <a:lnTo>
                                <a:pt x="928" y="2636"/>
                              </a:lnTo>
                              <a:lnTo>
                                <a:pt x="968" y="2557"/>
                              </a:lnTo>
                              <a:lnTo>
                                <a:pt x="1006" y="2473"/>
                              </a:lnTo>
                              <a:lnTo>
                                <a:pt x="1042" y="2387"/>
                              </a:lnTo>
                              <a:lnTo>
                                <a:pt x="1073" y="2301"/>
                              </a:lnTo>
                              <a:lnTo>
                                <a:pt x="1098" y="2218"/>
                              </a:lnTo>
                              <a:lnTo>
                                <a:pt x="1118" y="2138"/>
                              </a:lnTo>
                              <a:lnTo>
                                <a:pt x="1130" y="2065"/>
                              </a:lnTo>
                              <a:lnTo>
                                <a:pt x="1135" y="2001"/>
                              </a:lnTo>
                              <a:lnTo>
                                <a:pt x="1140" y="1955"/>
                              </a:lnTo>
                              <a:lnTo>
                                <a:pt x="1316" y="1955"/>
                              </a:lnTo>
                              <a:lnTo>
                                <a:pt x="1072" y="1471"/>
                              </a:lnTo>
                              <a:lnTo>
                                <a:pt x="1072" y="1244"/>
                              </a:lnTo>
                              <a:lnTo>
                                <a:pt x="1211" y="1486"/>
                              </a:lnTo>
                              <a:lnTo>
                                <a:pt x="1220" y="1496"/>
                              </a:lnTo>
                              <a:lnTo>
                                <a:pt x="1231" y="1501"/>
                              </a:lnTo>
                              <a:lnTo>
                                <a:pt x="1243" y="1502"/>
                              </a:lnTo>
                              <a:lnTo>
                                <a:pt x="1255" y="1498"/>
                              </a:lnTo>
                              <a:lnTo>
                                <a:pt x="1366" y="1434"/>
                              </a:lnTo>
                              <a:lnTo>
                                <a:pt x="1376" y="1425"/>
                              </a:lnTo>
                              <a:lnTo>
                                <a:pt x="1381" y="1414"/>
                              </a:lnTo>
                              <a:lnTo>
                                <a:pt x="1382" y="1402"/>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8D3622" id="AutoShape 1588" o:spid="_x0000_s1026" style="position:absolute;margin-left:834pt;margin-top:20.4pt;width:69.1pt;height:145.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82,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" path="m1072,371r-8,-75l1042,226r-35,-63l961,108,905,63,840,29,768,7,692,,615,7,544,29,479,63r-56,45l376,163r-35,63l319,296r-8,75l319,446r22,70l376,579r47,55l479,679r65,34l615,735r77,8l768,735r72,-22l905,679r56,-45l1007,579r35,-63l1064,446r8,-75xm1382,1402r-4,-12l1038,802r-8,-9l1019,787r-12,-1l1002,788r-8,-5l945,773r-507,l388,783r-9,6l376,788r-13,1l352,794r-8,10l5,1392,,1404r1,12l7,1427r9,8l127,1499r12,5l152,1503r11,-6l171,1488,311,1246r,225l67,1955r183,l253,1970r4,64l270,2108r19,81l314,2274r31,89l379,2451r38,86l457,2620r41,76l540,2763r41,56l621,2863r37,28l691,2902r34,-9l762,2868r40,-41l843,2774r43,-65l928,2636r40,-79l1006,2473r36,-86l1073,2301r25,-83l1118,2138r12,-73l1135,2001r5,-46l1316,1955,1072,1471r,-227l1211,1486r9,10l1231,1501r12,1l1255,1498r111,-64l1376,1425r5,-11l1382,1402xe" fillcolor="#8da9db"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anchorx="page"/>
              </v:shape>
            </w:pict>
          </mc:Fallback>
        </mc:AlternateContent>
      </w:r>
      <w:r>
        <w:rPr>
          <w:noProof/>
        </w:rPr>
        <mc:AlternateContent>
          <mc:Choice Requires="wps">
            <w:drawing>
              <wp:anchor distT="0" distB="0" distL="114300" distR="114300" simplePos="0" relativeHeight="251658752" behindDoc="0" locked="0" layoutInCell="1" allowOverlap="1" wp14:anchorId="784577BD" wp14:editId="25A8CA78">
                <wp:simplePos x="0" y="0"/>
                <wp:positionH relativeFrom="page">
                  <wp:posOffset>9326880</wp:posOffset>
                </wp:positionH>
                <wp:positionV relativeFrom="paragraph">
                  <wp:posOffset>267335</wp:posOffset>
                </wp:positionV>
                <wp:extent cx="877570" cy="1842770"/>
                <wp:effectExtent l="0" t="0" r="0" b="0"/>
                <wp:wrapNone/>
                <wp:docPr id="7197" name="AutoShape 15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7570" cy="1842770"/>
                        </a:xfrm>
                        <a:custGeom>
                          <a:avLst/>
                          <a:gdLst>
                            <a:gd name="T0" fmla="*/ 2147483646 w 1382"/>
                            <a:gd name="T1" fmla="*/ 2147483646 h 2902"/>
                            <a:gd name="T2" fmla="*/ 2147483646 w 1382"/>
                            <a:gd name="T3" fmla="*/ 2147483646 h 2902"/>
                            <a:gd name="T4" fmla="*/ 2147483646 w 1382"/>
                            <a:gd name="T5" fmla="*/ 2147483646 h 2902"/>
                            <a:gd name="T6" fmla="*/ 2147483646 w 1382"/>
                            <a:gd name="T7" fmla="*/ 2147483646 h 2902"/>
                            <a:gd name="T8" fmla="*/ 2147483646 w 1382"/>
                            <a:gd name="T9" fmla="*/ 2147483646 h 2902"/>
                            <a:gd name="T10" fmla="*/ 2147483646 w 1382"/>
                            <a:gd name="T11" fmla="*/ 2147483646 h 2902"/>
                            <a:gd name="T12" fmla="*/ 2147483646 w 1382"/>
                            <a:gd name="T13" fmla="*/ 2147483646 h 2902"/>
                            <a:gd name="T14" fmla="*/ 2147483646 w 1382"/>
                            <a:gd name="T15" fmla="*/ 2147483646 h 2902"/>
                            <a:gd name="T16" fmla="*/ 2147483646 w 1382"/>
                            <a:gd name="T17" fmla="*/ 2147483646 h 2902"/>
                            <a:gd name="T18" fmla="*/ 2147483646 w 1382"/>
                            <a:gd name="T19" fmla="*/ 2147483646 h 2902"/>
                            <a:gd name="T20" fmla="*/ 2147483646 w 1382"/>
                            <a:gd name="T21" fmla="*/ 2147483646 h 2902"/>
                            <a:gd name="T22" fmla="*/ 2147483646 w 1382"/>
                            <a:gd name="T23" fmla="*/ 2147483646 h 2902"/>
                            <a:gd name="T24" fmla="*/ 2147483646 w 1382"/>
                            <a:gd name="T25" fmla="*/ 2147483646 h 2902"/>
                            <a:gd name="T26" fmla="*/ 2147483646 w 1382"/>
                            <a:gd name="T27" fmla="*/ 2147483646 h 2902"/>
                            <a:gd name="T28" fmla="*/ 2147483646 w 1382"/>
                            <a:gd name="T29" fmla="*/ 2147483646 h 2902"/>
                            <a:gd name="T30" fmla="*/ 2147483646 w 1382"/>
                            <a:gd name="T31" fmla="*/ 2147483646 h 2902"/>
                            <a:gd name="T32" fmla="*/ 2147483646 w 1382"/>
                            <a:gd name="T33" fmla="*/ 2147483646 h 2902"/>
                            <a:gd name="T34" fmla="*/ 2147483646 w 1382"/>
                            <a:gd name="T35" fmla="*/ 2147483646 h 2902"/>
                            <a:gd name="T36" fmla="*/ 2147483646 w 1382"/>
                            <a:gd name="T37" fmla="*/ 2147483646 h 2902"/>
                            <a:gd name="T38" fmla="*/ 2147483646 w 1382"/>
                            <a:gd name="T39" fmla="*/ 2147483646 h 2902"/>
                            <a:gd name="T40" fmla="*/ 2147483646 w 1382"/>
                            <a:gd name="T41" fmla="*/ 2147483646 h 2902"/>
                            <a:gd name="T42" fmla="*/ 2147483646 w 1382"/>
                            <a:gd name="T43" fmla="*/ 2147483646 h 2902"/>
                            <a:gd name="T44" fmla="*/ 2147483646 w 1382"/>
                            <a:gd name="T45" fmla="*/ 2147483646 h 2902"/>
                            <a:gd name="T46" fmla="*/ 2147483646 w 1382"/>
                            <a:gd name="T47" fmla="*/ 2147483646 h 2902"/>
                            <a:gd name="T48" fmla="*/ 2147483646 w 1382"/>
                            <a:gd name="T49" fmla="*/ 2147483646 h 2902"/>
                            <a:gd name="T50" fmla="*/ 2147483646 w 1382"/>
                            <a:gd name="T51" fmla="*/ 2147483646 h 2902"/>
                            <a:gd name="T52" fmla="*/ 2147483646 w 1382"/>
                            <a:gd name="T53" fmla="*/ 2147483646 h 2902"/>
                            <a:gd name="T54" fmla="*/ 2147483646 w 1382"/>
                            <a:gd name="T55" fmla="*/ 2147483646 h 2902"/>
                            <a:gd name="T56" fmla="*/ 2147483646 w 1382"/>
                            <a:gd name="T57" fmla="*/ 2147483646 h 2902"/>
                            <a:gd name="T58" fmla="*/ 2147483646 w 1382"/>
                            <a:gd name="T59" fmla="*/ 2147483646 h 2902"/>
                            <a:gd name="T60" fmla="*/ 2147483646 w 1382"/>
                            <a:gd name="T61" fmla="*/ 2147483646 h 2902"/>
                            <a:gd name="T62" fmla="*/ 2147483646 w 1382"/>
                            <a:gd name="T63" fmla="*/ 2147483646 h 2902"/>
                            <a:gd name="T64" fmla="*/ 2147483646 w 1382"/>
                            <a:gd name="T65" fmla="*/ 2147483646 h 2902"/>
                            <a:gd name="T66" fmla="*/ 2147483646 w 1382"/>
                            <a:gd name="T67" fmla="*/ 2147483646 h 2902"/>
                            <a:gd name="T68" fmla="*/ 2147483646 w 1382"/>
                            <a:gd name="T69" fmla="*/ 2147483646 h 2902"/>
                            <a:gd name="T70" fmla="*/ 2147483646 w 1382"/>
                            <a:gd name="T71" fmla="*/ 2147483646 h 2902"/>
                            <a:gd name="T72" fmla="*/ 2147483646 w 1382"/>
                            <a:gd name="T73" fmla="*/ 2147483646 h 2902"/>
                            <a:gd name="T74" fmla="*/ 2147483646 w 1382"/>
                            <a:gd name="T75" fmla="*/ 2147483646 h 2902"/>
                            <a:gd name="T76" fmla="*/ 2147483646 w 1382"/>
                            <a:gd name="T77" fmla="*/ 2147483646 h 2902"/>
                            <a:gd name="T78" fmla="*/ 2147483646 w 1382"/>
                            <a:gd name="T79" fmla="*/ 2147483646 h 2902"/>
                            <a:gd name="T80" fmla="*/ 2147483646 w 1382"/>
                            <a:gd name="T81" fmla="*/ 2147483646 h 2902"/>
                            <a:gd name="T82" fmla="*/ 2147483646 w 1382"/>
                            <a:gd name="T83" fmla="*/ 2147483646 h 2902"/>
                            <a:gd name="T84" fmla="*/ 2147483646 w 1382"/>
                            <a:gd name="T85" fmla="*/ 2147483646 h 2902"/>
                            <a:gd name="T86" fmla="*/ 2147483646 w 1382"/>
                            <a:gd name="T87" fmla="*/ 2147483646 h 2902"/>
                            <a:gd name="T88" fmla="*/ 2147483646 w 1382"/>
                            <a:gd name="T89" fmla="*/ 2147483646 h 2902"/>
                            <a:gd name="T90" fmla="*/ 2147483646 w 1382"/>
                            <a:gd name="T91" fmla="*/ 2147483646 h 2902"/>
                            <a:gd name="T92" fmla="*/ 2147483646 w 1382"/>
                            <a:gd name="T93" fmla="*/ 2147483646 h 2902"/>
                            <a:gd name="T94" fmla="*/ 2147483646 w 1382"/>
                            <a:gd name="T95" fmla="*/ 2147483646 h 2902"/>
                            <a:gd name="T96" fmla="*/ 2147483646 w 1382"/>
                            <a:gd name="T97" fmla="*/ 2147483646 h 2902"/>
                            <a:gd name="T98" fmla="*/ 2147483646 w 1382"/>
                            <a:gd name="T99" fmla="*/ 2147483646 h 2902"/>
                            <a:gd name="T100" fmla="*/ 2147483646 w 1382"/>
                            <a:gd name="T101" fmla="*/ 2147483646 h 2902"/>
                            <a:gd name="T102" fmla="*/ 2147483646 w 1382"/>
                            <a:gd name="T103" fmla="*/ 2147483646 h 2902"/>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1382" h="2902">
                              <a:moveTo>
                                <a:pt x="1071" y="371"/>
                              </a:moveTo>
                              <a:lnTo>
                                <a:pt x="1064" y="296"/>
                              </a:lnTo>
                              <a:lnTo>
                                <a:pt x="1042" y="226"/>
                              </a:lnTo>
                              <a:lnTo>
                                <a:pt x="1006" y="163"/>
                              </a:lnTo>
                              <a:lnTo>
                                <a:pt x="960" y="108"/>
                              </a:lnTo>
                              <a:lnTo>
                                <a:pt x="904" y="63"/>
                              </a:lnTo>
                              <a:lnTo>
                                <a:pt x="839" y="29"/>
                              </a:lnTo>
                              <a:lnTo>
                                <a:pt x="768" y="7"/>
                              </a:lnTo>
                              <a:lnTo>
                                <a:pt x="691" y="0"/>
                              </a:lnTo>
                              <a:lnTo>
                                <a:pt x="615" y="7"/>
                              </a:lnTo>
                              <a:lnTo>
                                <a:pt x="543" y="29"/>
                              </a:lnTo>
                              <a:lnTo>
                                <a:pt x="478" y="63"/>
                              </a:lnTo>
                              <a:lnTo>
                                <a:pt x="422" y="108"/>
                              </a:lnTo>
                              <a:lnTo>
                                <a:pt x="376" y="163"/>
                              </a:lnTo>
                              <a:lnTo>
                                <a:pt x="341" y="226"/>
                              </a:lnTo>
                              <a:lnTo>
                                <a:pt x="319" y="296"/>
                              </a:lnTo>
                              <a:lnTo>
                                <a:pt x="311" y="371"/>
                              </a:lnTo>
                              <a:lnTo>
                                <a:pt x="319" y="446"/>
                              </a:lnTo>
                              <a:lnTo>
                                <a:pt x="341" y="516"/>
                              </a:lnTo>
                              <a:lnTo>
                                <a:pt x="376" y="579"/>
                              </a:lnTo>
                              <a:lnTo>
                                <a:pt x="422" y="634"/>
                              </a:lnTo>
                              <a:lnTo>
                                <a:pt x="478" y="679"/>
                              </a:lnTo>
                              <a:lnTo>
                                <a:pt x="543" y="713"/>
                              </a:lnTo>
                              <a:lnTo>
                                <a:pt x="615" y="735"/>
                              </a:lnTo>
                              <a:lnTo>
                                <a:pt x="691" y="743"/>
                              </a:lnTo>
                              <a:lnTo>
                                <a:pt x="768" y="735"/>
                              </a:lnTo>
                              <a:lnTo>
                                <a:pt x="839" y="713"/>
                              </a:lnTo>
                              <a:lnTo>
                                <a:pt x="904" y="679"/>
                              </a:lnTo>
                              <a:lnTo>
                                <a:pt x="960" y="634"/>
                              </a:lnTo>
                              <a:lnTo>
                                <a:pt x="1006" y="579"/>
                              </a:lnTo>
                              <a:lnTo>
                                <a:pt x="1042" y="516"/>
                              </a:lnTo>
                              <a:lnTo>
                                <a:pt x="1064" y="446"/>
                              </a:lnTo>
                              <a:lnTo>
                                <a:pt x="1071" y="371"/>
                              </a:lnTo>
                              <a:close/>
                              <a:moveTo>
                                <a:pt x="1381" y="1402"/>
                              </a:moveTo>
                              <a:lnTo>
                                <a:pt x="1377" y="1390"/>
                              </a:lnTo>
                              <a:lnTo>
                                <a:pt x="1038" y="802"/>
                              </a:lnTo>
                              <a:lnTo>
                                <a:pt x="1029" y="793"/>
                              </a:lnTo>
                              <a:lnTo>
                                <a:pt x="1018" y="787"/>
                              </a:lnTo>
                              <a:lnTo>
                                <a:pt x="1006" y="786"/>
                              </a:lnTo>
                              <a:lnTo>
                                <a:pt x="1001" y="788"/>
                              </a:lnTo>
                              <a:lnTo>
                                <a:pt x="993" y="783"/>
                              </a:lnTo>
                              <a:lnTo>
                                <a:pt x="944" y="773"/>
                              </a:lnTo>
                              <a:lnTo>
                                <a:pt x="437" y="773"/>
                              </a:lnTo>
                              <a:lnTo>
                                <a:pt x="388" y="783"/>
                              </a:lnTo>
                              <a:lnTo>
                                <a:pt x="378" y="789"/>
                              </a:lnTo>
                              <a:lnTo>
                                <a:pt x="375" y="788"/>
                              </a:lnTo>
                              <a:lnTo>
                                <a:pt x="363" y="789"/>
                              </a:lnTo>
                              <a:lnTo>
                                <a:pt x="352" y="794"/>
                              </a:lnTo>
                              <a:lnTo>
                                <a:pt x="343" y="804"/>
                              </a:lnTo>
                              <a:lnTo>
                                <a:pt x="4" y="1392"/>
                              </a:lnTo>
                              <a:lnTo>
                                <a:pt x="0" y="1404"/>
                              </a:lnTo>
                              <a:lnTo>
                                <a:pt x="1" y="1416"/>
                              </a:lnTo>
                              <a:lnTo>
                                <a:pt x="6" y="1427"/>
                              </a:lnTo>
                              <a:lnTo>
                                <a:pt x="16" y="1435"/>
                              </a:lnTo>
                              <a:lnTo>
                                <a:pt x="127" y="1499"/>
                              </a:lnTo>
                              <a:lnTo>
                                <a:pt x="139" y="1504"/>
                              </a:lnTo>
                              <a:lnTo>
                                <a:pt x="151" y="1503"/>
                              </a:lnTo>
                              <a:lnTo>
                                <a:pt x="162" y="1497"/>
                              </a:lnTo>
                              <a:lnTo>
                                <a:pt x="170" y="1488"/>
                              </a:lnTo>
                              <a:lnTo>
                                <a:pt x="310" y="1246"/>
                              </a:lnTo>
                              <a:lnTo>
                                <a:pt x="310" y="1471"/>
                              </a:lnTo>
                              <a:lnTo>
                                <a:pt x="66" y="1955"/>
                              </a:lnTo>
                              <a:lnTo>
                                <a:pt x="249" y="1955"/>
                              </a:lnTo>
                              <a:lnTo>
                                <a:pt x="252" y="1970"/>
                              </a:lnTo>
                              <a:lnTo>
                                <a:pt x="257" y="2034"/>
                              </a:lnTo>
                              <a:lnTo>
                                <a:pt x="269" y="2108"/>
                              </a:lnTo>
                              <a:lnTo>
                                <a:pt x="288" y="2189"/>
                              </a:lnTo>
                              <a:lnTo>
                                <a:pt x="313" y="2274"/>
                              </a:lnTo>
                              <a:lnTo>
                                <a:pt x="344" y="2363"/>
                              </a:lnTo>
                              <a:lnTo>
                                <a:pt x="378" y="2451"/>
                              </a:lnTo>
                              <a:lnTo>
                                <a:pt x="416" y="2537"/>
                              </a:lnTo>
                              <a:lnTo>
                                <a:pt x="456" y="2620"/>
                              </a:lnTo>
                              <a:lnTo>
                                <a:pt x="498" y="2696"/>
                              </a:lnTo>
                              <a:lnTo>
                                <a:pt x="539" y="2763"/>
                              </a:lnTo>
                              <a:lnTo>
                                <a:pt x="580" y="2819"/>
                              </a:lnTo>
                              <a:lnTo>
                                <a:pt x="620" y="2863"/>
                              </a:lnTo>
                              <a:lnTo>
                                <a:pt x="657" y="2891"/>
                              </a:lnTo>
                              <a:lnTo>
                                <a:pt x="691" y="2902"/>
                              </a:lnTo>
                              <a:lnTo>
                                <a:pt x="724" y="2893"/>
                              </a:lnTo>
                              <a:lnTo>
                                <a:pt x="761" y="2868"/>
                              </a:lnTo>
                              <a:lnTo>
                                <a:pt x="801" y="2827"/>
                              </a:lnTo>
                              <a:lnTo>
                                <a:pt x="843" y="2774"/>
                              </a:lnTo>
                              <a:lnTo>
                                <a:pt x="885" y="2709"/>
                              </a:lnTo>
                              <a:lnTo>
                                <a:pt x="927" y="2636"/>
                              </a:lnTo>
                              <a:lnTo>
                                <a:pt x="967" y="2557"/>
                              </a:lnTo>
                              <a:lnTo>
                                <a:pt x="1006" y="2473"/>
                              </a:lnTo>
                              <a:lnTo>
                                <a:pt x="1041" y="2387"/>
                              </a:lnTo>
                              <a:lnTo>
                                <a:pt x="1072" y="2301"/>
                              </a:lnTo>
                              <a:lnTo>
                                <a:pt x="1098" y="2217"/>
                              </a:lnTo>
                              <a:lnTo>
                                <a:pt x="1117" y="2138"/>
                              </a:lnTo>
                              <a:lnTo>
                                <a:pt x="1130" y="2065"/>
                              </a:lnTo>
                              <a:lnTo>
                                <a:pt x="1134" y="2001"/>
                              </a:lnTo>
                              <a:lnTo>
                                <a:pt x="1139" y="1955"/>
                              </a:lnTo>
                              <a:lnTo>
                                <a:pt x="1315" y="1955"/>
                              </a:lnTo>
                              <a:lnTo>
                                <a:pt x="1071" y="1471"/>
                              </a:lnTo>
                              <a:lnTo>
                                <a:pt x="1071" y="1244"/>
                              </a:lnTo>
                              <a:lnTo>
                                <a:pt x="1211" y="1486"/>
                              </a:lnTo>
                              <a:lnTo>
                                <a:pt x="1219" y="1496"/>
                              </a:lnTo>
                              <a:lnTo>
                                <a:pt x="1230" y="1501"/>
                              </a:lnTo>
                              <a:lnTo>
                                <a:pt x="1242" y="1502"/>
                              </a:lnTo>
                              <a:lnTo>
                                <a:pt x="1254" y="1498"/>
                              </a:lnTo>
                              <a:lnTo>
                                <a:pt x="1365" y="1434"/>
                              </a:lnTo>
                              <a:lnTo>
                                <a:pt x="1375" y="1425"/>
                              </a:lnTo>
                              <a:lnTo>
                                <a:pt x="1380" y="1414"/>
                              </a:lnTo>
                              <a:lnTo>
                                <a:pt x="1381" y="140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B97377" id="AutoShape 1587" o:spid="_x0000_s1026" style="position:absolute;margin-left:734.4pt;margin-top:21.05pt;width:69.1pt;height:145.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82,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" path="m1071,371r-7,-75l1042,226r-36,-63l960,108,904,63,839,29,768,7,691,,615,7,543,29,478,63r-56,45l376,163r-35,63l319,296r-8,75l319,446r22,70l376,579r46,55l478,679r65,34l615,735r76,8l768,735r71,-22l904,679r56,-45l1006,579r36,-63l1064,446r7,-75xm1381,1402r-4,-12l1038,802r-9,-9l1018,787r-12,-1l1001,788r-8,-5l944,773r-507,l388,783r-10,6l375,788r-12,1l352,794r-9,10l4,1392,,1404r1,12l6,1427r10,8l127,1499r12,5l151,1503r11,-6l170,1488,310,1246r,225l66,1955r183,l252,1970r5,64l269,2108r19,81l313,2274r31,89l378,2451r38,86l456,2620r42,76l539,2763r41,56l620,2863r37,28l691,2902r33,-9l761,2868r40,-41l843,2774r42,-65l927,2636r40,-79l1006,2473r35,-86l1072,2301r26,-84l1117,2138r13,-73l1134,2001r5,-46l1315,1955,1071,1471r,-227l1211,1486r8,10l1230,1501r12,1l1254,1498r111,-64l1375,1425r5,-11l1381,1402xe" fillcolor="#767070"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anchorx="page"/>
              </v:shape>
            </w:pict>
          </mc:Fallback>
        </mc:AlternateContent>
      </w:r>
      <w:r>
        <w:rPr>
          <w:noProof/>
        </w:rPr>
        <mc:AlternateContent>
          <mc:Choice Requires="wps">
            <w:drawing>
              <wp:anchor distT="0" distB="0" distL="114300" distR="114300" simplePos="0" relativeHeight="251659776" behindDoc="0" locked="0" layoutInCell="1" allowOverlap="1" wp14:anchorId="787515D7" wp14:editId="576C1C88">
                <wp:simplePos x="0" y="0"/>
                <wp:positionH relativeFrom="page">
                  <wp:posOffset>11861800</wp:posOffset>
                </wp:positionH>
                <wp:positionV relativeFrom="paragraph">
                  <wp:posOffset>250825</wp:posOffset>
                </wp:positionV>
                <wp:extent cx="877570" cy="1842770"/>
                <wp:effectExtent l="0" t="0" r="0" b="0"/>
                <wp:wrapNone/>
                <wp:docPr id="7196" name="AutoShape 15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7570" cy="1842770"/>
                        </a:xfrm>
                        <a:custGeom>
                          <a:avLst/>
                          <a:gdLst>
                            <a:gd name="T0" fmla="*/ 2147483646 w 1382"/>
                            <a:gd name="T1" fmla="*/ 2147483646 h 2902"/>
                            <a:gd name="T2" fmla="*/ 2147483646 w 1382"/>
                            <a:gd name="T3" fmla="*/ 2147483646 h 2902"/>
                            <a:gd name="T4" fmla="*/ 2147483646 w 1382"/>
                            <a:gd name="T5" fmla="*/ 2147483646 h 2902"/>
                            <a:gd name="T6" fmla="*/ 2147483646 w 1382"/>
                            <a:gd name="T7" fmla="*/ 2147483646 h 2902"/>
                            <a:gd name="T8" fmla="*/ 2147483646 w 1382"/>
                            <a:gd name="T9" fmla="*/ 2147483646 h 2902"/>
                            <a:gd name="T10" fmla="*/ 2147483646 w 1382"/>
                            <a:gd name="T11" fmla="*/ 2147483646 h 2902"/>
                            <a:gd name="T12" fmla="*/ 2147483646 w 1382"/>
                            <a:gd name="T13" fmla="*/ 2147483646 h 2902"/>
                            <a:gd name="T14" fmla="*/ 2147483646 w 1382"/>
                            <a:gd name="T15" fmla="*/ 2147483646 h 2902"/>
                            <a:gd name="T16" fmla="*/ 2147483646 w 1382"/>
                            <a:gd name="T17" fmla="*/ 2147483646 h 2902"/>
                            <a:gd name="T18" fmla="*/ 2147483646 w 1382"/>
                            <a:gd name="T19" fmla="*/ 2147483646 h 2902"/>
                            <a:gd name="T20" fmla="*/ 2147483646 w 1382"/>
                            <a:gd name="T21" fmla="*/ 2147483646 h 2902"/>
                            <a:gd name="T22" fmla="*/ 2147483646 w 1382"/>
                            <a:gd name="T23" fmla="*/ 2147483646 h 2902"/>
                            <a:gd name="T24" fmla="*/ 2147483646 w 1382"/>
                            <a:gd name="T25" fmla="*/ 2147483646 h 2902"/>
                            <a:gd name="T26" fmla="*/ 2147483646 w 1382"/>
                            <a:gd name="T27" fmla="*/ 2147483646 h 2902"/>
                            <a:gd name="T28" fmla="*/ 2147483646 w 1382"/>
                            <a:gd name="T29" fmla="*/ 2147483646 h 2902"/>
                            <a:gd name="T30" fmla="*/ 2147483646 w 1382"/>
                            <a:gd name="T31" fmla="*/ 2147483646 h 2902"/>
                            <a:gd name="T32" fmla="*/ 2147483646 w 1382"/>
                            <a:gd name="T33" fmla="*/ 2147483646 h 2902"/>
                            <a:gd name="T34" fmla="*/ 2147483646 w 1382"/>
                            <a:gd name="T35" fmla="*/ 2147483646 h 2902"/>
                            <a:gd name="T36" fmla="*/ 2147483646 w 1382"/>
                            <a:gd name="T37" fmla="*/ 2147483646 h 2902"/>
                            <a:gd name="T38" fmla="*/ 2147483646 w 1382"/>
                            <a:gd name="T39" fmla="*/ 2147483646 h 2902"/>
                            <a:gd name="T40" fmla="*/ 2147483646 w 1382"/>
                            <a:gd name="T41" fmla="*/ 2147483646 h 2902"/>
                            <a:gd name="T42" fmla="*/ 2147483646 w 1382"/>
                            <a:gd name="T43" fmla="*/ 2147483646 h 2902"/>
                            <a:gd name="T44" fmla="*/ 2147483646 w 1382"/>
                            <a:gd name="T45" fmla="*/ 2147483646 h 2902"/>
                            <a:gd name="T46" fmla="*/ 2147483646 w 1382"/>
                            <a:gd name="T47" fmla="*/ 2147483646 h 2902"/>
                            <a:gd name="T48" fmla="*/ 2147483646 w 1382"/>
                            <a:gd name="T49" fmla="*/ 2147483646 h 2902"/>
                            <a:gd name="T50" fmla="*/ 2147483646 w 1382"/>
                            <a:gd name="T51" fmla="*/ 2147483646 h 2902"/>
                            <a:gd name="T52" fmla="*/ 2147483646 w 1382"/>
                            <a:gd name="T53" fmla="*/ 2147483646 h 2902"/>
                            <a:gd name="T54" fmla="*/ 2147483646 w 1382"/>
                            <a:gd name="T55" fmla="*/ 2147483646 h 2902"/>
                            <a:gd name="T56" fmla="*/ 2147483646 w 1382"/>
                            <a:gd name="T57" fmla="*/ 2147483646 h 2902"/>
                            <a:gd name="T58" fmla="*/ 2147483646 w 1382"/>
                            <a:gd name="T59" fmla="*/ 2147483646 h 2902"/>
                            <a:gd name="T60" fmla="*/ 2147483646 w 1382"/>
                            <a:gd name="T61" fmla="*/ 2147483646 h 2902"/>
                            <a:gd name="T62" fmla="*/ 2147483646 w 1382"/>
                            <a:gd name="T63" fmla="*/ 2147483646 h 2902"/>
                            <a:gd name="T64" fmla="*/ 2147483646 w 1382"/>
                            <a:gd name="T65" fmla="*/ 2147483646 h 2902"/>
                            <a:gd name="T66" fmla="*/ 2147483646 w 1382"/>
                            <a:gd name="T67" fmla="*/ 2147483646 h 2902"/>
                            <a:gd name="T68" fmla="*/ 2147483646 w 1382"/>
                            <a:gd name="T69" fmla="*/ 2147483646 h 2902"/>
                            <a:gd name="T70" fmla="*/ 2147483646 w 1382"/>
                            <a:gd name="T71" fmla="*/ 2147483646 h 2902"/>
                            <a:gd name="T72" fmla="*/ 2147483646 w 1382"/>
                            <a:gd name="T73" fmla="*/ 2147483646 h 2902"/>
                            <a:gd name="T74" fmla="*/ 2147483646 w 1382"/>
                            <a:gd name="T75" fmla="*/ 2147483646 h 2902"/>
                            <a:gd name="T76" fmla="*/ 2147483646 w 1382"/>
                            <a:gd name="T77" fmla="*/ 2147483646 h 2902"/>
                            <a:gd name="T78" fmla="*/ 2147483646 w 1382"/>
                            <a:gd name="T79" fmla="*/ 2147483646 h 2902"/>
                            <a:gd name="T80" fmla="*/ 2147483646 w 1382"/>
                            <a:gd name="T81" fmla="*/ 2147483646 h 2902"/>
                            <a:gd name="T82" fmla="*/ 2147483646 w 1382"/>
                            <a:gd name="T83" fmla="*/ 2147483646 h 2902"/>
                            <a:gd name="T84" fmla="*/ 2147483646 w 1382"/>
                            <a:gd name="T85" fmla="*/ 2147483646 h 2902"/>
                            <a:gd name="T86" fmla="*/ 2147483646 w 1382"/>
                            <a:gd name="T87" fmla="*/ 2147483646 h 2902"/>
                            <a:gd name="T88" fmla="*/ 2147483646 w 1382"/>
                            <a:gd name="T89" fmla="*/ 2147483646 h 2902"/>
                            <a:gd name="T90" fmla="*/ 2147483646 w 1382"/>
                            <a:gd name="T91" fmla="*/ 2147483646 h 2902"/>
                            <a:gd name="T92" fmla="*/ 2147483646 w 1382"/>
                            <a:gd name="T93" fmla="*/ 2147483646 h 2902"/>
                            <a:gd name="T94" fmla="*/ 2147483646 w 1382"/>
                            <a:gd name="T95" fmla="*/ 2147483646 h 2902"/>
                            <a:gd name="T96" fmla="*/ 2147483646 w 1382"/>
                            <a:gd name="T97" fmla="*/ 2147483646 h 2902"/>
                            <a:gd name="T98" fmla="*/ 2147483646 w 1382"/>
                            <a:gd name="T99" fmla="*/ 2147483646 h 2902"/>
                            <a:gd name="T100" fmla="*/ 2147483646 w 1382"/>
                            <a:gd name="T101" fmla="*/ 2147483646 h 2902"/>
                            <a:gd name="T102" fmla="*/ 2147483646 w 1382"/>
                            <a:gd name="T103" fmla="*/ 2147483646 h 2902"/>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1382" h="2902">
                              <a:moveTo>
                                <a:pt x="1072" y="371"/>
                              </a:moveTo>
                              <a:lnTo>
                                <a:pt x="1064" y="296"/>
                              </a:lnTo>
                              <a:lnTo>
                                <a:pt x="1042" y="227"/>
                              </a:lnTo>
                              <a:lnTo>
                                <a:pt x="1007" y="163"/>
                              </a:lnTo>
                              <a:lnTo>
                                <a:pt x="960" y="109"/>
                              </a:lnTo>
                              <a:lnTo>
                                <a:pt x="904" y="63"/>
                              </a:lnTo>
                              <a:lnTo>
                                <a:pt x="839" y="29"/>
                              </a:lnTo>
                              <a:lnTo>
                                <a:pt x="768" y="7"/>
                              </a:lnTo>
                              <a:lnTo>
                                <a:pt x="691" y="0"/>
                              </a:lnTo>
                              <a:lnTo>
                                <a:pt x="615" y="7"/>
                              </a:lnTo>
                              <a:lnTo>
                                <a:pt x="543" y="29"/>
                              </a:lnTo>
                              <a:lnTo>
                                <a:pt x="478" y="63"/>
                              </a:lnTo>
                              <a:lnTo>
                                <a:pt x="422" y="109"/>
                              </a:lnTo>
                              <a:lnTo>
                                <a:pt x="376" y="163"/>
                              </a:lnTo>
                              <a:lnTo>
                                <a:pt x="341" y="227"/>
                              </a:lnTo>
                              <a:lnTo>
                                <a:pt x="319" y="296"/>
                              </a:lnTo>
                              <a:lnTo>
                                <a:pt x="311" y="371"/>
                              </a:lnTo>
                              <a:lnTo>
                                <a:pt x="319" y="446"/>
                              </a:lnTo>
                              <a:lnTo>
                                <a:pt x="341" y="516"/>
                              </a:lnTo>
                              <a:lnTo>
                                <a:pt x="376" y="579"/>
                              </a:lnTo>
                              <a:lnTo>
                                <a:pt x="422" y="634"/>
                              </a:lnTo>
                              <a:lnTo>
                                <a:pt x="478" y="679"/>
                              </a:lnTo>
                              <a:lnTo>
                                <a:pt x="543" y="713"/>
                              </a:lnTo>
                              <a:lnTo>
                                <a:pt x="615" y="735"/>
                              </a:lnTo>
                              <a:lnTo>
                                <a:pt x="691" y="743"/>
                              </a:lnTo>
                              <a:lnTo>
                                <a:pt x="768" y="735"/>
                              </a:lnTo>
                              <a:lnTo>
                                <a:pt x="839" y="713"/>
                              </a:lnTo>
                              <a:lnTo>
                                <a:pt x="904" y="679"/>
                              </a:lnTo>
                              <a:lnTo>
                                <a:pt x="960" y="634"/>
                              </a:lnTo>
                              <a:lnTo>
                                <a:pt x="1007" y="579"/>
                              </a:lnTo>
                              <a:lnTo>
                                <a:pt x="1042" y="516"/>
                              </a:lnTo>
                              <a:lnTo>
                                <a:pt x="1064" y="446"/>
                              </a:lnTo>
                              <a:lnTo>
                                <a:pt x="1072" y="371"/>
                              </a:lnTo>
                              <a:close/>
                              <a:moveTo>
                                <a:pt x="1381" y="1402"/>
                              </a:moveTo>
                              <a:lnTo>
                                <a:pt x="1377" y="1390"/>
                              </a:lnTo>
                              <a:lnTo>
                                <a:pt x="1038" y="802"/>
                              </a:lnTo>
                              <a:lnTo>
                                <a:pt x="1029" y="793"/>
                              </a:lnTo>
                              <a:lnTo>
                                <a:pt x="1018" y="787"/>
                              </a:lnTo>
                              <a:lnTo>
                                <a:pt x="1006" y="786"/>
                              </a:lnTo>
                              <a:lnTo>
                                <a:pt x="1001" y="788"/>
                              </a:lnTo>
                              <a:lnTo>
                                <a:pt x="994" y="783"/>
                              </a:lnTo>
                              <a:lnTo>
                                <a:pt x="944" y="773"/>
                              </a:lnTo>
                              <a:lnTo>
                                <a:pt x="437" y="773"/>
                              </a:lnTo>
                              <a:lnTo>
                                <a:pt x="388" y="783"/>
                              </a:lnTo>
                              <a:lnTo>
                                <a:pt x="378" y="789"/>
                              </a:lnTo>
                              <a:lnTo>
                                <a:pt x="375" y="788"/>
                              </a:lnTo>
                              <a:lnTo>
                                <a:pt x="363" y="789"/>
                              </a:lnTo>
                              <a:lnTo>
                                <a:pt x="352" y="794"/>
                              </a:lnTo>
                              <a:lnTo>
                                <a:pt x="343" y="804"/>
                              </a:lnTo>
                              <a:lnTo>
                                <a:pt x="4" y="1392"/>
                              </a:lnTo>
                              <a:lnTo>
                                <a:pt x="0" y="1404"/>
                              </a:lnTo>
                              <a:lnTo>
                                <a:pt x="1" y="1416"/>
                              </a:lnTo>
                              <a:lnTo>
                                <a:pt x="6" y="1427"/>
                              </a:lnTo>
                              <a:lnTo>
                                <a:pt x="16" y="1435"/>
                              </a:lnTo>
                              <a:lnTo>
                                <a:pt x="127" y="1499"/>
                              </a:lnTo>
                              <a:lnTo>
                                <a:pt x="139" y="1504"/>
                              </a:lnTo>
                              <a:lnTo>
                                <a:pt x="151" y="1503"/>
                              </a:lnTo>
                              <a:lnTo>
                                <a:pt x="162" y="1497"/>
                              </a:lnTo>
                              <a:lnTo>
                                <a:pt x="170" y="1488"/>
                              </a:lnTo>
                              <a:lnTo>
                                <a:pt x="310" y="1246"/>
                              </a:lnTo>
                              <a:lnTo>
                                <a:pt x="310" y="1471"/>
                              </a:lnTo>
                              <a:lnTo>
                                <a:pt x="66" y="1955"/>
                              </a:lnTo>
                              <a:lnTo>
                                <a:pt x="249" y="1955"/>
                              </a:lnTo>
                              <a:lnTo>
                                <a:pt x="252" y="1970"/>
                              </a:lnTo>
                              <a:lnTo>
                                <a:pt x="257" y="2034"/>
                              </a:lnTo>
                              <a:lnTo>
                                <a:pt x="269" y="2108"/>
                              </a:lnTo>
                              <a:lnTo>
                                <a:pt x="288" y="2189"/>
                              </a:lnTo>
                              <a:lnTo>
                                <a:pt x="313" y="2274"/>
                              </a:lnTo>
                              <a:lnTo>
                                <a:pt x="344" y="2363"/>
                              </a:lnTo>
                              <a:lnTo>
                                <a:pt x="378" y="2451"/>
                              </a:lnTo>
                              <a:lnTo>
                                <a:pt x="416" y="2537"/>
                              </a:lnTo>
                              <a:lnTo>
                                <a:pt x="456" y="2620"/>
                              </a:lnTo>
                              <a:lnTo>
                                <a:pt x="498" y="2696"/>
                              </a:lnTo>
                              <a:lnTo>
                                <a:pt x="539" y="2763"/>
                              </a:lnTo>
                              <a:lnTo>
                                <a:pt x="580" y="2819"/>
                              </a:lnTo>
                              <a:lnTo>
                                <a:pt x="620" y="2863"/>
                              </a:lnTo>
                              <a:lnTo>
                                <a:pt x="657" y="2891"/>
                              </a:lnTo>
                              <a:lnTo>
                                <a:pt x="691" y="2902"/>
                              </a:lnTo>
                              <a:lnTo>
                                <a:pt x="724" y="2893"/>
                              </a:lnTo>
                              <a:lnTo>
                                <a:pt x="761" y="2868"/>
                              </a:lnTo>
                              <a:lnTo>
                                <a:pt x="801" y="2827"/>
                              </a:lnTo>
                              <a:lnTo>
                                <a:pt x="843" y="2774"/>
                              </a:lnTo>
                              <a:lnTo>
                                <a:pt x="885" y="2709"/>
                              </a:lnTo>
                              <a:lnTo>
                                <a:pt x="927" y="2636"/>
                              </a:lnTo>
                              <a:lnTo>
                                <a:pt x="968" y="2557"/>
                              </a:lnTo>
                              <a:lnTo>
                                <a:pt x="1006" y="2473"/>
                              </a:lnTo>
                              <a:lnTo>
                                <a:pt x="1041" y="2387"/>
                              </a:lnTo>
                              <a:lnTo>
                                <a:pt x="1072" y="2301"/>
                              </a:lnTo>
                              <a:lnTo>
                                <a:pt x="1098" y="2218"/>
                              </a:lnTo>
                              <a:lnTo>
                                <a:pt x="1117" y="2138"/>
                              </a:lnTo>
                              <a:lnTo>
                                <a:pt x="1130" y="2065"/>
                              </a:lnTo>
                              <a:lnTo>
                                <a:pt x="1134" y="2001"/>
                              </a:lnTo>
                              <a:lnTo>
                                <a:pt x="1139" y="1955"/>
                              </a:lnTo>
                              <a:lnTo>
                                <a:pt x="1315" y="1955"/>
                              </a:lnTo>
                              <a:lnTo>
                                <a:pt x="1071" y="1471"/>
                              </a:lnTo>
                              <a:lnTo>
                                <a:pt x="1071" y="1244"/>
                              </a:lnTo>
                              <a:lnTo>
                                <a:pt x="1211" y="1486"/>
                              </a:lnTo>
                              <a:lnTo>
                                <a:pt x="1219" y="1496"/>
                              </a:lnTo>
                              <a:lnTo>
                                <a:pt x="1230" y="1501"/>
                              </a:lnTo>
                              <a:lnTo>
                                <a:pt x="1242" y="1502"/>
                              </a:lnTo>
                              <a:lnTo>
                                <a:pt x="1255" y="1498"/>
                              </a:lnTo>
                              <a:lnTo>
                                <a:pt x="1366" y="1434"/>
                              </a:lnTo>
                              <a:lnTo>
                                <a:pt x="1375" y="1425"/>
                              </a:lnTo>
                              <a:lnTo>
                                <a:pt x="1380" y="1414"/>
                              </a:lnTo>
                              <a:lnTo>
                                <a:pt x="1381" y="1402"/>
                              </a:lnTo>
                              <a:close/>
                            </a:path>
                          </a:pathLst>
                        </a:custGeom>
                        <a:solidFill>
                          <a:srgbClr val="AAD1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00A51F" id="AutoShape 1586" o:spid="_x0000_s1026" style="position:absolute;margin-left:934pt;margin-top:19.75pt;width:69.1pt;height:145.1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382,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" path="m1072,371r-8,-75l1042,227r-35,-64l960,109,904,63,839,29,768,7,691,,615,7,543,29,478,63r-56,46l376,163r-35,64l319,296r-8,75l319,446r22,70l376,579r46,55l478,679r65,34l615,735r76,8l768,735r71,-22l904,679r56,-45l1007,579r35,-63l1064,446r8,-75xm1381,1402r-4,-12l1038,802r-9,-9l1018,787r-12,-1l1001,788r-7,-5l944,773r-507,l388,783r-10,6l375,788r-12,1l352,794r-9,10l4,1392,,1404r1,12l6,1427r10,8l127,1499r12,5l151,1503r11,-6l170,1488,310,1246r,225l66,1955r183,l252,1970r5,64l269,2108r19,81l313,2274r31,89l378,2451r38,86l456,2620r42,76l539,2763r41,56l620,2863r37,28l691,2902r33,-9l761,2868r40,-41l843,2774r42,-65l927,2636r41,-79l1006,2473r35,-86l1072,2301r26,-83l1117,2138r13,-73l1134,2001r5,-46l1315,1955,1071,1471r,-227l1211,1486r8,10l1230,1501r12,1l1255,1498r111,-64l1375,1425r5,-11l1381,1402xe" fillcolor="#aad18f"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anchorx="page"/>
              </v:shape>
            </w:pict>
          </mc:Fallback>
        </mc:AlternateContent>
      </w:r>
      <w:r w:rsidR="009342E1">
        <w:rPr>
          <w:sz w:val="36"/>
          <w:lang w:val="et-EE"/>
        </w:rPr>
        <w:t>Paranenud arusaamine</w:t>
      </w:r>
      <w:r w:rsidR="00536928" w:rsidRPr="00746325">
        <w:rPr>
          <w:sz w:val="36"/>
          <w:lang w:val="et-EE"/>
        </w:rPr>
        <w:t xml:space="preserve"> äriplaani komponentidest.</w:t>
      </w:r>
    </w:p>
    <w:p w14:paraId="2A00DEEA" w14:textId="5182830B" w:rsidR="00065C28" w:rsidRPr="00746325" w:rsidRDefault="009342E1">
      <w:pPr>
        <w:pStyle w:val="a5"/>
        <w:numPr>
          <w:ilvl w:val="1"/>
          <w:numId w:val="64"/>
        </w:numPr>
        <w:tabs>
          <w:tab w:val="left" w:pos="1064"/>
        </w:tabs>
        <w:spacing w:before="161"/>
        <w:rPr>
          <w:sz w:val="36"/>
          <w:lang w:val="et-EE"/>
        </w:rPr>
      </w:pPr>
      <w:r>
        <w:rPr>
          <w:sz w:val="36"/>
          <w:lang w:val="et-EE"/>
        </w:rPr>
        <w:t>Paranenud oskuste äriplaani esitlemiseks investoritele</w:t>
      </w:r>
      <w:r w:rsidR="00536928" w:rsidRPr="00746325">
        <w:rPr>
          <w:sz w:val="36"/>
          <w:lang w:val="et-EE"/>
        </w:rPr>
        <w:t>.</w:t>
      </w:r>
    </w:p>
    <w:p w14:paraId="7E747CD6" w14:textId="2360BE85" w:rsidR="00065C28" w:rsidRPr="00746325" w:rsidRDefault="009342E1">
      <w:pPr>
        <w:pStyle w:val="a5"/>
        <w:numPr>
          <w:ilvl w:val="1"/>
          <w:numId w:val="64"/>
        </w:numPr>
        <w:tabs>
          <w:tab w:val="left" w:pos="1064"/>
        </w:tabs>
        <w:spacing w:before="195"/>
        <w:rPr>
          <w:sz w:val="36"/>
          <w:lang w:val="et-EE"/>
        </w:rPr>
      </w:pPr>
      <w:r>
        <w:rPr>
          <w:sz w:val="36"/>
          <w:lang w:val="et-EE"/>
        </w:rPr>
        <w:t>Hea ja halva äriplaani erinevuste mõistmine</w:t>
      </w:r>
      <w:r w:rsidR="00536928" w:rsidRPr="00746325">
        <w:rPr>
          <w:sz w:val="36"/>
          <w:lang w:val="et-EE"/>
        </w:rPr>
        <w:t>.</w:t>
      </w:r>
    </w:p>
    <w:p w14:paraId="55E62908" w14:textId="09582D9B" w:rsidR="00065C28" w:rsidRPr="00746325" w:rsidRDefault="009342E1">
      <w:pPr>
        <w:pStyle w:val="a5"/>
        <w:numPr>
          <w:ilvl w:val="1"/>
          <w:numId w:val="64"/>
        </w:numPr>
        <w:tabs>
          <w:tab w:val="left" w:pos="1064"/>
        </w:tabs>
        <w:spacing w:before="190"/>
        <w:rPr>
          <w:sz w:val="36"/>
          <w:lang w:val="et-EE"/>
        </w:rPr>
      </w:pPr>
      <w:r>
        <w:rPr>
          <w:sz w:val="36"/>
          <w:lang w:val="et-EE"/>
        </w:rPr>
        <w:t>Äriplaane erinevate komponentide mõistmine</w:t>
      </w:r>
      <w:r w:rsidR="00536928" w:rsidRPr="00746325">
        <w:rPr>
          <w:sz w:val="36"/>
          <w:lang w:val="et-EE"/>
        </w:rPr>
        <w:t>.</w:t>
      </w:r>
    </w:p>
    <w:p w14:paraId="79C10B84" w14:textId="120AC07E" w:rsidR="00065C28" w:rsidRPr="00746325" w:rsidRDefault="00536928">
      <w:pPr>
        <w:pStyle w:val="a5"/>
        <w:numPr>
          <w:ilvl w:val="1"/>
          <w:numId w:val="64"/>
        </w:numPr>
        <w:tabs>
          <w:tab w:val="left" w:pos="1064"/>
        </w:tabs>
        <w:spacing w:before="194" w:line="259" w:lineRule="auto"/>
        <w:ind w:right="10206"/>
        <w:rPr>
          <w:sz w:val="36"/>
          <w:lang w:val="et-EE"/>
        </w:rPr>
      </w:pPr>
      <w:r w:rsidRPr="00746325">
        <w:rPr>
          <w:sz w:val="36"/>
          <w:lang w:val="et-EE"/>
        </w:rPr>
        <w:t>Parem</w:t>
      </w:r>
      <w:r w:rsidR="009342E1">
        <w:rPr>
          <w:sz w:val="36"/>
          <w:lang w:val="et-EE"/>
        </w:rPr>
        <w:t xml:space="preserve"> arusaam äriplaani koostamisest</w:t>
      </w:r>
      <w:r w:rsidRPr="00746325">
        <w:rPr>
          <w:sz w:val="36"/>
          <w:lang w:val="et-EE"/>
        </w:rPr>
        <w:t>.</w:t>
      </w:r>
    </w:p>
    <w:p w14:paraId="7DE3D191" w14:textId="77777777" w:rsidR="00DA1199" w:rsidRPr="00746325" w:rsidRDefault="00DA1199">
      <w:pPr>
        <w:pStyle w:val="a3"/>
        <w:rPr>
          <w:sz w:val="20"/>
          <w:lang w:val="et-EE"/>
        </w:rPr>
      </w:pPr>
    </w:p>
    <w:p w14:paraId="27EBA961" w14:textId="77777777" w:rsidR="00DA1199" w:rsidRPr="00746325" w:rsidRDefault="00DA1199">
      <w:pPr>
        <w:pStyle w:val="a3"/>
        <w:spacing w:before="6"/>
        <w:rPr>
          <w:sz w:val="28"/>
          <w:lang w:val="et-EE"/>
        </w:rPr>
      </w:pPr>
    </w:p>
    <w:p w14:paraId="3C0EDEDB" w14:textId="77777777" w:rsidR="00A16D8C" w:rsidRPr="00746325" w:rsidRDefault="00A16D8C">
      <w:pPr>
        <w:spacing w:before="88"/>
        <w:ind w:left="344"/>
        <w:rPr>
          <w:rFonts w:ascii="Arial"/>
          <w:b/>
          <w:color w:val="1F2023"/>
          <w:sz w:val="36"/>
          <w:lang w:val="et-EE"/>
        </w:rPr>
      </w:pPr>
    </w:p>
    <w:p w14:paraId="16CDB1E7" w14:textId="58BAD964" w:rsidR="00065C28" w:rsidRPr="00746325" w:rsidRDefault="00536928">
      <w:pPr>
        <w:spacing w:before="88"/>
        <w:ind w:left="344"/>
        <w:rPr>
          <w:rFonts w:ascii="Arial"/>
          <w:b/>
          <w:sz w:val="36"/>
          <w:lang w:val="et-EE"/>
        </w:rPr>
      </w:pPr>
      <w:r w:rsidRPr="00746325">
        <w:rPr>
          <w:noProof/>
          <w:lang w:val="et-EE"/>
        </w:rPr>
        <w:drawing>
          <wp:anchor distT="0" distB="0" distL="0" distR="0" simplePos="0" relativeHeight="251509248" behindDoc="0" locked="0" layoutInCell="1" allowOverlap="1" wp14:anchorId="54B31BDD" wp14:editId="698F7D6C">
            <wp:simplePos x="0" y="0"/>
            <wp:positionH relativeFrom="page">
              <wp:posOffset>6836409</wp:posOffset>
            </wp:positionH>
            <wp:positionV relativeFrom="paragraph">
              <wp:posOffset>319833</wp:posOffset>
            </wp:positionV>
            <wp:extent cx="5971667" cy="4156710"/>
            <wp:effectExtent l="0" t="0" r="0" b="0"/>
            <wp:wrapNone/>
            <wp:docPr id="85" name="image46.jpeg" descr="A group of women sitting in chair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46.jpeg"/>
                    <pic:cNvPicPr/>
                  </pic:nvPicPr>
                  <pic:blipFill>
                    <a:blip r:embed="rId93" cstate="print"/>
                    <a:stretch>
                      <a:fillRect/>
                    </a:stretch>
                  </pic:blipFill>
                  <pic:spPr>
                    <a:xfrm>
                      <a:off x="0" y="0"/>
                      <a:ext cx="5971667" cy="4156710"/>
                    </a:xfrm>
                    <a:prstGeom prst="rect">
                      <a:avLst/>
                    </a:prstGeom>
                  </pic:spPr>
                </pic:pic>
              </a:graphicData>
            </a:graphic>
          </wp:anchor>
        </w:drawing>
      </w:r>
      <w:r w:rsidR="009342E1">
        <w:rPr>
          <w:rFonts w:ascii="Arial"/>
          <w:b/>
          <w:color w:val="1F2023"/>
          <w:sz w:val="36"/>
          <w:lang w:val="et-EE"/>
        </w:rPr>
        <w:t xml:space="preserve">Koolitajate </w:t>
      </w:r>
      <w:r w:rsidR="009342E1">
        <w:rPr>
          <w:rFonts w:ascii="Arial"/>
          <w:b/>
          <w:color w:val="1F2023"/>
          <w:sz w:val="36"/>
          <w:lang w:val="et-EE"/>
        </w:rPr>
        <w:t>õ</w:t>
      </w:r>
      <w:r w:rsidR="009342E1">
        <w:rPr>
          <w:rFonts w:ascii="Arial"/>
          <w:b/>
          <w:color w:val="1F2023"/>
          <w:sz w:val="36"/>
          <w:lang w:val="et-EE"/>
        </w:rPr>
        <w:t>piv</w:t>
      </w:r>
      <w:r w:rsidR="009342E1">
        <w:rPr>
          <w:rFonts w:ascii="Arial"/>
          <w:b/>
          <w:color w:val="1F2023"/>
          <w:sz w:val="36"/>
          <w:lang w:val="et-EE"/>
        </w:rPr>
        <w:t>ä</w:t>
      </w:r>
      <w:r w:rsidR="009342E1">
        <w:rPr>
          <w:rFonts w:ascii="Arial"/>
          <w:b/>
          <w:color w:val="1F2023"/>
          <w:sz w:val="36"/>
          <w:lang w:val="et-EE"/>
        </w:rPr>
        <w:t>ljundid</w:t>
      </w:r>
      <w:r w:rsidRPr="00746325">
        <w:rPr>
          <w:rFonts w:ascii="Arial"/>
          <w:b/>
          <w:color w:val="1F2023"/>
          <w:sz w:val="36"/>
          <w:lang w:val="et-EE"/>
        </w:rPr>
        <w:t>:</w:t>
      </w:r>
    </w:p>
    <w:p w14:paraId="6C2E9F37" w14:textId="71E2774C" w:rsidR="00065C28" w:rsidRPr="009342E1" w:rsidRDefault="00536928" w:rsidP="009342E1">
      <w:pPr>
        <w:pStyle w:val="a5"/>
        <w:numPr>
          <w:ilvl w:val="0"/>
          <w:numId w:val="63"/>
        </w:numPr>
        <w:tabs>
          <w:tab w:val="left" w:pos="1064"/>
        </w:tabs>
        <w:spacing w:before="110"/>
        <w:rPr>
          <w:sz w:val="36"/>
          <w:lang w:val="et-EE"/>
        </w:rPr>
      </w:pPr>
      <w:r w:rsidRPr="00746325">
        <w:rPr>
          <w:sz w:val="36"/>
          <w:lang w:val="et-EE"/>
        </w:rPr>
        <w:t>Para</w:t>
      </w:r>
      <w:r w:rsidR="009342E1">
        <w:rPr>
          <w:sz w:val="36"/>
          <w:lang w:val="et-EE"/>
        </w:rPr>
        <w:t>nenud suutlikkus viia läbi rollimänge.</w:t>
      </w:r>
    </w:p>
    <w:p w14:paraId="539EF8F1" w14:textId="02CE83B2" w:rsidR="00065C28" w:rsidRPr="00746325" w:rsidRDefault="009342E1">
      <w:pPr>
        <w:pStyle w:val="a5"/>
        <w:numPr>
          <w:ilvl w:val="0"/>
          <w:numId w:val="63"/>
        </w:numPr>
        <w:tabs>
          <w:tab w:val="left" w:pos="1064"/>
        </w:tabs>
        <w:spacing w:before="32"/>
        <w:rPr>
          <w:sz w:val="36"/>
          <w:lang w:val="et-EE"/>
        </w:rPr>
      </w:pPr>
      <w:r>
        <w:rPr>
          <w:sz w:val="36"/>
          <w:lang w:val="et-EE"/>
        </w:rPr>
        <w:t>Paranenud</w:t>
      </w:r>
      <w:r w:rsidR="00536928" w:rsidRPr="00746325">
        <w:rPr>
          <w:sz w:val="36"/>
          <w:lang w:val="et-EE"/>
        </w:rPr>
        <w:t xml:space="preserve"> võime hinnata mängupõhist õppimist.</w:t>
      </w:r>
    </w:p>
    <w:p w14:paraId="14C1080D" w14:textId="560170DF" w:rsidR="00065C28" w:rsidRPr="00746325" w:rsidRDefault="009342E1">
      <w:pPr>
        <w:pStyle w:val="a5"/>
        <w:numPr>
          <w:ilvl w:val="0"/>
          <w:numId w:val="63"/>
        </w:numPr>
        <w:tabs>
          <w:tab w:val="left" w:pos="1064"/>
        </w:tabs>
        <w:spacing w:line="254" w:lineRule="auto"/>
        <w:ind w:right="10196"/>
        <w:rPr>
          <w:sz w:val="36"/>
          <w:lang w:val="et-EE"/>
        </w:rPr>
      </w:pPr>
      <w:r>
        <w:rPr>
          <w:sz w:val="36"/>
          <w:lang w:val="et-EE"/>
        </w:rPr>
        <w:t>Mõistavad</w:t>
      </w:r>
      <w:r w:rsidR="00536928" w:rsidRPr="00746325">
        <w:rPr>
          <w:sz w:val="36"/>
          <w:lang w:val="et-EE"/>
        </w:rPr>
        <w:t xml:space="preserve"> refleksiooni tähtsust mängupõhises õppes.</w:t>
      </w:r>
    </w:p>
    <w:p w14:paraId="4C5E8DAC" w14:textId="443AF594" w:rsidR="00065C28" w:rsidRPr="00746325" w:rsidRDefault="00536928">
      <w:pPr>
        <w:pStyle w:val="a5"/>
        <w:numPr>
          <w:ilvl w:val="0"/>
          <w:numId w:val="63"/>
        </w:numPr>
        <w:tabs>
          <w:tab w:val="left" w:pos="1064"/>
        </w:tabs>
        <w:spacing w:before="9" w:line="256" w:lineRule="auto"/>
        <w:ind w:right="10199"/>
        <w:rPr>
          <w:sz w:val="36"/>
          <w:lang w:val="et-EE"/>
        </w:rPr>
      </w:pPr>
      <w:r w:rsidRPr="00746325">
        <w:rPr>
          <w:sz w:val="36"/>
          <w:lang w:val="et-EE"/>
        </w:rPr>
        <w:t>NEET</w:t>
      </w:r>
      <w:r w:rsidR="00040A4B">
        <w:rPr>
          <w:sz w:val="36"/>
          <w:lang w:val="et-EE"/>
        </w:rPr>
        <w:t xml:space="preserve"> </w:t>
      </w:r>
      <w:r w:rsidRPr="00746325">
        <w:rPr>
          <w:sz w:val="36"/>
          <w:lang w:val="et-EE"/>
        </w:rPr>
        <w:t xml:space="preserve">õpilaste </w:t>
      </w:r>
      <w:r w:rsidRPr="00746325">
        <w:rPr>
          <w:spacing w:val="-1"/>
          <w:sz w:val="36"/>
          <w:lang w:val="et-EE"/>
        </w:rPr>
        <w:t>vajaduste parem mõistmine.</w:t>
      </w:r>
    </w:p>
    <w:p w14:paraId="626DED1A" w14:textId="77777777" w:rsidR="00DA1199" w:rsidRPr="00746325" w:rsidRDefault="00DA1199">
      <w:pPr>
        <w:spacing w:line="256" w:lineRule="auto"/>
        <w:rPr>
          <w:sz w:val="36"/>
          <w:lang w:val="et-EE"/>
        </w:rPr>
        <w:sectPr w:rsidR="00DA1199" w:rsidRPr="00746325">
          <w:footerReference w:type="default" r:id="rId115"/>
          <w:pgSz w:w="20480" w:h="15360" w:orient="landscape"/>
          <w:pgMar w:top="220" w:right="20" w:bottom="0" w:left="20" w:header="0" w:footer="0" w:gutter="0"/>
          <w:cols w:space="720"/>
        </w:sectPr>
      </w:pPr>
    </w:p>
    <w:p w14:paraId="2E2DF4AF" w14:textId="7CE9B7AB" w:rsidR="00DA1199" w:rsidRPr="00746325" w:rsidRDefault="001D431D">
      <w:pPr>
        <w:pStyle w:val="a3"/>
        <w:ind w:left="181"/>
        <w:rPr>
          <w:sz w:val="20"/>
          <w:lang w:val="et-EE"/>
        </w:rPr>
      </w:pPr>
      <w:r>
        <w:rPr>
          <w:noProof/>
        </w:rPr>
        <w:lastRenderedPageBreak/>
        <mc:AlternateContent>
          <mc:Choice Requires="wpg">
            <w:drawing>
              <wp:inline distT="0" distB="0" distL="0" distR="0" wp14:anchorId="73DCE1B7" wp14:editId="40CB8747">
                <wp:extent cx="12716510" cy="1039495"/>
                <wp:effectExtent l="0" t="0" r="1270" b="0"/>
                <wp:docPr id="7193" name="Group 72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7194" name="Rectangle 3302"/>
                        <wps:cNvSpPr>
                          <a:spLocks noChangeAspect="1" noChangeArrowheads="1"/>
                        </wps:cNvSpPr>
                        <wps:spPr bwMode="auto">
                          <a:xfrm>
                            <a:off x="0" y="0"/>
                            <a:ext cx="20026"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5" name="Text Box 3303"/>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43A1C" w14:textId="06F410AC" w:rsidR="00A934EA" w:rsidRDefault="00A934EA">
                              <w:pPr>
                                <w:spacing w:before="443"/>
                                <w:ind w:left="142"/>
                                <w:rPr>
                                  <w:rFonts w:ascii="Arial"/>
                                  <w:b/>
                                  <w:sz w:val="48"/>
                                </w:rPr>
                              </w:pPr>
                              <w:r>
                                <w:rPr>
                                  <w:rFonts w:ascii="Arial"/>
                                  <w:b/>
                                  <w:color w:val="1F2023"/>
                                  <w:sz w:val="48"/>
                                </w:rPr>
                                <w:t>Juhatuse saali liftik</w:t>
                              </w:r>
                              <w:r>
                                <w:rPr>
                                  <w:rFonts w:ascii="Arial"/>
                                  <w:b/>
                                  <w:color w:val="1F2023"/>
                                  <w:sz w:val="48"/>
                                </w:rPr>
                                <w:t>õ</w:t>
                              </w:r>
                              <w:r>
                                <w:rPr>
                                  <w:rFonts w:ascii="Arial"/>
                                  <w:b/>
                                  <w:color w:val="1F2023"/>
                                  <w:sz w:val="48"/>
                                </w:rPr>
                                <w:t>ne: Teadmised, oskused ja p</w:t>
                              </w:r>
                              <w:r>
                                <w:rPr>
                                  <w:rFonts w:ascii="Arial"/>
                                  <w:b/>
                                  <w:color w:val="1F2023"/>
                                  <w:sz w:val="48"/>
                                </w:rPr>
                                <w:t>ä</w:t>
                              </w:r>
                              <w:r>
                                <w:rPr>
                                  <w:rFonts w:ascii="Arial"/>
                                  <w:b/>
                                  <w:color w:val="1F2023"/>
                                  <w:sz w:val="48"/>
                                </w:rPr>
                                <w:t>devused</w:t>
                              </w:r>
                            </w:p>
                          </w:txbxContent>
                        </wps:txbx>
                        <wps:bodyPr rot="0" vert="horz" wrap="square" lIns="0" tIns="0" rIns="0" bIns="0" anchor="t" anchorCtr="0" upright="1">
                          <a:noAutofit/>
                        </wps:bodyPr>
                      </wps:wsp>
                    </wpg:wgp>
                  </a:graphicData>
                </a:graphic>
              </wp:inline>
            </w:drawing>
          </mc:Choice>
          <mc:Fallback>
            <w:pict>
              <v:group w14:anchorId="73DCE1B7" id="Group 7213" o:spid="_x0000_s1191"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">
                <o:lock v:ext="edit" aspectratio="t"/>
                <v:rect id="Rectangle 3302" o:spid="_x0000_s119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" fillcolor="#ffc22c" stroked="f">
                  <o:lock v:ext="edit" aspectratio="t"/>
                </v:rect>
                <v:shape id="Text Box 3303" o:spid="_x0000_s1193"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" filled="f" stroked="f">
                  <o:lock v:ext="edit" aspectratio="t"/>
                  <v:textbox inset="0,0,0,0">
                    <w:txbxContent>
                      <w:p w14:paraId="7B143A1C" w14:textId="06F410AC" w:rsidR="00A934EA" w:rsidRDefault="00A934EA">
                        <w:pPr>
                          <w:spacing w:before="443"/>
                          <w:ind w:left="142"/>
                          <w:rPr>
                            <w:rFonts w:ascii="Arial"/>
                            <w:b/>
                            <w:sz w:val="48"/>
                          </w:rPr>
                        </w:pPr>
                        <w:proofErr w:type="spellStart"/>
                        <w:r>
                          <w:rPr>
                            <w:rFonts w:ascii="Arial"/>
                            <w:b/>
                            <w:color w:val="1F2023"/>
                            <w:sz w:val="48"/>
                          </w:rPr>
                          <w:t>Juhatuse</w:t>
                        </w:r>
                        <w:proofErr w:type="spellEnd"/>
                        <w:r>
                          <w:rPr>
                            <w:rFonts w:ascii="Arial"/>
                            <w:b/>
                            <w:color w:val="1F2023"/>
                            <w:sz w:val="48"/>
                          </w:rPr>
                          <w:t xml:space="preserve"> </w:t>
                        </w:r>
                        <w:proofErr w:type="spellStart"/>
                        <w:r>
                          <w:rPr>
                            <w:rFonts w:ascii="Arial"/>
                            <w:b/>
                            <w:color w:val="1F2023"/>
                            <w:sz w:val="48"/>
                          </w:rPr>
                          <w:t>saali</w:t>
                        </w:r>
                        <w:proofErr w:type="spellEnd"/>
                        <w:r>
                          <w:rPr>
                            <w:rFonts w:ascii="Arial"/>
                            <w:b/>
                            <w:color w:val="1F2023"/>
                            <w:sz w:val="48"/>
                          </w:rPr>
                          <w:t xml:space="preserve"> </w:t>
                        </w:r>
                        <w:proofErr w:type="spellStart"/>
                        <w:r>
                          <w:rPr>
                            <w:rFonts w:ascii="Arial"/>
                            <w:b/>
                            <w:color w:val="1F2023"/>
                            <w:sz w:val="48"/>
                          </w:rPr>
                          <w:t>liftik</w:t>
                        </w:r>
                        <w:r>
                          <w:rPr>
                            <w:rFonts w:ascii="Arial"/>
                            <w:b/>
                            <w:color w:val="1F2023"/>
                            <w:sz w:val="48"/>
                          </w:rPr>
                          <w:t>õ</w:t>
                        </w:r>
                        <w:r>
                          <w:rPr>
                            <w:rFonts w:ascii="Arial"/>
                            <w:b/>
                            <w:color w:val="1F2023"/>
                            <w:sz w:val="48"/>
                          </w:rPr>
                          <w:t>ne</w:t>
                        </w:r>
                        <w:proofErr w:type="spellEnd"/>
                        <w:r>
                          <w:rPr>
                            <w:rFonts w:ascii="Arial"/>
                            <w:b/>
                            <w:color w:val="1F2023"/>
                            <w:sz w:val="48"/>
                          </w:rPr>
                          <w:t xml:space="preserve">: </w:t>
                        </w:r>
                        <w:proofErr w:type="spellStart"/>
                        <w:r>
                          <w:rPr>
                            <w:rFonts w:ascii="Arial"/>
                            <w:b/>
                            <w:color w:val="1F2023"/>
                            <w:sz w:val="48"/>
                          </w:rPr>
                          <w:t>Teadmised</w:t>
                        </w:r>
                        <w:proofErr w:type="spellEnd"/>
                        <w:r>
                          <w:rPr>
                            <w:rFonts w:ascii="Arial"/>
                            <w:b/>
                            <w:color w:val="1F2023"/>
                            <w:sz w:val="48"/>
                          </w:rPr>
                          <w:t xml:space="preserve">, </w:t>
                        </w:r>
                        <w:proofErr w:type="spellStart"/>
                        <w:r>
                          <w:rPr>
                            <w:rFonts w:ascii="Arial"/>
                            <w:b/>
                            <w:color w:val="1F2023"/>
                            <w:sz w:val="48"/>
                          </w:rPr>
                          <w:t>oskused</w:t>
                        </w:r>
                        <w:proofErr w:type="spellEnd"/>
                        <w:r>
                          <w:rPr>
                            <w:rFonts w:ascii="Arial"/>
                            <w:b/>
                            <w:color w:val="1F2023"/>
                            <w:sz w:val="48"/>
                          </w:rPr>
                          <w:t xml:space="preserve"> ja </w:t>
                        </w:r>
                        <w:proofErr w:type="spellStart"/>
                        <w:r>
                          <w:rPr>
                            <w:rFonts w:ascii="Arial"/>
                            <w:b/>
                            <w:color w:val="1F2023"/>
                            <w:sz w:val="48"/>
                          </w:rPr>
                          <w:t>p</w:t>
                        </w:r>
                        <w:r>
                          <w:rPr>
                            <w:rFonts w:ascii="Arial"/>
                            <w:b/>
                            <w:color w:val="1F2023"/>
                            <w:sz w:val="48"/>
                          </w:rPr>
                          <w:t>ä</w:t>
                        </w:r>
                        <w:r>
                          <w:rPr>
                            <w:rFonts w:ascii="Arial"/>
                            <w:b/>
                            <w:color w:val="1F2023"/>
                            <w:sz w:val="48"/>
                          </w:rPr>
                          <w:t>devused</w:t>
                        </w:r>
                        <w:proofErr w:type="spellEnd"/>
                      </w:p>
                    </w:txbxContent>
                  </v:textbox>
                </v:shape>
                <w10:anchorlock/>
              </v:group>
            </w:pict>
          </mc:Fallback>
        </mc:AlternateContent>
      </w:r>
    </w:p>
    <w:p w14:paraId="3410A92E" w14:textId="77777777" w:rsidR="00DA1199" w:rsidRPr="00746325" w:rsidRDefault="00DA1199">
      <w:pPr>
        <w:pStyle w:val="a3"/>
        <w:spacing w:before="10"/>
        <w:rPr>
          <w:sz w:val="22"/>
          <w:lang w:val="et-EE"/>
        </w:rPr>
      </w:pPr>
    </w:p>
    <w:p w14:paraId="7E3707C0" w14:textId="5475CA00"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43744" behindDoc="1" locked="0" layoutInCell="1" allowOverlap="1" wp14:anchorId="65DED62B" wp14:editId="5B118FF9">
                <wp:simplePos x="0" y="0"/>
                <wp:positionH relativeFrom="page">
                  <wp:posOffset>127635</wp:posOffset>
                </wp:positionH>
                <wp:positionV relativeFrom="paragraph">
                  <wp:posOffset>8890</wp:posOffset>
                </wp:positionV>
                <wp:extent cx="12727305" cy="8208010"/>
                <wp:effectExtent l="0" t="0" r="0" b="0"/>
                <wp:wrapNone/>
                <wp:docPr id="7188" name="Group 15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27305" cy="8208010"/>
                          <a:chOff x="201" y="14"/>
                          <a:chExt cx="20043" cy="12926"/>
                        </a:xfrm>
                      </wpg:grpSpPr>
                      <wps:wsp>
                        <wps:cNvPr id="7189" name="Rectangle 1579"/>
                        <wps:cNvSpPr>
                          <a:spLocks noChangeArrowheads="1"/>
                        </wps:cNvSpPr>
                        <wps:spPr bwMode="auto">
                          <a:xfrm>
                            <a:off x="218" y="1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0" name="Rectangle 1580"/>
                        <wps:cNvSpPr>
                          <a:spLocks noChangeArrowheads="1"/>
                        </wps:cNvSpPr>
                        <wps:spPr bwMode="auto">
                          <a:xfrm>
                            <a:off x="218" y="583"/>
                            <a:ext cx="20026" cy="6228"/>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1" name="Rectangle 1581"/>
                        <wps:cNvSpPr>
                          <a:spLocks noChangeArrowheads="1"/>
                        </wps:cNvSpPr>
                        <wps:spPr bwMode="auto">
                          <a:xfrm>
                            <a:off x="201" y="679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92" name="Rectangle 1582"/>
                        <wps:cNvSpPr>
                          <a:spLocks noChangeArrowheads="1"/>
                        </wps:cNvSpPr>
                        <wps:spPr bwMode="auto">
                          <a:xfrm>
                            <a:off x="201" y="7365"/>
                            <a:ext cx="20026" cy="557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155615" id="Group 1578" o:spid="_x0000_s1026" style="position:absolute;margin-left:10.05pt;margin-top:.7pt;width:1002.15pt;height:646.3pt;z-index:-251572736;mso-position-horizontal-relative:page" coordorigin="201,14" coordsize="20043,12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">
                <v:rect id="Rectangle 1579" o:spid="_x0000_s1027" style="position:absolute;left:218;top:1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" fillcolor="#f4f1e9" stroked="f"/>
                <v:rect id="Rectangle 1580" o:spid="_x0000_s1028" style="position:absolute;left:218;top:583;width:20026;height:6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" fillcolor="#faf7e7" stroked="f"/>
                <v:rect id="Rectangle 1581" o:spid="_x0000_s1029" style="position:absolute;left:201;top:679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" fillcolor="#f4f1e9" stroked="f"/>
                <v:rect id="Rectangle 1582" o:spid="_x0000_s1030" style="position:absolute;left:201;top:7365;width:20026;height:5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" fillcolor="#faf7e7" stroked="f"/>
                <w10:wrap anchorx="page"/>
              </v:group>
            </w:pict>
          </mc:Fallback>
        </mc:AlternateContent>
      </w:r>
      <w:r w:rsidR="00536928" w:rsidRPr="00746325">
        <w:rPr>
          <w:rFonts w:ascii="Arial"/>
          <w:b/>
          <w:color w:val="1F2023"/>
          <w:sz w:val="36"/>
          <w:lang w:val="et-EE"/>
        </w:rPr>
        <w:t>Teadmised, oskused ja p</w:t>
      </w:r>
      <w:r w:rsidR="00536928" w:rsidRPr="00746325">
        <w:rPr>
          <w:rFonts w:ascii="Arial"/>
          <w:b/>
          <w:color w:val="1F2023"/>
          <w:sz w:val="36"/>
          <w:lang w:val="et-EE"/>
        </w:rPr>
        <w:t>ä</w:t>
      </w:r>
      <w:r w:rsidR="00536928" w:rsidRPr="00746325">
        <w:rPr>
          <w:rFonts w:ascii="Arial"/>
          <w:b/>
          <w:color w:val="1F2023"/>
          <w:sz w:val="36"/>
          <w:lang w:val="et-EE"/>
        </w:rPr>
        <w:t>devused, mida NEET-naised arendavad:</w:t>
      </w:r>
    </w:p>
    <w:p w14:paraId="203139E0" w14:textId="77777777" w:rsidR="00065C28" w:rsidRPr="00746325" w:rsidRDefault="00536928">
      <w:pPr>
        <w:pStyle w:val="a5"/>
        <w:numPr>
          <w:ilvl w:val="0"/>
          <w:numId w:val="64"/>
        </w:numPr>
        <w:tabs>
          <w:tab w:val="left" w:pos="704"/>
        </w:tabs>
        <w:spacing w:before="155"/>
        <w:rPr>
          <w:sz w:val="36"/>
          <w:lang w:val="et-EE"/>
        </w:rPr>
      </w:pPr>
      <w:r w:rsidRPr="00746325">
        <w:rPr>
          <w:sz w:val="36"/>
          <w:lang w:val="et-EE"/>
        </w:rPr>
        <w:t>Teadmised ettevõtte planeerimisest</w:t>
      </w:r>
    </w:p>
    <w:p w14:paraId="1B861A39" w14:textId="77777777" w:rsidR="00065C28" w:rsidRPr="00746325" w:rsidRDefault="00536928">
      <w:pPr>
        <w:pStyle w:val="a5"/>
        <w:numPr>
          <w:ilvl w:val="0"/>
          <w:numId w:val="64"/>
        </w:numPr>
        <w:tabs>
          <w:tab w:val="left" w:pos="704"/>
        </w:tabs>
        <w:rPr>
          <w:sz w:val="36"/>
          <w:lang w:val="et-EE"/>
        </w:rPr>
      </w:pPr>
      <w:r w:rsidRPr="00746325">
        <w:rPr>
          <w:sz w:val="36"/>
          <w:lang w:val="et-EE"/>
        </w:rPr>
        <w:t>Turundusalased teadmised</w:t>
      </w:r>
    </w:p>
    <w:p w14:paraId="02A8BA01" w14:textId="47D7D2C7" w:rsidR="00065C28" w:rsidRPr="00746325" w:rsidRDefault="003A0A90">
      <w:pPr>
        <w:pStyle w:val="a5"/>
        <w:numPr>
          <w:ilvl w:val="0"/>
          <w:numId w:val="64"/>
        </w:numPr>
        <w:tabs>
          <w:tab w:val="left" w:pos="704"/>
        </w:tabs>
        <w:rPr>
          <w:sz w:val="36"/>
          <w:lang w:val="et-EE"/>
        </w:rPr>
      </w:pPr>
      <w:r>
        <w:rPr>
          <w:sz w:val="36"/>
          <w:lang w:val="et-EE"/>
        </w:rPr>
        <w:t>Suurenenud</w:t>
      </w:r>
      <w:r w:rsidR="00536928" w:rsidRPr="00746325">
        <w:rPr>
          <w:sz w:val="36"/>
          <w:lang w:val="et-EE"/>
        </w:rPr>
        <w:t xml:space="preserve"> arusaam äriplaani </w:t>
      </w:r>
      <w:r>
        <w:rPr>
          <w:sz w:val="36"/>
          <w:lang w:val="et-EE"/>
        </w:rPr>
        <w:t>finantselementidest</w:t>
      </w:r>
    </w:p>
    <w:p w14:paraId="1DF45BCF" w14:textId="77777777" w:rsidR="00065C28" w:rsidRPr="00746325" w:rsidRDefault="00536928">
      <w:pPr>
        <w:pStyle w:val="a5"/>
        <w:numPr>
          <w:ilvl w:val="0"/>
          <w:numId w:val="64"/>
        </w:numPr>
        <w:tabs>
          <w:tab w:val="left" w:pos="704"/>
        </w:tabs>
        <w:rPr>
          <w:sz w:val="36"/>
          <w:lang w:val="et-EE"/>
        </w:rPr>
      </w:pPr>
      <w:r w:rsidRPr="00746325">
        <w:rPr>
          <w:sz w:val="36"/>
          <w:lang w:val="et-EE"/>
        </w:rPr>
        <w:t>Avaliku esinemise oskus</w:t>
      </w:r>
    </w:p>
    <w:p w14:paraId="4272C475" w14:textId="77777777" w:rsidR="00065C28" w:rsidRPr="00746325" w:rsidRDefault="00536928">
      <w:pPr>
        <w:pStyle w:val="a5"/>
        <w:numPr>
          <w:ilvl w:val="0"/>
          <w:numId w:val="64"/>
        </w:numPr>
        <w:tabs>
          <w:tab w:val="left" w:pos="704"/>
        </w:tabs>
        <w:spacing w:before="27"/>
        <w:rPr>
          <w:sz w:val="36"/>
          <w:lang w:val="et-EE"/>
        </w:rPr>
      </w:pPr>
      <w:r w:rsidRPr="00746325">
        <w:rPr>
          <w:sz w:val="36"/>
          <w:lang w:val="et-EE"/>
        </w:rPr>
        <w:t>Suhtlemisoskus</w:t>
      </w:r>
    </w:p>
    <w:p w14:paraId="47E78615" w14:textId="77777777" w:rsidR="00065C28" w:rsidRPr="00746325" w:rsidRDefault="00536928">
      <w:pPr>
        <w:pStyle w:val="a5"/>
        <w:numPr>
          <w:ilvl w:val="0"/>
          <w:numId w:val="64"/>
        </w:numPr>
        <w:tabs>
          <w:tab w:val="left" w:pos="704"/>
        </w:tabs>
        <w:rPr>
          <w:sz w:val="36"/>
          <w:lang w:val="et-EE"/>
        </w:rPr>
      </w:pPr>
      <w:r w:rsidRPr="00746325">
        <w:rPr>
          <w:sz w:val="36"/>
          <w:lang w:val="et-EE"/>
        </w:rPr>
        <w:t>Meeskonnatöö oskused</w:t>
      </w:r>
    </w:p>
    <w:p w14:paraId="180FBBB5" w14:textId="77777777" w:rsidR="00DA1199" w:rsidRPr="00746325" w:rsidRDefault="00DA1199">
      <w:pPr>
        <w:pStyle w:val="a3"/>
        <w:rPr>
          <w:sz w:val="20"/>
          <w:lang w:val="et-EE"/>
        </w:rPr>
      </w:pPr>
    </w:p>
    <w:p w14:paraId="2EA0CDB2" w14:textId="77777777" w:rsidR="00DA1199" w:rsidRPr="00746325" w:rsidRDefault="00DA1199">
      <w:pPr>
        <w:pStyle w:val="a3"/>
        <w:rPr>
          <w:sz w:val="20"/>
          <w:lang w:val="et-EE"/>
        </w:rPr>
      </w:pPr>
    </w:p>
    <w:p w14:paraId="69FFEF51" w14:textId="77777777" w:rsidR="00DA1199" w:rsidRPr="00746325" w:rsidRDefault="00DA1199">
      <w:pPr>
        <w:pStyle w:val="a3"/>
        <w:rPr>
          <w:sz w:val="20"/>
          <w:lang w:val="et-EE"/>
        </w:rPr>
      </w:pPr>
    </w:p>
    <w:p w14:paraId="1A8CE579" w14:textId="77777777" w:rsidR="00DA1199" w:rsidRPr="00746325" w:rsidRDefault="00DA1199">
      <w:pPr>
        <w:pStyle w:val="a3"/>
        <w:rPr>
          <w:sz w:val="20"/>
          <w:lang w:val="et-EE"/>
        </w:rPr>
      </w:pPr>
    </w:p>
    <w:p w14:paraId="2A4C0DC7" w14:textId="77777777" w:rsidR="00DA1199" w:rsidRPr="00746325" w:rsidRDefault="00DA1199">
      <w:pPr>
        <w:pStyle w:val="a3"/>
        <w:rPr>
          <w:sz w:val="20"/>
          <w:lang w:val="et-EE"/>
        </w:rPr>
      </w:pPr>
    </w:p>
    <w:p w14:paraId="42B95553" w14:textId="77777777" w:rsidR="00DA1199" w:rsidRPr="00746325" w:rsidRDefault="00DA1199">
      <w:pPr>
        <w:pStyle w:val="a3"/>
        <w:rPr>
          <w:sz w:val="20"/>
          <w:lang w:val="et-EE"/>
        </w:rPr>
      </w:pPr>
    </w:p>
    <w:p w14:paraId="5B0B164F" w14:textId="77777777" w:rsidR="00DA1199" w:rsidRPr="00746325" w:rsidRDefault="00DA1199">
      <w:pPr>
        <w:pStyle w:val="a3"/>
        <w:rPr>
          <w:sz w:val="20"/>
          <w:lang w:val="et-EE"/>
        </w:rPr>
      </w:pPr>
    </w:p>
    <w:p w14:paraId="5363C7A3" w14:textId="77777777" w:rsidR="00DA1199" w:rsidRPr="00746325" w:rsidRDefault="00DA1199">
      <w:pPr>
        <w:pStyle w:val="a3"/>
        <w:rPr>
          <w:sz w:val="20"/>
          <w:lang w:val="et-EE"/>
        </w:rPr>
      </w:pPr>
    </w:p>
    <w:p w14:paraId="35EEAA7B" w14:textId="77777777" w:rsidR="00DA1199" w:rsidRPr="00746325" w:rsidRDefault="00DA1199">
      <w:pPr>
        <w:pStyle w:val="a3"/>
        <w:rPr>
          <w:sz w:val="20"/>
          <w:lang w:val="et-EE"/>
        </w:rPr>
      </w:pPr>
    </w:p>
    <w:p w14:paraId="200F0A9A" w14:textId="77777777" w:rsidR="00DA1199" w:rsidRPr="00746325" w:rsidRDefault="00DA1199">
      <w:pPr>
        <w:pStyle w:val="a3"/>
        <w:rPr>
          <w:sz w:val="20"/>
          <w:lang w:val="et-EE"/>
        </w:rPr>
      </w:pPr>
    </w:p>
    <w:p w14:paraId="7C166838" w14:textId="77777777" w:rsidR="00DA1199" w:rsidRPr="00746325" w:rsidRDefault="00DA1199">
      <w:pPr>
        <w:pStyle w:val="a3"/>
        <w:rPr>
          <w:sz w:val="20"/>
          <w:lang w:val="et-EE"/>
        </w:rPr>
      </w:pPr>
    </w:p>
    <w:p w14:paraId="02A927FB" w14:textId="77777777" w:rsidR="00DA1199" w:rsidRPr="00746325" w:rsidRDefault="00DA1199">
      <w:pPr>
        <w:pStyle w:val="a3"/>
        <w:rPr>
          <w:sz w:val="20"/>
          <w:lang w:val="et-EE"/>
        </w:rPr>
      </w:pPr>
    </w:p>
    <w:p w14:paraId="2E6F7092" w14:textId="77777777" w:rsidR="00DA1199" w:rsidRPr="00746325" w:rsidRDefault="00DA1199">
      <w:pPr>
        <w:pStyle w:val="a3"/>
        <w:rPr>
          <w:sz w:val="20"/>
          <w:lang w:val="et-EE"/>
        </w:rPr>
      </w:pPr>
    </w:p>
    <w:p w14:paraId="043E6737" w14:textId="77777777" w:rsidR="00DA1199" w:rsidRPr="00746325" w:rsidRDefault="00DA1199">
      <w:pPr>
        <w:pStyle w:val="a3"/>
        <w:spacing w:before="5"/>
        <w:rPr>
          <w:sz w:val="29"/>
          <w:lang w:val="et-EE"/>
        </w:rPr>
      </w:pPr>
    </w:p>
    <w:p w14:paraId="690A48BF" w14:textId="7DF99782" w:rsidR="00065C28" w:rsidRPr="00746325" w:rsidRDefault="003A0A90">
      <w:pPr>
        <w:spacing w:before="88"/>
        <w:ind w:left="324"/>
        <w:rPr>
          <w:rFonts w:ascii="Arial"/>
          <w:b/>
          <w:sz w:val="36"/>
          <w:lang w:val="et-EE"/>
        </w:rPr>
      </w:pPr>
      <w:r>
        <w:rPr>
          <w:rFonts w:ascii="Arial"/>
          <w:b/>
          <w:color w:val="1F2023"/>
          <w:sz w:val="36"/>
          <w:lang w:val="et-EE"/>
        </w:rPr>
        <w:t>Koolitajate</w:t>
      </w:r>
      <w:r w:rsidR="00536928" w:rsidRPr="00746325">
        <w:rPr>
          <w:rFonts w:ascii="Arial"/>
          <w:b/>
          <w:color w:val="1F2023"/>
          <w:sz w:val="36"/>
          <w:lang w:val="et-EE"/>
        </w:rPr>
        <w:t xml:space="preserve">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p w14:paraId="4A95C830" w14:textId="4D23B5AF" w:rsidR="00065C28" w:rsidRPr="00746325" w:rsidRDefault="00936DD7">
      <w:pPr>
        <w:pStyle w:val="a5"/>
        <w:numPr>
          <w:ilvl w:val="0"/>
          <w:numId w:val="64"/>
        </w:numPr>
        <w:tabs>
          <w:tab w:val="left" w:pos="684"/>
        </w:tabs>
        <w:spacing w:before="158"/>
        <w:ind w:left="684"/>
        <w:rPr>
          <w:sz w:val="36"/>
          <w:lang w:val="et-EE"/>
        </w:rPr>
      </w:pPr>
      <w:r>
        <w:rPr>
          <w:sz w:val="36"/>
          <w:lang w:val="et-EE"/>
        </w:rPr>
        <w:t>Suurem</w:t>
      </w:r>
      <w:r w:rsidR="00536928" w:rsidRPr="00746325">
        <w:rPr>
          <w:sz w:val="36"/>
          <w:lang w:val="et-EE"/>
        </w:rPr>
        <w:t xml:space="preserve"> suutlikkus pakkuda mitteformaalset haridust</w:t>
      </w:r>
    </w:p>
    <w:p w14:paraId="6F2DBC7D" w14:textId="15C07FC3" w:rsidR="00065C28" w:rsidRPr="00746325" w:rsidRDefault="00936DD7">
      <w:pPr>
        <w:pStyle w:val="a5"/>
        <w:numPr>
          <w:ilvl w:val="0"/>
          <w:numId w:val="64"/>
        </w:numPr>
        <w:tabs>
          <w:tab w:val="left" w:pos="684"/>
        </w:tabs>
        <w:ind w:left="684"/>
        <w:rPr>
          <w:sz w:val="36"/>
          <w:lang w:val="et-EE"/>
        </w:rPr>
      </w:pPr>
      <w:r>
        <w:rPr>
          <w:sz w:val="36"/>
          <w:lang w:val="et-EE"/>
        </w:rPr>
        <w:t>Paranenud rollimängude läbiviimise oskus</w:t>
      </w:r>
    </w:p>
    <w:p w14:paraId="48A50C8F" w14:textId="4D740BE0" w:rsidR="00065C28" w:rsidRPr="00746325" w:rsidRDefault="0003301F">
      <w:pPr>
        <w:pStyle w:val="a5"/>
        <w:numPr>
          <w:ilvl w:val="0"/>
          <w:numId w:val="64"/>
        </w:numPr>
        <w:tabs>
          <w:tab w:val="left" w:pos="684"/>
        </w:tabs>
        <w:spacing w:before="27"/>
        <w:ind w:left="684"/>
        <w:rPr>
          <w:sz w:val="36"/>
          <w:lang w:val="et-EE"/>
        </w:rPr>
      </w:pPr>
      <w:r>
        <w:rPr>
          <w:sz w:val="36"/>
          <w:lang w:val="et-EE"/>
        </w:rPr>
        <w:t>Paranenud</w:t>
      </w:r>
      <w:r w:rsidR="00536928" w:rsidRPr="00746325">
        <w:rPr>
          <w:sz w:val="36"/>
          <w:lang w:val="et-EE"/>
        </w:rPr>
        <w:t xml:space="preserve"> arusaamine NEET-õpilaste vajadustest.</w:t>
      </w:r>
    </w:p>
    <w:p w14:paraId="7EDF9B3E" w14:textId="3428EE1D" w:rsidR="00065C28" w:rsidRPr="00746325" w:rsidRDefault="00536928">
      <w:pPr>
        <w:pStyle w:val="a5"/>
        <w:numPr>
          <w:ilvl w:val="0"/>
          <w:numId w:val="64"/>
        </w:numPr>
        <w:tabs>
          <w:tab w:val="left" w:pos="684"/>
        </w:tabs>
        <w:ind w:left="684"/>
        <w:rPr>
          <w:sz w:val="36"/>
          <w:lang w:val="et-EE"/>
        </w:rPr>
      </w:pPr>
      <w:r w:rsidRPr="00746325">
        <w:rPr>
          <w:sz w:val="36"/>
          <w:lang w:val="et-EE"/>
        </w:rPr>
        <w:t xml:space="preserve">Parem arusaamine rollimängust ja selle kohandamisest </w:t>
      </w:r>
      <w:r w:rsidR="0003301F">
        <w:rPr>
          <w:sz w:val="36"/>
          <w:lang w:val="et-EE"/>
        </w:rPr>
        <w:t>rahandusliku kirjaoskuse</w:t>
      </w:r>
      <w:r w:rsidRPr="00746325">
        <w:rPr>
          <w:sz w:val="36"/>
          <w:lang w:val="et-EE"/>
        </w:rPr>
        <w:t xml:space="preserve"> alase hariduse kontekstis.</w:t>
      </w:r>
    </w:p>
    <w:p w14:paraId="63539CCC" w14:textId="5B2AACF9" w:rsidR="00065C28" w:rsidRPr="00746325" w:rsidRDefault="0003301F">
      <w:pPr>
        <w:pStyle w:val="a5"/>
        <w:numPr>
          <w:ilvl w:val="0"/>
          <w:numId w:val="64"/>
        </w:numPr>
        <w:tabs>
          <w:tab w:val="left" w:pos="684"/>
        </w:tabs>
        <w:ind w:left="684"/>
        <w:rPr>
          <w:sz w:val="36"/>
          <w:lang w:val="et-EE"/>
        </w:rPr>
      </w:pPr>
      <w:r>
        <w:rPr>
          <w:sz w:val="36"/>
          <w:lang w:val="et-EE"/>
        </w:rPr>
        <w:t>Suurenenud</w:t>
      </w:r>
      <w:r w:rsidR="00536928" w:rsidRPr="00746325">
        <w:rPr>
          <w:sz w:val="36"/>
          <w:lang w:val="et-EE"/>
        </w:rPr>
        <w:t xml:space="preserve"> hindamisoskused ja -teadmised</w:t>
      </w:r>
    </w:p>
    <w:p w14:paraId="19B320F1" w14:textId="77777777" w:rsidR="00DA1199" w:rsidRPr="00746325" w:rsidRDefault="00DA1199">
      <w:pPr>
        <w:rPr>
          <w:sz w:val="36"/>
          <w:lang w:val="et-EE"/>
        </w:rPr>
        <w:sectPr w:rsidR="00DA1199" w:rsidRPr="00746325">
          <w:footerReference w:type="default" r:id="rId116"/>
          <w:pgSz w:w="20480" w:h="15360" w:orient="landscape"/>
          <w:pgMar w:top="240" w:right="20" w:bottom="280" w:left="20" w:header="0" w:footer="0" w:gutter="0"/>
          <w:cols w:space="720"/>
        </w:sectPr>
      </w:pPr>
    </w:p>
    <w:p w14:paraId="0803876F" w14:textId="55F76428" w:rsidR="00065C28" w:rsidRPr="00746325" w:rsidRDefault="001D431D">
      <w:pPr>
        <w:pStyle w:val="a3"/>
        <w:ind w:left="232"/>
        <w:rPr>
          <w:sz w:val="20"/>
          <w:lang w:val="et-EE"/>
        </w:rPr>
      </w:pPr>
      <w:r>
        <w:rPr>
          <w:noProof/>
        </w:rPr>
        <w:lastRenderedPageBreak/>
        <mc:AlternateContent>
          <mc:Choice Requires="wpg">
            <w:drawing>
              <wp:anchor distT="0" distB="0" distL="114300" distR="114300" simplePos="0" relativeHeight="251660800" behindDoc="0" locked="0" layoutInCell="1" allowOverlap="1" wp14:anchorId="039E7728" wp14:editId="4BCD33D9">
                <wp:simplePos x="0" y="0"/>
                <wp:positionH relativeFrom="page">
                  <wp:posOffset>148590</wp:posOffset>
                </wp:positionH>
                <wp:positionV relativeFrom="page">
                  <wp:posOffset>1383665</wp:posOffset>
                </wp:positionV>
                <wp:extent cx="4795520" cy="1210310"/>
                <wp:effectExtent l="0" t="0" r="5080" b="8890"/>
                <wp:wrapNone/>
                <wp:docPr id="7187" name="Группа 718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795520" cy="1210310"/>
                          <a:chOff x="234" y="2179"/>
                          <a:chExt cx="7552" cy="1906"/>
                        </a:xfrm>
                      </wpg:grpSpPr>
                      <wps:wsp>
                        <wps:cNvPr id="7205" name="Rectangle 3293"/>
                        <wps:cNvSpPr>
                          <a:spLocks noChangeAspect="1" noChangeArrowheads="1"/>
                        </wps:cNvSpPr>
                        <wps:spPr bwMode="auto">
                          <a:xfrm>
                            <a:off x="234" y="2179"/>
                            <a:ext cx="7551" cy="635"/>
                          </a:xfrm>
                          <a:prstGeom prst="rect">
                            <a:avLst/>
                          </a:prstGeom>
                          <a:solidFill>
                            <a:srgbClr val="F4F1E9"/>
                          </a:solidFill>
                          <a:ln>
                            <a:noFill/>
                          </a:ln>
                        </wps:spPr>
                        <wps:bodyPr rot="0" vert="horz" wrap="square" lIns="91440" tIns="45720" rIns="91440" bIns="45720" anchor="t" anchorCtr="0" upright="1">
                          <a:noAutofit/>
                        </wps:bodyPr>
                      </wps:wsp>
                      <wps:wsp>
                        <wps:cNvPr id="7206" name="Rectangle 3294"/>
                        <wps:cNvSpPr>
                          <a:spLocks noChangeAspect="1" noChangeArrowheads="1"/>
                        </wps:cNvSpPr>
                        <wps:spPr bwMode="auto">
                          <a:xfrm>
                            <a:off x="235" y="2679"/>
                            <a:ext cx="7551" cy="1406"/>
                          </a:xfrm>
                          <a:prstGeom prst="rect">
                            <a:avLst/>
                          </a:prstGeom>
                          <a:solidFill>
                            <a:srgbClr val="FAF7E7"/>
                          </a:solidFill>
                          <a:ln>
                            <a:noFill/>
                          </a:ln>
                        </wps:spPr>
                        <wps:bodyPr rot="0" vert="horz" wrap="square" lIns="91440" tIns="45720" rIns="91440" bIns="45720" anchor="t" anchorCtr="0" upright="1">
                          <a:noAutofit/>
                        </wps:bodyPr>
                      </wps:wsp>
                      <wps:wsp>
                        <wps:cNvPr id="7207" name="Text Box 3295"/>
                        <wps:cNvSpPr txBox="1">
                          <a:spLocks noChangeAspect="1" noChangeArrowheads="1"/>
                        </wps:cNvSpPr>
                        <wps:spPr bwMode="auto">
                          <a:xfrm>
                            <a:off x="234" y="2179"/>
                            <a:ext cx="7552" cy="1906"/>
                          </a:xfrm>
                          <a:prstGeom prst="rect">
                            <a:avLst/>
                          </a:prstGeom>
                          <a:noFill/>
                          <a:ln>
                            <a:noFill/>
                          </a:ln>
                        </wps:spPr>
                        <wps:txbx>
                          <w:txbxContent>
                            <w:p w14:paraId="55F862EE" w14:textId="77777777" w:rsidR="00A934EA" w:rsidRDefault="00A934EA">
                              <w:pPr>
                                <w:spacing w:before="75"/>
                                <w:ind w:left="142"/>
                                <w:rPr>
                                  <w:rFonts w:ascii="Arial"/>
                                  <w:b/>
                                  <w:sz w:val="36"/>
                                </w:rPr>
                              </w:pPr>
                              <w:r>
                                <w:rPr>
                                  <w:rFonts w:ascii="Arial"/>
                                  <w:b/>
                                  <w:sz w:val="36"/>
                                </w:rPr>
                                <w:t>1. samm:</w:t>
                              </w:r>
                            </w:p>
                            <w:p w14:paraId="34F82F4F" w14:textId="2F8ED683" w:rsidR="00A934EA" w:rsidRDefault="00A934EA">
                              <w:pPr>
                                <w:tabs>
                                  <w:tab w:val="left" w:pos="2281"/>
                                  <w:tab w:val="left" w:pos="3057"/>
                                  <w:tab w:val="left" w:pos="4456"/>
                                  <w:tab w:val="left" w:pos="5291"/>
                                  <w:tab w:val="left" w:pos="6647"/>
                                  <w:tab w:val="left" w:pos="7202"/>
                                </w:tabs>
                                <w:spacing w:before="87" w:line="256" w:lineRule="auto"/>
                                <w:ind w:left="146" w:right="147"/>
                                <w:rPr>
                                  <w:sz w:val="36"/>
                                </w:rPr>
                              </w:pPr>
                              <w:r>
                                <w:rPr>
                                  <w:sz w:val="36"/>
                                </w:rPr>
                                <w:t>Jagage osalejad vähemalt kahestesse gruppidess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9E7728" id="Группа 7187" o:spid="_x0000_s1194" style="position:absolute;left:0;text-align:left;margin-left:11.7pt;margin-top:108.95pt;width:377.6pt;height:95.3pt;z-index:251660800;mso-position-horizontal-relative:page;mso-position-vertical-relative:page" coordorigin="234,2179" coordsize="7552,1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">
                <o:lock v:ext="edit" aspectratio="t"/>
                <v:rect id="Rectangle 3293" o:spid="_x0000_s1195" style="position:absolute;left:234;top:2179;width:7551;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" fillcolor="#f4f1e9" stroked="f">
                  <o:lock v:ext="edit" aspectratio="t"/>
                </v:rect>
                <v:rect id="Rectangle 3294" o:spid="_x0000_s1196" style="position:absolute;left:235;top:2679;width:7551;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" fillcolor="#faf7e7" stroked="f">
                  <o:lock v:ext="edit" aspectratio="t"/>
                </v:rect>
                <v:shape id="Text Box 3295" o:spid="_x0000_s1197" type="#_x0000_t202" style="position:absolute;left:234;top:2179;width:7552;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" filled="f" stroked="f">
                  <o:lock v:ext="edit" aspectratio="t"/>
                  <v:textbox inset="0,0,0,0">
                    <w:txbxContent>
                      <w:p w14:paraId="55F862EE" w14:textId="77777777" w:rsidR="00A934EA" w:rsidRDefault="00A934EA">
                        <w:pPr>
                          <w:spacing w:before="75"/>
                          <w:ind w:left="142"/>
                          <w:rPr>
                            <w:rFonts w:ascii="Arial"/>
                            <w:b/>
                            <w:sz w:val="36"/>
                          </w:rPr>
                        </w:pPr>
                        <w:r>
                          <w:rPr>
                            <w:rFonts w:ascii="Arial"/>
                            <w:b/>
                            <w:sz w:val="36"/>
                          </w:rPr>
                          <w:t xml:space="preserve">1. </w:t>
                        </w:r>
                        <w:proofErr w:type="spellStart"/>
                        <w:r>
                          <w:rPr>
                            <w:rFonts w:ascii="Arial"/>
                            <w:b/>
                            <w:sz w:val="36"/>
                          </w:rPr>
                          <w:t>samm</w:t>
                        </w:r>
                        <w:proofErr w:type="spellEnd"/>
                        <w:r>
                          <w:rPr>
                            <w:rFonts w:ascii="Arial"/>
                            <w:b/>
                            <w:sz w:val="36"/>
                          </w:rPr>
                          <w:t>:</w:t>
                        </w:r>
                      </w:p>
                      <w:p w14:paraId="34F82F4F" w14:textId="2F8ED683" w:rsidR="00A934EA" w:rsidRDefault="00A934EA">
                        <w:pPr>
                          <w:tabs>
                            <w:tab w:val="left" w:pos="2281"/>
                            <w:tab w:val="left" w:pos="3057"/>
                            <w:tab w:val="left" w:pos="4456"/>
                            <w:tab w:val="left" w:pos="5291"/>
                            <w:tab w:val="left" w:pos="6647"/>
                            <w:tab w:val="left" w:pos="7202"/>
                          </w:tabs>
                          <w:spacing w:before="87" w:line="256" w:lineRule="auto"/>
                          <w:ind w:left="146" w:right="147"/>
                          <w:rPr>
                            <w:sz w:val="36"/>
                          </w:rPr>
                        </w:pPr>
                        <w:proofErr w:type="spellStart"/>
                        <w:r>
                          <w:rPr>
                            <w:sz w:val="36"/>
                          </w:rPr>
                          <w:t>Jagage</w:t>
                        </w:r>
                        <w:proofErr w:type="spellEnd"/>
                        <w:r>
                          <w:rPr>
                            <w:sz w:val="36"/>
                          </w:rPr>
                          <w:t xml:space="preserve"> </w:t>
                        </w:r>
                        <w:proofErr w:type="spellStart"/>
                        <w:r>
                          <w:rPr>
                            <w:sz w:val="36"/>
                          </w:rPr>
                          <w:t>osalejad</w:t>
                        </w:r>
                        <w:proofErr w:type="spellEnd"/>
                        <w:r>
                          <w:rPr>
                            <w:sz w:val="36"/>
                          </w:rPr>
                          <w:t xml:space="preserve"> </w:t>
                        </w:r>
                        <w:proofErr w:type="spellStart"/>
                        <w:r>
                          <w:rPr>
                            <w:sz w:val="36"/>
                          </w:rPr>
                          <w:t>vähemalt</w:t>
                        </w:r>
                        <w:proofErr w:type="spellEnd"/>
                        <w:r>
                          <w:rPr>
                            <w:sz w:val="36"/>
                          </w:rPr>
                          <w:t xml:space="preserve"> </w:t>
                        </w:r>
                        <w:proofErr w:type="spellStart"/>
                        <w:r>
                          <w:rPr>
                            <w:sz w:val="36"/>
                          </w:rPr>
                          <w:t>kahestesse</w:t>
                        </w:r>
                        <w:proofErr w:type="spellEnd"/>
                        <w:r>
                          <w:rPr>
                            <w:sz w:val="36"/>
                          </w:rPr>
                          <w:t xml:space="preserve"> </w:t>
                        </w:r>
                        <w:proofErr w:type="spellStart"/>
                        <w:r>
                          <w:rPr>
                            <w:sz w:val="36"/>
                          </w:rPr>
                          <w:t>gruppidesse</w:t>
                        </w:r>
                        <w:proofErr w:type="spellEnd"/>
                        <w:r>
                          <w:rPr>
                            <w:sz w:val="36"/>
                          </w:rPr>
                          <w:t>.</w:t>
                        </w:r>
                      </w:p>
                    </w:txbxContent>
                  </v:textbox>
                </v:shape>
                <w10:wrap anchorx="page" anchory="page"/>
              </v:group>
            </w:pict>
          </mc:Fallback>
        </mc:AlternateContent>
      </w:r>
      <w:r w:rsidR="00536928" w:rsidRPr="00746325">
        <w:rPr>
          <w:noProof/>
          <w:lang w:val="et-EE"/>
        </w:rPr>
        <w:drawing>
          <wp:anchor distT="0" distB="0" distL="0" distR="0" simplePos="0" relativeHeight="251510272" behindDoc="0" locked="0" layoutInCell="1" allowOverlap="1" wp14:anchorId="21B788A6" wp14:editId="1A4AF75B">
            <wp:simplePos x="0" y="0"/>
            <wp:positionH relativeFrom="page">
              <wp:posOffset>180339</wp:posOffset>
            </wp:positionH>
            <wp:positionV relativeFrom="page">
              <wp:posOffset>2806064</wp:posOffset>
            </wp:positionV>
            <wp:extent cx="4761212" cy="6598729"/>
            <wp:effectExtent l="0" t="0" r="0" b="0"/>
            <wp:wrapNone/>
            <wp:docPr id="87" name="image5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54.jpeg"/>
                    <pic:cNvPicPr/>
                  </pic:nvPicPr>
                  <pic:blipFill>
                    <a:blip r:embed="rId117" cstate="print"/>
                    <a:stretch>
                      <a:fillRect/>
                    </a:stretch>
                  </pic:blipFill>
                  <pic:spPr>
                    <a:xfrm>
                      <a:off x="0" y="0"/>
                      <a:ext cx="4761212" cy="6598729"/>
                    </a:xfrm>
                    <a:prstGeom prst="rect">
                      <a:avLst/>
                    </a:prstGeom>
                  </pic:spPr>
                </pic:pic>
              </a:graphicData>
            </a:graphic>
          </wp:anchor>
        </w:drawing>
      </w:r>
      <w:r>
        <w:rPr>
          <w:noProof/>
        </w:rPr>
        <mc:AlternateContent>
          <mc:Choice Requires="wpg">
            <w:drawing>
              <wp:anchor distT="0" distB="0" distL="114300" distR="114300" simplePos="0" relativeHeight="251661824" behindDoc="0" locked="0" layoutInCell="1" allowOverlap="1" wp14:anchorId="3DA634F4" wp14:editId="49002AA3">
                <wp:simplePos x="0" y="0"/>
                <wp:positionH relativeFrom="page">
                  <wp:posOffset>5294630</wp:posOffset>
                </wp:positionH>
                <wp:positionV relativeFrom="page">
                  <wp:posOffset>1400175</wp:posOffset>
                </wp:positionV>
                <wp:extent cx="7539990" cy="3564890"/>
                <wp:effectExtent l="0" t="0" r="3810" b="16510"/>
                <wp:wrapNone/>
                <wp:docPr id="7186" name="Группа 7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539990" cy="3564890"/>
                          <a:chOff x="8338" y="2205"/>
                          <a:chExt cx="11874" cy="5614"/>
                        </a:xfrm>
                      </wpg:grpSpPr>
                      <wps:wsp>
                        <wps:cNvPr id="7201" name="Rectangle 3289"/>
                        <wps:cNvSpPr>
                          <a:spLocks noChangeAspect="1" noChangeArrowheads="1"/>
                        </wps:cNvSpPr>
                        <wps:spPr bwMode="auto">
                          <a:xfrm>
                            <a:off x="8341" y="2205"/>
                            <a:ext cx="11871" cy="635"/>
                          </a:xfrm>
                          <a:prstGeom prst="rect">
                            <a:avLst/>
                          </a:prstGeom>
                          <a:solidFill>
                            <a:srgbClr val="F4F1E9"/>
                          </a:solidFill>
                          <a:ln>
                            <a:noFill/>
                          </a:ln>
                        </wps:spPr>
                        <wps:bodyPr rot="0" vert="horz" wrap="square" lIns="91440" tIns="45720" rIns="91440" bIns="45720" anchor="t" anchorCtr="0" upright="1">
                          <a:noAutofit/>
                        </wps:bodyPr>
                      </wps:wsp>
                      <wps:wsp>
                        <wps:cNvPr id="7202" name="Rectangle 3290"/>
                        <wps:cNvSpPr>
                          <a:spLocks noChangeAspect="1" noChangeArrowheads="1"/>
                        </wps:cNvSpPr>
                        <wps:spPr bwMode="auto">
                          <a:xfrm>
                            <a:off x="8338" y="2729"/>
                            <a:ext cx="11871" cy="5090"/>
                          </a:xfrm>
                          <a:prstGeom prst="rect">
                            <a:avLst/>
                          </a:prstGeom>
                          <a:solidFill>
                            <a:srgbClr val="FAF7E7"/>
                          </a:solidFill>
                          <a:ln>
                            <a:noFill/>
                          </a:ln>
                        </wps:spPr>
                        <wps:bodyPr rot="0" vert="horz" wrap="square" lIns="91440" tIns="45720" rIns="91440" bIns="45720" anchor="t" anchorCtr="0" upright="1">
                          <a:noAutofit/>
                        </wps:bodyPr>
                      </wps:wsp>
                      <wps:wsp>
                        <wps:cNvPr id="7203" name="Text Box 3291"/>
                        <wps:cNvSpPr txBox="1">
                          <a:spLocks noChangeAspect="1" noChangeArrowheads="1"/>
                        </wps:cNvSpPr>
                        <wps:spPr bwMode="auto">
                          <a:xfrm>
                            <a:off x="8338" y="2205"/>
                            <a:ext cx="11874" cy="5614"/>
                          </a:xfrm>
                          <a:prstGeom prst="rect">
                            <a:avLst/>
                          </a:prstGeom>
                          <a:noFill/>
                          <a:ln>
                            <a:noFill/>
                          </a:ln>
                        </wps:spPr>
                        <wps:txbx>
                          <w:txbxContent>
                            <w:p w14:paraId="7FE61582" w14:textId="77777777" w:rsidR="00A934EA" w:rsidRPr="00B63184" w:rsidRDefault="00A934EA">
                              <w:pPr>
                                <w:spacing w:before="74"/>
                                <w:ind w:left="147"/>
                                <w:rPr>
                                  <w:rFonts w:ascii="Arial"/>
                                  <w:b/>
                                  <w:sz w:val="36"/>
                                  <w:lang w:val="nl-NL"/>
                                </w:rPr>
                              </w:pPr>
                              <w:r w:rsidRPr="00B63184">
                                <w:rPr>
                                  <w:rFonts w:ascii="Arial"/>
                                  <w:b/>
                                  <w:sz w:val="36"/>
                                  <w:lang w:val="nl-NL"/>
                                </w:rPr>
                                <w:t>2. samm:</w:t>
                              </w:r>
                            </w:p>
                            <w:p w14:paraId="38D41922" w14:textId="53DDA2CC" w:rsidR="00A934EA" w:rsidRPr="00B63184" w:rsidRDefault="00A934EA">
                              <w:pPr>
                                <w:spacing w:before="110" w:line="259" w:lineRule="auto"/>
                                <w:ind w:left="147" w:right="141"/>
                                <w:jc w:val="both"/>
                                <w:rPr>
                                  <w:sz w:val="36"/>
                                  <w:lang w:val="nl-NL"/>
                                </w:rPr>
                              </w:pPr>
                              <w:r>
                                <w:rPr>
                                  <w:sz w:val="36"/>
                                  <w:u w:val="thick"/>
                                  <w:lang w:val="nl-NL"/>
                                </w:rPr>
                                <w:t>Andke lühiülevaade õpiväljunditest</w:t>
                              </w:r>
                              <w:r w:rsidRPr="00B63184">
                                <w:rPr>
                                  <w:sz w:val="36"/>
                                  <w:u w:val="thick"/>
                                  <w:lang w:val="nl-NL"/>
                                </w:rPr>
                                <w:t xml:space="preserve">. </w:t>
                              </w:r>
                              <w:r>
                                <w:rPr>
                                  <w:sz w:val="36"/>
                                  <w:u w:val="thick"/>
                                  <w:lang w:val="nl-NL"/>
                                </w:rPr>
                                <w:t>Omalt poolt pakume välja järgmise variandi, kuid koolitaja võib seda alati vastavalt oma vajadustele muuta</w:t>
                              </w:r>
                              <w:r w:rsidRPr="00B63184">
                                <w:rPr>
                                  <w:sz w:val="36"/>
                                  <w:u w:val="thick"/>
                                  <w:lang w:val="nl-NL"/>
                                </w:rPr>
                                <w:t>:</w:t>
                              </w:r>
                            </w:p>
                            <w:p w14:paraId="3BD4FF66" w14:textId="1FE08946" w:rsidR="00A934EA" w:rsidRPr="00B63184" w:rsidRDefault="00A934EA">
                              <w:pPr>
                                <w:spacing w:before="159" w:line="259" w:lineRule="auto"/>
                                <w:ind w:left="147"/>
                                <w:rPr>
                                  <w:rFonts w:ascii="Arial"/>
                                  <w:i/>
                                  <w:sz w:val="36"/>
                                  <w:lang w:val="nl-NL"/>
                                </w:rPr>
                              </w:pPr>
                              <w:r w:rsidRPr="00B63184">
                                <w:rPr>
                                  <w:rFonts w:ascii="Arial"/>
                                  <w:i/>
                                  <w:sz w:val="36"/>
                                  <w:lang w:val="nl-NL"/>
                                </w:rPr>
                                <w:t>T</w:t>
                              </w:r>
                              <w:r w:rsidRPr="00B63184">
                                <w:rPr>
                                  <w:rFonts w:ascii="Arial"/>
                                  <w:i/>
                                  <w:sz w:val="36"/>
                                  <w:lang w:val="nl-NL"/>
                                </w:rPr>
                                <w:t>ä</w:t>
                              </w:r>
                              <w:r w:rsidRPr="00B63184">
                                <w:rPr>
                                  <w:rFonts w:ascii="Arial"/>
                                  <w:i/>
                                  <w:sz w:val="36"/>
                                  <w:lang w:val="nl-NL"/>
                                </w:rPr>
                                <w:t xml:space="preserve">na </w:t>
                              </w:r>
                              <w:r w:rsidRPr="00B63184">
                                <w:rPr>
                                  <w:rFonts w:ascii="Arial"/>
                                  <w:i/>
                                  <w:sz w:val="36"/>
                                  <w:lang w:val="nl-NL"/>
                                </w:rPr>
                                <w:t>õ</w:t>
                              </w:r>
                              <w:r w:rsidRPr="00B63184">
                                <w:rPr>
                                  <w:rFonts w:ascii="Arial"/>
                                  <w:i/>
                                  <w:sz w:val="36"/>
                                  <w:lang w:val="nl-NL"/>
                                </w:rPr>
                                <w:t xml:space="preserve">pite </w:t>
                              </w:r>
                              <w:r>
                                <w:rPr>
                                  <w:rFonts w:ascii="Arial"/>
                                  <w:i/>
                                  <w:sz w:val="36"/>
                                  <w:lang w:val="nl-NL"/>
                                </w:rPr>
                                <w:t>m</w:t>
                              </w:r>
                              <w:r>
                                <w:rPr>
                                  <w:rFonts w:ascii="Arial"/>
                                  <w:i/>
                                  <w:sz w:val="36"/>
                                  <w:lang w:val="nl-NL"/>
                                </w:rPr>
                                <w:t>üü</w:t>
                              </w:r>
                              <w:r>
                                <w:rPr>
                                  <w:rFonts w:ascii="Arial"/>
                                  <w:i/>
                                  <w:sz w:val="36"/>
                                  <w:lang w:val="nl-NL"/>
                                </w:rPr>
                                <w:t xml:space="preserve">ma oma </w:t>
                              </w:r>
                              <w:r>
                                <w:rPr>
                                  <w:rFonts w:ascii="Arial"/>
                                  <w:i/>
                                  <w:sz w:val="36"/>
                                  <w:lang w:val="nl-NL"/>
                                </w:rPr>
                                <w:t>ä</w:t>
                              </w:r>
                              <w:r>
                                <w:rPr>
                                  <w:rFonts w:ascii="Arial"/>
                                  <w:i/>
                                  <w:sz w:val="36"/>
                                  <w:lang w:val="nl-NL"/>
                                </w:rPr>
                                <w:t>riided. Samuti</w:t>
                              </w:r>
                              <w:r w:rsidRPr="00B63184">
                                <w:rPr>
                                  <w:rFonts w:ascii="Arial"/>
                                  <w:i/>
                                  <w:sz w:val="36"/>
                                  <w:lang w:val="nl-NL"/>
                                </w:rPr>
                                <w:t xml:space="preserve"> </w:t>
                              </w:r>
                              <w:r>
                                <w:rPr>
                                  <w:rFonts w:ascii="Arial"/>
                                  <w:i/>
                                  <w:sz w:val="36"/>
                                  <w:lang w:val="nl-NL"/>
                                </w:rPr>
                                <w:t>õ</w:t>
                              </w:r>
                              <w:r>
                                <w:rPr>
                                  <w:rFonts w:ascii="Arial"/>
                                  <w:i/>
                                  <w:sz w:val="36"/>
                                  <w:lang w:val="nl-NL"/>
                                </w:rPr>
                                <w:t>pite</w:t>
                              </w:r>
                              <w:r w:rsidRPr="00B63184">
                                <w:rPr>
                                  <w:rFonts w:ascii="Arial"/>
                                  <w:i/>
                                  <w:sz w:val="36"/>
                                  <w:lang w:val="nl-NL"/>
                                </w:rPr>
                                <w:t xml:space="preserve"> veidi rohkem </w:t>
                              </w:r>
                              <w:r w:rsidRPr="00B63184">
                                <w:rPr>
                                  <w:rFonts w:ascii="Arial"/>
                                  <w:i/>
                                  <w:sz w:val="36"/>
                                  <w:lang w:val="nl-NL"/>
                                </w:rPr>
                                <w:t>ä</w:t>
                              </w:r>
                              <w:r w:rsidRPr="00B63184">
                                <w:rPr>
                                  <w:rFonts w:ascii="Arial"/>
                                  <w:i/>
                                  <w:sz w:val="36"/>
                                  <w:lang w:val="nl-NL"/>
                                </w:rPr>
                                <w:t>riplaani p</w:t>
                              </w:r>
                              <w:r w:rsidRPr="00B63184">
                                <w:rPr>
                                  <w:rFonts w:ascii="Arial"/>
                                  <w:i/>
                                  <w:sz w:val="36"/>
                                  <w:lang w:val="nl-NL"/>
                                </w:rPr>
                                <w:t>õ</w:t>
                              </w:r>
                              <w:r w:rsidRPr="00B63184">
                                <w:rPr>
                                  <w:rFonts w:ascii="Arial"/>
                                  <w:i/>
                                  <w:sz w:val="36"/>
                                  <w:lang w:val="nl-NL"/>
                                </w:rPr>
                                <w:t>hikomponentidest.</w:t>
                              </w:r>
                            </w:p>
                            <w:p w14:paraId="7556C1EB" w14:textId="2BDC4BB0" w:rsidR="00A934EA" w:rsidRPr="00B63184" w:rsidRDefault="00A934EA">
                              <w:pPr>
                                <w:spacing w:before="162" w:line="256" w:lineRule="auto"/>
                                <w:ind w:left="147"/>
                                <w:rPr>
                                  <w:rFonts w:ascii="Arial"/>
                                  <w:i/>
                                  <w:sz w:val="36"/>
                                  <w:lang w:val="nl-NL"/>
                                </w:rPr>
                              </w:pPr>
                              <w:r>
                                <w:rPr>
                                  <w:rFonts w:ascii="Arial"/>
                                  <w:i/>
                                  <w:sz w:val="36"/>
                                  <w:lang w:val="nl-NL"/>
                                </w:rPr>
                                <w:t>T</w:t>
                              </w:r>
                              <w:r>
                                <w:rPr>
                                  <w:rFonts w:ascii="Arial"/>
                                  <w:i/>
                                  <w:sz w:val="36"/>
                                  <w:lang w:val="nl-NL"/>
                                </w:rPr>
                                <w:t>ä</w:t>
                              </w:r>
                              <w:r>
                                <w:rPr>
                                  <w:rFonts w:ascii="Arial"/>
                                  <w:i/>
                                  <w:sz w:val="36"/>
                                  <w:lang w:val="nl-NL"/>
                                </w:rPr>
                                <w:t xml:space="preserve">na esitate </w:t>
                              </w:r>
                              <w:r>
                                <w:rPr>
                                  <w:rFonts w:ascii="Arial"/>
                                  <w:i/>
                                  <w:sz w:val="36"/>
                                  <w:lang w:val="nl-NL"/>
                                </w:rPr>
                                <w:t>ä</w:t>
                              </w:r>
                              <w:r>
                                <w:rPr>
                                  <w:rFonts w:ascii="Arial"/>
                                  <w:i/>
                                  <w:sz w:val="36"/>
                                  <w:lang w:val="nl-NL"/>
                                </w:rPr>
                                <w:t>riideed</w:t>
                              </w:r>
                              <w:r w:rsidRPr="00B63184">
                                <w:rPr>
                                  <w:rFonts w:ascii="Arial"/>
                                  <w:i/>
                                  <w:sz w:val="36"/>
                                  <w:lang w:val="nl-NL"/>
                                </w:rPr>
                                <w:t xml:space="preserve"> mulle, </w:t>
                              </w:r>
                              <w:r w:rsidRPr="00B63184">
                                <w:rPr>
                                  <w:rFonts w:ascii="Arial"/>
                                  <w:i/>
                                  <w:sz w:val="36"/>
                                  <w:lang w:val="nl-NL"/>
                                </w:rPr>
                                <w:t>ü</w:t>
                              </w:r>
                              <w:r w:rsidRPr="00B63184">
                                <w:rPr>
                                  <w:rFonts w:ascii="Arial"/>
                                  <w:i/>
                                  <w:sz w:val="36"/>
                                  <w:lang w:val="nl-NL"/>
                                </w:rPr>
                                <w:t>he suure panga juhtivt</w:t>
                              </w:r>
                              <w:r w:rsidRPr="00B63184">
                                <w:rPr>
                                  <w:rFonts w:ascii="Arial"/>
                                  <w:i/>
                                  <w:sz w:val="36"/>
                                  <w:lang w:val="nl-NL"/>
                                </w:rPr>
                                <w:t>öö</w:t>
                              </w:r>
                              <w:r w:rsidRPr="00B63184">
                                <w:rPr>
                                  <w:rFonts w:ascii="Arial"/>
                                  <w:i/>
                                  <w:sz w:val="36"/>
                                  <w:lang w:val="nl-NL"/>
                                </w:rPr>
                                <w:t>tajale ja mitmele teisele investorile (teised osalejad, kes samuti vaatavad pealt).</w:t>
                              </w:r>
                            </w:p>
                            <w:p w14:paraId="1C5A5AB8" w14:textId="29FB3A13" w:rsidR="00A934EA" w:rsidRPr="00B63184" w:rsidRDefault="00A934EA">
                              <w:pPr>
                                <w:spacing w:before="167" w:line="259" w:lineRule="auto"/>
                                <w:ind w:left="147"/>
                                <w:rPr>
                                  <w:rFonts w:ascii="Arial"/>
                                  <w:i/>
                                  <w:sz w:val="36"/>
                                  <w:lang w:val="nl-NL"/>
                                </w:rPr>
                              </w:pPr>
                              <w:r w:rsidRPr="00B63184">
                                <w:rPr>
                                  <w:rFonts w:ascii="Arial"/>
                                  <w:i/>
                                  <w:sz w:val="36"/>
                                  <w:lang w:val="nl-NL"/>
                                </w:rPr>
                                <w:t>See v</w:t>
                              </w:r>
                              <w:r w:rsidRPr="00B63184">
                                <w:rPr>
                                  <w:rFonts w:ascii="Arial"/>
                                  <w:i/>
                                  <w:sz w:val="36"/>
                                  <w:lang w:val="nl-NL"/>
                                </w:rPr>
                                <w:t>õ</w:t>
                              </w:r>
                              <w:r w:rsidRPr="00B63184">
                                <w:rPr>
                                  <w:rFonts w:ascii="Arial"/>
                                  <w:i/>
                                  <w:sz w:val="36"/>
                                  <w:lang w:val="nl-NL"/>
                                </w:rPr>
                                <w:t>ib tunduda hirmutav, kuid rollim</w:t>
                              </w:r>
                              <w:r w:rsidRPr="00B63184">
                                <w:rPr>
                                  <w:rFonts w:ascii="Arial"/>
                                  <w:i/>
                                  <w:sz w:val="36"/>
                                  <w:lang w:val="nl-NL"/>
                                </w:rPr>
                                <w:t>ä</w:t>
                              </w:r>
                              <w:r w:rsidRPr="00B63184">
                                <w:rPr>
                                  <w:rFonts w:ascii="Arial"/>
                                  <w:i/>
                                  <w:sz w:val="36"/>
                                  <w:lang w:val="nl-NL"/>
                                </w:rPr>
                                <w:t>ngu eesm</w:t>
                              </w:r>
                              <w:r w:rsidRPr="00B63184">
                                <w:rPr>
                                  <w:rFonts w:ascii="Arial"/>
                                  <w:i/>
                                  <w:sz w:val="36"/>
                                  <w:lang w:val="nl-NL"/>
                                </w:rPr>
                                <w:t>ä</w:t>
                              </w:r>
                              <w:r w:rsidRPr="00B63184">
                                <w:rPr>
                                  <w:rFonts w:ascii="Arial"/>
                                  <w:i/>
                                  <w:sz w:val="36"/>
                                  <w:lang w:val="nl-NL"/>
                                </w:rPr>
                                <w:t xml:space="preserve">rk on </w:t>
                              </w:r>
                              <w:r>
                                <w:rPr>
                                  <w:rFonts w:ascii="Arial"/>
                                  <w:i/>
                                  <w:sz w:val="36"/>
                                  <w:lang w:val="nl-NL"/>
                                </w:rPr>
                                <w:t>m</w:t>
                              </w:r>
                              <w:r>
                                <w:rPr>
                                  <w:rFonts w:ascii="Arial"/>
                                  <w:i/>
                                  <w:sz w:val="36"/>
                                  <w:lang w:val="nl-NL"/>
                                </w:rPr>
                                <w:t>ä</w:t>
                              </w:r>
                              <w:r>
                                <w:rPr>
                                  <w:rFonts w:ascii="Arial"/>
                                  <w:i/>
                                  <w:sz w:val="36"/>
                                  <w:lang w:val="nl-NL"/>
                                </w:rPr>
                                <w:t>ngida l</w:t>
                              </w:r>
                              <w:r>
                                <w:rPr>
                                  <w:rFonts w:ascii="Arial"/>
                                  <w:i/>
                                  <w:sz w:val="36"/>
                                  <w:lang w:val="nl-NL"/>
                                </w:rPr>
                                <w:t>ä</w:t>
                              </w:r>
                              <w:r>
                                <w:rPr>
                                  <w:rFonts w:ascii="Arial"/>
                                  <w:i/>
                                  <w:sz w:val="36"/>
                                  <w:lang w:val="nl-NL"/>
                                </w:rPr>
                                <w:t>bida</w:t>
                              </w:r>
                              <w:r w:rsidRPr="00B63184">
                                <w:rPr>
                                  <w:rFonts w:ascii="Arial"/>
                                  <w:i/>
                                  <w:sz w:val="36"/>
                                  <w:lang w:val="nl-NL"/>
                                </w:rPr>
                                <w:t xml:space="preserve"> praktilisi stsenaariume, et valmistada teid paremini ette keeruliste olukordadega toimetulekuk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A634F4" id="Группа 7186" o:spid="_x0000_s1198" style="position:absolute;left:0;text-align:left;margin-left:416.9pt;margin-top:110.25pt;width:593.7pt;height:280.7pt;z-index:251661824;mso-position-horizontal-relative:page;mso-position-vertical-relative:page" coordorigin="8338,2205" coordsize="11874,5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">
                <o:lock v:ext="edit" aspectratio="t"/>
                <v:rect id="Rectangle 3289" o:spid="_x0000_s1199" style="position:absolute;left:8341;top:2205;width:11871;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" fillcolor="#f4f1e9" stroked="f">
                  <o:lock v:ext="edit" aspectratio="t"/>
                </v:rect>
                <v:rect id="Rectangle 3290" o:spid="_x0000_s1200" style="position:absolute;left:8338;top:2729;width:11871;height:5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" fillcolor="#faf7e7" stroked="f">
                  <o:lock v:ext="edit" aspectratio="t"/>
                </v:rect>
                <v:shape id="Text Box 3291" o:spid="_x0000_s1201" type="#_x0000_t202" style="position:absolute;left:8338;top:2205;width:11874;height:5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" filled="f" stroked="f">
                  <o:lock v:ext="edit" aspectratio="t"/>
                  <v:textbox inset="0,0,0,0">
                    <w:txbxContent>
                      <w:p w14:paraId="7FE61582" w14:textId="77777777" w:rsidR="00A934EA" w:rsidRPr="00B63184" w:rsidRDefault="00A934EA">
                        <w:pPr>
                          <w:spacing w:before="74"/>
                          <w:ind w:left="147"/>
                          <w:rPr>
                            <w:rFonts w:ascii="Arial"/>
                            <w:b/>
                            <w:sz w:val="36"/>
                            <w:lang w:val="nl-NL"/>
                          </w:rPr>
                        </w:pPr>
                        <w:r w:rsidRPr="00B63184">
                          <w:rPr>
                            <w:rFonts w:ascii="Arial"/>
                            <w:b/>
                            <w:sz w:val="36"/>
                            <w:lang w:val="nl-NL"/>
                          </w:rPr>
                          <w:t>2. samm:</w:t>
                        </w:r>
                      </w:p>
                      <w:p w14:paraId="38D41922" w14:textId="53DDA2CC" w:rsidR="00A934EA" w:rsidRPr="00B63184" w:rsidRDefault="00A934EA">
                        <w:pPr>
                          <w:spacing w:before="110" w:line="259" w:lineRule="auto"/>
                          <w:ind w:left="147" w:right="141"/>
                          <w:jc w:val="both"/>
                          <w:rPr>
                            <w:sz w:val="36"/>
                            <w:lang w:val="nl-NL"/>
                          </w:rPr>
                        </w:pPr>
                        <w:r>
                          <w:rPr>
                            <w:sz w:val="36"/>
                            <w:u w:val="thick"/>
                            <w:lang w:val="nl-NL"/>
                          </w:rPr>
                          <w:t>Andke lühiülevaade õpiväljunditest</w:t>
                        </w:r>
                        <w:r w:rsidRPr="00B63184">
                          <w:rPr>
                            <w:sz w:val="36"/>
                            <w:u w:val="thick"/>
                            <w:lang w:val="nl-NL"/>
                          </w:rPr>
                          <w:t xml:space="preserve">. </w:t>
                        </w:r>
                        <w:r>
                          <w:rPr>
                            <w:sz w:val="36"/>
                            <w:u w:val="thick"/>
                            <w:lang w:val="nl-NL"/>
                          </w:rPr>
                          <w:t>Omalt poolt pakume välja järgmise variandi, kuid koolitaja võib seda alati vastavalt oma vajadustele muuta</w:t>
                        </w:r>
                        <w:r w:rsidRPr="00B63184">
                          <w:rPr>
                            <w:sz w:val="36"/>
                            <w:u w:val="thick"/>
                            <w:lang w:val="nl-NL"/>
                          </w:rPr>
                          <w:t>:</w:t>
                        </w:r>
                      </w:p>
                      <w:p w14:paraId="3BD4FF66" w14:textId="1FE08946" w:rsidR="00A934EA" w:rsidRPr="00B63184" w:rsidRDefault="00A934EA">
                        <w:pPr>
                          <w:spacing w:before="159" w:line="259" w:lineRule="auto"/>
                          <w:ind w:left="147"/>
                          <w:rPr>
                            <w:rFonts w:ascii="Arial"/>
                            <w:i/>
                            <w:sz w:val="36"/>
                            <w:lang w:val="nl-NL"/>
                          </w:rPr>
                        </w:pPr>
                        <w:r w:rsidRPr="00B63184">
                          <w:rPr>
                            <w:rFonts w:ascii="Arial"/>
                            <w:i/>
                            <w:sz w:val="36"/>
                            <w:lang w:val="nl-NL"/>
                          </w:rPr>
                          <w:t>T</w:t>
                        </w:r>
                        <w:r w:rsidRPr="00B63184">
                          <w:rPr>
                            <w:rFonts w:ascii="Arial"/>
                            <w:i/>
                            <w:sz w:val="36"/>
                            <w:lang w:val="nl-NL"/>
                          </w:rPr>
                          <w:t>ä</w:t>
                        </w:r>
                        <w:r w:rsidRPr="00B63184">
                          <w:rPr>
                            <w:rFonts w:ascii="Arial"/>
                            <w:i/>
                            <w:sz w:val="36"/>
                            <w:lang w:val="nl-NL"/>
                          </w:rPr>
                          <w:t xml:space="preserve">na </w:t>
                        </w:r>
                        <w:r w:rsidRPr="00B63184">
                          <w:rPr>
                            <w:rFonts w:ascii="Arial"/>
                            <w:i/>
                            <w:sz w:val="36"/>
                            <w:lang w:val="nl-NL"/>
                          </w:rPr>
                          <w:t>õ</w:t>
                        </w:r>
                        <w:r w:rsidRPr="00B63184">
                          <w:rPr>
                            <w:rFonts w:ascii="Arial"/>
                            <w:i/>
                            <w:sz w:val="36"/>
                            <w:lang w:val="nl-NL"/>
                          </w:rPr>
                          <w:t xml:space="preserve">pite </w:t>
                        </w:r>
                        <w:r>
                          <w:rPr>
                            <w:rFonts w:ascii="Arial"/>
                            <w:i/>
                            <w:sz w:val="36"/>
                            <w:lang w:val="nl-NL"/>
                          </w:rPr>
                          <w:t>m</w:t>
                        </w:r>
                        <w:r>
                          <w:rPr>
                            <w:rFonts w:ascii="Arial"/>
                            <w:i/>
                            <w:sz w:val="36"/>
                            <w:lang w:val="nl-NL"/>
                          </w:rPr>
                          <w:t>üü</w:t>
                        </w:r>
                        <w:r>
                          <w:rPr>
                            <w:rFonts w:ascii="Arial"/>
                            <w:i/>
                            <w:sz w:val="36"/>
                            <w:lang w:val="nl-NL"/>
                          </w:rPr>
                          <w:t xml:space="preserve">ma oma </w:t>
                        </w:r>
                        <w:r>
                          <w:rPr>
                            <w:rFonts w:ascii="Arial"/>
                            <w:i/>
                            <w:sz w:val="36"/>
                            <w:lang w:val="nl-NL"/>
                          </w:rPr>
                          <w:t>ä</w:t>
                        </w:r>
                        <w:r>
                          <w:rPr>
                            <w:rFonts w:ascii="Arial"/>
                            <w:i/>
                            <w:sz w:val="36"/>
                            <w:lang w:val="nl-NL"/>
                          </w:rPr>
                          <w:t>riided. Samuti</w:t>
                        </w:r>
                        <w:r w:rsidRPr="00B63184">
                          <w:rPr>
                            <w:rFonts w:ascii="Arial"/>
                            <w:i/>
                            <w:sz w:val="36"/>
                            <w:lang w:val="nl-NL"/>
                          </w:rPr>
                          <w:t xml:space="preserve"> </w:t>
                        </w:r>
                        <w:r>
                          <w:rPr>
                            <w:rFonts w:ascii="Arial"/>
                            <w:i/>
                            <w:sz w:val="36"/>
                            <w:lang w:val="nl-NL"/>
                          </w:rPr>
                          <w:t>õ</w:t>
                        </w:r>
                        <w:r>
                          <w:rPr>
                            <w:rFonts w:ascii="Arial"/>
                            <w:i/>
                            <w:sz w:val="36"/>
                            <w:lang w:val="nl-NL"/>
                          </w:rPr>
                          <w:t>pite</w:t>
                        </w:r>
                        <w:r w:rsidRPr="00B63184">
                          <w:rPr>
                            <w:rFonts w:ascii="Arial"/>
                            <w:i/>
                            <w:sz w:val="36"/>
                            <w:lang w:val="nl-NL"/>
                          </w:rPr>
                          <w:t xml:space="preserve"> veidi rohkem </w:t>
                        </w:r>
                        <w:r w:rsidRPr="00B63184">
                          <w:rPr>
                            <w:rFonts w:ascii="Arial"/>
                            <w:i/>
                            <w:sz w:val="36"/>
                            <w:lang w:val="nl-NL"/>
                          </w:rPr>
                          <w:t>ä</w:t>
                        </w:r>
                        <w:r w:rsidRPr="00B63184">
                          <w:rPr>
                            <w:rFonts w:ascii="Arial"/>
                            <w:i/>
                            <w:sz w:val="36"/>
                            <w:lang w:val="nl-NL"/>
                          </w:rPr>
                          <w:t>riplaani p</w:t>
                        </w:r>
                        <w:r w:rsidRPr="00B63184">
                          <w:rPr>
                            <w:rFonts w:ascii="Arial"/>
                            <w:i/>
                            <w:sz w:val="36"/>
                            <w:lang w:val="nl-NL"/>
                          </w:rPr>
                          <w:t>õ</w:t>
                        </w:r>
                        <w:r w:rsidRPr="00B63184">
                          <w:rPr>
                            <w:rFonts w:ascii="Arial"/>
                            <w:i/>
                            <w:sz w:val="36"/>
                            <w:lang w:val="nl-NL"/>
                          </w:rPr>
                          <w:t>hikomponentidest.</w:t>
                        </w:r>
                      </w:p>
                      <w:p w14:paraId="7556C1EB" w14:textId="2BDC4BB0" w:rsidR="00A934EA" w:rsidRPr="00B63184" w:rsidRDefault="00A934EA">
                        <w:pPr>
                          <w:spacing w:before="162" w:line="256" w:lineRule="auto"/>
                          <w:ind w:left="147"/>
                          <w:rPr>
                            <w:rFonts w:ascii="Arial"/>
                            <w:i/>
                            <w:sz w:val="36"/>
                            <w:lang w:val="nl-NL"/>
                          </w:rPr>
                        </w:pPr>
                        <w:r>
                          <w:rPr>
                            <w:rFonts w:ascii="Arial"/>
                            <w:i/>
                            <w:sz w:val="36"/>
                            <w:lang w:val="nl-NL"/>
                          </w:rPr>
                          <w:t>T</w:t>
                        </w:r>
                        <w:r>
                          <w:rPr>
                            <w:rFonts w:ascii="Arial"/>
                            <w:i/>
                            <w:sz w:val="36"/>
                            <w:lang w:val="nl-NL"/>
                          </w:rPr>
                          <w:t>ä</w:t>
                        </w:r>
                        <w:r>
                          <w:rPr>
                            <w:rFonts w:ascii="Arial"/>
                            <w:i/>
                            <w:sz w:val="36"/>
                            <w:lang w:val="nl-NL"/>
                          </w:rPr>
                          <w:t xml:space="preserve">na esitate </w:t>
                        </w:r>
                        <w:r>
                          <w:rPr>
                            <w:rFonts w:ascii="Arial"/>
                            <w:i/>
                            <w:sz w:val="36"/>
                            <w:lang w:val="nl-NL"/>
                          </w:rPr>
                          <w:t>ä</w:t>
                        </w:r>
                        <w:r>
                          <w:rPr>
                            <w:rFonts w:ascii="Arial"/>
                            <w:i/>
                            <w:sz w:val="36"/>
                            <w:lang w:val="nl-NL"/>
                          </w:rPr>
                          <w:t>riideed</w:t>
                        </w:r>
                        <w:r w:rsidRPr="00B63184">
                          <w:rPr>
                            <w:rFonts w:ascii="Arial"/>
                            <w:i/>
                            <w:sz w:val="36"/>
                            <w:lang w:val="nl-NL"/>
                          </w:rPr>
                          <w:t xml:space="preserve"> mulle, </w:t>
                        </w:r>
                        <w:r w:rsidRPr="00B63184">
                          <w:rPr>
                            <w:rFonts w:ascii="Arial"/>
                            <w:i/>
                            <w:sz w:val="36"/>
                            <w:lang w:val="nl-NL"/>
                          </w:rPr>
                          <w:t>ü</w:t>
                        </w:r>
                        <w:r w:rsidRPr="00B63184">
                          <w:rPr>
                            <w:rFonts w:ascii="Arial"/>
                            <w:i/>
                            <w:sz w:val="36"/>
                            <w:lang w:val="nl-NL"/>
                          </w:rPr>
                          <w:t>he suure panga juhtivt</w:t>
                        </w:r>
                        <w:r w:rsidRPr="00B63184">
                          <w:rPr>
                            <w:rFonts w:ascii="Arial"/>
                            <w:i/>
                            <w:sz w:val="36"/>
                            <w:lang w:val="nl-NL"/>
                          </w:rPr>
                          <w:t>öö</w:t>
                        </w:r>
                        <w:r w:rsidRPr="00B63184">
                          <w:rPr>
                            <w:rFonts w:ascii="Arial"/>
                            <w:i/>
                            <w:sz w:val="36"/>
                            <w:lang w:val="nl-NL"/>
                          </w:rPr>
                          <w:t>tajale ja mitmele teisele investorile (teised osalejad, kes samuti vaatavad pealt).</w:t>
                        </w:r>
                      </w:p>
                      <w:p w14:paraId="1C5A5AB8" w14:textId="29FB3A13" w:rsidR="00A934EA" w:rsidRPr="00B63184" w:rsidRDefault="00A934EA">
                        <w:pPr>
                          <w:spacing w:before="167" w:line="259" w:lineRule="auto"/>
                          <w:ind w:left="147"/>
                          <w:rPr>
                            <w:rFonts w:ascii="Arial"/>
                            <w:i/>
                            <w:sz w:val="36"/>
                            <w:lang w:val="nl-NL"/>
                          </w:rPr>
                        </w:pPr>
                        <w:r w:rsidRPr="00B63184">
                          <w:rPr>
                            <w:rFonts w:ascii="Arial"/>
                            <w:i/>
                            <w:sz w:val="36"/>
                            <w:lang w:val="nl-NL"/>
                          </w:rPr>
                          <w:t>See v</w:t>
                        </w:r>
                        <w:r w:rsidRPr="00B63184">
                          <w:rPr>
                            <w:rFonts w:ascii="Arial"/>
                            <w:i/>
                            <w:sz w:val="36"/>
                            <w:lang w:val="nl-NL"/>
                          </w:rPr>
                          <w:t>õ</w:t>
                        </w:r>
                        <w:r w:rsidRPr="00B63184">
                          <w:rPr>
                            <w:rFonts w:ascii="Arial"/>
                            <w:i/>
                            <w:sz w:val="36"/>
                            <w:lang w:val="nl-NL"/>
                          </w:rPr>
                          <w:t>ib tunduda hirmutav, kuid rollim</w:t>
                        </w:r>
                        <w:r w:rsidRPr="00B63184">
                          <w:rPr>
                            <w:rFonts w:ascii="Arial"/>
                            <w:i/>
                            <w:sz w:val="36"/>
                            <w:lang w:val="nl-NL"/>
                          </w:rPr>
                          <w:t>ä</w:t>
                        </w:r>
                        <w:r w:rsidRPr="00B63184">
                          <w:rPr>
                            <w:rFonts w:ascii="Arial"/>
                            <w:i/>
                            <w:sz w:val="36"/>
                            <w:lang w:val="nl-NL"/>
                          </w:rPr>
                          <w:t>ngu eesm</w:t>
                        </w:r>
                        <w:r w:rsidRPr="00B63184">
                          <w:rPr>
                            <w:rFonts w:ascii="Arial"/>
                            <w:i/>
                            <w:sz w:val="36"/>
                            <w:lang w:val="nl-NL"/>
                          </w:rPr>
                          <w:t>ä</w:t>
                        </w:r>
                        <w:r w:rsidRPr="00B63184">
                          <w:rPr>
                            <w:rFonts w:ascii="Arial"/>
                            <w:i/>
                            <w:sz w:val="36"/>
                            <w:lang w:val="nl-NL"/>
                          </w:rPr>
                          <w:t xml:space="preserve">rk on </w:t>
                        </w:r>
                        <w:r>
                          <w:rPr>
                            <w:rFonts w:ascii="Arial"/>
                            <w:i/>
                            <w:sz w:val="36"/>
                            <w:lang w:val="nl-NL"/>
                          </w:rPr>
                          <w:t>m</w:t>
                        </w:r>
                        <w:r>
                          <w:rPr>
                            <w:rFonts w:ascii="Arial"/>
                            <w:i/>
                            <w:sz w:val="36"/>
                            <w:lang w:val="nl-NL"/>
                          </w:rPr>
                          <w:t>ä</w:t>
                        </w:r>
                        <w:r>
                          <w:rPr>
                            <w:rFonts w:ascii="Arial"/>
                            <w:i/>
                            <w:sz w:val="36"/>
                            <w:lang w:val="nl-NL"/>
                          </w:rPr>
                          <w:t>ngida l</w:t>
                        </w:r>
                        <w:r>
                          <w:rPr>
                            <w:rFonts w:ascii="Arial"/>
                            <w:i/>
                            <w:sz w:val="36"/>
                            <w:lang w:val="nl-NL"/>
                          </w:rPr>
                          <w:t>ä</w:t>
                        </w:r>
                        <w:r>
                          <w:rPr>
                            <w:rFonts w:ascii="Arial"/>
                            <w:i/>
                            <w:sz w:val="36"/>
                            <w:lang w:val="nl-NL"/>
                          </w:rPr>
                          <w:t>bida</w:t>
                        </w:r>
                        <w:r w:rsidRPr="00B63184">
                          <w:rPr>
                            <w:rFonts w:ascii="Arial"/>
                            <w:i/>
                            <w:sz w:val="36"/>
                            <w:lang w:val="nl-NL"/>
                          </w:rPr>
                          <w:t xml:space="preserve"> praktilisi stsenaariume, et valmistada teid paremini ette keeruliste olukordadega toimetulekuks.</w:t>
                        </w:r>
                      </w:p>
                    </w:txbxContent>
                  </v:textbox>
                </v:shape>
                <w10:wrap anchorx="page" anchory="page"/>
              </v:group>
            </w:pict>
          </mc:Fallback>
        </mc:AlternateContent>
      </w:r>
      <w:r w:rsidR="00536928" w:rsidRPr="00746325">
        <w:rPr>
          <w:noProof/>
          <w:lang w:val="et-EE"/>
        </w:rPr>
        <w:drawing>
          <wp:anchor distT="0" distB="0" distL="0" distR="0" simplePos="0" relativeHeight="251511296" behindDoc="0" locked="0" layoutInCell="1" allowOverlap="1" wp14:anchorId="5C8CA161" wp14:editId="26707B1E">
            <wp:simplePos x="0" y="0"/>
            <wp:positionH relativeFrom="page">
              <wp:posOffset>5847079</wp:posOffset>
            </wp:positionH>
            <wp:positionV relativeFrom="page">
              <wp:posOffset>5071109</wp:posOffset>
            </wp:positionV>
            <wp:extent cx="6518386" cy="4345590"/>
            <wp:effectExtent l="0" t="0" r="0" b="0"/>
            <wp:wrapNone/>
            <wp:docPr id="89" name="image55.jpeg" descr="A person using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55.jpeg"/>
                    <pic:cNvPicPr/>
                  </pic:nvPicPr>
                  <pic:blipFill>
                    <a:blip r:embed="rId118" cstate="print"/>
                    <a:stretch>
                      <a:fillRect/>
                    </a:stretch>
                  </pic:blipFill>
                  <pic:spPr>
                    <a:xfrm>
                      <a:off x="0" y="0"/>
                      <a:ext cx="6518386" cy="4345590"/>
                    </a:xfrm>
                    <a:prstGeom prst="rect">
                      <a:avLst/>
                    </a:prstGeom>
                  </pic:spPr>
                </pic:pic>
              </a:graphicData>
            </a:graphic>
          </wp:anchor>
        </w:drawing>
      </w:r>
      <w:r>
        <w:rPr>
          <w:noProof/>
        </w:rPr>
        <mc:AlternateContent>
          <mc:Choice Requires="wpg">
            <w:drawing>
              <wp:inline distT="0" distB="0" distL="0" distR="0" wp14:anchorId="7A9603F8" wp14:editId="443007D0">
                <wp:extent cx="12673965" cy="1039495"/>
                <wp:effectExtent l="0" t="0" r="0" b="1905"/>
                <wp:docPr id="7183" name="Group 719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7184" name="Rectangle 3286"/>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85" name="Text Box 3287"/>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6F4633" w14:textId="225FA8BF" w:rsidR="00A934EA" w:rsidRDefault="00A934EA">
                              <w:pPr>
                                <w:spacing w:before="445"/>
                                <w:ind w:left="144"/>
                                <w:rPr>
                                  <w:rFonts w:ascii="Arial" w:hAnsi="Arial"/>
                                  <w:b/>
                                  <w:sz w:val="48"/>
                                </w:rPr>
                              </w:pPr>
                              <w:r>
                                <w:rPr>
                                  <w:rFonts w:ascii="Arial"/>
                                  <w:b/>
                                  <w:color w:val="1F2023"/>
                                  <w:sz w:val="48"/>
                                </w:rPr>
                                <w:t>Juhatuse saali liftik</w:t>
                              </w:r>
                              <w:r>
                                <w:rPr>
                                  <w:rFonts w:ascii="Arial"/>
                                  <w:b/>
                                  <w:color w:val="1F2023"/>
                                  <w:sz w:val="48"/>
                                </w:rPr>
                                <w:t>õ</w:t>
                              </w:r>
                              <w:r>
                                <w:rPr>
                                  <w:rFonts w:ascii="Arial"/>
                                  <w:b/>
                                  <w:color w:val="1F2023"/>
                                  <w:sz w:val="48"/>
                                </w:rPr>
                                <w:t>ne</w:t>
                              </w:r>
                              <w:r>
                                <w:rPr>
                                  <w:rFonts w:ascii="Arial" w:hAnsi="Arial"/>
                                  <w:b/>
                                  <w:color w:val="1F2023"/>
                                  <w:sz w:val="48"/>
                                </w:rPr>
                                <w:t>: korraldamine - 1. ja 2. samm</w:t>
                              </w:r>
                            </w:p>
                          </w:txbxContent>
                        </wps:txbx>
                        <wps:bodyPr rot="0" vert="horz" wrap="square" lIns="0" tIns="0" rIns="0" bIns="0" anchor="t" anchorCtr="0" upright="1">
                          <a:noAutofit/>
                        </wps:bodyPr>
                      </wps:wsp>
                    </wpg:wgp>
                  </a:graphicData>
                </a:graphic>
              </wp:inline>
            </w:drawing>
          </mc:Choice>
          <mc:Fallback>
            <w:pict>
              <v:group w14:anchorId="7A9603F8" id="Group 7197" o:spid="_x0000_s1202"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">
                <o:lock v:ext="edit" aspectratio="t"/>
                <v:rect id="Rectangle 3286" o:spid="_x0000_s1203"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" fillcolor="#ffc22c" stroked="f">
                  <o:lock v:ext="edit" aspectratio="t"/>
                </v:rect>
                <v:shape id="Text Box 3287" o:spid="_x0000_s1204"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" filled="f" stroked="f">
                  <o:lock v:ext="edit" aspectratio="t"/>
                  <v:textbox inset="0,0,0,0">
                    <w:txbxContent>
                      <w:p w14:paraId="146F4633" w14:textId="225FA8BF" w:rsidR="00A934EA" w:rsidRDefault="00A934EA">
                        <w:pPr>
                          <w:spacing w:before="445"/>
                          <w:ind w:left="144"/>
                          <w:rPr>
                            <w:rFonts w:ascii="Arial" w:hAnsi="Arial"/>
                            <w:b/>
                            <w:sz w:val="48"/>
                          </w:rPr>
                        </w:pPr>
                        <w:proofErr w:type="spellStart"/>
                        <w:r>
                          <w:rPr>
                            <w:rFonts w:ascii="Arial"/>
                            <w:b/>
                            <w:color w:val="1F2023"/>
                            <w:sz w:val="48"/>
                          </w:rPr>
                          <w:t>Juhatuse</w:t>
                        </w:r>
                        <w:proofErr w:type="spellEnd"/>
                        <w:r>
                          <w:rPr>
                            <w:rFonts w:ascii="Arial"/>
                            <w:b/>
                            <w:color w:val="1F2023"/>
                            <w:sz w:val="48"/>
                          </w:rPr>
                          <w:t xml:space="preserve"> </w:t>
                        </w:r>
                        <w:proofErr w:type="spellStart"/>
                        <w:r>
                          <w:rPr>
                            <w:rFonts w:ascii="Arial"/>
                            <w:b/>
                            <w:color w:val="1F2023"/>
                            <w:sz w:val="48"/>
                          </w:rPr>
                          <w:t>saali</w:t>
                        </w:r>
                        <w:proofErr w:type="spellEnd"/>
                        <w:r>
                          <w:rPr>
                            <w:rFonts w:ascii="Arial"/>
                            <w:b/>
                            <w:color w:val="1F2023"/>
                            <w:sz w:val="48"/>
                          </w:rPr>
                          <w:t xml:space="preserve"> </w:t>
                        </w:r>
                        <w:proofErr w:type="spellStart"/>
                        <w:r>
                          <w:rPr>
                            <w:rFonts w:ascii="Arial"/>
                            <w:b/>
                            <w:color w:val="1F2023"/>
                            <w:sz w:val="48"/>
                          </w:rPr>
                          <w:t>liftik</w:t>
                        </w:r>
                        <w:r>
                          <w:rPr>
                            <w:rFonts w:ascii="Arial"/>
                            <w:b/>
                            <w:color w:val="1F2023"/>
                            <w:sz w:val="48"/>
                          </w:rPr>
                          <w:t>õ</w:t>
                        </w:r>
                        <w:r>
                          <w:rPr>
                            <w:rFonts w:ascii="Arial"/>
                            <w:b/>
                            <w:color w:val="1F2023"/>
                            <w:sz w:val="48"/>
                          </w:rPr>
                          <w:t>ne</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1. ja 2. </w:t>
                        </w:r>
                        <w:proofErr w:type="spellStart"/>
                        <w:r>
                          <w:rPr>
                            <w:rFonts w:ascii="Arial" w:hAnsi="Arial"/>
                            <w:b/>
                            <w:color w:val="1F2023"/>
                            <w:sz w:val="48"/>
                          </w:rPr>
                          <w:t>samm</w:t>
                        </w:r>
                        <w:proofErr w:type="spellEnd"/>
                      </w:p>
                    </w:txbxContent>
                  </v:textbox>
                </v:shape>
                <w10:anchorlock/>
              </v:group>
            </w:pict>
          </mc:Fallback>
        </mc:AlternateContent>
      </w:r>
    </w:p>
    <w:p w14:paraId="0A6F648D" w14:textId="77777777" w:rsidR="00DA1199" w:rsidRPr="00746325" w:rsidRDefault="00DA1199">
      <w:pPr>
        <w:rPr>
          <w:sz w:val="20"/>
          <w:lang w:val="et-EE"/>
        </w:rPr>
        <w:sectPr w:rsidR="00DA1199" w:rsidRPr="00746325">
          <w:footerReference w:type="default" r:id="rId119"/>
          <w:pgSz w:w="20480" w:h="15360" w:orient="landscape"/>
          <w:pgMar w:top="200" w:right="20" w:bottom="280" w:left="20" w:header="0" w:footer="0" w:gutter="0"/>
          <w:cols w:space="720"/>
        </w:sectPr>
      </w:pPr>
    </w:p>
    <w:p w14:paraId="6E7123AD" w14:textId="07F74038" w:rsidR="00065C28" w:rsidRPr="00746325" w:rsidRDefault="00536928">
      <w:pPr>
        <w:pStyle w:val="a3"/>
        <w:ind w:left="232"/>
        <w:rPr>
          <w:sz w:val="20"/>
          <w:lang w:val="et-EE"/>
        </w:rPr>
      </w:pPr>
      <w:r w:rsidRPr="00746325">
        <w:rPr>
          <w:noProof/>
          <w:lang w:val="et-EE"/>
        </w:rPr>
        <w:lastRenderedPageBreak/>
        <w:drawing>
          <wp:anchor distT="0" distB="0" distL="0" distR="0" simplePos="0" relativeHeight="251512320" behindDoc="0" locked="0" layoutInCell="1" allowOverlap="1" wp14:anchorId="314E04EA" wp14:editId="01A88F35">
            <wp:simplePos x="0" y="0"/>
            <wp:positionH relativeFrom="page">
              <wp:posOffset>159385</wp:posOffset>
            </wp:positionH>
            <wp:positionV relativeFrom="page">
              <wp:posOffset>5794375</wp:posOffset>
            </wp:positionV>
            <wp:extent cx="5386571" cy="3642360"/>
            <wp:effectExtent l="0" t="0" r="0" b="0"/>
            <wp:wrapNone/>
            <wp:docPr id="91" name="image56.jpeg" descr="two woman sitting by the window laug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56.jpeg"/>
                    <pic:cNvPicPr/>
                  </pic:nvPicPr>
                  <pic:blipFill>
                    <a:blip r:embed="rId120" cstate="print"/>
                    <a:stretch>
                      <a:fillRect/>
                    </a:stretch>
                  </pic:blipFill>
                  <pic:spPr>
                    <a:xfrm>
                      <a:off x="0" y="0"/>
                      <a:ext cx="5386571" cy="3642360"/>
                    </a:xfrm>
                    <a:prstGeom prst="rect">
                      <a:avLst/>
                    </a:prstGeom>
                  </pic:spPr>
                </pic:pic>
              </a:graphicData>
            </a:graphic>
          </wp:anchor>
        </w:drawing>
      </w:r>
      <w:r w:rsidR="001D431D">
        <w:rPr>
          <w:noProof/>
        </w:rPr>
        <mc:AlternateContent>
          <mc:Choice Requires="wpg">
            <w:drawing>
              <wp:anchor distT="0" distB="0" distL="114300" distR="114300" simplePos="0" relativeHeight="251662848" behindDoc="0" locked="0" layoutInCell="1" allowOverlap="1" wp14:anchorId="3992378A" wp14:editId="3A8A9329">
                <wp:simplePos x="0" y="0"/>
                <wp:positionH relativeFrom="page">
                  <wp:posOffset>8970645</wp:posOffset>
                </wp:positionH>
                <wp:positionV relativeFrom="page">
                  <wp:posOffset>2757805</wp:posOffset>
                </wp:positionV>
                <wp:extent cx="3823335" cy="6502400"/>
                <wp:effectExtent l="0" t="0" r="0" b="0"/>
                <wp:wrapNone/>
                <wp:docPr id="7149" name="Group 717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823335" cy="6502400"/>
                          <a:chOff x="14127" y="4343"/>
                          <a:chExt cx="6021" cy="10240"/>
                        </a:xfrm>
                      </wpg:grpSpPr>
                      <wps:wsp>
                        <wps:cNvPr id="7150" name="Freeform 3267"/>
                        <wps:cNvSpPr>
                          <a:spLocks noChangeAspect="1"/>
                        </wps:cNvSpPr>
                        <wps:spPr bwMode="auto">
                          <a:xfrm>
                            <a:off x="19599" y="9965"/>
                            <a:ext cx="539" cy="1683"/>
                          </a:xfrm>
                          <a:custGeom>
                            <a:avLst/>
                            <a:gdLst>
                              <a:gd name="T0" fmla="*/ 97 w 539"/>
                              <a:gd name="T1" fmla="*/ 9966 h 1683"/>
                              <a:gd name="T2" fmla="*/ 5 w 539"/>
                              <a:gd name="T3" fmla="*/ 9990 h 1683"/>
                              <a:gd name="T4" fmla="*/ 0 w 539"/>
                              <a:gd name="T5" fmla="*/ 10000 h 1683"/>
                              <a:gd name="T6" fmla="*/ 2 w 539"/>
                              <a:gd name="T7" fmla="*/ 10010 h 1683"/>
                              <a:gd name="T8" fmla="*/ 431 w 539"/>
                              <a:gd name="T9" fmla="*/ 11643 h 1683"/>
                              <a:gd name="T10" fmla="*/ 441 w 539"/>
                              <a:gd name="T11" fmla="*/ 11649 h 1683"/>
                              <a:gd name="T12" fmla="*/ 532 w 539"/>
                              <a:gd name="T13" fmla="*/ 11625 h 1683"/>
                              <a:gd name="T14" fmla="*/ 538 w 539"/>
                              <a:gd name="T15" fmla="*/ 11615 h 1683"/>
                              <a:gd name="T16" fmla="*/ 107 w 539"/>
                              <a:gd name="T17" fmla="*/ 9972 h 1683"/>
                              <a:gd name="T18" fmla="*/ 97 w 539"/>
                              <a:gd name="T19" fmla="*/ 9966 h 168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539" h="1683">
                                <a:moveTo>
                                  <a:pt x="97" y="0"/>
                                </a:moveTo>
                                <a:lnTo>
                                  <a:pt x="5" y="24"/>
                                </a:lnTo>
                                <a:lnTo>
                                  <a:pt x="0" y="34"/>
                                </a:lnTo>
                                <a:lnTo>
                                  <a:pt x="2" y="44"/>
                                </a:lnTo>
                                <a:lnTo>
                                  <a:pt x="431" y="1677"/>
                                </a:lnTo>
                                <a:lnTo>
                                  <a:pt x="441" y="1683"/>
                                </a:lnTo>
                                <a:lnTo>
                                  <a:pt x="532" y="1659"/>
                                </a:lnTo>
                                <a:lnTo>
                                  <a:pt x="538" y="1649"/>
                                </a:lnTo>
                                <a:lnTo>
                                  <a:pt x="107" y="6"/>
                                </a:lnTo>
                                <a:lnTo>
                                  <a:pt x="97"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54" name="Freeform 3268"/>
                        <wps:cNvSpPr>
                          <a:spLocks noChangeAspect="1" noChangeArrowheads="1"/>
                        </wps:cNvSpPr>
                        <wps:spPr bwMode="auto">
                          <a:xfrm>
                            <a:off x="19599" y="9965"/>
                            <a:ext cx="539" cy="1683"/>
                          </a:xfrm>
                          <a:custGeom>
                            <a:avLst/>
                            <a:gdLst>
                              <a:gd name="T0" fmla="*/ 2 w 539"/>
                              <a:gd name="T1" fmla="*/ 10010 h 1683"/>
                              <a:gd name="T2" fmla="*/ 0 w 539"/>
                              <a:gd name="T3" fmla="*/ 10000 h 1683"/>
                              <a:gd name="T4" fmla="*/ 5 w 539"/>
                              <a:gd name="T5" fmla="*/ 9990 h 1683"/>
                              <a:gd name="T6" fmla="*/ 15 w 539"/>
                              <a:gd name="T7" fmla="*/ 9987 h 1683"/>
                              <a:gd name="T8" fmla="*/ 87 w 539"/>
                              <a:gd name="T9" fmla="*/ 9968 h 1683"/>
                              <a:gd name="T10" fmla="*/ 535 w 539"/>
                              <a:gd name="T11" fmla="*/ 11605 h 1683"/>
                              <a:gd name="T12" fmla="*/ 538 w 539"/>
                              <a:gd name="T13" fmla="*/ 11615 h 1683"/>
                              <a:gd name="T14" fmla="*/ 532 w 539"/>
                              <a:gd name="T15" fmla="*/ 11625 h 1683"/>
                              <a:gd name="T16" fmla="*/ 522 w 539"/>
                              <a:gd name="T17" fmla="*/ 11627 h 1683"/>
                              <a:gd name="T18" fmla="*/ 451 w 539"/>
                              <a:gd name="T19" fmla="*/ 11646 h 1683"/>
                              <a:gd name="T20" fmla="*/ 441 w 539"/>
                              <a:gd name="T21" fmla="*/ 11649 h 1683"/>
                              <a:gd name="T22" fmla="*/ 431 w 539"/>
                              <a:gd name="T23" fmla="*/ 11643 h 1683"/>
                              <a:gd name="T24" fmla="*/ 428 w 539"/>
                              <a:gd name="T25" fmla="*/ 11633 h 1683"/>
                              <a:gd name="T26" fmla="*/ 2 w 539"/>
                              <a:gd name="T27" fmla="*/ 10010 h 1683"/>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39" h="1683">
                                <a:moveTo>
                                  <a:pt x="2" y="44"/>
                                </a:moveTo>
                                <a:lnTo>
                                  <a:pt x="0" y="34"/>
                                </a:lnTo>
                                <a:lnTo>
                                  <a:pt x="5" y="24"/>
                                </a:lnTo>
                                <a:lnTo>
                                  <a:pt x="15" y="21"/>
                                </a:lnTo>
                                <a:lnTo>
                                  <a:pt x="87" y="2"/>
                                </a:lnTo>
                                <a:lnTo>
                                  <a:pt x="535" y="1639"/>
                                </a:lnTo>
                                <a:lnTo>
                                  <a:pt x="538" y="1649"/>
                                </a:lnTo>
                                <a:lnTo>
                                  <a:pt x="532" y="1659"/>
                                </a:lnTo>
                                <a:lnTo>
                                  <a:pt x="522" y="1661"/>
                                </a:lnTo>
                                <a:lnTo>
                                  <a:pt x="451" y="1680"/>
                                </a:lnTo>
                                <a:lnTo>
                                  <a:pt x="441" y="1683"/>
                                </a:lnTo>
                                <a:lnTo>
                                  <a:pt x="431" y="1677"/>
                                </a:lnTo>
                                <a:lnTo>
                                  <a:pt x="428" y="1667"/>
                                </a:lnTo>
                                <a:lnTo>
                                  <a:pt x="2" y="44"/>
                                </a:lnTo>
                                <a:close/>
                              </a:path>
                            </a:pathLst>
                          </a:custGeom>
                          <a:noFill/>
                          <a:ln w="12700">
                            <a:solidFill>
                              <a:srgbClr val="3A383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55" name="Rectangle 3269"/>
                        <wps:cNvSpPr>
                          <a:spLocks noChangeAspect="1" noChangeArrowheads="1"/>
                        </wps:cNvSpPr>
                        <wps:spPr bwMode="auto">
                          <a:xfrm>
                            <a:off x="15457" y="4641"/>
                            <a:ext cx="4177" cy="53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56" name="Rectangle 3270"/>
                        <wps:cNvSpPr>
                          <a:spLocks noChangeAspect="1" noChangeArrowheads="1"/>
                        </wps:cNvSpPr>
                        <wps:spPr bwMode="auto">
                          <a:xfrm>
                            <a:off x="15457" y="4641"/>
                            <a:ext cx="4177" cy="5388"/>
                          </a:xfrm>
                          <a:prstGeom prst="rect">
                            <a:avLst/>
                          </a:prstGeom>
                          <a:noFill/>
                          <a:ln w="76200">
                            <a:solidFill>
                              <a:srgbClr val="3A38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157" name="Picture 327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17617" y="8462"/>
                            <a:ext cx="219" cy="313"/>
                          </a:xfrm>
                          <a:prstGeom prst="rect">
                            <a:avLst/>
                          </a:prstGeom>
                          <a:noFill/>
                          <a:extLst>
                            <a:ext uri="{909E8E84-426E-40DD-AFC4-6F175D3DCCD1}">
                              <a14:hiddenFill xmlns:a14="http://schemas.microsoft.com/office/drawing/2010/main">
                                <a:solidFill>
                                  <a:srgbClr val="FFFFFF"/>
                                </a:solidFill>
                              </a14:hiddenFill>
                            </a:ext>
                          </a:extLst>
                        </pic:spPr>
                      </pic:pic>
                      <wps:wsp>
                        <wps:cNvPr id="7158" name="AutoShape 3272"/>
                        <wps:cNvSpPr>
                          <a:spLocks noChangeAspect="1"/>
                        </wps:cNvSpPr>
                        <wps:spPr bwMode="auto">
                          <a:xfrm>
                            <a:off x="14218" y="7884"/>
                            <a:ext cx="3394" cy="4515"/>
                          </a:xfrm>
                          <a:custGeom>
                            <a:avLst/>
                            <a:gdLst>
                              <a:gd name="T0" fmla="*/ 2729 w 3394"/>
                              <a:gd name="T1" fmla="*/ 8675 h 4515"/>
                              <a:gd name="T2" fmla="*/ 2705 w 3394"/>
                              <a:gd name="T3" fmla="*/ 8545 h 4515"/>
                              <a:gd name="T4" fmla="*/ 2658 w 3394"/>
                              <a:gd name="T5" fmla="*/ 8423 h 4515"/>
                              <a:gd name="T6" fmla="*/ 2591 w 3394"/>
                              <a:gd name="T7" fmla="*/ 8309 h 4515"/>
                              <a:gd name="T8" fmla="*/ 2505 w 3394"/>
                              <a:gd name="T9" fmla="*/ 8205 h 4515"/>
                              <a:gd name="T10" fmla="*/ 2402 w 3394"/>
                              <a:gd name="T11" fmla="*/ 8114 h 4515"/>
                              <a:gd name="T12" fmla="*/ 2284 w 3394"/>
                              <a:gd name="T13" fmla="*/ 8035 h 4515"/>
                              <a:gd name="T14" fmla="*/ 2153 w 3394"/>
                              <a:gd name="T15" fmla="*/ 7971 h 4515"/>
                              <a:gd name="T16" fmla="*/ 2011 w 3394"/>
                              <a:gd name="T17" fmla="*/ 7924 h 4515"/>
                              <a:gd name="T18" fmla="*/ 1858 w 3394"/>
                              <a:gd name="T19" fmla="*/ 7894 h 4515"/>
                              <a:gd name="T20" fmla="*/ 1699 w 3394"/>
                              <a:gd name="T21" fmla="*/ 7884 h 4515"/>
                              <a:gd name="T22" fmla="*/ 1539 w 3394"/>
                              <a:gd name="T23" fmla="*/ 7894 h 4515"/>
                              <a:gd name="T24" fmla="*/ 1387 w 3394"/>
                              <a:gd name="T25" fmla="*/ 7924 h 4515"/>
                              <a:gd name="T26" fmla="*/ 1244 w 3394"/>
                              <a:gd name="T27" fmla="*/ 7971 h 4515"/>
                              <a:gd name="T28" fmla="*/ 1113 w 3394"/>
                              <a:gd name="T29" fmla="*/ 8035 h 4515"/>
                              <a:gd name="T30" fmla="*/ 995 w 3394"/>
                              <a:gd name="T31" fmla="*/ 8114 h 4515"/>
                              <a:gd name="T32" fmla="*/ 892 w 3394"/>
                              <a:gd name="T33" fmla="*/ 8205 h 4515"/>
                              <a:gd name="T34" fmla="*/ 806 w 3394"/>
                              <a:gd name="T35" fmla="*/ 8309 h 4515"/>
                              <a:gd name="T36" fmla="*/ 739 w 3394"/>
                              <a:gd name="T37" fmla="*/ 8423 h 4515"/>
                              <a:gd name="T38" fmla="*/ 692 w 3394"/>
                              <a:gd name="T39" fmla="*/ 8545 h 4515"/>
                              <a:gd name="T40" fmla="*/ 668 w 3394"/>
                              <a:gd name="T41" fmla="*/ 8675 h 4515"/>
                              <a:gd name="T42" fmla="*/ 668 w 3394"/>
                              <a:gd name="T43" fmla="*/ 8809 h 4515"/>
                              <a:gd name="T44" fmla="*/ 692 w 3394"/>
                              <a:gd name="T45" fmla="*/ 8938 h 4515"/>
                              <a:gd name="T46" fmla="*/ 739 w 3394"/>
                              <a:gd name="T47" fmla="*/ 9061 h 4515"/>
                              <a:gd name="T48" fmla="*/ 806 w 3394"/>
                              <a:gd name="T49" fmla="*/ 9175 h 4515"/>
                              <a:gd name="T50" fmla="*/ 892 w 3394"/>
                              <a:gd name="T51" fmla="*/ 9278 h 4515"/>
                              <a:gd name="T52" fmla="*/ 995 w 3394"/>
                              <a:gd name="T53" fmla="*/ 9370 h 4515"/>
                              <a:gd name="T54" fmla="*/ 1113 w 3394"/>
                              <a:gd name="T55" fmla="*/ 9448 h 4515"/>
                              <a:gd name="T56" fmla="*/ 1244 w 3394"/>
                              <a:gd name="T57" fmla="*/ 9512 h 4515"/>
                              <a:gd name="T58" fmla="*/ 1387 w 3394"/>
                              <a:gd name="T59" fmla="*/ 9559 h 4515"/>
                              <a:gd name="T60" fmla="*/ 1539 w 3394"/>
                              <a:gd name="T61" fmla="*/ 9589 h 4515"/>
                              <a:gd name="T62" fmla="*/ 1699 w 3394"/>
                              <a:gd name="T63" fmla="*/ 9599 h 4515"/>
                              <a:gd name="T64" fmla="*/ 1858 w 3394"/>
                              <a:gd name="T65" fmla="*/ 9589 h 4515"/>
                              <a:gd name="T66" fmla="*/ 2011 w 3394"/>
                              <a:gd name="T67" fmla="*/ 9559 h 4515"/>
                              <a:gd name="T68" fmla="*/ 2153 w 3394"/>
                              <a:gd name="T69" fmla="*/ 9512 h 4515"/>
                              <a:gd name="T70" fmla="*/ 2284 w 3394"/>
                              <a:gd name="T71" fmla="*/ 9448 h 4515"/>
                              <a:gd name="T72" fmla="*/ 2402 w 3394"/>
                              <a:gd name="T73" fmla="*/ 9370 h 4515"/>
                              <a:gd name="T74" fmla="*/ 2505 w 3394"/>
                              <a:gd name="T75" fmla="*/ 9278 h 4515"/>
                              <a:gd name="T76" fmla="*/ 2591 w 3394"/>
                              <a:gd name="T77" fmla="*/ 9175 h 4515"/>
                              <a:gd name="T78" fmla="*/ 2658 w 3394"/>
                              <a:gd name="T79" fmla="*/ 9061 h 4515"/>
                              <a:gd name="T80" fmla="*/ 2705 w 3394"/>
                              <a:gd name="T81" fmla="*/ 8938 h 4515"/>
                              <a:gd name="T82" fmla="*/ 2729 w 3394"/>
                              <a:gd name="T83" fmla="*/ 8809 h 4515"/>
                              <a:gd name="T84" fmla="*/ 3394 w 3394"/>
                              <a:gd name="T85" fmla="*/ 12399 h 4515"/>
                              <a:gd name="T86" fmla="*/ 679 w 3394"/>
                              <a:gd name="T87" fmla="*/ 11255 h 4515"/>
                              <a:gd name="T88" fmla="*/ 3394 w 3394"/>
                              <a:gd name="T89" fmla="*/ 12399 h 4515"/>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3394" h="4515">
                                <a:moveTo>
                                  <a:pt x="2732" y="858"/>
                                </a:moveTo>
                                <a:lnTo>
                                  <a:pt x="2729" y="791"/>
                                </a:lnTo>
                                <a:lnTo>
                                  <a:pt x="2720" y="725"/>
                                </a:lnTo>
                                <a:lnTo>
                                  <a:pt x="2705" y="661"/>
                                </a:lnTo>
                                <a:lnTo>
                                  <a:pt x="2684" y="599"/>
                                </a:lnTo>
                                <a:lnTo>
                                  <a:pt x="2658" y="539"/>
                                </a:lnTo>
                                <a:lnTo>
                                  <a:pt x="2627" y="481"/>
                                </a:lnTo>
                                <a:lnTo>
                                  <a:pt x="2591" y="425"/>
                                </a:lnTo>
                                <a:lnTo>
                                  <a:pt x="2551" y="372"/>
                                </a:lnTo>
                                <a:lnTo>
                                  <a:pt x="2505" y="321"/>
                                </a:lnTo>
                                <a:lnTo>
                                  <a:pt x="2456" y="274"/>
                                </a:lnTo>
                                <a:lnTo>
                                  <a:pt x="2402" y="230"/>
                                </a:lnTo>
                                <a:lnTo>
                                  <a:pt x="2345" y="189"/>
                                </a:lnTo>
                                <a:lnTo>
                                  <a:pt x="2284" y="151"/>
                                </a:lnTo>
                                <a:lnTo>
                                  <a:pt x="2220" y="117"/>
                                </a:lnTo>
                                <a:lnTo>
                                  <a:pt x="2153" y="87"/>
                                </a:lnTo>
                                <a:lnTo>
                                  <a:pt x="2083" y="62"/>
                                </a:lnTo>
                                <a:lnTo>
                                  <a:pt x="2011" y="40"/>
                                </a:lnTo>
                                <a:lnTo>
                                  <a:pt x="1936" y="23"/>
                                </a:lnTo>
                                <a:lnTo>
                                  <a:pt x="1858" y="10"/>
                                </a:lnTo>
                                <a:lnTo>
                                  <a:pt x="1779" y="3"/>
                                </a:lnTo>
                                <a:lnTo>
                                  <a:pt x="1699" y="0"/>
                                </a:lnTo>
                                <a:lnTo>
                                  <a:pt x="1618" y="3"/>
                                </a:lnTo>
                                <a:lnTo>
                                  <a:pt x="1539" y="10"/>
                                </a:lnTo>
                                <a:lnTo>
                                  <a:pt x="1462" y="23"/>
                                </a:lnTo>
                                <a:lnTo>
                                  <a:pt x="1387" y="40"/>
                                </a:lnTo>
                                <a:lnTo>
                                  <a:pt x="1314" y="62"/>
                                </a:lnTo>
                                <a:lnTo>
                                  <a:pt x="1244" y="87"/>
                                </a:lnTo>
                                <a:lnTo>
                                  <a:pt x="1177" y="117"/>
                                </a:lnTo>
                                <a:lnTo>
                                  <a:pt x="1113" y="151"/>
                                </a:lnTo>
                                <a:lnTo>
                                  <a:pt x="1052" y="189"/>
                                </a:lnTo>
                                <a:lnTo>
                                  <a:pt x="995" y="230"/>
                                </a:lnTo>
                                <a:lnTo>
                                  <a:pt x="942" y="274"/>
                                </a:lnTo>
                                <a:lnTo>
                                  <a:pt x="892" y="321"/>
                                </a:lnTo>
                                <a:lnTo>
                                  <a:pt x="847" y="372"/>
                                </a:lnTo>
                                <a:lnTo>
                                  <a:pt x="806" y="425"/>
                                </a:lnTo>
                                <a:lnTo>
                                  <a:pt x="770" y="481"/>
                                </a:lnTo>
                                <a:lnTo>
                                  <a:pt x="739" y="539"/>
                                </a:lnTo>
                                <a:lnTo>
                                  <a:pt x="713" y="599"/>
                                </a:lnTo>
                                <a:lnTo>
                                  <a:pt x="692" y="661"/>
                                </a:lnTo>
                                <a:lnTo>
                                  <a:pt x="677" y="725"/>
                                </a:lnTo>
                                <a:lnTo>
                                  <a:pt x="668" y="791"/>
                                </a:lnTo>
                                <a:lnTo>
                                  <a:pt x="665" y="858"/>
                                </a:lnTo>
                                <a:lnTo>
                                  <a:pt x="668" y="925"/>
                                </a:lnTo>
                                <a:lnTo>
                                  <a:pt x="677" y="990"/>
                                </a:lnTo>
                                <a:lnTo>
                                  <a:pt x="692" y="1054"/>
                                </a:lnTo>
                                <a:lnTo>
                                  <a:pt x="713" y="1117"/>
                                </a:lnTo>
                                <a:lnTo>
                                  <a:pt x="739" y="1177"/>
                                </a:lnTo>
                                <a:lnTo>
                                  <a:pt x="770" y="1235"/>
                                </a:lnTo>
                                <a:lnTo>
                                  <a:pt x="806" y="1291"/>
                                </a:lnTo>
                                <a:lnTo>
                                  <a:pt x="847" y="1344"/>
                                </a:lnTo>
                                <a:lnTo>
                                  <a:pt x="892" y="1394"/>
                                </a:lnTo>
                                <a:lnTo>
                                  <a:pt x="942" y="1442"/>
                                </a:lnTo>
                                <a:lnTo>
                                  <a:pt x="995" y="1486"/>
                                </a:lnTo>
                                <a:lnTo>
                                  <a:pt x="1052" y="1527"/>
                                </a:lnTo>
                                <a:lnTo>
                                  <a:pt x="1113" y="1564"/>
                                </a:lnTo>
                                <a:lnTo>
                                  <a:pt x="1177" y="1598"/>
                                </a:lnTo>
                                <a:lnTo>
                                  <a:pt x="1244" y="1628"/>
                                </a:lnTo>
                                <a:lnTo>
                                  <a:pt x="1314" y="1654"/>
                                </a:lnTo>
                                <a:lnTo>
                                  <a:pt x="1387" y="1675"/>
                                </a:lnTo>
                                <a:lnTo>
                                  <a:pt x="1462" y="1693"/>
                                </a:lnTo>
                                <a:lnTo>
                                  <a:pt x="1539" y="1705"/>
                                </a:lnTo>
                                <a:lnTo>
                                  <a:pt x="1618" y="1713"/>
                                </a:lnTo>
                                <a:lnTo>
                                  <a:pt x="1699" y="1715"/>
                                </a:lnTo>
                                <a:lnTo>
                                  <a:pt x="1779" y="1713"/>
                                </a:lnTo>
                                <a:lnTo>
                                  <a:pt x="1858" y="1705"/>
                                </a:lnTo>
                                <a:lnTo>
                                  <a:pt x="1936" y="1693"/>
                                </a:lnTo>
                                <a:lnTo>
                                  <a:pt x="2011" y="1675"/>
                                </a:lnTo>
                                <a:lnTo>
                                  <a:pt x="2083" y="1654"/>
                                </a:lnTo>
                                <a:lnTo>
                                  <a:pt x="2153" y="1628"/>
                                </a:lnTo>
                                <a:lnTo>
                                  <a:pt x="2220" y="1598"/>
                                </a:lnTo>
                                <a:lnTo>
                                  <a:pt x="2284" y="1564"/>
                                </a:lnTo>
                                <a:lnTo>
                                  <a:pt x="2345" y="1527"/>
                                </a:lnTo>
                                <a:lnTo>
                                  <a:pt x="2402" y="1486"/>
                                </a:lnTo>
                                <a:lnTo>
                                  <a:pt x="2456" y="1442"/>
                                </a:lnTo>
                                <a:lnTo>
                                  <a:pt x="2505" y="1394"/>
                                </a:lnTo>
                                <a:lnTo>
                                  <a:pt x="2551" y="1344"/>
                                </a:lnTo>
                                <a:lnTo>
                                  <a:pt x="2591" y="1291"/>
                                </a:lnTo>
                                <a:lnTo>
                                  <a:pt x="2627" y="1235"/>
                                </a:lnTo>
                                <a:lnTo>
                                  <a:pt x="2658" y="1177"/>
                                </a:lnTo>
                                <a:lnTo>
                                  <a:pt x="2684" y="1117"/>
                                </a:lnTo>
                                <a:lnTo>
                                  <a:pt x="2705" y="1054"/>
                                </a:lnTo>
                                <a:lnTo>
                                  <a:pt x="2720" y="990"/>
                                </a:lnTo>
                                <a:lnTo>
                                  <a:pt x="2729" y="925"/>
                                </a:lnTo>
                                <a:lnTo>
                                  <a:pt x="2732" y="858"/>
                                </a:lnTo>
                                <a:close/>
                                <a:moveTo>
                                  <a:pt x="3394" y="4515"/>
                                </a:moveTo>
                                <a:lnTo>
                                  <a:pt x="2715" y="3371"/>
                                </a:lnTo>
                                <a:lnTo>
                                  <a:pt x="679" y="3371"/>
                                </a:lnTo>
                                <a:lnTo>
                                  <a:pt x="0" y="4515"/>
                                </a:lnTo>
                                <a:lnTo>
                                  <a:pt x="3394" y="451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59" name="Picture 3273"/>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14127" y="8101"/>
                            <a:ext cx="4991" cy="3763"/>
                          </a:xfrm>
                          <a:prstGeom prst="rect">
                            <a:avLst/>
                          </a:prstGeom>
                          <a:noFill/>
                          <a:extLst>
                            <a:ext uri="{909E8E84-426E-40DD-AFC4-6F175D3DCCD1}">
                              <a14:hiddenFill xmlns:a14="http://schemas.microsoft.com/office/drawing/2010/main">
                                <a:solidFill>
                                  <a:srgbClr val="FFFFFF"/>
                                </a:solidFill>
                              </a14:hiddenFill>
                            </a:ext>
                          </a:extLst>
                        </pic:spPr>
                      </pic:pic>
                      <wps:wsp>
                        <wps:cNvPr id="7160" name="Freeform 3274"/>
                        <wps:cNvSpPr>
                          <a:spLocks noChangeAspect="1"/>
                        </wps:cNvSpPr>
                        <wps:spPr bwMode="auto">
                          <a:xfrm>
                            <a:off x="14680" y="12274"/>
                            <a:ext cx="2470" cy="2309"/>
                          </a:xfrm>
                          <a:custGeom>
                            <a:avLst/>
                            <a:gdLst>
                              <a:gd name="T0" fmla="*/ 0 w 2470"/>
                              <a:gd name="T1" fmla="*/ 12274 h 2309"/>
                              <a:gd name="T2" fmla="*/ 46 w 2470"/>
                              <a:gd name="T3" fmla="*/ 12491 h 2309"/>
                              <a:gd name="T4" fmla="*/ 61 w 2470"/>
                              <a:gd name="T5" fmla="*/ 12620 h 2309"/>
                              <a:gd name="T6" fmla="*/ 91 w 2470"/>
                              <a:gd name="T7" fmla="*/ 12762 h 2309"/>
                              <a:gd name="T8" fmla="*/ 134 w 2470"/>
                              <a:gd name="T9" fmla="*/ 12915 h 2309"/>
                              <a:gd name="T10" fmla="*/ 188 w 2470"/>
                              <a:gd name="T11" fmla="*/ 13076 h 2309"/>
                              <a:gd name="T12" fmla="*/ 252 w 2470"/>
                              <a:gd name="T13" fmla="*/ 13243 h 2309"/>
                              <a:gd name="T14" fmla="*/ 325 w 2470"/>
                              <a:gd name="T15" fmla="*/ 13411 h 2309"/>
                              <a:gd name="T16" fmla="*/ 404 w 2470"/>
                              <a:gd name="T17" fmla="*/ 13578 h 2309"/>
                              <a:gd name="T18" fmla="*/ 489 w 2470"/>
                              <a:gd name="T19" fmla="*/ 13742 h 2309"/>
                              <a:gd name="T20" fmla="*/ 579 w 2470"/>
                              <a:gd name="T21" fmla="*/ 13900 h 2309"/>
                              <a:gd name="T22" fmla="*/ 671 w 2470"/>
                              <a:gd name="T23" fmla="*/ 14048 h 2309"/>
                              <a:gd name="T24" fmla="*/ 764 w 2470"/>
                              <a:gd name="T25" fmla="*/ 14183 h 2309"/>
                              <a:gd name="T26" fmla="*/ 857 w 2470"/>
                              <a:gd name="T27" fmla="*/ 14304 h 2309"/>
                              <a:gd name="T28" fmla="*/ 949 w 2470"/>
                              <a:gd name="T29" fmla="*/ 14407 h 2309"/>
                              <a:gd name="T30" fmla="*/ 1080 w 2470"/>
                              <a:gd name="T31" fmla="*/ 14521 h 2309"/>
                              <a:gd name="T32" fmla="*/ 1235 w 2470"/>
                              <a:gd name="T33" fmla="*/ 14583 h 2309"/>
                              <a:gd name="T34" fmla="*/ 1349 w 2470"/>
                              <a:gd name="T35" fmla="*/ 14553 h 2309"/>
                              <a:gd name="T36" fmla="*/ 1523 w 2470"/>
                              <a:gd name="T37" fmla="*/ 14424 h 2309"/>
                              <a:gd name="T38" fmla="*/ 1615 w 2470"/>
                              <a:gd name="T39" fmla="*/ 14327 h 2309"/>
                              <a:gd name="T40" fmla="*/ 1709 w 2470"/>
                              <a:gd name="T41" fmla="*/ 14212 h 2309"/>
                              <a:gd name="T42" fmla="*/ 1804 w 2470"/>
                              <a:gd name="T43" fmla="*/ 14081 h 2309"/>
                              <a:gd name="T44" fmla="*/ 1897 w 2470"/>
                              <a:gd name="T45" fmla="*/ 13939 h 2309"/>
                              <a:gd name="T46" fmla="*/ 1988 w 2470"/>
                              <a:gd name="T47" fmla="*/ 13787 h 2309"/>
                              <a:gd name="T48" fmla="*/ 2074 w 2470"/>
                              <a:gd name="T49" fmla="*/ 13628 h 2309"/>
                              <a:gd name="T50" fmla="*/ 2155 w 2470"/>
                              <a:gd name="T51" fmla="*/ 13466 h 2309"/>
                              <a:gd name="T52" fmla="*/ 2229 w 2470"/>
                              <a:gd name="T53" fmla="*/ 13302 h 2309"/>
                              <a:gd name="T54" fmla="*/ 2294 w 2470"/>
                              <a:gd name="T55" fmla="*/ 13140 h 2309"/>
                              <a:gd name="T56" fmla="*/ 2349 w 2470"/>
                              <a:gd name="T57" fmla="*/ 12982 h 2309"/>
                              <a:gd name="T58" fmla="*/ 2392 w 2470"/>
                              <a:gd name="T59" fmla="*/ 12831 h 2309"/>
                              <a:gd name="T60" fmla="*/ 2423 w 2470"/>
                              <a:gd name="T61" fmla="*/ 12690 h 2309"/>
                              <a:gd name="T62" fmla="*/ 2439 w 2470"/>
                              <a:gd name="T63" fmla="*/ 12562 h 2309"/>
                              <a:gd name="T64" fmla="*/ 2470 w 2470"/>
                              <a:gd name="T65" fmla="*/ 12274 h 2309"/>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Lst>
                            <a:ahLst/>
                            <a:cxnLst>
                              <a:cxn ang="T66">
                                <a:pos x="T0" y="T1"/>
                              </a:cxn>
                              <a:cxn ang="T67">
                                <a:pos x="T2" y="T3"/>
                              </a:cxn>
                              <a:cxn ang="T68">
                                <a:pos x="T4" y="T5"/>
                              </a:cxn>
                              <a:cxn ang="T69">
                                <a:pos x="T6" y="T7"/>
                              </a:cxn>
                              <a:cxn ang="T70">
                                <a:pos x="T8" y="T9"/>
                              </a:cxn>
                              <a:cxn ang="T71">
                                <a:pos x="T10" y="T11"/>
                              </a:cxn>
                              <a:cxn ang="T72">
                                <a:pos x="T12" y="T13"/>
                              </a:cxn>
                              <a:cxn ang="T73">
                                <a:pos x="T14" y="T15"/>
                              </a:cxn>
                              <a:cxn ang="T74">
                                <a:pos x="T16" y="T17"/>
                              </a:cxn>
                              <a:cxn ang="T75">
                                <a:pos x="T18" y="T19"/>
                              </a:cxn>
                              <a:cxn ang="T76">
                                <a:pos x="T20" y="T21"/>
                              </a:cxn>
                              <a:cxn ang="T77">
                                <a:pos x="T22" y="T23"/>
                              </a:cxn>
                              <a:cxn ang="T78">
                                <a:pos x="T24" y="T25"/>
                              </a:cxn>
                              <a:cxn ang="T79">
                                <a:pos x="T26" y="T27"/>
                              </a:cxn>
                              <a:cxn ang="T80">
                                <a:pos x="T28" y="T29"/>
                              </a:cxn>
                              <a:cxn ang="T81">
                                <a:pos x="T30" y="T31"/>
                              </a:cxn>
                              <a:cxn ang="T82">
                                <a:pos x="T32" y="T33"/>
                              </a:cxn>
                              <a:cxn ang="T83">
                                <a:pos x="T34" y="T35"/>
                              </a:cxn>
                              <a:cxn ang="T84">
                                <a:pos x="T36" y="T37"/>
                              </a:cxn>
                              <a:cxn ang="T85">
                                <a:pos x="T38" y="T39"/>
                              </a:cxn>
                              <a:cxn ang="T86">
                                <a:pos x="T40" y="T41"/>
                              </a:cxn>
                              <a:cxn ang="T87">
                                <a:pos x="T42" y="T43"/>
                              </a:cxn>
                              <a:cxn ang="T88">
                                <a:pos x="T44" y="T45"/>
                              </a:cxn>
                              <a:cxn ang="T89">
                                <a:pos x="T46" y="T47"/>
                              </a:cxn>
                              <a:cxn ang="T90">
                                <a:pos x="T48" y="T49"/>
                              </a:cxn>
                              <a:cxn ang="T91">
                                <a:pos x="T50" y="T51"/>
                              </a:cxn>
                              <a:cxn ang="T92">
                                <a:pos x="T52" y="T53"/>
                              </a:cxn>
                              <a:cxn ang="T93">
                                <a:pos x="T54" y="T55"/>
                              </a:cxn>
                              <a:cxn ang="T94">
                                <a:pos x="T56" y="T57"/>
                              </a:cxn>
                              <a:cxn ang="T95">
                                <a:pos x="T58" y="T59"/>
                              </a:cxn>
                              <a:cxn ang="T96">
                                <a:pos x="T60" y="T61"/>
                              </a:cxn>
                              <a:cxn ang="T97">
                                <a:pos x="T62" y="T63"/>
                              </a:cxn>
                              <a:cxn ang="T98">
                                <a:pos x="T64" y="T65"/>
                              </a:cxn>
                            </a:cxnLst>
                            <a:rect l="0" t="0" r="r" b="b"/>
                            <a:pathLst>
                              <a:path w="2470" h="2309">
                                <a:moveTo>
                                  <a:pt x="2470" y="0"/>
                                </a:moveTo>
                                <a:lnTo>
                                  <a:pt x="0" y="0"/>
                                </a:lnTo>
                                <a:lnTo>
                                  <a:pt x="44" y="158"/>
                                </a:lnTo>
                                <a:lnTo>
                                  <a:pt x="46" y="217"/>
                                </a:lnTo>
                                <a:lnTo>
                                  <a:pt x="52" y="279"/>
                                </a:lnTo>
                                <a:lnTo>
                                  <a:pt x="61" y="346"/>
                                </a:lnTo>
                                <a:lnTo>
                                  <a:pt x="75" y="415"/>
                                </a:lnTo>
                                <a:lnTo>
                                  <a:pt x="91" y="488"/>
                                </a:lnTo>
                                <a:lnTo>
                                  <a:pt x="111" y="564"/>
                                </a:lnTo>
                                <a:lnTo>
                                  <a:pt x="134" y="641"/>
                                </a:lnTo>
                                <a:lnTo>
                                  <a:pt x="160" y="721"/>
                                </a:lnTo>
                                <a:lnTo>
                                  <a:pt x="188" y="802"/>
                                </a:lnTo>
                                <a:lnTo>
                                  <a:pt x="219" y="885"/>
                                </a:lnTo>
                                <a:lnTo>
                                  <a:pt x="252" y="969"/>
                                </a:lnTo>
                                <a:lnTo>
                                  <a:pt x="287" y="1053"/>
                                </a:lnTo>
                                <a:lnTo>
                                  <a:pt x="325" y="1137"/>
                                </a:lnTo>
                                <a:lnTo>
                                  <a:pt x="364" y="1221"/>
                                </a:lnTo>
                                <a:lnTo>
                                  <a:pt x="404" y="1304"/>
                                </a:lnTo>
                                <a:lnTo>
                                  <a:pt x="446" y="1387"/>
                                </a:lnTo>
                                <a:lnTo>
                                  <a:pt x="489" y="1468"/>
                                </a:lnTo>
                                <a:lnTo>
                                  <a:pt x="534" y="1548"/>
                                </a:lnTo>
                                <a:lnTo>
                                  <a:pt x="579" y="1626"/>
                                </a:lnTo>
                                <a:lnTo>
                                  <a:pt x="625" y="1701"/>
                                </a:lnTo>
                                <a:lnTo>
                                  <a:pt x="671" y="1774"/>
                                </a:lnTo>
                                <a:lnTo>
                                  <a:pt x="717" y="1843"/>
                                </a:lnTo>
                                <a:lnTo>
                                  <a:pt x="764" y="1909"/>
                                </a:lnTo>
                                <a:lnTo>
                                  <a:pt x="811" y="1972"/>
                                </a:lnTo>
                                <a:lnTo>
                                  <a:pt x="857" y="2030"/>
                                </a:lnTo>
                                <a:lnTo>
                                  <a:pt x="903" y="2084"/>
                                </a:lnTo>
                                <a:lnTo>
                                  <a:pt x="949" y="2133"/>
                                </a:lnTo>
                                <a:lnTo>
                                  <a:pt x="993" y="2176"/>
                                </a:lnTo>
                                <a:lnTo>
                                  <a:pt x="1080" y="2247"/>
                                </a:lnTo>
                                <a:lnTo>
                                  <a:pt x="1161" y="2292"/>
                                </a:lnTo>
                                <a:lnTo>
                                  <a:pt x="1235" y="2309"/>
                                </a:lnTo>
                                <a:lnTo>
                                  <a:pt x="1271" y="2306"/>
                                </a:lnTo>
                                <a:lnTo>
                                  <a:pt x="1349" y="2279"/>
                                </a:lnTo>
                                <a:lnTo>
                                  <a:pt x="1434" y="2226"/>
                                </a:lnTo>
                                <a:lnTo>
                                  <a:pt x="1523" y="2150"/>
                                </a:lnTo>
                                <a:lnTo>
                                  <a:pt x="1569" y="2104"/>
                                </a:lnTo>
                                <a:lnTo>
                                  <a:pt x="1615" y="2053"/>
                                </a:lnTo>
                                <a:lnTo>
                                  <a:pt x="1662" y="1997"/>
                                </a:lnTo>
                                <a:lnTo>
                                  <a:pt x="1709" y="1938"/>
                                </a:lnTo>
                                <a:lnTo>
                                  <a:pt x="1757" y="1874"/>
                                </a:lnTo>
                                <a:lnTo>
                                  <a:pt x="1804" y="1807"/>
                                </a:lnTo>
                                <a:lnTo>
                                  <a:pt x="1851" y="1738"/>
                                </a:lnTo>
                                <a:lnTo>
                                  <a:pt x="1897" y="1665"/>
                                </a:lnTo>
                                <a:lnTo>
                                  <a:pt x="1943" y="1590"/>
                                </a:lnTo>
                                <a:lnTo>
                                  <a:pt x="1988" y="1513"/>
                                </a:lnTo>
                                <a:lnTo>
                                  <a:pt x="2032" y="1434"/>
                                </a:lnTo>
                                <a:lnTo>
                                  <a:pt x="2074" y="1354"/>
                                </a:lnTo>
                                <a:lnTo>
                                  <a:pt x="2115" y="1273"/>
                                </a:lnTo>
                                <a:lnTo>
                                  <a:pt x="2155" y="1192"/>
                                </a:lnTo>
                                <a:lnTo>
                                  <a:pt x="2193" y="1110"/>
                                </a:lnTo>
                                <a:lnTo>
                                  <a:pt x="2229" y="1028"/>
                                </a:lnTo>
                                <a:lnTo>
                                  <a:pt x="2262" y="946"/>
                                </a:lnTo>
                                <a:lnTo>
                                  <a:pt x="2294" y="866"/>
                                </a:lnTo>
                                <a:lnTo>
                                  <a:pt x="2323" y="786"/>
                                </a:lnTo>
                                <a:lnTo>
                                  <a:pt x="2349" y="708"/>
                                </a:lnTo>
                                <a:lnTo>
                                  <a:pt x="2372" y="631"/>
                                </a:lnTo>
                                <a:lnTo>
                                  <a:pt x="2392" y="557"/>
                                </a:lnTo>
                                <a:lnTo>
                                  <a:pt x="2409" y="485"/>
                                </a:lnTo>
                                <a:lnTo>
                                  <a:pt x="2423" y="416"/>
                                </a:lnTo>
                                <a:lnTo>
                                  <a:pt x="2433" y="351"/>
                                </a:lnTo>
                                <a:lnTo>
                                  <a:pt x="2439" y="288"/>
                                </a:lnTo>
                                <a:lnTo>
                                  <a:pt x="2441" y="230"/>
                                </a:lnTo>
                                <a:lnTo>
                                  <a:pt x="2470"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64" name="Picture 327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15803" y="5614"/>
                            <a:ext cx="2226" cy="42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71" name="Picture 3276"/>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18187" y="5772"/>
                            <a:ext cx="1179"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75" name="Picture 3277"/>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15847" y="6331"/>
                            <a:ext cx="1276" cy="1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76" name="Picture 3278"/>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17276" y="6294"/>
                            <a:ext cx="1127"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77" name="Picture 3279"/>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18682" y="6313"/>
                            <a:ext cx="616" cy="1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78" name="Picture 328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15776" y="6842"/>
                            <a:ext cx="3568" cy="2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79" name="Picture 328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15866" y="7288"/>
                            <a:ext cx="3354" cy="19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80" name="Picture 3282"/>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15975" y="7652"/>
                            <a:ext cx="3196" cy="26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81" name="Picture 328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17473" y="4343"/>
                            <a:ext cx="149" cy="336"/>
                          </a:xfrm>
                          <a:prstGeom prst="rect">
                            <a:avLst/>
                          </a:prstGeom>
                          <a:noFill/>
                          <a:extLst>
                            <a:ext uri="{909E8E84-426E-40DD-AFC4-6F175D3DCCD1}">
                              <a14:hiddenFill xmlns:a14="http://schemas.microsoft.com/office/drawing/2010/main">
                                <a:solidFill>
                                  <a:srgbClr val="FFFFFF"/>
                                </a:solidFill>
                              </a14:hiddenFill>
                            </a:ext>
                          </a:extLst>
                        </pic:spPr>
                      </pic:pic>
                      <wps:wsp>
                        <wps:cNvPr id="7182" name="Text Box 3284"/>
                        <wps:cNvSpPr txBox="1">
                          <a:spLocks noChangeAspect="1" noChangeArrowheads="1"/>
                        </wps:cNvSpPr>
                        <wps:spPr bwMode="auto">
                          <a:xfrm>
                            <a:off x="16211" y="4821"/>
                            <a:ext cx="2691"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BCC2B" w14:textId="2222C0BA" w:rsidR="00A934EA" w:rsidRPr="00A16D8C" w:rsidRDefault="00A934EA">
                              <w:pPr>
                                <w:spacing w:line="240" w:lineRule="exact"/>
                                <w:rPr>
                                  <w:rFonts w:ascii="Calibri"/>
                                  <w:sz w:val="36"/>
                                  <w:szCs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92378A" id="Group 7178" o:spid="_x0000_s1205" style="position:absolute;left:0;text-align:left;margin-left:706.35pt;margin-top:217.15pt;width:301.05pt;height:512pt;z-index:251662848;mso-position-horizontal-relative:page;mso-position-vertical-relative:page" coordorigin="14127,4343" coordsize="6021,10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">
                <o:lock v:ext="edit" aspectratio="t"/>
                <v:shape id="Freeform 3267" o:spid="_x0000_s1206" style="position:absolute;left:19599;top:9965;width:539;height:1683;visibility:visible;mso-wrap-style:square;v-text-anchor:top" coordsize="539,1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" path="m97,l5,24,,34,2,44,431,1677r10,6l532,1659r6,-10l107,6,97,xe" fillcolor="#767070" stroked="f">
                  <v:path arrowok="t" o:connecttype="custom" o:connectlocs="97,9966;5,9990;0,10000;2,10010;431,11643;441,11649;532,11625;538,11615;107,9972;97,9966" o:connectangles="0,0,0,0,0,0,0,0,0,0"/>
                  <o:lock v:ext="edit" aspectratio="t"/>
                </v:shape>
                <v:shape id="Freeform 3268" o:spid="_x0000_s1207" style="position:absolute;left:19599;top:9965;width:539;height:1683;visibility:visible;mso-wrap-style:square;v-text-anchor:top" coordsize="539,1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" path="m2,44l,34,5,24,15,21,87,2,535,1639r3,10l532,1659r-10,2l451,1680r-10,3l431,1677r-3,-10l2,44xe" filled="f" strokecolor="#3a3838" strokeweight="1pt">
                  <v:path o:connecttype="custom" o:connectlocs="2,10010;0,10000;5,9990;15,9987;87,9968;535,11605;538,11615;532,11625;522,11627;451,11646;441,11649;431,11643;428,11633;2,10010" o:connectangles="0,0,0,0,0,0,0,0,0,0,0,0,0,0"/>
                  <o:lock v:ext="edit" aspectratio="t"/>
                </v:shape>
                <v:rect id="Rectangle 3269" o:spid="_x0000_s1208" style="position:absolute;left:15457;top:4641;width:4177;height:5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" stroked="f">
                  <o:lock v:ext="edit" aspectratio="t"/>
                </v:rect>
                <v:rect id="Rectangle 3270" o:spid="_x0000_s1209" style="position:absolute;left:15457;top:4641;width:4177;height:5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" filled="f" strokecolor="#3a3838" strokeweight="6pt">
                  <o:lock v:ext="edit" aspectratio="t"/>
                </v:rect>
                <v:shape id="Picture 3271" o:spid="_x0000_s1210" type="#_x0000_t75" style="position:absolute;left:17617;top:8462;width:219;height: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">
                  <v:imagedata r:id="rId132" o:title=""/>
                </v:shape>
                <v:shape id="AutoShape 3272" o:spid="_x0000_s1211" style="position:absolute;left:14218;top:7884;width:3394;height:4515;visibility:visible;mso-wrap-style:square;v-text-anchor:top" coordsize="3394,4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" path="m2732,858r-3,-67l2720,725r-15,-64l2684,599r-26,-60l2627,481r-36,-56l2551,372r-46,-51l2456,274r-54,-44l2345,189r-61,-38l2220,117,2153,87,2083,62,2011,40,1936,23,1858,10,1779,3,1699,r-81,3l1539,10r-77,13l1387,40r-73,22l1244,87r-67,30l1113,151r-61,38l995,230r-53,44l892,321r-45,51l806,425r-36,56l739,539r-26,60l692,661r-15,64l668,791r-3,67l668,925r9,65l692,1054r21,63l739,1177r31,58l806,1291r41,53l892,1394r50,48l995,1486r57,41l1113,1564r64,34l1244,1628r70,26l1387,1675r75,18l1539,1705r79,8l1699,1715r80,-2l1858,1705r78,-12l2011,1675r72,-21l2153,1628r67,-30l2284,1564r61,-37l2402,1486r54,-44l2505,1394r46,-50l2591,1291r36,-56l2658,1177r26,-60l2705,1054r15,-64l2729,925r3,-67xm3394,4515l2715,3371r-2036,l,4515r3394,xe" fillcolor="#767070" stroked="f">
                  <v:path arrowok="t" o:connecttype="custom" o:connectlocs="2729,8675;2705,8545;2658,8423;2591,8309;2505,8205;2402,8114;2284,8035;2153,7971;2011,7924;1858,7894;1699,7884;1539,7894;1387,7924;1244,7971;1113,8035;995,8114;892,8205;806,8309;739,8423;692,8545;668,8675;668,8809;692,8938;739,9061;806,9175;892,9278;995,9370;1113,9448;1244,9512;1387,9559;1539,9589;1699,9599;1858,9589;2011,9559;2153,9512;2284,9448;2402,9370;2505,9278;2591,9175;2658,9061;2705,8938;2729,8809;3394,12399;679,11255;3394,12399" o:connectangles="0,0,0,0,0,0,0,0,0,0,0,0,0,0,0,0,0,0,0,0,0,0,0,0,0,0,0,0,0,0,0,0,0,0,0,0,0,0,0,0,0,0,0,0,0"/>
                  <o:lock v:ext="edit" aspectratio="t"/>
                </v:shape>
                <v:shape id="Picture 3273" o:spid="_x0000_s1212" type="#_x0000_t75" style="position:absolute;left:14127;top:8101;width:4991;height:3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">
                  <v:imagedata r:id="rId133" o:title=""/>
                </v:shape>
                <v:shape id="Freeform 3274" o:spid="_x0000_s1213" style="position:absolute;left:14680;top:12274;width:2470;height:2309;visibility:visible;mso-wrap-style:square;v-text-anchor:top" coordsize="2470,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" path="m2470,l,,44,158r2,59l52,279r9,67l75,415r16,73l111,564r23,77l160,721r28,81l219,885r33,84l287,1053r38,84l364,1221r40,83l446,1387r43,81l534,1548r45,78l625,1701r46,73l717,1843r47,66l811,1972r46,58l903,2084r46,49l993,2176r87,71l1161,2292r74,17l1271,2306r78,-27l1434,2226r89,-76l1569,2104r46,-51l1662,1997r47,-59l1757,1874r47,-67l1851,1738r46,-73l1943,1590r45,-77l2032,1434r42,-80l2115,1273r40,-81l2193,1110r36,-82l2262,946r32,-80l2323,786r26,-78l2372,631r20,-74l2409,485r14,-69l2433,351r6,-63l2441,230,2470,xe" fillcolor="#767070" stroked="f">
                  <v:path arrowok="t" o:connecttype="custom" o:connectlocs="0,12274;46,12491;61,12620;91,12762;134,12915;188,13076;252,13243;325,13411;404,13578;489,13742;579,13900;671,14048;764,14183;857,14304;949,14407;1080,14521;1235,14583;1349,14553;1523,14424;1615,14327;1709,14212;1804,14081;1897,13939;1988,13787;2074,13628;2155,13466;2229,13302;2294,13140;2349,12982;2392,12831;2423,12690;2439,12562;2470,12274" o:connectangles="0,0,0,0,0,0,0,0,0,0,0,0,0,0,0,0,0,0,0,0,0,0,0,0,0,0,0,0,0,0,0,0,0"/>
                  <o:lock v:ext="edit" aspectratio="t"/>
                </v:shape>
                <v:shape id="Picture 3275" o:spid="_x0000_s1214" type="#_x0000_t75" style="position:absolute;left:15803;top:5614;width:2226;height: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">
                  <v:imagedata r:id="rId134" o:title=""/>
                </v:shape>
                <v:shape id="Picture 3276" o:spid="_x0000_s1215" type="#_x0000_t75" style="position:absolute;left:18187;top:5772;width:1179;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">
                  <v:imagedata r:id="rId135" o:title=""/>
                </v:shape>
                <v:shape id="Picture 3277" o:spid="_x0000_s1216" type="#_x0000_t75" style="position:absolute;left:15847;top:6331;width:1276;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">
                  <v:imagedata r:id="rId136" o:title=""/>
                </v:shape>
                <v:shape id="Picture 3278" o:spid="_x0000_s1217" type="#_x0000_t75" style="position:absolute;left:17276;top:6294;width:1127;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">
                  <v:imagedata r:id="rId137" o:title=""/>
                </v:shape>
                <v:shape id="Picture 3279" o:spid="_x0000_s1218" type="#_x0000_t75" style="position:absolute;left:18682;top:6313;width:616;height: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">
                  <v:imagedata r:id="rId138" o:title=""/>
                </v:shape>
                <v:shape id="Picture 3280" o:spid="_x0000_s1219" type="#_x0000_t75" style="position:absolute;left:15776;top:6842;width:3568;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">
                  <v:imagedata r:id="rId139" o:title=""/>
                </v:shape>
                <v:shape id="Picture 3281" o:spid="_x0000_s1220" type="#_x0000_t75" style="position:absolute;left:15866;top:7288;width:3354;height: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">
                  <v:imagedata r:id="rId140" o:title=""/>
                </v:shape>
                <v:shape id="Picture 3282" o:spid="_x0000_s1221" type="#_x0000_t75" style="position:absolute;left:15975;top:7652;width:3196;height: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">
                  <v:imagedata r:id="rId141" o:title=""/>
                </v:shape>
                <v:shape id="Picture 3283" o:spid="_x0000_s1222" type="#_x0000_t75" style="position:absolute;left:17473;top:4343;width:149;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">
                  <v:imagedata r:id="rId142" o:title=""/>
                </v:shape>
                <v:shape id="Text Box 3284" o:spid="_x0000_s1223" type="#_x0000_t202" style="position:absolute;left:16211;top:4821;width:2691;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" filled="f" stroked="f">
                  <o:lock v:ext="edit" aspectratio="t"/>
                  <v:textbox inset="0,0,0,0">
                    <w:txbxContent>
                      <w:p w14:paraId="64CBCC2B" w14:textId="2222C0BA" w:rsidR="00A934EA" w:rsidRPr="00A16D8C" w:rsidRDefault="00A934EA">
                        <w:pPr>
                          <w:spacing w:line="240" w:lineRule="exact"/>
                          <w:rPr>
                            <w:rFonts w:ascii="Calibri"/>
                            <w:sz w:val="36"/>
                            <w:szCs w:val="36"/>
                          </w:rPr>
                        </w:pPr>
                      </w:p>
                    </w:txbxContent>
                  </v:textbox>
                </v:shape>
                <w10:wrap anchorx="page" anchory="page"/>
              </v:group>
            </w:pict>
          </mc:Fallback>
        </mc:AlternateContent>
      </w:r>
      <w:r w:rsidR="001D431D">
        <w:rPr>
          <w:noProof/>
        </w:rPr>
        <mc:AlternateContent>
          <mc:Choice Requires="wpg">
            <w:drawing>
              <wp:inline distT="0" distB="0" distL="0" distR="0" wp14:anchorId="36AA6549" wp14:editId="713C5A7E">
                <wp:extent cx="12673965" cy="1039495"/>
                <wp:effectExtent l="0" t="0" r="0" b="1905"/>
                <wp:docPr id="7146" name="Group 717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7147" name="Rectangle 3264"/>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8" name="Text Box 3265"/>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C78A2D" w14:textId="2028D470" w:rsidR="00A934EA" w:rsidRDefault="00A934EA">
                              <w:pPr>
                                <w:spacing w:before="445"/>
                                <w:ind w:left="144"/>
                                <w:rPr>
                                  <w:rFonts w:ascii="Arial" w:hAnsi="Arial"/>
                                  <w:b/>
                                  <w:sz w:val="48"/>
                                </w:rPr>
                              </w:pPr>
                              <w:r>
                                <w:rPr>
                                  <w:rFonts w:ascii="Arial"/>
                                  <w:b/>
                                  <w:color w:val="1F2023"/>
                                  <w:sz w:val="48"/>
                                </w:rPr>
                                <w:t>Juhatuse saali liftik</w:t>
                              </w:r>
                              <w:r>
                                <w:rPr>
                                  <w:rFonts w:ascii="Arial"/>
                                  <w:b/>
                                  <w:color w:val="1F2023"/>
                                  <w:sz w:val="48"/>
                                </w:rPr>
                                <w:t>õ</w:t>
                              </w:r>
                              <w:r>
                                <w:rPr>
                                  <w:rFonts w:ascii="Arial"/>
                                  <w:b/>
                                  <w:color w:val="1F2023"/>
                                  <w:sz w:val="48"/>
                                </w:rPr>
                                <w:t>ne</w:t>
                              </w:r>
                              <w:r>
                                <w:rPr>
                                  <w:rFonts w:ascii="Arial" w:hAnsi="Arial"/>
                                  <w:b/>
                                  <w:color w:val="1F2023"/>
                                  <w:sz w:val="48"/>
                                </w:rPr>
                                <w:t>: korraldamine - 3., 4. ja 5. samm</w:t>
                              </w:r>
                            </w:p>
                          </w:txbxContent>
                        </wps:txbx>
                        <wps:bodyPr rot="0" vert="horz" wrap="square" lIns="0" tIns="0" rIns="0" bIns="0" anchor="t" anchorCtr="0" upright="1">
                          <a:noAutofit/>
                        </wps:bodyPr>
                      </wps:wsp>
                    </wpg:wgp>
                  </a:graphicData>
                </a:graphic>
              </wp:inline>
            </w:drawing>
          </mc:Choice>
          <mc:Fallback>
            <w:pict>
              <v:group w14:anchorId="36AA6549" id="Group 7175" o:spid="_x0000_s1224"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">
                <o:lock v:ext="edit" aspectratio="t"/>
                <v:rect id="Rectangle 3264" o:spid="_x0000_s1225"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" fillcolor="#ffc22c" stroked="f">
                  <o:lock v:ext="edit" aspectratio="t"/>
                </v:rect>
                <v:shape id="Text Box 3265" o:spid="_x0000_s1226"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" filled="f" stroked="f">
                  <o:lock v:ext="edit" aspectratio="t"/>
                  <v:textbox inset="0,0,0,0">
                    <w:txbxContent>
                      <w:p w14:paraId="1EC78A2D" w14:textId="2028D470" w:rsidR="00A934EA" w:rsidRDefault="00A934EA">
                        <w:pPr>
                          <w:spacing w:before="445"/>
                          <w:ind w:left="144"/>
                          <w:rPr>
                            <w:rFonts w:ascii="Arial" w:hAnsi="Arial"/>
                            <w:b/>
                            <w:sz w:val="48"/>
                          </w:rPr>
                        </w:pPr>
                        <w:proofErr w:type="spellStart"/>
                        <w:r>
                          <w:rPr>
                            <w:rFonts w:ascii="Arial"/>
                            <w:b/>
                            <w:color w:val="1F2023"/>
                            <w:sz w:val="48"/>
                          </w:rPr>
                          <w:t>Juhatuse</w:t>
                        </w:r>
                        <w:proofErr w:type="spellEnd"/>
                        <w:r>
                          <w:rPr>
                            <w:rFonts w:ascii="Arial"/>
                            <w:b/>
                            <w:color w:val="1F2023"/>
                            <w:sz w:val="48"/>
                          </w:rPr>
                          <w:t xml:space="preserve"> </w:t>
                        </w:r>
                        <w:proofErr w:type="spellStart"/>
                        <w:r>
                          <w:rPr>
                            <w:rFonts w:ascii="Arial"/>
                            <w:b/>
                            <w:color w:val="1F2023"/>
                            <w:sz w:val="48"/>
                          </w:rPr>
                          <w:t>saali</w:t>
                        </w:r>
                        <w:proofErr w:type="spellEnd"/>
                        <w:r>
                          <w:rPr>
                            <w:rFonts w:ascii="Arial"/>
                            <w:b/>
                            <w:color w:val="1F2023"/>
                            <w:sz w:val="48"/>
                          </w:rPr>
                          <w:t xml:space="preserve"> </w:t>
                        </w:r>
                        <w:proofErr w:type="spellStart"/>
                        <w:r>
                          <w:rPr>
                            <w:rFonts w:ascii="Arial"/>
                            <w:b/>
                            <w:color w:val="1F2023"/>
                            <w:sz w:val="48"/>
                          </w:rPr>
                          <w:t>liftik</w:t>
                        </w:r>
                        <w:r>
                          <w:rPr>
                            <w:rFonts w:ascii="Arial"/>
                            <w:b/>
                            <w:color w:val="1F2023"/>
                            <w:sz w:val="48"/>
                          </w:rPr>
                          <w:t>õ</w:t>
                        </w:r>
                        <w:r>
                          <w:rPr>
                            <w:rFonts w:ascii="Arial"/>
                            <w:b/>
                            <w:color w:val="1F2023"/>
                            <w:sz w:val="48"/>
                          </w:rPr>
                          <w:t>ne</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3., 4. ja 5. </w:t>
                        </w:r>
                        <w:proofErr w:type="spellStart"/>
                        <w:r>
                          <w:rPr>
                            <w:rFonts w:ascii="Arial" w:hAnsi="Arial"/>
                            <w:b/>
                            <w:color w:val="1F2023"/>
                            <w:sz w:val="48"/>
                          </w:rPr>
                          <w:t>samm</w:t>
                        </w:r>
                        <w:proofErr w:type="spellEnd"/>
                      </w:p>
                    </w:txbxContent>
                  </v:textbox>
                </v:shape>
                <w10:anchorlock/>
              </v:group>
            </w:pict>
          </mc:Fallback>
        </mc:AlternateContent>
      </w:r>
    </w:p>
    <w:p w14:paraId="0572955E" w14:textId="66556038" w:rsidR="00DA1199" w:rsidRPr="00746325" w:rsidRDefault="00A16D8C">
      <w:pPr>
        <w:pStyle w:val="a3"/>
        <w:spacing w:before="11"/>
        <w:rPr>
          <w:sz w:val="22"/>
          <w:lang w:val="et-EE"/>
        </w:rPr>
      </w:pPr>
      <w:r w:rsidRPr="00746325">
        <w:rPr>
          <w:noProof/>
          <w:lang w:val="et-EE"/>
        </w:rPr>
        <mc:AlternateContent>
          <mc:Choice Requires="wps">
            <w:drawing>
              <wp:anchor distT="0" distB="0" distL="114300" distR="114300" simplePos="0" relativeHeight="251593216" behindDoc="0" locked="0" layoutInCell="1" allowOverlap="1" wp14:anchorId="6CDB377B" wp14:editId="33688DD5">
                <wp:simplePos x="0" y="0"/>
                <wp:positionH relativeFrom="column">
                  <wp:posOffset>5750147</wp:posOffset>
                </wp:positionH>
                <wp:positionV relativeFrom="paragraph">
                  <wp:posOffset>555979</wp:posOffset>
                </wp:positionV>
                <wp:extent cx="2998381" cy="6220047"/>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998381" cy="6220047"/>
                        </a:xfrm>
                        <a:prstGeom prst="rect">
                          <a:avLst/>
                        </a:prstGeom>
                        <a:noFill/>
                        <a:ln w="6350">
                          <a:noFill/>
                        </a:ln>
                      </wps:spPr>
                      <wps:txbx>
                        <w:txbxContent>
                          <w:p w14:paraId="4CA38105" w14:textId="1A8E38D8" w:rsidR="00A934EA" w:rsidRPr="005009F3" w:rsidRDefault="00A934EA" w:rsidP="00A16D8C">
                            <w:pPr>
                              <w:rPr>
                                <w:sz w:val="30"/>
                                <w:szCs w:val="30"/>
                              </w:rPr>
                            </w:pPr>
                            <w:r>
                              <w:rPr>
                                <w:sz w:val="30"/>
                                <w:szCs w:val="30"/>
                              </w:rPr>
                              <w:t>Osalejatele antakse</w:t>
                            </w:r>
                            <w:r w:rsidRPr="005009F3">
                              <w:rPr>
                                <w:sz w:val="30"/>
                                <w:szCs w:val="30"/>
                              </w:rPr>
                              <w:t xml:space="preserve"> järgmine kontekst: </w:t>
                            </w:r>
                            <w:r>
                              <w:rPr>
                                <w:sz w:val="30"/>
                                <w:szCs w:val="30"/>
                              </w:rPr>
                              <w:t>nad on alustavad ettevõtjad</w:t>
                            </w:r>
                            <w:r w:rsidRPr="005009F3">
                              <w:rPr>
                                <w:sz w:val="30"/>
                                <w:szCs w:val="30"/>
                              </w:rPr>
                              <w:t xml:space="preserve">, kes </w:t>
                            </w:r>
                            <w:r>
                              <w:rPr>
                                <w:sz w:val="30"/>
                                <w:szCs w:val="30"/>
                              </w:rPr>
                              <w:t>peagi osalevad</w:t>
                            </w:r>
                            <w:r w:rsidRPr="005009F3">
                              <w:rPr>
                                <w:sz w:val="30"/>
                                <w:szCs w:val="30"/>
                              </w:rPr>
                              <w:t xml:space="preserve"> kohtumisel ühe suure panga kõrgema ametniku juures. </w:t>
                            </w:r>
                            <w:r>
                              <w:rPr>
                                <w:sz w:val="30"/>
                                <w:szCs w:val="30"/>
                              </w:rPr>
                              <w:t xml:space="preserve">Selle tegevuse käigus peaksid osalejad kasutama varasemalt omandatud oskusi ja teadmisi.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DB377B" id="Text Box 14" o:spid="_x0000_s1227" type="#_x0000_t202" style="position:absolute;margin-left:452.75pt;margin-top:43.8pt;width:236.1pt;height:489.75pt;z-index:251593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" filled="f" stroked="f" strokeweight=".5pt">
                <v:textbox>
                  <w:txbxContent>
                    <w:p w14:paraId="4CA38105" w14:textId="1A8E38D8" w:rsidR="00A934EA" w:rsidRPr="005009F3" w:rsidRDefault="00A934EA" w:rsidP="00A16D8C">
                      <w:pPr>
                        <w:rPr>
                          <w:sz w:val="30"/>
                          <w:szCs w:val="30"/>
                        </w:rPr>
                      </w:pPr>
                      <w:proofErr w:type="spellStart"/>
                      <w:r>
                        <w:rPr>
                          <w:sz w:val="30"/>
                          <w:szCs w:val="30"/>
                        </w:rPr>
                        <w:t>Osalejatele</w:t>
                      </w:r>
                      <w:proofErr w:type="spellEnd"/>
                      <w:r>
                        <w:rPr>
                          <w:sz w:val="30"/>
                          <w:szCs w:val="30"/>
                        </w:rPr>
                        <w:t xml:space="preserve"> </w:t>
                      </w:r>
                      <w:proofErr w:type="spellStart"/>
                      <w:r>
                        <w:rPr>
                          <w:sz w:val="30"/>
                          <w:szCs w:val="30"/>
                        </w:rPr>
                        <w:t>antakse</w:t>
                      </w:r>
                      <w:proofErr w:type="spellEnd"/>
                      <w:r w:rsidRPr="005009F3">
                        <w:rPr>
                          <w:sz w:val="30"/>
                          <w:szCs w:val="30"/>
                        </w:rPr>
                        <w:t xml:space="preserve"> </w:t>
                      </w:r>
                      <w:proofErr w:type="spellStart"/>
                      <w:r w:rsidRPr="005009F3">
                        <w:rPr>
                          <w:sz w:val="30"/>
                          <w:szCs w:val="30"/>
                        </w:rPr>
                        <w:t>järgmine</w:t>
                      </w:r>
                      <w:proofErr w:type="spellEnd"/>
                      <w:r w:rsidRPr="005009F3">
                        <w:rPr>
                          <w:sz w:val="30"/>
                          <w:szCs w:val="30"/>
                        </w:rPr>
                        <w:t xml:space="preserve"> </w:t>
                      </w:r>
                      <w:proofErr w:type="spellStart"/>
                      <w:r w:rsidRPr="005009F3">
                        <w:rPr>
                          <w:sz w:val="30"/>
                          <w:szCs w:val="30"/>
                        </w:rPr>
                        <w:t>kontekst</w:t>
                      </w:r>
                      <w:proofErr w:type="spellEnd"/>
                      <w:r w:rsidRPr="005009F3">
                        <w:rPr>
                          <w:sz w:val="30"/>
                          <w:szCs w:val="30"/>
                        </w:rPr>
                        <w:t xml:space="preserve">: </w:t>
                      </w:r>
                      <w:proofErr w:type="spellStart"/>
                      <w:r>
                        <w:rPr>
                          <w:sz w:val="30"/>
                          <w:szCs w:val="30"/>
                        </w:rPr>
                        <w:t>nad</w:t>
                      </w:r>
                      <w:proofErr w:type="spellEnd"/>
                      <w:r>
                        <w:rPr>
                          <w:sz w:val="30"/>
                          <w:szCs w:val="30"/>
                        </w:rPr>
                        <w:t xml:space="preserve"> on </w:t>
                      </w:r>
                      <w:proofErr w:type="spellStart"/>
                      <w:r>
                        <w:rPr>
                          <w:sz w:val="30"/>
                          <w:szCs w:val="30"/>
                        </w:rPr>
                        <w:t>alustavad</w:t>
                      </w:r>
                      <w:proofErr w:type="spellEnd"/>
                      <w:r>
                        <w:rPr>
                          <w:sz w:val="30"/>
                          <w:szCs w:val="30"/>
                        </w:rPr>
                        <w:t xml:space="preserve"> </w:t>
                      </w:r>
                      <w:proofErr w:type="spellStart"/>
                      <w:r>
                        <w:rPr>
                          <w:sz w:val="30"/>
                          <w:szCs w:val="30"/>
                        </w:rPr>
                        <w:t>ettevõtjad</w:t>
                      </w:r>
                      <w:proofErr w:type="spellEnd"/>
                      <w:r w:rsidRPr="005009F3">
                        <w:rPr>
                          <w:sz w:val="30"/>
                          <w:szCs w:val="30"/>
                        </w:rPr>
                        <w:t xml:space="preserve">, </w:t>
                      </w:r>
                      <w:proofErr w:type="spellStart"/>
                      <w:r w:rsidRPr="005009F3">
                        <w:rPr>
                          <w:sz w:val="30"/>
                          <w:szCs w:val="30"/>
                        </w:rPr>
                        <w:t>kes</w:t>
                      </w:r>
                      <w:proofErr w:type="spellEnd"/>
                      <w:r w:rsidRPr="005009F3">
                        <w:rPr>
                          <w:sz w:val="30"/>
                          <w:szCs w:val="30"/>
                        </w:rPr>
                        <w:t xml:space="preserve"> </w:t>
                      </w:r>
                      <w:proofErr w:type="spellStart"/>
                      <w:r>
                        <w:rPr>
                          <w:sz w:val="30"/>
                          <w:szCs w:val="30"/>
                        </w:rPr>
                        <w:t>peagi</w:t>
                      </w:r>
                      <w:proofErr w:type="spellEnd"/>
                      <w:r>
                        <w:rPr>
                          <w:sz w:val="30"/>
                          <w:szCs w:val="30"/>
                        </w:rPr>
                        <w:t xml:space="preserve"> </w:t>
                      </w:r>
                      <w:proofErr w:type="spellStart"/>
                      <w:r>
                        <w:rPr>
                          <w:sz w:val="30"/>
                          <w:szCs w:val="30"/>
                        </w:rPr>
                        <w:t>osalevad</w:t>
                      </w:r>
                      <w:proofErr w:type="spellEnd"/>
                      <w:r w:rsidRPr="005009F3">
                        <w:rPr>
                          <w:sz w:val="30"/>
                          <w:szCs w:val="30"/>
                        </w:rPr>
                        <w:t xml:space="preserve"> </w:t>
                      </w:r>
                      <w:proofErr w:type="spellStart"/>
                      <w:r w:rsidRPr="005009F3">
                        <w:rPr>
                          <w:sz w:val="30"/>
                          <w:szCs w:val="30"/>
                        </w:rPr>
                        <w:t>kohtumisel</w:t>
                      </w:r>
                      <w:proofErr w:type="spellEnd"/>
                      <w:r w:rsidRPr="005009F3">
                        <w:rPr>
                          <w:sz w:val="30"/>
                          <w:szCs w:val="30"/>
                        </w:rPr>
                        <w:t xml:space="preserve"> </w:t>
                      </w:r>
                      <w:proofErr w:type="spellStart"/>
                      <w:r w:rsidRPr="005009F3">
                        <w:rPr>
                          <w:sz w:val="30"/>
                          <w:szCs w:val="30"/>
                        </w:rPr>
                        <w:t>ühe</w:t>
                      </w:r>
                      <w:proofErr w:type="spellEnd"/>
                      <w:r w:rsidRPr="005009F3">
                        <w:rPr>
                          <w:sz w:val="30"/>
                          <w:szCs w:val="30"/>
                        </w:rPr>
                        <w:t xml:space="preserve"> </w:t>
                      </w:r>
                      <w:proofErr w:type="spellStart"/>
                      <w:r w:rsidRPr="005009F3">
                        <w:rPr>
                          <w:sz w:val="30"/>
                          <w:szCs w:val="30"/>
                        </w:rPr>
                        <w:t>suure</w:t>
                      </w:r>
                      <w:proofErr w:type="spellEnd"/>
                      <w:r w:rsidRPr="005009F3">
                        <w:rPr>
                          <w:sz w:val="30"/>
                          <w:szCs w:val="30"/>
                        </w:rPr>
                        <w:t xml:space="preserve"> </w:t>
                      </w:r>
                      <w:proofErr w:type="spellStart"/>
                      <w:r w:rsidRPr="005009F3">
                        <w:rPr>
                          <w:sz w:val="30"/>
                          <w:szCs w:val="30"/>
                        </w:rPr>
                        <w:t>panga</w:t>
                      </w:r>
                      <w:proofErr w:type="spellEnd"/>
                      <w:r w:rsidRPr="005009F3">
                        <w:rPr>
                          <w:sz w:val="30"/>
                          <w:szCs w:val="30"/>
                        </w:rPr>
                        <w:t xml:space="preserve"> </w:t>
                      </w:r>
                      <w:proofErr w:type="spellStart"/>
                      <w:r w:rsidRPr="005009F3">
                        <w:rPr>
                          <w:sz w:val="30"/>
                          <w:szCs w:val="30"/>
                        </w:rPr>
                        <w:t>kõrgema</w:t>
                      </w:r>
                      <w:proofErr w:type="spellEnd"/>
                      <w:r w:rsidRPr="005009F3">
                        <w:rPr>
                          <w:sz w:val="30"/>
                          <w:szCs w:val="30"/>
                        </w:rPr>
                        <w:t xml:space="preserve"> </w:t>
                      </w:r>
                      <w:proofErr w:type="spellStart"/>
                      <w:r w:rsidRPr="005009F3">
                        <w:rPr>
                          <w:sz w:val="30"/>
                          <w:szCs w:val="30"/>
                        </w:rPr>
                        <w:t>ametniku</w:t>
                      </w:r>
                      <w:proofErr w:type="spellEnd"/>
                      <w:r w:rsidRPr="005009F3">
                        <w:rPr>
                          <w:sz w:val="30"/>
                          <w:szCs w:val="30"/>
                        </w:rPr>
                        <w:t xml:space="preserve"> </w:t>
                      </w:r>
                      <w:proofErr w:type="spellStart"/>
                      <w:r w:rsidRPr="005009F3">
                        <w:rPr>
                          <w:sz w:val="30"/>
                          <w:szCs w:val="30"/>
                        </w:rPr>
                        <w:t>juures</w:t>
                      </w:r>
                      <w:proofErr w:type="spellEnd"/>
                      <w:r w:rsidRPr="005009F3">
                        <w:rPr>
                          <w:sz w:val="30"/>
                          <w:szCs w:val="30"/>
                        </w:rPr>
                        <w:t xml:space="preserve">. </w:t>
                      </w:r>
                      <w:proofErr w:type="spellStart"/>
                      <w:r>
                        <w:rPr>
                          <w:sz w:val="30"/>
                          <w:szCs w:val="30"/>
                        </w:rPr>
                        <w:t>Selle</w:t>
                      </w:r>
                      <w:proofErr w:type="spellEnd"/>
                      <w:r>
                        <w:rPr>
                          <w:sz w:val="30"/>
                          <w:szCs w:val="30"/>
                        </w:rPr>
                        <w:t xml:space="preserve"> </w:t>
                      </w:r>
                      <w:proofErr w:type="spellStart"/>
                      <w:r>
                        <w:rPr>
                          <w:sz w:val="30"/>
                          <w:szCs w:val="30"/>
                        </w:rPr>
                        <w:t>tegevuse</w:t>
                      </w:r>
                      <w:proofErr w:type="spellEnd"/>
                      <w:r>
                        <w:rPr>
                          <w:sz w:val="30"/>
                          <w:szCs w:val="30"/>
                        </w:rPr>
                        <w:t xml:space="preserve"> </w:t>
                      </w:r>
                      <w:proofErr w:type="spellStart"/>
                      <w:r>
                        <w:rPr>
                          <w:sz w:val="30"/>
                          <w:szCs w:val="30"/>
                        </w:rPr>
                        <w:t>käigus</w:t>
                      </w:r>
                      <w:proofErr w:type="spellEnd"/>
                      <w:r>
                        <w:rPr>
                          <w:sz w:val="30"/>
                          <w:szCs w:val="30"/>
                        </w:rPr>
                        <w:t xml:space="preserve"> </w:t>
                      </w:r>
                      <w:proofErr w:type="spellStart"/>
                      <w:r>
                        <w:rPr>
                          <w:sz w:val="30"/>
                          <w:szCs w:val="30"/>
                        </w:rPr>
                        <w:t>peaksid</w:t>
                      </w:r>
                      <w:proofErr w:type="spellEnd"/>
                      <w:r>
                        <w:rPr>
                          <w:sz w:val="30"/>
                          <w:szCs w:val="30"/>
                        </w:rPr>
                        <w:t xml:space="preserve"> </w:t>
                      </w:r>
                      <w:proofErr w:type="spellStart"/>
                      <w:r>
                        <w:rPr>
                          <w:sz w:val="30"/>
                          <w:szCs w:val="30"/>
                        </w:rPr>
                        <w:t>osalejad</w:t>
                      </w:r>
                      <w:proofErr w:type="spellEnd"/>
                      <w:r>
                        <w:rPr>
                          <w:sz w:val="30"/>
                          <w:szCs w:val="30"/>
                        </w:rPr>
                        <w:t xml:space="preserve"> </w:t>
                      </w:r>
                      <w:proofErr w:type="spellStart"/>
                      <w:r>
                        <w:rPr>
                          <w:sz w:val="30"/>
                          <w:szCs w:val="30"/>
                        </w:rPr>
                        <w:t>kasutama</w:t>
                      </w:r>
                      <w:proofErr w:type="spellEnd"/>
                      <w:r>
                        <w:rPr>
                          <w:sz w:val="30"/>
                          <w:szCs w:val="30"/>
                        </w:rPr>
                        <w:t xml:space="preserve"> </w:t>
                      </w:r>
                      <w:proofErr w:type="spellStart"/>
                      <w:r>
                        <w:rPr>
                          <w:sz w:val="30"/>
                          <w:szCs w:val="30"/>
                        </w:rPr>
                        <w:t>varasemalt</w:t>
                      </w:r>
                      <w:proofErr w:type="spellEnd"/>
                      <w:r>
                        <w:rPr>
                          <w:sz w:val="30"/>
                          <w:szCs w:val="30"/>
                        </w:rPr>
                        <w:t xml:space="preserve"> </w:t>
                      </w:r>
                      <w:proofErr w:type="spellStart"/>
                      <w:r>
                        <w:rPr>
                          <w:sz w:val="30"/>
                          <w:szCs w:val="30"/>
                        </w:rPr>
                        <w:t>omandatud</w:t>
                      </w:r>
                      <w:proofErr w:type="spellEnd"/>
                      <w:r>
                        <w:rPr>
                          <w:sz w:val="30"/>
                          <w:szCs w:val="30"/>
                        </w:rPr>
                        <w:t xml:space="preserve"> </w:t>
                      </w:r>
                      <w:proofErr w:type="spellStart"/>
                      <w:r>
                        <w:rPr>
                          <w:sz w:val="30"/>
                          <w:szCs w:val="30"/>
                        </w:rPr>
                        <w:t>oskusi</w:t>
                      </w:r>
                      <w:proofErr w:type="spellEnd"/>
                      <w:r>
                        <w:rPr>
                          <w:sz w:val="30"/>
                          <w:szCs w:val="30"/>
                        </w:rPr>
                        <w:t xml:space="preserve"> ja </w:t>
                      </w:r>
                      <w:proofErr w:type="spellStart"/>
                      <w:r>
                        <w:rPr>
                          <w:sz w:val="30"/>
                          <w:szCs w:val="30"/>
                        </w:rPr>
                        <w:t>teadmisi</w:t>
                      </w:r>
                      <w:proofErr w:type="spellEnd"/>
                      <w:r>
                        <w:rPr>
                          <w:sz w:val="30"/>
                          <w:szCs w:val="30"/>
                        </w:rPr>
                        <w:t xml:space="preserve">. </w:t>
                      </w:r>
                    </w:p>
                  </w:txbxContent>
                </v:textbox>
              </v:shape>
            </w:pict>
          </mc:Fallback>
        </mc:AlternateContent>
      </w:r>
      <w:r w:rsidR="001D431D">
        <w:rPr>
          <w:noProof/>
        </w:rPr>
        <mc:AlternateContent>
          <mc:Choice Requires="wpg">
            <w:drawing>
              <wp:anchor distT="0" distB="0" distL="0" distR="0" simplePos="0" relativeHeight="251817472" behindDoc="1" locked="0" layoutInCell="1" allowOverlap="1" wp14:anchorId="5D17D5D6" wp14:editId="4D15FA2C">
                <wp:simplePos x="0" y="0"/>
                <wp:positionH relativeFrom="page">
                  <wp:posOffset>148590</wp:posOffset>
                </wp:positionH>
                <wp:positionV relativeFrom="paragraph">
                  <wp:posOffset>192405</wp:posOffset>
                </wp:positionV>
                <wp:extent cx="5444490" cy="4304665"/>
                <wp:effectExtent l="0" t="0" r="3810" b="635"/>
                <wp:wrapTopAndBottom/>
                <wp:docPr id="7145" name="Группа 714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444490" cy="4304665"/>
                          <a:chOff x="234" y="303"/>
                          <a:chExt cx="8574" cy="6779"/>
                        </a:xfrm>
                      </wpg:grpSpPr>
                      <wps:wsp>
                        <wps:cNvPr id="7172" name="Rectangle 3260"/>
                        <wps:cNvSpPr>
                          <a:spLocks noChangeAspect="1" noChangeArrowheads="1"/>
                        </wps:cNvSpPr>
                        <wps:spPr bwMode="auto">
                          <a:xfrm>
                            <a:off x="234" y="303"/>
                            <a:ext cx="8573" cy="583"/>
                          </a:xfrm>
                          <a:prstGeom prst="rect">
                            <a:avLst/>
                          </a:prstGeom>
                          <a:solidFill>
                            <a:srgbClr val="F4F1E9"/>
                          </a:solidFill>
                          <a:ln>
                            <a:noFill/>
                          </a:ln>
                        </wps:spPr>
                        <wps:bodyPr rot="0" vert="horz" wrap="square" lIns="91440" tIns="45720" rIns="91440" bIns="45720" anchor="t" anchorCtr="0" upright="1">
                          <a:noAutofit/>
                        </wps:bodyPr>
                      </wps:wsp>
                      <wps:wsp>
                        <wps:cNvPr id="7173" name="Rectangle 3261"/>
                        <wps:cNvSpPr>
                          <a:spLocks noChangeAspect="1" noChangeArrowheads="1"/>
                        </wps:cNvSpPr>
                        <wps:spPr bwMode="auto">
                          <a:xfrm>
                            <a:off x="235" y="803"/>
                            <a:ext cx="8573" cy="6279"/>
                          </a:xfrm>
                          <a:prstGeom prst="rect">
                            <a:avLst/>
                          </a:prstGeom>
                          <a:solidFill>
                            <a:srgbClr val="FAF7E7"/>
                          </a:solidFill>
                          <a:ln>
                            <a:noFill/>
                          </a:ln>
                        </wps:spPr>
                        <wps:bodyPr rot="0" vert="horz" wrap="square" lIns="91440" tIns="45720" rIns="91440" bIns="45720" anchor="t" anchorCtr="0" upright="1">
                          <a:noAutofit/>
                        </wps:bodyPr>
                      </wps:wsp>
                      <wps:wsp>
                        <wps:cNvPr id="7174" name="Text Box 3262"/>
                        <wps:cNvSpPr txBox="1">
                          <a:spLocks noChangeAspect="1" noChangeArrowheads="1"/>
                        </wps:cNvSpPr>
                        <wps:spPr bwMode="auto">
                          <a:xfrm>
                            <a:off x="234" y="303"/>
                            <a:ext cx="8574" cy="6779"/>
                          </a:xfrm>
                          <a:prstGeom prst="rect">
                            <a:avLst/>
                          </a:prstGeom>
                          <a:noFill/>
                          <a:ln>
                            <a:noFill/>
                          </a:ln>
                        </wps:spPr>
                        <wps:txbx>
                          <w:txbxContent>
                            <w:p w14:paraId="47224538" w14:textId="77777777" w:rsidR="00A934EA" w:rsidRDefault="00A934EA">
                              <w:pPr>
                                <w:spacing w:before="75"/>
                                <w:ind w:left="142"/>
                                <w:jc w:val="both"/>
                                <w:rPr>
                                  <w:rFonts w:ascii="Arial"/>
                                  <w:b/>
                                  <w:sz w:val="36"/>
                                </w:rPr>
                              </w:pPr>
                              <w:r>
                                <w:rPr>
                                  <w:rFonts w:ascii="Arial"/>
                                  <w:b/>
                                  <w:sz w:val="36"/>
                                </w:rPr>
                                <w:t>3. samm:</w:t>
                              </w:r>
                            </w:p>
                            <w:p w14:paraId="08C64D3D" w14:textId="08613E93" w:rsidR="00A934EA" w:rsidRDefault="00A934EA" w:rsidP="00A16D8C">
                              <w:pPr>
                                <w:spacing w:before="87" w:line="259" w:lineRule="auto"/>
                                <w:ind w:left="146" w:right="139"/>
                                <w:rPr>
                                  <w:sz w:val="36"/>
                                </w:rPr>
                              </w:pPr>
                              <w:r>
                                <w:rPr>
                                  <w:sz w:val="36"/>
                                </w:rPr>
                                <w:t>Andke igale rühmale kas eelnevalt valmis pandud äriidee või lubage osalejatel, kellel on juba oma äriide olemas, kasutada oma ideed. Olge äriideede loominguline, kuid samas peaksid need olema piisavalt lihtad, et õppijaid mitte heidutada.</w:t>
                              </w:r>
                            </w:p>
                            <w:p w14:paraId="3A8DD31C" w14:textId="1A06D90F" w:rsidR="00A934EA" w:rsidRPr="00B63184" w:rsidRDefault="00A934EA">
                              <w:pPr>
                                <w:spacing w:before="159"/>
                                <w:ind w:left="146"/>
                                <w:jc w:val="both"/>
                                <w:rPr>
                                  <w:sz w:val="36"/>
                                  <w:lang w:val="nl-NL"/>
                                </w:rPr>
                              </w:pPr>
                              <w:r>
                                <w:rPr>
                                  <w:sz w:val="36"/>
                                  <w:u w:val="thick"/>
                                  <w:lang w:val="nl-NL"/>
                                </w:rPr>
                                <w:t>Äriideede näited</w:t>
                              </w:r>
                              <w:r w:rsidRPr="00B63184">
                                <w:rPr>
                                  <w:sz w:val="36"/>
                                  <w:u w:val="thick"/>
                                  <w:lang w:val="nl-NL"/>
                                </w:rPr>
                                <w:t>:</w:t>
                              </w:r>
                            </w:p>
                            <w:p w14:paraId="4BC5F251" w14:textId="77777777" w:rsidR="00A934EA" w:rsidRDefault="00A934EA">
                              <w:pPr>
                                <w:spacing w:before="191" w:line="352" w:lineRule="auto"/>
                                <w:ind w:left="146" w:right="5079"/>
                                <w:rPr>
                                  <w:spacing w:val="-2"/>
                                  <w:sz w:val="36"/>
                                  <w:lang w:val="nl-NL"/>
                                </w:rPr>
                              </w:pPr>
                              <w:r w:rsidRPr="00B63184">
                                <w:rPr>
                                  <w:spacing w:val="-3"/>
                                  <w:sz w:val="36"/>
                                  <w:lang w:val="nl-NL"/>
                                </w:rPr>
                                <w:t>Kohvik</w:t>
                              </w:r>
                              <w:r w:rsidRPr="00B63184">
                                <w:rPr>
                                  <w:spacing w:val="-2"/>
                                  <w:sz w:val="36"/>
                                  <w:lang w:val="nl-NL"/>
                                </w:rPr>
                                <w:t xml:space="preserve">. </w:t>
                              </w:r>
                            </w:p>
                            <w:p w14:paraId="6DE8AA9E" w14:textId="0231CE5A" w:rsidR="00A934EA" w:rsidRPr="00B63184" w:rsidRDefault="00A934EA">
                              <w:pPr>
                                <w:spacing w:before="191" w:line="352" w:lineRule="auto"/>
                                <w:ind w:left="146" w:right="5079"/>
                                <w:rPr>
                                  <w:sz w:val="36"/>
                                  <w:lang w:val="nl-NL"/>
                                </w:rPr>
                              </w:pPr>
                              <w:r w:rsidRPr="00B63184">
                                <w:rPr>
                                  <w:sz w:val="36"/>
                                  <w:lang w:val="nl-NL"/>
                                </w:rPr>
                                <w:t>Spordiklubi.</w:t>
                              </w:r>
                            </w:p>
                            <w:p w14:paraId="45952D06" w14:textId="77777777" w:rsidR="00A934EA" w:rsidRDefault="00A934EA">
                              <w:pPr>
                                <w:spacing w:line="413" w:lineRule="exact"/>
                                <w:ind w:left="146"/>
                                <w:rPr>
                                  <w:sz w:val="36"/>
                                  <w:lang w:val="nl-NL"/>
                                </w:rPr>
                              </w:pPr>
                            </w:p>
                            <w:p w14:paraId="11E65A40" w14:textId="7F60C7E1" w:rsidR="00A934EA" w:rsidRPr="00B63184" w:rsidRDefault="00A934EA">
                              <w:pPr>
                                <w:spacing w:line="413" w:lineRule="exact"/>
                                <w:ind w:left="146"/>
                                <w:rPr>
                                  <w:sz w:val="36"/>
                                  <w:lang w:val="nl-NL"/>
                                </w:rPr>
                              </w:pPr>
                              <w:r>
                                <w:rPr>
                                  <w:sz w:val="36"/>
                                  <w:lang w:val="nl-NL"/>
                                </w:rPr>
                                <w:t>Mobiiltelefonide müük.</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17D5D6" id="Группа 7145" o:spid="_x0000_s1228" style="position:absolute;margin-left:11.7pt;margin-top:15.15pt;width:428.7pt;height:338.95pt;z-index:-251499008;mso-wrap-distance-left:0;mso-wrap-distance-right:0;mso-position-horizontal-relative:page;mso-position-vertical-relative:text" coordorigin="234,303" coordsize="8574,67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">
                <o:lock v:ext="edit" aspectratio="t"/>
                <v:rect id="Rectangle 3260" o:spid="_x0000_s1229" style="position:absolute;left:234;top:303;width:8573;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" fillcolor="#f4f1e9" stroked="f">
                  <o:lock v:ext="edit" aspectratio="t"/>
                </v:rect>
                <v:rect id="Rectangle 3261" o:spid="_x0000_s1230" style="position:absolute;left:235;top:803;width:8573;height:6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" fillcolor="#faf7e7" stroked="f">
                  <o:lock v:ext="edit" aspectratio="t"/>
                </v:rect>
                <v:shape id="Text Box 3262" o:spid="_x0000_s1231" type="#_x0000_t202" style="position:absolute;left:234;top:303;width:8574;height:6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" filled="f" stroked="f">
                  <o:lock v:ext="edit" aspectratio="t"/>
                  <v:textbox inset="0,0,0,0">
                    <w:txbxContent>
                      <w:p w14:paraId="47224538" w14:textId="77777777" w:rsidR="00A934EA" w:rsidRDefault="00A934EA">
                        <w:pPr>
                          <w:spacing w:before="75"/>
                          <w:ind w:left="142"/>
                          <w:jc w:val="both"/>
                          <w:rPr>
                            <w:rFonts w:ascii="Arial"/>
                            <w:b/>
                            <w:sz w:val="36"/>
                          </w:rPr>
                        </w:pPr>
                        <w:r>
                          <w:rPr>
                            <w:rFonts w:ascii="Arial"/>
                            <w:b/>
                            <w:sz w:val="36"/>
                          </w:rPr>
                          <w:t xml:space="preserve">3. </w:t>
                        </w:r>
                        <w:proofErr w:type="spellStart"/>
                        <w:r>
                          <w:rPr>
                            <w:rFonts w:ascii="Arial"/>
                            <w:b/>
                            <w:sz w:val="36"/>
                          </w:rPr>
                          <w:t>samm</w:t>
                        </w:r>
                        <w:proofErr w:type="spellEnd"/>
                        <w:r>
                          <w:rPr>
                            <w:rFonts w:ascii="Arial"/>
                            <w:b/>
                            <w:sz w:val="36"/>
                          </w:rPr>
                          <w:t>:</w:t>
                        </w:r>
                      </w:p>
                      <w:p w14:paraId="08C64D3D" w14:textId="08613E93" w:rsidR="00A934EA" w:rsidRDefault="00A934EA" w:rsidP="00A16D8C">
                        <w:pPr>
                          <w:spacing w:before="87" w:line="259" w:lineRule="auto"/>
                          <w:ind w:left="146" w:right="139"/>
                          <w:rPr>
                            <w:sz w:val="36"/>
                          </w:rPr>
                        </w:pPr>
                        <w:proofErr w:type="spellStart"/>
                        <w:r>
                          <w:rPr>
                            <w:sz w:val="36"/>
                          </w:rPr>
                          <w:t>Andke</w:t>
                        </w:r>
                        <w:proofErr w:type="spellEnd"/>
                        <w:r>
                          <w:rPr>
                            <w:sz w:val="36"/>
                          </w:rPr>
                          <w:t xml:space="preserve"> </w:t>
                        </w:r>
                        <w:proofErr w:type="spellStart"/>
                        <w:r>
                          <w:rPr>
                            <w:sz w:val="36"/>
                          </w:rPr>
                          <w:t>igale</w:t>
                        </w:r>
                        <w:proofErr w:type="spellEnd"/>
                        <w:r>
                          <w:rPr>
                            <w:sz w:val="36"/>
                          </w:rPr>
                          <w:t xml:space="preserve"> </w:t>
                        </w:r>
                        <w:proofErr w:type="spellStart"/>
                        <w:r>
                          <w:rPr>
                            <w:sz w:val="36"/>
                          </w:rPr>
                          <w:t>rühmale</w:t>
                        </w:r>
                        <w:proofErr w:type="spellEnd"/>
                        <w:r>
                          <w:rPr>
                            <w:sz w:val="36"/>
                          </w:rPr>
                          <w:t xml:space="preserve"> kas </w:t>
                        </w:r>
                        <w:proofErr w:type="spellStart"/>
                        <w:r>
                          <w:rPr>
                            <w:sz w:val="36"/>
                          </w:rPr>
                          <w:t>eelnevalt</w:t>
                        </w:r>
                        <w:proofErr w:type="spellEnd"/>
                        <w:r>
                          <w:rPr>
                            <w:sz w:val="36"/>
                          </w:rPr>
                          <w:t xml:space="preserve"> </w:t>
                        </w:r>
                        <w:proofErr w:type="spellStart"/>
                        <w:r>
                          <w:rPr>
                            <w:sz w:val="36"/>
                          </w:rPr>
                          <w:t>valmis</w:t>
                        </w:r>
                        <w:proofErr w:type="spellEnd"/>
                        <w:r>
                          <w:rPr>
                            <w:sz w:val="36"/>
                          </w:rPr>
                          <w:t xml:space="preserve"> </w:t>
                        </w:r>
                        <w:proofErr w:type="spellStart"/>
                        <w:r>
                          <w:rPr>
                            <w:sz w:val="36"/>
                          </w:rPr>
                          <w:t>pandud</w:t>
                        </w:r>
                        <w:proofErr w:type="spellEnd"/>
                        <w:r>
                          <w:rPr>
                            <w:sz w:val="36"/>
                          </w:rPr>
                          <w:t xml:space="preserve"> </w:t>
                        </w:r>
                        <w:proofErr w:type="spellStart"/>
                        <w:r>
                          <w:rPr>
                            <w:sz w:val="36"/>
                          </w:rPr>
                          <w:t>äriidee</w:t>
                        </w:r>
                        <w:proofErr w:type="spellEnd"/>
                        <w:r>
                          <w:rPr>
                            <w:sz w:val="36"/>
                          </w:rPr>
                          <w:t xml:space="preserve"> </w:t>
                        </w:r>
                        <w:proofErr w:type="spellStart"/>
                        <w:r>
                          <w:rPr>
                            <w:sz w:val="36"/>
                          </w:rPr>
                          <w:t>või</w:t>
                        </w:r>
                        <w:proofErr w:type="spellEnd"/>
                        <w:r>
                          <w:rPr>
                            <w:sz w:val="36"/>
                          </w:rPr>
                          <w:t xml:space="preserve"> </w:t>
                        </w:r>
                        <w:proofErr w:type="spellStart"/>
                        <w:r>
                          <w:rPr>
                            <w:sz w:val="36"/>
                          </w:rPr>
                          <w:t>lubage</w:t>
                        </w:r>
                        <w:proofErr w:type="spellEnd"/>
                        <w:r>
                          <w:rPr>
                            <w:sz w:val="36"/>
                          </w:rPr>
                          <w:t xml:space="preserve"> </w:t>
                        </w:r>
                        <w:proofErr w:type="spellStart"/>
                        <w:r>
                          <w:rPr>
                            <w:sz w:val="36"/>
                          </w:rPr>
                          <w:t>osalejatel</w:t>
                        </w:r>
                        <w:proofErr w:type="spellEnd"/>
                        <w:r>
                          <w:rPr>
                            <w:sz w:val="36"/>
                          </w:rPr>
                          <w:t xml:space="preserve">, </w:t>
                        </w:r>
                        <w:proofErr w:type="spellStart"/>
                        <w:r>
                          <w:rPr>
                            <w:sz w:val="36"/>
                          </w:rPr>
                          <w:t>kellel</w:t>
                        </w:r>
                        <w:proofErr w:type="spellEnd"/>
                        <w:r>
                          <w:rPr>
                            <w:sz w:val="36"/>
                          </w:rPr>
                          <w:t xml:space="preserve"> on juba </w:t>
                        </w:r>
                        <w:proofErr w:type="spellStart"/>
                        <w:r>
                          <w:rPr>
                            <w:sz w:val="36"/>
                          </w:rPr>
                          <w:t>oma</w:t>
                        </w:r>
                        <w:proofErr w:type="spellEnd"/>
                        <w:r>
                          <w:rPr>
                            <w:sz w:val="36"/>
                          </w:rPr>
                          <w:t xml:space="preserve"> </w:t>
                        </w:r>
                        <w:proofErr w:type="spellStart"/>
                        <w:r>
                          <w:rPr>
                            <w:sz w:val="36"/>
                          </w:rPr>
                          <w:t>äriide</w:t>
                        </w:r>
                        <w:proofErr w:type="spellEnd"/>
                        <w:r>
                          <w:rPr>
                            <w:sz w:val="36"/>
                          </w:rPr>
                          <w:t xml:space="preserve"> </w:t>
                        </w:r>
                        <w:proofErr w:type="spellStart"/>
                        <w:r>
                          <w:rPr>
                            <w:sz w:val="36"/>
                          </w:rPr>
                          <w:t>olemas</w:t>
                        </w:r>
                        <w:proofErr w:type="spellEnd"/>
                        <w:r>
                          <w:rPr>
                            <w:sz w:val="36"/>
                          </w:rPr>
                          <w:t xml:space="preserve">, </w:t>
                        </w:r>
                        <w:proofErr w:type="spellStart"/>
                        <w:r>
                          <w:rPr>
                            <w:sz w:val="36"/>
                          </w:rPr>
                          <w:t>kasutada</w:t>
                        </w:r>
                        <w:proofErr w:type="spellEnd"/>
                        <w:r>
                          <w:rPr>
                            <w:sz w:val="36"/>
                          </w:rPr>
                          <w:t xml:space="preserve"> </w:t>
                        </w:r>
                        <w:proofErr w:type="spellStart"/>
                        <w:r>
                          <w:rPr>
                            <w:sz w:val="36"/>
                          </w:rPr>
                          <w:t>oma</w:t>
                        </w:r>
                        <w:proofErr w:type="spellEnd"/>
                        <w:r>
                          <w:rPr>
                            <w:sz w:val="36"/>
                          </w:rPr>
                          <w:t xml:space="preserve"> </w:t>
                        </w:r>
                        <w:proofErr w:type="spellStart"/>
                        <w:r>
                          <w:rPr>
                            <w:sz w:val="36"/>
                          </w:rPr>
                          <w:t>ideed</w:t>
                        </w:r>
                        <w:proofErr w:type="spellEnd"/>
                        <w:r>
                          <w:rPr>
                            <w:sz w:val="36"/>
                          </w:rPr>
                          <w:t xml:space="preserve">. </w:t>
                        </w:r>
                        <w:proofErr w:type="spellStart"/>
                        <w:r>
                          <w:rPr>
                            <w:sz w:val="36"/>
                          </w:rPr>
                          <w:t>Olge</w:t>
                        </w:r>
                        <w:proofErr w:type="spellEnd"/>
                        <w:r>
                          <w:rPr>
                            <w:sz w:val="36"/>
                          </w:rPr>
                          <w:t xml:space="preserve"> </w:t>
                        </w:r>
                        <w:proofErr w:type="spellStart"/>
                        <w:r>
                          <w:rPr>
                            <w:sz w:val="36"/>
                          </w:rPr>
                          <w:t>äriideede</w:t>
                        </w:r>
                        <w:proofErr w:type="spellEnd"/>
                        <w:r>
                          <w:rPr>
                            <w:sz w:val="36"/>
                          </w:rPr>
                          <w:t xml:space="preserve"> </w:t>
                        </w:r>
                        <w:proofErr w:type="spellStart"/>
                        <w:r>
                          <w:rPr>
                            <w:sz w:val="36"/>
                          </w:rPr>
                          <w:t>loominguline</w:t>
                        </w:r>
                        <w:proofErr w:type="spellEnd"/>
                        <w:r>
                          <w:rPr>
                            <w:sz w:val="36"/>
                          </w:rPr>
                          <w:t xml:space="preserve">, </w:t>
                        </w:r>
                        <w:proofErr w:type="spellStart"/>
                        <w:r>
                          <w:rPr>
                            <w:sz w:val="36"/>
                          </w:rPr>
                          <w:t>kuid</w:t>
                        </w:r>
                        <w:proofErr w:type="spellEnd"/>
                        <w:r>
                          <w:rPr>
                            <w:sz w:val="36"/>
                          </w:rPr>
                          <w:t xml:space="preserve"> </w:t>
                        </w:r>
                        <w:proofErr w:type="spellStart"/>
                        <w:r>
                          <w:rPr>
                            <w:sz w:val="36"/>
                          </w:rPr>
                          <w:t>samas</w:t>
                        </w:r>
                        <w:proofErr w:type="spellEnd"/>
                        <w:r>
                          <w:rPr>
                            <w:sz w:val="36"/>
                          </w:rPr>
                          <w:t xml:space="preserve"> </w:t>
                        </w:r>
                        <w:proofErr w:type="spellStart"/>
                        <w:r>
                          <w:rPr>
                            <w:sz w:val="36"/>
                          </w:rPr>
                          <w:t>peaksid</w:t>
                        </w:r>
                        <w:proofErr w:type="spellEnd"/>
                        <w:r>
                          <w:rPr>
                            <w:sz w:val="36"/>
                          </w:rPr>
                          <w:t xml:space="preserve"> need </w:t>
                        </w:r>
                        <w:proofErr w:type="spellStart"/>
                        <w:r>
                          <w:rPr>
                            <w:sz w:val="36"/>
                          </w:rPr>
                          <w:t>olema</w:t>
                        </w:r>
                        <w:proofErr w:type="spellEnd"/>
                        <w:r>
                          <w:rPr>
                            <w:sz w:val="36"/>
                          </w:rPr>
                          <w:t xml:space="preserve"> </w:t>
                        </w:r>
                        <w:proofErr w:type="spellStart"/>
                        <w:r>
                          <w:rPr>
                            <w:sz w:val="36"/>
                          </w:rPr>
                          <w:t>piisavalt</w:t>
                        </w:r>
                        <w:proofErr w:type="spellEnd"/>
                        <w:r>
                          <w:rPr>
                            <w:sz w:val="36"/>
                          </w:rPr>
                          <w:t xml:space="preserve"> </w:t>
                        </w:r>
                        <w:proofErr w:type="spellStart"/>
                        <w:r>
                          <w:rPr>
                            <w:sz w:val="36"/>
                          </w:rPr>
                          <w:t>lihtad</w:t>
                        </w:r>
                        <w:proofErr w:type="spellEnd"/>
                        <w:r>
                          <w:rPr>
                            <w:sz w:val="36"/>
                          </w:rPr>
                          <w:t xml:space="preserve">, et </w:t>
                        </w:r>
                        <w:proofErr w:type="spellStart"/>
                        <w:r>
                          <w:rPr>
                            <w:sz w:val="36"/>
                          </w:rPr>
                          <w:t>õppijaid</w:t>
                        </w:r>
                        <w:proofErr w:type="spellEnd"/>
                        <w:r>
                          <w:rPr>
                            <w:sz w:val="36"/>
                          </w:rPr>
                          <w:t xml:space="preserve"> </w:t>
                        </w:r>
                        <w:proofErr w:type="spellStart"/>
                        <w:r>
                          <w:rPr>
                            <w:sz w:val="36"/>
                          </w:rPr>
                          <w:t>mitte</w:t>
                        </w:r>
                        <w:proofErr w:type="spellEnd"/>
                        <w:r>
                          <w:rPr>
                            <w:sz w:val="36"/>
                          </w:rPr>
                          <w:t xml:space="preserve"> </w:t>
                        </w:r>
                        <w:proofErr w:type="spellStart"/>
                        <w:r>
                          <w:rPr>
                            <w:sz w:val="36"/>
                          </w:rPr>
                          <w:t>heidutada</w:t>
                        </w:r>
                        <w:proofErr w:type="spellEnd"/>
                        <w:r>
                          <w:rPr>
                            <w:sz w:val="36"/>
                          </w:rPr>
                          <w:t>.</w:t>
                        </w:r>
                      </w:p>
                      <w:p w14:paraId="3A8DD31C" w14:textId="1A06D90F" w:rsidR="00A934EA" w:rsidRPr="00B63184" w:rsidRDefault="00A934EA">
                        <w:pPr>
                          <w:spacing w:before="159"/>
                          <w:ind w:left="146"/>
                          <w:jc w:val="both"/>
                          <w:rPr>
                            <w:sz w:val="36"/>
                            <w:lang w:val="nl-NL"/>
                          </w:rPr>
                        </w:pPr>
                        <w:r>
                          <w:rPr>
                            <w:sz w:val="36"/>
                            <w:u w:val="thick"/>
                            <w:lang w:val="nl-NL"/>
                          </w:rPr>
                          <w:t>Äriideede näited</w:t>
                        </w:r>
                        <w:r w:rsidRPr="00B63184">
                          <w:rPr>
                            <w:sz w:val="36"/>
                            <w:u w:val="thick"/>
                            <w:lang w:val="nl-NL"/>
                          </w:rPr>
                          <w:t>:</w:t>
                        </w:r>
                      </w:p>
                      <w:p w14:paraId="4BC5F251" w14:textId="77777777" w:rsidR="00A934EA" w:rsidRDefault="00A934EA">
                        <w:pPr>
                          <w:spacing w:before="191" w:line="352" w:lineRule="auto"/>
                          <w:ind w:left="146" w:right="5079"/>
                          <w:rPr>
                            <w:spacing w:val="-2"/>
                            <w:sz w:val="36"/>
                            <w:lang w:val="nl-NL"/>
                          </w:rPr>
                        </w:pPr>
                        <w:r w:rsidRPr="00B63184">
                          <w:rPr>
                            <w:spacing w:val="-3"/>
                            <w:sz w:val="36"/>
                            <w:lang w:val="nl-NL"/>
                          </w:rPr>
                          <w:t>Kohvik</w:t>
                        </w:r>
                        <w:r w:rsidRPr="00B63184">
                          <w:rPr>
                            <w:spacing w:val="-2"/>
                            <w:sz w:val="36"/>
                            <w:lang w:val="nl-NL"/>
                          </w:rPr>
                          <w:t xml:space="preserve">. </w:t>
                        </w:r>
                      </w:p>
                      <w:p w14:paraId="6DE8AA9E" w14:textId="0231CE5A" w:rsidR="00A934EA" w:rsidRPr="00B63184" w:rsidRDefault="00A934EA">
                        <w:pPr>
                          <w:spacing w:before="191" w:line="352" w:lineRule="auto"/>
                          <w:ind w:left="146" w:right="5079"/>
                          <w:rPr>
                            <w:sz w:val="36"/>
                            <w:lang w:val="nl-NL"/>
                          </w:rPr>
                        </w:pPr>
                        <w:r w:rsidRPr="00B63184">
                          <w:rPr>
                            <w:sz w:val="36"/>
                            <w:lang w:val="nl-NL"/>
                          </w:rPr>
                          <w:t>Spordiklubi.</w:t>
                        </w:r>
                      </w:p>
                      <w:p w14:paraId="45952D06" w14:textId="77777777" w:rsidR="00A934EA" w:rsidRDefault="00A934EA">
                        <w:pPr>
                          <w:spacing w:line="413" w:lineRule="exact"/>
                          <w:ind w:left="146"/>
                          <w:rPr>
                            <w:sz w:val="36"/>
                            <w:lang w:val="nl-NL"/>
                          </w:rPr>
                        </w:pPr>
                      </w:p>
                      <w:p w14:paraId="11E65A40" w14:textId="7F60C7E1" w:rsidR="00A934EA" w:rsidRPr="00B63184" w:rsidRDefault="00A934EA">
                        <w:pPr>
                          <w:spacing w:line="413" w:lineRule="exact"/>
                          <w:ind w:left="146"/>
                          <w:rPr>
                            <w:sz w:val="36"/>
                            <w:lang w:val="nl-NL"/>
                          </w:rPr>
                        </w:pPr>
                        <w:r>
                          <w:rPr>
                            <w:sz w:val="36"/>
                            <w:lang w:val="nl-NL"/>
                          </w:rPr>
                          <w:t>Mobiiltelefonide müük.</w:t>
                        </w:r>
                      </w:p>
                    </w:txbxContent>
                  </v:textbox>
                </v:shape>
                <w10:wrap type="topAndBottom" anchorx="page"/>
              </v:group>
            </w:pict>
          </mc:Fallback>
        </mc:AlternateContent>
      </w:r>
      <w:r w:rsidR="001D431D">
        <w:rPr>
          <w:noProof/>
        </w:rPr>
        <mc:AlternateContent>
          <mc:Choice Requires="wpg">
            <w:drawing>
              <wp:anchor distT="0" distB="0" distL="0" distR="0" simplePos="0" relativeHeight="251818496" behindDoc="1" locked="0" layoutInCell="1" allowOverlap="1" wp14:anchorId="7BE4F94B" wp14:editId="5F2B42FF">
                <wp:simplePos x="0" y="0"/>
                <wp:positionH relativeFrom="page">
                  <wp:posOffset>5688330</wp:posOffset>
                </wp:positionH>
                <wp:positionV relativeFrom="paragraph">
                  <wp:posOffset>192405</wp:posOffset>
                </wp:positionV>
                <wp:extent cx="3182620" cy="8079105"/>
                <wp:effectExtent l="0" t="0" r="0" b="0"/>
                <wp:wrapTopAndBottom/>
                <wp:docPr id="7144" name="Группа 714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182620" cy="8079105"/>
                          <a:chOff x="8958" y="303"/>
                          <a:chExt cx="5012" cy="12723"/>
                        </a:xfrm>
                      </wpg:grpSpPr>
                      <wps:wsp>
                        <wps:cNvPr id="7165" name="Rectangle 3253"/>
                        <wps:cNvSpPr>
                          <a:spLocks noChangeAspect="1" noChangeArrowheads="1"/>
                        </wps:cNvSpPr>
                        <wps:spPr bwMode="auto">
                          <a:xfrm>
                            <a:off x="8964" y="303"/>
                            <a:ext cx="5006" cy="583"/>
                          </a:xfrm>
                          <a:prstGeom prst="rect">
                            <a:avLst/>
                          </a:prstGeom>
                          <a:solidFill>
                            <a:srgbClr val="F4F1E9"/>
                          </a:solidFill>
                          <a:ln>
                            <a:noFill/>
                          </a:ln>
                        </wps:spPr>
                        <wps:bodyPr rot="0" vert="horz" wrap="square" lIns="91440" tIns="45720" rIns="91440" bIns="45720" anchor="t" anchorCtr="0" upright="1">
                          <a:noAutofit/>
                        </wps:bodyPr>
                      </wps:wsp>
                      <wps:wsp>
                        <wps:cNvPr id="7166" name="Rectangle 3254"/>
                        <wps:cNvSpPr>
                          <a:spLocks noChangeAspect="1" noChangeArrowheads="1"/>
                        </wps:cNvSpPr>
                        <wps:spPr bwMode="auto">
                          <a:xfrm>
                            <a:off x="8958" y="803"/>
                            <a:ext cx="5006" cy="12223"/>
                          </a:xfrm>
                          <a:prstGeom prst="rect">
                            <a:avLst/>
                          </a:prstGeom>
                          <a:solidFill>
                            <a:srgbClr val="FAF7E7"/>
                          </a:solidFill>
                          <a:ln>
                            <a:noFill/>
                          </a:ln>
                        </wps:spPr>
                        <wps:bodyPr rot="0" vert="horz" wrap="square" lIns="91440" tIns="45720" rIns="91440" bIns="45720" anchor="t" anchorCtr="0" upright="1">
                          <a:noAutofit/>
                        </wps:bodyPr>
                      </wps:wsp>
                      <wps:wsp>
                        <wps:cNvPr id="7167" name="Text Box 3255"/>
                        <wps:cNvSpPr txBox="1">
                          <a:spLocks noChangeAspect="1" noChangeArrowheads="1"/>
                        </wps:cNvSpPr>
                        <wps:spPr bwMode="auto">
                          <a:xfrm>
                            <a:off x="9106" y="390"/>
                            <a:ext cx="3920" cy="1347"/>
                          </a:xfrm>
                          <a:prstGeom prst="rect">
                            <a:avLst/>
                          </a:prstGeom>
                          <a:noFill/>
                          <a:ln>
                            <a:noFill/>
                          </a:ln>
                        </wps:spPr>
                        <wps:txbx>
                          <w:txbxContent>
                            <w:p w14:paraId="05AEBBB2" w14:textId="77777777" w:rsidR="00A934EA" w:rsidRDefault="00A934EA">
                              <w:pPr>
                                <w:spacing w:line="402" w:lineRule="exact"/>
                                <w:ind w:left="3"/>
                                <w:rPr>
                                  <w:rFonts w:ascii="Arial"/>
                                  <w:b/>
                                  <w:sz w:val="36"/>
                                </w:rPr>
                              </w:pPr>
                              <w:r>
                                <w:rPr>
                                  <w:rFonts w:ascii="Arial"/>
                                  <w:b/>
                                  <w:sz w:val="36"/>
                                </w:rPr>
                                <w:t>4. samm:</w:t>
                              </w:r>
                            </w:p>
                            <w:p w14:paraId="1B63439A" w14:textId="0AD4A91C" w:rsidR="00A934EA" w:rsidRDefault="00A934EA">
                              <w:pPr>
                                <w:tabs>
                                  <w:tab w:val="left" w:pos="1721"/>
                                  <w:tab w:val="left" w:pos="2199"/>
                                  <w:tab w:val="left" w:pos="3039"/>
                                  <w:tab w:val="left" w:pos="3288"/>
                                </w:tabs>
                                <w:spacing w:before="82" w:line="256" w:lineRule="auto"/>
                                <w:ind w:right="18"/>
                                <w:rPr>
                                  <w:sz w:val="36"/>
                                </w:rPr>
                              </w:pPr>
                              <w:r>
                                <w:rPr>
                                  <w:sz w:val="36"/>
                                </w:rPr>
                                <w:tab/>
                              </w:r>
                            </w:p>
                          </w:txbxContent>
                        </wps:txbx>
                        <wps:bodyPr rot="0" vert="horz" wrap="square" lIns="0" tIns="0" rIns="0" bIns="0" anchor="t" anchorCtr="0" upright="1">
                          <a:noAutofit/>
                        </wps:bodyPr>
                      </wps:wsp>
                      <wps:wsp>
                        <wps:cNvPr id="7168" name="Text Box 3256"/>
                        <wps:cNvSpPr txBox="1">
                          <a:spLocks noChangeAspect="1" noChangeArrowheads="1"/>
                        </wps:cNvSpPr>
                        <wps:spPr bwMode="auto">
                          <a:xfrm>
                            <a:off x="9106" y="1783"/>
                            <a:ext cx="3623" cy="403"/>
                          </a:xfrm>
                          <a:prstGeom prst="rect">
                            <a:avLst/>
                          </a:prstGeom>
                          <a:noFill/>
                          <a:ln>
                            <a:noFill/>
                          </a:ln>
                        </wps:spPr>
                        <wps:txbx>
                          <w:txbxContent>
                            <w:p w14:paraId="11BB90FB" w14:textId="0C354645" w:rsidR="00A934EA" w:rsidRDefault="00A934EA">
                              <w:pPr>
                                <w:tabs>
                                  <w:tab w:val="left" w:pos="995"/>
                                  <w:tab w:val="left" w:pos="1831"/>
                                  <w:tab w:val="left" w:pos="2767"/>
                                  <w:tab w:val="left" w:pos="3402"/>
                                </w:tabs>
                                <w:spacing w:line="402" w:lineRule="exact"/>
                                <w:rPr>
                                  <w:sz w:val="36"/>
                                </w:rPr>
                              </w:pPr>
                            </w:p>
                          </w:txbxContent>
                        </wps:txbx>
                        <wps:bodyPr rot="0" vert="horz" wrap="square" lIns="0" tIns="0" rIns="0" bIns="0" anchor="t" anchorCtr="0" upright="1">
                          <a:noAutofit/>
                        </wps:bodyPr>
                      </wps:wsp>
                      <wps:wsp>
                        <wps:cNvPr id="7169" name="Text Box 3257"/>
                        <wps:cNvSpPr txBox="1">
                          <a:spLocks noChangeAspect="1" noChangeArrowheads="1"/>
                        </wps:cNvSpPr>
                        <wps:spPr bwMode="auto">
                          <a:xfrm>
                            <a:off x="13040" y="891"/>
                            <a:ext cx="806" cy="1295"/>
                          </a:xfrm>
                          <a:prstGeom prst="rect">
                            <a:avLst/>
                          </a:prstGeom>
                          <a:noFill/>
                          <a:ln>
                            <a:noFill/>
                          </a:ln>
                        </wps:spPr>
                        <wps:txbx>
                          <w:txbxContent>
                            <w:p w14:paraId="18BE2D48" w14:textId="77777777" w:rsidR="00A934EA" w:rsidRDefault="00A934EA">
                              <w:pPr>
                                <w:spacing w:line="448" w:lineRule="exact"/>
                                <w:ind w:right="1" w:firstLine="285"/>
                                <w:rPr>
                                  <w:sz w:val="36"/>
                                </w:rPr>
                              </w:pPr>
                            </w:p>
                          </w:txbxContent>
                        </wps:txbx>
                        <wps:bodyPr rot="0" vert="horz" wrap="square" lIns="0" tIns="0" rIns="0" bIns="0" anchor="t" anchorCtr="0" upright="1">
                          <a:noAutofit/>
                        </wps:bodyPr>
                      </wps:wsp>
                      <wps:wsp>
                        <wps:cNvPr id="7170" name="Text Box 3258"/>
                        <wps:cNvSpPr txBox="1">
                          <a:spLocks noChangeAspect="1" noChangeArrowheads="1"/>
                        </wps:cNvSpPr>
                        <wps:spPr bwMode="auto">
                          <a:xfrm>
                            <a:off x="9106" y="2231"/>
                            <a:ext cx="4736" cy="3532"/>
                          </a:xfrm>
                          <a:prstGeom prst="rect">
                            <a:avLst/>
                          </a:prstGeom>
                          <a:noFill/>
                          <a:ln>
                            <a:noFill/>
                          </a:ln>
                        </wps:spPr>
                        <wps:txbx>
                          <w:txbxContent>
                            <w:p w14:paraId="5AC5287B" w14:textId="77777777" w:rsidR="00A934EA" w:rsidRDefault="00A934EA" w:rsidP="00A16D8C">
                              <w:pPr>
                                <w:spacing w:before="2"/>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E4F94B" id="Группа 7144" o:spid="_x0000_s1232" style="position:absolute;margin-left:447.9pt;margin-top:15.15pt;width:250.6pt;height:636.15pt;z-index:-251497984;mso-wrap-distance-left:0;mso-wrap-distance-right:0;mso-position-horizontal-relative:page;mso-position-vertical-relative:text" coordorigin="8958,303" coordsize="5012,12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">
                <o:lock v:ext="edit" aspectratio="t"/>
                <v:rect id="Rectangle 3253" o:spid="_x0000_s1233" style="position:absolute;left:8964;top:303;width:5006;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" fillcolor="#f4f1e9" stroked="f">
                  <o:lock v:ext="edit" aspectratio="t"/>
                </v:rect>
                <v:rect id="Rectangle 3254" o:spid="_x0000_s1234" style="position:absolute;left:8958;top:803;width:5006;height:12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" fillcolor="#faf7e7" stroked="f">
                  <o:lock v:ext="edit" aspectratio="t"/>
                </v:rect>
                <v:shape id="Text Box 3255" o:spid="_x0000_s1235" type="#_x0000_t202" style="position:absolute;left:9106;top:390;width:3920;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" filled="f" stroked="f">
                  <o:lock v:ext="edit" aspectratio="t"/>
                  <v:textbox inset="0,0,0,0">
                    <w:txbxContent>
                      <w:p w14:paraId="05AEBBB2" w14:textId="77777777" w:rsidR="00A934EA" w:rsidRDefault="00A934EA">
                        <w:pPr>
                          <w:spacing w:line="402" w:lineRule="exact"/>
                          <w:ind w:left="3"/>
                          <w:rPr>
                            <w:rFonts w:ascii="Arial"/>
                            <w:b/>
                            <w:sz w:val="36"/>
                          </w:rPr>
                        </w:pPr>
                        <w:r>
                          <w:rPr>
                            <w:rFonts w:ascii="Arial"/>
                            <w:b/>
                            <w:sz w:val="36"/>
                          </w:rPr>
                          <w:t xml:space="preserve">4. </w:t>
                        </w:r>
                        <w:proofErr w:type="spellStart"/>
                        <w:r>
                          <w:rPr>
                            <w:rFonts w:ascii="Arial"/>
                            <w:b/>
                            <w:sz w:val="36"/>
                          </w:rPr>
                          <w:t>samm</w:t>
                        </w:r>
                        <w:proofErr w:type="spellEnd"/>
                        <w:r>
                          <w:rPr>
                            <w:rFonts w:ascii="Arial"/>
                            <w:b/>
                            <w:sz w:val="36"/>
                          </w:rPr>
                          <w:t>:</w:t>
                        </w:r>
                      </w:p>
                      <w:p w14:paraId="1B63439A" w14:textId="0AD4A91C" w:rsidR="00A934EA" w:rsidRDefault="00A934EA">
                        <w:pPr>
                          <w:tabs>
                            <w:tab w:val="left" w:pos="1721"/>
                            <w:tab w:val="left" w:pos="2199"/>
                            <w:tab w:val="left" w:pos="3039"/>
                            <w:tab w:val="left" w:pos="3288"/>
                          </w:tabs>
                          <w:spacing w:before="82" w:line="256" w:lineRule="auto"/>
                          <w:ind w:right="18"/>
                          <w:rPr>
                            <w:sz w:val="36"/>
                          </w:rPr>
                        </w:pPr>
                        <w:r>
                          <w:rPr>
                            <w:sz w:val="36"/>
                          </w:rPr>
                          <w:tab/>
                        </w:r>
                      </w:p>
                    </w:txbxContent>
                  </v:textbox>
                </v:shape>
                <v:shape id="Text Box 3256" o:spid="_x0000_s1236" type="#_x0000_t202" style="position:absolute;left:9106;top:1783;width:3623;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" filled="f" stroked="f">
                  <o:lock v:ext="edit" aspectratio="t"/>
                  <v:textbox inset="0,0,0,0">
                    <w:txbxContent>
                      <w:p w14:paraId="11BB90FB" w14:textId="0C354645" w:rsidR="00A934EA" w:rsidRDefault="00A934EA">
                        <w:pPr>
                          <w:tabs>
                            <w:tab w:val="left" w:pos="995"/>
                            <w:tab w:val="left" w:pos="1831"/>
                            <w:tab w:val="left" w:pos="2767"/>
                            <w:tab w:val="left" w:pos="3402"/>
                          </w:tabs>
                          <w:spacing w:line="402" w:lineRule="exact"/>
                          <w:rPr>
                            <w:sz w:val="36"/>
                          </w:rPr>
                        </w:pPr>
                      </w:p>
                    </w:txbxContent>
                  </v:textbox>
                </v:shape>
                <v:shape id="Text Box 3257" o:spid="_x0000_s1237" type="#_x0000_t202" style="position:absolute;left:13040;top:891;width:806;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" filled="f" stroked="f">
                  <o:lock v:ext="edit" aspectratio="t"/>
                  <v:textbox inset="0,0,0,0">
                    <w:txbxContent>
                      <w:p w14:paraId="18BE2D48" w14:textId="77777777" w:rsidR="00A934EA" w:rsidRDefault="00A934EA">
                        <w:pPr>
                          <w:spacing w:line="448" w:lineRule="exact"/>
                          <w:ind w:right="1" w:firstLine="285"/>
                          <w:rPr>
                            <w:sz w:val="36"/>
                          </w:rPr>
                        </w:pPr>
                      </w:p>
                    </w:txbxContent>
                  </v:textbox>
                </v:shape>
                <v:shape id="Text Box 3258" o:spid="_x0000_s1238" type="#_x0000_t202" style="position:absolute;left:9106;top:2231;width:4736;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" filled="f" stroked="f">
                  <o:lock v:ext="edit" aspectratio="t"/>
                  <v:textbox inset="0,0,0,0">
                    <w:txbxContent>
                      <w:p w14:paraId="5AC5287B" w14:textId="77777777" w:rsidR="00A934EA" w:rsidRDefault="00A934EA" w:rsidP="00A16D8C">
                        <w:pPr>
                          <w:spacing w:before="2"/>
                          <w:rPr>
                            <w:sz w:val="36"/>
                          </w:rPr>
                        </w:pPr>
                      </w:p>
                    </w:txbxContent>
                  </v:textbox>
                </v:shape>
                <w10:wrap type="topAndBottom" anchorx="page"/>
              </v:group>
            </w:pict>
          </mc:Fallback>
        </mc:AlternateContent>
      </w:r>
      <w:r w:rsidR="001D431D">
        <w:rPr>
          <w:noProof/>
        </w:rPr>
        <mc:AlternateContent>
          <mc:Choice Requires="wpg">
            <w:drawing>
              <wp:anchor distT="0" distB="0" distL="0" distR="0" simplePos="0" relativeHeight="251819520" behindDoc="1" locked="0" layoutInCell="1" allowOverlap="1" wp14:anchorId="26A09C92" wp14:editId="19B628C0">
                <wp:simplePos x="0" y="0"/>
                <wp:positionH relativeFrom="page">
                  <wp:posOffset>8929370</wp:posOffset>
                </wp:positionH>
                <wp:positionV relativeFrom="paragraph">
                  <wp:posOffset>192405</wp:posOffset>
                </wp:positionV>
                <wp:extent cx="3892550" cy="1210310"/>
                <wp:effectExtent l="0" t="0" r="12700" b="8890"/>
                <wp:wrapTopAndBottom/>
                <wp:docPr id="7143" name="Группа 714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892550" cy="1210310"/>
                          <a:chOff x="14062" y="303"/>
                          <a:chExt cx="6130" cy="1906"/>
                        </a:xfrm>
                      </wpg:grpSpPr>
                      <wps:wsp>
                        <wps:cNvPr id="7161" name="Rectangle 3249"/>
                        <wps:cNvSpPr>
                          <a:spLocks noChangeAspect="1" noChangeArrowheads="1"/>
                        </wps:cNvSpPr>
                        <wps:spPr bwMode="auto">
                          <a:xfrm>
                            <a:off x="14062" y="303"/>
                            <a:ext cx="6127" cy="583"/>
                          </a:xfrm>
                          <a:prstGeom prst="rect">
                            <a:avLst/>
                          </a:prstGeom>
                          <a:solidFill>
                            <a:srgbClr val="F4F1E9"/>
                          </a:solidFill>
                          <a:ln>
                            <a:noFill/>
                          </a:ln>
                        </wps:spPr>
                        <wps:bodyPr rot="0" vert="horz" wrap="square" lIns="91440" tIns="45720" rIns="91440" bIns="45720" anchor="t" anchorCtr="0" upright="1">
                          <a:noAutofit/>
                        </wps:bodyPr>
                      </wps:wsp>
                      <wps:wsp>
                        <wps:cNvPr id="7162" name="Rectangle 3250"/>
                        <wps:cNvSpPr>
                          <a:spLocks noChangeAspect="1" noChangeArrowheads="1"/>
                        </wps:cNvSpPr>
                        <wps:spPr bwMode="auto">
                          <a:xfrm>
                            <a:off x="14065" y="803"/>
                            <a:ext cx="6127" cy="1406"/>
                          </a:xfrm>
                          <a:prstGeom prst="rect">
                            <a:avLst/>
                          </a:prstGeom>
                          <a:solidFill>
                            <a:srgbClr val="FAF7E7"/>
                          </a:solidFill>
                          <a:ln>
                            <a:noFill/>
                          </a:ln>
                        </wps:spPr>
                        <wps:bodyPr rot="0" vert="horz" wrap="square" lIns="91440" tIns="45720" rIns="91440" bIns="45720" anchor="t" anchorCtr="0" upright="1">
                          <a:noAutofit/>
                        </wps:bodyPr>
                      </wps:wsp>
                      <wps:wsp>
                        <wps:cNvPr id="7163" name="Text Box 3251"/>
                        <wps:cNvSpPr txBox="1">
                          <a:spLocks noChangeAspect="1" noChangeArrowheads="1"/>
                        </wps:cNvSpPr>
                        <wps:spPr bwMode="auto">
                          <a:xfrm>
                            <a:off x="14062" y="303"/>
                            <a:ext cx="6130" cy="1906"/>
                          </a:xfrm>
                          <a:prstGeom prst="rect">
                            <a:avLst/>
                          </a:prstGeom>
                          <a:noFill/>
                          <a:ln>
                            <a:noFill/>
                          </a:ln>
                        </wps:spPr>
                        <wps:txbx>
                          <w:txbxContent>
                            <w:p w14:paraId="0EC7AE97" w14:textId="77777777" w:rsidR="00A934EA" w:rsidRDefault="00A934EA">
                              <w:pPr>
                                <w:spacing w:before="75"/>
                                <w:ind w:left="148"/>
                                <w:rPr>
                                  <w:rFonts w:ascii="Arial"/>
                                  <w:b/>
                                  <w:sz w:val="36"/>
                                </w:rPr>
                              </w:pPr>
                              <w:r>
                                <w:rPr>
                                  <w:rFonts w:ascii="Arial"/>
                                  <w:b/>
                                  <w:sz w:val="36"/>
                                </w:rPr>
                                <w:t>5. samm:</w:t>
                              </w:r>
                            </w:p>
                            <w:p w14:paraId="1D818278" w14:textId="4E2642EB" w:rsidR="00A934EA" w:rsidRDefault="00A934EA">
                              <w:pPr>
                                <w:spacing w:before="87" w:line="256" w:lineRule="auto"/>
                                <w:ind w:left="148" w:right="141"/>
                                <w:rPr>
                                  <w:sz w:val="36"/>
                                </w:rPr>
                              </w:pPr>
                              <w:r>
                                <w:rPr>
                                  <w:sz w:val="36"/>
                                </w:rPr>
                                <w:t>Igal rühmal on 20 minutit aega ettevalmistamisek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A09C92" id="Группа 7143" o:spid="_x0000_s1239" style="position:absolute;margin-left:703.1pt;margin-top:15.15pt;width:306.5pt;height:95.3pt;z-index:-251496960;mso-wrap-distance-left:0;mso-wrap-distance-right:0;mso-position-horizontal-relative:page;mso-position-vertical-relative:text" coordorigin="14062,303" coordsize="6130,1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">
                <o:lock v:ext="edit" aspectratio="t"/>
                <v:rect id="Rectangle 3249" o:spid="_x0000_s1240" style="position:absolute;left:14062;top:303;width:6127;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" fillcolor="#f4f1e9" stroked="f">
                  <o:lock v:ext="edit" aspectratio="t"/>
                </v:rect>
                <v:rect id="Rectangle 3250" o:spid="_x0000_s1241" style="position:absolute;left:14065;top:803;width:6127;height: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" fillcolor="#faf7e7" stroked="f">
                  <o:lock v:ext="edit" aspectratio="t"/>
                </v:rect>
                <v:shape id="Text Box 3251" o:spid="_x0000_s1242" type="#_x0000_t202" style="position:absolute;left:14062;top:303;width:6130;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" filled="f" stroked="f">
                  <o:lock v:ext="edit" aspectratio="t"/>
                  <v:textbox inset="0,0,0,0">
                    <w:txbxContent>
                      <w:p w14:paraId="0EC7AE97" w14:textId="77777777" w:rsidR="00A934EA" w:rsidRDefault="00A934EA">
                        <w:pPr>
                          <w:spacing w:before="75"/>
                          <w:ind w:left="148"/>
                          <w:rPr>
                            <w:rFonts w:ascii="Arial"/>
                            <w:b/>
                            <w:sz w:val="36"/>
                          </w:rPr>
                        </w:pPr>
                        <w:r>
                          <w:rPr>
                            <w:rFonts w:ascii="Arial"/>
                            <w:b/>
                            <w:sz w:val="36"/>
                          </w:rPr>
                          <w:t xml:space="preserve">5. </w:t>
                        </w:r>
                        <w:proofErr w:type="spellStart"/>
                        <w:r>
                          <w:rPr>
                            <w:rFonts w:ascii="Arial"/>
                            <w:b/>
                            <w:sz w:val="36"/>
                          </w:rPr>
                          <w:t>samm</w:t>
                        </w:r>
                        <w:proofErr w:type="spellEnd"/>
                        <w:r>
                          <w:rPr>
                            <w:rFonts w:ascii="Arial"/>
                            <w:b/>
                            <w:sz w:val="36"/>
                          </w:rPr>
                          <w:t>:</w:t>
                        </w:r>
                      </w:p>
                      <w:p w14:paraId="1D818278" w14:textId="4E2642EB" w:rsidR="00A934EA" w:rsidRDefault="00A934EA">
                        <w:pPr>
                          <w:spacing w:before="87" w:line="256" w:lineRule="auto"/>
                          <w:ind w:left="148" w:right="141"/>
                          <w:rPr>
                            <w:sz w:val="36"/>
                          </w:rPr>
                        </w:pPr>
                        <w:proofErr w:type="spellStart"/>
                        <w:r>
                          <w:rPr>
                            <w:sz w:val="36"/>
                          </w:rPr>
                          <w:t>Igal</w:t>
                        </w:r>
                        <w:proofErr w:type="spellEnd"/>
                        <w:r>
                          <w:rPr>
                            <w:sz w:val="36"/>
                          </w:rPr>
                          <w:t xml:space="preserve"> </w:t>
                        </w:r>
                        <w:proofErr w:type="spellStart"/>
                        <w:r>
                          <w:rPr>
                            <w:sz w:val="36"/>
                          </w:rPr>
                          <w:t>rühmal</w:t>
                        </w:r>
                        <w:proofErr w:type="spellEnd"/>
                        <w:r>
                          <w:rPr>
                            <w:sz w:val="36"/>
                          </w:rPr>
                          <w:t xml:space="preserve"> on 20 </w:t>
                        </w:r>
                        <w:proofErr w:type="spellStart"/>
                        <w:r>
                          <w:rPr>
                            <w:sz w:val="36"/>
                          </w:rPr>
                          <w:t>minutit</w:t>
                        </w:r>
                        <w:proofErr w:type="spellEnd"/>
                        <w:r>
                          <w:rPr>
                            <w:sz w:val="36"/>
                          </w:rPr>
                          <w:t xml:space="preserve"> </w:t>
                        </w:r>
                        <w:proofErr w:type="spellStart"/>
                        <w:r>
                          <w:rPr>
                            <w:sz w:val="36"/>
                          </w:rPr>
                          <w:t>aega</w:t>
                        </w:r>
                        <w:proofErr w:type="spellEnd"/>
                        <w:r>
                          <w:rPr>
                            <w:sz w:val="36"/>
                          </w:rPr>
                          <w:t xml:space="preserve"> </w:t>
                        </w:r>
                        <w:proofErr w:type="spellStart"/>
                        <w:r>
                          <w:rPr>
                            <w:sz w:val="36"/>
                          </w:rPr>
                          <w:t>ettevalmistamiseks</w:t>
                        </w:r>
                        <w:proofErr w:type="spellEnd"/>
                        <w:r>
                          <w:rPr>
                            <w:sz w:val="36"/>
                          </w:rPr>
                          <w:t>.</w:t>
                        </w:r>
                      </w:p>
                    </w:txbxContent>
                  </v:textbox>
                </v:shape>
                <w10:wrap type="topAndBottom" anchorx="page"/>
              </v:group>
            </w:pict>
          </mc:Fallback>
        </mc:AlternateContent>
      </w:r>
    </w:p>
    <w:p w14:paraId="17D8F1D2" w14:textId="22A01F57" w:rsidR="00DA1199" w:rsidRPr="00746325" w:rsidRDefault="00A16D8C">
      <w:pPr>
        <w:rPr>
          <w:lang w:val="et-EE"/>
        </w:rPr>
        <w:sectPr w:rsidR="00DA1199" w:rsidRPr="00746325">
          <w:footerReference w:type="default" r:id="rId143"/>
          <w:pgSz w:w="20480" w:h="15360" w:orient="landscape"/>
          <w:pgMar w:top="200" w:right="20" w:bottom="280" w:left="20" w:header="0" w:footer="0" w:gutter="0"/>
          <w:cols w:space="720"/>
        </w:sectPr>
      </w:pPr>
      <w:r w:rsidRPr="00746325">
        <w:rPr>
          <w:noProof/>
          <w:lang w:val="et-EE"/>
        </w:rPr>
        <mc:AlternateContent>
          <mc:Choice Requires="wps">
            <w:drawing>
              <wp:anchor distT="45720" distB="45720" distL="114300" distR="114300" simplePos="0" relativeHeight="251594240" behindDoc="0" locked="0" layoutInCell="1" allowOverlap="1" wp14:anchorId="73DF14E9" wp14:editId="7C4607BE">
                <wp:simplePos x="0" y="0"/>
                <wp:positionH relativeFrom="column">
                  <wp:posOffset>9799793</wp:posOffset>
                </wp:positionH>
                <wp:positionV relativeFrom="paragraph">
                  <wp:posOffset>1717040</wp:posOffset>
                </wp:positionV>
                <wp:extent cx="2658110" cy="54165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541655"/>
                        </a:xfrm>
                        <a:prstGeom prst="rect">
                          <a:avLst/>
                        </a:prstGeom>
                        <a:noFill/>
                        <a:ln w="9525">
                          <a:noFill/>
                          <a:miter lim="800000"/>
                          <a:headEnd/>
                          <a:tailEnd/>
                        </a:ln>
                      </wps:spPr>
                      <wps:txbx>
                        <w:txbxContent>
                          <w:p w14:paraId="52BE9596" w14:textId="77777777" w:rsidR="00A934EA" w:rsidRDefault="00A934EA" w:rsidP="00A16D8C">
                            <w:pPr>
                              <w:spacing w:line="240" w:lineRule="exact"/>
                              <w:jc w:val="center"/>
                              <w:rPr>
                                <w:rFonts w:ascii="Calibri"/>
                                <w:sz w:val="36"/>
                                <w:szCs w:val="36"/>
                              </w:rPr>
                            </w:pPr>
                            <w:r w:rsidRPr="00A16D8C">
                              <w:rPr>
                                <w:rFonts w:ascii="Calibri"/>
                                <w:sz w:val="36"/>
                                <w:szCs w:val="36"/>
                              </w:rPr>
                              <w:t>J</w:t>
                            </w:r>
                            <w:r w:rsidRPr="00A16D8C">
                              <w:rPr>
                                <w:rFonts w:ascii="Calibri"/>
                                <w:sz w:val="36"/>
                                <w:szCs w:val="36"/>
                              </w:rPr>
                              <w:t>ä</w:t>
                            </w:r>
                            <w:r w:rsidRPr="00A16D8C">
                              <w:rPr>
                                <w:rFonts w:ascii="Calibri"/>
                                <w:sz w:val="36"/>
                                <w:szCs w:val="36"/>
                              </w:rPr>
                              <w:t>relem</w:t>
                            </w:r>
                            <w:r w:rsidRPr="00A16D8C">
                              <w:rPr>
                                <w:rFonts w:ascii="Calibri"/>
                                <w:sz w:val="36"/>
                                <w:szCs w:val="36"/>
                              </w:rPr>
                              <w:t>õ</w:t>
                            </w:r>
                            <w:r w:rsidRPr="00A16D8C">
                              <w:rPr>
                                <w:rFonts w:ascii="Calibri"/>
                                <w:sz w:val="36"/>
                                <w:szCs w:val="36"/>
                              </w:rPr>
                              <w:t>tlemis-</w:t>
                            </w:r>
                          </w:p>
                          <w:p w14:paraId="519B46C2" w14:textId="0FD75402" w:rsidR="00A934EA" w:rsidRPr="00A16D8C" w:rsidRDefault="00A934EA" w:rsidP="00A16D8C">
                            <w:pPr>
                              <w:spacing w:line="240" w:lineRule="exact"/>
                              <w:jc w:val="center"/>
                              <w:rPr>
                                <w:rFonts w:ascii="Calibri"/>
                                <w:sz w:val="36"/>
                                <w:szCs w:val="36"/>
                              </w:rPr>
                            </w:pPr>
                            <w:r w:rsidRPr="00A16D8C">
                              <w:rPr>
                                <w:rFonts w:ascii="Calibri"/>
                                <w:sz w:val="36"/>
                                <w:szCs w:val="36"/>
                              </w:rPr>
                              <w:t>/</w:t>
                            </w:r>
                            <w:r w:rsidRPr="00A16D8C">
                              <w:rPr>
                                <w:rFonts w:ascii="Calibri"/>
                                <w:sz w:val="36"/>
                                <w:szCs w:val="36"/>
                              </w:rPr>
                              <w:t>ü</w:t>
                            </w:r>
                            <w:r w:rsidRPr="00A16D8C">
                              <w:rPr>
                                <w:rFonts w:ascii="Calibri"/>
                                <w:sz w:val="36"/>
                                <w:szCs w:val="36"/>
                              </w:rPr>
                              <w:t>levaatuse sean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F14E9" id="_x0000_s1243" type="#_x0000_t202" style="position:absolute;margin-left:771.65pt;margin-top:135.2pt;width:209.3pt;height:42.65pt;z-index:251594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" filled="f" stroked="f">
                <v:textbox>
                  <w:txbxContent>
                    <w:p w14:paraId="52BE9596" w14:textId="77777777" w:rsidR="00A934EA" w:rsidRDefault="00A934EA" w:rsidP="00A16D8C">
                      <w:pPr>
                        <w:spacing w:line="240" w:lineRule="exact"/>
                        <w:jc w:val="center"/>
                        <w:rPr>
                          <w:rFonts w:ascii="Calibri"/>
                          <w:sz w:val="36"/>
                          <w:szCs w:val="36"/>
                        </w:rPr>
                      </w:pPr>
                      <w:proofErr w:type="spellStart"/>
                      <w:r w:rsidRPr="00A16D8C">
                        <w:rPr>
                          <w:rFonts w:ascii="Calibri"/>
                          <w:sz w:val="36"/>
                          <w:szCs w:val="36"/>
                        </w:rPr>
                        <w:t>J</w:t>
                      </w:r>
                      <w:r w:rsidRPr="00A16D8C">
                        <w:rPr>
                          <w:rFonts w:ascii="Calibri"/>
                          <w:sz w:val="36"/>
                          <w:szCs w:val="36"/>
                        </w:rPr>
                        <w:t>ä</w:t>
                      </w:r>
                      <w:r w:rsidRPr="00A16D8C">
                        <w:rPr>
                          <w:rFonts w:ascii="Calibri"/>
                          <w:sz w:val="36"/>
                          <w:szCs w:val="36"/>
                        </w:rPr>
                        <w:t>relem</w:t>
                      </w:r>
                      <w:r w:rsidRPr="00A16D8C">
                        <w:rPr>
                          <w:rFonts w:ascii="Calibri"/>
                          <w:sz w:val="36"/>
                          <w:szCs w:val="36"/>
                        </w:rPr>
                        <w:t>õ</w:t>
                      </w:r>
                      <w:r w:rsidRPr="00A16D8C">
                        <w:rPr>
                          <w:rFonts w:ascii="Calibri"/>
                          <w:sz w:val="36"/>
                          <w:szCs w:val="36"/>
                        </w:rPr>
                        <w:t>tlemis</w:t>
                      </w:r>
                      <w:proofErr w:type="spellEnd"/>
                      <w:r w:rsidRPr="00A16D8C">
                        <w:rPr>
                          <w:rFonts w:ascii="Calibri"/>
                          <w:sz w:val="36"/>
                          <w:szCs w:val="36"/>
                        </w:rPr>
                        <w:t>-</w:t>
                      </w:r>
                    </w:p>
                    <w:p w14:paraId="519B46C2" w14:textId="0FD75402" w:rsidR="00A934EA" w:rsidRPr="00A16D8C" w:rsidRDefault="00A934EA" w:rsidP="00A16D8C">
                      <w:pPr>
                        <w:spacing w:line="240" w:lineRule="exact"/>
                        <w:jc w:val="center"/>
                        <w:rPr>
                          <w:rFonts w:ascii="Calibri"/>
                          <w:sz w:val="36"/>
                          <w:szCs w:val="36"/>
                        </w:rPr>
                      </w:pPr>
                      <w:r w:rsidRPr="00A16D8C">
                        <w:rPr>
                          <w:rFonts w:ascii="Calibri"/>
                          <w:sz w:val="36"/>
                          <w:szCs w:val="36"/>
                        </w:rPr>
                        <w:t>/</w:t>
                      </w:r>
                      <w:proofErr w:type="spellStart"/>
                      <w:r w:rsidRPr="00A16D8C">
                        <w:rPr>
                          <w:rFonts w:ascii="Calibri"/>
                          <w:sz w:val="36"/>
                          <w:szCs w:val="36"/>
                        </w:rPr>
                        <w:t>ü</w:t>
                      </w:r>
                      <w:r w:rsidRPr="00A16D8C">
                        <w:rPr>
                          <w:rFonts w:ascii="Calibri"/>
                          <w:sz w:val="36"/>
                          <w:szCs w:val="36"/>
                        </w:rPr>
                        <w:t>levaatuse</w:t>
                      </w:r>
                      <w:proofErr w:type="spellEnd"/>
                      <w:r w:rsidRPr="00A16D8C">
                        <w:rPr>
                          <w:rFonts w:ascii="Calibri"/>
                          <w:sz w:val="36"/>
                          <w:szCs w:val="36"/>
                        </w:rPr>
                        <w:t xml:space="preserve"> </w:t>
                      </w:r>
                      <w:proofErr w:type="spellStart"/>
                      <w:r w:rsidRPr="00A16D8C">
                        <w:rPr>
                          <w:rFonts w:ascii="Calibri"/>
                          <w:sz w:val="36"/>
                          <w:szCs w:val="36"/>
                        </w:rPr>
                        <w:t>seanss</w:t>
                      </w:r>
                      <w:proofErr w:type="spellEnd"/>
                      <w:r w:rsidRPr="00A16D8C">
                        <w:rPr>
                          <w:rFonts w:ascii="Calibri"/>
                          <w:sz w:val="36"/>
                          <w:szCs w:val="36"/>
                        </w:rPr>
                        <w:t>:</w:t>
                      </w:r>
                    </w:p>
                  </w:txbxContent>
                </v:textbox>
                <w10:wrap type="square"/>
              </v:shape>
            </w:pict>
          </mc:Fallback>
        </mc:AlternateContent>
      </w:r>
    </w:p>
    <w:p w14:paraId="78C1C161" w14:textId="1D818A02" w:rsidR="00DA1199" w:rsidRPr="00746325" w:rsidRDefault="001D431D">
      <w:pPr>
        <w:pStyle w:val="a3"/>
        <w:ind w:left="232"/>
        <w:rPr>
          <w:sz w:val="20"/>
          <w:lang w:val="et-EE"/>
        </w:rPr>
      </w:pPr>
      <w:r>
        <w:rPr>
          <w:noProof/>
        </w:rPr>
        <w:lastRenderedPageBreak/>
        <mc:AlternateContent>
          <mc:Choice Requires="wpg">
            <w:drawing>
              <wp:inline distT="0" distB="0" distL="0" distR="0" wp14:anchorId="465625D2" wp14:editId="25A3F47E">
                <wp:extent cx="12673965" cy="1039495"/>
                <wp:effectExtent l="0" t="0" r="0" b="1905"/>
                <wp:docPr id="7140" name="Group 715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7141" name="Rectangle 3246"/>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2" name="Text Box 3247"/>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DB83E" w14:textId="61FB744E" w:rsidR="00A934EA" w:rsidRDefault="00A934EA">
                              <w:pPr>
                                <w:spacing w:before="445"/>
                                <w:ind w:left="144"/>
                                <w:rPr>
                                  <w:rFonts w:ascii="Arial" w:hAnsi="Arial"/>
                                  <w:b/>
                                  <w:sz w:val="48"/>
                                </w:rPr>
                              </w:pPr>
                              <w:r>
                                <w:rPr>
                                  <w:rFonts w:ascii="Arial"/>
                                  <w:b/>
                                  <w:color w:val="1F2023"/>
                                  <w:sz w:val="48"/>
                                </w:rPr>
                                <w:t>Juhatuse saali liftik</w:t>
                              </w:r>
                              <w:r>
                                <w:rPr>
                                  <w:rFonts w:ascii="Arial"/>
                                  <w:b/>
                                  <w:color w:val="1F2023"/>
                                  <w:sz w:val="48"/>
                                </w:rPr>
                                <w:t>õ</w:t>
                              </w:r>
                              <w:r>
                                <w:rPr>
                                  <w:rFonts w:ascii="Arial"/>
                                  <w:b/>
                                  <w:color w:val="1F2023"/>
                                  <w:sz w:val="48"/>
                                </w:rPr>
                                <w:t>ne</w:t>
                              </w:r>
                              <w:r>
                                <w:rPr>
                                  <w:rFonts w:ascii="Arial" w:hAnsi="Arial"/>
                                  <w:b/>
                                  <w:color w:val="1F2023"/>
                                  <w:sz w:val="48"/>
                                </w:rPr>
                                <w:t>: korraldamine - 6. ja 7. samm</w:t>
                              </w:r>
                            </w:p>
                          </w:txbxContent>
                        </wps:txbx>
                        <wps:bodyPr rot="0" vert="horz" wrap="square" lIns="0" tIns="0" rIns="0" bIns="0" anchor="t" anchorCtr="0" upright="1">
                          <a:noAutofit/>
                        </wps:bodyPr>
                      </wps:wsp>
                    </wpg:wgp>
                  </a:graphicData>
                </a:graphic>
              </wp:inline>
            </w:drawing>
          </mc:Choice>
          <mc:Fallback>
            <w:pict>
              <v:group w14:anchorId="465625D2" id="Group 7157" o:spid="_x0000_s1244"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">
                <o:lock v:ext="edit" aspectratio="t"/>
                <v:rect id="Rectangle 3246" o:spid="_x0000_s1245"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" fillcolor="#ffc22c" stroked="f">
                  <o:lock v:ext="edit" aspectratio="t"/>
                </v:rect>
                <v:shape id="Text Box 3247" o:spid="_x0000_s1246"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" filled="f" stroked="f">
                  <o:lock v:ext="edit" aspectratio="t"/>
                  <v:textbox inset="0,0,0,0">
                    <w:txbxContent>
                      <w:p w14:paraId="48EDB83E" w14:textId="61FB744E" w:rsidR="00A934EA" w:rsidRDefault="00A934EA">
                        <w:pPr>
                          <w:spacing w:before="445"/>
                          <w:ind w:left="144"/>
                          <w:rPr>
                            <w:rFonts w:ascii="Arial" w:hAnsi="Arial"/>
                            <w:b/>
                            <w:sz w:val="48"/>
                          </w:rPr>
                        </w:pPr>
                        <w:proofErr w:type="spellStart"/>
                        <w:r>
                          <w:rPr>
                            <w:rFonts w:ascii="Arial"/>
                            <w:b/>
                            <w:color w:val="1F2023"/>
                            <w:sz w:val="48"/>
                          </w:rPr>
                          <w:t>Juhatuse</w:t>
                        </w:r>
                        <w:proofErr w:type="spellEnd"/>
                        <w:r>
                          <w:rPr>
                            <w:rFonts w:ascii="Arial"/>
                            <w:b/>
                            <w:color w:val="1F2023"/>
                            <w:sz w:val="48"/>
                          </w:rPr>
                          <w:t xml:space="preserve"> </w:t>
                        </w:r>
                        <w:proofErr w:type="spellStart"/>
                        <w:r>
                          <w:rPr>
                            <w:rFonts w:ascii="Arial"/>
                            <w:b/>
                            <w:color w:val="1F2023"/>
                            <w:sz w:val="48"/>
                          </w:rPr>
                          <w:t>saali</w:t>
                        </w:r>
                        <w:proofErr w:type="spellEnd"/>
                        <w:r>
                          <w:rPr>
                            <w:rFonts w:ascii="Arial"/>
                            <w:b/>
                            <w:color w:val="1F2023"/>
                            <w:sz w:val="48"/>
                          </w:rPr>
                          <w:t xml:space="preserve"> </w:t>
                        </w:r>
                        <w:proofErr w:type="spellStart"/>
                        <w:r>
                          <w:rPr>
                            <w:rFonts w:ascii="Arial"/>
                            <w:b/>
                            <w:color w:val="1F2023"/>
                            <w:sz w:val="48"/>
                          </w:rPr>
                          <w:t>liftik</w:t>
                        </w:r>
                        <w:r>
                          <w:rPr>
                            <w:rFonts w:ascii="Arial"/>
                            <w:b/>
                            <w:color w:val="1F2023"/>
                            <w:sz w:val="48"/>
                          </w:rPr>
                          <w:t>õ</w:t>
                        </w:r>
                        <w:r>
                          <w:rPr>
                            <w:rFonts w:ascii="Arial"/>
                            <w:b/>
                            <w:color w:val="1F2023"/>
                            <w:sz w:val="48"/>
                          </w:rPr>
                          <w:t>ne</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6. ja 7. </w:t>
                        </w:r>
                        <w:proofErr w:type="spellStart"/>
                        <w:r>
                          <w:rPr>
                            <w:rFonts w:ascii="Arial" w:hAnsi="Arial"/>
                            <w:b/>
                            <w:color w:val="1F2023"/>
                            <w:sz w:val="48"/>
                          </w:rPr>
                          <w:t>samm</w:t>
                        </w:r>
                        <w:proofErr w:type="spellEnd"/>
                      </w:p>
                    </w:txbxContent>
                  </v:textbox>
                </v:shape>
                <w10:anchorlock/>
              </v:group>
            </w:pict>
          </mc:Fallback>
        </mc:AlternateContent>
      </w:r>
    </w:p>
    <w:p w14:paraId="3C249A01" w14:textId="77777777" w:rsidR="00DA1199" w:rsidRPr="00746325" w:rsidRDefault="00DA1199">
      <w:pPr>
        <w:pStyle w:val="a3"/>
        <w:spacing w:before="3"/>
        <w:rPr>
          <w:sz w:val="25"/>
          <w:lang w:val="et-EE"/>
        </w:rPr>
      </w:pPr>
    </w:p>
    <w:p w14:paraId="6334E444" w14:textId="6E16A5C2" w:rsidR="00065C28" w:rsidRPr="00746325" w:rsidRDefault="001D431D">
      <w:pPr>
        <w:spacing w:before="88"/>
        <w:ind w:left="356"/>
        <w:jc w:val="both"/>
        <w:rPr>
          <w:rFonts w:ascii="Arial"/>
          <w:b/>
          <w:sz w:val="36"/>
          <w:lang w:val="et-EE"/>
        </w:rPr>
      </w:pPr>
      <w:r>
        <w:rPr>
          <w:noProof/>
        </w:rPr>
        <mc:AlternateContent>
          <mc:Choice Requires="wpg">
            <w:drawing>
              <wp:anchor distT="0" distB="0" distL="114300" distR="114300" simplePos="0" relativeHeight="251744768" behindDoc="1" locked="0" layoutInCell="1" allowOverlap="1" wp14:anchorId="2599D2F6" wp14:editId="1DE751FA">
                <wp:simplePos x="0" y="0"/>
                <wp:positionH relativeFrom="page">
                  <wp:posOffset>148590</wp:posOffset>
                </wp:positionH>
                <wp:positionV relativeFrom="paragraph">
                  <wp:posOffset>7620</wp:posOffset>
                </wp:positionV>
                <wp:extent cx="4997450" cy="8153400"/>
                <wp:effectExtent l="0" t="0" r="0" b="0"/>
                <wp:wrapNone/>
                <wp:docPr id="7137" name="Group 15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97450" cy="8153400"/>
                          <a:chOff x="234" y="12"/>
                          <a:chExt cx="7870" cy="12840"/>
                        </a:xfrm>
                      </wpg:grpSpPr>
                      <wps:wsp>
                        <wps:cNvPr id="7138" name="Rectangle 1525"/>
                        <wps:cNvSpPr>
                          <a:spLocks noChangeArrowheads="1"/>
                        </wps:cNvSpPr>
                        <wps:spPr bwMode="auto">
                          <a:xfrm>
                            <a:off x="234" y="12"/>
                            <a:ext cx="7869" cy="557"/>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9" name="Rectangle 1526"/>
                        <wps:cNvSpPr>
                          <a:spLocks noChangeArrowheads="1"/>
                        </wps:cNvSpPr>
                        <wps:spPr bwMode="auto">
                          <a:xfrm>
                            <a:off x="235" y="512"/>
                            <a:ext cx="7869" cy="1234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0212DD" id="Group 1524" o:spid="_x0000_s1026" style="position:absolute;margin-left:11.7pt;margin-top:.6pt;width:393.5pt;height:642pt;z-index:-251571712;mso-position-horizontal-relative:page" coordorigin="234,12" coordsize="7870,1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">
                <v:rect id="Rectangle 1525" o:spid="_x0000_s1027" style="position:absolute;left:234;top:12;width:7869;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" fillcolor="#f4f1e9" stroked="f"/>
                <v:rect id="Rectangle 1526" o:spid="_x0000_s1028" style="position:absolute;left:235;top:512;width:7869;height:1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" fillcolor="#faf7e7" stroked="f"/>
                <w10:wrap anchorx="page"/>
              </v:group>
            </w:pict>
          </mc:Fallback>
        </mc:AlternateContent>
      </w:r>
      <w:r>
        <w:rPr>
          <w:noProof/>
        </w:rPr>
        <mc:AlternateContent>
          <mc:Choice Requires="wpg">
            <w:drawing>
              <wp:anchor distT="0" distB="0" distL="114300" distR="114300" simplePos="0" relativeHeight="251663872" behindDoc="0" locked="0" layoutInCell="1" allowOverlap="1" wp14:anchorId="102AB69A" wp14:editId="4E40B33E">
                <wp:simplePos x="0" y="0"/>
                <wp:positionH relativeFrom="page">
                  <wp:posOffset>5294630</wp:posOffset>
                </wp:positionH>
                <wp:positionV relativeFrom="paragraph">
                  <wp:posOffset>27305</wp:posOffset>
                </wp:positionV>
                <wp:extent cx="7538085" cy="4348480"/>
                <wp:effectExtent l="0" t="0" r="5715" b="13970"/>
                <wp:wrapNone/>
                <wp:docPr id="7136" name="Группа 713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538085" cy="4348480"/>
                          <a:chOff x="8338" y="43"/>
                          <a:chExt cx="11871" cy="6848"/>
                        </a:xfrm>
                      </wpg:grpSpPr>
                      <wps:wsp>
                        <wps:cNvPr id="7151" name="Rectangle 3239"/>
                        <wps:cNvSpPr>
                          <a:spLocks noChangeAspect="1" noChangeArrowheads="1"/>
                        </wps:cNvSpPr>
                        <wps:spPr bwMode="auto">
                          <a:xfrm>
                            <a:off x="8338" y="43"/>
                            <a:ext cx="11871" cy="504"/>
                          </a:xfrm>
                          <a:prstGeom prst="rect">
                            <a:avLst/>
                          </a:prstGeom>
                          <a:solidFill>
                            <a:srgbClr val="F4F1E9"/>
                          </a:solidFill>
                          <a:ln>
                            <a:noFill/>
                          </a:ln>
                        </wps:spPr>
                        <wps:bodyPr rot="0" vert="horz" wrap="square" lIns="91440" tIns="45720" rIns="91440" bIns="45720" anchor="t" anchorCtr="0" upright="1">
                          <a:noAutofit/>
                        </wps:bodyPr>
                      </wps:wsp>
                      <wps:wsp>
                        <wps:cNvPr id="7152" name="Rectangle 3240"/>
                        <wps:cNvSpPr>
                          <a:spLocks noChangeAspect="1" noChangeArrowheads="1"/>
                        </wps:cNvSpPr>
                        <wps:spPr bwMode="auto">
                          <a:xfrm>
                            <a:off x="8338" y="562"/>
                            <a:ext cx="11871" cy="6329"/>
                          </a:xfrm>
                          <a:prstGeom prst="rect">
                            <a:avLst/>
                          </a:prstGeom>
                          <a:solidFill>
                            <a:srgbClr val="FAF7E7"/>
                          </a:solidFill>
                          <a:ln>
                            <a:noFill/>
                          </a:ln>
                        </wps:spPr>
                        <wps:bodyPr rot="0" vert="horz" wrap="square" lIns="91440" tIns="45720" rIns="91440" bIns="45720" anchor="t" anchorCtr="0" upright="1">
                          <a:noAutofit/>
                        </wps:bodyPr>
                      </wps:wsp>
                      <wps:wsp>
                        <wps:cNvPr id="7153" name="Text Box 3241"/>
                        <wps:cNvSpPr txBox="1">
                          <a:spLocks noChangeAspect="1" noChangeArrowheads="1"/>
                        </wps:cNvSpPr>
                        <wps:spPr bwMode="auto">
                          <a:xfrm>
                            <a:off x="8338" y="43"/>
                            <a:ext cx="11871" cy="6848"/>
                          </a:xfrm>
                          <a:prstGeom prst="rect">
                            <a:avLst/>
                          </a:prstGeom>
                          <a:noFill/>
                          <a:ln>
                            <a:noFill/>
                          </a:ln>
                        </wps:spPr>
                        <wps:txbx>
                          <w:txbxContent>
                            <w:p w14:paraId="49CC84F3" w14:textId="77777777" w:rsidR="00A934EA" w:rsidRDefault="00A934EA">
                              <w:pPr>
                                <w:spacing w:before="99"/>
                                <w:ind w:left="147" w:right="277"/>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2AB69A" id="Группа 7136" o:spid="_x0000_s1247" style="position:absolute;left:0;text-align:left;margin-left:416.9pt;margin-top:2.15pt;width:593.55pt;height:342.4pt;z-index:251663872;mso-position-horizontal-relative:page;mso-position-vertical-relative:text" coordorigin="8338,43" coordsize="11871,6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">
                <o:lock v:ext="edit" aspectratio="t"/>
                <v:rect id="Rectangle 3239" o:spid="_x0000_s1248" style="position:absolute;left:8338;top:43;width:11871;height: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" fillcolor="#f4f1e9" stroked="f">
                  <o:lock v:ext="edit" aspectratio="t"/>
                </v:rect>
                <v:rect id="Rectangle 3240" o:spid="_x0000_s1249" style="position:absolute;left:8338;top:562;width:11871;height:6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" fillcolor="#faf7e7" stroked="f">
                  <o:lock v:ext="edit" aspectratio="t"/>
                </v:rect>
                <v:shape id="Text Box 3241" o:spid="_x0000_s1250" type="#_x0000_t202" style="position:absolute;left:8338;top:43;width:11871;height:6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" filled="f" stroked="f">
                  <o:lock v:ext="edit" aspectratio="t"/>
                  <v:textbox inset="0,0,0,0">
                    <w:txbxContent>
                      <w:p w14:paraId="49CC84F3" w14:textId="77777777" w:rsidR="00A934EA" w:rsidRDefault="00A934EA">
                        <w:pPr>
                          <w:spacing w:before="99"/>
                          <w:ind w:left="147" w:right="277"/>
                          <w:rPr>
                            <w:sz w:val="36"/>
                          </w:rPr>
                        </w:pPr>
                      </w:p>
                    </w:txbxContent>
                  </v:textbox>
                </v:shape>
                <w10:wrap anchorx="page"/>
              </v:group>
            </w:pict>
          </mc:Fallback>
        </mc:AlternateContent>
      </w:r>
      <w:r w:rsidR="00536928" w:rsidRPr="00746325">
        <w:rPr>
          <w:rFonts w:ascii="Arial"/>
          <w:b/>
          <w:sz w:val="36"/>
          <w:lang w:val="et-EE"/>
        </w:rPr>
        <w:t>6. samm:</w:t>
      </w:r>
    </w:p>
    <w:p w14:paraId="7F25DE9D" w14:textId="6EB15ADA" w:rsidR="00065C28" w:rsidRPr="00746325" w:rsidRDefault="00536928" w:rsidP="0071411A">
      <w:pPr>
        <w:spacing w:before="87" w:line="259" w:lineRule="auto"/>
        <w:ind w:left="360" w:right="12500"/>
        <w:rPr>
          <w:sz w:val="36"/>
          <w:lang w:val="et-EE"/>
        </w:rPr>
      </w:pPr>
      <w:r w:rsidRPr="00746325">
        <w:rPr>
          <w:sz w:val="36"/>
          <w:u w:val="thick"/>
          <w:lang w:val="et-EE"/>
        </w:rPr>
        <w:t xml:space="preserve">Iga rühm arutab oma ideed </w:t>
      </w:r>
      <w:r w:rsidR="00731923">
        <w:rPr>
          <w:sz w:val="36"/>
          <w:u w:val="thick"/>
          <w:lang w:val="et-EE"/>
        </w:rPr>
        <w:t>koolitaja</w:t>
      </w:r>
      <w:r w:rsidRPr="00746325">
        <w:rPr>
          <w:sz w:val="36"/>
          <w:u w:val="thick"/>
          <w:lang w:val="et-EE"/>
        </w:rPr>
        <w:t xml:space="preserve"> ja kaaslastega. </w:t>
      </w:r>
      <w:r w:rsidR="00731923">
        <w:rPr>
          <w:sz w:val="36"/>
          <w:u w:val="thick"/>
          <w:lang w:val="et-EE"/>
        </w:rPr>
        <w:t>Koolitaja</w:t>
      </w:r>
      <w:r w:rsidRPr="00746325">
        <w:rPr>
          <w:sz w:val="36"/>
          <w:u w:val="thick"/>
          <w:lang w:val="et-EE"/>
        </w:rPr>
        <w:t xml:space="preserve"> peaks esitama järgmised küsimused:</w:t>
      </w:r>
    </w:p>
    <w:p w14:paraId="6ADA2C09" w14:textId="5359DB96" w:rsidR="00065C28" w:rsidRPr="00746325" w:rsidRDefault="00731923">
      <w:pPr>
        <w:spacing w:before="158"/>
        <w:ind w:left="360"/>
        <w:jc w:val="both"/>
        <w:rPr>
          <w:sz w:val="36"/>
          <w:lang w:val="et-EE"/>
        </w:rPr>
      </w:pPr>
      <w:r>
        <w:rPr>
          <w:sz w:val="36"/>
          <w:lang w:val="et-EE"/>
        </w:rPr>
        <w:t>Miks ma peaksin investeerima</w:t>
      </w:r>
      <w:r w:rsidR="00536928" w:rsidRPr="00746325">
        <w:rPr>
          <w:sz w:val="36"/>
          <w:lang w:val="et-EE"/>
        </w:rPr>
        <w:t xml:space="preserve"> teie ettevõttesse?</w:t>
      </w:r>
    </w:p>
    <w:p w14:paraId="4ED850FA" w14:textId="7F217887" w:rsidR="00065C28" w:rsidRPr="00746325" w:rsidRDefault="00536928">
      <w:pPr>
        <w:spacing w:before="191" w:line="259" w:lineRule="auto"/>
        <w:ind w:left="360" w:right="12501"/>
        <w:jc w:val="both"/>
        <w:rPr>
          <w:sz w:val="36"/>
          <w:lang w:val="et-EE"/>
        </w:rPr>
      </w:pPr>
      <w:r w:rsidRPr="00746325">
        <w:rPr>
          <w:sz w:val="36"/>
          <w:lang w:val="et-EE"/>
        </w:rPr>
        <w:t xml:space="preserve">Te kirjeldasite ettevõtet, aga </w:t>
      </w:r>
      <w:r w:rsidR="00731923">
        <w:rPr>
          <w:sz w:val="36"/>
          <w:lang w:val="et-EE"/>
        </w:rPr>
        <w:t>mida saate rääkida endast</w:t>
      </w:r>
      <w:r w:rsidRPr="00746325">
        <w:rPr>
          <w:sz w:val="36"/>
          <w:lang w:val="et-EE"/>
        </w:rPr>
        <w:t>?</w:t>
      </w:r>
    </w:p>
    <w:p w14:paraId="5BA75C76" w14:textId="4A9D47BD" w:rsidR="00065C28" w:rsidRPr="00746325" w:rsidRDefault="00536928">
      <w:pPr>
        <w:spacing w:before="162" w:line="259" w:lineRule="auto"/>
        <w:ind w:left="360" w:right="12498"/>
        <w:jc w:val="both"/>
        <w:rPr>
          <w:sz w:val="36"/>
          <w:lang w:val="et-EE"/>
        </w:rPr>
      </w:pPr>
      <w:r w:rsidRPr="00746325">
        <w:rPr>
          <w:sz w:val="36"/>
          <w:lang w:val="et-EE"/>
        </w:rPr>
        <w:t xml:space="preserve">Kas ma investeerin </w:t>
      </w:r>
      <w:r w:rsidR="00731923">
        <w:rPr>
          <w:sz w:val="36"/>
          <w:lang w:val="et-EE"/>
        </w:rPr>
        <w:t>lisaks ettevõttele ka teisse</w:t>
      </w:r>
      <w:r w:rsidRPr="00746325">
        <w:rPr>
          <w:sz w:val="36"/>
          <w:lang w:val="et-EE"/>
        </w:rPr>
        <w:t>?</w:t>
      </w:r>
    </w:p>
    <w:p w14:paraId="3E930C4F" w14:textId="22D577B0" w:rsidR="00065C28" w:rsidRPr="00746325" w:rsidRDefault="00536928" w:rsidP="00731923">
      <w:pPr>
        <w:spacing w:before="158" w:line="352" w:lineRule="auto"/>
        <w:ind w:left="360" w:right="13496"/>
        <w:rPr>
          <w:sz w:val="36"/>
          <w:lang w:val="et-EE"/>
        </w:rPr>
      </w:pPr>
      <w:r w:rsidRPr="00746325">
        <w:rPr>
          <w:sz w:val="36"/>
          <w:lang w:val="et-EE"/>
        </w:rPr>
        <w:t>Millised oskuse</w:t>
      </w:r>
      <w:r w:rsidR="00731923">
        <w:rPr>
          <w:sz w:val="36"/>
          <w:lang w:val="et-EE"/>
        </w:rPr>
        <w:t>i</w:t>
      </w:r>
      <w:r w:rsidRPr="00746325">
        <w:rPr>
          <w:sz w:val="36"/>
          <w:lang w:val="et-EE"/>
        </w:rPr>
        <w:t xml:space="preserve">d </w:t>
      </w:r>
      <w:r w:rsidR="00731923">
        <w:rPr>
          <w:sz w:val="36"/>
          <w:lang w:val="et-EE"/>
        </w:rPr>
        <w:t>saate ettevõtluses kasutada</w:t>
      </w:r>
      <w:r w:rsidRPr="00746325">
        <w:rPr>
          <w:sz w:val="36"/>
          <w:lang w:val="et-EE"/>
        </w:rPr>
        <w:t xml:space="preserve">? </w:t>
      </w:r>
      <w:r w:rsidR="00731923">
        <w:rPr>
          <w:sz w:val="36"/>
          <w:lang w:val="et-EE"/>
        </w:rPr>
        <w:br/>
      </w:r>
      <w:r w:rsidRPr="00746325">
        <w:rPr>
          <w:sz w:val="36"/>
          <w:lang w:val="et-EE"/>
        </w:rPr>
        <w:t xml:space="preserve">Milline on teie ideaalne klient? </w:t>
      </w:r>
      <w:r w:rsidR="00731923">
        <w:rPr>
          <w:sz w:val="36"/>
          <w:lang w:val="et-EE"/>
        </w:rPr>
        <w:br/>
      </w:r>
      <w:r w:rsidRPr="00746325">
        <w:rPr>
          <w:sz w:val="36"/>
          <w:lang w:val="et-EE"/>
        </w:rPr>
        <w:t xml:space="preserve">Kuidas te </w:t>
      </w:r>
      <w:r w:rsidR="00731923">
        <w:rPr>
          <w:sz w:val="36"/>
          <w:lang w:val="et-EE"/>
        </w:rPr>
        <w:t>temaga</w:t>
      </w:r>
      <w:r w:rsidRPr="00746325">
        <w:rPr>
          <w:sz w:val="36"/>
          <w:lang w:val="et-EE"/>
        </w:rPr>
        <w:t xml:space="preserve"> ühendust võtaksite?</w:t>
      </w:r>
    </w:p>
    <w:p w14:paraId="2A4C0CB1" w14:textId="77777777" w:rsidR="00DA1199" w:rsidRPr="00746325" w:rsidRDefault="00DA1199">
      <w:pPr>
        <w:pStyle w:val="a3"/>
        <w:spacing w:before="5"/>
        <w:rPr>
          <w:sz w:val="52"/>
          <w:lang w:val="et-EE"/>
        </w:rPr>
      </w:pPr>
    </w:p>
    <w:p w14:paraId="428F9B8C" w14:textId="138CBA4C" w:rsidR="00065C28" w:rsidRPr="00746325" w:rsidRDefault="00536928">
      <w:pPr>
        <w:spacing w:line="259" w:lineRule="auto"/>
        <w:ind w:left="360" w:right="12501"/>
        <w:jc w:val="both"/>
        <w:rPr>
          <w:sz w:val="36"/>
          <w:lang w:val="et-EE"/>
        </w:rPr>
      </w:pPr>
      <w:r w:rsidRPr="00746325">
        <w:rPr>
          <w:noProof/>
          <w:lang w:val="et-EE"/>
        </w:rPr>
        <w:drawing>
          <wp:anchor distT="0" distB="0" distL="0" distR="0" simplePos="0" relativeHeight="251513344" behindDoc="0" locked="0" layoutInCell="1" allowOverlap="1" wp14:anchorId="01804165" wp14:editId="2329400B">
            <wp:simplePos x="0" y="0"/>
            <wp:positionH relativeFrom="page">
              <wp:posOffset>5347970</wp:posOffset>
            </wp:positionH>
            <wp:positionV relativeFrom="paragraph">
              <wp:posOffset>-11382</wp:posOffset>
            </wp:positionV>
            <wp:extent cx="7486650" cy="3593465"/>
            <wp:effectExtent l="0" t="0" r="0" b="0"/>
            <wp:wrapNone/>
            <wp:docPr id="93" name="image68.jpeg" descr="two women taking to each other while holding p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68.jpeg"/>
                    <pic:cNvPicPr/>
                  </pic:nvPicPr>
                  <pic:blipFill>
                    <a:blip r:embed="rId144" cstate="print"/>
                    <a:stretch>
                      <a:fillRect/>
                    </a:stretch>
                  </pic:blipFill>
                  <pic:spPr>
                    <a:xfrm>
                      <a:off x="0" y="0"/>
                      <a:ext cx="7486650" cy="3593465"/>
                    </a:xfrm>
                    <a:prstGeom prst="rect">
                      <a:avLst/>
                    </a:prstGeom>
                  </pic:spPr>
                </pic:pic>
              </a:graphicData>
            </a:graphic>
          </wp:anchor>
        </w:drawing>
      </w:r>
      <w:r w:rsidR="00731923">
        <w:rPr>
          <w:sz w:val="36"/>
          <w:lang w:val="et-EE"/>
        </w:rPr>
        <w:t>Koolitaja</w:t>
      </w:r>
      <w:r w:rsidRPr="00746325">
        <w:rPr>
          <w:sz w:val="36"/>
          <w:lang w:val="et-EE"/>
        </w:rPr>
        <w:t xml:space="preserve"> peaks julgustama</w:t>
      </w:r>
      <w:r w:rsidR="00731923">
        <w:rPr>
          <w:sz w:val="36"/>
          <w:lang w:val="et-EE"/>
        </w:rPr>
        <w:t xml:space="preserve"> ka ülejäänud</w:t>
      </w:r>
      <w:r w:rsidRPr="00746325">
        <w:rPr>
          <w:sz w:val="36"/>
          <w:lang w:val="et-EE"/>
        </w:rPr>
        <w:t xml:space="preserve"> rühma esitama küsimusi.</w:t>
      </w:r>
    </w:p>
    <w:p w14:paraId="1A4F1B02" w14:textId="77777777" w:rsidR="00DA1199" w:rsidRPr="00746325" w:rsidRDefault="00DA1199">
      <w:pPr>
        <w:spacing w:line="259" w:lineRule="auto"/>
        <w:jc w:val="both"/>
        <w:rPr>
          <w:sz w:val="36"/>
          <w:lang w:val="et-EE"/>
        </w:rPr>
        <w:sectPr w:rsidR="00DA1199" w:rsidRPr="00746325">
          <w:footerReference w:type="default" r:id="rId145"/>
          <w:pgSz w:w="20480" w:h="15360" w:orient="landscape"/>
          <w:pgMar w:top="200" w:right="20" w:bottom="0" w:left="20" w:header="0" w:footer="0" w:gutter="0"/>
          <w:cols w:space="720"/>
        </w:sectPr>
      </w:pPr>
    </w:p>
    <w:p w14:paraId="67CBEAB3" w14:textId="7364D97C" w:rsidR="00DA1199" w:rsidRPr="00746325" w:rsidRDefault="001D431D">
      <w:pPr>
        <w:pStyle w:val="a3"/>
        <w:ind w:left="232"/>
        <w:rPr>
          <w:sz w:val="20"/>
          <w:lang w:val="et-EE"/>
        </w:rPr>
      </w:pPr>
      <w:r>
        <w:rPr>
          <w:noProof/>
        </w:rPr>
        <w:lastRenderedPageBreak/>
        <mc:AlternateContent>
          <mc:Choice Requires="wpg">
            <w:drawing>
              <wp:inline distT="0" distB="0" distL="0" distR="0" wp14:anchorId="0FE6830F" wp14:editId="008ABCC4">
                <wp:extent cx="12673965" cy="1039495"/>
                <wp:effectExtent l="0" t="0" r="0" b="1905"/>
                <wp:docPr id="7133" name="Group 714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7134" name="Rectangle 3236"/>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5" name="Text Box 3237"/>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A3443" w14:textId="09FC4ED3" w:rsidR="00A934EA" w:rsidRDefault="00A934EA">
                              <w:pPr>
                                <w:spacing w:before="445"/>
                                <w:ind w:left="144"/>
                                <w:rPr>
                                  <w:rFonts w:ascii="Arial" w:hAnsi="Arial"/>
                                  <w:b/>
                                  <w:sz w:val="48"/>
                                </w:rPr>
                              </w:pPr>
                              <w:r>
                                <w:rPr>
                                  <w:rFonts w:ascii="Arial"/>
                                  <w:b/>
                                  <w:color w:val="1F2023"/>
                                  <w:sz w:val="48"/>
                                </w:rPr>
                                <w:t>Juhatuse saali liftik</w:t>
                              </w:r>
                              <w:r>
                                <w:rPr>
                                  <w:rFonts w:ascii="Arial"/>
                                  <w:b/>
                                  <w:color w:val="1F2023"/>
                                  <w:sz w:val="48"/>
                                </w:rPr>
                                <w:t>õ</w:t>
                              </w:r>
                              <w:r>
                                <w:rPr>
                                  <w:rFonts w:ascii="Arial"/>
                                  <w:b/>
                                  <w:color w:val="1F2023"/>
                                  <w:sz w:val="48"/>
                                </w:rPr>
                                <w:t>ne</w:t>
                              </w:r>
                              <w:r>
                                <w:rPr>
                                  <w:rFonts w:ascii="Arial" w:hAnsi="Arial"/>
                                  <w:b/>
                                  <w:color w:val="1F2023"/>
                                  <w:sz w:val="48"/>
                                </w:rPr>
                                <w:t>: korraldamine - 8. samm</w:t>
                              </w:r>
                            </w:p>
                          </w:txbxContent>
                        </wps:txbx>
                        <wps:bodyPr rot="0" vert="horz" wrap="square" lIns="0" tIns="0" rIns="0" bIns="0" anchor="t" anchorCtr="0" upright="1">
                          <a:noAutofit/>
                        </wps:bodyPr>
                      </wps:wsp>
                    </wpg:wgp>
                  </a:graphicData>
                </a:graphic>
              </wp:inline>
            </w:drawing>
          </mc:Choice>
          <mc:Fallback>
            <w:pict>
              <v:group w14:anchorId="0FE6830F" id="Group 7147" o:spid="_x0000_s1251"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">
                <o:lock v:ext="edit" aspectratio="t"/>
                <v:rect id="Rectangle 3236" o:spid="_x0000_s125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" fillcolor="#ffc22c" stroked="f">
                  <o:lock v:ext="edit" aspectratio="t"/>
                </v:rect>
                <v:shape id="Text Box 3237" o:spid="_x0000_s1253"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" filled="f" stroked="f">
                  <o:lock v:ext="edit" aspectratio="t"/>
                  <v:textbox inset="0,0,0,0">
                    <w:txbxContent>
                      <w:p w14:paraId="4BEA3443" w14:textId="09FC4ED3" w:rsidR="00A934EA" w:rsidRDefault="00A934EA">
                        <w:pPr>
                          <w:spacing w:before="445"/>
                          <w:ind w:left="144"/>
                          <w:rPr>
                            <w:rFonts w:ascii="Arial" w:hAnsi="Arial"/>
                            <w:b/>
                            <w:sz w:val="48"/>
                          </w:rPr>
                        </w:pPr>
                        <w:proofErr w:type="spellStart"/>
                        <w:r>
                          <w:rPr>
                            <w:rFonts w:ascii="Arial"/>
                            <w:b/>
                            <w:color w:val="1F2023"/>
                            <w:sz w:val="48"/>
                          </w:rPr>
                          <w:t>Juhatuse</w:t>
                        </w:r>
                        <w:proofErr w:type="spellEnd"/>
                        <w:r>
                          <w:rPr>
                            <w:rFonts w:ascii="Arial"/>
                            <w:b/>
                            <w:color w:val="1F2023"/>
                            <w:sz w:val="48"/>
                          </w:rPr>
                          <w:t xml:space="preserve"> </w:t>
                        </w:r>
                        <w:proofErr w:type="spellStart"/>
                        <w:r>
                          <w:rPr>
                            <w:rFonts w:ascii="Arial"/>
                            <w:b/>
                            <w:color w:val="1F2023"/>
                            <w:sz w:val="48"/>
                          </w:rPr>
                          <w:t>saali</w:t>
                        </w:r>
                        <w:proofErr w:type="spellEnd"/>
                        <w:r>
                          <w:rPr>
                            <w:rFonts w:ascii="Arial"/>
                            <w:b/>
                            <w:color w:val="1F2023"/>
                            <w:sz w:val="48"/>
                          </w:rPr>
                          <w:t xml:space="preserve"> </w:t>
                        </w:r>
                        <w:proofErr w:type="spellStart"/>
                        <w:r>
                          <w:rPr>
                            <w:rFonts w:ascii="Arial"/>
                            <w:b/>
                            <w:color w:val="1F2023"/>
                            <w:sz w:val="48"/>
                          </w:rPr>
                          <w:t>liftik</w:t>
                        </w:r>
                        <w:r>
                          <w:rPr>
                            <w:rFonts w:ascii="Arial"/>
                            <w:b/>
                            <w:color w:val="1F2023"/>
                            <w:sz w:val="48"/>
                          </w:rPr>
                          <w:t>õ</w:t>
                        </w:r>
                        <w:r>
                          <w:rPr>
                            <w:rFonts w:ascii="Arial"/>
                            <w:b/>
                            <w:color w:val="1F2023"/>
                            <w:sz w:val="48"/>
                          </w:rPr>
                          <w:t>ne</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8. </w:t>
                        </w:r>
                        <w:proofErr w:type="spellStart"/>
                        <w:r>
                          <w:rPr>
                            <w:rFonts w:ascii="Arial" w:hAnsi="Arial"/>
                            <w:b/>
                            <w:color w:val="1F2023"/>
                            <w:sz w:val="48"/>
                          </w:rPr>
                          <w:t>samm</w:t>
                        </w:r>
                        <w:proofErr w:type="spellEnd"/>
                      </w:p>
                    </w:txbxContent>
                  </v:textbox>
                </v:shape>
                <w10:anchorlock/>
              </v:group>
            </w:pict>
          </mc:Fallback>
        </mc:AlternateContent>
      </w:r>
    </w:p>
    <w:p w14:paraId="14F7C01A" w14:textId="77777777" w:rsidR="00DA1199" w:rsidRPr="00746325" w:rsidRDefault="00DA1199">
      <w:pPr>
        <w:pStyle w:val="a3"/>
        <w:spacing w:before="3"/>
        <w:rPr>
          <w:sz w:val="25"/>
          <w:lang w:val="et-EE"/>
        </w:rPr>
      </w:pPr>
    </w:p>
    <w:p w14:paraId="7F916E92" w14:textId="50223F65" w:rsidR="00065C28" w:rsidRPr="00746325" w:rsidRDefault="001D431D">
      <w:pPr>
        <w:spacing w:before="88"/>
        <w:ind w:left="356"/>
        <w:rPr>
          <w:rFonts w:ascii="Arial"/>
          <w:b/>
          <w:sz w:val="36"/>
          <w:lang w:val="et-EE"/>
        </w:rPr>
      </w:pPr>
      <w:r>
        <w:rPr>
          <w:noProof/>
        </w:rPr>
        <mc:AlternateContent>
          <mc:Choice Requires="wpg">
            <w:drawing>
              <wp:anchor distT="0" distB="0" distL="114300" distR="114300" simplePos="0" relativeHeight="251745792" behindDoc="1" locked="0" layoutInCell="1" allowOverlap="1" wp14:anchorId="1E5E25DA" wp14:editId="65786BB7">
                <wp:simplePos x="0" y="0"/>
                <wp:positionH relativeFrom="page">
                  <wp:posOffset>148590</wp:posOffset>
                </wp:positionH>
                <wp:positionV relativeFrom="paragraph">
                  <wp:posOffset>7620</wp:posOffset>
                </wp:positionV>
                <wp:extent cx="7879080" cy="8153400"/>
                <wp:effectExtent l="0" t="0" r="0" b="0"/>
                <wp:wrapNone/>
                <wp:docPr id="7130" name="Group 15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79080" cy="8153400"/>
                          <a:chOff x="234" y="12"/>
                          <a:chExt cx="12408" cy="12840"/>
                        </a:xfrm>
                      </wpg:grpSpPr>
                      <wps:wsp>
                        <wps:cNvPr id="7131" name="Rectangle 1515"/>
                        <wps:cNvSpPr>
                          <a:spLocks noChangeArrowheads="1"/>
                        </wps:cNvSpPr>
                        <wps:spPr bwMode="auto">
                          <a:xfrm>
                            <a:off x="234" y="12"/>
                            <a:ext cx="12407"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32" name="Rectangle 1516"/>
                        <wps:cNvSpPr>
                          <a:spLocks noChangeArrowheads="1"/>
                        </wps:cNvSpPr>
                        <wps:spPr bwMode="auto">
                          <a:xfrm>
                            <a:off x="235" y="512"/>
                            <a:ext cx="12407" cy="1234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A6FFC0" id="Group 1514" o:spid="_x0000_s1026" style="position:absolute;margin-left:11.7pt;margin-top:.6pt;width:620.4pt;height:642pt;z-index:-251570688;mso-position-horizontal-relative:page" coordorigin="234,12" coordsize="12408,1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">
                <v:rect id="Rectangle 1515" o:spid="_x0000_s1027" style="position:absolute;left:234;top:12;width:12407;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" fillcolor="#f4f1e9" stroked="f"/>
                <v:rect id="Rectangle 1516" o:spid="_x0000_s1028" style="position:absolute;left:235;top:512;width:12407;height:1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" fillcolor="#faf7e7" stroked="f"/>
                <w10:wrap anchorx="page"/>
              </v:group>
            </w:pict>
          </mc:Fallback>
        </mc:AlternateContent>
      </w:r>
      <w:r>
        <w:rPr>
          <w:noProof/>
        </w:rPr>
        <mc:AlternateContent>
          <mc:Choice Requires="wpg">
            <w:drawing>
              <wp:anchor distT="0" distB="0" distL="114300" distR="114300" simplePos="0" relativeHeight="251664896" behindDoc="0" locked="0" layoutInCell="1" allowOverlap="1" wp14:anchorId="49C9C8A2" wp14:editId="57C93461">
                <wp:simplePos x="0" y="0"/>
                <wp:positionH relativeFrom="page">
                  <wp:posOffset>8150860</wp:posOffset>
                </wp:positionH>
                <wp:positionV relativeFrom="paragraph">
                  <wp:posOffset>95250</wp:posOffset>
                </wp:positionV>
                <wp:extent cx="4641215" cy="7894955"/>
                <wp:effectExtent l="0" t="0" r="0" b="0"/>
                <wp:wrapNone/>
                <wp:docPr id="7109" name="Group 712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41215" cy="7894955"/>
                          <a:chOff x="12836" y="150"/>
                          <a:chExt cx="7309" cy="12433"/>
                        </a:xfrm>
                      </wpg:grpSpPr>
                      <wps:wsp>
                        <wps:cNvPr id="7110" name="Freeform 3212"/>
                        <wps:cNvSpPr>
                          <a:spLocks noChangeAspect="1"/>
                        </wps:cNvSpPr>
                        <wps:spPr bwMode="auto">
                          <a:xfrm>
                            <a:off x="19481" y="6976"/>
                            <a:ext cx="654" cy="2044"/>
                          </a:xfrm>
                          <a:custGeom>
                            <a:avLst/>
                            <a:gdLst>
                              <a:gd name="T0" fmla="*/ 118 w 654"/>
                              <a:gd name="T1" fmla="*/ 6976 h 2044"/>
                              <a:gd name="T2" fmla="*/ 7 w 654"/>
                              <a:gd name="T3" fmla="*/ 7005 h 2044"/>
                              <a:gd name="T4" fmla="*/ 0 w 654"/>
                              <a:gd name="T5" fmla="*/ 7018 h 2044"/>
                              <a:gd name="T6" fmla="*/ 3 w 654"/>
                              <a:gd name="T7" fmla="*/ 7030 h 2044"/>
                              <a:gd name="T8" fmla="*/ 524 w 654"/>
                              <a:gd name="T9" fmla="*/ 9013 h 2044"/>
                              <a:gd name="T10" fmla="*/ 536 w 654"/>
                              <a:gd name="T11" fmla="*/ 9020 h 2044"/>
                              <a:gd name="T12" fmla="*/ 646 w 654"/>
                              <a:gd name="T13" fmla="*/ 8991 h 2044"/>
                              <a:gd name="T14" fmla="*/ 654 w 654"/>
                              <a:gd name="T15" fmla="*/ 8978 h 2044"/>
                              <a:gd name="T16" fmla="*/ 130 w 654"/>
                              <a:gd name="T17" fmla="*/ 6983 h 2044"/>
                              <a:gd name="T18" fmla="*/ 118 w 654"/>
                              <a:gd name="T19" fmla="*/ 6976 h 2044"/>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654" h="2044">
                                <a:moveTo>
                                  <a:pt x="118" y="0"/>
                                </a:moveTo>
                                <a:lnTo>
                                  <a:pt x="7" y="29"/>
                                </a:lnTo>
                                <a:lnTo>
                                  <a:pt x="0" y="42"/>
                                </a:lnTo>
                                <a:lnTo>
                                  <a:pt x="3" y="54"/>
                                </a:lnTo>
                                <a:lnTo>
                                  <a:pt x="524" y="2037"/>
                                </a:lnTo>
                                <a:lnTo>
                                  <a:pt x="536" y="2044"/>
                                </a:lnTo>
                                <a:lnTo>
                                  <a:pt x="646" y="2015"/>
                                </a:lnTo>
                                <a:lnTo>
                                  <a:pt x="654" y="2002"/>
                                </a:lnTo>
                                <a:lnTo>
                                  <a:pt x="130" y="7"/>
                                </a:lnTo>
                                <a:lnTo>
                                  <a:pt x="118"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11" name="Freeform 3213"/>
                        <wps:cNvSpPr>
                          <a:spLocks noChangeAspect="1" noChangeArrowheads="1"/>
                        </wps:cNvSpPr>
                        <wps:spPr bwMode="auto">
                          <a:xfrm>
                            <a:off x="19481" y="6976"/>
                            <a:ext cx="654" cy="2044"/>
                          </a:xfrm>
                          <a:custGeom>
                            <a:avLst/>
                            <a:gdLst>
                              <a:gd name="T0" fmla="*/ 3 w 654"/>
                              <a:gd name="T1" fmla="*/ 7030 h 2044"/>
                              <a:gd name="T2" fmla="*/ 0 w 654"/>
                              <a:gd name="T3" fmla="*/ 7018 h 2044"/>
                              <a:gd name="T4" fmla="*/ 7 w 654"/>
                              <a:gd name="T5" fmla="*/ 7005 h 2044"/>
                              <a:gd name="T6" fmla="*/ 19 w 654"/>
                              <a:gd name="T7" fmla="*/ 7002 h 2044"/>
                              <a:gd name="T8" fmla="*/ 106 w 654"/>
                              <a:gd name="T9" fmla="*/ 6979 h 2044"/>
                              <a:gd name="T10" fmla="*/ 118 w 654"/>
                              <a:gd name="T11" fmla="*/ 6976 h 2044"/>
                              <a:gd name="T12" fmla="*/ 130 w 654"/>
                              <a:gd name="T13" fmla="*/ 6983 h 2044"/>
                              <a:gd name="T14" fmla="*/ 133 w 654"/>
                              <a:gd name="T15" fmla="*/ 6995 h 2044"/>
                              <a:gd name="T16" fmla="*/ 650 w 654"/>
                              <a:gd name="T17" fmla="*/ 8966 h 2044"/>
                              <a:gd name="T18" fmla="*/ 654 w 654"/>
                              <a:gd name="T19" fmla="*/ 8978 h 2044"/>
                              <a:gd name="T20" fmla="*/ 646 w 654"/>
                              <a:gd name="T21" fmla="*/ 8991 h 2044"/>
                              <a:gd name="T22" fmla="*/ 634 w 654"/>
                              <a:gd name="T23" fmla="*/ 8994 h 2044"/>
                              <a:gd name="T24" fmla="*/ 548 w 654"/>
                              <a:gd name="T25" fmla="*/ 9017 h 2044"/>
                              <a:gd name="T26" fmla="*/ 536 w 654"/>
                              <a:gd name="T27" fmla="*/ 9020 h 2044"/>
                              <a:gd name="T28" fmla="*/ 524 w 654"/>
                              <a:gd name="T29" fmla="*/ 9013 h 2044"/>
                              <a:gd name="T30" fmla="*/ 520 w 654"/>
                              <a:gd name="T31" fmla="*/ 9001 h 2044"/>
                              <a:gd name="T32" fmla="*/ 3 w 654"/>
                              <a:gd name="T33" fmla="*/ 7030 h 2044"/>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654" h="2044">
                                <a:moveTo>
                                  <a:pt x="3" y="54"/>
                                </a:moveTo>
                                <a:lnTo>
                                  <a:pt x="0" y="42"/>
                                </a:lnTo>
                                <a:lnTo>
                                  <a:pt x="7" y="29"/>
                                </a:lnTo>
                                <a:lnTo>
                                  <a:pt x="19" y="26"/>
                                </a:lnTo>
                                <a:lnTo>
                                  <a:pt x="106" y="3"/>
                                </a:lnTo>
                                <a:lnTo>
                                  <a:pt x="118" y="0"/>
                                </a:lnTo>
                                <a:lnTo>
                                  <a:pt x="130" y="7"/>
                                </a:lnTo>
                                <a:lnTo>
                                  <a:pt x="133" y="19"/>
                                </a:lnTo>
                                <a:lnTo>
                                  <a:pt x="650" y="1990"/>
                                </a:lnTo>
                                <a:lnTo>
                                  <a:pt x="654" y="2002"/>
                                </a:lnTo>
                                <a:lnTo>
                                  <a:pt x="646" y="2015"/>
                                </a:lnTo>
                                <a:lnTo>
                                  <a:pt x="634" y="2018"/>
                                </a:lnTo>
                                <a:lnTo>
                                  <a:pt x="548" y="2041"/>
                                </a:lnTo>
                                <a:lnTo>
                                  <a:pt x="536" y="2044"/>
                                </a:lnTo>
                                <a:lnTo>
                                  <a:pt x="524" y="2037"/>
                                </a:lnTo>
                                <a:lnTo>
                                  <a:pt x="520" y="2025"/>
                                </a:lnTo>
                                <a:lnTo>
                                  <a:pt x="3" y="54"/>
                                </a:lnTo>
                                <a:close/>
                              </a:path>
                            </a:pathLst>
                          </a:custGeom>
                          <a:noFill/>
                          <a:ln w="12700">
                            <a:solidFill>
                              <a:srgbClr val="3A383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12" name="Rectangle 3214"/>
                        <wps:cNvSpPr>
                          <a:spLocks noChangeAspect="1" noChangeArrowheads="1"/>
                        </wps:cNvSpPr>
                        <wps:spPr bwMode="auto">
                          <a:xfrm>
                            <a:off x="14451" y="510"/>
                            <a:ext cx="5072" cy="65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13" name="Rectangle 3215"/>
                        <wps:cNvSpPr>
                          <a:spLocks noChangeAspect="1" noChangeArrowheads="1"/>
                        </wps:cNvSpPr>
                        <wps:spPr bwMode="auto">
                          <a:xfrm>
                            <a:off x="14451" y="510"/>
                            <a:ext cx="5072" cy="6543"/>
                          </a:xfrm>
                          <a:prstGeom prst="rect">
                            <a:avLst/>
                          </a:prstGeom>
                          <a:noFill/>
                          <a:ln w="76200">
                            <a:solidFill>
                              <a:srgbClr val="3A38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114" name="Picture 3216"/>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17076" y="5152"/>
                            <a:ext cx="262" cy="376"/>
                          </a:xfrm>
                          <a:prstGeom prst="rect">
                            <a:avLst/>
                          </a:prstGeom>
                          <a:noFill/>
                          <a:extLst>
                            <a:ext uri="{909E8E84-426E-40DD-AFC4-6F175D3DCCD1}">
                              <a14:hiddenFill xmlns:a14="http://schemas.microsoft.com/office/drawing/2010/main">
                                <a:solidFill>
                                  <a:srgbClr val="FFFFFF"/>
                                </a:solidFill>
                              </a14:hiddenFill>
                            </a:ext>
                          </a:extLst>
                        </pic:spPr>
                      </pic:pic>
                      <wps:wsp>
                        <wps:cNvPr id="7115" name="AutoShape 3217"/>
                        <wps:cNvSpPr>
                          <a:spLocks noChangeAspect="1"/>
                        </wps:cNvSpPr>
                        <wps:spPr bwMode="auto">
                          <a:xfrm>
                            <a:off x="12835" y="4448"/>
                            <a:ext cx="4696" cy="8135"/>
                          </a:xfrm>
                          <a:custGeom>
                            <a:avLst/>
                            <a:gdLst>
                              <a:gd name="T0" fmla="*/ 3404 w 4696"/>
                              <a:gd name="T1" fmla="*/ 5288 h 8135"/>
                              <a:gd name="T2" fmla="*/ 3305 w 4696"/>
                              <a:gd name="T3" fmla="*/ 5040 h 8135"/>
                              <a:gd name="T4" fmla="*/ 3138 w 4696"/>
                              <a:gd name="T5" fmla="*/ 4824 h 8135"/>
                              <a:gd name="T6" fmla="*/ 2914 w 4696"/>
                              <a:gd name="T7" fmla="*/ 4649 h 8135"/>
                              <a:gd name="T8" fmla="*/ 2643 w 4696"/>
                              <a:gd name="T9" fmla="*/ 4524 h 8135"/>
                              <a:gd name="T10" fmla="*/ 2336 w 4696"/>
                              <a:gd name="T11" fmla="*/ 4457 h 8135"/>
                              <a:gd name="T12" fmla="*/ 2009 w 4696"/>
                              <a:gd name="T13" fmla="*/ 4457 h 8135"/>
                              <a:gd name="T14" fmla="*/ 1702 w 4696"/>
                              <a:gd name="T15" fmla="*/ 4524 h 8135"/>
                              <a:gd name="T16" fmla="*/ 1431 w 4696"/>
                              <a:gd name="T17" fmla="*/ 4649 h 8135"/>
                              <a:gd name="T18" fmla="*/ 1207 w 4696"/>
                              <a:gd name="T19" fmla="*/ 4824 h 8135"/>
                              <a:gd name="T20" fmla="*/ 1040 w 4696"/>
                              <a:gd name="T21" fmla="*/ 5040 h 8135"/>
                              <a:gd name="T22" fmla="*/ 941 w 4696"/>
                              <a:gd name="T23" fmla="*/ 5288 h 8135"/>
                              <a:gd name="T24" fmla="*/ 920 w 4696"/>
                              <a:gd name="T25" fmla="*/ 5558 h 8135"/>
                              <a:gd name="T26" fmla="*/ 981 w 4696"/>
                              <a:gd name="T27" fmla="*/ 5819 h 8135"/>
                              <a:gd name="T28" fmla="*/ 1116 w 4696"/>
                              <a:gd name="T29" fmla="*/ 6052 h 8135"/>
                              <a:gd name="T30" fmla="*/ 1313 w 4696"/>
                              <a:gd name="T31" fmla="*/ 6248 h 8135"/>
                              <a:gd name="T32" fmla="*/ 1562 w 4696"/>
                              <a:gd name="T33" fmla="*/ 6400 h 8135"/>
                              <a:gd name="T34" fmla="*/ 1852 w 4696"/>
                              <a:gd name="T35" fmla="*/ 6497 h 8135"/>
                              <a:gd name="T36" fmla="*/ 2173 w 4696"/>
                              <a:gd name="T37" fmla="*/ 6531 h 8135"/>
                              <a:gd name="T38" fmla="*/ 2494 w 4696"/>
                              <a:gd name="T39" fmla="*/ 6497 h 8135"/>
                              <a:gd name="T40" fmla="*/ 2784 w 4696"/>
                              <a:gd name="T41" fmla="*/ 6400 h 8135"/>
                              <a:gd name="T42" fmla="*/ 3033 w 4696"/>
                              <a:gd name="T43" fmla="*/ 6248 h 8135"/>
                              <a:gd name="T44" fmla="*/ 3230 w 4696"/>
                              <a:gd name="T45" fmla="*/ 6052 h 8135"/>
                              <a:gd name="T46" fmla="*/ 3364 w 4696"/>
                              <a:gd name="T47" fmla="*/ 5819 h 8135"/>
                              <a:gd name="T48" fmla="*/ 3425 w 4696"/>
                              <a:gd name="T49" fmla="*/ 5558 h 8135"/>
                              <a:gd name="T50" fmla="*/ 4659 w 4696"/>
                              <a:gd name="T51" fmla="*/ 5609 h 8135"/>
                              <a:gd name="T52" fmla="*/ 4221 w 4696"/>
                              <a:gd name="T53" fmla="*/ 5320 h 8135"/>
                              <a:gd name="T54" fmla="*/ 3008 w 4696"/>
                              <a:gd name="T55" fmla="*/ 6616 h 8135"/>
                              <a:gd name="T56" fmla="*/ 1125 w 4696"/>
                              <a:gd name="T57" fmla="*/ 6672 h 8135"/>
                              <a:gd name="T58" fmla="*/ 976 w 4696"/>
                              <a:gd name="T59" fmla="*/ 6661 h 8135"/>
                              <a:gd name="T60" fmla="*/ 2 w 4696"/>
                              <a:gd name="T61" fmla="*/ 8393 h 8135"/>
                              <a:gd name="T62" fmla="*/ 458 w 4696"/>
                              <a:gd name="T63" fmla="*/ 8682 h 8135"/>
                              <a:gd name="T64" fmla="*/ 915 w 4696"/>
                              <a:gd name="T65" fmla="*/ 8019 h 8135"/>
                              <a:gd name="T66" fmla="*/ 724 w 4696"/>
                              <a:gd name="T67" fmla="*/ 9971 h 8135"/>
                              <a:gd name="T68" fmla="*/ 749 w 4696"/>
                              <a:gd name="T69" fmla="*/ 10219 h 8135"/>
                              <a:gd name="T70" fmla="*/ 819 w 4696"/>
                              <a:gd name="T71" fmla="*/ 10508 h 8135"/>
                              <a:gd name="T72" fmla="*/ 926 w 4696"/>
                              <a:gd name="T73" fmla="*/ 10825 h 8135"/>
                              <a:gd name="T74" fmla="*/ 1063 w 4696"/>
                              <a:gd name="T75" fmla="*/ 11155 h 8135"/>
                              <a:gd name="T76" fmla="*/ 1223 w 4696"/>
                              <a:gd name="T77" fmla="*/ 11482 h 8135"/>
                              <a:gd name="T78" fmla="*/ 1398 w 4696"/>
                              <a:gd name="T79" fmla="*/ 11793 h 8135"/>
                              <a:gd name="T80" fmla="*/ 1580 w 4696"/>
                              <a:gd name="T81" fmla="*/ 12072 h 8135"/>
                              <a:gd name="T82" fmla="*/ 1763 w 4696"/>
                              <a:gd name="T83" fmla="*/ 12304 h 8135"/>
                              <a:gd name="T84" fmla="*/ 1938 w 4696"/>
                              <a:gd name="T85" fmla="*/ 12475 h 8135"/>
                              <a:gd name="T86" fmla="*/ 2098 w 4696"/>
                              <a:gd name="T87" fmla="*/ 12569 h 8135"/>
                              <a:gd name="T88" fmla="*/ 2245 w 4696"/>
                              <a:gd name="T89" fmla="*/ 12573 h 8135"/>
                              <a:gd name="T90" fmla="*/ 2411 w 4696"/>
                              <a:gd name="T91" fmla="*/ 12484 h 8135"/>
                              <a:gd name="T92" fmla="*/ 2592 w 4696"/>
                              <a:gd name="T93" fmla="*/ 12316 h 8135"/>
                              <a:gd name="T94" fmla="*/ 2782 w 4696"/>
                              <a:gd name="T95" fmla="*/ 12086 h 8135"/>
                              <a:gd name="T96" fmla="*/ 2971 w 4696"/>
                              <a:gd name="T97" fmla="*/ 11808 h 8135"/>
                              <a:gd name="T98" fmla="*/ 3151 w 4696"/>
                              <a:gd name="T99" fmla="*/ 11498 h 8135"/>
                              <a:gd name="T100" fmla="*/ 3314 w 4696"/>
                              <a:gd name="T101" fmla="*/ 11171 h 8135"/>
                              <a:gd name="T102" fmla="*/ 3452 w 4696"/>
                              <a:gd name="T103" fmla="*/ 10842 h 8135"/>
                              <a:gd name="T104" fmla="*/ 3557 w 4696"/>
                              <a:gd name="T105" fmla="*/ 10528 h 8135"/>
                              <a:gd name="T106" fmla="*/ 3620 w 4696"/>
                              <a:gd name="T107" fmla="*/ 10243 h 8135"/>
                              <a:gd name="T108" fmla="*/ 3651 w 4696"/>
                              <a:gd name="T109" fmla="*/ 9931 h 8135"/>
                              <a:gd name="T110" fmla="*/ 3456 w 4696"/>
                              <a:gd name="T111" fmla="*/ 7181 h 8135"/>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4696" h="8135">
                                <a:moveTo>
                                  <a:pt x="3428" y="1042"/>
                                </a:moveTo>
                                <a:lnTo>
                                  <a:pt x="3425" y="973"/>
                                </a:lnTo>
                                <a:lnTo>
                                  <a:pt x="3417" y="906"/>
                                </a:lnTo>
                                <a:lnTo>
                                  <a:pt x="3404" y="840"/>
                                </a:lnTo>
                                <a:lnTo>
                                  <a:pt x="3387" y="776"/>
                                </a:lnTo>
                                <a:lnTo>
                                  <a:pt x="3364" y="713"/>
                                </a:lnTo>
                                <a:lnTo>
                                  <a:pt x="3337" y="652"/>
                                </a:lnTo>
                                <a:lnTo>
                                  <a:pt x="3305" y="592"/>
                                </a:lnTo>
                                <a:lnTo>
                                  <a:pt x="3269" y="535"/>
                                </a:lnTo>
                                <a:lnTo>
                                  <a:pt x="3230" y="480"/>
                                </a:lnTo>
                                <a:lnTo>
                                  <a:pt x="3186" y="427"/>
                                </a:lnTo>
                                <a:lnTo>
                                  <a:pt x="3138" y="376"/>
                                </a:lnTo>
                                <a:lnTo>
                                  <a:pt x="3087" y="328"/>
                                </a:lnTo>
                                <a:lnTo>
                                  <a:pt x="3033" y="283"/>
                                </a:lnTo>
                                <a:lnTo>
                                  <a:pt x="2975" y="241"/>
                                </a:lnTo>
                                <a:lnTo>
                                  <a:pt x="2914" y="201"/>
                                </a:lnTo>
                                <a:lnTo>
                                  <a:pt x="2850" y="165"/>
                                </a:lnTo>
                                <a:lnTo>
                                  <a:pt x="2784" y="132"/>
                                </a:lnTo>
                                <a:lnTo>
                                  <a:pt x="2715" y="102"/>
                                </a:lnTo>
                                <a:lnTo>
                                  <a:pt x="2643" y="76"/>
                                </a:lnTo>
                                <a:lnTo>
                                  <a:pt x="2570" y="54"/>
                                </a:lnTo>
                                <a:lnTo>
                                  <a:pt x="2494" y="35"/>
                                </a:lnTo>
                                <a:lnTo>
                                  <a:pt x="2416" y="20"/>
                                </a:lnTo>
                                <a:lnTo>
                                  <a:pt x="2336" y="9"/>
                                </a:lnTo>
                                <a:lnTo>
                                  <a:pt x="2255" y="3"/>
                                </a:lnTo>
                                <a:lnTo>
                                  <a:pt x="2173" y="0"/>
                                </a:lnTo>
                                <a:lnTo>
                                  <a:pt x="2090" y="3"/>
                                </a:lnTo>
                                <a:lnTo>
                                  <a:pt x="2009" y="9"/>
                                </a:lnTo>
                                <a:lnTo>
                                  <a:pt x="1930" y="20"/>
                                </a:lnTo>
                                <a:lnTo>
                                  <a:pt x="1852" y="35"/>
                                </a:lnTo>
                                <a:lnTo>
                                  <a:pt x="1776" y="54"/>
                                </a:lnTo>
                                <a:lnTo>
                                  <a:pt x="1702" y="76"/>
                                </a:lnTo>
                                <a:lnTo>
                                  <a:pt x="1631" y="102"/>
                                </a:lnTo>
                                <a:lnTo>
                                  <a:pt x="1562" y="132"/>
                                </a:lnTo>
                                <a:lnTo>
                                  <a:pt x="1495" y="165"/>
                                </a:lnTo>
                                <a:lnTo>
                                  <a:pt x="1431" y="201"/>
                                </a:lnTo>
                                <a:lnTo>
                                  <a:pt x="1371" y="241"/>
                                </a:lnTo>
                                <a:lnTo>
                                  <a:pt x="1313" y="283"/>
                                </a:lnTo>
                                <a:lnTo>
                                  <a:pt x="1258" y="328"/>
                                </a:lnTo>
                                <a:lnTo>
                                  <a:pt x="1207" y="376"/>
                                </a:lnTo>
                                <a:lnTo>
                                  <a:pt x="1160" y="427"/>
                                </a:lnTo>
                                <a:lnTo>
                                  <a:pt x="1116" y="480"/>
                                </a:lnTo>
                                <a:lnTo>
                                  <a:pt x="1076" y="535"/>
                                </a:lnTo>
                                <a:lnTo>
                                  <a:pt x="1040" y="592"/>
                                </a:lnTo>
                                <a:lnTo>
                                  <a:pt x="1009" y="652"/>
                                </a:lnTo>
                                <a:lnTo>
                                  <a:pt x="981" y="713"/>
                                </a:lnTo>
                                <a:lnTo>
                                  <a:pt x="959" y="776"/>
                                </a:lnTo>
                                <a:lnTo>
                                  <a:pt x="941" y="840"/>
                                </a:lnTo>
                                <a:lnTo>
                                  <a:pt x="928" y="906"/>
                                </a:lnTo>
                                <a:lnTo>
                                  <a:pt x="920" y="973"/>
                                </a:lnTo>
                                <a:lnTo>
                                  <a:pt x="917" y="1042"/>
                                </a:lnTo>
                                <a:lnTo>
                                  <a:pt x="920" y="1110"/>
                                </a:lnTo>
                                <a:lnTo>
                                  <a:pt x="928" y="1178"/>
                                </a:lnTo>
                                <a:lnTo>
                                  <a:pt x="941" y="1244"/>
                                </a:lnTo>
                                <a:lnTo>
                                  <a:pt x="959" y="1308"/>
                                </a:lnTo>
                                <a:lnTo>
                                  <a:pt x="981" y="1371"/>
                                </a:lnTo>
                                <a:lnTo>
                                  <a:pt x="1009" y="1432"/>
                                </a:lnTo>
                                <a:lnTo>
                                  <a:pt x="1040" y="1491"/>
                                </a:lnTo>
                                <a:lnTo>
                                  <a:pt x="1076" y="1549"/>
                                </a:lnTo>
                                <a:lnTo>
                                  <a:pt x="1116" y="1604"/>
                                </a:lnTo>
                                <a:lnTo>
                                  <a:pt x="1160" y="1657"/>
                                </a:lnTo>
                                <a:lnTo>
                                  <a:pt x="1207" y="1707"/>
                                </a:lnTo>
                                <a:lnTo>
                                  <a:pt x="1258" y="1755"/>
                                </a:lnTo>
                                <a:lnTo>
                                  <a:pt x="1313" y="1800"/>
                                </a:lnTo>
                                <a:lnTo>
                                  <a:pt x="1371" y="1843"/>
                                </a:lnTo>
                                <a:lnTo>
                                  <a:pt x="1431" y="1882"/>
                                </a:lnTo>
                                <a:lnTo>
                                  <a:pt x="1495" y="1918"/>
                                </a:lnTo>
                                <a:lnTo>
                                  <a:pt x="1562" y="1952"/>
                                </a:lnTo>
                                <a:lnTo>
                                  <a:pt x="1631" y="1981"/>
                                </a:lnTo>
                                <a:lnTo>
                                  <a:pt x="1702" y="2007"/>
                                </a:lnTo>
                                <a:lnTo>
                                  <a:pt x="1776" y="2030"/>
                                </a:lnTo>
                                <a:lnTo>
                                  <a:pt x="1852" y="2049"/>
                                </a:lnTo>
                                <a:lnTo>
                                  <a:pt x="1930" y="2064"/>
                                </a:lnTo>
                                <a:lnTo>
                                  <a:pt x="2009" y="2074"/>
                                </a:lnTo>
                                <a:lnTo>
                                  <a:pt x="2090" y="2081"/>
                                </a:lnTo>
                                <a:lnTo>
                                  <a:pt x="2173" y="2083"/>
                                </a:lnTo>
                                <a:lnTo>
                                  <a:pt x="2255" y="2081"/>
                                </a:lnTo>
                                <a:lnTo>
                                  <a:pt x="2336" y="2074"/>
                                </a:lnTo>
                                <a:lnTo>
                                  <a:pt x="2416" y="2064"/>
                                </a:lnTo>
                                <a:lnTo>
                                  <a:pt x="2494" y="2049"/>
                                </a:lnTo>
                                <a:lnTo>
                                  <a:pt x="2570" y="2030"/>
                                </a:lnTo>
                                <a:lnTo>
                                  <a:pt x="2643" y="2007"/>
                                </a:lnTo>
                                <a:lnTo>
                                  <a:pt x="2715" y="1981"/>
                                </a:lnTo>
                                <a:lnTo>
                                  <a:pt x="2784" y="1952"/>
                                </a:lnTo>
                                <a:lnTo>
                                  <a:pt x="2850" y="1918"/>
                                </a:lnTo>
                                <a:lnTo>
                                  <a:pt x="2914" y="1882"/>
                                </a:lnTo>
                                <a:lnTo>
                                  <a:pt x="2975" y="1843"/>
                                </a:lnTo>
                                <a:lnTo>
                                  <a:pt x="3033" y="1800"/>
                                </a:lnTo>
                                <a:lnTo>
                                  <a:pt x="3087" y="1755"/>
                                </a:lnTo>
                                <a:lnTo>
                                  <a:pt x="3138" y="1707"/>
                                </a:lnTo>
                                <a:lnTo>
                                  <a:pt x="3186" y="1657"/>
                                </a:lnTo>
                                <a:lnTo>
                                  <a:pt x="3230" y="1604"/>
                                </a:lnTo>
                                <a:lnTo>
                                  <a:pt x="3269" y="1549"/>
                                </a:lnTo>
                                <a:lnTo>
                                  <a:pt x="3305" y="1491"/>
                                </a:lnTo>
                                <a:lnTo>
                                  <a:pt x="3337" y="1432"/>
                                </a:lnTo>
                                <a:lnTo>
                                  <a:pt x="3364" y="1371"/>
                                </a:lnTo>
                                <a:lnTo>
                                  <a:pt x="3387" y="1308"/>
                                </a:lnTo>
                                <a:lnTo>
                                  <a:pt x="3404" y="1244"/>
                                </a:lnTo>
                                <a:lnTo>
                                  <a:pt x="3417" y="1178"/>
                                </a:lnTo>
                                <a:lnTo>
                                  <a:pt x="3425" y="1110"/>
                                </a:lnTo>
                                <a:lnTo>
                                  <a:pt x="3428" y="1042"/>
                                </a:lnTo>
                                <a:close/>
                                <a:moveTo>
                                  <a:pt x="4695" y="1233"/>
                                </a:moveTo>
                                <a:lnTo>
                                  <a:pt x="4685" y="1194"/>
                                </a:lnTo>
                                <a:lnTo>
                                  <a:pt x="4659" y="1161"/>
                                </a:lnTo>
                                <a:lnTo>
                                  <a:pt x="4337" y="886"/>
                                </a:lnTo>
                                <a:lnTo>
                                  <a:pt x="4300" y="866"/>
                                </a:lnTo>
                                <a:lnTo>
                                  <a:pt x="4260" y="861"/>
                                </a:lnTo>
                                <a:lnTo>
                                  <a:pt x="4221" y="872"/>
                                </a:lnTo>
                                <a:lnTo>
                                  <a:pt x="4188" y="898"/>
                                </a:lnTo>
                                <a:lnTo>
                                  <a:pt x="3095" y="2178"/>
                                </a:lnTo>
                                <a:lnTo>
                                  <a:pt x="3083" y="2175"/>
                                </a:lnTo>
                                <a:lnTo>
                                  <a:pt x="3008" y="2168"/>
                                </a:lnTo>
                                <a:lnTo>
                                  <a:pt x="1334" y="2168"/>
                                </a:lnTo>
                                <a:lnTo>
                                  <a:pt x="1259" y="2175"/>
                                </a:lnTo>
                                <a:lnTo>
                                  <a:pt x="1188" y="2194"/>
                                </a:lnTo>
                                <a:lnTo>
                                  <a:pt x="1125" y="2224"/>
                                </a:lnTo>
                                <a:lnTo>
                                  <a:pt x="1093" y="2206"/>
                                </a:lnTo>
                                <a:lnTo>
                                  <a:pt x="1053" y="2192"/>
                                </a:lnTo>
                                <a:lnTo>
                                  <a:pt x="1013" y="2195"/>
                                </a:lnTo>
                                <a:lnTo>
                                  <a:pt x="976" y="2213"/>
                                </a:lnTo>
                                <a:lnTo>
                                  <a:pt x="948" y="2244"/>
                                </a:lnTo>
                                <a:lnTo>
                                  <a:pt x="13" y="3865"/>
                                </a:lnTo>
                                <a:lnTo>
                                  <a:pt x="0" y="3905"/>
                                </a:lnTo>
                                <a:lnTo>
                                  <a:pt x="2" y="3945"/>
                                </a:lnTo>
                                <a:lnTo>
                                  <a:pt x="20" y="3981"/>
                                </a:lnTo>
                                <a:lnTo>
                                  <a:pt x="52" y="4009"/>
                                </a:lnTo>
                                <a:lnTo>
                                  <a:pt x="418" y="4221"/>
                                </a:lnTo>
                                <a:lnTo>
                                  <a:pt x="458" y="4234"/>
                                </a:lnTo>
                                <a:lnTo>
                                  <a:pt x="498" y="4231"/>
                                </a:lnTo>
                                <a:lnTo>
                                  <a:pt x="535" y="4214"/>
                                </a:lnTo>
                                <a:lnTo>
                                  <a:pt x="562" y="4182"/>
                                </a:lnTo>
                                <a:lnTo>
                                  <a:pt x="915" y="3571"/>
                                </a:lnTo>
                                <a:lnTo>
                                  <a:pt x="915" y="4125"/>
                                </a:lnTo>
                                <a:lnTo>
                                  <a:pt x="110" y="5483"/>
                                </a:lnTo>
                                <a:lnTo>
                                  <a:pt x="713" y="5483"/>
                                </a:lnTo>
                                <a:lnTo>
                                  <a:pt x="724" y="5523"/>
                                </a:lnTo>
                                <a:lnTo>
                                  <a:pt x="726" y="5581"/>
                                </a:lnTo>
                                <a:lnTo>
                                  <a:pt x="730" y="5641"/>
                                </a:lnTo>
                                <a:lnTo>
                                  <a:pt x="738" y="5704"/>
                                </a:lnTo>
                                <a:lnTo>
                                  <a:pt x="749" y="5771"/>
                                </a:lnTo>
                                <a:lnTo>
                                  <a:pt x="762" y="5840"/>
                                </a:lnTo>
                                <a:lnTo>
                                  <a:pt x="779" y="5911"/>
                                </a:lnTo>
                                <a:lnTo>
                                  <a:pt x="797" y="5985"/>
                                </a:lnTo>
                                <a:lnTo>
                                  <a:pt x="819" y="6060"/>
                                </a:lnTo>
                                <a:lnTo>
                                  <a:pt x="842" y="6138"/>
                                </a:lnTo>
                                <a:lnTo>
                                  <a:pt x="868" y="6216"/>
                                </a:lnTo>
                                <a:lnTo>
                                  <a:pt x="896" y="6296"/>
                                </a:lnTo>
                                <a:lnTo>
                                  <a:pt x="926" y="6377"/>
                                </a:lnTo>
                                <a:lnTo>
                                  <a:pt x="958" y="6459"/>
                                </a:lnTo>
                                <a:lnTo>
                                  <a:pt x="991" y="6541"/>
                                </a:lnTo>
                                <a:lnTo>
                                  <a:pt x="1026" y="6624"/>
                                </a:lnTo>
                                <a:lnTo>
                                  <a:pt x="1063" y="6707"/>
                                </a:lnTo>
                                <a:lnTo>
                                  <a:pt x="1101" y="6790"/>
                                </a:lnTo>
                                <a:lnTo>
                                  <a:pt x="1141" y="6872"/>
                                </a:lnTo>
                                <a:lnTo>
                                  <a:pt x="1181" y="6954"/>
                                </a:lnTo>
                                <a:lnTo>
                                  <a:pt x="1223" y="7034"/>
                                </a:lnTo>
                                <a:lnTo>
                                  <a:pt x="1265" y="7114"/>
                                </a:lnTo>
                                <a:lnTo>
                                  <a:pt x="1309" y="7193"/>
                                </a:lnTo>
                                <a:lnTo>
                                  <a:pt x="1353" y="7270"/>
                                </a:lnTo>
                                <a:lnTo>
                                  <a:pt x="1398" y="7345"/>
                                </a:lnTo>
                                <a:lnTo>
                                  <a:pt x="1443" y="7418"/>
                                </a:lnTo>
                                <a:lnTo>
                                  <a:pt x="1488" y="7489"/>
                                </a:lnTo>
                                <a:lnTo>
                                  <a:pt x="1534" y="7558"/>
                                </a:lnTo>
                                <a:lnTo>
                                  <a:pt x="1580" y="7624"/>
                                </a:lnTo>
                                <a:lnTo>
                                  <a:pt x="1626" y="7687"/>
                                </a:lnTo>
                                <a:lnTo>
                                  <a:pt x="1672" y="7746"/>
                                </a:lnTo>
                                <a:lnTo>
                                  <a:pt x="1717" y="7803"/>
                                </a:lnTo>
                                <a:lnTo>
                                  <a:pt x="1763" y="7856"/>
                                </a:lnTo>
                                <a:lnTo>
                                  <a:pt x="1807" y="7905"/>
                                </a:lnTo>
                                <a:lnTo>
                                  <a:pt x="1852" y="7950"/>
                                </a:lnTo>
                                <a:lnTo>
                                  <a:pt x="1895" y="7990"/>
                                </a:lnTo>
                                <a:lnTo>
                                  <a:pt x="1938" y="8027"/>
                                </a:lnTo>
                                <a:lnTo>
                                  <a:pt x="1980" y="8058"/>
                                </a:lnTo>
                                <a:lnTo>
                                  <a:pt x="2020" y="8084"/>
                                </a:lnTo>
                                <a:lnTo>
                                  <a:pt x="2060" y="8105"/>
                                </a:lnTo>
                                <a:lnTo>
                                  <a:pt x="2098" y="8121"/>
                                </a:lnTo>
                                <a:lnTo>
                                  <a:pt x="2135" y="8131"/>
                                </a:lnTo>
                                <a:lnTo>
                                  <a:pt x="2171" y="8135"/>
                                </a:lnTo>
                                <a:lnTo>
                                  <a:pt x="2207" y="8133"/>
                                </a:lnTo>
                                <a:lnTo>
                                  <a:pt x="2245" y="8125"/>
                                </a:lnTo>
                                <a:lnTo>
                                  <a:pt x="2284" y="8111"/>
                                </a:lnTo>
                                <a:lnTo>
                                  <a:pt x="2325" y="8091"/>
                                </a:lnTo>
                                <a:lnTo>
                                  <a:pt x="2367" y="8066"/>
                                </a:lnTo>
                                <a:lnTo>
                                  <a:pt x="2411" y="8036"/>
                                </a:lnTo>
                                <a:lnTo>
                                  <a:pt x="2455" y="8001"/>
                                </a:lnTo>
                                <a:lnTo>
                                  <a:pt x="2500" y="7961"/>
                                </a:lnTo>
                                <a:lnTo>
                                  <a:pt x="2546" y="7917"/>
                                </a:lnTo>
                                <a:lnTo>
                                  <a:pt x="2592" y="7868"/>
                                </a:lnTo>
                                <a:lnTo>
                                  <a:pt x="2639" y="7816"/>
                                </a:lnTo>
                                <a:lnTo>
                                  <a:pt x="2687" y="7760"/>
                                </a:lnTo>
                                <a:lnTo>
                                  <a:pt x="2734" y="7701"/>
                                </a:lnTo>
                                <a:lnTo>
                                  <a:pt x="2782" y="7638"/>
                                </a:lnTo>
                                <a:lnTo>
                                  <a:pt x="2829" y="7572"/>
                                </a:lnTo>
                                <a:lnTo>
                                  <a:pt x="2877" y="7504"/>
                                </a:lnTo>
                                <a:lnTo>
                                  <a:pt x="2924" y="7433"/>
                                </a:lnTo>
                                <a:lnTo>
                                  <a:pt x="2971" y="7360"/>
                                </a:lnTo>
                                <a:lnTo>
                                  <a:pt x="3017" y="7285"/>
                                </a:lnTo>
                                <a:lnTo>
                                  <a:pt x="3062" y="7208"/>
                                </a:lnTo>
                                <a:lnTo>
                                  <a:pt x="3107" y="7129"/>
                                </a:lnTo>
                                <a:lnTo>
                                  <a:pt x="3151" y="7050"/>
                                </a:lnTo>
                                <a:lnTo>
                                  <a:pt x="3193" y="6969"/>
                                </a:lnTo>
                                <a:lnTo>
                                  <a:pt x="3235" y="6887"/>
                                </a:lnTo>
                                <a:lnTo>
                                  <a:pt x="3275" y="6805"/>
                                </a:lnTo>
                                <a:lnTo>
                                  <a:pt x="3314" y="6723"/>
                                </a:lnTo>
                                <a:lnTo>
                                  <a:pt x="3351" y="6640"/>
                                </a:lnTo>
                                <a:lnTo>
                                  <a:pt x="3386" y="6558"/>
                                </a:lnTo>
                                <a:lnTo>
                                  <a:pt x="3420" y="6476"/>
                                </a:lnTo>
                                <a:lnTo>
                                  <a:pt x="3452" y="6394"/>
                                </a:lnTo>
                                <a:lnTo>
                                  <a:pt x="3481" y="6314"/>
                                </a:lnTo>
                                <a:lnTo>
                                  <a:pt x="3509" y="6234"/>
                                </a:lnTo>
                                <a:lnTo>
                                  <a:pt x="3534" y="6156"/>
                                </a:lnTo>
                                <a:lnTo>
                                  <a:pt x="3557" y="6080"/>
                                </a:lnTo>
                                <a:lnTo>
                                  <a:pt x="3577" y="6006"/>
                                </a:lnTo>
                                <a:lnTo>
                                  <a:pt x="3594" y="5933"/>
                                </a:lnTo>
                                <a:lnTo>
                                  <a:pt x="3608" y="5863"/>
                                </a:lnTo>
                                <a:lnTo>
                                  <a:pt x="3620" y="5795"/>
                                </a:lnTo>
                                <a:lnTo>
                                  <a:pt x="3628" y="5731"/>
                                </a:lnTo>
                                <a:lnTo>
                                  <a:pt x="3633" y="5669"/>
                                </a:lnTo>
                                <a:lnTo>
                                  <a:pt x="3635" y="5611"/>
                                </a:lnTo>
                                <a:lnTo>
                                  <a:pt x="3651" y="5483"/>
                                </a:lnTo>
                                <a:lnTo>
                                  <a:pt x="4231" y="5483"/>
                                </a:lnTo>
                                <a:lnTo>
                                  <a:pt x="3426" y="4125"/>
                                </a:lnTo>
                                <a:lnTo>
                                  <a:pt x="3426" y="2756"/>
                                </a:lnTo>
                                <a:lnTo>
                                  <a:pt x="3456" y="2733"/>
                                </a:lnTo>
                                <a:lnTo>
                                  <a:pt x="4670" y="1310"/>
                                </a:lnTo>
                                <a:lnTo>
                                  <a:pt x="4691" y="1273"/>
                                </a:lnTo>
                                <a:lnTo>
                                  <a:pt x="4695" y="1233"/>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16" name="Picture 3218"/>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14874" y="1698"/>
                            <a:ext cx="2694" cy="5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17" name="Picture 321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17770" y="1890"/>
                            <a:ext cx="1422" cy="22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18" name="Picture 3220"/>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14930" y="2565"/>
                            <a:ext cx="1543"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19" name="Picture 322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16665" y="2523"/>
                            <a:ext cx="1361" cy="2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20" name="Picture 3222"/>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18374" y="2545"/>
                            <a:ext cx="739" cy="17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21" name="Picture 322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14840" y="3186"/>
                            <a:ext cx="4324" cy="3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22" name="Picture 3224"/>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14951" y="3726"/>
                            <a:ext cx="4063" cy="2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23" name="Picture 3225"/>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15086" y="4171"/>
                            <a:ext cx="3874" cy="3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24" name="Picture 322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15907" y="4711"/>
                            <a:ext cx="2983"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25" name="Picture 322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16911" y="160"/>
                            <a:ext cx="156" cy="384"/>
                          </a:xfrm>
                          <a:prstGeom prst="rect">
                            <a:avLst/>
                          </a:prstGeom>
                          <a:noFill/>
                          <a:extLst>
                            <a:ext uri="{909E8E84-426E-40DD-AFC4-6F175D3DCCD1}">
                              <a14:hiddenFill xmlns:a14="http://schemas.microsoft.com/office/drawing/2010/main">
                                <a:solidFill>
                                  <a:srgbClr val="FFFFFF"/>
                                </a:solidFill>
                              </a14:hiddenFill>
                            </a:ext>
                          </a:extLst>
                        </pic:spPr>
                      </pic:pic>
                      <wps:wsp>
                        <wps:cNvPr id="7126" name="Freeform 3228"/>
                        <wps:cNvSpPr>
                          <a:spLocks noChangeAspect="1" noChangeArrowheads="1"/>
                        </wps:cNvSpPr>
                        <wps:spPr bwMode="auto">
                          <a:xfrm>
                            <a:off x="16911" y="160"/>
                            <a:ext cx="156" cy="384"/>
                          </a:xfrm>
                          <a:custGeom>
                            <a:avLst/>
                            <a:gdLst>
                              <a:gd name="T0" fmla="*/ 0 w 156"/>
                              <a:gd name="T1" fmla="*/ 186 h 384"/>
                              <a:gd name="T2" fmla="*/ 0 w 156"/>
                              <a:gd name="T3" fmla="*/ 172 h 384"/>
                              <a:gd name="T4" fmla="*/ 11 w 156"/>
                              <a:gd name="T5" fmla="*/ 160 h 384"/>
                              <a:gd name="T6" fmla="*/ 26 w 156"/>
                              <a:gd name="T7" fmla="*/ 160 h 384"/>
                              <a:gd name="T8" fmla="*/ 129 w 156"/>
                              <a:gd name="T9" fmla="*/ 160 h 384"/>
                              <a:gd name="T10" fmla="*/ 144 w 156"/>
                              <a:gd name="T11" fmla="*/ 160 h 384"/>
                              <a:gd name="T12" fmla="*/ 155 w 156"/>
                              <a:gd name="T13" fmla="*/ 172 h 384"/>
                              <a:gd name="T14" fmla="*/ 155 w 156"/>
                              <a:gd name="T15" fmla="*/ 186 h 384"/>
                              <a:gd name="T16" fmla="*/ 155 w 156"/>
                              <a:gd name="T17" fmla="*/ 518 h 384"/>
                              <a:gd name="T18" fmla="*/ 155 w 156"/>
                              <a:gd name="T19" fmla="*/ 532 h 384"/>
                              <a:gd name="T20" fmla="*/ 144 w 156"/>
                              <a:gd name="T21" fmla="*/ 544 h 384"/>
                              <a:gd name="T22" fmla="*/ 129 w 156"/>
                              <a:gd name="T23" fmla="*/ 544 h 384"/>
                              <a:gd name="T24" fmla="*/ 26 w 156"/>
                              <a:gd name="T25" fmla="*/ 544 h 384"/>
                              <a:gd name="T26" fmla="*/ 11 w 156"/>
                              <a:gd name="T27" fmla="*/ 544 h 384"/>
                              <a:gd name="T28" fmla="*/ 0 w 156"/>
                              <a:gd name="T29" fmla="*/ 532 h 384"/>
                              <a:gd name="T30" fmla="*/ 0 w 156"/>
                              <a:gd name="T31" fmla="*/ 518 h 384"/>
                              <a:gd name="T32" fmla="*/ 0 w 156"/>
                              <a:gd name="T33" fmla="*/ 186 h 384"/>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156" h="384">
                                <a:moveTo>
                                  <a:pt x="0" y="26"/>
                                </a:moveTo>
                                <a:lnTo>
                                  <a:pt x="0" y="12"/>
                                </a:lnTo>
                                <a:lnTo>
                                  <a:pt x="11" y="0"/>
                                </a:lnTo>
                                <a:lnTo>
                                  <a:pt x="26" y="0"/>
                                </a:lnTo>
                                <a:lnTo>
                                  <a:pt x="129" y="0"/>
                                </a:lnTo>
                                <a:lnTo>
                                  <a:pt x="144" y="0"/>
                                </a:lnTo>
                                <a:lnTo>
                                  <a:pt x="155" y="12"/>
                                </a:lnTo>
                                <a:lnTo>
                                  <a:pt x="155" y="26"/>
                                </a:lnTo>
                                <a:lnTo>
                                  <a:pt x="155" y="358"/>
                                </a:lnTo>
                                <a:lnTo>
                                  <a:pt x="155" y="372"/>
                                </a:lnTo>
                                <a:lnTo>
                                  <a:pt x="144" y="384"/>
                                </a:lnTo>
                                <a:lnTo>
                                  <a:pt x="129" y="384"/>
                                </a:lnTo>
                                <a:lnTo>
                                  <a:pt x="26" y="384"/>
                                </a:lnTo>
                                <a:lnTo>
                                  <a:pt x="11" y="384"/>
                                </a:lnTo>
                                <a:lnTo>
                                  <a:pt x="0" y="372"/>
                                </a:lnTo>
                                <a:lnTo>
                                  <a:pt x="0" y="358"/>
                                </a:lnTo>
                                <a:lnTo>
                                  <a:pt x="0" y="26"/>
                                </a:lnTo>
                                <a:close/>
                              </a:path>
                            </a:pathLst>
                          </a:custGeom>
                          <a:noFill/>
                          <a:ln w="12700">
                            <a:solidFill>
                              <a:srgbClr val="3A383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7" name="Freeform 3229"/>
                        <wps:cNvSpPr>
                          <a:spLocks noChangeAspect="1"/>
                        </wps:cNvSpPr>
                        <wps:spPr bwMode="auto">
                          <a:xfrm>
                            <a:off x="17099" y="7043"/>
                            <a:ext cx="135" cy="2083"/>
                          </a:xfrm>
                          <a:custGeom>
                            <a:avLst/>
                            <a:gdLst>
                              <a:gd name="T0" fmla="*/ 124 w 135"/>
                              <a:gd name="T1" fmla="*/ 7044 h 2083"/>
                              <a:gd name="T2" fmla="*/ 10 w 135"/>
                              <a:gd name="T3" fmla="*/ 7044 h 2083"/>
                              <a:gd name="T4" fmla="*/ 0 w 135"/>
                              <a:gd name="T5" fmla="*/ 7054 h 2083"/>
                              <a:gd name="T6" fmla="*/ 0 w 135"/>
                              <a:gd name="T7" fmla="*/ 7066 h 2083"/>
                              <a:gd name="T8" fmla="*/ 0 w 135"/>
                              <a:gd name="T9" fmla="*/ 9116 h 2083"/>
                              <a:gd name="T10" fmla="*/ 10 w 135"/>
                              <a:gd name="T11" fmla="*/ 9126 h 2083"/>
                              <a:gd name="T12" fmla="*/ 124 w 135"/>
                              <a:gd name="T13" fmla="*/ 9126 h 2083"/>
                              <a:gd name="T14" fmla="*/ 135 w 135"/>
                              <a:gd name="T15" fmla="*/ 9116 h 2083"/>
                              <a:gd name="T16" fmla="*/ 135 w 135"/>
                              <a:gd name="T17" fmla="*/ 7054 h 2083"/>
                              <a:gd name="T18" fmla="*/ 124 w 135"/>
                              <a:gd name="T19" fmla="*/ 7044 h 208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35" h="2083">
                                <a:moveTo>
                                  <a:pt x="124" y="0"/>
                                </a:moveTo>
                                <a:lnTo>
                                  <a:pt x="10" y="0"/>
                                </a:lnTo>
                                <a:lnTo>
                                  <a:pt x="0" y="10"/>
                                </a:lnTo>
                                <a:lnTo>
                                  <a:pt x="0" y="22"/>
                                </a:lnTo>
                                <a:lnTo>
                                  <a:pt x="0" y="2072"/>
                                </a:lnTo>
                                <a:lnTo>
                                  <a:pt x="10" y="2082"/>
                                </a:lnTo>
                                <a:lnTo>
                                  <a:pt x="124" y="2082"/>
                                </a:lnTo>
                                <a:lnTo>
                                  <a:pt x="135" y="2072"/>
                                </a:lnTo>
                                <a:lnTo>
                                  <a:pt x="135" y="10"/>
                                </a:lnTo>
                                <a:lnTo>
                                  <a:pt x="124"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28" name="Freeform 3230"/>
                        <wps:cNvSpPr>
                          <a:spLocks noChangeAspect="1" noChangeArrowheads="1"/>
                        </wps:cNvSpPr>
                        <wps:spPr bwMode="auto">
                          <a:xfrm>
                            <a:off x="17099" y="7043"/>
                            <a:ext cx="135" cy="2083"/>
                          </a:xfrm>
                          <a:custGeom>
                            <a:avLst/>
                            <a:gdLst>
                              <a:gd name="T0" fmla="*/ 0 w 135"/>
                              <a:gd name="T1" fmla="*/ 7066 h 2083"/>
                              <a:gd name="T2" fmla="*/ 0 w 135"/>
                              <a:gd name="T3" fmla="*/ 7054 h 2083"/>
                              <a:gd name="T4" fmla="*/ 10 w 135"/>
                              <a:gd name="T5" fmla="*/ 7044 h 2083"/>
                              <a:gd name="T6" fmla="*/ 23 w 135"/>
                              <a:gd name="T7" fmla="*/ 7044 h 2083"/>
                              <a:gd name="T8" fmla="*/ 112 w 135"/>
                              <a:gd name="T9" fmla="*/ 7044 h 2083"/>
                              <a:gd name="T10" fmla="*/ 124 w 135"/>
                              <a:gd name="T11" fmla="*/ 7044 h 2083"/>
                              <a:gd name="T12" fmla="*/ 135 w 135"/>
                              <a:gd name="T13" fmla="*/ 7054 h 2083"/>
                              <a:gd name="T14" fmla="*/ 135 w 135"/>
                              <a:gd name="T15" fmla="*/ 7066 h 2083"/>
                              <a:gd name="T16" fmla="*/ 135 w 135"/>
                              <a:gd name="T17" fmla="*/ 9104 h 2083"/>
                              <a:gd name="T18" fmla="*/ 135 w 135"/>
                              <a:gd name="T19" fmla="*/ 9116 h 2083"/>
                              <a:gd name="T20" fmla="*/ 124 w 135"/>
                              <a:gd name="T21" fmla="*/ 9126 h 2083"/>
                              <a:gd name="T22" fmla="*/ 112 w 135"/>
                              <a:gd name="T23" fmla="*/ 9126 h 2083"/>
                              <a:gd name="T24" fmla="*/ 23 w 135"/>
                              <a:gd name="T25" fmla="*/ 9126 h 2083"/>
                              <a:gd name="T26" fmla="*/ 10 w 135"/>
                              <a:gd name="T27" fmla="*/ 9126 h 2083"/>
                              <a:gd name="T28" fmla="*/ 0 w 135"/>
                              <a:gd name="T29" fmla="*/ 9116 h 2083"/>
                              <a:gd name="T30" fmla="*/ 0 w 135"/>
                              <a:gd name="T31" fmla="*/ 9104 h 2083"/>
                              <a:gd name="T32" fmla="*/ 0 w 135"/>
                              <a:gd name="T33" fmla="*/ 7066 h 2083"/>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135" h="2083">
                                <a:moveTo>
                                  <a:pt x="0" y="22"/>
                                </a:moveTo>
                                <a:lnTo>
                                  <a:pt x="0" y="10"/>
                                </a:lnTo>
                                <a:lnTo>
                                  <a:pt x="10" y="0"/>
                                </a:lnTo>
                                <a:lnTo>
                                  <a:pt x="23" y="0"/>
                                </a:lnTo>
                                <a:lnTo>
                                  <a:pt x="112" y="0"/>
                                </a:lnTo>
                                <a:lnTo>
                                  <a:pt x="124" y="0"/>
                                </a:lnTo>
                                <a:lnTo>
                                  <a:pt x="135" y="10"/>
                                </a:lnTo>
                                <a:lnTo>
                                  <a:pt x="135" y="22"/>
                                </a:lnTo>
                                <a:lnTo>
                                  <a:pt x="135" y="2060"/>
                                </a:lnTo>
                                <a:lnTo>
                                  <a:pt x="135" y="2072"/>
                                </a:lnTo>
                                <a:lnTo>
                                  <a:pt x="124" y="2082"/>
                                </a:lnTo>
                                <a:lnTo>
                                  <a:pt x="112" y="2082"/>
                                </a:lnTo>
                                <a:lnTo>
                                  <a:pt x="23" y="2082"/>
                                </a:lnTo>
                                <a:lnTo>
                                  <a:pt x="10" y="2082"/>
                                </a:lnTo>
                                <a:lnTo>
                                  <a:pt x="0" y="2072"/>
                                </a:lnTo>
                                <a:lnTo>
                                  <a:pt x="0" y="2060"/>
                                </a:lnTo>
                                <a:lnTo>
                                  <a:pt x="0" y="22"/>
                                </a:lnTo>
                                <a:close/>
                              </a:path>
                            </a:pathLst>
                          </a:custGeom>
                          <a:noFill/>
                          <a:ln w="12700">
                            <a:solidFill>
                              <a:srgbClr val="3A383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29" name="Text Box 3231"/>
                        <wps:cNvSpPr txBox="1">
                          <a:spLocks noChangeAspect="1" noChangeArrowheads="1"/>
                        </wps:cNvSpPr>
                        <wps:spPr bwMode="auto">
                          <a:xfrm>
                            <a:off x="15655" y="690"/>
                            <a:ext cx="2691"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865AF" w14:textId="7FBA552D" w:rsidR="00A934EA" w:rsidRDefault="00A934EA">
                              <w:pPr>
                                <w:spacing w:line="240" w:lineRule="exact"/>
                                <w:rPr>
                                  <w:rFonts w:ascii="Calibri"/>
                                  <w:sz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C9C8A2" id="Group 7123" o:spid="_x0000_s1254" style="position:absolute;left:0;text-align:left;margin-left:641.8pt;margin-top:7.5pt;width:365.45pt;height:621.65pt;z-index:251664896;mso-position-horizontal-relative:page;mso-position-vertical-relative:text" coordorigin="12836,150" coordsize="7309,12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">
                <o:lock v:ext="edit" aspectratio="t"/>
                <v:shape id="Freeform 3212" o:spid="_x0000_s1255" style="position:absolute;left:19481;top:6976;width:654;height:2044;visibility:visible;mso-wrap-style:square;v-text-anchor:top" coordsize="654,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" path="m118,l7,29,,42,3,54,524,2037r12,7l646,2015r8,-13l130,7,118,xe" fillcolor="#767070" stroked="f">
                  <v:path arrowok="t" o:connecttype="custom" o:connectlocs="118,6976;7,7005;0,7018;3,7030;524,9013;536,9020;646,8991;654,8978;130,6983;118,6976" o:connectangles="0,0,0,0,0,0,0,0,0,0"/>
                  <o:lock v:ext="edit" aspectratio="t"/>
                </v:shape>
                <v:shape id="Freeform 3213" o:spid="_x0000_s1256" style="position:absolute;left:19481;top:6976;width:654;height:2044;visibility:visible;mso-wrap-style:square;v-text-anchor:top" coordsize="654,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" path="m3,54l,42,7,29,19,26,106,3,118,r12,7l133,19,650,1990r4,12l646,2015r-12,3l548,2041r-12,3l524,2037r-4,-12l3,54xe" filled="f" strokecolor="#3a3838" strokeweight="1pt">
                  <v:path o:connecttype="custom" o:connectlocs="3,7030;0,7018;7,7005;19,7002;106,6979;118,6976;130,6983;133,6995;650,8966;654,8978;646,8991;634,8994;548,9017;536,9020;524,9013;520,9001;3,7030" o:connectangles="0,0,0,0,0,0,0,0,0,0,0,0,0,0,0,0,0"/>
                  <o:lock v:ext="edit" aspectratio="t"/>
                </v:shape>
                <v:rect id="Rectangle 3214" o:spid="_x0000_s1257" style="position:absolute;left:14451;top:510;width:5072;height:6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" stroked="f">
                  <o:lock v:ext="edit" aspectratio="t"/>
                </v:rect>
                <v:rect id="Rectangle 3215" o:spid="_x0000_s1258" style="position:absolute;left:14451;top:510;width:5072;height:6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" filled="f" strokecolor="#3a3838" strokeweight="6pt">
                  <o:lock v:ext="edit" aspectratio="t"/>
                </v:rect>
                <v:shape id="Picture 3216" o:spid="_x0000_s1259" type="#_x0000_t75" style="position:absolute;left:17076;top:5152;width:262;height: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">
                  <v:imagedata r:id="rId157" o:title=""/>
                </v:shape>
                <v:shape id="AutoShape 3217" o:spid="_x0000_s1260" style="position:absolute;left:12835;top:4448;width:4696;height:8135;visibility:visible;mso-wrap-style:square;v-text-anchor:top" coordsize="4696,8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" path="m3428,1042r-3,-69l3417,906r-13,-66l3387,776r-23,-63l3337,652r-32,-60l3269,535r-39,-55l3186,427r-48,-51l3087,328r-54,-45l2975,241r-61,-40l2850,165r-66,-33l2715,102,2643,76,2570,54,2494,35,2416,20,2336,9,2255,3,2173,r-83,3l2009,9r-79,11l1852,35r-76,19l1702,76r-71,26l1562,132r-67,33l1431,201r-60,40l1313,283r-55,45l1207,376r-47,51l1116,480r-40,55l1040,592r-31,60l981,713r-22,63l941,840r-13,66l920,973r-3,69l920,1110r8,68l941,1244r18,64l981,1371r28,61l1040,1491r36,58l1116,1604r44,53l1207,1707r51,48l1313,1800r58,43l1431,1882r64,36l1562,1952r69,29l1702,2007r74,23l1852,2049r78,15l2009,2074r81,7l2173,2083r82,-2l2336,2074r80,-10l2494,2049r76,-19l2643,2007r72,-26l2784,1952r66,-34l2914,1882r61,-39l3033,1800r54,-45l3138,1707r48,-50l3230,1604r39,-55l3305,1491r32,-59l3364,1371r23,-63l3404,1244r13,-66l3425,1110r3,-68xm4695,1233r-10,-39l4659,1161,4337,886r-37,-20l4260,861r-39,11l4188,898,3095,2178r-12,-3l3008,2168r-1674,l1259,2175r-71,19l1125,2224r-32,-18l1053,2192r-40,3l976,2213r-28,31l13,3865,,3905r2,40l20,3981r32,28l418,4221r40,13l498,4231r37,-17l562,4182,915,3571r,554l110,5483r603,l724,5523r2,58l730,5641r8,63l749,5771r13,69l779,5911r18,74l819,6060r23,78l868,6216r28,80l926,6377r32,82l991,6541r35,83l1063,6707r38,83l1141,6872r40,82l1223,7034r42,80l1309,7193r44,77l1398,7345r45,73l1488,7489r46,69l1580,7624r46,63l1672,7746r45,57l1763,7856r44,49l1852,7950r43,40l1938,8027r42,31l2020,8084r40,21l2098,8121r37,10l2171,8135r36,-2l2245,8125r39,-14l2325,8091r42,-25l2411,8036r44,-35l2500,7961r46,-44l2592,7868r47,-52l2687,7760r47,-59l2782,7638r47,-66l2877,7504r47,-71l2971,7360r46,-75l3062,7208r45,-79l3151,7050r42,-81l3235,6887r40,-82l3314,6723r37,-83l3386,6558r34,-82l3452,6394r29,-80l3509,6234r25,-78l3557,6080r20,-74l3594,5933r14,-70l3620,5795r8,-64l3633,5669r2,-58l3651,5483r580,l3426,4125r,-1369l3456,2733,4670,1310r21,-37l4695,1233xe" fillcolor="#767070" stroked="f">
                  <v:path arrowok="t" o:connecttype="custom" o:connectlocs="3404,5288;3305,5040;3138,4824;2914,4649;2643,4524;2336,4457;2009,4457;1702,4524;1431,4649;1207,4824;1040,5040;941,5288;920,5558;981,5819;1116,6052;1313,6248;1562,6400;1852,6497;2173,6531;2494,6497;2784,6400;3033,6248;3230,6052;3364,5819;3425,5558;4659,5609;4221,5320;3008,6616;1125,6672;976,6661;2,8393;458,8682;915,8019;724,9971;749,10219;819,10508;926,10825;1063,11155;1223,11482;1398,11793;1580,12072;1763,12304;1938,12475;2098,12569;2245,12573;2411,12484;2592,12316;2782,12086;2971,11808;3151,11498;3314,11171;3452,10842;3557,10528;3620,10243;3651,9931;3456,7181" o:connectangles="0,0,0,0,0,0,0,0,0,0,0,0,0,0,0,0,0,0,0,0,0,0,0,0,0,0,0,0,0,0,0,0,0,0,0,0,0,0,0,0,0,0,0,0,0,0,0,0,0,0,0,0,0,0,0,0"/>
                  <o:lock v:ext="edit" aspectratio="t"/>
                </v:shape>
                <v:shape id="Picture 3218" o:spid="_x0000_s1261" type="#_x0000_t75" style="position:absolute;left:14874;top:1698;width:2694;height: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">
                  <v:imagedata r:id="rId158" o:title=""/>
                </v:shape>
                <v:shape id="Picture 3219" o:spid="_x0000_s1262" type="#_x0000_t75" style="position:absolute;left:17770;top:1890;width:1422;height: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">
                  <v:imagedata r:id="rId159" o:title=""/>
                </v:shape>
                <v:shape id="Picture 3220" o:spid="_x0000_s1263" type="#_x0000_t75" style="position:absolute;left:14930;top:2565;width:1543;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">
                  <v:imagedata r:id="rId160" o:title=""/>
                </v:shape>
                <v:shape id="Picture 3221" o:spid="_x0000_s1264" type="#_x0000_t75" style="position:absolute;left:16665;top:2523;width:1361;height: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">
                  <v:imagedata r:id="rId161" o:title=""/>
                </v:shape>
                <v:shape id="Picture 3222" o:spid="_x0000_s1265" type="#_x0000_t75" style="position:absolute;left:18374;top:2545;width:739;height: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">
                  <v:imagedata r:id="rId162" o:title=""/>
                </v:shape>
                <v:shape id="Picture 3223" o:spid="_x0000_s1266" type="#_x0000_t75" style="position:absolute;left:14840;top:3186;width:4324;height: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">
                  <v:imagedata r:id="rId163" o:title=""/>
                </v:shape>
                <v:shape id="Picture 3224" o:spid="_x0000_s1267" type="#_x0000_t75" style="position:absolute;left:14951;top:3726;width:4063;height: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">
                  <v:imagedata r:id="rId164" o:title=""/>
                </v:shape>
                <v:shape id="Picture 3225" o:spid="_x0000_s1268" type="#_x0000_t75" style="position:absolute;left:15086;top:4171;width:3874;height: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">
                  <v:imagedata r:id="rId165" o:title=""/>
                </v:shape>
                <v:shape id="Picture 3226" o:spid="_x0000_s1269" type="#_x0000_t75" style="position:absolute;left:15907;top:4711;width:2983;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">
                  <v:imagedata r:id="rId166" o:title=""/>
                </v:shape>
                <v:shape id="Picture 3227" o:spid="_x0000_s1270" type="#_x0000_t75" style="position:absolute;left:16911;top:160;width:156;height: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">
                  <v:imagedata r:id="rId167" o:title=""/>
                </v:shape>
                <v:shape id="Freeform 3228" o:spid="_x0000_s1271" style="position:absolute;left:16911;top:160;width:156;height:384;visibility:visible;mso-wrap-style:square;v-text-anchor:top" coordsize="15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" path="m,26l,12,11,,26,,129,r15,l155,12r,14l155,358r,14l144,384r-15,l26,384r-15,l,372,,358,,26xe" filled="f" strokecolor="#3a3838" strokeweight="1pt">
                  <v:path o:connecttype="custom" o:connectlocs="0,186;0,172;11,160;26,160;129,160;144,160;155,172;155,186;155,518;155,532;144,544;129,544;26,544;11,544;0,532;0,518;0,186" o:connectangles="0,0,0,0,0,0,0,0,0,0,0,0,0,0,0,0,0"/>
                  <o:lock v:ext="edit" aspectratio="t"/>
                </v:shape>
                <v:shape id="Freeform 3229" o:spid="_x0000_s1272" style="position:absolute;left:17099;top:7043;width:135;height:2083;visibility:visible;mso-wrap-style:square;v-text-anchor:top" coordsize="135,2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" path="m124,l10,,,10,,22,,2072r10,10l124,2082r11,-10l135,10,124,xe" fillcolor="#767070" stroked="f">
                  <v:path arrowok="t" o:connecttype="custom" o:connectlocs="124,7044;10,7044;0,7054;0,7066;0,9116;10,9126;124,9126;135,9116;135,7054;124,7044" o:connectangles="0,0,0,0,0,0,0,0,0,0"/>
                  <o:lock v:ext="edit" aspectratio="t"/>
                </v:shape>
                <v:shape id="Freeform 3230" o:spid="_x0000_s1273" style="position:absolute;left:17099;top:7043;width:135;height:2083;visibility:visible;mso-wrap-style:square;v-text-anchor:top" coordsize="135,2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" path="m,22l,10,10,,23,r89,l124,r11,10l135,22r,2038l135,2072r-11,10l112,2082r-89,l10,2082,,2072r,-12l,22xe" filled="f" strokecolor="#3a3838" strokeweight="1pt">
                  <v:path o:connecttype="custom" o:connectlocs="0,7066;0,7054;10,7044;23,7044;112,7044;124,7044;135,7054;135,7066;135,9104;135,9116;124,9126;112,9126;23,9126;10,9126;0,9116;0,9104;0,7066" o:connectangles="0,0,0,0,0,0,0,0,0,0,0,0,0,0,0,0,0"/>
                  <o:lock v:ext="edit" aspectratio="t"/>
                </v:shape>
                <v:shape id="Text Box 3231" o:spid="_x0000_s1274" type="#_x0000_t202" style="position:absolute;left:15655;top:690;width:2691;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" filled="f" stroked="f">
                  <o:lock v:ext="edit" aspectratio="t"/>
                  <v:textbox inset="0,0,0,0">
                    <w:txbxContent>
                      <w:p w14:paraId="29A865AF" w14:textId="7FBA552D" w:rsidR="00A934EA" w:rsidRDefault="00A934EA">
                        <w:pPr>
                          <w:spacing w:line="240" w:lineRule="exact"/>
                          <w:rPr>
                            <w:rFonts w:ascii="Calibri"/>
                            <w:sz w:val="24"/>
                          </w:rPr>
                        </w:pPr>
                      </w:p>
                    </w:txbxContent>
                  </v:textbox>
                </v:shape>
                <w10:wrap anchorx="page"/>
              </v:group>
            </w:pict>
          </mc:Fallback>
        </mc:AlternateContent>
      </w:r>
      <w:r w:rsidR="00536928" w:rsidRPr="00746325">
        <w:rPr>
          <w:rFonts w:ascii="Arial"/>
          <w:b/>
          <w:sz w:val="36"/>
          <w:lang w:val="et-EE"/>
        </w:rPr>
        <w:t>8. samm:</w:t>
      </w:r>
    </w:p>
    <w:p w14:paraId="4F5E6FBA" w14:textId="538F56B8" w:rsidR="00065C28" w:rsidRPr="00746325" w:rsidRDefault="0071411A" w:rsidP="0071411A">
      <w:pPr>
        <w:spacing w:before="87" w:line="256" w:lineRule="auto"/>
        <w:ind w:left="360" w:right="7961"/>
        <w:rPr>
          <w:sz w:val="36"/>
          <w:lang w:val="et-EE"/>
        </w:rPr>
      </w:pPr>
      <w:r w:rsidRPr="00746325">
        <w:rPr>
          <w:noProof/>
          <w:sz w:val="36"/>
          <w:lang w:val="et-EE"/>
        </w:rPr>
        <mc:AlternateContent>
          <mc:Choice Requires="wps">
            <w:drawing>
              <wp:anchor distT="45720" distB="45720" distL="114300" distR="114300" simplePos="0" relativeHeight="251595264" behindDoc="0" locked="0" layoutInCell="1" allowOverlap="1" wp14:anchorId="24CA8ED4" wp14:editId="5CEB5DEE">
                <wp:simplePos x="0" y="0"/>
                <wp:positionH relativeFrom="column">
                  <wp:posOffset>252730</wp:posOffset>
                </wp:positionH>
                <wp:positionV relativeFrom="paragraph">
                  <wp:posOffset>148590</wp:posOffset>
                </wp:positionV>
                <wp:extent cx="7548880" cy="5007610"/>
                <wp:effectExtent l="0" t="0" r="0" b="254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8880" cy="5007610"/>
                        </a:xfrm>
                        <a:prstGeom prst="rect">
                          <a:avLst/>
                        </a:prstGeom>
                        <a:noFill/>
                        <a:ln w="9525">
                          <a:noFill/>
                          <a:miter lim="800000"/>
                          <a:headEnd/>
                          <a:tailEnd/>
                        </a:ln>
                      </wps:spPr>
                      <wps:txbx>
                        <w:txbxContent>
                          <w:p w14:paraId="6D1D6DBA" w14:textId="0FEEFFDA" w:rsidR="00A934EA" w:rsidRPr="0071411A" w:rsidRDefault="00A934EA">
                            <w:pPr>
                              <w:rPr>
                                <w:sz w:val="36"/>
                                <w:szCs w:val="36"/>
                              </w:rPr>
                            </w:pPr>
                            <w:r>
                              <w:rPr>
                                <w:sz w:val="36"/>
                                <w:szCs w:val="36"/>
                              </w:rPr>
                              <w:t>O</w:t>
                            </w:r>
                            <w:r w:rsidRPr="0071411A">
                              <w:rPr>
                                <w:sz w:val="36"/>
                                <w:szCs w:val="36"/>
                              </w:rPr>
                              <w:t xml:space="preserve">salejad võtavad osa </w:t>
                            </w:r>
                            <w:r>
                              <w:rPr>
                                <w:sz w:val="36"/>
                                <w:szCs w:val="36"/>
                              </w:rPr>
                              <w:t>arutelu</w:t>
                            </w:r>
                            <w:r w:rsidRPr="0071411A">
                              <w:rPr>
                                <w:sz w:val="36"/>
                                <w:szCs w:val="36"/>
                              </w:rPr>
                              <w:t xml:space="preserve">ssessioonist. </w:t>
                            </w:r>
                            <w:r>
                              <w:rPr>
                                <w:sz w:val="36"/>
                                <w:szCs w:val="36"/>
                              </w:rPr>
                              <w:t>Koolitaja</w:t>
                            </w:r>
                            <w:r w:rsidRPr="0071411A">
                              <w:rPr>
                                <w:sz w:val="36"/>
                                <w:szCs w:val="36"/>
                              </w:rPr>
                              <w:t xml:space="preserve"> peaks </w:t>
                            </w:r>
                            <w:r>
                              <w:rPr>
                                <w:sz w:val="36"/>
                                <w:szCs w:val="36"/>
                              </w:rPr>
                              <w:t>tõstatama järgmised punktid</w:t>
                            </w:r>
                            <w:r w:rsidRPr="0071411A">
                              <w:rPr>
                                <w:sz w:val="36"/>
                                <w:szCs w:val="36"/>
                              </w:rPr>
                              <w:t>:</w:t>
                            </w:r>
                            <w:r w:rsidRPr="0071411A">
                              <w:rPr>
                                <w:sz w:val="36"/>
                                <w:szCs w:val="36"/>
                              </w:rPr>
                              <w:cr/>
                              <w:t>Kas tunnete, et teil on parem ettekujutus sellest, kuidas äriplaani koostada ja müüa?</w:t>
                            </w:r>
                            <w:r w:rsidRPr="0071411A">
                              <w:rPr>
                                <w:sz w:val="36"/>
                                <w:szCs w:val="36"/>
                              </w:rPr>
                              <w:cr/>
                              <w:t>Kas see aitab teil end ettevõtte loomisel kindlamalt tunda?</w:t>
                            </w:r>
                            <w:r w:rsidRPr="0071411A">
                              <w:rPr>
                                <w:sz w:val="36"/>
                                <w:szCs w:val="36"/>
                              </w:rPr>
                              <w:cr/>
                              <w:t>Kas sa</w:t>
                            </w:r>
                            <w:r>
                              <w:rPr>
                                <w:sz w:val="36"/>
                                <w:szCs w:val="36"/>
                              </w:rPr>
                              <w:t>ite teada</w:t>
                            </w:r>
                            <w:r w:rsidRPr="0071411A">
                              <w:rPr>
                                <w:sz w:val="36"/>
                                <w:szCs w:val="36"/>
                              </w:rPr>
                              <w:t xml:space="preserve">, et </w:t>
                            </w:r>
                            <w:r>
                              <w:rPr>
                                <w:sz w:val="36"/>
                                <w:szCs w:val="36"/>
                              </w:rPr>
                              <w:t>teil</w:t>
                            </w:r>
                            <w:r w:rsidRPr="0071411A">
                              <w:rPr>
                                <w:sz w:val="36"/>
                                <w:szCs w:val="36"/>
                              </w:rPr>
                              <w:t xml:space="preserve"> on mingeid oskusi, millest </w:t>
                            </w:r>
                            <w:r>
                              <w:rPr>
                                <w:sz w:val="36"/>
                                <w:szCs w:val="36"/>
                              </w:rPr>
                              <w:t>te</w:t>
                            </w:r>
                            <w:r w:rsidRPr="0071411A">
                              <w:rPr>
                                <w:sz w:val="36"/>
                                <w:szCs w:val="36"/>
                              </w:rPr>
                              <w:t xml:space="preserve"> varem ei teadnud? Mi</w:t>
                            </w:r>
                            <w:r>
                              <w:rPr>
                                <w:sz w:val="36"/>
                                <w:szCs w:val="36"/>
                              </w:rPr>
                              <w:t>s</w:t>
                            </w:r>
                            <w:r w:rsidRPr="0071411A">
                              <w:rPr>
                                <w:sz w:val="36"/>
                                <w:szCs w:val="36"/>
                              </w:rPr>
                              <w:t xml:space="preserve"> need </w:t>
                            </w:r>
                            <w:r>
                              <w:rPr>
                                <w:sz w:val="36"/>
                                <w:szCs w:val="36"/>
                              </w:rPr>
                              <w:t xml:space="preserve">oskused </w:t>
                            </w:r>
                            <w:r w:rsidRPr="0071411A">
                              <w:rPr>
                                <w:sz w:val="36"/>
                                <w:szCs w:val="36"/>
                              </w:rPr>
                              <w:t>on?</w:t>
                            </w:r>
                            <w:r w:rsidRPr="0071411A">
                              <w:rPr>
                                <w:sz w:val="36"/>
                                <w:szCs w:val="36"/>
                              </w:rPr>
                              <w:cr/>
                              <w:t>Kas oli midagi, mis võiks teie õpikogemust parandada?</w:t>
                            </w:r>
                            <w:r w:rsidRPr="0071411A">
                              <w:rPr>
                                <w:sz w:val="36"/>
                                <w:szCs w:val="36"/>
                              </w:rPr>
                              <w:c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CA8ED4" id="_x0000_s1275" type="#_x0000_t202" style="position:absolute;left:0;text-align:left;margin-left:19.9pt;margin-top:11.7pt;width:594.4pt;height:394.3pt;z-index:251595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" filled="f" stroked="f">
                <v:textbox>
                  <w:txbxContent>
                    <w:p w14:paraId="6D1D6DBA" w14:textId="0FEEFFDA" w:rsidR="00A934EA" w:rsidRPr="0071411A" w:rsidRDefault="00A934EA">
                      <w:pPr>
                        <w:rPr>
                          <w:sz w:val="36"/>
                          <w:szCs w:val="36"/>
                        </w:rPr>
                      </w:pPr>
                      <w:proofErr w:type="spellStart"/>
                      <w:r>
                        <w:rPr>
                          <w:sz w:val="36"/>
                          <w:szCs w:val="36"/>
                        </w:rPr>
                        <w:t>O</w:t>
                      </w:r>
                      <w:r w:rsidRPr="0071411A">
                        <w:rPr>
                          <w:sz w:val="36"/>
                          <w:szCs w:val="36"/>
                        </w:rPr>
                        <w:t>salejad</w:t>
                      </w:r>
                      <w:proofErr w:type="spellEnd"/>
                      <w:r w:rsidRPr="0071411A">
                        <w:rPr>
                          <w:sz w:val="36"/>
                          <w:szCs w:val="36"/>
                        </w:rPr>
                        <w:t xml:space="preserve"> </w:t>
                      </w:r>
                      <w:proofErr w:type="spellStart"/>
                      <w:r w:rsidRPr="0071411A">
                        <w:rPr>
                          <w:sz w:val="36"/>
                          <w:szCs w:val="36"/>
                        </w:rPr>
                        <w:t>võtavad</w:t>
                      </w:r>
                      <w:proofErr w:type="spellEnd"/>
                      <w:r w:rsidRPr="0071411A">
                        <w:rPr>
                          <w:sz w:val="36"/>
                          <w:szCs w:val="36"/>
                        </w:rPr>
                        <w:t xml:space="preserve"> </w:t>
                      </w:r>
                      <w:proofErr w:type="spellStart"/>
                      <w:r w:rsidRPr="0071411A">
                        <w:rPr>
                          <w:sz w:val="36"/>
                          <w:szCs w:val="36"/>
                        </w:rPr>
                        <w:t>osa</w:t>
                      </w:r>
                      <w:proofErr w:type="spellEnd"/>
                      <w:r w:rsidRPr="0071411A">
                        <w:rPr>
                          <w:sz w:val="36"/>
                          <w:szCs w:val="36"/>
                        </w:rPr>
                        <w:t xml:space="preserve"> </w:t>
                      </w:r>
                      <w:proofErr w:type="spellStart"/>
                      <w:r>
                        <w:rPr>
                          <w:sz w:val="36"/>
                          <w:szCs w:val="36"/>
                        </w:rPr>
                        <w:t>arutelu</w:t>
                      </w:r>
                      <w:r w:rsidRPr="0071411A">
                        <w:rPr>
                          <w:sz w:val="36"/>
                          <w:szCs w:val="36"/>
                        </w:rPr>
                        <w:t>ssessioonist</w:t>
                      </w:r>
                      <w:proofErr w:type="spellEnd"/>
                      <w:r w:rsidRPr="0071411A">
                        <w:rPr>
                          <w:sz w:val="36"/>
                          <w:szCs w:val="36"/>
                        </w:rPr>
                        <w:t xml:space="preserve">. </w:t>
                      </w:r>
                      <w:proofErr w:type="spellStart"/>
                      <w:r>
                        <w:rPr>
                          <w:sz w:val="36"/>
                          <w:szCs w:val="36"/>
                        </w:rPr>
                        <w:t>Koolitaja</w:t>
                      </w:r>
                      <w:proofErr w:type="spellEnd"/>
                      <w:r w:rsidRPr="0071411A">
                        <w:rPr>
                          <w:sz w:val="36"/>
                          <w:szCs w:val="36"/>
                        </w:rPr>
                        <w:t xml:space="preserve"> peaks </w:t>
                      </w:r>
                      <w:proofErr w:type="spellStart"/>
                      <w:r>
                        <w:rPr>
                          <w:sz w:val="36"/>
                          <w:szCs w:val="36"/>
                        </w:rPr>
                        <w:t>tõstatama</w:t>
                      </w:r>
                      <w:proofErr w:type="spellEnd"/>
                      <w:r>
                        <w:rPr>
                          <w:sz w:val="36"/>
                          <w:szCs w:val="36"/>
                        </w:rPr>
                        <w:t xml:space="preserve"> </w:t>
                      </w:r>
                      <w:proofErr w:type="spellStart"/>
                      <w:r>
                        <w:rPr>
                          <w:sz w:val="36"/>
                          <w:szCs w:val="36"/>
                        </w:rPr>
                        <w:t>järgmised</w:t>
                      </w:r>
                      <w:proofErr w:type="spellEnd"/>
                      <w:r>
                        <w:rPr>
                          <w:sz w:val="36"/>
                          <w:szCs w:val="36"/>
                        </w:rPr>
                        <w:t xml:space="preserve"> </w:t>
                      </w:r>
                      <w:proofErr w:type="spellStart"/>
                      <w:r>
                        <w:rPr>
                          <w:sz w:val="36"/>
                          <w:szCs w:val="36"/>
                        </w:rPr>
                        <w:t>punktid</w:t>
                      </w:r>
                      <w:proofErr w:type="spellEnd"/>
                      <w:r w:rsidRPr="0071411A">
                        <w:rPr>
                          <w:sz w:val="36"/>
                          <w:szCs w:val="36"/>
                        </w:rPr>
                        <w:t>:</w:t>
                      </w:r>
                      <w:r w:rsidRPr="0071411A">
                        <w:rPr>
                          <w:sz w:val="36"/>
                          <w:szCs w:val="36"/>
                        </w:rPr>
                        <w:cr/>
                        <w:t xml:space="preserve">Kas </w:t>
                      </w:r>
                      <w:proofErr w:type="spellStart"/>
                      <w:r w:rsidRPr="0071411A">
                        <w:rPr>
                          <w:sz w:val="36"/>
                          <w:szCs w:val="36"/>
                        </w:rPr>
                        <w:t>tunnete</w:t>
                      </w:r>
                      <w:proofErr w:type="spellEnd"/>
                      <w:r w:rsidRPr="0071411A">
                        <w:rPr>
                          <w:sz w:val="36"/>
                          <w:szCs w:val="36"/>
                        </w:rPr>
                        <w:t xml:space="preserve">, et </w:t>
                      </w:r>
                      <w:proofErr w:type="spellStart"/>
                      <w:r w:rsidRPr="0071411A">
                        <w:rPr>
                          <w:sz w:val="36"/>
                          <w:szCs w:val="36"/>
                        </w:rPr>
                        <w:t>teil</w:t>
                      </w:r>
                      <w:proofErr w:type="spellEnd"/>
                      <w:r w:rsidRPr="0071411A">
                        <w:rPr>
                          <w:sz w:val="36"/>
                          <w:szCs w:val="36"/>
                        </w:rPr>
                        <w:t xml:space="preserve"> on </w:t>
                      </w:r>
                      <w:proofErr w:type="spellStart"/>
                      <w:r w:rsidRPr="0071411A">
                        <w:rPr>
                          <w:sz w:val="36"/>
                          <w:szCs w:val="36"/>
                        </w:rPr>
                        <w:t>parem</w:t>
                      </w:r>
                      <w:proofErr w:type="spellEnd"/>
                      <w:r w:rsidRPr="0071411A">
                        <w:rPr>
                          <w:sz w:val="36"/>
                          <w:szCs w:val="36"/>
                        </w:rPr>
                        <w:t xml:space="preserve"> </w:t>
                      </w:r>
                      <w:proofErr w:type="spellStart"/>
                      <w:r w:rsidRPr="0071411A">
                        <w:rPr>
                          <w:sz w:val="36"/>
                          <w:szCs w:val="36"/>
                        </w:rPr>
                        <w:t>ettekujutus</w:t>
                      </w:r>
                      <w:proofErr w:type="spellEnd"/>
                      <w:r w:rsidRPr="0071411A">
                        <w:rPr>
                          <w:sz w:val="36"/>
                          <w:szCs w:val="36"/>
                        </w:rPr>
                        <w:t xml:space="preserve"> </w:t>
                      </w:r>
                      <w:proofErr w:type="spellStart"/>
                      <w:r w:rsidRPr="0071411A">
                        <w:rPr>
                          <w:sz w:val="36"/>
                          <w:szCs w:val="36"/>
                        </w:rPr>
                        <w:t>sellest</w:t>
                      </w:r>
                      <w:proofErr w:type="spellEnd"/>
                      <w:r w:rsidRPr="0071411A">
                        <w:rPr>
                          <w:sz w:val="36"/>
                          <w:szCs w:val="36"/>
                        </w:rPr>
                        <w:t xml:space="preserve">, </w:t>
                      </w:r>
                      <w:proofErr w:type="spellStart"/>
                      <w:r w:rsidRPr="0071411A">
                        <w:rPr>
                          <w:sz w:val="36"/>
                          <w:szCs w:val="36"/>
                        </w:rPr>
                        <w:t>kuidas</w:t>
                      </w:r>
                      <w:proofErr w:type="spellEnd"/>
                      <w:r w:rsidRPr="0071411A">
                        <w:rPr>
                          <w:sz w:val="36"/>
                          <w:szCs w:val="36"/>
                        </w:rPr>
                        <w:t xml:space="preserve"> </w:t>
                      </w:r>
                      <w:proofErr w:type="spellStart"/>
                      <w:r w:rsidRPr="0071411A">
                        <w:rPr>
                          <w:sz w:val="36"/>
                          <w:szCs w:val="36"/>
                        </w:rPr>
                        <w:t>äriplaani</w:t>
                      </w:r>
                      <w:proofErr w:type="spellEnd"/>
                      <w:r w:rsidRPr="0071411A">
                        <w:rPr>
                          <w:sz w:val="36"/>
                          <w:szCs w:val="36"/>
                        </w:rPr>
                        <w:t xml:space="preserve"> </w:t>
                      </w:r>
                      <w:proofErr w:type="spellStart"/>
                      <w:r w:rsidRPr="0071411A">
                        <w:rPr>
                          <w:sz w:val="36"/>
                          <w:szCs w:val="36"/>
                        </w:rPr>
                        <w:t>koostada</w:t>
                      </w:r>
                      <w:proofErr w:type="spellEnd"/>
                      <w:r w:rsidRPr="0071411A">
                        <w:rPr>
                          <w:sz w:val="36"/>
                          <w:szCs w:val="36"/>
                        </w:rPr>
                        <w:t xml:space="preserve"> ja </w:t>
                      </w:r>
                      <w:proofErr w:type="spellStart"/>
                      <w:r w:rsidRPr="0071411A">
                        <w:rPr>
                          <w:sz w:val="36"/>
                          <w:szCs w:val="36"/>
                        </w:rPr>
                        <w:t>müüa</w:t>
                      </w:r>
                      <w:proofErr w:type="spellEnd"/>
                      <w:r w:rsidRPr="0071411A">
                        <w:rPr>
                          <w:sz w:val="36"/>
                          <w:szCs w:val="36"/>
                        </w:rPr>
                        <w:t>?</w:t>
                      </w:r>
                      <w:r w:rsidRPr="0071411A">
                        <w:rPr>
                          <w:sz w:val="36"/>
                          <w:szCs w:val="36"/>
                        </w:rPr>
                        <w:cr/>
                        <w:t xml:space="preserve">Kas see </w:t>
                      </w:r>
                      <w:proofErr w:type="spellStart"/>
                      <w:r w:rsidRPr="0071411A">
                        <w:rPr>
                          <w:sz w:val="36"/>
                          <w:szCs w:val="36"/>
                        </w:rPr>
                        <w:t>aitab</w:t>
                      </w:r>
                      <w:proofErr w:type="spellEnd"/>
                      <w:r w:rsidRPr="0071411A">
                        <w:rPr>
                          <w:sz w:val="36"/>
                          <w:szCs w:val="36"/>
                        </w:rPr>
                        <w:t xml:space="preserve"> </w:t>
                      </w:r>
                      <w:proofErr w:type="spellStart"/>
                      <w:r w:rsidRPr="0071411A">
                        <w:rPr>
                          <w:sz w:val="36"/>
                          <w:szCs w:val="36"/>
                        </w:rPr>
                        <w:t>teil</w:t>
                      </w:r>
                      <w:proofErr w:type="spellEnd"/>
                      <w:r w:rsidRPr="0071411A">
                        <w:rPr>
                          <w:sz w:val="36"/>
                          <w:szCs w:val="36"/>
                        </w:rPr>
                        <w:t xml:space="preserve"> end </w:t>
                      </w:r>
                      <w:proofErr w:type="spellStart"/>
                      <w:r w:rsidRPr="0071411A">
                        <w:rPr>
                          <w:sz w:val="36"/>
                          <w:szCs w:val="36"/>
                        </w:rPr>
                        <w:t>ettevõtte</w:t>
                      </w:r>
                      <w:proofErr w:type="spellEnd"/>
                      <w:r w:rsidRPr="0071411A">
                        <w:rPr>
                          <w:sz w:val="36"/>
                          <w:szCs w:val="36"/>
                        </w:rPr>
                        <w:t xml:space="preserve"> </w:t>
                      </w:r>
                      <w:proofErr w:type="spellStart"/>
                      <w:r w:rsidRPr="0071411A">
                        <w:rPr>
                          <w:sz w:val="36"/>
                          <w:szCs w:val="36"/>
                        </w:rPr>
                        <w:t>loomisel</w:t>
                      </w:r>
                      <w:proofErr w:type="spellEnd"/>
                      <w:r w:rsidRPr="0071411A">
                        <w:rPr>
                          <w:sz w:val="36"/>
                          <w:szCs w:val="36"/>
                        </w:rPr>
                        <w:t xml:space="preserve"> </w:t>
                      </w:r>
                      <w:proofErr w:type="spellStart"/>
                      <w:r w:rsidRPr="0071411A">
                        <w:rPr>
                          <w:sz w:val="36"/>
                          <w:szCs w:val="36"/>
                        </w:rPr>
                        <w:t>kindlamalt</w:t>
                      </w:r>
                      <w:proofErr w:type="spellEnd"/>
                      <w:r w:rsidRPr="0071411A">
                        <w:rPr>
                          <w:sz w:val="36"/>
                          <w:szCs w:val="36"/>
                        </w:rPr>
                        <w:t xml:space="preserve"> </w:t>
                      </w:r>
                      <w:proofErr w:type="spellStart"/>
                      <w:r w:rsidRPr="0071411A">
                        <w:rPr>
                          <w:sz w:val="36"/>
                          <w:szCs w:val="36"/>
                        </w:rPr>
                        <w:t>tunda</w:t>
                      </w:r>
                      <w:proofErr w:type="spellEnd"/>
                      <w:r w:rsidRPr="0071411A">
                        <w:rPr>
                          <w:sz w:val="36"/>
                          <w:szCs w:val="36"/>
                        </w:rPr>
                        <w:t>?</w:t>
                      </w:r>
                      <w:r w:rsidRPr="0071411A">
                        <w:rPr>
                          <w:sz w:val="36"/>
                          <w:szCs w:val="36"/>
                        </w:rPr>
                        <w:cr/>
                        <w:t xml:space="preserve">Kas </w:t>
                      </w:r>
                      <w:proofErr w:type="spellStart"/>
                      <w:r w:rsidRPr="0071411A">
                        <w:rPr>
                          <w:sz w:val="36"/>
                          <w:szCs w:val="36"/>
                        </w:rPr>
                        <w:t>sa</w:t>
                      </w:r>
                      <w:r>
                        <w:rPr>
                          <w:sz w:val="36"/>
                          <w:szCs w:val="36"/>
                        </w:rPr>
                        <w:t>ite</w:t>
                      </w:r>
                      <w:proofErr w:type="spellEnd"/>
                      <w:r>
                        <w:rPr>
                          <w:sz w:val="36"/>
                          <w:szCs w:val="36"/>
                        </w:rPr>
                        <w:t xml:space="preserve"> </w:t>
                      </w:r>
                      <w:proofErr w:type="spellStart"/>
                      <w:r>
                        <w:rPr>
                          <w:sz w:val="36"/>
                          <w:szCs w:val="36"/>
                        </w:rPr>
                        <w:t>teada</w:t>
                      </w:r>
                      <w:proofErr w:type="spellEnd"/>
                      <w:r w:rsidRPr="0071411A">
                        <w:rPr>
                          <w:sz w:val="36"/>
                          <w:szCs w:val="36"/>
                        </w:rPr>
                        <w:t xml:space="preserve">, et </w:t>
                      </w:r>
                      <w:proofErr w:type="spellStart"/>
                      <w:r>
                        <w:rPr>
                          <w:sz w:val="36"/>
                          <w:szCs w:val="36"/>
                        </w:rPr>
                        <w:t>teil</w:t>
                      </w:r>
                      <w:proofErr w:type="spellEnd"/>
                      <w:r w:rsidRPr="0071411A">
                        <w:rPr>
                          <w:sz w:val="36"/>
                          <w:szCs w:val="36"/>
                        </w:rPr>
                        <w:t xml:space="preserve"> on </w:t>
                      </w:r>
                      <w:proofErr w:type="spellStart"/>
                      <w:r w:rsidRPr="0071411A">
                        <w:rPr>
                          <w:sz w:val="36"/>
                          <w:szCs w:val="36"/>
                        </w:rPr>
                        <w:t>mingeid</w:t>
                      </w:r>
                      <w:proofErr w:type="spellEnd"/>
                      <w:r w:rsidRPr="0071411A">
                        <w:rPr>
                          <w:sz w:val="36"/>
                          <w:szCs w:val="36"/>
                        </w:rPr>
                        <w:t xml:space="preserve"> </w:t>
                      </w:r>
                      <w:proofErr w:type="spellStart"/>
                      <w:r w:rsidRPr="0071411A">
                        <w:rPr>
                          <w:sz w:val="36"/>
                          <w:szCs w:val="36"/>
                        </w:rPr>
                        <w:t>oskusi</w:t>
                      </w:r>
                      <w:proofErr w:type="spellEnd"/>
                      <w:r w:rsidRPr="0071411A">
                        <w:rPr>
                          <w:sz w:val="36"/>
                          <w:szCs w:val="36"/>
                        </w:rPr>
                        <w:t xml:space="preserve">, </w:t>
                      </w:r>
                      <w:proofErr w:type="spellStart"/>
                      <w:r w:rsidRPr="0071411A">
                        <w:rPr>
                          <w:sz w:val="36"/>
                          <w:szCs w:val="36"/>
                        </w:rPr>
                        <w:t>millest</w:t>
                      </w:r>
                      <w:proofErr w:type="spellEnd"/>
                      <w:r w:rsidRPr="0071411A">
                        <w:rPr>
                          <w:sz w:val="36"/>
                          <w:szCs w:val="36"/>
                        </w:rPr>
                        <w:t xml:space="preserve"> </w:t>
                      </w:r>
                      <w:proofErr w:type="spellStart"/>
                      <w:r>
                        <w:rPr>
                          <w:sz w:val="36"/>
                          <w:szCs w:val="36"/>
                        </w:rPr>
                        <w:t>te</w:t>
                      </w:r>
                      <w:proofErr w:type="spellEnd"/>
                      <w:r w:rsidRPr="0071411A">
                        <w:rPr>
                          <w:sz w:val="36"/>
                          <w:szCs w:val="36"/>
                        </w:rPr>
                        <w:t xml:space="preserve"> </w:t>
                      </w:r>
                      <w:proofErr w:type="spellStart"/>
                      <w:r w:rsidRPr="0071411A">
                        <w:rPr>
                          <w:sz w:val="36"/>
                          <w:szCs w:val="36"/>
                        </w:rPr>
                        <w:t>varem</w:t>
                      </w:r>
                      <w:proofErr w:type="spellEnd"/>
                      <w:r w:rsidRPr="0071411A">
                        <w:rPr>
                          <w:sz w:val="36"/>
                          <w:szCs w:val="36"/>
                        </w:rPr>
                        <w:t xml:space="preserve"> </w:t>
                      </w:r>
                      <w:proofErr w:type="spellStart"/>
                      <w:r w:rsidRPr="0071411A">
                        <w:rPr>
                          <w:sz w:val="36"/>
                          <w:szCs w:val="36"/>
                        </w:rPr>
                        <w:t>ei</w:t>
                      </w:r>
                      <w:proofErr w:type="spellEnd"/>
                      <w:r w:rsidRPr="0071411A">
                        <w:rPr>
                          <w:sz w:val="36"/>
                          <w:szCs w:val="36"/>
                        </w:rPr>
                        <w:t xml:space="preserve"> </w:t>
                      </w:r>
                      <w:proofErr w:type="spellStart"/>
                      <w:r w:rsidRPr="0071411A">
                        <w:rPr>
                          <w:sz w:val="36"/>
                          <w:szCs w:val="36"/>
                        </w:rPr>
                        <w:t>teadnud</w:t>
                      </w:r>
                      <w:proofErr w:type="spellEnd"/>
                      <w:r w:rsidRPr="0071411A">
                        <w:rPr>
                          <w:sz w:val="36"/>
                          <w:szCs w:val="36"/>
                        </w:rPr>
                        <w:t>? Mi</w:t>
                      </w:r>
                      <w:r>
                        <w:rPr>
                          <w:sz w:val="36"/>
                          <w:szCs w:val="36"/>
                        </w:rPr>
                        <w:t>s</w:t>
                      </w:r>
                      <w:r w:rsidRPr="0071411A">
                        <w:rPr>
                          <w:sz w:val="36"/>
                          <w:szCs w:val="36"/>
                        </w:rPr>
                        <w:t xml:space="preserve"> need </w:t>
                      </w:r>
                      <w:proofErr w:type="spellStart"/>
                      <w:r>
                        <w:rPr>
                          <w:sz w:val="36"/>
                          <w:szCs w:val="36"/>
                        </w:rPr>
                        <w:t>oskused</w:t>
                      </w:r>
                      <w:proofErr w:type="spellEnd"/>
                      <w:r>
                        <w:rPr>
                          <w:sz w:val="36"/>
                          <w:szCs w:val="36"/>
                        </w:rPr>
                        <w:t xml:space="preserve"> </w:t>
                      </w:r>
                      <w:r w:rsidRPr="0071411A">
                        <w:rPr>
                          <w:sz w:val="36"/>
                          <w:szCs w:val="36"/>
                        </w:rPr>
                        <w:t>on?</w:t>
                      </w:r>
                      <w:r w:rsidRPr="0071411A">
                        <w:rPr>
                          <w:sz w:val="36"/>
                          <w:szCs w:val="36"/>
                        </w:rPr>
                        <w:cr/>
                        <w:t xml:space="preserve">Kas </w:t>
                      </w:r>
                      <w:proofErr w:type="spellStart"/>
                      <w:r w:rsidRPr="0071411A">
                        <w:rPr>
                          <w:sz w:val="36"/>
                          <w:szCs w:val="36"/>
                        </w:rPr>
                        <w:t>oli</w:t>
                      </w:r>
                      <w:proofErr w:type="spellEnd"/>
                      <w:r w:rsidRPr="0071411A">
                        <w:rPr>
                          <w:sz w:val="36"/>
                          <w:szCs w:val="36"/>
                        </w:rPr>
                        <w:t xml:space="preserve"> </w:t>
                      </w:r>
                      <w:proofErr w:type="spellStart"/>
                      <w:r w:rsidRPr="0071411A">
                        <w:rPr>
                          <w:sz w:val="36"/>
                          <w:szCs w:val="36"/>
                        </w:rPr>
                        <w:t>midagi</w:t>
                      </w:r>
                      <w:proofErr w:type="spellEnd"/>
                      <w:r w:rsidRPr="0071411A">
                        <w:rPr>
                          <w:sz w:val="36"/>
                          <w:szCs w:val="36"/>
                        </w:rPr>
                        <w:t xml:space="preserve">, mis </w:t>
                      </w:r>
                      <w:proofErr w:type="spellStart"/>
                      <w:r w:rsidRPr="0071411A">
                        <w:rPr>
                          <w:sz w:val="36"/>
                          <w:szCs w:val="36"/>
                        </w:rPr>
                        <w:t>võiks</w:t>
                      </w:r>
                      <w:proofErr w:type="spellEnd"/>
                      <w:r w:rsidRPr="0071411A">
                        <w:rPr>
                          <w:sz w:val="36"/>
                          <w:szCs w:val="36"/>
                        </w:rPr>
                        <w:t xml:space="preserve"> </w:t>
                      </w:r>
                      <w:proofErr w:type="spellStart"/>
                      <w:r w:rsidRPr="0071411A">
                        <w:rPr>
                          <w:sz w:val="36"/>
                          <w:szCs w:val="36"/>
                        </w:rPr>
                        <w:t>teie</w:t>
                      </w:r>
                      <w:proofErr w:type="spellEnd"/>
                      <w:r w:rsidRPr="0071411A">
                        <w:rPr>
                          <w:sz w:val="36"/>
                          <w:szCs w:val="36"/>
                        </w:rPr>
                        <w:t xml:space="preserve"> </w:t>
                      </w:r>
                      <w:proofErr w:type="spellStart"/>
                      <w:r w:rsidRPr="0071411A">
                        <w:rPr>
                          <w:sz w:val="36"/>
                          <w:szCs w:val="36"/>
                        </w:rPr>
                        <w:t>õpikogemust</w:t>
                      </w:r>
                      <w:proofErr w:type="spellEnd"/>
                      <w:r w:rsidRPr="0071411A">
                        <w:rPr>
                          <w:sz w:val="36"/>
                          <w:szCs w:val="36"/>
                        </w:rPr>
                        <w:t xml:space="preserve"> </w:t>
                      </w:r>
                      <w:proofErr w:type="spellStart"/>
                      <w:r w:rsidRPr="0071411A">
                        <w:rPr>
                          <w:sz w:val="36"/>
                          <w:szCs w:val="36"/>
                        </w:rPr>
                        <w:t>parandada</w:t>
                      </w:r>
                      <w:proofErr w:type="spellEnd"/>
                      <w:r w:rsidRPr="0071411A">
                        <w:rPr>
                          <w:sz w:val="36"/>
                          <w:szCs w:val="36"/>
                        </w:rPr>
                        <w:t>?</w:t>
                      </w:r>
                      <w:r w:rsidRPr="0071411A">
                        <w:rPr>
                          <w:sz w:val="36"/>
                          <w:szCs w:val="36"/>
                        </w:rPr>
                        <w:cr/>
                      </w:r>
                    </w:p>
                  </w:txbxContent>
                </v:textbox>
                <w10:wrap type="square"/>
              </v:shape>
            </w:pict>
          </mc:Fallback>
        </mc:AlternateContent>
      </w:r>
      <w:r w:rsidRPr="00746325">
        <w:rPr>
          <w:noProof/>
          <w:lang w:val="et-EE"/>
        </w:rPr>
        <mc:AlternateContent>
          <mc:Choice Requires="wps">
            <w:drawing>
              <wp:anchor distT="45720" distB="45720" distL="114300" distR="114300" simplePos="0" relativeHeight="251589120" behindDoc="0" locked="0" layoutInCell="1" allowOverlap="1" wp14:anchorId="629FFFD6" wp14:editId="4C7F547E">
                <wp:simplePos x="0" y="0"/>
                <wp:positionH relativeFrom="column">
                  <wp:posOffset>9431020</wp:posOffset>
                </wp:positionH>
                <wp:positionV relativeFrom="paragraph">
                  <wp:posOffset>45720</wp:posOffset>
                </wp:positionV>
                <wp:extent cx="2658110" cy="541655"/>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541655"/>
                        </a:xfrm>
                        <a:prstGeom prst="rect">
                          <a:avLst/>
                        </a:prstGeom>
                        <a:noFill/>
                        <a:ln w="9525">
                          <a:noFill/>
                          <a:miter lim="800000"/>
                          <a:headEnd/>
                          <a:tailEnd/>
                        </a:ln>
                      </wps:spPr>
                      <wps:txbx>
                        <w:txbxContent>
                          <w:p w14:paraId="39EC2E09" w14:textId="77777777" w:rsidR="00A934EA" w:rsidRDefault="00A934EA" w:rsidP="0071411A">
                            <w:pPr>
                              <w:spacing w:line="240" w:lineRule="exact"/>
                              <w:jc w:val="center"/>
                              <w:rPr>
                                <w:rFonts w:ascii="Calibri"/>
                                <w:sz w:val="36"/>
                                <w:szCs w:val="36"/>
                              </w:rPr>
                            </w:pPr>
                            <w:r w:rsidRPr="00A16D8C">
                              <w:rPr>
                                <w:rFonts w:ascii="Calibri"/>
                                <w:sz w:val="36"/>
                                <w:szCs w:val="36"/>
                              </w:rPr>
                              <w:t>J</w:t>
                            </w:r>
                            <w:r w:rsidRPr="00A16D8C">
                              <w:rPr>
                                <w:rFonts w:ascii="Calibri"/>
                                <w:sz w:val="36"/>
                                <w:szCs w:val="36"/>
                              </w:rPr>
                              <w:t>ä</w:t>
                            </w:r>
                            <w:r w:rsidRPr="00A16D8C">
                              <w:rPr>
                                <w:rFonts w:ascii="Calibri"/>
                                <w:sz w:val="36"/>
                                <w:szCs w:val="36"/>
                              </w:rPr>
                              <w:t>relem</w:t>
                            </w:r>
                            <w:r w:rsidRPr="00A16D8C">
                              <w:rPr>
                                <w:rFonts w:ascii="Calibri"/>
                                <w:sz w:val="36"/>
                                <w:szCs w:val="36"/>
                              </w:rPr>
                              <w:t>õ</w:t>
                            </w:r>
                            <w:r w:rsidRPr="00A16D8C">
                              <w:rPr>
                                <w:rFonts w:ascii="Calibri"/>
                                <w:sz w:val="36"/>
                                <w:szCs w:val="36"/>
                              </w:rPr>
                              <w:t>tlemis-</w:t>
                            </w:r>
                          </w:p>
                          <w:p w14:paraId="34AEEB95" w14:textId="77777777" w:rsidR="00A934EA" w:rsidRPr="00A16D8C" w:rsidRDefault="00A934EA" w:rsidP="0071411A">
                            <w:pPr>
                              <w:spacing w:line="240" w:lineRule="exact"/>
                              <w:jc w:val="center"/>
                              <w:rPr>
                                <w:rFonts w:ascii="Calibri"/>
                                <w:sz w:val="36"/>
                                <w:szCs w:val="36"/>
                              </w:rPr>
                            </w:pPr>
                            <w:r w:rsidRPr="00A16D8C">
                              <w:rPr>
                                <w:rFonts w:ascii="Calibri"/>
                                <w:sz w:val="36"/>
                                <w:szCs w:val="36"/>
                              </w:rPr>
                              <w:t>/</w:t>
                            </w:r>
                            <w:r w:rsidRPr="00A16D8C">
                              <w:rPr>
                                <w:rFonts w:ascii="Calibri"/>
                                <w:sz w:val="36"/>
                                <w:szCs w:val="36"/>
                              </w:rPr>
                              <w:t>ü</w:t>
                            </w:r>
                            <w:r w:rsidRPr="00A16D8C">
                              <w:rPr>
                                <w:rFonts w:ascii="Calibri"/>
                                <w:sz w:val="36"/>
                                <w:szCs w:val="36"/>
                              </w:rPr>
                              <w:t>levaatuse sean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FFFD6" id="_x0000_s1276" type="#_x0000_t202" style="position:absolute;left:0;text-align:left;margin-left:742.6pt;margin-top:3.6pt;width:209.3pt;height:42.65pt;z-index:251589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" filled="f" stroked="f">
                <v:textbox>
                  <w:txbxContent>
                    <w:p w14:paraId="39EC2E09" w14:textId="77777777" w:rsidR="00A934EA" w:rsidRDefault="00A934EA" w:rsidP="0071411A">
                      <w:pPr>
                        <w:spacing w:line="240" w:lineRule="exact"/>
                        <w:jc w:val="center"/>
                        <w:rPr>
                          <w:rFonts w:ascii="Calibri"/>
                          <w:sz w:val="36"/>
                          <w:szCs w:val="36"/>
                        </w:rPr>
                      </w:pPr>
                      <w:proofErr w:type="spellStart"/>
                      <w:r w:rsidRPr="00A16D8C">
                        <w:rPr>
                          <w:rFonts w:ascii="Calibri"/>
                          <w:sz w:val="36"/>
                          <w:szCs w:val="36"/>
                        </w:rPr>
                        <w:t>J</w:t>
                      </w:r>
                      <w:r w:rsidRPr="00A16D8C">
                        <w:rPr>
                          <w:rFonts w:ascii="Calibri"/>
                          <w:sz w:val="36"/>
                          <w:szCs w:val="36"/>
                        </w:rPr>
                        <w:t>ä</w:t>
                      </w:r>
                      <w:r w:rsidRPr="00A16D8C">
                        <w:rPr>
                          <w:rFonts w:ascii="Calibri"/>
                          <w:sz w:val="36"/>
                          <w:szCs w:val="36"/>
                        </w:rPr>
                        <w:t>relem</w:t>
                      </w:r>
                      <w:r w:rsidRPr="00A16D8C">
                        <w:rPr>
                          <w:rFonts w:ascii="Calibri"/>
                          <w:sz w:val="36"/>
                          <w:szCs w:val="36"/>
                        </w:rPr>
                        <w:t>õ</w:t>
                      </w:r>
                      <w:r w:rsidRPr="00A16D8C">
                        <w:rPr>
                          <w:rFonts w:ascii="Calibri"/>
                          <w:sz w:val="36"/>
                          <w:szCs w:val="36"/>
                        </w:rPr>
                        <w:t>tlemis</w:t>
                      </w:r>
                      <w:proofErr w:type="spellEnd"/>
                      <w:r w:rsidRPr="00A16D8C">
                        <w:rPr>
                          <w:rFonts w:ascii="Calibri"/>
                          <w:sz w:val="36"/>
                          <w:szCs w:val="36"/>
                        </w:rPr>
                        <w:t>-</w:t>
                      </w:r>
                    </w:p>
                    <w:p w14:paraId="34AEEB95" w14:textId="77777777" w:rsidR="00A934EA" w:rsidRPr="00A16D8C" w:rsidRDefault="00A934EA" w:rsidP="0071411A">
                      <w:pPr>
                        <w:spacing w:line="240" w:lineRule="exact"/>
                        <w:jc w:val="center"/>
                        <w:rPr>
                          <w:rFonts w:ascii="Calibri"/>
                          <w:sz w:val="36"/>
                          <w:szCs w:val="36"/>
                        </w:rPr>
                      </w:pPr>
                      <w:r w:rsidRPr="00A16D8C">
                        <w:rPr>
                          <w:rFonts w:ascii="Calibri"/>
                          <w:sz w:val="36"/>
                          <w:szCs w:val="36"/>
                        </w:rPr>
                        <w:t>/</w:t>
                      </w:r>
                      <w:proofErr w:type="spellStart"/>
                      <w:r w:rsidRPr="00A16D8C">
                        <w:rPr>
                          <w:rFonts w:ascii="Calibri"/>
                          <w:sz w:val="36"/>
                          <w:szCs w:val="36"/>
                        </w:rPr>
                        <w:t>ü</w:t>
                      </w:r>
                      <w:r w:rsidRPr="00A16D8C">
                        <w:rPr>
                          <w:rFonts w:ascii="Calibri"/>
                          <w:sz w:val="36"/>
                          <w:szCs w:val="36"/>
                        </w:rPr>
                        <w:t>levaatuse</w:t>
                      </w:r>
                      <w:proofErr w:type="spellEnd"/>
                      <w:r w:rsidRPr="00A16D8C">
                        <w:rPr>
                          <w:rFonts w:ascii="Calibri"/>
                          <w:sz w:val="36"/>
                          <w:szCs w:val="36"/>
                        </w:rPr>
                        <w:t xml:space="preserve"> </w:t>
                      </w:r>
                      <w:proofErr w:type="spellStart"/>
                      <w:r w:rsidRPr="00A16D8C">
                        <w:rPr>
                          <w:rFonts w:ascii="Calibri"/>
                          <w:sz w:val="36"/>
                          <w:szCs w:val="36"/>
                        </w:rPr>
                        <w:t>seanss</w:t>
                      </w:r>
                      <w:proofErr w:type="spellEnd"/>
                      <w:r w:rsidRPr="00A16D8C">
                        <w:rPr>
                          <w:rFonts w:ascii="Calibri"/>
                          <w:sz w:val="36"/>
                          <w:szCs w:val="36"/>
                        </w:rPr>
                        <w:t>:</w:t>
                      </w:r>
                    </w:p>
                  </w:txbxContent>
                </v:textbox>
                <w10:wrap type="square"/>
              </v:shape>
            </w:pict>
          </mc:Fallback>
        </mc:AlternateContent>
      </w:r>
    </w:p>
    <w:p w14:paraId="74F11B2B" w14:textId="77777777" w:rsidR="00DA1199" w:rsidRPr="00746325" w:rsidRDefault="00DA1199">
      <w:pPr>
        <w:rPr>
          <w:sz w:val="36"/>
          <w:lang w:val="et-EE"/>
        </w:rPr>
        <w:sectPr w:rsidR="00DA1199" w:rsidRPr="00746325">
          <w:footerReference w:type="default" r:id="rId168"/>
          <w:pgSz w:w="20480" w:h="15360" w:orient="landscape"/>
          <w:pgMar w:top="200" w:right="20" w:bottom="0" w:left="20" w:header="0" w:footer="0" w:gutter="0"/>
          <w:cols w:space="720"/>
        </w:sectPr>
      </w:pPr>
    </w:p>
    <w:p w14:paraId="60AC3056" w14:textId="4D43A5E1" w:rsidR="00DA1199" w:rsidRPr="00746325" w:rsidRDefault="001D431D">
      <w:pPr>
        <w:pStyle w:val="a3"/>
        <w:ind w:left="114"/>
        <w:rPr>
          <w:sz w:val="20"/>
          <w:lang w:val="et-EE"/>
        </w:rPr>
      </w:pPr>
      <w:r>
        <w:rPr>
          <w:noProof/>
        </w:rPr>
        <w:lastRenderedPageBreak/>
        <mc:AlternateContent>
          <mc:Choice Requires="wpg">
            <w:drawing>
              <wp:inline distT="0" distB="0" distL="0" distR="0" wp14:anchorId="1F8744F5" wp14:editId="4BD9483B">
                <wp:extent cx="12737465" cy="1039495"/>
                <wp:effectExtent l="0" t="0" r="0" b="0"/>
                <wp:docPr id="7106" name="Group 712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7107" name="Rectangle 3209"/>
                        <wps:cNvSpPr>
                          <a:spLocks noChangeAspect="1" noChangeArrowheads="1"/>
                        </wps:cNvSpPr>
                        <wps:spPr bwMode="auto">
                          <a:xfrm>
                            <a:off x="0" y="0"/>
                            <a:ext cx="200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08" name="Text Box 3210"/>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E0CB1A" w14:textId="77777777" w:rsidR="00A934EA" w:rsidRDefault="00A934EA">
                              <w:pPr>
                                <w:spacing w:before="445"/>
                                <w:ind w:left="142"/>
                                <w:rPr>
                                  <w:rFonts w:ascii="Arial"/>
                                  <w:b/>
                                  <w:sz w:val="48"/>
                                </w:rPr>
                              </w:pPr>
                              <w:r>
                                <w:rPr>
                                  <w:rFonts w:ascii="Arial"/>
                                  <w:b/>
                                  <w:color w:val="1F2023"/>
                                  <w:sz w:val="48"/>
                                </w:rPr>
                                <w:t>Eelarve esitamine</w:t>
                              </w:r>
                            </w:p>
                          </w:txbxContent>
                        </wps:txbx>
                        <wps:bodyPr rot="0" vert="horz" wrap="square" lIns="0" tIns="0" rIns="0" bIns="0" anchor="t" anchorCtr="0" upright="1">
                          <a:noAutofit/>
                        </wps:bodyPr>
                      </wps:wsp>
                    </wpg:wgp>
                  </a:graphicData>
                </a:graphic>
              </wp:inline>
            </w:drawing>
          </mc:Choice>
          <mc:Fallback>
            <w:pict>
              <v:group w14:anchorId="1F8744F5" id="Group 7120" o:spid="_x0000_s1277"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">
                <o:lock v:ext="edit" aspectratio="t"/>
                <v:rect id="Rectangle 3209" o:spid="_x0000_s1278"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" fillcolor="#ffc22c" stroked="f">
                  <o:lock v:ext="edit" aspectratio="t"/>
                </v:rect>
                <v:shape id="Text Box 3210" o:spid="_x0000_s1279"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" filled="f" stroked="f">
                  <o:lock v:ext="edit" aspectratio="t"/>
                  <v:textbox inset="0,0,0,0">
                    <w:txbxContent>
                      <w:p w14:paraId="24E0CB1A" w14:textId="77777777" w:rsidR="00A934EA" w:rsidRDefault="00A934EA">
                        <w:pPr>
                          <w:spacing w:before="445"/>
                          <w:ind w:left="142"/>
                          <w:rPr>
                            <w:rFonts w:ascii="Arial"/>
                            <w:b/>
                            <w:sz w:val="48"/>
                          </w:rPr>
                        </w:pPr>
                        <w:proofErr w:type="spellStart"/>
                        <w:r>
                          <w:rPr>
                            <w:rFonts w:ascii="Arial"/>
                            <w:b/>
                            <w:color w:val="1F2023"/>
                            <w:sz w:val="48"/>
                          </w:rPr>
                          <w:t>Eelarve</w:t>
                        </w:r>
                        <w:proofErr w:type="spellEnd"/>
                        <w:r>
                          <w:rPr>
                            <w:rFonts w:ascii="Arial"/>
                            <w:b/>
                            <w:color w:val="1F2023"/>
                            <w:sz w:val="48"/>
                          </w:rPr>
                          <w:t xml:space="preserve"> </w:t>
                        </w:r>
                        <w:proofErr w:type="spellStart"/>
                        <w:r>
                          <w:rPr>
                            <w:rFonts w:ascii="Arial"/>
                            <w:b/>
                            <w:color w:val="1F2023"/>
                            <w:sz w:val="48"/>
                          </w:rPr>
                          <w:t>esitamine</w:t>
                        </w:r>
                        <w:proofErr w:type="spellEnd"/>
                      </w:p>
                    </w:txbxContent>
                  </v:textbox>
                </v:shape>
                <w10:anchorlock/>
              </v:group>
            </w:pict>
          </mc:Fallback>
        </mc:AlternateContent>
      </w:r>
    </w:p>
    <w:p w14:paraId="48C74CDA" w14:textId="77777777" w:rsidR="00DA1199" w:rsidRPr="00746325" w:rsidRDefault="00DA1199">
      <w:pPr>
        <w:pStyle w:val="a3"/>
        <w:spacing w:before="2"/>
        <w:rPr>
          <w:sz w:val="22"/>
          <w:lang w:val="et-EE"/>
        </w:rPr>
      </w:pPr>
    </w:p>
    <w:p w14:paraId="20DC1978" w14:textId="4D8668C4" w:rsidR="00065C28" w:rsidRPr="00746325" w:rsidRDefault="001D431D">
      <w:pPr>
        <w:spacing w:before="89"/>
        <w:ind w:left="276"/>
        <w:rPr>
          <w:rFonts w:ascii="Arial"/>
          <w:b/>
          <w:sz w:val="36"/>
          <w:lang w:val="et-EE"/>
        </w:rPr>
      </w:pPr>
      <w:r>
        <w:rPr>
          <w:noProof/>
        </w:rPr>
        <mc:AlternateContent>
          <mc:Choice Requires="wpg">
            <w:drawing>
              <wp:anchor distT="0" distB="0" distL="114300" distR="114300" simplePos="0" relativeHeight="251746816" behindDoc="1" locked="0" layoutInCell="1" allowOverlap="1" wp14:anchorId="4EC7D99A" wp14:editId="69B4CCD5">
                <wp:simplePos x="0" y="0"/>
                <wp:positionH relativeFrom="page">
                  <wp:posOffset>95885</wp:posOffset>
                </wp:positionH>
                <wp:positionV relativeFrom="paragraph">
                  <wp:posOffset>31750</wp:posOffset>
                </wp:positionV>
                <wp:extent cx="12737465" cy="8228965"/>
                <wp:effectExtent l="0" t="0" r="0" b="0"/>
                <wp:wrapNone/>
                <wp:docPr id="7061" name="Group 14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37465" cy="8228965"/>
                          <a:chOff x="151" y="50"/>
                          <a:chExt cx="20059" cy="12959"/>
                        </a:xfrm>
                      </wpg:grpSpPr>
                      <wps:wsp>
                        <wps:cNvPr id="7062" name="Rectangle 1446"/>
                        <wps:cNvSpPr>
                          <a:spLocks noChangeArrowheads="1"/>
                        </wps:cNvSpPr>
                        <wps:spPr bwMode="auto">
                          <a:xfrm>
                            <a:off x="151" y="5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3" name="Rectangle 1447"/>
                        <wps:cNvSpPr>
                          <a:spLocks noChangeArrowheads="1"/>
                        </wps:cNvSpPr>
                        <wps:spPr bwMode="auto">
                          <a:xfrm>
                            <a:off x="151" y="602"/>
                            <a:ext cx="20059" cy="564"/>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4" name="Rectangle 1448"/>
                        <wps:cNvSpPr>
                          <a:spLocks noChangeArrowheads="1"/>
                        </wps:cNvSpPr>
                        <wps:spPr bwMode="auto">
                          <a:xfrm>
                            <a:off x="151" y="1171"/>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5" name="Rectangle 1449"/>
                        <wps:cNvSpPr>
                          <a:spLocks noChangeArrowheads="1"/>
                        </wps:cNvSpPr>
                        <wps:spPr bwMode="auto">
                          <a:xfrm>
                            <a:off x="151" y="1707"/>
                            <a:ext cx="20059" cy="56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6" name="Rectangle 1450"/>
                        <wps:cNvSpPr>
                          <a:spLocks noChangeArrowheads="1"/>
                        </wps:cNvSpPr>
                        <wps:spPr bwMode="auto">
                          <a:xfrm>
                            <a:off x="151" y="226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7" name="Rectangle 1451"/>
                        <wps:cNvSpPr>
                          <a:spLocks noChangeArrowheads="1"/>
                        </wps:cNvSpPr>
                        <wps:spPr bwMode="auto">
                          <a:xfrm>
                            <a:off x="151" y="3566"/>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8" name="Rectangle 1452"/>
                        <wps:cNvSpPr>
                          <a:spLocks noChangeArrowheads="1"/>
                        </wps:cNvSpPr>
                        <wps:spPr bwMode="auto">
                          <a:xfrm>
                            <a:off x="151" y="4118"/>
                            <a:ext cx="20059" cy="1312"/>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9" name="Rectangle 1453"/>
                        <wps:cNvSpPr>
                          <a:spLocks noChangeArrowheads="1"/>
                        </wps:cNvSpPr>
                        <wps:spPr bwMode="auto">
                          <a:xfrm>
                            <a:off x="151" y="5424"/>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70" name="Rectangle 1454"/>
                        <wps:cNvSpPr>
                          <a:spLocks noChangeArrowheads="1"/>
                        </wps:cNvSpPr>
                        <wps:spPr bwMode="auto">
                          <a:xfrm>
                            <a:off x="151" y="5994"/>
                            <a:ext cx="20059" cy="701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71" name="AutoShape 1455"/>
                        <wps:cNvSpPr>
                          <a:spLocks/>
                        </wps:cNvSpPr>
                        <wps:spPr bwMode="auto">
                          <a:xfrm>
                            <a:off x="15766" y="6224"/>
                            <a:ext cx="3971" cy="2011"/>
                          </a:xfrm>
                          <a:custGeom>
                            <a:avLst/>
                            <a:gdLst>
                              <a:gd name="T0" fmla="+- 0 16439 15766"/>
                              <a:gd name="T1" fmla="*/ T0 w 3971"/>
                              <a:gd name="T2" fmla="+- 0 6295 6224"/>
                              <a:gd name="T3" fmla="*/ 6295 h 2011"/>
                              <a:gd name="T4" fmla="+- 0 16439 15766"/>
                              <a:gd name="T5" fmla="*/ T4 w 3971"/>
                              <a:gd name="T6" fmla="+- 0 6295 6224"/>
                              <a:gd name="T7" fmla="*/ 6295 h 2011"/>
                              <a:gd name="T8" fmla="+- 0 15766 15766"/>
                              <a:gd name="T9" fmla="*/ T8 w 3971"/>
                              <a:gd name="T10" fmla="+- 0 6794 6224"/>
                              <a:gd name="T11" fmla="*/ 6794 h 2011"/>
                              <a:gd name="T12" fmla="+- 0 16065 15766"/>
                              <a:gd name="T13" fmla="*/ T12 w 3971"/>
                              <a:gd name="T14" fmla="+- 0 6918 6224"/>
                              <a:gd name="T15" fmla="*/ 6918 h 2011"/>
                              <a:gd name="T16" fmla="+- 0 16215 15766"/>
                              <a:gd name="T17" fmla="*/ T16 w 3971"/>
                              <a:gd name="T18" fmla="+- 0 6844 6224"/>
                              <a:gd name="T19" fmla="*/ 6844 h 2011"/>
                              <a:gd name="T20" fmla="+- 0 16514 15766"/>
                              <a:gd name="T21" fmla="*/ T20 w 3971"/>
                              <a:gd name="T22" fmla="+- 0 6769 6224"/>
                              <a:gd name="T23" fmla="*/ 6769 h 2011"/>
                              <a:gd name="T24" fmla="+- 0 16882 15766"/>
                              <a:gd name="T25" fmla="*/ T24 w 3971"/>
                              <a:gd name="T26" fmla="+- 0 6299 6224"/>
                              <a:gd name="T27" fmla="*/ 6299 h 2011"/>
                              <a:gd name="T28" fmla="+- 0 16775 15766"/>
                              <a:gd name="T29" fmla="*/ T28 w 3971"/>
                              <a:gd name="T30" fmla="+- 0 6545 6224"/>
                              <a:gd name="T31" fmla="*/ 6545 h 2011"/>
                              <a:gd name="T32" fmla="+- 0 16723 15766"/>
                              <a:gd name="T33" fmla="*/ T32 w 3971"/>
                              <a:gd name="T34" fmla="+- 0 6916 6224"/>
                              <a:gd name="T35" fmla="*/ 6916 h 2011"/>
                              <a:gd name="T36" fmla="+- 0 16723 15766"/>
                              <a:gd name="T37" fmla="*/ T36 w 3971"/>
                              <a:gd name="T38" fmla="+- 0 6847 6224"/>
                              <a:gd name="T39" fmla="*/ 6847 h 2011"/>
                              <a:gd name="T40" fmla="+- 0 16775 15766"/>
                              <a:gd name="T41" fmla="*/ T40 w 3971"/>
                              <a:gd name="T42" fmla="+- 0 6545 6224"/>
                              <a:gd name="T43" fmla="*/ 6545 h 2011"/>
                              <a:gd name="T44" fmla="+- 0 16613 15766"/>
                              <a:gd name="T45" fmla="*/ T44 w 3971"/>
                              <a:gd name="T46" fmla="+- 0 6345 6224"/>
                              <a:gd name="T47" fmla="*/ 6345 h 2011"/>
                              <a:gd name="T48" fmla="+- 0 16567 15766"/>
                              <a:gd name="T49" fmla="*/ T48 w 3971"/>
                              <a:gd name="T50" fmla="+- 0 6326 6224"/>
                              <a:gd name="T51" fmla="*/ 6326 h 2011"/>
                              <a:gd name="T52" fmla="+- 0 16613 15766"/>
                              <a:gd name="T53" fmla="*/ T52 w 3971"/>
                              <a:gd name="T54" fmla="+- 0 6993 6224"/>
                              <a:gd name="T55" fmla="*/ 6993 h 2011"/>
                              <a:gd name="T56" fmla="+- 0 16912 15766"/>
                              <a:gd name="T57" fmla="*/ T56 w 3971"/>
                              <a:gd name="T58" fmla="+- 0 6918 6224"/>
                              <a:gd name="T59" fmla="*/ 6918 h 2011"/>
                              <a:gd name="T60" fmla="+- 0 17442 15766"/>
                              <a:gd name="T61" fmla="*/ T60 w 3971"/>
                              <a:gd name="T62" fmla="+- 0 6902 6224"/>
                              <a:gd name="T63" fmla="*/ 6902 h 2011"/>
                              <a:gd name="T64" fmla="+- 0 17293 15766"/>
                              <a:gd name="T65" fmla="*/ T64 w 3971"/>
                              <a:gd name="T66" fmla="+- 0 6976 6224"/>
                              <a:gd name="T67" fmla="*/ 6976 h 2011"/>
                              <a:gd name="T68" fmla="+- 0 17343 15766"/>
                              <a:gd name="T69" fmla="*/ T68 w 3971"/>
                              <a:gd name="T70" fmla="+- 0 6964 6224"/>
                              <a:gd name="T71" fmla="*/ 6964 h 2011"/>
                              <a:gd name="T72" fmla="+- 0 17635 15766"/>
                              <a:gd name="T73" fmla="*/ T72 w 3971"/>
                              <a:gd name="T74" fmla="+- 0 7411 6224"/>
                              <a:gd name="T75" fmla="*/ 7411 h 2011"/>
                              <a:gd name="T76" fmla="+- 0 17566 15766"/>
                              <a:gd name="T77" fmla="*/ T76 w 3971"/>
                              <a:gd name="T78" fmla="+- 0 7411 6224"/>
                              <a:gd name="T79" fmla="*/ 7411 h 2011"/>
                              <a:gd name="T80" fmla="+- 0 17600 15766"/>
                              <a:gd name="T81" fmla="*/ T80 w 3971"/>
                              <a:gd name="T82" fmla="+- 0 7538 6224"/>
                              <a:gd name="T83" fmla="*/ 7538 h 2011"/>
                              <a:gd name="T84" fmla="+- 0 17668 15766"/>
                              <a:gd name="T85" fmla="*/ T84 w 3971"/>
                              <a:gd name="T86" fmla="+- 0 7001 6224"/>
                              <a:gd name="T87" fmla="*/ 7001 h 2011"/>
                              <a:gd name="T88" fmla="+- 0 17520 15766"/>
                              <a:gd name="T89" fmla="*/ T88 w 3971"/>
                              <a:gd name="T90" fmla="+- 0 7076 6224"/>
                              <a:gd name="T91" fmla="*/ 7076 h 2011"/>
                              <a:gd name="T92" fmla="+- 0 17569 15766"/>
                              <a:gd name="T93" fmla="*/ T92 w 3971"/>
                              <a:gd name="T94" fmla="+- 0 7064 6224"/>
                              <a:gd name="T95" fmla="*/ 7064 h 2011"/>
                              <a:gd name="T96" fmla="+- 0 17679 15766"/>
                              <a:gd name="T97" fmla="*/ T96 w 3971"/>
                              <a:gd name="T98" fmla="+- 0 6515 6224"/>
                              <a:gd name="T99" fmla="*/ 6515 h 2011"/>
                              <a:gd name="T100" fmla="+- 0 17881 15766"/>
                              <a:gd name="T101" fmla="*/ T100 w 3971"/>
                              <a:gd name="T102" fmla="+- 0 7125 6224"/>
                              <a:gd name="T103" fmla="*/ 7125 h 2011"/>
                              <a:gd name="T104" fmla="+- 0 17732 15766"/>
                              <a:gd name="T105" fmla="*/ T104 w 3971"/>
                              <a:gd name="T106" fmla="+- 0 7199 6224"/>
                              <a:gd name="T107" fmla="*/ 7199 h 2011"/>
                              <a:gd name="T108" fmla="+- 0 17781 15766"/>
                              <a:gd name="T109" fmla="*/ T108 w 3971"/>
                              <a:gd name="T110" fmla="+- 0 7187 6224"/>
                              <a:gd name="T111" fmla="*/ 7187 h 2011"/>
                              <a:gd name="T112" fmla="+- 0 17905 15766"/>
                              <a:gd name="T113" fmla="*/ T112 w 3971"/>
                              <a:gd name="T114" fmla="+- 0 6614 6224"/>
                              <a:gd name="T115" fmla="*/ 6614 h 2011"/>
                              <a:gd name="T116" fmla="+- 0 18062 15766"/>
                              <a:gd name="T117" fmla="*/ T116 w 3971"/>
                              <a:gd name="T118" fmla="+- 0 6366 6224"/>
                              <a:gd name="T119" fmla="*/ 6366 h 2011"/>
                              <a:gd name="T120" fmla="+- 0 18061 15766"/>
                              <a:gd name="T121" fmla="*/ T120 w 3971"/>
                              <a:gd name="T122" fmla="+- 0 6279 6224"/>
                              <a:gd name="T123" fmla="*/ 6279 h 2011"/>
                              <a:gd name="T124" fmla="+- 0 17981 15766"/>
                              <a:gd name="T125" fmla="*/ T124 w 3971"/>
                              <a:gd name="T126" fmla="+- 0 6231 6224"/>
                              <a:gd name="T127" fmla="*/ 6231 h 2011"/>
                              <a:gd name="T128" fmla="+- 0 18024 15766"/>
                              <a:gd name="T129" fmla="*/ T128 w 3971"/>
                              <a:gd name="T130" fmla="+- 0 6373 6224"/>
                              <a:gd name="T131" fmla="*/ 6373 h 2011"/>
                              <a:gd name="T132" fmla="+- 0 18059 15766"/>
                              <a:gd name="T133" fmla="*/ T132 w 3971"/>
                              <a:gd name="T134" fmla="+- 0 6383 6224"/>
                              <a:gd name="T135" fmla="*/ 6383 h 2011"/>
                              <a:gd name="T136" fmla="+- 0 18073 15766"/>
                              <a:gd name="T137" fmla="*/ T136 w 3971"/>
                              <a:gd name="T138" fmla="+- 0 7388 6224"/>
                              <a:gd name="T139" fmla="*/ 7388 h 2011"/>
                              <a:gd name="T140" fmla="+- 0 18039 15766"/>
                              <a:gd name="T141" fmla="*/ T140 w 3971"/>
                              <a:gd name="T142" fmla="+- 0 7515 6224"/>
                              <a:gd name="T143" fmla="*/ 7515 h 2011"/>
                              <a:gd name="T144" fmla="+- 0 18108 15766"/>
                              <a:gd name="T145" fmla="*/ T144 w 3971"/>
                              <a:gd name="T146" fmla="+- 0 7515 6224"/>
                              <a:gd name="T147" fmla="*/ 7515 h 2011"/>
                              <a:gd name="T148" fmla="+- 0 17843 15766"/>
                              <a:gd name="T149" fmla="*/ T148 w 3971"/>
                              <a:gd name="T150" fmla="+- 0 7031 6224"/>
                              <a:gd name="T151" fmla="*/ 7031 h 2011"/>
                              <a:gd name="T152" fmla="+- 0 17413 15766"/>
                              <a:gd name="T153" fmla="*/ T152 w 3971"/>
                              <a:gd name="T154" fmla="+- 0 7763 6224"/>
                              <a:gd name="T155" fmla="*/ 7763 h 2011"/>
                              <a:gd name="T156" fmla="+- 0 17488 15766"/>
                              <a:gd name="T157" fmla="*/ T156 w 3971"/>
                              <a:gd name="T158" fmla="+- 0 7763 6224"/>
                              <a:gd name="T159" fmla="*/ 7763 h 2011"/>
                              <a:gd name="T160" fmla="+- 0 18260 15766"/>
                              <a:gd name="T161" fmla="*/ T160 w 3971"/>
                              <a:gd name="T162" fmla="+- 0 7687 6224"/>
                              <a:gd name="T163" fmla="*/ 7687 h 2011"/>
                              <a:gd name="T164" fmla="+- 0 18107 15766"/>
                              <a:gd name="T165" fmla="*/ T164 w 3971"/>
                              <a:gd name="T166" fmla="+- 0 7581 6224"/>
                              <a:gd name="T167" fmla="*/ 7581 h 2011"/>
                              <a:gd name="T168" fmla="+- 0 17986 15766"/>
                              <a:gd name="T169" fmla="*/ T168 w 3971"/>
                              <a:gd name="T170" fmla="+- 0 7463 6224"/>
                              <a:gd name="T171" fmla="*/ 7463 h 2011"/>
                              <a:gd name="T172" fmla="+- 0 17600 15766"/>
                              <a:gd name="T173" fmla="*/ T172 w 3971"/>
                              <a:gd name="T174" fmla="+- 0 7588 6224"/>
                              <a:gd name="T175" fmla="*/ 7588 h 2011"/>
                              <a:gd name="T176" fmla="+- 0 17413 15766"/>
                              <a:gd name="T177" fmla="*/ T176 w 3971"/>
                              <a:gd name="T178" fmla="+- 0 7463 6224"/>
                              <a:gd name="T179" fmla="*/ 7463 h 2011"/>
                              <a:gd name="T180" fmla="+- 0 18274 15766"/>
                              <a:gd name="T181" fmla="*/ T180 w 3971"/>
                              <a:gd name="T182" fmla="+- 0 6433 6224"/>
                              <a:gd name="T183" fmla="*/ 6433 h 2011"/>
                              <a:gd name="T184" fmla="+- 0 18268 15766"/>
                              <a:gd name="T185" fmla="*/ T184 w 3971"/>
                              <a:gd name="T186" fmla="+- 0 6344 6224"/>
                              <a:gd name="T187" fmla="*/ 6344 h 2011"/>
                              <a:gd name="T188" fmla="+- 0 18020 15766"/>
                              <a:gd name="T189" fmla="*/ T188 w 3971"/>
                              <a:gd name="T190" fmla="+- 0 6675 6224"/>
                              <a:gd name="T191" fmla="*/ 6675 h 2011"/>
                              <a:gd name="T192" fmla="+- 0 18077 15766"/>
                              <a:gd name="T193" fmla="*/ T192 w 3971"/>
                              <a:gd name="T194" fmla="+- 0 6657 6224"/>
                              <a:gd name="T195" fmla="*/ 6657 h 2011"/>
                              <a:gd name="T196" fmla="+- 0 18501 15766"/>
                              <a:gd name="T197" fmla="*/ T196 w 3971"/>
                              <a:gd name="T198" fmla="+- 0 6589 6224"/>
                              <a:gd name="T199" fmla="*/ 6589 h 2011"/>
                              <a:gd name="T200" fmla="+- 0 18500 15766"/>
                              <a:gd name="T201" fmla="*/ T200 w 3971"/>
                              <a:gd name="T202" fmla="+- 0 6502 6224"/>
                              <a:gd name="T203" fmla="*/ 6502 h 2011"/>
                              <a:gd name="T204" fmla="+- 0 18420 15766"/>
                              <a:gd name="T205" fmla="*/ T204 w 3971"/>
                              <a:gd name="T206" fmla="+- 0 6454 6224"/>
                              <a:gd name="T207" fmla="*/ 6454 h 2011"/>
                              <a:gd name="T208" fmla="+- 0 18462 15766"/>
                              <a:gd name="T209" fmla="*/ T208 w 3971"/>
                              <a:gd name="T210" fmla="+- 0 6596 6224"/>
                              <a:gd name="T211" fmla="*/ 6596 h 2011"/>
                              <a:gd name="T212" fmla="+- 0 18498 15766"/>
                              <a:gd name="T213" fmla="*/ T212 w 3971"/>
                              <a:gd name="T214" fmla="+- 0 6606 6224"/>
                              <a:gd name="T215" fmla="*/ 6606 h 2011"/>
                              <a:gd name="T216" fmla="+- 0 19662 15766"/>
                              <a:gd name="T217" fmla="*/ T216 w 3971"/>
                              <a:gd name="T218" fmla="+- 0 7225 6224"/>
                              <a:gd name="T219" fmla="*/ 7225 h 2011"/>
                              <a:gd name="T220" fmla="+- 0 19512 15766"/>
                              <a:gd name="T221" fmla="*/ T220 w 3971"/>
                              <a:gd name="T222" fmla="+- 0 6339 6224"/>
                              <a:gd name="T223" fmla="*/ 6339 h 2011"/>
                              <a:gd name="T224" fmla="+- 0 19374 15766"/>
                              <a:gd name="T225" fmla="*/ T224 w 3971"/>
                              <a:gd name="T226" fmla="+- 0 6328 6224"/>
                              <a:gd name="T227" fmla="*/ 6328 h 2011"/>
                              <a:gd name="T228" fmla="+- 0 19139 15766"/>
                              <a:gd name="T229" fmla="*/ T228 w 3971"/>
                              <a:gd name="T230" fmla="+- 0 7363 6224"/>
                              <a:gd name="T231" fmla="*/ 7363 h 2011"/>
                              <a:gd name="T232" fmla="+- 0 19736 15766"/>
                              <a:gd name="T233" fmla="*/ T232 w 3971"/>
                              <a:gd name="T234" fmla="+- 0 6378 6224"/>
                              <a:gd name="T235" fmla="*/ 6378 h 20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1">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20"/>
                                </a:lnTo>
                                <a:lnTo>
                                  <a:pt x="299" y="620"/>
                                </a:lnTo>
                                <a:lnTo>
                                  <a:pt x="299" y="694"/>
                                </a:lnTo>
                                <a:lnTo>
                                  <a:pt x="187" y="694"/>
                                </a:lnTo>
                                <a:lnTo>
                                  <a:pt x="187" y="769"/>
                                </a:lnTo>
                                <a:lnTo>
                                  <a:pt x="561" y="769"/>
                                </a:lnTo>
                                <a:lnTo>
                                  <a:pt x="561" y="694"/>
                                </a:lnTo>
                                <a:lnTo>
                                  <a:pt x="449" y="694"/>
                                </a:lnTo>
                                <a:lnTo>
                                  <a:pt x="449" y="620"/>
                                </a:lnTo>
                                <a:lnTo>
                                  <a:pt x="698" y="620"/>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1"/>
                                </a:lnTo>
                                <a:lnTo>
                                  <a:pt x="1009" y="321"/>
                                </a:lnTo>
                                <a:lnTo>
                                  <a:pt x="1009" y="657"/>
                                </a:lnTo>
                                <a:lnTo>
                                  <a:pt x="1006" y="672"/>
                                </a:lnTo>
                                <a:lnTo>
                                  <a:pt x="999" y="684"/>
                                </a:lnTo>
                                <a:lnTo>
                                  <a:pt x="987" y="692"/>
                                </a:lnTo>
                                <a:lnTo>
                                  <a:pt x="972" y="694"/>
                                </a:lnTo>
                                <a:lnTo>
                                  <a:pt x="957" y="692"/>
                                </a:lnTo>
                                <a:lnTo>
                                  <a:pt x="945" y="684"/>
                                </a:lnTo>
                                <a:lnTo>
                                  <a:pt x="937" y="672"/>
                                </a:lnTo>
                                <a:lnTo>
                                  <a:pt x="935" y="657"/>
                                </a:lnTo>
                                <a:lnTo>
                                  <a:pt x="937" y="642"/>
                                </a:lnTo>
                                <a:lnTo>
                                  <a:pt x="945" y="630"/>
                                </a:lnTo>
                                <a:lnTo>
                                  <a:pt x="957" y="623"/>
                                </a:lnTo>
                                <a:lnTo>
                                  <a:pt x="972" y="620"/>
                                </a:lnTo>
                                <a:lnTo>
                                  <a:pt x="987" y="623"/>
                                </a:lnTo>
                                <a:lnTo>
                                  <a:pt x="999" y="630"/>
                                </a:lnTo>
                                <a:lnTo>
                                  <a:pt x="1006" y="642"/>
                                </a:lnTo>
                                <a:lnTo>
                                  <a:pt x="1009" y="657"/>
                                </a:lnTo>
                                <a:lnTo>
                                  <a:pt x="1009" y="321"/>
                                </a:lnTo>
                                <a:lnTo>
                                  <a:pt x="847" y="321"/>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5"/>
                                </a:lnTo>
                                <a:lnTo>
                                  <a:pt x="828" y="765"/>
                                </a:lnTo>
                                <a:lnTo>
                                  <a:pt x="847" y="769"/>
                                </a:lnTo>
                                <a:lnTo>
                                  <a:pt x="1096" y="769"/>
                                </a:lnTo>
                                <a:lnTo>
                                  <a:pt x="1116" y="765"/>
                                </a:lnTo>
                                <a:lnTo>
                                  <a:pt x="1132" y="755"/>
                                </a:lnTo>
                                <a:lnTo>
                                  <a:pt x="1142" y="739"/>
                                </a:lnTo>
                                <a:lnTo>
                                  <a:pt x="1146" y="719"/>
                                </a:lnTo>
                                <a:lnTo>
                                  <a:pt x="1146" y="694"/>
                                </a:lnTo>
                                <a:lnTo>
                                  <a:pt x="1146" y="620"/>
                                </a:lnTo>
                                <a:lnTo>
                                  <a:pt x="1146" y="321"/>
                                </a:lnTo>
                                <a:lnTo>
                                  <a:pt x="1146" y="246"/>
                                </a:lnTo>
                                <a:lnTo>
                                  <a:pt x="1146" y="196"/>
                                </a:lnTo>
                                <a:lnTo>
                                  <a:pt x="1146" y="121"/>
                                </a:lnTo>
                                <a:close/>
                                <a:moveTo>
                                  <a:pt x="1676" y="678"/>
                                </a:moveTo>
                                <a:lnTo>
                                  <a:pt x="1614" y="615"/>
                                </a:lnTo>
                                <a:lnTo>
                                  <a:pt x="1549" y="700"/>
                                </a:lnTo>
                                <a:lnTo>
                                  <a:pt x="1546" y="705"/>
                                </a:lnTo>
                                <a:lnTo>
                                  <a:pt x="1547" y="711"/>
                                </a:lnTo>
                                <a:lnTo>
                                  <a:pt x="1551" y="714"/>
                                </a:lnTo>
                                <a:lnTo>
                                  <a:pt x="1527" y="752"/>
                                </a:lnTo>
                                <a:lnTo>
                                  <a:pt x="1529" y="758"/>
                                </a:lnTo>
                                <a:lnTo>
                                  <a:pt x="1535" y="762"/>
                                </a:lnTo>
                                <a:lnTo>
                                  <a:pt x="1537" y="762"/>
                                </a:lnTo>
                                <a:lnTo>
                                  <a:pt x="1540" y="762"/>
                                </a:lnTo>
                                <a:lnTo>
                                  <a:pt x="1542" y="762"/>
                                </a:lnTo>
                                <a:lnTo>
                                  <a:pt x="1577" y="740"/>
                                </a:lnTo>
                                <a:lnTo>
                                  <a:pt x="1580" y="744"/>
                                </a:lnTo>
                                <a:lnTo>
                                  <a:pt x="1586" y="745"/>
                                </a:lnTo>
                                <a:lnTo>
                                  <a:pt x="1590" y="742"/>
                                </a:lnTo>
                                <a:lnTo>
                                  <a:pt x="1676" y="678"/>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5"/>
                                </a:lnTo>
                                <a:lnTo>
                                  <a:pt x="1773" y="810"/>
                                </a:lnTo>
                                <a:lnTo>
                                  <a:pt x="1777" y="814"/>
                                </a:lnTo>
                                <a:lnTo>
                                  <a:pt x="1754" y="852"/>
                                </a:lnTo>
                                <a:lnTo>
                                  <a:pt x="1755" y="858"/>
                                </a:lnTo>
                                <a:lnTo>
                                  <a:pt x="1761" y="862"/>
                                </a:lnTo>
                                <a:lnTo>
                                  <a:pt x="1763" y="862"/>
                                </a:lnTo>
                                <a:lnTo>
                                  <a:pt x="1766" y="862"/>
                                </a:lnTo>
                                <a:lnTo>
                                  <a:pt x="1768" y="862"/>
                                </a:lnTo>
                                <a:lnTo>
                                  <a:pt x="1803" y="840"/>
                                </a:lnTo>
                                <a:lnTo>
                                  <a:pt x="1806" y="843"/>
                                </a:lnTo>
                                <a:lnTo>
                                  <a:pt x="1812" y="844"/>
                                </a:lnTo>
                                <a:lnTo>
                                  <a:pt x="1817" y="842"/>
                                </a:lnTo>
                                <a:lnTo>
                                  <a:pt x="1902" y="777"/>
                                </a:lnTo>
                                <a:close/>
                                <a:moveTo>
                                  <a:pt x="2001" y="378"/>
                                </a:moveTo>
                                <a:lnTo>
                                  <a:pt x="1913" y="291"/>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4"/>
                                </a:lnTo>
                                <a:lnTo>
                                  <a:pt x="1864" y="684"/>
                                </a:lnTo>
                                <a:lnTo>
                                  <a:pt x="1933" y="753"/>
                                </a:lnTo>
                                <a:lnTo>
                                  <a:pt x="2037" y="662"/>
                                </a:lnTo>
                                <a:lnTo>
                                  <a:pt x="2227" y="478"/>
                                </a:lnTo>
                                <a:close/>
                                <a:moveTo>
                                  <a:pt x="2296" y="142"/>
                                </a:moveTo>
                                <a:lnTo>
                                  <a:pt x="2293" y="124"/>
                                </a:lnTo>
                                <a:lnTo>
                                  <a:pt x="2282" y="109"/>
                                </a:lnTo>
                                <a:lnTo>
                                  <a:pt x="2271" y="97"/>
                                </a:lnTo>
                                <a:lnTo>
                                  <a:pt x="2289" y="78"/>
                                </a:lnTo>
                                <a:lnTo>
                                  <a:pt x="2294" y="68"/>
                                </a:lnTo>
                                <a:lnTo>
                                  <a:pt x="2295" y="55"/>
                                </a:lnTo>
                                <a:lnTo>
                                  <a:pt x="2290" y="38"/>
                                </a:lnTo>
                                <a:lnTo>
                                  <a:pt x="2276" y="20"/>
                                </a:lnTo>
                                <a:lnTo>
                                  <a:pt x="2257" y="6"/>
                                </a:lnTo>
                                <a:lnTo>
                                  <a:pt x="2240" y="0"/>
                                </a:lnTo>
                                <a:lnTo>
                                  <a:pt x="2225" y="1"/>
                                </a:lnTo>
                                <a:lnTo>
                                  <a:pt x="2215" y="7"/>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2"/>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9"/>
                                </a:lnTo>
                                <a:lnTo>
                                  <a:pt x="2497" y="197"/>
                                </a:lnTo>
                                <a:lnTo>
                                  <a:pt x="2515" y="178"/>
                                </a:lnTo>
                                <a:lnTo>
                                  <a:pt x="2520" y="168"/>
                                </a:lnTo>
                                <a:lnTo>
                                  <a:pt x="2521" y="154"/>
                                </a:lnTo>
                                <a:lnTo>
                                  <a:pt x="2516" y="138"/>
                                </a:lnTo>
                                <a:lnTo>
                                  <a:pt x="2502" y="120"/>
                                </a:lnTo>
                                <a:lnTo>
                                  <a:pt x="2483" y="106"/>
                                </a:lnTo>
                                <a:lnTo>
                                  <a:pt x="2466" y="100"/>
                                </a:lnTo>
                                <a:lnTo>
                                  <a:pt x="2451" y="101"/>
                                </a:lnTo>
                                <a:lnTo>
                                  <a:pt x="2442" y="106"/>
                                </a:lnTo>
                                <a:lnTo>
                                  <a:pt x="2167" y="363"/>
                                </a:lnTo>
                                <a:lnTo>
                                  <a:pt x="2254" y="451"/>
                                </a:lnTo>
                                <a:lnTo>
                                  <a:pt x="2472" y="223"/>
                                </a:lnTo>
                                <a:lnTo>
                                  <a:pt x="2487" y="238"/>
                                </a:lnTo>
                                <a:lnTo>
                                  <a:pt x="2488" y="245"/>
                                </a:lnTo>
                                <a:lnTo>
                                  <a:pt x="2484" y="249"/>
                                </a:lnTo>
                                <a:lnTo>
                                  <a:pt x="2311" y="422"/>
                                </a:lnTo>
                                <a:lnTo>
                                  <a:pt x="2311" y="433"/>
                                </a:lnTo>
                                <a:lnTo>
                                  <a:pt x="2325" y="448"/>
                                </a:lnTo>
                                <a:lnTo>
                                  <a:pt x="2336" y="448"/>
                                </a:lnTo>
                                <a:lnTo>
                                  <a:pt x="2509" y="275"/>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72" name="Picture 145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7073" name="Freeform 1457"/>
                        <wps:cNvSpPr>
                          <a:spLocks/>
                        </wps:cNvSpPr>
                        <wps:spPr bwMode="auto">
                          <a:xfrm>
                            <a:off x="14877" y="7141"/>
                            <a:ext cx="138" cy="494"/>
                          </a:xfrm>
                          <a:custGeom>
                            <a:avLst/>
                            <a:gdLst>
                              <a:gd name="T0" fmla="+- 0 14979 14877"/>
                              <a:gd name="T1" fmla="*/ T0 w 138"/>
                              <a:gd name="T2" fmla="+- 0 7141 7141"/>
                              <a:gd name="T3" fmla="*/ 7141 h 494"/>
                              <a:gd name="T4" fmla="+- 0 14937 14877"/>
                              <a:gd name="T5" fmla="*/ T4 w 138"/>
                              <a:gd name="T6" fmla="+- 0 7193 7141"/>
                              <a:gd name="T7" fmla="*/ 7193 h 494"/>
                              <a:gd name="T8" fmla="+- 0 14904 14877"/>
                              <a:gd name="T9" fmla="*/ T8 w 138"/>
                              <a:gd name="T10" fmla="+- 0 7253 7141"/>
                              <a:gd name="T11" fmla="*/ 7253 h 494"/>
                              <a:gd name="T12" fmla="+- 0 14884 14877"/>
                              <a:gd name="T13" fmla="*/ T12 w 138"/>
                              <a:gd name="T14" fmla="+- 0 7318 7141"/>
                              <a:gd name="T15" fmla="*/ 7318 h 494"/>
                              <a:gd name="T16" fmla="+- 0 14877 14877"/>
                              <a:gd name="T17" fmla="*/ T16 w 138"/>
                              <a:gd name="T18" fmla="+- 0 7388 7141"/>
                              <a:gd name="T19" fmla="*/ 7388 h 494"/>
                              <a:gd name="T20" fmla="+- 0 14884 14877"/>
                              <a:gd name="T21" fmla="*/ T20 w 138"/>
                              <a:gd name="T22" fmla="+- 0 7458 7141"/>
                              <a:gd name="T23" fmla="*/ 7458 h 494"/>
                              <a:gd name="T24" fmla="+- 0 14904 14877"/>
                              <a:gd name="T25" fmla="*/ T24 w 138"/>
                              <a:gd name="T26" fmla="+- 0 7524 7141"/>
                              <a:gd name="T27" fmla="*/ 7524 h 494"/>
                              <a:gd name="T28" fmla="+- 0 14937 14877"/>
                              <a:gd name="T29" fmla="*/ T28 w 138"/>
                              <a:gd name="T30" fmla="+- 0 7583 7141"/>
                              <a:gd name="T31" fmla="*/ 7583 h 494"/>
                              <a:gd name="T32" fmla="+- 0 14979 14877"/>
                              <a:gd name="T33" fmla="*/ T32 w 138"/>
                              <a:gd name="T34" fmla="+- 0 7635 7141"/>
                              <a:gd name="T35" fmla="*/ 7635 h 494"/>
                              <a:gd name="T36" fmla="+- 0 15014 14877"/>
                              <a:gd name="T37" fmla="*/ T36 w 138"/>
                              <a:gd name="T38" fmla="+- 0 7600 7141"/>
                              <a:gd name="T39" fmla="*/ 7600 h 494"/>
                              <a:gd name="T40" fmla="+- 0 14978 14877"/>
                              <a:gd name="T41" fmla="*/ T40 w 138"/>
                              <a:gd name="T42" fmla="+- 0 7556 7141"/>
                              <a:gd name="T43" fmla="*/ 7556 h 494"/>
                              <a:gd name="T44" fmla="+- 0 14951 14877"/>
                              <a:gd name="T45" fmla="*/ T44 w 138"/>
                              <a:gd name="T46" fmla="+- 0 7505 7141"/>
                              <a:gd name="T47" fmla="*/ 7505 h 494"/>
                              <a:gd name="T48" fmla="+- 0 14933 14877"/>
                              <a:gd name="T49" fmla="*/ T48 w 138"/>
                              <a:gd name="T50" fmla="+- 0 7449 7141"/>
                              <a:gd name="T51" fmla="*/ 7449 h 494"/>
                              <a:gd name="T52" fmla="+- 0 14927 14877"/>
                              <a:gd name="T53" fmla="*/ T52 w 138"/>
                              <a:gd name="T54" fmla="+- 0 7388 7141"/>
                              <a:gd name="T55" fmla="*/ 7388 h 494"/>
                              <a:gd name="T56" fmla="+- 0 14933 14877"/>
                              <a:gd name="T57" fmla="*/ T56 w 138"/>
                              <a:gd name="T58" fmla="+- 0 7328 7141"/>
                              <a:gd name="T59" fmla="*/ 7328 h 494"/>
                              <a:gd name="T60" fmla="+- 0 14951 14877"/>
                              <a:gd name="T61" fmla="*/ T60 w 138"/>
                              <a:gd name="T62" fmla="+- 0 7272 7141"/>
                              <a:gd name="T63" fmla="*/ 7272 h 494"/>
                              <a:gd name="T64" fmla="+- 0 14978 14877"/>
                              <a:gd name="T65" fmla="*/ T64 w 138"/>
                              <a:gd name="T66" fmla="+- 0 7221 7141"/>
                              <a:gd name="T67" fmla="*/ 7221 h 494"/>
                              <a:gd name="T68" fmla="+- 0 15014 14877"/>
                              <a:gd name="T69" fmla="*/ T68 w 138"/>
                              <a:gd name="T70" fmla="+- 0 7176 7141"/>
                              <a:gd name="T71" fmla="*/ 7176 h 494"/>
                              <a:gd name="T72" fmla="+- 0 14979 14877"/>
                              <a:gd name="T73" fmla="*/ T72 w 138"/>
                              <a:gd name="T74" fmla="+- 0 7141 7141"/>
                              <a:gd name="T75" fmla="*/ 714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74" name="Picture 145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1529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7075" name="AutoShape 1459"/>
                        <wps:cNvSpPr>
                          <a:spLocks/>
                        </wps:cNvSpPr>
                        <wps:spPr bwMode="auto">
                          <a:xfrm>
                            <a:off x="14743" y="6113"/>
                            <a:ext cx="5017" cy="2099"/>
                          </a:xfrm>
                          <a:custGeom>
                            <a:avLst/>
                            <a:gdLst>
                              <a:gd name="T0" fmla="+- 0 15095 14743"/>
                              <a:gd name="T1" fmla="*/ T0 w 5017"/>
                              <a:gd name="T2" fmla="+- 0 6490 6113"/>
                              <a:gd name="T3" fmla="*/ 6490 h 2099"/>
                              <a:gd name="T4" fmla="+- 0 15005 14743"/>
                              <a:gd name="T5" fmla="*/ T4 w 5017"/>
                              <a:gd name="T6" fmla="+- 0 6637 6113"/>
                              <a:gd name="T7" fmla="*/ 6637 h 2099"/>
                              <a:gd name="T8" fmla="+- 0 15005 14743"/>
                              <a:gd name="T9" fmla="*/ T8 w 5017"/>
                              <a:gd name="T10" fmla="+- 0 6487 6113"/>
                              <a:gd name="T11" fmla="*/ 6487 h 2099"/>
                              <a:gd name="T12" fmla="+- 0 14806 14743"/>
                              <a:gd name="T13" fmla="*/ T12 w 5017"/>
                              <a:gd name="T14" fmla="+- 0 6123 6113"/>
                              <a:gd name="T15" fmla="*/ 6123 h 2099"/>
                              <a:gd name="T16" fmla="+- 0 14754 14743"/>
                              <a:gd name="T17" fmla="*/ T16 w 5017"/>
                              <a:gd name="T18" fmla="+- 0 6124 6113"/>
                              <a:gd name="T19" fmla="*/ 6124 h 2099"/>
                              <a:gd name="T20" fmla="+- 0 14780 14743"/>
                              <a:gd name="T21" fmla="*/ T20 w 5017"/>
                              <a:gd name="T22" fmla="+- 0 6523 6113"/>
                              <a:gd name="T23" fmla="*/ 6523 h 2099"/>
                              <a:gd name="T24" fmla="+- 0 15005 14743"/>
                              <a:gd name="T25" fmla="*/ T24 w 5017"/>
                              <a:gd name="T26" fmla="+- 0 6687 6113"/>
                              <a:gd name="T27" fmla="*/ 6687 h 2099"/>
                              <a:gd name="T28" fmla="+- 0 15079 14743"/>
                              <a:gd name="T29" fmla="*/ T28 w 5017"/>
                              <a:gd name="T30" fmla="+- 0 6637 6113"/>
                              <a:gd name="T31" fmla="*/ 6637 h 2099"/>
                              <a:gd name="T32" fmla="+- 0 15107 14743"/>
                              <a:gd name="T33" fmla="*/ T32 w 5017"/>
                              <a:gd name="T34" fmla="+- 0 6551 6113"/>
                              <a:gd name="T35" fmla="*/ 6551 h 2099"/>
                              <a:gd name="T36" fmla="+- 0 14889 14743"/>
                              <a:gd name="T37" fmla="*/ T36 w 5017"/>
                              <a:gd name="T38" fmla="+- 0 6182 6113"/>
                              <a:gd name="T39" fmla="*/ 6182 h 2099"/>
                              <a:gd name="T40" fmla="+- 0 15575 14743"/>
                              <a:gd name="T41" fmla="*/ T40 w 5017"/>
                              <a:gd name="T42" fmla="+- 0 7388 6113"/>
                              <a:gd name="T43" fmla="*/ 7388 h 2099"/>
                              <a:gd name="T44" fmla="+- 0 15473 14743"/>
                              <a:gd name="T45" fmla="*/ T44 w 5017"/>
                              <a:gd name="T46" fmla="+- 0 7142 6113"/>
                              <a:gd name="T47" fmla="*/ 7142 h 2099"/>
                              <a:gd name="T48" fmla="+- 0 15519 14743"/>
                              <a:gd name="T49" fmla="*/ T48 w 5017"/>
                              <a:gd name="T50" fmla="+- 0 7327 6113"/>
                              <a:gd name="T51" fmla="*/ 7327 h 2099"/>
                              <a:gd name="T52" fmla="+- 0 15474 14743"/>
                              <a:gd name="T53" fmla="*/ T52 w 5017"/>
                              <a:gd name="T54" fmla="+- 0 7556 6113"/>
                              <a:gd name="T55" fmla="*/ 7556 h 2099"/>
                              <a:gd name="T56" fmla="+- 0 15547 14743"/>
                              <a:gd name="T57" fmla="*/ T56 w 5017"/>
                              <a:gd name="T58" fmla="+- 0 7524 6113"/>
                              <a:gd name="T59" fmla="*/ 7524 h 2099"/>
                              <a:gd name="T60" fmla="+- 0 15645 14743"/>
                              <a:gd name="T61" fmla="*/ T60 w 5017"/>
                              <a:gd name="T62" fmla="+- 0 7768 6113"/>
                              <a:gd name="T63" fmla="*/ 7768 h 2099"/>
                              <a:gd name="T64" fmla="+- 0 15575 14743"/>
                              <a:gd name="T65" fmla="*/ T64 w 5017"/>
                              <a:gd name="T66" fmla="+- 0 7737 6113"/>
                              <a:gd name="T67" fmla="*/ 7737 h 2099"/>
                              <a:gd name="T68" fmla="+- 0 15536 14743"/>
                              <a:gd name="T69" fmla="*/ T68 w 5017"/>
                              <a:gd name="T70" fmla="+- 0 7887 6113"/>
                              <a:gd name="T71" fmla="*/ 7887 h 2099"/>
                              <a:gd name="T72" fmla="+- 0 15563 14743"/>
                              <a:gd name="T73" fmla="*/ T72 w 5017"/>
                              <a:gd name="T74" fmla="+- 0 7837 6113"/>
                              <a:gd name="T75" fmla="*/ 7837 h 2099"/>
                              <a:gd name="T76" fmla="+- 0 15450 14743"/>
                              <a:gd name="T77" fmla="*/ T76 w 5017"/>
                              <a:gd name="T78" fmla="+- 0 7848 6113"/>
                              <a:gd name="T79" fmla="*/ 7848 h 2099"/>
                              <a:gd name="T80" fmla="+- 0 15400 14743"/>
                              <a:gd name="T81" fmla="*/ T80 w 5017"/>
                              <a:gd name="T82" fmla="+- 0 7875 6113"/>
                              <a:gd name="T83" fmla="*/ 7875 h 2099"/>
                              <a:gd name="T84" fmla="+- 0 15450 14743"/>
                              <a:gd name="T85" fmla="*/ T84 w 5017"/>
                              <a:gd name="T86" fmla="+- 0 7848 6113"/>
                              <a:gd name="T87" fmla="*/ 7848 h 2099"/>
                              <a:gd name="T88" fmla="+- 0 15326 14743"/>
                              <a:gd name="T89" fmla="*/ T88 w 5017"/>
                              <a:gd name="T90" fmla="+- 0 7875 6113"/>
                              <a:gd name="T91" fmla="*/ 7875 h 2099"/>
                              <a:gd name="T92" fmla="+- 0 15276 14743"/>
                              <a:gd name="T93" fmla="*/ T92 w 5017"/>
                              <a:gd name="T94" fmla="+- 0 7848 6113"/>
                              <a:gd name="T95" fmla="*/ 7848 h 2099"/>
                              <a:gd name="T96" fmla="+- 0 15326 14743"/>
                              <a:gd name="T97" fmla="*/ T96 w 5017"/>
                              <a:gd name="T98" fmla="+- 0 7737 6113"/>
                              <a:gd name="T99" fmla="*/ 7737 h 2099"/>
                              <a:gd name="T100" fmla="+- 0 15269 14743"/>
                              <a:gd name="T101" fmla="*/ T100 w 5017"/>
                              <a:gd name="T102" fmla="+- 0 7413 6113"/>
                              <a:gd name="T103" fmla="*/ 7413 h 2099"/>
                              <a:gd name="T104" fmla="+- 0 15261 14743"/>
                              <a:gd name="T105" fmla="*/ T104 w 5017"/>
                              <a:gd name="T106" fmla="+- 0 7353 6113"/>
                              <a:gd name="T107" fmla="*/ 7353 h 2099"/>
                              <a:gd name="T108" fmla="+- 0 15191 14743"/>
                              <a:gd name="T109" fmla="*/ T108 w 5017"/>
                              <a:gd name="T110" fmla="+- 0 7353 6113"/>
                              <a:gd name="T111" fmla="*/ 7353 h 2099"/>
                              <a:gd name="T112" fmla="+- 0 15183 14743"/>
                              <a:gd name="T113" fmla="*/ T112 w 5017"/>
                              <a:gd name="T114" fmla="+- 0 7414 6113"/>
                              <a:gd name="T115" fmla="*/ 7414 h 2099"/>
                              <a:gd name="T116" fmla="+- 0 15201 14743"/>
                              <a:gd name="T117" fmla="*/ T116 w 5017"/>
                              <a:gd name="T118" fmla="+- 0 7848 6113"/>
                              <a:gd name="T119" fmla="*/ 7848 h 2099"/>
                              <a:gd name="T120" fmla="+- 0 15151 14743"/>
                              <a:gd name="T121" fmla="*/ T120 w 5017"/>
                              <a:gd name="T122" fmla="+- 0 7875 6113"/>
                              <a:gd name="T123" fmla="*/ 7875 h 2099"/>
                              <a:gd name="T124" fmla="+- 0 15201 14743"/>
                              <a:gd name="T125" fmla="*/ T124 w 5017"/>
                              <a:gd name="T126" fmla="+- 0 7848 6113"/>
                              <a:gd name="T127" fmla="*/ 7848 h 2099"/>
                              <a:gd name="T128" fmla="+- 0 14973 14743"/>
                              <a:gd name="T129" fmla="*/ T128 w 5017"/>
                              <a:gd name="T130" fmla="+- 0 7881 6113"/>
                              <a:gd name="T131" fmla="*/ 7881 h 2099"/>
                              <a:gd name="T132" fmla="+- 0 14908 14743"/>
                              <a:gd name="T133" fmla="*/ T132 w 5017"/>
                              <a:gd name="T134" fmla="+- 0 7908 6113"/>
                              <a:gd name="T135" fmla="*/ 7908 h 2099"/>
                              <a:gd name="T136" fmla="+- 0 14881 14743"/>
                              <a:gd name="T137" fmla="*/ T136 w 5017"/>
                              <a:gd name="T138" fmla="+- 0 7842 6113"/>
                              <a:gd name="T139" fmla="*/ 7842 h 2099"/>
                              <a:gd name="T140" fmla="+- 0 14946 14743"/>
                              <a:gd name="T141" fmla="*/ T140 w 5017"/>
                              <a:gd name="T142" fmla="+- 0 7816 6113"/>
                              <a:gd name="T143" fmla="*/ 7816 h 2099"/>
                              <a:gd name="T144" fmla="+- 0 14977 14743"/>
                              <a:gd name="T145" fmla="*/ T144 w 5017"/>
                              <a:gd name="T146" fmla="+- 0 7737 6113"/>
                              <a:gd name="T147" fmla="*/ 7737 h 2099"/>
                              <a:gd name="T148" fmla="+- 0 14806 14743"/>
                              <a:gd name="T149" fmla="*/ T148 w 5017"/>
                              <a:gd name="T150" fmla="+- 0 7768 6113"/>
                              <a:gd name="T151" fmla="*/ 7768 h 2099"/>
                              <a:gd name="T152" fmla="+- 0 14817 14743"/>
                              <a:gd name="T153" fmla="*/ T152 w 5017"/>
                              <a:gd name="T154" fmla="+- 0 7972 6113"/>
                              <a:gd name="T155" fmla="*/ 7972 h 2099"/>
                              <a:gd name="T156" fmla="+- 0 15619 14743"/>
                              <a:gd name="T157" fmla="*/ T156 w 5017"/>
                              <a:gd name="T158" fmla="+- 0 7982 6113"/>
                              <a:gd name="T159" fmla="*/ 7982 h 2099"/>
                              <a:gd name="T160" fmla="+- 0 15649 14743"/>
                              <a:gd name="T161" fmla="*/ T160 w 5017"/>
                              <a:gd name="T162" fmla="+- 0 7912 6113"/>
                              <a:gd name="T163" fmla="*/ 7912 h 2099"/>
                              <a:gd name="T164" fmla="+- 0 15649 14743"/>
                              <a:gd name="T165" fmla="*/ T164 w 5017"/>
                              <a:gd name="T166" fmla="+- 0 7787 6113"/>
                              <a:gd name="T167" fmla="*/ 7787 h 2099"/>
                              <a:gd name="T168" fmla="+- 0 19737 14743"/>
                              <a:gd name="T169" fmla="*/ T168 w 5017"/>
                              <a:gd name="T170" fmla="+- 0 7753 6113"/>
                              <a:gd name="T171" fmla="*/ 7753 h 2099"/>
                              <a:gd name="T172" fmla="+- 0 19123 14743"/>
                              <a:gd name="T173" fmla="*/ T172 w 5017"/>
                              <a:gd name="T174" fmla="+- 0 7761 6113"/>
                              <a:gd name="T175" fmla="*/ 7761 h 2099"/>
                              <a:gd name="T176" fmla="+- 0 19123 14743"/>
                              <a:gd name="T177" fmla="*/ T176 w 5017"/>
                              <a:gd name="T178" fmla="+- 0 7814 6113"/>
                              <a:gd name="T179" fmla="*/ 7814 h 2099"/>
                              <a:gd name="T180" fmla="+- 0 19386 14743"/>
                              <a:gd name="T181" fmla="*/ T180 w 5017"/>
                              <a:gd name="T182" fmla="+- 0 8137 6113"/>
                              <a:gd name="T183" fmla="*/ 8137 h 2099"/>
                              <a:gd name="T184" fmla="+- 0 19536 14743"/>
                              <a:gd name="T185" fmla="*/ T184 w 5017"/>
                              <a:gd name="T186" fmla="+- 0 8137 6113"/>
                              <a:gd name="T187" fmla="*/ 8137 h 2099"/>
                              <a:gd name="T188" fmla="+- 0 19737 14743"/>
                              <a:gd name="T189" fmla="*/ T188 w 5017"/>
                              <a:gd name="T190" fmla="+- 0 7822 6113"/>
                              <a:gd name="T191" fmla="*/ 782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2"/>
                                </a:moveTo>
                                <a:lnTo>
                                  <a:pt x="372" y="397"/>
                                </a:lnTo>
                                <a:lnTo>
                                  <a:pt x="364" y="385"/>
                                </a:lnTo>
                                <a:lnTo>
                                  <a:pt x="352" y="377"/>
                                </a:lnTo>
                                <a:lnTo>
                                  <a:pt x="338" y="374"/>
                                </a:lnTo>
                                <a:lnTo>
                                  <a:pt x="262" y="374"/>
                                </a:lnTo>
                                <a:lnTo>
                                  <a:pt x="262" y="449"/>
                                </a:lnTo>
                                <a:lnTo>
                                  <a:pt x="262" y="524"/>
                                </a:lnTo>
                                <a:lnTo>
                                  <a:pt x="96" y="524"/>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4"/>
                                </a:lnTo>
                                <a:lnTo>
                                  <a:pt x="262" y="574"/>
                                </a:lnTo>
                                <a:lnTo>
                                  <a:pt x="262" y="661"/>
                                </a:lnTo>
                                <a:lnTo>
                                  <a:pt x="336" y="661"/>
                                </a:lnTo>
                                <a:lnTo>
                                  <a:pt x="336" y="574"/>
                                </a:lnTo>
                                <a:lnTo>
                                  <a:pt x="336" y="524"/>
                                </a:lnTo>
                                <a:lnTo>
                                  <a:pt x="336" y="449"/>
                                </a:lnTo>
                                <a:lnTo>
                                  <a:pt x="338" y="449"/>
                                </a:lnTo>
                                <a:lnTo>
                                  <a:pt x="352" y="446"/>
                                </a:lnTo>
                                <a:lnTo>
                                  <a:pt x="364" y="438"/>
                                </a:lnTo>
                                <a:lnTo>
                                  <a:pt x="372" y="426"/>
                                </a:lnTo>
                                <a:lnTo>
                                  <a:pt x="375" y="412"/>
                                </a:lnTo>
                                <a:close/>
                                <a:moveTo>
                                  <a:pt x="525" y="69"/>
                                </a:moveTo>
                                <a:lnTo>
                                  <a:pt x="146" y="69"/>
                                </a:lnTo>
                                <a:lnTo>
                                  <a:pt x="146" y="360"/>
                                </a:lnTo>
                                <a:lnTo>
                                  <a:pt x="525" y="360"/>
                                </a:lnTo>
                                <a:lnTo>
                                  <a:pt x="525" y="69"/>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76" name="Picture 146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100" y="792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7077" name="Rectangle 1461"/>
                        <wps:cNvSpPr>
                          <a:spLocks noChangeArrowheads="1"/>
                        </wps:cNvSpPr>
                        <wps:spPr bwMode="auto">
                          <a:xfrm>
                            <a:off x="18912" y="789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78" name="Rectangle 1462"/>
                        <wps:cNvSpPr>
                          <a:spLocks noChangeArrowheads="1"/>
                        </wps:cNvSpPr>
                        <wps:spPr bwMode="auto">
                          <a:xfrm>
                            <a:off x="18912" y="789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79" name="Rectangle 1463"/>
                        <wps:cNvSpPr>
                          <a:spLocks noChangeArrowheads="1"/>
                        </wps:cNvSpPr>
                        <wps:spPr bwMode="auto">
                          <a:xfrm>
                            <a:off x="19540" y="784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0" name="Rectangle 1464"/>
                        <wps:cNvSpPr>
                          <a:spLocks noChangeArrowheads="1"/>
                        </wps:cNvSpPr>
                        <wps:spPr bwMode="auto">
                          <a:xfrm>
                            <a:off x="19540" y="784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81" name="Rectangle 1465"/>
                        <wps:cNvSpPr>
                          <a:spLocks noChangeArrowheads="1"/>
                        </wps:cNvSpPr>
                        <wps:spPr bwMode="auto">
                          <a:xfrm>
                            <a:off x="15884" y="733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82" name="Picture 146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15916" y="7426"/>
                            <a:ext cx="1160" cy="856"/>
                          </a:xfrm>
                          <a:prstGeom prst="rect">
                            <a:avLst/>
                          </a:prstGeom>
                          <a:noFill/>
                          <a:extLst>
                            <a:ext uri="{909E8E84-426E-40DD-AFC4-6F175D3DCCD1}">
                              <a14:hiddenFill xmlns:a14="http://schemas.microsoft.com/office/drawing/2010/main">
                                <a:solidFill>
                                  <a:srgbClr val="FFFFFF"/>
                                </a:solidFill>
                              </a14:hiddenFill>
                            </a:ext>
                          </a:extLst>
                        </pic:spPr>
                      </pic:pic>
                      <wps:wsp>
                        <wps:cNvPr id="7083" name="Rectangle 1467"/>
                        <wps:cNvSpPr>
                          <a:spLocks noChangeArrowheads="1"/>
                        </wps:cNvSpPr>
                        <wps:spPr bwMode="auto">
                          <a:xfrm>
                            <a:off x="151" y="2812"/>
                            <a:ext cx="20059" cy="75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4" name="Freeform 1468"/>
                        <wps:cNvSpPr>
                          <a:spLocks/>
                        </wps:cNvSpPr>
                        <wps:spPr bwMode="auto">
                          <a:xfrm>
                            <a:off x="17113" y="2998"/>
                            <a:ext cx="220" cy="440"/>
                          </a:xfrm>
                          <a:custGeom>
                            <a:avLst/>
                            <a:gdLst>
                              <a:gd name="T0" fmla="+- 0 17223 17114"/>
                              <a:gd name="T1" fmla="*/ T0 w 220"/>
                              <a:gd name="T2" fmla="+- 0 2999 2999"/>
                              <a:gd name="T3" fmla="*/ 2999 h 440"/>
                              <a:gd name="T4" fmla="+- 0 17114 17114"/>
                              <a:gd name="T5" fmla="*/ T4 w 220"/>
                              <a:gd name="T6" fmla="+- 0 2999 2999"/>
                              <a:gd name="T7" fmla="*/ 2999 h 440"/>
                              <a:gd name="T8" fmla="+- 0 17114 17114"/>
                              <a:gd name="T9" fmla="*/ T8 w 220"/>
                              <a:gd name="T10" fmla="+- 0 3438 2999"/>
                              <a:gd name="T11" fmla="*/ 3438 h 440"/>
                              <a:gd name="T12" fmla="+- 0 17223 17114"/>
                              <a:gd name="T13" fmla="*/ T12 w 220"/>
                              <a:gd name="T14" fmla="+- 0 3438 2999"/>
                              <a:gd name="T15" fmla="*/ 3438 h 440"/>
                              <a:gd name="T16" fmla="+- 0 17266 17114"/>
                              <a:gd name="T17" fmla="*/ T16 w 220"/>
                              <a:gd name="T18" fmla="+- 0 3421 2999"/>
                              <a:gd name="T19" fmla="*/ 3421 h 440"/>
                              <a:gd name="T20" fmla="+- 0 17301 17114"/>
                              <a:gd name="T21" fmla="*/ T20 w 220"/>
                              <a:gd name="T22" fmla="+- 0 3374 2999"/>
                              <a:gd name="T23" fmla="*/ 3374 h 440"/>
                              <a:gd name="T24" fmla="+- 0 17324 17114"/>
                              <a:gd name="T25" fmla="*/ T24 w 220"/>
                              <a:gd name="T26" fmla="+- 0 3304 2999"/>
                              <a:gd name="T27" fmla="*/ 3304 h 440"/>
                              <a:gd name="T28" fmla="+- 0 17333 17114"/>
                              <a:gd name="T29" fmla="*/ T28 w 220"/>
                              <a:gd name="T30" fmla="+- 0 3218 2999"/>
                              <a:gd name="T31" fmla="*/ 3218 h 440"/>
                              <a:gd name="T32" fmla="+- 0 17324 17114"/>
                              <a:gd name="T33" fmla="*/ T32 w 220"/>
                              <a:gd name="T34" fmla="+- 0 3133 2999"/>
                              <a:gd name="T35" fmla="*/ 3133 h 440"/>
                              <a:gd name="T36" fmla="+- 0 17301 17114"/>
                              <a:gd name="T37" fmla="*/ T36 w 220"/>
                              <a:gd name="T38" fmla="+- 0 3063 2999"/>
                              <a:gd name="T39" fmla="*/ 3063 h 440"/>
                              <a:gd name="T40" fmla="+- 0 17266 17114"/>
                              <a:gd name="T41" fmla="*/ T40 w 220"/>
                              <a:gd name="T42" fmla="+- 0 3016 2999"/>
                              <a:gd name="T43" fmla="*/ 3016 h 440"/>
                              <a:gd name="T44" fmla="+- 0 17223 17114"/>
                              <a:gd name="T45" fmla="*/ T44 w 220"/>
                              <a:gd name="T46" fmla="+- 0 2999 2999"/>
                              <a:gd name="T47" fmla="*/ 2999 h 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40">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85" name="AutoShape 1469"/>
                        <wps:cNvSpPr>
                          <a:spLocks/>
                        </wps:cNvSpPr>
                        <wps:spPr bwMode="auto">
                          <a:xfrm>
                            <a:off x="16864" y="2887"/>
                            <a:ext cx="513" cy="589"/>
                          </a:xfrm>
                          <a:custGeom>
                            <a:avLst/>
                            <a:gdLst>
                              <a:gd name="T0" fmla="+- 0 16976 16864"/>
                              <a:gd name="T1" fmla="*/ T0 w 513"/>
                              <a:gd name="T2" fmla="+- 0 3197 2887"/>
                              <a:gd name="T3" fmla="*/ 3197 h 589"/>
                              <a:gd name="T4" fmla="+- 0 16953 16864"/>
                              <a:gd name="T5" fmla="*/ T4 w 513"/>
                              <a:gd name="T6" fmla="+- 0 3204 2887"/>
                              <a:gd name="T7" fmla="*/ 3204 h 589"/>
                              <a:gd name="T8" fmla="+- 0 16959 16864"/>
                              <a:gd name="T9" fmla="*/ T8 w 513"/>
                              <a:gd name="T10" fmla="+- 0 3228 2887"/>
                              <a:gd name="T11" fmla="*/ 3228 h 589"/>
                              <a:gd name="T12" fmla="+- 0 16983 16864"/>
                              <a:gd name="T13" fmla="*/ T12 w 513"/>
                              <a:gd name="T14" fmla="+- 0 3221 2887"/>
                              <a:gd name="T15" fmla="*/ 3221 h 589"/>
                              <a:gd name="T16" fmla="+- 0 16983 16864"/>
                              <a:gd name="T17" fmla="*/ T16 w 513"/>
                              <a:gd name="T18" fmla="+- 0 3204 2887"/>
                              <a:gd name="T19" fmla="*/ 3204 h 589"/>
                              <a:gd name="T20" fmla="+- 0 17127 16864"/>
                              <a:gd name="T21" fmla="*/ T20 w 513"/>
                              <a:gd name="T22" fmla="+- 0 3356 2887"/>
                              <a:gd name="T23" fmla="*/ 3356 h 589"/>
                              <a:gd name="T24" fmla="+- 0 17104 16864"/>
                              <a:gd name="T25" fmla="*/ T24 w 513"/>
                              <a:gd name="T26" fmla="+- 0 3363 2887"/>
                              <a:gd name="T27" fmla="*/ 3363 h 589"/>
                              <a:gd name="T28" fmla="+- 0 17111 16864"/>
                              <a:gd name="T29" fmla="*/ T28 w 513"/>
                              <a:gd name="T30" fmla="+- 0 3386 2887"/>
                              <a:gd name="T31" fmla="*/ 3386 h 589"/>
                              <a:gd name="T32" fmla="+- 0 17134 16864"/>
                              <a:gd name="T33" fmla="*/ T32 w 513"/>
                              <a:gd name="T34" fmla="+- 0 3379 2887"/>
                              <a:gd name="T35" fmla="*/ 3379 h 589"/>
                              <a:gd name="T36" fmla="+- 0 17134 16864"/>
                              <a:gd name="T37" fmla="*/ T36 w 513"/>
                              <a:gd name="T38" fmla="+- 0 3363 2887"/>
                              <a:gd name="T39" fmla="*/ 3363 h 589"/>
                              <a:gd name="T40" fmla="+- 0 17127 16864"/>
                              <a:gd name="T41" fmla="*/ T40 w 513"/>
                              <a:gd name="T42" fmla="+- 0 3054 2887"/>
                              <a:gd name="T43" fmla="*/ 3054 h 589"/>
                              <a:gd name="T44" fmla="+- 0 17104 16864"/>
                              <a:gd name="T45" fmla="*/ T44 w 513"/>
                              <a:gd name="T46" fmla="+- 0 3060 2887"/>
                              <a:gd name="T47" fmla="*/ 3060 h 589"/>
                              <a:gd name="T48" fmla="+- 0 17111 16864"/>
                              <a:gd name="T49" fmla="*/ T48 w 513"/>
                              <a:gd name="T50" fmla="+- 0 3084 2887"/>
                              <a:gd name="T51" fmla="*/ 3084 h 589"/>
                              <a:gd name="T52" fmla="+- 0 17134 16864"/>
                              <a:gd name="T53" fmla="*/ T52 w 513"/>
                              <a:gd name="T54" fmla="+- 0 3077 2887"/>
                              <a:gd name="T55" fmla="*/ 3077 h 589"/>
                              <a:gd name="T56" fmla="+- 0 17134 16864"/>
                              <a:gd name="T57" fmla="*/ T56 w 513"/>
                              <a:gd name="T58" fmla="+- 0 3060 2887"/>
                              <a:gd name="T59" fmla="*/ 3060 h 589"/>
                              <a:gd name="T60" fmla="+- 0 17134 16864"/>
                              <a:gd name="T61" fmla="*/ T60 w 513"/>
                              <a:gd name="T62" fmla="+- 0 3206 2887"/>
                              <a:gd name="T63" fmla="*/ 3206 h 589"/>
                              <a:gd name="T64" fmla="+- 0 17104 16864"/>
                              <a:gd name="T65" fmla="*/ T64 w 513"/>
                              <a:gd name="T66" fmla="+- 0 3107 2887"/>
                              <a:gd name="T67" fmla="*/ 3107 h 589"/>
                              <a:gd name="T68" fmla="+- 0 17105 16864"/>
                              <a:gd name="T69" fmla="*/ T68 w 513"/>
                              <a:gd name="T70" fmla="+- 0 3220 2887"/>
                              <a:gd name="T71" fmla="*/ 3220 h 589"/>
                              <a:gd name="T72" fmla="+- 0 17204 16864"/>
                              <a:gd name="T73" fmla="*/ T72 w 513"/>
                              <a:gd name="T74" fmla="+- 0 3277 2887"/>
                              <a:gd name="T75" fmla="*/ 3277 h 589"/>
                              <a:gd name="T76" fmla="+- 0 17278 16864"/>
                              <a:gd name="T77" fmla="*/ T76 w 513"/>
                              <a:gd name="T78" fmla="+- 0 3197 2887"/>
                              <a:gd name="T79" fmla="*/ 3197 h 589"/>
                              <a:gd name="T80" fmla="+- 0 17255 16864"/>
                              <a:gd name="T81" fmla="*/ T80 w 513"/>
                              <a:gd name="T82" fmla="+- 0 3204 2887"/>
                              <a:gd name="T83" fmla="*/ 3204 h 589"/>
                              <a:gd name="T84" fmla="+- 0 17262 16864"/>
                              <a:gd name="T85" fmla="*/ T84 w 513"/>
                              <a:gd name="T86" fmla="+- 0 3228 2887"/>
                              <a:gd name="T87" fmla="*/ 3228 h 589"/>
                              <a:gd name="T88" fmla="+- 0 17285 16864"/>
                              <a:gd name="T89" fmla="*/ T88 w 513"/>
                              <a:gd name="T90" fmla="+- 0 3221 2887"/>
                              <a:gd name="T91" fmla="*/ 3221 h 589"/>
                              <a:gd name="T92" fmla="+- 0 17285 16864"/>
                              <a:gd name="T93" fmla="*/ T92 w 513"/>
                              <a:gd name="T94" fmla="+- 0 3204 2887"/>
                              <a:gd name="T95" fmla="*/ 3204 h 589"/>
                              <a:gd name="T96" fmla="+- 0 17368 16864"/>
                              <a:gd name="T97" fmla="*/ T96 w 513"/>
                              <a:gd name="T98" fmla="+- 0 3155 2887"/>
                              <a:gd name="T99" fmla="*/ 3155 h 589"/>
                              <a:gd name="T100" fmla="+- 0 17330 16864"/>
                              <a:gd name="T101" fmla="*/ T100 w 513"/>
                              <a:gd name="T102" fmla="+- 0 3077 2887"/>
                              <a:gd name="T103" fmla="*/ 3077 h 589"/>
                              <a:gd name="T104" fmla="+- 0 17320 16864"/>
                              <a:gd name="T105" fmla="*/ T104 w 513"/>
                              <a:gd name="T106" fmla="+- 0 3287 2887"/>
                              <a:gd name="T107" fmla="*/ 3287 h 589"/>
                              <a:gd name="T108" fmla="+- 0 17244 16864"/>
                              <a:gd name="T109" fmla="*/ T108 w 513"/>
                              <a:gd name="T110" fmla="+- 0 3391 2887"/>
                              <a:gd name="T111" fmla="*/ 3391 h 589"/>
                              <a:gd name="T112" fmla="+- 0 17119 16864"/>
                              <a:gd name="T113" fmla="*/ T112 w 513"/>
                              <a:gd name="T114" fmla="+- 0 3432 2887"/>
                              <a:gd name="T115" fmla="*/ 3432 h 589"/>
                              <a:gd name="T116" fmla="+- 0 16994 16864"/>
                              <a:gd name="T117" fmla="*/ T116 w 513"/>
                              <a:gd name="T118" fmla="+- 0 3391 2887"/>
                              <a:gd name="T119" fmla="*/ 3391 h 589"/>
                              <a:gd name="T120" fmla="+- 0 16918 16864"/>
                              <a:gd name="T121" fmla="*/ T120 w 513"/>
                              <a:gd name="T122" fmla="+- 0 3287 2887"/>
                              <a:gd name="T123" fmla="*/ 3287 h 589"/>
                              <a:gd name="T124" fmla="+- 0 16918 16864"/>
                              <a:gd name="T125" fmla="*/ T124 w 513"/>
                              <a:gd name="T126" fmla="+- 0 3153 2887"/>
                              <a:gd name="T127" fmla="*/ 3153 h 589"/>
                              <a:gd name="T128" fmla="+- 0 16994 16864"/>
                              <a:gd name="T129" fmla="*/ T128 w 513"/>
                              <a:gd name="T130" fmla="+- 0 3049 2887"/>
                              <a:gd name="T131" fmla="*/ 3049 h 589"/>
                              <a:gd name="T132" fmla="+- 0 17119 16864"/>
                              <a:gd name="T133" fmla="*/ T132 w 513"/>
                              <a:gd name="T134" fmla="+- 0 3008 2887"/>
                              <a:gd name="T135" fmla="*/ 3008 h 589"/>
                              <a:gd name="T136" fmla="+- 0 17244 16864"/>
                              <a:gd name="T137" fmla="*/ T136 w 513"/>
                              <a:gd name="T138" fmla="+- 0 3049 2887"/>
                              <a:gd name="T139" fmla="*/ 3049 h 589"/>
                              <a:gd name="T140" fmla="+- 0 17320 16864"/>
                              <a:gd name="T141" fmla="*/ T140 w 513"/>
                              <a:gd name="T142" fmla="+- 0 3153 2887"/>
                              <a:gd name="T143" fmla="*/ 3153 h 589"/>
                              <a:gd name="T144" fmla="+- 0 17330 16864"/>
                              <a:gd name="T145" fmla="*/ T144 w 513"/>
                              <a:gd name="T146" fmla="+- 0 3077 2887"/>
                              <a:gd name="T147" fmla="*/ 3077 h 589"/>
                              <a:gd name="T148" fmla="+- 0 17321 16864"/>
                              <a:gd name="T149" fmla="*/ T148 w 513"/>
                              <a:gd name="T150" fmla="+- 0 3013 2887"/>
                              <a:gd name="T151" fmla="*/ 3013 h 589"/>
                              <a:gd name="T152" fmla="+- 0 17326 16864"/>
                              <a:gd name="T153" fmla="*/ T152 w 513"/>
                              <a:gd name="T154" fmla="+- 0 3007 2887"/>
                              <a:gd name="T155" fmla="*/ 3007 h 589"/>
                              <a:gd name="T156" fmla="+- 0 17329 16864"/>
                              <a:gd name="T157" fmla="*/ T156 w 513"/>
                              <a:gd name="T158" fmla="+- 0 2990 2887"/>
                              <a:gd name="T159" fmla="*/ 2990 h 589"/>
                              <a:gd name="T160" fmla="+- 0 17297 16864"/>
                              <a:gd name="T161" fmla="*/ T160 w 513"/>
                              <a:gd name="T162" fmla="+- 0 2972 2887"/>
                              <a:gd name="T163" fmla="*/ 2972 h 589"/>
                              <a:gd name="T164" fmla="+- 0 17262 16864"/>
                              <a:gd name="T165" fmla="*/ T164 w 513"/>
                              <a:gd name="T166" fmla="+- 0 3007 2887"/>
                              <a:gd name="T167" fmla="*/ 3007 h 589"/>
                              <a:gd name="T168" fmla="+- 0 17205 16864"/>
                              <a:gd name="T169" fmla="*/ T168 w 513"/>
                              <a:gd name="T170" fmla="+- 0 2978 2887"/>
                              <a:gd name="T171" fmla="*/ 2978 h 589"/>
                              <a:gd name="T172" fmla="+- 0 17142 16864"/>
                              <a:gd name="T173" fmla="*/ T172 w 513"/>
                              <a:gd name="T174" fmla="+- 0 2964 2887"/>
                              <a:gd name="T175" fmla="*/ 2964 h 589"/>
                              <a:gd name="T176" fmla="+- 0 17210 16864"/>
                              <a:gd name="T177" fmla="*/ T176 w 513"/>
                              <a:gd name="T178" fmla="+- 0 2933 2887"/>
                              <a:gd name="T179" fmla="*/ 2933 h 589"/>
                              <a:gd name="T180" fmla="+- 0 17028 16864"/>
                              <a:gd name="T181" fmla="*/ T180 w 513"/>
                              <a:gd name="T182" fmla="+- 0 2887 2887"/>
                              <a:gd name="T183" fmla="*/ 2887 h 589"/>
                              <a:gd name="T184" fmla="+- 0 17096 16864"/>
                              <a:gd name="T185" fmla="*/ T184 w 513"/>
                              <a:gd name="T186" fmla="+- 0 2933 2887"/>
                              <a:gd name="T187" fmla="*/ 2933 h 589"/>
                              <a:gd name="T188" fmla="+- 0 17027 16864"/>
                              <a:gd name="T189" fmla="*/ T188 w 513"/>
                              <a:gd name="T190" fmla="+- 0 2980 2887"/>
                              <a:gd name="T191" fmla="*/ 2980 h 589"/>
                              <a:gd name="T192" fmla="+- 0 16918 16864"/>
                              <a:gd name="T193" fmla="*/ T192 w 513"/>
                              <a:gd name="T194" fmla="+- 0 3060 2887"/>
                              <a:gd name="T195" fmla="*/ 3060 h 589"/>
                              <a:gd name="T196" fmla="+- 0 16864 16864"/>
                              <a:gd name="T197" fmla="*/ T196 w 513"/>
                              <a:gd name="T198" fmla="+- 0 3187 2887"/>
                              <a:gd name="T199" fmla="*/ 3187 h 589"/>
                              <a:gd name="T200" fmla="+- 0 16885 16864"/>
                              <a:gd name="T201" fmla="*/ T200 w 513"/>
                              <a:gd name="T202" fmla="+- 0 3324 2887"/>
                              <a:gd name="T203" fmla="*/ 3324 h 589"/>
                              <a:gd name="T204" fmla="+- 0 16971 16864"/>
                              <a:gd name="T205" fmla="*/ T204 w 513"/>
                              <a:gd name="T206" fmla="+- 0 3429 2887"/>
                              <a:gd name="T207" fmla="*/ 3429 h 589"/>
                              <a:gd name="T208" fmla="+- 0 17103 16864"/>
                              <a:gd name="T209" fmla="*/ T208 w 513"/>
                              <a:gd name="T210" fmla="+- 0 3476 2887"/>
                              <a:gd name="T211" fmla="*/ 3476 h 589"/>
                              <a:gd name="T212" fmla="+- 0 17236 16864"/>
                              <a:gd name="T213" fmla="*/ T212 w 513"/>
                              <a:gd name="T214" fmla="+- 0 3449 2887"/>
                              <a:gd name="T215" fmla="*/ 3449 h 589"/>
                              <a:gd name="T216" fmla="+- 0 17293 16864"/>
                              <a:gd name="T217" fmla="*/ T216 w 513"/>
                              <a:gd name="T218" fmla="+- 0 3410 2887"/>
                              <a:gd name="T219" fmla="*/ 3410 h 589"/>
                              <a:gd name="T220" fmla="+- 0 17367 16864"/>
                              <a:gd name="T221" fmla="*/ T220 w 513"/>
                              <a:gd name="T222" fmla="+- 0 3291 2887"/>
                              <a:gd name="T223" fmla="*/ 3291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86" name="Picture 147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5989" y="4148"/>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087" name="Freeform 1471"/>
                        <wps:cNvSpPr>
                          <a:spLocks/>
                        </wps:cNvSpPr>
                        <wps:spPr bwMode="auto">
                          <a:xfrm>
                            <a:off x="15885" y="4785"/>
                            <a:ext cx="532" cy="217"/>
                          </a:xfrm>
                          <a:custGeom>
                            <a:avLst/>
                            <a:gdLst>
                              <a:gd name="T0" fmla="+- 0 16311 15885"/>
                              <a:gd name="T1" fmla="*/ T0 w 532"/>
                              <a:gd name="T2" fmla="+- 0 4786 4786"/>
                              <a:gd name="T3" fmla="*/ 4786 h 217"/>
                              <a:gd name="T4" fmla="+- 0 15991 15885"/>
                              <a:gd name="T5" fmla="*/ T4 w 532"/>
                              <a:gd name="T6" fmla="+- 0 4786 4786"/>
                              <a:gd name="T7" fmla="*/ 4786 h 217"/>
                              <a:gd name="T8" fmla="+- 0 15885 15885"/>
                              <a:gd name="T9" fmla="*/ T8 w 532"/>
                              <a:gd name="T10" fmla="+- 0 5002 4786"/>
                              <a:gd name="T11" fmla="*/ 5002 h 217"/>
                              <a:gd name="T12" fmla="+- 0 16417 15885"/>
                              <a:gd name="T13" fmla="*/ T12 w 532"/>
                              <a:gd name="T14" fmla="+- 0 5002 4786"/>
                              <a:gd name="T15" fmla="*/ 5002 h 217"/>
                              <a:gd name="T16" fmla="+- 0 16311 15885"/>
                              <a:gd name="T17" fmla="*/ T16 w 532"/>
                              <a:gd name="T18" fmla="+- 0 4786 4786"/>
                              <a:gd name="T19" fmla="*/ 4786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88" name="Picture 147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5852" y="4490"/>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89" name="Picture 147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222" y="4489"/>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090" name="AutoShape 1474"/>
                        <wps:cNvSpPr>
                          <a:spLocks/>
                        </wps:cNvSpPr>
                        <wps:spPr bwMode="auto">
                          <a:xfrm>
                            <a:off x="15957" y="4485"/>
                            <a:ext cx="388" cy="930"/>
                          </a:xfrm>
                          <a:custGeom>
                            <a:avLst/>
                            <a:gdLst>
                              <a:gd name="T0" fmla="+- 0 16313 15957"/>
                              <a:gd name="T1" fmla="*/ T0 w 388"/>
                              <a:gd name="T2" fmla="+- 0 4540 4486"/>
                              <a:gd name="T3" fmla="*/ 4540 h 930"/>
                              <a:gd name="T4" fmla="+- 0 16309 15957"/>
                              <a:gd name="T5" fmla="*/ T4 w 388"/>
                              <a:gd name="T6" fmla="+- 0 4519 4486"/>
                              <a:gd name="T7" fmla="*/ 4519 h 930"/>
                              <a:gd name="T8" fmla="+- 0 16297 15957"/>
                              <a:gd name="T9" fmla="*/ T8 w 388"/>
                              <a:gd name="T10" fmla="+- 0 4502 4486"/>
                              <a:gd name="T11" fmla="*/ 4502 h 930"/>
                              <a:gd name="T12" fmla="+- 0 16280 15957"/>
                              <a:gd name="T13" fmla="*/ T12 w 388"/>
                              <a:gd name="T14" fmla="+- 0 4490 4486"/>
                              <a:gd name="T15" fmla="*/ 4490 h 930"/>
                              <a:gd name="T16" fmla="+- 0 16259 15957"/>
                              <a:gd name="T17" fmla="*/ T16 w 388"/>
                              <a:gd name="T18" fmla="+- 0 4486 4486"/>
                              <a:gd name="T19" fmla="*/ 4486 h 930"/>
                              <a:gd name="T20" fmla="+- 0 16043 15957"/>
                              <a:gd name="T21" fmla="*/ T20 w 388"/>
                              <a:gd name="T22" fmla="+- 0 4486 4486"/>
                              <a:gd name="T23" fmla="*/ 4486 h 930"/>
                              <a:gd name="T24" fmla="+- 0 16022 15957"/>
                              <a:gd name="T25" fmla="*/ T24 w 388"/>
                              <a:gd name="T26" fmla="+- 0 4490 4486"/>
                              <a:gd name="T27" fmla="*/ 4490 h 930"/>
                              <a:gd name="T28" fmla="+- 0 16005 15957"/>
                              <a:gd name="T29" fmla="*/ T28 w 388"/>
                              <a:gd name="T30" fmla="+- 0 4502 4486"/>
                              <a:gd name="T31" fmla="*/ 4502 h 930"/>
                              <a:gd name="T32" fmla="+- 0 15993 15957"/>
                              <a:gd name="T33" fmla="*/ T32 w 388"/>
                              <a:gd name="T34" fmla="+- 0 4519 4486"/>
                              <a:gd name="T35" fmla="*/ 4519 h 930"/>
                              <a:gd name="T36" fmla="+- 0 15989 15957"/>
                              <a:gd name="T37" fmla="*/ T36 w 388"/>
                              <a:gd name="T38" fmla="+- 0 4540 4486"/>
                              <a:gd name="T39" fmla="*/ 4540 h 930"/>
                              <a:gd name="T40" fmla="+- 0 15989 15957"/>
                              <a:gd name="T41" fmla="*/ T40 w 388"/>
                              <a:gd name="T42" fmla="+- 0 4847 4486"/>
                              <a:gd name="T43" fmla="*/ 4847 h 930"/>
                              <a:gd name="T44" fmla="+- 0 15993 15957"/>
                              <a:gd name="T45" fmla="*/ T44 w 388"/>
                              <a:gd name="T46" fmla="+- 0 4868 4486"/>
                              <a:gd name="T47" fmla="*/ 4868 h 930"/>
                              <a:gd name="T48" fmla="+- 0 16005 15957"/>
                              <a:gd name="T49" fmla="*/ T48 w 388"/>
                              <a:gd name="T50" fmla="+- 0 4885 4486"/>
                              <a:gd name="T51" fmla="*/ 4885 h 930"/>
                              <a:gd name="T52" fmla="+- 0 16022 15957"/>
                              <a:gd name="T53" fmla="*/ T52 w 388"/>
                              <a:gd name="T54" fmla="+- 0 4897 4486"/>
                              <a:gd name="T55" fmla="*/ 4897 h 930"/>
                              <a:gd name="T56" fmla="+- 0 16043 15957"/>
                              <a:gd name="T57" fmla="*/ T56 w 388"/>
                              <a:gd name="T58" fmla="+- 0 4901 4486"/>
                              <a:gd name="T59" fmla="*/ 4901 h 930"/>
                              <a:gd name="T60" fmla="+- 0 16259 15957"/>
                              <a:gd name="T61" fmla="*/ T60 w 388"/>
                              <a:gd name="T62" fmla="+- 0 4901 4486"/>
                              <a:gd name="T63" fmla="*/ 4901 h 930"/>
                              <a:gd name="T64" fmla="+- 0 16280 15957"/>
                              <a:gd name="T65" fmla="*/ T64 w 388"/>
                              <a:gd name="T66" fmla="+- 0 4897 4486"/>
                              <a:gd name="T67" fmla="*/ 4897 h 930"/>
                              <a:gd name="T68" fmla="+- 0 16297 15957"/>
                              <a:gd name="T69" fmla="*/ T68 w 388"/>
                              <a:gd name="T70" fmla="+- 0 4885 4486"/>
                              <a:gd name="T71" fmla="*/ 4885 h 930"/>
                              <a:gd name="T72" fmla="+- 0 16309 15957"/>
                              <a:gd name="T73" fmla="*/ T72 w 388"/>
                              <a:gd name="T74" fmla="+- 0 4868 4486"/>
                              <a:gd name="T75" fmla="*/ 4868 h 930"/>
                              <a:gd name="T76" fmla="+- 0 16313 15957"/>
                              <a:gd name="T77" fmla="*/ T76 w 388"/>
                              <a:gd name="T78" fmla="+- 0 4847 4486"/>
                              <a:gd name="T79" fmla="*/ 4847 h 930"/>
                              <a:gd name="T80" fmla="+- 0 16313 15957"/>
                              <a:gd name="T81" fmla="*/ T80 w 388"/>
                              <a:gd name="T82" fmla="+- 0 4540 4486"/>
                              <a:gd name="T83" fmla="*/ 4540 h 930"/>
                              <a:gd name="T84" fmla="+- 0 16345 15957"/>
                              <a:gd name="T85" fmla="*/ T84 w 388"/>
                              <a:gd name="T86" fmla="+- 0 4978 4486"/>
                              <a:gd name="T87" fmla="*/ 4978 h 930"/>
                              <a:gd name="T88" fmla="+- 0 15957 15957"/>
                              <a:gd name="T89" fmla="*/ T88 w 388"/>
                              <a:gd name="T90" fmla="+- 0 4978 4486"/>
                              <a:gd name="T91" fmla="*/ 4978 h 930"/>
                              <a:gd name="T92" fmla="+- 0 15964 15957"/>
                              <a:gd name="T93" fmla="*/ T92 w 388"/>
                              <a:gd name="T94" fmla="+- 0 5008 4486"/>
                              <a:gd name="T95" fmla="*/ 5008 h 930"/>
                              <a:gd name="T96" fmla="+- 0 15974 15957"/>
                              <a:gd name="T97" fmla="*/ T96 w 388"/>
                              <a:gd name="T98" fmla="+- 0 5080 4486"/>
                              <a:gd name="T99" fmla="*/ 5080 h 930"/>
                              <a:gd name="T100" fmla="+- 0 15999 15957"/>
                              <a:gd name="T101" fmla="*/ T100 w 388"/>
                              <a:gd name="T102" fmla="+- 0 5167 4486"/>
                              <a:gd name="T103" fmla="*/ 5167 h 930"/>
                              <a:gd name="T104" fmla="+- 0 16034 15957"/>
                              <a:gd name="T105" fmla="*/ T104 w 388"/>
                              <a:gd name="T106" fmla="+- 0 5256 4486"/>
                              <a:gd name="T107" fmla="*/ 5256 h 930"/>
                              <a:gd name="T108" fmla="+- 0 16075 15957"/>
                              <a:gd name="T109" fmla="*/ T108 w 388"/>
                              <a:gd name="T110" fmla="+- 0 5335 4486"/>
                              <a:gd name="T111" fmla="*/ 5335 h 930"/>
                              <a:gd name="T112" fmla="+- 0 16115 15957"/>
                              <a:gd name="T113" fmla="*/ T112 w 388"/>
                              <a:gd name="T114" fmla="+- 0 5393 4486"/>
                              <a:gd name="T115" fmla="*/ 5393 h 930"/>
                              <a:gd name="T116" fmla="+- 0 16151 15957"/>
                              <a:gd name="T117" fmla="*/ T116 w 388"/>
                              <a:gd name="T118" fmla="+- 0 5415 4486"/>
                              <a:gd name="T119" fmla="*/ 5415 h 930"/>
                              <a:gd name="T120" fmla="+- 0 16187 15957"/>
                              <a:gd name="T121" fmla="*/ T120 w 388"/>
                              <a:gd name="T122" fmla="+- 0 5395 4486"/>
                              <a:gd name="T123" fmla="*/ 5395 h 930"/>
                              <a:gd name="T124" fmla="+- 0 16228 15957"/>
                              <a:gd name="T125" fmla="*/ T124 w 388"/>
                              <a:gd name="T126" fmla="+- 0 5341 4486"/>
                              <a:gd name="T127" fmla="*/ 5341 h 930"/>
                              <a:gd name="T128" fmla="+- 0 16269 15957"/>
                              <a:gd name="T129" fmla="*/ T128 w 388"/>
                              <a:gd name="T130" fmla="+- 0 5265 4486"/>
                              <a:gd name="T131" fmla="*/ 5265 h 930"/>
                              <a:gd name="T132" fmla="+- 0 16305 15957"/>
                              <a:gd name="T133" fmla="*/ T132 w 388"/>
                              <a:gd name="T134" fmla="+- 0 5178 4486"/>
                              <a:gd name="T135" fmla="*/ 5178 h 930"/>
                              <a:gd name="T136" fmla="+- 0 16330 15957"/>
                              <a:gd name="T137" fmla="*/ T136 w 388"/>
                              <a:gd name="T138" fmla="+- 0 5093 4486"/>
                              <a:gd name="T139" fmla="*/ 5093 h 930"/>
                              <a:gd name="T140" fmla="+- 0 16340 15957"/>
                              <a:gd name="T141" fmla="*/ T140 w 388"/>
                              <a:gd name="T142" fmla="+- 0 5022 4486"/>
                              <a:gd name="T143" fmla="*/ 5022 h 930"/>
                              <a:gd name="T144" fmla="+- 0 16345 15957"/>
                              <a:gd name="T145" fmla="*/ T144 w 388"/>
                              <a:gd name="T146" fmla="+- 0 4978 4486"/>
                              <a:gd name="T147" fmla="*/ 4978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91" name="Picture 147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6658" y="413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092" name="Freeform 1476"/>
                        <wps:cNvSpPr>
                          <a:spLocks/>
                        </wps:cNvSpPr>
                        <wps:spPr bwMode="auto">
                          <a:xfrm>
                            <a:off x="16554" y="4767"/>
                            <a:ext cx="532" cy="217"/>
                          </a:xfrm>
                          <a:custGeom>
                            <a:avLst/>
                            <a:gdLst>
                              <a:gd name="T0" fmla="+- 0 16980 16554"/>
                              <a:gd name="T1" fmla="*/ T0 w 532"/>
                              <a:gd name="T2" fmla="+- 0 4768 4768"/>
                              <a:gd name="T3" fmla="*/ 4768 h 217"/>
                              <a:gd name="T4" fmla="+- 0 16660 16554"/>
                              <a:gd name="T5" fmla="*/ T4 w 532"/>
                              <a:gd name="T6" fmla="+- 0 4768 4768"/>
                              <a:gd name="T7" fmla="*/ 4768 h 217"/>
                              <a:gd name="T8" fmla="+- 0 16554 16554"/>
                              <a:gd name="T9" fmla="*/ T8 w 532"/>
                              <a:gd name="T10" fmla="+- 0 4984 4768"/>
                              <a:gd name="T11" fmla="*/ 4984 h 217"/>
                              <a:gd name="T12" fmla="+- 0 17086 16554"/>
                              <a:gd name="T13" fmla="*/ T12 w 532"/>
                              <a:gd name="T14" fmla="+- 0 4984 4768"/>
                              <a:gd name="T15" fmla="*/ 4984 h 217"/>
                              <a:gd name="T16" fmla="+- 0 16980 16554"/>
                              <a:gd name="T17" fmla="*/ T16 w 532"/>
                              <a:gd name="T18" fmla="+- 0 4768 4768"/>
                              <a:gd name="T19" fmla="*/ 4768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93" name="Picture 147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6521" y="447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94" name="Picture 147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891" y="447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095" name="AutoShape 1479"/>
                        <wps:cNvSpPr>
                          <a:spLocks/>
                        </wps:cNvSpPr>
                        <wps:spPr bwMode="auto">
                          <a:xfrm>
                            <a:off x="16626" y="4467"/>
                            <a:ext cx="388" cy="930"/>
                          </a:xfrm>
                          <a:custGeom>
                            <a:avLst/>
                            <a:gdLst>
                              <a:gd name="T0" fmla="+- 0 16982 16626"/>
                              <a:gd name="T1" fmla="*/ T0 w 388"/>
                              <a:gd name="T2" fmla="+- 0 4522 4468"/>
                              <a:gd name="T3" fmla="*/ 4522 h 930"/>
                              <a:gd name="T4" fmla="+- 0 16978 16626"/>
                              <a:gd name="T5" fmla="*/ T4 w 388"/>
                              <a:gd name="T6" fmla="+- 0 4501 4468"/>
                              <a:gd name="T7" fmla="*/ 4501 h 930"/>
                              <a:gd name="T8" fmla="+- 0 16966 16626"/>
                              <a:gd name="T9" fmla="*/ T8 w 388"/>
                              <a:gd name="T10" fmla="+- 0 4484 4468"/>
                              <a:gd name="T11" fmla="*/ 4484 h 930"/>
                              <a:gd name="T12" fmla="+- 0 16949 16626"/>
                              <a:gd name="T13" fmla="*/ T12 w 388"/>
                              <a:gd name="T14" fmla="+- 0 4472 4468"/>
                              <a:gd name="T15" fmla="*/ 4472 h 930"/>
                              <a:gd name="T16" fmla="+- 0 16928 16626"/>
                              <a:gd name="T17" fmla="*/ T16 w 388"/>
                              <a:gd name="T18" fmla="+- 0 4468 4468"/>
                              <a:gd name="T19" fmla="*/ 4468 h 930"/>
                              <a:gd name="T20" fmla="+- 0 16712 16626"/>
                              <a:gd name="T21" fmla="*/ T20 w 388"/>
                              <a:gd name="T22" fmla="+- 0 4468 4468"/>
                              <a:gd name="T23" fmla="*/ 4468 h 930"/>
                              <a:gd name="T24" fmla="+- 0 16691 16626"/>
                              <a:gd name="T25" fmla="*/ T24 w 388"/>
                              <a:gd name="T26" fmla="+- 0 4472 4468"/>
                              <a:gd name="T27" fmla="*/ 4472 h 930"/>
                              <a:gd name="T28" fmla="+- 0 16674 16626"/>
                              <a:gd name="T29" fmla="*/ T28 w 388"/>
                              <a:gd name="T30" fmla="+- 0 4484 4468"/>
                              <a:gd name="T31" fmla="*/ 4484 h 930"/>
                              <a:gd name="T32" fmla="+- 0 16662 16626"/>
                              <a:gd name="T33" fmla="*/ T32 w 388"/>
                              <a:gd name="T34" fmla="+- 0 4501 4468"/>
                              <a:gd name="T35" fmla="*/ 4501 h 930"/>
                              <a:gd name="T36" fmla="+- 0 16658 16626"/>
                              <a:gd name="T37" fmla="*/ T36 w 388"/>
                              <a:gd name="T38" fmla="+- 0 4522 4468"/>
                              <a:gd name="T39" fmla="*/ 4522 h 930"/>
                              <a:gd name="T40" fmla="+- 0 16658 16626"/>
                              <a:gd name="T41" fmla="*/ T40 w 388"/>
                              <a:gd name="T42" fmla="+- 0 4829 4468"/>
                              <a:gd name="T43" fmla="*/ 4829 h 930"/>
                              <a:gd name="T44" fmla="+- 0 16662 16626"/>
                              <a:gd name="T45" fmla="*/ T44 w 388"/>
                              <a:gd name="T46" fmla="+- 0 4850 4468"/>
                              <a:gd name="T47" fmla="*/ 4850 h 930"/>
                              <a:gd name="T48" fmla="+- 0 16674 16626"/>
                              <a:gd name="T49" fmla="*/ T48 w 388"/>
                              <a:gd name="T50" fmla="+- 0 4867 4468"/>
                              <a:gd name="T51" fmla="*/ 4867 h 930"/>
                              <a:gd name="T52" fmla="+- 0 16691 16626"/>
                              <a:gd name="T53" fmla="*/ T52 w 388"/>
                              <a:gd name="T54" fmla="+- 0 4879 4468"/>
                              <a:gd name="T55" fmla="*/ 4879 h 930"/>
                              <a:gd name="T56" fmla="+- 0 16712 16626"/>
                              <a:gd name="T57" fmla="*/ T56 w 388"/>
                              <a:gd name="T58" fmla="+- 0 4883 4468"/>
                              <a:gd name="T59" fmla="*/ 4883 h 930"/>
                              <a:gd name="T60" fmla="+- 0 16928 16626"/>
                              <a:gd name="T61" fmla="*/ T60 w 388"/>
                              <a:gd name="T62" fmla="+- 0 4883 4468"/>
                              <a:gd name="T63" fmla="*/ 4883 h 930"/>
                              <a:gd name="T64" fmla="+- 0 16949 16626"/>
                              <a:gd name="T65" fmla="*/ T64 w 388"/>
                              <a:gd name="T66" fmla="+- 0 4879 4468"/>
                              <a:gd name="T67" fmla="*/ 4879 h 930"/>
                              <a:gd name="T68" fmla="+- 0 16966 16626"/>
                              <a:gd name="T69" fmla="*/ T68 w 388"/>
                              <a:gd name="T70" fmla="+- 0 4867 4468"/>
                              <a:gd name="T71" fmla="*/ 4867 h 930"/>
                              <a:gd name="T72" fmla="+- 0 16978 16626"/>
                              <a:gd name="T73" fmla="*/ T72 w 388"/>
                              <a:gd name="T74" fmla="+- 0 4850 4468"/>
                              <a:gd name="T75" fmla="*/ 4850 h 930"/>
                              <a:gd name="T76" fmla="+- 0 16982 16626"/>
                              <a:gd name="T77" fmla="*/ T76 w 388"/>
                              <a:gd name="T78" fmla="+- 0 4829 4468"/>
                              <a:gd name="T79" fmla="*/ 4829 h 930"/>
                              <a:gd name="T80" fmla="+- 0 16982 16626"/>
                              <a:gd name="T81" fmla="*/ T80 w 388"/>
                              <a:gd name="T82" fmla="+- 0 4522 4468"/>
                              <a:gd name="T83" fmla="*/ 4522 h 930"/>
                              <a:gd name="T84" fmla="+- 0 17014 16626"/>
                              <a:gd name="T85" fmla="*/ T84 w 388"/>
                              <a:gd name="T86" fmla="+- 0 4960 4468"/>
                              <a:gd name="T87" fmla="*/ 4960 h 930"/>
                              <a:gd name="T88" fmla="+- 0 16626 16626"/>
                              <a:gd name="T89" fmla="*/ T88 w 388"/>
                              <a:gd name="T90" fmla="+- 0 4960 4468"/>
                              <a:gd name="T91" fmla="*/ 4960 h 930"/>
                              <a:gd name="T92" fmla="+- 0 16633 16626"/>
                              <a:gd name="T93" fmla="*/ T92 w 388"/>
                              <a:gd name="T94" fmla="+- 0 4990 4468"/>
                              <a:gd name="T95" fmla="*/ 4990 h 930"/>
                              <a:gd name="T96" fmla="+- 0 16643 16626"/>
                              <a:gd name="T97" fmla="*/ T96 w 388"/>
                              <a:gd name="T98" fmla="+- 0 5062 4468"/>
                              <a:gd name="T99" fmla="*/ 5062 h 930"/>
                              <a:gd name="T100" fmla="+- 0 16668 16626"/>
                              <a:gd name="T101" fmla="*/ T100 w 388"/>
                              <a:gd name="T102" fmla="+- 0 5149 4468"/>
                              <a:gd name="T103" fmla="*/ 5149 h 930"/>
                              <a:gd name="T104" fmla="+- 0 16703 16626"/>
                              <a:gd name="T105" fmla="*/ T104 w 388"/>
                              <a:gd name="T106" fmla="+- 0 5238 4468"/>
                              <a:gd name="T107" fmla="*/ 5238 h 930"/>
                              <a:gd name="T108" fmla="+- 0 16744 16626"/>
                              <a:gd name="T109" fmla="*/ T108 w 388"/>
                              <a:gd name="T110" fmla="+- 0 5317 4468"/>
                              <a:gd name="T111" fmla="*/ 5317 h 930"/>
                              <a:gd name="T112" fmla="+- 0 16784 16626"/>
                              <a:gd name="T113" fmla="*/ T112 w 388"/>
                              <a:gd name="T114" fmla="+- 0 5375 4468"/>
                              <a:gd name="T115" fmla="*/ 5375 h 930"/>
                              <a:gd name="T116" fmla="+- 0 16820 16626"/>
                              <a:gd name="T117" fmla="*/ T116 w 388"/>
                              <a:gd name="T118" fmla="+- 0 5397 4468"/>
                              <a:gd name="T119" fmla="*/ 5397 h 930"/>
                              <a:gd name="T120" fmla="+- 0 16856 16626"/>
                              <a:gd name="T121" fmla="*/ T120 w 388"/>
                              <a:gd name="T122" fmla="+- 0 5377 4468"/>
                              <a:gd name="T123" fmla="*/ 5377 h 930"/>
                              <a:gd name="T124" fmla="+- 0 16897 16626"/>
                              <a:gd name="T125" fmla="*/ T124 w 388"/>
                              <a:gd name="T126" fmla="+- 0 5323 4468"/>
                              <a:gd name="T127" fmla="*/ 5323 h 930"/>
                              <a:gd name="T128" fmla="+- 0 16938 16626"/>
                              <a:gd name="T129" fmla="*/ T128 w 388"/>
                              <a:gd name="T130" fmla="+- 0 5247 4468"/>
                              <a:gd name="T131" fmla="*/ 5247 h 930"/>
                              <a:gd name="T132" fmla="+- 0 16974 16626"/>
                              <a:gd name="T133" fmla="*/ T132 w 388"/>
                              <a:gd name="T134" fmla="+- 0 5160 4468"/>
                              <a:gd name="T135" fmla="*/ 5160 h 930"/>
                              <a:gd name="T136" fmla="+- 0 16999 16626"/>
                              <a:gd name="T137" fmla="*/ T136 w 388"/>
                              <a:gd name="T138" fmla="+- 0 5075 4468"/>
                              <a:gd name="T139" fmla="*/ 5075 h 930"/>
                              <a:gd name="T140" fmla="+- 0 17009 16626"/>
                              <a:gd name="T141" fmla="*/ T140 w 388"/>
                              <a:gd name="T142" fmla="+- 0 5004 4468"/>
                              <a:gd name="T143" fmla="*/ 5004 h 930"/>
                              <a:gd name="T144" fmla="+- 0 17014 16626"/>
                              <a:gd name="T145" fmla="*/ T144 w 388"/>
                              <a:gd name="T146" fmla="+- 0 4960 4468"/>
                              <a:gd name="T147" fmla="*/ 496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96" name="Picture 148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7335" y="413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097" name="Freeform 1481"/>
                        <wps:cNvSpPr>
                          <a:spLocks/>
                        </wps:cNvSpPr>
                        <wps:spPr bwMode="auto">
                          <a:xfrm>
                            <a:off x="17231" y="4772"/>
                            <a:ext cx="532" cy="217"/>
                          </a:xfrm>
                          <a:custGeom>
                            <a:avLst/>
                            <a:gdLst>
                              <a:gd name="T0" fmla="+- 0 17657 17231"/>
                              <a:gd name="T1" fmla="*/ T0 w 532"/>
                              <a:gd name="T2" fmla="+- 0 4773 4773"/>
                              <a:gd name="T3" fmla="*/ 4773 h 217"/>
                              <a:gd name="T4" fmla="+- 0 17337 17231"/>
                              <a:gd name="T5" fmla="*/ T4 w 532"/>
                              <a:gd name="T6" fmla="+- 0 4773 4773"/>
                              <a:gd name="T7" fmla="*/ 4773 h 217"/>
                              <a:gd name="T8" fmla="+- 0 17231 17231"/>
                              <a:gd name="T9" fmla="*/ T8 w 532"/>
                              <a:gd name="T10" fmla="+- 0 4989 4773"/>
                              <a:gd name="T11" fmla="*/ 4989 h 217"/>
                              <a:gd name="T12" fmla="+- 0 17763 17231"/>
                              <a:gd name="T13" fmla="*/ T12 w 532"/>
                              <a:gd name="T14" fmla="+- 0 4989 4773"/>
                              <a:gd name="T15" fmla="*/ 4989 h 217"/>
                              <a:gd name="T16" fmla="+- 0 17657 17231"/>
                              <a:gd name="T17" fmla="*/ T16 w 532"/>
                              <a:gd name="T18" fmla="+- 0 4773 4773"/>
                              <a:gd name="T19" fmla="*/ 4773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98" name="Picture 148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198" y="447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99" name="Picture 148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17568" y="447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100" name="AutoShape 1484"/>
                        <wps:cNvSpPr>
                          <a:spLocks/>
                        </wps:cNvSpPr>
                        <wps:spPr bwMode="auto">
                          <a:xfrm>
                            <a:off x="17303" y="4472"/>
                            <a:ext cx="388" cy="930"/>
                          </a:xfrm>
                          <a:custGeom>
                            <a:avLst/>
                            <a:gdLst>
                              <a:gd name="T0" fmla="+- 0 17659 17303"/>
                              <a:gd name="T1" fmla="*/ T0 w 388"/>
                              <a:gd name="T2" fmla="+- 0 4527 4473"/>
                              <a:gd name="T3" fmla="*/ 4527 h 930"/>
                              <a:gd name="T4" fmla="+- 0 17655 17303"/>
                              <a:gd name="T5" fmla="*/ T4 w 388"/>
                              <a:gd name="T6" fmla="+- 0 4506 4473"/>
                              <a:gd name="T7" fmla="*/ 4506 h 930"/>
                              <a:gd name="T8" fmla="+- 0 17643 17303"/>
                              <a:gd name="T9" fmla="*/ T8 w 388"/>
                              <a:gd name="T10" fmla="+- 0 4489 4473"/>
                              <a:gd name="T11" fmla="*/ 4489 h 930"/>
                              <a:gd name="T12" fmla="+- 0 17626 17303"/>
                              <a:gd name="T13" fmla="*/ T12 w 388"/>
                              <a:gd name="T14" fmla="+- 0 4477 4473"/>
                              <a:gd name="T15" fmla="*/ 4477 h 930"/>
                              <a:gd name="T16" fmla="+- 0 17605 17303"/>
                              <a:gd name="T17" fmla="*/ T16 w 388"/>
                              <a:gd name="T18" fmla="+- 0 4473 4473"/>
                              <a:gd name="T19" fmla="*/ 4473 h 930"/>
                              <a:gd name="T20" fmla="+- 0 17389 17303"/>
                              <a:gd name="T21" fmla="*/ T20 w 388"/>
                              <a:gd name="T22" fmla="+- 0 4473 4473"/>
                              <a:gd name="T23" fmla="*/ 4473 h 930"/>
                              <a:gd name="T24" fmla="+- 0 17368 17303"/>
                              <a:gd name="T25" fmla="*/ T24 w 388"/>
                              <a:gd name="T26" fmla="+- 0 4477 4473"/>
                              <a:gd name="T27" fmla="*/ 4477 h 930"/>
                              <a:gd name="T28" fmla="+- 0 17351 17303"/>
                              <a:gd name="T29" fmla="*/ T28 w 388"/>
                              <a:gd name="T30" fmla="+- 0 4489 4473"/>
                              <a:gd name="T31" fmla="*/ 4489 h 930"/>
                              <a:gd name="T32" fmla="+- 0 17339 17303"/>
                              <a:gd name="T33" fmla="*/ T32 w 388"/>
                              <a:gd name="T34" fmla="+- 0 4506 4473"/>
                              <a:gd name="T35" fmla="*/ 4506 h 930"/>
                              <a:gd name="T36" fmla="+- 0 17335 17303"/>
                              <a:gd name="T37" fmla="*/ T36 w 388"/>
                              <a:gd name="T38" fmla="+- 0 4527 4473"/>
                              <a:gd name="T39" fmla="*/ 4527 h 930"/>
                              <a:gd name="T40" fmla="+- 0 17335 17303"/>
                              <a:gd name="T41" fmla="*/ T40 w 388"/>
                              <a:gd name="T42" fmla="+- 0 4834 4473"/>
                              <a:gd name="T43" fmla="*/ 4834 h 930"/>
                              <a:gd name="T44" fmla="+- 0 17339 17303"/>
                              <a:gd name="T45" fmla="*/ T44 w 388"/>
                              <a:gd name="T46" fmla="+- 0 4855 4473"/>
                              <a:gd name="T47" fmla="*/ 4855 h 930"/>
                              <a:gd name="T48" fmla="+- 0 17351 17303"/>
                              <a:gd name="T49" fmla="*/ T48 w 388"/>
                              <a:gd name="T50" fmla="+- 0 4872 4473"/>
                              <a:gd name="T51" fmla="*/ 4872 h 930"/>
                              <a:gd name="T52" fmla="+- 0 17368 17303"/>
                              <a:gd name="T53" fmla="*/ T52 w 388"/>
                              <a:gd name="T54" fmla="+- 0 4884 4473"/>
                              <a:gd name="T55" fmla="*/ 4884 h 930"/>
                              <a:gd name="T56" fmla="+- 0 17389 17303"/>
                              <a:gd name="T57" fmla="*/ T56 w 388"/>
                              <a:gd name="T58" fmla="+- 0 4888 4473"/>
                              <a:gd name="T59" fmla="*/ 4888 h 930"/>
                              <a:gd name="T60" fmla="+- 0 17605 17303"/>
                              <a:gd name="T61" fmla="*/ T60 w 388"/>
                              <a:gd name="T62" fmla="+- 0 4888 4473"/>
                              <a:gd name="T63" fmla="*/ 4888 h 930"/>
                              <a:gd name="T64" fmla="+- 0 17626 17303"/>
                              <a:gd name="T65" fmla="*/ T64 w 388"/>
                              <a:gd name="T66" fmla="+- 0 4884 4473"/>
                              <a:gd name="T67" fmla="*/ 4884 h 930"/>
                              <a:gd name="T68" fmla="+- 0 17643 17303"/>
                              <a:gd name="T69" fmla="*/ T68 w 388"/>
                              <a:gd name="T70" fmla="+- 0 4872 4473"/>
                              <a:gd name="T71" fmla="*/ 4872 h 930"/>
                              <a:gd name="T72" fmla="+- 0 17655 17303"/>
                              <a:gd name="T73" fmla="*/ T72 w 388"/>
                              <a:gd name="T74" fmla="+- 0 4855 4473"/>
                              <a:gd name="T75" fmla="*/ 4855 h 930"/>
                              <a:gd name="T76" fmla="+- 0 17659 17303"/>
                              <a:gd name="T77" fmla="*/ T76 w 388"/>
                              <a:gd name="T78" fmla="+- 0 4834 4473"/>
                              <a:gd name="T79" fmla="*/ 4834 h 930"/>
                              <a:gd name="T80" fmla="+- 0 17659 17303"/>
                              <a:gd name="T81" fmla="*/ T80 w 388"/>
                              <a:gd name="T82" fmla="+- 0 4527 4473"/>
                              <a:gd name="T83" fmla="*/ 4527 h 930"/>
                              <a:gd name="T84" fmla="+- 0 17691 17303"/>
                              <a:gd name="T85" fmla="*/ T84 w 388"/>
                              <a:gd name="T86" fmla="+- 0 4965 4473"/>
                              <a:gd name="T87" fmla="*/ 4965 h 930"/>
                              <a:gd name="T88" fmla="+- 0 17303 17303"/>
                              <a:gd name="T89" fmla="*/ T88 w 388"/>
                              <a:gd name="T90" fmla="+- 0 4965 4473"/>
                              <a:gd name="T91" fmla="*/ 4965 h 930"/>
                              <a:gd name="T92" fmla="+- 0 17310 17303"/>
                              <a:gd name="T93" fmla="*/ T92 w 388"/>
                              <a:gd name="T94" fmla="+- 0 4995 4473"/>
                              <a:gd name="T95" fmla="*/ 4995 h 930"/>
                              <a:gd name="T96" fmla="+- 0 17320 17303"/>
                              <a:gd name="T97" fmla="*/ T96 w 388"/>
                              <a:gd name="T98" fmla="+- 0 5067 4473"/>
                              <a:gd name="T99" fmla="*/ 5067 h 930"/>
                              <a:gd name="T100" fmla="+- 0 17345 17303"/>
                              <a:gd name="T101" fmla="*/ T100 w 388"/>
                              <a:gd name="T102" fmla="+- 0 5154 4473"/>
                              <a:gd name="T103" fmla="*/ 5154 h 930"/>
                              <a:gd name="T104" fmla="+- 0 17380 17303"/>
                              <a:gd name="T105" fmla="*/ T104 w 388"/>
                              <a:gd name="T106" fmla="+- 0 5243 4473"/>
                              <a:gd name="T107" fmla="*/ 5243 h 930"/>
                              <a:gd name="T108" fmla="+- 0 17421 17303"/>
                              <a:gd name="T109" fmla="*/ T108 w 388"/>
                              <a:gd name="T110" fmla="+- 0 5322 4473"/>
                              <a:gd name="T111" fmla="*/ 5322 h 930"/>
                              <a:gd name="T112" fmla="+- 0 17461 17303"/>
                              <a:gd name="T113" fmla="*/ T112 w 388"/>
                              <a:gd name="T114" fmla="+- 0 5380 4473"/>
                              <a:gd name="T115" fmla="*/ 5380 h 930"/>
                              <a:gd name="T116" fmla="+- 0 17497 17303"/>
                              <a:gd name="T117" fmla="*/ T116 w 388"/>
                              <a:gd name="T118" fmla="+- 0 5402 4473"/>
                              <a:gd name="T119" fmla="*/ 5402 h 930"/>
                              <a:gd name="T120" fmla="+- 0 17533 17303"/>
                              <a:gd name="T121" fmla="*/ T120 w 388"/>
                              <a:gd name="T122" fmla="+- 0 5382 4473"/>
                              <a:gd name="T123" fmla="*/ 5382 h 930"/>
                              <a:gd name="T124" fmla="+- 0 17574 17303"/>
                              <a:gd name="T125" fmla="*/ T124 w 388"/>
                              <a:gd name="T126" fmla="+- 0 5328 4473"/>
                              <a:gd name="T127" fmla="*/ 5328 h 930"/>
                              <a:gd name="T128" fmla="+- 0 17615 17303"/>
                              <a:gd name="T129" fmla="*/ T128 w 388"/>
                              <a:gd name="T130" fmla="+- 0 5252 4473"/>
                              <a:gd name="T131" fmla="*/ 5252 h 930"/>
                              <a:gd name="T132" fmla="+- 0 17651 17303"/>
                              <a:gd name="T133" fmla="*/ T132 w 388"/>
                              <a:gd name="T134" fmla="+- 0 5165 4473"/>
                              <a:gd name="T135" fmla="*/ 5165 h 930"/>
                              <a:gd name="T136" fmla="+- 0 17676 17303"/>
                              <a:gd name="T137" fmla="*/ T136 w 388"/>
                              <a:gd name="T138" fmla="+- 0 5080 4473"/>
                              <a:gd name="T139" fmla="*/ 5080 h 930"/>
                              <a:gd name="T140" fmla="+- 0 17686 17303"/>
                              <a:gd name="T141" fmla="*/ T140 w 388"/>
                              <a:gd name="T142" fmla="+- 0 5009 4473"/>
                              <a:gd name="T143" fmla="*/ 5009 h 930"/>
                              <a:gd name="T144" fmla="+- 0 17691 17303"/>
                              <a:gd name="T145" fmla="*/ T144 w 388"/>
                              <a:gd name="T146" fmla="+- 0 4965 4473"/>
                              <a:gd name="T147" fmla="*/ 496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01" name="Picture 148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8005" y="411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102" name="Freeform 1486"/>
                        <wps:cNvSpPr>
                          <a:spLocks/>
                        </wps:cNvSpPr>
                        <wps:spPr bwMode="auto">
                          <a:xfrm>
                            <a:off x="17901" y="4754"/>
                            <a:ext cx="532" cy="217"/>
                          </a:xfrm>
                          <a:custGeom>
                            <a:avLst/>
                            <a:gdLst>
                              <a:gd name="T0" fmla="+- 0 18327 17901"/>
                              <a:gd name="T1" fmla="*/ T0 w 532"/>
                              <a:gd name="T2" fmla="+- 0 4755 4755"/>
                              <a:gd name="T3" fmla="*/ 4755 h 217"/>
                              <a:gd name="T4" fmla="+- 0 18007 17901"/>
                              <a:gd name="T5" fmla="*/ T4 w 532"/>
                              <a:gd name="T6" fmla="+- 0 4755 4755"/>
                              <a:gd name="T7" fmla="*/ 4755 h 217"/>
                              <a:gd name="T8" fmla="+- 0 17901 17901"/>
                              <a:gd name="T9" fmla="*/ T8 w 532"/>
                              <a:gd name="T10" fmla="+- 0 4971 4755"/>
                              <a:gd name="T11" fmla="*/ 4971 h 217"/>
                              <a:gd name="T12" fmla="+- 0 18433 17901"/>
                              <a:gd name="T13" fmla="*/ T12 w 532"/>
                              <a:gd name="T14" fmla="+- 0 4971 4755"/>
                              <a:gd name="T15" fmla="*/ 4971 h 217"/>
                              <a:gd name="T16" fmla="+- 0 18327 17901"/>
                              <a:gd name="T17" fmla="*/ T16 w 532"/>
                              <a:gd name="T18" fmla="+- 0 4755 4755"/>
                              <a:gd name="T19" fmla="*/ 4755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103" name="Picture 148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868" y="445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04" name="Picture 148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8238" y="445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105" name="AutoShape 1489"/>
                        <wps:cNvSpPr>
                          <a:spLocks/>
                        </wps:cNvSpPr>
                        <wps:spPr bwMode="auto">
                          <a:xfrm>
                            <a:off x="17973" y="4454"/>
                            <a:ext cx="388" cy="930"/>
                          </a:xfrm>
                          <a:custGeom>
                            <a:avLst/>
                            <a:gdLst>
                              <a:gd name="T0" fmla="+- 0 18329 17973"/>
                              <a:gd name="T1" fmla="*/ T0 w 388"/>
                              <a:gd name="T2" fmla="+- 0 4509 4455"/>
                              <a:gd name="T3" fmla="*/ 4509 h 930"/>
                              <a:gd name="T4" fmla="+- 0 18325 17973"/>
                              <a:gd name="T5" fmla="*/ T4 w 388"/>
                              <a:gd name="T6" fmla="+- 0 4488 4455"/>
                              <a:gd name="T7" fmla="*/ 4488 h 930"/>
                              <a:gd name="T8" fmla="+- 0 18313 17973"/>
                              <a:gd name="T9" fmla="*/ T8 w 388"/>
                              <a:gd name="T10" fmla="+- 0 4471 4455"/>
                              <a:gd name="T11" fmla="*/ 4471 h 930"/>
                              <a:gd name="T12" fmla="+- 0 18296 17973"/>
                              <a:gd name="T13" fmla="*/ T12 w 388"/>
                              <a:gd name="T14" fmla="+- 0 4459 4455"/>
                              <a:gd name="T15" fmla="*/ 4459 h 930"/>
                              <a:gd name="T16" fmla="+- 0 18275 17973"/>
                              <a:gd name="T17" fmla="*/ T16 w 388"/>
                              <a:gd name="T18" fmla="+- 0 4455 4455"/>
                              <a:gd name="T19" fmla="*/ 4455 h 930"/>
                              <a:gd name="T20" fmla="+- 0 18059 17973"/>
                              <a:gd name="T21" fmla="*/ T20 w 388"/>
                              <a:gd name="T22" fmla="+- 0 4455 4455"/>
                              <a:gd name="T23" fmla="*/ 4455 h 930"/>
                              <a:gd name="T24" fmla="+- 0 18038 17973"/>
                              <a:gd name="T25" fmla="*/ T24 w 388"/>
                              <a:gd name="T26" fmla="+- 0 4459 4455"/>
                              <a:gd name="T27" fmla="*/ 4459 h 930"/>
                              <a:gd name="T28" fmla="+- 0 18021 17973"/>
                              <a:gd name="T29" fmla="*/ T28 w 388"/>
                              <a:gd name="T30" fmla="+- 0 4471 4455"/>
                              <a:gd name="T31" fmla="*/ 4471 h 930"/>
                              <a:gd name="T32" fmla="+- 0 18009 17973"/>
                              <a:gd name="T33" fmla="*/ T32 w 388"/>
                              <a:gd name="T34" fmla="+- 0 4488 4455"/>
                              <a:gd name="T35" fmla="*/ 4488 h 930"/>
                              <a:gd name="T36" fmla="+- 0 18005 17973"/>
                              <a:gd name="T37" fmla="*/ T36 w 388"/>
                              <a:gd name="T38" fmla="+- 0 4509 4455"/>
                              <a:gd name="T39" fmla="*/ 4509 h 930"/>
                              <a:gd name="T40" fmla="+- 0 18005 17973"/>
                              <a:gd name="T41" fmla="*/ T40 w 388"/>
                              <a:gd name="T42" fmla="+- 0 4816 4455"/>
                              <a:gd name="T43" fmla="*/ 4816 h 930"/>
                              <a:gd name="T44" fmla="+- 0 18009 17973"/>
                              <a:gd name="T45" fmla="*/ T44 w 388"/>
                              <a:gd name="T46" fmla="+- 0 4837 4455"/>
                              <a:gd name="T47" fmla="*/ 4837 h 930"/>
                              <a:gd name="T48" fmla="+- 0 18021 17973"/>
                              <a:gd name="T49" fmla="*/ T48 w 388"/>
                              <a:gd name="T50" fmla="+- 0 4854 4455"/>
                              <a:gd name="T51" fmla="*/ 4854 h 930"/>
                              <a:gd name="T52" fmla="+- 0 18038 17973"/>
                              <a:gd name="T53" fmla="*/ T52 w 388"/>
                              <a:gd name="T54" fmla="+- 0 4866 4455"/>
                              <a:gd name="T55" fmla="*/ 4866 h 930"/>
                              <a:gd name="T56" fmla="+- 0 18059 17973"/>
                              <a:gd name="T57" fmla="*/ T56 w 388"/>
                              <a:gd name="T58" fmla="+- 0 4870 4455"/>
                              <a:gd name="T59" fmla="*/ 4870 h 930"/>
                              <a:gd name="T60" fmla="+- 0 18275 17973"/>
                              <a:gd name="T61" fmla="*/ T60 w 388"/>
                              <a:gd name="T62" fmla="+- 0 4870 4455"/>
                              <a:gd name="T63" fmla="*/ 4870 h 930"/>
                              <a:gd name="T64" fmla="+- 0 18296 17973"/>
                              <a:gd name="T65" fmla="*/ T64 w 388"/>
                              <a:gd name="T66" fmla="+- 0 4866 4455"/>
                              <a:gd name="T67" fmla="*/ 4866 h 930"/>
                              <a:gd name="T68" fmla="+- 0 18313 17973"/>
                              <a:gd name="T69" fmla="*/ T68 w 388"/>
                              <a:gd name="T70" fmla="+- 0 4854 4455"/>
                              <a:gd name="T71" fmla="*/ 4854 h 930"/>
                              <a:gd name="T72" fmla="+- 0 18325 17973"/>
                              <a:gd name="T73" fmla="*/ T72 w 388"/>
                              <a:gd name="T74" fmla="+- 0 4837 4455"/>
                              <a:gd name="T75" fmla="*/ 4837 h 930"/>
                              <a:gd name="T76" fmla="+- 0 18329 17973"/>
                              <a:gd name="T77" fmla="*/ T76 w 388"/>
                              <a:gd name="T78" fmla="+- 0 4816 4455"/>
                              <a:gd name="T79" fmla="*/ 4816 h 930"/>
                              <a:gd name="T80" fmla="+- 0 18329 17973"/>
                              <a:gd name="T81" fmla="*/ T80 w 388"/>
                              <a:gd name="T82" fmla="+- 0 4509 4455"/>
                              <a:gd name="T83" fmla="*/ 4509 h 930"/>
                              <a:gd name="T84" fmla="+- 0 18361 17973"/>
                              <a:gd name="T85" fmla="*/ T84 w 388"/>
                              <a:gd name="T86" fmla="+- 0 4947 4455"/>
                              <a:gd name="T87" fmla="*/ 4947 h 930"/>
                              <a:gd name="T88" fmla="+- 0 17973 17973"/>
                              <a:gd name="T89" fmla="*/ T88 w 388"/>
                              <a:gd name="T90" fmla="+- 0 4947 4455"/>
                              <a:gd name="T91" fmla="*/ 4947 h 930"/>
                              <a:gd name="T92" fmla="+- 0 17980 17973"/>
                              <a:gd name="T93" fmla="*/ T92 w 388"/>
                              <a:gd name="T94" fmla="+- 0 4977 4455"/>
                              <a:gd name="T95" fmla="*/ 4977 h 930"/>
                              <a:gd name="T96" fmla="+- 0 17990 17973"/>
                              <a:gd name="T97" fmla="*/ T96 w 388"/>
                              <a:gd name="T98" fmla="+- 0 5049 4455"/>
                              <a:gd name="T99" fmla="*/ 5049 h 930"/>
                              <a:gd name="T100" fmla="+- 0 18015 17973"/>
                              <a:gd name="T101" fmla="*/ T100 w 388"/>
                              <a:gd name="T102" fmla="+- 0 5136 4455"/>
                              <a:gd name="T103" fmla="*/ 5136 h 930"/>
                              <a:gd name="T104" fmla="+- 0 18050 17973"/>
                              <a:gd name="T105" fmla="*/ T104 w 388"/>
                              <a:gd name="T106" fmla="+- 0 5225 4455"/>
                              <a:gd name="T107" fmla="*/ 5225 h 930"/>
                              <a:gd name="T108" fmla="+- 0 18091 17973"/>
                              <a:gd name="T109" fmla="*/ T108 w 388"/>
                              <a:gd name="T110" fmla="+- 0 5304 4455"/>
                              <a:gd name="T111" fmla="*/ 5304 h 930"/>
                              <a:gd name="T112" fmla="+- 0 18131 17973"/>
                              <a:gd name="T113" fmla="*/ T112 w 388"/>
                              <a:gd name="T114" fmla="+- 0 5362 4455"/>
                              <a:gd name="T115" fmla="*/ 5362 h 930"/>
                              <a:gd name="T116" fmla="+- 0 18167 17973"/>
                              <a:gd name="T117" fmla="*/ T116 w 388"/>
                              <a:gd name="T118" fmla="+- 0 5384 4455"/>
                              <a:gd name="T119" fmla="*/ 5384 h 930"/>
                              <a:gd name="T120" fmla="+- 0 18203 17973"/>
                              <a:gd name="T121" fmla="*/ T120 w 388"/>
                              <a:gd name="T122" fmla="+- 0 5364 4455"/>
                              <a:gd name="T123" fmla="*/ 5364 h 930"/>
                              <a:gd name="T124" fmla="+- 0 18244 17973"/>
                              <a:gd name="T125" fmla="*/ T124 w 388"/>
                              <a:gd name="T126" fmla="+- 0 5310 4455"/>
                              <a:gd name="T127" fmla="*/ 5310 h 930"/>
                              <a:gd name="T128" fmla="+- 0 18285 17973"/>
                              <a:gd name="T129" fmla="*/ T128 w 388"/>
                              <a:gd name="T130" fmla="+- 0 5234 4455"/>
                              <a:gd name="T131" fmla="*/ 5234 h 930"/>
                              <a:gd name="T132" fmla="+- 0 18321 17973"/>
                              <a:gd name="T133" fmla="*/ T132 w 388"/>
                              <a:gd name="T134" fmla="+- 0 5147 4455"/>
                              <a:gd name="T135" fmla="*/ 5147 h 930"/>
                              <a:gd name="T136" fmla="+- 0 18346 17973"/>
                              <a:gd name="T137" fmla="*/ T136 w 388"/>
                              <a:gd name="T138" fmla="+- 0 5062 4455"/>
                              <a:gd name="T139" fmla="*/ 5062 h 930"/>
                              <a:gd name="T140" fmla="+- 0 18356 17973"/>
                              <a:gd name="T141" fmla="*/ T140 w 388"/>
                              <a:gd name="T142" fmla="+- 0 4991 4455"/>
                              <a:gd name="T143" fmla="*/ 4991 h 930"/>
                              <a:gd name="T144" fmla="+- 0 18361 17973"/>
                              <a:gd name="T145" fmla="*/ T144 w 388"/>
                              <a:gd name="T146" fmla="+- 0 4947 4455"/>
                              <a:gd name="T147" fmla="*/ 494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3DBA43" id="Group 1445" o:spid="_x0000_s1026" style="position:absolute;margin-left:7.55pt;margin-top:2.5pt;width:1002.95pt;height:647.95pt;z-index:-251569664;mso-position-horizontal-relative:page" coordorigin="151,50" coordsize="20059,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">
                <v:rect id="Rectangle 1446" o:spid="_x0000_s1027" style="position:absolute;left:151;top:5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" fillcolor="#f4f1e9" stroked="f"/>
                <v:rect id="Rectangle 1447" o:spid="_x0000_s1028" style="position:absolute;left:151;top:602;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" fillcolor="#faf7e7" stroked="f"/>
                <v:rect id="Rectangle 1448" o:spid="_x0000_s1029" style="position:absolute;left:151;top:117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" fillcolor="#f4f1e9" stroked="f"/>
                <v:rect id="Rectangle 1449" o:spid="_x0000_s1030" style="position:absolute;left:151;top:1707;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" fillcolor="#faf7e7" stroked="f"/>
                <v:rect id="Rectangle 1450" o:spid="_x0000_s1031" style="position:absolute;left:151;top:226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" fillcolor="#f4f1e9" stroked="f"/>
                <v:rect id="Rectangle 1451" o:spid="_x0000_s1032" style="position:absolute;left:151;top:3566;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" fillcolor="#f4f1e9" stroked="f"/>
                <v:rect id="Rectangle 1452" o:spid="_x0000_s1033" style="position:absolute;left:151;top:4118;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" fillcolor="#faf7e7" stroked="f"/>
                <v:rect id="Rectangle 1453" o:spid="_x0000_s1034" style="position:absolute;left:151;top:5424;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" fillcolor="#f4f1e9" stroked="f"/>
                <v:rect id="Rectangle 1454" o:spid="_x0000_s1035" style="position:absolute;left:151;top:5994;width:20059;height:7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" fillcolor="#faf7e7" stroked="f"/>
                <v:shape id="AutoShape 1455" o:spid="_x0000_s1036" style="position:absolute;left:15766;top:6224;width:3971;height:2011;visibility:visible;mso-wrap-style:square;v-text-anchor:top" coordsize="3971,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" path="m748,121r-4,-19l733,86,717,75,698,71r-25,l673,146r,399l75,545r,-399l673,146r,-75l50,71,31,75,15,86,4,102,,121,,570r4,19l15,605r16,11l50,620r249,l299,694r-112,l187,769r374,l561,694r-112,l449,620r249,l717,616r16,-11l744,589r4,-19l748,545r,-399l748,121xm1146,121r-4,-19l1132,86,1116,75r-20,-4l1096,121r,75l1096,246r,75l1009,321r,336l1006,672r-7,12l987,692r-15,2l957,692r-12,-8l937,672r-2,-15l937,642r8,-12l957,623r15,-3l987,623r12,7l1006,642r3,15l1009,321r-162,l847,246r249,l1096,196r-249,l847,121r249,l1096,71r-249,l828,75,812,86r-11,16l798,121r,598l801,739r11,16l828,765r19,4l1096,769r20,-4l1132,755r10,-16l1146,719r,-25l1146,620r,-299l1146,246r,-50l1146,121xm1676,678r-62,-63l1549,700r-3,5l1547,711r4,3l1527,752r2,6l1535,762r2,l1540,762r2,l1577,740r3,4l1586,745r4,-3l1676,678xm1871,1202r-2,-15l1861,1175r-12,-8l1834,1164r-15,3l1807,1175r-7,12l1797,1202r,74l1800,1291r7,12l1819,1311r15,3l1849,1311r12,-8l1869,1291r2,-15l1871,1202xm1902,777r-62,-62l1775,800r-3,5l1773,810r4,4l1754,852r1,6l1761,862r2,l1766,862r2,l1803,840r3,3l1812,844r5,-2l1902,777xm2001,378r-88,-87l1736,474r-98,110l1707,653r104,-91l2001,378xm2115,901r-63,-63l1987,923r-2,5l1986,934r3,3l1966,975r2,6l1974,985r1,l1979,985r2,l2015,963r4,4l2024,968r5,-3l2115,901xm2227,478r-88,-88l1963,574r-99,110l1933,753r104,-91l2227,478xm2296,142r-3,-18l2282,109,2271,97r18,-19l2294,68r1,-13l2290,38,2276,20,2257,6,2240,r-15,1l2215,7,1941,263r87,88l2246,123r15,15l2261,145r-3,4l2085,322r-1,11l2098,348r12,l2283,175r10,-16l2296,142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9r-11,-12l2515,178r5,-10l2521,154r-5,-16l2502,120r-19,-14l2466,100r-15,1l2442,106,2167,363r87,88l2472,223r15,15l2488,245r-4,4l2311,422r,11l2325,448r11,l2509,275r10,-16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6295;673,6295;0,6794;299,6918;449,6844;748,6769;1116,6299;1009,6545;957,6916;957,6847;1009,6545;847,6345;801,6326;847,6993;1146,6918;1676,6902;1527,6976;1577,6964;1869,7411;1800,7411;1834,7538;1902,7001;1754,7076;1803,7064;1913,6515;2115,7125;1966,7199;2015,7187;2139,6614;2296,6366;2295,6279;2215,6231;2258,6373;2293,6383;2307,7388;2273,7515;2342,7515;2077,7031;1647,7763;1722,7763;2494,7687;2341,7581;2220,7463;1834,7588;1647,7463;2508,6433;2502,6344;2254,6675;2311,6657;2735,6589;2734,6502;2654,6454;2696,6596;2732,6606;3896,7225;3746,6339;3608,6328;3373,7363;3970,6378" o:connectangles="0,0,0,0,0,0,0,0,0,0,0,0,0,0,0,0,0,0,0,0,0,0,0,0,0,0,0,0,0,0,0,0,0,0,0,0,0,0,0,0,0,0,0,0,0,0,0,0,0,0,0,0,0,0,0,0,0,0,0"/>
                </v:shape>
                <v:shape id="Picture 1456" o:spid="_x0000_s1037" type="#_x0000_t75" style="position:absolute;left:1497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">
                  <v:imagedata r:id="rId82" o:title=""/>
                </v:shape>
                <v:shape id="Freeform 1457" o:spid="_x0000_s1038" style="position:absolute;left:14877;top:714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" path="m102,l60,52,27,112,7,177,,247r7,70l27,383r33,59l102,494r35,-35l101,415,74,364,56,308,50,247r6,-60l74,131,101,80,137,35,102,xe" fillcolor="#aeabab" stroked="f">
                  <v:path arrowok="t" o:connecttype="custom" o:connectlocs="102,7141;60,7193;27,7253;7,7318;0,7388;7,7458;27,7524;60,7583;102,7635;137,7600;101,7556;74,7505;56,7449;50,7388;56,7328;74,7272;101,7221;137,7176;102,7141" o:connectangles="0,0,0,0,0,0,0,0,0,0,0,0,0,0,0,0,0,0,0"/>
                </v:shape>
                <v:shape id="Picture 1458" o:spid="_x0000_s1039" type="#_x0000_t75" style="position:absolute;left:1529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">
                  <v:imagedata r:id="rId83" o:title=""/>
                </v:shape>
                <v:shape id="AutoShape 1459" o:spid="_x0000_s1040" style="position:absolute;left:14743;top:611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" path="m375,412r-3,-15l364,385r-12,-8l338,374r-76,l262,449r,75l96,524r11,-75l262,449r,-75l108,374,75,34,71,21,63,10,51,3,37,,23,3,11,11,3,23,,38r,3l37,410,1,661r76,l90,574r172,l262,661r74,l336,574r,-50l336,449r2,l352,446r12,-8l372,426r3,-14xm525,69r-379,l146,360r379,l525,69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6490;262,6637;262,6487;63,6123;11,6124;37,6523;262,6687;336,6637;364,6551;146,6182;832,7388;730,7142;776,7327;731,7556;804,7524;902,7768;832,7737;793,7887;820,7837;707,7848;657,7875;707,7848;583,7875;533,7848;583,7737;526,7413;518,7353;448,7353;440,7414;458,7848;408,7875;458,7848;230,7881;165,7908;138,7842;203,7816;234,7737;63,7768;74,7972;876,7982;906,7912;906,7787;4994,7753;4380,7761;4380,7814;4643,8137;4793,8137;4994,7822" o:connectangles="0,0,0,0,0,0,0,0,0,0,0,0,0,0,0,0,0,0,0,0,0,0,0,0,0,0,0,0,0,0,0,0,0,0,0,0,0,0,0,0,0,0,0,0,0,0,0,0"/>
                </v:shape>
                <v:shape id="Picture 1460" o:spid="_x0000_s1041" type="#_x0000_t75" style="position:absolute;left:19100;top:792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">
                  <v:imagedata r:id="rId84" o:title=""/>
                </v:shape>
                <v:rect id="Rectangle 1461" o:spid="_x0000_s1042"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" fillcolor="#aeabab" stroked="f"/>
                <v:rect id="Rectangle 1462" o:spid="_x0000_s1043"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" filled="f" strokecolor="white" strokeweight="1pt"/>
                <v:rect id="Rectangle 1463" o:spid="_x0000_s1044"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" fillcolor="#aeabab" stroked="f"/>
                <v:rect id="Rectangle 1464" o:spid="_x0000_s1045"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" filled="f" strokecolor="white" strokeweight="1pt"/>
                <v:rect id="Rectangle 1465" o:spid="_x0000_s1046" style="position:absolute;left:15884;top:733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" stroked="f"/>
                <v:shape id="Picture 1466" o:spid="_x0000_s1047" type="#_x0000_t75" style="position:absolute;left:15916;top:7426;width:116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">
                  <v:imagedata r:id="rId85" o:title=""/>
                </v:shape>
                <v:rect id="Rectangle 1467" o:spid="_x0000_s1048" style="position:absolute;left:151;top:2812;width:2005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" fillcolor="#faf7e7" stroked="f"/>
                <v:shape id="Freeform 1468" o:spid="_x0000_s1049" style="position:absolute;left:17113;top:2998;width:220;height:440;visibility:visible;mso-wrap-style:square;v-text-anchor:top" coordsize="22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" path="m109,l,,,439r109,l152,422r35,-47l210,305r9,-86l210,134,187,64,152,17,109,xe" fillcolor="#8da9db" stroked="f">
                  <v:path arrowok="t" o:connecttype="custom" o:connectlocs="109,2999;0,2999;0,3438;109,3438;152,3421;187,3374;210,3304;219,3218;210,3133;187,3063;152,3016;109,2999" o:connectangles="0,0,0,0,0,0,0,0,0,0,0,0"/>
                </v:shape>
                <v:shape id="AutoShape 1469" o:spid="_x0000_s1050" style="position:absolute;left:16864;top:2887;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197;89,3204;95,3228;119,3221;119,3204;263,3356;240,3363;247,3386;270,3379;270,3363;263,3054;240,3060;247,3084;270,3077;270,3060;270,3206;240,3107;241,3220;340,3277;414,3197;391,3204;398,3228;421,3221;421,3204;504,3155;466,3077;456,3287;380,3391;255,3432;130,3391;54,3287;54,3153;130,3049;255,3008;380,3049;456,3153;466,3077;457,3013;462,3007;465,2990;433,2972;398,3007;341,2978;278,2964;346,2933;164,2887;232,2933;163,2980;54,3060;0,3187;21,3324;107,3429;239,3476;372,3449;429,3410;503,3291" o:connectangles="0,0,0,0,0,0,0,0,0,0,0,0,0,0,0,0,0,0,0,0,0,0,0,0,0,0,0,0,0,0,0,0,0,0,0,0,0,0,0,0,0,0,0,0,0,0,0,0,0,0,0,0,0,0,0,0"/>
                </v:shape>
                <v:shape id="Picture 1470" o:spid="_x0000_s1051" type="#_x0000_t75" style="position:absolute;left:15989;top:4148;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">
                  <v:imagedata r:id="rId86" o:title=""/>
                </v:shape>
                <v:shape id="Freeform 1471" o:spid="_x0000_s1052" style="position:absolute;left:15885;top:4785;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" path="m426,l106,,,216r532,l426,xe" fillcolor="#767070" stroked="f">
                  <v:path arrowok="t" o:connecttype="custom" o:connectlocs="426,4786;106,4786;0,5002;532,5002;426,4786" o:connectangles="0,0,0,0,0"/>
                </v:shape>
                <v:shape id="Picture 1472" o:spid="_x0000_s1053" type="#_x0000_t75" style="position:absolute;left:15852;top:449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">
                  <v:imagedata r:id="rId87" o:title=""/>
                </v:shape>
                <v:shape id="Picture 1473" o:spid="_x0000_s1054" type="#_x0000_t75" style="position:absolute;left:16222;top:448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">
                  <v:imagedata r:id="rId88" o:title=""/>
                </v:shape>
                <v:shape id="AutoShape 1474" o:spid="_x0000_s1055" style="position:absolute;left:15957;top:4485;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40;352,4519;340,4502;323,4490;302,4486;86,4486;65,4490;48,4502;36,4519;32,4540;32,4847;36,4868;48,4885;65,4897;86,4901;302,4901;323,4897;340,4885;352,4868;356,4847;356,4540;388,4978;0,4978;7,5008;17,5080;42,5167;77,5256;118,5335;158,5393;194,5415;230,5395;271,5341;312,5265;348,5178;373,5093;383,5022;388,4978" o:connectangles="0,0,0,0,0,0,0,0,0,0,0,0,0,0,0,0,0,0,0,0,0,0,0,0,0,0,0,0,0,0,0,0,0,0,0,0,0"/>
                </v:shape>
                <v:shape id="Picture 1475" o:spid="_x0000_s1056" type="#_x0000_t75" style="position:absolute;left:16658;top:413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">
                  <v:imagedata r:id="rId89" o:title=""/>
                </v:shape>
                <v:shape id="Freeform 1476" o:spid="_x0000_s1057" style="position:absolute;left:16554;top:476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" path="m426,l106,,,216r532,l426,xe" fillcolor="#767070" stroked="f">
                  <v:path arrowok="t" o:connecttype="custom" o:connectlocs="426,4768;106,4768;0,4984;532,4984;426,4768" o:connectangles="0,0,0,0,0"/>
                </v:shape>
                <v:shape id="Picture 1477" o:spid="_x0000_s1058" type="#_x0000_t75" style="position:absolute;left:16521;top:447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">
                  <v:imagedata r:id="rId87" o:title=""/>
                </v:shape>
                <v:shape id="Picture 1478" o:spid="_x0000_s1059" type="#_x0000_t75" style="position:absolute;left:16891;top:447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">
                  <v:imagedata r:id="rId88" o:title=""/>
                </v:shape>
                <v:shape id="AutoShape 1479" o:spid="_x0000_s1060" style="position:absolute;left:16626;top:446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2;352,4501;340,4484;323,4472;302,4468;86,4468;65,4472;48,4484;36,4501;32,4522;32,4829;36,4850;48,4867;65,4879;86,4883;302,4883;323,4879;340,4867;352,4850;356,4829;356,4522;388,4960;0,4960;7,4990;17,5062;42,5149;77,5238;118,5317;158,5375;194,5397;230,5377;271,5323;312,5247;348,5160;373,5075;383,5004;388,4960" o:connectangles="0,0,0,0,0,0,0,0,0,0,0,0,0,0,0,0,0,0,0,0,0,0,0,0,0,0,0,0,0,0,0,0,0,0,0,0,0"/>
                </v:shape>
                <v:shape id="Picture 1480" o:spid="_x0000_s1061" type="#_x0000_t75" style="position:absolute;left:17335;top:413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">
                  <v:imagedata r:id="rId90" o:title=""/>
                </v:shape>
                <v:shape id="Freeform 1481" o:spid="_x0000_s1062" style="position:absolute;left:17231;top:477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" path="m426,l106,,,216r532,l426,xe" fillcolor="#767070" stroked="f">
                  <v:path arrowok="t" o:connecttype="custom" o:connectlocs="426,4773;106,4773;0,4989;532,4989;426,4773" o:connectangles="0,0,0,0,0"/>
                </v:shape>
                <v:shape id="Picture 1482" o:spid="_x0000_s1063" type="#_x0000_t75" style="position:absolute;left:17198;top:447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">
                  <v:imagedata r:id="rId87" o:title=""/>
                </v:shape>
                <v:shape id="Picture 1483" o:spid="_x0000_s1064" type="#_x0000_t75" style="position:absolute;left:17568;top:447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">
                  <v:imagedata r:id="rId91" o:title=""/>
                </v:shape>
                <v:shape id="AutoShape 1484" o:spid="_x0000_s1065" style="position:absolute;left:17303;top:447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7;352,4506;340,4489;323,4477;302,4473;86,4473;65,4477;48,4489;36,4506;32,4527;32,4834;36,4855;48,4872;65,4884;86,4888;302,4888;323,4884;340,4872;352,4855;356,4834;356,4527;388,4965;0,4965;7,4995;17,5067;42,5154;77,5243;118,5322;158,5380;194,5402;230,5382;271,5328;312,5252;348,5165;373,5080;383,5009;388,4965" o:connectangles="0,0,0,0,0,0,0,0,0,0,0,0,0,0,0,0,0,0,0,0,0,0,0,0,0,0,0,0,0,0,0,0,0,0,0,0,0"/>
                </v:shape>
                <v:shape id="Picture 1485" o:spid="_x0000_s1066" type="#_x0000_t75" style="position:absolute;left:18005;top:411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">
                  <v:imagedata r:id="rId86" o:title=""/>
                </v:shape>
                <v:shape id="Freeform 1486" o:spid="_x0000_s1067" style="position:absolute;left:17901;top:475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" path="m426,l106,,,216r532,l426,xe" fillcolor="#767070" stroked="f">
                  <v:path arrowok="t" o:connecttype="custom" o:connectlocs="426,4755;106,4755;0,4971;532,4971;426,4755" o:connectangles="0,0,0,0,0"/>
                </v:shape>
                <v:shape id="Picture 1487" o:spid="_x0000_s1068" type="#_x0000_t75" style="position:absolute;left:17868;top:445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">
                  <v:imagedata r:id="rId87" o:title=""/>
                </v:shape>
                <v:shape id="Picture 1488" o:spid="_x0000_s1069" type="#_x0000_t75" style="position:absolute;left:18238;top:445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">
                  <v:imagedata r:id="rId88" o:title=""/>
                </v:shape>
                <v:shape id="AutoShape 1489" o:spid="_x0000_s1070" style="position:absolute;left:17973;top:445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09;352,4488;340,4471;323,4459;302,4455;86,4455;65,4459;48,4471;36,4488;32,4509;32,4816;36,4837;48,4854;65,4866;86,4870;302,4870;323,4866;340,4854;352,4837;356,4816;356,4509;388,4947;0,4947;7,4977;17,5049;42,5136;77,5225;118,5304;158,5362;194,5384;230,5364;271,5310;312,5234;348,5147;373,5062;383,4991;388,4947" o:connectangles="0,0,0,0,0,0,0,0,0,0,0,0,0,0,0,0,0,0,0,0,0,0,0,0,0,0,0,0,0,0,0,0,0,0,0,0,0"/>
                </v:shape>
                <w10:wrap anchorx="page"/>
              </v:group>
            </w:pict>
          </mc:Fallback>
        </mc:AlternateContent>
      </w:r>
      <w:r w:rsidR="00536928" w:rsidRPr="00746325">
        <w:rPr>
          <w:rFonts w:ascii="Arial"/>
          <w:b/>
          <w:sz w:val="36"/>
          <w:lang w:val="et-EE"/>
        </w:rPr>
        <w:t>Tegevuse nimi:</w:t>
      </w:r>
    </w:p>
    <w:p w14:paraId="36C9D501" w14:textId="77777777" w:rsidR="00065C28" w:rsidRPr="00746325" w:rsidRDefault="00536928">
      <w:pPr>
        <w:spacing w:before="174"/>
        <w:ind w:left="276"/>
        <w:rPr>
          <w:sz w:val="36"/>
          <w:lang w:val="et-EE"/>
        </w:rPr>
      </w:pPr>
      <w:r w:rsidRPr="00746325">
        <w:rPr>
          <w:sz w:val="36"/>
          <w:lang w:val="et-EE"/>
        </w:rPr>
        <w:t>Eelarve esitamine</w:t>
      </w:r>
    </w:p>
    <w:p w14:paraId="77FD5AFB" w14:textId="77777777" w:rsidR="00065C28" w:rsidRPr="00746325" w:rsidRDefault="00536928">
      <w:pPr>
        <w:spacing w:before="154"/>
        <w:ind w:left="276"/>
        <w:rPr>
          <w:rFonts w:ascii="Arial"/>
          <w:b/>
          <w:sz w:val="36"/>
          <w:lang w:val="et-EE"/>
        </w:rPr>
      </w:pPr>
      <w:r w:rsidRPr="00746325">
        <w:rPr>
          <w:rFonts w:ascii="Arial"/>
          <w:b/>
          <w:sz w:val="36"/>
          <w:lang w:val="et-EE"/>
        </w:rPr>
        <w:t>Tase:</w:t>
      </w:r>
    </w:p>
    <w:p w14:paraId="4D98444C" w14:textId="77777777" w:rsidR="00065C28" w:rsidRPr="00746325" w:rsidRDefault="00536928">
      <w:pPr>
        <w:spacing w:before="122"/>
        <w:ind w:left="276"/>
        <w:rPr>
          <w:sz w:val="36"/>
          <w:lang w:val="et-EE"/>
        </w:rPr>
      </w:pPr>
      <w:r w:rsidRPr="00746325">
        <w:rPr>
          <w:sz w:val="36"/>
          <w:lang w:val="et-EE"/>
        </w:rPr>
        <w:t>Algaja (sobib naistele, kellel on vähe kogemusi või teadmisi finantskirjaoskuse alal).</w:t>
      </w:r>
    </w:p>
    <w:p w14:paraId="6580EDDA" w14:textId="3B7AF0FE" w:rsidR="00065C28" w:rsidRPr="00746325" w:rsidRDefault="00536928">
      <w:pPr>
        <w:spacing w:before="143"/>
        <w:ind w:left="276"/>
        <w:rPr>
          <w:rFonts w:ascii="Arial"/>
          <w:b/>
          <w:sz w:val="36"/>
          <w:lang w:val="et-EE"/>
        </w:rPr>
      </w:pPr>
      <w:r w:rsidRPr="00746325">
        <w:rPr>
          <w:rFonts w:ascii="Arial"/>
          <w:b/>
          <w:sz w:val="36"/>
          <w:lang w:val="et-EE"/>
        </w:rPr>
        <w:t>Kulu</w:t>
      </w:r>
      <w:r w:rsidR="00081996">
        <w:rPr>
          <w:rFonts w:ascii="Arial"/>
          <w:b/>
          <w:sz w:val="36"/>
          <w:lang w:val="et-EE"/>
        </w:rPr>
        <w:t>v</w:t>
      </w:r>
      <w:r w:rsidRPr="00746325">
        <w:rPr>
          <w:rFonts w:ascii="Arial"/>
          <w:b/>
          <w:sz w:val="36"/>
          <w:lang w:val="et-EE"/>
        </w:rPr>
        <w:t xml:space="preserve"> aeg:</w:t>
      </w:r>
    </w:p>
    <w:p w14:paraId="1E31A0A9" w14:textId="77777777" w:rsidR="00065C28" w:rsidRPr="00746325" w:rsidRDefault="00536928">
      <w:pPr>
        <w:spacing w:before="134"/>
        <w:ind w:left="276"/>
        <w:rPr>
          <w:sz w:val="36"/>
          <w:lang w:val="et-EE"/>
        </w:rPr>
      </w:pPr>
      <w:r w:rsidRPr="00746325">
        <w:rPr>
          <w:sz w:val="36"/>
          <w:lang w:val="et-EE"/>
        </w:rPr>
        <w:t>1 tund</w:t>
      </w:r>
    </w:p>
    <w:p w14:paraId="70ED2C6A" w14:textId="77777777" w:rsidR="00065C28" w:rsidRPr="00746325" w:rsidRDefault="00536928">
      <w:pPr>
        <w:spacing w:before="342"/>
        <w:ind w:left="276"/>
        <w:rPr>
          <w:rFonts w:ascii="Arial"/>
          <w:b/>
          <w:sz w:val="36"/>
          <w:lang w:val="et-EE"/>
        </w:rPr>
      </w:pPr>
      <w:r w:rsidRPr="00746325">
        <w:rPr>
          <w:rFonts w:ascii="Arial"/>
          <w:b/>
          <w:sz w:val="36"/>
          <w:lang w:val="et-EE"/>
        </w:rPr>
        <w:t>Minimaalne osalejate arv:</w:t>
      </w:r>
    </w:p>
    <w:p w14:paraId="55CDC11D" w14:textId="50BF5D13" w:rsidR="00065C28" w:rsidRPr="00746325" w:rsidRDefault="00536928">
      <w:pPr>
        <w:spacing w:before="134"/>
        <w:ind w:left="276"/>
        <w:rPr>
          <w:sz w:val="36"/>
          <w:lang w:val="et-EE"/>
        </w:rPr>
      </w:pPr>
      <w:r w:rsidRPr="00746325">
        <w:rPr>
          <w:sz w:val="36"/>
          <w:lang w:val="et-EE"/>
        </w:rPr>
        <w:t>4</w:t>
      </w:r>
    </w:p>
    <w:p w14:paraId="517650DF" w14:textId="77777777" w:rsidR="00DA1199" w:rsidRPr="00746325" w:rsidRDefault="00DA1199">
      <w:pPr>
        <w:pStyle w:val="a3"/>
        <w:rPr>
          <w:sz w:val="20"/>
          <w:lang w:val="et-EE"/>
        </w:rPr>
      </w:pPr>
    </w:p>
    <w:p w14:paraId="430964F6" w14:textId="77777777" w:rsidR="00DA1199" w:rsidRPr="00746325" w:rsidRDefault="00DA1199">
      <w:pPr>
        <w:pStyle w:val="a3"/>
        <w:rPr>
          <w:sz w:val="20"/>
          <w:lang w:val="et-EE"/>
        </w:rPr>
      </w:pPr>
    </w:p>
    <w:p w14:paraId="5A730510" w14:textId="77777777" w:rsidR="00DA1199" w:rsidRPr="00746325" w:rsidRDefault="00DA1199">
      <w:pPr>
        <w:pStyle w:val="a3"/>
        <w:rPr>
          <w:sz w:val="20"/>
          <w:lang w:val="et-EE"/>
        </w:rPr>
      </w:pPr>
    </w:p>
    <w:p w14:paraId="09960C89" w14:textId="0568047F" w:rsidR="00065C28" w:rsidRPr="00746325" w:rsidRDefault="002068E9">
      <w:pPr>
        <w:spacing w:before="208" w:line="340" w:lineRule="auto"/>
        <w:ind w:left="276" w:right="18193"/>
        <w:rPr>
          <w:sz w:val="36"/>
          <w:lang w:val="et-EE"/>
        </w:rPr>
      </w:pPr>
      <w:r>
        <w:rPr>
          <w:rFonts w:ascii="Arial"/>
          <w:b/>
          <w:spacing w:val="-1"/>
          <w:sz w:val="36"/>
          <w:lang w:val="et-EE"/>
        </w:rPr>
        <w:t>Vahendid</w:t>
      </w:r>
      <w:r w:rsidR="00536928" w:rsidRPr="00746325">
        <w:rPr>
          <w:rFonts w:ascii="Arial"/>
          <w:b/>
          <w:spacing w:val="-1"/>
          <w:sz w:val="36"/>
          <w:lang w:val="et-EE"/>
        </w:rPr>
        <w:t xml:space="preserve">: </w:t>
      </w:r>
      <w:r>
        <w:rPr>
          <w:sz w:val="36"/>
          <w:lang w:val="et-EE"/>
        </w:rPr>
        <w:t>Pabertahvel</w:t>
      </w:r>
      <w:r w:rsidR="00536928" w:rsidRPr="00746325">
        <w:rPr>
          <w:sz w:val="36"/>
          <w:lang w:val="et-EE"/>
        </w:rPr>
        <w:t xml:space="preserve"> </w:t>
      </w:r>
      <w:r>
        <w:rPr>
          <w:sz w:val="36"/>
          <w:lang w:val="et-EE"/>
        </w:rPr>
        <w:t>P</w:t>
      </w:r>
      <w:r w:rsidR="00536928" w:rsidRPr="00746325">
        <w:rPr>
          <w:sz w:val="36"/>
          <w:lang w:val="et-EE"/>
        </w:rPr>
        <w:t>liiatsid</w:t>
      </w:r>
    </w:p>
    <w:p w14:paraId="5C6B8F74" w14:textId="53784816" w:rsidR="00065C28" w:rsidRPr="00746325" w:rsidRDefault="001D431D">
      <w:pPr>
        <w:spacing w:before="17" w:line="352" w:lineRule="auto"/>
        <w:ind w:left="276" w:right="19122"/>
        <w:jc w:val="both"/>
        <w:rPr>
          <w:sz w:val="36"/>
          <w:lang w:val="et-EE"/>
        </w:rPr>
      </w:pPr>
      <w:r>
        <w:rPr>
          <w:noProof/>
        </w:rPr>
        <mc:AlternateContent>
          <mc:Choice Requires="wps">
            <w:drawing>
              <wp:anchor distT="0" distB="0" distL="114300" distR="114300" simplePos="0" relativeHeight="251665920" behindDoc="0" locked="0" layoutInCell="1" allowOverlap="1" wp14:anchorId="0B42C3FB" wp14:editId="5822F992">
                <wp:simplePos x="0" y="0"/>
                <wp:positionH relativeFrom="page">
                  <wp:posOffset>10086340</wp:posOffset>
                </wp:positionH>
                <wp:positionV relativeFrom="paragraph">
                  <wp:posOffset>44450</wp:posOffset>
                </wp:positionV>
                <wp:extent cx="767080" cy="661035"/>
                <wp:effectExtent l="0" t="0" r="0" b="0"/>
                <wp:wrapNone/>
                <wp:docPr id="7060" name="Text Box 1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7080" cy="661035"/>
                        </a:xfrm>
                        <a:prstGeom prst="rect">
                          <a:avLst/>
                        </a:prstGeom>
                        <a:noFill/>
                        <a:ln w="28575">
                          <a:solidFill>
                            <a:srgbClr val="767070"/>
                          </a:solidFill>
                          <a:miter lim="800000"/>
                          <a:headEnd/>
                          <a:tailEnd/>
                        </a:ln>
                        <a:extLst>
                          <a:ext uri="{909E8E84-426E-40DD-AFC4-6F175D3DCCD1}">
                            <a14:hiddenFill xmlns:a14="http://schemas.microsoft.com/office/drawing/2010/main">
                              <a:solidFill>
                                <a:srgbClr val="FFFFFF"/>
                              </a:solidFill>
                            </a14:hiddenFill>
                          </a:ext>
                        </a:extLst>
                      </wps:spPr>
                      <wps:txbx>
                        <w:txbxContent>
                          <w:p w14:paraId="461A4AEC" w14:textId="77777777" w:rsidR="00A934EA" w:rsidRDefault="00A934EA">
                            <w:pPr>
                              <w:spacing w:before="92"/>
                              <w:ind w:left="328"/>
                              <w:rPr>
                                <w:rFonts w:ascii="Calibri"/>
                                <w:b/>
                                <w:sz w:val="48"/>
                              </w:rPr>
                            </w:pPr>
                            <w:r>
                              <w:rPr>
                                <w:rFonts w:ascii="Calibri"/>
                                <w:b/>
                                <w:color w:val="ADAAAA"/>
                                <w:sz w:val="48"/>
                              </w:rPr>
                              <w:t>P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42C3FB" id="Text Box 1444" o:spid="_x0000_s1280" type="#_x0000_t202" style="position:absolute;left:0;text-align:left;margin-left:794.2pt;margin-top:3.5pt;width:60.4pt;height:52.05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" filled="f" strokecolor="#767070" strokeweight="2.25pt">
                <v:textbox inset="0,0,0,0">
                  <w:txbxContent>
                    <w:p w14:paraId="461A4AEC" w14:textId="77777777" w:rsidR="00A934EA" w:rsidRDefault="00A934EA">
                      <w:pPr>
                        <w:spacing w:before="92"/>
                        <w:ind w:left="328"/>
                        <w:rPr>
                          <w:rFonts w:ascii="Calibri"/>
                          <w:b/>
                          <w:sz w:val="48"/>
                        </w:rPr>
                      </w:pPr>
                      <w:r>
                        <w:rPr>
                          <w:rFonts w:ascii="Calibri"/>
                          <w:b/>
                          <w:color w:val="ADAAAA"/>
                          <w:sz w:val="48"/>
                        </w:rPr>
                        <w:t>PP</w:t>
                      </w:r>
                    </w:p>
                  </w:txbxContent>
                </v:textbox>
                <w10:wrap anchorx="page"/>
              </v:shape>
            </w:pict>
          </mc:Fallback>
        </mc:AlternateContent>
      </w:r>
      <w:r w:rsidR="002068E9">
        <w:rPr>
          <w:sz w:val="36"/>
          <w:lang w:val="et-EE"/>
        </w:rPr>
        <w:t>T</w:t>
      </w:r>
      <w:r w:rsidR="00536928" w:rsidRPr="00746325">
        <w:rPr>
          <w:spacing w:val="-1"/>
          <w:sz w:val="36"/>
          <w:lang w:val="et-EE"/>
        </w:rPr>
        <w:t xml:space="preserve">oolid </w:t>
      </w:r>
      <w:r w:rsidR="00536928" w:rsidRPr="00746325">
        <w:rPr>
          <w:sz w:val="36"/>
          <w:lang w:val="et-EE"/>
        </w:rPr>
        <w:t>Lauad</w:t>
      </w:r>
    </w:p>
    <w:p w14:paraId="66400643" w14:textId="77777777" w:rsidR="002068E9" w:rsidRDefault="002068E9">
      <w:pPr>
        <w:spacing w:line="352" w:lineRule="auto"/>
        <w:ind w:left="276" w:right="17742"/>
        <w:jc w:val="both"/>
        <w:rPr>
          <w:sz w:val="36"/>
          <w:lang w:val="et-EE"/>
        </w:rPr>
      </w:pPr>
      <w:r>
        <w:rPr>
          <w:sz w:val="36"/>
          <w:lang w:val="et-EE"/>
        </w:rPr>
        <w:t>I</w:t>
      </w:r>
      <w:r w:rsidR="00536928" w:rsidRPr="00746325">
        <w:rPr>
          <w:sz w:val="36"/>
          <w:lang w:val="et-EE"/>
        </w:rPr>
        <w:t>nternet</w:t>
      </w:r>
    </w:p>
    <w:p w14:paraId="256B2B03" w14:textId="5FB87754" w:rsidR="00065C28" w:rsidRPr="00746325" w:rsidRDefault="002068E9">
      <w:pPr>
        <w:spacing w:line="352" w:lineRule="auto"/>
        <w:ind w:left="276" w:right="17742"/>
        <w:jc w:val="both"/>
        <w:rPr>
          <w:sz w:val="36"/>
          <w:lang w:val="et-EE"/>
        </w:rPr>
      </w:pPr>
      <w:r>
        <w:rPr>
          <w:sz w:val="36"/>
          <w:lang w:val="et-EE"/>
        </w:rPr>
        <w:t>N</w:t>
      </w:r>
      <w:r w:rsidR="00536928" w:rsidRPr="00746325">
        <w:rPr>
          <w:sz w:val="36"/>
          <w:lang w:val="et-EE"/>
        </w:rPr>
        <w:t>utitelefonid</w:t>
      </w:r>
    </w:p>
    <w:p w14:paraId="1B5DCBB6" w14:textId="77777777" w:rsidR="00DA1199" w:rsidRPr="00746325" w:rsidRDefault="00DA1199">
      <w:pPr>
        <w:spacing w:line="352" w:lineRule="auto"/>
        <w:jc w:val="both"/>
        <w:rPr>
          <w:sz w:val="36"/>
          <w:lang w:val="et-EE"/>
        </w:rPr>
        <w:sectPr w:rsidR="00DA1199" w:rsidRPr="00746325">
          <w:footerReference w:type="default" r:id="rId169"/>
          <w:pgSz w:w="20480" w:h="15360" w:orient="landscape"/>
          <w:pgMar w:top="180" w:right="20" w:bottom="280" w:left="20" w:header="0" w:footer="0" w:gutter="0"/>
          <w:cols w:space="720"/>
        </w:sectPr>
      </w:pPr>
    </w:p>
    <w:p w14:paraId="785CD2BD" w14:textId="42DE1A6B" w:rsidR="00DA1199" w:rsidRPr="00746325" w:rsidRDefault="001D431D">
      <w:pPr>
        <w:pStyle w:val="a3"/>
        <w:ind w:left="181"/>
        <w:rPr>
          <w:sz w:val="20"/>
          <w:lang w:val="et-EE"/>
        </w:rPr>
      </w:pPr>
      <w:r>
        <w:rPr>
          <w:noProof/>
        </w:rPr>
        <w:lastRenderedPageBreak/>
        <mc:AlternateContent>
          <mc:Choice Requires="wpg">
            <w:drawing>
              <wp:inline distT="0" distB="0" distL="0" distR="0" wp14:anchorId="7DE65ED5" wp14:editId="50CD28FC">
                <wp:extent cx="12705715" cy="1039495"/>
                <wp:effectExtent l="0" t="0" r="2540" b="1905"/>
                <wp:docPr id="7054" name="Group 70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7058" name="Rectangle 3160"/>
                        <wps:cNvSpPr>
                          <a:spLocks noChangeAspect="1" noChangeArrowheads="1"/>
                        </wps:cNvSpPr>
                        <wps:spPr bwMode="auto">
                          <a:xfrm>
                            <a:off x="0" y="0"/>
                            <a:ext cx="2000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9" name="Text Box 3161"/>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E1266" w14:textId="77777777" w:rsidR="00A934EA" w:rsidRDefault="00A934EA">
                              <w:pPr>
                                <w:spacing w:before="444"/>
                                <w:ind w:left="142"/>
                                <w:rPr>
                                  <w:rFonts w:ascii="Arial"/>
                                  <w:b/>
                                  <w:sz w:val="48"/>
                                </w:rPr>
                              </w:pPr>
                              <w:r>
                                <w:rPr>
                                  <w:rFonts w:ascii="Arial"/>
                                  <w:b/>
                                  <w:color w:val="1F2023"/>
                                  <w:sz w:val="48"/>
                                </w:rPr>
                                <w:t xml:space="preserve">Eelarve esitamine: </w:t>
                              </w:r>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
                          </w:txbxContent>
                        </wps:txbx>
                        <wps:bodyPr rot="0" vert="horz" wrap="square" lIns="0" tIns="0" rIns="0" bIns="0" anchor="t" anchorCtr="0" upright="1">
                          <a:noAutofit/>
                        </wps:bodyPr>
                      </wps:wsp>
                    </wpg:wgp>
                  </a:graphicData>
                </a:graphic>
              </wp:inline>
            </w:drawing>
          </mc:Choice>
          <mc:Fallback>
            <w:pict>
              <v:group w14:anchorId="7DE65ED5" id="Group 7071" o:spid="_x0000_s1281"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">
                <o:lock v:ext="edit" aspectratio="t"/>
                <v:rect id="Rectangle 3160" o:spid="_x0000_s128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" fillcolor="#ffc22c" stroked="f">
                  <o:lock v:ext="edit" aspectratio="t"/>
                </v:rect>
                <v:shape id="Text Box 3161" o:spid="_x0000_s1283"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" filled="f" stroked="f">
                  <o:lock v:ext="edit" aspectratio="t"/>
                  <v:textbox inset="0,0,0,0">
                    <w:txbxContent>
                      <w:p w14:paraId="4F7E1266" w14:textId="77777777" w:rsidR="00A934EA" w:rsidRDefault="00A934EA">
                        <w:pPr>
                          <w:spacing w:before="444"/>
                          <w:ind w:left="142"/>
                          <w:rPr>
                            <w:rFonts w:ascii="Arial"/>
                            <w:b/>
                            <w:sz w:val="48"/>
                          </w:rPr>
                        </w:pPr>
                        <w:proofErr w:type="spellStart"/>
                        <w:r>
                          <w:rPr>
                            <w:rFonts w:ascii="Arial"/>
                            <w:b/>
                            <w:color w:val="1F2023"/>
                            <w:sz w:val="48"/>
                          </w:rPr>
                          <w:t>Eelarve</w:t>
                        </w:r>
                        <w:proofErr w:type="spellEnd"/>
                        <w:r>
                          <w:rPr>
                            <w:rFonts w:ascii="Arial"/>
                            <w:b/>
                            <w:color w:val="1F2023"/>
                            <w:sz w:val="48"/>
                          </w:rPr>
                          <w:t xml:space="preserve"> </w:t>
                        </w:r>
                        <w:proofErr w:type="spellStart"/>
                        <w:r>
                          <w:rPr>
                            <w:rFonts w:ascii="Arial"/>
                            <w:b/>
                            <w:color w:val="1F2023"/>
                            <w:sz w:val="48"/>
                          </w:rPr>
                          <w:t>esitamine</w:t>
                        </w:r>
                        <w:proofErr w:type="spellEnd"/>
                        <w:r>
                          <w:rPr>
                            <w:rFonts w:ascii="Arial"/>
                            <w:b/>
                            <w:color w:val="1F2023"/>
                            <w:sz w:val="48"/>
                          </w:rPr>
                          <w:t xml:space="preserve">: </w:t>
                        </w:r>
                        <w:proofErr w:type="spellStart"/>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roofErr w:type="spellEnd"/>
                      </w:p>
                    </w:txbxContent>
                  </v:textbox>
                </v:shape>
                <w10:anchorlock/>
              </v:group>
            </w:pict>
          </mc:Fallback>
        </mc:AlternateContent>
      </w:r>
    </w:p>
    <w:p w14:paraId="1C0DA3C2" w14:textId="77777777" w:rsidR="00DA1199" w:rsidRPr="00746325" w:rsidRDefault="00DA1199">
      <w:pPr>
        <w:pStyle w:val="a3"/>
        <w:spacing w:before="7"/>
        <w:rPr>
          <w:sz w:val="23"/>
          <w:lang w:val="et-EE"/>
        </w:rPr>
      </w:pPr>
    </w:p>
    <w:p w14:paraId="52501022" w14:textId="1D7D1EDC"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47840" behindDoc="1" locked="0" layoutInCell="1" allowOverlap="1" wp14:anchorId="34EF0896" wp14:editId="69AA284E">
                <wp:simplePos x="0" y="0"/>
                <wp:positionH relativeFrom="page">
                  <wp:posOffset>138430</wp:posOffset>
                </wp:positionH>
                <wp:positionV relativeFrom="paragraph">
                  <wp:posOffset>8255</wp:posOffset>
                </wp:positionV>
                <wp:extent cx="6468745" cy="8169910"/>
                <wp:effectExtent l="0" t="0" r="0" b="0"/>
                <wp:wrapNone/>
                <wp:docPr id="7046" name="Group 14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8745" cy="8169910"/>
                          <a:chOff x="218" y="13"/>
                          <a:chExt cx="10187" cy="12866"/>
                        </a:xfrm>
                      </wpg:grpSpPr>
                      <wps:wsp>
                        <wps:cNvPr id="7047" name="Rectangle 1437"/>
                        <wps:cNvSpPr>
                          <a:spLocks noChangeArrowheads="1"/>
                        </wps:cNvSpPr>
                        <wps:spPr bwMode="auto">
                          <a:xfrm>
                            <a:off x="220" y="13"/>
                            <a:ext cx="10185"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8" name="Rectangle 1438"/>
                        <wps:cNvSpPr>
                          <a:spLocks noChangeArrowheads="1"/>
                        </wps:cNvSpPr>
                        <wps:spPr bwMode="auto">
                          <a:xfrm>
                            <a:off x="218" y="579"/>
                            <a:ext cx="10185" cy="442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9" name="Rectangle 1439"/>
                        <wps:cNvSpPr>
                          <a:spLocks noChangeArrowheads="1"/>
                        </wps:cNvSpPr>
                        <wps:spPr bwMode="auto">
                          <a:xfrm>
                            <a:off x="219" y="4993"/>
                            <a:ext cx="10185"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50" name="Rectangle 1440"/>
                        <wps:cNvSpPr>
                          <a:spLocks noChangeArrowheads="1"/>
                        </wps:cNvSpPr>
                        <wps:spPr bwMode="auto">
                          <a:xfrm>
                            <a:off x="218" y="5518"/>
                            <a:ext cx="10185" cy="7361"/>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B61796" id="Group 1436" o:spid="_x0000_s1026" style="position:absolute;margin-left:10.9pt;margin-top:.65pt;width:509.35pt;height:643.3pt;z-index:-251568640;mso-position-horizontal-relative:page" coordorigin="218,13" coordsize="10187,12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">
                <v:rect id="Rectangle 1437" o:spid="_x0000_s1027" style="position:absolute;left:220;top:13;width:10185;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" fillcolor="#f4f1e9" stroked="f"/>
                <v:rect id="Rectangle 1438" o:spid="_x0000_s1028" style="position:absolute;left:218;top:579;width:10185;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" fillcolor="#faf7e7" stroked="f"/>
                <v:rect id="Rectangle 1439" o:spid="_x0000_s1029" style="position:absolute;left:219;top:4993;width:10185;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" fillcolor="#f4f1e9" stroked="f"/>
                <v:rect id="Rectangle 1440" o:spid="_x0000_s1030" style="position:absolute;left:218;top:5518;width:10185;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" fillcolor="#faf7e7" stroked="f"/>
                <w10:wrap anchorx="page"/>
              </v:group>
            </w:pict>
          </mc:Fallback>
        </mc:AlternateContent>
      </w:r>
      <w:r w:rsidR="00536928" w:rsidRPr="00746325">
        <w:rPr>
          <w:rFonts w:ascii="Arial"/>
          <w:b/>
          <w:color w:val="1F2023"/>
          <w:sz w:val="36"/>
          <w:lang w:val="et-EE"/>
        </w:rPr>
        <w:t xml:space="preserve">NEET-naiste </w:t>
      </w:r>
      <w:r w:rsidR="00536928" w:rsidRPr="00746325">
        <w:rPr>
          <w:rFonts w:ascii="Arial"/>
          <w:b/>
          <w:color w:val="1F2023"/>
          <w:sz w:val="36"/>
          <w:lang w:val="et-EE"/>
        </w:rPr>
        <w:t>õ</w:t>
      </w:r>
      <w:r w:rsidR="00536928" w:rsidRPr="00746325">
        <w:rPr>
          <w:rFonts w:ascii="Arial"/>
          <w:b/>
          <w:color w:val="1F2023"/>
          <w:sz w:val="36"/>
          <w:lang w:val="et-EE"/>
        </w:rPr>
        <w:t>pi</w:t>
      </w:r>
      <w:r w:rsidR="000246E7">
        <w:rPr>
          <w:rFonts w:ascii="Arial"/>
          <w:b/>
          <w:color w:val="1F2023"/>
          <w:sz w:val="36"/>
          <w:lang w:val="et-EE"/>
        </w:rPr>
        <w:t>v</w:t>
      </w:r>
      <w:r w:rsidR="000246E7">
        <w:rPr>
          <w:rFonts w:ascii="Arial"/>
          <w:b/>
          <w:color w:val="1F2023"/>
          <w:sz w:val="36"/>
          <w:lang w:val="et-EE"/>
        </w:rPr>
        <w:t>ä</w:t>
      </w:r>
      <w:r w:rsidR="000246E7">
        <w:rPr>
          <w:rFonts w:ascii="Arial"/>
          <w:b/>
          <w:color w:val="1F2023"/>
          <w:sz w:val="36"/>
          <w:lang w:val="et-EE"/>
        </w:rPr>
        <w:t>ljundid</w:t>
      </w:r>
      <w:r w:rsidR="00536928" w:rsidRPr="00746325">
        <w:rPr>
          <w:rFonts w:ascii="Arial"/>
          <w:b/>
          <w:color w:val="1F2023"/>
          <w:sz w:val="36"/>
          <w:lang w:val="et-EE"/>
        </w:rPr>
        <w:t>:</w:t>
      </w:r>
    </w:p>
    <w:p w14:paraId="6487CD34" w14:textId="24CA77FB" w:rsidR="00065C28" w:rsidRPr="00746325" w:rsidRDefault="00536928">
      <w:pPr>
        <w:pStyle w:val="a5"/>
        <w:numPr>
          <w:ilvl w:val="0"/>
          <w:numId w:val="62"/>
        </w:numPr>
        <w:tabs>
          <w:tab w:val="left" w:pos="1064"/>
        </w:tabs>
        <w:spacing w:before="150" w:line="256" w:lineRule="auto"/>
        <w:ind w:right="10196"/>
        <w:rPr>
          <w:sz w:val="36"/>
          <w:lang w:val="et-EE"/>
        </w:rPr>
      </w:pPr>
      <w:r w:rsidRPr="00746325">
        <w:rPr>
          <w:noProof/>
          <w:lang w:val="et-EE"/>
        </w:rPr>
        <w:drawing>
          <wp:anchor distT="0" distB="0" distL="0" distR="0" simplePos="0" relativeHeight="251514368" behindDoc="0" locked="0" layoutInCell="1" allowOverlap="1" wp14:anchorId="36228B5C" wp14:editId="3FD93398">
            <wp:simplePos x="0" y="0"/>
            <wp:positionH relativeFrom="page">
              <wp:posOffset>6732269</wp:posOffset>
            </wp:positionH>
            <wp:positionV relativeFrom="paragraph">
              <wp:posOffset>208301</wp:posOffset>
            </wp:positionV>
            <wp:extent cx="6095364" cy="7125843"/>
            <wp:effectExtent l="0" t="0" r="0" b="0"/>
            <wp:wrapNone/>
            <wp:docPr id="95" name="image80.jpeg" descr="Woman writing on white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80.jpeg"/>
                    <pic:cNvPicPr/>
                  </pic:nvPicPr>
                  <pic:blipFill>
                    <a:blip r:embed="rId170" cstate="print"/>
                    <a:stretch>
                      <a:fillRect/>
                    </a:stretch>
                  </pic:blipFill>
                  <pic:spPr>
                    <a:xfrm>
                      <a:off x="0" y="0"/>
                      <a:ext cx="6095364" cy="7125843"/>
                    </a:xfrm>
                    <a:prstGeom prst="rect">
                      <a:avLst/>
                    </a:prstGeom>
                  </pic:spPr>
                </pic:pic>
              </a:graphicData>
            </a:graphic>
          </wp:anchor>
        </w:drawing>
      </w:r>
      <w:r w:rsidR="00F01E80">
        <w:rPr>
          <w:sz w:val="36"/>
          <w:lang w:val="et-EE"/>
        </w:rPr>
        <w:t>Paranenud arusaam</w:t>
      </w:r>
      <w:r w:rsidRPr="00746325">
        <w:rPr>
          <w:sz w:val="36"/>
          <w:lang w:val="et-EE"/>
        </w:rPr>
        <w:t xml:space="preserve"> äriplaani komponentidest.</w:t>
      </w:r>
    </w:p>
    <w:p w14:paraId="48D83076" w14:textId="5A79C463" w:rsidR="00065C28" w:rsidRPr="00746325" w:rsidRDefault="00F01E80">
      <w:pPr>
        <w:pStyle w:val="a5"/>
        <w:numPr>
          <w:ilvl w:val="0"/>
          <w:numId w:val="62"/>
        </w:numPr>
        <w:tabs>
          <w:tab w:val="left" w:pos="1064"/>
        </w:tabs>
        <w:spacing w:before="5"/>
        <w:rPr>
          <w:sz w:val="36"/>
          <w:lang w:val="et-EE"/>
        </w:rPr>
      </w:pPr>
      <w:r>
        <w:rPr>
          <w:sz w:val="36"/>
          <w:lang w:val="et-EE"/>
        </w:rPr>
        <w:t>Paranenud</w:t>
      </w:r>
      <w:r w:rsidR="00536928" w:rsidRPr="00746325">
        <w:rPr>
          <w:sz w:val="36"/>
          <w:lang w:val="et-EE"/>
        </w:rPr>
        <w:t xml:space="preserve"> võime esitada idee</w:t>
      </w:r>
      <w:r>
        <w:rPr>
          <w:sz w:val="36"/>
          <w:lang w:val="et-EE"/>
        </w:rPr>
        <w:t>d</w:t>
      </w:r>
      <w:r w:rsidR="00536928" w:rsidRPr="00746325">
        <w:rPr>
          <w:sz w:val="36"/>
          <w:lang w:val="et-EE"/>
        </w:rPr>
        <w:t xml:space="preserve"> rahastajatele.</w:t>
      </w:r>
    </w:p>
    <w:p w14:paraId="28C80047" w14:textId="307D7892" w:rsidR="00065C28" w:rsidRPr="00746325" w:rsidRDefault="00F01E80">
      <w:pPr>
        <w:pStyle w:val="a5"/>
        <w:numPr>
          <w:ilvl w:val="0"/>
          <w:numId w:val="62"/>
        </w:numPr>
        <w:tabs>
          <w:tab w:val="left" w:pos="1064"/>
        </w:tabs>
        <w:rPr>
          <w:sz w:val="36"/>
          <w:lang w:val="et-EE"/>
        </w:rPr>
      </w:pPr>
      <w:r>
        <w:rPr>
          <w:sz w:val="36"/>
          <w:lang w:val="et-EE"/>
        </w:rPr>
        <w:t>Omandatud ülevaade heast ja halvast äriplaanist</w:t>
      </w:r>
      <w:r w:rsidR="00536928" w:rsidRPr="00746325">
        <w:rPr>
          <w:sz w:val="36"/>
          <w:lang w:val="et-EE"/>
        </w:rPr>
        <w:t>.</w:t>
      </w:r>
    </w:p>
    <w:p w14:paraId="17473AF2" w14:textId="48ACC784" w:rsidR="00065C28" w:rsidRPr="00746325" w:rsidRDefault="00F01E80">
      <w:pPr>
        <w:pStyle w:val="a5"/>
        <w:numPr>
          <w:ilvl w:val="0"/>
          <w:numId w:val="62"/>
        </w:numPr>
        <w:tabs>
          <w:tab w:val="left" w:pos="1064"/>
        </w:tabs>
        <w:spacing w:line="256" w:lineRule="auto"/>
        <w:ind w:right="10206"/>
        <w:rPr>
          <w:sz w:val="36"/>
          <w:lang w:val="et-EE"/>
        </w:rPr>
      </w:pPr>
      <w:r>
        <w:rPr>
          <w:sz w:val="36"/>
          <w:lang w:val="et-EE"/>
        </w:rPr>
        <w:t>Paranenud arusaam äriplaani koostamisest</w:t>
      </w:r>
      <w:r w:rsidR="00536928" w:rsidRPr="00746325">
        <w:rPr>
          <w:sz w:val="36"/>
          <w:lang w:val="et-EE"/>
        </w:rPr>
        <w:t>.</w:t>
      </w:r>
    </w:p>
    <w:p w14:paraId="22AD239E" w14:textId="77777777" w:rsidR="00DA1199" w:rsidRPr="00746325" w:rsidRDefault="00DA1199">
      <w:pPr>
        <w:pStyle w:val="a3"/>
        <w:rPr>
          <w:sz w:val="40"/>
          <w:lang w:val="et-EE"/>
        </w:rPr>
      </w:pPr>
    </w:p>
    <w:p w14:paraId="673C25BC" w14:textId="77777777" w:rsidR="00DA1199" w:rsidRPr="00746325" w:rsidRDefault="00DA1199">
      <w:pPr>
        <w:pStyle w:val="a3"/>
        <w:rPr>
          <w:sz w:val="40"/>
          <w:lang w:val="et-EE"/>
        </w:rPr>
      </w:pPr>
    </w:p>
    <w:p w14:paraId="09808620" w14:textId="17C67D3C" w:rsidR="00065C28" w:rsidRPr="00746325" w:rsidRDefault="00F01E80">
      <w:pPr>
        <w:spacing w:before="250"/>
        <w:ind w:left="344"/>
        <w:rPr>
          <w:rFonts w:ascii="Arial"/>
          <w:b/>
          <w:sz w:val="36"/>
          <w:lang w:val="et-EE"/>
        </w:rPr>
      </w:pPr>
      <w:r>
        <w:rPr>
          <w:rFonts w:ascii="Arial"/>
          <w:b/>
          <w:color w:val="1F2023"/>
          <w:sz w:val="36"/>
          <w:lang w:val="et-EE"/>
        </w:rPr>
        <w:t xml:space="preserve">Koolitajate </w:t>
      </w:r>
      <w:r>
        <w:rPr>
          <w:rFonts w:ascii="Arial"/>
          <w:b/>
          <w:color w:val="1F2023"/>
          <w:sz w:val="36"/>
          <w:lang w:val="et-EE"/>
        </w:rPr>
        <w:t>õ</w:t>
      </w:r>
      <w:r>
        <w:rPr>
          <w:rFonts w:ascii="Arial"/>
          <w:b/>
          <w:color w:val="1F2023"/>
          <w:sz w:val="36"/>
          <w:lang w:val="et-EE"/>
        </w:rPr>
        <w:t>piv</w:t>
      </w:r>
      <w:r>
        <w:rPr>
          <w:rFonts w:ascii="Arial"/>
          <w:b/>
          <w:color w:val="1F2023"/>
          <w:sz w:val="36"/>
          <w:lang w:val="et-EE"/>
        </w:rPr>
        <w:t>ä</w:t>
      </w:r>
      <w:r>
        <w:rPr>
          <w:rFonts w:ascii="Arial"/>
          <w:b/>
          <w:color w:val="1F2023"/>
          <w:sz w:val="36"/>
          <w:lang w:val="et-EE"/>
        </w:rPr>
        <w:t>ljundid</w:t>
      </w:r>
      <w:r w:rsidR="00536928" w:rsidRPr="00746325">
        <w:rPr>
          <w:rFonts w:ascii="Arial"/>
          <w:b/>
          <w:color w:val="1F2023"/>
          <w:sz w:val="36"/>
          <w:lang w:val="et-EE"/>
        </w:rPr>
        <w:t>:</w:t>
      </w:r>
    </w:p>
    <w:p w14:paraId="22A63186" w14:textId="3745AFF6" w:rsidR="00065C28" w:rsidRPr="00746325" w:rsidRDefault="00A91B8B">
      <w:pPr>
        <w:pStyle w:val="a5"/>
        <w:numPr>
          <w:ilvl w:val="0"/>
          <w:numId w:val="62"/>
        </w:numPr>
        <w:tabs>
          <w:tab w:val="left" w:pos="1064"/>
        </w:tabs>
        <w:spacing w:before="110"/>
        <w:rPr>
          <w:sz w:val="36"/>
          <w:lang w:val="et-EE"/>
        </w:rPr>
      </w:pPr>
      <w:r>
        <w:rPr>
          <w:sz w:val="36"/>
          <w:lang w:val="et-EE"/>
        </w:rPr>
        <w:t>Paranenud rollimängud läbiviimise oskus.</w:t>
      </w:r>
    </w:p>
    <w:p w14:paraId="5CC6A87C" w14:textId="14E19E91" w:rsidR="00065C28" w:rsidRPr="00746325" w:rsidRDefault="00A91B8B">
      <w:pPr>
        <w:pStyle w:val="a5"/>
        <w:numPr>
          <w:ilvl w:val="0"/>
          <w:numId w:val="62"/>
        </w:numPr>
        <w:tabs>
          <w:tab w:val="left" w:pos="1064"/>
        </w:tabs>
        <w:rPr>
          <w:sz w:val="36"/>
          <w:lang w:val="et-EE"/>
        </w:rPr>
      </w:pPr>
      <w:r>
        <w:rPr>
          <w:sz w:val="36"/>
          <w:lang w:val="et-EE"/>
        </w:rPr>
        <w:t>Paranenud oskused mängupõhise õppe hindamiseks.</w:t>
      </w:r>
    </w:p>
    <w:p w14:paraId="4C3A8FD6" w14:textId="7F8445BF" w:rsidR="00065C28" w:rsidRPr="00746325" w:rsidRDefault="00A91B8B">
      <w:pPr>
        <w:pStyle w:val="a5"/>
        <w:numPr>
          <w:ilvl w:val="0"/>
          <w:numId w:val="62"/>
        </w:numPr>
        <w:tabs>
          <w:tab w:val="left" w:pos="1064"/>
        </w:tabs>
        <w:spacing w:line="254" w:lineRule="auto"/>
        <w:ind w:right="10196"/>
        <w:rPr>
          <w:sz w:val="36"/>
          <w:lang w:val="et-EE"/>
        </w:rPr>
      </w:pPr>
      <w:r>
        <w:rPr>
          <w:sz w:val="36"/>
          <w:lang w:val="et-EE"/>
        </w:rPr>
        <w:t>Mõistavad</w:t>
      </w:r>
      <w:r w:rsidR="00536928" w:rsidRPr="00746325">
        <w:rPr>
          <w:sz w:val="36"/>
          <w:lang w:val="et-EE"/>
        </w:rPr>
        <w:t xml:space="preserve"> refleksiooni olulisust mängupõhises õppes.</w:t>
      </w:r>
    </w:p>
    <w:p w14:paraId="7DACE911" w14:textId="64EFC1E6" w:rsidR="00065C28" w:rsidRPr="00746325" w:rsidRDefault="00536928">
      <w:pPr>
        <w:pStyle w:val="a5"/>
        <w:numPr>
          <w:ilvl w:val="0"/>
          <w:numId w:val="62"/>
        </w:numPr>
        <w:tabs>
          <w:tab w:val="left" w:pos="1064"/>
        </w:tabs>
        <w:spacing w:before="10" w:line="256" w:lineRule="auto"/>
        <w:ind w:right="10199"/>
        <w:rPr>
          <w:sz w:val="36"/>
          <w:lang w:val="et-EE"/>
        </w:rPr>
      </w:pPr>
      <w:r w:rsidRPr="00746325">
        <w:rPr>
          <w:sz w:val="36"/>
          <w:lang w:val="et-EE"/>
        </w:rPr>
        <w:t>NEET</w:t>
      </w:r>
      <w:r w:rsidR="00A91B8B">
        <w:rPr>
          <w:sz w:val="36"/>
          <w:lang w:val="et-EE"/>
        </w:rPr>
        <w:t xml:space="preserve"> </w:t>
      </w:r>
      <w:r w:rsidRPr="00746325">
        <w:rPr>
          <w:sz w:val="36"/>
          <w:lang w:val="et-EE"/>
        </w:rPr>
        <w:t xml:space="preserve">õpilaste </w:t>
      </w:r>
      <w:r w:rsidRPr="00746325">
        <w:rPr>
          <w:spacing w:val="-1"/>
          <w:sz w:val="36"/>
          <w:lang w:val="et-EE"/>
        </w:rPr>
        <w:t>vajaduste parem mõistmine.</w:t>
      </w:r>
    </w:p>
    <w:p w14:paraId="6D7639B1" w14:textId="77777777" w:rsidR="00DA1199" w:rsidRPr="00746325" w:rsidRDefault="00DA1199">
      <w:pPr>
        <w:spacing w:line="256" w:lineRule="auto"/>
        <w:rPr>
          <w:sz w:val="36"/>
          <w:lang w:val="et-EE"/>
        </w:rPr>
        <w:sectPr w:rsidR="00DA1199" w:rsidRPr="00746325">
          <w:footerReference w:type="default" r:id="rId171"/>
          <w:pgSz w:w="20480" w:h="15360" w:orient="landscape"/>
          <w:pgMar w:top="220" w:right="20" w:bottom="0" w:left="20" w:header="0" w:footer="0" w:gutter="0"/>
          <w:cols w:space="720"/>
        </w:sectPr>
      </w:pPr>
    </w:p>
    <w:p w14:paraId="6B9039B4" w14:textId="5293049C" w:rsidR="00DA1199" w:rsidRPr="00746325" w:rsidRDefault="001D431D">
      <w:pPr>
        <w:pStyle w:val="a3"/>
        <w:ind w:left="181"/>
        <w:rPr>
          <w:sz w:val="20"/>
          <w:lang w:val="et-EE"/>
        </w:rPr>
      </w:pPr>
      <w:r>
        <w:rPr>
          <w:noProof/>
        </w:rPr>
        <w:lastRenderedPageBreak/>
        <mc:AlternateContent>
          <mc:Choice Requires="wpg">
            <w:drawing>
              <wp:inline distT="0" distB="0" distL="0" distR="0" wp14:anchorId="36A1CF27" wp14:editId="0A9D2058">
                <wp:extent cx="12716510" cy="1039495"/>
                <wp:effectExtent l="0" t="0" r="1270" b="0"/>
                <wp:docPr id="7043" name="Group 70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7044" name="Rectangle 3152"/>
                        <wps:cNvSpPr>
                          <a:spLocks noChangeAspect="1" noChangeArrowheads="1"/>
                        </wps:cNvSpPr>
                        <wps:spPr bwMode="auto">
                          <a:xfrm>
                            <a:off x="0" y="0"/>
                            <a:ext cx="20026"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5" name="Text Box 3153"/>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1ABAD" w14:textId="166A8A98" w:rsidR="00A934EA" w:rsidRDefault="00A934EA">
                              <w:pPr>
                                <w:spacing w:before="443"/>
                                <w:ind w:left="142"/>
                                <w:rPr>
                                  <w:rFonts w:ascii="Arial"/>
                                  <w:b/>
                                  <w:sz w:val="48"/>
                                </w:rPr>
                              </w:pPr>
                              <w:r>
                                <w:rPr>
                                  <w:rFonts w:ascii="Arial"/>
                                  <w:b/>
                                  <w:color w:val="1F2023"/>
                                  <w:sz w:val="48"/>
                                </w:rPr>
                                <w:t>Eelarve esitamine: teadmised, oskused ja p</w:t>
                              </w:r>
                              <w:r>
                                <w:rPr>
                                  <w:rFonts w:ascii="Arial"/>
                                  <w:b/>
                                  <w:color w:val="1F2023"/>
                                  <w:sz w:val="48"/>
                                </w:rPr>
                                <w:t>ä</w:t>
                              </w:r>
                              <w:r>
                                <w:rPr>
                                  <w:rFonts w:ascii="Arial"/>
                                  <w:b/>
                                  <w:color w:val="1F2023"/>
                                  <w:sz w:val="48"/>
                                </w:rPr>
                                <w:t>devused</w:t>
                              </w:r>
                            </w:p>
                          </w:txbxContent>
                        </wps:txbx>
                        <wps:bodyPr rot="0" vert="horz" wrap="square" lIns="0" tIns="0" rIns="0" bIns="0" anchor="t" anchorCtr="0" upright="1">
                          <a:noAutofit/>
                        </wps:bodyPr>
                      </wps:wsp>
                    </wpg:wgp>
                  </a:graphicData>
                </a:graphic>
              </wp:inline>
            </w:drawing>
          </mc:Choice>
          <mc:Fallback>
            <w:pict>
              <v:group w14:anchorId="36A1CF27" id="Group 7063" o:spid="_x0000_s1284"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">
                <o:lock v:ext="edit" aspectratio="t"/>
                <v:rect id="Rectangle 3152" o:spid="_x0000_s1285"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" fillcolor="#ffc22c" stroked="f">
                  <o:lock v:ext="edit" aspectratio="t"/>
                </v:rect>
                <v:shape id="Text Box 3153" o:spid="_x0000_s1286"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" filled="f" stroked="f">
                  <o:lock v:ext="edit" aspectratio="t"/>
                  <v:textbox inset="0,0,0,0">
                    <w:txbxContent>
                      <w:p w14:paraId="36D1ABAD" w14:textId="166A8A98" w:rsidR="00A934EA" w:rsidRDefault="00A934EA">
                        <w:pPr>
                          <w:spacing w:before="443"/>
                          <w:ind w:left="142"/>
                          <w:rPr>
                            <w:rFonts w:ascii="Arial"/>
                            <w:b/>
                            <w:sz w:val="48"/>
                          </w:rPr>
                        </w:pPr>
                        <w:proofErr w:type="spellStart"/>
                        <w:r>
                          <w:rPr>
                            <w:rFonts w:ascii="Arial"/>
                            <w:b/>
                            <w:color w:val="1F2023"/>
                            <w:sz w:val="48"/>
                          </w:rPr>
                          <w:t>Eelarve</w:t>
                        </w:r>
                        <w:proofErr w:type="spellEnd"/>
                        <w:r>
                          <w:rPr>
                            <w:rFonts w:ascii="Arial"/>
                            <w:b/>
                            <w:color w:val="1F2023"/>
                            <w:sz w:val="48"/>
                          </w:rPr>
                          <w:t xml:space="preserve"> </w:t>
                        </w:r>
                        <w:proofErr w:type="spellStart"/>
                        <w:r>
                          <w:rPr>
                            <w:rFonts w:ascii="Arial"/>
                            <w:b/>
                            <w:color w:val="1F2023"/>
                            <w:sz w:val="48"/>
                          </w:rPr>
                          <w:t>esitamine</w:t>
                        </w:r>
                        <w:proofErr w:type="spellEnd"/>
                        <w:r>
                          <w:rPr>
                            <w:rFonts w:ascii="Arial"/>
                            <w:b/>
                            <w:color w:val="1F2023"/>
                            <w:sz w:val="48"/>
                          </w:rPr>
                          <w:t xml:space="preserve">: </w:t>
                        </w:r>
                        <w:proofErr w:type="spellStart"/>
                        <w:r>
                          <w:rPr>
                            <w:rFonts w:ascii="Arial"/>
                            <w:b/>
                            <w:color w:val="1F2023"/>
                            <w:sz w:val="48"/>
                          </w:rPr>
                          <w:t>teadmised</w:t>
                        </w:r>
                        <w:proofErr w:type="spellEnd"/>
                        <w:r>
                          <w:rPr>
                            <w:rFonts w:ascii="Arial"/>
                            <w:b/>
                            <w:color w:val="1F2023"/>
                            <w:sz w:val="48"/>
                          </w:rPr>
                          <w:t xml:space="preserve">, </w:t>
                        </w:r>
                        <w:proofErr w:type="spellStart"/>
                        <w:r>
                          <w:rPr>
                            <w:rFonts w:ascii="Arial"/>
                            <w:b/>
                            <w:color w:val="1F2023"/>
                            <w:sz w:val="48"/>
                          </w:rPr>
                          <w:t>oskused</w:t>
                        </w:r>
                        <w:proofErr w:type="spellEnd"/>
                        <w:r>
                          <w:rPr>
                            <w:rFonts w:ascii="Arial"/>
                            <w:b/>
                            <w:color w:val="1F2023"/>
                            <w:sz w:val="48"/>
                          </w:rPr>
                          <w:t xml:space="preserve"> ja </w:t>
                        </w:r>
                        <w:proofErr w:type="spellStart"/>
                        <w:r>
                          <w:rPr>
                            <w:rFonts w:ascii="Arial"/>
                            <w:b/>
                            <w:color w:val="1F2023"/>
                            <w:sz w:val="48"/>
                          </w:rPr>
                          <w:t>p</w:t>
                        </w:r>
                        <w:r>
                          <w:rPr>
                            <w:rFonts w:ascii="Arial"/>
                            <w:b/>
                            <w:color w:val="1F2023"/>
                            <w:sz w:val="48"/>
                          </w:rPr>
                          <w:t>ä</w:t>
                        </w:r>
                        <w:r>
                          <w:rPr>
                            <w:rFonts w:ascii="Arial"/>
                            <w:b/>
                            <w:color w:val="1F2023"/>
                            <w:sz w:val="48"/>
                          </w:rPr>
                          <w:t>devused</w:t>
                        </w:r>
                        <w:proofErr w:type="spellEnd"/>
                      </w:p>
                    </w:txbxContent>
                  </v:textbox>
                </v:shape>
                <w10:anchorlock/>
              </v:group>
            </w:pict>
          </mc:Fallback>
        </mc:AlternateContent>
      </w:r>
    </w:p>
    <w:p w14:paraId="170298B7" w14:textId="77777777" w:rsidR="00DA1199" w:rsidRPr="00746325" w:rsidRDefault="00DA1199">
      <w:pPr>
        <w:pStyle w:val="a3"/>
        <w:spacing w:before="10"/>
        <w:rPr>
          <w:sz w:val="22"/>
          <w:lang w:val="et-EE"/>
        </w:rPr>
      </w:pPr>
    </w:p>
    <w:p w14:paraId="59A974BA" w14:textId="7BA6F7DA"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48864" behindDoc="1" locked="0" layoutInCell="1" allowOverlap="1" wp14:anchorId="70DCCEF3" wp14:editId="48EE8671">
                <wp:simplePos x="0" y="0"/>
                <wp:positionH relativeFrom="page">
                  <wp:posOffset>127635</wp:posOffset>
                </wp:positionH>
                <wp:positionV relativeFrom="paragraph">
                  <wp:posOffset>8890</wp:posOffset>
                </wp:positionV>
                <wp:extent cx="12727305" cy="8208010"/>
                <wp:effectExtent l="0" t="0" r="0" b="0"/>
                <wp:wrapNone/>
                <wp:docPr id="7038" name="Group 14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27305" cy="8208010"/>
                          <a:chOff x="201" y="14"/>
                          <a:chExt cx="20043" cy="12926"/>
                        </a:xfrm>
                      </wpg:grpSpPr>
                      <wps:wsp>
                        <wps:cNvPr id="7039" name="Rectangle 1429"/>
                        <wps:cNvSpPr>
                          <a:spLocks noChangeArrowheads="1"/>
                        </wps:cNvSpPr>
                        <wps:spPr bwMode="auto">
                          <a:xfrm>
                            <a:off x="218" y="1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0" name="Rectangle 1430"/>
                        <wps:cNvSpPr>
                          <a:spLocks noChangeArrowheads="1"/>
                        </wps:cNvSpPr>
                        <wps:spPr bwMode="auto">
                          <a:xfrm>
                            <a:off x="218" y="583"/>
                            <a:ext cx="20026" cy="6228"/>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1" name="Rectangle 1431"/>
                        <wps:cNvSpPr>
                          <a:spLocks noChangeArrowheads="1"/>
                        </wps:cNvSpPr>
                        <wps:spPr bwMode="auto">
                          <a:xfrm>
                            <a:off x="201" y="679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2" name="Rectangle 1432"/>
                        <wps:cNvSpPr>
                          <a:spLocks noChangeArrowheads="1"/>
                        </wps:cNvSpPr>
                        <wps:spPr bwMode="auto">
                          <a:xfrm>
                            <a:off x="201" y="7365"/>
                            <a:ext cx="20026" cy="557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F6C374" id="Group 1428" o:spid="_x0000_s1026" style="position:absolute;margin-left:10.05pt;margin-top:.7pt;width:1002.15pt;height:646.3pt;z-index:-251567616;mso-position-horizontal-relative:page" coordorigin="201,14" coordsize="20043,12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">
                <v:rect id="Rectangle 1429" o:spid="_x0000_s1027" style="position:absolute;left:218;top:1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" fillcolor="#f4f1e9" stroked="f"/>
                <v:rect id="Rectangle 1430" o:spid="_x0000_s1028" style="position:absolute;left:218;top:583;width:20026;height:6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" fillcolor="#faf7e7" stroked="f"/>
                <v:rect id="Rectangle 1431" o:spid="_x0000_s1029" style="position:absolute;left:201;top:679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" fillcolor="#f4f1e9" stroked="f"/>
                <v:rect id="Rectangle 1432" o:spid="_x0000_s1030" style="position:absolute;left:201;top:7365;width:20026;height:5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" fillcolor="#faf7e7" stroked="f"/>
                <w10:wrap anchorx="page"/>
              </v:group>
            </w:pict>
          </mc:Fallback>
        </mc:AlternateContent>
      </w:r>
      <w:r w:rsidR="00536928" w:rsidRPr="00746325">
        <w:rPr>
          <w:rFonts w:ascii="Arial"/>
          <w:b/>
          <w:color w:val="1F2023"/>
          <w:sz w:val="36"/>
          <w:lang w:val="et-EE"/>
        </w:rPr>
        <w:t>Teadmised, oskused ja p</w:t>
      </w:r>
      <w:r w:rsidR="00536928" w:rsidRPr="00746325">
        <w:rPr>
          <w:rFonts w:ascii="Arial"/>
          <w:b/>
          <w:color w:val="1F2023"/>
          <w:sz w:val="36"/>
          <w:lang w:val="et-EE"/>
        </w:rPr>
        <w:t>ä</w:t>
      </w:r>
      <w:r w:rsidR="00536928" w:rsidRPr="00746325">
        <w:rPr>
          <w:rFonts w:ascii="Arial"/>
          <w:b/>
          <w:color w:val="1F2023"/>
          <w:sz w:val="36"/>
          <w:lang w:val="et-EE"/>
        </w:rPr>
        <w:t xml:space="preserve">devused, mida </w:t>
      </w:r>
      <w:r w:rsidR="006F346A">
        <w:rPr>
          <w:rFonts w:ascii="Arial"/>
          <w:b/>
          <w:color w:val="1F2023"/>
          <w:sz w:val="36"/>
          <w:lang w:val="et-EE"/>
        </w:rPr>
        <w:t>arendavad NEET naised</w:t>
      </w:r>
      <w:r w:rsidR="00536928" w:rsidRPr="00746325">
        <w:rPr>
          <w:rFonts w:ascii="Arial"/>
          <w:b/>
          <w:color w:val="1F2023"/>
          <w:sz w:val="36"/>
          <w:lang w:val="et-EE"/>
        </w:rPr>
        <w:t>:</w:t>
      </w:r>
    </w:p>
    <w:p w14:paraId="14245341" w14:textId="0CEC8885" w:rsidR="00065C28" w:rsidRPr="006F346A" w:rsidRDefault="00536928" w:rsidP="006F346A">
      <w:pPr>
        <w:pStyle w:val="a5"/>
        <w:numPr>
          <w:ilvl w:val="0"/>
          <w:numId w:val="61"/>
        </w:numPr>
        <w:tabs>
          <w:tab w:val="left" w:pos="704"/>
        </w:tabs>
        <w:spacing w:before="155"/>
        <w:rPr>
          <w:sz w:val="36"/>
          <w:lang w:val="et-EE"/>
        </w:rPr>
      </w:pPr>
      <w:r w:rsidRPr="00746325">
        <w:rPr>
          <w:sz w:val="36"/>
          <w:lang w:val="et-EE"/>
        </w:rPr>
        <w:t>Äriplaani</w:t>
      </w:r>
      <w:r w:rsidR="006F346A">
        <w:rPr>
          <w:sz w:val="36"/>
          <w:lang w:val="et-EE"/>
        </w:rPr>
        <w:t xml:space="preserve"> elementide</w:t>
      </w:r>
      <w:r w:rsidRPr="00746325">
        <w:rPr>
          <w:sz w:val="36"/>
          <w:lang w:val="et-EE"/>
        </w:rPr>
        <w:t xml:space="preserve"> </w:t>
      </w:r>
      <w:r w:rsidRPr="00746325">
        <w:rPr>
          <w:spacing w:val="-1"/>
          <w:sz w:val="36"/>
          <w:lang w:val="et-EE"/>
        </w:rPr>
        <w:t xml:space="preserve">sügavam </w:t>
      </w:r>
      <w:r w:rsidRPr="00746325">
        <w:rPr>
          <w:sz w:val="36"/>
          <w:lang w:val="et-EE"/>
        </w:rPr>
        <w:t>mõistmine</w:t>
      </w:r>
    </w:p>
    <w:p w14:paraId="509AA93F" w14:textId="0A80FC0C" w:rsidR="00065C28" w:rsidRPr="00746325" w:rsidRDefault="006F346A">
      <w:pPr>
        <w:pStyle w:val="a5"/>
        <w:numPr>
          <w:ilvl w:val="0"/>
          <w:numId w:val="61"/>
        </w:numPr>
        <w:tabs>
          <w:tab w:val="left" w:pos="704"/>
        </w:tabs>
        <w:rPr>
          <w:sz w:val="36"/>
          <w:lang w:val="et-EE"/>
        </w:rPr>
      </w:pPr>
      <w:r>
        <w:rPr>
          <w:sz w:val="36"/>
          <w:lang w:val="et-EE"/>
        </w:rPr>
        <w:t>Suurenenud võimekus äriplaanide elluviimiseks</w:t>
      </w:r>
    </w:p>
    <w:p w14:paraId="585BBE69" w14:textId="77777777" w:rsidR="00065C28" w:rsidRPr="00746325" w:rsidRDefault="00536928">
      <w:pPr>
        <w:pStyle w:val="a5"/>
        <w:numPr>
          <w:ilvl w:val="0"/>
          <w:numId w:val="61"/>
        </w:numPr>
        <w:tabs>
          <w:tab w:val="left" w:pos="704"/>
        </w:tabs>
        <w:rPr>
          <w:sz w:val="36"/>
          <w:lang w:val="et-EE"/>
        </w:rPr>
      </w:pPr>
      <w:r w:rsidRPr="00746325">
        <w:rPr>
          <w:sz w:val="36"/>
          <w:lang w:val="et-EE"/>
        </w:rPr>
        <w:t>Suhtlemisoskus</w:t>
      </w:r>
    </w:p>
    <w:p w14:paraId="52A4AAE5" w14:textId="77777777" w:rsidR="00065C28" w:rsidRPr="00746325" w:rsidRDefault="00536928">
      <w:pPr>
        <w:pStyle w:val="a5"/>
        <w:numPr>
          <w:ilvl w:val="0"/>
          <w:numId w:val="61"/>
        </w:numPr>
        <w:tabs>
          <w:tab w:val="left" w:pos="704"/>
        </w:tabs>
        <w:spacing w:before="27"/>
        <w:rPr>
          <w:sz w:val="36"/>
          <w:lang w:val="et-EE"/>
        </w:rPr>
      </w:pPr>
      <w:r w:rsidRPr="00746325">
        <w:rPr>
          <w:sz w:val="36"/>
          <w:lang w:val="et-EE"/>
        </w:rPr>
        <w:t>Avaliku esinemise oskus</w:t>
      </w:r>
    </w:p>
    <w:p w14:paraId="123CEA7C" w14:textId="6F682D98" w:rsidR="00065C28" w:rsidRPr="00746325" w:rsidRDefault="006F346A">
      <w:pPr>
        <w:pStyle w:val="a5"/>
        <w:numPr>
          <w:ilvl w:val="0"/>
          <w:numId w:val="61"/>
        </w:numPr>
        <w:tabs>
          <w:tab w:val="left" w:pos="704"/>
        </w:tabs>
        <w:rPr>
          <w:sz w:val="36"/>
          <w:lang w:val="et-EE"/>
        </w:rPr>
      </w:pPr>
      <w:r>
        <w:rPr>
          <w:sz w:val="36"/>
          <w:lang w:val="et-EE"/>
        </w:rPr>
        <w:t>Ettevõtluseks vajalikud pehmed oskused</w:t>
      </w:r>
    </w:p>
    <w:p w14:paraId="45FC61FA" w14:textId="2BF4D2BC" w:rsidR="00065C28" w:rsidRPr="00746325" w:rsidRDefault="006F346A">
      <w:pPr>
        <w:pStyle w:val="a5"/>
        <w:numPr>
          <w:ilvl w:val="0"/>
          <w:numId w:val="61"/>
        </w:numPr>
        <w:tabs>
          <w:tab w:val="left" w:pos="704"/>
        </w:tabs>
        <w:rPr>
          <w:sz w:val="36"/>
          <w:lang w:val="et-EE"/>
        </w:rPr>
      </w:pPr>
      <w:r>
        <w:rPr>
          <w:sz w:val="36"/>
          <w:lang w:val="et-EE"/>
        </w:rPr>
        <w:t>Ettevõtluseks vajalikud</w:t>
      </w:r>
      <w:r w:rsidR="00536928" w:rsidRPr="00746325">
        <w:rPr>
          <w:sz w:val="36"/>
          <w:lang w:val="et-EE"/>
        </w:rPr>
        <w:t xml:space="preserve"> planeerimisoskused</w:t>
      </w:r>
    </w:p>
    <w:p w14:paraId="7E477FDE" w14:textId="77777777" w:rsidR="00DA1199" w:rsidRPr="00746325" w:rsidRDefault="00DA1199">
      <w:pPr>
        <w:pStyle w:val="a3"/>
        <w:rPr>
          <w:sz w:val="20"/>
          <w:lang w:val="et-EE"/>
        </w:rPr>
      </w:pPr>
    </w:p>
    <w:p w14:paraId="180175DD" w14:textId="77777777" w:rsidR="00DA1199" w:rsidRPr="00746325" w:rsidRDefault="00DA1199">
      <w:pPr>
        <w:pStyle w:val="a3"/>
        <w:rPr>
          <w:sz w:val="20"/>
          <w:lang w:val="et-EE"/>
        </w:rPr>
      </w:pPr>
    </w:p>
    <w:p w14:paraId="0B136FD6" w14:textId="77777777" w:rsidR="00DA1199" w:rsidRPr="00746325" w:rsidRDefault="00DA1199">
      <w:pPr>
        <w:pStyle w:val="a3"/>
        <w:rPr>
          <w:sz w:val="20"/>
          <w:lang w:val="et-EE"/>
        </w:rPr>
      </w:pPr>
    </w:p>
    <w:p w14:paraId="03B62256" w14:textId="77777777" w:rsidR="00DA1199" w:rsidRPr="00746325" w:rsidRDefault="00DA1199">
      <w:pPr>
        <w:pStyle w:val="a3"/>
        <w:rPr>
          <w:sz w:val="20"/>
          <w:lang w:val="et-EE"/>
        </w:rPr>
      </w:pPr>
    </w:p>
    <w:p w14:paraId="7D4FFC8E" w14:textId="77777777" w:rsidR="00DA1199" w:rsidRPr="00746325" w:rsidRDefault="00DA1199">
      <w:pPr>
        <w:pStyle w:val="a3"/>
        <w:rPr>
          <w:sz w:val="20"/>
          <w:lang w:val="et-EE"/>
        </w:rPr>
      </w:pPr>
    </w:p>
    <w:p w14:paraId="0098C016" w14:textId="77777777" w:rsidR="00DA1199" w:rsidRPr="00746325" w:rsidRDefault="00DA1199">
      <w:pPr>
        <w:pStyle w:val="a3"/>
        <w:rPr>
          <w:sz w:val="20"/>
          <w:lang w:val="et-EE"/>
        </w:rPr>
      </w:pPr>
    </w:p>
    <w:p w14:paraId="7F0DC010" w14:textId="77777777" w:rsidR="00DA1199" w:rsidRPr="00746325" w:rsidRDefault="00DA1199">
      <w:pPr>
        <w:pStyle w:val="a3"/>
        <w:rPr>
          <w:sz w:val="20"/>
          <w:lang w:val="et-EE"/>
        </w:rPr>
      </w:pPr>
    </w:p>
    <w:p w14:paraId="4D8E2F3B" w14:textId="77777777" w:rsidR="00DA1199" w:rsidRPr="00746325" w:rsidRDefault="00DA1199">
      <w:pPr>
        <w:pStyle w:val="a3"/>
        <w:rPr>
          <w:sz w:val="20"/>
          <w:lang w:val="et-EE"/>
        </w:rPr>
      </w:pPr>
    </w:p>
    <w:p w14:paraId="62B6D4C1" w14:textId="77777777" w:rsidR="00DA1199" w:rsidRPr="00746325" w:rsidRDefault="00DA1199">
      <w:pPr>
        <w:pStyle w:val="a3"/>
        <w:rPr>
          <w:sz w:val="20"/>
          <w:lang w:val="et-EE"/>
        </w:rPr>
      </w:pPr>
    </w:p>
    <w:p w14:paraId="1B0CE6A7" w14:textId="77777777" w:rsidR="00DA1199" w:rsidRPr="00746325" w:rsidRDefault="00DA1199">
      <w:pPr>
        <w:pStyle w:val="a3"/>
        <w:rPr>
          <w:sz w:val="20"/>
          <w:lang w:val="et-EE"/>
        </w:rPr>
      </w:pPr>
    </w:p>
    <w:p w14:paraId="58F955C8" w14:textId="77777777" w:rsidR="00DA1199" w:rsidRPr="00746325" w:rsidRDefault="00DA1199">
      <w:pPr>
        <w:pStyle w:val="a3"/>
        <w:rPr>
          <w:sz w:val="20"/>
          <w:lang w:val="et-EE"/>
        </w:rPr>
      </w:pPr>
    </w:p>
    <w:p w14:paraId="705CAD93" w14:textId="77777777" w:rsidR="00DA1199" w:rsidRPr="00746325" w:rsidRDefault="00DA1199">
      <w:pPr>
        <w:pStyle w:val="a3"/>
        <w:spacing w:before="4"/>
        <w:rPr>
          <w:sz w:val="28"/>
          <w:lang w:val="et-EE"/>
        </w:rPr>
      </w:pPr>
    </w:p>
    <w:p w14:paraId="2E7BCB07" w14:textId="2D3C0862" w:rsidR="00065C28" w:rsidRPr="00746325" w:rsidRDefault="00AC2E7B">
      <w:pPr>
        <w:spacing w:before="88"/>
        <w:ind w:left="324"/>
        <w:rPr>
          <w:rFonts w:ascii="Arial"/>
          <w:b/>
          <w:sz w:val="36"/>
          <w:lang w:val="et-EE"/>
        </w:rPr>
      </w:pPr>
      <w:r>
        <w:rPr>
          <w:rFonts w:ascii="Arial"/>
          <w:b/>
          <w:color w:val="1F2023"/>
          <w:sz w:val="36"/>
          <w:lang w:val="et-EE"/>
        </w:rPr>
        <w:t>Koolitajate</w:t>
      </w:r>
      <w:r w:rsidR="00536928" w:rsidRPr="00746325">
        <w:rPr>
          <w:rFonts w:ascii="Arial"/>
          <w:b/>
          <w:color w:val="1F2023"/>
          <w:sz w:val="36"/>
          <w:lang w:val="et-EE"/>
        </w:rPr>
        <w:t xml:space="preserve">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p w14:paraId="5E28914D" w14:textId="0A011276" w:rsidR="00065C28" w:rsidRPr="00746325" w:rsidRDefault="00536928">
      <w:pPr>
        <w:pStyle w:val="a5"/>
        <w:numPr>
          <w:ilvl w:val="0"/>
          <w:numId w:val="61"/>
        </w:numPr>
        <w:tabs>
          <w:tab w:val="left" w:pos="684"/>
        </w:tabs>
        <w:spacing w:before="158"/>
        <w:ind w:left="684"/>
        <w:rPr>
          <w:sz w:val="36"/>
          <w:lang w:val="et-EE"/>
        </w:rPr>
      </w:pPr>
      <w:r w:rsidRPr="00746325">
        <w:rPr>
          <w:sz w:val="36"/>
          <w:lang w:val="et-EE"/>
        </w:rPr>
        <w:t>Suure</w:t>
      </w:r>
      <w:r w:rsidR="00AC2E7B">
        <w:rPr>
          <w:sz w:val="36"/>
          <w:lang w:val="et-EE"/>
        </w:rPr>
        <w:t>nenud</w:t>
      </w:r>
      <w:r w:rsidRPr="00746325">
        <w:rPr>
          <w:sz w:val="36"/>
          <w:lang w:val="et-EE"/>
        </w:rPr>
        <w:t xml:space="preserve"> suutlikkus pakkuda mitteformaalset haridust</w:t>
      </w:r>
    </w:p>
    <w:p w14:paraId="555B14EF" w14:textId="1D58E98C" w:rsidR="00065C28" w:rsidRPr="00746325" w:rsidRDefault="00536928">
      <w:pPr>
        <w:pStyle w:val="a5"/>
        <w:numPr>
          <w:ilvl w:val="0"/>
          <w:numId w:val="61"/>
        </w:numPr>
        <w:tabs>
          <w:tab w:val="left" w:pos="684"/>
        </w:tabs>
        <w:spacing w:before="32"/>
        <w:ind w:left="684"/>
        <w:rPr>
          <w:sz w:val="36"/>
          <w:lang w:val="et-EE"/>
        </w:rPr>
      </w:pPr>
      <w:r w:rsidRPr="00746325">
        <w:rPr>
          <w:sz w:val="36"/>
          <w:lang w:val="et-EE"/>
        </w:rPr>
        <w:t>Suure</w:t>
      </w:r>
      <w:r w:rsidR="00AC2E7B">
        <w:rPr>
          <w:sz w:val="36"/>
          <w:lang w:val="et-EE"/>
        </w:rPr>
        <w:t>nenud</w:t>
      </w:r>
      <w:r w:rsidRPr="00746325">
        <w:rPr>
          <w:sz w:val="36"/>
          <w:lang w:val="et-EE"/>
        </w:rPr>
        <w:t xml:space="preserve"> võime viia läbi rollimängu</w:t>
      </w:r>
      <w:r w:rsidR="00AC2E7B">
        <w:rPr>
          <w:sz w:val="36"/>
          <w:lang w:val="et-EE"/>
        </w:rPr>
        <w:t>dega seotud tegevusi</w:t>
      </w:r>
    </w:p>
    <w:p w14:paraId="223EE620" w14:textId="73B99AB3" w:rsidR="00065C28" w:rsidRPr="00746325" w:rsidRDefault="00AC2E7B">
      <w:pPr>
        <w:pStyle w:val="a5"/>
        <w:numPr>
          <w:ilvl w:val="0"/>
          <w:numId w:val="61"/>
        </w:numPr>
        <w:tabs>
          <w:tab w:val="left" w:pos="684"/>
        </w:tabs>
        <w:spacing w:before="27"/>
        <w:ind w:left="684"/>
        <w:rPr>
          <w:sz w:val="36"/>
          <w:lang w:val="et-EE"/>
        </w:rPr>
      </w:pPr>
      <w:r>
        <w:rPr>
          <w:sz w:val="36"/>
          <w:lang w:val="et-EE"/>
        </w:rPr>
        <w:t>Parem</w:t>
      </w:r>
      <w:r w:rsidR="00536928" w:rsidRPr="00746325">
        <w:rPr>
          <w:sz w:val="36"/>
          <w:lang w:val="et-EE"/>
        </w:rPr>
        <w:t xml:space="preserve"> arusaamine NEET</w:t>
      </w:r>
      <w:r>
        <w:rPr>
          <w:sz w:val="36"/>
          <w:lang w:val="et-EE"/>
        </w:rPr>
        <w:t xml:space="preserve"> </w:t>
      </w:r>
      <w:r w:rsidR="00536928" w:rsidRPr="00746325">
        <w:rPr>
          <w:sz w:val="36"/>
          <w:lang w:val="et-EE"/>
        </w:rPr>
        <w:t>õpilaste vajadustest.</w:t>
      </w:r>
    </w:p>
    <w:p w14:paraId="620F102C" w14:textId="3D8F2E61" w:rsidR="00065C28" w:rsidRPr="00746325" w:rsidRDefault="00536928">
      <w:pPr>
        <w:pStyle w:val="a5"/>
        <w:numPr>
          <w:ilvl w:val="0"/>
          <w:numId w:val="61"/>
        </w:numPr>
        <w:tabs>
          <w:tab w:val="left" w:pos="684"/>
        </w:tabs>
        <w:ind w:left="684"/>
        <w:rPr>
          <w:sz w:val="36"/>
          <w:lang w:val="et-EE"/>
        </w:rPr>
      </w:pPr>
      <w:r w:rsidRPr="00746325">
        <w:rPr>
          <w:sz w:val="36"/>
          <w:lang w:val="et-EE"/>
        </w:rPr>
        <w:t>Pare</w:t>
      </w:r>
      <w:r w:rsidR="00AC2E7B">
        <w:rPr>
          <w:sz w:val="36"/>
          <w:lang w:val="et-EE"/>
        </w:rPr>
        <w:t>m</w:t>
      </w:r>
      <w:r w:rsidRPr="00746325">
        <w:rPr>
          <w:sz w:val="36"/>
          <w:lang w:val="et-EE"/>
        </w:rPr>
        <w:t xml:space="preserve"> arusaamine rollimängust ja selle </w:t>
      </w:r>
      <w:r w:rsidR="00AC2E7B">
        <w:rPr>
          <w:sz w:val="36"/>
          <w:lang w:val="et-EE"/>
        </w:rPr>
        <w:t>kasutamisest</w:t>
      </w:r>
      <w:r w:rsidRPr="00746325">
        <w:rPr>
          <w:sz w:val="36"/>
          <w:lang w:val="et-EE"/>
        </w:rPr>
        <w:t xml:space="preserve"> </w:t>
      </w:r>
      <w:r w:rsidR="00AC2E7B">
        <w:rPr>
          <w:sz w:val="36"/>
          <w:lang w:val="et-EE"/>
        </w:rPr>
        <w:t xml:space="preserve">rahandusliku </w:t>
      </w:r>
      <w:r w:rsidRPr="00746325">
        <w:rPr>
          <w:sz w:val="36"/>
          <w:lang w:val="et-EE"/>
        </w:rPr>
        <w:t>kirjaoskuse alase hariduse kontekstis.</w:t>
      </w:r>
    </w:p>
    <w:p w14:paraId="76EC4AD0" w14:textId="77777777" w:rsidR="00DA1199" w:rsidRPr="00746325" w:rsidRDefault="00DA1199">
      <w:pPr>
        <w:rPr>
          <w:sz w:val="36"/>
          <w:lang w:val="et-EE"/>
        </w:rPr>
        <w:sectPr w:rsidR="00DA1199" w:rsidRPr="00746325">
          <w:footerReference w:type="default" r:id="rId172"/>
          <w:pgSz w:w="20480" w:h="15360" w:orient="landscape"/>
          <w:pgMar w:top="240" w:right="20" w:bottom="280" w:left="20" w:header="0" w:footer="0" w:gutter="0"/>
          <w:cols w:space="720"/>
        </w:sectPr>
      </w:pPr>
    </w:p>
    <w:p w14:paraId="61FEFDCE" w14:textId="55280838" w:rsidR="00065C28" w:rsidRPr="00746325" w:rsidRDefault="001D431D">
      <w:pPr>
        <w:pStyle w:val="a3"/>
        <w:ind w:left="232"/>
        <w:rPr>
          <w:sz w:val="20"/>
          <w:lang w:val="et-EE"/>
        </w:rPr>
      </w:pPr>
      <w:r>
        <w:rPr>
          <w:noProof/>
        </w:rPr>
        <w:lastRenderedPageBreak/>
        <mc:AlternateContent>
          <mc:Choice Requires="wpg">
            <w:drawing>
              <wp:anchor distT="0" distB="0" distL="114300" distR="114300" simplePos="0" relativeHeight="251666944" behindDoc="0" locked="0" layoutInCell="1" allowOverlap="1" wp14:anchorId="6D2B013B" wp14:editId="01A878EB">
                <wp:simplePos x="0" y="0"/>
                <wp:positionH relativeFrom="page">
                  <wp:posOffset>148590</wp:posOffset>
                </wp:positionH>
                <wp:positionV relativeFrom="page">
                  <wp:posOffset>1383665</wp:posOffset>
                </wp:positionV>
                <wp:extent cx="4794885" cy="1325880"/>
                <wp:effectExtent l="0" t="0" r="5715" b="7620"/>
                <wp:wrapNone/>
                <wp:docPr id="7037" name="Группа 703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794885" cy="1325880"/>
                          <a:chOff x="234" y="2179"/>
                          <a:chExt cx="7551" cy="2088"/>
                        </a:xfrm>
                      </wpg:grpSpPr>
                      <wps:wsp>
                        <wps:cNvPr id="7055" name="Rectangle 3143"/>
                        <wps:cNvSpPr>
                          <a:spLocks noChangeAspect="1" noChangeArrowheads="1"/>
                        </wps:cNvSpPr>
                        <wps:spPr bwMode="auto">
                          <a:xfrm>
                            <a:off x="234" y="2179"/>
                            <a:ext cx="7551" cy="583"/>
                          </a:xfrm>
                          <a:prstGeom prst="rect">
                            <a:avLst/>
                          </a:prstGeom>
                          <a:solidFill>
                            <a:srgbClr val="F4F1E9"/>
                          </a:solidFill>
                          <a:ln>
                            <a:noFill/>
                          </a:ln>
                        </wps:spPr>
                        <wps:bodyPr rot="0" vert="horz" wrap="square" lIns="91440" tIns="45720" rIns="91440" bIns="45720" anchor="t" anchorCtr="0" upright="1">
                          <a:noAutofit/>
                        </wps:bodyPr>
                      </wps:wsp>
                      <wps:wsp>
                        <wps:cNvPr id="7056" name="Rectangle 3144"/>
                        <wps:cNvSpPr>
                          <a:spLocks noChangeAspect="1" noChangeArrowheads="1"/>
                        </wps:cNvSpPr>
                        <wps:spPr bwMode="auto">
                          <a:xfrm>
                            <a:off x="234" y="2685"/>
                            <a:ext cx="7551" cy="1582"/>
                          </a:xfrm>
                          <a:prstGeom prst="rect">
                            <a:avLst/>
                          </a:prstGeom>
                          <a:solidFill>
                            <a:srgbClr val="FAF7E7"/>
                          </a:solidFill>
                          <a:ln>
                            <a:noFill/>
                          </a:ln>
                        </wps:spPr>
                        <wps:bodyPr rot="0" vert="horz" wrap="square" lIns="91440" tIns="45720" rIns="91440" bIns="45720" anchor="t" anchorCtr="0" upright="1">
                          <a:noAutofit/>
                        </wps:bodyPr>
                      </wps:wsp>
                      <wps:wsp>
                        <wps:cNvPr id="7057" name="Text Box 3145"/>
                        <wps:cNvSpPr txBox="1">
                          <a:spLocks noChangeAspect="1" noChangeArrowheads="1"/>
                        </wps:cNvSpPr>
                        <wps:spPr bwMode="auto">
                          <a:xfrm>
                            <a:off x="234" y="2179"/>
                            <a:ext cx="7551" cy="2088"/>
                          </a:xfrm>
                          <a:prstGeom prst="rect">
                            <a:avLst/>
                          </a:prstGeom>
                          <a:noFill/>
                          <a:ln>
                            <a:noFill/>
                          </a:ln>
                        </wps:spPr>
                        <wps:txbx>
                          <w:txbxContent>
                            <w:p w14:paraId="36E68413" w14:textId="77777777" w:rsidR="00A934EA" w:rsidRDefault="00A934EA">
                              <w:pPr>
                                <w:spacing w:before="75"/>
                                <w:ind w:left="142"/>
                                <w:rPr>
                                  <w:rFonts w:ascii="Arial"/>
                                  <w:b/>
                                  <w:sz w:val="36"/>
                                </w:rPr>
                              </w:pPr>
                              <w:r>
                                <w:rPr>
                                  <w:rFonts w:ascii="Arial"/>
                                  <w:b/>
                                  <w:sz w:val="36"/>
                                </w:rPr>
                                <w:t>1. samm:</w:t>
                              </w:r>
                            </w:p>
                            <w:p w14:paraId="446598A8" w14:textId="44B3087A" w:rsidR="00A934EA" w:rsidRDefault="00A934EA" w:rsidP="00133456">
                              <w:pPr>
                                <w:tabs>
                                  <w:tab w:val="left" w:pos="2277"/>
                                  <w:tab w:val="left" w:pos="3053"/>
                                  <w:tab w:val="left" w:pos="4452"/>
                                  <w:tab w:val="left" w:pos="5287"/>
                                  <w:tab w:val="left" w:pos="6643"/>
                                  <w:tab w:val="left" w:pos="7198"/>
                                </w:tabs>
                                <w:spacing w:before="91" w:line="259" w:lineRule="auto"/>
                                <w:ind w:left="142" w:right="150"/>
                                <w:rPr>
                                  <w:sz w:val="36"/>
                                </w:rPr>
                              </w:pPr>
                              <w:r>
                                <w:rPr>
                                  <w:sz w:val="36"/>
                                </w:rPr>
                                <w:t>Osalejad peavad moodustama vähemalt kaks rühma</w:t>
                              </w:r>
                              <w:r w:rsidRPr="00133456">
                                <w:rPr>
                                  <w:sz w:val="36"/>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2B013B" id="Группа 7037" o:spid="_x0000_s1287" style="position:absolute;left:0;text-align:left;margin-left:11.7pt;margin-top:108.95pt;width:377.55pt;height:104.4pt;z-index:251666944;mso-position-horizontal-relative:page;mso-position-vertical-relative:page" coordorigin="234,2179" coordsize="7551,2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">
                <o:lock v:ext="edit" aspectratio="t"/>
                <v:rect id="Rectangle 3143" o:spid="_x0000_s1288" style="position:absolute;left:234;top:2179;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" fillcolor="#f4f1e9" stroked="f">
                  <o:lock v:ext="edit" aspectratio="t"/>
                </v:rect>
                <v:rect id="Rectangle 3144" o:spid="_x0000_s1289" style="position:absolute;left:234;top:2685;width:7551;height:1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" fillcolor="#faf7e7" stroked="f">
                  <o:lock v:ext="edit" aspectratio="t"/>
                </v:rect>
                <v:shape id="Text Box 3145" o:spid="_x0000_s1290" type="#_x0000_t202" style="position:absolute;left:234;top:2179;width:7551;height:2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" filled="f" stroked="f">
                  <o:lock v:ext="edit" aspectratio="t"/>
                  <v:textbox inset="0,0,0,0">
                    <w:txbxContent>
                      <w:p w14:paraId="36E68413" w14:textId="77777777" w:rsidR="00A934EA" w:rsidRDefault="00A934EA">
                        <w:pPr>
                          <w:spacing w:before="75"/>
                          <w:ind w:left="142"/>
                          <w:rPr>
                            <w:rFonts w:ascii="Arial"/>
                            <w:b/>
                            <w:sz w:val="36"/>
                          </w:rPr>
                        </w:pPr>
                        <w:r>
                          <w:rPr>
                            <w:rFonts w:ascii="Arial"/>
                            <w:b/>
                            <w:sz w:val="36"/>
                          </w:rPr>
                          <w:t xml:space="preserve">1. </w:t>
                        </w:r>
                        <w:proofErr w:type="spellStart"/>
                        <w:r>
                          <w:rPr>
                            <w:rFonts w:ascii="Arial"/>
                            <w:b/>
                            <w:sz w:val="36"/>
                          </w:rPr>
                          <w:t>samm</w:t>
                        </w:r>
                        <w:proofErr w:type="spellEnd"/>
                        <w:r>
                          <w:rPr>
                            <w:rFonts w:ascii="Arial"/>
                            <w:b/>
                            <w:sz w:val="36"/>
                          </w:rPr>
                          <w:t>:</w:t>
                        </w:r>
                      </w:p>
                      <w:p w14:paraId="446598A8" w14:textId="44B3087A" w:rsidR="00A934EA" w:rsidRDefault="00A934EA" w:rsidP="00133456">
                        <w:pPr>
                          <w:tabs>
                            <w:tab w:val="left" w:pos="2277"/>
                            <w:tab w:val="left" w:pos="3053"/>
                            <w:tab w:val="left" w:pos="4452"/>
                            <w:tab w:val="left" w:pos="5287"/>
                            <w:tab w:val="left" w:pos="6643"/>
                            <w:tab w:val="left" w:pos="7198"/>
                          </w:tabs>
                          <w:spacing w:before="91" w:line="259" w:lineRule="auto"/>
                          <w:ind w:left="142" w:right="150"/>
                          <w:rPr>
                            <w:sz w:val="36"/>
                          </w:rPr>
                        </w:pPr>
                        <w:proofErr w:type="spellStart"/>
                        <w:r>
                          <w:rPr>
                            <w:sz w:val="36"/>
                          </w:rPr>
                          <w:t>Osalejad</w:t>
                        </w:r>
                        <w:proofErr w:type="spellEnd"/>
                        <w:r>
                          <w:rPr>
                            <w:sz w:val="36"/>
                          </w:rPr>
                          <w:t xml:space="preserve"> </w:t>
                        </w:r>
                        <w:proofErr w:type="spellStart"/>
                        <w:r>
                          <w:rPr>
                            <w:sz w:val="36"/>
                          </w:rPr>
                          <w:t>peavad</w:t>
                        </w:r>
                        <w:proofErr w:type="spellEnd"/>
                        <w:r>
                          <w:rPr>
                            <w:sz w:val="36"/>
                          </w:rPr>
                          <w:t xml:space="preserve"> </w:t>
                        </w:r>
                        <w:proofErr w:type="spellStart"/>
                        <w:r>
                          <w:rPr>
                            <w:sz w:val="36"/>
                          </w:rPr>
                          <w:t>moodustama</w:t>
                        </w:r>
                        <w:proofErr w:type="spellEnd"/>
                        <w:r>
                          <w:rPr>
                            <w:sz w:val="36"/>
                          </w:rPr>
                          <w:t xml:space="preserve"> </w:t>
                        </w:r>
                        <w:proofErr w:type="spellStart"/>
                        <w:r>
                          <w:rPr>
                            <w:sz w:val="36"/>
                          </w:rPr>
                          <w:t>vähemalt</w:t>
                        </w:r>
                        <w:proofErr w:type="spellEnd"/>
                        <w:r>
                          <w:rPr>
                            <w:sz w:val="36"/>
                          </w:rPr>
                          <w:t xml:space="preserve"> </w:t>
                        </w:r>
                        <w:proofErr w:type="spellStart"/>
                        <w:r>
                          <w:rPr>
                            <w:sz w:val="36"/>
                          </w:rPr>
                          <w:t>kaks</w:t>
                        </w:r>
                        <w:proofErr w:type="spellEnd"/>
                        <w:r>
                          <w:rPr>
                            <w:sz w:val="36"/>
                          </w:rPr>
                          <w:t xml:space="preserve"> </w:t>
                        </w:r>
                        <w:proofErr w:type="spellStart"/>
                        <w:r>
                          <w:rPr>
                            <w:sz w:val="36"/>
                          </w:rPr>
                          <w:t>rühma</w:t>
                        </w:r>
                        <w:proofErr w:type="spellEnd"/>
                        <w:r w:rsidRPr="00133456">
                          <w:rPr>
                            <w:sz w:val="36"/>
                          </w:rPr>
                          <w:t>.</w:t>
                        </w:r>
                      </w:p>
                    </w:txbxContent>
                  </v:textbox>
                </v:shape>
                <w10:wrap anchorx="page" anchory="page"/>
              </v:group>
            </w:pict>
          </mc:Fallback>
        </mc:AlternateContent>
      </w:r>
      <w:r w:rsidR="00536928" w:rsidRPr="00746325">
        <w:rPr>
          <w:noProof/>
          <w:lang w:val="et-EE"/>
        </w:rPr>
        <w:drawing>
          <wp:anchor distT="0" distB="0" distL="0" distR="0" simplePos="0" relativeHeight="251515392" behindDoc="0" locked="0" layoutInCell="1" allowOverlap="1" wp14:anchorId="2148A486" wp14:editId="37337702">
            <wp:simplePos x="0" y="0"/>
            <wp:positionH relativeFrom="page">
              <wp:posOffset>180339</wp:posOffset>
            </wp:positionH>
            <wp:positionV relativeFrom="page">
              <wp:posOffset>2806700</wp:posOffset>
            </wp:positionV>
            <wp:extent cx="4785541" cy="6632448"/>
            <wp:effectExtent l="0" t="0" r="0" b="0"/>
            <wp:wrapNone/>
            <wp:docPr id="97" name="image8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81.jpeg"/>
                    <pic:cNvPicPr/>
                  </pic:nvPicPr>
                  <pic:blipFill>
                    <a:blip r:embed="rId173" cstate="print"/>
                    <a:stretch>
                      <a:fillRect/>
                    </a:stretch>
                  </pic:blipFill>
                  <pic:spPr>
                    <a:xfrm>
                      <a:off x="0" y="0"/>
                      <a:ext cx="4785541" cy="6632448"/>
                    </a:xfrm>
                    <a:prstGeom prst="rect">
                      <a:avLst/>
                    </a:prstGeom>
                  </pic:spPr>
                </pic:pic>
              </a:graphicData>
            </a:graphic>
          </wp:anchor>
        </w:drawing>
      </w:r>
      <w:r>
        <w:rPr>
          <w:noProof/>
        </w:rPr>
        <mc:AlternateContent>
          <mc:Choice Requires="wpg">
            <w:drawing>
              <wp:anchor distT="0" distB="0" distL="114300" distR="114300" simplePos="0" relativeHeight="251667968" behindDoc="0" locked="0" layoutInCell="1" allowOverlap="1" wp14:anchorId="59495AE5" wp14:editId="4C6964F0">
                <wp:simplePos x="0" y="0"/>
                <wp:positionH relativeFrom="page">
                  <wp:posOffset>5294630</wp:posOffset>
                </wp:positionH>
                <wp:positionV relativeFrom="page">
                  <wp:posOffset>1400175</wp:posOffset>
                </wp:positionV>
                <wp:extent cx="7539990" cy="3564890"/>
                <wp:effectExtent l="0" t="0" r="3810" b="16510"/>
                <wp:wrapNone/>
                <wp:docPr id="7036" name="Группа 703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539990" cy="3564890"/>
                          <a:chOff x="8338" y="2205"/>
                          <a:chExt cx="11874" cy="5614"/>
                        </a:xfrm>
                      </wpg:grpSpPr>
                      <wps:wsp>
                        <wps:cNvPr id="7051" name="Rectangle 3139"/>
                        <wps:cNvSpPr>
                          <a:spLocks noChangeAspect="1" noChangeArrowheads="1"/>
                        </wps:cNvSpPr>
                        <wps:spPr bwMode="auto">
                          <a:xfrm>
                            <a:off x="8341" y="2205"/>
                            <a:ext cx="11871" cy="635"/>
                          </a:xfrm>
                          <a:prstGeom prst="rect">
                            <a:avLst/>
                          </a:prstGeom>
                          <a:solidFill>
                            <a:srgbClr val="F4F1E9"/>
                          </a:solidFill>
                          <a:ln>
                            <a:noFill/>
                          </a:ln>
                        </wps:spPr>
                        <wps:bodyPr rot="0" vert="horz" wrap="square" lIns="91440" tIns="45720" rIns="91440" bIns="45720" anchor="t" anchorCtr="0" upright="1">
                          <a:noAutofit/>
                        </wps:bodyPr>
                      </wps:wsp>
                      <wps:wsp>
                        <wps:cNvPr id="7052" name="Rectangle 3140"/>
                        <wps:cNvSpPr>
                          <a:spLocks noChangeAspect="1" noChangeArrowheads="1"/>
                        </wps:cNvSpPr>
                        <wps:spPr bwMode="auto">
                          <a:xfrm>
                            <a:off x="8338" y="2729"/>
                            <a:ext cx="11871" cy="5090"/>
                          </a:xfrm>
                          <a:prstGeom prst="rect">
                            <a:avLst/>
                          </a:prstGeom>
                          <a:solidFill>
                            <a:srgbClr val="FAF7E7"/>
                          </a:solidFill>
                          <a:ln>
                            <a:noFill/>
                          </a:ln>
                        </wps:spPr>
                        <wps:bodyPr rot="0" vert="horz" wrap="square" lIns="91440" tIns="45720" rIns="91440" bIns="45720" anchor="t" anchorCtr="0" upright="1">
                          <a:noAutofit/>
                        </wps:bodyPr>
                      </wps:wsp>
                      <wps:wsp>
                        <wps:cNvPr id="7053" name="Text Box 3141"/>
                        <wps:cNvSpPr txBox="1">
                          <a:spLocks noChangeAspect="1" noChangeArrowheads="1"/>
                        </wps:cNvSpPr>
                        <wps:spPr bwMode="auto">
                          <a:xfrm>
                            <a:off x="8338" y="2205"/>
                            <a:ext cx="11874" cy="5614"/>
                          </a:xfrm>
                          <a:prstGeom prst="rect">
                            <a:avLst/>
                          </a:prstGeom>
                          <a:noFill/>
                          <a:ln>
                            <a:noFill/>
                          </a:ln>
                        </wps:spPr>
                        <wps:txbx>
                          <w:txbxContent>
                            <w:p w14:paraId="37CAFA9C" w14:textId="77777777" w:rsidR="00A934EA" w:rsidRPr="00B63184" w:rsidRDefault="00A934EA">
                              <w:pPr>
                                <w:spacing w:before="74"/>
                                <w:ind w:left="147"/>
                                <w:rPr>
                                  <w:rFonts w:ascii="Arial"/>
                                  <w:b/>
                                  <w:sz w:val="36"/>
                                  <w:lang w:val="nl-NL"/>
                                </w:rPr>
                              </w:pPr>
                              <w:r w:rsidRPr="00B63184">
                                <w:rPr>
                                  <w:rFonts w:ascii="Arial"/>
                                  <w:b/>
                                  <w:sz w:val="36"/>
                                  <w:lang w:val="nl-NL"/>
                                </w:rPr>
                                <w:t>2. samm:</w:t>
                              </w:r>
                            </w:p>
                            <w:p w14:paraId="00FD0732" w14:textId="0BB9A3F5" w:rsidR="00A934EA" w:rsidRPr="00B63184" w:rsidRDefault="00A934EA">
                              <w:pPr>
                                <w:spacing w:before="108"/>
                                <w:ind w:left="147" w:right="660"/>
                                <w:rPr>
                                  <w:sz w:val="32"/>
                                  <w:lang w:val="nl-NL"/>
                                </w:rPr>
                              </w:pPr>
                              <w:r w:rsidRPr="00B63184">
                                <w:rPr>
                                  <w:sz w:val="32"/>
                                  <w:lang w:val="nl-NL"/>
                                </w:rPr>
                                <w:t>Igale rühmale antakse stardiidee eelarve</w:t>
                              </w:r>
                              <w:r>
                                <w:rPr>
                                  <w:sz w:val="32"/>
                                  <w:lang w:val="nl-NL"/>
                                </w:rPr>
                                <w:t>, mis peaks olema eelnevalt koolitaja poolt ettevalmistatud</w:t>
                              </w:r>
                              <w:r w:rsidRPr="00B63184">
                                <w:rPr>
                                  <w:sz w:val="32"/>
                                  <w:lang w:val="nl-NL"/>
                                </w:rPr>
                                <w:t xml:space="preserve">. </w:t>
                              </w:r>
                              <w:r>
                                <w:rPr>
                                  <w:sz w:val="32"/>
                                  <w:lang w:val="nl-NL"/>
                                </w:rPr>
                                <w:t>Võite kasutada internetis leiduvaid eelarvete malle</w:t>
                              </w:r>
                              <w:r w:rsidRPr="00B63184">
                                <w:rPr>
                                  <w:sz w:val="32"/>
                                  <w:lang w:val="nl-NL"/>
                                </w:rPr>
                                <w:t>.</w:t>
                              </w:r>
                            </w:p>
                            <w:p w14:paraId="0609B873" w14:textId="55F3D1FC" w:rsidR="00A934EA" w:rsidRDefault="00A934EA">
                              <w:pPr>
                                <w:ind w:left="147" w:right="448"/>
                                <w:rPr>
                                  <w:sz w:val="32"/>
                                </w:rPr>
                              </w:pPr>
                              <w:r>
                                <w:rPr>
                                  <w:sz w:val="32"/>
                                  <w:lang w:val="nl-NL"/>
                                </w:rPr>
                                <w:t>Koostatud eelarved peaksid olema “vigased”</w:t>
                              </w:r>
                              <w:r w:rsidRPr="00B63184">
                                <w:rPr>
                                  <w:sz w:val="32"/>
                                  <w:lang w:val="nl-NL"/>
                                </w:rPr>
                                <w:t xml:space="preserve">. </w:t>
                              </w:r>
                              <w:r>
                                <w:rPr>
                                  <w:sz w:val="32"/>
                                </w:rPr>
                                <w:t>Vead võiksid seisneda näiteks järgmises:</w:t>
                              </w:r>
                            </w:p>
                            <w:p w14:paraId="3DF5B87E" w14:textId="77777777" w:rsidR="00A934EA" w:rsidRDefault="00A934EA">
                              <w:pPr>
                                <w:numPr>
                                  <w:ilvl w:val="0"/>
                                  <w:numId w:val="60"/>
                                </w:numPr>
                                <w:tabs>
                                  <w:tab w:val="left" w:pos="867"/>
                                  <w:tab w:val="left" w:pos="868"/>
                                </w:tabs>
                                <w:rPr>
                                  <w:sz w:val="32"/>
                                </w:rPr>
                              </w:pPr>
                              <w:r>
                                <w:rPr>
                                  <w:sz w:val="32"/>
                                </w:rPr>
                                <w:t>tulude ja kulude kogusummad on valesti kokku liidetud,</w:t>
                              </w:r>
                            </w:p>
                            <w:p w14:paraId="16B39F43" w14:textId="44640CAB" w:rsidR="00A934EA" w:rsidRDefault="00A934EA">
                              <w:pPr>
                                <w:numPr>
                                  <w:ilvl w:val="0"/>
                                  <w:numId w:val="60"/>
                                </w:numPr>
                                <w:tabs>
                                  <w:tab w:val="left" w:pos="867"/>
                                  <w:tab w:val="left" w:pos="868"/>
                                </w:tabs>
                                <w:rPr>
                                  <w:sz w:val="32"/>
                                </w:rPr>
                              </w:pPr>
                              <w:r>
                                <w:rPr>
                                  <w:sz w:val="32"/>
                                </w:rPr>
                                <w:t>püsi- ja muutuvkulud on valesti märgistatud</w:t>
                              </w:r>
                            </w:p>
                            <w:p w14:paraId="03F18DA2" w14:textId="3CCBD5D1" w:rsidR="00A934EA" w:rsidRDefault="00A934EA">
                              <w:pPr>
                                <w:numPr>
                                  <w:ilvl w:val="0"/>
                                  <w:numId w:val="60"/>
                                </w:numPr>
                                <w:tabs>
                                  <w:tab w:val="left" w:pos="867"/>
                                  <w:tab w:val="left" w:pos="868"/>
                                </w:tabs>
                                <w:rPr>
                                  <w:sz w:val="32"/>
                                </w:rPr>
                              </w:pPr>
                              <w:r>
                                <w:rPr>
                                  <w:sz w:val="32"/>
                                </w:rPr>
                                <w:t xml:space="preserve">ebarealistlikud kulude hinnangud </w:t>
                              </w:r>
                            </w:p>
                            <w:p w14:paraId="64D32D7B" w14:textId="77777777" w:rsidR="00A934EA" w:rsidRDefault="00A934EA">
                              <w:pPr>
                                <w:numPr>
                                  <w:ilvl w:val="0"/>
                                  <w:numId w:val="60"/>
                                </w:numPr>
                                <w:tabs>
                                  <w:tab w:val="left" w:pos="867"/>
                                  <w:tab w:val="left" w:pos="868"/>
                                </w:tabs>
                                <w:rPr>
                                  <w:sz w:val="32"/>
                                </w:rPr>
                              </w:pPr>
                              <w:r>
                                <w:rPr>
                                  <w:sz w:val="32"/>
                                </w:rPr>
                                <w:t>liiga ambitsioonikad tuluprognoosi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495AE5" id="Группа 7036" o:spid="_x0000_s1291" style="position:absolute;left:0;text-align:left;margin-left:416.9pt;margin-top:110.25pt;width:593.7pt;height:280.7pt;z-index:251667968;mso-position-horizontal-relative:page;mso-position-vertical-relative:page" coordorigin="8338,2205" coordsize="11874,5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">
                <o:lock v:ext="edit" aspectratio="t"/>
                <v:rect id="Rectangle 3139" o:spid="_x0000_s1292" style="position:absolute;left:8341;top:2205;width:11871;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" fillcolor="#f4f1e9" stroked="f">
                  <o:lock v:ext="edit" aspectratio="t"/>
                </v:rect>
                <v:rect id="Rectangle 3140" o:spid="_x0000_s1293" style="position:absolute;left:8338;top:2729;width:11871;height:5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" fillcolor="#faf7e7" stroked="f">
                  <o:lock v:ext="edit" aspectratio="t"/>
                </v:rect>
                <v:shape id="Text Box 3141" o:spid="_x0000_s1294" type="#_x0000_t202" style="position:absolute;left:8338;top:2205;width:11874;height:5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" filled="f" stroked="f">
                  <o:lock v:ext="edit" aspectratio="t"/>
                  <v:textbox inset="0,0,0,0">
                    <w:txbxContent>
                      <w:p w14:paraId="37CAFA9C" w14:textId="77777777" w:rsidR="00A934EA" w:rsidRPr="00B63184" w:rsidRDefault="00A934EA">
                        <w:pPr>
                          <w:spacing w:before="74"/>
                          <w:ind w:left="147"/>
                          <w:rPr>
                            <w:rFonts w:ascii="Arial"/>
                            <w:b/>
                            <w:sz w:val="36"/>
                            <w:lang w:val="nl-NL"/>
                          </w:rPr>
                        </w:pPr>
                        <w:r w:rsidRPr="00B63184">
                          <w:rPr>
                            <w:rFonts w:ascii="Arial"/>
                            <w:b/>
                            <w:sz w:val="36"/>
                            <w:lang w:val="nl-NL"/>
                          </w:rPr>
                          <w:t>2. samm:</w:t>
                        </w:r>
                      </w:p>
                      <w:p w14:paraId="00FD0732" w14:textId="0BB9A3F5" w:rsidR="00A934EA" w:rsidRPr="00B63184" w:rsidRDefault="00A934EA">
                        <w:pPr>
                          <w:spacing w:before="108"/>
                          <w:ind w:left="147" w:right="660"/>
                          <w:rPr>
                            <w:sz w:val="32"/>
                            <w:lang w:val="nl-NL"/>
                          </w:rPr>
                        </w:pPr>
                        <w:r w:rsidRPr="00B63184">
                          <w:rPr>
                            <w:sz w:val="32"/>
                            <w:lang w:val="nl-NL"/>
                          </w:rPr>
                          <w:t>Igale rühmale antakse stardiidee eelarve</w:t>
                        </w:r>
                        <w:r>
                          <w:rPr>
                            <w:sz w:val="32"/>
                            <w:lang w:val="nl-NL"/>
                          </w:rPr>
                          <w:t>, mis peaks olema eelnevalt koolitaja poolt ettevalmistatud</w:t>
                        </w:r>
                        <w:r w:rsidRPr="00B63184">
                          <w:rPr>
                            <w:sz w:val="32"/>
                            <w:lang w:val="nl-NL"/>
                          </w:rPr>
                          <w:t xml:space="preserve">. </w:t>
                        </w:r>
                        <w:r>
                          <w:rPr>
                            <w:sz w:val="32"/>
                            <w:lang w:val="nl-NL"/>
                          </w:rPr>
                          <w:t>Võite kasutada internetis leiduvaid eelarvete malle</w:t>
                        </w:r>
                        <w:r w:rsidRPr="00B63184">
                          <w:rPr>
                            <w:sz w:val="32"/>
                            <w:lang w:val="nl-NL"/>
                          </w:rPr>
                          <w:t>.</w:t>
                        </w:r>
                      </w:p>
                      <w:p w14:paraId="0609B873" w14:textId="55F3D1FC" w:rsidR="00A934EA" w:rsidRDefault="00A934EA">
                        <w:pPr>
                          <w:ind w:left="147" w:right="448"/>
                          <w:rPr>
                            <w:sz w:val="32"/>
                          </w:rPr>
                        </w:pPr>
                        <w:r>
                          <w:rPr>
                            <w:sz w:val="32"/>
                            <w:lang w:val="nl-NL"/>
                          </w:rPr>
                          <w:t>Koostatud eelarved peaksid olema “vigased”</w:t>
                        </w:r>
                        <w:r w:rsidRPr="00B63184">
                          <w:rPr>
                            <w:sz w:val="32"/>
                            <w:lang w:val="nl-NL"/>
                          </w:rPr>
                          <w:t xml:space="preserve">. </w:t>
                        </w:r>
                        <w:proofErr w:type="spellStart"/>
                        <w:r>
                          <w:rPr>
                            <w:sz w:val="32"/>
                          </w:rPr>
                          <w:t>Vead</w:t>
                        </w:r>
                        <w:proofErr w:type="spellEnd"/>
                        <w:r>
                          <w:rPr>
                            <w:sz w:val="32"/>
                          </w:rPr>
                          <w:t xml:space="preserve"> </w:t>
                        </w:r>
                        <w:proofErr w:type="spellStart"/>
                        <w:r>
                          <w:rPr>
                            <w:sz w:val="32"/>
                          </w:rPr>
                          <w:t>võiksid</w:t>
                        </w:r>
                        <w:proofErr w:type="spellEnd"/>
                        <w:r>
                          <w:rPr>
                            <w:sz w:val="32"/>
                          </w:rPr>
                          <w:t xml:space="preserve"> </w:t>
                        </w:r>
                        <w:proofErr w:type="spellStart"/>
                        <w:r>
                          <w:rPr>
                            <w:sz w:val="32"/>
                          </w:rPr>
                          <w:t>seisneda</w:t>
                        </w:r>
                        <w:proofErr w:type="spellEnd"/>
                        <w:r>
                          <w:rPr>
                            <w:sz w:val="32"/>
                          </w:rPr>
                          <w:t xml:space="preserve"> </w:t>
                        </w:r>
                        <w:proofErr w:type="spellStart"/>
                        <w:r>
                          <w:rPr>
                            <w:sz w:val="32"/>
                          </w:rPr>
                          <w:t>näiteks</w:t>
                        </w:r>
                        <w:proofErr w:type="spellEnd"/>
                        <w:r>
                          <w:rPr>
                            <w:sz w:val="32"/>
                          </w:rPr>
                          <w:t xml:space="preserve"> </w:t>
                        </w:r>
                        <w:proofErr w:type="spellStart"/>
                        <w:r>
                          <w:rPr>
                            <w:sz w:val="32"/>
                          </w:rPr>
                          <w:t>järgmises</w:t>
                        </w:r>
                        <w:proofErr w:type="spellEnd"/>
                        <w:r>
                          <w:rPr>
                            <w:sz w:val="32"/>
                          </w:rPr>
                          <w:t>:</w:t>
                        </w:r>
                      </w:p>
                      <w:p w14:paraId="3DF5B87E" w14:textId="77777777" w:rsidR="00A934EA" w:rsidRDefault="00A934EA">
                        <w:pPr>
                          <w:numPr>
                            <w:ilvl w:val="0"/>
                            <w:numId w:val="60"/>
                          </w:numPr>
                          <w:tabs>
                            <w:tab w:val="left" w:pos="867"/>
                            <w:tab w:val="left" w:pos="868"/>
                          </w:tabs>
                          <w:rPr>
                            <w:sz w:val="32"/>
                          </w:rPr>
                        </w:pPr>
                        <w:proofErr w:type="spellStart"/>
                        <w:r>
                          <w:rPr>
                            <w:sz w:val="32"/>
                          </w:rPr>
                          <w:t>tulude</w:t>
                        </w:r>
                        <w:proofErr w:type="spellEnd"/>
                        <w:r>
                          <w:rPr>
                            <w:sz w:val="32"/>
                          </w:rPr>
                          <w:t xml:space="preserve"> ja </w:t>
                        </w:r>
                        <w:proofErr w:type="spellStart"/>
                        <w:r>
                          <w:rPr>
                            <w:sz w:val="32"/>
                          </w:rPr>
                          <w:t>kulude</w:t>
                        </w:r>
                        <w:proofErr w:type="spellEnd"/>
                        <w:r>
                          <w:rPr>
                            <w:sz w:val="32"/>
                          </w:rPr>
                          <w:t xml:space="preserve"> </w:t>
                        </w:r>
                        <w:proofErr w:type="spellStart"/>
                        <w:r>
                          <w:rPr>
                            <w:sz w:val="32"/>
                          </w:rPr>
                          <w:t>kogusummad</w:t>
                        </w:r>
                        <w:proofErr w:type="spellEnd"/>
                        <w:r>
                          <w:rPr>
                            <w:sz w:val="32"/>
                          </w:rPr>
                          <w:t xml:space="preserve"> on </w:t>
                        </w:r>
                        <w:proofErr w:type="spellStart"/>
                        <w:r>
                          <w:rPr>
                            <w:sz w:val="32"/>
                          </w:rPr>
                          <w:t>valesti</w:t>
                        </w:r>
                        <w:proofErr w:type="spellEnd"/>
                        <w:r>
                          <w:rPr>
                            <w:sz w:val="32"/>
                          </w:rPr>
                          <w:t xml:space="preserve"> </w:t>
                        </w:r>
                        <w:proofErr w:type="spellStart"/>
                        <w:r>
                          <w:rPr>
                            <w:sz w:val="32"/>
                          </w:rPr>
                          <w:t>kokku</w:t>
                        </w:r>
                        <w:proofErr w:type="spellEnd"/>
                        <w:r>
                          <w:rPr>
                            <w:sz w:val="32"/>
                          </w:rPr>
                          <w:t xml:space="preserve"> </w:t>
                        </w:r>
                        <w:proofErr w:type="spellStart"/>
                        <w:r>
                          <w:rPr>
                            <w:sz w:val="32"/>
                          </w:rPr>
                          <w:t>liidetud</w:t>
                        </w:r>
                        <w:proofErr w:type="spellEnd"/>
                        <w:r>
                          <w:rPr>
                            <w:sz w:val="32"/>
                          </w:rPr>
                          <w:t>,</w:t>
                        </w:r>
                      </w:p>
                      <w:p w14:paraId="16B39F43" w14:textId="44640CAB" w:rsidR="00A934EA" w:rsidRDefault="00A934EA">
                        <w:pPr>
                          <w:numPr>
                            <w:ilvl w:val="0"/>
                            <w:numId w:val="60"/>
                          </w:numPr>
                          <w:tabs>
                            <w:tab w:val="left" w:pos="867"/>
                            <w:tab w:val="left" w:pos="868"/>
                          </w:tabs>
                          <w:rPr>
                            <w:sz w:val="32"/>
                          </w:rPr>
                        </w:pPr>
                        <w:proofErr w:type="spellStart"/>
                        <w:r>
                          <w:rPr>
                            <w:sz w:val="32"/>
                          </w:rPr>
                          <w:t>püsi</w:t>
                        </w:r>
                        <w:proofErr w:type="spellEnd"/>
                        <w:r>
                          <w:rPr>
                            <w:sz w:val="32"/>
                          </w:rPr>
                          <w:t xml:space="preserve">- ja </w:t>
                        </w:r>
                        <w:proofErr w:type="spellStart"/>
                        <w:r>
                          <w:rPr>
                            <w:sz w:val="32"/>
                          </w:rPr>
                          <w:t>muutuvkulud</w:t>
                        </w:r>
                        <w:proofErr w:type="spellEnd"/>
                        <w:r>
                          <w:rPr>
                            <w:sz w:val="32"/>
                          </w:rPr>
                          <w:t xml:space="preserve"> on </w:t>
                        </w:r>
                        <w:proofErr w:type="spellStart"/>
                        <w:r>
                          <w:rPr>
                            <w:sz w:val="32"/>
                          </w:rPr>
                          <w:t>valesti</w:t>
                        </w:r>
                        <w:proofErr w:type="spellEnd"/>
                        <w:r>
                          <w:rPr>
                            <w:sz w:val="32"/>
                          </w:rPr>
                          <w:t xml:space="preserve"> </w:t>
                        </w:r>
                        <w:proofErr w:type="spellStart"/>
                        <w:r>
                          <w:rPr>
                            <w:sz w:val="32"/>
                          </w:rPr>
                          <w:t>märgistatud</w:t>
                        </w:r>
                        <w:proofErr w:type="spellEnd"/>
                      </w:p>
                      <w:p w14:paraId="03F18DA2" w14:textId="3CCBD5D1" w:rsidR="00A934EA" w:rsidRDefault="00A934EA">
                        <w:pPr>
                          <w:numPr>
                            <w:ilvl w:val="0"/>
                            <w:numId w:val="60"/>
                          </w:numPr>
                          <w:tabs>
                            <w:tab w:val="left" w:pos="867"/>
                            <w:tab w:val="left" w:pos="868"/>
                          </w:tabs>
                          <w:rPr>
                            <w:sz w:val="32"/>
                          </w:rPr>
                        </w:pPr>
                        <w:proofErr w:type="spellStart"/>
                        <w:r>
                          <w:rPr>
                            <w:sz w:val="32"/>
                          </w:rPr>
                          <w:t>ebarealistlikud</w:t>
                        </w:r>
                        <w:proofErr w:type="spellEnd"/>
                        <w:r>
                          <w:rPr>
                            <w:sz w:val="32"/>
                          </w:rPr>
                          <w:t xml:space="preserve"> </w:t>
                        </w:r>
                        <w:proofErr w:type="spellStart"/>
                        <w:r>
                          <w:rPr>
                            <w:sz w:val="32"/>
                          </w:rPr>
                          <w:t>kulude</w:t>
                        </w:r>
                        <w:proofErr w:type="spellEnd"/>
                        <w:r>
                          <w:rPr>
                            <w:sz w:val="32"/>
                          </w:rPr>
                          <w:t xml:space="preserve"> </w:t>
                        </w:r>
                        <w:proofErr w:type="spellStart"/>
                        <w:r>
                          <w:rPr>
                            <w:sz w:val="32"/>
                          </w:rPr>
                          <w:t>hinnangud</w:t>
                        </w:r>
                        <w:proofErr w:type="spellEnd"/>
                        <w:r>
                          <w:rPr>
                            <w:sz w:val="32"/>
                          </w:rPr>
                          <w:t xml:space="preserve"> </w:t>
                        </w:r>
                      </w:p>
                      <w:p w14:paraId="64D32D7B" w14:textId="77777777" w:rsidR="00A934EA" w:rsidRDefault="00A934EA">
                        <w:pPr>
                          <w:numPr>
                            <w:ilvl w:val="0"/>
                            <w:numId w:val="60"/>
                          </w:numPr>
                          <w:tabs>
                            <w:tab w:val="left" w:pos="867"/>
                            <w:tab w:val="left" w:pos="868"/>
                          </w:tabs>
                          <w:rPr>
                            <w:sz w:val="32"/>
                          </w:rPr>
                        </w:pPr>
                        <w:proofErr w:type="spellStart"/>
                        <w:r>
                          <w:rPr>
                            <w:sz w:val="32"/>
                          </w:rPr>
                          <w:t>liiga</w:t>
                        </w:r>
                        <w:proofErr w:type="spellEnd"/>
                        <w:r>
                          <w:rPr>
                            <w:sz w:val="32"/>
                          </w:rPr>
                          <w:t xml:space="preserve"> </w:t>
                        </w:r>
                        <w:proofErr w:type="spellStart"/>
                        <w:r>
                          <w:rPr>
                            <w:sz w:val="32"/>
                          </w:rPr>
                          <w:t>ambitsioonikad</w:t>
                        </w:r>
                        <w:proofErr w:type="spellEnd"/>
                        <w:r>
                          <w:rPr>
                            <w:sz w:val="32"/>
                          </w:rPr>
                          <w:t xml:space="preserve"> </w:t>
                        </w:r>
                        <w:proofErr w:type="spellStart"/>
                        <w:r>
                          <w:rPr>
                            <w:sz w:val="32"/>
                          </w:rPr>
                          <w:t>tuluprognoosid</w:t>
                        </w:r>
                        <w:proofErr w:type="spellEnd"/>
                      </w:p>
                    </w:txbxContent>
                  </v:textbox>
                </v:shape>
                <w10:wrap anchorx="page" anchory="page"/>
              </v:group>
            </w:pict>
          </mc:Fallback>
        </mc:AlternateContent>
      </w:r>
      <w:r w:rsidR="00536928" w:rsidRPr="00746325">
        <w:rPr>
          <w:noProof/>
          <w:lang w:val="et-EE"/>
        </w:rPr>
        <w:drawing>
          <wp:anchor distT="0" distB="0" distL="0" distR="0" simplePos="0" relativeHeight="251516416" behindDoc="0" locked="0" layoutInCell="1" allowOverlap="1" wp14:anchorId="25C442EA" wp14:editId="02522EFF">
            <wp:simplePos x="0" y="0"/>
            <wp:positionH relativeFrom="page">
              <wp:posOffset>5847715</wp:posOffset>
            </wp:positionH>
            <wp:positionV relativeFrom="page">
              <wp:posOffset>5071109</wp:posOffset>
            </wp:positionV>
            <wp:extent cx="6524529" cy="4349686"/>
            <wp:effectExtent l="0" t="0" r="0" b="0"/>
            <wp:wrapNone/>
            <wp:docPr id="99" name="image82.jpeg" descr="Woman attending online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82.jpeg"/>
                    <pic:cNvPicPr/>
                  </pic:nvPicPr>
                  <pic:blipFill>
                    <a:blip r:embed="rId174" cstate="print"/>
                    <a:stretch>
                      <a:fillRect/>
                    </a:stretch>
                  </pic:blipFill>
                  <pic:spPr>
                    <a:xfrm>
                      <a:off x="0" y="0"/>
                      <a:ext cx="6524529" cy="4349686"/>
                    </a:xfrm>
                    <a:prstGeom prst="rect">
                      <a:avLst/>
                    </a:prstGeom>
                  </pic:spPr>
                </pic:pic>
              </a:graphicData>
            </a:graphic>
          </wp:anchor>
        </w:drawing>
      </w:r>
      <w:r>
        <w:rPr>
          <w:noProof/>
        </w:rPr>
        <mc:AlternateContent>
          <mc:Choice Requires="wpg">
            <w:drawing>
              <wp:inline distT="0" distB="0" distL="0" distR="0" wp14:anchorId="2F4866D2" wp14:editId="25E19E04">
                <wp:extent cx="12673965" cy="1039495"/>
                <wp:effectExtent l="0" t="0" r="0" b="1905"/>
                <wp:docPr id="7033" name="Group 704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7034" name="Rectangle 3136"/>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5" name="Text Box 3137"/>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49A5B" w14:textId="4769A96A" w:rsidR="00A934EA" w:rsidRDefault="00A934EA">
                              <w:pPr>
                                <w:spacing w:before="445"/>
                                <w:ind w:left="144"/>
                                <w:rPr>
                                  <w:rFonts w:ascii="Arial" w:hAnsi="Arial"/>
                                  <w:b/>
                                  <w:sz w:val="48"/>
                                </w:rPr>
                              </w:pPr>
                              <w:r>
                                <w:rPr>
                                  <w:rFonts w:ascii="Arial" w:hAnsi="Arial"/>
                                  <w:b/>
                                  <w:color w:val="1F2023"/>
                                  <w:sz w:val="48"/>
                                </w:rPr>
                                <w:t>Eelarve esitamine: korraldamine - 1. ja 2. samm</w:t>
                              </w:r>
                            </w:p>
                          </w:txbxContent>
                        </wps:txbx>
                        <wps:bodyPr rot="0" vert="horz" wrap="square" lIns="0" tIns="0" rIns="0" bIns="0" anchor="t" anchorCtr="0" upright="1">
                          <a:noAutofit/>
                        </wps:bodyPr>
                      </wps:wsp>
                    </wpg:wgp>
                  </a:graphicData>
                </a:graphic>
              </wp:inline>
            </w:drawing>
          </mc:Choice>
          <mc:Fallback>
            <w:pict>
              <v:group w14:anchorId="2F4866D2" id="Group 7047" o:spid="_x0000_s1295"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">
                <o:lock v:ext="edit" aspectratio="t"/>
                <v:rect id="Rectangle 3136" o:spid="_x0000_s1296"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" fillcolor="#ffc22c" stroked="f">
                  <o:lock v:ext="edit" aspectratio="t"/>
                </v:rect>
                <v:shape id="Text Box 3137" o:spid="_x0000_s1297"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" filled="f" stroked="f">
                  <o:lock v:ext="edit" aspectratio="t"/>
                  <v:textbox inset="0,0,0,0">
                    <w:txbxContent>
                      <w:p w14:paraId="42C49A5B" w14:textId="4769A96A" w:rsidR="00A934EA" w:rsidRDefault="00A934EA">
                        <w:pPr>
                          <w:spacing w:before="445"/>
                          <w:ind w:left="144"/>
                          <w:rPr>
                            <w:rFonts w:ascii="Arial" w:hAnsi="Arial"/>
                            <w:b/>
                            <w:sz w:val="48"/>
                          </w:rPr>
                        </w:pPr>
                        <w:proofErr w:type="spellStart"/>
                        <w:r>
                          <w:rPr>
                            <w:rFonts w:ascii="Arial" w:hAnsi="Arial"/>
                            <w:b/>
                            <w:color w:val="1F2023"/>
                            <w:sz w:val="48"/>
                          </w:rPr>
                          <w:t>Eelarve</w:t>
                        </w:r>
                        <w:proofErr w:type="spellEnd"/>
                        <w:r>
                          <w:rPr>
                            <w:rFonts w:ascii="Arial" w:hAnsi="Arial"/>
                            <w:b/>
                            <w:color w:val="1F2023"/>
                            <w:sz w:val="48"/>
                          </w:rPr>
                          <w:t xml:space="preserve"> </w:t>
                        </w:r>
                        <w:proofErr w:type="spellStart"/>
                        <w:r>
                          <w:rPr>
                            <w:rFonts w:ascii="Arial" w:hAnsi="Arial"/>
                            <w:b/>
                            <w:color w:val="1F2023"/>
                            <w:sz w:val="48"/>
                          </w:rPr>
                          <w:t>esitamine</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1. ja 2. </w:t>
                        </w:r>
                        <w:proofErr w:type="spellStart"/>
                        <w:r>
                          <w:rPr>
                            <w:rFonts w:ascii="Arial" w:hAnsi="Arial"/>
                            <w:b/>
                            <w:color w:val="1F2023"/>
                            <w:sz w:val="48"/>
                          </w:rPr>
                          <w:t>samm</w:t>
                        </w:r>
                        <w:proofErr w:type="spellEnd"/>
                      </w:p>
                    </w:txbxContent>
                  </v:textbox>
                </v:shape>
                <w10:anchorlock/>
              </v:group>
            </w:pict>
          </mc:Fallback>
        </mc:AlternateContent>
      </w:r>
    </w:p>
    <w:p w14:paraId="0E5BA593" w14:textId="77777777" w:rsidR="00DA1199" w:rsidRPr="00746325" w:rsidRDefault="00DA1199">
      <w:pPr>
        <w:rPr>
          <w:sz w:val="20"/>
          <w:lang w:val="et-EE"/>
        </w:rPr>
        <w:sectPr w:rsidR="00DA1199" w:rsidRPr="00746325">
          <w:footerReference w:type="default" r:id="rId175"/>
          <w:pgSz w:w="20480" w:h="15360" w:orient="landscape"/>
          <w:pgMar w:top="200" w:right="20" w:bottom="280" w:left="20" w:header="0" w:footer="0" w:gutter="0"/>
          <w:cols w:space="720"/>
        </w:sectPr>
      </w:pPr>
    </w:p>
    <w:p w14:paraId="6CEBB4CB" w14:textId="036F2DE0" w:rsidR="00DA1199" w:rsidRPr="00746325" w:rsidRDefault="001D431D">
      <w:pPr>
        <w:pStyle w:val="a3"/>
        <w:ind w:left="232"/>
        <w:rPr>
          <w:sz w:val="20"/>
          <w:lang w:val="et-EE"/>
        </w:rPr>
      </w:pPr>
      <w:r>
        <w:rPr>
          <w:noProof/>
        </w:rPr>
        <w:lastRenderedPageBreak/>
        <mc:AlternateContent>
          <mc:Choice Requires="wpg">
            <w:drawing>
              <wp:inline distT="0" distB="0" distL="0" distR="0" wp14:anchorId="4EB51E4B" wp14:editId="5B77CDD4">
                <wp:extent cx="12673965" cy="1039495"/>
                <wp:effectExtent l="0" t="0" r="0" b="1905"/>
                <wp:docPr id="7030" name="Group 704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7031" name="Rectangle 3133"/>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32" name="Text Box 3134"/>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C9A7A3" w14:textId="6A638A1D" w:rsidR="00A934EA" w:rsidRDefault="00A934EA" w:rsidP="00A23307">
                              <w:pPr>
                                <w:spacing w:before="445"/>
                                <w:ind w:left="144"/>
                                <w:rPr>
                                  <w:rFonts w:ascii="Arial" w:hAnsi="Arial"/>
                                  <w:b/>
                                  <w:sz w:val="48"/>
                                </w:rPr>
                              </w:pPr>
                              <w:r>
                                <w:rPr>
                                  <w:rFonts w:ascii="Arial" w:hAnsi="Arial"/>
                                  <w:b/>
                                  <w:color w:val="1F2023"/>
                                  <w:sz w:val="48"/>
                                </w:rPr>
                                <w:t>Eelarve esitamine: korraldamine – 3, 4, 5 ja 6 samm</w:t>
                              </w:r>
                            </w:p>
                            <w:p w14:paraId="22013F52" w14:textId="77777777" w:rsidR="00A934EA" w:rsidRPr="00B63184" w:rsidRDefault="00A934EA">
                              <w:pPr>
                                <w:spacing w:before="445"/>
                                <w:ind w:left="144"/>
                                <w:rPr>
                                  <w:rFonts w:ascii="Arial" w:hAnsi="Arial"/>
                                  <w:b/>
                                  <w:sz w:val="48"/>
                                  <w:lang w:val="nl-NL"/>
                                </w:rPr>
                              </w:pPr>
                            </w:p>
                          </w:txbxContent>
                        </wps:txbx>
                        <wps:bodyPr rot="0" vert="horz" wrap="square" lIns="0" tIns="0" rIns="0" bIns="0" anchor="t" anchorCtr="0" upright="1">
                          <a:noAutofit/>
                        </wps:bodyPr>
                      </wps:wsp>
                    </wpg:wgp>
                  </a:graphicData>
                </a:graphic>
              </wp:inline>
            </w:drawing>
          </mc:Choice>
          <mc:Fallback>
            <w:pict>
              <v:group w14:anchorId="4EB51E4B" id="Group 7044" o:spid="_x0000_s1298"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">
                <o:lock v:ext="edit" aspectratio="t"/>
                <v:rect id="Rectangle 3133" o:spid="_x0000_s1299"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" fillcolor="#ffc22c" stroked="f">
                  <o:lock v:ext="edit" aspectratio="t"/>
                </v:rect>
                <v:shape id="Text Box 3134" o:spid="_x0000_s1300"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" filled="f" stroked="f">
                  <o:lock v:ext="edit" aspectratio="t"/>
                  <v:textbox inset="0,0,0,0">
                    <w:txbxContent>
                      <w:p w14:paraId="72C9A7A3" w14:textId="6A638A1D" w:rsidR="00A934EA" w:rsidRDefault="00A934EA" w:rsidP="00A23307">
                        <w:pPr>
                          <w:spacing w:before="445"/>
                          <w:ind w:left="144"/>
                          <w:rPr>
                            <w:rFonts w:ascii="Arial" w:hAnsi="Arial"/>
                            <w:b/>
                            <w:sz w:val="48"/>
                          </w:rPr>
                        </w:pPr>
                        <w:proofErr w:type="spellStart"/>
                        <w:r>
                          <w:rPr>
                            <w:rFonts w:ascii="Arial" w:hAnsi="Arial"/>
                            <w:b/>
                            <w:color w:val="1F2023"/>
                            <w:sz w:val="48"/>
                          </w:rPr>
                          <w:t>Eelarve</w:t>
                        </w:r>
                        <w:proofErr w:type="spellEnd"/>
                        <w:r>
                          <w:rPr>
                            <w:rFonts w:ascii="Arial" w:hAnsi="Arial"/>
                            <w:b/>
                            <w:color w:val="1F2023"/>
                            <w:sz w:val="48"/>
                          </w:rPr>
                          <w:t xml:space="preserve"> </w:t>
                        </w:r>
                        <w:proofErr w:type="spellStart"/>
                        <w:r>
                          <w:rPr>
                            <w:rFonts w:ascii="Arial" w:hAnsi="Arial"/>
                            <w:b/>
                            <w:color w:val="1F2023"/>
                            <w:sz w:val="48"/>
                          </w:rPr>
                          <w:t>esitamine</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3, 4, 5 ja 6 </w:t>
                        </w:r>
                        <w:proofErr w:type="spellStart"/>
                        <w:r>
                          <w:rPr>
                            <w:rFonts w:ascii="Arial" w:hAnsi="Arial"/>
                            <w:b/>
                            <w:color w:val="1F2023"/>
                            <w:sz w:val="48"/>
                          </w:rPr>
                          <w:t>samm</w:t>
                        </w:r>
                        <w:proofErr w:type="spellEnd"/>
                      </w:p>
                      <w:p w14:paraId="22013F52" w14:textId="77777777" w:rsidR="00A934EA" w:rsidRPr="00B63184" w:rsidRDefault="00A934EA">
                        <w:pPr>
                          <w:spacing w:before="445"/>
                          <w:ind w:left="144"/>
                          <w:rPr>
                            <w:rFonts w:ascii="Arial" w:hAnsi="Arial"/>
                            <w:b/>
                            <w:sz w:val="48"/>
                            <w:lang w:val="nl-NL"/>
                          </w:rPr>
                        </w:pPr>
                      </w:p>
                    </w:txbxContent>
                  </v:textbox>
                </v:shape>
                <w10:anchorlock/>
              </v:group>
            </w:pict>
          </mc:Fallback>
        </mc:AlternateContent>
      </w:r>
    </w:p>
    <w:p w14:paraId="2983B906" w14:textId="77777777" w:rsidR="00DA1199" w:rsidRPr="00746325" w:rsidRDefault="00DA1199">
      <w:pPr>
        <w:pStyle w:val="a3"/>
        <w:spacing w:before="3"/>
        <w:rPr>
          <w:sz w:val="25"/>
          <w:lang w:val="et-EE"/>
        </w:rPr>
      </w:pPr>
    </w:p>
    <w:p w14:paraId="3D5DD699" w14:textId="478A1101" w:rsidR="00065C28" w:rsidRPr="00746325" w:rsidRDefault="001D431D">
      <w:pPr>
        <w:spacing w:before="88"/>
        <w:ind w:left="356"/>
        <w:rPr>
          <w:rFonts w:ascii="Arial"/>
          <w:b/>
          <w:sz w:val="36"/>
          <w:lang w:val="et-EE"/>
        </w:rPr>
      </w:pPr>
      <w:r>
        <w:rPr>
          <w:noProof/>
        </w:rPr>
        <mc:AlternateContent>
          <mc:Choice Requires="wpg">
            <w:drawing>
              <wp:anchor distT="0" distB="0" distL="114300" distR="114300" simplePos="0" relativeHeight="251749888" behindDoc="1" locked="0" layoutInCell="1" allowOverlap="1" wp14:anchorId="6B044528" wp14:editId="1E202EB6">
                <wp:simplePos x="0" y="0"/>
                <wp:positionH relativeFrom="page">
                  <wp:posOffset>141605</wp:posOffset>
                </wp:positionH>
                <wp:positionV relativeFrom="paragraph">
                  <wp:posOffset>7620</wp:posOffset>
                </wp:positionV>
                <wp:extent cx="6994525" cy="7760970"/>
                <wp:effectExtent l="0" t="0" r="0" b="0"/>
                <wp:wrapNone/>
                <wp:docPr id="7021" name="Group 14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4525" cy="7760970"/>
                          <a:chOff x="223" y="12"/>
                          <a:chExt cx="11015" cy="12222"/>
                        </a:xfrm>
                      </wpg:grpSpPr>
                      <wps:wsp>
                        <wps:cNvPr id="7022" name="Rectangle 1406"/>
                        <wps:cNvSpPr>
                          <a:spLocks noChangeArrowheads="1"/>
                        </wps:cNvSpPr>
                        <wps:spPr bwMode="auto">
                          <a:xfrm>
                            <a:off x="234" y="12"/>
                            <a:ext cx="10988" cy="557"/>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3" name="Rectangle 1407"/>
                        <wps:cNvSpPr>
                          <a:spLocks noChangeArrowheads="1"/>
                        </wps:cNvSpPr>
                        <wps:spPr bwMode="auto">
                          <a:xfrm>
                            <a:off x="234" y="518"/>
                            <a:ext cx="10988" cy="377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4" name="Rectangle 1408"/>
                        <wps:cNvSpPr>
                          <a:spLocks noChangeArrowheads="1"/>
                        </wps:cNvSpPr>
                        <wps:spPr bwMode="auto">
                          <a:xfrm>
                            <a:off x="250" y="4244"/>
                            <a:ext cx="10988" cy="557"/>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5" name="Rectangle 1409"/>
                        <wps:cNvSpPr>
                          <a:spLocks noChangeArrowheads="1"/>
                        </wps:cNvSpPr>
                        <wps:spPr bwMode="auto">
                          <a:xfrm>
                            <a:off x="247" y="4747"/>
                            <a:ext cx="10988" cy="2062"/>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6" name="Rectangle 1410"/>
                        <wps:cNvSpPr>
                          <a:spLocks noChangeArrowheads="1"/>
                        </wps:cNvSpPr>
                        <wps:spPr bwMode="auto">
                          <a:xfrm>
                            <a:off x="242" y="6811"/>
                            <a:ext cx="10988" cy="557"/>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7" name="Rectangle 1411"/>
                        <wps:cNvSpPr>
                          <a:spLocks noChangeArrowheads="1"/>
                        </wps:cNvSpPr>
                        <wps:spPr bwMode="auto">
                          <a:xfrm>
                            <a:off x="234" y="7316"/>
                            <a:ext cx="10988" cy="220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8" name="Rectangle 1412"/>
                        <wps:cNvSpPr>
                          <a:spLocks noChangeArrowheads="1"/>
                        </wps:cNvSpPr>
                        <wps:spPr bwMode="auto">
                          <a:xfrm>
                            <a:off x="231" y="9524"/>
                            <a:ext cx="10988" cy="557"/>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9" name="Rectangle 1413"/>
                        <wps:cNvSpPr>
                          <a:spLocks noChangeArrowheads="1"/>
                        </wps:cNvSpPr>
                        <wps:spPr bwMode="auto">
                          <a:xfrm>
                            <a:off x="223" y="10029"/>
                            <a:ext cx="10988" cy="220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67D9F4" id="Group 1405" o:spid="_x0000_s1026" style="position:absolute;margin-left:11.15pt;margin-top:.6pt;width:550.75pt;height:611.1pt;z-index:-251566592;mso-position-horizontal-relative:page" coordorigin="223,12" coordsize="11015,12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">
                <v:rect id="Rectangle 1406" o:spid="_x0000_s1027" style="position:absolute;left:234;top:12;width:10988;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" fillcolor="#f4f1e9" stroked="f"/>
                <v:rect id="Rectangle 1407" o:spid="_x0000_s1028" style="position:absolute;left:234;top:518;width:10988;height:3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" fillcolor="#faf7e7" stroked="f"/>
                <v:rect id="Rectangle 1408" o:spid="_x0000_s1029" style="position:absolute;left:250;top:4244;width:10988;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" fillcolor="#f4f1e9" stroked="f"/>
                <v:rect id="Rectangle 1409" o:spid="_x0000_s1030" style="position:absolute;left:247;top:4747;width:10988;height:2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" fillcolor="#faf7e7" stroked="f"/>
                <v:rect id="Rectangle 1410" o:spid="_x0000_s1031" style="position:absolute;left:242;top:6811;width:10988;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" fillcolor="#f4f1e9" stroked="f"/>
                <v:rect id="Rectangle 1411" o:spid="_x0000_s1032" style="position:absolute;left:234;top:7316;width:10988;height:2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" fillcolor="#faf7e7" stroked="f"/>
                <v:rect id="Rectangle 1412" o:spid="_x0000_s1033" style="position:absolute;left:231;top:9524;width:10988;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" fillcolor="#f4f1e9" stroked="f"/>
                <v:rect id="Rectangle 1413" o:spid="_x0000_s1034" style="position:absolute;left:223;top:10029;width:10988;height:2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" fillcolor="#faf7e7" stroked="f"/>
                <w10:wrap anchorx="page"/>
              </v:group>
            </w:pict>
          </mc:Fallback>
        </mc:AlternateContent>
      </w:r>
      <w:r w:rsidR="00536928" w:rsidRPr="00746325">
        <w:rPr>
          <w:noProof/>
          <w:lang w:val="et-EE"/>
        </w:rPr>
        <w:drawing>
          <wp:anchor distT="0" distB="0" distL="0" distR="0" simplePos="0" relativeHeight="251517440" behindDoc="0" locked="0" layoutInCell="1" allowOverlap="1" wp14:anchorId="6CCCFC9C" wp14:editId="53ACB6C9">
            <wp:simplePos x="0" y="0"/>
            <wp:positionH relativeFrom="page">
              <wp:posOffset>7446644</wp:posOffset>
            </wp:positionH>
            <wp:positionV relativeFrom="paragraph">
              <wp:posOffset>40180</wp:posOffset>
            </wp:positionV>
            <wp:extent cx="5354320" cy="3569335"/>
            <wp:effectExtent l="0" t="0" r="0" b="0"/>
            <wp:wrapNone/>
            <wp:docPr id="101" name="image8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83.jpeg"/>
                    <pic:cNvPicPr/>
                  </pic:nvPicPr>
                  <pic:blipFill>
                    <a:blip r:embed="rId176" cstate="print"/>
                    <a:stretch>
                      <a:fillRect/>
                    </a:stretch>
                  </pic:blipFill>
                  <pic:spPr>
                    <a:xfrm>
                      <a:off x="0" y="0"/>
                      <a:ext cx="5354320" cy="3569335"/>
                    </a:xfrm>
                    <a:prstGeom prst="rect">
                      <a:avLst/>
                    </a:prstGeom>
                  </pic:spPr>
                </pic:pic>
              </a:graphicData>
            </a:graphic>
          </wp:anchor>
        </w:drawing>
      </w:r>
      <w:r w:rsidR="00536928" w:rsidRPr="00746325">
        <w:rPr>
          <w:rFonts w:ascii="Arial"/>
          <w:b/>
          <w:sz w:val="36"/>
          <w:lang w:val="et-EE"/>
        </w:rPr>
        <w:t>3. samm:</w:t>
      </w:r>
    </w:p>
    <w:p w14:paraId="53FE86FE" w14:textId="77777777" w:rsidR="00065C28" w:rsidRPr="00746325" w:rsidRDefault="00536928">
      <w:pPr>
        <w:spacing w:before="88"/>
        <w:ind w:left="356"/>
        <w:rPr>
          <w:sz w:val="32"/>
          <w:lang w:val="et-EE"/>
        </w:rPr>
      </w:pPr>
      <w:r w:rsidRPr="00746325">
        <w:rPr>
          <w:sz w:val="32"/>
          <w:lang w:val="et-EE"/>
        </w:rPr>
        <w:t>Osalejatele antakse järgmine stsenaarium:</w:t>
      </w:r>
    </w:p>
    <w:p w14:paraId="668DAF30" w14:textId="77CF9614" w:rsidR="00065C28" w:rsidRPr="00746325" w:rsidRDefault="00536928">
      <w:pPr>
        <w:ind w:left="356" w:right="9693"/>
        <w:rPr>
          <w:sz w:val="32"/>
          <w:lang w:val="et-EE"/>
        </w:rPr>
      </w:pPr>
      <w:r w:rsidRPr="00746325">
        <w:rPr>
          <w:sz w:val="32"/>
          <w:lang w:val="et-EE"/>
        </w:rPr>
        <w:t xml:space="preserve">Te olete kohaliku panga esindaja. </w:t>
      </w:r>
      <w:r w:rsidR="007F2BEE">
        <w:rPr>
          <w:sz w:val="32"/>
          <w:lang w:val="et-EE"/>
        </w:rPr>
        <w:t>Kohtute</w:t>
      </w:r>
      <w:r w:rsidRPr="00746325">
        <w:rPr>
          <w:sz w:val="32"/>
          <w:lang w:val="et-EE"/>
        </w:rPr>
        <w:t xml:space="preserve"> kliendiga, kes soovib </w:t>
      </w:r>
      <w:r w:rsidR="00EB0C64">
        <w:rPr>
          <w:sz w:val="32"/>
          <w:lang w:val="et-EE"/>
        </w:rPr>
        <w:t>laenu</w:t>
      </w:r>
      <w:r w:rsidRPr="00746325">
        <w:rPr>
          <w:sz w:val="32"/>
          <w:lang w:val="et-EE"/>
        </w:rPr>
        <w:t xml:space="preserve"> oma äriidee elluviimiseks. Peate kontrollima nende prognoosi, et tuvastada vead ja anda soovitusi, kuidas nad peaksid oma ideega edasi liikuma.</w:t>
      </w:r>
    </w:p>
    <w:p w14:paraId="6486BA5F" w14:textId="77777777" w:rsidR="00065C28" w:rsidRPr="00746325" w:rsidRDefault="00536928">
      <w:pPr>
        <w:spacing w:before="1"/>
        <w:ind w:left="356" w:right="9461"/>
        <w:rPr>
          <w:sz w:val="32"/>
          <w:lang w:val="et-EE"/>
        </w:rPr>
      </w:pPr>
      <w:r w:rsidRPr="00746325">
        <w:rPr>
          <w:sz w:val="32"/>
          <w:lang w:val="et-EE"/>
        </w:rPr>
        <w:t>Vihje: Sõltuvalt rühma suurusest võib rollimängu lisada teisi tegelasi, kes täiendavad praeguseid tegelasi, näiteks ettevõtja ärikolleegi või pangatöötaja.</w:t>
      </w:r>
    </w:p>
    <w:p w14:paraId="1FA8CAF8" w14:textId="77777777" w:rsidR="00DA1199" w:rsidRPr="00746325" w:rsidRDefault="00DA1199">
      <w:pPr>
        <w:pStyle w:val="a3"/>
        <w:rPr>
          <w:sz w:val="36"/>
          <w:lang w:val="et-EE"/>
        </w:rPr>
      </w:pPr>
    </w:p>
    <w:p w14:paraId="297F5A9F" w14:textId="77777777" w:rsidR="00DA1199" w:rsidRPr="00746325" w:rsidRDefault="00DA1199">
      <w:pPr>
        <w:pStyle w:val="a3"/>
        <w:spacing w:before="5"/>
        <w:rPr>
          <w:sz w:val="32"/>
          <w:lang w:val="et-EE"/>
        </w:rPr>
      </w:pPr>
    </w:p>
    <w:p w14:paraId="15C44707" w14:textId="77777777" w:rsidR="00065C28" w:rsidRPr="00746325" w:rsidRDefault="00536928">
      <w:pPr>
        <w:ind w:left="372"/>
        <w:rPr>
          <w:rFonts w:ascii="Arial"/>
          <w:b/>
          <w:sz w:val="36"/>
          <w:lang w:val="et-EE"/>
        </w:rPr>
      </w:pPr>
      <w:r w:rsidRPr="00746325">
        <w:rPr>
          <w:rFonts w:ascii="Arial"/>
          <w:b/>
          <w:sz w:val="36"/>
          <w:lang w:val="et-EE"/>
        </w:rPr>
        <w:t>4. samm:</w:t>
      </w:r>
    </w:p>
    <w:p w14:paraId="25E5930A" w14:textId="4ECEEC38" w:rsidR="00065C28" w:rsidRPr="00746325" w:rsidRDefault="00536928">
      <w:pPr>
        <w:spacing w:before="243"/>
        <w:ind w:left="372" w:right="10069"/>
        <w:rPr>
          <w:sz w:val="32"/>
          <w:lang w:val="et-EE"/>
        </w:rPr>
      </w:pPr>
      <w:r w:rsidRPr="00746325">
        <w:rPr>
          <w:sz w:val="32"/>
          <w:lang w:val="et-EE"/>
        </w:rPr>
        <w:t xml:space="preserve">Osalejad tutvustavad oma etteasteid ülejäänud rühmale ja </w:t>
      </w:r>
      <w:r w:rsidR="00EB0C64">
        <w:rPr>
          <w:sz w:val="32"/>
          <w:lang w:val="et-EE"/>
        </w:rPr>
        <w:t>koolitajale</w:t>
      </w:r>
      <w:r w:rsidRPr="00746325">
        <w:rPr>
          <w:sz w:val="32"/>
          <w:lang w:val="et-EE"/>
        </w:rPr>
        <w:t xml:space="preserve">. Panga esindaja põhjendab, miks nad ei </w:t>
      </w:r>
      <w:r w:rsidR="00EB0C64">
        <w:rPr>
          <w:sz w:val="32"/>
          <w:lang w:val="et-EE"/>
        </w:rPr>
        <w:t>saanud</w:t>
      </w:r>
      <w:r w:rsidRPr="00746325">
        <w:rPr>
          <w:sz w:val="32"/>
          <w:lang w:val="et-EE"/>
        </w:rPr>
        <w:t xml:space="preserve"> äriideed rahastada.</w:t>
      </w:r>
    </w:p>
    <w:p w14:paraId="7346A2A6" w14:textId="77777777" w:rsidR="00DA1199" w:rsidRPr="00746325" w:rsidRDefault="00DA1199">
      <w:pPr>
        <w:pStyle w:val="a3"/>
        <w:rPr>
          <w:sz w:val="20"/>
          <w:lang w:val="et-EE"/>
        </w:rPr>
      </w:pPr>
    </w:p>
    <w:p w14:paraId="77DAA719" w14:textId="77777777" w:rsidR="00DA1199" w:rsidRPr="00746325" w:rsidRDefault="00DA1199">
      <w:pPr>
        <w:pStyle w:val="a3"/>
        <w:rPr>
          <w:sz w:val="20"/>
          <w:lang w:val="et-EE"/>
        </w:rPr>
      </w:pPr>
    </w:p>
    <w:p w14:paraId="1A496065" w14:textId="77777777" w:rsidR="00DA1199" w:rsidRPr="00746325" w:rsidRDefault="00DA1199">
      <w:pPr>
        <w:pStyle w:val="a3"/>
        <w:spacing w:before="6"/>
        <w:rPr>
          <w:sz w:val="22"/>
          <w:lang w:val="et-EE"/>
        </w:rPr>
      </w:pPr>
    </w:p>
    <w:p w14:paraId="0C03D557" w14:textId="30D37199" w:rsidR="00065C28" w:rsidRPr="00746325" w:rsidRDefault="001D431D">
      <w:pPr>
        <w:spacing w:before="88"/>
        <w:ind w:left="368"/>
        <w:rPr>
          <w:rFonts w:ascii="Arial"/>
          <w:b/>
          <w:sz w:val="36"/>
          <w:lang w:val="et-EE"/>
        </w:rPr>
      </w:pPr>
      <w:r>
        <w:rPr>
          <w:noProof/>
        </w:rPr>
        <mc:AlternateContent>
          <mc:Choice Requires="wpg">
            <w:drawing>
              <wp:anchor distT="0" distB="0" distL="114300" distR="114300" simplePos="0" relativeHeight="251668992" behindDoc="0" locked="0" layoutInCell="1" allowOverlap="1" wp14:anchorId="11E4AFC0" wp14:editId="23ED1F7A">
                <wp:simplePos x="0" y="0"/>
                <wp:positionH relativeFrom="page">
                  <wp:posOffset>7446645</wp:posOffset>
                </wp:positionH>
                <wp:positionV relativeFrom="paragraph">
                  <wp:posOffset>-283845</wp:posOffset>
                </wp:positionV>
                <wp:extent cx="5329555" cy="3723005"/>
                <wp:effectExtent l="0" t="0" r="0" b="0"/>
                <wp:wrapNone/>
                <wp:docPr id="7016" name="Group 703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329555" cy="3723005"/>
                          <a:chOff x="11727" y="-447"/>
                          <a:chExt cx="8393" cy="5863"/>
                        </a:xfrm>
                      </wpg:grpSpPr>
                      <pic:pic xmlns:pic="http://schemas.openxmlformats.org/drawingml/2006/picture">
                        <pic:nvPicPr>
                          <pic:cNvPr id="7017" name="Picture 3119" descr="A group of people sitting around a table  Description automatically generated with medium confidence"/>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11727" y="-447"/>
                            <a:ext cx="8393" cy="5863"/>
                          </a:xfrm>
                          <a:prstGeom prst="rect">
                            <a:avLst/>
                          </a:prstGeom>
                          <a:noFill/>
                          <a:extLst>
                            <a:ext uri="{909E8E84-426E-40DD-AFC4-6F175D3DCCD1}">
                              <a14:hiddenFill xmlns:a14="http://schemas.microsoft.com/office/drawing/2010/main">
                                <a:solidFill>
                                  <a:srgbClr val="FFFFFF"/>
                                </a:solidFill>
                              </a14:hiddenFill>
                            </a:ext>
                          </a:extLst>
                        </pic:spPr>
                      </pic:pic>
                      <wps:wsp>
                        <wps:cNvPr id="7018" name="Freeform 3120" descr="A group of people sitting around a table  Description automatically generated with medium confidence"/>
                        <wps:cNvSpPr>
                          <a:spLocks noChangeAspect="1"/>
                        </wps:cNvSpPr>
                        <wps:spPr bwMode="auto">
                          <a:xfrm>
                            <a:off x="13599" y="-27"/>
                            <a:ext cx="3550" cy="1794"/>
                          </a:xfrm>
                          <a:custGeom>
                            <a:avLst/>
                            <a:gdLst>
                              <a:gd name="T0" fmla="*/ 1701 w 3550"/>
                              <a:gd name="T1" fmla="*/ -26 h 1794"/>
                              <a:gd name="T2" fmla="*/ 1531 w 3550"/>
                              <a:gd name="T3" fmla="*/ -20 h 1794"/>
                              <a:gd name="T4" fmla="*/ 1364 w 3550"/>
                              <a:gd name="T5" fmla="*/ -8 h 1794"/>
                              <a:gd name="T6" fmla="*/ 1200 w 3550"/>
                              <a:gd name="T7" fmla="*/ 10 h 1794"/>
                              <a:gd name="T8" fmla="*/ 1041 w 3550"/>
                              <a:gd name="T9" fmla="*/ 35 h 1794"/>
                              <a:gd name="T10" fmla="*/ 887 w 3550"/>
                              <a:gd name="T11" fmla="*/ 65 h 1794"/>
                              <a:gd name="T12" fmla="*/ 741 w 3550"/>
                              <a:gd name="T13" fmla="*/ 101 h 1794"/>
                              <a:gd name="T14" fmla="*/ 604 w 3550"/>
                              <a:gd name="T15" fmla="*/ 143 h 1794"/>
                              <a:gd name="T16" fmla="*/ 476 w 3550"/>
                              <a:gd name="T17" fmla="*/ 192 h 1794"/>
                              <a:gd name="T18" fmla="*/ 359 w 3550"/>
                              <a:gd name="T19" fmla="*/ 245 h 1794"/>
                              <a:gd name="T20" fmla="*/ 227 w 3550"/>
                              <a:gd name="T21" fmla="*/ 323 h 1794"/>
                              <a:gd name="T22" fmla="*/ 125 w 3550"/>
                              <a:gd name="T23" fmla="*/ 405 h 1794"/>
                              <a:gd name="T24" fmla="*/ 12 w 3550"/>
                              <a:gd name="T25" fmla="*/ 578 h 1794"/>
                              <a:gd name="T26" fmla="*/ 5 w 3550"/>
                              <a:gd name="T27" fmla="*/ 709 h 1794"/>
                              <a:gd name="T28" fmla="*/ 96 w 3550"/>
                              <a:gd name="T29" fmla="*/ 881 h 1794"/>
                              <a:gd name="T30" fmla="*/ 237 w 3550"/>
                              <a:gd name="T31" fmla="*/ 1002 h 1794"/>
                              <a:gd name="T32" fmla="*/ 366 w 3550"/>
                              <a:gd name="T33" fmla="*/ 1076 h 1794"/>
                              <a:gd name="T34" fmla="*/ 522 w 3550"/>
                              <a:gd name="T35" fmla="*/ 1144 h 1794"/>
                              <a:gd name="T36" fmla="*/ 704 w 3550"/>
                              <a:gd name="T37" fmla="*/ 1205 h 1794"/>
                              <a:gd name="T38" fmla="*/ 1313 w 3550"/>
                              <a:gd name="T39" fmla="*/ 1321 h 1794"/>
                              <a:gd name="T40" fmla="*/ 1488 w 3550"/>
                              <a:gd name="T41" fmla="*/ 1335 h 1794"/>
                              <a:gd name="T42" fmla="*/ 1664 w 3550"/>
                              <a:gd name="T43" fmla="*/ 1343 h 1794"/>
                              <a:gd name="T44" fmla="*/ 1839 w 3550"/>
                              <a:gd name="T45" fmla="*/ 1344 h 1794"/>
                              <a:gd name="T46" fmla="*/ 2013 w 3550"/>
                              <a:gd name="T47" fmla="*/ 1338 h 1794"/>
                              <a:gd name="T48" fmla="*/ 2183 w 3550"/>
                              <a:gd name="T49" fmla="*/ 1326 h 1794"/>
                              <a:gd name="T50" fmla="*/ 2350 w 3550"/>
                              <a:gd name="T51" fmla="*/ 1307 h 1794"/>
                              <a:gd name="T52" fmla="*/ 2511 w 3550"/>
                              <a:gd name="T53" fmla="*/ 1283 h 1794"/>
                              <a:gd name="T54" fmla="*/ 2665 w 3550"/>
                              <a:gd name="T55" fmla="*/ 1252 h 1794"/>
                              <a:gd name="T56" fmla="*/ 2811 w 3550"/>
                              <a:gd name="T57" fmla="*/ 1215 h 1794"/>
                              <a:gd name="T58" fmla="*/ 2948 w 3550"/>
                              <a:gd name="T59" fmla="*/ 1173 h 1794"/>
                              <a:gd name="T60" fmla="*/ 3075 w 3550"/>
                              <a:gd name="T61" fmla="*/ 1125 h 1794"/>
                              <a:gd name="T62" fmla="*/ 3191 w 3550"/>
                              <a:gd name="T63" fmla="*/ 1072 h 1794"/>
                              <a:gd name="T64" fmla="*/ 3323 w 3550"/>
                              <a:gd name="T65" fmla="*/ 994 h 1794"/>
                              <a:gd name="T66" fmla="*/ 3425 w 3550"/>
                              <a:gd name="T67" fmla="*/ 912 h 1794"/>
                              <a:gd name="T68" fmla="*/ 3538 w 3550"/>
                              <a:gd name="T69" fmla="*/ 740 h 1794"/>
                              <a:gd name="T70" fmla="*/ 3545 w 3550"/>
                              <a:gd name="T71" fmla="*/ 608 h 1794"/>
                              <a:gd name="T72" fmla="*/ 3454 w 3550"/>
                              <a:gd name="T73" fmla="*/ 437 h 1794"/>
                              <a:gd name="T74" fmla="*/ 3313 w 3550"/>
                              <a:gd name="T75" fmla="*/ 316 h 1794"/>
                              <a:gd name="T76" fmla="*/ 3184 w 3550"/>
                              <a:gd name="T77" fmla="*/ 242 h 1794"/>
                              <a:gd name="T78" fmla="*/ 3028 w 3550"/>
                              <a:gd name="T79" fmla="*/ 173 h 1794"/>
                              <a:gd name="T80" fmla="*/ 2846 w 3550"/>
                              <a:gd name="T81" fmla="*/ 112 h 1794"/>
                              <a:gd name="T82" fmla="*/ 2696 w 3550"/>
                              <a:gd name="T83" fmla="*/ 73 h 1794"/>
                              <a:gd name="T84" fmla="*/ 2539 w 3550"/>
                              <a:gd name="T85" fmla="*/ 40 h 1794"/>
                              <a:gd name="T86" fmla="*/ 2377 w 3550"/>
                              <a:gd name="T87" fmla="*/ 14 h 1794"/>
                              <a:gd name="T88" fmla="*/ 2211 w 3550"/>
                              <a:gd name="T89" fmla="*/ -6 h 1794"/>
                              <a:gd name="T90" fmla="*/ 2042 w 3550"/>
                              <a:gd name="T91" fmla="*/ -19 h 1794"/>
                              <a:gd name="T92" fmla="*/ 1871 w 3550"/>
                              <a:gd name="T93" fmla="*/ -26 h 1794"/>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Lst>
                            <a:ahLst/>
                            <a:cxnLst>
                              <a:cxn ang="T94">
                                <a:pos x="T0" y="T1"/>
                              </a:cxn>
                              <a:cxn ang="T95">
                                <a:pos x="T2" y="T3"/>
                              </a:cxn>
                              <a:cxn ang="T96">
                                <a:pos x="T4" y="T5"/>
                              </a:cxn>
                              <a:cxn ang="T97">
                                <a:pos x="T6" y="T7"/>
                              </a:cxn>
                              <a:cxn ang="T98">
                                <a:pos x="T8" y="T9"/>
                              </a:cxn>
                              <a:cxn ang="T99">
                                <a:pos x="T10" y="T11"/>
                              </a:cxn>
                              <a:cxn ang="T100">
                                <a:pos x="T12" y="T13"/>
                              </a:cxn>
                              <a:cxn ang="T101">
                                <a:pos x="T14" y="T15"/>
                              </a:cxn>
                              <a:cxn ang="T102">
                                <a:pos x="T16" y="T17"/>
                              </a:cxn>
                              <a:cxn ang="T103">
                                <a:pos x="T18" y="T19"/>
                              </a:cxn>
                              <a:cxn ang="T104">
                                <a:pos x="T20" y="T21"/>
                              </a:cxn>
                              <a:cxn ang="T105">
                                <a:pos x="T22" y="T23"/>
                              </a:cxn>
                              <a:cxn ang="T106">
                                <a:pos x="T24" y="T25"/>
                              </a:cxn>
                              <a:cxn ang="T107">
                                <a:pos x="T26" y="T27"/>
                              </a:cxn>
                              <a:cxn ang="T108">
                                <a:pos x="T28" y="T29"/>
                              </a:cxn>
                              <a:cxn ang="T109">
                                <a:pos x="T30" y="T31"/>
                              </a:cxn>
                              <a:cxn ang="T110">
                                <a:pos x="T32" y="T33"/>
                              </a:cxn>
                              <a:cxn ang="T111">
                                <a:pos x="T34" y="T35"/>
                              </a:cxn>
                              <a:cxn ang="T112">
                                <a:pos x="T36" y="T37"/>
                              </a:cxn>
                              <a:cxn ang="T113">
                                <a:pos x="T38" y="T39"/>
                              </a:cxn>
                              <a:cxn ang="T114">
                                <a:pos x="T40" y="T41"/>
                              </a:cxn>
                              <a:cxn ang="T115">
                                <a:pos x="T42" y="T43"/>
                              </a:cxn>
                              <a:cxn ang="T116">
                                <a:pos x="T44" y="T45"/>
                              </a:cxn>
                              <a:cxn ang="T117">
                                <a:pos x="T46" y="T47"/>
                              </a:cxn>
                              <a:cxn ang="T118">
                                <a:pos x="T48" y="T49"/>
                              </a:cxn>
                              <a:cxn ang="T119">
                                <a:pos x="T50" y="T51"/>
                              </a:cxn>
                              <a:cxn ang="T120">
                                <a:pos x="T52" y="T53"/>
                              </a:cxn>
                              <a:cxn ang="T121">
                                <a:pos x="T54" y="T55"/>
                              </a:cxn>
                              <a:cxn ang="T122">
                                <a:pos x="T56" y="T57"/>
                              </a:cxn>
                              <a:cxn ang="T123">
                                <a:pos x="T58" y="T59"/>
                              </a:cxn>
                              <a:cxn ang="T124">
                                <a:pos x="T60" y="T61"/>
                              </a:cxn>
                              <a:cxn ang="T125">
                                <a:pos x="T62" y="T63"/>
                              </a:cxn>
                              <a:cxn ang="T126">
                                <a:pos x="T64" y="T65"/>
                              </a:cxn>
                              <a:cxn ang="T127">
                                <a:pos x="T66" y="T67"/>
                              </a:cxn>
                              <a:cxn ang="T128">
                                <a:pos x="T68" y="T69"/>
                              </a:cxn>
                              <a:cxn ang="T129">
                                <a:pos x="T70" y="T71"/>
                              </a:cxn>
                              <a:cxn ang="T130">
                                <a:pos x="T72" y="T73"/>
                              </a:cxn>
                              <a:cxn ang="T131">
                                <a:pos x="T74" y="T75"/>
                              </a:cxn>
                              <a:cxn ang="T132">
                                <a:pos x="T76" y="T77"/>
                              </a:cxn>
                              <a:cxn ang="T133">
                                <a:pos x="T78" y="T79"/>
                              </a:cxn>
                              <a:cxn ang="T134">
                                <a:pos x="T80" y="T81"/>
                              </a:cxn>
                              <a:cxn ang="T135">
                                <a:pos x="T82" y="T83"/>
                              </a:cxn>
                              <a:cxn ang="T136">
                                <a:pos x="T84" y="T85"/>
                              </a:cxn>
                              <a:cxn ang="T137">
                                <a:pos x="T86" y="T87"/>
                              </a:cxn>
                              <a:cxn ang="T138">
                                <a:pos x="T88" y="T89"/>
                              </a:cxn>
                              <a:cxn ang="T139">
                                <a:pos x="T90" y="T91"/>
                              </a:cxn>
                              <a:cxn ang="T140">
                                <a:pos x="T92" y="T93"/>
                              </a:cxn>
                            </a:cxnLst>
                            <a:rect l="0" t="0" r="r" b="b"/>
                            <a:pathLst>
                              <a:path w="3550" h="1794">
                                <a:moveTo>
                                  <a:pt x="1786" y="0"/>
                                </a:moveTo>
                                <a:lnTo>
                                  <a:pt x="1701" y="1"/>
                                </a:lnTo>
                                <a:lnTo>
                                  <a:pt x="1616" y="3"/>
                                </a:lnTo>
                                <a:lnTo>
                                  <a:pt x="1531" y="7"/>
                                </a:lnTo>
                                <a:lnTo>
                                  <a:pt x="1447" y="12"/>
                                </a:lnTo>
                                <a:lnTo>
                                  <a:pt x="1364" y="19"/>
                                </a:lnTo>
                                <a:lnTo>
                                  <a:pt x="1281" y="27"/>
                                </a:lnTo>
                                <a:lnTo>
                                  <a:pt x="1200" y="37"/>
                                </a:lnTo>
                                <a:lnTo>
                                  <a:pt x="1120" y="49"/>
                                </a:lnTo>
                                <a:lnTo>
                                  <a:pt x="1041" y="62"/>
                                </a:lnTo>
                                <a:lnTo>
                                  <a:pt x="963" y="76"/>
                                </a:lnTo>
                                <a:lnTo>
                                  <a:pt x="887" y="92"/>
                                </a:lnTo>
                                <a:lnTo>
                                  <a:pt x="813" y="109"/>
                                </a:lnTo>
                                <a:lnTo>
                                  <a:pt x="741" y="128"/>
                                </a:lnTo>
                                <a:lnTo>
                                  <a:pt x="672" y="149"/>
                                </a:lnTo>
                                <a:lnTo>
                                  <a:pt x="604" y="170"/>
                                </a:lnTo>
                                <a:lnTo>
                                  <a:pt x="539" y="194"/>
                                </a:lnTo>
                                <a:lnTo>
                                  <a:pt x="476" y="219"/>
                                </a:lnTo>
                                <a:lnTo>
                                  <a:pt x="416" y="245"/>
                                </a:lnTo>
                                <a:lnTo>
                                  <a:pt x="359" y="272"/>
                                </a:lnTo>
                                <a:lnTo>
                                  <a:pt x="289" y="311"/>
                                </a:lnTo>
                                <a:lnTo>
                                  <a:pt x="227" y="350"/>
                                </a:lnTo>
                                <a:lnTo>
                                  <a:pt x="172" y="391"/>
                                </a:lnTo>
                                <a:lnTo>
                                  <a:pt x="125" y="432"/>
                                </a:lnTo>
                                <a:lnTo>
                                  <a:pt x="54" y="518"/>
                                </a:lnTo>
                                <a:lnTo>
                                  <a:pt x="12" y="605"/>
                                </a:lnTo>
                                <a:lnTo>
                                  <a:pt x="0" y="693"/>
                                </a:lnTo>
                                <a:lnTo>
                                  <a:pt x="5" y="736"/>
                                </a:lnTo>
                                <a:lnTo>
                                  <a:pt x="36" y="823"/>
                                </a:lnTo>
                                <a:lnTo>
                                  <a:pt x="96" y="908"/>
                                </a:lnTo>
                                <a:lnTo>
                                  <a:pt x="183" y="989"/>
                                </a:lnTo>
                                <a:lnTo>
                                  <a:pt x="237" y="1029"/>
                                </a:lnTo>
                                <a:lnTo>
                                  <a:pt x="298" y="1066"/>
                                </a:lnTo>
                                <a:lnTo>
                                  <a:pt x="366" y="1103"/>
                                </a:lnTo>
                                <a:lnTo>
                                  <a:pt x="441" y="1138"/>
                                </a:lnTo>
                                <a:lnTo>
                                  <a:pt x="522" y="1171"/>
                                </a:lnTo>
                                <a:lnTo>
                                  <a:pt x="610" y="1203"/>
                                </a:lnTo>
                                <a:lnTo>
                                  <a:pt x="704" y="1232"/>
                                </a:lnTo>
                                <a:lnTo>
                                  <a:pt x="370" y="1793"/>
                                </a:lnTo>
                                <a:lnTo>
                                  <a:pt x="1313" y="1348"/>
                                </a:lnTo>
                                <a:lnTo>
                                  <a:pt x="1400" y="1356"/>
                                </a:lnTo>
                                <a:lnTo>
                                  <a:pt x="1488" y="1362"/>
                                </a:lnTo>
                                <a:lnTo>
                                  <a:pt x="1576" y="1367"/>
                                </a:lnTo>
                                <a:lnTo>
                                  <a:pt x="1664" y="1370"/>
                                </a:lnTo>
                                <a:lnTo>
                                  <a:pt x="1752" y="1371"/>
                                </a:lnTo>
                                <a:lnTo>
                                  <a:pt x="1839" y="1371"/>
                                </a:lnTo>
                                <a:lnTo>
                                  <a:pt x="1926" y="1369"/>
                                </a:lnTo>
                                <a:lnTo>
                                  <a:pt x="2013" y="1365"/>
                                </a:lnTo>
                                <a:lnTo>
                                  <a:pt x="2099" y="1360"/>
                                </a:lnTo>
                                <a:lnTo>
                                  <a:pt x="2183" y="1353"/>
                                </a:lnTo>
                                <a:lnTo>
                                  <a:pt x="2267" y="1344"/>
                                </a:lnTo>
                                <a:lnTo>
                                  <a:pt x="2350" y="1334"/>
                                </a:lnTo>
                                <a:lnTo>
                                  <a:pt x="2431" y="1323"/>
                                </a:lnTo>
                                <a:lnTo>
                                  <a:pt x="2511" y="1310"/>
                                </a:lnTo>
                                <a:lnTo>
                                  <a:pt x="2589" y="1295"/>
                                </a:lnTo>
                                <a:lnTo>
                                  <a:pt x="2665" y="1279"/>
                                </a:lnTo>
                                <a:lnTo>
                                  <a:pt x="2739" y="1261"/>
                                </a:lnTo>
                                <a:lnTo>
                                  <a:pt x="2811" y="1242"/>
                                </a:lnTo>
                                <a:lnTo>
                                  <a:pt x="2881" y="1222"/>
                                </a:lnTo>
                                <a:lnTo>
                                  <a:pt x="2948" y="1200"/>
                                </a:lnTo>
                                <a:lnTo>
                                  <a:pt x="3013" y="1177"/>
                                </a:lnTo>
                                <a:lnTo>
                                  <a:pt x="3075" y="1152"/>
                                </a:lnTo>
                                <a:lnTo>
                                  <a:pt x="3134" y="1126"/>
                                </a:lnTo>
                                <a:lnTo>
                                  <a:pt x="3191" y="1099"/>
                                </a:lnTo>
                                <a:lnTo>
                                  <a:pt x="3261" y="1061"/>
                                </a:lnTo>
                                <a:lnTo>
                                  <a:pt x="3323" y="1021"/>
                                </a:lnTo>
                                <a:lnTo>
                                  <a:pt x="3378" y="981"/>
                                </a:lnTo>
                                <a:lnTo>
                                  <a:pt x="3425" y="939"/>
                                </a:lnTo>
                                <a:lnTo>
                                  <a:pt x="3496" y="854"/>
                                </a:lnTo>
                                <a:lnTo>
                                  <a:pt x="3538" y="767"/>
                                </a:lnTo>
                                <a:lnTo>
                                  <a:pt x="3550" y="679"/>
                                </a:lnTo>
                                <a:lnTo>
                                  <a:pt x="3545" y="635"/>
                                </a:lnTo>
                                <a:lnTo>
                                  <a:pt x="3514" y="548"/>
                                </a:lnTo>
                                <a:lnTo>
                                  <a:pt x="3454" y="464"/>
                                </a:lnTo>
                                <a:lnTo>
                                  <a:pt x="3367" y="382"/>
                                </a:lnTo>
                                <a:lnTo>
                                  <a:pt x="3313" y="343"/>
                                </a:lnTo>
                                <a:lnTo>
                                  <a:pt x="3252" y="305"/>
                                </a:lnTo>
                                <a:lnTo>
                                  <a:pt x="3184" y="269"/>
                                </a:lnTo>
                                <a:lnTo>
                                  <a:pt x="3109" y="234"/>
                                </a:lnTo>
                                <a:lnTo>
                                  <a:pt x="3028" y="200"/>
                                </a:lnTo>
                                <a:lnTo>
                                  <a:pt x="2940" y="169"/>
                                </a:lnTo>
                                <a:lnTo>
                                  <a:pt x="2846" y="139"/>
                                </a:lnTo>
                                <a:lnTo>
                                  <a:pt x="2772" y="119"/>
                                </a:lnTo>
                                <a:lnTo>
                                  <a:pt x="2696" y="100"/>
                                </a:lnTo>
                                <a:lnTo>
                                  <a:pt x="2618" y="82"/>
                                </a:lnTo>
                                <a:lnTo>
                                  <a:pt x="2539" y="67"/>
                                </a:lnTo>
                                <a:lnTo>
                                  <a:pt x="2458" y="53"/>
                                </a:lnTo>
                                <a:lnTo>
                                  <a:pt x="2377" y="41"/>
                                </a:lnTo>
                                <a:lnTo>
                                  <a:pt x="2294" y="30"/>
                                </a:lnTo>
                                <a:lnTo>
                                  <a:pt x="2211" y="21"/>
                                </a:lnTo>
                                <a:lnTo>
                                  <a:pt x="2126" y="14"/>
                                </a:lnTo>
                                <a:lnTo>
                                  <a:pt x="2042" y="8"/>
                                </a:lnTo>
                                <a:lnTo>
                                  <a:pt x="1957" y="4"/>
                                </a:lnTo>
                                <a:lnTo>
                                  <a:pt x="1871" y="1"/>
                                </a:lnTo>
                                <a:lnTo>
                                  <a:pt x="178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19" name="Freeform 3121" descr="A group of people sitting around a table  Description automatically generated with medium confidence"/>
                        <wps:cNvSpPr>
                          <a:spLocks noChangeAspect="1" noChangeArrowheads="1"/>
                        </wps:cNvSpPr>
                        <wps:spPr bwMode="auto">
                          <a:xfrm>
                            <a:off x="13599" y="-27"/>
                            <a:ext cx="3550" cy="1794"/>
                          </a:xfrm>
                          <a:custGeom>
                            <a:avLst/>
                            <a:gdLst>
                              <a:gd name="T0" fmla="*/ 704 w 3550"/>
                              <a:gd name="T1" fmla="*/ 1205 h 1794"/>
                              <a:gd name="T2" fmla="*/ 522 w 3550"/>
                              <a:gd name="T3" fmla="*/ 1144 h 1794"/>
                              <a:gd name="T4" fmla="*/ 366 w 3550"/>
                              <a:gd name="T5" fmla="*/ 1076 h 1794"/>
                              <a:gd name="T6" fmla="*/ 237 w 3550"/>
                              <a:gd name="T7" fmla="*/ 1002 h 1794"/>
                              <a:gd name="T8" fmla="*/ 136 w 3550"/>
                              <a:gd name="T9" fmla="*/ 922 h 1794"/>
                              <a:gd name="T10" fmla="*/ 17 w 3550"/>
                              <a:gd name="T11" fmla="*/ 753 h 1794"/>
                              <a:gd name="T12" fmla="*/ 2 w 3550"/>
                              <a:gd name="T13" fmla="*/ 622 h 1794"/>
                              <a:gd name="T14" fmla="*/ 86 w 3550"/>
                              <a:gd name="T15" fmla="*/ 448 h 1794"/>
                              <a:gd name="T16" fmla="*/ 227 w 3550"/>
                              <a:gd name="T17" fmla="*/ 323 h 1794"/>
                              <a:gd name="T18" fmla="*/ 359 w 3550"/>
                              <a:gd name="T19" fmla="*/ 245 h 1794"/>
                              <a:gd name="T20" fmla="*/ 476 w 3550"/>
                              <a:gd name="T21" fmla="*/ 192 h 1794"/>
                              <a:gd name="T22" fmla="*/ 604 w 3550"/>
                              <a:gd name="T23" fmla="*/ 143 h 1794"/>
                              <a:gd name="T24" fmla="*/ 741 w 3550"/>
                              <a:gd name="T25" fmla="*/ 101 h 1794"/>
                              <a:gd name="T26" fmla="*/ 887 w 3550"/>
                              <a:gd name="T27" fmla="*/ 65 h 1794"/>
                              <a:gd name="T28" fmla="*/ 1041 w 3550"/>
                              <a:gd name="T29" fmla="*/ 35 h 1794"/>
                              <a:gd name="T30" fmla="*/ 1200 w 3550"/>
                              <a:gd name="T31" fmla="*/ 10 h 1794"/>
                              <a:gd name="T32" fmla="*/ 1364 w 3550"/>
                              <a:gd name="T33" fmla="*/ -8 h 1794"/>
                              <a:gd name="T34" fmla="*/ 1531 w 3550"/>
                              <a:gd name="T35" fmla="*/ -20 h 1794"/>
                              <a:gd name="T36" fmla="*/ 1701 w 3550"/>
                              <a:gd name="T37" fmla="*/ -26 h 1794"/>
                              <a:gd name="T38" fmla="*/ 1871 w 3550"/>
                              <a:gd name="T39" fmla="*/ -26 h 1794"/>
                              <a:gd name="T40" fmla="*/ 2042 w 3550"/>
                              <a:gd name="T41" fmla="*/ -19 h 1794"/>
                              <a:gd name="T42" fmla="*/ 2211 w 3550"/>
                              <a:gd name="T43" fmla="*/ -6 h 1794"/>
                              <a:gd name="T44" fmla="*/ 2377 w 3550"/>
                              <a:gd name="T45" fmla="*/ 14 h 1794"/>
                              <a:gd name="T46" fmla="*/ 2539 w 3550"/>
                              <a:gd name="T47" fmla="*/ 40 h 1794"/>
                              <a:gd name="T48" fmla="*/ 2696 w 3550"/>
                              <a:gd name="T49" fmla="*/ 73 h 1794"/>
                              <a:gd name="T50" fmla="*/ 2846 w 3550"/>
                              <a:gd name="T51" fmla="*/ 112 h 1794"/>
                              <a:gd name="T52" fmla="*/ 3028 w 3550"/>
                              <a:gd name="T53" fmla="*/ 173 h 1794"/>
                              <a:gd name="T54" fmla="*/ 3184 w 3550"/>
                              <a:gd name="T55" fmla="*/ 242 h 1794"/>
                              <a:gd name="T56" fmla="*/ 3313 w 3550"/>
                              <a:gd name="T57" fmla="*/ 316 h 1794"/>
                              <a:gd name="T58" fmla="*/ 3414 w 3550"/>
                              <a:gd name="T59" fmla="*/ 395 h 1794"/>
                              <a:gd name="T60" fmla="*/ 3533 w 3550"/>
                              <a:gd name="T61" fmla="*/ 565 h 1794"/>
                              <a:gd name="T62" fmla="*/ 3548 w 3550"/>
                              <a:gd name="T63" fmla="*/ 696 h 1794"/>
                              <a:gd name="T64" fmla="*/ 3464 w 3550"/>
                              <a:gd name="T65" fmla="*/ 870 h 1794"/>
                              <a:gd name="T66" fmla="*/ 3323 w 3550"/>
                              <a:gd name="T67" fmla="*/ 994 h 1794"/>
                              <a:gd name="T68" fmla="*/ 3191 w 3550"/>
                              <a:gd name="T69" fmla="*/ 1072 h 1794"/>
                              <a:gd name="T70" fmla="*/ 3075 w 3550"/>
                              <a:gd name="T71" fmla="*/ 1125 h 1794"/>
                              <a:gd name="T72" fmla="*/ 2948 w 3550"/>
                              <a:gd name="T73" fmla="*/ 1173 h 1794"/>
                              <a:gd name="T74" fmla="*/ 2811 w 3550"/>
                              <a:gd name="T75" fmla="*/ 1215 h 1794"/>
                              <a:gd name="T76" fmla="*/ 2665 w 3550"/>
                              <a:gd name="T77" fmla="*/ 1252 h 1794"/>
                              <a:gd name="T78" fmla="*/ 2511 w 3550"/>
                              <a:gd name="T79" fmla="*/ 1283 h 1794"/>
                              <a:gd name="T80" fmla="*/ 2350 w 3550"/>
                              <a:gd name="T81" fmla="*/ 1307 h 1794"/>
                              <a:gd name="T82" fmla="*/ 2183 w 3550"/>
                              <a:gd name="T83" fmla="*/ 1326 h 1794"/>
                              <a:gd name="T84" fmla="*/ 2013 w 3550"/>
                              <a:gd name="T85" fmla="*/ 1338 h 1794"/>
                              <a:gd name="T86" fmla="*/ 1839 w 3550"/>
                              <a:gd name="T87" fmla="*/ 1344 h 1794"/>
                              <a:gd name="T88" fmla="*/ 1664 w 3550"/>
                              <a:gd name="T89" fmla="*/ 1343 h 1794"/>
                              <a:gd name="T90" fmla="*/ 1488 w 3550"/>
                              <a:gd name="T91" fmla="*/ 1335 h 1794"/>
                              <a:gd name="T92" fmla="*/ 1313 w 3550"/>
                              <a:gd name="T93" fmla="*/ 1321 h 1794"/>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Lst>
                            <a:ahLst/>
                            <a:cxnLst>
                              <a:cxn ang="T94">
                                <a:pos x="T0" y="T1"/>
                              </a:cxn>
                              <a:cxn ang="T95">
                                <a:pos x="T2" y="T3"/>
                              </a:cxn>
                              <a:cxn ang="T96">
                                <a:pos x="T4" y="T5"/>
                              </a:cxn>
                              <a:cxn ang="T97">
                                <a:pos x="T6" y="T7"/>
                              </a:cxn>
                              <a:cxn ang="T98">
                                <a:pos x="T8" y="T9"/>
                              </a:cxn>
                              <a:cxn ang="T99">
                                <a:pos x="T10" y="T11"/>
                              </a:cxn>
                              <a:cxn ang="T100">
                                <a:pos x="T12" y="T13"/>
                              </a:cxn>
                              <a:cxn ang="T101">
                                <a:pos x="T14" y="T15"/>
                              </a:cxn>
                              <a:cxn ang="T102">
                                <a:pos x="T16" y="T17"/>
                              </a:cxn>
                              <a:cxn ang="T103">
                                <a:pos x="T18" y="T19"/>
                              </a:cxn>
                              <a:cxn ang="T104">
                                <a:pos x="T20" y="T21"/>
                              </a:cxn>
                              <a:cxn ang="T105">
                                <a:pos x="T22" y="T23"/>
                              </a:cxn>
                              <a:cxn ang="T106">
                                <a:pos x="T24" y="T25"/>
                              </a:cxn>
                              <a:cxn ang="T107">
                                <a:pos x="T26" y="T27"/>
                              </a:cxn>
                              <a:cxn ang="T108">
                                <a:pos x="T28" y="T29"/>
                              </a:cxn>
                              <a:cxn ang="T109">
                                <a:pos x="T30" y="T31"/>
                              </a:cxn>
                              <a:cxn ang="T110">
                                <a:pos x="T32" y="T33"/>
                              </a:cxn>
                              <a:cxn ang="T111">
                                <a:pos x="T34" y="T35"/>
                              </a:cxn>
                              <a:cxn ang="T112">
                                <a:pos x="T36" y="T37"/>
                              </a:cxn>
                              <a:cxn ang="T113">
                                <a:pos x="T38" y="T39"/>
                              </a:cxn>
                              <a:cxn ang="T114">
                                <a:pos x="T40" y="T41"/>
                              </a:cxn>
                              <a:cxn ang="T115">
                                <a:pos x="T42" y="T43"/>
                              </a:cxn>
                              <a:cxn ang="T116">
                                <a:pos x="T44" y="T45"/>
                              </a:cxn>
                              <a:cxn ang="T117">
                                <a:pos x="T46" y="T47"/>
                              </a:cxn>
                              <a:cxn ang="T118">
                                <a:pos x="T48" y="T49"/>
                              </a:cxn>
                              <a:cxn ang="T119">
                                <a:pos x="T50" y="T51"/>
                              </a:cxn>
                              <a:cxn ang="T120">
                                <a:pos x="T52" y="T53"/>
                              </a:cxn>
                              <a:cxn ang="T121">
                                <a:pos x="T54" y="T55"/>
                              </a:cxn>
                              <a:cxn ang="T122">
                                <a:pos x="T56" y="T57"/>
                              </a:cxn>
                              <a:cxn ang="T123">
                                <a:pos x="T58" y="T59"/>
                              </a:cxn>
                              <a:cxn ang="T124">
                                <a:pos x="T60" y="T61"/>
                              </a:cxn>
                              <a:cxn ang="T125">
                                <a:pos x="T62" y="T63"/>
                              </a:cxn>
                              <a:cxn ang="T126">
                                <a:pos x="T64" y="T65"/>
                              </a:cxn>
                              <a:cxn ang="T127">
                                <a:pos x="T66" y="T67"/>
                              </a:cxn>
                              <a:cxn ang="T128">
                                <a:pos x="T68" y="T69"/>
                              </a:cxn>
                              <a:cxn ang="T129">
                                <a:pos x="T70" y="T71"/>
                              </a:cxn>
                              <a:cxn ang="T130">
                                <a:pos x="T72" y="T73"/>
                              </a:cxn>
                              <a:cxn ang="T131">
                                <a:pos x="T74" y="T75"/>
                              </a:cxn>
                              <a:cxn ang="T132">
                                <a:pos x="T76" y="T77"/>
                              </a:cxn>
                              <a:cxn ang="T133">
                                <a:pos x="T78" y="T79"/>
                              </a:cxn>
                              <a:cxn ang="T134">
                                <a:pos x="T80" y="T81"/>
                              </a:cxn>
                              <a:cxn ang="T135">
                                <a:pos x="T82" y="T83"/>
                              </a:cxn>
                              <a:cxn ang="T136">
                                <a:pos x="T84" y="T85"/>
                              </a:cxn>
                              <a:cxn ang="T137">
                                <a:pos x="T86" y="T87"/>
                              </a:cxn>
                              <a:cxn ang="T138">
                                <a:pos x="T88" y="T89"/>
                              </a:cxn>
                              <a:cxn ang="T139">
                                <a:pos x="T90" y="T91"/>
                              </a:cxn>
                              <a:cxn ang="T140">
                                <a:pos x="T92" y="T93"/>
                              </a:cxn>
                            </a:cxnLst>
                            <a:rect l="0" t="0" r="r" b="b"/>
                            <a:pathLst>
                              <a:path w="3550" h="1794">
                                <a:moveTo>
                                  <a:pt x="370" y="1793"/>
                                </a:moveTo>
                                <a:lnTo>
                                  <a:pt x="704" y="1232"/>
                                </a:lnTo>
                                <a:lnTo>
                                  <a:pt x="610" y="1203"/>
                                </a:lnTo>
                                <a:lnTo>
                                  <a:pt x="522" y="1171"/>
                                </a:lnTo>
                                <a:lnTo>
                                  <a:pt x="441" y="1138"/>
                                </a:lnTo>
                                <a:lnTo>
                                  <a:pt x="366" y="1103"/>
                                </a:lnTo>
                                <a:lnTo>
                                  <a:pt x="298" y="1066"/>
                                </a:lnTo>
                                <a:lnTo>
                                  <a:pt x="237" y="1029"/>
                                </a:lnTo>
                                <a:lnTo>
                                  <a:pt x="183" y="989"/>
                                </a:lnTo>
                                <a:lnTo>
                                  <a:pt x="136" y="949"/>
                                </a:lnTo>
                                <a:lnTo>
                                  <a:pt x="62" y="866"/>
                                </a:lnTo>
                                <a:lnTo>
                                  <a:pt x="17" y="780"/>
                                </a:lnTo>
                                <a:lnTo>
                                  <a:pt x="0" y="693"/>
                                </a:lnTo>
                                <a:lnTo>
                                  <a:pt x="2" y="649"/>
                                </a:lnTo>
                                <a:lnTo>
                                  <a:pt x="29" y="561"/>
                                </a:lnTo>
                                <a:lnTo>
                                  <a:pt x="86" y="475"/>
                                </a:lnTo>
                                <a:lnTo>
                                  <a:pt x="172" y="391"/>
                                </a:lnTo>
                                <a:lnTo>
                                  <a:pt x="227" y="350"/>
                                </a:lnTo>
                                <a:lnTo>
                                  <a:pt x="289" y="311"/>
                                </a:lnTo>
                                <a:lnTo>
                                  <a:pt x="359" y="272"/>
                                </a:lnTo>
                                <a:lnTo>
                                  <a:pt x="416" y="245"/>
                                </a:lnTo>
                                <a:lnTo>
                                  <a:pt x="476" y="219"/>
                                </a:lnTo>
                                <a:lnTo>
                                  <a:pt x="539" y="194"/>
                                </a:lnTo>
                                <a:lnTo>
                                  <a:pt x="604" y="170"/>
                                </a:lnTo>
                                <a:lnTo>
                                  <a:pt x="672" y="149"/>
                                </a:lnTo>
                                <a:lnTo>
                                  <a:pt x="741" y="128"/>
                                </a:lnTo>
                                <a:lnTo>
                                  <a:pt x="813" y="109"/>
                                </a:lnTo>
                                <a:lnTo>
                                  <a:pt x="887" y="92"/>
                                </a:lnTo>
                                <a:lnTo>
                                  <a:pt x="963" y="76"/>
                                </a:lnTo>
                                <a:lnTo>
                                  <a:pt x="1041" y="62"/>
                                </a:lnTo>
                                <a:lnTo>
                                  <a:pt x="1120" y="49"/>
                                </a:lnTo>
                                <a:lnTo>
                                  <a:pt x="1200" y="37"/>
                                </a:lnTo>
                                <a:lnTo>
                                  <a:pt x="1281" y="27"/>
                                </a:lnTo>
                                <a:lnTo>
                                  <a:pt x="1364" y="19"/>
                                </a:lnTo>
                                <a:lnTo>
                                  <a:pt x="1447" y="12"/>
                                </a:lnTo>
                                <a:lnTo>
                                  <a:pt x="1531" y="7"/>
                                </a:lnTo>
                                <a:lnTo>
                                  <a:pt x="1616" y="3"/>
                                </a:lnTo>
                                <a:lnTo>
                                  <a:pt x="1701" y="1"/>
                                </a:lnTo>
                                <a:lnTo>
                                  <a:pt x="1786" y="0"/>
                                </a:lnTo>
                                <a:lnTo>
                                  <a:pt x="1871" y="1"/>
                                </a:lnTo>
                                <a:lnTo>
                                  <a:pt x="1957" y="4"/>
                                </a:lnTo>
                                <a:lnTo>
                                  <a:pt x="2042" y="8"/>
                                </a:lnTo>
                                <a:lnTo>
                                  <a:pt x="2126" y="14"/>
                                </a:lnTo>
                                <a:lnTo>
                                  <a:pt x="2211" y="21"/>
                                </a:lnTo>
                                <a:lnTo>
                                  <a:pt x="2294" y="30"/>
                                </a:lnTo>
                                <a:lnTo>
                                  <a:pt x="2377" y="41"/>
                                </a:lnTo>
                                <a:lnTo>
                                  <a:pt x="2458" y="53"/>
                                </a:lnTo>
                                <a:lnTo>
                                  <a:pt x="2539" y="67"/>
                                </a:lnTo>
                                <a:lnTo>
                                  <a:pt x="2618" y="82"/>
                                </a:lnTo>
                                <a:lnTo>
                                  <a:pt x="2696" y="100"/>
                                </a:lnTo>
                                <a:lnTo>
                                  <a:pt x="2772" y="119"/>
                                </a:lnTo>
                                <a:lnTo>
                                  <a:pt x="2846" y="139"/>
                                </a:lnTo>
                                <a:lnTo>
                                  <a:pt x="2940" y="169"/>
                                </a:lnTo>
                                <a:lnTo>
                                  <a:pt x="3028" y="200"/>
                                </a:lnTo>
                                <a:lnTo>
                                  <a:pt x="3109" y="234"/>
                                </a:lnTo>
                                <a:lnTo>
                                  <a:pt x="3184" y="269"/>
                                </a:lnTo>
                                <a:lnTo>
                                  <a:pt x="3252" y="305"/>
                                </a:lnTo>
                                <a:lnTo>
                                  <a:pt x="3313" y="343"/>
                                </a:lnTo>
                                <a:lnTo>
                                  <a:pt x="3367" y="382"/>
                                </a:lnTo>
                                <a:lnTo>
                                  <a:pt x="3414" y="422"/>
                                </a:lnTo>
                                <a:lnTo>
                                  <a:pt x="3488" y="506"/>
                                </a:lnTo>
                                <a:lnTo>
                                  <a:pt x="3533" y="592"/>
                                </a:lnTo>
                                <a:lnTo>
                                  <a:pt x="3550" y="679"/>
                                </a:lnTo>
                                <a:lnTo>
                                  <a:pt x="3548" y="723"/>
                                </a:lnTo>
                                <a:lnTo>
                                  <a:pt x="3521" y="811"/>
                                </a:lnTo>
                                <a:lnTo>
                                  <a:pt x="3464" y="897"/>
                                </a:lnTo>
                                <a:lnTo>
                                  <a:pt x="3378" y="981"/>
                                </a:lnTo>
                                <a:lnTo>
                                  <a:pt x="3323" y="1021"/>
                                </a:lnTo>
                                <a:lnTo>
                                  <a:pt x="3261" y="1061"/>
                                </a:lnTo>
                                <a:lnTo>
                                  <a:pt x="3191" y="1099"/>
                                </a:lnTo>
                                <a:lnTo>
                                  <a:pt x="3134" y="1126"/>
                                </a:lnTo>
                                <a:lnTo>
                                  <a:pt x="3075" y="1152"/>
                                </a:lnTo>
                                <a:lnTo>
                                  <a:pt x="3013" y="1177"/>
                                </a:lnTo>
                                <a:lnTo>
                                  <a:pt x="2948" y="1200"/>
                                </a:lnTo>
                                <a:lnTo>
                                  <a:pt x="2881" y="1222"/>
                                </a:lnTo>
                                <a:lnTo>
                                  <a:pt x="2811" y="1242"/>
                                </a:lnTo>
                                <a:lnTo>
                                  <a:pt x="2739" y="1261"/>
                                </a:lnTo>
                                <a:lnTo>
                                  <a:pt x="2665" y="1279"/>
                                </a:lnTo>
                                <a:lnTo>
                                  <a:pt x="2589" y="1295"/>
                                </a:lnTo>
                                <a:lnTo>
                                  <a:pt x="2511" y="1310"/>
                                </a:lnTo>
                                <a:lnTo>
                                  <a:pt x="2431" y="1323"/>
                                </a:lnTo>
                                <a:lnTo>
                                  <a:pt x="2350" y="1334"/>
                                </a:lnTo>
                                <a:lnTo>
                                  <a:pt x="2267" y="1344"/>
                                </a:lnTo>
                                <a:lnTo>
                                  <a:pt x="2183" y="1353"/>
                                </a:lnTo>
                                <a:lnTo>
                                  <a:pt x="2099" y="1360"/>
                                </a:lnTo>
                                <a:lnTo>
                                  <a:pt x="2013" y="1365"/>
                                </a:lnTo>
                                <a:lnTo>
                                  <a:pt x="1926" y="1369"/>
                                </a:lnTo>
                                <a:lnTo>
                                  <a:pt x="1839" y="1371"/>
                                </a:lnTo>
                                <a:lnTo>
                                  <a:pt x="1752" y="1371"/>
                                </a:lnTo>
                                <a:lnTo>
                                  <a:pt x="1664" y="1370"/>
                                </a:lnTo>
                                <a:lnTo>
                                  <a:pt x="1576" y="1367"/>
                                </a:lnTo>
                                <a:lnTo>
                                  <a:pt x="1488" y="1362"/>
                                </a:lnTo>
                                <a:lnTo>
                                  <a:pt x="1400" y="1356"/>
                                </a:lnTo>
                                <a:lnTo>
                                  <a:pt x="1313" y="1348"/>
                                </a:lnTo>
                                <a:lnTo>
                                  <a:pt x="370" y="1793"/>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20" name="Text Box 3122" descr="A group of people sitting around a table  Description automatically generated with medium confidence"/>
                        <wps:cNvSpPr txBox="1">
                          <a:spLocks noChangeAspect="1" noChangeArrowheads="1"/>
                        </wps:cNvSpPr>
                        <wps:spPr bwMode="auto">
                          <a:xfrm>
                            <a:off x="11727" y="-447"/>
                            <a:ext cx="8393" cy="5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4AB06" w14:textId="77777777" w:rsidR="00A934EA" w:rsidRDefault="00A934EA">
                              <w:pPr>
                                <w:spacing w:before="183"/>
                                <w:ind w:left="2707" w:right="3801"/>
                                <w:jc w:val="center"/>
                                <w:rPr>
                                  <w:rFonts w:ascii="Calibri" w:hAnsi="Calibri"/>
                                  <w:sz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E4AFC0" id="Group 7030" o:spid="_x0000_s1301" style="position:absolute;left:0;text-align:left;margin-left:586.35pt;margin-top:-22.35pt;width:419.65pt;height:293.15pt;z-index:251668992;mso-position-horizontal-relative:page;mso-position-vertical-relative:text" coordorigin="11727,-447" coordsize="8393,5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">
                <o:lock v:ext="edit" aspectratio="t"/>
                <v:shape id="Picture 3119" o:spid="_x0000_s1302" type="#_x0000_t75" alt="A group of people sitting around a table  Description automatically generated with medium confidence" style="position:absolute;left:11727;top:-447;width:8393;height:5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">
                  <v:imagedata r:id="rId178" o:title="A group of people sitting around a table  Description automatically generated with medium confidence"/>
                </v:shape>
                <v:shape id="Freeform 3120" o:spid="_x0000_s1303" alt="A group of people sitting around a table  Description automatically generated with medium confidence" style="position:absolute;left:13599;top:-27;width:3550;height:1794;visibility:visible;mso-wrap-style:square;v-text-anchor:top" coordsize="3550,1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" path="m1786,r-85,1l1616,3r-85,4l1447,12r-83,7l1281,27r-81,10l1120,49r-79,13l963,76,887,92r-74,17l741,128r-69,21l604,170r-65,24l476,219r-60,26l359,272r-70,39l227,350r-55,41l125,432,54,518,12,605,,693r5,43l36,823r60,85l183,989r54,40l298,1066r68,37l441,1138r81,33l610,1203r94,29l370,1793r943,-445l1400,1356r88,6l1576,1367r88,3l1752,1371r87,l1926,1369r87,-4l2099,1360r84,-7l2267,1344r83,-10l2431,1323r80,-13l2589,1295r76,-16l2739,1261r72,-19l2881,1222r67,-22l3013,1177r62,-25l3134,1126r57,-27l3261,1061r62,-40l3378,981r47,-42l3496,854r42,-87l3550,679r-5,-44l3514,548r-60,-84l3367,382r-54,-39l3252,305r-68,-36l3109,234r-81,-34l2940,169r-94,-30l2772,119r-76,-19l2618,82,2539,67,2458,53,2377,41,2294,30r-83,-9l2126,14,2042,8,1957,4,1871,1,1786,xe" stroked="f">
                  <v:path arrowok="t" o:connecttype="custom" o:connectlocs="1701,-26;1531,-20;1364,-8;1200,10;1041,35;887,65;741,101;604,143;476,192;359,245;227,323;125,405;12,578;5,709;96,881;237,1002;366,1076;522,1144;704,1205;1313,1321;1488,1335;1664,1343;1839,1344;2013,1338;2183,1326;2350,1307;2511,1283;2665,1252;2811,1215;2948,1173;3075,1125;3191,1072;3323,994;3425,912;3538,740;3545,608;3454,437;3313,316;3184,242;3028,173;2846,112;2696,73;2539,40;2377,14;2211,-6;2042,-19;1871,-26" o:connectangles="0,0,0,0,0,0,0,0,0,0,0,0,0,0,0,0,0,0,0,0,0,0,0,0,0,0,0,0,0,0,0,0,0,0,0,0,0,0,0,0,0,0,0,0,0,0,0"/>
                  <o:lock v:ext="edit" aspectratio="t"/>
                </v:shape>
                <v:shape id="Freeform 3121" o:spid="_x0000_s1304" alt="A group of people sitting around a table  Description automatically generated with medium confidence" style="position:absolute;left:13599;top:-27;width:3550;height:1794;visibility:visible;mso-wrap-style:square;v-text-anchor:top" coordsize="3550,1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" path="m370,1793l704,1232r-94,-29l522,1171r-81,-33l366,1103r-68,-37l237,1029,183,989,136,949,62,866,17,780,,693,2,649,29,561,86,475r86,-84l227,350r62,-39l359,272r57,-27l476,219r63,-25l604,170r68,-21l741,128r72,-19l887,92,963,76r78,-14l1120,49r80,-12l1281,27r83,-8l1447,12r84,-5l1616,3r85,-2l1786,r85,1l1957,4r85,4l2126,14r85,7l2294,30r83,11l2458,53r81,14l2618,82r78,18l2772,119r74,20l2940,169r88,31l3109,234r75,35l3252,305r61,38l3367,382r47,40l3488,506r45,86l3550,679r-2,44l3521,811r-57,86l3378,981r-55,40l3261,1061r-70,38l3134,1126r-59,26l3013,1177r-65,23l2881,1222r-70,20l2739,1261r-74,18l2589,1295r-78,15l2431,1323r-81,11l2267,1344r-84,9l2099,1360r-86,5l1926,1369r-87,2l1752,1371r-88,-1l1576,1367r-88,-5l1400,1356r-87,-8l370,1793xe" filled="f" strokeweight="1pt">
                  <v:path o:connecttype="custom" o:connectlocs="704,1205;522,1144;366,1076;237,1002;136,922;17,753;2,622;86,448;227,323;359,245;476,192;604,143;741,101;887,65;1041,35;1200,10;1364,-8;1531,-20;1701,-26;1871,-26;2042,-19;2211,-6;2377,14;2539,40;2696,73;2846,112;3028,173;3184,242;3313,316;3414,395;3533,565;3548,696;3464,870;3323,994;3191,1072;3075,1125;2948,1173;2811,1215;2665,1252;2511,1283;2350,1307;2183,1326;2013,1338;1839,1344;1664,1343;1488,1335;1313,1321" o:connectangles="0,0,0,0,0,0,0,0,0,0,0,0,0,0,0,0,0,0,0,0,0,0,0,0,0,0,0,0,0,0,0,0,0,0,0,0,0,0,0,0,0,0,0,0,0,0,0"/>
                  <o:lock v:ext="edit" aspectratio="t"/>
                </v:shape>
                <v:shape id="Text Box 3122" o:spid="_x0000_s1305" type="#_x0000_t202" alt="A group of people sitting around a table  Description automatically generated with medium confidence" style="position:absolute;left:11727;top:-447;width:8393;height:5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" filled="f" stroked="f">
                  <o:lock v:ext="edit" aspectratio="t"/>
                  <v:textbox inset="0,0,0,0">
                    <w:txbxContent>
                      <w:p w14:paraId="4D04AB06" w14:textId="77777777" w:rsidR="00A934EA" w:rsidRDefault="00A934EA">
                        <w:pPr>
                          <w:spacing w:before="183"/>
                          <w:ind w:left="2707" w:right="3801"/>
                          <w:jc w:val="center"/>
                          <w:rPr>
                            <w:rFonts w:ascii="Calibri" w:hAnsi="Calibri"/>
                            <w:sz w:val="24"/>
                          </w:rPr>
                        </w:pPr>
                      </w:p>
                    </w:txbxContent>
                  </v:textbox>
                </v:shape>
                <w10:wrap anchorx="page"/>
              </v:group>
            </w:pict>
          </mc:Fallback>
        </mc:AlternateContent>
      </w:r>
      <w:r w:rsidR="00536928" w:rsidRPr="00746325">
        <w:rPr>
          <w:rFonts w:ascii="Arial"/>
          <w:b/>
          <w:sz w:val="36"/>
          <w:lang w:val="et-EE"/>
        </w:rPr>
        <w:t>5. samm:</w:t>
      </w:r>
    </w:p>
    <w:p w14:paraId="0A1C2B7F" w14:textId="77777777" w:rsidR="00065C28" w:rsidRPr="00746325" w:rsidRDefault="00536928">
      <w:pPr>
        <w:spacing w:before="248"/>
        <w:ind w:left="356" w:right="9462"/>
        <w:rPr>
          <w:sz w:val="32"/>
          <w:lang w:val="et-EE"/>
        </w:rPr>
      </w:pPr>
      <w:r w:rsidRPr="00746325">
        <w:rPr>
          <w:sz w:val="32"/>
          <w:lang w:val="et-EE"/>
        </w:rPr>
        <w:t>Publik kuulab etendust täies mahus. Pärast seda korratakse etendust ja pealtvaatajad hüüavad "stopp" ning hüppavad sisse, et parandada kõik vead, mis esinejatel rollimängu ajal kahe silma vahele jäid.</w:t>
      </w:r>
    </w:p>
    <w:p w14:paraId="75BD6626" w14:textId="77777777" w:rsidR="00DA1199" w:rsidRPr="00746325" w:rsidRDefault="00DA1199">
      <w:pPr>
        <w:pStyle w:val="a3"/>
        <w:rPr>
          <w:sz w:val="20"/>
          <w:lang w:val="et-EE"/>
        </w:rPr>
      </w:pPr>
    </w:p>
    <w:p w14:paraId="7E04B6CA" w14:textId="77777777" w:rsidR="00DA1199" w:rsidRPr="00746325" w:rsidRDefault="00DA1199">
      <w:pPr>
        <w:pStyle w:val="a3"/>
        <w:rPr>
          <w:sz w:val="20"/>
          <w:lang w:val="et-EE"/>
        </w:rPr>
      </w:pPr>
    </w:p>
    <w:p w14:paraId="15E54E4F" w14:textId="77777777" w:rsidR="00DA1199" w:rsidRPr="00746325" w:rsidRDefault="00DA1199">
      <w:pPr>
        <w:pStyle w:val="a3"/>
        <w:rPr>
          <w:sz w:val="20"/>
          <w:lang w:val="et-EE"/>
        </w:rPr>
      </w:pPr>
    </w:p>
    <w:p w14:paraId="18F9E7F8" w14:textId="77777777" w:rsidR="00065C28" w:rsidRPr="00746325" w:rsidRDefault="00536928">
      <w:pPr>
        <w:spacing w:before="257"/>
        <w:ind w:left="356"/>
        <w:rPr>
          <w:rFonts w:ascii="Arial"/>
          <w:b/>
          <w:sz w:val="36"/>
          <w:lang w:val="et-EE"/>
        </w:rPr>
      </w:pPr>
      <w:r w:rsidRPr="00746325">
        <w:rPr>
          <w:rFonts w:ascii="Arial"/>
          <w:b/>
          <w:sz w:val="36"/>
          <w:lang w:val="et-EE"/>
        </w:rPr>
        <w:t>6. samm:</w:t>
      </w:r>
    </w:p>
    <w:p w14:paraId="4644E292" w14:textId="5DFA757F" w:rsidR="00065C28" w:rsidRPr="00746325" w:rsidRDefault="00536928">
      <w:pPr>
        <w:spacing w:before="248"/>
        <w:ind w:left="348" w:right="9577"/>
        <w:rPr>
          <w:sz w:val="32"/>
          <w:lang w:val="et-EE"/>
        </w:rPr>
      </w:pPr>
      <w:r w:rsidRPr="00746325">
        <w:rPr>
          <w:sz w:val="32"/>
          <w:lang w:val="et-EE"/>
        </w:rPr>
        <w:t xml:space="preserve">Osalejad osalevad pärast etendusi </w:t>
      </w:r>
      <w:r w:rsidR="00EB0C64">
        <w:rPr>
          <w:sz w:val="32"/>
          <w:lang w:val="et-EE"/>
        </w:rPr>
        <w:t>aurtelu</w:t>
      </w:r>
      <w:r w:rsidRPr="00746325">
        <w:rPr>
          <w:sz w:val="32"/>
          <w:lang w:val="et-EE"/>
        </w:rPr>
        <w:t>sessioonil, et hinnata saadud õppetunde. Peamised punktid kirjutatakse tahvlile, et kõik saaksid neid näha ja tähele panna.</w:t>
      </w:r>
    </w:p>
    <w:p w14:paraId="5BB4CDD5" w14:textId="77777777" w:rsidR="00DA1199" w:rsidRPr="00746325" w:rsidRDefault="00DA1199">
      <w:pPr>
        <w:rPr>
          <w:sz w:val="32"/>
          <w:lang w:val="et-EE"/>
        </w:rPr>
        <w:sectPr w:rsidR="00DA1199" w:rsidRPr="00746325">
          <w:footerReference w:type="default" r:id="rId179"/>
          <w:pgSz w:w="20480" w:h="15360" w:orient="landscape"/>
          <w:pgMar w:top="200" w:right="20" w:bottom="280" w:left="20" w:header="0" w:footer="0" w:gutter="0"/>
          <w:cols w:space="720"/>
        </w:sectPr>
      </w:pPr>
    </w:p>
    <w:p w14:paraId="42495991" w14:textId="6638BA2D" w:rsidR="00DA1199" w:rsidRPr="00746325" w:rsidRDefault="001D431D">
      <w:pPr>
        <w:pStyle w:val="a3"/>
        <w:ind w:left="114"/>
        <w:rPr>
          <w:sz w:val="20"/>
          <w:lang w:val="et-EE"/>
        </w:rPr>
      </w:pPr>
      <w:r>
        <w:rPr>
          <w:noProof/>
        </w:rPr>
        <w:lastRenderedPageBreak/>
        <mc:AlternateContent>
          <mc:Choice Requires="wpg">
            <w:drawing>
              <wp:inline distT="0" distB="0" distL="0" distR="0" wp14:anchorId="1EC8A4A5" wp14:editId="5ADD58B8">
                <wp:extent cx="12737465" cy="1039495"/>
                <wp:effectExtent l="0" t="0" r="0" b="0"/>
                <wp:docPr id="7013" name="Group 702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7014" name="Rectangle 3116"/>
                        <wps:cNvSpPr>
                          <a:spLocks noChangeAspect="1" noChangeArrowheads="1"/>
                        </wps:cNvSpPr>
                        <wps:spPr bwMode="auto">
                          <a:xfrm>
                            <a:off x="0" y="0"/>
                            <a:ext cx="200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15" name="Text Box 3117"/>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A04727" w14:textId="07B6702D" w:rsidR="00A934EA" w:rsidRDefault="00A934EA" w:rsidP="00A23307">
                              <w:pPr>
                                <w:spacing w:before="445"/>
                                <w:ind w:left="144"/>
                                <w:rPr>
                                  <w:rFonts w:ascii="Arial" w:hAnsi="Arial"/>
                                  <w:b/>
                                  <w:sz w:val="48"/>
                                </w:rPr>
                              </w:pPr>
                              <w:r>
                                <w:rPr>
                                  <w:rFonts w:ascii="Arial" w:hAnsi="Arial"/>
                                  <w:b/>
                                  <w:color w:val="1F2023"/>
                                  <w:sz w:val="48"/>
                                </w:rPr>
                                <w:t>E-tervishoid</w:t>
                              </w:r>
                            </w:p>
                            <w:p w14:paraId="7986D3B6" w14:textId="77777777" w:rsidR="00A934EA" w:rsidRDefault="00A934EA">
                              <w:pPr>
                                <w:spacing w:before="445"/>
                                <w:ind w:left="142"/>
                                <w:rPr>
                                  <w:rFonts w:ascii="Arial"/>
                                  <w:b/>
                                  <w:sz w:val="48"/>
                                </w:rPr>
                              </w:pPr>
                            </w:p>
                          </w:txbxContent>
                        </wps:txbx>
                        <wps:bodyPr rot="0" vert="horz" wrap="square" lIns="0" tIns="0" rIns="0" bIns="0" anchor="t" anchorCtr="0" upright="1">
                          <a:noAutofit/>
                        </wps:bodyPr>
                      </wps:wsp>
                    </wpg:wgp>
                  </a:graphicData>
                </a:graphic>
              </wp:inline>
            </w:drawing>
          </mc:Choice>
          <mc:Fallback>
            <w:pict>
              <v:group w14:anchorId="1EC8A4A5" id="Group 7027" o:spid="_x0000_s1306"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">
                <o:lock v:ext="edit" aspectratio="t"/>
                <v:rect id="Rectangle 3116" o:spid="_x0000_s1307"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" fillcolor="#ffc22c" stroked="f">
                  <o:lock v:ext="edit" aspectratio="t"/>
                </v:rect>
                <v:shape id="Text Box 3117" o:spid="_x0000_s1308"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" filled="f" stroked="f">
                  <o:lock v:ext="edit" aspectratio="t"/>
                  <v:textbox inset="0,0,0,0">
                    <w:txbxContent>
                      <w:p w14:paraId="1BA04727" w14:textId="07B6702D" w:rsidR="00A934EA" w:rsidRDefault="00A934EA" w:rsidP="00A23307">
                        <w:pPr>
                          <w:spacing w:before="445"/>
                          <w:ind w:left="144"/>
                          <w:rPr>
                            <w:rFonts w:ascii="Arial" w:hAnsi="Arial"/>
                            <w:b/>
                            <w:sz w:val="48"/>
                          </w:rPr>
                        </w:pPr>
                        <w:r>
                          <w:rPr>
                            <w:rFonts w:ascii="Arial" w:hAnsi="Arial"/>
                            <w:b/>
                            <w:color w:val="1F2023"/>
                            <w:sz w:val="48"/>
                          </w:rPr>
                          <w:t>E-</w:t>
                        </w:r>
                        <w:proofErr w:type="spellStart"/>
                        <w:r>
                          <w:rPr>
                            <w:rFonts w:ascii="Arial" w:hAnsi="Arial"/>
                            <w:b/>
                            <w:color w:val="1F2023"/>
                            <w:sz w:val="48"/>
                          </w:rPr>
                          <w:t>tervishoid</w:t>
                        </w:r>
                        <w:proofErr w:type="spellEnd"/>
                      </w:p>
                      <w:p w14:paraId="7986D3B6" w14:textId="77777777" w:rsidR="00A934EA" w:rsidRDefault="00A934EA">
                        <w:pPr>
                          <w:spacing w:before="445"/>
                          <w:ind w:left="142"/>
                          <w:rPr>
                            <w:rFonts w:ascii="Arial"/>
                            <w:b/>
                            <w:sz w:val="48"/>
                          </w:rPr>
                        </w:pPr>
                      </w:p>
                    </w:txbxContent>
                  </v:textbox>
                </v:shape>
                <w10:anchorlock/>
              </v:group>
            </w:pict>
          </mc:Fallback>
        </mc:AlternateContent>
      </w:r>
    </w:p>
    <w:p w14:paraId="12FDECD1" w14:textId="77777777" w:rsidR="00DA1199" w:rsidRPr="00746325" w:rsidRDefault="00DA1199">
      <w:pPr>
        <w:pStyle w:val="a3"/>
        <w:spacing w:before="2"/>
        <w:rPr>
          <w:sz w:val="22"/>
          <w:lang w:val="et-EE"/>
        </w:rPr>
      </w:pPr>
    </w:p>
    <w:p w14:paraId="3272B8F0" w14:textId="6C44BD47" w:rsidR="00065C28" w:rsidRPr="00746325" w:rsidRDefault="001D431D">
      <w:pPr>
        <w:spacing w:before="89"/>
        <w:ind w:left="276"/>
        <w:rPr>
          <w:rFonts w:ascii="Arial"/>
          <w:b/>
          <w:sz w:val="36"/>
          <w:lang w:val="et-EE"/>
        </w:rPr>
      </w:pPr>
      <w:r>
        <w:rPr>
          <w:noProof/>
        </w:rPr>
        <mc:AlternateContent>
          <mc:Choice Requires="wpg">
            <w:drawing>
              <wp:anchor distT="0" distB="0" distL="114300" distR="114300" simplePos="0" relativeHeight="251750912" behindDoc="1" locked="0" layoutInCell="1" allowOverlap="1" wp14:anchorId="01C8A464" wp14:editId="78A17D08">
                <wp:simplePos x="0" y="0"/>
                <wp:positionH relativeFrom="page">
                  <wp:posOffset>95885</wp:posOffset>
                </wp:positionH>
                <wp:positionV relativeFrom="paragraph">
                  <wp:posOffset>31750</wp:posOffset>
                </wp:positionV>
                <wp:extent cx="12737465" cy="8228965"/>
                <wp:effectExtent l="0" t="0" r="0" b="0"/>
                <wp:wrapNone/>
                <wp:docPr id="6973" name="Group 13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37465" cy="8228965"/>
                          <a:chOff x="151" y="50"/>
                          <a:chExt cx="20059" cy="12959"/>
                        </a:xfrm>
                      </wpg:grpSpPr>
                      <wps:wsp>
                        <wps:cNvPr id="6974" name="Rectangle 1358"/>
                        <wps:cNvSpPr>
                          <a:spLocks noChangeArrowheads="1"/>
                        </wps:cNvSpPr>
                        <wps:spPr bwMode="auto">
                          <a:xfrm>
                            <a:off x="151" y="5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5" name="Rectangle 1359"/>
                        <wps:cNvSpPr>
                          <a:spLocks noChangeArrowheads="1"/>
                        </wps:cNvSpPr>
                        <wps:spPr bwMode="auto">
                          <a:xfrm>
                            <a:off x="151" y="602"/>
                            <a:ext cx="20059" cy="564"/>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6" name="Rectangle 1360"/>
                        <wps:cNvSpPr>
                          <a:spLocks noChangeArrowheads="1"/>
                        </wps:cNvSpPr>
                        <wps:spPr bwMode="auto">
                          <a:xfrm>
                            <a:off x="151" y="1171"/>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7" name="Rectangle 1361"/>
                        <wps:cNvSpPr>
                          <a:spLocks noChangeArrowheads="1"/>
                        </wps:cNvSpPr>
                        <wps:spPr bwMode="auto">
                          <a:xfrm>
                            <a:off x="151" y="1707"/>
                            <a:ext cx="20059" cy="56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8" name="Rectangle 1362"/>
                        <wps:cNvSpPr>
                          <a:spLocks noChangeArrowheads="1"/>
                        </wps:cNvSpPr>
                        <wps:spPr bwMode="auto">
                          <a:xfrm>
                            <a:off x="151" y="226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9" name="Rectangle 1363"/>
                        <wps:cNvSpPr>
                          <a:spLocks noChangeArrowheads="1"/>
                        </wps:cNvSpPr>
                        <wps:spPr bwMode="auto">
                          <a:xfrm>
                            <a:off x="151" y="3566"/>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0" name="Rectangle 1364"/>
                        <wps:cNvSpPr>
                          <a:spLocks noChangeArrowheads="1"/>
                        </wps:cNvSpPr>
                        <wps:spPr bwMode="auto">
                          <a:xfrm>
                            <a:off x="151" y="4118"/>
                            <a:ext cx="20059" cy="1312"/>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1" name="Rectangle 1365"/>
                        <wps:cNvSpPr>
                          <a:spLocks noChangeArrowheads="1"/>
                        </wps:cNvSpPr>
                        <wps:spPr bwMode="auto">
                          <a:xfrm>
                            <a:off x="151" y="5424"/>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2" name="Rectangle 1366"/>
                        <wps:cNvSpPr>
                          <a:spLocks noChangeArrowheads="1"/>
                        </wps:cNvSpPr>
                        <wps:spPr bwMode="auto">
                          <a:xfrm>
                            <a:off x="151" y="5994"/>
                            <a:ext cx="20059" cy="701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3" name="AutoShape 1367"/>
                        <wps:cNvSpPr>
                          <a:spLocks/>
                        </wps:cNvSpPr>
                        <wps:spPr bwMode="auto">
                          <a:xfrm>
                            <a:off x="15766" y="6224"/>
                            <a:ext cx="3971" cy="2011"/>
                          </a:xfrm>
                          <a:custGeom>
                            <a:avLst/>
                            <a:gdLst>
                              <a:gd name="T0" fmla="+- 0 16439 15766"/>
                              <a:gd name="T1" fmla="*/ T0 w 3971"/>
                              <a:gd name="T2" fmla="+- 0 6295 6224"/>
                              <a:gd name="T3" fmla="*/ 6295 h 2011"/>
                              <a:gd name="T4" fmla="+- 0 16439 15766"/>
                              <a:gd name="T5" fmla="*/ T4 w 3971"/>
                              <a:gd name="T6" fmla="+- 0 6295 6224"/>
                              <a:gd name="T7" fmla="*/ 6295 h 2011"/>
                              <a:gd name="T8" fmla="+- 0 15766 15766"/>
                              <a:gd name="T9" fmla="*/ T8 w 3971"/>
                              <a:gd name="T10" fmla="+- 0 6794 6224"/>
                              <a:gd name="T11" fmla="*/ 6794 h 2011"/>
                              <a:gd name="T12" fmla="+- 0 16065 15766"/>
                              <a:gd name="T13" fmla="*/ T12 w 3971"/>
                              <a:gd name="T14" fmla="+- 0 6918 6224"/>
                              <a:gd name="T15" fmla="*/ 6918 h 2011"/>
                              <a:gd name="T16" fmla="+- 0 16215 15766"/>
                              <a:gd name="T17" fmla="*/ T16 w 3971"/>
                              <a:gd name="T18" fmla="+- 0 6844 6224"/>
                              <a:gd name="T19" fmla="*/ 6844 h 2011"/>
                              <a:gd name="T20" fmla="+- 0 16514 15766"/>
                              <a:gd name="T21" fmla="*/ T20 w 3971"/>
                              <a:gd name="T22" fmla="+- 0 6769 6224"/>
                              <a:gd name="T23" fmla="*/ 6769 h 2011"/>
                              <a:gd name="T24" fmla="+- 0 16882 15766"/>
                              <a:gd name="T25" fmla="*/ T24 w 3971"/>
                              <a:gd name="T26" fmla="+- 0 6299 6224"/>
                              <a:gd name="T27" fmla="*/ 6299 h 2011"/>
                              <a:gd name="T28" fmla="+- 0 16775 15766"/>
                              <a:gd name="T29" fmla="*/ T28 w 3971"/>
                              <a:gd name="T30" fmla="+- 0 6545 6224"/>
                              <a:gd name="T31" fmla="*/ 6545 h 2011"/>
                              <a:gd name="T32" fmla="+- 0 16723 15766"/>
                              <a:gd name="T33" fmla="*/ T32 w 3971"/>
                              <a:gd name="T34" fmla="+- 0 6916 6224"/>
                              <a:gd name="T35" fmla="*/ 6916 h 2011"/>
                              <a:gd name="T36" fmla="+- 0 16723 15766"/>
                              <a:gd name="T37" fmla="*/ T36 w 3971"/>
                              <a:gd name="T38" fmla="+- 0 6847 6224"/>
                              <a:gd name="T39" fmla="*/ 6847 h 2011"/>
                              <a:gd name="T40" fmla="+- 0 16775 15766"/>
                              <a:gd name="T41" fmla="*/ T40 w 3971"/>
                              <a:gd name="T42" fmla="+- 0 6545 6224"/>
                              <a:gd name="T43" fmla="*/ 6545 h 2011"/>
                              <a:gd name="T44" fmla="+- 0 16613 15766"/>
                              <a:gd name="T45" fmla="*/ T44 w 3971"/>
                              <a:gd name="T46" fmla="+- 0 6345 6224"/>
                              <a:gd name="T47" fmla="*/ 6345 h 2011"/>
                              <a:gd name="T48" fmla="+- 0 16567 15766"/>
                              <a:gd name="T49" fmla="*/ T48 w 3971"/>
                              <a:gd name="T50" fmla="+- 0 6326 6224"/>
                              <a:gd name="T51" fmla="*/ 6326 h 2011"/>
                              <a:gd name="T52" fmla="+- 0 16613 15766"/>
                              <a:gd name="T53" fmla="*/ T52 w 3971"/>
                              <a:gd name="T54" fmla="+- 0 6993 6224"/>
                              <a:gd name="T55" fmla="*/ 6993 h 2011"/>
                              <a:gd name="T56" fmla="+- 0 16912 15766"/>
                              <a:gd name="T57" fmla="*/ T56 w 3971"/>
                              <a:gd name="T58" fmla="+- 0 6918 6224"/>
                              <a:gd name="T59" fmla="*/ 6918 h 2011"/>
                              <a:gd name="T60" fmla="+- 0 17442 15766"/>
                              <a:gd name="T61" fmla="*/ T60 w 3971"/>
                              <a:gd name="T62" fmla="+- 0 6902 6224"/>
                              <a:gd name="T63" fmla="*/ 6902 h 2011"/>
                              <a:gd name="T64" fmla="+- 0 17293 15766"/>
                              <a:gd name="T65" fmla="*/ T64 w 3971"/>
                              <a:gd name="T66" fmla="+- 0 6976 6224"/>
                              <a:gd name="T67" fmla="*/ 6976 h 2011"/>
                              <a:gd name="T68" fmla="+- 0 17343 15766"/>
                              <a:gd name="T69" fmla="*/ T68 w 3971"/>
                              <a:gd name="T70" fmla="+- 0 6964 6224"/>
                              <a:gd name="T71" fmla="*/ 6964 h 2011"/>
                              <a:gd name="T72" fmla="+- 0 17635 15766"/>
                              <a:gd name="T73" fmla="*/ T72 w 3971"/>
                              <a:gd name="T74" fmla="+- 0 7411 6224"/>
                              <a:gd name="T75" fmla="*/ 7411 h 2011"/>
                              <a:gd name="T76" fmla="+- 0 17566 15766"/>
                              <a:gd name="T77" fmla="*/ T76 w 3971"/>
                              <a:gd name="T78" fmla="+- 0 7411 6224"/>
                              <a:gd name="T79" fmla="*/ 7411 h 2011"/>
                              <a:gd name="T80" fmla="+- 0 17600 15766"/>
                              <a:gd name="T81" fmla="*/ T80 w 3971"/>
                              <a:gd name="T82" fmla="+- 0 7538 6224"/>
                              <a:gd name="T83" fmla="*/ 7538 h 2011"/>
                              <a:gd name="T84" fmla="+- 0 17668 15766"/>
                              <a:gd name="T85" fmla="*/ T84 w 3971"/>
                              <a:gd name="T86" fmla="+- 0 7001 6224"/>
                              <a:gd name="T87" fmla="*/ 7001 h 2011"/>
                              <a:gd name="T88" fmla="+- 0 17520 15766"/>
                              <a:gd name="T89" fmla="*/ T88 w 3971"/>
                              <a:gd name="T90" fmla="+- 0 7076 6224"/>
                              <a:gd name="T91" fmla="*/ 7076 h 2011"/>
                              <a:gd name="T92" fmla="+- 0 17569 15766"/>
                              <a:gd name="T93" fmla="*/ T92 w 3971"/>
                              <a:gd name="T94" fmla="+- 0 7064 6224"/>
                              <a:gd name="T95" fmla="*/ 7064 h 2011"/>
                              <a:gd name="T96" fmla="+- 0 17679 15766"/>
                              <a:gd name="T97" fmla="*/ T96 w 3971"/>
                              <a:gd name="T98" fmla="+- 0 6515 6224"/>
                              <a:gd name="T99" fmla="*/ 6515 h 2011"/>
                              <a:gd name="T100" fmla="+- 0 17881 15766"/>
                              <a:gd name="T101" fmla="*/ T100 w 3971"/>
                              <a:gd name="T102" fmla="+- 0 7125 6224"/>
                              <a:gd name="T103" fmla="*/ 7125 h 2011"/>
                              <a:gd name="T104" fmla="+- 0 17732 15766"/>
                              <a:gd name="T105" fmla="*/ T104 w 3971"/>
                              <a:gd name="T106" fmla="+- 0 7199 6224"/>
                              <a:gd name="T107" fmla="*/ 7199 h 2011"/>
                              <a:gd name="T108" fmla="+- 0 17781 15766"/>
                              <a:gd name="T109" fmla="*/ T108 w 3971"/>
                              <a:gd name="T110" fmla="+- 0 7187 6224"/>
                              <a:gd name="T111" fmla="*/ 7187 h 2011"/>
                              <a:gd name="T112" fmla="+- 0 17905 15766"/>
                              <a:gd name="T113" fmla="*/ T112 w 3971"/>
                              <a:gd name="T114" fmla="+- 0 6614 6224"/>
                              <a:gd name="T115" fmla="*/ 6614 h 2011"/>
                              <a:gd name="T116" fmla="+- 0 18062 15766"/>
                              <a:gd name="T117" fmla="*/ T116 w 3971"/>
                              <a:gd name="T118" fmla="+- 0 6366 6224"/>
                              <a:gd name="T119" fmla="*/ 6366 h 2011"/>
                              <a:gd name="T120" fmla="+- 0 18061 15766"/>
                              <a:gd name="T121" fmla="*/ T120 w 3971"/>
                              <a:gd name="T122" fmla="+- 0 6279 6224"/>
                              <a:gd name="T123" fmla="*/ 6279 h 2011"/>
                              <a:gd name="T124" fmla="+- 0 17981 15766"/>
                              <a:gd name="T125" fmla="*/ T124 w 3971"/>
                              <a:gd name="T126" fmla="+- 0 6231 6224"/>
                              <a:gd name="T127" fmla="*/ 6231 h 2011"/>
                              <a:gd name="T128" fmla="+- 0 18024 15766"/>
                              <a:gd name="T129" fmla="*/ T128 w 3971"/>
                              <a:gd name="T130" fmla="+- 0 6373 6224"/>
                              <a:gd name="T131" fmla="*/ 6373 h 2011"/>
                              <a:gd name="T132" fmla="+- 0 18059 15766"/>
                              <a:gd name="T133" fmla="*/ T132 w 3971"/>
                              <a:gd name="T134" fmla="+- 0 6383 6224"/>
                              <a:gd name="T135" fmla="*/ 6383 h 2011"/>
                              <a:gd name="T136" fmla="+- 0 18073 15766"/>
                              <a:gd name="T137" fmla="*/ T136 w 3971"/>
                              <a:gd name="T138" fmla="+- 0 7388 6224"/>
                              <a:gd name="T139" fmla="*/ 7388 h 2011"/>
                              <a:gd name="T140" fmla="+- 0 18039 15766"/>
                              <a:gd name="T141" fmla="*/ T140 w 3971"/>
                              <a:gd name="T142" fmla="+- 0 7515 6224"/>
                              <a:gd name="T143" fmla="*/ 7515 h 2011"/>
                              <a:gd name="T144" fmla="+- 0 18108 15766"/>
                              <a:gd name="T145" fmla="*/ T144 w 3971"/>
                              <a:gd name="T146" fmla="+- 0 7515 6224"/>
                              <a:gd name="T147" fmla="*/ 7515 h 2011"/>
                              <a:gd name="T148" fmla="+- 0 17843 15766"/>
                              <a:gd name="T149" fmla="*/ T148 w 3971"/>
                              <a:gd name="T150" fmla="+- 0 7031 6224"/>
                              <a:gd name="T151" fmla="*/ 7031 h 2011"/>
                              <a:gd name="T152" fmla="+- 0 17413 15766"/>
                              <a:gd name="T153" fmla="*/ T152 w 3971"/>
                              <a:gd name="T154" fmla="+- 0 7763 6224"/>
                              <a:gd name="T155" fmla="*/ 7763 h 2011"/>
                              <a:gd name="T156" fmla="+- 0 17488 15766"/>
                              <a:gd name="T157" fmla="*/ T156 w 3971"/>
                              <a:gd name="T158" fmla="+- 0 7763 6224"/>
                              <a:gd name="T159" fmla="*/ 7763 h 2011"/>
                              <a:gd name="T160" fmla="+- 0 18260 15766"/>
                              <a:gd name="T161" fmla="*/ T160 w 3971"/>
                              <a:gd name="T162" fmla="+- 0 7687 6224"/>
                              <a:gd name="T163" fmla="*/ 7687 h 2011"/>
                              <a:gd name="T164" fmla="+- 0 18107 15766"/>
                              <a:gd name="T165" fmla="*/ T164 w 3971"/>
                              <a:gd name="T166" fmla="+- 0 7581 6224"/>
                              <a:gd name="T167" fmla="*/ 7581 h 2011"/>
                              <a:gd name="T168" fmla="+- 0 17986 15766"/>
                              <a:gd name="T169" fmla="*/ T168 w 3971"/>
                              <a:gd name="T170" fmla="+- 0 7463 6224"/>
                              <a:gd name="T171" fmla="*/ 7463 h 2011"/>
                              <a:gd name="T172" fmla="+- 0 17600 15766"/>
                              <a:gd name="T173" fmla="*/ T172 w 3971"/>
                              <a:gd name="T174" fmla="+- 0 7588 6224"/>
                              <a:gd name="T175" fmla="*/ 7588 h 2011"/>
                              <a:gd name="T176" fmla="+- 0 17413 15766"/>
                              <a:gd name="T177" fmla="*/ T176 w 3971"/>
                              <a:gd name="T178" fmla="+- 0 7463 6224"/>
                              <a:gd name="T179" fmla="*/ 7463 h 2011"/>
                              <a:gd name="T180" fmla="+- 0 18274 15766"/>
                              <a:gd name="T181" fmla="*/ T180 w 3971"/>
                              <a:gd name="T182" fmla="+- 0 6433 6224"/>
                              <a:gd name="T183" fmla="*/ 6433 h 2011"/>
                              <a:gd name="T184" fmla="+- 0 18268 15766"/>
                              <a:gd name="T185" fmla="*/ T184 w 3971"/>
                              <a:gd name="T186" fmla="+- 0 6344 6224"/>
                              <a:gd name="T187" fmla="*/ 6344 h 2011"/>
                              <a:gd name="T188" fmla="+- 0 18020 15766"/>
                              <a:gd name="T189" fmla="*/ T188 w 3971"/>
                              <a:gd name="T190" fmla="+- 0 6675 6224"/>
                              <a:gd name="T191" fmla="*/ 6675 h 2011"/>
                              <a:gd name="T192" fmla="+- 0 18077 15766"/>
                              <a:gd name="T193" fmla="*/ T192 w 3971"/>
                              <a:gd name="T194" fmla="+- 0 6657 6224"/>
                              <a:gd name="T195" fmla="*/ 6657 h 2011"/>
                              <a:gd name="T196" fmla="+- 0 18501 15766"/>
                              <a:gd name="T197" fmla="*/ T196 w 3971"/>
                              <a:gd name="T198" fmla="+- 0 6589 6224"/>
                              <a:gd name="T199" fmla="*/ 6589 h 2011"/>
                              <a:gd name="T200" fmla="+- 0 18500 15766"/>
                              <a:gd name="T201" fmla="*/ T200 w 3971"/>
                              <a:gd name="T202" fmla="+- 0 6502 6224"/>
                              <a:gd name="T203" fmla="*/ 6502 h 2011"/>
                              <a:gd name="T204" fmla="+- 0 18420 15766"/>
                              <a:gd name="T205" fmla="*/ T204 w 3971"/>
                              <a:gd name="T206" fmla="+- 0 6454 6224"/>
                              <a:gd name="T207" fmla="*/ 6454 h 2011"/>
                              <a:gd name="T208" fmla="+- 0 18462 15766"/>
                              <a:gd name="T209" fmla="*/ T208 w 3971"/>
                              <a:gd name="T210" fmla="+- 0 6596 6224"/>
                              <a:gd name="T211" fmla="*/ 6596 h 2011"/>
                              <a:gd name="T212" fmla="+- 0 18498 15766"/>
                              <a:gd name="T213" fmla="*/ T212 w 3971"/>
                              <a:gd name="T214" fmla="+- 0 6606 6224"/>
                              <a:gd name="T215" fmla="*/ 6606 h 2011"/>
                              <a:gd name="T216" fmla="+- 0 19662 15766"/>
                              <a:gd name="T217" fmla="*/ T216 w 3971"/>
                              <a:gd name="T218" fmla="+- 0 7225 6224"/>
                              <a:gd name="T219" fmla="*/ 7225 h 2011"/>
                              <a:gd name="T220" fmla="+- 0 19512 15766"/>
                              <a:gd name="T221" fmla="*/ T220 w 3971"/>
                              <a:gd name="T222" fmla="+- 0 6339 6224"/>
                              <a:gd name="T223" fmla="*/ 6339 h 2011"/>
                              <a:gd name="T224" fmla="+- 0 19374 15766"/>
                              <a:gd name="T225" fmla="*/ T224 w 3971"/>
                              <a:gd name="T226" fmla="+- 0 6328 6224"/>
                              <a:gd name="T227" fmla="*/ 6328 h 2011"/>
                              <a:gd name="T228" fmla="+- 0 19139 15766"/>
                              <a:gd name="T229" fmla="*/ T228 w 3971"/>
                              <a:gd name="T230" fmla="+- 0 7363 6224"/>
                              <a:gd name="T231" fmla="*/ 7363 h 2011"/>
                              <a:gd name="T232" fmla="+- 0 19736 15766"/>
                              <a:gd name="T233" fmla="*/ T232 w 3971"/>
                              <a:gd name="T234" fmla="+- 0 6378 6224"/>
                              <a:gd name="T235" fmla="*/ 6378 h 20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1">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20"/>
                                </a:lnTo>
                                <a:lnTo>
                                  <a:pt x="299" y="620"/>
                                </a:lnTo>
                                <a:lnTo>
                                  <a:pt x="299" y="694"/>
                                </a:lnTo>
                                <a:lnTo>
                                  <a:pt x="187" y="694"/>
                                </a:lnTo>
                                <a:lnTo>
                                  <a:pt x="187" y="769"/>
                                </a:lnTo>
                                <a:lnTo>
                                  <a:pt x="561" y="769"/>
                                </a:lnTo>
                                <a:lnTo>
                                  <a:pt x="561" y="694"/>
                                </a:lnTo>
                                <a:lnTo>
                                  <a:pt x="449" y="694"/>
                                </a:lnTo>
                                <a:lnTo>
                                  <a:pt x="449" y="620"/>
                                </a:lnTo>
                                <a:lnTo>
                                  <a:pt x="698" y="620"/>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1"/>
                                </a:lnTo>
                                <a:lnTo>
                                  <a:pt x="1009" y="321"/>
                                </a:lnTo>
                                <a:lnTo>
                                  <a:pt x="1009" y="657"/>
                                </a:lnTo>
                                <a:lnTo>
                                  <a:pt x="1006" y="672"/>
                                </a:lnTo>
                                <a:lnTo>
                                  <a:pt x="999" y="684"/>
                                </a:lnTo>
                                <a:lnTo>
                                  <a:pt x="987" y="692"/>
                                </a:lnTo>
                                <a:lnTo>
                                  <a:pt x="972" y="694"/>
                                </a:lnTo>
                                <a:lnTo>
                                  <a:pt x="957" y="692"/>
                                </a:lnTo>
                                <a:lnTo>
                                  <a:pt x="945" y="684"/>
                                </a:lnTo>
                                <a:lnTo>
                                  <a:pt x="937" y="672"/>
                                </a:lnTo>
                                <a:lnTo>
                                  <a:pt x="935" y="657"/>
                                </a:lnTo>
                                <a:lnTo>
                                  <a:pt x="937" y="642"/>
                                </a:lnTo>
                                <a:lnTo>
                                  <a:pt x="945" y="630"/>
                                </a:lnTo>
                                <a:lnTo>
                                  <a:pt x="957" y="623"/>
                                </a:lnTo>
                                <a:lnTo>
                                  <a:pt x="972" y="620"/>
                                </a:lnTo>
                                <a:lnTo>
                                  <a:pt x="987" y="623"/>
                                </a:lnTo>
                                <a:lnTo>
                                  <a:pt x="999" y="630"/>
                                </a:lnTo>
                                <a:lnTo>
                                  <a:pt x="1006" y="642"/>
                                </a:lnTo>
                                <a:lnTo>
                                  <a:pt x="1009" y="657"/>
                                </a:lnTo>
                                <a:lnTo>
                                  <a:pt x="1009" y="321"/>
                                </a:lnTo>
                                <a:lnTo>
                                  <a:pt x="847" y="321"/>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5"/>
                                </a:lnTo>
                                <a:lnTo>
                                  <a:pt x="828" y="765"/>
                                </a:lnTo>
                                <a:lnTo>
                                  <a:pt x="847" y="769"/>
                                </a:lnTo>
                                <a:lnTo>
                                  <a:pt x="1096" y="769"/>
                                </a:lnTo>
                                <a:lnTo>
                                  <a:pt x="1116" y="765"/>
                                </a:lnTo>
                                <a:lnTo>
                                  <a:pt x="1132" y="755"/>
                                </a:lnTo>
                                <a:lnTo>
                                  <a:pt x="1142" y="739"/>
                                </a:lnTo>
                                <a:lnTo>
                                  <a:pt x="1146" y="719"/>
                                </a:lnTo>
                                <a:lnTo>
                                  <a:pt x="1146" y="694"/>
                                </a:lnTo>
                                <a:lnTo>
                                  <a:pt x="1146" y="620"/>
                                </a:lnTo>
                                <a:lnTo>
                                  <a:pt x="1146" y="321"/>
                                </a:lnTo>
                                <a:lnTo>
                                  <a:pt x="1146" y="246"/>
                                </a:lnTo>
                                <a:lnTo>
                                  <a:pt x="1146" y="196"/>
                                </a:lnTo>
                                <a:lnTo>
                                  <a:pt x="1146" y="121"/>
                                </a:lnTo>
                                <a:close/>
                                <a:moveTo>
                                  <a:pt x="1676" y="678"/>
                                </a:moveTo>
                                <a:lnTo>
                                  <a:pt x="1614" y="615"/>
                                </a:lnTo>
                                <a:lnTo>
                                  <a:pt x="1549" y="700"/>
                                </a:lnTo>
                                <a:lnTo>
                                  <a:pt x="1546" y="705"/>
                                </a:lnTo>
                                <a:lnTo>
                                  <a:pt x="1547" y="711"/>
                                </a:lnTo>
                                <a:lnTo>
                                  <a:pt x="1551" y="714"/>
                                </a:lnTo>
                                <a:lnTo>
                                  <a:pt x="1527" y="752"/>
                                </a:lnTo>
                                <a:lnTo>
                                  <a:pt x="1529" y="758"/>
                                </a:lnTo>
                                <a:lnTo>
                                  <a:pt x="1535" y="762"/>
                                </a:lnTo>
                                <a:lnTo>
                                  <a:pt x="1537" y="762"/>
                                </a:lnTo>
                                <a:lnTo>
                                  <a:pt x="1540" y="762"/>
                                </a:lnTo>
                                <a:lnTo>
                                  <a:pt x="1542" y="762"/>
                                </a:lnTo>
                                <a:lnTo>
                                  <a:pt x="1577" y="740"/>
                                </a:lnTo>
                                <a:lnTo>
                                  <a:pt x="1580" y="744"/>
                                </a:lnTo>
                                <a:lnTo>
                                  <a:pt x="1586" y="745"/>
                                </a:lnTo>
                                <a:lnTo>
                                  <a:pt x="1590" y="742"/>
                                </a:lnTo>
                                <a:lnTo>
                                  <a:pt x="1676" y="678"/>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5"/>
                                </a:lnTo>
                                <a:lnTo>
                                  <a:pt x="1773" y="810"/>
                                </a:lnTo>
                                <a:lnTo>
                                  <a:pt x="1777" y="814"/>
                                </a:lnTo>
                                <a:lnTo>
                                  <a:pt x="1754" y="852"/>
                                </a:lnTo>
                                <a:lnTo>
                                  <a:pt x="1755" y="858"/>
                                </a:lnTo>
                                <a:lnTo>
                                  <a:pt x="1761" y="862"/>
                                </a:lnTo>
                                <a:lnTo>
                                  <a:pt x="1763" y="862"/>
                                </a:lnTo>
                                <a:lnTo>
                                  <a:pt x="1766" y="862"/>
                                </a:lnTo>
                                <a:lnTo>
                                  <a:pt x="1768" y="862"/>
                                </a:lnTo>
                                <a:lnTo>
                                  <a:pt x="1803" y="840"/>
                                </a:lnTo>
                                <a:lnTo>
                                  <a:pt x="1806" y="843"/>
                                </a:lnTo>
                                <a:lnTo>
                                  <a:pt x="1812" y="844"/>
                                </a:lnTo>
                                <a:lnTo>
                                  <a:pt x="1817" y="842"/>
                                </a:lnTo>
                                <a:lnTo>
                                  <a:pt x="1902" y="777"/>
                                </a:lnTo>
                                <a:close/>
                                <a:moveTo>
                                  <a:pt x="2001" y="378"/>
                                </a:moveTo>
                                <a:lnTo>
                                  <a:pt x="1913" y="291"/>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4"/>
                                </a:lnTo>
                                <a:lnTo>
                                  <a:pt x="1864" y="684"/>
                                </a:lnTo>
                                <a:lnTo>
                                  <a:pt x="1933" y="753"/>
                                </a:lnTo>
                                <a:lnTo>
                                  <a:pt x="2037" y="662"/>
                                </a:lnTo>
                                <a:lnTo>
                                  <a:pt x="2227" y="478"/>
                                </a:lnTo>
                                <a:close/>
                                <a:moveTo>
                                  <a:pt x="2296" y="142"/>
                                </a:moveTo>
                                <a:lnTo>
                                  <a:pt x="2293" y="124"/>
                                </a:lnTo>
                                <a:lnTo>
                                  <a:pt x="2282" y="109"/>
                                </a:lnTo>
                                <a:lnTo>
                                  <a:pt x="2271" y="97"/>
                                </a:lnTo>
                                <a:lnTo>
                                  <a:pt x="2289" y="78"/>
                                </a:lnTo>
                                <a:lnTo>
                                  <a:pt x="2294" y="68"/>
                                </a:lnTo>
                                <a:lnTo>
                                  <a:pt x="2295" y="55"/>
                                </a:lnTo>
                                <a:lnTo>
                                  <a:pt x="2290" y="38"/>
                                </a:lnTo>
                                <a:lnTo>
                                  <a:pt x="2276" y="20"/>
                                </a:lnTo>
                                <a:lnTo>
                                  <a:pt x="2257" y="6"/>
                                </a:lnTo>
                                <a:lnTo>
                                  <a:pt x="2240" y="0"/>
                                </a:lnTo>
                                <a:lnTo>
                                  <a:pt x="2225" y="1"/>
                                </a:lnTo>
                                <a:lnTo>
                                  <a:pt x="2215" y="7"/>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2"/>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9"/>
                                </a:lnTo>
                                <a:lnTo>
                                  <a:pt x="2497" y="197"/>
                                </a:lnTo>
                                <a:lnTo>
                                  <a:pt x="2515" y="178"/>
                                </a:lnTo>
                                <a:lnTo>
                                  <a:pt x="2520" y="168"/>
                                </a:lnTo>
                                <a:lnTo>
                                  <a:pt x="2521" y="154"/>
                                </a:lnTo>
                                <a:lnTo>
                                  <a:pt x="2516" y="138"/>
                                </a:lnTo>
                                <a:lnTo>
                                  <a:pt x="2502" y="120"/>
                                </a:lnTo>
                                <a:lnTo>
                                  <a:pt x="2483" y="106"/>
                                </a:lnTo>
                                <a:lnTo>
                                  <a:pt x="2466" y="100"/>
                                </a:lnTo>
                                <a:lnTo>
                                  <a:pt x="2451" y="101"/>
                                </a:lnTo>
                                <a:lnTo>
                                  <a:pt x="2442" y="106"/>
                                </a:lnTo>
                                <a:lnTo>
                                  <a:pt x="2167" y="363"/>
                                </a:lnTo>
                                <a:lnTo>
                                  <a:pt x="2254" y="451"/>
                                </a:lnTo>
                                <a:lnTo>
                                  <a:pt x="2472" y="223"/>
                                </a:lnTo>
                                <a:lnTo>
                                  <a:pt x="2487" y="238"/>
                                </a:lnTo>
                                <a:lnTo>
                                  <a:pt x="2488" y="245"/>
                                </a:lnTo>
                                <a:lnTo>
                                  <a:pt x="2484" y="249"/>
                                </a:lnTo>
                                <a:lnTo>
                                  <a:pt x="2311" y="422"/>
                                </a:lnTo>
                                <a:lnTo>
                                  <a:pt x="2311" y="433"/>
                                </a:lnTo>
                                <a:lnTo>
                                  <a:pt x="2325" y="448"/>
                                </a:lnTo>
                                <a:lnTo>
                                  <a:pt x="2336" y="448"/>
                                </a:lnTo>
                                <a:lnTo>
                                  <a:pt x="2509" y="275"/>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84" name="Picture 136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985" name="Freeform 1369"/>
                        <wps:cNvSpPr>
                          <a:spLocks/>
                        </wps:cNvSpPr>
                        <wps:spPr bwMode="auto">
                          <a:xfrm>
                            <a:off x="14877" y="7141"/>
                            <a:ext cx="138" cy="494"/>
                          </a:xfrm>
                          <a:custGeom>
                            <a:avLst/>
                            <a:gdLst>
                              <a:gd name="T0" fmla="+- 0 14979 14877"/>
                              <a:gd name="T1" fmla="*/ T0 w 138"/>
                              <a:gd name="T2" fmla="+- 0 7141 7141"/>
                              <a:gd name="T3" fmla="*/ 7141 h 494"/>
                              <a:gd name="T4" fmla="+- 0 14937 14877"/>
                              <a:gd name="T5" fmla="*/ T4 w 138"/>
                              <a:gd name="T6" fmla="+- 0 7193 7141"/>
                              <a:gd name="T7" fmla="*/ 7193 h 494"/>
                              <a:gd name="T8" fmla="+- 0 14904 14877"/>
                              <a:gd name="T9" fmla="*/ T8 w 138"/>
                              <a:gd name="T10" fmla="+- 0 7253 7141"/>
                              <a:gd name="T11" fmla="*/ 7253 h 494"/>
                              <a:gd name="T12" fmla="+- 0 14884 14877"/>
                              <a:gd name="T13" fmla="*/ T12 w 138"/>
                              <a:gd name="T14" fmla="+- 0 7318 7141"/>
                              <a:gd name="T15" fmla="*/ 7318 h 494"/>
                              <a:gd name="T16" fmla="+- 0 14877 14877"/>
                              <a:gd name="T17" fmla="*/ T16 w 138"/>
                              <a:gd name="T18" fmla="+- 0 7388 7141"/>
                              <a:gd name="T19" fmla="*/ 7388 h 494"/>
                              <a:gd name="T20" fmla="+- 0 14884 14877"/>
                              <a:gd name="T21" fmla="*/ T20 w 138"/>
                              <a:gd name="T22" fmla="+- 0 7458 7141"/>
                              <a:gd name="T23" fmla="*/ 7458 h 494"/>
                              <a:gd name="T24" fmla="+- 0 14904 14877"/>
                              <a:gd name="T25" fmla="*/ T24 w 138"/>
                              <a:gd name="T26" fmla="+- 0 7524 7141"/>
                              <a:gd name="T27" fmla="*/ 7524 h 494"/>
                              <a:gd name="T28" fmla="+- 0 14937 14877"/>
                              <a:gd name="T29" fmla="*/ T28 w 138"/>
                              <a:gd name="T30" fmla="+- 0 7583 7141"/>
                              <a:gd name="T31" fmla="*/ 7583 h 494"/>
                              <a:gd name="T32" fmla="+- 0 14979 14877"/>
                              <a:gd name="T33" fmla="*/ T32 w 138"/>
                              <a:gd name="T34" fmla="+- 0 7635 7141"/>
                              <a:gd name="T35" fmla="*/ 7635 h 494"/>
                              <a:gd name="T36" fmla="+- 0 15014 14877"/>
                              <a:gd name="T37" fmla="*/ T36 w 138"/>
                              <a:gd name="T38" fmla="+- 0 7600 7141"/>
                              <a:gd name="T39" fmla="*/ 7600 h 494"/>
                              <a:gd name="T40" fmla="+- 0 14978 14877"/>
                              <a:gd name="T41" fmla="*/ T40 w 138"/>
                              <a:gd name="T42" fmla="+- 0 7556 7141"/>
                              <a:gd name="T43" fmla="*/ 7556 h 494"/>
                              <a:gd name="T44" fmla="+- 0 14951 14877"/>
                              <a:gd name="T45" fmla="*/ T44 w 138"/>
                              <a:gd name="T46" fmla="+- 0 7505 7141"/>
                              <a:gd name="T47" fmla="*/ 7505 h 494"/>
                              <a:gd name="T48" fmla="+- 0 14933 14877"/>
                              <a:gd name="T49" fmla="*/ T48 w 138"/>
                              <a:gd name="T50" fmla="+- 0 7449 7141"/>
                              <a:gd name="T51" fmla="*/ 7449 h 494"/>
                              <a:gd name="T52" fmla="+- 0 14927 14877"/>
                              <a:gd name="T53" fmla="*/ T52 w 138"/>
                              <a:gd name="T54" fmla="+- 0 7388 7141"/>
                              <a:gd name="T55" fmla="*/ 7388 h 494"/>
                              <a:gd name="T56" fmla="+- 0 14933 14877"/>
                              <a:gd name="T57" fmla="*/ T56 w 138"/>
                              <a:gd name="T58" fmla="+- 0 7328 7141"/>
                              <a:gd name="T59" fmla="*/ 7328 h 494"/>
                              <a:gd name="T60" fmla="+- 0 14951 14877"/>
                              <a:gd name="T61" fmla="*/ T60 w 138"/>
                              <a:gd name="T62" fmla="+- 0 7272 7141"/>
                              <a:gd name="T63" fmla="*/ 7272 h 494"/>
                              <a:gd name="T64" fmla="+- 0 14978 14877"/>
                              <a:gd name="T65" fmla="*/ T64 w 138"/>
                              <a:gd name="T66" fmla="+- 0 7221 7141"/>
                              <a:gd name="T67" fmla="*/ 7221 h 494"/>
                              <a:gd name="T68" fmla="+- 0 15014 14877"/>
                              <a:gd name="T69" fmla="*/ T68 w 138"/>
                              <a:gd name="T70" fmla="+- 0 7176 7141"/>
                              <a:gd name="T71" fmla="*/ 7176 h 494"/>
                              <a:gd name="T72" fmla="+- 0 14979 14877"/>
                              <a:gd name="T73" fmla="*/ T72 w 138"/>
                              <a:gd name="T74" fmla="+- 0 7141 7141"/>
                              <a:gd name="T75" fmla="*/ 714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86" name="Picture 137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1529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987" name="AutoShape 1371"/>
                        <wps:cNvSpPr>
                          <a:spLocks/>
                        </wps:cNvSpPr>
                        <wps:spPr bwMode="auto">
                          <a:xfrm>
                            <a:off x="14743" y="6113"/>
                            <a:ext cx="5017" cy="2099"/>
                          </a:xfrm>
                          <a:custGeom>
                            <a:avLst/>
                            <a:gdLst>
                              <a:gd name="T0" fmla="+- 0 15095 14743"/>
                              <a:gd name="T1" fmla="*/ T0 w 5017"/>
                              <a:gd name="T2" fmla="+- 0 6490 6113"/>
                              <a:gd name="T3" fmla="*/ 6490 h 2099"/>
                              <a:gd name="T4" fmla="+- 0 15005 14743"/>
                              <a:gd name="T5" fmla="*/ T4 w 5017"/>
                              <a:gd name="T6" fmla="+- 0 6637 6113"/>
                              <a:gd name="T7" fmla="*/ 6637 h 2099"/>
                              <a:gd name="T8" fmla="+- 0 15005 14743"/>
                              <a:gd name="T9" fmla="*/ T8 w 5017"/>
                              <a:gd name="T10" fmla="+- 0 6487 6113"/>
                              <a:gd name="T11" fmla="*/ 6487 h 2099"/>
                              <a:gd name="T12" fmla="+- 0 14806 14743"/>
                              <a:gd name="T13" fmla="*/ T12 w 5017"/>
                              <a:gd name="T14" fmla="+- 0 6123 6113"/>
                              <a:gd name="T15" fmla="*/ 6123 h 2099"/>
                              <a:gd name="T16" fmla="+- 0 14754 14743"/>
                              <a:gd name="T17" fmla="*/ T16 w 5017"/>
                              <a:gd name="T18" fmla="+- 0 6124 6113"/>
                              <a:gd name="T19" fmla="*/ 6124 h 2099"/>
                              <a:gd name="T20" fmla="+- 0 14780 14743"/>
                              <a:gd name="T21" fmla="*/ T20 w 5017"/>
                              <a:gd name="T22" fmla="+- 0 6523 6113"/>
                              <a:gd name="T23" fmla="*/ 6523 h 2099"/>
                              <a:gd name="T24" fmla="+- 0 15005 14743"/>
                              <a:gd name="T25" fmla="*/ T24 w 5017"/>
                              <a:gd name="T26" fmla="+- 0 6687 6113"/>
                              <a:gd name="T27" fmla="*/ 6687 h 2099"/>
                              <a:gd name="T28" fmla="+- 0 15079 14743"/>
                              <a:gd name="T29" fmla="*/ T28 w 5017"/>
                              <a:gd name="T30" fmla="+- 0 6637 6113"/>
                              <a:gd name="T31" fmla="*/ 6637 h 2099"/>
                              <a:gd name="T32" fmla="+- 0 15107 14743"/>
                              <a:gd name="T33" fmla="*/ T32 w 5017"/>
                              <a:gd name="T34" fmla="+- 0 6551 6113"/>
                              <a:gd name="T35" fmla="*/ 6551 h 2099"/>
                              <a:gd name="T36" fmla="+- 0 14889 14743"/>
                              <a:gd name="T37" fmla="*/ T36 w 5017"/>
                              <a:gd name="T38" fmla="+- 0 6182 6113"/>
                              <a:gd name="T39" fmla="*/ 6182 h 2099"/>
                              <a:gd name="T40" fmla="+- 0 15575 14743"/>
                              <a:gd name="T41" fmla="*/ T40 w 5017"/>
                              <a:gd name="T42" fmla="+- 0 7388 6113"/>
                              <a:gd name="T43" fmla="*/ 7388 h 2099"/>
                              <a:gd name="T44" fmla="+- 0 15473 14743"/>
                              <a:gd name="T45" fmla="*/ T44 w 5017"/>
                              <a:gd name="T46" fmla="+- 0 7142 6113"/>
                              <a:gd name="T47" fmla="*/ 7142 h 2099"/>
                              <a:gd name="T48" fmla="+- 0 15519 14743"/>
                              <a:gd name="T49" fmla="*/ T48 w 5017"/>
                              <a:gd name="T50" fmla="+- 0 7327 6113"/>
                              <a:gd name="T51" fmla="*/ 7327 h 2099"/>
                              <a:gd name="T52" fmla="+- 0 15474 14743"/>
                              <a:gd name="T53" fmla="*/ T52 w 5017"/>
                              <a:gd name="T54" fmla="+- 0 7556 6113"/>
                              <a:gd name="T55" fmla="*/ 7556 h 2099"/>
                              <a:gd name="T56" fmla="+- 0 15547 14743"/>
                              <a:gd name="T57" fmla="*/ T56 w 5017"/>
                              <a:gd name="T58" fmla="+- 0 7524 6113"/>
                              <a:gd name="T59" fmla="*/ 7524 h 2099"/>
                              <a:gd name="T60" fmla="+- 0 15645 14743"/>
                              <a:gd name="T61" fmla="*/ T60 w 5017"/>
                              <a:gd name="T62" fmla="+- 0 7768 6113"/>
                              <a:gd name="T63" fmla="*/ 7768 h 2099"/>
                              <a:gd name="T64" fmla="+- 0 15575 14743"/>
                              <a:gd name="T65" fmla="*/ T64 w 5017"/>
                              <a:gd name="T66" fmla="+- 0 7737 6113"/>
                              <a:gd name="T67" fmla="*/ 7737 h 2099"/>
                              <a:gd name="T68" fmla="+- 0 15536 14743"/>
                              <a:gd name="T69" fmla="*/ T68 w 5017"/>
                              <a:gd name="T70" fmla="+- 0 7887 6113"/>
                              <a:gd name="T71" fmla="*/ 7887 h 2099"/>
                              <a:gd name="T72" fmla="+- 0 15563 14743"/>
                              <a:gd name="T73" fmla="*/ T72 w 5017"/>
                              <a:gd name="T74" fmla="+- 0 7837 6113"/>
                              <a:gd name="T75" fmla="*/ 7837 h 2099"/>
                              <a:gd name="T76" fmla="+- 0 15450 14743"/>
                              <a:gd name="T77" fmla="*/ T76 w 5017"/>
                              <a:gd name="T78" fmla="+- 0 7848 6113"/>
                              <a:gd name="T79" fmla="*/ 7848 h 2099"/>
                              <a:gd name="T80" fmla="+- 0 15400 14743"/>
                              <a:gd name="T81" fmla="*/ T80 w 5017"/>
                              <a:gd name="T82" fmla="+- 0 7875 6113"/>
                              <a:gd name="T83" fmla="*/ 7875 h 2099"/>
                              <a:gd name="T84" fmla="+- 0 15450 14743"/>
                              <a:gd name="T85" fmla="*/ T84 w 5017"/>
                              <a:gd name="T86" fmla="+- 0 7848 6113"/>
                              <a:gd name="T87" fmla="*/ 7848 h 2099"/>
                              <a:gd name="T88" fmla="+- 0 15326 14743"/>
                              <a:gd name="T89" fmla="*/ T88 w 5017"/>
                              <a:gd name="T90" fmla="+- 0 7875 6113"/>
                              <a:gd name="T91" fmla="*/ 7875 h 2099"/>
                              <a:gd name="T92" fmla="+- 0 15276 14743"/>
                              <a:gd name="T93" fmla="*/ T92 w 5017"/>
                              <a:gd name="T94" fmla="+- 0 7848 6113"/>
                              <a:gd name="T95" fmla="*/ 7848 h 2099"/>
                              <a:gd name="T96" fmla="+- 0 15326 14743"/>
                              <a:gd name="T97" fmla="*/ T96 w 5017"/>
                              <a:gd name="T98" fmla="+- 0 7737 6113"/>
                              <a:gd name="T99" fmla="*/ 7737 h 2099"/>
                              <a:gd name="T100" fmla="+- 0 15269 14743"/>
                              <a:gd name="T101" fmla="*/ T100 w 5017"/>
                              <a:gd name="T102" fmla="+- 0 7413 6113"/>
                              <a:gd name="T103" fmla="*/ 7413 h 2099"/>
                              <a:gd name="T104" fmla="+- 0 15261 14743"/>
                              <a:gd name="T105" fmla="*/ T104 w 5017"/>
                              <a:gd name="T106" fmla="+- 0 7353 6113"/>
                              <a:gd name="T107" fmla="*/ 7353 h 2099"/>
                              <a:gd name="T108" fmla="+- 0 15191 14743"/>
                              <a:gd name="T109" fmla="*/ T108 w 5017"/>
                              <a:gd name="T110" fmla="+- 0 7353 6113"/>
                              <a:gd name="T111" fmla="*/ 7353 h 2099"/>
                              <a:gd name="T112" fmla="+- 0 15183 14743"/>
                              <a:gd name="T113" fmla="*/ T112 w 5017"/>
                              <a:gd name="T114" fmla="+- 0 7414 6113"/>
                              <a:gd name="T115" fmla="*/ 7414 h 2099"/>
                              <a:gd name="T116" fmla="+- 0 15201 14743"/>
                              <a:gd name="T117" fmla="*/ T116 w 5017"/>
                              <a:gd name="T118" fmla="+- 0 7848 6113"/>
                              <a:gd name="T119" fmla="*/ 7848 h 2099"/>
                              <a:gd name="T120" fmla="+- 0 15151 14743"/>
                              <a:gd name="T121" fmla="*/ T120 w 5017"/>
                              <a:gd name="T122" fmla="+- 0 7875 6113"/>
                              <a:gd name="T123" fmla="*/ 7875 h 2099"/>
                              <a:gd name="T124" fmla="+- 0 15201 14743"/>
                              <a:gd name="T125" fmla="*/ T124 w 5017"/>
                              <a:gd name="T126" fmla="+- 0 7848 6113"/>
                              <a:gd name="T127" fmla="*/ 7848 h 2099"/>
                              <a:gd name="T128" fmla="+- 0 14973 14743"/>
                              <a:gd name="T129" fmla="*/ T128 w 5017"/>
                              <a:gd name="T130" fmla="+- 0 7881 6113"/>
                              <a:gd name="T131" fmla="*/ 7881 h 2099"/>
                              <a:gd name="T132" fmla="+- 0 14908 14743"/>
                              <a:gd name="T133" fmla="*/ T132 w 5017"/>
                              <a:gd name="T134" fmla="+- 0 7908 6113"/>
                              <a:gd name="T135" fmla="*/ 7908 h 2099"/>
                              <a:gd name="T136" fmla="+- 0 14881 14743"/>
                              <a:gd name="T137" fmla="*/ T136 w 5017"/>
                              <a:gd name="T138" fmla="+- 0 7842 6113"/>
                              <a:gd name="T139" fmla="*/ 7842 h 2099"/>
                              <a:gd name="T140" fmla="+- 0 14946 14743"/>
                              <a:gd name="T141" fmla="*/ T140 w 5017"/>
                              <a:gd name="T142" fmla="+- 0 7816 6113"/>
                              <a:gd name="T143" fmla="*/ 7816 h 2099"/>
                              <a:gd name="T144" fmla="+- 0 14977 14743"/>
                              <a:gd name="T145" fmla="*/ T144 w 5017"/>
                              <a:gd name="T146" fmla="+- 0 7737 6113"/>
                              <a:gd name="T147" fmla="*/ 7737 h 2099"/>
                              <a:gd name="T148" fmla="+- 0 14806 14743"/>
                              <a:gd name="T149" fmla="*/ T148 w 5017"/>
                              <a:gd name="T150" fmla="+- 0 7768 6113"/>
                              <a:gd name="T151" fmla="*/ 7768 h 2099"/>
                              <a:gd name="T152" fmla="+- 0 14817 14743"/>
                              <a:gd name="T153" fmla="*/ T152 w 5017"/>
                              <a:gd name="T154" fmla="+- 0 7972 6113"/>
                              <a:gd name="T155" fmla="*/ 7972 h 2099"/>
                              <a:gd name="T156" fmla="+- 0 15619 14743"/>
                              <a:gd name="T157" fmla="*/ T156 w 5017"/>
                              <a:gd name="T158" fmla="+- 0 7982 6113"/>
                              <a:gd name="T159" fmla="*/ 7982 h 2099"/>
                              <a:gd name="T160" fmla="+- 0 15649 14743"/>
                              <a:gd name="T161" fmla="*/ T160 w 5017"/>
                              <a:gd name="T162" fmla="+- 0 7912 6113"/>
                              <a:gd name="T163" fmla="*/ 7912 h 2099"/>
                              <a:gd name="T164" fmla="+- 0 15649 14743"/>
                              <a:gd name="T165" fmla="*/ T164 w 5017"/>
                              <a:gd name="T166" fmla="+- 0 7787 6113"/>
                              <a:gd name="T167" fmla="*/ 7787 h 2099"/>
                              <a:gd name="T168" fmla="+- 0 19737 14743"/>
                              <a:gd name="T169" fmla="*/ T168 w 5017"/>
                              <a:gd name="T170" fmla="+- 0 7753 6113"/>
                              <a:gd name="T171" fmla="*/ 7753 h 2099"/>
                              <a:gd name="T172" fmla="+- 0 19123 14743"/>
                              <a:gd name="T173" fmla="*/ T172 w 5017"/>
                              <a:gd name="T174" fmla="+- 0 7761 6113"/>
                              <a:gd name="T175" fmla="*/ 7761 h 2099"/>
                              <a:gd name="T176" fmla="+- 0 19123 14743"/>
                              <a:gd name="T177" fmla="*/ T176 w 5017"/>
                              <a:gd name="T178" fmla="+- 0 7814 6113"/>
                              <a:gd name="T179" fmla="*/ 7814 h 2099"/>
                              <a:gd name="T180" fmla="+- 0 19386 14743"/>
                              <a:gd name="T181" fmla="*/ T180 w 5017"/>
                              <a:gd name="T182" fmla="+- 0 8137 6113"/>
                              <a:gd name="T183" fmla="*/ 8137 h 2099"/>
                              <a:gd name="T184" fmla="+- 0 19536 14743"/>
                              <a:gd name="T185" fmla="*/ T184 w 5017"/>
                              <a:gd name="T186" fmla="+- 0 8137 6113"/>
                              <a:gd name="T187" fmla="*/ 8137 h 2099"/>
                              <a:gd name="T188" fmla="+- 0 19737 14743"/>
                              <a:gd name="T189" fmla="*/ T188 w 5017"/>
                              <a:gd name="T190" fmla="+- 0 7822 6113"/>
                              <a:gd name="T191" fmla="*/ 782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2"/>
                                </a:moveTo>
                                <a:lnTo>
                                  <a:pt x="372" y="397"/>
                                </a:lnTo>
                                <a:lnTo>
                                  <a:pt x="364" y="385"/>
                                </a:lnTo>
                                <a:lnTo>
                                  <a:pt x="352" y="377"/>
                                </a:lnTo>
                                <a:lnTo>
                                  <a:pt x="338" y="374"/>
                                </a:lnTo>
                                <a:lnTo>
                                  <a:pt x="262" y="374"/>
                                </a:lnTo>
                                <a:lnTo>
                                  <a:pt x="262" y="449"/>
                                </a:lnTo>
                                <a:lnTo>
                                  <a:pt x="262" y="524"/>
                                </a:lnTo>
                                <a:lnTo>
                                  <a:pt x="96" y="524"/>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4"/>
                                </a:lnTo>
                                <a:lnTo>
                                  <a:pt x="262" y="574"/>
                                </a:lnTo>
                                <a:lnTo>
                                  <a:pt x="262" y="661"/>
                                </a:lnTo>
                                <a:lnTo>
                                  <a:pt x="336" y="661"/>
                                </a:lnTo>
                                <a:lnTo>
                                  <a:pt x="336" y="574"/>
                                </a:lnTo>
                                <a:lnTo>
                                  <a:pt x="336" y="524"/>
                                </a:lnTo>
                                <a:lnTo>
                                  <a:pt x="336" y="449"/>
                                </a:lnTo>
                                <a:lnTo>
                                  <a:pt x="338" y="449"/>
                                </a:lnTo>
                                <a:lnTo>
                                  <a:pt x="352" y="446"/>
                                </a:lnTo>
                                <a:lnTo>
                                  <a:pt x="364" y="438"/>
                                </a:lnTo>
                                <a:lnTo>
                                  <a:pt x="372" y="426"/>
                                </a:lnTo>
                                <a:lnTo>
                                  <a:pt x="375" y="412"/>
                                </a:lnTo>
                                <a:close/>
                                <a:moveTo>
                                  <a:pt x="525" y="69"/>
                                </a:moveTo>
                                <a:lnTo>
                                  <a:pt x="146" y="69"/>
                                </a:lnTo>
                                <a:lnTo>
                                  <a:pt x="146" y="360"/>
                                </a:lnTo>
                                <a:lnTo>
                                  <a:pt x="525" y="360"/>
                                </a:lnTo>
                                <a:lnTo>
                                  <a:pt x="525" y="69"/>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88" name="Picture 137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100" y="792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989" name="Rectangle 1373"/>
                        <wps:cNvSpPr>
                          <a:spLocks noChangeArrowheads="1"/>
                        </wps:cNvSpPr>
                        <wps:spPr bwMode="auto">
                          <a:xfrm>
                            <a:off x="18912" y="789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0" name="Rectangle 1374"/>
                        <wps:cNvSpPr>
                          <a:spLocks noChangeArrowheads="1"/>
                        </wps:cNvSpPr>
                        <wps:spPr bwMode="auto">
                          <a:xfrm>
                            <a:off x="18912" y="789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91" name="Rectangle 1375"/>
                        <wps:cNvSpPr>
                          <a:spLocks noChangeArrowheads="1"/>
                        </wps:cNvSpPr>
                        <wps:spPr bwMode="auto">
                          <a:xfrm>
                            <a:off x="19540" y="784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2" name="Rectangle 1376"/>
                        <wps:cNvSpPr>
                          <a:spLocks noChangeArrowheads="1"/>
                        </wps:cNvSpPr>
                        <wps:spPr bwMode="auto">
                          <a:xfrm>
                            <a:off x="19540" y="784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93" name="Rectangle 1377"/>
                        <wps:cNvSpPr>
                          <a:spLocks noChangeArrowheads="1"/>
                        </wps:cNvSpPr>
                        <wps:spPr bwMode="auto">
                          <a:xfrm>
                            <a:off x="15884" y="733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94" name="Picture 137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15916" y="7426"/>
                            <a:ext cx="1160" cy="856"/>
                          </a:xfrm>
                          <a:prstGeom prst="rect">
                            <a:avLst/>
                          </a:prstGeom>
                          <a:noFill/>
                          <a:extLst>
                            <a:ext uri="{909E8E84-426E-40DD-AFC4-6F175D3DCCD1}">
                              <a14:hiddenFill xmlns:a14="http://schemas.microsoft.com/office/drawing/2010/main">
                                <a:solidFill>
                                  <a:srgbClr val="FFFFFF"/>
                                </a:solidFill>
                              </a14:hiddenFill>
                            </a:ext>
                          </a:extLst>
                        </pic:spPr>
                      </pic:pic>
                      <wps:wsp>
                        <wps:cNvPr id="6995" name="Rectangle 1379"/>
                        <wps:cNvSpPr>
                          <a:spLocks noChangeArrowheads="1"/>
                        </wps:cNvSpPr>
                        <wps:spPr bwMode="auto">
                          <a:xfrm>
                            <a:off x="151" y="2812"/>
                            <a:ext cx="20059" cy="75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96" name="Freeform 1380"/>
                        <wps:cNvSpPr>
                          <a:spLocks/>
                        </wps:cNvSpPr>
                        <wps:spPr bwMode="auto">
                          <a:xfrm>
                            <a:off x="17113" y="2998"/>
                            <a:ext cx="220" cy="440"/>
                          </a:xfrm>
                          <a:custGeom>
                            <a:avLst/>
                            <a:gdLst>
                              <a:gd name="T0" fmla="+- 0 17223 17114"/>
                              <a:gd name="T1" fmla="*/ T0 w 220"/>
                              <a:gd name="T2" fmla="+- 0 2999 2999"/>
                              <a:gd name="T3" fmla="*/ 2999 h 440"/>
                              <a:gd name="T4" fmla="+- 0 17114 17114"/>
                              <a:gd name="T5" fmla="*/ T4 w 220"/>
                              <a:gd name="T6" fmla="+- 0 2999 2999"/>
                              <a:gd name="T7" fmla="*/ 2999 h 440"/>
                              <a:gd name="T8" fmla="+- 0 17114 17114"/>
                              <a:gd name="T9" fmla="*/ T8 w 220"/>
                              <a:gd name="T10" fmla="+- 0 3438 2999"/>
                              <a:gd name="T11" fmla="*/ 3438 h 440"/>
                              <a:gd name="T12" fmla="+- 0 17223 17114"/>
                              <a:gd name="T13" fmla="*/ T12 w 220"/>
                              <a:gd name="T14" fmla="+- 0 3438 2999"/>
                              <a:gd name="T15" fmla="*/ 3438 h 440"/>
                              <a:gd name="T16" fmla="+- 0 17266 17114"/>
                              <a:gd name="T17" fmla="*/ T16 w 220"/>
                              <a:gd name="T18" fmla="+- 0 3421 2999"/>
                              <a:gd name="T19" fmla="*/ 3421 h 440"/>
                              <a:gd name="T20" fmla="+- 0 17301 17114"/>
                              <a:gd name="T21" fmla="*/ T20 w 220"/>
                              <a:gd name="T22" fmla="+- 0 3374 2999"/>
                              <a:gd name="T23" fmla="*/ 3374 h 440"/>
                              <a:gd name="T24" fmla="+- 0 17324 17114"/>
                              <a:gd name="T25" fmla="*/ T24 w 220"/>
                              <a:gd name="T26" fmla="+- 0 3304 2999"/>
                              <a:gd name="T27" fmla="*/ 3304 h 440"/>
                              <a:gd name="T28" fmla="+- 0 17333 17114"/>
                              <a:gd name="T29" fmla="*/ T28 w 220"/>
                              <a:gd name="T30" fmla="+- 0 3218 2999"/>
                              <a:gd name="T31" fmla="*/ 3218 h 440"/>
                              <a:gd name="T32" fmla="+- 0 17324 17114"/>
                              <a:gd name="T33" fmla="*/ T32 w 220"/>
                              <a:gd name="T34" fmla="+- 0 3133 2999"/>
                              <a:gd name="T35" fmla="*/ 3133 h 440"/>
                              <a:gd name="T36" fmla="+- 0 17301 17114"/>
                              <a:gd name="T37" fmla="*/ T36 w 220"/>
                              <a:gd name="T38" fmla="+- 0 3063 2999"/>
                              <a:gd name="T39" fmla="*/ 3063 h 440"/>
                              <a:gd name="T40" fmla="+- 0 17266 17114"/>
                              <a:gd name="T41" fmla="*/ T40 w 220"/>
                              <a:gd name="T42" fmla="+- 0 3016 2999"/>
                              <a:gd name="T43" fmla="*/ 3016 h 440"/>
                              <a:gd name="T44" fmla="+- 0 17223 17114"/>
                              <a:gd name="T45" fmla="*/ T44 w 220"/>
                              <a:gd name="T46" fmla="+- 0 2999 2999"/>
                              <a:gd name="T47" fmla="*/ 2999 h 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40">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97" name="AutoShape 1381"/>
                        <wps:cNvSpPr>
                          <a:spLocks/>
                        </wps:cNvSpPr>
                        <wps:spPr bwMode="auto">
                          <a:xfrm>
                            <a:off x="16864" y="2887"/>
                            <a:ext cx="513" cy="589"/>
                          </a:xfrm>
                          <a:custGeom>
                            <a:avLst/>
                            <a:gdLst>
                              <a:gd name="T0" fmla="+- 0 16976 16864"/>
                              <a:gd name="T1" fmla="*/ T0 w 513"/>
                              <a:gd name="T2" fmla="+- 0 3197 2887"/>
                              <a:gd name="T3" fmla="*/ 3197 h 589"/>
                              <a:gd name="T4" fmla="+- 0 16953 16864"/>
                              <a:gd name="T5" fmla="*/ T4 w 513"/>
                              <a:gd name="T6" fmla="+- 0 3204 2887"/>
                              <a:gd name="T7" fmla="*/ 3204 h 589"/>
                              <a:gd name="T8" fmla="+- 0 16959 16864"/>
                              <a:gd name="T9" fmla="*/ T8 w 513"/>
                              <a:gd name="T10" fmla="+- 0 3228 2887"/>
                              <a:gd name="T11" fmla="*/ 3228 h 589"/>
                              <a:gd name="T12" fmla="+- 0 16983 16864"/>
                              <a:gd name="T13" fmla="*/ T12 w 513"/>
                              <a:gd name="T14" fmla="+- 0 3221 2887"/>
                              <a:gd name="T15" fmla="*/ 3221 h 589"/>
                              <a:gd name="T16" fmla="+- 0 16983 16864"/>
                              <a:gd name="T17" fmla="*/ T16 w 513"/>
                              <a:gd name="T18" fmla="+- 0 3204 2887"/>
                              <a:gd name="T19" fmla="*/ 3204 h 589"/>
                              <a:gd name="T20" fmla="+- 0 17127 16864"/>
                              <a:gd name="T21" fmla="*/ T20 w 513"/>
                              <a:gd name="T22" fmla="+- 0 3356 2887"/>
                              <a:gd name="T23" fmla="*/ 3356 h 589"/>
                              <a:gd name="T24" fmla="+- 0 17104 16864"/>
                              <a:gd name="T25" fmla="*/ T24 w 513"/>
                              <a:gd name="T26" fmla="+- 0 3363 2887"/>
                              <a:gd name="T27" fmla="*/ 3363 h 589"/>
                              <a:gd name="T28" fmla="+- 0 17111 16864"/>
                              <a:gd name="T29" fmla="*/ T28 w 513"/>
                              <a:gd name="T30" fmla="+- 0 3386 2887"/>
                              <a:gd name="T31" fmla="*/ 3386 h 589"/>
                              <a:gd name="T32" fmla="+- 0 17134 16864"/>
                              <a:gd name="T33" fmla="*/ T32 w 513"/>
                              <a:gd name="T34" fmla="+- 0 3379 2887"/>
                              <a:gd name="T35" fmla="*/ 3379 h 589"/>
                              <a:gd name="T36" fmla="+- 0 17134 16864"/>
                              <a:gd name="T37" fmla="*/ T36 w 513"/>
                              <a:gd name="T38" fmla="+- 0 3363 2887"/>
                              <a:gd name="T39" fmla="*/ 3363 h 589"/>
                              <a:gd name="T40" fmla="+- 0 17127 16864"/>
                              <a:gd name="T41" fmla="*/ T40 w 513"/>
                              <a:gd name="T42" fmla="+- 0 3054 2887"/>
                              <a:gd name="T43" fmla="*/ 3054 h 589"/>
                              <a:gd name="T44" fmla="+- 0 17104 16864"/>
                              <a:gd name="T45" fmla="*/ T44 w 513"/>
                              <a:gd name="T46" fmla="+- 0 3060 2887"/>
                              <a:gd name="T47" fmla="*/ 3060 h 589"/>
                              <a:gd name="T48" fmla="+- 0 17111 16864"/>
                              <a:gd name="T49" fmla="*/ T48 w 513"/>
                              <a:gd name="T50" fmla="+- 0 3084 2887"/>
                              <a:gd name="T51" fmla="*/ 3084 h 589"/>
                              <a:gd name="T52" fmla="+- 0 17134 16864"/>
                              <a:gd name="T53" fmla="*/ T52 w 513"/>
                              <a:gd name="T54" fmla="+- 0 3077 2887"/>
                              <a:gd name="T55" fmla="*/ 3077 h 589"/>
                              <a:gd name="T56" fmla="+- 0 17134 16864"/>
                              <a:gd name="T57" fmla="*/ T56 w 513"/>
                              <a:gd name="T58" fmla="+- 0 3060 2887"/>
                              <a:gd name="T59" fmla="*/ 3060 h 589"/>
                              <a:gd name="T60" fmla="+- 0 17134 16864"/>
                              <a:gd name="T61" fmla="*/ T60 w 513"/>
                              <a:gd name="T62" fmla="+- 0 3206 2887"/>
                              <a:gd name="T63" fmla="*/ 3206 h 589"/>
                              <a:gd name="T64" fmla="+- 0 17104 16864"/>
                              <a:gd name="T65" fmla="*/ T64 w 513"/>
                              <a:gd name="T66" fmla="+- 0 3107 2887"/>
                              <a:gd name="T67" fmla="*/ 3107 h 589"/>
                              <a:gd name="T68" fmla="+- 0 17105 16864"/>
                              <a:gd name="T69" fmla="*/ T68 w 513"/>
                              <a:gd name="T70" fmla="+- 0 3220 2887"/>
                              <a:gd name="T71" fmla="*/ 3220 h 589"/>
                              <a:gd name="T72" fmla="+- 0 17204 16864"/>
                              <a:gd name="T73" fmla="*/ T72 w 513"/>
                              <a:gd name="T74" fmla="+- 0 3277 2887"/>
                              <a:gd name="T75" fmla="*/ 3277 h 589"/>
                              <a:gd name="T76" fmla="+- 0 17278 16864"/>
                              <a:gd name="T77" fmla="*/ T76 w 513"/>
                              <a:gd name="T78" fmla="+- 0 3197 2887"/>
                              <a:gd name="T79" fmla="*/ 3197 h 589"/>
                              <a:gd name="T80" fmla="+- 0 17255 16864"/>
                              <a:gd name="T81" fmla="*/ T80 w 513"/>
                              <a:gd name="T82" fmla="+- 0 3204 2887"/>
                              <a:gd name="T83" fmla="*/ 3204 h 589"/>
                              <a:gd name="T84" fmla="+- 0 17262 16864"/>
                              <a:gd name="T85" fmla="*/ T84 w 513"/>
                              <a:gd name="T86" fmla="+- 0 3228 2887"/>
                              <a:gd name="T87" fmla="*/ 3228 h 589"/>
                              <a:gd name="T88" fmla="+- 0 17285 16864"/>
                              <a:gd name="T89" fmla="*/ T88 w 513"/>
                              <a:gd name="T90" fmla="+- 0 3221 2887"/>
                              <a:gd name="T91" fmla="*/ 3221 h 589"/>
                              <a:gd name="T92" fmla="+- 0 17285 16864"/>
                              <a:gd name="T93" fmla="*/ T92 w 513"/>
                              <a:gd name="T94" fmla="+- 0 3204 2887"/>
                              <a:gd name="T95" fmla="*/ 3204 h 589"/>
                              <a:gd name="T96" fmla="+- 0 17368 16864"/>
                              <a:gd name="T97" fmla="*/ T96 w 513"/>
                              <a:gd name="T98" fmla="+- 0 3155 2887"/>
                              <a:gd name="T99" fmla="*/ 3155 h 589"/>
                              <a:gd name="T100" fmla="+- 0 17330 16864"/>
                              <a:gd name="T101" fmla="*/ T100 w 513"/>
                              <a:gd name="T102" fmla="+- 0 3077 2887"/>
                              <a:gd name="T103" fmla="*/ 3077 h 589"/>
                              <a:gd name="T104" fmla="+- 0 17320 16864"/>
                              <a:gd name="T105" fmla="*/ T104 w 513"/>
                              <a:gd name="T106" fmla="+- 0 3287 2887"/>
                              <a:gd name="T107" fmla="*/ 3287 h 589"/>
                              <a:gd name="T108" fmla="+- 0 17244 16864"/>
                              <a:gd name="T109" fmla="*/ T108 w 513"/>
                              <a:gd name="T110" fmla="+- 0 3391 2887"/>
                              <a:gd name="T111" fmla="*/ 3391 h 589"/>
                              <a:gd name="T112" fmla="+- 0 17119 16864"/>
                              <a:gd name="T113" fmla="*/ T112 w 513"/>
                              <a:gd name="T114" fmla="+- 0 3432 2887"/>
                              <a:gd name="T115" fmla="*/ 3432 h 589"/>
                              <a:gd name="T116" fmla="+- 0 16994 16864"/>
                              <a:gd name="T117" fmla="*/ T116 w 513"/>
                              <a:gd name="T118" fmla="+- 0 3391 2887"/>
                              <a:gd name="T119" fmla="*/ 3391 h 589"/>
                              <a:gd name="T120" fmla="+- 0 16918 16864"/>
                              <a:gd name="T121" fmla="*/ T120 w 513"/>
                              <a:gd name="T122" fmla="+- 0 3287 2887"/>
                              <a:gd name="T123" fmla="*/ 3287 h 589"/>
                              <a:gd name="T124" fmla="+- 0 16918 16864"/>
                              <a:gd name="T125" fmla="*/ T124 w 513"/>
                              <a:gd name="T126" fmla="+- 0 3153 2887"/>
                              <a:gd name="T127" fmla="*/ 3153 h 589"/>
                              <a:gd name="T128" fmla="+- 0 16994 16864"/>
                              <a:gd name="T129" fmla="*/ T128 w 513"/>
                              <a:gd name="T130" fmla="+- 0 3049 2887"/>
                              <a:gd name="T131" fmla="*/ 3049 h 589"/>
                              <a:gd name="T132" fmla="+- 0 17119 16864"/>
                              <a:gd name="T133" fmla="*/ T132 w 513"/>
                              <a:gd name="T134" fmla="+- 0 3008 2887"/>
                              <a:gd name="T135" fmla="*/ 3008 h 589"/>
                              <a:gd name="T136" fmla="+- 0 17244 16864"/>
                              <a:gd name="T137" fmla="*/ T136 w 513"/>
                              <a:gd name="T138" fmla="+- 0 3049 2887"/>
                              <a:gd name="T139" fmla="*/ 3049 h 589"/>
                              <a:gd name="T140" fmla="+- 0 17320 16864"/>
                              <a:gd name="T141" fmla="*/ T140 w 513"/>
                              <a:gd name="T142" fmla="+- 0 3153 2887"/>
                              <a:gd name="T143" fmla="*/ 3153 h 589"/>
                              <a:gd name="T144" fmla="+- 0 17330 16864"/>
                              <a:gd name="T145" fmla="*/ T144 w 513"/>
                              <a:gd name="T146" fmla="+- 0 3077 2887"/>
                              <a:gd name="T147" fmla="*/ 3077 h 589"/>
                              <a:gd name="T148" fmla="+- 0 17321 16864"/>
                              <a:gd name="T149" fmla="*/ T148 w 513"/>
                              <a:gd name="T150" fmla="+- 0 3013 2887"/>
                              <a:gd name="T151" fmla="*/ 3013 h 589"/>
                              <a:gd name="T152" fmla="+- 0 17326 16864"/>
                              <a:gd name="T153" fmla="*/ T152 w 513"/>
                              <a:gd name="T154" fmla="+- 0 3007 2887"/>
                              <a:gd name="T155" fmla="*/ 3007 h 589"/>
                              <a:gd name="T156" fmla="+- 0 17329 16864"/>
                              <a:gd name="T157" fmla="*/ T156 w 513"/>
                              <a:gd name="T158" fmla="+- 0 2990 2887"/>
                              <a:gd name="T159" fmla="*/ 2990 h 589"/>
                              <a:gd name="T160" fmla="+- 0 17297 16864"/>
                              <a:gd name="T161" fmla="*/ T160 w 513"/>
                              <a:gd name="T162" fmla="+- 0 2972 2887"/>
                              <a:gd name="T163" fmla="*/ 2972 h 589"/>
                              <a:gd name="T164" fmla="+- 0 17262 16864"/>
                              <a:gd name="T165" fmla="*/ T164 w 513"/>
                              <a:gd name="T166" fmla="+- 0 3007 2887"/>
                              <a:gd name="T167" fmla="*/ 3007 h 589"/>
                              <a:gd name="T168" fmla="+- 0 17205 16864"/>
                              <a:gd name="T169" fmla="*/ T168 w 513"/>
                              <a:gd name="T170" fmla="+- 0 2978 2887"/>
                              <a:gd name="T171" fmla="*/ 2978 h 589"/>
                              <a:gd name="T172" fmla="+- 0 17142 16864"/>
                              <a:gd name="T173" fmla="*/ T172 w 513"/>
                              <a:gd name="T174" fmla="+- 0 2964 2887"/>
                              <a:gd name="T175" fmla="*/ 2964 h 589"/>
                              <a:gd name="T176" fmla="+- 0 17210 16864"/>
                              <a:gd name="T177" fmla="*/ T176 w 513"/>
                              <a:gd name="T178" fmla="+- 0 2933 2887"/>
                              <a:gd name="T179" fmla="*/ 2933 h 589"/>
                              <a:gd name="T180" fmla="+- 0 17028 16864"/>
                              <a:gd name="T181" fmla="*/ T180 w 513"/>
                              <a:gd name="T182" fmla="+- 0 2887 2887"/>
                              <a:gd name="T183" fmla="*/ 2887 h 589"/>
                              <a:gd name="T184" fmla="+- 0 17096 16864"/>
                              <a:gd name="T185" fmla="*/ T184 w 513"/>
                              <a:gd name="T186" fmla="+- 0 2933 2887"/>
                              <a:gd name="T187" fmla="*/ 2933 h 589"/>
                              <a:gd name="T188" fmla="+- 0 17027 16864"/>
                              <a:gd name="T189" fmla="*/ T188 w 513"/>
                              <a:gd name="T190" fmla="+- 0 2980 2887"/>
                              <a:gd name="T191" fmla="*/ 2980 h 589"/>
                              <a:gd name="T192" fmla="+- 0 16918 16864"/>
                              <a:gd name="T193" fmla="*/ T192 w 513"/>
                              <a:gd name="T194" fmla="+- 0 3060 2887"/>
                              <a:gd name="T195" fmla="*/ 3060 h 589"/>
                              <a:gd name="T196" fmla="+- 0 16864 16864"/>
                              <a:gd name="T197" fmla="*/ T196 w 513"/>
                              <a:gd name="T198" fmla="+- 0 3187 2887"/>
                              <a:gd name="T199" fmla="*/ 3187 h 589"/>
                              <a:gd name="T200" fmla="+- 0 16885 16864"/>
                              <a:gd name="T201" fmla="*/ T200 w 513"/>
                              <a:gd name="T202" fmla="+- 0 3324 2887"/>
                              <a:gd name="T203" fmla="*/ 3324 h 589"/>
                              <a:gd name="T204" fmla="+- 0 16971 16864"/>
                              <a:gd name="T205" fmla="*/ T204 w 513"/>
                              <a:gd name="T206" fmla="+- 0 3429 2887"/>
                              <a:gd name="T207" fmla="*/ 3429 h 589"/>
                              <a:gd name="T208" fmla="+- 0 17103 16864"/>
                              <a:gd name="T209" fmla="*/ T208 w 513"/>
                              <a:gd name="T210" fmla="+- 0 3476 2887"/>
                              <a:gd name="T211" fmla="*/ 3476 h 589"/>
                              <a:gd name="T212" fmla="+- 0 17236 16864"/>
                              <a:gd name="T213" fmla="*/ T212 w 513"/>
                              <a:gd name="T214" fmla="+- 0 3449 2887"/>
                              <a:gd name="T215" fmla="*/ 3449 h 589"/>
                              <a:gd name="T216" fmla="+- 0 17293 16864"/>
                              <a:gd name="T217" fmla="*/ T216 w 513"/>
                              <a:gd name="T218" fmla="+- 0 3410 2887"/>
                              <a:gd name="T219" fmla="*/ 3410 h 589"/>
                              <a:gd name="T220" fmla="+- 0 17367 16864"/>
                              <a:gd name="T221" fmla="*/ T220 w 513"/>
                              <a:gd name="T222" fmla="+- 0 3291 2887"/>
                              <a:gd name="T223" fmla="*/ 3291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98" name="Picture 138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5989" y="4148"/>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999" name="Freeform 1383"/>
                        <wps:cNvSpPr>
                          <a:spLocks/>
                        </wps:cNvSpPr>
                        <wps:spPr bwMode="auto">
                          <a:xfrm>
                            <a:off x="15885" y="4785"/>
                            <a:ext cx="532" cy="217"/>
                          </a:xfrm>
                          <a:custGeom>
                            <a:avLst/>
                            <a:gdLst>
                              <a:gd name="T0" fmla="+- 0 16311 15885"/>
                              <a:gd name="T1" fmla="*/ T0 w 532"/>
                              <a:gd name="T2" fmla="+- 0 4786 4786"/>
                              <a:gd name="T3" fmla="*/ 4786 h 217"/>
                              <a:gd name="T4" fmla="+- 0 15991 15885"/>
                              <a:gd name="T5" fmla="*/ T4 w 532"/>
                              <a:gd name="T6" fmla="+- 0 4786 4786"/>
                              <a:gd name="T7" fmla="*/ 4786 h 217"/>
                              <a:gd name="T8" fmla="+- 0 15885 15885"/>
                              <a:gd name="T9" fmla="*/ T8 w 532"/>
                              <a:gd name="T10" fmla="+- 0 5002 4786"/>
                              <a:gd name="T11" fmla="*/ 5002 h 217"/>
                              <a:gd name="T12" fmla="+- 0 16417 15885"/>
                              <a:gd name="T13" fmla="*/ T12 w 532"/>
                              <a:gd name="T14" fmla="+- 0 5002 4786"/>
                              <a:gd name="T15" fmla="*/ 5002 h 217"/>
                              <a:gd name="T16" fmla="+- 0 16311 15885"/>
                              <a:gd name="T17" fmla="*/ T16 w 532"/>
                              <a:gd name="T18" fmla="+- 0 4786 4786"/>
                              <a:gd name="T19" fmla="*/ 4786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00" name="Picture 138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5852" y="4490"/>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01" name="Picture 138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222" y="4489"/>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002" name="AutoShape 1386"/>
                        <wps:cNvSpPr>
                          <a:spLocks/>
                        </wps:cNvSpPr>
                        <wps:spPr bwMode="auto">
                          <a:xfrm>
                            <a:off x="15957" y="4485"/>
                            <a:ext cx="388" cy="930"/>
                          </a:xfrm>
                          <a:custGeom>
                            <a:avLst/>
                            <a:gdLst>
                              <a:gd name="T0" fmla="+- 0 16313 15957"/>
                              <a:gd name="T1" fmla="*/ T0 w 388"/>
                              <a:gd name="T2" fmla="+- 0 4540 4486"/>
                              <a:gd name="T3" fmla="*/ 4540 h 930"/>
                              <a:gd name="T4" fmla="+- 0 16309 15957"/>
                              <a:gd name="T5" fmla="*/ T4 w 388"/>
                              <a:gd name="T6" fmla="+- 0 4519 4486"/>
                              <a:gd name="T7" fmla="*/ 4519 h 930"/>
                              <a:gd name="T8" fmla="+- 0 16297 15957"/>
                              <a:gd name="T9" fmla="*/ T8 w 388"/>
                              <a:gd name="T10" fmla="+- 0 4502 4486"/>
                              <a:gd name="T11" fmla="*/ 4502 h 930"/>
                              <a:gd name="T12" fmla="+- 0 16280 15957"/>
                              <a:gd name="T13" fmla="*/ T12 w 388"/>
                              <a:gd name="T14" fmla="+- 0 4490 4486"/>
                              <a:gd name="T15" fmla="*/ 4490 h 930"/>
                              <a:gd name="T16" fmla="+- 0 16259 15957"/>
                              <a:gd name="T17" fmla="*/ T16 w 388"/>
                              <a:gd name="T18" fmla="+- 0 4486 4486"/>
                              <a:gd name="T19" fmla="*/ 4486 h 930"/>
                              <a:gd name="T20" fmla="+- 0 16043 15957"/>
                              <a:gd name="T21" fmla="*/ T20 w 388"/>
                              <a:gd name="T22" fmla="+- 0 4486 4486"/>
                              <a:gd name="T23" fmla="*/ 4486 h 930"/>
                              <a:gd name="T24" fmla="+- 0 16022 15957"/>
                              <a:gd name="T25" fmla="*/ T24 w 388"/>
                              <a:gd name="T26" fmla="+- 0 4490 4486"/>
                              <a:gd name="T27" fmla="*/ 4490 h 930"/>
                              <a:gd name="T28" fmla="+- 0 16005 15957"/>
                              <a:gd name="T29" fmla="*/ T28 w 388"/>
                              <a:gd name="T30" fmla="+- 0 4502 4486"/>
                              <a:gd name="T31" fmla="*/ 4502 h 930"/>
                              <a:gd name="T32" fmla="+- 0 15993 15957"/>
                              <a:gd name="T33" fmla="*/ T32 w 388"/>
                              <a:gd name="T34" fmla="+- 0 4519 4486"/>
                              <a:gd name="T35" fmla="*/ 4519 h 930"/>
                              <a:gd name="T36" fmla="+- 0 15989 15957"/>
                              <a:gd name="T37" fmla="*/ T36 w 388"/>
                              <a:gd name="T38" fmla="+- 0 4540 4486"/>
                              <a:gd name="T39" fmla="*/ 4540 h 930"/>
                              <a:gd name="T40" fmla="+- 0 15989 15957"/>
                              <a:gd name="T41" fmla="*/ T40 w 388"/>
                              <a:gd name="T42" fmla="+- 0 4847 4486"/>
                              <a:gd name="T43" fmla="*/ 4847 h 930"/>
                              <a:gd name="T44" fmla="+- 0 15993 15957"/>
                              <a:gd name="T45" fmla="*/ T44 w 388"/>
                              <a:gd name="T46" fmla="+- 0 4868 4486"/>
                              <a:gd name="T47" fmla="*/ 4868 h 930"/>
                              <a:gd name="T48" fmla="+- 0 16005 15957"/>
                              <a:gd name="T49" fmla="*/ T48 w 388"/>
                              <a:gd name="T50" fmla="+- 0 4885 4486"/>
                              <a:gd name="T51" fmla="*/ 4885 h 930"/>
                              <a:gd name="T52" fmla="+- 0 16022 15957"/>
                              <a:gd name="T53" fmla="*/ T52 w 388"/>
                              <a:gd name="T54" fmla="+- 0 4897 4486"/>
                              <a:gd name="T55" fmla="*/ 4897 h 930"/>
                              <a:gd name="T56" fmla="+- 0 16043 15957"/>
                              <a:gd name="T57" fmla="*/ T56 w 388"/>
                              <a:gd name="T58" fmla="+- 0 4901 4486"/>
                              <a:gd name="T59" fmla="*/ 4901 h 930"/>
                              <a:gd name="T60" fmla="+- 0 16259 15957"/>
                              <a:gd name="T61" fmla="*/ T60 w 388"/>
                              <a:gd name="T62" fmla="+- 0 4901 4486"/>
                              <a:gd name="T63" fmla="*/ 4901 h 930"/>
                              <a:gd name="T64" fmla="+- 0 16280 15957"/>
                              <a:gd name="T65" fmla="*/ T64 w 388"/>
                              <a:gd name="T66" fmla="+- 0 4897 4486"/>
                              <a:gd name="T67" fmla="*/ 4897 h 930"/>
                              <a:gd name="T68" fmla="+- 0 16297 15957"/>
                              <a:gd name="T69" fmla="*/ T68 w 388"/>
                              <a:gd name="T70" fmla="+- 0 4885 4486"/>
                              <a:gd name="T71" fmla="*/ 4885 h 930"/>
                              <a:gd name="T72" fmla="+- 0 16309 15957"/>
                              <a:gd name="T73" fmla="*/ T72 w 388"/>
                              <a:gd name="T74" fmla="+- 0 4868 4486"/>
                              <a:gd name="T75" fmla="*/ 4868 h 930"/>
                              <a:gd name="T76" fmla="+- 0 16313 15957"/>
                              <a:gd name="T77" fmla="*/ T76 w 388"/>
                              <a:gd name="T78" fmla="+- 0 4847 4486"/>
                              <a:gd name="T79" fmla="*/ 4847 h 930"/>
                              <a:gd name="T80" fmla="+- 0 16313 15957"/>
                              <a:gd name="T81" fmla="*/ T80 w 388"/>
                              <a:gd name="T82" fmla="+- 0 4540 4486"/>
                              <a:gd name="T83" fmla="*/ 4540 h 930"/>
                              <a:gd name="T84" fmla="+- 0 16345 15957"/>
                              <a:gd name="T85" fmla="*/ T84 w 388"/>
                              <a:gd name="T86" fmla="+- 0 4978 4486"/>
                              <a:gd name="T87" fmla="*/ 4978 h 930"/>
                              <a:gd name="T88" fmla="+- 0 15957 15957"/>
                              <a:gd name="T89" fmla="*/ T88 w 388"/>
                              <a:gd name="T90" fmla="+- 0 4978 4486"/>
                              <a:gd name="T91" fmla="*/ 4978 h 930"/>
                              <a:gd name="T92" fmla="+- 0 15964 15957"/>
                              <a:gd name="T93" fmla="*/ T92 w 388"/>
                              <a:gd name="T94" fmla="+- 0 5008 4486"/>
                              <a:gd name="T95" fmla="*/ 5008 h 930"/>
                              <a:gd name="T96" fmla="+- 0 15974 15957"/>
                              <a:gd name="T97" fmla="*/ T96 w 388"/>
                              <a:gd name="T98" fmla="+- 0 5080 4486"/>
                              <a:gd name="T99" fmla="*/ 5080 h 930"/>
                              <a:gd name="T100" fmla="+- 0 15999 15957"/>
                              <a:gd name="T101" fmla="*/ T100 w 388"/>
                              <a:gd name="T102" fmla="+- 0 5167 4486"/>
                              <a:gd name="T103" fmla="*/ 5167 h 930"/>
                              <a:gd name="T104" fmla="+- 0 16034 15957"/>
                              <a:gd name="T105" fmla="*/ T104 w 388"/>
                              <a:gd name="T106" fmla="+- 0 5256 4486"/>
                              <a:gd name="T107" fmla="*/ 5256 h 930"/>
                              <a:gd name="T108" fmla="+- 0 16075 15957"/>
                              <a:gd name="T109" fmla="*/ T108 w 388"/>
                              <a:gd name="T110" fmla="+- 0 5335 4486"/>
                              <a:gd name="T111" fmla="*/ 5335 h 930"/>
                              <a:gd name="T112" fmla="+- 0 16115 15957"/>
                              <a:gd name="T113" fmla="*/ T112 w 388"/>
                              <a:gd name="T114" fmla="+- 0 5393 4486"/>
                              <a:gd name="T115" fmla="*/ 5393 h 930"/>
                              <a:gd name="T116" fmla="+- 0 16151 15957"/>
                              <a:gd name="T117" fmla="*/ T116 w 388"/>
                              <a:gd name="T118" fmla="+- 0 5415 4486"/>
                              <a:gd name="T119" fmla="*/ 5415 h 930"/>
                              <a:gd name="T120" fmla="+- 0 16187 15957"/>
                              <a:gd name="T121" fmla="*/ T120 w 388"/>
                              <a:gd name="T122" fmla="+- 0 5395 4486"/>
                              <a:gd name="T123" fmla="*/ 5395 h 930"/>
                              <a:gd name="T124" fmla="+- 0 16228 15957"/>
                              <a:gd name="T125" fmla="*/ T124 w 388"/>
                              <a:gd name="T126" fmla="+- 0 5341 4486"/>
                              <a:gd name="T127" fmla="*/ 5341 h 930"/>
                              <a:gd name="T128" fmla="+- 0 16269 15957"/>
                              <a:gd name="T129" fmla="*/ T128 w 388"/>
                              <a:gd name="T130" fmla="+- 0 5265 4486"/>
                              <a:gd name="T131" fmla="*/ 5265 h 930"/>
                              <a:gd name="T132" fmla="+- 0 16305 15957"/>
                              <a:gd name="T133" fmla="*/ T132 w 388"/>
                              <a:gd name="T134" fmla="+- 0 5178 4486"/>
                              <a:gd name="T135" fmla="*/ 5178 h 930"/>
                              <a:gd name="T136" fmla="+- 0 16330 15957"/>
                              <a:gd name="T137" fmla="*/ T136 w 388"/>
                              <a:gd name="T138" fmla="+- 0 5093 4486"/>
                              <a:gd name="T139" fmla="*/ 5093 h 930"/>
                              <a:gd name="T140" fmla="+- 0 16340 15957"/>
                              <a:gd name="T141" fmla="*/ T140 w 388"/>
                              <a:gd name="T142" fmla="+- 0 5022 4486"/>
                              <a:gd name="T143" fmla="*/ 5022 h 930"/>
                              <a:gd name="T144" fmla="+- 0 16345 15957"/>
                              <a:gd name="T145" fmla="*/ T144 w 388"/>
                              <a:gd name="T146" fmla="+- 0 4978 4486"/>
                              <a:gd name="T147" fmla="*/ 4978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03" name="Picture 138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6658" y="413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004" name="Freeform 1388"/>
                        <wps:cNvSpPr>
                          <a:spLocks/>
                        </wps:cNvSpPr>
                        <wps:spPr bwMode="auto">
                          <a:xfrm>
                            <a:off x="16554" y="4767"/>
                            <a:ext cx="532" cy="217"/>
                          </a:xfrm>
                          <a:custGeom>
                            <a:avLst/>
                            <a:gdLst>
                              <a:gd name="T0" fmla="+- 0 16980 16554"/>
                              <a:gd name="T1" fmla="*/ T0 w 532"/>
                              <a:gd name="T2" fmla="+- 0 4768 4768"/>
                              <a:gd name="T3" fmla="*/ 4768 h 217"/>
                              <a:gd name="T4" fmla="+- 0 16660 16554"/>
                              <a:gd name="T5" fmla="*/ T4 w 532"/>
                              <a:gd name="T6" fmla="+- 0 4768 4768"/>
                              <a:gd name="T7" fmla="*/ 4768 h 217"/>
                              <a:gd name="T8" fmla="+- 0 16554 16554"/>
                              <a:gd name="T9" fmla="*/ T8 w 532"/>
                              <a:gd name="T10" fmla="+- 0 4984 4768"/>
                              <a:gd name="T11" fmla="*/ 4984 h 217"/>
                              <a:gd name="T12" fmla="+- 0 17086 16554"/>
                              <a:gd name="T13" fmla="*/ T12 w 532"/>
                              <a:gd name="T14" fmla="+- 0 4984 4768"/>
                              <a:gd name="T15" fmla="*/ 4984 h 217"/>
                              <a:gd name="T16" fmla="+- 0 16980 16554"/>
                              <a:gd name="T17" fmla="*/ T16 w 532"/>
                              <a:gd name="T18" fmla="+- 0 4768 4768"/>
                              <a:gd name="T19" fmla="*/ 4768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05" name="Picture 138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6521" y="447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06" name="Picture 139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891" y="447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007" name="AutoShape 1391"/>
                        <wps:cNvSpPr>
                          <a:spLocks/>
                        </wps:cNvSpPr>
                        <wps:spPr bwMode="auto">
                          <a:xfrm>
                            <a:off x="16626" y="4467"/>
                            <a:ext cx="388" cy="930"/>
                          </a:xfrm>
                          <a:custGeom>
                            <a:avLst/>
                            <a:gdLst>
                              <a:gd name="T0" fmla="+- 0 16982 16626"/>
                              <a:gd name="T1" fmla="*/ T0 w 388"/>
                              <a:gd name="T2" fmla="+- 0 4522 4468"/>
                              <a:gd name="T3" fmla="*/ 4522 h 930"/>
                              <a:gd name="T4" fmla="+- 0 16978 16626"/>
                              <a:gd name="T5" fmla="*/ T4 w 388"/>
                              <a:gd name="T6" fmla="+- 0 4501 4468"/>
                              <a:gd name="T7" fmla="*/ 4501 h 930"/>
                              <a:gd name="T8" fmla="+- 0 16966 16626"/>
                              <a:gd name="T9" fmla="*/ T8 w 388"/>
                              <a:gd name="T10" fmla="+- 0 4484 4468"/>
                              <a:gd name="T11" fmla="*/ 4484 h 930"/>
                              <a:gd name="T12" fmla="+- 0 16949 16626"/>
                              <a:gd name="T13" fmla="*/ T12 w 388"/>
                              <a:gd name="T14" fmla="+- 0 4472 4468"/>
                              <a:gd name="T15" fmla="*/ 4472 h 930"/>
                              <a:gd name="T16" fmla="+- 0 16928 16626"/>
                              <a:gd name="T17" fmla="*/ T16 w 388"/>
                              <a:gd name="T18" fmla="+- 0 4468 4468"/>
                              <a:gd name="T19" fmla="*/ 4468 h 930"/>
                              <a:gd name="T20" fmla="+- 0 16712 16626"/>
                              <a:gd name="T21" fmla="*/ T20 w 388"/>
                              <a:gd name="T22" fmla="+- 0 4468 4468"/>
                              <a:gd name="T23" fmla="*/ 4468 h 930"/>
                              <a:gd name="T24" fmla="+- 0 16691 16626"/>
                              <a:gd name="T25" fmla="*/ T24 w 388"/>
                              <a:gd name="T26" fmla="+- 0 4472 4468"/>
                              <a:gd name="T27" fmla="*/ 4472 h 930"/>
                              <a:gd name="T28" fmla="+- 0 16674 16626"/>
                              <a:gd name="T29" fmla="*/ T28 w 388"/>
                              <a:gd name="T30" fmla="+- 0 4484 4468"/>
                              <a:gd name="T31" fmla="*/ 4484 h 930"/>
                              <a:gd name="T32" fmla="+- 0 16662 16626"/>
                              <a:gd name="T33" fmla="*/ T32 w 388"/>
                              <a:gd name="T34" fmla="+- 0 4501 4468"/>
                              <a:gd name="T35" fmla="*/ 4501 h 930"/>
                              <a:gd name="T36" fmla="+- 0 16658 16626"/>
                              <a:gd name="T37" fmla="*/ T36 w 388"/>
                              <a:gd name="T38" fmla="+- 0 4522 4468"/>
                              <a:gd name="T39" fmla="*/ 4522 h 930"/>
                              <a:gd name="T40" fmla="+- 0 16658 16626"/>
                              <a:gd name="T41" fmla="*/ T40 w 388"/>
                              <a:gd name="T42" fmla="+- 0 4829 4468"/>
                              <a:gd name="T43" fmla="*/ 4829 h 930"/>
                              <a:gd name="T44" fmla="+- 0 16662 16626"/>
                              <a:gd name="T45" fmla="*/ T44 w 388"/>
                              <a:gd name="T46" fmla="+- 0 4850 4468"/>
                              <a:gd name="T47" fmla="*/ 4850 h 930"/>
                              <a:gd name="T48" fmla="+- 0 16674 16626"/>
                              <a:gd name="T49" fmla="*/ T48 w 388"/>
                              <a:gd name="T50" fmla="+- 0 4867 4468"/>
                              <a:gd name="T51" fmla="*/ 4867 h 930"/>
                              <a:gd name="T52" fmla="+- 0 16691 16626"/>
                              <a:gd name="T53" fmla="*/ T52 w 388"/>
                              <a:gd name="T54" fmla="+- 0 4879 4468"/>
                              <a:gd name="T55" fmla="*/ 4879 h 930"/>
                              <a:gd name="T56" fmla="+- 0 16712 16626"/>
                              <a:gd name="T57" fmla="*/ T56 w 388"/>
                              <a:gd name="T58" fmla="+- 0 4883 4468"/>
                              <a:gd name="T59" fmla="*/ 4883 h 930"/>
                              <a:gd name="T60" fmla="+- 0 16928 16626"/>
                              <a:gd name="T61" fmla="*/ T60 w 388"/>
                              <a:gd name="T62" fmla="+- 0 4883 4468"/>
                              <a:gd name="T63" fmla="*/ 4883 h 930"/>
                              <a:gd name="T64" fmla="+- 0 16949 16626"/>
                              <a:gd name="T65" fmla="*/ T64 w 388"/>
                              <a:gd name="T66" fmla="+- 0 4879 4468"/>
                              <a:gd name="T67" fmla="*/ 4879 h 930"/>
                              <a:gd name="T68" fmla="+- 0 16966 16626"/>
                              <a:gd name="T69" fmla="*/ T68 w 388"/>
                              <a:gd name="T70" fmla="+- 0 4867 4468"/>
                              <a:gd name="T71" fmla="*/ 4867 h 930"/>
                              <a:gd name="T72" fmla="+- 0 16978 16626"/>
                              <a:gd name="T73" fmla="*/ T72 w 388"/>
                              <a:gd name="T74" fmla="+- 0 4850 4468"/>
                              <a:gd name="T75" fmla="*/ 4850 h 930"/>
                              <a:gd name="T76" fmla="+- 0 16982 16626"/>
                              <a:gd name="T77" fmla="*/ T76 w 388"/>
                              <a:gd name="T78" fmla="+- 0 4829 4468"/>
                              <a:gd name="T79" fmla="*/ 4829 h 930"/>
                              <a:gd name="T80" fmla="+- 0 16982 16626"/>
                              <a:gd name="T81" fmla="*/ T80 w 388"/>
                              <a:gd name="T82" fmla="+- 0 4522 4468"/>
                              <a:gd name="T83" fmla="*/ 4522 h 930"/>
                              <a:gd name="T84" fmla="+- 0 17014 16626"/>
                              <a:gd name="T85" fmla="*/ T84 w 388"/>
                              <a:gd name="T86" fmla="+- 0 4960 4468"/>
                              <a:gd name="T87" fmla="*/ 4960 h 930"/>
                              <a:gd name="T88" fmla="+- 0 16626 16626"/>
                              <a:gd name="T89" fmla="*/ T88 w 388"/>
                              <a:gd name="T90" fmla="+- 0 4960 4468"/>
                              <a:gd name="T91" fmla="*/ 4960 h 930"/>
                              <a:gd name="T92" fmla="+- 0 16633 16626"/>
                              <a:gd name="T93" fmla="*/ T92 w 388"/>
                              <a:gd name="T94" fmla="+- 0 4990 4468"/>
                              <a:gd name="T95" fmla="*/ 4990 h 930"/>
                              <a:gd name="T96" fmla="+- 0 16643 16626"/>
                              <a:gd name="T97" fmla="*/ T96 w 388"/>
                              <a:gd name="T98" fmla="+- 0 5062 4468"/>
                              <a:gd name="T99" fmla="*/ 5062 h 930"/>
                              <a:gd name="T100" fmla="+- 0 16668 16626"/>
                              <a:gd name="T101" fmla="*/ T100 w 388"/>
                              <a:gd name="T102" fmla="+- 0 5149 4468"/>
                              <a:gd name="T103" fmla="*/ 5149 h 930"/>
                              <a:gd name="T104" fmla="+- 0 16703 16626"/>
                              <a:gd name="T105" fmla="*/ T104 w 388"/>
                              <a:gd name="T106" fmla="+- 0 5238 4468"/>
                              <a:gd name="T107" fmla="*/ 5238 h 930"/>
                              <a:gd name="T108" fmla="+- 0 16744 16626"/>
                              <a:gd name="T109" fmla="*/ T108 w 388"/>
                              <a:gd name="T110" fmla="+- 0 5317 4468"/>
                              <a:gd name="T111" fmla="*/ 5317 h 930"/>
                              <a:gd name="T112" fmla="+- 0 16784 16626"/>
                              <a:gd name="T113" fmla="*/ T112 w 388"/>
                              <a:gd name="T114" fmla="+- 0 5375 4468"/>
                              <a:gd name="T115" fmla="*/ 5375 h 930"/>
                              <a:gd name="T116" fmla="+- 0 16820 16626"/>
                              <a:gd name="T117" fmla="*/ T116 w 388"/>
                              <a:gd name="T118" fmla="+- 0 5397 4468"/>
                              <a:gd name="T119" fmla="*/ 5397 h 930"/>
                              <a:gd name="T120" fmla="+- 0 16856 16626"/>
                              <a:gd name="T121" fmla="*/ T120 w 388"/>
                              <a:gd name="T122" fmla="+- 0 5377 4468"/>
                              <a:gd name="T123" fmla="*/ 5377 h 930"/>
                              <a:gd name="T124" fmla="+- 0 16897 16626"/>
                              <a:gd name="T125" fmla="*/ T124 w 388"/>
                              <a:gd name="T126" fmla="+- 0 5323 4468"/>
                              <a:gd name="T127" fmla="*/ 5323 h 930"/>
                              <a:gd name="T128" fmla="+- 0 16938 16626"/>
                              <a:gd name="T129" fmla="*/ T128 w 388"/>
                              <a:gd name="T130" fmla="+- 0 5247 4468"/>
                              <a:gd name="T131" fmla="*/ 5247 h 930"/>
                              <a:gd name="T132" fmla="+- 0 16974 16626"/>
                              <a:gd name="T133" fmla="*/ T132 w 388"/>
                              <a:gd name="T134" fmla="+- 0 5160 4468"/>
                              <a:gd name="T135" fmla="*/ 5160 h 930"/>
                              <a:gd name="T136" fmla="+- 0 16999 16626"/>
                              <a:gd name="T137" fmla="*/ T136 w 388"/>
                              <a:gd name="T138" fmla="+- 0 5075 4468"/>
                              <a:gd name="T139" fmla="*/ 5075 h 930"/>
                              <a:gd name="T140" fmla="+- 0 17009 16626"/>
                              <a:gd name="T141" fmla="*/ T140 w 388"/>
                              <a:gd name="T142" fmla="+- 0 5004 4468"/>
                              <a:gd name="T143" fmla="*/ 5004 h 930"/>
                              <a:gd name="T144" fmla="+- 0 17014 16626"/>
                              <a:gd name="T145" fmla="*/ T144 w 388"/>
                              <a:gd name="T146" fmla="+- 0 4960 4468"/>
                              <a:gd name="T147" fmla="*/ 496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08" name="Picture 139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7335" y="413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7009" name="Freeform 1393"/>
                        <wps:cNvSpPr>
                          <a:spLocks/>
                        </wps:cNvSpPr>
                        <wps:spPr bwMode="auto">
                          <a:xfrm>
                            <a:off x="17231" y="4772"/>
                            <a:ext cx="532" cy="217"/>
                          </a:xfrm>
                          <a:custGeom>
                            <a:avLst/>
                            <a:gdLst>
                              <a:gd name="T0" fmla="+- 0 17657 17231"/>
                              <a:gd name="T1" fmla="*/ T0 w 532"/>
                              <a:gd name="T2" fmla="+- 0 4773 4773"/>
                              <a:gd name="T3" fmla="*/ 4773 h 217"/>
                              <a:gd name="T4" fmla="+- 0 17337 17231"/>
                              <a:gd name="T5" fmla="*/ T4 w 532"/>
                              <a:gd name="T6" fmla="+- 0 4773 4773"/>
                              <a:gd name="T7" fmla="*/ 4773 h 217"/>
                              <a:gd name="T8" fmla="+- 0 17231 17231"/>
                              <a:gd name="T9" fmla="*/ T8 w 532"/>
                              <a:gd name="T10" fmla="+- 0 4989 4773"/>
                              <a:gd name="T11" fmla="*/ 4989 h 217"/>
                              <a:gd name="T12" fmla="+- 0 17763 17231"/>
                              <a:gd name="T13" fmla="*/ T12 w 532"/>
                              <a:gd name="T14" fmla="+- 0 4989 4773"/>
                              <a:gd name="T15" fmla="*/ 4989 h 217"/>
                              <a:gd name="T16" fmla="+- 0 17657 17231"/>
                              <a:gd name="T17" fmla="*/ T16 w 532"/>
                              <a:gd name="T18" fmla="+- 0 4773 4773"/>
                              <a:gd name="T19" fmla="*/ 4773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010" name="Picture 139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198" y="447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11" name="Picture 139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17568" y="447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7012" name="AutoShape 1396"/>
                        <wps:cNvSpPr>
                          <a:spLocks/>
                        </wps:cNvSpPr>
                        <wps:spPr bwMode="auto">
                          <a:xfrm>
                            <a:off x="17303" y="4472"/>
                            <a:ext cx="388" cy="930"/>
                          </a:xfrm>
                          <a:custGeom>
                            <a:avLst/>
                            <a:gdLst>
                              <a:gd name="T0" fmla="+- 0 17659 17303"/>
                              <a:gd name="T1" fmla="*/ T0 w 388"/>
                              <a:gd name="T2" fmla="+- 0 4527 4473"/>
                              <a:gd name="T3" fmla="*/ 4527 h 930"/>
                              <a:gd name="T4" fmla="+- 0 17655 17303"/>
                              <a:gd name="T5" fmla="*/ T4 w 388"/>
                              <a:gd name="T6" fmla="+- 0 4506 4473"/>
                              <a:gd name="T7" fmla="*/ 4506 h 930"/>
                              <a:gd name="T8" fmla="+- 0 17643 17303"/>
                              <a:gd name="T9" fmla="*/ T8 w 388"/>
                              <a:gd name="T10" fmla="+- 0 4489 4473"/>
                              <a:gd name="T11" fmla="*/ 4489 h 930"/>
                              <a:gd name="T12" fmla="+- 0 17626 17303"/>
                              <a:gd name="T13" fmla="*/ T12 w 388"/>
                              <a:gd name="T14" fmla="+- 0 4477 4473"/>
                              <a:gd name="T15" fmla="*/ 4477 h 930"/>
                              <a:gd name="T16" fmla="+- 0 17605 17303"/>
                              <a:gd name="T17" fmla="*/ T16 w 388"/>
                              <a:gd name="T18" fmla="+- 0 4473 4473"/>
                              <a:gd name="T19" fmla="*/ 4473 h 930"/>
                              <a:gd name="T20" fmla="+- 0 17389 17303"/>
                              <a:gd name="T21" fmla="*/ T20 w 388"/>
                              <a:gd name="T22" fmla="+- 0 4473 4473"/>
                              <a:gd name="T23" fmla="*/ 4473 h 930"/>
                              <a:gd name="T24" fmla="+- 0 17368 17303"/>
                              <a:gd name="T25" fmla="*/ T24 w 388"/>
                              <a:gd name="T26" fmla="+- 0 4477 4473"/>
                              <a:gd name="T27" fmla="*/ 4477 h 930"/>
                              <a:gd name="T28" fmla="+- 0 17351 17303"/>
                              <a:gd name="T29" fmla="*/ T28 w 388"/>
                              <a:gd name="T30" fmla="+- 0 4489 4473"/>
                              <a:gd name="T31" fmla="*/ 4489 h 930"/>
                              <a:gd name="T32" fmla="+- 0 17339 17303"/>
                              <a:gd name="T33" fmla="*/ T32 w 388"/>
                              <a:gd name="T34" fmla="+- 0 4506 4473"/>
                              <a:gd name="T35" fmla="*/ 4506 h 930"/>
                              <a:gd name="T36" fmla="+- 0 17335 17303"/>
                              <a:gd name="T37" fmla="*/ T36 w 388"/>
                              <a:gd name="T38" fmla="+- 0 4527 4473"/>
                              <a:gd name="T39" fmla="*/ 4527 h 930"/>
                              <a:gd name="T40" fmla="+- 0 17335 17303"/>
                              <a:gd name="T41" fmla="*/ T40 w 388"/>
                              <a:gd name="T42" fmla="+- 0 4834 4473"/>
                              <a:gd name="T43" fmla="*/ 4834 h 930"/>
                              <a:gd name="T44" fmla="+- 0 17339 17303"/>
                              <a:gd name="T45" fmla="*/ T44 w 388"/>
                              <a:gd name="T46" fmla="+- 0 4855 4473"/>
                              <a:gd name="T47" fmla="*/ 4855 h 930"/>
                              <a:gd name="T48" fmla="+- 0 17351 17303"/>
                              <a:gd name="T49" fmla="*/ T48 w 388"/>
                              <a:gd name="T50" fmla="+- 0 4872 4473"/>
                              <a:gd name="T51" fmla="*/ 4872 h 930"/>
                              <a:gd name="T52" fmla="+- 0 17368 17303"/>
                              <a:gd name="T53" fmla="*/ T52 w 388"/>
                              <a:gd name="T54" fmla="+- 0 4884 4473"/>
                              <a:gd name="T55" fmla="*/ 4884 h 930"/>
                              <a:gd name="T56" fmla="+- 0 17389 17303"/>
                              <a:gd name="T57" fmla="*/ T56 w 388"/>
                              <a:gd name="T58" fmla="+- 0 4888 4473"/>
                              <a:gd name="T59" fmla="*/ 4888 h 930"/>
                              <a:gd name="T60" fmla="+- 0 17605 17303"/>
                              <a:gd name="T61" fmla="*/ T60 w 388"/>
                              <a:gd name="T62" fmla="+- 0 4888 4473"/>
                              <a:gd name="T63" fmla="*/ 4888 h 930"/>
                              <a:gd name="T64" fmla="+- 0 17626 17303"/>
                              <a:gd name="T65" fmla="*/ T64 w 388"/>
                              <a:gd name="T66" fmla="+- 0 4884 4473"/>
                              <a:gd name="T67" fmla="*/ 4884 h 930"/>
                              <a:gd name="T68" fmla="+- 0 17643 17303"/>
                              <a:gd name="T69" fmla="*/ T68 w 388"/>
                              <a:gd name="T70" fmla="+- 0 4872 4473"/>
                              <a:gd name="T71" fmla="*/ 4872 h 930"/>
                              <a:gd name="T72" fmla="+- 0 17655 17303"/>
                              <a:gd name="T73" fmla="*/ T72 w 388"/>
                              <a:gd name="T74" fmla="+- 0 4855 4473"/>
                              <a:gd name="T75" fmla="*/ 4855 h 930"/>
                              <a:gd name="T76" fmla="+- 0 17659 17303"/>
                              <a:gd name="T77" fmla="*/ T76 w 388"/>
                              <a:gd name="T78" fmla="+- 0 4834 4473"/>
                              <a:gd name="T79" fmla="*/ 4834 h 930"/>
                              <a:gd name="T80" fmla="+- 0 17659 17303"/>
                              <a:gd name="T81" fmla="*/ T80 w 388"/>
                              <a:gd name="T82" fmla="+- 0 4527 4473"/>
                              <a:gd name="T83" fmla="*/ 4527 h 930"/>
                              <a:gd name="T84" fmla="+- 0 17691 17303"/>
                              <a:gd name="T85" fmla="*/ T84 w 388"/>
                              <a:gd name="T86" fmla="+- 0 4965 4473"/>
                              <a:gd name="T87" fmla="*/ 4965 h 930"/>
                              <a:gd name="T88" fmla="+- 0 17303 17303"/>
                              <a:gd name="T89" fmla="*/ T88 w 388"/>
                              <a:gd name="T90" fmla="+- 0 4965 4473"/>
                              <a:gd name="T91" fmla="*/ 4965 h 930"/>
                              <a:gd name="T92" fmla="+- 0 17310 17303"/>
                              <a:gd name="T93" fmla="*/ T92 w 388"/>
                              <a:gd name="T94" fmla="+- 0 4995 4473"/>
                              <a:gd name="T95" fmla="*/ 4995 h 930"/>
                              <a:gd name="T96" fmla="+- 0 17320 17303"/>
                              <a:gd name="T97" fmla="*/ T96 w 388"/>
                              <a:gd name="T98" fmla="+- 0 5067 4473"/>
                              <a:gd name="T99" fmla="*/ 5067 h 930"/>
                              <a:gd name="T100" fmla="+- 0 17345 17303"/>
                              <a:gd name="T101" fmla="*/ T100 w 388"/>
                              <a:gd name="T102" fmla="+- 0 5154 4473"/>
                              <a:gd name="T103" fmla="*/ 5154 h 930"/>
                              <a:gd name="T104" fmla="+- 0 17380 17303"/>
                              <a:gd name="T105" fmla="*/ T104 w 388"/>
                              <a:gd name="T106" fmla="+- 0 5243 4473"/>
                              <a:gd name="T107" fmla="*/ 5243 h 930"/>
                              <a:gd name="T108" fmla="+- 0 17421 17303"/>
                              <a:gd name="T109" fmla="*/ T108 w 388"/>
                              <a:gd name="T110" fmla="+- 0 5322 4473"/>
                              <a:gd name="T111" fmla="*/ 5322 h 930"/>
                              <a:gd name="T112" fmla="+- 0 17461 17303"/>
                              <a:gd name="T113" fmla="*/ T112 w 388"/>
                              <a:gd name="T114" fmla="+- 0 5380 4473"/>
                              <a:gd name="T115" fmla="*/ 5380 h 930"/>
                              <a:gd name="T116" fmla="+- 0 17497 17303"/>
                              <a:gd name="T117" fmla="*/ T116 w 388"/>
                              <a:gd name="T118" fmla="+- 0 5402 4473"/>
                              <a:gd name="T119" fmla="*/ 5402 h 930"/>
                              <a:gd name="T120" fmla="+- 0 17533 17303"/>
                              <a:gd name="T121" fmla="*/ T120 w 388"/>
                              <a:gd name="T122" fmla="+- 0 5382 4473"/>
                              <a:gd name="T123" fmla="*/ 5382 h 930"/>
                              <a:gd name="T124" fmla="+- 0 17574 17303"/>
                              <a:gd name="T125" fmla="*/ T124 w 388"/>
                              <a:gd name="T126" fmla="+- 0 5328 4473"/>
                              <a:gd name="T127" fmla="*/ 5328 h 930"/>
                              <a:gd name="T128" fmla="+- 0 17615 17303"/>
                              <a:gd name="T129" fmla="*/ T128 w 388"/>
                              <a:gd name="T130" fmla="+- 0 5252 4473"/>
                              <a:gd name="T131" fmla="*/ 5252 h 930"/>
                              <a:gd name="T132" fmla="+- 0 17651 17303"/>
                              <a:gd name="T133" fmla="*/ T132 w 388"/>
                              <a:gd name="T134" fmla="+- 0 5165 4473"/>
                              <a:gd name="T135" fmla="*/ 5165 h 930"/>
                              <a:gd name="T136" fmla="+- 0 17676 17303"/>
                              <a:gd name="T137" fmla="*/ T136 w 388"/>
                              <a:gd name="T138" fmla="+- 0 5080 4473"/>
                              <a:gd name="T139" fmla="*/ 5080 h 930"/>
                              <a:gd name="T140" fmla="+- 0 17686 17303"/>
                              <a:gd name="T141" fmla="*/ T140 w 388"/>
                              <a:gd name="T142" fmla="+- 0 5009 4473"/>
                              <a:gd name="T143" fmla="*/ 5009 h 930"/>
                              <a:gd name="T144" fmla="+- 0 17691 17303"/>
                              <a:gd name="T145" fmla="*/ T144 w 388"/>
                              <a:gd name="T146" fmla="+- 0 4965 4473"/>
                              <a:gd name="T147" fmla="*/ 496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60D8FD" id="Group 1357" o:spid="_x0000_s1026" style="position:absolute;margin-left:7.55pt;margin-top:2.5pt;width:1002.95pt;height:647.95pt;z-index:-251565568;mso-position-horizontal-relative:page" coordorigin="151,50" coordsize="20059,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">
                <v:rect id="Rectangle 1358" o:spid="_x0000_s1027" style="position:absolute;left:151;top:5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" fillcolor="#f4f1e9" stroked="f"/>
                <v:rect id="Rectangle 1359" o:spid="_x0000_s1028" style="position:absolute;left:151;top:602;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" fillcolor="#faf7e7" stroked="f"/>
                <v:rect id="Rectangle 1360" o:spid="_x0000_s1029" style="position:absolute;left:151;top:117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" fillcolor="#f4f1e9" stroked="f"/>
                <v:rect id="Rectangle 1361" o:spid="_x0000_s1030" style="position:absolute;left:151;top:1707;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" fillcolor="#faf7e7" stroked="f"/>
                <v:rect id="Rectangle 1362" o:spid="_x0000_s1031" style="position:absolute;left:151;top:226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" fillcolor="#f4f1e9" stroked="f"/>
                <v:rect id="Rectangle 1363" o:spid="_x0000_s1032" style="position:absolute;left:151;top:3566;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" fillcolor="#f4f1e9" stroked="f"/>
                <v:rect id="Rectangle 1364" o:spid="_x0000_s1033" style="position:absolute;left:151;top:4118;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" fillcolor="#faf7e7" stroked="f"/>
                <v:rect id="Rectangle 1365" o:spid="_x0000_s1034" style="position:absolute;left:151;top:5424;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" fillcolor="#f4f1e9" stroked="f"/>
                <v:rect id="Rectangle 1366" o:spid="_x0000_s1035" style="position:absolute;left:151;top:5994;width:20059;height:7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" fillcolor="#faf7e7" stroked="f"/>
                <v:shape id="AutoShape 1367" o:spid="_x0000_s1036" style="position:absolute;left:15766;top:6224;width:3971;height:2011;visibility:visible;mso-wrap-style:square;v-text-anchor:top" coordsize="3971,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" path="m748,121r-4,-19l733,86,717,75,698,71r-25,l673,146r,399l75,545r,-399l673,146r,-75l50,71,31,75,15,86,4,102,,121,,570r4,19l15,605r16,11l50,620r249,l299,694r-112,l187,769r374,l561,694r-112,l449,620r249,l717,616r16,-11l744,589r4,-19l748,545r,-399l748,121xm1146,121r-4,-19l1132,86,1116,75r-20,-4l1096,121r,75l1096,246r,75l1009,321r,336l1006,672r-7,12l987,692r-15,2l957,692r-12,-8l937,672r-2,-15l937,642r8,-12l957,623r15,-3l987,623r12,7l1006,642r3,15l1009,321r-162,l847,246r249,l1096,196r-249,l847,121r249,l1096,71r-249,l828,75,812,86r-11,16l798,121r,598l801,739r11,16l828,765r19,4l1096,769r20,-4l1132,755r10,-16l1146,719r,-25l1146,620r,-299l1146,246r,-50l1146,121xm1676,678r-62,-63l1549,700r-3,5l1547,711r4,3l1527,752r2,6l1535,762r2,l1540,762r2,l1577,740r3,4l1586,745r4,-3l1676,678xm1871,1202r-2,-15l1861,1175r-12,-8l1834,1164r-15,3l1807,1175r-7,12l1797,1202r,74l1800,1291r7,12l1819,1311r15,3l1849,1311r12,-8l1869,1291r2,-15l1871,1202xm1902,777r-62,-62l1775,800r-3,5l1773,810r4,4l1754,852r1,6l1761,862r2,l1766,862r2,l1803,840r3,3l1812,844r5,-2l1902,777xm2001,378r-88,-87l1736,474r-98,110l1707,653r104,-91l2001,378xm2115,901r-63,-63l1987,923r-2,5l1986,934r3,3l1966,975r2,6l1974,985r1,l1979,985r2,l2015,963r4,4l2024,968r5,-3l2115,901xm2227,478r-88,-88l1963,574r-99,110l1933,753r104,-91l2227,478xm2296,142r-3,-18l2282,109,2271,97r18,-19l2294,68r1,-13l2290,38,2276,20,2257,6,2240,r-15,1l2215,7,1941,263r87,88l2246,123r15,15l2261,145r-3,4l2085,322r-1,11l2098,348r12,l2283,175r10,-16l2296,142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9r-11,-12l2515,178r5,-10l2521,154r-5,-16l2502,120r-19,-14l2466,100r-15,1l2442,106,2167,363r87,88l2472,223r15,15l2488,245r-4,4l2311,422r,11l2325,448r11,l2509,275r10,-16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6295;673,6295;0,6794;299,6918;449,6844;748,6769;1116,6299;1009,6545;957,6916;957,6847;1009,6545;847,6345;801,6326;847,6993;1146,6918;1676,6902;1527,6976;1577,6964;1869,7411;1800,7411;1834,7538;1902,7001;1754,7076;1803,7064;1913,6515;2115,7125;1966,7199;2015,7187;2139,6614;2296,6366;2295,6279;2215,6231;2258,6373;2293,6383;2307,7388;2273,7515;2342,7515;2077,7031;1647,7763;1722,7763;2494,7687;2341,7581;2220,7463;1834,7588;1647,7463;2508,6433;2502,6344;2254,6675;2311,6657;2735,6589;2734,6502;2654,6454;2696,6596;2732,6606;3896,7225;3746,6339;3608,6328;3373,7363;3970,6378" o:connectangles="0,0,0,0,0,0,0,0,0,0,0,0,0,0,0,0,0,0,0,0,0,0,0,0,0,0,0,0,0,0,0,0,0,0,0,0,0,0,0,0,0,0,0,0,0,0,0,0,0,0,0,0,0,0,0,0,0,0,0"/>
                </v:shape>
                <v:shape id="Picture 1368" o:spid="_x0000_s1037" type="#_x0000_t75" style="position:absolute;left:1497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">
                  <v:imagedata r:id="rId82" o:title=""/>
                </v:shape>
                <v:shape id="Freeform 1369" o:spid="_x0000_s1038" style="position:absolute;left:14877;top:714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" path="m102,l60,52,27,112,7,177,,247r7,70l27,383r33,59l102,494r35,-35l101,415,74,364,56,308,50,247r6,-60l74,131,101,80,137,35,102,xe" fillcolor="#aeabab" stroked="f">
                  <v:path arrowok="t" o:connecttype="custom" o:connectlocs="102,7141;60,7193;27,7253;7,7318;0,7388;7,7458;27,7524;60,7583;102,7635;137,7600;101,7556;74,7505;56,7449;50,7388;56,7328;74,7272;101,7221;137,7176;102,7141" o:connectangles="0,0,0,0,0,0,0,0,0,0,0,0,0,0,0,0,0,0,0"/>
                </v:shape>
                <v:shape id="Picture 1370" o:spid="_x0000_s1039" type="#_x0000_t75" style="position:absolute;left:1529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">
                  <v:imagedata r:id="rId83" o:title=""/>
                </v:shape>
                <v:shape id="AutoShape 1371" o:spid="_x0000_s1040" style="position:absolute;left:14743;top:611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" path="m375,412r-3,-15l364,385r-12,-8l338,374r-76,l262,449r,75l96,524r11,-75l262,449r,-75l108,374,75,34,71,21,63,10,51,3,37,,23,3,11,11,3,23,,38r,3l37,410,1,661r76,l90,574r172,l262,661r74,l336,574r,-50l336,449r2,l352,446r12,-8l372,426r3,-14xm525,69r-379,l146,360r379,l525,69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6490;262,6637;262,6487;63,6123;11,6124;37,6523;262,6687;336,6637;364,6551;146,6182;832,7388;730,7142;776,7327;731,7556;804,7524;902,7768;832,7737;793,7887;820,7837;707,7848;657,7875;707,7848;583,7875;533,7848;583,7737;526,7413;518,7353;448,7353;440,7414;458,7848;408,7875;458,7848;230,7881;165,7908;138,7842;203,7816;234,7737;63,7768;74,7972;876,7982;906,7912;906,7787;4994,7753;4380,7761;4380,7814;4643,8137;4793,8137;4994,7822" o:connectangles="0,0,0,0,0,0,0,0,0,0,0,0,0,0,0,0,0,0,0,0,0,0,0,0,0,0,0,0,0,0,0,0,0,0,0,0,0,0,0,0,0,0,0,0,0,0,0,0"/>
                </v:shape>
                <v:shape id="Picture 1372" o:spid="_x0000_s1041" type="#_x0000_t75" style="position:absolute;left:19100;top:792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">
                  <v:imagedata r:id="rId84" o:title=""/>
                </v:shape>
                <v:rect id="Rectangle 1373" o:spid="_x0000_s1042"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" fillcolor="#aeabab" stroked="f"/>
                <v:rect id="Rectangle 1374" o:spid="_x0000_s1043"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" filled="f" strokecolor="white" strokeweight="1pt"/>
                <v:rect id="Rectangle 1375" o:spid="_x0000_s1044"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" fillcolor="#aeabab" stroked="f"/>
                <v:rect id="Rectangle 1376" o:spid="_x0000_s1045"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" filled="f" strokecolor="white" strokeweight="1pt"/>
                <v:rect id="Rectangle 1377" o:spid="_x0000_s1046" style="position:absolute;left:15884;top:733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" stroked="f"/>
                <v:shape id="Picture 1378" o:spid="_x0000_s1047" type="#_x0000_t75" style="position:absolute;left:15916;top:7426;width:116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">
                  <v:imagedata r:id="rId85" o:title=""/>
                </v:shape>
                <v:rect id="Rectangle 1379" o:spid="_x0000_s1048" style="position:absolute;left:151;top:2812;width:2005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" fillcolor="#faf7e7" stroked="f"/>
                <v:shape id="Freeform 1380" o:spid="_x0000_s1049" style="position:absolute;left:17113;top:2998;width:220;height:440;visibility:visible;mso-wrap-style:square;v-text-anchor:top" coordsize="22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" path="m109,l,,,439r109,l152,422r35,-47l210,305r9,-86l210,134,187,64,152,17,109,xe" fillcolor="#8da9db" stroked="f">
                  <v:path arrowok="t" o:connecttype="custom" o:connectlocs="109,2999;0,2999;0,3438;109,3438;152,3421;187,3374;210,3304;219,3218;210,3133;187,3063;152,3016;109,2999" o:connectangles="0,0,0,0,0,0,0,0,0,0,0,0"/>
                </v:shape>
                <v:shape id="AutoShape 1381" o:spid="_x0000_s1050" style="position:absolute;left:16864;top:2887;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197;89,3204;95,3228;119,3221;119,3204;263,3356;240,3363;247,3386;270,3379;270,3363;263,3054;240,3060;247,3084;270,3077;270,3060;270,3206;240,3107;241,3220;340,3277;414,3197;391,3204;398,3228;421,3221;421,3204;504,3155;466,3077;456,3287;380,3391;255,3432;130,3391;54,3287;54,3153;130,3049;255,3008;380,3049;456,3153;466,3077;457,3013;462,3007;465,2990;433,2972;398,3007;341,2978;278,2964;346,2933;164,2887;232,2933;163,2980;54,3060;0,3187;21,3324;107,3429;239,3476;372,3449;429,3410;503,3291" o:connectangles="0,0,0,0,0,0,0,0,0,0,0,0,0,0,0,0,0,0,0,0,0,0,0,0,0,0,0,0,0,0,0,0,0,0,0,0,0,0,0,0,0,0,0,0,0,0,0,0,0,0,0,0,0,0,0,0"/>
                </v:shape>
                <v:shape id="Picture 1382" o:spid="_x0000_s1051" type="#_x0000_t75" style="position:absolute;left:15989;top:4148;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">
                  <v:imagedata r:id="rId86" o:title=""/>
                </v:shape>
                <v:shape id="Freeform 1383" o:spid="_x0000_s1052" style="position:absolute;left:15885;top:4785;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" path="m426,l106,,,216r532,l426,xe" fillcolor="#767070" stroked="f">
                  <v:path arrowok="t" o:connecttype="custom" o:connectlocs="426,4786;106,4786;0,5002;532,5002;426,4786" o:connectangles="0,0,0,0,0"/>
                </v:shape>
                <v:shape id="Picture 1384" o:spid="_x0000_s1053" type="#_x0000_t75" style="position:absolute;left:15852;top:449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">
                  <v:imagedata r:id="rId87" o:title=""/>
                </v:shape>
                <v:shape id="Picture 1385" o:spid="_x0000_s1054" type="#_x0000_t75" style="position:absolute;left:16222;top:448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">
                  <v:imagedata r:id="rId88" o:title=""/>
                </v:shape>
                <v:shape id="AutoShape 1386" o:spid="_x0000_s1055" style="position:absolute;left:15957;top:4485;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40;352,4519;340,4502;323,4490;302,4486;86,4486;65,4490;48,4502;36,4519;32,4540;32,4847;36,4868;48,4885;65,4897;86,4901;302,4901;323,4897;340,4885;352,4868;356,4847;356,4540;388,4978;0,4978;7,5008;17,5080;42,5167;77,5256;118,5335;158,5393;194,5415;230,5395;271,5341;312,5265;348,5178;373,5093;383,5022;388,4978" o:connectangles="0,0,0,0,0,0,0,0,0,0,0,0,0,0,0,0,0,0,0,0,0,0,0,0,0,0,0,0,0,0,0,0,0,0,0,0,0"/>
                </v:shape>
                <v:shape id="Picture 1387" o:spid="_x0000_s1056" type="#_x0000_t75" style="position:absolute;left:16658;top:413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">
                  <v:imagedata r:id="rId89" o:title=""/>
                </v:shape>
                <v:shape id="Freeform 1388" o:spid="_x0000_s1057" style="position:absolute;left:16554;top:476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" path="m426,l106,,,216r532,l426,xe" fillcolor="#767070" stroked="f">
                  <v:path arrowok="t" o:connecttype="custom" o:connectlocs="426,4768;106,4768;0,4984;532,4984;426,4768" o:connectangles="0,0,0,0,0"/>
                </v:shape>
                <v:shape id="Picture 1389" o:spid="_x0000_s1058" type="#_x0000_t75" style="position:absolute;left:16521;top:447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">
                  <v:imagedata r:id="rId87" o:title=""/>
                </v:shape>
                <v:shape id="Picture 1390" o:spid="_x0000_s1059" type="#_x0000_t75" style="position:absolute;left:16891;top:447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">
                  <v:imagedata r:id="rId88" o:title=""/>
                </v:shape>
                <v:shape id="AutoShape 1391" o:spid="_x0000_s1060" style="position:absolute;left:16626;top:446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2;352,4501;340,4484;323,4472;302,4468;86,4468;65,4472;48,4484;36,4501;32,4522;32,4829;36,4850;48,4867;65,4879;86,4883;302,4883;323,4879;340,4867;352,4850;356,4829;356,4522;388,4960;0,4960;7,4990;17,5062;42,5149;77,5238;118,5317;158,5375;194,5397;230,5377;271,5323;312,5247;348,5160;373,5075;383,5004;388,4960" o:connectangles="0,0,0,0,0,0,0,0,0,0,0,0,0,0,0,0,0,0,0,0,0,0,0,0,0,0,0,0,0,0,0,0,0,0,0,0,0"/>
                </v:shape>
                <v:shape id="Picture 1392" o:spid="_x0000_s1061" type="#_x0000_t75" style="position:absolute;left:17335;top:413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">
                  <v:imagedata r:id="rId90" o:title=""/>
                </v:shape>
                <v:shape id="Freeform 1393" o:spid="_x0000_s1062" style="position:absolute;left:17231;top:477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" path="m426,l106,,,216r532,l426,xe" fillcolor="#767070" stroked="f">
                  <v:path arrowok="t" o:connecttype="custom" o:connectlocs="426,4773;106,4773;0,4989;532,4989;426,4773" o:connectangles="0,0,0,0,0"/>
                </v:shape>
                <v:shape id="Picture 1394" o:spid="_x0000_s1063" type="#_x0000_t75" style="position:absolute;left:17198;top:447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">
                  <v:imagedata r:id="rId87" o:title=""/>
                </v:shape>
                <v:shape id="Picture 1395" o:spid="_x0000_s1064" type="#_x0000_t75" style="position:absolute;left:17568;top:447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">
                  <v:imagedata r:id="rId91" o:title=""/>
                </v:shape>
                <v:shape id="AutoShape 1396" o:spid="_x0000_s1065" style="position:absolute;left:17303;top:447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7;352,4506;340,4489;323,4477;302,4473;86,4473;65,4477;48,4489;36,4506;32,4527;32,4834;36,4855;48,4872;65,4884;86,4888;302,4888;323,4884;340,4872;352,4855;356,4834;356,4527;388,4965;0,4965;7,4995;17,5067;42,5154;77,5243;118,5322;158,5380;194,5402;230,5382;271,5328;312,5252;348,5165;373,5080;383,5009;388,4965" o:connectangles="0,0,0,0,0,0,0,0,0,0,0,0,0,0,0,0,0,0,0,0,0,0,0,0,0,0,0,0,0,0,0,0,0,0,0,0,0"/>
                </v:shape>
                <w10:wrap anchorx="page"/>
              </v:group>
            </w:pict>
          </mc:Fallback>
        </mc:AlternateContent>
      </w:r>
      <w:r w:rsidR="00536928" w:rsidRPr="00746325">
        <w:rPr>
          <w:rFonts w:ascii="Arial"/>
          <w:b/>
          <w:sz w:val="36"/>
          <w:lang w:val="et-EE"/>
        </w:rPr>
        <w:t>Tegevuse nimi:</w:t>
      </w:r>
    </w:p>
    <w:p w14:paraId="762D8CB3" w14:textId="77777777" w:rsidR="00065C28" w:rsidRPr="00746325" w:rsidRDefault="00536928">
      <w:pPr>
        <w:spacing w:before="172"/>
        <w:ind w:left="276"/>
        <w:rPr>
          <w:sz w:val="32"/>
          <w:lang w:val="et-EE"/>
        </w:rPr>
      </w:pPr>
      <w:r w:rsidRPr="00746325">
        <w:rPr>
          <w:sz w:val="32"/>
          <w:lang w:val="et-EE"/>
        </w:rPr>
        <w:t>E-tervishoid</w:t>
      </w:r>
    </w:p>
    <w:p w14:paraId="4C7BB419" w14:textId="77777777" w:rsidR="00065C28" w:rsidRPr="00746325" w:rsidRDefault="00536928">
      <w:pPr>
        <w:spacing w:before="202"/>
        <w:ind w:left="276"/>
        <w:rPr>
          <w:rFonts w:ascii="Arial"/>
          <w:b/>
          <w:sz w:val="36"/>
          <w:lang w:val="et-EE"/>
        </w:rPr>
      </w:pPr>
      <w:r w:rsidRPr="00746325">
        <w:rPr>
          <w:rFonts w:ascii="Arial"/>
          <w:b/>
          <w:sz w:val="36"/>
          <w:lang w:val="et-EE"/>
        </w:rPr>
        <w:t>Tase:</w:t>
      </w:r>
    </w:p>
    <w:p w14:paraId="40B913B3" w14:textId="77777777" w:rsidR="00065C28" w:rsidRPr="00746325" w:rsidRDefault="00536928">
      <w:pPr>
        <w:spacing w:before="122"/>
        <w:ind w:left="276"/>
        <w:rPr>
          <w:sz w:val="36"/>
          <w:lang w:val="et-EE"/>
        </w:rPr>
      </w:pPr>
      <w:r w:rsidRPr="00746325">
        <w:rPr>
          <w:sz w:val="36"/>
          <w:lang w:val="et-EE"/>
        </w:rPr>
        <w:t>Algaja (sobib naistele, kellel on vähe kogemusi või teadmisi finantskirjaoskuse alal).</w:t>
      </w:r>
    </w:p>
    <w:p w14:paraId="17359418" w14:textId="00BCF522" w:rsidR="00065C28" w:rsidRPr="00746325" w:rsidRDefault="00536928">
      <w:pPr>
        <w:spacing w:before="143"/>
        <w:ind w:left="276"/>
        <w:rPr>
          <w:rFonts w:ascii="Arial"/>
          <w:b/>
          <w:sz w:val="36"/>
          <w:lang w:val="et-EE"/>
        </w:rPr>
      </w:pPr>
      <w:r w:rsidRPr="00746325">
        <w:rPr>
          <w:rFonts w:ascii="Arial"/>
          <w:b/>
          <w:sz w:val="36"/>
          <w:lang w:val="et-EE"/>
        </w:rPr>
        <w:t>Kulu</w:t>
      </w:r>
      <w:r w:rsidR="00547302">
        <w:rPr>
          <w:rFonts w:ascii="Arial"/>
          <w:b/>
          <w:sz w:val="36"/>
          <w:lang w:val="et-EE"/>
        </w:rPr>
        <w:t>v</w:t>
      </w:r>
      <w:r w:rsidRPr="00746325">
        <w:rPr>
          <w:rFonts w:ascii="Arial"/>
          <w:b/>
          <w:sz w:val="36"/>
          <w:lang w:val="et-EE"/>
        </w:rPr>
        <w:t xml:space="preserve"> aeg:</w:t>
      </w:r>
    </w:p>
    <w:p w14:paraId="7D7F1CEE" w14:textId="77777777" w:rsidR="00065C28" w:rsidRPr="00746325" w:rsidRDefault="00536928">
      <w:pPr>
        <w:spacing w:before="134"/>
        <w:ind w:left="276"/>
        <w:rPr>
          <w:sz w:val="36"/>
          <w:lang w:val="et-EE"/>
        </w:rPr>
      </w:pPr>
      <w:r w:rsidRPr="00746325">
        <w:rPr>
          <w:sz w:val="36"/>
          <w:lang w:val="et-EE"/>
        </w:rPr>
        <w:t>30 minutit</w:t>
      </w:r>
    </w:p>
    <w:p w14:paraId="1085C9DB" w14:textId="77777777" w:rsidR="00065C28" w:rsidRPr="00746325" w:rsidRDefault="00536928">
      <w:pPr>
        <w:spacing w:before="342"/>
        <w:ind w:left="276"/>
        <w:rPr>
          <w:rFonts w:ascii="Arial"/>
          <w:b/>
          <w:sz w:val="36"/>
          <w:lang w:val="et-EE"/>
        </w:rPr>
      </w:pPr>
      <w:r w:rsidRPr="00746325">
        <w:rPr>
          <w:rFonts w:ascii="Arial"/>
          <w:b/>
          <w:sz w:val="36"/>
          <w:lang w:val="et-EE"/>
        </w:rPr>
        <w:t>Minimaalne osalejate arv:</w:t>
      </w:r>
    </w:p>
    <w:p w14:paraId="779D7F8B" w14:textId="77777777" w:rsidR="00065C28" w:rsidRPr="00746325" w:rsidRDefault="00536928">
      <w:pPr>
        <w:spacing w:before="134"/>
        <w:ind w:left="276"/>
        <w:rPr>
          <w:sz w:val="36"/>
          <w:lang w:val="et-EE"/>
        </w:rPr>
      </w:pPr>
      <w:r w:rsidRPr="00746325">
        <w:rPr>
          <w:sz w:val="36"/>
          <w:lang w:val="et-EE"/>
        </w:rPr>
        <w:t>3</w:t>
      </w:r>
    </w:p>
    <w:p w14:paraId="7032DF0B" w14:textId="77777777" w:rsidR="00DA1199" w:rsidRPr="00746325" w:rsidRDefault="00DA1199">
      <w:pPr>
        <w:pStyle w:val="a3"/>
        <w:rPr>
          <w:sz w:val="20"/>
          <w:lang w:val="et-EE"/>
        </w:rPr>
      </w:pPr>
    </w:p>
    <w:p w14:paraId="6AA3AA65" w14:textId="75F147F4" w:rsidR="00DA1199" w:rsidRPr="00746325" w:rsidRDefault="00DA1199" w:rsidP="00547302">
      <w:pPr>
        <w:pStyle w:val="a3"/>
        <w:tabs>
          <w:tab w:val="left" w:pos="1095"/>
        </w:tabs>
        <w:rPr>
          <w:sz w:val="20"/>
          <w:lang w:val="et-EE"/>
        </w:rPr>
      </w:pPr>
    </w:p>
    <w:p w14:paraId="23CCD935" w14:textId="77777777" w:rsidR="00DA1199" w:rsidRPr="00746325" w:rsidRDefault="00DA1199">
      <w:pPr>
        <w:pStyle w:val="a3"/>
        <w:rPr>
          <w:sz w:val="20"/>
          <w:lang w:val="et-EE"/>
        </w:rPr>
      </w:pPr>
    </w:p>
    <w:p w14:paraId="04B58B0B" w14:textId="174A268D" w:rsidR="00065C28" w:rsidRPr="00746325" w:rsidRDefault="00547302">
      <w:pPr>
        <w:spacing w:before="208" w:line="340" w:lineRule="auto"/>
        <w:ind w:left="276" w:right="18193"/>
        <w:rPr>
          <w:sz w:val="36"/>
          <w:lang w:val="et-EE"/>
        </w:rPr>
      </w:pPr>
      <w:r>
        <w:rPr>
          <w:rFonts w:ascii="Arial"/>
          <w:b/>
          <w:spacing w:val="-1"/>
          <w:sz w:val="36"/>
          <w:lang w:val="et-EE"/>
        </w:rPr>
        <w:t>Vahendid</w:t>
      </w:r>
      <w:r w:rsidR="00536928" w:rsidRPr="00746325">
        <w:rPr>
          <w:rFonts w:ascii="Arial"/>
          <w:b/>
          <w:spacing w:val="-1"/>
          <w:sz w:val="36"/>
          <w:lang w:val="et-EE"/>
        </w:rPr>
        <w:t xml:space="preserve">: </w:t>
      </w:r>
      <w:r>
        <w:rPr>
          <w:sz w:val="36"/>
          <w:lang w:val="et-EE"/>
        </w:rPr>
        <w:t>Pabertahvel</w:t>
      </w:r>
      <w:r w:rsidR="00536928" w:rsidRPr="00746325">
        <w:rPr>
          <w:sz w:val="36"/>
          <w:lang w:val="et-EE"/>
        </w:rPr>
        <w:t xml:space="preserve"> </w:t>
      </w:r>
      <w:r>
        <w:rPr>
          <w:sz w:val="36"/>
          <w:lang w:val="et-EE"/>
        </w:rPr>
        <w:t>P</w:t>
      </w:r>
      <w:r w:rsidR="00536928" w:rsidRPr="00746325">
        <w:rPr>
          <w:sz w:val="36"/>
          <w:lang w:val="et-EE"/>
        </w:rPr>
        <w:t>liiatsid</w:t>
      </w:r>
    </w:p>
    <w:p w14:paraId="43A3CEBB" w14:textId="252E16AF" w:rsidR="00065C28" w:rsidRPr="00746325" w:rsidRDefault="001D431D">
      <w:pPr>
        <w:spacing w:before="17"/>
        <w:ind w:left="276"/>
        <w:rPr>
          <w:sz w:val="36"/>
          <w:lang w:val="et-EE"/>
        </w:rPr>
      </w:pPr>
      <w:r>
        <w:rPr>
          <w:noProof/>
        </w:rPr>
        <mc:AlternateContent>
          <mc:Choice Requires="wps">
            <w:drawing>
              <wp:anchor distT="0" distB="0" distL="114300" distR="114300" simplePos="0" relativeHeight="251670016" behindDoc="0" locked="0" layoutInCell="1" allowOverlap="1" wp14:anchorId="563C1DAB" wp14:editId="66469537">
                <wp:simplePos x="0" y="0"/>
                <wp:positionH relativeFrom="page">
                  <wp:posOffset>10086340</wp:posOffset>
                </wp:positionH>
                <wp:positionV relativeFrom="paragraph">
                  <wp:posOffset>44450</wp:posOffset>
                </wp:positionV>
                <wp:extent cx="767080" cy="661035"/>
                <wp:effectExtent l="0" t="0" r="0" b="0"/>
                <wp:wrapNone/>
                <wp:docPr id="6972" name="Text Box 1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7080" cy="661035"/>
                        </a:xfrm>
                        <a:prstGeom prst="rect">
                          <a:avLst/>
                        </a:prstGeom>
                        <a:noFill/>
                        <a:ln w="28575">
                          <a:solidFill>
                            <a:srgbClr val="767070"/>
                          </a:solidFill>
                          <a:miter lim="800000"/>
                          <a:headEnd/>
                          <a:tailEnd/>
                        </a:ln>
                        <a:extLst>
                          <a:ext uri="{909E8E84-426E-40DD-AFC4-6F175D3DCCD1}">
                            <a14:hiddenFill xmlns:a14="http://schemas.microsoft.com/office/drawing/2010/main">
                              <a:solidFill>
                                <a:srgbClr val="FFFFFF"/>
                              </a:solidFill>
                            </a14:hiddenFill>
                          </a:ext>
                        </a:extLst>
                      </wps:spPr>
                      <wps:txbx>
                        <w:txbxContent>
                          <w:p w14:paraId="274D6047" w14:textId="77777777" w:rsidR="00A934EA" w:rsidRDefault="00A934EA">
                            <w:pPr>
                              <w:spacing w:before="92"/>
                              <w:ind w:left="328"/>
                              <w:rPr>
                                <w:rFonts w:ascii="Calibri"/>
                                <w:b/>
                                <w:sz w:val="48"/>
                              </w:rPr>
                            </w:pPr>
                            <w:r>
                              <w:rPr>
                                <w:rFonts w:ascii="Calibri"/>
                                <w:b/>
                                <w:color w:val="ADAAAA"/>
                                <w:sz w:val="48"/>
                              </w:rPr>
                              <w:t>P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C1DAB" id="Text Box 1356" o:spid="_x0000_s1309" type="#_x0000_t202" style="position:absolute;left:0;text-align:left;margin-left:794.2pt;margin-top:3.5pt;width:60.4pt;height:52.05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" filled="f" strokecolor="#767070" strokeweight="2.25pt">
                <v:textbox inset="0,0,0,0">
                  <w:txbxContent>
                    <w:p w14:paraId="274D6047" w14:textId="77777777" w:rsidR="00A934EA" w:rsidRDefault="00A934EA">
                      <w:pPr>
                        <w:spacing w:before="92"/>
                        <w:ind w:left="328"/>
                        <w:rPr>
                          <w:rFonts w:ascii="Calibri"/>
                          <w:b/>
                          <w:sz w:val="48"/>
                        </w:rPr>
                      </w:pPr>
                      <w:r>
                        <w:rPr>
                          <w:rFonts w:ascii="Calibri"/>
                          <w:b/>
                          <w:color w:val="ADAAAA"/>
                          <w:sz w:val="48"/>
                        </w:rPr>
                        <w:t>PP</w:t>
                      </w:r>
                    </w:p>
                  </w:txbxContent>
                </v:textbox>
                <w10:wrap anchorx="page"/>
              </v:shape>
            </w:pict>
          </mc:Fallback>
        </mc:AlternateContent>
      </w:r>
      <w:r w:rsidR="00536928" w:rsidRPr="00746325">
        <w:rPr>
          <w:sz w:val="36"/>
          <w:lang w:val="et-EE"/>
        </w:rPr>
        <w:t>Paber</w:t>
      </w:r>
    </w:p>
    <w:p w14:paraId="7E3EBC70" w14:textId="77777777" w:rsidR="00DA1199" w:rsidRPr="00746325" w:rsidRDefault="00DA1199">
      <w:pPr>
        <w:rPr>
          <w:sz w:val="36"/>
          <w:lang w:val="et-EE"/>
        </w:rPr>
        <w:sectPr w:rsidR="00DA1199" w:rsidRPr="00746325">
          <w:footerReference w:type="default" r:id="rId180"/>
          <w:pgSz w:w="20480" w:h="15360" w:orient="landscape"/>
          <w:pgMar w:top="180" w:right="20" w:bottom="280" w:left="20" w:header="0" w:footer="0" w:gutter="0"/>
          <w:cols w:space="720"/>
        </w:sectPr>
      </w:pPr>
    </w:p>
    <w:p w14:paraId="47D01317" w14:textId="2E759953" w:rsidR="00DA1199" w:rsidRPr="00746325" w:rsidRDefault="001D431D">
      <w:pPr>
        <w:pStyle w:val="a3"/>
        <w:ind w:left="181"/>
        <w:rPr>
          <w:sz w:val="20"/>
          <w:lang w:val="et-EE"/>
        </w:rPr>
      </w:pPr>
      <w:r>
        <w:rPr>
          <w:noProof/>
        </w:rPr>
        <w:lastRenderedPageBreak/>
        <mc:AlternateContent>
          <mc:Choice Requires="wpg">
            <w:drawing>
              <wp:inline distT="0" distB="0" distL="0" distR="0" wp14:anchorId="4580F2AE" wp14:editId="3CD73BD1">
                <wp:extent cx="12705715" cy="1039495"/>
                <wp:effectExtent l="0" t="0" r="2540" b="1905"/>
                <wp:docPr id="6969" name="Group 698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970" name="Rectangle 3072"/>
                        <wps:cNvSpPr>
                          <a:spLocks noChangeAspect="1" noChangeArrowheads="1"/>
                        </wps:cNvSpPr>
                        <wps:spPr bwMode="auto">
                          <a:xfrm>
                            <a:off x="0" y="0"/>
                            <a:ext cx="2000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71" name="Text Box 3073"/>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7DBED" w14:textId="517E32FB" w:rsidR="00A934EA" w:rsidRDefault="00A934EA" w:rsidP="00A23307">
                              <w:pPr>
                                <w:spacing w:before="445"/>
                                <w:ind w:left="144"/>
                                <w:rPr>
                                  <w:rFonts w:ascii="Arial" w:hAnsi="Arial"/>
                                  <w:b/>
                                  <w:sz w:val="48"/>
                                </w:rPr>
                              </w:pPr>
                              <w:r>
                                <w:rPr>
                                  <w:rFonts w:ascii="Arial" w:hAnsi="Arial"/>
                                  <w:b/>
                                  <w:color w:val="1F2023"/>
                                  <w:sz w:val="48"/>
                                </w:rPr>
                                <w:t>E-tervishoid: õpiväljundid</w:t>
                              </w:r>
                            </w:p>
                            <w:p w14:paraId="50FB5FFD" w14:textId="77777777" w:rsidR="00A934EA" w:rsidRDefault="00A934EA">
                              <w:pPr>
                                <w:spacing w:before="444"/>
                                <w:ind w:left="142"/>
                                <w:rPr>
                                  <w:rFonts w:ascii="Arial"/>
                                  <w:b/>
                                  <w:sz w:val="48"/>
                                </w:rPr>
                              </w:pPr>
                            </w:p>
                          </w:txbxContent>
                        </wps:txbx>
                        <wps:bodyPr rot="0" vert="horz" wrap="square" lIns="0" tIns="0" rIns="0" bIns="0" anchor="t" anchorCtr="0" upright="1">
                          <a:noAutofit/>
                        </wps:bodyPr>
                      </wps:wsp>
                    </wpg:wgp>
                  </a:graphicData>
                </a:graphic>
              </wp:inline>
            </w:drawing>
          </mc:Choice>
          <mc:Fallback>
            <w:pict>
              <v:group w14:anchorId="4580F2AE" id="Group 6983" o:spid="_x0000_s1310"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">
                <o:lock v:ext="edit" aspectratio="t"/>
                <v:rect id="Rectangle 3072" o:spid="_x0000_s1311"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" fillcolor="#ffc22c" stroked="f">
                  <o:lock v:ext="edit" aspectratio="t"/>
                </v:rect>
                <v:shape id="Text Box 3073" o:spid="_x0000_s1312"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" filled="f" stroked="f">
                  <o:lock v:ext="edit" aspectratio="t"/>
                  <v:textbox inset="0,0,0,0">
                    <w:txbxContent>
                      <w:p w14:paraId="73E7DBED" w14:textId="517E32FB" w:rsidR="00A934EA" w:rsidRDefault="00A934EA" w:rsidP="00A23307">
                        <w:pPr>
                          <w:spacing w:before="445"/>
                          <w:ind w:left="144"/>
                          <w:rPr>
                            <w:rFonts w:ascii="Arial" w:hAnsi="Arial"/>
                            <w:b/>
                            <w:sz w:val="48"/>
                          </w:rPr>
                        </w:pPr>
                        <w:r>
                          <w:rPr>
                            <w:rFonts w:ascii="Arial" w:hAnsi="Arial"/>
                            <w:b/>
                            <w:color w:val="1F2023"/>
                            <w:sz w:val="48"/>
                          </w:rPr>
                          <w:t>E-</w:t>
                        </w:r>
                        <w:proofErr w:type="spellStart"/>
                        <w:r>
                          <w:rPr>
                            <w:rFonts w:ascii="Arial" w:hAnsi="Arial"/>
                            <w:b/>
                            <w:color w:val="1F2023"/>
                            <w:sz w:val="48"/>
                          </w:rPr>
                          <w:t>tervishoid</w:t>
                        </w:r>
                        <w:proofErr w:type="spellEnd"/>
                        <w:r>
                          <w:rPr>
                            <w:rFonts w:ascii="Arial" w:hAnsi="Arial"/>
                            <w:b/>
                            <w:color w:val="1F2023"/>
                            <w:sz w:val="48"/>
                          </w:rPr>
                          <w:t xml:space="preserve">: </w:t>
                        </w:r>
                        <w:proofErr w:type="spellStart"/>
                        <w:r>
                          <w:rPr>
                            <w:rFonts w:ascii="Arial" w:hAnsi="Arial"/>
                            <w:b/>
                            <w:color w:val="1F2023"/>
                            <w:sz w:val="48"/>
                          </w:rPr>
                          <w:t>õpiväljundid</w:t>
                        </w:r>
                        <w:proofErr w:type="spellEnd"/>
                      </w:p>
                      <w:p w14:paraId="50FB5FFD" w14:textId="77777777" w:rsidR="00A934EA" w:rsidRDefault="00A934EA">
                        <w:pPr>
                          <w:spacing w:before="444"/>
                          <w:ind w:left="142"/>
                          <w:rPr>
                            <w:rFonts w:ascii="Arial"/>
                            <w:b/>
                            <w:sz w:val="48"/>
                          </w:rPr>
                        </w:pPr>
                      </w:p>
                    </w:txbxContent>
                  </v:textbox>
                </v:shape>
                <w10:anchorlock/>
              </v:group>
            </w:pict>
          </mc:Fallback>
        </mc:AlternateContent>
      </w:r>
    </w:p>
    <w:p w14:paraId="147943AF" w14:textId="77777777" w:rsidR="00DA1199" w:rsidRPr="00746325" w:rsidRDefault="00DA1199">
      <w:pPr>
        <w:pStyle w:val="a3"/>
        <w:spacing w:before="7"/>
        <w:rPr>
          <w:sz w:val="23"/>
          <w:lang w:val="et-EE"/>
        </w:rPr>
      </w:pPr>
    </w:p>
    <w:p w14:paraId="0B263A63" w14:textId="3BC8F880"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51936" behindDoc="1" locked="0" layoutInCell="1" allowOverlap="1" wp14:anchorId="3BF69002" wp14:editId="281E9CCA">
                <wp:simplePos x="0" y="0"/>
                <wp:positionH relativeFrom="page">
                  <wp:posOffset>140335</wp:posOffset>
                </wp:positionH>
                <wp:positionV relativeFrom="paragraph">
                  <wp:posOffset>7620</wp:posOffset>
                </wp:positionV>
                <wp:extent cx="6795770" cy="8167370"/>
                <wp:effectExtent l="0" t="0" r="0" b="0"/>
                <wp:wrapNone/>
                <wp:docPr id="6964" name="Group 13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5770" cy="8167370"/>
                          <a:chOff x="221" y="12"/>
                          <a:chExt cx="10702" cy="12862"/>
                        </a:xfrm>
                      </wpg:grpSpPr>
                      <wps:wsp>
                        <wps:cNvPr id="6965" name="Rectangle 1349"/>
                        <wps:cNvSpPr>
                          <a:spLocks noChangeArrowheads="1"/>
                        </wps:cNvSpPr>
                        <wps:spPr bwMode="auto">
                          <a:xfrm>
                            <a:off x="221" y="12"/>
                            <a:ext cx="10702"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6" name="Rectangle 1350"/>
                        <wps:cNvSpPr>
                          <a:spLocks noChangeArrowheads="1"/>
                        </wps:cNvSpPr>
                        <wps:spPr bwMode="auto">
                          <a:xfrm>
                            <a:off x="221" y="583"/>
                            <a:ext cx="10702" cy="442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7" name="Rectangle 1351"/>
                        <wps:cNvSpPr>
                          <a:spLocks noChangeArrowheads="1"/>
                        </wps:cNvSpPr>
                        <wps:spPr bwMode="auto">
                          <a:xfrm>
                            <a:off x="221" y="4994"/>
                            <a:ext cx="10702"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8" name="Rectangle 1352"/>
                        <wps:cNvSpPr>
                          <a:spLocks noChangeArrowheads="1"/>
                        </wps:cNvSpPr>
                        <wps:spPr bwMode="auto">
                          <a:xfrm>
                            <a:off x="221" y="5513"/>
                            <a:ext cx="10702" cy="7361"/>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1E5E4D" id="Group 1348" o:spid="_x0000_s1026" style="position:absolute;margin-left:11.05pt;margin-top:.6pt;width:535.1pt;height:643.1pt;z-index:-251564544;mso-position-horizontal-relative:page" coordorigin="221,12" coordsize="10702,1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">
                <v:rect id="Rectangle 1349" o:spid="_x0000_s1027" style="position:absolute;left:221;top:12;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" fillcolor="#f4f1e9" stroked="f"/>
                <v:rect id="Rectangle 1350" o:spid="_x0000_s1028" style="position:absolute;left:221;top:583;width:1070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" fillcolor="#faf7e7" stroked="f"/>
                <v:rect id="Rectangle 1351" o:spid="_x0000_s1029" style="position:absolute;left:221;top:4994;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" fillcolor="#f4f1e9" stroked="f"/>
                <v:rect id="Rectangle 1352" o:spid="_x0000_s1030" style="position:absolute;left:221;top:5513;width:10702;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" fillcolor="#faf7e7" stroked="f"/>
                <w10:wrap anchorx="page"/>
              </v:group>
            </w:pict>
          </mc:Fallback>
        </mc:AlternateContent>
      </w:r>
      <w:r w:rsidR="00536928" w:rsidRPr="00746325">
        <w:rPr>
          <w:noProof/>
          <w:lang w:val="et-EE"/>
        </w:rPr>
        <w:drawing>
          <wp:anchor distT="0" distB="0" distL="0" distR="0" simplePos="0" relativeHeight="251518464" behindDoc="0" locked="0" layoutInCell="1" allowOverlap="1" wp14:anchorId="560CE53C" wp14:editId="3971BF62">
            <wp:simplePos x="0" y="0"/>
            <wp:positionH relativeFrom="page">
              <wp:posOffset>7020559</wp:posOffset>
            </wp:positionH>
            <wp:positionV relativeFrom="paragraph">
              <wp:posOffset>24305</wp:posOffset>
            </wp:positionV>
            <wp:extent cx="5707380" cy="4176395"/>
            <wp:effectExtent l="0" t="0" r="0" b="0"/>
            <wp:wrapNone/>
            <wp:docPr id="103" name="image85.jpeg" descr="three women sitting beside woode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85.jpeg"/>
                    <pic:cNvPicPr/>
                  </pic:nvPicPr>
                  <pic:blipFill>
                    <a:blip r:embed="rId181" cstate="print"/>
                    <a:stretch>
                      <a:fillRect/>
                    </a:stretch>
                  </pic:blipFill>
                  <pic:spPr>
                    <a:xfrm>
                      <a:off x="0" y="0"/>
                      <a:ext cx="5707380" cy="4176395"/>
                    </a:xfrm>
                    <a:prstGeom prst="rect">
                      <a:avLst/>
                    </a:prstGeom>
                  </pic:spPr>
                </pic:pic>
              </a:graphicData>
            </a:graphic>
          </wp:anchor>
        </w:drawing>
      </w:r>
      <w:r w:rsidR="00536928" w:rsidRPr="00746325">
        <w:rPr>
          <w:rFonts w:ascii="Arial"/>
          <w:b/>
          <w:color w:val="1F2023"/>
          <w:sz w:val="36"/>
          <w:lang w:val="et-EE"/>
        </w:rPr>
        <w:t>NEET</w:t>
      </w:r>
      <w:r w:rsidR="00815456">
        <w:rPr>
          <w:rFonts w:ascii="Arial"/>
          <w:b/>
          <w:color w:val="1F2023"/>
          <w:sz w:val="36"/>
          <w:lang w:val="et-EE"/>
        </w:rPr>
        <w:t xml:space="preserve"> </w:t>
      </w:r>
      <w:r w:rsidR="00536928" w:rsidRPr="00746325">
        <w:rPr>
          <w:rFonts w:ascii="Arial"/>
          <w:b/>
          <w:color w:val="1F2023"/>
          <w:sz w:val="36"/>
          <w:lang w:val="et-EE"/>
        </w:rPr>
        <w:t xml:space="preserve">naiste </w:t>
      </w:r>
      <w:r w:rsidR="00815456">
        <w:rPr>
          <w:rFonts w:ascii="Arial"/>
          <w:b/>
          <w:color w:val="1F2023"/>
          <w:sz w:val="36"/>
          <w:lang w:val="et-EE"/>
        </w:rPr>
        <w:t>õ</w:t>
      </w:r>
      <w:r w:rsidR="00815456">
        <w:rPr>
          <w:rFonts w:ascii="Arial"/>
          <w:b/>
          <w:color w:val="1F2023"/>
          <w:sz w:val="36"/>
          <w:lang w:val="et-EE"/>
        </w:rPr>
        <w:t>piv</w:t>
      </w:r>
      <w:r w:rsidR="00815456">
        <w:rPr>
          <w:rFonts w:ascii="Arial"/>
          <w:b/>
          <w:color w:val="1F2023"/>
          <w:sz w:val="36"/>
          <w:lang w:val="et-EE"/>
        </w:rPr>
        <w:t>ä</w:t>
      </w:r>
      <w:r w:rsidR="00815456">
        <w:rPr>
          <w:rFonts w:ascii="Arial"/>
          <w:b/>
          <w:color w:val="1F2023"/>
          <w:sz w:val="36"/>
          <w:lang w:val="et-EE"/>
        </w:rPr>
        <w:t>ljundid</w:t>
      </w:r>
      <w:r w:rsidR="00536928" w:rsidRPr="00746325">
        <w:rPr>
          <w:rFonts w:ascii="Arial"/>
          <w:b/>
          <w:color w:val="1F2023"/>
          <w:sz w:val="36"/>
          <w:lang w:val="et-EE"/>
        </w:rPr>
        <w:t>:</w:t>
      </w:r>
    </w:p>
    <w:p w14:paraId="549AA914" w14:textId="77777777" w:rsidR="00065C28" w:rsidRPr="00746325" w:rsidRDefault="00536928">
      <w:pPr>
        <w:pStyle w:val="a5"/>
        <w:numPr>
          <w:ilvl w:val="0"/>
          <w:numId w:val="5"/>
        </w:numPr>
        <w:tabs>
          <w:tab w:val="left" w:pos="1064"/>
        </w:tabs>
        <w:spacing w:before="158"/>
        <w:rPr>
          <w:sz w:val="36"/>
          <w:lang w:val="et-EE"/>
        </w:rPr>
      </w:pPr>
      <w:r w:rsidRPr="00746325">
        <w:rPr>
          <w:sz w:val="36"/>
          <w:lang w:val="et-EE"/>
        </w:rPr>
        <w:t xml:space="preserve">Äriplaanide </w:t>
      </w:r>
      <w:r w:rsidRPr="00746325">
        <w:rPr>
          <w:spacing w:val="-1"/>
          <w:sz w:val="36"/>
          <w:lang w:val="et-EE"/>
        </w:rPr>
        <w:t xml:space="preserve">sügavam </w:t>
      </w:r>
      <w:r w:rsidRPr="00746325">
        <w:rPr>
          <w:sz w:val="36"/>
          <w:lang w:val="et-EE"/>
        </w:rPr>
        <w:t>mõistmine</w:t>
      </w:r>
      <w:r w:rsidRPr="00746325">
        <w:rPr>
          <w:spacing w:val="-1"/>
          <w:sz w:val="36"/>
          <w:lang w:val="et-EE"/>
        </w:rPr>
        <w:t>.</w:t>
      </w:r>
    </w:p>
    <w:p w14:paraId="4C55382F" w14:textId="77777777" w:rsidR="00065C28" w:rsidRPr="00746325" w:rsidRDefault="00536928">
      <w:pPr>
        <w:pStyle w:val="a5"/>
        <w:numPr>
          <w:ilvl w:val="0"/>
          <w:numId w:val="5"/>
        </w:numPr>
        <w:tabs>
          <w:tab w:val="left" w:pos="1064"/>
        </w:tabs>
        <w:spacing w:before="27"/>
        <w:rPr>
          <w:sz w:val="36"/>
          <w:lang w:val="et-EE"/>
        </w:rPr>
      </w:pPr>
      <w:r w:rsidRPr="00746325">
        <w:rPr>
          <w:sz w:val="36"/>
          <w:lang w:val="et-EE"/>
        </w:rPr>
        <w:t>Äriplaani põhikomponentide mõistmine.</w:t>
      </w:r>
    </w:p>
    <w:p w14:paraId="7C594DB2" w14:textId="77777777" w:rsidR="00065C28" w:rsidRPr="00746325" w:rsidRDefault="00536928">
      <w:pPr>
        <w:pStyle w:val="a5"/>
        <w:numPr>
          <w:ilvl w:val="0"/>
          <w:numId w:val="5"/>
        </w:numPr>
        <w:tabs>
          <w:tab w:val="left" w:pos="1064"/>
        </w:tabs>
        <w:rPr>
          <w:sz w:val="36"/>
          <w:lang w:val="et-EE"/>
        </w:rPr>
      </w:pPr>
      <w:r w:rsidRPr="00746325">
        <w:rPr>
          <w:sz w:val="36"/>
          <w:lang w:val="et-EE"/>
        </w:rPr>
        <w:t>Äriplaanide tegeliku rakendamise mõistmine.</w:t>
      </w:r>
    </w:p>
    <w:p w14:paraId="090691B7" w14:textId="3E2D6487" w:rsidR="00065C28" w:rsidRPr="00746325" w:rsidRDefault="00A23307">
      <w:pPr>
        <w:pStyle w:val="a5"/>
        <w:numPr>
          <w:ilvl w:val="0"/>
          <w:numId w:val="5"/>
        </w:numPr>
        <w:tabs>
          <w:tab w:val="left" w:pos="1064"/>
        </w:tabs>
        <w:rPr>
          <w:sz w:val="36"/>
          <w:lang w:val="et-EE"/>
        </w:rPr>
      </w:pPr>
      <w:r>
        <w:rPr>
          <w:sz w:val="36"/>
          <w:lang w:val="et-EE"/>
        </w:rPr>
        <w:t>Ülevaade alustava ettevõtte eelarve koostamisest</w:t>
      </w:r>
      <w:r w:rsidR="00536928" w:rsidRPr="00746325">
        <w:rPr>
          <w:sz w:val="36"/>
          <w:lang w:val="et-EE"/>
        </w:rPr>
        <w:t>.</w:t>
      </w:r>
    </w:p>
    <w:p w14:paraId="5C10CA42" w14:textId="77777777" w:rsidR="00065C28" w:rsidRPr="00746325" w:rsidRDefault="00536928">
      <w:pPr>
        <w:pStyle w:val="a5"/>
        <w:numPr>
          <w:ilvl w:val="0"/>
          <w:numId w:val="5"/>
        </w:numPr>
        <w:tabs>
          <w:tab w:val="left" w:pos="1064"/>
        </w:tabs>
        <w:spacing w:before="28"/>
        <w:rPr>
          <w:sz w:val="36"/>
          <w:lang w:val="et-EE"/>
        </w:rPr>
      </w:pPr>
      <w:r w:rsidRPr="00746325">
        <w:rPr>
          <w:sz w:val="36"/>
          <w:lang w:val="et-EE"/>
        </w:rPr>
        <w:t>Õppimine reaalsete stsenaariumide kaudu.</w:t>
      </w:r>
    </w:p>
    <w:p w14:paraId="0B2C2956" w14:textId="77777777" w:rsidR="00065C28" w:rsidRPr="00746325" w:rsidRDefault="00536928">
      <w:pPr>
        <w:pStyle w:val="a5"/>
        <w:numPr>
          <w:ilvl w:val="0"/>
          <w:numId w:val="5"/>
        </w:numPr>
        <w:tabs>
          <w:tab w:val="left" w:pos="1064"/>
        </w:tabs>
        <w:rPr>
          <w:sz w:val="36"/>
          <w:lang w:val="et-EE"/>
        </w:rPr>
      </w:pPr>
      <w:r w:rsidRPr="00746325">
        <w:rPr>
          <w:sz w:val="36"/>
          <w:lang w:val="et-EE"/>
        </w:rPr>
        <w:t>Õppimine suhtlemise kaudu.</w:t>
      </w:r>
    </w:p>
    <w:p w14:paraId="383A762D" w14:textId="77777777" w:rsidR="00065C28" w:rsidRPr="00746325" w:rsidRDefault="00536928">
      <w:pPr>
        <w:pStyle w:val="a5"/>
        <w:numPr>
          <w:ilvl w:val="0"/>
          <w:numId w:val="5"/>
        </w:numPr>
        <w:tabs>
          <w:tab w:val="left" w:pos="1064"/>
        </w:tabs>
        <w:spacing w:line="256" w:lineRule="auto"/>
        <w:ind w:right="9680"/>
        <w:rPr>
          <w:sz w:val="36"/>
          <w:lang w:val="et-EE"/>
        </w:rPr>
      </w:pPr>
      <w:r w:rsidRPr="00746325">
        <w:rPr>
          <w:sz w:val="36"/>
          <w:lang w:val="et-EE"/>
        </w:rPr>
        <w:t>Õpitakse oskusi, mida saab kasutada reaalsetes olukordades (läbirääkimised, arutelu, meeskonnatöö, koostöö, veenmine).</w:t>
      </w:r>
    </w:p>
    <w:p w14:paraId="35D45D16" w14:textId="77777777" w:rsidR="00DA1199" w:rsidRPr="00746325" w:rsidRDefault="00DA1199">
      <w:pPr>
        <w:pStyle w:val="a3"/>
        <w:spacing w:before="2"/>
        <w:rPr>
          <w:sz w:val="58"/>
          <w:lang w:val="et-EE"/>
        </w:rPr>
      </w:pPr>
    </w:p>
    <w:p w14:paraId="2F03EC6F" w14:textId="0B44FF1F" w:rsidR="00065C28" w:rsidRPr="00746325" w:rsidRDefault="00A23307">
      <w:pPr>
        <w:spacing w:before="1"/>
        <w:ind w:left="344"/>
        <w:rPr>
          <w:rFonts w:ascii="Arial"/>
          <w:b/>
          <w:sz w:val="36"/>
          <w:lang w:val="et-EE"/>
        </w:rPr>
      </w:pPr>
      <w:r>
        <w:rPr>
          <w:rFonts w:ascii="Arial"/>
          <w:b/>
          <w:color w:val="1F2023"/>
          <w:sz w:val="36"/>
          <w:lang w:val="et-EE"/>
        </w:rPr>
        <w:t xml:space="preserve">Koolitajate </w:t>
      </w:r>
      <w:r>
        <w:rPr>
          <w:rFonts w:ascii="Arial"/>
          <w:b/>
          <w:color w:val="1F2023"/>
          <w:sz w:val="36"/>
          <w:lang w:val="et-EE"/>
        </w:rPr>
        <w:t>õ</w:t>
      </w:r>
      <w:r>
        <w:rPr>
          <w:rFonts w:ascii="Arial"/>
          <w:b/>
          <w:color w:val="1F2023"/>
          <w:sz w:val="36"/>
          <w:lang w:val="et-EE"/>
        </w:rPr>
        <w:t>piv</w:t>
      </w:r>
      <w:r>
        <w:rPr>
          <w:rFonts w:ascii="Arial"/>
          <w:b/>
          <w:color w:val="1F2023"/>
          <w:sz w:val="36"/>
          <w:lang w:val="et-EE"/>
        </w:rPr>
        <w:t>ä</w:t>
      </w:r>
      <w:r>
        <w:rPr>
          <w:rFonts w:ascii="Arial"/>
          <w:b/>
          <w:color w:val="1F2023"/>
          <w:sz w:val="36"/>
          <w:lang w:val="et-EE"/>
        </w:rPr>
        <w:t>ljundid</w:t>
      </w:r>
      <w:r w:rsidR="00536928" w:rsidRPr="00746325">
        <w:rPr>
          <w:rFonts w:ascii="Arial"/>
          <w:b/>
          <w:color w:val="1F2023"/>
          <w:sz w:val="36"/>
          <w:lang w:val="et-EE"/>
        </w:rPr>
        <w:t>:</w:t>
      </w:r>
    </w:p>
    <w:p w14:paraId="385C169D" w14:textId="0BA859A6" w:rsidR="00065C28" w:rsidRPr="00746325" w:rsidRDefault="00536928">
      <w:pPr>
        <w:pStyle w:val="a5"/>
        <w:numPr>
          <w:ilvl w:val="0"/>
          <w:numId w:val="5"/>
        </w:numPr>
        <w:tabs>
          <w:tab w:val="left" w:pos="1064"/>
        </w:tabs>
        <w:spacing w:before="2"/>
        <w:rPr>
          <w:sz w:val="36"/>
          <w:lang w:val="et-EE"/>
        </w:rPr>
      </w:pPr>
      <w:r w:rsidRPr="00746325">
        <w:rPr>
          <w:noProof/>
          <w:lang w:val="et-EE"/>
        </w:rPr>
        <w:drawing>
          <wp:anchor distT="0" distB="0" distL="0" distR="0" simplePos="0" relativeHeight="251519488" behindDoc="0" locked="0" layoutInCell="1" allowOverlap="1" wp14:anchorId="236821C6" wp14:editId="5BC7EFD0">
            <wp:simplePos x="0" y="0"/>
            <wp:positionH relativeFrom="page">
              <wp:posOffset>7021194</wp:posOffset>
            </wp:positionH>
            <wp:positionV relativeFrom="paragraph">
              <wp:posOffset>169883</wp:posOffset>
            </wp:positionV>
            <wp:extent cx="5698871" cy="3846829"/>
            <wp:effectExtent l="0" t="0" r="0" b="0"/>
            <wp:wrapNone/>
            <wp:docPr id="105" name="image86.jpeg" descr="three people sitting in front of table laughing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86.jpeg"/>
                    <pic:cNvPicPr/>
                  </pic:nvPicPr>
                  <pic:blipFill>
                    <a:blip r:embed="rId182" cstate="print"/>
                    <a:stretch>
                      <a:fillRect/>
                    </a:stretch>
                  </pic:blipFill>
                  <pic:spPr>
                    <a:xfrm>
                      <a:off x="0" y="0"/>
                      <a:ext cx="5698871" cy="3846829"/>
                    </a:xfrm>
                    <a:prstGeom prst="rect">
                      <a:avLst/>
                    </a:prstGeom>
                  </pic:spPr>
                </pic:pic>
              </a:graphicData>
            </a:graphic>
          </wp:anchor>
        </w:drawing>
      </w:r>
      <w:r w:rsidRPr="00746325">
        <w:rPr>
          <w:sz w:val="36"/>
          <w:lang w:val="et-EE"/>
        </w:rPr>
        <w:t>NEET</w:t>
      </w:r>
      <w:r w:rsidR="00A23307">
        <w:rPr>
          <w:sz w:val="36"/>
          <w:lang w:val="et-EE"/>
        </w:rPr>
        <w:t xml:space="preserve"> osalejate</w:t>
      </w:r>
      <w:r w:rsidRPr="00746325">
        <w:rPr>
          <w:sz w:val="36"/>
          <w:lang w:val="et-EE"/>
        </w:rPr>
        <w:t xml:space="preserve"> vajaduste</w:t>
      </w:r>
      <w:r w:rsidR="00A23307">
        <w:rPr>
          <w:sz w:val="36"/>
          <w:lang w:val="et-EE"/>
        </w:rPr>
        <w:t xml:space="preserve"> parem</w:t>
      </w:r>
      <w:r w:rsidRPr="00746325">
        <w:rPr>
          <w:sz w:val="36"/>
          <w:lang w:val="et-EE"/>
        </w:rPr>
        <w:t xml:space="preserve"> mõistmine.</w:t>
      </w:r>
    </w:p>
    <w:p w14:paraId="3FDC4746" w14:textId="77777777" w:rsidR="00065C28" w:rsidRPr="00746325" w:rsidRDefault="00536928">
      <w:pPr>
        <w:pStyle w:val="a5"/>
        <w:numPr>
          <w:ilvl w:val="0"/>
          <w:numId w:val="5"/>
        </w:numPr>
        <w:tabs>
          <w:tab w:val="left" w:pos="1064"/>
        </w:tabs>
        <w:rPr>
          <w:sz w:val="36"/>
          <w:lang w:val="et-EE"/>
        </w:rPr>
      </w:pPr>
      <w:r w:rsidRPr="00746325">
        <w:rPr>
          <w:sz w:val="36"/>
          <w:lang w:val="et-EE"/>
        </w:rPr>
        <w:t>Teooria rakendamine praktikas.</w:t>
      </w:r>
    </w:p>
    <w:p w14:paraId="24621F31" w14:textId="439AE0CA" w:rsidR="00DA1199" w:rsidRPr="00A23307" w:rsidRDefault="00A23307" w:rsidP="00A23307">
      <w:pPr>
        <w:pStyle w:val="a5"/>
        <w:numPr>
          <w:ilvl w:val="0"/>
          <w:numId w:val="5"/>
        </w:numPr>
        <w:tabs>
          <w:tab w:val="left" w:pos="1064"/>
          <w:tab w:val="left" w:pos="2946"/>
          <w:tab w:val="left" w:pos="4909"/>
          <w:tab w:val="left" w:pos="6676"/>
          <w:tab w:val="left" w:pos="7619"/>
          <w:tab w:val="left" w:pos="8963"/>
          <w:tab w:val="left" w:pos="9570"/>
        </w:tabs>
        <w:spacing w:line="256" w:lineRule="auto"/>
        <w:ind w:right="9686"/>
        <w:rPr>
          <w:sz w:val="36"/>
          <w:lang w:val="et-EE"/>
        </w:rPr>
        <w:sectPr w:rsidR="00DA1199" w:rsidRPr="00A23307">
          <w:footerReference w:type="default" r:id="rId183"/>
          <w:pgSz w:w="20480" w:h="15360" w:orient="landscape"/>
          <w:pgMar w:top="220" w:right="20" w:bottom="0" w:left="20" w:header="0" w:footer="0" w:gutter="0"/>
          <w:cols w:space="720"/>
        </w:sectPr>
      </w:pPr>
      <w:r>
        <w:rPr>
          <w:sz w:val="36"/>
          <w:lang w:val="et-EE"/>
        </w:rPr>
        <w:t>Osalejatelt tagasise saamine.</w:t>
      </w:r>
    </w:p>
    <w:p w14:paraId="6353661A" w14:textId="0DB8D884" w:rsidR="00DA1199" w:rsidRPr="00746325" w:rsidRDefault="001D431D">
      <w:pPr>
        <w:pStyle w:val="a3"/>
        <w:ind w:left="181"/>
        <w:rPr>
          <w:sz w:val="20"/>
          <w:lang w:val="et-EE"/>
        </w:rPr>
      </w:pPr>
      <w:r>
        <w:rPr>
          <w:noProof/>
        </w:rPr>
        <w:lastRenderedPageBreak/>
        <mc:AlternateContent>
          <mc:Choice Requires="wpg">
            <w:drawing>
              <wp:inline distT="0" distB="0" distL="0" distR="0" wp14:anchorId="3BA8810C" wp14:editId="2047D6E8">
                <wp:extent cx="12716510" cy="1039495"/>
                <wp:effectExtent l="0" t="0" r="1270" b="0"/>
                <wp:docPr id="6961" name="Group 697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962" name="Rectangle 3064"/>
                        <wps:cNvSpPr>
                          <a:spLocks noChangeAspect="1" noChangeArrowheads="1"/>
                        </wps:cNvSpPr>
                        <wps:spPr bwMode="auto">
                          <a:xfrm>
                            <a:off x="0" y="0"/>
                            <a:ext cx="20026"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3" name="Text Box 3065"/>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69AE0" w14:textId="0AF453AB" w:rsidR="00A934EA" w:rsidRDefault="00A934EA" w:rsidP="00A23307">
                              <w:pPr>
                                <w:spacing w:before="445"/>
                                <w:ind w:left="144"/>
                                <w:rPr>
                                  <w:rFonts w:ascii="Arial" w:hAnsi="Arial"/>
                                  <w:b/>
                                  <w:sz w:val="48"/>
                                </w:rPr>
                              </w:pPr>
                              <w:r>
                                <w:rPr>
                                  <w:rFonts w:ascii="Arial" w:hAnsi="Arial"/>
                                  <w:b/>
                                  <w:color w:val="1F2023"/>
                                  <w:sz w:val="48"/>
                                </w:rPr>
                                <w:t>E-tervishoid: teadmised, oskused ja pädevused</w:t>
                              </w:r>
                            </w:p>
                            <w:p w14:paraId="129113F7" w14:textId="77777777" w:rsidR="00A934EA" w:rsidRDefault="00A934EA">
                              <w:pPr>
                                <w:spacing w:before="443"/>
                                <w:ind w:left="142"/>
                                <w:rPr>
                                  <w:rFonts w:ascii="Arial"/>
                                  <w:b/>
                                  <w:sz w:val="48"/>
                                </w:rPr>
                              </w:pPr>
                            </w:p>
                          </w:txbxContent>
                        </wps:txbx>
                        <wps:bodyPr rot="0" vert="horz" wrap="square" lIns="0" tIns="0" rIns="0" bIns="0" anchor="t" anchorCtr="0" upright="1">
                          <a:noAutofit/>
                        </wps:bodyPr>
                      </wps:wsp>
                    </wpg:wgp>
                  </a:graphicData>
                </a:graphic>
              </wp:inline>
            </w:drawing>
          </mc:Choice>
          <mc:Fallback>
            <w:pict>
              <v:group w14:anchorId="3BA8810C" id="Group 6975" o:spid="_x0000_s1313"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">
                <o:lock v:ext="edit" aspectratio="t"/>
                <v:rect id="Rectangle 3064" o:spid="_x0000_s1314"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" fillcolor="#ffc22c" stroked="f">
                  <o:lock v:ext="edit" aspectratio="t"/>
                </v:rect>
                <v:shape id="Text Box 3065" o:spid="_x0000_s1315"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" filled="f" stroked="f">
                  <o:lock v:ext="edit" aspectratio="t"/>
                  <v:textbox inset="0,0,0,0">
                    <w:txbxContent>
                      <w:p w14:paraId="71769AE0" w14:textId="0AF453AB" w:rsidR="00A934EA" w:rsidRDefault="00A934EA" w:rsidP="00A23307">
                        <w:pPr>
                          <w:spacing w:before="445"/>
                          <w:ind w:left="144"/>
                          <w:rPr>
                            <w:rFonts w:ascii="Arial" w:hAnsi="Arial"/>
                            <w:b/>
                            <w:sz w:val="48"/>
                          </w:rPr>
                        </w:pPr>
                        <w:r>
                          <w:rPr>
                            <w:rFonts w:ascii="Arial" w:hAnsi="Arial"/>
                            <w:b/>
                            <w:color w:val="1F2023"/>
                            <w:sz w:val="48"/>
                          </w:rPr>
                          <w:t>E-</w:t>
                        </w:r>
                        <w:proofErr w:type="spellStart"/>
                        <w:r>
                          <w:rPr>
                            <w:rFonts w:ascii="Arial" w:hAnsi="Arial"/>
                            <w:b/>
                            <w:color w:val="1F2023"/>
                            <w:sz w:val="48"/>
                          </w:rPr>
                          <w:t>tervishoid</w:t>
                        </w:r>
                        <w:proofErr w:type="spellEnd"/>
                        <w:r>
                          <w:rPr>
                            <w:rFonts w:ascii="Arial" w:hAnsi="Arial"/>
                            <w:b/>
                            <w:color w:val="1F2023"/>
                            <w:sz w:val="48"/>
                          </w:rPr>
                          <w:t xml:space="preserve">: </w:t>
                        </w:r>
                        <w:proofErr w:type="spellStart"/>
                        <w:r>
                          <w:rPr>
                            <w:rFonts w:ascii="Arial" w:hAnsi="Arial"/>
                            <w:b/>
                            <w:color w:val="1F2023"/>
                            <w:sz w:val="48"/>
                          </w:rPr>
                          <w:t>teadmised</w:t>
                        </w:r>
                        <w:proofErr w:type="spellEnd"/>
                        <w:r>
                          <w:rPr>
                            <w:rFonts w:ascii="Arial" w:hAnsi="Arial"/>
                            <w:b/>
                            <w:color w:val="1F2023"/>
                            <w:sz w:val="48"/>
                          </w:rPr>
                          <w:t xml:space="preserve">, </w:t>
                        </w:r>
                        <w:proofErr w:type="spellStart"/>
                        <w:r>
                          <w:rPr>
                            <w:rFonts w:ascii="Arial" w:hAnsi="Arial"/>
                            <w:b/>
                            <w:color w:val="1F2023"/>
                            <w:sz w:val="48"/>
                          </w:rPr>
                          <w:t>oskused</w:t>
                        </w:r>
                        <w:proofErr w:type="spellEnd"/>
                        <w:r>
                          <w:rPr>
                            <w:rFonts w:ascii="Arial" w:hAnsi="Arial"/>
                            <w:b/>
                            <w:color w:val="1F2023"/>
                            <w:sz w:val="48"/>
                          </w:rPr>
                          <w:t xml:space="preserve"> ja </w:t>
                        </w:r>
                        <w:proofErr w:type="spellStart"/>
                        <w:r>
                          <w:rPr>
                            <w:rFonts w:ascii="Arial" w:hAnsi="Arial"/>
                            <w:b/>
                            <w:color w:val="1F2023"/>
                            <w:sz w:val="48"/>
                          </w:rPr>
                          <w:t>pädevused</w:t>
                        </w:r>
                        <w:proofErr w:type="spellEnd"/>
                      </w:p>
                      <w:p w14:paraId="129113F7" w14:textId="77777777" w:rsidR="00A934EA" w:rsidRDefault="00A934EA">
                        <w:pPr>
                          <w:spacing w:before="443"/>
                          <w:ind w:left="142"/>
                          <w:rPr>
                            <w:rFonts w:ascii="Arial"/>
                            <w:b/>
                            <w:sz w:val="48"/>
                          </w:rPr>
                        </w:pPr>
                      </w:p>
                    </w:txbxContent>
                  </v:textbox>
                </v:shape>
                <w10:anchorlock/>
              </v:group>
            </w:pict>
          </mc:Fallback>
        </mc:AlternateContent>
      </w:r>
    </w:p>
    <w:p w14:paraId="1180EDD8" w14:textId="77777777" w:rsidR="00DA1199" w:rsidRPr="00746325" w:rsidRDefault="00DA1199">
      <w:pPr>
        <w:pStyle w:val="a3"/>
        <w:spacing w:before="10"/>
        <w:rPr>
          <w:sz w:val="22"/>
          <w:lang w:val="et-EE"/>
        </w:rPr>
      </w:pPr>
    </w:p>
    <w:p w14:paraId="1A3132F7" w14:textId="7FDBDA44"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52960" behindDoc="1" locked="0" layoutInCell="1" allowOverlap="1" wp14:anchorId="63E46C0C" wp14:editId="7F0C3BAC">
                <wp:simplePos x="0" y="0"/>
                <wp:positionH relativeFrom="page">
                  <wp:posOffset>127635</wp:posOffset>
                </wp:positionH>
                <wp:positionV relativeFrom="paragraph">
                  <wp:posOffset>8890</wp:posOffset>
                </wp:positionV>
                <wp:extent cx="12727305" cy="8208010"/>
                <wp:effectExtent l="0" t="0" r="0" b="0"/>
                <wp:wrapNone/>
                <wp:docPr id="6956" name="Group 1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27305" cy="8208010"/>
                          <a:chOff x="201" y="14"/>
                          <a:chExt cx="20043" cy="12926"/>
                        </a:xfrm>
                      </wpg:grpSpPr>
                      <wps:wsp>
                        <wps:cNvPr id="6957" name="Rectangle 1341"/>
                        <wps:cNvSpPr>
                          <a:spLocks noChangeArrowheads="1"/>
                        </wps:cNvSpPr>
                        <wps:spPr bwMode="auto">
                          <a:xfrm>
                            <a:off x="218" y="1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58" name="Rectangle 1342"/>
                        <wps:cNvSpPr>
                          <a:spLocks noChangeArrowheads="1"/>
                        </wps:cNvSpPr>
                        <wps:spPr bwMode="auto">
                          <a:xfrm>
                            <a:off x="218" y="583"/>
                            <a:ext cx="20026" cy="6228"/>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59" name="Rectangle 1343"/>
                        <wps:cNvSpPr>
                          <a:spLocks noChangeArrowheads="1"/>
                        </wps:cNvSpPr>
                        <wps:spPr bwMode="auto">
                          <a:xfrm>
                            <a:off x="201" y="679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0" name="Rectangle 1344"/>
                        <wps:cNvSpPr>
                          <a:spLocks noChangeArrowheads="1"/>
                        </wps:cNvSpPr>
                        <wps:spPr bwMode="auto">
                          <a:xfrm>
                            <a:off x="201" y="7365"/>
                            <a:ext cx="20026" cy="557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BE2618" id="Group 1340" o:spid="_x0000_s1026" style="position:absolute;margin-left:10.05pt;margin-top:.7pt;width:1002.15pt;height:646.3pt;z-index:-251563520;mso-position-horizontal-relative:page" coordorigin="201,14" coordsize="20043,12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">
                <v:rect id="Rectangle 1341" o:spid="_x0000_s1027" style="position:absolute;left:218;top:1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" fillcolor="#f4f1e9" stroked="f"/>
                <v:rect id="Rectangle 1342" o:spid="_x0000_s1028" style="position:absolute;left:218;top:583;width:20026;height:6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" fillcolor="#faf7e7" stroked="f"/>
                <v:rect id="Rectangle 1343" o:spid="_x0000_s1029" style="position:absolute;left:201;top:679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" fillcolor="#f4f1e9" stroked="f"/>
                <v:rect id="Rectangle 1344" o:spid="_x0000_s1030" style="position:absolute;left:201;top:7365;width:20026;height:5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" fillcolor="#faf7e7" stroked="f"/>
                <w10:wrap anchorx="page"/>
              </v:group>
            </w:pict>
          </mc:Fallback>
        </mc:AlternateContent>
      </w:r>
      <w:r w:rsidR="00A23307" w:rsidRPr="00A23307">
        <w:rPr>
          <w:rFonts w:ascii="Arial"/>
          <w:b/>
          <w:color w:val="1F2023"/>
          <w:sz w:val="36"/>
          <w:lang w:val="et-EE"/>
        </w:rPr>
        <w:t xml:space="preserve"> </w:t>
      </w:r>
      <w:r w:rsidR="00A23307" w:rsidRPr="00746325">
        <w:rPr>
          <w:rFonts w:ascii="Arial"/>
          <w:b/>
          <w:color w:val="1F2023"/>
          <w:sz w:val="36"/>
          <w:lang w:val="et-EE"/>
        </w:rPr>
        <w:t>Teadmised, oskused ja p</w:t>
      </w:r>
      <w:r w:rsidR="00A23307" w:rsidRPr="00746325">
        <w:rPr>
          <w:rFonts w:ascii="Arial"/>
          <w:b/>
          <w:color w:val="1F2023"/>
          <w:sz w:val="36"/>
          <w:lang w:val="et-EE"/>
        </w:rPr>
        <w:t>ä</w:t>
      </w:r>
      <w:r w:rsidR="00A23307" w:rsidRPr="00746325">
        <w:rPr>
          <w:rFonts w:ascii="Arial"/>
          <w:b/>
          <w:color w:val="1F2023"/>
          <w:sz w:val="36"/>
          <w:lang w:val="et-EE"/>
        </w:rPr>
        <w:t xml:space="preserve">devused, mida </w:t>
      </w:r>
      <w:r w:rsidR="00A23307">
        <w:rPr>
          <w:rFonts w:ascii="Arial"/>
          <w:b/>
          <w:color w:val="1F2023"/>
          <w:sz w:val="36"/>
          <w:lang w:val="et-EE"/>
        </w:rPr>
        <w:t>arendavad NEET naised</w:t>
      </w:r>
      <w:r w:rsidR="00536928" w:rsidRPr="00746325">
        <w:rPr>
          <w:rFonts w:ascii="Arial"/>
          <w:b/>
          <w:color w:val="1F2023"/>
          <w:sz w:val="36"/>
          <w:lang w:val="et-EE"/>
        </w:rPr>
        <w:t>:</w:t>
      </w:r>
    </w:p>
    <w:p w14:paraId="6C7CE9BF" w14:textId="56F5897F" w:rsidR="00065C28" w:rsidRPr="00746325" w:rsidRDefault="00536928">
      <w:pPr>
        <w:pStyle w:val="a5"/>
        <w:numPr>
          <w:ilvl w:val="0"/>
          <w:numId w:val="59"/>
        </w:numPr>
        <w:tabs>
          <w:tab w:val="left" w:pos="704"/>
        </w:tabs>
        <w:spacing w:before="155"/>
        <w:rPr>
          <w:sz w:val="36"/>
          <w:lang w:val="et-EE"/>
        </w:rPr>
      </w:pPr>
      <w:r w:rsidRPr="00746325">
        <w:rPr>
          <w:sz w:val="36"/>
          <w:lang w:val="et-EE"/>
        </w:rPr>
        <w:t>Äriplaani praktili</w:t>
      </w:r>
      <w:r w:rsidR="00A23307">
        <w:rPr>
          <w:sz w:val="36"/>
          <w:lang w:val="et-EE"/>
        </w:rPr>
        <w:t>ne</w:t>
      </w:r>
      <w:r w:rsidRPr="00746325">
        <w:rPr>
          <w:sz w:val="36"/>
          <w:lang w:val="et-EE"/>
        </w:rPr>
        <w:t xml:space="preserve"> rakend</w:t>
      </w:r>
      <w:r w:rsidR="00A23307">
        <w:rPr>
          <w:sz w:val="36"/>
          <w:lang w:val="et-EE"/>
        </w:rPr>
        <w:t>amine</w:t>
      </w:r>
      <w:r w:rsidRPr="00746325">
        <w:rPr>
          <w:sz w:val="36"/>
          <w:lang w:val="et-EE"/>
        </w:rPr>
        <w:t>.</w:t>
      </w:r>
    </w:p>
    <w:p w14:paraId="0F203130" w14:textId="77777777" w:rsidR="00065C28" w:rsidRPr="00746325" w:rsidRDefault="00536928">
      <w:pPr>
        <w:pStyle w:val="a5"/>
        <w:numPr>
          <w:ilvl w:val="0"/>
          <w:numId w:val="59"/>
        </w:numPr>
        <w:tabs>
          <w:tab w:val="left" w:pos="704"/>
        </w:tabs>
        <w:rPr>
          <w:sz w:val="36"/>
          <w:lang w:val="et-EE"/>
        </w:rPr>
      </w:pPr>
      <w:r w:rsidRPr="00746325">
        <w:rPr>
          <w:sz w:val="36"/>
          <w:lang w:val="et-EE"/>
        </w:rPr>
        <w:t>Teadmised äriplaani põhikomponentidest.</w:t>
      </w:r>
    </w:p>
    <w:p w14:paraId="1739C0C1" w14:textId="185A3E3A" w:rsidR="00065C28" w:rsidRPr="00746325" w:rsidRDefault="00A23307">
      <w:pPr>
        <w:pStyle w:val="a5"/>
        <w:numPr>
          <w:ilvl w:val="0"/>
          <w:numId w:val="59"/>
        </w:numPr>
        <w:tabs>
          <w:tab w:val="left" w:pos="704"/>
        </w:tabs>
        <w:rPr>
          <w:sz w:val="36"/>
          <w:lang w:val="et-EE"/>
        </w:rPr>
      </w:pPr>
      <w:r>
        <w:rPr>
          <w:sz w:val="36"/>
          <w:lang w:val="et-EE"/>
        </w:rPr>
        <w:t>Otsuste tegemise oskus.</w:t>
      </w:r>
    </w:p>
    <w:p w14:paraId="1DA46609" w14:textId="77777777" w:rsidR="00065C28" w:rsidRPr="00746325" w:rsidRDefault="00536928">
      <w:pPr>
        <w:pStyle w:val="a5"/>
        <w:numPr>
          <w:ilvl w:val="0"/>
          <w:numId w:val="59"/>
        </w:numPr>
        <w:tabs>
          <w:tab w:val="left" w:pos="704"/>
        </w:tabs>
        <w:spacing w:before="27"/>
        <w:rPr>
          <w:sz w:val="36"/>
          <w:lang w:val="et-EE"/>
        </w:rPr>
      </w:pPr>
      <w:r w:rsidRPr="00746325">
        <w:rPr>
          <w:sz w:val="36"/>
          <w:lang w:val="et-EE"/>
        </w:rPr>
        <w:t>Suhtlemisoskus.</w:t>
      </w:r>
    </w:p>
    <w:p w14:paraId="46EB2A68" w14:textId="77777777" w:rsidR="00065C28" w:rsidRPr="00746325" w:rsidRDefault="00536928">
      <w:pPr>
        <w:pStyle w:val="a5"/>
        <w:numPr>
          <w:ilvl w:val="0"/>
          <w:numId w:val="59"/>
        </w:numPr>
        <w:tabs>
          <w:tab w:val="left" w:pos="704"/>
        </w:tabs>
        <w:rPr>
          <w:sz w:val="36"/>
          <w:lang w:val="et-EE"/>
        </w:rPr>
      </w:pPr>
      <w:r w:rsidRPr="00746325">
        <w:rPr>
          <w:sz w:val="36"/>
          <w:lang w:val="et-EE"/>
        </w:rPr>
        <w:t>Avaliku esinemise oskus.</w:t>
      </w:r>
    </w:p>
    <w:p w14:paraId="46C6A808" w14:textId="77777777" w:rsidR="00065C28" w:rsidRPr="00746325" w:rsidRDefault="00536928">
      <w:pPr>
        <w:pStyle w:val="a5"/>
        <w:numPr>
          <w:ilvl w:val="0"/>
          <w:numId w:val="59"/>
        </w:numPr>
        <w:tabs>
          <w:tab w:val="left" w:pos="704"/>
        </w:tabs>
        <w:rPr>
          <w:sz w:val="36"/>
          <w:lang w:val="et-EE"/>
        </w:rPr>
      </w:pPr>
      <w:r w:rsidRPr="00746325">
        <w:rPr>
          <w:sz w:val="36"/>
          <w:lang w:val="et-EE"/>
        </w:rPr>
        <w:t>Kriitiline mõtlemine.</w:t>
      </w:r>
    </w:p>
    <w:p w14:paraId="4E2902FD" w14:textId="77777777" w:rsidR="00065C28" w:rsidRPr="00746325" w:rsidRDefault="00536928">
      <w:pPr>
        <w:pStyle w:val="a5"/>
        <w:numPr>
          <w:ilvl w:val="0"/>
          <w:numId w:val="59"/>
        </w:numPr>
        <w:tabs>
          <w:tab w:val="left" w:pos="704"/>
        </w:tabs>
        <w:rPr>
          <w:sz w:val="36"/>
          <w:lang w:val="et-EE"/>
        </w:rPr>
      </w:pPr>
      <w:r w:rsidRPr="00746325">
        <w:rPr>
          <w:sz w:val="36"/>
          <w:lang w:val="et-EE"/>
        </w:rPr>
        <w:t>Loovus.</w:t>
      </w:r>
    </w:p>
    <w:p w14:paraId="166473B6" w14:textId="713D2FD4" w:rsidR="00065C28" w:rsidRPr="00746325" w:rsidRDefault="00A23307">
      <w:pPr>
        <w:pStyle w:val="a5"/>
        <w:numPr>
          <w:ilvl w:val="0"/>
          <w:numId w:val="59"/>
        </w:numPr>
        <w:tabs>
          <w:tab w:val="left" w:pos="704"/>
        </w:tabs>
        <w:spacing w:before="28"/>
        <w:rPr>
          <w:sz w:val="36"/>
          <w:lang w:val="et-EE"/>
        </w:rPr>
      </w:pPr>
      <w:r>
        <w:rPr>
          <w:sz w:val="36"/>
          <w:lang w:val="et-EE"/>
        </w:rPr>
        <w:t xml:space="preserve">Koostöö tegemise oskus igapäevaelu probleemide lahendamiseks. </w:t>
      </w:r>
    </w:p>
    <w:p w14:paraId="26B7D1C1" w14:textId="77777777" w:rsidR="00DA1199" w:rsidRPr="00746325" w:rsidRDefault="00DA1199">
      <w:pPr>
        <w:pStyle w:val="a3"/>
        <w:rPr>
          <w:sz w:val="20"/>
          <w:lang w:val="et-EE"/>
        </w:rPr>
      </w:pPr>
    </w:p>
    <w:p w14:paraId="74F69B46" w14:textId="77777777" w:rsidR="00DA1199" w:rsidRPr="00746325" w:rsidRDefault="00DA1199">
      <w:pPr>
        <w:pStyle w:val="a3"/>
        <w:rPr>
          <w:sz w:val="20"/>
          <w:lang w:val="et-EE"/>
        </w:rPr>
      </w:pPr>
    </w:p>
    <w:p w14:paraId="33AFB52E" w14:textId="77777777" w:rsidR="00DA1199" w:rsidRPr="00746325" w:rsidRDefault="00DA1199">
      <w:pPr>
        <w:pStyle w:val="a3"/>
        <w:rPr>
          <w:sz w:val="20"/>
          <w:lang w:val="et-EE"/>
        </w:rPr>
      </w:pPr>
    </w:p>
    <w:p w14:paraId="76C67D26" w14:textId="77777777" w:rsidR="00DA1199" w:rsidRPr="00746325" w:rsidRDefault="00DA1199">
      <w:pPr>
        <w:pStyle w:val="a3"/>
        <w:rPr>
          <w:sz w:val="20"/>
          <w:lang w:val="et-EE"/>
        </w:rPr>
      </w:pPr>
    </w:p>
    <w:p w14:paraId="37BC1A09" w14:textId="77777777" w:rsidR="00DA1199" w:rsidRPr="00746325" w:rsidRDefault="00DA1199">
      <w:pPr>
        <w:pStyle w:val="a3"/>
        <w:rPr>
          <w:sz w:val="20"/>
          <w:lang w:val="et-EE"/>
        </w:rPr>
      </w:pPr>
    </w:p>
    <w:p w14:paraId="463F8F3B" w14:textId="77777777" w:rsidR="00DA1199" w:rsidRPr="00746325" w:rsidRDefault="00DA1199">
      <w:pPr>
        <w:pStyle w:val="a3"/>
        <w:rPr>
          <w:sz w:val="20"/>
          <w:lang w:val="et-EE"/>
        </w:rPr>
      </w:pPr>
    </w:p>
    <w:p w14:paraId="0F669A9C" w14:textId="77777777" w:rsidR="00DA1199" w:rsidRPr="00746325" w:rsidRDefault="00DA1199">
      <w:pPr>
        <w:pStyle w:val="a3"/>
        <w:rPr>
          <w:sz w:val="20"/>
          <w:lang w:val="et-EE"/>
        </w:rPr>
      </w:pPr>
    </w:p>
    <w:p w14:paraId="6E4613C8" w14:textId="77777777" w:rsidR="00DA1199" w:rsidRPr="00746325" w:rsidRDefault="00DA1199">
      <w:pPr>
        <w:pStyle w:val="a3"/>
        <w:spacing w:before="6"/>
        <w:rPr>
          <w:sz w:val="26"/>
          <w:lang w:val="et-EE"/>
        </w:rPr>
      </w:pPr>
    </w:p>
    <w:p w14:paraId="2E3CFC15" w14:textId="783D826C" w:rsidR="00A23307" w:rsidRPr="00A23307" w:rsidRDefault="00A23307" w:rsidP="00A23307">
      <w:pPr>
        <w:pStyle w:val="a5"/>
        <w:tabs>
          <w:tab w:val="left" w:pos="684"/>
        </w:tabs>
        <w:spacing w:before="158"/>
        <w:ind w:left="684" w:firstLine="0"/>
        <w:rPr>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 xml:space="preserve">devused, mida </w:t>
      </w:r>
      <w:r>
        <w:rPr>
          <w:rFonts w:ascii="Arial"/>
          <w:b/>
          <w:color w:val="1F2023"/>
          <w:sz w:val="36"/>
          <w:lang w:val="et-EE"/>
        </w:rPr>
        <w:t>arendavad koolitajad</w:t>
      </w:r>
      <w:r w:rsidRPr="00746325">
        <w:rPr>
          <w:rFonts w:ascii="Arial"/>
          <w:b/>
          <w:color w:val="1F2023"/>
          <w:sz w:val="36"/>
          <w:lang w:val="et-EE"/>
        </w:rPr>
        <w:t>:</w:t>
      </w:r>
    </w:p>
    <w:p w14:paraId="57C2B6CF" w14:textId="277E65AA" w:rsidR="00065C28" w:rsidRPr="00746325" w:rsidRDefault="00A23307">
      <w:pPr>
        <w:pStyle w:val="a5"/>
        <w:numPr>
          <w:ilvl w:val="0"/>
          <w:numId w:val="59"/>
        </w:numPr>
        <w:tabs>
          <w:tab w:val="left" w:pos="684"/>
        </w:tabs>
        <w:spacing w:before="158"/>
        <w:ind w:left="684"/>
        <w:rPr>
          <w:sz w:val="36"/>
          <w:lang w:val="et-EE"/>
        </w:rPr>
      </w:pPr>
      <w:r>
        <w:rPr>
          <w:sz w:val="36"/>
          <w:lang w:val="et-EE"/>
        </w:rPr>
        <w:t>Meeskonnatöö</w:t>
      </w:r>
      <w:r w:rsidR="00536928" w:rsidRPr="00746325">
        <w:rPr>
          <w:sz w:val="36"/>
          <w:lang w:val="et-EE"/>
        </w:rPr>
        <w:t>.</w:t>
      </w:r>
    </w:p>
    <w:p w14:paraId="63EC0F3E" w14:textId="77777777" w:rsidR="00065C28" w:rsidRPr="00746325" w:rsidRDefault="00536928">
      <w:pPr>
        <w:pStyle w:val="a5"/>
        <w:numPr>
          <w:ilvl w:val="0"/>
          <w:numId w:val="59"/>
        </w:numPr>
        <w:tabs>
          <w:tab w:val="left" w:pos="684"/>
        </w:tabs>
        <w:spacing w:before="32"/>
        <w:ind w:left="684"/>
        <w:rPr>
          <w:sz w:val="36"/>
          <w:lang w:val="et-EE"/>
        </w:rPr>
      </w:pPr>
      <w:r w:rsidRPr="00746325">
        <w:rPr>
          <w:sz w:val="36"/>
          <w:lang w:val="et-EE"/>
        </w:rPr>
        <w:t>Tegelike tingimuste simuleerimine.</w:t>
      </w:r>
    </w:p>
    <w:p w14:paraId="7211BAE0" w14:textId="77777777" w:rsidR="00065C28" w:rsidRPr="00746325" w:rsidRDefault="00536928">
      <w:pPr>
        <w:pStyle w:val="a5"/>
        <w:numPr>
          <w:ilvl w:val="0"/>
          <w:numId w:val="59"/>
        </w:numPr>
        <w:tabs>
          <w:tab w:val="left" w:pos="684"/>
        </w:tabs>
        <w:spacing w:before="27"/>
        <w:ind w:left="684"/>
        <w:rPr>
          <w:sz w:val="36"/>
          <w:lang w:val="et-EE"/>
        </w:rPr>
      </w:pPr>
      <w:r w:rsidRPr="00746325">
        <w:rPr>
          <w:sz w:val="36"/>
          <w:lang w:val="et-EE"/>
        </w:rPr>
        <w:t>Metoodika praktiseerimine.</w:t>
      </w:r>
    </w:p>
    <w:p w14:paraId="2D3B1F28" w14:textId="77777777" w:rsidR="00065C28" w:rsidRPr="00746325" w:rsidRDefault="00536928">
      <w:pPr>
        <w:pStyle w:val="a5"/>
        <w:numPr>
          <w:ilvl w:val="0"/>
          <w:numId w:val="59"/>
        </w:numPr>
        <w:tabs>
          <w:tab w:val="left" w:pos="684"/>
        </w:tabs>
        <w:ind w:left="684"/>
        <w:rPr>
          <w:sz w:val="36"/>
          <w:lang w:val="et-EE"/>
        </w:rPr>
      </w:pPr>
      <w:r w:rsidRPr="00746325">
        <w:rPr>
          <w:sz w:val="36"/>
          <w:lang w:val="et-EE"/>
        </w:rPr>
        <w:t>Akadeemilise tulemuslikkuse parandamine.</w:t>
      </w:r>
    </w:p>
    <w:p w14:paraId="50271E11" w14:textId="0B275DA6" w:rsidR="00065C28" w:rsidRPr="00746325" w:rsidRDefault="00536928">
      <w:pPr>
        <w:pStyle w:val="a5"/>
        <w:numPr>
          <w:ilvl w:val="0"/>
          <w:numId w:val="59"/>
        </w:numPr>
        <w:tabs>
          <w:tab w:val="left" w:pos="684"/>
        </w:tabs>
        <w:ind w:left="684"/>
        <w:rPr>
          <w:sz w:val="36"/>
          <w:lang w:val="et-EE"/>
        </w:rPr>
      </w:pPr>
      <w:r w:rsidRPr="00746325">
        <w:rPr>
          <w:sz w:val="36"/>
          <w:lang w:val="et-EE"/>
        </w:rPr>
        <w:t>NEET</w:t>
      </w:r>
      <w:r w:rsidR="00A23307">
        <w:rPr>
          <w:sz w:val="36"/>
          <w:lang w:val="et-EE"/>
        </w:rPr>
        <w:t xml:space="preserve"> osalejate</w:t>
      </w:r>
      <w:r w:rsidRPr="00746325">
        <w:rPr>
          <w:sz w:val="36"/>
          <w:lang w:val="et-EE"/>
        </w:rPr>
        <w:t xml:space="preserve"> motiveerimine ja kaasamine.</w:t>
      </w:r>
    </w:p>
    <w:p w14:paraId="07B95888" w14:textId="77777777" w:rsidR="00DA1199" w:rsidRPr="00746325" w:rsidRDefault="00DA1199">
      <w:pPr>
        <w:rPr>
          <w:sz w:val="36"/>
          <w:lang w:val="et-EE"/>
        </w:rPr>
        <w:sectPr w:rsidR="00DA1199" w:rsidRPr="00746325">
          <w:footerReference w:type="default" r:id="rId184"/>
          <w:pgSz w:w="20480" w:h="15360" w:orient="landscape"/>
          <w:pgMar w:top="240" w:right="20" w:bottom="280" w:left="20" w:header="0" w:footer="0" w:gutter="0"/>
          <w:cols w:space="720"/>
        </w:sectPr>
      </w:pPr>
    </w:p>
    <w:p w14:paraId="6C861186" w14:textId="4BA4B3C9" w:rsidR="00DA1199" w:rsidRPr="00746325" w:rsidRDefault="001D431D">
      <w:pPr>
        <w:pStyle w:val="a3"/>
        <w:ind w:left="232"/>
        <w:rPr>
          <w:sz w:val="20"/>
          <w:lang w:val="et-EE"/>
        </w:rPr>
      </w:pPr>
      <w:r>
        <w:rPr>
          <w:noProof/>
        </w:rPr>
        <w:lastRenderedPageBreak/>
        <mc:AlternateContent>
          <mc:Choice Requires="wpg">
            <w:drawing>
              <wp:inline distT="0" distB="0" distL="0" distR="0" wp14:anchorId="02878C06" wp14:editId="135A3AEF">
                <wp:extent cx="12673965" cy="1039495"/>
                <wp:effectExtent l="0" t="0" r="0" b="1905"/>
                <wp:docPr id="6953" name="Group 696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954" name="Rectangle 3056"/>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55" name="Text Box 3057"/>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9810CE" w14:textId="60F3566F" w:rsidR="00A934EA" w:rsidRDefault="00A934EA" w:rsidP="006936E6">
                              <w:pPr>
                                <w:spacing w:before="445"/>
                                <w:ind w:left="144"/>
                                <w:rPr>
                                  <w:rFonts w:ascii="Arial" w:hAnsi="Arial"/>
                                  <w:b/>
                                  <w:sz w:val="48"/>
                                </w:rPr>
                              </w:pPr>
                              <w:r>
                                <w:rPr>
                                  <w:rFonts w:ascii="Arial" w:hAnsi="Arial"/>
                                  <w:b/>
                                  <w:color w:val="1F2023"/>
                                  <w:sz w:val="48"/>
                                </w:rPr>
                                <w:t>E-tervishoid: korraldamine, 1. samm.</w:t>
                              </w:r>
                            </w:p>
                            <w:p w14:paraId="3C08E8B9" w14:textId="77777777" w:rsidR="00A934EA" w:rsidRDefault="00A934EA">
                              <w:pPr>
                                <w:spacing w:before="445"/>
                                <w:ind w:left="144"/>
                                <w:rPr>
                                  <w:rFonts w:ascii="Arial" w:hAnsi="Arial"/>
                                  <w:b/>
                                  <w:sz w:val="48"/>
                                </w:rPr>
                              </w:pPr>
                            </w:p>
                          </w:txbxContent>
                        </wps:txbx>
                        <wps:bodyPr rot="0" vert="horz" wrap="square" lIns="0" tIns="0" rIns="0" bIns="0" anchor="t" anchorCtr="0" upright="1">
                          <a:noAutofit/>
                        </wps:bodyPr>
                      </wps:wsp>
                    </wpg:wgp>
                  </a:graphicData>
                </a:graphic>
              </wp:inline>
            </w:drawing>
          </mc:Choice>
          <mc:Fallback>
            <w:pict>
              <v:group w14:anchorId="02878C06" id="Group 6967" o:spid="_x0000_s1316"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">
                <o:lock v:ext="edit" aspectratio="t"/>
                <v:rect id="Rectangle 3056" o:spid="_x0000_s1317"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" fillcolor="#ffc22c" stroked="f">
                  <o:lock v:ext="edit" aspectratio="t"/>
                </v:rect>
                <v:shape id="Text Box 3057" o:spid="_x0000_s1318"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" filled="f" stroked="f">
                  <o:lock v:ext="edit" aspectratio="t"/>
                  <v:textbox inset="0,0,0,0">
                    <w:txbxContent>
                      <w:p w14:paraId="009810CE" w14:textId="60F3566F" w:rsidR="00A934EA" w:rsidRDefault="00A934EA" w:rsidP="006936E6">
                        <w:pPr>
                          <w:spacing w:before="445"/>
                          <w:ind w:left="144"/>
                          <w:rPr>
                            <w:rFonts w:ascii="Arial" w:hAnsi="Arial"/>
                            <w:b/>
                            <w:sz w:val="48"/>
                          </w:rPr>
                        </w:pPr>
                        <w:r>
                          <w:rPr>
                            <w:rFonts w:ascii="Arial" w:hAnsi="Arial"/>
                            <w:b/>
                            <w:color w:val="1F2023"/>
                            <w:sz w:val="48"/>
                          </w:rPr>
                          <w:t>E-</w:t>
                        </w:r>
                        <w:proofErr w:type="spellStart"/>
                        <w:r>
                          <w:rPr>
                            <w:rFonts w:ascii="Arial" w:hAnsi="Arial"/>
                            <w:b/>
                            <w:color w:val="1F2023"/>
                            <w:sz w:val="48"/>
                          </w:rPr>
                          <w:t>tervishoid</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1. </w:t>
                        </w:r>
                        <w:proofErr w:type="spellStart"/>
                        <w:r>
                          <w:rPr>
                            <w:rFonts w:ascii="Arial" w:hAnsi="Arial"/>
                            <w:b/>
                            <w:color w:val="1F2023"/>
                            <w:sz w:val="48"/>
                          </w:rPr>
                          <w:t>samm</w:t>
                        </w:r>
                        <w:proofErr w:type="spellEnd"/>
                        <w:r>
                          <w:rPr>
                            <w:rFonts w:ascii="Arial" w:hAnsi="Arial"/>
                            <w:b/>
                            <w:color w:val="1F2023"/>
                            <w:sz w:val="48"/>
                          </w:rPr>
                          <w:t>.</w:t>
                        </w:r>
                      </w:p>
                      <w:p w14:paraId="3C08E8B9" w14:textId="77777777" w:rsidR="00A934EA" w:rsidRDefault="00A934EA">
                        <w:pPr>
                          <w:spacing w:before="445"/>
                          <w:ind w:left="144"/>
                          <w:rPr>
                            <w:rFonts w:ascii="Arial" w:hAnsi="Arial"/>
                            <w:b/>
                            <w:sz w:val="48"/>
                          </w:rPr>
                        </w:pPr>
                      </w:p>
                    </w:txbxContent>
                  </v:textbox>
                </v:shape>
                <w10:anchorlock/>
              </v:group>
            </w:pict>
          </mc:Fallback>
        </mc:AlternateContent>
      </w:r>
    </w:p>
    <w:p w14:paraId="6E5B43C1" w14:textId="77777777" w:rsidR="00DA1199" w:rsidRPr="00746325" w:rsidRDefault="00DA1199">
      <w:pPr>
        <w:pStyle w:val="a3"/>
        <w:spacing w:before="3"/>
        <w:rPr>
          <w:sz w:val="25"/>
          <w:lang w:val="et-EE"/>
        </w:rPr>
      </w:pPr>
    </w:p>
    <w:p w14:paraId="3E43298A" w14:textId="2FAF6576" w:rsidR="00065C28" w:rsidRPr="00746325" w:rsidRDefault="001D431D">
      <w:pPr>
        <w:spacing w:before="112"/>
        <w:ind w:left="8465"/>
        <w:jc w:val="both"/>
        <w:rPr>
          <w:rFonts w:ascii="Arial"/>
          <w:b/>
          <w:sz w:val="36"/>
          <w:lang w:val="et-EE"/>
        </w:rPr>
      </w:pPr>
      <w:r>
        <w:rPr>
          <w:noProof/>
        </w:rPr>
        <mc:AlternateContent>
          <mc:Choice Requires="wpg">
            <w:drawing>
              <wp:anchor distT="0" distB="0" distL="114300" distR="114300" simplePos="0" relativeHeight="251671040" behindDoc="0" locked="0" layoutInCell="1" allowOverlap="1" wp14:anchorId="0F0C8E17" wp14:editId="0793A9A3">
                <wp:simplePos x="0" y="0"/>
                <wp:positionH relativeFrom="page">
                  <wp:posOffset>148590</wp:posOffset>
                </wp:positionH>
                <wp:positionV relativeFrom="paragraph">
                  <wp:posOffset>7620</wp:posOffset>
                </wp:positionV>
                <wp:extent cx="4794885" cy="7926070"/>
                <wp:effectExtent l="0" t="0" r="0" b="0"/>
                <wp:wrapNone/>
                <wp:docPr id="6941" name="Group 696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794885" cy="7926070"/>
                          <a:chOff x="234" y="12"/>
                          <a:chExt cx="7551" cy="12482"/>
                        </a:xfrm>
                      </wpg:grpSpPr>
                      <wps:wsp>
                        <wps:cNvPr id="6946" name="Rectangle 3051"/>
                        <wps:cNvSpPr>
                          <a:spLocks noChangeAspect="1" noChangeArrowheads="1"/>
                        </wps:cNvSpPr>
                        <wps:spPr bwMode="auto">
                          <a:xfrm>
                            <a:off x="234" y="12"/>
                            <a:ext cx="7551"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47" name="Rectangle 3052"/>
                        <wps:cNvSpPr>
                          <a:spLocks noChangeAspect="1" noChangeArrowheads="1"/>
                        </wps:cNvSpPr>
                        <wps:spPr bwMode="auto">
                          <a:xfrm>
                            <a:off x="234" y="518"/>
                            <a:ext cx="7551" cy="281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48" name="Picture 3053"/>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238" y="2971"/>
                            <a:ext cx="7521" cy="9523"/>
                          </a:xfrm>
                          <a:prstGeom prst="rect">
                            <a:avLst/>
                          </a:prstGeom>
                          <a:noFill/>
                          <a:extLst>
                            <a:ext uri="{909E8E84-426E-40DD-AFC4-6F175D3DCCD1}">
                              <a14:hiddenFill xmlns:a14="http://schemas.microsoft.com/office/drawing/2010/main">
                                <a:solidFill>
                                  <a:srgbClr val="FFFFFF"/>
                                </a:solidFill>
                              </a14:hiddenFill>
                            </a:ext>
                          </a:extLst>
                        </pic:spPr>
                      </pic:pic>
                      <wps:wsp>
                        <wps:cNvPr id="6949" name="Text Box 3054"/>
                        <wps:cNvSpPr txBox="1">
                          <a:spLocks noChangeAspect="1" noChangeArrowheads="1"/>
                        </wps:cNvSpPr>
                        <wps:spPr bwMode="auto">
                          <a:xfrm>
                            <a:off x="234" y="12"/>
                            <a:ext cx="7551" cy="124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5BD20" w14:textId="77777777" w:rsidR="00A934EA" w:rsidRDefault="00A934EA">
                              <w:pPr>
                                <w:spacing w:before="89" w:line="261" w:lineRule="auto"/>
                                <w:ind w:left="142" w:right="151"/>
                                <w:rPr>
                                  <w:sz w:val="32"/>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0C8E17" id="Group 6962" o:spid="_x0000_s1319" style="position:absolute;left:0;text-align:left;margin-left:11.7pt;margin-top:.6pt;width:377.55pt;height:624.1pt;z-index:251671040;mso-position-horizontal-relative:page;mso-position-vertical-relative:text" coordorigin="234,12" coordsize="7551,12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">
                <o:lock v:ext="edit" aspectratio="t"/>
                <v:rect id="Rectangle 3051" o:spid="_x0000_s1320" style="position:absolute;left:234;top:12;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" fillcolor="#f4f1e9" stroked="f">
                  <o:lock v:ext="edit" aspectratio="t"/>
                </v:rect>
                <v:rect id="Rectangle 3052" o:spid="_x0000_s1321" style="position:absolute;left:234;top:518;width:7551;height:2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" fillcolor="#faf7e7" stroked="f">
                  <o:lock v:ext="edit" aspectratio="t"/>
                </v:rect>
                <v:shape id="Picture 3053" o:spid="_x0000_s1322" type="#_x0000_t75" style="position:absolute;left:238;top:2971;width:7521;height:9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">
                  <v:imagedata r:id="rId186" o:title=""/>
                </v:shape>
                <v:shape id="Text Box 3054" o:spid="_x0000_s1323" type="#_x0000_t202" style="position:absolute;left:234;top:12;width:7551;height:12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" filled="f" stroked="f">
                  <o:lock v:ext="edit" aspectratio="t"/>
                  <v:textbox inset="0,0,0,0">
                    <w:txbxContent>
                      <w:p w14:paraId="4E45BD20" w14:textId="77777777" w:rsidR="00A934EA" w:rsidRDefault="00A934EA">
                        <w:pPr>
                          <w:spacing w:before="89" w:line="261" w:lineRule="auto"/>
                          <w:ind w:left="142" w:right="151"/>
                          <w:rPr>
                            <w:sz w:val="32"/>
                          </w:rPr>
                        </w:pPr>
                      </w:p>
                    </w:txbxContent>
                  </v:textbox>
                </v:shape>
                <w10:wrap anchorx="page"/>
              </v:group>
            </w:pict>
          </mc:Fallback>
        </mc:AlternateContent>
      </w:r>
      <w:r>
        <w:rPr>
          <w:noProof/>
        </w:rPr>
        <mc:AlternateContent>
          <mc:Choice Requires="wpg">
            <w:drawing>
              <wp:anchor distT="0" distB="0" distL="114300" distR="114300" simplePos="0" relativeHeight="251753984" behindDoc="1" locked="0" layoutInCell="1" allowOverlap="1" wp14:anchorId="440E5575" wp14:editId="46DF7847">
                <wp:simplePos x="0" y="0"/>
                <wp:positionH relativeFrom="page">
                  <wp:posOffset>5296535</wp:posOffset>
                </wp:positionH>
                <wp:positionV relativeFrom="paragraph">
                  <wp:posOffset>24130</wp:posOffset>
                </wp:positionV>
                <wp:extent cx="7540625" cy="7941310"/>
                <wp:effectExtent l="0" t="0" r="0" b="0"/>
                <wp:wrapNone/>
                <wp:docPr id="6923" name="Group 1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0625" cy="7941310"/>
                          <a:chOff x="8341" y="38"/>
                          <a:chExt cx="11875" cy="12506"/>
                        </a:xfrm>
                      </wpg:grpSpPr>
                      <wps:wsp>
                        <wps:cNvPr id="6924" name="Rectangle 1330"/>
                        <wps:cNvSpPr>
                          <a:spLocks noChangeArrowheads="1"/>
                        </wps:cNvSpPr>
                        <wps:spPr bwMode="auto">
                          <a:xfrm>
                            <a:off x="8341" y="38"/>
                            <a:ext cx="11871" cy="63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37" name="Rectangle 1331"/>
                        <wps:cNvSpPr>
                          <a:spLocks noChangeArrowheads="1"/>
                        </wps:cNvSpPr>
                        <wps:spPr bwMode="auto">
                          <a:xfrm>
                            <a:off x="8345" y="556"/>
                            <a:ext cx="11871" cy="11988"/>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2B299B" id="Group 1329" o:spid="_x0000_s1026" style="position:absolute;margin-left:417.05pt;margin-top:1.9pt;width:593.75pt;height:625.3pt;z-index:-251562496;mso-position-horizontal-relative:page" coordorigin="8341,38" coordsize="11875,12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">
                <v:rect id="Rectangle 1330" o:spid="_x0000_s1027" style="position:absolute;left:8341;top:38;width:11871;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" fillcolor="#f4f1e9" stroked="f"/>
                <v:rect id="Rectangle 1331" o:spid="_x0000_s1028" style="position:absolute;left:8345;top:556;width:11871;height:1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" fillcolor="#faf7e7" stroked="f"/>
                <w10:wrap anchorx="page"/>
              </v:group>
            </w:pict>
          </mc:Fallback>
        </mc:AlternateContent>
      </w:r>
      <w:r w:rsidR="006936E6">
        <w:rPr>
          <w:rFonts w:ascii="Arial"/>
          <w:b/>
          <w:sz w:val="36"/>
          <w:lang w:val="et-EE"/>
        </w:rPr>
        <w:t>1</w:t>
      </w:r>
      <w:r w:rsidR="00536928" w:rsidRPr="00746325">
        <w:rPr>
          <w:rFonts w:ascii="Arial"/>
          <w:b/>
          <w:sz w:val="36"/>
          <w:lang w:val="et-EE"/>
        </w:rPr>
        <w:t>. samm:</w:t>
      </w:r>
    </w:p>
    <w:p w14:paraId="319D78A9" w14:textId="5156AE6E" w:rsidR="00065C28" w:rsidRPr="00746325" w:rsidRDefault="00A23307">
      <w:pPr>
        <w:spacing w:before="104" w:line="259" w:lineRule="auto"/>
        <w:ind w:left="8469" w:right="378"/>
        <w:jc w:val="both"/>
        <w:rPr>
          <w:sz w:val="32"/>
          <w:lang w:val="et-EE"/>
        </w:rPr>
      </w:pPr>
      <w:r>
        <w:rPr>
          <w:sz w:val="32"/>
          <w:lang w:val="et-EE"/>
        </w:rPr>
        <w:t>Koolitaja</w:t>
      </w:r>
      <w:r w:rsidR="00536928" w:rsidRPr="00746325">
        <w:rPr>
          <w:sz w:val="32"/>
          <w:lang w:val="et-EE"/>
        </w:rPr>
        <w:t xml:space="preserve"> annab NEET-naistele järgmise konteksti: "Maria, Estrella ja Penny on olnud aastaid sõbrad, kuna nad kasvasid üles samas naabruskonnas. Estrella oli kolmeks aastaks elama asunud Itaaliasse ja naasis kolmeks kuuks Kreekasse. </w:t>
      </w:r>
      <w:r>
        <w:rPr>
          <w:sz w:val="32"/>
          <w:lang w:val="et-EE"/>
        </w:rPr>
        <w:t>Taasühinemise käigus otsustasid kolm sõpra luua oma ettevõtte</w:t>
      </w:r>
      <w:r w:rsidR="00536928" w:rsidRPr="00746325">
        <w:rPr>
          <w:sz w:val="32"/>
          <w:lang w:val="et-EE"/>
        </w:rPr>
        <w:t xml:space="preserve">. Maria on õppinud infotehnoloogiat, Estrella on töötanud aastaid finantsosakonnas ja Penny on meditsiini müügiesindaja. </w:t>
      </w:r>
      <w:r>
        <w:rPr>
          <w:sz w:val="32"/>
          <w:lang w:val="et-EE"/>
        </w:rPr>
        <w:t>Arvestades oma kogemusi</w:t>
      </w:r>
      <w:r w:rsidR="00536928" w:rsidRPr="00746325">
        <w:rPr>
          <w:sz w:val="32"/>
          <w:lang w:val="et-EE"/>
        </w:rPr>
        <w:t xml:space="preserve"> otsustasid</w:t>
      </w:r>
      <w:r>
        <w:rPr>
          <w:sz w:val="32"/>
          <w:lang w:val="et-EE"/>
        </w:rPr>
        <w:t xml:space="preserve"> nad</w:t>
      </w:r>
      <w:r w:rsidR="00536928" w:rsidRPr="00746325">
        <w:rPr>
          <w:sz w:val="32"/>
          <w:lang w:val="et-EE"/>
        </w:rPr>
        <w:t xml:space="preserve"> </w:t>
      </w:r>
      <w:r>
        <w:rPr>
          <w:sz w:val="32"/>
          <w:lang w:val="et-EE"/>
        </w:rPr>
        <w:t>arendada</w:t>
      </w:r>
      <w:r w:rsidR="00536928" w:rsidRPr="00746325">
        <w:rPr>
          <w:sz w:val="32"/>
          <w:lang w:val="et-EE"/>
        </w:rPr>
        <w:t xml:space="preserve"> mobiilirakenduse, mille eesmärk </w:t>
      </w:r>
      <w:r>
        <w:rPr>
          <w:sz w:val="32"/>
          <w:lang w:val="et-EE"/>
        </w:rPr>
        <w:t>oleks</w:t>
      </w:r>
      <w:r w:rsidR="00536928" w:rsidRPr="00746325">
        <w:rPr>
          <w:sz w:val="32"/>
          <w:lang w:val="et-EE"/>
        </w:rPr>
        <w:t xml:space="preserve"> ühendada erameditsiini- ja farmaatsiateenused. Idee </w:t>
      </w:r>
      <w:r>
        <w:rPr>
          <w:sz w:val="32"/>
          <w:lang w:val="et-EE"/>
        </w:rPr>
        <w:t>seisneb selles</w:t>
      </w:r>
      <w:r w:rsidR="00536928" w:rsidRPr="00746325">
        <w:rPr>
          <w:sz w:val="32"/>
          <w:lang w:val="et-EE"/>
        </w:rPr>
        <w:t xml:space="preserve">, et iga kodanik saab mobiilirakenduse kaudu broneerida aja vajaliku arsti juurde. Kui neil on vaja </w:t>
      </w:r>
      <w:r>
        <w:rPr>
          <w:sz w:val="32"/>
          <w:lang w:val="et-EE"/>
        </w:rPr>
        <w:t>välja kirjutada ravimeid</w:t>
      </w:r>
      <w:r w:rsidR="00536928" w:rsidRPr="00746325">
        <w:rPr>
          <w:sz w:val="32"/>
          <w:lang w:val="et-EE"/>
        </w:rPr>
        <w:t>, saadab apteek need otse patsiendi koju".</w:t>
      </w:r>
    </w:p>
    <w:p w14:paraId="012AC9F5" w14:textId="77777777" w:rsidR="00DA1199" w:rsidRPr="00746325" w:rsidRDefault="00DA1199">
      <w:pPr>
        <w:spacing w:line="259" w:lineRule="auto"/>
        <w:jc w:val="both"/>
        <w:rPr>
          <w:sz w:val="32"/>
          <w:lang w:val="et-EE"/>
        </w:rPr>
        <w:sectPr w:rsidR="00DA1199" w:rsidRPr="00746325">
          <w:footerReference w:type="default" r:id="rId187"/>
          <w:pgSz w:w="20480" w:h="15360" w:orient="landscape"/>
          <w:pgMar w:top="200" w:right="20" w:bottom="280" w:left="20" w:header="0" w:footer="0" w:gutter="0"/>
          <w:cols w:space="720"/>
        </w:sectPr>
      </w:pPr>
    </w:p>
    <w:p w14:paraId="61927852" w14:textId="0DE0043D" w:rsidR="00065C28" w:rsidRPr="00746325" w:rsidRDefault="001D431D">
      <w:pPr>
        <w:pStyle w:val="a3"/>
        <w:ind w:left="232"/>
        <w:rPr>
          <w:sz w:val="20"/>
          <w:lang w:val="et-EE"/>
        </w:rPr>
      </w:pPr>
      <w:r>
        <w:rPr>
          <w:noProof/>
        </w:rPr>
        <w:lastRenderedPageBreak/>
        <mc:AlternateContent>
          <mc:Choice Requires="wpg">
            <w:drawing>
              <wp:anchor distT="0" distB="0" distL="114300" distR="114300" simplePos="0" relativeHeight="251672064" behindDoc="0" locked="0" layoutInCell="1" allowOverlap="1" wp14:anchorId="294A6D86" wp14:editId="06162020">
                <wp:simplePos x="0" y="0"/>
                <wp:positionH relativeFrom="page">
                  <wp:posOffset>131445</wp:posOffset>
                </wp:positionH>
                <wp:positionV relativeFrom="page">
                  <wp:posOffset>1383665</wp:posOffset>
                </wp:positionV>
                <wp:extent cx="6499860" cy="7727950"/>
                <wp:effectExtent l="0" t="0" r="0" b="0"/>
                <wp:wrapNone/>
                <wp:docPr id="6917" name="Group 695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499860" cy="7727950"/>
                          <a:chOff x="207" y="2179"/>
                          <a:chExt cx="10236" cy="12170"/>
                        </a:xfrm>
                      </wpg:grpSpPr>
                      <wps:wsp>
                        <wps:cNvPr id="6918" name="Rectangle 3042"/>
                        <wps:cNvSpPr>
                          <a:spLocks noChangeAspect="1" noChangeArrowheads="1"/>
                        </wps:cNvSpPr>
                        <wps:spPr bwMode="auto">
                          <a:xfrm>
                            <a:off x="234" y="2179"/>
                            <a:ext cx="10209"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19" name="Rectangle 3043"/>
                        <wps:cNvSpPr>
                          <a:spLocks noChangeAspect="1" noChangeArrowheads="1"/>
                        </wps:cNvSpPr>
                        <wps:spPr bwMode="auto">
                          <a:xfrm>
                            <a:off x="234" y="2685"/>
                            <a:ext cx="10209" cy="6473"/>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920" name="Picture 3044"/>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207" y="9145"/>
                            <a:ext cx="7212" cy="52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921" name="Picture 3045"/>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7329" y="9145"/>
                            <a:ext cx="3099" cy="5202"/>
                          </a:xfrm>
                          <a:prstGeom prst="rect">
                            <a:avLst/>
                          </a:prstGeom>
                          <a:noFill/>
                          <a:extLst>
                            <a:ext uri="{909E8E84-426E-40DD-AFC4-6F175D3DCCD1}">
                              <a14:hiddenFill xmlns:a14="http://schemas.microsoft.com/office/drawing/2010/main">
                                <a:solidFill>
                                  <a:srgbClr val="FFFFFF"/>
                                </a:solidFill>
                              </a14:hiddenFill>
                            </a:ext>
                          </a:extLst>
                        </pic:spPr>
                      </pic:pic>
                      <wps:wsp>
                        <wps:cNvPr id="6922" name="Text Box 3046"/>
                        <wps:cNvSpPr txBox="1">
                          <a:spLocks noChangeAspect="1" noChangeArrowheads="1"/>
                        </wps:cNvSpPr>
                        <wps:spPr bwMode="auto">
                          <a:xfrm>
                            <a:off x="207" y="2179"/>
                            <a:ext cx="10236" cy="12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FA0DD5" w14:textId="4A49062B" w:rsidR="00A934EA" w:rsidRDefault="00A934EA">
                              <w:pPr>
                                <w:spacing w:before="75"/>
                                <w:ind w:left="169"/>
                                <w:jc w:val="both"/>
                                <w:rPr>
                                  <w:rFonts w:ascii="Arial"/>
                                  <w:b/>
                                  <w:sz w:val="36"/>
                                </w:rPr>
                              </w:pPr>
                              <w:r>
                                <w:rPr>
                                  <w:rFonts w:ascii="Arial"/>
                                  <w:b/>
                                  <w:sz w:val="36"/>
                                </w:rPr>
                                <w:t>2. samm:</w:t>
                              </w:r>
                            </w:p>
                            <w:p w14:paraId="57F152FC" w14:textId="77777777" w:rsidR="00A934EA" w:rsidRDefault="00A934EA">
                              <w:pPr>
                                <w:spacing w:before="89" w:line="261" w:lineRule="auto"/>
                                <w:ind w:left="169" w:right="152"/>
                                <w:jc w:val="both"/>
                                <w:rPr>
                                  <w:sz w:val="32"/>
                                </w:rPr>
                              </w:pPr>
                              <w:r>
                                <w:rPr>
                                  <w:sz w:val="32"/>
                                </w:rPr>
                                <w:t>Paluge iga rühma osalejatel valida Maria, Estrella või Penny roll. Nad peaksid mängima läbi stsenaariumi, mis:</w:t>
                              </w:r>
                            </w:p>
                            <w:p w14:paraId="600966A3" w14:textId="2F03389D" w:rsidR="00A934EA" w:rsidRDefault="00A934EA">
                              <w:pPr>
                                <w:numPr>
                                  <w:ilvl w:val="0"/>
                                  <w:numId w:val="58"/>
                                </w:numPr>
                                <w:tabs>
                                  <w:tab w:val="left" w:pos="889"/>
                                </w:tabs>
                                <w:spacing w:before="153"/>
                                <w:ind w:hanging="361"/>
                                <w:jc w:val="both"/>
                                <w:rPr>
                                  <w:sz w:val="32"/>
                                </w:rPr>
                              </w:pPr>
                              <w:r>
                                <w:rPr>
                                  <w:sz w:val="32"/>
                                </w:rPr>
                                <w:t>Kajastab äriplaani põhikomponente.</w:t>
                              </w:r>
                            </w:p>
                            <w:p w14:paraId="63B353EE" w14:textId="77777777" w:rsidR="00A934EA" w:rsidRPr="00B63184" w:rsidRDefault="00A934EA">
                              <w:pPr>
                                <w:numPr>
                                  <w:ilvl w:val="0"/>
                                  <w:numId w:val="58"/>
                                </w:numPr>
                                <w:tabs>
                                  <w:tab w:val="left" w:pos="889"/>
                                </w:tabs>
                                <w:spacing w:before="188" w:line="259" w:lineRule="auto"/>
                                <w:ind w:left="888" w:right="149"/>
                                <w:jc w:val="both"/>
                                <w:rPr>
                                  <w:sz w:val="32"/>
                                  <w:lang w:val="nl-NL"/>
                                </w:rPr>
                              </w:pPr>
                              <w:r w:rsidRPr="00B63184">
                                <w:rPr>
                                  <w:sz w:val="32"/>
                                  <w:lang w:val="nl-NL"/>
                                </w:rPr>
                                <w:t>Töötatakse välja stardiplaan ja arutatakse selle täiustamist. Osalejad saavad A4-paberil loetleda komponendid ja viimistleda oma äriplaani.</w:t>
                              </w:r>
                            </w:p>
                            <w:p w14:paraId="71A7ADB2" w14:textId="4C63D725" w:rsidR="00A934EA" w:rsidRDefault="00A934EA">
                              <w:pPr>
                                <w:numPr>
                                  <w:ilvl w:val="0"/>
                                  <w:numId w:val="58"/>
                                </w:numPr>
                                <w:tabs>
                                  <w:tab w:val="left" w:pos="889"/>
                                </w:tabs>
                                <w:spacing w:before="161" w:line="259" w:lineRule="auto"/>
                                <w:ind w:left="888" w:right="141"/>
                                <w:jc w:val="both"/>
                                <w:rPr>
                                  <w:sz w:val="32"/>
                                </w:rPr>
                              </w:pPr>
                              <w:r>
                                <w:rPr>
                                  <w:sz w:val="32"/>
                                </w:rPr>
                                <w:t>Uurib erinevaid strateegiaid, kuidas luua eelarve alustava ettevõtte jaoks. Osalejad saavad A4 paberile kirjutada oma rahastamisstrateegia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4A6D86" id="Group 6953" o:spid="_x0000_s1324" style="position:absolute;left:0;text-align:left;margin-left:10.35pt;margin-top:108.95pt;width:511.8pt;height:608.5pt;z-index:251672064;mso-position-horizontal-relative:page;mso-position-vertical-relative:page" coordorigin="207,2179" coordsize="10236,121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">
                <o:lock v:ext="edit" aspectratio="t"/>
                <v:rect id="Rectangle 3042" o:spid="_x0000_s1325" style="position:absolute;left:234;top:2179;width:10209;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" fillcolor="#f4f1e9" stroked="f">
                  <o:lock v:ext="edit" aspectratio="t"/>
                </v:rect>
                <v:rect id="Rectangle 3043" o:spid="_x0000_s1326" style="position:absolute;left:234;top:2685;width:10209;height:6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" fillcolor="#faf7e7" stroked="f">
                  <o:lock v:ext="edit" aspectratio="t"/>
                </v:rect>
                <v:shape id="Picture 3044" o:spid="_x0000_s1327" type="#_x0000_t75" style="position:absolute;left:207;top:9145;width:7212;height:5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">
                  <v:imagedata r:id="rId190" o:title=""/>
                </v:shape>
                <v:shape id="Picture 3045" o:spid="_x0000_s1328" type="#_x0000_t75" style="position:absolute;left:7329;top:9145;width:3099;height:5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">
                  <v:imagedata r:id="rId191" o:title=""/>
                </v:shape>
                <v:shape id="Text Box 3046" o:spid="_x0000_s1329" type="#_x0000_t202" style="position:absolute;left:207;top:2179;width:10236;height:12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" filled="f" stroked="f">
                  <o:lock v:ext="edit" aspectratio="t"/>
                  <v:textbox inset="0,0,0,0">
                    <w:txbxContent>
                      <w:p w14:paraId="14FA0DD5" w14:textId="4A49062B" w:rsidR="00A934EA" w:rsidRDefault="00A934EA">
                        <w:pPr>
                          <w:spacing w:before="75"/>
                          <w:ind w:left="169"/>
                          <w:jc w:val="both"/>
                          <w:rPr>
                            <w:rFonts w:ascii="Arial"/>
                            <w:b/>
                            <w:sz w:val="36"/>
                          </w:rPr>
                        </w:pPr>
                        <w:r>
                          <w:rPr>
                            <w:rFonts w:ascii="Arial"/>
                            <w:b/>
                            <w:sz w:val="36"/>
                          </w:rPr>
                          <w:t xml:space="preserve">2. </w:t>
                        </w:r>
                        <w:proofErr w:type="spellStart"/>
                        <w:r>
                          <w:rPr>
                            <w:rFonts w:ascii="Arial"/>
                            <w:b/>
                            <w:sz w:val="36"/>
                          </w:rPr>
                          <w:t>samm</w:t>
                        </w:r>
                        <w:proofErr w:type="spellEnd"/>
                        <w:r>
                          <w:rPr>
                            <w:rFonts w:ascii="Arial"/>
                            <w:b/>
                            <w:sz w:val="36"/>
                          </w:rPr>
                          <w:t>:</w:t>
                        </w:r>
                      </w:p>
                      <w:p w14:paraId="57F152FC" w14:textId="77777777" w:rsidR="00A934EA" w:rsidRDefault="00A934EA">
                        <w:pPr>
                          <w:spacing w:before="89" w:line="261" w:lineRule="auto"/>
                          <w:ind w:left="169" w:right="152"/>
                          <w:jc w:val="both"/>
                          <w:rPr>
                            <w:sz w:val="32"/>
                          </w:rPr>
                        </w:pPr>
                        <w:proofErr w:type="spellStart"/>
                        <w:r>
                          <w:rPr>
                            <w:sz w:val="32"/>
                          </w:rPr>
                          <w:t>Paluge</w:t>
                        </w:r>
                        <w:proofErr w:type="spellEnd"/>
                        <w:r>
                          <w:rPr>
                            <w:sz w:val="32"/>
                          </w:rPr>
                          <w:t xml:space="preserve"> </w:t>
                        </w:r>
                        <w:proofErr w:type="spellStart"/>
                        <w:r>
                          <w:rPr>
                            <w:sz w:val="32"/>
                          </w:rPr>
                          <w:t>iga</w:t>
                        </w:r>
                        <w:proofErr w:type="spellEnd"/>
                        <w:r>
                          <w:rPr>
                            <w:sz w:val="32"/>
                          </w:rPr>
                          <w:t xml:space="preserve"> </w:t>
                        </w:r>
                        <w:proofErr w:type="spellStart"/>
                        <w:r>
                          <w:rPr>
                            <w:sz w:val="32"/>
                          </w:rPr>
                          <w:t>rühma</w:t>
                        </w:r>
                        <w:proofErr w:type="spellEnd"/>
                        <w:r>
                          <w:rPr>
                            <w:sz w:val="32"/>
                          </w:rPr>
                          <w:t xml:space="preserve"> </w:t>
                        </w:r>
                        <w:proofErr w:type="spellStart"/>
                        <w:r>
                          <w:rPr>
                            <w:sz w:val="32"/>
                          </w:rPr>
                          <w:t>osalejatel</w:t>
                        </w:r>
                        <w:proofErr w:type="spellEnd"/>
                        <w:r>
                          <w:rPr>
                            <w:sz w:val="32"/>
                          </w:rPr>
                          <w:t xml:space="preserve"> </w:t>
                        </w:r>
                        <w:proofErr w:type="spellStart"/>
                        <w:r>
                          <w:rPr>
                            <w:sz w:val="32"/>
                          </w:rPr>
                          <w:t>valida</w:t>
                        </w:r>
                        <w:proofErr w:type="spellEnd"/>
                        <w:r>
                          <w:rPr>
                            <w:sz w:val="32"/>
                          </w:rPr>
                          <w:t xml:space="preserve"> Maria, Estrella </w:t>
                        </w:r>
                        <w:proofErr w:type="spellStart"/>
                        <w:r>
                          <w:rPr>
                            <w:sz w:val="32"/>
                          </w:rPr>
                          <w:t>või</w:t>
                        </w:r>
                        <w:proofErr w:type="spellEnd"/>
                        <w:r>
                          <w:rPr>
                            <w:sz w:val="32"/>
                          </w:rPr>
                          <w:t xml:space="preserve"> Penny roll. </w:t>
                        </w:r>
                        <w:proofErr w:type="spellStart"/>
                        <w:r>
                          <w:rPr>
                            <w:sz w:val="32"/>
                          </w:rPr>
                          <w:t>Nad</w:t>
                        </w:r>
                        <w:proofErr w:type="spellEnd"/>
                        <w:r>
                          <w:rPr>
                            <w:sz w:val="32"/>
                          </w:rPr>
                          <w:t xml:space="preserve"> </w:t>
                        </w:r>
                        <w:proofErr w:type="spellStart"/>
                        <w:r>
                          <w:rPr>
                            <w:sz w:val="32"/>
                          </w:rPr>
                          <w:t>peaksid</w:t>
                        </w:r>
                        <w:proofErr w:type="spellEnd"/>
                        <w:r>
                          <w:rPr>
                            <w:sz w:val="32"/>
                          </w:rPr>
                          <w:t xml:space="preserve"> </w:t>
                        </w:r>
                        <w:proofErr w:type="spellStart"/>
                        <w:r>
                          <w:rPr>
                            <w:sz w:val="32"/>
                          </w:rPr>
                          <w:t>mängima</w:t>
                        </w:r>
                        <w:proofErr w:type="spellEnd"/>
                        <w:r>
                          <w:rPr>
                            <w:sz w:val="32"/>
                          </w:rPr>
                          <w:t xml:space="preserve"> </w:t>
                        </w:r>
                        <w:proofErr w:type="spellStart"/>
                        <w:r>
                          <w:rPr>
                            <w:sz w:val="32"/>
                          </w:rPr>
                          <w:t>läbi</w:t>
                        </w:r>
                        <w:proofErr w:type="spellEnd"/>
                        <w:r>
                          <w:rPr>
                            <w:sz w:val="32"/>
                          </w:rPr>
                          <w:t xml:space="preserve"> </w:t>
                        </w:r>
                        <w:proofErr w:type="spellStart"/>
                        <w:r>
                          <w:rPr>
                            <w:sz w:val="32"/>
                          </w:rPr>
                          <w:t>stsenaariumi</w:t>
                        </w:r>
                        <w:proofErr w:type="spellEnd"/>
                        <w:r>
                          <w:rPr>
                            <w:sz w:val="32"/>
                          </w:rPr>
                          <w:t>, mis:</w:t>
                        </w:r>
                      </w:p>
                      <w:p w14:paraId="600966A3" w14:textId="2F03389D" w:rsidR="00A934EA" w:rsidRDefault="00A934EA">
                        <w:pPr>
                          <w:numPr>
                            <w:ilvl w:val="0"/>
                            <w:numId w:val="58"/>
                          </w:numPr>
                          <w:tabs>
                            <w:tab w:val="left" w:pos="889"/>
                          </w:tabs>
                          <w:spacing w:before="153"/>
                          <w:ind w:hanging="361"/>
                          <w:jc w:val="both"/>
                          <w:rPr>
                            <w:sz w:val="32"/>
                          </w:rPr>
                        </w:pPr>
                        <w:proofErr w:type="spellStart"/>
                        <w:r>
                          <w:rPr>
                            <w:sz w:val="32"/>
                          </w:rPr>
                          <w:t>Kajastab</w:t>
                        </w:r>
                        <w:proofErr w:type="spellEnd"/>
                        <w:r>
                          <w:rPr>
                            <w:sz w:val="32"/>
                          </w:rPr>
                          <w:t xml:space="preserve"> </w:t>
                        </w:r>
                        <w:proofErr w:type="spellStart"/>
                        <w:r>
                          <w:rPr>
                            <w:sz w:val="32"/>
                          </w:rPr>
                          <w:t>äriplaani</w:t>
                        </w:r>
                        <w:proofErr w:type="spellEnd"/>
                        <w:r>
                          <w:rPr>
                            <w:sz w:val="32"/>
                          </w:rPr>
                          <w:t xml:space="preserve"> </w:t>
                        </w:r>
                        <w:proofErr w:type="spellStart"/>
                        <w:r>
                          <w:rPr>
                            <w:sz w:val="32"/>
                          </w:rPr>
                          <w:t>põhikomponente</w:t>
                        </w:r>
                        <w:proofErr w:type="spellEnd"/>
                        <w:r>
                          <w:rPr>
                            <w:sz w:val="32"/>
                          </w:rPr>
                          <w:t>.</w:t>
                        </w:r>
                      </w:p>
                      <w:p w14:paraId="63B353EE" w14:textId="77777777" w:rsidR="00A934EA" w:rsidRPr="00B63184" w:rsidRDefault="00A934EA">
                        <w:pPr>
                          <w:numPr>
                            <w:ilvl w:val="0"/>
                            <w:numId w:val="58"/>
                          </w:numPr>
                          <w:tabs>
                            <w:tab w:val="left" w:pos="889"/>
                          </w:tabs>
                          <w:spacing w:before="188" w:line="259" w:lineRule="auto"/>
                          <w:ind w:left="888" w:right="149"/>
                          <w:jc w:val="both"/>
                          <w:rPr>
                            <w:sz w:val="32"/>
                            <w:lang w:val="nl-NL"/>
                          </w:rPr>
                        </w:pPr>
                        <w:r w:rsidRPr="00B63184">
                          <w:rPr>
                            <w:sz w:val="32"/>
                            <w:lang w:val="nl-NL"/>
                          </w:rPr>
                          <w:t>Töötatakse välja stardiplaan ja arutatakse selle täiustamist. Osalejad saavad A4-paberil loetleda komponendid ja viimistleda oma äriplaani.</w:t>
                        </w:r>
                      </w:p>
                      <w:p w14:paraId="71A7ADB2" w14:textId="4C63D725" w:rsidR="00A934EA" w:rsidRDefault="00A934EA">
                        <w:pPr>
                          <w:numPr>
                            <w:ilvl w:val="0"/>
                            <w:numId w:val="58"/>
                          </w:numPr>
                          <w:tabs>
                            <w:tab w:val="left" w:pos="889"/>
                          </w:tabs>
                          <w:spacing w:before="161" w:line="259" w:lineRule="auto"/>
                          <w:ind w:left="888" w:right="141"/>
                          <w:jc w:val="both"/>
                          <w:rPr>
                            <w:sz w:val="32"/>
                          </w:rPr>
                        </w:pPr>
                        <w:proofErr w:type="spellStart"/>
                        <w:r>
                          <w:rPr>
                            <w:sz w:val="32"/>
                          </w:rPr>
                          <w:t>Uurib</w:t>
                        </w:r>
                        <w:proofErr w:type="spellEnd"/>
                        <w:r>
                          <w:rPr>
                            <w:sz w:val="32"/>
                          </w:rPr>
                          <w:t xml:space="preserve"> </w:t>
                        </w:r>
                        <w:proofErr w:type="spellStart"/>
                        <w:r>
                          <w:rPr>
                            <w:sz w:val="32"/>
                          </w:rPr>
                          <w:t>erinevaid</w:t>
                        </w:r>
                        <w:proofErr w:type="spellEnd"/>
                        <w:r>
                          <w:rPr>
                            <w:sz w:val="32"/>
                          </w:rPr>
                          <w:t xml:space="preserve"> </w:t>
                        </w:r>
                        <w:proofErr w:type="spellStart"/>
                        <w:r>
                          <w:rPr>
                            <w:sz w:val="32"/>
                          </w:rPr>
                          <w:t>strateegiaid</w:t>
                        </w:r>
                        <w:proofErr w:type="spellEnd"/>
                        <w:r>
                          <w:rPr>
                            <w:sz w:val="32"/>
                          </w:rPr>
                          <w:t xml:space="preserve">, </w:t>
                        </w:r>
                        <w:proofErr w:type="spellStart"/>
                        <w:r>
                          <w:rPr>
                            <w:sz w:val="32"/>
                          </w:rPr>
                          <w:t>kuidas</w:t>
                        </w:r>
                        <w:proofErr w:type="spellEnd"/>
                        <w:r>
                          <w:rPr>
                            <w:sz w:val="32"/>
                          </w:rPr>
                          <w:t xml:space="preserve"> </w:t>
                        </w:r>
                        <w:proofErr w:type="spellStart"/>
                        <w:r>
                          <w:rPr>
                            <w:sz w:val="32"/>
                          </w:rPr>
                          <w:t>luua</w:t>
                        </w:r>
                        <w:proofErr w:type="spellEnd"/>
                        <w:r>
                          <w:rPr>
                            <w:sz w:val="32"/>
                          </w:rPr>
                          <w:t xml:space="preserve"> </w:t>
                        </w:r>
                        <w:proofErr w:type="spellStart"/>
                        <w:r>
                          <w:rPr>
                            <w:sz w:val="32"/>
                          </w:rPr>
                          <w:t>eelarve</w:t>
                        </w:r>
                        <w:proofErr w:type="spellEnd"/>
                        <w:r>
                          <w:rPr>
                            <w:sz w:val="32"/>
                          </w:rPr>
                          <w:t xml:space="preserve"> </w:t>
                        </w:r>
                        <w:proofErr w:type="spellStart"/>
                        <w:r>
                          <w:rPr>
                            <w:sz w:val="32"/>
                          </w:rPr>
                          <w:t>alustava</w:t>
                        </w:r>
                        <w:proofErr w:type="spellEnd"/>
                        <w:r>
                          <w:rPr>
                            <w:sz w:val="32"/>
                          </w:rPr>
                          <w:t xml:space="preserve"> </w:t>
                        </w:r>
                        <w:proofErr w:type="spellStart"/>
                        <w:r>
                          <w:rPr>
                            <w:sz w:val="32"/>
                          </w:rPr>
                          <w:t>ettevõtte</w:t>
                        </w:r>
                        <w:proofErr w:type="spellEnd"/>
                        <w:r>
                          <w:rPr>
                            <w:sz w:val="32"/>
                          </w:rPr>
                          <w:t xml:space="preserve"> </w:t>
                        </w:r>
                        <w:proofErr w:type="spellStart"/>
                        <w:r>
                          <w:rPr>
                            <w:sz w:val="32"/>
                          </w:rPr>
                          <w:t>jaoks</w:t>
                        </w:r>
                        <w:proofErr w:type="spellEnd"/>
                        <w:r>
                          <w:rPr>
                            <w:sz w:val="32"/>
                          </w:rPr>
                          <w:t xml:space="preserve">. </w:t>
                        </w:r>
                        <w:proofErr w:type="spellStart"/>
                        <w:r>
                          <w:rPr>
                            <w:sz w:val="32"/>
                          </w:rPr>
                          <w:t>Osalejad</w:t>
                        </w:r>
                        <w:proofErr w:type="spellEnd"/>
                        <w:r>
                          <w:rPr>
                            <w:sz w:val="32"/>
                          </w:rPr>
                          <w:t xml:space="preserve"> </w:t>
                        </w:r>
                        <w:proofErr w:type="spellStart"/>
                        <w:r>
                          <w:rPr>
                            <w:sz w:val="32"/>
                          </w:rPr>
                          <w:t>saavad</w:t>
                        </w:r>
                        <w:proofErr w:type="spellEnd"/>
                        <w:r>
                          <w:rPr>
                            <w:sz w:val="32"/>
                          </w:rPr>
                          <w:t xml:space="preserve"> A4 </w:t>
                        </w:r>
                        <w:proofErr w:type="spellStart"/>
                        <w:r>
                          <w:rPr>
                            <w:sz w:val="32"/>
                          </w:rPr>
                          <w:t>paberile</w:t>
                        </w:r>
                        <w:proofErr w:type="spellEnd"/>
                        <w:r>
                          <w:rPr>
                            <w:sz w:val="32"/>
                          </w:rPr>
                          <w:t xml:space="preserve"> </w:t>
                        </w:r>
                        <w:proofErr w:type="spellStart"/>
                        <w:r>
                          <w:rPr>
                            <w:sz w:val="32"/>
                          </w:rPr>
                          <w:t>kirjutada</w:t>
                        </w:r>
                        <w:proofErr w:type="spellEnd"/>
                        <w:r>
                          <w:rPr>
                            <w:sz w:val="32"/>
                          </w:rPr>
                          <w:t xml:space="preserve"> </w:t>
                        </w:r>
                        <w:proofErr w:type="spellStart"/>
                        <w:r>
                          <w:rPr>
                            <w:sz w:val="32"/>
                          </w:rPr>
                          <w:t>oma</w:t>
                        </w:r>
                        <w:proofErr w:type="spellEnd"/>
                        <w:r>
                          <w:rPr>
                            <w:sz w:val="32"/>
                          </w:rPr>
                          <w:t xml:space="preserve"> </w:t>
                        </w:r>
                        <w:proofErr w:type="spellStart"/>
                        <w:r>
                          <w:rPr>
                            <w:sz w:val="32"/>
                          </w:rPr>
                          <w:t>rahastamisstrateegiad</w:t>
                        </w:r>
                        <w:proofErr w:type="spellEnd"/>
                        <w:r>
                          <w:rPr>
                            <w:sz w:val="32"/>
                          </w:rPr>
                          <w:t>.</w:t>
                        </w:r>
                      </w:p>
                    </w:txbxContent>
                  </v:textbox>
                </v:shape>
                <w10:wrap anchorx="page" anchory="page"/>
              </v:group>
            </w:pict>
          </mc:Fallback>
        </mc:AlternateContent>
      </w:r>
      <w:r>
        <w:rPr>
          <w:noProof/>
        </w:rPr>
        <mc:AlternateContent>
          <mc:Choice Requires="wpg">
            <w:drawing>
              <wp:anchor distT="0" distB="0" distL="114300" distR="114300" simplePos="0" relativeHeight="251673088" behindDoc="0" locked="0" layoutInCell="1" allowOverlap="1" wp14:anchorId="4B2511F7" wp14:editId="19DB276C">
                <wp:simplePos x="0" y="0"/>
                <wp:positionH relativeFrom="page">
                  <wp:posOffset>6697345</wp:posOffset>
                </wp:positionH>
                <wp:positionV relativeFrom="page">
                  <wp:posOffset>1400175</wp:posOffset>
                </wp:positionV>
                <wp:extent cx="6137910" cy="3556635"/>
                <wp:effectExtent l="0" t="0" r="15240" b="5715"/>
                <wp:wrapNone/>
                <wp:docPr id="6916" name="Группа 69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137910" cy="3556635"/>
                          <a:chOff x="10547" y="2205"/>
                          <a:chExt cx="9666" cy="5601"/>
                        </a:xfrm>
                      </wpg:grpSpPr>
                      <wps:wsp>
                        <wps:cNvPr id="6950" name="Rectangle 3038"/>
                        <wps:cNvSpPr>
                          <a:spLocks noChangeAspect="1" noChangeArrowheads="1"/>
                        </wps:cNvSpPr>
                        <wps:spPr bwMode="auto">
                          <a:xfrm>
                            <a:off x="10547" y="2205"/>
                            <a:ext cx="9665" cy="635"/>
                          </a:xfrm>
                          <a:prstGeom prst="rect">
                            <a:avLst/>
                          </a:prstGeom>
                          <a:solidFill>
                            <a:srgbClr val="F4F1E9"/>
                          </a:solidFill>
                          <a:ln>
                            <a:noFill/>
                          </a:ln>
                        </wps:spPr>
                        <wps:bodyPr rot="0" vert="horz" wrap="square" lIns="91440" tIns="45720" rIns="91440" bIns="45720" anchor="t" anchorCtr="0" upright="1">
                          <a:noAutofit/>
                        </wps:bodyPr>
                      </wps:wsp>
                      <wps:wsp>
                        <wps:cNvPr id="6951" name="Rectangle 3039"/>
                        <wps:cNvSpPr>
                          <a:spLocks noChangeAspect="1" noChangeArrowheads="1"/>
                        </wps:cNvSpPr>
                        <wps:spPr bwMode="auto">
                          <a:xfrm>
                            <a:off x="10548" y="2723"/>
                            <a:ext cx="9665" cy="5083"/>
                          </a:xfrm>
                          <a:prstGeom prst="rect">
                            <a:avLst/>
                          </a:prstGeom>
                          <a:solidFill>
                            <a:srgbClr val="FAF7E7"/>
                          </a:solidFill>
                          <a:ln>
                            <a:noFill/>
                          </a:ln>
                        </wps:spPr>
                        <wps:bodyPr rot="0" vert="horz" wrap="square" lIns="91440" tIns="45720" rIns="91440" bIns="45720" anchor="t" anchorCtr="0" upright="1">
                          <a:noAutofit/>
                        </wps:bodyPr>
                      </wps:wsp>
                      <wps:wsp>
                        <wps:cNvPr id="6952" name="Text Box 3040"/>
                        <wps:cNvSpPr txBox="1">
                          <a:spLocks noChangeAspect="1" noChangeArrowheads="1"/>
                        </wps:cNvSpPr>
                        <wps:spPr bwMode="auto">
                          <a:xfrm>
                            <a:off x="10547" y="2205"/>
                            <a:ext cx="9666" cy="5601"/>
                          </a:xfrm>
                          <a:prstGeom prst="rect">
                            <a:avLst/>
                          </a:prstGeom>
                          <a:noFill/>
                          <a:ln>
                            <a:noFill/>
                          </a:ln>
                        </wps:spPr>
                        <wps:txbx>
                          <w:txbxContent>
                            <w:p w14:paraId="743221FB" w14:textId="0625E89C" w:rsidR="00A934EA" w:rsidRDefault="00A934EA">
                              <w:pPr>
                                <w:spacing w:before="74"/>
                                <w:ind w:left="147"/>
                                <w:jc w:val="both"/>
                                <w:rPr>
                                  <w:rFonts w:ascii="Arial"/>
                                  <w:b/>
                                  <w:sz w:val="36"/>
                                </w:rPr>
                              </w:pPr>
                              <w:r>
                                <w:rPr>
                                  <w:rFonts w:ascii="Arial"/>
                                  <w:b/>
                                  <w:sz w:val="36"/>
                                </w:rPr>
                                <w:t>3. samm:</w:t>
                              </w:r>
                            </w:p>
                            <w:p w14:paraId="424E8256" w14:textId="55FDD216" w:rsidR="00A934EA" w:rsidRDefault="00A934EA">
                              <w:pPr>
                                <w:spacing w:before="104" w:line="259" w:lineRule="auto"/>
                                <w:ind w:left="147" w:right="136"/>
                                <w:jc w:val="both"/>
                                <w:rPr>
                                  <w:sz w:val="32"/>
                                </w:rPr>
                              </w:pPr>
                              <w:r>
                                <w:rPr>
                                  <w:sz w:val="32"/>
                                </w:rPr>
                                <w:t>Juhendaja võib korraldada rühmade vahelise võistluse. Kõik rühmad peavad esitama oma äriplaani ja rahastamisstsenaariumid. Seejärel paluda koolitaja osalejatel hääletad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2511F7" id="Группа 6916" o:spid="_x0000_s1330" style="position:absolute;left:0;text-align:left;margin-left:527.35pt;margin-top:110.25pt;width:483.3pt;height:280.05pt;z-index:251673088;mso-position-horizontal-relative:page;mso-position-vertical-relative:page" coordorigin="10547,2205" coordsize="9666,5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">
                <o:lock v:ext="edit" aspectratio="t"/>
                <v:rect id="Rectangle 3038" o:spid="_x0000_s1331" style="position:absolute;left:10547;top:2205;width:9665;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" fillcolor="#f4f1e9" stroked="f">
                  <o:lock v:ext="edit" aspectratio="t"/>
                </v:rect>
                <v:rect id="Rectangle 3039" o:spid="_x0000_s1332" style="position:absolute;left:10548;top:2723;width:9665;height:5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" fillcolor="#faf7e7" stroked="f">
                  <o:lock v:ext="edit" aspectratio="t"/>
                </v:rect>
                <v:shape id="Text Box 3040" o:spid="_x0000_s1333" type="#_x0000_t202" style="position:absolute;left:10547;top:2205;width:9666;height:5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" filled="f" stroked="f">
                  <o:lock v:ext="edit" aspectratio="t"/>
                  <v:textbox inset="0,0,0,0">
                    <w:txbxContent>
                      <w:p w14:paraId="743221FB" w14:textId="0625E89C" w:rsidR="00A934EA" w:rsidRDefault="00A934EA">
                        <w:pPr>
                          <w:spacing w:before="74"/>
                          <w:ind w:left="147"/>
                          <w:jc w:val="both"/>
                          <w:rPr>
                            <w:rFonts w:ascii="Arial"/>
                            <w:b/>
                            <w:sz w:val="36"/>
                          </w:rPr>
                        </w:pPr>
                        <w:r>
                          <w:rPr>
                            <w:rFonts w:ascii="Arial"/>
                            <w:b/>
                            <w:sz w:val="36"/>
                          </w:rPr>
                          <w:t xml:space="preserve">3. </w:t>
                        </w:r>
                        <w:proofErr w:type="spellStart"/>
                        <w:r>
                          <w:rPr>
                            <w:rFonts w:ascii="Arial"/>
                            <w:b/>
                            <w:sz w:val="36"/>
                          </w:rPr>
                          <w:t>samm</w:t>
                        </w:r>
                        <w:proofErr w:type="spellEnd"/>
                        <w:r>
                          <w:rPr>
                            <w:rFonts w:ascii="Arial"/>
                            <w:b/>
                            <w:sz w:val="36"/>
                          </w:rPr>
                          <w:t>:</w:t>
                        </w:r>
                      </w:p>
                      <w:p w14:paraId="424E8256" w14:textId="55FDD216" w:rsidR="00A934EA" w:rsidRDefault="00A934EA">
                        <w:pPr>
                          <w:spacing w:before="104" w:line="259" w:lineRule="auto"/>
                          <w:ind w:left="147" w:right="136"/>
                          <w:jc w:val="both"/>
                          <w:rPr>
                            <w:sz w:val="32"/>
                          </w:rPr>
                        </w:pPr>
                        <w:proofErr w:type="spellStart"/>
                        <w:r>
                          <w:rPr>
                            <w:sz w:val="32"/>
                          </w:rPr>
                          <w:t>Juhendaja</w:t>
                        </w:r>
                        <w:proofErr w:type="spellEnd"/>
                        <w:r>
                          <w:rPr>
                            <w:sz w:val="32"/>
                          </w:rPr>
                          <w:t xml:space="preserve"> </w:t>
                        </w:r>
                        <w:proofErr w:type="spellStart"/>
                        <w:r>
                          <w:rPr>
                            <w:sz w:val="32"/>
                          </w:rPr>
                          <w:t>võib</w:t>
                        </w:r>
                        <w:proofErr w:type="spellEnd"/>
                        <w:r>
                          <w:rPr>
                            <w:sz w:val="32"/>
                          </w:rPr>
                          <w:t xml:space="preserve"> </w:t>
                        </w:r>
                        <w:proofErr w:type="spellStart"/>
                        <w:r>
                          <w:rPr>
                            <w:sz w:val="32"/>
                          </w:rPr>
                          <w:t>korraldada</w:t>
                        </w:r>
                        <w:proofErr w:type="spellEnd"/>
                        <w:r>
                          <w:rPr>
                            <w:sz w:val="32"/>
                          </w:rPr>
                          <w:t xml:space="preserve"> </w:t>
                        </w:r>
                        <w:proofErr w:type="spellStart"/>
                        <w:r>
                          <w:rPr>
                            <w:sz w:val="32"/>
                          </w:rPr>
                          <w:t>rühmade</w:t>
                        </w:r>
                        <w:proofErr w:type="spellEnd"/>
                        <w:r>
                          <w:rPr>
                            <w:sz w:val="32"/>
                          </w:rPr>
                          <w:t xml:space="preserve"> </w:t>
                        </w:r>
                        <w:proofErr w:type="spellStart"/>
                        <w:r>
                          <w:rPr>
                            <w:sz w:val="32"/>
                          </w:rPr>
                          <w:t>vahelise</w:t>
                        </w:r>
                        <w:proofErr w:type="spellEnd"/>
                        <w:r>
                          <w:rPr>
                            <w:sz w:val="32"/>
                          </w:rPr>
                          <w:t xml:space="preserve"> </w:t>
                        </w:r>
                        <w:proofErr w:type="spellStart"/>
                        <w:r>
                          <w:rPr>
                            <w:sz w:val="32"/>
                          </w:rPr>
                          <w:t>võistluse</w:t>
                        </w:r>
                        <w:proofErr w:type="spellEnd"/>
                        <w:r>
                          <w:rPr>
                            <w:sz w:val="32"/>
                          </w:rPr>
                          <w:t xml:space="preserve">. </w:t>
                        </w:r>
                        <w:proofErr w:type="spellStart"/>
                        <w:r>
                          <w:rPr>
                            <w:sz w:val="32"/>
                          </w:rPr>
                          <w:t>Kõik</w:t>
                        </w:r>
                        <w:proofErr w:type="spellEnd"/>
                        <w:r>
                          <w:rPr>
                            <w:sz w:val="32"/>
                          </w:rPr>
                          <w:t xml:space="preserve"> </w:t>
                        </w:r>
                        <w:proofErr w:type="spellStart"/>
                        <w:r>
                          <w:rPr>
                            <w:sz w:val="32"/>
                          </w:rPr>
                          <w:t>rühmad</w:t>
                        </w:r>
                        <w:proofErr w:type="spellEnd"/>
                        <w:r>
                          <w:rPr>
                            <w:sz w:val="32"/>
                          </w:rPr>
                          <w:t xml:space="preserve"> </w:t>
                        </w:r>
                        <w:proofErr w:type="spellStart"/>
                        <w:r>
                          <w:rPr>
                            <w:sz w:val="32"/>
                          </w:rPr>
                          <w:t>peavad</w:t>
                        </w:r>
                        <w:proofErr w:type="spellEnd"/>
                        <w:r>
                          <w:rPr>
                            <w:sz w:val="32"/>
                          </w:rPr>
                          <w:t xml:space="preserve"> </w:t>
                        </w:r>
                        <w:proofErr w:type="spellStart"/>
                        <w:r>
                          <w:rPr>
                            <w:sz w:val="32"/>
                          </w:rPr>
                          <w:t>esitama</w:t>
                        </w:r>
                        <w:proofErr w:type="spellEnd"/>
                        <w:r>
                          <w:rPr>
                            <w:sz w:val="32"/>
                          </w:rPr>
                          <w:t xml:space="preserve"> </w:t>
                        </w:r>
                        <w:proofErr w:type="spellStart"/>
                        <w:r>
                          <w:rPr>
                            <w:sz w:val="32"/>
                          </w:rPr>
                          <w:t>oma</w:t>
                        </w:r>
                        <w:proofErr w:type="spellEnd"/>
                        <w:r>
                          <w:rPr>
                            <w:sz w:val="32"/>
                          </w:rPr>
                          <w:t xml:space="preserve"> </w:t>
                        </w:r>
                        <w:proofErr w:type="spellStart"/>
                        <w:r>
                          <w:rPr>
                            <w:sz w:val="32"/>
                          </w:rPr>
                          <w:t>äriplaani</w:t>
                        </w:r>
                        <w:proofErr w:type="spellEnd"/>
                        <w:r>
                          <w:rPr>
                            <w:sz w:val="32"/>
                          </w:rPr>
                          <w:t xml:space="preserve"> ja </w:t>
                        </w:r>
                        <w:proofErr w:type="spellStart"/>
                        <w:r>
                          <w:rPr>
                            <w:sz w:val="32"/>
                          </w:rPr>
                          <w:t>rahastamisstsenaariumid</w:t>
                        </w:r>
                        <w:proofErr w:type="spellEnd"/>
                        <w:r>
                          <w:rPr>
                            <w:sz w:val="32"/>
                          </w:rPr>
                          <w:t xml:space="preserve">. </w:t>
                        </w:r>
                        <w:proofErr w:type="spellStart"/>
                        <w:r>
                          <w:rPr>
                            <w:sz w:val="32"/>
                          </w:rPr>
                          <w:t>Seejärel</w:t>
                        </w:r>
                        <w:proofErr w:type="spellEnd"/>
                        <w:r>
                          <w:rPr>
                            <w:sz w:val="32"/>
                          </w:rPr>
                          <w:t xml:space="preserve"> </w:t>
                        </w:r>
                        <w:proofErr w:type="spellStart"/>
                        <w:r>
                          <w:rPr>
                            <w:sz w:val="32"/>
                          </w:rPr>
                          <w:t>paluda</w:t>
                        </w:r>
                        <w:proofErr w:type="spellEnd"/>
                        <w:r>
                          <w:rPr>
                            <w:sz w:val="32"/>
                          </w:rPr>
                          <w:t xml:space="preserve"> </w:t>
                        </w:r>
                        <w:proofErr w:type="spellStart"/>
                        <w:r>
                          <w:rPr>
                            <w:sz w:val="32"/>
                          </w:rPr>
                          <w:t>koolitaja</w:t>
                        </w:r>
                        <w:proofErr w:type="spellEnd"/>
                        <w:r>
                          <w:rPr>
                            <w:sz w:val="32"/>
                          </w:rPr>
                          <w:t xml:space="preserve"> </w:t>
                        </w:r>
                        <w:proofErr w:type="spellStart"/>
                        <w:r>
                          <w:rPr>
                            <w:sz w:val="32"/>
                          </w:rPr>
                          <w:t>osalejatel</w:t>
                        </w:r>
                        <w:proofErr w:type="spellEnd"/>
                        <w:r>
                          <w:rPr>
                            <w:sz w:val="32"/>
                          </w:rPr>
                          <w:t xml:space="preserve"> </w:t>
                        </w:r>
                        <w:proofErr w:type="spellStart"/>
                        <w:r>
                          <w:rPr>
                            <w:sz w:val="32"/>
                          </w:rPr>
                          <w:t>hääletada</w:t>
                        </w:r>
                        <w:proofErr w:type="spellEnd"/>
                        <w:r>
                          <w:rPr>
                            <w:sz w:val="32"/>
                          </w:rPr>
                          <w:t>.</w:t>
                        </w:r>
                      </w:p>
                    </w:txbxContent>
                  </v:textbox>
                </v:shape>
                <w10:wrap anchorx="page" anchory="page"/>
              </v:group>
            </w:pict>
          </mc:Fallback>
        </mc:AlternateContent>
      </w:r>
      <w:r w:rsidR="00536928" w:rsidRPr="00746325">
        <w:rPr>
          <w:noProof/>
          <w:lang w:val="et-EE"/>
        </w:rPr>
        <w:drawing>
          <wp:anchor distT="0" distB="0" distL="0" distR="0" simplePos="0" relativeHeight="251520512" behindDoc="0" locked="0" layoutInCell="1" allowOverlap="1" wp14:anchorId="0CD80F93" wp14:editId="07840BC4">
            <wp:simplePos x="0" y="0"/>
            <wp:positionH relativeFrom="page">
              <wp:posOffset>6705600</wp:posOffset>
            </wp:positionH>
            <wp:positionV relativeFrom="page">
              <wp:posOffset>5029200</wp:posOffset>
            </wp:positionV>
            <wp:extent cx="6106157" cy="4069079"/>
            <wp:effectExtent l="0" t="0" r="0" b="0"/>
            <wp:wrapNone/>
            <wp:docPr id="107" name="image90.jpeg" descr="A group of women sitting at a table with a computer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90.jpeg"/>
                    <pic:cNvPicPr/>
                  </pic:nvPicPr>
                  <pic:blipFill>
                    <a:blip r:embed="rId192" cstate="print"/>
                    <a:stretch>
                      <a:fillRect/>
                    </a:stretch>
                  </pic:blipFill>
                  <pic:spPr>
                    <a:xfrm>
                      <a:off x="0" y="0"/>
                      <a:ext cx="6106157" cy="4069079"/>
                    </a:xfrm>
                    <a:prstGeom prst="rect">
                      <a:avLst/>
                    </a:prstGeom>
                  </pic:spPr>
                </pic:pic>
              </a:graphicData>
            </a:graphic>
          </wp:anchor>
        </w:drawing>
      </w:r>
      <w:r>
        <w:rPr>
          <w:noProof/>
        </w:rPr>
        <mc:AlternateContent>
          <mc:Choice Requires="wpg">
            <w:drawing>
              <wp:inline distT="0" distB="0" distL="0" distR="0" wp14:anchorId="73E58F99" wp14:editId="6FC41426">
                <wp:extent cx="12673965" cy="1039495"/>
                <wp:effectExtent l="0" t="0" r="0" b="1905"/>
                <wp:docPr id="6913" name="Group 694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914" name="Rectangle 3035"/>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15" name="Text Box 3036"/>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1ED471" w14:textId="7D866952" w:rsidR="00A934EA" w:rsidRDefault="00A934EA">
                              <w:pPr>
                                <w:spacing w:before="445"/>
                                <w:ind w:left="144"/>
                                <w:rPr>
                                  <w:rFonts w:ascii="Arial" w:hAnsi="Arial"/>
                                  <w:b/>
                                  <w:sz w:val="48"/>
                                </w:rPr>
                              </w:pPr>
                              <w:r>
                                <w:rPr>
                                  <w:rFonts w:ascii="Arial" w:hAnsi="Arial"/>
                                  <w:b/>
                                  <w:color w:val="1F2023"/>
                                  <w:sz w:val="48"/>
                                </w:rPr>
                                <w:t>E-tervishoid: korraldamine - 2. ja 3. samm</w:t>
                              </w:r>
                            </w:p>
                          </w:txbxContent>
                        </wps:txbx>
                        <wps:bodyPr rot="0" vert="horz" wrap="square" lIns="0" tIns="0" rIns="0" bIns="0" anchor="t" anchorCtr="0" upright="1">
                          <a:noAutofit/>
                        </wps:bodyPr>
                      </wps:wsp>
                    </wpg:wgp>
                  </a:graphicData>
                </a:graphic>
              </wp:inline>
            </w:drawing>
          </mc:Choice>
          <mc:Fallback>
            <w:pict>
              <v:group w14:anchorId="73E58F99" id="Group 6946" o:spid="_x0000_s1334"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">
                <o:lock v:ext="edit" aspectratio="t"/>
                <v:rect id="Rectangle 3035" o:spid="_x0000_s1335"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" fillcolor="#ffc22c" stroked="f">
                  <o:lock v:ext="edit" aspectratio="t"/>
                </v:rect>
                <v:shape id="Text Box 3036" o:spid="_x0000_s1336"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" filled="f" stroked="f">
                  <o:lock v:ext="edit" aspectratio="t"/>
                  <v:textbox inset="0,0,0,0">
                    <w:txbxContent>
                      <w:p w14:paraId="461ED471" w14:textId="7D866952" w:rsidR="00A934EA" w:rsidRDefault="00A934EA">
                        <w:pPr>
                          <w:spacing w:before="445"/>
                          <w:ind w:left="144"/>
                          <w:rPr>
                            <w:rFonts w:ascii="Arial" w:hAnsi="Arial"/>
                            <w:b/>
                            <w:sz w:val="48"/>
                          </w:rPr>
                        </w:pPr>
                        <w:r>
                          <w:rPr>
                            <w:rFonts w:ascii="Arial" w:hAnsi="Arial"/>
                            <w:b/>
                            <w:color w:val="1F2023"/>
                            <w:sz w:val="48"/>
                          </w:rPr>
                          <w:t>E-</w:t>
                        </w:r>
                        <w:proofErr w:type="spellStart"/>
                        <w:r>
                          <w:rPr>
                            <w:rFonts w:ascii="Arial" w:hAnsi="Arial"/>
                            <w:b/>
                            <w:color w:val="1F2023"/>
                            <w:sz w:val="48"/>
                          </w:rPr>
                          <w:t>tervishoid</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2. ja 3. </w:t>
                        </w:r>
                        <w:proofErr w:type="spellStart"/>
                        <w:r>
                          <w:rPr>
                            <w:rFonts w:ascii="Arial" w:hAnsi="Arial"/>
                            <w:b/>
                            <w:color w:val="1F2023"/>
                            <w:sz w:val="48"/>
                          </w:rPr>
                          <w:t>samm</w:t>
                        </w:r>
                        <w:proofErr w:type="spellEnd"/>
                      </w:p>
                    </w:txbxContent>
                  </v:textbox>
                </v:shape>
                <w10:anchorlock/>
              </v:group>
            </w:pict>
          </mc:Fallback>
        </mc:AlternateContent>
      </w:r>
    </w:p>
    <w:p w14:paraId="4B1EC419" w14:textId="77777777" w:rsidR="00DA1199" w:rsidRPr="00746325" w:rsidRDefault="00DA1199">
      <w:pPr>
        <w:rPr>
          <w:sz w:val="20"/>
          <w:lang w:val="et-EE"/>
        </w:rPr>
        <w:sectPr w:rsidR="00DA1199" w:rsidRPr="00746325">
          <w:footerReference w:type="default" r:id="rId193"/>
          <w:pgSz w:w="20480" w:h="15360" w:orient="landscape"/>
          <w:pgMar w:top="200" w:right="20" w:bottom="280" w:left="20" w:header="0" w:footer="0" w:gutter="0"/>
          <w:cols w:space="720"/>
        </w:sectPr>
      </w:pPr>
    </w:p>
    <w:p w14:paraId="7655BE02" w14:textId="54D42095" w:rsidR="00DA1199" w:rsidRPr="00746325" w:rsidRDefault="001D431D">
      <w:pPr>
        <w:pStyle w:val="a3"/>
        <w:ind w:left="232"/>
        <w:rPr>
          <w:sz w:val="20"/>
          <w:lang w:val="et-EE"/>
        </w:rPr>
      </w:pPr>
      <w:r>
        <w:rPr>
          <w:noProof/>
        </w:rPr>
        <w:lastRenderedPageBreak/>
        <mc:AlternateContent>
          <mc:Choice Requires="wpg">
            <w:drawing>
              <wp:anchor distT="0" distB="0" distL="114300" distR="114300" simplePos="0" relativeHeight="251674112" behindDoc="0" locked="0" layoutInCell="1" allowOverlap="1" wp14:anchorId="34F8300C" wp14:editId="5045ED9D">
                <wp:simplePos x="0" y="0"/>
                <wp:positionH relativeFrom="page">
                  <wp:posOffset>143510</wp:posOffset>
                </wp:positionH>
                <wp:positionV relativeFrom="page">
                  <wp:posOffset>1383665</wp:posOffset>
                </wp:positionV>
                <wp:extent cx="6487795" cy="7680960"/>
                <wp:effectExtent l="0" t="0" r="8255" b="15240"/>
                <wp:wrapNone/>
                <wp:docPr id="6912" name="Группа 691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487795" cy="7680960"/>
                          <a:chOff x="226" y="2179"/>
                          <a:chExt cx="10217" cy="12096"/>
                        </a:xfrm>
                      </wpg:grpSpPr>
                      <wps:wsp>
                        <wps:cNvPr id="6942" name="Rectangle 3030"/>
                        <wps:cNvSpPr>
                          <a:spLocks noChangeAspect="1" noChangeArrowheads="1"/>
                        </wps:cNvSpPr>
                        <wps:spPr bwMode="auto">
                          <a:xfrm>
                            <a:off x="234" y="2179"/>
                            <a:ext cx="10209" cy="583"/>
                          </a:xfrm>
                          <a:prstGeom prst="rect">
                            <a:avLst/>
                          </a:prstGeom>
                          <a:solidFill>
                            <a:srgbClr val="F4F1E9"/>
                          </a:solidFill>
                          <a:ln>
                            <a:noFill/>
                          </a:ln>
                        </wps:spPr>
                        <wps:bodyPr rot="0" vert="horz" wrap="square" lIns="91440" tIns="45720" rIns="91440" bIns="45720" anchor="t" anchorCtr="0" upright="1">
                          <a:noAutofit/>
                        </wps:bodyPr>
                      </wps:wsp>
                      <wps:wsp>
                        <wps:cNvPr id="6943" name="Rectangle 3031"/>
                        <wps:cNvSpPr>
                          <a:spLocks noChangeAspect="1" noChangeArrowheads="1"/>
                        </wps:cNvSpPr>
                        <wps:spPr bwMode="auto">
                          <a:xfrm>
                            <a:off x="226" y="2689"/>
                            <a:ext cx="10209" cy="2654"/>
                          </a:xfrm>
                          <a:prstGeom prst="rect">
                            <a:avLst/>
                          </a:prstGeom>
                          <a:solidFill>
                            <a:srgbClr val="FAF7E7"/>
                          </a:solidFill>
                          <a:ln>
                            <a:noFill/>
                          </a:ln>
                        </wps:spPr>
                        <wps:bodyPr rot="0" vert="horz" wrap="square" lIns="91440" tIns="45720" rIns="91440" bIns="45720" anchor="t" anchorCtr="0" upright="1">
                          <a:noAutofit/>
                        </wps:bodyPr>
                      </wps:wsp>
                      <pic:pic xmlns:pic="http://schemas.openxmlformats.org/drawingml/2006/picture">
                        <pic:nvPicPr>
                          <pic:cNvPr id="6944" name="Picture 3032"/>
                          <pic:cNvPicPr>
                            <a:picLocks noChangeAspect="1" noChangeArrowheads="1"/>
                          </pic:cNvPicPr>
                        </pic:nvPicPr>
                        <pic:blipFill>
                          <a:blip r:embed="rId194"/>
                          <a:srcRect/>
                          <a:stretch>
                            <a:fillRect/>
                          </a:stretch>
                        </pic:blipFill>
                        <pic:spPr bwMode="auto">
                          <a:xfrm>
                            <a:off x="311" y="5358"/>
                            <a:ext cx="10032" cy="8917"/>
                          </a:xfrm>
                          <a:prstGeom prst="rect">
                            <a:avLst/>
                          </a:prstGeom>
                          <a:noFill/>
                        </pic:spPr>
                      </pic:pic>
                      <wps:wsp>
                        <wps:cNvPr id="6945" name="Text Box 3033"/>
                        <wps:cNvSpPr txBox="1">
                          <a:spLocks noChangeAspect="1" noChangeArrowheads="1"/>
                        </wps:cNvSpPr>
                        <wps:spPr bwMode="auto">
                          <a:xfrm>
                            <a:off x="226" y="2179"/>
                            <a:ext cx="10217" cy="12096"/>
                          </a:xfrm>
                          <a:prstGeom prst="rect">
                            <a:avLst/>
                          </a:prstGeom>
                          <a:noFill/>
                          <a:ln>
                            <a:noFill/>
                          </a:ln>
                        </wps:spPr>
                        <wps:txbx>
                          <w:txbxContent>
                            <w:p w14:paraId="5F68C17A" w14:textId="764F4FA0" w:rsidR="00A934EA" w:rsidRDefault="00A934EA">
                              <w:pPr>
                                <w:spacing w:before="75"/>
                                <w:ind w:left="150"/>
                                <w:rPr>
                                  <w:rFonts w:ascii="Arial"/>
                                  <w:b/>
                                  <w:sz w:val="36"/>
                                </w:rPr>
                              </w:pPr>
                              <w:r>
                                <w:rPr>
                                  <w:rFonts w:ascii="Arial"/>
                                  <w:b/>
                                  <w:sz w:val="36"/>
                                </w:rPr>
                                <w:t>4. samm:</w:t>
                              </w:r>
                            </w:p>
                            <w:p w14:paraId="50D3606D" w14:textId="53B2DDE3" w:rsidR="00A934EA" w:rsidRDefault="00A934EA">
                              <w:pPr>
                                <w:spacing w:before="93" w:line="360" w:lineRule="auto"/>
                                <w:ind w:left="146"/>
                                <w:rPr>
                                  <w:sz w:val="32"/>
                                </w:rPr>
                              </w:pPr>
                              <w:r>
                                <w:rPr>
                                  <w:spacing w:val="-1"/>
                                  <w:sz w:val="32"/>
                                </w:rPr>
                                <w:t xml:space="preserve">Koolitaja kirjutab iga </w:t>
                              </w:r>
                              <w:r>
                                <w:rPr>
                                  <w:sz w:val="32"/>
                                </w:rPr>
                                <w:t xml:space="preserve">ettekande </w:t>
                              </w:r>
                              <w:r>
                                <w:rPr>
                                  <w:spacing w:val="-1"/>
                                  <w:sz w:val="32"/>
                                </w:rPr>
                                <w:t xml:space="preserve">põhipunktid </w:t>
                              </w:r>
                              <w:r>
                                <w:rPr>
                                  <w:sz w:val="32"/>
                                </w:rPr>
                                <w:t>pabertahvlile, et aidata võistluse läbiviimist ja sellele järgnevat hääletus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F8300C" id="Группа 6912" o:spid="_x0000_s1337" style="position:absolute;left:0;text-align:left;margin-left:11.3pt;margin-top:108.95pt;width:510.85pt;height:604.8pt;z-index:251674112;mso-position-horizontal-relative:page;mso-position-vertical-relative:page" coordorigin="226,2179" coordsize="10217,12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">
                <o:lock v:ext="edit" aspectratio="t"/>
                <v:rect id="Rectangle 3030" o:spid="_x0000_s1338" style="position:absolute;left:234;top:2179;width:10209;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" fillcolor="#f4f1e9" stroked="f">
                  <o:lock v:ext="edit" aspectratio="t"/>
                </v:rect>
                <v:rect id="Rectangle 3031" o:spid="_x0000_s1339" style="position:absolute;left:226;top:2689;width:10209;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" fillcolor="#faf7e7" stroked="f">
                  <o:lock v:ext="edit" aspectratio="t"/>
                </v:rect>
                <v:shape id="Picture 3032" o:spid="_x0000_s1340" type="#_x0000_t75" style="position:absolute;left:311;top:5358;width:10032;height:8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">
                  <v:imagedata r:id="rId195" o:title=""/>
                </v:shape>
                <v:shape id="Text Box 3033" o:spid="_x0000_s1341" type="#_x0000_t202" style="position:absolute;left:226;top:2179;width:10217;height:1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" filled="f" stroked="f">
                  <o:lock v:ext="edit" aspectratio="t"/>
                  <v:textbox inset="0,0,0,0">
                    <w:txbxContent>
                      <w:p w14:paraId="5F68C17A" w14:textId="764F4FA0" w:rsidR="00A934EA" w:rsidRDefault="00A934EA">
                        <w:pPr>
                          <w:spacing w:before="75"/>
                          <w:ind w:left="150"/>
                          <w:rPr>
                            <w:rFonts w:ascii="Arial"/>
                            <w:b/>
                            <w:sz w:val="36"/>
                          </w:rPr>
                        </w:pPr>
                        <w:r>
                          <w:rPr>
                            <w:rFonts w:ascii="Arial"/>
                            <w:b/>
                            <w:sz w:val="36"/>
                          </w:rPr>
                          <w:t xml:space="preserve">4. </w:t>
                        </w:r>
                        <w:proofErr w:type="spellStart"/>
                        <w:r>
                          <w:rPr>
                            <w:rFonts w:ascii="Arial"/>
                            <w:b/>
                            <w:sz w:val="36"/>
                          </w:rPr>
                          <w:t>samm</w:t>
                        </w:r>
                        <w:proofErr w:type="spellEnd"/>
                        <w:r>
                          <w:rPr>
                            <w:rFonts w:ascii="Arial"/>
                            <w:b/>
                            <w:sz w:val="36"/>
                          </w:rPr>
                          <w:t>:</w:t>
                        </w:r>
                      </w:p>
                      <w:p w14:paraId="50D3606D" w14:textId="53B2DDE3" w:rsidR="00A934EA" w:rsidRDefault="00A934EA">
                        <w:pPr>
                          <w:spacing w:before="93" w:line="360" w:lineRule="auto"/>
                          <w:ind w:left="146"/>
                          <w:rPr>
                            <w:sz w:val="32"/>
                          </w:rPr>
                        </w:pPr>
                        <w:proofErr w:type="spellStart"/>
                        <w:r>
                          <w:rPr>
                            <w:spacing w:val="-1"/>
                            <w:sz w:val="32"/>
                          </w:rPr>
                          <w:t>Koolitaja</w:t>
                        </w:r>
                        <w:proofErr w:type="spellEnd"/>
                        <w:r>
                          <w:rPr>
                            <w:spacing w:val="-1"/>
                            <w:sz w:val="32"/>
                          </w:rPr>
                          <w:t xml:space="preserve"> </w:t>
                        </w:r>
                        <w:proofErr w:type="spellStart"/>
                        <w:r>
                          <w:rPr>
                            <w:spacing w:val="-1"/>
                            <w:sz w:val="32"/>
                          </w:rPr>
                          <w:t>kirjutab</w:t>
                        </w:r>
                        <w:proofErr w:type="spellEnd"/>
                        <w:r>
                          <w:rPr>
                            <w:spacing w:val="-1"/>
                            <w:sz w:val="32"/>
                          </w:rPr>
                          <w:t xml:space="preserve"> </w:t>
                        </w:r>
                        <w:proofErr w:type="spellStart"/>
                        <w:r>
                          <w:rPr>
                            <w:spacing w:val="-1"/>
                            <w:sz w:val="32"/>
                          </w:rPr>
                          <w:t>iga</w:t>
                        </w:r>
                        <w:proofErr w:type="spellEnd"/>
                        <w:r>
                          <w:rPr>
                            <w:spacing w:val="-1"/>
                            <w:sz w:val="32"/>
                          </w:rPr>
                          <w:t xml:space="preserve"> </w:t>
                        </w:r>
                        <w:proofErr w:type="spellStart"/>
                        <w:r>
                          <w:rPr>
                            <w:sz w:val="32"/>
                          </w:rPr>
                          <w:t>ettekande</w:t>
                        </w:r>
                        <w:proofErr w:type="spellEnd"/>
                        <w:r>
                          <w:rPr>
                            <w:sz w:val="32"/>
                          </w:rPr>
                          <w:t xml:space="preserve"> </w:t>
                        </w:r>
                        <w:proofErr w:type="spellStart"/>
                        <w:r>
                          <w:rPr>
                            <w:spacing w:val="-1"/>
                            <w:sz w:val="32"/>
                          </w:rPr>
                          <w:t>põhipunktid</w:t>
                        </w:r>
                        <w:proofErr w:type="spellEnd"/>
                        <w:r>
                          <w:rPr>
                            <w:spacing w:val="-1"/>
                            <w:sz w:val="32"/>
                          </w:rPr>
                          <w:t xml:space="preserve"> </w:t>
                        </w:r>
                        <w:proofErr w:type="spellStart"/>
                        <w:r>
                          <w:rPr>
                            <w:sz w:val="32"/>
                          </w:rPr>
                          <w:t>pabertahvlile</w:t>
                        </w:r>
                        <w:proofErr w:type="spellEnd"/>
                        <w:r>
                          <w:rPr>
                            <w:sz w:val="32"/>
                          </w:rPr>
                          <w:t xml:space="preserve">, et </w:t>
                        </w:r>
                        <w:proofErr w:type="spellStart"/>
                        <w:r>
                          <w:rPr>
                            <w:sz w:val="32"/>
                          </w:rPr>
                          <w:t>aidata</w:t>
                        </w:r>
                        <w:proofErr w:type="spellEnd"/>
                        <w:r>
                          <w:rPr>
                            <w:sz w:val="32"/>
                          </w:rPr>
                          <w:t xml:space="preserve"> </w:t>
                        </w:r>
                        <w:proofErr w:type="spellStart"/>
                        <w:r>
                          <w:rPr>
                            <w:sz w:val="32"/>
                          </w:rPr>
                          <w:t>võistluse</w:t>
                        </w:r>
                        <w:proofErr w:type="spellEnd"/>
                        <w:r>
                          <w:rPr>
                            <w:sz w:val="32"/>
                          </w:rPr>
                          <w:t xml:space="preserve"> </w:t>
                        </w:r>
                        <w:proofErr w:type="spellStart"/>
                        <w:r>
                          <w:rPr>
                            <w:sz w:val="32"/>
                          </w:rPr>
                          <w:t>läbiviimist</w:t>
                        </w:r>
                        <w:proofErr w:type="spellEnd"/>
                        <w:r>
                          <w:rPr>
                            <w:sz w:val="32"/>
                          </w:rPr>
                          <w:t xml:space="preserve"> ja </w:t>
                        </w:r>
                        <w:proofErr w:type="spellStart"/>
                        <w:r>
                          <w:rPr>
                            <w:sz w:val="32"/>
                          </w:rPr>
                          <w:t>sellele</w:t>
                        </w:r>
                        <w:proofErr w:type="spellEnd"/>
                        <w:r>
                          <w:rPr>
                            <w:sz w:val="32"/>
                          </w:rPr>
                          <w:t xml:space="preserve"> </w:t>
                        </w:r>
                        <w:proofErr w:type="spellStart"/>
                        <w:r>
                          <w:rPr>
                            <w:sz w:val="32"/>
                          </w:rPr>
                          <w:t>järgnevat</w:t>
                        </w:r>
                        <w:proofErr w:type="spellEnd"/>
                        <w:r>
                          <w:rPr>
                            <w:sz w:val="32"/>
                          </w:rPr>
                          <w:t xml:space="preserve"> </w:t>
                        </w:r>
                        <w:proofErr w:type="spellStart"/>
                        <w:r>
                          <w:rPr>
                            <w:sz w:val="32"/>
                          </w:rPr>
                          <w:t>hääletust</w:t>
                        </w:r>
                        <w:proofErr w:type="spellEnd"/>
                        <w:r>
                          <w:rPr>
                            <w:sz w:val="32"/>
                          </w:rPr>
                          <w:t>.</w:t>
                        </w:r>
                      </w:p>
                    </w:txbxContent>
                  </v:textbox>
                </v:shape>
                <w10:wrap anchorx="page" anchory="page"/>
              </v:group>
            </w:pict>
          </mc:Fallback>
        </mc:AlternateContent>
      </w:r>
      <w:r>
        <w:rPr>
          <w:noProof/>
        </w:rPr>
        <mc:AlternateContent>
          <mc:Choice Requires="wpg">
            <w:drawing>
              <wp:anchor distT="0" distB="0" distL="114300" distR="114300" simplePos="0" relativeHeight="251675136" behindDoc="0" locked="0" layoutInCell="1" allowOverlap="1" wp14:anchorId="0549851F" wp14:editId="25B98AF6">
                <wp:simplePos x="0" y="0"/>
                <wp:positionH relativeFrom="page">
                  <wp:posOffset>6697345</wp:posOffset>
                </wp:positionH>
                <wp:positionV relativeFrom="page">
                  <wp:posOffset>1400175</wp:posOffset>
                </wp:positionV>
                <wp:extent cx="6137910" cy="1991995"/>
                <wp:effectExtent l="0" t="0" r="15240" b="8255"/>
                <wp:wrapNone/>
                <wp:docPr id="6911" name="Группа 69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137910" cy="1991995"/>
                          <a:chOff x="10547" y="2205"/>
                          <a:chExt cx="9666" cy="3137"/>
                        </a:xfrm>
                      </wpg:grpSpPr>
                      <wps:wsp>
                        <wps:cNvPr id="6938" name="Rectangle 3026"/>
                        <wps:cNvSpPr>
                          <a:spLocks noChangeAspect="1" noChangeArrowheads="1"/>
                        </wps:cNvSpPr>
                        <wps:spPr bwMode="auto">
                          <a:xfrm>
                            <a:off x="10547" y="2205"/>
                            <a:ext cx="9665" cy="635"/>
                          </a:xfrm>
                          <a:prstGeom prst="rect">
                            <a:avLst/>
                          </a:prstGeom>
                          <a:solidFill>
                            <a:srgbClr val="F4F1E9"/>
                          </a:solidFill>
                          <a:ln>
                            <a:noFill/>
                          </a:ln>
                        </wps:spPr>
                        <wps:bodyPr rot="0" vert="horz" wrap="square" lIns="91440" tIns="45720" rIns="91440" bIns="45720" anchor="t" anchorCtr="0" upright="1">
                          <a:noAutofit/>
                        </wps:bodyPr>
                      </wps:wsp>
                      <wps:wsp>
                        <wps:cNvPr id="6939" name="Rectangle 3027"/>
                        <wps:cNvSpPr>
                          <a:spLocks noChangeAspect="1" noChangeArrowheads="1"/>
                        </wps:cNvSpPr>
                        <wps:spPr bwMode="auto">
                          <a:xfrm>
                            <a:off x="10548" y="2723"/>
                            <a:ext cx="9665" cy="2619"/>
                          </a:xfrm>
                          <a:prstGeom prst="rect">
                            <a:avLst/>
                          </a:prstGeom>
                          <a:solidFill>
                            <a:srgbClr val="FAF7E7"/>
                          </a:solidFill>
                          <a:ln>
                            <a:noFill/>
                          </a:ln>
                        </wps:spPr>
                        <wps:bodyPr rot="0" vert="horz" wrap="square" lIns="91440" tIns="45720" rIns="91440" bIns="45720" anchor="t" anchorCtr="0" upright="1">
                          <a:noAutofit/>
                        </wps:bodyPr>
                      </wps:wsp>
                      <wps:wsp>
                        <wps:cNvPr id="6940" name="Text Box 3028"/>
                        <wps:cNvSpPr txBox="1">
                          <a:spLocks noChangeAspect="1" noChangeArrowheads="1"/>
                        </wps:cNvSpPr>
                        <wps:spPr bwMode="auto">
                          <a:xfrm>
                            <a:off x="10547" y="2205"/>
                            <a:ext cx="9666" cy="3137"/>
                          </a:xfrm>
                          <a:prstGeom prst="rect">
                            <a:avLst/>
                          </a:prstGeom>
                          <a:noFill/>
                          <a:ln>
                            <a:noFill/>
                          </a:ln>
                        </wps:spPr>
                        <wps:txbx>
                          <w:txbxContent>
                            <w:p w14:paraId="70091084" w14:textId="570B6389" w:rsidR="00A934EA" w:rsidRDefault="00A934EA">
                              <w:pPr>
                                <w:spacing w:before="74"/>
                                <w:ind w:left="147"/>
                                <w:rPr>
                                  <w:rFonts w:ascii="Arial"/>
                                  <w:b/>
                                  <w:sz w:val="36"/>
                                </w:rPr>
                              </w:pPr>
                              <w:r>
                                <w:rPr>
                                  <w:rFonts w:ascii="Arial"/>
                                  <w:b/>
                                  <w:sz w:val="36"/>
                                </w:rPr>
                                <w:t>5. samm:</w:t>
                              </w:r>
                            </w:p>
                            <w:p w14:paraId="26CB996E" w14:textId="1ACE62A3" w:rsidR="00A934EA" w:rsidRPr="006936E6" w:rsidRDefault="00A934EA">
                              <w:pPr>
                                <w:spacing w:before="103" w:line="357" w:lineRule="auto"/>
                                <w:ind w:left="147"/>
                                <w:rPr>
                                  <w:sz w:val="32"/>
                                  <w:szCs w:val="30"/>
                                </w:rPr>
                              </w:pPr>
                              <w:r>
                                <w:rPr>
                                  <w:sz w:val="32"/>
                                  <w:szCs w:val="30"/>
                                </w:rPr>
                                <w:t>Koolitaja</w:t>
                              </w:r>
                              <w:r w:rsidRPr="006936E6">
                                <w:rPr>
                                  <w:sz w:val="32"/>
                                  <w:szCs w:val="30"/>
                                </w:rPr>
                                <w:t xml:space="preserve"> võib </w:t>
                              </w:r>
                              <w:r>
                                <w:rPr>
                                  <w:sz w:val="32"/>
                                  <w:szCs w:val="30"/>
                                </w:rPr>
                                <w:t>tegevuse lõpus korraldada refleksioonisessiooni, mis võimaldaks osalejatel hinnata tegevuse käigus omandatut</w:t>
                              </w:r>
                              <w:r w:rsidRPr="006936E6">
                                <w:rPr>
                                  <w:sz w:val="32"/>
                                  <w:szCs w:val="30"/>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9851F" id="Группа 6911" o:spid="_x0000_s1342" style="position:absolute;left:0;text-align:left;margin-left:527.35pt;margin-top:110.25pt;width:483.3pt;height:156.85pt;z-index:251675136;mso-position-horizontal-relative:page;mso-position-vertical-relative:page" coordorigin="10547,2205" coordsize="9666,3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">
                <o:lock v:ext="edit" aspectratio="t"/>
                <v:rect id="Rectangle 3026" o:spid="_x0000_s1343" style="position:absolute;left:10547;top:2205;width:9665;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" fillcolor="#f4f1e9" stroked="f">
                  <o:lock v:ext="edit" aspectratio="t"/>
                </v:rect>
                <v:rect id="Rectangle 3027" o:spid="_x0000_s1344" style="position:absolute;left:10548;top:2723;width:9665;height:2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" fillcolor="#faf7e7" stroked="f">
                  <o:lock v:ext="edit" aspectratio="t"/>
                </v:rect>
                <v:shape id="Text Box 3028" o:spid="_x0000_s1345" type="#_x0000_t202" style="position:absolute;left:10547;top:2205;width:9666;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" filled="f" stroked="f">
                  <o:lock v:ext="edit" aspectratio="t"/>
                  <v:textbox inset="0,0,0,0">
                    <w:txbxContent>
                      <w:p w14:paraId="70091084" w14:textId="570B6389" w:rsidR="00A934EA" w:rsidRDefault="00A934EA">
                        <w:pPr>
                          <w:spacing w:before="74"/>
                          <w:ind w:left="147"/>
                          <w:rPr>
                            <w:rFonts w:ascii="Arial"/>
                            <w:b/>
                            <w:sz w:val="36"/>
                          </w:rPr>
                        </w:pPr>
                        <w:r>
                          <w:rPr>
                            <w:rFonts w:ascii="Arial"/>
                            <w:b/>
                            <w:sz w:val="36"/>
                          </w:rPr>
                          <w:t xml:space="preserve">5. </w:t>
                        </w:r>
                        <w:proofErr w:type="spellStart"/>
                        <w:r>
                          <w:rPr>
                            <w:rFonts w:ascii="Arial"/>
                            <w:b/>
                            <w:sz w:val="36"/>
                          </w:rPr>
                          <w:t>samm</w:t>
                        </w:r>
                        <w:proofErr w:type="spellEnd"/>
                        <w:r>
                          <w:rPr>
                            <w:rFonts w:ascii="Arial"/>
                            <w:b/>
                            <w:sz w:val="36"/>
                          </w:rPr>
                          <w:t>:</w:t>
                        </w:r>
                      </w:p>
                      <w:p w14:paraId="26CB996E" w14:textId="1ACE62A3" w:rsidR="00A934EA" w:rsidRPr="006936E6" w:rsidRDefault="00A934EA">
                        <w:pPr>
                          <w:spacing w:before="103" w:line="357" w:lineRule="auto"/>
                          <w:ind w:left="147"/>
                          <w:rPr>
                            <w:sz w:val="32"/>
                            <w:szCs w:val="30"/>
                          </w:rPr>
                        </w:pPr>
                        <w:proofErr w:type="spellStart"/>
                        <w:r>
                          <w:rPr>
                            <w:sz w:val="32"/>
                            <w:szCs w:val="30"/>
                          </w:rPr>
                          <w:t>Koolitaja</w:t>
                        </w:r>
                        <w:proofErr w:type="spellEnd"/>
                        <w:r w:rsidRPr="006936E6">
                          <w:rPr>
                            <w:sz w:val="32"/>
                            <w:szCs w:val="30"/>
                          </w:rPr>
                          <w:t xml:space="preserve"> </w:t>
                        </w:r>
                        <w:proofErr w:type="spellStart"/>
                        <w:r w:rsidRPr="006936E6">
                          <w:rPr>
                            <w:sz w:val="32"/>
                            <w:szCs w:val="30"/>
                          </w:rPr>
                          <w:t>võib</w:t>
                        </w:r>
                        <w:proofErr w:type="spellEnd"/>
                        <w:r w:rsidRPr="006936E6">
                          <w:rPr>
                            <w:sz w:val="32"/>
                            <w:szCs w:val="30"/>
                          </w:rPr>
                          <w:t xml:space="preserve"> </w:t>
                        </w:r>
                        <w:proofErr w:type="spellStart"/>
                        <w:r>
                          <w:rPr>
                            <w:sz w:val="32"/>
                            <w:szCs w:val="30"/>
                          </w:rPr>
                          <w:t>tegevuse</w:t>
                        </w:r>
                        <w:proofErr w:type="spellEnd"/>
                        <w:r>
                          <w:rPr>
                            <w:sz w:val="32"/>
                            <w:szCs w:val="30"/>
                          </w:rPr>
                          <w:t xml:space="preserve"> </w:t>
                        </w:r>
                        <w:proofErr w:type="spellStart"/>
                        <w:r>
                          <w:rPr>
                            <w:sz w:val="32"/>
                            <w:szCs w:val="30"/>
                          </w:rPr>
                          <w:t>lõpus</w:t>
                        </w:r>
                        <w:proofErr w:type="spellEnd"/>
                        <w:r>
                          <w:rPr>
                            <w:sz w:val="32"/>
                            <w:szCs w:val="30"/>
                          </w:rPr>
                          <w:t xml:space="preserve"> </w:t>
                        </w:r>
                        <w:proofErr w:type="spellStart"/>
                        <w:r>
                          <w:rPr>
                            <w:sz w:val="32"/>
                            <w:szCs w:val="30"/>
                          </w:rPr>
                          <w:t>korraldada</w:t>
                        </w:r>
                        <w:proofErr w:type="spellEnd"/>
                        <w:r>
                          <w:rPr>
                            <w:sz w:val="32"/>
                            <w:szCs w:val="30"/>
                          </w:rPr>
                          <w:t xml:space="preserve"> </w:t>
                        </w:r>
                        <w:proofErr w:type="spellStart"/>
                        <w:r>
                          <w:rPr>
                            <w:sz w:val="32"/>
                            <w:szCs w:val="30"/>
                          </w:rPr>
                          <w:t>refleksioonisessiooni</w:t>
                        </w:r>
                        <w:proofErr w:type="spellEnd"/>
                        <w:r>
                          <w:rPr>
                            <w:sz w:val="32"/>
                            <w:szCs w:val="30"/>
                          </w:rPr>
                          <w:t xml:space="preserve">, mis </w:t>
                        </w:r>
                        <w:proofErr w:type="spellStart"/>
                        <w:r>
                          <w:rPr>
                            <w:sz w:val="32"/>
                            <w:szCs w:val="30"/>
                          </w:rPr>
                          <w:t>võimaldaks</w:t>
                        </w:r>
                        <w:proofErr w:type="spellEnd"/>
                        <w:r>
                          <w:rPr>
                            <w:sz w:val="32"/>
                            <w:szCs w:val="30"/>
                          </w:rPr>
                          <w:t xml:space="preserve"> </w:t>
                        </w:r>
                        <w:proofErr w:type="spellStart"/>
                        <w:r>
                          <w:rPr>
                            <w:sz w:val="32"/>
                            <w:szCs w:val="30"/>
                          </w:rPr>
                          <w:t>osalejatel</w:t>
                        </w:r>
                        <w:proofErr w:type="spellEnd"/>
                        <w:r>
                          <w:rPr>
                            <w:sz w:val="32"/>
                            <w:szCs w:val="30"/>
                          </w:rPr>
                          <w:t xml:space="preserve"> </w:t>
                        </w:r>
                        <w:proofErr w:type="spellStart"/>
                        <w:r>
                          <w:rPr>
                            <w:sz w:val="32"/>
                            <w:szCs w:val="30"/>
                          </w:rPr>
                          <w:t>hinnata</w:t>
                        </w:r>
                        <w:proofErr w:type="spellEnd"/>
                        <w:r>
                          <w:rPr>
                            <w:sz w:val="32"/>
                            <w:szCs w:val="30"/>
                          </w:rPr>
                          <w:t xml:space="preserve"> </w:t>
                        </w:r>
                        <w:proofErr w:type="spellStart"/>
                        <w:r>
                          <w:rPr>
                            <w:sz w:val="32"/>
                            <w:szCs w:val="30"/>
                          </w:rPr>
                          <w:t>tegevuse</w:t>
                        </w:r>
                        <w:proofErr w:type="spellEnd"/>
                        <w:r>
                          <w:rPr>
                            <w:sz w:val="32"/>
                            <w:szCs w:val="30"/>
                          </w:rPr>
                          <w:t xml:space="preserve"> </w:t>
                        </w:r>
                        <w:proofErr w:type="spellStart"/>
                        <w:r>
                          <w:rPr>
                            <w:sz w:val="32"/>
                            <w:szCs w:val="30"/>
                          </w:rPr>
                          <w:t>käigus</w:t>
                        </w:r>
                        <w:proofErr w:type="spellEnd"/>
                        <w:r>
                          <w:rPr>
                            <w:sz w:val="32"/>
                            <w:szCs w:val="30"/>
                          </w:rPr>
                          <w:t xml:space="preserve"> </w:t>
                        </w:r>
                        <w:proofErr w:type="spellStart"/>
                        <w:r>
                          <w:rPr>
                            <w:sz w:val="32"/>
                            <w:szCs w:val="30"/>
                          </w:rPr>
                          <w:t>omandatut</w:t>
                        </w:r>
                        <w:proofErr w:type="spellEnd"/>
                        <w:r w:rsidRPr="006936E6">
                          <w:rPr>
                            <w:sz w:val="32"/>
                            <w:szCs w:val="30"/>
                          </w:rPr>
                          <w:t xml:space="preserve">. </w:t>
                        </w:r>
                      </w:p>
                    </w:txbxContent>
                  </v:textbox>
                </v:shape>
                <w10:wrap anchorx="page" anchory="page"/>
              </v:group>
            </w:pict>
          </mc:Fallback>
        </mc:AlternateContent>
      </w:r>
      <w:r>
        <w:rPr>
          <w:noProof/>
        </w:rPr>
        <mc:AlternateContent>
          <mc:Choice Requires="wpg">
            <w:drawing>
              <wp:anchor distT="0" distB="0" distL="114300" distR="114300" simplePos="0" relativeHeight="251676160" behindDoc="0" locked="0" layoutInCell="1" allowOverlap="1" wp14:anchorId="41D3E405" wp14:editId="5A14BA8F">
                <wp:simplePos x="0" y="0"/>
                <wp:positionH relativeFrom="page">
                  <wp:posOffset>8419465</wp:posOffset>
                </wp:positionH>
                <wp:positionV relativeFrom="page">
                  <wp:posOffset>3529330</wp:posOffset>
                </wp:positionV>
                <wp:extent cx="2977515" cy="5402580"/>
                <wp:effectExtent l="0" t="0" r="13335" b="7620"/>
                <wp:wrapNone/>
                <wp:docPr id="6910" name="Группа 691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977515" cy="5402580"/>
                          <a:chOff x="13259" y="5558"/>
                          <a:chExt cx="4689" cy="8508"/>
                        </a:xfrm>
                      </wpg:grpSpPr>
                      <wps:wsp>
                        <wps:cNvPr id="6925" name="Rectangle 3013"/>
                        <wps:cNvSpPr>
                          <a:spLocks noChangeAspect="1" noChangeArrowheads="1"/>
                        </wps:cNvSpPr>
                        <wps:spPr bwMode="auto">
                          <a:xfrm>
                            <a:off x="14244" y="5807"/>
                            <a:ext cx="2917" cy="4476"/>
                          </a:xfrm>
                          <a:prstGeom prst="rect">
                            <a:avLst/>
                          </a:prstGeom>
                          <a:noFill/>
                          <a:ln w="76200">
                            <a:solidFill>
                              <a:srgbClr val="767070"/>
                            </a:solidFill>
                            <a:miter lim="800000"/>
                            <a:headEnd/>
                            <a:tailEnd/>
                          </a:ln>
                        </wps:spPr>
                        <wps:bodyPr rot="0" vert="horz" wrap="square" lIns="91440" tIns="45720" rIns="91440" bIns="45720" anchor="t" anchorCtr="0" upright="1">
                          <a:noAutofit/>
                        </wps:bodyPr>
                      </wps:wsp>
                      <pic:pic xmlns:pic="http://schemas.openxmlformats.org/drawingml/2006/picture">
                        <pic:nvPicPr>
                          <pic:cNvPr id="6926" name="Picture 3014"/>
                          <pic:cNvPicPr>
                            <a:picLocks noChangeAspect="1" noChangeArrowheads="1"/>
                          </pic:cNvPicPr>
                        </pic:nvPicPr>
                        <pic:blipFill>
                          <a:blip r:embed="rId196"/>
                          <a:srcRect/>
                          <a:stretch>
                            <a:fillRect/>
                          </a:stretch>
                        </pic:blipFill>
                        <pic:spPr bwMode="auto">
                          <a:xfrm>
                            <a:off x="13258" y="8305"/>
                            <a:ext cx="3586" cy="5761"/>
                          </a:xfrm>
                          <a:prstGeom prst="rect">
                            <a:avLst/>
                          </a:prstGeom>
                          <a:noFill/>
                        </pic:spPr>
                      </pic:pic>
                      <pic:pic xmlns:pic="http://schemas.openxmlformats.org/drawingml/2006/picture">
                        <pic:nvPicPr>
                          <pic:cNvPr id="6927" name="Picture 3015"/>
                          <pic:cNvPicPr>
                            <a:picLocks noChangeAspect="1" noChangeArrowheads="1"/>
                          </pic:cNvPicPr>
                        </pic:nvPicPr>
                        <pic:blipFill>
                          <a:blip r:embed="rId197"/>
                          <a:srcRect/>
                          <a:stretch>
                            <a:fillRect/>
                          </a:stretch>
                        </pic:blipFill>
                        <pic:spPr bwMode="auto">
                          <a:xfrm>
                            <a:off x="14478" y="6618"/>
                            <a:ext cx="2500" cy="356"/>
                          </a:xfrm>
                          <a:prstGeom prst="rect">
                            <a:avLst/>
                          </a:prstGeom>
                          <a:noFill/>
                        </pic:spPr>
                      </pic:pic>
                      <pic:pic xmlns:pic="http://schemas.openxmlformats.org/drawingml/2006/picture">
                        <pic:nvPicPr>
                          <pic:cNvPr id="6928" name="Picture 3016"/>
                          <pic:cNvPicPr>
                            <a:picLocks noChangeAspect="1" noChangeArrowheads="1"/>
                          </pic:cNvPicPr>
                        </pic:nvPicPr>
                        <pic:blipFill>
                          <a:blip r:embed="rId198"/>
                          <a:srcRect/>
                          <a:stretch>
                            <a:fillRect/>
                          </a:stretch>
                        </pic:blipFill>
                        <pic:spPr bwMode="auto">
                          <a:xfrm>
                            <a:off x="14510" y="7179"/>
                            <a:ext cx="1796" cy="178"/>
                          </a:xfrm>
                          <a:prstGeom prst="rect">
                            <a:avLst/>
                          </a:prstGeom>
                          <a:noFill/>
                        </pic:spPr>
                      </pic:pic>
                      <pic:pic xmlns:pic="http://schemas.openxmlformats.org/drawingml/2006/picture">
                        <pic:nvPicPr>
                          <pic:cNvPr id="6929" name="Picture 3017"/>
                          <pic:cNvPicPr>
                            <a:picLocks noChangeAspect="1" noChangeArrowheads="1"/>
                          </pic:cNvPicPr>
                        </pic:nvPicPr>
                        <pic:blipFill>
                          <a:blip r:embed="rId199"/>
                          <a:srcRect/>
                          <a:stretch>
                            <a:fillRect/>
                          </a:stretch>
                        </pic:blipFill>
                        <pic:spPr bwMode="auto">
                          <a:xfrm>
                            <a:off x="16490" y="7195"/>
                            <a:ext cx="439" cy="135"/>
                          </a:xfrm>
                          <a:prstGeom prst="rect">
                            <a:avLst/>
                          </a:prstGeom>
                          <a:noFill/>
                        </pic:spPr>
                      </pic:pic>
                      <pic:pic xmlns:pic="http://schemas.openxmlformats.org/drawingml/2006/picture">
                        <pic:nvPicPr>
                          <pic:cNvPr id="6930" name="Picture 3018"/>
                          <pic:cNvPicPr>
                            <a:picLocks noChangeAspect="1" noChangeArrowheads="1"/>
                          </pic:cNvPicPr>
                        </pic:nvPicPr>
                        <pic:blipFill>
                          <a:blip r:embed="rId200"/>
                          <a:srcRect/>
                          <a:stretch>
                            <a:fillRect/>
                          </a:stretch>
                        </pic:blipFill>
                        <pic:spPr bwMode="auto">
                          <a:xfrm>
                            <a:off x="14460" y="7633"/>
                            <a:ext cx="2502" cy="220"/>
                          </a:xfrm>
                          <a:prstGeom prst="rect">
                            <a:avLst/>
                          </a:prstGeom>
                          <a:noFill/>
                        </pic:spPr>
                      </pic:pic>
                      <pic:pic xmlns:pic="http://schemas.openxmlformats.org/drawingml/2006/picture">
                        <pic:nvPicPr>
                          <pic:cNvPr id="6931" name="Picture 3019"/>
                          <pic:cNvPicPr>
                            <a:picLocks noChangeAspect="1" noChangeArrowheads="1"/>
                          </pic:cNvPicPr>
                        </pic:nvPicPr>
                        <pic:blipFill>
                          <a:blip r:embed="rId201"/>
                          <a:srcRect/>
                          <a:stretch>
                            <a:fillRect/>
                          </a:stretch>
                        </pic:blipFill>
                        <pic:spPr bwMode="auto">
                          <a:xfrm>
                            <a:off x="14523" y="8002"/>
                            <a:ext cx="2352" cy="171"/>
                          </a:xfrm>
                          <a:prstGeom prst="rect">
                            <a:avLst/>
                          </a:prstGeom>
                          <a:noFill/>
                        </pic:spPr>
                      </pic:pic>
                      <wps:wsp>
                        <wps:cNvPr id="6932" name="Freeform 3020"/>
                        <wps:cNvSpPr>
                          <a:spLocks noChangeAspect="1" noChangeArrowheads="1"/>
                        </wps:cNvSpPr>
                        <wps:spPr bwMode="auto">
                          <a:xfrm>
                            <a:off x="17097" y="10231"/>
                            <a:ext cx="841" cy="1227"/>
                          </a:xfrm>
                          <a:custGeom>
                            <a:avLst/>
                            <a:gdLst>
                              <a:gd name="T0" fmla="+- 0 17154 17097"/>
                              <a:gd name="T1" fmla="*/ T0 w 841"/>
                              <a:gd name="T2" fmla="+- 0 10232 10232"/>
                              <a:gd name="T3" fmla="*/ 10232 h 1227"/>
                              <a:gd name="T4" fmla="+- 0 17099 17097"/>
                              <a:gd name="T5" fmla="*/ T4 w 841"/>
                              <a:gd name="T6" fmla="+- 0 10268 10232"/>
                              <a:gd name="T7" fmla="*/ 10268 h 1227"/>
                              <a:gd name="T8" fmla="+- 0 17097 17097"/>
                              <a:gd name="T9" fmla="*/ T8 w 841"/>
                              <a:gd name="T10" fmla="+- 0 10276 10232"/>
                              <a:gd name="T11" fmla="*/ 10276 h 1227"/>
                              <a:gd name="T12" fmla="+- 0 17101 17097"/>
                              <a:gd name="T13" fmla="*/ T12 w 841"/>
                              <a:gd name="T14" fmla="+- 0 10282 10232"/>
                              <a:gd name="T15" fmla="*/ 10282 h 1227"/>
                              <a:gd name="T16" fmla="+- 0 17873 17097"/>
                              <a:gd name="T17" fmla="*/ T16 w 841"/>
                              <a:gd name="T18" fmla="+- 0 11457 10232"/>
                              <a:gd name="T19" fmla="*/ 11457 h 1227"/>
                              <a:gd name="T20" fmla="+- 0 17881 17097"/>
                              <a:gd name="T21" fmla="*/ T20 w 841"/>
                              <a:gd name="T22" fmla="+- 0 11458 10232"/>
                              <a:gd name="T23" fmla="*/ 11458 h 1227"/>
                              <a:gd name="T24" fmla="+- 0 17936 17097"/>
                              <a:gd name="T25" fmla="*/ T24 w 841"/>
                              <a:gd name="T26" fmla="+- 0 11422 10232"/>
                              <a:gd name="T27" fmla="*/ 11422 h 1227"/>
                              <a:gd name="T28" fmla="+- 0 17938 17097"/>
                              <a:gd name="T29" fmla="*/ T28 w 841"/>
                              <a:gd name="T30" fmla="+- 0 11414 10232"/>
                              <a:gd name="T31" fmla="*/ 11414 h 1227"/>
                              <a:gd name="T32" fmla="+- 0 17162 17097"/>
                              <a:gd name="T33" fmla="*/ T32 w 841"/>
                              <a:gd name="T34" fmla="+- 0 10233 10232"/>
                              <a:gd name="T35" fmla="*/ 10233 h 1227"/>
                              <a:gd name="T36" fmla="+- 0 17154 17097"/>
                              <a:gd name="T37" fmla="*/ T36 w 841"/>
                              <a:gd name="T38" fmla="+- 0 10232 10232"/>
                              <a:gd name="T39" fmla="*/ 10232 h 12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41" h="1227">
                                <a:moveTo>
                                  <a:pt x="57" y="0"/>
                                </a:moveTo>
                                <a:lnTo>
                                  <a:pt x="2" y="36"/>
                                </a:lnTo>
                                <a:lnTo>
                                  <a:pt x="0" y="44"/>
                                </a:lnTo>
                                <a:lnTo>
                                  <a:pt x="4" y="50"/>
                                </a:lnTo>
                                <a:lnTo>
                                  <a:pt x="776" y="1225"/>
                                </a:lnTo>
                                <a:lnTo>
                                  <a:pt x="784" y="1226"/>
                                </a:lnTo>
                                <a:lnTo>
                                  <a:pt x="839" y="1190"/>
                                </a:lnTo>
                                <a:lnTo>
                                  <a:pt x="841" y="1182"/>
                                </a:lnTo>
                                <a:lnTo>
                                  <a:pt x="65" y="1"/>
                                </a:lnTo>
                                <a:lnTo>
                                  <a:pt x="57" y="0"/>
                                </a:lnTo>
                                <a:close/>
                              </a:path>
                            </a:pathLst>
                          </a:custGeom>
                          <a:solidFill>
                            <a:srgbClr val="767070"/>
                          </a:solidFill>
                          <a:ln>
                            <a:noFill/>
                          </a:ln>
                        </wps:spPr>
                        <wps:bodyPr rot="0" vert="horz" wrap="square" lIns="91440" tIns="45720" rIns="91440" bIns="45720" anchor="t" anchorCtr="0" upright="1">
                          <a:noAutofit/>
                        </wps:bodyPr>
                      </wps:wsp>
                      <wps:wsp>
                        <wps:cNvPr id="6933" name="Freeform 3021"/>
                        <wps:cNvSpPr>
                          <a:spLocks noChangeAspect="1" noChangeArrowheads="1"/>
                        </wps:cNvSpPr>
                        <wps:spPr bwMode="auto">
                          <a:xfrm>
                            <a:off x="17097" y="10231"/>
                            <a:ext cx="841" cy="1227"/>
                          </a:xfrm>
                          <a:custGeom>
                            <a:avLst/>
                            <a:gdLst>
                              <a:gd name="T0" fmla="+- 0 17101 17097"/>
                              <a:gd name="T1" fmla="*/ T0 w 841"/>
                              <a:gd name="T2" fmla="+- 0 10282 10232"/>
                              <a:gd name="T3" fmla="*/ 10282 h 1227"/>
                              <a:gd name="T4" fmla="+- 0 17097 17097"/>
                              <a:gd name="T5" fmla="*/ T4 w 841"/>
                              <a:gd name="T6" fmla="+- 0 10276 10232"/>
                              <a:gd name="T7" fmla="*/ 10276 h 1227"/>
                              <a:gd name="T8" fmla="+- 0 17099 17097"/>
                              <a:gd name="T9" fmla="*/ T8 w 841"/>
                              <a:gd name="T10" fmla="+- 0 10268 10232"/>
                              <a:gd name="T11" fmla="*/ 10268 h 1227"/>
                              <a:gd name="T12" fmla="+- 0 17105 17097"/>
                              <a:gd name="T13" fmla="*/ T12 w 841"/>
                              <a:gd name="T14" fmla="+- 0 10264 10232"/>
                              <a:gd name="T15" fmla="*/ 10264 h 1227"/>
                              <a:gd name="T16" fmla="+- 0 17148 17097"/>
                              <a:gd name="T17" fmla="*/ T16 w 841"/>
                              <a:gd name="T18" fmla="+- 0 10236 10232"/>
                              <a:gd name="T19" fmla="*/ 10236 h 1227"/>
                              <a:gd name="T20" fmla="+- 0 17154 17097"/>
                              <a:gd name="T21" fmla="*/ T20 w 841"/>
                              <a:gd name="T22" fmla="+- 0 10232 10232"/>
                              <a:gd name="T23" fmla="*/ 10232 h 1227"/>
                              <a:gd name="T24" fmla="+- 0 17162 17097"/>
                              <a:gd name="T25" fmla="*/ T24 w 841"/>
                              <a:gd name="T26" fmla="+- 0 10233 10232"/>
                              <a:gd name="T27" fmla="*/ 10233 h 1227"/>
                              <a:gd name="T28" fmla="+- 0 17166 17097"/>
                              <a:gd name="T29" fmla="*/ T28 w 841"/>
                              <a:gd name="T30" fmla="+- 0 10239 10232"/>
                              <a:gd name="T31" fmla="*/ 10239 h 1227"/>
                              <a:gd name="T32" fmla="+- 0 17934 17097"/>
                              <a:gd name="T33" fmla="*/ T32 w 841"/>
                              <a:gd name="T34" fmla="+- 0 11408 10232"/>
                              <a:gd name="T35" fmla="*/ 11408 h 1227"/>
                              <a:gd name="T36" fmla="+- 0 17938 17097"/>
                              <a:gd name="T37" fmla="*/ T36 w 841"/>
                              <a:gd name="T38" fmla="+- 0 11414 10232"/>
                              <a:gd name="T39" fmla="*/ 11414 h 1227"/>
                              <a:gd name="T40" fmla="+- 0 17936 17097"/>
                              <a:gd name="T41" fmla="*/ T40 w 841"/>
                              <a:gd name="T42" fmla="+- 0 11422 10232"/>
                              <a:gd name="T43" fmla="*/ 11422 h 1227"/>
                              <a:gd name="T44" fmla="+- 0 17930 17097"/>
                              <a:gd name="T45" fmla="*/ T44 w 841"/>
                              <a:gd name="T46" fmla="+- 0 11426 10232"/>
                              <a:gd name="T47" fmla="*/ 11426 h 1227"/>
                              <a:gd name="T48" fmla="+- 0 17887 17097"/>
                              <a:gd name="T49" fmla="*/ T48 w 841"/>
                              <a:gd name="T50" fmla="+- 0 11454 10232"/>
                              <a:gd name="T51" fmla="*/ 11454 h 1227"/>
                              <a:gd name="T52" fmla="+- 0 17881 17097"/>
                              <a:gd name="T53" fmla="*/ T52 w 841"/>
                              <a:gd name="T54" fmla="+- 0 11458 10232"/>
                              <a:gd name="T55" fmla="*/ 11458 h 1227"/>
                              <a:gd name="T56" fmla="+- 0 17873 17097"/>
                              <a:gd name="T57" fmla="*/ T56 w 841"/>
                              <a:gd name="T58" fmla="+- 0 11457 10232"/>
                              <a:gd name="T59" fmla="*/ 11457 h 1227"/>
                              <a:gd name="T60" fmla="+- 0 17869 17097"/>
                              <a:gd name="T61" fmla="*/ T60 w 841"/>
                              <a:gd name="T62" fmla="+- 0 11451 10232"/>
                              <a:gd name="T63" fmla="*/ 11451 h 1227"/>
                              <a:gd name="T64" fmla="+- 0 17101 17097"/>
                              <a:gd name="T65" fmla="*/ T64 w 841"/>
                              <a:gd name="T66" fmla="+- 0 10282 10232"/>
                              <a:gd name="T67" fmla="*/ 10282 h 12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41" h="1227">
                                <a:moveTo>
                                  <a:pt x="4" y="50"/>
                                </a:moveTo>
                                <a:lnTo>
                                  <a:pt x="0" y="44"/>
                                </a:lnTo>
                                <a:lnTo>
                                  <a:pt x="2" y="36"/>
                                </a:lnTo>
                                <a:lnTo>
                                  <a:pt x="8" y="32"/>
                                </a:lnTo>
                                <a:lnTo>
                                  <a:pt x="51" y="4"/>
                                </a:lnTo>
                                <a:lnTo>
                                  <a:pt x="57" y="0"/>
                                </a:lnTo>
                                <a:lnTo>
                                  <a:pt x="65" y="1"/>
                                </a:lnTo>
                                <a:lnTo>
                                  <a:pt x="69" y="7"/>
                                </a:lnTo>
                                <a:lnTo>
                                  <a:pt x="837" y="1176"/>
                                </a:lnTo>
                                <a:lnTo>
                                  <a:pt x="841" y="1182"/>
                                </a:lnTo>
                                <a:lnTo>
                                  <a:pt x="839" y="1190"/>
                                </a:lnTo>
                                <a:lnTo>
                                  <a:pt x="833" y="1194"/>
                                </a:lnTo>
                                <a:lnTo>
                                  <a:pt x="790" y="1222"/>
                                </a:lnTo>
                                <a:lnTo>
                                  <a:pt x="784" y="1226"/>
                                </a:lnTo>
                                <a:lnTo>
                                  <a:pt x="776" y="1225"/>
                                </a:lnTo>
                                <a:lnTo>
                                  <a:pt x="772" y="1219"/>
                                </a:lnTo>
                                <a:lnTo>
                                  <a:pt x="4" y="50"/>
                                </a:lnTo>
                              </a:path>
                            </a:pathLst>
                          </a:custGeom>
                          <a:noFill/>
                          <a:ln w="12700">
                            <a:solidFill>
                              <a:srgbClr val="767070"/>
                            </a:solidFill>
                            <a:round/>
                            <a:headEnd/>
                            <a:tailEnd/>
                          </a:ln>
                        </wps:spPr>
                        <wps:bodyPr rot="0" vert="horz" wrap="square" lIns="91440" tIns="45720" rIns="91440" bIns="45720" anchor="t" anchorCtr="0" upright="1">
                          <a:noAutofit/>
                        </wps:bodyPr>
                      </wps:wsp>
                      <wps:wsp>
                        <wps:cNvPr id="6934" name="Freeform 3022"/>
                        <wps:cNvSpPr>
                          <a:spLocks noChangeAspect="1" noChangeArrowheads="1"/>
                        </wps:cNvSpPr>
                        <wps:spPr bwMode="auto">
                          <a:xfrm>
                            <a:off x="15659" y="5568"/>
                            <a:ext cx="90" cy="263"/>
                          </a:xfrm>
                          <a:custGeom>
                            <a:avLst/>
                            <a:gdLst>
                              <a:gd name="T0" fmla="+- 0 15742 15659"/>
                              <a:gd name="T1" fmla="*/ T0 w 90"/>
                              <a:gd name="T2" fmla="+- 0 5568 5568"/>
                              <a:gd name="T3" fmla="*/ 5568 h 263"/>
                              <a:gd name="T4" fmla="+- 0 15666 15659"/>
                              <a:gd name="T5" fmla="*/ T4 w 90"/>
                              <a:gd name="T6" fmla="+- 0 5568 5568"/>
                              <a:gd name="T7" fmla="*/ 5568 h 263"/>
                              <a:gd name="T8" fmla="+- 0 15659 15659"/>
                              <a:gd name="T9" fmla="*/ T8 w 90"/>
                              <a:gd name="T10" fmla="+- 0 5575 5568"/>
                              <a:gd name="T11" fmla="*/ 5575 h 263"/>
                              <a:gd name="T12" fmla="+- 0 15659 15659"/>
                              <a:gd name="T13" fmla="*/ T12 w 90"/>
                              <a:gd name="T14" fmla="+- 0 5583 5568"/>
                              <a:gd name="T15" fmla="*/ 5583 h 263"/>
                              <a:gd name="T16" fmla="+- 0 15659 15659"/>
                              <a:gd name="T17" fmla="*/ T16 w 90"/>
                              <a:gd name="T18" fmla="+- 0 5824 5568"/>
                              <a:gd name="T19" fmla="*/ 5824 h 263"/>
                              <a:gd name="T20" fmla="+- 0 15666 15659"/>
                              <a:gd name="T21" fmla="*/ T20 w 90"/>
                              <a:gd name="T22" fmla="+- 0 5830 5568"/>
                              <a:gd name="T23" fmla="*/ 5830 h 263"/>
                              <a:gd name="T24" fmla="+- 0 15742 15659"/>
                              <a:gd name="T25" fmla="*/ T24 w 90"/>
                              <a:gd name="T26" fmla="+- 0 5830 5568"/>
                              <a:gd name="T27" fmla="*/ 5830 h 263"/>
                              <a:gd name="T28" fmla="+- 0 15749 15659"/>
                              <a:gd name="T29" fmla="*/ T28 w 90"/>
                              <a:gd name="T30" fmla="+- 0 5824 5568"/>
                              <a:gd name="T31" fmla="*/ 5824 h 263"/>
                              <a:gd name="T32" fmla="+- 0 15749 15659"/>
                              <a:gd name="T33" fmla="*/ T32 w 90"/>
                              <a:gd name="T34" fmla="+- 0 5575 5568"/>
                              <a:gd name="T35" fmla="*/ 5575 h 263"/>
                              <a:gd name="T36" fmla="+- 0 15742 15659"/>
                              <a:gd name="T37" fmla="*/ T36 w 90"/>
                              <a:gd name="T38" fmla="+- 0 5568 5568"/>
                              <a:gd name="T39" fmla="*/ 5568 h 2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 h="263">
                                <a:moveTo>
                                  <a:pt x="83" y="0"/>
                                </a:moveTo>
                                <a:lnTo>
                                  <a:pt x="7" y="0"/>
                                </a:lnTo>
                                <a:lnTo>
                                  <a:pt x="0" y="7"/>
                                </a:lnTo>
                                <a:lnTo>
                                  <a:pt x="0" y="15"/>
                                </a:lnTo>
                                <a:lnTo>
                                  <a:pt x="0" y="256"/>
                                </a:lnTo>
                                <a:lnTo>
                                  <a:pt x="7" y="262"/>
                                </a:lnTo>
                                <a:lnTo>
                                  <a:pt x="83" y="262"/>
                                </a:lnTo>
                                <a:lnTo>
                                  <a:pt x="90" y="256"/>
                                </a:lnTo>
                                <a:lnTo>
                                  <a:pt x="90" y="7"/>
                                </a:lnTo>
                                <a:lnTo>
                                  <a:pt x="83" y="0"/>
                                </a:lnTo>
                                <a:close/>
                              </a:path>
                            </a:pathLst>
                          </a:custGeom>
                          <a:solidFill>
                            <a:srgbClr val="767070"/>
                          </a:solidFill>
                          <a:ln>
                            <a:noFill/>
                          </a:ln>
                        </wps:spPr>
                        <wps:bodyPr rot="0" vert="horz" wrap="square" lIns="91440" tIns="45720" rIns="91440" bIns="45720" anchor="t" anchorCtr="0" upright="1">
                          <a:noAutofit/>
                        </wps:bodyPr>
                      </wps:wsp>
                      <wps:wsp>
                        <wps:cNvPr id="6935" name="Freeform 3023"/>
                        <wps:cNvSpPr>
                          <a:spLocks noChangeAspect="1" noChangeArrowheads="1"/>
                        </wps:cNvSpPr>
                        <wps:spPr bwMode="auto">
                          <a:xfrm>
                            <a:off x="15659" y="5568"/>
                            <a:ext cx="90" cy="263"/>
                          </a:xfrm>
                          <a:custGeom>
                            <a:avLst/>
                            <a:gdLst>
                              <a:gd name="T0" fmla="+- 0 15659 15659"/>
                              <a:gd name="T1" fmla="*/ T0 w 90"/>
                              <a:gd name="T2" fmla="+- 0 5583 5568"/>
                              <a:gd name="T3" fmla="*/ 5583 h 263"/>
                              <a:gd name="T4" fmla="+- 0 15659 15659"/>
                              <a:gd name="T5" fmla="*/ T4 w 90"/>
                              <a:gd name="T6" fmla="+- 0 5575 5568"/>
                              <a:gd name="T7" fmla="*/ 5575 h 263"/>
                              <a:gd name="T8" fmla="+- 0 15666 15659"/>
                              <a:gd name="T9" fmla="*/ T8 w 90"/>
                              <a:gd name="T10" fmla="+- 0 5568 5568"/>
                              <a:gd name="T11" fmla="*/ 5568 h 263"/>
                              <a:gd name="T12" fmla="+- 0 15674 15659"/>
                              <a:gd name="T13" fmla="*/ T12 w 90"/>
                              <a:gd name="T14" fmla="+- 0 5568 5568"/>
                              <a:gd name="T15" fmla="*/ 5568 h 263"/>
                              <a:gd name="T16" fmla="+- 0 15734 15659"/>
                              <a:gd name="T17" fmla="*/ T16 w 90"/>
                              <a:gd name="T18" fmla="+- 0 5568 5568"/>
                              <a:gd name="T19" fmla="*/ 5568 h 263"/>
                              <a:gd name="T20" fmla="+- 0 15742 15659"/>
                              <a:gd name="T21" fmla="*/ T20 w 90"/>
                              <a:gd name="T22" fmla="+- 0 5568 5568"/>
                              <a:gd name="T23" fmla="*/ 5568 h 263"/>
                              <a:gd name="T24" fmla="+- 0 15749 15659"/>
                              <a:gd name="T25" fmla="*/ T24 w 90"/>
                              <a:gd name="T26" fmla="+- 0 5575 5568"/>
                              <a:gd name="T27" fmla="*/ 5575 h 263"/>
                              <a:gd name="T28" fmla="+- 0 15749 15659"/>
                              <a:gd name="T29" fmla="*/ T28 w 90"/>
                              <a:gd name="T30" fmla="+- 0 5583 5568"/>
                              <a:gd name="T31" fmla="*/ 5583 h 263"/>
                              <a:gd name="T32" fmla="+- 0 15749 15659"/>
                              <a:gd name="T33" fmla="*/ T32 w 90"/>
                              <a:gd name="T34" fmla="+- 0 5815 5568"/>
                              <a:gd name="T35" fmla="*/ 5815 h 263"/>
                              <a:gd name="T36" fmla="+- 0 15749 15659"/>
                              <a:gd name="T37" fmla="*/ T36 w 90"/>
                              <a:gd name="T38" fmla="+- 0 5824 5568"/>
                              <a:gd name="T39" fmla="*/ 5824 h 263"/>
                              <a:gd name="T40" fmla="+- 0 15742 15659"/>
                              <a:gd name="T41" fmla="*/ T40 w 90"/>
                              <a:gd name="T42" fmla="+- 0 5830 5568"/>
                              <a:gd name="T43" fmla="*/ 5830 h 263"/>
                              <a:gd name="T44" fmla="+- 0 15734 15659"/>
                              <a:gd name="T45" fmla="*/ T44 w 90"/>
                              <a:gd name="T46" fmla="+- 0 5830 5568"/>
                              <a:gd name="T47" fmla="*/ 5830 h 263"/>
                              <a:gd name="T48" fmla="+- 0 15674 15659"/>
                              <a:gd name="T49" fmla="*/ T48 w 90"/>
                              <a:gd name="T50" fmla="+- 0 5830 5568"/>
                              <a:gd name="T51" fmla="*/ 5830 h 263"/>
                              <a:gd name="T52" fmla="+- 0 15666 15659"/>
                              <a:gd name="T53" fmla="*/ T52 w 90"/>
                              <a:gd name="T54" fmla="+- 0 5830 5568"/>
                              <a:gd name="T55" fmla="*/ 5830 h 263"/>
                              <a:gd name="T56" fmla="+- 0 15659 15659"/>
                              <a:gd name="T57" fmla="*/ T56 w 90"/>
                              <a:gd name="T58" fmla="+- 0 5824 5568"/>
                              <a:gd name="T59" fmla="*/ 5824 h 263"/>
                              <a:gd name="T60" fmla="+- 0 15659 15659"/>
                              <a:gd name="T61" fmla="*/ T60 w 90"/>
                              <a:gd name="T62" fmla="+- 0 5815 5568"/>
                              <a:gd name="T63" fmla="*/ 5815 h 263"/>
                              <a:gd name="T64" fmla="+- 0 15659 15659"/>
                              <a:gd name="T65" fmla="*/ T64 w 90"/>
                              <a:gd name="T66" fmla="+- 0 5583 5568"/>
                              <a:gd name="T67" fmla="*/ 5583 h 2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90" h="263">
                                <a:moveTo>
                                  <a:pt x="0" y="15"/>
                                </a:moveTo>
                                <a:lnTo>
                                  <a:pt x="0" y="7"/>
                                </a:lnTo>
                                <a:lnTo>
                                  <a:pt x="7" y="0"/>
                                </a:lnTo>
                                <a:lnTo>
                                  <a:pt x="15" y="0"/>
                                </a:lnTo>
                                <a:lnTo>
                                  <a:pt x="75" y="0"/>
                                </a:lnTo>
                                <a:lnTo>
                                  <a:pt x="83" y="0"/>
                                </a:lnTo>
                                <a:lnTo>
                                  <a:pt x="90" y="7"/>
                                </a:lnTo>
                                <a:lnTo>
                                  <a:pt x="90" y="15"/>
                                </a:lnTo>
                                <a:lnTo>
                                  <a:pt x="90" y="247"/>
                                </a:lnTo>
                                <a:lnTo>
                                  <a:pt x="90" y="256"/>
                                </a:lnTo>
                                <a:lnTo>
                                  <a:pt x="83" y="262"/>
                                </a:lnTo>
                                <a:lnTo>
                                  <a:pt x="75" y="262"/>
                                </a:lnTo>
                                <a:lnTo>
                                  <a:pt x="15" y="262"/>
                                </a:lnTo>
                                <a:lnTo>
                                  <a:pt x="7" y="262"/>
                                </a:lnTo>
                                <a:lnTo>
                                  <a:pt x="0" y="256"/>
                                </a:lnTo>
                                <a:lnTo>
                                  <a:pt x="0" y="247"/>
                                </a:lnTo>
                                <a:lnTo>
                                  <a:pt x="0" y="15"/>
                                </a:lnTo>
                                <a:close/>
                              </a:path>
                            </a:pathLst>
                          </a:custGeom>
                          <a:noFill/>
                          <a:ln w="12700">
                            <a:solidFill>
                              <a:srgbClr val="767070"/>
                            </a:solidFill>
                            <a:round/>
                            <a:headEnd/>
                            <a:tailEnd/>
                          </a:ln>
                        </wps:spPr>
                        <wps:bodyPr rot="0" vert="horz" wrap="square" lIns="91440" tIns="45720" rIns="91440" bIns="45720" anchor="t" anchorCtr="0" upright="1">
                          <a:noAutofit/>
                        </wps:bodyPr>
                      </wps:wsp>
                      <wps:wsp>
                        <wps:cNvPr id="6936" name="Text Box 3024"/>
                        <wps:cNvSpPr txBox="1">
                          <a:spLocks noChangeAspect="1" noChangeArrowheads="1"/>
                        </wps:cNvSpPr>
                        <wps:spPr bwMode="auto">
                          <a:xfrm>
                            <a:off x="14244" y="5807"/>
                            <a:ext cx="2917" cy="4476"/>
                          </a:xfrm>
                          <a:prstGeom prst="rect">
                            <a:avLst/>
                          </a:prstGeom>
                          <a:noFill/>
                          <a:ln w="76200">
                            <a:solidFill>
                              <a:srgbClr val="767070"/>
                            </a:solidFill>
                            <a:miter lim="800000"/>
                            <a:headEnd/>
                            <a:tailEnd/>
                          </a:ln>
                        </wps:spPr>
                        <wps:txbx>
                          <w:txbxContent>
                            <w:p w14:paraId="280FC7FB" w14:textId="7107B6C4" w:rsidR="00A934EA" w:rsidRDefault="00A934EA" w:rsidP="006936E6">
                              <w:pPr>
                                <w:spacing w:before="23"/>
                                <w:ind w:left="465" w:right="457"/>
                                <w:rPr>
                                  <w:rFonts w:ascii="Calibri"/>
                                  <w:sz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D3E405" id="Группа 6910" o:spid="_x0000_s1346" style="position:absolute;left:0;text-align:left;margin-left:662.95pt;margin-top:277.9pt;width:234.45pt;height:425.4pt;z-index:251676160;mso-position-horizontal-relative:page;mso-position-vertical-relative:page" coordorigin="13259,5558" coordsize="4689,8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">
                <o:lock v:ext="edit" aspectratio="t"/>
                <v:rect id="Rectangle 3013" o:spid="_x0000_s1347" style="position:absolute;left:14244;top:5807;width:2917;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" filled="f" strokecolor="#767070" strokeweight="6pt">
                  <o:lock v:ext="edit" aspectratio="t"/>
                </v:rect>
                <v:shape id="Picture 3014" o:spid="_x0000_s1348" type="#_x0000_t75" style="position:absolute;left:13258;top:8305;width:3586;height:57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">
                  <v:imagedata r:id="rId202" o:title=""/>
                </v:shape>
                <v:shape id="Picture 3015" o:spid="_x0000_s1349" type="#_x0000_t75" style="position:absolute;left:14478;top:6618;width:2500;height: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">
                  <v:imagedata r:id="rId203" o:title=""/>
                </v:shape>
                <v:shape id="Picture 3016" o:spid="_x0000_s1350" type="#_x0000_t75" style="position:absolute;left:14510;top:7179;width:1796;height: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">
                  <v:imagedata r:id="rId204" o:title=""/>
                </v:shape>
                <v:shape id="Picture 3017" o:spid="_x0000_s1351" type="#_x0000_t75" style="position:absolute;left:16490;top:7195;width:439;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">
                  <v:imagedata r:id="rId205" o:title=""/>
                </v:shape>
                <v:shape id="Picture 3018" o:spid="_x0000_s1352" type="#_x0000_t75" style="position:absolute;left:14460;top:7633;width:2502;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">
                  <v:imagedata r:id="rId206" o:title=""/>
                </v:shape>
                <v:shape id="Picture 3019" o:spid="_x0000_s1353" type="#_x0000_t75" style="position:absolute;left:14523;top:8002;width:2352;height: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">
                  <v:imagedata r:id="rId207" o:title=""/>
                </v:shape>
                <v:shape id="Freeform 3020" o:spid="_x0000_s1354" style="position:absolute;left:17097;top:10231;width:841;height:1227;visibility:visible;mso-wrap-style:square;v-text-anchor:top" coordsize="84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" path="m57,l2,36,,44r4,6l776,1225r8,1l839,1190r2,-8l65,1,57,xe" fillcolor="#767070" stroked="f">
                  <v:path arrowok="t" o:connecttype="custom" o:connectlocs="57,10232;2,10268;0,10276;4,10282;776,11457;784,11458;839,11422;841,11414;65,10233;57,10232" o:connectangles="0,0,0,0,0,0,0,0,0,0"/>
                  <o:lock v:ext="edit" aspectratio="t"/>
                </v:shape>
                <v:shape id="Freeform 3021" o:spid="_x0000_s1355" style="position:absolute;left:17097;top:10231;width:841;height:1227;visibility:visible;mso-wrap-style:square;v-text-anchor:top" coordsize="84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" path="m4,50l,44,2,36,8,32,51,4,57,r8,1l69,7,837,1176r4,6l839,1190r-6,4l790,1222r-6,4l776,1225r-4,-6l4,50e" filled="f" strokecolor="#767070" strokeweight="1pt">
                  <v:path o:connecttype="custom" o:connectlocs="4,10282;0,10276;2,10268;8,10264;51,10236;57,10232;65,10233;69,10239;837,11408;841,11414;839,11422;833,11426;790,11454;784,11458;776,11457;772,11451;4,10282" o:connectangles="0,0,0,0,0,0,0,0,0,0,0,0,0,0,0,0,0"/>
                  <o:lock v:ext="edit" aspectratio="t"/>
                </v:shape>
                <v:shape id="Freeform 3022" o:spid="_x0000_s1356" style="position:absolute;left:15659;top:5568;width:90;height:263;visibility:visible;mso-wrap-style:square;v-text-anchor:top" coordsize="9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" path="m83,l7,,,7r,8l,256r7,6l83,262r7,-6l90,7,83,xe" fillcolor="#767070" stroked="f">
                  <v:path arrowok="t" o:connecttype="custom" o:connectlocs="83,5568;7,5568;0,5575;0,5583;0,5824;7,5830;83,5830;90,5824;90,5575;83,5568" o:connectangles="0,0,0,0,0,0,0,0,0,0"/>
                  <o:lock v:ext="edit" aspectratio="t"/>
                </v:shape>
                <v:shape id="Freeform 3023" o:spid="_x0000_s1357" style="position:absolute;left:15659;top:5568;width:90;height:263;visibility:visible;mso-wrap-style:square;v-text-anchor:top" coordsize="9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" path="m,15l,7,7,r8,l75,r8,l90,7r,8l90,247r,9l83,262r-8,l15,262r-8,l,256r,-9l,15xe" filled="f" strokecolor="#767070" strokeweight="1pt">
                  <v:path o:connecttype="custom" o:connectlocs="0,5583;0,5575;7,5568;15,5568;75,5568;83,5568;90,5575;90,5583;90,5815;90,5824;83,5830;75,5830;15,5830;7,5830;0,5824;0,5815;0,5583" o:connectangles="0,0,0,0,0,0,0,0,0,0,0,0,0,0,0,0,0"/>
                  <o:lock v:ext="edit" aspectratio="t"/>
                </v:shape>
                <v:shape id="Text Box 3024" o:spid="_x0000_s1358" type="#_x0000_t202" style="position:absolute;left:14244;top:5807;width:2917;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" filled="f" strokecolor="#767070" strokeweight="6pt">
                  <o:lock v:ext="edit" aspectratio="t"/>
                  <v:textbox inset="0,0,0,0">
                    <w:txbxContent>
                      <w:p w14:paraId="280FC7FB" w14:textId="7107B6C4" w:rsidR="00A934EA" w:rsidRDefault="00A934EA" w:rsidP="006936E6">
                        <w:pPr>
                          <w:spacing w:before="23"/>
                          <w:ind w:left="465" w:right="457"/>
                          <w:rPr>
                            <w:rFonts w:ascii="Calibri"/>
                            <w:sz w:val="24"/>
                          </w:rPr>
                        </w:pPr>
                      </w:p>
                    </w:txbxContent>
                  </v:textbox>
                </v:shape>
                <w10:wrap anchorx="page" anchory="page"/>
              </v:group>
            </w:pict>
          </mc:Fallback>
        </mc:AlternateContent>
      </w:r>
      <w:r>
        <w:rPr>
          <w:noProof/>
        </w:rPr>
        <mc:AlternateContent>
          <mc:Choice Requires="wpg">
            <w:drawing>
              <wp:inline distT="0" distB="0" distL="0" distR="0" wp14:anchorId="4AB28CF2" wp14:editId="6845ECD1">
                <wp:extent cx="12673965" cy="1039495"/>
                <wp:effectExtent l="0" t="0" r="0" b="1905"/>
                <wp:docPr id="6907" name="Group 692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908" name="Rectangle 3010"/>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9" name="Text Box 3011"/>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C773B" w14:textId="5A6195B3" w:rsidR="00A934EA" w:rsidRDefault="00A934EA">
                              <w:pPr>
                                <w:spacing w:before="445"/>
                                <w:ind w:left="144"/>
                                <w:rPr>
                                  <w:rFonts w:ascii="Arial" w:hAnsi="Arial"/>
                                  <w:b/>
                                  <w:sz w:val="48"/>
                                </w:rPr>
                              </w:pPr>
                              <w:r>
                                <w:rPr>
                                  <w:rFonts w:ascii="Arial" w:hAnsi="Arial"/>
                                  <w:b/>
                                  <w:color w:val="1F2023"/>
                                  <w:sz w:val="48"/>
                                </w:rPr>
                                <w:t>E-tervishoid: korraldamine - 4. ja 5. samm</w:t>
                              </w:r>
                            </w:p>
                          </w:txbxContent>
                        </wps:txbx>
                        <wps:bodyPr rot="0" vert="horz" wrap="square" lIns="0" tIns="0" rIns="0" bIns="0" anchor="t" anchorCtr="0" upright="1">
                          <a:noAutofit/>
                        </wps:bodyPr>
                      </wps:wsp>
                    </wpg:wgp>
                  </a:graphicData>
                </a:graphic>
              </wp:inline>
            </w:drawing>
          </mc:Choice>
          <mc:Fallback>
            <w:pict>
              <v:group w14:anchorId="4AB28CF2" id="Group 6921" o:spid="_x0000_s1359"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">
                <o:lock v:ext="edit" aspectratio="t"/>
                <v:rect id="Rectangle 3010" o:spid="_x0000_s1360"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" fillcolor="#ffc22c" stroked="f">
                  <o:lock v:ext="edit" aspectratio="t"/>
                </v:rect>
                <v:shape id="Text Box 3011" o:spid="_x0000_s1361"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" filled="f" stroked="f">
                  <o:lock v:ext="edit" aspectratio="t"/>
                  <v:textbox inset="0,0,0,0">
                    <w:txbxContent>
                      <w:p w14:paraId="0A1C773B" w14:textId="5A6195B3" w:rsidR="00A934EA" w:rsidRDefault="00A934EA">
                        <w:pPr>
                          <w:spacing w:before="445"/>
                          <w:ind w:left="144"/>
                          <w:rPr>
                            <w:rFonts w:ascii="Arial" w:hAnsi="Arial"/>
                            <w:b/>
                            <w:sz w:val="48"/>
                          </w:rPr>
                        </w:pPr>
                        <w:r>
                          <w:rPr>
                            <w:rFonts w:ascii="Arial" w:hAnsi="Arial"/>
                            <w:b/>
                            <w:color w:val="1F2023"/>
                            <w:sz w:val="48"/>
                          </w:rPr>
                          <w:t>E-</w:t>
                        </w:r>
                        <w:proofErr w:type="spellStart"/>
                        <w:r>
                          <w:rPr>
                            <w:rFonts w:ascii="Arial" w:hAnsi="Arial"/>
                            <w:b/>
                            <w:color w:val="1F2023"/>
                            <w:sz w:val="48"/>
                          </w:rPr>
                          <w:t>tervishoid</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4. ja 5. </w:t>
                        </w:r>
                        <w:proofErr w:type="spellStart"/>
                        <w:r>
                          <w:rPr>
                            <w:rFonts w:ascii="Arial" w:hAnsi="Arial"/>
                            <w:b/>
                            <w:color w:val="1F2023"/>
                            <w:sz w:val="48"/>
                          </w:rPr>
                          <w:t>samm</w:t>
                        </w:r>
                        <w:proofErr w:type="spellEnd"/>
                      </w:p>
                    </w:txbxContent>
                  </v:textbox>
                </v:shape>
                <w10:anchorlock/>
              </v:group>
            </w:pict>
          </mc:Fallback>
        </mc:AlternateContent>
      </w:r>
    </w:p>
    <w:p w14:paraId="52674524" w14:textId="49E17ED0" w:rsidR="00DA1199" w:rsidRPr="00746325" w:rsidRDefault="006936E6">
      <w:pPr>
        <w:rPr>
          <w:sz w:val="20"/>
          <w:lang w:val="et-EE"/>
        </w:rPr>
        <w:sectPr w:rsidR="00DA1199" w:rsidRPr="00746325">
          <w:footerReference w:type="default" r:id="rId208"/>
          <w:pgSz w:w="20480" w:h="15360" w:orient="landscape"/>
          <w:pgMar w:top="200" w:right="20" w:bottom="280" w:left="20" w:header="0" w:footer="0" w:gutter="0"/>
          <w:cols w:space="720"/>
        </w:sectPr>
      </w:pPr>
      <w:r w:rsidRPr="006936E6">
        <w:rPr>
          <w:noProof/>
          <w:sz w:val="20"/>
          <w:lang w:val="et-EE"/>
        </w:rPr>
        <mc:AlternateContent>
          <mc:Choice Requires="wps">
            <w:drawing>
              <wp:anchor distT="45720" distB="45720" distL="114300" distR="114300" simplePos="0" relativeHeight="251610624" behindDoc="0" locked="0" layoutInCell="1" allowOverlap="1" wp14:anchorId="6ACADEBB" wp14:editId="5D9B0B34">
                <wp:simplePos x="0" y="0"/>
                <wp:positionH relativeFrom="column">
                  <wp:posOffset>9093200</wp:posOffset>
                </wp:positionH>
                <wp:positionV relativeFrom="paragraph">
                  <wp:posOffset>2576830</wp:posOffset>
                </wp:positionV>
                <wp:extent cx="1743075" cy="440690"/>
                <wp:effectExtent l="0" t="0" r="28575" b="1651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440690"/>
                        </a:xfrm>
                        <a:prstGeom prst="rect">
                          <a:avLst/>
                        </a:prstGeom>
                        <a:solidFill>
                          <a:srgbClr val="FFFFFF"/>
                        </a:solidFill>
                        <a:ln w="9525">
                          <a:solidFill>
                            <a:schemeClr val="bg1"/>
                          </a:solidFill>
                          <a:miter lim="800000"/>
                          <a:headEnd/>
                          <a:tailEnd/>
                        </a:ln>
                      </wps:spPr>
                      <wps:txbx>
                        <w:txbxContent>
                          <w:p w14:paraId="4422D22F" w14:textId="5D1956A0" w:rsidR="00A934EA" w:rsidRPr="006936E6" w:rsidRDefault="00A934EA" w:rsidP="006936E6">
                            <w:pPr>
                              <w:jc w:val="center"/>
                              <w:rPr>
                                <w:sz w:val="26"/>
                                <w:szCs w:val="26"/>
                              </w:rPr>
                            </w:pPr>
                            <w:r w:rsidRPr="006936E6">
                              <w:rPr>
                                <w:sz w:val="26"/>
                                <w:szCs w:val="26"/>
                              </w:rPr>
                              <w:t>Refleksioonisessio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CADEBB" id="_x0000_s1362" type="#_x0000_t202" style="position:absolute;margin-left:716pt;margin-top:202.9pt;width:137.25pt;height:34.7pt;z-index:251610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" strokecolor="white [3212]">
                <v:textbox>
                  <w:txbxContent>
                    <w:p w14:paraId="4422D22F" w14:textId="5D1956A0" w:rsidR="00A934EA" w:rsidRPr="006936E6" w:rsidRDefault="00A934EA" w:rsidP="006936E6">
                      <w:pPr>
                        <w:jc w:val="center"/>
                        <w:rPr>
                          <w:sz w:val="26"/>
                          <w:szCs w:val="26"/>
                        </w:rPr>
                      </w:pPr>
                      <w:proofErr w:type="spellStart"/>
                      <w:r w:rsidRPr="006936E6">
                        <w:rPr>
                          <w:sz w:val="26"/>
                          <w:szCs w:val="26"/>
                        </w:rPr>
                        <w:t>Refleksioonisessioon</w:t>
                      </w:r>
                      <w:proofErr w:type="spellEnd"/>
                    </w:p>
                  </w:txbxContent>
                </v:textbox>
                <w10:wrap type="square"/>
              </v:shape>
            </w:pict>
          </mc:Fallback>
        </mc:AlternateContent>
      </w:r>
      <w:r w:rsidR="00133456" w:rsidRPr="00746325">
        <w:rPr>
          <w:noProof/>
          <w:sz w:val="20"/>
          <w:lang w:val="et-EE"/>
        </w:rPr>
        <mc:AlternateContent>
          <mc:Choice Requires="wps">
            <w:drawing>
              <wp:anchor distT="45720" distB="45720" distL="114300" distR="114300" simplePos="0" relativeHeight="251596288" behindDoc="0" locked="0" layoutInCell="1" allowOverlap="1" wp14:anchorId="25CBB658" wp14:editId="2009BEB5">
                <wp:simplePos x="0" y="0"/>
                <wp:positionH relativeFrom="column">
                  <wp:posOffset>8926668</wp:posOffset>
                </wp:positionH>
                <wp:positionV relativeFrom="paragraph">
                  <wp:posOffset>2596515</wp:posOffset>
                </wp:positionV>
                <wp:extent cx="2062480" cy="140462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2480" cy="1404620"/>
                        </a:xfrm>
                        <a:prstGeom prst="rect">
                          <a:avLst/>
                        </a:prstGeom>
                        <a:noFill/>
                        <a:ln w="9525">
                          <a:noFill/>
                          <a:miter lim="800000"/>
                          <a:headEnd/>
                          <a:tailEnd/>
                        </a:ln>
                      </wps:spPr>
                      <wps:txbx>
                        <w:txbxContent>
                          <w:p w14:paraId="5E2B3000" w14:textId="77777777" w:rsidR="00A934EA" w:rsidRDefault="00A934EA" w:rsidP="00133456">
                            <w:pPr>
                              <w:jc w:val="center"/>
                            </w:pPr>
                            <w:r w:rsidRPr="00133456">
                              <w:t>Järelemõtlemine/ Ülevaade</w:t>
                            </w:r>
                          </w:p>
                          <w:p w14:paraId="4FFB6727" w14:textId="16F55E31" w:rsidR="00A934EA" w:rsidRDefault="00A934EA" w:rsidP="00133456">
                            <w:pPr>
                              <w:jc w:val="center"/>
                            </w:pPr>
                            <w:r w:rsidRPr="00133456">
                              <w:t>Sessio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CBB658" id="_x0000_s1363" type="#_x0000_t202" style="position:absolute;margin-left:702.9pt;margin-top:204.45pt;width:162.4pt;height:110.6pt;z-index:251596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" filled="f" stroked="f">
                <v:textbox style="mso-fit-shape-to-text:t">
                  <w:txbxContent>
                    <w:p w14:paraId="5E2B3000" w14:textId="77777777" w:rsidR="00A934EA" w:rsidRDefault="00A934EA" w:rsidP="00133456">
                      <w:pPr>
                        <w:jc w:val="center"/>
                      </w:pPr>
                      <w:proofErr w:type="spellStart"/>
                      <w:r w:rsidRPr="00133456">
                        <w:t>Järelemõtlemine</w:t>
                      </w:r>
                      <w:proofErr w:type="spellEnd"/>
                      <w:r w:rsidRPr="00133456">
                        <w:t xml:space="preserve">/ </w:t>
                      </w:r>
                      <w:proofErr w:type="spellStart"/>
                      <w:r w:rsidRPr="00133456">
                        <w:t>Ülevaade</w:t>
                      </w:r>
                      <w:proofErr w:type="spellEnd"/>
                    </w:p>
                    <w:p w14:paraId="4FFB6727" w14:textId="16F55E31" w:rsidR="00A934EA" w:rsidRDefault="00A934EA" w:rsidP="00133456">
                      <w:pPr>
                        <w:jc w:val="center"/>
                      </w:pPr>
                      <w:proofErr w:type="spellStart"/>
                      <w:r w:rsidRPr="00133456">
                        <w:t>Sessioon</w:t>
                      </w:r>
                      <w:proofErr w:type="spellEnd"/>
                      <w:r w:rsidRPr="00133456">
                        <w:t>:</w:t>
                      </w:r>
                    </w:p>
                  </w:txbxContent>
                </v:textbox>
                <w10:wrap type="square"/>
              </v:shape>
            </w:pict>
          </mc:Fallback>
        </mc:AlternateContent>
      </w:r>
    </w:p>
    <w:p w14:paraId="5ED45E01" w14:textId="6CC2563A" w:rsidR="00DA1199" w:rsidRPr="00746325" w:rsidRDefault="001D431D">
      <w:pPr>
        <w:pStyle w:val="a3"/>
        <w:ind w:left="114"/>
        <w:rPr>
          <w:sz w:val="20"/>
          <w:lang w:val="et-EE"/>
        </w:rPr>
      </w:pPr>
      <w:r>
        <w:rPr>
          <w:noProof/>
        </w:rPr>
        <w:lastRenderedPageBreak/>
        <mc:AlternateContent>
          <mc:Choice Requires="wpg">
            <w:drawing>
              <wp:inline distT="0" distB="0" distL="0" distR="0" wp14:anchorId="1822ADD6" wp14:editId="30E5E00D">
                <wp:extent cx="12737465" cy="1039495"/>
                <wp:effectExtent l="0" t="0" r="0" b="0"/>
                <wp:docPr id="6904" name="Group 691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6905" name="Rectangle 3007"/>
                        <wps:cNvSpPr>
                          <a:spLocks noChangeAspect="1" noChangeArrowheads="1"/>
                        </wps:cNvSpPr>
                        <wps:spPr bwMode="auto">
                          <a:xfrm>
                            <a:off x="0" y="0"/>
                            <a:ext cx="200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6" name="Text Box 3008"/>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E4369E" w14:textId="77777777" w:rsidR="00A934EA" w:rsidRDefault="00A934EA">
                              <w:pPr>
                                <w:spacing w:before="426"/>
                                <w:ind w:left="142"/>
                                <w:rPr>
                                  <w:rFonts w:ascii="Arial"/>
                                  <w:b/>
                                  <w:sz w:val="50"/>
                                </w:rPr>
                              </w:pPr>
                              <w:r>
                                <w:rPr>
                                  <w:rFonts w:ascii="Arial"/>
                                  <w:b/>
                                  <w:color w:val="1F2023"/>
                                  <w:sz w:val="50"/>
                                </w:rPr>
                                <w:t>Ainulaadne m</w:t>
                              </w:r>
                              <w:r>
                                <w:rPr>
                                  <w:rFonts w:ascii="Arial"/>
                                  <w:b/>
                                  <w:color w:val="1F2023"/>
                                  <w:sz w:val="50"/>
                                </w:rPr>
                                <w:t>üü</w:t>
                              </w:r>
                              <w:r>
                                <w:rPr>
                                  <w:rFonts w:ascii="Arial"/>
                                  <w:b/>
                                  <w:color w:val="1F2023"/>
                                  <w:sz w:val="50"/>
                                </w:rPr>
                                <w:t>giargument</w:t>
                              </w:r>
                            </w:p>
                          </w:txbxContent>
                        </wps:txbx>
                        <wps:bodyPr rot="0" vert="horz" wrap="square" lIns="0" tIns="0" rIns="0" bIns="0" anchor="t" anchorCtr="0" upright="1">
                          <a:noAutofit/>
                        </wps:bodyPr>
                      </wps:wsp>
                    </wpg:wgp>
                  </a:graphicData>
                </a:graphic>
              </wp:inline>
            </w:drawing>
          </mc:Choice>
          <mc:Fallback>
            <w:pict>
              <v:group w14:anchorId="1822ADD6" id="Group 6918" o:spid="_x0000_s1364"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">
                <o:lock v:ext="edit" aspectratio="t"/>
                <v:rect id="Rectangle 3007" o:spid="_x0000_s1365"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" fillcolor="#ffc22c" stroked="f">
                  <o:lock v:ext="edit" aspectratio="t"/>
                </v:rect>
                <v:shape id="Text Box 3008" o:spid="_x0000_s1366"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" filled="f" stroked="f">
                  <o:lock v:ext="edit" aspectratio="t"/>
                  <v:textbox inset="0,0,0,0">
                    <w:txbxContent>
                      <w:p w14:paraId="61E4369E" w14:textId="77777777" w:rsidR="00A934EA" w:rsidRDefault="00A934EA">
                        <w:pPr>
                          <w:spacing w:before="426"/>
                          <w:ind w:left="142"/>
                          <w:rPr>
                            <w:rFonts w:ascii="Arial"/>
                            <w:b/>
                            <w:sz w:val="50"/>
                          </w:rPr>
                        </w:pPr>
                        <w:proofErr w:type="spellStart"/>
                        <w:r>
                          <w:rPr>
                            <w:rFonts w:ascii="Arial"/>
                            <w:b/>
                            <w:color w:val="1F2023"/>
                            <w:sz w:val="50"/>
                          </w:rPr>
                          <w:t>Ainulaadne</w:t>
                        </w:r>
                        <w:proofErr w:type="spellEnd"/>
                        <w:r>
                          <w:rPr>
                            <w:rFonts w:ascii="Arial"/>
                            <w:b/>
                            <w:color w:val="1F2023"/>
                            <w:sz w:val="50"/>
                          </w:rPr>
                          <w:t xml:space="preserve"> </w:t>
                        </w:r>
                        <w:proofErr w:type="spellStart"/>
                        <w:r>
                          <w:rPr>
                            <w:rFonts w:ascii="Arial"/>
                            <w:b/>
                            <w:color w:val="1F2023"/>
                            <w:sz w:val="50"/>
                          </w:rPr>
                          <w:t>m</w:t>
                        </w:r>
                        <w:r>
                          <w:rPr>
                            <w:rFonts w:ascii="Arial"/>
                            <w:b/>
                            <w:color w:val="1F2023"/>
                            <w:sz w:val="50"/>
                          </w:rPr>
                          <w:t>üü</w:t>
                        </w:r>
                        <w:r>
                          <w:rPr>
                            <w:rFonts w:ascii="Arial"/>
                            <w:b/>
                            <w:color w:val="1F2023"/>
                            <w:sz w:val="50"/>
                          </w:rPr>
                          <w:t>giargument</w:t>
                        </w:r>
                        <w:proofErr w:type="spellEnd"/>
                      </w:p>
                    </w:txbxContent>
                  </v:textbox>
                </v:shape>
                <w10:anchorlock/>
              </v:group>
            </w:pict>
          </mc:Fallback>
        </mc:AlternateContent>
      </w:r>
    </w:p>
    <w:p w14:paraId="142723BC" w14:textId="77777777" w:rsidR="00DA1199" w:rsidRPr="00746325" w:rsidRDefault="00DA1199">
      <w:pPr>
        <w:pStyle w:val="a3"/>
        <w:spacing w:before="2"/>
        <w:rPr>
          <w:sz w:val="22"/>
          <w:lang w:val="et-EE"/>
        </w:rPr>
      </w:pPr>
    </w:p>
    <w:p w14:paraId="3C928ED5" w14:textId="4CE463B4" w:rsidR="00065C28" w:rsidRPr="00746325" w:rsidRDefault="001D431D">
      <w:pPr>
        <w:spacing w:before="89"/>
        <w:ind w:left="276"/>
        <w:rPr>
          <w:rFonts w:ascii="Arial"/>
          <w:b/>
          <w:sz w:val="36"/>
          <w:lang w:val="et-EE"/>
        </w:rPr>
      </w:pPr>
      <w:r>
        <w:rPr>
          <w:noProof/>
        </w:rPr>
        <mc:AlternateContent>
          <mc:Choice Requires="wpg">
            <w:drawing>
              <wp:anchor distT="0" distB="0" distL="114300" distR="114300" simplePos="0" relativeHeight="251755008" behindDoc="1" locked="0" layoutInCell="1" allowOverlap="1" wp14:anchorId="4F101E34" wp14:editId="7DD11255">
                <wp:simplePos x="0" y="0"/>
                <wp:positionH relativeFrom="page">
                  <wp:posOffset>95885</wp:posOffset>
                </wp:positionH>
                <wp:positionV relativeFrom="paragraph">
                  <wp:posOffset>31750</wp:posOffset>
                </wp:positionV>
                <wp:extent cx="12737465" cy="8228965"/>
                <wp:effectExtent l="0" t="0" r="0" b="0"/>
                <wp:wrapNone/>
                <wp:docPr id="6859" name="Group 1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37465" cy="8228965"/>
                          <a:chOff x="151" y="50"/>
                          <a:chExt cx="20059" cy="12959"/>
                        </a:xfrm>
                      </wpg:grpSpPr>
                      <wps:wsp>
                        <wps:cNvPr id="6860" name="Rectangle 1244"/>
                        <wps:cNvSpPr>
                          <a:spLocks noChangeArrowheads="1"/>
                        </wps:cNvSpPr>
                        <wps:spPr bwMode="auto">
                          <a:xfrm>
                            <a:off x="151" y="5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1" name="Rectangle 1245"/>
                        <wps:cNvSpPr>
                          <a:spLocks noChangeArrowheads="1"/>
                        </wps:cNvSpPr>
                        <wps:spPr bwMode="auto">
                          <a:xfrm>
                            <a:off x="151" y="602"/>
                            <a:ext cx="20059" cy="564"/>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2" name="Rectangle 1246"/>
                        <wps:cNvSpPr>
                          <a:spLocks noChangeArrowheads="1"/>
                        </wps:cNvSpPr>
                        <wps:spPr bwMode="auto">
                          <a:xfrm>
                            <a:off x="151" y="1171"/>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3" name="Rectangle 1247"/>
                        <wps:cNvSpPr>
                          <a:spLocks noChangeArrowheads="1"/>
                        </wps:cNvSpPr>
                        <wps:spPr bwMode="auto">
                          <a:xfrm>
                            <a:off x="151" y="1707"/>
                            <a:ext cx="20059" cy="56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4" name="Rectangle 1248"/>
                        <wps:cNvSpPr>
                          <a:spLocks noChangeArrowheads="1"/>
                        </wps:cNvSpPr>
                        <wps:spPr bwMode="auto">
                          <a:xfrm>
                            <a:off x="151" y="226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5" name="Rectangle 1249"/>
                        <wps:cNvSpPr>
                          <a:spLocks noChangeArrowheads="1"/>
                        </wps:cNvSpPr>
                        <wps:spPr bwMode="auto">
                          <a:xfrm>
                            <a:off x="151" y="3566"/>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6" name="Rectangle 1250"/>
                        <wps:cNvSpPr>
                          <a:spLocks noChangeArrowheads="1"/>
                        </wps:cNvSpPr>
                        <wps:spPr bwMode="auto">
                          <a:xfrm>
                            <a:off x="151" y="4118"/>
                            <a:ext cx="20059" cy="1312"/>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7" name="Rectangle 1251"/>
                        <wps:cNvSpPr>
                          <a:spLocks noChangeArrowheads="1"/>
                        </wps:cNvSpPr>
                        <wps:spPr bwMode="auto">
                          <a:xfrm>
                            <a:off x="151" y="5424"/>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8" name="Rectangle 1252"/>
                        <wps:cNvSpPr>
                          <a:spLocks noChangeArrowheads="1"/>
                        </wps:cNvSpPr>
                        <wps:spPr bwMode="auto">
                          <a:xfrm>
                            <a:off x="151" y="5994"/>
                            <a:ext cx="20059" cy="701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9" name="AutoShape 1253"/>
                        <wps:cNvSpPr>
                          <a:spLocks/>
                        </wps:cNvSpPr>
                        <wps:spPr bwMode="auto">
                          <a:xfrm>
                            <a:off x="15766" y="6224"/>
                            <a:ext cx="3971" cy="2011"/>
                          </a:xfrm>
                          <a:custGeom>
                            <a:avLst/>
                            <a:gdLst>
                              <a:gd name="T0" fmla="+- 0 16439 15766"/>
                              <a:gd name="T1" fmla="*/ T0 w 3971"/>
                              <a:gd name="T2" fmla="+- 0 6295 6224"/>
                              <a:gd name="T3" fmla="*/ 6295 h 2011"/>
                              <a:gd name="T4" fmla="+- 0 16439 15766"/>
                              <a:gd name="T5" fmla="*/ T4 w 3971"/>
                              <a:gd name="T6" fmla="+- 0 6295 6224"/>
                              <a:gd name="T7" fmla="*/ 6295 h 2011"/>
                              <a:gd name="T8" fmla="+- 0 15766 15766"/>
                              <a:gd name="T9" fmla="*/ T8 w 3971"/>
                              <a:gd name="T10" fmla="+- 0 6794 6224"/>
                              <a:gd name="T11" fmla="*/ 6794 h 2011"/>
                              <a:gd name="T12" fmla="+- 0 16065 15766"/>
                              <a:gd name="T13" fmla="*/ T12 w 3971"/>
                              <a:gd name="T14" fmla="+- 0 6918 6224"/>
                              <a:gd name="T15" fmla="*/ 6918 h 2011"/>
                              <a:gd name="T16" fmla="+- 0 16215 15766"/>
                              <a:gd name="T17" fmla="*/ T16 w 3971"/>
                              <a:gd name="T18" fmla="+- 0 6844 6224"/>
                              <a:gd name="T19" fmla="*/ 6844 h 2011"/>
                              <a:gd name="T20" fmla="+- 0 16514 15766"/>
                              <a:gd name="T21" fmla="*/ T20 w 3971"/>
                              <a:gd name="T22" fmla="+- 0 6769 6224"/>
                              <a:gd name="T23" fmla="*/ 6769 h 2011"/>
                              <a:gd name="T24" fmla="+- 0 16882 15766"/>
                              <a:gd name="T25" fmla="*/ T24 w 3971"/>
                              <a:gd name="T26" fmla="+- 0 6299 6224"/>
                              <a:gd name="T27" fmla="*/ 6299 h 2011"/>
                              <a:gd name="T28" fmla="+- 0 16775 15766"/>
                              <a:gd name="T29" fmla="*/ T28 w 3971"/>
                              <a:gd name="T30" fmla="+- 0 6545 6224"/>
                              <a:gd name="T31" fmla="*/ 6545 h 2011"/>
                              <a:gd name="T32" fmla="+- 0 16723 15766"/>
                              <a:gd name="T33" fmla="*/ T32 w 3971"/>
                              <a:gd name="T34" fmla="+- 0 6916 6224"/>
                              <a:gd name="T35" fmla="*/ 6916 h 2011"/>
                              <a:gd name="T36" fmla="+- 0 16723 15766"/>
                              <a:gd name="T37" fmla="*/ T36 w 3971"/>
                              <a:gd name="T38" fmla="+- 0 6847 6224"/>
                              <a:gd name="T39" fmla="*/ 6847 h 2011"/>
                              <a:gd name="T40" fmla="+- 0 16775 15766"/>
                              <a:gd name="T41" fmla="*/ T40 w 3971"/>
                              <a:gd name="T42" fmla="+- 0 6545 6224"/>
                              <a:gd name="T43" fmla="*/ 6545 h 2011"/>
                              <a:gd name="T44" fmla="+- 0 16613 15766"/>
                              <a:gd name="T45" fmla="*/ T44 w 3971"/>
                              <a:gd name="T46" fmla="+- 0 6345 6224"/>
                              <a:gd name="T47" fmla="*/ 6345 h 2011"/>
                              <a:gd name="T48" fmla="+- 0 16567 15766"/>
                              <a:gd name="T49" fmla="*/ T48 w 3971"/>
                              <a:gd name="T50" fmla="+- 0 6326 6224"/>
                              <a:gd name="T51" fmla="*/ 6326 h 2011"/>
                              <a:gd name="T52" fmla="+- 0 16613 15766"/>
                              <a:gd name="T53" fmla="*/ T52 w 3971"/>
                              <a:gd name="T54" fmla="+- 0 6993 6224"/>
                              <a:gd name="T55" fmla="*/ 6993 h 2011"/>
                              <a:gd name="T56" fmla="+- 0 16912 15766"/>
                              <a:gd name="T57" fmla="*/ T56 w 3971"/>
                              <a:gd name="T58" fmla="+- 0 6918 6224"/>
                              <a:gd name="T59" fmla="*/ 6918 h 2011"/>
                              <a:gd name="T60" fmla="+- 0 17442 15766"/>
                              <a:gd name="T61" fmla="*/ T60 w 3971"/>
                              <a:gd name="T62" fmla="+- 0 6902 6224"/>
                              <a:gd name="T63" fmla="*/ 6902 h 2011"/>
                              <a:gd name="T64" fmla="+- 0 17293 15766"/>
                              <a:gd name="T65" fmla="*/ T64 w 3971"/>
                              <a:gd name="T66" fmla="+- 0 6976 6224"/>
                              <a:gd name="T67" fmla="*/ 6976 h 2011"/>
                              <a:gd name="T68" fmla="+- 0 17343 15766"/>
                              <a:gd name="T69" fmla="*/ T68 w 3971"/>
                              <a:gd name="T70" fmla="+- 0 6964 6224"/>
                              <a:gd name="T71" fmla="*/ 6964 h 2011"/>
                              <a:gd name="T72" fmla="+- 0 17635 15766"/>
                              <a:gd name="T73" fmla="*/ T72 w 3971"/>
                              <a:gd name="T74" fmla="+- 0 7411 6224"/>
                              <a:gd name="T75" fmla="*/ 7411 h 2011"/>
                              <a:gd name="T76" fmla="+- 0 17566 15766"/>
                              <a:gd name="T77" fmla="*/ T76 w 3971"/>
                              <a:gd name="T78" fmla="+- 0 7411 6224"/>
                              <a:gd name="T79" fmla="*/ 7411 h 2011"/>
                              <a:gd name="T80" fmla="+- 0 17600 15766"/>
                              <a:gd name="T81" fmla="*/ T80 w 3971"/>
                              <a:gd name="T82" fmla="+- 0 7538 6224"/>
                              <a:gd name="T83" fmla="*/ 7538 h 2011"/>
                              <a:gd name="T84" fmla="+- 0 17668 15766"/>
                              <a:gd name="T85" fmla="*/ T84 w 3971"/>
                              <a:gd name="T86" fmla="+- 0 7001 6224"/>
                              <a:gd name="T87" fmla="*/ 7001 h 2011"/>
                              <a:gd name="T88" fmla="+- 0 17520 15766"/>
                              <a:gd name="T89" fmla="*/ T88 w 3971"/>
                              <a:gd name="T90" fmla="+- 0 7076 6224"/>
                              <a:gd name="T91" fmla="*/ 7076 h 2011"/>
                              <a:gd name="T92" fmla="+- 0 17569 15766"/>
                              <a:gd name="T93" fmla="*/ T92 w 3971"/>
                              <a:gd name="T94" fmla="+- 0 7064 6224"/>
                              <a:gd name="T95" fmla="*/ 7064 h 2011"/>
                              <a:gd name="T96" fmla="+- 0 17679 15766"/>
                              <a:gd name="T97" fmla="*/ T96 w 3971"/>
                              <a:gd name="T98" fmla="+- 0 6515 6224"/>
                              <a:gd name="T99" fmla="*/ 6515 h 2011"/>
                              <a:gd name="T100" fmla="+- 0 17881 15766"/>
                              <a:gd name="T101" fmla="*/ T100 w 3971"/>
                              <a:gd name="T102" fmla="+- 0 7125 6224"/>
                              <a:gd name="T103" fmla="*/ 7125 h 2011"/>
                              <a:gd name="T104" fmla="+- 0 17732 15766"/>
                              <a:gd name="T105" fmla="*/ T104 w 3971"/>
                              <a:gd name="T106" fmla="+- 0 7199 6224"/>
                              <a:gd name="T107" fmla="*/ 7199 h 2011"/>
                              <a:gd name="T108" fmla="+- 0 17781 15766"/>
                              <a:gd name="T109" fmla="*/ T108 w 3971"/>
                              <a:gd name="T110" fmla="+- 0 7187 6224"/>
                              <a:gd name="T111" fmla="*/ 7187 h 2011"/>
                              <a:gd name="T112" fmla="+- 0 17905 15766"/>
                              <a:gd name="T113" fmla="*/ T112 w 3971"/>
                              <a:gd name="T114" fmla="+- 0 6614 6224"/>
                              <a:gd name="T115" fmla="*/ 6614 h 2011"/>
                              <a:gd name="T116" fmla="+- 0 18062 15766"/>
                              <a:gd name="T117" fmla="*/ T116 w 3971"/>
                              <a:gd name="T118" fmla="+- 0 6366 6224"/>
                              <a:gd name="T119" fmla="*/ 6366 h 2011"/>
                              <a:gd name="T120" fmla="+- 0 18061 15766"/>
                              <a:gd name="T121" fmla="*/ T120 w 3971"/>
                              <a:gd name="T122" fmla="+- 0 6279 6224"/>
                              <a:gd name="T123" fmla="*/ 6279 h 2011"/>
                              <a:gd name="T124" fmla="+- 0 17981 15766"/>
                              <a:gd name="T125" fmla="*/ T124 w 3971"/>
                              <a:gd name="T126" fmla="+- 0 6231 6224"/>
                              <a:gd name="T127" fmla="*/ 6231 h 2011"/>
                              <a:gd name="T128" fmla="+- 0 18024 15766"/>
                              <a:gd name="T129" fmla="*/ T128 w 3971"/>
                              <a:gd name="T130" fmla="+- 0 6373 6224"/>
                              <a:gd name="T131" fmla="*/ 6373 h 2011"/>
                              <a:gd name="T132" fmla="+- 0 18059 15766"/>
                              <a:gd name="T133" fmla="*/ T132 w 3971"/>
                              <a:gd name="T134" fmla="+- 0 6383 6224"/>
                              <a:gd name="T135" fmla="*/ 6383 h 2011"/>
                              <a:gd name="T136" fmla="+- 0 18073 15766"/>
                              <a:gd name="T137" fmla="*/ T136 w 3971"/>
                              <a:gd name="T138" fmla="+- 0 7388 6224"/>
                              <a:gd name="T139" fmla="*/ 7388 h 2011"/>
                              <a:gd name="T140" fmla="+- 0 18039 15766"/>
                              <a:gd name="T141" fmla="*/ T140 w 3971"/>
                              <a:gd name="T142" fmla="+- 0 7515 6224"/>
                              <a:gd name="T143" fmla="*/ 7515 h 2011"/>
                              <a:gd name="T144" fmla="+- 0 18108 15766"/>
                              <a:gd name="T145" fmla="*/ T144 w 3971"/>
                              <a:gd name="T146" fmla="+- 0 7515 6224"/>
                              <a:gd name="T147" fmla="*/ 7515 h 2011"/>
                              <a:gd name="T148" fmla="+- 0 17843 15766"/>
                              <a:gd name="T149" fmla="*/ T148 w 3971"/>
                              <a:gd name="T150" fmla="+- 0 7031 6224"/>
                              <a:gd name="T151" fmla="*/ 7031 h 2011"/>
                              <a:gd name="T152" fmla="+- 0 17413 15766"/>
                              <a:gd name="T153" fmla="*/ T152 w 3971"/>
                              <a:gd name="T154" fmla="+- 0 7763 6224"/>
                              <a:gd name="T155" fmla="*/ 7763 h 2011"/>
                              <a:gd name="T156" fmla="+- 0 17488 15766"/>
                              <a:gd name="T157" fmla="*/ T156 w 3971"/>
                              <a:gd name="T158" fmla="+- 0 7763 6224"/>
                              <a:gd name="T159" fmla="*/ 7763 h 2011"/>
                              <a:gd name="T160" fmla="+- 0 18260 15766"/>
                              <a:gd name="T161" fmla="*/ T160 w 3971"/>
                              <a:gd name="T162" fmla="+- 0 7687 6224"/>
                              <a:gd name="T163" fmla="*/ 7687 h 2011"/>
                              <a:gd name="T164" fmla="+- 0 18107 15766"/>
                              <a:gd name="T165" fmla="*/ T164 w 3971"/>
                              <a:gd name="T166" fmla="+- 0 7581 6224"/>
                              <a:gd name="T167" fmla="*/ 7581 h 2011"/>
                              <a:gd name="T168" fmla="+- 0 17986 15766"/>
                              <a:gd name="T169" fmla="*/ T168 w 3971"/>
                              <a:gd name="T170" fmla="+- 0 7463 6224"/>
                              <a:gd name="T171" fmla="*/ 7463 h 2011"/>
                              <a:gd name="T172" fmla="+- 0 17600 15766"/>
                              <a:gd name="T173" fmla="*/ T172 w 3971"/>
                              <a:gd name="T174" fmla="+- 0 7588 6224"/>
                              <a:gd name="T175" fmla="*/ 7588 h 2011"/>
                              <a:gd name="T176" fmla="+- 0 17413 15766"/>
                              <a:gd name="T177" fmla="*/ T176 w 3971"/>
                              <a:gd name="T178" fmla="+- 0 7463 6224"/>
                              <a:gd name="T179" fmla="*/ 7463 h 2011"/>
                              <a:gd name="T180" fmla="+- 0 18274 15766"/>
                              <a:gd name="T181" fmla="*/ T180 w 3971"/>
                              <a:gd name="T182" fmla="+- 0 6433 6224"/>
                              <a:gd name="T183" fmla="*/ 6433 h 2011"/>
                              <a:gd name="T184" fmla="+- 0 18268 15766"/>
                              <a:gd name="T185" fmla="*/ T184 w 3971"/>
                              <a:gd name="T186" fmla="+- 0 6344 6224"/>
                              <a:gd name="T187" fmla="*/ 6344 h 2011"/>
                              <a:gd name="T188" fmla="+- 0 18020 15766"/>
                              <a:gd name="T189" fmla="*/ T188 w 3971"/>
                              <a:gd name="T190" fmla="+- 0 6675 6224"/>
                              <a:gd name="T191" fmla="*/ 6675 h 2011"/>
                              <a:gd name="T192" fmla="+- 0 18077 15766"/>
                              <a:gd name="T193" fmla="*/ T192 w 3971"/>
                              <a:gd name="T194" fmla="+- 0 6657 6224"/>
                              <a:gd name="T195" fmla="*/ 6657 h 2011"/>
                              <a:gd name="T196" fmla="+- 0 18501 15766"/>
                              <a:gd name="T197" fmla="*/ T196 w 3971"/>
                              <a:gd name="T198" fmla="+- 0 6589 6224"/>
                              <a:gd name="T199" fmla="*/ 6589 h 2011"/>
                              <a:gd name="T200" fmla="+- 0 18500 15766"/>
                              <a:gd name="T201" fmla="*/ T200 w 3971"/>
                              <a:gd name="T202" fmla="+- 0 6502 6224"/>
                              <a:gd name="T203" fmla="*/ 6502 h 2011"/>
                              <a:gd name="T204" fmla="+- 0 18420 15766"/>
                              <a:gd name="T205" fmla="*/ T204 w 3971"/>
                              <a:gd name="T206" fmla="+- 0 6454 6224"/>
                              <a:gd name="T207" fmla="*/ 6454 h 2011"/>
                              <a:gd name="T208" fmla="+- 0 18462 15766"/>
                              <a:gd name="T209" fmla="*/ T208 w 3971"/>
                              <a:gd name="T210" fmla="+- 0 6596 6224"/>
                              <a:gd name="T211" fmla="*/ 6596 h 2011"/>
                              <a:gd name="T212" fmla="+- 0 18498 15766"/>
                              <a:gd name="T213" fmla="*/ T212 w 3971"/>
                              <a:gd name="T214" fmla="+- 0 6606 6224"/>
                              <a:gd name="T215" fmla="*/ 6606 h 2011"/>
                              <a:gd name="T216" fmla="+- 0 19662 15766"/>
                              <a:gd name="T217" fmla="*/ T216 w 3971"/>
                              <a:gd name="T218" fmla="+- 0 7225 6224"/>
                              <a:gd name="T219" fmla="*/ 7225 h 2011"/>
                              <a:gd name="T220" fmla="+- 0 19512 15766"/>
                              <a:gd name="T221" fmla="*/ T220 w 3971"/>
                              <a:gd name="T222" fmla="+- 0 6339 6224"/>
                              <a:gd name="T223" fmla="*/ 6339 h 2011"/>
                              <a:gd name="T224" fmla="+- 0 19374 15766"/>
                              <a:gd name="T225" fmla="*/ T224 w 3971"/>
                              <a:gd name="T226" fmla="+- 0 6328 6224"/>
                              <a:gd name="T227" fmla="*/ 6328 h 2011"/>
                              <a:gd name="T228" fmla="+- 0 19139 15766"/>
                              <a:gd name="T229" fmla="*/ T228 w 3971"/>
                              <a:gd name="T230" fmla="+- 0 7363 6224"/>
                              <a:gd name="T231" fmla="*/ 7363 h 2011"/>
                              <a:gd name="T232" fmla="+- 0 19736 15766"/>
                              <a:gd name="T233" fmla="*/ T232 w 3971"/>
                              <a:gd name="T234" fmla="+- 0 6378 6224"/>
                              <a:gd name="T235" fmla="*/ 6378 h 20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1">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20"/>
                                </a:lnTo>
                                <a:lnTo>
                                  <a:pt x="299" y="620"/>
                                </a:lnTo>
                                <a:lnTo>
                                  <a:pt x="299" y="694"/>
                                </a:lnTo>
                                <a:lnTo>
                                  <a:pt x="187" y="694"/>
                                </a:lnTo>
                                <a:lnTo>
                                  <a:pt x="187" y="769"/>
                                </a:lnTo>
                                <a:lnTo>
                                  <a:pt x="561" y="769"/>
                                </a:lnTo>
                                <a:lnTo>
                                  <a:pt x="561" y="694"/>
                                </a:lnTo>
                                <a:lnTo>
                                  <a:pt x="449" y="694"/>
                                </a:lnTo>
                                <a:lnTo>
                                  <a:pt x="449" y="620"/>
                                </a:lnTo>
                                <a:lnTo>
                                  <a:pt x="698" y="620"/>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1"/>
                                </a:lnTo>
                                <a:lnTo>
                                  <a:pt x="1009" y="321"/>
                                </a:lnTo>
                                <a:lnTo>
                                  <a:pt x="1009" y="657"/>
                                </a:lnTo>
                                <a:lnTo>
                                  <a:pt x="1006" y="672"/>
                                </a:lnTo>
                                <a:lnTo>
                                  <a:pt x="999" y="684"/>
                                </a:lnTo>
                                <a:lnTo>
                                  <a:pt x="987" y="692"/>
                                </a:lnTo>
                                <a:lnTo>
                                  <a:pt x="972" y="694"/>
                                </a:lnTo>
                                <a:lnTo>
                                  <a:pt x="957" y="692"/>
                                </a:lnTo>
                                <a:lnTo>
                                  <a:pt x="945" y="684"/>
                                </a:lnTo>
                                <a:lnTo>
                                  <a:pt x="937" y="672"/>
                                </a:lnTo>
                                <a:lnTo>
                                  <a:pt x="935" y="657"/>
                                </a:lnTo>
                                <a:lnTo>
                                  <a:pt x="937" y="642"/>
                                </a:lnTo>
                                <a:lnTo>
                                  <a:pt x="945" y="630"/>
                                </a:lnTo>
                                <a:lnTo>
                                  <a:pt x="957" y="623"/>
                                </a:lnTo>
                                <a:lnTo>
                                  <a:pt x="972" y="620"/>
                                </a:lnTo>
                                <a:lnTo>
                                  <a:pt x="987" y="623"/>
                                </a:lnTo>
                                <a:lnTo>
                                  <a:pt x="999" y="630"/>
                                </a:lnTo>
                                <a:lnTo>
                                  <a:pt x="1006" y="642"/>
                                </a:lnTo>
                                <a:lnTo>
                                  <a:pt x="1009" y="657"/>
                                </a:lnTo>
                                <a:lnTo>
                                  <a:pt x="1009" y="321"/>
                                </a:lnTo>
                                <a:lnTo>
                                  <a:pt x="847" y="321"/>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5"/>
                                </a:lnTo>
                                <a:lnTo>
                                  <a:pt x="828" y="765"/>
                                </a:lnTo>
                                <a:lnTo>
                                  <a:pt x="847" y="769"/>
                                </a:lnTo>
                                <a:lnTo>
                                  <a:pt x="1096" y="769"/>
                                </a:lnTo>
                                <a:lnTo>
                                  <a:pt x="1116" y="765"/>
                                </a:lnTo>
                                <a:lnTo>
                                  <a:pt x="1132" y="755"/>
                                </a:lnTo>
                                <a:lnTo>
                                  <a:pt x="1142" y="739"/>
                                </a:lnTo>
                                <a:lnTo>
                                  <a:pt x="1146" y="719"/>
                                </a:lnTo>
                                <a:lnTo>
                                  <a:pt x="1146" y="694"/>
                                </a:lnTo>
                                <a:lnTo>
                                  <a:pt x="1146" y="620"/>
                                </a:lnTo>
                                <a:lnTo>
                                  <a:pt x="1146" y="321"/>
                                </a:lnTo>
                                <a:lnTo>
                                  <a:pt x="1146" y="246"/>
                                </a:lnTo>
                                <a:lnTo>
                                  <a:pt x="1146" y="196"/>
                                </a:lnTo>
                                <a:lnTo>
                                  <a:pt x="1146" y="121"/>
                                </a:lnTo>
                                <a:close/>
                                <a:moveTo>
                                  <a:pt x="1676" y="678"/>
                                </a:moveTo>
                                <a:lnTo>
                                  <a:pt x="1614" y="615"/>
                                </a:lnTo>
                                <a:lnTo>
                                  <a:pt x="1549" y="700"/>
                                </a:lnTo>
                                <a:lnTo>
                                  <a:pt x="1546" y="705"/>
                                </a:lnTo>
                                <a:lnTo>
                                  <a:pt x="1547" y="711"/>
                                </a:lnTo>
                                <a:lnTo>
                                  <a:pt x="1551" y="714"/>
                                </a:lnTo>
                                <a:lnTo>
                                  <a:pt x="1527" y="752"/>
                                </a:lnTo>
                                <a:lnTo>
                                  <a:pt x="1529" y="758"/>
                                </a:lnTo>
                                <a:lnTo>
                                  <a:pt x="1535" y="762"/>
                                </a:lnTo>
                                <a:lnTo>
                                  <a:pt x="1537" y="762"/>
                                </a:lnTo>
                                <a:lnTo>
                                  <a:pt x="1540" y="762"/>
                                </a:lnTo>
                                <a:lnTo>
                                  <a:pt x="1542" y="762"/>
                                </a:lnTo>
                                <a:lnTo>
                                  <a:pt x="1577" y="740"/>
                                </a:lnTo>
                                <a:lnTo>
                                  <a:pt x="1580" y="744"/>
                                </a:lnTo>
                                <a:lnTo>
                                  <a:pt x="1586" y="745"/>
                                </a:lnTo>
                                <a:lnTo>
                                  <a:pt x="1590" y="742"/>
                                </a:lnTo>
                                <a:lnTo>
                                  <a:pt x="1676" y="678"/>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5"/>
                                </a:lnTo>
                                <a:lnTo>
                                  <a:pt x="1773" y="810"/>
                                </a:lnTo>
                                <a:lnTo>
                                  <a:pt x="1777" y="814"/>
                                </a:lnTo>
                                <a:lnTo>
                                  <a:pt x="1754" y="852"/>
                                </a:lnTo>
                                <a:lnTo>
                                  <a:pt x="1755" y="858"/>
                                </a:lnTo>
                                <a:lnTo>
                                  <a:pt x="1761" y="862"/>
                                </a:lnTo>
                                <a:lnTo>
                                  <a:pt x="1763" y="862"/>
                                </a:lnTo>
                                <a:lnTo>
                                  <a:pt x="1766" y="862"/>
                                </a:lnTo>
                                <a:lnTo>
                                  <a:pt x="1768" y="862"/>
                                </a:lnTo>
                                <a:lnTo>
                                  <a:pt x="1803" y="840"/>
                                </a:lnTo>
                                <a:lnTo>
                                  <a:pt x="1806" y="843"/>
                                </a:lnTo>
                                <a:lnTo>
                                  <a:pt x="1812" y="844"/>
                                </a:lnTo>
                                <a:lnTo>
                                  <a:pt x="1817" y="842"/>
                                </a:lnTo>
                                <a:lnTo>
                                  <a:pt x="1902" y="777"/>
                                </a:lnTo>
                                <a:close/>
                                <a:moveTo>
                                  <a:pt x="2001" y="378"/>
                                </a:moveTo>
                                <a:lnTo>
                                  <a:pt x="1913" y="291"/>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4"/>
                                </a:lnTo>
                                <a:lnTo>
                                  <a:pt x="1864" y="684"/>
                                </a:lnTo>
                                <a:lnTo>
                                  <a:pt x="1933" y="753"/>
                                </a:lnTo>
                                <a:lnTo>
                                  <a:pt x="2037" y="662"/>
                                </a:lnTo>
                                <a:lnTo>
                                  <a:pt x="2227" y="478"/>
                                </a:lnTo>
                                <a:close/>
                                <a:moveTo>
                                  <a:pt x="2296" y="142"/>
                                </a:moveTo>
                                <a:lnTo>
                                  <a:pt x="2293" y="124"/>
                                </a:lnTo>
                                <a:lnTo>
                                  <a:pt x="2282" y="109"/>
                                </a:lnTo>
                                <a:lnTo>
                                  <a:pt x="2271" y="97"/>
                                </a:lnTo>
                                <a:lnTo>
                                  <a:pt x="2289" y="78"/>
                                </a:lnTo>
                                <a:lnTo>
                                  <a:pt x="2294" y="68"/>
                                </a:lnTo>
                                <a:lnTo>
                                  <a:pt x="2295" y="55"/>
                                </a:lnTo>
                                <a:lnTo>
                                  <a:pt x="2290" y="38"/>
                                </a:lnTo>
                                <a:lnTo>
                                  <a:pt x="2276" y="20"/>
                                </a:lnTo>
                                <a:lnTo>
                                  <a:pt x="2257" y="6"/>
                                </a:lnTo>
                                <a:lnTo>
                                  <a:pt x="2240" y="0"/>
                                </a:lnTo>
                                <a:lnTo>
                                  <a:pt x="2225" y="1"/>
                                </a:lnTo>
                                <a:lnTo>
                                  <a:pt x="2215" y="7"/>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2"/>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9"/>
                                </a:lnTo>
                                <a:lnTo>
                                  <a:pt x="2497" y="197"/>
                                </a:lnTo>
                                <a:lnTo>
                                  <a:pt x="2515" y="178"/>
                                </a:lnTo>
                                <a:lnTo>
                                  <a:pt x="2520" y="168"/>
                                </a:lnTo>
                                <a:lnTo>
                                  <a:pt x="2521" y="154"/>
                                </a:lnTo>
                                <a:lnTo>
                                  <a:pt x="2516" y="138"/>
                                </a:lnTo>
                                <a:lnTo>
                                  <a:pt x="2502" y="120"/>
                                </a:lnTo>
                                <a:lnTo>
                                  <a:pt x="2483" y="106"/>
                                </a:lnTo>
                                <a:lnTo>
                                  <a:pt x="2466" y="100"/>
                                </a:lnTo>
                                <a:lnTo>
                                  <a:pt x="2451" y="101"/>
                                </a:lnTo>
                                <a:lnTo>
                                  <a:pt x="2442" y="106"/>
                                </a:lnTo>
                                <a:lnTo>
                                  <a:pt x="2167" y="363"/>
                                </a:lnTo>
                                <a:lnTo>
                                  <a:pt x="2254" y="451"/>
                                </a:lnTo>
                                <a:lnTo>
                                  <a:pt x="2472" y="223"/>
                                </a:lnTo>
                                <a:lnTo>
                                  <a:pt x="2487" y="238"/>
                                </a:lnTo>
                                <a:lnTo>
                                  <a:pt x="2488" y="245"/>
                                </a:lnTo>
                                <a:lnTo>
                                  <a:pt x="2484" y="249"/>
                                </a:lnTo>
                                <a:lnTo>
                                  <a:pt x="2311" y="422"/>
                                </a:lnTo>
                                <a:lnTo>
                                  <a:pt x="2311" y="433"/>
                                </a:lnTo>
                                <a:lnTo>
                                  <a:pt x="2325" y="448"/>
                                </a:lnTo>
                                <a:lnTo>
                                  <a:pt x="2336" y="448"/>
                                </a:lnTo>
                                <a:lnTo>
                                  <a:pt x="2509" y="275"/>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70" name="Picture 125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871" name="Freeform 1255"/>
                        <wps:cNvSpPr>
                          <a:spLocks/>
                        </wps:cNvSpPr>
                        <wps:spPr bwMode="auto">
                          <a:xfrm>
                            <a:off x="14877" y="7141"/>
                            <a:ext cx="138" cy="494"/>
                          </a:xfrm>
                          <a:custGeom>
                            <a:avLst/>
                            <a:gdLst>
                              <a:gd name="T0" fmla="+- 0 14979 14877"/>
                              <a:gd name="T1" fmla="*/ T0 w 138"/>
                              <a:gd name="T2" fmla="+- 0 7141 7141"/>
                              <a:gd name="T3" fmla="*/ 7141 h 494"/>
                              <a:gd name="T4" fmla="+- 0 14937 14877"/>
                              <a:gd name="T5" fmla="*/ T4 w 138"/>
                              <a:gd name="T6" fmla="+- 0 7193 7141"/>
                              <a:gd name="T7" fmla="*/ 7193 h 494"/>
                              <a:gd name="T8" fmla="+- 0 14904 14877"/>
                              <a:gd name="T9" fmla="*/ T8 w 138"/>
                              <a:gd name="T10" fmla="+- 0 7253 7141"/>
                              <a:gd name="T11" fmla="*/ 7253 h 494"/>
                              <a:gd name="T12" fmla="+- 0 14884 14877"/>
                              <a:gd name="T13" fmla="*/ T12 w 138"/>
                              <a:gd name="T14" fmla="+- 0 7318 7141"/>
                              <a:gd name="T15" fmla="*/ 7318 h 494"/>
                              <a:gd name="T16" fmla="+- 0 14877 14877"/>
                              <a:gd name="T17" fmla="*/ T16 w 138"/>
                              <a:gd name="T18" fmla="+- 0 7388 7141"/>
                              <a:gd name="T19" fmla="*/ 7388 h 494"/>
                              <a:gd name="T20" fmla="+- 0 14884 14877"/>
                              <a:gd name="T21" fmla="*/ T20 w 138"/>
                              <a:gd name="T22" fmla="+- 0 7458 7141"/>
                              <a:gd name="T23" fmla="*/ 7458 h 494"/>
                              <a:gd name="T24" fmla="+- 0 14904 14877"/>
                              <a:gd name="T25" fmla="*/ T24 w 138"/>
                              <a:gd name="T26" fmla="+- 0 7524 7141"/>
                              <a:gd name="T27" fmla="*/ 7524 h 494"/>
                              <a:gd name="T28" fmla="+- 0 14937 14877"/>
                              <a:gd name="T29" fmla="*/ T28 w 138"/>
                              <a:gd name="T30" fmla="+- 0 7583 7141"/>
                              <a:gd name="T31" fmla="*/ 7583 h 494"/>
                              <a:gd name="T32" fmla="+- 0 14979 14877"/>
                              <a:gd name="T33" fmla="*/ T32 w 138"/>
                              <a:gd name="T34" fmla="+- 0 7635 7141"/>
                              <a:gd name="T35" fmla="*/ 7635 h 494"/>
                              <a:gd name="T36" fmla="+- 0 15014 14877"/>
                              <a:gd name="T37" fmla="*/ T36 w 138"/>
                              <a:gd name="T38" fmla="+- 0 7600 7141"/>
                              <a:gd name="T39" fmla="*/ 7600 h 494"/>
                              <a:gd name="T40" fmla="+- 0 14978 14877"/>
                              <a:gd name="T41" fmla="*/ T40 w 138"/>
                              <a:gd name="T42" fmla="+- 0 7556 7141"/>
                              <a:gd name="T43" fmla="*/ 7556 h 494"/>
                              <a:gd name="T44" fmla="+- 0 14951 14877"/>
                              <a:gd name="T45" fmla="*/ T44 w 138"/>
                              <a:gd name="T46" fmla="+- 0 7505 7141"/>
                              <a:gd name="T47" fmla="*/ 7505 h 494"/>
                              <a:gd name="T48" fmla="+- 0 14933 14877"/>
                              <a:gd name="T49" fmla="*/ T48 w 138"/>
                              <a:gd name="T50" fmla="+- 0 7449 7141"/>
                              <a:gd name="T51" fmla="*/ 7449 h 494"/>
                              <a:gd name="T52" fmla="+- 0 14927 14877"/>
                              <a:gd name="T53" fmla="*/ T52 w 138"/>
                              <a:gd name="T54" fmla="+- 0 7388 7141"/>
                              <a:gd name="T55" fmla="*/ 7388 h 494"/>
                              <a:gd name="T56" fmla="+- 0 14933 14877"/>
                              <a:gd name="T57" fmla="*/ T56 w 138"/>
                              <a:gd name="T58" fmla="+- 0 7328 7141"/>
                              <a:gd name="T59" fmla="*/ 7328 h 494"/>
                              <a:gd name="T60" fmla="+- 0 14951 14877"/>
                              <a:gd name="T61" fmla="*/ T60 w 138"/>
                              <a:gd name="T62" fmla="+- 0 7272 7141"/>
                              <a:gd name="T63" fmla="*/ 7272 h 494"/>
                              <a:gd name="T64" fmla="+- 0 14978 14877"/>
                              <a:gd name="T65" fmla="*/ T64 w 138"/>
                              <a:gd name="T66" fmla="+- 0 7221 7141"/>
                              <a:gd name="T67" fmla="*/ 7221 h 494"/>
                              <a:gd name="T68" fmla="+- 0 15014 14877"/>
                              <a:gd name="T69" fmla="*/ T68 w 138"/>
                              <a:gd name="T70" fmla="+- 0 7176 7141"/>
                              <a:gd name="T71" fmla="*/ 7176 h 494"/>
                              <a:gd name="T72" fmla="+- 0 14979 14877"/>
                              <a:gd name="T73" fmla="*/ T72 w 138"/>
                              <a:gd name="T74" fmla="+- 0 7141 7141"/>
                              <a:gd name="T75" fmla="*/ 714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72" name="Picture 125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1529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873" name="AutoShape 1257"/>
                        <wps:cNvSpPr>
                          <a:spLocks/>
                        </wps:cNvSpPr>
                        <wps:spPr bwMode="auto">
                          <a:xfrm>
                            <a:off x="14743" y="6113"/>
                            <a:ext cx="5017" cy="2099"/>
                          </a:xfrm>
                          <a:custGeom>
                            <a:avLst/>
                            <a:gdLst>
                              <a:gd name="T0" fmla="+- 0 15095 14743"/>
                              <a:gd name="T1" fmla="*/ T0 w 5017"/>
                              <a:gd name="T2" fmla="+- 0 6490 6113"/>
                              <a:gd name="T3" fmla="*/ 6490 h 2099"/>
                              <a:gd name="T4" fmla="+- 0 15005 14743"/>
                              <a:gd name="T5" fmla="*/ T4 w 5017"/>
                              <a:gd name="T6" fmla="+- 0 6637 6113"/>
                              <a:gd name="T7" fmla="*/ 6637 h 2099"/>
                              <a:gd name="T8" fmla="+- 0 15005 14743"/>
                              <a:gd name="T9" fmla="*/ T8 w 5017"/>
                              <a:gd name="T10" fmla="+- 0 6487 6113"/>
                              <a:gd name="T11" fmla="*/ 6487 h 2099"/>
                              <a:gd name="T12" fmla="+- 0 14806 14743"/>
                              <a:gd name="T13" fmla="*/ T12 w 5017"/>
                              <a:gd name="T14" fmla="+- 0 6123 6113"/>
                              <a:gd name="T15" fmla="*/ 6123 h 2099"/>
                              <a:gd name="T16" fmla="+- 0 14754 14743"/>
                              <a:gd name="T17" fmla="*/ T16 w 5017"/>
                              <a:gd name="T18" fmla="+- 0 6124 6113"/>
                              <a:gd name="T19" fmla="*/ 6124 h 2099"/>
                              <a:gd name="T20" fmla="+- 0 14780 14743"/>
                              <a:gd name="T21" fmla="*/ T20 w 5017"/>
                              <a:gd name="T22" fmla="+- 0 6523 6113"/>
                              <a:gd name="T23" fmla="*/ 6523 h 2099"/>
                              <a:gd name="T24" fmla="+- 0 15005 14743"/>
                              <a:gd name="T25" fmla="*/ T24 w 5017"/>
                              <a:gd name="T26" fmla="+- 0 6687 6113"/>
                              <a:gd name="T27" fmla="*/ 6687 h 2099"/>
                              <a:gd name="T28" fmla="+- 0 15079 14743"/>
                              <a:gd name="T29" fmla="*/ T28 w 5017"/>
                              <a:gd name="T30" fmla="+- 0 6637 6113"/>
                              <a:gd name="T31" fmla="*/ 6637 h 2099"/>
                              <a:gd name="T32" fmla="+- 0 15107 14743"/>
                              <a:gd name="T33" fmla="*/ T32 w 5017"/>
                              <a:gd name="T34" fmla="+- 0 6551 6113"/>
                              <a:gd name="T35" fmla="*/ 6551 h 2099"/>
                              <a:gd name="T36" fmla="+- 0 14889 14743"/>
                              <a:gd name="T37" fmla="*/ T36 w 5017"/>
                              <a:gd name="T38" fmla="+- 0 6182 6113"/>
                              <a:gd name="T39" fmla="*/ 6182 h 2099"/>
                              <a:gd name="T40" fmla="+- 0 15575 14743"/>
                              <a:gd name="T41" fmla="*/ T40 w 5017"/>
                              <a:gd name="T42" fmla="+- 0 7388 6113"/>
                              <a:gd name="T43" fmla="*/ 7388 h 2099"/>
                              <a:gd name="T44" fmla="+- 0 15473 14743"/>
                              <a:gd name="T45" fmla="*/ T44 w 5017"/>
                              <a:gd name="T46" fmla="+- 0 7142 6113"/>
                              <a:gd name="T47" fmla="*/ 7142 h 2099"/>
                              <a:gd name="T48" fmla="+- 0 15519 14743"/>
                              <a:gd name="T49" fmla="*/ T48 w 5017"/>
                              <a:gd name="T50" fmla="+- 0 7327 6113"/>
                              <a:gd name="T51" fmla="*/ 7327 h 2099"/>
                              <a:gd name="T52" fmla="+- 0 15474 14743"/>
                              <a:gd name="T53" fmla="*/ T52 w 5017"/>
                              <a:gd name="T54" fmla="+- 0 7556 6113"/>
                              <a:gd name="T55" fmla="*/ 7556 h 2099"/>
                              <a:gd name="T56" fmla="+- 0 15547 14743"/>
                              <a:gd name="T57" fmla="*/ T56 w 5017"/>
                              <a:gd name="T58" fmla="+- 0 7524 6113"/>
                              <a:gd name="T59" fmla="*/ 7524 h 2099"/>
                              <a:gd name="T60" fmla="+- 0 15645 14743"/>
                              <a:gd name="T61" fmla="*/ T60 w 5017"/>
                              <a:gd name="T62" fmla="+- 0 7768 6113"/>
                              <a:gd name="T63" fmla="*/ 7768 h 2099"/>
                              <a:gd name="T64" fmla="+- 0 15575 14743"/>
                              <a:gd name="T65" fmla="*/ T64 w 5017"/>
                              <a:gd name="T66" fmla="+- 0 7737 6113"/>
                              <a:gd name="T67" fmla="*/ 7737 h 2099"/>
                              <a:gd name="T68" fmla="+- 0 15536 14743"/>
                              <a:gd name="T69" fmla="*/ T68 w 5017"/>
                              <a:gd name="T70" fmla="+- 0 7887 6113"/>
                              <a:gd name="T71" fmla="*/ 7887 h 2099"/>
                              <a:gd name="T72" fmla="+- 0 15563 14743"/>
                              <a:gd name="T73" fmla="*/ T72 w 5017"/>
                              <a:gd name="T74" fmla="+- 0 7837 6113"/>
                              <a:gd name="T75" fmla="*/ 7837 h 2099"/>
                              <a:gd name="T76" fmla="+- 0 15450 14743"/>
                              <a:gd name="T77" fmla="*/ T76 w 5017"/>
                              <a:gd name="T78" fmla="+- 0 7848 6113"/>
                              <a:gd name="T79" fmla="*/ 7848 h 2099"/>
                              <a:gd name="T80" fmla="+- 0 15400 14743"/>
                              <a:gd name="T81" fmla="*/ T80 w 5017"/>
                              <a:gd name="T82" fmla="+- 0 7875 6113"/>
                              <a:gd name="T83" fmla="*/ 7875 h 2099"/>
                              <a:gd name="T84" fmla="+- 0 15450 14743"/>
                              <a:gd name="T85" fmla="*/ T84 w 5017"/>
                              <a:gd name="T86" fmla="+- 0 7848 6113"/>
                              <a:gd name="T87" fmla="*/ 7848 h 2099"/>
                              <a:gd name="T88" fmla="+- 0 15326 14743"/>
                              <a:gd name="T89" fmla="*/ T88 w 5017"/>
                              <a:gd name="T90" fmla="+- 0 7875 6113"/>
                              <a:gd name="T91" fmla="*/ 7875 h 2099"/>
                              <a:gd name="T92" fmla="+- 0 15276 14743"/>
                              <a:gd name="T93" fmla="*/ T92 w 5017"/>
                              <a:gd name="T94" fmla="+- 0 7848 6113"/>
                              <a:gd name="T95" fmla="*/ 7848 h 2099"/>
                              <a:gd name="T96" fmla="+- 0 15326 14743"/>
                              <a:gd name="T97" fmla="*/ T96 w 5017"/>
                              <a:gd name="T98" fmla="+- 0 7737 6113"/>
                              <a:gd name="T99" fmla="*/ 7737 h 2099"/>
                              <a:gd name="T100" fmla="+- 0 15269 14743"/>
                              <a:gd name="T101" fmla="*/ T100 w 5017"/>
                              <a:gd name="T102" fmla="+- 0 7413 6113"/>
                              <a:gd name="T103" fmla="*/ 7413 h 2099"/>
                              <a:gd name="T104" fmla="+- 0 15261 14743"/>
                              <a:gd name="T105" fmla="*/ T104 w 5017"/>
                              <a:gd name="T106" fmla="+- 0 7353 6113"/>
                              <a:gd name="T107" fmla="*/ 7353 h 2099"/>
                              <a:gd name="T108" fmla="+- 0 15191 14743"/>
                              <a:gd name="T109" fmla="*/ T108 w 5017"/>
                              <a:gd name="T110" fmla="+- 0 7353 6113"/>
                              <a:gd name="T111" fmla="*/ 7353 h 2099"/>
                              <a:gd name="T112" fmla="+- 0 15183 14743"/>
                              <a:gd name="T113" fmla="*/ T112 w 5017"/>
                              <a:gd name="T114" fmla="+- 0 7414 6113"/>
                              <a:gd name="T115" fmla="*/ 7414 h 2099"/>
                              <a:gd name="T116" fmla="+- 0 15201 14743"/>
                              <a:gd name="T117" fmla="*/ T116 w 5017"/>
                              <a:gd name="T118" fmla="+- 0 7848 6113"/>
                              <a:gd name="T119" fmla="*/ 7848 h 2099"/>
                              <a:gd name="T120" fmla="+- 0 15151 14743"/>
                              <a:gd name="T121" fmla="*/ T120 w 5017"/>
                              <a:gd name="T122" fmla="+- 0 7875 6113"/>
                              <a:gd name="T123" fmla="*/ 7875 h 2099"/>
                              <a:gd name="T124" fmla="+- 0 15201 14743"/>
                              <a:gd name="T125" fmla="*/ T124 w 5017"/>
                              <a:gd name="T126" fmla="+- 0 7848 6113"/>
                              <a:gd name="T127" fmla="*/ 7848 h 2099"/>
                              <a:gd name="T128" fmla="+- 0 14973 14743"/>
                              <a:gd name="T129" fmla="*/ T128 w 5017"/>
                              <a:gd name="T130" fmla="+- 0 7881 6113"/>
                              <a:gd name="T131" fmla="*/ 7881 h 2099"/>
                              <a:gd name="T132" fmla="+- 0 14908 14743"/>
                              <a:gd name="T133" fmla="*/ T132 w 5017"/>
                              <a:gd name="T134" fmla="+- 0 7908 6113"/>
                              <a:gd name="T135" fmla="*/ 7908 h 2099"/>
                              <a:gd name="T136" fmla="+- 0 14881 14743"/>
                              <a:gd name="T137" fmla="*/ T136 w 5017"/>
                              <a:gd name="T138" fmla="+- 0 7842 6113"/>
                              <a:gd name="T139" fmla="*/ 7842 h 2099"/>
                              <a:gd name="T140" fmla="+- 0 14946 14743"/>
                              <a:gd name="T141" fmla="*/ T140 w 5017"/>
                              <a:gd name="T142" fmla="+- 0 7816 6113"/>
                              <a:gd name="T143" fmla="*/ 7816 h 2099"/>
                              <a:gd name="T144" fmla="+- 0 14977 14743"/>
                              <a:gd name="T145" fmla="*/ T144 w 5017"/>
                              <a:gd name="T146" fmla="+- 0 7737 6113"/>
                              <a:gd name="T147" fmla="*/ 7737 h 2099"/>
                              <a:gd name="T148" fmla="+- 0 14806 14743"/>
                              <a:gd name="T149" fmla="*/ T148 w 5017"/>
                              <a:gd name="T150" fmla="+- 0 7768 6113"/>
                              <a:gd name="T151" fmla="*/ 7768 h 2099"/>
                              <a:gd name="T152" fmla="+- 0 14817 14743"/>
                              <a:gd name="T153" fmla="*/ T152 w 5017"/>
                              <a:gd name="T154" fmla="+- 0 7972 6113"/>
                              <a:gd name="T155" fmla="*/ 7972 h 2099"/>
                              <a:gd name="T156" fmla="+- 0 15619 14743"/>
                              <a:gd name="T157" fmla="*/ T156 w 5017"/>
                              <a:gd name="T158" fmla="+- 0 7982 6113"/>
                              <a:gd name="T159" fmla="*/ 7982 h 2099"/>
                              <a:gd name="T160" fmla="+- 0 15649 14743"/>
                              <a:gd name="T161" fmla="*/ T160 w 5017"/>
                              <a:gd name="T162" fmla="+- 0 7912 6113"/>
                              <a:gd name="T163" fmla="*/ 7912 h 2099"/>
                              <a:gd name="T164" fmla="+- 0 15649 14743"/>
                              <a:gd name="T165" fmla="*/ T164 w 5017"/>
                              <a:gd name="T166" fmla="+- 0 7787 6113"/>
                              <a:gd name="T167" fmla="*/ 7787 h 2099"/>
                              <a:gd name="T168" fmla="+- 0 19737 14743"/>
                              <a:gd name="T169" fmla="*/ T168 w 5017"/>
                              <a:gd name="T170" fmla="+- 0 7753 6113"/>
                              <a:gd name="T171" fmla="*/ 7753 h 2099"/>
                              <a:gd name="T172" fmla="+- 0 19123 14743"/>
                              <a:gd name="T173" fmla="*/ T172 w 5017"/>
                              <a:gd name="T174" fmla="+- 0 7761 6113"/>
                              <a:gd name="T175" fmla="*/ 7761 h 2099"/>
                              <a:gd name="T176" fmla="+- 0 19123 14743"/>
                              <a:gd name="T177" fmla="*/ T176 w 5017"/>
                              <a:gd name="T178" fmla="+- 0 7814 6113"/>
                              <a:gd name="T179" fmla="*/ 7814 h 2099"/>
                              <a:gd name="T180" fmla="+- 0 19386 14743"/>
                              <a:gd name="T181" fmla="*/ T180 w 5017"/>
                              <a:gd name="T182" fmla="+- 0 8137 6113"/>
                              <a:gd name="T183" fmla="*/ 8137 h 2099"/>
                              <a:gd name="T184" fmla="+- 0 19536 14743"/>
                              <a:gd name="T185" fmla="*/ T184 w 5017"/>
                              <a:gd name="T186" fmla="+- 0 8137 6113"/>
                              <a:gd name="T187" fmla="*/ 8137 h 2099"/>
                              <a:gd name="T188" fmla="+- 0 19737 14743"/>
                              <a:gd name="T189" fmla="*/ T188 w 5017"/>
                              <a:gd name="T190" fmla="+- 0 7822 6113"/>
                              <a:gd name="T191" fmla="*/ 782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2"/>
                                </a:moveTo>
                                <a:lnTo>
                                  <a:pt x="372" y="397"/>
                                </a:lnTo>
                                <a:lnTo>
                                  <a:pt x="364" y="385"/>
                                </a:lnTo>
                                <a:lnTo>
                                  <a:pt x="352" y="377"/>
                                </a:lnTo>
                                <a:lnTo>
                                  <a:pt x="338" y="374"/>
                                </a:lnTo>
                                <a:lnTo>
                                  <a:pt x="262" y="374"/>
                                </a:lnTo>
                                <a:lnTo>
                                  <a:pt x="262" y="449"/>
                                </a:lnTo>
                                <a:lnTo>
                                  <a:pt x="262" y="524"/>
                                </a:lnTo>
                                <a:lnTo>
                                  <a:pt x="96" y="524"/>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4"/>
                                </a:lnTo>
                                <a:lnTo>
                                  <a:pt x="262" y="574"/>
                                </a:lnTo>
                                <a:lnTo>
                                  <a:pt x="262" y="661"/>
                                </a:lnTo>
                                <a:lnTo>
                                  <a:pt x="336" y="661"/>
                                </a:lnTo>
                                <a:lnTo>
                                  <a:pt x="336" y="574"/>
                                </a:lnTo>
                                <a:lnTo>
                                  <a:pt x="336" y="524"/>
                                </a:lnTo>
                                <a:lnTo>
                                  <a:pt x="336" y="449"/>
                                </a:lnTo>
                                <a:lnTo>
                                  <a:pt x="338" y="449"/>
                                </a:lnTo>
                                <a:lnTo>
                                  <a:pt x="352" y="446"/>
                                </a:lnTo>
                                <a:lnTo>
                                  <a:pt x="364" y="438"/>
                                </a:lnTo>
                                <a:lnTo>
                                  <a:pt x="372" y="426"/>
                                </a:lnTo>
                                <a:lnTo>
                                  <a:pt x="375" y="412"/>
                                </a:lnTo>
                                <a:close/>
                                <a:moveTo>
                                  <a:pt x="525" y="69"/>
                                </a:moveTo>
                                <a:lnTo>
                                  <a:pt x="146" y="69"/>
                                </a:lnTo>
                                <a:lnTo>
                                  <a:pt x="146" y="360"/>
                                </a:lnTo>
                                <a:lnTo>
                                  <a:pt x="525" y="360"/>
                                </a:lnTo>
                                <a:lnTo>
                                  <a:pt x="525" y="69"/>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74" name="Picture 125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100" y="792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875" name="Rectangle 1259"/>
                        <wps:cNvSpPr>
                          <a:spLocks noChangeArrowheads="1"/>
                        </wps:cNvSpPr>
                        <wps:spPr bwMode="auto">
                          <a:xfrm>
                            <a:off x="18912" y="789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6" name="Rectangle 1260"/>
                        <wps:cNvSpPr>
                          <a:spLocks noChangeArrowheads="1"/>
                        </wps:cNvSpPr>
                        <wps:spPr bwMode="auto">
                          <a:xfrm>
                            <a:off x="18912" y="789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77" name="Rectangle 1261"/>
                        <wps:cNvSpPr>
                          <a:spLocks noChangeArrowheads="1"/>
                        </wps:cNvSpPr>
                        <wps:spPr bwMode="auto">
                          <a:xfrm>
                            <a:off x="19540" y="784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78" name="Rectangle 1262"/>
                        <wps:cNvSpPr>
                          <a:spLocks noChangeArrowheads="1"/>
                        </wps:cNvSpPr>
                        <wps:spPr bwMode="auto">
                          <a:xfrm>
                            <a:off x="19540" y="784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79" name="Rectangle 1263"/>
                        <wps:cNvSpPr>
                          <a:spLocks noChangeArrowheads="1"/>
                        </wps:cNvSpPr>
                        <wps:spPr bwMode="auto">
                          <a:xfrm>
                            <a:off x="15884" y="733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80" name="Picture 126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15916" y="7426"/>
                            <a:ext cx="1160" cy="856"/>
                          </a:xfrm>
                          <a:prstGeom prst="rect">
                            <a:avLst/>
                          </a:prstGeom>
                          <a:noFill/>
                          <a:extLst>
                            <a:ext uri="{909E8E84-426E-40DD-AFC4-6F175D3DCCD1}">
                              <a14:hiddenFill xmlns:a14="http://schemas.microsoft.com/office/drawing/2010/main">
                                <a:solidFill>
                                  <a:srgbClr val="FFFFFF"/>
                                </a:solidFill>
                              </a14:hiddenFill>
                            </a:ext>
                          </a:extLst>
                        </pic:spPr>
                      </pic:pic>
                      <wps:wsp>
                        <wps:cNvPr id="6881" name="Rectangle 1265"/>
                        <wps:cNvSpPr>
                          <a:spLocks noChangeArrowheads="1"/>
                        </wps:cNvSpPr>
                        <wps:spPr bwMode="auto">
                          <a:xfrm>
                            <a:off x="151" y="2812"/>
                            <a:ext cx="20059" cy="75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2" name="Freeform 1266"/>
                        <wps:cNvSpPr>
                          <a:spLocks/>
                        </wps:cNvSpPr>
                        <wps:spPr bwMode="auto">
                          <a:xfrm>
                            <a:off x="17113" y="2998"/>
                            <a:ext cx="220" cy="440"/>
                          </a:xfrm>
                          <a:custGeom>
                            <a:avLst/>
                            <a:gdLst>
                              <a:gd name="T0" fmla="+- 0 17223 17114"/>
                              <a:gd name="T1" fmla="*/ T0 w 220"/>
                              <a:gd name="T2" fmla="+- 0 2999 2999"/>
                              <a:gd name="T3" fmla="*/ 2999 h 440"/>
                              <a:gd name="T4" fmla="+- 0 17114 17114"/>
                              <a:gd name="T5" fmla="*/ T4 w 220"/>
                              <a:gd name="T6" fmla="+- 0 2999 2999"/>
                              <a:gd name="T7" fmla="*/ 2999 h 440"/>
                              <a:gd name="T8" fmla="+- 0 17114 17114"/>
                              <a:gd name="T9" fmla="*/ T8 w 220"/>
                              <a:gd name="T10" fmla="+- 0 3438 2999"/>
                              <a:gd name="T11" fmla="*/ 3438 h 440"/>
                              <a:gd name="T12" fmla="+- 0 17223 17114"/>
                              <a:gd name="T13" fmla="*/ T12 w 220"/>
                              <a:gd name="T14" fmla="+- 0 3438 2999"/>
                              <a:gd name="T15" fmla="*/ 3438 h 440"/>
                              <a:gd name="T16" fmla="+- 0 17266 17114"/>
                              <a:gd name="T17" fmla="*/ T16 w 220"/>
                              <a:gd name="T18" fmla="+- 0 3421 2999"/>
                              <a:gd name="T19" fmla="*/ 3421 h 440"/>
                              <a:gd name="T20" fmla="+- 0 17301 17114"/>
                              <a:gd name="T21" fmla="*/ T20 w 220"/>
                              <a:gd name="T22" fmla="+- 0 3374 2999"/>
                              <a:gd name="T23" fmla="*/ 3374 h 440"/>
                              <a:gd name="T24" fmla="+- 0 17324 17114"/>
                              <a:gd name="T25" fmla="*/ T24 w 220"/>
                              <a:gd name="T26" fmla="+- 0 3304 2999"/>
                              <a:gd name="T27" fmla="*/ 3304 h 440"/>
                              <a:gd name="T28" fmla="+- 0 17333 17114"/>
                              <a:gd name="T29" fmla="*/ T28 w 220"/>
                              <a:gd name="T30" fmla="+- 0 3218 2999"/>
                              <a:gd name="T31" fmla="*/ 3218 h 440"/>
                              <a:gd name="T32" fmla="+- 0 17324 17114"/>
                              <a:gd name="T33" fmla="*/ T32 w 220"/>
                              <a:gd name="T34" fmla="+- 0 3133 2999"/>
                              <a:gd name="T35" fmla="*/ 3133 h 440"/>
                              <a:gd name="T36" fmla="+- 0 17301 17114"/>
                              <a:gd name="T37" fmla="*/ T36 w 220"/>
                              <a:gd name="T38" fmla="+- 0 3063 2999"/>
                              <a:gd name="T39" fmla="*/ 3063 h 440"/>
                              <a:gd name="T40" fmla="+- 0 17266 17114"/>
                              <a:gd name="T41" fmla="*/ T40 w 220"/>
                              <a:gd name="T42" fmla="+- 0 3016 2999"/>
                              <a:gd name="T43" fmla="*/ 3016 h 440"/>
                              <a:gd name="T44" fmla="+- 0 17223 17114"/>
                              <a:gd name="T45" fmla="*/ T44 w 220"/>
                              <a:gd name="T46" fmla="+- 0 2999 2999"/>
                              <a:gd name="T47" fmla="*/ 2999 h 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40">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83" name="AutoShape 1267"/>
                        <wps:cNvSpPr>
                          <a:spLocks/>
                        </wps:cNvSpPr>
                        <wps:spPr bwMode="auto">
                          <a:xfrm>
                            <a:off x="16864" y="2887"/>
                            <a:ext cx="513" cy="589"/>
                          </a:xfrm>
                          <a:custGeom>
                            <a:avLst/>
                            <a:gdLst>
                              <a:gd name="T0" fmla="+- 0 16976 16864"/>
                              <a:gd name="T1" fmla="*/ T0 w 513"/>
                              <a:gd name="T2" fmla="+- 0 3197 2887"/>
                              <a:gd name="T3" fmla="*/ 3197 h 589"/>
                              <a:gd name="T4" fmla="+- 0 16953 16864"/>
                              <a:gd name="T5" fmla="*/ T4 w 513"/>
                              <a:gd name="T6" fmla="+- 0 3204 2887"/>
                              <a:gd name="T7" fmla="*/ 3204 h 589"/>
                              <a:gd name="T8" fmla="+- 0 16959 16864"/>
                              <a:gd name="T9" fmla="*/ T8 w 513"/>
                              <a:gd name="T10" fmla="+- 0 3228 2887"/>
                              <a:gd name="T11" fmla="*/ 3228 h 589"/>
                              <a:gd name="T12" fmla="+- 0 16983 16864"/>
                              <a:gd name="T13" fmla="*/ T12 w 513"/>
                              <a:gd name="T14" fmla="+- 0 3221 2887"/>
                              <a:gd name="T15" fmla="*/ 3221 h 589"/>
                              <a:gd name="T16" fmla="+- 0 16983 16864"/>
                              <a:gd name="T17" fmla="*/ T16 w 513"/>
                              <a:gd name="T18" fmla="+- 0 3204 2887"/>
                              <a:gd name="T19" fmla="*/ 3204 h 589"/>
                              <a:gd name="T20" fmla="+- 0 17127 16864"/>
                              <a:gd name="T21" fmla="*/ T20 w 513"/>
                              <a:gd name="T22" fmla="+- 0 3356 2887"/>
                              <a:gd name="T23" fmla="*/ 3356 h 589"/>
                              <a:gd name="T24" fmla="+- 0 17104 16864"/>
                              <a:gd name="T25" fmla="*/ T24 w 513"/>
                              <a:gd name="T26" fmla="+- 0 3363 2887"/>
                              <a:gd name="T27" fmla="*/ 3363 h 589"/>
                              <a:gd name="T28" fmla="+- 0 17111 16864"/>
                              <a:gd name="T29" fmla="*/ T28 w 513"/>
                              <a:gd name="T30" fmla="+- 0 3386 2887"/>
                              <a:gd name="T31" fmla="*/ 3386 h 589"/>
                              <a:gd name="T32" fmla="+- 0 17134 16864"/>
                              <a:gd name="T33" fmla="*/ T32 w 513"/>
                              <a:gd name="T34" fmla="+- 0 3379 2887"/>
                              <a:gd name="T35" fmla="*/ 3379 h 589"/>
                              <a:gd name="T36" fmla="+- 0 17134 16864"/>
                              <a:gd name="T37" fmla="*/ T36 w 513"/>
                              <a:gd name="T38" fmla="+- 0 3363 2887"/>
                              <a:gd name="T39" fmla="*/ 3363 h 589"/>
                              <a:gd name="T40" fmla="+- 0 17127 16864"/>
                              <a:gd name="T41" fmla="*/ T40 w 513"/>
                              <a:gd name="T42" fmla="+- 0 3054 2887"/>
                              <a:gd name="T43" fmla="*/ 3054 h 589"/>
                              <a:gd name="T44" fmla="+- 0 17104 16864"/>
                              <a:gd name="T45" fmla="*/ T44 w 513"/>
                              <a:gd name="T46" fmla="+- 0 3060 2887"/>
                              <a:gd name="T47" fmla="*/ 3060 h 589"/>
                              <a:gd name="T48" fmla="+- 0 17111 16864"/>
                              <a:gd name="T49" fmla="*/ T48 w 513"/>
                              <a:gd name="T50" fmla="+- 0 3084 2887"/>
                              <a:gd name="T51" fmla="*/ 3084 h 589"/>
                              <a:gd name="T52" fmla="+- 0 17134 16864"/>
                              <a:gd name="T53" fmla="*/ T52 w 513"/>
                              <a:gd name="T54" fmla="+- 0 3077 2887"/>
                              <a:gd name="T55" fmla="*/ 3077 h 589"/>
                              <a:gd name="T56" fmla="+- 0 17134 16864"/>
                              <a:gd name="T57" fmla="*/ T56 w 513"/>
                              <a:gd name="T58" fmla="+- 0 3060 2887"/>
                              <a:gd name="T59" fmla="*/ 3060 h 589"/>
                              <a:gd name="T60" fmla="+- 0 17134 16864"/>
                              <a:gd name="T61" fmla="*/ T60 w 513"/>
                              <a:gd name="T62" fmla="+- 0 3206 2887"/>
                              <a:gd name="T63" fmla="*/ 3206 h 589"/>
                              <a:gd name="T64" fmla="+- 0 17104 16864"/>
                              <a:gd name="T65" fmla="*/ T64 w 513"/>
                              <a:gd name="T66" fmla="+- 0 3107 2887"/>
                              <a:gd name="T67" fmla="*/ 3107 h 589"/>
                              <a:gd name="T68" fmla="+- 0 17105 16864"/>
                              <a:gd name="T69" fmla="*/ T68 w 513"/>
                              <a:gd name="T70" fmla="+- 0 3220 2887"/>
                              <a:gd name="T71" fmla="*/ 3220 h 589"/>
                              <a:gd name="T72" fmla="+- 0 17204 16864"/>
                              <a:gd name="T73" fmla="*/ T72 w 513"/>
                              <a:gd name="T74" fmla="+- 0 3277 2887"/>
                              <a:gd name="T75" fmla="*/ 3277 h 589"/>
                              <a:gd name="T76" fmla="+- 0 17278 16864"/>
                              <a:gd name="T77" fmla="*/ T76 w 513"/>
                              <a:gd name="T78" fmla="+- 0 3197 2887"/>
                              <a:gd name="T79" fmla="*/ 3197 h 589"/>
                              <a:gd name="T80" fmla="+- 0 17255 16864"/>
                              <a:gd name="T81" fmla="*/ T80 w 513"/>
                              <a:gd name="T82" fmla="+- 0 3204 2887"/>
                              <a:gd name="T83" fmla="*/ 3204 h 589"/>
                              <a:gd name="T84" fmla="+- 0 17262 16864"/>
                              <a:gd name="T85" fmla="*/ T84 w 513"/>
                              <a:gd name="T86" fmla="+- 0 3228 2887"/>
                              <a:gd name="T87" fmla="*/ 3228 h 589"/>
                              <a:gd name="T88" fmla="+- 0 17285 16864"/>
                              <a:gd name="T89" fmla="*/ T88 w 513"/>
                              <a:gd name="T90" fmla="+- 0 3221 2887"/>
                              <a:gd name="T91" fmla="*/ 3221 h 589"/>
                              <a:gd name="T92" fmla="+- 0 17285 16864"/>
                              <a:gd name="T93" fmla="*/ T92 w 513"/>
                              <a:gd name="T94" fmla="+- 0 3204 2887"/>
                              <a:gd name="T95" fmla="*/ 3204 h 589"/>
                              <a:gd name="T96" fmla="+- 0 17368 16864"/>
                              <a:gd name="T97" fmla="*/ T96 w 513"/>
                              <a:gd name="T98" fmla="+- 0 3155 2887"/>
                              <a:gd name="T99" fmla="*/ 3155 h 589"/>
                              <a:gd name="T100" fmla="+- 0 17330 16864"/>
                              <a:gd name="T101" fmla="*/ T100 w 513"/>
                              <a:gd name="T102" fmla="+- 0 3077 2887"/>
                              <a:gd name="T103" fmla="*/ 3077 h 589"/>
                              <a:gd name="T104" fmla="+- 0 17320 16864"/>
                              <a:gd name="T105" fmla="*/ T104 w 513"/>
                              <a:gd name="T106" fmla="+- 0 3287 2887"/>
                              <a:gd name="T107" fmla="*/ 3287 h 589"/>
                              <a:gd name="T108" fmla="+- 0 17244 16864"/>
                              <a:gd name="T109" fmla="*/ T108 w 513"/>
                              <a:gd name="T110" fmla="+- 0 3391 2887"/>
                              <a:gd name="T111" fmla="*/ 3391 h 589"/>
                              <a:gd name="T112" fmla="+- 0 17119 16864"/>
                              <a:gd name="T113" fmla="*/ T112 w 513"/>
                              <a:gd name="T114" fmla="+- 0 3432 2887"/>
                              <a:gd name="T115" fmla="*/ 3432 h 589"/>
                              <a:gd name="T116" fmla="+- 0 16994 16864"/>
                              <a:gd name="T117" fmla="*/ T116 w 513"/>
                              <a:gd name="T118" fmla="+- 0 3391 2887"/>
                              <a:gd name="T119" fmla="*/ 3391 h 589"/>
                              <a:gd name="T120" fmla="+- 0 16918 16864"/>
                              <a:gd name="T121" fmla="*/ T120 w 513"/>
                              <a:gd name="T122" fmla="+- 0 3287 2887"/>
                              <a:gd name="T123" fmla="*/ 3287 h 589"/>
                              <a:gd name="T124" fmla="+- 0 16918 16864"/>
                              <a:gd name="T125" fmla="*/ T124 w 513"/>
                              <a:gd name="T126" fmla="+- 0 3153 2887"/>
                              <a:gd name="T127" fmla="*/ 3153 h 589"/>
                              <a:gd name="T128" fmla="+- 0 16994 16864"/>
                              <a:gd name="T129" fmla="*/ T128 w 513"/>
                              <a:gd name="T130" fmla="+- 0 3049 2887"/>
                              <a:gd name="T131" fmla="*/ 3049 h 589"/>
                              <a:gd name="T132" fmla="+- 0 17119 16864"/>
                              <a:gd name="T133" fmla="*/ T132 w 513"/>
                              <a:gd name="T134" fmla="+- 0 3008 2887"/>
                              <a:gd name="T135" fmla="*/ 3008 h 589"/>
                              <a:gd name="T136" fmla="+- 0 17244 16864"/>
                              <a:gd name="T137" fmla="*/ T136 w 513"/>
                              <a:gd name="T138" fmla="+- 0 3049 2887"/>
                              <a:gd name="T139" fmla="*/ 3049 h 589"/>
                              <a:gd name="T140" fmla="+- 0 17320 16864"/>
                              <a:gd name="T141" fmla="*/ T140 w 513"/>
                              <a:gd name="T142" fmla="+- 0 3153 2887"/>
                              <a:gd name="T143" fmla="*/ 3153 h 589"/>
                              <a:gd name="T144" fmla="+- 0 17330 16864"/>
                              <a:gd name="T145" fmla="*/ T144 w 513"/>
                              <a:gd name="T146" fmla="+- 0 3077 2887"/>
                              <a:gd name="T147" fmla="*/ 3077 h 589"/>
                              <a:gd name="T148" fmla="+- 0 17321 16864"/>
                              <a:gd name="T149" fmla="*/ T148 w 513"/>
                              <a:gd name="T150" fmla="+- 0 3013 2887"/>
                              <a:gd name="T151" fmla="*/ 3013 h 589"/>
                              <a:gd name="T152" fmla="+- 0 17326 16864"/>
                              <a:gd name="T153" fmla="*/ T152 w 513"/>
                              <a:gd name="T154" fmla="+- 0 3007 2887"/>
                              <a:gd name="T155" fmla="*/ 3007 h 589"/>
                              <a:gd name="T156" fmla="+- 0 17329 16864"/>
                              <a:gd name="T157" fmla="*/ T156 w 513"/>
                              <a:gd name="T158" fmla="+- 0 2990 2887"/>
                              <a:gd name="T159" fmla="*/ 2990 h 589"/>
                              <a:gd name="T160" fmla="+- 0 17297 16864"/>
                              <a:gd name="T161" fmla="*/ T160 w 513"/>
                              <a:gd name="T162" fmla="+- 0 2972 2887"/>
                              <a:gd name="T163" fmla="*/ 2972 h 589"/>
                              <a:gd name="T164" fmla="+- 0 17262 16864"/>
                              <a:gd name="T165" fmla="*/ T164 w 513"/>
                              <a:gd name="T166" fmla="+- 0 3007 2887"/>
                              <a:gd name="T167" fmla="*/ 3007 h 589"/>
                              <a:gd name="T168" fmla="+- 0 17205 16864"/>
                              <a:gd name="T169" fmla="*/ T168 w 513"/>
                              <a:gd name="T170" fmla="+- 0 2978 2887"/>
                              <a:gd name="T171" fmla="*/ 2978 h 589"/>
                              <a:gd name="T172" fmla="+- 0 17142 16864"/>
                              <a:gd name="T173" fmla="*/ T172 w 513"/>
                              <a:gd name="T174" fmla="+- 0 2964 2887"/>
                              <a:gd name="T175" fmla="*/ 2964 h 589"/>
                              <a:gd name="T176" fmla="+- 0 17210 16864"/>
                              <a:gd name="T177" fmla="*/ T176 w 513"/>
                              <a:gd name="T178" fmla="+- 0 2933 2887"/>
                              <a:gd name="T179" fmla="*/ 2933 h 589"/>
                              <a:gd name="T180" fmla="+- 0 17028 16864"/>
                              <a:gd name="T181" fmla="*/ T180 w 513"/>
                              <a:gd name="T182" fmla="+- 0 2887 2887"/>
                              <a:gd name="T183" fmla="*/ 2887 h 589"/>
                              <a:gd name="T184" fmla="+- 0 17096 16864"/>
                              <a:gd name="T185" fmla="*/ T184 w 513"/>
                              <a:gd name="T186" fmla="+- 0 2933 2887"/>
                              <a:gd name="T187" fmla="*/ 2933 h 589"/>
                              <a:gd name="T188" fmla="+- 0 17027 16864"/>
                              <a:gd name="T189" fmla="*/ T188 w 513"/>
                              <a:gd name="T190" fmla="+- 0 2980 2887"/>
                              <a:gd name="T191" fmla="*/ 2980 h 589"/>
                              <a:gd name="T192" fmla="+- 0 16918 16864"/>
                              <a:gd name="T193" fmla="*/ T192 w 513"/>
                              <a:gd name="T194" fmla="+- 0 3060 2887"/>
                              <a:gd name="T195" fmla="*/ 3060 h 589"/>
                              <a:gd name="T196" fmla="+- 0 16864 16864"/>
                              <a:gd name="T197" fmla="*/ T196 w 513"/>
                              <a:gd name="T198" fmla="+- 0 3187 2887"/>
                              <a:gd name="T199" fmla="*/ 3187 h 589"/>
                              <a:gd name="T200" fmla="+- 0 16885 16864"/>
                              <a:gd name="T201" fmla="*/ T200 w 513"/>
                              <a:gd name="T202" fmla="+- 0 3324 2887"/>
                              <a:gd name="T203" fmla="*/ 3324 h 589"/>
                              <a:gd name="T204" fmla="+- 0 16971 16864"/>
                              <a:gd name="T205" fmla="*/ T204 w 513"/>
                              <a:gd name="T206" fmla="+- 0 3429 2887"/>
                              <a:gd name="T207" fmla="*/ 3429 h 589"/>
                              <a:gd name="T208" fmla="+- 0 17103 16864"/>
                              <a:gd name="T209" fmla="*/ T208 w 513"/>
                              <a:gd name="T210" fmla="+- 0 3476 2887"/>
                              <a:gd name="T211" fmla="*/ 3476 h 589"/>
                              <a:gd name="T212" fmla="+- 0 17236 16864"/>
                              <a:gd name="T213" fmla="*/ T212 w 513"/>
                              <a:gd name="T214" fmla="+- 0 3449 2887"/>
                              <a:gd name="T215" fmla="*/ 3449 h 589"/>
                              <a:gd name="T216" fmla="+- 0 17293 16864"/>
                              <a:gd name="T217" fmla="*/ T216 w 513"/>
                              <a:gd name="T218" fmla="+- 0 3410 2887"/>
                              <a:gd name="T219" fmla="*/ 3410 h 589"/>
                              <a:gd name="T220" fmla="+- 0 17367 16864"/>
                              <a:gd name="T221" fmla="*/ T220 w 513"/>
                              <a:gd name="T222" fmla="+- 0 3291 2887"/>
                              <a:gd name="T223" fmla="*/ 3291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84" name="Picture 126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5989" y="4148"/>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885" name="Freeform 1269"/>
                        <wps:cNvSpPr>
                          <a:spLocks/>
                        </wps:cNvSpPr>
                        <wps:spPr bwMode="auto">
                          <a:xfrm>
                            <a:off x="15885" y="4785"/>
                            <a:ext cx="532" cy="217"/>
                          </a:xfrm>
                          <a:custGeom>
                            <a:avLst/>
                            <a:gdLst>
                              <a:gd name="T0" fmla="+- 0 16311 15885"/>
                              <a:gd name="T1" fmla="*/ T0 w 532"/>
                              <a:gd name="T2" fmla="+- 0 4786 4786"/>
                              <a:gd name="T3" fmla="*/ 4786 h 217"/>
                              <a:gd name="T4" fmla="+- 0 15991 15885"/>
                              <a:gd name="T5" fmla="*/ T4 w 532"/>
                              <a:gd name="T6" fmla="+- 0 4786 4786"/>
                              <a:gd name="T7" fmla="*/ 4786 h 217"/>
                              <a:gd name="T8" fmla="+- 0 15885 15885"/>
                              <a:gd name="T9" fmla="*/ T8 w 532"/>
                              <a:gd name="T10" fmla="+- 0 5002 4786"/>
                              <a:gd name="T11" fmla="*/ 5002 h 217"/>
                              <a:gd name="T12" fmla="+- 0 16417 15885"/>
                              <a:gd name="T13" fmla="*/ T12 w 532"/>
                              <a:gd name="T14" fmla="+- 0 5002 4786"/>
                              <a:gd name="T15" fmla="*/ 5002 h 217"/>
                              <a:gd name="T16" fmla="+- 0 16311 15885"/>
                              <a:gd name="T17" fmla="*/ T16 w 532"/>
                              <a:gd name="T18" fmla="+- 0 4786 4786"/>
                              <a:gd name="T19" fmla="*/ 4786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86" name="Picture 127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5852" y="4490"/>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87" name="Picture 127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222" y="4489"/>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888" name="AutoShape 1272"/>
                        <wps:cNvSpPr>
                          <a:spLocks/>
                        </wps:cNvSpPr>
                        <wps:spPr bwMode="auto">
                          <a:xfrm>
                            <a:off x="15957" y="4485"/>
                            <a:ext cx="388" cy="930"/>
                          </a:xfrm>
                          <a:custGeom>
                            <a:avLst/>
                            <a:gdLst>
                              <a:gd name="T0" fmla="+- 0 16313 15957"/>
                              <a:gd name="T1" fmla="*/ T0 w 388"/>
                              <a:gd name="T2" fmla="+- 0 4540 4486"/>
                              <a:gd name="T3" fmla="*/ 4540 h 930"/>
                              <a:gd name="T4" fmla="+- 0 16309 15957"/>
                              <a:gd name="T5" fmla="*/ T4 w 388"/>
                              <a:gd name="T6" fmla="+- 0 4519 4486"/>
                              <a:gd name="T7" fmla="*/ 4519 h 930"/>
                              <a:gd name="T8" fmla="+- 0 16297 15957"/>
                              <a:gd name="T9" fmla="*/ T8 w 388"/>
                              <a:gd name="T10" fmla="+- 0 4502 4486"/>
                              <a:gd name="T11" fmla="*/ 4502 h 930"/>
                              <a:gd name="T12" fmla="+- 0 16280 15957"/>
                              <a:gd name="T13" fmla="*/ T12 w 388"/>
                              <a:gd name="T14" fmla="+- 0 4490 4486"/>
                              <a:gd name="T15" fmla="*/ 4490 h 930"/>
                              <a:gd name="T16" fmla="+- 0 16259 15957"/>
                              <a:gd name="T17" fmla="*/ T16 w 388"/>
                              <a:gd name="T18" fmla="+- 0 4486 4486"/>
                              <a:gd name="T19" fmla="*/ 4486 h 930"/>
                              <a:gd name="T20" fmla="+- 0 16043 15957"/>
                              <a:gd name="T21" fmla="*/ T20 w 388"/>
                              <a:gd name="T22" fmla="+- 0 4486 4486"/>
                              <a:gd name="T23" fmla="*/ 4486 h 930"/>
                              <a:gd name="T24" fmla="+- 0 16022 15957"/>
                              <a:gd name="T25" fmla="*/ T24 w 388"/>
                              <a:gd name="T26" fmla="+- 0 4490 4486"/>
                              <a:gd name="T27" fmla="*/ 4490 h 930"/>
                              <a:gd name="T28" fmla="+- 0 16005 15957"/>
                              <a:gd name="T29" fmla="*/ T28 w 388"/>
                              <a:gd name="T30" fmla="+- 0 4502 4486"/>
                              <a:gd name="T31" fmla="*/ 4502 h 930"/>
                              <a:gd name="T32" fmla="+- 0 15993 15957"/>
                              <a:gd name="T33" fmla="*/ T32 w 388"/>
                              <a:gd name="T34" fmla="+- 0 4519 4486"/>
                              <a:gd name="T35" fmla="*/ 4519 h 930"/>
                              <a:gd name="T36" fmla="+- 0 15989 15957"/>
                              <a:gd name="T37" fmla="*/ T36 w 388"/>
                              <a:gd name="T38" fmla="+- 0 4540 4486"/>
                              <a:gd name="T39" fmla="*/ 4540 h 930"/>
                              <a:gd name="T40" fmla="+- 0 15989 15957"/>
                              <a:gd name="T41" fmla="*/ T40 w 388"/>
                              <a:gd name="T42" fmla="+- 0 4847 4486"/>
                              <a:gd name="T43" fmla="*/ 4847 h 930"/>
                              <a:gd name="T44" fmla="+- 0 15993 15957"/>
                              <a:gd name="T45" fmla="*/ T44 w 388"/>
                              <a:gd name="T46" fmla="+- 0 4868 4486"/>
                              <a:gd name="T47" fmla="*/ 4868 h 930"/>
                              <a:gd name="T48" fmla="+- 0 16005 15957"/>
                              <a:gd name="T49" fmla="*/ T48 w 388"/>
                              <a:gd name="T50" fmla="+- 0 4885 4486"/>
                              <a:gd name="T51" fmla="*/ 4885 h 930"/>
                              <a:gd name="T52" fmla="+- 0 16022 15957"/>
                              <a:gd name="T53" fmla="*/ T52 w 388"/>
                              <a:gd name="T54" fmla="+- 0 4897 4486"/>
                              <a:gd name="T55" fmla="*/ 4897 h 930"/>
                              <a:gd name="T56" fmla="+- 0 16043 15957"/>
                              <a:gd name="T57" fmla="*/ T56 w 388"/>
                              <a:gd name="T58" fmla="+- 0 4901 4486"/>
                              <a:gd name="T59" fmla="*/ 4901 h 930"/>
                              <a:gd name="T60" fmla="+- 0 16259 15957"/>
                              <a:gd name="T61" fmla="*/ T60 w 388"/>
                              <a:gd name="T62" fmla="+- 0 4901 4486"/>
                              <a:gd name="T63" fmla="*/ 4901 h 930"/>
                              <a:gd name="T64" fmla="+- 0 16280 15957"/>
                              <a:gd name="T65" fmla="*/ T64 w 388"/>
                              <a:gd name="T66" fmla="+- 0 4897 4486"/>
                              <a:gd name="T67" fmla="*/ 4897 h 930"/>
                              <a:gd name="T68" fmla="+- 0 16297 15957"/>
                              <a:gd name="T69" fmla="*/ T68 w 388"/>
                              <a:gd name="T70" fmla="+- 0 4885 4486"/>
                              <a:gd name="T71" fmla="*/ 4885 h 930"/>
                              <a:gd name="T72" fmla="+- 0 16309 15957"/>
                              <a:gd name="T73" fmla="*/ T72 w 388"/>
                              <a:gd name="T74" fmla="+- 0 4868 4486"/>
                              <a:gd name="T75" fmla="*/ 4868 h 930"/>
                              <a:gd name="T76" fmla="+- 0 16313 15957"/>
                              <a:gd name="T77" fmla="*/ T76 w 388"/>
                              <a:gd name="T78" fmla="+- 0 4847 4486"/>
                              <a:gd name="T79" fmla="*/ 4847 h 930"/>
                              <a:gd name="T80" fmla="+- 0 16313 15957"/>
                              <a:gd name="T81" fmla="*/ T80 w 388"/>
                              <a:gd name="T82" fmla="+- 0 4540 4486"/>
                              <a:gd name="T83" fmla="*/ 4540 h 930"/>
                              <a:gd name="T84" fmla="+- 0 16345 15957"/>
                              <a:gd name="T85" fmla="*/ T84 w 388"/>
                              <a:gd name="T86" fmla="+- 0 4978 4486"/>
                              <a:gd name="T87" fmla="*/ 4978 h 930"/>
                              <a:gd name="T88" fmla="+- 0 15957 15957"/>
                              <a:gd name="T89" fmla="*/ T88 w 388"/>
                              <a:gd name="T90" fmla="+- 0 4978 4486"/>
                              <a:gd name="T91" fmla="*/ 4978 h 930"/>
                              <a:gd name="T92" fmla="+- 0 15964 15957"/>
                              <a:gd name="T93" fmla="*/ T92 w 388"/>
                              <a:gd name="T94" fmla="+- 0 5008 4486"/>
                              <a:gd name="T95" fmla="*/ 5008 h 930"/>
                              <a:gd name="T96" fmla="+- 0 15974 15957"/>
                              <a:gd name="T97" fmla="*/ T96 w 388"/>
                              <a:gd name="T98" fmla="+- 0 5080 4486"/>
                              <a:gd name="T99" fmla="*/ 5080 h 930"/>
                              <a:gd name="T100" fmla="+- 0 15999 15957"/>
                              <a:gd name="T101" fmla="*/ T100 w 388"/>
                              <a:gd name="T102" fmla="+- 0 5167 4486"/>
                              <a:gd name="T103" fmla="*/ 5167 h 930"/>
                              <a:gd name="T104" fmla="+- 0 16034 15957"/>
                              <a:gd name="T105" fmla="*/ T104 w 388"/>
                              <a:gd name="T106" fmla="+- 0 5256 4486"/>
                              <a:gd name="T107" fmla="*/ 5256 h 930"/>
                              <a:gd name="T108" fmla="+- 0 16075 15957"/>
                              <a:gd name="T109" fmla="*/ T108 w 388"/>
                              <a:gd name="T110" fmla="+- 0 5335 4486"/>
                              <a:gd name="T111" fmla="*/ 5335 h 930"/>
                              <a:gd name="T112" fmla="+- 0 16115 15957"/>
                              <a:gd name="T113" fmla="*/ T112 w 388"/>
                              <a:gd name="T114" fmla="+- 0 5393 4486"/>
                              <a:gd name="T115" fmla="*/ 5393 h 930"/>
                              <a:gd name="T116" fmla="+- 0 16151 15957"/>
                              <a:gd name="T117" fmla="*/ T116 w 388"/>
                              <a:gd name="T118" fmla="+- 0 5415 4486"/>
                              <a:gd name="T119" fmla="*/ 5415 h 930"/>
                              <a:gd name="T120" fmla="+- 0 16187 15957"/>
                              <a:gd name="T121" fmla="*/ T120 w 388"/>
                              <a:gd name="T122" fmla="+- 0 5395 4486"/>
                              <a:gd name="T123" fmla="*/ 5395 h 930"/>
                              <a:gd name="T124" fmla="+- 0 16228 15957"/>
                              <a:gd name="T125" fmla="*/ T124 w 388"/>
                              <a:gd name="T126" fmla="+- 0 5341 4486"/>
                              <a:gd name="T127" fmla="*/ 5341 h 930"/>
                              <a:gd name="T128" fmla="+- 0 16269 15957"/>
                              <a:gd name="T129" fmla="*/ T128 w 388"/>
                              <a:gd name="T130" fmla="+- 0 5265 4486"/>
                              <a:gd name="T131" fmla="*/ 5265 h 930"/>
                              <a:gd name="T132" fmla="+- 0 16305 15957"/>
                              <a:gd name="T133" fmla="*/ T132 w 388"/>
                              <a:gd name="T134" fmla="+- 0 5178 4486"/>
                              <a:gd name="T135" fmla="*/ 5178 h 930"/>
                              <a:gd name="T136" fmla="+- 0 16330 15957"/>
                              <a:gd name="T137" fmla="*/ T136 w 388"/>
                              <a:gd name="T138" fmla="+- 0 5093 4486"/>
                              <a:gd name="T139" fmla="*/ 5093 h 930"/>
                              <a:gd name="T140" fmla="+- 0 16340 15957"/>
                              <a:gd name="T141" fmla="*/ T140 w 388"/>
                              <a:gd name="T142" fmla="+- 0 5022 4486"/>
                              <a:gd name="T143" fmla="*/ 5022 h 930"/>
                              <a:gd name="T144" fmla="+- 0 16345 15957"/>
                              <a:gd name="T145" fmla="*/ T144 w 388"/>
                              <a:gd name="T146" fmla="+- 0 4978 4486"/>
                              <a:gd name="T147" fmla="*/ 4978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89" name="Picture 127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6658" y="413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890" name="Freeform 1274"/>
                        <wps:cNvSpPr>
                          <a:spLocks/>
                        </wps:cNvSpPr>
                        <wps:spPr bwMode="auto">
                          <a:xfrm>
                            <a:off x="16554" y="4767"/>
                            <a:ext cx="532" cy="217"/>
                          </a:xfrm>
                          <a:custGeom>
                            <a:avLst/>
                            <a:gdLst>
                              <a:gd name="T0" fmla="+- 0 16980 16554"/>
                              <a:gd name="T1" fmla="*/ T0 w 532"/>
                              <a:gd name="T2" fmla="+- 0 4768 4768"/>
                              <a:gd name="T3" fmla="*/ 4768 h 217"/>
                              <a:gd name="T4" fmla="+- 0 16660 16554"/>
                              <a:gd name="T5" fmla="*/ T4 w 532"/>
                              <a:gd name="T6" fmla="+- 0 4768 4768"/>
                              <a:gd name="T7" fmla="*/ 4768 h 217"/>
                              <a:gd name="T8" fmla="+- 0 16554 16554"/>
                              <a:gd name="T9" fmla="*/ T8 w 532"/>
                              <a:gd name="T10" fmla="+- 0 4984 4768"/>
                              <a:gd name="T11" fmla="*/ 4984 h 217"/>
                              <a:gd name="T12" fmla="+- 0 17086 16554"/>
                              <a:gd name="T13" fmla="*/ T12 w 532"/>
                              <a:gd name="T14" fmla="+- 0 4984 4768"/>
                              <a:gd name="T15" fmla="*/ 4984 h 217"/>
                              <a:gd name="T16" fmla="+- 0 16980 16554"/>
                              <a:gd name="T17" fmla="*/ T16 w 532"/>
                              <a:gd name="T18" fmla="+- 0 4768 4768"/>
                              <a:gd name="T19" fmla="*/ 4768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91" name="Picture 127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6521" y="447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92" name="Picture 127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891" y="447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893" name="AutoShape 1277"/>
                        <wps:cNvSpPr>
                          <a:spLocks/>
                        </wps:cNvSpPr>
                        <wps:spPr bwMode="auto">
                          <a:xfrm>
                            <a:off x="16626" y="4467"/>
                            <a:ext cx="388" cy="930"/>
                          </a:xfrm>
                          <a:custGeom>
                            <a:avLst/>
                            <a:gdLst>
                              <a:gd name="T0" fmla="+- 0 16982 16626"/>
                              <a:gd name="T1" fmla="*/ T0 w 388"/>
                              <a:gd name="T2" fmla="+- 0 4522 4468"/>
                              <a:gd name="T3" fmla="*/ 4522 h 930"/>
                              <a:gd name="T4" fmla="+- 0 16978 16626"/>
                              <a:gd name="T5" fmla="*/ T4 w 388"/>
                              <a:gd name="T6" fmla="+- 0 4501 4468"/>
                              <a:gd name="T7" fmla="*/ 4501 h 930"/>
                              <a:gd name="T8" fmla="+- 0 16966 16626"/>
                              <a:gd name="T9" fmla="*/ T8 w 388"/>
                              <a:gd name="T10" fmla="+- 0 4484 4468"/>
                              <a:gd name="T11" fmla="*/ 4484 h 930"/>
                              <a:gd name="T12" fmla="+- 0 16949 16626"/>
                              <a:gd name="T13" fmla="*/ T12 w 388"/>
                              <a:gd name="T14" fmla="+- 0 4472 4468"/>
                              <a:gd name="T15" fmla="*/ 4472 h 930"/>
                              <a:gd name="T16" fmla="+- 0 16928 16626"/>
                              <a:gd name="T17" fmla="*/ T16 w 388"/>
                              <a:gd name="T18" fmla="+- 0 4468 4468"/>
                              <a:gd name="T19" fmla="*/ 4468 h 930"/>
                              <a:gd name="T20" fmla="+- 0 16712 16626"/>
                              <a:gd name="T21" fmla="*/ T20 w 388"/>
                              <a:gd name="T22" fmla="+- 0 4468 4468"/>
                              <a:gd name="T23" fmla="*/ 4468 h 930"/>
                              <a:gd name="T24" fmla="+- 0 16691 16626"/>
                              <a:gd name="T25" fmla="*/ T24 w 388"/>
                              <a:gd name="T26" fmla="+- 0 4472 4468"/>
                              <a:gd name="T27" fmla="*/ 4472 h 930"/>
                              <a:gd name="T28" fmla="+- 0 16674 16626"/>
                              <a:gd name="T29" fmla="*/ T28 w 388"/>
                              <a:gd name="T30" fmla="+- 0 4484 4468"/>
                              <a:gd name="T31" fmla="*/ 4484 h 930"/>
                              <a:gd name="T32" fmla="+- 0 16662 16626"/>
                              <a:gd name="T33" fmla="*/ T32 w 388"/>
                              <a:gd name="T34" fmla="+- 0 4501 4468"/>
                              <a:gd name="T35" fmla="*/ 4501 h 930"/>
                              <a:gd name="T36" fmla="+- 0 16658 16626"/>
                              <a:gd name="T37" fmla="*/ T36 w 388"/>
                              <a:gd name="T38" fmla="+- 0 4522 4468"/>
                              <a:gd name="T39" fmla="*/ 4522 h 930"/>
                              <a:gd name="T40" fmla="+- 0 16658 16626"/>
                              <a:gd name="T41" fmla="*/ T40 w 388"/>
                              <a:gd name="T42" fmla="+- 0 4829 4468"/>
                              <a:gd name="T43" fmla="*/ 4829 h 930"/>
                              <a:gd name="T44" fmla="+- 0 16662 16626"/>
                              <a:gd name="T45" fmla="*/ T44 w 388"/>
                              <a:gd name="T46" fmla="+- 0 4850 4468"/>
                              <a:gd name="T47" fmla="*/ 4850 h 930"/>
                              <a:gd name="T48" fmla="+- 0 16674 16626"/>
                              <a:gd name="T49" fmla="*/ T48 w 388"/>
                              <a:gd name="T50" fmla="+- 0 4867 4468"/>
                              <a:gd name="T51" fmla="*/ 4867 h 930"/>
                              <a:gd name="T52" fmla="+- 0 16691 16626"/>
                              <a:gd name="T53" fmla="*/ T52 w 388"/>
                              <a:gd name="T54" fmla="+- 0 4879 4468"/>
                              <a:gd name="T55" fmla="*/ 4879 h 930"/>
                              <a:gd name="T56" fmla="+- 0 16712 16626"/>
                              <a:gd name="T57" fmla="*/ T56 w 388"/>
                              <a:gd name="T58" fmla="+- 0 4883 4468"/>
                              <a:gd name="T59" fmla="*/ 4883 h 930"/>
                              <a:gd name="T60" fmla="+- 0 16928 16626"/>
                              <a:gd name="T61" fmla="*/ T60 w 388"/>
                              <a:gd name="T62" fmla="+- 0 4883 4468"/>
                              <a:gd name="T63" fmla="*/ 4883 h 930"/>
                              <a:gd name="T64" fmla="+- 0 16949 16626"/>
                              <a:gd name="T65" fmla="*/ T64 w 388"/>
                              <a:gd name="T66" fmla="+- 0 4879 4468"/>
                              <a:gd name="T67" fmla="*/ 4879 h 930"/>
                              <a:gd name="T68" fmla="+- 0 16966 16626"/>
                              <a:gd name="T69" fmla="*/ T68 w 388"/>
                              <a:gd name="T70" fmla="+- 0 4867 4468"/>
                              <a:gd name="T71" fmla="*/ 4867 h 930"/>
                              <a:gd name="T72" fmla="+- 0 16978 16626"/>
                              <a:gd name="T73" fmla="*/ T72 w 388"/>
                              <a:gd name="T74" fmla="+- 0 4850 4468"/>
                              <a:gd name="T75" fmla="*/ 4850 h 930"/>
                              <a:gd name="T76" fmla="+- 0 16982 16626"/>
                              <a:gd name="T77" fmla="*/ T76 w 388"/>
                              <a:gd name="T78" fmla="+- 0 4829 4468"/>
                              <a:gd name="T79" fmla="*/ 4829 h 930"/>
                              <a:gd name="T80" fmla="+- 0 16982 16626"/>
                              <a:gd name="T81" fmla="*/ T80 w 388"/>
                              <a:gd name="T82" fmla="+- 0 4522 4468"/>
                              <a:gd name="T83" fmla="*/ 4522 h 930"/>
                              <a:gd name="T84" fmla="+- 0 17014 16626"/>
                              <a:gd name="T85" fmla="*/ T84 w 388"/>
                              <a:gd name="T86" fmla="+- 0 4960 4468"/>
                              <a:gd name="T87" fmla="*/ 4960 h 930"/>
                              <a:gd name="T88" fmla="+- 0 16626 16626"/>
                              <a:gd name="T89" fmla="*/ T88 w 388"/>
                              <a:gd name="T90" fmla="+- 0 4960 4468"/>
                              <a:gd name="T91" fmla="*/ 4960 h 930"/>
                              <a:gd name="T92" fmla="+- 0 16633 16626"/>
                              <a:gd name="T93" fmla="*/ T92 w 388"/>
                              <a:gd name="T94" fmla="+- 0 4990 4468"/>
                              <a:gd name="T95" fmla="*/ 4990 h 930"/>
                              <a:gd name="T96" fmla="+- 0 16643 16626"/>
                              <a:gd name="T97" fmla="*/ T96 w 388"/>
                              <a:gd name="T98" fmla="+- 0 5062 4468"/>
                              <a:gd name="T99" fmla="*/ 5062 h 930"/>
                              <a:gd name="T100" fmla="+- 0 16668 16626"/>
                              <a:gd name="T101" fmla="*/ T100 w 388"/>
                              <a:gd name="T102" fmla="+- 0 5149 4468"/>
                              <a:gd name="T103" fmla="*/ 5149 h 930"/>
                              <a:gd name="T104" fmla="+- 0 16703 16626"/>
                              <a:gd name="T105" fmla="*/ T104 w 388"/>
                              <a:gd name="T106" fmla="+- 0 5238 4468"/>
                              <a:gd name="T107" fmla="*/ 5238 h 930"/>
                              <a:gd name="T108" fmla="+- 0 16744 16626"/>
                              <a:gd name="T109" fmla="*/ T108 w 388"/>
                              <a:gd name="T110" fmla="+- 0 5317 4468"/>
                              <a:gd name="T111" fmla="*/ 5317 h 930"/>
                              <a:gd name="T112" fmla="+- 0 16784 16626"/>
                              <a:gd name="T113" fmla="*/ T112 w 388"/>
                              <a:gd name="T114" fmla="+- 0 5375 4468"/>
                              <a:gd name="T115" fmla="*/ 5375 h 930"/>
                              <a:gd name="T116" fmla="+- 0 16820 16626"/>
                              <a:gd name="T117" fmla="*/ T116 w 388"/>
                              <a:gd name="T118" fmla="+- 0 5397 4468"/>
                              <a:gd name="T119" fmla="*/ 5397 h 930"/>
                              <a:gd name="T120" fmla="+- 0 16856 16626"/>
                              <a:gd name="T121" fmla="*/ T120 w 388"/>
                              <a:gd name="T122" fmla="+- 0 5377 4468"/>
                              <a:gd name="T123" fmla="*/ 5377 h 930"/>
                              <a:gd name="T124" fmla="+- 0 16897 16626"/>
                              <a:gd name="T125" fmla="*/ T124 w 388"/>
                              <a:gd name="T126" fmla="+- 0 5323 4468"/>
                              <a:gd name="T127" fmla="*/ 5323 h 930"/>
                              <a:gd name="T128" fmla="+- 0 16938 16626"/>
                              <a:gd name="T129" fmla="*/ T128 w 388"/>
                              <a:gd name="T130" fmla="+- 0 5247 4468"/>
                              <a:gd name="T131" fmla="*/ 5247 h 930"/>
                              <a:gd name="T132" fmla="+- 0 16974 16626"/>
                              <a:gd name="T133" fmla="*/ T132 w 388"/>
                              <a:gd name="T134" fmla="+- 0 5160 4468"/>
                              <a:gd name="T135" fmla="*/ 5160 h 930"/>
                              <a:gd name="T136" fmla="+- 0 16999 16626"/>
                              <a:gd name="T137" fmla="*/ T136 w 388"/>
                              <a:gd name="T138" fmla="+- 0 5075 4468"/>
                              <a:gd name="T139" fmla="*/ 5075 h 930"/>
                              <a:gd name="T140" fmla="+- 0 17009 16626"/>
                              <a:gd name="T141" fmla="*/ T140 w 388"/>
                              <a:gd name="T142" fmla="+- 0 5004 4468"/>
                              <a:gd name="T143" fmla="*/ 5004 h 930"/>
                              <a:gd name="T144" fmla="+- 0 17014 16626"/>
                              <a:gd name="T145" fmla="*/ T144 w 388"/>
                              <a:gd name="T146" fmla="+- 0 4960 4468"/>
                              <a:gd name="T147" fmla="*/ 496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94" name="Picture 127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7335" y="413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895" name="Freeform 1279"/>
                        <wps:cNvSpPr>
                          <a:spLocks/>
                        </wps:cNvSpPr>
                        <wps:spPr bwMode="auto">
                          <a:xfrm>
                            <a:off x="17231" y="4772"/>
                            <a:ext cx="532" cy="217"/>
                          </a:xfrm>
                          <a:custGeom>
                            <a:avLst/>
                            <a:gdLst>
                              <a:gd name="T0" fmla="+- 0 17657 17231"/>
                              <a:gd name="T1" fmla="*/ T0 w 532"/>
                              <a:gd name="T2" fmla="+- 0 4773 4773"/>
                              <a:gd name="T3" fmla="*/ 4773 h 217"/>
                              <a:gd name="T4" fmla="+- 0 17337 17231"/>
                              <a:gd name="T5" fmla="*/ T4 w 532"/>
                              <a:gd name="T6" fmla="+- 0 4773 4773"/>
                              <a:gd name="T7" fmla="*/ 4773 h 217"/>
                              <a:gd name="T8" fmla="+- 0 17231 17231"/>
                              <a:gd name="T9" fmla="*/ T8 w 532"/>
                              <a:gd name="T10" fmla="+- 0 4989 4773"/>
                              <a:gd name="T11" fmla="*/ 4989 h 217"/>
                              <a:gd name="T12" fmla="+- 0 17763 17231"/>
                              <a:gd name="T13" fmla="*/ T12 w 532"/>
                              <a:gd name="T14" fmla="+- 0 4989 4773"/>
                              <a:gd name="T15" fmla="*/ 4989 h 217"/>
                              <a:gd name="T16" fmla="+- 0 17657 17231"/>
                              <a:gd name="T17" fmla="*/ T16 w 532"/>
                              <a:gd name="T18" fmla="+- 0 4773 4773"/>
                              <a:gd name="T19" fmla="*/ 4773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96" name="Picture 128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198" y="447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97" name="Picture 128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17568" y="447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898" name="AutoShape 1282"/>
                        <wps:cNvSpPr>
                          <a:spLocks/>
                        </wps:cNvSpPr>
                        <wps:spPr bwMode="auto">
                          <a:xfrm>
                            <a:off x="17303" y="4472"/>
                            <a:ext cx="388" cy="930"/>
                          </a:xfrm>
                          <a:custGeom>
                            <a:avLst/>
                            <a:gdLst>
                              <a:gd name="T0" fmla="+- 0 17659 17303"/>
                              <a:gd name="T1" fmla="*/ T0 w 388"/>
                              <a:gd name="T2" fmla="+- 0 4527 4473"/>
                              <a:gd name="T3" fmla="*/ 4527 h 930"/>
                              <a:gd name="T4" fmla="+- 0 17655 17303"/>
                              <a:gd name="T5" fmla="*/ T4 w 388"/>
                              <a:gd name="T6" fmla="+- 0 4506 4473"/>
                              <a:gd name="T7" fmla="*/ 4506 h 930"/>
                              <a:gd name="T8" fmla="+- 0 17643 17303"/>
                              <a:gd name="T9" fmla="*/ T8 w 388"/>
                              <a:gd name="T10" fmla="+- 0 4489 4473"/>
                              <a:gd name="T11" fmla="*/ 4489 h 930"/>
                              <a:gd name="T12" fmla="+- 0 17626 17303"/>
                              <a:gd name="T13" fmla="*/ T12 w 388"/>
                              <a:gd name="T14" fmla="+- 0 4477 4473"/>
                              <a:gd name="T15" fmla="*/ 4477 h 930"/>
                              <a:gd name="T16" fmla="+- 0 17605 17303"/>
                              <a:gd name="T17" fmla="*/ T16 w 388"/>
                              <a:gd name="T18" fmla="+- 0 4473 4473"/>
                              <a:gd name="T19" fmla="*/ 4473 h 930"/>
                              <a:gd name="T20" fmla="+- 0 17389 17303"/>
                              <a:gd name="T21" fmla="*/ T20 w 388"/>
                              <a:gd name="T22" fmla="+- 0 4473 4473"/>
                              <a:gd name="T23" fmla="*/ 4473 h 930"/>
                              <a:gd name="T24" fmla="+- 0 17368 17303"/>
                              <a:gd name="T25" fmla="*/ T24 w 388"/>
                              <a:gd name="T26" fmla="+- 0 4477 4473"/>
                              <a:gd name="T27" fmla="*/ 4477 h 930"/>
                              <a:gd name="T28" fmla="+- 0 17351 17303"/>
                              <a:gd name="T29" fmla="*/ T28 w 388"/>
                              <a:gd name="T30" fmla="+- 0 4489 4473"/>
                              <a:gd name="T31" fmla="*/ 4489 h 930"/>
                              <a:gd name="T32" fmla="+- 0 17339 17303"/>
                              <a:gd name="T33" fmla="*/ T32 w 388"/>
                              <a:gd name="T34" fmla="+- 0 4506 4473"/>
                              <a:gd name="T35" fmla="*/ 4506 h 930"/>
                              <a:gd name="T36" fmla="+- 0 17335 17303"/>
                              <a:gd name="T37" fmla="*/ T36 w 388"/>
                              <a:gd name="T38" fmla="+- 0 4527 4473"/>
                              <a:gd name="T39" fmla="*/ 4527 h 930"/>
                              <a:gd name="T40" fmla="+- 0 17335 17303"/>
                              <a:gd name="T41" fmla="*/ T40 w 388"/>
                              <a:gd name="T42" fmla="+- 0 4834 4473"/>
                              <a:gd name="T43" fmla="*/ 4834 h 930"/>
                              <a:gd name="T44" fmla="+- 0 17339 17303"/>
                              <a:gd name="T45" fmla="*/ T44 w 388"/>
                              <a:gd name="T46" fmla="+- 0 4855 4473"/>
                              <a:gd name="T47" fmla="*/ 4855 h 930"/>
                              <a:gd name="T48" fmla="+- 0 17351 17303"/>
                              <a:gd name="T49" fmla="*/ T48 w 388"/>
                              <a:gd name="T50" fmla="+- 0 4872 4473"/>
                              <a:gd name="T51" fmla="*/ 4872 h 930"/>
                              <a:gd name="T52" fmla="+- 0 17368 17303"/>
                              <a:gd name="T53" fmla="*/ T52 w 388"/>
                              <a:gd name="T54" fmla="+- 0 4884 4473"/>
                              <a:gd name="T55" fmla="*/ 4884 h 930"/>
                              <a:gd name="T56" fmla="+- 0 17389 17303"/>
                              <a:gd name="T57" fmla="*/ T56 w 388"/>
                              <a:gd name="T58" fmla="+- 0 4888 4473"/>
                              <a:gd name="T59" fmla="*/ 4888 h 930"/>
                              <a:gd name="T60" fmla="+- 0 17605 17303"/>
                              <a:gd name="T61" fmla="*/ T60 w 388"/>
                              <a:gd name="T62" fmla="+- 0 4888 4473"/>
                              <a:gd name="T63" fmla="*/ 4888 h 930"/>
                              <a:gd name="T64" fmla="+- 0 17626 17303"/>
                              <a:gd name="T65" fmla="*/ T64 w 388"/>
                              <a:gd name="T66" fmla="+- 0 4884 4473"/>
                              <a:gd name="T67" fmla="*/ 4884 h 930"/>
                              <a:gd name="T68" fmla="+- 0 17643 17303"/>
                              <a:gd name="T69" fmla="*/ T68 w 388"/>
                              <a:gd name="T70" fmla="+- 0 4872 4473"/>
                              <a:gd name="T71" fmla="*/ 4872 h 930"/>
                              <a:gd name="T72" fmla="+- 0 17655 17303"/>
                              <a:gd name="T73" fmla="*/ T72 w 388"/>
                              <a:gd name="T74" fmla="+- 0 4855 4473"/>
                              <a:gd name="T75" fmla="*/ 4855 h 930"/>
                              <a:gd name="T76" fmla="+- 0 17659 17303"/>
                              <a:gd name="T77" fmla="*/ T76 w 388"/>
                              <a:gd name="T78" fmla="+- 0 4834 4473"/>
                              <a:gd name="T79" fmla="*/ 4834 h 930"/>
                              <a:gd name="T80" fmla="+- 0 17659 17303"/>
                              <a:gd name="T81" fmla="*/ T80 w 388"/>
                              <a:gd name="T82" fmla="+- 0 4527 4473"/>
                              <a:gd name="T83" fmla="*/ 4527 h 930"/>
                              <a:gd name="T84" fmla="+- 0 17691 17303"/>
                              <a:gd name="T85" fmla="*/ T84 w 388"/>
                              <a:gd name="T86" fmla="+- 0 4965 4473"/>
                              <a:gd name="T87" fmla="*/ 4965 h 930"/>
                              <a:gd name="T88" fmla="+- 0 17303 17303"/>
                              <a:gd name="T89" fmla="*/ T88 w 388"/>
                              <a:gd name="T90" fmla="+- 0 4965 4473"/>
                              <a:gd name="T91" fmla="*/ 4965 h 930"/>
                              <a:gd name="T92" fmla="+- 0 17310 17303"/>
                              <a:gd name="T93" fmla="*/ T92 w 388"/>
                              <a:gd name="T94" fmla="+- 0 4995 4473"/>
                              <a:gd name="T95" fmla="*/ 4995 h 930"/>
                              <a:gd name="T96" fmla="+- 0 17320 17303"/>
                              <a:gd name="T97" fmla="*/ T96 w 388"/>
                              <a:gd name="T98" fmla="+- 0 5067 4473"/>
                              <a:gd name="T99" fmla="*/ 5067 h 930"/>
                              <a:gd name="T100" fmla="+- 0 17345 17303"/>
                              <a:gd name="T101" fmla="*/ T100 w 388"/>
                              <a:gd name="T102" fmla="+- 0 5154 4473"/>
                              <a:gd name="T103" fmla="*/ 5154 h 930"/>
                              <a:gd name="T104" fmla="+- 0 17380 17303"/>
                              <a:gd name="T105" fmla="*/ T104 w 388"/>
                              <a:gd name="T106" fmla="+- 0 5243 4473"/>
                              <a:gd name="T107" fmla="*/ 5243 h 930"/>
                              <a:gd name="T108" fmla="+- 0 17421 17303"/>
                              <a:gd name="T109" fmla="*/ T108 w 388"/>
                              <a:gd name="T110" fmla="+- 0 5322 4473"/>
                              <a:gd name="T111" fmla="*/ 5322 h 930"/>
                              <a:gd name="T112" fmla="+- 0 17461 17303"/>
                              <a:gd name="T113" fmla="*/ T112 w 388"/>
                              <a:gd name="T114" fmla="+- 0 5380 4473"/>
                              <a:gd name="T115" fmla="*/ 5380 h 930"/>
                              <a:gd name="T116" fmla="+- 0 17497 17303"/>
                              <a:gd name="T117" fmla="*/ T116 w 388"/>
                              <a:gd name="T118" fmla="+- 0 5402 4473"/>
                              <a:gd name="T119" fmla="*/ 5402 h 930"/>
                              <a:gd name="T120" fmla="+- 0 17533 17303"/>
                              <a:gd name="T121" fmla="*/ T120 w 388"/>
                              <a:gd name="T122" fmla="+- 0 5382 4473"/>
                              <a:gd name="T123" fmla="*/ 5382 h 930"/>
                              <a:gd name="T124" fmla="+- 0 17574 17303"/>
                              <a:gd name="T125" fmla="*/ T124 w 388"/>
                              <a:gd name="T126" fmla="+- 0 5328 4473"/>
                              <a:gd name="T127" fmla="*/ 5328 h 930"/>
                              <a:gd name="T128" fmla="+- 0 17615 17303"/>
                              <a:gd name="T129" fmla="*/ T128 w 388"/>
                              <a:gd name="T130" fmla="+- 0 5252 4473"/>
                              <a:gd name="T131" fmla="*/ 5252 h 930"/>
                              <a:gd name="T132" fmla="+- 0 17651 17303"/>
                              <a:gd name="T133" fmla="*/ T132 w 388"/>
                              <a:gd name="T134" fmla="+- 0 5165 4473"/>
                              <a:gd name="T135" fmla="*/ 5165 h 930"/>
                              <a:gd name="T136" fmla="+- 0 17676 17303"/>
                              <a:gd name="T137" fmla="*/ T136 w 388"/>
                              <a:gd name="T138" fmla="+- 0 5080 4473"/>
                              <a:gd name="T139" fmla="*/ 5080 h 930"/>
                              <a:gd name="T140" fmla="+- 0 17686 17303"/>
                              <a:gd name="T141" fmla="*/ T140 w 388"/>
                              <a:gd name="T142" fmla="+- 0 5009 4473"/>
                              <a:gd name="T143" fmla="*/ 5009 h 930"/>
                              <a:gd name="T144" fmla="+- 0 17691 17303"/>
                              <a:gd name="T145" fmla="*/ T144 w 388"/>
                              <a:gd name="T146" fmla="+- 0 4965 4473"/>
                              <a:gd name="T147" fmla="*/ 496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99" name="Picture 128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8005" y="411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900" name="Freeform 1284"/>
                        <wps:cNvSpPr>
                          <a:spLocks/>
                        </wps:cNvSpPr>
                        <wps:spPr bwMode="auto">
                          <a:xfrm>
                            <a:off x="17901" y="4754"/>
                            <a:ext cx="532" cy="217"/>
                          </a:xfrm>
                          <a:custGeom>
                            <a:avLst/>
                            <a:gdLst>
                              <a:gd name="T0" fmla="+- 0 18327 17901"/>
                              <a:gd name="T1" fmla="*/ T0 w 532"/>
                              <a:gd name="T2" fmla="+- 0 4755 4755"/>
                              <a:gd name="T3" fmla="*/ 4755 h 217"/>
                              <a:gd name="T4" fmla="+- 0 18007 17901"/>
                              <a:gd name="T5" fmla="*/ T4 w 532"/>
                              <a:gd name="T6" fmla="+- 0 4755 4755"/>
                              <a:gd name="T7" fmla="*/ 4755 h 217"/>
                              <a:gd name="T8" fmla="+- 0 17901 17901"/>
                              <a:gd name="T9" fmla="*/ T8 w 532"/>
                              <a:gd name="T10" fmla="+- 0 4971 4755"/>
                              <a:gd name="T11" fmla="*/ 4971 h 217"/>
                              <a:gd name="T12" fmla="+- 0 18433 17901"/>
                              <a:gd name="T13" fmla="*/ T12 w 532"/>
                              <a:gd name="T14" fmla="+- 0 4971 4755"/>
                              <a:gd name="T15" fmla="*/ 4971 h 217"/>
                              <a:gd name="T16" fmla="+- 0 18327 17901"/>
                              <a:gd name="T17" fmla="*/ T16 w 532"/>
                              <a:gd name="T18" fmla="+- 0 4755 4755"/>
                              <a:gd name="T19" fmla="*/ 4755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901" name="Picture 128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868" y="445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902" name="Picture 128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8238" y="445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903" name="AutoShape 1287"/>
                        <wps:cNvSpPr>
                          <a:spLocks/>
                        </wps:cNvSpPr>
                        <wps:spPr bwMode="auto">
                          <a:xfrm>
                            <a:off x="17973" y="4454"/>
                            <a:ext cx="388" cy="930"/>
                          </a:xfrm>
                          <a:custGeom>
                            <a:avLst/>
                            <a:gdLst>
                              <a:gd name="T0" fmla="+- 0 18329 17973"/>
                              <a:gd name="T1" fmla="*/ T0 w 388"/>
                              <a:gd name="T2" fmla="+- 0 4509 4455"/>
                              <a:gd name="T3" fmla="*/ 4509 h 930"/>
                              <a:gd name="T4" fmla="+- 0 18325 17973"/>
                              <a:gd name="T5" fmla="*/ T4 w 388"/>
                              <a:gd name="T6" fmla="+- 0 4488 4455"/>
                              <a:gd name="T7" fmla="*/ 4488 h 930"/>
                              <a:gd name="T8" fmla="+- 0 18313 17973"/>
                              <a:gd name="T9" fmla="*/ T8 w 388"/>
                              <a:gd name="T10" fmla="+- 0 4471 4455"/>
                              <a:gd name="T11" fmla="*/ 4471 h 930"/>
                              <a:gd name="T12" fmla="+- 0 18296 17973"/>
                              <a:gd name="T13" fmla="*/ T12 w 388"/>
                              <a:gd name="T14" fmla="+- 0 4459 4455"/>
                              <a:gd name="T15" fmla="*/ 4459 h 930"/>
                              <a:gd name="T16" fmla="+- 0 18275 17973"/>
                              <a:gd name="T17" fmla="*/ T16 w 388"/>
                              <a:gd name="T18" fmla="+- 0 4455 4455"/>
                              <a:gd name="T19" fmla="*/ 4455 h 930"/>
                              <a:gd name="T20" fmla="+- 0 18059 17973"/>
                              <a:gd name="T21" fmla="*/ T20 w 388"/>
                              <a:gd name="T22" fmla="+- 0 4455 4455"/>
                              <a:gd name="T23" fmla="*/ 4455 h 930"/>
                              <a:gd name="T24" fmla="+- 0 18038 17973"/>
                              <a:gd name="T25" fmla="*/ T24 w 388"/>
                              <a:gd name="T26" fmla="+- 0 4459 4455"/>
                              <a:gd name="T27" fmla="*/ 4459 h 930"/>
                              <a:gd name="T28" fmla="+- 0 18021 17973"/>
                              <a:gd name="T29" fmla="*/ T28 w 388"/>
                              <a:gd name="T30" fmla="+- 0 4471 4455"/>
                              <a:gd name="T31" fmla="*/ 4471 h 930"/>
                              <a:gd name="T32" fmla="+- 0 18009 17973"/>
                              <a:gd name="T33" fmla="*/ T32 w 388"/>
                              <a:gd name="T34" fmla="+- 0 4488 4455"/>
                              <a:gd name="T35" fmla="*/ 4488 h 930"/>
                              <a:gd name="T36" fmla="+- 0 18005 17973"/>
                              <a:gd name="T37" fmla="*/ T36 w 388"/>
                              <a:gd name="T38" fmla="+- 0 4509 4455"/>
                              <a:gd name="T39" fmla="*/ 4509 h 930"/>
                              <a:gd name="T40" fmla="+- 0 18005 17973"/>
                              <a:gd name="T41" fmla="*/ T40 w 388"/>
                              <a:gd name="T42" fmla="+- 0 4816 4455"/>
                              <a:gd name="T43" fmla="*/ 4816 h 930"/>
                              <a:gd name="T44" fmla="+- 0 18009 17973"/>
                              <a:gd name="T45" fmla="*/ T44 w 388"/>
                              <a:gd name="T46" fmla="+- 0 4837 4455"/>
                              <a:gd name="T47" fmla="*/ 4837 h 930"/>
                              <a:gd name="T48" fmla="+- 0 18021 17973"/>
                              <a:gd name="T49" fmla="*/ T48 w 388"/>
                              <a:gd name="T50" fmla="+- 0 4854 4455"/>
                              <a:gd name="T51" fmla="*/ 4854 h 930"/>
                              <a:gd name="T52" fmla="+- 0 18038 17973"/>
                              <a:gd name="T53" fmla="*/ T52 w 388"/>
                              <a:gd name="T54" fmla="+- 0 4866 4455"/>
                              <a:gd name="T55" fmla="*/ 4866 h 930"/>
                              <a:gd name="T56" fmla="+- 0 18059 17973"/>
                              <a:gd name="T57" fmla="*/ T56 w 388"/>
                              <a:gd name="T58" fmla="+- 0 4870 4455"/>
                              <a:gd name="T59" fmla="*/ 4870 h 930"/>
                              <a:gd name="T60" fmla="+- 0 18275 17973"/>
                              <a:gd name="T61" fmla="*/ T60 w 388"/>
                              <a:gd name="T62" fmla="+- 0 4870 4455"/>
                              <a:gd name="T63" fmla="*/ 4870 h 930"/>
                              <a:gd name="T64" fmla="+- 0 18296 17973"/>
                              <a:gd name="T65" fmla="*/ T64 w 388"/>
                              <a:gd name="T66" fmla="+- 0 4866 4455"/>
                              <a:gd name="T67" fmla="*/ 4866 h 930"/>
                              <a:gd name="T68" fmla="+- 0 18313 17973"/>
                              <a:gd name="T69" fmla="*/ T68 w 388"/>
                              <a:gd name="T70" fmla="+- 0 4854 4455"/>
                              <a:gd name="T71" fmla="*/ 4854 h 930"/>
                              <a:gd name="T72" fmla="+- 0 18325 17973"/>
                              <a:gd name="T73" fmla="*/ T72 w 388"/>
                              <a:gd name="T74" fmla="+- 0 4837 4455"/>
                              <a:gd name="T75" fmla="*/ 4837 h 930"/>
                              <a:gd name="T76" fmla="+- 0 18329 17973"/>
                              <a:gd name="T77" fmla="*/ T76 w 388"/>
                              <a:gd name="T78" fmla="+- 0 4816 4455"/>
                              <a:gd name="T79" fmla="*/ 4816 h 930"/>
                              <a:gd name="T80" fmla="+- 0 18329 17973"/>
                              <a:gd name="T81" fmla="*/ T80 w 388"/>
                              <a:gd name="T82" fmla="+- 0 4509 4455"/>
                              <a:gd name="T83" fmla="*/ 4509 h 930"/>
                              <a:gd name="T84" fmla="+- 0 18361 17973"/>
                              <a:gd name="T85" fmla="*/ T84 w 388"/>
                              <a:gd name="T86" fmla="+- 0 4947 4455"/>
                              <a:gd name="T87" fmla="*/ 4947 h 930"/>
                              <a:gd name="T88" fmla="+- 0 17973 17973"/>
                              <a:gd name="T89" fmla="*/ T88 w 388"/>
                              <a:gd name="T90" fmla="+- 0 4947 4455"/>
                              <a:gd name="T91" fmla="*/ 4947 h 930"/>
                              <a:gd name="T92" fmla="+- 0 17980 17973"/>
                              <a:gd name="T93" fmla="*/ T92 w 388"/>
                              <a:gd name="T94" fmla="+- 0 4977 4455"/>
                              <a:gd name="T95" fmla="*/ 4977 h 930"/>
                              <a:gd name="T96" fmla="+- 0 17990 17973"/>
                              <a:gd name="T97" fmla="*/ T96 w 388"/>
                              <a:gd name="T98" fmla="+- 0 5049 4455"/>
                              <a:gd name="T99" fmla="*/ 5049 h 930"/>
                              <a:gd name="T100" fmla="+- 0 18015 17973"/>
                              <a:gd name="T101" fmla="*/ T100 w 388"/>
                              <a:gd name="T102" fmla="+- 0 5136 4455"/>
                              <a:gd name="T103" fmla="*/ 5136 h 930"/>
                              <a:gd name="T104" fmla="+- 0 18050 17973"/>
                              <a:gd name="T105" fmla="*/ T104 w 388"/>
                              <a:gd name="T106" fmla="+- 0 5225 4455"/>
                              <a:gd name="T107" fmla="*/ 5225 h 930"/>
                              <a:gd name="T108" fmla="+- 0 18091 17973"/>
                              <a:gd name="T109" fmla="*/ T108 w 388"/>
                              <a:gd name="T110" fmla="+- 0 5304 4455"/>
                              <a:gd name="T111" fmla="*/ 5304 h 930"/>
                              <a:gd name="T112" fmla="+- 0 18131 17973"/>
                              <a:gd name="T113" fmla="*/ T112 w 388"/>
                              <a:gd name="T114" fmla="+- 0 5362 4455"/>
                              <a:gd name="T115" fmla="*/ 5362 h 930"/>
                              <a:gd name="T116" fmla="+- 0 18167 17973"/>
                              <a:gd name="T117" fmla="*/ T116 w 388"/>
                              <a:gd name="T118" fmla="+- 0 5384 4455"/>
                              <a:gd name="T119" fmla="*/ 5384 h 930"/>
                              <a:gd name="T120" fmla="+- 0 18203 17973"/>
                              <a:gd name="T121" fmla="*/ T120 w 388"/>
                              <a:gd name="T122" fmla="+- 0 5364 4455"/>
                              <a:gd name="T123" fmla="*/ 5364 h 930"/>
                              <a:gd name="T124" fmla="+- 0 18244 17973"/>
                              <a:gd name="T125" fmla="*/ T124 w 388"/>
                              <a:gd name="T126" fmla="+- 0 5310 4455"/>
                              <a:gd name="T127" fmla="*/ 5310 h 930"/>
                              <a:gd name="T128" fmla="+- 0 18285 17973"/>
                              <a:gd name="T129" fmla="*/ T128 w 388"/>
                              <a:gd name="T130" fmla="+- 0 5234 4455"/>
                              <a:gd name="T131" fmla="*/ 5234 h 930"/>
                              <a:gd name="T132" fmla="+- 0 18321 17973"/>
                              <a:gd name="T133" fmla="*/ T132 w 388"/>
                              <a:gd name="T134" fmla="+- 0 5147 4455"/>
                              <a:gd name="T135" fmla="*/ 5147 h 930"/>
                              <a:gd name="T136" fmla="+- 0 18346 17973"/>
                              <a:gd name="T137" fmla="*/ T136 w 388"/>
                              <a:gd name="T138" fmla="+- 0 5062 4455"/>
                              <a:gd name="T139" fmla="*/ 5062 h 930"/>
                              <a:gd name="T140" fmla="+- 0 18356 17973"/>
                              <a:gd name="T141" fmla="*/ T140 w 388"/>
                              <a:gd name="T142" fmla="+- 0 4991 4455"/>
                              <a:gd name="T143" fmla="*/ 4991 h 930"/>
                              <a:gd name="T144" fmla="+- 0 18361 17973"/>
                              <a:gd name="T145" fmla="*/ T144 w 388"/>
                              <a:gd name="T146" fmla="+- 0 4947 4455"/>
                              <a:gd name="T147" fmla="*/ 494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DC3993" id="Group 1243" o:spid="_x0000_s1026" style="position:absolute;margin-left:7.55pt;margin-top:2.5pt;width:1002.95pt;height:647.95pt;z-index:-251561472;mso-position-horizontal-relative:page" coordorigin="151,50" coordsize="20059,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">
                <v:rect id="Rectangle 1244" o:spid="_x0000_s1027" style="position:absolute;left:151;top:5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" fillcolor="#f4f1e9" stroked="f"/>
                <v:rect id="Rectangle 1245" o:spid="_x0000_s1028" style="position:absolute;left:151;top:602;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" fillcolor="#faf7e7" stroked="f"/>
                <v:rect id="Rectangle 1246" o:spid="_x0000_s1029" style="position:absolute;left:151;top:117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" fillcolor="#f4f1e9" stroked="f"/>
                <v:rect id="Rectangle 1247" o:spid="_x0000_s1030" style="position:absolute;left:151;top:1707;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" fillcolor="#faf7e7" stroked="f"/>
                <v:rect id="Rectangle 1248" o:spid="_x0000_s1031" style="position:absolute;left:151;top:226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" fillcolor="#f4f1e9" stroked="f"/>
                <v:rect id="Rectangle 1249" o:spid="_x0000_s1032" style="position:absolute;left:151;top:3566;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" fillcolor="#f4f1e9" stroked="f"/>
                <v:rect id="Rectangle 1250" o:spid="_x0000_s1033" style="position:absolute;left:151;top:4118;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" fillcolor="#faf7e7" stroked="f"/>
                <v:rect id="Rectangle 1251" o:spid="_x0000_s1034" style="position:absolute;left:151;top:5424;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" fillcolor="#f4f1e9" stroked="f"/>
                <v:rect id="Rectangle 1252" o:spid="_x0000_s1035" style="position:absolute;left:151;top:5994;width:20059;height:7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" fillcolor="#faf7e7" stroked="f"/>
                <v:shape id="AutoShape 1253" o:spid="_x0000_s1036" style="position:absolute;left:15766;top:6224;width:3971;height:2011;visibility:visible;mso-wrap-style:square;v-text-anchor:top" coordsize="3971,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" path="m748,121r-4,-19l733,86,717,75,698,71r-25,l673,146r,399l75,545r,-399l673,146r,-75l50,71,31,75,15,86,4,102,,121,,570r4,19l15,605r16,11l50,620r249,l299,694r-112,l187,769r374,l561,694r-112,l449,620r249,l717,616r16,-11l744,589r4,-19l748,545r,-399l748,121xm1146,121r-4,-19l1132,86,1116,75r-20,-4l1096,121r,75l1096,246r,75l1009,321r,336l1006,672r-7,12l987,692r-15,2l957,692r-12,-8l937,672r-2,-15l937,642r8,-12l957,623r15,-3l987,623r12,7l1006,642r3,15l1009,321r-162,l847,246r249,l1096,196r-249,l847,121r249,l1096,71r-249,l828,75,812,86r-11,16l798,121r,598l801,739r11,16l828,765r19,4l1096,769r20,-4l1132,755r10,-16l1146,719r,-25l1146,620r,-299l1146,246r,-50l1146,121xm1676,678r-62,-63l1549,700r-3,5l1547,711r4,3l1527,752r2,6l1535,762r2,l1540,762r2,l1577,740r3,4l1586,745r4,-3l1676,678xm1871,1202r-2,-15l1861,1175r-12,-8l1834,1164r-15,3l1807,1175r-7,12l1797,1202r,74l1800,1291r7,12l1819,1311r15,3l1849,1311r12,-8l1869,1291r2,-15l1871,1202xm1902,777r-62,-62l1775,800r-3,5l1773,810r4,4l1754,852r1,6l1761,862r2,l1766,862r2,l1803,840r3,3l1812,844r5,-2l1902,777xm2001,378r-88,-87l1736,474r-98,110l1707,653r104,-91l2001,378xm2115,901r-63,-63l1987,923r-2,5l1986,934r3,3l1966,975r2,6l1974,985r1,l1979,985r2,l2015,963r4,4l2024,968r5,-3l2115,901xm2227,478r-88,-88l1963,574r-99,110l1933,753r104,-91l2227,478xm2296,142r-3,-18l2282,109,2271,97r18,-19l2294,68r1,-13l2290,38,2276,20,2257,6,2240,r-15,1l2215,7,1941,263r87,88l2246,123r15,15l2261,145r-3,4l2085,322r-1,11l2098,348r12,l2283,175r10,-16l2296,142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9r-11,-12l2515,178r5,-10l2521,154r-5,-16l2502,120r-19,-14l2466,100r-15,1l2442,106,2167,363r87,88l2472,223r15,15l2488,245r-4,4l2311,422r,11l2325,448r11,l2509,275r10,-16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6295;673,6295;0,6794;299,6918;449,6844;748,6769;1116,6299;1009,6545;957,6916;957,6847;1009,6545;847,6345;801,6326;847,6993;1146,6918;1676,6902;1527,6976;1577,6964;1869,7411;1800,7411;1834,7538;1902,7001;1754,7076;1803,7064;1913,6515;2115,7125;1966,7199;2015,7187;2139,6614;2296,6366;2295,6279;2215,6231;2258,6373;2293,6383;2307,7388;2273,7515;2342,7515;2077,7031;1647,7763;1722,7763;2494,7687;2341,7581;2220,7463;1834,7588;1647,7463;2508,6433;2502,6344;2254,6675;2311,6657;2735,6589;2734,6502;2654,6454;2696,6596;2732,6606;3896,7225;3746,6339;3608,6328;3373,7363;3970,6378" o:connectangles="0,0,0,0,0,0,0,0,0,0,0,0,0,0,0,0,0,0,0,0,0,0,0,0,0,0,0,0,0,0,0,0,0,0,0,0,0,0,0,0,0,0,0,0,0,0,0,0,0,0,0,0,0,0,0,0,0,0,0"/>
                </v:shape>
                <v:shape id="Picture 1254" o:spid="_x0000_s1037" type="#_x0000_t75" style="position:absolute;left:1497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">
                  <v:imagedata r:id="rId82" o:title=""/>
                </v:shape>
                <v:shape id="Freeform 1255" o:spid="_x0000_s1038" style="position:absolute;left:14877;top:714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" path="m102,l60,52,27,112,7,177,,247r7,70l27,383r33,59l102,494r35,-35l101,415,74,364,56,308,50,247r6,-60l74,131,101,80,137,35,102,xe" fillcolor="#aeabab" stroked="f">
                  <v:path arrowok="t" o:connecttype="custom" o:connectlocs="102,7141;60,7193;27,7253;7,7318;0,7388;7,7458;27,7524;60,7583;102,7635;137,7600;101,7556;74,7505;56,7449;50,7388;56,7328;74,7272;101,7221;137,7176;102,7141" o:connectangles="0,0,0,0,0,0,0,0,0,0,0,0,0,0,0,0,0,0,0"/>
                </v:shape>
                <v:shape id="Picture 1256" o:spid="_x0000_s1039" type="#_x0000_t75" style="position:absolute;left:1529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">
                  <v:imagedata r:id="rId83" o:title=""/>
                </v:shape>
                <v:shape id="AutoShape 1257" o:spid="_x0000_s1040" style="position:absolute;left:14743;top:611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" path="m375,412r-3,-15l364,385r-12,-8l338,374r-76,l262,449r,75l96,524r11,-75l262,449r,-75l108,374,75,34,71,21,63,10,51,3,37,,23,3,11,11,3,23,,38r,3l37,410,1,661r76,l90,574r172,l262,661r74,l336,574r,-50l336,449r2,l352,446r12,-8l372,426r3,-14xm525,69r-379,l146,360r379,l525,69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6490;262,6637;262,6487;63,6123;11,6124;37,6523;262,6687;336,6637;364,6551;146,6182;832,7388;730,7142;776,7327;731,7556;804,7524;902,7768;832,7737;793,7887;820,7837;707,7848;657,7875;707,7848;583,7875;533,7848;583,7737;526,7413;518,7353;448,7353;440,7414;458,7848;408,7875;458,7848;230,7881;165,7908;138,7842;203,7816;234,7737;63,7768;74,7972;876,7982;906,7912;906,7787;4994,7753;4380,7761;4380,7814;4643,8137;4793,8137;4994,7822" o:connectangles="0,0,0,0,0,0,0,0,0,0,0,0,0,0,0,0,0,0,0,0,0,0,0,0,0,0,0,0,0,0,0,0,0,0,0,0,0,0,0,0,0,0,0,0,0,0,0,0"/>
                </v:shape>
                <v:shape id="Picture 1258" o:spid="_x0000_s1041" type="#_x0000_t75" style="position:absolute;left:19100;top:792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">
                  <v:imagedata r:id="rId84" o:title=""/>
                </v:shape>
                <v:rect id="Rectangle 1259" o:spid="_x0000_s1042"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" fillcolor="#aeabab" stroked="f"/>
                <v:rect id="Rectangle 1260" o:spid="_x0000_s1043"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" filled="f" strokecolor="white" strokeweight="1pt"/>
                <v:rect id="Rectangle 1261" o:spid="_x0000_s1044"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" fillcolor="#aeabab" stroked="f"/>
                <v:rect id="Rectangle 1262" o:spid="_x0000_s1045"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" filled="f" strokecolor="white" strokeweight="1pt"/>
                <v:rect id="Rectangle 1263" o:spid="_x0000_s1046" style="position:absolute;left:15884;top:733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" stroked="f"/>
                <v:shape id="Picture 1264" o:spid="_x0000_s1047" type="#_x0000_t75" style="position:absolute;left:15916;top:7426;width:116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">
                  <v:imagedata r:id="rId85" o:title=""/>
                </v:shape>
                <v:rect id="Rectangle 1265" o:spid="_x0000_s1048" style="position:absolute;left:151;top:2812;width:2005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" fillcolor="#faf7e7" stroked="f"/>
                <v:shape id="Freeform 1266" o:spid="_x0000_s1049" style="position:absolute;left:17113;top:2998;width:220;height:440;visibility:visible;mso-wrap-style:square;v-text-anchor:top" coordsize="22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" path="m109,l,,,439r109,l152,422r35,-47l210,305r9,-86l210,134,187,64,152,17,109,xe" fillcolor="#8da9db" stroked="f">
                  <v:path arrowok="t" o:connecttype="custom" o:connectlocs="109,2999;0,2999;0,3438;109,3438;152,3421;187,3374;210,3304;219,3218;210,3133;187,3063;152,3016;109,2999" o:connectangles="0,0,0,0,0,0,0,0,0,0,0,0"/>
                </v:shape>
                <v:shape id="AutoShape 1267" o:spid="_x0000_s1050" style="position:absolute;left:16864;top:2887;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197;89,3204;95,3228;119,3221;119,3204;263,3356;240,3363;247,3386;270,3379;270,3363;263,3054;240,3060;247,3084;270,3077;270,3060;270,3206;240,3107;241,3220;340,3277;414,3197;391,3204;398,3228;421,3221;421,3204;504,3155;466,3077;456,3287;380,3391;255,3432;130,3391;54,3287;54,3153;130,3049;255,3008;380,3049;456,3153;466,3077;457,3013;462,3007;465,2990;433,2972;398,3007;341,2978;278,2964;346,2933;164,2887;232,2933;163,2980;54,3060;0,3187;21,3324;107,3429;239,3476;372,3449;429,3410;503,3291" o:connectangles="0,0,0,0,0,0,0,0,0,0,0,0,0,0,0,0,0,0,0,0,0,0,0,0,0,0,0,0,0,0,0,0,0,0,0,0,0,0,0,0,0,0,0,0,0,0,0,0,0,0,0,0,0,0,0,0"/>
                </v:shape>
                <v:shape id="Picture 1268" o:spid="_x0000_s1051" type="#_x0000_t75" style="position:absolute;left:15989;top:4148;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">
                  <v:imagedata r:id="rId86" o:title=""/>
                </v:shape>
                <v:shape id="Freeform 1269" o:spid="_x0000_s1052" style="position:absolute;left:15885;top:4785;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" path="m426,l106,,,216r532,l426,xe" fillcolor="#767070" stroked="f">
                  <v:path arrowok="t" o:connecttype="custom" o:connectlocs="426,4786;106,4786;0,5002;532,5002;426,4786" o:connectangles="0,0,0,0,0"/>
                </v:shape>
                <v:shape id="Picture 1270" o:spid="_x0000_s1053" type="#_x0000_t75" style="position:absolute;left:15852;top:449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">
                  <v:imagedata r:id="rId87" o:title=""/>
                </v:shape>
                <v:shape id="Picture 1271" o:spid="_x0000_s1054" type="#_x0000_t75" style="position:absolute;left:16222;top:448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">
                  <v:imagedata r:id="rId88" o:title=""/>
                </v:shape>
                <v:shape id="AutoShape 1272" o:spid="_x0000_s1055" style="position:absolute;left:15957;top:4485;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40;352,4519;340,4502;323,4490;302,4486;86,4486;65,4490;48,4502;36,4519;32,4540;32,4847;36,4868;48,4885;65,4897;86,4901;302,4901;323,4897;340,4885;352,4868;356,4847;356,4540;388,4978;0,4978;7,5008;17,5080;42,5167;77,5256;118,5335;158,5393;194,5415;230,5395;271,5341;312,5265;348,5178;373,5093;383,5022;388,4978" o:connectangles="0,0,0,0,0,0,0,0,0,0,0,0,0,0,0,0,0,0,0,0,0,0,0,0,0,0,0,0,0,0,0,0,0,0,0,0,0"/>
                </v:shape>
                <v:shape id="Picture 1273" o:spid="_x0000_s1056" type="#_x0000_t75" style="position:absolute;left:16658;top:413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">
                  <v:imagedata r:id="rId89" o:title=""/>
                </v:shape>
                <v:shape id="Freeform 1274" o:spid="_x0000_s1057" style="position:absolute;left:16554;top:476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" path="m426,l106,,,216r532,l426,xe" fillcolor="#767070" stroked="f">
                  <v:path arrowok="t" o:connecttype="custom" o:connectlocs="426,4768;106,4768;0,4984;532,4984;426,4768" o:connectangles="0,0,0,0,0"/>
                </v:shape>
                <v:shape id="Picture 1275" o:spid="_x0000_s1058" type="#_x0000_t75" style="position:absolute;left:16521;top:447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">
                  <v:imagedata r:id="rId87" o:title=""/>
                </v:shape>
                <v:shape id="Picture 1276" o:spid="_x0000_s1059" type="#_x0000_t75" style="position:absolute;left:16891;top:447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">
                  <v:imagedata r:id="rId88" o:title=""/>
                </v:shape>
                <v:shape id="AutoShape 1277" o:spid="_x0000_s1060" style="position:absolute;left:16626;top:446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2;352,4501;340,4484;323,4472;302,4468;86,4468;65,4472;48,4484;36,4501;32,4522;32,4829;36,4850;48,4867;65,4879;86,4883;302,4883;323,4879;340,4867;352,4850;356,4829;356,4522;388,4960;0,4960;7,4990;17,5062;42,5149;77,5238;118,5317;158,5375;194,5397;230,5377;271,5323;312,5247;348,5160;373,5075;383,5004;388,4960" o:connectangles="0,0,0,0,0,0,0,0,0,0,0,0,0,0,0,0,0,0,0,0,0,0,0,0,0,0,0,0,0,0,0,0,0,0,0,0,0"/>
                </v:shape>
                <v:shape id="Picture 1278" o:spid="_x0000_s1061" type="#_x0000_t75" style="position:absolute;left:17335;top:413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">
                  <v:imagedata r:id="rId90" o:title=""/>
                </v:shape>
                <v:shape id="Freeform 1279" o:spid="_x0000_s1062" style="position:absolute;left:17231;top:477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" path="m426,l106,,,216r532,l426,xe" fillcolor="#767070" stroked="f">
                  <v:path arrowok="t" o:connecttype="custom" o:connectlocs="426,4773;106,4773;0,4989;532,4989;426,4773" o:connectangles="0,0,0,0,0"/>
                </v:shape>
                <v:shape id="Picture 1280" o:spid="_x0000_s1063" type="#_x0000_t75" style="position:absolute;left:17198;top:447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">
                  <v:imagedata r:id="rId87" o:title=""/>
                </v:shape>
                <v:shape id="Picture 1281" o:spid="_x0000_s1064" type="#_x0000_t75" style="position:absolute;left:17568;top:447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">
                  <v:imagedata r:id="rId91" o:title=""/>
                </v:shape>
                <v:shape id="AutoShape 1282" o:spid="_x0000_s1065" style="position:absolute;left:17303;top:447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7;352,4506;340,4489;323,4477;302,4473;86,4473;65,4477;48,4489;36,4506;32,4527;32,4834;36,4855;48,4872;65,4884;86,4888;302,4888;323,4884;340,4872;352,4855;356,4834;356,4527;388,4965;0,4965;7,4995;17,5067;42,5154;77,5243;118,5322;158,5380;194,5402;230,5382;271,5328;312,5252;348,5165;373,5080;383,5009;388,4965" o:connectangles="0,0,0,0,0,0,0,0,0,0,0,0,0,0,0,0,0,0,0,0,0,0,0,0,0,0,0,0,0,0,0,0,0,0,0,0,0"/>
                </v:shape>
                <v:shape id="Picture 1283" o:spid="_x0000_s1066" type="#_x0000_t75" style="position:absolute;left:18005;top:411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">
                  <v:imagedata r:id="rId86" o:title=""/>
                </v:shape>
                <v:shape id="Freeform 1284" o:spid="_x0000_s1067" style="position:absolute;left:17901;top:475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" path="m426,l106,,,216r532,l426,xe" fillcolor="#767070" stroked="f">
                  <v:path arrowok="t" o:connecttype="custom" o:connectlocs="426,4755;106,4755;0,4971;532,4971;426,4755" o:connectangles="0,0,0,0,0"/>
                </v:shape>
                <v:shape id="Picture 1285" o:spid="_x0000_s1068" type="#_x0000_t75" style="position:absolute;left:17868;top:445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">
                  <v:imagedata r:id="rId87" o:title=""/>
                </v:shape>
                <v:shape id="Picture 1286" o:spid="_x0000_s1069" type="#_x0000_t75" style="position:absolute;left:18238;top:445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">
                  <v:imagedata r:id="rId88" o:title=""/>
                </v:shape>
                <v:shape id="AutoShape 1287" o:spid="_x0000_s1070" style="position:absolute;left:17973;top:445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09;352,4488;340,4471;323,4459;302,4455;86,4455;65,4459;48,4471;36,4488;32,4509;32,4816;36,4837;48,4854;65,4866;86,4870;302,4870;323,4866;340,4854;352,4837;356,4816;356,4509;388,4947;0,4947;7,4977;17,5049;42,5136;77,5225;118,5304;158,5362;194,5384;230,5364;271,5310;312,5234;348,5147;373,5062;383,4991;388,4947" o:connectangles="0,0,0,0,0,0,0,0,0,0,0,0,0,0,0,0,0,0,0,0,0,0,0,0,0,0,0,0,0,0,0,0,0,0,0,0,0"/>
                </v:shape>
                <w10:wrap anchorx="page"/>
              </v:group>
            </w:pict>
          </mc:Fallback>
        </mc:AlternateContent>
      </w:r>
      <w:r w:rsidR="00536928" w:rsidRPr="00746325">
        <w:rPr>
          <w:rFonts w:ascii="Arial"/>
          <w:b/>
          <w:sz w:val="36"/>
          <w:lang w:val="et-EE"/>
        </w:rPr>
        <w:t>Tegevuse nimi:</w:t>
      </w:r>
    </w:p>
    <w:p w14:paraId="5D7E494F" w14:textId="77777777" w:rsidR="00065C28" w:rsidRPr="00746325" w:rsidRDefault="00536928">
      <w:pPr>
        <w:spacing w:before="172"/>
        <w:ind w:left="276"/>
        <w:rPr>
          <w:sz w:val="32"/>
          <w:lang w:val="et-EE"/>
        </w:rPr>
      </w:pPr>
      <w:r w:rsidRPr="00746325">
        <w:rPr>
          <w:sz w:val="32"/>
          <w:lang w:val="et-EE"/>
        </w:rPr>
        <w:t>Ainulaadne müügiargument</w:t>
      </w:r>
    </w:p>
    <w:p w14:paraId="50CF43EC" w14:textId="77777777" w:rsidR="00065C28" w:rsidRPr="00746325" w:rsidRDefault="00536928">
      <w:pPr>
        <w:spacing w:before="202"/>
        <w:ind w:left="276"/>
        <w:rPr>
          <w:rFonts w:ascii="Arial"/>
          <w:b/>
          <w:sz w:val="36"/>
          <w:lang w:val="et-EE"/>
        </w:rPr>
      </w:pPr>
      <w:r w:rsidRPr="00746325">
        <w:rPr>
          <w:rFonts w:ascii="Arial"/>
          <w:b/>
          <w:sz w:val="36"/>
          <w:lang w:val="et-EE"/>
        </w:rPr>
        <w:t>Tase:</w:t>
      </w:r>
    </w:p>
    <w:p w14:paraId="3A6DA7FA" w14:textId="3EFA61A6" w:rsidR="00065C28" w:rsidRPr="00746325" w:rsidRDefault="00536928">
      <w:pPr>
        <w:spacing w:before="122"/>
        <w:ind w:left="276"/>
        <w:rPr>
          <w:sz w:val="36"/>
          <w:lang w:val="et-EE"/>
        </w:rPr>
      </w:pPr>
      <w:r w:rsidRPr="00746325">
        <w:rPr>
          <w:sz w:val="36"/>
          <w:lang w:val="et-EE"/>
        </w:rPr>
        <w:t xml:space="preserve">Algaja (sobib naistele, kellel on vähe kogemusi või teadmisi </w:t>
      </w:r>
      <w:r w:rsidR="006936E6">
        <w:rPr>
          <w:sz w:val="36"/>
          <w:lang w:val="et-EE"/>
        </w:rPr>
        <w:t xml:space="preserve">rahandusliku </w:t>
      </w:r>
      <w:r w:rsidRPr="00746325">
        <w:rPr>
          <w:sz w:val="36"/>
          <w:lang w:val="et-EE"/>
        </w:rPr>
        <w:t>kirjaoskuse alal).</w:t>
      </w:r>
    </w:p>
    <w:p w14:paraId="1BD1E33C" w14:textId="77777777" w:rsidR="00065C28" w:rsidRPr="00746325" w:rsidRDefault="00536928">
      <w:pPr>
        <w:spacing w:before="143"/>
        <w:ind w:left="276"/>
        <w:rPr>
          <w:rFonts w:ascii="Arial"/>
          <w:b/>
          <w:sz w:val="36"/>
          <w:lang w:val="et-EE"/>
        </w:rPr>
      </w:pPr>
      <w:r w:rsidRPr="00746325">
        <w:rPr>
          <w:rFonts w:ascii="Arial"/>
          <w:b/>
          <w:sz w:val="36"/>
          <w:lang w:val="et-EE"/>
        </w:rPr>
        <w:t>Kulunud aeg:</w:t>
      </w:r>
    </w:p>
    <w:p w14:paraId="5E073E3A" w14:textId="77777777" w:rsidR="00065C28" w:rsidRPr="00746325" w:rsidRDefault="00536928">
      <w:pPr>
        <w:spacing w:before="134"/>
        <w:ind w:left="276"/>
        <w:rPr>
          <w:sz w:val="36"/>
          <w:lang w:val="et-EE"/>
        </w:rPr>
      </w:pPr>
      <w:r w:rsidRPr="00746325">
        <w:rPr>
          <w:sz w:val="36"/>
          <w:lang w:val="et-EE"/>
        </w:rPr>
        <w:t>40+ minutit</w:t>
      </w:r>
    </w:p>
    <w:p w14:paraId="56EB1135" w14:textId="77777777" w:rsidR="00065C28" w:rsidRPr="00746325" w:rsidRDefault="00536928">
      <w:pPr>
        <w:spacing w:before="342"/>
        <w:ind w:left="276"/>
        <w:rPr>
          <w:rFonts w:ascii="Arial"/>
          <w:b/>
          <w:sz w:val="36"/>
          <w:lang w:val="et-EE"/>
        </w:rPr>
      </w:pPr>
      <w:r w:rsidRPr="00746325">
        <w:rPr>
          <w:rFonts w:ascii="Arial"/>
          <w:b/>
          <w:sz w:val="36"/>
          <w:lang w:val="et-EE"/>
        </w:rPr>
        <w:t>Minimaalne osalejate arv:</w:t>
      </w:r>
    </w:p>
    <w:p w14:paraId="1736D8F7" w14:textId="2680E2EA" w:rsidR="00DA1199" w:rsidRPr="006936E6" w:rsidRDefault="00536928" w:rsidP="006936E6">
      <w:pPr>
        <w:spacing w:before="134"/>
        <w:ind w:left="276"/>
        <w:rPr>
          <w:sz w:val="36"/>
          <w:lang w:val="et-EE"/>
        </w:rPr>
      </w:pPr>
      <w:r w:rsidRPr="00746325">
        <w:rPr>
          <w:sz w:val="36"/>
          <w:lang w:val="et-EE"/>
        </w:rPr>
        <w:t>Puudub</w:t>
      </w:r>
    </w:p>
    <w:p w14:paraId="2E2E3966" w14:textId="77777777" w:rsidR="00DA1199" w:rsidRPr="00746325" w:rsidRDefault="00DA1199">
      <w:pPr>
        <w:pStyle w:val="a3"/>
        <w:rPr>
          <w:sz w:val="20"/>
          <w:lang w:val="et-EE"/>
        </w:rPr>
      </w:pPr>
    </w:p>
    <w:p w14:paraId="3E5CC456" w14:textId="144988AD" w:rsidR="00065C28" w:rsidRPr="00746325" w:rsidRDefault="00536928">
      <w:pPr>
        <w:spacing w:before="208" w:line="340" w:lineRule="auto"/>
        <w:ind w:left="276" w:right="18193"/>
        <w:rPr>
          <w:sz w:val="36"/>
          <w:lang w:val="et-EE"/>
        </w:rPr>
      </w:pPr>
      <w:r w:rsidRPr="00746325">
        <w:rPr>
          <w:rFonts w:ascii="Arial"/>
          <w:b/>
          <w:spacing w:val="-1"/>
          <w:sz w:val="36"/>
          <w:lang w:val="et-EE"/>
        </w:rPr>
        <w:t xml:space="preserve">Ressursid: </w:t>
      </w:r>
      <w:r w:rsidR="006936E6">
        <w:rPr>
          <w:sz w:val="36"/>
          <w:lang w:val="et-EE"/>
        </w:rPr>
        <w:t>Pabertahvel</w:t>
      </w:r>
      <w:r w:rsidRPr="00746325">
        <w:rPr>
          <w:sz w:val="36"/>
          <w:lang w:val="et-EE"/>
        </w:rPr>
        <w:t xml:space="preserve"> </w:t>
      </w:r>
      <w:r w:rsidR="006936E6">
        <w:rPr>
          <w:sz w:val="36"/>
          <w:lang w:val="et-EE"/>
        </w:rPr>
        <w:t>P</w:t>
      </w:r>
      <w:r w:rsidRPr="00746325">
        <w:rPr>
          <w:sz w:val="36"/>
          <w:lang w:val="et-EE"/>
        </w:rPr>
        <w:t>liiatsid</w:t>
      </w:r>
    </w:p>
    <w:p w14:paraId="07E4FF9F" w14:textId="77777777" w:rsidR="00065C28" w:rsidRPr="00746325" w:rsidRDefault="00536928">
      <w:pPr>
        <w:spacing w:before="17"/>
        <w:ind w:left="276"/>
        <w:rPr>
          <w:sz w:val="36"/>
          <w:lang w:val="et-EE"/>
        </w:rPr>
      </w:pPr>
      <w:r w:rsidRPr="00746325">
        <w:rPr>
          <w:sz w:val="36"/>
          <w:lang w:val="et-EE"/>
        </w:rPr>
        <w:t>Paber</w:t>
      </w:r>
    </w:p>
    <w:p w14:paraId="772F2B35" w14:textId="77777777" w:rsidR="00DA1199" w:rsidRPr="00746325" w:rsidRDefault="00DA1199">
      <w:pPr>
        <w:rPr>
          <w:sz w:val="36"/>
          <w:lang w:val="et-EE"/>
        </w:rPr>
        <w:sectPr w:rsidR="00DA1199" w:rsidRPr="00746325">
          <w:footerReference w:type="default" r:id="rId209"/>
          <w:pgSz w:w="20480" w:h="15360" w:orient="landscape"/>
          <w:pgMar w:top="180" w:right="20" w:bottom="280" w:left="20" w:header="0" w:footer="0" w:gutter="0"/>
          <w:cols w:space="720"/>
        </w:sectPr>
      </w:pPr>
    </w:p>
    <w:p w14:paraId="67999626" w14:textId="3AC35AE5" w:rsidR="00065C28" w:rsidRPr="00746325" w:rsidRDefault="001D431D">
      <w:pPr>
        <w:pStyle w:val="a3"/>
        <w:ind w:left="181"/>
        <w:rPr>
          <w:sz w:val="20"/>
          <w:lang w:val="et-EE"/>
        </w:rPr>
      </w:pPr>
      <w:r>
        <w:rPr>
          <w:noProof/>
        </w:rPr>
        <w:lastRenderedPageBreak/>
        <mc:AlternateContent>
          <mc:Choice Requires="wpg">
            <w:drawing>
              <wp:anchor distT="0" distB="0" distL="114300" distR="114300" simplePos="0" relativeHeight="251677184" behindDoc="0" locked="0" layoutInCell="1" allowOverlap="1" wp14:anchorId="447E92EE" wp14:editId="58B94F3F">
                <wp:simplePos x="0" y="0"/>
                <wp:positionH relativeFrom="page">
                  <wp:posOffset>140335</wp:posOffset>
                </wp:positionH>
                <wp:positionV relativeFrom="page">
                  <wp:posOffset>1383665</wp:posOffset>
                </wp:positionV>
                <wp:extent cx="6795770" cy="8167370"/>
                <wp:effectExtent l="0" t="0" r="0" b="0"/>
                <wp:wrapNone/>
                <wp:docPr id="6843" name="Group 686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795770" cy="8167370"/>
                          <a:chOff x="221" y="2179"/>
                          <a:chExt cx="10702" cy="12862"/>
                        </a:xfrm>
                      </wpg:grpSpPr>
                      <wps:wsp>
                        <wps:cNvPr id="6847" name="Rectangle 2955"/>
                        <wps:cNvSpPr>
                          <a:spLocks noChangeAspect="1" noChangeArrowheads="1"/>
                        </wps:cNvSpPr>
                        <wps:spPr bwMode="auto">
                          <a:xfrm>
                            <a:off x="221" y="2179"/>
                            <a:ext cx="10702"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51" name="Rectangle 2956"/>
                        <wps:cNvSpPr>
                          <a:spLocks noChangeAspect="1" noChangeArrowheads="1"/>
                        </wps:cNvSpPr>
                        <wps:spPr bwMode="auto">
                          <a:xfrm>
                            <a:off x="221" y="2750"/>
                            <a:ext cx="10702" cy="442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55" name="Rectangle 2957"/>
                        <wps:cNvSpPr>
                          <a:spLocks noChangeAspect="1" noChangeArrowheads="1"/>
                        </wps:cNvSpPr>
                        <wps:spPr bwMode="auto">
                          <a:xfrm>
                            <a:off x="221" y="7161"/>
                            <a:ext cx="10702"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56" name="Rectangle 2958"/>
                        <wps:cNvSpPr>
                          <a:spLocks noChangeAspect="1" noChangeArrowheads="1"/>
                        </wps:cNvSpPr>
                        <wps:spPr bwMode="auto">
                          <a:xfrm>
                            <a:off x="221" y="7680"/>
                            <a:ext cx="10702" cy="7361"/>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57" name="Text Box 2959"/>
                        <wps:cNvSpPr txBox="1">
                          <a:spLocks noChangeAspect="1" noChangeArrowheads="1"/>
                        </wps:cNvSpPr>
                        <wps:spPr bwMode="auto">
                          <a:xfrm>
                            <a:off x="364" y="2266"/>
                            <a:ext cx="10428" cy="23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1FE52" w14:textId="3F6E13D2" w:rsidR="00A934EA" w:rsidRDefault="00A934EA">
                              <w:pPr>
                                <w:spacing w:line="402" w:lineRule="exact"/>
                                <w:rPr>
                                  <w:rFonts w:ascii="Arial"/>
                                  <w:b/>
                                  <w:sz w:val="36"/>
                                </w:rPr>
                              </w:pPr>
                              <w:r>
                                <w:rPr>
                                  <w:rFonts w:ascii="Arial"/>
                                  <w:b/>
                                  <w:color w:val="1F2023"/>
                                  <w:sz w:val="36"/>
                                </w:rPr>
                                <w:t xml:space="preserve">NEET nais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p w14:paraId="63D64177" w14:textId="49BADE0B" w:rsidR="00A934EA" w:rsidRDefault="00A934EA">
                              <w:pPr>
                                <w:numPr>
                                  <w:ilvl w:val="0"/>
                                  <w:numId w:val="57"/>
                                </w:numPr>
                                <w:tabs>
                                  <w:tab w:val="left" w:pos="720"/>
                                </w:tabs>
                                <w:spacing w:before="158"/>
                                <w:rPr>
                                  <w:sz w:val="36"/>
                                </w:rPr>
                              </w:pPr>
                              <w:r>
                                <w:rPr>
                                  <w:sz w:val="36"/>
                                </w:rPr>
                                <w:t>universaalse kasuteguri tähtsuse mõistmine</w:t>
                              </w:r>
                            </w:p>
                            <w:p w14:paraId="2D9A5C7B" w14:textId="0E238804" w:rsidR="00A934EA" w:rsidRPr="00B63184" w:rsidRDefault="00A934EA">
                              <w:pPr>
                                <w:numPr>
                                  <w:ilvl w:val="0"/>
                                  <w:numId w:val="57"/>
                                </w:numPr>
                                <w:tabs>
                                  <w:tab w:val="left" w:pos="720"/>
                                </w:tabs>
                                <w:spacing w:before="27"/>
                                <w:rPr>
                                  <w:sz w:val="36"/>
                                  <w:lang w:val="nl-NL"/>
                                </w:rPr>
                              </w:pPr>
                              <w:r>
                                <w:rPr>
                                  <w:sz w:val="36"/>
                                  <w:lang w:val="nl-NL"/>
                                </w:rPr>
                                <w:t>oskus</w:t>
                              </w:r>
                              <w:r w:rsidRPr="00B63184">
                                <w:rPr>
                                  <w:sz w:val="36"/>
                                  <w:lang w:val="nl-NL"/>
                                </w:rPr>
                                <w:t xml:space="preserve"> sobitada </w:t>
                              </w:r>
                              <w:r>
                                <w:rPr>
                                  <w:sz w:val="36"/>
                                  <w:lang w:val="nl-NL"/>
                                </w:rPr>
                                <w:t>äriideed</w:t>
                              </w:r>
                              <w:r w:rsidRPr="00B63184">
                                <w:rPr>
                                  <w:sz w:val="36"/>
                                  <w:lang w:val="nl-NL"/>
                                </w:rPr>
                                <w:t xml:space="preserve"> universaalsete kasuteguritega</w:t>
                              </w:r>
                            </w:p>
                            <w:p w14:paraId="15DAA3E4" w14:textId="0CFDA001" w:rsidR="00A934EA" w:rsidRPr="006936E6" w:rsidRDefault="00A934EA">
                              <w:pPr>
                                <w:numPr>
                                  <w:ilvl w:val="0"/>
                                  <w:numId w:val="57"/>
                                </w:numPr>
                                <w:tabs>
                                  <w:tab w:val="left" w:pos="720"/>
                                </w:tabs>
                                <w:spacing w:before="27" w:line="256" w:lineRule="auto"/>
                                <w:ind w:right="18"/>
                                <w:rPr>
                                  <w:sz w:val="36"/>
                                </w:rPr>
                              </w:pPr>
                              <w:r>
                                <w:rPr>
                                  <w:sz w:val="36"/>
                                </w:rPr>
                                <w:t>universaalse kasuteguri</w:t>
                              </w:r>
                              <w:r w:rsidRPr="006936E6">
                                <w:rPr>
                                  <w:sz w:val="36"/>
                                </w:rPr>
                                <w:t xml:space="preserve"> olulisuse mõistmine </w:t>
                              </w:r>
                            </w:p>
                          </w:txbxContent>
                        </wps:txbx>
                        <wps:bodyPr rot="0" vert="horz" wrap="square" lIns="0" tIns="0" rIns="0" bIns="0" anchor="t" anchorCtr="0" upright="1">
                          <a:noAutofit/>
                        </wps:bodyPr>
                      </wps:wsp>
                      <wps:wsp>
                        <wps:cNvPr id="6858" name="Text Box 2960"/>
                        <wps:cNvSpPr txBox="1">
                          <a:spLocks noChangeAspect="1" noChangeArrowheads="1"/>
                        </wps:cNvSpPr>
                        <wps:spPr bwMode="auto">
                          <a:xfrm>
                            <a:off x="364" y="7248"/>
                            <a:ext cx="10433" cy="2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BD645C" w14:textId="3812F394" w:rsidR="00A934EA" w:rsidRDefault="00A934EA">
                              <w:pPr>
                                <w:spacing w:line="402" w:lineRule="exact"/>
                                <w:rPr>
                                  <w:rFonts w:ascii="Arial"/>
                                  <w:b/>
                                  <w:sz w:val="36"/>
                                </w:rPr>
                              </w:pPr>
                              <w:r>
                                <w:rPr>
                                  <w:rFonts w:ascii="Arial"/>
                                  <w:b/>
                                  <w:color w:val="1F2023"/>
                                  <w:sz w:val="36"/>
                                </w:rPr>
                                <w:t xml:space="preserve">Koolitaja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p w14:paraId="56BFE547" w14:textId="4DEC4D8B" w:rsidR="00A934EA" w:rsidRDefault="00A934EA">
                              <w:pPr>
                                <w:numPr>
                                  <w:ilvl w:val="0"/>
                                  <w:numId w:val="56"/>
                                </w:numPr>
                                <w:tabs>
                                  <w:tab w:val="left" w:pos="720"/>
                                </w:tabs>
                                <w:spacing w:before="105" w:line="256" w:lineRule="auto"/>
                                <w:ind w:right="20"/>
                                <w:rPr>
                                  <w:sz w:val="36"/>
                                </w:rPr>
                              </w:pPr>
                              <w:r>
                                <w:rPr>
                                  <w:sz w:val="36"/>
                                </w:rPr>
                                <w:t>mõistavad, kuidas hõlbustada õppimist turunduse valdkonnas rollimängude abil</w:t>
                              </w:r>
                            </w:p>
                            <w:p w14:paraId="1ACBB60D" w14:textId="38185E95" w:rsidR="00A934EA" w:rsidRPr="00B63184" w:rsidRDefault="00A934EA">
                              <w:pPr>
                                <w:numPr>
                                  <w:ilvl w:val="0"/>
                                  <w:numId w:val="56"/>
                                </w:numPr>
                                <w:tabs>
                                  <w:tab w:val="left" w:pos="720"/>
                                </w:tabs>
                                <w:spacing w:line="256" w:lineRule="auto"/>
                                <w:ind w:right="18"/>
                                <w:rPr>
                                  <w:sz w:val="36"/>
                                  <w:lang w:val="nl-NL"/>
                                </w:rPr>
                              </w:pPr>
                              <w:r>
                                <w:rPr>
                                  <w:sz w:val="36"/>
                                  <w:lang w:val="nl-NL"/>
                                </w:rPr>
                                <w:t>oskavad</w:t>
                              </w:r>
                              <w:r w:rsidRPr="00B63184">
                                <w:rPr>
                                  <w:sz w:val="36"/>
                                  <w:lang w:val="nl-NL"/>
                                </w:rPr>
                                <w:t xml:space="preserve"> pakkuda ja hinnata õppimist mitteformaalse ja informaalse hariduse ning rollimängude kaudu</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7E92EE" id="Group 6866" o:spid="_x0000_s1367" style="position:absolute;left:0;text-align:left;margin-left:11.05pt;margin-top:108.95pt;width:535.1pt;height:643.1pt;z-index:251677184;mso-position-horizontal-relative:page;mso-position-vertical-relative:page" coordorigin="221,2179" coordsize="10702,1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">
                <o:lock v:ext="edit" aspectratio="t"/>
                <v:rect id="Rectangle 2955" o:spid="_x0000_s1368" style="position:absolute;left:221;top:2179;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" fillcolor="#f4f1e9" stroked="f">
                  <o:lock v:ext="edit" aspectratio="t"/>
                </v:rect>
                <v:rect id="Rectangle 2956" o:spid="_x0000_s1369" style="position:absolute;left:221;top:2750;width:1070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" fillcolor="#faf7e7" stroked="f">
                  <o:lock v:ext="edit" aspectratio="t"/>
                </v:rect>
                <v:rect id="Rectangle 2957" o:spid="_x0000_s1370" style="position:absolute;left:221;top:7161;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" fillcolor="#f4f1e9" stroked="f">
                  <o:lock v:ext="edit" aspectratio="t"/>
                </v:rect>
                <v:rect id="Rectangle 2958" o:spid="_x0000_s1371" style="position:absolute;left:221;top:7680;width:10702;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" fillcolor="#faf7e7" stroked="f">
                  <o:lock v:ext="edit" aspectratio="t"/>
                </v:rect>
                <v:shape id="Text Box 2959" o:spid="_x0000_s1372" type="#_x0000_t202" style="position:absolute;left:364;top:2266;width:10428;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" filled="f" stroked="f">
                  <o:lock v:ext="edit" aspectratio="t"/>
                  <v:textbox inset="0,0,0,0">
                    <w:txbxContent>
                      <w:p w14:paraId="0891FE52" w14:textId="3F6E13D2" w:rsidR="00A934EA" w:rsidRDefault="00A934EA">
                        <w:pPr>
                          <w:spacing w:line="402" w:lineRule="exact"/>
                          <w:rPr>
                            <w:rFonts w:ascii="Arial"/>
                            <w:b/>
                            <w:sz w:val="36"/>
                          </w:rPr>
                        </w:pPr>
                        <w:r>
                          <w:rPr>
                            <w:rFonts w:ascii="Arial"/>
                            <w:b/>
                            <w:color w:val="1F2023"/>
                            <w:sz w:val="36"/>
                          </w:rPr>
                          <w:t xml:space="preserve">NEET </w:t>
                        </w:r>
                        <w:proofErr w:type="spellStart"/>
                        <w:r>
                          <w:rPr>
                            <w:rFonts w:ascii="Arial"/>
                            <w:b/>
                            <w:color w:val="1F2023"/>
                            <w:sz w:val="36"/>
                          </w:rPr>
                          <w:t>naiste</w:t>
                        </w:r>
                        <w:proofErr w:type="spellEnd"/>
                        <w:r>
                          <w:rPr>
                            <w:rFonts w:ascii="Arial"/>
                            <w:b/>
                            <w:color w:val="1F2023"/>
                            <w:sz w:val="36"/>
                          </w:rPr>
                          <w:t xml:space="preserve"> </w:t>
                        </w:r>
                        <w:proofErr w:type="spellStart"/>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roofErr w:type="spellEnd"/>
                        <w:r>
                          <w:rPr>
                            <w:rFonts w:ascii="Arial"/>
                            <w:b/>
                            <w:color w:val="1F2023"/>
                            <w:sz w:val="36"/>
                          </w:rPr>
                          <w:t>:</w:t>
                        </w:r>
                      </w:p>
                      <w:p w14:paraId="63D64177" w14:textId="49BADE0B" w:rsidR="00A934EA" w:rsidRDefault="00A934EA">
                        <w:pPr>
                          <w:numPr>
                            <w:ilvl w:val="0"/>
                            <w:numId w:val="57"/>
                          </w:numPr>
                          <w:tabs>
                            <w:tab w:val="left" w:pos="720"/>
                          </w:tabs>
                          <w:spacing w:before="158"/>
                          <w:rPr>
                            <w:sz w:val="36"/>
                          </w:rPr>
                        </w:pPr>
                        <w:proofErr w:type="spellStart"/>
                        <w:r>
                          <w:rPr>
                            <w:sz w:val="36"/>
                          </w:rPr>
                          <w:t>universaalse</w:t>
                        </w:r>
                        <w:proofErr w:type="spellEnd"/>
                        <w:r>
                          <w:rPr>
                            <w:sz w:val="36"/>
                          </w:rPr>
                          <w:t xml:space="preserve"> </w:t>
                        </w:r>
                        <w:proofErr w:type="spellStart"/>
                        <w:r>
                          <w:rPr>
                            <w:sz w:val="36"/>
                          </w:rPr>
                          <w:t>kasuteguri</w:t>
                        </w:r>
                        <w:proofErr w:type="spellEnd"/>
                        <w:r>
                          <w:rPr>
                            <w:sz w:val="36"/>
                          </w:rPr>
                          <w:t xml:space="preserve"> </w:t>
                        </w:r>
                        <w:proofErr w:type="spellStart"/>
                        <w:r>
                          <w:rPr>
                            <w:sz w:val="36"/>
                          </w:rPr>
                          <w:t>tähtsuse</w:t>
                        </w:r>
                        <w:proofErr w:type="spellEnd"/>
                        <w:r>
                          <w:rPr>
                            <w:sz w:val="36"/>
                          </w:rPr>
                          <w:t xml:space="preserve"> </w:t>
                        </w:r>
                        <w:proofErr w:type="spellStart"/>
                        <w:r>
                          <w:rPr>
                            <w:sz w:val="36"/>
                          </w:rPr>
                          <w:t>mõistmine</w:t>
                        </w:r>
                        <w:proofErr w:type="spellEnd"/>
                      </w:p>
                      <w:p w14:paraId="2D9A5C7B" w14:textId="0E238804" w:rsidR="00A934EA" w:rsidRPr="00B63184" w:rsidRDefault="00A934EA">
                        <w:pPr>
                          <w:numPr>
                            <w:ilvl w:val="0"/>
                            <w:numId w:val="57"/>
                          </w:numPr>
                          <w:tabs>
                            <w:tab w:val="left" w:pos="720"/>
                          </w:tabs>
                          <w:spacing w:before="27"/>
                          <w:rPr>
                            <w:sz w:val="36"/>
                            <w:lang w:val="nl-NL"/>
                          </w:rPr>
                        </w:pPr>
                        <w:r>
                          <w:rPr>
                            <w:sz w:val="36"/>
                            <w:lang w:val="nl-NL"/>
                          </w:rPr>
                          <w:t>oskus</w:t>
                        </w:r>
                        <w:r w:rsidRPr="00B63184">
                          <w:rPr>
                            <w:sz w:val="36"/>
                            <w:lang w:val="nl-NL"/>
                          </w:rPr>
                          <w:t xml:space="preserve"> sobitada </w:t>
                        </w:r>
                        <w:r>
                          <w:rPr>
                            <w:sz w:val="36"/>
                            <w:lang w:val="nl-NL"/>
                          </w:rPr>
                          <w:t>äriideed</w:t>
                        </w:r>
                        <w:r w:rsidRPr="00B63184">
                          <w:rPr>
                            <w:sz w:val="36"/>
                            <w:lang w:val="nl-NL"/>
                          </w:rPr>
                          <w:t xml:space="preserve"> universaalsete kasuteguritega</w:t>
                        </w:r>
                      </w:p>
                      <w:p w14:paraId="15DAA3E4" w14:textId="0CFDA001" w:rsidR="00A934EA" w:rsidRPr="006936E6" w:rsidRDefault="00A934EA">
                        <w:pPr>
                          <w:numPr>
                            <w:ilvl w:val="0"/>
                            <w:numId w:val="57"/>
                          </w:numPr>
                          <w:tabs>
                            <w:tab w:val="left" w:pos="720"/>
                          </w:tabs>
                          <w:spacing w:before="27" w:line="256" w:lineRule="auto"/>
                          <w:ind w:right="18"/>
                          <w:rPr>
                            <w:sz w:val="36"/>
                          </w:rPr>
                        </w:pPr>
                        <w:proofErr w:type="spellStart"/>
                        <w:r>
                          <w:rPr>
                            <w:sz w:val="36"/>
                          </w:rPr>
                          <w:t>universaalse</w:t>
                        </w:r>
                        <w:proofErr w:type="spellEnd"/>
                        <w:r>
                          <w:rPr>
                            <w:sz w:val="36"/>
                          </w:rPr>
                          <w:t xml:space="preserve"> </w:t>
                        </w:r>
                        <w:proofErr w:type="spellStart"/>
                        <w:r>
                          <w:rPr>
                            <w:sz w:val="36"/>
                          </w:rPr>
                          <w:t>kasuteguri</w:t>
                        </w:r>
                        <w:proofErr w:type="spellEnd"/>
                        <w:r w:rsidRPr="006936E6">
                          <w:rPr>
                            <w:sz w:val="36"/>
                          </w:rPr>
                          <w:t xml:space="preserve"> </w:t>
                        </w:r>
                        <w:proofErr w:type="spellStart"/>
                        <w:r w:rsidRPr="006936E6">
                          <w:rPr>
                            <w:sz w:val="36"/>
                          </w:rPr>
                          <w:t>olulisuse</w:t>
                        </w:r>
                        <w:proofErr w:type="spellEnd"/>
                        <w:r w:rsidRPr="006936E6">
                          <w:rPr>
                            <w:sz w:val="36"/>
                          </w:rPr>
                          <w:t xml:space="preserve"> </w:t>
                        </w:r>
                        <w:proofErr w:type="spellStart"/>
                        <w:r w:rsidRPr="006936E6">
                          <w:rPr>
                            <w:sz w:val="36"/>
                          </w:rPr>
                          <w:t>mõistmine</w:t>
                        </w:r>
                        <w:proofErr w:type="spellEnd"/>
                        <w:r w:rsidRPr="006936E6">
                          <w:rPr>
                            <w:sz w:val="36"/>
                          </w:rPr>
                          <w:t xml:space="preserve"> </w:t>
                        </w:r>
                      </w:p>
                    </w:txbxContent>
                  </v:textbox>
                </v:shape>
                <v:shape id="Text Box 2960" o:spid="_x0000_s1373" type="#_x0000_t202" style="position:absolute;left:364;top:7248;width:10433;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" filled="f" stroked="f">
                  <o:lock v:ext="edit" aspectratio="t"/>
                  <v:textbox inset="0,0,0,0">
                    <w:txbxContent>
                      <w:p w14:paraId="22BD645C" w14:textId="3812F394" w:rsidR="00A934EA" w:rsidRDefault="00A934EA">
                        <w:pPr>
                          <w:spacing w:line="402" w:lineRule="exact"/>
                          <w:rPr>
                            <w:rFonts w:ascii="Arial"/>
                            <w:b/>
                            <w:sz w:val="36"/>
                          </w:rPr>
                        </w:pPr>
                        <w:proofErr w:type="spellStart"/>
                        <w:r>
                          <w:rPr>
                            <w:rFonts w:ascii="Arial"/>
                            <w:b/>
                            <w:color w:val="1F2023"/>
                            <w:sz w:val="36"/>
                          </w:rPr>
                          <w:t>Koolitajate</w:t>
                        </w:r>
                        <w:proofErr w:type="spellEnd"/>
                        <w:r>
                          <w:rPr>
                            <w:rFonts w:ascii="Arial"/>
                            <w:b/>
                            <w:color w:val="1F2023"/>
                            <w:sz w:val="36"/>
                          </w:rPr>
                          <w:t xml:space="preserve"> </w:t>
                        </w:r>
                        <w:proofErr w:type="spellStart"/>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roofErr w:type="spellEnd"/>
                        <w:r>
                          <w:rPr>
                            <w:rFonts w:ascii="Arial"/>
                            <w:b/>
                            <w:color w:val="1F2023"/>
                            <w:sz w:val="36"/>
                          </w:rPr>
                          <w:t>:</w:t>
                        </w:r>
                      </w:p>
                      <w:p w14:paraId="56BFE547" w14:textId="4DEC4D8B" w:rsidR="00A934EA" w:rsidRDefault="00A934EA">
                        <w:pPr>
                          <w:numPr>
                            <w:ilvl w:val="0"/>
                            <w:numId w:val="56"/>
                          </w:numPr>
                          <w:tabs>
                            <w:tab w:val="left" w:pos="720"/>
                          </w:tabs>
                          <w:spacing w:before="105" w:line="256" w:lineRule="auto"/>
                          <w:ind w:right="20"/>
                          <w:rPr>
                            <w:sz w:val="36"/>
                          </w:rPr>
                        </w:pPr>
                        <w:proofErr w:type="spellStart"/>
                        <w:r>
                          <w:rPr>
                            <w:sz w:val="36"/>
                          </w:rPr>
                          <w:t>mõistavad</w:t>
                        </w:r>
                        <w:proofErr w:type="spellEnd"/>
                        <w:r>
                          <w:rPr>
                            <w:sz w:val="36"/>
                          </w:rPr>
                          <w:t xml:space="preserve">, </w:t>
                        </w:r>
                        <w:proofErr w:type="spellStart"/>
                        <w:r>
                          <w:rPr>
                            <w:sz w:val="36"/>
                          </w:rPr>
                          <w:t>kuidas</w:t>
                        </w:r>
                        <w:proofErr w:type="spellEnd"/>
                        <w:r>
                          <w:rPr>
                            <w:sz w:val="36"/>
                          </w:rPr>
                          <w:t xml:space="preserve"> </w:t>
                        </w:r>
                        <w:proofErr w:type="spellStart"/>
                        <w:r>
                          <w:rPr>
                            <w:sz w:val="36"/>
                          </w:rPr>
                          <w:t>hõlbustada</w:t>
                        </w:r>
                        <w:proofErr w:type="spellEnd"/>
                        <w:r>
                          <w:rPr>
                            <w:sz w:val="36"/>
                          </w:rPr>
                          <w:t xml:space="preserve"> </w:t>
                        </w:r>
                        <w:proofErr w:type="spellStart"/>
                        <w:r>
                          <w:rPr>
                            <w:sz w:val="36"/>
                          </w:rPr>
                          <w:t>õppimist</w:t>
                        </w:r>
                        <w:proofErr w:type="spellEnd"/>
                        <w:r>
                          <w:rPr>
                            <w:sz w:val="36"/>
                          </w:rPr>
                          <w:t xml:space="preserve"> </w:t>
                        </w:r>
                        <w:proofErr w:type="spellStart"/>
                        <w:r>
                          <w:rPr>
                            <w:sz w:val="36"/>
                          </w:rPr>
                          <w:t>turunduse</w:t>
                        </w:r>
                        <w:proofErr w:type="spellEnd"/>
                        <w:r>
                          <w:rPr>
                            <w:sz w:val="36"/>
                          </w:rPr>
                          <w:t xml:space="preserve"> </w:t>
                        </w:r>
                        <w:proofErr w:type="spellStart"/>
                        <w:r>
                          <w:rPr>
                            <w:sz w:val="36"/>
                          </w:rPr>
                          <w:t>valdkonnas</w:t>
                        </w:r>
                        <w:proofErr w:type="spellEnd"/>
                        <w:r>
                          <w:rPr>
                            <w:sz w:val="36"/>
                          </w:rPr>
                          <w:t xml:space="preserve"> </w:t>
                        </w:r>
                        <w:proofErr w:type="spellStart"/>
                        <w:r>
                          <w:rPr>
                            <w:sz w:val="36"/>
                          </w:rPr>
                          <w:t>rollimängude</w:t>
                        </w:r>
                        <w:proofErr w:type="spellEnd"/>
                        <w:r>
                          <w:rPr>
                            <w:sz w:val="36"/>
                          </w:rPr>
                          <w:t xml:space="preserve"> </w:t>
                        </w:r>
                        <w:proofErr w:type="spellStart"/>
                        <w:r>
                          <w:rPr>
                            <w:sz w:val="36"/>
                          </w:rPr>
                          <w:t>abil</w:t>
                        </w:r>
                        <w:proofErr w:type="spellEnd"/>
                      </w:p>
                      <w:p w14:paraId="1ACBB60D" w14:textId="38185E95" w:rsidR="00A934EA" w:rsidRPr="00B63184" w:rsidRDefault="00A934EA">
                        <w:pPr>
                          <w:numPr>
                            <w:ilvl w:val="0"/>
                            <w:numId w:val="56"/>
                          </w:numPr>
                          <w:tabs>
                            <w:tab w:val="left" w:pos="720"/>
                          </w:tabs>
                          <w:spacing w:line="256" w:lineRule="auto"/>
                          <w:ind w:right="18"/>
                          <w:rPr>
                            <w:sz w:val="36"/>
                            <w:lang w:val="nl-NL"/>
                          </w:rPr>
                        </w:pPr>
                        <w:r>
                          <w:rPr>
                            <w:sz w:val="36"/>
                            <w:lang w:val="nl-NL"/>
                          </w:rPr>
                          <w:t>oskavad</w:t>
                        </w:r>
                        <w:r w:rsidRPr="00B63184">
                          <w:rPr>
                            <w:sz w:val="36"/>
                            <w:lang w:val="nl-NL"/>
                          </w:rPr>
                          <w:t xml:space="preserve"> pakkuda ja hinnata õppimist mitteformaalse ja informaalse hariduse ning rollimängude kaudu</w:t>
                        </w:r>
                      </w:p>
                    </w:txbxContent>
                  </v:textbox>
                </v:shape>
                <w10:wrap anchorx="page" anchory="page"/>
              </v:group>
            </w:pict>
          </mc:Fallback>
        </mc:AlternateContent>
      </w:r>
      <w:r w:rsidR="00536928" w:rsidRPr="00746325">
        <w:rPr>
          <w:noProof/>
          <w:lang w:val="et-EE"/>
        </w:rPr>
        <w:drawing>
          <wp:anchor distT="0" distB="0" distL="0" distR="0" simplePos="0" relativeHeight="251521536" behindDoc="0" locked="0" layoutInCell="1" allowOverlap="1" wp14:anchorId="378E1DD0" wp14:editId="58221434">
            <wp:simplePos x="0" y="0"/>
            <wp:positionH relativeFrom="page">
              <wp:posOffset>7016750</wp:posOffset>
            </wp:positionH>
            <wp:positionV relativeFrom="page">
              <wp:posOffset>1400810</wp:posOffset>
            </wp:positionV>
            <wp:extent cx="5755740" cy="4211955"/>
            <wp:effectExtent l="0" t="0" r="0" b="0"/>
            <wp:wrapNone/>
            <wp:docPr id="109" name="image98.jpeg" descr="Matured woman working a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98.jpeg"/>
                    <pic:cNvPicPr/>
                  </pic:nvPicPr>
                  <pic:blipFill>
                    <a:blip r:embed="rId210" cstate="print"/>
                    <a:stretch>
                      <a:fillRect/>
                    </a:stretch>
                  </pic:blipFill>
                  <pic:spPr>
                    <a:xfrm>
                      <a:off x="0" y="0"/>
                      <a:ext cx="5755740" cy="4211955"/>
                    </a:xfrm>
                    <a:prstGeom prst="rect">
                      <a:avLst/>
                    </a:prstGeom>
                  </pic:spPr>
                </pic:pic>
              </a:graphicData>
            </a:graphic>
          </wp:anchor>
        </w:drawing>
      </w:r>
      <w:r w:rsidR="00536928" w:rsidRPr="00746325">
        <w:rPr>
          <w:noProof/>
          <w:lang w:val="et-EE"/>
        </w:rPr>
        <w:drawing>
          <wp:anchor distT="0" distB="0" distL="0" distR="0" simplePos="0" relativeHeight="251522560" behindDoc="0" locked="0" layoutInCell="1" allowOverlap="1" wp14:anchorId="2E886618" wp14:editId="2E6DF372">
            <wp:simplePos x="0" y="0"/>
            <wp:positionH relativeFrom="page">
              <wp:posOffset>7016750</wp:posOffset>
            </wp:positionH>
            <wp:positionV relativeFrom="page">
              <wp:posOffset>5674995</wp:posOffset>
            </wp:positionV>
            <wp:extent cx="5631152" cy="3800855"/>
            <wp:effectExtent l="0" t="0" r="0" b="0"/>
            <wp:wrapNone/>
            <wp:docPr id="111" name="image99.jpeg" descr="Women talking i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99.jpeg"/>
                    <pic:cNvPicPr/>
                  </pic:nvPicPr>
                  <pic:blipFill>
                    <a:blip r:embed="rId211" cstate="print"/>
                    <a:stretch>
                      <a:fillRect/>
                    </a:stretch>
                  </pic:blipFill>
                  <pic:spPr>
                    <a:xfrm>
                      <a:off x="0" y="0"/>
                      <a:ext cx="5631152" cy="3800855"/>
                    </a:xfrm>
                    <a:prstGeom prst="rect">
                      <a:avLst/>
                    </a:prstGeom>
                  </pic:spPr>
                </pic:pic>
              </a:graphicData>
            </a:graphic>
          </wp:anchor>
        </w:drawing>
      </w:r>
      <w:r>
        <w:rPr>
          <w:noProof/>
        </w:rPr>
        <mc:AlternateContent>
          <mc:Choice Requires="wpg">
            <w:drawing>
              <wp:inline distT="0" distB="0" distL="0" distR="0" wp14:anchorId="7DE4226A" wp14:editId="4B212D1D">
                <wp:extent cx="12705715" cy="1039495"/>
                <wp:effectExtent l="0" t="0" r="2540" b="1905"/>
                <wp:docPr id="6838" name="Group 68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839" name="Rectangle 2952"/>
                        <wps:cNvSpPr>
                          <a:spLocks noChangeAspect="1" noChangeArrowheads="1"/>
                        </wps:cNvSpPr>
                        <wps:spPr bwMode="auto">
                          <a:xfrm>
                            <a:off x="0" y="0"/>
                            <a:ext cx="2000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0" name="Text Box 2953"/>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7373E" w14:textId="77777777" w:rsidR="00A934EA" w:rsidRDefault="00A934EA">
                              <w:pPr>
                                <w:spacing w:before="429"/>
                                <w:ind w:left="142"/>
                                <w:rPr>
                                  <w:rFonts w:ascii="Arial"/>
                                  <w:b/>
                                  <w:sz w:val="48"/>
                                </w:rPr>
                              </w:pPr>
                              <w:r>
                                <w:rPr>
                                  <w:rFonts w:ascii="Arial"/>
                                  <w:b/>
                                  <w:color w:val="1F2023"/>
                                  <w:sz w:val="50"/>
                                </w:rPr>
                                <w:t>Ainulaadne m</w:t>
                              </w:r>
                              <w:r>
                                <w:rPr>
                                  <w:rFonts w:ascii="Arial"/>
                                  <w:b/>
                                  <w:color w:val="1F2023"/>
                                  <w:sz w:val="50"/>
                                </w:rPr>
                                <w:t>üü</w:t>
                              </w:r>
                              <w:r>
                                <w:rPr>
                                  <w:rFonts w:ascii="Arial"/>
                                  <w:b/>
                                  <w:color w:val="1F2023"/>
                                  <w:sz w:val="50"/>
                                </w:rPr>
                                <w:t>giargument</w:t>
                              </w:r>
                              <w:r>
                                <w:rPr>
                                  <w:rFonts w:ascii="Arial"/>
                                  <w:b/>
                                  <w:color w:val="1F2023"/>
                                  <w:sz w:val="48"/>
                                </w:rPr>
                                <w:t xml:space="preserve">: </w:t>
                              </w:r>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
                          </w:txbxContent>
                        </wps:txbx>
                        <wps:bodyPr rot="0" vert="horz" wrap="square" lIns="0" tIns="0" rIns="0" bIns="0" anchor="t" anchorCtr="0" upright="1">
                          <a:noAutofit/>
                        </wps:bodyPr>
                      </wps:wsp>
                    </wpg:wgp>
                  </a:graphicData>
                </a:graphic>
              </wp:inline>
            </w:drawing>
          </mc:Choice>
          <mc:Fallback>
            <w:pict>
              <v:group w14:anchorId="7DE4226A" id="Group 6863" o:spid="_x0000_s1374"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">
                <o:lock v:ext="edit" aspectratio="t"/>
                <v:rect id="Rectangle 2952" o:spid="_x0000_s1375"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" fillcolor="#ffc22c" stroked="f">
                  <o:lock v:ext="edit" aspectratio="t"/>
                </v:rect>
                <v:shape id="Text Box 2953" o:spid="_x0000_s1376"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" filled="f" stroked="f">
                  <o:lock v:ext="edit" aspectratio="t"/>
                  <v:textbox inset="0,0,0,0">
                    <w:txbxContent>
                      <w:p w14:paraId="59C7373E" w14:textId="77777777" w:rsidR="00A934EA" w:rsidRDefault="00A934EA">
                        <w:pPr>
                          <w:spacing w:before="429"/>
                          <w:ind w:left="142"/>
                          <w:rPr>
                            <w:rFonts w:ascii="Arial"/>
                            <w:b/>
                            <w:sz w:val="48"/>
                          </w:rPr>
                        </w:pPr>
                        <w:proofErr w:type="spellStart"/>
                        <w:r>
                          <w:rPr>
                            <w:rFonts w:ascii="Arial"/>
                            <w:b/>
                            <w:color w:val="1F2023"/>
                            <w:sz w:val="50"/>
                          </w:rPr>
                          <w:t>Ainulaadne</w:t>
                        </w:r>
                        <w:proofErr w:type="spellEnd"/>
                        <w:r>
                          <w:rPr>
                            <w:rFonts w:ascii="Arial"/>
                            <w:b/>
                            <w:color w:val="1F2023"/>
                            <w:sz w:val="50"/>
                          </w:rPr>
                          <w:t xml:space="preserve"> </w:t>
                        </w:r>
                        <w:proofErr w:type="spellStart"/>
                        <w:r>
                          <w:rPr>
                            <w:rFonts w:ascii="Arial"/>
                            <w:b/>
                            <w:color w:val="1F2023"/>
                            <w:sz w:val="50"/>
                          </w:rPr>
                          <w:t>m</w:t>
                        </w:r>
                        <w:r>
                          <w:rPr>
                            <w:rFonts w:ascii="Arial"/>
                            <w:b/>
                            <w:color w:val="1F2023"/>
                            <w:sz w:val="50"/>
                          </w:rPr>
                          <w:t>üü</w:t>
                        </w:r>
                        <w:r>
                          <w:rPr>
                            <w:rFonts w:ascii="Arial"/>
                            <w:b/>
                            <w:color w:val="1F2023"/>
                            <w:sz w:val="50"/>
                          </w:rPr>
                          <w:t>giargument</w:t>
                        </w:r>
                        <w:proofErr w:type="spellEnd"/>
                        <w:r>
                          <w:rPr>
                            <w:rFonts w:ascii="Arial"/>
                            <w:b/>
                            <w:color w:val="1F2023"/>
                            <w:sz w:val="48"/>
                          </w:rPr>
                          <w:t xml:space="preserve">: </w:t>
                        </w:r>
                        <w:proofErr w:type="spellStart"/>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roofErr w:type="spellEnd"/>
                      </w:p>
                    </w:txbxContent>
                  </v:textbox>
                </v:shape>
                <w10:anchorlock/>
              </v:group>
            </w:pict>
          </mc:Fallback>
        </mc:AlternateContent>
      </w:r>
    </w:p>
    <w:p w14:paraId="0A22206D" w14:textId="77777777" w:rsidR="00DA1199" w:rsidRPr="00746325" w:rsidRDefault="00DA1199">
      <w:pPr>
        <w:rPr>
          <w:sz w:val="20"/>
          <w:lang w:val="et-EE"/>
        </w:rPr>
        <w:sectPr w:rsidR="00DA1199" w:rsidRPr="00746325">
          <w:footerReference w:type="default" r:id="rId212"/>
          <w:pgSz w:w="20480" w:h="15360" w:orient="landscape"/>
          <w:pgMar w:top="220" w:right="20" w:bottom="0" w:left="20" w:header="0" w:footer="0" w:gutter="0"/>
          <w:cols w:space="720"/>
        </w:sectPr>
      </w:pPr>
    </w:p>
    <w:p w14:paraId="5A42A94C" w14:textId="15186BC6" w:rsidR="00DA1199" w:rsidRPr="00746325" w:rsidRDefault="001D431D">
      <w:pPr>
        <w:pStyle w:val="a3"/>
        <w:ind w:left="181"/>
        <w:rPr>
          <w:sz w:val="20"/>
          <w:lang w:val="et-EE"/>
        </w:rPr>
      </w:pPr>
      <w:r>
        <w:rPr>
          <w:noProof/>
        </w:rPr>
        <w:lastRenderedPageBreak/>
        <mc:AlternateContent>
          <mc:Choice Requires="wpg">
            <w:drawing>
              <wp:inline distT="0" distB="0" distL="0" distR="0" wp14:anchorId="1CE06CDE" wp14:editId="52CC7D10">
                <wp:extent cx="12716510" cy="1039495"/>
                <wp:effectExtent l="0" t="0" r="1270" b="0"/>
                <wp:docPr id="6835" name="Group 686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836" name="Rectangle 2949"/>
                        <wps:cNvSpPr>
                          <a:spLocks noChangeAspect="1" noChangeArrowheads="1"/>
                        </wps:cNvSpPr>
                        <wps:spPr bwMode="auto">
                          <a:xfrm>
                            <a:off x="0" y="0"/>
                            <a:ext cx="20026"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7" name="Text Box 2950"/>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4587C" w14:textId="77777777" w:rsidR="00A934EA" w:rsidRDefault="00A934EA">
                              <w:pPr>
                                <w:spacing w:before="428"/>
                                <w:ind w:left="142"/>
                                <w:rPr>
                                  <w:rFonts w:ascii="Arial"/>
                                  <w:b/>
                                  <w:sz w:val="48"/>
                                </w:rPr>
                              </w:pPr>
                              <w:r>
                                <w:rPr>
                                  <w:rFonts w:ascii="Arial"/>
                                  <w:b/>
                                  <w:color w:val="1F2023"/>
                                  <w:sz w:val="50"/>
                                </w:rPr>
                                <w:t>Ainulaadne m</w:t>
                              </w:r>
                              <w:r>
                                <w:rPr>
                                  <w:rFonts w:ascii="Arial"/>
                                  <w:b/>
                                  <w:color w:val="1F2023"/>
                                  <w:sz w:val="50"/>
                                </w:rPr>
                                <w:t>üü</w:t>
                              </w:r>
                              <w:r>
                                <w:rPr>
                                  <w:rFonts w:ascii="Arial"/>
                                  <w:b/>
                                  <w:color w:val="1F2023"/>
                                  <w:sz w:val="50"/>
                                </w:rPr>
                                <w:t>giargument</w:t>
                              </w:r>
                              <w:r>
                                <w:rPr>
                                  <w:rFonts w:ascii="Arial"/>
                                  <w:b/>
                                  <w:color w:val="1F2023"/>
                                  <w:sz w:val="48"/>
                                </w:rPr>
                                <w:t>: Teadmised, oskused ja p</w:t>
                              </w:r>
                              <w:r>
                                <w:rPr>
                                  <w:rFonts w:ascii="Arial"/>
                                  <w:b/>
                                  <w:color w:val="1F2023"/>
                                  <w:sz w:val="48"/>
                                </w:rPr>
                                <w:t>ä</w:t>
                              </w:r>
                              <w:r>
                                <w:rPr>
                                  <w:rFonts w:ascii="Arial"/>
                                  <w:b/>
                                  <w:color w:val="1F2023"/>
                                  <w:sz w:val="48"/>
                                </w:rPr>
                                <w:t>devused</w:t>
                              </w:r>
                            </w:p>
                          </w:txbxContent>
                        </wps:txbx>
                        <wps:bodyPr rot="0" vert="horz" wrap="square" lIns="0" tIns="0" rIns="0" bIns="0" anchor="t" anchorCtr="0" upright="1">
                          <a:noAutofit/>
                        </wps:bodyPr>
                      </wps:wsp>
                    </wpg:wgp>
                  </a:graphicData>
                </a:graphic>
              </wp:inline>
            </w:drawing>
          </mc:Choice>
          <mc:Fallback>
            <w:pict>
              <v:group w14:anchorId="1CE06CDE" id="Group 6860" o:spid="_x0000_s1377"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">
                <o:lock v:ext="edit" aspectratio="t"/>
                <v:rect id="Rectangle 2949" o:spid="_x0000_s1378"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" fillcolor="#ffc22c" stroked="f">
                  <o:lock v:ext="edit" aspectratio="t"/>
                </v:rect>
                <v:shape id="Text Box 2950" o:spid="_x0000_s1379"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" filled="f" stroked="f">
                  <o:lock v:ext="edit" aspectratio="t"/>
                  <v:textbox inset="0,0,0,0">
                    <w:txbxContent>
                      <w:p w14:paraId="5954587C" w14:textId="77777777" w:rsidR="00A934EA" w:rsidRDefault="00A934EA">
                        <w:pPr>
                          <w:spacing w:before="428"/>
                          <w:ind w:left="142"/>
                          <w:rPr>
                            <w:rFonts w:ascii="Arial"/>
                            <w:b/>
                            <w:sz w:val="48"/>
                          </w:rPr>
                        </w:pPr>
                        <w:proofErr w:type="spellStart"/>
                        <w:r>
                          <w:rPr>
                            <w:rFonts w:ascii="Arial"/>
                            <w:b/>
                            <w:color w:val="1F2023"/>
                            <w:sz w:val="50"/>
                          </w:rPr>
                          <w:t>Ainulaadne</w:t>
                        </w:r>
                        <w:proofErr w:type="spellEnd"/>
                        <w:r>
                          <w:rPr>
                            <w:rFonts w:ascii="Arial"/>
                            <w:b/>
                            <w:color w:val="1F2023"/>
                            <w:sz w:val="50"/>
                          </w:rPr>
                          <w:t xml:space="preserve"> </w:t>
                        </w:r>
                        <w:proofErr w:type="spellStart"/>
                        <w:r>
                          <w:rPr>
                            <w:rFonts w:ascii="Arial"/>
                            <w:b/>
                            <w:color w:val="1F2023"/>
                            <w:sz w:val="50"/>
                          </w:rPr>
                          <w:t>m</w:t>
                        </w:r>
                        <w:r>
                          <w:rPr>
                            <w:rFonts w:ascii="Arial"/>
                            <w:b/>
                            <w:color w:val="1F2023"/>
                            <w:sz w:val="50"/>
                          </w:rPr>
                          <w:t>üü</w:t>
                        </w:r>
                        <w:r>
                          <w:rPr>
                            <w:rFonts w:ascii="Arial"/>
                            <w:b/>
                            <w:color w:val="1F2023"/>
                            <w:sz w:val="50"/>
                          </w:rPr>
                          <w:t>giargument</w:t>
                        </w:r>
                        <w:proofErr w:type="spellEnd"/>
                        <w:r>
                          <w:rPr>
                            <w:rFonts w:ascii="Arial"/>
                            <w:b/>
                            <w:color w:val="1F2023"/>
                            <w:sz w:val="48"/>
                          </w:rPr>
                          <w:t xml:space="preserve">: </w:t>
                        </w:r>
                        <w:proofErr w:type="spellStart"/>
                        <w:r>
                          <w:rPr>
                            <w:rFonts w:ascii="Arial"/>
                            <w:b/>
                            <w:color w:val="1F2023"/>
                            <w:sz w:val="48"/>
                          </w:rPr>
                          <w:t>Teadmised</w:t>
                        </w:r>
                        <w:proofErr w:type="spellEnd"/>
                        <w:r>
                          <w:rPr>
                            <w:rFonts w:ascii="Arial"/>
                            <w:b/>
                            <w:color w:val="1F2023"/>
                            <w:sz w:val="48"/>
                          </w:rPr>
                          <w:t xml:space="preserve">, </w:t>
                        </w:r>
                        <w:proofErr w:type="spellStart"/>
                        <w:r>
                          <w:rPr>
                            <w:rFonts w:ascii="Arial"/>
                            <w:b/>
                            <w:color w:val="1F2023"/>
                            <w:sz w:val="48"/>
                          </w:rPr>
                          <w:t>oskused</w:t>
                        </w:r>
                        <w:proofErr w:type="spellEnd"/>
                        <w:r>
                          <w:rPr>
                            <w:rFonts w:ascii="Arial"/>
                            <w:b/>
                            <w:color w:val="1F2023"/>
                            <w:sz w:val="48"/>
                          </w:rPr>
                          <w:t xml:space="preserve"> ja </w:t>
                        </w:r>
                        <w:proofErr w:type="spellStart"/>
                        <w:r>
                          <w:rPr>
                            <w:rFonts w:ascii="Arial"/>
                            <w:b/>
                            <w:color w:val="1F2023"/>
                            <w:sz w:val="48"/>
                          </w:rPr>
                          <w:t>p</w:t>
                        </w:r>
                        <w:r>
                          <w:rPr>
                            <w:rFonts w:ascii="Arial"/>
                            <w:b/>
                            <w:color w:val="1F2023"/>
                            <w:sz w:val="48"/>
                          </w:rPr>
                          <w:t>ä</w:t>
                        </w:r>
                        <w:r>
                          <w:rPr>
                            <w:rFonts w:ascii="Arial"/>
                            <w:b/>
                            <w:color w:val="1F2023"/>
                            <w:sz w:val="48"/>
                          </w:rPr>
                          <w:t>devused</w:t>
                        </w:r>
                        <w:proofErr w:type="spellEnd"/>
                      </w:p>
                    </w:txbxContent>
                  </v:textbox>
                </v:shape>
                <w10:anchorlock/>
              </v:group>
            </w:pict>
          </mc:Fallback>
        </mc:AlternateContent>
      </w:r>
    </w:p>
    <w:p w14:paraId="4A65AF30" w14:textId="77777777" w:rsidR="00DA1199" w:rsidRPr="00746325" w:rsidRDefault="00DA1199">
      <w:pPr>
        <w:pStyle w:val="a3"/>
        <w:spacing w:before="10"/>
        <w:rPr>
          <w:sz w:val="22"/>
          <w:lang w:val="et-EE"/>
        </w:rPr>
      </w:pPr>
    </w:p>
    <w:p w14:paraId="39FE9177" w14:textId="3112AE0A"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56032" behindDoc="1" locked="0" layoutInCell="1" allowOverlap="1" wp14:anchorId="37BF189A" wp14:editId="09E6AC40">
                <wp:simplePos x="0" y="0"/>
                <wp:positionH relativeFrom="page">
                  <wp:posOffset>127635</wp:posOffset>
                </wp:positionH>
                <wp:positionV relativeFrom="paragraph">
                  <wp:posOffset>8890</wp:posOffset>
                </wp:positionV>
                <wp:extent cx="12727305" cy="8208010"/>
                <wp:effectExtent l="0" t="0" r="0" b="0"/>
                <wp:wrapNone/>
                <wp:docPr id="6827" name="Group 1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27305" cy="8208010"/>
                          <a:chOff x="201" y="14"/>
                          <a:chExt cx="20043" cy="12926"/>
                        </a:xfrm>
                      </wpg:grpSpPr>
                      <wps:wsp>
                        <wps:cNvPr id="6828" name="Rectangle 1226"/>
                        <wps:cNvSpPr>
                          <a:spLocks noChangeArrowheads="1"/>
                        </wps:cNvSpPr>
                        <wps:spPr bwMode="auto">
                          <a:xfrm>
                            <a:off x="218" y="1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9" name="Rectangle 1227"/>
                        <wps:cNvSpPr>
                          <a:spLocks noChangeArrowheads="1"/>
                        </wps:cNvSpPr>
                        <wps:spPr bwMode="auto">
                          <a:xfrm>
                            <a:off x="218" y="583"/>
                            <a:ext cx="20026" cy="6228"/>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3" name="Rectangle 1228"/>
                        <wps:cNvSpPr>
                          <a:spLocks noChangeArrowheads="1"/>
                        </wps:cNvSpPr>
                        <wps:spPr bwMode="auto">
                          <a:xfrm>
                            <a:off x="201" y="679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34" name="Rectangle 1229"/>
                        <wps:cNvSpPr>
                          <a:spLocks noChangeArrowheads="1"/>
                        </wps:cNvSpPr>
                        <wps:spPr bwMode="auto">
                          <a:xfrm>
                            <a:off x="201" y="7365"/>
                            <a:ext cx="20026" cy="557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3A9AA1" id="Group 1225" o:spid="_x0000_s1026" style="position:absolute;margin-left:10.05pt;margin-top:.7pt;width:1002.15pt;height:646.3pt;z-index:-251560448;mso-position-horizontal-relative:page" coordorigin="201,14" coordsize="20043,12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">
                <v:rect id="Rectangle 1226" o:spid="_x0000_s1027" style="position:absolute;left:218;top:1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" fillcolor="#f4f1e9" stroked="f"/>
                <v:rect id="Rectangle 1227" o:spid="_x0000_s1028" style="position:absolute;left:218;top:583;width:20026;height:6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" fillcolor="#faf7e7" stroked="f"/>
                <v:rect id="Rectangle 1228" o:spid="_x0000_s1029" style="position:absolute;left:201;top:679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" fillcolor="#f4f1e9" stroked="f"/>
                <v:rect id="Rectangle 1229" o:spid="_x0000_s1030" style="position:absolute;left:201;top:7365;width:20026;height:5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" fillcolor="#faf7e7" stroked="f"/>
                <w10:wrap anchorx="page"/>
              </v:group>
            </w:pict>
          </mc:Fallback>
        </mc:AlternateContent>
      </w:r>
      <w:r w:rsidR="00536928" w:rsidRPr="00746325">
        <w:rPr>
          <w:rFonts w:ascii="Arial"/>
          <w:b/>
          <w:color w:val="1F2023"/>
          <w:sz w:val="36"/>
          <w:lang w:val="et-EE"/>
        </w:rPr>
        <w:t>Teadmised, oskused ja p</w:t>
      </w:r>
      <w:r w:rsidR="00536928" w:rsidRPr="00746325">
        <w:rPr>
          <w:rFonts w:ascii="Arial"/>
          <w:b/>
          <w:color w:val="1F2023"/>
          <w:sz w:val="36"/>
          <w:lang w:val="et-EE"/>
        </w:rPr>
        <w:t>ä</w:t>
      </w:r>
      <w:r w:rsidR="00536928" w:rsidRPr="00746325">
        <w:rPr>
          <w:rFonts w:ascii="Arial"/>
          <w:b/>
          <w:color w:val="1F2023"/>
          <w:sz w:val="36"/>
          <w:lang w:val="et-EE"/>
        </w:rPr>
        <w:t xml:space="preserve">devused, mida </w:t>
      </w:r>
      <w:r w:rsidR="00E66458">
        <w:rPr>
          <w:rFonts w:ascii="Arial"/>
          <w:b/>
          <w:color w:val="1F2023"/>
          <w:sz w:val="36"/>
          <w:lang w:val="et-EE"/>
        </w:rPr>
        <w:t>arendavad NEET naised</w:t>
      </w:r>
      <w:r w:rsidR="00536928" w:rsidRPr="00746325">
        <w:rPr>
          <w:rFonts w:ascii="Arial"/>
          <w:b/>
          <w:color w:val="1F2023"/>
          <w:sz w:val="36"/>
          <w:lang w:val="et-EE"/>
        </w:rPr>
        <w:t>:</w:t>
      </w:r>
    </w:p>
    <w:p w14:paraId="761F5194" w14:textId="3BAE4F03" w:rsidR="00065C28" w:rsidRPr="00746325" w:rsidRDefault="00536928">
      <w:pPr>
        <w:pStyle w:val="a5"/>
        <w:numPr>
          <w:ilvl w:val="0"/>
          <w:numId w:val="59"/>
        </w:numPr>
        <w:tabs>
          <w:tab w:val="left" w:pos="704"/>
        </w:tabs>
        <w:spacing w:before="155"/>
        <w:rPr>
          <w:sz w:val="36"/>
          <w:lang w:val="et-EE"/>
        </w:rPr>
      </w:pPr>
      <w:r w:rsidRPr="00746325">
        <w:rPr>
          <w:sz w:val="36"/>
          <w:lang w:val="et-EE"/>
        </w:rPr>
        <w:t xml:space="preserve">arusaam </w:t>
      </w:r>
      <w:r w:rsidR="00AE604A">
        <w:rPr>
          <w:sz w:val="36"/>
          <w:lang w:val="et-EE"/>
        </w:rPr>
        <w:t>universaalse kasuteguri</w:t>
      </w:r>
      <w:r w:rsidRPr="00746325">
        <w:rPr>
          <w:sz w:val="36"/>
          <w:lang w:val="et-EE"/>
        </w:rPr>
        <w:t xml:space="preserve"> tähtsusest ettevõtte loomisel</w:t>
      </w:r>
    </w:p>
    <w:p w14:paraId="2A898251" w14:textId="77777777" w:rsidR="00065C28" w:rsidRPr="00746325" w:rsidRDefault="00536928">
      <w:pPr>
        <w:pStyle w:val="a5"/>
        <w:numPr>
          <w:ilvl w:val="0"/>
          <w:numId w:val="59"/>
        </w:numPr>
        <w:tabs>
          <w:tab w:val="left" w:pos="704"/>
        </w:tabs>
        <w:rPr>
          <w:sz w:val="36"/>
          <w:lang w:val="et-EE"/>
        </w:rPr>
      </w:pPr>
      <w:r w:rsidRPr="00746325">
        <w:rPr>
          <w:sz w:val="36"/>
          <w:lang w:val="et-EE"/>
        </w:rPr>
        <w:t>arusaam, et universaalseid kasutegureid saab tuletada majanduslike või heategevuslike, sotsiaalsete vajaduste rahuldamisest</w:t>
      </w:r>
    </w:p>
    <w:p w14:paraId="78593876" w14:textId="71A0F11F" w:rsidR="00065C28" w:rsidRPr="00746325" w:rsidRDefault="00536928">
      <w:pPr>
        <w:pStyle w:val="a5"/>
        <w:numPr>
          <w:ilvl w:val="0"/>
          <w:numId w:val="59"/>
        </w:numPr>
        <w:tabs>
          <w:tab w:val="left" w:pos="704"/>
        </w:tabs>
        <w:rPr>
          <w:sz w:val="36"/>
          <w:lang w:val="et-EE"/>
        </w:rPr>
      </w:pPr>
      <w:r w:rsidRPr="00746325">
        <w:rPr>
          <w:sz w:val="36"/>
          <w:lang w:val="et-EE"/>
        </w:rPr>
        <w:t xml:space="preserve">arusaam sellest, kuidas </w:t>
      </w:r>
      <w:r w:rsidR="00AE604A">
        <w:rPr>
          <w:sz w:val="36"/>
          <w:lang w:val="et-EE"/>
        </w:rPr>
        <w:t>universaalsed kasutegurid</w:t>
      </w:r>
      <w:r w:rsidRPr="00746325">
        <w:rPr>
          <w:sz w:val="36"/>
          <w:lang w:val="et-EE"/>
        </w:rPr>
        <w:t xml:space="preserve"> on seotud ettevõtlusega tegevuses</w:t>
      </w:r>
    </w:p>
    <w:p w14:paraId="11D7FB4F" w14:textId="77777777" w:rsidR="00065C28" w:rsidRPr="00746325" w:rsidRDefault="00536928">
      <w:pPr>
        <w:pStyle w:val="a5"/>
        <w:numPr>
          <w:ilvl w:val="0"/>
          <w:numId w:val="59"/>
        </w:numPr>
        <w:tabs>
          <w:tab w:val="left" w:pos="704"/>
        </w:tabs>
        <w:rPr>
          <w:sz w:val="36"/>
          <w:lang w:val="et-EE"/>
        </w:rPr>
      </w:pPr>
      <w:r w:rsidRPr="00746325">
        <w:rPr>
          <w:sz w:val="36"/>
          <w:lang w:val="et-EE"/>
        </w:rPr>
        <w:t>kriitilise mõtlemise oskused</w:t>
      </w:r>
    </w:p>
    <w:p w14:paraId="25D0C3AB" w14:textId="77777777" w:rsidR="00065C28" w:rsidRPr="00746325" w:rsidRDefault="00536928">
      <w:pPr>
        <w:pStyle w:val="a5"/>
        <w:numPr>
          <w:ilvl w:val="0"/>
          <w:numId w:val="59"/>
        </w:numPr>
        <w:tabs>
          <w:tab w:val="left" w:pos="704"/>
        </w:tabs>
        <w:spacing w:before="27"/>
        <w:rPr>
          <w:sz w:val="36"/>
          <w:lang w:val="et-EE"/>
        </w:rPr>
      </w:pPr>
      <w:r w:rsidRPr="00746325">
        <w:rPr>
          <w:sz w:val="36"/>
          <w:lang w:val="et-EE"/>
        </w:rPr>
        <w:t>loovuse oskused</w:t>
      </w:r>
    </w:p>
    <w:p w14:paraId="54EF32EA" w14:textId="77777777" w:rsidR="00065C28" w:rsidRPr="00746325" w:rsidRDefault="00536928">
      <w:pPr>
        <w:pStyle w:val="a5"/>
        <w:numPr>
          <w:ilvl w:val="0"/>
          <w:numId w:val="59"/>
        </w:numPr>
        <w:tabs>
          <w:tab w:val="left" w:pos="704"/>
        </w:tabs>
        <w:rPr>
          <w:sz w:val="36"/>
          <w:lang w:val="et-EE"/>
        </w:rPr>
      </w:pPr>
      <w:r w:rsidRPr="00746325">
        <w:rPr>
          <w:sz w:val="36"/>
          <w:lang w:val="et-EE"/>
        </w:rPr>
        <w:t>analüütilised oskused</w:t>
      </w:r>
    </w:p>
    <w:p w14:paraId="778112E5" w14:textId="77777777" w:rsidR="00065C28" w:rsidRPr="00746325" w:rsidRDefault="00536928">
      <w:pPr>
        <w:pStyle w:val="a5"/>
        <w:numPr>
          <w:ilvl w:val="0"/>
          <w:numId w:val="59"/>
        </w:numPr>
        <w:tabs>
          <w:tab w:val="left" w:pos="704"/>
        </w:tabs>
        <w:rPr>
          <w:sz w:val="36"/>
          <w:lang w:val="et-EE"/>
        </w:rPr>
      </w:pPr>
      <w:r w:rsidRPr="00746325">
        <w:rPr>
          <w:sz w:val="36"/>
          <w:lang w:val="et-EE"/>
        </w:rPr>
        <w:t>suhtlemisoskused</w:t>
      </w:r>
    </w:p>
    <w:p w14:paraId="2DBEDDDE" w14:textId="77777777" w:rsidR="00065C28" w:rsidRPr="00746325" w:rsidRDefault="00536928">
      <w:pPr>
        <w:pStyle w:val="a5"/>
        <w:numPr>
          <w:ilvl w:val="0"/>
          <w:numId w:val="59"/>
        </w:numPr>
        <w:tabs>
          <w:tab w:val="left" w:pos="704"/>
        </w:tabs>
        <w:rPr>
          <w:sz w:val="36"/>
          <w:lang w:val="et-EE"/>
        </w:rPr>
      </w:pPr>
      <w:r w:rsidRPr="00746325">
        <w:rPr>
          <w:sz w:val="36"/>
          <w:lang w:val="et-EE"/>
        </w:rPr>
        <w:t>avaliku esinemise oskused</w:t>
      </w:r>
    </w:p>
    <w:p w14:paraId="0E525F19" w14:textId="77777777" w:rsidR="00065C28" w:rsidRPr="00746325" w:rsidRDefault="00536928">
      <w:pPr>
        <w:pStyle w:val="a5"/>
        <w:numPr>
          <w:ilvl w:val="0"/>
          <w:numId w:val="59"/>
        </w:numPr>
        <w:tabs>
          <w:tab w:val="left" w:pos="704"/>
        </w:tabs>
        <w:spacing w:before="28"/>
        <w:rPr>
          <w:sz w:val="36"/>
          <w:lang w:val="et-EE"/>
        </w:rPr>
      </w:pPr>
      <w:r w:rsidRPr="00746325">
        <w:rPr>
          <w:sz w:val="36"/>
          <w:lang w:val="et-EE"/>
        </w:rPr>
        <w:t>probleemide lahendamise oskused</w:t>
      </w:r>
    </w:p>
    <w:p w14:paraId="09170692" w14:textId="77777777" w:rsidR="00DA1199" w:rsidRPr="00746325" w:rsidRDefault="00DA1199">
      <w:pPr>
        <w:pStyle w:val="a3"/>
        <w:rPr>
          <w:sz w:val="20"/>
          <w:lang w:val="et-EE"/>
        </w:rPr>
      </w:pPr>
    </w:p>
    <w:p w14:paraId="5363C343" w14:textId="77777777" w:rsidR="00DA1199" w:rsidRPr="00746325" w:rsidRDefault="00DA1199">
      <w:pPr>
        <w:pStyle w:val="a3"/>
        <w:rPr>
          <w:sz w:val="20"/>
          <w:lang w:val="et-EE"/>
        </w:rPr>
      </w:pPr>
    </w:p>
    <w:p w14:paraId="3546D255" w14:textId="77777777" w:rsidR="00DA1199" w:rsidRPr="00746325" w:rsidRDefault="00DA1199">
      <w:pPr>
        <w:pStyle w:val="a3"/>
        <w:rPr>
          <w:sz w:val="20"/>
          <w:lang w:val="et-EE"/>
        </w:rPr>
      </w:pPr>
    </w:p>
    <w:p w14:paraId="78FFDD6B" w14:textId="77777777" w:rsidR="00DA1199" w:rsidRPr="00746325" w:rsidRDefault="00DA1199">
      <w:pPr>
        <w:pStyle w:val="a3"/>
        <w:rPr>
          <w:sz w:val="20"/>
          <w:lang w:val="et-EE"/>
        </w:rPr>
      </w:pPr>
    </w:p>
    <w:p w14:paraId="0ADE4A36" w14:textId="77777777" w:rsidR="00DA1199" w:rsidRPr="00746325" w:rsidRDefault="00DA1199">
      <w:pPr>
        <w:pStyle w:val="a3"/>
        <w:rPr>
          <w:sz w:val="20"/>
          <w:lang w:val="et-EE"/>
        </w:rPr>
      </w:pPr>
    </w:p>
    <w:p w14:paraId="0CD1A24F" w14:textId="77777777" w:rsidR="00DA1199" w:rsidRPr="00746325" w:rsidRDefault="00DA1199">
      <w:pPr>
        <w:pStyle w:val="a3"/>
        <w:rPr>
          <w:sz w:val="20"/>
          <w:lang w:val="et-EE"/>
        </w:rPr>
      </w:pPr>
    </w:p>
    <w:p w14:paraId="614C5603" w14:textId="77777777" w:rsidR="00DA1199" w:rsidRPr="00746325" w:rsidRDefault="00DA1199">
      <w:pPr>
        <w:pStyle w:val="a3"/>
        <w:rPr>
          <w:sz w:val="20"/>
          <w:lang w:val="et-EE"/>
        </w:rPr>
      </w:pPr>
    </w:p>
    <w:p w14:paraId="488C9C76" w14:textId="77777777" w:rsidR="00DA1199" w:rsidRPr="00746325" w:rsidRDefault="00DA1199">
      <w:pPr>
        <w:pStyle w:val="a3"/>
        <w:spacing w:before="6"/>
        <w:rPr>
          <w:sz w:val="26"/>
          <w:lang w:val="et-EE"/>
        </w:rPr>
      </w:pPr>
    </w:p>
    <w:p w14:paraId="555B3FDF" w14:textId="77777777" w:rsidR="00065C28" w:rsidRPr="00746325" w:rsidRDefault="00536928">
      <w:pPr>
        <w:spacing w:before="88"/>
        <w:ind w:left="324"/>
        <w:rPr>
          <w:rFonts w:ascii="Arial"/>
          <w:b/>
          <w:sz w:val="36"/>
          <w:lang w:val="et-EE"/>
        </w:rPr>
      </w:pPr>
      <w:r w:rsidRPr="00746325">
        <w:rPr>
          <w:rFonts w:ascii="Arial"/>
          <w:b/>
          <w:color w:val="1F2023"/>
          <w:sz w:val="36"/>
          <w:lang w:val="et-EE"/>
        </w:rPr>
        <w:t>Juhendajate poolt arendatavad teadmised, oskused ja p</w:t>
      </w:r>
      <w:r w:rsidRPr="00746325">
        <w:rPr>
          <w:rFonts w:ascii="Arial"/>
          <w:b/>
          <w:color w:val="1F2023"/>
          <w:sz w:val="36"/>
          <w:lang w:val="et-EE"/>
        </w:rPr>
        <w:t>ä</w:t>
      </w:r>
      <w:r w:rsidRPr="00746325">
        <w:rPr>
          <w:rFonts w:ascii="Arial"/>
          <w:b/>
          <w:color w:val="1F2023"/>
          <w:sz w:val="36"/>
          <w:lang w:val="et-EE"/>
        </w:rPr>
        <w:t>devused:</w:t>
      </w:r>
    </w:p>
    <w:p w14:paraId="28AE2228" w14:textId="77777777" w:rsidR="00065C28" w:rsidRPr="00746325" w:rsidRDefault="00536928">
      <w:pPr>
        <w:pStyle w:val="a5"/>
        <w:numPr>
          <w:ilvl w:val="0"/>
          <w:numId w:val="59"/>
        </w:numPr>
        <w:tabs>
          <w:tab w:val="left" w:pos="684"/>
        </w:tabs>
        <w:spacing w:before="158"/>
        <w:ind w:left="684"/>
        <w:rPr>
          <w:sz w:val="36"/>
          <w:lang w:val="et-EE"/>
        </w:rPr>
      </w:pPr>
      <w:r w:rsidRPr="00746325">
        <w:rPr>
          <w:sz w:val="36"/>
          <w:lang w:val="et-EE"/>
        </w:rPr>
        <w:t>mitteformaalsed ja mitteametlikud vahendamisoskused</w:t>
      </w:r>
    </w:p>
    <w:p w14:paraId="3B6131B2" w14:textId="77777777" w:rsidR="00065C28" w:rsidRPr="00746325" w:rsidRDefault="00536928">
      <w:pPr>
        <w:pStyle w:val="a5"/>
        <w:numPr>
          <w:ilvl w:val="0"/>
          <w:numId w:val="59"/>
        </w:numPr>
        <w:tabs>
          <w:tab w:val="left" w:pos="684"/>
        </w:tabs>
        <w:spacing w:before="32"/>
        <w:ind w:left="684"/>
        <w:rPr>
          <w:sz w:val="36"/>
          <w:lang w:val="et-EE"/>
        </w:rPr>
      </w:pPr>
      <w:r w:rsidRPr="00746325">
        <w:rPr>
          <w:sz w:val="36"/>
          <w:lang w:val="et-EE"/>
        </w:rPr>
        <w:t>rollimängu oskused</w:t>
      </w:r>
    </w:p>
    <w:p w14:paraId="1ABC595A" w14:textId="77777777" w:rsidR="00065C28" w:rsidRPr="00746325" w:rsidRDefault="00536928">
      <w:pPr>
        <w:pStyle w:val="a5"/>
        <w:numPr>
          <w:ilvl w:val="0"/>
          <w:numId w:val="59"/>
        </w:numPr>
        <w:tabs>
          <w:tab w:val="left" w:pos="684"/>
        </w:tabs>
        <w:spacing w:before="27"/>
        <w:ind w:left="684"/>
        <w:rPr>
          <w:sz w:val="36"/>
          <w:lang w:val="et-EE"/>
        </w:rPr>
      </w:pPr>
      <w:r w:rsidRPr="00746325">
        <w:rPr>
          <w:sz w:val="36"/>
          <w:lang w:val="et-EE"/>
        </w:rPr>
        <w:t>mõtlemisvõime</w:t>
      </w:r>
    </w:p>
    <w:p w14:paraId="46BC8373" w14:textId="77777777" w:rsidR="00065C28" w:rsidRPr="00746325" w:rsidRDefault="00536928">
      <w:pPr>
        <w:pStyle w:val="a5"/>
        <w:numPr>
          <w:ilvl w:val="0"/>
          <w:numId w:val="59"/>
        </w:numPr>
        <w:tabs>
          <w:tab w:val="left" w:pos="684"/>
        </w:tabs>
        <w:ind w:left="684"/>
        <w:rPr>
          <w:sz w:val="36"/>
          <w:lang w:val="et-EE"/>
        </w:rPr>
      </w:pPr>
      <w:r w:rsidRPr="00746325">
        <w:rPr>
          <w:sz w:val="36"/>
          <w:lang w:val="et-EE"/>
        </w:rPr>
        <w:t>hindamisoskused</w:t>
      </w:r>
    </w:p>
    <w:p w14:paraId="490B9DA1" w14:textId="50A64C29" w:rsidR="00065C28" w:rsidRPr="00746325" w:rsidRDefault="00536928">
      <w:pPr>
        <w:pStyle w:val="a5"/>
        <w:numPr>
          <w:ilvl w:val="0"/>
          <w:numId w:val="59"/>
        </w:numPr>
        <w:tabs>
          <w:tab w:val="left" w:pos="684"/>
        </w:tabs>
        <w:ind w:left="684"/>
        <w:rPr>
          <w:sz w:val="36"/>
          <w:lang w:val="et-EE"/>
        </w:rPr>
      </w:pPr>
      <w:r w:rsidRPr="00746325">
        <w:rPr>
          <w:sz w:val="36"/>
          <w:lang w:val="et-EE"/>
        </w:rPr>
        <w:t>arusaam sellest, kuidas pakkuda</w:t>
      </w:r>
      <w:r w:rsidR="0047317B">
        <w:rPr>
          <w:sz w:val="36"/>
          <w:lang w:val="et-EE"/>
        </w:rPr>
        <w:t xml:space="preserve"> NEET naistele atraktiivset</w:t>
      </w:r>
      <w:r w:rsidRPr="00746325">
        <w:rPr>
          <w:sz w:val="36"/>
          <w:lang w:val="et-EE"/>
        </w:rPr>
        <w:t xml:space="preserve"> turundusalast </w:t>
      </w:r>
      <w:r w:rsidR="0047317B">
        <w:rPr>
          <w:sz w:val="36"/>
          <w:lang w:val="et-EE"/>
        </w:rPr>
        <w:t>õpet</w:t>
      </w:r>
      <w:r w:rsidRPr="00746325">
        <w:rPr>
          <w:sz w:val="36"/>
          <w:lang w:val="et-EE"/>
        </w:rPr>
        <w:t>.</w:t>
      </w:r>
    </w:p>
    <w:p w14:paraId="5DAB14EF" w14:textId="77777777" w:rsidR="00DA1199" w:rsidRPr="00746325" w:rsidRDefault="00DA1199">
      <w:pPr>
        <w:rPr>
          <w:sz w:val="36"/>
          <w:lang w:val="et-EE"/>
        </w:rPr>
        <w:sectPr w:rsidR="00DA1199" w:rsidRPr="00746325">
          <w:footerReference w:type="default" r:id="rId213"/>
          <w:pgSz w:w="20480" w:h="15360" w:orient="landscape"/>
          <w:pgMar w:top="240" w:right="20" w:bottom="280" w:left="20" w:header="0" w:footer="0" w:gutter="0"/>
          <w:cols w:space="720"/>
        </w:sectPr>
      </w:pPr>
    </w:p>
    <w:p w14:paraId="074F00CD" w14:textId="4C18CB0D" w:rsidR="00065C28" w:rsidRPr="00746325" w:rsidRDefault="001D431D">
      <w:pPr>
        <w:pStyle w:val="a3"/>
        <w:ind w:left="232"/>
        <w:rPr>
          <w:sz w:val="20"/>
          <w:lang w:val="et-EE"/>
        </w:rPr>
      </w:pPr>
      <w:r>
        <w:rPr>
          <w:noProof/>
        </w:rPr>
        <w:lastRenderedPageBreak/>
        <mc:AlternateContent>
          <mc:Choice Requires="wpg">
            <w:drawing>
              <wp:anchor distT="0" distB="0" distL="114300" distR="114300" simplePos="0" relativeHeight="251678208" behindDoc="0" locked="0" layoutInCell="1" allowOverlap="1" wp14:anchorId="75BE6805" wp14:editId="716ADA21">
                <wp:simplePos x="0" y="0"/>
                <wp:positionH relativeFrom="page">
                  <wp:posOffset>143510</wp:posOffset>
                </wp:positionH>
                <wp:positionV relativeFrom="page">
                  <wp:posOffset>1383665</wp:posOffset>
                </wp:positionV>
                <wp:extent cx="4799965" cy="1524635"/>
                <wp:effectExtent l="0" t="0" r="635" b="18415"/>
                <wp:wrapNone/>
                <wp:docPr id="6826" name="Группа 682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799965" cy="1524635"/>
                          <a:chOff x="226" y="2179"/>
                          <a:chExt cx="7559" cy="2401"/>
                        </a:xfrm>
                      </wpg:grpSpPr>
                      <wps:wsp>
                        <wps:cNvPr id="6852" name="Rectangle 2940"/>
                        <wps:cNvSpPr>
                          <a:spLocks noChangeAspect="1" noChangeArrowheads="1"/>
                        </wps:cNvSpPr>
                        <wps:spPr bwMode="auto">
                          <a:xfrm>
                            <a:off x="234" y="2179"/>
                            <a:ext cx="7551" cy="583"/>
                          </a:xfrm>
                          <a:prstGeom prst="rect">
                            <a:avLst/>
                          </a:prstGeom>
                          <a:solidFill>
                            <a:srgbClr val="F4F1E9"/>
                          </a:solidFill>
                          <a:ln>
                            <a:noFill/>
                          </a:ln>
                        </wps:spPr>
                        <wps:bodyPr rot="0" vert="horz" wrap="square" lIns="91440" tIns="45720" rIns="91440" bIns="45720" anchor="t" anchorCtr="0" upright="1">
                          <a:noAutofit/>
                        </wps:bodyPr>
                      </wps:wsp>
                      <wps:wsp>
                        <wps:cNvPr id="6853" name="Rectangle 2941"/>
                        <wps:cNvSpPr>
                          <a:spLocks noChangeAspect="1" noChangeArrowheads="1"/>
                        </wps:cNvSpPr>
                        <wps:spPr bwMode="auto">
                          <a:xfrm>
                            <a:off x="226" y="2689"/>
                            <a:ext cx="7551" cy="1891"/>
                          </a:xfrm>
                          <a:prstGeom prst="rect">
                            <a:avLst/>
                          </a:prstGeom>
                          <a:solidFill>
                            <a:srgbClr val="FAF7E7"/>
                          </a:solidFill>
                          <a:ln>
                            <a:noFill/>
                          </a:ln>
                        </wps:spPr>
                        <wps:bodyPr rot="0" vert="horz" wrap="square" lIns="91440" tIns="45720" rIns="91440" bIns="45720" anchor="t" anchorCtr="0" upright="1">
                          <a:noAutofit/>
                        </wps:bodyPr>
                      </wps:wsp>
                      <wps:wsp>
                        <wps:cNvPr id="6854" name="Text Box 2942"/>
                        <wps:cNvSpPr txBox="1">
                          <a:spLocks noChangeAspect="1" noChangeArrowheads="1"/>
                        </wps:cNvSpPr>
                        <wps:spPr bwMode="auto">
                          <a:xfrm>
                            <a:off x="226" y="2179"/>
                            <a:ext cx="7559" cy="2401"/>
                          </a:xfrm>
                          <a:prstGeom prst="rect">
                            <a:avLst/>
                          </a:prstGeom>
                          <a:noFill/>
                          <a:ln>
                            <a:noFill/>
                          </a:ln>
                        </wps:spPr>
                        <wps:txbx>
                          <w:txbxContent>
                            <w:p w14:paraId="32CB055C" w14:textId="77777777" w:rsidR="00A934EA" w:rsidRDefault="00A934EA">
                              <w:pPr>
                                <w:spacing w:before="75"/>
                                <w:ind w:left="150"/>
                                <w:rPr>
                                  <w:rFonts w:ascii="Arial"/>
                                  <w:b/>
                                  <w:sz w:val="36"/>
                                </w:rPr>
                              </w:pPr>
                              <w:r>
                                <w:rPr>
                                  <w:rFonts w:ascii="Arial"/>
                                  <w:b/>
                                  <w:sz w:val="36"/>
                                </w:rPr>
                                <w:t>1. samm:</w:t>
                              </w:r>
                            </w:p>
                            <w:p w14:paraId="31995E15" w14:textId="57686E32" w:rsidR="00A934EA" w:rsidRDefault="00A934EA">
                              <w:pPr>
                                <w:spacing w:before="93" w:line="261" w:lineRule="auto"/>
                                <w:ind w:left="146" w:right="145"/>
                                <w:rPr>
                                  <w:sz w:val="32"/>
                                </w:rPr>
                              </w:pPr>
                              <w:r>
                                <w:rPr>
                                  <w:sz w:val="32"/>
                                </w:rPr>
                                <w:t xml:space="preserve">Osalejad jagatakse kaheliikmelistesse rühmadesse. Vajadusel võib osaleda ka individuaalsed.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BE6805" id="Группа 6826" o:spid="_x0000_s1380" style="position:absolute;left:0;text-align:left;margin-left:11.3pt;margin-top:108.95pt;width:377.95pt;height:120.05pt;z-index:251678208;mso-position-horizontal-relative:page;mso-position-vertical-relative:page" coordorigin="226,2179" coordsize="7559,2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">
                <o:lock v:ext="edit" aspectratio="t"/>
                <v:rect id="Rectangle 2940" o:spid="_x0000_s1381" style="position:absolute;left:234;top:2179;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" fillcolor="#f4f1e9" stroked="f">
                  <o:lock v:ext="edit" aspectratio="t"/>
                </v:rect>
                <v:rect id="Rectangle 2941" o:spid="_x0000_s1382" style="position:absolute;left:226;top:2689;width:7551;height:1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" fillcolor="#faf7e7" stroked="f">
                  <o:lock v:ext="edit" aspectratio="t"/>
                </v:rect>
                <v:shape id="Text Box 2942" o:spid="_x0000_s1383" type="#_x0000_t202" style="position:absolute;left:226;top:2179;width:7559;height:2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" filled="f" stroked="f">
                  <o:lock v:ext="edit" aspectratio="t"/>
                  <v:textbox inset="0,0,0,0">
                    <w:txbxContent>
                      <w:p w14:paraId="32CB055C" w14:textId="77777777" w:rsidR="00A934EA" w:rsidRDefault="00A934EA">
                        <w:pPr>
                          <w:spacing w:before="75"/>
                          <w:ind w:left="150"/>
                          <w:rPr>
                            <w:rFonts w:ascii="Arial"/>
                            <w:b/>
                            <w:sz w:val="36"/>
                          </w:rPr>
                        </w:pPr>
                        <w:r>
                          <w:rPr>
                            <w:rFonts w:ascii="Arial"/>
                            <w:b/>
                            <w:sz w:val="36"/>
                          </w:rPr>
                          <w:t xml:space="preserve">1. </w:t>
                        </w:r>
                        <w:proofErr w:type="spellStart"/>
                        <w:r>
                          <w:rPr>
                            <w:rFonts w:ascii="Arial"/>
                            <w:b/>
                            <w:sz w:val="36"/>
                          </w:rPr>
                          <w:t>samm</w:t>
                        </w:r>
                        <w:proofErr w:type="spellEnd"/>
                        <w:r>
                          <w:rPr>
                            <w:rFonts w:ascii="Arial"/>
                            <w:b/>
                            <w:sz w:val="36"/>
                          </w:rPr>
                          <w:t>:</w:t>
                        </w:r>
                      </w:p>
                      <w:p w14:paraId="31995E15" w14:textId="57686E32" w:rsidR="00A934EA" w:rsidRDefault="00A934EA">
                        <w:pPr>
                          <w:spacing w:before="93" w:line="261" w:lineRule="auto"/>
                          <w:ind w:left="146" w:right="145"/>
                          <w:rPr>
                            <w:sz w:val="32"/>
                          </w:rPr>
                        </w:pPr>
                        <w:proofErr w:type="spellStart"/>
                        <w:r>
                          <w:rPr>
                            <w:sz w:val="32"/>
                          </w:rPr>
                          <w:t>Osalejad</w:t>
                        </w:r>
                        <w:proofErr w:type="spellEnd"/>
                        <w:r>
                          <w:rPr>
                            <w:sz w:val="32"/>
                          </w:rPr>
                          <w:t xml:space="preserve"> </w:t>
                        </w:r>
                        <w:proofErr w:type="spellStart"/>
                        <w:r>
                          <w:rPr>
                            <w:sz w:val="32"/>
                          </w:rPr>
                          <w:t>jagatakse</w:t>
                        </w:r>
                        <w:proofErr w:type="spellEnd"/>
                        <w:r>
                          <w:rPr>
                            <w:sz w:val="32"/>
                          </w:rPr>
                          <w:t xml:space="preserve"> </w:t>
                        </w:r>
                        <w:proofErr w:type="spellStart"/>
                        <w:r>
                          <w:rPr>
                            <w:sz w:val="32"/>
                          </w:rPr>
                          <w:t>kaheliikmelistesse</w:t>
                        </w:r>
                        <w:proofErr w:type="spellEnd"/>
                        <w:r>
                          <w:rPr>
                            <w:sz w:val="32"/>
                          </w:rPr>
                          <w:t xml:space="preserve"> </w:t>
                        </w:r>
                        <w:proofErr w:type="spellStart"/>
                        <w:r>
                          <w:rPr>
                            <w:sz w:val="32"/>
                          </w:rPr>
                          <w:t>rühmadesse</w:t>
                        </w:r>
                        <w:proofErr w:type="spellEnd"/>
                        <w:r>
                          <w:rPr>
                            <w:sz w:val="32"/>
                          </w:rPr>
                          <w:t xml:space="preserve">. </w:t>
                        </w:r>
                        <w:proofErr w:type="spellStart"/>
                        <w:r>
                          <w:rPr>
                            <w:sz w:val="32"/>
                          </w:rPr>
                          <w:t>Vajadusel</w:t>
                        </w:r>
                        <w:proofErr w:type="spellEnd"/>
                        <w:r>
                          <w:rPr>
                            <w:sz w:val="32"/>
                          </w:rPr>
                          <w:t xml:space="preserve"> </w:t>
                        </w:r>
                        <w:proofErr w:type="spellStart"/>
                        <w:r>
                          <w:rPr>
                            <w:sz w:val="32"/>
                          </w:rPr>
                          <w:t>võib</w:t>
                        </w:r>
                        <w:proofErr w:type="spellEnd"/>
                        <w:r>
                          <w:rPr>
                            <w:sz w:val="32"/>
                          </w:rPr>
                          <w:t xml:space="preserve"> </w:t>
                        </w:r>
                        <w:proofErr w:type="spellStart"/>
                        <w:r>
                          <w:rPr>
                            <w:sz w:val="32"/>
                          </w:rPr>
                          <w:t>osaleda</w:t>
                        </w:r>
                        <w:proofErr w:type="spellEnd"/>
                        <w:r>
                          <w:rPr>
                            <w:sz w:val="32"/>
                          </w:rPr>
                          <w:t xml:space="preserve"> ka </w:t>
                        </w:r>
                        <w:proofErr w:type="spellStart"/>
                        <w:r>
                          <w:rPr>
                            <w:sz w:val="32"/>
                          </w:rPr>
                          <w:t>individuaalsed</w:t>
                        </w:r>
                        <w:proofErr w:type="spellEnd"/>
                        <w:r>
                          <w:rPr>
                            <w:sz w:val="32"/>
                          </w:rPr>
                          <w:t xml:space="preserve">. </w:t>
                        </w:r>
                      </w:p>
                    </w:txbxContent>
                  </v:textbox>
                </v:shape>
                <w10:wrap anchorx="page" anchory="page"/>
              </v:group>
            </w:pict>
          </mc:Fallback>
        </mc:AlternateContent>
      </w:r>
      <w:r>
        <w:rPr>
          <w:noProof/>
        </w:rPr>
        <mc:AlternateContent>
          <mc:Choice Requires="wpg">
            <w:drawing>
              <wp:anchor distT="0" distB="0" distL="114300" distR="114300" simplePos="0" relativeHeight="251679232" behindDoc="0" locked="0" layoutInCell="1" allowOverlap="1" wp14:anchorId="2B5768D9" wp14:editId="2B3F1DC0">
                <wp:simplePos x="0" y="0"/>
                <wp:positionH relativeFrom="page">
                  <wp:posOffset>109855</wp:posOffset>
                </wp:positionH>
                <wp:positionV relativeFrom="page">
                  <wp:posOffset>2983230</wp:posOffset>
                </wp:positionV>
                <wp:extent cx="4802505" cy="3375025"/>
                <wp:effectExtent l="0" t="0" r="17145" b="15875"/>
                <wp:wrapNone/>
                <wp:docPr id="6825" name="Группа 68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802505" cy="3375025"/>
                          <a:chOff x="173" y="4698"/>
                          <a:chExt cx="7563" cy="5315"/>
                        </a:xfrm>
                      </wpg:grpSpPr>
                      <wps:wsp>
                        <wps:cNvPr id="6848" name="Rectangle 2936"/>
                        <wps:cNvSpPr>
                          <a:spLocks noChangeAspect="1" noChangeArrowheads="1"/>
                        </wps:cNvSpPr>
                        <wps:spPr bwMode="auto">
                          <a:xfrm>
                            <a:off x="185" y="4698"/>
                            <a:ext cx="7551" cy="583"/>
                          </a:xfrm>
                          <a:prstGeom prst="rect">
                            <a:avLst/>
                          </a:prstGeom>
                          <a:solidFill>
                            <a:srgbClr val="F4F1E9"/>
                          </a:solidFill>
                          <a:ln>
                            <a:noFill/>
                          </a:ln>
                        </wps:spPr>
                        <wps:bodyPr rot="0" vert="horz" wrap="square" lIns="91440" tIns="45720" rIns="91440" bIns="45720" anchor="t" anchorCtr="0" upright="1">
                          <a:noAutofit/>
                        </wps:bodyPr>
                      </wps:wsp>
                      <wps:wsp>
                        <wps:cNvPr id="6849" name="Rectangle 2937"/>
                        <wps:cNvSpPr>
                          <a:spLocks noChangeAspect="1" noChangeArrowheads="1"/>
                        </wps:cNvSpPr>
                        <wps:spPr bwMode="auto">
                          <a:xfrm>
                            <a:off x="173" y="5278"/>
                            <a:ext cx="7551" cy="4735"/>
                          </a:xfrm>
                          <a:prstGeom prst="rect">
                            <a:avLst/>
                          </a:prstGeom>
                          <a:solidFill>
                            <a:srgbClr val="FAF7E7"/>
                          </a:solidFill>
                          <a:ln>
                            <a:noFill/>
                          </a:ln>
                        </wps:spPr>
                        <wps:bodyPr rot="0" vert="horz" wrap="square" lIns="91440" tIns="45720" rIns="91440" bIns="45720" anchor="t" anchorCtr="0" upright="1">
                          <a:noAutofit/>
                        </wps:bodyPr>
                      </wps:wsp>
                      <wps:wsp>
                        <wps:cNvPr id="6850" name="Text Box 2938"/>
                        <wps:cNvSpPr txBox="1">
                          <a:spLocks noChangeAspect="1" noChangeArrowheads="1"/>
                        </wps:cNvSpPr>
                        <wps:spPr bwMode="auto">
                          <a:xfrm>
                            <a:off x="173" y="4698"/>
                            <a:ext cx="7563" cy="5315"/>
                          </a:xfrm>
                          <a:prstGeom prst="rect">
                            <a:avLst/>
                          </a:prstGeom>
                          <a:noFill/>
                          <a:ln>
                            <a:noFill/>
                          </a:ln>
                        </wps:spPr>
                        <wps:txbx>
                          <w:txbxContent>
                            <w:p w14:paraId="1DB8DCD8" w14:textId="77777777" w:rsidR="00A934EA" w:rsidRDefault="00A934EA">
                              <w:pPr>
                                <w:spacing w:before="77"/>
                                <w:ind w:left="155"/>
                                <w:rPr>
                                  <w:rFonts w:ascii="Arial"/>
                                  <w:b/>
                                  <w:sz w:val="36"/>
                                </w:rPr>
                              </w:pPr>
                              <w:r>
                                <w:rPr>
                                  <w:rFonts w:ascii="Arial"/>
                                  <w:b/>
                                  <w:sz w:val="36"/>
                                </w:rPr>
                                <w:t>2. samm:</w:t>
                              </w:r>
                            </w:p>
                            <w:p w14:paraId="57FD1CE4" w14:textId="77777777" w:rsidR="00A934EA" w:rsidRDefault="00A934EA">
                              <w:pPr>
                                <w:spacing w:before="320"/>
                                <w:ind w:left="143" w:right="551"/>
                                <w:rPr>
                                  <w:sz w:val="32"/>
                                </w:rPr>
                              </w:pPr>
                              <w:r>
                                <w:rPr>
                                  <w:sz w:val="32"/>
                                </w:rPr>
                                <w:t>Igale osalejale antakse äriidee. Need peaksid olema lihtsad ja mitte liiga keerulised, sest see võib õppijaid osalemisest heidutad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5768D9" id="Группа 6825" o:spid="_x0000_s1384" style="position:absolute;left:0;text-align:left;margin-left:8.65pt;margin-top:234.9pt;width:378.15pt;height:265.75pt;z-index:251679232;mso-position-horizontal-relative:page;mso-position-vertical-relative:page" coordorigin="173,4698" coordsize="7563,5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">
                <o:lock v:ext="edit" aspectratio="t"/>
                <v:rect id="Rectangle 2936" o:spid="_x0000_s1385" style="position:absolute;left:185;top:4698;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" fillcolor="#f4f1e9" stroked="f">
                  <o:lock v:ext="edit" aspectratio="t"/>
                </v:rect>
                <v:rect id="Rectangle 2937" o:spid="_x0000_s1386" style="position:absolute;left:173;top:5278;width:7551;height:4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" fillcolor="#faf7e7" stroked="f">
                  <o:lock v:ext="edit" aspectratio="t"/>
                </v:rect>
                <v:shape id="Text Box 2938" o:spid="_x0000_s1387" type="#_x0000_t202" style="position:absolute;left:173;top:4698;width:7563;height:5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" filled="f" stroked="f">
                  <o:lock v:ext="edit" aspectratio="t"/>
                  <v:textbox inset="0,0,0,0">
                    <w:txbxContent>
                      <w:p w14:paraId="1DB8DCD8" w14:textId="77777777" w:rsidR="00A934EA" w:rsidRDefault="00A934EA">
                        <w:pPr>
                          <w:spacing w:before="77"/>
                          <w:ind w:left="155"/>
                          <w:rPr>
                            <w:rFonts w:ascii="Arial"/>
                            <w:b/>
                            <w:sz w:val="36"/>
                          </w:rPr>
                        </w:pPr>
                        <w:r>
                          <w:rPr>
                            <w:rFonts w:ascii="Arial"/>
                            <w:b/>
                            <w:sz w:val="36"/>
                          </w:rPr>
                          <w:t xml:space="preserve">2. </w:t>
                        </w:r>
                        <w:proofErr w:type="spellStart"/>
                        <w:r>
                          <w:rPr>
                            <w:rFonts w:ascii="Arial"/>
                            <w:b/>
                            <w:sz w:val="36"/>
                          </w:rPr>
                          <w:t>samm</w:t>
                        </w:r>
                        <w:proofErr w:type="spellEnd"/>
                        <w:r>
                          <w:rPr>
                            <w:rFonts w:ascii="Arial"/>
                            <w:b/>
                            <w:sz w:val="36"/>
                          </w:rPr>
                          <w:t>:</w:t>
                        </w:r>
                      </w:p>
                      <w:p w14:paraId="57FD1CE4" w14:textId="77777777" w:rsidR="00A934EA" w:rsidRDefault="00A934EA">
                        <w:pPr>
                          <w:spacing w:before="320"/>
                          <w:ind w:left="143" w:right="551"/>
                          <w:rPr>
                            <w:sz w:val="32"/>
                          </w:rPr>
                        </w:pPr>
                        <w:proofErr w:type="spellStart"/>
                        <w:r>
                          <w:rPr>
                            <w:sz w:val="32"/>
                          </w:rPr>
                          <w:t>Igale</w:t>
                        </w:r>
                        <w:proofErr w:type="spellEnd"/>
                        <w:r>
                          <w:rPr>
                            <w:sz w:val="32"/>
                          </w:rPr>
                          <w:t xml:space="preserve"> </w:t>
                        </w:r>
                        <w:proofErr w:type="spellStart"/>
                        <w:r>
                          <w:rPr>
                            <w:sz w:val="32"/>
                          </w:rPr>
                          <w:t>osalejale</w:t>
                        </w:r>
                        <w:proofErr w:type="spellEnd"/>
                        <w:r>
                          <w:rPr>
                            <w:sz w:val="32"/>
                          </w:rPr>
                          <w:t xml:space="preserve"> </w:t>
                        </w:r>
                        <w:proofErr w:type="spellStart"/>
                        <w:r>
                          <w:rPr>
                            <w:sz w:val="32"/>
                          </w:rPr>
                          <w:t>antakse</w:t>
                        </w:r>
                        <w:proofErr w:type="spellEnd"/>
                        <w:r>
                          <w:rPr>
                            <w:sz w:val="32"/>
                          </w:rPr>
                          <w:t xml:space="preserve"> </w:t>
                        </w:r>
                        <w:proofErr w:type="spellStart"/>
                        <w:r>
                          <w:rPr>
                            <w:sz w:val="32"/>
                          </w:rPr>
                          <w:t>äriidee</w:t>
                        </w:r>
                        <w:proofErr w:type="spellEnd"/>
                        <w:r>
                          <w:rPr>
                            <w:sz w:val="32"/>
                          </w:rPr>
                          <w:t xml:space="preserve">. Need </w:t>
                        </w:r>
                        <w:proofErr w:type="spellStart"/>
                        <w:r>
                          <w:rPr>
                            <w:sz w:val="32"/>
                          </w:rPr>
                          <w:t>peaksid</w:t>
                        </w:r>
                        <w:proofErr w:type="spellEnd"/>
                        <w:r>
                          <w:rPr>
                            <w:sz w:val="32"/>
                          </w:rPr>
                          <w:t xml:space="preserve"> </w:t>
                        </w:r>
                        <w:proofErr w:type="spellStart"/>
                        <w:r>
                          <w:rPr>
                            <w:sz w:val="32"/>
                          </w:rPr>
                          <w:t>olema</w:t>
                        </w:r>
                        <w:proofErr w:type="spellEnd"/>
                        <w:r>
                          <w:rPr>
                            <w:sz w:val="32"/>
                          </w:rPr>
                          <w:t xml:space="preserve"> </w:t>
                        </w:r>
                        <w:proofErr w:type="spellStart"/>
                        <w:r>
                          <w:rPr>
                            <w:sz w:val="32"/>
                          </w:rPr>
                          <w:t>lihtsad</w:t>
                        </w:r>
                        <w:proofErr w:type="spellEnd"/>
                        <w:r>
                          <w:rPr>
                            <w:sz w:val="32"/>
                          </w:rPr>
                          <w:t xml:space="preserve"> ja </w:t>
                        </w:r>
                        <w:proofErr w:type="spellStart"/>
                        <w:r>
                          <w:rPr>
                            <w:sz w:val="32"/>
                          </w:rPr>
                          <w:t>mitte</w:t>
                        </w:r>
                        <w:proofErr w:type="spellEnd"/>
                        <w:r>
                          <w:rPr>
                            <w:sz w:val="32"/>
                          </w:rPr>
                          <w:t xml:space="preserve"> </w:t>
                        </w:r>
                        <w:proofErr w:type="spellStart"/>
                        <w:r>
                          <w:rPr>
                            <w:sz w:val="32"/>
                          </w:rPr>
                          <w:t>liiga</w:t>
                        </w:r>
                        <w:proofErr w:type="spellEnd"/>
                        <w:r>
                          <w:rPr>
                            <w:sz w:val="32"/>
                          </w:rPr>
                          <w:t xml:space="preserve"> </w:t>
                        </w:r>
                        <w:proofErr w:type="spellStart"/>
                        <w:r>
                          <w:rPr>
                            <w:sz w:val="32"/>
                          </w:rPr>
                          <w:t>keerulised</w:t>
                        </w:r>
                        <w:proofErr w:type="spellEnd"/>
                        <w:r>
                          <w:rPr>
                            <w:sz w:val="32"/>
                          </w:rPr>
                          <w:t xml:space="preserve">, </w:t>
                        </w:r>
                        <w:proofErr w:type="spellStart"/>
                        <w:r>
                          <w:rPr>
                            <w:sz w:val="32"/>
                          </w:rPr>
                          <w:t>sest</w:t>
                        </w:r>
                        <w:proofErr w:type="spellEnd"/>
                        <w:r>
                          <w:rPr>
                            <w:sz w:val="32"/>
                          </w:rPr>
                          <w:t xml:space="preserve"> see </w:t>
                        </w:r>
                        <w:proofErr w:type="spellStart"/>
                        <w:r>
                          <w:rPr>
                            <w:sz w:val="32"/>
                          </w:rPr>
                          <w:t>võib</w:t>
                        </w:r>
                        <w:proofErr w:type="spellEnd"/>
                        <w:r>
                          <w:rPr>
                            <w:sz w:val="32"/>
                          </w:rPr>
                          <w:t xml:space="preserve"> </w:t>
                        </w:r>
                        <w:proofErr w:type="spellStart"/>
                        <w:r>
                          <w:rPr>
                            <w:sz w:val="32"/>
                          </w:rPr>
                          <w:t>õppijaid</w:t>
                        </w:r>
                        <w:proofErr w:type="spellEnd"/>
                        <w:r>
                          <w:rPr>
                            <w:sz w:val="32"/>
                          </w:rPr>
                          <w:t xml:space="preserve"> </w:t>
                        </w:r>
                        <w:proofErr w:type="spellStart"/>
                        <w:r>
                          <w:rPr>
                            <w:sz w:val="32"/>
                          </w:rPr>
                          <w:t>osalemisest</w:t>
                        </w:r>
                        <w:proofErr w:type="spellEnd"/>
                        <w:r>
                          <w:rPr>
                            <w:sz w:val="32"/>
                          </w:rPr>
                          <w:t xml:space="preserve"> </w:t>
                        </w:r>
                        <w:proofErr w:type="spellStart"/>
                        <w:r>
                          <w:rPr>
                            <w:sz w:val="32"/>
                          </w:rPr>
                          <w:t>heidutada</w:t>
                        </w:r>
                        <w:proofErr w:type="spellEnd"/>
                        <w:r>
                          <w:rPr>
                            <w:sz w:val="32"/>
                          </w:rPr>
                          <w:t>.</w:t>
                        </w:r>
                      </w:p>
                    </w:txbxContent>
                  </v:textbox>
                </v:shape>
                <w10:wrap anchorx="page" anchory="page"/>
              </v:group>
            </w:pict>
          </mc:Fallback>
        </mc:AlternateContent>
      </w:r>
      <w:r>
        <w:rPr>
          <w:noProof/>
        </w:rPr>
        <mc:AlternateContent>
          <mc:Choice Requires="wpg">
            <w:drawing>
              <wp:anchor distT="0" distB="0" distL="114300" distR="114300" simplePos="0" relativeHeight="251680256" behindDoc="0" locked="0" layoutInCell="1" allowOverlap="1" wp14:anchorId="6800D120" wp14:editId="2F6508AC">
                <wp:simplePos x="0" y="0"/>
                <wp:positionH relativeFrom="page">
                  <wp:posOffset>99695</wp:posOffset>
                </wp:positionH>
                <wp:positionV relativeFrom="page">
                  <wp:posOffset>6406515</wp:posOffset>
                </wp:positionV>
                <wp:extent cx="4803775" cy="3092450"/>
                <wp:effectExtent l="0" t="0" r="15875" b="12700"/>
                <wp:wrapNone/>
                <wp:docPr id="6824" name="Группа 682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803775" cy="3092450"/>
                          <a:chOff x="157" y="10089"/>
                          <a:chExt cx="7565" cy="4870"/>
                        </a:xfrm>
                      </wpg:grpSpPr>
                      <wps:wsp>
                        <wps:cNvPr id="6844" name="Rectangle 2932"/>
                        <wps:cNvSpPr>
                          <a:spLocks noChangeAspect="1" noChangeArrowheads="1"/>
                        </wps:cNvSpPr>
                        <wps:spPr bwMode="auto">
                          <a:xfrm>
                            <a:off x="171" y="10089"/>
                            <a:ext cx="7551" cy="583"/>
                          </a:xfrm>
                          <a:prstGeom prst="rect">
                            <a:avLst/>
                          </a:prstGeom>
                          <a:solidFill>
                            <a:srgbClr val="F4F1E9"/>
                          </a:solidFill>
                          <a:ln>
                            <a:noFill/>
                          </a:ln>
                        </wps:spPr>
                        <wps:bodyPr rot="0" vert="horz" wrap="square" lIns="91440" tIns="45720" rIns="91440" bIns="45720" anchor="t" anchorCtr="0" upright="1">
                          <a:noAutofit/>
                        </wps:bodyPr>
                      </wps:wsp>
                      <wps:wsp>
                        <wps:cNvPr id="6845" name="Rectangle 2933"/>
                        <wps:cNvSpPr>
                          <a:spLocks noChangeAspect="1" noChangeArrowheads="1"/>
                        </wps:cNvSpPr>
                        <wps:spPr bwMode="auto">
                          <a:xfrm>
                            <a:off x="157" y="10587"/>
                            <a:ext cx="7551" cy="4372"/>
                          </a:xfrm>
                          <a:prstGeom prst="rect">
                            <a:avLst/>
                          </a:prstGeom>
                          <a:solidFill>
                            <a:srgbClr val="FAF7E7"/>
                          </a:solidFill>
                          <a:ln>
                            <a:noFill/>
                          </a:ln>
                        </wps:spPr>
                        <wps:bodyPr rot="0" vert="horz" wrap="square" lIns="91440" tIns="45720" rIns="91440" bIns="45720" anchor="t" anchorCtr="0" upright="1">
                          <a:noAutofit/>
                        </wps:bodyPr>
                      </wps:wsp>
                      <wps:wsp>
                        <wps:cNvPr id="6846" name="Text Box 2934"/>
                        <wps:cNvSpPr txBox="1">
                          <a:spLocks noChangeAspect="1" noChangeArrowheads="1"/>
                        </wps:cNvSpPr>
                        <wps:spPr bwMode="auto">
                          <a:xfrm>
                            <a:off x="157" y="10089"/>
                            <a:ext cx="7565" cy="4870"/>
                          </a:xfrm>
                          <a:prstGeom prst="rect">
                            <a:avLst/>
                          </a:prstGeom>
                          <a:noFill/>
                          <a:ln>
                            <a:noFill/>
                          </a:ln>
                        </wps:spPr>
                        <wps:txbx>
                          <w:txbxContent>
                            <w:p w14:paraId="4C1A6EBA" w14:textId="77777777" w:rsidR="00A934EA" w:rsidRPr="00B63184" w:rsidRDefault="00A934EA">
                              <w:pPr>
                                <w:spacing w:before="76"/>
                                <w:ind w:left="158"/>
                                <w:jc w:val="both"/>
                                <w:rPr>
                                  <w:rFonts w:ascii="Arial"/>
                                  <w:b/>
                                  <w:sz w:val="36"/>
                                  <w:lang w:val="nl-NL"/>
                                </w:rPr>
                              </w:pPr>
                              <w:r w:rsidRPr="00B63184">
                                <w:rPr>
                                  <w:rFonts w:ascii="Arial"/>
                                  <w:b/>
                                  <w:sz w:val="36"/>
                                  <w:lang w:val="nl-NL"/>
                                </w:rPr>
                                <w:t>3. samm:</w:t>
                              </w:r>
                            </w:p>
                            <w:p w14:paraId="2D16A512" w14:textId="5A59E577" w:rsidR="00A934EA" w:rsidRPr="00B63184" w:rsidRDefault="00A934EA">
                              <w:pPr>
                                <w:spacing w:before="244"/>
                                <w:ind w:left="142" w:right="209"/>
                                <w:jc w:val="both"/>
                                <w:rPr>
                                  <w:sz w:val="32"/>
                                  <w:lang w:val="nl-NL"/>
                                </w:rPr>
                              </w:pPr>
                              <w:r>
                                <w:rPr>
                                  <w:sz w:val="32"/>
                                  <w:lang w:val="nl-NL"/>
                                </w:rPr>
                                <w:t>Koolitaja</w:t>
                              </w:r>
                              <w:r w:rsidRPr="00B63184">
                                <w:rPr>
                                  <w:sz w:val="32"/>
                                  <w:lang w:val="nl-NL"/>
                                </w:rPr>
                                <w:t xml:space="preserve"> räägib lühidalt, mis on universaalne kasutegur. Need võivad hõlmata ainulaadsete sotsiaalsete või majanduslike vajaduste rahuldamist, mida tavaliselt </w:t>
                              </w:r>
                              <w:r>
                                <w:rPr>
                                  <w:sz w:val="32"/>
                                  <w:lang w:val="nl-NL"/>
                                </w:rPr>
                                <w:t>ettevõtete poolt ei rahuldata</w:t>
                              </w:r>
                              <w:r w:rsidRPr="00B63184">
                                <w:rPr>
                                  <w:sz w:val="32"/>
                                  <w:lang w:val="nl-NL"/>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00D120" id="Группа 6824" o:spid="_x0000_s1388" style="position:absolute;left:0;text-align:left;margin-left:7.85pt;margin-top:504.45pt;width:378.25pt;height:243.5pt;z-index:251680256;mso-position-horizontal-relative:page;mso-position-vertical-relative:page" coordorigin="157,10089" coordsize="7565,4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">
                <o:lock v:ext="edit" aspectratio="t"/>
                <v:rect id="Rectangle 2932" o:spid="_x0000_s1389" style="position:absolute;left:171;top:10089;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" fillcolor="#f4f1e9" stroked="f">
                  <o:lock v:ext="edit" aspectratio="t"/>
                </v:rect>
                <v:rect id="Rectangle 2933" o:spid="_x0000_s1390" style="position:absolute;left:157;top:10587;width:7551;height:4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" fillcolor="#faf7e7" stroked="f">
                  <o:lock v:ext="edit" aspectratio="t"/>
                </v:rect>
                <v:shape id="Text Box 2934" o:spid="_x0000_s1391" type="#_x0000_t202" style="position:absolute;left:157;top:10089;width:7565;height:4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" filled="f" stroked="f">
                  <o:lock v:ext="edit" aspectratio="t"/>
                  <v:textbox inset="0,0,0,0">
                    <w:txbxContent>
                      <w:p w14:paraId="4C1A6EBA" w14:textId="77777777" w:rsidR="00A934EA" w:rsidRPr="00B63184" w:rsidRDefault="00A934EA">
                        <w:pPr>
                          <w:spacing w:before="76"/>
                          <w:ind w:left="158"/>
                          <w:jc w:val="both"/>
                          <w:rPr>
                            <w:rFonts w:ascii="Arial"/>
                            <w:b/>
                            <w:sz w:val="36"/>
                            <w:lang w:val="nl-NL"/>
                          </w:rPr>
                        </w:pPr>
                        <w:r w:rsidRPr="00B63184">
                          <w:rPr>
                            <w:rFonts w:ascii="Arial"/>
                            <w:b/>
                            <w:sz w:val="36"/>
                            <w:lang w:val="nl-NL"/>
                          </w:rPr>
                          <w:t>3. samm:</w:t>
                        </w:r>
                      </w:p>
                      <w:p w14:paraId="2D16A512" w14:textId="5A59E577" w:rsidR="00A934EA" w:rsidRPr="00B63184" w:rsidRDefault="00A934EA">
                        <w:pPr>
                          <w:spacing w:before="244"/>
                          <w:ind w:left="142" w:right="209"/>
                          <w:jc w:val="both"/>
                          <w:rPr>
                            <w:sz w:val="32"/>
                            <w:lang w:val="nl-NL"/>
                          </w:rPr>
                        </w:pPr>
                        <w:r>
                          <w:rPr>
                            <w:sz w:val="32"/>
                            <w:lang w:val="nl-NL"/>
                          </w:rPr>
                          <w:t>Koolitaja</w:t>
                        </w:r>
                        <w:r w:rsidRPr="00B63184">
                          <w:rPr>
                            <w:sz w:val="32"/>
                            <w:lang w:val="nl-NL"/>
                          </w:rPr>
                          <w:t xml:space="preserve"> räägib lühidalt, mis on universaalne kasutegur. Need võivad hõlmata ainulaadsete sotsiaalsete või majanduslike vajaduste rahuldamist, mida tavaliselt </w:t>
                        </w:r>
                        <w:r>
                          <w:rPr>
                            <w:sz w:val="32"/>
                            <w:lang w:val="nl-NL"/>
                          </w:rPr>
                          <w:t>ettevõtete poolt ei rahuldata</w:t>
                        </w:r>
                        <w:r w:rsidRPr="00B63184">
                          <w:rPr>
                            <w:sz w:val="32"/>
                            <w:lang w:val="nl-NL"/>
                          </w:rPr>
                          <w:t>.</w:t>
                        </w:r>
                      </w:p>
                    </w:txbxContent>
                  </v:textbox>
                </v:shape>
                <w10:wrap anchorx="page" anchory="page"/>
              </v:group>
            </w:pict>
          </mc:Fallback>
        </mc:AlternateContent>
      </w:r>
      <w:r w:rsidR="00536928" w:rsidRPr="00746325">
        <w:rPr>
          <w:noProof/>
          <w:lang w:val="et-EE"/>
        </w:rPr>
        <w:drawing>
          <wp:anchor distT="0" distB="0" distL="0" distR="0" simplePos="0" relativeHeight="251523584" behindDoc="0" locked="0" layoutInCell="1" allowOverlap="1" wp14:anchorId="763A843F" wp14:editId="520A719F">
            <wp:simplePos x="0" y="0"/>
            <wp:positionH relativeFrom="page">
              <wp:posOffset>5078095</wp:posOffset>
            </wp:positionH>
            <wp:positionV relativeFrom="page">
              <wp:posOffset>1387475</wp:posOffset>
            </wp:positionV>
            <wp:extent cx="3824013" cy="6047232"/>
            <wp:effectExtent l="0" t="0" r="0" b="0"/>
            <wp:wrapNone/>
            <wp:docPr id="113" name="image100.jpeg" descr="A person and person dancing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100.jpeg"/>
                    <pic:cNvPicPr/>
                  </pic:nvPicPr>
                  <pic:blipFill>
                    <a:blip r:embed="rId214" cstate="print"/>
                    <a:stretch>
                      <a:fillRect/>
                    </a:stretch>
                  </pic:blipFill>
                  <pic:spPr>
                    <a:xfrm>
                      <a:off x="0" y="0"/>
                      <a:ext cx="3824013" cy="6047232"/>
                    </a:xfrm>
                    <a:prstGeom prst="rect">
                      <a:avLst/>
                    </a:prstGeom>
                  </pic:spPr>
                </pic:pic>
              </a:graphicData>
            </a:graphic>
          </wp:anchor>
        </w:drawing>
      </w:r>
      <w:r>
        <w:rPr>
          <w:noProof/>
        </w:rPr>
        <mc:AlternateContent>
          <mc:Choice Requires="wpg">
            <w:drawing>
              <wp:anchor distT="0" distB="0" distL="114300" distR="114300" simplePos="0" relativeHeight="251681280" behindDoc="0" locked="0" layoutInCell="1" allowOverlap="1" wp14:anchorId="1E291D2D" wp14:editId="75B5B102">
                <wp:simplePos x="0" y="0"/>
                <wp:positionH relativeFrom="page">
                  <wp:posOffset>8988425</wp:posOffset>
                </wp:positionH>
                <wp:positionV relativeFrom="page">
                  <wp:posOffset>2517775</wp:posOffset>
                </wp:positionV>
                <wp:extent cx="3846195" cy="3500755"/>
                <wp:effectExtent l="0" t="0" r="20955" b="4445"/>
                <wp:wrapNone/>
                <wp:docPr id="6823" name="Группа 682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846195" cy="3500755"/>
                          <a:chOff x="14155" y="3965"/>
                          <a:chExt cx="6057" cy="5513"/>
                        </a:xfrm>
                      </wpg:grpSpPr>
                      <wps:wsp>
                        <wps:cNvPr id="6841" name="Freeform 2929"/>
                        <wps:cNvSpPr>
                          <a:spLocks noChangeAspect="1" noChangeArrowheads="1"/>
                        </wps:cNvSpPr>
                        <wps:spPr bwMode="auto">
                          <a:xfrm>
                            <a:off x="14728" y="6111"/>
                            <a:ext cx="4892" cy="232"/>
                          </a:xfrm>
                          <a:custGeom>
                            <a:avLst/>
                            <a:gdLst>
                              <a:gd name="T0" fmla="+- 0 14806 14728"/>
                              <a:gd name="T1" fmla="*/ T0 w 4892"/>
                              <a:gd name="T2" fmla="+- 0 6126 6112"/>
                              <a:gd name="T3" fmla="*/ 6126 h 232"/>
                              <a:gd name="T4" fmla="+- 0 14972 14728"/>
                              <a:gd name="T5" fmla="*/ T4 w 4892"/>
                              <a:gd name="T6" fmla="+- 0 6135 6112"/>
                              <a:gd name="T7" fmla="*/ 6135 h 232"/>
                              <a:gd name="T8" fmla="+- 0 15148 14728"/>
                              <a:gd name="T9" fmla="*/ T8 w 4892"/>
                              <a:gd name="T10" fmla="+- 0 6139 6112"/>
                              <a:gd name="T11" fmla="*/ 6139 h 232"/>
                              <a:gd name="T12" fmla="+- 0 15322 14728"/>
                              <a:gd name="T13" fmla="*/ T12 w 4892"/>
                              <a:gd name="T14" fmla="+- 0 6136 6112"/>
                              <a:gd name="T15" fmla="*/ 6136 h 232"/>
                              <a:gd name="T16" fmla="+- 0 15488 14728"/>
                              <a:gd name="T17" fmla="*/ T16 w 4892"/>
                              <a:gd name="T18" fmla="+- 0 6123 6112"/>
                              <a:gd name="T19" fmla="*/ 6123 h 232"/>
                              <a:gd name="T20" fmla="+- 0 15651 14728"/>
                              <a:gd name="T21" fmla="*/ T20 w 4892"/>
                              <a:gd name="T22" fmla="+- 0 6113 6112"/>
                              <a:gd name="T23" fmla="*/ 6113 h 232"/>
                              <a:gd name="T24" fmla="+- 0 15812 14728"/>
                              <a:gd name="T25" fmla="*/ T24 w 4892"/>
                              <a:gd name="T26" fmla="+- 0 6114 6112"/>
                              <a:gd name="T27" fmla="*/ 6114 h 232"/>
                              <a:gd name="T28" fmla="+- 0 15903 14728"/>
                              <a:gd name="T29" fmla="*/ T28 w 4892"/>
                              <a:gd name="T30" fmla="+- 0 6127 6112"/>
                              <a:gd name="T31" fmla="*/ 6127 h 232"/>
                              <a:gd name="T32" fmla="+- 0 15907 14728"/>
                              <a:gd name="T33" fmla="*/ T32 w 4892"/>
                              <a:gd name="T34" fmla="+- 0 6152 6112"/>
                              <a:gd name="T35" fmla="*/ 6152 h 232"/>
                              <a:gd name="T36" fmla="+- 0 15911 14728"/>
                              <a:gd name="T37" fmla="*/ T36 w 4892"/>
                              <a:gd name="T38" fmla="+- 0 6179 6112"/>
                              <a:gd name="T39" fmla="*/ 6179 h 232"/>
                              <a:gd name="T40" fmla="+- 0 15920 14728"/>
                              <a:gd name="T41" fmla="*/ T40 w 4892"/>
                              <a:gd name="T42" fmla="+- 0 6212 6112"/>
                              <a:gd name="T43" fmla="*/ 6212 h 232"/>
                              <a:gd name="T44" fmla="+- 0 16006 14728"/>
                              <a:gd name="T45" fmla="*/ T44 w 4892"/>
                              <a:gd name="T46" fmla="+- 0 6202 6112"/>
                              <a:gd name="T47" fmla="*/ 6202 h 232"/>
                              <a:gd name="T48" fmla="+- 0 16142 14728"/>
                              <a:gd name="T49" fmla="*/ T48 w 4892"/>
                              <a:gd name="T50" fmla="+- 0 6157 6112"/>
                              <a:gd name="T51" fmla="*/ 6157 h 232"/>
                              <a:gd name="T52" fmla="+- 0 16264 14728"/>
                              <a:gd name="T53" fmla="*/ T52 w 4892"/>
                              <a:gd name="T54" fmla="+- 0 6130 6112"/>
                              <a:gd name="T55" fmla="*/ 6130 h 232"/>
                              <a:gd name="T56" fmla="+- 0 16391 14728"/>
                              <a:gd name="T57" fmla="*/ T56 w 4892"/>
                              <a:gd name="T58" fmla="+- 0 6128 6112"/>
                              <a:gd name="T59" fmla="*/ 6128 h 232"/>
                              <a:gd name="T60" fmla="+- 0 16544 14728"/>
                              <a:gd name="T61" fmla="*/ T60 w 4892"/>
                              <a:gd name="T62" fmla="+- 0 6162 6112"/>
                              <a:gd name="T63" fmla="*/ 6162 h 232"/>
                              <a:gd name="T64" fmla="+- 0 16702 14728"/>
                              <a:gd name="T65" fmla="*/ T64 w 4892"/>
                              <a:gd name="T66" fmla="+- 0 6249 6112"/>
                              <a:gd name="T67" fmla="*/ 6249 h 232"/>
                              <a:gd name="T68" fmla="+- 0 16741 14728"/>
                              <a:gd name="T69" fmla="*/ T68 w 4892"/>
                              <a:gd name="T70" fmla="+- 0 6312 6112"/>
                              <a:gd name="T71" fmla="*/ 6312 h 232"/>
                              <a:gd name="T72" fmla="+- 0 16898 14728"/>
                              <a:gd name="T73" fmla="*/ T72 w 4892"/>
                              <a:gd name="T74" fmla="+- 0 6275 6112"/>
                              <a:gd name="T75" fmla="*/ 6275 h 232"/>
                              <a:gd name="T76" fmla="+- 0 17053 14728"/>
                              <a:gd name="T77" fmla="*/ T76 w 4892"/>
                              <a:gd name="T78" fmla="+- 0 6227 6112"/>
                              <a:gd name="T79" fmla="*/ 6227 h 232"/>
                              <a:gd name="T80" fmla="+- 0 17150 14728"/>
                              <a:gd name="T81" fmla="*/ T80 w 4892"/>
                              <a:gd name="T82" fmla="+- 0 6149 6112"/>
                              <a:gd name="T83" fmla="*/ 6149 h 232"/>
                              <a:gd name="T84" fmla="+- 0 17214 14728"/>
                              <a:gd name="T85" fmla="*/ T84 w 4892"/>
                              <a:gd name="T86" fmla="+- 0 6159 6112"/>
                              <a:gd name="T87" fmla="*/ 6159 h 232"/>
                              <a:gd name="T88" fmla="+- 0 17205 14728"/>
                              <a:gd name="T89" fmla="*/ T88 w 4892"/>
                              <a:gd name="T90" fmla="+- 0 6219 6112"/>
                              <a:gd name="T91" fmla="*/ 6219 h 232"/>
                              <a:gd name="T92" fmla="+- 0 17308 14728"/>
                              <a:gd name="T93" fmla="*/ T92 w 4892"/>
                              <a:gd name="T94" fmla="+- 0 6236 6112"/>
                              <a:gd name="T95" fmla="*/ 6236 h 232"/>
                              <a:gd name="T96" fmla="+- 0 17473 14728"/>
                              <a:gd name="T97" fmla="*/ T96 w 4892"/>
                              <a:gd name="T98" fmla="+- 0 6237 6112"/>
                              <a:gd name="T99" fmla="*/ 6237 h 232"/>
                              <a:gd name="T100" fmla="+- 0 17641 14728"/>
                              <a:gd name="T101" fmla="*/ T100 w 4892"/>
                              <a:gd name="T102" fmla="+- 0 6243 6112"/>
                              <a:gd name="T103" fmla="*/ 6243 h 232"/>
                              <a:gd name="T104" fmla="+- 0 17809 14728"/>
                              <a:gd name="T105" fmla="*/ T104 w 4892"/>
                              <a:gd name="T106" fmla="+- 0 6256 6112"/>
                              <a:gd name="T107" fmla="*/ 6256 h 232"/>
                              <a:gd name="T108" fmla="+- 0 17977 14728"/>
                              <a:gd name="T109" fmla="*/ T108 w 4892"/>
                              <a:gd name="T110" fmla="+- 0 6276 6112"/>
                              <a:gd name="T111" fmla="*/ 6276 h 232"/>
                              <a:gd name="T112" fmla="+- 0 18141 14728"/>
                              <a:gd name="T113" fmla="*/ T112 w 4892"/>
                              <a:gd name="T114" fmla="+- 0 6264 6112"/>
                              <a:gd name="T115" fmla="*/ 6264 h 232"/>
                              <a:gd name="T116" fmla="+- 0 18217 14728"/>
                              <a:gd name="T117" fmla="*/ T116 w 4892"/>
                              <a:gd name="T118" fmla="+- 0 6246 6112"/>
                              <a:gd name="T119" fmla="*/ 6246 h 232"/>
                              <a:gd name="T120" fmla="+- 0 18268 14728"/>
                              <a:gd name="T121" fmla="*/ T120 w 4892"/>
                              <a:gd name="T122" fmla="+- 0 6230 6112"/>
                              <a:gd name="T123" fmla="*/ 6230 h 232"/>
                              <a:gd name="T124" fmla="+- 0 18325 14728"/>
                              <a:gd name="T125" fmla="*/ T124 w 4892"/>
                              <a:gd name="T126" fmla="+- 0 6219 6112"/>
                              <a:gd name="T127" fmla="*/ 6219 h 232"/>
                              <a:gd name="T128" fmla="+- 0 18406 14728"/>
                              <a:gd name="T129" fmla="*/ T128 w 4892"/>
                              <a:gd name="T130" fmla="+- 0 6269 6112"/>
                              <a:gd name="T131" fmla="*/ 6269 h 232"/>
                              <a:gd name="T132" fmla="+- 0 18582 14728"/>
                              <a:gd name="T133" fmla="*/ T132 w 4892"/>
                              <a:gd name="T134" fmla="+- 0 6284 6112"/>
                              <a:gd name="T135" fmla="*/ 6284 h 232"/>
                              <a:gd name="T136" fmla="+- 0 18748 14728"/>
                              <a:gd name="T137" fmla="*/ T136 w 4892"/>
                              <a:gd name="T138" fmla="+- 0 6295 6112"/>
                              <a:gd name="T139" fmla="*/ 6295 h 232"/>
                              <a:gd name="T140" fmla="+- 0 18904 14728"/>
                              <a:gd name="T141" fmla="*/ T140 w 4892"/>
                              <a:gd name="T142" fmla="+- 0 6301 6112"/>
                              <a:gd name="T143" fmla="*/ 6301 h 232"/>
                              <a:gd name="T144" fmla="+- 0 19002 14728"/>
                              <a:gd name="T145" fmla="*/ T144 w 4892"/>
                              <a:gd name="T146" fmla="+- 0 6277 6112"/>
                              <a:gd name="T147" fmla="*/ 6277 h 232"/>
                              <a:gd name="T148" fmla="+- 0 19054 14728"/>
                              <a:gd name="T149" fmla="*/ T148 w 4892"/>
                              <a:gd name="T150" fmla="+- 0 6229 6112"/>
                              <a:gd name="T151" fmla="*/ 6229 h 232"/>
                              <a:gd name="T152" fmla="+- 0 19105 14728"/>
                              <a:gd name="T153" fmla="*/ T152 w 4892"/>
                              <a:gd name="T154" fmla="+- 0 6180 6112"/>
                              <a:gd name="T155" fmla="*/ 6180 h 232"/>
                              <a:gd name="T156" fmla="+- 0 19150 14728"/>
                              <a:gd name="T157" fmla="*/ T156 w 4892"/>
                              <a:gd name="T158" fmla="+- 0 6136 6112"/>
                              <a:gd name="T159" fmla="*/ 6136 h 232"/>
                              <a:gd name="T160" fmla="+- 0 19192 14728"/>
                              <a:gd name="T161" fmla="*/ T160 w 4892"/>
                              <a:gd name="T162" fmla="+- 0 6173 6112"/>
                              <a:gd name="T163" fmla="*/ 6173 h 232"/>
                              <a:gd name="T164" fmla="+- 0 19186 14728"/>
                              <a:gd name="T165" fmla="*/ T164 w 4892"/>
                              <a:gd name="T166" fmla="+- 0 6251 6112"/>
                              <a:gd name="T167" fmla="*/ 6251 h 232"/>
                              <a:gd name="T168" fmla="+- 0 19207 14728"/>
                              <a:gd name="T169" fmla="*/ T168 w 4892"/>
                              <a:gd name="T170" fmla="+- 0 6279 6112"/>
                              <a:gd name="T171" fmla="*/ 6279 h 232"/>
                              <a:gd name="T172" fmla="+- 0 19249 14728"/>
                              <a:gd name="T173" fmla="*/ T172 w 4892"/>
                              <a:gd name="T174" fmla="+- 0 6262 6112"/>
                              <a:gd name="T175" fmla="*/ 6262 h 232"/>
                              <a:gd name="T176" fmla="+- 0 19281 14728"/>
                              <a:gd name="T177" fmla="*/ T176 w 4892"/>
                              <a:gd name="T178" fmla="+- 0 6263 6112"/>
                              <a:gd name="T179" fmla="*/ 6263 h 232"/>
                              <a:gd name="T180" fmla="+- 0 19284 14728"/>
                              <a:gd name="T181" fmla="*/ T180 w 4892"/>
                              <a:gd name="T182" fmla="+- 0 6283 6112"/>
                              <a:gd name="T183" fmla="*/ 6283 h 232"/>
                              <a:gd name="T184" fmla="+- 0 19314 14728"/>
                              <a:gd name="T185" fmla="*/ T184 w 4892"/>
                              <a:gd name="T186" fmla="+- 0 6298 6112"/>
                              <a:gd name="T187" fmla="*/ 6298 h 232"/>
                              <a:gd name="T188" fmla="+- 0 19369 14728"/>
                              <a:gd name="T189" fmla="*/ T188 w 4892"/>
                              <a:gd name="T190" fmla="+- 0 6308 6112"/>
                              <a:gd name="T191" fmla="*/ 6308 h 232"/>
                              <a:gd name="T192" fmla="+- 0 19417 14728"/>
                              <a:gd name="T193" fmla="*/ T192 w 4892"/>
                              <a:gd name="T194" fmla="+- 0 6319 6112"/>
                              <a:gd name="T195" fmla="*/ 6319 h 232"/>
                              <a:gd name="T196" fmla="+- 0 19459 14728"/>
                              <a:gd name="T197" fmla="*/ T196 w 4892"/>
                              <a:gd name="T198" fmla="+- 0 6337 6112"/>
                              <a:gd name="T199" fmla="*/ 6337 h 232"/>
                              <a:gd name="T200" fmla="+- 0 19548 14728"/>
                              <a:gd name="T201" fmla="*/ T200 w 4892"/>
                              <a:gd name="T202" fmla="+- 0 6308 6112"/>
                              <a:gd name="T203" fmla="*/ 6308 h 232"/>
                              <a:gd name="T204" fmla="+- 0 19592 14728"/>
                              <a:gd name="T205" fmla="*/ T204 w 4892"/>
                              <a:gd name="T206" fmla="+- 0 6288 6112"/>
                              <a:gd name="T207" fmla="*/ 6288 h 2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4892" h="232">
                                <a:moveTo>
                                  <a:pt x="0" y="9"/>
                                </a:moveTo>
                                <a:lnTo>
                                  <a:pt x="78" y="14"/>
                                </a:lnTo>
                                <a:lnTo>
                                  <a:pt x="159" y="19"/>
                                </a:lnTo>
                                <a:lnTo>
                                  <a:pt x="244" y="23"/>
                                </a:lnTo>
                                <a:lnTo>
                                  <a:pt x="332" y="26"/>
                                </a:lnTo>
                                <a:lnTo>
                                  <a:pt x="420" y="27"/>
                                </a:lnTo>
                                <a:lnTo>
                                  <a:pt x="508" y="26"/>
                                </a:lnTo>
                                <a:lnTo>
                                  <a:pt x="594" y="24"/>
                                </a:lnTo>
                                <a:lnTo>
                                  <a:pt x="677" y="19"/>
                                </a:lnTo>
                                <a:lnTo>
                                  <a:pt x="760" y="11"/>
                                </a:lnTo>
                                <a:lnTo>
                                  <a:pt x="842" y="4"/>
                                </a:lnTo>
                                <a:lnTo>
                                  <a:pt x="923" y="1"/>
                                </a:lnTo>
                                <a:lnTo>
                                  <a:pt x="1004" y="0"/>
                                </a:lnTo>
                                <a:lnTo>
                                  <a:pt x="1084" y="2"/>
                                </a:lnTo>
                                <a:lnTo>
                                  <a:pt x="1163" y="9"/>
                                </a:lnTo>
                                <a:lnTo>
                                  <a:pt x="1175" y="15"/>
                                </a:lnTo>
                                <a:lnTo>
                                  <a:pt x="1179" y="26"/>
                                </a:lnTo>
                                <a:lnTo>
                                  <a:pt x="1179" y="40"/>
                                </a:lnTo>
                                <a:lnTo>
                                  <a:pt x="1180" y="51"/>
                                </a:lnTo>
                                <a:lnTo>
                                  <a:pt x="1183" y="67"/>
                                </a:lnTo>
                                <a:lnTo>
                                  <a:pt x="1188" y="84"/>
                                </a:lnTo>
                                <a:lnTo>
                                  <a:pt x="1192" y="100"/>
                                </a:lnTo>
                                <a:lnTo>
                                  <a:pt x="1197" y="115"/>
                                </a:lnTo>
                                <a:lnTo>
                                  <a:pt x="1278" y="90"/>
                                </a:lnTo>
                                <a:lnTo>
                                  <a:pt x="1349" y="66"/>
                                </a:lnTo>
                                <a:lnTo>
                                  <a:pt x="1414" y="45"/>
                                </a:lnTo>
                                <a:lnTo>
                                  <a:pt x="1476" y="29"/>
                                </a:lnTo>
                                <a:lnTo>
                                  <a:pt x="1536" y="18"/>
                                </a:lnTo>
                                <a:lnTo>
                                  <a:pt x="1598" y="13"/>
                                </a:lnTo>
                                <a:lnTo>
                                  <a:pt x="1663" y="16"/>
                                </a:lnTo>
                                <a:lnTo>
                                  <a:pt x="1735" y="28"/>
                                </a:lnTo>
                                <a:lnTo>
                                  <a:pt x="1816" y="50"/>
                                </a:lnTo>
                                <a:lnTo>
                                  <a:pt x="1909" y="83"/>
                                </a:lnTo>
                                <a:lnTo>
                                  <a:pt x="1974" y="137"/>
                                </a:lnTo>
                                <a:lnTo>
                                  <a:pt x="1991" y="171"/>
                                </a:lnTo>
                                <a:lnTo>
                                  <a:pt x="2013" y="200"/>
                                </a:lnTo>
                                <a:lnTo>
                                  <a:pt x="2092" y="183"/>
                                </a:lnTo>
                                <a:lnTo>
                                  <a:pt x="2170" y="163"/>
                                </a:lnTo>
                                <a:lnTo>
                                  <a:pt x="2248" y="141"/>
                                </a:lnTo>
                                <a:lnTo>
                                  <a:pt x="2325" y="115"/>
                                </a:lnTo>
                                <a:lnTo>
                                  <a:pt x="2392" y="61"/>
                                </a:lnTo>
                                <a:lnTo>
                                  <a:pt x="2422" y="37"/>
                                </a:lnTo>
                                <a:lnTo>
                                  <a:pt x="2464" y="30"/>
                                </a:lnTo>
                                <a:lnTo>
                                  <a:pt x="2486" y="47"/>
                                </a:lnTo>
                                <a:lnTo>
                                  <a:pt x="2482" y="77"/>
                                </a:lnTo>
                                <a:lnTo>
                                  <a:pt x="2477" y="107"/>
                                </a:lnTo>
                                <a:lnTo>
                                  <a:pt x="2499" y="125"/>
                                </a:lnTo>
                                <a:lnTo>
                                  <a:pt x="2580" y="124"/>
                                </a:lnTo>
                                <a:lnTo>
                                  <a:pt x="2662" y="124"/>
                                </a:lnTo>
                                <a:lnTo>
                                  <a:pt x="2745" y="125"/>
                                </a:lnTo>
                                <a:lnTo>
                                  <a:pt x="2829" y="127"/>
                                </a:lnTo>
                                <a:lnTo>
                                  <a:pt x="2913" y="131"/>
                                </a:lnTo>
                                <a:lnTo>
                                  <a:pt x="2997" y="137"/>
                                </a:lnTo>
                                <a:lnTo>
                                  <a:pt x="3081" y="144"/>
                                </a:lnTo>
                                <a:lnTo>
                                  <a:pt x="3165" y="153"/>
                                </a:lnTo>
                                <a:lnTo>
                                  <a:pt x="3249" y="164"/>
                                </a:lnTo>
                                <a:lnTo>
                                  <a:pt x="3331" y="178"/>
                                </a:lnTo>
                                <a:lnTo>
                                  <a:pt x="3413" y="152"/>
                                </a:lnTo>
                                <a:lnTo>
                                  <a:pt x="3461" y="140"/>
                                </a:lnTo>
                                <a:lnTo>
                                  <a:pt x="3489" y="134"/>
                                </a:lnTo>
                                <a:lnTo>
                                  <a:pt x="3511" y="129"/>
                                </a:lnTo>
                                <a:lnTo>
                                  <a:pt x="3540" y="118"/>
                                </a:lnTo>
                                <a:lnTo>
                                  <a:pt x="3591" y="94"/>
                                </a:lnTo>
                                <a:lnTo>
                                  <a:pt x="3597" y="107"/>
                                </a:lnTo>
                                <a:lnTo>
                                  <a:pt x="3637" y="152"/>
                                </a:lnTo>
                                <a:lnTo>
                                  <a:pt x="3678" y="157"/>
                                </a:lnTo>
                                <a:lnTo>
                                  <a:pt x="3767" y="165"/>
                                </a:lnTo>
                                <a:lnTo>
                                  <a:pt x="3854" y="172"/>
                                </a:lnTo>
                                <a:lnTo>
                                  <a:pt x="3938" y="178"/>
                                </a:lnTo>
                                <a:lnTo>
                                  <a:pt x="4020" y="183"/>
                                </a:lnTo>
                                <a:lnTo>
                                  <a:pt x="4100" y="187"/>
                                </a:lnTo>
                                <a:lnTo>
                                  <a:pt x="4176" y="189"/>
                                </a:lnTo>
                                <a:lnTo>
                                  <a:pt x="4251" y="189"/>
                                </a:lnTo>
                                <a:lnTo>
                                  <a:pt x="4274" y="165"/>
                                </a:lnTo>
                                <a:lnTo>
                                  <a:pt x="4299" y="141"/>
                                </a:lnTo>
                                <a:lnTo>
                                  <a:pt x="4326" y="117"/>
                                </a:lnTo>
                                <a:lnTo>
                                  <a:pt x="4355" y="94"/>
                                </a:lnTo>
                                <a:lnTo>
                                  <a:pt x="4377" y="68"/>
                                </a:lnTo>
                                <a:lnTo>
                                  <a:pt x="4400" y="41"/>
                                </a:lnTo>
                                <a:lnTo>
                                  <a:pt x="4422" y="24"/>
                                </a:lnTo>
                                <a:lnTo>
                                  <a:pt x="4441" y="30"/>
                                </a:lnTo>
                                <a:lnTo>
                                  <a:pt x="4464" y="61"/>
                                </a:lnTo>
                                <a:lnTo>
                                  <a:pt x="4465" y="99"/>
                                </a:lnTo>
                                <a:lnTo>
                                  <a:pt x="4458" y="139"/>
                                </a:lnTo>
                                <a:lnTo>
                                  <a:pt x="4459" y="178"/>
                                </a:lnTo>
                                <a:lnTo>
                                  <a:pt x="4479" y="167"/>
                                </a:lnTo>
                                <a:lnTo>
                                  <a:pt x="4499" y="157"/>
                                </a:lnTo>
                                <a:lnTo>
                                  <a:pt x="4521" y="150"/>
                                </a:lnTo>
                                <a:lnTo>
                                  <a:pt x="4546" y="147"/>
                                </a:lnTo>
                                <a:lnTo>
                                  <a:pt x="4553" y="151"/>
                                </a:lnTo>
                                <a:lnTo>
                                  <a:pt x="4555" y="160"/>
                                </a:lnTo>
                                <a:lnTo>
                                  <a:pt x="4556" y="171"/>
                                </a:lnTo>
                                <a:lnTo>
                                  <a:pt x="4563" y="178"/>
                                </a:lnTo>
                                <a:lnTo>
                                  <a:pt x="4586" y="186"/>
                                </a:lnTo>
                                <a:lnTo>
                                  <a:pt x="4613" y="192"/>
                                </a:lnTo>
                                <a:lnTo>
                                  <a:pt x="4641" y="196"/>
                                </a:lnTo>
                                <a:lnTo>
                                  <a:pt x="4667" y="200"/>
                                </a:lnTo>
                                <a:lnTo>
                                  <a:pt x="4689" y="207"/>
                                </a:lnTo>
                                <a:lnTo>
                                  <a:pt x="4710" y="216"/>
                                </a:lnTo>
                                <a:lnTo>
                                  <a:pt x="4731" y="225"/>
                                </a:lnTo>
                                <a:lnTo>
                                  <a:pt x="4754" y="231"/>
                                </a:lnTo>
                                <a:lnTo>
                                  <a:pt x="4820" y="196"/>
                                </a:lnTo>
                                <a:lnTo>
                                  <a:pt x="4849" y="179"/>
                                </a:lnTo>
                                <a:lnTo>
                                  <a:pt x="4864" y="176"/>
                                </a:lnTo>
                                <a:lnTo>
                                  <a:pt x="4892" y="178"/>
                                </a:lnTo>
                              </a:path>
                            </a:pathLst>
                          </a:custGeom>
                          <a:noFill/>
                          <a:ln w="19050">
                            <a:solidFill>
                              <a:srgbClr val="000000"/>
                            </a:solidFill>
                            <a:round/>
                            <a:headEnd/>
                            <a:tailEnd/>
                          </a:ln>
                        </wps:spPr>
                        <wps:bodyPr rot="0" vert="horz" wrap="square" lIns="91440" tIns="45720" rIns="91440" bIns="45720" anchor="t" anchorCtr="0" upright="1">
                          <a:noAutofit/>
                        </wps:bodyPr>
                      </wps:wsp>
                      <wps:wsp>
                        <wps:cNvPr id="6842" name="Text Box 2930"/>
                        <wps:cNvSpPr txBox="1">
                          <a:spLocks noChangeAspect="1" noChangeArrowheads="1"/>
                        </wps:cNvSpPr>
                        <wps:spPr bwMode="auto">
                          <a:xfrm>
                            <a:off x="14165" y="3975"/>
                            <a:ext cx="6037" cy="5493"/>
                          </a:xfrm>
                          <a:prstGeom prst="rect">
                            <a:avLst/>
                          </a:prstGeom>
                          <a:noFill/>
                          <a:ln w="12700">
                            <a:solidFill>
                              <a:srgbClr val="000000"/>
                            </a:solidFill>
                            <a:miter lim="800000"/>
                            <a:headEnd/>
                            <a:tailEnd/>
                          </a:ln>
                        </wps:spPr>
                        <wps:txbx>
                          <w:txbxContent>
                            <w:p w14:paraId="7686B667" w14:textId="77777777" w:rsidR="00A934EA" w:rsidRDefault="00A934EA">
                              <w:pPr>
                                <w:rPr>
                                  <w:sz w:val="36"/>
                                </w:rPr>
                              </w:pPr>
                            </w:p>
                            <w:p w14:paraId="291074AC" w14:textId="77777777" w:rsidR="00A934EA" w:rsidRDefault="00A934EA">
                              <w:pPr>
                                <w:rPr>
                                  <w:sz w:val="36"/>
                                </w:rPr>
                              </w:pPr>
                            </w:p>
                            <w:p w14:paraId="7758A9A5" w14:textId="77777777" w:rsidR="00A934EA" w:rsidRDefault="00A934EA">
                              <w:pPr>
                                <w:spacing w:before="306"/>
                                <w:ind w:left="2132" w:right="1828"/>
                                <w:jc w:val="center"/>
                                <w:rPr>
                                  <w:rFonts w:ascii="Calibri"/>
                                  <w:b/>
                                  <w:sz w:val="36"/>
                                </w:rPr>
                              </w:pPr>
                              <w:r>
                                <w:rPr>
                                  <w:rFonts w:ascii="Calibri"/>
                                  <w:b/>
                                  <w:sz w:val="36"/>
                                </w:rPr>
                                <w:t>Ä</w:t>
                              </w:r>
                              <w:r>
                                <w:rPr>
                                  <w:rFonts w:ascii="Calibri"/>
                                  <w:b/>
                                  <w:sz w:val="36"/>
                                </w:rPr>
                                <w:t>riide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291D2D" id="Группа 6823" o:spid="_x0000_s1392" style="position:absolute;left:0;text-align:left;margin-left:707.75pt;margin-top:198.25pt;width:302.85pt;height:275.65pt;z-index:251681280;mso-position-horizontal-relative:page;mso-position-vertical-relative:page" coordorigin="14155,3965" coordsize="6057,55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">
                <o:lock v:ext="edit" aspectratio="t"/>
                <v:shape id="Freeform 2929" o:spid="_x0000_s1393" style="position:absolute;left:14728;top:6111;width:4892;height:232;visibility:visible;mso-wrap-style:square;v-text-anchor:top" coordsize="4892,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" path="m,9r78,5l159,19r85,4l332,26r88,1l508,26r86,-2l677,19r83,-8l842,4,923,1,1004,r80,2l1163,9r12,6l1179,26r,14l1180,51r3,16l1188,84r4,16l1197,115r81,-25l1349,66r65,-21l1476,29r60,-11l1598,13r65,3l1735,28r81,22l1909,83r65,54l1991,171r22,29l2092,183r78,-20l2248,141r77,-26l2392,61r30,-24l2464,30r22,17l2482,77r-5,30l2499,125r81,-1l2662,124r83,1l2829,127r84,4l2997,137r84,7l3165,153r84,11l3331,178r82,-26l3461,140r28,-6l3511,129r29,-11l3591,94r6,13l3637,152r41,5l3767,165r87,7l3938,178r82,5l4100,187r76,2l4251,189r23,-24l4299,141r27,-24l4355,94r22,-26l4400,41r22,-17l4441,30r23,31l4465,99r-7,40l4459,178r20,-11l4499,157r22,-7l4546,147r7,4l4555,160r1,11l4563,178r23,8l4613,192r28,4l4667,200r22,7l4710,216r21,9l4754,231r66,-35l4849,179r15,-3l4892,178e" filled="f" strokeweight="1.5pt">
                  <v:path o:connecttype="custom" o:connectlocs="78,6126;244,6135;420,6139;594,6136;760,6123;923,6113;1084,6114;1175,6127;1179,6152;1183,6179;1192,6212;1278,6202;1414,6157;1536,6130;1663,6128;1816,6162;1974,6249;2013,6312;2170,6275;2325,6227;2422,6149;2486,6159;2477,6219;2580,6236;2745,6237;2913,6243;3081,6256;3249,6276;3413,6264;3489,6246;3540,6230;3597,6219;3678,6269;3854,6284;4020,6295;4176,6301;4274,6277;4326,6229;4377,6180;4422,6136;4464,6173;4458,6251;4479,6279;4521,6262;4553,6263;4556,6283;4586,6298;4641,6308;4689,6319;4731,6337;4820,6308;4864,6288" o:connectangles="0,0,0,0,0,0,0,0,0,0,0,0,0,0,0,0,0,0,0,0,0,0,0,0,0,0,0,0,0,0,0,0,0,0,0,0,0,0,0,0,0,0,0,0,0,0,0,0,0,0,0,0"/>
                  <o:lock v:ext="edit" aspectratio="t"/>
                </v:shape>
                <v:shape id="Text Box 2930" o:spid="_x0000_s1394" type="#_x0000_t202" style="position:absolute;left:14165;top:3975;width:6037;height:5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" filled="f" strokeweight="1pt">
                  <o:lock v:ext="edit" aspectratio="t"/>
                  <v:textbox inset="0,0,0,0">
                    <w:txbxContent>
                      <w:p w14:paraId="7686B667" w14:textId="77777777" w:rsidR="00A934EA" w:rsidRDefault="00A934EA">
                        <w:pPr>
                          <w:rPr>
                            <w:sz w:val="36"/>
                          </w:rPr>
                        </w:pPr>
                      </w:p>
                      <w:p w14:paraId="291074AC" w14:textId="77777777" w:rsidR="00A934EA" w:rsidRDefault="00A934EA">
                        <w:pPr>
                          <w:rPr>
                            <w:sz w:val="36"/>
                          </w:rPr>
                        </w:pPr>
                      </w:p>
                      <w:p w14:paraId="7758A9A5" w14:textId="77777777" w:rsidR="00A934EA" w:rsidRDefault="00A934EA">
                        <w:pPr>
                          <w:spacing w:before="306"/>
                          <w:ind w:left="2132" w:right="1828"/>
                          <w:jc w:val="center"/>
                          <w:rPr>
                            <w:rFonts w:ascii="Calibri"/>
                            <w:b/>
                            <w:sz w:val="36"/>
                          </w:rPr>
                        </w:pPr>
                        <w:proofErr w:type="spellStart"/>
                        <w:r>
                          <w:rPr>
                            <w:rFonts w:ascii="Calibri"/>
                            <w:b/>
                            <w:sz w:val="36"/>
                          </w:rPr>
                          <w:t>Ä</w:t>
                        </w:r>
                        <w:r>
                          <w:rPr>
                            <w:rFonts w:ascii="Calibri"/>
                            <w:b/>
                            <w:sz w:val="36"/>
                          </w:rPr>
                          <w:t>riidee</w:t>
                        </w:r>
                        <w:proofErr w:type="spellEnd"/>
                      </w:p>
                    </w:txbxContent>
                  </v:textbox>
                </v:shape>
                <w10:wrap anchorx="page" anchory="page"/>
              </v:group>
            </w:pict>
          </mc:Fallback>
        </mc:AlternateContent>
      </w:r>
      <w:r>
        <w:rPr>
          <w:noProof/>
        </w:rPr>
        <mc:AlternateContent>
          <mc:Choice Requires="wps">
            <w:drawing>
              <wp:anchor distT="0" distB="0" distL="114300" distR="114300" simplePos="0" relativeHeight="251682304" behindDoc="0" locked="0" layoutInCell="1" allowOverlap="1" wp14:anchorId="46AE4B17" wp14:editId="5654882B">
                <wp:simplePos x="0" y="0"/>
                <wp:positionH relativeFrom="page">
                  <wp:posOffset>28235910</wp:posOffset>
                </wp:positionH>
                <wp:positionV relativeFrom="page">
                  <wp:posOffset>12609195</wp:posOffset>
                </wp:positionV>
                <wp:extent cx="3195320" cy="278765"/>
                <wp:effectExtent l="0" t="0" r="0" b="0"/>
                <wp:wrapNone/>
                <wp:docPr id="6822" name="Freeform 1209"/>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195320" cy="278765"/>
                        </a:xfrm>
                        <a:custGeom>
                          <a:avLst/>
                          <a:gdLst>
                            <a:gd name="T0" fmla="*/ 2147483646 w 5032"/>
                            <a:gd name="T1" fmla="*/ 2147483646 h 439"/>
                            <a:gd name="T2" fmla="*/ 2147483646 w 5032"/>
                            <a:gd name="T3" fmla="*/ 2147483646 h 439"/>
                            <a:gd name="T4" fmla="*/ 2147483646 w 5032"/>
                            <a:gd name="T5" fmla="*/ 2147483646 h 439"/>
                            <a:gd name="T6" fmla="*/ 2147483646 w 5032"/>
                            <a:gd name="T7" fmla="*/ 2147483646 h 439"/>
                            <a:gd name="T8" fmla="*/ 2147483646 w 5032"/>
                            <a:gd name="T9" fmla="*/ 2147483646 h 439"/>
                            <a:gd name="T10" fmla="*/ 2147483646 w 5032"/>
                            <a:gd name="T11" fmla="*/ 2147483646 h 439"/>
                            <a:gd name="T12" fmla="*/ 2147483646 w 5032"/>
                            <a:gd name="T13" fmla="*/ 2147483646 h 439"/>
                            <a:gd name="T14" fmla="*/ 2147483646 w 5032"/>
                            <a:gd name="T15" fmla="*/ 2147483646 h 439"/>
                            <a:gd name="T16" fmla="*/ 2147483646 w 5032"/>
                            <a:gd name="T17" fmla="*/ 2147483646 h 439"/>
                            <a:gd name="T18" fmla="*/ 2147483646 w 5032"/>
                            <a:gd name="T19" fmla="*/ 2147483646 h 439"/>
                            <a:gd name="T20" fmla="*/ 2147483646 w 5032"/>
                            <a:gd name="T21" fmla="*/ 2147483646 h 439"/>
                            <a:gd name="T22" fmla="*/ 2147483646 w 5032"/>
                            <a:gd name="T23" fmla="*/ 2147483646 h 439"/>
                            <a:gd name="T24" fmla="*/ 2147483646 w 5032"/>
                            <a:gd name="T25" fmla="*/ 2147483646 h 439"/>
                            <a:gd name="T26" fmla="*/ 2147483646 w 5032"/>
                            <a:gd name="T27" fmla="*/ 2147483646 h 439"/>
                            <a:gd name="T28" fmla="*/ 2147483646 w 5032"/>
                            <a:gd name="T29" fmla="*/ 2147483646 h 439"/>
                            <a:gd name="T30" fmla="*/ 2147483646 w 5032"/>
                            <a:gd name="T31" fmla="*/ 2147483646 h 439"/>
                            <a:gd name="T32" fmla="*/ 2147483646 w 5032"/>
                            <a:gd name="T33" fmla="*/ 2147483646 h 439"/>
                            <a:gd name="T34" fmla="*/ 2147483646 w 5032"/>
                            <a:gd name="T35" fmla="*/ 2147483646 h 439"/>
                            <a:gd name="T36" fmla="*/ 2147483646 w 5032"/>
                            <a:gd name="T37" fmla="*/ 2147483646 h 439"/>
                            <a:gd name="T38" fmla="*/ 2147483646 w 5032"/>
                            <a:gd name="T39" fmla="*/ 2147483646 h 439"/>
                            <a:gd name="T40" fmla="*/ 2147483646 w 5032"/>
                            <a:gd name="T41" fmla="*/ 2147483646 h 439"/>
                            <a:gd name="T42" fmla="*/ 2147483646 w 5032"/>
                            <a:gd name="T43" fmla="*/ 2147483646 h 439"/>
                            <a:gd name="T44" fmla="*/ 2147483646 w 5032"/>
                            <a:gd name="T45" fmla="*/ 2147483646 h 439"/>
                            <a:gd name="T46" fmla="*/ 2147483646 w 5032"/>
                            <a:gd name="T47" fmla="*/ 2147483646 h 439"/>
                            <a:gd name="T48" fmla="*/ 2147483646 w 5032"/>
                            <a:gd name="T49" fmla="*/ 2147483646 h 439"/>
                            <a:gd name="T50" fmla="*/ 2147483646 w 5032"/>
                            <a:gd name="T51" fmla="*/ 2147483646 h 439"/>
                            <a:gd name="T52" fmla="*/ 2147483646 w 5032"/>
                            <a:gd name="T53" fmla="*/ 2147483646 h 439"/>
                            <a:gd name="T54" fmla="*/ 2147483646 w 5032"/>
                            <a:gd name="T55" fmla="*/ 2147483646 h 439"/>
                            <a:gd name="T56" fmla="*/ 2147483646 w 5032"/>
                            <a:gd name="T57" fmla="*/ 2147483646 h 439"/>
                            <a:gd name="T58" fmla="*/ 2147483646 w 5032"/>
                            <a:gd name="T59" fmla="*/ 2147483646 h 439"/>
                            <a:gd name="T60" fmla="*/ 2147483646 w 5032"/>
                            <a:gd name="T61" fmla="*/ 2147483646 h 439"/>
                            <a:gd name="T62" fmla="*/ 2147483646 w 5032"/>
                            <a:gd name="T63" fmla="*/ 2147483646 h 439"/>
                            <a:gd name="T64" fmla="*/ 2147483646 w 5032"/>
                            <a:gd name="T65" fmla="*/ 2147483646 h 439"/>
                            <a:gd name="T66" fmla="*/ 2147483646 w 5032"/>
                            <a:gd name="T67" fmla="*/ 2147483646 h 439"/>
                            <a:gd name="T68" fmla="*/ 2147483646 w 5032"/>
                            <a:gd name="T69" fmla="*/ 2147483646 h 439"/>
                            <a:gd name="T70" fmla="*/ 2147483646 w 5032"/>
                            <a:gd name="T71" fmla="*/ 2147483646 h 439"/>
                            <a:gd name="T72" fmla="*/ 2147483646 w 5032"/>
                            <a:gd name="T73" fmla="*/ 2147483646 h 439"/>
                            <a:gd name="T74" fmla="*/ 2147483646 w 5032"/>
                            <a:gd name="T75" fmla="*/ 2147483646 h 439"/>
                            <a:gd name="T76" fmla="*/ 2147483646 w 5032"/>
                            <a:gd name="T77" fmla="*/ 2147483646 h 439"/>
                            <a:gd name="T78" fmla="*/ 2147483646 w 5032"/>
                            <a:gd name="T79" fmla="*/ 2147483646 h 439"/>
                            <a:gd name="T80" fmla="*/ 2147483646 w 5032"/>
                            <a:gd name="T81" fmla="*/ 2147483646 h 439"/>
                            <a:gd name="T82" fmla="*/ 2147483646 w 5032"/>
                            <a:gd name="T83" fmla="*/ 2147483646 h 439"/>
                            <a:gd name="T84" fmla="*/ 2147483646 w 5032"/>
                            <a:gd name="T85" fmla="*/ 2147483646 h 439"/>
                            <a:gd name="T86" fmla="*/ 2147483646 w 5032"/>
                            <a:gd name="T87" fmla="*/ 2147483646 h 439"/>
                            <a:gd name="T88" fmla="*/ 2147483646 w 5032"/>
                            <a:gd name="T89" fmla="*/ 2147483646 h 439"/>
                            <a:gd name="T90" fmla="*/ 2147483646 w 5032"/>
                            <a:gd name="T91" fmla="*/ 2147483646 h 439"/>
                            <a:gd name="T92" fmla="*/ 2147483646 w 5032"/>
                            <a:gd name="T93" fmla="*/ 2147483646 h 439"/>
                            <a:gd name="T94" fmla="*/ 2147483646 w 5032"/>
                            <a:gd name="T95" fmla="*/ 2147483646 h 439"/>
                            <a:gd name="T96" fmla="*/ 2147483646 w 5032"/>
                            <a:gd name="T97" fmla="*/ 2147483646 h 439"/>
                            <a:gd name="T98" fmla="*/ 2147483646 w 5032"/>
                            <a:gd name="T99" fmla="*/ 2147483646 h 439"/>
                            <a:gd name="T100" fmla="*/ 2147483646 w 5032"/>
                            <a:gd name="T101" fmla="*/ 2147483646 h 439"/>
                            <a:gd name="T102" fmla="*/ 2147483646 w 5032"/>
                            <a:gd name="T103" fmla="*/ 2147483646 h 439"/>
                            <a:gd name="T104" fmla="*/ 2147483646 w 5032"/>
                            <a:gd name="T105" fmla="*/ 2147483646 h 439"/>
                            <a:gd name="T106" fmla="*/ 2147483646 w 5032"/>
                            <a:gd name="T107" fmla="*/ 2147483646 h 439"/>
                            <a:gd name="T108" fmla="*/ 2147483646 w 5032"/>
                            <a:gd name="T109" fmla="*/ 2147483646 h 439"/>
                            <a:gd name="T110" fmla="*/ 2147483646 w 5032"/>
                            <a:gd name="T111" fmla="*/ 2147483646 h 439"/>
                            <a:gd name="T112" fmla="*/ 2147483646 w 5032"/>
                            <a:gd name="T113" fmla="*/ 2147483646 h 439"/>
                            <a:gd name="T114" fmla="*/ 2147483646 w 5032"/>
                            <a:gd name="T115" fmla="*/ 2147483646 h 439"/>
                            <a:gd name="T116" fmla="*/ 2147483646 w 5032"/>
                            <a:gd name="T117" fmla="*/ 2147483646 h 439"/>
                            <a:gd name="T118" fmla="*/ 2147483646 w 5032"/>
                            <a:gd name="T119" fmla="*/ 2147483646 h 439"/>
                            <a:gd name="T120" fmla="*/ 2147483646 w 5032"/>
                            <a:gd name="T121" fmla="*/ 2147483646 h 439"/>
                            <a:gd name="T122" fmla="*/ 2147483646 w 5032"/>
                            <a:gd name="T123" fmla="*/ 2147483646 h 439"/>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Lst>
                          <a:ahLst/>
                          <a:cxnLst>
                            <a:cxn ang="T124">
                              <a:pos x="T0" y="T1"/>
                            </a:cxn>
                            <a:cxn ang="T125">
                              <a:pos x="T2" y="T3"/>
                            </a:cxn>
                            <a:cxn ang="T126">
                              <a:pos x="T4" y="T5"/>
                            </a:cxn>
                            <a:cxn ang="T127">
                              <a:pos x="T6" y="T7"/>
                            </a:cxn>
                            <a:cxn ang="T128">
                              <a:pos x="T8" y="T9"/>
                            </a:cxn>
                            <a:cxn ang="T129">
                              <a:pos x="T10" y="T11"/>
                            </a:cxn>
                            <a:cxn ang="T130">
                              <a:pos x="T12" y="T13"/>
                            </a:cxn>
                            <a:cxn ang="T131">
                              <a:pos x="T14" y="T15"/>
                            </a:cxn>
                            <a:cxn ang="T132">
                              <a:pos x="T16" y="T17"/>
                            </a:cxn>
                            <a:cxn ang="T133">
                              <a:pos x="T18" y="T19"/>
                            </a:cxn>
                            <a:cxn ang="T134">
                              <a:pos x="T20" y="T21"/>
                            </a:cxn>
                            <a:cxn ang="T135">
                              <a:pos x="T22" y="T23"/>
                            </a:cxn>
                            <a:cxn ang="T136">
                              <a:pos x="T24" y="T25"/>
                            </a:cxn>
                            <a:cxn ang="T137">
                              <a:pos x="T26" y="T27"/>
                            </a:cxn>
                            <a:cxn ang="T138">
                              <a:pos x="T28" y="T29"/>
                            </a:cxn>
                            <a:cxn ang="T139">
                              <a:pos x="T30" y="T31"/>
                            </a:cxn>
                            <a:cxn ang="T140">
                              <a:pos x="T32" y="T33"/>
                            </a:cxn>
                            <a:cxn ang="T141">
                              <a:pos x="T34" y="T35"/>
                            </a:cxn>
                            <a:cxn ang="T142">
                              <a:pos x="T36" y="T37"/>
                            </a:cxn>
                            <a:cxn ang="T143">
                              <a:pos x="T38" y="T39"/>
                            </a:cxn>
                            <a:cxn ang="T144">
                              <a:pos x="T40" y="T41"/>
                            </a:cxn>
                            <a:cxn ang="T145">
                              <a:pos x="T42" y="T43"/>
                            </a:cxn>
                            <a:cxn ang="T146">
                              <a:pos x="T44" y="T45"/>
                            </a:cxn>
                            <a:cxn ang="T147">
                              <a:pos x="T46" y="T47"/>
                            </a:cxn>
                            <a:cxn ang="T148">
                              <a:pos x="T48" y="T49"/>
                            </a:cxn>
                            <a:cxn ang="T149">
                              <a:pos x="T50" y="T51"/>
                            </a:cxn>
                            <a:cxn ang="T150">
                              <a:pos x="T52" y="T53"/>
                            </a:cxn>
                            <a:cxn ang="T151">
                              <a:pos x="T54" y="T55"/>
                            </a:cxn>
                            <a:cxn ang="T152">
                              <a:pos x="T56" y="T57"/>
                            </a:cxn>
                            <a:cxn ang="T153">
                              <a:pos x="T58" y="T59"/>
                            </a:cxn>
                            <a:cxn ang="T154">
                              <a:pos x="T60" y="T61"/>
                            </a:cxn>
                            <a:cxn ang="T155">
                              <a:pos x="T62" y="T63"/>
                            </a:cxn>
                            <a:cxn ang="T156">
                              <a:pos x="T64" y="T65"/>
                            </a:cxn>
                            <a:cxn ang="T157">
                              <a:pos x="T66" y="T67"/>
                            </a:cxn>
                            <a:cxn ang="T158">
                              <a:pos x="T68" y="T69"/>
                            </a:cxn>
                            <a:cxn ang="T159">
                              <a:pos x="T70" y="T71"/>
                            </a:cxn>
                            <a:cxn ang="T160">
                              <a:pos x="T72" y="T73"/>
                            </a:cxn>
                            <a:cxn ang="T161">
                              <a:pos x="T74" y="T75"/>
                            </a:cxn>
                            <a:cxn ang="T162">
                              <a:pos x="T76" y="T77"/>
                            </a:cxn>
                            <a:cxn ang="T163">
                              <a:pos x="T78" y="T79"/>
                            </a:cxn>
                            <a:cxn ang="T164">
                              <a:pos x="T80" y="T81"/>
                            </a:cxn>
                            <a:cxn ang="T165">
                              <a:pos x="T82" y="T83"/>
                            </a:cxn>
                            <a:cxn ang="T166">
                              <a:pos x="T84" y="T85"/>
                            </a:cxn>
                            <a:cxn ang="T167">
                              <a:pos x="T86" y="T87"/>
                            </a:cxn>
                            <a:cxn ang="T168">
                              <a:pos x="T88" y="T89"/>
                            </a:cxn>
                            <a:cxn ang="T169">
                              <a:pos x="T90" y="T91"/>
                            </a:cxn>
                            <a:cxn ang="T170">
                              <a:pos x="T92" y="T93"/>
                            </a:cxn>
                            <a:cxn ang="T171">
                              <a:pos x="T94" y="T95"/>
                            </a:cxn>
                            <a:cxn ang="T172">
                              <a:pos x="T96" y="T97"/>
                            </a:cxn>
                            <a:cxn ang="T173">
                              <a:pos x="T98" y="T99"/>
                            </a:cxn>
                            <a:cxn ang="T174">
                              <a:pos x="T100" y="T101"/>
                            </a:cxn>
                            <a:cxn ang="T175">
                              <a:pos x="T102" y="T103"/>
                            </a:cxn>
                            <a:cxn ang="T176">
                              <a:pos x="T104" y="T105"/>
                            </a:cxn>
                            <a:cxn ang="T177">
                              <a:pos x="T106" y="T107"/>
                            </a:cxn>
                            <a:cxn ang="T178">
                              <a:pos x="T108" y="T109"/>
                            </a:cxn>
                            <a:cxn ang="T179">
                              <a:pos x="T110" y="T111"/>
                            </a:cxn>
                            <a:cxn ang="T180">
                              <a:pos x="T112" y="T113"/>
                            </a:cxn>
                            <a:cxn ang="T181">
                              <a:pos x="T114" y="T115"/>
                            </a:cxn>
                            <a:cxn ang="T182">
                              <a:pos x="T116" y="T117"/>
                            </a:cxn>
                            <a:cxn ang="T183">
                              <a:pos x="T118" y="T119"/>
                            </a:cxn>
                            <a:cxn ang="T184">
                              <a:pos x="T120" y="T121"/>
                            </a:cxn>
                            <a:cxn ang="T185">
                              <a:pos x="T122" y="T123"/>
                            </a:cxn>
                          </a:cxnLst>
                          <a:rect l="0" t="0" r="r" b="b"/>
                          <a:pathLst>
                            <a:path w="5032" h="439">
                              <a:moveTo>
                                <a:pt x="0" y="185"/>
                              </a:moveTo>
                              <a:lnTo>
                                <a:pt x="136" y="180"/>
                              </a:lnTo>
                              <a:lnTo>
                                <a:pt x="253" y="174"/>
                              </a:lnTo>
                              <a:lnTo>
                                <a:pt x="352" y="169"/>
                              </a:lnTo>
                              <a:lnTo>
                                <a:pt x="435" y="163"/>
                              </a:lnTo>
                              <a:lnTo>
                                <a:pt x="504" y="157"/>
                              </a:lnTo>
                              <a:lnTo>
                                <a:pt x="602" y="147"/>
                              </a:lnTo>
                              <a:lnTo>
                                <a:pt x="634" y="144"/>
                              </a:lnTo>
                              <a:lnTo>
                                <a:pt x="657" y="141"/>
                              </a:lnTo>
                              <a:lnTo>
                                <a:pt x="673" y="140"/>
                              </a:lnTo>
                              <a:lnTo>
                                <a:pt x="682" y="140"/>
                              </a:lnTo>
                              <a:lnTo>
                                <a:pt x="687" y="142"/>
                              </a:lnTo>
                              <a:lnTo>
                                <a:pt x="687" y="146"/>
                              </a:lnTo>
                              <a:lnTo>
                                <a:pt x="686" y="153"/>
                              </a:lnTo>
                              <a:lnTo>
                                <a:pt x="684" y="162"/>
                              </a:lnTo>
                              <a:lnTo>
                                <a:pt x="683" y="174"/>
                              </a:lnTo>
                              <a:lnTo>
                                <a:pt x="712" y="254"/>
                              </a:lnTo>
                              <a:lnTo>
                                <a:pt x="752" y="283"/>
                              </a:lnTo>
                              <a:lnTo>
                                <a:pt x="764" y="293"/>
                              </a:lnTo>
                              <a:lnTo>
                                <a:pt x="838" y="287"/>
                              </a:lnTo>
                              <a:lnTo>
                                <a:pt x="916" y="281"/>
                              </a:lnTo>
                              <a:lnTo>
                                <a:pt x="995" y="275"/>
                              </a:lnTo>
                              <a:lnTo>
                                <a:pt x="1072" y="266"/>
                              </a:lnTo>
                              <a:lnTo>
                                <a:pt x="1145" y="254"/>
                              </a:lnTo>
                              <a:lnTo>
                                <a:pt x="1239" y="230"/>
                              </a:lnTo>
                              <a:lnTo>
                                <a:pt x="1320" y="208"/>
                              </a:lnTo>
                              <a:lnTo>
                                <a:pt x="1389" y="189"/>
                              </a:lnTo>
                              <a:lnTo>
                                <a:pt x="1447" y="173"/>
                              </a:lnTo>
                              <a:lnTo>
                                <a:pt x="1535" y="146"/>
                              </a:lnTo>
                              <a:lnTo>
                                <a:pt x="1608" y="119"/>
                              </a:lnTo>
                              <a:lnTo>
                                <a:pt x="1635" y="104"/>
                              </a:lnTo>
                              <a:lnTo>
                                <a:pt x="1694" y="118"/>
                              </a:lnTo>
                              <a:lnTo>
                                <a:pt x="1758" y="123"/>
                              </a:lnTo>
                              <a:lnTo>
                                <a:pt x="1857" y="126"/>
                              </a:lnTo>
                              <a:lnTo>
                                <a:pt x="1895" y="157"/>
                              </a:lnTo>
                              <a:lnTo>
                                <a:pt x="1903" y="167"/>
                              </a:lnTo>
                              <a:lnTo>
                                <a:pt x="1903" y="164"/>
                              </a:lnTo>
                              <a:lnTo>
                                <a:pt x="1921" y="157"/>
                              </a:lnTo>
                              <a:lnTo>
                                <a:pt x="1978" y="156"/>
                              </a:lnTo>
                              <a:lnTo>
                                <a:pt x="2033" y="171"/>
                              </a:lnTo>
                              <a:lnTo>
                                <a:pt x="2086" y="191"/>
                              </a:lnTo>
                              <a:lnTo>
                                <a:pt x="2136" y="209"/>
                              </a:lnTo>
                              <a:lnTo>
                                <a:pt x="2186" y="225"/>
                              </a:lnTo>
                              <a:lnTo>
                                <a:pt x="2230" y="224"/>
                              </a:lnTo>
                              <a:lnTo>
                                <a:pt x="2272" y="225"/>
                              </a:lnTo>
                              <a:lnTo>
                                <a:pt x="2315" y="223"/>
                              </a:lnTo>
                              <a:lnTo>
                                <a:pt x="2447" y="185"/>
                              </a:lnTo>
                              <a:lnTo>
                                <a:pt x="2529" y="150"/>
                              </a:lnTo>
                              <a:lnTo>
                                <a:pt x="2542" y="137"/>
                              </a:lnTo>
                              <a:lnTo>
                                <a:pt x="2543" y="136"/>
                              </a:lnTo>
                              <a:lnTo>
                                <a:pt x="2551" y="136"/>
                              </a:lnTo>
                              <a:lnTo>
                                <a:pt x="2574" y="137"/>
                              </a:lnTo>
                              <a:lnTo>
                                <a:pt x="2620" y="136"/>
                              </a:lnTo>
                              <a:lnTo>
                                <a:pt x="2637" y="170"/>
                              </a:lnTo>
                              <a:lnTo>
                                <a:pt x="2645" y="181"/>
                              </a:lnTo>
                              <a:lnTo>
                                <a:pt x="2655" y="186"/>
                              </a:lnTo>
                              <a:lnTo>
                                <a:pt x="2674" y="197"/>
                              </a:lnTo>
                              <a:lnTo>
                                <a:pt x="2776" y="303"/>
                              </a:lnTo>
                              <a:lnTo>
                                <a:pt x="2829" y="372"/>
                              </a:lnTo>
                              <a:lnTo>
                                <a:pt x="2854" y="407"/>
                              </a:lnTo>
                              <a:lnTo>
                                <a:pt x="2880" y="439"/>
                              </a:lnTo>
                              <a:lnTo>
                                <a:pt x="2937" y="356"/>
                              </a:lnTo>
                              <a:lnTo>
                                <a:pt x="3002" y="274"/>
                              </a:lnTo>
                              <a:lnTo>
                                <a:pt x="3045" y="225"/>
                              </a:lnTo>
                              <a:lnTo>
                                <a:pt x="3090" y="176"/>
                              </a:lnTo>
                              <a:lnTo>
                                <a:pt x="3144" y="130"/>
                              </a:lnTo>
                              <a:lnTo>
                                <a:pt x="3210" y="87"/>
                              </a:lnTo>
                              <a:lnTo>
                                <a:pt x="3236" y="73"/>
                              </a:lnTo>
                              <a:lnTo>
                                <a:pt x="3260" y="59"/>
                              </a:lnTo>
                              <a:lnTo>
                                <a:pt x="3314" y="29"/>
                              </a:lnTo>
                              <a:lnTo>
                                <a:pt x="3381" y="7"/>
                              </a:lnTo>
                              <a:lnTo>
                                <a:pt x="3401" y="0"/>
                              </a:lnTo>
                              <a:lnTo>
                                <a:pt x="3492" y="50"/>
                              </a:lnTo>
                              <a:lnTo>
                                <a:pt x="3574" y="97"/>
                              </a:lnTo>
                              <a:lnTo>
                                <a:pt x="3621" y="135"/>
                              </a:lnTo>
                              <a:lnTo>
                                <a:pt x="3645" y="154"/>
                              </a:lnTo>
                              <a:lnTo>
                                <a:pt x="3678" y="165"/>
                              </a:lnTo>
                              <a:lnTo>
                                <a:pt x="3721" y="165"/>
                              </a:lnTo>
                              <a:lnTo>
                                <a:pt x="3764" y="154"/>
                              </a:lnTo>
                              <a:lnTo>
                                <a:pt x="3808" y="139"/>
                              </a:lnTo>
                              <a:lnTo>
                                <a:pt x="3852" y="126"/>
                              </a:lnTo>
                              <a:lnTo>
                                <a:pt x="3874" y="115"/>
                              </a:lnTo>
                              <a:lnTo>
                                <a:pt x="3894" y="104"/>
                              </a:lnTo>
                              <a:lnTo>
                                <a:pt x="3915" y="95"/>
                              </a:lnTo>
                              <a:lnTo>
                                <a:pt x="3939" y="87"/>
                              </a:lnTo>
                              <a:lnTo>
                                <a:pt x="3957" y="89"/>
                              </a:lnTo>
                              <a:lnTo>
                                <a:pt x="3973" y="92"/>
                              </a:lnTo>
                              <a:lnTo>
                                <a:pt x="3990" y="96"/>
                              </a:lnTo>
                              <a:lnTo>
                                <a:pt x="4072" y="95"/>
                              </a:lnTo>
                              <a:lnTo>
                                <a:pt x="4176" y="89"/>
                              </a:lnTo>
                              <a:lnTo>
                                <a:pt x="4283" y="83"/>
                              </a:lnTo>
                              <a:lnTo>
                                <a:pt x="4355" y="78"/>
                              </a:lnTo>
                              <a:lnTo>
                                <a:pt x="4356" y="107"/>
                              </a:lnTo>
                              <a:lnTo>
                                <a:pt x="4351" y="139"/>
                              </a:lnTo>
                              <a:lnTo>
                                <a:pt x="4357" y="167"/>
                              </a:lnTo>
                              <a:lnTo>
                                <a:pt x="4390" y="185"/>
                              </a:lnTo>
                              <a:lnTo>
                                <a:pt x="4413" y="179"/>
                              </a:lnTo>
                              <a:lnTo>
                                <a:pt x="4422" y="154"/>
                              </a:lnTo>
                              <a:lnTo>
                                <a:pt x="4432" y="125"/>
                              </a:lnTo>
                              <a:lnTo>
                                <a:pt x="4459" y="107"/>
                              </a:lnTo>
                              <a:lnTo>
                                <a:pt x="4484" y="115"/>
                              </a:lnTo>
                              <a:lnTo>
                                <a:pt x="4492" y="136"/>
                              </a:lnTo>
                              <a:lnTo>
                                <a:pt x="4492" y="162"/>
                              </a:lnTo>
                              <a:lnTo>
                                <a:pt x="4494" y="185"/>
                              </a:lnTo>
                              <a:lnTo>
                                <a:pt x="4537" y="183"/>
                              </a:lnTo>
                              <a:lnTo>
                                <a:pt x="4579" y="181"/>
                              </a:lnTo>
                              <a:lnTo>
                                <a:pt x="4623" y="178"/>
                              </a:lnTo>
                              <a:lnTo>
                                <a:pt x="4667" y="175"/>
                              </a:lnTo>
                              <a:lnTo>
                                <a:pt x="4703" y="185"/>
                              </a:lnTo>
                              <a:lnTo>
                                <a:pt x="4737" y="198"/>
                              </a:lnTo>
                              <a:lnTo>
                                <a:pt x="4771" y="209"/>
                              </a:lnTo>
                              <a:lnTo>
                                <a:pt x="4806" y="214"/>
                              </a:lnTo>
                              <a:lnTo>
                                <a:pt x="4843" y="206"/>
                              </a:lnTo>
                              <a:lnTo>
                                <a:pt x="4879" y="193"/>
                              </a:lnTo>
                              <a:lnTo>
                                <a:pt x="4913" y="178"/>
                              </a:lnTo>
                              <a:lnTo>
                                <a:pt x="4945" y="165"/>
                              </a:lnTo>
                              <a:lnTo>
                                <a:pt x="4949" y="175"/>
                              </a:lnTo>
                              <a:lnTo>
                                <a:pt x="4952" y="185"/>
                              </a:lnTo>
                              <a:lnTo>
                                <a:pt x="4957" y="195"/>
                              </a:lnTo>
                              <a:lnTo>
                                <a:pt x="4962" y="204"/>
                              </a:lnTo>
                              <a:lnTo>
                                <a:pt x="4974" y="220"/>
                              </a:lnTo>
                              <a:lnTo>
                                <a:pt x="4991" y="232"/>
                              </a:lnTo>
                              <a:lnTo>
                                <a:pt x="5011" y="242"/>
                              </a:lnTo>
                              <a:lnTo>
                                <a:pt x="5032" y="254"/>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80CBF86" id="Freeform 1209" o:spid="_x0000_s1026" style="position:absolute;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223.3pt,1002.1pt,2230.1pt,1001.85pt,2235.95pt,1001.55pt,2240.9pt,1001.3pt,2245.05pt,1001pt,2248.5pt,1000.7pt,2253.4pt,1000.2pt,2255pt,1000.05pt,2256.15pt,999.9pt,2256.95pt,999.85pt,2257.4pt,999.85pt,2257.65pt,999.95pt,2257.65pt,1000.15pt,2257.6pt,1000.5pt,2257.5pt,1000.95pt,2257.45pt,1001.55pt,2258.9pt,1005.55pt,2260.9pt,1007pt,2261.5pt,1007.5pt,2265.2pt,1007.2pt,2269.1pt,1006.9pt,2273.05pt,1006.6pt,2276.9pt,1006.15pt,2280.55pt,1005.55pt,2285.25pt,1004.35pt,2289.3pt,1003.25pt,2292.75pt,1002.3pt,2295.65pt,1001.5pt,2300.05pt,1000.15pt,2303.7pt,998.8pt,2305.05pt,998.05pt,2308pt,998.75pt,2311.2pt,999pt,2316.15pt,999.15pt,2318.05pt,1000.7pt,2318.45pt,1001.2pt,2318.45pt,1001.05pt,2319.35pt,1000.7pt,2322.2pt,1000.65pt,2324.95pt,1001.4pt,2327.6pt,1002.4pt,2330.1pt,1003.3pt,2332.6pt,1004.1pt,2334.8pt,1004.05pt,2336.9pt,1004.1pt,2339.05pt,1004pt,2345.65pt,1002.1pt,2349.75pt,1000.35pt,2350.4pt,999.7pt,2350.45pt,999.65pt,2350.85pt,999.65pt,2352pt,999.7pt,2354.3pt,999.65pt,2355.15pt,1001.35pt,2355.55pt,1001.9pt,2356.05pt,1002.15pt,2357pt,1002.7pt,2362.1pt,14in,2364.75pt,1011.45pt,2366pt,1013.2pt,2367.3pt,1014.8pt,2370.15pt,1010.65pt,2373.4pt,1006.55pt,2375.55pt,1004.1pt,2377.8pt,1001.65pt,2380.5pt,999.35pt,2383.8pt,997.2pt,2385.1pt,996.5pt,2386.3pt,995.8pt,2389pt,994.3pt,2392.35pt,993.2pt,2393.35pt,992.85pt,2397.9pt,995.35pt,2402pt,997.7pt,2404.35pt,999.6pt,2405.55pt,1000.55pt,2407.2pt,1001.1pt,2409.35pt,1001.1pt,2411.5pt,1000.55pt,2413.7pt,999.8pt,2415.9pt,999.15pt,2417pt,998.6pt,2418pt,998.05pt,2419.05pt,997.6pt,2420.25pt,997.2pt,2421.15pt,997.3pt,2421.95pt,997.45pt,2422.8pt,997.65pt,2426.9pt,997.6pt,2432.1pt,997.3pt,2437.45pt,997pt,2441.05pt,996.75pt,2441.1pt,998.2pt,2440.85pt,999.8pt,2441.15pt,1001.2pt,2442.8pt,1002.1pt,2443.95pt,1001.8pt,2444.4pt,1000.55pt,2444.9pt,999.1pt,2446.25pt,998.2pt,2447.5pt,998.6pt,2447.9pt,999.65pt,2447.9pt,1000.95pt,34in,1002.1pt,2450.15pt,1002pt,2452.25pt,1001.9pt,2454.45pt,1001.75pt,2456.65pt,1001.6pt,2458.45pt,1002.1pt,2460.15pt,1002.75pt,2461.85pt,1003.3pt,2463.6pt,1003.55pt,2465.45pt,1003.15pt,2467.25pt,1002.5pt,2468.95pt,1001.75pt,2470.55pt,1001.1pt,2470.75pt,1001.6pt,2470.9pt,1002.1pt,2471.15pt,1002.6pt,2471.4pt,1003.05pt,2472pt,1003.85pt,2472.85pt,1004.45pt,2473.85pt,1004.95pt,2474.9pt,1005.55pt" coordsize="503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" filled="f" strokeweight="1.5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0,0"/>
                <o:lock v:ext="edit" verticies="t"/>
                <w10:wrap anchorx="page" anchory="page"/>
              </v:polyline>
            </w:pict>
          </mc:Fallback>
        </mc:AlternateContent>
      </w:r>
      <w:r>
        <w:rPr>
          <w:noProof/>
        </w:rPr>
        <mc:AlternateContent>
          <mc:Choice Requires="wpg">
            <w:drawing>
              <wp:inline distT="0" distB="0" distL="0" distR="0" wp14:anchorId="2CEC90C0" wp14:editId="03F8CFF0">
                <wp:extent cx="12673965" cy="1039495"/>
                <wp:effectExtent l="0" t="0" r="0" b="1905"/>
                <wp:docPr id="6819" name="Group 683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820" name="Rectangle 2925"/>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1" name="Text Box 2926"/>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9B81D" w14:textId="6F337AE5" w:rsidR="00A934EA" w:rsidRDefault="00A934EA">
                              <w:pPr>
                                <w:spacing w:before="434"/>
                                <w:ind w:left="144"/>
                                <w:rPr>
                                  <w:rFonts w:ascii="Arial" w:hAnsi="Arial"/>
                                  <w:b/>
                                  <w:sz w:val="48"/>
                                </w:rPr>
                              </w:pPr>
                              <w:r>
                                <w:rPr>
                                  <w:rFonts w:ascii="Arial" w:hAnsi="Arial"/>
                                  <w:b/>
                                  <w:color w:val="1F2023"/>
                                  <w:sz w:val="50"/>
                                </w:rPr>
                                <w:t>Ainulaadne müügiargument</w:t>
                              </w:r>
                              <w:r>
                                <w:rPr>
                                  <w:rFonts w:ascii="Arial" w:hAnsi="Arial"/>
                                  <w:b/>
                                  <w:color w:val="1F2023"/>
                                  <w:sz w:val="48"/>
                                </w:rPr>
                                <w:t>: korraldamine - 1., 2. ja 3. samm</w:t>
                              </w:r>
                            </w:p>
                          </w:txbxContent>
                        </wps:txbx>
                        <wps:bodyPr rot="0" vert="horz" wrap="square" lIns="0" tIns="0" rIns="0" bIns="0" anchor="t" anchorCtr="0" upright="1">
                          <a:noAutofit/>
                        </wps:bodyPr>
                      </wps:wsp>
                    </wpg:wgp>
                  </a:graphicData>
                </a:graphic>
              </wp:inline>
            </w:drawing>
          </mc:Choice>
          <mc:Fallback>
            <w:pict>
              <v:group w14:anchorId="2CEC90C0" id="Group 6836" o:spid="_x0000_s1395"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">
                <o:lock v:ext="edit" aspectratio="t"/>
                <v:rect id="Rectangle 2925" o:spid="_x0000_s1396"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" fillcolor="#ffc22c" stroked="f">
                  <o:lock v:ext="edit" aspectratio="t"/>
                </v:rect>
                <v:shape id="Text Box 2926" o:spid="_x0000_s1397"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" filled="f" stroked="f">
                  <o:lock v:ext="edit" aspectratio="t"/>
                  <v:textbox inset="0,0,0,0">
                    <w:txbxContent>
                      <w:p w14:paraId="5279B81D" w14:textId="6F337AE5" w:rsidR="00A934EA" w:rsidRDefault="00A934EA">
                        <w:pPr>
                          <w:spacing w:before="434"/>
                          <w:ind w:left="144"/>
                          <w:rPr>
                            <w:rFonts w:ascii="Arial" w:hAnsi="Arial"/>
                            <w:b/>
                            <w:sz w:val="48"/>
                          </w:rPr>
                        </w:pPr>
                        <w:proofErr w:type="spellStart"/>
                        <w:r>
                          <w:rPr>
                            <w:rFonts w:ascii="Arial" w:hAnsi="Arial"/>
                            <w:b/>
                            <w:color w:val="1F2023"/>
                            <w:sz w:val="50"/>
                          </w:rPr>
                          <w:t>Ainulaadne</w:t>
                        </w:r>
                        <w:proofErr w:type="spellEnd"/>
                        <w:r>
                          <w:rPr>
                            <w:rFonts w:ascii="Arial" w:hAnsi="Arial"/>
                            <w:b/>
                            <w:color w:val="1F2023"/>
                            <w:sz w:val="50"/>
                          </w:rPr>
                          <w:t xml:space="preserve"> </w:t>
                        </w:r>
                        <w:proofErr w:type="spellStart"/>
                        <w:r>
                          <w:rPr>
                            <w:rFonts w:ascii="Arial" w:hAnsi="Arial"/>
                            <w:b/>
                            <w:color w:val="1F2023"/>
                            <w:sz w:val="50"/>
                          </w:rPr>
                          <w:t>müügiargument</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1., 2. ja 3. </w:t>
                        </w:r>
                        <w:proofErr w:type="spellStart"/>
                        <w:r>
                          <w:rPr>
                            <w:rFonts w:ascii="Arial" w:hAnsi="Arial"/>
                            <w:b/>
                            <w:color w:val="1F2023"/>
                            <w:sz w:val="48"/>
                          </w:rPr>
                          <w:t>samm</w:t>
                        </w:r>
                        <w:proofErr w:type="spellEnd"/>
                      </w:p>
                    </w:txbxContent>
                  </v:textbox>
                </v:shape>
                <w10:anchorlock/>
              </v:group>
            </w:pict>
          </mc:Fallback>
        </mc:AlternateContent>
      </w:r>
    </w:p>
    <w:p w14:paraId="7CDE6221" w14:textId="77777777" w:rsidR="00DA1199" w:rsidRPr="00746325" w:rsidRDefault="00DA1199">
      <w:pPr>
        <w:rPr>
          <w:sz w:val="20"/>
          <w:lang w:val="et-EE"/>
        </w:rPr>
        <w:sectPr w:rsidR="00DA1199" w:rsidRPr="00746325">
          <w:footerReference w:type="default" r:id="rId215"/>
          <w:pgSz w:w="20480" w:h="15360" w:orient="landscape"/>
          <w:pgMar w:top="200" w:right="20" w:bottom="280" w:left="20" w:header="0" w:footer="0" w:gutter="0"/>
          <w:cols w:space="720"/>
        </w:sectPr>
      </w:pPr>
    </w:p>
    <w:p w14:paraId="7A678BE3" w14:textId="3617C85D" w:rsidR="00DA1199" w:rsidRPr="00746325" w:rsidRDefault="001D431D">
      <w:pPr>
        <w:pStyle w:val="a3"/>
        <w:ind w:left="240"/>
        <w:rPr>
          <w:sz w:val="20"/>
          <w:lang w:val="et-EE"/>
        </w:rPr>
      </w:pPr>
      <w:r>
        <w:rPr>
          <w:noProof/>
        </w:rPr>
        <w:lastRenderedPageBreak/>
        <mc:AlternateContent>
          <mc:Choice Requires="wpg">
            <w:drawing>
              <wp:inline distT="0" distB="0" distL="0" distR="0" wp14:anchorId="771B70FE" wp14:editId="7B4DD664">
                <wp:extent cx="12673965" cy="1039495"/>
                <wp:effectExtent l="0" t="0" r="0" b="0"/>
                <wp:docPr id="6816" name="Group 683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817" name="Rectangle 2922"/>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8" name="Text Box 2923"/>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B4FE0" w14:textId="785F6E0D" w:rsidR="00A934EA" w:rsidRDefault="00A934EA">
                              <w:pPr>
                                <w:spacing w:before="435"/>
                                <w:ind w:left="143"/>
                                <w:rPr>
                                  <w:rFonts w:ascii="Arial" w:hAnsi="Arial"/>
                                  <w:b/>
                                  <w:sz w:val="48"/>
                                </w:rPr>
                              </w:pPr>
                              <w:r>
                                <w:rPr>
                                  <w:rFonts w:ascii="Arial" w:hAnsi="Arial"/>
                                  <w:b/>
                                  <w:color w:val="1F2023"/>
                                  <w:sz w:val="50"/>
                                </w:rPr>
                                <w:t>Ainulaadne müügiargument</w:t>
                              </w:r>
                              <w:r>
                                <w:rPr>
                                  <w:rFonts w:ascii="Arial" w:hAnsi="Arial"/>
                                  <w:b/>
                                  <w:color w:val="1F2023"/>
                                  <w:sz w:val="48"/>
                                </w:rPr>
                                <w:t>: korraldamine - sammud 4, 5 ja 6</w:t>
                              </w:r>
                            </w:p>
                          </w:txbxContent>
                        </wps:txbx>
                        <wps:bodyPr rot="0" vert="horz" wrap="square" lIns="0" tIns="0" rIns="0" bIns="0" anchor="t" anchorCtr="0" upright="1">
                          <a:noAutofit/>
                        </wps:bodyPr>
                      </wps:wsp>
                    </wpg:wgp>
                  </a:graphicData>
                </a:graphic>
              </wp:inline>
            </w:drawing>
          </mc:Choice>
          <mc:Fallback>
            <w:pict>
              <v:group w14:anchorId="771B70FE" id="Group 6833" o:spid="_x0000_s1398"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">
                <o:lock v:ext="edit" aspectratio="t"/>
                <v:rect id="Rectangle 2922" o:spid="_x0000_s1399"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" fillcolor="#ffc22c" stroked="f">
                  <o:lock v:ext="edit" aspectratio="t"/>
                </v:rect>
                <v:shape id="Text Box 2923" o:spid="_x0000_s1400"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" filled="f" stroked="f">
                  <o:lock v:ext="edit" aspectratio="t"/>
                  <v:textbox inset="0,0,0,0">
                    <w:txbxContent>
                      <w:p w14:paraId="678B4FE0" w14:textId="785F6E0D" w:rsidR="00A934EA" w:rsidRDefault="00A934EA">
                        <w:pPr>
                          <w:spacing w:before="435"/>
                          <w:ind w:left="143"/>
                          <w:rPr>
                            <w:rFonts w:ascii="Arial" w:hAnsi="Arial"/>
                            <w:b/>
                            <w:sz w:val="48"/>
                          </w:rPr>
                        </w:pPr>
                        <w:proofErr w:type="spellStart"/>
                        <w:r>
                          <w:rPr>
                            <w:rFonts w:ascii="Arial" w:hAnsi="Arial"/>
                            <w:b/>
                            <w:color w:val="1F2023"/>
                            <w:sz w:val="50"/>
                          </w:rPr>
                          <w:t>Ainulaadne</w:t>
                        </w:r>
                        <w:proofErr w:type="spellEnd"/>
                        <w:r>
                          <w:rPr>
                            <w:rFonts w:ascii="Arial" w:hAnsi="Arial"/>
                            <w:b/>
                            <w:color w:val="1F2023"/>
                            <w:sz w:val="50"/>
                          </w:rPr>
                          <w:t xml:space="preserve"> </w:t>
                        </w:r>
                        <w:proofErr w:type="spellStart"/>
                        <w:r>
                          <w:rPr>
                            <w:rFonts w:ascii="Arial" w:hAnsi="Arial"/>
                            <w:b/>
                            <w:color w:val="1F2023"/>
                            <w:sz w:val="50"/>
                          </w:rPr>
                          <w:t>müügiargument</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w:t>
                        </w:r>
                        <w:proofErr w:type="spellStart"/>
                        <w:r>
                          <w:rPr>
                            <w:rFonts w:ascii="Arial" w:hAnsi="Arial"/>
                            <w:b/>
                            <w:color w:val="1F2023"/>
                            <w:sz w:val="48"/>
                          </w:rPr>
                          <w:t>sammud</w:t>
                        </w:r>
                        <w:proofErr w:type="spellEnd"/>
                        <w:r>
                          <w:rPr>
                            <w:rFonts w:ascii="Arial" w:hAnsi="Arial"/>
                            <w:b/>
                            <w:color w:val="1F2023"/>
                            <w:sz w:val="48"/>
                          </w:rPr>
                          <w:t xml:space="preserve"> 4, 5 ja 6</w:t>
                        </w:r>
                      </w:p>
                    </w:txbxContent>
                  </v:textbox>
                </v:shape>
                <w10:anchorlock/>
              </v:group>
            </w:pict>
          </mc:Fallback>
        </mc:AlternateContent>
      </w:r>
    </w:p>
    <w:p w14:paraId="716E8610" w14:textId="61246950" w:rsidR="00065C28" w:rsidRPr="00746325" w:rsidRDefault="001D431D">
      <w:pPr>
        <w:pStyle w:val="a3"/>
        <w:spacing w:before="10"/>
        <w:rPr>
          <w:sz w:val="10"/>
          <w:lang w:val="et-EE"/>
        </w:rPr>
      </w:pPr>
      <w:r>
        <w:rPr>
          <w:noProof/>
        </w:rPr>
        <mc:AlternateContent>
          <mc:Choice Requires="wpg">
            <w:drawing>
              <wp:anchor distT="0" distB="0" distL="0" distR="0" simplePos="0" relativeHeight="251820544" behindDoc="1" locked="0" layoutInCell="1" allowOverlap="1" wp14:anchorId="2B7C334B" wp14:editId="7426C0F9">
                <wp:simplePos x="0" y="0"/>
                <wp:positionH relativeFrom="page">
                  <wp:posOffset>219075</wp:posOffset>
                </wp:positionH>
                <wp:positionV relativeFrom="paragraph">
                  <wp:posOffset>104140</wp:posOffset>
                </wp:positionV>
                <wp:extent cx="8129270" cy="2911475"/>
                <wp:effectExtent l="0" t="0" r="5080" b="3175"/>
                <wp:wrapTopAndBottom/>
                <wp:docPr id="6815" name="Группа 68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8129270" cy="2911475"/>
                          <a:chOff x="345" y="164"/>
                          <a:chExt cx="12802" cy="4585"/>
                        </a:xfrm>
                      </wpg:grpSpPr>
                      <wps:wsp>
                        <wps:cNvPr id="6830" name="Rectangle 2918"/>
                        <wps:cNvSpPr>
                          <a:spLocks noChangeAspect="1" noChangeArrowheads="1"/>
                        </wps:cNvSpPr>
                        <wps:spPr bwMode="auto">
                          <a:xfrm>
                            <a:off x="360" y="164"/>
                            <a:ext cx="12787" cy="583"/>
                          </a:xfrm>
                          <a:prstGeom prst="rect">
                            <a:avLst/>
                          </a:prstGeom>
                          <a:solidFill>
                            <a:srgbClr val="F4F1E9"/>
                          </a:solidFill>
                          <a:ln>
                            <a:noFill/>
                          </a:ln>
                        </wps:spPr>
                        <wps:bodyPr rot="0" vert="horz" wrap="square" lIns="91440" tIns="45720" rIns="91440" bIns="45720" anchor="t" anchorCtr="0" upright="1">
                          <a:noAutofit/>
                        </wps:bodyPr>
                      </wps:wsp>
                      <wps:wsp>
                        <wps:cNvPr id="6831" name="Rectangle 2919"/>
                        <wps:cNvSpPr>
                          <a:spLocks noChangeAspect="1" noChangeArrowheads="1"/>
                        </wps:cNvSpPr>
                        <wps:spPr bwMode="auto">
                          <a:xfrm>
                            <a:off x="345" y="680"/>
                            <a:ext cx="12787" cy="4069"/>
                          </a:xfrm>
                          <a:prstGeom prst="rect">
                            <a:avLst/>
                          </a:prstGeom>
                          <a:solidFill>
                            <a:srgbClr val="FAF7E7"/>
                          </a:solidFill>
                          <a:ln>
                            <a:noFill/>
                          </a:ln>
                        </wps:spPr>
                        <wps:bodyPr rot="0" vert="horz" wrap="square" lIns="91440" tIns="45720" rIns="91440" bIns="45720" anchor="t" anchorCtr="0" upright="1">
                          <a:noAutofit/>
                        </wps:bodyPr>
                      </wps:wsp>
                      <wps:wsp>
                        <wps:cNvPr id="6832" name="Text Box 2920"/>
                        <wps:cNvSpPr txBox="1">
                          <a:spLocks noChangeAspect="1" noChangeArrowheads="1"/>
                        </wps:cNvSpPr>
                        <wps:spPr bwMode="auto">
                          <a:xfrm>
                            <a:off x="345" y="164"/>
                            <a:ext cx="12802" cy="4585"/>
                          </a:xfrm>
                          <a:prstGeom prst="rect">
                            <a:avLst/>
                          </a:prstGeom>
                          <a:noFill/>
                          <a:ln>
                            <a:noFill/>
                          </a:ln>
                        </wps:spPr>
                        <wps:txbx>
                          <w:txbxContent>
                            <w:p w14:paraId="7A871C19" w14:textId="77777777" w:rsidR="00A934EA" w:rsidRPr="00B63184" w:rsidRDefault="00A934EA">
                              <w:pPr>
                                <w:spacing w:before="75"/>
                                <w:ind w:left="158"/>
                                <w:rPr>
                                  <w:rFonts w:ascii="Arial"/>
                                  <w:b/>
                                  <w:sz w:val="36"/>
                                  <w:lang w:val="nl-NL"/>
                                </w:rPr>
                              </w:pPr>
                              <w:r w:rsidRPr="00B63184">
                                <w:rPr>
                                  <w:rFonts w:ascii="Arial"/>
                                  <w:b/>
                                  <w:sz w:val="36"/>
                                  <w:lang w:val="nl-NL"/>
                                </w:rPr>
                                <w:t>4. samm:</w:t>
                              </w:r>
                            </w:p>
                            <w:p w14:paraId="2C4DF267" w14:textId="58B27B18" w:rsidR="00A934EA" w:rsidRPr="00AE604A" w:rsidRDefault="00A934EA">
                              <w:pPr>
                                <w:spacing w:before="261"/>
                                <w:ind w:left="142" w:right="472"/>
                                <w:rPr>
                                  <w:sz w:val="32"/>
                                  <w:lang w:val="et-EE"/>
                                </w:rPr>
                              </w:pPr>
                              <w:r w:rsidRPr="00B63184">
                                <w:rPr>
                                  <w:sz w:val="32"/>
                                  <w:lang w:val="nl-NL"/>
                                </w:rPr>
                                <w:t xml:space="preserve">Osalejatele antakse 15 minutit aega, et välja mõelda oma äriidee ja valmistada ette oma </w:t>
                              </w:r>
                              <w:r>
                                <w:rPr>
                                  <w:sz w:val="32"/>
                                  <w:lang w:val="nl-NL"/>
                                </w:rPr>
                                <w:t xml:space="preserve">esitlus, mille käigus </w:t>
                              </w:r>
                              <w:r w:rsidRPr="00B63184">
                                <w:rPr>
                                  <w:sz w:val="32"/>
                                  <w:lang w:val="nl-NL"/>
                                </w:rPr>
                                <w:t xml:space="preserve">peaksid nad oma äriideed publikule tutvustama. Esitlus peab näitama, </w:t>
                              </w:r>
                              <w:r>
                                <w:rPr>
                                  <w:sz w:val="32"/>
                                  <w:lang w:val="nl-NL"/>
                                </w:rPr>
                                <w:t>milline on kasutegur kliendi vaatenurgast</w:t>
                              </w:r>
                              <w:r w:rsidRPr="00B63184">
                                <w:rPr>
                                  <w:sz w:val="32"/>
                                  <w:lang w:val="nl-NL"/>
                                </w:rPr>
                                <w:t xml:space="preserve">, ütlemata seejuures konkreetselt välja, mis see </w:t>
                              </w:r>
                              <w:r>
                                <w:rPr>
                                  <w:sz w:val="32"/>
                                  <w:lang w:val="nl-NL"/>
                                </w:rPr>
                                <w:t xml:space="preserve">kasutegur </w:t>
                              </w:r>
                              <w:r w:rsidRPr="00B63184">
                                <w:rPr>
                                  <w:sz w:val="32"/>
                                  <w:lang w:val="nl-NL"/>
                                </w:rPr>
                                <w:t>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7C334B" id="Группа 6815" o:spid="_x0000_s1401" style="position:absolute;margin-left:17.25pt;margin-top:8.2pt;width:640.1pt;height:229.25pt;z-index:-251495936;mso-wrap-distance-left:0;mso-wrap-distance-right:0;mso-position-horizontal-relative:page;mso-position-vertical-relative:text" coordorigin="345,164" coordsize="12802,4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">
                <o:lock v:ext="edit" aspectratio="t"/>
                <v:rect id="Rectangle 2918" o:spid="_x0000_s1402" style="position:absolute;left:360;top:164;width:12787;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" fillcolor="#f4f1e9" stroked="f">
                  <o:lock v:ext="edit" aspectratio="t"/>
                </v:rect>
                <v:rect id="Rectangle 2919" o:spid="_x0000_s1403" style="position:absolute;left:345;top:680;width:12787;height:4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" fillcolor="#faf7e7" stroked="f">
                  <o:lock v:ext="edit" aspectratio="t"/>
                </v:rect>
                <v:shape id="Text Box 2920" o:spid="_x0000_s1404" type="#_x0000_t202" style="position:absolute;left:345;top:164;width:12802;height:4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" filled="f" stroked="f">
                  <o:lock v:ext="edit" aspectratio="t"/>
                  <v:textbox inset="0,0,0,0">
                    <w:txbxContent>
                      <w:p w14:paraId="7A871C19" w14:textId="77777777" w:rsidR="00A934EA" w:rsidRPr="00B63184" w:rsidRDefault="00A934EA">
                        <w:pPr>
                          <w:spacing w:before="75"/>
                          <w:ind w:left="158"/>
                          <w:rPr>
                            <w:rFonts w:ascii="Arial"/>
                            <w:b/>
                            <w:sz w:val="36"/>
                            <w:lang w:val="nl-NL"/>
                          </w:rPr>
                        </w:pPr>
                        <w:r w:rsidRPr="00B63184">
                          <w:rPr>
                            <w:rFonts w:ascii="Arial"/>
                            <w:b/>
                            <w:sz w:val="36"/>
                            <w:lang w:val="nl-NL"/>
                          </w:rPr>
                          <w:t>4. samm:</w:t>
                        </w:r>
                      </w:p>
                      <w:p w14:paraId="2C4DF267" w14:textId="58B27B18" w:rsidR="00A934EA" w:rsidRPr="00AE604A" w:rsidRDefault="00A934EA">
                        <w:pPr>
                          <w:spacing w:before="261"/>
                          <w:ind w:left="142" w:right="472"/>
                          <w:rPr>
                            <w:sz w:val="32"/>
                            <w:lang w:val="et-EE"/>
                          </w:rPr>
                        </w:pPr>
                        <w:r w:rsidRPr="00B63184">
                          <w:rPr>
                            <w:sz w:val="32"/>
                            <w:lang w:val="nl-NL"/>
                          </w:rPr>
                          <w:t xml:space="preserve">Osalejatele antakse 15 minutit aega, et välja mõelda oma äriidee ja valmistada ette oma </w:t>
                        </w:r>
                        <w:r>
                          <w:rPr>
                            <w:sz w:val="32"/>
                            <w:lang w:val="nl-NL"/>
                          </w:rPr>
                          <w:t xml:space="preserve">esitlus, mille käigus </w:t>
                        </w:r>
                        <w:r w:rsidRPr="00B63184">
                          <w:rPr>
                            <w:sz w:val="32"/>
                            <w:lang w:val="nl-NL"/>
                          </w:rPr>
                          <w:t xml:space="preserve">peaksid nad oma äriideed publikule tutvustama. Esitlus peab näitama, </w:t>
                        </w:r>
                        <w:r>
                          <w:rPr>
                            <w:sz w:val="32"/>
                            <w:lang w:val="nl-NL"/>
                          </w:rPr>
                          <w:t>milline on kasutegur kliendi vaatenurgast</w:t>
                        </w:r>
                        <w:r w:rsidRPr="00B63184">
                          <w:rPr>
                            <w:sz w:val="32"/>
                            <w:lang w:val="nl-NL"/>
                          </w:rPr>
                          <w:t xml:space="preserve">, ütlemata seejuures konkreetselt välja, mis see </w:t>
                        </w:r>
                        <w:r>
                          <w:rPr>
                            <w:sz w:val="32"/>
                            <w:lang w:val="nl-NL"/>
                          </w:rPr>
                          <w:t xml:space="preserve">kasutegur </w:t>
                        </w:r>
                        <w:r w:rsidRPr="00B63184">
                          <w:rPr>
                            <w:sz w:val="32"/>
                            <w:lang w:val="nl-NL"/>
                          </w:rPr>
                          <w:t>on.</w:t>
                        </w:r>
                      </w:p>
                    </w:txbxContent>
                  </v:textbox>
                </v:shape>
                <w10:wrap type="topAndBottom" anchorx="page"/>
              </v:group>
            </w:pict>
          </mc:Fallback>
        </mc:AlternateContent>
      </w:r>
      <w:r w:rsidR="00536928" w:rsidRPr="00746325">
        <w:rPr>
          <w:noProof/>
          <w:lang w:val="et-EE"/>
        </w:rPr>
        <w:drawing>
          <wp:anchor distT="0" distB="0" distL="0" distR="0" simplePos="0" relativeHeight="251488768" behindDoc="0" locked="0" layoutInCell="1" allowOverlap="1" wp14:anchorId="7D6D951E" wp14:editId="0DC5FA09">
            <wp:simplePos x="0" y="0"/>
            <wp:positionH relativeFrom="page">
              <wp:posOffset>8460740</wp:posOffset>
            </wp:positionH>
            <wp:positionV relativeFrom="paragraph">
              <wp:posOffset>122554</wp:posOffset>
            </wp:positionV>
            <wp:extent cx="4373482" cy="2916936"/>
            <wp:effectExtent l="0" t="0" r="0" b="0"/>
            <wp:wrapTopAndBottom/>
            <wp:docPr id="115" name="image101.jpeg" descr="Office workers at white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101.jpeg"/>
                    <pic:cNvPicPr/>
                  </pic:nvPicPr>
                  <pic:blipFill>
                    <a:blip r:embed="rId216" cstate="print"/>
                    <a:stretch>
                      <a:fillRect/>
                    </a:stretch>
                  </pic:blipFill>
                  <pic:spPr>
                    <a:xfrm>
                      <a:off x="0" y="0"/>
                      <a:ext cx="4373482" cy="2916936"/>
                    </a:xfrm>
                    <a:prstGeom prst="rect">
                      <a:avLst/>
                    </a:prstGeom>
                  </pic:spPr>
                </pic:pic>
              </a:graphicData>
            </a:graphic>
          </wp:anchor>
        </w:drawing>
      </w:r>
    </w:p>
    <w:p w14:paraId="381A04BB" w14:textId="63DA8235" w:rsidR="00DA1199" w:rsidRPr="00746325" w:rsidRDefault="001D431D">
      <w:pPr>
        <w:pStyle w:val="a3"/>
        <w:ind w:left="231"/>
        <w:rPr>
          <w:sz w:val="20"/>
          <w:lang w:val="et-EE"/>
        </w:rPr>
      </w:pPr>
      <w:r>
        <w:rPr>
          <w:noProof/>
        </w:rPr>
        <mc:AlternateContent>
          <mc:Choice Requires="wpg">
            <w:drawing>
              <wp:inline distT="0" distB="0" distL="0" distR="0" wp14:anchorId="22BC919E" wp14:editId="7F15DC32">
                <wp:extent cx="8199120" cy="2524760"/>
                <wp:effectExtent l="0" t="2540" r="4445" b="0"/>
                <wp:docPr id="6811" name="Group 68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8199120" cy="2524760"/>
                          <a:chOff x="0" y="0"/>
                          <a:chExt cx="12912" cy="3976"/>
                        </a:xfrm>
                      </wpg:grpSpPr>
                      <wps:wsp>
                        <wps:cNvPr id="6812" name="Rectangle 2914"/>
                        <wps:cNvSpPr>
                          <a:spLocks noChangeAspect="1" noChangeArrowheads="1"/>
                        </wps:cNvSpPr>
                        <wps:spPr bwMode="auto">
                          <a:xfrm>
                            <a:off x="16" y="0"/>
                            <a:ext cx="12896"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3" name="Rectangle 2915"/>
                        <wps:cNvSpPr>
                          <a:spLocks noChangeAspect="1" noChangeArrowheads="1"/>
                        </wps:cNvSpPr>
                        <wps:spPr bwMode="auto">
                          <a:xfrm>
                            <a:off x="0" y="517"/>
                            <a:ext cx="12896" cy="3459"/>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14" name="Text Box 2916"/>
                        <wps:cNvSpPr txBox="1">
                          <a:spLocks noChangeAspect="1" noChangeArrowheads="1"/>
                        </wps:cNvSpPr>
                        <wps:spPr bwMode="auto">
                          <a:xfrm>
                            <a:off x="0" y="0"/>
                            <a:ext cx="12912" cy="39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5398C" w14:textId="77777777" w:rsidR="00A934EA" w:rsidRDefault="00A934EA">
                              <w:pPr>
                                <w:spacing w:before="77"/>
                                <w:ind w:left="161"/>
                                <w:rPr>
                                  <w:rFonts w:ascii="Arial"/>
                                  <w:b/>
                                  <w:sz w:val="36"/>
                                </w:rPr>
                              </w:pPr>
                              <w:r>
                                <w:rPr>
                                  <w:rFonts w:ascii="Arial"/>
                                  <w:b/>
                                  <w:sz w:val="36"/>
                                </w:rPr>
                                <w:t>5. samm:</w:t>
                              </w:r>
                            </w:p>
                            <w:p w14:paraId="028D7313" w14:textId="6C8BABA2" w:rsidR="00A934EA" w:rsidRDefault="00A934EA">
                              <w:pPr>
                                <w:spacing w:before="260"/>
                                <w:ind w:left="145" w:right="157"/>
                                <w:rPr>
                                  <w:sz w:val="32"/>
                                </w:rPr>
                              </w:pPr>
                              <w:r>
                                <w:rPr>
                                  <w:sz w:val="32"/>
                                </w:rPr>
                                <w:t xml:space="preserve">Publik peab ära arvama, mis on universaalne müügiargument. Kui keegi leiab, et ta on selle ära arvanud peab ta hüüdma STOP. Kui keegi arvab õigesti, peaksid osalejad mainima ühe positiivse aspekti oma idee kohta ja kui nad saavad, siis </w:t>
                              </w:r>
                              <w:r>
                                <w:rPr>
                                  <w:spacing w:val="-2"/>
                                  <w:sz w:val="32"/>
                                </w:rPr>
                                <w:t xml:space="preserve">ka </w:t>
                              </w:r>
                              <w:r>
                                <w:rPr>
                                  <w:sz w:val="32"/>
                                </w:rPr>
                                <w:t>parandusettepaneku.</w:t>
                              </w:r>
                            </w:p>
                          </w:txbxContent>
                        </wps:txbx>
                        <wps:bodyPr rot="0" vert="horz" wrap="square" lIns="0" tIns="0" rIns="0" bIns="0" anchor="t" anchorCtr="0" upright="1">
                          <a:noAutofit/>
                        </wps:bodyPr>
                      </wps:wsp>
                    </wpg:wgp>
                  </a:graphicData>
                </a:graphic>
              </wp:inline>
            </w:drawing>
          </mc:Choice>
          <mc:Fallback>
            <w:pict>
              <v:group w14:anchorId="22BC919E" id="Group 6825" o:spid="_x0000_s1405" style="width:645.6pt;height:198.8pt;mso-position-horizontal-relative:char;mso-position-vertical-relative:line" coordsize="12912,3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">
                <o:lock v:ext="edit" aspectratio="t"/>
                <v:rect id="Rectangle 2914" o:spid="_x0000_s1406" style="position:absolute;left:16;width:12896;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" fillcolor="#f4f1e9" stroked="f">
                  <o:lock v:ext="edit" aspectratio="t"/>
                </v:rect>
                <v:rect id="Rectangle 2915" o:spid="_x0000_s1407" style="position:absolute;top:517;width:12896;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" fillcolor="#faf7e7" stroked="f">
                  <o:lock v:ext="edit" aspectratio="t"/>
                </v:rect>
                <v:shape id="Text Box 2916" o:spid="_x0000_s1408" type="#_x0000_t202" style="position:absolute;width:12912;height:3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" filled="f" stroked="f">
                  <o:lock v:ext="edit" aspectratio="t"/>
                  <v:textbox inset="0,0,0,0">
                    <w:txbxContent>
                      <w:p w14:paraId="0A55398C" w14:textId="77777777" w:rsidR="00A934EA" w:rsidRDefault="00A934EA">
                        <w:pPr>
                          <w:spacing w:before="77"/>
                          <w:ind w:left="161"/>
                          <w:rPr>
                            <w:rFonts w:ascii="Arial"/>
                            <w:b/>
                            <w:sz w:val="36"/>
                          </w:rPr>
                        </w:pPr>
                        <w:r>
                          <w:rPr>
                            <w:rFonts w:ascii="Arial"/>
                            <w:b/>
                            <w:sz w:val="36"/>
                          </w:rPr>
                          <w:t xml:space="preserve">5. </w:t>
                        </w:r>
                        <w:proofErr w:type="spellStart"/>
                        <w:r>
                          <w:rPr>
                            <w:rFonts w:ascii="Arial"/>
                            <w:b/>
                            <w:sz w:val="36"/>
                          </w:rPr>
                          <w:t>samm</w:t>
                        </w:r>
                        <w:proofErr w:type="spellEnd"/>
                        <w:r>
                          <w:rPr>
                            <w:rFonts w:ascii="Arial"/>
                            <w:b/>
                            <w:sz w:val="36"/>
                          </w:rPr>
                          <w:t>:</w:t>
                        </w:r>
                      </w:p>
                      <w:p w14:paraId="028D7313" w14:textId="6C8BABA2" w:rsidR="00A934EA" w:rsidRDefault="00A934EA">
                        <w:pPr>
                          <w:spacing w:before="260"/>
                          <w:ind w:left="145" w:right="157"/>
                          <w:rPr>
                            <w:sz w:val="32"/>
                          </w:rPr>
                        </w:pPr>
                        <w:proofErr w:type="spellStart"/>
                        <w:r>
                          <w:rPr>
                            <w:sz w:val="32"/>
                          </w:rPr>
                          <w:t>Publik</w:t>
                        </w:r>
                        <w:proofErr w:type="spellEnd"/>
                        <w:r>
                          <w:rPr>
                            <w:sz w:val="32"/>
                          </w:rPr>
                          <w:t xml:space="preserve"> </w:t>
                        </w:r>
                        <w:proofErr w:type="spellStart"/>
                        <w:r>
                          <w:rPr>
                            <w:sz w:val="32"/>
                          </w:rPr>
                          <w:t>peab</w:t>
                        </w:r>
                        <w:proofErr w:type="spellEnd"/>
                        <w:r>
                          <w:rPr>
                            <w:sz w:val="32"/>
                          </w:rPr>
                          <w:t xml:space="preserve"> </w:t>
                        </w:r>
                        <w:proofErr w:type="spellStart"/>
                        <w:r>
                          <w:rPr>
                            <w:sz w:val="32"/>
                          </w:rPr>
                          <w:t>ära</w:t>
                        </w:r>
                        <w:proofErr w:type="spellEnd"/>
                        <w:r>
                          <w:rPr>
                            <w:sz w:val="32"/>
                          </w:rPr>
                          <w:t xml:space="preserve"> </w:t>
                        </w:r>
                        <w:proofErr w:type="spellStart"/>
                        <w:r>
                          <w:rPr>
                            <w:sz w:val="32"/>
                          </w:rPr>
                          <w:t>arvama</w:t>
                        </w:r>
                        <w:proofErr w:type="spellEnd"/>
                        <w:r>
                          <w:rPr>
                            <w:sz w:val="32"/>
                          </w:rPr>
                          <w:t xml:space="preserve">, mis on </w:t>
                        </w:r>
                        <w:proofErr w:type="spellStart"/>
                        <w:r>
                          <w:rPr>
                            <w:sz w:val="32"/>
                          </w:rPr>
                          <w:t>universaalne</w:t>
                        </w:r>
                        <w:proofErr w:type="spellEnd"/>
                        <w:r>
                          <w:rPr>
                            <w:sz w:val="32"/>
                          </w:rPr>
                          <w:t xml:space="preserve"> </w:t>
                        </w:r>
                        <w:proofErr w:type="spellStart"/>
                        <w:r>
                          <w:rPr>
                            <w:sz w:val="32"/>
                          </w:rPr>
                          <w:t>müügiargument</w:t>
                        </w:r>
                        <w:proofErr w:type="spellEnd"/>
                        <w:r>
                          <w:rPr>
                            <w:sz w:val="32"/>
                          </w:rPr>
                          <w:t xml:space="preserve">. </w:t>
                        </w:r>
                        <w:proofErr w:type="spellStart"/>
                        <w:r>
                          <w:rPr>
                            <w:sz w:val="32"/>
                          </w:rPr>
                          <w:t>Kui</w:t>
                        </w:r>
                        <w:proofErr w:type="spellEnd"/>
                        <w:r>
                          <w:rPr>
                            <w:sz w:val="32"/>
                          </w:rPr>
                          <w:t xml:space="preserve"> </w:t>
                        </w:r>
                        <w:proofErr w:type="spellStart"/>
                        <w:r>
                          <w:rPr>
                            <w:sz w:val="32"/>
                          </w:rPr>
                          <w:t>keegi</w:t>
                        </w:r>
                        <w:proofErr w:type="spellEnd"/>
                        <w:r>
                          <w:rPr>
                            <w:sz w:val="32"/>
                          </w:rPr>
                          <w:t xml:space="preserve"> </w:t>
                        </w:r>
                        <w:proofErr w:type="spellStart"/>
                        <w:r>
                          <w:rPr>
                            <w:sz w:val="32"/>
                          </w:rPr>
                          <w:t>leiab</w:t>
                        </w:r>
                        <w:proofErr w:type="spellEnd"/>
                        <w:r>
                          <w:rPr>
                            <w:sz w:val="32"/>
                          </w:rPr>
                          <w:t xml:space="preserve">, et ta on </w:t>
                        </w:r>
                        <w:proofErr w:type="spellStart"/>
                        <w:r>
                          <w:rPr>
                            <w:sz w:val="32"/>
                          </w:rPr>
                          <w:t>selle</w:t>
                        </w:r>
                        <w:proofErr w:type="spellEnd"/>
                        <w:r>
                          <w:rPr>
                            <w:sz w:val="32"/>
                          </w:rPr>
                          <w:t xml:space="preserve"> </w:t>
                        </w:r>
                        <w:proofErr w:type="spellStart"/>
                        <w:r>
                          <w:rPr>
                            <w:sz w:val="32"/>
                          </w:rPr>
                          <w:t>ära</w:t>
                        </w:r>
                        <w:proofErr w:type="spellEnd"/>
                        <w:r>
                          <w:rPr>
                            <w:sz w:val="32"/>
                          </w:rPr>
                          <w:t xml:space="preserve"> </w:t>
                        </w:r>
                        <w:proofErr w:type="spellStart"/>
                        <w:r>
                          <w:rPr>
                            <w:sz w:val="32"/>
                          </w:rPr>
                          <w:t>arvanud</w:t>
                        </w:r>
                        <w:proofErr w:type="spellEnd"/>
                        <w:r>
                          <w:rPr>
                            <w:sz w:val="32"/>
                          </w:rPr>
                          <w:t xml:space="preserve"> </w:t>
                        </w:r>
                        <w:proofErr w:type="spellStart"/>
                        <w:r>
                          <w:rPr>
                            <w:sz w:val="32"/>
                          </w:rPr>
                          <w:t>peab</w:t>
                        </w:r>
                        <w:proofErr w:type="spellEnd"/>
                        <w:r>
                          <w:rPr>
                            <w:sz w:val="32"/>
                          </w:rPr>
                          <w:t xml:space="preserve"> ta </w:t>
                        </w:r>
                        <w:proofErr w:type="spellStart"/>
                        <w:r>
                          <w:rPr>
                            <w:sz w:val="32"/>
                          </w:rPr>
                          <w:t>hüüdma</w:t>
                        </w:r>
                        <w:proofErr w:type="spellEnd"/>
                        <w:r>
                          <w:rPr>
                            <w:sz w:val="32"/>
                          </w:rPr>
                          <w:t xml:space="preserve"> STOP. </w:t>
                        </w:r>
                        <w:proofErr w:type="spellStart"/>
                        <w:r>
                          <w:rPr>
                            <w:sz w:val="32"/>
                          </w:rPr>
                          <w:t>Kui</w:t>
                        </w:r>
                        <w:proofErr w:type="spellEnd"/>
                        <w:r>
                          <w:rPr>
                            <w:sz w:val="32"/>
                          </w:rPr>
                          <w:t xml:space="preserve"> </w:t>
                        </w:r>
                        <w:proofErr w:type="spellStart"/>
                        <w:r>
                          <w:rPr>
                            <w:sz w:val="32"/>
                          </w:rPr>
                          <w:t>keegi</w:t>
                        </w:r>
                        <w:proofErr w:type="spellEnd"/>
                        <w:r>
                          <w:rPr>
                            <w:sz w:val="32"/>
                          </w:rPr>
                          <w:t xml:space="preserve"> </w:t>
                        </w:r>
                        <w:proofErr w:type="spellStart"/>
                        <w:r>
                          <w:rPr>
                            <w:sz w:val="32"/>
                          </w:rPr>
                          <w:t>arvab</w:t>
                        </w:r>
                        <w:proofErr w:type="spellEnd"/>
                        <w:r>
                          <w:rPr>
                            <w:sz w:val="32"/>
                          </w:rPr>
                          <w:t xml:space="preserve"> </w:t>
                        </w:r>
                        <w:proofErr w:type="spellStart"/>
                        <w:r>
                          <w:rPr>
                            <w:sz w:val="32"/>
                          </w:rPr>
                          <w:t>õigesti</w:t>
                        </w:r>
                        <w:proofErr w:type="spellEnd"/>
                        <w:r>
                          <w:rPr>
                            <w:sz w:val="32"/>
                          </w:rPr>
                          <w:t xml:space="preserve">, </w:t>
                        </w:r>
                        <w:proofErr w:type="spellStart"/>
                        <w:r>
                          <w:rPr>
                            <w:sz w:val="32"/>
                          </w:rPr>
                          <w:t>peaksid</w:t>
                        </w:r>
                        <w:proofErr w:type="spellEnd"/>
                        <w:r>
                          <w:rPr>
                            <w:sz w:val="32"/>
                          </w:rPr>
                          <w:t xml:space="preserve"> </w:t>
                        </w:r>
                        <w:proofErr w:type="spellStart"/>
                        <w:r>
                          <w:rPr>
                            <w:sz w:val="32"/>
                          </w:rPr>
                          <w:t>osalejad</w:t>
                        </w:r>
                        <w:proofErr w:type="spellEnd"/>
                        <w:r>
                          <w:rPr>
                            <w:sz w:val="32"/>
                          </w:rPr>
                          <w:t xml:space="preserve"> </w:t>
                        </w:r>
                        <w:proofErr w:type="spellStart"/>
                        <w:r>
                          <w:rPr>
                            <w:sz w:val="32"/>
                          </w:rPr>
                          <w:t>mainima</w:t>
                        </w:r>
                        <w:proofErr w:type="spellEnd"/>
                        <w:r>
                          <w:rPr>
                            <w:sz w:val="32"/>
                          </w:rPr>
                          <w:t xml:space="preserve"> </w:t>
                        </w:r>
                        <w:proofErr w:type="spellStart"/>
                        <w:r>
                          <w:rPr>
                            <w:sz w:val="32"/>
                          </w:rPr>
                          <w:t>ühe</w:t>
                        </w:r>
                        <w:proofErr w:type="spellEnd"/>
                        <w:r>
                          <w:rPr>
                            <w:sz w:val="32"/>
                          </w:rPr>
                          <w:t xml:space="preserve"> </w:t>
                        </w:r>
                        <w:proofErr w:type="spellStart"/>
                        <w:r>
                          <w:rPr>
                            <w:sz w:val="32"/>
                          </w:rPr>
                          <w:t>positiivse</w:t>
                        </w:r>
                        <w:proofErr w:type="spellEnd"/>
                        <w:r>
                          <w:rPr>
                            <w:sz w:val="32"/>
                          </w:rPr>
                          <w:t xml:space="preserve"> </w:t>
                        </w:r>
                        <w:proofErr w:type="spellStart"/>
                        <w:r>
                          <w:rPr>
                            <w:sz w:val="32"/>
                          </w:rPr>
                          <w:t>aspekti</w:t>
                        </w:r>
                        <w:proofErr w:type="spellEnd"/>
                        <w:r>
                          <w:rPr>
                            <w:sz w:val="32"/>
                          </w:rPr>
                          <w:t xml:space="preserve"> </w:t>
                        </w:r>
                        <w:proofErr w:type="spellStart"/>
                        <w:r>
                          <w:rPr>
                            <w:sz w:val="32"/>
                          </w:rPr>
                          <w:t>oma</w:t>
                        </w:r>
                        <w:proofErr w:type="spellEnd"/>
                        <w:r>
                          <w:rPr>
                            <w:sz w:val="32"/>
                          </w:rPr>
                          <w:t xml:space="preserve"> </w:t>
                        </w:r>
                        <w:proofErr w:type="spellStart"/>
                        <w:r>
                          <w:rPr>
                            <w:sz w:val="32"/>
                          </w:rPr>
                          <w:t>idee</w:t>
                        </w:r>
                        <w:proofErr w:type="spellEnd"/>
                        <w:r>
                          <w:rPr>
                            <w:sz w:val="32"/>
                          </w:rPr>
                          <w:t xml:space="preserve"> </w:t>
                        </w:r>
                        <w:proofErr w:type="spellStart"/>
                        <w:r>
                          <w:rPr>
                            <w:sz w:val="32"/>
                          </w:rPr>
                          <w:t>kohta</w:t>
                        </w:r>
                        <w:proofErr w:type="spellEnd"/>
                        <w:r>
                          <w:rPr>
                            <w:sz w:val="32"/>
                          </w:rPr>
                          <w:t xml:space="preserve"> ja </w:t>
                        </w:r>
                        <w:proofErr w:type="spellStart"/>
                        <w:r>
                          <w:rPr>
                            <w:sz w:val="32"/>
                          </w:rPr>
                          <w:t>kui</w:t>
                        </w:r>
                        <w:proofErr w:type="spellEnd"/>
                        <w:r>
                          <w:rPr>
                            <w:sz w:val="32"/>
                          </w:rPr>
                          <w:t xml:space="preserve"> </w:t>
                        </w:r>
                        <w:proofErr w:type="spellStart"/>
                        <w:r>
                          <w:rPr>
                            <w:sz w:val="32"/>
                          </w:rPr>
                          <w:t>nad</w:t>
                        </w:r>
                        <w:proofErr w:type="spellEnd"/>
                        <w:r>
                          <w:rPr>
                            <w:sz w:val="32"/>
                          </w:rPr>
                          <w:t xml:space="preserve"> </w:t>
                        </w:r>
                        <w:proofErr w:type="spellStart"/>
                        <w:r>
                          <w:rPr>
                            <w:sz w:val="32"/>
                          </w:rPr>
                          <w:t>saavad</w:t>
                        </w:r>
                        <w:proofErr w:type="spellEnd"/>
                        <w:r>
                          <w:rPr>
                            <w:sz w:val="32"/>
                          </w:rPr>
                          <w:t xml:space="preserve">, </w:t>
                        </w:r>
                        <w:proofErr w:type="spellStart"/>
                        <w:r>
                          <w:rPr>
                            <w:sz w:val="32"/>
                          </w:rPr>
                          <w:t>siis</w:t>
                        </w:r>
                        <w:proofErr w:type="spellEnd"/>
                        <w:r>
                          <w:rPr>
                            <w:sz w:val="32"/>
                          </w:rPr>
                          <w:t xml:space="preserve"> </w:t>
                        </w:r>
                        <w:r>
                          <w:rPr>
                            <w:spacing w:val="-2"/>
                            <w:sz w:val="32"/>
                          </w:rPr>
                          <w:t xml:space="preserve">ka </w:t>
                        </w:r>
                        <w:proofErr w:type="spellStart"/>
                        <w:r>
                          <w:rPr>
                            <w:sz w:val="32"/>
                          </w:rPr>
                          <w:t>parandusettepaneku</w:t>
                        </w:r>
                        <w:proofErr w:type="spellEnd"/>
                        <w:r>
                          <w:rPr>
                            <w:sz w:val="32"/>
                          </w:rPr>
                          <w:t>.</w:t>
                        </w:r>
                      </w:p>
                    </w:txbxContent>
                  </v:textbox>
                </v:shape>
                <w10:anchorlock/>
              </v:group>
            </w:pict>
          </mc:Fallback>
        </mc:AlternateContent>
      </w:r>
    </w:p>
    <w:p w14:paraId="59344995" w14:textId="1F64F453" w:rsidR="00065C28" w:rsidRPr="00746325" w:rsidRDefault="001D431D">
      <w:pPr>
        <w:spacing w:before="127"/>
        <w:ind w:left="392"/>
        <w:rPr>
          <w:rFonts w:ascii="Arial"/>
          <w:b/>
          <w:sz w:val="36"/>
          <w:lang w:val="et-EE"/>
        </w:rPr>
      </w:pPr>
      <w:r>
        <w:rPr>
          <w:noProof/>
        </w:rPr>
        <mc:AlternateContent>
          <mc:Choice Requires="wpg">
            <w:drawing>
              <wp:anchor distT="0" distB="0" distL="114300" distR="114300" simplePos="0" relativeHeight="251757056" behindDoc="1" locked="0" layoutInCell="1" allowOverlap="1" wp14:anchorId="3172E411" wp14:editId="04AD5B76">
                <wp:simplePos x="0" y="0"/>
                <wp:positionH relativeFrom="page">
                  <wp:posOffset>159385</wp:posOffset>
                </wp:positionH>
                <wp:positionV relativeFrom="paragraph">
                  <wp:posOffset>-2512695</wp:posOffset>
                </wp:positionV>
                <wp:extent cx="12684125" cy="5287645"/>
                <wp:effectExtent l="0" t="0" r="0" b="0"/>
                <wp:wrapNone/>
                <wp:docPr id="6807" name="Group 11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84125" cy="5287645"/>
                          <a:chOff x="251" y="-3957"/>
                          <a:chExt cx="19975" cy="8327"/>
                        </a:xfrm>
                      </wpg:grpSpPr>
                      <wps:wsp>
                        <wps:cNvPr id="6808" name="Rectangle 1192"/>
                        <wps:cNvSpPr>
                          <a:spLocks noChangeArrowheads="1"/>
                        </wps:cNvSpPr>
                        <wps:spPr bwMode="auto">
                          <a:xfrm>
                            <a:off x="267" y="50"/>
                            <a:ext cx="19959"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09" name="Rectangle 1193"/>
                        <wps:cNvSpPr>
                          <a:spLocks noChangeArrowheads="1"/>
                        </wps:cNvSpPr>
                        <wps:spPr bwMode="auto">
                          <a:xfrm>
                            <a:off x="251" y="566"/>
                            <a:ext cx="19959" cy="3803"/>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810" name="Picture 1194"/>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13366" y="-3958"/>
                            <a:ext cx="6808" cy="397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C1DA701" id="Group 1191" o:spid="_x0000_s1026" style="position:absolute;margin-left:12.55pt;margin-top:-197.85pt;width:998.75pt;height:416.35pt;z-index:-251559424;mso-position-horizontal-relative:page" coordorigin="251,-3957" coordsize="19975,83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">
                <v:rect id="Rectangle 1192" o:spid="_x0000_s1027" style="position:absolute;left:267;top:50;width:19959;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" fillcolor="#f4f1e9" stroked="f"/>
                <v:rect id="Rectangle 1193" o:spid="_x0000_s1028" style="position:absolute;left:251;top:566;width:19959;height:3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" fillcolor="#faf7e7" stroked="f"/>
                <v:shape id="Picture 1194" o:spid="_x0000_s1029" type="#_x0000_t75" style="position:absolute;left:13366;top:-3958;width:6808;height:3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">
                  <v:imagedata r:id="rId218" o:title=""/>
                </v:shape>
                <w10:wrap anchorx="page"/>
              </v:group>
            </w:pict>
          </mc:Fallback>
        </mc:AlternateContent>
      </w:r>
      <w:r w:rsidR="00536928" w:rsidRPr="00746325">
        <w:rPr>
          <w:rFonts w:ascii="Arial"/>
          <w:b/>
          <w:sz w:val="36"/>
          <w:lang w:val="et-EE"/>
        </w:rPr>
        <w:t>6. samm:</w:t>
      </w:r>
    </w:p>
    <w:p w14:paraId="45F7B631" w14:textId="2A3A9A94" w:rsidR="00065C28" w:rsidRPr="00746325" w:rsidRDefault="00AE604A">
      <w:pPr>
        <w:spacing w:before="260"/>
        <w:ind w:left="376"/>
        <w:rPr>
          <w:sz w:val="32"/>
          <w:lang w:val="et-EE"/>
        </w:rPr>
      </w:pPr>
      <w:r>
        <w:rPr>
          <w:sz w:val="32"/>
          <w:lang w:val="et-EE"/>
        </w:rPr>
        <w:t>Koolitaja</w:t>
      </w:r>
      <w:r w:rsidR="00536928" w:rsidRPr="00746325">
        <w:rPr>
          <w:sz w:val="32"/>
          <w:lang w:val="et-EE"/>
        </w:rPr>
        <w:t xml:space="preserve"> kirjutab iga universaalse kasuteguri </w:t>
      </w:r>
      <w:r>
        <w:rPr>
          <w:sz w:val="32"/>
          <w:lang w:val="et-EE"/>
        </w:rPr>
        <w:t>pabertahvlile</w:t>
      </w:r>
      <w:r w:rsidR="00536928" w:rsidRPr="00746325">
        <w:rPr>
          <w:sz w:val="32"/>
          <w:lang w:val="et-EE"/>
        </w:rPr>
        <w:t>, et kogu rühm saaks seda vaadata ja vajadusel teadmiseks võtta.</w:t>
      </w:r>
    </w:p>
    <w:p w14:paraId="4B154034" w14:textId="77777777" w:rsidR="00DA1199" w:rsidRPr="00746325" w:rsidRDefault="00DA1199">
      <w:pPr>
        <w:rPr>
          <w:sz w:val="32"/>
          <w:lang w:val="et-EE"/>
        </w:rPr>
        <w:sectPr w:rsidR="00DA1199" w:rsidRPr="00746325">
          <w:footerReference w:type="default" r:id="rId219"/>
          <w:pgSz w:w="20480" w:h="15360" w:orient="landscape"/>
          <w:pgMar w:top="180" w:right="20" w:bottom="0" w:left="20" w:header="0" w:footer="0" w:gutter="0"/>
          <w:cols w:space="720"/>
        </w:sectPr>
      </w:pPr>
    </w:p>
    <w:p w14:paraId="094CF2E5" w14:textId="6C23DF46" w:rsidR="00DA1199" w:rsidRPr="00746325" w:rsidRDefault="001D431D">
      <w:pPr>
        <w:pStyle w:val="a3"/>
        <w:ind w:left="114"/>
        <w:rPr>
          <w:sz w:val="20"/>
          <w:lang w:val="et-EE"/>
        </w:rPr>
      </w:pPr>
      <w:r>
        <w:rPr>
          <w:noProof/>
        </w:rPr>
        <w:lastRenderedPageBreak/>
        <mc:AlternateContent>
          <mc:Choice Requires="wpg">
            <w:drawing>
              <wp:inline distT="0" distB="0" distL="0" distR="0" wp14:anchorId="34BF0D92" wp14:editId="099A638F">
                <wp:extent cx="12737465" cy="1039495"/>
                <wp:effectExtent l="0" t="0" r="0" b="0"/>
                <wp:docPr id="6804" name="Group 681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6805" name="Rectangle 2907"/>
                        <wps:cNvSpPr>
                          <a:spLocks noChangeAspect="1" noChangeArrowheads="1"/>
                        </wps:cNvSpPr>
                        <wps:spPr bwMode="auto">
                          <a:xfrm>
                            <a:off x="0" y="0"/>
                            <a:ext cx="200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06" name="Text Box 2908"/>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1AE670" w14:textId="6C53C7A8" w:rsidR="00A934EA" w:rsidRDefault="00A934EA">
                              <w:pPr>
                                <w:spacing w:before="426"/>
                                <w:ind w:left="142"/>
                                <w:rPr>
                                  <w:rFonts w:ascii="Arial"/>
                                  <w:b/>
                                  <w:sz w:val="50"/>
                                </w:rPr>
                              </w:pPr>
                              <w:r>
                                <w:rPr>
                                  <w:rFonts w:ascii="Arial"/>
                                  <w:b/>
                                  <w:color w:val="1F2023"/>
                                  <w:sz w:val="50"/>
                                </w:rPr>
                                <w:t>Pikaajaline</w:t>
                              </w:r>
                              <w:r w:rsidRPr="00C06776">
                                <w:rPr>
                                  <w:rFonts w:ascii="Arial"/>
                                  <w:b/>
                                  <w:color w:val="1F2023"/>
                                  <w:sz w:val="50"/>
                                </w:rPr>
                                <w:t xml:space="preserve"> </w:t>
                              </w:r>
                              <w:r w:rsidRPr="00C06776">
                                <w:rPr>
                                  <w:rFonts w:ascii="Arial"/>
                                  <w:b/>
                                  <w:color w:val="1F2023"/>
                                  <w:sz w:val="50"/>
                                </w:rPr>
                                <w:t>õ</w:t>
                              </w:r>
                              <w:r w:rsidRPr="00C06776">
                                <w:rPr>
                                  <w:rFonts w:ascii="Arial"/>
                                  <w:b/>
                                  <w:color w:val="1F2023"/>
                                  <w:sz w:val="50"/>
                                </w:rPr>
                                <w:t>ppimine</w:t>
                              </w:r>
                              <w:r>
                                <w:rPr>
                                  <w:rFonts w:ascii="Arial"/>
                                  <w:b/>
                                  <w:color w:val="1F2023"/>
                                  <w:sz w:val="50"/>
                                </w:rPr>
                                <w:t xml:space="preserve"> ettev</w:t>
                              </w:r>
                              <w:r>
                                <w:rPr>
                                  <w:rFonts w:ascii="Arial"/>
                                  <w:b/>
                                  <w:color w:val="1F2023"/>
                                  <w:sz w:val="50"/>
                                  <w:lang w:val="et-EE"/>
                                </w:rPr>
                                <w:t>õ</w:t>
                              </w:r>
                              <w:r>
                                <w:rPr>
                                  <w:rFonts w:ascii="Arial"/>
                                  <w:b/>
                                  <w:color w:val="1F2023"/>
                                  <w:sz w:val="50"/>
                                  <w:lang w:val="et-EE"/>
                                </w:rPr>
                                <w:t>tluse planeerimises</w:t>
                              </w:r>
                            </w:p>
                          </w:txbxContent>
                        </wps:txbx>
                        <wps:bodyPr rot="0" vert="horz" wrap="square" lIns="0" tIns="0" rIns="0" bIns="0" anchor="t" anchorCtr="0" upright="1">
                          <a:noAutofit/>
                        </wps:bodyPr>
                      </wps:wsp>
                    </wpg:wgp>
                  </a:graphicData>
                </a:graphic>
              </wp:inline>
            </w:drawing>
          </mc:Choice>
          <mc:Fallback>
            <w:pict>
              <v:group w14:anchorId="34BF0D92" id="Group 6818" o:spid="_x0000_s1409"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">
                <o:lock v:ext="edit" aspectratio="t"/>
                <v:rect id="Rectangle 2907" o:spid="_x0000_s1410"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" fillcolor="#ffc22c" stroked="f">
                  <o:lock v:ext="edit" aspectratio="t"/>
                </v:rect>
                <v:shape id="Text Box 2908" o:spid="_x0000_s1411"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" filled="f" stroked="f">
                  <o:lock v:ext="edit" aspectratio="t"/>
                  <v:textbox inset="0,0,0,0">
                    <w:txbxContent>
                      <w:p w14:paraId="7A1AE670" w14:textId="6C53C7A8" w:rsidR="00A934EA" w:rsidRDefault="00A934EA">
                        <w:pPr>
                          <w:spacing w:before="426"/>
                          <w:ind w:left="142"/>
                          <w:rPr>
                            <w:rFonts w:ascii="Arial"/>
                            <w:b/>
                            <w:sz w:val="50"/>
                          </w:rPr>
                        </w:pPr>
                        <w:proofErr w:type="spellStart"/>
                        <w:r>
                          <w:rPr>
                            <w:rFonts w:ascii="Arial"/>
                            <w:b/>
                            <w:color w:val="1F2023"/>
                            <w:sz w:val="50"/>
                          </w:rPr>
                          <w:t>Pikaajaline</w:t>
                        </w:r>
                        <w:proofErr w:type="spellEnd"/>
                        <w:r w:rsidRPr="00C06776">
                          <w:rPr>
                            <w:rFonts w:ascii="Arial"/>
                            <w:b/>
                            <w:color w:val="1F2023"/>
                            <w:sz w:val="50"/>
                          </w:rPr>
                          <w:t xml:space="preserve"> </w:t>
                        </w:r>
                        <w:proofErr w:type="spellStart"/>
                        <w:r w:rsidRPr="00C06776">
                          <w:rPr>
                            <w:rFonts w:ascii="Arial"/>
                            <w:b/>
                            <w:color w:val="1F2023"/>
                            <w:sz w:val="50"/>
                          </w:rPr>
                          <w:t>õ</w:t>
                        </w:r>
                        <w:r w:rsidRPr="00C06776">
                          <w:rPr>
                            <w:rFonts w:ascii="Arial"/>
                            <w:b/>
                            <w:color w:val="1F2023"/>
                            <w:sz w:val="50"/>
                          </w:rPr>
                          <w:t>ppimine</w:t>
                        </w:r>
                        <w:proofErr w:type="spellEnd"/>
                        <w:r>
                          <w:rPr>
                            <w:rFonts w:ascii="Arial"/>
                            <w:b/>
                            <w:color w:val="1F2023"/>
                            <w:sz w:val="50"/>
                          </w:rPr>
                          <w:t xml:space="preserve"> </w:t>
                        </w:r>
                        <w:proofErr w:type="spellStart"/>
                        <w:r>
                          <w:rPr>
                            <w:rFonts w:ascii="Arial"/>
                            <w:b/>
                            <w:color w:val="1F2023"/>
                            <w:sz w:val="50"/>
                          </w:rPr>
                          <w:t>ettev</w:t>
                        </w:r>
                        <w:proofErr w:type="spellEnd"/>
                        <w:r>
                          <w:rPr>
                            <w:rFonts w:ascii="Arial"/>
                            <w:b/>
                            <w:color w:val="1F2023"/>
                            <w:sz w:val="50"/>
                            <w:lang w:val="et-EE"/>
                          </w:rPr>
                          <w:t>õ</w:t>
                        </w:r>
                        <w:r>
                          <w:rPr>
                            <w:rFonts w:ascii="Arial"/>
                            <w:b/>
                            <w:color w:val="1F2023"/>
                            <w:sz w:val="50"/>
                            <w:lang w:val="et-EE"/>
                          </w:rPr>
                          <w:t>tluse planeerimises</w:t>
                        </w:r>
                      </w:p>
                    </w:txbxContent>
                  </v:textbox>
                </v:shape>
                <w10:anchorlock/>
              </v:group>
            </w:pict>
          </mc:Fallback>
        </mc:AlternateContent>
      </w:r>
    </w:p>
    <w:p w14:paraId="680EF329" w14:textId="77777777" w:rsidR="00DA1199" w:rsidRPr="00746325" w:rsidRDefault="00DA1199">
      <w:pPr>
        <w:pStyle w:val="a3"/>
        <w:spacing w:before="2"/>
        <w:rPr>
          <w:sz w:val="22"/>
          <w:lang w:val="et-EE"/>
        </w:rPr>
      </w:pPr>
    </w:p>
    <w:p w14:paraId="20936009" w14:textId="5C810652" w:rsidR="00065C28" w:rsidRPr="00746325" w:rsidRDefault="001D431D">
      <w:pPr>
        <w:spacing w:before="89"/>
        <w:ind w:left="276"/>
        <w:rPr>
          <w:rFonts w:ascii="Arial"/>
          <w:b/>
          <w:sz w:val="36"/>
          <w:lang w:val="et-EE"/>
        </w:rPr>
      </w:pPr>
      <w:r>
        <w:rPr>
          <w:noProof/>
        </w:rPr>
        <mc:AlternateContent>
          <mc:Choice Requires="wpg">
            <w:drawing>
              <wp:anchor distT="0" distB="0" distL="114300" distR="114300" simplePos="0" relativeHeight="251758080" behindDoc="1" locked="0" layoutInCell="1" allowOverlap="1" wp14:anchorId="52B36BD5" wp14:editId="02EA2671">
                <wp:simplePos x="0" y="0"/>
                <wp:positionH relativeFrom="page">
                  <wp:posOffset>95885</wp:posOffset>
                </wp:positionH>
                <wp:positionV relativeFrom="paragraph">
                  <wp:posOffset>31750</wp:posOffset>
                </wp:positionV>
                <wp:extent cx="12737465" cy="8228965"/>
                <wp:effectExtent l="0" t="0" r="0" b="0"/>
                <wp:wrapNone/>
                <wp:docPr id="6747" name="Group 1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37465" cy="8228965"/>
                          <a:chOff x="151" y="50"/>
                          <a:chExt cx="20059" cy="12959"/>
                        </a:xfrm>
                      </wpg:grpSpPr>
                      <wps:wsp>
                        <wps:cNvPr id="6751" name="Rectangle 1144"/>
                        <wps:cNvSpPr>
                          <a:spLocks noChangeArrowheads="1"/>
                        </wps:cNvSpPr>
                        <wps:spPr bwMode="auto">
                          <a:xfrm>
                            <a:off x="151" y="5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5" name="Rectangle 1145"/>
                        <wps:cNvSpPr>
                          <a:spLocks noChangeArrowheads="1"/>
                        </wps:cNvSpPr>
                        <wps:spPr bwMode="auto">
                          <a:xfrm>
                            <a:off x="151" y="602"/>
                            <a:ext cx="20059" cy="564"/>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6" name="Rectangle 1146"/>
                        <wps:cNvSpPr>
                          <a:spLocks noChangeArrowheads="1"/>
                        </wps:cNvSpPr>
                        <wps:spPr bwMode="auto">
                          <a:xfrm>
                            <a:off x="151" y="1171"/>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7" name="Rectangle 1147"/>
                        <wps:cNvSpPr>
                          <a:spLocks noChangeArrowheads="1"/>
                        </wps:cNvSpPr>
                        <wps:spPr bwMode="auto">
                          <a:xfrm>
                            <a:off x="151" y="1707"/>
                            <a:ext cx="20059" cy="56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8" name="Rectangle 1148"/>
                        <wps:cNvSpPr>
                          <a:spLocks noChangeArrowheads="1"/>
                        </wps:cNvSpPr>
                        <wps:spPr bwMode="auto">
                          <a:xfrm>
                            <a:off x="151" y="226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59" name="Rectangle 1149"/>
                        <wps:cNvSpPr>
                          <a:spLocks noChangeArrowheads="1"/>
                        </wps:cNvSpPr>
                        <wps:spPr bwMode="auto">
                          <a:xfrm>
                            <a:off x="151" y="3566"/>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0" name="Rectangle 1150"/>
                        <wps:cNvSpPr>
                          <a:spLocks noChangeArrowheads="1"/>
                        </wps:cNvSpPr>
                        <wps:spPr bwMode="auto">
                          <a:xfrm>
                            <a:off x="151" y="4118"/>
                            <a:ext cx="20059" cy="1312"/>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1" name="Rectangle 1151"/>
                        <wps:cNvSpPr>
                          <a:spLocks noChangeArrowheads="1"/>
                        </wps:cNvSpPr>
                        <wps:spPr bwMode="auto">
                          <a:xfrm>
                            <a:off x="151" y="5424"/>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2" name="Rectangle 1152"/>
                        <wps:cNvSpPr>
                          <a:spLocks noChangeArrowheads="1"/>
                        </wps:cNvSpPr>
                        <wps:spPr bwMode="auto">
                          <a:xfrm>
                            <a:off x="151" y="5994"/>
                            <a:ext cx="20059" cy="701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3" name="AutoShape 1153"/>
                        <wps:cNvSpPr>
                          <a:spLocks/>
                        </wps:cNvSpPr>
                        <wps:spPr bwMode="auto">
                          <a:xfrm>
                            <a:off x="15766" y="6224"/>
                            <a:ext cx="3971" cy="2011"/>
                          </a:xfrm>
                          <a:custGeom>
                            <a:avLst/>
                            <a:gdLst>
                              <a:gd name="T0" fmla="+- 0 16439 15766"/>
                              <a:gd name="T1" fmla="*/ T0 w 3971"/>
                              <a:gd name="T2" fmla="+- 0 6295 6224"/>
                              <a:gd name="T3" fmla="*/ 6295 h 2011"/>
                              <a:gd name="T4" fmla="+- 0 16439 15766"/>
                              <a:gd name="T5" fmla="*/ T4 w 3971"/>
                              <a:gd name="T6" fmla="+- 0 6295 6224"/>
                              <a:gd name="T7" fmla="*/ 6295 h 2011"/>
                              <a:gd name="T8" fmla="+- 0 15766 15766"/>
                              <a:gd name="T9" fmla="*/ T8 w 3971"/>
                              <a:gd name="T10" fmla="+- 0 6794 6224"/>
                              <a:gd name="T11" fmla="*/ 6794 h 2011"/>
                              <a:gd name="T12" fmla="+- 0 16065 15766"/>
                              <a:gd name="T13" fmla="*/ T12 w 3971"/>
                              <a:gd name="T14" fmla="+- 0 6918 6224"/>
                              <a:gd name="T15" fmla="*/ 6918 h 2011"/>
                              <a:gd name="T16" fmla="+- 0 16215 15766"/>
                              <a:gd name="T17" fmla="*/ T16 w 3971"/>
                              <a:gd name="T18" fmla="+- 0 6844 6224"/>
                              <a:gd name="T19" fmla="*/ 6844 h 2011"/>
                              <a:gd name="T20" fmla="+- 0 16514 15766"/>
                              <a:gd name="T21" fmla="*/ T20 w 3971"/>
                              <a:gd name="T22" fmla="+- 0 6769 6224"/>
                              <a:gd name="T23" fmla="*/ 6769 h 2011"/>
                              <a:gd name="T24" fmla="+- 0 16882 15766"/>
                              <a:gd name="T25" fmla="*/ T24 w 3971"/>
                              <a:gd name="T26" fmla="+- 0 6299 6224"/>
                              <a:gd name="T27" fmla="*/ 6299 h 2011"/>
                              <a:gd name="T28" fmla="+- 0 16775 15766"/>
                              <a:gd name="T29" fmla="*/ T28 w 3971"/>
                              <a:gd name="T30" fmla="+- 0 6545 6224"/>
                              <a:gd name="T31" fmla="*/ 6545 h 2011"/>
                              <a:gd name="T32" fmla="+- 0 16723 15766"/>
                              <a:gd name="T33" fmla="*/ T32 w 3971"/>
                              <a:gd name="T34" fmla="+- 0 6916 6224"/>
                              <a:gd name="T35" fmla="*/ 6916 h 2011"/>
                              <a:gd name="T36" fmla="+- 0 16723 15766"/>
                              <a:gd name="T37" fmla="*/ T36 w 3971"/>
                              <a:gd name="T38" fmla="+- 0 6847 6224"/>
                              <a:gd name="T39" fmla="*/ 6847 h 2011"/>
                              <a:gd name="T40" fmla="+- 0 16775 15766"/>
                              <a:gd name="T41" fmla="*/ T40 w 3971"/>
                              <a:gd name="T42" fmla="+- 0 6545 6224"/>
                              <a:gd name="T43" fmla="*/ 6545 h 2011"/>
                              <a:gd name="T44" fmla="+- 0 16613 15766"/>
                              <a:gd name="T45" fmla="*/ T44 w 3971"/>
                              <a:gd name="T46" fmla="+- 0 6345 6224"/>
                              <a:gd name="T47" fmla="*/ 6345 h 2011"/>
                              <a:gd name="T48" fmla="+- 0 16567 15766"/>
                              <a:gd name="T49" fmla="*/ T48 w 3971"/>
                              <a:gd name="T50" fmla="+- 0 6326 6224"/>
                              <a:gd name="T51" fmla="*/ 6326 h 2011"/>
                              <a:gd name="T52" fmla="+- 0 16613 15766"/>
                              <a:gd name="T53" fmla="*/ T52 w 3971"/>
                              <a:gd name="T54" fmla="+- 0 6993 6224"/>
                              <a:gd name="T55" fmla="*/ 6993 h 2011"/>
                              <a:gd name="T56" fmla="+- 0 16912 15766"/>
                              <a:gd name="T57" fmla="*/ T56 w 3971"/>
                              <a:gd name="T58" fmla="+- 0 6918 6224"/>
                              <a:gd name="T59" fmla="*/ 6918 h 2011"/>
                              <a:gd name="T60" fmla="+- 0 17442 15766"/>
                              <a:gd name="T61" fmla="*/ T60 w 3971"/>
                              <a:gd name="T62" fmla="+- 0 6902 6224"/>
                              <a:gd name="T63" fmla="*/ 6902 h 2011"/>
                              <a:gd name="T64" fmla="+- 0 17293 15766"/>
                              <a:gd name="T65" fmla="*/ T64 w 3971"/>
                              <a:gd name="T66" fmla="+- 0 6976 6224"/>
                              <a:gd name="T67" fmla="*/ 6976 h 2011"/>
                              <a:gd name="T68" fmla="+- 0 17343 15766"/>
                              <a:gd name="T69" fmla="*/ T68 w 3971"/>
                              <a:gd name="T70" fmla="+- 0 6964 6224"/>
                              <a:gd name="T71" fmla="*/ 6964 h 2011"/>
                              <a:gd name="T72" fmla="+- 0 17635 15766"/>
                              <a:gd name="T73" fmla="*/ T72 w 3971"/>
                              <a:gd name="T74" fmla="+- 0 7411 6224"/>
                              <a:gd name="T75" fmla="*/ 7411 h 2011"/>
                              <a:gd name="T76" fmla="+- 0 17566 15766"/>
                              <a:gd name="T77" fmla="*/ T76 w 3971"/>
                              <a:gd name="T78" fmla="+- 0 7411 6224"/>
                              <a:gd name="T79" fmla="*/ 7411 h 2011"/>
                              <a:gd name="T80" fmla="+- 0 17600 15766"/>
                              <a:gd name="T81" fmla="*/ T80 w 3971"/>
                              <a:gd name="T82" fmla="+- 0 7538 6224"/>
                              <a:gd name="T83" fmla="*/ 7538 h 2011"/>
                              <a:gd name="T84" fmla="+- 0 17668 15766"/>
                              <a:gd name="T85" fmla="*/ T84 w 3971"/>
                              <a:gd name="T86" fmla="+- 0 7001 6224"/>
                              <a:gd name="T87" fmla="*/ 7001 h 2011"/>
                              <a:gd name="T88" fmla="+- 0 17520 15766"/>
                              <a:gd name="T89" fmla="*/ T88 w 3971"/>
                              <a:gd name="T90" fmla="+- 0 7076 6224"/>
                              <a:gd name="T91" fmla="*/ 7076 h 2011"/>
                              <a:gd name="T92" fmla="+- 0 17569 15766"/>
                              <a:gd name="T93" fmla="*/ T92 w 3971"/>
                              <a:gd name="T94" fmla="+- 0 7064 6224"/>
                              <a:gd name="T95" fmla="*/ 7064 h 2011"/>
                              <a:gd name="T96" fmla="+- 0 17679 15766"/>
                              <a:gd name="T97" fmla="*/ T96 w 3971"/>
                              <a:gd name="T98" fmla="+- 0 6515 6224"/>
                              <a:gd name="T99" fmla="*/ 6515 h 2011"/>
                              <a:gd name="T100" fmla="+- 0 17881 15766"/>
                              <a:gd name="T101" fmla="*/ T100 w 3971"/>
                              <a:gd name="T102" fmla="+- 0 7125 6224"/>
                              <a:gd name="T103" fmla="*/ 7125 h 2011"/>
                              <a:gd name="T104" fmla="+- 0 17732 15766"/>
                              <a:gd name="T105" fmla="*/ T104 w 3971"/>
                              <a:gd name="T106" fmla="+- 0 7199 6224"/>
                              <a:gd name="T107" fmla="*/ 7199 h 2011"/>
                              <a:gd name="T108" fmla="+- 0 17781 15766"/>
                              <a:gd name="T109" fmla="*/ T108 w 3971"/>
                              <a:gd name="T110" fmla="+- 0 7187 6224"/>
                              <a:gd name="T111" fmla="*/ 7187 h 2011"/>
                              <a:gd name="T112" fmla="+- 0 17905 15766"/>
                              <a:gd name="T113" fmla="*/ T112 w 3971"/>
                              <a:gd name="T114" fmla="+- 0 6614 6224"/>
                              <a:gd name="T115" fmla="*/ 6614 h 2011"/>
                              <a:gd name="T116" fmla="+- 0 18062 15766"/>
                              <a:gd name="T117" fmla="*/ T116 w 3971"/>
                              <a:gd name="T118" fmla="+- 0 6366 6224"/>
                              <a:gd name="T119" fmla="*/ 6366 h 2011"/>
                              <a:gd name="T120" fmla="+- 0 18061 15766"/>
                              <a:gd name="T121" fmla="*/ T120 w 3971"/>
                              <a:gd name="T122" fmla="+- 0 6279 6224"/>
                              <a:gd name="T123" fmla="*/ 6279 h 2011"/>
                              <a:gd name="T124" fmla="+- 0 17981 15766"/>
                              <a:gd name="T125" fmla="*/ T124 w 3971"/>
                              <a:gd name="T126" fmla="+- 0 6231 6224"/>
                              <a:gd name="T127" fmla="*/ 6231 h 2011"/>
                              <a:gd name="T128" fmla="+- 0 18024 15766"/>
                              <a:gd name="T129" fmla="*/ T128 w 3971"/>
                              <a:gd name="T130" fmla="+- 0 6373 6224"/>
                              <a:gd name="T131" fmla="*/ 6373 h 2011"/>
                              <a:gd name="T132" fmla="+- 0 18059 15766"/>
                              <a:gd name="T133" fmla="*/ T132 w 3971"/>
                              <a:gd name="T134" fmla="+- 0 6383 6224"/>
                              <a:gd name="T135" fmla="*/ 6383 h 2011"/>
                              <a:gd name="T136" fmla="+- 0 18073 15766"/>
                              <a:gd name="T137" fmla="*/ T136 w 3971"/>
                              <a:gd name="T138" fmla="+- 0 7388 6224"/>
                              <a:gd name="T139" fmla="*/ 7388 h 2011"/>
                              <a:gd name="T140" fmla="+- 0 18039 15766"/>
                              <a:gd name="T141" fmla="*/ T140 w 3971"/>
                              <a:gd name="T142" fmla="+- 0 7515 6224"/>
                              <a:gd name="T143" fmla="*/ 7515 h 2011"/>
                              <a:gd name="T144" fmla="+- 0 18108 15766"/>
                              <a:gd name="T145" fmla="*/ T144 w 3971"/>
                              <a:gd name="T146" fmla="+- 0 7515 6224"/>
                              <a:gd name="T147" fmla="*/ 7515 h 2011"/>
                              <a:gd name="T148" fmla="+- 0 17843 15766"/>
                              <a:gd name="T149" fmla="*/ T148 w 3971"/>
                              <a:gd name="T150" fmla="+- 0 7031 6224"/>
                              <a:gd name="T151" fmla="*/ 7031 h 2011"/>
                              <a:gd name="T152" fmla="+- 0 17413 15766"/>
                              <a:gd name="T153" fmla="*/ T152 w 3971"/>
                              <a:gd name="T154" fmla="+- 0 7763 6224"/>
                              <a:gd name="T155" fmla="*/ 7763 h 2011"/>
                              <a:gd name="T156" fmla="+- 0 17488 15766"/>
                              <a:gd name="T157" fmla="*/ T156 w 3971"/>
                              <a:gd name="T158" fmla="+- 0 7763 6224"/>
                              <a:gd name="T159" fmla="*/ 7763 h 2011"/>
                              <a:gd name="T160" fmla="+- 0 18260 15766"/>
                              <a:gd name="T161" fmla="*/ T160 w 3971"/>
                              <a:gd name="T162" fmla="+- 0 7687 6224"/>
                              <a:gd name="T163" fmla="*/ 7687 h 2011"/>
                              <a:gd name="T164" fmla="+- 0 18107 15766"/>
                              <a:gd name="T165" fmla="*/ T164 w 3971"/>
                              <a:gd name="T166" fmla="+- 0 7581 6224"/>
                              <a:gd name="T167" fmla="*/ 7581 h 2011"/>
                              <a:gd name="T168" fmla="+- 0 17986 15766"/>
                              <a:gd name="T169" fmla="*/ T168 w 3971"/>
                              <a:gd name="T170" fmla="+- 0 7463 6224"/>
                              <a:gd name="T171" fmla="*/ 7463 h 2011"/>
                              <a:gd name="T172" fmla="+- 0 17600 15766"/>
                              <a:gd name="T173" fmla="*/ T172 w 3971"/>
                              <a:gd name="T174" fmla="+- 0 7588 6224"/>
                              <a:gd name="T175" fmla="*/ 7588 h 2011"/>
                              <a:gd name="T176" fmla="+- 0 17413 15766"/>
                              <a:gd name="T177" fmla="*/ T176 w 3971"/>
                              <a:gd name="T178" fmla="+- 0 7463 6224"/>
                              <a:gd name="T179" fmla="*/ 7463 h 2011"/>
                              <a:gd name="T180" fmla="+- 0 18274 15766"/>
                              <a:gd name="T181" fmla="*/ T180 w 3971"/>
                              <a:gd name="T182" fmla="+- 0 6433 6224"/>
                              <a:gd name="T183" fmla="*/ 6433 h 2011"/>
                              <a:gd name="T184" fmla="+- 0 18268 15766"/>
                              <a:gd name="T185" fmla="*/ T184 w 3971"/>
                              <a:gd name="T186" fmla="+- 0 6344 6224"/>
                              <a:gd name="T187" fmla="*/ 6344 h 2011"/>
                              <a:gd name="T188" fmla="+- 0 18020 15766"/>
                              <a:gd name="T189" fmla="*/ T188 w 3971"/>
                              <a:gd name="T190" fmla="+- 0 6675 6224"/>
                              <a:gd name="T191" fmla="*/ 6675 h 2011"/>
                              <a:gd name="T192" fmla="+- 0 18077 15766"/>
                              <a:gd name="T193" fmla="*/ T192 w 3971"/>
                              <a:gd name="T194" fmla="+- 0 6657 6224"/>
                              <a:gd name="T195" fmla="*/ 6657 h 2011"/>
                              <a:gd name="T196" fmla="+- 0 18501 15766"/>
                              <a:gd name="T197" fmla="*/ T196 w 3971"/>
                              <a:gd name="T198" fmla="+- 0 6589 6224"/>
                              <a:gd name="T199" fmla="*/ 6589 h 2011"/>
                              <a:gd name="T200" fmla="+- 0 18500 15766"/>
                              <a:gd name="T201" fmla="*/ T200 w 3971"/>
                              <a:gd name="T202" fmla="+- 0 6502 6224"/>
                              <a:gd name="T203" fmla="*/ 6502 h 2011"/>
                              <a:gd name="T204" fmla="+- 0 18420 15766"/>
                              <a:gd name="T205" fmla="*/ T204 w 3971"/>
                              <a:gd name="T206" fmla="+- 0 6454 6224"/>
                              <a:gd name="T207" fmla="*/ 6454 h 2011"/>
                              <a:gd name="T208" fmla="+- 0 18462 15766"/>
                              <a:gd name="T209" fmla="*/ T208 w 3971"/>
                              <a:gd name="T210" fmla="+- 0 6596 6224"/>
                              <a:gd name="T211" fmla="*/ 6596 h 2011"/>
                              <a:gd name="T212" fmla="+- 0 18498 15766"/>
                              <a:gd name="T213" fmla="*/ T212 w 3971"/>
                              <a:gd name="T214" fmla="+- 0 6606 6224"/>
                              <a:gd name="T215" fmla="*/ 6606 h 2011"/>
                              <a:gd name="T216" fmla="+- 0 19662 15766"/>
                              <a:gd name="T217" fmla="*/ T216 w 3971"/>
                              <a:gd name="T218" fmla="+- 0 7225 6224"/>
                              <a:gd name="T219" fmla="*/ 7225 h 2011"/>
                              <a:gd name="T220" fmla="+- 0 19512 15766"/>
                              <a:gd name="T221" fmla="*/ T220 w 3971"/>
                              <a:gd name="T222" fmla="+- 0 6339 6224"/>
                              <a:gd name="T223" fmla="*/ 6339 h 2011"/>
                              <a:gd name="T224" fmla="+- 0 19374 15766"/>
                              <a:gd name="T225" fmla="*/ T224 w 3971"/>
                              <a:gd name="T226" fmla="+- 0 6328 6224"/>
                              <a:gd name="T227" fmla="*/ 6328 h 2011"/>
                              <a:gd name="T228" fmla="+- 0 19139 15766"/>
                              <a:gd name="T229" fmla="*/ T228 w 3971"/>
                              <a:gd name="T230" fmla="+- 0 7363 6224"/>
                              <a:gd name="T231" fmla="*/ 7363 h 2011"/>
                              <a:gd name="T232" fmla="+- 0 19736 15766"/>
                              <a:gd name="T233" fmla="*/ T232 w 3971"/>
                              <a:gd name="T234" fmla="+- 0 6378 6224"/>
                              <a:gd name="T235" fmla="*/ 6378 h 20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1">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20"/>
                                </a:lnTo>
                                <a:lnTo>
                                  <a:pt x="299" y="620"/>
                                </a:lnTo>
                                <a:lnTo>
                                  <a:pt x="299" y="694"/>
                                </a:lnTo>
                                <a:lnTo>
                                  <a:pt x="187" y="694"/>
                                </a:lnTo>
                                <a:lnTo>
                                  <a:pt x="187" y="769"/>
                                </a:lnTo>
                                <a:lnTo>
                                  <a:pt x="561" y="769"/>
                                </a:lnTo>
                                <a:lnTo>
                                  <a:pt x="561" y="694"/>
                                </a:lnTo>
                                <a:lnTo>
                                  <a:pt x="449" y="694"/>
                                </a:lnTo>
                                <a:lnTo>
                                  <a:pt x="449" y="620"/>
                                </a:lnTo>
                                <a:lnTo>
                                  <a:pt x="698" y="620"/>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1"/>
                                </a:lnTo>
                                <a:lnTo>
                                  <a:pt x="1009" y="321"/>
                                </a:lnTo>
                                <a:lnTo>
                                  <a:pt x="1009" y="657"/>
                                </a:lnTo>
                                <a:lnTo>
                                  <a:pt x="1006" y="672"/>
                                </a:lnTo>
                                <a:lnTo>
                                  <a:pt x="999" y="684"/>
                                </a:lnTo>
                                <a:lnTo>
                                  <a:pt x="987" y="692"/>
                                </a:lnTo>
                                <a:lnTo>
                                  <a:pt x="972" y="694"/>
                                </a:lnTo>
                                <a:lnTo>
                                  <a:pt x="957" y="692"/>
                                </a:lnTo>
                                <a:lnTo>
                                  <a:pt x="945" y="684"/>
                                </a:lnTo>
                                <a:lnTo>
                                  <a:pt x="937" y="672"/>
                                </a:lnTo>
                                <a:lnTo>
                                  <a:pt x="935" y="657"/>
                                </a:lnTo>
                                <a:lnTo>
                                  <a:pt x="937" y="642"/>
                                </a:lnTo>
                                <a:lnTo>
                                  <a:pt x="945" y="630"/>
                                </a:lnTo>
                                <a:lnTo>
                                  <a:pt x="957" y="623"/>
                                </a:lnTo>
                                <a:lnTo>
                                  <a:pt x="972" y="620"/>
                                </a:lnTo>
                                <a:lnTo>
                                  <a:pt x="987" y="623"/>
                                </a:lnTo>
                                <a:lnTo>
                                  <a:pt x="999" y="630"/>
                                </a:lnTo>
                                <a:lnTo>
                                  <a:pt x="1006" y="642"/>
                                </a:lnTo>
                                <a:lnTo>
                                  <a:pt x="1009" y="657"/>
                                </a:lnTo>
                                <a:lnTo>
                                  <a:pt x="1009" y="321"/>
                                </a:lnTo>
                                <a:lnTo>
                                  <a:pt x="847" y="321"/>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5"/>
                                </a:lnTo>
                                <a:lnTo>
                                  <a:pt x="828" y="765"/>
                                </a:lnTo>
                                <a:lnTo>
                                  <a:pt x="847" y="769"/>
                                </a:lnTo>
                                <a:lnTo>
                                  <a:pt x="1096" y="769"/>
                                </a:lnTo>
                                <a:lnTo>
                                  <a:pt x="1116" y="765"/>
                                </a:lnTo>
                                <a:lnTo>
                                  <a:pt x="1132" y="755"/>
                                </a:lnTo>
                                <a:lnTo>
                                  <a:pt x="1142" y="739"/>
                                </a:lnTo>
                                <a:lnTo>
                                  <a:pt x="1146" y="719"/>
                                </a:lnTo>
                                <a:lnTo>
                                  <a:pt x="1146" y="694"/>
                                </a:lnTo>
                                <a:lnTo>
                                  <a:pt x="1146" y="620"/>
                                </a:lnTo>
                                <a:lnTo>
                                  <a:pt x="1146" y="321"/>
                                </a:lnTo>
                                <a:lnTo>
                                  <a:pt x="1146" y="246"/>
                                </a:lnTo>
                                <a:lnTo>
                                  <a:pt x="1146" y="196"/>
                                </a:lnTo>
                                <a:lnTo>
                                  <a:pt x="1146" y="121"/>
                                </a:lnTo>
                                <a:close/>
                                <a:moveTo>
                                  <a:pt x="1676" y="678"/>
                                </a:moveTo>
                                <a:lnTo>
                                  <a:pt x="1614" y="615"/>
                                </a:lnTo>
                                <a:lnTo>
                                  <a:pt x="1549" y="700"/>
                                </a:lnTo>
                                <a:lnTo>
                                  <a:pt x="1546" y="705"/>
                                </a:lnTo>
                                <a:lnTo>
                                  <a:pt x="1547" y="711"/>
                                </a:lnTo>
                                <a:lnTo>
                                  <a:pt x="1551" y="714"/>
                                </a:lnTo>
                                <a:lnTo>
                                  <a:pt x="1527" y="752"/>
                                </a:lnTo>
                                <a:lnTo>
                                  <a:pt x="1529" y="758"/>
                                </a:lnTo>
                                <a:lnTo>
                                  <a:pt x="1535" y="762"/>
                                </a:lnTo>
                                <a:lnTo>
                                  <a:pt x="1537" y="762"/>
                                </a:lnTo>
                                <a:lnTo>
                                  <a:pt x="1540" y="762"/>
                                </a:lnTo>
                                <a:lnTo>
                                  <a:pt x="1542" y="762"/>
                                </a:lnTo>
                                <a:lnTo>
                                  <a:pt x="1577" y="740"/>
                                </a:lnTo>
                                <a:lnTo>
                                  <a:pt x="1580" y="744"/>
                                </a:lnTo>
                                <a:lnTo>
                                  <a:pt x="1586" y="745"/>
                                </a:lnTo>
                                <a:lnTo>
                                  <a:pt x="1590" y="742"/>
                                </a:lnTo>
                                <a:lnTo>
                                  <a:pt x="1676" y="678"/>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5"/>
                                </a:lnTo>
                                <a:lnTo>
                                  <a:pt x="1773" y="810"/>
                                </a:lnTo>
                                <a:lnTo>
                                  <a:pt x="1777" y="814"/>
                                </a:lnTo>
                                <a:lnTo>
                                  <a:pt x="1754" y="852"/>
                                </a:lnTo>
                                <a:lnTo>
                                  <a:pt x="1755" y="858"/>
                                </a:lnTo>
                                <a:lnTo>
                                  <a:pt x="1761" y="862"/>
                                </a:lnTo>
                                <a:lnTo>
                                  <a:pt x="1763" y="862"/>
                                </a:lnTo>
                                <a:lnTo>
                                  <a:pt x="1766" y="862"/>
                                </a:lnTo>
                                <a:lnTo>
                                  <a:pt x="1768" y="862"/>
                                </a:lnTo>
                                <a:lnTo>
                                  <a:pt x="1803" y="840"/>
                                </a:lnTo>
                                <a:lnTo>
                                  <a:pt x="1806" y="843"/>
                                </a:lnTo>
                                <a:lnTo>
                                  <a:pt x="1812" y="844"/>
                                </a:lnTo>
                                <a:lnTo>
                                  <a:pt x="1817" y="842"/>
                                </a:lnTo>
                                <a:lnTo>
                                  <a:pt x="1902" y="777"/>
                                </a:lnTo>
                                <a:close/>
                                <a:moveTo>
                                  <a:pt x="2001" y="378"/>
                                </a:moveTo>
                                <a:lnTo>
                                  <a:pt x="1913" y="291"/>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4"/>
                                </a:lnTo>
                                <a:lnTo>
                                  <a:pt x="1864" y="684"/>
                                </a:lnTo>
                                <a:lnTo>
                                  <a:pt x="1933" y="753"/>
                                </a:lnTo>
                                <a:lnTo>
                                  <a:pt x="2037" y="662"/>
                                </a:lnTo>
                                <a:lnTo>
                                  <a:pt x="2227" y="478"/>
                                </a:lnTo>
                                <a:close/>
                                <a:moveTo>
                                  <a:pt x="2296" y="142"/>
                                </a:moveTo>
                                <a:lnTo>
                                  <a:pt x="2293" y="124"/>
                                </a:lnTo>
                                <a:lnTo>
                                  <a:pt x="2282" y="109"/>
                                </a:lnTo>
                                <a:lnTo>
                                  <a:pt x="2271" y="97"/>
                                </a:lnTo>
                                <a:lnTo>
                                  <a:pt x="2289" y="78"/>
                                </a:lnTo>
                                <a:lnTo>
                                  <a:pt x="2294" y="68"/>
                                </a:lnTo>
                                <a:lnTo>
                                  <a:pt x="2295" y="55"/>
                                </a:lnTo>
                                <a:lnTo>
                                  <a:pt x="2290" y="38"/>
                                </a:lnTo>
                                <a:lnTo>
                                  <a:pt x="2276" y="20"/>
                                </a:lnTo>
                                <a:lnTo>
                                  <a:pt x="2257" y="6"/>
                                </a:lnTo>
                                <a:lnTo>
                                  <a:pt x="2240" y="0"/>
                                </a:lnTo>
                                <a:lnTo>
                                  <a:pt x="2225" y="1"/>
                                </a:lnTo>
                                <a:lnTo>
                                  <a:pt x="2215" y="7"/>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2"/>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9"/>
                                </a:lnTo>
                                <a:lnTo>
                                  <a:pt x="2497" y="197"/>
                                </a:lnTo>
                                <a:lnTo>
                                  <a:pt x="2515" y="178"/>
                                </a:lnTo>
                                <a:lnTo>
                                  <a:pt x="2520" y="168"/>
                                </a:lnTo>
                                <a:lnTo>
                                  <a:pt x="2521" y="154"/>
                                </a:lnTo>
                                <a:lnTo>
                                  <a:pt x="2516" y="138"/>
                                </a:lnTo>
                                <a:lnTo>
                                  <a:pt x="2502" y="120"/>
                                </a:lnTo>
                                <a:lnTo>
                                  <a:pt x="2483" y="106"/>
                                </a:lnTo>
                                <a:lnTo>
                                  <a:pt x="2466" y="100"/>
                                </a:lnTo>
                                <a:lnTo>
                                  <a:pt x="2451" y="101"/>
                                </a:lnTo>
                                <a:lnTo>
                                  <a:pt x="2442" y="106"/>
                                </a:lnTo>
                                <a:lnTo>
                                  <a:pt x="2167" y="363"/>
                                </a:lnTo>
                                <a:lnTo>
                                  <a:pt x="2254" y="451"/>
                                </a:lnTo>
                                <a:lnTo>
                                  <a:pt x="2472" y="223"/>
                                </a:lnTo>
                                <a:lnTo>
                                  <a:pt x="2487" y="238"/>
                                </a:lnTo>
                                <a:lnTo>
                                  <a:pt x="2488" y="245"/>
                                </a:lnTo>
                                <a:lnTo>
                                  <a:pt x="2484" y="249"/>
                                </a:lnTo>
                                <a:lnTo>
                                  <a:pt x="2311" y="422"/>
                                </a:lnTo>
                                <a:lnTo>
                                  <a:pt x="2311" y="433"/>
                                </a:lnTo>
                                <a:lnTo>
                                  <a:pt x="2325" y="448"/>
                                </a:lnTo>
                                <a:lnTo>
                                  <a:pt x="2336" y="448"/>
                                </a:lnTo>
                                <a:lnTo>
                                  <a:pt x="2509" y="275"/>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64" name="Picture 115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765" name="Freeform 1155"/>
                        <wps:cNvSpPr>
                          <a:spLocks/>
                        </wps:cNvSpPr>
                        <wps:spPr bwMode="auto">
                          <a:xfrm>
                            <a:off x="14877" y="7141"/>
                            <a:ext cx="138" cy="494"/>
                          </a:xfrm>
                          <a:custGeom>
                            <a:avLst/>
                            <a:gdLst>
                              <a:gd name="T0" fmla="+- 0 14979 14877"/>
                              <a:gd name="T1" fmla="*/ T0 w 138"/>
                              <a:gd name="T2" fmla="+- 0 7141 7141"/>
                              <a:gd name="T3" fmla="*/ 7141 h 494"/>
                              <a:gd name="T4" fmla="+- 0 14937 14877"/>
                              <a:gd name="T5" fmla="*/ T4 w 138"/>
                              <a:gd name="T6" fmla="+- 0 7193 7141"/>
                              <a:gd name="T7" fmla="*/ 7193 h 494"/>
                              <a:gd name="T8" fmla="+- 0 14904 14877"/>
                              <a:gd name="T9" fmla="*/ T8 w 138"/>
                              <a:gd name="T10" fmla="+- 0 7253 7141"/>
                              <a:gd name="T11" fmla="*/ 7253 h 494"/>
                              <a:gd name="T12" fmla="+- 0 14884 14877"/>
                              <a:gd name="T13" fmla="*/ T12 w 138"/>
                              <a:gd name="T14" fmla="+- 0 7318 7141"/>
                              <a:gd name="T15" fmla="*/ 7318 h 494"/>
                              <a:gd name="T16" fmla="+- 0 14877 14877"/>
                              <a:gd name="T17" fmla="*/ T16 w 138"/>
                              <a:gd name="T18" fmla="+- 0 7388 7141"/>
                              <a:gd name="T19" fmla="*/ 7388 h 494"/>
                              <a:gd name="T20" fmla="+- 0 14884 14877"/>
                              <a:gd name="T21" fmla="*/ T20 w 138"/>
                              <a:gd name="T22" fmla="+- 0 7458 7141"/>
                              <a:gd name="T23" fmla="*/ 7458 h 494"/>
                              <a:gd name="T24" fmla="+- 0 14904 14877"/>
                              <a:gd name="T25" fmla="*/ T24 w 138"/>
                              <a:gd name="T26" fmla="+- 0 7524 7141"/>
                              <a:gd name="T27" fmla="*/ 7524 h 494"/>
                              <a:gd name="T28" fmla="+- 0 14937 14877"/>
                              <a:gd name="T29" fmla="*/ T28 w 138"/>
                              <a:gd name="T30" fmla="+- 0 7583 7141"/>
                              <a:gd name="T31" fmla="*/ 7583 h 494"/>
                              <a:gd name="T32" fmla="+- 0 14979 14877"/>
                              <a:gd name="T33" fmla="*/ T32 w 138"/>
                              <a:gd name="T34" fmla="+- 0 7635 7141"/>
                              <a:gd name="T35" fmla="*/ 7635 h 494"/>
                              <a:gd name="T36" fmla="+- 0 15014 14877"/>
                              <a:gd name="T37" fmla="*/ T36 w 138"/>
                              <a:gd name="T38" fmla="+- 0 7600 7141"/>
                              <a:gd name="T39" fmla="*/ 7600 h 494"/>
                              <a:gd name="T40" fmla="+- 0 14978 14877"/>
                              <a:gd name="T41" fmla="*/ T40 w 138"/>
                              <a:gd name="T42" fmla="+- 0 7556 7141"/>
                              <a:gd name="T43" fmla="*/ 7556 h 494"/>
                              <a:gd name="T44" fmla="+- 0 14951 14877"/>
                              <a:gd name="T45" fmla="*/ T44 w 138"/>
                              <a:gd name="T46" fmla="+- 0 7505 7141"/>
                              <a:gd name="T47" fmla="*/ 7505 h 494"/>
                              <a:gd name="T48" fmla="+- 0 14933 14877"/>
                              <a:gd name="T49" fmla="*/ T48 w 138"/>
                              <a:gd name="T50" fmla="+- 0 7449 7141"/>
                              <a:gd name="T51" fmla="*/ 7449 h 494"/>
                              <a:gd name="T52" fmla="+- 0 14927 14877"/>
                              <a:gd name="T53" fmla="*/ T52 w 138"/>
                              <a:gd name="T54" fmla="+- 0 7388 7141"/>
                              <a:gd name="T55" fmla="*/ 7388 h 494"/>
                              <a:gd name="T56" fmla="+- 0 14933 14877"/>
                              <a:gd name="T57" fmla="*/ T56 w 138"/>
                              <a:gd name="T58" fmla="+- 0 7328 7141"/>
                              <a:gd name="T59" fmla="*/ 7328 h 494"/>
                              <a:gd name="T60" fmla="+- 0 14951 14877"/>
                              <a:gd name="T61" fmla="*/ T60 w 138"/>
                              <a:gd name="T62" fmla="+- 0 7272 7141"/>
                              <a:gd name="T63" fmla="*/ 7272 h 494"/>
                              <a:gd name="T64" fmla="+- 0 14978 14877"/>
                              <a:gd name="T65" fmla="*/ T64 w 138"/>
                              <a:gd name="T66" fmla="+- 0 7221 7141"/>
                              <a:gd name="T67" fmla="*/ 7221 h 494"/>
                              <a:gd name="T68" fmla="+- 0 15014 14877"/>
                              <a:gd name="T69" fmla="*/ T68 w 138"/>
                              <a:gd name="T70" fmla="+- 0 7176 7141"/>
                              <a:gd name="T71" fmla="*/ 7176 h 494"/>
                              <a:gd name="T72" fmla="+- 0 14979 14877"/>
                              <a:gd name="T73" fmla="*/ T72 w 138"/>
                              <a:gd name="T74" fmla="+- 0 7141 7141"/>
                              <a:gd name="T75" fmla="*/ 714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66" name="Picture 115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1529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773" name="AutoShape 1157"/>
                        <wps:cNvSpPr>
                          <a:spLocks/>
                        </wps:cNvSpPr>
                        <wps:spPr bwMode="auto">
                          <a:xfrm>
                            <a:off x="14743" y="6113"/>
                            <a:ext cx="5017" cy="2099"/>
                          </a:xfrm>
                          <a:custGeom>
                            <a:avLst/>
                            <a:gdLst>
                              <a:gd name="T0" fmla="+- 0 15095 14743"/>
                              <a:gd name="T1" fmla="*/ T0 w 5017"/>
                              <a:gd name="T2" fmla="+- 0 6490 6113"/>
                              <a:gd name="T3" fmla="*/ 6490 h 2099"/>
                              <a:gd name="T4" fmla="+- 0 15005 14743"/>
                              <a:gd name="T5" fmla="*/ T4 w 5017"/>
                              <a:gd name="T6" fmla="+- 0 6637 6113"/>
                              <a:gd name="T7" fmla="*/ 6637 h 2099"/>
                              <a:gd name="T8" fmla="+- 0 15005 14743"/>
                              <a:gd name="T9" fmla="*/ T8 w 5017"/>
                              <a:gd name="T10" fmla="+- 0 6487 6113"/>
                              <a:gd name="T11" fmla="*/ 6487 h 2099"/>
                              <a:gd name="T12" fmla="+- 0 14806 14743"/>
                              <a:gd name="T13" fmla="*/ T12 w 5017"/>
                              <a:gd name="T14" fmla="+- 0 6123 6113"/>
                              <a:gd name="T15" fmla="*/ 6123 h 2099"/>
                              <a:gd name="T16" fmla="+- 0 14754 14743"/>
                              <a:gd name="T17" fmla="*/ T16 w 5017"/>
                              <a:gd name="T18" fmla="+- 0 6124 6113"/>
                              <a:gd name="T19" fmla="*/ 6124 h 2099"/>
                              <a:gd name="T20" fmla="+- 0 14780 14743"/>
                              <a:gd name="T21" fmla="*/ T20 w 5017"/>
                              <a:gd name="T22" fmla="+- 0 6523 6113"/>
                              <a:gd name="T23" fmla="*/ 6523 h 2099"/>
                              <a:gd name="T24" fmla="+- 0 15005 14743"/>
                              <a:gd name="T25" fmla="*/ T24 w 5017"/>
                              <a:gd name="T26" fmla="+- 0 6687 6113"/>
                              <a:gd name="T27" fmla="*/ 6687 h 2099"/>
                              <a:gd name="T28" fmla="+- 0 15079 14743"/>
                              <a:gd name="T29" fmla="*/ T28 w 5017"/>
                              <a:gd name="T30" fmla="+- 0 6637 6113"/>
                              <a:gd name="T31" fmla="*/ 6637 h 2099"/>
                              <a:gd name="T32" fmla="+- 0 15107 14743"/>
                              <a:gd name="T33" fmla="*/ T32 w 5017"/>
                              <a:gd name="T34" fmla="+- 0 6551 6113"/>
                              <a:gd name="T35" fmla="*/ 6551 h 2099"/>
                              <a:gd name="T36" fmla="+- 0 14889 14743"/>
                              <a:gd name="T37" fmla="*/ T36 w 5017"/>
                              <a:gd name="T38" fmla="+- 0 6182 6113"/>
                              <a:gd name="T39" fmla="*/ 6182 h 2099"/>
                              <a:gd name="T40" fmla="+- 0 15575 14743"/>
                              <a:gd name="T41" fmla="*/ T40 w 5017"/>
                              <a:gd name="T42" fmla="+- 0 7388 6113"/>
                              <a:gd name="T43" fmla="*/ 7388 h 2099"/>
                              <a:gd name="T44" fmla="+- 0 15473 14743"/>
                              <a:gd name="T45" fmla="*/ T44 w 5017"/>
                              <a:gd name="T46" fmla="+- 0 7142 6113"/>
                              <a:gd name="T47" fmla="*/ 7142 h 2099"/>
                              <a:gd name="T48" fmla="+- 0 15519 14743"/>
                              <a:gd name="T49" fmla="*/ T48 w 5017"/>
                              <a:gd name="T50" fmla="+- 0 7327 6113"/>
                              <a:gd name="T51" fmla="*/ 7327 h 2099"/>
                              <a:gd name="T52" fmla="+- 0 15474 14743"/>
                              <a:gd name="T53" fmla="*/ T52 w 5017"/>
                              <a:gd name="T54" fmla="+- 0 7556 6113"/>
                              <a:gd name="T55" fmla="*/ 7556 h 2099"/>
                              <a:gd name="T56" fmla="+- 0 15547 14743"/>
                              <a:gd name="T57" fmla="*/ T56 w 5017"/>
                              <a:gd name="T58" fmla="+- 0 7524 6113"/>
                              <a:gd name="T59" fmla="*/ 7524 h 2099"/>
                              <a:gd name="T60" fmla="+- 0 15645 14743"/>
                              <a:gd name="T61" fmla="*/ T60 w 5017"/>
                              <a:gd name="T62" fmla="+- 0 7768 6113"/>
                              <a:gd name="T63" fmla="*/ 7768 h 2099"/>
                              <a:gd name="T64" fmla="+- 0 15575 14743"/>
                              <a:gd name="T65" fmla="*/ T64 w 5017"/>
                              <a:gd name="T66" fmla="+- 0 7737 6113"/>
                              <a:gd name="T67" fmla="*/ 7737 h 2099"/>
                              <a:gd name="T68" fmla="+- 0 15536 14743"/>
                              <a:gd name="T69" fmla="*/ T68 w 5017"/>
                              <a:gd name="T70" fmla="+- 0 7887 6113"/>
                              <a:gd name="T71" fmla="*/ 7887 h 2099"/>
                              <a:gd name="T72" fmla="+- 0 15563 14743"/>
                              <a:gd name="T73" fmla="*/ T72 w 5017"/>
                              <a:gd name="T74" fmla="+- 0 7837 6113"/>
                              <a:gd name="T75" fmla="*/ 7837 h 2099"/>
                              <a:gd name="T76" fmla="+- 0 15450 14743"/>
                              <a:gd name="T77" fmla="*/ T76 w 5017"/>
                              <a:gd name="T78" fmla="+- 0 7848 6113"/>
                              <a:gd name="T79" fmla="*/ 7848 h 2099"/>
                              <a:gd name="T80" fmla="+- 0 15400 14743"/>
                              <a:gd name="T81" fmla="*/ T80 w 5017"/>
                              <a:gd name="T82" fmla="+- 0 7875 6113"/>
                              <a:gd name="T83" fmla="*/ 7875 h 2099"/>
                              <a:gd name="T84" fmla="+- 0 15450 14743"/>
                              <a:gd name="T85" fmla="*/ T84 w 5017"/>
                              <a:gd name="T86" fmla="+- 0 7848 6113"/>
                              <a:gd name="T87" fmla="*/ 7848 h 2099"/>
                              <a:gd name="T88" fmla="+- 0 15326 14743"/>
                              <a:gd name="T89" fmla="*/ T88 w 5017"/>
                              <a:gd name="T90" fmla="+- 0 7875 6113"/>
                              <a:gd name="T91" fmla="*/ 7875 h 2099"/>
                              <a:gd name="T92" fmla="+- 0 15276 14743"/>
                              <a:gd name="T93" fmla="*/ T92 w 5017"/>
                              <a:gd name="T94" fmla="+- 0 7848 6113"/>
                              <a:gd name="T95" fmla="*/ 7848 h 2099"/>
                              <a:gd name="T96" fmla="+- 0 15326 14743"/>
                              <a:gd name="T97" fmla="*/ T96 w 5017"/>
                              <a:gd name="T98" fmla="+- 0 7737 6113"/>
                              <a:gd name="T99" fmla="*/ 7737 h 2099"/>
                              <a:gd name="T100" fmla="+- 0 15269 14743"/>
                              <a:gd name="T101" fmla="*/ T100 w 5017"/>
                              <a:gd name="T102" fmla="+- 0 7413 6113"/>
                              <a:gd name="T103" fmla="*/ 7413 h 2099"/>
                              <a:gd name="T104" fmla="+- 0 15261 14743"/>
                              <a:gd name="T105" fmla="*/ T104 w 5017"/>
                              <a:gd name="T106" fmla="+- 0 7353 6113"/>
                              <a:gd name="T107" fmla="*/ 7353 h 2099"/>
                              <a:gd name="T108" fmla="+- 0 15191 14743"/>
                              <a:gd name="T109" fmla="*/ T108 w 5017"/>
                              <a:gd name="T110" fmla="+- 0 7353 6113"/>
                              <a:gd name="T111" fmla="*/ 7353 h 2099"/>
                              <a:gd name="T112" fmla="+- 0 15183 14743"/>
                              <a:gd name="T113" fmla="*/ T112 w 5017"/>
                              <a:gd name="T114" fmla="+- 0 7414 6113"/>
                              <a:gd name="T115" fmla="*/ 7414 h 2099"/>
                              <a:gd name="T116" fmla="+- 0 15201 14743"/>
                              <a:gd name="T117" fmla="*/ T116 w 5017"/>
                              <a:gd name="T118" fmla="+- 0 7848 6113"/>
                              <a:gd name="T119" fmla="*/ 7848 h 2099"/>
                              <a:gd name="T120" fmla="+- 0 15151 14743"/>
                              <a:gd name="T121" fmla="*/ T120 w 5017"/>
                              <a:gd name="T122" fmla="+- 0 7875 6113"/>
                              <a:gd name="T123" fmla="*/ 7875 h 2099"/>
                              <a:gd name="T124" fmla="+- 0 15201 14743"/>
                              <a:gd name="T125" fmla="*/ T124 w 5017"/>
                              <a:gd name="T126" fmla="+- 0 7848 6113"/>
                              <a:gd name="T127" fmla="*/ 7848 h 2099"/>
                              <a:gd name="T128" fmla="+- 0 14973 14743"/>
                              <a:gd name="T129" fmla="*/ T128 w 5017"/>
                              <a:gd name="T130" fmla="+- 0 7881 6113"/>
                              <a:gd name="T131" fmla="*/ 7881 h 2099"/>
                              <a:gd name="T132" fmla="+- 0 14908 14743"/>
                              <a:gd name="T133" fmla="*/ T132 w 5017"/>
                              <a:gd name="T134" fmla="+- 0 7908 6113"/>
                              <a:gd name="T135" fmla="*/ 7908 h 2099"/>
                              <a:gd name="T136" fmla="+- 0 14881 14743"/>
                              <a:gd name="T137" fmla="*/ T136 w 5017"/>
                              <a:gd name="T138" fmla="+- 0 7842 6113"/>
                              <a:gd name="T139" fmla="*/ 7842 h 2099"/>
                              <a:gd name="T140" fmla="+- 0 14946 14743"/>
                              <a:gd name="T141" fmla="*/ T140 w 5017"/>
                              <a:gd name="T142" fmla="+- 0 7816 6113"/>
                              <a:gd name="T143" fmla="*/ 7816 h 2099"/>
                              <a:gd name="T144" fmla="+- 0 14977 14743"/>
                              <a:gd name="T145" fmla="*/ T144 w 5017"/>
                              <a:gd name="T146" fmla="+- 0 7737 6113"/>
                              <a:gd name="T147" fmla="*/ 7737 h 2099"/>
                              <a:gd name="T148" fmla="+- 0 14806 14743"/>
                              <a:gd name="T149" fmla="*/ T148 w 5017"/>
                              <a:gd name="T150" fmla="+- 0 7768 6113"/>
                              <a:gd name="T151" fmla="*/ 7768 h 2099"/>
                              <a:gd name="T152" fmla="+- 0 14817 14743"/>
                              <a:gd name="T153" fmla="*/ T152 w 5017"/>
                              <a:gd name="T154" fmla="+- 0 7972 6113"/>
                              <a:gd name="T155" fmla="*/ 7972 h 2099"/>
                              <a:gd name="T156" fmla="+- 0 15619 14743"/>
                              <a:gd name="T157" fmla="*/ T156 w 5017"/>
                              <a:gd name="T158" fmla="+- 0 7982 6113"/>
                              <a:gd name="T159" fmla="*/ 7982 h 2099"/>
                              <a:gd name="T160" fmla="+- 0 15649 14743"/>
                              <a:gd name="T161" fmla="*/ T160 w 5017"/>
                              <a:gd name="T162" fmla="+- 0 7912 6113"/>
                              <a:gd name="T163" fmla="*/ 7912 h 2099"/>
                              <a:gd name="T164" fmla="+- 0 15649 14743"/>
                              <a:gd name="T165" fmla="*/ T164 w 5017"/>
                              <a:gd name="T166" fmla="+- 0 7787 6113"/>
                              <a:gd name="T167" fmla="*/ 7787 h 2099"/>
                              <a:gd name="T168" fmla="+- 0 19737 14743"/>
                              <a:gd name="T169" fmla="*/ T168 w 5017"/>
                              <a:gd name="T170" fmla="+- 0 7753 6113"/>
                              <a:gd name="T171" fmla="*/ 7753 h 2099"/>
                              <a:gd name="T172" fmla="+- 0 19123 14743"/>
                              <a:gd name="T173" fmla="*/ T172 w 5017"/>
                              <a:gd name="T174" fmla="+- 0 7761 6113"/>
                              <a:gd name="T175" fmla="*/ 7761 h 2099"/>
                              <a:gd name="T176" fmla="+- 0 19123 14743"/>
                              <a:gd name="T177" fmla="*/ T176 w 5017"/>
                              <a:gd name="T178" fmla="+- 0 7814 6113"/>
                              <a:gd name="T179" fmla="*/ 7814 h 2099"/>
                              <a:gd name="T180" fmla="+- 0 19386 14743"/>
                              <a:gd name="T181" fmla="*/ T180 w 5017"/>
                              <a:gd name="T182" fmla="+- 0 8137 6113"/>
                              <a:gd name="T183" fmla="*/ 8137 h 2099"/>
                              <a:gd name="T184" fmla="+- 0 19536 14743"/>
                              <a:gd name="T185" fmla="*/ T184 w 5017"/>
                              <a:gd name="T186" fmla="+- 0 8137 6113"/>
                              <a:gd name="T187" fmla="*/ 8137 h 2099"/>
                              <a:gd name="T188" fmla="+- 0 19737 14743"/>
                              <a:gd name="T189" fmla="*/ T188 w 5017"/>
                              <a:gd name="T190" fmla="+- 0 7822 6113"/>
                              <a:gd name="T191" fmla="*/ 782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2"/>
                                </a:moveTo>
                                <a:lnTo>
                                  <a:pt x="372" y="397"/>
                                </a:lnTo>
                                <a:lnTo>
                                  <a:pt x="364" y="385"/>
                                </a:lnTo>
                                <a:lnTo>
                                  <a:pt x="352" y="377"/>
                                </a:lnTo>
                                <a:lnTo>
                                  <a:pt x="338" y="374"/>
                                </a:lnTo>
                                <a:lnTo>
                                  <a:pt x="262" y="374"/>
                                </a:lnTo>
                                <a:lnTo>
                                  <a:pt x="262" y="449"/>
                                </a:lnTo>
                                <a:lnTo>
                                  <a:pt x="262" y="524"/>
                                </a:lnTo>
                                <a:lnTo>
                                  <a:pt x="96" y="524"/>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4"/>
                                </a:lnTo>
                                <a:lnTo>
                                  <a:pt x="262" y="574"/>
                                </a:lnTo>
                                <a:lnTo>
                                  <a:pt x="262" y="661"/>
                                </a:lnTo>
                                <a:lnTo>
                                  <a:pt x="336" y="661"/>
                                </a:lnTo>
                                <a:lnTo>
                                  <a:pt x="336" y="574"/>
                                </a:lnTo>
                                <a:lnTo>
                                  <a:pt x="336" y="524"/>
                                </a:lnTo>
                                <a:lnTo>
                                  <a:pt x="336" y="449"/>
                                </a:lnTo>
                                <a:lnTo>
                                  <a:pt x="338" y="449"/>
                                </a:lnTo>
                                <a:lnTo>
                                  <a:pt x="352" y="446"/>
                                </a:lnTo>
                                <a:lnTo>
                                  <a:pt x="364" y="438"/>
                                </a:lnTo>
                                <a:lnTo>
                                  <a:pt x="372" y="426"/>
                                </a:lnTo>
                                <a:lnTo>
                                  <a:pt x="375" y="412"/>
                                </a:lnTo>
                                <a:close/>
                                <a:moveTo>
                                  <a:pt x="525" y="69"/>
                                </a:moveTo>
                                <a:lnTo>
                                  <a:pt x="146" y="69"/>
                                </a:lnTo>
                                <a:lnTo>
                                  <a:pt x="146" y="360"/>
                                </a:lnTo>
                                <a:lnTo>
                                  <a:pt x="525" y="360"/>
                                </a:lnTo>
                                <a:lnTo>
                                  <a:pt x="525" y="69"/>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74" name="Picture 115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100" y="792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775" name="Rectangle 1159"/>
                        <wps:cNvSpPr>
                          <a:spLocks noChangeArrowheads="1"/>
                        </wps:cNvSpPr>
                        <wps:spPr bwMode="auto">
                          <a:xfrm>
                            <a:off x="18912" y="789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76" name="Rectangle 1160"/>
                        <wps:cNvSpPr>
                          <a:spLocks noChangeArrowheads="1"/>
                        </wps:cNvSpPr>
                        <wps:spPr bwMode="auto">
                          <a:xfrm>
                            <a:off x="18912" y="789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77" name="Rectangle 1161"/>
                        <wps:cNvSpPr>
                          <a:spLocks noChangeArrowheads="1"/>
                        </wps:cNvSpPr>
                        <wps:spPr bwMode="auto">
                          <a:xfrm>
                            <a:off x="19540" y="784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78" name="Rectangle 1162"/>
                        <wps:cNvSpPr>
                          <a:spLocks noChangeArrowheads="1"/>
                        </wps:cNvSpPr>
                        <wps:spPr bwMode="auto">
                          <a:xfrm>
                            <a:off x="19540" y="784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79" name="Rectangle 1163"/>
                        <wps:cNvSpPr>
                          <a:spLocks noChangeArrowheads="1"/>
                        </wps:cNvSpPr>
                        <wps:spPr bwMode="auto">
                          <a:xfrm>
                            <a:off x="15884" y="733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780" name="Picture 116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15916" y="7426"/>
                            <a:ext cx="1160" cy="856"/>
                          </a:xfrm>
                          <a:prstGeom prst="rect">
                            <a:avLst/>
                          </a:prstGeom>
                          <a:noFill/>
                          <a:extLst>
                            <a:ext uri="{909E8E84-426E-40DD-AFC4-6F175D3DCCD1}">
                              <a14:hiddenFill xmlns:a14="http://schemas.microsoft.com/office/drawing/2010/main">
                                <a:solidFill>
                                  <a:srgbClr val="FFFFFF"/>
                                </a:solidFill>
                              </a14:hiddenFill>
                            </a:ext>
                          </a:extLst>
                        </pic:spPr>
                      </pic:pic>
                      <wps:wsp>
                        <wps:cNvPr id="6781" name="Rectangle 1165"/>
                        <wps:cNvSpPr>
                          <a:spLocks noChangeArrowheads="1"/>
                        </wps:cNvSpPr>
                        <wps:spPr bwMode="auto">
                          <a:xfrm>
                            <a:off x="151" y="2812"/>
                            <a:ext cx="20059" cy="75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2" name="Freeform 1166"/>
                        <wps:cNvSpPr>
                          <a:spLocks/>
                        </wps:cNvSpPr>
                        <wps:spPr bwMode="auto">
                          <a:xfrm>
                            <a:off x="17113" y="2998"/>
                            <a:ext cx="220" cy="440"/>
                          </a:xfrm>
                          <a:custGeom>
                            <a:avLst/>
                            <a:gdLst>
                              <a:gd name="T0" fmla="+- 0 17223 17114"/>
                              <a:gd name="T1" fmla="*/ T0 w 220"/>
                              <a:gd name="T2" fmla="+- 0 2999 2999"/>
                              <a:gd name="T3" fmla="*/ 2999 h 440"/>
                              <a:gd name="T4" fmla="+- 0 17114 17114"/>
                              <a:gd name="T5" fmla="*/ T4 w 220"/>
                              <a:gd name="T6" fmla="+- 0 2999 2999"/>
                              <a:gd name="T7" fmla="*/ 2999 h 440"/>
                              <a:gd name="T8" fmla="+- 0 17114 17114"/>
                              <a:gd name="T9" fmla="*/ T8 w 220"/>
                              <a:gd name="T10" fmla="+- 0 3438 2999"/>
                              <a:gd name="T11" fmla="*/ 3438 h 440"/>
                              <a:gd name="T12" fmla="+- 0 17223 17114"/>
                              <a:gd name="T13" fmla="*/ T12 w 220"/>
                              <a:gd name="T14" fmla="+- 0 3438 2999"/>
                              <a:gd name="T15" fmla="*/ 3438 h 440"/>
                              <a:gd name="T16" fmla="+- 0 17266 17114"/>
                              <a:gd name="T17" fmla="*/ T16 w 220"/>
                              <a:gd name="T18" fmla="+- 0 3421 2999"/>
                              <a:gd name="T19" fmla="*/ 3421 h 440"/>
                              <a:gd name="T20" fmla="+- 0 17301 17114"/>
                              <a:gd name="T21" fmla="*/ T20 w 220"/>
                              <a:gd name="T22" fmla="+- 0 3374 2999"/>
                              <a:gd name="T23" fmla="*/ 3374 h 440"/>
                              <a:gd name="T24" fmla="+- 0 17324 17114"/>
                              <a:gd name="T25" fmla="*/ T24 w 220"/>
                              <a:gd name="T26" fmla="+- 0 3304 2999"/>
                              <a:gd name="T27" fmla="*/ 3304 h 440"/>
                              <a:gd name="T28" fmla="+- 0 17333 17114"/>
                              <a:gd name="T29" fmla="*/ T28 w 220"/>
                              <a:gd name="T30" fmla="+- 0 3218 2999"/>
                              <a:gd name="T31" fmla="*/ 3218 h 440"/>
                              <a:gd name="T32" fmla="+- 0 17324 17114"/>
                              <a:gd name="T33" fmla="*/ T32 w 220"/>
                              <a:gd name="T34" fmla="+- 0 3133 2999"/>
                              <a:gd name="T35" fmla="*/ 3133 h 440"/>
                              <a:gd name="T36" fmla="+- 0 17301 17114"/>
                              <a:gd name="T37" fmla="*/ T36 w 220"/>
                              <a:gd name="T38" fmla="+- 0 3063 2999"/>
                              <a:gd name="T39" fmla="*/ 3063 h 440"/>
                              <a:gd name="T40" fmla="+- 0 17266 17114"/>
                              <a:gd name="T41" fmla="*/ T40 w 220"/>
                              <a:gd name="T42" fmla="+- 0 3016 2999"/>
                              <a:gd name="T43" fmla="*/ 3016 h 440"/>
                              <a:gd name="T44" fmla="+- 0 17223 17114"/>
                              <a:gd name="T45" fmla="*/ T44 w 220"/>
                              <a:gd name="T46" fmla="+- 0 2999 2999"/>
                              <a:gd name="T47" fmla="*/ 2999 h 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40">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83" name="AutoShape 1167"/>
                        <wps:cNvSpPr>
                          <a:spLocks/>
                        </wps:cNvSpPr>
                        <wps:spPr bwMode="auto">
                          <a:xfrm>
                            <a:off x="16864" y="2887"/>
                            <a:ext cx="513" cy="589"/>
                          </a:xfrm>
                          <a:custGeom>
                            <a:avLst/>
                            <a:gdLst>
                              <a:gd name="T0" fmla="+- 0 16976 16864"/>
                              <a:gd name="T1" fmla="*/ T0 w 513"/>
                              <a:gd name="T2" fmla="+- 0 3197 2887"/>
                              <a:gd name="T3" fmla="*/ 3197 h 589"/>
                              <a:gd name="T4" fmla="+- 0 16953 16864"/>
                              <a:gd name="T5" fmla="*/ T4 w 513"/>
                              <a:gd name="T6" fmla="+- 0 3204 2887"/>
                              <a:gd name="T7" fmla="*/ 3204 h 589"/>
                              <a:gd name="T8" fmla="+- 0 16959 16864"/>
                              <a:gd name="T9" fmla="*/ T8 w 513"/>
                              <a:gd name="T10" fmla="+- 0 3228 2887"/>
                              <a:gd name="T11" fmla="*/ 3228 h 589"/>
                              <a:gd name="T12" fmla="+- 0 16983 16864"/>
                              <a:gd name="T13" fmla="*/ T12 w 513"/>
                              <a:gd name="T14" fmla="+- 0 3221 2887"/>
                              <a:gd name="T15" fmla="*/ 3221 h 589"/>
                              <a:gd name="T16" fmla="+- 0 16983 16864"/>
                              <a:gd name="T17" fmla="*/ T16 w 513"/>
                              <a:gd name="T18" fmla="+- 0 3204 2887"/>
                              <a:gd name="T19" fmla="*/ 3204 h 589"/>
                              <a:gd name="T20" fmla="+- 0 17127 16864"/>
                              <a:gd name="T21" fmla="*/ T20 w 513"/>
                              <a:gd name="T22" fmla="+- 0 3356 2887"/>
                              <a:gd name="T23" fmla="*/ 3356 h 589"/>
                              <a:gd name="T24" fmla="+- 0 17104 16864"/>
                              <a:gd name="T25" fmla="*/ T24 w 513"/>
                              <a:gd name="T26" fmla="+- 0 3363 2887"/>
                              <a:gd name="T27" fmla="*/ 3363 h 589"/>
                              <a:gd name="T28" fmla="+- 0 17111 16864"/>
                              <a:gd name="T29" fmla="*/ T28 w 513"/>
                              <a:gd name="T30" fmla="+- 0 3386 2887"/>
                              <a:gd name="T31" fmla="*/ 3386 h 589"/>
                              <a:gd name="T32" fmla="+- 0 17134 16864"/>
                              <a:gd name="T33" fmla="*/ T32 w 513"/>
                              <a:gd name="T34" fmla="+- 0 3379 2887"/>
                              <a:gd name="T35" fmla="*/ 3379 h 589"/>
                              <a:gd name="T36" fmla="+- 0 17134 16864"/>
                              <a:gd name="T37" fmla="*/ T36 w 513"/>
                              <a:gd name="T38" fmla="+- 0 3363 2887"/>
                              <a:gd name="T39" fmla="*/ 3363 h 589"/>
                              <a:gd name="T40" fmla="+- 0 17127 16864"/>
                              <a:gd name="T41" fmla="*/ T40 w 513"/>
                              <a:gd name="T42" fmla="+- 0 3054 2887"/>
                              <a:gd name="T43" fmla="*/ 3054 h 589"/>
                              <a:gd name="T44" fmla="+- 0 17104 16864"/>
                              <a:gd name="T45" fmla="*/ T44 w 513"/>
                              <a:gd name="T46" fmla="+- 0 3060 2887"/>
                              <a:gd name="T47" fmla="*/ 3060 h 589"/>
                              <a:gd name="T48" fmla="+- 0 17111 16864"/>
                              <a:gd name="T49" fmla="*/ T48 w 513"/>
                              <a:gd name="T50" fmla="+- 0 3084 2887"/>
                              <a:gd name="T51" fmla="*/ 3084 h 589"/>
                              <a:gd name="T52" fmla="+- 0 17134 16864"/>
                              <a:gd name="T53" fmla="*/ T52 w 513"/>
                              <a:gd name="T54" fmla="+- 0 3077 2887"/>
                              <a:gd name="T55" fmla="*/ 3077 h 589"/>
                              <a:gd name="T56" fmla="+- 0 17134 16864"/>
                              <a:gd name="T57" fmla="*/ T56 w 513"/>
                              <a:gd name="T58" fmla="+- 0 3060 2887"/>
                              <a:gd name="T59" fmla="*/ 3060 h 589"/>
                              <a:gd name="T60" fmla="+- 0 17134 16864"/>
                              <a:gd name="T61" fmla="*/ T60 w 513"/>
                              <a:gd name="T62" fmla="+- 0 3206 2887"/>
                              <a:gd name="T63" fmla="*/ 3206 h 589"/>
                              <a:gd name="T64" fmla="+- 0 17104 16864"/>
                              <a:gd name="T65" fmla="*/ T64 w 513"/>
                              <a:gd name="T66" fmla="+- 0 3107 2887"/>
                              <a:gd name="T67" fmla="*/ 3107 h 589"/>
                              <a:gd name="T68" fmla="+- 0 17105 16864"/>
                              <a:gd name="T69" fmla="*/ T68 w 513"/>
                              <a:gd name="T70" fmla="+- 0 3220 2887"/>
                              <a:gd name="T71" fmla="*/ 3220 h 589"/>
                              <a:gd name="T72" fmla="+- 0 17204 16864"/>
                              <a:gd name="T73" fmla="*/ T72 w 513"/>
                              <a:gd name="T74" fmla="+- 0 3277 2887"/>
                              <a:gd name="T75" fmla="*/ 3277 h 589"/>
                              <a:gd name="T76" fmla="+- 0 17278 16864"/>
                              <a:gd name="T77" fmla="*/ T76 w 513"/>
                              <a:gd name="T78" fmla="+- 0 3197 2887"/>
                              <a:gd name="T79" fmla="*/ 3197 h 589"/>
                              <a:gd name="T80" fmla="+- 0 17255 16864"/>
                              <a:gd name="T81" fmla="*/ T80 w 513"/>
                              <a:gd name="T82" fmla="+- 0 3204 2887"/>
                              <a:gd name="T83" fmla="*/ 3204 h 589"/>
                              <a:gd name="T84" fmla="+- 0 17262 16864"/>
                              <a:gd name="T85" fmla="*/ T84 w 513"/>
                              <a:gd name="T86" fmla="+- 0 3228 2887"/>
                              <a:gd name="T87" fmla="*/ 3228 h 589"/>
                              <a:gd name="T88" fmla="+- 0 17285 16864"/>
                              <a:gd name="T89" fmla="*/ T88 w 513"/>
                              <a:gd name="T90" fmla="+- 0 3221 2887"/>
                              <a:gd name="T91" fmla="*/ 3221 h 589"/>
                              <a:gd name="T92" fmla="+- 0 17285 16864"/>
                              <a:gd name="T93" fmla="*/ T92 w 513"/>
                              <a:gd name="T94" fmla="+- 0 3204 2887"/>
                              <a:gd name="T95" fmla="*/ 3204 h 589"/>
                              <a:gd name="T96" fmla="+- 0 17368 16864"/>
                              <a:gd name="T97" fmla="*/ T96 w 513"/>
                              <a:gd name="T98" fmla="+- 0 3155 2887"/>
                              <a:gd name="T99" fmla="*/ 3155 h 589"/>
                              <a:gd name="T100" fmla="+- 0 17330 16864"/>
                              <a:gd name="T101" fmla="*/ T100 w 513"/>
                              <a:gd name="T102" fmla="+- 0 3077 2887"/>
                              <a:gd name="T103" fmla="*/ 3077 h 589"/>
                              <a:gd name="T104" fmla="+- 0 17320 16864"/>
                              <a:gd name="T105" fmla="*/ T104 w 513"/>
                              <a:gd name="T106" fmla="+- 0 3287 2887"/>
                              <a:gd name="T107" fmla="*/ 3287 h 589"/>
                              <a:gd name="T108" fmla="+- 0 17244 16864"/>
                              <a:gd name="T109" fmla="*/ T108 w 513"/>
                              <a:gd name="T110" fmla="+- 0 3391 2887"/>
                              <a:gd name="T111" fmla="*/ 3391 h 589"/>
                              <a:gd name="T112" fmla="+- 0 17119 16864"/>
                              <a:gd name="T113" fmla="*/ T112 w 513"/>
                              <a:gd name="T114" fmla="+- 0 3432 2887"/>
                              <a:gd name="T115" fmla="*/ 3432 h 589"/>
                              <a:gd name="T116" fmla="+- 0 16994 16864"/>
                              <a:gd name="T117" fmla="*/ T116 w 513"/>
                              <a:gd name="T118" fmla="+- 0 3391 2887"/>
                              <a:gd name="T119" fmla="*/ 3391 h 589"/>
                              <a:gd name="T120" fmla="+- 0 16918 16864"/>
                              <a:gd name="T121" fmla="*/ T120 w 513"/>
                              <a:gd name="T122" fmla="+- 0 3287 2887"/>
                              <a:gd name="T123" fmla="*/ 3287 h 589"/>
                              <a:gd name="T124" fmla="+- 0 16918 16864"/>
                              <a:gd name="T125" fmla="*/ T124 w 513"/>
                              <a:gd name="T126" fmla="+- 0 3153 2887"/>
                              <a:gd name="T127" fmla="*/ 3153 h 589"/>
                              <a:gd name="T128" fmla="+- 0 16994 16864"/>
                              <a:gd name="T129" fmla="*/ T128 w 513"/>
                              <a:gd name="T130" fmla="+- 0 3049 2887"/>
                              <a:gd name="T131" fmla="*/ 3049 h 589"/>
                              <a:gd name="T132" fmla="+- 0 17119 16864"/>
                              <a:gd name="T133" fmla="*/ T132 w 513"/>
                              <a:gd name="T134" fmla="+- 0 3008 2887"/>
                              <a:gd name="T135" fmla="*/ 3008 h 589"/>
                              <a:gd name="T136" fmla="+- 0 17244 16864"/>
                              <a:gd name="T137" fmla="*/ T136 w 513"/>
                              <a:gd name="T138" fmla="+- 0 3049 2887"/>
                              <a:gd name="T139" fmla="*/ 3049 h 589"/>
                              <a:gd name="T140" fmla="+- 0 17320 16864"/>
                              <a:gd name="T141" fmla="*/ T140 w 513"/>
                              <a:gd name="T142" fmla="+- 0 3153 2887"/>
                              <a:gd name="T143" fmla="*/ 3153 h 589"/>
                              <a:gd name="T144" fmla="+- 0 17330 16864"/>
                              <a:gd name="T145" fmla="*/ T144 w 513"/>
                              <a:gd name="T146" fmla="+- 0 3077 2887"/>
                              <a:gd name="T147" fmla="*/ 3077 h 589"/>
                              <a:gd name="T148" fmla="+- 0 17321 16864"/>
                              <a:gd name="T149" fmla="*/ T148 w 513"/>
                              <a:gd name="T150" fmla="+- 0 3013 2887"/>
                              <a:gd name="T151" fmla="*/ 3013 h 589"/>
                              <a:gd name="T152" fmla="+- 0 17326 16864"/>
                              <a:gd name="T153" fmla="*/ T152 w 513"/>
                              <a:gd name="T154" fmla="+- 0 3007 2887"/>
                              <a:gd name="T155" fmla="*/ 3007 h 589"/>
                              <a:gd name="T156" fmla="+- 0 17329 16864"/>
                              <a:gd name="T157" fmla="*/ T156 w 513"/>
                              <a:gd name="T158" fmla="+- 0 2990 2887"/>
                              <a:gd name="T159" fmla="*/ 2990 h 589"/>
                              <a:gd name="T160" fmla="+- 0 17297 16864"/>
                              <a:gd name="T161" fmla="*/ T160 w 513"/>
                              <a:gd name="T162" fmla="+- 0 2972 2887"/>
                              <a:gd name="T163" fmla="*/ 2972 h 589"/>
                              <a:gd name="T164" fmla="+- 0 17262 16864"/>
                              <a:gd name="T165" fmla="*/ T164 w 513"/>
                              <a:gd name="T166" fmla="+- 0 3007 2887"/>
                              <a:gd name="T167" fmla="*/ 3007 h 589"/>
                              <a:gd name="T168" fmla="+- 0 17205 16864"/>
                              <a:gd name="T169" fmla="*/ T168 w 513"/>
                              <a:gd name="T170" fmla="+- 0 2978 2887"/>
                              <a:gd name="T171" fmla="*/ 2978 h 589"/>
                              <a:gd name="T172" fmla="+- 0 17142 16864"/>
                              <a:gd name="T173" fmla="*/ T172 w 513"/>
                              <a:gd name="T174" fmla="+- 0 2964 2887"/>
                              <a:gd name="T175" fmla="*/ 2964 h 589"/>
                              <a:gd name="T176" fmla="+- 0 17210 16864"/>
                              <a:gd name="T177" fmla="*/ T176 w 513"/>
                              <a:gd name="T178" fmla="+- 0 2933 2887"/>
                              <a:gd name="T179" fmla="*/ 2933 h 589"/>
                              <a:gd name="T180" fmla="+- 0 17028 16864"/>
                              <a:gd name="T181" fmla="*/ T180 w 513"/>
                              <a:gd name="T182" fmla="+- 0 2887 2887"/>
                              <a:gd name="T183" fmla="*/ 2887 h 589"/>
                              <a:gd name="T184" fmla="+- 0 17096 16864"/>
                              <a:gd name="T185" fmla="*/ T184 w 513"/>
                              <a:gd name="T186" fmla="+- 0 2933 2887"/>
                              <a:gd name="T187" fmla="*/ 2933 h 589"/>
                              <a:gd name="T188" fmla="+- 0 17027 16864"/>
                              <a:gd name="T189" fmla="*/ T188 w 513"/>
                              <a:gd name="T190" fmla="+- 0 2980 2887"/>
                              <a:gd name="T191" fmla="*/ 2980 h 589"/>
                              <a:gd name="T192" fmla="+- 0 16918 16864"/>
                              <a:gd name="T193" fmla="*/ T192 w 513"/>
                              <a:gd name="T194" fmla="+- 0 3060 2887"/>
                              <a:gd name="T195" fmla="*/ 3060 h 589"/>
                              <a:gd name="T196" fmla="+- 0 16864 16864"/>
                              <a:gd name="T197" fmla="*/ T196 w 513"/>
                              <a:gd name="T198" fmla="+- 0 3187 2887"/>
                              <a:gd name="T199" fmla="*/ 3187 h 589"/>
                              <a:gd name="T200" fmla="+- 0 16885 16864"/>
                              <a:gd name="T201" fmla="*/ T200 w 513"/>
                              <a:gd name="T202" fmla="+- 0 3324 2887"/>
                              <a:gd name="T203" fmla="*/ 3324 h 589"/>
                              <a:gd name="T204" fmla="+- 0 16971 16864"/>
                              <a:gd name="T205" fmla="*/ T204 w 513"/>
                              <a:gd name="T206" fmla="+- 0 3429 2887"/>
                              <a:gd name="T207" fmla="*/ 3429 h 589"/>
                              <a:gd name="T208" fmla="+- 0 17103 16864"/>
                              <a:gd name="T209" fmla="*/ T208 w 513"/>
                              <a:gd name="T210" fmla="+- 0 3476 2887"/>
                              <a:gd name="T211" fmla="*/ 3476 h 589"/>
                              <a:gd name="T212" fmla="+- 0 17236 16864"/>
                              <a:gd name="T213" fmla="*/ T212 w 513"/>
                              <a:gd name="T214" fmla="+- 0 3449 2887"/>
                              <a:gd name="T215" fmla="*/ 3449 h 589"/>
                              <a:gd name="T216" fmla="+- 0 17293 16864"/>
                              <a:gd name="T217" fmla="*/ T216 w 513"/>
                              <a:gd name="T218" fmla="+- 0 3410 2887"/>
                              <a:gd name="T219" fmla="*/ 3410 h 589"/>
                              <a:gd name="T220" fmla="+- 0 17367 16864"/>
                              <a:gd name="T221" fmla="*/ T220 w 513"/>
                              <a:gd name="T222" fmla="+- 0 3291 2887"/>
                              <a:gd name="T223" fmla="*/ 3291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84" name="Picture 116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5989" y="4148"/>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785" name="Freeform 1169"/>
                        <wps:cNvSpPr>
                          <a:spLocks/>
                        </wps:cNvSpPr>
                        <wps:spPr bwMode="auto">
                          <a:xfrm>
                            <a:off x="15885" y="4785"/>
                            <a:ext cx="532" cy="217"/>
                          </a:xfrm>
                          <a:custGeom>
                            <a:avLst/>
                            <a:gdLst>
                              <a:gd name="T0" fmla="+- 0 16311 15885"/>
                              <a:gd name="T1" fmla="*/ T0 w 532"/>
                              <a:gd name="T2" fmla="+- 0 4786 4786"/>
                              <a:gd name="T3" fmla="*/ 4786 h 217"/>
                              <a:gd name="T4" fmla="+- 0 15991 15885"/>
                              <a:gd name="T5" fmla="*/ T4 w 532"/>
                              <a:gd name="T6" fmla="+- 0 4786 4786"/>
                              <a:gd name="T7" fmla="*/ 4786 h 217"/>
                              <a:gd name="T8" fmla="+- 0 15885 15885"/>
                              <a:gd name="T9" fmla="*/ T8 w 532"/>
                              <a:gd name="T10" fmla="+- 0 5002 4786"/>
                              <a:gd name="T11" fmla="*/ 5002 h 217"/>
                              <a:gd name="T12" fmla="+- 0 16417 15885"/>
                              <a:gd name="T13" fmla="*/ T12 w 532"/>
                              <a:gd name="T14" fmla="+- 0 5002 4786"/>
                              <a:gd name="T15" fmla="*/ 5002 h 217"/>
                              <a:gd name="T16" fmla="+- 0 16311 15885"/>
                              <a:gd name="T17" fmla="*/ T16 w 532"/>
                              <a:gd name="T18" fmla="+- 0 4786 4786"/>
                              <a:gd name="T19" fmla="*/ 4786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86" name="Picture 117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222" y="448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87" name="Picture 117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5852" y="4490"/>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788" name="AutoShape 1172"/>
                        <wps:cNvSpPr>
                          <a:spLocks/>
                        </wps:cNvSpPr>
                        <wps:spPr bwMode="auto">
                          <a:xfrm>
                            <a:off x="15957" y="4485"/>
                            <a:ext cx="388" cy="930"/>
                          </a:xfrm>
                          <a:custGeom>
                            <a:avLst/>
                            <a:gdLst>
                              <a:gd name="T0" fmla="+- 0 16313 15957"/>
                              <a:gd name="T1" fmla="*/ T0 w 388"/>
                              <a:gd name="T2" fmla="+- 0 4540 4486"/>
                              <a:gd name="T3" fmla="*/ 4540 h 930"/>
                              <a:gd name="T4" fmla="+- 0 16309 15957"/>
                              <a:gd name="T5" fmla="*/ T4 w 388"/>
                              <a:gd name="T6" fmla="+- 0 4519 4486"/>
                              <a:gd name="T7" fmla="*/ 4519 h 930"/>
                              <a:gd name="T8" fmla="+- 0 16297 15957"/>
                              <a:gd name="T9" fmla="*/ T8 w 388"/>
                              <a:gd name="T10" fmla="+- 0 4502 4486"/>
                              <a:gd name="T11" fmla="*/ 4502 h 930"/>
                              <a:gd name="T12" fmla="+- 0 16280 15957"/>
                              <a:gd name="T13" fmla="*/ T12 w 388"/>
                              <a:gd name="T14" fmla="+- 0 4490 4486"/>
                              <a:gd name="T15" fmla="*/ 4490 h 930"/>
                              <a:gd name="T16" fmla="+- 0 16259 15957"/>
                              <a:gd name="T17" fmla="*/ T16 w 388"/>
                              <a:gd name="T18" fmla="+- 0 4486 4486"/>
                              <a:gd name="T19" fmla="*/ 4486 h 930"/>
                              <a:gd name="T20" fmla="+- 0 16043 15957"/>
                              <a:gd name="T21" fmla="*/ T20 w 388"/>
                              <a:gd name="T22" fmla="+- 0 4486 4486"/>
                              <a:gd name="T23" fmla="*/ 4486 h 930"/>
                              <a:gd name="T24" fmla="+- 0 16022 15957"/>
                              <a:gd name="T25" fmla="*/ T24 w 388"/>
                              <a:gd name="T26" fmla="+- 0 4490 4486"/>
                              <a:gd name="T27" fmla="*/ 4490 h 930"/>
                              <a:gd name="T28" fmla="+- 0 16005 15957"/>
                              <a:gd name="T29" fmla="*/ T28 w 388"/>
                              <a:gd name="T30" fmla="+- 0 4502 4486"/>
                              <a:gd name="T31" fmla="*/ 4502 h 930"/>
                              <a:gd name="T32" fmla="+- 0 15993 15957"/>
                              <a:gd name="T33" fmla="*/ T32 w 388"/>
                              <a:gd name="T34" fmla="+- 0 4519 4486"/>
                              <a:gd name="T35" fmla="*/ 4519 h 930"/>
                              <a:gd name="T36" fmla="+- 0 15989 15957"/>
                              <a:gd name="T37" fmla="*/ T36 w 388"/>
                              <a:gd name="T38" fmla="+- 0 4540 4486"/>
                              <a:gd name="T39" fmla="*/ 4540 h 930"/>
                              <a:gd name="T40" fmla="+- 0 15989 15957"/>
                              <a:gd name="T41" fmla="*/ T40 w 388"/>
                              <a:gd name="T42" fmla="+- 0 4847 4486"/>
                              <a:gd name="T43" fmla="*/ 4847 h 930"/>
                              <a:gd name="T44" fmla="+- 0 15993 15957"/>
                              <a:gd name="T45" fmla="*/ T44 w 388"/>
                              <a:gd name="T46" fmla="+- 0 4868 4486"/>
                              <a:gd name="T47" fmla="*/ 4868 h 930"/>
                              <a:gd name="T48" fmla="+- 0 16005 15957"/>
                              <a:gd name="T49" fmla="*/ T48 w 388"/>
                              <a:gd name="T50" fmla="+- 0 4885 4486"/>
                              <a:gd name="T51" fmla="*/ 4885 h 930"/>
                              <a:gd name="T52" fmla="+- 0 16022 15957"/>
                              <a:gd name="T53" fmla="*/ T52 w 388"/>
                              <a:gd name="T54" fmla="+- 0 4897 4486"/>
                              <a:gd name="T55" fmla="*/ 4897 h 930"/>
                              <a:gd name="T56" fmla="+- 0 16043 15957"/>
                              <a:gd name="T57" fmla="*/ T56 w 388"/>
                              <a:gd name="T58" fmla="+- 0 4901 4486"/>
                              <a:gd name="T59" fmla="*/ 4901 h 930"/>
                              <a:gd name="T60" fmla="+- 0 16259 15957"/>
                              <a:gd name="T61" fmla="*/ T60 w 388"/>
                              <a:gd name="T62" fmla="+- 0 4901 4486"/>
                              <a:gd name="T63" fmla="*/ 4901 h 930"/>
                              <a:gd name="T64" fmla="+- 0 16280 15957"/>
                              <a:gd name="T65" fmla="*/ T64 w 388"/>
                              <a:gd name="T66" fmla="+- 0 4897 4486"/>
                              <a:gd name="T67" fmla="*/ 4897 h 930"/>
                              <a:gd name="T68" fmla="+- 0 16297 15957"/>
                              <a:gd name="T69" fmla="*/ T68 w 388"/>
                              <a:gd name="T70" fmla="+- 0 4885 4486"/>
                              <a:gd name="T71" fmla="*/ 4885 h 930"/>
                              <a:gd name="T72" fmla="+- 0 16309 15957"/>
                              <a:gd name="T73" fmla="*/ T72 w 388"/>
                              <a:gd name="T74" fmla="+- 0 4868 4486"/>
                              <a:gd name="T75" fmla="*/ 4868 h 930"/>
                              <a:gd name="T76" fmla="+- 0 16313 15957"/>
                              <a:gd name="T77" fmla="*/ T76 w 388"/>
                              <a:gd name="T78" fmla="+- 0 4847 4486"/>
                              <a:gd name="T79" fmla="*/ 4847 h 930"/>
                              <a:gd name="T80" fmla="+- 0 16313 15957"/>
                              <a:gd name="T81" fmla="*/ T80 w 388"/>
                              <a:gd name="T82" fmla="+- 0 4540 4486"/>
                              <a:gd name="T83" fmla="*/ 4540 h 930"/>
                              <a:gd name="T84" fmla="+- 0 16345 15957"/>
                              <a:gd name="T85" fmla="*/ T84 w 388"/>
                              <a:gd name="T86" fmla="+- 0 4978 4486"/>
                              <a:gd name="T87" fmla="*/ 4978 h 930"/>
                              <a:gd name="T88" fmla="+- 0 15957 15957"/>
                              <a:gd name="T89" fmla="*/ T88 w 388"/>
                              <a:gd name="T90" fmla="+- 0 4978 4486"/>
                              <a:gd name="T91" fmla="*/ 4978 h 930"/>
                              <a:gd name="T92" fmla="+- 0 15964 15957"/>
                              <a:gd name="T93" fmla="*/ T92 w 388"/>
                              <a:gd name="T94" fmla="+- 0 5008 4486"/>
                              <a:gd name="T95" fmla="*/ 5008 h 930"/>
                              <a:gd name="T96" fmla="+- 0 15974 15957"/>
                              <a:gd name="T97" fmla="*/ T96 w 388"/>
                              <a:gd name="T98" fmla="+- 0 5080 4486"/>
                              <a:gd name="T99" fmla="*/ 5080 h 930"/>
                              <a:gd name="T100" fmla="+- 0 15999 15957"/>
                              <a:gd name="T101" fmla="*/ T100 w 388"/>
                              <a:gd name="T102" fmla="+- 0 5167 4486"/>
                              <a:gd name="T103" fmla="*/ 5167 h 930"/>
                              <a:gd name="T104" fmla="+- 0 16034 15957"/>
                              <a:gd name="T105" fmla="*/ T104 w 388"/>
                              <a:gd name="T106" fmla="+- 0 5256 4486"/>
                              <a:gd name="T107" fmla="*/ 5256 h 930"/>
                              <a:gd name="T108" fmla="+- 0 16075 15957"/>
                              <a:gd name="T109" fmla="*/ T108 w 388"/>
                              <a:gd name="T110" fmla="+- 0 5335 4486"/>
                              <a:gd name="T111" fmla="*/ 5335 h 930"/>
                              <a:gd name="T112" fmla="+- 0 16115 15957"/>
                              <a:gd name="T113" fmla="*/ T112 w 388"/>
                              <a:gd name="T114" fmla="+- 0 5393 4486"/>
                              <a:gd name="T115" fmla="*/ 5393 h 930"/>
                              <a:gd name="T116" fmla="+- 0 16151 15957"/>
                              <a:gd name="T117" fmla="*/ T116 w 388"/>
                              <a:gd name="T118" fmla="+- 0 5415 4486"/>
                              <a:gd name="T119" fmla="*/ 5415 h 930"/>
                              <a:gd name="T120" fmla="+- 0 16187 15957"/>
                              <a:gd name="T121" fmla="*/ T120 w 388"/>
                              <a:gd name="T122" fmla="+- 0 5395 4486"/>
                              <a:gd name="T123" fmla="*/ 5395 h 930"/>
                              <a:gd name="T124" fmla="+- 0 16228 15957"/>
                              <a:gd name="T125" fmla="*/ T124 w 388"/>
                              <a:gd name="T126" fmla="+- 0 5341 4486"/>
                              <a:gd name="T127" fmla="*/ 5341 h 930"/>
                              <a:gd name="T128" fmla="+- 0 16269 15957"/>
                              <a:gd name="T129" fmla="*/ T128 w 388"/>
                              <a:gd name="T130" fmla="+- 0 5265 4486"/>
                              <a:gd name="T131" fmla="*/ 5265 h 930"/>
                              <a:gd name="T132" fmla="+- 0 16305 15957"/>
                              <a:gd name="T133" fmla="*/ T132 w 388"/>
                              <a:gd name="T134" fmla="+- 0 5178 4486"/>
                              <a:gd name="T135" fmla="*/ 5178 h 930"/>
                              <a:gd name="T136" fmla="+- 0 16330 15957"/>
                              <a:gd name="T137" fmla="*/ T136 w 388"/>
                              <a:gd name="T138" fmla="+- 0 5093 4486"/>
                              <a:gd name="T139" fmla="*/ 5093 h 930"/>
                              <a:gd name="T140" fmla="+- 0 16340 15957"/>
                              <a:gd name="T141" fmla="*/ T140 w 388"/>
                              <a:gd name="T142" fmla="+- 0 5022 4486"/>
                              <a:gd name="T143" fmla="*/ 5022 h 930"/>
                              <a:gd name="T144" fmla="+- 0 16345 15957"/>
                              <a:gd name="T145" fmla="*/ T144 w 388"/>
                              <a:gd name="T146" fmla="+- 0 4978 4486"/>
                              <a:gd name="T147" fmla="*/ 4978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89" name="Picture 117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6658" y="413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790" name="Freeform 1174"/>
                        <wps:cNvSpPr>
                          <a:spLocks/>
                        </wps:cNvSpPr>
                        <wps:spPr bwMode="auto">
                          <a:xfrm>
                            <a:off x="16554" y="4767"/>
                            <a:ext cx="532" cy="217"/>
                          </a:xfrm>
                          <a:custGeom>
                            <a:avLst/>
                            <a:gdLst>
                              <a:gd name="T0" fmla="+- 0 16980 16554"/>
                              <a:gd name="T1" fmla="*/ T0 w 532"/>
                              <a:gd name="T2" fmla="+- 0 4768 4768"/>
                              <a:gd name="T3" fmla="*/ 4768 h 217"/>
                              <a:gd name="T4" fmla="+- 0 16660 16554"/>
                              <a:gd name="T5" fmla="*/ T4 w 532"/>
                              <a:gd name="T6" fmla="+- 0 4768 4768"/>
                              <a:gd name="T7" fmla="*/ 4768 h 217"/>
                              <a:gd name="T8" fmla="+- 0 16554 16554"/>
                              <a:gd name="T9" fmla="*/ T8 w 532"/>
                              <a:gd name="T10" fmla="+- 0 4984 4768"/>
                              <a:gd name="T11" fmla="*/ 4984 h 217"/>
                              <a:gd name="T12" fmla="+- 0 17086 16554"/>
                              <a:gd name="T13" fmla="*/ T12 w 532"/>
                              <a:gd name="T14" fmla="+- 0 4984 4768"/>
                              <a:gd name="T15" fmla="*/ 4984 h 217"/>
                              <a:gd name="T16" fmla="+- 0 16980 16554"/>
                              <a:gd name="T17" fmla="*/ T16 w 532"/>
                              <a:gd name="T18" fmla="+- 0 4768 4768"/>
                              <a:gd name="T19" fmla="*/ 4768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91" name="Picture 117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6521" y="447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92" name="Picture 117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891" y="447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793" name="AutoShape 1177"/>
                        <wps:cNvSpPr>
                          <a:spLocks/>
                        </wps:cNvSpPr>
                        <wps:spPr bwMode="auto">
                          <a:xfrm>
                            <a:off x="16626" y="4467"/>
                            <a:ext cx="388" cy="930"/>
                          </a:xfrm>
                          <a:custGeom>
                            <a:avLst/>
                            <a:gdLst>
                              <a:gd name="T0" fmla="+- 0 16982 16626"/>
                              <a:gd name="T1" fmla="*/ T0 w 388"/>
                              <a:gd name="T2" fmla="+- 0 4522 4468"/>
                              <a:gd name="T3" fmla="*/ 4522 h 930"/>
                              <a:gd name="T4" fmla="+- 0 16978 16626"/>
                              <a:gd name="T5" fmla="*/ T4 w 388"/>
                              <a:gd name="T6" fmla="+- 0 4501 4468"/>
                              <a:gd name="T7" fmla="*/ 4501 h 930"/>
                              <a:gd name="T8" fmla="+- 0 16966 16626"/>
                              <a:gd name="T9" fmla="*/ T8 w 388"/>
                              <a:gd name="T10" fmla="+- 0 4484 4468"/>
                              <a:gd name="T11" fmla="*/ 4484 h 930"/>
                              <a:gd name="T12" fmla="+- 0 16949 16626"/>
                              <a:gd name="T13" fmla="*/ T12 w 388"/>
                              <a:gd name="T14" fmla="+- 0 4472 4468"/>
                              <a:gd name="T15" fmla="*/ 4472 h 930"/>
                              <a:gd name="T16" fmla="+- 0 16928 16626"/>
                              <a:gd name="T17" fmla="*/ T16 w 388"/>
                              <a:gd name="T18" fmla="+- 0 4468 4468"/>
                              <a:gd name="T19" fmla="*/ 4468 h 930"/>
                              <a:gd name="T20" fmla="+- 0 16712 16626"/>
                              <a:gd name="T21" fmla="*/ T20 w 388"/>
                              <a:gd name="T22" fmla="+- 0 4468 4468"/>
                              <a:gd name="T23" fmla="*/ 4468 h 930"/>
                              <a:gd name="T24" fmla="+- 0 16691 16626"/>
                              <a:gd name="T25" fmla="*/ T24 w 388"/>
                              <a:gd name="T26" fmla="+- 0 4472 4468"/>
                              <a:gd name="T27" fmla="*/ 4472 h 930"/>
                              <a:gd name="T28" fmla="+- 0 16674 16626"/>
                              <a:gd name="T29" fmla="*/ T28 w 388"/>
                              <a:gd name="T30" fmla="+- 0 4484 4468"/>
                              <a:gd name="T31" fmla="*/ 4484 h 930"/>
                              <a:gd name="T32" fmla="+- 0 16662 16626"/>
                              <a:gd name="T33" fmla="*/ T32 w 388"/>
                              <a:gd name="T34" fmla="+- 0 4501 4468"/>
                              <a:gd name="T35" fmla="*/ 4501 h 930"/>
                              <a:gd name="T36" fmla="+- 0 16658 16626"/>
                              <a:gd name="T37" fmla="*/ T36 w 388"/>
                              <a:gd name="T38" fmla="+- 0 4522 4468"/>
                              <a:gd name="T39" fmla="*/ 4522 h 930"/>
                              <a:gd name="T40" fmla="+- 0 16658 16626"/>
                              <a:gd name="T41" fmla="*/ T40 w 388"/>
                              <a:gd name="T42" fmla="+- 0 4829 4468"/>
                              <a:gd name="T43" fmla="*/ 4829 h 930"/>
                              <a:gd name="T44" fmla="+- 0 16662 16626"/>
                              <a:gd name="T45" fmla="*/ T44 w 388"/>
                              <a:gd name="T46" fmla="+- 0 4850 4468"/>
                              <a:gd name="T47" fmla="*/ 4850 h 930"/>
                              <a:gd name="T48" fmla="+- 0 16674 16626"/>
                              <a:gd name="T49" fmla="*/ T48 w 388"/>
                              <a:gd name="T50" fmla="+- 0 4867 4468"/>
                              <a:gd name="T51" fmla="*/ 4867 h 930"/>
                              <a:gd name="T52" fmla="+- 0 16691 16626"/>
                              <a:gd name="T53" fmla="*/ T52 w 388"/>
                              <a:gd name="T54" fmla="+- 0 4879 4468"/>
                              <a:gd name="T55" fmla="*/ 4879 h 930"/>
                              <a:gd name="T56" fmla="+- 0 16712 16626"/>
                              <a:gd name="T57" fmla="*/ T56 w 388"/>
                              <a:gd name="T58" fmla="+- 0 4883 4468"/>
                              <a:gd name="T59" fmla="*/ 4883 h 930"/>
                              <a:gd name="T60" fmla="+- 0 16928 16626"/>
                              <a:gd name="T61" fmla="*/ T60 w 388"/>
                              <a:gd name="T62" fmla="+- 0 4883 4468"/>
                              <a:gd name="T63" fmla="*/ 4883 h 930"/>
                              <a:gd name="T64" fmla="+- 0 16949 16626"/>
                              <a:gd name="T65" fmla="*/ T64 w 388"/>
                              <a:gd name="T66" fmla="+- 0 4879 4468"/>
                              <a:gd name="T67" fmla="*/ 4879 h 930"/>
                              <a:gd name="T68" fmla="+- 0 16966 16626"/>
                              <a:gd name="T69" fmla="*/ T68 w 388"/>
                              <a:gd name="T70" fmla="+- 0 4867 4468"/>
                              <a:gd name="T71" fmla="*/ 4867 h 930"/>
                              <a:gd name="T72" fmla="+- 0 16978 16626"/>
                              <a:gd name="T73" fmla="*/ T72 w 388"/>
                              <a:gd name="T74" fmla="+- 0 4850 4468"/>
                              <a:gd name="T75" fmla="*/ 4850 h 930"/>
                              <a:gd name="T76" fmla="+- 0 16982 16626"/>
                              <a:gd name="T77" fmla="*/ T76 w 388"/>
                              <a:gd name="T78" fmla="+- 0 4829 4468"/>
                              <a:gd name="T79" fmla="*/ 4829 h 930"/>
                              <a:gd name="T80" fmla="+- 0 16982 16626"/>
                              <a:gd name="T81" fmla="*/ T80 w 388"/>
                              <a:gd name="T82" fmla="+- 0 4522 4468"/>
                              <a:gd name="T83" fmla="*/ 4522 h 930"/>
                              <a:gd name="T84" fmla="+- 0 17014 16626"/>
                              <a:gd name="T85" fmla="*/ T84 w 388"/>
                              <a:gd name="T86" fmla="+- 0 4960 4468"/>
                              <a:gd name="T87" fmla="*/ 4960 h 930"/>
                              <a:gd name="T88" fmla="+- 0 16626 16626"/>
                              <a:gd name="T89" fmla="*/ T88 w 388"/>
                              <a:gd name="T90" fmla="+- 0 4960 4468"/>
                              <a:gd name="T91" fmla="*/ 4960 h 930"/>
                              <a:gd name="T92" fmla="+- 0 16633 16626"/>
                              <a:gd name="T93" fmla="*/ T92 w 388"/>
                              <a:gd name="T94" fmla="+- 0 4990 4468"/>
                              <a:gd name="T95" fmla="*/ 4990 h 930"/>
                              <a:gd name="T96" fmla="+- 0 16643 16626"/>
                              <a:gd name="T97" fmla="*/ T96 w 388"/>
                              <a:gd name="T98" fmla="+- 0 5062 4468"/>
                              <a:gd name="T99" fmla="*/ 5062 h 930"/>
                              <a:gd name="T100" fmla="+- 0 16668 16626"/>
                              <a:gd name="T101" fmla="*/ T100 w 388"/>
                              <a:gd name="T102" fmla="+- 0 5149 4468"/>
                              <a:gd name="T103" fmla="*/ 5149 h 930"/>
                              <a:gd name="T104" fmla="+- 0 16703 16626"/>
                              <a:gd name="T105" fmla="*/ T104 w 388"/>
                              <a:gd name="T106" fmla="+- 0 5238 4468"/>
                              <a:gd name="T107" fmla="*/ 5238 h 930"/>
                              <a:gd name="T108" fmla="+- 0 16744 16626"/>
                              <a:gd name="T109" fmla="*/ T108 w 388"/>
                              <a:gd name="T110" fmla="+- 0 5317 4468"/>
                              <a:gd name="T111" fmla="*/ 5317 h 930"/>
                              <a:gd name="T112" fmla="+- 0 16784 16626"/>
                              <a:gd name="T113" fmla="*/ T112 w 388"/>
                              <a:gd name="T114" fmla="+- 0 5375 4468"/>
                              <a:gd name="T115" fmla="*/ 5375 h 930"/>
                              <a:gd name="T116" fmla="+- 0 16820 16626"/>
                              <a:gd name="T117" fmla="*/ T116 w 388"/>
                              <a:gd name="T118" fmla="+- 0 5397 4468"/>
                              <a:gd name="T119" fmla="*/ 5397 h 930"/>
                              <a:gd name="T120" fmla="+- 0 16856 16626"/>
                              <a:gd name="T121" fmla="*/ T120 w 388"/>
                              <a:gd name="T122" fmla="+- 0 5377 4468"/>
                              <a:gd name="T123" fmla="*/ 5377 h 930"/>
                              <a:gd name="T124" fmla="+- 0 16897 16626"/>
                              <a:gd name="T125" fmla="*/ T124 w 388"/>
                              <a:gd name="T126" fmla="+- 0 5323 4468"/>
                              <a:gd name="T127" fmla="*/ 5323 h 930"/>
                              <a:gd name="T128" fmla="+- 0 16938 16626"/>
                              <a:gd name="T129" fmla="*/ T128 w 388"/>
                              <a:gd name="T130" fmla="+- 0 5247 4468"/>
                              <a:gd name="T131" fmla="*/ 5247 h 930"/>
                              <a:gd name="T132" fmla="+- 0 16974 16626"/>
                              <a:gd name="T133" fmla="*/ T132 w 388"/>
                              <a:gd name="T134" fmla="+- 0 5160 4468"/>
                              <a:gd name="T135" fmla="*/ 5160 h 930"/>
                              <a:gd name="T136" fmla="+- 0 16999 16626"/>
                              <a:gd name="T137" fmla="*/ T136 w 388"/>
                              <a:gd name="T138" fmla="+- 0 5075 4468"/>
                              <a:gd name="T139" fmla="*/ 5075 h 930"/>
                              <a:gd name="T140" fmla="+- 0 17009 16626"/>
                              <a:gd name="T141" fmla="*/ T140 w 388"/>
                              <a:gd name="T142" fmla="+- 0 5004 4468"/>
                              <a:gd name="T143" fmla="*/ 5004 h 930"/>
                              <a:gd name="T144" fmla="+- 0 17014 16626"/>
                              <a:gd name="T145" fmla="*/ T144 w 388"/>
                              <a:gd name="T146" fmla="+- 0 4960 4468"/>
                              <a:gd name="T147" fmla="*/ 496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94" name="Picture 117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7335" y="413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795" name="Freeform 1179"/>
                        <wps:cNvSpPr>
                          <a:spLocks/>
                        </wps:cNvSpPr>
                        <wps:spPr bwMode="auto">
                          <a:xfrm>
                            <a:off x="17231" y="4772"/>
                            <a:ext cx="532" cy="217"/>
                          </a:xfrm>
                          <a:custGeom>
                            <a:avLst/>
                            <a:gdLst>
                              <a:gd name="T0" fmla="+- 0 17657 17231"/>
                              <a:gd name="T1" fmla="*/ T0 w 532"/>
                              <a:gd name="T2" fmla="+- 0 4773 4773"/>
                              <a:gd name="T3" fmla="*/ 4773 h 217"/>
                              <a:gd name="T4" fmla="+- 0 17337 17231"/>
                              <a:gd name="T5" fmla="*/ T4 w 532"/>
                              <a:gd name="T6" fmla="+- 0 4773 4773"/>
                              <a:gd name="T7" fmla="*/ 4773 h 217"/>
                              <a:gd name="T8" fmla="+- 0 17231 17231"/>
                              <a:gd name="T9" fmla="*/ T8 w 532"/>
                              <a:gd name="T10" fmla="+- 0 4989 4773"/>
                              <a:gd name="T11" fmla="*/ 4989 h 217"/>
                              <a:gd name="T12" fmla="+- 0 17763 17231"/>
                              <a:gd name="T13" fmla="*/ T12 w 532"/>
                              <a:gd name="T14" fmla="+- 0 4989 4773"/>
                              <a:gd name="T15" fmla="*/ 4989 h 217"/>
                              <a:gd name="T16" fmla="+- 0 17657 17231"/>
                              <a:gd name="T17" fmla="*/ T16 w 532"/>
                              <a:gd name="T18" fmla="+- 0 4773 4773"/>
                              <a:gd name="T19" fmla="*/ 4773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96" name="Picture 118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198" y="447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97" name="Picture 118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17568" y="447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798" name="AutoShape 1182"/>
                        <wps:cNvSpPr>
                          <a:spLocks/>
                        </wps:cNvSpPr>
                        <wps:spPr bwMode="auto">
                          <a:xfrm>
                            <a:off x="17303" y="4472"/>
                            <a:ext cx="388" cy="930"/>
                          </a:xfrm>
                          <a:custGeom>
                            <a:avLst/>
                            <a:gdLst>
                              <a:gd name="T0" fmla="+- 0 17659 17303"/>
                              <a:gd name="T1" fmla="*/ T0 w 388"/>
                              <a:gd name="T2" fmla="+- 0 4527 4473"/>
                              <a:gd name="T3" fmla="*/ 4527 h 930"/>
                              <a:gd name="T4" fmla="+- 0 17655 17303"/>
                              <a:gd name="T5" fmla="*/ T4 w 388"/>
                              <a:gd name="T6" fmla="+- 0 4506 4473"/>
                              <a:gd name="T7" fmla="*/ 4506 h 930"/>
                              <a:gd name="T8" fmla="+- 0 17643 17303"/>
                              <a:gd name="T9" fmla="*/ T8 w 388"/>
                              <a:gd name="T10" fmla="+- 0 4489 4473"/>
                              <a:gd name="T11" fmla="*/ 4489 h 930"/>
                              <a:gd name="T12" fmla="+- 0 17626 17303"/>
                              <a:gd name="T13" fmla="*/ T12 w 388"/>
                              <a:gd name="T14" fmla="+- 0 4477 4473"/>
                              <a:gd name="T15" fmla="*/ 4477 h 930"/>
                              <a:gd name="T16" fmla="+- 0 17605 17303"/>
                              <a:gd name="T17" fmla="*/ T16 w 388"/>
                              <a:gd name="T18" fmla="+- 0 4473 4473"/>
                              <a:gd name="T19" fmla="*/ 4473 h 930"/>
                              <a:gd name="T20" fmla="+- 0 17389 17303"/>
                              <a:gd name="T21" fmla="*/ T20 w 388"/>
                              <a:gd name="T22" fmla="+- 0 4473 4473"/>
                              <a:gd name="T23" fmla="*/ 4473 h 930"/>
                              <a:gd name="T24" fmla="+- 0 17368 17303"/>
                              <a:gd name="T25" fmla="*/ T24 w 388"/>
                              <a:gd name="T26" fmla="+- 0 4477 4473"/>
                              <a:gd name="T27" fmla="*/ 4477 h 930"/>
                              <a:gd name="T28" fmla="+- 0 17351 17303"/>
                              <a:gd name="T29" fmla="*/ T28 w 388"/>
                              <a:gd name="T30" fmla="+- 0 4489 4473"/>
                              <a:gd name="T31" fmla="*/ 4489 h 930"/>
                              <a:gd name="T32" fmla="+- 0 17339 17303"/>
                              <a:gd name="T33" fmla="*/ T32 w 388"/>
                              <a:gd name="T34" fmla="+- 0 4506 4473"/>
                              <a:gd name="T35" fmla="*/ 4506 h 930"/>
                              <a:gd name="T36" fmla="+- 0 17335 17303"/>
                              <a:gd name="T37" fmla="*/ T36 w 388"/>
                              <a:gd name="T38" fmla="+- 0 4527 4473"/>
                              <a:gd name="T39" fmla="*/ 4527 h 930"/>
                              <a:gd name="T40" fmla="+- 0 17335 17303"/>
                              <a:gd name="T41" fmla="*/ T40 w 388"/>
                              <a:gd name="T42" fmla="+- 0 4834 4473"/>
                              <a:gd name="T43" fmla="*/ 4834 h 930"/>
                              <a:gd name="T44" fmla="+- 0 17339 17303"/>
                              <a:gd name="T45" fmla="*/ T44 w 388"/>
                              <a:gd name="T46" fmla="+- 0 4855 4473"/>
                              <a:gd name="T47" fmla="*/ 4855 h 930"/>
                              <a:gd name="T48" fmla="+- 0 17351 17303"/>
                              <a:gd name="T49" fmla="*/ T48 w 388"/>
                              <a:gd name="T50" fmla="+- 0 4872 4473"/>
                              <a:gd name="T51" fmla="*/ 4872 h 930"/>
                              <a:gd name="T52" fmla="+- 0 17368 17303"/>
                              <a:gd name="T53" fmla="*/ T52 w 388"/>
                              <a:gd name="T54" fmla="+- 0 4884 4473"/>
                              <a:gd name="T55" fmla="*/ 4884 h 930"/>
                              <a:gd name="T56" fmla="+- 0 17389 17303"/>
                              <a:gd name="T57" fmla="*/ T56 w 388"/>
                              <a:gd name="T58" fmla="+- 0 4888 4473"/>
                              <a:gd name="T59" fmla="*/ 4888 h 930"/>
                              <a:gd name="T60" fmla="+- 0 17605 17303"/>
                              <a:gd name="T61" fmla="*/ T60 w 388"/>
                              <a:gd name="T62" fmla="+- 0 4888 4473"/>
                              <a:gd name="T63" fmla="*/ 4888 h 930"/>
                              <a:gd name="T64" fmla="+- 0 17626 17303"/>
                              <a:gd name="T65" fmla="*/ T64 w 388"/>
                              <a:gd name="T66" fmla="+- 0 4884 4473"/>
                              <a:gd name="T67" fmla="*/ 4884 h 930"/>
                              <a:gd name="T68" fmla="+- 0 17643 17303"/>
                              <a:gd name="T69" fmla="*/ T68 w 388"/>
                              <a:gd name="T70" fmla="+- 0 4872 4473"/>
                              <a:gd name="T71" fmla="*/ 4872 h 930"/>
                              <a:gd name="T72" fmla="+- 0 17655 17303"/>
                              <a:gd name="T73" fmla="*/ T72 w 388"/>
                              <a:gd name="T74" fmla="+- 0 4855 4473"/>
                              <a:gd name="T75" fmla="*/ 4855 h 930"/>
                              <a:gd name="T76" fmla="+- 0 17659 17303"/>
                              <a:gd name="T77" fmla="*/ T76 w 388"/>
                              <a:gd name="T78" fmla="+- 0 4834 4473"/>
                              <a:gd name="T79" fmla="*/ 4834 h 930"/>
                              <a:gd name="T80" fmla="+- 0 17659 17303"/>
                              <a:gd name="T81" fmla="*/ T80 w 388"/>
                              <a:gd name="T82" fmla="+- 0 4527 4473"/>
                              <a:gd name="T83" fmla="*/ 4527 h 930"/>
                              <a:gd name="T84" fmla="+- 0 17691 17303"/>
                              <a:gd name="T85" fmla="*/ T84 w 388"/>
                              <a:gd name="T86" fmla="+- 0 4965 4473"/>
                              <a:gd name="T87" fmla="*/ 4965 h 930"/>
                              <a:gd name="T88" fmla="+- 0 17303 17303"/>
                              <a:gd name="T89" fmla="*/ T88 w 388"/>
                              <a:gd name="T90" fmla="+- 0 4965 4473"/>
                              <a:gd name="T91" fmla="*/ 4965 h 930"/>
                              <a:gd name="T92" fmla="+- 0 17310 17303"/>
                              <a:gd name="T93" fmla="*/ T92 w 388"/>
                              <a:gd name="T94" fmla="+- 0 4995 4473"/>
                              <a:gd name="T95" fmla="*/ 4995 h 930"/>
                              <a:gd name="T96" fmla="+- 0 17320 17303"/>
                              <a:gd name="T97" fmla="*/ T96 w 388"/>
                              <a:gd name="T98" fmla="+- 0 5067 4473"/>
                              <a:gd name="T99" fmla="*/ 5067 h 930"/>
                              <a:gd name="T100" fmla="+- 0 17345 17303"/>
                              <a:gd name="T101" fmla="*/ T100 w 388"/>
                              <a:gd name="T102" fmla="+- 0 5154 4473"/>
                              <a:gd name="T103" fmla="*/ 5154 h 930"/>
                              <a:gd name="T104" fmla="+- 0 17380 17303"/>
                              <a:gd name="T105" fmla="*/ T104 w 388"/>
                              <a:gd name="T106" fmla="+- 0 5243 4473"/>
                              <a:gd name="T107" fmla="*/ 5243 h 930"/>
                              <a:gd name="T108" fmla="+- 0 17421 17303"/>
                              <a:gd name="T109" fmla="*/ T108 w 388"/>
                              <a:gd name="T110" fmla="+- 0 5322 4473"/>
                              <a:gd name="T111" fmla="*/ 5322 h 930"/>
                              <a:gd name="T112" fmla="+- 0 17461 17303"/>
                              <a:gd name="T113" fmla="*/ T112 w 388"/>
                              <a:gd name="T114" fmla="+- 0 5380 4473"/>
                              <a:gd name="T115" fmla="*/ 5380 h 930"/>
                              <a:gd name="T116" fmla="+- 0 17497 17303"/>
                              <a:gd name="T117" fmla="*/ T116 w 388"/>
                              <a:gd name="T118" fmla="+- 0 5402 4473"/>
                              <a:gd name="T119" fmla="*/ 5402 h 930"/>
                              <a:gd name="T120" fmla="+- 0 17533 17303"/>
                              <a:gd name="T121" fmla="*/ T120 w 388"/>
                              <a:gd name="T122" fmla="+- 0 5382 4473"/>
                              <a:gd name="T123" fmla="*/ 5382 h 930"/>
                              <a:gd name="T124" fmla="+- 0 17574 17303"/>
                              <a:gd name="T125" fmla="*/ T124 w 388"/>
                              <a:gd name="T126" fmla="+- 0 5328 4473"/>
                              <a:gd name="T127" fmla="*/ 5328 h 930"/>
                              <a:gd name="T128" fmla="+- 0 17615 17303"/>
                              <a:gd name="T129" fmla="*/ T128 w 388"/>
                              <a:gd name="T130" fmla="+- 0 5252 4473"/>
                              <a:gd name="T131" fmla="*/ 5252 h 930"/>
                              <a:gd name="T132" fmla="+- 0 17651 17303"/>
                              <a:gd name="T133" fmla="*/ T132 w 388"/>
                              <a:gd name="T134" fmla="+- 0 5165 4473"/>
                              <a:gd name="T135" fmla="*/ 5165 h 930"/>
                              <a:gd name="T136" fmla="+- 0 17676 17303"/>
                              <a:gd name="T137" fmla="*/ T136 w 388"/>
                              <a:gd name="T138" fmla="+- 0 5080 4473"/>
                              <a:gd name="T139" fmla="*/ 5080 h 930"/>
                              <a:gd name="T140" fmla="+- 0 17686 17303"/>
                              <a:gd name="T141" fmla="*/ T140 w 388"/>
                              <a:gd name="T142" fmla="+- 0 5009 4473"/>
                              <a:gd name="T143" fmla="*/ 5009 h 930"/>
                              <a:gd name="T144" fmla="+- 0 17691 17303"/>
                              <a:gd name="T145" fmla="*/ T144 w 388"/>
                              <a:gd name="T146" fmla="+- 0 4965 4473"/>
                              <a:gd name="T147" fmla="*/ 496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99" name="Picture 118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8005" y="411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800" name="Freeform 1184"/>
                        <wps:cNvSpPr>
                          <a:spLocks/>
                        </wps:cNvSpPr>
                        <wps:spPr bwMode="auto">
                          <a:xfrm>
                            <a:off x="17901" y="4754"/>
                            <a:ext cx="532" cy="217"/>
                          </a:xfrm>
                          <a:custGeom>
                            <a:avLst/>
                            <a:gdLst>
                              <a:gd name="T0" fmla="+- 0 18327 17901"/>
                              <a:gd name="T1" fmla="*/ T0 w 532"/>
                              <a:gd name="T2" fmla="+- 0 4755 4755"/>
                              <a:gd name="T3" fmla="*/ 4755 h 217"/>
                              <a:gd name="T4" fmla="+- 0 18007 17901"/>
                              <a:gd name="T5" fmla="*/ T4 w 532"/>
                              <a:gd name="T6" fmla="+- 0 4755 4755"/>
                              <a:gd name="T7" fmla="*/ 4755 h 217"/>
                              <a:gd name="T8" fmla="+- 0 17901 17901"/>
                              <a:gd name="T9" fmla="*/ T8 w 532"/>
                              <a:gd name="T10" fmla="+- 0 4971 4755"/>
                              <a:gd name="T11" fmla="*/ 4971 h 217"/>
                              <a:gd name="T12" fmla="+- 0 18433 17901"/>
                              <a:gd name="T13" fmla="*/ T12 w 532"/>
                              <a:gd name="T14" fmla="+- 0 4971 4755"/>
                              <a:gd name="T15" fmla="*/ 4971 h 217"/>
                              <a:gd name="T16" fmla="+- 0 18327 17901"/>
                              <a:gd name="T17" fmla="*/ T16 w 532"/>
                              <a:gd name="T18" fmla="+- 0 4755 4755"/>
                              <a:gd name="T19" fmla="*/ 4755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801" name="Picture 118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868" y="445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02" name="Picture 118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8238" y="445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803" name="AutoShape 1187"/>
                        <wps:cNvSpPr>
                          <a:spLocks/>
                        </wps:cNvSpPr>
                        <wps:spPr bwMode="auto">
                          <a:xfrm>
                            <a:off x="17973" y="4454"/>
                            <a:ext cx="388" cy="930"/>
                          </a:xfrm>
                          <a:custGeom>
                            <a:avLst/>
                            <a:gdLst>
                              <a:gd name="T0" fmla="+- 0 18329 17973"/>
                              <a:gd name="T1" fmla="*/ T0 w 388"/>
                              <a:gd name="T2" fmla="+- 0 4509 4455"/>
                              <a:gd name="T3" fmla="*/ 4509 h 930"/>
                              <a:gd name="T4" fmla="+- 0 18325 17973"/>
                              <a:gd name="T5" fmla="*/ T4 w 388"/>
                              <a:gd name="T6" fmla="+- 0 4488 4455"/>
                              <a:gd name="T7" fmla="*/ 4488 h 930"/>
                              <a:gd name="T8" fmla="+- 0 18313 17973"/>
                              <a:gd name="T9" fmla="*/ T8 w 388"/>
                              <a:gd name="T10" fmla="+- 0 4471 4455"/>
                              <a:gd name="T11" fmla="*/ 4471 h 930"/>
                              <a:gd name="T12" fmla="+- 0 18296 17973"/>
                              <a:gd name="T13" fmla="*/ T12 w 388"/>
                              <a:gd name="T14" fmla="+- 0 4459 4455"/>
                              <a:gd name="T15" fmla="*/ 4459 h 930"/>
                              <a:gd name="T16" fmla="+- 0 18275 17973"/>
                              <a:gd name="T17" fmla="*/ T16 w 388"/>
                              <a:gd name="T18" fmla="+- 0 4455 4455"/>
                              <a:gd name="T19" fmla="*/ 4455 h 930"/>
                              <a:gd name="T20" fmla="+- 0 18059 17973"/>
                              <a:gd name="T21" fmla="*/ T20 w 388"/>
                              <a:gd name="T22" fmla="+- 0 4455 4455"/>
                              <a:gd name="T23" fmla="*/ 4455 h 930"/>
                              <a:gd name="T24" fmla="+- 0 18038 17973"/>
                              <a:gd name="T25" fmla="*/ T24 w 388"/>
                              <a:gd name="T26" fmla="+- 0 4459 4455"/>
                              <a:gd name="T27" fmla="*/ 4459 h 930"/>
                              <a:gd name="T28" fmla="+- 0 18021 17973"/>
                              <a:gd name="T29" fmla="*/ T28 w 388"/>
                              <a:gd name="T30" fmla="+- 0 4471 4455"/>
                              <a:gd name="T31" fmla="*/ 4471 h 930"/>
                              <a:gd name="T32" fmla="+- 0 18009 17973"/>
                              <a:gd name="T33" fmla="*/ T32 w 388"/>
                              <a:gd name="T34" fmla="+- 0 4488 4455"/>
                              <a:gd name="T35" fmla="*/ 4488 h 930"/>
                              <a:gd name="T36" fmla="+- 0 18005 17973"/>
                              <a:gd name="T37" fmla="*/ T36 w 388"/>
                              <a:gd name="T38" fmla="+- 0 4509 4455"/>
                              <a:gd name="T39" fmla="*/ 4509 h 930"/>
                              <a:gd name="T40" fmla="+- 0 18005 17973"/>
                              <a:gd name="T41" fmla="*/ T40 w 388"/>
                              <a:gd name="T42" fmla="+- 0 4816 4455"/>
                              <a:gd name="T43" fmla="*/ 4816 h 930"/>
                              <a:gd name="T44" fmla="+- 0 18009 17973"/>
                              <a:gd name="T45" fmla="*/ T44 w 388"/>
                              <a:gd name="T46" fmla="+- 0 4837 4455"/>
                              <a:gd name="T47" fmla="*/ 4837 h 930"/>
                              <a:gd name="T48" fmla="+- 0 18021 17973"/>
                              <a:gd name="T49" fmla="*/ T48 w 388"/>
                              <a:gd name="T50" fmla="+- 0 4854 4455"/>
                              <a:gd name="T51" fmla="*/ 4854 h 930"/>
                              <a:gd name="T52" fmla="+- 0 18038 17973"/>
                              <a:gd name="T53" fmla="*/ T52 w 388"/>
                              <a:gd name="T54" fmla="+- 0 4866 4455"/>
                              <a:gd name="T55" fmla="*/ 4866 h 930"/>
                              <a:gd name="T56" fmla="+- 0 18059 17973"/>
                              <a:gd name="T57" fmla="*/ T56 w 388"/>
                              <a:gd name="T58" fmla="+- 0 4870 4455"/>
                              <a:gd name="T59" fmla="*/ 4870 h 930"/>
                              <a:gd name="T60" fmla="+- 0 18275 17973"/>
                              <a:gd name="T61" fmla="*/ T60 w 388"/>
                              <a:gd name="T62" fmla="+- 0 4870 4455"/>
                              <a:gd name="T63" fmla="*/ 4870 h 930"/>
                              <a:gd name="T64" fmla="+- 0 18296 17973"/>
                              <a:gd name="T65" fmla="*/ T64 w 388"/>
                              <a:gd name="T66" fmla="+- 0 4866 4455"/>
                              <a:gd name="T67" fmla="*/ 4866 h 930"/>
                              <a:gd name="T68" fmla="+- 0 18313 17973"/>
                              <a:gd name="T69" fmla="*/ T68 w 388"/>
                              <a:gd name="T70" fmla="+- 0 4854 4455"/>
                              <a:gd name="T71" fmla="*/ 4854 h 930"/>
                              <a:gd name="T72" fmla="+- 0 18325 17973"/>
                              <a:gd name="T73" fmla="*/ T72 w 388"/>
                              <a:gd name="T74" fmla="+- 0 4837 4455"/>
                              <a:gd name="T75" fmla="*/ 4837 h 930"/>
                              <a:gd name="T76" fmla="+- 0 18329 17973"/>
                              <a:gd name="T77" fmla="*/ T76 w 388"/>
                              <a:gd name="T78" fmla="+- 0 4816 4455"/>
                              <a:gd name="T79" fmla="*/ 4816 h 930"/>
                              <a:gd name="T80" fmla="+- 0 18329 17973"/>
                              <a:gd name="T81" fmla="*/ T80 w 388"/>
                              <a:gd name="T82" fmla="+- 0 4509 4455"/>
                              <a:gd name="T83" fmla="*/ 4509 h 930"/>
                              <a:gd name="T84" fmla="+- 0 18361 17973"/>
                              <a:gd name="T85" fmla="*/ T84 w 388"/>
                              <a:gd name="T86" fmla="+- 0 4947 4455"/>
                              <a:gd name="T87" fmla="*/ 4947 h 930"/>
                              <a:gd name="T88" fmla="+- 0 17973 17973"/>
                              <a:gd name="T89" fmla="*/ T88 w 388"/>
                              <a:gd name="T90" fmla="+- 0 4947 4455"/>
                              <a:gd name="T91" fmla="*/ 4947 h 930"/>
                              <a:gd name="T92" fmla="+- 0 17980 17973"/>
                              <a:gd name="T93" fmla="*/ T92 w 388"/>
                              <a:gd name="T94" fmla="+- 0 4977 4455"/>
                              <a:gd name="T95" fmla="*/ 4977 h 930"/>
                              <a:gd name="T96" fmla="+- 0 17990 17973"/>
                              <a:gd name="T97" fmla="*/ T96 w 388"/>
                              <a:gd name="T98" fmla="+- 0 5049 4455"/>
                              <a:gd name="T99" fmla="*/ 5049 h 930"/>
                              <a:gd name="T100" fmla="+- 0 18015 17973"/>
                              <a:gd name="T101" fmla="*/ T100 w 388"/>
                              <a:gd name="T102" fmla="+- 0 5136 4455"/>
                              <a:gd name="T103" fmla="*/ 5136 h 930"/>
                              <a:gd name="T104" fmla="+- 0 18050 17973"/>
                              <a:gd name="T105" fmla="*/ T104 w 388"/>
                              <a:gd name="T106" fmla="+- 0 5225 4455"/>
                              <a:gd name="T107" fmla="*/ 5225 h 930"/>
                              <a:gd name="T108" fmla="+- 0 18091 17973"/>
                              <a:gd name="T109" fmla="*/ T108 w 388"/>
                              <a:gd name="T110" fmla="+- 0 5304 4455"/>
                              <a:gd name="T111" fmla="*/ 5304 h 930"/>
                              <a:gd name="T112" fmla="+- 0 18131 17973"/>
                              <a:gd name="T113" fmla="*/ T112 w 388"/>
                              <a:gd name="T114" fmla="+- 0 5362 4455"/>
                              <a:gd name="T115" fmla="*/ 5362 h 930"/>
                              <a:gd name="T116" fmla="+- 0 18167 17973"/>
                              <a:gd name="T117" fmla="*/ T116 w 388"/>
                              <a:gd name="T118" fmla="+- 0 5384 4455"/>
                              <a:gd name="T119" fmla="*/ 5384 h 930"/>
                              <a:gd name="T120" fmla="+- 0 18203 17973"/>
                              <a:gd name="T121" fmla="*/ T120 w 388"/>
                              <a:gd name="T122" fmla="+- 0 5364 4455"/>
                              <a:gd name="T123" fmla="*/ 5364 h 930"/>
                              <a:gd name="T124" fmla="+- 0 18244 17973"/>
                              <a:gd name="T125" fmla="*/ T124 w 388"/>
                              <a:gd name="T126" fmla="+- 0 5310 4455"/>
                              <a:gd name="T127" fmla="*/ 5310 h 930"/>
                              <a:gd name="T128" fmla="+- 0 18285 17973"/>
                              <a:gd name="T129" fmla="*/ T128 w 388"/>
                              <a:gd name="T130" fmla="+- 0 5234 4455"/>
                              <a:gd name="T131" fmla="*/ 5234 h 930"/>
                              <a:gd name="T132" fmla="+- 0 18321 17973"/>
                              <a:gd name="T133" fmla="*/ T132 w 388"/>
                              <a:gd name="T134" fmla="+- 0 5147 4455"/>
                              <a:gd name="T135" fmla="*/ 5147 h 930"/>
                              <a:gd name="T136" fmla="+- 0 18346 17973"/>
                              <a:gd name="T137" fmla="*/ T136 w 388"/>
                              <a:gd name="T138" fmla="+- 0 5062 4455"/>
                              <a:gd name="T139" fmla="*/ 5062 h 930"/>
                              <a:gd name="T140" fmla="+- 0 18356 17973"/>
                              <a:gd name="T141" fmla="*/ T140 w 388"/>
                              <a:gd name="T142" fmla="+- 0 4991 4455"/>
                              <a:gd name="T143" fmla="*/ 4991 h 930"/>
                              <a:gd name="T144" fmla="+- 0 18361 17973"/>
                              <a:gd name="T145" fmla="*/ T144 w 388"/>
                              <a:gd name="T146" fmla="+- 0 4947 4455"/>
                              <a:gd name="T147" fmla="*/ 494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E59C9B" id="Group 1143" o:spid="_x0000_s1026" style="position:absolute;margin-left:7.55pt;margin-top:2.5pt;width:1002.95pt;height:647.95pt;z-index:-251558400;mso-position-horizontal-relative:page" coordorigin="151,50" coordsize="20059,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">
                <v:rect id="Rectangle 1144" o:spid="_x0000_s1027" style="position:absolute;left:151;top:5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" fillcolor="#f4f1e9" stroked="f"/>
                <v:rect id="Rectangle 1145" o:spid="_x0000_s1028" style="position:absolute;left:151;top:602;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" fillcolor="#faf7e7" stroked="f"/>
                <v:rect id="Rectangle 1146" o:spid="_x0000_s1029" style="position:absolute;left:151;top:117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" fillcolor="#f4f1e9" stroked="f"/>
                <v:rect id="Rectangle 1147" o:spid="_x0000_s1030" style="position:absolute;left:151;top:1707;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" fillcolor="#faf7e7" stroked="f"/>
                <v:rect id="Rectangle 1148" o:spid="_x0000_s1031" style="position:absolute;left:151;top:226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" fillcolor="#f4f1e9" stroked="f"/>
                <v:rect id="Rectangle 1149" o:spid="_x0000_s1032" style="position:absolute;left:151;top:3566;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" fillcolor="#f4f1e9" stroked="f"/>
                <v:rect id="Rectangle 1150" o:spid="_x0000_s1033" style="position:absolute;left:151;top:4118;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" fillcolor="#faf7e7" stroked="f"/>
                <v:rect id="Rectangle 1151" o:spid="_x0000_s1034" style="position:absolute;left:151;top:5424;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" fillcolor="#f4f1e9" stroked="f"/>
                <v:rect id="Rectangle 1152" o:spid="_x0000_s1035" style="position:absolute;left:151;top:5994;width:20059;height:7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" fillcolor="#faf7e7" stroked="f"/>
                <v:shape id="AutoShape 1153" o:spid="_x0000_s1036" style="position:absolute;left:15766;top:6224;width:3971;height:2011;visibility:visible;mso-wrap-style:square;v-text-anchor:top" coordsize="3971,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" path="m748,121r-4,-19l733,86,717,75,698,71r-25,l673,146r,399l75,545r,-399l673,146r,-75l50,71,31,75,15,86,4,102,,121,,570r4,19l15,605r16,11l50,620r249,l299,694r-112,l187,769r374,l561,694r-112,l449,620r249,l717,616r16,-11l744,589r4,-19l748,545r,-399l748,121xm1146,121r-4,-19l1132,86,1116,75r-20,-4l1096,121r,75l1096,246r,75l1009,321r,336l1006,672r-7,12l987,692r-15,2l957,692r-12,-8l937,672r-2,-15l937,642r8,-12l957,623r15,-3l987,623r12,7l1006,642r3,15l1009,321r-162,l847,246r249,l1096,196r-249,l847,121r249,l1096,71r-249,l828,75,812,86r-11,16l798,121r,598l801,739r11,16l828,765r19,4l1096,769r20,-4l1132,755r10,-16l1146,719r,-25l1146,620r,-299l1146,246r,-50l1146,121xm1676,678r-62,-63l1549,700r-3,5l1547,711r4,3l1527,752r2,6l1535,762r2,l1540,762r2,l1577,740r3,4l1586,745r4,-3l1676,678xm1871,1202r-2,-15l1861,1175r-12,-8l1834,1164r-15,3l1807,1175r-7,12l1797,1202r,74l1800,1291r7,12l1819,1311r15,3l1849,1311r12,-8l1869,1291r2,-15l1871,1202xm1902,777r-62,-62l1775,800r-3,5l1773,810r4,4l1754,852r1,6l1761,862r2,l1766,862r2,l1803,840r3,3l1812,844r5,-2l1902,777xm2001,378r-88,-87l1736,474r-98,110l1707,653r104,-91l2001,378xm2115,901r-63,-63l1987,923r-2,5l1986,934r3,3l1966,975r2,6l1974,985r1,l1979,985r2,l2015,963r4,4l2024,968r5,-3l2115,901xm2227,478r-88,-88l1963,574r-99,110l1933,753r104,-91l2227,478xm2296,142r-3,-18l2282,109,2271,97r18,-19l2294,68r1,-13l2290,38,2276,20,2257,6,2240,r-15,1l2215,7,1941,263r87,88l2246,123r15,15l2261,145r-3,4l2085,322r-1,11l2098,348r12,l2283,175r10,-16l2296,142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9r-11,-12l2515,178r5,-10l2521,154r-5,-16l2502,120r-19,-14l2466,100r-15,1l2442,106,2167,363r87,88l2472,223r15,15l2488,245r-4,4l2311,422r,11l2325,448r11,l2509,275r10,-16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6295;673,6295;0,6794;299,6918;449,6844;748,6769;1116,6299;1009,6545;957,6916;957,6847;1009,6545;847,6345;801,6326;847,6993;1146,6918;1676,6902;1527,6976;1577,6964;1869,7411;1800,7411;1834,7538;1902,7001;1754,7076;1803,7064;1913,6515;2115,7125;1966,7199;2015,7187;2139,6614;2296,6366;2295,6279;2215,6231;2258,6373;2293,6383;2307,7388;2273,7515;2342,7515;2077,7031;1647,7763;1722,7763;2494,7687;2341,7581;2220,7463;1834,7588;1647,7463;2508,6433;2502,6344;2254,6675;2311,6657;2735,6589;2734,6502;2654,6454;2696,6596;2732,6606;3896,7225;3746,6339;3608,6328;3373,7363;3970,6378" o:connectangles="0,0,0,0,0,0,0,0,0,0,0,0,0,0,0,0,0,0,0,0,0,0,0,0,0,0,0,0,0,0,0,0,0,0,0,0,0,0,0,0,0,0,0,0,0,0,0,0,0,0,0,0,0,0,0,0,0,0,0"/>
                </v:shape>
                <v:shape id="Picture 1154" o:spid="_x0000_s1037" type="#_x0000_t75" style="position:absolute;left:1497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">
                  <v:imagedata r:id="rId82" o:title=""/>
                </v:shape>
                <v:shape id="Freeform 1155" o:spid="_x0000_s1038" style="position:absolute;left:14877;top:714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" path="m102,l60,52,27,112,7,177,,247r7,70l27,383r33,59l102,494r35,-35l101,415,74,364,56,308,50,247r6,-60l74,131,101,80,137,35,102,xe" fillcolor="#aeabab" stroked="f">
                  <v:path arrowok="t" o:connecttype="custom" o:connectlocs="102,7141;60,7193;27,7253;7,7318;0,7388;7,7458;27,7524;60,7583;102,7635;137,7600;101,7556;74,7505;56,7449;50,7388;56,7328;74,7272;101,7221;137,7176;102,7141" o:connectangles="0,0,0,0,0,0,0,0,0,0,0,0,0,0,0,0,0,0,0"/>
                </v:shape>
                <v:shape id="Picture 1156" o:spid="_x0000_s1039" type="#_x0000_t75" style="position:absolute;left:1529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">
                  <v:imagedata r:id="rId83" o:title=""/>
                </v:shape>
                <v:shape id="AutoShape 1157" o:spid="_x0000_s1040" style="position:absolute;left:14743;top:611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" path="m375,412r-3,-15l364,385r-12,-8l338,374r-76,l262,449r,75l96,524r11,-75l262,449r,-75l108,374,75,34,71,21,63,10,51,3,37,,23,3,11,11,3,23,,38r,3l37,410,1,661r76,l90,574r172,l262,661r74,l336,574r,-50l336,449r2,l352,446r12,-8l372,426r3,-14xm525,69r-379,l146,360r379,l525,69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6490;262,6637;262,6487;63,6123;11,6124;37,6523;262,6687;336,6637;364,6551;146,6182;832,7388;730,7142;776,7327;731,7556;804,7524;902,7768;832,7737;793,7887;820,7837;707,7848;657,7875;707,7848;583,7875;533,7848;583,7737;526,7413;518,7353;448,7353;440,7414;458,7848;408,7875;458,7848;230,7881;165,7908;138,7842;203,7816;234,7737;63,7768;74,7972;876,7982;906,7912;906,7787;4994,7753;4380,7761;4380,7814;4643,8137;4793,8137;4994,7822" o:connectangles="0,0,0,0,0,0,0,0,0,0,0,0,0,0,0,0,0,0,0,0,0,0,0,0,0,0,0,0,0,0,0,0,0,0,0,0,0,0,0,0,0,0,0,0,0,0,0,0"/>
                </v:shape>
                <v:shape id="Picture 1158" o:spid="_x0000_s1041" type="#_x0000_t75" style="position:absolute;left:19100;top:792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">
                  <v:imagedata r:id="rId84" o:title=""/>
                </v:shape>
                <v:rect id="Rectangle 1159" o:spid="_x0000_s1042"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" fillcolor="#aeabab" stroked="f"/>
                <v:rect id="Rectangle 1160" o:spid="_x0000_s1043"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" filled="f" strokecolor="white" strokeweight="1pt"/>
                <v:rect id="Rectangle 1161" o:spid="_x0000_s1044"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" fillcolor="#aeabab" stroked="f"/>
                <v:rect id="Rectangle 1162" o:spid="_x0000_s1045"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" filled="f" strokecolor="white" strokeweight="1pt"/>
                <v:rect id="Rectangle 1163" o:spid="_x0000_s1046" style="position:absolute;left:15884;top:733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" stroked="f"/>
                <v:shape id="Picture 1164" o:spid="_x0000_s1047" type="#_x0000_t75" style="position:absolute;left:15916;top:7426;width:116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">
                  <v:imagedata r:id="rId85" o:title=""/>
                </v:shape>
                <v:rect id="Rectangle 1165" o:spid="_x0000_s1048" style="position:absolute;left:151;top:2812;width:2005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" fillcolor="#faf7e7" stroked="f"/>
                <v:shape id="Freeform 1166" o:spid="_x0000_s1049" style="position:absolute;left:17113;top:2998;width:220;height:440;visibility:visible;mso-wrap-style:square;v-text-anchor:top" coordsize="22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" path="m109,l,,,439r109,l152,422r35,-47l210,305r9,-86l210,134,187,64,152,17,109,xe" fillcolor="#8da9db" stroked="f">
                  <v:path arrowok="t" o:connecttype="custom" o:connectlocs="109,2999;0,2999;0,3438;109,3438;152,3421;187,3374;210,3304;219,3218;210,3133;187,3063;152,3016;109,2999" o:connectangles="0,0,0,0,0,0,0,0,0,0,0,0"/>
                </v:shape>
                <v:shape id="AutoShape 1167" o:spid="_x0000_s1050" style="position:absolute;left:16864;top:2887;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197;89,3204;95,3228;119,3221;119,3204;263,3356;240,3363;247,3386;270,3379;270,3363;263,3054;240,3060;247,3084;270,3077;270,3060;270,3206;240,3107;241,3220;340,3277;414,3197;391,3204;398,3228;421,3221;421,3204;504,3155;466,3077;456,3287;380,3391;255,3432;130,3391;54,3287;54,3153;130,3049;255,3008;380,3049;456,3153;466,3077;457,3013;462,3007;465,2990;433,2972;398,3007;341,2978;278,2964;346,2933;164,2887;232,2933;163,2980;54,3060;0,3187;21,3324;107,3429;239,3476;372,3449;429,3410;503,3291" o:connectangles="0,0,0,0,0,0,0,0,0,0,0,0,0,0,0,0,0,0,0,0,0,0,0,0,0,0,0,0,0,0,0,0,0,0,0,0,0,0,0,0,0,0,0,0,0,0,0,0,0,0,0,0,0,0,0,0"/>
                </v:shape>
                <v:shape id="Picture 1168" o:spid="_x0000_s1051" type="#_x0000_t75" style="position:absolute;left:15989;top:4148;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">
                  <v:imagedata r:id="rId86" o:title=""/>
                </v:shape>
                <v:shape id="Freeform 1169" o:spid="_x0000_s1052" style="position:absolute;left:15885;top:4785;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" path="m426,l106,,,216r532,l426,xe" fillcolor="#767070" stroked="f">
                  <v:path arrowok="t" o:connecttype="custom" o:connectlocs="426,4786;106,4786;0,5002;532,5002;426,4786" o:connectangles="0,0,0,0,0"/>
                </v:shape>
                <v:shape id="Picture 1170" o:spid="_x0000_s1053" type="#_x0000_t75" style="position:absolute;left:16222;top:448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">
                  <v:imagedata r:id="rId88" o:title=""/>
                </v:shape>
                <v:shape id="Picture 1171" o:spid="_x0000_s1054" type="#_x0000_t75" style="position:absolute;left:15852;top:449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">
                  <v:imagedata r:id="rId87" o:title=""/>
                </v:shape>
                <v:shape id="AutoShape 1172" o:spid="_x0000_s1055" style="position:absolute;left:15957;top:4485;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40;352,4519;340,4502;323,4490;302,4486;86,4486;65,4490;48,4502;36,4519;32,4540;32,4847;36,4868;48,4885;65,4897;86,4901;302,4901;323,4897;340,4885;352,4868;356,4847;356,4540;388,4978;0,4978;7,5008;17,5080;42,5167;77,5256;118,5335;158,5393;194,5415;230,5395;271,5341;312,5265;348,5178;373,5093;383,5022;388,4978" o:connectangles="0,0,0,0,0,0,0,0,0,0,0,0,0,0,0,0,0,0,0,0,0,0,0,0,0,0,0,0,0,0,0,0,0,0,0,0,0"/>
                </v:shape>
                <v:shape id="Picture 1173" o:spid="_x0000_s1056" type="#_x0000_t75" style="position:absolute;left:16658;top:413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">
                  <v:imagedata r:id="rId89" o:title=""/>
                </v:shape>
                <v:shape id="Freeform 1174" o:spid="_x0000_s1057" style="position:absolute;left:16554;top:476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" path="m426,l106,,,216r532,l426,xe" fillcolor="#767070" stroked="f">
                  <v:path arrowok="t" o:connecttype="custom" o:connectlocs="426,4768;106,4768;0,4984;532,4984;426,4768" o:connectangles="0,0,0,0,0"/>
                </v:shape>
                <v:shape id="Picture 1175" o:spid="_x0000_s1058" type="#_x0000_t75" style="position:absolute;left:16521;top:447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">
                  <v:imagedata r:id="rId87" o:title=""/>
                </v:shape>
                <v:shape id="Picture 1176" o:spid="_x0000_s1059" type="#_x0000_t75" style="position:absolute;left:16891;top:447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">
                  <v:imagedata r:id="rId88" o:title=""/>
                </v:shape>
                <v:shape id="AutoShape 1177" o:spid="_x0000_s1060" style="position:absolute;left:16626;top:446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2;352,4501;340,4484;323,4472;302,4468;86,4468;65,4472;48,4484;36,4501;32,4522;32,4829;36,4850;48,4867;65,4879;86,4883;302,4883;323,4879;340,4867;352,4850;356,4829;356,4522;388,4960;0,4960;7,4990;17,5062;42,5149;77,5238;118,5317;158,5375;194,5397;230,5377;271,5323;312,5247;348,5160;373,5075;383,5004;388,4960" o:connectangles="0,0,0,0,0,0,0,0,0,0,0,0,0,0,0,0,0,0,0,0,0,0,0,0,0,0,0,0,0,0,0,0,0,0,0,0,0"/>
                </v:shape>
                <v:shape id="Picture 1178" o:spid="_x0000_s1061" type="#_x0000_t75" style="position:absolute;left:17335;top:413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">
                  <v:imagedata r:id="rId90" o:title=""/>
                </v:shape>
                <v:shape id="Freeform 1179" o:spid="_x0000_s1062" style="position:absolute;left:17231;top:477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" path="m426,l106,,,216r532,l426,xe" fillcolor="#767070" stroked="f">
                  <v:path arrowok="t" o:connecttype="custom" o:connectlocs="426,4773;106,4773;0,4989;532,4989;426,4773" o:connectangles="0,0,0,0,0"/>
                </v:shape>
                <v:shape id="Picture 1180" o:spid="_x0000_s1063" type="#_x0000_t75" style="position:absolute;left:17198;top:447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">
                  <v:imagedata r:id="rId87" o:title=""/>
                </v:shape>
                <v:shape id="Picture 1181" o:spid="_x0000_s1064" type="#_x0000_t75" style="position:absolute;left:17568;top:447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">
                  <v:imagedata r:id="rId91" o:title=""/>
                </v:shape>
                <v:shape id="AutoShape 1182" o:spid="_x0000_s1065" style="position:absolute;left:17303;top:447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7;352,4506;340,4489;323,4477;302,4473;86,4473;65,4477;48,4489;36,4506;32,4527;32,4834;36,4855;48,4872;65,4884;86,4888;302,4888;323,4884;340,4872;352,4855;356,4834;356,4527;388,4965;0,4965;7,4995;17,5067;42,5154;77,5243;118,5322;158,5380;194,5402;230,5382;271,5328;312,5252;348,5165;373,5080;383,5009;388,4965" o:connectangles="0,0,0,0,0,0,0,0,0,0,0,0,0,0,0,0,0,0,0,0,0,0,0,0,0,0,0,0,0,0,0,0,0,0,0,0,0"/>
                </v:shape>
                <v:shape id="Picture 1183" o:spid="_x0000_s1066" type="#_x0000_t75" style="position:absolute;left:18005;top:411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">
                  <v:imagedata r:id="rId86" o:title=""/>
                </v:shape>
                <v:shape id="Freeform 1184" o:spid="_x0000_s1067" style="position:absolute;left:17901;top:475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" path="m426,l106,,,216r532,l426,xe" fillcolor="#767070" stroked="f">
                  <v:path arrowok="t" o:connecttype="custom" o:connectlocs="426,4755;106,4755;0,4971;532,4971;426,4755" o:connectangles="0,0,0,0,0"/>
                </v:shape>
                <v:shape id="Picture 1185" o:spid="_x0000_s1068" type="#_x0000_t75" style="position:absolute;left:17868;top:445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">
                  <v:imagedata r:id="rId87" o:title=""/>
                </v:shape>
                <v:shape id="Picture 1186" o:spid="_x0000_s1069" type="#_x0000_t75" style="position:absolute;left:18238;top:445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">
                  <v:imagedata r:id="rId88" o:title=""/>
                </v:shape>
                <v:shape id="AutoShape 1187" o:spid="_x0000_s1070" style="position:absolute;left:17973;top:445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09;352,4488;340,4471;323,4459;302,4455;86,4455;65,4459;48,4471;36,4488;32,4509;32,4816;36,4837;48,4854;65,4866;86,4870;302,4870;323,4866;340,4854;352,4837;356,4816;356,4509;388,4947;0,4947;7,4977;17,5049;42,5136;77,5225;118,5304;158,5362;194,5384;230,5364;271,5310;312,5234;348,5147;373,5062;383,4991;388,4947" o:connectangles="0,0,0,0,0,0,0,0,0,0,0,0,0,0,0,0,0,0,0,0,0,0,0,0,0,0,0,0,0,0,0,0,0,0,0,0,0"/>
                </v:shape>
                <w10:wrap anchorx="page"/>
              </v:group>
            </w:pict>
          </mc:Fallback>
        </mc:AlternateContent>
      </w:r>
      <w:r w:rsidR="00536928" w:rsidRPr="00746325">
        <w:rPr>
          <w:rFonts w:ascii="Arial"/>
          <w:b/>
          <w:sz w:val="36"/>
          <w:lang w:val="et-EE"/>
        </w:rPr>
        <w:t>Tegevuse nimi:</w:t>
      </w:r>
    </w:p>
    <w:p w14:paraId="4A4D082A" w14:textId="77777777" w:rsidR="00E57CDE" w:rsidRDefault="00E57CDE">
      <w:pPr>
        <w:spacing w:before="202"/>
        <w:ind w:left="276"/>
        <w:rPr>
          <w:sz w:val="32"/>
          <w:lang w:val="et-EE"/>
        </w:rPr>
      </w:pPr>
      <w:r w:rsidRPr="00E57CDE">
        <w:rPr>
          <w:sz w:val="32"/>
          <w:lang w:val="et-EE"/>
        </w:rPr>
        <w:t xml:space="preserve">Pikaajaline õppimine ettevõtluse planeerimises </w:t>
      </w:r>
    </w:p>
    <w:p w14:paraId="09C1491C" w14:textId="30D08362" w:rsidR="00065C28" w:rsidRPr="00746325" w:rsidRDefault="00536928">
      <w:pPr>
        <w:spacing w:before="202"/>
        <w:ind w:left="276"/>
        <w:rPr>
          <w:rFonts w:ascii="Arial"/>
          <w:b/>
          <w:sz w:val="36"/>
          <w:lang w:val="et-EE"/>
        </w:rPr>
      </w:pPr>
      <w:r w:rsidRPr="00746325">
        <w:rPr>
          <w:rFonts w:ascii="Arial"/>
          <w:b/>
          <w:sz w:val="36"/>
          <w:lang w:val="et-EE"/>
        </w:rPr>
        <w:t>Tase:</w:t>
      </w:r>
    </w:p>
    <w:p w14:paraId="571E6F71" w14:textId="77777777" w:rsidR="00065C28" w:rsidRPr="00746325" w:rsidRDefault="00536928">
      <w:pPr>
        <w:spacing w:before="120"/>
        <w:ind w:left="276"/>
        <w:rPr>
          <w:sz w:val="32"/>
          <w:lang w:val="et-EE"/>
        </w:rPr>
      </w:pPr>
      <w:r w:rsidRPr="00746325">
        <w:rPr>
          <w:sz w:val="32"/>
          <w:lang w:val="et-EE"/>
        </w:rPr>
        <w:t>Algaja (osalejad ei vaja eelteadmisi äriplaneerimise või turunduse alal).</w:t>
      </w:r>
    </w:p>
    <w:p w14:paraId="45A62BB3" w14:textId="6795E6B0" w:rsidR="00065C28" w:rsidRPr="00746325" w:rsidRDefault="00536928">
      <w:pPr>
        <w:spacing w:before="191"/>
        <w:ind w:left="276"/>
        <w:rPr>
          <w:rFonts w:ascii="Arial"/>
          <w:b/>
          <w:sz w:val="36"/>
          <w:lang w:val="et-EE"/>
        </w:rPr>
      </w:pPr>
      <w:r w:rsidRPr="00746325">
        <w:rPr>
          <w:rFonts w:ascii="Arial"/>
          <w:b/>
          <w:sz w:val="36"/>
          <w:lang w:val="et-EE"/>
        </w:rPr>
        <w:t>Kulu</w:t>
      </w:r>
      <w:r w:rsidR="00C06776">
        <w:rPr>
          <w:rFonts w:ascii="Arial"/>
          <w:b/>
          <w:sz w:val="36"/>
          <w:lang w:val="et-EE"/>
        </w:rPr>
        <w:t>v</w:t>
      </w:r>
      <w:r w:rsidRPr="00746325">
        <w:rPr>
          <w:rFonts w:ascii="Arial"/>
          <w:b/>
          <w:sz w:val="36"/>
          <w:lang w:val="et-EE"/>
        </w:rPr>
        <w:t xml:space="preserve"> aeg:</w:t>
      </w:r>
    </w:p>
    <w:p w14:paraId="12E75037" w14:textId="77777777" w:rsidR="00065C28" w:rsidRPr="00746325" w:rsidRDefault="00536928">
      <w:pPr>
        <w:spacing w:before="134"/>
        <w:ind w:left="276"/>
        <w:rPr>
          <w:sz w:val="36"/>
          <w:lang w:val="et-EE"/>
        </w:rPr>
      </w:pPr>
      <w:r w:rsidRPr="00746325">
        <w:rPr>
          <w:sz w:val="36"/>
          <w:lang w:val="et-EE"/>
        </w:rPr>
        <w:t>1 tund</w:t>
      </w:r>
    </w:p>
    <w:p w14:paraId="4EFD0DD2" w14:textId="77777777" w:rsidR="00065C28" w:rsidRPr="00746325" w:rsidRDefault="00536928">
      <w:pPr>
        <w:spacing w:before="342"/>
        <w:ind w:left="276"/>
        <w:rPr>
          <w:rFonts w:ascii="Arial"/>
          <w:b/>
          <w:sz w:val="36"/>
          <w:lang w:val="et-EE"/>
        </w:rPr>
      </w:pPr>
      <w:r w:rsidRPr="00746325">
        <w:rPr>
          <w:rFonts w:ascii="Arial"/>
          <w:b/>
          <w:sz w:val="36"/>
          <w:lang w:val="et-EE"/>
        </w:rPr>
        <w:t>Minimaalne osalejate arv:</w:t>
      </w:r>
    </w:p>
    <w:p w14:paraId="5D0801D6" w14:textId="77777777" w:rsidR="00065C28" w:rsidRPr="00746325" w:rsidRDefault="00536928">
      <w:pPr>
        <w:spacing w:before="134"/>
        <w:ind w:left="276"/>
        <w:rPr>
          <w:sz w:val="36"/>
          <w:lang w:val="et-EE"/>
        </w:rPr>
      </w:pPr>
      <w:r w:rsidRPr="00746325">
        <w:rPr>
          <w:sz w:val="36"/>
          <w:lang w:val="et-EE"/>
        </w:rPr>
        <w:t>3</w:t>
      </w:r>
    </w:p>
    <w:p w14:paraId="173B52B3" w14:textId="77777777" w:rsidR="00DA1199" w:rsidRPr="00746325" w:rsidRDefault="00DA1199">
      <w:pPr>
        <w:pStyle w:val="a3"/>
        <w:rPr>
          <w:sz w:val="20"/>
          <w:lang w:val="et-EE"/>
        </w:rPr>
      </w:pPr>
    </w:p>
    <w:p w14:paraId="59E05C57" w14:textId="77777777" w:rsidR="00DA1199" w:rsidRPr="00746325" w:rsidRDefault="00DA1199">
      <w:pPr>
        <w:pStyle w:val="a3"/>
        <w:rPr>
          <w:sz w:val="20"/>
          <w:lang w:val="et-EE"/>
        </w:rPr>
      </w:pPr>
    </w:p>
    <w:p w14:paraId="0F43621B" w14:textId="77777777" w:rsidR="00DA1199" w:rsidRPr="00746325" w:rsidRDefault="00DA1199">
      <w:pPr>
        <w:pStyle w:val="a3"/>
        <w:rPr>
          <w:sz w:val="20"/>
          <w:lang w:val="et-EE"/>
        </w:rPr>
      </w:pPr>
    </w:p>
    <w:p w14:paraId="271759E3" w14:textId="292A7736" w:rsidR="00065C28" w:rsidRPr="00746325" w:rsidRDefault="00C06776">
      <w:pPr>
        <w:spacing w:before="208"/>
        <w:ind w:left="276"/>
        <w:rPr>
          <w:rFonts w:ascii="Arial"/>
          <w:b/>
          <w:sz w:val="36"/>
          <w:lang w:val="et-EE"/>
        </w:rPr>
      </w:pPr>
      <w:r>
        <w:rPr>
          <w:rFonts w:ascii="Arial"/>
          <w:b/>
          <w:sz w:val="36"/>
          <w:lang w:val="et-EE"/>
        </w:rPr>
        <w:t>Vahendid</w:t>
      </w:r>
      <w:r w:rsidR="00536928" w:rsidRPr="00746325">
        <w:rPr>
          <w:rFonts w:ascii="Arial"/>
          <w:b/>
          <w:sz w:val="36"/>
          <w:lang w:val="et-EE"/>
        </w:rPr>
        <w:t>:</w:t>
      </w:r>
    </w:p>
    <w:p w14:paraId="7ED86288" w14:textId="77777777" w:rsidR="00C06776" w:rsidRDefault="00536928">
      <w:pPr>
        <w:spacing w:before="154"/>
        <w:ind w:left="276"/>
        <w:rPr>
          <w:sz w:val="36"/>
          <w:lang w:val="et-EE"/>
        </w:rPr>
      </w:pPr>
      <w:r w:rsidRPr="00746325">
        <w:rPr>
          <w:sz w:val="36"/>
          <w:lang w:val="et-EE"/>
        </w:rPr>
        <w:t xml:space="preserve">1 pabertahvel, </w:t>
      </w:r>
    </w:p>
    <w:p w14:paraId="5FF50C7C" w14:textId="77777777" w:rsidR="00C06776" w:rsidRDefault="00536928">
      <w:pPr>
        <w:spacing w:before="154"/>
        <w:ind w:left="276"/>
        <w:rPr>
          <w:sz w:val="36"/>
          <w:lang w:val="et-EE"/>
        </w:rPr>
      </w:pPr>
      <w:r w:rsidRPr="00746325">
        <w:rPr>
          <w:sz w:val="36"/>
          <w:lang w:val="et-EE"/>
        </w:rPr>
        <w:t xml:space="preserve">A4 paberid, </w:t>
      </w:r>
    </w:p>
    <w:p w14:paraId="57F63831" w14:textId="77777777" w:rsidR="00C06776" w:rsidRDefault="00536928">
      <w:pPr>
        <w:spacing w:before="154"/>
        <w:ind w:left="276"/>
        <w:rPr>
          <w:sz w:val="36"/>
          <w:lang w:val="et-EE"/>
        </w:rPr>
      </w:pPr>
      <w:r w:rsidRPr="00746325">
        <w:rPr>
          <w:sz w:val="36"/>
          <w:lang w:val="et-EE"/>
        </w:rPr>
        <w:t xml:space="preserve">värvilised pliiatsid, </w:t>
      </w:r>
    </w:p>
    <w:p w14:paraId="1308EC1F" w14:textId="77777777" w:rsidR="00C06776" w:rsidRDefault="00536928">
      <w:pPr>
        <w:spacing w:before="154"/>
        <w:ind w:left="276"/>
        <w:rPr>
          <w:sz w:val="36"/>
          <w:lang w:val="et-EE"/>
        </w:rPr>
      </w:pPr>
      <w:r w:rsidRPr="00746325">
        <w:rPr>
          <w:sz w:val="36"/>
          <w:lang w:val="et-EE"/>
        </w:rPr>
        <w:t xml:space="preserve">trükitud töölehed, </w:t>
      </w:r>
    </w:p>
    <w:p w14:paraId="45E01628" w14:textId="1BD69B1A" w:rsidR="00065C28" w:rsidRPr="00746325" w:rsidRDefault="00536928">
      <w:pPr>
        <w:spacing w:before="154"/>
        <w:ind w:left="276"/>
        <w:rPr>
          <w:sz w:val="36"/>
          <w:lang w:val="et-EE"/>
        </w:rPr>
      </w:pPr>
      <w:r w:rsidRPr="00746325">
        <w:rPr>
          <w:sz w:val="36"/>
          <w:lang w:val="et-EE"/>
        </w:rPr>
        <w:t>trükitud artiklid.</w:t>
      </w:r>
    </w:p>
    <w:p w14:paraId="40BEDB51" w14:textId="77777777" w:rsidR="00DA1199" w:rsidRPr="00746325" w:rsidRDefault="00DA1199">
      <w:pPr>
        <w:pStyle w:val="a3"/>
        <w:rPr>
          <w:sz w:val="20"/>
          <w:lang w:val="et-EE"/>
        </w:rPr>
      </w:pPr>
    </w:p>
    <w:p w14:paraId="74F083A5" w14:textId="77777777" w:rsidR="00DA1199" w:rsidRPr="00746325" w:rsidRDefault="00DA1199">
      <w:pPr>
        <w:pStyle w:val="a3"/>
        <w:rPr>
          <w:sz w:val="20"/>
          <w:lang w:val="et-EE"/>
        </w:rPr>
      </w:pPr>
    </w:p>
    <w:p w14:paraId="49F74D3F" w14:textId="77777777" w:rsidR="00DA1199" w:rsidRPr="00746325" w:rsidRDefault="00DA1199">
      <w:pPr>
        <w:pStyle w:val="a3"/>
        <w:spacing w:before="8"/>
        <w:rPr>
          <w:sz w:val="28"/>
          <w:lang w:val="et-EE"/>
        </w:rPr>
      </w:pPr>
    </w:p>
    <w:p w14:paraId="2F5B50EA" w14:textId="77777777" w:rsidR="00DA1199" w:rsidRPr="00746325" w:rsidRDefault="00DA1199">
      <w:pPr>
        <w:rPr>
          <w:sz w:val="28"/>
          <w:lang w:val="et-EE"/>
        </w:rPr>
        <w:sectPr w:rsidR="00DA1199" w:rsidRPr="00746325">
          <w:footerReference w:type="default" r:id="rId220"/>
          <w:pgSz w:w="20480" w:h="15360" w:orient="landscape"/>
          <w:pgMar w:top="180" w:right="20" w:bottom="280" w:left="20" w:header="0" w:footer="0" w:gutter="0"/>
          <w:cols w:space="720"/>
        </w:sectPr>
      </w:pPr>
    </w:p>
    <w:p w14:paraId="5D3BF17B" w14:textId="1B09CA8C" w:rsidR="00065C28" w:rsidRPr="00746325" w:rsidRDefault="001D431D">
      <w:pPr>
        <w:pStyle w:val="a3"/>
        <w:ind w:left="181"/>
        <w:rPr>
          <w:sz w:val="20"/>
          <w:lang w:val="et-EE"/>
        </w:rPr>
      </w:pPr>
      <w:r>
        <w:rPr>
          <w:noProof/>
        </w:rPr>
        <w:lastRenderedPageBreak/>
        <mc:AlternateContent>
          <mc:Choice Requires="wpg">
            <w:drawing>
              <wp:anchor distT="0" distB="0" distL="114300" distR="114300" simplePos="0" relativeHeight="251683328" behindDoc="0" locked="0" layoutInCell="1" allowOverlap="1" wp14:anchorId="712302A9" wp14:editId="6BD16715">
                <wp:simplePos x="0" y="0"/>
                <wp:positionH relativeFrom="page">
                  <wp:posOffset>140335</wp:posOffset>
                </wp:positionH>
                <wp:positionV relativeFrom="page">
                  <wp:posOffset>1383665</wp:posOffset>
                </wp:positionV>
                <wp:extent cx="6795770" cy="8167370"/>
                <wp:effectExtent l="0" t="0" r="5080" b="5080"/>
                <wp:wrapNone/>
                <wp:docPr id="6742" name="Группа 674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795770" cy="8167370"/>
                          <a:chOff x="221" y="2179"/>
                          <a:chExt cx="10702" cy="12862"/>
                        </a:xfrm>
                      </wpg:grpSpPr>
                      <wps:wsp>
                        <wps:cNvPr id="6767" name="Rectangle 2855"/>
                        <wps:cNvSpPr>
                          <a:spLocks noChangeAspect="1" noChangeArrowheads="1"/>
                        </wps:cNvSpPr>
                        <wps:spPr bwMode="auto">
                          <a:xfrm>
                            <a:off x="221" y="2179"/>
                            <a:ext cx="10702" cy="564"/>
                          </a:xfrm>
                          <a:prstGeom prst="rect">
                            <a:avLst/>
                          </a:prstGeom>
                          <a:solidFill>
                            <a:srgbClr val="F4F1E9"/>
                          </a:solidFill>
                          <a:ln>
                            <a:noFill/>
                          </a:ln>
                        </wps:spPr>
                        <wps:bodyPr rot="0" vert="horz" wrap="square" lIns="91440" tIns="45720" rIns="91440" bIns="45720" anchor="t" anchorCtr="0" upright="1">
                          <a:noAutofit/>
                        </wps:bodyPr>
                      </wps:wsp>
                      <wps:wsp>
                        <wps:cNvPr id="6768" name="Rectangle 2856"/>
                        <wps:cNvSpPr>
                          <a:spLocks noChangeAspect="1" noChangeArrowheads="1"/>
                        </wps:cNvSpPr>
                        <wps:spPr bwMode="auto">
                          <a:xfrm>
                            <a:off x="221" y="2750"/>
                            <a:ext cx="10702" cy="4420"/>
                          </a:xfrm>
                          <a:prstGeom prst="rect">
                            <a:avLst/>
                          </a:prstGeom>
                          <a:solidFill>
                            <a:srgbClr val="FAF7E7"/>
                          </a:solidFill>
                          <a:ln>
                            <a:noFill/>
                          </a:ln>
                        </wps:spPr>
                        <wps:bodyPr rot="0" vert="horz" wrap="square" lIns="91440" tIns="45720" rIns="91440" bIns="45720" anchor="t" anchorCtr="0" upright="1">
                          <a:noAutofit/>
                        </wps:bodyPr>
                      </wps:wsp>
                      <wps:wsp>
                        <wps:cNvPr id="6769" name="Rectangle 2857"/>
                        <wps:cNvSpPr>
                          <a:spLocks noChangeAspect="1" noChangeArrowheads="1"/>
                        </wps:cNvSpPr>
                        <wps:spPr bwMode="auto">
                          <a:xfrm>
                            <a:off x="221" y="7161"/>
                            <a:ext cx="10702" cy="564"/>
                          </a:xfrm>
                          <a:prstGeom prst="rect">
                            <a:avLst/>
                          </a:prstGeom>
                          <a:solidFill>
                            <a:srgbClr val="F4F1E9"/>
                          </a:solidFill>
                          <a:ln>
                            <a:noFill/>
                          </a:ln>
                        </wps:spPr>
                        <wps:bodyPr rot="0" vert="horz" wrap="square" lIns="91440" tIns="45720" rIns="91440" bIns="45720" anchor="t" anchorCtr="0" upright="1">
                          <a:noAutofit/>
                        </wps:bodyPr>
                      </wps:wsp>
                      <wps:wsp>
                        <wps:cNvPr id="6770" name="Rectangle 2858"/>
                        <wps:cNvSpPr>
                          <a:spLocks noChangeAspect="1" noChangeArrowheads="1"/>
                        </wps:cNvSpPr>
                        <wps:spPr bwMode="auto">
                          <a:xfrm>
                            <a:off x="221" y="7680"/>
                            <a:ext cx="10702" cy="7361"/>
                          </a:xfrm>
                          <a:prstGeom prst="rect">
                            <a:avLst/>
                          </a:prstGeom>
                          <a:solidFill>
                            <a:srgbClr val="FAF7E7"/>
                          </a:solidFill>
                          <a:ln>
                            <a:noFill/>
                          </a:ln>
                        </wps:spPr>
                        <wps:bodyPr rot="0" vert="horz" wrap="square" lIns="91440" tIns="45720" rIns="91440" bIns="45720" anchor="t" anchorCtr="0" upright="1">
                          <a:noAutofit/>
                        </wps:bodyPr>
                      </wps:wsp>
                      <wps:wsp>
                        <wps:cNvPr id="6771" name="Text Box 2859"/>
                        <wps:cNvSpPr txBox="1">
                          <a:spLocks noChangeAspect="1" noChangeArrowheads="1"/>
                        </wps:cNvSpPr>
                        <wps:spPr bwMode="auto">
                          <a:xfrm>
                            <a:off x="364" y="2266"/>
                            <a:ext cx="10429" cy="1942"/>
                          </a:xfrm>
                          <a:prstGeom prst="rect">
                            <a:avLst/>
                          </a:prstGeom>
                          <a:noFill/>
                          <a:ln>
                            <a:noFill/>
                          </a:ln>
                        </wps:spPr>
                        <wps:txbx>
                          <w:txbxContent>
                            <w:p w14:paraId="31DCC9C2" w14:textId="3C372160" w:rsidR="00A934EA" w:rsidRDefault="00A934EA">
                              <w:pPr>
                                <w:spacing w:line="402" w:lineRule="exact"/>
                                <w:rPr>
                                  <w:rFonts w:ascii="Arial"/>
                                  <w:b/>
                                  <w:sz w:val="36"/>
                                </w:rPr>
                              </w:pPr>
                              <w:r>
                                <w:rPr>
                                  <w:rFonts w:ascii="Arial"/>
                                  <w:b/>
                                  <w:color w:val="1F2023"/>
                                  <w:sz w:val="36"/>
                                </w:rPr>
                                <w:t xml:space="preserve">NEET nais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p w14:paraId="7E34F12A" w14:textId="5EAEE2E2" w:rsidR="00A934EA" w:rsidRDefault="00A934EA">
                              <w:pPr>
                                <w:numPr>
                                  <w:ilvl w:val="0"/>
                                  <w:numId w:val="55"/>
                                </w:numPr>
                                <w:tabs>
                                  <w:tab w:val="left" w:pos="360"/>
                                </w:tabs>
                                <w:spacing w:before="158"/>
                                <w:rPr>
                                  <w:sz w:val="36"/>
                                </w:rPr>
                              </w:pPr>
                              <w:r>
                                <w:rPr>
                                  <w:sz w:val="36"/>
                                </w:rPr>
                                <w:t>Mõistavad ettevõtja rolli</w:t>
                              </w:r>
                            </w:p>
                            <w:p w14:paraId="5014C25B" w14:textId="7783DDE2" w:rsidR="00A934EA" w:rsidRDefault="00A934EA">
                              <w:pPr>
                                <w:numPr>
                                  <w:ilvl w:val="0"/>
                                  <w:numId w:val="55"/>
                                </w:numPr>
                                <w:tabs>
                                  <w:tab w:val="left" w:pos="360"/>
                                </w:tabs>
                                <w:spacing w:before="27"/>
                                <w:rPr>
                                  <w:sz w:val="36"/>
                                </w:rPr>
                              </w:pPr>
                              <w:r>
                                <w:rPr>
                                  <w:sz w:val="36"/>
                                </w:rPr>
                                <w:t>Mõistavad äriplaani olemust</w:t>
                              </w:r>
                            </w:p>
                            <w:p w14:paraId="4770FEB1" w14:textId="256134BF" w:rsidR="00A934EA" w:rsidRPr="00B63184" w:rsidRDefault="00A934EA">
                              <w:pPr>
                                <w:numPr>
                                  <w:ilvl w:val="0"/>
                                  <w:numId w:val="55"/>
                                </w:numPr>
                                <w:tabs>
                                  <w:tab w:val="left" w:pos="360"/>
                                </w:tabs>
                                <w:spacing w:before="31"/>
                                <w:rPr>
                                  <w:sz w:val="36"/>
                                  <w:lang w:val="nl-NL"/>
                                </w:rPr>
                              </w:pPr>
                              <w:r>
                                <w:rPr>
                                  <w:sz w:val="36"/>
                                  <w:lang w:val="nl-NL"/>
                                </w:rPr>
                                <w:t>Oskavad</w:t>
                              </w:r>
                              <w:r w:rsidRPr="00B63184">
                                <w:rPr>
                                  <w:sz w:val="36"/>
                                  <w:lang w:val="nl-NL"/>
                                </w:rPr>
                                <w:t xml:space="preserve"> koostada äriplaani tegevuse ajal ja pärast seda.</w:t>
                              </w:r>
                            </w:p>
                          </w:txbxContent>
                        </wps:txbx>
                        <wps:bodyPr rot="0" vert="horz" wrap="square" lIns="0" tIns="0" rIns="0" bIns="0" anchor="t" anchorCtr="0" upright="1">
                          <a:noAutofit/>
                        </wps:bodyPr>
                      </wps:wsp>
                      <wps:wsp>
                        <wps:cNvPr id="6772" name="Text Box 2860"/>
                        <wps:cNvSpPr txBox="1">
                          <a:spLocks noChangeAspect="1" noChangeArrowheads="1"/>
                        </wps:cNvSpPr>
                        <wps:spPr bwMode="auto">
                          <a:xfrm>
                            <a:off x="364" y="7248"/>
                            <a:ext cx="10433" cy="2786"/>
                          </a:xfrm>
                          <a:prstGeom prst="rect">
                            <a:avLst/>
                          </a:prstGeom>
                          <a:noFill/>
                          <a:ln>
                            <a:noFill/>
                          </a:ln>
                        </wps:spPr>
                        <wps:txbx>
                          <w:txbxContent>
                            <w:p w14:paraId="54033A16" w14:textId="452691E4" w:rsidR="00A934EA" w:rsidRDefault="00A934EA">
                              <w:pPr>
                                <w:spacing w:line="402" w:lineRule="exact"/>
                                <w:rPr>
                                  <w:rFonts w:ascii="Arial"/>
                                  <w:b/>
                                  <w:sz w:val="36"/>
                                </w:rPr>
                              </w:pPr>
                              <w:r>
                                <w:rPr>
                                  <w:rFonts w:ascii="Arial"/>
                                  <w:b/>
                                  <w:color w:val="1F2023"/>
                                  <w:sz w:val="36"/>
                                </w:rPr>
                                <w:t xml:space="preserve">Koolitaja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p w14:paraId="1AD8532F" w14:textId="0E49B77C" w:rsidR="00A934EA" w:rsidRPr="00B63184" w:rsidRDefault="00A934EA">
                              <w:pPr>
                                <w:numPr>
                                  <w:ilvl w:val="0"/>
                                  <w:numId w:val="54"/>
                                </w:numPr>
                                <w:tabs>
                                  <w:tab w:val="left" w:pos="360"/>
                                </w:tabs>
                                <w:spacing w:before="105" w:line="256" w:lineRule="auto"/>
                                <w:ind w:right="25"/>
                                <w:rPr>
                                  <w:sz w:val="36"/>
                                  <w:lang w:val="nl-NL"/>
                                </w:rPr>
                              </w:pPr>
                              <w:r>
                                <w:rPr>
                                  <w:sz w:val="36"/>
                                  <w:lang w:val="nl-NL"/>
                                </w:rPr>
                                <w:t>Paranenud</w:t>
                              </w:r>
                              <w:r w:rsidRPr="00B63184">
                                <w:rPr>
                                  <w:sz w:val="36"/>
                                  <w:lang w:val="nl-NL"/>
                                </w:rPr>
                                <w:t xml:space="preserve"> võime õpetada ettevõtluse planeerimist NEET</w:t>
                              </w:r>
                              <w:r>
                                <w:rPr>
                                  <w:sz w:val="36"/>
                                  <w:lang w:val="nl-NL"/>
                                </w:rPr>
                                <w:t xml:space="preserve"> </w:t>
                              </w:r>
                              <w:r w:rsidRPr="00B63184">
                                <w:rPr>
                                  <w:sz w:val="36"/>
                                  <w:lang w:val="nl-NL"/>
                                </w:rPr>
                                <w:t>naistele.</w:t>
                              </w:r>
                            </w:p>
                            <w:p w14:paraId="77FBE8D8" w14:textId="5EC2FCB2" w:rsidR="00A934EA" w:rsidRPr="00B63184" w:rsidRDefault="00A934EA">
                              <w:pPr>
                                <w:numPr>
                                  <w:ilvl w:val="0"/>
                                  <w:numId w:val="54"/>
                                </w:numPr>
                                <w:tabs>
                                  <w:tab w:val="left" w:pos="360"/>
                                </w:tabs>
                                <w:spacing w:before="2" w:line="256" w:lineRule="auto"/>
                                <w:ind w:right="18"/>
                                <w:rPr>
                                  <w:sz w:val="36"/>
                                  <w:lang w:val="nl-NL"/>
                                </w:rPr>
                              </w:pPr>
                              <w:r>
                                <w:rPr>
                                  <w:sz w:val="36"/>
                                  <w:lang w:val="nl-NL"/>
                                </w:rPr>
                                <w:t>Paranenud</w:t>
                              </w:r>
                              <w:r w:rsidRPr="00B63184">
                                <w:rPr>
                                  <w:sz w:val="36"/>
                                  <w:lang w:val="nl-NL"/>
                                </w:rPr>
                                <w:t xml:space="preserve"> </w:t>
                              </w:r>
                              <w:r>
                                <w:rPr>
                                  <w:sz w:val="36"/>
                                  <w:lang w:val="nl-NL"/>
                                </w:rPr>
                                <w:t>arusaamine rollimängust</w:t>
                              </w:r>
                              <w:r w:rsidRPr="00B63184">
                                <w:rPr>
                                  <w:sz w:val="36"/>
                                  <w:lang w:val="nl-NL"/>
                                </w:rPr>
                                <w:t xml:space="preserve"> mitteformaalses ja informaalses hariduses.</w:t>
                              </w:r>
                            </w:p>
                            <w:p w14:paraId="16209E35" w14:textId="0CDC96DC" w:rsidR="00A934EA" w:rsidRDefault="00A934EA">
                              <w:pPr>
                                <w:numPr>
                                  <w:ilvl w:val="0"/>
                                  <w:numId w:val="54"/>
                                </w:numPr>
                                <w:tabs>
                                  <w:tab w:val="left" w:pos="360"/>
                                </w:tabs>
                                <w:spacing w:before="5"/>
                                <w:rPr>
                                  <w:sz w:val="36"/>
                                </w:rPr>
                              </w:pPr>
                              <w:r>
                                <w:rPr>
                                  <w:sz w:val="36"/>
                                </w:rPr>
                                <w:t>Paranenud võime hinnata õppimist rollimängu aja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2302A9" id="Группа 6742" o:spid="_x0000_s1412" style="position:absolute;left:0;text-align:left;margin-left:11.05pt;margin-top:108.95pt;width:535.1pt;height:643.1pt;z-index:251683328;mso-position-horizontal-relative:page;mso-position-vertical-relative:page" coordorigin="221,2179" coordsize="10702,1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">
                <o:lock v:ext="edit" aspectratio="t"/>
                <v:rect id="Rectangle 2855" o:spid="_x0000_s1413" style="position:absolute;left:221;top:2179;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" fillcolor="#f4f1e9" stroked="f">
                  <o:lock v:ext="edit" aspectratio="t"/>
                </v:rect>
                <v:rect id="Rectangle 2856" o:spid="_x0000_s1414" style="position:absolute;left:221;top:2750;width:1070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" fillcolor="#faf7e7" stroked="f">
                  <o:lock v:ext="edit" aspectratio="t"/>
                </v:rect>
                <v:rect id="Rectangle 2857" o:spid="_x0000_s1415" style="position:absolute;left:221;top:7161;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" fillcolor="#f4f1e9" stroked="f">
                  <o:lock v:ext="edit" aspectratio="t"/>
                </v:rect>
                <v:rect id="Rectangle 2858" o:spid="_x0000_s1416" style="position:absolute;left:221;top:7680;width:10702;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" fillcolor="#faf7e7" stroked="f">
                  <o:lock v:ext="edit" aspectratio="t"/>
                </v:rect>
                <v:shape id="Text Box 2859" o:spid="_x0000_s1417" type="#_x0000_t202" style="position:absolute;left:364;top:2266;width:10429;height:1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" filled="f" stroked="f">
                  <o:lock v:ext="edit" aspectratio="t"/>
                  <v:textbox inset="0,0,0,0">
                    <w:txbxContent>
                      <w:p w14:paraId="31DCC9C2" w14:textId="3C372160" w:rsidR="00A934EA" w:rsidRDefault="00A934EA">
                        <w:pPr>
                          <w:spacing w:line="402" w:lineRule="exact"/>
                          <w:rPr>
                            <w:rFonts w:ascii="Arial"/>
                            <w:b/>
                            <w:sz w:val="36"/>
                          </w:rPr>
                        </w:pPr>
                        <w:r>
                          <w:rPr>
                            <w:rFonts w:ascii="Arial"/>
                            <w:b/>
                            <w:color w:val="1F2023"/>
                            <w:sz w:val="36"/>
                          </w:rPr>
                          <w:t xml:space="preserve">NEET </w:t>
                        </w:r>
                        <w:proofErr w:type="spellStart"/>
                        <w:r>
                          <w:rPr>
                            <w:rFonts w:ascii="Arial"/>
                            <w:b/>
                            <w:color w:val="1F2023"/>
                            <w:sz w:val="36"/>
                          </w:rPr>
                          <w:t>naiste</w:t>
                        </w:r>
                        <w:proofErr w:type="spellEnd"/>
                        <w:r>
                          <w:rPr>
                            <w:rFonts w:ascii="Arial"/>
                            <w:b/>
                            <w:color w:val="1F2023"/>
                            <w:sz w:val="36"/>
                          </w:rPr>
                          <w:t xml:space="preserve"> </w:t>
                        </w:r>
                        <w:proofErr w:type="spellStart"/>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roofErr w:type="spellEnd"/>
                        <w:r>
                          <w:rPr>
                            <w:rFonts w:ascii="Arial"/>
                            <w:b/>
                            <w:color w:val="1F2023"/>
                            <w:sz w:val="36"/>
                          </w:rPr>
                          <w:t>:</w:t>
                        </w:r>
                      </w:p>
                      <w:p w14:paraId="7E34F12A" w14:textId="5EAEE2E2" w:rsidR="00A934EA" w:rsidRDefault="00A934EA">
                        <w:pPr>
                          <w:numPr>
                            <w:ilvl w:val="0"/>
                            <w:numId w:val="55"/>
                          </w:numPr>
                          <w:tabs>
                            <w:tab w:val="left" w:pos="360"/>
                          </w:tabs>
                          <w:spacing w:before="158"/>
                          <w:rPr>
                            <w:sz w:val="36"/>
                          </w:rPr>
                        </w:pPr>
                        <w:proofErr w:type="spellStart"/>
                        <w:r>
                          <w:rPr>
                            <w:sz w:val="36"/>
                          </w:rPr>
                          <w:t>Mõistavad</w:t>
                        </w:r>
                        <w:proofErr w:type="spellEnd"/>
                        <w:r>
                          <w:rPr>
                            <w:sz w:val="36"/>
                          </w:rPr>
                          <w:t xml:space="preserve"> </w:t>
                        </w:r>
                        <w:proofErr w:type="spellStart"/>
                        <w:r>
                          <w:rPr>
                            <w:sz w:val="36"/>
                          </w:rPr>
                          <w:t>ettevõtja</w:t>
                        </w:r>
                        <w:proofErr w:type="spellEnd"/>
                        <w:r>
                          <w:rPr>
                            <w:sz w:val="36"/>
                          </w:rPr>
                          <w:t xml:space="preserve"> </w:t>
                        </w:r>
                        <w:proofErr w:type="spellStart"/>
                        <w:r>
                          <w:rPr>
                            <w:sz w:val="36"/>
                          </w:rPr>
                          <w:t>rolli</w:t>
                        </w:r>
                        <w:proofErr w:type="spellEnd"/>
                      </w:p>
                      <w:p w14:paraId="5014C25B" w14:textId="7783DDE2" w:rsidR="00A934EA" w:rsidRDefault="00A934EA">
                        <w:pPr>
                          <w:numPr>
                            <w:ilvl w:val="0"/>
                            <w:numId w:val="55"/>
                          </w:numPr>
                          <w:tabs>
                            <w:tab w:val="left" w:pos="360"/>
                          </w:tabs>
                          <w:spacing w:before="27"/>
                          <w:rPr>
                            <w:sz w:val="36"/>
                          </w:rPr>
                        </w:pPr>
                        <w:proofErr w:type="spellStart"/>
                        <w:r>
                          <w:rPr>
                            <w:sz w:val="36"/>
                          </w:rPr>
                          <w:t>Mõistavad</w:t>
                        </w:r>
                        <w:proofErr w:type="spellEnd"/>
                        <w:r>
                          <w:rPr>
                            <w:sz w:val="36"/>
                          </w:rPr>
                          <w:t xml:space="preserve"> </w:t>
                        </w:r>
                        <w:proofErr w:type="spellStart"/>
                        <w:r>
                          <w:rPr>
                            <w:sz w:val="36"/>
                          </w:rPr>
                          <w:t>äriplaani</w:t>
                        </w:r>
                        <w:proofErr w:type="spellEnd"/>
                        <w:r>
                          <w:rPr>
                            <w:sz w:val="36"/>
                          </w:rPr>
                          <w:t xml:space="preserve"> </w:t>
                        </w:r>
                        <w:proofErr w:type="spellStart"/>
                        <w:r>
                          <w:rPr>
                            <w:sz w:val="36"/>
                          </w:rPr>
                          <w:t>olemust</w:t>
                        </w:r>
                        <w:proofErr w:type="spellEnd"/>
                      </w:p>
                      <w:p w14:paraId="4770FEB1" w14:textId="256134BF" w:rsidR="00A934EA" w:rsidRPr="00B63184" w:rsidRDefault="00A934EA">
                        <w:pPr>
                          <w:numPr>
                            <w:ilvl w:val="0"/>
                            <w:numId w:val="55"/>
                          </w:numPr>
                          <w:tabs>
                            <w:tab w:val="left" w:pos="360"/>
                          </w:tabs>
                          <w:spacing w:before="31"/>
                          <w:rPr>
                            <w:sz w:val="36"/>
                            <w:lang w:val="nl-NL"/>
                          </w:rPr>
                        </w:pPr>
                        <w:r>
                          <w:rPr>
                            <w:sz w:val="36"/>
                            <w:lang w:val="nl-NL"/>
                          </w:rPr>
                          <w:t>Oskavad</w:t>
                        </w:r>
                        <w:r w:rsidRPr="00B63184">
                          <w:rPr>
                            <w:sz w:val="36"/>
                            <w:lang w:val="nl-NL"/>
                          </w:rPr>
                          <w:t xml:space="preserve"> koostada äriplaani tegevuse ajal ja pärast seda.</w:t>
                        </w:r>
                      </w:p>
                    </w:txbxContent>
                  </v:textbox>
                </v:shape>
                <v:shape id="Text Box 2860" o:spid="_x0000_s1418" type="#_x0000_t202" style="position:absolute;left:364;top:7248;width:10433;height:2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" filled="f" stroked="f">
                  <o:lock v:ext="edit" aspectratio="t"/>
                  <v:textbox inset="0,0,0,0">
                    <w:txbxContent>
                      <w:p w14:paraId="54033A16" w14:textId="452691E4" w:rsidR="00A934EA" w:rsidRDefault="00A934EA">
                        <w:pPr>
                          <w:spacing w:line="402" w:lineRule="exact"/>
                          <w:rPr>
                            <w:rFonts w:ascii="Arial"/>
                            <w:b/>
                            <w:sz w:val="36"/>
                          </w:rPr>
                        </w:pPr>
                        <w:proofErr w:type="spellStart"/>
                        <w:r>
                          <w:rPr>
                            <w:rFonts w:ascii="Arial"/>
                            <w:b/>
                            <w:color w:val="1F2023"/>
                            <w:sz w:val="36"/>
                          </w:rPr>
                          <w:t>Koolitajate</w:t>
                        </w:r>
                        <w:proofErr w:type="spellEnd"/>
                        <w:r>
                          <w:rPr>
                            <w:rFonts w:ascii="Arial"/>
                            <w:b/>
                            <w:color w:val="1F2023"/>
                            <w:sz w:val="36"/>
                          </w:rPr>
                          <w:t xml:space="preserve"> </w:t>
                        </w:r>
                        <w:proofErr w:type="spellStart"/>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roofErr w:type="spellEnd"/>
                        <w:r>
                          <w:rPr>
                            <w:rFonts w:ascii="Arial"/>
                            <w:b/>
                            <w:color w:val="1F2023"/>
                            <w:sz w:val="36"/>
                          </w:rPr>
                          <w:t>:</w:t>
                        </w:r>
                      </w:p>
                      <w:p w14:paraId="1AD8532F" w14:textId="0E49B77C" w:rsidR="00A934EA" w:rsidRPr="00B63184" w:rsidRDefault="00A934EA">
                        <w:pPr>
                          <w:numPr>
                            <w:ilvl w:val="0"/>
                            <w:numId w:val="54"/>
                          </w:numPr>
                          <w:tabs>
                            <w:tab w:val="left" w:pos="360"/>
                          </w:tabs>
                          <w:spacing w:before="105" w:line="256" w:lineRule="auto"/>
                          <w:ind w:right="25"/>
                          <w:rPr>
                            <w:sz w:val="36"/>
                            <w:lang w:val="nl-NL"/>
                          </w:rPr>
                        </w:pPr>
                        <w:r>
                          <w:rPr>
                            <w:sz w:val="36"/>
                            <w:lang w:val="nl-NL"/>
                          </w:rPr>
                          <w:t>Paranenud</w:t>
                        </w:r>
                        <w:r w:rsidRPr="00B63184">
                          <w:rPr>
                            <w:sz w:val="36"/>
                            <w:lang w:val="nl-NL"/>
                          </w:rPr>
                          <w:t xml:space="preserve"> võime õpetada ettevõtluse planeerimist NEET</w:t>
                        </w:r>
                        <w:r>
                          <w:rPr>
                            <w:sz w:val="36"/>
                            <w:lang w:val="nl-NL"/>
                          </w:rPr>
                          <w:t xml:space="preserve"> </w:t>
                        </w:r>
                        <w:r w:rsidRPr="00B63184">
                          <w:rPr>
                            <w:sz w:val="36"/>
                            <w:lang w:val="nl-NL"/>
                          </w:rPr>
                          <w:t>naistele.</w:t>
                        </w:r>
                      </w:p>
                      <w:p w14:paraId="77FBE8D8" w14:textId="5EC2FCB2" w:rsidR="00A934EA" w:rsidRPr="00B63184" w:rsidRDefault="00A934EA">
                        <w:pPr>
                          <w:numPr>
                            <w:ilvl w:val="0"/>
                            <w:numId w:val="54"/>
                          </w:numPr>
                          <w:tabs>
                            <w:tab w:val="left" w:pos="360"/>
                          </w:tabs>
                          <w:spacing w:before="2" w:line="256" w:lineRule="auto"/>
                          <w:ind w:right="18"/>
                          <w:rPr>
                            <w:sz w:val="36"/>
                            <w:lang w:val="nl-NL"/>
                          </w:rPr>
                        </w:pPr>
                        <w:r>
                          <w:rPr>
                            <w:sz w:val="36"/>
                            <w:lang w:val="nl-NL"/>
                          </w:rPr>
                          <w:t>Paranenud</w:t>
                        </w:r>
                        <w:r w:rsidRPr="00B63184">
                          <w:rPr>
                            <w:sz w:val="36"/>
                            <w:lang w:val="nl-NL"/>
                          </w:rPr>
                          <w:t xml:space="preserve"> </w:t>
                        </w:r>
                        <w:r>
                          <w:rPr>
                            <w:sz w:val="36"/>
                            <w:lang w:val="nl-NL"/>
                          </w:rPr>
                          <w:t>arusaamine rollimängust</w:t>
                        </w:r>
                        <w:r w:rsidRPr="00B63184">
                          <w:rPr>
                            <w:sz w:val="36"/>
                            <w:lang w:val="nl-NL"/>
                          </w:rPr>
                          <w:t xml:space="preserve"> mitteformaalses ja informaalses hariduses.</w:t>
                        </w:r>
                      </w:p>
                      <w:p w14:paraId="16209E35" w14:textId="0CDC96DC" w:rsidR="00A934EA" w:rsidRDefault="00A934EA">
                        <w:pPr>
                          <w:numPr>
                            <w:ilvl w:val="0"/>
                            <w:numId w:val="54"/>
                          </w:numPr>
                          <w:tabs>
                            <w:tab w:val="left" w:pos="360"/>
                          </w:tabs>
                          <w:spacing w:before="5"/>
                          <w:rPr>
                            <w:sz w:val="36"/>
                          </w:rPr>
                        </w:pPr>
                        <w:proofErr w:type="spellStart"/>
                        <w:r>
                          <w:rPr>
                            <w:sz w:val="36"/>
                          </w:rPr>
                          <w:t>Paranenud</w:t>
                        </w:r>
                        <w:proofErr w:type="spellEnd"/>
                        <w:r>
                          <w:rPr>
                            <w:sz w:val="36"/>
                          </w:rPr>
                          <w:t xml:space="preserve"> </w:t>
                        </w:r>
                        <w:proofErr w:type="spellStart"/>
                        <w:r>
                          <w:rPr>
                            <w:sz w:val="36"/>
                          </w:rPr>
                          <w:t>võime</w:t>
                        </w:r>
                        <w:proofErr w:type="spellEnd"/>
                        <w:r>
                          <w:rPr>
                            <w:sz w:val="36"/>
                          </w:rPr>
                          <w:t xml:space="preserve"> </w:t>
                        </w:r>
                        <w:proofErr w:type="spellStart"/>
                        <w:r>
                          <w:rPr>
                            <w:sz w:val="36"/>
                          </w:rPr>
                          <w:t>hinnata</w:t>
                        </w:r>
                        <w:proofErr w:type="spellEnd"/>
                        <w:r>
                          <w:rPr>
                            <w:sz w:val="36"/>
                          </w:rPr>
                          <w:t xml:space="preserve"> </w:t>
                        </w:r>
                        <w:proofErr w:type="spellStart"/>
                        <w:r>
                          <w:rPr>
                            <w:sz w:val="36"/>
                          </w:rPr>
                          <w:t>õppimist</w:t>
                        </w:r>
                        <w:proofErr w:type="spellEnd"/>
                        <w:r>
                          <w:rPr>
                            <w:sz w:val="36"/>
                          </w:rPr>
                          <w:t xml:space="preserve"> </w:t>
                        </w:r>
                        <w:proofErr w:type="spellStart"/>
                        <w:r>
                          <w:rPr>
                            <w:sz w:val="36"/>
                          </w:rPr>
                          <w:t>rollimängu</w:t>
                        </w:r>
                        <w:proofErr w:type="spellEnd"/>
                        <w:r>
                          <w:rPr>
                            <w:sz w:val="36"/>
                          </w:rPr>
                          <w:t xml:space="preserve"> </w:t>
                        </w:r>
                        <w:proofErr w:type="spellStart"/>
                        <w:r>
                          <w:rPr>
                            <w:sz w:val="36"/>
                          </w:rPr>
                          <w:t>ajal</w:t>
                        </w:r>
                        <w:proofErr w:type="spellEnd"/>
                        <w:r>
                          <w:rPr>
                            <w:sz w:val="36"/>
                          </w:rPr>
                          <w:t>.</w:t>
                        </w:r>
                      </w:p>
                    </w:txbxContent>
                  </v:textbox>
                </v:shape>
                <w10:wrap anchorx="page" anchory="page"/>
              </v:group>
            </w:pict>
          </mc:Fallback>
        </mc:AlternateContent>
      </w:r>
      <w:r w:rsidR="00536928" w:rsidRPr="00746325">
        <w:rPr>
          <w:noProof/>
          <w:lang w:val="et-EE"/>
        </w:rPr>
        <w:drawing>
          <wp:anchor distT="0" distB="0" distL="0" distR="0" simplePos="0" relativeHeight="251524608" behindDoc="0" locked="0" layoutInCell="1" allowOverlap="1" wp14:anchorId="003D1875" wp14:editId="5B6C8D03">
            <wp:simplePos x="0" y="0"/>
            <wp:positionH relativeFrom="page">
              <wp:posOffset>7014209</wp:posOffset>
            </wp:positionH>
            <wp:positionV relativeFrom="page">
              <wp:posOffset>1402714</wp:posOffset>
            </wp:positionV>
            <wp:extent cx="5755740" cy="4211955"/>
            <wp:effectExtent l="0" t="0" r="0" b="0"/>
            <wp:wrapNone/>
            <wp:docPr id="117" name="image103.jpeg" descr="Women in color block swea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103.jpeg"/>
                    <pic:cNvPicPr/>
                  </pic:nvPicPr>
                  <pic:blipFill>
                    <a:blip r:embed="rId221" cstate="print"/>
                    <a:stretch>
                      <a:fillRect/>
                    </a:stretch>
                  </pic:blipFill>
                  <pic:spPr>
                    <a:xfrm>
                      <a:off x="0" y="0"/>
                      <a:ext cx="5755740" cy="4211955"/>
                    </a:xfrm>
                    <a:prstGeom prst="rect">
                      <a:avLst/>
                    </a:prstGeom>
                  </pic:spPr>
                </pic:pic>
              </a:graphicData>
            </a:graphic>
          </wp:anchor>
        </w:drawing>
      </w:r>
      <w:r w:rsidR="00536928" w:rsidRPr="00746325">
        <w:rPr>
          <w:noProof/>
          <w:lang w:val="et-EE"/>
        </w:rPr>
        <w:drawing>
          <wp:anchor distT="0" distB="0" distL="0" distR="0" simplePos="0" relativeHeight="251525632" behindDoc="0" locked="0" layoutInCell="1" allowOverlap="1" wp14:anchorId="236943D3" wp14:editId="6E6A8AB9">
            <wp:simplePos x="0" y="0"/>
            <wp:positionH relativeFrom="page">
              <wp:posOffset>7014209</wp:posOffset>
            </wp:positionH>
            <wp:positionV relativeFrom="page">
              <wp:posOffset>5673725</wp:posOffset>
            </wp:positionV>
            <wp:extent cx="5625084" cy="3796760"/>
            <wp:effectExtent l="0" t="0" r="0" b="0"/>
            <wp:wrapNone/>
            <wp:docPr id="119" name="image104.jpeg" descr="Woman working at a ca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04.jpeg"/>
                    <pic:cNvPicPr/>
                  </pic:nvPicPr>
                  <pic:blipFill>
                    <a:blip r:embed="rId222" cstate="print"/>
                    <a:stretch>
                      <a:fillRect/>
                    </a:stretch>
                  </pic:blipFill>
                  <pic:spPr>
                    <a:xfrm>
                      <a:off x="0" y="0"/>
                      <a:ext cx="5625084" cy="3796760"/>
                    </a:xfrm>
                    <a:prstGeom prst="rect">
                      <a:avLst/>
                    </a:prstGeom>
                  </pic:spPr>
                </pic:pic>
              </a:graphicData>
            </a:graphic>
          </wp:anchor>
        </w:drawing>
      </w:r>
      <w:r>
        <w:rPr>
          <w:noProof/>
        </w:rPr>
        <mc:AlternateContent>
          <mc:Choice Requires="wpg">
            <w:drawing>
              <wp:inline distT="0" distB="0" distL="0" distR="0" wp14:anchorId="78D76EEC" wp14:editId="0858C4DC">
                <wp:extent cx="12705715" cy="1039495"/>
                <wp:effectExtent l="0" t="0" r="2540" b="1905"/>
                <wp:docPr id="6739" name="Group 67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740" name="Rectangle 2852"/>
                        <wps:cNvSpPr>
                          <a:spLocks noChangeAspect="1" noChangeArrowheads="1"/>
                        </wps:cNvSpPr>
                        <wps:spPr bwMode="auto">
                          <a:xfrm>
                            <a:off x="0" y="0"/>
                            <a:ext cx="2000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41" name="Text Box 2853"/>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96804" w14:textId="5EAB47D2" w:rsidR="00A934EA" w:rsidRDefault="00A934EA">
                              <w:pPr>
                                <w:spacing w:before="429"/>
                                <w:ind w:left="142"/>
                                <w:rPr>
                                  <w:rFonts w:ascii="Arial"/>
                                  <w:b/>
                                  <w:sz w:val="48"/>
                                </w:rPr>
                              </w:pPr>
                              <w:r>
                                <w:rPr>
                                  <w:rFonts w:ascii="Arial"/>
                                  <w:b/>
                                  <w:color w:val="1F2023"/>
                                  <w:sz w:val="50"/>
                                </w:rPr>
                                <w:t>Pikaajaline</w:t>
                              </w:r>
                              <w:r w:rsidRPr="00C06776">
                                <w:rPr>
                                  <w:rFonts w:ascii="Arial"/>
                                  <w:b/>
                                  <w:color w:val="1F2023"/>
                                  <w:sz w:val="50"/>
                                </w:rPr>
                                <w:t xml:space="preserve"> </w:t>
                              </w:r>
                              <w:r w:rsidRPr="00C06776">
                                <w:rPr>
                                  <w:rFonts w:ascii="Arial"/>
                                  <w:b/>
                                  <w:color w:val="1F2023"/>
                                  <w:sz w:val="50"/>
                                </w:rPr>
                                <w:t>õ</w:t>
                              </w:r>
                              <w:r w:rsidRPr="00C06776">
                                <w:rPr>
                                  <w:rFonts w:ascii="Arial"/>
                                  <w:b/>
                                  <w:color w:val="1F2023"/>
                                  <w:sz w:val="50"/>
                                </w:rPr>
                                <w:t>ppimine</w:t>
                              </w:r>
                              <w:r>
                                <w:rPr>
                                  <w:rFonts w:ascii="Arial"/>
                                  <w:b/>
                                  <w:color w:val="1F2023"/>
                                  <w:sz w:val="50"/>
                                </w:rPr>
                                <w:t xml:space="preserve"> ettev</w:t>
                              </w:r>
                              <w:r>
                                <w:rPr>
                                  <w:rFonts w:ascii="Arial"/>
                                  <w:b/>
                                  <w:color w:val="1F2023"/>
                                  <w:sz w:val="50"/>
                                  <w:lang w:val="et-EE"/>
                                </w:rPr>
                                <w:t>õ</w:t>
                              </w:r>
                              <w:r>
                                <w:rPr>
                                  <w:rFonts w:ascii="Arial"/>
                                  <w:b/>
                                  <w:color w:val="1F2023"/>
                                  <w:sz w:val="50"/>
                                  <w:lang w:val="et-EE"/>
                                </w:rPr>
                                <w:t>tluse planeerimises</w:t>
                              </w:r>
                              <w:r>
                                <w:rPr>
                                  <w:rFonts w:ascii="Arial"/>
                                  <w:b/>
                                  <w:color w:val="1F2023"/>
                                  <w:sz w:val="48"/>
                                </w:rPr>
                                <w:t xml:space="preserve">: </w:t>
                              </w:r>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
                          </w:txbxContent>
                        </wps:txbx>
                        <wps:bodyPr rot="0" vert="horz" wrap="square" lIns="0" tIns="0" rIns="0" bIns="0" anchor="t" anchorCtr="0" upright="1">
                          <a:noAutofit/>
                        </wps:bodyPr>
                      </wps:wsp>
                    </wpg:wgp>
                  </a:graphicData>
                </a:graphic>
              </wp:inline>
            </w:drawing>
          </mc:Choice>
          <mc:Fallback>
            <w:pict>
              <v:group w14:anchorId="78D76EEC" id="Group 6763" o:spid="_x0000_s1419"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">
                <o:lock v:ext="edit" aspectratio="t"/>
                <v:rect id="Rectangle 2852" o:spid="_x0000_s1420"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" fillcolor="#ffc22c" stroked="f">
                  <o:lock v:ext="edit" aspectratio="t"/>
                </v:rect>
                <v:shape id="Text Box 2853" o:spid="_x0000_s1421"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" filled="f" stroked="f">
                  <o:lock v:ext="edit" aspectratio="t"/>
                  <v:textbox inset="0,0,0,0">
                    <w:txbxContent>
                      <w:p w14:paraId="59C96804" w14:textId="5EAB47D2" w:rsidR="00A934EA" w:rsidRDefault="00A934EA">
                        <w:pPr>
                          <w:spacing w:before="429"/>
                          <w:ind w:left="142"/>
                          <w:rPr>
                            <w:rFonts w:ascii="Arial"/>
                            <w:b/>
                            <w:sz w:val="48"/>
                          </w:rPr>
                        </w:pPr>
                        <w:proofErr w:type="spellStart"/>
                        <w:r>
                          <w:rPr>
                            <w:rFonts w:ascii="Arial"/>
                            <w:b/>
                            <w:color w:val="1F2023"/>
                            <w:sz w:val="50"/>
                          </w:rPr>
                          <w:t>Pikaajaline</w:t>
                        </w:r>
                        <w:proofErr w:type="spellEnd"/>
                        <w:r w:rsidRPr="00C06776">
                          <w:rPr>
                            <w:rFonts w:ascii="Arial"/>
                            <w:b/>
                            <w:color w:val="1F2023"/>
                            <w:sz w:val="50"/>
                          </w:rPr>
                          <w:t xml:space="preserve"> </w:t>
                        </w:r>
                        <w:proofErr w:type="spellStart"/>
                        <w:r w:rsidRPr="00C06776">
                          <w:rPr>
                            <w:rFonts w:ascii="Arial"/>
                            <w:b/>
                            <w:color w:val="1F2023"/>
                            <w:sz w:val="50"/>
                          </w:rPr>
                          <w:t>õ</w:t>
                        </w:r>
                        <w:r w:rsidRPr="00C06776">
                          <w:rPr>
                            <w:rFonts w:ascii="Arial"/>
                            <w:b/>
                            <w:color w:val="1F2023"/>
                            <w:sz w:val="50"/>
                          </w:rPr>
                          <w:t>ppimine</w:t>
                        </w:r>
                        <w:proofErr w:type="spellEnd"/>
                        <w:r>
                          <w:rPr>
                            <w:rFonts w:ascii="Arial"/>
                            <w:b/>
                            <w:color w:val="1F2023"/>
                            <w:sz w:val="50"/>
                          </w:rPr>
                          <w:t xml:space="preserve"> </w:t>
                        </w:r>
                        <w:proofErr w:type="spellStart"/>
                        <w:r>
                          <w:rPr>
                            <w:rFonts w:ascii="Arial"/>
                            <w:b/>
                            <w:color w:val="1F2023"/>
                            <w:sz w:val="50"/>
                          </w:rPr>
                          <w:t>ettev</w:t>
                        </w:r>
                        <w:proofErr w:type="spellEnd"/>
                        <w:r>
                          <w:rPr>
                            <w:rFonts w:ascii="Arial"/>
                            <w:b/>
                            <w:color w:val="1F2023"/>
                            <w:sz w:val="50"/>
                            <w:lang w:val="et-EE"/>
                          </w:rPr>
                          <w:t>õ</w:t>
                        </w:r>
                        <w:r>
                          <w:rPr>
                            <w:rFonts w:ascii="Arial"/>
                            <w:b/>
                            <w:color w:val="1F2023"/>
                            <w:sz w:val="50"/>
                            <w:lang w:val="et-EE"/>
                          </w:rPr>
                          <w:t>tluse planeerimises</w:t>
                        </w:r>
                        <w:r>
                          <w:rPr>
                            <w:rFonts w:ascii="Arial"/>
                            <w:b/>
                            <w:color w:val="1F2023"/>
                            <w:sz w:val="48"/>
                          </w:rPr>
                          <w:t xml:space="preserve">: </w:t>
                        </w:r>
                        <w:proofErr w:type="spellStart"/>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roofErr w:type="spellEnd"/>
                      </w:p>
                    </w:txbxContent>
                  </v:textbox>
                </v:shape>
                <w10:anchorlock/>
              </v:group>
            </w:pict>
          </mc:Fallback>
        </mc:AlternateContent>
      </w:r>
    </w:p>
    <w:p w14:paraId="5FABD8AB" w14:textId="77777777" w:rsidR="00DA1199" w:rsidRPr="00746325" w:rsidRDefault="00DA1199">
      <w:pPr>
        <w:rPr>
          <w:sz w:val="20"/>
          <w:lang w:val="et-EE"/>
        </w:rPr>
        <w:sectPr w:rsidR="00DA1199" w:rsidRPr="00746325">
          <w:footerReference w:type="default" r:id="rId223"/>
          <w:pgSz w:w="20480" w:h="15360" w:orient="landscape"/>
          <w:pgMar w:top="220" w:right="20" w:bottom="0" w:left="20" w:header="0" w:footer="0" w:gutter="0"/>
          <w:cols w:space="720"/>
        </w:sectPr>
      </w:pPr>
    </w:p>
    <w:p w14:paraId="5EA401EB" w14:textId="02798382" w:rsidR="00DA1199" w:rsidRPr="00746325" w:rsidRDefault="001D431D">
      <w:pPr>
        <w:pStyle w:val="a3"/>
        <w:ind w:left="181"/>
        <w:rPr>
          <w:sz w:val="20"/>
          <w:lang w:val="et-EE"/>
        </w:rPr>
      </w:pPr>
      <w:r>
        <w:rPr>
          <w:noProof/>
        </w:rPr>
        <w:lastRenderedPageBreak/>
        <mc:AlternateContent>
          <mc:Choice Requires="wpg">
            <w:drawing>
              <wp:inline distT="0" distB="0" distL="0" distR="0" wp14:anchorId="531052C9" wp14:editId="5084E3E5">
                <wp:extent cx="12716510" cy="1039495"/>
                <wp:effectExtent l="0" t="0" r="1270" b="0"/>
                <wp:docPr id="6736" name="Group 676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737" name="Rectangle 2849"/>
                        <wps:cNvSpPr>
                          <a:spLocks noChangeAspect="1" noChangeArrowheads="1"/>
                        </wps:cNvSpPr>
                        <wps:spPr bwMode="auto">
                          <a:xfrm>
                            <a:off x="0" y="0"/>
                            <a:ext cx="20026"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38" name="Text Box 2850"/>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AE492" w14:textId="21765AEA" w:rsidR="00A934EA" w:rsidRDefault="00A934EA">
                              <w:pPr>
                                <w:spacing w:before="428"/>
                                <w:ind w:left="142"/>
                                <w:rPr>
                                  <w:rFonts w:ascii="Arial"/>
                                  <w:b/>
                                  <w:sz w:val="48"/>
                                </w:rPr>
                              </w:pPr>
                              <w:r>
                                <w:rPr>
                                  <w:rFonts w:ascii="Arial"/>
                                  <w:b/>
                                  <w:color w:val="1F2023"/>
                                  <w:sz w:val="50"/>
                                </w:rPr>
                                <w:t>Pikaajaline</w:t>
                              </w:r>
                              <w:r w:rsidRPr="00C06776">
                                <w:rPr>
                                  <w:rFonts w:ascii="Arial"/>
                                  <w:b/>
                                  <w:color w:val="1F2023"/>
                                  <w:sz w:val="50"/>
                                </w:rPr>
                                <w:t xml:space="preserve"> </w:t>
                              </w:r>
                              <w:r w:rsidRPr="00C06776">
                                <w:rPr>
                                  <w:rFonts w:ascii="Arial"/>
                                  <w:b/>
                                  <w:color w:val="1F2023"/>
                                  <w:sz w:val="50"/>
                                </w:rPr>
                                <w:t>õ</w:t>
                              </w:r>
                              <w:r w:rsidRPr="00C06776">
                                <w:rPr>
                                  <w:rFonts w:ascii="Arial"/>
                                  <w:b/>
                                  <w:color w:val="1F2023"/>
                                  <w:sz w:val="50"/>
                                </w:rPr>
                                <w:t>ppimine</w:t>
                              </w:r>
                              <w:r>
                                <w:rPr>
                                  <w:rFonts w:ascii="Arial"/>
                                  <w:b/>
                                  <w:color w:val="1F2023"/>
                                  <w:sz w:val="50"/>
                                </w:rPr>
                                <w:t xml:space="preserve"> ettev</w:t>
                              </w:r>
                              <w:r>
                                <w:rPr>
                                  <w:rFonts w:ascii="Arial"/>
                                  <w:b/>
                                  <w:color w:val="1F2023"/>
                                  <w:sz w:val="50"/>
                                  <w:lang w:val="et-EE"/>
                                </w:rPr>
                                <w:t>õ</w:t>
                              </w:r>
                              <w:r>
                                <w:rPr>
                                  <w:rFonts w:ascii="Arial"/>
                                  <w:b/>
                                  <w:color w:val="1F2023"/>
                                  <w:sz w:val="50"/>
                                  <w:lang w:val="et-EE"/>
                                </w:rPr>
                                <w:t>tluse planeerimises</w:t>
                              </w:r>
                              <w:r>
                                <w:rPr>
                                  <w:rFonts w:ascii="Arial"/>
                                  <w:b/>
                                  <w:color w:val="1F2023"/>
                                  <w:sz w:val="48"/>
                                </w:rPr>
                                <w:t>: Teadmised, oskused ja p</w:t>
                              </w:r>
                              <w:r>
                                <w:rPr>
                                  <w:rFonts w:ascii="Arial"/>
                                  <w:b/>
                                  <w:color w:val="1F2023"/>
                                  <w:sz w:val="48"/>
                                </w:rPr>
                                <w:t>ä</w:t>
                              </w:r>
                              <w:r>
                                <w:rPr>
                                  <w:rFonts w:ascii="Arial"/>
                                  <w:b/>
                                  <w:color w:val="1F2023"/>
                                  <w:sz w:val="48"/>
                                </w:rPr>
                                <w:t>devused</w:t>
                              </w:r>
                            </w:p>
                          </w:txbxContent>
                        </wps:txbx>
                        <wps:bodyPr rot="0" vert="horz" wrap="square" lIns="0" tIns="0" rIns="0" bIns="0" anchor="t" anchorCtr="0" upright="1">
                          <a:noAutofit/>
                        </wps:bodyPr>
                      </wps:wsp>
                    </wpg:wgp>
                  </a:graphicData>
                </a:graphic>
              </wp:inline>
            </w:drawing>
          </mc:Choice>
          <mc:Fallback>
            <w:pict>
              <v:group w14:anchorId="531052C9" id="Group 6760" o:spid="_x0000_s1422"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">
                <o:lock v:ext="edit" aspectratio="t"/>
                <v:rect id="Rectangle 2849" o:spid="_x0000_s1423"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" fillcolor="#ffc22c" stroked="f">
                  <o:lock v:ext="edit" aspectratio="t"/>
                </v:rect>
                <v:shape id="Text Box 2850" o:spid="_x0000_s1424"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" filled="f" stroked="f">
                  <o:lock v:ext="edit" aspectratio="t"/>
                  <v:textbox inset="0,0,0,0">
                    <w:txbxContent>
                      <w:p w14:paraId="392AE492" w14:textId="21765AEA" w:rsidR="00A934EA" w:rsidRDefault="00A934EA">
                        <w:pPr>
                          <w:spacing w:before="428"/>
                          <w:ind w:left="142"/>
                          <w:rPr>
                            <w:rFonts w:ascii="Arial"/>
                            <w:b/>
                            <w:sz w:val="48"/>
                          </w:rPr>
                        </w:pPr>
                        <w:proofErr w:type="spellStart"/>
                        <w:r>
                          <w:rPr>
                            <w:rFonts w:ascii="Arial"/>
                            <w:b/>
                            <w:color w:val="1F2023"/>
                            <w:sz w:val="50"/>
                          </w:rPr>
                          <w:t>Pikaajaline</w:t>
                        </w:r>
                        <w:proofErr w:type="spellEnd"/>
                        <w:r w:rsidRPr="00C06776">
                          <w:rPr>
                            <w:rFonts w:ascii="Arial"/>
                            <w:b/>
                            <w:color w:val="1F2023"/>
                            <w:sz w:val="50"/>
                          </w:rPr>
                          <w:t xml:space="preserve"> </w:t>
                        </w:r>
                        <w:proofErr w:type="spellStart"/>
                        <w:r w:rsidRPr="00C06776">
                          <w:rPr>
                            <w:rFonts w:ascii="Arial"/>
                            <w:b/>
                            <w:color w:val="1F2023"/>
                            <w:sz w:val="50"/>
                          </w:rPr>
                          <w:t>õ</w:t>
                        </w:r>
                        <w:r w:rsidRPr="00C06776">
                          <w:rPr>
                            <w:rFonts w:ascii="Arial"/>
                            <w:b/>
                            <w:color w:val="1F2023"/>
                            <w:sz w:val="50"/>
                          </w:rPr>
                          <w:t>ppimine</w:t>
                        </w:r>
                        <w:proofErr w:type="spellEnd"/>
                        <w:r>
                          <w:rPr>
                            <w:rFonts w:ascii="Arial"/>
                            <w:b/>
                            <w:color w:val="1F2023"/>
                            <w:sz w:val="50"/>
                          </w:rPr>
                          <w:t xml:space="preserve"> </w:t>
                        </w:r>
                        <w:proofErr w:type="spellStart"/>
                        <w:r>
                          <w:rPr>
                            <w:rFonts w:ascii="Arial"/>
                            <w:b/>
                            <w:color w:val="1F2023"/>
                            <w:sz w:val="50"/>
                          </w:rPr>
                          <w:t>ettev</w:t>
                        </w:r>
                        <w:proofErr w:type="spellEnd"/>
                        <w:r>
                          <w:rPr>
                            <w:rFonts w:ascii="Arial"/>
                            <w:b/>
                            <w:color w:val="1F2023"/>
                            <w:sz w:val="50"/>
                            <w:lang w:val="et-EE"/>
                          </w:rPr>
                          <w:t>õ</w:t>
                        </w:r>
                        <w:r>
                          <w:rPr>
                            <w:rFonts w:ascii="Arial"/>
                            <w:b/>
                            <w:color w:val="1F2023"/>
                            <w:sz w:val="50"/>
                            <w:lang w:val="et-EE"/>
                          </w:rPr>
                          <w:t>tluse planeerimises</w:t>
                        </w:r>
                        <w:r>
                          <w:rPr>
                            <w:rFonts w:ascii="Arial"/>
                            <w:b/>
                            <w:color w:val="1F2023"/>
                            <w:sz w:val="48"/>
                          </w:rPr>
                          <w:t xml:space="preserve">: </w:t>
                        </w:r>
                        <w:proofErr w:type="spellStart"/>
                        <w:r>
                          <w:rPr>
                            <w:rFonts w:ascii="Arial"/>
                            <w:b/>
                            <w:color w:val="1F2023"/>
                            <w:sz w:val="48"/>
                          </w:rPr>
                          <w:t>Teadmised</w:t>
                        </w:r>
                        <w:proofErr w:type="spellEnd"/>
                        <w:r>
                          <w:rPr>
                            <w:rFonts w:ascii="Arial"/>
                            <w:b/>
                            <w:color w:val="1F2023"/>
                            <w:sz w:val="48"/>
                          </w:rPr>
                          <w:t xml:space="preserve">, </w:t>
                        </w:r>
                        <w:proofErr w:type="spellStart"/>
                        <w:r>
                          <w:rPr>
                            <w:rFonts w:ascii="Arial"/>
                            <w:b/>
                            <w:color w:val="1F2023"/>
                            <w:sz w:val="48"/>
                          </w:rPr>
                          <w:t>oskused</w:t>
                        </w:r>
                        <w:proofErr w:type="spellEnd"/>
                        <w:r>
                          <w:rPr>
                            <w:rFonts w:ascii="Arial"/>
                            <w:b/>
                            <w:color w:val="1F2023"/>
                            <w:sz w:val="48"/>
                          </w:rPr>
                          <w:t xml:space="preserve"> ja </w:t>
                        </w:r>
                        <w:proofErr w:type="spellStart"/>
                        <w:r>
                          <w:rPr>
                            <w:rFonts w:ascii="Arial"/>
                            <w:b/>
                            <w:color w:val="1F2023"/>
                            <w:sz w:val="48"/>
                          </w:rPr>
                          <w:t>p</w:t>
                        </w:r>
                        <w:r>
                          <w:rPr>
                            <w:rFonts w:ascii="Arial"/>
                            <w:b/>
                            <w:color w:val="1F2023"/>
                            <w:sz w:val="48"/>
                          </w:rPr>
                          <w:t>ä</w:t>
                        </w:r>
                        <w:r>
                          <w:rPr>
                            <w:rFonts w:ascii="Arial"/>
                            <w:b/>
                            <w:color w:val="1F2023"/>
                            <w:sz w:val="48"/>
                          </w:rPr>
                          <w:t>devused</w:t>
                        </w:r>
                        <w:proofErr w:type="spellEnd"/>
                      </w:p>
                    </w:txbxContent>
                  </v:textbox>
                </v:shape>
                <w10:anchorlock/>
              </v:group>
            </w:pict>
          </mc:Fallback>
        </mc:AlternateContent>
      </w:r>
    </w:p>
    <w:p w14:paraId="54EA807E" w14:textId="77777777" w:rsidR="00DA1199" w:rsidRPr="00746325" w:rsidRDefault="00DA1199">
      <w:pPr>
        <w:pStyle w:val="a3"/>
        <w:spacing w:before="10"/>
        <w:rPr>
          <w:sz w:val="22"/>
          <w:lang w:val="et-EE"/>
        </w:rPr>
      </w:pPr>
    </w:p>
    <w:p w14:paraId="43503FBC" w14:textId="4A0F70A1"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59104" behindDoc="1" locked="0" layoutInCell="1" allowOverlap="1" wp14:anchorId="31856AD3" wp14:editId="152795F8">
                <wp:simplePos x="0" y="0"/>
                <wp:positionH relativeFrom="page">
                  <wp:posOffset>127635</wp:posOffset>
                </wp:positionH>
                <wp:positionV relativeFrom="paragraph">
                  <wp:posOffset>8890</wp:posOffset>
                </wp:positionV>
                <wp:extent cx="12727305" cy="8208010"/>
                <wp:effectExtent l="0" t="0" r="0" b="0"/>
                <wp:wrapNone/>
                <wp:docPr id="6731" name="Group 1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27305" cy="8208010"/>
                          <a:chOff x="201" y="14"/>
                          <a:chExt cx="20043" cy="12926"/>
                        </a:xfrm>
                      </wpg:grpSpPr>
                      <wps:wsp>
                        <wps:cNvPr id="6732" name="Rectangle 1126"/>
                        <wps:cNvSpPr>
                          <a:spLocks noChangeArrowheads="1"/>
                        </wps:cNvSpPr>
                        <wps:spPr bwMode="auto">
                          <a:xfrm>
                            <a:off x="218" y="1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33" name="Rectangle 1127"/>
                        <wps:cNvSpPr>
                          <a:spLocks noChangeArrowheads="1"/>
                        </wps:cNvSpPr>
                        <wps:spPr bwMode="auto">
                          <a:xfrm>
                            <a:off x="218" y="583"/>
                            <a:ext cx="20026" cy="6228"/>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34" name="Rectangle 1128"/>
                        <wps:cNvSpPr>
                          <a:spLocks noChangeArrowheads="1"/>
                        </wps:cNvSpPr>
                        <wps:spPr bwMode="auto">
                          <a:xfrm>
                            <a:off x="201" y="679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35" name="Rectangle 1129"/>
                        <wps:cNvSpPr>
                          <a:spLocks noChangeArrowheads="1"/>
                        </wps:cNvSpPr>
                        <wps:spPr bwMode="auto">
                          <a:xfrm>
                            <a:off x="201" y="7365"/>
                            <a:ext cx="20026" cy="557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8607B2" id="Group 1125" o:spid="_x0000_s1026" style="position:absolute;margin-left:10.05pt;margin-top:.7pt;width:1002.15pt;height:646.3pt;z-index:-251557376;mso-position-horizontal-relative:page" coordorigin="201,14" coordsize="20043,12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">
                <v:rect id="Rectangle 1126" o:spid="_x0000_s1027" style="position:absolute;left:218;top:1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" fillcolor="#f4f1e9" stroked="f"/>
                <v:rect id="Rectangle 1127" o:spid="_x0000_s1028" style="position:absolute;left:218;top:583;width:20026;height:6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" fillcolor="#faf7e7" stroked="f"/>
                <v:rect id="Rectangle 1128" o:spid="_x0000_s1029" style="position:absolute;left:201;top:679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" fillcolor="#f4f1e9" stroked="f"/>
                <v:rect id="Rectangle 1129" o:spid="_x0000_s1030" style="position:absolute;left:201;top:7365;width:20026;height:5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" fillcolor="#faf7e7" stroked="f"/>
                <w10:wrap anchorx="page"/>
              </v:group>
            </w:pict>
          </mc:Fallback>
        </mc:AlternateContent>
      </w:r>
      <w:r w:rsidR="00536928" w:rsidRPr="00746325">
        <w:rPr>
          <w:rFonts w:ascii="Arial"/>
          <w:b/>
          <w:color w:val="1F2023"/>
          <w:sz w:val="36"/>
          <w:lang w:val="et-EE"/>
        </w:rPr>
        <w:t>Teadmised, oskused ja p</w:t>
      </w:r>
      <w:r w:rsidR="00536928" w:rsidRPr="00746325">
        <w:rPr>
          <w:rFonts w:ascii="Arial"/>
          <w:b/>
          <w:color w:val="1F2023"/>
          <w:sz w:val="36"/>
          <w:lang w:val="et-EE"/>
        </w:rPr>
        <w:t>ä</w:t>
      </w:r>
      <w:r w:rsidR="00536928" w:rsidRPr="00746325">
        <w:rPr>
          <w:rFonts w:ascii="Arial"/>
          <w:b/>
          <w:color w:val="1F2023"/>
          <w:sz w:val="36"/>
          <w:lang w:val="et-EE"/>
        </w:rPr>
        <w:t xml:space="preserve">devused, mida </w:t>
      </w:r>
      <w:r w:rsidR="008373CC">
        <w:rPr>
          <w:rFonts w:ascii="Arial"/>
          <w:b/>
          <w:color w:val="1F2023"/>
          <w:sz w:val="36"/>
          <w:lang w:val="et-EE"/>
        </w:rPr>
        <w:t>arendavad NEET naised</w:t>
      </w:r>
      <w:r w:rsidR="00536928" w:rsidRPr="00746325">
        <w:rPr>
          <w:rFonts w:ascii="Arial"/>
          <w:b/>
          <w:color w:val="1F2023"/>
          <w:sz w:val="36"/>
          <w:lang w:val="et-EE"/>
        </w:rPr>
        <w:t>:</w:t>
      </w:r>
    </w:p>
    <w:p w14:paraId="78A9E097" w14:textId="2797600A" w:rsidR="00065C28" w:rsidRPr="00F752B3" w:rsidRDefault="00536928">
      <w:pPr>
        <w:pStyle w:val="a5"/>
        <w:numPr>
          <w:ilvl w:val="0"/>
          <w:numId w:val="53"/>
        </w:numPr>
        <w:tabs>
          <w:tab w:val="left" w:pos="704"/>
        </w:tabs>
        <w:spacing w:before="155"/>
        <w:rPr>
          <w:b/>
          <w:bCs/>
          <w:sz w:val="36"/>
          <w:lang w:val="et-EE"/>
        </w:rPr>
      </w:pPr>
      <w:r w:rsidRPr="00F752B3">
        <w:rPr>
          <w:b/>
          <w:bCs/>
          <w:sz w:val="36"/>
          <w:lang w:val="et-EE"/>
        </w:rPr>
        <w:t xml:space="preserve">Arendada koostööoskusi </w:t>
      </w:r>
      <w:r w:rsidR="008373CC" w:rsidRPr="00F752B3">
        <w:rPr>
          <w:b/>
          <w:bCs/>
          <w:sz w:val="36"/>
          <w:lang w:val="et-EE"/>
        </w:rPr>
        <w:t>arutades äriideed teiste osalejatega</w:t>
      </w:r>
      <w:r w:rsidRPr="00F752B3">
        <w:rPr>
          <w:b/>
          <w:bCs/>
          <w:sz w:val="36"/>
          <w:lang w:val="et-EE"/>
        </w:rPr>
        <w:t>.</w:t>
      </w:r>
    </w:p>
    <w:p w14:paraId="281A0422" w14:textId="6FBCFE80" w:rsidR="00065C28" w:rsidRPr="00F752B3" w:rsidRDefault="00536928">
      <w:pPr>
        <w:pStyle w:val="a5"/>
        <w:numPr>
          <w:ilvl w:val="0"/>
          <w:numId w:val="53"/>
        </w:numPr>
        <w:tabs>
          <w:tab w:val="left" w:pos="704"/>
        </w:tabs>
        <w:rPr>
          <w:b/>
          <w:bCs/>
          <w:sz w:val="36"/>
          <w:lang w:val="et-EE"/>
        </w:rPr>
      </w:pPr>
      <w:r w:rsidRPr="00F752B3">
        <w:rPr>
          <w:b/>
          <w:bCs/>
          <w:sz w:val="36"/>
          <w:lang w:val="et-EE"/>
        </w:rPr>
        <w:t>Arendada veenmisoskus</w:t>
      </w:r>
      <w:r w:rsidR="008373CC" w:rsidRPr="00F752B3">
        <w:rPr>
          <w:b/>
          <w:bCs/>
          <w:sz w:val="36"/>
          <w:lang w:val="et-EE"/>
        </w:rPr>
        <w:t>t</w:t>
      </w:r>
      <w:r w:rsidRPr="00F752B3">
        <w:rPr>
          <w:b/>
          <w:bCs/>
          <w:sz w:val="36"/>
          <w:lang w:val="et-EE"/>
        </w:rPr>
        <w:t>.</w:t>
      </w:r>
    </w:p>
    <w:p w14:paraId="091D48D3" w14:textId="77777777" w:rsidR="00065C28" w:rsidRPr="00F752B3" w:rsidRDefault="00536928">
      <w:pPr>
        <w:pStyle w:val="a5"/>
        <w:numPr>
          <w:ilvl w:val="0"/>
          <w:numId w:val="53"/>
        </w:numPr>
        <w:tabs>
          <w:tab w:val="left" w:pos="704"/>
        </w:tabs>
        <w:rPr>
          <w:b/>
          <w:bCs/>
          <w:sz w:val="36"/>
          <w:lang w:val="et-EE"/>
        </w:rPr>
      </w:pPr>
      <w:r w:rsidRPr="00F752B3">
        <w:rPr>
          <w:b/>
          <w:bCs/>
          <w:sz w:val="36"/>
          <w:lang w:val="et-EE"/>
        </w:rPr>
        <w:t>Oskus anda teistele nõu, kuidas alustada oma kontseptsiooni idee loomist</w:t>
      </w:r>
    </w:p>
    <w:p w14:paraId="437F6A2B" w14:textId="77777777" w:rsidR="00DA1199" w:rsidRPr="00746325" w:rsidRDefault="00DA1199">
      <w:pPr>
        <w:pStyle w:val="a3"/>
        <w:rPr>
          <w:sz w:val="20"/>
          <w:lang w:val="et-EE"/>
        </w:rPr>
      </w:pPr>
    </w:p>
    <w:p w14:paraId="0A18D136" w14:textId="77777777" w:rsidR="00DA1199" w:rsidRPr="00746325" w:rsidRDefault="00DA1199">
      <w:pPr>
        <w:pStyle w:val="a3"/>
        <w:rPr>
          <w:sz w:val="20"/>
          <w:lang w:val="et-EE"/>
        </w:rPr>
      </w:pPr>
    </w:p>
    <w:p w14:paraId="751EB312" w14:textId="77777777" w:rsidR="00DA1199" w:rsidRPr="00746325" w:rsidRDefault="00DA1199">
      <w:pPr>
        <w:pStyle w:val="a3"/>
        <w:rPr>
          <w:sz w:val="20"/>
          <w:lang w:val="et-EE"/>
        </w:rPr>
      </w:pPr>
    </w:p>
    <w:p w14:paraId="35C8AB0E" w14:textId="77777777" w:rsidR="00DA1199" w:rsidRPr="00746325" w:rsidRDefault="00DA1199">
      <w:pPr>
        <w:pStyle w:val="a3"/>
        <w:rPr>
          <w:sz w:val="20"/>
          <w:lang w:val="et-EE"/>
        </w:rPr>
      </w:pPr>
    </w:p>
    <w:p w14:paraId="6E57191E" w14:textId="77777777" w:rsidR="00DA1199" w:rsidRPr="00746325" w:rsidRDefault="00DA1199">
      <w:pPr>
        <w:pStyle w:val="a3"/>
        <w:rPr>
          <w:sz w:val="20"/>
          <w:lang w:val="et-EE"/>
        </w:rPr>
      </w:pPr>
    </w:p>
    <w:p w14:paraId="1E6B765B" w14:textId="77777777" w:rsidR="00DA1199" w:rsidRPr="00746325" w:rsidRDefault="00DA1199">
      <w:pPr>
        <w:pStyle w:val="a3"/>
        <w:rPr>
          <w:sz w:val="20"/>
          <w:lang w:val="et-EE"/>
        </w:rPr>
      </w:pPr>
    </w:p>
    <w:p w14:paraId="1BA84E9D" w14:textId="77777777" w:rsidR="00DA1199" w:rsidRPr="00746325" w:rsidRDefault="00DA1199">
      <w:pPr>
        <w:pStyle w:val="a3"/>
        <w:rPr>
          <w:sz w:val="20"/>
          <w:lang w:val="et-EE"/>
        </w:rPr>
      </w:pPr>
    </w:p>
    <w:p w14:paraId="22DC9070" w14:textId="77777777" w:rsidR="00DA1199" w:rsidRPr="00746325" w:rsidRDefault="00DA1199">
      <w:pPr>
        <w:pStyle w:val="a3"/>
        <w:rPr>
          <w:sz w:val="20"/>
          <w:lang w:val="et-EE"/>
        </w:rPr>
      </w:pPr>
    </w:p>
    <w:p w14:paraId="029DE365" w14:textId="77777777" w:rsidR="00DA1199" w:rsidRPr="00746325" w:rsidRDefault="00DA1199">
      <w:pPr>
        <w:pStyle w:val="a3"/>
        <w:rPr>
          <w:sz w:val="20"/>
          <w:lang w:val="et-EE"/>
        </w:rPr>
      </w:pPr>
    </w:p>
    <w:p w14:paraId="7E2950D6" w14:textId="77777777" w:rsidR="00DA1199" w:rsidRPr="00746325" w:rsidRDefault="00DA1199">
      <w:pPr>
        <w:pStyle w:val="a3"/>
        <w:rPr>
          <w:sz w:val="20"/>
          <w:lang w:val="et-EE"/>
        </w:rPr>
      </w:pPr>
    </w:p>
    <w:p w14:paraId="120F15F6" w14:textId="77777777" w:rsidR="00DA1199" w:rsidRPr="00746325" w:rsidRDefault="00DA1199">
      <w:pPr>
        <w:pStyle w:val="a3"/>
        <w:rPr>
          <w:sz w:val="20"/>
          <w:lang w:val="et-EE"/>
        </w:rPr>
      </w:pPr>
    </w:p>
    <w:p w14:paraId="67CA3E47" w14:textId="77777777" w:rsidR="00DA1199" w:rsidRPr="00746325" w:rsidRDefault="00DA1199">
      <w:pPr>
        <w:pStyle w:val="a3"/>
        <w:rPr>
          <w:sz w:val="20"/>
          <w:lang w:val="et-EE"/>
        </w:rPr>
      </w:pPr>
    </w:p>
    <w:p w14:paraId="54C427AC" w14:textId="77777777" w:rsidR="00DA1199" w:rsidRPr="00746325" w:rsidRDefault="00DA1199">
      <w:pPr>
        <w:pStyle w:val="a3"/>
        <w:rPr>
          <w:sz w:val="20"/>
          <w:lang w:val="et-EE"/>
        </w:rPr>
      </w:pPr>
    </w:p>
    <w:p w14:paraId="0432D152" w14:textId="77777777" w:rsidR="00DA1199" w:rsidRPr="00746325" w:rsidRDefault="00DA1199">
      <w:pPr>
        <w:pStyle w:val="a3"/>
        <w:rPr>
          <w:sz w:val="20"/>
          <w:lang w:val="et-EE"/>
        </w:rPr>
      </w:pPr>
    </w:p>
    <w:p w14:paraId="2C94F67B" w14:textId="77777777" w:rsidR="00DA1199" w:rsidRPr="00746325" w:rsidRDefault="00DA1199">
      <w:pPr>
        <w:pStyle w:val="a3"/>
        <w:rPr>
          <w:sz w:val="20"/>
          <w:lang w:val="et-EE"/>
        </w:rPr>
      </w:pPr>
    </w:p>
    <w:p w14:paraId="69C08F4B" w14:textId="77777777" w:rsidR="00DA1199" w:rsidRPr="00746325" w:rsidRDefault="00DA1199">
      <w:pPr>
        <w:pStyle w:val="a3"/>
        <w:rPr>
          <w:sz w:val="20"/>
          <w:lang w:val="et-EE"/>
        </w:rPr>
      </w:pPr>
    </w:p>
    <w:p w14:paraId="1B461C72" w14:textId="77777777" w:rsidR="00DA1199" w:rsidRPr="00746325" w:rsidRDefault="00DA1199">
      <w:pPr>
        <w:pStyle w:val="a3"/>
        <w:rPr>
          <w:sz w:val="20"/>
          <w:lang w:val="et-EE"/>
        </w:rPr>
      </w:pPr>
    </w:p>
    <w:p w14:paraId="6BBDFFFA" w14:textId="77777777" w:rsidR="00DA1199" w:rsidRPr="00746325" w:rsidRDefault="00DA1199">
      <w:pPr>
        <w:pStyle w:val="a3"/>
        <w:rPr>
          <w:sz w:val="20"/>
          <w:lang w:val="et-EE"/>
        </w:rPr>
      </w:pPr>
    </w:p>
    <w:p w14:paraId="73120D5B" w14:textId="77777777" w:rsidR="00DA1199" w:rsidRPr="00746325" w:rsidRDefault="00DA1199">
      <w:pPr>
        <w:pStyle w:val="a3"/>
        <w:rPr>
          <w:sz w:val="20"/>
          <w:lang w:val="et-EE"/>
        </w:rPr>
      </w:pPr>
    </w:p>
    <w:p w14:paraId="16975FDC" w14:textId="77777777" w:rsidR="00DA1199" w:rsidRPr="00746325" w:rsidRDefault="00DA1199">
      <w:pPr>
        <w:pStyle w:val="a3"/>
        <w:rPr>
          <w:sz w:val="20"/>
          <w:lang w:val="et-EE"/>
        </w:rPr>
      </w:pPr>
    </w:p>
    <w:p w14:paraId="484541E1" w14:textId="7DB5F973" w:rsidR="00065C28" w:rsidRPr="00746325" w:rsidRDefault="00F752B3">
      <w:pPr>
        <w:spacing w:before="229"/>
        <w:ind w:left="324"/>
        <w:rPr>
          <w:rFonts w:ascii="Arial"/>
          <w:b/>
          <w:sz w:val="36"/>
          <w:lang w:val="et-EE"/>
        </w:rPr>
      </w:pPr>
      <w:r>
        <w:rPr>
          <w:rFonts w:ascii="Arial"/>
          <w:b/>
          <w:color w:val="1F2023"/>
          <w:sz w:val="36"/>
          <w:lang w:val="et-EE"/>
        </w:rPr>
        <w:t>Koolitajate</w:t>
      </w:r>
      <w:r w:rsidR="00536928" w:rsidRPr="00746325">
        <w:rPr>
          <w:rFonts w:ascii="Arial"/>
          <w:b/>
          <w:color w:val="1F2023"/>
          <w:sz w:val="36"/>
          <w:lang w:val="et-EE"/>
        </w:rPr>
        <w:t xml:space="preserve">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p w14:paraId="23FD2F1B" w14:textId="4FBEFAB5" w:rsidR="00065C28" w:rsidRPr="00746325" w:rsidRDefault="00536928">
      <w:pPr>
        <w:pStyle w:val="a5"/>
        <w:numPr>
          <w:ilvl w:val="0"/>
          <w:numId w:val="53"/>
        </w:numPr>
        <w:tabs>
          <w:tab w:val="left" w:pos="684"/>
        </w:tabs>
        <w:spacing w:before="158"/>
        <w:ind w:left="684"/>
        <w:rPr>
          <w:sz w:val="36"/>
          <w:lang w:val="et-EE"/>
        </w:rPr>
      </w:pPr>
      <w:r w:rsidRPr="00746325">
        <w:rPr>
          <w:sz w:val="36"/>
          <w:lang w:val="et-EE"/>
        </w:rPr>
        <w:t xml:space="preserve">Oskused </w:t>
      </w:r>
      <w:r w:rsidR="00F752B3">
        <w:rPr>
          <w:sz w:val="36"/>
          <w:lang w:val="et-EE"/>
        </w:rPr>
        <w:t xml:space="preserve">õpetamiseks </w:t>
      </w:r>
      <w:r w:rsidRPr="00746325">
        <w:rPr>
          <w:sz w:val="36"/>
          <w:lang w:val="et-EE"/>
        </w:rPr>
        <w:t>rollimängu</w:t>
      </w:r>
      <w:r w:rsidR="00F752B3">
        <w:rPr>
          <w:sz w:val="36"/>
          <w:lang w:val="et-EE"/>
        </w:rPr>
        <w:t>de</w:t>
      </w:r>
      <w:r w:rsidRPr="00746325">
        <w:rPr>
          <w:sz w:val="36"/>
          <w:lang w:val="et-EE"/>
        </w:rPr>
        <w:t xml:space="preserve"> kaudu</w:t>
      </w:r>
      <w:r w:rsidR="00F752B3">
        <w:rPr>
          <w:sz w:val="36"/>
          <w:lang w:val="et-EE"/>
        </w:rPr>
        <w:t>.</w:t>
      </w:r>
    </w:p>
    <w:p w14:paraId="4304D488" w14:textId="3BD7CAC6" w:rsidR="00065C28" w:rsidRPr="00746325" w:rsidRDefault="00536928">
      <w:pPr>
        <w:pStyle w:val="a5"/>
        <w:numPr>
          <w:ilvl w:val="0"/>
          <w:numId w:val="53"/>
        </w:numPr>
        <w:tabs>
          <w:tab w:val="left" w:pos="684"/>
        </w:tabs>
        <w:ind w:left="684"/>
        <w:rPr>
          <w:sz w:val="36"/>
          <w:lang w:val="et-EE"/>
        </w:rPr>
      </w:pPr>
      <w:r w:rsidRPr="00746325">
        <w:rPr>
          <w:sz w:val="36"/>
          <w:lang w:val="et-EE"/>
        </w:rPr>
        <w:t>Parem arusaam</w:t>
      </w:r>
      <w:r w:rsidR="00F752B3">
        <w:rPr>
          <w:sz w:val="36"/>
          <w:lang w:val="et-EE"/>
        </w:rPr>
        <w:t xml:space="preserve"> </w:t>
      </w:r>
      <w:r w:rsidRPr="00746325">
        <w:rPr>
          <w:sz w:val="36"/>
          <w:lang w:val="et-EE"/>
        </w:rPr>
        <w:t>NEET</w:t>
      </w:r>
      <w:r w:rsidR="00F752B3">
        <w:rPr>
          <w:sz w:val="36"/>
          <w:lang w:val="et-EE"/>
        </w:rPr>
        <w:t xml:space="preserve"> </w:t>
      </w:r>
      <w:r w:rsidRPr="00746325">
        <w:rPr>
          <w:sz w:val="36"/>
          <w:lang w:val="et-EE"/>
        </w:rPr>
        <w:t>naiste</w:t>
      </w:r>
      <w:r w:rsidR="00F752B3">
        <w:rPr>
          <w:sz w:val="36"/>
          <w:lang w:val="et-EE"/>
        </w:rPr>
        <w:t xml:space="preserve"> õppevajadustest</w:t>
      </w:r>
      <w:r w:rsidRPr="00746325">
        <w:rPr>
          <w:sz w:val="36"/>
          <w:lang w:val="et-EE"/>
        </w:rPr>
        <w:t>.</w:t>
      </w:r>
    </w:p>
    <w:p w14:paraId="2B5A4850" w14:textId="77777777" w:rsidR="00DA1199" w:rsidRPr="00746325" w:rsidRDefault="00DA1199">
      <w:pPr>
        <w:rPr>
          <w:sz w:val="36"/>
          <w:lang w:val="et-EE"/>
        </w:rPr>
        <w:sectPr w:rsidR="00DA1199" w:rsidRPr="00746325">
          <w:footerReference w:type="default" r:id="rId224"/>
          <w:pgSz w:w="20480" w:h="15360" w:orient="landscape"/>
          <w:pgMar w:top="240" w:right="20" w:bottom="280" w:left="20" w:header="0" w:footer="0" w:gutter="0"/>
          <w:cols w:space="720"/>
        </w:sectPr>
      </w:pPr>
    </w:p>
    <w:p w14:paraId="4194F5E9" w14:textId="75333C65" w:rsidR="00065C28" w:rsidRPr="00746325" w:rsidRDefault="001D431D">
      <w:pPr>
        <w:pStyle w:val="a3"/>
        <w:ind w:left="232"/>
        <w:rPr>
          <w:sz w:val="20"/>
          <w:lang w:val="et-EE"/>
        </w:rPr>
      </w:pPr>
      <w:r>
        <w:rPr>
          <w:noProof/>
        </w:rPr>
        <w:lastRenderedPageBreak/>
        <mc:AlternateContent>
          <mc:Choice Requires="wpg">
            <w:drawing>
              <wp:anchor distT="0" distB="0" distL="114300" distR="114300" simplePos="0" relativeHeight="251685376" behindDoc="0" locked="0" layoutInCell="1" allowOverlap="1" wp14:anchorId="6380946E" wp14:editId="2AB11367">
                <wp:simplePos x="0" y="0"/>
                <wp:positionH relativeFrom="page">
                  <wp:posOffset>113030</wp:posOffset>
                </wp:positionH>
                <wp:positionV relativeFrom="page">
                  <wp:posOffset>4140835</wp:posOffset>
                </wp:positionV>
                <wp:extent cx="4799330" cy="5378450"/>
                <wp:effectExtent l="0" t="0" r="1270" b="12700"/>
                <wp:wrapNone/>
                <wp:docPr id="6730" name="Группа 673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799330" cy="5378450"/>
                          <a:chOff x="178" y="6521"/>
                          <a:chExt cx="7558" cy="8470"/>
                        </a:xfrm>
                      </wpg:grpSpPr>
                      <wps:wsp>
                        <wps:cNvPr id="6748" name="Rectangle 2836"/>
                        <wps:cNvSpPr>
                          <a:spLocks noChangeAspect="1" noChangeArrowheads="1"/>
                        </wps:cNvSpPr>
                        <wps:spPr bwMode="auto">
                          <a:xfrm>
                            <a:off x="185" y="6521"/>
                            <a:ext cx="7551" cy="583"/>
                          </a:xfrm>
                          <a:prstGeom prst="rect">
                            <a:avLst/>
                          </a:prstGeom>
                          <a:solidFill>
                            <a:srgbClr val="F4F1E9"/>
                          </a:solidFill>
                          <a:ln>
                            <a:noFill/>
                          </a:ln>
                        </wps:spPr>
                        <wps:bodyPr rot="0" vert="horz" wrap="square" lIns="91440" tIns="45720" rIns="91440" bIns="45720" anchor="t" anchorCtr="0" upright="1">
                          <a:noAutofit/>
                        </wps:bodyPr>
                      </wps:wsp>
                      <wps:wsp>
                        <wps:cNvPr id="6749" name="Rectangle 2837"/>
                        <wps:cNvSpPr>
                          <a:spLocks noChangeAspect="1" noChangeArrowheads="1"/>
                        </wps:cNvSpPr>
                        <wps:spPr bwMode="auto">
                          <a:xfrm>
                            <a:off x="178" y="7101"/>
                            <a:ext cx="7551" cy="7890"/>
                          </a:xfrm>
                          <a:prstGeom prst="rect">
                            <a:avLst/>
                          </a:prstGeom>
                          <a:solidFill>
                            <a:srgbClr val="FAF7E7"/>
                          </a:solidFill>
                          <a:ln>
                            <a:noFill/>
                          </a:ln>
                        </wps:spPr>
                        <wps:bodyPr rot="0" vert="horz" wrap="square" lIns="91440" tIns="45720" rIns="91440" bIns="45720" anchor="t" anchorCtr="0" upright="1">
                          <a:noAutofit/>
                        </wps:bodyPr>
                      </wps:wsp>
                      <wps:wsp>
                        <wps:cNvPr id="6750" name="Text Box 2838"/>
                        <wps:cNvSpPr txBox="1">
                          <a:spLocks noChangeAspect="1" noChangeArrowheads="1"/>
                        </wps:cNvSpPr>
                        <wps:spPr bwMode="auto">
                          <a:xfrm>
                            <a:off x="178" y="6521"/>
                            <a:ext cx="7558" cy="8470"/>
                          </a:xfrm>
                          <a:prstGeom prst="rect">
                            <a:avLst/>
                          </a:prstGeom>
                          <a:noFill/>
                          <a:ln>
                            <a:noFill/>
                          </a:ln>
                        </wps:spPr>
                        <wps:txbx>
                          <w:txbxContent>
                            <w:p w14:paraId="2847E0D9" w14:textId="77777777" w:rsidR="00A934EA" w:rsidRDefault="00A934EA">
                              <w:pPr>
                                <w:spacing w:before="75"/>
                                <w:ind w:left="150"/>
                                <w:jc w:val="both"/>
                                <w:rPr>
                                  <w:rFonts w:ascii="Arial"/>
                                  <w:b/>
                                  <w:sz w:val="36"/>
                                </w:rPr>
                              </w:pPr>
                              <w:r>
                                <w:rPr>
                                  <w:rFonts w:ascii="Arial"/>
                                  <w:b/>
                                  <w:sz w:val="36"/>
                                </w:rPr>
                                <w:t>2. samm:</w:t>
                              </w:r>
                            </w:p>
                            <w:p w14:paraId="68899FFC" w14:textId="4C69794D" w:rsidR="00A934EA" w:rsidRPr="00B63184" w:rsidRDefault="00A934EA">
                              <w:pPr>
                                <w:spacing w:before="164" w:line="259" w:lineRule="auto"/>
                                <w:ind w:left="146" w:right="141"/>
                                <w:jc w:val="both"/>
                                <w:rPr>
                                  <w:sz w:val="32"/>
                                  <w:lang w:val="nl-NL"/>
                                </w:rPr>
                              </w:pPr>
                              <w:r>
                                <w:rPr>
                                  <w:sz w:val="32"/>
                                </w:rPr>
                                <w:t xml:space="preserve">Koolitaja peaks arutama ettevõtjaks olemise mõistet: Keegi, kes töötab välja idee, tuvastab turuvajaduse ja loob plaani selle vajaduse rahuldamiseks. Suur osa ettevõtjatest on ka “teadlased”, uuendajad ja “insenerid”, kes tahavad mingeid probleeme lahendada. Võite olla ettevõtja, kui avastate näiteks võimaluse oma töökoha parandamiseks. Igaüks, kellel on idee, kes tunneb ära vajaduse ja töötab välja plaani, kvalifitseerub ettevõtjaks. </w:t>
                              </w:r>
                              <w:r w:rsidRPr="00B63184">
                                <w:rPr>
                                  <w:sz w:val="32"/>
                                  <w:lang w:val="nl-NL"/>
                                </w:rPr>
                                <w:t xml:space="preserve">Seda teete teie. Teil on vaja tulla välja ideega, enne kui te kõik </w:t>
                              </w:r>
                              <w:r>
                                <w:rPr>
                                  <w:sz w:val="32"/>
                                  <w:lang w:val="nl-NL"/>
                                </w:rPr>
                                <w:t>asutate</w:t>
                              </w:r>
                              <w:r w:rsidRPr="00B63184">
                                <w:rPr>
                                  <w:sz w:val="32"/>
                                  <w:lang w:val="nl-NL"/>
                                </w:rPr>
                                <w:t xml:space="preserve"> oma ettevõt</w:t>
                              </w:r>
                              <w:r>
                                <w:rPr>
                                  <w:sz w:val="32"/>
                                  <w:lang w:val="nl-NL"/>
                                </w:rPr>
                                <w:t>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80946E" id="Группа 6730" o:spid="_x0000_s1425" style="position:absolute;left:0;text-align:left;margin-left:8.9pt;margin-top:326.05pt;width:377.9pt;height:423.5pt;z-index:251685376;mso-position-horizontal-relative:page;mso-position-vertical-relative:page" coordorigin="178,6521" coordsize="7558,8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">
                <o:lock v:ext="edit" aspectratio="t"/>
                <v:rect id="Rectangle 2836" o:spid="_x0000_s1426" style="position:absolute;left:185;top:6521;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" fillcolor="#f4f1e9" stroked="f">
                  <o:lock v:ext="edit" aspectratio="t"/>
                </v:rect>
                <v:rect id="Rectangle 2837" o:spid="_x0000_s1427" style="position:absolute;left:178;top:7101;width:7551;height:7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" fillcolor="#faf7e7" stroked="f">
                  <o:lock v:ext="edit" aspectratio="t"/>
                </v:rect>
                <v:shape id="Text Box 2838" o:spid="_x0000_s1428" type="#_x0000_t202" style="position:absolute;left:178;top:6521;width:7558;height:8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" filled="f" stroked="f">
                  <o:lock v:ext="edit" aspectratio="t"/>
                  <v:textbox inset="0,0,0,0">
                    <w:txbxContent>
                      <w:p w14:paraId="2847E0D9" w14:textId="77777777" w:rsidR="00A934EA" w:rsidRDefault="00A934EA">
                        <w:pPr>
                          <w:spacing w:before="75"/>
                          <w:ind w:left="150"/>
                          <w:jc w:val="both"/>
                          <w:rPr>
                            <w:rFonts w:ascii="Arial"/>
                            <w:b/>
                            <w:sz w:val="36"/>
                          </w:rPr>
                        </w:pPr>
                        <w:r>
                          <w:rPr>
                            <w:rFonts w:ascii="Arial"/>
                            <w:b/>
                            <w:sz w:val="36"/>
                          </w:rPr>
                          <w:t xml:space="preserve">2. </w:t>
                        </w:r>
                        <w:proofErr w:type="spellStart"/>
                        <w:r>
                          <w:rPr>
                            <w:rFonts w:ascii="Arial"/>
                            <w:b/>
                            <w:sz w:val="36"/>
                          </w:rPr>
                          <w:t>samm</w:t>
                        </w:r>
                        <w:proofErr w:type="spellEnd"/>
                        <w:r>
                          <w:rPr>
                            <w:rFonts w:ascii="Arial"/>
                            <w:b/>
                            <w:sz w:val="36"/>
                          </w:rPr>
                          <w:t>:</w:t>
                        </w:r>
                      </w:p>
                      <w:p w14:paraId="68899FFC" w14:textId="4C69794D" w:rsidR="00A934EA" w:rsidRPr="00B63184" w:rsidRDefault="00A934EA">
                        <w:pPr>
                          <w:spacing w:before="164" w:line="259" w:lineRule="auto"/>
                          <w:ind w:left="146" w:right="141"/>
                          <w:jc w:val="both"/>
                          <w:rPr>
                            <w:sz w:val="32"/>
                            <w:lang w:val="nl-NL"/>
                          </w:rPr>
                        </w:pPr>
                        <w:proofErr w:type="spellStart"/>
                        <w:r>
                          <w:rPr>
                            <w:sz w:val="32"/>
                          </w:rPr>
                          <w:t>Koolitaja</w:t>
                        </w:r>
                        <w:proofErr w:type="spellEnd"/>
                        <w:r>
                          <w:rPr>
                            <w:sz w:val="32"/>
                          </w:rPr>
                          <w:t xml:space="preserve"> peaks </w:t>
                        </w:r>
                        <w:proofErr w:type="spellStart"/>
                        <w:r>
                          <w:rPr>
                            <w:sz w:val="32"/>
                          </w:rPr>
                          <w:t>arutama</w:t>
                        </w:r>
                        <w:proofErr w:type="spellEnd"/>
                        <w:r>
                          <w:rPr>
                            <w:sz w:val="32"/>
                          </w:rPr>
                          <w:t xml:space="preserve"> </w:t>
                        </w:r>
                        <w:proofErr w:type="spellStart"/>
                        <w:r>
                          <w:rPr>
                            <w:sz w:val="32"/>
                          </w:rPr>
                          <w:t>ettevõtjaks</w:t>
                        </w:r>
                        <w:proofErr w:type="spellEnd"/>
                        <w:r>
                          <w:rPr>
                            <w:sz w:val="32"/>
                          </w:rPr>
                          <w:t xml:space="preserve"> </w:t>
                        </w:r>
                        <w:proofErr w:type="spellStart"/>
                        <w:r>
                          <w:rPr>
                            <w:sz w:val="32"/>
                          </w:rPr>
                          <w:t>olemise</w:t>
                        </w:r>
                        <w:proofErr w:type="spellEnd"/>
                        <w:r>
                          <w:rPr>
                            <w:sz w:val="32"/>
                          </w:rPr>
                          <w:t xml:space="preserve"> </w:t>
                        </w:r>
                        <w:proofErr w:type="spellStart"/>
                        <w:r>
                          <w:rPr>
                            <w:sz w:val="32"/>
                          </w:rPr>
                          <w:t>mõistet</w:t>
                        </w:r>
                        <w:proofErr w:type="spellEnd"/>
                        <w:r>
                          <w:rPr>
                            <w:sz w:val="32"/>
                          </w:rPr>
                          <w:t xml:space="preserve">: </w:t>
                        </w:r>
                        <w:proofErr w:type="spellStart"/>
                        <w:r>
                          <w:rPr>
                            <w:sz w:val="32"/>
                          </w:rPr>
                          <w:t>Keegi</w:t>
                        </w:r>
                        <w:proofErr w:type="spellEnd"/>
                        <w:r>
                          <w:rPr>
                            <w:sz w:val="32"/>
                          </w:rPr>
                          <w:t xml:space="preserve">, </w:t>
                        </w:r>
                        <w:proofErr w:type="spellStart"/>
                        <w:r>
                          <w:rPr>
                            <w:sz w:val="32"/>
                          </w:rPr>
                          <w:t>kes</w:t>
                        </w:r>
                        <w:proofErr w:type="spellEnd"/>
                        <w:r>
                          <w:rPr>
                            <w:sz w:val="32"/>
                          </w:rPr>
                          <w:t xml:space="preserve"> </w:t>
                        </w:r>
                        <w:proofErr w:type="spellStart"/>
                        <w:r>
                          <w:rPr>
                            <w:sz w:val="32"/>
                          </w:rPr>
                          <w:t>töötab</w:t>
                        </w:r>
                        <w:proofErr w:type="spellEnd"/>
                        <w:r>
                          <w:rPr>
                            <w:sz w:val="32"/>
                          </w:rPr>
                          <w:t xml:space="preserve"> </w:t>
                        </w:r>
                        <w:proofErr w:type="spellStart"/>
                        <w:r>
                          <w:rPr>
                            <w:sz w:val="32"/>
                          </w:rPr>
                          <w:t>välja</w:t>
                        </w:r>
                        <w:proofErr w:type="spellEnd"/>
                        <w:r>
                          <w:rPr>
                            <w:sz w:val="32"/>
                          </w:rPr>
                          <w:t xml:space="preserve"> </w:t>
                        </w:r>
                        <w:proofErr w:type="spellStart"/>
                        <w:r>
                          <w:rPr>
                            <w:sz w:val="32"/>
                          </w:rPr>
                          <w:t>idee</w:t>
                        </w:r>
                        <w:proofErr w:type="spellEnd"/>
                        <w:r>
                          <w:rPr>
                            <w:sz w:val="32"/>
                          </w:rPr>
                          <w:t xml:space="preserve">, </w:t>
                        </w:r>
                        <w:proofErr w:type="spellStart"/>
                        <w:r>
                          <w:rPr>
                            <w:sz w:val="32"/>
                          </w:rPr>
                          <w:t>tuvastab</w:t>
                        </w:r>
                        <w:proofErr w:type="spellEnd"/>
                        <w:r>
                          <w:rPr>
                            <w:sz w:val="32"/>
                          </w:rPr>
                          <w:t xml:space="preserve"> </w:t>
                        </w:r>
                        <w:proofErr w:type="spellStart"/>
                        <w:r>
                          <w:rPr>
                            <w:sz w:val="32"/>
                          </w:rPr>
                          <w:t>turuvajaduse</w:t>
                        </w:r>
                        <w:proofErr w:type="spellEnd"/>
                        <w:r>
                          <w:rPr>
                            <w:sz w:val="32"/>
                          </w:rPr>
                          <w:t xml:space="preserve"> ja </w:t>
                        </w:r>
                        <w:proofErr w:type="spellStart"/>
                        <w:r>
                          <w:rPr>
                            <w:sz w:val="32"/>
                          </w:rPr>
                          <w:t>loob</w:t>
                        </w:r>
                        <w:proofErr w:type="spellEnd"/>
                        <w:r>
                          <w:rPr>
                            <w:sz w:val="32"/>
                          </w:rPr>
                          <w:t xml:space="preserve"> </w:t>
                        </w:r>
                        <w:proofErr w:type="spellStart"/>
                        <w:r>
                          <w:rPr>
                            <w:sz w:val="32"/>
                          </w:rPr>
                          <w:t>plaani</w:t>
                        </w:r>
                        <w:proofErr w:type="spellEnd"/>
                        <w:r>
                          <w:rPr>
                            <w:sz w:val="32"/>
                          </w:rPr>
                          <w:t xml:space="preserve"> </w:t>
                        </w:r>
                        <w:proofErr w:type="spellStart"/>
                        <w:r>
                          <w:rPr>
                            <w:sz w:val="32"/>
                          </w:rPr>
                          <w:t>selle</w:t>
                        </w:r>
                        <w:proofErr w:type="spellEnd"/>
                        <w:r>
                          <w:rPr>
                            <w:sz w:val="32"/>
                          </w:rPr>
                          <w:t xml:space="preserve"> </w:t>
                        </w:r>
                        <w:proofErr w:type="spellStart"/>
                        <w:r>
                          <w:rPr>
                            <w:sz w:val="32"/>
                          </w:rPr>
                          <w:t>vajaduse</w:t>
                        </w:r>
                        <w:proofErr w:type="spellEnd"/>
                        <w:r>
                          <w:rPr>
                            <w:sz w:val="32"/>
                          </w:rPr>
                          <w:t xml:space="preserve"> </w:t>
                        </w:r>
                        <w:proofErr w:type="spellStart"/>
                        <w:r>
                          <w:rPr>
                            <w:sz w:val="32"/>
                          </w:rPr>
                          <w:t>rahuldamiseks</w:t>
                        </w:r>
                        <w:proofErr w:type="spellEnd"/>
                        <w:r>
                          <w:rPr>
                            <w:sz w:val="32"/>
                          </w:rPr>
                          <w:t xml:space="preserve">. </w:t>
                        </w:r>
                        <w:proofErr w:type="spellStart"/>
                        <w:r>
                          <w:rPr>
                            <w:sz w:val="32"/>
                          </w:rPr>
                          <w:t>Suur</w:t>
                        </w:r>
                        <w:proofErr w:type="spellEnd"/>
                        <w:r>
                          <w:rPr>
                            <w:sz w:val="32"/>
                          </w:rPr>
                          <w:t xml:space="preserve"> </w:t>
                        </w:r>
                        <w:proofErr w:type="spellStart"/>
                        <w:r>
                          <w:rPr>
                            <w:sz w:val="32"/>
                          </w:rPr>
                          <w:t>osa</w:t>
                        </w:r>
                        <w:proofErr w:type="spellEnd"/>
                        <w:r>
                          <w:rPr>
                            <w:sz w:val="32"/>
                          </w:rPr>
                          <w:t xml:space="preserve"> </w:t>
                        </w:r>
                        <w:proofErr w:type="spellStart"/>
                        <w:r>
                          <w:rPr>
                            <w:sz w:val="32"/>
                          </w:rPr>
                          <w:t>ettevõtjatest</w:t>
                        </w:r>
                        <w:proofErr w:type="spellEnd"/>
                        <w:r>
                          <w:rPr>
                            <w:sz w:val="32"/>
                          </w:rPr>
                          <w:t xml:space="preserve"> on ka “</w:t>
                        </w:r>
                        <w:proofErr w:type="spellStart"/>
                        <w:r>
                          <w:rPr>
                            <w:sz w:val="32"/>
                          </w:rPr>
                          <w:t>teadlased</w:t>
                        </w:r>
                        <w:proofErr w:type="spellEnd"/>
                        <w:r>
                          <w:rPr>
                            <w:sz w:val="32"/>
                          </w:rPr>
                          <w:t xml:space="preserve">”, </w:t>
                        </w:r>
                        <w:proofErr w:type="spellStart"/>
                        <w:r>
                          <w:rPr>
                            <w:sz w:val="32"/>
                          </w:rPr>
                          <w:t>uuendajad</w:t>
                        </w:r>
                        <w:proofErr w:type="spellEnd"/>
                        <w:r>
                          <w:rPr>
                            <w:sz w:val="32"/>
                          </w:rPr>
                          <w:t xml:space="preserve"> ja “</w:t>
                        </w:r>
                        <w:proofErr w:type="spellStart"/>
                        <w:r>
                          <w:rPr>
                            <w:sz w:val="32"/>
                          </w:rPr>
                          <w:t>insenerid</w:t>
                        </w:r>
                        <w:proofErr w:type="spellEnd"/>
                        <w:r>
                          <w:rPr>
                            <w:sz w:val="32"/>
                          </w:rPr>
                          <w:t xml:space="preserve">”, </w:t>
                        </w:r>
                        <w:proofErr w:type="spellStart"/>
                        <w:r>
                          <w:rPr>
                            <w:sz w:val="32"/>
                          </w:rPr>
                          <w:t>kes</w:t>
                        </w:r>
                        <w:proofErr w:type="spellEnd"/>
                        <w:r>
                          <w:rPr>
                            <w:sz w:val="32"/>
                          </w:rPr>
                          <w:t xml:space="preserve"> </w:t>
                        </w:r>
                        <w:proofErr w:type="spellStart"/>
                        <w:r>
                          <w:rPr>
                            <w:sz w:val="32"/>
                          </w:rPr>
                          <w:t>tahavad</w:t>
                        </w:r>
                        <w:proofErr w:type="spellEnd"/>
                        <w:r>
                          <w:rPr>
                            <w:sz w:val="32"/>
                          </w:rPr>
                          <w:t xml:space="preserve"> </w:t>
                        </w:r>
                        <w:proofErr w:type="spellStart"/>
                        <w:r>
                          <w:rPr>
                            <w:sz w:val="32"/>
                          </w:rPr>
                          <w:t>mingeid</w:t>
                        </w:r>
                        <w:proofErr w:type="spellEnd"/>
                        <w:r>
                          <w:rPr>
                            <w:sz w:val="32"/>
                          </w:rPr>
                          <w:t xml:space="preserve"> </w:t>
                        </w:r>
                        <w:proofErr w:type="spellStart"/>
                        <w:r>
                          <w:rPr>
                            <w:sz w:val="32"/>
                          </w:rPr>
                          <w:t>probleeme</w:t>
                        </w:r>
                        <w:proofErr w:type="spellEnd"/>
                        <w:r>
                          <w:rPr>
                            <w:sz w:val="32"/>
                          </w:rPr>
                          <w:t xml:space="preserve"> </w:t>
                        </w:r>
                        <w:proofErr w:type="spellStart"/>
                        <w:r>
                          <w:rPr>
                            <w:sz w:val="32"/>
                          </w:rPr>
                          <w:t>lahendada</w:t>
                        </w:r>
                        <w:proofErr w:type="spellEnd"/>
                        <w:r>
                          <w:rPr>
                            <w:sz w:val="32"/>
                          </w:rPr>
                          <w:t xml:space="preserve">. </w:t>
                        </w:r>
                        <w:proofErr w:type="spellStart"/>
                        <w:r>
                          <w:rPr>
                            <w:sz w:val="32"/>
                          </w:rPr>
                          <w:t>Võite</w:t>
                        </w:r>
                        <w:proofErr w:type="spellEnd"/>
                        <w:r>
                          <w:rPr>
                            <w:sz w:val="32"/>
                          </w:rPr>
                          <w:t xml:space="preserve"> olla </w:t>
                        </w:r>
                        <w:proofErr w:type="spellStart"/>
                        <w:r>
                          <w:rPr>
                            <w:sz w:val="32"/>
                          </w:rPr>
                          <w:t>ettevõtja</w:t>
                        </w:r>
                        <w:proofErr w:type="spellEnd"/>
                        <w:r>
                          <w:rPr>
                            <w:sz w:val="32"/>
                          </w:rPr>
                          <w:t xml:space="preserve">, </w:t>
                        </w:r>
                        <w:proofErr w:type="spellStart"/>
                        <w:r>
                          <w:rPr>
                            <w:sz w:val="32"/>
                          </w:rPr>
                          <w:t>kui</w:t>
                        </w:r>
                        <w:proofErr w:type="spellEnd"/>
                        <w:r>
                          <w:rPr>
                            <w:sz w:val="32"/>
                          </w:rPr>
                          <w:t xml:space="preserve"> </w:t>
                        </w:r>
                        <w:proofErr w:type="spellStart"/>
                        <w:r>
                          <w:rPr>
                            <w:sz w:val="32"/>
                          </w:rPr>
                          <w:t>avastate</w:t>
                        </w:r>
                        <w:proofErr w:type="spellEnd"/>
                        <w:r>
                          <w:rPr>
                            <w:sz w:val="32"/>
                          </w:rPr>
                          <w:t xml:space="preserve"> </w:t>
                        </w:r>
                        <w:proofErr w:type="spellStart"/>
                        <w:r>
                          <w:rPr>
                            <w:sz w:val="32"/>
                          </w:rPr>
                          <w:t>näiteks</w:t>
                        </w:r>
                        <w:proofErr w:type="spellEnd"/>
                        <w:r>
                          <w:rPr>
                            <w:sz w:val="32"/>
                          </w:rPr>
                          <w:t xml:space="preserve"> </w:t>
                        </w:r>
                        <w:proofErr w:type="spellStart"/>
                        <w:r>
                          <w:rPr>
                            <w:sz w:val="32"/>
                          </w:rPr>
                          <w:t>võimaluse</w:t>
                        </w:r>
                        <w:proofErr w:type="spellEnd"/>
                        <w:r>
                          <w:rPr>
                            <w:sz w:val="32"/>
                          </w:rPr>
                          <w:t xml:space="preserve"> </w:t>
                        </w:r>
                        <w:proofErr w:type="spellStart"/>
                        <w:r>
                          <w:rPr>
                            <w:sz w:val="32"/>
                          </w:rPr>
                          <w:t>oma</w:t>
                        </w:r>
                        <w:proofErr w:type="spellEnd"/>
                        <w:r>
                          <w:rPr>
                            <w:sz w:val="32"/>
                          </w:rPr>
                          <w:t xml:space="preserve"> </w:t>
                        </w:r>
                        <w:proofErr w:type="spellStart"/>
                        <w:r>
                          <w:rPr>
                            <w:sz w:val="32"/>
                          </w:rPr>
                          <w:t>töökoha</w:t>
                        </w:r>
                        <w:proofErr w:type="spellEnd"/>
                        <w:r>
                          <w:rPr>
                            <w:sz w:val="32"/>
                          </w:rPr>
                          <w:t xml:space="preserve"> </w:t>
                        </w:r>
                        <w:proofErr w:type="spellStart"/>
                        <w:r>
                          <w:rPr>
                            <w:sz w:val="32"/>
                          </w:rPr>
                          <w:t>parandamiseks</w:t>
                        </w:r>
                        <w:proofErr w:type="spellEnd"/>
                        <w:r>
                          <w:rPr>
                            <w:sz w:val="32"/>
                          </w:rPr>
                          <w:t xml:space="preserve">. </w:t>
                        </w:r>
                        <w:proofErr w:type="spellStart"/>
                        <w:r>
                          <w:rPr>
                            <w:sz w:val="32"/>
                          </w:rPr>
                          <w:t>Igaüks</w:t>
                        </w:r>
                        <w:proofErr w:type="spellEnd"/>
                        <w:r>
                          <w:rPr>
                            <w:sz w:val="32"/>
                          </w:rPr>
                          <w:t xml:space="preserve">, </w:t>
                        </w:r>
                        <w:proofErr w:type="spellStart"/>
                        <w:r>
                          <w:rPr>
                            <w:sz w:val="32"/>
                          </w:rPr>
                          <w:t>kellel</w:t>
                        </w:r>
                        <w:proofErr w:type="spellEnd"/>
                        <w:r>
                          <w:rPr>
                            <w:sz w:val="32"/>
                          </w:rPr>
                          <w:t xml:space="preserve"> on </w:t>
                        </w:r>
                        <w:proofErr w:type="spellStart"/>
                        <w:r>
                          <w:rPr>
                            <w:sz w:val="32"/>
                          </w:rPr>
                          <w:t>idee</w:t>
                        </w:r>
                        <w:proofErr w:type="spellEnd"/>
                        <w:r>
                          <w:rPr>
                            <w:sz w:val="32"/>
                          </w:rPr>
                          <w:t xml:space="preserve">, </w:t>
                        </w:r>
                        <w:proofErr w:type="spellStart"/>
                        <w:r>
                          <w:rPr>
                            <w:sz w:val="32"/>
                          </w:rPr>
                          <w:t>kes</w:t>
                        </w:r>
                        <w:proofErr w:type="spellEnd"/>
                        <w:r>
                          <w:rPr>
                            <w:sz w:val="32"/>
                          </w:rPr>
                          <w:t xml:space="preserve"> </w:t>
                        </w:r>
                        <w:proofErr w:type="spellStart"/>
                        <w:r>
                          <w:rPr>
                            <w:sz w:val="32"/>
                          </w:rPr>
                          <w:t>tunneb</w:t>
                        </w:r>
                        <w:proofErr w:type="spellEnd"/>
                        <w:r>
                          <w:rPr>
                            <w:sz w:val="32"/>
                          </w:rPr>
                          <w:t xml:space="preserve"> </w:t>
                        </w:r>
                        <w:proofErr w:type="spellStart"/>
                        <w:r>
                          <w:rPr>
                            <w:sz w:val="32"/>
                          </w:rPr>
                          <w:t>ära</w:t>
                        </w:r>
                        <w:proofErr w:type="spellEnd"/>
                        <w:r>
                          <w:rPr>
                            <w:sz w:val="32"/>
                          </w:rPr>
                          <w:t xml:space="preserve"> </w:t>
                        </w:r>
                        <w:proofErr w:type="spellStart"/>
                        <w:r>
                          <w:rPr>
                            <w:sz w:val="32"/>
                          </w:rPr>
                          <w:t>vajaduse</w:t>
                        </w:r>
                        <w:proofErr w:type="spellEnd"/>
                        <w:r>
                          <w:rPr>
                            <w:sz w:val="32"/>
                          </w:rPr>
                          <w:t xml:space="preserve"> ja </w:t>
                        </w:r>
                        <w:proofErr w:type="spellStart"/>
                        <w:r>
                          <w:rPr>
                            <w:sz w:val="32"/>
                          </w:rPr>
                          <w:t>töötab</w:t>
                        </w:r>
                        <w:proofErr w:type="spellEnd"/>
                        <w:r>
                          <w:rPr>
                            <w:sz w:val="32"/>
                          </w:rPr>
                          <w:t xml:space="preserve"> </w:t>
                        </w:r>
                        <w:proofErr w:type="spellStart"/>
                        <w:r>
                          <w:rPr>
                            <w:sz w:val="32"/>
                          </w:rPr>
                          <w:t>välja</w:t>
                        </w:r>
                        <w:proofErr w:type="spellEnd"/>
                        <w:r>
                          <w:rPr>
                            <w:sz w:val="32"/>
                          </w:rPr>
                          <w:t xml:space="preserve"> </w:t>
                        </w:r>
                        <w:proofErr w:type="spellStart"/>
                        <w:r>
                          <w:rPr>
                            <w:sz w:val="32"/>
                          </w:rPr>
                          <w:t>plaani</w:t>
                        </w:r>
                        <w:proofErr w:type="spellEnd"/>
                        <w:r>
                          <w:rPr>
                            <w:sz w:val="32"/>
                          </w:rPr>
                          <w:t xml:space="preserve">, </w:t>
                        </w:r>
                        <w:proofErr w:type="spellStart"/>
                        <w:r>
                          <w:rPr>
                            <w:sz w:val="32"/>
                          </w:rPr>
                          <w:t>kvalifitseerub</w:t>
                        </w:r>
                        <w:proofErr w:type="spellEnd"/>
                        <w:r>
                          <w:rPr>
                            <w:sz w:val="32"/>
                          </w:rPr>
                          <w:t xml:space="preserve"> </w:t>
                        </w:r>
                        <w:proofErr w:type="spellStart"/>
                        <w:r>
                          <w:rPr>
                            <w:sz w:val="32"/>
                          </w:rPr>
                          <w:t>ettevõtjaks</w:t>
                        </w:r>
                        <w:proofErr w:type="spellEnd"/>
                        <w:r>
                          <w:rPr>
                            <w:sz w:val="32"/>
                          </w:rPr>
                          <w:t xml:space="preserve">. </w:t>
                        </w:r>
                        <w:r w:rsidRPr="00B63184">
                          <w:rPr>
                            <w:sz w:val="32"/>
                            <w:lang w:val="nl-NL"/>
                          </w:rPr>
                          <w:t xml:space="preserve">Seda teete teie. Teil on vaja tulla välja ideega, enne kui te kõik </w:t>
                        </w:r>
                        <w:r>
                          <w:rPr>
                            <w:sz w:val="32"/>
                            <w:lang w:val="nl-NL"/>
                          </w:rPr>
                          <w:t>asutate</w:t>
                        </w:r>
                        <w:r w:rsidRPr="00B63184">
                          <w:rPr>
                            <w:sz w:val="32"/>
                            <w:lang w:val="nl-NL"/>
                          </w:rPr>
                          <w:t xml:space="preserve"> oma ettevõt</w:t>
                        </w:r>
                        <w:r>
                          <w:rPr>
                            <w:sz w:val="32"/>
                            <w:lang w:val="nl-NL"/>
                          </w:rPr>
                          <w:t>te.</w:t>
                        </w:r>
                      </w:p>
                    </w:txbxContent>
                  </v:textbox>
                </v:shape>
                <w10:wrap anchorx="page" anchory="page"/>
              </v:group>
            </w:pict>
          </mc:Fallback>
        </mc:AlternateContent>
      </w:r>
      <w:r>
        <w:rPr>
          <w:noProof/>
        </w:rPr>
        <mc:AlternateContent>
          <mc:Choice Requires="wpg">
            <w:drawing>
              <wp:anchor distT="0" distB="0" distL="114300" distR="114300" simplePos="0" relativeHeight="251684352" behindDoc="0" locked="0" layoutInCell="1" allowOverlap="1" wp14:anchorId="1DDEB27E" wp14:editId="664214C2">
                <wp:simplePos x="0" y="0"/>
                <wp:positionH relativeFrom="page">
                  <wp:posOffset>137795</wp:posOffset>
                </wp:positionH>
                <wp:positionV relativeFrom="page">
                  <wp:posOffset>1383665</wp:posOffset>
                </wp:positionV>
                <wp:extent cx="4805680" cy="2711450"/>
                <wp:effectExtent l="0" t="0" r="13970" b="12700"/>
                <wp:wrapNone/>
                <wp:docPr id="6729" name="Группа 672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805680" cy="2711450"/>
                          <a:chOff x="217" y="2179"/>
                          <a:chExt cx="7568" cy="4270"/>
                        </a:xfrm>
                      </wpg:grpSpPr>
                      <wps:wsp>
                        <wps:cNvPr id="6752" name="Rectangle 2840"/>
                        <wps:cNvSpPr>
                          <a:spLocks noChangeAspect="1" noChangeArrowheads="1"/>
                        </wps:cNvSpPr>
                        <wps:spPr bwMode="auto">
                          <a:xfrm>
                            <a:off x="234" y="2179"/>
                            <a:ext cx="7551" cy="583"/>
                          </a:xfrm>
                          <a:prstGeom prst="rect">
                            <a:avLst/>
                          </a:prstGeom>
                          <a:solidFill>
                            <a:srgbClr val="F4F1E9"/>
                          </a:solidFill>
                          <a:ln>
                            <a:noFill/>
                          </a:ln>
                        </wps:spPr>
                        <wps:bodyPr rot="0" vert="horz" wrap="square" lIns="91440" tIns="45720" rIns="91440" bIns="45720" anchor="t" anchorCtr="0" upright="1">
                          <a:noAutofit/>
                        </wps:bodyPr>
                      </wps:wsp>
                      <wps:wsp>
                        <wps:cNvPr id="6753" name="Rectangle 2841"/>
                        <wps:cNvSpPr>
                          <a:spLocks noChangeAspect="1" noChangeArrowheads="1"/>
                        </wps:cNvSpPr>
                        <wps:spPr bwMode="auto">
                          <a:xfrm>
                            <a:off x="217" y="2682"/>
                            <a:ext cx="7551" cy="3767"/>
                          </a:xfrm>
                          <a:prstGeom prst="rect">
                            <a:avLst/>
                          </a:prstGeom>
                          <a:solidFill>
                            <a:srgbClr val="FAF7E7"/>
                          </a:solidFill>
                          <a:ln>
                            <a:noFill/>
                          </a:ln>
                        </wps:spPr>
                        <wps:bodyPr rot="0" vert="horz" wrap="square" lIns="91440" tIns="45720" rIns="91440" bIns="45720" anchor="t" anchorCtr="0" upright="1">
                          <a:noAutofit/>
                        </wps:bodyPr>
                      </wps:wsp>
                      <wps:wsp>
                        <wps:cNvPr id="6754" name="Text Box 2842"/>
                        <wps:cNvSpPr txBox="1">
                          <a:spLocks noChangeAspect="1" noChangeArrowheads="1"/>
                        </wps:cNvSpPr>
                        <wps:spPr bwMode="auto">
                          <a:xfrm>
                            <a:off x="217" y="2179"/>
                            <a:ext cx="7568" cy="4270"/>
                          </a:xfrm>
                          <a:prstGeom prst="rect">
                            <a:avLst/>
                          </a:prstGeom>
                          <a:noFill/>
                          <a:ln>
                            <a:noFill/>
                          </a:ln>
                        </wps:spPr>
                        <wps:txbx>
                          <w:txbxContent>
                            <w:p w14:paraId="470763CF" w14:textId="77777777" w:rsidR="00A934EA" w:rsidRDefault="00A934EA">
                              <w:pPr>
                                <w:spacing w:before="75"/>
                                <w:ind w:left="159"/>
                                <w:jc w:val="both"/>
                                <w:rPr>
                                  <w:rFonts w:ascii="Arial"/>
                                  <w:b/>
                                  <w:sz w:val="36"/>
                                </w:rPr>
                              </w:pPr>
                              <w:r>
                                <w:rPr>
                                  <w:rFonts w:ascii="Arial"/>
                                  <w:b/>
                                  <w:sz w:val="36"/>
                                </w:rPr>
                                <w:t>1. samm:</w:t>
                              </w:r>
                            </w:p>
                            <w:p w14:paraId="018CC841" w14:textId="2B0A47A7" w:rsidR="00A934EA" w:rsidRDefault="00A934EA">
                              <w:pPr>
                                <w:spacing w:before="85" w:line="259" w:lineRule="auto"/>
                                <w:ind w:left="143" w:right="163"/>
                                <w:jc w:val="both"/>
                                <w:rPr>
                                  <w:sz w:val="32"/>
                                </w:rPr>
                              </w:pPr>
                              <w:r>
                                <w:rPr>
                                  <w:sz w:val="32"/>
                                </w:rPr>
                                <w:t>Koolitaja esitab osalejatele küsimuse: mõelge mis tahes objektile või protsessile, mida te tahaksite parandada või muuta. Mis see on? Mida te muudaksite? Mik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DEB27E" id="Группа 6729" o:spid="_x0000_s1429" style="position:absolute;left:0;text-align:left;margin-left:10.85pt;margin-top:108.95pt;width:378.4pt;height:213.5pt;z-index:251684352;mso-position-horizontal-relative:page;mso-position-vertical-relative:page" coordorigin="217,2179" coordsize="7568,4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">
                <o:lock v:ext="edit" aspectratio="t"/>
                <v:rect id="Rectangle 2840" o:spid="_x0000_s1430" style="position:absolute;left:234;top:2179;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" fillcolor="#f4f1e9" stroked="f">
                  <o:lock v:ext="edit" aspectratio="t"/>
                </v:rect>
                <v:rect id="Rectangle 2841" o:spid="_x0000_s1431" style="position:absolute;left:217;top:2682;width:7551;height:3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" fillcolor="#faf7e7" stroked="f">
                  <o:lock v:ext="edit" aspectratio="t"/>
                </v:rect>
                <v:shape id="Text Box 2842" o:spid="_x0000_s1432" type="#_x0000_t202" style="position:absolute;left:217;top:2179;width:7568;height:4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" filled="f" stroked="f">
                  <o:lock v:ext="edit" aspectratio="t"/>
                  <v:textbox inset="0,0,0,0">
                    <w:txbxContent>
                      <w:p w14:paraId="470763CF" w14:textId="77777777" w:rsidR="00A934EA" w:rsidRDefault="00A934EA">
                        <w:pPr>
                          <w:spacing w:before="75"/>
                          <w:ind w:left="159"/>
                          <w:jc w:val="both"/>
                          <w:rPr>
                            <w:rFonts w:ascii="Arial"/>
                            <w:b/>
                            <w:sz w:val="36"/>
                          </w:rPr>
                        </w:pPr>
                        <w:r>
                          <w:rPr>
                            <w:rFonts w:ascii="Arial"/>
                            <w:b/>
                            <w:sz w:val="36"/>
                          </w:rPr>
                          <w:t xml:space="preserve">1. </w:t>
                        </w:r>
                        <w:proofErr w:type="spellStart"/>
                        <w:r>
                          <w:rPr>
                            <w:rFonts w:ascii="Arial"/>
                            <w:b/>
                            <w:sz w:val="36"/>
                          </w:rPr>
                          <w:t>samm</w:t>
                        </w:r>
                        <w:proofErr w:type="spellEnd"/>
                        <w:r>
                          <w:rPr>
                            <w:rFonts w:ascii="Arial"/>
                            <w:b/>
                            <w:sz w:val="36"/>
                          </w:rPr>
                          <w:t>:</w:t>
                        </w:r>
                      </w:p>
                      <w:p w14:paraId="018CC841" w14:textId="2B0A47A7" w:rsidR="00A934EA" w:rsidRDefault="00A934EA">
                        <w:pPr>
                          <w:spacing w:before="85" w:line="259" w:lineRule="auto"/>
                          <w:ind w:left="143" w:right="163"/>
                          <w:jc w:val="both"/>
                          <w:rPr>
                            <w:sz w:val="32"/>
                          </w:rPr>
                        </w:pPr>
                        <w:proofErr w:type="spellStart"/>
                        <w:r>
                          <w:rPr>
                            <w:sz w:val="32"/>
                          </w:rPr>
                          <w:t>Koolitaja</w:t>
                        </w:r>
                        <w:proofErr w:type="spellEnd"/>
                        <w:r>
                          <w:rPr>
                            <w:sz w:val="32"/>
                          </w:rPr>
                          <w:t xml:space="preserve"> </w:t>
                        </w:r>
                        <w:proofErr w:type="spellStart"/>
                        <w:r>
                          <w:rPr>
                            <w:sz w:val="32"/>
                          </w:rPr>
                          <w:t>esitab</w:t>
                        </w:r>
                        <w:proofErr w:type="spellEnd"/>
                        <w:r>
                          <w:rPr>
                            <w:sz w:val="32"/>
                          </w:rPr>
                          <w:t xml:space="preserve"> </w:t>
                        </w:r>
                        <w:proofErr w:type="spellStart"/>
                        <w:r>
                          <w:rPr>
                            <w:sz w:val="32"/>
                          </w:rPr>
                          <w:t>osalejatele</w:t>
                        </w:r>
                        <w:proofErr w:type="spellEnd"/>
                        <w:r>
                          <w:rPr>
                            <w:sz w:val="32"/>
                          </w:rPr>
                          <w:t xml:space="preserve"> </w:t>
                        </w:r>
                        <w:proofErr w:type="spellStart"/>
                        <w:r>
                          <w:rPr>
                            <w:sz w:val="32"/>
                          </w:rPr>
                          <w:t>küsimuse</w:t>
                        </w:r>
                        <w:proofErr w:type="spellEnd"/>
                        <w:r>
                          <w:rPr>
                            <w:sz w:val="32"/>
                          </w:rPr>
                          <w:t xml:space="preserve">: </w:t>
                        </w:r>
                        <w:proofErr w:type="spellStart"/>
                        <w:r>
                          <w:rPr>
                            <w:sz w:val="32"/>
                          </w:rPr>
                          <w:t>mõelge</w:t>
                        </w:r>
                        <w:proofErr w:type="spellEnd"/>
                        <w:r>
                          <w:rPr>
                            <w:sz w:val="32"/>
                          </w:rPr>
                          <w:t xml:space="preserve"> mis </w:t>
                        </w:r>
                        <w:proofErr w:type="spellStart"/>
                        <w:r>
                          <w:rPr>
                            <w:sz w:val="32"/>
                          </w:rPr>
                          <w:t>tahes</w:t>
                        </w:r>
                        <w:proofErr w:type="spellEnd"/>
                        <w:r>
                          <w:rPr>
                            <w:sz w:val="32"/>
                          </w:rPr>
                          <w:t xml:space="preserve"> </w:t>
                        </w:r>
                        <w:proofErr w:type="spellStart"/>
                        <w:r>
                          <w:rPr>
                            <w:sz w:val="32"/>
                          </w:rPr>
                          <w:t>objektile</w:t>
                        </w:r>
                        <w:proofErr w:type="spellEnd"/>
                        <w:r>
                          <w:rPr>
                            <w:sz w:val="32"/>
                          </w:rPr>
                          <w:t xml:space="preserve"> </w:t>
                        </w:r>
                        <w:proofErr w:type="spellStart"/>
                        <w:r>
                          <w:rPr>
                            <w:sz w:val="32"/>
                          </w:rPr>
                          <w:t>või</w:t>
                        </w:r>
                        <w:proofErr w:type="spellEnd"/>
                        <w:r>
                          <w:rPr>
                            <w:sz w:val="32"/>
                          </w:rPr>
                          <w:t xml:space="preserve"> </w:t>
                        </w:r>
                        <w:proofErr w:type="spellStart"/>
                        <w:r>
                          <w:rPr>
                            <w:sz w:val="32"/>
                          </w:rPr>
                          <w:t>protsessile</w:t>
                        </w:r>
                        <w:proofErr w:type="spellEnd"/>
                        <w:r>
                          <w:rPr>
                            <w:sz w:val="32"/>
                          </w:rPr>
                          <w:t xml:space="preserve">, </w:t>
                        </w:r>
                        <w:proofErr w:type="spellStart"/>
                        <w:r>
                          <w:rPr>
                            <w:sz w:val="32"/>
                          </w:rPr>
                          <w:t>mida</w:t>
                        </w:r>
                        <w:proofErr w:type="spellEnd"/>
                        <w:r>
                          <w:rPr>
                            <w:sz w:val="32"/>
                          </w:rPr>
                          <w:t xml:space="preserve"> </w:t>
                        </w:r>
                        <w:proofErr w:type="spellStart"/>
                        <w:r>
                          <w:rPr>
                            <w:sz w:val="32"/>
                          </w:rPr>
                          <w:t>te</w:t>
                        </w:r>
                        <w:proofErr w:type="spellEnd"/>
                        <w:r>
                          <w:rPr>
                            <w:sz w:val="32"/>
                          </w:rPr>
                          <w:t xml:space="preserve"> </w:t>
                        </w:r>
                        <w:proofErr w:type="spellStart"/>
                        <w:r>
                          <w:rPr>
                            <w:sz w:val="32"/>
                          </w:rPr>
                          <w:t>tahaksite</w:t>
                        </w:r>
                        <w:proofErr w:type="spellEnd"/>
                        <w:r>
                          <w:rPr>
                            <w:sz w:val="32"/>
                          </w:rPr>
                          <w:t xml:space="preserve"> </w:t>
                        </w:r>
                        <w:proofErr w:type="spellStart"/>
                        <w:r>
                          <w:rPr>
                            <w:sz w:val="32"/>
                          </w:rPr>
                          <w:t>parandada</w:t>
                        </w:r>
                        <w:proofErr w:type="spellEnd"/>
                        <w:r>
                          <w:rPr>
                            <w:sz w:val="32"/>
                          </w:rPr>
                          <w:t xml:space="preserve"> </w:t>
                        </w:r>
                        <w:proofErr w:type="spellStart"/>
                        <w:r>
                          <w:rPr>
                            <w:sz w:val="32"/>
                          </w:rPr>
                          <w:t>või</w:t>
                        </w:r>
                        <w:proofErr w:type="spellEnd"/>
                        <w:r>
                          <w:rPr>
                            <w:sz w:val="32"/>
                          </w:rPr>
                          <w:t xml:space="preserve"> </w:t>
                        </w:r>
                        <w:proofErr w:type="spellStart"/>
                        <w:r>
                          <w:rPr>
                            <w:sz w:val="32"/>
                          </w:rPr>
                          <w:t>muuta</w:t>
                        </w:r>
                        <w:proofErr w:type="spellEnd"/>
                        <w:r>
                          <w:rPr>
                            <w:sz w:val="32"/>
                          </w:rPr>
                          <w:t xml:space="preserve">. Mis see on? </w:t>
                        </w:r>
                        <w:proofErr w:type="spellStart"/>
                        <w:r>
                          <w:rPr>
                            <w:sz w:val="32"/>
                          </w:rPr>
                          <w:t>Mida</w:t>
                        </w:r>
                        <w:proofErr w:type="spellEnd"/>
                        <w:r>
                          <w:rPr>
                            <w:sz w:val="32"/>
                          </w:rPr>
                          <w:t xml:space="preserve"> </w:t>
                        </w:r>
                        <w:proofErr w:type="spellStart"/>
                        <w:r>
                          <w:rPr>
                            <w:sz w:val="32"/>
                          </w:rPr>
                          <w:t>te</w:t>
                        </w:r>
                        <w:proofErr w:type="spellEnd"/>
                        <w:r>
                          <w:rPr>
                            <w:sz w:val="32"/>
                          </w:rPr>
                          <w:t xml:space="preserve"> </w:t>
                        </w:r>
                        <w:proofErr w:type="spellStart"/>
                        <w:r>
                          <w:rPr>
                            <w:sz w:val="32"/>
                          </w:rPr>
                          <w:t>muudaksite</w:t>
                        </w:r>
                        <w:proofErr w:type="spellEnd"/>
                        <w:r>
                          <w:rPr>
                            <w:sz w:val="32"/>
                          </w:rPr>
                          <w:t xml:space="preserve">? </w:t>
                        </w:r>
                        <w:proofErr w:type="spellStart"/>
                        <w:r>
                          <w:rPr>
                            <w:sz w:val="32"/>
                          </w:rPr>
                          <w:t>Miks</w:t>
                        </w:r>
                        <w:proofErr w:type="spellEnd"/>
                        <w:r>
                          <w:rPr>
                            <w:sz w:val="32"/>
                          </w:rPr>
                          <w:t>?</w:t>
                        </w:r>
                      </w:p>
                    </w:txbxContent>
                  </v:textbox>
                </v:shape>
                <w10:wrap anchorx="page" anchory="page"/>
              </v:group>
            </w:pict>
          </mc:Fallback>
        </mc:AlternateContent>
      </w:r>
      <w:r>
        <w:rPr>
          <w:noProof/>
        </w:rPr>
        <mc:AlternateContent>
          <mc:Choice Requires="wpg">
            <w:drawing>
              <wp:anchor distT="0" distB="0" distL="114300" distR="114300" simplePos="0" relativeHeight="251686400" behindDoc="0" locked="0" layoutInCell="1" allowOverlap="1" wp14:anchorId="1F85F161" wp14:editId="1023351D">
                <wp:simplePos x="0" y="0"/>
                <wp:positionH relativeFrom="page">
                  <wp:posOffset>5034915</wp:posOffset>
                </wp:positionH>
                <wp:positionV relativeFrom="page">
                  <wp:posOffset>1401445</wp:posOffset>
                </wp:positionV>
                <wp:extent cx="7790815" cy="3984625"/>
                <wp:effectExtent l="0" t="0" r="635" b="0"/>
                <wp:wrapNone/>
                <wp:docPr id="6725" name="Группа 67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790815" cy="3984625"/>
                          <a:chOff x="7929" y="2207"/>
                          <a:chExt cx="12269" cy="6275"/>
                        </a:xfrm>
                      </wpg:grpSpPr>
                      <wps:wsp>
                        <wps:cNvPr id="6743" name="Rectangle 2831"/>
                        <wps:cNvSpPr>
                          <a:spLocks noChangeAspect="1" noChangeArrowheads="1"/>
                        </wps:cNvSpPr>
                        <wps:spPr bwMode="auto">
                          <a:xfrm>
                            <a:off x="7949" y="2207"/>
                            <a:ext cx="12249" cy="583"/>
                          </a:xfrm>
                          <a:prstGeom prst="rect">
                            <a:avLst/>
                          </a:prstGeom>
                          <a:solidFill>
                            <a:srgbClr val="F4F1E9"/>
                          </a:solidFill>
                          <a:ln>
                            <a:noFill/>
                          </a:ln>
                        </wps:spPr>
                        <wps:bodyPr rot="0" vert="horz" wrap="square" lIns="91440" tIns="45720" rIns="91440" bIns="45720" anchor="t" anchorCtr="0" upright="1">
                          <a:noAutofit/>
                        </wps:bodyPr>
                      </wps:wsp>
                      <wps:wsp>
                        <wps:cNvPr id="6744" name="Rectangle 2832"/>
                        <wps:cNvSpPr>
                          <a:spLocks noChangeAspect="1" noChangeArrowheads="1"/>
                        </wps:cNvSpPr>
                        <wps:spPr bwMode="auto">
                          <a:xfrm>
                            <a:off x="7929" y="2722"/>
                            <a:ext cx="12249" cy="5760"/>
                          </a:xfrm>
                          <a:prstGeom prst="rect">
                            <a:avLst/>
                          </a:prstGeom>
                          <a:solidFill>
                            <a:srgbClr val="FAF7E7"/>
                          </a:solidFill>
                          <a:ln>
                            <a:noFill/>
                          </a:ln>
                        </wps:spPr>
                        <wps:bodyPr rot="0" vert="horz" wrap="square" lIns="91440" tIns="45720" rIns="91440" bIns="45720" anchor="t" anchorCtr="0" upright="1">
                          <a:noAutofit/>
                        </wps:bodyPr>
                      </wps:wsp>
                      <wps:wsp>
                        <wps:cNvPr id="6745" name="Text Box 2833"/>
                        <wps:cNvSpPr txBox="1">
                          <a:spLocks noChangeAspect="1" noChangeArrowheads="1"/>
                        </wps:cNvSpPr>
                        <wps:spPr bwMode="auto">
                          <a:xfrm>
                            <a:off x="8073" y="2294"/>
                            <a:ext cx="11988" cy="4207"/>
                          </a:xfrm>
                          <a:prstGeom prst="rect">
                            <a:avLst/>
                          </a:prstGeom>
                          <a:noFill/>
                          <a:ln>
                            <a:noFill/>
                          </a:ln>
                        </wps:spPr>
                        <wps:txbx>
                          <w:txbxContent>
                            <w:p w14:paraId="5471DBBB" w14:textId="77777777" w:rsidR="00A934EA" w:rsidRDefault="00A934EA">
                              <w:pPr>
                                <w:spacing w:line="402" w:lineRule="exact"/>
                                <w:ind w:left="20"/>
                                <w:jc w:val="both"/>
                                <w:rPr>
                                  <w:rFonts w:ascii="Arial"/>
                                  <w:b/>
                                  <w:sz w:val="36"/>
                                </w:rPr>
                              </w:pPr>
                              <w:r>
                                <w:rPr>
                                  <w:rFonts w:ascii="Arial"/>
                                  <w:b/>
                                  <w:sz w:val="36"/>
                                </w:rPr>
                                <w:t>3. samm:</w:t>
                              </w:r>
                            </w:p>
                            <w:p w14:paraId="2F0779DE" w14:textId="08DEA5CC" w:rsidR="00A934EA" w:rsidRDefault="00A934EA">
                              <w:pPr>
                                <w:spacing w:before="96"/>
                                <w:jc w:val="both"/>
                                <w:rPr>
                                  <w:sz w:val="32"/>
                                </w:rPr>
                              </w:pPr>
                              <w:r>
                                <w:rPr>
                                  <w:sz w:val="32"/>
                                </w:rPr>
                                <w:t>Koolitaja võiks selgitada osalejatele järgnevat:</w:t>
                              </w:r>
                            </w:p>
                            <w:p w14:paraId="07546474" w14:textId="68A445F2" w:rsidR="00A934EA" w:rsidRPr="00B63184" w:rsidRDefault="00A934EA" w:rsidP="00F7374E">
                              <w:pPr>
                                <w:spacing w:before="192" w:line="259" w:lineRule="auto"/>
                                <w:ind w:right="18"/>
                                <w:jc w:val="both"/>
                                <w:rPr>
                                  <w:sz w:val="32"/>
                                  <w:lang w:val="nl-NL"/>
                                </w:rPr>
                              </w:pPr>
                              <w:r>
                                <w:rPr>
                                  <w:sz w:val="32"/>
                                  <w:lang w:val="nl-NL"/>
                                </w:rPr>
                                <w:t>Tehke</w:t>
                              </w:r>
                              <w:r w:rsidRPr="00B63184">
                                <w:rPr>
                                  <w:sz w:val="32"/>
                                  <w:lang w:val="nl-NL"/>
                                </w:rPr>
                                <w:t xml:space="preserve"> väikestes kolmeliikmelistes rühmades (või partneritega) ajurünnaku </w:t>
                              </w:r>
                              <w:r>
                                <w:rPr>
                                  <w:sz w:val="32"/>
                                  <w:lang w:val="nl-NL"/>
                                </w:rPr>
                                <w:t>oma äriideega seoses</w:t>
                              </w:r>
                              <w:r w:rsidRPr="00B63184">
                                <w:rPr>
                                  <w:sz w:val="32"/>
                                  <w:lang w:val="nl-NL"/>
                                </w:rPr>
                                <w:t xml:space="preserve">. </w:t>
                              </w:r>
                              <w:r>
                                <w:rPr>
                                  <w:sz w:val="32"/>
                                  <w:lang w:val="nl-NL"/>
                                </w:rPr>
                                <w:t>Eesmärgiks võib olla</w:t>
                              </w:r>
                              <w:r w:rsidRPr="00B63184">
                                <w:rPr>
                                  <w:sz w:val="32"/>
                                  <w:lang w:val="nl-NL"/>
                                </w:rPr>
                                <w:t xml:space="preserve"> multifunktsionaalse jalatsi</w:t>
                              </w:r>
                              <w:r>
                                <w:rPr>
                                  <w:sz w:val="32"/>
                                  <w:lang w:val="nl-NL"/>
                                </w:rPr>
                                <w:t xml:space="preserve"> loomine</w:t>
                              </w:r>
                              <w:r w:rsidRPr="00B63184">
                                <w:rPr>
                                  <w:sz w:val="32"/>
                                  <w:lang w:val="nl-NL"/>
                                </w:rPr>
                                <w:t xml:space="preserve">, mida triatleet saab kanda nii ratsutamise, ujumise kui ka jooksmise ajal. </w:t>
                              </w:r>
                              <w:r>
                                <w:rPr>
                                  <w:sz w:val="32"/>
                                  <w:lang w:val="nl-NL"/>
                                </w:rPr>
                                <w:t>Alternatiivselt soovite välja töötada</w:t>
                              </w:r>
                              <w:r w:rsidRPr="00B63184">
                                <w:rPr>
                                  <w:sz w:val="32"/>
                                  <w:lang w:val="nl-NL"/>
                                </w:rPr>
                                <w:t xml:space="preserve"> ainulaadset tüüpi seljakot</w:t>
                              </w:r>
                              <w:r>
                                <w:rPr>
                                  <w:sz w:val="32"/>
                                  <w:lang w:val="nl-NL"/>
                                </w:rPr>
                                <w:t>i</w:t>
                              </w:r>
                              <w:r w:rsidRPr="00B63184">
                                <w:rPr>
                                  <w:sz w:val="32"/>
                                  <w:lang w:val="nl-NL"/>
                                </w:rPr>
                                <w:t xml:space="preserve">, mis on uskumatult kerge, valmistatud erinevatele ilmastikutingimustele vastavast materjalist ja millel on taskud erinevate esemete jaoks. Midagi pole välistatud, välja arvatud </w:t>
                              </w:r>
                              <w:r>
                                <w:rPr>
                                  <w:sz w:val="32"/>
                                  <w:lang w:val="nl-NL"/>
                                </w:rPr>
                                <w:t>teie</w:t>
                              </w:r>
                              <w:r w:rsidRPr="00B63184">
                                <w:rPr>
                                  <w:sz w:val="32"/>
                                  <w:lang w:val="nl-NL"/>
                                </w:rPr>
                                <w:t xml:space="preserve"> </w:t>
                              </w:r>
                              <w:r>
                                <w:rPr>
                                  <w:sz w:val="32"/>
                                  <w:lang w:val="nl-NL"/>
                                </w:rPr>
                                <w:t>suurepärased</w:t>
                              </w:r>
                              <w:r w:rsidRPr="00B63184">
                                <w:rPr>
                                  <w:sz w:val="32"/>
                                  <w:lang w:val="nl-NL"/>
                                </w:rPr>
                                <w:t xml:space="preserve"> ideed! </w:t>
                              </w:r>
                              <w:r>
                                <w:rPr>
                                  <w:sz w:val="32"/>
                                  <w:lang w:val="nl-NL"/>
                                </w:rPr>
                                <w:t xml:space="preserve"> Võite alustada ka kahest</w:t>
                              </w:r>
                              <w:r w:rsidRPr="00B63184">
                                <w:rPr>
                                  <w:sz w:val="32"/>
                                  <w:lang w:val="nl-NL"/>
                                </w:rPr>
                                <w:t xml:space="preserve"> </w:t>
                              </w:r>
                              <w:r>
                                <w:rPr>
                                  <w:sz w:val="32"/>
                                  <w:lang w:val="nl-NL"/>
                                </w:rPr>
                                <w:t>ideest ning pärast valima ühe</w:t>
                              </w:r>
                              <w:r w:rsidRPr="00B63184">
                                <w:rPr>
                                  <w:sz w:val="32"/>
                                  <w:lang w:val="nl-NL"/>
                                </w:rPr>
                                <w:t>.</w:t>
                              </w:r>
                            </w:p>
                          </w:txbxContent>
                        </wps:txbx>
                        <wps:bodyPr rot="0" vert="horz" wrap="square" lIns="0" tIns="0" rIns="0" bIns="0" anchor="t" anchorCtr="0" upright="1">
                          <a:noAutofit/>
                        </wps:bodyPr>
                      </wps:wsp>
                      <wps:wsp>
                        <wps:cNvPr id="6746" name="Text Box 2834"/>
                        <wps:cNvSpPr txBox="1">
                          <a:spLocks noChangeAspect="1" noChangeArrowheads="1"/>
                        </wps:cNvSpPr>
                        <wps:spPr bwMode="auto">
                          <a:xfrm>
                            <a:off x="8073" y="7256"/>
                            <a:ext cx="11990" cy="758"/>
                          </a:xfrm>
                          <a:prstGeom prst="rect">
                            <a:avLst/>
                          </a:prstGeom>
                          <a:noFill/>
                          <a:ln>
                            <a:noFill/>
                          </a:ln>
                        </wps:spPr>
                        <wps:txbx>
                          <w:txbxContent>
                            <w:p w14:paraId="3B2BDEBF" w14:textId="53FADAD7" w:rsidR="00A934EA" w:rsidRPr="00A07C7F" w:rsidRDefault="00A934EA">
                              <w:pPr>
                                <w:spacing w:before="32"/>
                                <w:rPr>
                                  <w:sz w:val="32"/>
                                  <w:lang w:val="et-EE"/>
                                </w:rPr>
                              </w:pPr>
                              <w:r>
                                <w:rPr>
                                  <w:sz w:val="32"/>
                                  <w:lang w:val="et-EE"/>
                                </w:rPr>
                                <w:t xml:space="preserve">Koolitaja võib ka ise eelnevalt äriideed välja mõelda.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85F161" id="Группа 6725" o:spid="_x0000_s1433" style="position:absolute;left:0;text-align:left;margin-left:396.45pt;margin-top:110.35pt;width:613.45pt;height:313.75pt;z-index:251686400;mso-position-horizontal-relative:page;mso-position-vertical-relative:page" coordorigin="7929,2207" coordsize="12269,6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">
                <o:lock v:ext="edit" aspectratio="t"/>
                <v:rect id="Rectangle 2831" o:spid="_x0000_s1434" style="position:absolute;left:7949;top:2207;width:12249;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" fillcolor="#f4f1e9" stroked="f">
                  <o:lock v:ext="edit" aspectratio="t"/>
                </v:rect>
                <v:rect id="Rectangle 2832" o:spid="_x0000_s1435" style="position:absolute;left:7929;top:2722;width:12249;height:5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" fillcolor="#faf7e7" stroked="f">
                  <o:lock v:ext="edit" aspectratio="t"/>
                </v:rect>
                <v:shape id="Text Box 2833" o:spid="_x0000_s1436" type="#_x0000_t202" style="position:absolute;left:8073;top:2294;width:11988;height:4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" filled="f" stroked="f">
                  <o:lock v:ext="edit" aspectratio="t"/>
                  <v:textbox inset="0,0,0,0">
                    <w:txbxContent>
                      <w:p w14:paraId="5471DBBB" w14:textId="77777777" w:rsidR="00A934EA" w:rsidRDefault="00A934EA">
                        <w:pPr>
                          <w:spacing w:line="402" w:lineRule="exact"/>
                          <w:ind w:left="20"/>
                          <w:jc w:val="both"/>
                          <w:rPr>
                            <w:rFonts w:ascii="Arial"/>
                            <w:b/>
                            <w:sz w:val="36"/>
                          </w:rPr>
                        </w:pPr>
                        <w:r>
                          <w:rPr>
                            <w:rFonts w:ascii="Arial"/>
                            <w:b/>
                            <w:sz w:val="36"/>
                          </w:rPr>
                          <w:t xml:space="preserve">3. </w:t>
                        </w:r>
                        <w:proofErr w:type="spellStart"/>
                        <w:r>
                          <w:rPr>
                            <w:rFonts w:ascii="Arial"/>
                            <w:b/>
                            <w:sz w:val="36"/>
                          </w:rPr>
                          <w:t>samm</w:t>
                        </w:r>
                        <w:proofErr w:type="spellEnd"/>
                        <w:r>
                          <w:rPr>
                            <w:rFonts w:ascii="Arial"/>
                            <w:b/>
                            <w:sz w:val="36"/>
                          </w:rPr>
                          <w:t>:</w:t>
                        </w:r>
                      </w:p>
                      <w:p w14:paraId="2F0779DE" w14:textId="08DEA5CC" w:rsidR="00A934EA" w:rsidRDefault="00A934EA">
                        <w:pPr>
                          <w:spacing w:before="96"/>
                          <w:jc w:val="both"/>
                          <w:rPr>
                            <w:sz w:val="32"/>
                          </w:rPr>
                        </w:pPr>
                        <w:proofErr w:type="spellStart"/>
                        <w:r>
                          <w:rPr>
                            <w:sz w:val="32"/>
                          </w:rPr>
                          <w:t>Koolitaja</w:t>
                        </w:r>
                        <w:proofErr w:type="spellEnd"/>
                        <w:r>
                          <w:rPr>
                            <w:sz w:val="32"/>
                          </w:rPr>
                          <w:t xml:space="preserve"> </w:t>
                        </w:r>
                        <w:proofErr w:type="spellStart"/>
                        <w:r>
                          <w:rPr>
                            <w:sz w:val="32"/>
                          </w:rPr>
                          <w:t>võiks</w:t>
                        </w:r>
                        <w:proofErr w:type="spellEnd"/>
                        <w:r>
                          <w:rPr>
                            <w:sz w:val="32"/>
                          </w:rPr>
                          <w:t xml:space="preserve"> </w:t>
                        </w:r>
                        <w:proofErr w:type="spellStart"/>
                        <w:r>
                          <w:rPr>
                            <w:sz w:val="32"/>
                          </w:rPr>
                          <w:t>selgitada</w:t>
                        </w:r>
                        <w:proofErr w:type="spellEnd"/>
                        <w:r>
                          <w:rPr>
                            <w:sz w:val="32"/>
                          </w:rPr>
                          <w:t xml:space="preserve"> </w:t>
                        </w:r>
                        <w:proofErr w:type="spellStart"/>
                        <w:r>
                          <w:rPr>
                            <w:sz w:val="32"/>
                          </w:rPr>
                          <w:t>osalejatele</w:t>
                        </w:r>
                        <w:proofErr w:type="spellEnd"/>
                        <w:r>
                          <w:rPr>
                            <w:sz w:val="32"/>
                          </w:rPr>
                          <w:t xml:space="preserve"> </w:t>
                        </w:r>
                        <w:proofErr w:type="spellStart"/>
                        <w:r>
                          <w:rPr>
                            <w:sz w:val="32"/>
                          </w:rPr>
                          <w:t>järgnevat</w:t>
                        </w:r>
                        <w:proofErr w:type="spellEnd"/>
                        <w:r>
                          <w:rPr>
                            <w:sz w:val="32"/>
                          </w:rPr>
                          <w:t>:</w:t>
                        </w:r>
                      </w:p>
                      <w:p w14:paraId="07546474" w14:textId="68A445F2" w:rsidR="00A934EA" w:rsidRPr="00B63184" w:rsidRDefault="00A934EA" w:rsidP="00F7374E">
                        <w:pPr>
                          <w:spacing w:before="192" w:line="259" w:lineRule="auto"/>
                          <w:ind w:right="18"/>
                          <w:jc w:val="both"/>
                          <w:rPr>
                            <w:sz w:val="32"/>
                            <w:lang w:val="nl-NL"/>
                          </w:rPr>
                        </w:pPr>
                        <w:r>
                          <w:rPr>
                            <w:sz w:val="32"/>
                            <w:lang w:val="nl-NL"/>
                          </w:rPr>
                          <w:t>Tehke</w:t>
                        </w:r>
                        <w:r w:rsidRPr="00B63184">
                          <w:rPr>
                            <w:sz w:val="32"/>
                            <w:lang w:val="nl-NL"/>
                          </w:rPr>
                          <w:t xml:space="preserve"> väikestes kolmeliikmelistes rühmades (või partneritega) ajurünnaku </w:t>
                        </w:r>
                        <w:r>
                          <w:rPr>
                            <w:sz w:val="32"/>
                            <w:lang w:val="nl-NL"/>
                          </w:rPr>
                          <w:t>oma äriideega seoses</w:t>
                        </w:r>
                        <w:r w:rsidRPr="00B63184">
                          <w:rPr>
                            <w:sz w:val="32"/>
                            <w:lang w:val="nl-NL"/>
                          </w:rPr>
                          <w:t xml:space="preserve">. </w:t>
                        </w:r>
                        <w:r>
                          <w:rPr>
                            <w:sz w:val="32"/>
                            <w:lang w:val="nl-NL"/>
                          </w:rPr>
                          <w:t>Eesmärgiks võib olla</w:t>
                        </w:r>
                        <w:r w:rsidRPr="00B63184">
                          <w:rPr>
                            <w:sz w:val="32"/>
                            <w:lang w:val="nl-NL"/>
                          </w:rPr>
                          <w:t xml:space="preserve"> multifunktsionaalse jalatsi</w:t>
                        </w:r>
                        <w:r>
                          <w:rPr>
                            <w:sz w:val="32"/>
                            <w:lang w:val="nl-NL"/>
                          </w:rPr>
                          <w:t xml:space="preserve"> loomine</w:t>
                        </w:r>
                        <w:r w:rsidRPr="00B63184">
                          <w:rPr>
                            <w:sz w:val="32"/>
                            <w:lang w:val="nl-NL"/>
                          </w:rPr>
                          <w:t xml:space="preserve">, mida triatleet saab kanda nii ratsutamise, ujumise kui ka jooksmise ajal. </w:t>
                        </w:r>
                        <w:r>
                          <w:rPr>
                            <w:sz w:val="32"/>
                            <w:lang w:val="nl-NL"/>
                          </w:rPr>
                          <w:t>Alternatiivselt soovite välja töötada</w:t>
                        </w:r>
                        <w:r w:rsidRPr="00B63184">
                          <w:rPr>
                            <w:sz w:val="32"/>
                            <w:lang w:val="nl-NL"/>
                          </w:rPr>
                          <w:t xml:space="preserve"> ainulaadset tüüpi seljakot</w:t>
                        </w:r>
                        <w:r>
                          <w:rPr>
                            <w:sz w:val="32"/>
                            <w:lang w:val="nl-NL"/>
                          </w:rPr>
                          <w:t>i</w:t>
                        </w:r>
                        <w:r w:rsidRPr="00B63184">
                          <w:rPr>
                            <w:sz w:val="32"/>
                            <w:lang w:val="nl-NL"/>
                          </w:rPr>
                          <w:t xml:space="preserve">, mis on uskumatult kerge, valmistatud erinevatele ilmastikutingimustele vastavast materjalist ja millel on taskud erinevate esemete jaoks. Midagi pole välistatud, välja arvatud </w:t>
                        </w:r>
                        <w:r>
                          <w:rPr>
                            <w:sz w:val="32"/>
                            <w:lang w:val="nl-NL"/>
                          </w:rPr>
                          <w:t>teie</w:t>
                        </w:r>
                        <w:r w:rsidRPr="00B63184">
                          <w:rPr>
                            <w:sz w:val="32"/>
                            <w:lang w:val="nl-NL"/>
                          </w:rPr>
                          <w:t xml:space="preserve"> </w:t>
                        </w:r>
                        <w:r>
                          <w:rPr>
                            <w:sz w:val="32"/>
                            <w:lang w:val="nl-NL"/>
                          </w:rPr>
                          <w:t>suurepärased</w:t>
                        </w:r>
                        <w:r w:rsidRPr="00B63184">
                          <w:rPr>
                            <w:sz w:val="32"/>
                            <w:lang w:val="nl-NL"/>
                          </w:rPr>
                          <w:t xml:space="preserve"> ideed! </w:t>
                        </w:r>
                        <w:r>
                          <w:rPr>
                            <w:sz w:val="32"/>
                            <w:lang w:val="nl-NL"/>
                          </w:rPr>
                          <w:t xml:space="preserve"> Võite alustada ka kahest</w:t>
                        </w:r>
                        <w:r w:rsidRPr="00B63184">
                          <w:rPr>
                            <w:sz w:val="32"/>
                            <w:lang w:val="nl-NL"/>
                          </w:rPr>
                          <w:t xml:space="preserve"> </w:t>
                        </w:r>
                        <w:r>
                          <w:rPr>
                            <w:sz w:val="32"/>
                            <w:lang w:val="nl-NL"/>
                          </w:rPr>
                          <w:t>ideest ning pärast valima ühe</w:t>
                        </w:r>
                        <w:r w:rsidRPr="00B63184">
                          <w:rPr>
                            <w:sz w:val="32"/>
                            <w:lang w:val="nl-NL"/>
                          </w:rPr>
                          <w:t>.</w:t>
                        </w:r>
                      </w:p>
                    </w:txbxContent>
                  </v:textbox>
                </v:shape>
                <v:shape id="Text Box 2834" o:spid="_x0000_s1437" type="#_x0000_t202" style="position:absolute;left:8073;top:7256;width:11990;height: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" filled="f" stroked="f">
                  <o:lock v:ext="edit" aspectratio="t"/>
                  <v:textbox inset="0,0,0,0">
                    <w:txbxContent>
                      <w:p w14:paraId="3B2BDEBF" w14:textId="53FADAD7" w:rsidR="00A934EA" w:rsidRPr="00A07C7F" w:rsidRDefault="00A934EA">
                        <w:pPr>
                          <w:spacing w:before="32"/>
                          <w:rPr>
                            <w:sz w:val="32"/>
                            <w:lang w:val="et-EE"/>
                          </w:rPr>
                        </w:pPr>
                        <w:r>
                          <w:rPr>
                            <w:sz w:val="32"/>
                            <w:lang w:val="et-EE"/>
                          </w:rPr>
                          <w:t xml:space="preserve">Koolitaja võib ka ise eelnevalt äriideed välja mõelda. </w:t>
                        </w:r>
                      </w:p>
                    </w:txbxContent>
                  </v:textbox>
                </v:shape>
                <w10:wrap anchorx="page" anchory="page"/>
              </v:group>
            </w:pict>
          </mc:Fallback>
        </mc:AlternateContent>
      </w:r>
      <w:r w:rsidR="00536928" w:rsidRPr="00746325">
        <w:rPr>
          <w:noProof/>
          <w:lang w:val="et-EE"/>
        </w:rPr>
        <w:drawing>
          <wp:anchor distT="0" distB="0" distL="0" distR="0" simplePos="0" relativeHeight="251526656" behindDoc="0" locked="0" layoutInCell="1" allowOverlap="1" wp14:anchorId="279B14A5" wp14:editId="31B95CD2">
            <wp:simplePos x="0" y="0"/>
            <wp:positionH relativeFrom="page">
              <wp:posOffset>5821045</wp:posOffset>
            </wp:positionH>
            <wp:positionV relativeFrom="page">
              <wp:posOffset>5497829</wp:posOffset>
            </wp:positionV>
            <wp:extent cx="6160388" cy="4105655"/>
            <wp:effectExtent l="0" t="0" r="0" b="0"/>
            <wp:wrapNone/>
            <wp:docPr id="121" name="image105.jpeg" descr="Businesswoman reviewing notes on a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105.jpeg"/>
                    <pic:cNvPicPr/>
                  </pic:nvPicPr>
                  <pic:blipFill>
                    <a:blip r:embed="rId225" cstate="print"/>
                    <a:stretch>
                      <a:fillRect/>
                    </a:stretch>
                  </pic:blipFill>
                  <pic:spPr>
                    <a:xfrm>
                      <a:off x="0" y="0"/>
                      <a:ext cx="6160388" cy="4105655"/>
                    </a:xfrm>
                    <a:prstGeom prst="rect">
                      <a:avLst/>
                    </a:prstGeom>
                  </pic:spPr>
                </pic:pic>
              </a:graphicData>
            </a:graphic>
          </wp:anchor>
        </w:drawing>
      </w:r>
      <w:r>
        <w:rPr>
          <w:noProof/>
        </w:rPr>
        <mc:AlternateContent>
          <mc:Choice Requires="wpg">
            <w:drawing>
              <wp:inline distT="0" distB="0" distL="0" distR="0" wp14:anchorId="6849EE17" wp14:editId="2F2AC27A">
                <wp:extent cx="12673965" cy="1039495"/>
                <wp:effectExtent l="0" t="0" r="0" b="1905"/>
                <wp:docPr id="6722" name="Group 673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723" name="Rectangle 2828"/>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4" name="Text Box 2829"/>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DC5B0" w14:textId="504611C2" w:rsidR="00A934EA" w:rsidRDefault="00A934EA">
                              <w:pPr>
                                <w:spacing w:before="426"/>
                                <w:ind w:left="144"/>
                                <w:rPr>
                                  <w:rFonts w:ascii="Arial" w:hAnsi="Arial"/>
                                  <w:b/>
                                  <w:sz w:val="48"/>
                                </w:rPr>
                              </w:pPr>
                              <w:r>
                                <w:rPr>
                                  <w:rFonts w:ascii="Arial"/>
                                  <w:b/>
                                  <w:color w:val="1F2023"/>
                                  <w:sz w:val="50"/>
                                </w:rPr>
                                <w:t>Pikaajaline</w:t>
                              </w:r>
                              <w:r w:rsidRPr="00C06776">
                                <w:rPr>
                                  <w:rFonts w:ascii="Arial"/>
                                  <w:b/>
                                  <w:color w:val="1F2023"/>
                                  <w:sz w:val="50"/>
                                </w:rPr>
                                <w:t xml:space="preserve"> </w:t>
                              </w:r>
                              <w:r w:rsidRPr="00C06776">
                                <w:rPr>
                                  <w:rFonts w:ascii="Arial"/>
                                  <w:b/>
                                  <w:color w:val="1F2023"/>
                                  <w:sz w:val="50"/>
                                </w:rPr>
                                <w:t>õ</w:t>
                              </w:r>
                              <w:r w:rsidRPr="00C06776">
                                <w:rPr>
                                  <w:rFonts w:ascii="Arial"/>
                                  <w:b/>
                                  <w:color w:val="1F2023"/>
                                  <w:sz w:val="50"/>
                                </w:rPr>
                                <w:t>ppimine</w:t>
                              </w:r>
                              <w:r>
                                <w:rPr>
                                  <w:rFonts w:ascii="Arial"/>
                                  <w:b/>
                                  <w:color w:val="1F2023"/>
                                  <w:sz w:val="50"/>
                                </w:rPr>
                                <w:t xml:space="preserve"> ettev</w:t>
                              </w:r>
                              <w:r>
                                <w:rPr>
                                  <w:rFonts w:ascii="Arial"/>
                                  <w:b/>
                                  <w:color w:val="1F2023"/>
                                  <w:sz w:val="50"/>
                                  <w:lang w:val="et-EE"/>
                                </w:rPr>
                                <w:t>õ</w:t>
                              </w:r>
                              <w:r>
                                <w:rPr>
                                  <w:rFonts w:ascii="Arial"/>
                                  <w:b/>
                                  <w:color w:val="1F2023"/>
                                  <w:sz w:val="50"/>
                                  <w:lang w:val="et-EE"/>
                                </w:rPr>
                                <w:t>tluse planeerimises</w:t>
                              </w:r>
                              <w:r>
                                <w:rPr>
                                  <w:rFonts w:ascii="Arial" w:hAnsi="Arial"/>
                                  <w:b/>
                                  <w:color w:val="1F2023"/>
                                  <w:sz w:val="48"/>
                                </w:rPr>
                                <w:t>: Suhtlemine - 1., 2. ja 3. samm</w:t>
                              </w:r>
                            </w:p>
                          </w:txbxContent>
                        </wps:txbx>
                        <wps:bodyPr rot="0" vert="horz" wrap="square" lIns="0" tIns="0" rIns="0" bIns="0" anchor="t" anchorCtr="0" upright="1">
                          <a:noAutofit/>
                        </wps:bodyPr>
                      </wps:wsp>
                    </wpg:wgp>
                  </a:graphicData>
                </a:graphic>
              </wp:inline>
            </w:drawing>
          </mc:Choice>
          <mc:Fallback>
            <w:pict>
              <v:group w14:anchorId="6849EE17" id="Group 6739" o:spid="_x0000_s1438"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">
                <o:lock v:ext="edit" aspectratio="t"/>
                <v:rect id="Rectangle 2828" o:spid="_x0000_s1439"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" fillcolor="#ffc22c" stroked="f">
                  <o:lock v:ext="edit" aspectratio="t"/>
                </v:rect>
                <v:shape id="Text Box 2829" o:spid="_x0000_s1440"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" filled="f" stroked="f">
                  <o:lock v:ext="edit" aspectratio="t"/>
                  <v:textbox inset="0,0,0,0">
                    <w:txbxContent>
                      <w:p w14:paraId="18ADC5B0" w14:textId="504611C2" w:rsidR="00A934EA" w:rsidRDefault="00A934EA">
                        <w:pPr>
                          <w:spacing w:before="426"/>
                          <w:ind w:left="144"/>
                          <w:rPr>
                            <w:rFonts w:ascii="Arial" w:hAnsi="Arial"/>
                            <w:b/>
                            <w:sz w:val="48"/>
                          </w:rPr>
                        </w:pPr>
                        <w:proofErr w:type="spellStart"/>
                        <w:r>
                          <w:rPr>
                            <w:rFonts w:ascii="Arial"/>
                            <w:b/>
                            <w:color w:val="1F2023"/>
                            <w:sz w:val="50"/>
                          </w:rPr>
                          <w:t>Pikaajaline</w:t>
                        </w:r>
                        <w:proofErr w:type="spellEnd"/>
                        <w:r w:rsidRPr="00C06776">
                          <w:rPr>
                            <w:rFonts w:ascii="Arial"/>
                            <w:b/>
                            <w:color w:val="1F2023"/>
                            <w:sz w:val="50"/>
                          </w:rPr>
                          <w:t xml:space="preserve"> </w:t>
                        </w:r>
                        <w:proofErr w:type="spellStart"/>
                        <w:r w:rsidRPr="00C06776">
                          <w:rPr>
                            <w:rFonts w:ascii="Arial"/>
                            <w:b/>
                            <w:color w:val="1F2023"/>
                            <w:sz w:val="50"/>
                          </w:rPr>
                          <w:t>õ</w:t>
                        </w:r>
                        <w:r w:rsidRPr="00C06776">
                          <w:rPr>
                            <w:rFonts w:ascii="Arial"/>
                            <w:b/>
                            <w:color w:val="1F2023"/>
                            <w:sz w:val="50"/>
                          </w:rPr>
                          <w:t>ppimine</w:t>
                        </w:r>
                        <w:proofErr w:type="spellEnd"/>
                        <w:r>
                          <w:rPr>
                            <w:rFonts w:ascii="Arial"/>
                            <w:b/>
                            <w:color w:val="1F2023"/>
                            <w:sz w:val="50"/>
                          </w:rPr>
                          <w:t xml:space="preserve"> </w:t>
                        </w:r>
                        <w:proofErr w:type="spellStart"/>
                        <w:r>
                          <w:rPr>
                            <w:rFonts w:ascii="Arial"/>
                            <w:b/>
                            <w:color w:val="1F2023"/>
                            <w:sz w:val="50"/>
                          </w:rPr>
                          <w:t>ettev</w:t>
                        </w:r>
                        <w:proofErr w:type="spellEnd"/>
                        <w:r>
                          <w:rPr>
                            <w:rFonts w:ascii="Arial"/>
                            <w:b/>
                            <w:color w:val="1F2023"/>
                            <w:sz w:val="50"/>
                            <w:lang w:val="et-EE"/>
                          </w:rPr>
                          <w:t>õ</w:t>
                        </w:r>
                        <w:r>
                          <w:rPr>
                            <w:rFonts w:ascii="Arial"/>
                            <w:b/>
                            <w:color w:val="1F2023"/>
                            <w:sz w:val="50"/>
                            <w:lang w:val="et-EE"/>
                          </w:rPr>
                          <w:t>tluse planeerimises</w:t>
                        </w:r>
                        <w:r>
                          <w:rPr>
                            <w:rFonts w:ascii="Arial" w:hAnsi="Arial"/>
                            <w:b/>
                            <w:color w:val="1F2023"/>
                            <w:sz w:val="48"/>
                          </w:rPr>
                          <w:t xml:space="preserve">: </w:t>
                        </w:r>
                        <w:proofErr w:type="spellStart"/>
                        <w:r>
                          <w:rPr>
                            <w:rFonts w:ascii="Arial" w:hAnsi="Arial"/>
                            <w:b/>
                            <w:color w:val="1F2023"/>
                            <w:sz w:val="48"/>
                          </w:rPr>
                          <w:t>Suhtlemine</w:t>
                        </w:r>
                        <w:proofErr w:type="spellEnd"/>
                        <w:r>
                          <w:rPr>
                            <w:rFonts w:ascii="Arial" w:hAnsi="Arial"/>
                            <w:b/>
                            <w:color w:val="1F2023"/>
                            <w:sz w:val="48"/>
                          </w:rPr>
                          <w:t xml:space="preserve"> - 1., 2. ja 3. </w:t>
                        </w:r>
                        <w:proofErr w:type="spellStart"/>
                        <w:r>
                          <w:rPr>
                            <w:rFonts w:ascii="Arial" w:hAnsi="Arial"/>
                            <w:b/>
                            <w:color w:val="1F2023"/>
                            <w:sz w:val="48"/>
                          </w:rPr>
                          <w:t>samm</w:t>
                        </w:r>
                        <w:proofErr w:type="spellEnd"/>
                      </w:p>
                    </w:txbxContent>
                  </v:textbox>
                </v:shape>
                <w10:anchorlock/>
              </v:group>
            </w:pict>
          </mc:Fallback>
        </mc:AlternateContent>
      </w:r>
    </w:p>
    <w:p w14:paraId="0AAAC51D" w14:textId="77777777" w:rsidR="00DA1199" w:rsidRPr="00746325" w:rsidRDefault="00DA1199">
      <w:pPr>
        <w:rPr>
          <w:sz w:val="20"/>
          <w:lang w:val="et-EE"/>
        </w:rPr>
        <w:sectPr w:rsidR="00DA1199" w:rsidRPr="00746325">
          <w:footerReference w:type="default" r:id="rId226"/>
          <w:pgSz w:w="20480" w:h="15360" w:orient="landscape"/>
          <w:pgMar w:top="200" w:right="20" w:bottom="0" w:left="20" w:header="0" w:footer="0" w:gutter="0"/>
          <w:cols w:space="720"/>
        </w:sectPr>
      </w:pPr>
    </w:p>
    <w:p w14:paraId="5458985D" w14:textId="587F3DC2" w:rsidR="00DA1199" w:rsidRPr="00746325" w:rsidRDefault="001D431D">
      <w:pPr>
        <w:pStyle w:val="a3"/>
        <w:ind w:left="232"/>
        <w:rPr>
          <w:sz w:val="20"/>
          <w:lang w:val="et-EE"/>
        </w:rPr>
      </w:pPr>
      <w:r>
        <w:rPr>
          <w:noProof/>
        </w:rPr>
        <w:lastRenderedPageBreak/>
        <mc:AlternateContent>
          <mc:Choice Requires="wpg">
            <w:drawing>
              <wp:inline distT="0" distB="0" distL="0" distR="0" wp14:anchorId="4F90CB70" wp14:editId="16738229">
                <wp:extent cx="12673965" cy="1039495"/>
                <wp:effectExtent l="0" t="0" r="0" b="1905"/>
                <wp:docPr id="6719" name="Group 673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720" name="Rectangle 2825"/>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1" name="Text Box 2826"/>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0C5A6" w14:textId="53B0CB06" w:rsidR="00A934EA" w:rsidRPr="00B63184" w:rsidRDefault="00A934EA">
                              <w:pPr>
                                <w:spacing w:before="426"/>
                                <w:ind w:left="144"/>
                                <w:rPr>
                                  <w:rFonts w:ascii="Arial" w:hAnsi="Arial"/>
                                  <w:b/>
                                  <w:sz w:val="48"/>
                                  <w:lang w:val="nl-NL"/>
                                </w:rPr>
                              </w:pPr>
                              <w:r>
                                <w:rPr>
                                  <w:rFonts w:ascii="Arial"/>
                                  <w:b/>
                                  <w:color w:val="1F2023"/>
                                  <w:sz w:val="50"/>
                                </w:rPr>
                                <w:t>Pikaajaline</w:t>
                              </w:r>
                              <w:r w:rsidRPr="00C06776">
                                <w:rPr>
                                  <w:rFonts w:ascii="Arial"/>
                                  <w:b/>
                                  <w:color w:val="1F2023"/>
                                  <w:sz w:val="50"/>
                                </w:rPr>
                                <w:t xml:space="preserve"> </w:t>
                              </w:r>
                              <w:r w:rsidRPr="00C06776">
                                <w:rPr>
                                  <w:rFonts w:ascii="Arial"/>
                                  <w:b/>
                                  <w:color w:val="1F2023"/>
                                  <w:sz w:val="50"/>
                                </w:rPr>
                                <w:t>õ</w:t>
                              </w:r>
                              <w:r w:rsidRPr="00C06776">
                                <w:rPr>
                                  <w:rFonts w:ascii="Arial"/>
                                  <w:b/>
                                  <w:color w:val="1F2023"/>
                                  <w:sz w:val="50"/>
                                </w:rPr>
                                <w:t>ppimine</w:t>
                              </w:r>
                              <w:r>
                                <w:rPr>
                                  <w:rFonts w:ascii="Arial"/>
                                  <w:b/>
                                  <w:color w:val="1F2023"/>
                                  <w:sz w:val="50"/>
                                </w:rPr>
                                <w:t xml:space="preserve"> ettev</w:t>
                              </w:r>
                              <w:r>
                                <w:rPr>
                                  <w:rFonts w:ascii="Arial"/>
                                  <w:b/>
                                  <w:color w:val="1F2023"/>
                                  <w:sz w:val="50"/>
                                  <w:lang w:val="et-EE"/>
                                </w:rPr>
                                <w:t>õ</w:t>
                              </w:r>
                              <w:r>
                                <w:rPr>
                                  <w:rFonts w:ascii="Arial"/>
                                  <w:b/>
                                  <w:color w:val="1F2023"/>
                                  <w:sz w:val="50"/>
                                  <w:lang w:val="et-EE"/>
                                </w:rPr>
                                <w:t>tluse planeerimises</w:t>
                              </w:r>
                              <w:r w:rsidRPr="00B63184">
                                <w:rPr>
                                  <w:rFonts w:ascii="Arial" w:hAnsi="Arial"/>
                                  <w:b/>
                                  <w:color w:val="1F2023"/>
                                  <w:sz w:val="48"/>
                                  <w:lang w:val="nl-NL"/>
                                </w:rPr>
                                <w:t>: 4,</w:t>
                              </w:r>
                              <w:r w:rsidR="00C86DDF">
                                <w:rPr>
                                  <w:rFonts w:ascii="Arial" w:hAnsi="Arial"/>
                                  <w:b/>
                                  <w:color w:val="1F2023"/>
                                  <w:sz w:val="48"/>
                                  <w:lang w:val="nl-NL"/>
                                </w:rPr>
                                <w:t xml:space="preserve"> </w:t>
                              </w:r>
                              <w:r w:rsidRPr="00B63184">
                                <w:rPr>
                                  <w:rFonts w:ascii="Arial" w:hAnsi="Arial"/>
                                  <w:b/>
                                  <w:color w:val="1F2023"/>
                                  <w:sz w:val="48"/>
                                  <w:lang w:val="nl-NL"/>
                                </w:rPr>
                                <w:t>5,</w:t>
                              </w:r>
                              <w:r w:rsidR="00C86DDF">
                                <w:rPr>
                                  <w:rFonts w:ascii="Arial" w:hAnsi="Arial"/>
                                  <w:b/>
                                  <w:color w:val="1F2023"/>
                                  <w:sz w:val="48"/>
                                  <w:lang w:val="nl-NL"/>
                                </w:rPr>
                                <w:t xml:space="preserve"> </w:t>
                              </w:r>
                              <w:r w:rsidRPr="00B63184">
                                <w:rPr>
                                  <w:rFonts w:ascii="Arial" w:hAnsi="Arial"/>
                                  <w:b/>
                                  <w:color w:val="1F2023"/>
                                  <w:sz w:val="48"/>
                                  <w:lang w:val="nl-NL"/>
                                </w:rPr>
                                <w:t>6 ja 7. etapp.</w:t>
                              </w:r>
                            </w:p>
                          </w:txbxContent>
                        </wps:txbx>
                        <wps:bodyPr rot="0" vert="horz" wrap="square" lIns="0" tIns="0" rIns="0" bIns="0" anchor="t" anchorCtr="0" upright="1">
                          <a:noAutofit/>
                        </wps:bodyPr>
                      </wps:wsp>
                    </wpg:wgp>
                  </a:graphicData>
                </a:graphic>
              </wp:inline>
            </w:drawing>
          </mc:Choice>
          <mc:Fallback>
            <w:pict>
              <v:group w14:anchorId="4F90CB70" id="Group 6736" o:spid="_x0000_s1441"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">
                <o:lock v:ext="edit" aspectratio="t"/>
                <v:rect id="Rectangle 2825" o:spid="_x0000_s144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" fillcolor="#ffc22c" stroked="f">
                  <o:lock v:ext="edit" aspectratio="t"/>
                </v:rect>
                <v:shape id="Text Box 2826" o:spid="_x0000_s1443"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" filled="f" stroked="f">
                  <o:lock v:ext="edit" aspectratio="t"/>
                  <v:textbox inset="0,0,0,0">
                    <w:txbxContent>
                      <w:p w14:paraId="6E00C5A6" w14:textId="53B0CB06" w:rsidR="00A934EA" w:rsidRPr="00B63184" w:rsidRDefault="00A934EA">
                        <w:pPr>
                          <w:spacing w:before="426"/>
                          <w:ind w:left="144"/>
                          <w:rPr>
                            <w:rFonts w:ascii="Arial" w:hAnsi="Arial"/>
                            <w:b/>
                            <w:sz w:val="48"/>
                            <w:lang w:val="nl-NL"/>
                          </w:rPr>
                        </w:pPr>
                        <w:proofErr w:type="spellStart"/>
                        <w:r>
                          <w:rPr>
                            <w:rFonts w:ascii="Arial"/>
                            <w:b/>
                            <w:color w:val="1F2023"/>
                            <w:sz w:val="50"/>
                          </w:rPr>
                          <w:t>Pikaajaline</w:t>
                        </w:r>
                        <w:proofErr w:type="spellEnd"/>
                        <w:r w:rsidRPr="00C06776">
                          <w:rPr>
                            <w:rFonts w:ascii="Arial"/>
                            <w:b/>
                            <w:color w:val="1F2023"/>
                            <w:sz w:val="50"/>
                          </w:rPr>
                          <w:t xml:space="preserve"> </w:t>
                        </w:r>
                        <w:proofErr w:type="spellStart"/>
                        <w:r w:rsidRPr="00C06776">
                          <w:rPr>
                            <w:rFonts w:ascii="Arial"/>
                            <w:b/>
                            <w:color w:val="1F2023"/>
                            <w:sz w:val="50"/>
                          </w:rPr>
                          <w:t>õ</w:t>
                        </w:r>
                        <w:r w:rsidRPr="00C06776">
                          <w:rPr>
                            <w:rFonts w:ascii="Arial"/>
                            <w:b/>
                            <w:color w:val="1F2023"/>
                            <w:sz w:val="50"/>
                          </w:rPr>
                          <w:t>ppimine</w:t>
                        </w:r>
                        <w:proofErr w:type="spellEnd"/>
                        <w:r>
                          <w:rPr>
                            <w:rFonts w:ascii="Arial"/>
                            <w:b/>
                            <w:color w:val="1F2023"/>
                            <w:sz w:val="50"/>
                          </w:rPr>
                          <w:t xml:space="preserve"> </w:t>
                        </w:r>
                        <w:proofErr w:type="spellStart"/>
                        <w:r>
                          <w:rPr>
                            <w:rFonts w:ascii="Arial"/>
                            <w:b/>
                            <w:color w:val="1F2023"/>
                            <w:sz w:val="50"/>
                          </w:rPr>
                          <w:t>ettev</w:t>
                        </w:r>
                        <w:proofErr w:type="spellEnd"/>
                        <w:r>
                          <w:rPr>
                            <w:rFonts w:ascii="Arial"/>
                            <w:b/>
                            <w:color w:val="1F2023"/>
                            <w:sz w:val="50"/>
                            <w:lang w:val="et-EE"/>
                          </w:rPr>
                          <w:t>õ</w:t>
                        </w:r>
                        <w:r>
                          <w:rPr>
                            <w:rFonts w:ascii="Arial"/>
                            <w:b/>
                            <w:color w:val="1F2023"/>
                            <w:sz w:val="50"/>
                            <w:lang w:val="et-EE"/>
                          </w:rPr>
                          <w:t>tluse planeerimises</w:t>
                        </w:r>
                        <w:r w:rsidRPr="00B63184">
                          <w:rPr>
                            <w:rFonts w:ascii="Arial" w:hAnsi="Arial"/>
                            <w:b/>
                            <w:color w:val="1F2023"/>
                            <w:sz w:val="48"/>
                            <w:lang w:val="nl-NL"/>
                          </w:rPr>
                          <w:t>: 4,</w:t>
                        </w:r>
                        <w:r w:rsidR="00C86DDF">
                          <w:rPr>
                            <w:rFonts w:ascii="Arial" w:hAnsi="Arial"/>
                            <w:b/>
                            <w:color w:val="1F2023"/>
                            <w:sz w:val="48"/>
                            <w:lang w:val="nl-NL"/>
                          </w:rPr>
                          <w:t xml:space="preserve"> </w:t>
                        </w:r>
                        <w:r w:rsidRPr="00B63184">
                          <w:rPr>
                            <w:rFonts w:ascii="Arial" w:hAnsi="Arial"/>
                            <w:b/>
                            <w:color w:val="1F2023"/>
                            <w:sz w:val="48"/>
                            <w:lang w:val="nl-NL"/>
                          </w:rPr>
                          <w:t>5,</w:t>
                        </w:r>
                        <w:r w:rsidR="00C86DDF">
                          <w:rPr>
                            <w:rFonts w:ascii="Arial" w:hAnsi="Arial"/>
                            <w:b/>
                            <w:color w:val="1F2023"/>
                            <w:sz w:val="48"/>
                            <w:lang w:val="nl-NL"/>
                          </w:rPr>
                          <w:t xml:space="preserve"> </w:t>
                        </w:r>
                        <w:r w:rsidRPr="00B63184">
                          <w:rPr>
                            <w:rFonts w:ascii="Arial" w:hAnsi="Arial"/>
                            <w:b/>
                            <w:color w:val="1F2023"/>
                            <w:sz w:val="48"/>
                            <w:lang w:val="nl-NL"/>
                          </w:rPr>
                          <w:t>6 ja 7. etapp.</w:t>
                        </w:r>
                      </w:p>
                    </w:txbxContent>
                  </v:textbox>
                </v:shape>
                <w10:anchorlock/>
              </v:group>
            </w:pict>
          </mc:Fallback>
        </mc:AlternateContent>
      </w:r>
    </w:p>
    <w:p w14:paraId="65DA15C7" w14:textId="77777777" w:rsidR="00DA1199" w:rsidRPr="00746325" w:rsidRDefault="00DA1199">
      <w:pPr>
        <w:pStyle w:val="a3"/>
        <w:spacing w:before="3"/>
        <w:rPr>
          <w:sz w:val="25"/>
          <w:lang w:val="et-EE"/>
        </w:rPr>
      </w:pPr>
    </w:p>
    <w:p w14:paraId="7A826601" w14:textId="14534B06" w:rsidR="00065C28" w:rsidRPr="00746325" w:rsidRDefault="001D431D">
      <w:pPr>
        <w:spacing w:before="88"/>
        <w:ind w:left="356"/>
        <w:jc w:val="both"/>
        <w:rPr>
          <w:rFonts w:ascii="Arial"/>
          <w:b/>
          <w:sz w:val="36"/>
          <w:lang w:val="et-EE"/>
        </w:rPr>
      </w:pPr>
      <w:r>
        <w:rPr>
          <w:noProof/>
        </w:rPr>
        <mc:AlternateContent>
          <mc:Choice Requires="wpg">
            <w:drawing>
              <wp:anchor distT="0" distB="0" distL="114300" distR="114300" simplePos="0" relativeHeight="251760128" behindDoc="1" locked="0" layoutInCell="1" allowOverlap="1" wp14:anchorId="65AF5664" wp14:editId="68552F71">
                <wp:simplePos x="0" y="0"/>
                <wp:positionH relativeFrom="page">
                  <wp:posOffset>113030</wp:posOffset>
                </wp:positionH>
                <wp:positionV relativeFrom="paragraph">
                  <wp:posOffset>7620</wp:posOffset>
                </wp:positionV>
                <wp:extent cx="4830445" cy="8122920"/>
                <wp:effectExtent l="0" t="0" r="0" b="0"/>
                <wp:wrapNone/>
                <wp:docPr id="6712" name="Group 10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30445" cy="8122920"/>
                          <a:chOff x="178" y="12"/>
                          <a:chExt cx="7607" cy="12792"/>
                        </a:xfrm>
                      </wpg:grpSpPr>
                      <wps:wsp>
                        <wps:cNvPr id="6713" name="Rectangle 1100"/>
                        <wps:cNvSpPr>
                          <a:spLocks noChangeArrowheads="1"/>
                        </wps:cNvSpPr>
                        <wps:spPr bwMode="auto">
                          <a:xfrm>
                            <a:off x="234" y="12"/>
                            <a:ext cx="7551"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14" name="Rectangle 1101"/>
                        <wps:cNvSpPr>
                          <a:spLocks noChangeArrowheads="1"/>
                        </wps:cNvSpPr>
                        <wps:spPr bwMode="auto">
                          <a:xfrm>
                            <a:off x="217" y="515"/>
                            <a:ext cx="7551" cy="2741"/>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15" name="Rectangle 1102"/>
                        <wps:cNvSpPr>
                          <a:spLocks noChangeArrowheads="1"/>
                        </wps:cNvSpPr>
                        <wps:spPr bwMode="auto">
                          <a:xfrm>
                            <a:off x="185" y="3179"/>
                            <a:ext cx="7551"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16" name="Rectangle 1103"/>
                        <wps:cNvSpPr>
                          <a:spLocks noChangeArrowheads="1"/>
                        </wps:cNvSpPr>
                        <wps:spPr bwMode="auto">
                          <a:xfrm>
                            <a:off x="178" y="3750"/>
                            <a:ext cx="7551" cy="3964"/>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17" name="Rectangle 1104"/>
                        <wps:cNvSpPr>
                          <a:spLocks noChangeArrowheads="1"/>
                        </wps:cNvSpPr>
                        <wps:spPr bwMode="auto">
                          <a:xfrm>
                            <a:off x="178" y="7553"/>
                            <a:ext cx="7551"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18" name="Rectangle 1105"/>
                        <wps:cNvSpPr>
                          <a:spLocks noChangeArrowheads="1"/>
                        </wps:cNvSpPr>
                        <wps:spPr bwMode="auto">
                          <a:xfrm>
                            <a:off x="178" y="8129"/>
                            <a:ext cx="7551" cy="467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3B79C0" id="Group 1099" o:spid="_x0000_s1026" style="position:absolute;margin-left:8.9pt;margin-top:.6pt;width:380.35pt;height:639.6pt;z-index:-251556352;mso-position-horizontal-relative:page" coordorigin="178,12" coordsize="7607,12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">
                <v:rect id="Rectangle 1100" o:spid="_x0000_s1027" style="position:absolute;left:234;top:12;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" fillcolor="#f4f1e9" stroked="f"/>
                <v:rect id="Rectangle 1101" o:spid="_x0000_s1028" style="position:absolute;left:217;top:515;width:7551;height:2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" fillcolor="#faf7e7" stroked="f"/>
                <v:rect id="Rectangle 1102" o:spid="_x0000_s1029" style="position:absolute;left:185;top:3179;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" fillcolor="#f4f1e9" stroked="f"/>
                <v:rect id="Rectangle 1103" o:spid="_x0000_s1030" style="position:absolute;left:178;top:3750;width:7551;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" fillcolor="#faf7e7" stroked="f"/>
                <v:rect id="Rectangle 1104" o:spid="_x0000_s1031" style="position:absolute;left:178;top:7553;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" fillcolor="#f4f1e9" stroked="f"/>
                <v:rect id="Rectangle 1105" o:spid="_x0000_s1032" style="position:absolute;left:178;top:8129;width:7551;height:4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" fillcolor="#faf7e7" stroked="f"/>
                <w10:wrap anchorx="page"/>
              </v:group>
            </w:pict>
          </mc:Fallback>
        </mc:AlternateContent>
      </w:r>
      <w:r>
        <w:rPr>
          <w:noProof/>
        </w:rPr>
        <mc:AlternateContent>
          <mc:Choice Requires="wpg">
            <w:drawing>
              <wp:anchor distT="0" distB="0" distL="114300" distR="114300" simplePos="0" relativeHeight="251687424" behindDoc="0" locked="0" layoutInCell="1" allowOverlap="1" wp14:anchorId="6DDB792F" wp14:editId="2709E602">
                <wp:simplePos x="0" y="0"/>
                <wp:positionH relativeFrom="page">
                  <wp:posOffset>5034915</wp:posOffset>
                </wp:positionH>
                <wp:positionV relativeFrom="paragraph">
                  <wp:posOffset>25400</wp:posOffset>
                </wp:positionV>
                <wp:extent cx="7790815" cy="2543810"/>
                <wp:effectExtent l="0" t="0" r="635" b="8890"/>
                <wp:wrapNone/>
                <wp:docPr id="6711" name="Группа 67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790815" cy="2543810"/>
                          <a:chOff x="7929" y="40"/>
                          <a:chExt cx="12269" cy="4006"/>
                        </a:xfrm>
                      </wpg:grpSpPr>
                      <wps:wsp>
                        <wps:cNvPr id="6726" name="Rectangle 2814"/>
                        <wps:cNvSpPr>
                          <a:spLocks noChangeAspect="1" noChangeArrowheads="1"/>
                        </wps:cNvSpPr>
                        <wps:spPr bwMode="auto">
                          <a:xfrm>
                            <a:off x="7949" y="40"/>
                            <a:ext cx="12249" cy="583"/>
                          </a:xfrm>
                          <a:prstGeom prst="rect">
                            <a:avLst/>
                          </a:prstGeom>
                          <a:solidFill>
                            <a:srgbClr val="F4F1E9"/>
                          </a:solidFill>
                          <a:ln>
                            <a:noFill/>
                          </a:ln>
                        </wps:spPr>
                        <wps:bodyPr rot="0" vert="horz" wrap="square" lIns="91440" tIns="45720" rIns="91440" bIns="45720" anchor="t" anchorCtr="0" upright="1">
                          <a:noAutofit/>
                        </wps:bodyPr>
                      </wps:wsp>
                      <wps:wsp>
                        <wps:cNvPr id="6727" name="Rectangle 2815"/>
                        <wps:cNvSpPr>
                          <a:spLocks noChangeAspect="1" noChangeArrowheads="1"/>
                        </wps:cNvSpPr>
                        <wps:spPr bwMode="auto">
                          <a:xfrm>
                            <a:off x="7929" y="555"/>
                            <a:ext cx="12249" cy="3491"/>
                          </a:xfrm>
                          <a:prstGeom prst="rect">
                            <a:avLst/>
                          </a:prstGeom>
                          <a:solidFill>
                            <a:srgbClr val="FAF7E7"/>
                          </a:solidFill>
                          <a:ln>
                            <a:noFill/>
                          </a:ln>
                        </wps:spPr>
                        <wps:bodyPr rot="0" vert="horz" wrap="square" lIns="91440" tIns="45720" rIns="91440" bIns="45720" anchor="t" anchorCtr="0" upright="1">
                          <a:noAutofit/>
                        </wps:bodyPr>
                      </wps:wsp>
                      <wps:wsp>
                        <wps:cNvPr id="6728" name="Text Box 2816"/>
                        <wps:cNvSpPr txBox="1">
                          <a:spLocks noChangeAspect="1" noChangeArrowheads="1"/>
                        </wps:cNvSpPr>
                        <wps:spPr bwMode="auto">
                          <a:xfrm>
                            <a:off x="7929" y="40"/>
                            <a:ext cx="12269" cy="4006"/>
                          </a:xfrm>
                          <a:prstGeom prst="rect">
                            <a:avLst/>
                          </a:prstGeom>
                          <a:noFill/>
                          <a:ln>
                            <a:noFill/>
                          </a:ln>
                        </wps:spPr>
                        <wps:txbx>
                          <w:txbxContent>
                            <w:p w14:paraId="7E31E7CE" w14:textId="77777777" w:rsidR="00A934EA" w:rsidRDefault="00A934EA">
                              <w:pPr>
                                <w:spacing w:before="76"/>
                                <w:ind w:left="164"/>
                                <w:jc w:val="both"/>
                                <w:rPr>
                                  <w:rFonts w:ascii="Arial"/>
                                  <w:b/>
                                  <w:sz w:val="36"/>
                                </w:rPr>
                              </w:pPr>
                              <w:r>
                                <w:rPr>
                                  <w:rFonts w:ascii="Arial"/>
                                  <w:b/>
                                  <w:sz w:val="36"/>
                                </w:rPr>
                                <w:t>7. samm:</w:t>
                              </w:r>
                            </w:p>
                            <w:p w14:paraId="5B96CEC2" w14:textId="5BDD7164" w:rsidR="00A934EA" w:rsidRDefault="00A934EA">
                              <w:pPr>
                                <w:spacing w:before="96" w:line="259" w:lineRule="auto"/>
                                <w:ind w:left="144" w:right="157"/>
                                <w:jc w:val="both"/>
                                <w:rPr>
                                  <w:sz w:val="32"/>
                                </w:rPr>
                              </w:pPr>
                              <w:r>
                                <w:rPr>
                                  <w:sz w:val="32"/>
                                </w:rPr>
                                <w:t xml:space="preserve">Osalejad moodustavad ühe arutelurühma. Koolitaja peaks paluma osalejatel öelda üks asi, mida nad sellest tegevusest õppisid, või üks asi, </w:t>
                              </w:r>
                              <w:r>
                                <w:rPr>
                                  <w:spacing w:val="-1"/>
                                  <w:sz w:val="32"/>
                                </w:rPr>
                                <w:t>mida</w:t>
                              </w:r>
                              <w:r>
                                <w:rPr>
                                  <w:sz w:val="32"/>
                                </w:rPr>
                                <w:t xml:space="preserve"> nad </w:t>
                              </w:r>
                              <w:r>
                                <w:rPr>
                                  <w:spacing w:val="-1"/>
                                  <w:sz w:val="32"/>
                                </w:rPr>
                                <w:t xml:space="preserve">pärast osalemist ootavad. </w:t>
                              </w:r>
                              <w:r>
                                <w:rPr>
                                  <w:sz w:val="32"/>
                                </w:rPr>
                                <w:t>Juhendaja peaks neid motiveerima oma plaani edasi arendama ja võib soovitada osalejatele läbida Financialit4womeni õppekava 11. mooduli tasuta õppimisvõimaluste koht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DB792F" id="Группа 6711" o:spid="_x0000_s1444" style="position:absolute;left:0;text-align:left;margin-left:396.45pt;margin-top:2pt;width:613.45pt;height:200.3pt;z-index:251687424;mso-position-horizontal-relative:page;mso-position-vertical-relative:text" coordorigin="7929,40" coordsize="12269,4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">
                <o:lock v:ext="edit" aspectratio="t"/>
                <v:rect id="Rectangle 2814" o:spid="_x0000_s1445" style="position:absolute;left:7949;top:40;width:12249;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" fillcolor="#f4f1e9" stroked="f">
                  <o:lock v:ext="edit" aspectratio="t"/>
                </v:rect>
                <v:rect id="Rectangle 2815" o:spid="_x0000_s1446" style="position:absolute;left:7929;top:555;width:12249;height:3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" fillcolor="#faf7e7" stroked="f">
                  <o:lock v:ext="edit" aspectratio="t"/>
                </v:rect>
                <v:shape id="Text Box 2816" o:spid="_x0000_s1447" type="#_x0000_t202" style="position:absolute;left:7929;top:40;width:12269;height:4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" filled="f" stroked="f">
                  <o:lock v:ext="edit" aspectratio="t"/>
                  <v:textbox inset="0,0,0,0">
                    <w:txbxContent>
                      <w:p w14:paraId="7E31E7CE" w14:textId="77777777" w:rsidR="00A934EA" w:rsidRDefault="00A934EA">
                        <w:pPr>
                          <w:spacing w:before="76"/>
                          <w:ind w:left="164"/>
                          <w:jc w:val="both"/>
                          <w:rPr>
                            <w:rFonts w:ascii="Arial"/>
                            <w:b/>
                            <w:sz w:val="36"/>
                          </w:rPr>
                        </w:pPr>
                        <w:r>
                          <w:rPr>
                            <w:rFonts w:ascii="Arial"/>
                            <w:b/>
                            <w:sz w:val="36"/>
                          </w:rPr>
                          <w:t xml:space="preserve">7. </w:t>
                        </w:r>
                        <w:proofErr w:type="spellStart"/>
                        <w:r>
                          <w:rPr>
                            <w:rFonts w:ascii="Arial"/>
                            <w:b/>
                            <w:sz w:val="36"/>
                          </w:rPr>
                          <w:t>samm</w:t>
                        </w:r>
                        <w:proofErr w:type="spellEnd"/>
                        <w:r>
                          <w:rPr>
                            <w:rFonts w:ascii="Arial"/>
                            <w:b/>
                            <w:sz w:val="36"/>
                          </w:rPr>
                          <w:t>:</w:t>
                        </w:r>
                      </w:p>
                      <w:p w14:paraId="5B96CEC2" w14:textId="5BDD7164" w:rsidR="00A934EA" w:rsidRDefault="00A934EA">
                        <w:pPr>
                          <w:spacing w:before="96" w:line="259" w:lineRule="auto"/>
                          <w:ind w:left="144" w:right="157"/>
                          <w:jc w:val="both"/>
                          <w:rPr>
                            <w:sz w:val="32"/>
                          </w:rPr>
                        </w:pPr>
                        <w:proofErr w:type="spellStart"/>
                        <w:r>
                          <w:rPr>
                            <w:sz w:val="32"/>
                          </w:rPr>
                          <w:t>Osalejad</w:t>
                        </w:r>
                        <w:proofErr w:type="spellEnd"/>
                        <w:r>
                          <w:rPr>
                            <w:sz w:val="32"/>
                          </w:rPr>
                          <w:t xml:space="preserve"> </w:t>
                        </w:r>
                        <w:proofErr w:type="spellStart"/>
                        <w:r>
                          <w:rPr>
                            <w:sz w:val="32"/>
                          </w:rPr>
                          <w:t>moodustavad</w:t>
                        </w:r>
                        <w:proofErr w:type="spellEnd"/>
                        <w:r>
                          <w:rPr>
                            <w:sz w:val="32"/>
                          </w:rPr>
                          <w:t xml:space="preserve"> </w:t>
                        </w:r>
                        <w:proofErr w:type="spellStart"/>
                        <w:r>
                          <w:rPr>
                            <w:sz w:val="32"/>
                          </w:rPr>
                          <w:t>ühe</w:t>
                        </w:r>
                        <w:proofErr w:type="spellEnd"/>
                        <w:r>
                          <w:rPr>
                            <w:sz w:val="32"/>
                          </w:rPr>
                          <w:t xml:space="preserve"> </w:t>
                        </w:r>
                        <w:proofErr w:type="spellStart"/>
                        <w:r>
                          <w:rPr>
                            <w:sz w:val="32"/>
                          </w:rPr>
                          <w:t>arutelurühma</w:t>
                        </w:r>
                        <w:proofErr w:type="spellEnd"/>
                        <w:r>
                          <w:rPr>
                            <w:sz w:val="32"/>
                          </w:rPr>
                          <w:t xml:space="preserve">. </w:t>
                        </w:r>
                        <w:proofErr w:type="spellStart"/>
                        <w:r>
                          <w:rPr>
                            <w:sz w:val="32"/>
                          </w:rPr>
                          <w:t>Koolitaja</w:t>
                        </w:r>
                        <w:proofErr w:type="spellEnd"/>
                        <w:r>
                          <w:rPr>
                            <w:sz w:val="32"/>
                          </w:rPr>
                          <w:t xml:space="preserve"> peaks </w:t>
                        </w:r>
                        <w:proofErr w:type="spellStart"/>
                        <w:r>
                          <w:rPr>
                            <w:sz w:val="32"/>
                          </w:rPr>
                          <w:t>paluma</w:t>
                        </w:r>
                        <w:proofErr w:type="spellEnd"/>
                        <w:r>
                          <w:rPr>
                            <w:sz w:val="32"/>
                          </w:rPr>
                          <w:t xml:space="preserve"> </w:t>
                        </w:r>
                        <w:proofErr w:type="spellStart"/>
                        <w:r>
                          <w:rPr>
                            <w:sz w:val="32"/>
                          </w:rPr>
                          <w:t>osalejatel</w:t>
                        </w:r>
                        <w:proofErr w:type="spellEnd"/>
                        <w:r>
                          <w:rPr>
                            <w:sz w:val="32"/>
                          </w:rPr>
                          <w:t xml:space="preserve"> </w:t>
                        </w:r>
                        <w:proofErr w:type="spellStart"/>
                        <w:r>
                          <w:rPr>
                            <w:sz w:val="32"/>
                          </w:rPr>
                          <w:t>öelda</w:t>
                        </w:r>
                        <w:proofErr w:type="spellEnd"/>
                        <w:r>
                          <w:rPr>
                            <w:sz w:val="32"/>
                          </w:rPr>
                          <w:t xml:space="preserve"> </w:t>
                        </w:r>
                        <w:proofErr w:type="spellStart"/>
                        <w:r>
                          <w:rPr>
                            <w:sz w:val="32"/>
                          </w:rPr>
                          <w:t>üks</w:t>
                        </w:r>
                        <w:proofErr w:type="spellEnd"/>
                        <w:r>
                          <w:rPr>
                            <w:sz w:val="32"/>
                          </w:rPr>
                          <w:t xml:space="preserve"> </w:t>
                        </w:r>
                        <w:proofErr w:type="spellStart"/>
                        <w:r>
                          <w:rPr>
                            <w:sz w:val="32"/>
                          </w:rPr>
                          <w:t>asi</w:t>
                        </w:r>
                        <w:proofErr w:type="spellEnd"/>
                        <w:r>
                          <w:rPr>
                            <w:sz w:val="32"/>
                          </w:rPr>
                          <w:t xml:space="preserve">, </w:t>
                        </w:r>
                        <w:proofErr w:type="spellStart"/>
                        <w:r>
                          <w:rPr>
                            <w:sz w:val="32"/>
                          </w:rPr>
                          <w:t>mida</w:t>
                        </w:r>
                        <w:proofErr w:type="spellEnd"/>
                        <w:r>
                          <w:rPr>
                            <w:sz w:val="32"/>
                          </w:rPr>
                          <w:t xml:space="preserve"> </w:t>
                        </w:r>
                        <w:proofErr w:type="spellStart"/>
                        <w:r>
                          <w:rPr>
                            <w:sz w:val="32"/>
                          </w:rPr>
                          <w:t>nad</w:t>
                        </w:r>
                        <w:proofErr w:type="spellEnd"/>
                        <w:r>
                          <w:rPr>
                            <w:sz w:val="32"/>
                          </w:rPr>
                          <w:t xml:space="preserve"> </w:t>
                        </w:r>
                        <w:proofErr w:type="spellStart"/>
                        <w:r>
                          <w:rPr>
                            <w:sz w:val="32"/>
                          </w:rPr>
                          <w:t>sellest</w:t>
                        </w:r>
                        <w:proofErr w:type="spellEnd"/>
                        <w:r>
                          <w:rPr>
                            <w:sz w:val="32"/>
                          </w:rPr>
                          <w:t xml:space="preserve"> </w:t>
                        </w:r>
                        <w:proofErr w:type="spellStart"/>
                        <w:r>
                          <w:rPr>
                            <w:sz w:val="32"/>
                          </w:rPr>
                          <w:t>tegevusest</w:t>
                        </w:r>
                        <w:proofErr w:type="spellEnd"/>
                        <w:r>
                          <w:rPr>
                            <w:sz w:val="32"/>
                          </w:rPr>
                          <w:t xml:space="preserve"> </w:t>
                        </w:r>
                        <w:proofErr w:type="spellStart"/>
                        <w:r>
                          <w:rPr>
                            <w:sz w:val="32"/>
                          </w:rPr>
                          <w:t>õppisid</w:t>
                        </w:r>
                        <w:proofErr w:type="spellEnd"/>
                        <w:r>
                          <w:rPr>
                            <w:sz w:val="32"/>
                          </w:rPr>
                          <w:t xml:space="preserve">, </w:t>
                        </w:r>
                        <w:proofErr w:type="spellStart"/>
                        <w:r>
                          <w:rPr>
                            <w:sz w:val="32"/>
                          </w:rPr>
                          <w:t>või</w:t>
                        </w:r>
                        <w:proofErr w:type="spellEnd"/>
                        <w:r>
                          <w:rPr>
                            <w:sz w:val="32"/>
                          </w:rPr>
                          <w:t xml:space="preserve"> </w:t>
                        </w:r>
                        <w:proofErr w:type="spellStart"/>
                        <w:r>
                          <w:rPr>
                            <w:sz w:val="32"/>
                          </w:rPr>
                          <w:t>üks</w:t>
                        </w:r>
                        <w:proofErr w:type="spellEnd"/>
                        <w:r>
                          <w:rPr>
                            <w:sz w:val="32"/>
                          </w:rPr>
                          <w:t xml:space="preserve"> </w:t>
                        </w:r>
                        <w:proofErr w:type="spellStart"/>
                        <w:r>
                          <w:rPr>
                            <w:sz w:val="32"/>
                          </w:rPr>
                          <w:t>asi</w:t>
                        </w:r>
                        <w:proofErr w:type="spellEnd"/>
                        <w:r>
                          <w:rPr>
                            <w:sz w:val="32"/>
                          </w:rPr>
                          <w:t xml:space="preserve">, </w:t>
                        </w:r>
                        <w:proofErr w:type="spellStart"/>
                        <w:r>
                          <w:rPr>
                            <w:spacing w:val="-1"/>
                            <w:sz w:val="32"/>
                          </w:rPr>
                          <w:t>mida</w:t>
                        </w:r>
                        <w:proofErr w:type="spellEnd"/>
                        <w:r>
                          <w:rPr>
                            <w:sz w:val="32"/>
                          </w:rPr>
                          <w:t xml:space="preserve"> </w:t>
                        </w:r>
                        <w:proofErr w:type="spellStart"/>
                        <w:r>
                          <w:rPr>
                            <w:sz w:val="32"/>
                          </w:rPr>
                          <w:t>nad</w:t>
                        </w:r>
                        <w:proofErr w:type="spellEnd"/>
                        <w:r>
                          <w:rPr>
                            <w:sz w:val="32"/>
                          </w:rPr>
                          <w:t xml:space="preserve"> </w:t>
                        </w:r>
                        <w:proofErr w:type="spellStart"/>
                        <w:r>
                          <w:rPr>
                            <w:spacing w:val="-1"/>
                            <w:sz w:val="32"/>
                          </w:rPr>
                          <w:t>pärast</w:t>
                        </w:r>
                        <w:proofErr w:type="spellEnd"/>
                        <w:r>
                          <w:rPr>
                            <w:spacing w:val="-1"/>
                            <w:sz w:val="32"/>
                          </w:rPr>
                          <w:t xml:space="preserve"> </w:t>
                        </w:r>
                        <w:proofErr w:type="spellStart"/>
                        <w:r>
                          <w:rPr>
                            <w:spacing w:val="-1"/>
                            <w:sz w:val="32"/>
                          </w:rPr>
                          <w:t>osalemist</w:t>
                        </w:r>
                        <w:proofErr w:type="spellEnd"/>
                        <w:r>
                          <w:rPr>
                            <w:spacing w:val="-1"/>
                            <w:sz w:val="32"/>
                          </w:rPr>
                          <w:t xml:space="preserve"> </w:t>
                        </w:r>
                        <w:proofErr w:type="spellStart"/>
                        <w:r>
                          <w:rPr>
                            <w:spacing w:val="-1"/>
                            <w:sz w:val="32"/>
                          </w:rPr>
                          <w:t>ootavad</w:t>
                        </w:r>
                        <w:proofErr w:type="spellEnd"/>
                        <w:r>
                          <w:rPr>
                            <w:spacing w:val="-1"/>
                            <w:sz w:val="32"/>
                          </w:rPr>
                          <w:t xml:space="preserve">. </w:t>
                        </w:r>
                        <w:proofErr w:type="spellStart"/>
                        <w:r>
                          <w:rPr>
                            <w:sz w:val="32"/>
                          </w:rPr>
                          <w:t>Juhendaja</w:t>
                        </w:r>
                        <w:proofErr w:type="spellEnd"/>
                        <w:r>
                          <w:rPr>
                            <w:sz w:val="32"/>
                          </w:rPr>
                          <w:t xml:space="preserve"> peaks </w:t>
                        </w:r>
                        <w:proofErr w:type="spellStart"/>
                        <w:r>
                          <w:rPr>
                            <w:sz w:val="32"/>
                          </w:rPr>
                          <w:t>neid</w:t>
                        </w:r>
                        <w:proofErr w:type="spellEnd"/>
                        <w:r>
                          <w:rPr>
                            <w:sz w:val="32"/>
                          </w:rPr>
                          <w:t xml:space="preserve"> </w:t>
                        </w:r>
                        <w:proofErr w:type="spellStart"/>
                        <w:r>
                          <w:rPr>
                            <w:sz w:val="32"/>
                          </w:rPr>
                          <w:t>motiveerima</w:t>
                        </w:r>
                        <w:proofErr w:type="spellEnd"/>
                        <w:r>
                          <w:rPr>
                            <w:sz w:val="32"/>
                          </w:rPr>
                          <w:t xml:space="preserve"> </w:t>
                        </w:r>
                        <w:proofErr w:type="spellStart"/>
                        <w:r>
                          <w:rPr>
                            <w:sz w:val="32"/>
                          </w:rPr>
                          <w:t>oma</w:t>
                        </w:r>
                        <w:proofErr w:type="spellEnd"/>
                        <w:r>
                          <w:rPr>
                            <w:sz w:val="32"/>
                          </w:rPr>
                          <w:t xml:space="preserve"> </w:t>
                        </w:r>
                        <w:proofErr w:type="spellStart"/>
                        <w:r>
                          <w:rPr>
                            <w:sz w:val="32"/>
                          </w:rPr>
                          <w:t>plaani</w:t>
                        </w:r>
                        <w:proofErr w:type="spellEnd"/>
                        <w:r>
                          <w:rPr>
                            <w:sz w:val="32"/>
                          </w:rPr>
                          <w:t xml:space="preserve"> </w:t>
                        </w:r>
                        <w:proofErr w:type="spellStart"/>
                        <w:r>
                          <w:rPr>
                            <w:sz w:val="32"/>
                          </w:rPr>
                          <w:t>edasi</w:t>
                        </w:r>
                        <w:proofErr w:type="spellEnd"/>
                        <w:r>
                          <w:rPr>
                            <w:sz w:val="32"/>
                          </w:rPr>
                          <w:t xml:space="preserve"> </w:t>
                        </w:r>
                        <w:proofErr w:type="spellStart"/>
                        <w:r>
                          <w:rPr>
                            <w:sz w:val="32"/>
                          </w:rPr>
                          <w:t>arendama</w:t>
                        </w:r>
                        <w:proofErr w:type="spellEnd"/>
                        <w:r>
                          <w:rPr>
                            <w:sz w:val="32"/>
                          </w:rPr>
                          <w:t xml:space="preserve"> ja </w:t>
                        </w:r>
                        <w:proofErr w:type="spellStart"/>
                        <w:r>
                          <w:rPr>
                            <w:sz w:val="32"/>
                          </w:rPr>
                          <w:t>võib</w:t>
                        </w:r>
                        <w:proofErr w:type="spellEnd"/>
                        <w:r>
                          <w:rPr>
                            <w:sz w:val="32"/>
                          </w:rPr>
                          <w:t xml:space="preserve"> </w:t>
                        </w:r>
                        <w:proofErr w:type="spellStart"/>
                        <w:r>
                          <w:rPr>
                            <w:sz w:val="32"/>
                          </w:rPr>
                          <w:t>soovitada</w:t>
                        </w:r>
                        <w:proofErr w:type="spellEnd"/>
                        <w:r>
                          <w:rPr>
                            <w:sz w:val="32"/>
                          </w:rPr>
                          <w:t xml:space="preserve"> </w:t>
                        </w:r>
                        <w:proofErr w:type="spellStart"/>
                        <w:r>
                          <w:rPr>
                            <w:sz w:val="32"/>
                          </w:rPr>
                          <w:t>osalejatele</w:t>
                        </w:r>
                        <w:proofErr w:type="spellEnd"/>
                        <w:r>
                          <w:rPr>
                            <w:sz w:val="32"/>
                          </w:rPr>
                          <w:t xml:space="preserve"> </w:t>
                        </w:r>
                        <w:proofErr w:type="spellStart"/>
                        <w:r>
                          <w:rPr>
                            <w:sz w:val="32"/>
                          </w:rPr>
                          <w:t>läbida</w:t>
                        </w:r>
                        <w:proofErr w:type="spellEnd"/>
                        <w:r>
                          <w:rPr>
                            <w:sz w:val="32"/>
                          </w:rPr>
                          <w:t xml:space="preserve"> Financialit4womeni </w:t>
                        </w:r>
                        <w:proofErr w:type="spellStart"/>
                        <w:r>
                          <w:rPr>
                            <w:sz w:val="32"/>
                          </w:rPr>
                          <w:t>õppekava</w:t>
                        </w:r>
                        <w:proofErr w:type="spellEnd"/>
                        <w:r>
                          <w:rPr>
                            <w:sz w:val="32"/>
                          </w:rPr>
                          <w:t xml:space="preserve"> 11. </w:t>
                        </w:r>
                        <w:proofErr w:type="spellStart"/>
                        <w:r>
                          <w:rPr>
                            <w:sz w:val="32"/>
                          </w:rPr>
                          <w:t>mooduli</w:t>
                        </w:r>
                        <w:proofErr w:type="spellEnd"/>
                        <w:r>
                          <w:rPr>
                            <w:sz w:val="32"/>
                          </w:rPr>
                          <w:t xml:space="preserve"> </w:t>
                        </w:r>
                        <w:proofErr w:type="spellStart"/>
                        <w:r>
                          <w:rPr>
                            <w:sz w:val="32"/>
                          </w:rPr>
                          <w:t>tasuta</w:t>
                        </w:r>
                        <w:proofErr w:type="spellEnd"/>
                        <w:r>
                          <w:rPr>
                            <w:sz w:val="32"/>
                          </w:rPr>
                          <w:t xml:space="preserve"> </w:t>
                        </w:r>
                        <w:proofErr w:type="spellStart"/>
                        <w:r>
                          <w:rPr>
                            <w:sz w:val="32"/>
                          </w:rPr>
                          <w:t>õppimisvõimaluste</w:t>
                        </w:r>
                        <w:proofErr w:type="spellEnd"/>
                        <w:r>
                          <w:rPr>
                            <w:sz w:val="32"/>
                          </w:rPr>
                          <w:t xml:space="preserve"> </w:t>
                        </w:r>
                        <w:proofErr w:type="spellStart"/>
                        <w:r>
                          <w:rPr>
                            <w:sz w:val="32"/>
                          </w:rPr>
                          <w:t>kohta</w:t>
                        </w:r>
                        <w:proofErr w:type="spellEnd"/>
                        <w:r>
                          <w:rPr>
                            <w:sz w:val="32"/>
                          </w:rPr>
                          <w:t>.</w:t>
                        </w:r>
                      </w:p>
                    </w:txbxContent>
                  </v:textbox>
                </v:shape>
                <w10:wrap anchorx="page"/>
              </v:group>
            </w:pict>
          </mc:Fallback>
        </mc:AlternateContent>
      </w:r>
      <w:r w:rsidR="00536928" w:rsidRPr="00746325">
        <w:rPr>
          <w:rFonts w:ascii="Arial"/>
          <w:b/>
          <w:sz w:val="36"/>
          <w:lang w:val="et-EE"/>
        </w:rPr>
        <w:t>4. samm:</w:t>
      </w:r>
    </w:p>
    <w:p w14:paraId="77903816" w14:textId="513218BC" w:rsidR="00065C28" w:rsidRPr="00746325" w:rsidRDefault="00190BB7">
      <w:pPr>
        <w:spacing w:before="84" w:line="259" w:lineRule="auto"/>
        <w:ind w:left="340" w:right="12835"/>
        <w:jc w:val="both"/>
        <w:rPr>
          <w:sz w:val="32"/>
          <w:lang w:val="et-EE"/>
        </w:rPr>
      </w:pPr>
      <w:r>
        <w:rPr>
          <w:sz w:val="32"/>
          <w:lang w:val="et-EE"/>
        </w:rPr>
        <w:t>Koolitaja</w:t>
      </w:r>
      <w:r w:rsidR="00536928" w:rsidRPr="00746325">
        <w:rPr>
          <w:sz w:val="32"/>
          <w:lang w:val="et-EE"/>
        </w:rPr>
        <w:t xml:space="preserve"> kirjutab </w:t>
      </w:r>
      <w:r w:rsidR="005D3B18">
        <w:rPr>
          <w:sz w:val="32"/>
          <w:lang w:val="et-EE"/>
        </w:rPr>
        <w:t>pabertahvlile</w:t>
      </w:r>
      <w:r w:rsidR="00536928" w:rsidRPr="00746325">
        <w:rPr>
          <w:sz w:val="32"/>
          <w:lang w:val="et-EE"/>
        </w:rPr>
        <w:t xml:space="preserve"> "äriplaan</w:t>
      </w:r>
      <w:r w:rsidR="000B6740">
        <w:rPr>
          <w:sz w:val="32"/>
          <w:lang w:val="et-EE"/>
        </w:rPr>
        <w:t xml:space="preserve">“ ning </w:t>
      </w:r>
      <w:r w:rsidR="00536928" w:rsidRPr="00746325">
        <w:rPr>
          <w:sz w:val="32"/>
          <w:lang w:val="et-EE"/>
        </w:rPr>
        <w:t>küsib NEET osalejatelt, mida nende arvates peaks äriplaan sisaldama.</w:t>
      </w:r>
    </w:p>
    <w:p w14:paraId="72C48A6B" w14:textId="77777777" w:rsidR="00DA1199" w:rsidRPr="00746325" w:rsidRDefault="00DA1199">
      <w:pPr>
        <w:pStyle w:val="a3"/>
        <w:rPr>
          <w:sz w:val="20"/>
          <w:lang w:val="et-EE"/>
        </w:rPr>
      </w:pPr>
    </w:p>
    <w:p w14:paraId="78FF1065" w14:textId="77777777" w:rsidR="00DA1199" w:rsidRPr="00746325" w:rsidRDefault="00DA1199">
      <w:pPr>
        <w:pStyle w:val="a3"/>
        <w:rPr>
          <w:sz w:val="20"/>
          <w:lang w:val="et-EE"/>
        </w:rPr>
      </w:pPr>
    </w:p>
    <w:p w14:paraId="6C24F7B0" w14:textId="77777777" w:rsidR="00DA1199" w:rsidRPr="00746325" w:rsidRDefault="00DA1199">
      <w:pPr>
        <w:pStyle w:val="a3"/>
        <w:rPr>
          <w:sz w:val="20"/>
          <w:lang w:val="et-EE"/>
        </w:rPr>
      </w:pPr>
    </w:p>
    <w:p w14:paraId="613F04A9" w14:textId="77777777" w:rsidR="00DA1199" w:rsidRPr="00746325" w:rsidRDefault="00DA1199">
      <w:pPr>
        <w:pStyle w:val="a3"/>
        <w:rPr>
          <w:sz w:val="26"/>
          <w:lang w:val="et-EE"/>
        </w:rPr>
      </w:pPr>
    </w:p>
    <w:p w14:paraId="49A2AC9F" w14:textId="77777777" w:rsidR="00065C28" w:rsidRPr="00746325" w:rsidRDefault="00536928">
      <w:pPr>
        <w:spacing w:before="88"/>
        <w:ind w:left="307"/>
        <w:jc w:val="both"/>
        <w:rPr>
          <w:rFonts w:ascii="Arial"/>
          <w:b/>
          <w:sz w:val="36"/>
          <w:lang w:val="et-EE"/>
        </w:rPr>
      </w:pPr>
      <w:r w:rsidRPr="00746325">
        <w:rPr>
          <w:rFonts w:ascii="Arial"/>
          <w:b/>
          <w:sz w:val="36"/>
          <w:lang w:val="et-EE"/>
        </w:rPr>
        <w:t>5. samm:</w:t>
      </w:r>
    </w:p>
    <w:p w14:paraId="00C538D1" w14:textId="64B470A5" w:rsidR="00065C28" w:rsidRPr="00746325" w:rsidRDefault="00536928">
      <w:pPr>
        <w:spacing w:before="156" w:line="259" w:lineRule="auto"/>
        <w:ind w:left="304" w:right="12866"/>
        <w:jc w:val="both"/>
        <w:rPr>
          <w:sz w:val="32"/>
          <w:lang w:val="et-EE"/>
        </w:rPr>
      </w:pPr>
      <w:r w:rsidRPr="00746325">
        <w:rPr>
          <w:noProof/>
          <w:lang w:val="et-EE"/>
        </w:rPr>
        <w:drawing>
          <wp:anchor distT="0" distB="0" distL="0" distR="0" simplePos="0" relativeHeight="251527680" behindDoc="0" locked="0" layoutInCell="1" allowOverlap="1" wp14:anchorId="1879D3E2" wp14:editId="41C99A0B">
            <wp:simplePos x="0" y="0"/>
            <wp:positionH relativeFrom="page">
              <wp:posOffset>5097145</wp:posOffset>
            </wp:positionH>
            <wp:positionV relativeFrom="paragraph">
              <wp:posOffset>363700</wp:posOffset>
            </wp:positionV>
            <wp:extent cx="7692008" cy="5130800"/>
            <wp:effectExtent l="0" t="0" r="0" b="0"/>
            <wp:wrapNone/>
            <wp:docPr id="123" name="image106.jpeg" descr="Three women gathered around lap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06.jpeg"/>
                    <pic:cNvPicPr/>
                  </pic:nvPicPr>
                  <pic:blipFill>
                    <a:blip r:embed="rId227" cstate="print"/>
                    <a:stretch>
                      <a:fillRect/>
                    </a:stretch>
                  </pic:blipFill>
                  <pic:spPr>
                    <a:xfrm>
                      <a:off x="0" y="0"/>
                      <a:ext cx="7692008" cy="5130800"/>
                    </a:xfrm>
                    <a:prstGeom prst="rect">
                      <a:avLst/>
                    </a:prstGeom>
                  </pic:spPr>
                </pic:pic>
              </a:graphicData>
            </a:graphic>
          </wp:anchor>
        </w:drawing>
      </w:r>
      <w:r w:rsidRPr="00746325">
        <w:rPr>
          <w:sz w:val="32"/>
          <w:lang w:val="et-EE"/>
        </w:rPr>
        <w:t xml:space="preserve">Seejärel jagab </w:t>
      </w:r>
      <w:r w:rsidR="000B6740">
        <w:rPr>
          <w:sz w:val="32"/>
          <w:lang w:val="et-EE"/>
        </w:rPr>
        <w:t>koolitaja</w:t>
      </w:r>
      <w:r w:rsidRPr="00746325">
        <w:rPr>
          <w:sz w:val="32"/>
          <w:lang w:val="et-EE"/>
        </w:rPr>
        <w:t xml:space="preserve"> koopiaid järgmisest artiklist (</w:t>
      </w:r>
      <w:hyperlink r:id="rId228">
        <w:r w:rsidRPr="00746325">
          <w:rPr>
            <w:color w:val="0462C1"/>
            <w:sz w:val="32"/>
            <w:u w:val="thick" w:color="0462C1"/>
            <w:lang w:val="et-EE"/>
          </w:rPr>
          <w:t>siin / vt lingid</w:t>
        </w:r>
      </w:hyperlink>
      <w:r w:rsidR="000B6740">
        <w:rPr>
          <w:sz w:val="32"/>
          <w:lang w:val="et-EE"/>
        </w:rPr>
        <w:t>)</w:t>
      </w:r>
      <w:r w:rsidRPr="00746325">
        <w:rPr>
          <w:sz w:val="32"/>
          <w:lang w:val="et-EE"/>
        </w:rPr>
        <w:t xml:space="preserve">. Osalejad </w:t>
      </w:r>
      <w:r w:rsidR="000B6740">
        <w:rPr>
          <w:sz w:val="32"/>
          <w:lang w:val="et-EE"/>
        </w:rPr>
        <w:t>võivad seda kasutada ka pärast iseseisvalt kodus juba omaenda äriplaani koostamisel</w:t>
      </w:r>
      <w:r w:rsidRPr="00746325">
        <w:rPr>
          <w:sz w:val="32"/>
          <w:lang w:val="et-EE"/>
        </w:rPr>
        <w:t>.</w:t>
      </w:r>
    </w:p>
    <w:p w14:paraId="2921505E" w14:textId="77777777" w:rsidR="00DA1199" w:rsidRPr="00746325" w:rsidRDefault="00DA1199">
      <w:pPr>
        <w:pStyle w:val="a3"/>
        <w:rPr>
          <w:sz w:val="36"/>
          <w:lang w:val="et-EE"/>
        </w:rPr>
      </w:pPr>
    </w:p>
    <w:p w14:paraId="7E14E097" w14:textId="77777777" w:rsidR="00DA1199" w:rsidRPr="00746325" w:rsidRDefault="00DA1199">
      <w:pPr>
        <w:pStyle w:val="a3"/>
        <w:rPr>
          <w:sz w:val="36"/>
          <w:lang w:val="et-EE"/>
        </w:rPr>
      </w:pPr>
    </w:p>
    <w:p w14:paraId="01F90046" w14:textId="77777777" w:rsidR="00DA1199" w:rsidRPr="00746325" w:rsidRDefault="00DA1199">
      <w:pPr>
        <w:pStyle w:val="a3"/>
        <w:rPr>
          <w:sz w:val="36"/>
          <w:lang w:val="et-EE"/>
        </w:rPr>
      </w:pPr>
    </w:p>
    <w:p w14:paraId="488C3F97" w14:textId="77777777" w:rsidR="00DA1199" w:rsidRPr="00746325" w:rsidRDefault="00DA1199">
      <w:pPr>
        <w:pStyle w:val="a3"/>
        <w:rPr>
          <w:sz w:val="36"/>
          <w:lang w:val="et-EE"/>
        </w:rPr>
      </w:pPr>
    </w:p>
    <w:p w14:paraId="47706C9C" w14:textId="77777777" w:rsidR="00DA1199" w:rsidRPr="00746325" w:rsidRDefault="00DA1199">
      <w:pPr>
        <w:pStyle w:val="a3"/>
        <w:spacing w:before="10"/>
        <w:rPr>
          <w:sz w:val="48"/>
          <w:lang w:val="et-EE"/>
        </w:rPr>
      </w:pPr>
    </w:p>
    <w:p w14:paraId="3F03649A" w14:textId="77777777" w:rsidR="00065C28" w:rsidRPr="00746325" w:rsidRDefault="00536928">
      <w:pPr>
        <w:ind w:left="304"/>
        <w:jc w:val="both"/>
        <w:rPr>
          <w:rFonts w:ascii="Arial"/>
          <w:b/>
          <w:sz w:val="36"/>
          <w:lang w:val="et-EE"/>
        </w:rPr>
      </w:pPr>
      <w:r w:rsidRPr="00746325">
        <w:rPr>
          <w:rFonts w:ascii="Arial"/>
          <w:b/>
          <w:sz w:val="36"/>
          <w:lang w:val="et-EE"/>
        </w:rPr>
        <w:t>6. samm:</w:t>
      </w:r>
    </w:p>
    <w:p w14:paraId="0037502D" w14:textId="18A34E9A" w:rsidR="00065C28" w:rsidRPr="00746325" w:rsidRDefault="000B6740">
      <w:pPr>
        <w:spacing w:before="160" w:line="259" w:lineRule="auto"/>
        <w:ind w:left="304" w:right="12865"/>
        <w:jc w:val="both"/>
        <w:rPr>
          <w:sz w:val="32"/>
          <w:lang w:val="et-EE"/>
        </w:rPr>
      </w:pPr>
      <w:r>
        <w:rPr>
          <w:sz w:val="32"/>
          <w:lang w:val="et-EE"/>
        </w:rPr>
        <w:t>K</w:t>
      </w:r>
      <w:r w:rsidR="00536928" w:rsidRPr="00746325">
        <w:rPr>
          <w:sz w:val="32"/>
          <w:lang w:val="et-EE"/>
        </w:rPr>
        <w:t>ui osalejad on lõpetanud lühiintervjuu kuulamise või lugemise</w:t>
      </w:r>
      <w:r>
        <w:rPr>
          <w:sz w:val="32"/>
          <w:lang w:val="et-EE"/>
        </w:rPr>
        <w:t xml:space="preserve"> jagab koolitaja neile „kontseptsiooni kirjeldamise“ töölehe</w:t>
      </w:r>
      <w:r w:rsidR="00536928" w:rsidRPr="00746325">
        <w:rPr>
          <w:sz w:val="32"/>
          <w:lang w:val="et-EE"/>
        </w:rPr>
        <w:t xml:space="preserve">. Osalejad peaksid püüdma rühmades koostada kontseptsiooni </w:t>
      </w:r>
      <w:r>
        <w:rPr>
          <w:sz w:val="32"/>
          <w:lang w:val="et-EE"/>
        </w:rPr>
        <w:t xml:space="preserve">kirjelduse </w:t>
      </w:r>
      <w:r w:rsidRPr="00746325">
        <w:rPr>
          <w:sz w:val="32"/>
          <w:lang w:val="et-EE"/>
        </w:rPr>
        <w:t>valitud teema kohta</w:t>
      </w:r>
      <w:r w:rsidR="00536928" w:rsidRPr="00746325">
        <w:rPr>
          <w:sz w:val="32"/>
          <w:lang w:val="et-EE"/>
        </w:rPr>
        <w:t>. Kui rühmad ei ole veel otsustanud, võivad nad alustada kahe kontseptsioon</w:t>
      </w:r>
      <w:r>
        <w:rPr>
          <w:sz w:val="32"/>
          <w:lang w:val="et-EE"/>
        </w:rPr>
        <w:t>i</w:t>
      </w:r>
      <w:r w:rsidR="00536928" w:rsidRPr="00746325">
        <w:rPr>
          <w:sz w:val="32"/>
          <w:lang w:val="et-EE"/>
        </w:rPr>
        <w:t xml:space="preserve"> määratlemisega, et teha kindlaks, kumb neist annab tugevama lõpptulemuse. Osalejad peaksid selle kallal töötama </w:t>
      </w:r>
      <w:r>
        <w:rPr>
          <w:sz w:val="32"/>
          <w:lang w:val="et-EE"/>
        </w:rPr>
        <w:t>sessiooni lõpuni</w:t>
      </w:r>
      <w:r w:rsidR="00536928" w:rsidRPr="00746325">
        <w:rPr>
          <w:sz w:val="32"/>
          <w:lang w:val="et-EE"/>
        </w:rPr>
        <w:t>.</w:t>
      </w:r>
    </w:p>
    <w:p w14:paraId="650B74DC" w14:textId="77777777" w:rsidR="00DA1199" w:rsidRPr="00746325" w:rsidRDefault="00DA1199">
      <w:pPr>
        <w:spacing w:line="259" w:lineRule="auto"/>
        <w:jc w:val="both"/>
        <w:rPr>
          <w:sz w:val="32"/>
          <w:lang w:val="et-EE"/>
        </w:rPr>
        <w:sectPr w:rsidR="00DA1199" w:rsidRPr="00746325">
          <w:footerReference w:type="default" r:id="rId229"/>
          <w:pgSz w:w="20480" w:h="15360" w:orient="landscape"/>
          <w:pgMar w:top="200" w:right="20" w:bottom="280" w:left="20" w:header="0" w:footer="0" w:gutter="0"/>
          <w:cols w:space="720"/>
        </w:sectPr>
      </w:pPr>
    </w:p>
    <w:p w14:paraId="038F03B4" w14:textId="0048DF3D" w:rsidR="00DA1199" w:rsidRPr="00746325" w:rsidRDefault="001D431D">
      <w:pPr>
        <w:pStyle w:val="a3"/>
        <w:ind w:left="114"/>
        <w:rPr>
          <w:sz w:val="20"/>
          <w:lang w:val="et-EE"/>
        </w:rPr>
      </w:pPr>
      <w:r>
        <w:rPr>
          <w:noProof/>
        </w:rPr>
        <w:lastRenderedPageBreak/>
        <mc:AlternateContent>
          <mc:Choice Requires="wpg">
            <w:drawing>
              <wp:inline distT="0" distB="0" distL="0" distR="0" wp14:anchorId="238D0F6B" wp14:editId="6E275E20">
                <wp:extent cx="12737465" cy="1039495"/>
                <wp:effectExtent l="0" t="0" r="0" b="1905"/>
                <wp:docPr id="6708" name="Group 672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6709" name="Rectangle 2811"/>
                        <wps:cNvSpPr>
                          <a:spLocks noChangeAspect="1" noChangeArrowheads="1"/>
                        </wps:cNvSpPr>
                        <wps:spPr bwMode="auto">
                          <a:xfrm>
                            <a:off x="0" y="0"/>
                            <a:ext cx="200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10" name="Text Box 2812"/>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25F95" w14:textId="355E68F9" w:rsidR="00A934EA" w:rsidRPr="003C31A8" w:rsidRDefault="00A934EA">
                              <w:pPr>
                                <w:spacing w:before="428"/>
                                <w:ind w:left="142"/>
                                <w:rPr>
                                  <w:rFonts w:ascii="Arial"/>
                                  <w:b/>
                                  <w:sz w:val="50"/>
                                  <w:lang w:val="et-EE"/>
                                </w:rPr>
                              </w:pPr>
                              <w:r>
                                <w:rPr>
                                  <w:rFonts w:ascii="Arial"/>
                                  <w:b/>
                                  <w:color w:val="1F2023"/>
                                  <w:sz w:val="50"/>
                                  <w:lang w:val="et-EE"/>
                                </w:rPr>
                                <w:t>Turundusisik</w:t>
                              </w:r>
                            </w:p>
                          </w:txbxContent>
                        </wps:txbx>
                        <wps:bodyPr rot="0" vert="horz" wrap="square" lIns="0" tIns="0" rIns="0" bIns="0" anchor="t" anchorCtr="0" upright="1">
                          <a:noAutofit/>
                        </wps:bodyPr>
                      </wps:wsp>
                    </wpg:wgp>
                  </a:graphicData>
                </a:graphic>
              </wp:inline>
            </w:drawing>
          </mc:Choice>
          <mc:Fallback>
            <w:pict>
              <v:group w14:anchorId="238D0F6B" id="Group 6722" o:spid="_x0000_s1448"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">
                <o:lock v:ext="edit" aspectratio="t"/>
                <v:rect id="Rectangle 2811" o:spid="_x0000_s1449"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" fillcolor="#ffc22c" stroked="f">
                  <o:lock v:ext="edit" aspectratio="t"/>
                </v:rect>
                <v:shape id="Text Box 2812" o:spid="_x0000_s1450"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" filled="f" stroked="f">
                  <o:lock v:ext="edit" aspectratio="t"/>
                  <v:textbox inset="0,0,0,0">
                    <w:txbxContent>
                      <w:p w14:paraId="25325F95" w14:textId="355E68F9" w:rsidR="00A934EA" w:rsidRPr="003C31A8" w:rsidRDefault="00A934EA">
                        <w:pPr>
                          <w:spacing w:before="428"/>
                          <w:ind w:left="142"/>
                          <w:rPr>
                            <w:rFonts w:ascii="Arial"/>
                            <w:b/>
                            <w:sz w:val="50"/>
                            <w:lang w:val="et-EE"/>
                          </w:rPr>
                        </w:pPr>
                        <w:r>
                          <w:rPr>
                            <w:rFonts w:ascii="Arial"/>
                            <w:b/>
                            <w:color w:val="1F2023"/>
                            <w:sz w:val="50"/>
                            <w:lang w:val="et-EE"/>
                          </w:rPr>
                          <w:t>Turundusisik</w:t>
                        </w:r>
                      </w:p>
                    </w:txbxContent>
                  </v:textbox>
                </v:shape>
                <w10:anchorlock/>
              </v:group>
            </w:pict>
          </mc:Fallback>
        </mc:AlternateContent>
      </w:r>
    </w:p>
    <w:p w14:paraId="208DC1D8" w14:textId="77777777" w:rsidR="00DA1199" w:rsidRPr="00746325" w:rsidRDefault="00DA1199">
      <w:pPr>
        <w:pStyle w:val="a3"/>
        <w:spacing w:before="3"/>
        <w:rPr>
          <w:sz w:val="16"/>
          <w:lang w:val="et-EE"/>
        </w:rPr>
      </w:pPr>
    </w:p>
    <w:p w14:paraId="795250CF" w14:textId="129E6B2B" w:rsidR="00065C28" w:rsidRPr="00746325" w:rsidRDefault="001D431D">
      <w:pPr>
        <w:spacing w:before="88"/>
        <w:ind w:left="276"/>
        <w:rPr>
          <w:rFonts w:ascii="Arial"/>
          <w:b/>
          <w:sz w:val="36"/>
          <w:lang w:val="et-EE"/>
        </w:rPr>
      </w:pPr>
      <w:r>
        <w:rPr>
          <w:noProof/>
        </w:rPr>
        <mc:AlternateContent>
          <mc:Choice Requires="wpg">
            <w:drawing>
              <wp:anchor distT="0" distB="0" distL="114300" distR="114300" simplePos="0" relativeHeight="251761152" behindDoc="1" locked="0" layoutInCell="1" allowOverlap="1" wp14:anchorId="2822671F" wp14:editId="7752F26C">
                <wp:simplePos x="0" y="0"/>
                <wp:positionH relativeFrom="page">
                  <wp:posOffset>95885</wp:posOffset>
                </wp:positionH>
                <wp:positionV relativeFrom="paragraph">
                  <wp:posOffset>31115</wp:posOffset>
                </wp:positionV>
                <wp:extent cx="12737465" cy="8229600"/>
                <wp:effectExtent l="0" t="0" r="0" b="0"/>
                <wp:wrapNone/>
                <wp:docPr id="6657" name="Group 10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37465" cy="8229600"/>
                          <a:chOff x="151" y="49"/>
                          <a:chExt cx="20059" cy="12960"/>
                        </a:xfrm>
                      </wpg:grpSpPr>
                      <wps:wsp>
                        <wps:cNvPr id="6658" name="Rectangle 1048"/>
                        <wps:cNvSpPr>
                          <a:spLocks noChangeArrowheads="1"/>
                        </wps:cNvSpPr>
                        <wps:spPr bwMode="auto">
                          <a:xfrm>
                            <a:off x="151" y="49"/>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59" name="Rectangle 1049"/>
                        <wps:cNvSpPr>
                          <a:spLocks noChangeArrowheads="1"/>
                        </wps:cNvSpPr>
                        <wps:spPr bwMode="auto">
                          <a:xfrm>
                            <a:off x="151" y="601"/>
                            <a:ext cx="20059" cy="564"/>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0" name="Rectangle 1050"/>
                        <wps:cNvSpPr>
                          <a:spLocks noChangeArrowheads="1"/>
                        </wps:cNvSpPr>
                        <wps:spPr bwMode="auto">
                          <a:xfrm>
                            <a:off x="151" y="117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1" name="Rectangle 1051"/>
                        <wps:cNvSpPr>
                          <a:spLocks noChangeArrowheads="1"/>
                        </wps:cNvSpPr>
                        <wps:spPr bwMode="auto">
                          <a:xfrm>
                            <a:off x="151" y="1706"/>
                            <a:ext cx="20059" cy="56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2" name="Rectangle 1052"/>
                        <wps:cNvSpPr>
                          <a:spLocks noChangeArrowheads="1"/>
                        </wps:cNvSpPr>
                        <wps:spPr bwMode="auto">
                          <a:xfrm>
                            <a:off x="151" y="2259"/>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3" name="Rectangle 1053"/>
                        <wps:cNvSpPr>
                          <a:spLocks noChangeArrowheads="1"/>
                        </wps:cNvSpPr>
                        <wps:spPr bwMode="auto">
                          <a:xfrm>
                            <a:off x="151" y="3565"/>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4" name="Rectangle 1054"/>
                        <wps:cNvSpPr>
                          <a:spLocks noChangeArrowheads="1"/>
                        </wps:cNvSpPr>
                        <wps:spPr bwMode="auto">
                          <a:xfrm>
                            <a:off x="151" y="4117"/>
                            <a:ext cx="20059" cy="1312"/>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5" name="Rectangle 1055"/>
                        <wps:cNvSpPr>
                          <a:spLocks noChangeArrowheads="1"/>
                        </wps:cNvSpPr>
                        <wps:spPr bwMode="auto">
                          <a:xfrm>
                            <a:off x="151" y="5423"/>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6" name="Rectangle 1056"/>
                        <wps:cNvSpPr>
                          <a:spLocks noChangeArrowheads="1"/>
                        </wps:cNvSpPr>
                        <wps:spPr bwMode="auto">
                          <a:xfrm>
                            <a:off x="151" y="5993"/>
                            <a:ext cx="20059" cy="701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7" name="AutoShape 1057"/>
                        <wps:cNvSpPr>
                          <a:spLocks/>
                        </wps:cNvSpPr>
                        <wps:spPr bwMode="auto">
                          <a:xfrm>
                            <a:off x="15766" y="6223"/>
                            <a:ext cx="3971" cy="2012"/>
                          </a:xfrm>
                          <a:custGeom>
                            <a:avLst/>
                            <a:gdLst>
                              <a:gd name="T0" fmla="+- 0 16439 15766"/>
                              <a:gd name="T1" fmla="*/ T0 w 3971"/>
                              <a:gd name="T2" fmla="+- 0 6295 6223"/>
                              <a:gd name="T3" fmla="*/ 6295 h 2012"/>
                              <a:gd name="T4" fmla="+- 0 16439 15766"/>
                              <a:gd name="T5" fmla="*/ T4 w 3971"/>
                              <a:gd name="T6" fmla="+- 0 6295 6223"/>
                              <a:gd name="T7" fmla="*/ 6295 h 2012"/>
                              <a:gd name="T8" fmla="+- 0 15766 15766"/>
                              <a:gd name="T9" fmla="*/ T8 w 3971"/>
                              <a:gd name="T10" fmla="+- 0 6793 6223"/>
                              <a:gd name="T11" fmla="*/ 6793 h 2012"/>
                              <a:gd name="T12" fmla="+- 0 16065 15766"/>
                              <a:gd name="T13" fmla="*/ T12 w 3971"/>
                              <a:gd name="T14" fmla="+- 0 6918 6223"/>
                              <a:gd name="T15" fmla="*/ 6918 h 2012"/>
                              <a:gd name="T16" fmla="+- 0 16215 15766"/>
                              <a:gd name="T17" fmla="*/ T16 w 3971"/>
                              <a:gd name="T18" fmla="+- 0 6843 6223"/>
                              <a:gd name="T19" fmla="*/ 6843 h 2012"/>
                              <a:gd name="T20" fmla="+- 0 16514 15766"/>
                              <a:gd name="T21" fmla="*/ T20 w 3971"/>
                              <a:gd name="T22" fmla="+- 0 6768 6223"/>
                              <a:gd name="T23" fmla="*/ 6768 h 2012"/>
                              <a:gd name="T24" fmla="+- 0 16882 15766"/>
                              <a:gd name="T25" fmla="*/ T24 w 3971"/>
                              <a:gd name="T26" fmla="+- 0 6299 6223"/>
                              <a:gd name="T27" fmla="*/ 6299 h 2012"/>
                              <a:gd name="T28" fmla="+- 0 16775 15766"/>
                              <a:gd name="T29" fmla="*/ T28 w 3971"/>
                              <a:gd name="T30" fmla="+- 0 6544 6223"/>
                              <a:gd name="T31" fmla="*/ 6544 h 2012"/>
                              <a:gd name="T32" fmla="+- 0 16723 15766"/>
                              <a:gd name="T33" fmla="*/ T32 w 3971"/>
                              <a:gd name="T34" fmla="+- 0 6915 6223"/>
                              <a:gd name="T35" fmla="*/ 6915 h 2012"/>
                              <a:gd name="T36" fmla="+- 0 16723 15766"/>
                              <a:gd name="T37" fmla="*/ T36 w 3971"/>
                              <a:gd name="T38" fmla="+- 0 6846 6223"/>
                              <a:gd name="T39" fmla="*/ 6846 h 2012"/>
                              <a:gd name="T40" fmla="+- 0 16775 15766"/>
                              <a:gd name="T41" fmla="*/ T40 w 3971"/>
                              <a:gd name="T42" fmla="+- 0 6544 6223"/>
                              <a:gd name="T43" fmla="*/ 6544 h 2012"/>
                              <a:gd name="T44" fmla="+- 0 16613 15766"/>
                              <a:gd name="T45" fmla="*/ T44 w 3971"/>
                              <a:gd name="T46" fmla="+- 0 6344 6223"/>
                              <a:gd name="T47" fmla="*/ 6344 h 2012"/>
                              <a:gd name="T48" fmla="+- 0 16567 15766"/>
                              <a:gd name="T49" fmla="*/ T48 w 3971"/>
                              <a:gd name="T50" fmla="+- 0 6325 6223"/>
                              <a:gd name="T51" fmla="*/ 6325 h 2012"/>
                              <a:gd name="T52" fmla="+- 0 16613 15766"/>
                              <a:gd name="T53" fmla="*/ T52 w 3971"/>
                              <a:gd name="T54" fmla="+- 0 6992 6223"/>
                              <a:gd name="T55" fmla="*/ 6992 h 2012"/>
                              <a:gd name="T56" fmla="+- 0 16912 15766"/>
                              <a:gd name="T57" fmla="*/ T56 w 3971"/>
                              <a:gd name="T58" fmla="+- 0 6918 6223"/>
                              <a:gd name="T59" fmla="*/ 6918 h 2012"/>
                              <a:gd name="T60" fmla="+- 0 17442 15766"/>
                              <a:gd name="T61" fmla="*/ T60 w 3971"/>
                              <a:gd name="T62" fmla="+- 0 6901 6223"/>
                              <a:gd name="T63" fmla="*/ 6901 h 2012"/>
                              <a:gd name="T64" fmla="+- 0 17293 15766"/>
                              <a:gd name="T65" fmla="*/ T64 w 3971"/>
                              <a:gd name="T66" fmla="+- 0 6975 6223"/>
                              <a:gd name="T67" fmla="*/ 6975 h 2012"/>
                              <a:gd name="T68" fmla="+- 0 17343 15766"/>
                              <a:gd name="T69" fmla="*/ T68 w 3971"/>
                              <a:gd name="T70" fmla="+- 0 6963 6223"/>
                              <a:gd name="T71" fmla="*/ 6963 h 2012"/>
                              <a:gd name="T72" fmla="+- 0 17635 15766"/>
                              <a:gd name="T73" fmla="*/ T72 w 3971"/>
                              <a:gd name="T74" fmla="+- 0 7410 6223"/>
                              <a:gd name="T75" fmla="*/ 7410 h 2012"/>
                              <a:gd name="T76" fmla="+- 0 17566 15766"/>
                              <a:gd name="T77" fmla="*/ T76 w 3971"/>
                              <a:gd name="T78" fmla="+- 0 7410 6223"/>
                              <a:gd name="T79" fmla="*/ 7410 h 2012"/>
                              <a:gd name="T80" fmla="+- 0 17600 15766"/>
                              <a:gd name="T81" fmla="*/ T80 w 3971"/>
                              <a:gd name="T82" fmla="+- 0 7537 6223"/>
                              <a:gd name="T83" fmla="*/ 7537 h 2012"/>
                              <a:gd name="T84" fmla="+- 0 17668 15766"/>
                              <a:gd name="T85" fmla="*/ T84 w 3971"/>
                              <a:gd name="T86" fmla="+- 0 7001 6223"/>
                              <a:gd name="T87" fmla="*/ 7001 h 2012"/>
                              <a:gd name="T88" fmla="+- 0 17520 15766"/>
                              <a:gd name="T89" fmla="*/ T88 w 3971"/>
                              <a:gd name="T90" fmla="+- 0 7075 6223"/>
                              <a:gd name="T91" fmla="*/ 7075 h 2012"/>
                              <a:gd name="T92" fmla="+- 0 17569 15766"/>
                              <a:gd name="T93" fmla="*/ T92 w 3971"/>
                              <a:gd name="T94" fmla="+- 0 7063 6223"/>
                              <a:gd name="T95" fmla="*/ 7063 h 2012"/>
                              <a:gd name="T96" fmla="+- 0 17679 15766"/>
                              <a:gd name="T97" fmla="*/ T96 w 3971"/>
                              <a:gd name="T98" fmla="+- 0 6514 6223"/>
                              <a:gd name="T99" fmla="*/ 6514 h 2012"/>
                              <a:gd name="T100" fmla="+- 0 17881 15766"/>
                              <a:gd name="T101" fmla="*/ T100 w 3971"/>
                              <a:gd name="T102" fmla="+- 0 7124 6223"/>
                              <a:gd name="T103" fmla="*/ 7124 h 2012"/>
                              <a:gd name="T104" fmla="+- 0 17732 15766"/>
                              <a:gd name="T105" fmla="*/ T104 w 3971"/>
                              <a:gd name="T106" fmla="+- 0 7199 6223"/>
                              <a:gd name="T107" fmla="*/ 7199 h 2012"/>
                              <a:gd name="T108" fmla="+- 0 17781 15766"/>
                              <a:gd name="T109" fmla="*/ T108 w 3971"/>
                              <a:gd name="T110" fmla="+- 0 7186 6223"/>
                              <a:gd name="T111" fmla="*/ 7186 h 2012"/>
                              <a:gd name="T112" fmla="+- 0 17905 15766"/>
                              <a:gd name="T113" fmla="*/ T112 w 3971"/>
                              <a:gd name="T114" fmla="+- 0 6614 6223"/>
                              <a:gd name="T115" fmla="*/ 6614 h 2012"/>
                              <a:gd name="T116" fmla="+- 0 18062 15766"/>
                              <a:gd name="T117" fmla="*/ T116 w 3971"/>
                              <a:gd name="T118" fmla="+- 0 6365 6223"/>
                              <a:gd name="T119" fmla="*/ 6365 h 2012"/>
                              <a:gd name="T120" fmla="+- 0 18061 15766"/>
                              <a:gd name="T121" fmla="*/ T120 w 3971"/>
                              <a:gd name="T122" fmla="+- 0 6278 6223"/>
                              <a:gd name="T123" fmla="*/ 6278 h 2012"/>
                              <a:gd name="T124" fmla="+- 0 17981 15766"/>
                              <a:gd name="T125" fmla="*/ T124 w 3971"/>
                              <a:gd name="T126" fmla="+- 0 6230 6223"/>
                              <a:gd name="T127" fmla="*/ 6230 h 2012"/>
                              <a:gd name="T128" fmla="+- 0 18024 15766"/>
                              <a:gd name="T129" fmla="*/ T128 w 3971"/>
                              <a:gd name="T130" fmla="+- 0 6372 6223"/>
                              <a:gd name="T131" fmla="*/ 6372 h 2012"/>
                              <a:gd name="T132" fmla="+- 0 18059 15766"/>
                              <a:gd name="T133" fmla="*/ T132 w 3971"/>
                              <a:gd name="T134" fmla="+- 0 6382 6223"/>
                              <a:gd name="T135" fmla="*/ 6382 h 2012"/>
                              <a:gd name="T136" fmla="+- 0 18073 15766"/>
                              <a:gd name="T137" fmla="*/ T136 w 3971"/>
                              <a:gd name="T138" fmla="+- 0 7388 6223"/>
                              <a:gd name="T139" fmla="*/ 7388 h 2012"/>
                              <a:gd name="T140" fmla="+- 0 18039 15766"/>
                              <a:gd name="T141" fmla="*/ T140 w 3971"/>
                              <a:gd name="T142" fmla="+- 0 7515 6223"/>
                              <a:gd name="T143" fmla="*/ 7515 h 2012"/>
                              <a:gd name="T144" fmla="+- 0 18108 15766"/>
                              <a:gd name="T145" fmla="*/ T144 w 3971"/>
                              <a:gd name="T146" fmla="+- 0 7515 6223"/>
                              <a:gd name="T147" fmla="*/ 7515 h 2012"/>
                              <a:gd name="T148" fmla="+- 0 17843 15766"/>
                              <a:gd name="T149" fmla="*/ T148 w 3971"/>
                              <a:gd name="T150" fmla="+- 0 7031 6223"/>
                              <a:gd name="T151" fmla="*/ 7031 h 2012"/>
                              <a:gd name="T152" fmla="+- 0 17413 15766"/>
                              <a:gd name="T153" fmla="*/ T152 w 3971"/>
                              <a:gd name="T154" fmla="+- 0 7762 6223"/>
                              <a:gd name="T155" fmla="*/ 7762 h 2012"/>
                              <a:gd name="T156" fmla="+- 0 17488 15766"/>
                              <a:gd name="T157" fmla="*/ T156 w 3971"/>
                              <a:gd name="T158" fmla="+- 0 7762 6223"/>
                              <a:gd name="T159" fmla="*/ 7762 h 2012"/>
                              <a:gd name="T160" fmla="+- 0 18260 15766"/>
                              <a:gd name="T161" fmla="*/ T160 w 3971"/>
                              <a:gd name="T162" fmla="+- 0 7686 6223"/>
                              <a:gd name="T163" fmla="*/ 7686 h 2012"/>
                              <a:gd name="T164" fmla="+- 0 18107 15766"/>
                              <a:gd name="T165" fmla="*/ T164 w 3971"/>
                              <a:gd name="T166" fmla="+- 0 7580 6223"/>
                              <a:gd name="T167" fmla="*/ 7580 h 2012"/>
                              <a:gd name="T168" fmla="+- 0 17986 15766"/>
                              <a:gd name="T169" fmla="*/ T168 w 3971"/>
                              <a:gd name="T170" fmla="+- 0 7462 6223"/>
                              <a:gd name="T171" fmla="*/ 7462 h 2012"/>
                              <a:gd name="T172" fmla="+- 0 17600 15766"/>
                              <a:gd name="T173" fmla="*/ T172 w 3971"/>
                              <a:gd name="T174" fmla="+- 0 7587 6223"/>
                              <a:gd name="T175" fmla="*/ 7587 h 2012"/>
                              <a:gd name="T176" fmla="+- 0 17413 15766"/>
                              <a:gd name="T177" fmla="*/ T176 w 3971"/>
                              <a:gd name="T178" fmla="+- 0 7462 6223"/>
                              <a:gd name="T179" fmla="*/ 7462 h 2012"/>
                              <a:gd name="T180" fmla="+- 0 18274 15766"/>
                              <a:gd name="T181" fmla="*/ T180 w 3971"/>
                              <a:gd name="T182" fmla="+- 0 6432 6223"/>
                              <a:gd name="T183" fmla="*/ 6432 h 2012"/>
                              <a:gd name="T184" fmla="+- 0 18268 15766"/>
                              <a:gd name="T185" fmla="*/ T184 w 3971"/>
                              <a:gd name="T186" fmla="+- 0 6343 6223"/>
                              <a:gd name="T187" fmla="*/ 6343 h 2012"/>
                              <a:gd name="T188" fmla="+- 0 18020 15766"/>
                              <a:gd name="T189" fmla="*/ T188 w 3971"/>
                              <a:gd name="T190" fmla="+- 0 6674 6223"/>
                              <a:gd name="T191" fmla="*/ 6674 h 2012"/>
                              <a:gd name="T192" fmla="+- 0 18077 15766"/>
                              <a:gd name="T193" fmla="*/ T192 w 3971"/>
                              <a:gd name="T194" fmla="+- 0 6656 6223"/>
                              <a:gd name="T195" fmla="*/ 6656 h 2012"/>
                              <a:gd name="T196" fmla="+- 0 18501 15766"/>
                              <a:gd name="T197" fmla="*/ T196 w 3971"/>
                              <a:gd name="T198" fmla="+- 0 6588 6223"/>
                              <a:gd name="T199" fmla="*/ 6588 h 2012"/>
                              <a:gd name="T200" fmla="+- 0 18500 15766"/>
                              <a:gd name="T201" fmla="*/ T200 w 3971"/>
                              <a:gd name="T202" fmla="+- 0 6501 6223"/>
                              <a:gd name="T203" fmla="*/ 6501 h 2012"/>
                              <a:gd name="T204" fmla="+- 0 18420 15766"/>
                              <a:gd name="T205" fmla="*/ T204 w 3971"/>
                              <a:gd name="T206" fmla="+- 0 6453 6223"/>
                              <a:gd name="T207" fmla="*/ 6453 h 2012"/>
                              <a:gd name="T208" fmla="+- 0 18462 15766"/>
                              <a:gd name="T209" fmla="*/ T208 w 3971"/>
                              <a:gd name="T210" fmla="+- 0 6596 6223"/>
                              <a:gd name="T211" fmla="*/ 6596 h 2012"/>
                              <a:gd name="T212" fmla="+- 0 18498 15766"/>
                              <a:gd name="T213" fmla="*/ T212 w 3971"/>
                              <a:gd name="T214" fmla="+- 0 6606 6223"/>
                              <a:gd name="T215" fmla="*/ 6606 h 2012"/>
                              <a:gd name="T216" fmla="+- 0 19662 15766"/>
                              <a:gd name="T217" fmla="*/ T216 w 3971"/>
                              <a:gd name="T218" fmla="+- 0 7224 6223"/>
                              <a:gd name="T219" fmla="*/ 7224 h 2012"/>
                              <a:gd name="T220" fmla="+- 0 19512 15766"/>
                              <a:gd name="T221" fmla="*/ T220 w 3971"/>
                              <a:gd name="T222" fmla="+- 0 6338 6223"/>
                              <a:gd name="T223" fmla="*/ 6338 h 2012"/>
                              <a:gd name="T224" fmla="+- 0 19374 15766"/>
                              <a:gd name="T225" fmla="*/ T224 w 3971"/>
                              <a:gd name="T226" fmla="+- 0 6327 6223"/>
                              <a:gd name="T227" fmla="*/ 6327 h 2012"/>
                              <a:gd name="T228" fmla="+- 0 19139 15766"/>
                              <a:gd name="T229" fmla="*/ T228 w 3971"/>
                              <a:gd name="T230" fmla="+- 0 7363 6223"/>
                              <a:gd name="T231" fmla="*/ 7363 h 2012"/>
                              <a:gd name="T232" fmla="+- 0 19736 15766"/>
                              <a:gd name="T233" fmla="*/ T232 w 3971"/>
                              <a:gd name="T234" fmla="+- 0 6377 6223"/>
                              <a:gd name="T235" fmla="*/ 6377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6"/>
                                </a:lnTo>
                                <a:lnTo>
                                  <a:pt x="698" y="72"/>
                                </a:lnTo>
                                <a:lnTo>
                                  <a:pt x="673" y="72"/>
                                </a:lnTo>
                                <a:lnTo>
                                  <a:pt x="673" y="146"/>
                                </a:lnTo>
                                <a:lnTo>
                                  <a:pt x="673" y="545"/>
                                </a:lnTo>
                                <a:lnTo>
                                  <a:pt x="75" y="545"/>
                                </a:lnTo>
                                <a:lnTo>
                                  <a:pt x="75" y="146"/>
                                </a:lnTo>
                                <a:lnTo>
                                  <a:pt x="673" y="146"/>
                                </a:lnTo>
                                <a:lnTo>
                                  <a:pt x="673" y="72"/>
                                </a:lnTo>
                                <a:lnTo>
                                  <a:pt x="50" y="72"/>
                                </a:lnTo>
                                <a:lnTo>
                                  <a:pt x="31" y="76"/>
                                </a:lnTo>
                                <a:lnTo>
                                  <a:pt x="15" y="86"/>
                                </a:lnTo>
                                <a:lnTo>
                                  <a:pt x="4" y="102"/>
                                </a:lnTo>
                                <a:lnTo>
                                  <a:pt x="0" y="121"/>
                                </a:lnTo>
                                <a:lnTo>
                                  <a:pt x="0" y="570"/>
                                </a:lnTo>
                                <a:lnTo>
                                  <a:pt x="4" y="589"/>
                                </a:lnTo>
                                <a:lnTo>
                                  <a:pt x="15" y="605"/>
                                </a:lnTo>
                                <a:lnTo>
                                  <a:pt x="31" y="616"/>
                                </a:lnTo>
                                <a:lnTo>
                                  <a:pt x="50" y="620"/>
                                </a:lnTo>
                                <a:lnTo>
                                  <a:pt x="299" y="620"/>
                                </a:lnTo>
                                <a:lnTo>
                                  <a:pt x="299" y="695"/>
                                </a:lnTo>
                                <a:lnTo>
                                  <a:pt x="187" y="695"/>
                                </a:lnTo>
                                <a:lnTo>
                                  <a:pt x="187" y="769"/>
                                </a:lnTo>
                                <a:lnTo>
                                  <a:pt x="561" y="769"/>
                                </a:lnTo>
                                <a:lnTo>
                                  <a:pt x="561" y="695"/>
                                </a:lnTo>
                                <a:lnTo>
                                  <a:pt x="449" y="695"/>
                                </a:lnTo>
                                <a:lnTo>
                                  <a:pt x="449" y="620"/>
                                </a:lnTo>
                                <a:lnTo>
                                  <a:pt x="698" y="620"/>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6"/>
                                </a:lnTo>
                                <a:lnTo>
                                  <a:pt x="1096" y="72"/>
                                </a:lnTo>
                                <a:lnTo>
                                  <a:pt x="1096" y="121"/>
                                </a:lnTo>
                                <a:lnTo>
                                  <a:pt x="1096" y="196"/>
                                </a:lnTo>
                                <a:lnTo>
                                  <a:pt x="1096" y="246"/>
                                </a:lnTo>
                                <a:lnTo>
                                  <a:pt x="1096" y="321"/>
                                </a:lnTo>
                                <a:lnTo>
                                  <a:pt x="1009" y="321"/>
                                </a:lnTo>
                                <a:lnTo>
                                  <a:pt x="1009" y="657"/>
                                </a:lnTo>
                                <a:lnTo>
                                  <a:pt x="1006" y="672"/>
                                </a:lnTo>
                                <a:lnTo>
                                  <a:pt x="999" y="684"/>
                                </a:lnTo>
                                <a:lnTo>
                                  <a:pt x="987" y="692"/>
                                </a:lnTo>
                                <a:lnTo>
                                  <a:pt x="972" y="695"/>
                                </a:lnTo>
                                <a:lnTo>
                                  <a:pt x="957" y="692"/>
                                </a:lnTo>
                                <a:lnTo>
                                  <a:pt x="945" y="684"/>
                                </a:lnTo>
                                <a:lnTo>
                                  <a:pt x="937" y="672"/>
                                </a:lnTo>
                                <a:lnTo>
                                  <a:pt x="935" y="657"/>
                                </a:lnTo>
                                <a:lnTo>
                                  <a:pt x="937" y="642"/>
                                </a:lnTo>
                                <a:lnTo>
                                  <a:pt x="945" y="631"/>
                                </a:lnTo>
                                <a:lnTo>
                                  <a:pt x="957" y="623"/>
                                </a:lnTo>
                                <a:lnTo>
                                  <a:pt x="972" y="620"/>
                                </a:lnTo>
                                <a:lnTo>
                                  <a:pt x="987" y="623"/>
                                </a:lnTo>
                                <a:lnTo>
                                  <a:pt x="999" y="631"/>
                                </a:lnTo>
                                <a:lnTo>
                                  <a:pt x="1006" y="642"/>
                                </a:lnTo>
                                <a:lnTo>
                                  <a:pt x="1009" y="657"/>
                                </a:lnTo>
                                <a:lnTo>
                                  <a:pt x="1009" y="321"/>
                                </a:lnTo>
                                <a:lnTo>
                                  <a:pt x="847" y="321"/>
                                </a:lnTo>
                                <a:lnTo>
                                  <a:pt x="847" y="246"/>
                                </a:lnTo>
                                <a:lnTo>
                                  <a:pt x="1096" y="246"/>
                                </a:lnTo>
                                <a:lnTo>
                                  <a:pt x="1096" y="196"/>
                                </a:lnTo>
                                <a:lnTo>
                                  <a:pt x="847" y="196"/>
                                </a:lnTo>
                                <a:lnTo>
                                  <a:pt x="847" y="121"/>
                                </a:lnTo>
                                <a:lnTo>
                                  <a:pt x="1096" y="121"/>
                                </a:lnTo>
                                <a:lnTo>
                                  <a:pt x="1096" y="72"/>
                                </a:lnTo>
                                <a:lnTo>
                                  <a:pt x="847" y="72"/>
                                </a:lnTo>
                                <a:lnTo>
                                  <a:pt x="828" y="76"/>
                                </a:lnTo>
                                <a:lnTo>
                                  <a:pt x="812" y="86"/>
                                </a:lnTo>
                                <a:lnTo>
                                  <a:pt x="801" y="102"/>
                                </a:lnTo>
                                <a:lnTo>
                                  <a:pt x="798" y="121"/>
                                </a:lnTo>
                                <a:lnTo>
                                  <a:pt x="798" y="720"/>
                                </a:lnTo>
                                <a:lnTo>
                                  <a:pt x="801" y="739"/>
                                </a:lnTo>
                                <a:lnTo>
                                  <a:pt x="812" y="755"/>
                                </a:lnTo>
                                <a:lnTo>
                                  <a:pt x="828" y="765"/>
                                </a:lnTo>
                                <a:lnTo>
                                  <a:pt x="847" y="769"/>
                                </a:lnTo>
                                <a:lnTo>
                                  <a:pt x="1096" y="769"/>
                                </a:lnTo>
                                <a:lnTo>
                                  <a:pt x="1116" y="765"/>
                                </a:lnTo>
                                <a:lnTo>
                                  <a:pt x="1132" y="755"/>
                                </a:lnTo>
                                <a:lnTo>
                                  <a:pt x="1142" y="739"/>
                                </a:lnTo>
                                <a:lnTo>
                                  <a:pt x="1146" y="720"/>
                                </a:lnTo>
                                <a:lnTo>
                                  <a:pt x="1146" y="695"/>
                                </a:lnTo>
                                <a:lnTo>
                                  <a:pt x="1146" y="620"/>
                                </a:lnTo>
                                <a:lnTo>
                                  <a:pt x="1146" y="321"/>
                                </a:lnTo>
                                <a:lnTo>
                                  <a:pt x="1146" y="246"/>
                                </a:lnTo>
                                <a:lnTo>
                                  <a:pt x="1146" y="196"/>
                                </a:lnTo>
                                <a:lnTo>
                                  <a:pt x="1146" y="121"/>
                                </a:lnTo>
                                <a:close/>
                                <a:moveTo>
                                  <a:pt x="1676" y="678"/>
                                </a:moveTo>
                                <a:lnTo>
                                  <a:pt x="1614" y="615"/>
                                </a:lnTo>
                                <a:lnTo>
                                  <a:pt x="1549" y="700"/>
                                </a:lnTo>
                                <a:lnTo>
                                  <a:pt x="1546" y="705"/>
                                </a:lnTo>
                                <a:lnTo>
                                  <a:pt x="1547" y="711"/>
                                </a:lnTo>
                                <a:lnTo>
                                  <a:pt x="1551" y="714"/>
                                </a:lnTo>
                                <a:lnTo>
                                  <a:pt x="1527" y="752"/>
                                </a:lnTo>
                                <a:lnTo>
                                  <a:pt x="1529" y="758"/>
                                </a:lnTo>
                                <a:lnTo>
                                  <a:pt x="1535" y="762"/>
                                </a:lnTo>
                                <a:lnTo>
                                  <a:pt x="1537" y="762"/>
                                </a:lnTo>
                                <a:lnTo>
                                  <a:pt x="1540" y="762"/>
                                </a:lnTo>
                                <a:lnTo>
                                  <a:pt x="1542" y="762"/>
                                </a:lnTo>
                                <a:lnTo>
                                  <a:pt x="1577" y="740"/>
                                </a:lnTo>
                                <a:lnTo>
                                  <a:pt x="1580" y="744"/>
                                </a:lnTo>
                                <a:lnTo>
                                  <a:pt x="1586" y="745"/>
                                </a:lnTo>
                                <a:lnTo>
                                  <a:pt x="1590" y="742"/>
                                </a:lnTo>
                                <a:lnTo>
                                  <a:pt x="1676" y="678"/>
                                </a:lnTo>
                                <a:close/>
                                <a:moveTo>
                                  <a:pt x="1871" y="1202"/>
                                </a:moveTo>
                                <a:lnTo>
                                  <a:pt x="1869" y="1187"/>
                                </a:lnTo>
                                <a:lnTo>
                                  <a:pt x="1861" y="1175"/>
                                </a:lnTo>
                                <a:lnTo>
                                  <a:pt x="1849" y="1168"/>
                                </a:lnTo>
                                <a:lnTo>
                                  <a:pt x="1834" y="1165"/>
                                </a:lnTo>
                                <a:lnTo>
                                  <a:pt x="1819" y="1168"/>
                                </a:lnTo>
                                <a:lnTo>
                                  <a:pt x="1807" y="1175"/>
                                </a:lnTo>
                                <a:lnTo>
                                  <a:pt x="1800" y="1187"/>
                                </a:lnTo>
                                <a:lnTo>
                                  <a:pt x="1797" y="1202"/>
                                </a:lnTo>
                                <a:lnTo>
                                  <a:pt x="1797" y="1277"/>
                                </a:lnTo>
                                <a:lnTo>
                                  <a:pt x="1800" y="1292"/>
                                </a:lnTo>
                                <a:lnTo>
                                  <a:pt x="1807" y="1303"/>
                                </a:lnTo>
                                <a:lnTo>
                                  <a:pt x="1819" y="1311"/>
                                </a:lnTo>
                                <a:lnTo>
                                  <a:pt x="1834" y="1314"/>
                                </a:lnTo>
                                <a:lnTo>
                                  <a:pt x="1849" y="1311"/>
                                </a:lnTo>
                                <a:lnTo>
                                  <a:pt x="1861" y="1303"/>
                                </a:lnTo>
                                <a:lnTo>
                                  <a:pt x="1869" y="1292"/>
                                </a:lnTo>
                                <a:lnTo>
                                  <a:pt x="1871" y="1277"/>
                                </a:lnTo>
                                <a:lnTo>
                                  <a:pt x="1871" y="1202"/>
                                </a:lnTo>
                                <a:close/>
                                <a:moveTo>
                                  <a:pt x="1902" y="778"/>
                                </a:moveTo>
                                <a:lnTo>
                                  <a:pt x="1840" y="715"/>
                                </a:lnTo>
                                <a:lnTo>
                                  <a:pt x="1775" y="800"/>
                                </a:lnTo>
                                <a:lnTo>
                                  <a:pt x="1772" y="805"/>
                                </a:lnTo>
                                <a:lnTo>
                                  <a:pt x="1773" y="811"/>
                                </a:lnTo>
                                <a:lnTo>
                                  <a:pt x="1777" y="814"/>
                                </a:lnTo>
                                <a:lnTo>
                                  <a:pt x="1754" y="852"/>
                                </a:lnTo>
                                <a:lnTo>
                                  <a:pt x="1755" y="858"/>
                                </a:lnTo>
                                <a:lnTo>
                                  <a:pt x="1761" y="862"/>
                                </a:lnTo>
                                <a:lnTo>
                                  <a:pt x="1763" y="862"/>
                                </a:lnTo>
                                <a:lnTo>
                                  <a:pt x="1766" y="862"/>
                                </a:lnTo>
                                <a:lnTo>
                                  <a:pt x="1768" y="862"/>
                                </a:lnTo>
                                <a:lnTo>
                                  <a:pt x="1803" y="840"/>
                                </a:lnTo>
                                <a:lnTo>
                                  <a:pt x="1806" y="844"/>
                                </a:lnTo>
                                <a:lnTo>
                                  <a:pt x="1812" y="845"/>
                                </a:lnTo>
                                <a:lnTo>
                                  <a:pt x="1817" y="842"/>
                                </a:lnTo>
                                <a:lnTo>
                                  <a:pt x="1902" y="778"/>
                                </a:lnTo>
                                <a:close/>
                                <a:moveTo>
                                  <a:pt x="2001" y="379"/>
                                </a:moveTo>
                                <a:lnTo>
                                  <a:pt x="1913" y="291"/>
                                </a:lnTo>
                                <a:lnTo>
                                  <a:pt x="1736" y="474"/>
                                </a:lnTo>
                                <a:lnTo>
                                  <a:pt x="1638" y="584"/>
                                </a:lnTo>
                                <a:lnTo>
                                  <a:pt x="1707" y="653"/>
                                </a:lnTo>
                                <a:lnTo>
                                  <a:pt x="1811" y="562"/>
                                </a:lnTo>
                                <a:lnTo>
                                  <a:pt x="2001" y="379"/>
                                </a:lnTo>
                                <a:close/>
                                <a:moveTo>
                                  <a:pt x="2115" y="901"/>
                                </a:moveTo>
                                <a:lnTo>
                                  <a:pt x="2052" y="838"/>
                                </a:lnTo>
                                <a:lnTo>
                                  <a:pt x="1987" y="924"/>
                                </a:lnTo>
                                <a:lnTo>
                                  <a:pt x="1985" y="928"/>
                                </a:lnTo>
                                <a:lnTo>
                                  <a:pt x="1986" y="934"/>
                                </a:lnTo>
                                <a:lnTo>
                                  <a:pt x="1989" y="937"/>
                                </a:lnTo>
                                <a:lnTo>
                                  <a:pt x="1966" y="976"/>
                                </a:lnTo>
                                <a:lnTo>
                                  <a:pt x="1968" y="981"/>
                                </a:lnTo>
                                <a:lnTo>
                                  <a:pt x="1974" y="985"/>
                                </a:lnTo>
                                <a:lnTo>
                                  <a:pt x="1975" y="986"/>
                                </a:lnTo>
                                <a:lnTo>
                                  <a:pt x="1979" y="986"/>
                                </a:lnTo>
                                <a:lnTo>
                                  <a:pt x="1981" y="985"/>
                                </a:lnTo>
                                <a:lnTo>
                                  <a:pt x="2015" y="963"/>
                                </a:lnTo>
                                <a:lnTo>
                                  <a:pt x="2019" y="967"/>
                                </a:lnTo>
                                <a:lnTo>
                                  <a:pt x="2024" y="968"/>
                                </a:lnTo>
                                <a:lnTo>
                                  <a:pt x="2029" y="966"/>
                                </a:lnTo>
                                <a:lnTo>
                                  <a:pt x="2115" y="901"/>
                                </a:lnTo>
                                <a:close/>
                                <a:moveTo>
                                  <a:pt x="2227" y="478"/>
                                </a:moveTo>
                                <a:lnTo>
                                  <a:pt x="2139" y="391"/>
                                </a:lnTo>
                                <a:lnTo>
                                  <a:pt x="1963" y="574"/>
                                </a:lnTo>
                                <a:lnTo>
                                  <a:pt x="1864" y="684"/>
                                </a:lnTo>
                                <a:lnTo>
                                  <a:pt x="1933" y="753"/>
                                </a:lnTo>
                                <a:lnTo>
                                  <a:pt x="2037" y="662"/>
                                </a:lnTo>
                                <a:lnTo>
                                  <a:pt x="2227" y="478"/>
                                </a:lnTo>
                                <a:close/>
                                <a:moveTo>
                                  <a:pt x="2296" y="142"/>
                                </a:moveTo>
                                <a:lnTo>
                                  <a:pt x="2293" y="124"/>
                                </a:lnTo>
                                <a:lnTo>
                                  <a:pt x="2282" y="109"/>
                                </a:lnTo>
                                <a:lnTo>
                                  <a:pt x="2271" y="97"/>
                                </a:lnTo>
                                <a:lnTo>
                                  <a:pt x="2289" y="78"/>
                                </a:lnTo>
                                <a:lnTo>
                                  <a:pt x="2294" y="68"/>
                                </a:lnTo>
                                <a:lnTo>
                                  <a:pt x="2295" y="55"/>
                                </a:lnTo>
                                <a:lnTo>
                                  <a:pt x="2290" y="39"/>
                                </a:lnTo>
                                <a:lnTo>
                                  <a:pt x="2276" y="20"/>
                                </a:lnTo>
                                <a:lnTo>
                                  <a:pt x="2257" y="6"/>
                                </a:lnTo>
                                <a:lnTo>
                                  <a:pt x="2240" y="0"/>
                                </a:lnTo>
                                <a:lnTo>
                                  <a:pt x="2225" y="1"/>
                                </a:lnTo>
                                <a:lnTo>
                                  <a:pt x="2215" y="7"/>
                                </a:lnTo>
                                <a:lnTo>
                                  <a:pt x="1941" y="263"/>
                                </a:lnTo>
                                <a:lnTo>
                                  <a:pt x="2028" y="351"/>
                                </a:lnTo>
                                <a:lnTo>
                                  <a:pt x="2246" y="123"/>
                                </a:lnTo>
                                <a:lnTo>
                                  <a:pt x="2261" y="138"/>
                                </a:lnTo>
                                <a:lnTo>
                                  <a:pt x="2261" y="145"/>
                                </a:lnTo>
                                <a:lnTo>
                                  <a:pt x="2258" y="149"/>
                                </a:lnTo>
                                <a:lnTo>
                                  <a:pt x="2085" y="322"/>
                                </a:lnTo>
                                <a:lnTo>
                                  <a:pt x="2084" y="334"/>
                                </a:lnTo>
                                <a:lnTo>
                                  <a:pt x="2098" y="348"/>
                                </a:lnTo>
                                <a:lnTo>
                                  <a:pt x="2110" y="348"/>
                                </a:lnTo>
                                <a:lnTo>
                                  <a:pt x="2283" y="175"/>
                                </a:lnTo>
                                <a:lnTo>
                                  <a:pt x="2293" y="159"/>
                                </a:lnTo>
                                <a:lnTo>
                                  <a:pt x="2296" y="142"/>
                                </a:lnTo>
                                <a:close/>
                                <a:moveTo>
                                  <a:pt x="2345" y="1202"/>
                                </a:moveTo>
                                <a:lnTo>
                                  <a:pt x="2342" y="1187"/>
                                </a:lnTo>
                                <a:lnTo>
                                  <a:pt x="2334" y="1175"/>
                                </a:lnTo>
                                <a:lnTo>
                                  <a:pt x="2322" y="1168"/>
                                </a:lnTo>
                                <a:lnTo>
                                  <a:pt x="2307" y="1165"/>
                                </a:lnTo>
                                <a:lnTo>
                                  <a:pt x="2293" y="1168"/>
                                </a:lnTo>
                                <a:lnTo>
                                  <a:pt x="2281" y="1175"/>
                                </a:lnTo>
                                <a:lnTo>
                                  <a:pt x="2273" y="1187"/>
                                </a:lnTo>
                                <a:lnTo>
                                  <a:pt x="2270" y="1202"/>
                                </a:lnTo>
                                <a:lnTo>
                                  <a:pt x="2270" y="1277"/>
                                </a:lnTo>
                                <a:lnTo>
                                  <a:pt x="2273" y="1292"/>
                                </a:lnTo>
                                <a:lnTo>
                                  <a:pt x="2281" y="1303"/>
                                </a:lnTo>
                                <a:lnTo>
                                  <a:pt x="2293" y="1311"/>
                                </a:lnTo>
                                <a:lnTo>
                                  <a:pt x="2307" y="1314"/>
                                </a:lnTo>
                                <a:lnTo>
                                  <a:pt x="2322" y="1311"/>
                                </a:lnTo>
                                <a:lnTo>
                                  <a:pt x="2334" y="1303"/>
                                </a:lnTo>
                                <a:lnTo>
                                  <a:pt x="2342" y="1292"/>
                                </a:lnTo>
                                <a:lnTo>
                                  <a:pt x="2345" y="1277"/>
                                </a:lnTo>
                                <a:lnTo>
                                  <a:pt x="2345" y="1202"/>
                                </a:lnTo>
                                <a:close/>
                                <a:moveTo>
                                  <a:pt x="2439" y="602"/>
                                </a:moveTo>
                                <a:lnTo>
                                  <a:pt x="2352" y="514"/>
                                </a:lnTo>
                                <a:lnTo>
                                  <a:pt x="2175" y="697"/>
                                </a:lnTo>
                                <a:lnTo>
                                  <a:pt x="2077" y="808"/>
                                </a:lnTo>
                                <a:lnTo>
                                  <a:pt x="2146" y="877"/>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7"/>
                                </a:lnTo>
                                <a:lnTo>
                                  <a:pt x="2388" y="1311"/>
                                </a:lnTo>
                                <a:lnTo>
                                  <a:pt x="2369" y="1339"/>
                                </a:lnTo>
                                <a:lnTo>
                                  <a:pt x="2341" y="1357"/>
                                </a:lnTo>
                                <a:lnTo>
                                  <a:pt x="2307" y="1364"/>
                                </a:lnTo>
                                <a:lnTo>
                                  <a:pt x="2273" y="1357"/>
                                </a:lnTo>
                                <a:lnTo>
                                  <a:pt x="2246" y="1339"/>
                                </a:lnTo>
                                <a:lnTo>
                                  <a:pt x="2227" y="1311"/>
                                </a:lnTo>
                                <a:lnTo>
                                  <a:pt x="2220" y="1277"/>
                                </a:lnTo>
                                <a:lnTo>
                                  <a:pt x="2220" y="1239"/>
                                </a:lnTo>
                                <a:lnTo>
                                  <a:pt x="1921" y="1239"/>
                                </a:lnTo>
                                <a:lnTo>
                                  <a:pt x="1921" y="1277"/>
                                </a:lnTo>
                                <a:lnTo>
                                  <a:pt x="1914" y="1311"/>
                                </a:lnTo>
                                <a:lnTo>
                                  <a:pt x="1896" y="1339"/>
                                </a:lnTo>
                                <a:lnTo>
                                  <a:pt x="1868" y="1357"/>
                                </a:lnTo>
                                <a:lnTo>
                                  <a:pt x="1834" y="1364"/>
                                </a:lnTo>
                                <a:lnTo>
                                  <a:pt x="1800" y="1357"/>
                                </a:lnTo>
                                <a:lnTo>
                                  <a:pt x="1772" y="1339"/>
                                </a:lnTo>
                                <a:lnTo>
                                  <a:pt x="1754" y="1311"/>
                                </a:lnTo>
                                <a:lnTo>
                                  <a:pt x="1747" y="1277"/>
                                </a:lnTo>
                                <a:lnTo>
                                  <a:pt x="1747" y="1239"/>
                                </a:lnTo>
                                <a:lnTo>
                                  <a:pt x="1647" y="1239"/>
                                </a:lnTo>
                                <a:lnTo>
                                  <a:pt x="1647" y="1414"/>
                                </a:lnTo>
                                <a:lnTo>
                                  <a:pt x="2494" y="1414"/>
                                </a:lnTo>
                                <a:lnTo>
                                  <a:pt x="2494" y="1239"/>
                                </a:lnTo>
                                <a:close/>
                                <a:moveTo>
                                  <a:pt x="2523" y="242"/>
                                </a:moveTo>
                                <a:lnTo>
                                  <a:pt x="2519" y="224"/>
                                </a:lnTo>
                                <a:lnTo>
                                  <a:pt x="2508" y="209"/>
                                </a:lnTo>
                                <a:lnTo>
                                  <a:pt x="2497" y="197"/>
                                </a:lnTo>
                                <a:lnTo>
                                  <a:pt x="2515" y="178"/>
                                </a:lnTo>
                                <a:lnTo>
                                  <a:pt x="2520" y="168"/>
                                </a:lnTo>
                                <a:lnTo>
                                  <a:pt x="2521" y="155"/>
                                </a:lnTo>
                                <a:lnTo>
                                  <a:pt x="2516" y="138"/>
                                </a:lnTo>
                                <a:lnTo>
                                  <a:pt x="2502" y="120"/>
                                </a:lnTo>
                                <a:lnTo>
                                  <a:pt x="2483" y="106"/>
                                </a:lnTo>
                                <a:lnTo>
                                  <a:pt x="2466" y="100"/>
                                </a:lnTo>
                                <a:lnTo>
                                  <a:pt x="2451" y="101"/>
                                </a:lnTo>
                                <a:lnTo>
                                  <a:pt x="2442" y="107"/>
                                </a:lnTo>
                                <a:lnTo>
                                  <a:pt x="2167" y="363"/>
                                </a:lnTo>
                                <a:lnTo>
                                  <a:pt x="2254" y="451"/>
                                </a:lnTo>
                                <a:lnTo>
                                  <a:pt x="2472" y="223"/>
                                </a:lnTo>
                                <a:lnTo>
                                  <a:pt x="2487" y="238"/>
                                </a:lnTo>
                                <a:lnTo>
                                  <a:pt x="2488" y="245"/>
                                </a:lnTo>
                                <a:lnTo>
                                  <a:pt x="2484" y="249"/>
                                </a:lnTo>
                                <a:lnTo>
                                  <a:pt x="2311" y="422"/>
                                </a:lnTo>
                                <a:lnTo>
                                  <a:pt x="2311" y="433"/>
                                </a:lnTo>
                                <a:lnTo>
                                  <a:pt x="2325" y="448"/>
                                </a:lnTo>
                                <a:lnTo>
                                  <a:pt x="2336" y="448"/>
                                </a:lnTo>
                                <a:lnTo>
                                  <a:pt x="2509" y="275"/>
                                </a:lnTo>
                                <a:lnTo>
                                  <a:pt x="2519" y="259"/>
                                </a:lnTo>
                                <a:lnTo>
                                  <a:pt x="2523" y="242"/>
                                </a:lnTo>
                                <a:close/>
                                <a:moveTo>
                                  <a:pt x="2735" y="365"/>
                                </a:moveTo>
                                <a:lnTo>
                                  <a:pt x="2731" y="348"/>
                                </a:lnTo>
                                <a:lnTo>
                                  <a:pt x="2721" y="332"/>
                                </a:lnTo>
                                <a:lnTo>
                                  <a:pt x="2709" y="321"/>
                                </a:lnTo>
                                <a:lnTo>
                                  <a:pt x="2727" y="302"/>
                                </a:lnTo>
                                <a:lnTo>
                                  <a:pt x="2733" y="292"/>
                                </a:lnTo>
                                <a:lnTo>
                                  <a:pt x="2734" y="278"/>
                                </a:lnTo>
                                <a:lnTo>
                                  <a:pt x="2728" y="262"/>
                                </a:lnTo>
                                <a:lnTo>
                                  <a:pt x="2714" y="243"/>
                                </a:lnTo>
                                <a:lnTo>
                                  <a:pt x="2696" y="229"/>
                                </a:lnTo>
                                <a:lnTo>
                                  <a:pt x="2678" y="224"/>
                                </a:lnTo>
                                <a:lnTo>
                                  <a:pt x="2664" y="224"/>
                                </a:lnTo>
                                <a:lnTo>
                                  <a:pt x="2654" y="230"/>
                                </a:lnTo>
                                <a:lnTo>
                                  <a:pt x="2379" y="487"/>
                                </a:lnTo>
                                <a:lnTo>
                                  <a:pt x="2467" y="574"/>
                                </a:lnTo>
                                <a:lnTo>
                                  <a:pt x="2684" y="347"/>
                                </a:lnTo>
                                <a:lnTo>
                                  <a:pt x="2700" y="362"/>
                                </a:lnTo>
                                <a:lnTo>
                                  <a:pt x="2700" y="368"/>
                                </a:lnTo>
                                <a:lnTo>
                                  <a:pt x="2696" y="373"/>
                                </a:lnTo>
                                <a:lnTo>
                                  <a:pt x="2523" y="545"/>
                                </a:lnTo>
                                <a:lnTo>
                                  <a:pt x="2523" y="557"/>
                                </a:lnTo>
                                <a:lnTo>
                                  <a:pt x="2537" y="571"/>
                                </a:lnTo>
                                <a:lnTo>
                                  <a:pt x="2548" y="571"/>
                                </a:lnTo>
                                <a:lnTo>
                                  <a:pt x="2722" y="398"/>
                                </a:lnTo>
                                <a:lnTo>
                                  <a:pt x="2732" y="383"/>
                                </a:lnTo>
                                <a:lnTo>
                                  <a:pt x="2735" y="365"/>
                                </a:lnTo>
                                <a:close/>
                                <a:moveTo>
                                  <a:pt x="3970" y="65"/>
                                </a:moveTo>
                                <a:lnTo>
                                  <a:pt x="3959" y="54"/>
                                </a:lnTo>
                                <a:lnTo>
                                  <a:pt x="3896" y="54"/>
                                </a:lnTo>
                                <a:lnTo>
                                  <a:pt x="3896" y="204"/>
                                </a:lnTo>
                                <a:lnTo>
                                  <a:pt x="3896" y="1001"/>
                                </a:lnTo>
                                <a:lnTo>
                                  <a:pt x="3447" y="1001"/>
                                </a:lnTo>
                                <a:lnTo>
                                  <a:pt x="3447" y="204"/>
                                </a:lnTo>
                                <a:lnTo>
                                  <a:pt x="3896" y="204"/>
                                </a:lnTo>
                                <a:lnTo>
                                  <a:pt x="3896" y="54"/>
                                </a:lnTo>
                                <a:lnTo>
                                  <a:pt x="3746" y="54"/>
                                </a:lnTo>
                                <a:lnTo>
                                  <a:pt x="3746" y="115"/>
                                </a:lnTo>
                                <a:lnTo>
                                  <a:pt x="3746" y="143"/>
                                </a:lnTo>
                                <a:lnTo>
                                  <a:pt x="3735" y="154"/>
                                </a:lnTo>
                                <a:lnTo>
                                  <a:pt x="3608" y="154"/>
                                </a:lnTo>
                                <a:lnTo>
                                  <a:pt x="3597" y="143"/>
                                </a:lnTo>
                                <a:lnTo>
                                  <a:pt x="3597" y="115"/>
                                </a:lnTo>
                                <a:lnTo>
                                  <a:pt x="3608" y="104"/>
                                </a:lnTo>
                                <a:lnTo>
                                  <a:pt x="3735" y="104"/>
                                </a:lnTo>
                                <a:lnTo>
                                  <a:pt x="3746" y="115"/>
                                </a:lnTo>
                                <a:lnTo>
                                  <a:pt x="3746" y="54"/>
                                </a:lnTo>
                                <a:lnTo>
                                  <a:pt x="3384" y="54"/>
                                </a:lnTo>
                                <a:lnTo>
                                  <a:pt x="3373" y="65"/>
                                </a:lnTo>
                                <a:lnTo>
                                  <a:pt x="3373" y="1140"/>
                                </a:lnTo>
                                <a:lnTo>
                                  <a:pt x="3384" y="1151"/>
                                </a:lnTo>
                                <a:lnTo>
                                  <a:pt x="3959" y="1151"/>
                                </a:lnTo>
                                <a:lnTo>
                                  <a:pt x="3970" y="1140"/>
                                </a:lnTo>
                                <a:lnTo>
                                  <a:pt x="3970" y="1001"/>
                                </a:lnTo>
                                <a:lnTo>
                                  <a:pt x="3970" y="204"/>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68" name="Picture 1058"/>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14976" y="7211"/>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669" name="Freeform 1059"/>
                        <wps:cNvSpPr>
                          <a:spLocks/>
                        </wps:cNvSpPr>
                        <wps:spPr bwMode="auto">
                          <a:xfrm>
                            <a:off x="14877" y="7140"/>
                            <a:ext cx="138" cy="494"/>
                          </a:xfrm>
                          <a:custGeom>
                            <a:avLst/>
                            <a:gdLst>
                              <a:gd name="T0" fmla="+- 0 14979 14877"/>
                              <a:gd name="T1" fmla="*/ T0 w 138"/>
                              <a:gd name="T2" fmla="+- 0 7141 7141"/>
                              <a:gd name="T3" fmla="*/ 7141 h 494"/>
                              <a:gd name="T4" fmla="+- 0 14937 14877"/>
                              <a:gd name="T5" fmla="*/ T4 w 138"/>
                              <a:gd name="T6" fmla="+- 0 7193 7141"/>
                              <a:gd name="T7" fmla="*/ 7193 h 494"/>
                              <a:gd name="T8" fmla="+- 0 14904 14877"/>
                              <a:gd name="T9" fmla="*/ T8 w 138"/>
                              <a:gd name="T10" fmla="+- 0 7252 7141"/>
                              <a:gd name="T11" fmla="*/ 7252 h 494"/>
                              <a:gd name="T12" fmla="+- 0 14884 14877"/>
                              <a:gd name="T13" fmla="*/ T12 w 138"/>
                              <a:gd name="T14" fmla="+- 0 7317 7141"/>
                              <a:gd name="T15" fmla="*/ 7317 h 494"/>
                              <a:gd name="T16" fmla="+- 0 14877 14877"/>
                              <a:gd name="T17" fmla="*/ T16 w 138"/>
                              <a:gd name="T18" fmla="+- 0 7387 7141"/>
                              <a:gd name="T19" fmla="*/ 7387 h 494"/>
                              <a:gd name="T20" fmla="+- 0 14884 14877"/>
                              <a:gd name="T21" fmla="*/ T20 w 138"/>
                              <a:gd name="T22" fmla="+- 0 7457 7141"/>
                              <a:gd name="T23" fmla="*/ 7457 h 494"/>
                              <a:gd name="T24" fmla="+- 0 14904 14877"/>
                              <a:gd name="T25" fmla="*/ T24 w 138"/>
                              <a:gd name="T26" fmla="+- 0 7523 7141"/>
                              <a:gd name="T27" fmla="*/ 7523 h 494"/>
                              <a:gd name="T28" fmla="+- 0 14937 14877"/>
                              <a:gd name="T29" fmla="*/ T28 w 138"/>
                              <a:gd name="T30" fmla="+- 0 7582 7141"/>
                              <a:gd name="T31" fmla="*/ 7582 h 494"/>
                              <a:gd name="T32" fmla="+- 0 14979 14877"/>
                              <a:gd name="T33" fmla="*/ T32 w 138"/>
                              <a:gd name="T34" fmla="+- 0 7634 7141"/>
                              <a:gd name="T35" fmla="*/ 7634 h 494"/>
                              <a:gd name="T36" fmla="+- 0 15014 14877"/>
                              <a:gd name="T37" fmla="*/ T36 w 138"/>
                              <a:gd name="T38" fmla="+- 0 7599 7141"/>
                              <a:gd name="T39" fmla="*/ 7599 h 494"/>
                              <a:gd name="T40" fmla="+- 0 14978 14877"/>
                              <a:gd name="T41" fmla="*/ T40 w 138"/>
                              <a:gd name="T42" fmla="+- 0 7555 7141"/>
                              <a:gd name="T43" fmla="*/ 7555 h 494"/>
                              <a:gd name="T44" fmla="+- 0 14951 14877"/>
                              <a:gd name="T45" fmla="*/ T44 w 138"/>
                              <a:gd name="T46" fmla="+- 0 7505 7141"/>
                              <a:gd name="T47" fmla="*/ 7505 h 494"/>
                              <a:gd name="T48" fmla="+- 0 14933 14877"/>
                              <a:gd name="T49" fmla="*/ T48 w 138"/>
                              <a:gd name="T50" fmla="+- 0 7448 7141"/>
                              <a:gd name="T51" fmla="*/ 7448 h 494"/>
                              <a:gd name="T52" fmla="+- 0 14927 14877"/>
                              <a:gd name="T53" fmla="*/ T52 w 138"/>
                              <a:gd name="T54" fmla="+- 0 7387 7141"/>
                              <a:gd name="T55" fmla="*/ 7387 h 494"/>
                              <a:gd name="T56" fmla="+- 0 14933 14877"/>
                              <a:gd name="T57" fmla="*/ T56 w 138"/>
                              <a:gd name="T58" fmla="+- 0 7327 7141"/>
                              <a:gd name="T59" fmla="*/ 7327 h 494"/>
                              <a:gd name="T60" fmla="+- 0 14951 14877"/>
                              <a:gd name="T61" fmla="*/ T60 w 138"/>
                              <a:gd name="T62" fmla="+- 0 7271 7141"/>
                              <a:gd name="T63" fmla="*/ 7271 h 494"/>
                              <a:gd name="T64" fmla="+- 0 14978 14877"/>
                              <a:gd name="T65" fmla="*/ T64 w 138"/>
                              <a:gd name="T66" fmla="+- 0 7220 7141"/>
                              <a:gd name="T67" fmla="*/ 7220 h 494"/>
                              <a:gd name="T68" fmla="+- 0 15014 14877"/>
                              <a:gd name="T69" fmla="*/ T68 w 138"/>
                              <a:gd name="T70" fmla="+- 0 7176 7141"/>
                              <a:gd name="T71" fmla="*/ 7176 h 494"/>
                              <a:gd name="T72" fmla="+- 0 14979 14877"/>
                              <a:gd name="T73" fmla="*/ T72 w 138"/>
                              <a:gd name="T74" fmla="+- 0 7141 7141"/>
                              <a:gd name="T75" fmla="*/ 714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1"/>
                                </a:lnTo>
                                <a:lnTo>
                                  <a:pt x="7" y="176"/>
                                </a:lnTo>
                                <a:lnTo>
                                  <a:pt x="0" y="246"/>
                                </a:lnTo>
                                <a:lnTo>
                                  <a:pt x="7" y="316"/>
                                </a:lnTo>
                                <a:lnTo>
                                  <a:pt x="27" y="382"/>
                                </a:lnTo>
                                <a:lnTo>
                                  <a:pt x="60" y="441"/>
                                </a:lnTo>
                                <a:lnTo>
                                  <a:pt x="102" y="493"/>
                                </a:lnTo>
                                <a:lnTo>
                                  <a:pt x="137" y="458"/>
                                </a:lnTo>
                                <a:lnTo>
                                  <a:pt x="101" y="414"/>
                                </a:lnTo>
                                <a:lnTo>
                                  <a:pt x="74" y="364"/>
                                </a:lnTo>
                                <a:lnTo>
                                  <a:pt x="56" y="307"/>
                                </a:lnTo>
                                <a:lnTo>
                                  <a:pt x="50" y="246"/>
                                </a:lnTo>
                                <a:lnTo>
                                  <a:pt x="56" y="186"/>
                                </a:lnTo>
                                <a:lnTo>
                                  <a:pt x="74" y="130"/>
                                </a:lnTo>
                                <a:lnTo>
                                  <a:pt x="101" y="79"/>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70" name="Picture 1060"/>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15296" y="7211"/>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677" name="AutoShape 1061"/>
                        <wps:cNvSpPr>
                          <a:spLocks/>
                        </wps:cNvSpPr>
                        <wps:spPr bwMode="auto">
                          <a:xfrm>
                            <a:off x="14743" y="6112"/>
                            <a:ext cx="5017" cy="2099"/>
                          </a:xfrm>
                          <a:custGeom>
                            <a:avLst/>
                            <a:gdLst>
                              <a:gd name="T0" fmla="+- 0 15095 14743"/>
                              <a:gd name="T1" fmla="*/ T0 w 5017"/>
                              <a:gd name="T2" fmla="+- 0 6489 6113"/>
                              <a:gd name="T3" fmla="*/ 6489 h 2099"/>
                              <a:gd name="T4" fmla="+- 0 15005 14743"/>
                              <a:gd name="T5" fmla="*/ T4 w 5017"/>
                              <a:gd name="T6" fmla="+- 0 6636 6113"/>
                              <a:gd name="T7" fmla="*/ 6636 h 2099"/>
                              <a:gd name="T8" fmla="+- 0 15005 14743"/>
                              <a:gd name="T9" fmla="*/ T8 w 5017"/>
                              <a:gd name="T10" fmla="+- 0 6486 6113"/>
                              <a:gd name="T11" fmla="*/ 6486 h 2099"/>
                              <a:gd name="T12" fmla="+- 0 14806 14743"/>
                              <a:gd name="T13" fmla="*/ T12 w 5017"/>
                              <a:gd name="T14" fmla="+- 0 6122 6113"/>
                              <a:gd name="T15" fmla="*/ 6122 h 2099"/>
                              <a:gd name="T16" fmla="+- 0 14754 14743"/>
                              <a:gd name="T17" fmla="*/ T16 w 5017"/>
                              <a:gd name="T18" fmla="+- 0 6123 6113"/>
                              <a:gd name="T19" fmla="*/ 6123 h 2099"/>
                              <a:gd name="T20" fmla="+- 0 14780 14743"/>
                              <a:gd name="T21" fmla="*/ T20 w 5017"/>
                              <a:gd name="T22" fmla="+- 0 6522 6113"/>
                              <a:gd name="T23" fmla="*/ 6522 h 2099"/>
                              <a:gd name="T24" fmla="+- 0 15005 14743"/>
                              <a:gd name="T25" fmla="*/ T24 w 5017"/>
                              <a:gd name="T26" fmla="+- 0 6686 6113"/>
                              <a:gd name="T27" fmla="*/ 6686 h 2099"/>
                              <a:gd name="T28" fmla="+- 0 15079 14743"/>
                              <a:gd name="T29" fmla="*/ T28 w 5017"/>
                              <a:gd name="T30" fmla="+- 0 6636 6113"/>
                              <a:gd name="T31" fmla="*/ 6636 h 2099"/>
                              <a:gd name="T32" fmla="+- 0 15107 14743"/>
                              <a:gd name="T33" fmla="*/ T32 w 5017"/>
                              <a:gd name="T34" fmla="+- 0 6550 6113"/>
                              <a:gd name="T35" fmla="*/ 6550 h 2099"/>
                              <a:gd name="T36" fmla="+- 0 14889 14743"/>
                              <a:gd name="T37" fmla="*/ T36 w 5017"/>
                              <a:gd name="T38" fmla="+- 0 6181 6113"/>
                              <a:gd name="T39" fmla="*/ 6181 h 2099"/>
                              <a:gd name="T40" fmla="+- 0 15575 14743"/>
                              <a:gd name="T41" fmla="*/ T40 w 5017"/>
                              <a:gd name="T42" fmla="+- 0 7387 6113"/>
                              <a:gd name="T43" fmla="*/ 7387 h 2099"/>
                              <a:gd name="T44" fmla="+- 0 15473 14743"/>
                              <a:gd name="T45" fmla="*/ T44 w 5017"/>
                              <a:gd name="T46" fmla="+- 0 7141 6113"/>
                              <a:gd name="T47" fmla="*/ 7141 h 2099"/>
                              <a:gd name="T48" fmla="+- 0 15519 14743"/>
                              <a:gd name="T49" fmla="*/ T48 w 5017"/>
                              <a:gd name="T50" fmla="+- 0 7327 6113"/>
                              <a:gd name="T51" fmla="*/ 7327 h 2099"/>
                              <a:gd name="T52" fmla="+- 0 15474 14743"/>
                              <a:gd name="T53" fmla="*/ T52 w 5017"/>
                              <a:gd name="T54" fmla="+- 0 7555 6113"/>
                              <a:gd name="T55" fmla="*/ 7555 h 2099"/>
                              <a:gd name="T56" fmla="+- 0 15547 14743"/>
                              <a:gd name="T57" fmla="*/ T56 w 5017"/>
                              <a:gd name="T58" fmla="+- 0 7523 6113"/>
                              <a:gd name="T59" fmla="*/ 7523 h 2099"/>
                              <a:gd name="T60" fmla="+- 0 15645 14743"/>
                              <a:gd name="T61" fmla="*/ T60 w 5017"/>
                              <a:gd name="T62" fmla="+- 0 7767 6113"/>
                              <a:gd name="T63" fmla="*/ 7767 h 2099"/>
                              <a:gd name="T64" fmla="+- 0 15575 14743"/>
                              <a:gd name="T65" fmla="*/ T64 w 5017"/>
                              <a:gd name="T66" fmla="+- 0 7736 6113"/>
                              <a:gd name="T67" fmla="*/ 7736 h 2099"/>
                              <a:gd name="T68" fmla="+- 0 15536 14743"/>
                              <a:gd name="T69" fmla="*/ T68 w 5017"/>
                              <a:gd name="T70" fmla="+- 0 7886 6113"/>
                              <a:gd name="T71" fmla="*/ 7886 h 2099"/>
                              <a:gd name="T72" fmla="+- 0 15563 14743"/>
                              <a:gd name="T73" fmla="*/ T72 w 5017"/>
                              <a:gd name="T74" fmla="+- 0 7836 6113"/>
                              <a:gd name="T75" fmla="*/ 7836 h 2099"/>
                              <a:gd name="T76" fmla="+- 0 15450 14743"/>
                              <a:gd name="T77" fmla="*/ T76 w 5017"/>
                              <a:gd name="T78" fmla="+- 0 7847 6113"/>
                              <a:gd name="T79" fmla="*/ 7847 h 2099"/>
                              <a:gd name="T80" fmla="+- 0 15400 14743"/>
                              <a:gd name="T81" fmla="*/ T80 w 5017"/>
                              <a:gd name="T82" fmla="+- 0 7875 6113"/>
                              <a:gd name="T83" fmla="*/ 7875 h 2099"/>
                              <a:gd name="T84" fmla="+- 0 15450 14743"/>
                              <a:gd name="T85" fmla="*/ T84 w 5017"/>
                              <a:gd name="T86" fmla="+- 0 7847 6113"/>
                              <a:gd name="T87" fmla="*/ 7847 h 2099"/>
                              <a:gd name="T88" fmla="+- 0 15326 14743"/>
                              <a:gd name="T89" fmla="*/ T88 w 5017"/>
                              <a:gd name="T90" fmla="+- 0 7875 6113"/>
                              <a:gd name="T91" fmla="*/ 7875 h 2099"/>
                              <a:gd name="T92" fmla="+- 0 15276 14743"/>
                              <a:gd name="T93" fmla="*/ T92 w 5017"/>
                              <a:gd name="T94" fmla="+- 0 7847 6113"/>
                              <a:gd name="T95" fmla="*/ 7847 h 2099"/>
                              <a:gd name="T96" fmla="+- 0 15326 14743"/>
                              <a:gd name="T97" fmla="*/ T96 w 5017"/>
                              <a:gd name="T98" fmla="+- 0 7736 6113"/>
                              <a:gd name="T99" fmla="*/ 7736 h 2099"/>
                              <a:gd name="T100" fmla="+- 0 15269 14743"/>
                              <a:gd name="T101" fmla="*/ T100 w 5017"/>
                              <a:gd name="T102" fmla="+- 0 7412 6113"/>
                              <a:gd name="T103" fmla="*/ 7412 h 2099"/>
                              <a:gd name="T104" fmla="+- 0 15261 14743"/>
                              <a:gd name="T105" fmla="*/ T104 w 5017"/>
                              <a:gd name="T106" fmla="+- 0 7352 6113"/>
                              <a:gd name="T107" fmla="*/ 7352 h 2099"/>
                              <a:gd name="T108" fmla="+- 0 15191 14743"/>
                              <a:gd name="T109" fmla="*/ T108 w 5017"/>
                              <a:gd name="T110" fmla="+- 0 7352 6113"/>
                              <a:gd name="T111" fmla="*/ 7352 h 2099"/>
                              <a:gd name="T112" fmla="+- 0 15183 14743"/>
                              <a:gd name="T113" fmla="*/ T112 w 5017"/>
                              <a:gd name="T114" fmla="+- 0 7413 6113"/>
                              <a:gd name="T115" fmla="*/ 7413 h 2099"/>
                              <a:gd name="T116" fmla="+- 0 15201 14743"/>
                              <a:gd name="T117" fmla="*/ T116 w 5017"/>
                              <a:gd name="T118" fmla="+- 0 7847 6113"/>
                              <a:gd name="T119" fmla="*/ 7847 h 2099"/>
                              <a:gd name="T120" fmla="+- 0 15151 14743"/>
                              <a:gd name="T121" fmla="*/ T120 w 5017"/>
                              <a:gd name="T122" fmla="+- 0 7875 6113"/>
                              <a:gd name="T123" fmla="*/ 7875 h 2099"/>
                              <a:gd name="T124" fmla="+- 0 15201 14743"/>
                              <a:gd name="T125" fmla="*/ T124 w 5017"/>
                              <a:gd name="T126" fmla="+- 0 7847 6113"/>
                              <a:gd name="T127" fmla="*/ 7847 h 2099"/>
                              <a:gd name="T128" fmla="+- 0 14973 14743"/>
                              <a:gd name="T129" fmla="*/ T128 w 5017"/>
                              <a:gd name="T130" fmla="+- 0 7880 6113"/>
                              <a:gd name="T131" fmla="*/ 7880 h 2099"/>
                              <a:gd name="T132" fmla="+- 0 14908 14743"/>
                              <a:gd name="T133" fmla="*/ T132 w 5017"/>
                              <a:gd name="T134" fmla="+- 0 7907 6113"/>
                              <a:gd name="T135" fmla="*/ 7907 h 2099"/>
                              <a:gd name="T136" fmla="+- 0 14881 14743"/>
                              <a:gd name="T137" fmla="*/ T136 w 5017"/>
                              <a:gd name="T138" fmla="+- 0 7842 6113"/>
                              <a:gd name="T139" fmla="*/ 7842 h 2099"/>
                              <a:gd name="T140" fmla="+- 0 14946 14743"/>
                              <a:gd name="T141" fmla="*/ T140 w 5017"/>
                              <a:gd name="T142" fmla="+- 0 7815 6113"/>
                              <a:gd name="T143" fmla="*/ 7815 h 2099"/>
                              <a:gd name="T144" fmla="+- 0 14977 14743"/>
                              <a:gd name="T145" fmla="*/ T144 w 5017"/>
                              <a:gd name="T146" fmla="+- 0 7736 6113"/>
                              <a:gd name="T147" fmla="*/ 7736 h 2099"/>
                              <a:gd name="T148" fmla="+- 0 14806 14743"/>
                              <a:gd name="T149" fmla="*/ T148 w 5017"/>
                              <a:gd name="T150" fmla="+- 0 7767 6113"/>
                              <a:gd name="T151" fmla="*/ 7767 h 2099"/>
                              <a:gd name="T152" fmla="+- 0 14817 14743"/>
                              <a:gd name="T153" fmla="*/ T152 w 5017"/>
                              <a:gd name="T154" fmla="+- 0 7971 6113"/>
                              <a:gd name="T155" fmla="*/ 7971 h 2099"/>
                              <a:gd name="T156" fmla="+- 0 15619 14743"/>
                              <a:gd name="T157" fmla="*/ T156 w 5017"/>
                              <a:gd name="T158" fmla="+- 0 7982 6113"/>
                              <a:gd name="T159" fmla="*/ 7982 h 2099"/>
                              <a:gd name="T160" fmla="+- 0 15649 14743"/>
                              <a:gd name="T161" fmla="*/ T160 w 5017"/>
                              <a:gd name="T162" fmla="+- 0 7911 6113"/>
                              <a:gd name="T163" fmla="*/ 7911 h 2099"/>
                              <a:gd name="T164" fmla="+- 0 15649 14743"/>
                              <a:gd name="T165" fmla="*/ T164 w 5017"/>
                              <a:gd name="T166" fmla="+- 0 7786 6113"/>
                              <a:gd name="T167" fmla="*/ 7786 h 2099"/>
                              <a:gd name="T168" fmla="+- 0 19737 14743"/>
                              <a:gd name="T169" fmla="*/ T168 w 5017"/>
                              <a:gd name="T170" fmla="+- 0 7753 6113"/>
                              <a:gd name="T171" fmla="*/ 7753 h 2099"/>
                              <a:gd name="T172" fmla="+- 0 19123 14743"/>
                              <a:gd name="T173" fmla="*/ T172 w 5017"/>
                              <a:gd name="T174" fmla="+- 0 7760 6113"/>
                              <a:gd name="T175" fmla="*/ 7760 h 2099"/>
                              <a:gd name="T176" fmla="+- 0 19123 14743"/>
                              <a:gd name="T177" fmla="*/ T176 w 5017"/>
                              <a:gd name="T178" fmla="+- 0 7814 6113"/>
                              <a:gd name="T179" fmla="*/ 7814 h 2099"/>
                              <a:gd name="T180" fmla="+- 0 19386 14743"/>
                              <a:gd name="T181" fmla="*/ T180 w 5017"/>
                              <a:gd name="T182" fmla="+- 0 8136 6113"/>
                              <a:gd name="T183" fmla="*/ 8136 h 2099"/>
                              <a:gd name="T184" fmla="+- 0 19536 14743"/>
                              <a:gd name="T185" fmla="*/ T184 w 5017"/>
                              <a:gd name="T186" fmla="+- 0 8136 6113"/>
                              <a:gd name="T187" fmla="*/ 8136 h 2099"/>
                              <a:gd name="T188" fmla="+- 0 19737 14743"/>
                              <a:gd name="T189" fmla="*/ T188 w 5017"/>
                              <a:gd name="T190" fmla="+- 0 7822 6113"/>
                              <a:gd name="T191" fmla="*/ 782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6"/>
                                </a:lnTo>
                                <a:lnTo>
                                  <a:pt x="364" y="384"/>
                                </a:lnTo>
                                <a:lnTo>
                                  <a:pt x="352" y="376"/>
                                </a:lnTo>
                                <a:lnTo>
                                  <a:pt x="338" y="373"/>
                                </a:lnTo>
                                <a:lnTo>
                                  <a:pt x="262" y="373"/>
                                </a:lnTo>
                                <a:lnTo>
                                  <a:pt x="262" y="448"/>
                                </a:lnTo>
                                <a:lnTo>
                                  <a:pt x="262" y="523"/>
                                </a:lnTo>
                                <a:lnTo>
                                  <a:pt x="96" y="523"/>
                                </a:lnTo>
                                <a:lnTo>
                                  <a:pt x="107" y="448"/>
                                </a:lnTo>
                                <a:lnTo>
                                  <a:pt x="262" y="448"/>
                                </a:lnTo>
                                <a:lnTo>
                                  <a:pt x="262" y="373"/>
                                </a:lnTo>
                                <a:lnTo>
                                  <a:pt x="108" y="373"/>
                                </a:lnTo>
                                <a:lnTo>
                                  <a:pt x="75" y="33"/>
                                </a:lnTo>
                                <a:lnTo>
                                  <a:pt x="71" y="20"/>
                                </a:lnTo>
                                <a:lnTo>
                                  <a:pt x="63" y="9"/>
                                </a:lnTo>
                                <a:lnTo>
                                  <a:pt x="51" y="2"/>
                                </a:lnTo>
                                <a:lnTo>
                                  <a:pt x="37" y="0"/>
                                </a:lnTo>
                                <a:lnTo>
                                  <a:pt x="23" y="2"/>
                                </a:lnTo>
                                <a:lnTo>
                                  <a:pt x="11" y="10"/>
                                </a:lnTo>
                                <a:lnTo>
                                  <a:pt x="3" y="22"/>
                                </a:lnTo>
                                <a:lnTo>
                                  <a:pt x="0" y="37"/>
                                </a:lnTo>
                                <a:lnTo>
                                  <a:pt x="0" y="41"/>
                                </a:lnTo>
                                <a:lnTo>
                                  <a:pt x="37" y="409"/>
                                </a:lnTo>
                                <a:lnTo>
                                  <a:pt x="1" y="660"/>
                                </a:lnTo>
                                <a:lnTo>
                                  <a:pt x="77" y="660"/>
                                </a:lnTo>
                                <a:lnTo>
                                  <a:pt x="90" y="573"/>
                                </a:lnTo>
                                <a:lnTo>
                                  <a:pt x="262" y="573"/>
                                </a:lnTo>
                                <a:lnTo>
                                  <a:pt x="262" y="660"/>
                                </a:lnTo>
                                <a:lnTo>
                                  <a:pt x="336" y="660"/>
                                </a:lnTo>
                                <a:lnTo>
                                  <a:pt x="336" y="573"/>
                                </a:lnTo>
                                <a:lnTo>
                                  <a:pt x="336" y="523"/>
                                </a:lnTo>
                                <a:lnTo>
                                  <a:pt x="336" y="448"/>
                                </a:lnTo>
                                <a:lnTo>
                                  <a:pt x="338" y="448"/>
                                </a:lnTo>
                                <a:lnTo>
                                  <a:pt x="352" y="445"/>
                                </a:lnTo>
                                <a:lnTo>
                                  <a:pt x="364" y="437"/>
                                </a:lnTo>
                                <a:lnTo>
                                  <a:pt x="372" y="426"/>
                                </a:lnTo>
                                <a:lnTo>
                                  <a:pt x="375" y="411"/>
                                </a:lnTo>
                                <a:close/>
                                <a:moveTo>
                                  <a:pt x="525" y="68"/>
                                </a:moveTo>
                                <a:lnTo>
                                  <a:pt x="146" y="68"/>
                                </a:lnTo>
                                <a:lnTo>
                                  <a:pt x="146" y="359"/>
                                </a:lnTo>
                                <a:lnTo>
                                  <a:pt x="525" y="359"/>
                                </a:lnTo>
                                <a:lnTo>
                                  <a:pt x="525" y="68"/>
                                </a:lnTo>
                                <a:close/>
                                <a:moveTo>
                                  <a:pt x="832" y="1274"/>
                                </a:moveTo>
                                <a:lnTo>
                                  <a:pt x="825" y="1204"/>
                                </a:lnTo>
                                <a:lnTo>
                                  <a:pt x="804" y="1139"/>
                                </a:lnTo>
                                <a:lnTo>
                                  <a:pt x="772" y="1080"/>
                                </a:lnTo>
                                <a:lnTo>
                                  <a:pt x="730" y="1028"/>
                                </a:lnTo>
                                <a:lnTo>
                                  <a:pt x="695" y="1063"/>
                                </a:lnTo>
                                <a:lnTo>
                                  <a:pt x="731" y="1107"/>
                                </a:lnTo>
                                <a:lnTo>
                                  <a:pt x="758" y="1157"/>
                                </a:lnTo>
                                <a:lnTo>
                                  <a:pt x="776" y="1214"/>
                                </a:lnTo>
                                <a:lnTo>
                                  <a:pt x="782" y="1274"/>
                                </a:lnTo>
                                <a:lnTo>
                                  <a:pt x="776" y="1335"/>
                                </a:lnTo>
                                <a:lnTo>
                                  <a:pt x="758" y="1391"/>
                                </a:lnTo>
                                <a:lnTo>
                                  <a:pt x="731" y="1442"/>
                                </a:lnTo>
                                <a:lnTo>
                                  <a:pt x="695" y="1486"/>
                                </a:lnTo>
                                <a:lnTo>
                                  <a:pt x="730" y="1521"/>
                                </a:lnTo>
                                <a:lnTo>
                                  <a:pt x="772" y="1469"/>
                                </a:lnTo>
                                <a:lnTo>
                                  <a:pt x="804" y="1410"/>
                                </a:lnTo>
                                <a:lnTo>
                                  <a:pt x="825" y="1344"/>
                                </a:lnTo>
                                <a:lnTo>
                                  <a:pt x="832" y="1274"/>
                                </a:lnTo>
                                <a:close/>
                                <a:moveTo>
                                  <a:pt x="906" y="1673"/>
                                </a:moveTo>
                                <a:lnTo>
                                  <a:pt x="902" y="1654"/>
                                </a:lnTo>
                                <a:lnTo>
                                  <a:pt x="892" y="1638"/>
                                </a:lnTo>
                                <a:lnTo>
                                  <a:pt x="876" y="1627"/>
                                </a:lnTo>
                                <a:lnTo>
                                  <a:pt x="857" y="1623"/>
                                </a:lnTo>
                                <a:lnTo>
                                  <a:pt x="832" y="1623"/>
                                </a:lnTo>
                                <a:lnTo>
                                  <a:pt x="832" y="1734"/>
                                </a:lnTo>
                                <a:lnTo>
                                  <a:pt x="832" y="1762"/>
                                </a:lnTo>
                                <a:lnTo>
                                  <a:pt x="820" y="1773"/>
                                </a:lnTo>
                                <a:lnTo>
                                  <a:pt x="793" y="1773"/>
                                </a:lnTo>
                                <a:lnTo>
                                  <a:pt x="782" y="1762"/>
                                </a:lnTo>
                                <a:lnTo>
                                  <a:pt x="782" y="1734"/>
                                </a:lnTo>
                                <a:lnTo>
                                  <a:pt x="793" y="1723"/>
                                </a:lnTo>
                                <a:lnTo>
                                  <a:pt x="820" y="1723"/>
                                </a:lnTo>
                                <a:lnTo>
                                  <a:pt x="832" y="1734"/>
                                </a:lnTo>
                                <a:lnTo>
                                  <a:pt x="832" y="1623"/>
                                </a:lnTo>
                                <a:lnTo>
                                  <a:pt x="707" y="1623"/>
                                </a:lnTo>
                                <a:lnTo>
                                  <a:pt x="707" y="1734"/>
                                </a:lnTo>
                                <a:lnTo>
                                  <a:pt x="707" y="1762"/>
                                </a:lnTo>
                                <a:lnTo>
                                  <a:pt x="696" y="1773"/>
                                </a:lnTo>
                                <a:lnTo>
                                  <a:pt x="669" y="1773"/>
                                </a:lnTo>
                                <a:lnTo>
                                  <a:pt x="657" y="1762"/>
                                </a:lnTo>
                                <a:lnTo>
                                  <a:pt x="657" y="1734"/>
                                </a:lnTo>
                                <a:lnTo>
                                  <a:pt x="669" y="1723"/>
                                </a:lnTo>
                                <a:lnTo>
                                  <a:pt x="696" y="1723"/>
                                </a:lnTo>
                                <a:lnTo>
                                  <a:pt x="707" y="1734"/>
                                </a:lnTo>
                                <a:lnTo>
                                  <a:pt x="707" y="1623"/>
                                </a:lnTo>
                                <a:lnTo>
                                  <a:pt x="583" y="1623"/>
                                </a:lnTo>
                                <a:lnTo>
                                  <a:pt x="583" y="1734"/>
                                </a:lnTo>
                                <a:lnTo>
                                  <a:pt x="583" y="1762"/>
                                </a:lnTo>
                                <a:lnTo>
                                  <a:pt x="571" y="1773"/>
                                </a:lnTo>
                                <a:lnTo>
                                  <a:pt x="544" y="1773"/>
                                </a:lnTo>
                                <a:lnTo>
                                  <a:pt x="533" y="1762"/>
                                </a:lnTo>
                                <a:lnTo>
                                  <a:pt x="533" y="1734"/>
                                </a:lnTo>
                                <a:lnTo>
                                  <a:pt x="544" y="1723"/>
                                </a:lnTo>
                                <a:lnTo>
                                  <a:pt x="571" y="1723"/>
                                </a:lnTo>
                                <a:lnTo>
                                  <a:pt x="583" y="1734"/>
                                </a:lnTo>
                                <a:lnTo>
                                  <a:pt x="583" y="1623"/>
                                </a:lnTo>
                                <a:lnTo>
                                  <a:pt x="508" y="1623"/>
                                </a:lnTo>
                                <a:lnTo>
                                  <a:pt x="508" y="1317"/>
                                </a:lnTo>
                                <a:lnTo>
                                  <a:pt x="518" y="1309"/>
                                </a:lnTo>
                                <a:lnTo>
                                  <a:pt x="526" y="1299"/>
                                </a:lnTo>
                                <a:lnTo>
                                  <a:pt x="531" y="1287"/>
                                </a:lnTo>
                                <a:lnTo>
                                  <a:pt x="533" y="1274"/>
                                </a:lnTo>
                                <a:lnTo>
                                  <a:pt x="529" y="1255"/>
                                </a:lnTo>
                                <a:lnTo>
                                  <a:pt x="518" y="1239"/>
                                </a:lnTo>
                                <a:lnTo>
                                  <a:pt x="502" y="1229"/>
                                </a:lnTo>
                                <a:lnTo>
                                  <a:pt x="483" y="1225"/>
                                </a:lnTo>
                                <a:lnTo>
                                  <a:pt x="464" y="1229"/>
                                </a:lnTo>
                                <a:lnTo>
                                  <a:pt x="448" y="1239"/>
                                </a:lnTo>
                                <a:lnTo>
                                  <a:pt x="437" y="1255"/>
                                </a:lnTo>
                                <a:lnTo>
                                  <a:pt x="433" y="1274"/>
                                </a:lnTo>
                                <a:lnTo>
                                  <a:pt x="435" y="1288"/>
                                </a:lnTo>
                                <a:lnTo>
                                  <a:pt x="440" y="1300"/>
                                </a:lnTo>
                                <a:lnTo>
                                  <a:pt x="448" y="1310"/>
                                </a:lnTo>
                                <a:lnTo>
                                  <a:pt x="458" y="1317"/>
                                </a:lnTo>
                                <a:lnTo>
                                  <a:pt x="458" y="1623"/>
                                </a:lnTo>
                                <a:lnTo>
                                  <a:pt x="458" y="1734"/>
                                </a:lnTo>
                                <a:lnTo>
                                  <a:pt x="458" y="1762"/>
                                </a:lnTo>
                                <a:lnTo>
                                  <a:pt x="447" y="1773"/>
                                </a:lnTo>
                                <a:lnTo>
                                  <a:pt x="419" y="1773"/>
                                </a:lnTo>
                                <a:lnTo>
                                  <a:pt x="408" y="1762"/>
                                </a:lnTo>
                                <a:lnTo>
                                  <a:pt x="408" y="1734"/>
                                </a:lnTo>
                                <a:lnTo>
                                  <a:pt x="419" y="1723"/>
                                </a:lnTo>
                                <a:lnTo>
                                  <a:pt x="447" y="1723"/>
                                </a:lnTo>
                                <a:lnTo>
                                  <a:pt x="458" y="1734"/>
                                </a:lnTo>
                                <a:lnTo>
                                  <a:pt x="458" y="1623"/>
                                </a:lnTo>
                                <a:lnTo>
                                  <a:pt x="234" y="1623"/>
                                </a:lnTo>
                                <a:lnTo>
                                  <a:pt x="234" y="1748"/>
                                </a:lnTo>
                                <a:lnTo>
                                  <a:pt x="230" y="1767"/>
                                </a:lnTo>
                                <a:lnTo>
                                  <a:pt x="219" y="1783"/>
                                </a:lnTo>
                                <a:lnTo>
                                  <a:pt x="203" y="1794"/>
                                </a:lnTo>
                                <a:lnTo>
                                  <a:pt x="184" y="1798"/>
                                </a:lnTo>
                                <a:lnTo>
                                  <a:pt x="165" y="1794"/>
                                </a:lnTo>
                                <a:lnTo>
                                  <a:pt x="149" y="1783"/>
                                </a:lnTo>
                                <a:lnTo>
                                  <a:pt x="138" y="1767"/>
                                </a:lnTo>
                                <a:lnTo>
                                  <a:pt x="134" y="1748"/>
                                </a:lnTo>
                                <a:lnTo>
                                  <a:pt x="138" y="1729"/>
                                </a:lnTo>
                                <a:lnTo>
                                  <a:pt x="149" y="1713"/>
                                </a:lnTo>
                                <a:lnTo>
                                  <a:pt x="165" y="1702"/>
                                </a:lnTo>
                                <a:lnTo>
                                  <a:pt x="184" y="1698"/>
                                </a:lnTo>
                                <a:lnTo>
                                  <a:pt x="203" y="1702"/>
                                </a:lnTo>
                                <a:lnTo>
                                  <a:pt x="219" y="1713"/>
                                </a:lnTo>
                                <a:lnTo>
                                  <a:pt x="230" y="1729"/>
                                </a:lnTo>
                                <a:lnTo>
                                  <a:pt x="234" y="1748"/>
                                </a:lnTo>
                                <a:lnTo>
                                  <a:pt x="234" y="1623"/>
                                </a:lnTo>
                                <a:lnTo>
                                  <a:pt x="109" y="1623"/>
                                </a:lnTo>
                                <a:lnTo>
                                  <a:pt x="90" y="1627"/>
                                </a:lnTo>
                                <a:lnTo>
                                  <a:pt x="74" y="1638"/>
                                </a:lnTo>
                                <a:lnTo>
                                  <a:pt x="63" y="1654"/>
                                </a:lnTo>
                                <a:lnTo>
                                  <a:pt x="59" y="1673"/>
                                </a:lnTo>
                                <a:lnTo>
                                  <a:pt x="59" y="1823"/>
                                </a:lnTo>
                                <a:lnTo>
                                  <a:pt x="63" y="1842"/>
                                </a:lnTo>
                                <a:lnTo>
                                  <a:pt x="74" y="1858"/>
                                </a:lnTo>
                                <a:lnTo>
                                  <a:pt x="90" y="1869"/>
                                </a:lnTo>
                                <a:lnTo>
                                  <a:pt x="109" y="1873"/>
                                </a:lnTo>
                                <a:lnTo>
                                  <a:pt x="857" y="1873"/>
                                </a:lnTo>
                                <a:lnTo>
                                  <a:pt x="876" y="1869"/>
                                </a:lnTo>
                                <a:lnTo>
                                  <a:pt x="892" y="1858"/>
                                </a:lnTo>
                                <a:lnTo>
                                  <a:pt x="902" y="1842"/>
                                </a:lnTo>
                                <a:lnTo>
                                  <a:pt x="906" y="1823"/>
                                </a:lnTo>
                                <a:lnTo>
                                  <a:pt x="906" y="1798"/>
                                </a:lnTo>
                                <a:lnTo>
                                  <a:pt x="906" y="1773"/>
                                </a:lnTo>
                                <a:lnTo>
                                  <a:pt x="906" y="1723"/>
                                </a:lnTo>
                                <a:lnTo>
                                  <a:pt x="906" y="1698"/>
                                </a:lnTo>
                                <a:lnTo>
                                  <a:pt x="906" y="1673"/>
                                </a:lnTo>
                                <a:close/>
                                <a:moveTo>
                                  <a:pt x="5017" y="1674"/>
                                </a:moveTo>
                                <a:lnTo>
                                  <a:pt x="5014" y="1659"/>
                                </a:lnTo>
                                <a:lnTo>
                                  <a:pt x="5006" y="1647"/>
                                </a:lnTo>
                                <a:lnTo>
                                  <a:pt x="4994" y="1640"/>
                                </a:lnTo>
                                <a:lnTo>
                                  <a:pt x="4980" y="1637"/>
                                </a:lnTo>
                                <a:lnTo>
                                  <a:pt x="4407" y="1637"/>
                                </a:lnTo>
                                <a:lnTo>
                                  <a:pt x="4392" y="1640"/>
                                </a:lnTo>
                                <a:lnTo>
                                  <a:pt x="4380" y="1647"/>
                                </a:lnTo>
                                <a:lnTo>
                                  <a:pt x="4372" y="1659"/>
                                </a:lnTo>
                                <a:lnTo>
                                  <a:pt x="4369" y="1674"/>
                                </a:lnTo>
                                <a:lnTo>
                                  <a:pt x="4372" y="1689"/>
                                </a:lnTo>
                                <a:lnTo>
                                  <a:pt x="4380" y="1701"/>
                                </a:lnTo>
                                <a:lnTo>
                                  <a:pt x="4392" y="1709"/>
                                </a:lnTo>
                                <a:lnTo>
                                  <a:pt x="4407" y="1711"/>
                                </a:lnTo>
                                <a:lnTo>
                                  <a:pt x="4643" y="1711"/>
                                </a:lnTo>
                                <a:lnTo>
                                  <a:pt x="4643" y="2023"/>
                                </a:lnTo>
                                <a:lnTo>
                                  <a:pt x="4568" y="2023"/>
                                </a:lnTo>
                                <a:lnTo>
                                  <a:pt x="4568" y="2098"/>
                                </a:lnTo>
                                <a:lnTo>
                                  <a:pt x="4793" y="2098"/>
                                </a:lnTo>
                                <a:lnTo>
                                  <a:pt x="4793" y="2023"/>
                                </a:lnTo>
                                <a:lnTo>
                                  <a:pt x="4718" y="2023"/>
                                </a:lnTo>
                                <a:lnTo>
                                  <a:pt x="4718" y="1711"/>
                                </a:lnTo>
                                <a:lnTo>
                                  <a:pt x="4980" y="1711"/>
                                </a:lnTo>
                                <a:lnTo>
                                  <a:pt x="4994" y="1709"/>
                                </a:lnTo>
                                <a:lnTo>
                                  <a:pt x="5006" y="1701"/>
                                </a:lnTo>
                                <a:lnTo>
                                  <a:pt x="5014" y="1689"/>
                                </a:lnTo>
                                <a:lnTo>
                                  <a:pt x="5017" y="1674"/>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78" name="Picture 106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100" y="792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679" name="Rectangle 1063"/>
                        <wps:cNvSpPr>
                          <a:spLocks noChangeArrowheads="1"/>
                        </wps:cNvSpPr>
                        <wps:spPr bwMode="auto">
                          <a:xfrm>
                            <a:off x="18912" y="7891"/>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80" name="Rectangle 1064"/>
                        <wps:cNvSpPr>
                          <a:spLocks noChangeArrowheads="1"/>
                        </wps:cNvSpPr>
                        <wps:spPr bwMode="auto">
                          <a:xfrm>
                            <a:off x="18912" y="7891"/>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1" name="Rectangle 1065"/>
                        <wps:cNvSpPr>
                          <a:spLocks noChangeArrowheads="1"/>
                        </wps:cNvSpPr>
                        <wps:spPr bwMode="auto">
                          <a:xfrm>
                            <a:off x="19540" y="7841"/>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82" name="Rectangle 1066"/>
                        <wps:cNvSpPr>
                          <a:spLocks noChangeArrowheads="1"/>
                        </wps:cNvSpPr>
                        <wps:spPr bwMode="auto">
                          <a:xfrm>
                            <a:off x="19540" y="7841"/>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3" name="Rectangle 1067"/>
                        <wps:cNvSpPr>
                          <a:spLocks noChangeArrowheads="1"/>
                        </wps:cNvSpPr>
                        <wps:spPr bwMode="auto">
                          <a:xfrm>
                            <a:off x="15884" y="7335"/>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84" name="Picture 106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15916" y="7425"/>
                            <a:ext cx="1160" cy="856"/>
                          </a:xfrm>
                          <a:prstGeom prst="rect">
                            <a:avLst/>
                          </a:prstGeom>
                          <a:noFill/>
                          <a:extLst>
                            <a:ext uri="{909E8E84-426E-40DD-AFC4-6F175D3DCCD1}">
                              <a14:hiddenFill xmlns:a14="http://schemas.microsoft.com/office/drawing/2010/main">
                                <a:solidFill>
                                  <a:srgbClr val="FFFFFF"/>
                                </a:solidFill>
                              </a14:hiddenFill>
                            </a:ext>
                          </a:extLst>
                        </pic:spPr>
                      </pic:pic>
                      <wps:wsp>
                        <wps:cNvPr id="6685" name="Rectangle 1069"/>
                        <wps:cNvSpPr>
                          <a:spLocks noChangeArrowheads="1"/>
                        </wps:cNvSpPr>
                        <wps:spPr bwMode="auto">
                          <a:xfrm>
                            <a:off x="151" y="2811"/>
                            <a:ext cx="20059" cy="75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86" name="Freeform 1070"/>
                        <wps:cNvSpPr>
                          <a:spLocks/>
                        </wps:cNvSpPr>
                        <wps:spPr bwMode="auto">
                          <a:xfrm>
                            <a:off x="17113" y="2998"/>
                            <a:ext cx="220" cy="439"/>
                          </a:xfrm>
                          <a:custGeom>
                            <a:avLst/>
                            <a:gdLst>
                              <a:gd name="T0" fmla="+- 0 17223 17114"/>
                              <a:gd name="T1" fmla="*/ T0 w 220"/>
                              <a:gd name="T2" fmla="+- 0 2998 2998"/>
                              <a:gd name="T3" fmla="*/ 2998 h 439"/>
                              <a:gd name="T4" fmla="+- 0 17114 17114"/>
                              <a:gd name="T5" fmla="*/ T4 w 220"/>
                              <a:gd name="T6" fmla="+- 0 2998 2998"/>
                              <a:gd name="T7" fmla="*/ 2998 h 439"/>
                              <a:gd name="T8" fmla="+- 0 17114 17114"/>
                              <a:gd name="T9" fmla="*/ T8 w 220"/>
                              <a:gd name="T10" fmla="+- 0 3437 2998"/>
                              <a:gd name="T11" fmla="*/ 3437 h 439"/>
                              <a:gd name="T12" fmla="+- 0 17223 17114"/>
                              <a:gd name="T13" fmla="*/ T12 w 220"/>
                              <a:gd name="T14" fmla="+- 0 3437 2998"/>
                              <a:gd name="T15" fmla="*/ 3437 h 439"/>
                              <a:gd name="T16" fmla="+- 0 17266 17114"/>
                              <a:gd name="T17" fmla="*/ T16 w 220"/>
                              <a:gd name="T18" fmla="+- 0 3420 2998"/>
                              <a:gd name="T19" fmla="*/ 3420 h 439"/>
                              <a:gd name="T20" fmla="+- 0 17301 17114"/>
                              <a:gd name="T21" fmla="*/ T20 w 220"/>
                              <a:gd name="T22" fmla="+- 0 3373 2998"/>
                              <a:gd name="T23" fmla="*/ 3373 h 439"/>
                              <a:gd name="T24" fmla="+- 0 17324 17114"/>
                              <a:gd name="T25" fmla="*/ T24 w 220"/>
                              <a:gd name="T26" fmla="+- 0 3303 2998"/>
                              <a:gd name="T27" fmla="*/ 3303 h 439"/>
                              <a:gd name="T28" fmla="+- 0 17333 17114"/>
                              <a:gd name="T29" fmla="*/ T28 w 220"/>
                              <a:gd name="T30" fmla="+- 0 3218 2998"/>
                              <a:gd name="T31" fmla="*/ 3218 h 439"/>
                              <a:gd name="T32" fmla="+- 0 17324 17114"/>
                              <a:gd name="T33" fmla="*/ T32 w 220"/>
                              <a:gd name="T34" fmla="+- 0 3132 2998"/>
                              <a:gd name="T35" fmla="*/ 3132 h 439"/>
                              <a:gd name="T36" fmla="+- 0 17301 17114"/>
                              <a:gd name="T37" fmla="*/ T36 w 220"/>
                              <a:gd name="T38" fmla="+- 0 3063 2998"/>
                              <a:gd name="T39" fmla="*/ 3063 h 439"/>
                              <a:gd name="T40" fmla="+- 0 17266 17114"/>
                              <a:gd name="T41" fmla="*/ T40 w 220"/>
                              <a:gd name="T42" fmla="+- 0 3016 2998"/>
                              <a:gd name="T43" fmla="*/ 3016 h 439"/>
                              <a:gd name="T44" fmla="+- 0 17223 17114"/>
                              <a:gd name="T45" fmla="*/ T44 w 220"/>
                              <a:gd name="T46" fmla="+- 0 2998 2998"/>
                              <a:gd name="T47" fmla="*/ 2998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20"/>
                                </a:lnTo>
                                <a:lnTo>
                                  <a:pt x="210" y="134"/>
                                </a:lnTo>
                                <a:lnTo>
                                  <a:pt x="187" y="65"/>
                                </a:lnTo>
                                <a:lnTo>
                                  <a:pt x="152" y="18"/>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87" name="AutoShape 1071"/>
                        <wps:cNvSpPr>
                          <a:spLocks/>
                        </wps:cNvSpPr>
                        <wps:spPr bwMode="auto">
                          <a:xfrm>
                            <a:off x="16864" y="2886"/>
                            <a:ext cx="513" cy="589"/>
                          </a:xfrm>
                          <a:custGeom>
                            <a:avLst/>
                            <a:gdLst>
                              <a:gd name="T0" fmla="+- 0 16976 16864"/>
                              <a:gd name="T1" fmla="*/ T0 w 513"/>
                              <a:gd name="T2" fmla="+- 0 3197 2887"/>
                              <a:gd name="T3" fmla="*/ 3197 h 589"/>
                              <a:gd name="T4" fmla="+- 0 16953 16864"/>
                              <a:gd name="T5" fmla="*/ T4 w 513"/>
                              <a:gd name="T6" fmla="+- 0 3203 2887"/>
                              <a:gd name="T7" fmla="*/ 3203 h 589"/>
                              <a:gd name="T8" fmla="+- 0 16959 16864"/>
                              <a:gd name="T9" fmla="*/ T8 w 513"/>
                              <a:gd name="T10" fmla="+- 0 3227 2887"/>
                              <a:gd name="T11" fmla="*/ 3227 h 589"/>
                              <a:gd name="T12" fmla="+- 0 16983 16864"/>
                              <a:gd name="T13" fmla="*/ T12 w 513"/>
                              <a:gd name="T14" fmla="+- 0 3220 2887"/>
                              <a:gd name="T15" fmla="*/ 3220 h 589"/>
                              <a:gd name="T16" fmla="+- 0 16983 16864"/>
                              <a:gd name="T17" fmla="*/ T16 w 513"/>
                              <a:gd name="T18" fmla="+- 0 3203 2887"/>
                              <a:gd name="T19" fmla="*/ 3203 h 589"/>
                              <a:gd name="T20" fmla="+- 0 17127 16864"/>
                              <a:gd name="T21" fmla="*/ T20 w 513"/>
                              <a:gd name="T22" fmla="+- 0 3355 2887"/>
                              <a:gd name="T23" fmla="*/ 3355 h 589"/>
                              <a:gd name="T24" fmla="+- 0 17104 16864"/>
                              <a:gd name="T25" fmla="*/ T24 w 513"/>
                              <a:gd name="T26" fmla="+- 0 3362 2887"/>
                              <a:gd name="T27" fmla="*/ 3362 h 589"/>
                              <a:gd name="T28" fmla="+- 0 17111 16864"/>
                              <a:gd name="T29" fmla="*/ T28 w 513"/>
                              <a:gd name="T30" fmla="+- 0 3385 2887"/>
                              <a:gd name="T31" fmla="*/ 3385 h 589"/>
                              <a:gd name="T32" fmla="+- 0 17134 16864"/>
                              <a:gd name="T33" fmla="*/ T32 w 513"/>
                              <a:gd name="T34" fmla="+- 0 3379 2887"/>
                              <a:gd name="T35" fmla="*/ 3379 h 589"/>
                              <a:gd name="T36" fmla="+- 0 17134 16864"/>
                              <a:gd name="T37" fmla="*/ T36 w 513"/>
                              <a:gd name="T38" fmla="+- 0 3362 2887"/>
                              <a:gd name="T39" fmla="*/ 3362 h 589"/>
                              <a:gd name="T40" fmla="+- 0 17127 16864"/>
                              <a:gd name="T41" fmla="*/ T40 w 513"/>
                              <a:gd name="T42" fmla="+- 0 3053 2887"/>
                              <a:gd name="T43" fmla="*/ 3053 h 589"/>
                              <a:gd name="T44" fmla="+- 0 17104 16864"/>
                              <a:gd name="T45" fmla="*/ T44 w 513"/>
                              <a:gd name="T46" fmla="+- 0 3060 2887"/>
                              <a:gd name="T47" fmla="*/ 3060 h 589"/>
                              <a:gd name="T48" fmla="+- 0 17111 16864"/>
                              <a:gd name="T49" fmla="*/ T48 w 513"/>
                              <a:gd name="T50" fmla="+- 0 3083 2887"/>
                              <a:gd name="T51" fmla="*/ 3083 h 589"/>
                              <a:gd name="T52" fmla="+- 0 17134 16864"/>
                              <a:gd name="T53" fmla="*/ T52 w 513"/>
                              <a:gd name="T54" fmla="+- 0 3076 2887"/>
                              <a:gd name="T55" fmla="*/ 3076 h 589"/>
                              <a:gd name="T56" fmla="+- 0 17134 16864"/>
                              <a:gd name="T57" fmla="*/ T56 w 513"/>
                              <a:gd name="T58" fmla="+- 0 3060 2887"/>
                              <a:gd name="T59" fmla="*/ 3060 h 589"/>
                              <a:gd name="T60" fmla="+- 0 17134 16864"/>
                              <a:gd name="T61" fmla="*/ T60 w 513"/>
                              <a:gd name="T62" fmla="+- 0 3206 2887"/>
                              <a:gd name="T63" fmla="*/ 3206 h 589"/>
                              <a:gd name="T64" fmla="+- 0 17104 16864"/>
                              <a:gd name="T65" fmla="*/ T64 w 513"/>
                              <a:gd name="T66" fmla="+- 0 3106 2887"/>
                              <a:gd name="T67" fmla="*/ 3106 h 589"/>
                              <a:gd name="T68" fmla="+- 0 17105 16864"/>
                              <a:gd name="T69" fmla="*/ T68 w 513"/>
                              <a:gd name="T70" fmla="+- 0 3219 2887"/>
                              <a:gd name="T71" fmla="*/ 3219 h 589"/>
                              <a:gd name="T72" fmla="+- 0 17204 16864"/>
                              <a:gd name="T73" fmla="*/ T72 w 513"/>
                              <a:gd name="T74" fmla="+- 0 3276 2887"/>
                              <a:gd name="T75" fmla="*/ 3276 h 589"/>
                              <a:gd name="T76" fmla="+- 0 17278 16864"/>
                              <a:gd name="T77" fmla="*/ T76 w 513"/>
                              <a:gd name="T78" fmla="+- 0 3197 2887"/>
                              <a:gd name="T79" fmla="*/ 3197 h 589"/>
                              <a:gd name="T80" fmla="+- 0 17255 16864"/>
                              <a:gd name="T81" fmla="*/ T80 w 513"/>
                              <a:gd name="T82" fmla="+- 0 3203 2887"/>
                              <a:gd name="T83" fmla="*/ 3203 h 589"/>
                              <a:gd name="T84" fmla="+- 0 17262 16864"/>
                              <a:gd name="T85" fmla="*/ T84 w 513"/>
                              <a:gd name="T86" fmla="+- 0 3227 2887"/>
                              <a:gd name="T87" fmla="*/ 3227 h 589"/>
                              <a:gd name="T88" fmla="+- 0 17285 16864"/>
                              <a:gd name="T89" fmla="*/ T88 w 513"/>
                              <a:gd name="T90" fmla="+- 0 3220 2887"/>
                              <a:gd name="T91" fmla="*/ 3220 h 589"/>
                              <a:gd name="T92" fmla="+- 0 17285 16864"/>
                              <a:gd name="T93" fmla="*/ T92 w 513"/>
                              <a:gd name="T94" fmla="+- 0 3203 2887"/>
                              <a:gd name="T95" fmla="*/ 3203 h 589"/>
                              <a:gd name="T96" fmla="+- 0 17368 16864"/>
                              <a:gd name="T97" fmla="*/ T96 w 513"/>
                              <a:gd name="T98" fmla="+- 0 3154 2887"/>
                              <a:gd name="T99" fmla="*/ 3154 h 589"/>
                              <a:gd name="T100" fmla="+- 0 17330 16864"/>
                              <a:gd name="T101" fmla="*/ T100 w 513"/>
                              <a:gd name="T102" fmla="+- 0 3076 2887"/>
                              <a:gd name="T103" fmla="*/ 3076 h 589"/>
                              <a:gd name="T104" fmla="+- 0 17320 16864"/>
                              <a:gd name="T105" fmla="*/ T104 w 513"/>
                              <a:gd name="T106" fmla="+- 0 3286 2887"/>
                              <a:gd name="T107" fmla="*/ 3286 h 589"/>
                              <a:gd name="T108" fmla="+- 0 17244 16864"/>
                              <a:gd name="T109" fmla="*/ T108 w 513"/>
                              <a:gd name="T110" fmla="+- 0 3390 2887"/>
                              <a:gd name="T111" fmla="*/ 3390 h 589"/>
                              <a:gd name="T112" fmla="+- 0 17119 16864"/>
                              <a:gd name="T113" fmla="*/ T112 w 513"/>
                              <a:gd name="T114" fmla="+- 0 3431 2887"/>
                              <a:gd name="T115" fmla="*/ 3431 h 589"/>
                              <a:gd name="T116" fmla="+- 0 16994 16864"/>
                              <a:gd name="T117" fmla="*/ T116 w 513"/>
                              <a:gd name="T118" fmla="+- 0 3390 2887"/>
                              <a:gd name="T119" fmla="*/ 3390 h 589"/>
                              <a:gd name="T120" fmla="+- 0 16918 16864"/>
                              <a:gd name="T121" fmla="*/ T120 w 513"/>
                              <a:gd name="T122" fmla="+- 0 3286 2887"/>
                              <a:gd name="T123" fmla="*/ 3286 h 589"/>
                              <a:gd name="T124" fmla="+- 0 16918 16864"/>
                              <a:gd name="T125" fmla="*/ T124 w 513"/>
                              <a:gd name="T126" fmla="+- 0 3152 2887"/>
                              <a:gd name="T127" fmla="*/ 3152 h 589"/>
                              <a:gd name="T128" fmla="+- 0 16994 16864"/>
                              <a:gd name="T129" fmla="*/ T128 w 513"/>
                              <a:gd name="T130" fmla="+- 0 3048 2887"/>
                              <a:gd name="T131" fmla="*/ 3048 h 589"/>
                              <a:gd name="T132" fmla="+- 0 17119 16864"/>
                              <a:gd name="T133" fmla="*/ T132 w 513"/>
                              <a:gd name="T134" fmla="+- 0 3008 2887"/>
                              <a:gd name="T135" fmla="*/ 3008 h 589"/>
                              <a:gd name="T136" fmla="+- 0 17244 16864"/>
                              <a:gd name="T137" fmla="*/ T136 w 513"/>
                              <a:gd name="T138" fmla="+- 0 3048 2887"/>
                              <a:gd name="T139" fmla="*/ 3048 h 589"/>
                              <a:gd name="T140" fmla="+- 0 17320 16864"/>
                              <a:gd name="T141" fmla="*/ T140 w 513"/>
                              <a:gd name="T142" fmla="+- 0 3152 2887"/>
                              <a:gd name="T143" fmla="*/ 3152 h 589"/>
                              <a:gd name="T144" fmla="+- 0 17330 16864"/>
                              <a:gd name="T145" fmla="*/ T144 w 513"/>
                              <a:gd name="T146" fmla="+- 0 3076 2887"/>
                              <a:gd name="T147" fmla="*/ 3076 h 589"/>
                              <a:gd name="T148" fmla="+- 0 17321 16864"/>
                              <a:gd name="T149" fmla="*/ T148 w 513"/>
                              <a:gd name="T150" fmla="+- 0 3012 2887"/>
                              <a:gd name="T151" fmla="*/ 3012 h 589"/>
                              <a:gd name="T152" fmla="+- 0 17326 16864"/>
                              <a:gd name="T153" fmla="*/ T152 w 513"/>
                              <a:gd name="T154" fmla="+- 0 3006 2887"/>
                              <a:gd name="T155" fmla="*/ 3006 h 589"/>
                              <a:gd name="T156" fmla="+- 0 17329 16864"/>
                              <a:gd name="T157" fmla="*/ T156 w 513"/>
                              <a:gd name="T158" fmla="+- 0 2989 2887"/>
                              <a:gd name="T159" fmla="*/ 2989 h 589"/>
                              <a:gd name="T160" fmla="+- 0 17297 16864"/>
                              <a:gd name="T161" fmla="*/ T160 w 513"/>
                              <a:gd name="T162" fmla="+- 0 2971 2887"/>
                              <a:gd name="T163" fmla="*/ 2971 h 589"/>
                              <a:gd name="T164" fmla="+- 0 17262 16864"/>
                              <a:gd name="T165" fmla="*/ T164 w 513"/>
                              <a:gd name="T166" fmla="+- 0 3006 2887"/>
                              <a:gd name="T167" fmla="*/ 3006 h 589"/>
                              <a:gd name="T168" fmla="+- 0 17205 16864"/>
                              <a:gd name="T169" fmla="*/ T168 w 513"/>
                              <a:gd name="T170" fmla="+- 0 2977 2887"/>
                              <a:gd name="T171" fmla="*/ 2977 h 589"/>
                              <a:gd name="T172" fmla="+- 0 17142 16864"/>
                              <a:gd name="T173" fmla="*/ T172 w 513"/>
                              <a:gd name="T174" fmla="+- 0 2964 2887"/>
                              <a:gd name="T175" fmla="*/ 2964 h 589"/>
                              <a:gd name="T176" fmla="+- 0 17210 16864"/>
                              <a:gd name="T177" fmla="*/ T176 w 513"/>
                              <a:gd name="T178" fmla="+- 0 2932 2887"/>
                              <a:gd name="T179" fmla="*/ 2932 h 589"/>
                              <a:gd name="T180" fmla="+- 0 17028 16864"/>
                              <a:gd name="T181" fmla="*/ T180 w 513"/>
                              <a:gd name="T182" fmla="+- 0 2887 2887"/>
                              <a:gd name="T183" fmla="*/ 2887 h 589"/>
                              <a:gd name="T184" fmla="+- 0 17096 16864"/>
                              <a:gd name="T185" fmla="*/ T184 w 513"/>
                              <a:gd name="T186" fmla="+- 0 2932 2887"/>
                              <a:gd name="T187" fmla="*/ 2932 h 589"/>
                              <a:gd name="T188" fmla="+- 0 17027 16864"/>
                              <a:gd name="T189" fmla="*/ T188 w 513"/>
                              <a:gd name="T190" fmla="+- 0 2979 2887"/>
                              <a:gd name="T191" fmla="*/ 2979 h 589"/>
                              <a:gd name="T192" fmla="+- 0 16918 16864"/>
                              <a:gd name="T193" fmla="*/ T192 w 513"/>
                              <a:gd name="T194" fmla="+- 0 3059 2887"/>
                              <a:gd name="T195" fmla="*/ 3059 h 589"/>
                              <a:gd name="T196" fmla="+- 0 16864 16864"/>
                              <a:gd name="T197" fmla="*/ T196 w 513"/>
                              <a:gd name="T198" fmla="+- 0 3187 2887"/>
                              <a:gd name="T199" fmla="*/ 3187 h 589"/>
                              <a:gd name="T200" fmla="+- 0 16885 16864"/>
                              <a:gd name="T201" fmla="*/ T200 w 513"/>
                              <a:gd name="T202" fmla="+- 0 3324 2887"/>
                              <a:gd name="T203" fmla="*/ 3324 h 589"/>
                              <a:gd name="T204" fmla="+- 0 16971 16864"/>
                              <a:gd name="T205" fmla="*/ T204 w 513"/>
                              <a:gd name="T206" fmla="+- 0 3429 2887"/>
                              <a:gd name="T207" fmla="*/ 3429 h 589"/>
                              <a:gd name="T208" fmla="+- 0 17103 16864"/>
                              <a:gd name="T209" fmla="*/ T208 w 513"/>
                              <a:gd name="T210" fmla="+- 0 3475 2887"/>
                              <a:gd name="T211" fmla="*/ 3475 h 589"/>
                              <a:gd name="T212" fmla="+- 0 17236 16864"/>
                              <a:gd name="T213" fmla="*/ T212 w 513"/>
                              <a:gd name="T214" fmla="+- 0 3448 2887"/>
                              <a:gd name="T215" fmla="*/ 3448 h 589"/>
                              <a:gd name="T216" fmla="+- 0 17293 16864"/>
                              <a:gd name="T217" fmla="*/ T216 w 513"/>
                              <a:gd name="T218" fmla="+- 0 3409 2887"/>
                              <a:gd name="T219" fmla="*/ 3409 h 589"/>
                              <a:gd name="T220" fmla="+- 0 17367 16864"/>
                              <a:gd name="T221" fmla="*/ T220 w 513"/>
                              <a:gd name="T222" fmla="+- 0 3290 2887"/>
                              <a:gd name="T223" fmla="*/ 3290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6"/>
                                </a:moveTo>
                                <a:lnTo>
                                  <a:pt x="112" y="310"/>
                                </a:lnTo>
                                <a:lnTo>
                                  <a:pt x="95" y="310"/>
                                </a:lnTo>
                                <a:lnTo>
                                  <a:pt x="89" y="316"/>
                                </a:lnTo>
                                <a:lnTo>
                                  <a:pt x="89" y="333"/>
                                </a:lnTo>
                                <a:lnTo>
                                  <a:pt x="95" y="340"/>
                                </a:lnTo>
                                <a:lnTo>
                                  <a:pt x="112" y="340"/>
                                </a:lnTo>
                                <a:lnTo>
                                  <a:pt x="119" y="333"/>
                                </a:lnTo>
                                <a:lnTo>
                                  <a:pt x="119" y="325"/>
                                </a:lnTo>
                                <a:lnTo>
                                  <a:pt x="119" y="316"/>
                                </a:lnTo>
                                <a:close/>
                                <a:moveTo>
                                  <a:pt x="270" y="475"/>
                                </a:moveTo>
                                <a:lnTo>
                                  <a:pt x="263" y="468"/>
                                </a:lnTo>
                                <a:lnTo>
                                  <a:pt x="247" y="468"/>
                                </a:lnTo>
                                <a:lnTo>
                                  <a:pt x="240" y="475"/>
                                </a:lnTo>
                                <a:lnTo>
                                  <a:pt x="240" y="492"/>
                                </a:lnTo>
                                <a:lnTo>
                                  <a:pt x="247" y="498"/>
                                </a:lnTo>
                                <a:lnTo>
                                  <a:pt x="263" y="498"/>
                                </a:lnTo>
                                <a:lnTo>
                                  <a:pt x="270" y="492"/>
                                </a:lnTo>
                                <a:lnTo>
                                  <a:pt x="270" y="483"/>
                                </a:lnTo>
                                <a:lnTo>
                                  <a:pt x="270" y="475"/>
                                </a:lnTo>
                                <a:close/>
                                <a:moveTo>
                                  <a:pt x="270" y="173"/>
                                </a:moveTo>
                                <a:lnTo>
                                  <a:pt x="263" y="166"/>
                                </a:lnTo>
                                <a:lnTo>
                                  <a:pt x="247" y="166"/>
                                </a:lnTo>
                                <a:lnTo>
                                  <a:pt x="240" y="173"/>
                                </a:lnTo>
                                <a:lnTo>
                                  <a:pt x="240" y="189"/>
                                </a:lnTo>
                                <a:lnTo>
                                  <a:pt x="247" y="196"/>
                                </a:lnTo>
                                <a:lnTo>
                                  <a:pt x="263" y="196"/>
                                </a:lnTo>
                                <a:lnTo>
                                  <a:pt x="270" y="189"/>
                                </a:lnTo>
                                <a:lnTo>
                                  <a:pt x="270" y="181"/>
                                </a:lnTo>
                                <a:lnTo>
                                  <a:pt x="270" y="173"/>
                                </a:lnTo>
                                <a:close/>
                                <a:moveTo>
                                  <a:pt x="340" y="389"/>
                                </a:moveTo>
                                <a:lnTo>
                                  <a:pt x="270" y="319"/>
                                </a:lnTo>
                                <a:lnTo>
                                  <a:pt x="270" y="219"/>
                                </a:lnTo>
                                <a:lnTo>
                                  <a:pt x="240" y="219"/>
                                </a:lnTo>
                                <a:lnTo>
                                  <a:pt x="240" y="328"/>
                                </a:lnTo>
                                <a:lnTo>
                                  <a:pt x="241" y="332"/>
                                </a:lnTo>
                                <a:lnTo>
                                  <a:pt x="319" y="410"/>
                                </a:lnTo>
                                <a:lnTo>
                                  <a:pt x="340" y="389"/>
                                </a:lnTo>
                                <a:close/>
                                <a:moveTo>
                                  <a:pt x="421" y="316"/>
                                </a:moveTo>
                                <a:lnTo>
                                  <a:pt x="414" y="310"/>
                                </a:lnTo>
                                <a:lnTo>
                                  <a:pt x="398" y="310"/>
                                </a:lnTo>
                                <a:lnTo>
                                  <a:pt x="391" y="316"/>
                                </a:lnTo>
                                <a:lnTo>
                                  <a:pt x="391" y="333"/>
                                </a:lnTo>
                                <a:lnTo>
                                  <a:pt x="398" y="340"/>
                                </a:lnTo>
                                <a:lnTo>
                                  <a:pt x="414" y="340"/>
                                </a:lnTo>
                                <a:lnTo>
                                  <a:pt x="421" y="333"/>
                                </a:lnTo>
                                <a:lnTo>
                                  <a:pt x="421" y="325"/>
                                </a:lnTo>
                                <a:lnTo>
                                  <a:pt x="421" y="316"/>
                                </a:lnTo>
                                <a:close/>
                                <a:moveTo>
                                  <a:pt x="512" y="335"/>
                                </a:moveTo>
                                <a:lnTo>
                                  <a:pt x="504" y="267"/>
                                </a:lnTo>
                                <a:lnTo>
                                  <a:pt x="477" y="203"/>
                                </a:lnTo>
                                <a:lnTo>
                                  <a:pt x="466" y="189"/>
                                </a:lnTo>
                                <a:lnTo>
                                  <a:pt x="466" y="332"/>
                                </a:lnTo>
                                <a:lnTo>
                                  <a:pt x="456" y="399"/>
                                </a:lnTo>
                                <a:lnTo>
                                  <a:pt x="426" y="457"/>
                                </a:lnTo>
                                <a:lnTo>
                                  <a:pt x="380" y="503"/>
                                </a:lnTo>
                                <a:lnTo>
                                  <a:pt x="322" y="533"/>
                                </a:lnTo>
                                <a:lnTo>
                                  <a:pt x="255" y="544"/>
                                </a:lnTo>
                                <a:lnTo>
                                  <a:pt x="188" y="533"/>
                                </a:lnTo>
                                <a:lnTo>
                                  <a:pt x="130" y="503"/>
                                </a:lnTo>
                                <a:lnTo>
                                  <a:pt x="84" y="457"/>
                                </a:lnTo>
                                <a:lnTo>
                                  <a:pt x="54" y="399"/>
                                </a:lnTo>
                                <a:lnTo>
                                  <a:pt x="43" y="332"/>
                                </a:lnTo>
                                <a:lnTo>
                                  <a:pt x="54" y="265"/>
                                </a:lnTo>
                                <a:lnTo>
                                  <a:pt x="84" y="207"/>
                                </a:lnTo>
                                <a:lnTo>
                                  <a:pt x="130" y="161"/>
                                </a:lnTo>
                                <a:lnTo>
                                  <a:pt x="188" y="131"/>
                                </a:lnTo>
                                <a:lnTo>
                                  <a:pt x="255" y="121"/>
                                </a:lnTo>
                                <a:lnTo>
                                  <a:pt x="322" y="131"/>
                                </a:lnTo>
                                <a:lnTo>
                                  <a:pt x="380" y="161"/>
                                </a:lnTo>
                                <a:lnTo>
                                  <a:pt x="426" y="207"/>
                                </a:lnTo>
                                <a:lnTo>
                                  <a:pt x="456" y="265"/>
                                </a:lnTo>
                                <a:lnTo>
                                  <a:pt x="466" y="332"/>
                                </a:lnTo>
                                <a:lnTo>
                                  <a:pt x="466" y="189"/>
                                </a:lnTo>
                                <a:lnTo>
                                  <a:pt x="434" y="148"/>
                                </a:lnTo>
                                <a:lnTo>
                                  <a:pt x="457" y="125"/>
                                </a:lnTo>
                                <a:lnTo>
                                  <a:pt x="461" y="121"/>
                                </a:lnTo>
                                <a:lnTo>
                                  <a:pt x="462" y="119"/>
                                </a:lnTo>
                                <a:lnTo>
                                  <a:pt x="465" y="116"/>
                                </a:lnTo>
                                <a:lnTo>
                                  <a:pt x="465" y="102"/>
                                </a:lnTo>
                                <a:lnTo>
                                  <a:pt x="448" y="85"/>
                                </a:lnTo>
                                <a:lnTo>
                                  <a:pt x="433" y="84"/>
                                </a:lnTo>
                                <a:lnTo>
                                  <a:pt x="424" y="93"/>
                                </a:lnTo>
                                <a:lnTo>
                                  <a:pt x="398" y="119"/>
                                </a:lnTo>
                                <a:lnTo>
                                  <a:pt x="370" y="103"/>
                                </a:lnTo>
                                <a:lnTo>
                                  <a:pt x="341" y="90"/>
                                </a:lnTo>
                                <a:lnTo>
                                  <a:pt x="310" y="81"/>
                                </a:lnTo>
                                <a:lnTo>
                                  <a:pt x="278" y="77"/>
                                </a:lnTo>
                                <a:lnTo>
                                  <a:pt x="278" y="45"/>
                                </a:lnTo>
                                <a:lnTo>
                                  <a:pt x="346" y="45"/>
                                </a:lnTo>
                                <a:lnTo>
                                  <a:pt x="346" y="0"/>
                                </a:lnTo>
                                <a:lnTo>
                                  <a:pt x="164" y="0"/>
                                </a:lnTo>
                                <a:lnTo>
                                  <a:pt x="164" y="45"/>
                                </a:lnTo>
                                <a:lnTo>
                                  <a:pt x="232" y="45"/>
                                </a:lnTo>
                                <a:lnTo>
                                  <a:pt x="232" y="76"/>
                                </a:lnTo>
                                <a:lnTo>
                                  <a:pt x="163" y="92"/>
                                </a:lnTo>
                                <a:lnTo>
                                  <a:pt x="103" y="125"/>
                                </a:lnTo>
                                <a:lnTo>
                                  <a:pt x="54" y="172"/>
                                </a:lnTo>
                                <a:lnTo>
                                  <a:pt x="19" y="231"/>
                                </a:lnTo>
                                <a:lnTo>
                                  <a:pt x="0" y="300"/>
                                </a:lnTo>
                                <a:lnTo>
                                  <a:pt x="1" y="371"/>
                                </a:lnTo>
                                <a:lnTo>
                                  <a:pt x="21" y="437"/>
                                </a:lnTo>
                                <a:lnTo>
                                  <a:pt x="56" y="495"/>
                                </a:lnTo>
                                <a:lnTo>
                                  <a:pt x="107" y="542"/>
                                </a:lnTo>
                                <a:lnTo>
                                  <a:pt x="170" y="574"/>
                                </a:lnTo>
                                <a:lnTo>
                                  <a:pt x="239" y="588"/>
                                </a:lnTo>
                                <a:lnTo>
                                  <a:pt x="308" y="583"/>
                                </a:lnTo>
                                <a:lnTo>
                                  <a:pt x="372" y="561"/>
                                </a:lnTo>
                                <a:lnTo>
                                  <a:pt x="397" y="544"/>
                                </a:lnTo>
                                <a:lnTo>
                                  <a:pt x="429" y="522"/>
                                </a:lnTo>
                                <a:lnTo>
                                  <a:pt x="474" y="467"/>
                                </a:lnTo>
                                <a:lnTo>
                                  <a:pt x="503" y="403"/>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88" name="Picture 1072"/>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15989" y="414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689" name="Freeform 1073"/>
                        <wps:cNvSpPr>
                          <a:spLocks/>
                        </wps:cNvSpPr>
                        <wps:spPr bwMode="auto">
                          <a:xfrm>
                            <a:off x="15885" y="4784"/>
                            <a:ext cx="532" cy="217"/>
                          </a:xfrm>
                          <a:custGeom>
                            <a:avLst/>
                            <a:gdLst>
                              <a:gd name="T0" fmla="+- 0 16311 15885"/>
                              <a:gd name="T1" fmla="*/ T0 w 532"/>
                              <a:gd name="T2" fmla="+- 0 4785 4785"/>
                              <a:gd name="T3" fmla="*/ 4785 h 217"/>
                              <a:gd name="T4" fmla="+- 0 15991 15885"/>
                              <a:gd name="T5" fmla="*/ T4 w 532"/>
                              <a:gd name="T6" fmla="+- 0 4785 4785"/>
                              <a:gd name="T7" fmla="*/ 4785 h 217"/>
                              <a:gd name="T8" fmla="+- 0 15885 15885"/>
                              <a:gd name="T9" fmla="*/ T8 w 532"/>
                              <a:gd name="T10" fmla="+- 0 5001 4785"/>
                              <a:gd name="T11" fmla="*/ 5001 h 217"/>
                              <a:gd name="T12" fmla="+- 0 16417 15885"/>
                              <a:gd name="T13" fmla="*/ T12 w 532"/>
                              <a:gd name="T14" fmla="+- 0 5001 4785"/>
                              <a:gd name="T15" fmla="*/ 5001 h 217"/>
                              <a:gd name="T16" fmla="+- 0 16311 15885"/>
                              <a:gd name="T17" fmla="*/ T16 w 532"/>
                              <a:gd name="T18" fmla="+- 0 4785 4785"/>
                              <a:gd name="T19" fmla="*/ 4785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90" name="Picture 107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5852" y="448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91" name="Picture 1075"/>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16222" y="4489"/>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692" name="AutoShape 1076"/>
                        <wps:cNvSpPr>
                          <a:spLocks/>
                        </wps:cNvSpPr>
                        <wps:spPr bwMode="auto">
                          <a:xfrm>
                            <a:off x="15957" y="4484"/>
                            <a:ext cx="388" cy="930"/>
                          </a:xfrm>
                          <a:custGeom>
                            <a:avLst/>
                            <a:gdLst>
                              <a:gd name="T0" fmla="+- 0 16313 15957"/>
                              <a:gd name="T1" fmla="*/ T0 w 388"/>
                              <a:gd name="T2" fmla="+- 0 4539 4485"/>
                              <a:gd name="T3" fmla="*/ 4539 h 930"/>
                              <a:gd name="T4" fmla="+- 0 16309 15957"/>
                              <a:gd name="T5" fmla="*/ T4 w 388"/>
                              <a:gd name="T6" fmla="+- 0 4518 4485"/>
                              <a:gd name="T7" fmla="*/ 4518 h 930"/>
                              <a:gd name="T8" fmla="+- 0 16297 15957"/>
                              <a:gd name="T9" fmla="*/ T8 w 388"/>
                              <a:gd name="T10" fmla="+- 0 4501 4485"/>
                              <a:gd name="T11" fmla="*/ 4501 h 930"/>
                              <a:gd name="T12" fmla="+- 0 16280 15957"/>
                              <a:gd name="T13" fmla="*/ T12 w 388"/>
                              <a:gd name="T14" fmla="+- 0 4489 4485"/>
                              <a:gd name="T15" fmla="*/ 4489 h 930"/>
                              <a:gd name="T16" fmla="+- 0 16259 15957"/>
                              <a:gd name="T17" fmla="*/ T16 w 388"/>
                              <a:gd name="T18" fmla="+- 0 4485 4485"/>
                              <a:gd name="T19" fmla="*/ 4485 h 930"/>
                              <a:gd name="T20" fmla="+- 0 16043 15957"/>
                              <a:gd name="T21" fmla="*/ T20 w 388"/>
                              <a:gd name="T22" fmla="+- 0 4485 4485"/>
                              <a:gd name="T23" fmla="*/ 4485 h 930"/>
                              <a:gd name="T24" fmla="+- 0 16022 15957"/>
                              <a:gd name="T25" fmla="*/ T24 w 388"/>
                              <a:gd name="T26" fmla="+- 0 4489 4485"/>
                              <a:gd name="T27" fmla="*/ 4489 h 930"/>
                              <a:gd name="T28" fmla="+- 0 16005 15957"/>
                              <a:gd name="T29" fmla="*/ T28 w 388"/>
                              <a:gd name="T30" fmla="+- 0 4501 4485"/>
                              <a:gd name="T31" fmla="*/ 4501 h 930"/>
                              <a:gd name="T32" fmla="+- 0 15993 15957"/>
                              <a:gd name="T33" fmla="*/ T32 w 388"/>
                              <a:gd name="T34" fmla="+- 0 4518 4485"/>
                              <a:gd name="T35" fmla="*/ 4518 h 930"/>
                              <a:gd name="T36" fmla="+- 0 15989 15957"/>
                              <a:gd name="T37" fmla="*/ T36 w 388"/>
                              <a:gd name="T38" fmla="+- 0 4539 4485"/>
                              <a:gd name="T39" fmla="*/ 4539 h 930"/>
                              <a:gd name="T40" fmla="+- 0 15989 15957"/>
                              <a:gd name="T41" fmla="*/ T40 w 388"/>
                              <a:gd name="T42" fmla="+- 0 4846 4485"/>
                              <a:gd name="T43" fmla="*/ 4846 h 930"/>
                              <a:gd name="T44" fmla="+- 0 15993 15957"/>
                              <a:gd name="T45" fmla="*/ T44 w 388"/>
                              <a:gd name="T46" fmla="+- 0 4867 4485"/>
                              <a:gd name="T47" fmla="*/ 4867 h 930"/>
                              <a:gd name="T48" fmla="+- 0 16005 15957"/>
                              <a:gd name="T49" fmla="*/ T48 w 388"/>
                              <a:gd name="T50" fmla="+- 0 4884 4485"/>
                              <a:gd name="T51" fmla="*/ 4884 h 930"/>
                              <a:gd name="T52" fmla="+- 0 16022 15957"/>
                              <a:gd name="T53" fmla="*/ T52 w 388"/>
                              <a:gd name="T54" fmla="+- 0 4896 4485"/>
                              <a:gd name="T55" fmla="*/ 4896 h 930"/>
                              <a:gd name="T56" fmla="+- 0 16043 15957"/>
                              <a:gd name="T57" fmla="*/ T56 w 388"/>
                              <a:gd name="T58" fmla="+- 0 4900 4485"/>
                              <a:gd name="T59" fmla="*/ 4900 h 930"/>
                              <a:gd name="T60" fmla="+- 0 16259 15957"/>
                              <a:gd name="T61" fmla="*/ T60 w 388"/>
                              <a:gd name="T62" fmla="+- 0 4900 4485"/>
                              <a:gd name="T63" fmla="*/ 4900 h 930"/>
                              <a:gd name="T64" fmla="+- 0 16280 15957"/>
                              <a:gd name="T65" fmla="*/ T64 w 388"/>
                              <a:gd name="T66" fmla="+- 0 4896 4485"/>
                              <a:gd name="T67" fmla="*/ 4896 h 930"/>
                              <a:gd name="T68" fmla="+- 0 16297 15957"/>
                              <a:gd name="T69" fmla="*/ T68 w 388"/>
                              <a:gd name="T70" fmla="+- 0 4884 4485"/>
                              <a:gd name="T71" fmla="*/ 4884 h 930"/>
                              <a:gd name="T72" fmla="+- 0 16309 15957"/>
                              <a:gd name="T73" fmla="*/ T72 w 388"/>
                              <a:gd name="T74" fmla="+- 0 4867 4485"/>
                              <a:gd name="T75" fmla="*/ 4867 h 930"/>
                              <a:gd name="T76" fmla="+- 0 16313 15957"/>
                              <a:gd name="T77" fmla="*/ T76 w 388"/>
                              <a:gd name="T78" fmla="+- 0 4846 4485"/>
                              <a:gd name="T79" fmla="*/ 4846 h 930"/>
                              <a:gd name="T80" fmla="+- 0 16313 15957"/>
                              <a:gd name="T81" fmla="*/ T80 w 388"/>
                              <a:gd name="T82" fmla="+- 0 4539 4485"/>
                              <a:gd name="T83" fmla="*/ 4539 h 930"/>
                              <a:gd name="T84" fmla="+- 0 16345 15957"/>
                              <a:gd name="T85" fmla="*/ T84 w 388"/>
                              <a:gd name="T86" fmla="+- 0 4978 4485"/>
                              <a:gd name="T87" fmla="*/ 4978 h 930"/>
                              <a:gd name="T88" fmla="+- 0 15957 15957"/>
                              <a:gd name="T89" fmla="*/ T88 w 388"/>
                              <a:gd name="T90" fmla="+- 0 4978 4485"/>
                              <a:gd name="T91" fmla="*/ 4978 h 930"/>
                              <a:gd name="T92" fmla="+- 0 15964 15957"/>
                              <a:gd name="T93" fmla="*/ T92 w 388"/>
                              <a:gd name="T94" fmla="+- 0 5008 4485"/>
                              <a:gd name="T95" fmla="*/ 5008 h 930"/>
                              <a:gd name="T96" fmla="+- 0 15974 15957"/>
                              <a:gd name="T97" fmla="*/ T96 w 388"/>
                              <a:gd name="T98" fmla="+- 0 5079 4485"/>
                              <a:gd name="T99" fmla="*/ 5079 h 930"/>
                              <a:gd name="T100" fmla="+- 0 15999 15957"/>
                              <a:gd name="T101" fmla="*/ T100 w 388"/>
                              <a:gd name="T102" fmla="+- 0 5166 4485"/>
                              <a:gd name="T103" fmla="*/ 5166 h 930"/>
                              <a:gd name="T104" fmla="+- 0 16034 15957"/>
                              <a:gd name="T105" fmla="*/ T104 w 388"/>
                              <a:gd name="T106" fmla="+- 0 5255 4485"/>
                              <a:gd name="T107" fmla="*/ 5255 h 930"/>
                              <a:gd name="T108" fmla="+- 0 16075 15957"/>
                              <a:gd name="T109" fmla="*/ T108 w 388"/>
                              <a:gd name="T110" fmla="+- 0 5335 4485"/>
                              <a:gd name="T111" fmla="*/ 5335 h 930"/>
                              <a:gd name="T112" fmla="+- 0 16115 15957"/>
                              <a:gd name="T113" fmla="*/ T112 w 388"/>
                              <a:gd name="T114" fmla="+- 0 5392 4485"/>
                              <a:gd name="T115" fmla="*/ 5392 h 930"/>
                              <a:gd name="T116" fmla="+- 0 16151 15957"/>
                              <a:gd name="T117" fmla="*/ T116 w 388"/>
                              <a:gd name="T118" fmla="+- 0 5414 4485"/>
                              <a:gd name="T119" fmla="*/ 5414 h 930"/>
                              <a:gd name="T120" fmla="+- 0 16187 15957"/>
                              <a:gd name="T121" fmla="*/ T120 w 388"/>
                              <a:gd name="T122" fmla="+- 0 5394 4485"/>
                              <a:gd name="T123" fmla="*/ 5394 h 930"/>
                              <a:gd name="T124" fmla="+- 0 16228 15957"/>
                              <a:gd name="T125" fmla="*/ T124 w 388"/>
                              <a:gd name="T126" fmla="+- 0 5340 4485"/>
                              <a:gd name="T127" fmla="*/ 5340 h 930"/>
                              <a:gd name="T128" fmla="+- 0 16269 15957"/>
                              <a:gd name="T129" fmla="*/ T128 w 388"/>
                              <a:gd name="T130" fmla="+- 0 5264 4485"/>
                              <a:gd name="T131" fmla="*/ 5264 h 930"/>
                              <a:gd name="T132" fmla="+- 0 16305 15957"/>
                              <a:gd name="T133" fmla="*/ T132 w 388"/>
                              <a:gd name="T134" fmla="+- 0 5177 4485"/>
                              <a:gd name="T135" fmla="*/ 5177 h 930"/>
                              <a:gd name="T136" fmla="+- 0 16330 15957"/>
                              <a:gd name="T137" fmla="*/ T136 w 388"/>
                              <a:gd name="T138" fmla="+- 0 5092 4485"/>
                              <a:gd name="T139" fmla="*/ 5092 h 930"/>
                              <a:gd name="T140" fmla="+- 0 16340 15957"/>
                              <a:gd name="T141" fmla="*/ T140 w 388"/>
                              <a:gd name="T142" fmla="+- 0 5021 4485"/>
                              <a:gd name="T143" fmla="*/ 5021 h 930"/>
                              <a:gd name="T144" fmla="+- 0 16345 15957"/>
                              <a:gd name="T145" fmla="*/ T144 w 388"/>
                              <a:gd name="T146" fmla="+- 0 4978 4485"/>
                              <a:gd name="T147" fmla="*/ 4978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3"/>
                                </a:moveTo>
                                <a:lnTo>
                                  <a:pt x="0" y="493"/>
                                </a:lnTo>
                                <a:lnTo>
                                  <a:pt x="7" y="523"/>
                                </a:lnTo>
                                <a:lnTo>
                                  <a:pt x="17" y="594"/>
                                </a:lnTo>
                                <a:lnTo>
                                  <a:pt x="42" y="681"/>
                                </a:lnTo>
                                <a:lnTo>
                                  <a:pt x="77" y="770"/>
                                </a:lnTo>
                                <a:lnTo>
                                  <a:pt x="118" y="850"/>
                                </a:lnTo>
                                <a:lnTo>
                                  <a:pt x="158" y="907"/>
                                </a:lnTo>
                                <a:lnTo>
                                  <a:pt x="194" y="929"/>
                                </a:lnTo>
                                <a:lnTo>
                                  <a:pt x="230" y="909"/>
                                </a:lnTo>
                                <a:lnTo>
                                  <a:pt x="271" y="855"/>
                                </a:lnTo>
                                <a:lnTo>
                                  <a:pt x="312" y="779"/>
                                </a:lnTo>
                                <a:lnTo>
                                  <a:pt x="348" y="692"/>
                                </a:lnTo>
                                <a:lnTo>
                                  <a:pt x="373" y="607"/>
                                </a:lnTo>
                                <a:lnTo>
                                  <a:pt x="383" y="536"/>
                                </a:lnTo>
                                <a:lnTo>
                                  <a:pt x="388" y="493"/>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93" name="Picture 1077"/>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16658" y="4129"/>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694" name="Freeform 1078"/>
                        <wps:cNvSpPr>
                          <a:spLocks/>
                        </wps:cNvSpPr>
                        <wps:spPr bwMode="auto">
                          <a:xfrm>
                            <a:off x="16554" y="4766"/>
                            <a:ext cx="532" cy="217"/>
                          </a:xfrm>
                          <a:custGeom>
                            <a:avLst/>
                            <a:gdLst>
                              <a:gd name="T0" fmla="+- 0 16980 16554"/>
                              <a:gd name="T1" fmla="*/ T0 w 532"/>
                              <a:gd name="T2" fmla="+- 0 4767 4767"/>
                              <a:gd name="T3" fmla="*/ 4767 h 217"/>
                              <a:gd name="T4" fmla="+- 0 16660 16554"/>
                              <a:gd name="T5" fmla="*/ T4 w 532"/>
                              <a:gd name="T6" fmla="+- 0 4767 4767"/>
                              <a:gd name="T7" fmla="*/ 4767 h 217"/>
                              <a:gd name="T8" fmla="+- 0 16554 16554"/>
                              <a:gd name="T9" fmla="*/ T8 w 532"/>
                              <a:gd name="T10" fmla="+- 0 4983 4767"/>
                              <a:gd name="T11" fmla="*/ 4983 h 217"/>
                              <a:gd name="T12" fmla="+- 0 17086 16554"/>
                              <a:gd name="T13" fmla="*/ T12 w 532"/>
                              <a:gd name="T14" fmla="+- 0 4983 4767"/>
                              <a:gd name="T15" fmla="*/ 4983 h 217"/>
                              <a:gd name="T16" fmla="+- 0 16980 16554"/>
                              <a:gd name="T17" fmla="*/ T16 w 532"/>
                              <a:gd name="T18" fmla="+- 0 4767 4767"/>
                              <a:gd name="T19" fmla="*/ 4767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95" name="Picture 1079"/>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6521" y="4471"/>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96" name="Picture 1080"/>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16891" y="447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697" name="AutoShape 1081"/>
                        <wps:cNvSpPr>
                          <a:spLocks/>
                        </wps:cNvSpPr>
                        <wps:spPr bwMode="auto">
                          <a:xfrm>
                            <a:off x="16626" y="4466"/>
                            <a:ext cx="388" cy="930"/>
                          </a:xfrm>
                          <a:custGeom>
                            <a:avLst/>
                            <a:gdLst>
                              <a:gd name="T0" fmla="+- 0 16982 16626"/>
                              <a:gd name="T1" fmla="*/ T0 w 388"/>
                              <a:gd name="T2" fmla="+- 0 4521 4467"/>
                              <a:gd name="T3" fmla="*/ 4521 h 930"/>
                              <a:gd name="T4" fmla="+- 0 16978 16626"/>
                              <a:gd name="T5" fmla="*/ T4 w 388"/>
                              <a:gd name="T6" fmla="+- 0 4500 4467"/>
                              <a:gd name="T7" fmla="*/ 4500 h 930"/>
                              <a:gd name="T8" fmla="+- 0 16966 16626"/>
                              <a:gd name="T9" fmla="*/ T8 w 388"/>
                              <a:gd name="T10" fmla="+- 0 4483 4467"/>
                              <a:gd name="T11" fmla="*/ 4483 h 930"/>
                              <a:gd name="T12" fmla="+- 0 16949 16626"/>
                              <a:gd name="T13" fmla="*/ T12 w 388"/>
                              <a:gd name="T14" fmla="+- 0 4471 4467"/>
                              <a:gd name="T15" fmla="*/ 4471 h 930"/>
                              <a:gd name="T16" fmla="+- 0 16928 16626"/>
                              <a:gd name="T17" fmla="*/ T16 w 388"/>
                              <a:gd name="T18" fmla="+- 0 4467 4467"/>
                              <a:gd name="T19" fmla="*/ 4467 h 930"/>
                              <a:gd name="T20" fmla="+- 0 16712 16626"/>
                              <a:gd name="T21" fmla="*/ T20 w 388"/>
                              <a:gd name="T22" fmla="+- 0 4467 4467"/>
                              <a:gd name="T23" fmla="*/ 4467 h 930"/>
                              <a:gd name="T24" fmla="+- 0 16691 16626"/>
                              <a:gd name="T25" fmla="*/ T24 w 388"/>
                              <a:gd name="T26" fmla="+- 0 4471 4467"/>
                              <a:gd name="T27" fmla="*/ 4471 h 930"/>
                              <a:gd name="T28" fmla="+- 0 16674 16626"/>
                              <a:gd name="T29" fmla="*/ T28 w 388"/>
                              <a:gd name="T30" fmla="+- 0 4483 4467"/>
                              <a:gd name="T31" fmla="*/ 4483 h 930"/>
                              <a:gd name="T32" fmla="+- 0 16662 16626"/>
                              <a:gd name="T33" fmla="*/ T32 w 388"/>
                              <a:gd name="T34" fmla="+- 0 4500 4467"/>
                              <a:gd name="T35" fmla="*/ 4500 h 930"/>
                              <a:gd name="T36" fmla="+- 0 16658 16626"/>
                              <a:gd name="T37" fmla="*/ T36 w 388"/>
                              <a:gd name="T38" fmla="+- 0 4521 4467"/>
                              <a:gd name="T39" fmla="*/ 4521 h 930"/>
                              <a:gd name="T40" fmla="+- 0 16658 16626"/>
                              <a:gd name="T41" fmla="*/ T40 w 388"/>
                              <a:gd name="T42" fmla="+- 0 4828 4467"/>
                              <a:gd name="T43" fmla="*/ 4828 h 930"/>
                              <a:gd name="T44" fmla="+- 0 16662 16626"/>
                              <a:gd name="T45" fmla="*/ T44 w 388"/>
                              <a:gd name="T46" fmla="+- 0 4849 4467"/>
                              <a:gd name="T47" fmla="*/ 4849 h 930"/>
                              <a:gd name="T48" fmla="+- 0 16674 16626"/>
                              <a:gd name="T49" fmla="*/ T48 w 388"/>
                              <a:gd name="T50" fmla="+- 0 4866 4467"/>
                              <a:gd name="T51" fmla="*/ 4866 h 930"/>
                              <a:gd name="T52" fmla="+- 0 16691 16626"/>
                              <a:gd name="T53" fmla="*/ T52 w 388"/>
                              <a:gd name="T54" fmla="+- 0 4878 4467"/>
                              <a:gd name="T55" fmla="*/ 4878 h 930"/>
                              <a:gd name="T56" fmla="+- 0 16712 16626"/>
                              <a:gd name="T57" fmla="*/ T56 w 388"/>
                              <a:gd name="T58" fmla="+- 0 4882 4467"/>
                              <a:gd name="T59" fmla="*/ 4882 h 930"/>
                              <a:gd name="T60" fmla="+- 0 16928 16626"/>
                              <a:gd name="T61" fmla="*/ T60 w 388"/>
                              <a:gd name="T62" fmla="+- 0 4882 4467"/>
                              <a:gd name="T63" fmla="*/ 4882 h 930"/>
                              <a:gd name="T64" fmla="+- 0 16949 16626"/>
                              <a:gd name="T65" fmla="*/ T64 w 388"/>
                              <a:gd name="T66" fmla="+- 0 4878 4467"/>
                              <a:gd name="T67" fmla="*/ 4878 h 930"/>
                              <a:gd name="T68" fmla="+- 0 16966 16626"/>
                              <a:gd name="T69" fmla="*/ T68 w 388"/>
                              <a:gd name="T70" fmla="+- 0 4866 4467"/>
                              <a:gd name="T71" fmla="*/ 4866 h 930"/>
                              <a:gd name="T72" fmla="+- 0 16978 16626"/>
                              <a:gd name="T73" fmla="*/ T72 w 388"/>
                              <a:gd name="T74" fmla="+- 0 4849 4467"/>
                              <a:gd name="T75" fmla="*/ 4849 h 930"/>
                              <a:gd name="T76" fmla="+- 0 16982 16626"/>
                              <a:gd name="T77" fmla="*/ T76 w 388"/>
                              <a:gd name="T78" fmla="+- 0 4828 4467"/>
                              <a:gd name="T79" fmla="*/ 4828 h 930"/>
                              <a:gd name="T80" fmla="+- 0 16982 16626"/>
                              <a:gd name="T81" fmla="*/ T80 w 388"/>
                              <a:gd name="T82" fmla="+- 0 4521 4467"/>
                              <a:gd name="T83" fmla="*/ 4521 h 930"/>
                              <a:gd name="T84" fmla="+- 0 17014 16626"/>
                              <a:gd name="T85" fmla="*/ T84 w 388"/>
                              <a:gd name="T86" fmla="+- 0 4960 4467"/>
                              <a:gd name="T87" fmla="*/ 4960 h 930"/>
                              <a:gd name="T88" fmla="+- 0 16626 16626"/>
                              <a:gd name="T89" fmla="*/ T88 w 388"/>
                              <a:gd name="T90" fmla="+- 0 4960 4467"/>
                              <a:gd name="T91" fmla="*/ 4960 h 930"/>
                              <a:gd name="T92" fmla="+- 0 16633 16626"/>
                              <a:gd name="T93" fmla="*/ T92 w 388"/>
                              <a:gd name="T94" fmla="+- 0 4990 4467"/>
                              <a:gd name="T95" fmla="*/ 4990 h 930"/>
                              <a:gd name="T96" fmla="+- 0 16643 16626"/>
                              <a:gd name="T97" fmla="*/ T96 w 388"/>
                              <a:gd name="T98" fmla="+- 0 5061 4467"/>
                              <a:gd name="T99" fmla="*/ 5061 h 930"/>
                              <a:gd name="T100" fmla="+- 0 16668 16626"/>
                              <a:gd name="T101" fmla="*/ T100 w 388"/>
                              <a:gd name="T102" fmla="+- 0 5148 4467"/>
                              <a:gd name="T103" fmla="*/ 5148 h 930"/>
                              <a:gd name="T104" fmla="+- 0 16703 16626"/>
                              <a:gd name="T105" fmla="*/ T104 w 388"/>
                              <a:gd name="T106" fmla="+- 0 5237 4467"/>
                              <a:gd name="T107" fmla="*/ 5237 h 930"/>
                              <a:gd name="T108" fmla="+- 0 16744 16626"/>
                              <a:gd name="T109" fmla="*/ T108 w 388"/>
                              <a:gd name="T110" fmla="+- 0 5317 4467"/>
                              <a:gd name="T111" fmla="*/ 5317 h 930"/>
                              <a:gd name="T112" fmla="+- 0 16784 16626"/>
                              <a:gd name="T113" fmla="*/ T112 w 388"/>
                              <a:gd name="T114" fmla="+- 0 5374 4467"/>
                              <a:gd name="T115" fmla="*/ 5374 h 930"/>
                              <a:gd name="T116" fmla="+- 0 16820 16626"/>
                              <a:gd name="T117" fmla="*/ T116 w 388"/>
                              <a:gd name="T118" fmla="+- 0 5396 4467"/>
                              <a:gd name="T119" fmla="*/ 5396 h 930"/>
                              <a:gd name="T120" fmla="+- 0 16856 16626"/>
                              <a:gd name="T121" fmla="*/ T120 w 388"/>
                              <a:gd name="T122" fmla="+- 0 5376 4467"/>
                              <a:gd name="T123" fmla="*/ 5376 h 930"/>
                              <a:gd name="T124" fmla="+- 0 16897 16626"/>
                              <a:gd name="T125" fmla="*/ T124 w 388"/>
                              <a:gd name="T126" fmla="+- 0 5322 4467"/>
                              <a:gd name="T127" fmla="*/ 5322 h 930"/>
                              <a:gd name="T128" fmla="+- 0 16938 16626"/>
                              <a:gd name="T129" fmla="*/ T128 w 388"/>
                              <a:gd name="T130" fmla="+- 0 5246 4467"/>
                              <a:gd name="T131" fmla="*/ 5246 h 930"/>
                              <a:gd name="T132" fmla="+- 0 16974 16626"/>
                              <a:gd name="T133" fmla="*/ T132 w 388"/>
                              <a:gd name="T134" fmla="+- 0 5159 4467"/>
                              <a:gd name="T135" fmla="*/ 5159 h 930"/>
                              <a:gd name="T136" fmla="+- 0 16999 16626"/>
                              <a:gd name="T137" fmla="*/ T136 w 388"/>
                              <a:gd name="T138" fmla="+- 0 5074 4467"/>
                              <a:gd name="T139" fmla="*/ 5074 h 930"/>
                              <a:gd name="T140" fmla="+- 0 17009 16626"/>
                              <a:gd name="T141" fmla="*/ T140 w 388"/>
                              <a:gd name="T142" fmla="+- 0 5003 4467"/>
                              <a:gd name="T143" fmla="*/ 5003 h 930"/>
                              <a:gd name="T144" fmla="+- 0 17014 16626"/>
                              <a:gd name="T145" fmla="*/ T144 w 388"/>
                              <a:gd name="T146" fmla="+- 0 4960 4467"/>
                              <a:gd name="T147" fmla="*/ 496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3"/>
                                </a:moveTo>
                                <a:lnTo>
                                  <a:pt x="0" y="493"/>
                                </a:lnTo>
                                <a:lnTo>
                                  <a:pt x="7" y="523"/>
                                </a:lnTo>
                                <a:lnTo>
                                  <a:pt x="17" y="594"/>
                                </a:lnTo>
                                <a:lnTo>
                                  <a:pt x="42" y="681"/>
                                </a:lnTo>
                                <a:lnTo>
                                  <a:pt x="77" y="770"/>
                                </a:lnTo>
                                <a:lnTo>
                                  <a:pt x="118" y="850"/>
                                </a:lnTo>
                                <a:lnTo>
                                  <a:pt x="158" y="907"/>
                                </a:lnTo>
                                <a:lnTo>
                                  <a:pt x="194" y="929"/>
                                </a:lnTo>
                                <a:lnTo>
                                  <a:pt x="230" y="909"/>
                                </a:lnTo>
                                <a:lnTo>
                                  <a:pt x="271" y="855"/>
                                </a:lnTo>
                                <a:lnTo>
                                  <a:pt x="312" y="779"/>
                                </a:lnTo>
                                <a:lnTo>
                                  <a:pt x="348" y="692"/>
                                </a:lnTo>
                                <a:lnTo>
                                  <a:pt x="373" y="607"/>
                                </a:lnTo>
                                <a:lnTo>
                                  <a:pt x="383" y="536"/>
                                </a:lnTo>
                                <a:lnTo>
                                  <a:pt x="388" y="493"/>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698" name="Picture 108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17335" y="4134"/>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699" name="Freeform 1083"/>
                        <wps:cNvSpPr>
                          <a:spLocks/>
                        </wps:cNvSpPr>
                        <wps:spPr bwMode="auto">
                          <a:xfrm>
                            <a:off x="17231" y="4771"/>
                            <a:ext cx="532" cy="217"/>
                          </a:xfrm>
                          <a:custGeom>
                            <a:avLst/>
                            <a:gdLst>
                              <a:gd name="T0" fmla="+- 0 17657 17231"/>
                              <a:gd name="T1" fmla="*/ T0 w 532"/>
                              <a:gd name="T2" fmla="+- 0 4772 4772"/>
                              <a:gd name="T3" fmla="*/ 4772 h 217"/>
                              <a:gd name="T4" fmla="+- 0 17337 17231"/>
                              <a:gd name="T5" fmla="*/ T4 w 532"/>
                              <a:gd name="T6" fmla="+- 0 4772 4772"/>
                              <a:gd name="T7" fmla="*/ 4772 h 217"/>
                              <a:gd name="T8" fmla="+- 0 17231 17231"/>
                              <a:gd name="T9" fmla="*/ T8 w 532"/>
                              <a:gd name="T10" fmla="+- 0 4988 4772"/>
                              <a:gd name="T11" fmla="*/ 4988 h 217"/>
                              <a:gd name="T12" fmla="+- 0 17763 17231"/>
                              <a:gd name="T13" fmla="*/ T12 w 532"/>
                              <a:gd name="T14" fmla="+- 0 4988 4772"/>
                              <a:gd name="T15" fmla="*/ 4988 h 217"/>
                              <a:gd name="T16" fmla="+- 0 17657 17231"/>
                              <a:gd name="T17" fmla="*/ T16 w 532"/>
                              <a:gd name="T18" fmla="+- 0 4772 4772"/>
                              <a:gd name="T19" fmla="*/ 4772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00" name="Picture 108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198" y="4476"/>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01" name="Picture 1085"/>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17568" y="447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702" name="AutoShape 1086"/>
                        <wps:cNvSpPr>
                          <a:spLocks/>
                        </wps:cNvSpPr>
                        <wps:spPr bwMode="auto">
                          <a:xfrm>
                            <a:off x="17303" y="4471"/>
                            <a:ext cx="388" cy="930"/>
                          </a:xfrm>
                          <a:custGeom>
                            <a:avLst/>
                            <a:gdLst>
                              <a:gd name="T0" fmla="+- 0 17659 17303"/>
                              <a:gd name="T1" fmla="*/ T0 w 388"/>
                              <a:gd name="T2" fmla="+- 0 4526 4472"/>
                              <a:gd name="T3" fmla="*/ 4526 h 930"/>
                              <a:gd name="T4" fmla="+- 0 17655 17303"/>
                              <a:gd name="T5" fmla="*/ T4 w 388"/>
                              <a:gd name="T6" fmla="+- 0 4505 4472"/>
                              <a:gd name="T7" fmla="*/ 4505 h 930"/>
                              <a:gd name="T8" fmla="+- 0 17643 17303"/>
                              <a:gd name="T9" fmla="*/ T8 w 388"/>
                              <a:gd name="T10" fmla="+- 0 4488 4472"/>
                              <a:gd name="T11" fmla="*/ 4488 h 930"/>
                              <a:gd name="T12" fmla="+- 0 17626 17303"/>
                              <a:gd name="T13" fmla="*/ T12 w 388"/>
                              <a:gd name="T14" fmla="+- 0 4476 4472"/>
                              <a:gd name="T15" fmla="*/ 4476 h 930"/>
                              <a:gd name="T16" fmla="+- 0 17605 17303"/>
                              <a:gd name="T17" fmla="*/ T16 w 388"/>
                              <a:gd name="T18" fmla="+- 0 4472 4472"/>
                              <a:gd name="T19" fmla="*/ 4472 h 930"/>
                              <a:gd name="T20" fmla="+- 0 17389 17303"/>
                              <a:gd name="T21" fmla="*/ T20 w 388"/>
                              <a:gd name="T22" fmla="+- 0 4472 4472"/>
                              <a:gd name="T23" fmla="*/ 4472 h 930"/>
                              <a:gd name="T24" fmla="+- 0 17368 17303"/>
                              <a:gd name="T25" fmla="*/ T24 w 388"/>
                              <a:gd name="T26" fmla="+- 0 4476 4472"/>
                              <a:gd name="T27" fmla="*/ 4476 h 930"/>
                              <a:gd name="T28" fmla="+- 0 17351 17303"/>
                              <a:gd name="T29" fmla="*/ T28 w 388"/>
                              <a:gd name="T30" fmla="+- 0 4488 4472"/>
                              <a:gd name="T31" fmla="*/ 4488 h 930"/>
                              <a:gd name="T32" fmla="+- 0 17339 17303"/>
                              <a:gd name="T33" fmla="*/ T32 w 388"/>
                              <a:gd name="T34" fmla="+- 0 4505 4472"/>
                              <a:gd name="T35" fmla="*/ 4505 h 930"/>
                              <a:gd name="T36" fmla="+- 0 17335 17303"/>
                              <a:gd name="T37" fmla="*/ T36 w 388"/>
                              <a:gd name="T38" fmla="+- 0 4526 4472"/>
                              <a:gd name="T39" fmla="*/ 4526 h 930"/>
                              <a:gd name="T40" fmla="+- 0 17335 17303"/>
                              <a:gd name="T41" fmla="*/ T40 w 388"/>
                              <a:gd name="T42" fmla="+- 0 4833 4472"/>
                              <a:gd name="T43" fmla="*/ 4833 h 930"/>
                              <a:gd name="T44" fmla="+- 0 17339 17303"/>
                              <a:gd name="T45" fmla="*/ T44 w 388"/>
                              <a:gd name="T46" fmla="+- 0 4854 4472"/>
                              <a:gd name="T47" fmla="*/ 4854 h 930"/>
                              <a:gd name="T48" fmla="+- 0 17351 17303"/>
                              <a:gd name="T49" fmla="*/ T48 w 388"/>
                              <a:gd name="T50" fmla="+- 0 4871 4472"/>
                              <a:gd name="T51" fmla="*/ 4871 h 930"/>
                              <a:gd name="T52" fmla="+- 0 17368 17303"/>
                              <a:gd name="T53" fmla="*/ T52 w 388"/>
                              <a:gd name="T54" fmla="+- 0 4883 4472"/>
                              <a:gd name="T55" fmla="*/ 4883 h 930"/>
                              <a:gd name="T56" fmla="+- 0 17389 17303"/>
                              <a:gd name="T57" fmla="*/ T56 w 388"/>
                              <a:gd name="T58" fmla="+- 0 4887 4472"/>
                              <a:gd name="T59" fmla="*/ 4887 h 930"/>
                              <a:gd name="T60" fmla="+- 0 17605 17303"/>
                              <a:gd name="T61" fmla="*/ T60 w 388"/>
                              <a:gd name="T62" fmla="+- 0 4887 4472"/>
                              <a:gd name="T63" fmla="*/ 4887 h 930"/>
                              <a:gd name="T64" fmla="+- 0 17626 17303"/>
                              <a:gd name="T65" fmla="*/ T64 w 388"/>
                              <a:gd name="T66" fmla="+- 0 4883 4472"/>
                              <a:gd name="T67" fmla="*/ 4883 h 930"/>
                              <a:gd name="T68" fmla="+- 0 17643 17303"/>
                              <a:gd name="T69" fmla="*/ T68 w 388"/>
                              <a:gd name="T70" fmla="+- 0 4871 4472"/>
                              <a:gd name="T71" fmla="*/ 4871 h 930"/>
                              <a:gd name="T72" fmla="+- 0 17655 17303"/>
                              <a:gd name="T73" fmla="*/ T72 w 388"/>
                              <a:gd name="T74" fmla="+- 0 4854 4472"/>
                              <a:gd name="T75" fmla="*/ 4854 h 930"/>
                              <a:gd name="T76" fmla="+- 0 17659 17303"/>
                              <a:gd name="T77" fmla="*/ T76 w 388"/>
                              <a:gd name="T78" fmla="+- 0 4833 4472"/>
                              <a:gd name="T79" fmla="*/ 4833 h 930"/>
                              <a:gd name="T80" fmla="+- 0 17659 17303"/>
                              <a:gd name="T81" fmla="*/ T80 w 388"/>
                              <a:gd name="T82" fmla="+- 0 4526 4472"/>
                              <a:gd name="T83" fmla="*/ 4526 h 930"/>
                              <a:gd name="T84" fmla="+- 0 17691 17303"/>
                              <a:gd name="T85" fmla="*/ T84 w 388"/>
                              <a:gd name="T86" fmla="+- 0 4965 4472"/>
                              <a:gd name="T87" fmla="*/ 4965 h 930"/>
                              <a:gd name="T88" fmla="+- 0 17303 17303"/>
                              <a:gd name="T89" fmla="*/ T88 w 388"/>
                              <a:gd name="T90" fmla="+- 0 4965 4472"/>
                              <a:gd name="T91" fmla="*/ 4965 h 930"/>
                              <a:gd name="T92" fmla="+- 0 17310 17303"/>
                              <a:gd name="T93" fmla="*/ T92 w 388"/>
                              <a:gd name="T94" fmla="+- 0 4995 4472"/>
                              <a:gd name="T95" fmla="*/ 4995 h 930"/>
                              <a:gd name="T96" fmla="+- 0 17320 17303"/>
                              <a:gd name="T97" fmla="*/ T96 w 388"/>
                              <a:gd name="T98" fmla="+- 0 5066 4472"/>
                              <a:gd name="T99" fmla="*/ 5066 h 930"/>
                              <a:gd name="T100" fmla="+- 0 17345 17303"/>
                              <a:gd name="T101" fmla="*/ T100 w 388"/>
                              <a:gd name="T102" fmla="+- 0 5153 4472"/>
                              <a:gd name="T103" fmla="*/ 5153 h 930"/>
                              <a:gd name="T104" fmla="+- 0 17380 17303"/>
                              <a:gd name="T105" fmla="*/ T104 w 388"/>
                              <a:gd name="T106" fmla="+- 0 5242 4472"/>
                              <a:gd name="T107" fmla="*/ 5242 h 930"/>
                              <a:gd name="T108" fmla="+- 0 17421 17303"/>
                              <a:gd name="T109" fmla="*/ T108 w 388"/>
                              <a:gd name="T110" fmla="+- 0 5322 4472"/>
                              <a:gd name="T111" fmla="*/ 5322 h 930"/>
                              <a:gd name="T112" fmla="+- 0 17461 17303"/>
                              <a:gd name="T113" fmla="*/ T112 w 388"/>
                              <a:gd name="T114" fmla="+- 0 5379 4472"/>
                              <a:gd name="T115" fmla="*/ 5379 h 930"/>
                              <a:gd name="T116" fmla="+- 0 17497 17303"/>
                              <a:gd name="T117" fmla="*/ T116 w 388"/>
                              <a:gd name="T118" fmla="+- 0 5401 4472"/>
                              <a:gd name="T119" fmla="*/ 5401 h 930"/>
                              <a:gd name="T120" fmla="+- 0 17533 17303"/>
                              <a:gd name="T121" fmla="*/ T120 w 388"/>
                              <a:gd name="T122" fmla="+- 0 5381 4472"/>
                              <a:gd name="T123" fmla="*/ 5381 h 930"/>
                              <a:gd name="T124" fmla="+- 0 17574 17303"/>
                              <a:gd name="T125" fmla="*/ T124 w 388"/>
                              <a:gd name="T126" fmla="+- 0 5327 4472"/>
                              <a:gd name="T127" fmla="*/ 5327 h 930"/>
                              <a:gd name="T128" fmla="+- 0 17615 17303"/>
                              <a:gd name="T129" fmla="*/ T128 w 388"/>
                              <a:gd name="T130" fmla="+- 0 5251 4472"/>
                              <a:gd name="T131" fmla="*/ 5251 h 930"/>
                              <a:gd name="T132" fmla="+- 0 17651 17303"/>
                              <a:gd name="T133" fmla="*/ T132 w 388"/>
                              <a:gd name="T134" fmla="+- 0 5164 4472"/>
                              <a:gd name="T135" fmla="*/ 5164 h 930"/>
                              <a:gd name="T136" fmla="+- 0 17676 17303"/>
                              <a:gd name="T137" fmla="*/ T136 w 388"/>
                              <a:gd name="T138" fmla="+- 0 5079 4472"/>
                              <a:gd name="T139" fmla="*/ 5079 h 930"/>
                              <a:gd name="T140" fmla="+- 0 17686 17303"/>
                              <a:gd name="T141" fmla="*/ T140 w 388"/>
                              <a:gd name="T142" fmla="+- 0 5008 4472"/>
                              <a:gd name="T143" fmla="*/ 5008 h 930"/>
                              <a:gd name="T144" fmla="+- 0 17691 17303"/>
                              <a:gd name="T145" fmla="*/ T144 w 388"/>
                              <a:gd name="T146" fmla="+- 0 4965 4472"/>
                              <a:gd name="T147" fmla="*/ 496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3"/>
                                </a:moveTo>
                                <a:lnTo>
                                  <a:pt x="0" y="493"/>
                                </a:lnTo>
                                <a:lnTo>
                                  <a:pt x="7" y="523"/>
                                </a:lnTo>
                                <a:lnTo>
                                  <a:pt x="17" y="594"/>
                                </a:lnTo>
                                <a:lnTo>
                                  <a:pt x="42" y="681"/>
                                </a:lnTo>
                                <a:lnTo>
                                  <a:pt x="77" y="770"/>
                                </a:lnTo>
                                <a:lnTo>
                                  <a:pt x="118" y="850"/>
                                </a:lnTo>
                                <a:lnTo>
                                  <a:pt x="158" y="907"/>
                                </a:lnTo>
                                <a:lnTo>
                                  <a:pt x="194" y="929"/>
                                </a:lnTo>
                                <a:lnTo>
                                  <a:pt x="230" y="909"/>
                                </a:lnTo>
                                <a:lnTo>
                                  <a:pt x="271" y="855"/>
                                </a:lnTo>
                                <a:lnTo>
                                  <a:pt x="312" y="779"/>
                                </a:lnTo>
                                <a:lnTo>
                                  <a:pt x="348" y="692"/>
                                </a:lnTo>
                                <a:lnTo>
                                  <a:pt x="373" y="607"/>
                                </a:lnTo>
                                <a:lnTo>
                                  <a:pt x="383" y="536"/>
                                </a:lnTo>
                                <a:lnTo>
                                  <a:pt x="388" y="493"/>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03" name="Picture 108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8005" y="4116"/>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704" name="Freeform 1088"/>
                        <wps:cNvSpPr>
                          <a:spLocks/>
                        </wps:cNvSpPr>
                        <wps:spPr bwMode="auto">
                          <a:xfrm>
                            <a:off x="17901" y="4753"/>
                            <a:ext cx="532" cy="217"/>
                          </a:xfrm>
                          <a:custGeom>
                            <a:avLst/>
                            <a:gdLst>
                              <a:gd name="T0" fmla="+- 0 18327 17901"/>
                              <a:gd name="T1" fmla="*/ T0 w 532"/>
                              <a:gd name="T2" fmla="+- 0 4754 4754"/>
                              <a:gd name="T3" fmla="*/ 4754 h 217"/>
                              <a:gd name="T4" fmla="+- 0 18007 17901"/>
                              <a:gd name="T5" fmla="*/ T4 w 532"/>
                              <a:gd name="T6" fmla="+- 0 4754 4754"/>
                              <a:gd name="T7" fmla="*/ 4754 h 217"/>
                              <a:gd name="T8" fmla="+- 0 17901 17901"/>
                              <a:gd name="T9" fmla="*/ T8 w 532"/>
                              <a:gd name="T10" fmla="+- 0 4970 4754"/>
                              <a:gd name="T11" fmla="*/ 4970 h 217"/>
                              <a:gd name="T12" fmla="+- 0 18433 17901"/>
                              <a:gd name="T13" fmla="*/ T12 w 532"/>
                              <a:gd name="T14" fmla="+- 0 4970 4754"/>
                              <a:gd name="T15" fmla="*/ 4970 h 217"/>
                              <a:gd name="T16" fmla="+- 0 18327 17901"/>
                              <a:gd name="T17" fmla="*/ T16 w 532"/>
                              <a:gd name="T18" fmla="+- 0 4754 4754"/>
                              <a:gd name="T19" fmla="*/ 4754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705" name="Picture 1089"/>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17868" y="4458"/>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06" name="Picture 1090"/>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18238" y="445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707" name="AutoShape 1091"/>
                        <wps:cNvSpPr>
                          <a:spLocks/>
                        </wps:cNvSpPr>
                        <wps:spPr bwMode="auto">
                          <a:xfrm>
                            <a:off x="17973" y="4453"/>
                            <a:ext cx="388" cy="930"/>
                          </a:xfrm>
                          <a:custGeom>
                            <a:avLst/>
                            <a:gdLst>
                              <a:gd name="T0" fmla="+- 0 18329 17973"/>
                              <a:gd name="T1" fmla="*/ T0 w 388"/>
                              <a:gd name="T2" fmla="+- 0 4508 4454"/>
                              <a:gd name="T3" fmla="*/ 4508 h 930"/>
                              <a:gd name="T4" fmla="+- 0 18325 17973"/>
                              <a:gd name="T5" fmla="*/ T4 w 388"/>
                              <a:gd name="T6" fmla="+- 0 4487 4454"/>
                              <a:gd name="T7" fmla="*/ 4487 h 930"/>
                              <a:gd name="T8" fmla="+- 0 18313 17973"/>
                              <a:gd name="T9" fmla="*/ T8 w 388"/>
                              <a:gd name="T10" fmla="+- 0 4470 4454"/>
                              <a:gd name="T11" fmla="*/ 4470 h 930"/>
                              <a:gd name="T12" fmla="+- 0 18296 17973"/>
                              <a:gd name="T13" fmla="*/ T12 w 388"/>
                              <a:gd name="T14" fmla="+- 0 4458 4454"/>
                              <a:gd name="T15" fmla="*/ 4458 h 930"/>
                              <a:gd name="T16" fmla="+- 0 18275 17973"/>
                              <a:gd name="T17" fmla="*/ T16 w 388"/>
                              <a:gd name="T18" fmla="+- 0 4454 4454"/>
                              <a:gd name="T19" fmla="*/ 4454 h 930"/>
                              <a:gd name="T20" fmla="+- 0 18059 17973"/>
                              <a:gd name="T21" fmla="*/ T20 w 388"/>
                              <a:gd name="T22" fmla="+- 0 4454 4454"/>
                              <a:gd name="T23" fmla="*/ 4454 h 930"/>
                              <a:gd name="T24" fmla="+- 0 18038 17973"/>
                              <a:gd name="T25" fmla="*/ T24 w 388"/>
                              <a:gd name="T26" fmla="+- 0 4458 4454"/>
                              <a:gd name="T27" fmla="*/ 4458 h 930"/>
                              <a:gd name="T28" fmla="+- 0 18021 17973"/>
                              <a:gd name="T29" fmla="*/ T28 w 388"/>
                              <a:gd name="T30" fmla="+- 0 4470 4454"/>
                              <a:gd name="T31" fmla="*/ 4470 h 930"/>
                              <a:gd name="T32" fmla="+- 0 18009 17973"/>
                              <a:gd name="T33" fmla="*/ T32 w 388"/>
                              <a:gd name="T34" fmla="+- 0 4487 4454"/>
                              <a:gd name="T35" fmla="*/ 4487 h 930"/>
                              <a:gd name="T36" fmla="+- 0 18005 17973"/>
                              <a:gd name="T37" fmla="*/ T36 w 388"/>
                              <a:gd name="T38" fmla="+- 0 4508 4454"/>
                              <a:gd name="T39" fmla="*/ 4508 h 930"/>
                              <a:gd name="T40" fmla="+- 0 18005 17973"/>
                              <a:gd name="T41" fmla="*/ T40 w 388"/>
                              <a:gd name="T42" fmla="+- 0 4815 4454"/>
                              <a:gd name="T43" fmla="*/ 4815 h 930"/>
                              <a:gd name="T44" fmla="+- 0 18009 17973"/>
                              <a:gd name="T45" fmla="*/ T44 w 388"/>
                              <a:gd name="T46" fmla="+- 0 4836 4454"/>
                              <a:gd name="T47" fmla="*/ 4836 h 930"/>
                              <a:gd name="T48" fmla="+- 0 18021 17973"/>
                              <a:gd name="T49" fmla="*/ T48 w 388"/>
                              <a:gd name="T50" fmla="+- 0 4853 4454"/>
                              <a:gd name="T51" fmla="*/ 4853 h 930"/>
                              <a:gd name="T52" fmla="+- 0 18038 17973"/>
                              <a:gd name="T53" fmla="*/ T52 w 388"/>
                              <a:gd name="T54" fmla="+- 0 4865 4454"/>
                              <a:gd name="T55" fmla="*/ 4865 h 930"/>
                              <a:gd name="T56" fmla="+- 0 18059 17973"/>
                              <a:gd name="T57" fmla="*/ T56 w 388"/>
                              <a:gd name="T58" fmla="+- 0 4869 4454"/>
                              <a:gd name="T59" fmla="*/ 4869 h 930"/>
                              <a:gd name="T60" fmla="+- 0 18275 17973"/>
                              <a:gd name="T61" fmla="*/ T60 w 388"/>
                              <a:gd name="T62" fmla="+- 0 4869 4454"/>
                              <a:gd name="T63" fmla="*/ 4869 h 930"/>
                              <a:gd name="T64" fmla="+- 0 18296 17973"/>
                              <a:gd name="T65" fmla="*/ T64 w 388"/>
                              <a:gd name="T66" fmla="+- 0 4865 4454"/>
                              <a:gd name="T67" fmla="*/ 4865 h 930"/>
                              <a:gd name="T68" fmla="+- 0 18313 17973"/>
                              <a:gd name="T69" fmla="*/ T68 w 388"/>
                              <a:gd name="T70" fmla="+- 0 4853 4454"/>
                              <a:gd name="T71" fmla="*/ 4853 h 930"/>
                              <a:gd name="T72" fmla="+- 0 18325 17973"/>
                              <a:gd name="T73" fmla="*/ T72 w 388"/>
                              <a:gd name="T74" fmla="+- 0 4836 4454"/>
                              <a:gd name="T75" fmla="*/ 4836 h 930"/>
                              <a:gd name="T76" fmla="+- 0 18329 17973"/>
                              <a:gd name="T77" fmla="*/ T76 w 388"/>
                              <a:gd name="T78" fmla="+- 0 4815 4454"/>
                              <a:gd name="T79" fmla="*/ 4815 h 930"/>
                              <a:gd name="T80" fmla="+- 0 18329 17973"/>
                              <a:gd name="T81" fmla="*/ T80 w 388"/>
                              <a:gd name="T82" fmla="+- 0 4508 4454"/>
                              <a:gd name="T83" fmla="*/ 4508 h 930"/>
                              <a:gd name="T84" fmla="+- 0 18361 17973"/>
                              <a:gd name="T85" fmla="*/ T84 w 388"/>
                              <a:gd name="T86" fmla="+- 0 4947 4454"/>
                              <a:gd name="T87" fmla="*/ 4947 h 930"/>
                              <a:gd name="T88" fmla="+- 0 17973 17973"/>
                              <a:gd name="T89" fmla="*/ T88 w 388"/>
                              <a:gd name="T90" fmla="+- 0 4947 4454"/>
                              <a:gd name="T91" fmla="*/ 4947 h 930"/>
                              <a:gd name="T92" fmla="+- 0 17980 17973"/>
                              <a:gd name="T93" fmla="*/ T92 w 388"/>
                              <a:gd name="T94" fmla="+- 0 4976 4454"/>
                              <a:gd name="T95" fmla="*/ 4976 h 930"/>
                              <a:gd name="T96" fmla="+- 0 17990 17973"/>
                              <a:gd name="T97" fmla="*/ T96 w 388"/>
                              <a:gd name="T98" fmla="+- 0 5048 4454"/>
                              <a:gd name="T99" fmla="*/ 5048 h 930"/>
                              <a:gd name="T100" fmla="+- 0 18015 17973"/>
                              <a:gd name="T101" fmla="*/ T100 w 388"/>
                              <a:gd name="T102" fmla="+- 0 5135 4454"/>
                              <a:gd name="T103" fmla="*/ 5135 h 930"/>
                              <a:gd name="T104" fmla="+- 0 18050 17973"/>
                              <a:gd name="T105" fmla="*/ T104 w 388"/>
                              <a:gd name="T106" fmla="+- 0 5224 4454"/>
                              <a:gd name="T107" fmla="*/ 5224 h 930"/>
                              <a:gd name="T108" fmla="+- 0 18091 17973"/>
                              <a:gd name="T109" fmla="*/ T108 w 388"/>
                              <a:gd name="T110" fmla="+- 0 5304 4454"/>
                              <a:gd name="T111" fmla="*/ 5304 h 930"/>
                              <a:gd name="T112" fmla="+- 0 18131 17973"/>
                              <a:gd name="T113" fmla="*/ T112 w 388"/>
                              <a:gd name="T114" fmla="+- 0 5361 4454"/>
                              <a:gd name="T115" fmla="*/ 5361 h 930"/>
                              <a:gd name="T116" fmla="+- 0 18167 17973"/>
                              <a:gd name="T117" fmla="*/ T116 w 388"/>
                              <a:gd name="T118" fmla="+- 0 5383 4454"/>
                              <a:gd name="T119" fmla="*/ 5383 h 930"/>
                              <a:gd name="T120" fmla="+- 0 18203 17973"/>
                              <a:gd name="T121" fmla="*/ T120 w 388"/>
                              <a:gd name="T122" fmla="+- 0 5363 4454"/>
                              <a:gd name="T123" fmla="*/ 5363 h 930"/>
                              <a:gd name="T124" fmla="+- 0 18244 17973"/>
                              <a:gd name="T125" fmla="*/ T124 w 388"/>
                              <a:gd name="T126" fmla="+- 0 5309 4454"/>
                              <a:gd name="T127" fmla="*/ 5309 h 930"/>
                              <a:gd name="T128" fmla="+- 0 18285 17973"/>
                              <a:gd name="T129" fmla="*/ T128 w 388"/>
                              <a:gd name="T130" fmla="+- 0 5233 4454"/>
                              <a:gd name="T131" fmla="*/ 5233 h 930"/>
                              <a:gd name="T132" fmla="+- 0 18321 17973"/>
                              <a:gd name="T133" fmla="*/ T132 w 388"/>
                              <a:gd name="T134" fmla="+- 0 5146 4454"/>
                              <a:gd name="T135" fmla="*/ 5146 h 930"/>
                              <a:gd name="T136" fmla="+- 0 18346 17973"/>
                              <a:gd name="T137" fmla="*/ T136 w 388"/>
                              <a:gd name="T138" fmla="+- 0 5061 4454"/>
                              <a:gd name="T139" fmla="*/ 5061 h 930"/>
                              <a:gd name="T140" fmla="+- 0 18356 17973"/>
                              <a:gd name="T141" fmla="*/ T140 w 388"/>
                              <a:gd name="T142" fmla="+- 0 4990 4454"/>
                              <a:gd name="T143" fmla="*/ 4990 h 930"/>
                              <a:gd name="T144" fmla="+- 0 18361 17973"/>
                              <a:gd name="T145" fmla="*/ T144 w 388"/>
                              <a:gd name="T146" fmla="+- 0 4947 4454"/>
                              <a:gd name="T147" fmla="*/ 494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3"/>
                                </a:moveTo>
                                <a:lnTo>
                                  <a:pt x="0" y="493"/>
                                </a:lnTo>
                                <a:lnTo>
                                  <a:pt x="7" y="522"/>
                                </a:lnTo>
                                <a:lnTo>
                                  <a:pt x="17" y="594"/>
                                </a:lnTo>
                                <a:lnTo>
                                  <a:pt x="42" y="681"/>
                                </a:lnTo>
                                <a:lnTo>
                                  <a:pt x="77" y="770"/>
                                </a:lnTo>
                                <a:lnTo>
                                  <a:pt x="118" y="850"/>
                                </a:lnTo>
                                <a:lnTo>
                                  <a:pt x="158" y="907"/>
                                </a:lnTo>
                                <a:lnTo>
                                  <a:pt x="194" y="929"/>
                                </a:lnTo>
                                <a:lnTo>
                                  <a:pt x="230" y="909"/>
                                </a:lnTo>
                                <a:lnTo>
                                  <a:pt x="271" y="855"/>
                                </a:lnTo>
                                <a:lnTo>
                                  <a:pt x="312" y="779"/>
                                </a:lnTo>
                                <a:lnTo>
                                  <a:pt x="348" y="692"/>
                                </a:lnTo>
                                <a:lnTo>
                                  <a:pt x="373" y="607"/>
                                </a:lnTo>
                                <a:lnTo>
                                  <a:pt x="383" y="536"/>
                                </a:lnTo>
                                <a:lnTo>
                                  <a:pt x="388" y="493"/>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894E76" id="Group 1047" o:spid="_x0000_s1026" style="position:absolute;margin-left:7.55pt;margin-top:2.45pt;width:1002.95pt;height:9in;z-index:-251555328;mso-position-horizontal-relative:page" coordorigin="151,49" coordsize="20059,12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">
                <v:rect id="Rectangle 1048" o:spid="_x0000_s1027" style="position:absolute;left:151;top:49;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" fillcolor="#f4f1e9" stroked="f"/>
                <v:rect id="Rectangle 1049" o:spid="_x0000_s1028" style="position:absolute;left:151;top:60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" fillcolor="#faf7e7" stroked="f"/>
                <v:rect id="Rectangle 1050" o:spid="_x0000_s1029" style="position:absolute;left:151;top:117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" fillcolor="#f4f1e9" stroked="f"/>
                <v:rect id="Rectangle 1051" o:spid="_x0000_s1030" style="position:absolute;left:151;top:1706;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" fillcolor="#faf7e7" stroked="f"/>
                <v:rect id="Rectangle 1052" o:spid="_x0000_s1031" style="position:absolute;left:151;top:2259;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" fillcolor="#f4f1e9" stroked="f"/>
                <v:rect id="Rectangle 1053" o:spid="_x0000_s1032" style="position:absolute;left:151;top:3565;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" fillcolor="#f4f1e9" stroked="f"/>
                <v:rect id="Rectangle 1054" o:spid="_x0000_s1033" style="position:absolute;left:151;top:4117;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" fillcolor="#faf7e7" stroked="f"/>
                <v:rect id="Rectangle 1055" o:spid="_x0000_s1034" style="position:absolute;left:151;top:5423;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" fillcolor="#f4f1e9" stroked="f"/>
                <v:rect id="Rectangle 1056" o:spid="_x0000_s1035" style="position:absolute;left:151;top:5993;width:20059;height:7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" fillcolor="#faf7e7" stroked="f"/>
                <v:shape id="AutoShape 1057" o:spid="_x0000_s1036" style="position:absolute;left:15766;top:6223;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" path="m748,121r-4,-19l733,86,717,76,698,72r-25,l673,146r,399l75,545r,-399l673,146r,-74l50,72,31,76,15,86,4,102,,121,,570r4,19l15,605r16,11l50,620r249,l299,695r-112,l187,769r374,l561,695r-112,l449,620r249,l717,616r16,-11l744,589r4,-19l748,545r,-399l748,121xm1146,121r-4,-19l1132,86,1116,76r-20,-4l1096,121r,75l1096,246r,75l1009,321r,336l1006,672r-7,12l987,692r-15,3l957,692r-12,-8l937,672r-2,-15l937,642r8,-11l957,623r15,-3l987,623r12,8l1006,642r3,15l1009,321r-162,l847,246r249,l1096,196r-249,l847,121r249,l1096,72r-249,l828,76,812,86r-11,16l798,121r,599l801,739r11,16l828,765r19,4l1096,769r20,-4l1132,755r10,-16l1146,720r,-25l1146,620r,-299l1146,246r,-50l1146,121xm1676,678r-62,-63l1549,700r-3,5l1547,711r4,3l1527,752r2,6l1535,762r2,l1540,762r2,l1577,740r3,4l1586,745r4,-3l1676,678xm1871,1202r-2,-15l1861,1175r-12,-7l1834,1165r-15,3l1807,1175r-7,12l1797,1202r,75l1800,1292r7,11l1819,1311r15,3l1849,1311r12,-8l1869,1292r2,-15l1871,1202xm1902,778r-62,-63l1775,800r-3,5l1773,811r4,3l1754,852r1,6l1761,862r2,l1766,862r2,l1803,840r3,4l1812,845r5,-3l1902,778xm2001,379r-88,-88l1736,474r-98,110l1707,653r104,-91l2001,379xm2115,901r-63,-63l1987,924r-2,4l1986,934r3,3l1966,976r2,5l1974,985r1,1l1979,986r2,-1l2015,963r4,4l2024,968r5,-2l2115,901xm2227,478r-88,-87l1963,574r-99,110l1933,753r104,-91l2227,478xm2296,142r-3,-18l2282,109,2271,97r18,-19l2294,68r1,-13l2290,39,2276,20,2257,6,2240,r-15,1l2215,7,1941,263r87,88l2246,123r15,15l2261,145r-3,4l2085,322r-1,12l2098,348r12,l2283,175r10,-16l2296,142xm2345,1202r-3,-15l2334,1175r-12,-7l2307,1165r-14,3l2281,1175r-8,12l2270,1202r,75l2273,1292r8,11l2293,1311r14,3l2322,1311r12,-8l2342,1292r3,-15l2345,1202xm2439,602r-87,-88l2175,697r-98,111l2146,877r103,-92l2439,602xm2494,1463r-847,l1647,1539r,398l1647,2011r847,l2494,1937r-772,l1722,1539r697,l2419,1937r75,l2494,1539r,-1l2494,1463xm2494,1239r-99,l2395,1277r-7,34l2369,1339r-28,18l2307,1364r-34,-7l2246,1339r-19,-28l2220,1277r,-38l1921,1239r,38l1914,1311r-18,28l1868,1357r-34,7l1800,1357r-28,-18l1754,1311r-7,-34l1747,1239r-100,l1647,1414r847,l2494,1239xm2523,242r-4,-18l2508,209r-11,-12l2515,178r5,-10l2521,155r-5,-17l2502,120r-19,-14l2466,100r-15,1l2442,107,2167,363r87,88l2472,223r15,15l2488,245r-4,4l2311,422r,11l2325,448r11,l2509,275r10,-16l2523,242xm2735,365r-4,-17l2721,332r-12,-11l2727,302r6,-10l2734,278r-6,-16l2714,243r-18,-14l2678,224r-14,l2654,230,2379,487r88,87l2684,347r16,15l2700,368r-4,5l2523,545r,12l2537,571r11,l2722,398r10,-15l2735,365xm3970,65l3959,54r-63,l3896,204r,797l3447,1001r,-797l3896,204r,-150l3746,54r,61l3746,143r-11,11l3608,154r-11,-11l3597,115r11,-11l3735,104r11,11l3746,54r-362,l3373,65r,1075l3384,1151r575,l3970,1140r,-139l3970,204r,-50l3970,104r,-39xe" fillcolor="#aeabab" stroked="f">
                  <v:path arrowok="t" o:connecttype="custom" o:connectlocs="673,6295;673,6295;0,6793;299,6918;449,6843;748,6768;1116,6299;1009,6544;957,6915;957,6846;1009,6544;847,6344;801,6325;847,6992;1146,6918;1676,6901;1527,6975;1577,6963;1869,7410;1800,7410;1834,7537;1902,7001;1754,7075;1803,7063;1913,6514;2115,7124;1966,7199;2015,7186;2139,6614;2296,6365;2295,6278;2215,6230;2258,6372;2293,6382;2307,7388;2273,7515;2342,7515;2077,7031;1647,7762;1722,7762;2494,7686;2341,7580;2220,7462;1834,7587;1647,7462;2508,6432;2502,6343;2254,6674;2311,6656;2735,6588;2734,6501;2654,6453;2696,6596;2732,6606;3896,7224;3746,6338;3608,6327;3373,7363;3970,6377" o:connectangles="0,0,0,0,0,0,0,0,0,0,0,0,0,0,0,0,0,0,0,0,0,0,0,0,0,0,0,0,0,0,0,0,0,0,0,0,0,0,0,0,0,0,0,0,0,0,0,0,0,0,0,0,0,0,0,0,0,0,0"/>
                </v:shape>
                <v:shape id="Picture 1058" o:spid="_x0000_s1037" type="#_x0000_t75" style="position:absolute;left:14976;top:7211;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">
                  <v:imagedata r:id="rId239" o:title=""/>
                </v:shape>
                <v:shape id="Freeform 1059" o:spid="_x0000_s1038" style="position:absolute;left:14877;top:7140;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" path="m102,l60,52,27,111,7,176,,246r7,70l27,382r33,59l102,493r35,-35l101,414,74,364,56,307,50,246r6,-60l74,130,101,79,137,35,102,xe" fillcolor="#aeabab" stroked="f">
                  <v:path arrowok="t" o:connecttype="custom" o:connectlocs="102,7141;60,7193;27,7252;7,7317;0,7387;7,7457;27,7523;60,7582;102,7634;137,7599;101,7555;74,7505;56,7448;50,7387;56,7327;74,7271;101,7220;137,7176;102,7141" o:connectangles="0,0,0,0,0,0,0,0,0,0,0,0,0,0,0,0,0,0,0"/>
                </v:shape>
                <v:shape id="Picture 1060" o:spid="_x0000_s1039" type="#_x0000_t75" style="position:absolute;left:15296;top:7211;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">
                  <v:imagedata r:id="rId240" o:title=""/>
                </v:shape>
                <v:shape id="AutoShape 1061" o:spid="_x0000_s1040" style="position:absolute;left:14743;top:6112;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" path="m375,411r-3,-15l364,384r-12,-8l338,373r-76,l262,448r,75l96,523r11,-75l262,448r,-75l108,373,75,33,71,20,63,9,51,2,37,,23,2,11,10,3,22,,37r,4l37,409,1,660r76,l90,573r172,l262,660r74,l336,573r,-50l336,448r2,l352,445r12,-8l372,426r3,-15xm525,68r-379,l146,359r379,l525,68xm832,1274r-7,-70l804,1139r-32,-59l730,1028r-35,35l731,1107r27,50l776,1214r6,60l776,1335r-18,56l731,1442r-36,44l730,1521r42,-52l804,1410r21,-66l832,1274xm906,1673r-4,-19l892,1638r-16,-11l857,1623r-25,l832,1734r,28l820,1773r-27,l782,1762r,-28l793,1723r27,l832,1734r,-111l707,1623r,111l707,1762r-11,11l669,1773r-12,-11l657,1734r12,-11l696,1723r11,11l707,1623r-124,l583,1734r,28l571,1773r-27,l533,1762r,-28l544,1723r27,l583,1734r,-111l508,1623r,-306l518,1309r8,-10l531,1287r2,-13l529,1255r-11,-16l502,1229r-19,-4l464,1229r-16,10l437,1255r-4,19l435,1288r5,12l448,1310r10,7l458,1623r,111l458,1762r-11,11l419,1773r-11,-11l408,1734r11,-11l447,1723r11,11l458,1623r-224,l234,1748r-4,19l219,1783r-16,11l184,1798r-19,-4l149,1783r-11,-16l134,1748r4,-19l149,1713r16,-11l184,1698r19,4l219,1713r11,16l234,1748r,-125l109,1623r-19,4l74,1638r-11,16l59,1673r,150l63,1842r11,16l90,1869r19,4l857,1873r19,-4l892,1858r10,-16l906,1823r,-25l906,1773r,-50l906,1698r,-25xm5017,1674r-3,-15l5006,1647r-12,-7l4980,1637r-573,l4392,1640r-12,7l4372,1659r-3,15l4372,1689r8,12l4392,1709r15,2l4643,1711r,312l4568,2023r,75l4793,2098r,-75l4718,2023r,-312l4980,1711r14,-2l5006,1701r8,-12l5017,1674xe" fillcolor="#aeabab" stroked="f">
                  <v:path arrowok="t" o:connecttype="custom" o:connectlocs="352,6489;262,6636;262,6486;63,6122;11,6123;37,6522;262,6686;336,6636;364,6550;146,6181;832,7387;730,7141;776,7327;731,7555;804,7523;902,7767;832,7736;793,7886;820,7836;707,7847;657,7875;707,7847;583,7875;533,7847;583,7736;526,7412;518,7352;448,7352;440,7413;458,7847;408,7875;458,7847;230,7880;165,7907;138,7842;203,7815;234,7736;63,7767;74,7971;876,7982;906,7911;906,7786;4994,7753;4380,7760;4380,7814;4643,8136;4793,8136;4994,7822" o:connectangles="0,0,0,0,0,0,0,0,0,0,0,0,0,0,0,0,0,0,0,0,0,0,0,0,0,0,0,0,0,0,0,0,0,0,0,0,0,0,0,0,0,0,0,0,0,0,0,0"/>
                </v:shape>
                <v:shape id="Picture 1062" o:spid="_x0000_s1041" type="#_x0000_t75" style="position:absolute;left:19100;top:792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">
                  <v:imagedata r:id="rId84" o:title=""/>
                </v:shape>
                <v:rect id="Rectangle 1063" o:spid="_x0000_s1042" style="position:absolute;left:18912;top:7891;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" fillcolor="#aeabab" stroked="f"/>
                <v:rect id="Rectangle 1064" o:spid="_x0000_s1043" style="position:absolute;left:18912;top:7891;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" filled="f" strokecolor="white" strokeweight="1pt"/>
                <v:rect id="Rectangle 1065" o:spid="_x0000_s1044" style="position:absolute;left:19540;top:7841;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" fillcolor="#aeabab" stroked="f"/>
                <v:rect id="Rectangle 1066" o:spid="_x0000_s1045" style="position:absolute;left:19540;top:7841;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" filled="f" strokecolor="white" strokeweight="1pt"/>
                <v:rect id="Rectangle 1067" o:spid="_x0000_s1046" style="position:absolute;left:15884;top:7335;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" stroked="f"/>
                <v:shape id="Picture 1068" o:spid="_x0000_s1047" type="#_x0000_t75" style="position:absolute;left:15916;top:7425;width:116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">
                  <v:imagedata r:id="rId85" o:title=""/>
                </v:shape>
                <v:rect id="Rectangle 1069" o:spid="_x0000_s1048" style="position:absolute;left:151;top:2811;width:2005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" fillcolor="#faf7e7" stroked="f"/>
                <v:shape id="Freeform 1070" o:spid="_x0000_s1049" style="position:absolute;left:17113;top:2998;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" path="m109,l,,,439r109,l152,422r35,-47l210,305r9,-85l210,134,187,65,152,18,109,xe" fillcolor="#8da9db" stroked="f">
                  <v:path arrowok="t" o:connecttype="custom" o:connectlocs="109,2998;0,2998;0,3437;109,3437;152,3420;187,3373;210,3303;219,3218;210,3132;187,3063;152,3016;109,2998" o:connectangles="0,0,0,0,0,0,0,0,0,0,0,0"/>
                </v:shape>
                <v:shape id="AutoShape 1071" o:spid="_x0000_s1050" style="position:absolute;left:16864;top:2886;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" path="m119,316r-7,-6l95,310r-6,6l89,333r6,7l112,340r7,-7l119,325r,-9xm270,475r-7,-7l247,468r-7,7l240,492r7,6l263,498r7,-6l270,483r,-8xm270,173r-7,-7l247,166r-7,7l240,189r7,7l263,196r7,-7l270,181r,-8xm340,389l270,319r,-100l240,219r,109l241,332r78,78l340,389xm421,316r-7,-6l398,310r-7,6l391,333r7,7l414,340r7,-7l421,325r,-9xm512,335r-8,-68l477,203,466,189r,143l456,399r-30,58l380,503r-58,30l255,544,188,533,130,503,84,457,54,399,43,332,54,265,84,207r46,-46l188,131r67,-10l322,131r58,30l426,207r30,58l466,332r,-143l434,148r23,-23l461,121r1,-2l465,116r,-14l448,85,433,84r-9,9l398,119,370,103,341,90,310,81,278,77r,-32l346,45,346,,164,r,45l232,45r,31l163,92r-60,33l54,172,19,231,,300r1,71l21,437r35,58l107,542r63,32l239,588r69,-5l372,561r25,-17l429,522r45,-55l503,403r9,-68xe" fillcolor="#767070" stroked="f">
                  <v:path arrowok="t" o:connecttype="custom" o:connectlocs="112,3197;89,3203;95,3227;119,3220;119,3203;263,3355;240,3362;247,3385;270,3379;270,3362;263,3053;240,3060;247,3083;270,3076;270,3060;270,3206;240,3106;241,3219;340,3276;414,3197;391,3203;398,3227;421,3220;421,3203;504,3154;466,3076;456,3286;380,3390;255,3431;130,3390;54,3286;54,3152;130,3048;255,3008;380,3048;456,3152;466,3076;457,3012;462,3006;465,2989;433,2971;398,3006;341,2977;278,2964;346,2932;164,2887;232,2932;163,2979;54,3059;0,3187;21,3324;107,3429;239,3475;372,3448;429,3409;503,3290" o:connectangles="0,0,0,0,0,0,0,0,0,0,0,0,0,0,0,0,0,0,0,0,0,0,0,0,0,0,0,0,0,0,0,0,0,0,0,0,0,0,0,0,0,0,0,0,0,0,0,0,0,0,0,0,0,0,0,0"/>
                </v:shape>
                <v:shape id="Picture 1072" o:spid="_x0000_s1051" type="#_x0000_t75" style="position:absolute;left:15989;top:414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">
                  <v:imagedata r:id="rId241" o:title=""/>
                </v:shape>
                <v:shape id="Freeform 1073" o:spid="_x0000_s1052" style="position:absolute;left:15885;top:478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" path="m426,l106,,,216r532,l426,xe" fillcolor="#767070" stroked="f">
                  <v:path arrowok="t" o:connecttype="custom" o:connectlocs="426,4785;106,4785;0,5001;532,5001;426,4785" o:connectangles="0,0,0,0,0"/>
                </v:shape>
                <v:shape id="Picture 1074" o:spid="_x0000_s1053" type="#_x0000_t75" style="position:absolute;left:15852;top:448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">
                  <v:imagedata r:id="rId242" o:title=""/>
                </v:shape>
                <v:shape id="Picture 1075" o:spid="_x0000_s1054" type="#_x0000_t75" style="position:absolute;left:16222;top:448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">
                  <v:imagedata r:id="rId243" o:title=""/>
                </v:shape>
                <v:shape id="AutoShape 1076" o:spid="_x0000_s1055" style="position:absolute;left:15957;top:448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" path="m356,54l352,33,340,16,323,4,302,,86,,65,4,48,16,36,33,32,54r,307l36,382r12,17l65,411r21,4l302,415r21,-4l340,399r12,-17l356,361r,-307xm388,493l,493r7,30l17,594r25,87l77,770r41,80l158,907r36,22l230,909r41,-54l312,779r36,-87l373,607r10,-71l388,493xe" fillcolor="#767070" stroked="f">
                  <v:path arrowok="t" o:connecttype="custom" o:connectlocs="356,4539;352,4518;340,4501;323,4489;302,4485;86,4485;65,4489;48,4501;36,4518;32,4539;32,4846;36,4867;48,4884;65,4896;86,4900;302,4900;323,4896;340,4884;352,4867;356,4846;356,4539;388,4978;0,4978;7,5008;17,5079;42,5166;77,5255;118,5335;158,5392;194,5414;230,5394;271,5340;312,5264;348,5177;373,5092;383,5021;388,4978" o:connectangles="0,0,0,0,0,0,0,0,0,0,0,0,0,0,0,0,0,0,0,0,0,0,0,0,0,0,0,0,0,0,0,0,0,0,0,0,0"/>
                </v:shape>
                <v:shape id="Picture 1077" o:spid="_x0000_s1056" type="#_x0000_t75" style="position:absolute;left:16658;top:4129;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">
                  <v:imagedata r:id="rId241" o:title=""/>
                </v:shape>
                <v:shape id="Freeform 1078" o:spid="_x0000_s1057" style="position:absolute;left:16554;top:4766;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" path="m426,l106,,,216r532,l426,xe" fillcolor="#767070" stroked="f">
                  <v:path arrowok="t" o:connecttype="custom" o:connectlocs="426,4767;106,4767;0,4983;532,4983;426,4767" o:connectangles="0,0,0,0,0"/>
                </v:shape>
                <v:shape id="Picture 1079" o:spid="_x0000_s1058" type="#_x0000_t75" style="position:absolute;left:16521;top:447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">
                  <v:imagedata r:id="rId242" o:title=""/>
                </v:shape>
                <v:shape id="Picture 1080" o:spid="_x0000_s1059" type="#_x0000_t75" style="position:absolute;left:16891;top:447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">
                  <v:imagedata r:id="rId243" o:title=""/>
                </v:shape>
                <v:shape id="AutoShape 1081" o:spid="_x0000_s1060" style="position:absolute;left:16626;top:4466;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" path="m356,54l352,33,340,16,323,4,302,,86,,65,4,48,16,36,33,32,54r,307l36,382r12,17l65,411r21,4l302,415r21,-4l340,399r12,-17l356,361r,-307xm388,493l,493r7,30l17,594r25,87l77,770r41,80l158,907r36,22l230,909r41,-54l312,779r36,-87l373,607r10,-71l388,493xe" fillcolor="#767070" stroked="f">
                  <v:path arrowok="t" o:connecttype="custom" o:connectlocs="356,4521;352,4500;340,4483;323,4471;302,4467;86,4467;65,4471;48,4483;36,4500;32,4521;32,4828;36,4849;48,4866;65,4878;86,4882;302,4882;323,4878;340,4866;352,4849;356,4828;356,4521;388,4960;0,4960;7,4990;17,5061;42,5148;77,5237;118,5317;158,5374;194,5396;230,5376;271,5322;312,5246;348,5159;373,5074;383,5003;388,4960" o:connectangles="0,0,0,0,0,0,0,0,0,0,0,0,0,0,0,0,0,0,0,0,0,0,0,0,0,0,0,0,0,0,0,0,0,0,0,0,0"/>
                </v:shape>
                <v:shape id="Picture 1082" o:spid="_x0000_s1061" type="#_x0000_t75" style="position:absolute;left:17335;top:4134;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">
                  <v:imagedata r:id="rId244" o:title=""/>
                </v:shape>
                <v:shape id="Freeform 1083" o:spid="_x0000_s1062" style="position:absolute;left:17231;top:4771;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" path="m426,l106,,,216r532,l426,xe" fillcolor="#767070" stroked="f">
                  <v:path arrowok="t" o:connecttype="custom" o:connectlocs="426,4772;106,4772;0,4988;532,4988;426,4772" o:connectangles="0,0,0,0,0"/>
                </v:shape>
                <v:shape id="Picture 1084" o:spid="_x0000_s1063" type="#_x0000_t75" style="position:absolute;left:17198;top:447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">
                  <v:imagedata r:id="rId242" o:title=""/>
                </v:shape>
                <v:shape id="Picture 1085" o:spid="_x0000_s1064" type="#_x0000_t75" style="position:absolute;left:17568;top:447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">
                  <v:imagedata r:id="rId245" o:title=""/>
                </v:shape>
                <v:shape id="AutoShape 1086" o:spid="_x0000_s1065" style="position:absolute;left:17303;top:4471;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" path="m356,54l352,33,340,16,323,4,302,,86,,65,4,48,16,36,33,32,54r,307l36,382r12,17l65,411r21,4l302,415r21,-4l340,399r12,-17l356,361r,-307xm388,493l,493r7,30l17,594r25,87l77,770r41,80l158,907r36,22l230,909r41,-54l312,779r36,-87l373,607r10,-71l388,493xe" fillcolor="#767070" stroked="f">
                  <v:path arrowok="t" o:connecttype="custom" o:connectlocs="356,4526;352,4505;340,4488;323,4476;302,4472;86,4472;65,4476;48,4488;36,4505;32,4526;32,4833;36,4854;48,4871;65,4883;86,4887;302,4887;323,4883;340,4871;352,4854;356,4833;356,4526;388,4965;0,4965;7,4995;17,5066;42,5153;77,5242;118,5322;158,5379;194,5401;230,5381;271,5327;312,5251;348,5164;373,5079;383,5008;388,4965" o:connectangles="0,0,0,0,0,0,0,0,0,0,0,0,0,0,0,0,0,0,0,0,0,0,0,0,0,0,0,0,0,0,0,0,0,0,0,0,0"/>
                </v:shape>
                <v:shape id="Picture 1087" o:spid="_x0000_s1066" type="#_x0000_t75" style="position:absolute;left:18005;top:4116;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">
                  <v:imagedata r:id="rId89" o:title=""/>
                </v:shape>
                <v:shape id="Freeform 1088" o:spid="_x0000_s1067" style="position:absolute;left:17901;top:4753;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" path="m426,l106,,,216r532,l426,xe" fillcolor="#767070" stroked="f">
                  <v:path arrowok="t" o:connecttype="custom" o:connectlocs="426,4754;106,4754;0,4970;532,4970;426,4754" o:connectangles="0,0,0,0,0"/>
                </v:shape>
                <v:shape id="Picture 1089" o:spid="_x0000_s1068" type="#_x0000_t75" style="position:absolute;left:17868;top:445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">
                  <v:imagedata r:id="rId246" o:title=""/>
                </v:shape>
                <v:shape id="Picture 1090" o:spid="_x0000_s1069" type="#_x0000_t75" style="position:absolute;left:18238;top:445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">
                  <v:imagedata r:id="rId247" o:title=""/>
                </v:shape>
                <v:shape id="AutoShape 1091" o:spid="_x0000_s1070" style="position:absolute;left:17973;top:4453;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" path="m356,54l352,33,340,16,323,4,302,,86,,65,4,48,16,36,33,32,54r,307l36,382r12,17l65,411r21,4l302,415r21,-4l340,399r12,-17l356,361r,-307xm388,493l,493r7,29l17,594r25,87l77,770r41,80l158,907r36,22l230,909r41,-54l312,779r36,-87l373,607r10,-71l388,493xe" fillcolor="#767070" stroked="f">
                  <v:path arrowok="t" o:connecttype="custom" o:connectlocs="356,4508;352,4487;340,4470;323,4458;302,4454;86,4454;65,4458;48,4470;36,4487;32,4508;32,4815;36,4836;48,4853;65,4865;86,4869;302,4869;323,4865;340,4853;352,4836;356,4815;356,4508;388,4947;0,4947;7,4976;17,5048;42,5135;77,5224;118,5304;158,5361;194,5383;230,5363;271,5309;312,5233;348,5146;373,5061;383,4990;388,4947" o:connectangles="0,0,0,0,0,0,0,0,0,0,0,0,0,0,0,0,0,0,0,0,0,0,0,0,0,0,0,0,0,0,0,0,0,0,0,0,0"/>
                </v:shape>
                <w10:wrap anchorx="page"/>
              </v:group>
            </w:pict>
          </mc:Fallback>
        </mc:AlternateContent>
      </w:r>
      <w:r w:rsidR="00536928" w:rsidRPr="00746325">
        <w:rPr>
          <w:rFonts w:ascii="Arial"/>
          <w:b/>
          <w:sz w:val="36"/>
          <w:lang w:val="et-EE"/>
        </w:rPr>
        <w:t>Tegevuse nimi:</w:t>
      </w:r>
    </w:p>
    <w:p w14:paraId="29D24BD8" w14:textId="77777777" w:rsidR="00A347EE" w:rsidRDefault="00A347EE">
      <w:pPr>
        <w:spacing w:before="202"/>
        <w:ind w:left="276"/>
        <w:rPr>
          <w:sz w:val="32"/>
          <w:lang w:val="et-EE"/>
        </w:rPr>
      </w:pPr>
      <w:r w:rsidRPr="00A347EE">
        <w:rPr>
          <w:sz w:val="32"/>
          <w:lang w:val="et-EE"/>
        </w:rPr>
        <w:t>Turundusisik</w:t>
      </w:r>
    </w:p>
    <w:p w14:paraId="38E5099D" w14:textId="4EE106E5" w:rsidR="00065C28" w:rsidRPr="00746325" w:rsidRDefault="00536928">
      <w:pPr>
        <w:spacing w:before="202"/>
        <w:ind w:left="276"/>
        <w:rPr>
          <w:rFonts w:ascii="Arial"/>
          <w:b/>
          <w:sz w:val="36"/>
          <w:lang w:val="et-EE"/>
        </w:rPr>
      </w:pPr>
      <w:r w:rsidRPr="00746325">
        <w:rPr>
          <w:rFonts w:ascii="Arial"/>
          <w:b/>
          <w:sz w:val="36"/>
          <w:lang w:val="et-EE"/>
        </w:rPr>
        <w:t>Tase:</w:t>
      </w:r>
    </w:p>
    <w:p w14:paraId="45AE91B8" w14:textId="77777777" w:rsidR="00065C28" w:rsidRPr="00746325" w:rsidRDefault="00536928">
      <w:pPr>
        <w:spacing w:before="122"/>
        <w:ind w:left="276"/>
        <w:rPr>
          <w:sz w:val="36"/>
          <w:lang w:val="et-EE"/>
        </w:rPr>
      </w:pPr>
      <w:r w:rsidRPr="00746325">
        <w:rPr>
          <w:sz w:val="36"/>
          <w:lang w:val="et-EE"/>
        </w:rPr>
        <w:t>Algaja (osalejad ei vaja eelteadmisi äriplaneerimise või turunduse alal).</w:t>
      </w:r>
    </w:p>
    <w:p w14:paraId="551916D6" w14:textId="43018A2F" w:rsidR="00065C28" w:rsidRPr="00746325" w:rsidRDefault="00536928">
      <w:pPr>
        <w:spacing w:before="139"/>
        <w:ind w:left="276"/>
        <w:rPr>
          <w:rFonts w:ascii="Arial"/>
          <w:b/>
          <w:sz w:val="36"/>
          <w:lang w:val="et-EE"/>
        </w:rPr>
      </w:pPr>
      <w:r w:rsidRPr="00746325">
        <w:rPr>
          <w:rFonts w:ascii="Arial"/>
          <w:b/>
          <w:sz w:val="36"/>
          <w:lang w:val="et-EE"/>
        </w:rPr>
        <w:t>Kulu</w:t>
      </w:r>
      <w:r w:rsidR="003C31A8">
        <w:rPr>
          <w:rFonts w:ascii="Arial"/>
          <w:b/>
          <w:sz w:val="36"/>
          <w:lang w:val="et-EE"/>
        </w:rPr>
        <w:t>v</w:t>
      </w:r>
      <w:r w:rsidRPr="00746325">
        <w:rPr>
          <w:rFonts w:ascii="Arial"/>
          <w:b/>
          <w:sz w:val="36"/>
          <w:lang w:val="et-EE"/>
        </w:rPr>
        <w:t xml:space="preserve"> aeg:</w:t>
      </w:r>
    </w:p>
    <w:p w14:paraId="3E8DE529" w14:textId="77777777" w:rsidR="00065C28" w:rsidRPr="00746325" w:rsidRDefault="00536928">
      <w:pPr>
        <w:spacing w:before="142"/>
        <w:ind w:left="276"/>
        <w:rPr>
          <w:sz w:val="36"/>
          <w:lang w:val="et-EE"/>
        </w:rPr>
      </w:pPr>
      <w:r w:rsidRPr="00746325">
        <w:rPr>
          <w:sz w:val="36"/>
          <w:lang w:val="et-EE"/>
        </w:rPr>
        <w:t>1 tund</w:t>
      </w:r>
    </w:p>
    <w:p w14:paraId="649D326E" w14:textId="77777777" w:rsidR="00065C28" w:rsidRPr="00746325" w:rsidRDefault="00536928">
      <w:pPr>
        <w:spacing w:before="338"/>
        <w:ind w:left="276"/>
        <w:rPr>
          <w:rFonts w:ascii="Arial"/>
          <w:b/>
          <w:sz w:val="36"/>
          <w:lang w:val="et-EE"/>
        </w:rPr>
      </w:pPr>
      <w:r w:rsidRPr="00746325">
        <w:rPr>
          <w:rFonts w:ascii="Arial"/>
          <w:b/>
          <w:sz w:val="36"/>
          <w:lang w:val="et-EE"/>
        </w:rPr>
        <w:t>Minimaalne osalejate arv:</w:t>
      </w:r>
    </w:p>
    <w:p w14:paraId="7DA48C4F" w14:textId="77777777" w:rsidR="00065C28" w:rsidRPr="00746325" w:rsidRDefault="00536928">
      <w:pPr>
        <w:spacing w:before="134"/>
        <w:ind w:left="276"/>
        <w:rPr>
          <w:sz w:val="36"/>
          <w:lang w:val="et-EE"/>
        </w:rPr>
      </w:pPr>
      <w:r w:rsidRPr="00746325">
        <w:rPr>
          <w:sz w:val="36"/>
          <w:lang w:val="et-EE"/>
        </w:rPr>
        <w:t>ei ole</w:t>
      </w:r>
    </w:p>
    <w:p w14:paraId="2CA7B78C" w14:textId="77777777" w:rsidR="00DA1199" w:rsidRPr="00746325" w:rsidRDefault="00DA1199">
      <w:pPr>
        <w:pStyle w:val="a3"/>
        <w:rPr>
          <w:sz w:val="20"/>
          <w:lang w:val="et-EE"/>
        </w:rPr>
      </w:pPr>
    </w:p>
    <w:p w14:paraId="393951A6" w14:textId="77777777" w:rsidR="00DA1199" w:rsidRPr="00746325" w:rsidRDefault="00DA1199">
      <w:pPr>
        <w:pStyle w:val="a3"/>
        <w:rPr>
          <w:sz w:val="20"/>
          <w:lang w:val="et-EE"/>
        </w:rPr>
      </w:pPr>
    </w:p>
    <w:p w14:paraId="66FE1456" w14:textId="77777777" w:rsidR="00DA1199" w:rsidRPr="00746325" w:rsidRDefault="00DA1199">
      <w:pPr>
        <w:pStyle w:val="a3"/>
        <w:rPr>
          <w:sz w:val="20"/>
          <w:lang w:val="et-EE"/>
        </w:rPr>
      </w:pPr>
    </w:p>
    <w:p w14:paraId="3C5F0893" w14:textId="718F27D7" w:rsidR="00065C28" w:rsidRPr="00746325" w:rsidRDefault="003C31A8">
      <w:pPr>
        <w:spacing w:before="204"/>
        <w:ind w:left="276"/>
        <w:rPr>
          <w:rFonts w:ascii="Arial"/>
          <w:b/>
          <w:sz w:val="36"/>
          <w:lang w:val="et-EE"/>
        </w:rPr>
      </w:pPr>
      <w:r>
        <w:rPr>
          <w:rFonts w:ascii="Arial"/>
          <w:b/>
          <w:sz w:val="36"/>
          <w:lang w:val="et-EE"/>
        </w:rPr>
        <w:t>Vahendid</w:t>
      </w:r>
      <w:r w:rsidR="00536928" w:rsidRPr="00746325">
        <w:rPr>
          <w:rFonts w:ascii="Arial"/>
          <w:b/>
          <w:sz w:val="36"/>
          <w:lang w:val="et-EE"/>
        </w:rPr>
        <w:t>:</w:t>
      </w:r>
    </w:p>
    <w:p w14:paraId="24D8C75F" w14:textId="77777777" w:rsidR="00065C28" w:rsidRPr="00746325" w:rsidRDefault="00536928">
      <w:pPr>
        <w:spacing w:before="120"/>
        <w:ind w:left="276"/>
        <w:rPr>
          <w:sz w:val="38"/>
          <w:lang w:val="et-EE"/>
        </w:rPr>
      </w:pPr>
      <w:r w:rsidRPr="00746325">
        <w:rPr>
          <w:sz w:val="38"/>
          <w:lang w:val="et-EE"/>
        </w:rPr>
        <w:t>Pliiatsid ja paber</w:t>
      </w:r>
    </w:p>
    <w:p w14:paraId="2B65446E" w14:textId="77777777" w:rsidR="00DA1199" w:rsidRPr="00746325" w:rsidRDefault="00DA1199">
      <w:pPr>
        <w:pStyle w:val="a3"/>
        <w:rPr>
          <w:sz w:val="20"/>
          <w:lang w:val="et-EE"/>
        </w:rPr>
      </w:pPr>
    </w:p>
    <w:p w14:paraId="66FEFD49" w14:textId="77777777" w:rsidR="00DA1199" w:rsidRPr="00746325" w:rsidRDefault="00DA1199">
      <w:pPr>
        <w:pStyle w:val="a3"/>
        <w:rPr>
          <w:sz w:val="20"/>
          <w:lang w:val="et-EE"/>
        </w:rPr>
      </w:pPr>
    </w:p>
    <w:p w14:paraId="5F47C4BE" w14:textId="77777777" w:rsidR="00DA1199" w:rsidRPr="00746325" w:rsidRDefault="00DA1199">
      <w:pPr>
        <w:pStyle w:val="a3"/>
        <w:rPr>
          <w:sz w:val="20"/>
          <w:lang w:val="et-EE"/>
        </w:rPr>
      </w:pPr>
    </w:p>
    <w:p w14:paraId="5F538417" w14:textId="77777777" w:rsidR="00DA1199" w:rsidRPr="00746325" w:rsidRDefault="00DA1199">
      <w:pPr>
        <w:pStyle w:val="a3"/>
        <w:spacing w:before="1"/>
        <w:rPr>
          <w:sz w:val="10"/>
          <w:lang w:val="et-EE"/>
        </w:rPr>
      </w:pPr>
    </w:p>
    <w:p w14:paraId="21FF42BF" w14:textId="77777777" w:rsidR="00DA1199" w:rsidRPr="00746325" w:rsidRDefault="00DA1199">
      <w:pPr>
        <w:rPr>
          <w:sz w:val="10"/>
          <w:lang w:val="et-EE"/>
        </w:rPr>
        <w:sectPr w:rsidR="00DA1199" w:rsidRPr="00746325">
          <w:footerReference w:type="default" r:id="rId248"/>
          <w:pgSz w:w="20480" w:h="15360" w:orient="landscape"/>
          <w:pgMar w:top="260" w:right="20" w:bottom="280" w:left="20" w:header="0" w:footer="0" w:gutter="0"/>
          <w:cols w:space="720"/>
        </w:sectPr>
      </w:pPr>
    </w:p>
    <w:p w14:paraId="58B04B70" w14:textId="204B5693" w:rsidR="00065C28" w:rsidRPr="00746325" w:rsidRDefault="001D431D">
      <w:pPr>
        <w:pStyle w:val="a3"/>
        <w:ind w:left="181"/>
        <w:rPr>
          <w:sz w:val="20"/>
          <w:lang w:val="et-EE"/>
        </w:rPr>
      </w:pPr>
      <w:r>
        <w:rPr>
          <w:noProof/>
        </w:rPr>
        <w:lastRenderedPageBreak/>
        <mc:AlternateContent>
          <mc:Choice Requires="wpg">
            <w:drawing>
              <wp:anchor distT="0" distB="0" distL="114300" distR="114300" simplePos="0" relativeHeight="251688448" behindDoc="0" locked="0" layoutInCell="1" allowOverlap="1" wp14:anchorId="6EA6E970" wp14:editId="442B22BA">
                <wp:simplePos x="0" y="0"/>
                <wp:positionH relativeFrom="page">
                  <wp:posOffset>140335</wp:posOffset>
                </wp:positionH>
                <wp:positionV relativeFrom="page">
                  <wp:posOffset>1383665</wp:posOffset>
                </wp:positionV>
                <wp:extent cx="6795770" cy="8167370"/>
                <wp:effectExtent l="0" t="0" r="5080" b="5080"/>
                <wp:wrapNone/>
                <wp:docPr id="6656" name="Группа 66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795770" cy="8167370"/>
                          <a:chOff x="221" y="2179"/>
                          <a:chExt cx="10702" cy="12862"/>
                        </a:xfrm>
                      </wpg:grpSpPr>
                      <wps:wsp>
                        <wps:cNvPr id="6671" name="Rectangle 2759"/>
                        <wps:cNvSpPr>
                          <a:spLocks noChangeAspect="1" noChangeArrowheads="1"/>
                        </wps:cNvSpPr>
                        <wps:spPr bwMode="auto">
                          <a:xfrm>
                            <a:off x="221" y="2179"/>
                            <a:ext cx="10702" cy="564"/>
                          </a:xfrm>
                          <a:prstGeom prst="rect">
                            <a:avLst/>
                          </a:prstGeom>
                          <a:solidFill>
                            <a:srgbClr val="F4F1E9"/>
                          </a:solidFill>
                          <a:ln>
                            <a:noFill/>
                          </a:ln>
                        </wps:spPr>
                        <wps:bodyPr rot="0" vert="horz" wrap="square" lIns="91440" tIns="45720" rIns="91440" bIns="45720" anchor="t" anchorCtr="0" upright="1">
                          <a:noAutofit/>
                        </wps:bodyPr>
                      </wps:wsp>
                      <wps:wsp>
                        <wps:cNvPr id="6672" name="Rectangle 2760"/>
                        <wps:cNvSpPr>
                          <a:spLocks noChangeAspect="1" noChangeArrowheads="1"/>
                        </wps:cNvSpPr>
                        <wps:spPr bwMode="auto">
                          <a:xfrm>
                            <a:off x="221" y="2750"/>
                            <a:ext cx="10702" cy="4420"/>
                          </a:xfrm>
                          <a:prstGeom prst="rect">
                            <a:avLst/>
                          </a:prstGeom>
                          <a:solidFill>
                            <a:srgbClr val="FAF7E7"/>
                          </a:solidFill>
                          <a:ln>
                            <a:noFill/>
                          </a:ln>
                        </wps:spPr>
                        <wps:bodyPr rot="0" vert="horz" wrap="square" lIns="91440" tIns="45720" rIns="91440" bIns="45720" anchor="t" anchorCtr="0" upright="1">
                          <a:noAutofit/>
                        </wps:bodyPr>
                      </wps:wsp>
                      <wps:wsp>
                        <wps:cNvPr id="6673" name="Rectangle 2761"/>
                        <wps:cNvSpPr>
                          <a:spLocks noChangeAspect="1" noChangeArrowheads="1"/>
                        </wps:cNvSpPr>
                        <wps:spPr bwMode="auto">
                          <a:xfrm>
                            <a:off x="221" y="7161"/>
                            <a:ext cx="10702" cy="564"/>
                          </a:xfrm>
                          <a:prstGeom prst="rect">
                            <a:avLst/>
                          </a:prstGeom>
                          <a:solidFill>
                            <a:srgbClr val="F4F1E9"/>
                          </a:solidFill>
                          <a:ln>
                            <a:noFill/>
                          </a:ln>
                        </wps:spPr>
                        <wps:bodyPr rot="0" vert="horz" wrap="square" lIns="91440" tIns="45720" rIns="91440" bIns="45720" anchor="t" anchorCtr="0" upright="1">
                          <a:noAutofit/>
                        </wps:bodyPr>
                      </wps:wsp>
                      <wps:wsp>
                        <wps:cNvPr id="6674" name="Rectangle 2762"/>
                        <wps:cNvSpPr>
                          <a:spLocks noChangeAspect="1" noChangeArrowheads="1"/>
                        </wps:cNvSpPr>
                        <wps:spPr bwMode="auto">
                          <a:xfrm>
                            <a:off x="221" y="7680"/>
                            <a:ext cx="10702" cy="7361"/>
                          </a:xfrm>
                          <a:prstGeom prst="rect">
                            <a:avLst/>
                          </a:prstGeom>
                          <a:solidFill>
                            <a:srgbClr val="FAF7E7"/>
                          </a:solidFill>
                          <a:ln>
                            <a:noFill/>
                          </a:ln>
                        </wps:spPr>
                        <wps:bodyPr rot="0" vert="horz" wrap="square" lIns="91440" tIns="45720" rIns="91440" bIns="45720" anchor="t" anchorCtr="0" upright="1">
                          <a:noAutofit/>
                        </wps:bodyPr>
                      </wps:wsp>
                      <wps:wsp>
                        <wps:cNvPr id="6675" name="Text Box 2763"/>
                        <wps:cNvSpPr txBox="1">
                          <a:spLocks noChangeAspect="1" noChangeArrowheads="1"/>
                        </wps:cNvSpPr>
                        <wps:spPr bwMode="auto">
                          <a:xfrm>
                            <a:off x="364" y="2266"/>
                            <a:ext cx="10435" cy="2387"/>
                          </a:xfrm>
                          <a:prstGeom prst="rect">
                            <a:avLst/>
                          </a:prstGeom>
                          <a:noFill/>
                          <a:ln>
                            <a:noFill/>
                          </a:ln>
                        </wps:spPr>
                        <wps:txbx>
                          <w:txbxContent>
                            <w:p w14:paraId="7026E783" w14:textId="56A5A465" w:rsidR="00A934EA" w:rsidRDefault="00A934EA">
                              <w:pPr>
                                <w:spacing w:line="402" w:lineRule="exact"/>
                                <w:rPr>
                                  <w:rFonts w:ascii="Arial"/>
                                  <w:b/>
                                  <w:sz w:val="36"/>
                                </w:rPr>
                              </w:pPr>
                              <w:r>
                                <w:rPr>
                                  <w:rFonts w:ascii="Arial"/>
                                  <w:b/>
                                  <w:color w:val="1F2023"/>
                                  <w:sz w:val="36"/>
                                </w:rPr>
                                <w:t xml:space="preserve">NEET nais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p w14:paraId="1F8C7E1C" w14:textId="4BD0AFEF" w:rsidR="00A934EA" w:rsidRDefault="00A934EA">
                              <w:pPr>
                                <w:numPr>
                                  <w:ilvl w:val="0"/>
                                  <w:numId w:val="52"/>
                                </w:numPr>
                                <w:tabs>
                                  <w:tab w:val="left" w:pos="360"/>
                                </w:tabs>
                                <w:spacing w:before="158"/>
                                <w:rPr>
                                  <w:sz w:val="36"/>
                                </w:rPr>
                              </w:pPr>
                              <w:r>
                                <w:rPr>
                                  <w:sz w:val="36"/>
                                </w:rPr>
                                <w:t>Paranenud arusaamine ettevõtte turustamisest</w:t>
                              </w:r>
                            </w:p>
                            <w:p w14:paraId="6BCEB2D7" w14:textId="0BC7B506" w:rsidR="00A934EA" w:rsidRDefault="00A934EA">
                              <w:pPr>
                                <w:numPr>
                                  <w:ilvl w:val="0"/>
                                  <w:numId w:val="52"/>
                                </w:numPr>
                                <w:tabs>
                                  <w:tab w:val="left" w:pos="360"/>
                                </w:tabs>
                                <w:spacing w:before="27"/>
                                <w:rPr>
                                  <w:sz w:val="36"/>
                                </w:rPr>
                              </w:pPr>
                              <w:r>
                                <w:rPr>
                                  <w:sz w:val="36"/>
                                </w:rPr>
                                <w:t>Suurenenud teadmised turundusest</w:t>
                              </w:r>
                            </w:p>
                            <w:p w14:paraId="73AFC48F" w14:textId="429B0535" w:rsidR="00A934EA" w:rsidRDefault="00A934EA">
                              <w:pPr>
                                <w:numPr>
                                  <w:ilvl w:val="0"/>
                                  <w:numId w:val="52"/>
                                </w:numPr>
                                <w:tabs>
                                  <w:tab w:val="left" w:pos="360"/>
                                </w:tabs>
                                <w:spacing w:before="27" w:line="256" w:lineRule="auto"/>
                                <w:ind w:right="18"/>
                                <w:rPr>
                                  <w:sz w:val="36"/>
                                </w:rPr>
                              </w:pPr>
                              <w:r>
                                <w:rPr>
                                  <w:sz w:val="36"/>
                                </w:rPr>
                                <w:t>Turunduslikel eesmärkidel isiksuste loomise olulisuse mõistmine</w:t>
                              </w:r>
                            </w:p>
                          </w:txbxContent>
                        </wps:txbx>
                        <wps:bodyPr rot="0" vert="horz" wrap="square" lIns="0" tIns="0" rIns="0" bIns="0" anchor="t" anchorCtr="0" upright="1">
                          <a:noAutofit/>
                        </wps:bodyPr>
                      </wps:wsp>
                      <wps:wsp>
                        <wps:cNvPr id="6676" name="Text Box 2764"/>
                        <wps:cNvSpPr txBox="1">
                          <a:spLocks noChangeAspect="1" noChangeArrowheads="1"/>
                        </wps:cNvSpPr>
                        <wps:spPr bwMode="auto">
                          <a:xfrm>
                            <a:off x="364" y="7248"/>
                            <a:ext cx="10425" cy="1929"/>
                          </a:xfrm>
                          <a:prstGeom prst="rect">
                            <a:avLst/>
                          </a:prstGeom>
                          <a:noFill/>
                          <a:ln>
                            <a:noFill/>
                          </a:ln>
                        </wps:spPr>
                        <wps:txbx>
                          <w:txbxContent>
                            <w:p w14:paraId="65C6191F" w14:textId="72233398" w:rsidR="00A934EA" w:rsidRDefault="00A934EA">
                              <w:pPr>
                                <w:spacing w:line="402" w:lineRule="exact"/>
                                <w:rPr>
                                  <w:rFonts w:ascii="Arial"/>
                                  <w:b/>
                                  <w:sz w:val="36"/>
                                </w:rPr>
                              </w:pPr>
                              <w:r>
                                <w:rPr>
                                  <w:rFonts w:ascii="Arial"/>
                                  <w:b/>
                                  <w:color w:val="1F2023"/>
                                  <w:sz w:val="36"/>
                                </w:rPr>
                                <w:t xml:space="preserve">Koolitaja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p w14:paraId="7BBEB24B" w14:textId="349FA06C" w:rsidR="00A934EA" w:rsidRDefault="00A934EA">
                              <w:pPr>
                                <w:numPr>
                                  <w:ilvl w:val="0"/>
                                  <w:numId w:val="51"/>
                                </w:numPr>
                                <w:tabs>
                                  <w:tab w:val="left" w:pos="360"/>
                                </w:tabs>
                                <w:spacing w:before="101"/>
                                <w:rPr>
                                  <w:rFonts w:ascii="Calibri"/>
                                  <w:sz w:val="36"/>
                                </w:rPr>
                              </w:pPr>
                              <w:r>
                                <w:rPr>
                                  <w:rFonts w:ascii="Calibri"/>
                                  <w:sz w:val="36"/>
                                </w:rPr>
                                <w:t>Õ</w:t>
                              </w:r>
                              <w:r>
                                <w:rPr>
                                  <w:rFonts w:ascii="Calibri"/>
                                  <w:sz w:val="36"/>
                                </w:rPr>
                                <w:t xml:space="preserve">pivad turundusalase </w:t>
                              </w:r>
                              <w:r>
                                <w:rPr>
                                  <w:rFonts w:ascii="Calibri"/>
                                  <w:sz w:val="36"/>
                                </w:rPr>
                                <w:t>õ</w:t>
                              </w:r>
                              <w:r>
                                <w:rPr>
                                  <w:rFonts w:ascii="Calibri"/>
                                  <w:sz w:val="36"/>
                                </w:rPr>
                                <w:t>ppe l</w:t>
                              </w:r>
                              <w:r>
                                <w:rPr>
                                  <w:rFonts w:ascii="Calibri"/>
                                  <w:sz w:val="36"/>
                                </w:rPr>
                                <w:t>ä</w:t>
                              </w:r>
                              <w:r>
                                <w:rPr>
                                  <w:rFonts w:ascii="Calibri"/>
                                  <w:sz w:val="36"/>
                                </w:rPr>
                                <w:t>biviimist rollim</w:t>
                              </w:r>
                              <w:r>
                                <w:rPr>
                                  <w:rFonts w:ascii="Calibri"/>
                                  <w:sz w:val="36"/>
                                </w:rPr>
                                <w:t>ä</w:t>
                              </w:r>
                              <w:r>
                                <w:rPr>
                                  <w:rFonts w:ascii="Calibri"/>
                                  <w:sz w:val="36"/>
                                </w:rPr>
                                <w:t>ngu kaudu</w:t>
                              </w:r>
                            </w:p>
                            <w:p w14:paraId="5DCAE6FF" w14:textId="6379957B" w:rsidR="00A934EA" w:rsidRDefault="00A934EA">
                              <w:pPr>
                                <w:numPr>
                                  <w:ilvl w:val="0"/>
                                  <w:numId w:val="51"/>
                                </w:numPr>
                                <w:tabs>
                                  <w:tab w:val="left" w:pos="360"/>
                                </w:tabs>
                                <w:spacing w:before="6" w:line="480" w:lineRule="atLeast"/>
                                <w:ind w:right="18"/>
                                <w:rPr>
                                  <w:rFonts w:ascii="Calibri"/>
                                  <w:sz w:val="36"/>
                                </w:rPr>
                              </w:pPr>
                              <w:r>
                                <w:rPr>
                                  <w:rFonts w:ascii="Calibri"/>
                                  <w:sz w:val="36"/>
                                </w:rPr>
                                <w:t>M</w:t>
                              </w:r>
                              <w:r>
                                <w:rPr>
                                  <w:rFonts w:ascii="Calibri"/>
                                  <w:sz w:val="36"/>
                                </w:rPr>
                                <w:t>õ</w:t>
                              </w:r>
                              <w:r>
                                <w:rPr>
                                  <w:rFonts w:ascii="Calibri"/>
                                  <w:sz w:val="36"/>
                                </w:rPr>
                                <w:t xml:space="preserve">istavad, kuidas kasutada mitteformaalset ja informaalset </w:t>
                              </w:r>
                              <w:r>
                                <w:rPr>
                                  <w:rFonts w:ascii="Calibri"/>
                                  <w:sz w:val="36"/>
                                </w:rPr>
                                <w:t>õ</w:t>
                              </w:r>
                              <w:r>
                                <w:rPr>
                                  <w:rFonts w:ascii="Calibri"/>
                                  <w:sz w:val="36"/>
                                </w:rPr>
                                <w:t>ppimist ning rollim</w:t>
                              </w:r>
                              <w:r>
                                <w:rPr>
                                  <w:rFonts w:ascii="Calibri"/>
                                  <w:sz w:val="36"/>
                                </w:rPr>
                                <w:t>ä</w:t>
                              </w:r>
                              <w:r>
                                <w:rPr>
                                  <w:rFonts w:ascii="Calibri"/>
                                  <w:sz w:val="36"/>
                                </w:rPr>
                                <w:t xml:space="preserve">nge turundusalase </w:t>
                              </w:r>
                              <w:r>
                                <w:rPr>
                                  <w:rFonts w:ascii="Calibri"/>
                                  <w:sz w:val="36"/>
                                </w:rPr>
                                <w:t>õ</w:t>
                              </w:r>
                              <w:r>
                                <w:rPr>
                                  <w:rFonts w:ascii="Calibri"/>
                                  <w:sz w:val="36"/>
                                </w:rPr>
                                <w:t>ppe vahendamisek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A6E970" id="Группа 6656" o:spid="_x0000_s1451" style="position:absolute;left:0;text-align:left;margin-left:11.05pt;margin-top:108.95pt;width:535.1pt;height:643.1pt;z-index:251688448;mso-position-horizontal-relative:page;mso-position-vertical-relative:page" coordorigin="221,2179" coordsize="10702,1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">
                <o:lock v:ext="edit" aspectratio="t"/>
                <v:rect id="Rectangle 2759" o:spid="_x0000_s1452" style="position:absolute;left:221;top:2179;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" fillcolor="#f4f1e9" stroked="f">
                  <o:lock v:ext="edit" aspectratio="t"/>
                </v:rect>
                <v:rect id="Rectangle 2760" o:spid="_x0000_s1453" style="position:absolute;left:221;top:2750;width:1070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" fillcolor="#faf7e7" stroked="f">
                  <o:lock v:ext="edit" aspectratio="t"/>
                </v:rect>
                <v:rect id="Rectangle 2761" o:spid="_x0000_s1454" style="position:absolute;left:221;top:7161;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" fillcolor="#f4f1e9" stroked="f">
                  <o:lock v:ext="edit" aspectratio="t"/>
                </v:rect>
                <v:rect id="Rectangle 2762" o:spid="_x0000_s1455" style="position:absolute;left:221;top:7680;width:10702;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" fillcolor="#faf7e7" stroked="f">
                  <o:lock v:ext="edit" aspectratio="t"/>
                </v:rect>
                <v:shape id="Text Box 2763" o:spid="_x0000_s1456" type="#_x0000_t202" style="position:absolute;left:364;top:2266;width:10435;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" filled="f" stroked="f">
                  <o:lock v:ext="edit" aspectratio="t"/>
                  <v:textbox inset="0,0,0,0">
                    <w:txbxContent>
                      <w:p w14:paraId="7026E783" w14:textId="56A5A465" w:rsidR="00A934EA" w:rsidRDefault="00A934EA">
                        <w:pPr>
                          <w:spacing w:line="402" w:lineRule="exact"/>
                          <w:rPr>
                            <w:rFonts w:ascii="Arial"/>
                            <w:b/>
                            <w:sz w:val="36"/>
                          </w:rPr>
                        </w:pPr>
                        <w:r>
                          <w:rPr>
                            <w:rFonts w:ascii="Arial"/>
                            <w:b/>
                            <w:color w:val="1F2023"/>
                            <w:sz w:val="36"/>
                          </w:rPr>
                          <w:t xml:space="preserve">NEET </w:t>
                        </w:r>
                        <w:proofErr w:type="spellStart"/>
                        <w:r>
                          <w:rPr>
                            <w:rFonts w:ascii="Arial"/>
                            <w:b/>
                            <w:color w:val="1F2023"/>
                            <w:sz w:val="36"/>
                          </w:rPr>
                          <w:t>naiste</w:t>
                        </w:r>
                        <w:proofErr w:type="spellEnd"/>
                        <w:r>
                          <w:rPr>
                            <w:rFonts w:ascii="Arial"/>
                            <w:b/>
                            <w:color w:val="1F2023"/>
                            <w:sz w:val="36"/>
                          </w:rPr>
                          <w:t xml:space="preserve"> </w:t>
                        </w:r>
                        <w:proofErr w:type="spellStart"/>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roofErr w:type="spellEnd"/>
                        <w:r>
                          <w:rPr>
                            <w:rFonts w:ascii="Arial"/>
                            <w:b/>
                            <w:color w:val="1F2023"/>
                            <w:sz w:val="36"/>
                          </w:rPr>
                          <w:t>:</w:t>
                        </w:r>
                      </w:p>
                      <w:p w14:paraId="1F8C7E1C" w14:textId="4BD0AFEF" w:rsidR="00A934EA" w:rsidRDefault="00A934EA">
                        <w:pPr>
                          <w:numPr>
                            <w:ilvl w:val="0"/>
                            <w:numId w:val="52"/>
                          </w:numPr>
                          <w:tabs>
                            <w:tab w:val="left" w:pos="360"/>
                          </w:tabs>
                          <w:spacing w:before="158"/>
                          <w:rPr>
                            <w:sz w:val="36"/>
                          </w:rPr>
                        </w:pPr>
                        <w:proofErr w:type="spellStart"/>
                        <w:r>
                          <w:rPr>
                            <w:sz w:val="36"/>
                          </w:rPr>
                          <w:t>Paranenud</w:t>
                        </w:r>
                        <w:proofErr w:type="spellEnd"/>
                        <w:r>
                          <w:rPr>
                            <w:sz w:val="36"/>
                          </w:rPr>
                          <w:t xml:space="preserve"> </w:t>
                        </w:r>
                        <w:proofErr w:type="spellStart"/>
                        <w:r>
                          <w:rPr>
                            <w:sz w:val="36"/>
                          </w:rPr>
                          <w:t>arusaamine</w:t>
                        </w:r>
                        <w:proofErr w:type="spellEnd"/>
                        <w:r>
                          <w:rPr>
                            <w:sz w:val="36"/>
                          </w:rPr>
                          <w:t xml:space="preserve"> </w:t>
                        </w:r>
                        <w:proofErr w:type="spellStart"/>
                        <w:r>
                          <w:rPr>
                            <w:sz w:val="36"/>
                          </w:rPr>
                          <w:t>ettevõtte</w:t>
                        </w:r>
                        <w:proofErr w:type="spellEnd"/>
                        <w:r>
                          <w:rPr>
                            <w:sz w:val="36"/>
                          </w:rPr>
                          <w:t xml:space="preserve"> </w:t>
                        </w:r>
                        <w:proofErr w:type="spellStart"/>
                        <w:r>
                          <w:rPr>
                            <w:sz w:val="36"/>
                          </w:rPr>
                          <w:t>turustamisest</w:t>
                        </w:r>
                        <w:proofErr w:type="spellEnd"/>
                      </w:p>
                      <w:p w14:paraId="6BCEB2D7" w14:textId="0BC7B506" w:rsidR="00A934EA" w:rsidRDefault="00A934EA">
                        <w:pPr>
                          <w:numPr>
                            <w:ilvl w:val="0"/>
                            <w:numId w:val="52"/>
                          </w:numPr>
                          <w:tabs>
                            <w:tab w:val="left" w:pos="360"/>
                          </w:tabs>
                          <w:spacing w:before="27"/>
                          <w:rPr>
                            <w:sz w:val="36"/>
                          </w:rPr>
                        </w:pPr>
                        <w:proofErr w:type="spellStart"/>
                        <w:r>
                          <w:rPr>
                            <w:sz w:val="36"/>
                          </w:rPr>
                          <w:t>Suurenenud</w:t>
                        </w:r>
                        <w:proofErr w:type="spellEnd"/>
                        <w:r>
                          <w:rPr>
                            <w:sz w:val="36"/>
                          </w:rPr>
                          <w:t xml:space="preserve"> </w:t>
                        </w:r>
                        <w:proofErr w:type="spellStart"/>
                        <w:r>
                          <w:rPr>
                            <w:sz w:val="36"/>
                          </w:rPr>
                          <w:t>teadmised</w:t>
                        </w:r>
                        <w:proofErr w:type="spellEnd"/>
                        <w:r>
                          <w:rPr>
                            <w:sz w:val="36"/>
                          </w:rPr>
                          <w:t xml:space="preserve"> </w:t>
                        </w:r>
                        <w:proofErr w:type="spellStart"/>
                        <w:r>
                          <w:rPr>
                            <w:sz w:val="36"/>
                          </w:rPr>
                          <w:t>turundusest</w:t>
                        </w:r>
                        <w:proofErr w:type="spellEnd"/>
                      </w:p>
                      <w:p w14:paraId="73AFC48F" w14:textId="429B0535" w:rsidR="00A934EA" w:rsidRDefault="00A934EA">
                        <w:pPr>
                          <w:numPr>
                            <w:ilvl w:val="0"/>
                            <w:numId w:val="52"/>
                          </w:numPr>
                          <w:tabs>
                            <w:tab w:val="left" w:pos="360"/>
                          </w:tabs>
                          <w:spacing w:before="27" w:line="256" w:lineRule="auto"/>
                          <w:ind w:right="18"/>
                          <w:rPr>
                            <w:sz w:val="36"/>
                          </w:rPr>
                        </w:pPr>
                        <w:proofErr w:type="spellStart"/>
                        <w:r>
                          <w:rPr>
                            <w:sz w:val="36"/>
                          </w:rPr>
                          <w:t>Turunduslikel</w:t>
                        </w:r>
                        <w:proofErr w:type="spellEnd"/>
                        <w:r>
                          <w:rPr>
                            <w:sz w:val="36"/>
                          </w:rPr>
                          <w:t xml:space="preserve"> </w:t>
                        </w:r>
                        <w:proofErr w:type="spellStart"/>
                        <w:r>
                          <w:rPr>
                            <w:sz w:val="36"/>
                          </w:rPr>
                          <w:t>eesmärkidel</w:t>
                        </w:r>
                        <w:proofErr w:type="spellEnd"/>
                        <w:r>
                          <w:rPr>
                            <w:sz w:val="36"/>
                          </w:rPr>
                          <w:t xml:space="preserve"> </w:t>
                        </w:r>
                        <w:proofErr w:type="spellStart"/>
                        <w:r>
                          <w:rPr>
                            <w:sz w:val="36"/>
                          </w:rPr>
                          <w:t>isiksuste</w:t>
                        </w:r>
                        <w:proofErr w:type="spellEnd"/>
                        <w:r>
                          <w:rPr>
                            <w:sz w:val="36"/>
                          </w:rPr>
                          <w:t xml:space="preserve"> </w:t>
                        </w:r>
                        <w:proofErr w:type="spellStart"/>
                        <w:r>
                          <w:rPr>
                            <w:sz w:val="36"/>
                          </w:rPr>
                          <w:t>loomise</w:t>
                        </w:r>
                        <w:proofErr w:type="spellEnd"/>
                        <w:r>
                          <w:rPr>
                            <w:sz w:val="36"/>
                          </w:rPr>
                          <w:t xml:space="preserve"> </w:t>
                        </w:r>
                        <w:proofErr w:type="spellStart"/>
                        <w:r>
                          <w:rPr>
                            <w:sz w:val="36"/>
                          </w:rPr>
                          <w:t>olulisuse</w:t>
                        </w:r>
                        <w:proofErr w:type="spellEnd"/>
                        <w:r>
                          <w:rPr>
                            <w:sz w:val="36"/>
                          </w:rPr>
                          <w:t xml:space="preserve"> </w:t>
                        </w:r>
                        <w:proofErr w:type="spellStart"/>
                        <w:r>
                          <w:rPr>
                            <w:sz w:val="36"/>
                          </w:rPr>
                          <w:t>mõistmine</w:t>
                        </w:r>
                        <w:proofErr w:type="spellEnd"/>
                      </w:p>
                    </w:txbxContent>
                  </v:textbox>
                </v:shape>
                <v:shape id="Text Box 2764" o:spid="_x0000_s1457" type="#_x0000_t202" style="position:absolute;left:364;top:7248;width:10425;height:1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" filled="f" stroked="f">
                  <o:lock v:ext="edit" aspectratio="t"/>
                  <v:textbox inset="0,0,0,0">
                    <w:txbxContent>
                      <w:p w14:paraId="65C6191F" w14:textId="72233398" w:rsidR="00A934EA" w:rsidRDefault="00A934EA">
                        <w:pPr>
                          <w:spacing w:line="402" w:lineRule="exact"/>
                          <w:rPr>
                            <w:rFonts w:ascii="Arial"/>
                            <w:b/>
                            <w:sz w:val="36"/>
                          </w:rPr>
                        </w:pPr>
                        <w:proofErr w:type="spellStart"/>
                        <w:r>
                          <w:rPr>
                            <w:rFonts w:ascii="Arial"/>
                            <w:b/>
                            <w:color w:val="1F2023"/>
                            <w:sz w:val="36"/>
                          </w:rPr>
                          <w:t>Koolitajate</w:t>
                        </w:r>
                        <w:proofErr w:type="spellEnd"/>
                        <w:r>
                          <w:rPr>
                            <w:rFonts w:ascii="Arial"/>
                            <w:b/>
                            <w:color w:val="1F2023"/>
                            <w:sz w:val="36"/>
                          </w:rPr>
                          <w:t xml:space="preserve"> </w:t>
                        </w:r>
                        <w:proofErr w:type="spellStart"/>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roofErr w:type="spellEnd"/>
                        <w:r>
                          <w:rPr>
                            <w:rFonts w:ascii="Arial"/>
                            <w:b/>
                            <w:color w:val="1F2023"/>
                            <w:sz w:val="36"/>
                          </w:rPr>
                          <w:t>:</w:t>
                        </w:r>
                      </w:p>
                      <w:p w14:paraId="7BBEB24B" w14:textId="349FA06C" w:rsidR="00A934EA" w:rsidRDefault="00A934EA">
                        <w:pPr>
                          <w:numPr>
                            <w:ilvl w:val="0"/>
                            <w:numId w:val="51"/>
                          </w:numPr>
                          <w:tabs>
                            <w:tab w:val="left" w:pos="360"/>
                          </w:tabs>
                          <w:spacing w:before="101"/>
                          <w:rPr>
                            <w:rFonts w:ascii="Calibri"/>
                            <w:sz w:val="36"/>
                          </w:rPr>
                        </w:pPr>
                        <w:proofErr w:type="spellStart"/>
                        <w:r>
                          <w:rPr>
                            <w:rFonts w:ascii="Calibri"/>
                            <w:sz w:val="36"/>
                          </w:rPr>
                          <w:t>Õ</w:t>
                        </w:r>
                        <w:r>
                          <w:rPr>
                            <w:rFonts w:ascii="Calibri"/>
                            <w:sz w:val="36"/>
                          </w:rPr>
                          <w:t>pivad</w:t>
                        </w:r>
                        <w:proofErr w:type="spellEnd"/>
                        <w:r>
                          <w:rPr>
                            <w:rFonts w:ascii="Calibri"/>
                            <w:sz w:val="36"/>
                          </w:rPr>
                          <w:t xml:space="preserve"> </w:t>
                        </w:r>
                        <w:proofErr w:type="spellStart"/>
                        <w:r>
                          <w:rPr>
                            <w:rFonts w:ascii="Calibri"/>
                            <w:sz w:val="36"/>
                          </w:rPr>
                          <w:t>turundusalase</w:t>
                        </w:r>
                        <w:proofErr w:type="spellEnd"/>
                        <w:r>
                          <w:rPr>
                            <w:rFonts w:ascii="Calibri"/>
                            <w:sz w:val="36"/>
                          </w:rPr>
                          <w:t xml:space="preserve"> </w:t>
                        </w:r>
                        <w:proofErr w:type="spellStart"/>
                        <w:r>
                          <w:rPr>
                            <w:rFonts w:ascii="Calibri"/>
                            <w:sz w:val="36"/>
                          </w:rPr>
                          <w:t>õ</w:t>
                        </w:r>
                        <w:r>
                          <w:rPr>
                            <w:rFonts w:ascii="Calibri"/>
                            <w:sz w:val="36"/>
                          </w:rPr>
                          <w:t>ppe</w:t>
                        </w:r>
                        <w:proofErr w:type="spellEnd"/>
                        <w:r>
                          <w:rPr>
                            <w:rFonts w:ascii="Calibri"/>
                            <w:sz w:val="36"/>
                          </w:rPr>
                          <w:t xml:space="preserve"> </w:t>
                        </w:r>
                        <w:proofErr w:type="spellStart"/>
                        <w:r>
                          <w:rPr>
                            <w:rFonts w:ascii="Calibri"/>
                            <w:sz w:val="36"/>
                          </w:rPr>
                          <w:t>l</w:t>
                        </w:r>
                        <w:r>
                          <w:rPr>
                            <w:rFonts w:ascii="Calibri"/>
                            <w:sz w:val="36"/>
                          </w:rPr>
                          <w:t>ä</w:t>
                        </w:r>
                        <w:r>
                          <w:rPr>
                            <w:rFonts w:ascii="Calibri"/>
                            <w:sz w:val="36"/>
                          </w:rPr>
                          <w:t>biviimist</w:t>
                        </w:r>
                        <w:proofErr w:type="spellEnd"/>
                        <w:r>
                          <w:rPr>
                            <w:rFonts w:ascii="Calibri"/>
                            <w:sz w:val="36"/>
                          </w:rPr>
                          <w:t xml:space="preserve"> </w:t>
                        </w:r>
                        <w:proofErr w:type="spellStart"/>
                        <w:r>
                          <w:rPr>
                            <w:rFonts w:ascii="Calibri"/>
                            <w:sz w:val="36"/>
                          </w:rPr>
                          <w:t>rollim</w:t>
                        </w:r>
                        <w:r>
                          <w:rPr>
                            <w:rFonts w:ascii="Calibri"/>
                            <w:sz w:val="36"/>
                          </w:rPr>
                          <w:t>ä</w:t>
                        </w:r>
                        <w:r>
                          <w:rPr>
                            <w:rFonts w:ascii="Calibri"/>
                            <w:sz w:val="36"/>
                          </w:rPr>
                          <w:t>ngu</w:t>
                        </w:r>
                        <w:proofErr w:type="spellEnd"/>
                        <w:r>
                          <w:rPr>
                            <w:rFonts w:ascii="Calibri"/>
                            <w:sz w:val="36"/>
                          </w:rPr>
                          <w:t xml:space="preserve"> </w:t>
                        </w:r>
                        <w:proofErr w:type="spellStart"/>
                        <w:r>
                          <w:rPr>
                            <w:rFonts w:ascii="Calibri"/>
                            <w:sz w:val="36"/>
                          </w:rPr>
                          <w:t>kaudu</w:t>
                        </w:r>
                        <w:proofErr w:type="spellEnd"/>
                      </w:p>
                      <w:p w14:paraId="5DCAE6FF" w14:textId="6379957B" w:rsidR="00A934EA" w:rsidRDefault="00A934EA">
                        <w:pPr>
                          <w:numPr>
                            <w:ilvl w:val="0"/>
                            <w:numId w:val="51"/>
                          </w:numPr>
                          <w:tabs>
                            <w:tab w:val="left" w:pos="360"/>
                          </w:tabs>
                          <w:spacing w:before="6" w:line="480" w:lineRule="atLeast"/>
                          <w:ind w:right="18"/>
                          <w:rPr>
                            <w:rFonts w:ascii="Calibri"/>
                            <w:sz w:val="36"/>
                          </w:rPr>
                        </w:pPr>
                        <w:proofErr w:type="spellStart"/>
                        <w:r>
                          <w:rPr>
                            <w:rFonts w:ascii="Calibri"/>
                            <w:sz w:val="36"/>
                          </w:rPr>
                          <w:t>M</w:t>
                        </w:r>
                        <w:r>
                          <w:rPr>
                            <w:rFonts w:ascii="Calibri"/>
                            <w:sz w:val="36"/>
                          </w:rPr>
                          <w:t>õ</w:t>
                        </w:r>
                        <w:r>
                          <w:rPr>
                            <w:rFonts w:ascii="Calibri"/>
                            <w:sz w:val="36"/>
                          </w:rPr>
                          <w:t>istavad</w:t>
                        </w:r>
                        <w:proofErr w:type="spellEnd"/>
                        <w:r>
                          <w:rPr>
                            <w:rFonts w:ascii="Calibri"/>
                            <w:sz w:val="36"/>
                          </w:rPr>
                          <w:t xml:space="preserve">, </w:t>
                        </w:r>
                        <w:proofErr w:type="spellStart"/>
                        <w:r>
                          <w:rPr>
                            <w:rFonts w:ascii="Calibri"/>
                            <w:sz w:val="36"/>
                          </w:rPr>
                          <w:t>kuidas</w:t>
                        </w:r>
                        <w:proofErr w:type="spellEnd"/>
                        <w:r>
                          <w:rPr>
                            <w:rFonts w:ascii="Calibri"/>
                            <w:sz w:val="36"/>
                          </w:rPr>
                          <w:t xml:space="preserve"> </w:t>
                        </w:r>
                        <w:proofErr w:type="spellStart"/>
                        <w:r>
                          <w:rPr>
                            <w:rFonts w:ascii="Calibri"/>
                            <w:sz w:val="36"/>
                          </w:rPr>
                          <w:t>kasutada</w:t>
                        </w:r>
                        <w:proofErr w:type="spellEnd"/>
                        <w:r>
                          <w:rPr>
                            <w:rFonts w:ascii="Calibri"/>
                            <w:sz w:val="36"/>
                          </w:rPr>
                          <w:t xml:space="preserve"> </w:t>
                        </w:r>
                        <w:proofErr w:type="spellStart"/>
                        <w:r>
                          <w:rPr>
                            <w:rFonts w:ascii="Calibri"/>
                            <w:sz w:val="36"/>
                          </w:rPr>
                          <w:t>mitteformaalset</w:t>
                        </w:r>
                        <w:proofErr w:type="spellEnd"/>
                        <w:r>
                          <w:rPr>
                            <w:rFonts w:ascii="Calibri"/>
                            <w:sz w:val="36"/>
                          </w:rPr>
                          <w:t xml:space="preserve"> ja </w:t>
                        </w:r>
                        <w:proofErr w:type="spellStart"/>
                        <w:r>
                          <w:rPr>
                            <w:rFonts w:ascii="Calibri"/>
                            <w:sz w:val="36"/>
                          </w:rPr>
                          <w:t>informaalset</w:t>
                        </w:r>
                        <w:proofErr w:type="spellEnd"/>
                        <w:r>
                          <w:rPr>
                            <w:rFonts w:ascii="Calibri"/>
                            <w:sz w:val="36"/>
                          </w:rPr>
                          <w:t xml:space="preserve"> </w:t>
                        </w:r>
                        <w:proofErr w:type="spellStart"/>
                        <w:r>
                          <w:rPr>
                            <w:rFonts w:ascii="Calibri"/>
                            <w:sz w:val="36"/>
                          </w:rPr>
                          <w:t>õ</w:t>
                        </w:r>
                        <w:r>
                          <w:rPr>
                            <w:rFonts w:ascii="Calibri"/>
                            <w:sz w:val="36"/>
                          </w:rPr>
                          <w:t>ppimist</w:t>
                        </w:r>
                        <w:proofErr w:type="spellEnd"/>
                        <w:r>
                          <w:rPr>
                            <w:rFonts w:ascii="Calibri"/>
                            <w:sz w:val="36"/>
                          </w:rPr>
                          <w:t xml:space="preserve"> </w:t>
                        </w:r>
                        <w:proofErr w:type="spellStart"/>
                        <w:r>
                          <w:rPr>
                            <w:rFonts w:ascii="Calibri"/>
                            <w:sz w:val="36"/>
                          </w:rPr>
                          <w:t>ning</w:t>
                        </w:r>
                        <w:proofErr w:type="spellEnd"/>
                        <w:r>
                          <w:rPr>
                            <w:rFonts w:ascii="Calibri"/>
                            <w:sz w:val="36"/>
                          </w:rPr>
                          <w:t xml:space="preserve"> </w:t>
                        </w:r>
                        <w:proofErr w:type="spellStart"/>
                        <w:r>
                          <w:rPr>
                            <w:rFonts w:ascii="Calibri"/>
                            <w:sz w:val="36"/>
                          </w:rPr>
                          <w:t>rollim</w:t>
                        </w:r>
                        <w:r>
                          <w:rPr>
                            <w:rFonts w:ascii="Calibri"/>
                            <w:sz w:val="36"/>
                          </w:rPr>
                          <w:t>ä</w:t>
                        </w:r>
                        <w:r>
                          <w:rPr>
                            <w:rFonts w:ascii="Calibri"/>
                            <w:sz w:val="36"/>
                          </w:rPr>
                          <w:t>nge</w:t>
                        </w:r>
                        <w:proofErr w:type="spellEnd"/>
                        <w:r>
                          <w:rPr>
                            <w:rFonts w:ascii="Calibri"/>
                            <w:sz w:val="36"/>
                          </w:rPr>
                          <w:t xml:space="preserve"> </w:t>
                        </w:r>
                        <w:proofErr w:type="spellStart"/>
                        <w:r>
                          <w:rPr>
                            <w:rFonts w:ascii="Calibri"/>
                            <w:sz w:val="36"/>
                          </w:rPr>
                          <w:t>turundusalase</w:t>
                        </w:r>
                        <w:proofErr w:type="spellEnd"/>
                        <w:r>
                          <w:rPr>
                            <w:rFonts w:ascii="Calibri"/>
                            <w:sz w:val="36"/>
                          </w:rPr>
                          <w:t xml:space="preserve"> </w:t>
                        </w:r>
                        <w:proofErr w:type="spellStart"/>
                        <w:r>
                          <w:rPr>
                            <w:rFonts w:ascii="Calibri"/>
                            <w:sz w:val="36"/>
                          </w:rPr>
                          <w:t>õ</w:t>
                        </w:r>
                        <w:r>
                          <w:rPr>
                            <w:rFonts w:ascii="Calibri"/>
                            <w:sz w:val="36"/>
                          </w:rPr>
                          <w:t>ppe</w:t>
                        </w:r>
                        <w:proofErr w:type="spellEnd"/>
                        <w:r>
                          <w:rPr>
                            <w:rFonts w:ascii="Calibri"/>
                            <w:sz w:val="36"/>
                          </w:rPr>
                          <w:t xml:space="preserve"> </w:t>
                        </w:r>
                        <w:proofErr w:type="spellStart"/>
                        <w:r>
                          <w:rPr>
                            <w:rFonts w:ascii="Calibri"/>
                            <w:sz w:val="36"/>
                          </w:rPr>
                          <w:t>vahendamiseks</w:t>
                        </w:r>
                        <w:proofErr w:type="spellEnd"/>
                        <w:r>
                          <w:rPr>
                            <w:rFonts w:ascii="Calibri"/>
                            <w:sz w:val="36"/>
                          </w:rPr>
                          <w:t>.</w:t>
                        </w:r>
                      </w:p>
                    </w:txbxContent>
                  </v:textbox>
                </v:shape>
                <w10:wrap anchorx="page" anchory="page"/>
              </v:group>
            </w:pict>
          </mc:Fallback>
        </mc:AlternateContent>
      </w:r>
      <w:r w:rsidR="00536928" w:rsidRPr="00746325">
        <w:rPr>
          <w:noProof/>
          <w:lang w:val="et-EE"/>
        </w:rPr>
        <w:drawing>
          <wp:anchor distT="0" distB="0" distL="0" distR="0" simplePos="0" relativeHeight="251528704" behindDoc="0" locked="0" layoutInCell="1" allowOverlap="1" wp14:anchorId="17237E0E" wp14:editId="45E01F66">
            <wp:simplePos x="0" y="0"/>
            <wp:positionH relativeFrom="page">
              <wp:posOffset>7016750</wp:posOffset>
            </wp:positionH>
            <wp:positionV relativeFrom="page">
              <wp:posOffset>1400810</wp:posOffset>
            </wp:positionV>
            <wp:extent cx="5761467" cy="4216146"/>
            <wp:effectExtent l="0" t="0" r="0" b="0"/>
            <wp:wrapNone/>
            <wp:docPr id="125" name="image116.jpeg" descr="Pregnant woman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16.jpeg"/>
                    <pic:cNvPicPr/>
                  </pic:nvPicPr>
                  <pic:blipFill>
                    <a:blip r:embed="rId249" cstate="print"/>
                    <a:stretch>
                      <a:fillRect/>
                    </a:stretch>
                  </pic:blipFill>
                  <pic:spPr>
                    <a:xfrm>
                      <a:off x="0" y="0"/>
                      <a:ext cx="5761467" cy="4216146"/>
                    </a:xfrm>
                    <a:prstGeom prst="rect">
                      <a:avLst/>
                    </a:prstGeom>
                  </pic:spPr>
                </pic:pic>
              </a:graphicData>
            </a:graphic>
          </wp:anchor>
        </w:drawing>
      </w:r>
      <w:r w:rsidR="00536928" w:rsidRPr="00746325">
        <w:rPr>
          <w:noProof/>
          <w:lang w:val="et-EE"/>
        </w:rPr>
        <w:drawing>
          <wp:anchor distT="0" distB="0" distL="0" distR="0" simplePos="0" relativeHeight="251529728" behindDoc="0" locked="0" layoutInCell="1" allowOverlap="1" wp14:anchorId="039FE520" wp14:editId="42216020">
            <wp:simplePos x="0" y="0"/>
            <wp:positionH relativeFrom="page">
              <wp:posOffset>7016750</wp:posOffset>
            </wp:positionH>
            <wp:positionV relativeFrom="page">
              <wp:posOffset>5674995</wp:posOffset>
            </wp:positionV>
            <wp:extent cx="5625084" cy="3796760"/>
            <wp:effectExtent l="0" t="0" r="0" b="0"/>
            <wp:wrapNone/>
            <wp:docPr id="127" name="image117.jpeg" descr="Women in business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17.jpeg"/>
                    <pic:cNvPicPr/>
                  </pic:nvPicPr>
                  <pic:blipFill>
                    <a:blip r:embed="rId250" cstate="print"/>
                    <a:stretch>
                      <a:fillRect/>
                    </a:stretch>
                  </pic:blipFill>
                  <pic:spPr>
                    <a:xfrm>
                      <a:off x="0" y="0"/>
                      <a:ext cx="5625084" cy="3796760"/>
                    </a:xfrm>
                    <a:prstGeom prst="rect">
                      <a:avLst/>
                    </a:prstGeom>
                  </pic:spPr>
                </pic:pic>
              </a:graphicData>
            </a:graphic>
          </wp:anchor>
        </w:drawing>
      </w:r>
      <w:r>
        <w:rPr>
          <w:noProof/>
        </w:rPr>
        <mc:AlternateContent>
          <mc:Choice Requires="wpg">
            <w:drawing>
              <wp:inline distT="0" distB="0" distL="0" distR="0" wp14:anchorId="6603CE57" wp14:editId="15717DD3">
                <wp:extent cx="12705715" cy="1039495"/>
                <wp:effectExtent l="0" t="0" r="2540" b="1905"/>
                <wp:docPr id="6653" name="Group 666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654" name="Rectangle 2756"/>
                        <wps:cNvSpPr>
                          <a:spLocks noChangeAspect="1" noChangeArrowheads="1"/>
                        </wps:cNvSpPr>
                        <wps:spPr bwMode="auto">
                          <a:xfrm>
                            <a:off x="0" y="0"/>
                            <a:ext cx="2000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55" name="Text Box 2757"/>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2D91B2" w14:textId="3D4D2549" w:rsidR="00A934EA" w:rsidRDefault="00A934EA">
                              <w:pPr>
                                <w:spacing w:before="429"/>
                                <w:ind w:left="142"/>
                                <w:rPr>
                                  <w:rFonts w:ascii="Arial"/>
                                  <w:b/>
                                  <w:sz w:val="48"/>
                                </w:rPr>
                              </w:pPr>
                              <w:r w:rsidRPr="00A347EE">
                                <w:rPr>
                                  <w:rFonts w:ascii="Arial"/>
                                  <w:b/>
                                  <w:color w:val="1F2023"/>
                                  <w:sz w:val="50"/>
                                </w:rPr>
                                <w:t>Turundusisik</w:t>
                              </w:r>
                              <w:r>
                                <w:rPr>
                                  <w:rFonts w:ascii="Arial"/>
                                  <w:b/>
                                  <w:color w:val="1F2023"/>
                                  <w:sz w:val="48"/>
                                </w:rPr>
                                <w:t xml:space="preserve">: </w:t>
                              </w:r>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
                          </w:txbxContent>
                        </wps:txbx>
                        <wps:bodyPr rot="0" vert="horz" wrap="square" lIns="0" tIns="0" rIns="0" bIns="0" anchor="t" anchorCtr="0" upright="1">
                          <a:noAutofit/>
                        </wps:bodyPr>
                      </wps:wsp>
                    </wpg:wgp>
                  </a:graphicData>
                </a:graphic>
              </wp:inline>
            </w:drawing>
          </mc:Choice>
          <mc:Fallback>
            <w:pict>
              <v:group w14:anchorId="6603CE57" id="Group 6667" o:spid="_x0000_s1458"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">
                <o:lock v:ext="edit" aspectratio="t"/>
                <v:rect id="Rectangle 2756" o:spid="_x0000_s1459"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" fillcolor="#ffc22c" stroked="f">
                  <o:lock v:ext="edit" aspectratio="t"/>
                </v:rect>
                <v:shape id="Text Box 2757" o:spid="_x0000_s1460"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" filled="f" stroked="f">
                  <o:lock v:ext="edit" aspectratio="t"/>
                  <v:textbox inset="0,0,0,0">
                    <w:txbxContent>
                      <w:p w14:paraId="1F2D91B2" w14:textId="3D4D2549" w:rsidR="00A934EA" w:rsidRDefault="00A934EA">
                        <w:pPr>
                          <w:spacing w:before="429"/>
                          <w:ind w:left="142"/>
                          <w:rPr>
                            <w:rFonts w:ascii="Arial"/>
                            <w:b/>
                            <w:sz w:val="48"/>
                          </w:rPr>
                        </w:pPr>
                        <w:proofErr w:type="spellStart"/>
                        <w:r w:rsidRPr="00A347EE">
                          <w:rPr>
                            <w:rFonts w:ascii="Arial"/>
                            <w:b/>
                            <w:color w:val="1F2023"/>
                            <w:sz w:val="50"/>
                          </w:rPr>
                          <w:t>Turundusisik</w:t>
                        </w:r>
                        <w:proofErr w:type="spellEnd"/>
                        <w:r>
                          <w:rPr>
                            <w:rFonts w:ascii="Arial"/>
                            <w:b/>
                            <w:color w:val="1F2023"/>
                            <w:sz w:val="48"/>
                          </w:rPr>
                          <w:t xml:space="preserve">: </w:t>
                        </w:r>
                        <w:proofErr w:type="spellStart"/>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roofErr w:type="spellEnd"/>
                      </w:p>
                    </w:txbxContent>
                  </v:textbox>
                </v:shape>
                <w10:anchorlock/>
              </v:group>
            </w:pict>
          </mc:Fallback>
        </mc:AlternateContent>
      </w:r>
    </w:p>
    <w:p w14:paraId="7E4AEE69" w14:textId="77777777" w:rsidR="00DA1199" w:rsidRPr="00746325" w:rsidRDefault="00DA1199">
      <w:pPr>
        <w:rPr>
          <w:sz w:val="20"/>
          <w:lang w:val="et-EE"/>
        </w:rPr>
        <w:sectPr w:rsidR="00DA1199" w:rsidRPr="00746325">
          <w:footerReference w:type="default" r:id="rId251"/>
          <w:pgSz w:w="20480" w:h="15360" w:orient="landscape"/>
          <w:pgMar w:top="220" w:right="20" w:bottom="0" w:left="20" w:header="0" w:footer="0" w:gutter="0"/>
          <w:cols w:space="720"/>
        </w:sectPr>
      </w:pPr>
    </w:p>
    <w:p w14:paraId="1BA93379" w14:textId="6501FF27" w:rsidR="00DA1199" w:rsidRPr="00746325" w:rsidRDefault="001D431D">
      <w:pPr>
        <w:pStyle w:val="a3"/>
        <w:ind w:left="181"/>
        <w:rPr>
          <w:sz w:val="20"/>
          <w:lang w:val="et-EE"/>
        </w:rPr>
      </w:pPr>
      <w:r>
        <w:rPr>
          <w:noProof/>
        </w:rPr>
        <w:lastRenderedPageBreak/>
        <mc:AlternateContent>
          <mc:Choice Requires="wpg">
            <w:drawing>
              <wp:inline distT="0" distB="0" distL="0" distR="0" wp14:anchorId="63B2EE52" wp14:editId="3DF4C518">
                <wp:extent cx="12716510" cy="1039495"/>
                <wp:effectExtent l="0" t="0" r="1270" b="0"/>
                <wp:docPr id="6650" name="Group 666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651" name="Rectangle 2753"/>
                        <wps:cNvSpPr>
                          <a:spLocks noChangeAspect="1" noChangeArrowheads="1"/>
                        </wps:cNvSpPr>
                        <wps:spPr bwMode="auto">
                          <a:xfrm>
                            <a:off x="0" y="0"/>
                            <a:ext cx="20026"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52" name="Text Box 2754"/>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81CC93" w14:textId="65A9D63D" w:rsidR="00A934EA" w:rsidRDefault="00A934EA">
                              <w:pPr>
                                <w:spacing w:before="428"/>
                                <w:ind w:left="142"/>
                                <w:rPr>
                                  <w:rFonts w:ascii="Arial"/>
                                  <w:b/>
                                  <w:sz w:val="48"/>
                                </w:rPr>
                              </w:pPr>
                              <w:r w:rsidRPr="00A347EE">
                                <w:rPr>
                                  <w:rFonts w:ascii="Arial"/>
                                  <w:b/>
                                  <w:color w:val="1F2023"/>
                                  <w:sz w:val="50"/>
                                </w:rPr>
                                <w:t>Turundusisik</w:t>
                              </w:r>
                              <w:r>
                                <w:rPr>
                                  <w:rFonts w:ascii="Arial"/>
                                  <w:b/>
                                  <w:color w:val="1F2023"/>
                                  <w:sz w:val="48"/>
                                </w:rPr>
                                <w:t>: Teadmised, oskused ja p</w:t>
                              </w:r>
                              <w:r>
                                <w:rPr>
                                  <w:rFonts w:ascii="Arial"/>
                                  <w:b/>
                                  <w:color w:val="1F2023"/>
                                  <w:sz w:val="48"/>
                                </w:rPr>
                                <w:t>ä</w:t>
                              </w:r>
                              <w:r>
                                <w:rPr>
                                  <w:rFonts w:ascii="Arial"/>
                                  <w:b/>
                                  <w:color w:val="1F2023"/>
                                  <w:sz w:val="48"/>
                                </w:rPr>
                                <w:t>devused</w:t>
                              </w:r>
                            </w:p>
                          </w:txbxContent>
                        </wps:txbx>
                        <wps:bodyPr rot="0" vert="horz" wrap="square" lIns="0" tIns="0" rIns="0" bIns="0" anchor="t" anchorCtr="0" upright="1">
                          <a:noAutofit/>
                        </wps:bodyPr>
                      </wps:wsp>
                    </wpg:wgp>
                  </a:graphicData>
                </a:graphic>
              </wp:inline>
            </w:drawing>
          </mc:Choice>
          <mc:Fallback>
            <w:pict>
              <v:group w14:anchorId="63B2EE52" id="Group 6664" o:spid="_x0000_s1461"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">
                <o:lock v:ext="edit" aspectratio="t"/>
                <v:rect id="Rectangle 2753" o:spid="_x0000_s146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" fillcolor="#ffc22c" stroked="f">
                  <o:lock v:ext="edit" aspectratio="t"/>
                </v:rect>
                <v:shape id="Text Box 2754" o:spid="_x0000_s1463"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" filled="f" stroked="f">
                  <o:lock v:ext="edit" aspectratio="t"/>
                  <v:textbox inset="0,0,0,0">
                    <w:txbxContent>
                      <w:p w14:paraId="2181CC93" w14:textId="65A9D63D" w:rsidR="00A934EA" w:rsidRDefault="00A934EA">
                        <w:pPr>
                          <w:spacing w:before="428"/>
                          <w:ind w:left="142"/>
                          <w:rPr>
                            <w:rFonts w:ascii="Arial"/>
                            <w:b/>
                            <w:sz w:val="48"/>
                          </w:rPr>
                        </w:pPr>
                        <w:proofErr w:type="spellStart"/>
                        <w:r w:rsidRPr="00A347EE">
                          <w:rPr>
                            <w:rFonts w:ascii="Arial"/>
                            <w:b/>
                            <w:color w:val="1F2023"/>
                            <w:sz w:val="50"/>
                          </w:rPr>
                          <w:t>Turundusisik</w:t>
                        </w:r>
                        <w:proofErr w:type="spellEnd"/>
                        <w:r>
                          <w:rPr>
                            <w:rFonts w:ascii="Arial"/>
                            <w:b/>
                            <w:color w:val="1F2023"/>
                            <w:sz w:val="48"/>
                          </w:rPr>
                          <w:t xml:space="preserve">: </w:t>
                        </w:r>
                        <w:proofErr w:type="spellStart"/>
                        <w:r>
                          <w:rPr>
                            <w:rFonts w:ascii="Arial"/>
                            <w:b/>
                            <w:color w:val="1F2023"/>
                            <w:sz w:val="48"/>
                          </w:rPr>
                          <w:t>Teadmised</w:t>
                        </w:r>
                        <w:proofErr w:type="spellEnd"/>
                        <w:r>
                          <w:rPr>
                            <w:rFonts w:ascii="Arial"/>
                            <w:b/>
                            <w:color w:val="1F2023"/>
                            <w:sz w:val="48"/>
                          </w:rPr>
                          <w:t xml:space="preserve">, </w:t>
                        </w:r>
                        <w:proofErr w:type="spellStart"/>
                        <w:r>
                          <w:rPr>
                            <w:rFonts w:ascii="Arial"/>
                            <w:b/>
                            <w:color w:val="1F2023"/>
                            <w:sz w:val="48"/>
                          </w:rPr>
                          <w:t>oskused</w:t>
                        </w:r>
                        <w:proofErr w:type="spellEnd"/>
                        <w:r>
                          <w:rPr>
                            <w:rFonts w:ascii="Arial"/>
                            <w:b/>
                            <w:color w:val="1F2023"/>
                            <w:sz w:val="48"/>
                          </w:rPr>
                          <w:t xml:space="preserve"> ja </w:t>
                        </w:r>
                        <w:proofErr w:type="spellStart"/>
                        <w:r>
                          <w:rPr>
                            <w:rFonts w:ascii="Arial"/>
                            <w:b/>
                            <w:color w:val="1F2023"/>
                            <w:sz w:val="48"/>
                          </w:rPr>
                          <w:t>p</w:t>
                        </w:r>
                        <w:r>
                          <w:rPr>
                            <w:rFonts w:ascii="Arial"/>
                            <w:b/>
                            <w:color w:val="1F2023"/>
                            <w:sz w:val="48"/>
                          </w:rPr>
                          <w:t>ä</w:t>
                        </w:r>
                        <w:r>
                          <w:rPr>
                            <w:rFonts w:ascii="Arial"/>
                            <w:b/>
                            <w:color w:val="1F2023"/>
                            <w:sz w:val="48"/>
                          </w:rPr>
                          <w:t>devused</w:t>
                        </w:r>
                        <w:proofErr w:type="spellEnd"/>
                      </w:p>
                    </w:txbxContent>
                  </v:textbox>
                </v:shape>
                <w10:anchorlock/>
              </v:group>
            </w:pict>
          </mc:Fallback>
        </mc:AlternateContent>
      </w:r>
    </w:p>
    <w:p w14:paraId="45287037" w14:textId="77777777" w:rsidR="00DA1199" w:rsidRPr="00746325" w:rsidRDefault="00DA1199">
      <w:pPr>
        <w:pStyle w:val="a3"/>
        <w:spacing w:before="10"/>
        <w:rPr>
          <w:sz w:val="22"/>
          <w:lang w:val="et-EE"/>
        </w:rPr>
      </w:pPr>
    </w:p>
    <w:p w14:paraId="3B65BDDB" w14:textId="64250A7B" w:rsidR="00065C28" w:rsidRPr="00746325" w:rsidRDefault="001D431D">
      <w:pPr>
        <w:spacing w:before="88"/>
        <w:ind w:left="344"/>
        <w:rPr>
          <w:rFonts w:ascii="Arial"/>
          <w:b/>
          <w:sz w:val="36"/>
          <w:lang w:val="et-EE"/>
        </w:rPr>
      </w:pPr>
      <w:r>
        <w:rPr>
          <w:noProof/>
        </w:rPr>
        <mc:AlternateContent>
          <mc:Choice Requires="wpg">
            <w:drawing>
              <wp:anchor distT="0" distB="0" distL="114300" distR="114300" simplePos="0" relativeHeight="251762176" behindDoc="1" locked="0" layoutInCell="1" allowOverlap="1" wp14:anchorId="705AA35A" wp14:editId="723A0175">
                <wp:simplePos x="0" y="0"/>
                <wp:positionH relativeFrom="page">
                  <wp:posOffset>127635</wp:posOffset>
                </wp:positionH>
                <wp:positionV relativeFrom="paragraph">
                  <wp:posOffset>8890</wp:posOffset>
                </wp:positionV>
                <wp:extent cx="12727305" cy="8208010"/>
                <wp:effectExtent l="0" t="0" r="0" b="0"/>
                <wp:wrapNone/>
                <wp:docPr id="6645" name="Group 10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27305" cy="8208010"/>
                          <a:chOff x="201" y="14"/>
                          <a:chExt cx="20043" cy="12926"/>
                        </a:xfrm>
                      </wpg:grpSpPr>
                      <wps:wsp>
                        <wps:cNvPr id="6646" name="Rectangle 1030"/>
                        <wps:cNvSpPr>
                          <a:spLocks noChangeArrowheads="1"/>
                        </wps:cNvSpPr>
                        <wps:spPr bwMode="auto">
                          <a:xfrm>
                            <a:off x="218" y="1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47" name="Rectangle 1031"/>
                        <wps:cNvSpPr>
                          <a:spLocks noChangeArrowheads="1"/>
                        </wps:cNvSpPr>
                        <wps:spPr bwMode="auto">
                          <a:xfrm>
                            <a:off x="218" y="583"/>
                            <a:ext cx="20026" cy="6228"/>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48" name="Rectangle 1032"/>
                        <wps:cNvSpPr>
                          <a:spLocks noChangeArrowheads="1"/>
                        </wps:cNvSpPr>
                        <wps:spPr bwMode="auto">
                          <a:xfrm>
                            <a:off x="201" y="6794"/>
                            <a:ext cx="20026"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49" name="Rectangle 1033"/>
                        <wps:cNvSpPr>
                          <a:spLocks noChangeArrowheads="1"/>
                        </wps:cNvSpPr>
                        <wps:spPr bwMode="auto">
                          <a:xfrm>
                            <a:off x="201" y="7365"/>
                            <a:ext cx="20026" cy="557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210974" id="Group 1029" o:spid="_x0000_s1026" style="position:absolute;margin-left:10.05pt;margin-top:.7pt;width:1002.15pt;height:646.3pt;z-index:-251554304;mso-position-horizontal-relative:page" coordorigin="201,14" coordsize="20043,12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">
                <v:rect id="Rectangle 1030" o:spid="_x0000_s1027" style="position:absolute;left:218;top:1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" fillcolor="#f4f1e9" stroked="f"/>
                <v:rect id="Rectangle 1031" o:spid="_x0000_s1028" style="position:absolute;left:218;top:583;width:20026;height:6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" fillcolor="#faf7e7" stroked="f"/>
                <v:rect id="Rectangle 1032" o:spid="_x0000_s1029" style="position:absolute;left:201;top:6794;width:20026;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" fillcolor="#f4f1e9" stroked="f"/>
                <v:rect id="Rectangle 1033" o:spid="_x0000_s1030" style="position:absolute;left:201;top:7365;width:20026;height:5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" fillcolor="#faf7e7" stroked="f"/>
                <w10:wrap anchorx="page"/>
              </v:group>
            </w:pict>
          </mc:Fallback>
        </mc:AlternateContent>
      </w:r>
      <w:r w:rsidR="00536928" w:rsidRPr="00746325">
        <w:rPr>
          <w:rFonts w:ascii="Arial"/>
          <w:b/>
          <w:color w:val="1F2023"/>
          <w:sz w:val="36"/>
          <w:lang w:val="et-EE"/>
        </w:rPr>
        <w:t>Teadmised, oskused ja p</w:t>
      </w:r>
      <w:r w:rsidR="00536928" w:rsidRPr="00746325">
        <w:rPr>
          <w:rFonts w:ascii="Arial"/>
          <w:b/>
          <w:color w:val="1F2023"/>
          <w:sz w:val="36"/>
          <w:lang w:val="et-EE"/>
        </w:rPr>
        <w:t>ä</w:t>
      </w:r>
      <w:r w:rsidR="00536928" w:rsidRPr="00746325">
        <w:rPr>
          <w:rFonts w:ascii="Arial"/>
          <w:b/>
          <w:color w:val="1F2023"/>
          <w:sz w:val="36"/>
          <w:lang w:val="et-EE"/>
        </w:rPr>
        <w:t xml:space="preserve">devused, mida </w:t>
      </w:r>
      <w:r w:rsidR="00A347EE">
        <w:rPr>
          <w:rFonts w:ascii="Arial"/>
          <w:b/>
          <w:color w:val="1F2023"/>
          <w:sz w:val="36"/>
          <w:lang w:val="et-EE"/>
        </w:rPr>
        <w:t>arendavad NEET naised</w:t>
      </w:r>
      <w:r w:rsidR="00536928" w:rsidRPr="00746325">
        <w:rPr>
          <w:rFonts w:ascii="Arial"/>
          <w:b/>
          <w:color w:val="1F2023"/>
          <w:sz w:val="36"/>
          <w:lang w:val="et-EE"/>
        </w:rPr>
        <w:t>:</w:t>
      </w:r>
    </w:p>
    <w:p w14:paraId="49314629" w14:textId="24BC23B0" w:rsidR="00065C28" w:rsidRPr="00746325" w:rsidRDefault="00536928">
      <w:pPr>
        <w:pStyle w:val="a5"/>
        <w:numPr>
          <w:ilvl w:val="0"/>
          <w:numId w:val="50"/>
        </w:numPr>
        <w:tabs>
          <w:tab w:val="left" w:pos="704"/>
        </w:tabs>
        <w:spacing w:before="155"/>
        <w:rPr>
          <w:sz w:val="36"/>
          <w:lang w:val="et-EE"/>
        </w:rPr>
      </w:pPr>
      <w:r w:rsidRPr="00746325">
        <w:rPr>
          <w:sz w:val="36"/>
          <w:lang w:val="et-EE"/>
        </w:rPr>
        <w:t xml:space="preserve">arusaam turundusest ja sellest, kuidas </w:t>
      </w:r>
      <w:r w:rsidR="00A347EE">
        <w:rPr>
          <w:sz w:val="36"/>
          <w:lang w:val="et-EE"/>
        </w:rPr>
        <w:t>turundada oma ettevõtet</w:t>
      </w:r>
    </w:p>
    <w:p w14:paraId="025D774D" w14:textId="1BBC21BB" w:rsidR="00065C28" w:rsidRPr="00746325" w:rsidRDefault="00536928">
      <w:pPr>
        <w:pStyle w:val="a5"/>
        <w:numPr>
          <w:ilvl w:val="0"/>
          <w:numId w:val="50"/>
        </w:numPr>
        <w:tabs>
          <w:tab w:val="left" w:pos="704"/>
        </w:tabs>
        <w:rPr>
          <w:sz w:val="36"/>
          <w:lang w:val="et-EE"/>
        </w:rPr>
      </w:pPr>
      <w:r w:rsidRPr="00746325">
        <w:rPr>
          <w:sz w:val="36"/>
          <w:lang w:val="et-EE"/>
        </w:rPr>
        <w:t xml:space="preserve">arusaam turunduses kasutatavate </w:t>
      </w:r>
      <w:r w:rsidR="00A347EE">
        <w:rPr>
          <w:sz w:val="36"/>
          <w:lang w:val="et-EE"/>
        </w:rPr>
        <w:t>isiksuste</w:t>
      </w:r>
      <w:r w:rsidRPr="00746325">
        <w:rPr>
          <w:sz w:val="36"/>
          <w:lang w:val="et-EE"/>
        </w:rPr>
        <w:t xml:space="preserve"> loomise tähtsusest</w:t>
      </w:r>
    </w:p>
    <w:p w14:paraId="56B687BC" w14:textId="77777777" w:rsidR="00065C28" w:rsidRPr="00746325" w:rsidRDefault="00536928">
      <w:pPr>
        <w:pStyle w:val="a5"/>
        <w:numPr>
          <w:ilvl w:val="0"/>
          <w:numId w:val="50"/>
        </w:numPr>
        <w:tabs>
          <w:tab w:val="left" w:pos="704"/>
        </w:tabs>
        <w:rPr>
          <w:sz w:val="36"/>
          <w:lang w:val="et-EE"/>
        </w:rPr>
      </w:pPr>
      <w:r w:rsidRPr="00746325">
        <w:rPr>
          <w:sz w:val="36"/>
          <w:lang w:val="et-EE"/>
        </w:rPr>
        <w:t>arusaam sellest, kuidas jõuda erinevate ettevõtete potentsiaalsete klientideni</w:t>
      </w:r>
    </w:p>
    <w:p w14:paraId="33820B12" w14:textId="184578F2" w:rsidR="00065C28" w:rsidRPr="00746325" w:rsidRDefault="00536928">
      <w:pPr>
        <w:pStyle w:val="a5"/>
        <w:numPr>
          <w:ilvl w:val="0"/>
          <w:numId w:val="50"/>
        </w:numPr>
        <w:tabs>
          <w:tab w:val="left" w:pos="704"/>
        </w:tabs>
        <w:rPr>
          <w:sz w:val="36"/>
          <w:lang w:val="et-EE"/>
        </w:rPr>
      </w:pPr>
      <w:r w:rsidRPr="00746325">
        <w:rPr>
          <w:sz w:val="36"/>
          <w:lang w:val="et-EE"/>
        </w:rPr>
        <w:t>kriitilise mõtlemise oskus</w:t>
      </w:r>
    </w:p>
    <w:p w14:paraId="64E2CF81" w14:textId="77777777" w:rsidR="00065C28" w:rsidRPr="00746325" w:rsidRDefault="00536928">
      <w:pPr>
        <w:pStyle w:val="a5"/>
        <w:numPr>
          <w:ilvl w:val="0"/>
          <w:numId w:val="50"/>
        </w:numPr>
        <w:tabs>
          <w:tab w:val="left" w:pos="704"/>
        </w:tabs>
        <w:rPr>
          <w:sz w:val="36"/>
          <w:lang w:val="et-EE"/>
        </w:rPr>
      </w:pPr>
      <w:r w:rsidRPr="00746325">
        <w:rPr>
          <w:sz w:val="36"/>
          <w:lang w:val="et-EE"/>
        </w:rPr>
        <w:t>analüütilised oskused</w:t>
      </w:r>
    </w:p>
    <w:p w14:paraId="6C3F854A" w14:textId="2375E130" w:rsidR="00065C28" w:rsidRPr="00746325" w:rsidRDefault="00536928">
      <w:pPr>
        <w:pStyle w:val="a5"/>
        <w:numPr>
          <w:ilvl w:val="0"/>
          <w:numId w:val="50"/>
        </w:numPr>
        <w:tabs>
          <w:tab w:val="left" w:pos="704"/>
        </w:tabs>
        <w:rPr>
          <w:sz w:val="36"/>
          <w:lang w:val="et-EE"/>
        </w:rPr>
      </w:pPr>
      <w:r w:rsidRPr="00746325">
        <w:rPr>
          <w:sz w:val="36"/>
          <w:lang w:val="et-EE"/>
        </w:rPr>
        <w:t>suhtlemisoskus</w:t>
      </w:r>
    </w:p>
    <w:p w14:paraId="5BE96AA2" w14:textId="26283A70" w:rsidR="00065C28" w:rsidRPr="00746325" w:rsidRDefault="00536928">
      <w:pPr>
        <w:pStyle w:val="a5"/>
        <w:numPr>
          <w:ilvl w:val="0"/>
          <w:numId w:val="50"/>
        </w:numPr>
        <w:tabs>
          <w:tab w:val="left" w:pos="704"/>
        </w:tabs>
        <w:rPr>
          <w:sz w:val="36"/>
          <w:lang w:val="et-EE"/>
        </w:rPr>
      </w:pPr>
      <w:r w:rsidRPr="00746325">
        <w:rPr>
          <w:sz w:val="36"/>
          <w:lang w:val="et-EE"/>
        </w:rPr>
        <w:t>avaliku esinemise oskus</w:t>
      </w:r>
    </w:p>
    <w:p w14:paraId="24ACA158" w14:textId="77777777" w:rsidR="00DA1199" w:rsidRPr="00746325" w:rsidRDefault="00DA1199">
      <w:pPr>
        <w:pStyle w:val="a3"/>
        <w:rPr>
          <w:sz w:val="20"/>
          <w:lang w:val="et-EE"/>
        </w:rPr>
      </w:pPr>
    </w:p>
    <w:p w14:paraId="0DB6744E" w14:textId="77777777" w:rsidR="00DA1199" w:rsidRPr="00746325" w:rsidRDefault="00DA1199">
      <w:pPr>
        <w:pStyle w:val="a3"/>
        <w:rPr>
          <w:sz w:val="20"/>
          <w:lang w:val="et-EE"/>
        </w:rPr>
      </w:pPr>
    </w:p>
    <w:p w14:paraId="2B9884D1" w14:textId="77777777" w:rsidR="00DA1199" w:rsidRPr="00746325" w:rsidRDefault="00DA1199">
      <w:pPr>
        <w:pStyle w:val="a3"/>
        <w:rPr>
          <w:sz w:val="20"/>
          <w:lang w:val="et-EE"/>
        </w:rPr>
      </w:pPr>
    </w:p>
    <w:p w14:paraId="152C0D69" w14:textId="77777777" w:rsidR="00DA1199" w:rsidRPr="00746325" w:rsidRDefault="00DA1199">
      <w:pPr>
        <w:pStyle w:val="a3"/>
        <w:rPr>
          <w:sz w:val="20"/>
          <w:lang w:val="et-EE"/>
        </w:rPr>
      </w:pPr>
    </w:p>
    <w:p w14:paraId="560B338F" w14:textId="77777777" w:rsidR="00DA1199" w:rsidRPr="00746325" w:rsidRDefault="00DA1199">
      <w:pPr>
        <w:pStyle w:val="a3"/>
        <w:rPr>
          <w:sz w:val="20"/>
          <w:lang w:val="et-EE"/>
        </w:rPr>
      </w:pPr>
    </w:p>
    <w:p w14:paraId="06C5DA8E" w14:textId="77777777" w:rsidR="00DA1199" w:rsidRPr="00746325" w:rsidRDefault="00DA1199">
      <w:pPr>
        <w:pStyle w:val="a3"/>
        <w:rPr>
          <w:sz w:val="20"/>
          <w:lang w:val="et-EE"/>
        </w:rPr>
      </w:pPr>
    </w:p>
    <w:p w14:paraId="6F5E38BF" w14:textId="77777777" w:rsidR="00DA1199" w:rsidRPr="00746325" w:rsidRDefault="00DA1199">
      <w:pPr>
        <w:pStyle w:val="a3"/>
        <w:rPr>
          <w:sz w:val="20"/>
          <w:lang w:val="et-EE"/>
        </w:rPr>
      </w:pPr>
    </w:p>
    <w:p w14:paraId="0CB3FC50" w14:textId="77777777" w:rsidR="00DA1199" w:rsidRPr="00746325" w:rsidRDefault="00DA1199">
      <w:pPr>
        <w:pStyle w:val="a3"/>
        <w:rPr>
          <w:sz w:val="20"/>
          <w:lang w:val="et-EE"/>
        </w:rPr>
      </w:pPr>
    </w:p>
    <w:p w14:paraId="6FE34587" w14:textId="77777777" w:rsidR="00DA1199" w:rsidRPr="00746325" w:rsidRDefault="00DA1199">
      <w:pPr>
        <w:pStyle w:val="a3"/>
        <w:rPr>
          <w:sz w:val="20"/>
          <w:lang w:val="et-EE"/>
        </w:rPr>
      </w:pPr>
    </w:p>
    <w:p w14:paraId="7CEF3C48" w14:textId="77777777" w:rsidR="00DA1199" w:rsidRPr="00746325" w:rsidRDefault="00DA1199">
      <w:pPr>
        <w:pStyle w:val="a3"/>
        <w:spacing w:before="3"/>
        <w:rPr>
          <w:sz w:val="27"/>
          <w:lang w:val="et-EE"/>
        </w:rPr>
      </w:pPr>
    </w:p>
    <w:p w14:paraId="00E89A42" w14:textId="61ECB464" w:rsidR="00065C28" w:rsidRPr="00746325" w:rsidRDefault="00A347EE">
      <w:pPr>
        <w:spacing w:before="89"/>
        <w:ind w:left="324"/>
        <w:rPr>
          <w:rFonts w:ascii="Arial"/>
          <w:b/>
          <w:sz w:val="36"/>
          <w:lang w:val="et-EE"/>
        </w:rPr>
      </w:pPr>
      <w:r>
        <w:rPr>
          <w:rFonts w:ascii="Arial"/>
          <w:b/>
          <w:color w:val="1F2023"/>
          <w:sz w:val="36"/>
          <w:lang w:val="et-EE"/>
        </w:rPr>
        <w:t>Koolitajate</w:t>
      </w:r>
      <w:r w:rsidR="00536928" w:rsidRPr="00746325">
        <w:rPr>
          <w:rFonts w:ascii="Arial"/>
          <w:b/>
          <w:color w:val="1F2023"/>
          <w:sz w:val="36"/>
          <w:lang w:val="et-EE"/>
        </w:rPr>
        <w:t xml:space="preserve">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p w14:paraId="76729271" w14:textId="77777777" w:rsidR="00065C28" w:rsidRPr="00746325" w:rsidRDefault="00536928">
      <w:pPr>
        <w:pStyle w:val="a5"/>
        <w:numPr>
          <w:ilvl w:val="0"/>
          <w:numId w:val="50"/>
        </w:numPr>
        <w:tabs>
          <w:tab w:val="left" w:pos="684"/>
        </w:tabs>
        <w:spacing w:before="158"/>
        <w:ind w:left="684"/>
        <w:rPr>
          <w:sz w:val="36"/>
          <w:lang w:val="et-EE"/>
        </w:rPr>
      </w:pPr>
      <w:r w:rsidRPr="00746325">
        <w:rPr>
          <w:sz w:val="36"/>
          <w:lang w:val="et-EE"/>
        </w:rPr>
        <w:t>arusaam mitteformaalsest ja informaalsest haridusest</w:t>
      </w:r>
    </w:p>
    <w:p w14:paraId="2468E94C" w14:textId="77777777" w:rsidR="00065C28" w:rsidRPr="00746325" w:rsidRDefault="00536928">
      <w:pPr>
        <w:pStyle w:val="a5"/>
        <w:numPr>
          <w:ilvl w:val="0"/>
          <w:numId w:val="50"/>
        </w:numPr>
        <w:tabs>
          <w:tab w:val="left" w:pos="684"/>
        </w:tabs>
        <w:ind w:left="684"/>
        <w:rPr>
          <w:sz w:val="36"/>
          <w:lang w:val="et-EE"/>
        </w:rPr>
      </w:pPr>
      <w:r w:rsidRPr="00746325">
        <w:rPr>
          <w:sz w:val="36"/>
          <w:lang w:val="et-EE"/>
        </w:rPr>
        <w:t>suutlikkus hinnata mitteformaalset ja informaalset õppimist</w:t>
      </w:r>
    </w:p>
    <w:p w14:paraId="67CACB5E" w14:textId="06AE49EB" w:rsidR="00065C28" w:rsidRPr="00746325" w:rsidRDefault="00536928">
      <w:pPr>
        <w:pStyle w:val="a5"/>
        <w:numPr>
          <w:ilvl w:val="0"/>
          <w:numId w:val="50"/>
        </w:numPr>
        <w:tabs>
          <w:tab w:val="left" w:pos="684"/>
        </w:tabs>
        <w:spacing w:before="23"/>
        <w:ind w:left="684"/>
        <w:rPr>
          <w:sz w:val="36"/>
          <w:lang w:val="et-EE"/>
        </w:rPr>
      </w:pPr>
      <w:r w:rsidRPr="00746325">
        <w:rPr>
          <w:sz w:val="36"/>
          <w:lang w:val="et-EE"/>
        </w:rPr>
        <w:t>võime parandada NEET</w:t>
      </w:r>
      <w:r w:rsidR="00A347EE">
        <w:rPr>
          <w:sz w:val="36"/>
          <w:lang w:val="et-EE"/>
        </w:rPr>
        <w:t xml:space="preserve"> </w:t>
      </w:r>
      <w:r w:rsidRPr="00746325">
        <w:rPr>
          <w:sz w:val="36"/>
          <w:lang w:val="et-EE"/>
        </w:rPr>
        <w:t>naiste teadmisi turunduses</w:t>
      </w:r>
    </w:p>
    <w:p w14:paraId="69E8CF48" w14:textId="77777777" w:rsidR="00DA1199" w:rsidRPr="00746325" w:rsidRDefault="00DA1199">
      <w:pPr>
        <w:rPr>
          <w:sz w:val="36"/>
          <w:lang w:val="et-EE"/>
        </w:rPr>
        <w:sectPr w:rsidR="00DA1199" w:rsidRPr="00746325">
          <w:footerReference w:type="default" r:id="rId252"/>
          <w:pgSz w:w="20480" w:h="15360" w:orient="landscape"/>
          <w:pgMar w:top="240" w:right="20" w:bottom="280" w:left="20" w:header="0" w:footer="0" w:gutter="0"/>
          <w:cols w:space="720"/>
        </w:sectPr>
      </w:pPr>
    </w:p>
    <w:p w14:paraId="2364D9D8" w14:textId="78D5CA6A" w:rsidR="00065C28" w:rsidRPr="00746325" w:rsidRDefault="00536928">
      <w:pPr>
        <w:pStyle w:val="a3"/>
        <w:ind w:left="232"/>
        <w:rPr>
          <w:sz w:val="20"/>
          <w:lang w:val="et-EE"/>
        </w:rPr>
      </w:pPr>
      <w:r w:rsidRPr="00746325">
        <w:rPr>
          <w:noProof/>
          <w:lang w:val="et-EE"/>
        </w:rPr>
        <w:lastRenderedPageBreak/>
        <w:drawing>
          <wp:anchor distT="0" distB="0" distL="0" distR="0" simplePos="0" relativeHeight="251530752" behindDoc="0" locked="0" layoutInCell="1" allowOverlap="1" wp14:anchorId="44A2D801" wp14:editId="3656DA3E">
            <wp:simplePos x="0" y="0"/>
            <wp:positionH relativeFrom="page">
              <wp:posOffset>141604</wp:posOffset>
            </wp:positionH>
            <wp:positionV relativeFrom="page">
              <wp:posOffset>6310629</wp:posOffset>
            </wp:positionV>
            <wp:extent cx="4787401" cy="3195828"/>
            <wp:effectExtent l="0" t="0" r="0" b="0"/>
            <wp:wrapNone/>
            <wp:docPr id="129" name="image118.jpeg" descr="A group of people sitting at a table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118.jpeg"/>
                    <pic:cNvPicPr/>
                  </pic:nvPicPr>
                  <pic:blipFill>
                    <a:blip r:embed="rId253" cstate="print"/>
                    <a:stretch>
                      <a:fillRect/>
                    </a:stretch>
                  </pic:blipFill>
                  <pic:spPr>
                    <a:xfrm>
                      <a:off x="0" y="0"/>
                      <a:ext cx="4787401" cy="3195828"/>
                    </a:xfrm>
                    <a:prstGeom prst="rect">
                      <a:avLst/>
                    </a:prstGeom>
                  </pic:spPr>
                </pic:pic>
              </a:graphicData>
            </a:graphic>
          </wp:anchor>
        </w:drawing>
      </w:r>
      <w:r w:rsidR="001D431D">
        <w:rPr>
          <w:noProof/>
        </w:rPr>
        <mc:AlternateContent>
          <mc:Choice Requires="wpg">
            <w:drawing>
              <wp:anchor distT="0" distB="0" distL="114300" distR="114300" simplePos="0" relativeHeight="251689472" behindDoc="0" locked="0" layoutInCell="1" allowOverlap="1" wp14:anchorId="57047980" wp14:editId="3CFF565D">
                <wp:simplePos x="0" y="0"/>
                <wp:positionH relativeFrom="page">
                  <wp:posOffset>5179060</wp:posOffset>
                </wp:positionH>
                <wp:positionV relativeFrom="page">
                  <wp:posOffset>4527550</wp:posOffset>
                </wp:positionV>
                <wp:extent cx="7684770" cy="5024120"/>
                <wp:effectExtent l="0" t="0" r="0" b="0"/>
                <wp:wrapNone/>
                <wp:docPr id="6638" name="Group 665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684770" cy="5024120"/>
                          <a:chOff x="8156" y="7130"/>
                          <a:chExt cx="12102" cy="7912"/>
                        </a:xfrm>
                      </wpg:grpSpPr>
                      <wps:wsp>
                        <wps:cNvPr id="6642" name="AutoShape 2744"/>
                        <wps:cNvSpPr>
                          <a:spLocks noChangeAspect="1"/>
                        </wps:cNvSpPr>
                        <wps:spPr bwMode="auto">
                          <a:xfrm>
                            <a:off x="13123" y="9467"/>
                            <a:ext cx="2408" cy="5222"/>
                          </a:xfrm>
                          <a:custGeom>
                            <a:avLst/>
                            <a:gdLst>
                              <a:gd name="T0" fmla="*/ 1894 w 2408"/>
                              <a:gd name="T1" fmla="*/ 9992 h 5222"/>
                              <a:gd name="T2" fmla="*/ 1817 w 2408"/>
                              <a:gd name="T3" fmla="*/ 9798 h 5222"/>
                              <a:gd name="T4" fmla="*/ 1686 w 2408"/>
                              <a:gd name="T5" fmla="*/ 9640 h 5222"/>
                              <a:gd name="T6" fmla="*/ 1512 w 2408"/>
                              <a:gd name="T7" fmla="*/ 9527 h 5222"/>
                              <a:gd name="T8" fmla="*/ 1306 w 2408"/>
                              <a:gd name="T9" fmla="*/ 9471 h 5222"/>
                              <a:gd name="T10" fmla="*/ 1087 w 2408"/>
                              <a:gd name="T11" fmla="*/ 9483 h 5222"/>
                              <a:gd name="T12" fmla="*/ 890 w 2408"/>
                              <a:gd name="T13" fmla="*/ 9559 h 5222"/>
                              <a:gd name="T14" fmla="*/ 729 w 2408"/>
                              <a:gd name="T15" fmla="*/ 9688 h 5222"/>
                              <a:gd name="T16" fmla="*/ 615 w 2408"/>
                              <a:gd name="T17" fmla="*/ 9860 h 5222"/>
                              <a:gd name="T18" fmla="*/ 559 w 2408"/>
                              <a:gd name="T19" fmla="*/ 10063 h 5222"/>
                              <a:gd name="T20" fmla="*/ 571 w 2408"/>
                              <a:gd name="T21" fmla="*/ 10279 h 5222"/>
                              <a:gd name="T22" fmla="*/ 647 w 2408"/>
                              <a:gd name="T23" fmla="*/ 10473 h 5222"/>
                              <a:gd name="T24" fmla="*/ 778 w 2408"/>
                              <a:gd name="T25" fmla="*/ 10632 h 5222"/>
                              <a:gd name="T26" fmla="*/ 953 w 2408"/>
                              <a:gd name="T27" fmla="*/ 10745 h 5222"/>
                              <a:gd name="T28" fmla="*/ 1158 w 2408"/>
                              <a:gd name="T29" fmla="*/ 10800 h 5222"/>
                              <a:gd name="T30" fmla="*/ 1377 w 2408"/>
                              <a:gd name="T31" fmla="*/ 10789 h 5222"/>
                              <a:gd name="T32" fmla="*/ 1574 w 2408"/>
                              <a:gd name="T33" fmla="*/ 10713 h 5222"/>
                              <a:gd name="T34" fmla="*/ 1735 w 2408"/>
                              <a:gd name="T35" fmla="*/ 10584 h 5222"/>
                              <a:gd name="T36" fmla="*/ 1849 w 2408"/>
                              <a:gd name="T37" fmla="*/ 10412 h 5222"/>
                              <a:gd name="T38" fmla="*/ 1905 w 2408"/>
                              <a:gd name="T39" fmla="*/ 10209 h 5222"/>
                              <a:gd name="T40" fmla="*/ 2402 w 2408"/>
                              <a:gd name="T41" fmla="*/ 12011 h 5222"/>
                              <a:gd name="T42" fmla="*/ 1851 w 2408"/>
                              <a:gd name="T43" fmla="*/ 10956 h 5222"/>
                              <a:gd name="T44" fmla="*/ 1802 w 2408"/>
                              <a:gd name="T45" fmla="*/ 10898 h 5222"/>
                              <a:gd name="T46" fmla="*/ 1669 w 2408"/>
                              <a:gd name="T47" fmla="*/ 10863 h 5222"/>
                              <a:gd name="T48" fmla="*/ 667 w 2408"/>
                              <a:gd name="T49" fmla="*/ 10889 h 5222"/>
                              <a:gd name="T50" fmla="*/ 619 w 2408"/>
                              <a:gd name="T51" fmla="*/ 10917 h 5222"/>
                              <a:gd name="T52" fmla="*/ 552 w 2408"/>
                              <a:gd name="T53" fmla="*/ 11018 h 5222"/>
                              <a:gd name="T54" fmla="*/ 0 w 2408"/>
                              <a:gd name="T55" fmla="*/ 11997 h 5222"/>
                              <a:gd name="T56" fmla="*/ 29 w 2408"/>
                              <a:gd name="T57" fmla="*/ 12054 h 5222"/>
                              <a:gd name="T58" fmla="*/ 269 w 2408"/>
                              <a:gd name="T59" fmla="*/ 12173 h 5222"/>
                              <a:gd name="T60" fmla="*/ 540 w 2408"/>
                              <a:gd name="T61" fmla="*/ 11737 h 5222"/>
                              <a:gd name="T62" fmla="*/ 449 w 2408"/>
                              <a:gd name="T63" fmla="*/ 12989 h 5222"/>
                              <a:gd name="T64" fmla="*/ 463 w 2408"/>
                              <a:gd name="T65" fmla="*/ 13143 h 5222"/>
                              <a:gd name="T66" fmla="*/ 510 w 2408"/>
                              <a:gd name="T67" fmla="*/ 13376 h 5222"/>
                              <a:gd name="T68" fmla="*/ 588 w 2408"/>
                              <a:gd name="T69" fmla="*/ 13636 h 5222"/>
                              <a:gd name="T70" fmla="*/ 689 w 2408"/>
                              <a:gd name="T71" fmla="*/ 13903 h 5222"/>
                              <a:gd name="T72" fmla="*/ 806 w 2408"/>
                              <a:gd name="T73" fmla="*/ 14158 h 5222"/>
                              <a:gd name="T74" fmla="*/ 930 w 2408"/>
                              <a:gd name="T75" fmla="*/ 14383 h 5222"/>
                              <a:gd name="T76" fmla="*/ 1053 w 2408"/>
                              <a:gd name="T77" fmla="*/ 14559 h 5222"/>
                              <a:gd name="T78" fmla="*/ 1167 w 2408"/>
                              <a:gd name="T79" fmla="*/ 14665 h 5222"/>
                              <a:gd name="T80" fmla="*/ 1267 w 2408"/>
                              <a:gd name="T81" fmla="*/ 14685 h 5222"/>
                              <a:gd name="T82" fmla="*/ 1377 w 2408"/>
                              <a:gd name="T83" fmla="*/ 14613 h 5222"/>
                              <a:gd name="T84" fmla="*/ 1500 w 2408"/>
                              <a:gd name="T85" fmla="*/ 14467 h 5222"/>
                              <a:gd name="T86" fmla="*/ 1626 w 2408"/>
                              <a:gd name="T87" fmla="*/ 14265 h 5222"/>
                              <a:gd name="T88" fmla="*/ 1747 w 2408"/>
                              <a:gd name="T89" fmla="*/ 14027 h 5222"/>
                              <a:gd name="T90" fmla="*/ 1856 w 2408"/>
                              <a:gd name="T91" fmla="*/ 13769 h 5222"/>
                              <a:gd name="T92" fmla="*/ 1944 w 2408"/>
                              <a:gd name="T93" fmla="*/ 13511 h 5222"/>
                              <a:gd name="T94" fmla="*/ 2003 w 2408"/>
                              <a:gd name="T95" fmla="*/ 13271 h 5222"/>
                              <a:gd name="T96" fmla="*/ 2025 w 2408"/>
                              <a:gd name="T97" fmla="*/ 13068 h 5222"/>
                              <a:gd name="T98" fmla="*/ 1895 w 2408"/>
                              <a:gd name="T99" fmla="*/ 12101 h 5222"/>
                              <a:gd name="T100" fmla="*/ 2113 w 2408"/>
                              <a:gd name="T101" fmla="*/ 12186 h 5222"/>
                              <a:gd name="T102" fmla="*/ 2176 w 2408"/>
                              <a:gd name="T103" fmla="*/ 12193 h 5222"/>
                              <a:gd name="T104" fmla="*/ 2405 w 2408"/>
                              <a:gd name="T105" fmla="*/ 12054 h 5222"/>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Lst>
                            <a:ahLst/>
                            <a:cxnLst>
                              <a:cxn ang="T106">
                                <a:pos x="T0" y="T1"/>
                              </a:cxn>
                              <a:cxn ang="T107">
                                <a:pos x="T2" y="T3"/>
                              </a:cxn>
                              <a:cxn ang="T108">
                                <a:pos x="T4" y="T5"/>
                              </a:cxn>
                              <a:cxn ang="T109">
                                <a:pos x="T6" y="T7"/>
                              </a:cxn>
                              <a:cxn ang="T110">
                                <a:pos x="T8" y="T9"/>
                              </a:cxn>
                              <a:cxn ang="T111">
                                <a:pos x="T10" y="T11"/>
                              </a:cxn>
                              <a:cxn ang="T112">
                                <a:pos x="T12" y="T13"/>
                              </a:cxn>
                              <a:cxn ang="T113">
                                <a:pos x="T14" y="T15"/>
                              </a:cxn>
                              <a:cxn ang="T114">
                                <a:pos x="T16" y="T17"/>
                              </a:cxn>
                              <a:cxn ang="T115">
                                <a:pos x="T18" y="T19"/>
                              </a:cxn>
                              <a:cxn ang="T116">
                                <a:pos x="T20" y="T21"/>
                              </a:cxn>
                              <a:cxn ang="T117">
                                <a:pos x="T22" y="T23"/>
                              </a:cxn>
                              <a:cxn ang="T118">
                                <a:pos x="T24" y="T25"/>
                              </a:cxn>
                              <a:cxn ang="T119">
                                <a:pos x="T26" y="T27"/>
                              </a:cxn>
                              <a:cxn ang="T120">
                                <a:pos x="T28" y="T29"/>
                              </a:cxn>
                              <a:cxn ang="T121">
                                <a:pos x="T30" y="T31"/>
                              </a:cxn>
                              <a:cxn ang="T122">
                                <a:pos x="T32" y="T33"/>
                              </a:cxn>
                              <a:cxn ang="T123">
                                <a:pos x="T34" y="T35"/>
                              </a:cxn>
                              <a:cxn ang="T124">
                                <a:pos x="T36" y="T37"/>
                              </a:cxn>
                              <a:cxn ang="T125">
                                <a:pos x="T38" y="T39"/>
                              </a:cxn>
                              <a:cxn ang="T126">
                                <a:pos x="T40" y="T41"/>
                              </a:cxn>
                              <a:cxn ang="T127">
                                <a:pos x="T42" y="T43"/>
                              </a:cxn>
                              <a:cxn ang="T128">
                                <a:pos x="T44" y="T45"/>
                              </a:cxn>
                              <a:cxn ang="T129">
                                <a:pos x="T46" y="T47"/>
                              </a:cxn>
                              <a:cxn ang="T130">
                                <a:pos x="T48" y="T49"/>
                              </a:cxn>
                              <a:cxn ang="T131">
                                <a:pos x="T50" y="T51"/>
                              </a:cxn>
                              <a:cxn ang="T132">
                                <a:pos x="T52" y="T53"/>
                              </a:cxn>
                              <a:cxn ang="T133">
                                <a:pos x="T54" y="T55"/>
                              </a:cxn>
                              <a:cxn ang="T134">
                                <a:pos x="T56" y="T57"/>
                              </a:cxn>
                              <a:cxn ang="T135">
                                <a:pos x="T58" y="T59"/>
                              </a:cxn>
                              <a:cxn ang="T136">
                                <a:pos x="T60" y="T61"/>
                              </a:cxn>
                              <a:cxn ang="T137">
                                <a:pos x="T62" y="T63"/>
                              </a:cxn>
                              <a:cxn ang="T138">
                                <a:pos x="T64" y="T65"/>
                              </a:cxn>
                              <a:cxn ang="T139">
                                <a:pos x="T66" y="T67"/>
                              </a:cxn>
                              <a:cxn ang="T140">
                                <a:pos x="T68" y="T69"/>
                              </a:cxn>
                              <a:cxn ang="T141">
                                <a:pos x="T70" y="T71"/>
                              </a:cxn>
                              <a:cxn ang="T142">
                                <a:pos x="T72" y="T73"/>
                              </a:cxn>
                              <a:cxn ang="T143">
                                <a:pos x="T74" y="T75"/>
                              </a:cxn>
                              <a:cxn ang="T144">
                                <a:pos x="T76" y="T77"/>
                              </a:cxn>
                              <a:cxn ang="T145">
                                <a:pos x="T78" y="T79"/>
                              </a:cxn>
                              <a:cxn ang="T146">
                                <a:pos x="T80" y="T81"/>
                              </a:cxn>
                              <a:cxn ang="T147">
                                <a:pos x="T82" y="T83"/>
                              </a:cxn>
                              <a:cxn ang="T148">
                                <a:pos x="T84" y="T85"/>
                              </a:cxn>
                              <a:cxn ang="T149">
                                <a:pos x="T86" y="T87"/>
                              </a:cxn>
                              <a:cxn ang="T150">
                                <a:pos x="T88" y="T89"/>
                              </a:cxn>
                              <a:cxn ang="T151">
                                <a:pos x="T90" y="T91"/>
                              </a:cxn>
                              <a:cxn ang="T152">
                                <a:pos x="T92" y="T93"/>
                              </a:cxn>
                              <a:cxn ang="T153">
                                <a:pos x="T94" y="T95"/>
                              </a:cxn>
                              <a:cxn ang="T154">
                                <a:pos x="T96" y="T97"/>
                              </a:cxn>
                              <a:cxn ang="T155">
                                <a:pos x="T98" y="T99"/>
                              </a:cxn>
                              <a:cxn ang="T156">
                                <a:pos x="T100" y="T101"/>
                              </a:cxn>
                              <a:cxn ang="T157">
                                <a:pos x="T102" y="T103"/>
                              </a:cxn>
                              <a:cxn ang="T158">
                                <a:pos x="T104" y="T105"/>
                              </a:cxn>
                            </a:cxnLst>
                            <a:rect l="0" t="0" r="r" b="b"/>
                            <a:pathLst>
                              <a:path w="2408" h="5222">
                                <a:moveTo>
                                  <a:pt x="1909" y="669"/>
                                </a:moveTo>
                                <a:lnTo>
                                  <a:pt x="1905" y="596"/>
                                </a:lnTo>
                                <a:lnTo>
                                  <a:pt x="1894" y="525"/>
                                </a:lnTo>
                                <a:lnTo>
                                  <a:pt x="1875" y="458"/>
                                </a:lnTo>
                                <a:lnTo>
                                  <a:pt x="1849" y="393"/>
                                </a:lnTo>
                                <a:lnTo>
                                  <a:pt x="1817" y="331"/>
                                </a:lnTo>
                                <a:lnTo>
                                  <a:pt x="1779" y="274"/>
                                </a:lnTo>
                                <a:lnTo>
                                  <a:pt x="1735" y="221"/>
                                </a:lnTo>
                                <a:lnTo>
                                  <a:pt x="1686" y="173"/>
                                </a:lnTo>
                                <a:lnTo>
                                  <a:pt x="1632" y="129"/>
                                </a:lnTo>
                                <a:lnTo>
                                  <a:pt x="1574" y="92"/>
                                </a:lnTo>
                                <a:lnTo>
                                  <a:pt x="1512" y="60"/>
                                </a:lnTo>
                                <a:lnTo>
                                  <a:pt x="1446" y="34"/>
                                </a:lnTo>
                                <a:lnTo>
                                  <a:pt x="1377" y="16"/>
                                </a:lnTo>
                                <a:lnTo>
                                  <a:pt x="1306" y="4"/>
                                </a:lnTo>
                                <a:lnTo>
                                  <a:pt x="1232" y="0"/>
                                </a:lnTo>
                                <a:lnTo>
                                  <a:pt x="1158" y="4"/>
                                </a:lnTo>
                                <a:lnTo>
                                  <a:pt x="1087" y="16"/>
                                </a:lnTo>
                                <a:lnTo>
                                  <a:pt x="1018" y="34"/>
                                </a:lnTo>
                                <a:lnTo>
                                  <a:pt x="953" y="60"/>
                                </a:lnTo>
                                <a:lnTo>
                                  <a:pt x="890" y="92"/>
                                </a:lnTo>
                                <a:lnTo>
                                  <a:pt x="832" y="129"/>
                                </a:lnTo>
                                <a:lnTo>
                                  <a:pt x="778" y="173"/>
                                </a:lnTo>
                                <a:lnTo>
                                  <a:pt x="729" y="221"/>
                                </a:lnTo>
                                <a:lnTo>
                                  <a:pt x="686" y="274"/>
                                </a:lnTo>
                                <a:lnTo>
                                  <a:pt x="647" y="331"/>
                                </a:lnTo>
                                <a:lnTo>
                                  <a:pt x="615" y="393"/>
                                </a:lnTo>
                                <a:lnTo>
                                  <a:pt x="590" y="458"/>
                                </a:lnTo>
                                <a:lnTo>
                                  <a:pt x="571" y="525"/>
                                </a:lnTo>
                                <a:lnTo>
                                  <a:pt x="559" y="596"/>
                                </a:lnTo>
                                <a:lnTo>
                                  <a:pt x="555" y="669"/>
                                </a:lnTo>
                                <a:lnTo>
                                  <a:pt x="559" y="742"/>
                                </a:lnTo>
                                <a:lnTo>
                                  <a:pt x="571" y="812"/>
                                </a:lnTo>
                                <a:lnTo>
                                  <a:pt x="590" y="880"/>
                                </a:lnTo>
                                <a:lnTo>
                                  <a:pt x="615" y="945"/>
                                </a:lnTo>
                                <a:lnTo>
                                  <a:pt x="647" y="1006"/>
                                </a:lnTo>
                                <a:lnTo>
                                  <a:pt x="686" y="1064"/>
                                </a:lnTo>
                                <a:lnTo>
                                  <a:pt x="729" y="1117"/>
                                </a:lnTo>
                                <a:lnTo>
                                  <a:pt x="778" y="1165"/>
                                </a:lnTo>
                                <a:lnTo>
                                  <a:pt x="832" y="1208"/>
                                </a:lnTo>
                                <a:lnTo>
                                  <a:pt x="890" y="1246"/>
                                </a:lnTo>
                                <a:lnTo>
                                  <a:pt x="953" y="1278"/>
                                </a:lnTo>
                                <a:lnTo>
                                  <a:pt x="1018" y="1303"/>
                                </a:lnTo>
                                <a:lnTo>
                                  <a:pt x="1087" y="1322"/>
                                </a:lnTo>
                                <a:lnTo>
                                  <a:pt x="1158" y="1333"/>
                                </a:lnTo>
                                <a:lnTo>
                                  <a:pt x="1232" y="1337"/>
                                </a:lnTo>
                                <a:lnTo>
                                  <a:pt x="1306" y="1333"/>
                                </a:lnTo>
                                <a:lnTo>
                                  <a:pt x="1377" y="1322"/>
                                </a:lnTo>
                                <a:lnTo>
                                  <a:pt x="1446" y="1303"/>
                                </a:lnTo>
                                <a:lnTo>
                                  <a:pt x="1512" y="1278"/>
                                </a:lnTo>
                                <a:lnTo>
                                  <a:pt x="1574" y="1246"/>
                                </a:lnTo>
                                <a:lnTo>
                                  <a:pt x="1632" y="1208"/>
                                </a:lnTo>
                                <a:lnTo>
                                  <a:pt x="1686" y="1165"/>
                                </a:lnTo>
                                <a:lnTo>
                                  <a:pt x="1735" y="1117"/>
                                </a:lnTo>
                                <a:lnTo>
                                  <a:pt x="1779" y="1064"/>
                                </a:lnTo>
                                <a:lnTo>
                                  <a:pt x="1817" y="1006"/>
                                </a:lnTo>
                                <a:lnTo>
                                  <a:pt x="1849" y="945"/>
                                </a:lnTo>
                                <a:lnTo>
                                  <a:pt x="1875" y="880"/>
                                </a:lnTo>
                                <a:lnTo>
                                  <a:pt x="1894" y="812"/>
                                </a:lnTo>
                                <a:lnTo>
                                  <a:pt x="1905" y="742"/>
                                </a:lnTo>
                                <a:lnTo>
                                  <a:pt x="1909" y="669"/>
                                </a:lnTo>
                                <a:close/>
                                <a:moveTo>
                                  <a:pt x="2408" y="2565"/>
                                </a:moveTo>
                                <a:lnTo>
                                  <a:pt x="2402" y="2544"/>
                                </a:lnTo>
                                <a:lnTo>
                                  <a:pt x="1860" y="1505"/>
                                </a:lnTo>
                                <a:lnTo>
                                  <a:pt x="1851" y="1489"/>
                                </a:lnTo>
                                <a:lnTo>
                                  <a:pt x="1836" y="1459"/>
                                </a:lnTo>
                                <a:lnTo>
                                  <a:pt x="1822" y="1442"/>
                                </a:lnTo>
                                <a:lnTo>
                                  <a:pt x="1802" y="1431"/>
                                </a:lnTo>
                                <a:lnTo>
                                  <a:pt x="1781" y="1429"/>
                                </a:lnTo>
                                <a:lnTo>
                                  <a:pt x="1740" y="1408"/>
                                </a:lnTo>
                                <a:lnTo>
                                  <a:pt x="1669" y="1396"/>
                                </a:lnTo>
                                <a:lnTo>
                                  <a:pt x="766" y="1396"/>
                                </a:lnTo>
                                <a:lnTo>
                                  <a:pt x="695" y="1408"/>
                                </a:lnTo>
                                <a:lnTo>
                                  <a:pt x="667" y="1422"/>
                                </a:lnTo>
                                <a:lnTo>
                                  <a:pt x="654" y="1423"/>
                                </a:lnTo>
                                <a:lnTo>
                                  <a:pt x="634" y="1433"/>
                                </a:lnTo>
                                <a:lnTo>
                                  <a:pt x="619" y="1450"/>
                                </a:lnTo>
                                <a:lnTo>
                                  <a:pt x="614" y="1458"/>
                                </a:lnTo>
                                <a:lnTo>
                                  <a:pt x="584" y="1489"/>
                                </a:lnTo>
                                <a:lnTo>
                                  <a:pt x="552" y="1551"/>
                                </a:lnTo>
                                <a:lnTo>
                                  <a:pt x="548" y="1573"/>
                                </a:lnTo>
                                <a:lnTo>
                                  <a:pt x="8" y="2509"/>
                                </a:lnTo>
                                <a:lnTo>
                                  <a:pt x="0" y="2530"/>
                                </a:lnTo>
                                <a:lnTo>
                                  <a:pt x="2" y="2552"/>
                                </a:lnTo>
                                <a:lnTo>
                                  <a:pt x="12" y="2572"/>
                                </a:lnTo>
                                <a:lnTo>
                                  <a:pt x="29" y="2587"/>
                                </a:lnTo>
                                <a:lnTo>
                                  <a:pt x="226" y="2701"/>
                                </a:lnTo>
                                <a:lnTo>
                                  <a:pt x="247" y="2708"/>
                                </a:lnTo>
                                <a:lnTo>
                                  <a:pt x="269" y="2706"/>
                                </a:lnTo>
                                <a:lnTo>
                                  <a:pt x="289" y="2697"/>
                                </a:lnTo>
                                <a:lnTo>
                                  <a:pt x="304" y="2680"/>
                                </a:lnTo>
                                <a:lnTo>
                                  <a:pt x="540" y="2270"/>
                                </a:lnTo>
                                <a:lnTo>
                                  <a:pt x="540" y="2668"/>
                                </a:lnTo>
                                <a:lnTo>
                                  <a:pt x="114" y="3522"/>
                                </a:lnTo>
                                <a:lnTo>
                                  <a:pt x="449" y="3522"/>
                                </a:lnTo>
                                <a:lnTo>
                                  <a:pt x="454" y="3545"/>
                                </a:lnTo>
                                <a:lnTo>
                                  <a:pt x="456" y="3608"/>
                                </a:lnTo>
                                <a:lnTo>
                                  <a:pt x="463" y="3676"/>
                                </a:lnTo>
                                <a:lnTo>
                                  <a:pt x="475" y="3750"/>
                                </a:lnTo>
                                <a:lnTo>
                                  <a:pt x="490" y="3828"/>
                                </a:lnTo>
                                <a:lnTo>
                                  <a:pt x="510" y="3909"/>
                                </a:lnTo>
                                <a:lnTo>
                                  <a:pt x="533" y="3994"/>
                                </a:lnTo>
                                <a:lnTo>
                                  <a:pt x="559" y="4081"/>
                                </a:lnTo>
                                <a:lnTo>
                                  <a:pt x="588" y="4169"/>
                                </a:lnTo>
                                <a:lnTo>
                                  <a:pt x="619" y="4258"/>
                                </a:lnTo>
                                <a:lnTo>
                                  <a:pt x="653" y="4347"/>
                                </a:lnTo>
                                <a:lnTo>
                                  <a:pt x="689" y="4436"/>
                                </a:lnTo>
                                <a:lnTo>
                                  <a:pt x="727" y="4523"/>
                                </a:lnTo>
                                <a:lnTo>
                                  <a:pt x="766" y="4609"/>
                                </a:lnTo>
                                <a:lnTo>
                                  <a:pt x="806" y="4691"/>
                                </a:lnTo>
                                <a:lnTo>
                                  <a:pt x="847" y="4771"/>
                                </a:lnTo>
                                <a:lnTo>
                                  <a:pt x="888" y="4846"/>
                                </a:lnTo>
                                <a:lnTo>
                                  <a:pt x="930" y="4916"/>
                                </a:lnTo>
                                <a:lnTo>
                                  <a:pt x="971" y="4981"/>
                                </a:lnTo>
                                <a:lnTo>
                                  <a:pt x="1012" y="5040"/>
                                </a:lnTo>
                                <a:lnTo>
                                  <a:pt x="1053" y="5092"/>
                                </a:lnTo>
                                <a:lnTo>
                                  <a:pt x="1092" y="5136"/>
                                </a:lnTo>
                                <a:lnTo>
                                  <a:pt x="1131" y="5172"/>
                                </a:lnTo>
                                <a:lnTo>
                                  <a:pt x="1167" y="5198"/>
                                </a:lnTo>
                                <a:lnTo>
                                  <a:pt x="1202" y="5215"/>
                                </a:lnTo>
                                <a:lnTo>
                                  <a:pt x="1235" y="5222"/>
                                </a:lnTo>
                                <a:lnTo>
                                  <a:pt x="1267" y="5218"/>
                                </a:lnTo>
                                <a:lnTo>
                                  <a:pt x="1302" y="5203"/>
                                </a:lnTo>
                                <a:lnTo>
                                  <a:pt x="1339" y="5179"/>
                                </a:lnTo>
                                <a:lnTo>
                                  <a:pt x="1377" y="5146"/>
                                </a:lnTo>
                                <a:lnTo>
                                  <a:pt x="1417" y="5105"/>
                                </a:lnTo>
                                <a:lnTo>
                                  <a:pt x="1458" y="5056"/>
                                </a:lnTo>
                                <a:lnTo>
                                  <a:pt x="1500" y="5000"/>
                                </a:lnTo>
                                <a:lnTo>
                                  <a:pt x="1542" y="4938"/>
                                </a:lnTo>
                                <a:lnTo>
                                  <a:pt x="1584" y="4871"/>
                                </a:lnTo>
                                <a:lnTo>
                                  <a:pt x="1626" y="4798"/>
                                </a:lnTo>
                                <a:lnTo>
                                  <a:pt x="1667" y="4722"/>
                                </a:lnTo>
                                <a:lnTo>
                                  <a:pt x="1708" y="4642"/>
                                </a:lnTo>
                                <a:lnTo>
                                  <a:pt x="1747" y="4560"/>
                                </a:lnTo>
                                <a:lnTo>
                                  <a:pt x="1786" y="4475"/>
                                </a:lnTo>
                                <a:lnTo>
                                  <a:pt x="1822" y="4389"/>
                                </a:lnTo>
                                <a:lnTo>
                                  <a:pt x="1856" y="4302"/>
                                </a:lnTo>
                                <a:lnTo>
                                  <a:pt x="1889" y="4215"/>
                                </a:lnTo>
                                <a:lnTo>
                                  <a:pt x="1918" y="4129"/>
                                </a:lnTo>
                                <a:lnTo>
                                  <a:pt x="1944" y="4044"/>
                                </a:lnTo>
                                <a:lnTo>
                                  <a:pt x="1968" y="3961"/>
                                </a:lnTo>
                                <a:lnTo>
                                  <a:pt x="1987" y="3881"/>
                                </a:lnTo>
                                <a:lnTo>
                                  <a:pt x="2003" y="3804"/>
                                </a:lnTo>
                                <a:lnTo>
                                  <a:pt x="2015" y="3731"/>
                                </a:lnTo>
                                <a:lnTo>
                                  <a:pt x="2022" y="3663"/>
                                </a:lnTo>
                                <a:lnTo>
                                  <a:pt x="2025" y="3601"/>
                                </a:lnTo>
                                <a:lnTo>
                                  <a:pt x="2033" y="3522"/>
                                </a:lnTo>
                                <a:lnTo>
                                  <a:pt x="2338" y="3522"/>
                                </a:lnTo>
                                <a:lnTo>
                                  <a:pt x="1895" y="2634"/>
                                </a:lnTo>
                                <a:lnTo>
                                  <a:pt x="1895" y="2311"/>
                                </a:lnTo>
                                <a:lnTo>
                                  <a:pt x="2099" y="2702"/>
                                </a:lnTo>
                                <a:lnTo>
                                  <a:pt x="2113" y="2719"/>
                                </a:lnTo>
                                <a:lnTo>
                                  <a:pt x="2132" y="2730"/>
                                </a:lnTo>
                                <a:lnTo>
                                  <a:pt x="2154" y="2732"/>
                                </a:lnTo>
                                <a:lnTo>
                                  <a:pt x="2176" y="2726"/>
                                </a:lnTo>
                                <a:lnTo>
                                  <a:pt x="2377" y="2620"/>
                                </a:lnTo>
                                <a:lnTo>
                                  <a:pt x="2395" y="2606"/>
                                </a:lnTo>
                                <a:lnTo>
                                  <a:pt x="2405" y="2587"/>
                                </a:lnTo>
                                <a:lnTo>
                                  <a:pt x="2408" y="256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43" name="AutoShape 2745"/>
                        <wps:cNvSpPr>
                          <a:spLocks noChangeAspect="1" noChangeArrowheads="1"/>
                        </wps:cNvSpPr>
                        <wps:spPr bwMode="auto">
                          <a:xfrm>
                            <a:off x="11835" y="9388"/>
                            <a:ext cx="4754" cy="4221"/>
                          </a:xfrm>
                          <a:custGeom>
                            <a:avLst/>
                            <a:gdLst>
                              <a:gd name="T0" fmla="*/ 0 w 4754"/>
                              <a:gd name="T1" fmla="*/ 9408 h 4221"/>
                              <a:gd name="T2" fmla="*/ 1440 w 4754"/>
                              <a:gd name="T3" fmla="*/ 10848 h 4221"/>
                              <a:gd name="T4" fmla="*/ 414 w 4754"/>
                              <a:gd name="T5" fmla="*/ 12031 h 4221"/>
                              <a:gd name="T6" fmla="*/ 1657 w 4754"/>
                              <a:gd name="T7" fmla="*/ 12387 h 4221"/>
                              <a:gd name="T8" fmla="*/ 355 w 4754"/>
                              <a:gd name="T9" fmla="*/ 13580 h 4221"/>
                              <a:gd name="T10" fmla="*/ 1656 w 4754"/>
                              <a:gd name="T11" fmla="*/ 13235 h 4221"/>
                              <a:gd name="T12" fmla="*/ 4754 w 4754"/>
                              <a:gd name="T13" fmla="*/ 9389 h 4221"/>
                              <a:gd name="T14" fmla="*/ 3768 w 4754"/>
                              <a:gd name="T15" fmla="*/ 10492 h 4221"/>
                              <a:gd name="T16" fmla="*/ 4596 w 4754"/>
                              <a:gd name="T17" fmla="*/ 13609 h 4221"/>
                              <a:gd name="T18" fmla="*/ 3768 w 4754"/>
                              <a:gd name="T19" fmla="*/ 13156 h 4221"/>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4754" h="4221">
                                <a:moveTo>
                                  <a:pt x="0" y="19"/>
                                </a:moveTo>
                                <a:lnTo>
                                  <a:pt x="1440" y="1459"/>
                                </a:lnTo>
                                <a:moveTo>
                                  <a:pt x="414" y="2642"/>
                                </a:moveTo>
                                <a:lnTo>
                                  <a:pt x="1657" y="2998"/>
                                </a:lnTo>
                                <a:moveTo>
                                  <a:pt x="355" y="4191"/>
                                </a:moveTo>
                                <a:lnTo>
                                  <a:pt x="1656" y="3846"/>
                                </a:lnTo>
                                <a:moveTo>
                                  <a:pt x="4754" y="0"/>
                                </a:moveTo>
                                <a:lnTo>
                                  <a:pt x="3768" y="1103"/>
                                </a:lnTo>
                                <a:moveTo>
                                  <a:pt x="4596" y="4220"/>
                                </a:moveTo>
                                <a:lnTo>
                                  <a:pt x="3768" y="3767"/>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44" name="Text Box 2746"/>
                        <wps:cNvSpPr txBox="1">
                          <a:spLocks noChangeAspect="1" noChangeArrowheads="1"/>
                        </wps:cNvSpPr>
                        <wps:spPr bwMode="auto">
                          <a:xfrm>
                            <a:off x="8166" y="7140"/>
                            <a:ext cx="12082" cy="7892"/>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959D474" w14:textId="77777777" w:rsidR="00A934EA" w:rsidRDefault="00A934EA">
                              <w:pPr>
                                <w:spacing w:before="8"/>
                                <w:rPr>
                                  <w:sz w:val="38"/>
                                </w:rPr>
                              </w:pPr>
                            </w:p>
                            <w:p w14:paraId="06385976" w14:textId="2C6E1B24" w:rsidR="00A934EA" w:rsidRDefault="00A934EA">
                              <w:pPr>
                                <w:spacing w:line="348" w:lineRule="auto"/>
                                <w:ind w:left="5082" w:right="4458"/>
                                <w:jc w:val="center"/>
                                <w:rPr>
                                  <w:rFonts w:ascii="Calibri"/>
                                  <w:sz w:val="36"/>
                                </w:rPr>
                              </w:pPr>
                              <w:r>
                                <w:rPr>
                                  <w:rFonts w:ascii="Calibri"/>
                                  <w:sz w:val="36"/>
                                </w:rPr>
                                <w:t xml:space="preserve">Minu </w:t>
                              </w:r>
                              <w:r w:rsidR="00C86DDF" w:rsidRPr="00C86DDF">
                                <w:rPr>
                                  <w:rFonts w:asciiTheme="minorHAnsi" w:hAnsiTheme="minorHAnsi" w:cstheme="minorHAnsi"/>
                                  <w:sz w:val="36"/>
                                  <w:lang w:val="et-EE"/>
                                </w:rPr>
                                <w:t>ä</w:t>
                              </w:r>
                              <w:r>
                                <w:rPr>
                                  <w:rFonts w:ascii="Calibri"/>
                                  <w:sz w:val="36"/>
                                </w:rPr>
                                <w:t>riidee sihtr</w:t>
                              </w:r>
                              <w:r w:rsidRPr="00C86DDF">
                                <w:rPr>
                                  <w:rFonts w:asciiTheme="minorHAnsi" w:hAnsiTheme="minorHAnsi" w:cstheme="minorHAnsi"/>
                                  <w:sz w:val="36"/>
                                </w:rPr>
                                <w:t>ü</w:t>
                              </w:r>
                              <w:r>
                                <w:rPr>
                                  <w:rFonts w:ascii="Calibri"/>
                                  <w:sz w:val="36"/>
                                </w:rPr>
                                <w:t>h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047980" id="Group 6655" o:spid="_x0000_s1464" style="position:absolute;left:0;text-align:left;margin-left:407.8pt;margin-top:356.5pt;width:605.1pt;height:395.6pt;z-index:251689472;mso-position-horizontal-relative:page;mso-position-vertical-relative:page" coordorigin="8156,7130" coordsize="12102,7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">
                <o:lock v:ext="edit" aspectratio="t"/>
                <v:shape id="AutoShape 2744" o:spid="_x0000_s1465" style="position:absolute;left:13123;top:9467;width:2408;height:5222;visibility:visible;mso-wrap-style:square;v-text-anchor:top" coordsize="2408,5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" path="m1909,669r-4,-73l1894,525r-19,-67l1849,393r-32,-62l1779,274r-44,-53l1686,173r-54,-44l1574,92,1512,60,1446,34,1377,16,1306,4,1232,r-74,4l1087,16r-69,18l953,60,890,92r-58,37l778,173r-49,48l686,274r-39,57l615,393r-25,65l571,525r-12,71l555,669r4,73l571,812r19,68l615,945r32,61l686,1064r43,53l778,1165r54,43l890,1246r63,32l1018,1303r69,19l1158,1333r74,4l1306,1333r71,-11l1446,1303r66,-25l1574,1246r58,-38l1686,1165r49,-48l1779,1064r38,-58l1849,945r26,-65l1894,812r11,-70l1909,669xm2408,2565r-6,-21l1860,1505r-9,-16l1836,1459r-14,-17l1802,1431r-21,-2l1740,1408r-71,-12l766,1396r-71,12l667,1422r-13,1l634,1433r-15,17l614,1458r-30,31l552,1551r-4,22l8,2509,,2530r2,22l12,2572r17,15l226,2701r21,7l269,2706r20,-9l304,2680,540,2270r,398l114,3522r335,l454,3545r2,63l463,3676r12,74l490,3828r20,81l533,3994r26,87l588,4169r31,89l653,4347r36,89l727,4523r39,86l806,4691r41,80l888,4846r42,70l971,4981r41,59l1053,5092r39,44l1131,5172r36,26l1202,5215r33,7l1267,5218r35,-15l1339,5179r38,-33l1417,5105r41,-49l1500,5000r42,-62l1584,4871r42,-73l1667,4722r41,-80l1747,4560r39,-85l1822,4389r34,-87l1889,4215r29,-86l1944,4044r24,-83l1987,3881r16,-77l2015,3731r7,-68l2025,3601r8,-79l2338,3522,1895,2634r,-323l2099,2702r14,17l2132,2730r22,2l2176,2726r201,-106l2395,2606r10,-19l2408,2565xe" fillcolor="#767070" stroked="f">
                  <v:path arrowok="t" o:connecttype="custom" o:connectlocs="1894,9992;1817,9798;1686,9640;1512,9527;1306,9471;1087,9483;890,9559;729,9688;615,9860;559,10063;571,10279;647,10473;778,10632;953,10745;1158,10800;1377,10789;1574,10713;1735,10584;1849,10412;1905,10209;2402,12011;1851,10956;1802,10898;1669,10863;667,10889;619,10917;552,11018;0,11997;29,12054;269,12173;540,11737;449,12989;463,13143;510,13376;588,13636;689,13903;806,14158;930,14383;1053,14559;1167,14665;1267,14685;1377,14613;1500,14467;1626,14265;1747,14027;1856,13769;1944,13511;2003,13271;2025,13068;1895,12101;2113,12186;2176,12193;2405,12054" o:connectangles="0,0,0,0,0,0,0,0,0,0,0,0,0,0,0,0,0,0,0,0,0,0,0,0,0,0,0,0,0,0,0,0,0,0,0,0,0,0,0,0,0,0,0,0,0,0,0,0,0,0,0,0,0"/>
                  <o:lock v:ext="edit" aspectratio="t"/>
                </v:shape>
                <v:shape id="AutoShape 2745" o:spid="_x0000_s1466" style="position:absolute;left:11835;top:9388;width:4754;height:4221;visibility:visible;mso-wrap-style:square;v-text-anchor:top" coordsize="4754,4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" path="m,19l1440,1459m414,2642r1243,356m355,4191l1656,3846m4754,l3768,1103t828,3117l3768,3767e" filled="f" strokeweight=".5pt">
                  <v:path o:connecttype="custom" o:connectlocs="0,9408;1440,10848;414,12031;1657,12387;355,13580;1656,13235;4754,9389;3768,10492;4596,13609;3768,13156" o:connectangles="0,0,0,0,0,0,0,0,0,0"/>
                  <o:lock v:ext="edit" aspectratio="t"/>
                </v:shape>
                <v:shape id="Text Box 2746" o:spid="_x0000_s1467" type="#_x0000_t202" style="position:absolute;left:8166;top:7140;width:12082;height:7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" filled="f" strokeweight="1pt">
                  <o:lock v:ext="edit" aspectratio="t"/>
                  <v:textbox inset="0,0,0,0">
                    <w:txbxContent>
                      <w:p w14:paraId="7959D474" w14:textId="77777777" w:rsidR="00A934EA" w:rsidRDefault="00A934EA">
                        <w:pPr>
                          <w:spacing w:before="8"/>
                          <w:rPr>
                            <w:sz w:val="38"/>
                          </w:rPr>
                        </w:pPr>
                      </w:p>
                      <w:p w14:paraId="06385976" w14:textId="2C6E1B24" w:rsidR="00A934EA" w:rsidRDefault="00A934EA">
                        <w:pPr>
                          <w:spacing w:line="348" w:lineRule="auto"/>
                          <w:ind w:left="5082" w:right="4458"/>
                          <w:jc w:val="center"/>
                          <w:rPr>
                            <w:rFonts w:ascii="Calibri"/>
                            <w:sz w:val="36"/>
                          </w:rPr>
                        </w:pPr>
                        <w:r>
                          <w:rPr>
                            <w:rFonts w:ascii="Calibri"/>
                            <w:sz w:val="36"/>
                          </w:rPr>
                          <w:t xml:space="preserve">Minu </w:t>
                        </w:r>
                        <w:r w:rsidR="00C86DDF" w:rsidRPr="00C86DDF">
                          <w:rPr>
                            <w:rFonts w:asciiTheme="minorHAnsi" w:hAnsiTheme="minorHAnsi" w:cstheme="minorHAnsi"/>
                            <w:sz w:val="36"/>
                            <w:lang w:val="et-EE"/>
                          </w:rPr>
                          <w:t>ä</w:t>
                        </w:r>
                        <w:proofErr w:type="spellStart"/>
                        <w:r>
                          <w:rPr>
                            <w:rFonts w:ascii="Calibri"/>
                            <w:sz w:val="36"/>
                          </w:rPr>
                          <w:t>riidee</w:t>
                        </w:r>
                        <w:proofErr w:type="spellEnd"/>
                        <w:r>
                          <w:rPr>
                            <w:rFonts w:ascii="Calibri"/>
                            <w:sz w:val="36"/>
                          </w:rPr>
                          <w:t xml:space="preserve"> </w:t>
                        </w:r>
                        <w:proofErr w:type="spellStart"/>
                        <w:r>
                          <w:rPr>
                            <w:rFonts w:ascii="Calibri"/>
                            <w:sz w:val="36"/>
                          </w:rPr>
                          <w:t>sihtr</w:t>
                        </w:r>
                        <w:r w:rsidRPr="00C86DDF">
                          <w:rPr>
                            <w:rFonts w:asciiTheme="minorHAnsi" w:hAnsiTheme="minorHAnsi" w:cstheme="minorHAnsi"/>
                            <w:sz w:val="36"/>
                          </w:rPr>
                          <w:t>ü</w:t>
                        </w:r>
                        <w:r>
                          <w:rPr>
                            <w:rFonts w:ascii="Calibri"/>
                            <w:sz w:val="36"/>
                          </w:rPr>
                          <w:t>hm</w:t>
                        </w:r>
                        <w:proofErr w:type="spellEnd"/>
                      </w:p>
                    </w:txbxContent>
                  </v:textbox>
                </v:shape>
                <w10:wrap anchorx="page" anchory="page"/>
              </v:group>
            </w:pict>
          </mc:Fallback>
        </mc:AlternateContent>
      </w:r>
      <w:r w:rsidR="001D431D">
        <w:rPr>
          <w:noProof/>
        </w:rPr>
        <mc:AlternateContent>
          <mc:Choice Requires="wps">
            <w:drawing>
              <wp:anchor distT="0" distB="0" distL="114300" distR="114300" simplePos="0" relativeHeight="251690496" behindDoc="0" locked="0" layoutInCell="1" allowOverlap="1" wp14:anchorId="5689CB51" wp14:editId="2AA0FF75">
                <wp:simplePos x="0" y="0"/>
                <wp:positionH relativeFrom="page">
                  <wp:posOffset>16984980</wp:posOffset>
                </wp:positionH>
                <wp:positionV relativeFrom="page">
                  <wp:posOffset>16927830</wp:posOffset>
                </wp:positionV>
                <wp:extent cx="1689735" cy="134620"/>
                <wp:effectExtent l="0" t="0" r="0" b="0"/>
                <wp:wrapNone/>
                <wp:docPr id="6634" name="Freeform 102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9735" cy="134620"/>
                        </a:xfrm>
                        <a:custGeom>
                          <a:avLst/>
                          <a:gdLst>
                            <a:gd name="T0" fmla="*/ 2147483646 w 2661"/>
                            <a:gd name="T1" fmla="*/ 2147483646 h 212"/>
                            <a:gd name="T2" fmla="*/ 2147483646 w 2661"/>
                            <a:gd name="T3" fmla="*/ 2147483646 h 212"/>
                            <a:gd name="T4" fmla="*/ 2147483646 w 2661"/>
                            <a:gd name="T5" fmla="*/ 2147483646 h 212"/>
                            <a:gd name="T6" fmla="*/ 2147483646 w 2661"/>
                            <a:gd name="T7" fmla="*/ 2147483646 h 212"/>
                            <a:gd name="T8" fmla="*/ 2147483646 w 2661"/>
                            <a:gd name="T9" fmla="*/ 2147483646 h 212"/>
                            <a:gd name="T10" fmla="*/ 2147483646 w 2661"/>
                            <a:gd name="T11" fmla="*/ 2147483646 h 212"/>
                            <a:gd name="T12" fmla="*/ 2147483646 w 2661"/>
                            <a:gd name="T13" fmla="*/ 2147483646 h 212"/>
                            <a:gd name="T14" fmla="*/ 2147483646 w 2661"/>
                            <a:gd name="T15" fmla="*/ 2147483646 h 212"/>
                            <a:gd name="T16" fmla="*/ 2147483646 w 2661"/>
                            <a:gd name="T17" fmla="*/ 2147483646 h 212"/>
                            <a:gd name="T18" fmla="*/ 2147483646 w 2661"/>
                            <a:gd name="T19" fmla="*/ 2147483646 h 212"/>
                            <a:gd name="T20" fmla="*/ 2147483646 w 2661"/>
                            <a:gd name="T21" fmla="*/ 2147483646 h 212"/>
                            <a:gd name="T22" fmla="*/ 2147483646 w 2661"/>
                            <a:gd name="T23" fmla="*/ 2147483646 h 212"/>
                            <a:gd name="T24" fmla="*/ 2147483646 w 2661"/>
                            <a:gd name="T25" fmla="*/ 2147483646 h 212"/>
                            <a:gd name="T26" fmla="*/ 2147483646 w 2661"/>
                            <a:gd name="T27" fmla="*/ 2147483646 h 212"/>
                            <a:gd name="T28" fmla="*/ 2147483646 w 2661"/>
                            <a:gd name="T29" fmla="*/ 2147483646 h 212"/>
                            <a:gd name="T30" fmla="*/ 2147483646 w 2661"/>
                            <a:gd name="T31" fmla="*/ 2147483646 h 212"/>
                            <a:gd name="T32" fmla="*/ 2147483646 w 2661"/>
                            <a:gd name="T33" fmla="*/ 2147483646 h 212"/>
                            <a:gd name="T34" fmla="*/ 2147483646 w 2661"/>
                            <a:gd name="T35" fmla="*/ 2147483646 h 212"/>
                            <a:gd name="T36" fmla="*/ 2147483646 w 2661"/>
                            <a:gd name="T37" fmla="*/ 2147483646 h 212"/>
                            <a:gd name="T38" fmla="*/ 2147483646 w 2661"/>
                            <a:gd name="T39" fmla="*/ 2147483646 h 212"/>
                            <a:gd name="T40" fmla="*/ 2147483646 w 2661"/>
                            <a:gd name="T41" fmla="*/ 2147483646 h 212"/>
                            <a:gd name="T42" fmla="*/ 2147483646 w 2661"/>
                            <a:gd name="T43" fmla="*/ 2147483646 h 212"/>
                            <a:gd name="T44" fmla="*/ 2147483646 w 2661"/>
                            <a:gd name="T45" fmla="*/ 2147483646 h 212"/>
                            <a:gd name="T46" fmla="*/ 2147483646 w 2661"/>
                            <a:gd name="T47" fmla="*/ 2147483646 h 212"/>
                            <a:gd name="T48" fmla="*/ 2147483646 w 2661"/>
                            <a:gd name="T49" fmla="*/ 2147483646 h 212"/>
                            <a:gd name="T50" fmla="*/ 2147483646 w 2661"/>
                            <a:gd name="T51" fmla="*/ 2147483646 h 212"/>
                            <a:gd name="T52" fmla="*/ 2147483646 w 2661"/>
                            <a:gd name="T53" fmla="*/ 2147483646 h 212"/>
                            <a:gd name="T54" fmla="*/ 2147483646 w 2661"/>
                            <a:gd name="T55" fmla="*/ 2147483646 h 212"/>
                            <a:gd name="T56" fmla="*/ 2147483646 w 2661"/>
                            <a:gd name="T57" fmla="*/ 2147483646 h 212"/>
                            <a:gd name="T58" fmla="*/ 2147483646 w 2661"/>
                            <a:gd name="T59" fmla="*/ 2147483646 h 212"/>
                            <a:gd name="T60" fmla="*/ 2147483646 w 2661"/>
                            <a:gd name="T61" fmla="*/ 2147483646 h 212"/>
                            <a:gd name="T62" fmla="*/ 2147483646 w 2661"/>
                            <a:gd name="T63" fmla="*/ 2147483646 h 212"/>
                            <a:gd name="T64" fmla="*/ 2147483646 w 2661"/>
                            <a:gd name="T65" fmla="*/ 2147483646 h 212"/>
                            <a:gd name="T66" fmla="*/ 2147483646 w 2661"/>
                            <a:gd name="T67" fmla="*/ 2147483646 h 212"/>
                            <a:gd name="T68" fmla="*/ 2147483646 w 2661"/>
                            <a:gd name="T69" fmla="*/ 2147483646 h 212"/>
                            <a:gd name="T70" fmla="*/ 2147483646 w 2661"/>
                            <a:gd name="T71" fmla="*/ 2147483646 h 212"/>
                            <a:gd name="T72" fmla="*/ 2147483646 w 2661"/>
                            <a:gd name="T73" fmla="*/ 2147483646 h 212"/>
                            <a:gd name="T74" fmla="*/ 2147483646 w 2661"/>
                            <a:gd name="T75" fmla="*/ 2147483646 h 212"/>
                            <a:gd name="T76" fmla="*/ 2147483646 w 2661"/>
                            <a:gd name="T77" fmla="*/ 2147483646 h 212"/>
                            <a:gd name="T78" fmla="*/ 2147483646 w 2661"/>
                            <a:gd name="T79" fmla="*/ 2147483646 h 212"/>
                            <a:gd name="T80" fmla="*/ 2147483646 w 2661"/>
                            <a:gd name="T81" fmla="*/ 2147483646 h 212"/>
                            <a:gd name="T82" fmla="*/ 2147483646 w 2661"/>
                            <a:gd name="T83" fmla="*/ 2147483646 h 212"/>
                            <a:gd name="T84" fmla="*/ 2147483646 w 2661"/>
                            <a:gd name="T85" fmla="*/ 2147483646 h 212"/>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2661" h="212">
                              <a:moveTo>
                                <a:pt x="0" y="30"/>
                              </a:moveTo>
                              <a:lnTo>
                                <a:pt x="75" y="71"/>
                              </a:lnTo>
                              <a:lnTo>
                                <a:pt x="126" y="99"/>
                              </a:lnTo>
                              <a:lnTo>
                                <a:pt x="159" y="118"/>
                              </a:lnTo>
                              <a:lnTo>
                                <a:pt x="182" y="125"/>
                              </a:lnTo>
                              <a:lnTo>
                                <a:pt x="199" y="122"/>
                              </a:lnTo>
                              <a:lnTo>
                                <a:pt x="218" y="110"/>
                              </a:lnTo>
                              <a:lnTo>
                                <a:pt x="246" y="87"/>
                              </a:lnTo>
                              <a:lnTo>
                                <a:pt x="288" y="57"/>
                              </a:lnTo>
                              <a:lnTo>
                                <a:pt x="351" y="18"/>
                              </a:lnTo>
                              <a:lnTo>
                                <a:pt x="418" y="1"/>
                              </a:lnTo>
                              <a:lnTo>
                                <a:pt x="439" y="0"/>
                              </a:lnTo>
                              <a:lnTo>
                                <a:pt x="448" y="19"/>
                              </a:lnTo>
                              <a:lnTo>
                                <a:pt x="457" y="38"/>
                              </a:lnTo>
                              <a:lnTo>
                                <a:pt x="465" y="56"/>
                              </a:lnTo>
                              <a:lnTo>
                                <a:pt x="472" y="73"/>
                              </a:lnTo>
                              <a:lnTo>
                                <a:pt x="472" y="82"/>
                              </a:lnTo>
                              <a:lnTo>
                                <a:pt x="471" y="92"/>
                              </a:lnTo>
                              <a:lnTo>
                                <a:pt x="474" y="100"/>
                              </a:lnTo>
                              <a:lnTo>
                                <a:pt x="483" y="104"/>
                              </a:lnTo>
                              <a:lnTo>
                                <a:pt x="497" y="102"/>
                              </a:lnTo>
                              <a:lnTo>
                                <a:pt x="510" y="97"/>
                              </a:lnTo>
                              <a:lnTo>
                                <a:pt x="523" y="90"/>
                              </a:lnTo>
                              <a:lnTo>
                                <a:pt x="538" y="85"/>
                              </a:lnTo>
                              <a:lnTo>
                                <a:pt x="590" y="96"/>
                              </a:lnTo>
                              <a:lnTo>
                                <a:pt x="638" y="114"/>
                              </a:lnTo>
                              <a:lnTo>
                                <a:pt x="686" y="125"/>
                              </a:lnTo>
                              <a:lnTo>
                                <a:pt x="736" y="123"/>
                              </a:lnTo>
                              <a:lnTo>
                                <a:pt x="778" y="121"/>
                              </a:lnTo>
                              <a:lnTo>
                                <a:pt x="794" y="102"/>
                              </a:lnTo>
                              <a:lnTo>
                                <a:pt x="794" y="80"/>
                              </a:lnTo>
                              <a:lnTo>
                                <a:pt x="792" y="66"/>
                              </a:lnTo>
                              <a:lnTo>
                                <a:pt x="798" y="72"/>
                              </a:lnTo>
                              <a:lnTo>
                                <a:pt x="824" y="111"/>
                              </a:lnTo>
                              <a:lnTo>
                                <a:pt x="853" y="89"/>
                              </a:lnTo>
                              <a:lnTo>
                                <a:pt x="879" y="70"/>
                              </a:lnTo>
                              <a:lnTo>
                                <a:pt x="905" y="53"/>
                              </a:lnTo>
                              <a:lnTo>
                                <a:pt x="934" y="37"/>
                              </a:lnTo>
                              <a:lnTo>
                                <a:pt x="945" y="31"/>
                              </a:lnTo>
                              <a:lnTo>
                                <a:pt x="957" y="26"/>
                              </a:lnTo>
                              <a:lnTo>
                                <a:pt x="969" y="22"/>
                              </a:lnTo>
                              <a:lnTo>
                                <a:pt x="978" y="24"/>
                              </a:lnTo>
                              <a:lnTo>
                                <a:pt x="998" y="43"/>
                              </a:lnTo>
                              <a:lnTo>
                                <a:pt x="1010" y="64"/>
                              </a:lnTo>
                              <a:lnTo>
                                <a:pt x="1021" y="89"/>
                              </a:lnTo>
                              <a:lnTo>
                                <a:pt x="1033" y="117"/>
                              </a:lnTo>
                              <a:lnTo>
                                <a:pt x="1039" y="124"/>
                              </a:lnTo>
                              <a:lnTo>
                                <a:pt x="1048" y="134"/>
                              </a:lnTo>
                              <a:lnTo>
                                <a:pt x="1055" y="141"/>
                              </a:lnTo>
                              <a:lnTo>
                                <a:pt x="1077" y="125"/>
                              </a:lnTo>
                              <a:lnTo>
                                <a:pt x="1103" y="108"/>
                              </a:lnTo>
                              <a:lnTo>
                                <a:pt x="1133" y="100"/>
                              </a:lnTo>
                              <a:lnTo>
                                <a:pt x="1165" y="111"/>
                              </a:lnTo>
                              <a:lnTo>
                                <a:pt x="1174" y="115"/>
                              </a:lnTo>
                              <a:lnTo>
                                <a:pt x="1172" y="124"/>
                              </a:lnTo>
                              <a:lnTo>
                                <a:pt x="1176" y="129"/>
                              </a:lnTo>
                              <a:lnTo>
                                <a:pt x="1257" y="100"/>
                              </a:lnTo>
                              <a:lnTo>
                                <a:pt x="1284" y="95"/>
                              </a:lnTo>
                              <a:lnTo>
                                <a:pt x="1289" y="114"/>
                              </a:lnTo>
                              <a:lnTo>
                                <a:pt x="1308" y="153"/>
                              </a:lnTo>
                              <a:lnTo>
                                <a:pt x="1313" y="161"/>
                              </a:lnTo>
                              <a:lnTo>
                                <a:pt x="1328" y="166"/>
                              </a:lnTo>
                              <a:lnTo>
                                <a:pt x="1341" y="172"/>
                              </a:lnTo>
                              <a:lnTo>
                                <a:pt x="1373" y="155"/>
                              </a:lnTo>
                              <a:lnTo>
                                <a:pt x="1404" y="139"/>
                              </a:lnTo>
                              <a:lnTo>
                                <a:pt x="1434" y="126"/>
                              </a:lnTo>
                              <a:lnTo>
                                <a:pt x="1462" y="117"/>
                              </a:lnTo>
                              <a:lnTo>
                                <a:pt x="1473" y="111"/>
                              </a:lnTo>
                              <a:lnTo>
                                <a:pt x="1486" y="105"/>
                              </a:lnTo>
                              <a:lnTo>
                                <a:pt x="1495" y="111"/>
                              </a:lnTo>
                              <a:lnTo>
                                <a:pt x="1507" y="117"/>
                              </a:lnTo>
                              <a:lnTo>
                                <a:pt x="1515" y="127"/>
                              </a:lnTo>
                              <a:lnTo>
                                <a:pt x="1521" y="138"/>
                              </a:lnTo>
                              <a:lnTo>
                                <a:pt x="1528" y="147"/>
                              </a:lnTo>
                              <a:lnTo>
                                <a:pt x="1533" y="153"/>
                              </a:lnTo>
                              <a:lnTo>
                                <a:pt x="1536" y="160"/>
                              </a:lnTo>
                              <a:lnTo>
                                <a:pt x="1539" y="165"/>
                              </a:lnTo>
                              <a:lnTo>
                                <a:pt x="1571" y="157"/>
                              </a:lnTo>
                              <a:lnTo>
                                <a:pt x="1604" y="148"/>
                              </a:lnTo>
                              <a:lnTo>
                                <a:pt x="1638" y="139"/>
                              </a:lnTo>
                              <a:lnTo>
                                <a:pt x="1671" y="129"/>
                              </a:lnTo>
                              <a:lnTo>
                                <a:pt x="1695" y="121"/>
                              </a:lnTo>
                              <a:lnTo>
                                <a:pt x="1719" y="113"/>
                              </a:lnTo>
                              <a:lnTo>
                                <a:pt x="1744" y="107"/>
                              </a:lnTo>
                              <a:lnTo>
                                <a:pt x="1770" y="104"/>
                              </a:lnTo>
                              <a:lnTo>
                                <a:pt x="1783" y="108"/>
                              </a:lnTo>
                              <a:lnTo>
                                <a:pt x="1791" y="116"/>
                              </a:lnTo>
                              <a:lnTo>
                                <a:pt x="1797" y="126"/>
                              </a:lnTo>
                              <a:lnTo>
                                <a:pt x="1803" y="135"/>
                              </a:lnTo>
                              <a:lnTo>
                                <a:pt x="1840" y="120"/>
                              </a:lnTo>
                              <a:lnTo>
                                <a:pt x="1874" y="107"/>
                              </a:lnTo>
                              <a:lnTo>
                                <a:pt x="1906" y="93"/>
                              </a:lnTo>
                              <a:lnTo>
                                <a:pt x="1968" y="67"/>
                              </a:lnTo>
                              <a:lnTo>
                                <a:pt x="1979" y="67"/>
                              </a:lnTo>
                              <a:lnTo>
                                <a:pt x="1997" y="77"/>
                              </a:lnTo>
                              <a:lnTo>
                                <a:pt x="2013" y="88"/>
                              </a:lnTo>
                              <a:lnTo>
                                <a:pt x="2028" y="101"/>
                              </a:lnTo>
                              <a:lnTo>
                                <a:pt x="2045" y="117"/>
                              </a:lnTo>
                              <a:lnTo>
                                <a:pt x="2052" y="121"/>
                              </a:lnTo>
                              <a:lnTo>
                                <a:pt x="2060" y="123"/>
                              </a:lnTo>
                              <a:lnTo>
                                <a:pt x="2067" y="129"/>
                              </a:lnTo>
                              <a:lnTo>
                                <a:pt x="2083" y="110"/>
                              </a:lnTo>
                              <a:lnTo>
                                <a:pt x="2144" y="61"/>
                              </a:lnTo>
                              <a:lnTo>
                                <a:pt x="2179" y="46"/>
                              </a:lnTo>
                              <a:lnTo>
                                <a:pt x="2188" y="49"/>
                              </a:lnTo>
                              <a:lnTo>
                                <a:pt x="2210" y="65"/>
                              </a:lnTo>
                              <a:lnTo>
                                <a:pt x="2225" y="87"/>
                              </a:lnTo>
                              <a:lnTo>
                                <a:pt x="2238" y="113"/>
                              </a:lnTo>
                              <a:lnTo>
                                <a:pt x="2254" y="135"/>
                              </a:lnTo>
                              <a:lnTo>
                                <a:pt x="2265" y="145"/>
                              </a:lnTo>
                              <a:lnTo>
                                <a:pt x="2279" y="154"/>
                              </a:lnTo>
                              <a:lnTo>
                                <a:pt x="2294" y="163"/>
                              </a:lnTo>
                              <a:lnTo>
                                <a:pt x="2309" y="172"/>
                              </a:lnTo>
                              <a:lnTo>
                                <a:pt x="2335" y="156"/>
                              </a:lnTo>
                              <a:lnTo>
                                <a:pt x="2359" y="140"/>
                              </a:lnTo>
                              <a:lnTo>
                                <a:pt x="2383" y="125"/>
                              </a:lnTo>
                              <a:lnTo>
                                <a:pt x="2408" y="111"/>
                              </a:lnTo>
                              <a:lnTo>
                                <a:pt x="2421" y="102"/>
                              </a:lnTo>
                              <a:lnTo>
                                <a:pt x="2439" y="97"/>
                              </a:lnTo>
                              <a:lnTo>
                                <a:pt x="2457" y="95"/>
                              </a:lnTo>
                              <a:lnTo>
                                <a:pt x="2474" y="97"/>
                              </a:lnTo>
                              <a:lnTo>
                                <a:pt x="2489" y="109"/>
                              </a:lnTo>
                              <a:lnTo>
                                <a:pt x="2499" y="122"/>
                              </a:lnTo>
                              <a:lnTo>
                                <a:pt x="2508" y="137"/>
                              </a:lnTo>
                              <a:lnTo>
                                <a:pt x="2518" y="153"/>
                              </a:lnTo>
                              <a:lnTo>
                                <a:pt x="2553" y="212"/>
                              </a:lnTo>
                              <a:lnTo>
                                <a:pt x="2570" y="210"/>
                              </a:lnTo>
                              <a:lnTo>
                                <a:pt x="2640" y="178"/>
                              </a:lnTo>
                              <a:lnTo>
                                <a:pt x="2661" y="152"/>
                              </a:lnTo>
                              <a:lnTo>
                                <a:pt x="2660" y="135"/>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3D4CC07" id="Freeform 1024" o:spid="_x0000_s1026" style="position:absolute;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337.4pt,1334.4pt,1341.15pt,1336.45pt,1343.7pt,1337.85pt,1345.35pt,1338.8pt,1346.5pt,1339.15pt,1347.35pt,1339pt,1348.3pt,1338.4pt,1349.7pt,1337.25pt,1351.8pt,1335.75pt,1354.95pt,1333.8pt,1358.3pt,1332.95pt,1359.35pt,1332.9pt,1359.8pt,1333.85pt,1360.25pt,1334.8pt,1360.65pt,1335.7pt,1361pt,1336.55pt,1361pt,1337pt,1360.95pt,1337.5pt,1361.1pt,1337.9pt,1361.55pt,1338.1pt,1362.25pt,1338pt,1362.9pt,1337.75pt,1363.55pt,1337.4pt,1364.3pt,1337.15pt,1366.9pt,1337.7pt,1369.3pt,1338.6pt,1371.7pt,1339.15pt,1374.2pt,1339.05pt,1376.3pt,1338.95pt,1377.1pt,1338pt,1377.1pt,1336.9pt,1377pt,1336.2pt,1377.3pt,1336.5pt,1378.6pt,1338.45pt,1380.05pt,1337.35pt,1381.35pt,1336.4pt,1382.65pt,1335.55pt,1384.1pt,1334.75pt,1384.65pt,1334.45pt,1385.25pt,1334.2pt,1385.85pt,1334pt,1386.3pt,1334.1pt,1387.3pt,1335.05pt,1387.9pt,1336.1pt,1388.45pt,1337.35pt,1389.05pt,1338.75pt,1389.35pt,1339.1pt,1389.8pt,1339.6pt,1390.15pt,1339.95pt,1391.25pt,1339.15pt,1392.55pt,1338.3pt,1394.05pt,1337.9pt,1395.65pt,1338.45pt,1396.1pt,1338.65pt,1396pt,1339.1pt,1396.2pt,1339.35pt,1400.25pt,1337.9pt,1401.6pt,1337.65pt,1401.85pt,1338.6pt,1402.8pt,1340.55pt,1403.05pt,1340.95pt,1403.8pt,1341.2pt,1404.45pt,1341.5pt,1406.05pt,1340.65pt,1407.6pt,1339.85pt,1409.1pt,1339.2pt,1410.5pt,1338.75pt,1411.05pt,1338.45pt,1411.7pt,1338.15pt,1412.15pt,1338.45pt,1412.75pt,1338.75pt,1413.15pt,1339.25pt,1413.45pt,1339.8pt,1413.8pt,1340.25pt,1414.05pt,1340.55pt,1414.2pt,1340.9pt,1414.35pt,1341.15pt,1415.95pt,1340.75pt,1417.6pt,1340.3pt,1419.3pt,1339.85pt,1420.95pt,1339.35pt,1422.15pt,1338.95pt,1423.35pt,1338.55pt,1424.6pt,1338.25pt,1425.9pt,1338.1pt,1426.55pt,1338.3pt,1426.95pt,1338.7pt,1427.25pt,1339.2pt,1427.55pt,1339.65pt,1429.4pt,1338.9pt,1431.1pt,1338.25pt,1432.7pt,1337.55pt,1435.8pt,1336.25pt,1436.35pt,1336.25pt,1437.25pt,1336.75pt,1438.05pt,1337.3pt,1438.8pt,1337.95pt,1439.65pt,1338.75pt,20in,1338.95pt,1440.4pt,1339.05pt,1440.75pt,1339.35pt,1441.55pt,1338.4pt,1444.6pt,1335.95pt,1446.35pt,1335.2pt,1446.8pt,1335.35pt,1447.9pt,1336.15pt,1448.65pt,1337.25pt,1449.3pt,1338.55pt,1450.1pt,1339.65pt,1450.65pt,1340.15pt,1451.35pt,1340.6pt,1452.1pt,1341.05pt,1452.85pt,1341.5pt,1454.15pt,1340.7pt,1455.35pt,1339.9pt,1456.55pt,1339.15pt,1457.8pt,1338.45pt,1458.45pt,1338pt,1459.35pt,1337.75pt,1460.25pt,1337.65pt,1461.1pt,1337.75pt,1461.85pt,1338.35pt,1462.35pt,1339pt,1462.8pt,1339.75pt,1463.3pt,1340.55pt,1465.05pt,1343.5pt,1465.9pt,1343.4pt,1469.4pt,1341.8pt,1470.45pt,1340.5pt,1470.4pt,1339.65pt" coordsize="2661,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" filled="f" strokeweight="1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
                <o:lock v:ext="edit" verticies="t"/>
                <w10:wrap anchorx="page" anchory="page"/>
              </v:polyline>
            </w:pict>
          </mc:Fallback>
        </mc:AlternateContent>
      </w:r>
      <w:r w:rsidR="001D431D">
        <w:rPr>
          <w:noProof/>
        </w:rPr>
        <mc:AlternateContent>
          <mc:Choice Requires="wps">
            <w:drawing>
              <wp:anchor distT="0" distB="0" distL="114300" distR="114300" simplePos="0" relativeHeight="251691520" behindDoc="0" locked="0" layoutInCell="1" allowOverlap="1" wp14:anchorId="54977137" wp14:editId="7D7504E4">
                <wp:simplePos x="0" y="0"/>
                <wp:positionH relativeFrom="page">
                  <wp:posOffset>17322165</wp:posOffset>
                </wp:positionH>
                <wp:positionV relativeFrom="page">
                  <wp:posOffset>17642205</wp:posOffset>
                </wp:positionV>
                <wp:extent cx="1297940" cy="119380"/>
                <wp:effectExtent l="0" t="0" r="0" b="0"/>
                <wp:wrapNone/>
                <wp:docPr id="6630" name="Freeform 102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297940" cy="119380"/>
                        </a:xfrm>
                        <a:custGeom>
                          <a:avLst/>
                          <a:gdLst>
                            <a:gd name="T0" fmla="*/ 0 w 2044"/>
                            <a:gd name="T1" fmla="*/ 2147483646 h 188"/>
                            <a:gd name="T2" fmla="*/ 2147483646 w 2044"/>
                            <a:gd name="T3" fmla="*/ 2147483646 h 188"/>
                            <a:gd name="T4" fmla="*/ 2147483646 w 2044"/>
                            <a:gd name="T5" fmla="*/ 2147483646 h 188"/>
                            <a:gd name="T6" fmla="*/ 2147483646 w 2044"/>
                            <a:gd name="T7" fmla="*/ 2147483646 h 188"/>
                            <a:gd name="T8" fmla="*/ 2147483646 w 2044"/>
                            <a:gd name="T9" fmla="*/ 2147483646 h 188"/>
                            <a:gd name="T10" fmla="*/ 2147483646 w 2044"/>
                            <a:gd name="T11" fmla="*/ 2147483646 h 188"/>
                            <a:gd name="T12" fmla="*/ 2147483646 w 2044"/>
                            <a:gd name="T13" fmla="*/ 2147483646 h 188"/>
                            <a:gd name="T14" fmla="*/ 2147483646 w 2044"/>
                            <a:gd name="T15" fmla="*/ 2147483646 h 188"/>
                            <a:gd name="T16" fmla="*/ 2147483646 w 2044"/>
                            <a:gd name="T17" fmla="*/ 2147483646 h 188"/>
                            <a:gd name="T18" fmla="*/ 2147483646 w 2044"/>
                            <a:gd name="T19" fmla="*/ 2147483646 h 188"/>
                            <a:gd name="T20" fmla="*/ 2147483646 w 2044"/>
                            <a:gd name="T21" fmla="*/ 2147483646 h 188"/>
                            <a:gd name="T22" fmla="*/ 2147483646 w 2044"/>
                            <a:gd name="T23" fmla="*/ 2147483646 h 188"/>
                            <a:gd name="T24" fmla="*/ 2147483646 w 2044"/>
                            <a:gd name="T25" fmla="*/ 2147483646 h 188"/>
                            <a:gd name="T26" fmla="*/ 2147483646 w 2044"/>
                            <a:gd name="T27" fmla="*/ 2147483646 h 188"/>
                            <a:gd name="T28" fmla="*/ 2147483646 w 2044"/>
                            <a:gd name="T29" fmla="*/ 2147483646 h 188"/>
                            <a:gd name="T30" fmla="*/ 2147483646 w 2044"/>
                            <a:gd name="T31" fmla="*/ 2147483646 h 188"/>
                            <a:gd name="T32" fmla="*/ 2147483646 w 2044"/>
                            <a:gd name="T33" fmla="*/ 2147483646 h 188"/>
                            <a:gd name="T34" fmla="*/ 2147483646 w 2044"/>
                            <a:gd name="T35" fmla="*/ 2147483646 h 188"/>
                            <a:gd name="T36" fmla="*/ 2147483646 w 2044"/>
                            <a:gd name="T37" fmla="*/ 2147483646 h 188"/>
                            <a:gd name="T38" fmla="*/ 2147483646 w 2044"/>
                            <a:gd name="T39" fmla="*/ 2147483646 h 188"/>
                            <a:gd name="T40" fmla="*/ 2147483646 w 2044"/>
                            <a:gd name="T41" fmla="*/ 2147483646 h 188"/>
                            <a:gd name="T42" fmla="*/ 2147483646 w 2044"/>
                            <a:gd name="T43" fmla="*/ 2147483646 h 188"/>
                            <a:gd name="T44" fmla="*/ 2147483646 w 2044"/>
                            <a:gd name="T45" fmla="*/ 2147483646 h 188"/>
                            <a:gd name="T46" fmla="*/ 2147483646 w 2044"/>
                            <a:gd name="T47" fmla="*/ 2147483646 h 188"/>
                            <a:gd name="T48" fmla="*/ 2147483646 w 2044"/>
                            <a:gd name="T49" fmla="*/ 2147483646 h 188"/>
                            <a:gd name="T50" fmla="*/ 2147483646 w 2044"/>
                            <a:gd name="T51" fmla="*/ 2147483646 h 188"/>
                            <a:gd name="T52" fmla="*/ 2147483646 w 2044"/>
                            <a:gd name="T53" fmla="*/ 2147483646 h 188"/>
                            <a:gd name="T54" fmla="*/ 2147483646 w 2044"/>
                            <a:gd name="T55" fmla="*/ 2147483646 h 188"/>
                            <a:gd name="T56" fmla="*/ 2147483646 w 2044"/>
                            <a:gd name="T57" fmla="*/ 2147483646 h 188"/>
                            <a:gd name="T58" fmla="*/ 2147483646 w 2044"/>
                            <a:gd name="T59" fmla="*/ 2147483646 h 188"/>
                            <a:gd name="T60" fmla="*/ 2147483646 w 2044"/>
                            <a:gd name="T61" fmla="*/ 2147483646 h 188"/>
                            <a:gd name="T62" fmla="*/ 2147483646 w 2044"/>
                            <a:gd name="T63" fmla="*/ 2147483646 h 188"/>
                            <a:gd name="T64" fmla="*/ 2147483646 w 2044"/>
                            <a:gd name="T65" fmla="*/ 2147483646 h 188"/>
                            <a:gd name="T66" fmla="*/ 2147483646 w 2044"/>
                            <a:gd name="T67" fmla="*/ 2147483646 h 188"/>
                            <a:gd name="T68" fmla="*/ 2147483646 w 2044"/>
                            <a:gd name="T69" fmla="*/ 2147483646 h 188"/>
                            <a:gd name="T70" fmla="*/ 2147483646 w 2044"/>
                            <a:gd name="T71" fmla="*/ 2147483646 h 188"/>
                            <a:gd name="T72" fmla="*/ 2147483646 w 2044"/>
                            <a:gd name="T73" fmla="*/ 2147483646 h 188"/>
                            <a:gd name="T74" fmla="*/ 2147483646 w 2044"/>
                            <a:gd name="T75" fmla="*/ 2147483646 h 188"/>
                            <a:gd name="T76" fmla="*/ 2147483646 w 2044"/>
                            <a:gd name="T77" fmla="*/ 2147483646 h 188"/>
                            <a:gd name="T78" fmla="*/ 2147483646 w 2044"/>
                            <a:gd name="T79" fmla="*/ 2147483646 h 188"/>
                            <a:gd name="T80" fmla="*/ 2147483646 w 2044"/>
                            <a:gd name="T81" fmla="*/ 2147483646 h 188"/>
                            <a:gd name="T82" fmla="*/ 2147483646 w 2044"/>
                            <a:gd name="T83" fmla="*/ 2147483646 h 188"/>
                            <a:gd name="T84" fmla="*/ 2147483646 w 2044"/>
                            <a:gd name="T85" fmla="*/ 2147483646 h 188"/>
                            <a:gd name="T86" fmla="*/ 2147483646 w 2044"/>
                            <a:gd name="T87" fmla="*/ 2147483646 h 188"/>
                            <a:gd name="T88" fmla="*/ 2147483646 w 2044"/>
                            <a:gd name="T89" fmla="*/ 2147483646 h 188"/>
                            <a:gd name="T90" fmla="*/ 2147483646 w 2044"/>
                            <a:gd name="T91" fmla="*/ 2147483646 h 188"/>
                            <a:gd name="T92" fmla="*/ 2147483646 w 2044"/>
                            <a:gd name="T93" fmla="*/ 2147483646 h 188"/>
                            <a:gd name="T94" fmla="*/ 2147483646 w 2044"/>
                            <a:gd name="T95" fmla="*/ 2147483646 h 188"/>
                            <a:gd name="T96" fmla="*/ 2147483646 w 2044"/>
                            <a:gd name="T97" fmla="*/ 2147483646 h 188"/>
                            <a:gd name="T98" fmla="*/ 2147483646 w 2044"/>
                            <a:gd name="T99" fmla="*/ 2147483646 h 188"/>
                            <a:gd name="T100" fmla="*/ 2147483646 w 2044"/>
                            <a:gd name="T101" fmla="*/ 2147483646 h 188"/>
                            <a:gd name="T102" fmla="*/ 2147483646 w 2044"/>
                            <a:gd name="T103" fmla="*/ 2147483646 h 188"/>
                            <a:gd name="T104" fmla="*/ 2147483646 w 2044"/>
                            <a:gd name="T105" fmla="*/ 2147483646 h 188"/>
                            <a:gd name="T106" fmla="*/ 2147483646 w 2044"/>
                            <a:gd name="T107" fmla="*/ 2147483646 h 188"/>
                            <a:gd name="T108" fmla="*/ 2147483646 w 2044"/>
                            <a:gd name="T109" fmla="*/ 2147483646 h 188"/>
                            <a:gd name="T110" fmla="*/ 2147483646 w 2044"/>
                            <a:gd name="T111" fmla="*/ 2147483646 h 188"/>
                            <a:gd name="T112" fmla="*/ 2147483646 w 2044"/>
                            <a:gd name="T113" fmla="*/ 2147483646 h 188"/>
                            <a:gd name="T114" fmla="*/ 2147483646 w 2044"/>
                            <a:gd name="T115" fmla="*/ 2147483646 h 188"/>
                            <a:gd name="T116" fmla="*/ 2147483646 w 2044"/>
                            <a:gd name="T117" fmla="*/ 2147483646 h 188"/>
                            <a:gd name="T118" fmla="*/ 2147483646 w 2044"/>
                            <a:gd name="T119" fmla="*/ 2147483646 h 188"/>
                            <a:gd name="T120" fmla="*/ 2147483646 w 2044"/>
                            <a:gd name="T121" fmla="*/ 2147483646 h 188"/>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2044" h="188">
                              <a:moveTo>
                                <a:pt x="0" y="77"/>
                              </a:moveTo>
                              <a:lnTo>
                                <a:pt x="48" y="65"/>
                              </a:lnTo>
                              <a:lnTo>
                                <a:pt x="134" y="46"/>
                              </a:lnTo>
                              <a:lnTo>
                                <a:pt x="221" y="31"/>
                              </a:lnTo>
                              <a:lnTo>
                                <a:pt x="275" y="33"/>
                              </a:lnTo>
                              <a:lnTo>
                                <a:pt x="286" y="49"/>
                              </a:lnTo>
                              <a:lnTo>
                                <a:pt x="285" y="72"/>
                              </a:lnTo>
                              <a:lnTo>
                                <a:pt x="282" y="99"/>
                              </a:lnTo>
                              <a:lnTo>
                                <a:pt x="286" y="122"/>
                              </a:lnTo>
                              <a:lnTo>
                                <a:pt x="296" y="135"/>
                              </a:lnTo>
                              <a:lnTo>
                                <a:pt x="310" y="146"/>
                              </a:lnTo>
                              <a:lnTo>
                                <a:pt x="326" y="156"/>
                              </a:lnTo>
                              <a:lnTo>
                                <a:pt x="341" y="166"/>
                              </a:lnTo>
                              <a:lnTo>
                                <a:pt x="375" y="131"/>
                              </a:lnTo>
                              <a:lnTo>
                                <a:pt x="393" y="113"/>
                              </a:lnTo>
                              <a:lnTo>
                                <a:pt x="402" y="108"/>
                              </a:lnTo>
                              <a:lnTo>
                                <a:pt x="411" y="110"/>
                              </a:lnTo>
                              <a:lnTo>
                                <a:pt x="427" y="115"/>
                              </a:lnTo>
                              <a:lnTo>
                                <a:pt x="457" y="118"/>
                              </a:lnTo>
                              <a:lnTo>
                                <a:pt x="594" y="100"/>
                              </a:lnTo>
                              <a:lnTo>
                                <a:pt x="682" y="77"/>
                              </a:lnTo>
                              <a:lnTo>
                                <a:pt x="739" y="58"/>
                              </a:lnTo>
                              <a:lnTo>
                                <a:pt x="835" y="0"/>
                              </a:lnTo>
                              <a:lnTo>
                                <a:pt x="839" y="106"/>
                              </a:lnTo>
                              <a:lnTo>
                                <a:pt x="839" y="166"/>
                              </a:lnTo>
                              <a:lnTo>
                                <a:pt x="842" y="188"/>
                              </a:lnTo>
                              <a:lnTo>
                                <a:pt x="856" y="178"/>
                              </a:lnTo>
                              <a:lnTo>
                                <a:pt x="888" y="143"/>
                              </a:lnTo>
                              <a:lnTo>
                                <a:pt x="945" y="88"/>
                              </a:lnTo>
                              <a:lnTo>
                                <a:pt x="958" y="78"/>
                              </a:lnTo>
                              <a:lnTo>
                                <a:pt x="972" y="70"/>
                              </a:lnTo>
                              <a:lnTo>
                                <a:pt x="986" y="62"/>
                              </a:lnTo>
                              <a:lnTo>
                                <a:pt x="1000" y="55"/>
                              </a:lnTo>
                              <a:lnTo>
                                <a:pt x="1009" y="129"/>
                              </a:lnTo>
                              <a:lnTo>
                                <a:pt x="1010" y="145"/>
                              </a:lnTo>
                              <a:lnTo>
                                <a:pt x="1012" y="127"/>
                              </a:lnTo>
                              <a:lnTo>
                                <a:pt x="1024" y="100"/>
                              </a:lnTo>
                              <a:lnTo>
                                <a:pt x="1055" y="88"/>
                              </a:lnTo>
                              <a:lnTo>
                                <a:pt x="1077" y="96"/>
                              </a:lnTo>
                              <a:lnTo>
                                <a:pt x="1096" y="110"/>
                              </a:lnTo>
                              <a:lnTo>
                                <a:pt x="1114" y="128"/>
                              </a:lnTo>
                              <a:lnTo>
                                <a:pt x="1132" y="144"/>
                              </a:lnTo>
                              <a:lnTo>
                                <a:pt x="1220" y="109"/>
                              </a:lnTo>
                              <a:lnTo>
                                <a:pt x="1242" y="178"/>
                              </a:lnTo>
                              <a:lnTo>
                                <a:pt x="1297" y="188"/>
                              </a:lnTo>
                              <a:lnTo>
                                <a:pt x="1330" y="177"/>
                              </a:lnTo>
                              <a:lnTo>
                                <a:pt x="1374" y="148"/>
                              </a:lnTo>
                              <a:lnTo>
                                <a:pt x="1419" y="115"/>
                              </a:lnTo>
                              <a:lnTo>
                                <a:pt x="1451" y="88"/>
                              </a:lnTo>
                              <a:lnTo>
                                <a:pt x="1484" y="105"/>
                              </a:lnTo>
                              <a:lnTo>
                                <a:pt x="1550" y="137"/>
                              </a:lnTo>
                              <a:lnTo>
                                <a:pt x="1604" y="175"/>
                              </a:lnTo>
                              <a:lnTo>
                                <a:pt x="1614" y="184"/>
                              </a:lnTo>
                              <a:lnTo>
                                <a:pt x="1688" y="147"/>
                              </a:lnTo>
                              <a:lnTo>
                                <a:pt x="1747" y="100"/>
                              </a:lnTo>
                              <a:lnTo>
                                <a:pt x="1841" y="105"/>
                              </a:lnTo>
                              <a:lnTo>
                                <a:pt x="1895" y="108"/>
                              </a:lnTo>
                              <a:lnTo>
                                <a:pt x="1926" y="110"/>
                              </a:lnTo>
                              <a:lnTo>
                                <a:pt x="1950" y="111"/>
                              </a:lnTo>
                              <a:lnTo>
                                <a:pt x="1984" y="111"/>
                              </a:lnTo>
                              <a:lnTo>
                                <a:pt x="2044" y="111"/>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2519954" id="Freeform 1023" o:spid="_x0000_s1026" style="position:absolute;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363.95pt,1393pt,1366.35pt,1392.4pt,1370.65pt,1391.45pt,1375pt,1390.7pt,1377.7pt,1390.8pt,1378.25pt,1391.6pt,1378.2pt,1392.75pt,1378.05pt,1394.1pt,1378.25pt,1395.25pt,1378.75pt,1395.9pt,1379.45pt,1396.45pt,1380.25pt,1396.95pt,1381pt,1397.45pt,1382.7pt,1395.7pt,1383.6pt,1394.8pt,1384.05pt,1394.55pt,1384.5pt,1394.65pt,1385.3pt,1394.9pt,1386.8pt,1395.05pt,1393.65pt,1394.15pt,1398.05pt,1393pt,1400.9pt,1392.05pt,1405.7pt,1389.15pt,1405.9pt,1394.45pt,1405.9pt,1397.45pt,1406.05pt,1398.55pt,1406.75pt,1398.05pt,1408.35pt,1396.3pt,1411.2pt,1393.55pt,1411.85pt,1393.05pt,1412.55pt,1392.65pt,1413.25pt,1392.25pt,1413.95pt,1391.9pt,1414.4pt,1395.6pt,1414.45pt,1396.4pt,1414.55pt,1395.5pt,1415.15pt,1394.15pt,1416.7pt,1393.55pt,1417.8pt,1393.95pt,1418.75pt,1394.65pt,1419.65pt,1395.55pt,1420.55pt,1396.35pt,1424.95pt,1394.6pt,1426.05pt,1398.05pt,1428.8pt,1398.55pt,1430.45pt,1398pt,1432.65pt,1396.55pt,1434.9pt,1394.9pt,1436.5pt,1393.55pt,1438.15pt,1394.4pt,1441.45pt,1396pt,1444.15pt,1397.9pt,1444.65pt,1398.35pt,1448.35pt,1396.5pt,1451.3pt,1394.15pt,1456pt,1394.4pt,1458.7pt,1394.55pt,1460.25pt,1394.65pt,1461.45pt,1394.7pt,1463.15pt,1394.7pt,1466.15pt,1394.7pt" coordsize="2044,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" filled="f" strokeweight="1pt">
                <v:path arrowok="t" o:connecttype="custom" o:connectlocs="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0"/>
                <o:lock v:ext="edit" verticies="t"/>
                <w10:wrap anchorx="page" anchory="page"/>
              </v:polyline>
            </w:pict>
          </mc:Fallback>
        </mc:AlternateContent>
      </w:r>
      <w:r w:rsidR="001D431D">
        <w:rPr>
          <w:noProof/>
        </w:rPr>
        <mc:AlternateContent>
          <mc:Choice Requires="wps">
            <w:drawing>
              <wp:anchor distT="0" distB="0" distL="114300" distR="114300" simplePos="0" relativeHeight="251692544" behindDoc="0" locked="0" layoutInCell="1" allowOverlap="1" wp14:anchorId="03D8BF91" wp14:editId="0D49936C">
                <wp:simplePos x="0" y="0"/>
                <wp:positionH relativeFrom="page">
                  <wp:posOffset>23395940</wp:posOffset>
                </wp:positionH>
                <wp:positionV relativeFrom="page">
                  <wp:posOffset>33190180</wp:posOffset>
                </wp:positionV>
                <wp:extent cx="1689735" cy="134620"/>
                <wp:effectExtent l="0" t="0" r="0" b="0"/>
                <wp:wrapNone/>
                <wp:docPr id="6629" name="Freeform 102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9735" cy="134620"/>
                        </a:xfrm>
                        <a:custGeom>
                          <a:avLst/>
                          <a:gdLst>
                            <a:gd name="T0" fmla="*/ 2147483646 w 2661"/>
                            <a:gd name="T1" fmla="*/ 2147483646 h 212"/>
                            <a:gd name="T2" fmla="*/ 2147483646 w 2661"/>
                            <a:gd name="T3" fmla="*/ 2147483646 h 212"/>
                            <a:gd name="T4" fmla="*/ 2147483646 w 2661"/>
                            <a:gd name="T5" fmla="*/ 2147483646 h 212"/>
                            <a:gd name="T6" fmla="*/ 2147483646 w 2661"/>
                            <a:gd name="T7" fmla="*/ 2147483646 h 212"/>
                            <a:gd name="T8" fmla="*/ 2147483646 w 2661"/>
                            <a:gd name="T9" fmla="*/ 2147483646 h 212"/>
                            <a:gd name="T10" fmla="*/ 2147483646 w 2661"/>
                            <a:gd name="T11" fmla="*/ 2147483646 h 212"/>
                            <a:gd name="T12" fmla="*/ 2147483646 w 2661"/>
                            <a:gd name="T13" fmla="*/ 2147483646 h 212"/>
                            <a:gd name="T14" fmla="*/ 2147483646 w 2661"/>
                            <a:gd name="T15" fmla="*/ 2147483646 h 212"/>
                            <a:gd name="T16" fmla="*/ 2147483646 w 2661"/>
                            <a:gd name="T17" fmla="*/ 2147483646 h 212"/>
                            <a:gd name="T18" fmla="*/ 2147483646 w 2661"/>
                            <a:gd name="T19" fmla="*/ 2147483646 h 212"/>
                            <a:gd name="T20" fmla="*/ 2147483646 w 2661"/>
                            <a:gd name="T21" fmla="*/ 2147483646 h 212"/>
                            <a:gd name="T22" fmla="*/ 2147483646 w 2661"/>
                            <a:gd name="T23" fmla="*/ 2147483646 h 212"/>
                            <a:gd name="T24" fmla="*/ 2147483646 w 2661"/>
                            <a:gd name="T25" fmla="*/ 2147483646 h 212"/>
                            <a:gd name="T26" fmla="*/ 2147483646 w 2661"/>
                            <a:gd name="T27" fmla="*/ 2147483646 h 212"/>
                            <a:gd name="T28" fmla="*/ 2147483646 w 2661"/>
                            <a:gd name="T29" fmla="*/ 2147483646 h 212"/>
                            <a:gd name="T30" fmla="*/ 2147483646 w 2661"/>
                            <a:gd name="T31" fmla="*/ 2147483646 h 212"/>
                            <a:gd name="T32" fmla="*/ 2147483646 w 2661"/>
                            <a:gd name="T33" fmla="*/ 2147483646 h 212"/>
                            <a:gd name="T34" fmla="*/ 2147483646 w 2661"/>
                            <a:gd name="T35" fmla="*/ 2147483646 h 212"/>
                            <a:gd name="T36" fmla="*/ 2147483646 w 2661"/>
                            <a:gd name="T37" fmla="*/ 2147483646 h 212"/>
                            <a:gd name="T38" fmla="*/ 2147483646 w 2661"/>
                            <a:gd name="T39" fmla="*/ 2147483646 h 212"/>
                            <a:gd name="T40" fmla="*/ 2147483646 w 2661"/>
                            <a:gd name="T41" fmla="*/ 2147483646 h 212"/>
                            <a:gd name="T42" fmla="*/ 2147483646 w 2661"/>
                            <a:gd name="T43" fmla="*/ 2147483646 h 212"/>
                            <a:gd name="T44" fmla="*/ 2147483646 w 2661"/>
                            <a:gd name="T45" fmla="*/ 2147483646 h 212"/>
                            <a:gd name="T46" fmla="*/ 2147483646 w 2661"/>
                            <a:gd name="T47" fmla="*/ 2147483646 h 212"/>
                            <a:gd name="T48" fmla="*/ 2147483646 w 2661"/>
                            <a:gd name="T49" fmla="*/ 2147483646 h 212"/>
                            <a:gd name="T50" fmla="*/ 2147483646 w 2661"/>
                            <a:gd name="T51" fmla="*/ 2147483646 h 212"/>
                            <a:gd name="T52" fmla="*/ 2147483646 w 2661"/>
                            <a:gd name="T53" fmla="*/ 2147483646 h 212"/>
                            <a:gd name="T54" fmla="*/ 2147483646 w 2661"/>
                            <a:gd name="T55" fmla="*/ 2147483646 h 212"/>
                            <a:gd name="T56" fmla="*/ 2147483646 w 2661"/>
                            <a:gd name="T57" fmla="*/ 2147483646 h 212"/>
                            <a:gd name="T58" fmla="*/ 2147483646 w 2661"/>
                            <a:gd name="T59" fmla="*/ 2147483646 h 212"/>
                            <a:gd name="T60" fmla="*/ 2147483646 w 2661"/>
                            <a:gd name="T61" fmla="*/ 2147483646 h 212"/>
                            <a:gd name="T62" fmla="*/ 2147483646 w 2661"/>
                            <a:gd name="T63" fmla="*/ 2147483646 h 212"/>
                            <a:gd name="T64" fmla="*/ 2147483646 w 2661"/>
                            <a:gd name="T65" fmla="*/ 2147483646 h 212"/>
                            <a:gd name="T66" fmla="*/ 2147483646 w 2661"/>
                            <a:gd name="T67" fmla="*/ 2147483646 h 212"/>
                            <a:gd name="T68" fmla="*/ 2147483646 w 2661"/>
                            <a:gd name="T69" fmla="*/ 2147483646 h 212"/>
                            <a:gd name="T70" fmla="*/ 2147483646 w 2661"/>
                            <a:gd name="T71" fmla="*/ 2147483646 h 212"/>
                            <a:gd name="T72" fmla="*/ 2147483646 w 2661"/>
                            <a:gd name="T73" fmla="*/ 2147483646 h 212"/>
                            <a:gd name="T74" fmla="*/ 2147483646 w 2661"/>
                            <a:gd name="T75" fmla="*/ 2147483646 h 212"/>
                            <a:gd name="T76" fmla="*/ 2147483646 w 2661"/>
                            <a:gd name="T77" fmla="*/ 2147483646 h 212"/>
                            <a:gd name="T78" fmla="*/ 2147483646 w 2661"/>
                            <a:gd name="T79" fmla="*/ 2147483646 h 212"/>
                            <a:gd name="T80" fmla="*/ 2147483646 w 2661"/>
                            <a:gd name="T81" fmla="*/ 2147483646 h 212"/>
                            <a:gd name="T82" fmla="*/ 2147483646 w 2661"/>
                            <a:gd name="T83" fmla="*/ 2147483646 h 212"/>
                            <a:gd name="T84" fmla="*/ 2147483646 w 2661"/>
                            <a:gd name="T85" fmla="*/ 2147483646 h 212"/>
                            <a:gd name="T86" fmla="*/ 2147483646 w 2661"/>
                            <a:gd name="T87" fmla="*/ 2147483646 h 212"/>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61" h="212">
                              <a:moveTo>
                                <a:pt x="0" y="31"/>
                              </a:moveTo>
                              <a:lnTo>
                                <a:pt x="82" y="69"/>
                              </a:lnTo>
                              <a:lnTo>
                                <a:pt x="138" y="99"/>
                              </a:lnTo>
                              <a:lnTo>
                                <a:pt x="174" y="119"/>
                              </a:lnTo>
                              <a:lnTo>
                                <a:pt x="197" y="129"/>
                              </a:lnTo>
                              <a:lnTo>
                                <a:pt x="213" y="129"/>
                              </a:lnTo>
                              <a:lnTo>
                                <a:pt x="231" y="118"/>
                              </a:lnTo>
                              <a:lnTo>
                                <a:pt x="255" y="97"/>
                              </a:lnTo>
                              <a:lnTo>
                                <a:pt x="293" y="63"/>
                              </a:lnTo>
                              <a:lnTo>
                                <a:pt x="352" y="19"/>
                              </a:lnTo>
                              <a:lnTo>
                                <a:pt x="419" y="1"/>
                              </a:lnTo>
                              <a:lnTo>
                                <a:pt x="440" y="0"/>
                              </a:lnTo>
                              <a:lnTo>
                                <a:pt x="450" y="21"/>
                              </a:lnTo>
                              <a:lnTo>
                                <a:pt x="459" y="40"/>
                              </a:lnTo>
                              <a:lnTo>
                                <a:pt x="466" y="57"/>
                              </a:lnTo>
                              <a:lnTo>
                                <a:pt x="473" y="74"/>
                              </a:lnTo>
                              <a:lnTo>
                                <a:pt x="473" y="82"/>
                              </a:lnTo>
                              <a:lnTo>
                                <a:pt x="472" y="92"/>
                              </a:lnTo>
                              <a:lnTo>
                                <a:pt x="475" y="100"/>
                              </a:lnTo>
                              <a:lnTo>
                                <a:pt x="484" y="104"/>
                              </a:lnTo>
                              <a:lnTo>
                                <a:pt x="498" y="102"/>
                              </a:lnTo>
                              <a:lnTo>
                                <a:pt x="511" y="97"/>
                              </a:lnTo>
                              <a:lnTo>
                                <a:pt x="524" y="90"/>
                              </a:lnTo>
                              <a:lnTo>
                                <a:pt x="539" y="86"/>
                              </a:lnTo>
                              <a:lnTo>
                                <a:pt x="591" y="97"/>
                              </a:lnTo>
                              <a:lnTo>
                                <a:pt x="639" y="115"/>
                              </a:lnTo>
                              <a:lnTo>
                                <a:pt x="687" y="127"/>
                              </a:lnTo>
                              <a:lnTo>
                                <a:pt x="737" y="122"/>
                              </a:lnTo>
                              <a:lnTo>
                                <a:pt x="782" y="110"/>
                              </a:lnTo>
                              <a:lnTo>
                                <a:pt x="795" y="84"/>
                              </a:lnTo>
                              <a:lnTo>
                                <a:pt x="794" y="64"/>
                              </a:lnTo>
                              <a:lnTo>
                                <a:pt x="798" y="67"/>
                              </a:lnTo>
                              <a:lnTo>
                                <a:pt x="825" y="110"/>
                              </a:lnTo>
                              <a:lnTo>
                                <a:pt x="855" y="89"/>
                              </a:lnTo>
                              <a:lnTo>
                                <a:pt x="880" y="69"/>
                              </a:lnTo>
                              <a:lnTo>
                                <a:pt x="905" y="52"/>
                              </a:lnTo>
                              <a:lnTo>
                                <a:pt x="935" y="37"/>
                              </a:lnTo>
                              <a:lnTo>
                                <a:pt x="946" y="32"/>
                              </a:lnTo>
                              <a:lnTo>
                                <a:pt x="957" y="26"/>
                              </a:lnTo>
                              <a:lnTo>
                                <a:pt x="969" y="22"/>
                              </a:lnTo>
                              <a:lnTo>
                                <a:pt x="979" y="25"/>
                              </a:lnTo>
                              <a:lnTo>
                                <a:pt x="999" y="42"/>
                              </a:lnTo>
                              <a:lnTo>
                                <a:pt x="1011" y="64"/>
                              </a:lnTo>
                              <a:lnTo>
                                <a:pt x="1022" y="89"/>
                              </a:lnTo>
                              <a:lnTo>
                                <a:pt x="1034" y="116"/>
                              </a:lnTo>
                              <a:lnTo>
                                <a:pt x="1040" y="123"/>
                              </a:lnTo>
                              <a:lnTo>
                                <a:pt x="1050" y="135"/>
                              </a:lnTo>
                              <a:lnTo>
                                <a:pt x="1056" y="141"/>
                              </a:lnTo>
                              <a:lnTo>
                                <a:pt x="1078" y="125"/>
                              </a:lnTo>
                              <a:lnTo>
                                <a:pt x="1102" y="110"/>
                              </a:lnTo>
                              <a:lnTo>
                                <a:pt x="1131" y="102"/>
                              </a:lnTo>
                              <a:lnTo>
                                <a:pt x="1166" y="110"/>
                              </a:lnTo>
                              <a:lnTo>
                                <a:pt x="1175" y="115"/>
                              </a:lnTo>
                              <a:lnTo>
                                <a:pt x="1173" y="123"/>
                              </a:lnTo>
                              <a:lnTo>
                                <a:pt x="1177" y="128"/>
                              </a:lnTo>
                              <a:lnTo>
                                <a:pt x="1261" y="101"/>
                              </a:lnTo>
                              <a:lnTo>
                                <a:pt x="1285" y="95"/>
                              </a:lnTo>
                              <a:lnTo>
                                <a:pt x="1288" y="112"/>
                              </a:lnTo>
                              <a:lnTo>
                                <a:pt x="1309" y="153"/>
                              </a:lnTo>
                              <a:lnTo>
                                <a:pt x="1313" y="161"/>
                              </a:lnTo>
                              <a:lnTo>
                                <a:pt x="1330" y="165"/>
                              </a:lnTo>
                              <a:lnTo>
                                <a:pt x="1342" y="171"/>
                              </a:lnTo>
                              <a:lnTo>
                                <a:pt x="1372" y="156"/>
                              </a:lnTo>
                              <a:lnTo>
                                <a:pt x="1402" y="141"/>
                              </a:lnTo>
                              <a:lnTo>
                                <a:pt x="1433" y="128"/>
                              </a:lnTo>
                              <a:lnTo>
                                <a:pt x="1462" y="116"/>
                              </a:lnTo>
                              <a:lnTo>
                                <a:pt x="1473" y="111"/>
                              </a:lnTo>
                              <a:lnTo>
                                <a:pt x="1485" y="106"/>
                              </a:lnTo>
                              <a:lnTo>
                                <a:pt x="1495" y="110"/>
                              </a:lnTo>
                              <a:lnTo>
                                <a:pt x="1507" y="117"/>
                              </a:lnTo>
                              <a:lnTo>
                                <a:pt x="1515" y="127"/>
                              </a:lnTo>
                              <a:lnTo>
                                <a:pt x="1521" y="138"/>
                              </a:lnTo>
                              <a:lnTo>
                                <a:pt x="1528" y="147"/>
                              </a:lnTo>
                              <a:lnTo>
                                <a:pt x="1532" y="153"/>
                              </a:lnTo>
                              <a:lnTo>
                                <a:pt x="1536" y="160"/>
                              </a:lnTo>
                              <a:lnTo>
                                <a:pt x="1539" y="165"/>
                              </a:lnTo>
                              <a:lnTo>
                                <a:pt x="1571" y="156"/>
                              </a:lnTo>
                              <a:lnTo>
                                <a:pt x="1605" y="148"/>
                              </a:lnTo>
                              <a:lnTo>
                                <a:pt x="1638" y="139"/>
                              </a:lnTo>
                              <a:lnTo>
                                <a:pt x="1671" y="128"/>
                              </a:lnTo>
                              <a:lnTo>
                                <a:pt x="1694" y="118"/>
                              </a:lnTo>
                              <a:lnTo>
                                <a:pt x="1718" y="110"/>
                              </a:lnTo>
                              <a:lnTo>
                                <a:pt x="1743" y="106"/>
                              </a:lnTo>
                              <a:lnTo>
                                <a:pt x="1770" y="104"/>
                              </a:lnTo>
                              <a:lnTo>
                                <a:pt x="1783" y="107"/>
                              </a:lnTo>
                              <a:lnTo>
                                <a:pt x="1791" y="115"/>
                              </a:lnTo>
                              <a:lnTo>
                                <a:pt x="1797" y="125"/>
                              </a:lnTo>
                              <a:lnTo>
                                <a:pt x="1803" y="135"/>
                              </a:lnTo>
                              <a:lnTo>
                                <a:pt x="1837" y="120"/>
                              </a:lnTo>
                              <a:lnTo>
                                <a:pt x="1870" y="106"/>
                              </a:lnTo>
                              <a:lnTo>
                                <a:pt x="1903" y="93"/>
                              </a:lnTo>
                              <a:lnTo>
                                <a:pt x="1935" y="80"/>
                              </a:lnTo>
                              <a:lnTo>
                                <a:pt x="1945" y="75"/>
                              </a:lnTo>
                              <a:lnTo>
                                <a:pt x="1957" y="70"/>
                              </a:lnTo>
                              <a:lnTo>
                                <a:pt x="1968" y="67"/>
                              </a:lnTo>
                              <a:lnTo>
                                <a:pt x="2029" y="101"/>
                              </a:lnTo>
                              <a:lnTo>
                                <a:pt x="2045" y="116"/>
                              </a:lnTo>
                              <a:lnTo>
                                <a:pt x="2053" y="120"/>
                              </a:lnTo>
                              <a:lnTo>
                                <a:pt x="2060" y="124"/>
                              </a:lnTo>
                              <a:lnTo>
                                <a:pt x="2067" y="128"/>
                              </a:lnTo>
                              <a:lnTo>
                                <a:pt x="2085" y="110"/>
                              </a:lnTo>
                              <a:lnTo>
                                <a:pt x="2144" y="61"/>
                              </a:lnTo>
                              <a:lnTo>
                                <a:pt x="2179" y="47"/>
                              </a:lnTo>
                              <a:lnTo>
                                <a:pt x="2188" y="49"/>
                              </a:lnTo>
                              <a:lnTo>
                                <a:pt x="2211" y="67"/>
                              </a:lnTo>
                              <a:lnTo>
                                <a:pt x="2226" y="90"/>
                              </a:lnTo>
                              <a:lnTo>
                                <a:pt x="2239" y="114"/>
                              </a:lnTo>
                              <a:lnTo>
                                <a:pt x="2254" y="135"/>
                              </a:lnTo>
                              <a:lnTo>
                                <a:pt x="2265" y="145"/>
                              </a:lnTo>
                              <a:lnTo>
                                <a:pt x="2279" y="155"/>
                              </a:lnTo>
                              <a:lnTo>
                                <a:pt x="2294" y="164"/>
                              </a:lnTo>
                              <a:lnTo>
                                <a:pt x="2309" y="171"/>
                              </a:lnTo>
                              <a:lnTo>
                                <a:pt x="2336" y="156"/>
                              </a:lnTo>
                              <a:lnTo>
                                <a:pt x="2360" y="140"/>
                              </a:lnTo>
                              <a:lnTo>
                                <a:pt x="2383" y="125"/>
                              </a:lnTo>
                              <a:lnTo>
                                <a:pt x="2408" y="110"/>
                              </a:lnTo>
                              <a:lnTo>
                                <a:pt x="2423" y="104"/>
                              </a:lnTo>
                              <a:lnTo>
                                <a:pt x="2440" y="99"/>
                              </a:lnTo>
                              <a:lnTo>
                                <a:pt x="2458" y="97"/>
                              </a:lnTo>
                              <a:lnTo>
                                <a:pt x="2474" y="98"/>
                              </a:lnTo>
                              <a:lnTo>
                                <a:pt x="2489" y="108"/>
                              </a:lnTo>
                              <a:lnTo>
                                <a:pt x="2499" y="121"/>
                              </a:lnTo>
                              <a:lnTo>
                                <a:pt x="2507" y="136"/>
                              </a:lnTo>
                              <a:lnTo>
                                <a:pt x="2518" y="153"/>
                              </a:lnTo>
                              <a:lnTo>
                                <a:pt x="2519" y="167"/>
                              </a:lnTo>
                              <a:lnTo>
                                <a:pt x="2520" y="183"/>
                              </a:lnTo>
                              <a:lnTo>
                                <a:pt x="2525" y="197"/>
                              </a:lnTo>
                              <a:lnTo>
                                <a:pt x="2540" y="208"/>
                              </a:lnTo>
                              <a:lnTo>
                                <a:pt x="2553" y="212"/>
                              </a:lnTo>
                              <a:lnTo>
                                <a:pt x="2570" y="210"/>
                              </a:lnTo>
                              <a:lnTo>
                                <a:pt x="2640" y="178"/>
                              </a:lnTo>
                              <a:lnTo>
                                <a:pt x="2661" y="152"/>
                              </a:lnTo>
                              <a:lnTo>
                                <a:pt x="2661" y="135"/>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363B1CF" id="Freeform 1022" o:spid="_x0000_s1026" style="position:absolute;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842.2pt,2614.95pt,1846.3pt,2616.85pt,1849.1pt,2618.35pt,1850.9pt,2619.35pt,1852.05pt,2619.85pt,1852.85pt,2619.85pt,1853.75pt,2619.3pt,1854.95pt,2618.25pt,1856.85pt,2616.55pt,1859.8pt,2614.35pt,1863.15pt,2613.45pt,1864.2pt,2613.4pt,1864.7pt,2614.45pt,1865.15pt,2615.4pt,1865.5pt,2616.25pt,1865.85pt,2617.1pt,1865.85pt,2617.5pt,1865.8pt,2618pt,1865.95pt,2618.4pt,1866.4pt,2618.6pt,1867.1pt,2618.5pt,1867.75pt,2618.25pt,1868.4pt,2617.9pt,1869.15pt,2617.7pt,1871.75pt,2618.25pt,1874.15pt,2619.15pt,1876.55pt,2619.75pt,1879.05pt,2619.5pt,1881.3pt,2618.9pt,1881.95pt,2617.6pt,1881.9pt,2616.6pt,1882.1pt,2616.75pt,1883.45pt,2618.9pt,1884.95pt,2617.85pt,1886.2pt,2616.85pt,1887.45pt,2616pt,1888.95pt,2615.25pt,1889.5pt,2615pt,1890.05pt,2614.7pt,1890.65pt,2614.5pt,1891.15pt,2614.65pt,1892.15pt,2615.5pt,1892.75pt,2616.6pt,1893.3pt,2617.85pt,1893.9pt,2619.2pt,1894.2pt,2619.55pt,1894.7pt,2620.15pt,1895pt,2620.45pt,1896.1pt,2619.65pt,1897.3pt,2618.9pt,1898.75pt,2618.5pt,1900.5pt,2618.9pt,1900.95pt,2619.15pt,1900.85pt,2619.55pt,1901.05pt,2619.8pt,1905.25pt,2618.45pt,1906.45pt,2618.15pt,1906.6pt,2619pt,1907.65pt,2621.05pt,1907.85pt,2621.45pt,1908.7pt,2621.65pt,1909.3pt,2621.95pt,1910.8pt,2621.2pt,1912.3pt,2620.45pt,1913.85pt,2619.8pt,1915.3pt,2619.2pt,1915.85pt,2618.95pt,1916.45pt,2618.7pt,1916.95pt,2618.9pt,1917.55pt,2619.25pt,1917.95pt,2619.75pt,1918.25pt,2620.3pt,1918.6pt,2620.75pt,1918.8pt,2621.05pt,1919pt,2621.4pt,1919.15pt,2621.65pt,1920.75pt,2621.2pt,1922.45pt,2620.8pt,1924.1pt,2620.35pt,1925.75pt,2619.8pt,1926.9pt,2619.3pt,1928.1pt,2618.9pt,1929.35pt,2618.7pt,1930.7pt,2618.6pt,1931.35pt,2618.75pt,1931.75pt,2619.15pt,1932.05pt,2619.65pt,1932.35pt,2620.15pt,1934.05pt,2619.4pt,1935.7pt,2618.7pt,1937.35pt,2618.05pt,1938.95pt,2617.4pt,1939.45pt,2617.15pt,1940.05pt,2616.9pt,1940.6pt,2616.75pt,1943.65pt,2618.45pt,1944.45pt,2619.2pt,1944.85pt,2619.4pt,1945.2pt,2619.6pt,1945.55pt,2619.8pt,1946.45pt,2618.9pt,1949.4pt,2616.45pt,1951.15pt,2615.75pt,1951.6pt,2615.85pt,1952.75pt,2616.75pt,1953.5pt,2617.9pt,1954.15pt,2619.1pt,1954.9pt,2620.15pt,1955.45pt,2620.65pt,1956.15pt,2621.15pt,1956.9pt,2621.6pt,1957.65pt,2621.95pt,1959pt,2621.2pt,1960.2pt,2620.4pt,1961.35pt,2619.65pt,1962.6pt,2618.9pt,1963.35pt,2618.6pt,1964.2pt,2618.35pt,1965.1pt,2618.25pt,1965.9pt,2618.3pt,1966.65pt,2618.8pt,1967.15pt,2619.45pt,1967.55pt,2620.2pt,1968.1pt,2621.05pt,1968.15pt,2621.75pt,1968.2pt,2622.55pt,1968.45pt,2623.25pt,1969.2pt,2623.8pt,1969.85pt,2624pt,1970.7pt,2623.9pt,1974.2pt,2622.3pt,1975.25pt,2621pt,1975.25pt,2620.15pt" coordsize="2661,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" filled="f" strokeweight="1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
                <o:lock v:ext="edit" verticies="t"/>
                <w10:wrap anchorx="page" anchory="page"/>
              </v:polyline>
            </w:pict>
          </mc:Fallback>
        </mc:AlternateContent>
      </w:r>
      <w:r w:rsidR="001D431D">
        <w:rPr>
          <w:noProof/>
        </w:rPr>
        <mc:AlternateContent>
          <mc:Choice Requires="wps">
            <w:drawing>
              <wp:anchor distT="0" distB="0" distL="114300" distR="114300" simplePos="0" relativeHeight="251693568" behindDoc="0" locked="0" layoutInCell="1" allowOverlap="1" wp14:anchorId="07391C81" wp14:editId="5AA93B9F">
                <wp:simplePos x="0" y="0"/>
                <wp:positionH relativeFrom="page">
                  <wp:posOffset>23848060</wp:posOffset>
                </wp:positionH>
                <wp:positionV relativeFrom="page">
                  <wp:posOffset>34142680</wp:posOffset>
                </wp:positionV>
                <wp:extent cx="1297940" cy="119380"/>
                <wp:effectExtent l="0" t="0" r="0" b="0"/>
                <wp:wrapNone/>
                <wp:docPr id="6628" name="Freeform 102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297940" cy="119380"/>
                        </a:xfrm>
                        <a:custGeom>
                          <a:avLst/>
                          <a:gdLst>
                            <a:gd name="T0" fmla="*/ 0 w 2044"/>
                            <a:gd name="T1" fmla="*/ 2147483646 h 188"/>
                            <a:gd name="T2" fmla="*/ 2147483646 w 2044"/>
                            <a:gd name="T3" fmla="*/ 2147483646 h 188"/>
                            <a:gd name="T4" fmla="*/ 2147483646 w 2044"/>
                            <a:gd name="T5" fmla="*/ 2147483646 h 188"/>
                            <a:gd name="T6" fmla="*/ 2147483646 w 2044"/>
                            <a:gd name="T7" fmla="*/ 2147483646 h 188"/>
                            <a:gd name="T8" fmla="*/ 2147483646 w 2044"/>
                            <a:gd name="T9" fmla="*/ 2147483646 h 188"/>
                            <a:gd name="T10" fmla="*/ 2147483646 w 2044"/>
                            <a:gd name="T11" fmla="*/ 2147483646 h 188"/>
                            <a:gd name="T12" fmla="*/ 2147483646 w 2044"/>
                            <a:gd name="T13" fmla="*/ 2147483646 h 188"/>
                            <a:gd name="T14" fmla="*/ 2147483646 w 2044"/>
                            <a:gd name="T15" fmla="*/ 2147483646 h 188"/>
                            <a:gd name="T16" fmla="*/ 2147483646 w 2044"/>
                            <a:gd name="T17" fmla="*/ 2147483646 h 188"/>
                            <a:gd name="T18" fmla="*/ 2147483646 w 2044"/>
                            <a:gd name="T19" fmla="*/ 2147483646 h 188"/>
                            <a:gd name="T20" fmla="*/ 2147483646 w 2044"/>
                            <a:gd name="T21" fmla="*/ 2147483646 h 188"/>
                            <a:gd name="T22" fmla="*/ 2147483646 w 2044"/>
                            <a:gd name="T23" fmla="*/ 2147483646 h 188"/>
                            <a:gd name="T24" fmla="*/ 2147483646 w 2044"/>
                            <a:gd name="T25" fmla="*/ 2147483646 h 188"/>
                            <a:gd name="T26" fmla="*/ 2147483646 w 2044"/>
                            <a:gd name="T27" fmla="*/ 2147483646 h 188"/>
                            <a:gd name="T28" fmla="*/ 2147483646 w 2044"/>
                            <a:gd name="T29" fmla="*/ 2147483646 h 188"/>
                            <a:gd name="T30" fmla="*/ 2147483646 w 2044"/>
                            <a:gd name="T31" fmla="*/ 2147483646 h 188"/>
                            <a:gd name="T32" fmla="*/ 2147483646 w 2044"/>
                            <a:gd name="T33" fmla="*/ 2147483646 h 188"/>
                            <a:gd name="T34" fmla="*/ 2147483646 w 2044"/>
                            <a:gd name="T35" fmla="*/ 2147483646 h 188"/>
                            <a:gd name="T36" fmla="*/ 2147483646 w 2044"/>
                            <a:gd name="T37" fmla="*/ 2147483646 h 188"/>
                            <a:gd name="T38" fmla="*/ 2147483646 w 2044"/>
                            <a:gd name="T39" fmla="*/ 2147483646 h 188"/>
                            <a:gd name="T40" fmla="*/ 2147483646 w 2044"/>
                            <a:gd name="T41" fmla="*/ 2147483646 h 188"/>
                            <a:gd name="T42" fmla="*/ 2147483646 w 2044"/>
                            <a:gd name="T43" fmla="*/ 2147483646 h 188"/>
                            <a:gd name="T44" fmla="*/ 2147483646 w 2044"/>
                            <a:gd name="T45" fmla="*/ 2147483646 h 188"/>
                            <a:gd name="T46" fmla="*/ 2147483646 w 2044"/>
                            <a:gd name="T47" fmla="*/ 2147483646 h 188"/>
                            <a:gd name="T48" fmla="*/ 2147483646 w 2044"/>
                            <a:gd name="T49" fmla="*/ 2147483646 h 188"/>
                            <a:gd name="T50" fmla="*/ 2147483646 w 2044"/>
                            <a:gd name="T51" fmla="*/ 2147483646 h 188"/>
                            <a:gd name="T52" fmla="*/ 2147483646 w 2044"/>
                            <a:gd name="T53" fmla="*/ 2147483646 h 188"/>
                            <a:gd name="T54" fmla="*/ 2147483646 w 2044"/>
                            <a:gd name="T55" fmla="*/ 2147483646 h 188"/>
                            <a:gd name="T56" fmla="*/ 2147483646 w 2044"/>
                            <a:gd name="T57" fmla="*/ 2147483646 h 188"/>
                            <a:gd name="T58" fmla="*/ 2147483646 w 2044"/>
                            <a:gd name="T59" fmla="*/ 2147483646 h 188"/>
                            <a:gd name="T60" fmla="*/ 2147483646 w 2044"/>
                            <a:gd name="T61" fmla="*/ 2147483646 h 188"/>
                            <a:gd name="T62" fmla="*/ 2147483646 w 2044"/>
                            <a:gd name="T63" fmla="*/ 2147483646 h 188"/>
                            <a:gd name="T64" fmla="*/ 2147483646 w 2044"/>
                            <a:gd name="T65" fmla="*/ 2147483646 h 188"/>
                            <a:gd name="T66" fmla="*/ 2147483646 w 2044"/>
                            <a:gd name="T67" fmla="*/ 2147483646 h 188"/>
                            <a:gd name="T68" fmla="*/ 2147483646 w 2044"/>
                            <a:gd name="T69" fmla="*/ 2147483646 h 188"/>
                            <a:gd name="T70" fmla="*/ 2147483646 w 2044"/>
                            <a:gd name="T71" fmla="*/ 2147483646 h 188"/>
                            <a:gd name="T72" fmla="*/ 2147483646 w 2044"/>
                            <a:gd name="T73" fmla="*/ 2147483646 h 188"/>
                            <a:gd name="T74" fmla="*/ 2147483646 w 2044"/>
                            <a:gd name="T75" fmla="*/ 2147483646 h 188"/>
                            <a:gd name="T76" fmla="*/ 2147483646 w 2044"/>
                            <a:gd name="T77" fmla="*/ 2147483646 h 188"/>
                            <a:gd name="T78" fmla="*/ 2147483646 w 2044"/>
                            <a:gd name="T79" fmla="*/ 2147483646 h 188"/>
                            <a:gd name="T80" fmla="*/ 2147483646 w 2044"/>
                            <a:gd name="T81" fmla="*/ 2147483646 h 188"/>
                            <a:gd name="T82" fmla="*/ 2147483646 w 2044"/>
                            <a:gd name="T83" fmla="*/ 2147483646 h 188"/>
                            <a:gd name="T84" fmla="*/ 2147483646 w 2044"/>
                            <a:gd name="T85" fmla="*/ 2147483646 h 188"/>
                            <a:gd name="T86" fmla="*/ 2147483646 w 2044"/>
                            <a:gd name="T87" fmla="*/ 2147483646 h 188"/>
                            <a:gd name="T88" fmla="*/ 2147483646 w 2044"/>
                            <a:gd name="T89" fmla="*/ 2147483646 h 188"/>
                            <a:gd name="T90" fmla="*/ 2147483646 w 2044"/>
                            <a:gd name="T91" fmla="*/ 2147483646 h 188"/>
                            <a:gd name="T92" fmla="*/ 2147483646 w 2044"/>
                            <a:gd name="T93" fmla="*/ 2147483646 h 188"/>
                            <a:gd name="T94" fmla="*/ 2147483646 w 2044"/>
                            <a:gd name="T95" fmla="*/ 2147483646 h 188"/>
                            <a:gd name="T96" fmla="*/ 2147483646 w 2044"/>
                            <a:gd name="T97" fmla="*/ 2147483646 h 188"/>
                            <a:gd name="T98" fmla="*/ 2147483646 w 2044"/>
                            <a:gd name="T99" fmla="*/ 2147483646 h 188"/>
                            <a:gd name="T100" fmla="*/ 2147483646 w 2044"/>
                            <a:gd name="T101" fmla="*/ 2147483646 h 188"/>
                            <a:gd name="T102" fmla="*/ 2147483646 w 2044"/>
                            <a:gd name="T103" fmla="*/ 2147483646 h 188"/>
                            <a:gd name="T104" fmla="*/ 2147483646 w 2044"/>
                            <a:gd name="T105" fmla="*/ 2147483646 h 188"/>
                            <a:gd name="T106" fmla="*/ 2147483646 w 2044"/>
                            <a:gd name="T107" fmla="*/ 2147483646 h 188"/>
                            <a:gd name="T108" fmla="*/ 2147483646 w 2044"/>
                            <a:gd name="T109" fmla="*/ 2147483646 h 188"/>
                            <a:gd name="T110" fmla="*/ 2147483646 w 2044"/>
                            <a:gd name="T111" fmla="*/ 2147483646 h 188"/>
                            <a:gd name="T112" fmla="*/ 2147483646 w 2044"/>
                            <a:gd name="T113" fmla="*/ 2147483646 h 188"/>
                            <a:gd name="T114" fmla="*/ 2147483646 w 2044"/>
                            <a:gd name="T115" fmla="*/ 2147483646 h 188"/>
                            <a:gd name="T116" fmla="*/ 2147483646 w 2044"/>
                            <a:gd name="T117" fmla="*/ 2147483646 h 188"/>
                            <a:gd name="T118" fmla="*/ 2147483646 w 2044"/>
                            <a:gd name="T119" fmla="*/ 2147483646 h 188"/>
                            <a:gd name="T120" fmla="*/ 2147483646 w 2044"/>
                            <a:gd name="T121" fmla="*/ 2147483646 h 188"/>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2044" h="188">
                              <a:moveTo>
                                <a:pt x="0" y="77"/>
                              </a:moveTo>
                              <a:lnTo>
                                <a:pt x="48" y="65"/>
                              </a:lnTo>
                              <a:lnTo>
                                <a:pt x="134" y="46"/>
                              </a:lnTo>
                              <a:lnTo>
                                <a:pt x="221" y="31"/>
                              </a:lnTo>
                              <a:lnTo>
                                <a:pt x="275" y="33"/>
                              </a:lnTo>
                              <a:lnTo>
                                <a:pt x="286" y="49"/>
                              </a:lnTo>
                              <a:lnTo>
                                <a:pt x="285" y="72"/>
                              </a:lnTo>
                              <a:lnTo>
                                <a:pt x="282" y="98"/>
                              </a:lnTo>
                              <a:lnTo>
                                <a:pt x="286" y="121"/>
                              </a:lnTo>
                              <a:lnTo>
                                <a:pt x="296" y="135"/>
                              </a:lnTo>
                              <a:lnTo>
                                <a:pt x="310" y="145"/>
                              </a:lnTo>
                              <a:lnTo>
                                <a:pt x="326" y="155"/>
                              </a:lnTo>
                              <a:lnTo>
                                <a:pt x="341" y="165"/>
                              </a:lnTo>
                              <a:lnTo>
                                <a:pt x="375" y="130"/>
                              </a:lnTo>
                              <a:lnTo>
                                <a:pt x="393" y="112"/>
                              </a:lnTo>
                              <a:lnTo>
                                <a:pt x="402" y="107"/>
                              </a:lnTo>
                              <a:lnTo>
                                <a:pt x="411" y="109"/>
                              </a:lnTo>
                              <a:lnTo>
                                <a:pt x="427" y="114"/>
                              </a:lnTo>
                              <a:lnTo>
                                <a:pt x="457" y="117"/>
                              </a:lnTo>
                              <a:lnTo>
                                <a:pt x="593" y="99"/>
                              </a:lnTo>
                              <a:lnTo>
                                <a:pt x="681" y="78"/>
                              </a:lnTo>
                              <a:lnTo>
                                <a:pt x="739" y="58"/>
                              </a:lnTo>
                              <a:lnTo>
                                <a:pt x="835" y="0"/>
                              </a:lnTo>
                              <a:lnTo>
                                <a:pt x="839" y="105"/>
                              </a:lnTo>
                              <a:lnTo>
                                <a:pt x="838" y="166"/>
                              </a:lnTo>
                              <a:lnTo>
                                <a:pt x="842" y="188"/>
                              </a:lnTo>
                              <a:lnTo>
                                <a:pt x="856" y="178"/>
                              </a:lnTo>
                              <a:lnTo>
                                <a:pt x="888" y="142"/>
                              </a:lnTo>
                              <a:lnTo>
                                <a:pt x="945" y="88"/>
                              </a:lnTo>
                              <a:lnTo>
                                <a:pt x="958" y="79"/>
                              </a:lnTo>
                              <a:lnTo>
                                <a:pt x="972" y="70"/>
                              </a:lnTo>
                              <a:lnTo>
                                <a:pt x="986" y="63"/>
                              </a:lnTo>
                              <a:lnTo>
                                <a:pt x="1000" y="55"/>
                              </a:lnTo>
                              <a:lnTo>
                                <a:pt x="1009" y="128"/>
                              </a:lnTo>
                              <a:lnTo>
                                <a:pt x="1010" y="144"/>
                              </a:lnTo>
                              <a:lnTo>
                                <a:pt x="1012" y="126"/>
                              </a:lnTo>
                              <a:lnTo>
                                <a:pt x="1024" y="100"/>
                              </a:lnTo>
                              <a:lnTo>
                                <a:pt x="1055" y="88"/>
                              </a:lnTo>
                              <a:lnTo>
                                <a:pt x="1077" y="95"/>
                              </a:lnTo>
                              <a:lnTo>
                                <a:pt x="1096" y="110"/>
                              </a:lnTo>
                              <a:lnTo>
                                <a:pt x="1114" y="127"/>
                              </a:lnTo>
                              <a:lnTo>
                                <a:pt x="1132" y="143"/>
                              </a:lnTo>
                              <a:lnTo>
                                <a:pt x="1220" y="109"/>
                              </a:lnTo>
                              <a:lnTo>
                                <a:pt x="1242" y="177"/>
                              </a:lnTo>
                              <a:lnTo>
                                <a:pt x="1297" y="187"/>
                              </a:lnTo>
                              <a:lnTo>
                                <a:pt x="1330" y="177"/>
                              </a:lnTo>
                              <a:lnTo>
                                <a:pt x="1374" y="148"/>
                              </a:lnTo>
                              <a:lnTo>
                                <a:pt x="1418" y="114"/>
                              </a:lnTo>
                              <a:lnTo>
                                <a:pt x="1451" y="88"/>
                              </a:lnTo>
                              <a:lnTo>
                                <a:pt x="1484" y="104"/>
                              </a:lnTo>
                              <a:lnTo>
                                <a:pt x="1550" y="137"/>
                              </a:lnTo>
                              <a:lnTo>
                                <a:pt x="1604" y="175"/>
                              </a:lnTo>
                              <a:lnTo>
                                <a:pt x="1614" y="184"/>
                              </a:lnTo>
                              <a:lnTo>
                                <a:pt x="1688" y="147"/>
                              </a:lnTo>
                              <a:lnTo>
                                <a:pt x="1747" y="99"/>
                              </a:lnTo>
                              <a:lnTo>
                                <a:pt x="1841" y="104"/>
                              </a:lnTo>
                              <a:lnTo>
                                <a:pt x="1895" y="107"/>
                              </a:lnTo>
                              <a:lnTo>
                                <a:pt x="1926" y="109"/>
                              </a:lnTo>
                              <a:lnTo>
                                <a:pt x="1950" y="110"/>
                              </a:lnTo>
                              <a:lnTo>
                                <a:pt x="1984" y="110"/>
                              </a:lnTo>
                              <a:lnTo>
                                <a:pt x="2044" y="11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2BDF0AE" id="Freeform 1021" o:spid="_x0000_s1026" style="position:absolute;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877.8pt,2692.25pt,1880.2pt,2691.65pt,1884.5pt,2690.7pt,1888.85pt,2689.95pt,1891.55pt,2690.05pt,1892.1pt,2690.85pt,1892.05pt,2692pt,1891.9pt,2693.3pt,1892.1pt,2694.45pt,1892.6pt,2695.15pt,1893.3pt,2695.65pt,1894.1pt,2696.15pt,1894.85pt,2696.65pt,1896.55pt,2694.9pt,1897.45pt,2694pt,1897.9pt,2693.75pt,1898.35pt,2693.85pt,1899.15pt,2694.1pt,1900.65pt,2694.25pt,1907.45pt,2693.35pt,1911.85pt,2692.3pt,1914.75pt,2691.3pt,1919.55pt,2688.4pt,1919.75pt,2693.65pt,1919.7pt,2696.7pt,1919.9pt,2697.8pt,1920.6pt,2697.3pt,1922.2pt,2695.5pt,1925.05pt,2692.8pt,1925.7pt,2692.35pt,1926.4pt,2691.9pt,1927.1pt,2691.55pt,1927.8pt,2691.15pt,1928.25pt,2694.8pt,1928.3pt,2695.6pt,1928.4pt,2694.7pt,1929pt,2693.4pt,1930.55pt,2692.8pt,1931.65pt,2693.15pt,1932.6pt,2693.9pt,1933.5pt,2694.75pt,1934.4pt,2695.55pt,1938.8pt,2693.85pt,1939.9pt,2697.25pt,1942.65pt,2697.75pt,1944.3pt,2697.25pt,1946.5pt,2695.8pt,1948.7pt,2694.1pt,1950.35pt,2692.8pt,1952pt,2693.6pt,1955.3pt,2695.25pt,1958pt,2697.15pt,1958.5pt,2697.6pt,1962.2pt,2695.75pt,1965.15pt,2693.35pt,1969.85pt,2693.6pt,1972.55pt,2693.75pt,1974.1pt,2693.85pt,1975.3pt,2693.9pt,1977pt,2693.9pt,1980pt,2693.9pt" coordsize="2044,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" filled="f" strokeweight="1pt">
                <v:path arrowok="t" o:connecttype="custom" o:connectlocs="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0"/>
                <o:lock v:ext="edit" verticies="t"/>
                <w10:wrap anchorx="page" anchory="page"/>
              </v:polyline>
            </w:pict>
          </mc:Fallback>
        </mc:AlternateContent>
      </w:r>
      <w:r w:rsidR="001D431D">
        <w:rPr>
          <w:noProof/>
        </w:rPr>
        <mc:AlternateContent>
          <mc:Choice Requires="wps">
            <w:drawing>
              <wp:anchor distT="0" distB="0" distL="114300" distR="114300" simplePos="0" relativeHeight="251694592" behindDoc="0" locked="0" layoutInCell="1" allowOverlap="1" wp14:anchorId="5CCB6D5D" wp14:editId="2961351B">
                <wp:simplePos x="0" y="0"/>
                <wp:positionH relativeFrom="page">
                  <wp:posOffset>31602045</wp:posOffset>
                </wp:positionH>
                <wp:positionV relativeFrom="page">
                  <wp:posOffset>16853535</wp:posOffset>
                </wp:positionV>
                <wp:extent cx="1689735" cy="134620"/>
                <wp:effectExtent l="0" t="0" r="0" b="0"/>
                <wp:wrapNone/>
                <wp:docPr id="6627" name="Freeform 1020"/>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9735" cy="134620"/>
                        </a:xfrm>
                        <a:custGeom>
                          <a:avLst/>
                          <a:gdLst>
                            <a:gd name="T0" fmla="*/ 2147483646 w 2661"/>
                            <a:gd name="T1" fmla="*/ 2147483646 h 212"/>
                            <a:gd name="T2" fmla="*/ 2147483646 w 2661"/>
                            <a:gd name="T3" fmla="*/ 2147483646 h 212"/>
                            <a:gd name="T4" fmla="*/ 2147483646 w 2661"/>
                            <a:gd name="T5" fmla="*/ 2147483646 h 212"/>
                            <a:gd name="T6" fmla="*/ 2147483646 w 2661"/>
                            <a:gd name="T7" fmla="*/ 2147483646 h 212"/>
                            <a:gd name="T8" fmla="*/ 2147483646 w 2661"/>
                            <a:gd name="T9" fmla="*/ 2147483646 h 212"/>
                            <a:gd name="T10" fmla="*/ 2147483646 w 2661"/>
                            <a:gd name="T11" fmla="*/ 2147483646 h 212"/>
                            <a:gd name="T12" fmla="*/ 2147483646 w 2661"/>
                            <a:gd name="T13" fmla="*/ 2147483646 h 212"/>
                            <a:gd name="T14" fmla="*/ 2147483646 w 2661"/>
                            <a:gd name="T15" fmla="*/ 2147483646 h 212"/>
                            <a:gd name="T16" fmla="*/ 2147483646 w 2661"/>
                            <a:gd name="T17" fmla="*/ 2147483646 h 212"/>
                            <a:gd name="T18" fmla="*/ 2147483646 w 2661"/>
                            <a:gd name="T19" fmla="*/ 2147483646 h 212"/>
                            <a:gd name="T20" fmla="*/ 2147483646 w 2661"/>
                            <a:gd name="T21" fmla="*/ 2147483646 h 212"/>
                            <a:gd name="T22" fmla="*/ 2147483646 w 2661"/>
                            <a:gd name="T23" fmla="*/ 2147483646 h 212"/>
                            <a:gd name="T24" fmla="*/ 2147483646 w 2661"/>
                            <a:gd name="T25" fmla="*/ 2147483646 h 212"/>
                            <a:gd name="T26" fmla="*/ 2147483646 w 2661"/>
                            <a:gd name="T27" fmla="*/ 2147483646 h 212"/>
                            <a:gd name="T28" fmla="*/ 2147483646 w 2661"/>
                            <a:gd name="T29" fmla="*/ 2147483646 h 212"/>
                            <a:gd name="T30" fmla="*/ 2147483646 w 2661"/>
                            <a:gd name="T31" fmla="*/ 2147483646 h 212"/>
                            <a:gd name="T32" fmla="*/ 2147483646 w 2661"/>
                            <a:gd name="T33" fmla="*/ 2147483646 h 212"/>
                            <a:gd name="T34" fmla="*/ 2147483646 w 2661"/>
                            <a:gd name="T35" fmla="*/ 2147483646 h 212"/>
                            <a:gd name="T36" fmla="*/ 2147483646 w 2661"/>
                            <a:gd name="T37" fmla="*/ 2147483646 h 212"/>
                            <a:gd name="T38" fmla="*/ 2147483646 w 2661"/>
                            <a:gd name="T39" fmla="*/ 2147483646 h 212"/>
                            <a:gd name="T40" fmla="*/ 2147483646 w 2661"/>
                            <a:gd name="T41" fmla="*/ 2147483646 h 212"/>
                            <a:gd name="T42" fmla="*/ 2147483646 w 2661"/>
                            <a:gd name="T43" fmla="*/ 2147483646 h 212"/>
                            <a:gd name="T44" fmla="*/ 2147483646 w 2661"/>
                            <a:gd name="T45" fmla="*/ 2147483646 h 212"/>
                            <a:gd name="T46" fmla="*/ 2147483646 w 2661"/>
                            <a:gd name="T47" fmla="*/ 2147483646 h 212"/>
                            <a:gd name="T48" fmla="*/ 2147483646 w 2661"/>
                            <a:gd name="T49" fmla="*/ 2147483646 h 212"/>
                            <a:gd name="T50" fmla="*/ 2147483646 w 2661"/>
                            <a:gd name="T51" fmla="*/ 2147483646 h 212"/>
                            <a:gd name="T52" fmla="*/ 2147483646 w 2661"/>
                            <a:gd name="T53" fmla="*/ 2147483646 h 212"/>
                            <a:gd name="T54" fmla="*/ 2147483646 w 2661"/>
                            <a:gd name="T55" fmla="*/ 2147483646 h 212"/>
                            <a:gd name="T56" fmla="*/ 2147483646 w 2661"/>
                            <a:gd name="T57" fmla="*/ 2147483646 h 212"/>
                            <a:gd name="T58" fmla="*/ 2147483646 w 2661"/>
                            <a:gd name="T59" fmla="*/ 2147483646 h 212"/>
                            <a:gd name="T60" fmla="*/ 2147483646 w 2661"/>
                            <a:gd name="T61" fmla="*/ 2147483646 h 212"/>
                            <a:gd name="T62" fmla="*/ 2147483646 w 2661"/>
                            <a:gd name="T63" fmla="*/ 2147483646 h 212"/>
                            <a:gd name="T64" fmla="*/ 2147483646 w 2661"/>
                            <a:gd name="T65" fmla="*/ 2147483646 h 212"/>
                            <a:gd name="T66" fmla="*/ 2147483646 w 2661"/>
                            <a:gd name="T67" fmla="*/ 2147483646 h 212"/>
                            <a:gd name="T68" fmla="*/ 2147483646 w 2661"/>
                            <a:gd name="T69" fmla="*/ 2147483646 h 212"/>
                            <a:gd name="T70" fmla="*/ 2147483646 w 2661"/>
                            <a:gd name="T71" fmla="*/ 2147483646 h 212"/>
                            <a:gd name="T72" fmla="*/ 2147483646 w 2661"/>
                            <a:gd name="T73" fmla="*/ 2147483646 h 212"/>
                            <a:gd name="T74" fmla="*/ 2147483646 w 2661"/>
                            <a:gd name="T75" fmla="*/ 2147483646 h 212"/>
                            <a:gd name="T76" fmla="*/ 2147483646 w 2661"/>
                            <a:gd name="T77" fmla="*/ 2147483646 h 212"/>
                            <a:gd name="T78" fmla="*/ 2147483646 w 2661"/>
                            <a:gd name="T79" fmla="*/ 2147483646 h 212"/>
                            <a:gd name="T80" fmla="*/ 2147483646 w 2661"/>
                            <a:gd name="T81" fmla="*/ 2147483646 h 212"/>
                            <a:gd name="T82" fmla="*/ 2147483646 w 2661"/>
                            <a:gd name="T83" fmla="*/ 2147483646 h 212"/>
                            <a:gd name="T84" fmla="*/ 2147483646 w 2661"/>
                            <a:gd name="T85" fmla="*/ 2147483646 h 212"/>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Lst>
                          <a:ahLst/>
                          <a:cxnLst>
                            <a:cxn ang="T86">
                              <a:pos x="T0" y="T1"/>
                            </a:cxn>
                            <a:cxn ang="T87">
                              <a:pos x="T2" y="T3"/>
                            </a:cxn>
                            <a:cxn ang="T88">
                              <a:pos x="T4" y="T5"/>
                            </a:cxn>
                            <a:cxn ang="T89">
                              <a:pos x="T6" y="T7"/>
                            </a:cxn>
                            <a:cxn ang="T90">
                              <a:pos x="T8" y="T9"/>
                            </a:cxn>
                            <a:cxn ang="T91">
                              <a:pos x="T10" y="T11"/>
                            </a:cxn>
                            <a:cxn ang="T92">
                              <a:pos x="T12" y="T13"/>
                            </a:cxn>
                            <a:cxn ang="T93">
                              <a:pos x="T14" y="T15"/>
                            </a:cxn>
                            <a:cxn ang="T94">
                              <a:pos x="T16" y="T17"/>
                            </a:cxn>
                            <a:cxn ang="T95">
                              <a:pos x="T18" y="T19"/>
                            </a:cxn>
                            <a:cxn ang="T96">
                              <a:pos x="T20" y="T21"/>
                            </a:cxn>
                            <a:cxn ang="T97">
                              <a:pos x="T22" y="T23"/>
                            </a:cxn>
                            <a:cxn ang="T98">
                              <a:pos x="T24" y="T25"/>
                            </a:cxn>
                            <a:cxn ang="T99">
                              <a:pos x="T26" y="T27"/>
                            </a:cxn>
                            <a:cxn ang="T100">
                              <a:pos x="T28" y="T29"/>
                            </a:cxn>
                            <a:cxn ang="T101">
                              <a:pos x="T30" y="T31"/>
                            </a:cxn>
                            <a:cxn ang="T102">
                              <a:pos x="T32" y="T33"/>
                            </a:cxn>
                            <a:cxn ang="T103">
                              <a:pos x="T34" y="T35"/>
                            </a:cxn>
                            <a:cxn ang="T104">
                              <a:pos x="T36" y="T37"/>
                            </a:cxn>
                            <a:cxn ang="T105">
                              <a:pos x="T38" y="T39"/>
                            </a:cxn>
                            <a:cxn ang="T106">
                              <a:pos x="T40" y="T41"/>
                            </a:cxn>
                            <a:cxn ang="T107">
                              <a:pos x="T42" y="T43"/>
                            </a:cxn>
                            <a:cxn ang="T108">
                              <a:pos x="T44" y="T45"/>
                            </a:cxn>
                            <a:cxn ang="T109">
                              <a:pos x="T46" y="T47"/>
                            </a:cxn>
                            <a:cxn ang="T110">
                              <a:pos x="T48" y="T49"/>
                            </a:cxn>
                            <a:cxn ang="T111">
                              <a:pos x="T50" y="T51"/>
                            </a:cxn>
                            <a:cxn ang="T112">
                              <a:pos x="T52" y="T53"/>
                            </a:cxn>
                            <a:cxn ang="T113">
                              <a:pos x="T54" y="T55"/>
                            </a:cxn>
                            <a:cxn ang="T114">
                              <a:pos x="T56" y="T57"/>
                            </a:cxn>
                            <a:cxn ang="T115">
                              <a:pos x="T58" y="T59"/>
                            </a:cxn>
                            <a:cxn ang="T116">
                              <a:pos x="T60" y="T61"/>
                            </a:cxn>
                            <a:cxn ang="T117">
                              <a:pos x="T62" y="T63"/>
                            </a:cxn>
                            <a:cxn ang="T118">
                              <a:pos x="T64" y="T65"/>
                            </a:cxn>
                            <a:cxn ang="T119">
                              <a:pos x="T66" y="T67"/>
                            </a:cxn>
                            <a:cxn ang="T120">
                              <a:pos x="T68" y="T69"/>
                            </a:cxn>
                            <a:cxn ang="T121">
                              <a:pos x="T70" y="T71"/>
                            </a:cxn>
                            <a:cxn ang="T122">
                              <a:pos x="T72" y="T73"/>
                            </a:cxn>
                            <a:cxn ang="T123">
                              <a:pos x="T74" y="T75"/>
                            </a:cxn>
                            <a:cxn ang="T124">
                              <a:pos x="T76" y="T77"/>
                            </a:cxn>
                            <a:cxn ang="T125">
                              <a:pos x="T78" y="T79"/>
                            </a:cxn>
                            <a:cxn ang="T126">
                              <a:pos x="T80" y="T81"/>
                            </a:cxn>
                            <a:cxn ang="T127">
                              <a:pos x="T82" y="T83"/>
                            </a:cxn>
                            <a:cxn ang="T128">
                              <a:pos x="T84" y="T85"/>
                            </a:cxn>
                          </a:cxnLst>
                          <a:rect l="0" t="0" r="r" b="b"/>
                          <a:pathLst>
                            <a:path w="2661" h="212">
                              <a:moveTo>
                                <a:pt x="0" y="30"/>
                              </a:moveTo>
                              <a:lnTo>
                                <a:pt x="75" y="70"/>
                              </a:lnTo>
                              <a:lnTo>
                                <a:pt x="126" y="99"/>
                              </a:lnTo>
                              <a:lnTo>
                                <a:pt x="160" y="118"/>
                              </a:lnTo>
                              <a:lnTo>
                                <a:pt x="182" y="125"/>
                              </a:lnTo>
                              <a:lnTo>
                                <a:pt x="199" y="122"/>
                              </a:lnTo>
                              <a:lnTo>
                                <a:pt x="219" y="109"/>
                              </a:lnTo>
                              <a:lnTo>
                                <a:pt x="246" y="87"/>
                              </a:lnTo>
                              <a:lnTo>
                                <a:pt x="289" y="56"/>
                              </a:lnTo>
                              <a:lnTo>
                                <a:pt x="352" y="18"/>
                              </a:lnTo>
                              <a:lnTo>
                                <a:pt x="418" y="1"/>
                              </a:lnTo>
                              <a:lnTo>
                                <a:pt x="440" y="0"/>
                              </a:lnTo>
                              <a:lnTo>
                                <a:pt x="448" y="19"/>
                              </a:lnTo>
                              <a:lnTo>
                                <a:pt x="457" y="37"/>
                              </a:lnTo>
                              <a:lnTo>
                                <a:pt x="465" y="55"/>
                              </a:lnTo>
                              <a:lnTo>
                                <a:pt x="473" y="73"/>
                              </a:lnTo>
                              <a:lnTo>
                                <a:pt x="473" y="82"/>
                              </a:lnTo>
                              <a:lnTo>
                                <a:pt x="472" y="92"/>
                              </a:lnTo>
                              <a:lnTo>
                                <a:pt x="474" y="100"/>
                              </a:lnTo>
                              <a:lnTo>
                                <a:pt x="484" y="103"/>
                              </a:lnTo>
                              <a:lnTo>
                                <a:pt x="498" y="102"/>
                              </a:lnTo>
                              <a:lnTo>
                                <a:pt x="511" y="96"/>
                              </a:lnTo>
                              <a:lnTo>
                                <a:pt x="524" y="89"/>
                              </a:lnTo>
                              <a:lnTo>
                                <a:pt x="539" y="85"/>
                              </a:lnTo>
                              <a:lnTo>
                                <a:pt x="590" y="96"/>
                              </a:lnTo>
                              <a:lnTo>
                                <a:pt x="639" y="113"/>
                              </a:lnTo>
                              <a:lnTo>
                                <a:pt x="686" y="125"/>
                              </a:lnTo>
                              <a:lnTo>
                                <a:pt x="736" y="122"/>
                              </a:lnTo>
                              <a:lnTo>
                                <a:pt x="778" y="120"/>
                              </a:lnTo>
                              <a:lnTo>
                                <a:pt x="794" y="101"/>
                              </a:lnTo>
                              <a:lnTo>
                                <a:pt x="795" y="79"/>
                              </a:lnTo>
                              <a:lnTo>
                                <a:pt x="792" y="65"/>
                              </a:lnTo>
                              <a:lnTo>
                                <a:pt x="798" y="71"/>
                              </a:lnTo>
                              <a:lnTo>
                                <a:pt x="824" y="110"/>
                              </a:lnTo>
                              <a:lnTo>
                                <a:pt x="854" y="89"/>
                              </a:lnTo>
                              <a:lnTo>
                                <a:pt x="880" y="70"/>
                              </a:lnTo>
                              <a:lnTo>
                                <a:pt x="906" y="52"/>
                              </a:lnTo>
                              <a:lnTo>
                                <a:pt x="934" y="36"/>
                              </a:lnTo>
                              <a:lnTo>
                                <a:pt x="945" y="31"/>
                              </a:lnTo>
                              <a:lnTo>
                                <a:pt x="957" y="25"/>
                              </a:lnTo>
                              <a:lnTo>
                                <a:pt x="969" y="22"/>
                              </a:lnTo>
                              <a:lnTo>
                                <a:pt x="978" y="24"/>
                              </a:lnTo>
                              <a:lnTo>
                                <a:pt x="998" y="42"/>
                              </a:lnTo>
                              <a:lnTo>
                                <a:pt x="1011" y="64"/>
                              </a:lnTo>
                              <a:lnTo>
                                <a:pt x="1021" y="88"/>
                              </a:lnTo>
                              <a:lnTo>
                                <a:pt x="1033" y="116"/>
                              </a:lnTo>
                              <a:lnTo>
                                <a:pt x="1039" y="124"/>
                              </a:lnTo>
                              <a:lnTo>
                                <a:pt x="1049" y="134"/>
                              </a:lnTo>
                              <a:lnTo>
                                <a:pt x="1055" y="141"/>
                              </a:lnTo>
                              <a:lnTo>
                                <a:pt x="1077" y="124"/>
                              </a:lnTo>
                              <a:lnTo>
                                <a:pt x="1104" y="108"/>
                              </a:lnTo>
                              <a:lnTo>
                                <a:pt x="1133" y="99"/>
                              </a:lnTo>
                              <a:lnTo>
                                <a:pt x="1165" y="110"/>
                              </a:lnTo>
                              <a:lnTo>
                                <a:pt x="1175" y="115"/>
                              </a:lnTo>
                              <a:lnTo>
                                <a:pt x="1173" y="124"/>
                              </a:lnTo>
                              <a:lnTo>
                                <a:pt x="1176" y="128"/>
                              </a:lnTo>
                              <a:lnTo>
                                <a:pt x="1257" y="100"/>
                              </a:lnTo>
                              <a:lnTo>
                                <a:pt x="1284" y="95"/>
                              </a:lnTo>
                              <a:lnTo>
                                <a:pt x="1290" y="114"/>
                              </a:lnTo>
                              <a:lnTo>
                                <a:pt x="1308" y="153"/>
                              </a:lnTo>
                              <a:lnTo>
                                <a:pt x="1314" y="161"/>
                              </a:lnTo>
                              <a:lnTo>
                                <a:pt x="1328" y="165"/>
                              </a:lnTo>
                              <a:lnTo>
                                <a:pt x="1342" y="171"/>
                              </a:lnTo>
                              <a:lnTo>
                                <a:pt x="1373" y="154"/>
                              </a:lnTo>
                              <a:lnTo>
                                <a:pt x="1404" y="139"/>
                              </a:lnTo>
                              <a:lnTo>
                                <a:pt x="1435" y="126"/>
                              </a:lnTo>
                              <a:lnTo>
                                <a:pt x="1463" y="116"/>
                              </a:lnTo>
                              <a:lnTo>
                                <a:pt x="1473" y="111"/>
                              </a:lnTo>
                              <a:lnTo>
                                <a:pt x="1486" y="105"/>
                              </a:lnTo>
                              <a:lnTo>
                                <a:pt x="1496" y="110"/>
                              </a:lnTo>
                              <a:lnTo>
                                <a:pt x="1507" y="117"/>
                              </a:lnTo>
                              <a:lnTo>
                                <a:pt x="1515" y="127"/>
                              </a:lnTo>
                              <a:lnTo>
                                <a:pt x="1522" y="137"/>
                              </a:lnTo>
                              <a:lnTo>
                                <a:pt x="1529" y="147"/>
                              </a:lnTo>
                              <a:lnTo>
                                <a:pt x="1533" y="153"/>
                              </a:lnTo>
                              <a:lnTo>
                                <a:pt x="1536" y="160"/>
                              </a:lnTo>
                              <a:lnTo>
                                <a:pt x="1540" y="165"/>
                              </a:lnTo>
                              <a:lnTo>
                                <a:pt x="1571" y="156"/>
                              </a:lnTo>
                              <a:lnTo>
                                <a:pt x="1605" y="148"/>
                              </a:lnTo>
                              <a:lnTo>
                                <a:pt x="1638" y="139"/>
                              </a:lnTo>
                              <a:lnTo>
                                <a:pt x="1672" y="128"/>
                              </a:lnTo>
                              <a:lnTo>
                                <a:pt x="1695" y="121"/>
                              </a:lnTo>
                              <a:lnTo>
                                <a:pt x="1719" y="113"/>
                              </a:lnTo>
                              <a:lnTo>
                                <a:pt x="1744" y="107"/>
                              </a:lnTo>
                              <a:lnTo>
                                <a:pt x="1771" y="103"/>
                              </a:lnTo>
                              <a:lnTo>
                                <a:pt x="1783" y="107"/>
                              </a:lnTo>
                              <a:lnTo>
                                <a:pt x="1791" y="115"/>
                              </a:lnTo>
                              <a:lnTo>
                                <a:pt x="1797" y="125"/>
                              </a:lnTo>
                              <a:lnTo>
                                <a:pt x="1804" y="135"/>
                              </a:lnTo>
                              <a:lnTo>
                                <a:pt x="1840" y="120"/>
                              </a:lnTo>
                              <a:lnTo>
                                <a:pt x="1875" y="105"/>
                              </a:lnTo>
                              <a:lnTo>
                                <a:pt x="1907" y="92"/>
                              </a:lnTo>
                              <a:lnTo>
                                <a:pt x="1968" y="67"/>
                              </a:lnTo>
                              <a:lnTo>
                                <a:pt x="1979" y="67"/>
                              </a:lnTo>
                              <a:lnTo>
                                <a:pt x="1998" y="76"/>
                              </a:lnTo>
                              <a:lnTo>
                                <a:pt x="2014" y="88"/>
                              </a:lnTo>
                              <a:lnTo>
                                <a:pt x="2029" y="101"/>
                              </a:lnTo>
                              <a:lnTo>
                                <a:pt x="2045" y="116"/>
                              </a:lnTo>
                              <a:lnTo>
                                <a:pt x="2052" y="121"/>
                              </a:lnTo>
                              <a:lnTo>
                                <a:pt x="2060" y="123"/>
                              </a:lnTo>
                              <a:lnTo>
                                <a:pt x="2067" y="128"/>
                              </a:lnTo>
                              <a:lnTo>
                                <a:pt x="2084" y="109"/>
                              </a:lnTo>
                              <a:lnTo>
                                <a:pt x="2144" y="60"/>
                              </a:lnTo>
                              <a:lnTo>
                                <a:pt x="2179" y="46"/>
                              </a:lnTo>
                              <a:lnTo>
                                <a:pt x="2188" y="48"/>
                              </a:lnTo>
                              <a:lnTo>
                                <a:pt x="2211" y="64"/>
                              </a:lnTo>
                              <a:lnTo>
                                <a:pt x="2226" y="87"/>
                              </a:lnTo>
                              <a:lnTo>
                                <a:pt x="2238" y="112"/>
                              </a:lnTo>
                              <a:lnTo>
                                <a:pt x="2254" y="135"/>
                              </a:lnTo>
                              <a:lnTo>
                                <a:pt x="2265" y="145"/>
                              </a:lnTo>
                              <a:lnTo>
                                <a:pt x="2280" y="154"/>
                              </a:lnTo>
                              <a:lnTo>
                                <a:pt x="2295" y="163"/>
                              </a:lnTo>
                              <a:lnTo>
                                <a:pt x="2309" y="171"/>
                              </a:lnTo>
                              <a:lnTo>
                                <a:pt x="2335" y="156"/>
                              </a:lnTo>
                              <a:lnTo>
                                <a:pt x="2359" y="140"/>
                              </a:lnTo>
                              <a:lnTo>
                                <a:pt x="2383" y="124"/>
                              </a:lnTo>
                              <a:lnTo>
                                <a:pt x="2408" y="110"/>
                              </a:lnTo>
                              <a:lnTo>
                                <a:pt x="2422" y="102"/>
                              </a:lnTo>
                              <a:lnTo>
                                <a:pt x="2440" y="97"/>
                              </a:lnTo>
                              <a:lnTo>
                                <a:pt x="2458" y="95"/>
                              </a:lnTo>
                              <a:lnTo>
                                <a:pt x="2474" y="97"/>
                              </a:lnTo>
                              <a:lnTo>
                                <a:pt x="2490" y="108"/>
                              </a:lnTo>
                              <a:lnTo>
                                <a:pt x="2500" y="122"/>
                              </a:lnTo>
                              <a:lnTo>
                                <a:pt x="2508" y="137"/>
                              </a:lnTo>
                              <a:lnTo>
                                <a:pt x="2518" y="153"/>
                              </a:lnTo>
                              <a:lnTo>
                                <a:pt x="2554" y="212"/>
                              </a:lnTo>
                              <a:lnTo>
                                <a:pt x="2571" y="209"/>
                              </a:lnTo>
                              <a:lnTo>
                                <a:pt x="2640" y="178"/>
                              </a:lnTo>
                              <a:lnTo>
                                <a:pt x="2661" y="152"/>
                              </a:lnTo>
                              <a:lnTo>
                                <a:pt x="2661" y="135"/>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422AB9B" id="Freeform 1020" o:spid="_x0000_s1026" style="position:absolute;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2488.35pt,1328.55pt,2492.1pt,1330.55pt,2494.65pt,1332pt,2496.35pt,1332.95pt,2497.45pt,1333.3pt,2498.3pt,1333.15pt,2499.3pt,1332.5pt,2500.65pt,1331.4pt,2502.8pt,1329.85pt,2505.95pt,1327.95pt,2509.25pt,1327.1pt,2510.35pt,1327.05pt,2510.75pt,1328pt,2511.2pt,1328.9pt,2511.6pt,1329.8pt,2512pt,1330.7pt,2512pt,1331.15pt,2511.95pt,1331.65pt,2512.05pt,1332.05pt,2512.55pt,1332.2pt,2513.25pt,1332.15pt,2513.9pt,1331.85pt,2514.55pt,1331.5pt,2515.3pt,1331.3pt,2517.85pt,1331.85pt,2520.3pt,1332.7pt,2522.65pt,1333.3pt,2525.15pt,1333.15pt,2527.25pt,1333.05pt,2528.05pt,1332.1pt,2528.1pt,1331pt,2527.95pt,1330.3pt,2528.25pt,1330.6pt,2529.55pt,1332.55pt,2531.05pt,1331.5pt,2532.35pt,1330.55pt,2533.65pt,1329.65pt,2535.05pt,1328.85pt,2535.6pt,1328.6pt,2536.2pt,1328.3pt,2536.8pt,1328.15pt,2537.25pt,1328.25pt,2538.25pt,1329.15pt,2538.9pt,1330.25pt,2539.4pt,1331.45pt,2540pt,1332.85pt,2540.3pt,1333.25pt,2540.8pt,1333.75pt,2541.1pt,1334.1pt,2542.2pt,1333.25pt,2543.55pt,1332.45pt,2545pt,1332pt,2546.6pt,1332.55pt,2547.1pt,1332.8pt,2547pt,1333.25pt,2547.15pt,1333.45pt,2551.2pt,1332.05pt,2552.55pt,1331.8pt,2552.85pt,1332.75pt,2553.75pt,1334.7pt,2554.05pt,1335.1pt,2554.75pt,1335.3pt,2555.45pt,1335.6pt,2557pt,1334.75pt,2558.55pt,1334pt,2560.1pt,1333.35pt,2561.5pt,1332.85pt,2562pt,1332.6pt,2562.65pt,1332.3pt,2563.15pt,1332.55pt,2563.7pt,1332.9pt,2564.1pt,1333.4pt,2564.45pt,1333.9pt,2564.8pt,1334.4pt,2565pt,1334.7pt,2565.15pt,1335.05pt,2565.35pt,1335.3pt,2566.9pt,1334.85pt,2568.6pt,1334.45pt,2570.25pt,1334pt,2571.95pt,1333.45pt,2573.1pt,1333.1pt,2574.3pt,1332.7pt,2575.55pt,1332.4pt,2576.9pt,1332.2pt,2577.5pt,1332.4pt,2577.9pt,1332.8pt,2578.2pt,1333.3pt,2578.55pt,1333.8pt,2580.35pt,1333.05pt,2582.1pt,1332.3pt,2583.7pt,1331.65pt,2586.75pt,1330.4pt,2587.3pt,1330.4pt,2588.25pt,1330.85pt,2589.05pt,1331.45pt,2589.8pt,1332.1pt,2590.6pt,1332.85pt,2590.95pt,1333.1pt,2591.35pt,1333.2pt,2591.7pt,1333.45pt,2592.55pt,1332.5pt,2595.55pt,1330.05pt,2597.3pt,1329.35pt,2597.75pt,1329.45pt,2598.9pt,1330.25pt,2599.65pt,1331.4pt,2600.25pt,1332.65pt,2601.05pt,1333.8pt,2601.6pt,1334.3pt,2602.35pt,1334.75pt,2603.1pt,1335.2pt,2603.8pt,1335.6pt,2605.1pt,1334.85pt,2606.3pt,1334.05pt,2607.5pt,1333.25pt,2608.75pt,1332.55pt,2609.45pt,1332.15pt,2610.35pt,1331.9pt,2611.25pt,1331.8pt,2612.05pt,1331.9pt,2612.85pt,1332.45pt,2613.35pt,1333.15pt,2613.75pt,1333.9pt,2614.25pt,1334.7pt,2616.05pt,1337.65pt,2616.9pt,1337.5pt,2620.35pt,1335.95pt,2621.4pt,1334.65pt,2621.4pt,1333.8pt" coordsize="2661,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" filled="f" strokeweight="1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
                <o:lock v:ext="edit" verticies="t"/>
                <w10:wrap anchorx="page" anchory="page"/>
              </v:polyline>
            </w:pict>
          </mc:Fallback>
        </mc:AlternateContent>
      </w:r>
      <w:r w:rsidR="001D431D">
        <w:rPr>
          <w:noProof/>
        </w:rPr>
        <mc:AlternateContent>
          <mc:Choice Requires="wps">
            <w:drawing>
              <wp:anchor distT="0" distB="0" distL="114300" distR="114300" simplePos="0" relativeHeight="251695616" behindDoc="0" locked="0" layoutInCell="1" allowOverlap="1" wp14:anchorId="79005A7A" wp14:editId="113F0755">
                <wp:simplePos x="0" y="0"/>
                <wp:positionH relativeFrom="page">
                  <wp:posOffset>42588180</wp:posOffset>
                </wp:positionH>
                <wp:positionV relativeFrom="page">
                  <wp:posOffset>23421340</wp:posOffset>
                </wp:positionV>
                <wp:extent cx="1297940" cy="119380"/>
                <wp:effectExtent l="0" t="0" r="0" b="0"/>
                <wp:wrapNone/>
                <wp:docPr id="6626" name="Freeform 1019"/>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297940" cy="119380"/>
                        </a:xfrm>
                        <a:custGeom>
                          <a:avLst/>
                          <a:gdLst>
                            <a:gd name="T0" fmla="*/ 0 w 2044"/>
                            <a:gd name="T1" fmla="*/ 2147483646 h 188"/>
                            <a:gd name="T2" fmla="*/ 2147483646 w 2044"/>
                            <a:gd name="T3" fmla="*/ 2147483646 h 188"/>
                            <a:gd name="T4" fmla="*/ 2147483646 w 2044"/>
                            <a:gd name="T5" fmla="*/ 2147483646 h 188"/>
                            <a:gd name="T6" fmla="*/ 2147483646 w 2044"/>
                            <a:gd name="T7" fmla="*/ 2147483646 h 188"/>
                            <a:gd name="T8" fmla="*/ 2147483646 w 2044"/>
                            <a:gd name="T9" fmla="*/ 2147483646 h 188"/>
                            <a:gd name="T10" fmla="*/ 2147483646 w 2044"/>
                            <a:gd name="T11" fmla="*/ 2147483646 h 188"/>
                            <a:gd name="T12" fmla="*/ 2147483646 w 2044"/>
                            <a:gd name="T13" fmla="*/ 2147483646 h 188"/>
                            <a:gd name="T14" fmla="*/ 2147483646 w 2044"/>
                            <a:gd name="T15" fmla="*/ 2147483646 h 188"/>
                            <a:gd name="T16" fmla="*/ 2147483646 w 2044"/>
                            <a:gd name="T17" fmla="*/ 2147483646 h 188"/>
                            <a:gd name="T18" fmla="*/ 2147483646 w 2044"/>
                            <a:gd name="T19" fmla="*/ 2147483646 h 188"/>
                            <a:gd name="T20" fmla="*/ 2147483646 w 2044"/>
                            <a:gd name="T21" fmla="*/ 2147483646 h 188"/>
                            <a:gd name="T22" fmla="*/ 2147483646 w 2044"/>
                            <a:gd name="T23" fmla="*/ 2147483646 h 188"/>
                            <a:gd name="T24" fmla="*/ 2147483646 w 2044"/>
                            <a:gd name="T25" fmla="*/ 2147483646 h 188"/>
                            <a:gd name="T26" fmla="*/ 2147483646 w 2044"/>
                            <a:gd name="T27" fmla="*/ 2147483646 h 188"/>
                            <a:gd name="T28" fmla="*/ 2147483646 w 2044"/>
                            <a:gd name="T29" fmla="*/ 2147483646 h 188"/>
                            <a:gd name="T30" fmla="*/ 2147483646 w 2044"/>
                            <a:gd name="T31" fmla="*/ 2147483646 h 188"/>
                            <a:gd name="T32" fmla="*/ 2147483646 w 2044"/>
                            <a:gd name="T33" fmla="*/ 2147483646 h 188"/>
                            <a:gd name="T34" fmla="*/ 2147483646 w 2044"/>
                            <a:gd name="T35" fmla="*/ 2147483646 h 188"/>
                            <a:gd name="T36" fmla="*/ 2147483646 w 2044"/>
                            <a:gd name="T37" fmla="*/ 2147483646 h 188"/>
                            <a:gd name="T38" fmla="*/ 2147483646 w 2044"/>
                            <a:gd name="T39" fmla="*/ 2147483646 h 188"/>
                            <a:gd name="T40" fmla="*/ 2147483646 w 2044"/>
                            <a:gd name="T41" fmla="*/ 2147483646 h 188"/>
                            <a:gd name="T42" fmla="*/ 2147483646 w 2044"/>
                            <a:gd name="T43" fmla="*/ 2147483646 h 188"/>
                            <a:gd name="T44" fmla="*/ 2147483646 w 2044"/>
                            <a:gd name="T45" fmla="*/ 2147483646 h 188"/>
                            <a:gd name="T46" fmla="*/ 2147483646 w 2044"/>
                            <a:gd name="T47" fmla="*/ 2147483646 h 188"/>
                            <a:gd name="T48" fmla="*/ 2147483646 w 2044"/>
                            <a:gd name="T49" fmla="*/ 2147483646 h 188"/>
                            <a:gd name="T50" fmla="*/ 2147483646 w 2044"/>
                            <a:gd name="T51" fmla="*/ 2147483646 h 188"/>
                            <a:gd name="T52" fmla="*/ 2147483646 w 2044"/>
                            <a:gd name="T53" fmla="*/ 2147483646 h 188"/>
                            <a:gd name="T54" fmla="*/ 2147483646 w 2044"/>
                            <a:gd name="T55" fmla="*/ 2147483646 h 188"/>
                            <a:gd name="T56" fmla="*/ 2147483646 w 2044"/>
                            <a:gd name="T57" fmla="*/ 2147483646 h 188"/>
                            <a:gd name="T58" fmla="*/ 2147483646 w 2044"/>
                            <a:gd name="T59" fmla="*/ 2147483646 h 188"/>
                            <a:gd name="T60" fmla="*/ 2147483646 w 2044"/>
                            <a:gd name="T61" fmla="*/ 2147483646 h 188"/>
                            <a:gd name="T62" fmla="*/ 2147483646 w 2044"/>
                            <a:gd name="T63" fmla="*/ 2147483646 h 188"/>
                            <a:gd name="T64" fmla="*/ 2147483646 w 2044"/>
                            <a:gd name="T65" fmla="*/ 2147483646 h 188"/>
                            <a:gd name="T66" fmla="*/ 2147483646 w 2044"/>
                            <a:gd name="T67" fmla="*/ 2147483646 h 188"/>
                            <a:gd name="T68" fmla="*/ 2147483646 w 2044"/>
                            <a:gd name="T69" fmla="*/ 2147483646 h 188"/>
                            <a:gd name="T70" fmla="*/ 2147483646 w 2044"/>
                            <a:gd name="T71" fmla="*/ 2147483646 h 188"/>
                            <a:gd name="T72" fmla="*/ 2147483646 w 2044"/>
                            <a:gd name="T73" fmla="*/ 2147483646 h 188"/>
                            <a:gd name="T74" fmla="*/ 2147483646 w 2044"/>
                            <a:gd name="T75" fmla="*/ 2147483646 h 188"/>
                            <a:gd name="T76" fmla="*/ 2147483646 w 2044"/>
                            <a:gd name="T77" fmla="*/ 2147483646 h 188"/>
                            <a:gd name="T78" fmla="*/ 2147483646 w 2044"/>
                            <a:gd name="T79" fmla="*/ 2147483646 h 188"/>
                            <a:gd name="T80" fmla="*/ 2147483646 w 2044"/>
                            <a:gd name="T81" fmla="*/ 2147483646 h 188"/>
                            <a:gd name="T82" fmla="*/ 2147483646 w 2044"/>
                            <a:gd name="T83" fmla="*/ 2147483646 h 188"/>
                            <a:gd name="T84" fmla="*/ 2147483646 w 2044"/>
                            <a:gd name="T85" fmla="*/ 2147483646 h 188"/>
                            <a:gd name="T86" fmla="*/ 2147483646 w 2044"/>
                            <a:gd name="T87" fmla="*/ 2147483646 h 188"/>
                            <a:gd name="T88" fmla="*/ 2147483646 w 2044"/>
                            <a:gd name="T89" fmla="*/ 2147483646 h 188"/>
                            <a:gd name="T90" fmla="*/ 2147483646 w 2044"/>
                            <a:gd name="T91" fmla="*/ 2147483646 h 188"/>
                            <a:gd name="T92" fmla="*/ 2147483646 w 2044"/>
                            <a:gd name="T93" fmla="*/ 2147483646 h 188"/>
                            <a:gd name="T94" fmla="*/ 2147483646 w 2044"/>
                            <a:gd name="T95" fmla="*/ 2147483646 h 188"/>
                            <a:gd name="T96" fmla="*/ 2147483646 w 2044"/>
                            <a:gd name="T97" fmla="*/ 2147483646 h 188"/>
                            <a:gd name="T98" fmla="*/ 2147483646 w 2044"/>
                            <a:gd name="T99" fmla="*/ 2147483646 h 188"/>
                            <a:gd name="T100" fmla="*/ 2147483646 w 2044"/>
                            <a:gd name="T101" fmla="*/ 2147483646 h 188"/>
                            <a:gd name="T102" fmla="*/ 2147483646 w 2044"/>
                            <a:gd name="T103" fmla="*/ 2147483646 h 188"/>
                            <a:gd name="T104" fmla="*/ 2147483646 w 2044"/>
                            <a:gd name="T105" fmla="*/ 2147483646 h 188"/>
                            <a:gd name="T106" fmla="*/ 2147483646 w 2044"/>
                            <a:gd name="T107" fmla="*/ 2147483646 h 188"/>
                            <a:gd name="T108" fmla="*/ 2147483646 w 2044"/>
                            <a:gd name="T109" fmla="*/ 2147483646 h 188"/>
                            <a:gd name="T110" fmla="*/ 2147483646 w 2044"/>
                            <a:gd name="T111" fmla="*/ 2147483646 h 188"/>
                            <a:gd name="T112" fmla="*/ 2147483646 w 2044"/>
                            <a:gd name="T113" fmla="*/ 2147483646 h 188"/>
                            <a:gd name="T114" fmla="*/ 2147483646 w 2044"/>
                            <a:gd name="T115" fmla="*/ 2147483646 h 188"/>
                            <a:gd name="T116" fmla="*/ 2147483646 w 2044"/>
                            <a:gd name="T117" fmla="*/ 2147483646 h 188"/>
                            <a:gd name="T118" fmla="*/ 2147483646 w 2044"/>
                            <a:gd name="T119" fmla="*/ 2147483646 h 188"/>
                            <a:gd name="T120" fmla="*/ 2147483646 w 2044"/>
                            <a:gd name="T121" fmla="*/ 2147483646 h 188"/>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2044" h="188">
                              <a:moveTo>
                                <a:pt x="0" y="77"/>
                              </a:moveTo>
                              <a:lnTo>
                                <a:pt x="48" y="65"/>
                              </a:lnTo>
                              <a:lnTo>
                                <a:pt x="133" y="46"/>
                              </a:lnTo>
                              <a:lnTo>
                                <a:pt x="220" y="31"/>
                              </a:lnTo>
                              <a:lnTo>
                                <a:pt x="274" y="33"/>
                              </a:lnTo>
                              <a:lnTo>
                                <a:pt x="285" y="49"/>
                              </a:lnTo>
                              <a:lnTo>
                                <a:pt x="285" y="73"/>
                              </a:lnTo>
                              <a:lnTo>
                                <a:pt x="282" y="98"/>
                              </a:lnTo>
                              <a:lnTo>
                                <a:pt x="285" y="121"/>
                              </a:lnTo>
                              <a:lnTo>
                                <a:pt x="296" y="135"/>
                              </a:lnTo>
                              <a:lnTo>
                                <a:pt x="310" y="146"/>
                              </a:lnTo>
                              <a:lnTo>
                                <a:pt x="325" y="155"/>
                              </a:lnTo>
                              <a:lnTo>
                                <a:pt x="340" y="165"/>
                              </a:lnTo>
                              <a:lnTo>
                                <a:pt x="374" y="130"/>
                              </a:lnTo>
                              <a:lnTo>
                                <a:pt x="392" y="113"/>
                              </a:lnTo>
                              <a:lnTo>
                                <a:pt x="402" y="107"/>
                              </a:lnTo>
                              <a:lnTo>
                                <a:pt x="410" y="109"/>
                              </a:lnTo>
                              <a:lnTo>
                                <a:pt x="426" y="114"/>
                              </a:lnTo>
                              <a:lnTo>
                                <a:pt x="457" y="117"/>
                              </a:lnTo>
                              <a:lnTo>
                                <a:pt x="593" y="99"/>
                              </a:lnTo>
                              <a:lnTo>
                                <a:pt x="681" y="78"/>
                              </a:lnTo>
                              <a:lnTo>
                                <a:pt x="738" y="58"/>
                              </a:lnTo>
                              <a:lnTo>
                                <a:pt x="835" y="0"/>
                              </a:lnTo>
                              <a:lnTo>
                                <a:pt x="838" y="105"/>
                              </a:lnTo>
                              <a:lnTo>
                                <a:pt x="838" y="166"/>
                              </a:lnTo>
                              <a:lnTo>
                                <a:pt x="841" y="188"/>
                              </a:lnTo>
                              <a:lnTo>
                                <a:pt x="855" y="178"/>
                              </a:lnTo>
                              <a:lnTo>
                                <a:pt x="887" y="143"/>
                              </a:lnTo>
                              <a:lnTo>
                                <a:pt x="945" y="88"/>
                              </a:lnTo>
                              <a:lnTo>
                                <a:pt x="957" y="79"/>
                              </a:lnTo>
                              <a:lnTo>
                                <a:pt x="971" y="71"/>
                              </a:lnTo>
                              <a:lnTo>
                                <a:pt x="986" y="63"/>
                              </a:lnTo>
                              <a:lnTo>
                                <a:pt x="1000" y="55"/>
                              </a:lnTo>
                              <a:lnTo>
                                <a:pt x="1008" y="129"/>
                              </a:lnTo>
                              <a:lnTo>
                                <a:pt x="1009" y="144"/>
                              </a:lnTo>
                              <a:lnTo>
                                <a:pt x="1012" y="127"/>
                              </a:lnTo>
                              <a:lnTo>
                                <a:pt x="1024" y="100"/>
                              </a:lnTo>
                              <a:lnTo>
                                <a:pt x="1055" y="88"/>
                              </a:lnTo>
                              <a:lnTo>
                                <a:pt x="1076" y="95"/>
                              </a:lnTo>
                              <a:lnTo>
                                <a:pt x="1095" y="110"/>
                              </a:lnTo>
                              <a:lnTo>
                                <a:pt x="1113" y="127"/>
                              </a:lnTo>
                              <a:lnTo>
                                <a:pt x="1131" y="143"/>
                              </a:lnTo>
                              <a:lnTo>
                                <a:pt x="1219" y="109"/>
                              </a:lnTo>
                              <a:lnTo>
                                <a:pt x="1241" y="177"/>
                              </a:lnTo>
                              <a:lnTo>
                                <a:pt x="1296" y="187"/>
                              </a:lnTo>
                              <a:lnTo>
                                <a:pt x="1329" y="177"/>
                              </a:lnTo>
                              <a:lnTo>
                                <a:pt x="1374" y="148"/>
                              </a:lnTo>
                              <a:lnTo>
                                <a:pt x="1418" y="114"/>
                              </a:lnTo>
                              <a:lnTo>
                                <a:pt x="1450" y="88"/>
                              </a:lnTo>
                              <a:lnTo>
                                <a:pt x="1483" y="104"/>
                              </a:lnTo>
                              <a:lnTo>
                                <a:pt x="1550" y="137"/>
                              </a:lnTo>
                              <a:lnTo>
                                <a:pt x="1603" y="175"/>
                              </a:lnTo>
                              <a:lnTo>
                                <a:pt x="1614" y="184"/>
                              </a:lnTo>
                              <a:lnTo>
                                <a:pt x="1687" y="147"/>
                              </a:lnTo>
                              <a:lnTo>
                                <a:pt x="1747" y="99"/>
                              </a:lnTo>
                              <a:lnTo>
                                <a:pt x="1840" y="104"/>
                              </a:lnTo>
                              <a:lnTo>
                                <a:pt x="1895" y="108"/>
                              </a:lnTo>
                              <a:lnTo>
                                <a:pt x="1925" y="109"/>
                              </a:lnTo>
                              <a:lnTo>
                                <a:pt x="1949" y="110"/>
                              </a:lnTo>
                              <a:lnTo>
                                <a:pt x="1983" y="110"/>
                              </a:lnTo>
                              <a:lnTo>
                                <a:pt x="2044" y="11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2DE74D1" id="Freeform 1019" o:spid="_x0000_s1026" style="position:absolute;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353.4pt,1848.05pt,3355.8pt,1847.45pt,3360.05pt,1846.5pt,3364.4pt,1845.75pt,3367.1pt,1845.85pt,3367.65pt,1846.65pt,3367.65pt,1847.85pt,3367.5pt,1849.1pt,3367.65pt,1850.25pt,3368.2pt,1850.95pt,3368.9pt,1851.5pt,3369.65pt,1851.95pt,3370.4pt,1852.45pt,3372.1pt,1850.7pt,3373pt,1849.85pt,3373.5pt,1849.55pt,3373.9pt,1849.65pt,3374.7pt,1849.9pt,3376.25pt,1850.05pt,3383.05pt,1849.15pt,3387.45pt,1848.1pt,3390.3pt,1847.1pt,3395.15pt,1844.2pt,3395.3pt,1849.45pt,3395.3pt,1852.5pt,3395.45pt,1853.6pt,3396.15pt,1853.1pt,3397.75pt,1851.35pt,3400.65pt,1848.6pt,3401.25pt,1848.15pt,3401.95pt,1847.75pt,3402.7pt,1847.35pt,3403.4pt,1846.95pt,3403.8pt,1850.65pt,3403.85pt,1851.4pt,3404pt,1850.55pt,3404.6pt,1849.2pt,3406.15pt,1848.6pt,3407.2pt,1848.95pt,3408.15pt,1849.7pt,3409.05pt,1850.55pt,3409.95pt,1851.35pt,3414.35pt,1849.65pt,3415.45pt,1853.05pt,3418.2pt,1853.55pt,3419.85pt,1853.05pt,3422.1pt,1851.6pt,3424.3pt,1849.9pt,3425.9pt,1848.6pt,3427.55pt,1849.4pt,3430.9pt,1851.05pt,3433.55pt,1852.95pt,3434.1pt,1853.4pt,3437.75pt,1851.55pt,3440.75pt,1849.15pt,3445.4pt,1849.4pt,3448.15pt,1849.6pt,3449.65pt,1849.65pt,3450.85pt,1849.7pt,3452.55pt,1849.7pt,3455.6pt,1849.7pt" coordsize="2044,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" filled="f" strokeweight="1pt">
                <v:path arrowok="t" o:connecttype="custom" o:connectlocs="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0"/>
                <o:lock v:ext="edit" verticies="t"/>
                <w10:wrap anchorx="page" anchory="page"/>
              </v:polyline>
            </w:pict>
          </mc:Fallback>
        </mc:AlternateContent>
      </w:r>
      <w:r w:rsidR="001D431D">
        <w:rPr>
          <w:noProof/>
        </w:rPr>
        <mc:AlternateContent>
          <mc:Choice Requires="wps">
            <w:drawing>
              <wp:anchor distT="0" distB="0" distL="114300" distR="114300" simplePos="0" relativeHeight="251696640" behindDoc="0" locked="0" layoutInCell="1" allowOverlap="1" wp14:anchorId="5FD868B2" wp14:editId="3A08F609">
                <wp:simplePos x="0" y="0"/>
                <wp:positionH relativeFrom="page">
                  <wp:posOffset>42336720</wp:posOffset>
                </wp:positionH>
                <wp:positionV relativeFrom="page">
                  <wp:posOffset>33492440</wp:posOffset>
                </wp:positionV>
                <wp:extent cx="1689735" cy="134620"/>
                <wp:effectExtent l="0" t="0" r="0" b="0"/>
                <wp:wrapNone/>
                <wp:docPr id="6625" name="Freeform 1018"/>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9735" cy="134620"/>
                        </a:xfrm>
                        <a:custGeom>
                          <a:avLst/>
                          <a:gdLst>
                            <a:gd name="T0" fmla="*/ 2147483646 w 2661"/>
                            <a:gd name="T1" fmla="*/ 2147483646 h 212"/>
                            <a:gd name="T2" fmla="*/ 2147483646 w 2661"/>
                            <a:gd name="T3" fmla="*/ 2147483646 h 212"/>
                            <a:gd name="T4" fmla="*/ 2147483646 w 2661"/>
                            <a:gd name="T5" fmla="*/ 2147483646 h 212"/>
                            <a:gd name="T6" fmla="*/ 2147483646 w 2661"/>
                            <a:gd name="T7" fmla="*/ 2147483646 h 212"/>
                            <a:gd name="T8" fmla="*/ 2147483646 w 2661"/>
                            <a:gd name="T9" fmla="*/ 2147483646 h 212"/>
                            <a:gd name="T10" fmla="*/ 2147483646 w 2661"/>
                            <a:gd name="T11" fmla="*/ 2147483646 h 212"/>
                            <a:gd name="T12" fmla="*/ 2147483646 w 2661"/>
                            <a:gd name="T13" fmla="*/ 2147483646 h 212"/>
                            <a:gd name="T14" fmla="*/ 2147483646 w 2661"/>
                            <a:gd name="T15" fmla="*/ 2147483646 h 212"/>
                            <a:gd name="T16" fmla="*/ 2147483646 w 2661"/>
                            <a:gd name="T17" fmla="*/ 2147483646 h 212"/>
                            <a:gd name="T18" fmla="*/ 2147483646 w 2661"/>
                            <a:gd name="T19" fmla="*/ 2147483646 h 212"/>
                            <a:gd name="T20" fmla="*/ 2147483646 w 2661"/>
                            <a:gd name="T21" fmla="*/ 2147483646 h 212"/>
                            <a:gd name="T22" fmla="*/ 2147483646 w 2661"/>
                            <a:gd name="T23" fmla="*/ 2147483646 h 212"/>
                            <a:gd name="T24" fmla="*/ 2147483646 w 2661"/>
                            <a:gd name="T25" fmla="*/ 2147483646 h 212"/>
                            <a:gd name="T26" fmla="*/ 2147483646 w 2661"/>
                            <a:gd name="T27" fmla="*/ 2147483646 h 212"/>
                            <a:gd name="T28" fmla="*/ 2147483646 w 2661"/>
                            <a:gd name="T29" fmla="*/ 2147483646 h 212"/>
                            <a:gd name="T30" fmla="*/ 2147483646 w 2661"/>
                            <a:gd name="T31" fmla="*/ 2147483646 h 212"/>
                            <a:gd name="T32" fmla="*/ 2147483646 w 2661"/>
                            <a:gd name="T33" fmla="*/ 2147483646 h 212"/>
                            <a:gd name="T34" fmla="*/ 2147483646 w 2661"/>
                            <a:gd name="T35" fmla="*/ 2147483646 h 212"/>
                            <a:gd name="T36" fmla="*/ 2147483646 w 2661"/>
                            <a:gd name="T37" fmla="*/ 2147483646 h 212"/>
                            <a:gd name="T38" fmla="*/ 2147483646 w 2661"/>
                            <a:gd name="T39" fmla="*/ 2147483646 h 212"/>
                            <a:gd name="T40" fmla="*/ 2147483646 w 2661"/>
                            <a:gd name="T41" fmla="*/ 2147483646 h 212"/>
                            <a:gd name="T42" fmla="*/ 2147483646 w 2661"/>
                            <a:gd name="T43" fmla="*/ 2147483646 h 212"/>
                            <a:gd name="T44" fmla="*/ 2147483646 w 2661"/>
                            <a:gd name="T45" fmla="*/ 2147483646 h 212"/>
                            <a:gd name="T46" fmla="*/ 2147483646 w 2661"/>
                            <a:gd name="T47" fmla="*/ 2147483646 h 212"/>
                            <a:gd name="T48" fmla="*/ 2147483646 w 2661"/>
                            <a:gd name="T49" fmla="*/ 2147483646 h 212"/>
                            <a:gd name="T50" fmla="*/ 2147483646 w 2661"/>
                            <a:gd name="T51" fmla="*/ 2147483646 h 212"/>
                            <a:gd name="T52" fmla="*/ 2147483646 w 2661"/>
                            <a:gd name="T53" fmla="*/ 2147483646 h 212"/>
                            <a:gd name="T54" fmla="*/ 2147483646 w 2661"/>
                            <a:gd name="T55" fmla="*/ 2147483646 h 212"/>
                            <a:gd name="T56" fmla="*/ 2147483646 w 2661"/>
                            <a:gd name="T57" fmla="*/ 2147483646 h 212"/>
                            <a:gd name="T58" fmla="*/ 2147483646 w 2661"/>
                            <a:gd name="T59" fmla="*/ 2147483646 h 212"/>
                            <a:gd name="T60" fmla="*/ 2147483646 w 2661"/>
                            <a:gd name="T61" fmla="*/ 2147483646 h 212"/>
                            <a:gd name="T62" fmla="*/ 2147483646 w 2661"/>
                            <a:gd name="T63" fmla="*/ 2147483646 h 212"/>
                            <a:gd name="T64" fmla="*/ 2147483646 w 2661"/>
                            <a:gd name="T65" fmla="*/ 2147483646 h 212"/>
                            <a:gd name="T66" fmla="*/ 2147483646 w 2661"/>
                            <a:gd name="T67" fmla="*/ 2147483646 h 212"/>
                            <a:gd name="T68" fmla="*/ 2147483646 w 2661"/>
                            <a:gd name="T69" fmla="*/ 2147483646 h 212"/>
                            <a:gd name="T70" fmla="*/ 2147483646 w 2661"/>
                            <a:gd name="T71" fmla="*/ 2147483646 h 212"/>
                            <a:gd name="T72" fmla="*/ 2147483646 w 2661"/>
                            <a:gd name="T73" fmla="*/ 2147483646 h 212"/>
                            <a:gd name="T74" fmla="*/ 2147483646 w 2661"/>
                            <a:gd name="T75" fmla="*/ 2147483646 h 212"/>
                            <a:gd name="T76" fmla="*/ 2147483646 w 2661"/>
                            <a:gd name="T77" fmla="*/ 2147483646 h 212"/>
                            <a:gd name="T78" fmla="*/ 2147483646 w 2661"/>
                            <a:gd name="T79" fmla="*/ 2147483646 h 212"/>
                            <a:gd name="T80" fmla="*/ 2147483646 w 2661"/>
                            <a:gd name="T81" fmla="*/ 2147483646 h 212"/>
                            <a:gd name="T82" fmla="*/ 2147483646 w 2661"/>
                            <a:gd name="T83" fmla="*/ 2147483646 h 212"/>
                            <a:gd name="T84" fmla="*/ 2147483646 w 2661"/>
                            <a:gd name="T85" fmla="*/ 2147483646 h 212"/>
                            <a:gd name="T86" fmla="*/ 2147483646 w 2661"/>
                            <a:gd name="T87" fmla="*/ 2147483646 h 212"/>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61" h="212">
                              <a:moveTo>
                                <a:pt x="0" y="30"/>
                              </a:moveTo>
                              <a:lnTo>
                                <a:pt x="82" y="69"/>
                              </a:lnTo>
                              <a:lnTo>
                                <a:pt x="137" y="98"/>
                              </a:lnTo>
                              <a:lnTo>
                                <a:pt x="173" y="118"/>
                              </a:lnTo>
                              <a:lnTo>
                                <a:pt x="196" y="128"/>
                              </a:lnTo>
                              <a:lnTo>
                                <a:pt x="213" y="128"/>
                              </a:lnTo>
                              <a:lnTo>
                                <a:pt x="230" y="117"/>
                              </a:lnTo>
                              <a:lnTo>
                                <a:pt x="255" y="96"/>
                              </a:lnTo>
                              <a:lnTo>
                                <a:pt x="293" y="63"/>
                              </a:lnTo>
                              <a:lnTo>
                                <a:pt x="352" y="18"/>
                              </a:lnTo>
                              <a:lnTo>
                                <a:pt x="419" y="0"/>
                              </a:lnTo>
                              <a:lnTo>
                                <a:pt x="440" y="0"/>
                              </a:lnTo>
                              <a:lnTo>
                                <a:pt x="449" y="20"/>
                              </a:lnTo>
                              <a:lnTo>
                                <a:pt x="458" y="39"/>
                              </a:lnTo>
                              <a:lnTo>
                                <a:pt x="466" y="57"/>
                              </a:lnTo>
                              <a:lnTo>
                                <a:pt x="473" y="73"/>
                              </a:lnTo>
                              <a:lnTo>
                                <a:pt x="472" y="81"/>
                              </a:lnTo>
                              <a:lnTo>
                                <a:pt x="472" y="91"/>
                              </a:lnTo>
                              <a:lnTo>
                                <a:pt x="474" y="99"/>
                              </a:lnTo>
                              <a:lnTo>
                                <a:pt x="484" y="103"/>
                              </a:lnTo>
                              <a:lnTo>
                                <a:pt x="497" y="102"/>
                              </a:lnTo>
                              <a:lnTo>
                                <a:pt x="510" y="96"/>
                              </a:lnTo>
                              <a:lnTo>
                                <a:pt x="524" y="89"/>
                              </a:lnTo>
                              <a:lnTo>
                                <a:pt x="539" y="85"/>
                              </a:lnTo>
                              <a:lnTo>
                                <a:pt x="591" y="97"/>
                              </a:lnTo>
                              <a:lnTo>
                                <a:pt x="639" y="114"/>
                              </a:lnTo>
                              <a:lnTo>
                                <a:pt x="686" y="127"/>
                              </a:lnTo>
                              <a:lnTo>
                                <a:pt x="736" y="122"/>
                              </a:lnTo>
                              <a:lnTo>
                                <a:pt x="782" y="109"/>
                              </a:lnTo>
                              <a:lnTo>
                                <a:pt x="794" y="83"/>
                              </a:lnTo>
                              <a:lnTo>
                                <a:pt x="793" y="63"/>
                              </a:lnTo>
                              <a:lnTo>
                                <a:pt x="797" y="66"/>
                              </a:lnTo>
                              <a:lnTo>
                                <a:pt x="824" y="109"/>
                              </a:lnTo>
                              <a:lnTo>
                                <a:pt x="854" y="88"/>
                              </a:lnTo>
                              <a:lnTo>
                                <a:pt x="880" y="68"/>
                              </a:lnTo>
                              <a:lnTo>
                                <a:pt x="905" y="51"/>
                              </a:lnTo>
                              <a:lnTo>
                                <a:pt x="934" y="36"/>
                              </a:lnTo>
                              <a:lnTo>
                                <a:pt x="945" y="31"/>
                              </a:lnTo>
                              <a:lnTo>
                                <a:pt x="957" y="25"/>
                              </a:lnTo>
                              <a:lnTo>
                                <a:pt x="968" y="22"/>
                              </a:lnTo>
                              <a:lnTo>
                                <a:pt x="978" y="24"/>
                              </a:lnTo>
                              <a:lnTo>
                                <a:pt x="998" y="42"/>
                              </a:lnTo>
                              <a:lnTo>
                                <a:pt x="1011" y="63"/>
                              </a:lnTo>
                              <a:lnTo>
                                <a:pt x="1021" y="88"/>
                              </a:lnTo>
                              <a:lnTo>
                                <a:pt x="1033" y="116"/>
                              </a:lnTo>
                              <a:lnTo>
                                <a:pt x="1040" y="122"/>
                              </a:lnTo>
                              <a:lnTo>
                                <a:pt x="1049" y="134"/>
                              </a:lnTo>
                              <a:lnTo>
                                <a:pt x="1055" y="140"/>
                              </a:lnTo>
                              <a:lnTo>
                                <a:pt x="1077" y="125"/>
                              </a:lnTo>
                              <a:lnTo>
                                <a:pt x="1102" y="109"/>
                              </a:lnTo>
                              <a:lnTo>
                                <a:pt x="1131" y="102"/>
                              </a:lnTo>
                              <a:lnTo>
                                <a:pt x="1165" y="109"/>
                              </a:lnTo>
                              <a:lnTo>
                                <a:pt x="1175" y="114"/>
                              </a:lnTo>
                              <a:lnTo>
                                <a:pt x="1173" y="122"/>
                              </a:lnTo>
                              <a:lnTo>
                                <a:pt x="1176" y="128"/>
                              </a:lnTo>
                              <a:lnTo>
                                <a:pt x="1260" y="100"/>
                              </a:lnTo>
                              <a:lnTo>
                                <a:pt x="1285" y="94"/>
                              </a:lnTo>
                              <a:lnTo>
                                <a:pt x="1288" y="111"/>
                              </a:lnTo>
                              <a:lnTo>
                                <a:pt x="1308" y="152"/>
                              </a:lnTo>
                              <a:lnTo>
                                <a:pt x="1313" y="160"/>
                              </a:lnTo>
                              <a:lnTo>
                                <a:pt x="1329" y="164"/>
                              </a:lnTo>
                              <a:lnTo>
                                <a:pt x="1341" y="170"/>
                              </a:lnTo>
                              <a:lnTo>
                                <a:pt x="1372" y="155"/>
                              </a:lnTo>
                              <a:lnTo>
                                <a:pt x="1402" y="140"/>
                              </a:lnTo>
                              <a:lnTo>
                                <a:pt x="1432" y="127"/>
                              </a:lnTo>
                              <a:lnTo>
                                <a:pt x="1462" y="116"/>
                              </a:lnTo>
                              <a:lnTo>
                                <a:pt x="1472" y="110"/>
                              </a:lnTo>
                              <a:lnTo>
                                <a:pt x="1484" y="105"/>
                              </a:lnTo>
                              <a:lnTo>
                                <a:pt x="1495" y="109"/>
                              </a:lnTo>
                              <a:lnTo>
                                <a:pt x="1506" y="117"/>
                              </a:lnTo>
                              <a:lnTo>
                                <a:pt x="1514" y="127"/>
                              </a:lnTo>
                              <a:lnTo>
                                <a:pt x="1521" y="137"/>
                              </a:lnTo>
                              <a:lnTo>
                                <a:pt x="1528" y="146"/>
                              </a:lnTo>
                              <a:lnTo>
                                <a:pt x="1531" y="152"/>
                              </a:lnTo>
                              <a:lnTo>
                                <a:pt x="1535" y="159"/>
                              </a:lnTo>
                              <a:lnTo>
                                <a:pt x="1539" y="164"/>
                              </a:lnTo>
                              <a:lnTo>
                                <a:pt x="1571" y="156"/>
                              </a:lnTo>
                              <a:lnTo>
                                <a:pt x="1604" y="147"/>
                              </a:lnTo>
                              <a:lnTo>
                                <a:pt x="1638" y="138"/>
                              </a:lnTo>
                              <a:lnTo>
                                <a:pt x="1671" y="128"/>
                              </a:lnTo>
                              <a:lnTo>
                                <a:pt x="1693" y="117"/>
                              </a:lnTo>
                              <a:lnTo>
                                <a:pt x="1717" y="109"/>
                              </a:lnTo>
                              <a:lnTo>
                                <a:pt x="1743" y="105"/>
                              </a:lnTo>
                              <a:lnTo>
                                <a:pt x="1770" y="103"/>
                              </a:lnTo>
                              <a:lnTo>
                                <a:pt x="1782" y="107"/>
                              </a:lnTo>
                              <a:lnTo>
                                <a:pt x="1791" y="115"/>
                              </a:lnTo>
                              <a:lnTo>
                                <a:pt x="1796" y="124"/>
                              </a:lnTo>
                              <a:lnTo>
                                <a:pt x="1803" y="134"/>
                              </a:lnTo>
                              <a:lnTo>
                                <a:pt x="1837" y="120"/>
                              </a:lnTo>
                              <a:lnTo>
                                <a:pt x="1870" y="106"/>
                              </a:lnTo>
                              <a:lnTo>
                                <a:pt x="1902" y="92"/>
                              </a:lnTo>
                              <a:lnTo>
                                <a:pt x="1935" y="79"/>
                              </a:lnTo>
                              <a:lnTo>
                                <a:pt x="1945" y="74"/>
                              </a:lnTo>
                              <a:lnTo>
                                <a:pt x="1956" y="69"/>
                              </a:lnTo>
                              <a:lnTo>
                                <a:pt x="1968" y="66"/>
                              </a:lnTo>
                              <a:lnTo>
                                <a:pt x="2028" y="101"/>
                              </a:lnTo>
                              <a:lnTo>
                                <a:pt x="2044" y="116"/>
                              </a:lnTo>
                              <a:lnTo>
                                <a:pt x="2052" y="120"/>
                              </a:lnTo>
                              <a:lnTo>
                                <a:pt x="2059" y="123"/>
                              </a:lnTo>
                              <a:lnTo>
                                <a:pt x="2066" y="128"/>
                              </a:lnTo>
                              <a:lnTo>
                                <a:pt x="2084" y="109"/>
                              </a:lnTo>
                              <a:lnTo>
                                <a:pt x="2143" y="61"/>
                              </a:lnTo>
                              <a:lnTo>
                                <a:pt x="2178" y="46"/>
                              </a:lnTo>
                              <a:lnTo>
                                <a:pt x="2187" y="48"/>
                              </a:lnTo>
                              <a:lnTo>
                                <a:pt x="2210" y="66"/>
                              </a:lnTo>
                              <a:lnTo>
                                <a:pt x="2225" y="89"/>
                              </a:lnTo>
                              <a:lnTo>
                                <a:pt x="2238" y="113"/>
                              </a:lnTo>
                              <a:lnTo>
                                <a:pt x="2253" y="134"/>
                              </a:lnTo>
                              <a:lnTo>
                                <a:pt x="2265" y="144"/>
                              </a:lnTo>
                              <a:lnTo>
                                <a:pt x="2279" y="154"/>
                              </a:lnTo>
                              <a:lnTo>
                                <a:pt x="2294" y="163"/>
                              </a:lnTo>
                              <a:lnTo>
                                <a:pt x="2308" y="170"/>
                              </a:lnTo>
                              <a:lnTo>
                                <a:pt x="2336" y="156"/>
                              </a:lnTo>
                              <a:lnTo>
                                <a:pt x="2360" y="140"/>
                              </a:lnTo>
                              <a:lnTo>
                                <a:pt x="2383" y="124"/>
                              </a:lnTo>
                              <a:lnTo>
                                <a:pt x="2407" y="109"/>
                              </a:lnTo>
                              <a:lnTo>
                                <a:pt x="2422" y="103"/>
                              </a:lnTo>
                              <a:lnTo>
                                <a:pt x="2440" y="98"/>
                              </a:lnTo>
                              <a:lnTo>
                                <a:pt x="2458" y="96"/>
                              </a:lnTo>
                              <a:lnTo>
                                <a:pt x="2473" y="97"/>
                              </a:lnTo>
                              <a:lnTo>
                                <a:pt x="2488" y="108"/>
                              </a:lnTo>
                              <a:lnTo>
                                <a:pt x="2498" y="121"/>
                              </a:lnTo>
                              <a:lnTo>
                                <a:pt x="2507" y="136"/>
                              </a:lnTo>
                              <a:lnTo>
                                <a:pt x="2517" y="152"/>
                              </a:lnTo>
                              <a:lnTo>
                                <a:pt x="2519" y="166"/>
                              </a:lnTo>
                              <a:lnTo>
                                <a:pt x="2519" y="182"/>
                              </a:lnTo>
                              <a:lnTo>
                                <a:pt x="2525" y="197"/>
                              </a:lnTo>
                              <a:lnTo>
                                <a:pt x="2539" y="207"/>
                              </a:lnTo>
                              <a:lnTo>
                                <a:pt x="2553" y="212"/>
                              </a:lnTo>
                              <a:lnTo>
                                <a:pt x="2570" y="209"/>
                              </a:lnTo>
                              <a:lnTo>
                                <a:pt x="2640" y="177"/>
                              </a:lnTo>
                              <a:lnTo>
                                <a:pt x="2661" y="151"/>
                              </a:lnTo>
                              <a:lnTo>
                                <a:pt x="2660" y="134"/>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38C58B6" id="Freeform 1018" o:spid="_x0000_s1026" style="position:absolute;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333.6pt,2638.7pt,3337.7pt,2640.65pt,3340.45pt,2642.1pt,3342.25pt,2643.1pt,3343.4pt,2643.6pt,3344.25pt,2643.6pt,3345.1pt,2643.05pt,3346.35pt,2642pt,3348.25pt,2640.35pt,3351.2pt,2638.1pt,3354.55pt,2637.2pt,3355.6pt,2637.2pt,3356.05pt,2638.2pt,3356.5pt,2639.15pt,3356.9pt,2640.05pt,3357.25pt,2640.85pt,3357.2pt,2641.25pt,3357.2pt,2641.75pt,3357.3pt,2642.15pt,3357.8pt,2642.35pt,3358.45pt,2642.3pt,3359.1pt,2642pt,3359.8pt,2641.65pt,3360.55pt,2641.45pt,3363.15pt,2642.05pt,3365.55pt,2642.9pt,3367.9pt,2643.55pt,3370.4pt,2643.3pt,3372.7pt,2642.65pt,3373.3pt,2641.35pt,3373.25pt,2640.35pt,3373.45pt,2640.5pt,3374.8pt,2642.65pt,3376.3pt,2641.6pt,3377.6pt,2640.6pt,3378.85pt,2639.75pt,3380.3pt,2639pt,3380.85pt,2638.75pt,3381.45pt,2638.45pt,3382pt,2638.3pt,3382.5pt,2638.4pt,3383.5pt,2639.3pt,3384.15pt,2640.35pt,3384.65pt,2641.6pt,3385.25pt,2643pt,3385.6pt,2643.3pt,3386.05pt,2643.9pt,3386.35pt,2644.2pt,3387.45pt,2643.45pt,3388.7pt,2642.65pt,3390.15pt,2642.3pt,3391.85pt,2642.65pt,3392.35pt,2642.9pt,3392.25pt,2643.3pt,3392.4pt,2643.6pt,3396.6pt,2642.2pt,3397.85pt,2641.9pt,3398pt,2642.75pt,3399pt,2644.8pt,3399.25pt,2645.2pt,3400.05pt,2645.4pt,3400.65pt,2645.7pt,3402.2pt,2644.95pt,3403.7pt,2644.2pt,3405.2pt,2643.55pt,3406.7pt,2643pt,3407.2pt,2642.7pt,3407.8pt,2642.45pt,3408.35pt,2642.65pt,3408.9pt,2643.05pt,3409.3pt,2643.55pt,3409.65pt,2644.05pt,3410pt,2644.5pt,3410.15pt,2644.8pt,3410.35pt,2645.15pt,3410.55pt,2645.4pt,3412.15pt,2645pt,3413.8pt,2644.55pt,3415.5pt,2644.1pt,3417.15pt,2643.6pt,3418.25pt,2643.05pt,3419.45pt,2642.65pt,3420.75pt,2642.45pt,3422.1pt,2642.35pt,3422.7pt,2642.55pt,3423.15pt,2642.95pt,3423.4pt,2643.4pt,3423.75pt,2643.9pt,3425.45pt,2643.2pt,3427.1pt,2642.5pt,3428.7pt,2641.8pt,3430.35pt,2641.15pt,3430.85pt,2640.9pt,3431.4pt,2640.65pt,3432pt,2640.5pt,3435pt,2642.25pt,3435.8pt,2643pt,3436.2pt,2643.2pt,3436.55pt,2643.35pt,3436.9pt,2643.6pt,3437.8pt,2642.65pt,3440.75pt,2640.25pt,3442.5pt,2639.5pt,3442.95pt,2639.6pt,3444.1pt,2640.5pt,3444.85pt,2641.65pt,3445.5pt,2642.85pt,3446.25pt,2643.9pt,3446.85pt,2644.4pt,3447.55pt,2644.9pt,3448.3pt,2645.35pt,3449pt,2645.7pt,3450.4pt,2645pt,3451.6pt,2644.2pt,3452.75pt,2643.4pt,3453.95pt,2642.65pt,3454.7pt,2642.35pt,3455.6pt,2642.1pt,3456.5pt,2642pt,3457.25pt,2642.05pt,3458pt,2642.6pt,3458.5pt,2643.25pt,3458.95pt,2644pt,3459.45pt,2644.8pt,3459.55pt,2645.5pt,3459.55pt,2646.3pt,3459.85pt,2647.05pt,3460.55pt,2647.55pt,3461.25pt,2647.8pt,3462.1pt,2647.65pt,3465.6pt,2646.05pt,3466.65pt,2644.75pt,3466.6pt,2643.9pt" coordsize="2661,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" filled="f" strokeweight="1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
                <o:lock v:ext="edit" verticies="t"/>
                <w10:wrap anchorx="page" anchory="page"/>
              </v:polyline>
            </w:pict>
          </mc:Fallback>
        </mc:AlternateContent>
      </w:r>
      <w:r w:rsidR="001D431D">
        <w:rPr>
          <w:noProof/>
        </w:rPr>
        <mc:AlternateContent>
          <mc:Choice Requires="wps">
            <w:drawing>
              <wp:anchor distT="0" distB="0" distL="114300" distR="114300" simplePos="0" relativeHeight="251697664" behindDoc="0" locked="0" layoutInCell="1" allowOverlap="1" wp14:anchorId="6188FA44" wp14:editId="04D38CEB">
                <wp:simplePos x="0" y="0"/>
                <wp:positionH relativeFrom="page">
                  <wp:posOffset>42786300</wp:posOffset>
                </wp:positionH>
                <wp:positionV relativeFrom="page">
                  <wp:posOffset>34442400</wp:posOffset>
                </wp:positionV>
                <wp:extent cx="1297940" cy="119380"/>
                <wp:effectExtent l="0" t="0" r="0" b="0"/>
                <wp:wrapNone/>
                <wp:docPr id="6624" name="Freeform 101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297940" cy="119380"/>
                        </a:xfrm>
                        <a:custGeom>
                          <a:avLst/>
                          <a:gdLst>
                            <a:gd name="T0" fmla="*/ 0 w 2044"/>
                            <a:gd name="T1" fmla="*/ 2147483646 h 188"/>
                            <a:gd name="T2" fmla="*/ 2147483646 w 2044"/>
                            <a:gd name="T3" fmla="*/ 2147483646 h 188"/>
                            <a:gd name="T4" fmla="*/ 2147483646 w 2044"/>
                            <a:gd name="T5" fmla="*/ 2147483646 h 188"/>
                            <a:gd name="T6" fmla="*/ 2147483646 w 2044"/>
                            <a:gd name="T7" fmla="*/ 2147483646 h 188"/>
                            <a:gd name="T8" fmla="*/ 2147483646 w 2044"/>
                            <a:gd name="T9" fmla="*/ 2147483646 h 188"/>
                            <a:gd name="T10" fmla="*/ 2147483646 w 2044"/>
                            <a:gd name="T11" fmla="*/ 2147483646 h 188"/>
                            <a:gd name="T12" fmla="*/ 2147483646 w 2044"/>
                            <a:gd name="T13" fmla="*/ 2147483646 h 188"/>
                            <a:gd name="T14" fmla="*/ 2147483646 w 2044"/>
                            <a:gd name="T15" fmla="*/ 2147483646 h 188"/>
                            <a:gd name="T16" fmla="*/ 2147483646 w 2044"/>
                            <a:gd name="T17" fmla="*/ 2147483646 h 188"/>
                            <a:gd name="T18" fmla="*/ 2147483646 w 2044"/>
                            <a:gd name="T19" fmla="*/ 2147483646 h 188"/>
                            <a:gd name="T20" fmla="*/ 2147483646 w 2044"/>
                            <a:gd name="T21" fmla="*/ 2147483646 h 188"/>
                            <a:gd name="T22" fmla="*/ 2147483646 w 2044"/>
                            <a:gd name="T23" fmla="*/ 2147483646 h 188"/>
                            <a:gd name="T24" fmla="*/ 2147483646 w 2044"/>
                            <a:gd name="T25" fmla="*/ 2147483646 h 188"/>
                            <a:gd name="T26" fmla="*/ 2147483646 w 2044"/>
                            <a:gd name="T27" fmla="*/ 2147483646 h 188"/>
                            <a:gd name="T28" fmla="*/ 2147483646 w 2044"/>
                            <a:gd name="T29" fmla="*/ 2147483646 h 188"/>
                            <a:gd name="T30" fmla="*/ 2147483646 w 2044"/>
                            <a:gd name="T31" fmla="*/ 2147483646 h 188"/>
                            <a:gd name="T32" fmla="*/ 2147483646 w 2044"/>
                            <a:gd name="T33" fmla="*/ 2147483646 h 188"/>
                            <a:gd name="T34" fmla="*/ 2147483646 w 2044"/>
                            <a:gd name="T35" fmla="*/ 2147483646 h 188"/>
                            <a:gd name="T36" fmla="*/ 2147483646 w 2044"/>
                            <a:gd name="T37" fmla="*/ 2147483646 h 188"/>
                            <a:gd name="T38" fmla="*/ 2147483646 w 2044"/>
                            <a:gd name="T39" fmla="*/ 2147483646 h 188"/>
                            <a:gd name="T40" fmla="*/ 2147483646 w 2044"/>
                            <a:gd name="T41" fmla="*/ 2147483646 h 188"/>
                            <a:gd name="T42" fmla="*/ 2147483646 w 2044"/>
                            <a:gd name="T43" fmla="*/ 2147483646 h 188"/>
                            <a:gd name="T44" fmla="*/ 2147483646 w 2044"/>
                            <a:gd name="T45" fmla="*/ 2147483646 h 188"/>
                            <a:gd name="T46" fmla="*/ 2147483646 w 2044"/>
                            <a:gd name="T47" fmla="*/ 2147483646 h 188"/>
                            <a:gd name="T48" fmla="*/ 2147483646 w 2044"/>
                            <a:gd name="T49" fmla="*/ 2147483646 h 188"/>
                            <a:gd name="T50" fmla="*/ 2147483646 w 2044"/>
                            <a:gd name="T51" fmla="*/ 2147483646 h 188"/>
                            <a:gd name="T52" fmla="*/ 2147483646 w 2044"/>
                            <a:gd name="T53" fmla="*/ 2147483646 h 188"/>
                            <a:gd name="T54" fmla="*/ 2147483646 w 2044"/>
                            <a:gd name="T55" fmla="*/ 2147483646 h 188"/>
                            <a:gd name="T56" fmla="*/ 2147483646 w 2044"/>
                            <a:gd name="T57" fmla="*/ 2147483646 h 188"/>
                            <a:gd name="T58" fmla="*/ 2147483646 w 2044"/>
                            <a:gd name="T59" fmla="*/ 2147483646 h 188"/>
                            <a:gd name="T60" fmla="*/ 2147483646 w 2044"/>
                            <a:gd name="T61" fmla="*/ 2147483646 h 188"/>
                            <a:gd name="T62" fmla="*/ 2147483646 w 2044"/>
                            <a:gd name="T63" fmla="*/ 2147483646 h 188"/>
                            <a:gd name="T64" fmla="*/ 2147483646 w 2044"/>
                            <a:gd name="T65" fmla="*/ 2147483646 h 188"/>
                            <a:gd name="T66" fmla="*/ 2147483646 w 2044"/>
                            <a:gd name="T67" fmla="*/ 2147483646 h 188"/>
                            <a:gd name="T68" fmla="*/ 2147483646 w 2044"/>
                            <a:gd name="T69" fmla="*/ 2147483646 h 188"/>
                            <a:gd name="T70" fmla="*/ 2147483646 w 2044"/>
                            <a:gd name="T71" fmla="*/ 2147483646 h 188"/>
                            <a:gd name="T72" fmla="*/ 2147483646 w 2044"/>
                            <a:gd name="T73" fmla="*/ 2147483646 h 188"/>
                            <a:gd name="T74" fmla="*/ 2147483646 w 2044"/>
                            <a:gd name="T75" fmla="*/ 2147483646 h 188"/>
                            <a:gd name="T76" fmla="*/ 2147483646 w 2044"/>
                            <a:gd name="T77" fmla="*/ 2147483646 h 188"/>
                            <a:gd name="T78" fmla="*/ 2147483646 w 2044"/>
                            <a:gd name="T79" fmla="*/ 2147483646 h 188"/>
                            <a:gd name="T80" fmla="*/ 2147483646 w 2044"/>
                            <a:gd name="T81" fmla="*/ 2147483646 h 188"/>
                            <a:gd name="T82" fmla="*/ 2147483646 w 2044"/>
                            <a:gd name="T83" fmla="*/ 2147483646 h 188"/>
                            <a:gd name="T84" fmla="*/ 2147483646 w 2044"/>
                            <a:gd name="T85" fmla="*/ 2147483646 h 188"/>
                            <a:gd name="T86" fmla="*/ 2147483646 w 2044"/>
                            <a:gd name="T87" fmla="*/ 2147483646 h 188"/>
                            <a:gd name="T88" fmla="*/ 2147483646 w 2044"/>
                            <a:gd name="T89" fmla="*/ 2147483646 h 188"/>
                            <a:gd name="T90" fmla="*/ 2147483646 w 2044"/>
                            <a:gd name="T91" fmla="*/ 2147483646 h 188"/>
                            <a:gd name="T92" fmla="*/ 2147483646 w 2044"/>
                            <a:gd name="T93" fmla="*/ 2147483646 h 188"/>
                            <a:gd name="T94" fmla="*/ 2147483646 w 2044"/>
                            <a:gd name="T95" fmla="*/ 2147483646 h 188"/>
                            <a:gd name="T96" fmla="*/ 2147483646 w 2044"/>
                            <a:gd name="T97" fmla="*/ 2147483646 h 188"/>
                            <a:gd name="T98" fmla="*/ 2147483646 w 2044"/>
                            <a:gd name="T99" fmla="*/ 2147483646 h 188"/>
                            <a:gd name="T100" fmla="*/ 2147483646 w 2044"/>
                            <a:gd name="T101" fmla="*/ 2147483646 h 188"/>
                            <a:gd name="T102" fmla="*/ 2147483646 w 2044"/>
                            <a:gd name="T103" fmla="*/ 2147483646 h 188"/>
                            <a:gd name="T104" fmla="*/ 2147483646 w 2044"/>
                            <a:gd name="T105" fmla="*/ 2147483646 h 188"/>
                            <a:gd name="T106" fmla="*/ 2147483646 w 2044"/>
                            <a:gd name="T107" fmla="*/ 2147483646 h 188"/>
                            <a:gd name="T108" fmla="*/ 2147483646 w 2044"/>
                            <a:gd name="T109" fmla="*/ 2147483646 h 188"/>
                            <a:gd name="T110" fmla="*/ 2147483646 w 2044"/>
                            <a:gd name="T111" fmla="*/ 2147483646 h 188"/>
                            <a:gd name="T112" fmla="*/ 2147483646 w 2044"/>
                            <a:gd name="T113" fmla="*/ 2147483646 h 188"/>
                            <a:gd name="T114" fmla="*/ 2147483646 w 2044"/>
                            <a:gd name="T115" fmla="*/ 2147483646 h 188"/>
                            <a:gd name="T116" fmla="*/ 2147483646 w 2044"/>
                            <a:gd name="T117" fmla="*/ 2147483646 h 188"/>
                            <a:gd name="T118" fmla="*/ 2147483646 w 2044"/>
                            <a:gd name="T119" fmla="*/ 2147483646 h 188"/>
                            <a:gd name="T120" fmla="*/ 2147483646 w 2044"/>
                            <a:gd name="T121" fmla="*/ 2147483646 h 188"/>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2044" h="188">
                              <a:moveTo>
                                <a:pt x="0" y="77"/>
                              </a:moveTo>
                              <a:lnTo>
                                <a:pt x="49" y="66"/>
                              </a:lnTo>
                              <a:lnTo>
                                <a:pt x="134" y="46"/>
                              </a:lnTo>
                              <a:lnTo>
                                <a:pt x="221" y="32"/>
                              </a:lnTo>
                              <a:lnTo>
                                <a:pt x="275" y="33"/>
                              </a:lnTo>
                              <a:lnTo>
                                <a:pt x="286" y="49"/>
                              </a:lnTo>
                              <a:lnTo>
                                <a:pt x="286" y="73"/>
                              </a:lnTo>
                              <a:lnTo>
                                <a:pt x="283" y="98"/>
                              </a:lnTo>
                              <a:lnTo>
                                <a:pt x="286" y="121"/>
                              </a:lnTo>
                              <a:lnTo>
                                <a:pt x="297" y="135"/>
                              </a:lnTo>
                              <a:lnTo>
                                <a:pt x="311" y="146"/>
                              </a:lnTo>
                              <a:lnTo>
                                <a:pt x="326" y="155"/>
                              </a:lnTo>
                              <a:lnTo>
                                <a:pt x="341" y="165"/>
                              </a:lnTo>
                              <a:lnTo>
                                <a:pt x="375" y="131"/>
                              </a:lnTo>
                              <a:lnTo>
                                <a:pt x="393" y="113"/>
                              </a:lnTo>
                              <a:lnTo>
                                <a:pt x="403" y="107"/>
                              </a:lnTo>
                              <a:lnTo>
                                <a:pt x="411" y="109"/>
                              </a:lnTo>
                              <a:lnTo>
                                <a:pt x="427" y="114"/>
                              </a:lnTo>
                              <a:lnTo>
                                <a:pt x="457" y="117"/>
                              </a:lnTo>
                              <a:lnTo>
                                <a:pt x="594" y="99"/>
                              </a:lnTo>
                              <a:lnTo>
                                <a:pt x="682" y="78"/>
                              </a:lnTo>
                              <a:lnTo>
                                <a:pt x="739" y="58"/>
                              </a:lnTo>
                              <a:lnTo>
                                <a:pt x="836" y="0"/>
                              </a:lnTo>
                              <a:lnTo>
                                <a:pt x="839" y="106"/>
                              </a:lnTo>
                              <a:lnTo>
                                <a:pt x="839" y="166"/>
                              </a:lnTo>
                              <a:lnTo>
                                <a:pt x="842" y="188"/>
                              </a:lnTo>
                              <a:lnTo>
                                <a:pt x="856" y="178"/>
                              </a:lnTo>
                              <a:lnTo>
                                <a:pt x="888" y="143"/>
                              </a:lnTo>
                              <a:lnTo>
                                <a:pt x="946" y="88"/>
                              </a:lnTo>
                              <a:lnTo>
                                <a:pt x="958" y="79"/>
                              </a:lnTo>
                              <a:lnTo>
                                <a:pt x="972" y="71"/>
                              </a:lnTo>
                              <a:lnTo>
                                <a:pt x="986" y="63"/>
                              </a:lnTo>
                              <a:lnTo>
                                <a:pt x="1000" y="55"/>
                              </a:lnTo>
                              <a:lnTo>
                                <a:pt x="1009" y="129"/>
                              </a:lnTo>
                              <a:lnTo>
                                <a:pt x="1010" y="144"/>
                              </a:lnTo>
                              <a:lnTo>
                                <a:pt x="1012" y="127"/>
                              </a:lnTo>
                              <a:lnTo>
                                <a:pt x="1025" y="100"/>
                              </a:lnTo>
                              <a:lnTo>
                                <a:pt x="1055" y="88"/>
                              </a:lnTo>
                              <a:lnTo>
                                <a:pt x="1077" y="96"/>
                              </a:lnTo>
                              <a:lnTo>
                                <a:pt x="1096" y="110"/>
                              </a:lnTo>
                              <a:lnTo>
                                <a:pt x="1114" y="127"/>
                              </a:lnTo>
                              <a:lnTo>
                                <a:pt x="1132" y="143"/>
                              </a:lnTo>
                              <a:lnTo>
                                <a:pt x="1220" y="109"/>
                              </a:lnTo>
                              <a:lnTo>
                                <a:pt x="1242" y="177"/>
                              </a:lnTo>
                              <a:lnTo>
                                <a:pt x="1297" y="187"/>
                              </a:lnTo>
                              <a:lnTo>
                                <a:pt x="1330" y="177"/>
                              </a:lnTo>
                              <a:lnTo>
                                <a:pt x="1375" y="148"/>
                              </a:lnTo>
                              <a:lnTo>
                                <a:pt x="1419" y="114"/>
                              </a:lnTo>
                              <a:lnTo>
                                <a:pt x="1451" y="88"/>
                              </a:lnTo>
                              <a:lnTo>
                                <a:pt x="1484" y="105"/>
                              </a:lnTo>
                              <a:lnTo>
                                <a:pt x="1550" y="137"/>
                              </a:lnTo>
                              <a:lnTo>
                                <a:pt x="1604" y="175"/>
                              </a:lnTo>
                              <a:lnTo>
                                <a:pt x="1615" y="184"/>
                              </a:lnTo>
                              <a:lnTo>
                                <a:pt x="1688" y="147"/>
                              </a:lnTo>
                              <a:lnTo>
                                <a:pt x="1748" y="99"/>
                              </a:lnTo>
                              <a:lnTo>
                                <a:pt x="1841" y="105"/>
                              </a:lnTo>
                              <a:lnTo>
                                <a:pt x="1895" y="108"/>
                              </a:lnTo>
                              <a:lnTo>
                                <a:pt x="1926" y="110"/>
                              </a:lnTo>
                              <a:lnTo>
                                <a:pt x="1950" y="110"/>
                              </a:lnTo>
                              <a:lnTo>
                                <a:pt x="1984" y="110"/>
                              </a:lnTo>
                              <a:lnTo>
                                <a:pt x="2044" y="110"/>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7FAFC8C" id="Freeform 1017" o:spid="_x0000_s1026" style="position:absolute;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3369pt,2715.85pt,3371.45pt,2715.3pt,3375.7pt,2714.3pt,3380.05pt,2713.6pt,3382.75pt,2713.65pt,3383.3pt,2714.45pt,3383.3pt,2715.65pt,3383.15pt,2716.9pt,3383.3pt,2718.05pt,3383.85pt,2718.75pt,3384.55pt,2719.3pt,3385.3pt,2719.75pt,3386.05pt,2720.25pt,3387.75pt,2718.55pt,3388.65pt,2717.65pt,3389.15pt,2717.35pt,3389.55pt,2717.45pt,3390.35pt,2717.7pt,3391.85pt,2717.85pt,3398.7pt,2716.95pt,3403.1pt,2715.9pt,3405.95pt,2714.9pt,3410.8pt,2712pt,3410.95pt,2717.3pt,3410.95pt,2720.3pt,3411.1pt,2721.4pt,3411.8pt,2720.9pt,3413.4pt,2719.15pt,3416.3pt,2716.4pt,3416.9pt,2715.95pt,3417.6pt,2715.55pt,3418.3pt,2715.15pt,3419pt,2714.75pt,3419.45pt,2718.45pt,3419.5pt,2719.2pt,3419.6pt,2718.35pt,3420.25pt,2717pt,3421.75pt,2716.4pt,3422.85pt,2716.8pt,3423.8pt,2717.5pt,3424.7pt,2718.35pt,3425.6pt,2719.15pt,3430pt,2717.45pt,3431.1pt,2720.85pt,3433.85pt,2721.35pt,3435.5pt,2720.85pt,3437.75pt,2719.4pt,3439.95pt,2717.7pt,3441.55pt,2716.4pt,3443.2pt,2717.25pt,3446.5pt,2718.85pt,3449.2pt,2720.75pt,3449.75pt,2721.2pt,3453.4pt,2719.35pt,3456.4pt,2716.95pt,3461.05pt,2717.25pt,3463.75pt,2717.4pt,3465.3pt,2717.5pt,3466.5pt,2717.5pt,3468.2pt,2717.5pt,3471.2pt,2717.5pt" coordsize="2044,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" filled="f" strokeweight="1pt">
                <v:path arrowok="t" o:connecttype="custom" o:connectlocs="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0"/>
                <o:lock v:ext="edit" verticies="t"/>
                <w10:wrap anchorx="page" anchory="page"/>
              </v:polyline>
            </w:pict>
          </mc:Fallback>
        </mc:AlternateContent>
      </w:r>
      <w:r w:rsidR="001D431D">
        <w:rPr>
          <w:noProof/>
        </w:rPr>
        <mc:AlternateContent>
          <mc:Choice Requires="wps">
            <w:drawing>
              <wp:anchor distT="0" distB="0" distL="114300" distR="114300" simplePos="0" relativeHeight="251698688" behindDoc="0" locked="0" layoutInCell="1" allowOverlap="1" wp14:anchorId="3177B2A6" wp14:editId="42D1B816">
                <wp:simplePos x="0" y="0"/>
                <wp:positionH relativeFrom="page">
                  <wp:posOffset>24498300</wp:posOffset>
                </wp:positionH>
                <wp:positionV relativeFrom="page">
                  <wp:posOffset>29283660</wp:posOffset>
                </wp:positionV>
                <wp:extent cx="1689735" cy="134620"/>
                <wp:effectExtent l="0" t="0" r="0" b="0"/>
                <wp:wrapNone/>
                <wp:docPr id="6623" name="Freeform 1016"/>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9735" cy="134620"/>
                        </a:xfrm>
                        <a:custGeom>
                          <a:avLst/>
                          <a:gdLst>
                            <a:gd name="T0" fmla="*/ 2147483646 w 2661"/>
                            <a:gd name="T1" fmla="*/ 2147483646 h 212"/>
                            <a:gd name="T2" fmla="*/ 2147483646 w 2661"/>
                            <a:gd name="T3" fmla="*/ 2147483646 h 212"/>
                            <a:gd name="T4" fmla="*/ 2147483646 w 2661"/>
                            <a:gd name="T5" fmla="*/ 2147483646 h 212"/>
                            <a:gd name="T6" fmla="*/ 2147483646 w 2661"/>
                            <a:gd name="T7" fmla="*/ 2147483646 h 212"/>
                            <a:gd name="T8" fmla="*/ 2147483646 w 2661"/>
                            <a:gd name="T9" fmla="*/ 2147483646 h 212"/>
                            <a:gd name="T10" fmla="*/ 2147483646 w 2661"/>
                            <a:gd name="T11" fmla="*/ 2147483646 h 212"/>
                            <a:gd name="T12" fmla="*/ 2147483646 w 2661"/>
                            <a:gd name="T13" fmla="*/ 2147483646 h 212"/>
                            <a:gd name="T14" fmla="*/ 2147483646 w 2661"/>
                            <a:gd name="T15" fmla="*/ 2147483646 h 212"/>
                            <a:gd name="T16" fmla="*/ 2147483646 w 2661"/>
                            <a:gd name="T17" fmla="*/ 2147483646 h 212"/>
                            <a:gd name="T18" fmla="*/ 2147483646 w 2661"/>
                            <a:gd name="T19" fmla="*/ 2147483646 h 212"/>
                            <a:gd name="T20" fmla="*/ 2147483646 w 2661"/>
                            <a:gd name="T21" fmla="*/ 2147483646 h 212"/>
                            <a:gd name="T22" fmla="*/ 2147483646 w 2661"/>
                            <a:gd name="T23" fmla="*/ 2147483646 h 212"/>
                            <a:gd name="T24" fmla="*/ 2147483646 w 2661"/>
                            <a:gd name="T25" fmla="*/ 2147483646 h 212"/>
                            <a:gd name="T26" fmla="*/ 2147483646 w 2661"/>
                            <a:gd name="T27" fmla="*/ 2147483646 h 212"/>
                            <a:gd name="T28" fmla="*/ 2147483646 w 2661"/>
                            <a:gd name="T29" fmla="*/ 2147483646 h 212"/>
                            <a:gd name="T30" fmla="*/ 2147483646 w 2661"/>
                            <a:gd name="T31" fmla="*/ 2147483646 h 212"/>
                            <a:gd name="T32" fmla="*/ 2147483646 w 2661"/>
                            <a:gd name="T33" fmla="*/ 2147483646 h 212"/>
                            <a:gd name="T34" fmla="*/ 2147483646 w 2661"/>
                            <a:gd name="T35" fmla="*/ 2147483646 h 212"/>
                            <a:gd name="T36" fmla="*/ 2147483646 w 2661"/>
                            <a:gd name="T37" fmla="*/ 2147483646 h 212"/>
                            <a:gd name="T38" fmla="*/ 2147483646 w 2661"/>
                            <a:gd name="T39" fmla="*/ 2147483646 h 212"/>
                            <a:gd name="T40" fmla="*/ 2147483646 w 2661"/>
                            <a:gd name="T41" fmla="*/ 2147483646 h 212"/>
                            <a:gd name="T42" fmla="*/ 2147483646 w 2661"/>
                            <a:gd name="T43" fmla="*/ 2147483646 h 212"/>
                            <a:gd name="T44" fmla="*/ 2147483646 w 2661"/>
                            <a:gd name="T45" fmla="*/ 2147483646 h 212"/>
                            <a:gd name="T46" fmla="*/ 2147483646 w 2661"/>
                            <a:gd name="T47" fmla="*/ 2147483646 h 212"/>
                            <a:gd name="T48" fmla="*/ 2147483646 w 2661"/>
                            <a:gd name="T49" fmla="*/ 2147483646 h 212"/>
                            <a:gd name="T50" fmla="*/ 2147483646 w 2661"/>
                            <a:gd name="T51" fmla="*/ 2147483646 h 212"/>
                            <a:gd name="T52" fmla="*/ 2147483646 w 2661"/>
                            <a:gd name="T53" fmla="*/ 2147483646 h 212"/>
                            <a:gd name="T54" fmla="*/ 2147483646 w 2661"/>
                            <a:gd name="T55" fmla="*/ 2147483646 h 212"/>
                            <a:gd name="T56" fmla="*/ 2147483646 w 2661"/>
                            <a:gd name="T57" fmla="*/ 2147483646 h 212"/>
                            <a:gd name="T58" fmla="*/ 2147483646 w 2661"/>
                            <a:gd name="T59" fmla="*/ 2147483646 h 212"/>
                            <a:gd name="T60" fmla="*/ 2147483646 w 2661"/>
                            <a:gd name="T61" fmla="*/ 2147483646 h 212"/>
                            <a:gd name="T62" fmla="*/ 2147483646 w 2661"/>
                            <a:gd name="T63" fmla="*/ 2147483646 h 212"/>
                            <a:gd name="T64" fmla="*/ 2147483646 w 2661"/>
                            <a:gd name="T65" fmla="*/ 2147483646 h 212"/>
                            <a:gd name="T66" fmla="*/ 2147483646 w 2661"/>
                            <a:gd name="T67" fmla="*/ 2147483646 h 212"/>
                            <a:gd name="T68" fmla="*/ 2147483646 w 2661"/>
                            <a:gd name="T69" fmla="*/ 2147483646 h 212"/>
                            <a:gd name="T70" fmla="*/ 2147483646 w 2661"/>
                            <a:gd name="T71" fmla="*/ 2147483646 h 212"/>
                            <a:gd name="T72" fmla="*/ 2147483646 w 2661"/>
                            <a:gd name="T73" fmla="*/ 2147483646 h 212"/>
                            <a:gd name="T74" fmla="*/ 2147483646 w 2661"/>
                            <a:gd name="T75" fmla="*/ 2147483646 h 212"/>
                            <a:gd name="T76" fmla="*/ 2147483646 w 2661"/>
                            <a:gd name="T77" fmla="*/ 2147483646 h 212"/>
                            <a:gd name="T78" fmla="*/ 2147483646 w 2661"/>
                            <a:gd name="T79" fmla="*/ 2147483646 h 212"/>
                            <a:gd name="T80" fmla="*/ 2147483646 w 2661"/>
                            <a:gd name="T81" fmla="*/ 2147483646 h 212"/>
                            <a:gd name="T82" fmla="*/ 2147483646 w 2661"/>
                            <a:gd name="T83" fmla="*/ 2147483646 h 212"/>
                            <a:gd name="T84" fmla="*/ 2147483646 w 2661"/>
                            <a:gd name="T85" fmla="*/ 2147483646 h 212"/>
                            <a:gd name="T86" fmla="*/ 2147483646 w 2661"/>
                            <a:gd name="T87" fmla="*/ 2147483646 h 212"/>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61" h="212">
                              <a:moveTo>
                                <a:pt x="0" y="30"/>
                              </a:moveTo>
                              <a:lnTo>
                                <a:pt x="82" y="69"/>
                              </a:lnTo>
                              <a:lnTo>
                                <a:pt x="138" y="98"/>
                              </a:lnTo>
                              <a:lnTo>
                                <a:pt x="174" y="118"/>
                              </a:lnTo>
                              <a:lnTo>
                                <a:pt x="197" y="128"/>
                              </a:lnTo>
                              <a:lnTo>
                                <a:pt x="213" y="128"/>
                              </a:lnTo>
                              <a:lnTo>
                                <a:pt x="231" y="118"/>
                              </a:lnTo>
                              <a:lnTo>
                                <a:pt x="255" y="96"/>
                              </a:lnTo>
                              <a:lnTo>
                                <a:pt x="293" y="63"/>
                              </a:lnTo>
                              <a:lnTo>
                                <a:pt x="352" y="18"/>
                              </a:lnTo>
                              <a:lnTo>
                                <a:pt x="419" y="0"/>
                              </a:lnTo>
                              <a:lnTo>
                                <a:pt x="440" y="0"/>
                              </a:lnTo>
                              <a:lnTo>
                                <a:pt x="450" y="20"/>
                              </a:lnTo>
                              <a:lnTo>
                                <a:pt x="458" y="39"/>
                              </a:lnTo>
                              <a:lnTo>
                                <a:pt x="466" y="57"/>
                              </a:lnTo>
                              <a:lnTo>
                                <a:pt x="473" y="73"/>
                              </a:lnTo>
                              <a:lnTo>
                                <a:pt x="473" y="82"/>
                              </a:lnTo>
                              <a:lnTo>
                                <a:pt x="472" y="91"/>
                              </a:lnTo>
                              <a:lnTo>
                                <a:pt x="475" y="99"/>
                              </a:lnTo>
                              <a:lnTo>
                                <a:pt x="484" y="104"/>
                              </a:lnTo>
                              <a:lnTo>
                                <a:pt x="498" y="102"/>
                              </a:lnTo>
                              <a:lnTo>
                                <a:pt x="511" y="96"/>
                              </a:lnTo>
                              <a:lnTo>
                                <a:pt x="524" y="89"/>
                              </a:lnTo>
                              <a:lnTo>
                                <a:pt x="539" y="85"/>
                              </a:lnTo>
                              <a:lnTo>
                                <a:pt x="591" y="97"/>
                              </a:lnTo>
                              <a:lnTo>
                                <a:pt x="639" y="115"/>
                              </a:lnTo>
                              <a:lnTo>
                                <a:pt x="687" y="127"/>
                              </a:lnTo>
                              <a:lnTo>
                                <a:pt x="737" y="122"/>
                              </a:lnTo>
                              <a:lnTo>
                                <a:pt x="782" y="109"/>
                              </a:lnTo>
                              <a:lnTo>
                                <a:pt x="795" y="84"/>
                              </a:lnTo>
                              <a:lnTo>
                                <a:pt x="794" y="64"/>
                              </a:lnTo>
                              <a:lnTo>
                                <a:pt x="797" y="66"/>
                              </a:lnTo>
                              <a:lnTo>
                                <a:pt x="825" y="110"/>
                              </a:lnTo>
                              <a:lnTo>
                                <a:pt x="855" y="88"/>
                              </a:lnTo>
                              <a:lnTo>
                                <a:pt x="880" y="69"/>
                              </a:lnTo>
                              <a:lnTo>
                                <a:pt x="905" y="51"/>
                              </a:lnTo>
                              <a:lnTo>
                                <a:pt x="935" y="37"/>
                              </a:lnTo>
                              <a:lnTo>
                                <a:pt x="946" y="31"/>
                              </a:lnTo>
                              <a:lnTo>
                                <a:pt x="957" y="25"/>
                              </a:lnTo>
                              <a:lnTo>
                                <a:pt x="969" y="22"/>
                              </a:lnTo>
                              <a:lnTo>
                                <a:pt x="979" y="24"/>
                              </a:lnTo>
                              <a:lnTo>
                                <a:pt x="999" y="42"/>
                              </a:lnTo>
                              <a:lnTo>
                                <a:pt x="1011" y="64"/>
                              </a:lnTo>
                              <a:lnTo>
                                <a:pt x="1022" y="88"/>
                              </a:lnTo>
                              <a:lnTo>
                                <a:pt x="1034" y="116"/>
                              </a:lnTo>
                              <a:lnTo>
                                <a:pt x="1040" y="123"/>
                              </a:lnTo>
                              <a:lnTo>
                                <a:pt x="1050" y="134"/>
                              </a:lnTo>
                              <a:lnTo>
                                <a:pt x="1056" y="140"/>
                              </a:lnTo>
                              <a:lnTo>
                                <a:pt x="1078" y="125"/>
                              </a:lnTo>
                              <a:lnTo>
                                <a:pt x="1102" y="110"/>
                              </a:lnTo>
                              <a:lnTo>
                                <a:pt x="1131" y="102"/>
                              </a:lnTo>
                              <a:lnTo>
                                <a:pt x="1166" y="110"/>
                              </a:lnTo>
                              <a:lnTo>
                                <a:pt x="1175" y="114"/>
                              </a:lnTo>
                              <a:lnTo>
                                <a:pt x="1173" y="122"/>
                              </a:lnTo>
                              <a:lnTo>
                                <a:pt x="1177" y="128"/>
                              </a:lnTo>
                              <a:lnTo>
                                <a:pt x="1261" y="100"/>
                              </a:lnTo>
                              <a:lnTo>
                                <a:pt x="1285" y="95"/>
                              </a:lnTo>
                              <a:lnTo>
                                <a:pt x="1288" y="111"/>
                              </a:lnTo>
                              <a:lnTo>
                                <a:pt x="1309" y="152"/>
                              </a:lnTo>
                              <a:lnTo>
                                <a:pt x="1313" y="160"/>
                              </a:lnTo>
                              <a:lnTo>
                                <a:pt x="1330" y="165"/>
                              </a:lnTo>
                              <a:lnTo>
                                <a:pt x="1342" y="171"/>
                              </a:lnTo>
                              <a:lnTo>
                                <a:pt x="1372" y="155"/>
                              </a:lnTo>
                              <a:lnTo>
                                <a:pt x="1402" y="141"/>
                              </a:lnTo>
                              <a:lnTo>
                                <a:pt x="1433" y="127"/>
                              </a:lnTo>
                              <a:lnTo>
                                <a:pt x="1462" y="116"/>
                              </a:lnTo>
                              <a:lnTo>
                                <a:pt x="1473" y="110"/>
                              </a:lnTo>
                              <a:lnTo>
                                <a:pt x="1485" y="105"/>
                              </a:lnTo>
                              <a:lnTo>
                                <a:pt x="1495" y="110"/>
                              </a:lnTo>
                              <a:lnTo>
                                <a:pt x="1507" y="117"/>
                              </a:lnTo>
                              <a:lnTo>
                                <a:pt x="1515" y="127"/>
                              </a:lnTo>
                              <a:lnTo>
                                <a:pt x="1521" y="137"/>
                              </a:lnTo>
                              <a:lnTo>
                                <a:pt x="1528" y="146"/>
                              </a:lnTo>
                              <a:lnTo>
                                <a:pt x="1532" y="152"/>
                              </a:lnTo>
                              <a:lnTo>
                                <a:pt x="1536" y="159"/>
                              </a:lnTo>
                              <a:lnTo>
                                <a:pt x="1539" y="165"/>
                              </a:lnTo>
                              <a:lnTo>
                                <a:pt x="1571" y="156"/>
                              </a:lnTo>
                              <a:lnTo>
                                <a:pt x="1604" y="147"/>
                              </a:lnTo>
                              <a:lnTo>
                                <a:pt x="1638" y="138"/>
                              </a:lnTo>
                              <a:lnTo>
                                <a:pt x="1671" y="128"/>
                              </a:lnTo>
                              <a:lnTo>
                                <a:pt x="1694" y="117"/>
                              </a:lnTo>
                              <a:lnTo>
                                <a:pt x="1718" y="110"/>
                              </a:lnTo>
                              <a:lnTo>
                                <a:pt x="1743" y="105"/>
                              </a:lnTo>
                              <a:lnTo>
                                <a:pt x="1770" y="104"/>
                              </a:lnTo>
                              <a:lnTo>
                                <a:pt x="1783" y="107"/>
                              </a:lnTo>
                              <a:lnTo>
                                <a:pt x="1791" y="115"/>
                              </a:lnTo>
                              <a:lnTo>
                                <a:pt x="1797" y="125"/>
                              </a:lnTo>
                              <a:lnTo>
                                <a:pt x="1803" y="134"/>
                              </a:lnTo>
                              <a:lnTo>
                                <a:pt x="1837" y="120"/>
                              </a:lnTo>
                              <a:lnTo>
                                <a:pt x="1870" y="106"/>
                              </a:lnTo>
                              <a:lnTo>
                                <a:pt x="1903" y="92"/>
                              </a:lnTo>
                              <a:lnTo>
                                <a:pt x="1935" y="79"/>
                              </a:lnTo>
                              <a:lnTo>
                                <a:pt x="1945" y="75"/>
                              </a:lnTo>
                              <a:lnTo>
                                <a:pt x="1957" y="70"/>
                              </a:lnTo>
                              <a:lnTo>
                                <a:pt x="1968" y="66"/>
                              </a:lnTo>
                              <a:lnTo>
                                <a:pt x="2028" y="101"/>
                              </a:lnTo>
                              <a:lnTo>
                                <a:pt x="2045" y="116"/>
                              </a:lnTo>
                              <a:lnTo>
                                <a:pt x="2053" y="120"/>
                              </a:lnTo>
                              <a:lnTo>
                                <a:pt x="2060" y="123"/>
                              </a:lnTo>
                              <a:lnTo>
                                <a:pt x="2067" y="128"/>
                              </a:lnTo>
                              <a:lnTo>
                                <a:pt x="2085" y="110"/>
                              </a:lnTo>
                              <a:lnTo>
                                <a:pt x="2144" y="61"/>
                              </a:lnTo>
                              <a:lnTo>
                                <a:pt x="2179" y="46"/>
                              </a:lnTo>
                              <a:lnTo>
                                <a:pt x="2188" y="49"/>
                              </a:lnTo>
                              <a:lnTo>
                                <a:pt x="2211" y="66"/>
                              </a:lnTo>
                              <a:lnTo>
                                <a:pt x="2226" y="89"/>
                              </a:lnTo>
                              <a:lnTo>
                                <a:pt x="2239" y="113"/>
                              </a:lnTo>
                              <a:lnTo>
                                <a:pt x="2254" y="134"/>
                              </a:lnTo>
                              <a:lnTo>
                                <a:pt x="2265" y="145"/>
                              </a:lnTo>
                              <a:lnTo>
                                <a:pt x="2279" y="155"/>
                              </a:lnTo>
                              <a:lnTo>
                                <a:pt x="2294" y="163"/>
                              </a:lnTo>
                              <a:lnTo>
                                <a:pt x="2309" y="171"/>
                              </a:lnTo>
                              <a:lnTo>
                                <a:pt x="2336" y="156"/>
                              </a:lnTo>
                              <a:lnTo>
                                <a:pt x="2360" y="140"/>
                              </a:lnTo>
                              <a:lnTo>
                                <a:pt x="2383" y="124"/>
                              </a:lnTo>
                              <a:lnTo>
                                <a:pt x="2408" y="110"/>
                              </a:lnTo>
                              <a:lnTo>
                                <a:pt x="2422" y="103"/>
                              </a:lnTo>
                              <a:lnTo>
                                <a:pt x="2440" y="98"/>
                              </a:lnTo>
                              <a:lnTo>
                                <a:pt x="2458" y="96"/>
                              </a:lnTo>
                              <a:lnTo>
                                <a:pt x="2474" y="97"/>
                              </a:lnTo>
                              <a:lnTo>
                                <a:pt x="2489" y="108"/>
                              </a:lnTo>
                              <a:lnTo>
                                <a:pt x="2499" y="121"/>
                              </a:lnTo>
                              <a:lnTo>
                                <a:pt x="2507" y="136"/>
                              </a:lnTo>
                              <a:lnTo>
                                <a:pt x="2518" y="152"/>
                              </a:lnTo>
                              <a:lnTo>
                                <a:pt x="2519" y="166"/>
                              </a:lnTo>
                              <a:lnTo>
                                <a:pt x="2520" y="182"/>
                              </a:lnTo>
                              <a:lnTo>
                                <a:pt x="2525" y="197"/>
                              </a:lnTo>
                              <a:lnTo>
                                <a:pt x="2540" y="207"/>
                              </a:lnTo>
                              <a:lnTo>
                                <a:pt x="2553" y="212"/>
                              </a:lnTo>
                              <a:lnTo>
                                <a:pt x="2570" y="209"/>
                              </a:lnTo>
                              <a:lnTo>
                                <a:pt x="2640" y="177"/>
                              </a:lnTo>
                              <a:lnTo>
                                <a:pt x="2661" y="152"/>
                              </a:lnTo>
                              <a:lnTo>
                                <a:pt x="2661" y="134"/>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34CFEC3" id="Freeform 1016" o:spid="_x0000_s1026" style="position:absolute;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929pt,2307.3pt,1933.1pt,2309.25pt,1935.9pt,2310.7pt,1937.7pt,2311.7pt,1938.85pt,2312.2pt,1939.65pt,2312.2pt,1940.55pt,2311.7pt,1941.75pt,2310.6pt,1943.65pt,2308.95pt,1946.6pt,2306.7pt,1949.95pt,2305.8pt,1951pt,2305.8pt,1951.5pt,2306.8pt,1951.9pt,2307.75pt,1952.3pt,2308.65pt,1952.65pt,2309.45pt,1952.65pt,2309.9pt,1952.6pt,2310.35pt,1952.75pt,2310.75pt,1953.2pt,2311pt,1953.9pt,2310.9pt,1954.55pt,2310.6pt,1955.2pt,2310.25pt,1955.95pt,2310.05pt,1958.55pt,2310.65pt,1960.95pt,2311.55pt,1963.35pt,2312.15pt,1965.85pt,2311.9pt,1968.1pt,2311.25pt,1968.75pt,2310pt,1968.7pt,2309pt,1968.85pt,2309.1pt,1970.25pt,2311.3pt,1971.75pt,2310.2pt,1973pt,2309.25pt,1974.25pt,2308.35pt,1975.75pt,2307.65pt,1976.3pt,2307.35pt,1976.85pt,2307.05pt,1977.45pt,2306.9pt,1977.95pt,2307pt,1978.95pt,2307.9pt,1979.55pt,2309pt,1980.1pt,2310.2pt,1980.7pt,2311.6pt,1981pt,2311.95pt,1981.5pt,2312.5pt,1981.8pt,2312.8pt,1982.9pt,2312.05pt,1984.1pt,2311.3pt,1985.55pt,2310.9pt,1987.3pt,2311.3pt,1987.75pt,2311.5pt,1987.65pt,2311.9pt,1987.85pt,2312.2pt,1992.05pt,2310.8pt,1993.25pt,2310.55pt,1993.4pt,2311.35pt,1994.45pt,2313.4pt,1994.65pt,2313.8pt,1995.5pt,2314.05pt,1996.1pt,2314.35pt,1997.6pt,2313.55pt,1999.1pt,2312.85pt,2000.65pt,2312.15pt,2002.1pt,2311.6pt,2002.65pt,2311.3pt,2003.25pt,2311.05pt,2003.75pt,2311.3pt,2004.35pt,2311.65pt,2004.75pt,2312.15pt,2005.05pt,2312.65pt,2005.4pt,2313.1pt,2005.6pt,2313.4pt,2005.8pt,2313.75pt,2005.95pt,2314.05pt,2007.55pt,2313.6pt,2009.2pt,2313.15pt,2010.9pt,2312.7pt,2012.55pt,2312.2pt,2013.7pt,2311.65pt,2014.9pt,2311.3pt,2016.15pt,2311.05pt,2017.5pt,2311pt,2018.15pt,2311.15pt,2018.55pt,2311.55pt,2018.85pt,2312.05pt,2019.15pt,2312.5pt,2020.85pt,2311.8pt,2022.5pt,2311.1pt,2024.15pt,2310.4pt,2025.75pt,2309.75pt,2026.25pt,2309.55pt,2026.85pt,2309.3pt,2027.4pt,2309.1pt,2030.4pt,2310.85pt,2031.25pt,2311.6pt,2031.65pt,2311.8pt,2032pt,2311.95pt,2032.35pt,2312.2pt,2033.25pt,2311.3pt,2036.2pt,2308.85pt,2037.95pt,2308.1pt,2038.4pt,2308.25pt,2039.55pt,2309.1pt,2040.3pt,2310.25pt,2040.95pt,2311.45pt,2041.7pt,2312.5pt,2042.25pt,2313.05pt,2042.95pt,2313.55pt,2043.7pt,2313.95pt,2044.45pt,2314.35pt,2045.8pt,2313.6pt,2047pt,2312.8pt,2048.15pt,2312pt,2049.4pt,2311.3pt,2050.1pt,2310.95pt,2051pt,2310.7pt,2051.9pt,2310.6pt,2052.7pt,2310.65pt,2053.45pt,2311.2pt,2053.95pt,2311.85pt,2054.35pt,2312.6pt,2054.9pt,2313.4pt,2054.95pt,2314.1pt,2055pt,2314.9pt,2055.25pt,2315.65pt,2056pt,2316.15pt,2056.65pt,2316.4pt,2057.5pt,2316.25pt,2061pt,2314.65pt,2062.05pt,2313.4pt,2062.05pt,2312.5pt" coordsize="2661,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" filled="f" strokeweight="1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
                <o:lock v:ext="edit" verticies="t"/>
                <w10:wrap anchorx="page" anchory="page"/>
              </v:polyline>
            </w:pict>
          </mc:Fallback>
        </mc:AlternateContent>
      </w:r>
      <w:r w:rsidR="001D431D">
        <w:rPr>
          <w:noProof/>
        </w:rPr>
        <mc:AlternateContent>
          <mc:Choice Requires="wps">
            <w:drawing>
              <wp:anchor distT="0" distB="0" distL="114300" distR="114300" simplePos="0" relativeHeight="251699712" behindDoc="0" locked="0" layoutInCell="1" allowOverlap="1" wp14:anchorId="731D7F3E" wp14:editId="028FFDFC">
                <wp:simplePos x="0" y="0"/>
                <wp:positionH relativeFrom="page">
                  <wp:posOffset>18712815</wp:posOffset>
                </wp:positionH>
                <wp:positionV relativeFrom="page">
                  <wp:posOffset>22677120</wp:posOffset>
                </wp:positionV>
                <wp:extent cx="1297940" cy="119380"/>
                <wp:effectExtent l="0" t="0" r="0" b="0"/>
                <wp:wrapNone/>
                <wp:docPr id="6619" name="Freeform 10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297940" cy="119380"/>
                        </a:xfrm>
                        <a:custGeom>
                          <a:avLst/>
                          <a:gdLst>
                            <a:gd name="T0" fmla="*/ 0 w 2044"/>
                            <a:gd name="T1" fmla="*/ 2147483646 h 188"/>
                            <a:gd name="T2" fmla="*/ 2147483646 w 2044"/>
                            <a:gd name="T3" fmla="*/ 2147483646 h 188"/>
                            <a:gd name="T4" fmla="*/ 2147483646 w 2044"/>
                            <a:gd name="T5" fmla="*/ 2147483646 h 188"/>
                            <a:gd name="T6" fmla="*/ 2147483646 w 2044"/>
                            <a:gd name="T7" fmla="*/ 2147483646 h 188"/>
                            <a:gd name="T8" fmla="*/ 2147483646 w 2044"/>
                            <a:gd name="T9" fmla="*/ 2147483646 h 188"/>
                            <a:gd name="T10" fmla="*/ 2147483646 w 2044"/>
                            <a:gd name="T11" fmla="*/ 2147483646 h 188"/>
                            <a:gd name="T12" fmla="*/ 2147483646 w 2044"/>
                            <a:gd name="T13" fmla="*/ 2147483646 h 188"/>
                            <a:gd name="T14" fmla="*/ 2147483646 w 2044"/>
                            <a:gd name="T15" fmla="*/ 2147483646 h 188"/>
                            <a:gd name="T16" fmla="*/ 2147483646 w 2044"/>
                            <a:gd name="T17" fmla="*/ 2147483646 h 188"/>
                            <a:gd name="T18" fmla="*/ 2147483646 w 2044"/>
                            <a:gd name="T19" fmla="*/ 2147483646 h 188"/>
                            <a:gd name="T20" fmla="*/ 2147483646 w 2044"/>
                            <a:gd name="T21" fmla="*/ 2147483646 h 188"/>
                            <a:gd name="T22" fmla="*/ 2147483646 w 2044"/>
                            <a:gd name="T23" fmla="*/ 2147483646 h 188"/>
                            <a:gd name="T24" fmla="*/ 2147483646 w 2044"/>
                            <a:gd name="T25" fmla="*/ 2147483646 h 188"/>
                            <a:gd name="T26" fmla="*/ 2147483646 w 2044"/>
                            <a:gd name="T27" fmla="*/ 2147483646 h 188"/>
                            <a:gd name="T28" fmla="*/ 2147483646 w 2044"/>
                            <a:gd name="T29" fmla="*/ 2147483646 h 188"/>
                            <a:gd name="T30" fmla="*/ 2147483646 w 2044"/>
                            <a:gd name="T31" fmla="*/ 2147483646 h 188"/>
                            <a:gd name="T32" fmla="*/ 2147483646 w 2044"/>
                            <a:gd name="T33" fmla="*/ 2147483646 h 188"/>
                            <a:gd name="T34" fmla="*/ 2147483646 w 2044"/>
                            <a:gd name="T35" fmla="*/ 2147483646 h 188"/>
                            <a:gd name="T36" fmla="*/ 2147483646 w 2044"/>
                            <a:gd name="T37" fmla="*/ 2147483646 h 188"/>
                            <a:gd name="T38" fmla="*/ 2147483646 w 2044"/>
                            <a:gd name="T39" fmla="*/ 2147483646 h 188"/>
                            <a:gd name="T40" fmla="*/ 2147483646 w 2044"/>
                            <a:gd name="T41" fmla="*/ 2147483646 h 188"/>
                            <a:gd name="T42" fmla="*/ 2147483646 w 2044"/>
                            <a:gd name="T43" fmla="*/ 2147483646 h 188"/>
                            <a:gd name="T44" fmla="*/ 2147483646 w 2044"/>
                            <a:gd name="T45" fmla="*/ 2147483646 h 188"/>
                            <a:gd name="T46" fmla="*/ 2147483646 w 2044"/>
                            <a:gd name="T47" fmla="*/ 2147483646 h 188"/>
                            <a:gd name="T48" fmla="*/ 2147483646 w 2044"/>
                            <a:gd name="T49" fmla="*/ 2147483646 h 188"/>
                            <a:gd name="T50" fmla="*/ 2147483646 w 2044"/>
                            <a:gd name="T51" fmla="*/ 2147483646 h 188"/>
                            <a:gd name="T52" fmla="*/ 2147483646 w 2044"/>
                            <a:gd name="T53" fmla="*/ 2147483646 h 188"/>
                            <a:gd name="T54" fmla="*/ 2147483646 w 2044"/>
                            <a:gd name="T55" fmla="*/ 2147483646 h 188"/>
                            <a:gd name="T56" fmla="*/ 2147483646 w 2044"/>
                            <a:gd name="T57" fmla="*/ 2147483646 h 188"/>
                            <a:gd name="T58" fmla="*/ 2147483646 w 2044"/>
                            <a:gd name="T59" fmla="*/ 2147483646 h 188"/>
                            <a:gd name="T60" fmla="*/ 2147483646 w 2044"/>
                            <a:gd name="T61" fmla="*/ 2147483646 h 188"/>
                            <a:gd name="T62" fmla="*/ 2147483646 w 2044"/>
                            <a:gd name="T63" fmla="*/ 2147483646 h 188"/>
                            <a:gd name="T64" fmla="*/ 2147483646 w 2044"/>
                            <a:gd name="T65" fmla="*/ 2147483646 h 188"/>
                            <a:gd name="T66" fmla="*/ 2147483646 w 2044"/>
                            <a:gd name="T67" fmla="*/ 2147483646 h 188"/>
                            <a:gd name="T68" fmla="*/ 2147483646 w 2044"/>
                            <a:gd name="T69" fmla="*/ 2147483646 h 188"/>
                            <a:gd name="T70" fmla="*/ 2147483646 w 2044"/>
                            <a:gd name="T71" fmla="*/ 2147483646 h 188"/>
                            <a:gd name="T72" fmla="*/ 2147483646 w 2044"/>
                            <a:gd name="T73" fmla="*/ 2147483646 h 188"/>
                            <a:gd name="T74" fmla="*/ 2147483646 w 2044"/>
                            <a:gd name="T75" fmla="*/ 2147483646 h 188"/>
                            <a:gd name="T76" fmla="*/ 2147483646 w 2044"/>
                            <a:gd name="T77" fmla="*/ 2147483646 h 188"/>
                            <a:gd name="T78" fmla="*/ 2147483646 w 2044"/>
                            <a:gd name="T79" fmla="*/ 2147483646 h 188"/>
                            <a:gd name="T80" fmla="*/ 2147483646 w 2044"/>
                            <a:gd name="T81" fmla="*/ 2147483646 h 188"/>
                            <a:gd name="T82" fmla="*/ 2147483646 w 2044"/>
                            <a:gd name="T83" fmla="*/ 2147483646 h 188"/>
                            <a:gd name="T84" fmla="*/ 2147483646 w 2044"/>
                            <a:gd name="T85" fmla="*/ 2147483646 h 188"/>
                            <a:gd name="T86" fmla="*/ 2147483646 w 2044"/>
                            <a:gd name="T87" fmla="*/ 2147483646 h 188"/>
                            <a:gd name="T88" fmla="*/ 2147483646 w 2044"/>
                            <a:gd name="T89" fmla="*/ 2147483646 h 188"/>
                            <a:gd name="T90" fmla="*/ 2147483646 w 2044"/>
                            <a:gd name="T91" fmla="*/ 2147483646 h 188"/>
                            <a:gd name="T92" fmla="*/ 2147483646 w 2044"/>
                            <a:gd name="T93" fmla="*/ 2147483646 h 188"/>
                            <a:gd name="T94" fmla="*/ 2147483646 w 2044"/>
                            <a:gd name="T95" fmla="*/ 2147483646 h 188"/>
                            <a:gd name="T96" fmla="*/ 2147483646 w 2044"/>
                            <a:gd name="T97" fmla="*/ 2147483646 h 188"/>
                            <a:gd name="T98" fmla="*/ 2147483646 w 2044"/>
                            <a:gd name="T99" fmla="*/ 2147483646 h 188"/>
                            <a:gd name="T100" fmla="*/ 2147483646 w 2044"/>
                            <a:gd name="T101" fmla="*/ 2147483646 h 188"/>
                            <a:gd name="T102" fmla="*/ 2147483646 w 2044"/>
                            <a:gd name="T103" fmla="*/ 2147483646 h 188"/>
                            <a:gd name="T104" fmla="*/ 2147483646 w 2044"/>
                            <a:gd name="T105" fmla="*/ 2147483646 h 188"/>
                            <a:gd name="T106" fmla="*/ 2147483646 w 2044"/>
                            <a:gd name="T107" fmla="*/ 2147483646 h 188"/>
                            <a:gd name="T108" fmla="*/ 2147483646 w 2044"/>
                            <a:gd name="T109" fmla="*/ 2147483646 h 188"/>
                            <a:gd name="T110" fmla="*/ 2147483646 w 2044"/>
                            <a:gd name="T111" fmla="*/ 2147483646 h 188"/>
                            <a:gd name="T112" fmla="*/ 2147483646 w 2044"/>
                            <a:gd name="T113" fmla="*/ 2147483646 h 188"/>
                            <a:gd name="T114" fmla="*/ 2147483646 w 2044"/>
                            <a:gd name="T115" fmla="*/ 2147483646 h 188"/>
                            <a:gd name="T116" fmla="*/ 2147483646 w 2044"/>
                            <a:gd name="T117" fmla="*/ 2147483646 h 188"/>
                            <a:gd name="T118" fmla="*/ 2147483646 w 2044"/>
                            <a:gd name="T119" fmla="*/ 2147483646 h 188"/>
                            <a:gd name="T120" fmla="*/ 2147483646 w 2044"/>
                            <a:gd name="T121" fmla="*/ 2147483646 h 188"/>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2044" h="188">
                              <a:moveTo>
                                <a:pt x="0" y="77"/>
                              </a:moveTo>
                              <a:lnTo>
                                <a:pt x="48" y="65"/>
                              </a:lnTo>
                              <a:lnTo>
                                <a:pt x="133" y="46"/>
                              </a:lnTo>
                              <a:lnTo>
                                <a:pt x="221" y="31"/>
                              </a:lnTo>
                              <a:lnTo>
                                <a:pt x="275" y="33"/>
                              </a:lnTo>
                              <a:lnTo>
                                <a:pt x="286" y="49"/>
                              </a:lnTo>
                              <a:lnTo>
                                <a:pt x="285" y="72"/>
                              </a:lnTo>
                              <a:lnTo>
                                <a:pt x="282" y="99"/>
                              </a:lnTo>
                              <a:lnTo>
                                <a:pt x="286" y="122"/>
                              </a:lnTo>
                              <a:lnTo>
                                <a:pt x="296" y="135"/>
                              </a:lnTo>
                              <a:lnTo>
                                <a:pt x="310" y="146"/>
                              </a:lnTo>
                              <a:lnTo>
                                <a:pt x="326" y="155"/>
                              </a:lnTo>
                              <a:lnTo>
                                <a:pt x="341" y="166"/>
                              </a:lnTo>
                              <a:lnTo>
                                <a:pt x="375" y="131"/>
                              </a:lnTo>
                              <a:lnTo>
                                <a:pt x="393" y="113"/>
                              </a:lnTo>
                              <a:lnTo>
                                <a:pt x="402" y="108"/>
                              </a:lnTo>
                              <a:lnTo>
                                <a:pt x="411" y="110"/>
                              </a:lnTo>
                              <a:lnTo>
                                <a:pt x="426" y="115"/>
                              </a:lnTo>
                              <a:lnTo>
                                <a:pt x="457" y="118"/>
                              </a:lnTo>
                              <a:lnTo>
                                <a:pt x="593" y="100"/>
                              </a:lnTo>
                              <a:lnTo>
                                <a:pt x="681" y="77"/>
                              </a:lnTo>
                              <a:lnTo>
                                <a:pt x="739" y="58"/>
                              </a:lnTo>
                              <a:lnTo>
                                <a:pt x="835" y="0"/>
                              </a:lnTo>
                              <a:lnTo>
                                <a:pt x="839" y="106"/>
                              </a:lnTo>
                              <a:lnTo>
                                <a:pt x="838" y="166"/>
                              </a:lnTo>
                              <a:lnTo>
                                <a:pt x="842" y="188"/>
                              </a:lnTo>
                              <a:lnTo>
                                <a:pt x="856" y="178"/>
                              </a:lnTo>
                              <a:lnTo>
                                <a:pt x="888" y="143"/>
                              </a:lnTo>
                              <a:lnTo>
                                <a:pt x="945" y="88"/>
                              </a:lnTo>
                              <a:lnTo>
                                <a:pt x="958" y="78"/>
                              </a:lnTo>
                              <a:lnTo>
                                <a:pt x="972" y="70"/>
                              </a:lnTo>
                              <a:lnTo>
                                <a:pt x="986" y="62"/>
                              </a:lnTo>
                              <a:lnTo>
                                <a:pt x="1000" y="55"/>
                              </a:lnTo>
                              <a:lnTo>
                                <a:pt x="1009" y="129"/>
                              </a:lnTo>
                              <a:lnTo>
                                <a:pt x="1010" y="145"/>
                              </a:lnTo>
                              <a:lnTo>
                                <a:pt x="1012" y="127"/>
                              </a:lnTo>
                              <a:lnTo>
                                <a:pt x="1024" y="100"/>
                              </a:lnTo>
                              <a:lnTo>
                                <a:pt x="1055" y="88"/>
                              </a:lnTo>
                              <a:lnTo>
                                <a:pt x="1077" y="96"/>
                              </a:lnTo>
                              <a:lnTo>
                                <a:pt x="1096" y="110"/>
                              </a:lnTo>
                              <a:lnTo>
                                <a:pt x="1113" y="128"/>
                              </a:lnTo>
                              <a:lnTo>
                                <a:pt x="1132" y="144"/>
                              </a:lnTo>
                              <a:lnTo>
                                <a:pt x="1219" y="109"/>
                              </a:lnTo>
                              <a:lnTo>
                                <a:pt x="1242" y="178"/>
                              </a:lnTo>
                              <a:lnTo>
                                <a:pt x="1297" y="188"/>
                              </a:lnTo>
                              <a:lnTo>
                                <a:pt x="1330" y="177"/>
                              </a:lnTo>
                              <a:lnTo>
                                <a:pt x="1374" y="148"/>
                              </a:lnTo>
                              <a:lnTo>
                                <a:pt x="1418" y="115"/>
                              </a:lnTo>
                              <a:lnTo>
                                <a:pt x="1451" y="88"/>
                              </a:lnTo>
                              <a:lnTo>
                                <a:pt x="1484" y="105"/>
                              </a:lnTo>
                              <a:lnTo>
                                <a:pt x="1550" y="137"/>
                              </a:lnTo>
                              <a:lnTo>
                                <a:pt x="1604" y="175"/>
                              </a:lnTo>
                              <a:lnTo>
                                <a:pt x="1614" y="184"/>
                              </a:lnTo>
                              <a:lnTo>
                                <a:pt x="1688" y="147"/>
                              </a:lnTo>
                              <a:lnTo>
                                <a:pt x="1747" y="100"/>
                              </a:lnTo>
                              <a:lnTo>
                                <a:pt x="1841" y="105"/>
                              </a:lnTo>
                              <a:lnTo>
                                <a:pt x="1895" y="108"/>
                              </a:lnTo>
                              <a:lnTo>
                                <a:pt x="1926" y="110"/>
                              </a:lnTo>
                              <a:lnTo>
                                <a:pt x="1950" y="111"/>
                              </a:lnTo>
                              <a:lnTo>
                                <a:pt x="1984" y="111"/>
                              </a:lnTo>
                              <a:lnTo>
                                <a:pt x="2044" y="111"/>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75A5B6A" id="Freeform 1015" o:spid="_x0000_s1026" style="position:absolute;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473.45pt,1789.45pt,1475.85pt,1788.85pt,1480.1pt,1787.9pt,1484.5pt,1787.15pt,1487.2pt,1787.25pt,1487.75pt,1788.05pt,1487.7pt,1789.2pt,1487.55pt,1790.55pt,1487.75pt,1791.7pt,1488.25pt,1792.35pt,1488.95pt,1792.9pt,1489.75pt,1793.35pt,1490.5pt,1793.9pt,1492.2pt,1792.15pt,1493.1pt,1791.25pt,1493.55pt,1791pt,1494pt,1791.1pt,1494.75pt,1791.35pt,1496.3pt,1791.5pt,1503.1pt,1790.6pt,1507.5pt,1789.45pt,1510.4pt,1788.5pt,1515.2pt,1785.6pt,1515.4pt,1790.9pt,1515.35pt,1793.9pt,1515.55pt,1795pt,1516.25pt,1794.5pt,1517.85pt,1792.75pt,1520.7pt,1790pt,1521.35pt,1789.5pt,1522.05pt,1789.1pt,1522.75pt,1788.7pt,1523.45pt,1788.35pt,1523.9pt,1792.05pt,1523.95pt,1792.85pt,1524.05pt,1791.95pt,1524.65pt,1790.6pt,1526.2pt,1790pt,1527.3pt,1790.4pt,1528.25pt,1791.1pt,1529.1pt,1792pt,1530.05pt,1792.8pt,1534.4pt,1791.05pt,1535.55pt,1794.5pt,1538.3pt,1795pt,1539.95pt,1794.45pt,1542.15pt,1793pt,1544.35pt,1791.35pt,1546pt,1790pt,1547.65pt,1790.85pt,1550.95pt,1792.45pt,1553.65pt,1794.35pt,1554.15pt,1794.8pt,1557.85pt,1792.95pt,1560.8pt,1790.6pt,1565.5pt,1790.85pt,1568.2pt,1791pt,1569.75pt,1791.1pt,1570.95pt,1791.15pt,1572.65pt,1791.15pt,1575.65pt,1791.15pt" coordsize="2044,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" filled="f" strokeweight="1pt">
                <v:path arrowok="t" o:connecttype="custom" o:connectlocs="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0"/>
                <o:lock v:ext="edit" verticies="t"/>
                <w10:wrap anchorx="page" anchory="page"/>
              </v:polyline>
            </w:pict>
          </mc:Fallback>
        </mc:AlternateContent>
      </w:r>
      <w:r w:rsidR="001D431D">
        <w:rPr>
          <w:noProof/>
        </w:rPr>
        <mc:AlternateContent>
          <mc:Choice Requires="wpg">
            <w:drawing>
              <wp:inline distT="0" distB="0" distL="0" distR="0" wp14:anchorId="16D350EC" wp14:editId="690F65CA">
                <wp:extent cx="12673965" cy="1039495"/>
                <wp:effectExtent l="0" t="0" r="0" b="1905"/>
                <wp:docPr id="6613" name="Group 664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614" name="Rectangle 2731"/>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15" name="Text Box 2732"/>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79AA5" w14:textId="1F21FDAF" w:rsidR="00A934EA" w:rsidRDefault="00A934EA">
                              <w:pPr>
                                <w:spacing w:before="434"/>
                                <w:ind w:left="144"/>
                                <w:rPr>
                                  <w:rFonts w:ascii="Arial" w:hAnsi="Arial"/>
                                  <w:b/>
                                  <w:sz w:val="48"/>
                                </w:rPr>
                              </w:pPr>
                              <w:r>
                                <w:rPr>
                                  <w:rFonts w:ascii="Arial" w:hAnsi="Arial"/>
                                  <w:b/>
                                  <w:color w:val="1F2023"/>
                                  <w:sz w:val="50"/>
                                </w:rPr>
                                <w:t>Turundusisik</w:t>
                              </w:r>
                              <w:r>
                                <w:rPr>
                                  <w:rFonts w:ascii="Arial" w:hAnsi="Arial"/>
                                  <w:b/>
                                  <w:color w:val="1F2023"/>
                                  <w:sz w:val="48"/>
                                </w:rPr>
                                <w:t>: korraldamine - 1. ja 2. samm</w:t>
                              </w:r>
                            </w:p>
                          </w:txbxContent>
                        </wps:txbx>
                        <wps:bodyPr rot="0" vert="horz" wrap="square" lIns="0" tIns="0" rIns="0" bIns="0" anchor="t" anchorCtr="0" upright="1">
                          <a:noAutofit/>
                        </wps:bodyPr>
                      </wps:wsp>
                    </wpg:wgp>
                  </a:graphicData>
                </a:graphic>
              </wp:inline>
            </w:drawing>
          </mc:Choice>
          <mc:Fallback>
            <w:pict>
              <v:group w14:anchorId="16D350EC" id="Group 6642" o:spid="_x0000_s1468"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">
                <o:lock v:ext="edit" aspectratio="t"/>
                <v:rect id="Rectangle 2731" o:spid="_x0000_s1469"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" fillcolor="#ffc22c" stroked="f">
                  <o:lock v:ext="edit" aspectratio="t"/>
                </v:rect>
                <v:shape id="Text Box 2732" o:spid="_x0000_s1470"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" filled="f" stroked="f">
                  <o:lock v:ext="edit" aspectratio="t"/>
                  <v:textbox inset="0,0,0,0">
                    <w:txbxContent>
                      <w:p w14:paraId="58079AA5" w14:textId="1F21FDAF" w:rsidR="00A934EA" w:rsidRDefault="00A934EA">
                        <w:pPr>
                          <w:spacing w:before="434"/>
                          <w:ind w:left="144"/>
                          <w:rPr>
                            <w:rFonts w:ascii="Arial" w:hAnsi="Arial"/>
                            <w:b/>
                            <w:sz w:val="48"/>
                          </w:rPr>
                        </w:pPr>
                        <w:proofErr w:type="spellStart"/>
                        <w:r>
                          <w:rPr>
                            <w:rFonts w:ascii="Arial" w:hAnsi="Arial"/>
                            <w:b/>
                            <w:color w:val="1F2023"/>
                            <w:sz w:val="50"/>
                          </w:rPr>
                          <w:t>Turundusisik</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1. ja 2. </w:t>
                        </w:r>
                        <w:proofErr w:type="spellStart"/>
                        <w:r>
                          <w:rPr>
                            <w:rFonts w:ascii="Arial" w:hAnsi="Arial"/>
                            <w:b/>
                            <w:color w:val="1F2023"/>
                            <w:sz w:val="48"/>
                          </w:rPr>
                          <w:t>samm</w:t>
                        </w:r>
                        <w:proofErr w:type="spellEnd"/>
                      </w:p>
                    </w:txbxContent>
                  </v:textbox>
                </v:shape>
                <w10:anchorlock/>
              </v:group>
            </w:pict>
          </mc:Fallback>
        </mc:AlternateContent>
      </w:r>
    </w:p>
    <w:p w14:paraId="6F060164" w14:textId="279ABDC1" w:rsidR="00DA1199" w:rsidRPr="00746325" w:rsidRDefault="001D431D">
      <w:pPr>
        <w:pStyle w:val="a3"/>
        <w:spacing w:before="11"/>
        <w:rPr>
          <w:sz w:val="22"/>
          <w:lang w:val="et-EE"/>
        </w:rPr>
      </w:pPr>
      <w:r>
        <w:rPr>
          <w:noProof/>
        </w:rPr>
        <mc:AlternateContent>
          <mc:Choice Requires="wpg">
            <w:drawing>
              <wp:anchor distT="0" distB="0" distL="0" distR="0" simplePos="0" relativeHeight="251821568" behindDoc="1" locked="0" layoutInCell="1" allowOverlap="1" wp14:anchorId="5E2268BE" wp14:editId="0EC0EDE6">
                <wp:simplePos x="0" y="0"/>
                <wp:positionH relativeFrom="page">
                  <wp:posOffset>139700</wp:posOffset>
                </wp:positionH>
                <wp:positionV relativeFrom="paragraph">
                  <wp:posOffset>192405</wp:posOffset>
                </wp:positionV>
                <wp:extent cx="4803775" cy="4808220"/>
                <wp:effectExtent l="0" t="0" r="15875" b="11430"/>
                <wp:wrapTopAndBottom/>
                <wp:docPr id="6612" name="Группа 661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803775" cy="4808220"/>
                          <a:chOff x="220" y="303"/>
                          <a:chExt cx="7565" cy="7572"/>
                        </a:xfrm>
                      </wpg:grpSpPr>
                      <wps:wsp>
                        <wps:cNvPr id="6639" name="Rectangle 2727"/>
                        <wps:cNvSpPr>
                          <a:spLocks noChangeAspect="1" noChangeArrowheads="1"/>
                        </wps:cNvSpPr>
                        <wps:spPr bwMode="auto">
                          <a:xfrm>
                            <a:off x="234" y="303"/>
                            <a:ext cx="7551" cy="583"/>
                          </a:xfrm>
                          <a:prstGeom prst="rect">
                            <a:avLst/>
                          </a:prstGeom>
                          <a:solidFill>
                            <a:srgbClr val="F4F1E9"/>
                          </a:solidFill>
                          <a:ln>
                            <a:noFill/>
                          </a:ln>
                        </wps:spPr>
                        <wps:bodyPr rot="0" vert="horz" wrap="square" lIns="91440" tIns="45720" rIns="91440" bIns="45720" anchor="t" anchorCtr="0" upright="1">
                          <a:noAutofit/>
                        </wps:bodyPr>
                      </wps:wsp>
                      <wps:wsp>
                        <wps:cNvPr id="6640" name="Rectangle 2728"/>
                        <wps:cNvSpPr>
                          <a:spLocks noChangeAspect="1" noChangeArrowheads="1"/>
                        </wps:cNvSpPr>
                        <wps:spPr bwMode="auto">
                          <a:xfrm>
                            <a:off x="220" y="816"/>
                            <a:ext cx="7560" cy="7059"/>
                          </a:xfrm>
                          <a:prstGeom prst="rect">
                            <a:avLst/>
                          </a:prstGeom>
                          <a:solidFill>
                            <a:srgbClr val="FAF7E7"/>
                          </a:solidFill>
                          <a:ln>
                            <a:noFill/>
                          </a:ln>
                        </wps:spPr>
                        <wps:bodyPr rot="0" vert="horz" wrap="square" lIns="91440" tIns="45720" rIns="91440" bIns="45720" anchor="t" anchorCtr="0" upright="1">
                          <a:noAutofit/>
                        </wps:bodyPr>
                      </wps:wsp>
                      <wps:wsp>
                        <wps:cNvPr id="6641" name="Text Box 2729"/>
                        <wps:cNvSpPr txBox="1">
                          <a:spLocks noChangeAspect="1" noChangeArrowheads="1"/>
                        </wps:cNvSpPr>
                        <wps:spPr bwMode="auto">
                          <a:xfrm>
                            <a:off x="220" y="303"/>
                            <a:ext cx="7565" cy="7572"/>
                          </a:xfrm>
                          <a:prstGeom prst="rect">
                            <a:avLst/>
                          </a:prstGeom>
                          <a:noFill/>
                          <a:ln>
                            <a:noFill/>
                          </a:ln>
                        </wps:spPr>
                        <wps:txbx>
                          <w:txbxContent>
                            <w:p w14:paraId="2BC8E147" w14:textId="77777777" w:rsidR="00A934EA" w:rsidRDefault="00A934EA">
                              <w:pPr>
                                <w:spacing w:before="75"/>
                                <w:ind w:left="156"/>
                                <w:jc w:val="both"/>
                                <w:rPr>
                                  <w:rFonts w:ascii="Arial"/>
                                  <w:b/>
                                  <w:sz w:val="36"/>
                                </w:rPr>
                              </w:pPr>
                              <w:r>
                                <w:rPr>
                                  <w:rFonts w:ascii="Arial"/>
                                  <w:b/>
                                  <w:sz w:val="36"/>
                                </w:rPr>
                                <w:t>1. samm:</w:t>
                              </w:r>
                            </w:p>
                            <w:p w14:paraId="547737EF" w14:textId="2BB174B6" w:rsidR="00A934EA" w:rsidRDefault="00A934EA">
                              <w:pPr>
                                <w:spacing w:before="97" w:line="259" w:lineRule="auto"/>
                                <w:ind w:left="143" w:right="148"/>
                                <w:jc w:val="both"/>
                                <w:rPr>
                                  <w:sz w:val="32"/>
                                </w:rPr>
                              </w:pPr>
                              <w:r>
                                <w:rPr>
                                  <w:sz w:val="32"/>
                                </w:rPr>
                                <w:t>Igale osalejale või osalejate rühmale antakse lihtne äriidee, mis peaks kõnetama mingit teatud sihtrühma (nt nooremad või vanemad inimesed, teatud isiksuseomadustega inimesed, teatud hobide, huvidega inimesed jn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2268BE" id="Группа 6612" o:spid="_x0000_s1471" style="position:absolute;margin-left:11pt;margin-top:15.15pt;width:378.25pt;height:378.6pt;z-index:-251494912;mso-wrap-distance-left:0;mso-wrap-distance-right:0;mso-position-horizontal-relative:page;mso-position-vertical-relative:text" coordorigin="220,303" coordsize="7565,7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">
                <o:lock v:ext="edit" aspectratio="t"/>
                <v:rect id="Rectangle 2727" o:spid="_x0000_s1472" style="position:absolute;left:234;top:303;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" fillcolor="#f4f1e9" stroked="f">
                  <o:lock v:ext="edit" aspectratio="t"/>
                </v:rect>
                <v:rect id="Rectangle 2728" o:spid="_x0000_s1473" style="position:absolute;left:220;top:816;width:7560;height:70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" fillcolor="#faf7e7" stroked="f">
                  <o:lock v:ext="edit" aspectratio="t"/>
                </v:rect>
                <v:shape id="Text Box 2729" o:spid="_x0000_s1474" type="#_x0000_t202" style="position:absolute;left:220;top:303;width:7565;height:7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" filled="f" stroked="f">
                  <o:lock v:ext="edit" aspectratio="t"/>
                  <v:textbox inset="0,0,0,0">
                    <w:txbxContent>
                      <w:p w14:paraId="2BC8E147" w14:textId="77777777" w:rsidR="00A934EA" w:rsidRDefault="00A934EA">
                        <w:pPr>
                          <w:spacing w:before="75"/>
                          <w:ind w:left="156"/>
                          <w:jc w:val="both"/>
                          <w:rPr>
                            <w:rFonts w:ascii="Arial"/>
                            <w:b/>
                            <w:sz w:val="36"/>
                          </w:rPr>
                        </w:pPr>
                        <w:r>
                          <w:rPr>
                            <w:rFonts w:ascii="Arial"/>
                            <w:b/>
                            <w:sz w:val="36"/>
                          </w:rPr>
                          <w:t xml:space="preserve">1. </w:t>
                        </w:r>
                        <w:proofErr w:type="spellStart"/>
                        <w:r>
                          <w:rPr>
                            <w:rFonts w:ascii="Arial"/>
                            <w:b/>
                            <w:sz w:val="36"/>
                          </w:rPr>
                          <w:t>samm</w:t>
                        </w:r>
                        <w:proofErr w:type="spellEnd"/>
                        <w:r>
                          <w:rPr>
                            <w:rFonts w:ascii="Arial"/>
                            <w:b/>
                            <w:sz w:val="36"/>
                          </w:rPr>
                          <w:t>:</w:t>
                        </w:r>
                      </w:p>
                      <w:p w14:paraId="547737EF" w14:textId="2BB174B6" w:rsidR="00A934EA" w:rsidRDefault="00A934EA">
                        <w:pPr>
                          <w:spacing w:before="97" w:line="259" w:lineRule="auto"/>
                          <w:ind w:left="143" w:right="148"/>
                          <w:jc w:val="both"/>
                          <w:rPr>
                            <w:sz w:val="32"/>
                          </w:rPr>
                        </w:pPr>
                        <w:proofErr w:type="spellStart"/>
                        <w:r>
                          <w:rPr>
                            <w:sz w:val="32"/>
                          </w:rPr>
                          <w:t>Igale</w:t>
                        </w:r>
                        <w:proofErr w:type="spellEnd"/>
                        <w:r>
                          <w:rPr>
                            <w:sz w:val="32"/>
                          </w:rPr>
                          <w:t xml:space="preserve"> </w:t>
                        </w:r>
                        <w:proofErr w:type="spellStart"/>
                        <w:r>
                          <w:rPr>
                            <w:sz w:val="32"/>
                          </w:rPr>
                          <w:t>osalejale</w:t>
                        </w:r>
                        <w:proofErr w:type="spellEnd"/>
                        <w:r>
                          <w:rPr>
                            <w:sz w:val="32"/>
                          </w:rPr>
                          <w:t xml:space="preserve"> </w:t>
                        </w:r>
                        <w:proofErr w:type="spellStart"/>
                        <w:r>
                          <w:rPr>
                            <w:sz w:val="32"/>
                          </w:rPr>
                          <w:t>või</w:t>
                        </w:r>
                        <w:proofErr w:type="spellEnd"/>
                        <w:r>
                          <w:rPr>
                            <w:sz w:val="32"/>
                          </w:rPr>
                          <w:t xml:space="preserve"> </w:t>
                        </w:r>
                        <w:proofErr w:type="spellStart"/>
                        <w:r>
                          <w:rPr>
                            <w:sz w:val="32"/>
                          </w:rPr>
                          <w:t>osalejate</w:t>
                        </w:r>
                        <w:proofErr w:type="spellEnd"/>
                        <w:r>
                          <w:rPr>
                            <w:sz w:val="32"/>
                          </w:rPr>
                          <w:t xml:space="preserve"> </w:t>
                        </w:r>
                        <w:proofErr w:type="spellStart"/>
                        <w:r>
                          <w:rPr>
                            <w:sz w:val="32"/>
                          </w:rPr>
                          <w:t>rühmale</w:t>
                        </w:r>
                        <w:proofErr w:type="spellEnd"/>
                        <w:r>
                          <w:rPr>
                            <w:sz w:val="32"/>
                          </w:rPr>
                          <w:t xml:space="preserve"> </w:t>
                        </w:r>
                        <w:proofErr w:type="spellStart"/>
                        <w:r>
                          <w:rPr>
                            <w:sz w:val="32"/>
                          </w:rPr>
                          <w:t>antakse</w:t>
                        </w:r>
                        <w:proofErr w:type="spellEnd"/>
                        <w:r>
                          <w:rPr>
                            <w:sz w:val="32"/>
                          </w:rPr>
                          <w:t xml:space="preserve"> </w:t>
                        </w:r>
                        <w:proofErr w:type="spellStart"/>
                        <w:r>
                          <w:rPr>
                            <w:sz w:val="32"/>
                          </w:rPr>
                          <w:t>lihtne</w:t>
                        </w:r>
                        <w:proofErr w:type="spellEnd"/>
                        <w:r>
                          <w:rPr>
                            <w:sz w:val="32"/>
                          </w:rPr>
                          <w:t xml:space="preserve"> </w:t>
                        </w:r>
                        <w:proofErr w:type="spellStart"/>
                        <w:r>
                          <w:rPr>
                            <w:sz w:val="32"/>
                          </w:rPr>
                          <w:t>äriidee</w:t>
                        </w:r>
                        <w:proofErr w:type="spellEnd"/>
                        <w:r>
                          <w:rPr>
                            <w:sz w:val="32"/>
                          </w:rPr>
                          <w:t xml:space="preserve">, mis peaks </w:t>
                        </w:r>
                        <w:proofErr w:type="spellStart"/>
                        <w:r>
                          <w:rPr>
                            <w:sz w:val="32"/>
                          </w:rPr>
                          <w:t>kõnetama</w:t>
                        </w:r>
                        <w:proofErr w:type="spellEnd"/>
                        <w:r>
                          <w:rPr>
                            <w:sz w:val="32"/>
                          </w:rPr>
                          <w:t xml:space="preserve"> </w:t>
                        </w:r>
                        <w:proofErr w:type="spellStart"/>
                        <w:r>
                          <w:rPr>
                            <w:sz w:val="32"/>
                          </w:rPr>
                          <w:t>mingit</w:t>
                        </w:r>
                        <w:proofErr w:type="spellEnd"/>
                        <w:r>
                          <w:rPr>
                            <w:sz w:val="32"/>
                          </w:rPr>
                          <w:t xml:space="preserve"> </w:t>
                        </w:r>
                        <w:proofErr w:type="spellStart"/>
                        <w:r>
                          <w:rPr>
                            <w:sz w:val="32"/>
                          </w:rPr>
                          <w:t>teatud</w:t>
                        </w:r>
                        <w:proofErr w:type="spellEnd"/>
                        <w:r>
                          <w:rPr>
                            <w:sz w:val="32"/>
                          </w:rPr>
                          <w:t xml:space="preserve"> </w:t>
                        </w:r>
                        <w:proofErr w:type="spellStart"/>
                        <w:r>
                          <w:rPr>
                            <w:sz w:val="32"/>
                          </w:rPr>
                          <w:t>sihtrühma</w:t>
                        </w:r>
                        <w:proofErr w:type="spellEnd"/>
                        <w:r>
                          <w:rPr>
                            <w:sz w:val="32"/>
                          </w:rPr>
                          <w:t xml:space="preserve"> (</w:t>
                        </w:r>
                        <w:proofErr w:type="spellStart"/>
                        <w:r>
                          <w:rPr>
                            <w:sz w:val="32"/>
                          </w:rPr>
                          <w:t>nt</w:t>
                        </w:r>
                        <w:proofErr w:type="spellEnd"/>
                        <w:r>
                          <w:rPr>
                            <w:sz w:val="32"/>
                          </w:rPr>
                          <w:t xml:space="preserve"> </w:t>
                        </w:r>
                        <w:proofErr w:type="spellStart"/>
                        <w:r>
                          <w:rPr>
                            <w:sz w:val="32"/>
                          </w:rPr>
                          <w:t>nooremad</w:t>
                        </w:r>
                        <w:proofErr w:type="spellEnd"/>
                        <w:r>
                          <w:rPr>
                            <w:sz w:val="32"/>
                          </w:rPr>
                          <w:t xml:space="preserve"> </w:t>
                        </w:r>
                        <w:proofErr w:type="spellStart"/>
                        <w:r>
                          <w:rPr>
                            <w:sz w:val="32"/>
                          </w:rPr>
                          <w:t>või</w:t>
                        </w:r>
                        <w:proofErr w:type="spellEnd"/>
                        <w:r>
                          <w:rPr>
                            <w:sz w:val="32"/>
                          </w:rPr>
                          <w:t xml:space="preserve"> </w:t>
                        </w:r>
                        <w:proofErr w:type="spellStart"/>
                        <w:r>
                          <w:rPr>
                            <w:sz w:val="32"/>
                          </w:rPr>
                          <w:t>vanemad</w:t>
                        </w:r>
                        <w:proofErr w:type="spellEnd"/>
                        <w:r>
                          <w:rPr>
                            <w:sz w:val="32"/>
                          </w:rPr>
                          <w:t xml:space="preserve"> </w:t>
                        </w:r>
                        <w:proofErr w:type="spellStart"/>
                        <w:r>
                          <w:rPr>
                            <w:sz w:val="32"/>
                          </w:rPr>
                          <w:t>inimesed</w:t>
                        </w:r>
                        <w:proofErr w:type="spellEnd"/>
                        <w:r>
                          <w:rPr>
                            <w:sz w:val="32"/>
                          </w:rPr>
                          <w:t xml:space="preserve">, </w:t>
                        </w:r>
                        <w:proofErr w:type="spellStart"/>
                        <w:r>
                          <w:rPr>
                            <w:sz w:val="32"/>
                          </w:rPr>
                          <w:t>teatud</w:t>
                        </w:r>
                        <w:proofErr w:type="spellEnd"/>
                        <w:r>
                          <w:rPr>
                            <w:sz w:val="32"/>
                          </w:rPr>
                          <w:t xml:space="preserve"> </w:t>
                        </w:r>
                        <w:proofErr w:type="spellStart"/>
                        <w:r>
                          <w:rPr>
                            <w:sz w:val="32"/>
                          </w:rPr>
                          <w:t>isiksuseomadustega</w:t>
                        </w:r>
                        <w:proofErr w:type="spellEnd"/>
                        <w:r>
                          <w:rPr>
                            <w:sz w:val="32"/>
                          </w:rPr>
                          <w:t xml:space="preserve"> </w:t>
                        </w:r>
                        <w:proofErr w:type="spellStart"/>
                        <w:r>
                          <w:rPr>
                            <w:sz w:val="32"/>
                          </w:rPr>
                          <w:t>inimesed</w:t>
                        </w:r>
                        <w:proofErr w:type="spellEnd"/>
                        <w:r>
                          <w:rPr>
                            <w:sz w:val="32"/>
                          </w:rPr>
                          <w:t xml:space="preserve">, </w:t>
                        </w:r>
                        <w:proofErr w:type="spellStart"/>
                        <w:r>
                          <w:rPr>
                            <w:sz w:val="32"/>
                          </w:rPr>
                          <w:t>teatud</w:t>
                        </w:r>
                        <w:proofErr w:type="spellEnd"/>
                        <w:r>
                          <w:rPr>
                            <w:sz w:val="32"/>
                          </w:rPr>
                          <w:t xml:space="preserve"> </w:t>
                        </w:r>
                        <w:proofErr w:type="spellStart"/>
                        <w:r>
                          <w:rPr>
                            <w:sz w:val="32"/>
                          </w:rPr>
                          <w:t>hobide</w:t>
                        </w:r>
                        <w:proofErr w:type="spellEnd"/>
                        <w:r>
                          <w:rPr>
                            <w:sz w:val="32"/>
                          </w:rPr>
                          <w:t xml:space="preserve">, </w:t>
                        </w:r>
                        <w:proofErr w:type="spellStart"/>
                        <w:r>
                          <w:rPr>
                            <w:sz w:val="32"/>
                          </w:rPr>
                          <w:t>huvidega</w:t>
                        </w:r>
                        <w:proofErr w:type="spellEnd"/>
                        <w:r>
                          <w:rPr>
                            <w:sz w:val="32"/>
                          </w:rPr>
                          <w:t xml:space="preserve"> </w:t>
                        </w:r>
                        <w:proofErr w:type="spellStart"/>
                        <w:r>
                          <w:rPr>
                            <w:sz w:val="32"/>
                          </w:rPr>
                          <w:t>inimesed</w:t>
                        </w:r>
                        <w:proofErr w:type="spellEnd"/>
                        <w:r>
                          <w:rPr>
                            <w:sz w:val="32"/>
                          </w:rPr>
                          <w:t xml:space="preserve"> </w:t>
                        </w:r>
                        <w:proofErr w:type="spellStart"/>
                        <w:r>
                          <w:rPr>
                            <w:sz w:val="32"/>
                          </w:rPr>
                          <w:t>jne</w:t>
                        </w:r>
                        <w:proofErr w:type="spellEnd"/>
                        <w:r>
                          <w:rPr>
                            <w:sz w:val="32"/>
                          </w:rPr>
                          <w:t>).</w:t>
                        </w:r>
                      </w:p>
                    </w:txbxContent>
                  </v:textbox>
                </v:shape>
                <w10:wrap type="topAndBottom" anchorx="page"/>
              </v:group>
            </w:pict>
          </mc:Fallback>
        </mc:AlternateContent>
      </w:r>
      <w:r>
        <w:rPr>
          <w:noProof/>
        </w:rPr>
        <mc:AlternateContent>
          <mc:Choice Requires="wpg">
            <w:drawing>
              <wp:anchor distT="0" distB="0" distL="0" distR="0" simplePos="0" relativeHeight="251822592" behindDoc="1" locked="0" layoutInCell="1" allowOverlap="1" wp14:anchorId="42FCD909" wp14:editId="1A73502C">
                <wp:simplePos x="0" y="0"/>
                <wp:positionH relativeFrom="page">
                  <wp:posOffset>5172710</wp:posOffset>
                </wp:positionH>
                <wp:positionV relativeFrom="paragraph">
                  <wp:posOffset>219710</wp:posOffset>
                </wp:positionV>
                <wp:extent cx="7691755" cy="2521585"/>
                <wp:effectExtent l="0" t="0" r="4445" b="12065"/>
                <wp:wrapTopAndBottom/>
                <wp:docPr id="6611" name="Группа 66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691755" cy="2521585"/>
                          <a:chOff x="8146" y="346"/>
                          <a:chExt cx="12113" cy="3971"/>
                        </a:xfrm>
                      </wpg:grpSpPr>
                      <wps:wsp>
                        <wps:cNvPr id="6635" name="Rectangle 2723"/>
                        <wps:cNvSpPr>
                          <a:spLocks noChangeAspect="1" noChangeArrowheads="1"/>
                        </wps:cNvSpPr>
                        <wps:spPr bwMode="auto">
                          <a:xfrm>
                            <a:off x="8154" y="346"/>
                            <a:ext cx="12098" cy="583"/>
                          </a:xfrm>
                          <a:prstGeom prst="rect">
                            <a:avLst/>
                          </a:prstGeom>
                          <a:solidFill>
                            <a:srgbClr val="F4F1E9"/>
                          </a:solidFill>
                          <a:ln>
                            <a:noFill/>
                          </a:ln>
                        </wps:spPr>
                        <wps:bodyPr rot="0" vert="horz" wrap="square" lIns="91440" tIns="45720" rIns="91440" bIns="45720" anchor="t" anchorCtr="0" upright="1">
                          <a:noAutofit/>
                        </wps:bodyPr>
                      </wps:wsp>
                      <wps:wsp>
                        <wps:cNvPr id="6636" name="Rectangle 2724"/>
                        <wps:cNvSpPr>
                          <a:spLocks noChangeAspect="1" noChangeArrowheads="1"/>
                        </wps:cNvSpPr>
                        <wps:spPr bwMode="auto">
                          <a:xfrm>
                            <a:off x="8146" y="865"/>
                            <a:ext cx="12113" cy="3452"/>
                          </a:xfrm>
                          <a:prstGeom prst="rect">
                            <a:avLst/>
                          </a:prstGeom>
                          <a:solidFill>
                            <a:srgbClr val="FAF7E7"/>
                          </a:solidFill>
                          <a:ln>
                            <a:noFill/>
                          </a:ln>
                        </wps:spPr>
                        <wps:bodyPr rot="0" vert="horz" wrap="square" lIns="91440" tIns="45720" rIns="91440" bIns="45720" anchor="t" anchorCtr="0" upright="1">
                          <a:noAutofit/>
                        </wps:bodyPr>
                      </wps:wsp>
                      <wps:wsp>
                        <wps:cNvPr id="6637" name="Text Box 2725"/>
                        <wps:cNvSpPr txBox="1">
                          <a:spLocks noChangeAspect="1" noChangeArrowheads="1"/>
                        </wps:cNvSpPr>
                        <wps:spPr bwMode="auto">
                          <a:xfrm>
                            <a:off x="8146" y="346"/>
                            <a:ext cx="12113" cy="3971"/>
                          </a:xfrm>
                          <a:prstGeom prst="rect">
                            <a:avLst/>
                          </a:prstGeom>
                          <a:noFill/>
                          <a:ln>
                            <a:noFill/>
                          </a:ln>
                        </wps:spPr>
                        <wps:txbx>
                          <w:txbxContent>
                            <w:p w14:paraId="14B24C02" w14:textId="77777777" w:rsidR="00A934EA" w:rsidRDefault="00A934EA">
                              <w:pPr>
                                <w:spacing w:before="72"/>
                                <w:ind w:left="151"/>
                                <w:jc w:val="both"/>
                                <w:rPr>
                                  <w:rFonts w:ascii="Arial"/>
                                  <w:b/>
                                  <w:sz w:val="36"/>
                                </w:rPr>
                              </w:pPr>
                              <w:r>
                                <w:rPr>
                                  <w:rFonts w:ascii="Arial"/>
                                  <w:b/>
                                  <w:sz w:val="36"/>
                                </w:rPr>
                                <w:t>2. samm:</w:t>
                              </w:r>
                            </w:p>
                            <w:p w14:paraId="171AA98B" w14:textId="5D6EB66D" w:rsidR="00A934EA" w:rsidRDefault="00A934EA">
                              <w:pPr>
                                <w:spacing w:before="105" w:line="259" w:lineRule="auto"/>
                                <w:ind w:left="147" w:right="150"/>
                                <w:jc w:val="both"/>
                                <w:rPr>
                                  <w:sz w:val="32"/>
                                </w:rPr>
                              </w:pPr>
                              <w:r>
                                <w:rPr>
                                  <w:sz w:val="32"/>
                                </w:rPr>
                                <w:t>Iga osaleja või rühm valmistab plakati, mis sisaldab joonistust oma tüüpilisest kliendist ja sellest, kuidas nad temani jõuaksi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FCD909" id="Группа 6611" o:spid="_x0000_s1475" style="position:absolute;margin-left:407.3pt;margin-top:17.3pt;width:605.65pt;height:198.55pt;z-index:-251493888;mso-wrap-distance-left:0;mso-wrap-distance-right:0;mso-position-horizontal-relative:page;mso-position-vertical-relative:text" coordorigin="8146,346" coordsize="12113,3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">
                <o:lock v:ext="edit" aspectratio="t"/>
                <v:rect id="Rectangle 2723" o:spid="_x0000_s1476" style="position:absolute;left:8154;top:346;width:12098;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" fillcolor="#f4f1e9" stroked="f">
                  <o:lock v:ext="edit" aspectratio="t"/>
                </v:rect>
                <v:rect id="Rectangle 2724" o:spid="_x0000_s1477" style="position:absolute;left:8146;top:865;width:12113;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" fillcolor="#faf7e7" stroked="f">
                  <o:lock v:ext="edit" aspectratio="t"/>
                </v:rect>
                <v:shape id="Text Box 2725" o:spid="_x0000_s1478" type="#_x0000_t202" style="position:absolute;left:8146;top:346;width:12113;height:3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" filled="f" stroked="f">
                  <o:lock v:ext="edit" aspectratio="t"/>
                  <v:textbox inset="0,0,0,0">
                    <w:txbxContent>
                      <w:p w14:paraId="14B24C02" w14:textId="77777777" w:rsidR="00A934EA" w:rsidRDefault="00A934EA">
                        <w:pPr>
                          <w:spacing w:before="72"/>
                          <w:ind w:left="151"/>
                          <w:jc w:val="both"/>
                          <w:rPr>
                            <w:rFonts w:ascii="Arial"/>
                            <w:b/>
                            <w:sz w:val="36"/>
                          </w:rPr>
                        </w:pPr>
                        <w:r>
                          <w:rPr>
                            <w:rFonts w:ascii="Arial"/>
                            <w:b/>
                            <w:sz w:val="36"/>
                          </w:rPr>
                          <w:t xml:space="preserve">2. </w:t>
                        </w:r>
                        <w:proofErr w:type="spellStart"/>
                        <w:r>
                          <w:rPr>
                            <w:rFonts w:ascii="Arial"/>
                            <w:b/>
                            <w:sz w:val="36"/>
                          </w:rPr>
                          <w:t>samm</w:t>
                        </w:r>
                        <w:proofErr w:type="spellEnd"/>
                        <w:r>
                          <w:rPr>
                            <w:rFonts w:ascii="Arial"/>
                            <w:b/>
                            <w:sz w:val="36"/>
                          </w:rPr>
                          <w:t>:</w:t>
                        </w:r>
                      </w:p>
                      <w:p w14:paraId="171AA98B" w14:textId="5D6EB66D" w:rsidR="00A934EA" w:rsidRDefault="00A934EA">
                        <w:pPr>
                          <w:spacing w:before="105" w:line="259" w:lineRule="auto"/>
                          <w:ind w:left="147" w:right="150"/>
                          <w:jc w:val="both"/>
                          <w:rPr>
                            <w:sz w:val="32"/>
                          </w:rPr>
                        </w:pPr>
                        <w:proofErr w:type="spellStart"/>
                        <w:r>
                          <w:rPr>
                            <w:sz w:val="32"/>
                          </w:rPr>
                          <w:t>Iga</w:t>
                        </w:r>
                        <w:proofErr w:type="spellEnd"/>
                        <w:r>
                          <w:rPr>
                            <w:sz w:val="32"/>
                          </w:rPr>
                          <w:t xml:space="preserve"> </w:t>
                        </w:r>
                        <w:proofErr w:type="spellStart"/>
                        <w:r>
                          <w:rPr>
                            <w:sz w:val="32"/>
                          </w:rPr>
                          <w:t>osaleja</w:t>
                        </w:r>
                        <w:proofErr w:type="spellEnd"/>
                        <w:r>
                          <w:rPr>
                            <w:sz w:val="32"/>
                          </w:rPr>
                          <w:t xml:space="preserve"> </w:t>
                        </w:r>
                        <w:proofErr w:type="spellStart"/>
                        <w:r>
                          <w:rPr>
                            <w:sz w:val="32"/>
                          </w:rPr>
                          <w:t>või</w:t>
                        </w:r>
                        <w:proofErr w:type="spellEnd"/>
                        <w:r>
                          <w:rPr>
                            <w:sz w:val="32"/>
                          </w:rPr>
                          <w:t xml:space="preserve"> </w:t>
                        </w:r>
                        <w:proofErr w:type="spellStart"/>
                        <w:r>
                          <w:rPr>
                            <w:sz w:val="32"/>
                          </w:rPr>
                          <w:t>rühm</w:t>
                        </w:r>
                        <w:proofErr w:type="spellEnd"/>
                        <w:r>
                          <w:rPr>
                            <w:sz w:val="32"/>
                          </w:rPr>
                          <w:t xml:space="preserve"> </w:t>
                        </w:r>
                        <w:proofErr w:type="spellStart"/>
                        <w:r>
                          <w:rPr>
                            <w:sz w:val="32"/>
                          </w:rPr>
                          <w:t>valmistab</w:t>
                        </w:r>
                        <w:proofErr w:type="spellEnd"/>
                        <w:r>
                          <w:rPr>
                            <w:sz w:val="32"/>
                          </w:rPr>
                          <w:t xml:space="preserve"> </w:t>
                        </w:r>
                        <w:proofErr w:type="spellStart"/>
                        <w:r>
                          <w:rPr>
                            <w:sz w:val="32"/>
                          </w:rPr>
                          <w:t>plakati</w:t>
                        </w:r>
                        <w:proofErr w:type="spellEnd"/>
                        <w:r>
                          <w:rPr>
                            <w:sz w:val="32"/>
                          </w:rPr>
                          <w:t xml:space="preserve">, mis </w:t>
                        </w:r>
                        <w:proofErr w:type="spellStart"/>
                        <w:r>
                          <w:rPr>
                            <w:sz w:val="32"/>
                          </w:rPr>
                          <w:t>sisaldab</w:t>
                        </w:r>
                        <w:proofErr w:type="spellEnd"/>
                        <w:r>
                          <w:rPr>
                            <w:sz w:val="32"/>
                          </w:rPr>
                          <w:t xml:space="preserve"> </w:t>
                        </w:r>
                        <w:proofErr w:type="spellStart"/>
                        <w:r>
                          <w:rPr>
                            <w:sz w:val="32"/>
                          </w:rPr>
                          <w:t>joonistust</w:t>
                        </w:r>
                        <w:proofErr w:type="spellEnd"/>
                        <w:r>
                          <w:rPr>
                            <w:sz w:val="32"/>
                          </w:rPr>
                          <w:t xml:space="preserve"> </w:t>
                        </w:r>
                        <w:proofErr w:type="spellStart"/>
                        <w:r>
                          <w:rPr>
                            <w:sz w:val="32"/>
                          </w:rPr>
                          <w:t>oma</w:t>
                        </w:r>
                        <w:proofErr w:type="spellEnd"/>
                        <w:r>
                          <w:rPr>
                            <w:sz w:val="32"/>
                          </w:rPr>
                          <w:t xml:space="preserve"> </w:t>
                        </w:r>
                        <w:proofErr w:type="spellStart"/>
                        <w:r>
                          <w:rPr>
                            <w:sz w:val="32"/>
                          </w:rPr>
                          <w:t>tüüpilisest</w:t>
                        </w:r>
                        <w:proofErr w:type="spellEnd"/>
                        <w:r>
                          <w:rPr>
                            <w:sz w:val="32"/>
                          </w:rPr>
                          <w:t xml:space="preserve"> </w:t>
                        </w:r>
                        <w:proofErr w:type="spellStart"/>
                        <w:r>
                          <w:rPr>
                            <w:sz w:val="32"/>
                          </w:rPr>
                          <w:t>kliendist</w:t>
                        </w:r>
                        <w:proofErr w:type="spellEnd"/>
                        <w:r>
                          <w:rPr>
                            <w:sz w:val="32"/>
                          </w:rPr>
                          <w:t xml:space="preserve"> ja </w:t>
                        </w:r>
                        <w:proofErr w:type="spellStart"/>
                        <w:r>
                          <w:rPr>
                            <w:sz w:val="32"/>
                          </w:rPr>
                          <w:t>sellest</w:t>
                        </w:r>
                        <w:proofErr w:type="spellEnd"/>
                        <w:r>
                          <w:rPr>
                            <w:sz w:val="32"/>
                          </w:rPr>
                          <w:t xml:space="preserve">, </w:t>
                        </w:r>
                        <w:proofErr w:type="spellStart"/>
                        <w:r>
                          <w:rPr>
                            <w:sz w:val="32"/>
                          </w:rPr>
                          <w:t>kuidas</w:t>
                        </w:r>
                        <w:proofErr w:type="spellEnd"/>
                        <w:r>
                          <w:rPr>
                            <w:sz w:val="32"/>
                          </w:rPr>
                          <w:t xml:space="preserve"> </w:t>
                        </w:r>
                        <w:proofErr w:type="spellStart"/>
                        <w:r>
                          <w:rPr>
                            <w:sz w:val="32"/>
                          </w:rPr>
                          <w:t>nad</w:t>
                        </w:r>
                        <w:proofErr w:type="spellEnd"/>
                        <w:r>
                          <w:rPr>
                            <w:sz w:val="32"/>
                          </w:rPr>
                          <w:t xml:space="preserve"> </w:t>
                        </w:r>
                        <w:proofErr w:type="spellStart"/>
                        <w:r>
                          <w:rPr>
                            <w:sz w:val="32"/>
                          </w:rPr>
                          <w:t>temani</w:t>
                        </w:r>
                        <w:proofErr w:type="spellEnd"/>
                        <w:r>
                          <w:rPr>
                            <w:sz w:val="32"/>
                          </w:rPr>
                          <w:t xml:space="preserve"> </w:t>
                        </w:r>
                        <w:proofErr w:type="spellStart"/>
                        <w:r>
                          <w:rPr>
                            <w:sz w:val="32"/>
                          </w:rPr>
                          <w:t>jõuaksid</w:t>
                        </w:r>
                        <w:proofErr w:type="spellEnd"/>
                        <w:r>
                          <w:rPr>
                            <w:sz w:val="32"/>
                          </w:rPr>
                          <w:t>.</w:t>
                        </w:r>
                      </w:p>
                    </w:txbxContent>
                  </v:textbox>
                </v:shape>
                <w10:wrap type="topAndBottom" anchorx="page"/>
              </v:group>
            </w:pict>
          </mc:Fallback>
        </mc:AlternateContent>
      </w:r>
    </w:p>
    <w:p w14:paraId="547055EF" w14:textId="77777777" w:rsidR="00DA1199" w:rsidRPr="00746325" w:rsidRDefault="00DA1199">
      <w:pPr>
        <w:rPr>
          <w:lang w:val="et-EE"/>
        </w:rPr>
        <w:sectPr w:rsidR="00DA1199" w:rsidRPr="00746325">
          <w:footerReference w:type="default" r:id="rId254"/>
          <w:pgSz w:w="20480" w:h="15360" w:orient="landscape"/>
          <w:pgMar w:top="200" w:right="20" w:bottom="0" w:left="20" w:header="0" w:footer="0" w:gutter="0"/>
          <w:cols w:space="720"/>
        </w:sectPr>
      </w:pPr>
    </w:p>
    <w:p w14:paraId="749D8E5C" w14:textId="1F984EF5" w:rsidR="00065C28" w:rsidRPr="00746325" w:rsidRDefault="00536928">
      <w:pPr>
        <w:pStyle w:val="a3"/>
        <w:ind w:left="232"/>
        <w:rPr>
          <w:sz w:val="20"/>
          <w:lang w:val="et-EE"/>
        </w:rPr>
      </w:pPr>
      <w:r w:rsidRPr="00746325">
        <w:rPr>
          <w:noProof/>
          <w:lang w:val="et-EE"/>
        </w:rPr>
        <w:lastRenderedPageBreak/>
        <w:drawing>
          <wp:anchor distT="0" distB="0" distL="0" distR="0" simplePos="0" relativeHeight="251531776" behindDoc="0" locked="0" layoutInCell="1" allowOverlap="1" wp14:anchorId="3338AE5B" wp14:editId="54D763A0">
            <wp:simplePos x="0" y="0"/>
            <wp:positionH relativeFrom="page">
              <wp:posOffset>137160</wp:posOffset>
            </wp:positionH>
            <wp:positionV relativeFrom="page">
              <wp:posOffset>3995420</wp:posOffset>
            </wp:positionV>
            <wp:extent cx="7803201" cy="5200650"/>
            <wp:effectExtent l="0" t="0" r="0" b="0"/>
            <wp:wrapNone/>
            <wp:docPr id="131" name="image119.jpeg" descr="Female interior designers browsing fabric swat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119.jpeg"/>
                    <pic:cNvPicPr/>
                  </pic:nvPicPr>
                  <pic:blipFill>
                    <a:blip r:embed="rId255" cstate="print"/>
                    <a:stretch>
                      <a:fillRect/>
                    </a:stretch>
                  </pic:blipFill>
                  <pic:spPr>
                    <a:xfrm>
                      <a:off x="0" y="0"/>
                      <a:ext cx="7803201" cy="5200650"/>
                    </a:xfrm>
                    <a:prstGeom prst="rect">
                      <a:avLst/>
                    </a:prstGeom>
                  </pic:spPr>
                </pic:pic>
              </a:graphicData>
            </a:graphic>
          </wp:anchor>
        </w:drawing>
      </w:r>
      <w:r w:rsidR="001D431D">
        <w:rPr>
          <w:noProof/>
        </w:rPr>
        <mc:AlternateContent>
          <mc:Choice Requires="wpg">
            <w:drawing>
              <wp:anchor distT="0" distB="0" distL="114300" distR="114300" simplePos="0" relativeHeight="251700736" behindDoc="0" locked="0" layoutInCell="1" allowOverlap="1" wp14:anchorId="763B3ACD" wp14:editId="6615E171">
                <wp:simplePos x="0" y="0"/>
                <wp:positionH relativeFrom="page">
                  <wp:posOffset>8028940</wp:posOffset>
                </wp:positionH>
                <wp:positionV relativeFrom="page">
                  <wp:posOffset>4032885</wp:posOffset>
                </wp:positionV>
                <wp:extent cx="4807585" cy="2367280"/>
                <wp:effectExtent l="0" t="0" r="12065" b="13970"/>
                <wp:wrapNone/>
                <wp:docPr id="6610" name="Группа 661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807585" cy="2367280"/>
                          <a:chOff x="12644" y="6351"/>
                          <a:chExt cx="7571" cy="3728"/>
                        </a:xfrm>
                      </wpg:grpSpPr>
                      <wps:wsp>
                        <wps:cNvPr id="6631" name="Rectangle 2719"/>
                        <wps:cNvSpPr>
                          <a:spLocks noChangeAspect="1" noChangeArrowheads="1"/>
                        </wps:cNvSpPr>
                        <wps:spPr bwMode="auto">
                          <a:xfrm>
                            <a:off x="12664" y="6351"/>
                            <a:ext cx="7551" cy="650"/>
                          </a:xfrm>
                          <a:prstGeom prst="rect">
                            <a:avLst/>
                          </a:prstGeom>
                          <a:solidFill>
                            <a:srgbClr val="F4F1E9"/>
                          </a:solidFill>
                          <a:ln>
                            <a:noFill/>
                          </a:ln>
                        </wps:spPr>
                        <wps:bodyPr rot="0" vert="horz" wrap="square" lIns="91440" tIns="45720" rIns="91440" bIns="45720" anchor="t" anchorCtr="0" upright="1">
                          <a:noAutofit/>
                        </wps:bodyPr>
                      </wps:wsp>
                      <wps:wsp>
                        <wps:cNvPr id="6632" name="Rectangle 2720"/>
                        <wps:cNvSpPr>
                          <a:spLocks noChangeAspect="1" noChangeArrowheads="1"/>
                        </wps:cNvSpPr>
                        <wps:spPr bwMode="auto">
                          <a:xfrm>
                            <a:off x="12644" y="6844"/>
                            <a:ext cx="7560" cy="3235"/>
                          </a:xfrm>
                          <a:prstGeom prst="rect">
                            <a:avLst/>
                          </a:prstGeom>
                          <a:solidFill>
                            <a:srgbClr val="FAF7E7"/>
                          </a:solidFill>
                          <a:ln>
                            <a:noFill/>
                          </a:ln>
                        </wps:spPr>
                        <wps:bodyPr rot="0" vert="horz" wrap="square" lIns="91440" tIns="45720" rIns="91440" bIns="45720" anchor="t" anchorCtr="0" upright="1">
                          <a:noAutofit/>
                        </wps:bodyPr>
                      </wps:wsp>
                      <wps:wsp>
                        <wps:cNvPr id="6633" name="Text Box 2721"/>
                        <wps:cNvSpPr txBox="1">
                          <a:spLocks noChangeAspect="1" noChangeArrowheads="1"/>
                        </wps:cNvSpPr>
                        <wps:spPr bwMode="auto">
                          <a:xfrm>
                            <a:off x="12644" y="6351"/>
                            <a:ext cx="7571" cy="3728"/>
                          </a:xfrm>
                          <a:prstGeom prst="rect">
                            <a:avLst/>
                          </a:prstGeom>
                          <a:noFill/>
                          <a:ln>
                            <a:noFill/>
                          </a:ln>
                        </wps:spPr>
                        <wps:txbx>
                          <w:txbxContent>
                            <w:p w14:paraId="5ACD363D" w14:textId="77777777" w:rsidR="00A934EA" w:rsidRDefault="00A934EA">
                              <w:pPr>
                                <w:spacing w:before="77"/>
                                <w:ind w:left="166"/>
                                <w:jc w:val="both"/>
                                <w:rPr>
                                  <w:rFonts w:ascii="Arial"/>
                                  <w:b/>
                                  <w:sz w:val="36"/>
                                </w:rPr>
                              </w:pPr>
                              <w:r>
                                <w:rPr>
                                  <w:rFonts w:ascii="Arial"/>
                                  <w:b/>
                                  <w:sz w:val="36"/>
                                </w:rPr>
                                <w:t>5. samm:</w:t>
                              </w:r>
                            </w:p>
                            <w:p w14:paraId="0DA6ACC9" w14:textId="0D5B72E1" w:rsidR="00A934EA" w:rsidRDefault="00A934EA">
                              <w:pPr>
                                <w:spacing w:before="76" w:line="259" w:lineRule="auto"/>
                                <w:ind w:left="146" w:right="156"/>
                                <w:jc w:val="both"/>
                                <w:rPr>
                                  <w:sz w:val="32"/>
                                </w:rPr>
                              </w:pPr>
                              <w:r>
                                <w:rPr>
                                  <w:sz w:val="32"/>
                                </w:rPr>
                                <w:t>Publik annab tagasisidet, märkides, mis läks hästi ja andes vähemalt ühe soovituse, kuidas jõuda selle sihtrühmani.</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3B3ACD" id="Группа 6610" o:spid="_x0000_s1479" style="position:absolute;left:0;text-align:left;margin-left:632.2pt;margin-top:317.55pt;width:378.55pt;height:186.4pt;z-index:251700736;mso-position-horizontal-relative:page;mso-position-vertical-relative:page" coordorigin="12644,6351" coordsize="7571,3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">
                <o:lock v:ext="edit" aspectratio="t"/>
                <v:rect id="Rectangle 2719" o:spid="_x0000_s1480" style="position:absolute;left:12664;top:6351;width:7551;height: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" fillcolor="#f4f1e9" stroked="f">
                  <o:lock v:ext="edit" aspectratio="t"/>
                </v:rect>
                <v:rect id="Rectangle 2720" o:spid="_x0000_s1481" style="position:absolute;left:12644;top:6844;width:7560;height:3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" fillcolor="#faf7e7" stroked="f">
                  <o:lock v:ext="edit" aspectratio="t"/>
                </v:rect>
                <v:shape id="Text Box 2721" o:spid="_x0000_s1482" type="#_x0000_t202" style="position:absolute;left:12644;top:6351;width:7571;height:3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" filled="f" stroked="f">
                  <o:lock v:ext="edit" aspectratio="t"/>
                  <v:textbox inset="0,0,0,0">
                    <w:txbxContent>
                      <w:p w14:paraId="5ACD363D" w14:textId="77777777" w:rsidR="00A934EA" w:rsidRDefault="00A934EA">
                        <w:pPr>
                          <w:spacing w:before="77"/>
                          <w:ind w:left="166"/>
                          <w:jc w:val="both"/>
                          <w:rPr>
                            <w:rFonts w:ascii="Arial"/>
                            <w:b/>
                            <w:sz w:val="36"/>
                          </w:rPr>
                        </w:pPr>
                        <w:r>
                          <w:rPr>
                            <w:rFonts w:ascii="Arial"/>
                            <w:b/>
                            <w:sz w:val="36"/>
                          </w:rPr>
                          <w:t xml:space="preserve">5. </w:t>
                        </w:r>
                        <w:proofErr w:type="spellStart"/>
                        <w:r>
                          <w:rPr>
                            <w:rFonts w:ascii="Arial"/>
                            <w:b/>
                            <w:sz w:val="36"/>
                          </w:rPr>
                          <w:t>samm</w:t>
                        </w:r>
                        <w:proofErr w:type="spellEnd"/>
                        <w:r>
                          <w:rPr>
                            <w:rFonts w:ascii="Arial"/>
                            <w:b/>
                            <w:sz w:val="36"/>
                          </w:rPr>
                          <w:t>:</w:t>
                        </w:r>
                      </w:p>
                      <w:p w14:paraId="0DA6ACC9" w14:textId="0D5B72E1" w:rsidR="00A934EA" w:rsidRDefault="00A934EA">
                        <w:pPr>
                          <w:spacing w:before="76" w:line="259" w:lineRule="auto"/>
                          <w:ind w:left="146" w:right="156"/>
                          <w:jc w:val="both"/>
                          <w:rPr>
                            <w:sz w:val="32"/>
                          </w:rPr>
                        </w:pPr>
                        <w:proofErr w:type="spellStart"/>
                        <w:r>
                          <w:rPr>
                            <w:sz w:val="32"/>
                          </w:rPr>
                          <w:t>Publik</w:t>
                        </w:r>
                        <w:proofErr w:type="spellEnd"/>
                        <w:r>
                          <w:rPr>
                            <w:sz w:val="32"/>
                          </w:rPr>
                          <w:t xml:space="preserve"> </w:t>
                        </w:r>
                        <w:proofErr w:type="spellStart"/>
                        <w:r>
                          <w:rPr>
                            <w:sz w:val="32"/>
                          </w:rPr>
                          <w:t>annab</w:t>
                        </w:r>
                        <w:proofErr w:type="spellEnd"/>
                        <w:r>
                          <w:rPr>
                            <w:sz w:val="32"/>
                          </w:rPr>
                          <w:t xml:space="preserve"> </w:t>
                        </w:r>
                        <w:proofErr w:type="spellStart"/>
                        <w:r>
                          <w:rPr>
                            <w:sz w:val="32"/>
                          </w:rPr>
                          <w:t>tagasisidet</w:t>
                        </w:r>
                        <w:proofErr w:type="spellEnd"/>
                        <w:r>
                          <w:rPr>
                            <w:sz w:val="32"/>
                          </w:rPr>
                          <w:t xml:space="preserve">, </w:t>
                        </w:r>
                        <w:proofErr w:type="spellStart"/>
                        <w:r>
                          <w:rPr>
                            <w:sz w:val="32"/>
                          </w:rPr>
                          <w:t>märkides</w:t>
                        </w:r>
                        <w:proofErr w:type="spellEnd"/>
                        <w:r>
                          <w:rPr>
                            <w:sz w:val="32"/>
                          </w:rPr>
                          <w:t xml:space="preserve">, mis </w:t>
                        </w:r>
                        <w:proofErr w:type="spellStart"/>
                        <w:r>
                          <w:rPr>
                            <w:sz w:val="32"/>
                          </w:rPr>
                          <w:t>läks</w:t>
                        </w:r>
                        <w:proofErr w:type="spellEnd"/>
                        <w:r>
                          <w:rPr>
                            <w:sz w:val="32"/>
                          </w:rPr>
                          <w:t xml:space="preserve"> </w:t>
                        </w:r>
                        <w:proofErr w:type="spellStart"/>
                        <w:r>
                          <w:rPr>
                            <w:sz w:val="32"/>
                          </w:rPr>
                          <w:t>hästi</w:t>
                        </w:r>
                        <w:proofErr w:type="spellEnd"/>
                        <w:r>
                          <w:rPr>
                            <w:sz w:val="32"/>
                          </w:rPr>
                          <w:t xml:space="preserve"> ja </w:t>
                        </w:r>
                        <w:proofErr w:type="spellStart"/>
                        <w:r>
                          <w:rPr>
                            <w:sz w:val="32"/>
                          </w:rPr>
                          <w:t>andes</w:t>
                        </w:r>
                        <w:proofErr w:type="spellEnd"/>
                        <w:r>
                          <w:rPr>
                            <w:sz w:val="32"/>
                          </w:rPr>
                          <w:t xml:space="preserve"> </w:t>
                        </w:r>
                        <w:proofErr w:type="spellStart"/>
                        <w:r>
                          <w:rPr>
                            <w:sz w:val="32"/>
                          </w:rPr>
                          <w:t>vähemalt</w:t>
                        </w:r>
                        <w:proofErr w:type="spellEnd"/>
                        <w:r>
                          <w:rPr>
                            <w:sz w:val="32"/>
                          </w:rPr>
                          <w:t xml:space="preserve"> </w:t>
                        </w:r>
                        <w:proofErr w:type="spellStart"/>
                        <w:r>
                          <w:rPr>
                            <w:sz w:val="32"/>
                          </w:rPr>
                          <w:t>ühe</w:t>
                        </w:r>
                        <w:proofErr w:type="spellEnd"/>
                        <w:r>
                          <w:rPr>
                            <w:sz w:val="32"/>
                          </w:rPr>
                          <w:t xml:space="preserve"> </w:t>
                        </w:r>
                        <w:proofErr w:type="spellStart"/>
                        <w:r>
                          <w:rPr>
                            <w:sz w:val="32"/>
                          </w:rPr>
                          <w:t>soovituse</w:t>
                        </w:r>
                        <w:proofErr w:type="spellEnd"/>
                        <w:r>
                          <w:rPr>
                            <w:sz w:val="32"/>
                          </w:rPr>
                          <w:t xml:space="preserve">, </w:t>
                        </w:r>
                        <w:proofErr w:type="spellStart"/>
                        <w:r>
                          <w:rPr>
                            <w:sz w:val="32"/>
                          </w:rPr>
                          <w:t>kuidas</w:t>
                        </w:r>
                        <w:proofErr w:type="spellEnd"/>
                        <w:r>
                          <w:rPr>
                            <w:sz w:val="32"/>
                          </w:rPr>
                          <w:t xml:space="preserve"> </w:t>
                        </w:r>
                        <w:proofErr w:type="spellStart"/>
                        <w:r>
                          <w:rPr>
                            <w:sz w:val="32"/>
                          </w:rPr>
                          <w:t>jõuda</w:t>
                        </w:r>
                        <w:proofErr w:type="spellEnd"/>
                        <w:r>
                          <w:rPr>
                            <w:sz w:val="32"/>
                          </w:rPr>
                          <w:t xml:space="preserve"> </w:t>
                        </w:r>
                        <w:proofErr w:type="spellStart"/>
                        <w:r>
                          <w:rPr>
                            <w:sz w:val="32"/>
                          </w:rPr>
                          <w:t>selle</w:t>
                        </w:r>
                        <w:proofErr w:type="spellEnd"/>
                        <w:r>
                          <w:rPr>
                            <w:sz w:val="32"/>
                          </w:rPr>
                          <w:t xml:space="preserve"> </w:t>
                        </w:r>
                        <w:proofErr w:type="spellStart"/>
                        <w:r>
                          <w:rPr>
                            <w:sz w:val="32"/>
                          </w:rPr>
                          <w:t>sihtrühmani</w:t>
                        </w:r>
                        <w:proofErr w:type="spellEnd"/>
                        <w:r>
                          <w:rPr>
                            <w:sz w:val="32"/>
                          </w:rPr>
                          <w:t>.</w:t>
                        </w:r>
                      </w:p>
                    </w:txbxContent>
                  </v:textbox>
                </v:shape>
                <w10:wrap anchorx="page" anchory="page"/>
              </v:group>
            </w:pict>
          </mc:Fallback>
        </mc:AlternateContent>
      </w:r>
      <w:r w:rsidR="001D431D">
        <w:rPr>
          <w:noProof/>
        </w:rPr>
        <mc:AlternateContent>
          <mc:Choice Requires="wpg">
            <w:drawing>
              <wp:inline distT="0" distB="0" distL="0" distR="0" wp14:anchorId="11F18A68" wp14:editId="7076909A">
                <wp:extent cx="12673965" cy="1039495"/>
                <wp:effectExtent l="0" t="0" r="0" b="1905"/>
                <wp:docPr id="6607" name="Group 662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608" name="Rectangle 2712"/>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9" name="Text Box 2713"/>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A4EC0C" w14:textId="20E71196" w:rsidR="00A934EA" w:rsidRDefault="00A934EA">
                              <w:pPr>
                                <w:spacing w:before="434"/>
                                <w:ind w:left="144"/>
                                <w:rPr>
                                  <w:rFonts w:ascii="Arial" w:hAnsi="Arial"/>
                                  <w:b/>
                                  <w:sz w:val="48"/>
                                </w:rPr>
                              </w:pPr>
                              <w:r w:rsidRPr="00A347EE">
                                <w:rPr>
                                  <w:rFonts w:ascii="Arial" w:hAnsi="Arial"/>
                                  <w:b/>
                                  <w:color w:val="1F2023"/>
                                  <w:sz w:val="50"/>
                                </w:rPr>
                                <w:t>Turundusisik</w:t>
                              </w:r>
                              <w:r>
                                <w:rPr>
                                  <w:rFonts w:ascii="Arial" w:hAnsi="Arial"/>
                                  <w:b/>
                                  <w:color w:val="1F2023"/>
                                  <w:sz w:val="48"/>
                                </w:rPr>
                                <w:t>: korraldamine - samm 3,</w:t>
                              </w:r>
                              <w:r w:rsidR="009A7204">
                                <w:rPr>
                                  <w:rFonts w:ascii="Arial" w:hAnsi="Arial"/>
                                  <w:b/>
                                  <w:color w:val="1F2023"/>
                                  <w:sz w:val="48"/>
                                </w:rPr>
                                <w:t xml:space="preserve"> </w:t>
                              </w:r>
                              <w:r>
                                <w:rPr>
                                  <w:rFonts w:ascii="Arial" w:hAnsi="Arial"/>
                                  <w:b/>
                                  <w:color w:val="1F2023"/>
                                  <w:sz w:val="48"/>
                                </w:rPr>
                                <w:t>4,</w:t>
                              </w:r>
                              <w:r w:rsidR="009A7204">
                                <w:rPr>
                                  <w:rFonts w:ascii="Arial" w:hAnsi="Arial"/>
                                  <w:b/>
                                  <w:color w:val="1F2023"/>
                                  <w:sz w:val="48"/>
                                </w:rPr>
                                <w:t xml:space="preserve"> </w:t>
                              </w:r>
                              <w:r>
                                <w:rPr>
                                  <w:rFonts w:ascii="Arial" w:hAnsi="Arial"/>
                                  <w:b/>
                                  <w:color w:val="1F2023"/>
                                  <w:sz w:val="48"/>
                                </w:rPr>
                                <w:t xml:space="preserve">5 </w:t>
                              </w:r>
                              <w:r w:rsidR="009A7204">
                                <w:rPr>
                                  <w:rFonts w:ascii="Arial" w:hAnsi="Arial"/>
                                  <w:b/>
                                  <w:color w:val="1F2023"/>
                                  <w:sz w:val="48"/>
                                </w:rPr>
                                <w:t>ja</w:t>
                              </w:r>
                              <w:r>
                                <w:rPr>
                                  <w:rFonts w:ascii="Arial" w:hAnsi="Arial"/>
                                  <w:b/>
                                  <w:color w:val="1F2023"/>
                                  <w:sz w:val="48"/>
                                </w:rPr>
                                <w:t xml:space="preserve"> 6</w:t>
                              </w:r>
                            </w:p>
                          </w:txbxContent>
                        </wps:txbx>
                        <wps:bodyPr rot="0" vert="horz" wrap="square" lIns="0" tIns="0" rIns="0" bIns="0" anchor="t" anchorCtr="0" upright="1">
                          <a:noAutofit/>
                        </wps:bodyPr>
                      </wps:wsp>
                    </wpg:wgp>
                  </a:graphicData>
                </a:graphic>
              </wp:inline>
            </w:drawing>
          </mc:Choice>
          <mc:Fallback>
            <w:pict>
              <v:group w14:anchorId="11F18A68" id="Group 6623" o:spid="_x0000_s1483"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">
                <o:lock v:ext="edit" aspectratio="t"/>
                <v:rect id="Rectangle 2712" o:spid="_x0000_s1484"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" fillcolor="#ffc22c" stroked="f">
                  <o:lock v:ext="edit" aspectratio="t"/>
                </v:rect>
                <v:shape id="Text Box 2713" o:spid="_x0000_s1485"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" filled="f" stroked="f">
                  <o:lock v:ext="edit" aspectratio="t"/>
                  <v:textbox inset="0,0,0,0">
                    <w:txbxContent>
                      <w:p w14:paraId="3CA4EC0C" w14:textId="20E71196" w:rsidR="00A934EA" w:rsidRDefault="00A934EA">
                        <w:pPr>
                          <w:spacing w:before="434"/>
                          <w:ind w:left="144"/>
                          <w:rPr>
                            <w:rFonts w:ascii="Arial" w:hAnsi="Arial"/>
                            <w:b/>
                            <w:sz w:val="48"/>
                          </w:rPr>
                        </w:pPr>
                        <w:proofErr w:type="spellStart"/>
                        <w:r w:rsidRPr="00A347EE">
                          <w:rPr>
                            <w:rFonts w:ascii="Arial" w:hAnsi="Arial"/>
                            <w:b/>
                            <w:color w:val="1F2023"/>
                            <w:sz w:val="50"/>
                          </w:rPr>
                          <w:t>Turundusisik</w:t>
                        </w:r>
                        <w:proofErr w:type="spellEnd"/>
                        <w:r>
                          <w:rPr>
                            <w:rFonts w:ascii="Arial" w:hAnsi="Arial"/>
                            <w:b/>
                            <w:color w:val="1F2023"/>
                            <w:sz w:val="48"/>
                          </w:rPr>
                          <w:t xml:space="preserve">: </w:t>
                        </w:r>
                        <w:proofErr w:type="spellStart"/>
                        <w:r>
                          <w:rPr>
                            <w:rFonts w:ascii="Arial" w:hAnsi="Arial"/>
                            <w:b/>
                            <w:color w:val="1F2023"/>
                            <w:sz w:val="48"/>
                          </w:rPr>
                          <w:t>korraldamine</w:t>
                        </w:r>
                        <w:proofErr w:type="spellEnd"/>
                        <w:r>
                          <w:rPr>
                            <w:rFonts w:ascii="Arial" w:hAnsi="Arial"/>
                            <w:b/>
                            <w:color w:val="1F2023"/>
                            <w:sz w:val="48"/>
                          </w:rPr>
                          <w:t xml:space="preserve"> - </w:t>
                        </w:r>
                        <w:proofErr w:type="spellStart"/>
                        <w:r>
                          <w:rPr>
                            <w:rFonts w:ascii="Arial" w:hAnsi="Arial"/>
                            <w:b/>
                            <w:color w:val="1F2023"/>
                            <w:sz w:val="48"/>
                          </w:rPr>
                          <w:t>samm</w:t>
                        </w:r>
                        <w:proofErr w:type="spellEnd"/>
                        <w:r>
                          <w:rPr>
                            <w:rFonts w:ascii="Arial" w:hAnsi="Arial"/>
                            <w:b/>
                            <w:color w:val="1F2023"/>
                            <w:sz w:val="48"/>
                          </w:rPr>
                          <w:t xml:space="preserve"> 3,</w:t>
                        </w:r>
                        <w:r w:rsidR="009A7204">
                          <w:rPr>
                            <w:rFonts w:ascii="Arial" w:hAnsi="Arial"/>
                            <w:b/>
                            <w:color w:val="1F2023"/>
                            <w:sz w:val="48"/>
                          </w:rPr>
                          <w:t xml:space="preserve"> </w:t>
                        </w:r>
                        <w:r>
                          <w:rPr>
                            <w:rFonts w:ascii="Arial" w:hAnsi="Arial"/>
                            <w:b/>
                            <w:color w:val="1F2023"/>
                            <w:sz w:val="48"/>
                          </w:rPr>
                          <w:t>4,</w:t>
                        </w:r>
                        <w:r w:rsidR="009A7204">
                          <w:rPr>
                            <w:rFonts w:ascii="Arial" w:hAnsi="Arial"/>
                            <w:b/>
                            <w:color w:val="1F2023"/>
                            <w:sz w:val="48"/>
                          </w:rPr>
                          <w:t xml:space="preserve"> </w:t>
                        </w:r>
                        <w:r>
                          <w:rPr>
                            <w:rFonts w:ascii="Arial" w:hAnsi="Arial"/>
                            <w:b/>
                            <w:color w:val="1F2023"/>
                            <w:sz w:val="48"/>
                          </w:rPr>
                          <w:t xml:space="preserve">5 </w:t>
                        </w:r>
                        <w:r w:rsidR="009A7204">
                          <w:rPr>
                            <w:rFonts w:ascii="Arial" w:hAnsi="Arial"/>
                            <w:b/>
                            <w:color w:val="1F2023"/>
                            <w:sz w:val="48"/>
                          </w:rPr>
                          <w:t>ja</w:t>
                        </w:r>
                        <w:r>
                          <w:rPr>
                            <w:rFonts w:ascii="Arial" w:hAnsi="Arial"/>
                            <w:b/>
                            <w:color w:val="1F2023"/>
                            <w:sz w:val="48"/>
                          </w:rPr>
                          <w:t xml:space="preserve"> 6</w:t>
                        </w:r>
                      </w:p>
                    </w:txbxContent>
                  </v:textbox>
                </v:shape>
                <w10:anchorlock/>
              </v:group>
            </w:pict>
          </mc:Fallback>
        </mc:AlternateContent>
      </w:r>
    </w:p>
    <w:p w14:paraId="5B6B45C6" w14:textId="580702C7" w:rsidR="00DA1199" w:rsidRPr="00746325" w:rsidRDefault="001D431D">
      <w:pPr>
        <w:pStyle w:val="a3"/>
        <w:spacing w:before="11"/>
        <w:rPr>
          <w:sz w:val="22"/>
          <w:lang w:val="et-EE"/>
        </w:rPr>
      </w:pPr>
      <w:r>
        <w:rPr>
          <w:noProof/>
        </w:rPr>
        <mc:AlternateContent>
          <mc:Choice Requires="wpg">
            <w:drawing>
              <wp:anchor distT="0" distB="0" distL="0" distR="0" simplePos="0" relativeHeight="251823616" behindDoc="1" locked="0" layoutInCell="1" allowOverlap="1" wp14:anchorId="7D8642AC" wp14:editId="0F965B02">
                <wp:simplePos x="0" y="0"/>
                <wp:positionH relativeFrom="page">
                  <wp:posOffset>137795</wp:posOffset>
                </wp:positionH>
                <wp:positionV relativeFrom="paragraph">
                  <wp:posOffset>192405</wp:posOffset>
                </wp:positionV>
                <wp:extent cx="4805680" cy="2536190"/>
                <wp:effectExtent l="0" t="0" r="13970" b="16510"/>
                <wp:wrapTopAndBottom/>
                <wp:docPr id="6606" name="Группа 660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805680" cy="2536190"/>
                          <a:chOff x="217" y="303"/>
                          <a:chExt cx="7568" cy="3994"/>
                        </a:xfrm>
                      </wpg:grpSpPr>
                      <wps:wsp>
                        <wps:cNvPr id="6620" name="Rectangle 2708"/>
                        <wps:cNvSpPr>
                          <a:spLocks noChangeAspect="1" noChangeArrowheads="1"/>
                        </wps:cNvSpPr>
                        <wps:spPr bwMode="auto">
                          <a:xfrm>
                            <a:off x="234" y="303"/>
                            <a:ext cx="7551" cy="583"/>
                          </a:xfrm>
                          <a:prstGeom prst="rect">
                            <a:avLst/>
                          </a:prstGeom>
                          <a:solidFill>
                            <a:srgbClr val="F4F1E9"/>
                          </a:solidFill>
                          <a:ln>
                            <a:noFill/>
                          </a:ln>
                        </wps:spPr>
                        <wps:bodyPr rot="0" vert="horz" wrap="square" lIns="91440" tIns="45720" rIns="91440" bIns="45720" anchor="t" anchorCtr="0" upright="1">
                          <a:noAutofit/>
                        </wps:bodyPr>
                      </wps:wsp>
                      <wps:wsp>
                        <wps:cNvPr id="6621" name="Rectangle 2709"/>
                        <wps:cNvSpPr>
                          <a:spLocks noChangeAspect="1" noChangeArrowheads="1"/>
                        </wps:cNvSpPr>
                        <wps:spPr bwMode="auto">
                          <a:xfrm>
                            <a:off x="217" y="806"/>
                            <a:ext cx="7560" cy="3491"/>
                          </a:xfrm>
                          <a:prstGeom prst="rect">
                            <a:avLst/>
                          </a:prstGeom>
                          <a:solidFill>
                            <a:srgbClr val="FAF7E7"/>
                          </a:solidFill>
                          <a:ln>
                            <a:noFill/>
                          </a:ln>
                        </wps:spPr>
                        <wps:bodyPr rot="0" vert="horz" wrap="square" lIns="91440" tIns="45720" rIns="91440" bIns="45720" anchor="t" anchorCtr="0" upright="1">
                          <a:noAutofit/>
                        </wps:bodyPr>
                      </wps:wsp>
                      <wps:wsp>
                        <wps:cNvPr id="6622" name="Text Box 2710"/>
                        <wps:cNvSpPr txBox="1">
                          <a:spLocks noChangeAspect="1" noChangeArrowheads="1"/>
                        </wps:cNvSpPr>
                        <wps:spPr bwMode="auto">
                          <a:xfrm>
                            <a:off x="217" y="303"/>
                            <a:ext cx="7568" cy="3994"/>
                          </a:xfrm>
                          <a:prstGeom prst="rect">
                            <a:avLst/>
                          </a:prstGeom>
                          <a:noFill/>
                          <a:ln>
                            <a:noFill/>
                          </a:ln>
                        </wps:spPr>
                        <wps:txbx>
                          <w:txbxContent>
                            <w:p w14:paraId="1076482F" w14:textId="77777777" w:rsidR="00A934EA" w:rsidRDefault="00A934EA">
                              <w:pPr>
                                <w:spacing w:before="75"/>
                                <w:ind w:left="159"/>
                                <w:jc w:val="both"/>
                                <w:rPr>
                                  <w:rFonts w:ascii="Arial"/>
                                  <w:b/>
                                  <w:sz w:val="36"/>
                                </w:rPr>
                              </w:pPr>
                              <w:r>
                                <w:rPr>
                                  <w:rFonts w:ascii="Arial"/>
                                  <w:b/>
                                  <w:sz w:val="36"/>
                                </w:rPr>
                                <w:t>3. samm:</w:t>
                              </w:r>
                            </w:p>
                            <w:p w14:paraId="24BBF324" w14:textId="1F0D2F38" w:rsidR="00A934EA" w:rsidRDefault="00A934EA">
                              <w:pPr>
                                <w:spacing w:before="85" w:line="261" w:lineRule="auto"/>
                                <w:ind w:left="143" w:right="154"/>
                                <w:jc w:val="both"/>
                                <w:rPr>
                                  <w:sz w:val="32"/>
                                </w:rPr>
                              </w:pPr>
                              <w:r>
                                <w:rPr>
                                  <w:sz w:val="32"/>
                                </w:rPr>
                                <w:t>Osalejad peaksid ette valmistama etenduse, milles nad käituvad oma tüüpilise toote/teenuse ostjana.</w:t>
                              </w:r>
                            </w:p>
                            <w:p w14:paraId="596B6B2B" w14:textId="3E38178E" w:rsidR="00A934EA" w:rsidRDefault="00A934EA">
                              <w:pPr>
                                <w:spacing w:before="153" w:line="259" w:lineRule="auto"/>
                                <w:ind w:left="143" w:right="157"/>
                                <w:jc w:val="both"/>
                                <w:rPr>
                                  <w:sz w:val="32"/>
                                </w:rPr>
                              </w:pPr>
                              <w:r>
                                <w:rPr>
                                  <w:sz w:val="32"/>
                                </w:rPr>
                                <w:t>Etenduse ajal peaksid osalejad hüüdma STOP, kui nad arvavad, et nad on äriidee ära arvanu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8642AC" id="Группа 6606" o:spid="_x0000_s1486" style="position:absolute;margin-left:10.85pt;margin-top:15.15pt;width:378.4pt;height:199.7pt;z-index:-251492864;mso-wrap-distance-left:0;mso-wrap-distance-right:0;mso-position-horizontal-relative:page;mso-position-vertical-relative:text" coordorigin="217,303" coordsize="7568,3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">
                <o:lock v:ext="edit" aspectratio="t"/>
                <v:rect id="Rectangle 2708" o:spid="_x0000_s1487" style="position:absolute;left:234;top:303;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" fillcolor="#f4f1e9" stroked="f">
                  <o:lock v:ext="edit" aspectratio="t"/>
                </v:rect>
                <v:rect id="Rectangle 2709" o:spid="_x0000_s1488" style="position:absolute;left:217;top:806;width:7560;height:3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" fillcolor="#faf7e7" stroked="f">
                  <o:lock v:ext="edit" aspectratio="t"/>
                </v:rect>
                <v:shape id="Text Box 2710" o:spid="_x0000_s1489" type="#_x0000_t202" style="position:absolute;left:217;top:303;width:7568;height:3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" filled="f" stroked="f">
                  <o:lock v:ext="edit" aspectratio="t"/>
                  <v:textbox inset="0,0,0,0">
                    <w:txbxContent>
                      <w:p w14:paraId="1076482F" w14:textId="77777777" w:rsidR="00A934EA" w:rsidRDefault="00A934EA">
                        <w:pPr>
                          <w:spacing w:before="75"/>
                          <w:ind w:left="159"/>
                          <w:jc w:val="both"/>
                          <w:rPr>
                            <w:rFonts w:ascii="Arial"/>
                            <w:b/>
                            <w:sz w:val="36"/>
                          </w:rPr>
                        </w:pPr>
                        <w:r>
                          <w:rPr>
                            <w:rFonts w:ascii="Arial"/>
                            <w:b/>
                            <w:sz w:val="36"/>
                          </w:rPr>
                          <w:t xml:space="preserve">3. </w:t>
                        </w:r>
                        <w:proofErr w:type="spellStart"/>
                        <w:r>
                          <w:rPr>
                            <w:rFonts w:ascii="Arial"/>
                            <w:b/>
                            <w:sz w:val="36"/>
                          </w:rPr>
                          <w:t>samm</w:t>
                        </w:r>
                        <w:proofErr w:type="spellEnd"/>
                        <w:r>
                          <w:rPr>
                            <w:rFonts w:ascii="Arial"/>
                            <w:b/>
                            <w:sz w:val="36"/>
                          </w:rPr>
                          <w:t>:</w:t>
                        </w:r>
                      </w:p>
                      <w:p w14:paraId="24BBF324" w14:textId="1F0D2F38" w:rsidR="00A934EA" w:rsidRDefault="00A934EA">
                        <w:pPr>
                          <w:spacing w:before="85" w:line="261" w:lineRule="auto"/>
                          <w:ind w:left="143" w:right="154"/>
                          <w:jc w:val="both"/>
                          <w:rPr>
                            <w:sz w:val="32"/>
                          </w:rPr>
                        </w:pPr>
                        <w:proofErr w:type="spellStart"/>
                        <w:r>
                          <w:rPr>
                            <w:sz w:val="32"/>
                          </w:rPr>
                          <w:t>Osalejad</w:t>
                        </w:r>
                        <w:proofErr w:type="spellEnd"/>
                        <w:r>
                          <w:rPr>
                            <w:sz w:val="32"/>
                          </w:rPr>
                          <w:t xml:space="preserve"> </w:t>
                        </w:r>
                        <w:proofErr w:type="spellStart"/>
                        <w:r>
                          <w:rPr>
                            <w:sz w:val="32"/>
                          </w:rPr>
                          <w:t>peaksid</w:t>
                        </w:r>
                        <w:proofErr w:type="spellEnd"/>
                        <w:r>
                          <w:rPr>
                            <w:sz w:val="32"/>
                          </w:rPr>
                          <w:t xml:space="preserve"> </w:t>
                        </w:r>
                        <w:proofErr w:type="spellStart"/>
                        <w:r>
                          <w:rPr>
                            <w:sz w:val="32"/>
                          </w:rPr>
                          <w:t>ette</w:t>
                        </w:r>
                        <w:proofErr w:type="spellEnd"/>
                        <w:r>
                          <w:rPr>
                            <w:sz w:val="32"/>
                          </w:rPr>
                          <w:t xml:space="preserve"> </w:t>
                        </w:r>
                        <w:proofErr w:type="spellStart"/>
                        <w:r>
                          <w:rPr>
                            <w:sz w:val="32"/>
                          </w:rPr>
                          <w:t>valmistama</w:t>
                        </w:r>
                        <w:proofErr w:type="spellEnd"/>
                        <w:r>
                          <w:rPr>
                            <w:sz w:val="32"/>
                          </w:rPr>
                          <w:t xml:space="preserve"> </w:t>
                        </w:r>
                        <w:proofErr w:type="spellStart"/>
                        <w:r>
                          <w:rPr>
                            <w:sz w:val="32"/>
                          </w:rPr>
                          <w:t>etenduse</w:t>
                        </w:r>
                        <w:proofErr w:type="spellEnd"/>
                        <w:r>
                          <w:rPr>
                            <w:sz w:val="32"/>
                          </w:rPr>
                          <w:t xml:space="preserve">, </w:t>
                        </w:r>
                        <w:proofErr w:type="spellStart"/>
                        <w:r>
                          <w:rPr>
                            <w:sz w:val="32"/>
                          </w:rPr>
                          <w:t>milles</w:t>
                        </w:r>
                        <w:proofErr w:type="spellEnd"/>
                        <w:r>
                          <w:rPr>
                            <w:sz w:val="32"/>
                          </w:rPr>
                          <w:t xml:space="preserve"> </w:t>
                        </w:r>
                        <w:proofErr w:type="spellStart"/>
                        <w:r>
                          <w:rPr>
                            <w:sz w:val="32"/>
                          </w:rPr>
                          <w:t>nad</w:t>
                        </w:r>
                        <w:proofErr w:type="spellEnd"/>
                        <w:r>
                          <w:rPr>
                            <w:sz w:val="32"/>
                          </w:rPr>
                          <w:t xml:space="preserve"> </w:t>
                        </w:r>
                        <w:proofErr w:type="spellStart"/>
                        <w:r>
                          <w:rPr>
                            <w:sz w:val="32"/>
                          </w:rPr>
                          <w:t>käituvad</w:t>
                        </w:r>
                        <w:proofErr w:type="spellEnd"/>
                        <w:r>
                          <w:rPr>
                            <w:sz w:val="32"/>
                          </w:rPr>
                          <w:t xml:space="preserve"> </w:t>
                        </w:r>
                        <w:proofErr w:type="spellStart"/>
                        <w:r>
                          <w:rPr>
                            <w:sz w:val="32"/>
                          </w:rPr>
                          <w:t>oma</w:t>
                        </w:r>
                        <w:proofErr w:type="spellEnd"/>
                        <w:r>
                          <w:rPr>
                            <w:sz w:val="32"/>
                          </w:rPr>
                          <w:t xml:space="preserve"> </w:t>
                        </w:r>
                        <w:proofErr w:type="spellStart"/>
                        <w:r>
                          <w:rPr>
                            <w:sz w:val="32"/>
                          </w:rPr>
                          <w:t>tüüpilise</w:t>
                        </w:r>
                        <w:proofErr w:type="spellEnd"/>
                        <w:r>
                          <w:rPr>
                            <w:sz w:val="32"/>
                          </w:rPr>
                          <w:t xml:space="preserve"> </w:t>
                        </w:r>
                        <w:proofErr w:type="spellStart"/>
                        <w:r>
                          <w:rPr>
                            <w:sz w:val="32"/>
                          </w:rPr>
                          <w:t>toote</w:t>
                        </w:r>
                        <w:proofErr w:type="spellEnd"/>
                        <w:r>
                          <w:rPr>
                            <w:sz w:val="32"/>
                          </w:rPr>
                          <w:t>/</w:t>
                        </w:r>
                        <w:proofErr w:type="spellStart"/>
                        <w:r>
                          <w:rPr>
                            <w:sz w:val="32"/>
                          </w:rPr>
                          <w:t>teenuse</w:t>
                        </w:r>
                        <w:proofErr w:type="spellEnd"/>
                        <w:r>
                          <w:rPr>
                            <w:sz w:val="32"/>
                          </w:rPr>
                          <w:t xml:space="preserve"> </w:t>
                        </w:r>
                        <w:proofErr w:type="spellStart"/>
                        <w:r>
                          <w:rPr>
                            <w:sz w:val="32"/>
                          </w:rPr>
                          <w:t>ostjana</w:t>
                        </w:r>
                        <w:proofErr w:type="spellEnd"/>
                        <w:r>
                          <w:rPr>
                            <w:sz w:val="32"/>
                          </w:rPr>
                          <w:t>.</w:t>
                        </w:r>
                      </w:p>
                      <w:p w14:paraId="596B6B2B" w14:textId="3E38178E" w:rsidR="00A934EA" w:rsidRDefault="00A934EA">
                        <w:pPr>
                          <w:spacing w:before="153" w:line="259" w:lineRule="auto"/>
                          <w:ind w:left="143" w:right="157"/>
                          <w:jc w:val="both"/>
                          <w:rPr>
                            <w:sz w:val="32"/>
                          </w:rPr>
                        </w:pPr>
                        <w:proofErr w:type="spellStart"/>
                        <w:r>
                          <w:rPr>
                            <w:sz w:val="32"/>
                          </w:rPr>
                          <w:t>Etenduse</w:t>
                        </w:r>
                        <w:proofErr w:type="spellEnd"/>
                        <w:r>
                          <w:rPr>
                            <w:sz w:val="32"/>
                          </w:rPr>
                          <w:t xml:space="preserve"> </w:t>
                        </w:r>
                        <w:proofErr w:type="spellStart"/>
                        <w:r>
                          <w:rPr>
                            <w:sz w:val="32"/>
                          </w:rPr>
                          <w:t>ajal</w:t>
                        </w:r>
                        <w:proofErr w:type="spellEnd"/>
                        <w:r>
                          <w:rPr>
                            <w:sz w:val="32"/>
                          </w:rPr>
                          <w:t xml:space="preserve"> </w:t>
                        </w:r>
                        <w:proofErr w:type="spellStart"/>
                        <w:r>
                          <w:rPr>
                            <w:sz w:val="32"/>
                          </w:rPr>
                          <w:t>peaksid</w:t>
                        </w:r>
                        <w:proofErr w:type="spellEnd"/>
                        <w:r>
                          <w:rPr>
                            <w:sz w:val="32"/>
                          </w:rPr>
                          <w:t xml:space="preserve"> </w:t>
                        </w:r>
                        <w:proofErr w:type="spellStart"/>
                        <w:r>
                          <w:rPr>
                            <w:sz w:val="32"/>
                          </w:rPr>
                          <w:t>osalejad</w:t>
                        </w:r>
                        <w:proofErr w:type="spellEnd"/>
                        <w:r>
                          <w:rPr>
                            <w:sz w:val="32"/>
                          </w:rPr>
                          <w:t xml:space="preserve"> </w:t>
                        </w:r>
                        <w:proofErr w:type="spellStart"/>
                        <w:r>
                          <w:rPr>
                            <w:sz w:val="32"/>
                          </w:rPr>
                          <w:t>hüüdma</w:t>
                        </w:r>
                        <w:proofErr w:type="spellEnd"/>
                        <w:r>
                          <w:rPr>
                            <w:sz w:val="32"/>
                          </w:rPr>
                          <w:t xml:space="preserve"> STOP, </w:t>
                        </w:r>
                        <w:proofErr w:type="spellStart"/>
                        <w:r>
                          <w:rPr>
                            <w:sz w:val="32"/>
                          </w:rPr>
                          <w:t>kui</w:t>
                        </w:r>
                        <w:proofErr w:type="spellEnd"/>
                        <w:r>
                          <w:rPr>
                            <w:sz w:val="32"/>
                          </w:rPr>
                          <w:t xml:space="preserve"> </w:t>
                        </w:r>
                        <w:proofErr w:type="spellStart"/>
                        <w:r>
                          <w:rPr>
                            <w:sz w:val="32"/>
                          </w:rPr>
                          <w:t>nad</w:t>
                        </w:r>
                        <w:proofErr w:type="spellEnd"/>
                        <w:r>
                          <w:rPr>
                            <w:sz w:val="32"/>
                          </w:rPr>
                          <w:t xml:space="preserve"> </w:t>
                        </w:r>
                        <w:proofErr w:type="spellStart"/>
                        <w:r>
                          <w:rPr>
                            <w:sz w:val="32"/>
                          </w:rPr>
                          <w:t>arvavad</w:t>
                        </w:r>
                        <w:proofErr w:type="spellEnd"/>
                        <w:r>
                          <w:rPr>
                            <w:sz w:val="32"/>
                          </w:rPr>
                          <w:t xml:space="preserve">, et </w:t>
                        </w:r>
                        <w:proofErr w:type="spellStart"/>
                        <w:r>
                          <w:rPr>
                            <w:sz w:val="32"/>
                          </w:rPr>
                          <w:t>nad</w:t>
                        </w:r>
                        <w:proofErr w:type="spellEnd"/>
                        <w:r>
                          <w:rPr>
                            <w:sz w:val="32"/>
                          </w:rPr>
                          <w:t xml:space="preserve"> on </w:t>
                        </w:r>
                        <w:proofErr w:type="spellStart"/>
                        <w:r>
                          <w:rPr>
                            <w:sz w:val="32"/>
                          </w:rPr>
                          <w:t>äriidee</w:t>
                        </w:r>
                        <w:proofErr w:type="spellEnd"/>
                        <w:r>
                          <w:rPr>
                            <w:sz w:val="32"/>
                          </w:rPr>
                          <w:t xml:space="preserve"> </w:t>
                        </w:r>
                        <w:proofErr w:type="spellStart"/>
                        <w:r>
                          <w:rPr>
                            <w:sz w:val="32"/>
                          </w:rPr>
                          <w:t>ära</w:t>
                        </w:r>
                        <w:proofErr w:type="spellEnd"/>
                        <w:r>
                          <w:rPr>
                            <w:sz w:val="32"/>
                          </w:rPr>
                          <w:t xml:space="preserve"> </w:t>
                        </w:r>
                        <w:proofErr w:type="spellStart"/>
                        <w:r>
                          <w:rPr>
                            <w:sz w:val="32"/>
                          </w:rPr>
                          <w:t>arvanud</w:t>
                        </w:r>
                        <w:proofErr w:type="spellEnd"/>
                        <w:r>
                          <w:rPr>
                            <w:sz w:val="32"/>
                          </w:rPr>
                          <w:t>.</w:t>
                        </w:r>
                      </w:p>
                    </w:txbxContent>
                  </v:textbox>
                </v:shape>
                <w10:wrap type="topAndBottom" anchorx="page"/>
              </v:group>
            </w:pict>
          </mc:Fallback>
        </mc:AlternateContent>
      </w:r>
      <w:r>
        <w:rPr>
          <w:noProof/>
        </w:rPr>
        <mc:AlternateContent>
          <mc:Choice Requires="wpg">
            <w:drawing>
              <wp:anchor distT="0" distB="0" distL="0" distR="0" simplePos="0" relativeHeight="251824640" behindDoc="1" locked="0" layoutInCell="1" allowOverlap="1" wp14:anchorId="249C5965" wp14:editId="162E2755">
                <wp:simplePos x="0" y="0"/>
                <wp:positionH relativeFrom="page">
                  <wp:posOffset>5172710</wp:posOffset>
                </wp:positionH>
                <wp:positionV relativeFrom="paragraph">
                  <wp:posOffset>219710</wp:posOffset>
                </wp:positionV>
                <wp:extent cx="7691755" cy="2446020"/>
                <wp:effectExtent l="0" t="0" r="4445" b="11430"/>
                <wp:wrapTopAndBottom/>
                <wp:docPr id="6605" name="Группа 660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691755" cy="2446020"/>
                          <a:chOff x="8146" y="346"/>
                          <a:chExt cx="12113" cy="3852"/>
                        </a:xfrm>
                      </wpg:grpSpPr>
                      <wps:wsp>
                        <wps:cNvPr id="6616" name="Rectangle 2704"/>
                        <wps:cNvSpPr>
                          <a:spLocks noChangeAspect="1" noChangeArrowheads="1"/>
                        </wps:cNvSpPr>
                        <wps:spPr bwMode="auto">
                          <a:xfrm>
                            <a:off x="8154" y="346"/>
                            <a:ext cx="12098" cy="583"/>
                          </a:xfrm>
                          <a:prstGeom prst="rect">
                            <a:avLst/>
                          </a:prstGeom>
                          <a:solidFill>
                            <a:srgbClr val="F4F1E9"/>
                          </a:solidFill>
                          <a:ln>
                            <a:noFill/>
                          </a:ln>
                        </wps:spPr>
                        <wps:bodyPr rot="0" vert="horz" wrap="square" lIns="91440" tIns="45720" rIns="91440" bIns="45720" anchor="t" anchorCtr="0" upright="1">
                          <a:noAutofit/>
                        </wps:bodyPr>
                      </wps:wsp>
                      <wps:wsp>
                        <wps:cNvPr id="6617" name="Rectangle 2705"/>
                        <wps:cNvSpPr>
                          <a:spLocks noChangeAspect="1" noChangeArrowheads="1"/>
                        </wps:cNvSpPr>
                        <wps:spPr bwMode="auto">
                          <a:xfrm>
                            <a:off x="8146" y="865"/>
                            <a:ext cx="12113" cy="3333"/>
                          </a:xfrm>
                          <a:prstGeom prst="rect">
                            <a:avLst/>
                          </a:prstGeom>
                          <a:solidFill>
                            <a:srgbClr val="FAF7E7"/>
                          </a:solidFill>
                          <a:ln>
                            <a:noFill/>
                          </a:ln>
                        </wps:spPr>
                        <wps:bodyPr rot="0" vert="horz" wrap="square" lIns="91440" tIns="45720" rIns="91440" bIns="45720" anchor="t" anchorCtr="0" upright="1">
                          <a:noAutofit/>
                        </wps:bodyPr>
                      </wps:wsp>
                      <wps:wsp>
                        <wps:cNvPr id="6618" name="Text Box 2706"/>
                        <wps:cNvSpPr txBox="1">
                          <a:spLocks noChangeAspect="1" noChangeArrowheads="1"/>
                        </wps:cNvSpPr>
                        <wps:spPr bwMode="auto">
                          <a:xfrm>
                            <a:off x="8146" y="346"/>
                            <a:ext cx="12113" cy="3852"/>
                          </a:xfrm>
                          <a:prstGeom prst="rect">
                            <a:avLst/>
                          </a:prstGeom>
                          <a:noFill/>
                          <a:ln>
                            <a:noFill/>
                          </a:ln>
                        </wps:spPr>
                        <wps:txbx>
                          <w:txbxContent>
                            <w:p w14:paraId="2642866C" w14:textId="77777777" w:rsidR="00A934EA" w:rsidRDefault="00A934EA">
                              <w:pPr>
                                <w:spacing w:before="72"/>
                                <w:ind w:left="151"/>
                                <w:rPr>
                                  <w:rFonts w:ascii="Arial"/>
                                  <w:b/>
                                  <w:sz w:val="36"/>
                                </w:rPr>
                              </w:pPr>
                              <w:r>
                                <w:rPr>
                                  <w:rFonts w:ascii="Arial"/>
                                  <w:b/>
                                  <w:sz w:val="36"/>
                                </w:rPr>
                                <w:t>4. samm:</w:t>
                              </w:r>
                            </w:p>
                            <w:p w14:paraId="612B98CD" w14:textId="0C254883" w:rsidR="00A934EA" w:rsidRDefault="00A934EA">
                              <w:pPr>
                                <w:spacing w:before="105" w:line="261" w:lineRule="auto"/>
                                <w:ind w:left="147"/>
                                <w:rPr>
                                  <w:sz w:val="32"/>
                                </w:rPr>
                              </w:pPr>
                              <w:r>
                                <w:rPr>
                                  <w:sz w:val="32"/>
                                </w:rPr>
                                <w:t>Kui nad on õigesti ära arvanud, selgitab osaleja sihtrühma valikut ja esitab oma plakati, mis sisaldab ka seda, kuidas ta kavatseb sihtrühmani jõud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C5965" id="Группа 6605" o:spid="_x0000_s1490" style="position:absolute;margin-left:407.3pt;margin-top:17.3pt;width:605.65pt;height:192.6pt;z-index:-251491840;mso-wrap-distance-left:0;mso-wrap-distance-right:0;mso-position-horizontal-relative:page;mso-position-vertical-relative:text" coordorigin="8146,346" coordsize="12113,3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">
                <o:lock v:ext="edit" aspectratio="t"/>
                <v:rect id="Rectangle 2704" o:spid="_x0000_s1491" style="position:absolute;left:8154;top:346;width:12098;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" fillcolor="#f4f1e9" stroked="f">
                  <o:lock v:ext="edit" aspectratio="t"/>
                </v:rect>
                <v:rect id="Rectangle 2705" o:spid="_x0000_s1492" style="position:absolute;left:8146;top:865;width:1211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" fillcolor="#faf7e7" stroked="f">
                  <o:lock v:ext="edit" aspectratio="t"/>
                </v:rect>
                <v:shape id="Text Box 2706" o:spid="_x0000_s1493" type="#_x0000_t202" style="position:absolute;left:8146;top:346;width:12113;height:3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" filled="f" stroked="f">
                  <o:lock v:ext="edit" aspectratio="t"/>
                  <v:textbox inset="0,0,0,0">
                    <w:txbxContent>
                      <w:p w14:paraId="2642866C" w14:textId="77777777" w:rsidR="00A934EA" w:rsidRDefault="00A934EA">
                        <w:pPr>
                          <w:spacing w:before="72"/>
                          <w:ind w:left="151"/>
                          <w:rPr>
                            <w:rFonts w:ascii="Arial"/>
                            <w:b/>
                            <w:sz w:val="36"/>
                          </w:rPr>
                        </w:pPr>
                        <w:r>
                          <w:rPr>
                            <w:rFonts w:ascii="Arial"/>
                            <w:b/>
                            <w:sz w:val="36"/>
                          </w:rPr>
                          <w:t xml:space="preserve">4. </w:t>
                        </w:r>
                        <w:proofErr w:type="spellStart"/>
                        <w:r>
                          <w:rPr>
                            <w:rFonts w:ascii="Arial"/>
                            <w:b/>
                            <w:sz w:val="36"/>
                          </w:rPr>
                          <w:t>samm</w:t>
                        </w:r>
                        <w:proofErr w:type="spellEnd"/>
                        <w:r>
                          <w:rPr>
                            <w:rFonts w:ascii="Arial"/>
                            <w:b/>
                            <w:sz w:val="36"/>
                          </w:rPr>
                          <w:t>:</w:t>
                        </w:r>
                      </w:p>
                      <w:p w14:paraId="612B98CD" w14:textId="0C254883" w:rsidR="00A934EA" w:rsidRDefault="00A934EA">
                        <w:pPr>
                          <w:spacing w:before="105" w:line="261" w:lineRule="auto"/>
                          <w:ind w:left="147"/>
                          <w:rPr>
                            <w:sz w:val="32"/>
                          </w:rPr>
                        </w:pPr>
                        <w:proofErr w:type="spellStart"/>
                        <w:r>
                          <w:rPr>
                            <w:sz w:val="32"/>
                          </w:rPr>
                          <w:t>Kui</w:t>
                        </w:r>
                        <w:proofErr w:type="spellEnd"/>
                        <w:r>
                          <w:rPr>
                            <w:sz w:val="32"/>
                          </w:rPr>
                          <w:t xml:space="preserve"> </w:t>
                        </w:r>
                        <w:proofErr w:type="spellStart"/>
                        <w:r>
                          <w:rPr>
                            <w:sz w:val="32"/>
                          </w:rPr>
                          <w:t>nad</w:t>
                        </w:r>
                        <w:proofErr w:type="spellEnd"/>
                        <w:r>
                          <w:rPr>
                            <w:sz w:val="32"/>
                          </w:rPr>
                          <w:t xml:space="preserve"> on </w:t>
                        </w:r>
                        <w:proofErr w:type="spellStart"/>
                        <w:r>
                          <w:rPr>
                            <w:sz w:val="32"/>
                          </w:rPr>
                          <w:t>õigesti</w:t>
                        </w:r>
                        <w:proofErr w:type="spellEnd"/>
                        <w:r>
                          <w:rPr>
                            <w:sz w:val="32"/>
                          </w:rPr>
                          <w:t xml:space="preserve"> </w:t>
                        </w:r>
                        <w:proofErr w:type="spellStart"/>
                        <w:r>
                          <w:rPr>
                            <w:sz w:val="32"/>
                          </w:rPr>
                          <w:t>ära</w:t>
                        </w:r>
                        <w:proofErr w:type="spellEnd"/>
                        <w:r>
                          <w:rPr>
                            <w:sz w:val="32"/>
                          </w:rPr>
                          <w:t xml:space="preserve"> </w:t>
                        </w:r>
                        <w:proofErr w:type="spellStart"/>
                        <w:r>
                          <w:rPr>
                            <w:sz w:val="32"/>
                          </w:rPr>
                          <w:t>arvanud</w:t>
                        </w:r>
                        <w:proofErr w:type="spellEnd"/>
                        <w:r>
                          <w:rPr>
                            <w:sz w:val="32"/>
                          </w:rPr>
                          <w:t xml:space="preserve">, </w:t>
                        </w:r>
                        <w:proofErr w:type="spellStart"/>
                        <w:r>
                          <w:rPr>
                            <w:sz w:val="32"/>
                          </w:rPr>
                          <w:t>selgitab</w:t>
                        </w:r>
                        <w:proofErr w:type="spellEnd"/>
                        <w:r>
                          <w:rPr>
                            <w:sz w:val="32"/>
                          </w:rPr>
                          <w:t xml:space="preserve"> </w:t>
                        </w:r>
                        <w:proofErr w:type="spellStart"/>
                        <w:r>
                          <w:rPr>
                            <w:sz w:val="32"/>
                          </w:rPr>
                          <w:t>osaleja</w:t>
                        </w:r>
                        <w:proofErr w:type="spellEnd"/>
                        <w:r>
                          <w:rPr>
                            <w:sz w:val="32"/>
                          </w:rPr>
                          <w:t xml:space="preserve"> </w:t>
                        </w:r>
                        <w:proofErr w:type="spellStart"/>
                        <w:r>
                          <w:rPr>
                            <w:sz w:val="32"/>
                          </w:rPr>
                          <w:t>sihtrühma</w:t>
                        </w:r>
                        <w:proofErr w:type="spellEnd"/>
                        <w:r>
                          <w:rPr>
                            <w:sz w:val="32"/>
                          </w:rPr>
                          <w:t xml:space="preserve"> </w:t>
                        </w:r>
                        <w:proofErr w:type="spellStart"/>
                        <w:r>
                          <w:rPr>
                            <w:sz w:val="32"/>
                          </w:rPr>
                          <w:t>valikut</w:t>
                        </w:r>
                        <w:proofErr w:type="spellEnd"/>
                        <w:r>
                          <w:rPr>
                            <w:sz w:val="32"/>
                          </w:rPr>
                          <w:t xml:space="preserve"> ja </w:t>
                        </w:r>
                        <w:proofErr w:type="spellStart"/>
                        <w:r>
                          <w:rPr>
                            <w:sz w:val="32"/>
                          </w:rPr>
                          <w:t>esitab</w:t>
                        </w:r>
                        <w:proofErr w:type="spellEnd"/>
                        <w:r>
                          <w:rPr>
                            <w:sz w:val="32"/>
                          </w:rPr>
                          <w:t xml:space="preserve"> </w:t>
                        </w:r>
                        <w:proofErr w:type="spellStart"/>
                        <w:r>
                          <w:rPr>
                            <w:sz w:val="32"/>
                          </w:rPr>
                          <w:t>oma</w:t>
                        </w:r>
                        <w:proofErr w:type="spellEnd"/>
                        <w:r>
                          <w:rPr>
                            <w:sz w:val="32"/>
                          </w:rPr>
                          <w:t xml:space="preserve"> </w:t>
                        </w:r>
                        <w:proofErr w:type="spellStart"/>
                        <w:r>
                          <w:rPr>
                            <w:sz w:val="32"/>
                          </w:rPr>
                          <w:t>plakati</w:t>
                        </w:r>
                        <w:proofErr w:type="spellEnd"/>
                        <w:r>
                          <w:rPr>
                            <w:sz w:val="32"/>
                          </w:rPr>
                          <w:t xml:space="preserve">, mis </w:t>
                        </w:r>
                        <w:proofErr w:type="spellStart"/>
                        <w:r>
                          <w:rPr>
                            <w:sz w:val="32"/>
                          </w:rPr>
                          <w:t>sisaldab</w:t>
                        </w:r>
                        <w:proofErr w:type="spellEnd"/>
                        <w:r>
                          <w:rPr>
                            <w:sz w:val="32"/>
                          </w:rPr>
                          <w:t xml:space="preserve"> ka </w:t>
                        </w:r>
                        <w:proofErr w:type="spellStart"/>
                        <w:r>
                          <w:rPr>
                            <w:sz w:val="32"/>
                          </w:rPr>
                          <w:t>seda</w:t>
                        </w:r>
                        <w:proofErr w:type="spellEnd"/>
                        <w:r>
                          <w:rPr>
                            <w:sz w:val="32"/>
                          </w:rPr>
                          <w:t xml:space="preserve">, </w:t>
                        </w:r>
                        <w:proofErr w:type="spellStart"/>
                        <w:r>
                          <w:rPr>
                            <w:sz w:val="32"/>
                          </w:rPr>
                          <w:t>kuidas</w:t>
                        </w:r>
                        <w:proofErr w:type="spellEnd"/>
                        <w:r>
                          <w:rPr>
                            <w:sz w:val="32"/>
                          </w:rPr>
                          <w:t xml:space="preserve"> ta </w:t>
                        </w:r>
                        <w:proofErr w:type="spellStart"/>
                        <w:r>
                          <w:rPr>
                            <w:sz w:val="32"/>
                          </w:rPr>
                          <w:t>kavatseb</w:t>
                        </w:r>
                        <w:proofErr w:type="spellEnd"/>
                        <w:r>
                          <w:rPr>
                            <w:sz w:val="32"/>
                          </w:rPr>
                          <w:t xml:space="preserve"> </w:t>
                        </w:r>
                        <w:proofErr w:type="spellStart"/>
                        <w:r>
                          <w:rPr>
                            <w:sz w:val="32"/>
                          </w:rPr>
                          <w:t>sihtrühmani</w:t>
                        </w:r>
                        <w:proofErr w:type="spellEnd"/>
                        <w:r>
                          <w:rPr>
                            <w:sz w:val="32"/>
                          </w:rPr>
                          <w:t xml:space="preserve"> </w:t>
                        </w:r>
                        <w:proofErr w:type="spellStart"/>
                        <w:r>
                          <w:rPr>
                            <w:sz w:val="32"/>
                          </w:rPr>
                          <w:t>jõuda</w:t>
                        </w:r>
                        <w:proofErr w:type="spellEnd"/>
                        <w:r>
                          <w:rPr>
                            <w:sz w:val="32"/>
                          </w:rPr>
                          <w:t>.</w:t>
                        </w:r>
                      </w:p>
                    </w:txbxContent>
                  </v:textbox>
                </v:shape>
                <w10:wrap type="topAndBottom" anchorx="page"/>
              </v:group>
            </w:pict>
          </mc:Fallback>
        </mc:AlternateContent>
      </w:r>
    </w:p>
    <w:p w14:paraId="3D609B91" w14:textId="77777777" w:rsidR="00DA1199" w:rsidRPr="00746325" w:rsidRDefault="00DA1199">
      <w:pPr>
        <w:rPr>
          <w:lang w:val="et-EE"/>
        </w:rPr>
        <w:sectPr w:rsidR="00DA1199" w:rsidRPr="00746325">
          <w:footerReference w:type="default" r:id="rId256"/>
          <w:pgSz w:w="20480" w:h="15360" w:orient="landscape"/>
          <w:pgMar w:top="200" w:right="20" w:bottom="280" w:left="20" w:header="0" w:footer="0" w:gutter="0"/>
          <w:cols w:space="720"/>
        </w:sectPr>
      </w:pPr>
    </w:p>
    <w:p w14:paraId="3E3CCCF6" w14:textId="77777777" w:rsidR="00065C28" w:rsidRPr="00746325" w:rsidRDefault="00536928">
      <w:pPr>
        <w:pStyle w:val="a3"/>
        <w:rPr>
          <w:sz w:val="20"/>
          <w:lang w:val="et-EE"/>
        </w:rPr>
      </w:pPr>
      <w:r w:rsidRPr="00746325">
        <w:rPr>
          <w:noProof/>
          <w:lang w:val="et-EE"/>
        </w:rPr>
        <w:lastRenderedPageBreak/>
        <w:drawing>
          <wp:anchor distT="0" distB="0" distL="0" distR="0" simplePos="0" relativeHeight="251535872" behindDoc="0" locked="0" layoutInCell="1" allowOverlap="1" wp14:anchorId="46C659AD" wp14:editId="03A7A5EC">
            <wp:simplePos x="0" y="0"/>
            <wp:positionH relativeFrom="page">
              <wp:posOffset>19050</wp:posOffset>
            </wp:positionH>
            <wp:positionV relativeFrom="page">
              <wp:posOffset>0</wp:posOffset>
            </wp:positionV>
            <wp:extent cx="12985750" cy="6153150"/>
            <wp:effectExtent l="0" t="0" r="0" b="0"/>
            <wp:wrapNone/>
            <wp:docPr id="133"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29.jpeg"/>
                    <pic:cNvPicPr/>
                  </pic:nvPicPr>
                  <pic:blipFill>
                    <a:blip r:embed="rId57" cstate="print"/>
                    <a:stretch>
                      <a:fillRect/>
                    </a:stretch>
                  </pic:blipFill>
                  <pic:spPr>
                    <a:xfrm>
                      <a:off x="0" y="0"/>
                      <a:ext cx="12985750" cy="6153150"/>
                    </a:xfrm>
                    <a:prstGeom prst="rect">
                      <a:avLst/>
                    </a:prstGeom>
                  </pic:spPr>
                </pic:pic>
              </a:graphicData>
            </a:graphic>
          </wp:anchor>
        </w:drawing>
      </w:r>
    </w:p>
    <w:p w14:paraId="3D8FD78D" w14:textId="77777777" w:rsidR="00DA1199" w:rsidRPr="00746325" w:rsidRDefault="00DA1199">
      <w:pPr>
        <w:pStyle w:val="a3"/>
        <w:rPr>
          <w:sz w:val="20"/>
          <w:lang w:val="et-EE"/>
        </w:rPr>
      </w:pPr>
    </w:p>
    <w:p w14:paraId="524D226D" w14:textId="77777777" w:rsidR="00DA1199" w:rsidRPr="00746325" w:rsidRDefault="00DA1199">
      <w:pPr>
        <w:pStyle w:val="a3"/>
        <w:rPr>
          <w:sz w:val="20"/>
          <w:lang w:val="et-EE"/>
        </w:rPr>
      </w:pPr>
    </w:p>
    <w:p w14:paraId="742E8025" w14:textId="77777777" w:rsidR="00DA1199" w:rsidRPr="00746325" w:rsidRDefault="00DA1199">
      <w:pPr>
        <w:pStyle w:val="a3"/>
        <w:rPr>
          <w:sz w:val="20"/>
          <w:lang w:val="et-EE"/>
        </w:rPr>
      </w:pPr>
    </w:p>
    <w:p w14:paraId="36F6EF66" w14:textId="77777777" w:rsidR="00DA1199" w:rsidRPr="00746325" w:rsidRDefault="00DA1199">
      <w:pPr>
        <w:pStyle w:val="a3"/>
        <w:rPr>
          <w:sz w:val="20"/>
          <w:lang w:val="et-EE"/>
        </w:rPr>
      </w:pPr>
    </w:p>
    <w:p w14:paraId="3A4ADB85" w14:textId="77777777" w:rsidR="00DA1199" w:rsidRPr="00746325" w:rsidRDefault="00DA1199">
      <w:pPr>
        <w:pStyle w:val="a3"/>
        <w:rPr>
          <w:sz w:val="20"/>
          <w:lang w:val="et-EE"/>
        </w:rPr>
      </w:pPr>
    </w:p>
    <w:p w14:paraId="64D45162" w14:textId="77777777" w:rsidR="00DA1199" w:rsidRPr="00746325" w:rsidRDefault="00DA1199">
      <w:pPr>
        <w:pStyle w:val="a3"/>
        <w:rPr>
          <w:sz w:val="20"/>
          <w:lang w:val="et-EE"/>
        </w:rPr>
      </w:pPr>
    </w:p>
    <w:p w14:paraId="40431529" w14:textId="77777777" w:rsidR="00DA1199" w:rsidRPr="00746325" w:rsidRDefault="00DA1199">
      <w:pPr>
        <w:pStyle w:val="a3"/>
        <w:rPr>
          <w:sz w:val="20"/>
          <w:lang w:val="et-EE"/>
        </w:rPr>
      </w:pPr>
    </w:p>
    <w:p w14:paraId="688FA9B2" w14:textId="77777777" w:rsidR="00DA1199" w:rsidRPr="00746325" w:rsidRDefault="00DA1199">
      <w:pPr>
        <w:pStyle w:val="a3"/>
        <w:rPr>
          <w:sz w:val="20"/>
          <w:lang w:val="et-EE"/>
        </w:rPr>
      </w:pPr>
    </w:p>
    <w:p w14:paraId="6A6E0FC4" w14:textId="77777777" w:rsidR="00DA1199" w:rsidRPr="00746325" w:rsidRDefault="00DA1199">
      <w:pPr>
        <w:pStyle w:val="a3"/>
        <w:rPr>
          <w:sz w:val="20"/>
          <w:lang w:val="et-EE"/>
        </w:rPr>
      </w:pPr>
    </w:p>
    <w:p w14:paraId="1B5FC6F2" w14:textId="77777777" w:rsidR="00DA1199" w:rsidRPr="00746325" w:rsidRDefault="00DA1199">
      <w:pPr>
        <w:pStyle w:val="a3"/>
        <w:rPr>
          <w:sz w:val="20"/>
          <w:lang w:val="et-EE"/>
        </w:rPr>
      </w:pPr>
    </w:p>
    <w:p w14:paraId="445FE53D" w14:textId="77777777" w:rsidR="00DA1199" w:rsidRPr="00746325" w:rsidRDefault="00DA1199">
      <w:pPr>
        <w:pStyle w:val="a3"/>
        <w:rPr>
          <w:sz w:val="20"/>
          <w:lang w:val="et-EE"/>
        </w:rPr>
      </w:pPr>
    </w:p>
    <w:p w14:paraId="2DEA3F43" w14:textId="77777777" w:rsidR="00DA1199" w:rsidRPr="00746325" w:rsidRDefault="00DA1199">
      <w:pPr>
        <w:pStyle w:val="a3"/>
        <w:rPr>
          <w:sz w:val="20"/>
          <w:lang w:val="et-EE"/>
        </w:rPr>
      </w:pPr>
    </w:p>
    <w:p w14:paraId="0E89A89D" w14:textId="77777777" w:rsidR="00DA1199" w:rsidRPr="00746325" w:rsidRDefault="00DA1199">
      <w:pPr>
        <w:pStyle w:val="a3"/>
        <w:rPr>
          <w:sz w:val="20"/>
          <w:lang w:val="et-EE"/>
        </w:rPr>
      </w:pPr>
    </w:p>
    <w:p w14:paraId="52163626" w14:textId="77777777" w:rsidR="00DA1199" w:rsidRPr="00746325" w:rsidRDefault="00DA1199">
      <w:pPr>
        <w:pStyle w:val="a3"/>
        <w:rPr>
          <w:sz w:val="20"/>
          <w:lang w:val="et-EE"/>
        </w:rPr>
      </w:pPr>
    </w:p>
    <w:p w14:paraId="3928229A" w14:textId="77777777" w:rsidR="00DA1199" w:rsidRPr="00746325" w:rsidRDefault="00DA1199">
      <w:pPr>
        <w:pStyle w:val="a3"/>
        <w:rPr>
          <w:sz w:val="20"/>
          <w:lang w:val="et-EE"/>
        </w:rPr>
      </w:pPr>
    </w:p>
    <w:p w14:paraId="53C43CC5" w14:textId="77777777" w:rsidR="00DA1199" w:rsidRPr="00746325" w:rsidRDefault="00DA1199">
      <w:pPr>
        <w:pStyle w:val="a3"/>
        <w:rPr>
          <w:sz w:val="20"/>
          <w:lang w:val="et-EE"/>
        </w:rPr>
      </w:pPr>
    </w:p>
    <w:p w14:paraId="2A5C2EB4" w14:textId="77777777" w:rsidR="00DA1199" w:rsidRPr="00746325" w:rsidRDefault="00DA1199">
      <w:pPr>
        <w:pStyle w:val="a3"/>
        <w:rPr>
          <w:sz w:val="20"/>
          <w:lang w:val="et-EE"/>
        </w:rPr>
      </w:pPr>
    </w:p>
    <w:p w14:paraId="2D7880C4" w14:textId="77777777" w:rsidR="00DA1199" w:rsidRPr="00746325" w:rsidRDefault="00DA1199">
      <w:pPr>
        <w:pStyle w:val="a3"/>
        <w:rPr>
          <w:sz w:val="20"/>
          <w:lang w:val="et-EE"/>
        </w:rPr>
      </w:pPr>
    </w:p>
    <w:p w14:paraId="02F09CB9" w14:textId="77777777" w:rsidR="00DA1199" w:rsidRPr="00746325" w:rsidRDefault="00DA1199">
      <w:pPr>
        <w:pStyle w:val="a3"/>
        <w:rPr>
          <w:sz w:val="20"/>
          <w:lang w:val="et-EE"/>
        </w:rPr>
      </w:pPr>
    </w:p>
    <w:p w14:paraId="63B91D8D" w14:textId="77777777" w:rsidR="00DA1199" w:rsidRPr="00746325" w:rsidRDefault="00DA1199">
      <w:pPr>
        <w:pStyle w:val="a3"/>
        <w:rPr>
          <w:sz w:val="20"/>
          <w:lang w:val="et-EE"/>
        </w:rPr>
      </w:pPr>
    </w:p>
    <w:p w14:paraId="4FAF9AD7" w14:textId="77777777" w:rsidR="00DA1199" w:rsidRPr="00746325" w:rsidRDefault="00DA1199">
      <w:pPr>
        <w:pStyle w:val="a3"/>
        <w:rPr>
          <w:sz w:val="20"/>
          <w:lang w:val="et-EE"/>
        </w:rPr>
      </w:pPr>
    </w:p>
    <w:p w14:paraId="1ED41B2D" w14:textId="77777777" w:rsidR="00DA1199" w:rsidRPr="00746325" w:rsidRDefault="00DA1199">
      <w:pPr>
        <w:pStyle w:val="a3"/>
        <w:rPr>
          <w:sz w:val="20"/>
          <w:lang w:val="et-EE"/>
        </w:rPr>
      </w:pPr>
    </w:p>
    <w:p w14:paraId="4A23447F" w14:textId="77777777" w:rsidR="00DA1199" w:rsidRPr="00746325" w:rsidRDefault="00DA1199">
      <w:pPr>
        <w:pStyle w:val="a3"/>
        <w:rPr>
          <w:sz w:val="20"/>
          <w:lang w:val="et-EE"/>
        </w:rPr>
      </w:pPr>
    </w:p>
    <w:p w14:paraId="460789FD" w14:textId="77777777" w:rsidR="00DA1199" w:rsidRPr="00746325" w:rsidRDefault="00DA1199">
      <w:pPr>
        <w:pStyle w:val="a3"/>
        <w:rPr>
          <w:sz w:val="20"/>
          <w:lang w:val="et-EE"/>
        </w:rPr>
      </w:pPr>
    </w:p>
    <w:p w14:paraId="2A457E30" w14:textId="77777777" w:rsidR="00DA1199" w:rsidRPr="00746325" w:rsidRDefault="00DA1199">
      <w:pPr>
        <w:pStyle w:val="a3"/>
        <w:rPr>
          <w:sz w:val="20"/>
          <w:lang w:val="et-EE"/>
        </w:rPr>
      </w:pPr>
    </w:p>
    <w:p w14:paraId="4706B1A8" w14:textId="77777777" w:rsidR="00DA1199" w:rsidRPr="00746325" w:rsidRDefault="00DA1199">
      <w:pPr>
        <w:pStyle w:val="a3"/>
        <w:rPr>
          <w:sz w:val="20"/>
          <w:lang w:val="et-EE"/>
        </w:rPr>
      </w:pPr>
    </w:p>
    <w:p w14:paraId="66DA590A" w14:textId="77777777" w:rsidR="00DA1199" w:rsidRPr="00746325" w:rsidRDefault="00DA1199">
      <w:pPr>
        <w:pStyle w:val="a3"/>
        <w:rPr>
          <w:sz w:val="20"/>
          <w:lang w:val="et-EE"/>
        </w:rPr>
      </w:pPr>
    </w:p>
    <w:p w14:paraId="6196BAC2" w14:textId="77777777" w:rsidR="00DA1199" w:rsidRPr="00746325" w:rsidRDefault="00DA1199">
      <w:pPr>
        <w:pStyle w:val="a3"/>
        <w:rPr>
          <w:sz w:val="20"/>
          <w:lang w:val="et-EE"/>
        </w:rPr>
      </w:pPr>
    </w:p>
    <w:p w14:paraId="6E87946B" w14:textId="77777777" w:rsidR="00DA1199" w:rsidRPr="00746325" w:rsidRDefault="00DA1199">
      <w:pPr>
        <w:pStyle w:val="a3"/>
        <w:rPr>
          <w:sz w:val="20"/>
          <w:lang w:val="et-EE"/>
        </w:rPr>
      </w:pPr>
    </w:p>
    <w:p w14:paraId="6255B4F2" w14:textId="77777777" w:rsidR="00DA1199" w:rsidRPr="00746325" w:rsidRDefault="00DA1199">
      <w:pPr>
        <w:pStyle w:val="a3"/>
        <w:rPr>
          <w:sz w:val="20"/>
          <w:lang w:val="et-EE"/>
        </w:rPr>
      </w:pPr>
    </w:p>
    <w:p w14:paraId="0D0B8D4C" w14:textId="77777777" w:rsidR="00DA1199" w:rsidRPr="00746325" w:rsidRDefault="00DA1199">
      <w:pPr>
        <w:pStyle w:val="a3"/>
        <w:rPr>
          <w:sz w:val="20"/>
          <w:lang w:val="et-EE"/>
        </w:rPr>
      </w:pPr>
    </w:p>
    <w:p w14:paraId="0F3846DF" w14:textId="77777777" w:rsidR="00DA1199" w:rsidRPr="00746325" w:rsidRDefault="00DA1199">
      <w:pPr>
        <w:pStyle w:val="a3"/>
        <w:rPr>
          <w:sz w:val="20"/>
          <w:lang w:val="et-EE"/>
        </w:rPr>
      </w:pPr>
    </w:p>
    <w:p w14:paraId="7D039D91" w14:textId="77777777" w:rsidR="00DA1199" w:rsidRPr="00746325" w:rsidRDefault="00DA1199">
      <w:pPr>
        <w:pStyle w:val="a3"/>
        <w:rPr>
          <w:sz w:val="20"/>
          <w:lang w:val="et-EE"/>
        </w:rPr>
      </w:pPr>
    </w:p>
    <w:p w14:paraId="0EC0CB99" w14:textId="77777777" w:rsidR="00DA1199" w:rsidRPr="00746325" w:rsidRDefault="00DA1199">
      <w:pPr>
        <w:pStyle w:val="a3"/>
        <w:rPr>
          <w:sz w:val="20"/>
          <w:lang w:val="et-EE"/>
        </w:rPr>
      </w:pPr>
    </w:p>
    <w:p w14:paraId="154F733E" w14:textId="77777777" w:rsidR="00DA1199" w:rsidRPr="00746325" w:rsidRDefault="00DA1199">
      <w:pPr>
        <w:pStyle w:val="a3"/>
        <w:rPr>
          <w:sz w:val="20"/>
          <w:lang w:val="et-EE"/>
        </w:rPr>
      </w:pPr>
    </w:p>
    <w:p w14:paraId="2404D004" w14:textId="77777777" w:rsidR="00DA1199" w:rsidRPr="00746325" w:rsidRDefault="00DA1199">
      <w:pPr>
        <w:pStyle w:val="a3"/>
        <w:rPr>
          <w:sz w:val="20"/>
          <w:lang w:val="et-EE"/>
        </w:rPr>
      </w:pPr>
    </w:p>
    <w:p w14:paraId="67ACEFA9" w14:textId="77777777" w:rsidR="00DA1199" w:rsidRPr="00746325" w:rsidRDefault="00DA1199">
      <w:pPr>
        <w:pStyle w:val="a3"/>
        <w:rPr>
          <w:sz w:val="20"/>
          <w:lang w:val="et-EE"/>
        </w:rPr>
      </w:pPr>
    </w:p>
    <w:p w14:paraId="707307CC" w14:textId="77777777" w:rsidR="00DA1199" w:rsidRPr="00746325" w:rsidRDefault="00DA1199">
      <w:pPr>
        <w:pStyle w:val="a3"/>
        <w:rPr>
          <w:sz w:val="20"/>
          <w:lang w:val="et-EE"/>
        </w:rPr>
      </w:pPr>
    </w:p>
    <w:p w14:paraId="07FF2269" w14:textId="77777777" w:rsidR="00DA1199" w:rsidRPr="00746325" w:rsidRDefault="00DA1199">
      <w:pPr>
        <w:pStyle w:val="a3"/>
        <w:rPr>
          <w:sz w:val="20"/>
          <w:lang w:val="et-EE"/>
        </w:rPr>
      </w:pPr>
    </w:p>
    <w:p w14:paraId="61D7CF03" w14:textId="77777777" w:rsidR="00DA1199" w:rsidRPr="00746325" w:rsidRDefault="00DA1199">
      <w:pPr>
        <w:pStyle w:val="a3"/>
        <w:rPr>
          <w:sz w:val="20"/>
          <w:lang w:val="et-EE"/>
        </w:rPr>
      </w:pPr>
    </w:p>
    <w:p w14:paraId="2F2DA120" w14:textId="77777777" w:rsidR="00DA1199" w:rsidRPr="00746325" w:rsidRDefault="00DA1199">
      <w:pPr>
        <w:pStyle w:val="a3"/>
        <w:rPr>
          <w:sz w:val="20"/>
          <w:lang w:val="et-EE"/>
        </w:rPr>
      </w:pPr>
    </w:p>
    <w:p w14:paraId="048B05D8" w14:textId="77777777" w:rsidR="00DA1199" w:rsidRPr="00746325" w:rsidRDefault="00DA1199">
      <w:pPr>
        <w:pStyle w:val="a3"/>
        <w:rPr>
          <w:sz w:val="20"/>
          <w:lang w:val="et-EE"/>
        </w:rPr>
      </w:pPr>
    </w:p>
    <w:p w14:paraId="646BF24E" w14:textId="77777777" w:rsidR="00DA1199" w:rsidRPr="00746325" w:rsidRDefault="00DA1199">
      <w:pPr>
        <w:pStyle w:val="a3"/>
        <w:rPr>
          <w:sz w:val="20"/>
          <w:lang w:val="et-EE"/>
        </w:rPr>
      </w:pPr>
    </w:p>
    <w:p w14:paraId="1C3B7514" w14:textId="77777777" w:rsidR="00DA1199" w:rsidRPr="00746325" w:rsidRDefault="00DA1199">
      <w:pPr>
        <w:pStyle w:val="a3"/>
        <w:rPr>
          <w:sz w:val="20"/>
          <w:lang w:val="et-EE"/>
        </w:rPr>
      </w:pPr>
    </w:p>
    <w:p w14:paraId="30073278" w14:textId="77777777" w:rsidR="00DA1199" w:rsidRPr="00746325" w:rsidRDefault="00DA1199">
      <w:pPr>
        <w:pStyle w:val="a3"/>
        <w:spacing w:before="10"/>
        <w:rPr>
          <w:sz w:val="25"/>
          <w:lang w:val="et-EE"/>
        </w:rPr>
      </w:pPr>
    </w:p>
    <w:p w14:paraId="1F27F3E5" w14:textId="77777777" w:rsidR="00065C28" w:rsidRPr="00746325" w:rsidRDefault="00536928">
      <w:pPr>
        <w:spacing w:line="834" w:lineRule="exact"/>
        <w:ind w:left="992"/>
        <w:rPr>
          <w:rFonts w:ascii="Calibri Light"/>
          <w:sz w:val="72"/>
          <w:lang w:val="et-EE"/>
        </w:rPr>
      </w:pPr>
      <w:bookmarkStart w:id="20" w:name="_TOC_250003"/>
      <w:r w:rsidRPr="00746325">
        <w:rPr>
          <w:rFonts w:ascii="Calibri Light"/>
          <w:sz w:val="72"/>
          <w:lang w:val="et-EE"/>
        </w:rPr>
        <w:t>ISIKLIK FINANTSJUHTIMINE</w:t>
      </w:r>
      <w:bookmarkEnd w:id="20"/>
      <w:r w:rsidRPr="00746325">
        <w:rPr>
          <w:rFonts w:ascii="Calibri Light"/>
          <w:sz w:val="72"/>
          <w:lang w:val="et-EE"/>
        </w:rPr>
        <w:t xml:space="preserve"> </w:t>
      </w:r>
    </w:p>
    <w:p w14:paraId="5AC46AE9" w14:textId="77777777" w:rsidR="00DA1199" w:rsidRPr="00746325" w:rsidRDefault="00DA1199">
      <w:pPr>
        <w:pStyle w:val="a3"/>
        <w:rPr>
          <w:rFonts w:ascii="Calibri Light"/>
          <w:sz w:val="20"/>
          <w:lang w:val="et-EE"/>
        </w:rPr>
      </w:pPr>
    </w:p>
    <w:p w14:paraId="3C465ADD" w14:textId="77777777" w:rsidR="00DA1199" w:rsidRPr="00746325" w:rsidRDefault="00DA1199">
      <w:pPr>
        <w:pStyle w:val="a3"/>
        <w:rPr>
          <w:rFonts w:ascii="Calibri Light"/>
          <w:sz w:val="20"/>
          <w:lang w:val="et-EE"/>
        </w:rPr>
      </w:pPr>
    </w:p>
    <w:p w14:paraId="7218B18A" w14:textId="77777777" w:rsidR="00DA1199" w:rsidRPr="00746325" w:rsidRDefault="00DA1199">
      <w:pPr>
        <w:pStyle w:val="a3"/>
        <w:rPr>
          <w:rFonts w:ascii="Calibri Light"/>
          <w:sz w:val="20"/>
          <w:lang w:val="et-EE"/>
        </w:rPr>
      </w:pPr>
    </w:p>
    <w:p w14:paraId="385FF27F" w14:textId="77777777" w:rsidR="00DA1199" w:rsidRPr="00746325" w:rsidRDefault="00DA1199">
      <w:pPr>
        <w:pStyle w:val="a3"/>
        <w:rPr>
          <w:rFonts w:ascii="Calibri Light"/>
          <w:sz w:val="20"/>
          <w:lang w:val="et-EE"/>
        </w:rPr>
      </w:pPr>
    </w:p>
    <w:p w14:paraId="53E6B340" w14:textId="77777777" w:rsidR="00DA1199" w:rsidRPr="00746325" w:rsidRDefault="00DA1199">
      <w:pPr>
        <w:pStyle w:val="a3"/>
        <w:rPr>
          <w:rFonts w:ascii="Calibri Light"/>
          <w:sz w:val="20"/>
          <w:lang w:val="et-EE"/>
        </w:rPr>
      </w:pPr>
    </w:p>
    <w:p w14:paraId="5477722B" w14:textId="77777777" w:rsidR="00DA1199" w:rsidRPr="00746325" w:rsidRDefault="00DA1199">
      <w:pPr>
        <w:pStyle w:val="a3"/>
        <w:rPr>
          <w:rFonts w:ascii="Calibri Light"/>
          <w:sz w:val="20"/>
          <w:lang w:val="et-EE"/>
        </w:rPr>
      </w:pPr>
    </w:p>
    <w:p w14:paraId="0563C63F" w14:textId="77777777" w:rsidR="00DA1199" w:rsidRPr="00746325" w:rsidRDefault="00DA1199">
      <w:pPr>
        <w:pStyle w:val="a3"/>
        <w:spacing w:before="3"/>
        <w:rPr>
          <w:rFonts w:ascii="Calibri Light"/>
          <w:sz w:val="25"/>
          <w:lang w:val="et-EE"/>
        </w:rPr>
      </w:pPr>
    </w:p>
    <w:p w14:paraId="5FB92492" w14:textId="77777777" w:rsidR="00065C28" w:rsidRPr="00746325" w:rsidRDefault="00536928">
      <w:pPr>
        <w:pStyle w:val="a3"/>
        <w:spacing w:before="93"/>
        <w:ind w:left="16107" w:right="1305"/>
        <w:jc w:val="both"/>
        <w:rPr>
          <w:lang w:val="et-EE"/>
        </w:rPr>
      </w:pPr>
      <w:r w:rsidRPr="00746325">
        <w:rPr>
          <w:noProof/>
          <w:lang w:val="et-EE"/>
        </w:rPr>
        <w:drawing>
          <wp:anchor distT="0" distB="0" distL="0" distR="0" simplePos="0" relativeHeight="251532800" behindDoc="0" locked="0" layoutInCell="1" allowOverlap="1" wp14:anchorId="210F4C40" wp14:editId="5195117F">
            <wp:simplePos x="0" y="0"/>
            <wp:positionH relativeFrom="page">
              <wp:posOffset>8657717</wp:posOffset>
            </wp:positionH>
            <wp:positionV relativeFrom="paragraph">
              <wp:posOffset>-234380</wp:posOffset>
            </wp:positionV>
            <wp:extent cx="1570481" cy="1182382"/>
            <wp:effectExtent l="0" t="0" r="0" b="0"/>
            <wp:wrapNone/>
            <wp:docPr id="1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2.png"/>
                    <pic:cNvPicPr/>
                  </pic:nvPicPr>
                  <pic:blipFill>
                    <a:blip r:embed="rId39" cstate="print"/>
                    <a:stretch>
                      <a:fillRect/>
                    </a:stretch>
                  </pic:blipFill>
                  <pic:spPr>
                    <a:xfrm>
                      <a:off x="0" y="0"/>
                      <a:ext cx="1570481" cy="1182382"/>
                    </a:xfrm>
                    <a:prstGeom prst="rect">
                      <a:avLst/>
                    </a:prstGeom>
                  </pic:spPr>
                </pic:pic>
              </a:graphicData>
            </a:graphic>
          </wp:anchor>
        </w:drawing>
      </w:r>
      <w:r w:rsidRPr="00746325">
        <w:rPr>
          <w:noProof/>
          <w:lang w:val="et-EE"/>
        </w:rPr>
        <w:drawing>
          <wp:anchor distT="0" distB="0" distL="0" distR="0" simplePos="0" relativeHeight="251533824" behindDoc="0" locked="0" layoutInCell="1" allowOverlap="1" wp14:anchorId="392213CA" wp14:editId="5ECD08E8">
            <wp:simplePos x="0" y="0"/>
            <wp:positionH relativeFrom="page">
              <wp:posOffset>1614926</wp:posOffset>
            </wp:positionH>
            <wp:positionV relativeFrom="paragraph">
              <wp:posOffset>91117</wp:posOffset>
            </wp:positionV>
            <wp:extent cx="1909187" cy="741943"/>
            <wp:effectExtent l="0" t="0" r="0" b="0"/>
            <wp:wrapNone/>
            <wp:docPr id="137"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21.jpeg"/>
                    <pic:cNvPicPr/>
                  </pic:nvPicPr>
                  <pic:blipFill>
                    <a:blip r:embed="rId40" cstate="print"/>
                    <a:stretch>
                      <a:fillRect/>
                    </a:stretch>
                  </pic:blipFill>
                  <pic:spPr>
                    <a:xfrm>
                      <a:off x="0" y="0"/>
                      <a:ext cx="1909187" cy="741943"/>
                    </a:xfrm>
                    <a:prstGeom prst="rect">
                      <a:avLst/>
                    </a:prstGeom>
                  </pic:spPr>
                </pic:pic>
              </a:graphicData>
            </a:graphic>
          </wp:anchor>
        </w:drawing>
      </w:r>
      <w:r w:rsidRPr="00746325">
        <w:rPr>
          <w:noProof/>
          <w:lang w:val="et-EE"/>
        </w:rPr>
        <w:drawing>
          <wp:anchor distT="0" distB="0" distL="0" distR="0" simplePos="0" relativeHeight="251534848" behindDoc="0" locked="0" layoutInCell="1" allowOverlap="1" wp14:anchorId="1086515E" wp14:editId="7ADB88F7">
            <wp:simplePos x="0" y="0"/>
            <wp:positionH relativeFrom="page">
              <wp:posOffset>473811</wp:posOffset>
            </wp:positionH>
            <wp:positionV relativeFrom="paragraph">
              <wp:posOffset>-144083</wp:posOffset>
            </wp:positionV>
            <wp:extent cx="1021334" cy="1030292"/>
            <wp:effectExtent l="0" t="0" r="0" b="0"/>
            <wp:wrapNone/>
            <wp:docPr id="139"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22.jpeg"/>
                    <pic:cNvPicPr/>
                  </pic:nvPicPr>
                  <pic:blipFill>
                    <a:blip r:embed="rId41" cstate="print"/>
                    <a:stretch>
                      <a:fillRect/>
                    </a:stretch>
                  </pic:blipFill>
                  <pic:spPr>
                    <a:xfrm>
                      <a:off x="0" y="0"/>
                      <a:ext cx="1021334" cy="1030292"/>
                    </a:xfrm>
                    <a:prstGeom prst="rect">
                      <a:avLst/>
                    </a:prstGeom>
                  </pic:spPr>
                </pic:pic>
              </a:graphicData>
            </a:graphic>
          </wp:anchor>
        </w:drawing>
      </w:r>
      <w:r w:rsidRPr="00746325">
        <w:rPr>
          <w:color w:val="234E9F"/>
          <w:lang w:val="et-EE"/>
        </w:rPr>
        <w:t>Euroopa Liidu programmi Erasmus+ kaasrahastamisel.</w:t>
      </w:r>
    </w:p>
    <w:p w14:paraId="5CBCCC08" w14:textId="77777777" w:rsidR="00DA1199" w:rsidRPr="00746325" w:rsidRDefault="00DA1199">
      <w:pPr>
        <w:jc w:val="both"/>
        <w:rPr>
          <w:lang w:val="et-EE"/>
        </w:rPr>
        <w:sectPr w:rsidR="00DA1199" w:rsidRPr="00746325">
          <w:footerReference w:type="default" r:id="rId257"/>
          <w:pgSz w:w="20480" w:h="15360" w:orient="landscape"/>
          <w:pgMar w:top="0" w:right="20" w:bottom="280" w:left="20" w:header="0" w:footer="0" w:gutter="0"/>
          <w:cols w:space="720"/>
        </w:sectPr>
      </w:pPr>
    </w:p>
    <w:p w14:paraId="51EC2453" w14:textId="02816799" w:rsidR="00DA1199" w:rsidRPr="00746325" w:rsidRDefault="001D431D">
      <w:pPr>
        <w:pStyle w:val="a3"/>
        <w:ind w:left="114"/>
        <w:rPr>
          <w:sz w:val="20"/>
          <w:lang w:val="et-EE"/>
        </w:rPr>
      </w:pPr>
      <w:r>
        <w:rPr>
          <w:noProof/>
        </w:rPr>
        <w:lastRenderedPageBreak/>
        <mc:AlternateContent>
          <mc:Choice Requires="wpg">
            <w:drawing>
              <wp:inline distT="0" distB="0" distL="0" distR="0" wp14:anchorId="64B9944A" wp14:editId="53226005">
                <wp:extent cx="12737465" cy="1039495"/>
                <wp:effectExtent l="0" t="0" r="0" b="0"/>
                <wp:docPr id="6602" name="Group 661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6603" name="Rectangle 2701"/>
                        <wps:cNvSpPr>
                          <a:spLocks noChangeAspect="1" noChangeArrowheads="1"/>
                        </wps:cNvSpPr>
                        <wps:spPr bwMode="auto">
                          <a:xfrm>
                            <a:off x="0" y="0"/>
                            <a:ext cx="2005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4" name="Text Box 2702"/>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5E35F6" w14:textId="77777777" w:rsidR="00A934EA" w:rsidRDefault="00A934EA">
                              <w:pPr>
                                <w:spacing w:before="427"/>
                                <w:ind w:left="142"/>
                                <w:rPr>
                                  <w:rFonts w:ascii="Arial"/>
                                  <w:b/>
                                  <w:sz w:val="50"/>
                                </w:rPr>
                              </w:pPr>
                              <w:r>
                                <w:rPr>
                                  <w:rFonts w:ascii="Arial"/>
                                  <w:b/>
                                  <w:color w:val="1F2023"/>
                                  <w:sz w:val="50"/>
                                </w:rPr>
                                <w:t>Unistame tulevikust</w:t>
                              </w:r>
                            </w:p>
                          </w:txbxContent>
                        </wps:txbx>
                        <wps:bodyPr rot="0" vert="horz" wrap="square" lIns="0" tIns="0" rIns="0" bIns="0" anchor="t" anchorCtr="0" upright="1">
                          <a:noAutofit/>
                        </wps:bodyPr>
                      </wps:wsp>
                    </wpg:wgp>
                  </a:graphicData>
                </a:graphic>
              </wp:inline>
            </w:drawing>
          </mc:Choice>
          <mc:Fallback>
            <w:pict>
              <v:group w14:anchorId="64B9944A" id="Group 6612" o:spid="_x0000_s1494"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">
                <o:lock v:ext="edit" aspectratio="t"/>
                <v:rect id="Rectangle 2701" o:spid="_x0000_s1495"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" fillcolor="#9dc3e6" stroked="f">
                  <o:lock v:ext="edit" aspectratio="t"/>
                </v:rect>
                <v:shape id="Text Box 2702" o:spid="_x0000_s1496"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" filled="f" stroked="f">
                  <o:lock v:ext="edit" aspectratio="t"/>
                  <v:textbox inset="0,0,0,0">
                    <w:txbxContent>
                      <w:p w14:paraId="565E35F6" w14:textId="77777777" w:rsidR="00A934EA" w:rsidRDefault="00A934EA">
                        <w:pPr>
                          <w:spacing w:before="427"/>
                          <w:ind w:left="142"/>
                          <w:rPr>
                            <w:rFonts w:ascii="Arial"/>
                            <w:b/>
                            <w:sz w:val="50"/>
                          </w:rPr>
                        </w:pPr>
                        <w:proofErr w:type="spellStart"/>
                        <w:r>
                          <w:rPr>
                            <w:rFonts w:ascii="Arial"/>
                            <w:b/>
                            <w:color w:val="1F2023"/>
                            <w:sz w:val="50"/>
                          </w:rPr>
                          <w:t>Unistame</w:t>
                        </w:r>
                        <w:proofErr w:type="spellEnd"/>
                        <w:r>
                          <w:rPr>
                            <w:rFonts w:ascii="Arial"/>
                            <w:b/>
                            <w:color w:val="1F2023"/>
                            <w:sz w:val="50"/>
                          </w:rPr>
                          <w:t xml:space="preserve"> </w:t>
                        </w:r>
                        <w:proofErr w:type="spellStart"/>
                        <w:r>
                          <w:rPr>
                            <w:rFonts w:ascii="Arial"/>
                            <w:b/>
                            <w:color w:val="1F2023"/>
                            <w:sz w:val="50"/>
                          </w:rPr>
                          <w:t>tulevikust</w:t>
                        </w:r>
                        <w:proofErr w:type="spellEnd"/>
                      </w:p>
                    </w:txbxContent>
                  </v:textbox>
                </v:shape>
                <w10:anchorlock/>
              </v:group>
            </w:pict>
          </mc:Fallback>
        </mc:AlternateContent>
      </w:r>
    </w:p>
    <w:p w14:paraId="6B3A60B0" w14:textId="77777777" w:rsidR="00DA1199" w:rsidRPr="00746325" w:rsidRDefault="00DA1199">
      <w:pPr>
        <w:pStyle w:val="a3"/>
        <w:spacing w:before="1"/>
        <w:rPr>
          <w:sz w:val="19"/>
          <w:lang w:val="et-EE"/>
        </w:rPr>
      </w:pPr>
    </w:p>
    <w:p w14:paraId="399C264A" w14:textId="3E69AA96" w:rsidR="00065C28" w:rsidRPr="00746325" w:rsidRDefault="001D431D">
      <w:pPr>
        <w:spacing w:before="88"/>
        <w:ind w:left="276"/>
        <w:rPr>
          <w:rFonts w:ascii="Arial"/>
          <w:b/>
          <w:sz w:val="36"/>
          <w:lang w:val="et-EE"/>
        </w:rPr>
      </w:pPr>
      <w:r>
        <w:rPr>
          <w:noProof/>
        </w:rPr>
        <mc:AlternateContent>
          <mc:Choice Requires="wpg">
            <w:drawing>
              <wp:anchor distT="0" distB="0" distL="114300" distR="114300" simplePos="0" relativeHeight="251763200" behindDoc="1" locked="0" layoutInCell="1" allowOverlap="1" wp14:anchorId="0D9C0398" wp14:editId="68CA760F">
                <wp:simplePos x="0" y="0"/>
                <wp:positionH relativeFrom="page">
                  <wp:posOffset>95885</wp:posOffset>
                </wp:positionH>
                <wp:positionV relativeFrom="paragraph">
                  <wp:posOffset>31750</wp:posOffset>
                </wp:positionV>
                <wp:extent cx="12737465" cy="8228965"/>
                <wp:effectExtent l="0" t="0" r="0" b="0"/>
                <wp:wrapNone/>
                <wp:docPr id="6557" name="Group 9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37465" cy="8228965"/>
                          <a:chOff x="151" y="50"/>
                          <a:chExt cx="20059" cy="12959"/>
                        </a:xfrm>
                      </wpg:grpSpPr>
                      <wps:wsp>
                        <wps:cNvPr id="6558" name="Rectangle 938"/>
                        <wps:cNvSpPr>
                          <a:spLocks noChangeArrowheads="1"/>
                        </wps:cNvSpPr>
                        <wps:spPr bwMode="auto">
                          <a:xfrm>
                            <a:off x="151" y="50"/>
                            <a:ext cx="20059" cy="552"/>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59" name="Rectangle 939"/>
                        <wps:cNvSpPr>
                          <a:spLocks noChangeArrowheads="1"/>
                        </wps:cNvSpPr>
                        <wps:spPr bwMode="auto">
                          <a:xfrm>
                            <a:off x="151" y="602"/>
                            <a:ext cx="20059" cy="564"/>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60" name="Rectangle 940"/>
                        <wps:cNvSpPr>
                          <a:spLocks noChangeArrowheads="1"/>
                        </wps:cNvSpPr>
                        <wps:spPr bwMode="auto">
                          <a:xfrm>
                            <a:off x="151" y="1171"/>
                            <a:ext cx="20059" cy="536"/>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61" name="Rectangle 941"/>
                        <wps:cNvSpPr>
                          <a:spLocks noChangeArrowheads="1"/>
                        </wps:cNvSpPr>
                        <wps:spPr bwMode="auto">
                          <a:xfrm>
                            <a:off x="151" y="1707"/>
                            <a:ext cx="20059" cy="553"/>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62" name="Rectangle 942"/>
                        <wps:cNvSpPr>
                          <a:spLocks noChangeArrowheads="1"/>
                        </wps:cNvSpPr>
                        <wps:spPr bwMode="auto">
                          <a:xfrm>
                            <a:off x="151" y="2260"/>
                            <a:ext cx="20059" cy="552"/>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63" name="Rectangle 943"/>
                        <wps:cNvSpPr>
                          <a:spLocks noChangeArrowheads="1"/>
                        </wps:cNvSpPr>
                        <wps:spPr bwMode="auto">
                          <a:xfrm>
                            <a:off x="151" y="3566"/>
                            <a:ext cx="20059" cy="552"/>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64" name="Rectangle 944"/>
                        <wps:cNvSpPr>
                          <a:spLocks noChangeArrowheads="1"/>
                        </wps:cNvSpPr>
                        <wps:spPr bwMode="auto">
                          <a:xfrm>
                            <a:off x="151" y="4118"/>
                            <a:ext cx="20059" cy="1312"/>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65" name="Rectangle 945"/>
                        <wps:cNvSpPr>
                          <a:spLocks noChangeArrowheads="1"/>
                        </wps:cNvSpPr>
                        <wps:spPr bwMode="auto">
                          <a:xfrm>
                            <a:off x="151" y="5424"/>
                            <a:ext cx="20059" cy="564"/>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66" name="Rectangle 946"/>
                        <wps:cNvSpPr>
                          <a:spLocks noChangeArrowheads="1"/>
                        </wps:cNvSpPr>
                        <wps:spPr bwMode="auto">
                          <a:xfrm>
                            <a:off x="151" y="5994"/>
                            <a:ext cx="20059" cy="7015"/>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67" name="AutoShape 947"/>
                        <wps:cNvSpPr>
                          <a:spLocks/>
                        </wps:cNvSpPr>
                        <wps:spPr bwMode="auto">
                          <a:xfrm>
                            <a:off x="15766" y="6224"/>
                            <a:ext cx="3971" cy="2012"/>
                          </a:xfrm>
                          <a:custGeom>
                            <a:avLst/>
                            <a:gdLst>
                              <a:gd name="T0" fmla="+- 0 16439 15766"/>
                              <a:gd name="T1" fmla="*/ T0 w 3971"/>
                              <a:gd name="T2" fmla="+- 0 6295 6224"/>
                              <a:gd name="T3" fmla="*/ 6295 h 2012"/>
                              <a:gd name="T4" fmla="+- 0 16439 15766"/>
                              <a:gd name="T5" fmla="*/ T4 w 3971"/>
                              <a:gd name="T6" fmla="+- 0 6295 6224"/>
                              <a:gd name="T7" fmla="*/ 6295 h 2012"/>
                              <a:gd name="T8" fmla="+- 0 15766 15766"/>
                              <a:gd name="T9" fmla="*/ T8 w 3971"/>
                              <a:gd name="T10" fmla="+- 0 6794 6224"/>
                              <a:gd name="T11" fmla="*/ 6794 h 2012"/>
                              <a:gd name="T12" fmla="+- 0 16065 15766"/>
                              <a:gd name="T13" fmla="*/ T12 w 3971"/>
                              <a:gd name="T14" fmla="+- 0 6918 6224"/>
                              <a:gd name="T15" fmla="*/ 6918 h 2012"/>
                              <a:gd name="T16" fmla="+- 0 16215 15766"/>
                              <a:gd name="T17" fmla="*/ T16 w 3971"/>
                              <a:gd name="T18" fmla="+- 0 6843 6224"/>
                              <a:gd name="T19" fmla="*/ 6843 h 2012"/>
                              <a:gd name="T20" fmla="+- 0 16514 15766"/>
                              <a:gd name="T21" fmla="*/ T20 w 3971"/>
                              <a:gd name="T22" fmla="+- 0 6769 6224"/>
                              <a:gd name="T23" fmla="*/ 6769 h 2012"/>
                              <a:gd name="T24" fmla="+- 0 16882 15766"/>
                              <a:gd name="T25" fmla="*/ T24 w 3971"/>
                              <a:gd name="T26" fmla="+- 0 6299 6224"/>
                              <a:gd name="T27" fmla="*/ 6299 h 2012"/>
                              <a:gd name="T28" fmla="+- 0 16775 15766"/>
                              <a:gd name="T29" fmla="*/ T28 w 3971"/>
                              <a:gd name="T30" fmla="+- 0 6544 6224"/>
                              <a:gd name="T31" fmla="*/ 6544 h 2012"/>
                              <a:gd name="T32" fmla="+- 0 16723 15766"/>
                              <a:gd name="T33" fmla="*/ T32 w 3971"/>
                              <a:gd name="T34" fmla="+- 0 6915 6224"/>
                              <a:gd name="T35" fmla="*/ 6915 h 2012"/>
                              <a:gd name="T36" fmla="+- 0 16723 15766"/>
                              <a:gd name="T37" fmla="*/ T36 w 3971"/>
                              <a:gd name="T38" fmla="+- 0 6846 6224"/>
                              <a:gd name="T39" fmla="*/ 6846 h 2012"/>
                              <a:gd name="T40" fmla="+- 0 16775 15766"/>
                              <a:gd name="T41" fmla="*/ T40 w 3971"/>
                              <a:gd name="T42" fmla="+- 0 6544 6224"/>
                              <a:gd name="T43" fmla="*/ 6544 h 2012"/>
                              <a:gd name="T44" fmla="+- 0 16613 15766"/>
                              <a:gd name="T45" fmla="*/ T44 w 3971"/>
                              <a:gd name="T46" fmla="+- 0 6345 6224"/>
                              <a:gd name="T47" fmla="*/ 6345 h 2012"/>
                              <a:gd name="T48" fmla="+- 0 16567 15766"/>
                              <a:gd name="T49" fmla="*/ T48 w 3971"/>
                              <a:gd name="T50" fmla="+- 0 6326 6224"/>
                              <a:gd name="T51" fmla="*/ 6326 h 2012"/>
                              <a:gd name="T52" fmla="+- 0 16613 15766"/>
                              <a:gd name="T53" fmla="*/ T52 w 3971"/>
                              <a:gd name="T54" fmla="+- 0 6993 6224"/>
                              <a:gd name="T55" fmla="*/ 6993 h 2012"/>
                              <a:gd name="T56" fmla="+- 0 16912 15766"/>
                              <a:gd name="T57" fmla="*/ T56 w 3971"/>
                              <a:gd name="T58" fmla="+- 0 6918 6224"/>
                              <a:gd name="T59" fmla="*/ 6918 h 2012"/>
                              <a:gd name="T60" fmla="+- 0 17442 15766"/>
                              <a:gd name="T61" fmla="*/ T60 w 3971"/>
                              <a:gd name="T62" fmla="+- 0 6901 6224"/>
                              <a:gd name="T63" fmla="*/ 6901 h 2012"/>
                              <a:gd name="T64" fmla="+- 0 17293 15766"/>
                              <a:gd name="T65" fmla="*/ T64 w 3971"/>
                              <a:gd name="T66" fmla="+- 0 6976 6224"/>
                              <a:gd name="T67" fmla="*/ 6976 h 2012"/>
                              <a:gd name="T68" fmla="+- 0 17343 15766"/>
                              <a:gd name="T69" fmla="*/ T68 w 3971"/>
                              <a:gd name="T70" fmla="+- 0 6964 6224"/>
                              <a:gd name="T71" fmla="*/ 6964 h 2012"/>
                              <a:gd name="T72" fmla="+- 0 17635 15766"/>
                              <a:gd name="T73" fmla="*/ T72 w 3971"/>
                              <a:gd name="T74" fmla="+- 0 7411 6224"/>
                              <a:gd name="T75" fmla="*/ 7411 h 2012"/>
                              <a:gd name="T76" fmla="+- 0 17566 15766"/>
                              <a:gd name="T77" fmla="*/ T76 w 3971"/>
                              <a:gd name="T78" fmla="+- 0 7411 6224"/>
                              <a:gd name="T79" fmla="*/ 7411 h 2012"/>
                              <a:gd name="T80" fmla="+- 0 17600 15766"/>
                              <a:gd name="T81" fmla="*/ T80 w 3971"/>
                              <a:gd name="T82" fmla="+- 0 7538 6224"/>
                              <a:gd name="T83" fmla="*/ 7538 h 2012"/>
                              <a:gd name="T84" fmla="+- 0 17668 15766"/>
                              <a:gd name="T85" fmla="*/ T84 w 3971"/>
                              <a:gd name="T86" fmla="+- 0 7001 6224"/>
                              <a:gd name="T87" fmla="*/ 7001 h 2012"/>
                              <a:gd name="T88" fmla="+- 0 17520 15766"/>
                              <a:gd name="T89" fmla="*/ T88 w 3971"/>
                              <a:gd name="T90" fmla="+- 0 7076 6224"/>
                              <a:gd name="T91" fmla="*/ 7076 h 2012"/>
                              <a:gd name="T92" fmla="+- 0 17569 15766"/>
                              <a:gd name="T93" fmla="*/ T92 w 3971"/>
                              <a:gd name="T94" fmla="+- 0 7063 6224"/>
                              <a:gd name="T95" fmla="*/ 7063 h 2012"/>
                              <a:gd name="T96" fmla="+- 0 17679 15766"/>
                              <a:gd name="T97" fmla="*/ T96 w 3971"/>
                              <a:gd name="T98" fmla="+- 0 6514 6224"/>
                              <a:gd name="T99" fmla="*/ 6514 h 2012"/>
                              <a:gd name="T100" fmla="+- 0 17881 15766"/>
                              <a:gd name="T101" fmla="*/ T100 w 3971"/>
                              <a:gd name="T102" fmla="+- 0 7125 6224"/>
                              <a:gd name="T103" fmla="*/ 7125 h 2012"/>
                              <a:gd name="T104" fmla="+- 0 17732 15766"/>
                              <a:gd name="T105" fmla="*/ T104 w 3971"/>
                              <a:gd name="T106" fmla="+- 0 7199 6224"/>
                              <a:gd name="T107" fmla="*/ 7199 h 2012"/>
                              <a:gd name="T108" fmla="+- 0 17781 15766"/>
                              <a:gd name="T109" fmla="*/ T108 w 3971"/>
                              <a:gd name="T110" fmla="+- 0 7187 6224"/>
                              <a:gd name="T111" fmla="*/ 7187 h 2012"/>
                              <a:gd name="T112" fmla="+- 0 17905 15766"/>
                              <a:gd name="T113" fmla="*/ T112 w 3971"/>
                              <a:gd name="T114" fmla="+- 0 6614 6224"/>
                              <a:gd name="T115" fmla="*/ 6614 h 2012"/>
                              <a:gd name="T116" fmla="+- 0 18062 15766"/>
                              <a:gd name="T117" fmla="*/ T116 w 3971"/>
                              <a:gd name="T118" fmla="+- 0 6365 6224"/>
                              <a:gd name="T119" fmla="*/ 6365 h 2012"/>
                              <a:gd name="T120" fmla="+- 0 18061 15766"/>
                              <a:gd name="T121" fmla="*/ T120 w 3971"/>
                              <a:gd name="T122" fmla="+- 0 6278 6224"/>
                              <a:gd name="T123" fmla="*/ 6278 h 2012"/>
                              <a:gd name="T124" fmla="+- 0 17981 15766"/>
                              <a:gd name="T125" fmla="*/ T124 w 3971"/>
                              <a:gd name="T126" fmla="+- 0 6230 6224"/>
                              <a:gd name="T127" fmla="*/ 6230 h 2012"/>
                              <a:gd name="T128" fmla="+- 0 18024 15766"/>
                              <a:gd name="T129" fmla="*/ T128 w 3971"/>
                              <a:gd name="T130" fmla="+- 0 6373 6224"/>
                              <a:gd name="T131" fmla="*/ 6373 h 2012"/>
                              <a:gd name="T132" fmla="+- 0 18059 15766"/>
                              <a:gd name="T133" fmla="*/ T132 w 3971"/>
                              <a:gd name="T134" fmla="+- 0 6383 6224"/>
                              <a:gd name="T135" fmla="*/ 6383 h 2012"/>
                              <a:gd name="T136" fmla="+- 0 18073 15766"/>
                              <a:gd name="T137" fmla="*/ T136 w 3971"/>
                              <a:gd name="T138" fmla="+- 0 7388 6224"/>
                              <a:gd name="T139" fmla="*/ 7388 h 2012"/>
                              <a:gd name="T140" fmla="+- 0 18039 15766"/>
                              <a:gd name="T141" fmla="*/ T140 w 3971"/>
                              <a:gd name="T142" fmla="+- 0 7515 6224"/>
                              <a:gd name="T143" fmla="*/ 7515 h 2012"/>
                              <a:gd name="T144" fmla="+- 0 18108 15766"/>
                              <a:gd name="T145" fmla="*/ T144 w 3971"/>
                              <a:gd name="T146" fmla="+- 0 7515 6224"/>
                              <a:gd name="T147" fmla="*/ 7515 h 2012"/>
                              <a:gd name="T148" fmla="+- 0 17843 15766"/>
                              <a:gd name="T149" fmla="*/ T148 w 3971"/>
                              <a:gd name="T150" fmla="+- 0 7031 6224"/>
                              <a:gd name="T151" fmla="*/ 7031 h 2012"/>
                              <a:gd name="T152" fmla="+- 0 17413 15766"/>
                              <a:gd name="T153" fmla="*/ T152 w 3971"/>
                              <a:gd name="T154" fmla="+- 0 7763 6224"/>
                              <a:gd name="T155" fmla="*/ 7763 h 2012"/>
                              <a:gd name="T156" fmla="+- 0 17488 15766"/>
                              <a:gd name="T157" fmla="*/ T156 w 3971"/>
                              <a:gd name="T158" fmla="+- 0 7763 6224"/>
                              <a:gd name="T159" fmla="*/ 7763 h 2012"/>
                              <a:gd name="T160" fmla="+- 0 18260 15766"/>
                              <a:gd name="T161" fmla="*/ T160 w 3971"/>
                              <a:gd name="T162" fmla="+- 0 7687 6224"/>
                              <a:gd name="T163" fmla="*/ 7687 h 2012"/>
                              <a:gd name="T164" fmla="+- 0 18107 15766"/>
                              <a:gd name="T165" fmla="*/ T164 w 3971"/>
                              <a:gd name="T166" fmla="+- 0 7581 6224"/>
                              <a:gd name="T167" fmla="*/ 7581 h 2012"/>
                              <a:gd name="T168" fmla="+- 0 17986 15766"/>
                              <a:gd name="T169" fmla="*/ T168 w 3971"/>
                              <a:gd name="T170" fmla="+- 0 7463 6224"/>
                              <a:gd name="T171" fmla="*/ 7463 h 2012"/>
                              <a:gd name="T172" fmla="+- 0 17600 15766"/>
                              <a:gd name="T173" fmla="*/ T172 w 3971"/>
                              <a:gd name="T174" fmla="+- 0 7588 6224"/>
                              <a:gd name="T175" fmla="*/ 7588 h 2012"/>
                              <a:gd name="T176" fmla="+- 0 17413 15766"/>
                              <a:gd name="T177" fmla="*/ T176 w 3971"/>
                              <a:gd name="T178" fmla="+- 0 7463 6224"/>
                              <a:gd name="T179" fmla="*/ 7463 h 2012"/>
                              <a:gd name="T180" fmla="+- 0 18274 15766"/>
                              <a:gd name="T181" fmla="*/ T180 w 3971"/>
                              <a:gd name="T182" fmla="+- 0 6432 6224"/>
                              <a:gd name="T183" fmla="*/ 6432 h 2012"/>
                              <a:gd name="T184" fmla="+- 0 18268 15766"/>
                              <a:gd name="T185" fmla="*/ T184 w 3971"/>
                              <a:gd name="T186" fmla="+- 0 6343 6224"/>
                              <a:gd name="T187" fmla="*/ 6343 h 2012"/>
                              <a:gd name="T188" fmla="+- 0 18020 15766"/>
                              <a:gd name="T189" fmla="*/ T188 w 3971"/>
                              <a:gd name="T190" fmla="+- 0 6674 6224"/>
                              <a:gd name="T191" fmla="*/ 6674 h 2012"/>
                              <a:gd name="T192" fmla="+- 0 18077 15766"/>
                              <a:gd name="T193" fmla="*/ T192 w 3971"/>
                              <a:gd name="T194" fmla="+- 0 6657 6224"/>
                              <a:gd name="T195" fmla="*/ 6657 h 2012"/>
                              <a:gd name="T196" fmla="+- 0 18501 15766"/>
                              <a:gd name="T197" fmla="*/ T196 w 3971"/>
                              <a:gd name="T198" fmla="+- 0 6589 6224"/>
                              <a:gd name="T199" fmla="*/ 6589 h 2012"/>
                              <a:gd name="T200" fmla="+- 0 18500 15766"/>
                              <a:gd name="T201" fmla="*/ T200 w 3971"/>
                              <a:gd name="T202" fmla="+- 0 6502 6224"/>
                              <a:gd name="T203" fmla="*/ 6502 h 2012"/>
                              <a:gd name="T204" fmla="+- 0 18420 15766"/>
                              <a:gd name="T205" fmla="*/ T204 w 3971"/>
                              <a:gd name="T206" fmla="+- 0 6454 6224"/>
                              <a:gd name="T207" fmla="*/ 6454 h 2012"/>
                              <a:gd name="T208" fmla="+- 0 18462 15766"/>
                              <a:gd name="T209" fmla="*/ T208 w 3971"/>
                              <a:gd name="T210" fmla="+- 0 6596 6224"/>
                              <a:gd name="T211" fmla="*/ 6596 h 2012"/>
                              <a:gd name="T212" fmla="+- 0 18498 15766"/>
                              <a:gd name="T213" fmla="*/ T212 w 3971"/>
                              <a:gd name="T214" fmla="+- 0 6606 6224"/>
                              <a:gd name="T215" fmla="*/ 6606 h 2012"/>
                              <a:gd name="T216" fmla="+- 0 19662 15766"/>
                              <a:gd name="T217" fmla="*/ T216 w 3971"/>
                              <a:gd name="T218" fmla="+- 0 7225 6224"/>
                              <a:gd name="T219" fmla="*/ 7225 h 2012"/>
                              <a:gd name="T220" fmla="+- 0 19512 15766"/>
                              <a:gd name="T221" fmla="*/ T220 w 3971"/>
                              <a:gd name="T222" fmla="+- 0 6339 6224"/>
                              <a:gd name="T223" fmla="*/ 6339 h 2012"/>
                              <a:gd name="T224" fmla="+- 0 19374 15766"/>
                              <a:gd name="T225" fmla="*/ T224 w 3971"/>
                              <a:gd name="T226" fmla="+- 0 6328 6224"/>
                              <a:gd name="T227" fmla="*/ 6328 h 2012"/>
                              <a:gd name="T228" fmla="+- 0 19139 15766"/>
                              <a:gd name="T229" fmla="*/ T228 w 3971"/>
                              <a:gd name="T230" fmla="+- 0 7363 6224"/>
                              <a:gd name="T231" fmla="*/ 7363 h 2012"/>
                              <a:gd name="T232" fmla="+- 0 19736 15766"/>
                              <a:gd name="T233" fmla="*/ T232 w 3971"/>
                              <a:gd name="T234" fmla="+- 0 6378 6224"/>
                              <a:gd name="T235" fmla="*/ 6378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4"/>
                                </a:lnTo>
                                <a:lnTo>
                                  <a:pt x="828" y="765"/>
                                </a:lnTo>
                                <a:lnTo>
                                  <a:pt x="847" y="769"/>
                                </a:lnTo>
                                <a:lnTo>
                                  <a:pt x="1096" y="769"/>
                                </a:lnTo>
                                <a:lnTo>
                                  <a:pt x="1116" y="765"/>
                                </a:lnTo>
                                <a:lnTo>
                                  <a:pt x="1132" y="754"/>
                                </a:lnTo>
                                <a:lnTo>
                                  <a:pt x="1142" y="739"/>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2"/>
                                </a:lnTo>
                                <a:lnTo>
                                  <a:pt x="1537" y="762"/>
                                </a:lnTo>
                                <a:lnTo>
                                  <a:pt x="1540" y="762"/>
                                </a:lnTo>
                                <a:lnTo>
                                  <a:pt x="1542" y="762"/>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4"/>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2"/>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68" name="Picture 94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569" name="Freeform 949"/>
                        <wps:cNvSpPr>
                          <a:spLocks/>
                        </wps:cNvSpPr>
                        <wps:spPr bwMode="auto">
                          <a:xfrm>
                            <a:off x="14877" y="7141"/>
                            <a:ext cx="138" cy="494"/>
                          </a:xfrm>
                          <a:custGeom>
                            <a:avLst/>
                            <a:gdLst>
                              <a:gd name="T0" fmla="+- 0 14979 14877"/>
                              <a:gd name="T1" fmla="*/ T0 w 138"/>
                              <a:gd name="T2" fmla="+- 0 7141 7141"/>
                              <a:gd name="T3" fmla="*/ 7141 h 494"/>
                              <a:gd name="T4" fmla="+- 0 14937 14877"/>
                              <a:gd name="T5" fmla="*/ T4 w 138"/>
                              <a:gd name="T6" fmla="+- 0 7193 7141"/>
                              <a:gd name="T7" fmla="*/ 7193 h 494"/>
                              <a:gd name="T8" fmla="+- 0 14904 14877"/>
                              <a:gd name="T9" fmla="*/ T8 w 138"/>
                              <a:gd name="T10" fmla="+- 0 7253 7141"/>
                              <a:gd name="T11" fmla="*/ 7253 h 494"/>
                              <a:gd name="T12" fmla="+- 0 14884 14877"/>
                              <a:gd name="T13" fmla="*/ T12 w 138"/>
                              <a:gd name="T14" fmla="+- 0 7318 7141"/>
                              <a:gd name="T15" fmla="*/ 7318 h 494"/>
                              <a:gd name="T16" fmla="+- 0 14877 14877"/>
                              <a:gd name="T17" fmla="*/ T16 w 138"/>
                              <a:gd name="T18" fmla="+- 0 7388 7141"/>
                              <a:gd name="T19" fmla="*/ 7388 h 494"/>
                              <a:gd name="T20" fmla="+- 0 14884 14877"/>
                              <a:gd name="T21" fmla="*/ T20 w 138"/>
                              <a:gd name="T22" fmla="+- 0 7458 7141"/>
                              <a:gd name="T23" fmla="*/ 7458 h 494"/>
                              <a:gd name="T24" fmla="+- 0 14904 14877"/>
                              <a:gd name="T25" fmla="*/ T24 w 138"/>
                              <a:gd name="T26" fmla="+- 0 7524 7141"/>
                              <a:gd name="T27" fmla="*/ 7524 h 494"/>
                              <a:gd name="T28" fmla="+- 0 14937 14877"/>
                              <a:gd name="T29" fmla="*/ T28 w 138"/>
                              <a:gd name="T30" fmla="+- 0 7583 7141"/>
                              <a:gd name="T31" fmla="*/ 7583 h 494"/>
                              <a:gd name="T32" fmla="+- 0 14979 14877"/>
                              <a:gd name="T33" fmla="*/ T32 w 138"/>
                              <a:gd name="T34" fmla="+- 0 7635 7141"/>
                              <a:gd name="T35" fmla="*/ 7635 h 494"/>
                              <a:gd name="T36" fmla="+- 0 15014 14877"/>
                              <a:gd name="T37" fmla="*/ T36 w 138"/>
                              <a:gd name="T38" fmla="+- 0 7600 7141"/>
                              <a:gd name="T39" fmla="*/ 7600 h 494"/>
                              <a:gd name="T40" fmla="+- 0 14978 14877"/>
                              <a:gd name="T41" fmla="*/ T40 w 138"/>
                              <a:gd name="T42" fmla="+- 0 7556 7141"/>
                              <a:gd name="T43" fmla="*/ 7556 h 494"/>
                              <a:gd name="T44" fmla="+- 0 14951 14877"/>
                              <a:gd name="T45" fmla="*/ T44 w 138"/>
                              <a:gd name="T46" fmla="+- 0 7505 7141"/>
                              <a:gd name="T47" fmla="*/ 7505 h 494"/>
                              <a:gd name="T48" fmla="+- 0 14933 14877"/>
                              <a:gd name="T49" fmla="*/ T48 w 138"/>
                              <a:gd name="T50" fmla="+- 0 7449 7141"/>
                              <a:gd name="T51" fmla="*/ 7449 h 494"/>
                              <a:gd name="T52" fmla="+- 0 14927 14877"/>
                              <a:gd name="T53" fmla="*/ T52 w 138"/>
                              <a:gd name="T54" fmla="+- 0 7388 7141"/>
                              <a:gd name="T55" fmla="*/ 7388 h 494"/>
                              <a:gd name="T56" fmla="+- 0 14933 14877"/>
                              <a:gd name="T57" fmla="*/ T56 w 138"/>
                              <a:gd name="T58" fmla="+- 0 7328 7141"/>
                              <a:gd name="T59" fmla="*/ 7328 h 494"/>
                              <a:gd name="T60" fmla="+- 0 14951 14877"/>
                              <a:gd name="T61" fmla="*/ T60 w 138"/>
                              <a:gd name="T62" fmla="+- 0 7272 7141"/>
                              <a:gd name="T63" fmla="*/ 7272 h 494"/>
                              <a:gd name="T64" fmla="+- 0 14978 14877"/>
                              <a:gd name="T65" fmla="*/ T64 w 138"/>
                              <a:gd name="T66" fmla="+- 0 7221 7141"/>
                              <a:gd name="T67" fmla="*/ 7221 h 494"/>
                              <a:gd name="T68" fmla="+- 0 15014 14877"/>
                              <a:gd name="T69" fmla="*/ T68 w 138"/>
                              <a:gd name="T70" fmla="+- 0 7176 7141"/>
                              <a:gd name="T71" fmla="*/ 7176 h 494"/>
                              <a:gd name="T72" fmla="+- 0 14979 14877"/>
                              <a:gd name="T73" fmla="*/ T72 w 138"/>
                              <a:gd name="T74" fmla="+- 0 7141 7141"/>
                              <a:gd name="T75" fmla="*/ 714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70" name="Picture 95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1529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571" name="AutoShape 951"/>
                        <wps:cNvSpPr>
                          <a:spLocks/>
                        </wps:cNvSpPr>
                        <wps:spPr bwMode="auto">
                          <a:xfrm>
                            <a:off x="14743" y="6113"/>
                            <a:ext cx="5017" cy="2099"/>
                          </a:xfrm>
                          <a:custGeom>
                            <a:avLst/>
                            <a:gdLst>
                              <a:gd name="T0" fmla="+- 0 15095 14743"/>
                              <a:gd name="T1" fmla="*/ T0 w 5017"/>
                              <a:gd name="T2" fmla="+- 0 6490 6113"/>
                              <a:gd name="T3" fmla="*/ 6490 h 2099"/>
                              <a:gd name="T4" fmla="+- 0 15005 14743"/>
                              <a:gd name="T5" fmla="*/ T4 w 5017"/>
                              <a:gd name="T6" fmla="+- 0 6636 6113"/>
                              <a:gd name="T7" fmla="*/ 6636 h 2099"/>
                              <a:gd name="T8" fmla="+- 0 15005 14743"/>
                              <a:gd name="T9" fmla="*/ T8 w 5017"/>
                              <a:gd name="T10" fmla="+- 0 6487 6113"/>
                              <a:gd name="T11" fmla="*/ 6487 h 2099"/>
                              <a:gd name="T12" fmla="+- 0 14806 14743"/>
                              <a:gd name="T13" fmla="*/ T12 w 5017"/>
                              <a:gd name="T14" fmla="+- 0 6123 6113"/>
                              <a:gd name="T15" fmla="*/ 6123 h 2099"/>
                              <a:gd name="T16" fmla="+- 0 14754 14743"/>
                              <a:gd name="T17" fmla="*/ T16 w 5017"/>
                              <a:gd name="T18" fmla="+- 0 6124 6113"/>
                              <a:gd name="T19" fmla="*/ 6124 h 2099"/>
                              <a:gd name="T20" fmla="+- 0 14780 14743"/>
                              <a:gd name="T21" fmla="*/ T20 w 5017"/>
                              <a:gd name="T22" fmla="+- 0 6523 6113"/>
                              <a:gd name="T23" fmla="*/ 6523 h 2099"/>
                              <a:gd name="T24" fmla="+- 0 15005 14743"/>
                              <a:gd name="T25" fmla="*/ T24 w 5017"/>
                              <a:gd name="T26" fmla="+- 0 6686 6113"/>
                              <a:gd name="T27" fmla="*/ 6686 h 2099"/>
                              <a:gd name="T28" fmla="+- 0 15079 14743"/>
                              <a:gd name="T29" fmla="*/ T28 w 5017"/>
                              <a:gd name="T30" fmla="+- 0 6636 6113"/>
                              <a:gd name="T31" fmla="*/ 6636 h 2099"/>
                              <a:gd name="T32" fmla="+- 0 15107 14743"/>
                              <a:gd name="T33" fmla="*/ T32 w 5017"/>
                              <a:gd name="T34" fmla="+- 0 6551 6113"/>
                              <a:gd name="T35" fmla="*/ 6551 h 2099"/>
                              <a:gd name="T36" fmla="+- 0 14889 14743"/>
                              <a:gd name="T37" fmla="*/ T36 w 5017"/>
                              <a:gd name="T38" fmla="+- 0 6181 6113"/>
                              <a:gd name="T39" fmla="*/ 6181 h 2099"/>
                              <a:gd name="T40" fmla="+- 0 15575 14743"/>
                              <a:gd name="T41" fmla="*/ T40 w 5017"/>
                              <a:gd name="T42" fmla="+- 0 7388 6113"/>
                              <a:gd name="T43" fmla="*/ 7388 h 2099"/>
                              <a:gd name="T44" fmla="+- 0 15473 14743"/>
                              <a:gd name="T45" fmla="*/ T44 w 5017"/>
                              <a:gd name="T46" fmla="+- 0 7142 6113"/>
                              <a:gd name="T47" fmla="*/ 7142 h 2099"/>
                              <a:gd name="T48" fmla="+- 0 15519 14743"/>
                              <a:gd name="T49" fmla="*/ T48 w 5017"/>
                              <a:gd name="T50" fmla="+- 0 7327 6113"/>
                              <a:gd name="T51" fmla="*/ 7327 h 2099"/>
                              <a:gd name="T52" fmla="+- 0 15474 14743"/>
                              <a:gd name="T53" fmla="*/ T52 w 5017"/>
                              <a:gd name="T54" fmla="+- 0 7556 6113"/>
                              <a:gd name="T55" fmla="*/ 7556 h 2099"/>
                              <a:gd name="T56" fmla="+- 0 15547 14743"/>
                              <a:gd name="T57" fmla="*/ T56 w 5017"/>
                              <a:gd name="T58" fmla="+- 0 7524 6113"/>
                              <a:gd name="T59" fmla="*/ 7524 h 2099"/>
                              <a:gd name="T60" fmla="+- 0 15645 14743"/>
                              <a:gd name="T61" fmla="*/ T60 w 5017"/>
                              <a:gd name="T62" fmla="+- 0 7768 6113"/>
                              <a:gd name="T63" fmla="*/ 7768 h 2099"/>
                              <a:gd name="T64" fmla="+- 0 15575 14743"/>
                              <a:gd name="T65" fmla="*/ T64 w 5017"/>
                              <a:gd name="T66" fmla="+- 0 7737 6113"/>
                              <a:gd name="T67" fmla="*/ 7737 h 2099"/>
                              <a:gd name="T68" fmla="+- 0 15536 14743"/>
                              <a:gd name="T69" fmla="*/ T68 w 5017"/>
                              <a:gd name="T70" fmla="+- 0 7887 6113"/>
                              <a:gd name="T71" fmla="*/ 7887 h 2099"/>
                              <a:gd name="T72" fmla="+- 0 15563 14743"/>
                              <a:gd name="T73" fmla="*/ T72 w 5017"/>
                              <a:gd name="T74" fmla="+- 0 7837 6113"/>
                              <a:gd name="T75" fmla="*/ 7837 h 2099"/>
                              <a:gd name="T76" fmla="+- 0 15450 14743"/>
                              <a:gd name="T77" fmla="*/ T76 w 5017"/>
                              <a:gd name="T78" fmla="+- 0 7848 6113"/>
                              <a:gd name="T79" fmla="*/ 7848 h 2099"/>
                              <a:gd name="T80" fmla="+- 0 15400 14743"/>
                              <a:gd name="T81" fmla="*/ T80 w 5017"/>
                              <a:gd name="T82" fmla="+- 0 7875 6113"/>
                              <a:gd name="T83" fmla="*/ 7875 h 2099"/>
                              <a:gd name="T84" fmla="+- 0 15450 14743"/>
                              <a:gd name="T85" fmla="*/ T84 w 5017"/>
                              <a:gd name="T86" fmla="+- 0 7848 6113"/>
                              <a:gd name="T87" fmla="*/ 7848 h 2099"/>
                              <a:gd name="T88" fmla="+- 0 15326 14743"/>
                              <a:gd name="T89" fmla="*/ T88 w 5017"/>
                              <a:gd name="T90" fmla="+- 0 7875 6113"/>
                              <a:gd name="T91" fmla="*/ 7875 h 2099"/>
                              <a:gd name="T92" fmla="+- 0 15276 14743"/>
                              <a:gd name="T93" fmla="*/ T92 w 5017"/>
                              <a:gd name="T94" fmla="+- 0 7848 6113"/>
                              <a:gd name="T95" fmla="*/ 7848 h 2099"/>
                              <a:gd name="T96" fmla="+- 0 15326 14743"/>
                              <a:gd name="T97" fmla="*/ T96 w 5017"/>
                              <a:gd name="T98" fmla="+- 0 7737 6113"/>
                              <a:gd name="T99" fmla="*/ 7737 h 2099"/>
                              <a:gd name="T100" fmla="+- 0 15269 14743"/>
                              <a:gd name="T101" fmla="*/ T100 w 5017"/>
                              <a:gd name="T102" fmla="+- 0 7413 6113"/>
                              <a:gd name="T103" fmla="*/ 7413 h 2099"/>
                              <a:gd name="T104" fmla="+- 0 15261 14743"/>
                              <a:gd name="T105" fmla="*/ T104 w 5017"/>
                              <a:gd name="T106" fmla="+- 0 7353 6113"/>
                              <a:gd name="T107" fmla="*/ 7353 h 2099"/>
                              <a:gd name="T108" fmla="+- 0 15191 14743"/>
                              <a:gd name="T109" fmla="*/ T108 w 5017"/>
                              <a:gd name="T110" fmla="+- 0 7353 6113"/>
                              <a:gd name="T111" fmla="*/ 7353 h 2099"/>
                              <a:gd name="T112" fmla="+- 0 15183 14743"/>
                              <a:gd name="T113" fmla="*/ T112 w 5017"/>
                              <a:gd name="T114" fmla="+- 0 7414 6113"/>
                              <a:gd name="T115" fmla="*/ 7414 h 2099"/>
                              <a:gd name="T116" fmla="+- 0 15201 14743"/>
                              <a:gd name="T117" fmla="*/ T116 w 5017"/>
                              <a:gd name="T118" fmla="+- 0 7848 6113"/>
                              <a:gd name="T119" fmla="*/ 7848 h 2099"/>
                              <a:gd name="T120" fmla="+- 0 15151 14743"/>
                              <a:gd name="T121" fmla="*/ T120 w 5017"/>
                              <a:gd name="T122" fmla="+- 0 7875 6113"/>
                              <a:gd name="T123" fmla="*/ 7875 h 2099"/>
                              <a:gd name="T124" fmla="+- 0 15201 14743"/>
                              <a:gd name="T125" fmla="*/ T124 w 5017"/>
                              <a:gd name="T126" fmla="+- 0 7848 6113"/>
                              <a:gd name="T127" fmla="*/ 7848 h 2099"/>
                              <a:gd name="T128" fmla="+- 0 14973 14743"/>
                              <a:gd name="T129" fmla="*/ T128 w 5017"/>
                              <a:gd name="T130" fmla="+- 0 7881 6113"/>
                              <a:gd name="T131" fmla="*/ 7881 h 2099"/>
                              <a:gd name="T132" fmla="+- 0 14908 14743"/>
                              <a:gd name="T133" fmla="*/ T132 w 5017"/>
                              <a:gd name="T134" fmla="+- 0 7908 6113"/>
                              <a:gd name="T135" fmla="*/ 7908 h 2099"/>
                              <a:gd name="T136" fmla="+- 0 14881 14743"/>
                              <a:gd name="T137" fmla="*/ T136 w 5017"/>
                              <a:gd name="T138" fmla="+- 0 7842 6113"/>
                              <a:gd name="T139" fmla="*/ 7842 h 2099"/>
                              <a:gd name="T140" fmla="+- 0 14946 14743"/>
                              <a:gd name="T141" fmla="*/ T140 w 5017"/>
                              <a:gd name="T142" fmla="+- 0 7816 6113"/>
                              <a:gd name="T143" fmla="*/ 7816 h 2099"/>
                              <a:gd name="T144" fmla="+- 0 14977 14743"/>
                              <a:gd name="T145" fmla="*/ T144 w 5017"/>
                              <a:gd name="T146" fmla="+- 0 7737 6113"/>
                              <a:gd name="T147" fmla="*/ 7737 h 2099"/>
                              <a:gd name="T148" fmla="+- 0 14806 14743"/>
                              <a:gd name="T149" fmla="*/ T148 w 5017"/>
                              <a:gd name="T150" fmla="+- 0 7768 6113"/>
                              <a:gd name="T151" fmla="*/ 7768 h 2099"/>
                              <a:gd name="T152" fmla="+- 0 14817 14743"/>
                              <a:gd name="T153" fmla="*/ T152 w 5017"/>
                              <a:gd name="T154" fmla="+- 0 7972 6113"/>
                              <a:gd name="T155" fmla="*/ 7972 h 2099"/>
                              <a:gd name="T156" fmla="+- 0 15619 14743"/>
                              <a:gd name="T157" fmla="*/ T156 w 5017"/>
                              <a:gd name="T158" fmla="+- 0 7982 6113"/>
                              <a:gd name="T159" fmla="*/ 7982 h 2099"/>
                              <a:gd name="T160" fmla="+- 0 15649 14743"/>
                              <a:gd name="T161" fmla="*/ T160 w 5017"/>
                              <a:gd name="T162" fmla="+- 0 7912 6113"/>
                              <a:gd name="T163" fmla="*/ 7912 h 2099"/>
                              <a:gd name="T164" fmla="+- 0 15649 14743"/>
                              <a:gd name="T165" fmla="*/ T164 w 5017"/>
                              <a:gd name="T166" fmla="+- 0 7787 6113"/>
                              <a:gd name="T167" fmla="*/ 7787 h 2099"/>
                              <a:gd name="T168" fmla="+- 0 19737 14743"/>
                              <a:gd name="T169" fmla="*/ T168 w 5017"/>
                              <a:gd name="T170" fmla="+- 0 7753 6113"/>
                              <a:gd name="T171" fmla="*/ 7753 h 2099"/>
                              <a:gd name="T172" fmla="+- 0 19123 14743"/>
                              <a:gd name="T173" fmla="*/ T172 w 5017"/>
                              <a:gd name="T174" fmla="+- 0 7761 6113"/>
                              <a:gd name="T175" fmla="*/ 7761 h 2099"/>
                              <a:gd name="T176" fmla="+- 0 19123 14743"/>
                              <a:gd name="T177" fmla="*/ T176 w 5017"/>
                              <a:gd name="T178" fmla="+- 0 7814 6113"/>
                              <a:gd name="T179" fmla="*/ 7814 h 2099"/>
                              <a:gd name="T180" fmla="+- 0 19386 14743"/>
                              <a:gd name="T181" fmla="*/ T180 w 5017"/>
                              <a:gd name="T182" fmla="+- 0 8137 6113"/>
                              <a:gd name="T183" fmla="*/ 8137 h 2099"/>
                              <a:gd name="T184" fmla="+- 0 19536 14743"/>
                              <a:gd name="T185" fmla="*/ T184 w 5017"/>
                              <a:gd name="T186" fmla="+- 0 8137 6113"/>
                              <a:gd name="T187" fmla="*/ 8137 h 2099"/>
                              <a:gd name="T188" fmla="+- 0 19737 14743"/>
                              <a:gd name="T189" fmla="*/ T188 w 5017"/>
                              <a:gd name="T190" fmla="+- 0 7822 6113"/>
                              <a:gd name="T191" fmla="*/ 782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7"/>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3"/>
                                </a:lnTo>
                                <a:lnTo>
                                  <a:pt x="262" y="573"/>
                                </a:lnTo>
                                <a:lnTo>
                                  <a:pt x="262" y="661"/>
                                </a:lnTo>
                                <a:lnTo>
                                  <a:pt x="336" y="661"/>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72" name="Picture 952"/>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19100" y="792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573" name="Rectangle 953"/>
                        <wps:cNvSpPr>
                          <a:spLocks noChangeArrowheads="1"/>
                        </wps:cNvSpPr>
                        <wps:spPr bwMode="auto">
                          <a:xfrm>
                            <a:off x="18912" y="789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4" name="Rectangle 954"/>
                        <wps:cNvSpPr>
                          <a:spLocks noChangeArrowheads="1"/>
                        </wps:cNvSpPr>
                        <wps:spPr bwMode="auto">
                          <a:xfrm>
                            <a:off x="18912" y="789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75" name="Rectangle 955"/>
                        <wps:cNvSpPr>
                          <a:spLocks noChangeArrowheads="1"/>
                        </wps:cNvSpPr>
                        <wps:spPr bwMode="auto">
                          <a:xfrm>
                            <a:off x="19540" y="784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76" name="Rectangle 956"/>
                        <wps:cNvSpPr>
                          <a:spLocks noChangeArrowheads="1"/>
                        </wps:cNvSpPr>
                        <wps:spPr bwMode="auto">
                          <a:xfrm>
                            <a:off x="19540" y="784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77" name="Rectangle 957"/>
                        <wps:cNvSpPr>
                          <a:spLocks noChangeArrowheads="1"/>
                        </wps:cNvSpPr>
                        <wps:spPr bwMode="auto">
                          <a:xfrm>
                            <a:off x="15884" y="733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78" name="Picture 95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15916" y="7429"/>
                            <a:ext cx="1160" cy="856"/>
                          </a:xfrm>
                          <a:prstGeom prst="rect">
                            <a:avLst/>
                          </a:prstGeom>
                          <a:noFill/>
                          <a:extLst>
                            <a:ext uri="{909E8E84-426E-40DD-AFC4-6F175D3DCCD1}">
                              <a14:hiddenFill xmlns:a14="http://schemas.microsoft.com/office/drawing/2010/main">
                                <a:solidFill>
                                  <a:srgbClr val="FFFFFF"/>
                                </a:solidFill>
                              </a14:hiddenFill>
                            </a:ext>
                          </a:extLst>
                        </pic:spPr>
                      </pic:pic>
                      <wps:wsp>
                        <wps:cNvPr id="6579" name="Rectangle 959"/>
                        <wps:cNvSpPr>
                          <a:spLocks noChangeArrowheads="1"/>
                        </wps:cNvSpPr>
                        <wps:spPr bwMode="auto">
                          <a:xfrm>
                            <a:off x="151" y="2812"/>
                            <a:ext cx="20059" cy="750"/>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80" name="Freeform 960"/>
                        <wps:cNvSpPr>
                          <a:spLocks/>
                        </wps:cNvSpPr>
                        <wps:spPr bwMode="auto">
                          <a:xfrm>
                            <a:off x="17113" y="2998"/>
                            <a:ext cx="220" cy="440"/>
                          </a:xfrm>
                          <a:custGeom>
                            <a:avLst/>
                            <a:gdLst>
                              <a:gd name="T0" fmla="+- 0 17223 17114"/>
                              <a:gd name="T1" fmla="*/ T0 w 220"/>
                              <a:gd name="T2" fmla="+- 0 2999 2999"/>
                              <a:gd name="T3" fmla="*/ 2999 h 440"/>
                              <a:gd name="T4" fmla="+- 0 17114 17114"/>
                              <a:gd name="T5" fmla="*/ T4 w 220"/>
                              <a:gd name="T6" fmla="+- 0 2999 2999"/>
                              <a:gd name="T7" fmla="*/ 2999 h 440"/>
                              <a:gd name="T8" fmla="+- 0 17114 17114"/>
                              <a:gd name="T9" fmla="*/ T8 w 220"/>
                              <a:gd name="T10" fmla="+- 0 3438 2999"/>
                              <a:gd name="T11" fmla="*/ 3438 h 440"/>
                              <a:gd name="T12" fmla="+- 0 17223 17114"/>
                              <a:gd name="T13" fmla="*/ T12 w 220"/>
                              <a:gd name="T14" fmla="+- 0 3438 2999"/>
                              <a:gd name="T15" fmla="*/ 3438 h 440"/>
                              <a:gd name="T16" fmla="+- 0 17266 17114"/>
                              <a:gd name="T17" fmla="*/ T16 w 220"/>
                              <a:gd name="T18" fmla="+- 0 3421 2999"/>
                              <a:gd name="T19" fmla="*/ 3421 h 440"/>
                              <a:gd name="T20" fmla="+- 0 17301 17114"/>
                              <a:gd name="T21" fmla="*/ T20 w 220"/>
                              <a:gd name="T22" fmla="+- 0 3374 2999"/>
                              <a:gd name="T23" fmla="*/ 3374 h 440"/>
                              <a:gd name="T24" fmla="+- 0 17324 17114"/>
                              <a:gd name="T25" fmla="*/ T24 w 220"/>
                              <a:gd name="T26" fmla="+- 0 3304 2999"/>
                              <a:gd name="T27" fmla="*/ 3304 h 440"/>
                              <a:gd name="T28" fmla="+- 0 17333 17114"/>
                              <a:gd name="T29" fmla="*/ T28 w 220"/>
                              <a:gd name="T30" fmla="+- 0 3218 2999"/>
                              <a:gd name="T31" fmla="*/ 3218 h 440"/>
                              <a:gd name="T32" fmla="+- 0 17324 17114"/>
                              <a:gd name="T33" fmla="*/ T32 w 220"/>
                              <a:gd name="T34" fmla="+- 0 3133 2999"/>
                              <a:gd name="T35" fmla="*/ 3133 h 440"/>
                              <a:gd name="T36" fmla="+- 0 17301 17114"/>
                              <a:gd name="T37" fmla="*/ T36 w 220"/>
                              <a:gd name="T38" fmla="+- 0 3063 2999"/>
                              <a:gd name="T39" fmla="*/ 3063 h 440"/>
                              <a:gd name="T40" fmla="+- 0 17266 17114"/>
                              <a:gd name="T41" fmla="*/ T40 w 220"/>
                              <a:gd name="T42" fmla="+- 0 3016 2999"/>
                              <a:gd name="T43" fmla="*/ 3016 h 440"/>
                              <a:gd name="T44" fmla="+- 0 17223 17114"/>
                              <a:gd name="T45" fmla="*/ T44 w 220"/>
                              <a:gd name="T46" fmla="+- 0 2999 2999"/>
                              <a:gd name="T47" fmla="*/ 2999 h 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40">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1" name="AutoShape 961"/>
                        <wps:cNvSpPr>
                          <a:spLocks/>
                        </wps:cNvSpPr>
                        <wps:spPr bwMode="auto">
                          <a:xfrm>
                            <a:off x="16864" y="2887"/>
                            <a:ext cx="513" cy="589"/>
                          </a:xfrm>
                          <a:custGeom>
                            <a:avLst/>
                            <a:gdLst>
                              <a:gd name="T0" fmla="+- 0 16976 16864"/>
                              <a:gd name="T1" fmla="*/ T0 w 513"/>
                              <a:gd name="T2" fmla="+- 0 3197 2887"/>
                              <a:gd name="T3" fmla="*/ 3197 h 589"/>
                              <a:gd name="T4" fmla="+- 0 16953 16864"/>
                              <a:gd name="T5" fmla="*/ T4 w 513"/>
                              <a:gd name="T6" fmla="+- 0 3204 2887"/>
                              <a:gd name="T7" fmla="*/ 3204 h 589"/>
                              <a:gd name="T8" fmla="+- 0 16959 16864"/>
                              <a:gd name="T9" fmla="*/ T8 w 513"/>
                              <a:gd name="T10" fmla="+- 0 3228 2887"/>
                              <a:gd name="T11" fmla="*/ 3228 h 589"/>
                              <a:gd name="T12" fmla="+- 0 16983 16864"/>
                              <a:gd name="T13" fmla="*/ T12 w 513"/>
                              <a:gd name="T14" fmla="+- 0 3221 2887"/>
                              <a:gd name="T15" fmla="*/ 3221 h 589"/>
                              <a:gd name="T16" fmla="+- 0 16983 16864"/>
                              <a:gd name="T17" fmla="*/ T16 w 513"/>
                              <a:gd name="T18" fmla="+- 0 3204 2887"/>
                              <a:gd name="T19" fmla="*/ 3204 h 589"/>
                              <a:gd name="T20" fmla="+- 0 17127 16864"/>
                              <a:gd name="T21" fmla="*/ T20 w 513"/>
                              <a:gd name="T22" fmla="+- 0 3356 2887"/>
                              <a:gd name="T23" fmla="*/ 3356 h 589"/>
                              <a:gd name="T24" fmla="+- 0 17104 16864"/>
                              <a:gd name="T25" fmla="*/ T24 w 513"/>
                              <a:gd name="T26" fmla="+- 0 3363 2887"/>
                              <a:gd name="T27" fmla="*/ 3363 h 589"/>
                              <a:gd name="T28" fmla="+- 0 17111 16864"/>
                              <a:gd name="T29" fmla="*/ T28 w 513"/>
                              <a:gd name="T30" fmla="+- 0 3386 2887"/>
                              <a:gd name="T31" fmla="*/ 3386 h 589"/>
                              <a:gd name="T32" fmla="+- 0 17134 16864"/>
                              <a:gd name="T33" fmla="*/ T32 w 513"/>
                              <a:gd name="T34" fmla="+- 0 3379 2887"/>
                              <a:gd name="T35" fmla="*/ 3379 h 589"/>
                              <a:gd name="T36" fmla="+- 0 17134 16864"/>
                              <a:gd name="T37" fmla="*/ T36 w 513"/>
                              <a:gd name="T38" fmla="+- 0 3363 2887"/>
                              <a:gd name="T39" fmla="*/ 3363 h 589"/>
                              <a:gd name="T40" fmla="+- 0 17127 16864"/>
                              <a:gd name="T41" fmla="*/ T40 w 513"/>
                              <a:gd name="T42" fmla="+- 0 3054 2887"/>
                              <a:gd name="T43" fmla="*/ 3054 h 589"/>
                              <a:gd name="T44" fmla="+- 0 17104 16864"/>
                              <a:gd name="T45" fmla="*/ T44 w 513"/>
                              <a:gd name="T46" fmla="+- 0 3060 2887"/>
                              <a:gd name="T47" fmla="*/ 3060 h 589"/>
                              <a:gd name="T48" fmla="+- 0 17111 16864"/>
                              <a:gd name="T49" fmla="*/ T48 w 513"/>
                              <a:gd name="T50" fmla="+- 0 3084 2887"/>
                              <a:gd name="T51" fmla="*/ 3084 h 589"/>
                              <a:gd name="T52" fmla="+- 0 17134 16864"/>
                              <a:gd name="T53" fmla="*/ T52 w 513"/>
                              <a:gd name="T54" fmla="+- 0 3077 2887"/>
                              <a:gd name="T55" fmla="*/ 3077 h 589"/>
                              <a:gd name="T56" fmla="+- 0 17134 16864"/>
                              <a:gd name="T57" fmla="*/ T56 w 513"/>
                              <a:gd name="T58" fmla="+- 0 3060 2887"/>
                              <a:gd name="T59" fmla="*/ 3060 h 589"/>
                              <a:gd name="T60" fmla="+- 0 17134 16864"/>
                              <a:gd name="T61" fmla="*/ T60 w 513"/>
                              <a:gd name="T62" fmla="+- 0 3206 2887"/>
                              <a:gd name="T63" fmla="*/ 3206 h 589"/>
                              <a:gd name="T64" fmla="+- 0 17104 16864"/>
                              <a:gd name="T65" fmla="*/ T64 w 513"/>
                              <a:gd name="T66" fmla="+- 0 3107 2887"/>
                              <a:gd name="T67" fmla="*/ 3107 h 589"/>
                              <a:gd name="T68" fmla="+- 0 17105 16864"/>
                              <a:gd name="T69" fmla="*/ T68 w 513"/>
                              <a:gd name="T70" fmla="+- 0 3220 2887"/>
                              <a:gd name="T71" fmla="*/ 3220 h 589"/>
                              <a:gd name="T72" fmla="+- 0 17204 16864"/>
                              <a:gd name="T73" fmla="*/ T72 w 513"/>
                              <a:gd name="T74" fmla="+- 0 3277 2887"/>
                              <a:gd name="T75" fmla="*/ 3277 h 589"/>
                              <a:gd name="T76" fmla="+- 0 17278 16864"/>
                              <a:gd name="T77" fmla="*/ T76 w 513"/>
                              <a:gd name="T78" fmla="+- 0 3197 2887"/>
                              <a:gd name="T79" fmla="*/ 3197 h 589"/>
                              <a:gd name="T80" fmla="+- 0 17255 16864"/>
                              <a:gd name="T81" fmla="*/ T80 w 513"/>
                              <a:gd name="T82" fmla="+- 0 3204 2887"/>
                              <a:gd name="T83" fmla="*/ 3204 h 589"/>
                              <a:gd name="T84" fmla="+- 0 17262 16864"/>
                              <a:gd name="T85" fmla="*/ T84 w 513"/>
                              <a:gd name="T86" fmla="+- 0 3228 2887"/>
                              <a:gd name="T87" fmla="*/ 3228 h 589"/>
                              <a:gd name="T88" fmla="+- 0 17285 16864"/>
                              <a:gd name="T89" fmla="*/ T88 w 513"/>
                              <a:gd name="T90" fmla="+- 0 3221 2887"/>
                              <a:gd name="T91" fmla="*/ 3221 h 589"/>
                              <a:gd name="T92" fmla="+- 0 17285 16864"/>
                              <a:gd name="T93" fmla="*/ T92 w 513"/>
                              <a:gd name="T94" fmla="+- 0 3204 2887"/>
                              <a:gd name="T95" fmla="*/ 3204 h 589"/>
                              <a:gd name="T96" fmla="+- 0 17368 16864"/>
                              <a:gd name="T97" fmla="*/ T96 w 513"/>
                              <a:gd name="T98" fmla="+- 0 3155 2887"/>
                              <a:gd name="T99" fmla="*/ 3155 h 589"/>
                              <a:gd name="T100" fmla="+- 0 17330 16864"/>
                              <a:gd name="T101" fmla="*/ T100 w 513"/>
                              <a:gd name="T102" fmla="+- 0 3077 2887"/>
                              <a:gd name="T103" fmla="*/ 3077 h 589"/>
                              <a:gd name="T104" fmla="+- 0 17320 16864"/>
                              <a:gd name="T105" fmla="*/ T104 w 513"/>
                              <a:gd name="T106" fmla="+- 0 3287 2887"/>
                              <a:gd name="T107" fmla="*/ 3287 h 589"/>
                              <a:gd name="T108" fmla="+- 0 17244 16864"/>
                              <a:gd name="T109" fmla="*/ T108 w 513"/>
                              <a:gd name="T110" fmla="+- 0 3391 2887"/>
                              <a:gd name="T111" fmla="*/ 3391 h 589"/>
                              <a:gd name="T112" fmla="+- 0 17119 16864"/>
                              <a:gd name="T113" fmla="*/ T112 w 513"/>
                              <a:gd name="T114" fmla="+- 0 3432 2887"/>
                              <a:gd name="T115" fmla="*/ 3432 h 589"/>
                              <a:gd name="T116" fmla="+- 0 16994 16864"/>
                              <a:gd name="T117" fmla="*/ T116 w 513"/>
                              <a:gd name="T118" fmla="+- 0 3391 2887"/>
                              <a:gd name="T119" fmla="*/ 3391 h 589"/>
                              <a:gd name="T120" fmla="+- 0 16918 16864"/>
                              <a:gd name="T121" fmla="*/ T120 w 513"/>
                              <a:gd name="T122" fmla="+- 0 3287 2887"/>
                              <a:gd name="T123" fmla="*/ 3287 h 589"/>
                              <a:gd name="T124" fmla="+- 0 16918 16864"/>
                              <a:gd name="T125" fmla="*/ T124 w 513"/>
                              <a:gd name="T126" fmla="+- 0 3153 2887"/>
                              <a:gd name="T127" fmla="*/ 3153 h 589"/>
                              <a:gd name="T128" fmla="+- 0 16994 16864"/>
                              <a:gd name="T129" fmla="*/ T128 w 513"/>
                              <a:gd name="T130" fmla="+- 0 3049 2887"/>
                              <a:gd name="T131" fmla="*/ 3049 h 589"/>
                              <a:gd name="T132" fmla="+- 0 17119 16864"/>
                              <a:gd name="T133" fmla="*/ T132 w 513"/>
                              <a:gd name="T134" fmla="+- 0 3008 2887"/>
                              <a:gd name="T135" fmla="*/ 3008 h 589"/>
                              <a:gd name="T136" fmla="+- 0 17244 16864"/>
                              <a:gd name="T137" fmla="*/ T136 w 513"/>
                              <a:gd name="T138" fmla="+- 0 3049 2887"/>
                              <a:gd name="T139" fmla="*/ 3049 h 589"/>
                              <a:gd name="T140" fmla="+- 0 17320 16864"/>
                              <a:gd name="T141" fmla="*/ T140 w 513"/>
                              <a:gd name="T142" fmla="+- 0 3153 2887"/>
                              <a:gd name="T143" fmla="*/ 3153 h 589"/>
                              <a:gd name="T144" fmla="+- 0 17330 16864"/>
                              <a:gd name="T145" fmla="*/ T144 w 513"/>
                              <a:gd name="T146" fmla="+- 0 3077 2887"/>
                              <a:gd name="T147" fmla="*/ 3077 h 589"/>
                              <a:gd name="T148" fmla="+- 0 17321 16864"/>
                              <a:gd name="T149" fmla="*/ T148 w 513"/>
                              <a:gd name="T150" fmla="+- 0 3013 2887"/>
                              <a:gd name="T151" fmla="*/ 3013 h 589"/>
                              <a:gd name="T152" fmla="+- 0 17326 16864"/>
                              <a:gd name="T153" fmla="*/ T152 w 513"/>
                              <a:gd name="T154" fmla="+- 0 3007 2887"/>
                              <a:gd name="T155" fmla="*/ 3007 h 589"/>
                              <a:gd name="T156" fmla="+- 0 17329 16864"/>
                              <a:gd name="T157" fmla="*/ T156 w 513"/>
                              <a:gd name="T158" fmla="+- 0 2990 2887"/>
                              <a:gd name="T159" fmla="*/ 2990 h 589"/>
                              <a:gd name="T160" fmla="+- 0 17297 16864"/>
                              <a:gd name="T161" fmla="*/ T160 w 513"/>
                              <a:gd name="T162" fmla="+- 0 2972 2887"/>
                              <a:gd name="T163" fmla="*/ 2972 h 589"/>
                              <a:gd name="T164" fmla="+- 0 17262 16864"/>
                              <a:gd name="T165" fmla="*/ T164 w 513"/>
                              <a:gd name="T166" fmla="+- 0 3007 2887"/>
                              <a:gd name="T167" fmla="*/ 3007 h 589"/>
                              <a:gd name="T168" fmla="+- 0 17205 16864"/>
                              <a:gd name="T169" fmla="*/ T168 w 513"/>
                              <a:gd name="T170" fmla="+- 0 2978 2887"/>
                              <a:gd name="T171" fmla="*/ 2978 h 589"/>
                              <a:gd name="T172" fmla="+- 0 17142 16864"/>
                              <a:gd name="T173" fmla="*/ T172 w 513"/>
                              <a:gd name="T174" fmla="+- 0 2964 2887"/>
                              <a:gd name="T175" fmla="*/ 2964 h 589"/>
                              <a:gd name="T176" fmla="+- 0 17210 16864"/>
                              <a:gd name="T177" fmla="*/ T176 w 513"/>
                              <a:gd name="T178" fmla="+- 0 2933 2887"/>
                              <a:gd name="T179" fmla="*/ 2933 h 589"/>
                              <a:gd name="T180" fmla="+- 0 17028 16864"/>
                              <a:gd name="T181" fmla="*/ T180 w 513"/>
                              <a:gd name="T182" fmla="+- 0 2887 2887"/>
                              <a:gd name="T183" fmla="*/ 2887 h 589"/>
                              <a:gd name="T184" fmla="+- 0 17096 16864"/>
                              <a:gd name="T185" fmla="*/ T184 w 513"/>
                              <a:gd name="T186" fmla="+- 0 2933 2887"/>
                              <a:gd name="T187" fmla="*/ 2933 h 589"/>
                              <a:gd name="T188" fmla="+- 0 17027 16864"/>
                              <a:gd name="T189" fmla="*/ T188 w 513"/>
                              <a:gd name="T190" fmla="+- 0 2980 2887"/>
                              <a:gd name="T191" fmla="*/ 2980 h 589"/>
                              <a:gd name="T192" fmla="+- 0 16918 16864"/>
                              <a:gd name="T193" fmla="*/ T192 w 513"/>
                              <a:gd name="T194" fmla="+- 0 3060 2887"/>
                              <a:gd name="T195" fmla="*/ 3060 h 589"/>
                              <a:gd name="T196" fmla="+- 0 16864 16864"/>
                              <a:gd name="T197" fmla="*/ T196 w 513"/>
                              <a:gd name="T198" fmla="+- 0 3187 2887"/>
                              <a:gd name="T199" fmla="*/ 3187 h 589"/>
                              <a:gd name="T200" fmla="+- 0 16885 16864"/>
                              <a:gd name="T201" fmla="*/ T200 w 513"/>
                              <a:gd name="T202" fmla="+- 0 3324 2887"/>
                              <a:gd name="T203" fmla="*/ 3324 h 589"/>
                              <a:gd name="T204" fmla="+- 0 16971 16864"/>
                              <a:gd name="T205" fmla="*/ T204 w 513"/>
                              <a:gd name="T206" fmla="+- 0 3429 2887"/>
                              <a:gd name="T207" fmla="*/ 3429 h 589"/>
                              <a:gd name="T208" fmla="+- 0 17103 16864"/>
                              <a:gd name="T209" fmla="*/ T208 w 513"/>
                              <a:gd name="T210" fmla="+- 0 3476 2887"/>
                              <a:gd name="T211" fmla="*/ 3476 h 589"/>
                              <a:gd name="T212" fmla="+- 0 17236 16864"/>
                              <a:gd name="T213" fmla="*/ T212 w 513"/>
                              <a:gd name="T214" fmla="+- 0 3449 2887"/>
                              <a:gd name="T215" fmla="*/ 3449 h 589"/>
                              <a:gd name="T216" fmla="+- 0 17293 16864"/>
                              <a:gd name="T217" fmla="*/ T216 w 513"/>
                              <a:gd name="T218" fmla="+- 0 3410 2887"/>
                              <a:gd name="T219" fmla="*/ 3410 h 589"/>
                              <a:gd name="T220" fmla="+- 0 17367 16864"/>
                              <a:gd name="T221" fmla="*/ T220 w 513"/>
                              <a:gd name="T222" fmla="+- 0 3291 2887"/>
                              <a:gd name="T223" fmla="*/ 3291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82" name="Picture 96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5989" y="4148"/>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583" name="Freeform 963"/>
                        <wps:cNvSpPr>
                          <a:spLocks/>
                        </wps:cNvSpPr>
                        <wps:spPr bwMode="auto">
                          <a:xfrm>
                            <a:off x="15885" y="4785"/>
                            <a:ext cx="532" cy="217"/>
                          </a:xfrm>
                          <a:custGeom>
                            <a:avLst/>
                            <a:gdLst>
                              <a:gd name="T0" fmla="+- 0 16311 15885"/>
                              <a:gd name="T1" fmla="*/ T0 w 532"/>
                              <a:gd name="T2" fmla="+- 0 4785 4785"/>
                              <a:gd name="T3" fmla="*/ 4785 h 217"/>
                              <a:gd name="T4" fmla="+- 0 15991 15885"/>
                              <a:gd name="T5" fmla="*/ T4 w 532"/>
                              <a:gd name="T6" fmla="+- 0 4785 4785"/>
                              <a:gd name="T7" fmla="*/ 4785 h 217"/>
                              <a:gd name="T8" fmla="+- 0 15885 15885"/>
                              <a:gd name="T9" fmla="*/ T8 w 532"/>
                              <a:gd name="T10" fmla="+- 0 5002 4785"/>
                              <a:gd name="T11" fmla="*/ 5002 h 217"/>
                              <a:gd name="T12" fmla="+- 0 16417 15885"/>
                              <a:gd name="T13" fmla="*/ T12 w 532"/>
                              <a:gd name="T14" fmla="+- 0 5002 4785"/>
                              <a:gd name="T15" fmla="*/ 5002 h 217"/>
                              <a:gd name="T16" fmla="+- 0 16311 15885"/>
                              <a:gd name="T17" fmla="*/ T16 w 532"/>
                              <a:gd name="T18" fmla="+- 0 4785 4785"/>
                              <a:gd name="T19" fmla="*/ 4785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84" name="Picture 964"/>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15852" y="4490"/>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85" name="Picture 965"/>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16222" y="4489"/>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586" name="AutoShape 966"/>
                        <wps:cNvSpPr>
                          <a:spLocks/>
                        </wps:cNvSpPr>
                        <wps:spPr bwMode="auto">
                          <a:xfrm>
                            <a:off x="15957" y="4485"/>
                            <a:ext cx="388" cy="930"/>
                          </a:xfrm>
                          <a:custGeom>
                            <a:avLst/>
                            <a:gdLst>
                              <a:gd name="T0" fmla="+- 0 16313 15957"/>
                              <a:gd name="T1" fmla="*/ T0 w 388"/>
                              <a:gd name="T2" fmla="+- 0 4540 4486"/>
                              <a:gd name="T3" fmla="*/ 4540 h 930"/>
                              <a:gd name="T4" fmla="+- 0 16309 15957"/>
                              <a:gd name="T5" fmla="*/ T4 w 388"/>
                              <a:gd name="T6" fmla="+- 0 4519 4486"/>
                              <a:gd name="T7" fmla="*/ 4519 h 930"/>
                              <a:gd name="T8" fmla="+- 0 16297 15957"/>
                              <a:gd name="T9" fmla="*/ T8 w 388"/>
                              <a:gd name="T10" fmla="+- 0 4502 4486"/>
                              <a:gd name="T11" fmla="*/ 4502 h 930"/>
                              <a:gd name="T12" fmla="+- 0 16280 15957"/>
                              <a:gd name="T13" fmla="*/ T12 w 388"/>
                              <a:gd name="T14" fmla="+- 0 4490 4486"/>
                              <a:gd name="T15" fmla="*/ 4490 h 930"/>
                              <a:gd name="T16" fmla="+- 0 16259 15957"/>
                              <a:gd name="T17" fmla="*/ T16 w 388"/>
                              <a:gd name="T18" fmla="+- 0 4486 4486"/>
                              <a:gd name="T19" fmla="*/ 4486 h 930"/>
                              <a:gd name="T20" fmla="+- 0 16043 15957"/>
                              <a:gd name="T21" fmla="*/ T20 w 388"/>
                              <a:gd name="T22" fmla="+- 0 4486 4486"/>
                              <a:gd name="T23" fmla="*/ 4486 h 930"/>
                              <a:gd name="T24" fmla="+- 0 16022 15957"/>
                              <a:gd name="T25" fmla="*/ T24 w 388"/>
                              <a:gd name="T26" fmla="+- 0 4490 4486"/>
                              <a:gd name="T27" fmla="*/ 4490 h 930"/>
                              <a:gd name="T28" fmla="+- 0 16005 15957"/>
                              <a:gd name="T29" fmla="*/ T28 w 388"/>
                              <a:gd name="T30" fmla="+- 0 4502 4486"/>
                              <a:gd name="T31" fmla="*/ 4502 h 930"/>
                              <a:gd name="T32" fmla="+- 0 15993 15957"/>
                              <a:gd name="T33" fmla="*/ T32 w 388"/>
                              <a:gd name="T34" fmla="+- 0 4519 4486"/>
                              <a:gd name="T35" fmla="*/ 4519 h 930"/>
                              <a:gd name="T36" fmla="+- 0 15989 15957"/>
                              <a:gd name="T37" fmla="*/ T36 w 388"/>
                              <a:gd name="T38" fmla="+- 0 4540 4486"/>
                              <a:gd name="T39" fmla="*/ 4540 h 930"/>
                              <a:gd name="T40" fmla="+- 0 15989 15957"/>
                              <a:gd name="T41" fmla="*/ T40 w 388"/>
                              <a:gd name="T42" fmla="+- 0 4847 4486"/>
                              <a:gd name="T43" fmla="*/ 4847 h 930"/>
                              <a:gd name="T44" fmla="+- 0 15993 15957"/>
                              <a:gd name="T45" fmla="*/ T44 w 388"/>
                              <a:gd name="T46" fmla="+- 0 4868 4486"/>
                              <a:gd name="T47" fmla="*/ 4868 h 930"/>
                              <a:gd name="T48" fmla="+- 0 16005 15957"/>
                              <a:gd name="T49" fmla="*/ T48 w 388"/>
                              <a:gd name="T50" fmla="+- 0 4885 4486"/>
                              <a:gd name="T51" fmla="*/ 4885 h 930"/>
                              <a:gd name="T52" fmla="+- 0 16022 15957"/>
                              <a:gd name="T53" fmla="*/ T52 w 388"/>
                              <a:gd name="T54" fmla="+- 0 4897 4486"/>
                              <a:gd name="T55" fmla="*/ 4897 h 930"/>
                              <a:gd name="T56" fmla="+- 0 16043 15957"/>
                              <a:gd name="T57" fmla="*/ T56 w 388"/>
                              <a:gd name="T58" fmla="+- 0 4901 4486"/>
                              <a:gd name="T59" fmla="*/ 4901 h 930"/>
                              <a:gd name="T60" fmla="+- 0 16259 15957"/>
                              <a:gd name="T61" fmla="*/ T60 w 388"/>
                              <a:gd name="T62" fmla="+- 0 4901 4486"/>
                              <a:gd name="T63" fmla="*/ 4901 h 930"/>
                              <a:gd name="T64" fmla="+- 0 16280 15957"/>
                              <a:gd name="T65" fmla="*/ T64 w 388"/>
                              <a:gd name="T66" fmla="+- 0 4897 4486"/>
                              <a:gd name="T67" fmla="*/ 4897 h 930"/>
                              <a:gd name="T68" fmla="+- 0 16297 15957"/>
                              <a:gd name="T69" fmla="*/ T68 w 388"/>
                              <a:gd name="T70" fmla="+- 0 4885 4486"/>
                              <a:gd name="T71" fmla="*/ 4885 h 930"/>
                              <a:gd name="T72" fmla="+- 0 16309 15957"/>
                              <a:gd name="T73" fmla="*/ T72 w 388"/>
                              <a:gd name="T74" fmla="+- 0 4868 4486"/>
                              <a:gd name="T75" fmla="*/ 4868 h 930"/>
                              <a:gd name="T76" fmla="+- 0 16313 15957"/>
                              <a:gd name="T77" fmla="*/ T76 w 388"/>
                              <a:gd name="T78" fmla="+- 0 4847 4486"/>
                              <a:gd name="T79" fmla="*/ 4847 h 930"/>
                              <a:gd name="T80" fmla="+- 0 16313 15957"/>
                              <a:gd name="T81" fmla="*/ T80 w 388"/>
                              <a:gd name="T82" fmla="+- 0 4540 4486"/>
                              <a:gd name="T83" fmla="*/ 4540 h 930"/>
                              <a:gd name="T84" fmla="+- 0 16345 15957"/>
                              <a:gd name="T85" fmla="*/ T84 w 388"/>
                              <a:gd name="T86" fmla="+- 0 4978 4486"/>
                              <a:gd name="T87" fmla="*/ 4978 h 930"/>
                              <a:gd name="T88" fmla="+- 0 15957 15957"/>
                              <a:gd name="T89" fmla="*/ T88 w 388"/>
                              <a:gd name="T90" fmla="+- 0 4978 4486"/>
                              <a:gd name="T91" fmla="*/ 4978 h 930"/>
                              <a:gd name="T92" fmla="+- 0 15964 15957"/>
                              <a:gd name="T93" fmla="*/ T92 w 388"/>
                              <a:gd name="T94" fmla="+- 0 5008 4486"/>
                              <a:gd name="T95" fmla="*/ 5008 h 930"/>
                              <a:gd name="T96" fmla="+- 0 15974 15957"/>
                              <a:gd name="T97" fmla="*/ T96 w 388"/>
                              <a:gd name="T98" fmla="+- 0 5080 4486"/>
                              <a:gd name="T99" fmla="*/ 5080 h 930"/>
                              <a:gd name="T100" fmla="+- 0 15999 15957"/>
                              <a:gd name="T101" fmla="*/ T100 w 388"/>
                              <a:gd name="T102" fmla="+- 0 5167 4486"/>
                              <a:gd name="T103" fmla="*/ 5167 h 930"/>
                              <a:gd name="T104" fmla="+- 0 16034 15957"/>
                              <a:gd name="T105" fmla="*/ T104 w 388"/>
                              <a:gd name="T106" fmla="+- 0 5256 4486"/>
                              <a:gd name="T107" fmla="*/ 5256 h 930"/>
                              <a:gd name="T108" fmla="+- 0 16075 15957"/>
                              <a:gd name="T109" fmla="*/ T108 w 388"/>
                              <a:gd name="T110" fmla="+- 0 5335 4486"/>
                              <a:gd name="T111" fmla="*/ 5335 h 930"/>
                              <a:gd name="T112" fmla="+- 0 16115 15957"/>
                              <a:gd name="T113" fmla="*/ T112 w 388"/>
                              <a:gd name="T114" fmla="+- 0 5392 4486"/>
                              <a:gd name="T115" fmla="*/ 5392 h 930"/>
                              <a:gd name="T116" fmla="+- 0 16151 15957"/>
                              <a:gd name="T117" fmla="*/ T116 w 388"/>
                              <a:gd name="T118" fmla="+- 0 5415 4486"/>
                              <a:gd name="T119" fmla="*/ 5415 h 930"/>
                              <a:gd name="T120" fmla="+- 0 16187 15957"/>
                              <a:gd name="T121" fmla="*/ T120 w 388"/>
                              <a:gd name="T122" fmla="+- 0 5395 4486"/>
                              <a:gd name="T123" fmla="*/ 5395 h 930"/>
                              <a:gd name="T124" fmla="+- 0 16228 15957"/>
                              <a:gd name="T125" fmla="*/ T124 w 388"/>
                              <a:gd name="T126" fmla="+- 0 5341 4486"/>
                              <a:gd name="T127" fmla="*/ 5341 h 930"/>
                              <a:gd name="T128" fmla="+- 0 16269 15957"/>
                              <a:gd name="T129" fmla="*/ T128 w 388"/>
                              <a:gd name="T130" fmla="+- 0 5265 4486"/>
                              <a:gd name="T131" fmla="*/ 5265 h 930"/>
                              <a:gd name="T132" fmla="+- 0 16305 15957"/>
                              <a:gd name="T133" fmla="*/ T132 w 388"/>
                              <a:gd name="T134" fmla="+- 0 5178 4486"/>
                              <a:gd name="T135" fmla="*/ 5178 h 930"/>
                              <a:gd name="T136" fmla="+- 0 16330 15957"/>
                              <a:gd name="T137" fmla="*/ T136 w 388"/>
                              <a:gd name="T138" fmla="+- 0 5093 4486"/>
                              <a:gd name="T139" fmla="*/ 5093 h 930"/>
                              <a:gd name="T140" fmla="+- 0 16340 15957"/>
                              <a:gd name="T141" fmla="*/ T140 w 388"/>
                              <a:gd name="T142" fmla="+- 0 5022 4486"/>
                              <a:gd name="T143" fmla="*/ 5022 h 930"/>
                              <a:gd name="T144" fmla="+- 0 16345 15957"/>
                              <a:gd name="T145" fmla="*/ T144 w 388"/>
                              <a:gd name="T146" fmla="+- 0 4978 4486"/>
                              <a:gd name="T147" fmla="*/ 4978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87" name="Picture 96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6658" y="413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588" name="Freeform 968"/>
                        <wps:cNvSpPr>
                          <a:spLocks/>
                        </wps:cNvSpPr>
                        <wps:spPr bwMode="auto">
                          <a:xfrm>
                            <a:off x="16554" y="4767"/>
                            <a:ext cx="532" cy="217"/>
                          </a:xfrm>
                          <a:custGeom>
                            <a:avLst/>
                            <a:gdLst>
                              <a:gd name="T0" fmla="+- 0 16980 16554"/>
                              <a:gd name="T1" fmla="*/ T0 w 532"/>
                              <a:gd name="T2" fmla="+- 0 4767 4767"/>
                              <a:gd name="T3" fmla="*/ 4767 h 217"/>
                              <a:gd name="T4" fmla="+- 0 16660 16554"/>
                              <a:gd name="T5" fmla="*/ T4 w 532"/>
                              <a:gd name="T6" fmla="+- 0 4767 4767"/>
                              <a:gd name="T7" fmla="*/ 4767 h 217"/>
                              <a:gd name="T8" fmla="+- 0 16554 16554"/>
                              <a:gd name="T9" fmla="*/ T8 w 532"/>
                              <a:gd name="T10" fmla="+- 0 4984 4767"/>
                              <a:gd name="T11" fmla="*/ 4984 h 217"/>
                              <a:gd name="T12" fmla="+- 0 17086 16554"/>
                              <a:gd name="T13" fmla="*/ T12 w 532"/>
                              <a:gd name="T14" fmla="+- 0 4984 4767"/>
                              <a:gd name="T15" fmla="*/ 4984 h 217"/>
                              <a:gd name="T16" fmla="+- 0 16980 16554"/>
                              <a:gd name="T17" fmla="*/ T16 w 532"/>
                              <a:gd name="T18" fmla="+- 0 4767 4767"/>
                              <a:gd name="T19" fmla="*/ 4767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89" name="Picture 969"/>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16521" y="447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90" name="Picture 970"/>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16891" y="447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591" name="AutoShape 971"/>
                        <wps:cNvSpPr>
                          <a:spLocks/>
                        </wps:cNvSpPr>
                        <wps:spPr bwMode="auto">
                          <a:xfrm>
                            <a:off x="16626" y="4467"/>
                            <a:ext cx="388" cy="930"/>
                          </a:xfrm>
                          <a:custGeom>
                            <a:avLst/>
                            <a:gdLst>
                              <a:gd name="T0" fmla="+- 0 16982 16626"/>
                              <a:gd name="T1" fmla="*/ T0 w 388"/>
                              <a:gd name="T2" fmla="+- 0 4522 4468"/>
                              <a:gd name="T3" fmla="*/ 4522 h 930"/>
                              <a:gd name="T4" fmla="+- 0 16978 16626"/>
                              <a:gd name="T5" fmla="*/ T4 w 388"/>
                              <a:gd name="T6" fmla="+- 0 4501 4468"/>
                              <a:gd name="T7" fmla="*/ 4501 h 930"/>
                              <a:gd name="T8" fmla="+- 0 16966 16626"/>
                              <a:gd name="T9" fmla="*/ T8 w 388"/>
                              <a:gd name="T10" fmla="+- 0 4484 4468"/>
                              <a:gd name="T11" fmla="*/ 4484 h 930"/>
                              <a:gd name="T12" fmla="+- 0 16949 16626"/>
                              <a:gd name="T13" fmla="*/ T12 w 388"/>
                              <a:gd name="T14" fmla="+- 0 4472 4468"/>
                              <a:gd name="T15" fmla="*/ 4472 h 930"/>
                              <a:gd name="T16" fmla="+- 0 16928 16626"/>
                              <a:gd name="T17" fmla="*/ T16 w 388"/>
                              <a:gd name="T18" fmla="+- 0 4468 4468"/>
                              <a:gd name="T19" fmla="*/ 4468 h 930"/>
                              <a:gd name="T20" fmla="+- 0 16712 16626"/>
                              <a:gd name="T21" fmla="*/ T20 w 388"/>
                              <a:gd name="T22" fmla="+- 0 4468 4468"/>
                              <a:gd name="T23" fmla="*/ 4468 h 930"/>
                              <a:gd name="T24" fmla="+- 0 16691 16626"/>
                              <a:gd name="T25" fmla="*/ T24 w 388"/>
                              <a:gd name="T26" fmla="+- 0 4472 4468"/>
                              <a:gd name="T27" fmla="*/ 4472 h 930"/>
                              <a:gd name="T28" fmla="+- 0 16674 16626"/>
                              <a:gd name="T29" fmla="*/ T28 w 388"/>
                              <a:gd name="T30" fmla="+- 0 4484 4468"/>
                              <a:gd name="T31" fmla="*/ 4484 h 930"/>
                              <a:gd name="T32" fmla="+- 0 16662 16626"/>
                              <a:gd name="T33" fmla="*/ T32 w 388"/>
                              <a:gd name="T34" fmla="+- 0 4501 4468"/>
                              <a:gd name="T35" fmla="*/ 4501 h 930"/>
                              <a:gd name="T36" fmla="+- 0 16658 16626"/>
                              <a:gd name="T37" fmla="*/ T36 w 388"/>
                              <a:gd name="T38" fmla="+- 0 4522 4468"/>
                              <a:gd name="T39" fmla="*/ 4522 h 930"/>
                              <a:gd name="T40" fmla="+- 0 16658 16626"/>
                              <a:gd name="T41" fmla="*/ T40 w 388"/>
                              <a:gd name="T42" fmla="+- 0 4829 4468"/>
                              <a:gd name="T43" fmla="*/ 4829 h 930"/>
                              <a:gd name="T44" fmla="+- 0 16662 16626"/>
                              <a:gd name="T45" fmla="*/ T44 w 388"/>
                              <a:gd name="T46" fmla="+- 0 4850 4468"/>
                              <a:gd name="T47" fmla="*/ 4850 h 930"/>
                              <a:gd name="T48" fmla="+- 0 16674 16626"/>
                              <a:gd name="T49" fmla="*/ T48 w 388"/>
                              <a:gd name="T50" fmla="+- 0 4867 4468"/>
                              <a:gd name="T51" fmla="*/ 4867 h 930"/>
                              <a:gd name="T52" fmla="+- 0 16691 16626"/>
                              <a:gd name="T53" fmla="*/ T52 w 388"/>
                              <a:gd name="T54" fmla="+- 0 4879 4468"/>
                              <a:gd name="T55" fmla="*/ 4879 h 930"/>
                              <a:gd name="T56" fmla="+- 0 16712 16626"/>
                              <a:gd name="T57" fmla="*/ T56 w 388"/>
                              <a:gd name="T58" fmla="+- 0 4883 4468"/>
                              <a:gd name="T59" fmla="*/ 4883 h 930"/>
                              <a:gd name="T60" fmla="+- 0 16928 16626"/>
                              <a:gd name="T61" fmla="*/ T60 w 388"/>
                              <a:gd name="T62" fmla="+- 0 4883 4468"/>
                              <a:gd name="T63" fmla="*/ 4883 h 930"/>
                              <a:gd name="T64" fmla="+- 0 16949 16626"/>
                              <a:gd name="T65" fmla="*/ T64 w 388"/>
                              <a:gd name="T66" fmla="+- 0 4879 4468"/>
                              <a:gd name="T67" fmla="*/ 4879 h 930"/>
                              <a:gd name="T68" fmla="+- 0 16966 16626"/>
                              <a:gd name="T69" fmla="*/ T68 w 388"/>
                              <a:gd name="T70" fmla="+- 0 4867 4468"/>
                              <a:gd name="T71" fmla="*/ 4867 h 930"/>
                              <a:gd name="T72" fmla="+- 0 16978 16626"/>
                              <a:gd name="T73" fmla="*/ T72 w 388"/>
                              <a:gd name="T74" fmla="+- 0 4850 4468"/>
                              <a:gd name="T75" fmla="*/ 4850 h 930"/>
                              <a:gd name="T76" fmla="+- 0 16982 16626"/>
                              <a:gd name="T77" fmla="*/ T76 w 388"/>
                              <a:gd name="T78" fmla="+- 0 4829 4468"/>
                              <a:gd name="T79" fmla="*/ 4829 h 930"/>
                              <a:gd name="T80" fmla="+- 0 16982 16626"/>
                              <a:gd name="T81" fmla="*/ T80 w 388"/>
                              <a:gd name="T82" fmla="+- 0 4522 4468"/>
                              <a:gd name="T83" fmla="*/ 4522 h 930"/>
                              <a:gd name="T84" fmla="+- 0 17014 16626"/>
                              <a:gd name="T85" fmla="*/ T84 w 388"/>
                              <a:gd name="T86" fmla="+- 0 4960 4468"/>
                              <a:gd name="T87" fmla="*/ 4960 h 930"/>
                              <a:gd name="T88" fmla="+- 0 16626 16626"/>
                              <a:gd name="T89" fmla="*/ T88 w 388"/>
                              <a:gd name="T90" fmla="+- 0 4960 4468"/>
                              <a:gd name="T91" fmla="*/ 4960 h 930"/>
                              <a:gd name="T92" fmla="+- 0 16633 16626"/>
                              <a:gd name="T93" fmla="*/ T92 w 388"/>
                              <a:gd name="T94" fmla="+- 0 4990 4468"/>
                              <a:gd name="T95" fmla="*/ 4990 h 930"/>
                              <a:gd name="T96" fmla="+- 0 16643 16626"/>
                              <a:gd name="T97" fmla="*/ T96 w 388"/>
                              <a:gd name="T98" fmla="+- 0 5062 4468"/>
                              <a:gd name="T99" fmla="*/ 5062 h 930"/>
                              <a:gd name="T100" fmla="+- 0 16668 16626"/>
                              <a:gd name="T101" fmla="*/ T100 w 388"/>
                              <a:gd name="T102" fmla="+- 0 5149 4468"/>
                              <a:gd name="T103" fmla="*/ 5149 h 930"/>
                              <a:gd name="T104" fmla="+- 0 16703 16626"/>
                              <a:gd name="T105" fmla="*/ T104 w 388"/>
                              <a:gd name="T106" fmla="+- 0 5238 4468"/>
                              <a:gd name="T107" fmla="*/ 5238 h 930"/>
                              <a:gd name="T108" fmla="+- 0 16744 16626"/>
                              <a:gd name="T109" fmla="*/ T108 w 388"/>
                              <a:gd name="T110" fmla="+- 0 5317 4468"/>
                              <a:gd name="T111" fmla="*/ 5317 h 930"/>
                              <a:gd name="T112" fmla="+- 0 16784 16626"/>
                              <a:gd name="T113" fmla="*/ T112 w 388"/>
                              <a:gd name="T114" fmla="+- 0 5374 4468"/>
                              <a:gd name="T115" fmla="*/ 5374 h 930"/>
                              <a:gd name="T116" fmla="+- 0 16820 16626"/>
                              <a:gd name="T117" fmla="*/ T116 w 388"/>
                              <a:gd name="T118" fmla="+- 0 5397 4468"/>
                              <a:gd name="T119" fmla="*/ 5397 h 930"/>
                              <a:gd name="T120" fmla="+- 0 16856 16626"/>
                              <a:gd name="T121" fmla="*/ T120 w 388"/>
                              <a:gd name="T122" fmla="+- 0 5377 4468"/>
                              <a:gd name="T123" fmla="*/ 5377 h 930"/>
                              <a:gd name="T124" fmla="+- 0 16897 16626"/>
                              <a:gd name="T125" fmla="*/ T124 w 388"/>
                              <a:gd name="T126" fmla="+- 0 5323 4468"/>
                              <a:gd name="T127" fmla="*/ 5323 h 930"/>
                              <a:gd name="T128" fmla="+- 0 16938 16626"/>
                              <a:gd name="T129" fmla="*/ T128 w 388"/>
                              <a:gd name="T130" fmla="+- 0 5247 4468"/>
                              <a:gd name="T131" fmla="*/ 5247 h 930"/>
                              <a:gd name="T132" fmla="+- 0 16974 16626"/>
                              <a:gd name="T133" fmla="*/ T132 w 388"/>
                              <a:gd name="T134" fmla="+- 0 5160 4468"/>
                              <a:gd name="T135" fmla="*/ 5160 h 930"/>
                              <a:gd name="T136" fmla="+- 0 16999 16626"/>
                              <a:gd name="T137" fmla="*/ T136 w 388"/>
                              <a:gd name="T138" fmla="+- 0 5075 4468"/>
                              <a:gd name="T139" fmla="*/ 5075 h 930"/>
                              <a:gd name="T140" fmla="+- 0 17009 16626"/>
                              <a:gd name="T141" fmla="*/ T140 w 388"/>
                              <a:gd name="T142" fmla="+- 0 5004 4468"/>
                              <a:gd name="T143" fmla="*/ 5004 h 930"/>
                              <a:gd name="T144" fmla="+- 0 17014 16626"/>
                              <a:gd name="T145" fmla="*/ T144 w 388"/>
                              <a:gd name="T146" fmla="+- 0 4960 4468"/>
                              <a:gd name="T147" fmla="*/ 496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92" name="Picture 97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7335" y="413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593" name="Freeform 973"/>
                        <wps:cNvSpPr>
                          <a:spLocks/>
                        </wps:cNvSpPr>
                        <wps:spPr bwMode="auto">
                          <a:xfrm>
                            <a:off x="17231" y="4772"/>
                            <a:ext cx="532" cy="217"/>
                          </a:xfrm>
                          <a:custGeom>
                            <a:avLst/>
                            <a:gdLst>
                              <a:gd name="T0" fmla="+- 0 17657 17231"/>
                              <a:gd name="T1" fmla="*/ T0 w 532"/>
                              <a:gd name="T2" fmla="+- 0 4772 4772"/>
                              <a:gd name="T3" fmla="*/ 4772 h 217"/>
                              <a:gd name="T4" fmla="+- 0 17337 17231"/>
                              <a:gd name="T5" fmla="*/ T4 w 532"/>
                              <a:gd name="T6" fmla="+- 0 4772 4772"/>
                              <a:gd name="T7" fmla="*/ 4772 h 217"/>
                              <a:gd name="T8" fmla="+- 0 17231 17231"/>
                              <a:gd name="T9" fmla="*/ T8 w 532"/>
                              <a:gd name="T10" fmla="+- 0 4989 4772"/>
                              <a:gd name="T11" fmla="*/ 4989 h 217"/>
                              <a:gd name="T12" fmla="+- 0 17763 17231"/>
                              <a:gd name="T13" fmla="*/ T12 w 532"/>
                              <a:gd name="T14" fmla="+- 0 4989 4772"/>
                              <a:gd name="T15" fmla="*/ 4989 h 217"/>
                              <a:gd name="T16" fmla="+- 0 17657 17231"/>
                              <a:gd name="T17" fmla="*/ T16 w 532"/>
                              <a:gd name="T18" fmla="+- 0 4772 4772"/>
                              <a:gd name="T19" fmla="*/ 4772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94" name="Picture 974"/>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17198" y="447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95" name="Picture 975"/>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17568" y="447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596" name="AutoShape 976"/>
                        <wps:cNvSpPr>
                          <a:spLocks/>
                        </wps:cNvSpPr>
                        <wps:spPr bwMode="auto">
                          <a:xfrm>
                            <a:off x="17303" y="4472"/>
                            <a:ext cx="388" cy="930"/>
                          </a:xfrm>
                          <a:custGeom>
                            <a:avLst/>
                            <a:gdLst>
                              <a:gd name="T0" fmla="+- 0 17659 17303"/>
                              <a:gd name="T1" fmla="*/ T0 w 388"/>
                              <a:gd name="T2" fmla="+- 0 4527 4473"/>
                              <a:gd name="T3" fmla="*/ 4527 h 930"/>
                              <a:gd name="T4" fmla="+- 0 17655 17303"/>
                              <a:gd name="T5" fmla="*/ T4 w 388"/>
                              <a:gd name="T6" fmla="+- 0 4506 4473"/>
                              <a:gd name="T7" fmla="*/ 4506 h 930"/>
                              <a:gd name="T8" fmla="+- 0 17643 17303"/>
                              <a:gd name="T9" fmla="*/ T8 w 388"/>
                              <a:gd name="T10" fmla="+- 0 4489 4473"/>
                              <a:gd name="T11" fmla="*/ 4489 h 930"/>
                              <a:gd name="T12" fmla="+- 0 17626 17303"/>
                              <a:gd name="T13" fmla="*/ T12 w 388"/>
                              <a:gd name="T14" fmla="+- 0 4477 4473"/>
                              <a:gd name="T15" fmla="*/ 4477 h 930"/>
                              <a:gd name="T16" fmla="+- 0 17605 17303"/>
                              <a:gd name="T17" fmla="*/ T16 w 388"/>
                              <a:gd name="T18" fmla="+- 0 4473 4473"/>
                              <a:gd name="T19" fmla="*/ 4473 h 930"/>
                              <a:gd name="T20" fmla="+- 0 17389 17303"/>
                              <a:gd name="T21" fmla="*/ T20 w 388"/>
                              <a:gd name="T22" fmla="+- 0 4473 4473"/>
                              <a:gd name="T23" fmla="*/ 4473 h 930"/>
                              <a:gd name="T24" fmla="+- 0 17368 17303"/>
                              <a:gd name="T25" fmla="*/ T24 w 388"/>
                              <a:gd name="T26" fmla="+- 0 4477 4473"/>
                              <a:gd name="T27" fmla="*/ 4477 h 930"/>
                              <a:gd name="T28" fmla="+- 0 17351 17303"/>
                              <a:gd name="T29" fmla="*/ T28 w 388"/>
                              <a:gd name="T30" fmla="+- 0 4489 4473"/>
                              <a:gd name="T31" fmla="*/ 4489 h 930"/>
                              <a:gd name="T32" fmla="+- 0 17339 17303"/>
                              <a:gd name="T33" fmla="*/ T32 w 388"/>
                              <a:gd name="T34" fmla="+- 0 4506 4473"/>
                              <a:gd name="T35" fmla="*/ 4506 h 930"/>
                              <a:gd name="T36" fmla="+- 0 17335 17303"/>
                              <a:gd name="T37" fmla="*/ T36 w 388"/>
                              <a:gd name="T38" fmla="+- 0 4527 4473"/>
                              <a:gd name="T39" fmla="*/ 4527 h 930"/>
                              <a:gd name="T40" fmla="+- 0 17335 17303"/>
                              <a:gd name="T41" fmla="*/ T40 w 388"/>
                              <a:gd name="T42" fmla="+- 0 4834 4473"/>
                              <a:gd name="T43" fmla="*/ 4834 h 930"/>
                              <a:gd name="T44" fmla="+- 0 17339 17303"/>
                              <a:gd name="T45" fmla="*/ T44 w 388"/>
                              <a:gd name="T46" fmla="+- 0 4855 4473"/>
                              <a:gd name="T47" fmla="*/ 4855 h 930"/>
                              <a:gd name="T48" fmla="+- 0 17351 17303"/>
                              <a:gd name="T49" fmla="*/ T48 w 388"/>
                              <a:gd name="T50" fmla="+- 0 4872 4473"/>
                              <a:gd name="T51" fmla="*/ 4872 h 930"/>
                              <a:gd name="T52" fmla="+- 0 17368 17303"/>
                              <a:gd name="T53" fmla="*/ T52 w 388"/>
                              <a:gd name="T54" fmla="+- 0 4884 4473"/>
                              <a:gd name="T55" fmla="*/ 4884 h 930"/>
                              <a:gd name="T56" fmla="+- 0 17389 17303"/>
                              <a:gd name="T57" fmla="*/ T56 w 388"/>
                              <a:gd name="T58" fmla="+- 0 4888 4473"/>
                              <a:gd name="T59" fmla="*/ 4888 h 930"/>
                              <a:gd name="T60" fmla="+- 0 17605 17303"/>
                              <a:gd name="T61" fmla="*/ T60 w 388"/>
                              <a:gd name="T62" fmla="+- 0 4888 4473"/>
                              <a:gd name="T63" fmla="*/ 4888 h 930"/>
                              <a:gd name="T64" fmla="+- 0 17626 17303"/>
                              <a:gd name="T65" fmla="*/ T64 w 388"/>
                              <a:gd name="T66" fmla="+- 0 4884 4473"/>
                              <a:gd name="T67" fmla="*/ 4884 h 930"/>
                              <a:gd name="T68" fmla="+- 0 17643 17303"/>
                              <a:gd name="T69" fmla="*/ T68 w 388"/>
                              <a:gd name="T70" fmla="+- 0 4872 4473"/>
                              <a:gd name="T71" fmla="*/ 4872 h 930"/>
                              <a:gd name="T72" fmla="+- 0 17655 17303"/>
                              <a:gd name="T73" fmla="*/ T72 w 388"/>
                              <a:gd name="T74" fmla="+- 0 4855 4473"/>
                              <a:gd name="T75" fmla="*/ 4855 h 930"/>
                              <a:gd name="T76" fmla="+- 0 17659 17303"/>
                              <a:gd name="T77" fmla="*/ T76 w 388"/>
                              <a:gd name="T78" fmla="+- 0 4834 4473"/>
                              <a:gd name="T79" fmla="*/ 4834 h 930"/>
                              <a:gd name="T80" fmla="+- 0 17659 17303"/>
                              <a:gd name="T81" fmla="*/ T80 w 388"/>
                              <a:gd name="T82" fmla="+- 0 4527 4473"/>
                              <a:gd name="T83" fmla="*/ 4527 h 930"/>
                              <a:gd name="T84" fmla="+- 0 17691 17303"/>
                              <a:gd name="T85" fmla="*/ T84 w 388"/>
                              <a:gd name="T86" fmla="+- 0 4965 4473"/>
                              <a:gd name="T87" fmla="*/ 4965 h 930"/>
                              <a:gd name="T88" fmla="+- 0 17303 17303"/>
                              <a:gd name="T89" fmla="*/ T88 w 388"/>
                              <a:gd name="T90" fmla="+- 0 4965 4473"/>
                              <a:gd name="T91" fmla="*/ 4965 h 930"/>
                              <a:gd name="T92" fmla="+- 0 17310 17303"/>
                              <a:gd name="T93" fmla="*/ T92 w 388"/>
                              <a:gd name="T94" fmla="+- 0 4995 4473"/>
                              <a:gd name="T95" fmla="*/ 4995 h 930"/>
                              <a:gd name="T96" fmla="+- 0 17320 17303"/>
                              <a:gd name="T97" fmla="*/ T96 w 388"/>
                              <a:gd name="T98" fmla="+- 0 5067 4473"/>
                              <a:gd name="T99" fmla="*/ 5067 h 930"/>
                              <a:gd name="T100" fmla="+- 0 17345 17303"/>
                              <a:gd name="T101" fmla="*/ T100 w 388"/>
                              <a:gd name="T102" fmla="+- 0 5154 4473"/>
                              <a:gd name="T103" fmla="*/ 5154 h 930"/>
                              <a:gd name="T104" fmla="+- 0 17380 17303"/>
                              <a:gd name="T105" fmla="*/ T104 w 388"/>
                              <a:gd name="T106" fmla="+- 0 5243 4473"/>
                              <a:gd name="T107" fmla="*/ 5243 h 930"/>
                              <a:gd name="T108" fmla="+- 0 17421 17303"/>
                              <a:gd name="T109" fmla="*/ T108 w 388"/>
                              <a:gd name="T110" fmla="+- 0 5322 4473"/>
                              <a:gd name="T111" fmla="*/ 5322 h 930"/>
                              <a:gd name="T112" fmla="+- 0 17461 17303"/>
                              <a:gd name="T113" fmla="*/ T112 w 388"/>
                              <a:gd name="T114" fmla="+- 0 5379 4473"/>
                              <a:gd name="T115" fmla="*/ 5379 h 930"/>
                              <a:gd name="T116" fmla="+- 0 17497 17303"/>
                              <a:gd name="T117" fmla="*/ T116 w 388"/>
                              <a:gd name="T118" fmla="+- 0 5402 4473"/>
                              <a:gd name="T119" fmla="*/ 5402 h 930"/>
                              <a:gd name="T120" fmla="+- 0 17533 17303"/>
                              <a:gd name="T121" fmla="*/ T120 w 388"/>
                              <a:gd name="T122" fmla="+- 0 5382 4473"/>
                              <a:gd name="T123" fmla="*/ 5382 h 930"/>
                              <a:gd name="T124" fmla="+- 0 17574 17303"/>
                              <a:gd name="T125" fmla="*/ T124 w 388"/>
                              <a:gd name="T126" fmla="+- 0 5328 4473"/>
                              <a:gd name="T127" fmla="*/ 5328 h 930"/>
                              <a:gd name="T128" fmla="+- 0 17615 17303"/>
                              <a:gd name="T129" fmla="*/ T128 w 388"/>
                              <a:gd name="T130" fmla="+- 0 5252 4473"/>
                              <a:gd name="T131" fmla="*/ 5252 h 930"/>
                              <a:gd name="T132" fmla="+- 0 17651 17303"/>
                              <a:gd name="T133" fmla="*/ T132 w 388"/>
                              <a:gd name="T134" fmla="+- 0 5165 4473"/>
                              <a:gd name="T135" fmla="*/ 5165 h 930"/>
                              <a:gd name="T136" fmla="+- 0 17676 17303"/>
                              <a:gd name="T137" fmla="*/ T136 w 388"/>
                              <a:gd name="T138" fmla="+- 0 5080 4473"/>
                              <a:gd name="T139" fmla="*/ 5080 h 930"/>
                              <a:gd name="T140" fmla="+- 0 17686 17303"/>
                              <a:gd name="T141" fmla="*/ T140 w 388"/>
                              <a:gd name="T142" fmla="+- 0 5009 4473"/>
                              <a:gd name="T143" fmla="*/ 5009 h 930"/>
                              <a:gd name="T144" fmla="+- 0 17691 17303"/>
                              <a:gd name="T145" fmla="*/ T144 w 388"/>
                              <a:gd name="T146" fmla="+- 0 4965 4473"/>
                              <a:gd name="T147" fmla="*/ 496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97" name="Picture 97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8005" y="411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598" name="Freeform 978"/>
                        <wps:cNvSpPr>
                          <a:spLocks/>
                        </wps:cNvSpPr>
                        <wps:spPr bwMode="auto">
                          <a:xfrm>
                            <a:off x="17901" y="4754"/>
                            <a:ext cx="532" cy="217"/>
                          </a:xfrm>
                          <a:custGeom>
                            <a:avLst/>
                            <a:gdLst>
                              <a:gd name="T0" fmla="+- 0 18327 17901"/>
                              <a:gd name="T1" fmla="*/ T0 w 532"/>
                              <a:gd name="T2" fmla="+- 0 4754 4754"/>
                              <a:gd name="T3" fmla="*/ 4754 h 217"/>
                              <a:gd name="T4" fmla="+- 0 18007 17901"/>
                              <a:gd name="T5" fmla="*/ T4 w 532"/>
                              <a:gd name="T6" fmla="+- 0 4754 4754"/>
                              <a:gd name="T7" fmla="*/ 4754 h 217"/>
                              <a:gd name="T8" fmla="+- 0 17901 17901"/>
                              <a:gd name="T9" fmla="*/ T8 w 532"/>
                              <a:gd name="T10" fmla="+- 0 4971 4754"/>
                              <a:gd name="T11" fmla="*/ 4971 h 217"/>
                              <a:gd name="T12" fmla="+- 0 18433 17901"/>
                              <a:gd name="T13" fmla="*/ T12 w 532"/>
                              <a:gd name="T14" fmla="+- 0 4971 4754"/>
                              <a:gd name="T15" fmla="*/ 4971 h 217"/>
                              <a:gd name="T16" fmla="+- 0 18327 17901"/>
                              <a:gd name="T17" fmla="*/ T16 w 532"/>
                              <a:gd name="T18" fmla="+- 0 4754 4754"/>
                              <a:gd name="T19" fmla="*/ 4754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99" name="Picture 979"/>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17868" y="445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00" name="Picture 980"/>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18238" y="445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601" name="AutoShape 981"/>
                        <wps:cNvSpPr>
                          <a:spLocks/>
                        </wps:cNvSpPr>
                        <wps:spPr bwMode="auto">
                          <a:xfrm>
                            <a:off x="17973" y="4454"/>
                            <a:ext cx="388" cy="930"/>
                          </a:xfrm>
                          <a:custGeom>
                            <a:avLst/>
                            <a:gdLst>
                              <a:gd name="T0" fmla="+- 0 18329 17973"/>
                              <a:gd name="T1" fmla="*/ T0 w 388"/>
                              <a:gd name="T2" fmla="+- 0 4509 4455"/>
                              <a:gd name="T3" fmla="*/ 4509 h 930"/>
                              <a:gd name="T4" fmla="+- 0 18325 17973"/>
                              <a:gd name="T5" fmla="*/ T4 w 388"/>
                              <a:gd name="T6" fmla="+- 0 4488 4455"/>
                              <a:gd name="T7" fmla="*/ 4488 h 930"/>
                              <a:gd name="T8" fmla="+- 0 18313 17973"/>
                              <a:gd name="T9" fmla="*/ T8 w 388"/>
                              <a:gd name="T10" fmla="+- 0 4471 4455"/>
                              <a:gd name="T11" fmla="*/ 4471 h 930"/>
                              <a:gd name="T12" fmla="+- 0 18296 17973"/>
                              <a:gd name="T13" fmla="*/ T12 w 388"/>
                              <a:gd name="T14" fmla="+- 0 4459 4455"/>
                              <a:gd name="T15" fmla="*/ 4459 h 930"/>
                              <a:gd name="T16" fmla="+- 0 18275 17973"/>
                              <a:gd name="T17" fmla="*/ T16 w 388"/>
                              <a:gd name="T18" fmla="+- 0 4455 4455"/>
                              <a:gd name="T19" fmla="*/ 4455 h 930"/>
                              <a:gd name="T20" fmla="+- 0 18059 17973"/>
                              <a:gd name="T21" fmla="*/ T20 w 388"/>
                              <a:gd name="T22" fmla="+- 0 4455 4455"/>
                              <a:gd name="T23" fmla="*/ 4455 h 930"/>
                              <a:gd name="T24" fmla="+- 0 18038 17973"/>
                              <a:gd name="T25" fmla="*/ T24 w 388"/>
                              <a:gd name="T26" fmla="+- 0 4459 4455"/>
                              <a:gd name="T27" fmla="*/ 4459 h 930"/>
                              <a:gd name="T28" fmla="+- 0 18021 17973"/>
                              <a:gd name="T29" fmla="*/ T28 w 388"/>
                              <a:gd name="T30" fmla="+- 0 4471 4455"/>
                              <a:gd name="T31" fmla="*/ 4471 h 930"/>
                              <a:gd name="T32" fmla="+- 0 18009 17973"/>
                              <a:gd name="T33" fmla="*/ T32 w 388"/>
                              <a:gd name="T34" fmla="+- 0 4488 4455"/>
                              <a:gd name="T35" fmla="*/ 4488 h 930"/>
                              <a:gd name="T36" fmla="+- 0 18005 17973"/>
                              <a:gd name="T37" fmla="*/ T36 w 388"/>
                              <a:gd name="T38" fmla="+- 0 4509 4455"/>
                              <a:gd name="T39" fmla="*/ 4509 h 930"/>
                              <a:gd name="T40" fmla="+- 0 18005 17973"/>
                              <a:gd name="T41" fmla="*/ T40 w 388"/>
                              <a:gd name="T42" fmla="+- 0 4816 4455"/>
                              <a:gd name="T43" fmla="*/ 4816 h 930"/>
                              <a:gd name="T44" fmla="+- 0 18009 17973"/>
                              <a:gd name="T45" fmla="*/ T44 w 388"/>
                              <a:gd name="T46" fmla="+- 0 4837 4455"/>
                              <a:gd name="T47" fmla="*/ 4837 h 930"/>
                              <a:gd name="T48" fmla="+- 0 18021 17973"/>
                              <a:gd name="T49" fmla="*/ T48 w 388"/>
                              <a:gd name="T50" fmla="+- 0 4854 4455"/>
                              <a:gd name="T51" fmla="*/ 4854 h 930"/>
                              <a:gd name="T52" fmla="+- 0 18038 17973"/>
                              <a:gd name="T53" fmla="*/ T52 w 388"/>
                              <a:gd name="T54" fmla="+- 0 4866 4455"/>
                              <a:gd name="T55" fmla="*/ 4866 h 930"/>
                              <a:gd name="T56" fmla="+- 0 18059 17973"/>
                              <a:gd name="T57" fmla="*/ T56 w 388"/>
                              <a:gd name="T58" fmla="+- 0 4870 4455"/>
                              <a:gd name="T59" fmla="*/ 4870 h 930"/>
                              <a:gd name="T60" fmla="+- 0 18275 17973"/>
                              <a:gd name="T61" fmla="*/ T60 w 388"/>
                              <a:gd name="T62" fmla="+- 0 4870 4455"/>
                              <a:gd name="T63" fmla="*/ 4870 h 930"/>
                              <a:gd name="T64" fmla="+- 0 18296 17973"/>
                              <a:gd name="T65" fmla="*/ T64 w 388"/>
                              <a:gd name="T66" fmla="+- 0 4866 4455"/>
                              <a:gd name="T67" fmla="*/ 4866 h 930"/>
                              <a:gd name="T68" fmla="+- 0 18313 17973"/>
                              <a:gd name="T69" fmla="*/ T68 w 388"/>
                              <a:gd name="T70" fmla="+- 0 4854 4455"/>
                              <a:gd name="T71" fmla="*/ 4854 h 930"/>
                              <a:gd name="T72" fmla="+- 0 18325 17973"/>
                              <a:gd name="T73" fmla="*/ T72 w 388"/>
                              <a:gd name="T74" fmla="+- 0 4837 4455"/>
                              <a:gd name="T75" fmla="*/ 4837 h 930"/>
                              <a:gd name="T76" fmla="+- 0 18329 17973"/>
                              <a:gd name="T77" fmla="*/ T76 w 388"/>
                              <a:gd name="T78" fmla="+- 0 4816 4455"/>
                              <a:gd name="T79" fmla="*/ 4816 h 930"/>
                              <a:gd name="T80" fmla="+- 0 18329 17973"/>
                              <a:gd name="T81" fmla="*/ T80 w 388"/>
                              <a:gd name="T82" fmla="+- 0 4509 4455"/>
                              <a:gd name="T83" fmla="*/ 4509 h 930"/>
                              <a:gd name="T84" fmla="+- 0 18361 17973"/>
                              <a:gd name="T85" fmla="*/ T84 w 388"/>
                              <a:gd name="T86" fmla="+- 0 4947 4455"/>
                              <a:gd name="T87" fmla="*/ 4947 h 930"/>
                              <a:gd name="T88" fmla="+- 0 17973 17973"/>
                              <a:gd name="T89" fmla="*/ T88 w 388"/>
                              <a:gd name="T90" fmla="+- 0 4947 4455"/>
                              <a:gd name="T91" fmla="*/ 4947 h 930"/>
                              <a:gd name="T92" fmla="+- 0 17980 17973"/>
                              <a:gd name="T93" fmla="*/ T92 w 388"/>
                              <a:gd name="T94" fmla="+- 0 4977 4455"/>
                              <a:gd name="T95" fmla="*/ 4977 h 930"/>
                              <a:gd name="T96" fmla="+- 0 17990 17973"/>
                              <a:gd name="T97" fmla="*/ T96 w 388"/>
                              <a:gd name="T98" fmla="+- 0 5049 4455"/>
                              <a:gd name="T99" fmla="*/ 5049 h 930"/>
                              <a:gd name="T100" fmla="+- 0 18015 17973"/>
                              <a:gd name="T101" fmla="*/ T100 w 388"/>
                              <a:gd name="T102" fmla="+- 0 5136 4455"/>
                              <a:gd name="T103" fmla="*/ 5136 h 930"/>
                              <a:gd name="T104" fmla="+- 0 18050 17973"/>
                              <a:gd name="T105" fmla="*/ T104 w 388"/>
                              <a:gd name="T106" fmla="+- 0 5225 4455"/>
                              <a:gd name="T107" fmla="*/ 5225 h 930"/>
                              <a:gd name="T108" fmla="+- 0 18091 17973"/>
                              <a:gd name="T109" fmla="*/ T108 w 388"/>
                              <a:gd name="T110" fmla="+- 0 5304 4455"/>
                              <a:gd name="T111" fmla="*/ 5304 h 930"/>
                              <a:gd name="T112" fmla="+- 0 18131 17973"/>
                              <a:gd name="T113" fmla="*/ T112 w 388"/>
                              <a:gd name="T114" fmla="+- 0 5361 4455"/>
                              <a:gd name="T115" fmla="*/ 5361 h 930"/>
                              <a:gd name="T116" fmla="+- 0 18167 17973"/>
                              <a:gd name="T117" fmla="*/ T116 w 388"/>
                              <a:gd name="T118" fmla="+- 0 5384 4455"/>
                              <a:gd name="T119" fmla="*/ 5384 h 930"/>
                              <a:gd name="T120" fmla="+- 0 18203 17973"/>
                              <a:gd name="T121" fmla="*/ T120 w 388"/>
                              <a:gd name="T122" fmla="+- 0 5364 4455"/>
                              <a:gd name="T123" fmla="*/ 5364 h 930"/>
                              <a:gd name="T124" fmla="+- 0 18244 17973"/>
                              <a:gd name="T125" fmla="*/ T124 w 388"/>
                              <a:gd name="T126" fmla="+- 0 5310 4455"/>
                              <a:gd name="T127" fmla="*/ 5310 h 930"/>
                              <a:gd name="T128" fmla="+- 0 18285 17973"/>
                              <a:gd name="T129" fmla="*/ T128 w 388"/>
                              <a:gd name="T130" fmla="+- 0 5234 4455"/>
                              <a:gd name="T131" fmla="*/ 5234 h 930"/>
                              <a:gd name="T132" fmla="+- 0 18321 17973"/>
                              <a:gd name="T133" fmla="*/ T132 w 388"/>
                              <a:gd name="T134" fmla="+- 0 5147 4455"/>
                              <a:gd name="T135" fmla="*/ 5147 h 930"/>
                              <a:gd name="T136" fmla="+- 0 18346 17973"/>
                              <a:gd name="T137" fmla="*/ T136 w 388"/>
                              <a:gd name="T138" fmla="+- 0 5062 4455"/>
                              <a:gd name="T139" fmla="*/ 5062 h 930"/>
                              <a:gd name="T140" fmla="+- 0 18356 17973"/>
                              <a:gd name="T141" fmla="*/ T140 w 388"/>
                              <a:gd name="T142" fmla="+- 0 4991 4455"/>
                              <a:gd name="T143" fmla="*/ 4991 h 930"/>
                              <a:gd name="T144" fmla="+- 0 18361 17973"/>
                              <a:gd name="T145" fmla="*/ T144 w 388"/>
                              <a:gd name="T146" fmla="+- 0 4947 4455"/>
                              <a:gd name="T147" fmla="*/ 494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082362" id="Group 937" o:spid="_x0000_s1026" style="position:absolute;margin-left:7.55pt;margin-top:2.5pt;width:1002.95pt;height:647.95pt;z-index:-251553280;mso-position-horizontal-relative:page" coordorigin="151,50" coordsize="20059,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">
                <v:rect id="Rectangle 938" o:spid="_x0000_s1027" style="position:absolute;left:151;top:50;width:20059;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" fillcolor="#b4c6e7" stroked="f"/>
                <v:rect id="Rectangle 939" o:spid="_x0000_s1028" style="position:absolute;left:151;top:602;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" fillcolor="#deebf7" stroked="f"/>
                <v:rect id="Rectangle 940" o:spid="_x0000_s1029" style="position:absolute;left:151;top:1171;width:20059;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" fillcolor="#b4c6e7" stroked="f"/>
                <v:rect id="Rectangle 941" o:spid="_x0000_s1030" style="position:absolute;left:151;top:1707;width:20059;height: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" fillcolor="#deebf7" stroked="f"/>
                <v:rect id="Rectangle 942" o:spid="_x0000_s1031" style="position:absolute;left:151;top:2260;width:20059;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" fillcolor="#b4c6e7" stroked="f"/>
                <v:rect id="Rectangle 943" o:spid="_x0000_s1032" style="position:absolute;left:151;top:3566;width:20059;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" fillcolor="#b4c6e7" stroked="f"/>
                <v:rect id="Rectangle 944" o:spid="_x0000_s1033" style="position:absolute;left:151;top:4118;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" fillcolor="#deebf7" stroked="f"/>
                <v:rect id="Rectangle 945" o:spid="_x0000_s1034" style="position:absolute;left:151;top:5424;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" fillcolor="#b4c6e7" stroked="f"/>
                <v:rect id="Rectangle 946" o:spid="_x0000_s1035" style="position:absolute;left:151;top:5994;width:20059;height:7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" fillcolor="#deebf7" stroked="f"/>
                <v:shape id="AutoShape 947" o:spid="_x0000_s1036" style="position:absolute;left:15766;top:6224;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" path="m748,121r-4,-19l733,86,717,75,698,71r-25,l673,146r,399l75,545r,-399l673,146r,-75l50,71,31,75,15,86,4,102,,121,,570r4,19l15,605r16,11l50,619r249,l299,694r-112,l187,769r374,l561,694r-112,l449,619r249,l717,616r16,-11l744,589r4,-19l748,545r,-399l748,121xm1146,121r-4,-19l1132,86,1116,75r-20,-4l1096,121r,75l1096,246r,74l1009,320r,337l1006,672r-7,11l987,691r-15,3l957,691r-12,-8l937,672r-2,-15l937,642r8,-12l957,622r15,-3l987,622r12,8l1006,642r3,15l1009,320r-162,l847,246r249,l1096,196r-249,l847,121r249,l1096,71r-249,l828,75,812,86r-11,16l798,121r,598l801,739r11,15l828,765r19,4l1096,769r20,-4l1132,754r10,-15l1146,719r,-25l1146,619r,-299l1146,246r,-50l1146,121xm1676,677r-62,-62l1549,700r-3,5l1547,710r4,4l1527,752r2,6l1535,762r2,l1540,762r2,l1577,740r3,3l1586,744r4,-2l1676,677xm1871,1202r-2,-15l1861,1175r-12,-8l1834,1164r-15,3l1807,1175r-7,12l1797,1202r,74l1800,1291r7,12l1819,1311r15,3l1849,1311r12,-8l1869,1291r2,-15l1871,1202xm1902,777r-62,-62l1775,800r-3,4l1773,810r4,4l1754,852r1,6l1761,861r2,1l1766,862r2,-1l1803,839r3,4l1812,844r5,-2l1902,777xm2001,378r-88,-88l1736,474r-98,110l1707,653r104,-91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8r-11,-11l2515,178r5,-10l2521,154r-5,-16l2502,119r-19,-14l2466,100r-15,1l2442,106,2167,363r87,87l2472,223r15,15l2488,244r-4,5l2311,422r,11l2325,447r11,1l2509,274r10,-15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6295;673,6295;0,6794;299,6918;449,6843;748,6769;1116,6299;1009,6544;957,6915;957,6846;1009,6544;847,6345;801,6326;847,6993;1146,6918;1676,6901;1527,6976;1577,6964;1869,7411;1800,7411;1834,7538;1902,7001;1754,7076;1803,7063;1913,6514;2115,7125;1966,7199;2015,7187;2139,6614;2296,6365;2295,6278;2215,6230;2258,6373;2293,6383;2307,7388;2273,7515;2342,7515;2077,7031;1647,7763;1722,7763;2494,7687;2341,7581;2220,7463;1834,7588;1647,7463;2508,6432;2502,6343;2254,6674;2311,6657;2735,6589;2734,6502;2654,6454;2696,6596;2732,6606;3896,7225;3746,6339;3608,6328;3373,7363;3970,6378" o:connectangles="0,0,0,0,0,0,0,0,0,0,0,0,0,0,0,0,0,0,0,0,0,0,0,0,0,0,0,0,0,0,0,0,0,0,0,0,0,0,0,0,0,0,0,0,0,0,0,0,0,0,0,0,0,0,0,0,0,0,0"/>
                </v:shape>
                <v:shape id="Picture 948" o:spid="_x0000_s1037" type="#_x0000_t75" style="position:absolute;left:1497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">
                  <v:imagedata r:id="rId82" o:title=""/>
                </v:shape>
                <v:shape id="Freeform 949" o:spid="_x0000_s1038" style="position:absolute;left:14877;top:714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" path="m102,l60,52,27,112,7,177,,247r7,70l27,383r33,59l102,494r35,-35l101,415,74,364,56,308,50,247r6,-60l74,131,101,80,137,35,102,xe" fillcolor="#aeabab" stroked="f">
                  <v:path arrowok="t" o:connecttype="custom" o:connectlocs="102,7141;60,7193;27,7253;7,7318;0,7388;7,7458;27,7524;60,7583;102,7635;137,7600;101,7556;74,7505;56,7449;50,7388;56,7328;74,7272;101,7221;137,7176;102,7141" o:connectangles="0,0,0,0,0,0,0,0,0,0,0,0,0,0,0,0,0,0,0"/>
                </v:shape>
                <v:shape id="Picture 950" o:spid="_x0000_s1039" type="#_x0000_t75" style="position:absolute;left:1529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">
                  <v:imagedata r:id="rId83" o:title=""/>
                </v:shape>
                <v:shape id="AutoShape 951" o:spid="_x0000_s1040" style="position:absolute;left:14743;top:611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" path="m375,411r-3,-14l364,385r-12,-8l338,374r-76,l262,449r,74l96,523r11,-74l262,449r,-75l108,374,75,34,71,21,63,10,51,3,37,,23,3,11,11,3,23,,38r,3l37,410,1,661r76,l90,573r172,l262,661r74,l336,573r,-50l336,449r2,l352,446r12,-8l372,426r3,-15xm525,68r-379,l146,360r379,l525,68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6490;262,6636;262,6487;63,6123;11,6124;37,6523;262,6686;336,6636;364,6551;146,6181;832,7388;730,7142;776,7327;731,7556;804,7524;902,7768;832,7737;793,7887;820,7837;707,7848;657,7875;707,7848;583,7875;533,7848;583,7737;526,7413;518,7353;448,7353;440,7414;458,7848;408,7875;458,7848;230,7881;165,7908;138,7842;203,7816;234,7737;63,7768;74,7972;876,7982;906,7912;906,7787;4994,7753;4380,7761;4380,7814;4643,8137;4793,8137;4994,7822" o:connectangles="0,0,0,0,0,0,0,0,0,0,0,0,0,0,0,0,0,0,0,0,0,0,0,0,0,0,0,0,0,0,0,0,0,0,0,0,0,0,0,0,0,0,0,0,0,0,0,0"/>
                </v:shape>
                <v:shape id="Picture 952" o:spid="_x0000_s1041" type="#_x0000_t75" style="position:absolute;left:19100;top:792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">
                  <v:imagedata r:id="rId262" o:title=""/>
                </v:shape>
                <v:rect id="Rectangle 953" o:spid="_x0000_s1042"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" fillcolor="#aeabab" stroked="f"/>
                <v:rect id="Rectangle 954" o:spid="_x0000_s1043"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" filled="f" strokecolor="white" strokeweight="1pt"/>
                <v:rect id="Rectangle 955" o:spid="_x0000_s1044"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" fillcolor="#aeabab" stroked="f"/>
                <v:rect id="Rectangle 956" o:spid="_x0000_s1045"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" filled="f" strokecolor="white" strokeweight="1pt"/>
                <v:rect id="Rectangle 957" o:spid="_x0000_s1046" style="position:absolute;left:15884;top:733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" stroked="f"/>
                <v:shape id="Picture 958" o:spid="_x0000_s1047" type="#_x0000_t75" style="position:absolute;left:15916;top:7429;width:116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">
                  <v:imagedata r:id="rId85" o:title=""/>
                </v:shape>
                <v:rect id="Rectangle 959" o:spid="_x0000_s1048" style="position:absolute;left:151;top:2812;width:2005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" fillcolor="#deebf7" stroked="f"/>
                <v:shape id="Freeform 960" o:spid="_x0000_s1049" style="position:absolute;left:17113;top:2998;width:220;height:440;visibility:visible;mso-wrap-style:square;v-text-anchor:top" coordsize="22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" path="m109,l,,,439r109,l152,422r35,-47l210,305r9,-86l210,134,187,64,152,17,109,xe" fillcolor="#8da9db" stroked="f">
                  <v:path arrowok="t" o:connecttype="custom" o:connectlocs="109,2999;0,2999;0,3438;109,3438;152,3421;187,3374;210,3304;219,3218;210,3133;187,3063;152,3016;109,2999" o:connectangles="0,0,0,0,0,0,0,0,0,0,0,0"/>
                </v:shape>
                <v:shape id="AutoShape 961" o:spid="_x0000_s1050" style="position:absolute;left:16864;top:2887;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197;89,3204;95,3228;119,3221;119,3204;263,3356;240,3363;247,3386;270,3379;270,3363;263,3054;240,3060;247,3084;270,3077;270,3060;270,3206;240,3107;241,3220;340,3277;414,3197;391,3204;398,3228;421,3221;421,3204;504,3155;466,3077;456,3287;380,3391;255,3432;130,3391;54,3287;54,3153;130,3049;255,3008;380,3049;456,3153;466,3077;457,3013;462,3007;465,2990;433,2972;398,3007;341,2978;278,2964;346,2933;164,2887;232,2933;163,2980;54,3060;0,3187;21,3324;107,3429;239,3476;372,3449;429,3410;503,3291" o:connectangles="0,0,0,0,0,0,0,0,0,0,0,0,0,0,0,0,0,0,0,0,0,0,0,0,0,0,0,0,0,0,0,0,0,0,0,0,0,0,0,0,0,0,0,0,0,0,0,0,0,0,0,0,0,0,0,0"/>
                </v:shape>
                <v:shape id="Picture 962" o:spid="_x0000_s1051" type="#_x0000_t75" style="position:absolute;left:15989;top:4148;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">
                  <v:imagedata r:id="rId89" o:title=""/>
                </v:shape>
                <v:shape id="Freeform 963" o:spid="_x0000_s1052" style="position:absolute;left:15885;top:4785;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" path="m426,l106,,,217r532,l426,xe" fillcolor="#767070" stroked="f">
                  <v:path arrowok="t" o:connecttype="custom" o:connectlocs="426,4785;106,4785;0,5002;532,5002;426,4785" o:connectangles="0,0,0,0,0"/>
                </v:shape>
                <v:shape id="Picture 964" o:spid="_x0000_s1053" type="#_x0000_t75" style="position:absolute;left:15852;top:449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">
                  <v:imagedata r:id="rId263" o:title=""/>
                </v:shape>
                <v:shape id="Picture 965" o:spid="_x0000_s1054" type="#_x0000_t75" style="position:absolute;left:16222;top:448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">
                  <v:imagedata r:id="rId264" o:title=""/>
                </v:shape>
                <v:shape id="AutoShape 966" o:spid="_x0000_s1055" style="position:absolute;left:15957;top:4485;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" path="m356,54l352,33,340,16,323,4,302,,86,,65,4,48,16,36,33,32,54r,307l36,382r12,17l65,411r21,4l302,415r21,-4l340,399r12,-17l356,361r,-307xm388,492l,492r7,30l17,594r25,87l77,770r41,79l158,906r36,23l230,909r41,-54l312,779r36,-87l373,607r10,-71l388,492xe" fillcolor="#767070" stroked="f">
                  <v:path arrowok="t" o:connecttype="custom" o:connectlocs="356,4540;352,4519;340,4502;323,4490;302,4486;86,4486;65,4490;48,4502;36,4519;32,4540;32,4847;36,4868;48,4885;65,4897;86,4901;302,4901;323,4897;340,4885;352,4868;356,4847;356,4540;388,4978;0,4978;7,5008;17,5080;42,5167;77,5256;118,5335;158,5392;194,5415;230,5395;271,5341;312,5265;348,5178;373,5093;383,5022;388,4978" o:connectangles="0,0,0,0,0,0,0,0,0,0,0,0,0,0,0,0,0,0,0,0,0,0,0,0,0,0,0,0,0,0,0,0,0,0,0,0,0"/>
                </v:shape>
                <v:shape id="Picture 967" o:spid="_x0000_s1056" type="#_x0000_t75" style="position:absolute;left:16658;top:413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">
                  <v:imagedata r:id="rId86" o:title=""/>
                </v:shape>
                <v:shape id="Freeform 968" o:spid="_x0000_s1057" style="position:absolute;left:16554;top:476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" path="m426,l106,,,217r532,l426,xe" fillcolor="#767070" stroked="f">
                  <v:path arrowok="t" o:connecttype="custom" o:connectlocs="426,4767;106,4767;0,4984;532,4984;426,4767" o:connectangles="0,0,0,0,0"/>
                </v:shape>
                <v:shape id="Picture 969" o:spid="_x0000_s1058" type="#_x0000_t75" style="position:absolute;left:16521;top:447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">
                  <v:imagedata r:id="rId263" o:title=""/>
                </v:shape>
                <v:shape id="Picture 970" o:spid="_x0000_s1059" type="#_x0000_t75" style="position:absolute;left:16891;top:447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">
                  <v:imagedata r:id="rId264" o:title=""/>
                </v:shape>
                <v:shape id="AutoShape 971" o:spid="_x0000_s1060" style="position:absolute;left:16626;top:446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" path="m356,54l352,33,340,16,323,4,302,,86,,65,4,48,16,36,33,32,54r,307l36,382r12,17l65,411r21,4l302,415r21,-4l340,399r12,-17l356,361r,-307xm388,492l,492r7,30l17,594r25,87l77,770r41,79l158,906r36,23l230,909r41,-54l312,779r36,-87l373,607r10,-71l388,492xe" fillcolor="#767070" stroked="f">
                  <v:path arrowok="t" o:connecttype="custom" o:connectlocs="356,4522;352,4501;340,4484;323,4472;302,4468;86,4468;65,4472;48,4484;36,4501;32,4522;32,4829;36,4850;48,4867;65,4879;86,4883;302,4883;323,4879;340,4867;352,4850;356,4829;356,4522;388,4960;0,4960;7,4990;17,5062;42,5149;77,5238;118,5317;158,5374;194,5397;230,5377;271,5323;312,5247;348,5160;373,5075;383,5004;388,4960" o:connectangles="0,0,0,0,0,0,0,0,0,0,0,0,0,0,0,0,0,0,0,0,0,0,0,0,0,0,0,0,0,0,0,0,0,0,0,0,0"/>
                </v:shape>
                <v:shape id="Picture 972" o:spid="_x0000_s1061" type="#_x0000_t75" style="position:absolute;left:17335;top:413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">
                  <v:imagedata r:id="rId90" o:title=""/>
                </v:shape>
                <v:shape id="Freeform 973" o:spid="_x0000_s1062" style="position:absolute;left:17231;top:477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" path="m426,l106,,,217r532,l426,xe" fillcolor="#767070" stroked="f">
                  <v:path arrowok="t" o:connecttype="custom" o:connectlocs="426,4772;106,4772;0,4989;532,4989;426,4772" o:connectangles="0,0,0,0,0"/>
                </v:shape>
                <v:shape id="Picture 974" o:spid="_x0000_s1063" type="#_x0000_t75" style="position:absolute;left:17198;top:447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">
                  <v:imagedata r:id="rId263" o:title=""/>
                </v:shape>
                <v:shape id="Picture 975" o:spid="_x0000_s1064" type="#_x0000_t75" style="position:absolute;left:17568;top:447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">
                  <v:imagedata r:id="rId265" o:title=""/>
                </v:shape>
                <v:shape id="AutoShape 976" o:spid="_x0000_s1065" style="position:absolute;left:17303;top:447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" path="m356,54l352,33,340,16,323,4,302,,86,,65,4,48,16,36,33,32,54r,307l36,382r12,17l65,411r21,4l302,415r21,-4l340,399r12,-17l356,361r,-307xm388,492l,492r7,30l17,594r25,87l77,770r41,79l158,906r36,23l230,909r41,-54l312,779r36,-87l373,607r10,-71l388,492xe" fillcolor="#767070" stroked="f">
                  <v:path arrowok="t" o:connecttype="custom" o:connectlocs="356,4527;352,4506;340,4489;323,4477;302,4473;86,4473;65,4477;48,4489;36,4506;32,4527;32,4834;36,4855;48,4872;65,4884;86,4888;302,4888;323,4884;340,4872;352,4855;356,4834;356,4527;388,4965;0,4965;7,4995;17,5067;42,5154;77,5243;118,5322;158,5379;194,5402;230,5382;271,5328;312,5252;348,5165;373,5080;383,5009;388,4965" o:connectangles="0,0,0,0,0,0,0,0,0,0,0,0,0,0,0,0,0,0,0,0,0,0,0,0,0,0,0,0,0,0,0,0,0,0,0,0,0"/>
                </v:shape>
                <v:shape id="Picture 977" o:spid="_x0000_s1066" type="#_x0000_t75" style="position:absolute;left:18005;top:411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">
                  <v:imagedata r:id="rId89" o:title=""/>
                </v:shape>
                <v:shape id="Freeform 978" o:spid="_x0000_s1067" style="position:absolute;left:17901;top:475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" path="m426,l106,,,217r532,l426,xe" fillcolor="#767070" stroked="f">
                  <v:path arrowok="t" o:connecttype="custom" o:connectlocs="426,4754;106,4754;0,4971;532,4971;426,4754" o:connectangles="0,0,0,0,0"/>
                </v:shape>
                <v:shape id="Picture 979" o:spid="_x0000_s1068" type="#_x0000_t75" style="position:absolute;left:17868;top:445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">
                  <v:imagedata r:id="rId263" o:title=""/>
                </v:shape>
                <v:shape id="Picture 980" o:spid="_x0000_s1069" type="#_x0000_t75" style="position:absolute;left:18238;top:445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">
                  <v:imagedata r:id="rId264" o:title=""/>
                </v:shape>
                <v:shape id="AutoShape 981" o:spid="_x0000_s1070" style="position:absolute;left:17973;top:445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" path="m356,54l352,33,340,16,323,4,302,,86,,65,4,48,16,36,33,32,54r,307l36,382r12,17l65,411r21,4l302,415r21,-4l340,399r12,-17l356,361r,-307xm388,492l,492r7,30l17,594r25,87l77,770r41,79l158,906r36,23l230,909r41,-54l312,779r36,-87l373,607r10,-71l388,492xe" fillcolor="#767070" stroked="f">
                  <v:path arrowok="t" o:connecttype="custom" o:connectlocs="356,4509;352,4488;340,4471;323,4459;302,4455;86,4455;65,4459;48,4471;36,4488;32,4509;32,4816;36,4837;48,4854;65,4866;86,4870;302,4870;323,4866;340,4854;352,4837;356,4816;356,4509;388,4947;0,4947;7,4977;17,5049;42,5136;77,5225;118,5304;158,5361;194,5384;230,5364;271,5310;312,5234;348,5147;373,5062;383,4991;388,4947" o:connectangles="0,0,0,0,0,0,0,0,0,0,0,0,0,0,0,0,0,0,0,0,0,0,0,0,0,0,0,0,0,0,0,0,0,0,0,0,0"/>
                </v:shape>
                <w10:wrap anchorx="page"/>
              </v:group>
            </w:pict>
          </mc:Fallback>
        </mc:AlternateContent>
      </w:r>
      <w:r w:rsidR="00536928" w:rsidRPr="00746325">
        <w:rPr>
          <w:rFonts w:ascii="Arial"/>
          <w:b/>
          <w:sz w:val="36"/>
          <w:lang w:val="et-EE"/>
        </w:rPr>
        <w:t>Tegevuse nimi:</w:t>
      </w:r>
    </w:p>
    <w:p w14:paraId="3675C385" w14:textId="77777777" w:rsidR="00065C28" w:rsidRPr="00746325" w:rsidRDefault="00536928">
      <w:pPr>
        <w:spacing w:before="172"/>
        <w:ind w:left="276"/>
        <w:rPr>
          <w:sz w:val="32"/>
          <w:lang w:val="et-EE"/>
        </w:rPr>
      </w:pPr>
      <w:r w:rsidRPr="00746325">
        <w:rPr>
          <w:sz w:val="32"/>
          <w:lang w:val="et-EE"/>
        </w:rPr>
        <w:t>Unistame tulevikust</w:t>
      </w:r>
    </w:p>
    <w:p w14:paraId="5EDA889A" w14:textId="77777777" w:rsidR="00065C28" w:rsidRPr="00746325" w:rsidRDefault="00536928">
      <w:pPr>
        <w:spacing w:before="203"/>
        <w:ind w:left="276"/>
        <w:rPr>
          <w:rFonts w:ascii="Arial"/>
          <w:b/>
          <w:sz w:val="36"/>
          <w:lang w:val="et-EE"/>
        </w:rPr>
      </w:pPr>
      <w:r w:rsidRPr="00746325">
        <w:rPr>
          <w:rFonts w:ascii="Arial"/>
          <w:b/>
          <w:sz w:val="36"/>
          <w:lang w:val="et-EE"/>
        </w:rPr>
        <w:t>Tase:</w:t>
      </w:r>
    </w:p>
    <w:p w14:paraId="00B75A22" w14:textId="77777777" w:rsidR="00065C28" w:rsidRPr="00746325" w:rsidRDefault="00536928">
      <w:pPr>
        <w:spacing w:before="122"/>
        <w:ind w:left="276"/>
        <w:rPr>
          <w:sz w:val="36"/>
          <w:lang w:val="et-EE"/>
        </w:rPr>
      </w:pPr>
      <w:r w:rsidRPr="00746325">
        <w:rPr>
          <w:sz w:val="36"/>
          <w:lang w:val="et-EE"/>
        </w:rPr>
        <w:t>Algaja (osalejad ei vaja eelnevaid teadmisi isikliku finantsjuhtimise alal)</w:t>
      </w:r>
    </w:p>
    <w:p w14:paraId="15098A32" w14:textId="78341F51" w:rsidR="00065C28" w:rsidRPr="00746325" w:rsidRDefault="00536928">
      <w:pPr>
        <w:spacing w:before="142"/>
        <w:ind w:left="276"/>
        <w:rPr>
          <w:rFonts w:ascii="Arial"/>
          <w:b/>
          <w:sz w:val="36"/>
          <w:lang w:val="et-EE"/>
        </w:rPr>
      </w:pPr>
      <w:r w:rsidRPr="00746325">
        <w:rPr>
          <w:rFonts w:ascii="Arial"/>
          <w:b/>
          <w:sz w:val="36"/>
          <w:lang w:val="et-EE"/>
        </w:rPr>
        <w:t>Kulu</w:t>
      </w:r>
      <w:r w:rsidR="007A0AB0">
        <w:rPr>
          <w:rFonts w:ascii="Arial"/>
          <w:b/>
          <w:sz w:val="36"/>
          <w:lang w:val="et-EE"/>
        </w:rPr>
        <w:t>v</w:t>
      </w:r>
      <w:r w:rsidRPr="00746325">
        <w:rPr>
          <w:rFonts w:ascii="Arial"/>
          <w:b/>
          <w:sz w:val="36"/>
          <w:lang w:val="et-EE"/>
        </w:rPr>
        <w:t xml:space="preserve"> aeg:</w:t>
      </w:r>
    </w:p>
    <w:p w14:paraId="2A074A5A" w14:textId="77777777" w:rsidR="00065C28" w:rsidRPr="00746325" w:rsidRDefault="00536928">
      <w:pPr>
        <w:spacing w:before="138"/>
        <w:ind w:left="276"/>
        <w:rPr>
          <w:sz w:val="36"/>
          <w:lang w:val="et-EE"/>
        </w:rPr>
      </w:pPr>
      <w:r w:rsidRPr="00746325">
        <w:rPr>
          <w:sz w:val="36"/>
          <w:lang w:val="et-EE"/>
        </w:rPr>
        <w:t>30 minutit</w:t>
      </w:r>
    </w:p>
    <w:p w14:paraId="74BC27C9" w14:textId="77777777" w:rsidR="00065C28" w:rsidRPr="00746325" w:rsidRDefault="00536928">
      <w:pPr>
        <w:spacing w:before="338"/>
        <w:ind w:left="276"/>
        <w:rPr>
          <w:rFonts w:ascii="Arial"/>
          <w:b/>
          <w:sz w:val="36"/>
          <w:lang w:val="et-EE"/>
        </w:rPr>
      </w:pPr>
      <w:r w:rsidRPr="00746325">
        <w:rPr>
          <w:rFonts w:ascii="Arial"/>
          <w:b/>
          <w:sz w:val="36"/>
          <w:lang w:val="et-EE"/>
        </w:rPr>
        <w:t>Minimaalne osalejate arv:</w:t>
      </w:r>
    </w:p>
    <w:p w14:paraId="714F3E58" w14:textId="77777777" w:rsidR="00065C28" w:rsidRPr="00746325" w:rsidRDefault="00536928">
      <w:pPr>
        <w:spacing w:before="135"/>
        <w:ind w:left="276"/>
        <w:rPr>
          <w:sz w:val="36"/>
          <w:lang w:val="et-EE"/>
        </w:rPr>
      </w:pPr>
      <w:r w:rsidRPr="00746325">
        <w:rPr>
          <w:sz w:val="36"/>
          <w:lang w:val="et-EE"/>
        </w:rPr>
        <w:t>4</w:t>
      </w:r>
    </w:p>
    <w:p w14:paraId="0817A2FE" w14:textId="77777777" w:rsidR="00DA1199" w:rsidRPr="00746325" w:rsidRDefault="00DA1199">
      <w:pPr>
        <w:pStyle w:val="a3"/>
        <w:rPr>
          <w:sz w:val="20"/>
          <w:lang w:val="et-EE"/>
        </w:rPr>
      </w:pPr>
    </w:p>
    <w:p w14:paraId="0DD4A8D8" w14:textId="77777777" w:rsidR="00DA1199" w:rsidRPr="00746325" w:rsidRDefault="00DA1199">
      <w:pPr>
        <w:pStyle w:val="a3"/>
        <w:rPr>
          <w:sz w:val="20"/>
          <w:lang w:val="et-EE"/>
        </w:rPr>
      </w:pPr>
    </w:p>
    <w:p w14:paraId="325E0D48" w14:textId="77777777" w:rsidR="00DA1199" w:rsidRPr="00746325" w:rsidRDefault="00DA1199">
      <w:pPr>
        <w:pStyle w:val="a3"/>
        <w:rPr>
          <w:sz w:val="20"/>
          <w:lang w:val="et-EE"/>
        </w:rPr>
      </w:pPr>
    </w:p>
    <w:p w14:paraId="5D306071" w14:textId="77777777" w:rsidR="00065C28" w:rsidRPr="00746325" w:rsidRDefault="00536928">
      <w:pPr>
        <w:spacing w:before="208"/>
        <w:ind w:left="276"/>
        <w:rPr>
          <w:rFonts w:ascii="Arial"/>
          <w:b/>
          <w:sz w:val="36"/>
          <w:lang w:val="et-EE"/>
        </w:rPr>
      </w:pPr>
      <w:r w:rsidRPr="00746325">
        <w:rPr>
          <w:rFonts w:ascii="Arial"/>
          <w:b/>
          <w:sz w:val="36"/>
          <w:lang w:val="et-EE"/>
        </w:rPr>
        <w:t>Ressursid:</w:t>
      </w:r>
    </w:p>
    <w:p w14:paraId="23F0AE5D" w14:textId="3FA16D45" w:rsidR="00065C28" w:rsidRDefault="00536928">
      <w:pPr>
        <w:spacing w:before="154" w:line="350" w:lineRule="auto"/>
        <w:ind w:left="276" w:right="18763"/>
        <w:rPr>
          <w:sz w:val="36"/>
          <w:lang w:val="et-EE"/>
        </w:rPr>
      </w:pPr>
      <w:r w:rsidRPr="00746325">
        <w:rPr>
          <w:sz w:val="36"/>
          <w:lang w:val="et-EE"/>
        </w:rPr>
        <w:t xml:space="preserve">Pliiatsid Paber </w:t>
      </w:r>
    </w:p>
    <w:p w14:paraId="2EE9C70F" w14:textId="0F0F27D4" w:rsidR="007A0AB0" w:rsidRPr="00746325" w:rsidRDefault="007A0AB0">
      <w:pPr>
        <w:spacing w:before="154" w:line="350" w:lineRule="auto"/>
        <w:ind w:left="276" w:right="18763"/>
        <w:rPr>
          <w:sz w:val="36"/>
          <w:lang w:val="et-EE"/>
        </w:rPr>
      </w:pPr>
      <w:r>
        <w:rPr>
          <w:sz w:val="36"/>
          <w:lang w:val="et-EE"/>
        </w:rPr>
        <w:t>Pabertahvel</w:t>
      </w:r>
    </w:p>
    <w:p w14:paraId="635DDB0F" w14:textId="77777777" w:rsidR="00DA1199" w:rsidRPr="00746325" w:rsidRDefault="00DA1199">
      <w:pPr>
        <w:spacing w:line="350" w:lineRule="auto"/>
        <w:rPr>
          <w:sz w:val="36"/>
          <w:lang w:val="et-EE"/>
        </w:rPr>
        <w:sectPr w:rsidR="00DA1199" w:rsidRPr="00746325">
          <w:footerReference w:type="default" r:id="rId266"/>
          <w:pgSz w:w="20480" w:h="15360" w:orient="landscape"/>
          <w:pgMar w:top="240" w:right="20" w:bottom="280" w:left="20" w:header="0" w:footer="0" w:gutter="0"/>
          <w:cols w:space="720"/>
        </w:sectPr>
      </w:pPr>
    </w:p>
    <w:p w14:paraId="22A9ADE9" w14:textId="3655DA0C" w:rsidR="00065C28" w:rsidRPr="00746325" w:rsidRDefault="00536928">
      <w:pPr>
        <w:pStyle w:val="a3"/>
        <w:ind w:left="181"/>
        <w:rPr>
          <w:sz w:val="20"/>
          <w:lang w:val="et-EE"/>
        </w:rPr>
      </w:pPr>
      <w:r w:rsidRPr="00746325">
        <w:rPr>
          <w:noProof/>
          <w:lang w:val="et-EE"/>
        </w:rPr>
        <w:lastRenderedPageBreak/>
        <w:drawing>
          <wp:anchor distT="0" distB="0" distL="0" distR="0" simplePos="0" relativeHeight="251536896" behindDoc="0" locked="0" layoutInCell="1" allowOverlap="1" wp14:anchorId="3E4F4B6B" wp14:editId="3A1FF9E9">
            <wp:simplePos x="0" y="0"/>
            <wp:positionH relativeFrom="page">
              <wp:posOffset>7016750</wp:posOffset>
            </wp:positionH>
            <wp:positionV relativeFrom="page">
              <wp:posOffset>1400810</wp:posOffset>
            </wp:positionV>
            <wp:extent cx="5755740" cy="4211955"/>
            <wp:effectExtent l="0" t="0" r="0" b="0"/>
            <wp:wrapNone/>
            <wp:docPr id="141" name="image124.jpeg" descr="Woman holding note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124.jpeg"/>
                    <pic:cNvPicPr/>
                  </pic:nvPicPr>
                  <pic:blipFill>
                    <a:blip r:embed="rId267" cstate="print"/>
                    <a:stretch>
                      <a:fillRect/>
                    </a:stretch>
                  </pic:blipFill>
                  <pic:spPr>
                    <a:xfrm>
                      <a:off x="0" y="0"/>
                      <a:ext cx="5755740" cy="4211955"/>
                    </a:xfrm>
                    <a:prstGeom prst="rect">
                      <a:avLst/>
                    </a:prstGeom>
                  </pic:spPr>
                </pic:pic>
              </a:graphicData>
            </a:graphic>
          </wp:anchor>
        </w:drawing>
      </w:r>
      <w:r w:rsidRPr="00746325">
        <w:rPr>
          <w:noProof/>
          <w:lang w:val="et-EE"/>
        </w:rPr>
        <w:drawing>
          <wp:anchor distT="0" distB="0" distL="0" distR="0" simplePos="0" relativeHeight="251537920" behindDoc="0" locked="0" layoutInCell="1" allowOverlap="1" wp14:anchorId="28380749" wp14:editId="77C33F06">
            <wp:simplePos x="0" y="0"/>
            <wp:positionH relativeFrom="page">
              <wp:posOffset>7016750</wp:posOffset>
            </wp:positionH>
            <wp:positionV relativeFrom="page">
              <wp:posOffset>5674995</wp:posOffset>
            </wp:positionV>
            <wp:extent cx="5710178" cy="3854196"/>
            <wp:effectExtent l="0" t="0" r="0" b="0"/>
            <wp:wrapNone/>
            <wp:docPr id="143" name="image1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125.jpeg"/>
                    <pic:cNvPicPr/>
                  </pic:nvPicPr>
                  <pic:blipFill>
                    <a:blip r:embed="rId268" cstate="print"/>
                    <a:stretch>
                      <a:fillRect/>
                    </a:stretch>
                  </pic:blipFill>
                  <pic:spPr>
                    <a:xfrm>
                      <a:off x="0" y="0"/>
                      <a:ext cx="5710178" cy="3854196"/>
                    </a:xfrm>
                    <a:prstGeom prst="rect">
                      <a:avLst/>
                    </a:prstGeom>
                  </pic:spPr>
                </pic:pic>
              </a:graphicData>
            </a:graphic>
          </wp:anchor>
        </w:drawing>
      </w:r>
      <w:r w:rsidR="001D431D">
        <w:rPr>
          <w:noProof/>
        </w:rPr>
        <mc:AlternateContent>
          <mc:Choice Requires="wpg">
            <w:drawing>
              <wp:inline distT="0" distB="0" distL="0" distR="0" wp14:anchorId="6B021FD2" wp14:editId="1855D227">
                <wp:extent cx="12705715" cy="1039495"/>
                <wp:effectExtent l="0" t="0" r="2540" b="1905"/>
                <wp:docPr id="6554" name="Group 656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555" name="Rectangle 2653"/>
                        <wps:cNvSpPr>
                          <a:spLocks noChangeAspect="1" noChangeArrowheads="1"/>
                        </wps:cNvSpPr>
                        <wps:spPr bwMode="auto">
                          <a:xfrm>
                            <a:off x="0" y="0"/>
                            <a:ext cx="2000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56" name="Text Box 2654"/>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B98923" w14:textId="77777777" w:rsidR="00A934EA" w:rsidRDefault="00A934EA">
                              <w:pPr>
                                <w:spacing w:before="429"/>
                                <w:ind w:left="142"/>
                                <w:rPr>
                                  <w:rFonts w:ascii="Arial"/>
                                  <w:b/>
                                  <w:sz w:val="48"/>
                                </w:rPr>
                              </w:pPr>
                              <w:r>
                                <w:rPr>
                                  <w:rFonts w:ascii="Arial"/>
                                  <w:b/>
                                  <w:color w:val="1F2023"/>
                                  <w:sz w:val="50"/>
                                </w:rPr>
                                <w:t>Unistame tulevikust</w:t>
                              </w:r>
                              <w:r>
                                <w:rPr>
                                  <w:rFonts w:ascii="Arial"/>
                                  <w:b/>
                                  <w:color w:val="1F2023"/>
                                  <w:sz w:val="48"/>
                                </w:rPr>
                                <w:t xml:space="preserve">: </w:t>
                              </w:r>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
                          </w:txbxContent>
                        </wps:txbx>
                        <wps:bodyPr rot="0" vert="horz" wrap="square" lIns="0" tIns="0" rIns="0" bIns="0" anchor="t" anchorCtr="0" upright="1">
                          <a:noAutofit/>
                        </wps:bodyPr>
                      </wps:wsp>
                    </wpg:wgp>
                  </a:graphicData>
                </a:graphic>
              </wp:inline>
            </w:drawing>
          </mc:Choice>
          <mc:Fallback>
            <w:pict>
              <v:group w14:anchorId="6B021FD2" id="Group 6564" o:spid="_x0000_s1497"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">
                <o:lock v:ext="edit" aspectratio="t"/>
                <v:rect id="Rectangle 2653" o:spid="_x0000_s1498"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" fillcolor="#9dc3e6" stroked="f">
                  <o:lock v:ext="edit" aspectratio="t"/>
                </v:rect>
                <v:shape id="Text Box 2654" o:spid="_x0000_s1499"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" filled="f" stroked="f">
                  <o:lock v:ext="edit" aspectratio="t"/>
                  <v:textbox inset="0,0,0,0">
                    <w:txbxContent>
                      <w:p w14:paraId="49B98923" w14:textId="77777777" w:rsidR="00A934EA" w:rsidRDefault="00A934EA">
                        <w:pPr>
                          <w:spacing w:before="429"/>
                          <w:ind w:left="142"/>
                          <w:rPr>
                            <w:rFonts w:ascii="Arial"/>
                            <w:b/>
                            <w:sz w:val="48"/>
                          </w:rPr>
                        </w:pPr>
                        <w:proofErr w:type="spellStart"/>
                        <w:r>
                          <w:rPr>
                            <w:rFonts w:ascii="Arial"/>
                            <w:b/>
                            <w:color w:val="1F2023"/>
                            <w:sz w:val="50"/>
                          </w:rPr>
                          <w:t>Unistame</w:t>
                        </w:r>
                        <w:proofErr w:type="spellEnd"/>
                        <w:r>
                          <w:rPr>
                            <w:rFonts w:ascii="Arial"/>
                            <w:b/>
                            <w:color w:val="1F2023"/>
                            <w:sz w:val="50"/>
                          </w:rPr>
                          <w:t xml:space="preserve"> </w:t>
                        </w:r>
                        <w:proofErr w:type="spellStart"/>
                        <w:r>
                          <w:rPr>
                            <w:rFonts w:ascii="Arial"/>
                            <w:b/>
                            <w:color w:val="1F2023"/>
                            <w:sz w:val="50"/>
                          </w:rPr>
                          <w:t>tulevikust</w:t>
                        </w:r>
                        <w:proofErr w:type="spellEnd"/>
                        <w:r>
                          <w:rPr>
                            <w:rFonts w:ascii="Arial"/>
                            <w:b/>
                            <w:color w:val="1F2023"/>
                            <w:sz w:val="48"/>
                          </w:rPr>
                          <w:t xml:space="preserve">: </w:t>
                        </w:r>
                        <w:proofErr w:type="spellStart"/>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roofErr w:type="spellEnd"/>
                      </w:p>
                    </w:txbxContent>
                  </v:textbox>
                </v:shape>
                <w10:anchorlock/>
              </v:group>
            </w:pict>
          </mc:Fallback>
        </mc:AlternateContent>
      </w:r>
    </w:p>
    <w:p w14:paraId="628186DA" w14:textId="77777777" w:rsidR="00DA1199" w:rsidRPr="00746325" w:rsidRDefault="00DA1199">
      <w:pPr>
        <w:pStyle w:val="a3"/>
        <w:spacing w:before="8"/>
        <w:rPr>
          <w:lang w:val="et-EE"/>
        </w:rPr>
      </w:pPr>
    </w:p>
    <w:tbl>
      <w:tblPr>
        <w:tblW w:w="0" w:type="auto"/>
        <w:tblInd w:w="208" w:type="dxa"/>
        <w:tblLayout w:type="fixed"/>
        <w:tblCellMar>
          <w:left w:w="0" w:type="dxa"/>
          <w:right w:w="0" w:type="dxa"/>
        </w:tblCellMar>
        <w:tblLook w:val="01E0" w:firstRow="1" w:lastRow="1" w:firstColumn="1" w:lastColumn="1" w:noHBand="0" w:noVBand="0"/>
      </w:tblPr>
      <w:tblGrid>
        <w:gridCol w:w="10702"/>
      </w:tblGrid>
      <w:tr w:rsidR="00DA1199" w:rsidRPr="00746325" w14:paraId="3350D441" w14:textId="77777777">
        <w:trPr>
          <w:trHeight w:val="571"/>
        </w:trPr>
        <w:tc>
          <w:tcPr>
            <w:tcW w:w="10702" w:type="dxa"/>
            <w:shd w:val="clear" w:color="auto" w:fill="BCD6ED"/>
          </w:tcPr>
          <w:p w14:paraId="1E1F56C7" w14:textId="0D86381C" w:rsidR="00065C28" w:rsidRPr="00746325" w:rsidRDefault="00536928">
            <w:pPr>
              <w:pStyle w:val="TableParagraph"/>
              <w:spacing w:before="75"/>
              <w:ind w:left="142"/>
              <w:rPr>
                <w:rFonts w:ascii="Arial"/>
                <w:b/>
                <w:sz w:val="36"/>
                <w:lang w:val="et-EE"/>
              </w:rPr>
            </w:pPr>
            <w:r w:rsidRPr="00746325">
              <w:rPr>
                <w:rFonts w:ascii="Arial"/>
                <w:b/>
                <w:color w:val="1F2023"/>
                <w:sz w:val="36"/>
                <w:lang w:val="et-EE"/>
              </w:rPr>
              <w:t>NEET</w:t>
            </w:r>
            <w:r w:rsidR="0013216E">
              <w:rPr>
                <w:rFonts w:ascii="Arial"/>
                <w:b/>
                <w:color w:val="1F2023"/>
                <w:sz w:val="36"/>
                <w:lang w:val="et-EE"/>
              </w:rPr>
              <w:t xml:space="preserve"> </w:t>
            </w:r>
            <w:r w:rsidRPr="00746325">
              <w:rPr>
                <w:rFonts w:ascii="Arial"/>
                <w:b/>
                <w:color w:val="1F2023"/>
                <w:sz w:val="36"/>
                <w:lang w:val="et-EE"/>
              </w:rPr>
              <w:t xml:space="preserve">naiste </w:t>
            </w:r>
            <w:r w:rsidR="007A0AB0">
              <w:rPr>
                <w:rFonts w:ascii="Arial"/>
                <w:b/>
                <w:color w:val="1F2023"/>
                <w:sz w:val="36"/>
                <w:lang w:val="et-EE"/>
              </w:rPr>
              <w:t>õ</w:t>
            </w:r>
            <w:r w:rsidR="007A0AB0">
              <w:rPr>
                <w:rFonts w:ascii="Arial"/>
                <w:b/>
                <w:color w:val="1F2023"/>
                <w:sz w:val="36"/>
                <w:lang w:val="et-EE"/>
              </w:rPr>
              <w:t>piv</w:t>
            </w:r>
            <w:r w:rsidR="007A0AB0">
              <w:rPr>
                <w:rFonts w:ascii="Arial"/>
                <w:b/>
                <w:color w:val="1F2023"/>
                <w:sz w:val="36"/>
                <w:lang w:val="et-EE"/>
              </w:rPr>
              <w:t>ä</w:t>
            </w:r>
            <w:r w:rsidR="007A0AB0">
              <w:rPr>
                <w:rFonts w:ascii="Arial"/>
                <w:b/>
                <w:color w:val="1F2023"/>
                <w:sz w:val="36"/>
                <w:lang w:val="et-EE"/>
              </w:rPr>
              <w:t>ljundid</w:t>
            </w:r>
            <w:r w:rsidRPr="00746325">
              <w:rPr>
                <w:rFonts w:ascii="Arial"/>
                <w:b/>
                <w:color w:val="1F2023"/>
                <w:sz w:val="36"/>
                <w:lang w:val="et-EE"/>
              </w:rPr>
              <w:t>:</w:t>
            </w:r>
          </w:p>
        </w:tc>
      </w:tr>
      <w:tr w:rsidR="00DA1199" w:rsidRPr="00746325" w14:paraId="09617AB6" w14:textId="77777777">
        <w:trPr>
          <w:trHeight w:val="4420"/>
        </w:trPr>
        <w:tc>
          <w:tcPr>
            <w:tcW w:w="10702" w:type="dxa"/>
            <w:shd w:val="clear" w:color="auto" w:fill="DAE2F3"/>
          </w:tcPr>
          <w:p w14:paraId="3EEB91C9" w14:textId="77777777" w:rsidR="00065C28" w:rsidRPr="00746325" w:rsidRDefault="00536928">
            <w:pPr>
              <w:pStyle w:val="TableParagraph"/>
              <w:numPr>
                <w:ilvl w:val="0"/>
                <w:numId w:val="49"/>
              </w:numPr>
              <w:tabs>
                <w:tab w:val="left" w:pos="503"/>
              </w:tabs>
              <w:spacing w:before="41" w:line="398" w:lineRule="exact"/>
              <w:ind w:hanging="361"/>
              <w:rPr>
                <w:sz w:val="34"/>
                <w:lang w:val="et-EE"/>
              </w:rPr>
            </w:pPr>
            <w:r w:rsidRPr="00746325">
              <w:rPr>
                <w:sz w:val="34"/>
                <w:lang w:val="et-EE"/>
              </w:rPr>
              <w:t>arendada ettekujutust oma rahalistest unistustest</w:t>
            </w:r>
          </w:p>
          <w:p w14:paraId="6E44B37E" w14:textId="77777777" w:rsidR="00065C28" w:rsidRPr="00746325" w:rsidRDefault="00536928">
            <w:pPr>
              <w:pStyle w:val="TableParagraph"/>
              <w:numPr>
                <w:ilvl w:val="0"/>
                <w:numId w:val="49"/>
              </w:numPr>
              <w:tabs>
                <w:tab w:val="left" w:pos="503"/>
              </w:tabs>
              <w:spacing w:before="0" w:line="378" w:lineRule="exact"/>
              <w:ind w:hanging="361"/>
              <w:rPr>
                <w:sz w:val="34"/>
                <w:lang w:val="et-EE"/>
              </w:rPr>
            </w:pPr>
            <w:r w:rsidRPr="00746325">
              <w:rPr>
                <w:sz w:val="34"/>
                <w:lang w:val="et-EE"/>
              </w:rPr>
              <w:t>koostada nimekiri oma tulevikuplaanidest.</w:t>
            </w:r>
          </w:p>
          <w:p w14:paraId="5CA6E30E" w14:textId="77777777" w:rsidR="00065C28" w:rsidRPr="00746325" w:rsidRDefault="00536928">
            <w:pPr>
              <w:pStyle w:val="TableParagraph"/>
              <w:numPr>
                <w:ilvl w:val="0"/>
                <w:numId w:val="49"/>
              </w:numPr>
              <w:tabs>
                <w:tab w:val="left" w:pos="503"/>
              </w:tabs>
              <w:spacing w:before="0" w:line="396" w:lineRule="exact"/>
              <w:ind w:hanging="361"/>
              <w:rPr>
                <w:sz w:val="34"/>
                <w:lang w:val="et-EE"/>
              </w:rPr>
            </w:pPr>
            <w:r w:rsidRPr="00746325">
              <w:rPr>
                <w:sz w:val="34"/>
                <w:lang w:val="et-EE"/>
              </w:rPr>
              <w:t>ühendada need plaanid vajalike rahaliste vahenditega</w:t>
            </w:r>
          </w:p>
        </w:tc>
      </w:tr>
      <w:tr w:rsidR="00DA1199" w:rsidRPr="00746325" w14:paraId="44F45877" w14:textId="77777777">
        <w:trPr>
          <w:trHeight w:val="510"/>
        </w:trPr>
        <w:tc>
          <w:tcPr>
            <w:tcW w:w="10702" w:type="dxa"/>
            <w:shd w:val="clear" w:color="auto" w:fill="BCD6ED"/>
          </w:tcPr>
          <w:p w14:paraId="7BAD5DCC" w14:textId="15B42019" w:rsidR="00065C28" w:rsidRPr="00746325" w:rsidRDefault="0013216E">
            <w:pPr>
              <w:pStyle w:val="TableParagraph"/>
              <w:spacing w:before="66"/>
              <w:ind w:left="142"/>
              <w:rPr>
                <w:rFonts w:ascii="Arial"/>
                <w:b/>
                <w:sz w:val="36"/>
                <w:lang w:val="et-EE"/>
              </w:rPr>
            </w:pPr>
            <w:r>
              <w:rPr>
                <w:rFonts w:ascii="Arial"/>
                <w:b/>
                <w:color w:val="1F2023"/>
                <w:sz w:val="36"/>
                <w:lang w:val="et-EE"/>
              </w:rPr>
              <w:t xml:space="preserve">Koolitajate </w:t>
            </w:r>
            <w:r>
              <w:rPr>
                <w:rFonts w:ascii="Arial"/>
                <w:b/>
                <w:color w:val="1F2023"/>
                <w:sz w:val="36"/>
                <w:lang w:val="et-EE"/>
              </w:rPr>
              <w:t>õ</w:t>
            </w:r>
            <w:r w:rsidR="00536928" w:rsidRPr="00746325">
              <w:rPr>
                <w:rFonts w:ascii="Arial"/>
                <w:b/>
                <w:color w:val="1F2023"/>
                <w:sz w:val="36"/>
                <w:lang w:val="et-EE"/>
              </w:rPr>
              <w:t>piv</w:t>
            </w:r>
            <w:r w:rsidR="00536928" w:rsidRPr="00746325">
              <w:rPr>
                <w:rFonts w:ascii="Arial"/>
                <w:b/>
                <w:color w:val="1F2023"/>
                <w:sz w:val="36"/>
                <w:lang w:val="et-EE"/>
              </w:rPr>
              <w:t>ä</w:t>
            </w:r>
            <w:r w:rsidR="00536928" w:rsidRPr="00746325">
              <w:rPr>
                <w:rFonts w:ascii="Arial"/>
                <w:b/>
                <w:color w:val="1F2023"/>
                <w:sz w:val="36"/>
                <w:lang w:val="et-EE"/>
              </w:rPr>
              <w:t>ljundid:</w:t>
            </w:r>
          </w:p>
        </w:tc>
      </w:tr>
      <w:tr w:rsidR="00DA1199" w:rsidRPr="00746325" w14:paraId="55FC6331" w14:textId="77777777">
        <w:trPr>
          <w:trHeight w:val="7361"/>
        </w:trPr>
        <w:tc>
          <w:tcPr>
            <w:tcW w:w="10702" w:type="dxa"/>
            <w:shd w:val="clear" w:color="auto" w:fill="DAE2F3"/>
          </w:tcPr>
          <w:p w14:paraId="6CF2A2B9" w14:textId="7BB08B04" w:rsidR="00065C28" w:rsidRPr="00746325" w:rsidRDefault="00536928">
            <w:pPr>
              <w:pStyle w:val="TableParagraph"/>
              <w:numPr>
                <w:ilvl w:val="0"/>
                <w:numId w:val="48"/>
              </w:numPr>
              <w:tabs>
                <w:tab w:val="left" w:pos="503"/>
              </w:tabs>
              <w:spacing w:before="72"/>
              <w:ind w:hanging="361"/>
              <w:rPr>
                <w:rFonts w:ascii="Calibri" w:hAnsi="Calibri"/>
                <w:sz w:val="36"/>
                <w:lang w:val="et-EE"/>
              </w:rPr>
            </w:pPr>
            <w:r w:rsidRPr="00746325">
              <w:rPr>
                <w:rFonts w:ascii="Calibri" w:hAnsi="Calibri"/>
                <w:sz w:val="36"/>
                <w:lang w:val="et-EE"/>
              </w:rPr>
              <w:t>õppida töötama NEET</w:t>
            </w:r>
            <w:r w:rsidR="0013216E">
              <w:rPr>
                <w:rFonts w:ascii="Calibri" w:hAnsi="Calibri"/>
                <w:sz w:val="36"/>
                <w:lang w:val="et-EE"/>
              </w:rPr>
              <w:t xml:space="preserve"> naistega</w:t>
            </w:r>
            <w:r w:rsidRPr="00746325">
              <w:rPr>
                <w:rFonts w:ascii="Calibri" w:hAnsi="Calibri"/>
                <w:sz w:val="36"/>
                <w:lang w:val="et-EE"/>
              </w:rPr>
              <w:t>.</w:t>
            </w:r>
          </w:p>
          <w:p w14:paraId="335976B7" w14:textId="5D99C68D" w:rsidR="00065C28" w:rsidRPr="00746325" w:rsidRDefault="00536928">
            <w:pPr>
              <w:pStyle w:val="TableParagraph"/>
              <w:numPr>
                <w:ilvl w:val="0"/>
                <w:numId w:val="48"/>
              </w:numPr>
              <w:tabs>
                <w:tab w:val="left" w:pos="503"/>
              </w:tabs>
              <w:spacing w:before="34" w:line="261" w:lineRule="auto"/>
              <w:ind w:right="144"/>
              <w:rPr>
                <w:rFonts w:ascii="Calibri" w:hAnsi="Calibri"/>
                <w:sz w:val="36"/>
                <w:lang w:val="et-EE"/>
              </w:rPr>
            </w:pPr>
            <w:r w:rsidRPr="00746325">
              <w:rPr>
                <w:rFonts w:ascii="Calibri" w:hAnsi="Calibri"/>
                <w:sz w:val="36"/>
                <w:lang w:val="et-EE"/>
              </w:rPr>
              <w:t>õppida ühendama isiklikke huve ja unistusi arukate finantsotsust</w:t>
            </w:r>
            <w:r w:rsidR="0013216E">
              <w:rPr>
                <w:rFonts w:ascii="Calibri" w:hAnsi="Calibri"/>
                <w:sz w:val="36"/>
                <w:lang w:val="et-EE"/>
              </w:rPr>
              <w:t>ega</w:t>
            </w:r>
          </w:p>
          <w:p w14:paraId="0A2C065A" w14:textId="77777777" w:rsidR="00065C28" w:rsidRPr="00746325" w:rsidRDefault="00536928">
            <w:pPr>
              <w:pStyle w:val="TableParagraph"/>
              <w:numPr>
                <w:ilvl w:val="0"/>
                <w:numId w:val="48"/>
              </w:numPr>
              <w:tabs>
                <w:tab w:val="left" w:pos="503"/>
              </w:tabs>
              <w:spacing w:before="0" w:line="261" w:lineRule="auto"/>
              <w:ind w:right="147"/>
              <w:rPr>
                <w:rFonts w:ascii="Calibri" w:hAnsi="Calibri"/>
                <w:sz w:val="36"/>
                <w:lang w:val="et-EE"/>
              </w:rPr>
            </w:pPr>
            <w:r w:rsidRPr="00746325">
              <w:rPr>
                <w:rFonts w:ascii="Calibri" w:hAnsi="Calibri"/>
                <w:sz w:val="36"/>
                <w:lang w:val="et-EE"/>
              </w:rPr>
              <w:t>õppida, kuidas viia läbi rollimänge finantsjuhtimise õppimiseks.</w:t>
            </w:r>
          </w:p>
        </w:tc>
      </w:tr>
    </w:tbl>
    <w:p w14:paraId="4E7626FE" w14:textId="77777777" w:rsidR="00DA1199" w:rsidRPr="00746325" w:rsidRDefault="00DA1199">
      <w:pPr>
        <w:spacing w:line="261" w:lineRule="auto"/>
        <w:rPr>
          <w:rFonts w:ascii="Calibri" w:hAnsi="Calibri"/>
          <w:sz w:val="36"/>
          <w:lang w:val="et-EE"/>
        </w:rPr>
        <w:sectPr w:rsidR="00DA1199" w:rsidRPr="00746325">
          <w:footerReference w:type="default" r:id="rId269"/>
          <w:pgSz w:w="20480" w:h="15360" w:orient="landscape"/>
          <w:pgMar w:top="220" w:right="20" w:bottom="0" w:left="20" w:header="0" w:footer="0" w:gutter="0"/>
          <w:cols w:space="720"/>
        </w:sectPr>
      </w:pPr>
    </w:p>
    <w:p w14:paraId="25C2B019" w14:textId="0D9F497C" w:rsidR="00DA1199" w:rsidRPr="00746325" w:rsidRDefault="001D431D">
      <w:pPr>
        <w:pStyle w:val="a3"/>
        <w:ind w:left="181"/>
        <w:rPr>
          <w:sz w:val="20"/>
          <w:lang w:val="et-EE"/>
        </w:rPr>
      </w:pPr>
      <w:r>
        <w:rPr>
          <w:noProof/>
        </w:rPr>
        <w:lastRenderedPageBreak/>
        <mc:AlternateContent>
          <mc:Choice Requires="wpg">
            <w:drawing>
              <wp:inline distT="0" distB="0" distL="0" distR="0" wp14:anchorId="1BD92430" wp14:editId="2F6BD725">
                <wp:extent cx="12716510" cy="1039495"/>
                <wp:effectExtent l="0" t="0" r="1270" b="0"/>
                <wp:docPr id="6551" name="Group 656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552" name="Rectangle 2650"/>
                        <wps:cNvSpPr>
                          <a:spLocks noChangeAspect="1" noChangeArrowheads="1"/>
                        </wps:cNvSpPr>
                        <wps:spPr bwMode="auto">
                          <a:xfrm>
                            <a:off x="0" y="0"/>
                            <a:ext cx="20026"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53" name="Text Box 2651"/>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9FA92" w14:textId="77777777" w:rsidR="00A934EA" w:rsidRDefault="00A934EA">
                              <w:pPr>
                                <w:spacing w:before="428"/>
                                <w:ind w:left="142"/>
                                <w:rPr>
                                  <w:rFonts w:ascii="Arial"/>
                                  <w:b/>
                                  <w:sz w:val="48"/>
                                </w:rPr>
                              </w:pPr>
                              <w:r>
                                <w:rPr>
                                  <w:rFonts w:ascii="Arial"/>
                                  <w:b/>
                                  <w:color w:val="1F2023"/>
                                  <w:sz w:val="50"/>
                                </w:rPr>
                                <w:t>Unistame tulevikust</w:t>
                              </w:r>
                              <w:r>
                                <w:rPr>
                                  <w:rFonts w:ascii="Arial"/>
                                  <w:b/>
                                  <w:color w:val="1F2023"/>
                                  <w:sz w:val="48"/>
                                </w:rPr>
                                <w:t>: Teadmised, oskused ja p</w:t>
                              </w:r>
                              <w:r>
                                <w:rPr>
                                  <w:rFonts w:ascii="Arial"/>
                                  <w:b/>
                                  <w:color w:val="1F2023"/>
                                  <w:sz w:val="48"/>
                                </w:rPr>
                                <w:t>ä</w:t>
                              </w:r>
                              <w:r>
                                <w:rPr>
                                  <w:rFonts w:ascii="Arial"/>
                                  <w:b/>
                                  <w:color w:val="1F2023"/>
                                  <w:sz w:val="48"/>
                                </w:rPr>
                                <w:t>devused</w:t>
                              </w:r>
                            </w:p>
                          </w:txbxContent>
                        </wps:txbx>
                        <wps:bodyPr rot="0" vert="horz" wrap="square" lIns="0" tIns="0" rIns="0" bIns="0" anchor="t" anchorCtr="0" upright="1">
                          <a:noAutofit/>
                        </wps:bodyPr>
                      </wps:wsp>
                    </wpg:wgp>
                  </a:graphicData>
                </a:graphic>
              </wp:inline>
            </w:drawing>
          </mc:Choice>
          <mc:Fallback>
            <w:pict>
              <v:group w14:anchorId="1BD92430" id="Group 6561" o:spid="_x0000_s1500"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">
                <o:lock v:ext="edit" aspectratio="t"/>
                <v:rect id="Rectangle 2650" o:spid="_x0000_s1501"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" fillcolor="#9dc3e6" stroked="f">
                  <o:lock v:ext="edit" aspectratio="t"/>
                </v:rect>
                <v:shape id="Text Box 2651" o:spid="_x0000_s1502"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" filled="f" stroked="f">
                  <o:lock v:ext="edit" aspectratio="t"/>
                  <v:textbox inset="0,0,0,0">
                    <w:txbxContent>
                      <w:p w14:paraId="31F9FA92" w14:textId="77777777" w:rsidR="00A934EA" w:rsidRDefault="00A934EA">
                        <w:pPr>
                          <w:spacing w:before="428"/>
                          <w:ind w:left="142"/>
                          <w:rPr>
                            <w:rFonts w:ascii="Arial"/>
                            <w:b/>
                            <w:sz w:val="48"/>
                          </w:rPr>
                        </w:pPr>
                        <w:proofErr w:type="spellStart"/>
                        <w:r>
                          <w:rPr>
                            <w:rFonts w:ascii="Arial"/>
                            <w:b/>
                            <w:color w:val="1F2023"/>
                            <w:sz w:val="50"/>
                          </w:rPr>
                          <w:t>Unistame</w:t>
                        </w:r>
                        <w:proofErr w:type="spellEnd"/>
                        <w:r>
                          <w:rPr>
                            <w:rFonts w:ascii="Arial"/>
                            <w:b/>
                            <w:color w:val="1F2023"/>
                            <w:sz w:val="50"/>
                          </w:rPr>
                          <w:t xml:space="preserve"> </w:t>
                        </w:r>
                        <w:proofErr w:type="spellStart"/>
                        <w:r>
                          <w:rPr>
                            <w:rFonts w:ascii="Arial"/>
                            <w:b/>
                            <w:color w:val="1F2023"/>
                            <w:sz w:val="50"/>
                          </w:rPr>
                          <w:t>tulevikust</w:t>
                        </w:r>
                        <w:proofErr w:type="spellEnd"/>
                        <w:r>
                          <w:rPr>
                            <w:rFonts w:ascii="Arial"/>
                            <w:b/>
                            <w:color w:val="1F2023"/>
                            <w:sz w:val="48"/>
                          </w:rPr>
                          <w:t xml:space="preserve">: </w:t>
                        </w:r>
                        <w:proofErr w:type="spellStart"/>
                        <w:r>
                          <w:rPr>
                            <w:rFonts w:ascii="Arial"/>
                            <w:b/>
                            <w:color w:val="1F2023"/>
                            <w:sz w:val="48"/>
                          </w:rPr>
                          <w:t>Teadmised</w:t>
                        </w:r>
                        <w:proofErr w:type="spellEnd"/>
                        <w:r>
                          <w:rPr>
                            <w:rFonts w:ascii="Arial"/>
                            <w:b/>
                            <w:color w:val="1F2023"/>
                            <w:sz w:val="48"/>
                          </w:rPr>
                          <w:t xml:space="preserve">, </w:t>
                        </w:r>
                        <w:proofErr w:type="spellStart"/>
                        <w:r>
                          <w:rPr>
                            <w:rFonts w:ascii="Arial"/>
                            <w:b/>
                            <w:color w:val="1F2023"/>
                            <w:sz w:val="48"/>
                          </w:rPr>
                          <w:t>oskused</w:t>
                        </w:r>
                        <w:proofErr w:type="spellEnd"/>
                        <w:r>
                          <w:rPr>
                            <w:rFonts w:ascii="Arial"/>
                            <w:b/>
                            <w:color w:val="1F2023"/>
                            <w:sz w:val="48"/>
                          </w:rPr>
                          <w:t xml:space="preserve"> ja </w:t>
                        </w:r>
                        <w:proofErr w:type="spellStart"/>
                        <w:r>
                          <w:rPr>
                            <w:rFonts w:ascii="Arial"/>
                            <w:b/>
                            <w:color w:val="1F2023"/>
                            <w:sz w:val="48"/>
                          </w:rPr>
                          <w:t>p</w:t>
                        </w:r>
                        <w:r>
                          <w:rPr>
                            <w:rFonts w:ascii="Arial"/>
                            <w:b/>
                            <w:color w:val="1F2023"/>
                            <w:sz w:val="48"/>
                          </w:rPr>
                          <w:t>ä</w:t>
                        </w:r>
                        <w:r>
                          <w:rPr>
                            <w:rFonts w:ascii="Arial"/>
                            <w:b/>
                            <w:color w:val="1F2023"/>
                            <w:sz w:val="48"/>
                          </w:rPr>
                          <w:t>devused</w:t>
                        </w:r>
                        <w:proofErr w:type="spellEnd"/>
                      </w:p>
                    </w:txbxContent>
                  </v:textbox>
                </v:shape>
                <w10:anchorlock/>
              </v:group>
            </w:pict>
          </mc:Fallback>
        </mc:AlternateContent>
      </w:r>
    </w:p>
    <w:p w14:paraId="38EA700C" w14:textId="77777777" w:rsidR="00DA1199" w:rsidRPr="00746325" w:rsidRDefault="00DA1199">
      <w:pPr>
        <w:pStyle w:val="a3"/>
        <w:spacing w:before="2"/>
        <w:rPr>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DA1199" w:rsidRPr="00746325" w14:paraId="6DD2F678" w14:textId="77777777">
        <w:trPr>
          <w:trHeight w:val="569"/>
        </w:trPr>
        <w:tc>
          <w:tcPr>
            <w:tcW w:w="20026" w:type="dxa"/>
            <w:shd w:val="clear" w:color="auto" w:fill="BCD6ED"/>
          </w:tcPr>
          <w:p w14:paraId="14D94258" w14:textId="3AC75B8A" w:rsidR="00065C28" w:rsidRPr="00746325" w:rsidRDefault="00536928">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 xml:space="preserve">devused, mida </w:t>
            </w:r>
            <w:r w:rsidR="0013216E">
              <w:rPr>
                <w:rFonts w:ascii="Arial"/>
                <w:b/>
                <w:color w:val="1F2023"/>
                <w:sz w:val="36"/>
                <w:lang w:val="et-EE"/>
              </w:rPr>
              <w:t>arendavad NEET naised</w:t>
            </w:r>
            <w:r w:rsidRPr="00746325">
              <w:rPr>
                <w:rFonts w:ascii="Arial"/>
                <w:b/>
                <w:color w:val="1F2023"/>
                <w:sz w:val="36"/>
                <w:lang w:val="et-EE"/>
              </w:rPr>
              <w:t>:</w:t>
            </w:r>
          </w:p>
        </w:tc>
      </w:tr>
      <w:tr w:rsidR="00DA1199" w:rsidRPr="00746325" w14:paraId="62D3428D" w14:textId="77777777">
        <w:trPr>
          <w:trHeight w:val="6228"/>
        </w:trPr>
        <w:tc>
          <w:tcPr>
            <w:tcW w:w="20026" w:type="dxa"/>
            <w:shd w:val="clear" w:color="auto" w:fill="DEEBF7"/>
          </w:tcPr>
          <w:p w14:paraId="514644E4" w14:textId="77777777" w:rsidR="00065C28" w:rsidRPr="00746325" w:rsidRDefault="00536928">
            <w:pPr>
              <w:pStyle w:val="TableParagraph"/>
              <w:numPr>
                <w:ilvl w:val="0"/>
                <w:numId w:val="47"/>
              </w:numPr>
              <w:tabs>
                <w:tab w:val="left" w:pos="523"/>
              </w:tabs>
              <w:spacing w:before="73"/>
              <w:ind w:hanging="361"/>
              <w:rPr>
                <w:sz w:val="36"/>
                <w:lang w:val="et-EE"/>
              </w:rPr>
            </w:pPr>
            <w:r w:rsidRPr="00746325">
              <w:rPr>
                <w:sz w:val="36"/>
                <w:lang w:val="et-EE"/>
              </w:rPr>
              <w:t>oskused individuaalseks ja rühmatööks.</w:t>
            </w:r>
          </w:p>
          <w:p w14:paraId="0FCDBCDE" w14:textId="40A429DA" w:rsidR="00065C28" w:rsidRPr="00746325" w:rsidRDefault="00536928">
            <w:pPr>
              <w:pStyle w:val="TableParagraph"/>
              <w:numPr>
                <w:ilvl w:val="0"/>
                <w:numId w:val="47"/>
              </w:numPr>
              <w:tabs>
                <w:tab w:val="left" w:pos="523"/>
              </w:tabs>
              <w:spacing w:before="27"/>
              <w:ind w:hanging="361"/>
              <w:rPr>
                <w:sz w:val="36"/>
                <w:lang w:val="et-EE"/>
              </w:rPr>
            </w:pPr>
            <w:r w:rsidRPr="00746325">
              <w:rPr>
                <w:sz w:val="36"/>
                <w:lang w:val="et-EE"/>
              </w:rPr>
              <w:t xml:space="preserve">avaliku esinemise, </w:t>
            </w:r>
            <w:r w:rsidR="0013216E">
              <w:rPr>
                <w:sz w:val="36"/>
                <w:lang w:val="et-EE"/>
              </w:rPr>
              <w:t>väitlemise</w:t>
            </w:r>
            <w:r w:rsidRPr="00746325">
              <w:rPr>
                <w:sz w:val="36"/>
                <w:lang w:val="et-EE"/>
              </w:rPr>
              <w:t xml:space="preserve"> ja suulise argumentatsiooni oskused</w:t>
            </w:r>
          </w:p>
        </w:tc>
      </w:tr>
      <w:tr w:rsidR="00DA1199" w:rsidRPr="00746325" w14:paraId="4F19FA4B" w14:textId="77777777">
        <w:trPr>
          <w:trHeight w:val="553"/>
        </w:trPr>
        <w:tc>
          <w:tcPr>
            <w:tcW w:w="20026" w:type="dxa"/>
            <w:shd w:val="clear" w:color="auto" w:fill="BCD6ED"/>
          </w:tcPr>
          <w:p w14:paraId="5DACF403" w14:textId="7A94180B" w:rsidR="00065C28" w:rsidRPr="00746325" w:rsidRDefault="0013216E">
            <w:pPr>
              <w:pStyle w:val="TableParagraph"/>
              <w:spacing w:before="58"/>
              <w:ind w:left="142"/>
              <w:rPr>
                <w:rFonts w:ascii="Arial"/>
                <w:b/>
                <w:sz w:val="36"/>
                <w:lang w:val="et-EE"/>
              </w:rPr>
            </w:pPr>
            <w:r>
              <w:rPr>
                <w:rFonts w:ascii="Arial"/>
                <w:b/>
                <w:color w:val="1F2023"/>
                <w:sz w:val="36"/>
                <w:lang w:val="et-EE"/>
              </w:rPr>
              <w:t>Koolitajate</w:t>
            </w:r>
            <w:r w:rsidR="00536928" w:rsidRPr="00746325">
              <w:rPr>
                <w:rFonts w:ascii="Arial"/>
                <w:b/>
                <w:color w:val="1F2023"/>
                <w:sz w:val="36"/>
                <w:lang w:val="et-EE"/>
              </w:rPr>
              <w:t xml:space="preserve"> poolt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tc>
      </w:tr>
      <w:tr w:rsidR="00DA1199" w:rsidRPr="00746325" w14:paraId="45BAEC20" w14:textId="77777777">
        <w:trPr>
          <w:trHeight w:val="5575"/>
        </w:trPr>
        <w:tc>
          <w:tcPr>
            <w:tcW w:w="20026" w:type="dxa"/>
            <w:shd w:val="clear" w:color="auto" w:fill="DEEBF7"/>
          </w:tcPr>
          <w:p w14:paraId="32A3FBF8" w14:textId="77777777" w:rsidR="00065C28" w:rsidRPr="00746325" w:rsidRDefault="00536928">
            <w:pPr>
              <w:pStyle w:val="TableParagraph"/>
              <w:numPr>
                <w:ilvl w:val="0"/>
                <w:numId w:val="46"/>
              </w:numPr>
              <w:tabs>
                <w:tab w:val="left" w:pos="503"/>
              </w:tabs>
              <w:spacing w:before="76"/>
              <w:ind w:hanging="361"/>
              <w:rPr>
                <w:sz w:val="36"/>
                <w:lang w:val="et-EE"/>
              </w:rPr>
            </w:pPr>
            <w:r w:rsidRPr="00746325">
              <w:rPr>
                <w:sz w:val="36"/>
                <w:lang w:val="et-EE"/>
              </w:rPr>
              <w:t>Pädevus töötada mängudega kui õppevahenditega.</w:t>
            </w:r>
          </w:p>
          <w:p w14:paraId="58062213" w14:textId="0272A721" w:rsidR="00065C28" w:rsidRPr="00746325" w:rsidRDefault="00536928">
            <w:pPr>
              <w:pStyle w:val="TableParagraph"/>
              <w:numPr>
                <w:ilvl w:val="0"/>
                <w:numId w:val="46"/>
              </w:numPr>
              <w:tabs>
                <w:tab w:val="left" w:pos="503"/>
              </w:tabs>
              <w:spacing w:before="32"/>
              <w:ind w:hanging="361"/>
              <w:rPr>
                <w:sz w:val="36"/>
                <w:lang w:val="et-EE"/>
              </w:rPr>
            </w:pPr>
            <w:r w:rsidRPr="00746325">
              <w:rPr>
                <w:sz w:val="36"/>
                <w:lang w:val="et-EE"/>
              </w:rPr>
              <w:t>Pädevus töötada NEET</w:t>
            </w:r>
            <w:r w:rsidR="0013216E">
              <w:rPr>
                <w:sz w:val="36"/>
                <w:lang w:val="et-EE"/>
              </w:rPr>
              <w:t xml:space="preserve"> </w:t>
            </w:r>
            <w:r w:rsidRPr="00746325">
              <w:rPr>
                <w:sz w:val="36"/>
                <w:lang w:val="et-EE"/>
              </w:rPr>
              <w:t>naist</w:t>
            </w:r>
            <w:r w:rsidR="0013216E">
              <w:rPr>
                <w:sz w:val="36"/>
                <w:lang w:val="et-EE"/>
              </w:rPr>
              <w:t>ega</w:t>
            </w:r>
            <w:r w:rsidRPr="00746325">
              <w:rPr>
                <w:sz w:val="36"/>
                <w:lang w:val="et-EE"/>
              </w:rPr>
              <w:t>.</w:t>
            </w:r>
          </w:p>
          <w:p w14:paraId="7E560997" w14:textId="77777777" w:rsidR="00065C28" w:rsidRPr="00746325" w:rsidRDefault="00536928">
            <w:pPr>
              <w:pStyle w:val="TableParagraph"/>
              <w:numPr>
                <w:ilvl w:val="0"/>
                <w:numId w:val="46"/>
              </w:numPr>
              <w:tabs>
                <w:tab w:val="left" w:pos="503"/>
              </w:tabs>
              <w:spacing w:before="23"/>
              <w:ind w:hanging="361"/>
              <w:rPr>
                <w:sz w:val="36"/>
                <w:lang w:val="et-EE"/>
              </w:rPr>
            </w:pPr>
            <w:r w:rsidRPr="00746325">
              <w:rPr>
                <w:sz w:val="36"/>
                <w:lang w:val="et-EE"/>
              </w:rPr>
              <w:t>mõista rollimängude eeliseid täiskasvanute koolituses.</w:t>
            </w:r>
          </w:p>
        </w:tc>
      </w:tr>
    </w:tbl>
    <w:p w14:paraId="2F0174A6" w14:textId="77777777" w:rsidR="00DA1199" w:rsidRPr="00746325" w:rsidRDefault="00DA1199">
      <w:pPr>
        <w:rPr>
          <w:sz w:val="36"/>
          <w:lang w:val="et-EE"/>
        </w:rPr>
        <w:sectPr w:rsidR="00DA1199" w:rsidRPr="00746325">
          <w:footerReference w:type="default" r:id="rId270"/>
          <w:pgSz w:w="20480" w:h="15360" w:orient="landscape"/>
          <w:pgMar w:top="240" w:right="20" w:bottom="0" w:left="20" w:header="0" w:footer="0" w:gutter="0"/>
          <w:cols w:space="720"/>
        </w:sectPr>
      </w:pPr>
    </w:p>
    <w:p w14:paraId="65E4C2CB" w14:textId="428A3540" w:rsidR="00065C28" w:rsidRPr="00746325" w:rsidRDefault="001D431D">
      <w:pPr>
        <w:pStyle w:val="a3"/>
        <w:ind w:left="232"/>
        <w:rPr>
          <w:sz w:val="20"/>
          <w:lang w:val="et-EE"/>
        </w:rPr>
      </w:pPr>
      <w:r>
        <w:rPr>
          <w:noProof/>
        </w:rPr>
        <w:lastRenderedPageBreak/>
        <mc:AlternateContent>
          <mc:Choice Requires="wps">
            <w:drawing>
              <wp:anchor distT="0" distB="0" distL="114300" distR="114300" simplePos="0" relativeHeight="251764224" behindDoc="1" locked="0" layoutInCell="1" allowOverlap="1" wp14:anchorId="767518FB" wp14:editId="57296A07">
                <wp:simplePos x="0" y="0"/>
                <wp:positionH relativeFrom="page">
                  <wp:posOffset>15594330</wp:posOffset>
                </wp:positionH>
                <wp:positionV relativeFrom="page">
                  <wp:posOffset>5795010</wp:posOffset>
                </wp:positionV>
                <wp:extent cx="2145665" cy="148590"/>
                <wp:effectExtent l="0" t="0" r="0" b="0"/>
                <wp:wrapNone/>
                <wp:docPr id="6550" name="Freeform 930"/>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45665" cy="148590"/>
                        </a:xfrm>
                        <a:custGeom>
                          <a:avLst/>
                          <a:gdLst>
                            <a:gd name="T0" fmla="*/ 2147483646 w 3379"/>
                            <a:gd name="T1" fmla="*/ 2147483646 h 234"/>
                            <a:gd name="T2" fmla="*/ 2147483646 w 3379"/>
                            <a:gd name="T3" fmla="*/ 2147483646 h 234"/>
                            <a:gd name="T4" fmla="*/ 2147483646 w 3379"/>
                            <a:gd name="T5" fmla="*/ 2147483646 h 234"/>
                            <a:gd name="T6" fmla="*/ 2147483646 w 3379"/>
                            <a:gd name="T7" fmla="*/ 2147483646 h 234"/>
                            <a:gd name="T8" fmla="*/ 2147483646 w 3379"/>
                            <a:gd name="T9" fmla="*/ 2147483646 h 234"/>
                            <a:gd name="T10" fmla="*/ 2147483646 w 3379"/>
                            <a:gd name="T11" fmla="*/ 2147483646 h 234"/>
                            <a:gd name="T12" fmla="*/ 2147483646 w 3379"/>
                            <a:gd name="T13" fmla="*/ 2147483646 h 234"/>
                            <a:gd name="T14" fmla="*/ 2147483646 w 3379"/>
                            <a:gd name="T15" fmla="*/ 2147483646 h 234"/>
                            <a:gd name="T16" fmla="*/ 2147483646 w 3379"/>
                            <a:gd name="T17" fmla="*/ 2147483646 h 234"/>
                            <a:gd name="T18" fmla="*/ 2147483646 w 3379"/>
                            <a:gd name="T19" fmla="*/ 2147483646 h 234"/>
                            <a:gd name="T20" fmla="*/ 2147483646 w 3379"/>
                            <a:gd name="T21" fmla="*/ 2147483646 h 234"/>
                            <a:gd name="T22" fmla="*/ 2147483646 w 3379"/>
                            <a:gd name="T23" fmla="*/ 2147483646 h 234"/>
                            <a:gd name="T24" fmla="*/ 2147483646 w 3379"/>
                            <a:gd name="T25" fmla="*/ 2147483646 h 234"/>
                            <a:gd name="T26" fmla="*/ 2147483646 w 3379"/>
                            <a:gd name="T27" fmla="*/ 2147483646 h 234"/>
                            <a:gd name="T28" fmla="*/ 2147483646 w 3379"/>
                            <a:gd name="T29" fmla="*/ 2147483646 h 234"/>
                            <a:gd name="T30" fmla="*/ 2147483646 w 3379"/>
                            <a:gd name="T31" fmla="*/ 2147483646 h 234"/>
                            <a:gd name="T32" fmla="*/ 2147483646 w 3379"/>
                            <a:gd name="T33" fmla="*/ 2147483646 h 234"/>
                            <a:gd name="T34" fmla="*/ 2147483646 w 3379"/>
                            <a:gd name="T35" fmla="*/ 2147483646 h 234"/>
                            <a:gd name="T36" fmla="*/ 2147483646 w 3379"/>
                            <a:gd name="T37" fmla="*/ 2147483646 h 234"/>
                            <a:gd name="T38" fmla="*/ 2147483646 w 3379"/>
                            <a:gd name="T39" fmla="*/ 2147483646 h 234"/>
                            <a:gd name="T40" fmla="*/ 2147483646 w 3379"/>
                            <a:gd name="T41" fmla="*/ 2147483646 h 234"/>
                            <a:gd name="T42" fmla="*/ 2147483646 w 3379"/>
                            <a:gd name="T43" fmla="*/ 2147483646 h 234"/>
                            <a:gd name="T44" fmla="*/ 2147483646 w 3379"/>
                            <a:gd name="T45" fmla="*/ 2147483646 h 234"/>
                            <a:gd name="T46" fmla="*/ 2147483646 w 3379"/>
                            <a:gd name="T47" fmla="*/ 2147483646 h 234"/>
                            <a:gd name="T48" fmla="*/ 2147483646 w 3379"/>
                            <a:gd name="T49" fmla="*/ 2147483646 h 234"/>
                            <a:gd name="T50" fmla="*/ 2147483646 w 3379"/>
                            <a:gd name="T51" fmla="*/ 2147483646 h 234"/>
                            <a:gd name="T52" fmla="*/ 2147483646 w 3379"/>
                            <a:gd name="T53" fmla="*/ 2147483646 h 234"/>
                            <a:gd name="T54" fmla="*/ 2147483646 w 3379"/>
                            <a:gd name="T55" fmla="*/ 2147483646 h 234"/>
                            <a:gd name="T56" fmla="*/ 2147483646 w 3379"/>
                            <a:gd name="T57" fmla="*/ 2147483646 h 234"/>
                            <a:gd name="T58" fmla="*/ 2147483646 w 3379"/>
                            <a:gd name="T59" fmla="*/ 2147483646 h 234"/>
                            <a:gd name="T60" fmla="*/ 2147483646 w 3379"/>
                            <a:gd name="T61" fmla="*/ 2147483646 h 234"/>
                            <a:gd name="T62" fmla="*/ 2147483646 w 3379"/>
                            <a:gd name="T63" fmla="*/ 2147483646 h 234"/>
                            <a:gd name="T64" fmla="*/ 2147483646 w 3379"/>
                            <a:gd name="T65" fmla="*/ 2147483646 h 234"/>
                            <a:gd name="T66" fmla="*/ 2147483646 w 3379"/>
                            <a:gd name="T67" fmla="*/ 2147483646 h 234"/>
                            <a:gd name="T68" fmla="*/ 2147483646 w 3379"/>
                            <a:gd name="T69" fmla="*/ 2147483646 h 234"/>
                            <a:gd name="T70" fmla="*/ 2147483646 w 3379"/>
                            <a:gd name="T71" fmla="*/ 2147483646 h 234"/>
                            <a:gd name="T72" fmla="*/ 2147483646 w 3379"/>
                            <a:gd name="T73" fmla="*/ 2147483646 h 234"/>
                            <a:gd name="T74" fmla="*/ 2147483646 w 3379"/>
                            <a:gd name="T75" fmla="*/ 2147483646 h 234"/>
                            <a:gd name="T76" fmla="*/ 2147483646 w 3379"/>
                            <a:gd name="T77" fmla="*/ 2147483646 h 234"/>
                            <a:gd name="T78" fmla="*/ 2147483646 w 3379"/>
                            <a:gd name="T79" fmla="*/ 2147483646 h 234"/>
                            <a:gd name="T80" fmla="*/ 2147483646 w 3379"/>
                            <a:gd name="T81" fmla="*/ 2147483646 h 234"/>
                            <a:gd name="T82" fmla="*/ 2147483646 w 3379"/>
                            <a:gd name="T83" fmla="*/ 2147483646 h 234"/>
                            <a:gd name="T84" fmla="*/ 2147483646 w 3379"/>
                            <a:gd name="T85" fmla="*/ 2147483646 h 234"/>
                            <a:gd name="T86" fmla="*/ 2147483646 w 3379"/>
                            <a:gd name="T87" fmla="*/ 2147483646 h 234"/>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3379" h="234">
                              <a:moveTo>
                                <a:pt x="0" y="11"/>
                              </a:moveTo>
                              <a:lnTo>
                                <a:pt x="71" y="17"/>
                              </a:lnTo>
                              <a:lnTo>
                                <a:pt x="147" y="21"/>
                              </a:lnTo>
                              <a:lnTo>
                                <a:pt x="228" y="25"/>
                              </a:lnTo>
                              <a:lnTo>
                                <a:pt x="309" y="26"/>
                              </a:lnTo>
                              <a:lnTo>
                                <a:pt x="390" y="25"/>
                              </a:lnTo>
                              <a:lnTo>
                                <a:pt x="467" y="21"/>
                              </a:lnTo>
                              <a:lnTo>
                                <a:pt x="553" y="13"/>
                              </a:lnTo>
                              <a:lnTo>
                                <a:pt x="639" y="4"/>
                              </a:lnTo>
                              <a:lnTo>
                                <a:pt x="723" y="0"/>
                              </a:lnTo>
                              <a:lnTo>
                                <a:pt x="803" y="11"/>
                              </a:lnTo>
                              <a:lnTo>
                                <a:pt x="811" y="16"/>
                              </a:lnTo>
                              <a:lnTo>
                                <a:pt x="814" y="27"/>
                              </a:lnTo>
                              <a:lnTo>
                                <a:pt x="814" y="41"/>
                              </a:lnTo>
                              <a:lnTo>
                                <a:pt x="815" y="53"/>
                              </a:lnTo>
                              <a:lnTo>
                                <a:pt x="817" y="69"/>
                              </a:lnTo>
                              <a:lnTo>
                                <a:pt x="820" y="85"/>
                              </a:lnTo>
                              <a:lnTo>
                                <a:pt x="823" y="101"/>
                              </a:lnTo>
                              <a:lnTo>
                                <a:pt x="827" y="118"/>
                              </a:lnTo>
                              <a:lnTo>
                                <a:pt x="904" y="81"/>
                              </a:lnTo>
                              <a:lnTo>
                                <a:pt x="971" y="52"/>
                              </a:lnTo>
                              <a:lnTo>
                                <a:pt x="1033" y="31"/>
                              </a:lnTo>
                              <a:lnTo>
                                <a:pt x="1095" y="22"/>
                              </a:lnTo>
                              <a:lnTo>
                                <a:pt x="1160" y="26"/>
                              </a:lnTo>
                              <a:lnTo>
                                <a:pt x="1233" y="46"/>
                              </a:lnTo>
                              <a:lnTo>
                                <a:pt x="1318" y="85"/>
                              </a:lnTo>
                              <a:lnTo>
                                <a:pt x="1362" y="140"/>
                              </a:lnTo>
                              <a:lnTo>
                                <a:pt x="1375" y="174"/>
                              </a:lnTo>
                              <a:lnTo>
                                <a:pt x="1390" y="203"/>
                              </a:lnTo>
                              <a:lnTo>
                                <a:pt x="1496" y="167"/>
                              </a:lnTo>
                              <a:lnTo>
                                <a:pt x="1605" y="118"/>
                              </a:lnTo>
                              <a:lnTo>
                                <a:pt x="1652" y="64"/>
                              </a:lnTo>
                              <a:lnTo>
                                <a:pt x="1673" y="40"/>
                              </a:lnTo>
                              <a:lnTo>
                                <a:pt x="1702" y="32"/>
                              </a:lnTo>
                              <a:lnTo>
                                <a:pt x="1717" y="48"/>
                              </a:lnTo>
                              <a:lnTo>
                                <a:pt x="1715" y="78"/>
                              </a:lnTo>
                              <a:lnTo>
                                <a:pt x="1712" y="109"/>
                              </a:lnTo>
                              <a:lnTo>
                                <a:pt x="1726" y="128"/>
                              </a:lnTo>
                              <a:lnTo>
                                <a:pt x="1806" y="134"/>
                              </a:lnTo>
                              <a:lnTo>
                                <a:pt x="1888" y="139"/>
                              </a:lnTo>
                              <a:lnTo>
                                <a:pt x="1970" y="144"/>
                              </a:lnTo>
                              <a:lnTo>
                                <a:pt x="2053" y="150"/>
                              </a:lnTo>
                              <a:lnTo>
                                <a:pt x="2137" y="157"/>
                              </a:lnTo>
                              <a:lnTo>
                                <a:pt x="2219" y="168"/>
                              </a:lnTo>
                              <a:lnTo>
                                <a:pt x="2301" y="181"/>
                              </a:lnTo>
                              <a:lnTo>
                                <a:pt x="2376" y="147"/>
                              </a:lnTo>
                              <a:lnTo>
                                <a:pt x="2408" y="134"/>
                              </a:lnTo>
                              <a:lnTo>
                                <a:pt x="2432" y="123"/>
                              </a:lnTo>
                              <a:lnTo>
                                <a:pt x="2481" y="95"/>
                              </a:lnTo>
                              <a:lnTo>
                                <a:pt x="2485" y="108"/>
                              </a:lnTo>
                              <a:lnTo>
                                <a:pt x="2528" y="160"/>
                              </a:lnTo>
                              <a:lnTo>
                                <a:pt x="2541" y="160"/>
                              </a:lnTo>
                              <a:lnTo>
                                <a:pt x="2622" y="168"/>
                              </a:lnTo>
                              <a:lnTo>
                                <a:pt x="2703" y="176"/>
                              </a:lnTo>
                              <a:lnTo>
                                <a:pt x="2783" y="183"/>
                              </a:lnTo>
                              <a:lnTo>
                                <a:pt x="2861" y="188"/>
                              </a:lnTo>
                              <a:lnTo>
                                <a:pt x="2936" y="192"/>
                              </a:lnTo>
                              <a:lnTo>
                                <a:pt x="2952" y="168"/>
                              </a:lnTo>
                              <a:lnTo>
                                <a:pt x="2968" y="144"/>
                              </a:lnTo>
                              <a:lnTo>
                                <a:pt x="2987" y="120"/>
                              </a:lnTo>
                              <a:lnTo>
                                <a:pt x="3008" y="95"/>
                              </a:lnTo>
                              <a:lnTo>
                                <a:pt x="3023" y="71"/>
                              </a:lnTo>
                              <a:lnTo>
                                <a:pt x="3039" y="45"/>
                              </a:lnTo>
                              <a:lnTo>
                                <a:pt x="3054" y="28"/>
                              </a:lnTo>
                              <a:lnTo>
                                <a:pt x="3068" y="32"/>
                              </a:lnTo>
                              <a:lnTo>
                                <a:pt x="3083" y="63"/>
                              </a:lnTo>
                              <a:lnTo>
                                <a:pt x="3082" y="100"/>
                              </a:lnTo>
                              <a:lnTo>
                                <a:pt x="3078" y="141"/>
                              </a:lnTo>
                              <a:lnTo>
                                <a:pt x="3080" y="181"/>
                              </a:lnTo>
                              <a:lnTo>
                                <a:pt x="3093" y="170"/>
                              </a:lnTo>
                              <a:lnTo>
                                <a:pt x="3108" y="161"/>
                              </a:lnTo>
                              <a:lnTo>
                                <a:pt x="3123" y="153"/>
                              </a:lnTo>
                              <a:lnTo>
                                <a:pt x="3140" y="149"/>
                              </a:lnTo>
                              <a:lnTo>
                                <a:pt x="3145" y="154"/>
                              </a:lnTo>
                              <a:lnTo>
                                <a:pt x="3146" y="163"/>
                              </a:lnTo>
                              <a:lnTo>
                                <a:pt x="3147" y="174"/>
                              </a:lnTo>
                              <a:lnTo>
                                <a:pt x="3152" y="181"/>
                              </a:lnTo>
                              <a:lnTo>
                                <a:pt x="3166" y="189"/>
                              </a:lnTo>
                              <a:lnTo>
                                <a:pt x="3185" y="195"/>
                              </a:lnTo>
                              <a:lnTo>
                                <a:pt x="3205" y="199"/>
                              </a:lnTo>
                              <a:lnTo>
                                <a:pt x="3224" y="203"/>
                              </a:lnTo>
                              <a:lnTo>
                                <a:pt x="3239" y="209"/>
                              </a:lnTo>
                              <a:lnTo>
                                <a:pt x="3253" y="217"/>
                              </a:lnTo>
                              <a:lnTo>
                                <a:pt x="3268" y="226"/>
                              </a:lnTo>
                              <a:lnTo>
                                <a:pt x="3283" y="234"/>
                              </a:lnTo>
                              <a:lnTo>
                                <a:pt x="3329" y="201"/>
                              </a:lnTo>
                              <a:lnTo>
                                <a:pt x="3347" y="185"/>
                              </a:lnTo>
                              <a:lnTo>
                                <a:pt x="3358" y="181"/>
                              </a:lnTo>
                              <a:lnTo>
                                <a:pt x="3379" y="181"/>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7A09CE7" id="Freeform 930" o:spid="_x0000_s1026" style="position:absolute;z-index:-25155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227.9pt,456.85pt,1231.45pt,457.15pt,1235.25pt,457.35pt,1239.3pt,457.55pt,1243.35pt,457.6pt,1247.4pt,457.55pt,1251.25pt,457.35pt,1255.55pt,456.95pt,1259.85pt,456.5pt,1264.05pt,456.3pt,1268.05pt,456.85pt,1268.45pt,457.1pt,1268.6pt,457.65pt,1268.6pt,458.35pt,1268.65pt,458.95pt,1268.75pt,459.75pt,1268.9pt,460.55pt,1269.05pt,461.35pt,1269.25pt,462.2pt,1273.1pt,460.35pt,1276.45pt,458.9pt,1279.55pt,457.85pt,1282.65pt,457.4pt,1285.9pt,457.6pt,1289.55pt,458.6pt,1293.8pt,460.55pt,18in,463.3pt,1296.65pt,465pt,1297.4pt,466.45pt,1302.7pt,464.65pt,1308.15pt,462.2pt,1310.5pt,459.5pt,1311.55pt,458.3pt,1313pt,457.9pt,1313.75pt,458.7pt,1313.65pt,460.2pt,1313.5pt,461.75pt,1314.2pt,462.7pt,1318.2pt,463pt,1322.3pt,463.25pt,1326.4pt,463.5pt,1330.55pt,463.8pt,1334.75pt,464.15pt,1338.85pt,464.7pt,1342.95pt,465.35pt,1346.7pt,463.65pt,1348.3pt,463pt,1349.5pt,462.45pt,1351.95pt,461.05pt,1352.15pt,461.7pt,1354.3pt,464.3pt,1354.95pt,464.3pt,1359pt,464.7pt,1363.05pt,465.1pt,1367.05pt,465.45pt,1370.95pt,465.7pt,1374.7pt,465.9pt,1375.5pt,464.7pt,1376.3pt,463.5pt,1377.25pt,462.3pt,1378.3pt,461.05pt,1379.05pt,459.85pt,1379.85pt,458.55pt,1380.6pt,457.7pt,1381.3pt,457.9pt,1382.05pt,459.45pt,1382pt,461.3pt,1381.8pt,463.35pt,1381.9pt,465.35pt,1382.55pt,464.8pt,1383.3pt,464.35pt,1384.05pt,463.95pt,1384.9pt,463.75pt,1385.15pt,464pt,1385.2pt,464.45pt,1385.25pt,465pt,1385.5pt,465.35pt,1386.2pt,465.75pt,1387.15pt,466.05pt,1388.15pt,466.25pt,1389.1pt,466.45pt,1389.85pt,466.75pt,1390.55pt,467.15pt,1391.3pt,467.6pt,1392.05pt,468pt,1394.35pt,466.35pt,1395.25pt,465.55pt,1395.8pt,465.35pt,1396.85pt,465.35pt" coordsize="3379,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" filled="f" strokeweight="1.5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
                <o:lock v:ext="edit" verticies="t"/>
                <w10:wrap anchorx="page" anchory="page"/>
              </v:polyline>
            </w:pict>
          </mc:Fallback>
        </mc:AlternateContent>
      </w:r>
      <w:r>
        <w:rPr>
          <w:noProof/>
        </w:rPr>
        <mc:AlternateContent>
          <mc:Choice Requires="wps">
            <w:drawing>
              <wp:anchor distT="0" distB="0" distL="114300" distR="114300" simplePos="0" relativeHeight="251765248" behindDoc="1" locked="0" layoutInCell="1" allowOverlap="1" wp14:anchorId="412A271F" wp14:editId="6AD5623C">
                <wp:simplePos x="0" y="0"/>
                <wp:positionH relativeFrom="page">
                  <wp:posOffset>15773400</wp:posOffset>
                </wp:positionH>
                <wp:positionV relativeFrom="page">
                  <wp:posOffset>6764655</wp:posOffset>
                </wp:positionV>
                <wp:extent cx="2206625" cy="278765"/>
                <wp:effectExtent l="0" t="0" r="0" b="0"/>
                <wp:wrapNone/>
                <wp:docPr id="6549" name="Freeform 929"/>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06625" cy="278765"/>
                        </a:xfrm>
                        <a:custGeom>
                          <a:avLst/>
                          <a:gdLst>
                            <a:gd name="T0" fmla="*/ 2147483646 w 3475"/>
                            <a:gd name="T1" fmla="*/ 2147483646 h 439"/>
                            <a:gd name="T2" fmla="*/ 2147483646 w 3475"/>
                            <a:gd name="T3" fmla="*/ 2147483646 h 439"/>
                            <a:gd name="T4" fmla="*/ 2147483646 w 3475"/>
                            <a:gd name="T5" fmla="*/ 2147483646 h 439"/>
                            <a:gd name="T6" fmla="*/ 2147483646 w 3475"/>
                            <a:gd name="T7" fmla="*/ 2147483646 h 439"/>
                            <a:gd name="T8" fmla="*/ 2147483646 w 3475"/>
                            <a:gd name="T9" fmla="*/ 2147483646 h 439"/>
                            <a:gd name="T10" fmla="*/ 2147483646 w 3475"/>
                            <a:gd name="T11" fmla="*/ 2147483646 h 439"/>
                            <a:gd name="T12" fmla="*/ 2147483646 w 3475"/>
                            <a:gd name="T13" fmla="*/ 2147483646 h 439"/>
                            <a:gd name="T14" fmla="*/ 2147483646 w 3475"/>
                            <a:gd name="T15" fmla="*/ 2147483646 h 439"/>
                            <a:gd name="T16" fmla="*/ 2147483646 w 3475"/>
                            <a:gd name="T17" fmla="*/ 2147483646 h 439"/>
                            <a:gd name="T18" fmla="*/ 2147483646 w 3475"/>
                            <a:gd name="T19" fmla="*/ 2147483646 h 439"/>
                            <a:gd name="T20" fmla="*/ 2147483646 w 3475"/>
                            <a:gd name="T21" fmla="*/ 2147483646 h 439"/>
                            <a:gd name="T22" fmla="*/ 2147483646 w 3475"/>
                            <a:gd name="T23" fmla="*/ 2147483646 h 439"/>
                            <a:gd name="T24" fmla="*/ 2147483646 w 3475"/>
                            <a:gd name="T25" fmla="*/ 2147483646 h 439"/>
                            <a:gd name="T26" fmla="*/ 2147483646 w 3475"/>
                            <a:gd name="T27" fmla="*/ 2147483646 h 439"/>
                            <a:gd name="T28" fmla="*/ 2147483646 w 3475"/>
                            <a:gd name="T29" fmla="*/ 2147483646 h 439"/>
                            <a:gd name="T30" fmla="*/ 2147483646 w 3475"/>
                            <a:gd name="T31" fmla="*/ 2147483646 h 439"/>
                            <a:gd name="T32" fmla="*/ 2147483646 w 3475"/>
                            <a:gd name="T33" fmla="*/ 2147483646 h 439"/>
                            <a:gd name="T34" fmla="*/ 2147483646 w 3475"/>
                            <a:gd name="T35" fmla="*/ 2147483646 h 439"/>
                            <a:gd name="T36" fmla="*/ 2147483646 w 3475"/>
                            <a:gd name="T37" fmla="*/ 2147483646 h 439"/>
                            <a:gd name="T38" fmla="*/ 2147483646 w 3475"/>
                            <a:gd name="T39" fmla="*/ 2147483646 h 439"/>
                            <a:gd name="T40" fmla="*/ 2147483646 w 3475"/>
                            <a:gd name="T41" fmla="*/ 2147483646 h 439"/>
                            <a:gd name="T42" fmla="*/ 2147483646 w 3475"/>
                            <a:gd name="T43" fmla="*/ 2147483646 h 439"/>
                            <a:gd name="T44" fmla="*/ 2147483646 w 3475"/>
                            <a:gd name="T45" fmla="*/ 2147483646 h 439"/>
                            <a:gd name="T46" fmla="*/ 2147483646 w 3475"/>
                            <a:gd name="T47" fmla="*/ 2147483646 h 439"/>
                            <a:gd name="T48" fmla="*/ 2147483646 w 3475"/>
                            <a:gd name="T49" fmla="*/ 2147483646 h 439"/>
                            <a:gd name="T50" fmla="*/ 2147483646 w 3475"/>
                            <a:gd name="T51" fmla="*/ 2147483646 h 439"/>
                            <a:gd name="T52" fmla="*/ 2147483646 w 3475"/>
                            <a:gd name="T53" fmla="*/ 2147483646 h 439"/>
                            <a:gd name="T54" fmla="*/ 2147483646 w 3475"/>
                            <a:gd name="T55" fmla="*/ 2147483646 h 439"/>
                            <a:gd name="T56" fmla="*/ 2147483646 w 3475"/>
                            <a:gd name="T57" fmla="*/ 2147483646 h 439"/>
                            <a:gd name="T58" fmla="*/ 2147483646 w 3475"/>
                            <a:gd name="T59" fmla="*/ 2147483646 h 439"/>
                            <a:gd name="T60" fmla="*/ 2147483646 w 3475"/>
                            <a:gd name="T61" fmla="*/ 2147483646 h 439"/>
                            <a:gd name="T62" fmla="*/ 2147483646 w 3475"/>
                            <a:gd name="T63" fmla="*/ 2147483646 h 439"/>
                            <a:gd name="T64" fmla="*/ 2147483646 w 3475"/>
                            <a:gd name="T65" fmla="*/ 2147483646 h 439"/>
                            <a:gd name="T66" fmla="*/ 2147483646 w 3475"/>
                            <a:gd name="T67" fmla="*/ 2147483646 h 439"/>
                            <a:gd name="T68" fmla="*/ 2147483646 w 3475"/>
                            <a:gd name="T69" fmla="*/ 2147483646 h 439"/>
                            <a:gd name="T70" fmla="*/ 2147483646 w 3475"/>
                            <a:gd name="T71" fmla="*/ 2147483646 h 439"/>
                            <a:gd name="T72" fmla="*/ 2147483646 w 3475"/>
                            <a:gd name="T73" fmla="*/ 2147483646 h 439"/>
                            <a:gd name="T74" fmla="*/ 2147483646 w 3475"/>
                            <a:gd name="T75" fmla="*/ 2147483646 h 439"/>
                            <a:gd name="T76" fmla="*/ 2147483646 w 3475"/>
                            <a:gd name="T77" fmla="*/ 2147483646 h 439"/>
                            <a:gd name="T78" fmla="*/ 2147483646 w 3475"/>
                            <a:gd name="T79" fmla="*/ 2147483646 h 439"/>
                            <a:gd name="T80" fmla="*/ 2147483646 w 3475"/>
                            <a:gd name="T81" fmla="*/ 2147483646 h 439"/>
                            <a:gd name="T82" fmla="*/ 2147483646 w 3475"/>
                            <a:gd name="T83" fmla="*/ 2147483646 h 439"/>
                            <a:gd name="T84" fmla="*/ 2147483646 w 3475"/>
                            <a:gd name="T85" fmla="*/ 2147483646 h 439"/>
                            <a:gd name="T86" fmla="*/ 2147483646 w 3475"/>
                            <a:gd name="T87" fmla="*/ 2147483646 h 439"/>
                            <a:gd name="T88" fmla="*/ 2147483646 w 3475"/>
                            <a:gd name="T89" fmla="*/ 2147483646 h 439"/>
                            <a:gd name="T90" fmla="*/ 2147483646 w 3475"/>
                            <a:gd name="T91" fmla="*/ 2147483646 h 439"/>
                            <a:gd name="T92" fmla="*/ 2147483646 w 3475"/>
                            <a:gd name="T93" fmla="*/ 2147483646 h 439"/>
                            <a:gd name="T94" fmla="*/ 2147483646 w 3475"/>
                            <a:gd name="T95" fmla="*/ 2147483646 h 439"/>
                            <a:gd name="T96" fmla="*/ 2147483646 w 3475"/>
                            <a:gd name="T97" fmla="*/ 2147483646 h 439"/>
                            <a:gd name="T98" fmla="*/ 2147483646 w 3475"/>
                            <a:gd name="T99" fmla="*/ 2147483646 h 439"/>
                            <a:gd name="T100" fmla="*/ 2147483646 w 3475"/>
                            <a:gd name="T101" fmla="*/ 2147483646 h 439"/>
                            <a:gd name="T102" fmla="*/ 2147483646 w 3475"/>
                            <a:gd name="T103" fmla="*/ 2147483646 h 439"/>
                            <a:gd name="T104" fmla="*/ 2147483646 w 3475"/>
                            <a:gd name="T105" fmla="*/ 2147483646 h 439"/>
                            <a:gd name="T106" fmla="*/ 2147483646 w 3475"/>
                            <a:gd name="T107" fmla="*/ 2147483646 h 439"/>
                            <a:gd name="T108" fmla="*/ 2147483646 w 3475"/>
                            <a:gd name="T109" fmla="*/ 2147483646 h 439"/>
                            <a:gd name="T110" fmla="*/ 2147483646 w 3475"/>
                            <a:gd name="T111" fmla="*/ 2147483646 h 439"/>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3475" h="439">
                              <a:moveTo>
                                <a:pt x="0" y="185"/>
                              </a:moveTo>
                              <a:lnTo>
                                <a:pt x="123" y="180"/>
                              </a:lnTo>
                              <a:lnTo>
                                <a:pt x="224" y="173"/>
                              </a:lnTo>
                              <a:lnTo>
                                <a:pt x="304" y="166"/>
                              </a:lnTo>
                              <a:lnTo>
                                <a:pt x="365" y="159"/>
                              </a:lnTo>
                              <a:lnTo>
                                <a:pt x="442" y="147"/>
                              </a:lnTo>
                              <a:lnTo>
                                <a:pt x="463" y="143"/>
                              </a:lnTo>
                              <a:lnTo>
                                <a:pt x="474" y="142"/>
                              </a:lnTo>
                              <a:lnTo>
                                <a:pt x="478" y="144"/>
                              </a:lnTo>
                              <a:lnTo>
                                <a:pt x="478" y="149"/>
                              </a:lnTo>
                              <a:lnTo>
                                <a:pt x="476" y="159"/>
                              </a:lnTo>
                              <a:lnTo>
                                <a:pt x="473" y="174"/>
                              </a:lnTo>
                              <a:lnTo>
                                <a:pt x="491" y="254"/>
                              </a:lnTo>
                              <a:lnTo>
                                <a:pt x="518" y="283"/>
                              </a:lnTo>
                              <a:lnTo>
                                <a:pt x="527" y="293"/>
                              </a:lnTo>
                              <a:lnTo>
                                <a:pt x="588" y="286"/>
                              </a:lnTo>
                              <a:lnTo>
                                <a:pt x="655" y="279"/>
                              </a:lnTo>
                              <a:lnTo>
                                <a:pt x="725" y="268"/>
                              </a:lnTo>
                              <a:lnTo>
                                <a:pt x="791" y="254"/>
                              </a:lnTo>
                              <a:lnTo>
                                <a:pt x="881" y="224"/>
                              </a:lnTo>
                              <a:lnTo>
                                <a:pt x="954" y="197"/>
                              </a:lnTo>
                              <a:lnTo>
                                <a:pt x="1012" y="174"/>
                              </a:lnTo>
                              <a:lnTo>
                                <a:pt x="1087" y="140"/>
                              </a:lnTo>
                              <a:lnTo>
                                <a:pt x="1135" y="104"/>
                              </a:lnTo>
                              <a:lnTo>
                                <a:pt x="1135" y="103"/>
                              </a:lnTo>
                              <a:lnTo>
                                <a:pt x="1195" y="117"/>
                              </a:lnTo>
                              <a:lnTo>
                                <a:pt x="1282" y="126"/>
                              </a:lnTo>
                              <a:lnTo>
                                <a:pt x="1309" y="164"/>
                              </a:lnTo>
                              <a:lnTo>
                                <a:pt x="1312" y="167"/>
                              </a:lnTo>
                              <a:lnTo>
                                <a:pt x="1321" y="157"/>
                              </a:lnTo>
                              <a:lnTo>
                                <a:pt x="1366" y="155"/>
                              </a:lnTo>
                              <a:lnTo>
                                <a:pt x="1404" y="173"/>
                              </a:lnTo>
                              <a:lnTo>
                                <a:pt x="1440" y="192"/>
                              </a:lnTo>
                              <a:lnTo>
                                <a:pt x="1475" y="210"/>
                              </a:lnTo>
                              <a:lnTo>
                                <a:pt x="1509" y="225"/>
                              </a:lnTo>
                              <a:lnTo>
                                <a:pt x="1540" y="224"/>
                              </a:lnTo>
                              <a:lnTo>
                                <a:pt x="1570" y="224"/>
                              </a:lnTo>
                              <a:lnTo>
                                <a:pt x="1709" y="177"/>
                              </a:lnTo>
                              <a:lnTo>
                                <a:pt x="1755" y="136"/>
                              </a:lnTo>
                              <a:lnTo>
                                <a:pt x="1756" y="130"/>
                              </a:lnTo>
                              <a:lnTo>
                                <a:pt x="1769" y="130"/>
                              </a:lnTo>
                              <a:lnTo>
                                <a:pt x="1810" y="136"/>
                              </a:lnTo>
                              <a:lnTo>
                                <a:pt x="1828" y="168"/>
                              </a:lnTo>
                              <a:lnTo>
                                <a:pt x="1836" y="179"/>
                              </a:lnTo>
                              <a:lnTo>
                                <a:pt x="1876" y="231"/>
                              </a:lnTo>
                              <a:lnTo>
                                <a:pt x="1918" y="303"/>
                              </a:lnTo>
                              <a:lnTo>
                                <a:pt x="1955" y="375"/>
                              </a:lnTo>
                              <a:lnTo>
                                <a:pt x="1971" y="408"/>
                              </a:lnTo>
                              <a:lnTo>
                                <a:pt x="1990" y="439"/>
                              </a:lnTo>
                              <a:lnTo>
                                <a:pt x="2008" y="397"/>
                              </a:lnTo>
                              <a:lnTo>
                                <a:pt x="2029" y="357"/>
                              </a:lnTo>
                              <a:lnTo>
                                <a:pt x="2051" y="316"/>
                              </a:lnTo>
                              <a:lnTo>
                                <a:pt x="2074" y="273"/>
                              </a:lnTo>
                              <a:lnTo>
                                <a:pt x="2103" y="224"/>
                              </a:lnTo>
                              <a:lnTo>
                                <a:pt x="2133" y="175"/>
                              </a:lnTo>
                              <a:lnTo>
                                <a:pt x="2170" y="129"/>
                              </a:lnTo>
                              <a:lnTo>
                                <a:pt x="2217" y="87"/>
                              </a:lnTo>
                              <a:lnTo>
                                <a:pt x="2235" y="72"/>
                              </a:lnTo>
                              <a:lnTo>
                                <a:pt x="2252" y="57"/>
                              </a:lnTo>
                              <a:lnTo>
                                <a:pt x="2303" y="20"/>
                              </a:lnTo>
                              <a:lnTo>
                                <a:pt x="2335" y="7"/>
                              </a:lnTo>
                              <a:lnTo>
                                <a:pt x="2349" y="0"/>
                              </a:lnTo>
                              <a:lnTo>
                                <a:pt x="2380" y="25"/>
                              </a:lnTo>
                              <a:lnTo>
                                <a:pt x="2410" y="49"/>
                              </a:lnTo>
                              <a:lnTo>
                                <a:pt x="2439" y="73"/>
                              </a:lnTo>
                              <a:lnTo>
                                <a:pt x="2469" y="97"/>
                              </a:lnTo>
                              <a:lnTo>
                                <a:pt x="2486" y="112"/>
                              </a:lnTo>
                              <a:lnTo>
                                <a:pt x="2501" y="132"/>
                              </a:lnTo>
                              <a:lnTo>
                                <a:pt x="2517" y="152"/>
                              </a:lnTo>
                              <a:lnTo>
                                <a:pt x="2541" y="165"/>
                              </a:lnTo>
                              <a:lnTo>
                                <a:pt x="2570" y="164"/>
                              </a:lnTo>
                              <a:lnTo>
                                <a:pt x="2599" y="151"/>
                              </a:lnTo>
                              <a:lnTo>
                                <a:pt x="2629" y="136"/>
                              </a:lnTo>
                              <a:lnTo>
                                <a:pt x="2661" y="126"/>
                              </a:lnTo>
                              <a:lnTo>
                                <a:pt x="2676" y="115"/>
                              </a:lnTo>
                              <a:lnTo>
                                <a:pt x="2690" y="105"/>
                              </a:lnTo>
                              <a:lnTo>
                                <a:pt x="2703" y="95"/>
                              </a:lnTo>
                              <a:lnTo>
                                <a:pt x="2721" y="87"/>
                              </a:lnTo>
                              <a:lnTo>
                                <a:pt x="2733" y="88"/>
                              </a:lnTo>
                              <a:lnTo>
                                <a:pt x="2744" y="91"/>
                              </a:lnTo>
                              <a:lnTo>
                                <a:pt x="2756" y="95"/>
                              </a:lnTo>
                              <a:lnTo>
                                <a:pt x="2768" y="97"/>
                              </a:lnTo>
                              <a:lnTo>
                                <a:pt x="2811" y="95"/>
                              </a:lnTo>
                              <a:lnTo>
                                <a:pt x="2883" y="91"/>
                              </a:lnTo>
                              <a:lnTo>
                                <a:pt x="2957" y="84"/>
                              </a:lnTo>
                              <a:lnTo>
                                <a:pt x="3008" y="78"/>
                              </a:lnTo>
                              <a:lnTo>
                                <a:pt x="3009" y="106"/>
                              </a:lnTo>
                              <a:lnTo>
                                <a:pt x="3006" y="137"/>
                              </a:lnTo>
                              <a:lnTo>
                                <a:pt x="3010" y="166"/>
                              </a:lnTo>
                              <a:lnTo>
                                <a:pt x="3032" y="185"/>
                              </a:lnTo>
                              <a:lnTo>
                                <a:pt x="3048" y="178"/>
                              </a:lnTo>
                              <a:lnTo>
                                <a:pt x="3054" y="152"/>
                              </a:lnTo>
                              <a:lnTo>
                                <a:pt x="3062" y="123"/>
                              </a:lnTo>
                              <a:lnTo>
                                <a:pt x="3080" y="107"/>
                              </a:lnTo>
                              <a:lnTo>
                                <a:pt x="3097" y="113"/>
                              </a:lnTo>
                              <a:lnTo>
                                <a:pt x="3102" y="134"/>
                              </a:lnTo>
                              <a:lnTo>
                                <a:pt x="3102" y="161"/>
                              </a:lnTo>
                              <a:lnTo>
                                <a:pt x="3104" y="185"/>
                              </a:lnTo>
                              <a:lnTo>
                                <a:pt x="3134" y="182"/>
                              </a:lnTo>
                              <a:lnTo>
                                <a:pt x="3164" y="178"/>
                              </a:lnTo>
                              <a:lnTo>
                                <a:pt x="3194" y="175"/>
                              </a:lnTo>
                              <a:lnTo>
                                <a:pt x="3224" y="175"/>
                              </a:lnTo>
                              <a:lnTo>
                                <a:pt x="3249" y="184"/>
                              </a:lnTo>
                              <a:lnTo>
                                <a:pt x="3272" y="197"/>
                              </a:lnTo>
                              <a:lnTo>
                                <a:pt x="3295" y="209"/>
                              </a:lnTo>
                              <a:lnTo>
                                <a:pt x="3320" y="214"/>
                              </a:lnTo>
                              <a:lnTo>
                                <a:pt x="3345" y="206"/>
                              </a:lnTo>
                              <a:lnTo>
                                <a:pt x="3370" y="193"/>
                              </a:lnTo>
                              <a:lnTo>
                                <a:pt x="3394" y="178"/>
                              </a:lnTo>
                              <a:lnTo>
                                <a:pt x="3415" y="165"/>
                              </a:lnTo>
                              <a:lnTo>
                                <a:pt x="3448" y="231"/>
                              </a:lnTo>
                              <a:lnTo>
                                <a:pt x="3461" y="242"/>
                              </a:lnTo>
                              <a:lnTo>
                                <a:pt x="3475" y="254"/>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78C7A55" id="Freeform 929" o:spid="_x0000_s1026" style="position:absolute;z-index:-25155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242pt,541.9pt,1248.15pt,541.65pt,1253.2pt,541.3pt,1257.2pt,540.95pt,1260.25pt,540.6pt,1264.1pt,540pt,1265.15pt,539.8pt,1265.7pt,539.75pt,1265.9pt,539.85pt,1265.9pt,540.1pt,1265.8pt,540.6pt,1265.65pt,541.35pt,1266.55pt,545.35pt,1267.9pt,546.8pt,1268.35pt,547.3pt,1271.4pt,546.95pt,1274.75pt,546.6pt,1278.25pt,546.05pt,1281.55pt,545.35pt,1286.05pt,543.85pt,1289.7pt,542.5pt,1292.6pt,541.35pt,1296.35pt,539.65pt,1298.75pt,537.85pt,1298.75pt,537.8pt,1301.75pt,538.5pt,1306.1pt,538.95pt,1307.45pt,540.85pt,1307.6pt,541pt,1308.05pt,540.5pt,1310.3pt,540.4pt,1312.2pt,541.3pt,1314pt,542.25pt,1315.75pt,543.15pt,1317.45pt,543.9pt,1319pt,543.85pt,1320.5pt,543.85pt,1327.45pt,541.5pt,1329.75pt,539.45pt,1329.8pt,539.15pt,1330.45pt,539.15pt,1332.5pt,539.45pt,1333.4pt,541.05pt,1333.8pt,541.6pt,1335.8pt,544.2pt,1337.9pt,547.8pt,1339.75pt,551.4pt,1340.55pt,553.05pt,1341.5pt,554.6pt,1342.4pt,552.5pt,1343.45pt,550.5pt,1344.55pt,548.45pt,1345.7pt,546.3pt,1347.15pt,543.85pt,1348.65pt,541.4pt,1350.5pt,539.1pt,1352.85pt,537pt,1353.75pt,536.25pt,1354.6pt,535.5pt,1357.15pt,533.65pt,1358.75pt,533pt,1359.45pt,532.65pt,1361pt,533.9pt,1362.5pt,535.1pt,1363.95pt,536.3pt,1365.45pt,537.5pt,1366.3pt,538.25pt,1367.05pt,539.25pt,1367.85pt,540.25pt,1369.05pt,540.9pt,1370.5pt,540.85pt,1371.95pt,540.2pt,1373.45pt,539.45pt,1375.05pt,538.95pt,1375.8pt,538.4pt,1376.5pt,537.9pt,1377.15pt,537.4pt,1378.05pt,537pt,1378.65pt,537.05pt,1379.2pt,537.2pt,1379.8pt,537.4pt,1380.4pt,537.5pt,1382.55pt,537.4pt,1386.15pt,537.2pt,1389.85pt,536.85pt,1392.4pt,536.55pt,1392.45pt,537.95pt,1392.3pt,539.5pt,1392.5pt,540.95pt,1393.6pt,541.9pt,1394.4pt,541.55pt,1394.7pt,540.25pt,1395.1pt,538.8pt,1396pt,538pt,1396.85pt,538.3pt,1397.1pt,539.35pt,1397.1pt,540.7pt,1397.2pt,541.9pt,1398.7pt,541.75pt,1400.2pt,541.55pt,1401.7pt,541.4pt,1403.2pt,541.4pt,1404.45pt,541.85pt,1405.6pt,542.5pt,1406.75pt,543.1pt,1408pt,543.35pt,1409.25pt,542.95pt,1410.5pt,542.3pt,1411.7pt,541.55pt,1412.75pt,540.9pt,1414.4pt,544.2pt,1415.05pt,544.75pt,1415.75pt,545.35pt" coordsize="347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" filled="f" strokeweight="1.5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
                <o:lock v:ext="edit" verticies="t"/>
                <w10:wrap anchorx="page" anchory="page"/>
              </v:polyline>
            </w:pict>
          </mc:Fallback>
        </mc:AlternateContent>
      </w:r>
      <w:r>
        <w:rPr>
          <w:noProof/>
        </w:rPr>
        <mc:AlternateContent>
          <mc:Choice Requires="wps">
            <w:drawing>
              <wp:anchor distT="0" distB="0" distL="114300" distR="114300" simplePos="0" relativeHeight="251766272" behindDoc="1" locked="0" layoutInCell="1" allowOverlap="1" wp14:anchorId="4AE763F0" wp14:editId="172693E2">
                <wp:simplePos x="0" y="0"/>
                <wp:positionH relativeFrom="page">
                  <wp:posOffset>20998180</wp:posOffset>
                </wp:positionH>
                <wp:positionV relativeFrom="page">
                  <wp:posOffset>10919460</wp:posOffset>
                </wp:positionV>
                <wp:extent cx="2145030" cy="145415"/>
                <wp:effectExtent l="0" t="0" r="0" b="0"/>
                <wp:wrapNone/>
                <wp:docPr id="6548" name="Freeform 928"/>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45030" cy="145415"/>
                        </a:xfrm>
                        <a:custGeom>
                          <a:avLst/>
                          <a:gdLst>
                            <a:gd name="T0" fmla="*/ 2147483646 w 3378"/>
                            <a:gd name="T1" fmla="*/ 2147483646 h 229"/>
                            <a:gd name="T2" fmla="*/ 2147483646 w 3378"/>
                            <a:gd name="T3" fmla="*/ 2147483646 h 229"/>
                            <a:gd name="T4" fmla="*/ 2147483646 w 3378"/>
                            <a:gd name="T5" fmla="*/ 2147483646 h 229"/>
                            <a:gd name="T6" fmla="*/ 2147483646 w 3378"/>
                            <a:gd name="T7" fmla="*/ 2147483646 h 229"/>
                            <a:gd name="T8" fmla="*/ 2147483646 w 3378"/>
                            <a:gd name="T9" fmla="*/ 2147483646 h 229"/>
                            <a:gd name="T10" fmla="*/ 2147483646 w 3378"/>
                            <a:gd name="T11" fmla="*/ 2147483646 h 229"/>
                            <a:gd name="T12" fmla="*/ 2147483646 w 3378"/>
                            <a:gd name="T13" fmla="*/ 2147483646 h 229"/>
                            <a:gd name="T14" fmla="*/ 2147483646 w 3378"/>
                            <a:gd name="T15" fmla="*/ 2147483646 h 229"/>
                            <a:gd name="T16" fmla="*/ 2147483646 w 3378"/>
                            <a:gd name="T17" fmla="*/ 2147483646 h 229"/>
                            <a:gd name="T18" fmla="*/ 2147483646 w 3378"/>
                            <a:gd name="T19" fmla="*/ 2147483646 h 229"/>
                            <a:gd name="T20" fmla="*/ 2147483646 w 3378"/>
                            <a:gd name="T21" fmla="*/ 2147483646 h 229"/>
                            <a:gd name="T22" fmla="*/ 2147483646 w 3378"/>
                            <a:gd name="T23" fmla="*/ 2147483646 h 229"/>
                            <a:gd name="T24" fmla="*/ 2147483646 w 3378"/>
                            <a:gd name="T25" fmla="*/ 2147483646 h 229"/>
                            <a:gd name="T26" fmla="*/ 2147483646 w 3378"/>
                            <a:gd name="T27" fmla="*/ 2147483646 h 229"/>
                            <a:gd name="T28" fmla="*/ 2147483646 w 3378"/>
                            <a:gd name="T29" fmla="*/ 2147483646 h 229"/>
                            <a:gd name="T30" fmla="*/ 2147483646 w 3378"/>
                            <a:gd name="T31" fmla="*/ 2147483646 h 229"/>
                            <a:gd name="T32" fmla="*/ 2147483646 w 3378"/>
                            <a:gd name="T33" fmla="*/ 2147483646 h 229"/>
                            <a:gd name="T34" fmla="*/ 2147483646 w 3378"/>
                            <a:gd name="T35" fmla="*/ 2147483646 h 229"/>
                            <a:gd name="T36" fmla="*/ 2147483646 w 3378"/>
                            <a:gd name="T37" fmla="*/ 2147483646 h 229"/>
                            <a:gd name="T38" fmla="*/ 2147483646 w 3378"/>
                            <a:gd name="T39" fmla="*/ 2147483646 h 229"/>
                            <a:gd name="T40" fmla="*/ 2147483646 w 3378"/>
                            <a:gd name="T41" fmla="*/ 2147483646 h 229"/>
                            <a:gd name="T42" fmla="*/ 2147483646 w 3378"/>
                            <a:gd name="T43" fmla="*/ 2147483646 h 229"/>
                            <a:gd name="T44" fmla="*/ 2147483646 w 3378"/>
                            <a:gd name="T45" fmla="*/ 2147483646 h 229"/>
                            <a:gd name="T46" fmla="*/ 2147483646 w 3378"/>
                            <a:gd name="T47" fmla="*/ 2147483646 h 229"/>
                            <a:gd name="T48" fmla="*/ 2147483646 w 3378"/>
                            <a:gd name="T49" fmla="*/ 2147483646 h 229"/>
                            <a:gd name="T50" fmla="*/ 2147483646 w 3378"/>
                            <a:gd name="T51" fmla="*/ 2147483646 h 229"/>
                            <a:gd name="T52" fmla="*/ 2147483646 w 3378"/>
                            <a:gd name="T53" fmla="*/ 2147483646 h 229"/>
                            <a:gd name="T54" fmla="*/ 2147483646 w 3378"/>
                            <a:gd name="T55" fmla="*/ 2147483646 h 229"/>
                            <a:gd name="T56" fmla="*/ 2147483646 w 3378"/>
                            <a:gd name="T57" fmla="*/ 2147483646 h 229"/>
                            <a:gd name="T58" fmla="*/ 2147483646 w 3378"/>
                            <a:gd name="T59" fmla="*/ 2147483646 h 229"/>
                            <a:gd name="T60" fmla="*/ 2147483646 w 3378"/>
                            <a:gd name="T61" fmla="*/ 2147483646 h 229"/>
                            <a:gd name="T62" fmla="*/ 2147483646 w 3378"/>
                            <a:gd name="T63" fmla="*/ 2147483646 h 229"/>
                            <a:gd name="T64" fmla="*/ 2147483646 w 3378"/>
                            <a:gd name="T65" fmla="*/ 2147483646 h 229"/>
                            <a:gd name="T66" fmla="*/ 2147483646 w 3378"/>
                            <a:gd name="T67" fmla="*/ 2147483646 h 229"/>
                            <a:gd name="T68" fmla="*/ 2147483646 w 3378"/>
                            <a:gd name="T69" fmla="*/ 2147483646 h 229"/>
                            <a:gd name="T70" fmla="*/ 2147483646 w 3378"/>
                            <a:gd name="T71" fmla="*/ 2147483646 h 229"/>
                            <a:gd name="T72" fmla="*/ 2147483646 w 3378"/>
                            <a:gd name="T73" fmla="*/ 2147483646 h 229"/>
                            <a:gd name="T74" fmla="*/ 2147483646 w 3378"/>
                            <a:gd name="T75" fmla="*/ 2147483646 h 229"/>
                            <a:gd name="T76" fmla="*/ 2147483646 w 3378"/>
                            <a:gd name="T77" fmla="*/ 2147483646 h 229"/>
                            <a:gd name="T78" fmla="*/ 2147483646 w 3378"/>
                            <a:gd name="T79" fmla="*/ 2147483646 h 229"/>
                            <a:gd name="T80" fmla="*/ 2147483646 w 3378"/>
                            <a:gd name="T81" fmla="*/ 2147483646 h 229"/>
                            <a:gd name="T82" fmla="*/ 2147483646 w 3378"/>
                            <a:gd name="T83" fmla="*/ 2147483646 h 229"/>
                            <a:gd name="T84" fmla="*/ 2147483646 w 3378"/>
                            <a:gd name="T85" fmla="*/ 2147483646 h 229"/>
                            <a:gd name="T86" fmla="*/ 2147483646 w 3378"/>
                            <a:gd name="T87" fmla="*/ 2147483646 h 229"/>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3378" h="229">
                              <a:moveTo>
                                <a:pt x="0" y="7"/>
                              </a:moveTo>
                              <a:lnTo>
                                <a:pt x="68" y="13"/>
                              </a:lnTo>
                              <a:lnTo>
                                <a:pt x="143" y="17"/>
                              </a:lnTo>
                              <a:lnTo>
                                <a:pt x="223" y="19"/>
                              </a:lnTo>
                              <a:lnTo>
                                <a:pt x="306" y="19"/>
                              </a:lnTo>
                              <a:lnTo>
                                <a:pt x="388" y="18"/>
                              </a:lnTo>
                              <a:lnTo>
                                <a:pt x="467" y="17"/>
                              </a:lnTo>
                              <a:lnTo>
                                <a:pt x="553" y="8"/>
                              </a:lnTo>
                              <a:lnTo>
                                <a:pt x="637" y="1"/>
                              </a:lnTo>
                              <a:lnTo>
                                <a:pt x="721" y="0"/>
                              </a:lnTo>
                              <a:lnTo>
                                <a:pt x="803" y="7"/>
                              </a:lnTo>
                              <a:lnTo>
                                <a:pt x="814" y="37"/>
                              </a:lnTo>
                              <a:lnTo>
                                <a:pt x="815" y="49"/>
                              </a:lnTo>
                              <a:lnTo>
                                <a:pt x="817" y="65"/>
                              </a:lnTo>
                              <a:lnTo>
                                <a:pt x="820" y="81"/>
                              </a:lnTo>
                              <a:lnTo>
                                <a:pt x="823" y="97"/>
                              </a:lnTo>
                              <a:lnTo>
                                <a:pt x="827" y="113"/>
                              </a:lnTo>
                              <a:lnTo>
                                <a:pt x="904" y="81"/>
                              </a:lnTo>
                              <a:lnTo>
                                <a:pt x="972" y="52"/>
                              </a:lnTo>
                              <a:lnTo>
                                <a:pt x="1033" y="30"/>
                              </a:lnTo>
                              <a:lnTo>
                                <a:pt x="1093" y="19"/>
                              </a:lnTo>
                              <a:lnTo>
                                <a:pt x="1157" y="21"/>
                              </a:lnTo>
                              <a:lnTo>
                                <a:pt x="1231" y="41"/>
                              </a:lnTo>
                              <a:lnTo>
                                <a:pt x="1318" y="81"/>
                              </a:lnTo>
                              <a:lnTo>
                                <a:pt x="1344" y="104"/>
                              </a:lnTo>
                              <a:lnTo>
                                <a:pt x="1361" y="135"/>
                              </a:lnTo>
                              <a:lnTo>
                                <a:pt x="1374" y="169"/>
                              </a:lnTo>
                              <a:lnTo>
                                <a:pt x="1390" y="197"/>
                              </a:lnTo>
                              <a:lnTo>
                                <a:pt x="1498" y="163"/>
                              </a:lnTo>
                              <a:lnTo>
                                <a:pt x="1605" y="113"/>
                              </a:lnTo>
                              <a:lnTo>
                                <a:pt x="1650" y="59"/>
                              </a:lnTo>
                              <a:lnTo>
                                <a:pt x="1671" y="35"/>
                              </a:lnTo>
                              <a:lnTo>
                                <a:pt x="1701" y="28"/>
                              </a:lnTo>
                              <a:lnTo>
                                <a:pt x="1715" y="43"/>
                              </a:lnTo>
                              <a:lnTo>
                                <a:pt x="1712" y="73"/>
                              </a:lnTo>
                              <a:lnTo>
                                <a:pt x="1710" y="104"/>
                              </a:lnTo>
                              <a:lnTo>
                                <a:pt x="1725" y="123"/>
                              </a:lnTo>
                              <a:lnTo>
                                <a:pt x="1805" y="131"/>
                              </a:lnTo>
                              <a:lnTo>
                                <a:pt x="1887" y="138"/>
                              </a:lnTo>
                              <a:lnTo>
                                <a:pt x="1969" y="144"/>
                              </a:lnTo>
                              <a:lnTo>
                                <a:pt x="2052" y="150"/>
                              </a:lnTo>
                              <a:lnTo>
                                <a:pt x="2135" y="157"/>
                              </a:lnTo>
                              <a:lnTo>
                                <a:pt x="2218" y="165"/>
                              </a:lnTo>
                              <a:lnTo>
                                <a:pt x="2300" y="176"/>
                              </a:lnTo>
                              <a:lnTo>
                                <a:pt x="2375" y="143"/>
                              </a:lnTo>
                              <a:lnTo>
                                <a:pt x="2409" y="131"/>
                              </a:lnTo>
                              <a:lnTo>
                                <a:pt x="2433" y="121"/>
                              </a:lnTo>
                              <a:lnTo>
                                <a:pt x="2480" y="91"/>
                              </a:lnTo>
                              <a:lnTo>
                                <a:pt x="2484" y="105"/>
                              </a:lnTo>
                              <a:lnTo>
                                <a:pt x="2527" y="155"/>
                              </a:lnTo>
                              <a:lnTo>
                                <a:pt x="2539" y="155"/>
                              </a:lnTo>
                              <a:lnTo>
                                <a:pt x="2628" y="165"/>
                              </a:lnTo>
                              <a:lnTo>
                                <a:pt x="2713" y="174"/>
                              </a:lnTo>
                              <a:lnTo>
                                <a:pt x="2792" y="182"/>
                              </a:lnTo>
                              <a:lnTo>
                                <a:pt x="2866" y="186"/>
                              </a:lnTo>
                              <a:lnTo>
                                <a:pt x="2935" y="187"/>
                              </a:lnTo>
                              <a:lnTo>
                                <a:pt x="2949" y="163"/>
                              </a:lnTo>
                              <a:lnTo>
                                <a:pt x="2966" y="139"/>
                              </a:lnTo>
                              <a:lnTo>
                                <a:pt x="2985" y="115"/>
                              </a:lnTo>
                              <a:lnTo>
                                <a:pt x="3007" y="91"/>
                              </a:lnTo>
                              <a:lnTo>
                                <a:pt x="3022" y="67"/>
                              </a:lnTo>
                              <a:lnTo>
                                <a:pt x="3038" y="41"/>
                              </a:lnTo>
                              <a:lnTo>
                                <a:pt x="3053" y="24"/>
                              </a:lnTo>
                              <a:lnTo>
                                <a:pt x="3067" y="28"/>
                              </a:lnTo>
                              <a:lnTo>
                                <a:pt x="3083" y="58"/>
                              </a:lnTo>
                              <a:lnTo>
                                <a:pt x="3083" y="95"/>
                              </a:lnTo>
                              <a:lnTo>
                                <a:pt x="3078" y="136"/>
                              </a:lnTo>
                              <a:lnTo>
                                <a:pt x="3079" y="176"/>
                              </a:lnTo>
                              <a:lnTo>
                                <a:pt x="3092" y="165"/>
                              </a:lnTo>
                              <a:lnTo>
                                <a:pt x="3106" y="156"/>
                              </a:lnTo>
                              <a:lnTo>
                                <a:pt x="3122" y="149"/>
                              </a:lnTo>
                              <a:lnTo>
                                <a:pt x="3138" y="144"/>
                              </a:lnTo>
                              <a:lnTo>
                                <a:pt x="3143" y="148"/>
                              </a:lnTo>
                              <a:lnTo>
                                <a:pt x="3145" y="158"/>
                              </a:lnTo>
                              <a:lnTo>
                                <a:pt x="3146" y="169"/>
                              </a:lnTo>
                              <a:lnTo>
                                <a:pt x="3150" y="176"/>
                              </a:lnTo>
                              <a:lnTo>
                                <a:pt x="3165" y="183"/>
                              </a:lnTo>
                              <a:lnTo>
                                <a:pt x="3184" y="188"/>
                              </a:lnTo>
                              <a:lnTo>
                                <a:pt x="3204" y="192"/>
                              </a:lnTo>
                              <a:lnTo>
                                <a:pt x="3222" y="197"/>
                              </a:lnTo>
                              <a:lnTo>
                                <a:pt x="3237" y="203"/>
                              </a:lnTo>
                              <a:lnTo>
                                <a:pt x="3252" y="212"/>
                              </a:lnTo>
                              <a:lnTo>
                                <a:pt x="3267" y="221"/>
                              </a:lnTo>
                              <a:lnTo>
                                <a:pt x="3282" y="229"/>
                              </a:lnTo>
                              <a:lnTo>
                                <a:pt x="3328" y="197"/>
                              </a:lnTo>
                              <a:lnTo>
                                <a:pt x="3348" y="180"/>
                              </a:lnTo>
                              <a:lnTo>
                                <a:pt x="3358" y="175"/>
                              </a:lnTo>
                              <a:lnTo>
                                <a:pt x="3378" y="176"/>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F4D36D1" id="Freeform 928" o:spid="_x0000_s1026" style="position:absolute;z-index:-251550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653.4pt,860.15pt,1656.8pt,860.45pt,1660.55pt,860.65pt,1664.55pt,860.75pt,1668.7pt,860.75pt,1672.8pt,860.7pt,1676.75pt,860.65pt,1681.05pt,860.2pt,1685.25pt,859.85pt,1689.45pt,859.8pt,1693.55pt,860.15pt,1694.1pt,861.65pt,1694.15pt,862.25pt,1694.25pt,863.05pt,1694.4pt,863.85pt,1694.55pt,864.65pt,1694.75pt,865.45pt,1698.6pt,863.85pt,1702pt,862.4pt,1705.05pt,861.3pt,1708.05pt,860.75pt,1711.25pt,860.85pt,1714.95pt,861.85pt,1719.3pt,863.85pt,1720.6pt,865pt,1721.45pt,866.55pt,1722.1pt,868.25pt,1722.9pt,869.65pt,1728.3pt,867.95pt,1733.65pt,865.45pt,1735.9pt,862.75pt,1736.95pt,861.55pt,1738.45pt,861.2pt,1739.15pt,861.95pt,1739pt,863.45pt,1738.9pt,865pt,1739.65pt,865.95pt,1743.65pt,866.35pt,1747.75pt,866.7pt,1751.85pt,867pt,1756pt,867.3pt,1760.15pt,867.65pt,1764.3pt,868.05pt,1768.4pt,868.6pt,1772.15pt,866.95pt,1773.85pt,866.35pt,1775.05pt,865.85pt,1777.4pt,864.35pt,1777.6pt,865.05pt,1779.75pt,867.55pt,1780.35pt,867.55pt,1784.8pt,868.05pt,1789.05pt,868.5pt,1793pt,868.9pt,1796.7pt,869.1pt,1800.15pt,869.15pt,1800.85pt,867.95pt,1801.7pt,866.75pt,1802.65pt,865.55pt,1803.75pt,864.35pt,1804.5pt,863.15pt,1805.3pt,861.85pt,1806.05pt,861pt,1806.75pt,861.2pt,1807.55pt,862.7pt,1807.55pt,864.55pt,1807.3pt,866.6pt,1807.35pt,868.6pt,1808pt,868.05pt,1808.7pt,867.6pt,1809.5pt,867.25pt,1810.3pt,867pt,1810.55pt,867.2pt,1810.65pt,867.7pt,1810.7pt,868.25pt,1810.9pt,868.6pt,1811.65pt,868.95pt,1812.6pt,869.2pt,1813.6pt,869.4pt,1814.5pt,869.65pt,1815.25pt,869.95pt,1816pt,870.4pt,1816.75pt,870.85pt,1817.5pt,871.25pt,1819.8pt,869.65pt,1820.8pt,868.8pt,1821.3pt,868.55pt,1822.3pt,868.6pt" coordsize="3378,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" filled="f" strokeweight="1.5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
                <o:lock v:ext="edit" verticies="t"/>
                <w10:wrap anchorx="page" anchory="page"/>
              </v:polyline>
            </w:pict>
          </mc:Fallback>
        </mc:AlternateContent>
      </w:r>
      <w:r>
        <w:rPr>
          <w:noProof/>
        </w:rPr>
        <mc:AlternateContent>
          <mc:Choice Requires="wps">
            <w:drawing>
              <wp:anchor distT="0" distB="0" distL="114300" distR="114300" simplePos="0" relativeHeight="251767296" behindDoc="1" locked="0" layoutInCell="1" allowOverlap="1" wp14:anchorId="45EBFB36" wp14:editId="3E03F0C9">
                <wp:simplePos x="0" y="0"/>
                <wp:positionH relativeFrom="page">
                  <wp:posOffset>21234400</wp:posOffset>
                </wp:positionH>
                <wp:positionV relativeFrom="page">
                  <wp:posOffset>12202160</wp:posOffset>
                </wp:positionV>
                <wp:extent cx="2205990" cy="278130"/>
                <wp:effectExtent l="0" t="0" r="0" b="0"/>
                <wp:wrapNone/>
                <wp:docPr id="6547" name="Freeform 92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05990" cy="278130"/>
                        </a:xfrm>
                        <a:custGeom>
                          <a:avLst/>
                          <a:gdLst>
                            <a:gd name="T0" fmla="*/ 2147483646 w 3474"/>
                            <a:gd name="T1" fmla="*/ 2147483646 h 438"/>
                            <a:gd name="T2" fmla="*/ 2147483646 w 3474"/>
                            <a:gd name="T3" fmla="*/ 2147483646 h 438"/>
                            <a:gd name="T4" fmla="*/ 2147483646 w 3474"/>
                            <a:gd name="T5" fmla="*/ 2147483646 h 438"/>
                            <a:gd name="T6" fmla="*/ 2147483646 w 3474"/>
                            <a:gd name="T7" fmla="*/ 2147483646 h 438"/>
                            <a:gd name="T8" fmla="*/ 2147483646 w 3474"/>
                            <a:gd name="T9" fmla="*/ 2147483646 h 438"/>
                            <a:gd name="T10" fmla="*/ 2147483646 w 3474"/>
                            <a:gd name="T11" fmla="*/ 2147483646 h 438"/>
                            <a:gd name="T12" fmla="*/ 2147483646 w 3474"/>
                            <a:gd name="T13" fmla="*/ 2147483646 h 438"/>
                            <a:gd name="T14" fmla="*/ 2147483646 w 3474"/>
                            <a:gd name="T15" fmla="*/ 2147483646 h 438"/>
                            <a:gd name="T16" fmla="*/ 2147483646 w 3474"/>
                            <a:gd name="T17" fmla="*/ 2147483646 h 438"/>
                            <a:gd name="T18" fmla="*/ 2147483646 w 3474"/>
                            <a:gd name="T19" fmla="*/ 2147483646 h 438"/>
                            <a:gd name="T20" fmla="*/ 2147483646 w 3474"/>
                            <a:gd name="T21" fmla="*/ 2147483646 h 438"/>
                            <a:gd name="T22" fmla="*/ 2147483646 w 3474"/>
                            <a:gd name="T23" fmla="*/ 2147483646 h 438"/>
                            <a:gd name="T24" fmla="*/ 2147483646 w 3474"/>
                            <a:gd name="T25" fmla="*/ 2147483646 h 438"/>
                            <a:gd name="T26" fmla="*/ 2147483646 w 3474"/>
                            <a:gd name="T27" fmla="*/ 2147483646 h 438"/>
                            <a:gd name="T28" fmla="*/ 2147483646 w 3474"/>
                            <a:gd name="T29" fmla="*/ 2147483646 h 438"/>
                            <a:gd name="T30" fmla="*/ 2147483646 w 3474"/>
                            <a:gd name="T31" fmla="*/ 2147483646 h 438"/>
                            <a:gd name="T32" fmla="*/ 2147483646 w 3474"/>
                            <a:gd name="T33" fmla="*/ 2147483646 h 438"/>
                            <a:gd name="T34" fmla="*/ 2147483646 w 3474"/>
                            <a:gd name="T35" fmla="*/ 2147483646 h 438"/>
                            <a:gd name="T36" fmla="*/ 2147483646 w 3474"/>
                            <a:gd name="T37" fmla="*/ 2147483646 h 438"/>
                            <a:gd name="T38" fmla="*/ 2147483646 w 3474"/>
                            <a:gd name="T39" fmla="*/ 2147483646 h 438"/>
                            <a:gd name="T40" fmla="*/ 2147483646 w 3474"/>
                            <a:gd name="T41" fmla="*/ 2147483646 h 438"/>
                            <a:gd name="T42" fmla="*/ 2147483646 w 3474"/>
                            <a:gd name="T43" fmla="*/ 2147483646 h 438"/>
                            <a:gd name="T44" fmla="*/ 2147483646 w 3474"/>
                            <a:gd name="T45" fmla="*/ 2147483646 h 438"/>
                            <a:gd name="T46" fmla="*/ 2147483646 w 3474"/>
                            <a:gd name="T47" fmla="*/ 2147483646 h 438"/>
                            <a:gd name="T48" fmla="*/ 2147483646 w 3474"/>
                            <a:gd name="T49" fmla="*/ 2147483646 h 438"/>
                            <a:gd name="T50" fmla="*/ 2147483646 w 3474"/>
                            <a:gd name="T51" fmla="*/ 2147483646 h 438"/>
                            <a:gd name="T52" fmla="*/ 2147483646 w 3474"/>
                            <a:gd name="T53" fmla="*/ 2147483646 h 438"/>
                            <a:gd name="T54" fmla="*/ 2147483646 w 3474"/>
                            <a:gd name="T55" fmla="*/ 2147483646 h 438"/>
                            <a:gd name="T56" fmla="*/ 2147483646 w 3474"/>
                            <a:gd name="T57" fmla="*/ 2147483646 h 438"/>
                            <a:gd name="T58" fmla="*/ 2147483646 w 3474"/>
                            <a:gd name="T59" fmla="*/ 2147483646 h 438"/>
                            <a:gd name="T60" fmla="*/ 2147483646 w 3474"/>
                            <a:gd name="T61" fmla="*/ 2147483646 h 438"/>
                            <a:gd name="T62" fmla="*/ 2147483646 w 3474"/>
                            <a:gd name="T63" fmla="*/ 2147483646 h 438"/>
                            <a:gd name="T64" fmla="*/ 2147483646 w 3474"/>
                            <a:gd name="T65" fmla="*/ 2147483646 h 438"/>
                            <a:gd name="T66" fmla="*/ 2147483646 w 3474"/>
                            <a:gd name="T67" fmla="*/ 2147483646 h 438"/>
                            <a:gd name="T68" fmla="*/ 2147483646 w 3474"/>
                            <a:gd name="T69" fmla="*/ 2147483646 h 438"/>
                            <a:gd name="T70" fmla="*/ 2147483646 w 3474"/>
                            <a:gd name="T71" fmla="*/ 2147483646 h 438"/>
                            <a:gd name="T72" fmla="*/ 2147483646 w 3474"/>
                            <a:gd name="T73" fmla="*/ 2147483646 h 438"/>
                            <a:gd name="T74" fmla="*/ 2147483646 w 3474"/>
                            <a:gd name="T75" fmla="*/ 2147483646 h 438"/>
                            <a:gd name="T76" fmla="*/ 2147483646 w 3474"/>
                            <a:gd name="T77" fmla="*/ 2147483646 h 438"/>
                            <a:gd name="T78" fmla="*/ 2147483646 w 3474"/>
                            <a:gd name="T79" fmla="*/ 2147483646 h 438"/>
                            <a:gd name="T80" fmla="*/ 2147483646 w 3474"/>
                            <a:gd name="T81" fmla="*/ 2147483646 h 438"/>
                            <a:gd name="T82" fmla="*/ 2147483646 w 3474"/>
                            <a:gd name="T83" fmla="*/ 2147483646 h 438"/>
                            <a:gd name="T84" fmla="*/ 2147483646 w 3474"/>
                            <a:gd name="T85" fmla="*/ 2147483646 h 438"/>
                            <a:gd name="T86" fmla="*/ 2147483646 w 3474"/>
                            <a:gd name="T87" fmla="*/ 2147483646 h 438"/>
                            <a:gd name="T88" fmla="*/ 2147483646 w 3474"/>
                            <a:gd name="T89" fmla="*/ 2147483646 h 438"/>
                            <a:gd name="T90" fmla="*/ 2147483646 w 3474"/>
                            <a:gd name="T91" fmla="*/ 2147483646 h 438"/>
                            <a:gd name="T92" fmla="*/ 2147483646 w 3474"/>
                            <a:gd name="T93" fmla="*/ 2147483646 h 438"/>
                            <a:gd name="T94" fmla="*/ 2147483646 w 3474"/>
                            <a:gd name="T95" fmla="*/ 2147483646 h 438"/>
                            <a:gd name="T96" fmla="*/ 2147483646 w 3474"/>
                            <a:gd name="T97" fmla="*/ 2147483646 h 438"/>
                            <a:gd name="T98" fmla="*/ 2147483646 w 3474"/>
                            <a:gd name="T99" fmla="*/ 2147483646 h 438"/>
                            <a:gd name="T100" fmla="*/ 2147483646 w 3474"/>
                            <a:gd name="T101" fmla="*/ 2147483646 h 438"/>
                            <a:gd name="T102" fmla="*/ 2147483646 w 3474"/>
                            <a:gd name="T103" fmla="*/ 2147483646 h 438"/>
                            <a:gd name="T104" fmla="*/ 2147483646 w 3474"/>
                            <a:gd name="T105" fmla="*/ 2147483646 h 438"/>
                            <a:gd name="T106" fmla="*/ 2147483646 w 3474"/>
                            <a:gd name="T107" fmla="*/ 2147483646 h 438"/>
                            <a:gd name="T108" fmla="*/ 2147483646 w 3474"/>
                            <a:gd name="T109" fmla="*/ 2147483646 h 438"/>
                            <a:gd name="T110" fmla="*/ 2147483646 w 3474"/>
                            <a:gd name="T111" fmla="*/ 2147483646 h 438"/>
                            <a:gd name="T112" fmla="*/ 2147483646 w 3474"/>
                            <a:gd name="T113" fmla="*/ 2147483646 h 438"/>
                            <a:gd name="T114" fmla="*/ 2147483646 w 3474"/>
                            <a:gd name="T115" fmla="*/ 2147483646 h 438"/>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Lst>
                          <a:ahLst/>
                          <a:cxnLst>
                            <a:cxn ang="T116">
                              <a:pos x="T0" y="T1"/>
                            </a:cxn>
                            <a:cxn ang="T117">
                              <a:pos x="T2" y="T3"/>
                            </a:cxn>
                            <a:cxn ang="T118">
                              <a:pos x="T4" y="T5"/>
                            </a:cxn>
                            <a:cxn ang="T119">
                              <a:pos x="T6" y="T7"/>
                            </a:cxn>
                            <a:cxn ang="T120">
                              <a:pos x="T8" y="T9"/>
                            </a:cxn>
                            <a:cxn ang="T121">
                              <a:pos x="T10" y="T11"/>
                            </a:cxn>
                            <a:cxn ang="T122">
                              <a:pos x="T12" y="T13"/>
                            </a:cxn>
                            <a:cxn ang="T123">
                              <a:pos x="T14" y="T15"/>
                            </a:cxn>
                            <a:cxn ang="T124">
                              <a:pos x="T16" y="T17"/>
                            </a:cxn>
                            <a:cxn ang="T125">
                              <a:pos x="T18" y="T19"/>
                            </a:cxn>
                            <a:cxn ang="T126">
                              <a:pos x="T20" y="T21"/>
                            </a:cxn>
                            <a:cxn ang="T127">
                              <a:pos x="T22" y="T23"/>
                            </a:cxn>
                            <a:cxn ang="T128">
                              <a:pos x="T24" y="T25"/>
                            </a:cxn>
                            <a:cxn ang="T129">
                              <a:pos x="T26" y="T27"/>
                            </a:cxn>
                            <a:cxn ang="T130">
                              <a:pos x="T28" y="T29"/>
                            </a:cxn>
                            <a:cxn ang="T131">
                              <a:pos x="T30" y="T31"/>
                            </a:cxn>
                            <a:cxn ang="T132">
                              <a:pos x="T32" y="T33"/>
                            </a:cxn>
                            <a:cxn ang="T133">
                              <a:pos x="T34" y="T35"/>
                            </a:cxn>
                            <a:cxn ang="T134">
                              <a:pos x="T36" y="T37"/>
                            </a:cxn>
                            <a:cxn ang="T135">
                              <a:pos x="T38" y="T39"/>
                            </a:cxn>
                            <a:cxn ang="T136">
                              <a:pos x="T40" y="T41"/>
                            </a:cxn>
                            <a:cxn ang="T137">
                              <a:pos x="T42" y="T43"/>
                            </a:cxn>
                            <a:cxn ang="T138">
                              <a:pos x="T44" y="T45"/>
                            </a:cxn>
                            <a:cxn ang="T139">
                              <a:pos x="T46" y="T47"/>
                            </a:cxn>
                            <a:cxn ang="T140">
                              <a:pos x="T48" y="T49"/>
                            </a:cxn>
                            <a:cxn ang="T141">
                              <a:pos x="T50" y="T51"/>
                            </a:cxn>
                            <a:cxn ang="T142">
                              <a:pos x="T52" y="T53"/>
                            </a:cxn>
                            <a:cxn ang="T143">
                              <a:pos x="T54" y="T55"/>
                            </a:cxn>
                            <a:cxn ang="T144">
                              <a:pos x="T56" y="T57"/>
                            </a:cxn>
                            <a:cxn ang="T145">
                              <a:pos x="T58" y="T59"/>
                            </a:cxn>
                            <a:cxn ang="T146">
                              <a:pos x="T60" y="T61"/>
                            </a:cxn>
                            <a:cxn ang="T147">
                              <a:pos x="T62" y="T63"/>
                            </a:cxn>
                            <a:cxn ang="T148">
                              <a:pos x="T64" y="T65"/>
                            </a:cxn>
                            <a:cxn ang="T149">
                              <a:pos x="T66" y="T67"/>
                            </a:cxn>
                            <a:cxn ang="T150">
                              <a:pos x="T68" y="T69"/>
                            </a:cxn>
                            <a:cxn ang="T151">
                              <a:pos x="T70" y="T71"/>
                            </a:cxn>
                            <a:cxn ang="T152">
                              <a:pos x="T72" y="T73"/>
                            </a:cxn>
                            <a:cxn ang="T153">
                              <a:pos x="T74" y="T75"/>
                            </a:cxn>
                            <a:cxn ang="T154">
                              <a:pos x="T76" y="T77"/>
                            </a:cxn>
                            <a:cxn ang="T155">
                              <a:pos x="T78" y="T79"/>
                            </a:cxn>
                            <a:cxn ang="T156">
                              <a:pos x="T80" y="T81"/>
                            </a:cxn>
                            <a:cxn ang="T157">
                              <a:pos x="T82" y="T83"/>
                            </a:cxn>
                            <a:cxn ang="T158">
                              <a:pos x="T84" y="T85"/>
                            </a:cxn>
                            <a:cxn ang="T159">
                              <a:pos x="T86" y="T87"/>
                            </a:cxn>
                            <a:cxn ang="T160">
                              <a:pos x="T88" y="T89"/>
                            </a:cxn>
                            <a:cxn ang="T161">
                              <a:pos x="T90" y="T91"/>
                            </a:cxn>
                            <a:cxn ang="T162">
                              <a:pos x="T92" y="T93"/>
                            </a:cxn>
                            <a:cxn ang="T163">
                              <a:pos x="T94" y="T95"/>
                            </a:cxn>
                            <a:cxn ang="T164">
                              <a:pos x="T96" y="T97"/>
                            </a:cxn>
                            <a:cxn ang="T165">
                              <a:pos x="T98" y="T99"/>
                            </a:cxn>
                            <a:cxn ang="T166">
                              <a:pos x="T100" y="T101"/>
                            </a:cxn>
                            <a:cxn ang="T167">
                              <a:pos x="T102" y="T103"/>
                            </a:cxn>
                            <a:cxn ang="T168">
                              <a:pos x="T104" y="T105"/>
                            </a:cxn>
                            <a:cxn ang="T169">
                              <a:pos x="T106" y="T107"/>
                            </a:cxn>
                            <a:cxn ang="T170">
                              <a:pos x="T108" y="T109"/>
                            </a:cxn>
                            <a:cxn ang="T171">
                              <a:pos x="T110" y="T111"/>
                            </a:cxn>
                            <a:cxn ang="T172">
                              <a:pos x="T112" y="T113"/>
                            </a:cxn>
                            <a:cxn ang="T173">
                              <a:pos x="T114" y="T115"/>
                            </a:cxn>
                          </a:cxnLst>
                          <a:rect l="0" t="0" r="r" b="b"/>
                          <a:pathLst>
                            <a:path w="3474" h="438">
                              <a:moveTo>
                                <a:pt x="0" y="185"/>
                              </a:moveTo>
                              <a:lnTo>
                                <a:pt x="123" y="180"/>
                              </a:lnTo>
                              <a:lnTo>
                                <a:pt x="223" y="173"/>
                              </a:lnTo>
                              <a:lnTo>
                                <a:pt x="302" y="165"/>
                              </a:lnTo>
                              <a:lnTo>
                                <a:pt x="362" y="157"/>
                              </a:lnTo>
                              <a:lnTo>
                                <a:pt x="437" y="143"/>
                              </a:lnTo>
                              <a:lnTo>
                                <a:pt x="456" y="138"/>
                              </a:lnTo>
                              <a:lnTo>
                                <a:pt x="467" y="136"/>
                              </a:lnTo>
                              <a:lnTo>
                                <a:pt x="470" y="137"/>
                              </a:lnTo>
                              <a:lnTo>
                                <a:pt x="470" y="143"/>
                              </a:lnTo>
                              <a:lnTo>
                                <a:pt x="468" y="153"/>
                              </a:lnTo>
                              <a:lnTo>
                                <a:pt x="467" y="168"/>
                              </a:lnTo>
                              <a:lnTo>
                                <a:pt x="491" y="253"/>
                              </a:lnTo>
                              <a:lnTo>
                                <a:pt x="518" y="282"/>
                              </a:lnTo>
                              <a:lnTo>
                                <a:pt x="527" y="292"/>
                              </a:lnTo>
                              <a:lnTo>
                                <a:pt x="593" y="285"/>
                              </a:lnTo>
                              <a:lnTo>
                                <a:pt x="664" y="278"/>
                              </a:lnTo>
                              <a:lnTo>
                                <a:pt x="732" y="269"/>
                              </a:lnTo>
                              <a:lnTo>
                                <a:pt x="791" y="253"/>
                              </a:lnTo>
                              <a:lnTo>
                                <a:pt x="881" y="223"/>
                              </a:lnTo>
                              <a:lnTo>
                                <a:pt x="955" y="196"/>
                              </a:lnTo>
                              <a:lnTo>
                                <a:pt x="1012" y="174"/>
                              </a:lnTo>
                              <a:lnTo>
                                <a:pt x="1088" y="139"/>
                              </a:lnTo>
                              <a:lnTo>
                                <a:pt x="1136" y="101"/>
                              </a:lnTo>
                              <a:lnTo>
                                <a:pt x="1137" y="100"/>
                              </a:lnTo>
                              <a:lnTo>
                                <a:pt x="1138" y="101"/>
                              </a:lnTo>
                              <a:lnTo>
                                <a:pt x="1143" y="103"/>
                              </a:lnTo>
                              <a:lnTo>
                                <a:pt x="1153" y="106"/>
                              </a:lnTo>
                              <a:lnTo>
                                <a:pt x="1170" y="110"/>
                              </a:lnTo>
                              <a:lnTo>
                                <a:pt x="1196" y="115"/>
                              </a:lnTo>
                              <a:lnTo>
                                <a:pt x="1233" y="121"/>
                              </a:lnTo>
                              <a:lnTo>
                                <a:pt x="1282" y="127"/>
                              </a:lnTo>
                              <a:lnTo>
                                <a:pt x="1312" y="162"/>
                              </a:lnTo>
                              <a:lnTo>
                                <a:pt x="1314" y="165"/>
                              </a:lnTo>
                              <a:lnTo>
                                <a:pt x="1321" y="156"/>
                              </a:lnTo>
                              <a:lnTo>
                                <a:pt x="1366" y="156"/>
                              </a:lnTo>
                              <a:lnTo>
                                <a:pt x="1403" y="173"/>
                              </a:lnTo>
                              <a:lnTo>
                                <a:pt x="1440" y="192"/>
                              </a:lnTo>
                              <a:lnTo>
                                <a:pt x="1475" y="209"/>
                              </a:lnTo>
                              <a:lnTo>
                                <a:pt x="1509" y="224"/>
                              </a:lnTo>
                              <a:lnTo>
                                <a:pt x="1541" y="223"/>
                              </a:lnTo>
                              <a:lnTo>
                                <a:pt x="1571" y="223"/>
                              </a:lnTo>
                              <a:lnTo>
                                <a:pt x="1703" y="177"/>
                              </a:lnTo>
                              <a:lnTo>
                                <a:pt x="1755" y="136"/>
                              </a:lnTo>
                              <a:lnTo>
                                <a:pt x="1757" y="129"/>
                              </a:lnTo>
                              <a:lnTo>
                                <a:pt x="1758" y="128"/>
                              </a:lnTo>
                              <a:lnTo>
                                <a:pt x="1772" y="131"/>
                              </a:lnTo>
                              <a:lnTo>
                                <a:pt x="1809" y="136"/>
                              </a:lnTo>
                              <a:lnTo>
                                <a:pt x="1824" y="169"/>
                              </a:lnTo>
                              <a:lnTo>
                                <a:pt x="1830" y="180"/>
                              </a:lnTo>
                              <a:lnTo>
                                <a:pt x="1836" y="185"/>
                              </a:lnTo>
                              <a:lnTo>
                                <a:pt x="1847" y="197"/>
                              </a:lnTo>
                              <a:lnTo>
                                <a:pt x="1917" y="302"/>
                              </a:lnTo>
                              <a:lnTo>
                                <a:pt x="1954" y="370"/>
                              </a:lnTo>
                              <a:lnTo>
                                <a:pt x="1971" y="404"/>
                              </a:lnTo>
                              <a:lnTo>
                                <a:pt x="1989" y="438"/>
                              </a:lnTo>
                              <a:lnTo>
                                <a:pt x="2008" y="397"/>
                              </a:lnTo>
                              <a:lnTo>
                                <a:pt x="2029" y="358"/>
                              </a:lnTo>
                              <a:lnTo>
                                <a:pt x="2051" y="317"/>
                              </a:lnTo>
                              <a:lnTo>
                                <a:pt x="2072" y="273"/>
                              </a:lnTo>
                              <a:lnTo>
                                <a:pt x="2133" y="176"/>
                              </a:lnTo>
                              <a:lnTo>
                                <a:pt x="2216" y="88"/>
                              </a:lnTo>
                              <a:lnTo>
                                <a:pt x="2267" y="44"/>
                              </a:lnTo>
                              <a:lnTo>
                                <a:pt x="2334" y="7"/>
                              </a:lnTo>
                              <a:lnTo>
                                <a:pt x="2348" y="0"/>
                              </a:lnTo>
                              <a:lnTo>
                                <a:pt x="2379" y="25"/>
                              </a:lnTo>
                              <a:lnTo>
                                <a:pt x="2408" y="49"/>
                              </a:lnTo>
                              <a:lnTo>
                                <a:pt x="2437" y="73"/>
                              </a:lnTo>
                              <a:lnTo>
                                <a:pt x="2468" y="97"/>
                              </a:lnTo>
                              <a:lnTo>
                                <a:pt x="2485" y="114"/>
                              </a:lnTo>
                              <a:lnTo>
                                <a:pt x="2500" y="134"/>
                              </a:lnTo>
                              <a:lnTo>
                                <a:pt x="2516" y="153"/>
                              </a:lnTo>
                              <a:lnTo>
                                <a:pt x="2540" y="165"/>
                              </a:lnTo>
                              <a:lnTo>
                                <a:pt x="2568" y="166"/>
                              </a:lnTo>
                              <a:lnTo>
                                <a:pt x="2598" y="154"/>
                              </a:lnTo>
                              <a:lnTo>
                                <a:pt x="2628" y="139"/>
                              </a:lnTo>
                              <a:lnTo>
                                <a:pt x="2659" y="127"/>
                              </a:lnTo>
                              <a:lnTo>
                                <a:pt x="2674" y="116"/>
                              </a:lnTo>
                              <a:lnTo>
                                <a:pt x="2688" y="105"/>
                              </a:lnTo>
                              <a:lnTo>
                                <a:pt x="2702" y="96"/>
                              </a:lnTo>
                              <a:lnTo>
                                <a:pt x="2719" y="88"/>
                              </a:lnTo>
                              <a:lnTo>
                                <a:pt x="2731" y="89"/>
                              </a:lnTo>
                              <a:lnTo>
                                <a:pt x="2743" y="92"/>
                              </a:lnTo>
                              <a:lnTo>
                                <a:pt x="2754" y="96"/>
                              </a:lnTo>
                              <a:lnTo>
                                <a:pt x="2767" y="97"/>
                              </a:lnTo>
                              <a:lnTo>
                                <a:pt x="2811" y="95"/>
                              </a:lnTo>
                              <a:lnTo>
                                <a:pt x="2883" y="89"/>
                              </a:lnTo>
                              <a:lnTo>
                                <a:pt x="2957" y="83"/>
                              </a:lnTo>
                              <a:lnTo>
                                <a:pt x="3007" y="78"/>
                              </a:lnTo>
                              <a:lnTo>
                                <a:pt x="3008" y="107"/>
                              </a:lnTo>
                              <a:lnTo>
                                <a:pt x="3006" y="138"/>
                              </a:lnTo>
                              <a:lnTo>
                                <a:pt x="3011" y="166"/>
                              </a:lnTo>
                              <a:lnTo>
                                <a:pt x="3031" y="185"/>
                              </a:lnTo>
                              <a:lnTo>
                                <a:pt x="3047" y="177"/>
                              </a:lnTo>
                              <a:lnTo>
                                <a:pt x="3054" y="151"/>
                              </a:lnTo>
                              <a:lnTo>
                                <a:pt x="3060" y="122"/>
                              </a:lnTo>
                              <a:lnTo>
                                <a:pt x="3079" y="107"/>
                              </a:lnTo>
                              <a:lnTo>
                                <a:pt x="3096" y="114"/>
                              </a:lnTo>
                              <a:lnTo>
                                <a:pt x="3102" y="135"/>
                              </a:lnTo>
                              <a:lnTo>
                                <a:pt x="3102" y="162"/>
                              </a:lnTo>
                              <a:lnTo>
                                <a:pt x="3103" y="185"/>
                              </a:lnTo>
                              <a:lnTo>
                                <a:pt x="3133" y="184"/>
                              </a:lnTo>
                              <a:lnTo>
                                <a:pt x="3162" y="180"/>
                              </a:lnTo>
                              <a:lnTo>
                                <a:pt x="3192" y="176"/>
                              </a:lnTo>
                              <a:lnTo>
                                <a:pt x="3222" y="175"/>
                              </a:lnTo>
                              <a:lnTo>
                                <a:pt x="3246" y="186"/>
                              </a:lnTo>
                              <a:lnTo>
                                <a:pt x="3271" y="198"/>
                              </a:lnTo>
                              <a:lnTo>
                                <a:pt x="3295" y="209"/>
                              </a:lnTo>
                              <a:lnTo>
                                <a:pt x="3318" y="214"/>
                              </a:lnTo>
                              <a:lnTo>
                                <a:pt x="3345" y="208"/>
                              </a:lnTo>
                              <a:lnTo>
                                <a:pt x="3369" y="195"/>
                              </a:lnTo>
                              <a:lnTo>
                                <a:pt x="3392" y="179"/>
                              </a:lnTo>
                              <a:lnTo>
                                <a:pt x="3414" y="165"/>
                              </a:lnTo>
                              <a:lnTo>
                                <a:pt x="3447" y="231"/>
                              </a:lnTo>
                              <a:lnTo>
                                <a:pt x="3460" y="241"/>
                              </a:lnTo>
                              <a:lnTo>
                                <a:pt x="3474" y="253"/>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172E57B" id="Freeform 927" o:spid="_x0000_s1026" style="position:absolute;z-index:-251549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672pt,970.05pt,1678.15pt,969.8pt,1683.15pt,969.45pt,1687.1pt,969.05pt,1690.1pt,968.65pt,1693.85pt,967.95pt,1694.8pt,967.7pt,1695.35pt,967.6pt,1695.5pt,967.65pt,1695.5pt,967.95pt,1695.4pt,968.45pt,1695.35pt,969.2pt,1696.55pt,973.45pt,1697.9pt,974.9pt,1698.35pt,975.4pt,1701.65pt,975.05pt,1705.2pt,974.7pt,1708.6pt,974.25pt,1711.55pt,973.45pt,1716.05pt,971.95pt,1719.75pt,970.6pt,1722.6pt,969.5pt,1726.4pt,967.75pt,1728.8pt,965.85pt,1728.85pt,965.8pt,1728.9pt,965.85pt,1729.15pt,965.95pt,1729.65pt,966.1pt,1730.5pt,966.3pt,1731.8pt,966.55pt,1733.65pt,966.85pt,1736.1pt,967.15pt,1737.6pt,968.9pt,1737.7pt,969.05pt,1738.05pt,968.6pt,1740.3pt,968.6pt,1742.15pt,969.45pt,1744pt,970.4pt,1745.75pt,971.25pt,1747.45pt,972pt,1749.05pt,971.95pt,1750.55pt,971.95pt,1757.15pt,969.65pt,1759.75pt,967.6pt,1759.85pt,967.25pt,1759.9pt,967.2pt,1760.6pt,967.35pt,1762.45pt,967.6pt,1763.2pt,969.25pt,1763.5pt,969.8pt,1763.8pt,970.05pt,1764.35pt,970.65pt,1767.85pt,975.9pt,1769.7pt,979.3pt,1770.55pt,981pt,1771.45pt,982.7pt,1772.4pt,980.65pt,1773.45pt,978.7pt,1774.55pt,976.65pt,1775.6pt,974.45pt,1778.65pt,969.6pt,1782.8pt,965.2pt,1785.35pt,963pt,1788.7pt,961.15pt,1789.4pt,960.8pt,1790.95pt,962.05pt,1792.4pt,963.25pt,1793.85pt,964.45pt,1795.4pt,965.65pt,1796.25pt,966.5pt,1797pt,967.5pt,1797.8pt,968.45pt,1799pt,969.05pt,1800.4pt,969.1pt,1801.9pt,968.5pt,1803.4pt,967.75pt,1804.95pt,967.15pt,1805.7pt,966.6pt,1806.4pt,966.05pt,1807.1pt,965.6pt,1807.95pt,965.2pt,1808.55pt,965.25pt,1809.15pt,965.4pt,1809.7pt,965.6pt,1810.35pt,965.65pt,1812.55pt,965.55pt,1816.15pt,965.25pt,1819.85pt,964.95pt,1822.35pt,964.7pt,1822.4pt,966.15pt,1822.3pt,967.7pt,1822.55pt,969.1pt,1823.55pt,970.05pt,1824.35pt,969.65pt,1824.7pt,968.35pt,1825pt,966.9pt,1825.95pt,966.15pt,1826.8pt,966.5pt,1827.1pt,967.55pt,1827.1pt,968.9pt,1827.15pt,970.05pt,1828.65pt,970pt,1830.1pt,969.8pt,1831.6pt,969.6pt,1833.1pt,969.55pt,1834.3pt,970.1pt,1835.55pt,970.7pt,1836.75pt,971.25pt,1837.9pt,971.5pt,1839.25pt,971.2pt,1840.45pt,970.55pt,1841.6pt,969.75pt,1842.7pt,969.05pt,1844.35pt,972.35pt,1845pt,972.85pt,1845.7pt,973.45pt" coordsize="3474,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" filled="f" strokeweight="1.5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
                <o:lock v:ext="edit" verticies="t"/>
                <w10:wrap anchorx="page" anchory="page"/>
              </v:polyline>
            </w:pict>
          </mc:Fallback>
        </mc:AlternateContent>
      </w:r>
      <w:r>
        <w:rPr>
          <w:noProof/>
        </w:rPr>
        <mc:AlternateContent>
          <mc:Choice Requires="wps">
            <w:drawing>
              <wp:anchor distT="0" distB="0" distL="114300" distR="114300" simplePos="0" relativeHeight="251768320" behindDoc="1" locked="0" layoutInCell="1" allowOverlap="1" wp14:anchorId="4E99F45A" wp14:editId="383924E3">
                <wp:simplePos x="0" y="0"/>
                <wp:positionH relativeFrom="page">
                  <wp:posOffset>15801975</wp:posOffset>
                </wp:positionH>
                <wp:positionV relativeFrom="page">
                  <wp:posOffset>11016615</wp:posOffset>
                </wp:positionV>
                <wp:extent cx="2145030" cy="148590"/>
                <wp:effectExtent l="0" t="0" r="0" b="0"/>
                <wp:wrapNone/>
                <wp:docPr id="6546" name="Freeform 926"/>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45030" cy="148590"/>
                        </a:xfrm>
                        <a:custGeom>
                          <a:avLst/>
                          <a:gdLst>
                            <a:gd name="T0" fmla="*/ 2147483646 w 3378"/>
                            <a:gd name="T1" fmla="*/ 2147483646 h 234"/>
                            <a:gd name="T2" fmla="*/ 2147483646 w 3378"/>
                            <a:gd name="T3" fmla="*/ 2147483646 h 234"/>
                            <a:gd name="T4" fmla="*/ 2147483646 w 3378"/>
                            <a:gd name="T5" fmla="*/ 2147483646 h 234"/>
                            <a:gd name="T6" fmla="*/ 2147483646 w 3378"/>
                            <a:gd name="T7" fmla="*/ 2147483646 h 234"/>
                            <a:gd name="T8" fmla="*/ 2147483646 w 3378"/>
                            <a:gd name="T9" fmla="*/ 2147483646 h 234"/>
                            <a:gd name="T10" fmla="*/ 2147483646 w 3378"/>
                            <a:gd name="T11" fmla="*/ 2147483646 h 234"/>
                            <a:gd name="T12" fmla="*/ 2147483646 w 3378"/>
                            <a:gd name="T13" fmla="*/ 2147483646 h 234"/>
                            <a:gd name="T14" fmla="*/ 2147483646 w 3378"/>
                            <a:gd name="T15" fmla="*/ 2147483646 h 234"/>
                            <a:gd name="T16" fmla="*/ 2147483646 w 3378"/>
                            <a:gd name="T17" fmla="*/ 2147483646 h 234"/>
                            <a:gd name="T18" fmla="*/ 2147483646 w 3378"/>
                            <a:gd name="T19" fmla="*/ 2147483646 h 234"/>
                            <a:gd name="T20" fmla="*/ 2147483646 w 3378"/>
                            <a:gd name="T21" fmla="*/ 2147483646 h 234"/>
                            <a:gd name="T22" fmla="*/ 2147483646 w 3378"/>
                            <a:gd name="T23" fmla="*/ 2147483646 h 234"/>
                            <a:gd name="T24" fmla="*/ 2147483646 w 3378"/>
                            <a:gd name="T25" fmla="*/ 2147483646 h 234"/>
                            <a:gd name="T26" fmla="*/ 2147483646 w 3378"/>
                            <a:gd name="T27" fmla="*/ 2147483646 h 234"/>
                            <a:gd name="T28" fmla="*/ 2147483646 w 3378"/>
                            <a:gd name="T29" fmla="*/ 2147483646 h 234"/>
                            <a:gd name="T30" fmla="*/ 2147483646 w 3378"/>
                            <a:gd name="T31" fmla="*/ 2147483646 h 234"/>
                            <a:gd name="T32" fmla="*/ 2147483646 w 3378"/>
                            <a:gd name="T33" fmla="*/ 2147483646 h 234"/>
                            <a:gd name="T34" fmla="*/ 2147483646 w 3378"/>
                            <a:gd name="T35" fmla="*/ 2147483646 h 234"/>
                            <a:gd name="T36" fmla="*/ 2147483646 w 3378"/>
                            <a:gd name="T37" fmla="*/ 2147483646 h 234"/>
                            <a:gd name="T38" fmla="*/ 2147483646 w 3378"/>
                            <a:gd name="T39" fmla="*/ 2147483646 h 234"/>
                            <a:gd name="T40" fmla="*/ 2147483646 w 3378"/>
                            <a:gd name="T41" fmla="*/ 2147483646 h 234"/>
                            <a:gd name="T42" fmla="*/ 2147483646 w 3378"/>
                            <a:gd name="T43" fmla="*/ 2147483646 h 234"/>
                            <a:gd name="T44" fmla="*/ 2147483646 w 3378"/>
                            <a:gd name="T45" fmla="*/ 2147483646 h 234"/>
                            <a:gd name="T46" fmla="*/ 2147483646 w 3378"/>
                            <a:gd name="T47" fmla="*/ 2147483646 h 234"/>
                            <a:gd name="T48" fmla="*/ 2147483646 w 3378"/>
                            <a:gd name="T49" fmla="*/ 2147483646 h 234"/>
                            <a:gd name="T50" fmla="*/ 2147483646 w 3378"/>
                            <a:gd name="T51" fmla="*/ 2147483646 h 234"/>
                            <a:gd name="T52" fmla="*/ 2147483646 w 3378"/>
                            <a:gd name="T53" fmla="*/ 2147483646 h 234"/>
                            <a:gd name="T54" fmla="*/ 2147483646 w 3378"/>
                            <a:gd name="T55" fmla="*/ 2147483646 h 234"/>
                            <a:gd name="T56" fmla="*/ 2147483646 w 3378"/>
                            <a:gd name="T57" fmla="*/ 2147483646 h 234"/>
                            <a:gd name="T58" fmla="*/ 2147483646 w 3378"/>
                            <a:gd name="T59" fmla="*/ 2147483646 h 234"/>
                            <a:gd name="T60" fmla="*/ 2147483646 w 3378"/>
                            <a:gd name="T61" fmla="*/ 2147483646 h 234"/>
                            <a:gd name="T62" fmla="*/ 2147483646 w 3378"/>
                            <a:gd name="T63" fmla="*/ 2147483646 h 234"/>
                            <a:gd name="T64" fmla="*/ 2147483646 w 3378"/>
                            <a:gd name="T65" fmla="*/ 2147483646 h 234"/>
                            <a:gd name="T66" fmla="*/ 2147483646 w 3378"/>
                            <a:gd name="T67" fmla="*/ 2147483646 h 234"/>
                            <a:gd name="T68" fmla="*/ 2147483646 w 3378"/>
                            <a:gd name="T69" fmla="*/ 2147483646 h 234"/>
                            <a:gd name="T70" fmla="*/ 2147483646 w 3378"/>
                            <a:gd name="T71" fmla="*/ 2147483646 h 234"/>
                            <a:gd name="T72" fmla="*/ 2147483646 w 3378"/>
                            <a:gd name="T73" fmla="*/ 2147483646 h 234"/>
                            <a:gd name="T74" fmla="*/ 2147483646 w 3378"/>
                            <a:gd name="T75" fmla="*/ 2147483646 h 234"/>
                            <a:gd name="T76" fmla="*/ 2147483646 w 3378"/>
                            <a:gd name="T77" fmla="*/ 2147483646 h 234"/>
                            <a:gd name="T78" fmla="*/ 2147483646 w 3378"/>
                            <a:gd name="T79" fmla="*/ 2147483646 h 234"/>
                            <a:gd name="T80" fmla="*/ 2147483646 w 3378"/>
                            <a:gd name="T81" fmla="*/ 2147483646 h 234"/>
                            <a:gd name="T82" fmla="*/ 2147483646 w 3378"/>
                            <a:gd name="T83" fmla="*/ 2147483646 h 234"/>
                            <a:gd name="T84" fmla="*/ 2147483646 w 3378"/>
                            <a:gd name="T85" fmla="*/ 2147483646 h 234"/>
                            <a:gd name="T86" fmla="*/ 2147483646 w 3378"/>
                            <a:gd name="T87" fmla="*/ 2147483646 h 234"/>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3378" h="234">
                              <a:moveTo>
                                <a:pt x="0" y="11"/>
                              </a:moveTo>
                              <a:lnTo>
                                <a:pt x="70" y="18"/>
                              </a:lnTo>
                              <a:lnTo>
                                <a:pt x="147" y="24"/>
                              </a:lnTo>
                              <a:lnTo>
                                <a:pt x="228" y="29"/>
                              </a:lnTo>
                              <a:lnTo>
                                <a:pt x="311" y="30"/>
                              </a:lnTo>
                              <a:lnTo>
                                <a:pt x="391" y="28"/>
                              </a:lnTo>
                              <a:lnTo>
                                <a:pt x="467" y="21"/>
                              </a:lnTo>
                              <a:lnTo>
                                <a:pt x="554" y="8"/>
                              </a:lnTo>
                              <a:lnTo>
                                <a:pt x="640" y="0"/>
                              </a:lnTo>
                              <a:lnTo>
                                <a:pt x="723" y="0"/>
                              </a:lnTo>
                              <a:lnTo>
                                <a:pt x="803" y="11"/>
                              </a:lnTo>
                              <a:lnTo>
                                <a:pt x="814" y="41"/>
                              </a:lnTo>
                              <a:lnTo>
                                <a:pt x="815" y="53"/>
                              </a:lnTo>
                              <a:lnTo>
                                <a:pt x="817" y="69"/>
                              </a:lnTo>
                              <a:lnTo>
                                <a:pt x="820" y="85"/>
                              </a:lnTo>
                              <a:lnTo>
                                <a:pt x="823" y="101"/>
                              </a:lnTo>
                              <a:lnTo>
                                <a:pt x="827" y="118"/>
                              </a:lnTo>
                              <a:lnTo>
                                <a:pt x="905" y="86"/>
                              </a:lnTo>
                              <a:lnTo>
                                <a:pt x="972" y="58"/>
                              </a:lnTo>
                              <a:lnTo>
                                <a:pt x="1033" y="36"/>
                              </a:lnTo>
                              <a:lnTo>
                                <a:pt x="1093" y="24"/>
                              </a:lnTo>
                              <a:lnTo>
                                <a:pt x="1157" y="26"/>
                              </a:lnTo>
                              <a:lnTo>
                                <a:pt x="1230" y="45"/>
                              </a:lnTo>
                              <a:lnTo>
                                <a:pt x="1318" y="85"/>
                              </a:lnTo>
                              <a:lnTo>
                                <a:pt x="1345" y="107"/>
                              </a:lnTo>
                              <a:lnTo>
                                <a:pt x="1362" y="139"/>
                              </a:lnTo>
                              <a:lnTo>
                                <a:pt x="1374" y="172"/>
                              </a:lnTo>
                              <a:lnTo>
                                <a:pt x="1390" y="202"/>
                              </a:lnTo>
                              <a:lnTo>
                                <a:pt x="1495" y="168"/>
                              </a:lnTo>
                              <a:lnTo>
                                <a:pt x="1605" y="118"/>
                              </a:lnTo>
                              <a:lnTo>
                                <a:pt x="1651" y="64"/>
                              </a:lnTo>
                              <a:lnTo>
                                <a:pt x="1672" y="40"/>
                              </a:lnTo>
                              <a:lnTo>
                                <a:pt x="1701" y="32"/>
                              </a:lnTo>
                              <a:lnTo>
                                <a:pt x="1716" y="48"/>
                              </a:lnTo>
                              <a:lnTo>
                                <a:pt x="1714" y="78"/>
                              </a:lnTo>
                              <a:lnTo>
                                <a:pt x="1711" y="109"/>
                              </a:lnTo>
                              <a:lnTo>
                                <a:pt x="1725" y="128"/>
                              </a:lnTo>
                              <a:lnTo>
                                <a:pt x="1805" y="131"/>
                              </a:lnTo>
                              <a:lnTo>
                                <a:pt x="1887" y="134"/>
                              </a:lnTo>
                              <a:lnTo>
                                <a:pt x="1970" y="137"/>
                              </a:lnTo>
                              <a:lnTo>
                                <a:pt x="2053" y="142"/>
                              </a:lnTo>
                              <a:lnTo>
                                <a:pt x="2136" y="151"/>
                              </a:lnTo>
                              <a:lnTo>
                                <a:pt x="2219" y="163"/>
                              </a:lnTo>
                              <a:lnTo>
                                <a:pt x="2300" y="181"/>
                              </a:lnTo>
                              <a:lnTo>
                                <a:pt x="2376" y="144"/>
                              </a:lnTo>
                              <a:lnTo>
                                <a:pt x="2408" y="131"/>
                              </a:lnTo>
                              <a:lnTo>
                                <a:pt x="2431" y="122"/>
                              </a:lnTo>
                              <a:lnTo>
                                <a:pt x="2480" y="95"/>
                              </a:lnTo>
                              <a:lnTo>
                                <a:pt x="2485" y="109"/>
                              </a:lnTo>
                              <a:lnTo>
                                <a:pt x="2527" y="159"/>
                              </a:lnTo>
                              <a:lnTo>
                                <a:pt x="2539" y="160"/>
                              </a:lnTo>
                              <a:lnTo>
                                <a:pt x="2629" y="170"/>
                              </a:lnTo>
                              <a:lnTo>
                                <a:pt x="2712" y="178"/>
                              </a:lnTo>
                              <a:lnTo>
                                <a:pt x="2789" y="185"/>
                              </a:lnTo>
                              <a:lnTo>
                                <a:pt x="2863" y="189"/>
                              </a:lnTo>
                              <a:lnTo>
                                <a:pt x="2935" y="192"/>
                              </a:lnTo>
                              <a:lnTo>
                                <a:pt x="2951" y="168"/>
                              </a:lnTo>
                              <a:lnTo>
                                <a:pt x="2968" y="144"/>
                              </a:lnTo>
                              <a:lnTo>
                                <a:pt x="2987" y="120"/>
                              </a:lnTo>
                              <a:lnTo>
                                <a:pt x="3007" y="95"/>
                              </a:lnTo>
                              <a:lnTo>
                                <a:pt x="3021" y="72"/>
                              </a:lnTo>
                              <a:lnTo>
                                <a:pt x="3037" y="46"/>
                              </a:lnTo>
                              <a:lnTo>
                                <a:pt x="3052" y="29"/>
                              </a:lnTo>
                              <a:lnTo>
                                <a:pt x="3067" y="32"/>
                              </a:lnTo>
                              <a:lnTo>
                                <a:pt x="3083" y="61"/>
                              </a:lnTo>
                              <a:lnTo>
                                <a:pt x="3083" y="99"/>
                              </a:lnTo>
                              <a:lnTo>
                                <a:pt x="3078" y="141"/>
                              </a:lnTo>
                              <a:lnTo>
                                <a:pt x="3079" y="181"/>
                              </a:lnTo>
                              <a:lnTo>
                                <a:pt x="3092" y="170"/>
                              </a:lnTo>
                              <a:lnTo>
                                <a:pt x="3106" y="161"/>
                              </a:lnTo>
                              <a:lnTo>
                                <a:pt x="3122" y="154"/>
                              </a:lnTo>
                              <a:lnTo>
                                <a:pt x="3138" y="149"/>
                              </a:lnTo>
                              <a:lnTo>
                                <a:pt x="3143" y="153"/>
                              </a:lnTo>
                              <a:lnTo>
                                <a:pt x="3145" y="163"/>
                              </a:lnTo>
                              <a:lnTo>
                                <a:pt x="3146" y="173"/>
                              </a:lnTo>
                              <a:lnTo>
                                <a:pt x="3150" y="181"/>
                              </a:lnTo>
                              <a:lnTo>
                                <a:pt x="3167" y="189"/>
                              </a:lnTo>
                              <a:lnTo>
                                <a:pt x="3185" y="194"/>
                              </a:lnTo>
                              <a:lnTo>
                                <a:pt x="3204" y="198"/>
                              </a:lnTo>
                              <a:lnTo>
                                <a:pt x="3222" y="202"/>
                              </a:lnTo>
                              <a:lnTo>
                                <a:pt x="3237" y="208"/>
                              </a:lnTo>
                              <a:lnTo>
                                <a:pt x="3252" y="217"/>
                              </a:lnTo>
                              <a:lnTo>
                                <a:pt x="3267" y="226"/>
                              </a:lnTo>
                              <a:lnTo>
                                <a:pt x="3282" y="234"/>
                              </a:lnTo>
                              <a:lnTo>
                                <a:pt x="3327" y="201"/>
                              </a:lnTo>
                              <a:lnTo>
                                <a:pt x="3346" y="185"/>
                              </a:lnTo>
                              <a:lnTo>
                                <a:pt x="3356" y="181"/>
                              </a:lnTo>
                              <a:lnTo>
                                <a:pt x="3378" y="181"/>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7986433" id="Freeform 926" o:spid="_x0000_s1026" style="position:absolute;z-index:-25154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244.25pt,868pt,1247.75pt,868.35pt,1251.6pt,868.65pt,1255.65pt,868.9pt,1259.8pt,868.95pt,1263.8pt,868.85pt,1267.6pt,868.5pt,1271.95pt,867.85pt,1276.25pt,867.45pt,1280.4pt,867.45pt,1284.4pt,868pt,1284.95pt,869.5pt,1285pt,870.1pt,1285.1pt,870.9pt,1285.25pt,871.7pt,1285.4pt,872.5pt,1285.6pt,873.35pt,1289.5pt,871.75pt,1292.85pt,870.35pt,1295.9pt,869.25pt,1298.9pt,868.65pt,1302.1pt,868.75pt,1305.75pt,869.7pt,1310.15pt,871.7pt,1311.5pt,872.8pt,1312.35pt,874.4pt,1312.95pt,876.05pt,1313.75pt,877.55pt,1319pt,875.85pt,1324.5pt,873.35pt,1326.8pt,870.65pt,1327.85pt,869.45pt,1329.3pt,869.05pt,1330.05pt,869.85pt,1329.95pt,871.35pt,1329.8pt,872.9pt,1330.5pt,873.85pt,1334.5pt,874pt,1338.6pt,874.15pt,1342.75pt,874.3pt,1346.9pt,874.55pt,1351.05pt,875pt,1355.2pt,875.6pt,1359.25pt,876.5pt,1363.05pt,874.65pt,1364.65pt,874pt,1365.8pt,873.55pt,1368.25pt,872.2pt,1368.5pt,872.9pt,1370.6pt,875.4pt,1371.2pt,875.45pt,1375.7pt,875.95pt,1379.85pt,876.35pt,1383.7pt,876.7pt,1387.4pt,876.9pt,1391pt,877.05pt,1391.8pt,875.85pt,1392.65pt,874.65pt,1393.6pt,873.45pt,1394.6pt,872.2pt,1395.3pt,871.05pt,1396.1pt,869.75pt,1396.85pt,868.9pt,1397.6pt,869.05pt,1398.4pt,870.5pt,1398.4pt,872.4pt,1398.15pt,874.5pt,1398.2pt,876.5pt,1398.85pt,875.95pt,1399.55pt,875.5pt,1400.35pt,875.15pt,1401.15pt,874.9pt,1401.4pt,875.1pt,1401.5pt,875.6pt,1401.55pt,876.1pt,1401.75pt,876.5pt,1402.6pt,876.9pt,1403.5pt,877.15pt,1404.45pt,877.35pt,1405.35pt,877.55pt,1406.1pt,877.85pt,1406.85pt,878.3pt,1407.6pt,878.75pt,1408.35pt,879.15pt,1410.6pt,877.5pt,1411.55pt,876.7pt,1412.05pt,876.5pt,1413.15pt,876.5pt" coordsize="3378,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" filled="f" strokeweight="1.5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
                <o:lock v:ext="edit" verticies="t"/>
                <w10:wrap anchorx="page" anchory="page"/>
              </v:polyline>
            </w:pict>
          </mc:Fallback>
        </mc:AlternateContent>
      </w:r>
      <w:r>
        <w:rPr>
          <w:noProof/>
        </w:rPr>
        <mc:AlternateContent>
          <mc:Choice Requires="wps">
            <w:drawing>
              <wp:anchor distT="0" distB="0" distL="114300" distR="114300" simplePos="0" relativeHeight="251769344" behindDoc="1" locked="0" layoutInCell="1" allowOverlap="1" wp14:anchorId="1A286A6D" wp14:editId="0348F874">
                <wp:simplePos x="0" y="0"/>
                <wp:positionH relativeFrom="page">
                  <wp:posOffset>21305520</wp:posOffset>
                </wp:positionH>
                <wp:positionV relativeFrom="page">
                  <wp:posOffset>15981680</wp:posOffset>
                </wp:positionV>
                <wp:extent cx="2205990" cy="278130"/>
                <wp:effectExtent l="0" t="0" r="0" b="0"/>
                <wp:wrapNone/>
                <wp:docPr id="6545" name="Freeform 92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05990" cy="278130"/>
                        </a:xfrm>
                        <a:custGeom>
                          <a:avLst/>
                          <a:gdLst>
                            <a:gd name="T0" fmla="*/ 2147483646 w 3474"/>
                            <a:gd name="T1" fmla="*/ 2147483646 h 438"/>
                            <a:gd name="T2" fmla="*/ 2147483646 w 3474"/>
                            <a:gd name="T3" fmla="*/ 2147483646 h 438"/>
                            <a:gd name="T4" fmla="*/ 2147483646 w 3474"/>
                            <a:gd name="T5" fmla="*/ 2147483646 h 438"/>
                            <a:gd name="T6" fmla="*/ 2147483646 w 3474"/>
                            <a:gd name="T7" fmla="*/ 2147483646 h 438"/>
                            <a:gd name="T8" fmla="*/ 2147483646 w 3474"/>
                            <a:gd name="T9" fmla="*/ 2147483646 h 438"/>
                            <a:gd name="T10" fmla="*/ 2147483646 w 3474"/>
                            <a:gd name="T11" fmla="*/ 2147483646 h 438"/>
                            <a:gd name="T12" fmla="*/ 2147483646 w 3474"/>
                            <a:gd name="T13" fmla="*/ 2147483646 h 438"/>
                            <a:gd name="T14" fmla="*/ 2147483646 w 3474"/>
                            <a:gd name="T15" fmla="*/ 2147483646 h 438"/>
                            <a:gd name="T16" fmla="*/ 2147483646 w 3474"/>
                            <a:gd name="T17" fmla="*/ 2147483646 h 438"/>
                            <a:gd name="T18" fmla="*/ 2147483646 w 3474"/>
                            <a:gd name="T19" fmla="*/ 2147483646 h 438"/>
                            <a:gd name="T20" fmla="*/ 2147483646 w 3474"/>
                            <a:gd name="T21" fmla="*/ 2147483646 h 438"/>
                            <a:gd name="T22" fmla="*/ 2147483646 w 3474"/>
                            <a:gd name="T23" fmla="*/ 2147483646 h 438"/>
                            <a:gd name="T24" fmla="*/ 2147483646 w 3474"/>
                            <a:gd name="T25" fmla="*/ 2147483646 h 438"/>
                            <a:gd name="T26" fmla="*/ 2147483646 w 3474"/>
                            <a:gd name="T27" fmla="*/ 2147483646 h 438"/>
                            <a:gd name="T28" fmla="*/ 2147483646 w 3474"/>
                            <a:gd name="T29" fmla="*/ 2147483646 h 438"/>
                            <a:gd name="T30" fmla="*/ 2147483646 w 3474"/>
                            <a:gd name="T31" fmla="*/ 2147483646 h 438"/>
                            <a:gd name="T32" fmla="*/ 2147483646 w 3474"/>
                            <a:gd name="T33" fmla="*/ 2147483646 h 438"/>
                            <a:gd name="T34" fmla="*/ 2147483646 w 3474"/>
                            <a:gd name="T35" fmla="*/ 2147483646 h 438"/>
                            <a:gd name="T36" fmla="*/ 2147483646 w 3474"/>
                            <a:gd name="T37" fmla="*/ 2147483646 h 438"/>
                            <a:gd name="T38" fmla="*/ 2147483646 w 3474"/>
                            <a:gd name="T39" fmla="*/ 2147483646 h 438"/>
                            <a:gd name="T40" fmla="*/ 2147483646 w 3474"/>
                            <a:gd name="T41" fmla="*/ 2147483646 h 438"/>
                            <a:gd name="T42" fmla="*/ 2147483646 w 3474"/>
                            <a:gd name="T43" fmla="*/ 2147483646 h 438"/>
                            <a:gd name="T44" fmla="*/ 2147483646 w 3474"/>
                            <a:gd name="T45" fmla="*/ 2147483646 h 438"/>
                            <a:gd name="T46" fmla="*/ 2147483646 w 3474"/>
                            <a:gd name="T47" fmla="*/ 2147483646 h 438"/>
                            <a:gd name="T48" fmla="*/ 2147483646 w 3474"/>
                            <a:gd name="T49" fmla="*/ 2147483646 h 438"/>
                            <a:gd name="T50" fmla="*/ 2147483646 w 3474"/>
                            <a:gd name="T51" fmla="*/ 2147483646 h 438"/>
                            <a:gd name="T52" fmla="*/ 2147483646 w 3474"/>
                            <a:gd name="T53" fmla="*/ 2147483646 h 438"/>
                            <a:gd name="T54" fmla="*/ 2147483646 w 3474"/>
                            <a:gd name="T55" fmla="*/ 2147483646 h 438"/>
                            <a:gd name="T56" fmla="*/ 2147483646 w 3474"/>
                            <a:gd name="T57" fmla="*/ 2147483646 h 438"/>
                            <a:gd name="T58" fmla="*/ 2147483646 w 3474"/>
                            <a:gd name="T59" fmla="*/ 2147483646 h 438"/>
                            <a:gd name="T60" fmla="*/ 2147483646 w 3474"/>
                            <a:gd name="T61" fmla="*/ 2147483646 h 438"/>
                            <a:gd name="T62" fmla="*/ 2147483646 w 3474"/>
                            <a:gd name="T63" fmla="*/ 2147483646 h 438"/>
                            <a:gd name="T64" fmla="*/ 2147483646 w 3474"/>
                            <a:gd name="T65" fmla="*/ 2147483646 h 438"/>
                            <a:gd name="T66" fmla="*/ 2147483646 w 3474"/>
                            <a:gd name="T67" fmla="*/ 2147483646 h 438"/>
                            <a:gd name="T68" fmla="*/ 2147483646 w 3474"/>
                            <a:gd name="T69" fmla="*/ 2147483646 h 438"/>
                            <a:gd name="T70" fmla="*/ 2147483646 w 3474"/>
                            <a:gd name="T71" fmla="*/ 2147483646 h 438"/>
                            <a:gd name="T72" fmla="*/ 2147483646 w 3474"/>
                            <a:gd name="T73" fmla="*/ 2147483646 h 438"/>
                            <a:gd name="T74" fmla="*/ 2147483646 w 3474"/>
                            <a:gd name="T75" fmla="*/ 2147483646 h 438"/>
                            <a:gd name="T76" fmla="*/ 2147483646 w 3474"/>
                            <a:gd name="T77" fmla="*/ 2147483646 h 438"/>
                            <a:gd name="T78" fmla="*/ 2147483646 w 3474"/>
                            <a:gd name="T79" fmla="*/ 2147483646 h 438"/>
                            <a:gd name="T80" fmla="*/ 2147483646 w 3474"/>
                            <a:gd name="T81" fmla="*/ 2147483646 h 438"/>
                            <a:gd name="T82" fmla="*/ 2147483646 w 3474"/>
                            <a:gd name="T83" fmla="*/ 2147483646 h 438"/>
                            <a:gd name="T84" fmla="*/ 2147483646 w 3474"/>
                            <a:gd name="T85" fmla="*/ 2147483646 h 438"/>
                            <a:gd name="T86" fmla="*/ 2147483646 w 3474"/>
                            <a:gd name="T87" fmla="*/ 2147483646 h 438"/>
                            <a:gd name="T88" fmla="*/ 2147483646 w 3474"/>
                            <a:gd name="T89" fmla="*/ 2147483646 h 438"/>
                            <a:gd name="T90" fmla="*/ 2147483646 w 3474"/>
                            <a:gd name="T91" fmla="*/ 2147483646 h 438"/>
                            <a:gd name="T92" fmla="*/ 2147483646 w 3474"/>
                            <a:gd name="T93" fmla="*/ 2147483646 h 438"/>
                            <a:gd name="T94" fmla="*/ 2147483646 w 3474"/>
                            <a:gd name="T95" fmla="*/ 2147483646 h 438"/>
                            <a:gd name="T96" fmla="*/ 2147483646 w 3474"/>
                            <a:gd name="T97" fmla="*/ 2147483646 h 438"/>
                            <a:gd name="T98" fmla="*/ 2147483646 w 3474"/>
                            <a:gd name="T99" fmla="*/ 2147483646 h 438"/>
                            <a:gd name="T100" fmla="*/ 2147483646 w 3474"/>
                            <a:gd name="T101" fmla="*/ 2147483646 h 438"/>
                            <a:gd name="T102" fmla="*/ 2147483646 w 3474"/>
                            <a:gd name="T103" fmla="*/ 2147483646 h 438"/>
                            <a:gd name="T104" fmla="*/ 2147483646 w 3474"/>
                            <a:gd name="T105" fmla="*/ 2147483646 h 438"/>
                            <a:gd name="T106" fmla="*/ 2147483646 w 3474"/>
                            <a:gd name="T107" fmla="*/ 2147483646 h 438"/>
                            <a:gd name="T108" fmla="*/ 2147483646 w 3474"/>
                            <a:gd name="T109" fmla="*/ 2147483646 h 438"/>
                            <a:gd name="T110" fmla="*/ 2147483646 w 3474"/>
                            <a:gd name="T111" fmla="*/ 2147483646 h 438"/>
                            <a:gd name="T112" fmla="*/ 2147483646 w 3474"/>
                            <a:gd name="T113" fmla="*/ 2147483646 h 438"/>
                            <a:gd name="T114" fmla="*/ 2147483646 w 3474"/>
                            <a:gd name="T115" fmla="*/ 2147483646 h 438"/>
                            <a:gd name="T116" fmla="*/ 2147483646 w 3474"/>
                            <a:gd name="T117" fmla="*/ 2147483646 h 438"/>
                            <a:gd name="T118" fmla="*/ 2147483646 w 3474"/>
                            <a:gd name="T119" fmla="*/ 2147483646 h 438"/>
                            <a:gd name="T120" fmla="*/ 2147483646 w 3474"/>
                            <a:gd name="T121" fmla="*/ 2147483646 h 438"/>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Lst>
                          <a:ahLst/>
                          <a:cxnLst>
                            <a:cxn ang="T122">
                              <a:pos x="T0" y="T1"/>
                            </a:cxn>
                            <a:cxn ang="T123">
                              <a:pos x="T2" y="T3"/>
                            </a:cxn>
                            <a:cxn ang="T124">
                              <a:pos x="T4" y="T5"/>
                            </a:cxn>
                            <a:cxn ang="T125">
                              <a:pos x="T6" y="T7"/>
                            </a:cxn>
                            <a:cxn ang="T126">
                              <a:pos x="T8" y="T9"/>
                            </a:cxn>
                            <a:cxn ang="T127">
                              <a:pos x="T10" y="T11"/>
                            </a:cxn>
                            <a:cxn ang="T128">
                              <a:pos x="T12" y="T13"/>
                            </a:cxn>
                            <a:cxn ang="T129">
                              <a:pos x="T14" y="T15"/>
                            </a:cxn>
                            <a:cxn ang="T130">
                              <a:pos x="T16" y="T17"/>
                            </a:cxn>
                            <a:cxn ang="T131">
                              <a:pos x="T18" y="T19"/>
                            </a:cxn>
                            <a:cxn ang="T132">
                              <a:pos x="T20" y="T21"/>
                            </a:cxn>
                            <a:cxn ang="T133">
                              <a:pos x="T22" y="T23"/>
                            </a:cxn>
                            <a:cxn ang="T134">
                              <a:pos x="T24" y="T25"/>
                            </a:cxn>
                            <a:cxn ang="T135">
                              <a:pos x="T26" y="T27"/>
                            </a:cxn>
                            <a:cxn ang="T136">
                              <a:pos x="T28" y="T29"/>
                            </a:cxn>
                            <a:cxn ang="T137">
                              <a:pos x="T30" y="T31"/>
                            </a:cxn>
                            <a:cxn ang="T138">
                              <a:pos x="T32" y="T33"/>
                            </a:cxn>
                            <a:cxn ang="T139">
                              <a:pos x="T34" y="T35"/>
                            </a:cxn>
                            <a:cxn ang="T140">
                              <a:pos x="T36" y="T37"/>
                            </a:cxn>
                            <a:cxn ang="T141">
                              <a:pos x="T38" y="T39"/>
                            </a:cxn>
                            <a:cxn ang="T142">
                              <a:pos x="T40" y="T41"/>
                            </a:cxn>
                            <a:cxn ang="T143">
                              <a:pos x="T42" y="T43"/>
                            </a:cxn>
                            <a:cxn ang="T144">
                              <a:pos x="T44" y="T45"/>
                            </a:cxn>
                            <a:cxn ang="T145">
                              <a:pos x="T46" y="T47"/>
                            </a:cxn>
                            <a:cxn ang="T146">
                              <a:pos x="T48" y="T49"/>
                            </a:cxn>
                            <a:cxn ang="T147">
                              <a:pos x="T50" y="T51"/>
                            </a:cxn>
                            <a:cxn ang="T148">
                              <a:pos x="T52" y="T53"/>
                            </a:cxn>
                            <a:cxn ang="T149">
                              <a:pos x="T54" y="T55"/>
                            </a:cxn>
                            <a:cxn ang="T150">
                              <a:pos x="T56" y="T57"/>
                            </a:cxn>
                            <a:cxn ang="T151">
                              <a:pos x="T58" y="T59"/>
                            </a:cxn>
                            <a:cxn ang="T152">
                              <a:pos x="T60" y="T61"/>
                            </a:cxn>
                            <a:cxn ang="T153">
                              <a:pos x="T62" y="T63"/>
                            </a:cxn>
                            <a:cxn ang="T154">
                              <a:pos x="T64" y="T65"/>
                            </a:cxn>
                            <a:cxn ang="T155">
                              <a:pos x="T66" y="T67"/>
                            </a:cxn>
                            <a:cxn ang="T156">
                              <a:pos x="T68" y="T69"/>
                            </a:cxn>
                            <a:cxn ang="T157">
                              <a:pos x="T70" y="T71"/>
                            </a:cxn>
                            <a:cxn ang="T158">
                              <a:pos x="T72" y="T73"/>
                            </a:cxn>
                            <a:cxn ang="T159">
                              <a:pos x="T74" y="T75"/>
                            </a:cxn>
                            <a:cxn ang="T160">
                              <a:pos x="T76" y="T77"/>
                            </a:cxn>
                            <a:cxn ang="T161">
                              <a:pos x="T78" y="T79"/>
                            </a:cxn>
                            <a:cxn ang="T162">
                              <a:pos x="T80" y="T81"/>
                            </a:cxn>
                            <a:cxn ang="T163">
                              <a:pos x="T82" y="T83"/>
                            </a:cxn>
                            <a:cxn ang="T164">
                              <a:pos x="T84" y="T85"/>
                            </a:cxn>
                            <a:cxn ang="T165">
                              <a:pos x="T86" y="T87"/>
                            </a:cxn>
                            <a:cxn ang="T166">
                              <a:pos x="T88" y="T89"/>
                            </a:cxn>
                            <a:cxn ang="T167">
                              <a:pos x="T90" y="T91"/>
                            </a:cxn>
                            <a:cxn ang="T168">
                              <a:pos x="T92" y="T93"/>
                            </a:cxn>
                            <a:cxn ang="T169">
                              <a:pos x="T94" y="T95"/>
                            </a:cxn>
                            <a:cxn ang="T170">
                              <a:pos x="T96" y="T97"/>
                            </a:cxn>
                            <a:cxn ang="T171">
                              <a:pos x="T98" y="T99"/>
                            </a:cxn>
                            <a:cxn ang="T172">
                              <a:pos x="T100" y="T101"/>
                            </a:cxn>
                            <a:cxn ang="T173">
                              <a:pos x="T102" y="T103"/>
                            </a:cxn>
                            <a:cxn ang="T174">
                              <a:pos x="T104" y="T105"/>
                            </a:cxn>
                            <a:cxn ang="T175">
                              <a:pos x="T106" y="T107"/>
                            </a:cxn>
                            <a:cxn ang="T176">
                              <a:pos x="T108" y="T109"/>
                            </a:cxn>
                            <a:cxn ang="T177">
                              <a:pos x="T110" y="T111"/>
                            </a:cxn>
                            <a:cxn ang="T178">
                              <a:pos x="T112" y="T113"/>
                            </a:cxn>
                            <a:cxn ang="T179">
                              <a:pos x="T114" y="T115"/>
                            </a:cxn>
                            <a:cxn ang="T180">
                              <a:pos x="T116" y="T117"/>
                            </a:cxn>
                            <a:cxn ang="T181">
                              <a:pos x="T118" y="T119"/>
                            </a:cxn>
                            <a:cxn ang="T182">
                              <a:pos x="T120" y="T121"/>
                            </a:cxn>
                          </a:cxnLst>
                          <a:rect l="0" t="0" r="r" b="b"/>
                          <a:pathLst>
                            <a:path w="3474" h="438">
                              <a:moveTo>
                                <a:pt x="0" y="185"/>
                              </a:moveTo>
                              <a:lnTo>
                                <a:pt x="131" y="179"/>
                              </a:lnTo>
                              <a:lnTo>
                                <a:pt x="236" y="172"/>
                              </a:lnTo>
                              <a:lnTo>
                                <a:pt x="318" y="165"/>
                              </a:lnTo>
                              <a:lnTo>
                                <a:pt x="379" y="157"/>
                              </a:lnTo>
                              <a:lnTo>
                                <a:pt x="453" y="146"/>
                              </a:lnTo>
                              <a:lnTo>
                                <a:pt x="470" y="144"/>
                              </a:lnTo>
                              <a:lnTo>
                                <a:pt x="478" y="145"/>
                              </a:lnTo>
                              <a:lnTo>
                                <a:pt x="480" y="149"/>
                              </a:lnTo>
                              <a:lnTo>
                                <a:pt x="479" y="158"/>
                              </a:lnTo>
                              <a:lnTo>
                                <a:pt x="476" y="172"/>
                              </a:lnTo>
                              <a:lnTo>
                                <a:pt x="491" y="253"/>
                              </a:lnTo>
                              <a:lnTo>
                                <a:pt x="518" y="282"/>
                              </a:lnTo>
                              <a:lnTo>
                                <a:pt x="527" y="292"/>
                              </a:lnTo>
                              <a:lnTo>
                                <a:pt x="589" y="286"/>
                              </a:lnTo>
                              <a:lnTo>
                                <a:pt x="660" y="279"/>
                              </a:lnTo>
                              <a:lnTo>
                                <a:pt x="731" y="269"/>
                              </a:lnTo>
                              <a:lnTo>
                                <a:pt x="791" y="253"/>
                              </a:lnTo>
                              <a:lnTo>
                                <a:pt x="881" y="226"/>
                              </a:lnTo>
                              <a:lnTo>
                                <a:pt x="953" y="202"/>
                              </a:lnTo>
                              <a:lnTo>
                                <a:pt x="1050" y="166"/>
                              </a:lnTo>
                              <a:lnTo>
                                <a:pt x="1111" y="133"/>
                              </a:lnTo>
                              <a:lnTo>
                                <a:pt x="1121" y="120"/>
                              </a:lnTo>
                              <a:lnTo>
                                <a:pt x="1124" y="119"/>
                              </a:lnTo>
                              <a:lnTo>
                                <a:pt x="1130" y="119"/>
                              </a:lnTo>
                              <a:lnTo>
                                <a:pt x="1141" y="119"/>
                              </a:lnTo>
                              <a:lnTo>
                                <a:pt x="1159" y="121"/>
                              </a:lnTo>
                              <a:lnTo>
                                <a:pt x="1188" y="123"/>
                              </a:lnTo>
                              <a:lnTo>
                                <a:pt x="1228" y="125"/>
                              </a:lnTo>
                              <a:lnTo>
                                <a:pt x="1282" y="127"/>
                              </a:lnTo>
                              <a:lnTo>
                                <a:pt x="1307" y="165"/>
                              </a:lnTo>
                              <a:lnTo>
                                <a:pt x="1310" y="167"/>
                              </a:lnTo>
                              <a:lnTo>
                                <a:pt x="1319" y="156"/>
                              </a:lnTo>
                              <a:lnTo>
                                <a:pt x="1366" y="156"/>
                              </a:lnTo>
                              <a:lnTo>
                                <a:pt x="1403" y="174"/>
                              </a:lnTo>
                              <a:lnTo>
                                <a:pt x="1439" y="192"/>
                              </a:lnTo>
                              <a:lnTo>
                                <a:pt x="1474" y="208"/>
                              </a:lnTo>
                              <a:lnTo>
                                <a:pt x="1509" y="224"/>
                              </a:lnTo>
                              <a:lnTo>
                                <a:pt x="1542" y="224"/>
                              </a:lnTo>
                              <a:lnTo>
                                <a:pt x="1571" y="224"/>
                              </a:lnTo>
                              <a:lnTo>
                                <a:pt x="1701" y="181"/>
                              </a:lnTo>
                              <a:lnTo>
                                <a:pt x="1751" y="144"/>
                              </a:lnTo>
                              <a:lnTo>
                                <a:pt x="1754" y="137"/>
                              </a:lnTo>
                              <a:lnTo>
                                <a:pt x="1756" y="134"/>
                              </a:lnTo>
                              <a:lnTo>
                                <a:pt x="1771" y="134"/>
                              </a:lnTo>
                              <a:lnTo>
                                <a:pt x="1809" y="136"/>
                              </a:lnTo>
                              <a:lnTo>
                                <a:pt x="1823" y="169"/>
                              </a:lnTo>
                              <a:lnTo>
                                <a:pt x="1831" y="181"/>
                              </a:lnTo>
                              <a:lnTo>
                                <a:pt x="1875" y="231"/>
                              </a:lnTo>
                              <a:lnTo>
                                <a:pt x="1917" y="302"/>
                              </a:lnTo>
                              <a:lnTo>
                                <a:pt x="1952" y="372"/>
                              </a:lnTo>
                              <a:lnTo>
                                <a:pt x="1969" y="406"/>
                              </a:lnTo>
                              <a:lnTo>
                                <a:pt x="1989" y="438"/>
                              </a:lnTo>
                              <a:lnTo>
                                <a:pt x="2007" y="396"/>
                              </a:lnTo>
                              <a:lnTo>
                                <a:pt x="2028" y="355"/>
                              </a:lnTo>
                              <a:lnTo>
                                <a:pt x="2050" y="314"/>
                              </a:lnTo>
                              <a:lnTo>
                                <a:pt x="2072" y="273"/>
                              </a:lnTo>
                              <a:lnTo>
                                <a:pt x="2101" y="227"/>
                              </a:lnTo>
                              <a:lnTo>
                                <a:pt x="2132" y="179"/>
                              </a:lnTo>
                              <a:lnTo>
                                <a:pt x="2169" y="131"/>
                              </a:lnTo>
                              <a:lnTo>
                                <a:pt x="2216" y="88"/>
                              </a:lnTo>
                              <a:lnTo>
                                <a:pt x="2235" y="73"/>
                              </a:lnTo>
                              <a:lnTo>
                                <a:pt x="2252" y="58"/>
                              </a:lnTo>
                              <a:lnTo>
                                <a:pt x="2302" y="21"/>
                              </a:lnTo>
                              <a:lnTo>
                                <a:pt x="2334" y="7"/>
                              </a:lnTo>
                              <a:lnTo>
                                <a:pt x="2348" y="0"/>
                              </a:lnTo>
                              <a:lnTo>
                                <a:pt x="2378" y="25"/>
                              </a:lnTo>
                              <a:lnTo>
                                <a:pt x="2407" y="49"/>
                              </a:lnTo>
                              <a:lnTo>
                                <a:pt x="2436" y="73"/>
                              </a:lnTo>
                              <a:lnTo>
                                <a:pt x="2468" y="97"/>
                              </a:lnTo>
                              <a:lnTo>
                                <a:pt x="2485" y="115"/>
                              </a:lnTo>
                              <a:lnTo>
                                <a:pt x="2499" y="136"/>
                              </a:lnTo>
                              <a:lnTo>
                                <a:pt x="2516" y="154"/>
                              </a:lnTo>
                              <a:lnTo>
                                <a:pt x="2540" y="165"/>
                              </a:lnTo>
                              <a:lnTo>
                                <a:pt x="2569" y="165"/>
                              </a:lnTo>
                              <a:lnTo>
                                <a:pt x="2598" y="153"/>
                              </a:lnTo>
                              <a:lnTo>
                                <a:pt x="2628" y="138"/>
                              </a:lnTo>
                              <a:lnTo>
                                <a:pt x="2659" y="127"/>
                              </a:lnTo>
                              <a:lnTo>
                                <a:pt x="2675" y="115"/>
                              </a:lnTo>
                              <a:lnTo>
                                <a:pt x="2689" y="104"/>
                              </a:lnTo>
                              <a:lnTo>
                                <a:pt x="2702" y="95"/>
                              </a:lnTo>
                              <a:lnTo>
                                <a:pt x="2719" y="88"/>
                              </a:lnTo>
                              <a:lnTo>
                                <a:pt x="2731" y="88"/>
                              </a:lnTo>
                              <a:lnTo>
                                <a:pt x="2743" y="91"/>
                              </a:lnTo>
                              <a:lnTo>
                                <a:pt x="2755" y="95"/>
                              </a:lnTo>
                              <a:lnTo>
                                <a:pt x="2767" y="97"/>
                              </a:lnTo>
                              <a:lnTo>
                                <a:pt x="2809" y="95"/>
                              </a:lnTo>
                              <a:lnTo>
                                <a:pt x="2881" y="90"/>
                              </a:lnTo>
                              <a:lnTo>
                                <a:pt x="2956" y="83"/>
                              </a:lnTo>
                              <a:lnTo>
                                <a:pt x="3007" y="78"/>
                              </a:lnTo>
                              <a:lnTo>
                                <a:pt x="3007" y="107"/>
                              </a:lnTo>
                              <a:lnTo>
                                <a:pt x="3004" y="139"/>
                              </a:lnTo>
                              <a:lnTo>
                                <a:pt x="3008" y="167"/>
                              </a:lnTo>
                              <a:lnTo>
                                <a:pt x="3031" y="185"/>
                              </a:lnTo>
                              <a:lnTo>
                                <a:pt x="3047" y="179"/>
                              </a:lnTo>
                              <a:lnTo>
                                <a:pt x="3053" y="153"/>
                              </a:lnTo>
                              <a:lnTo>
                                <a:pt x="3060" y="124"/>
                              </a:lnTo>
                              <a:lnTo>
                                <a:pt x="3079" y="107"/>
                              </a:lnTo>
                              <a:lnTo>
                                <a:pt x="3095" y="115"/>
                              </a:lnTo>
                              <a:lnTo>
                                <a:pt x="3100" y="136"/>
                              </a:lnTo>
                              <a:lnTo>
                                <a:pt x="3100" y="162"/>
                              </a:lnTo>
                              <a:lnTo>
                                <a:pt x="3103" y="185"/>
                              </a:lnTo>
                              <a:lnTo>
                                <a:pt x="3132" y="182"/>
                              </a:lnTo>
                              <a:lnTo>
                                <a:pt x="3162" y="179"/>
                              </a:lnTo>
                              <a:lnTo>
                                <a:pt x="3192" y="176"/>
                              </a:lnTo>
                              <a:lnTo>
                                <a:pt x="3222" y="175"/>
                              </a:lnTo>
                              <a:lnTo>
                                <a:pt x="3247" y="184"/>
                              </a:lnTo>
                              <a:lnTo>
                                <a:pt x="3270" y="198"/>
                              </a:lnTo>
                              <a:lnTo>
                                <a:pt x="3293" y="210"/>
                              </a:lnTo>
                              <a:lnTo>
                                <a:pt x="3318" y="214"/>
                              </a:lnTo>
                              <a:lnTo>
                                <a:pt x="3345" y="207"/>
                              </a:lnTo>
                              <a:lnTo>
                                <a:pt x="3370" y="194"/>
                              </a:lnTo>
                              <a:lnTo>
                                <a:pt x="3393" y="179"/>
                              </a:lnTo>
                              <a:lnTo>
                                <a:pt x="3414" y="165"/>
                              </a:lnTo>
                              <a:lnTo>
                                <a:pt x="3417" y="175"/>
                              </a:lnTo>
                              <a:lnTo>
                                <a:pt x="3419" y="185"/>
                              </a:lnTo>
                              <a:lnTo>
                                <a:pt x="3422" y="195"/>
                              </a:lnTo>
                              <a:lnTo>
                                <a:pt x="3426" y="204"/>
                              </a:lnTo>
                              <a:lnTo>
                                <a:pt x="3435" y="219"/>
                              </a:lnTo>
                              <a:lnTo>
                                <a:pt x="3446" y="231"/>
                              </a:lnTo>
                              <a:lnTo>
                                <a:pt x="3459" y="242"/>
                              </a:lnTo>
                              <a:lnTo>
                                <a:pt x="3474" y="253"/>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6A134DD" id="Freeform 925" o:spid="_x0000_s1026" style="position:absolute;z-index:-25154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677.6pt,1267.65pt,1684.15pt,1267.35pt,1689.4pt,1267pt,1693.5pt,1266.65pt,1696.55pt,1266.25pt,1700.25pt,1265.7pt,1701.1pt,1265.6pt,1701.5pt,1265.65pt,1701.6pt,1265.85pt,1701.55pt,1266.3pt,1701.4pt,1267pt,1702.15pt,1271.05pt,1703.5pt,1272.5pt,1703.95pt,1273pt,1707.05pt,1272.7pt,1710.6pt,1272.35pt,1714.15pt,1271.85pt,1717.15pt,1271.05pt,1721.65pt,1269.7pt,1725.25pt,1268.5pt,1730.1pt,1266.7pt,1733.15pt,1265.05pt,1733.65pt,1264.4pt,1733.8pt,1264.35pt,1734.1pt,1264.35pt,1734.65pt,1264.35pt,1735.55pt,1264.45pt,1737pt,1264.55pt,1739pt,1264.65pt,1741.7pt,1264.75pt,1742.95pt,1266.65pt,1743.1pt,1266.75pt,1743.55pt,1266.2pt,1745.9pt,1266.2pt,1747.75pt,1267.1pt,1749.55pt,1268pt,1751.3pt,1268.8pt,1753.05pt,1269.6pt,1754.7pt,1269.6pt,1756.15pt,1269.6pt,1762.65pt,1267.45pt,1765.15pt,1265.6pt,1765.3pt,1265.25pt,1765.4pt,1265.1pt,1766.15pt,1265.1pt,1768.05pt,1265.2pt,1768.75pt,1266.85pt,1769.15pt,1267.45pt,1771.35pt,1269.95pt,1773.45pt,1273.5pt,1775.2pt,1277pt,1776.05pt,1278.7pt,1777.05pt,1280.3pt,1777.95pt,1278.2pt,1779pt,1276.15pt,1780.1pt,1274.1pt,1781.2pt,1272.05pt,1782.65pt,1269.75pt,1784.2pt,1267.35pt,1786.05pt,1264.95pt,1788.4pt,1262.8pt,1789.35pt,1262.05pt,1790.2pt,1261.3pt,1792.7pt,1259.45pt,1794.3pt,1258.75pt,1795pt,1258.4pt,1796.5pt,1259.65pt,1797.95pt,1260.85pt,1799.4pt,1262.05pt,1801pt,1263.25pt,1801.85pt,1264.15pt,1802.55pt,1265.2pt,1803.4pt,1266.1pt,1804.6pt,1266.65pt,1806.05pt,1266.65pt,1807.5pt,1266.05pt,1809pt,1265.3pt,1810.55pt,1264.75pt,1811.35pt,1264.15pt,1812.05pt,1263.6pt,1812.7pt,1263.15pt,1813.55pt,1262.8pt,1814.15pt,1262.8pt,1814.75pt,1262.95pt,1815.35pt,1263.15pt,1815.95pt,1263.25pt,1818.05pt,1263.15pt,1821.65pt,1262.9pt,1825.4pt,1262.55pt,1827.95pt,1262.3pt,1827.95pt,1263.75pt,1827.8pt,1265.35pt,1828pt,1266.75pt,1829.15pt,1267.65pt,1829.95pt,1267.35pt,1830.25pt,1266.05pt,1830.6pt,1264.6pt,1831.55pt,1263.75pt,1832.35pt,1264.15pt,1832.6pt,1265.2pt,1832.6pt,1266.5pt,1832.75pt,1267.65pt,1834.2pt,1267.5pt,1835.7pt,1267.35pt,1837.2pt,1267.2pt,1838.7pt,1267.15pt,1839.95pt,1267.6pt,1841.1pt,1268.3pt,1842.25pt,1268.9pt,1843.5pt,1269.1pt,1844.85pt,1268.75pt,1846.1pt,1268.1pt,1847.25pt,1267.35pt,1848.3pt,1266.65pt,1848.45pt,1267.15pt,1848.55pt,1267.65pt,1848.7pt,1268.15pt,1848.9pt,1268.6pt,1849.35pt,1269.35pt,1849.9pt,1269.95pt,1850.55pt,1270.5pt,1851.3pt,1271.05pt" coordsize="3474,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" filled="f" strokeweight="1.5pt">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0"/>
                <o:lock v:ext="edit" verticies="t"/>
                <w10:wrap anchorx="page" anchory="page"/>
              </v:polyline>
            </w:pict>
          </mc:Fallback>
        </mc:AlternateContent>
      </w:r>
      <w:r w:rsidR="00536928" w:rsidRPr="00746325">
        <w:rPr>
          <w:noProof/>
          <w:lang w:val="et-EE"/>
        </w:rPr>
        <w:drawing>
          <wp:anchor distT="0" distB="0" distL="0" distR="0" simplePos="0" relativeHeight="251572736" behindDoc="1" locked="0" layoutInCell="1" allowOverlap="1" wp14:anchorId="66C8F3E1" wp14:editId="21702168">
            <wp:simplePos x="0" y="0"/>
            <wp:positionH relativeFrom="page">
              <wp:posOffset>4989195</wp:posOffset>
            </wp:positionH>
            <wp:positionV relativeFrom="page">
              <wp:posOffset>5029200</wp:posOffset>
            </wp:positionV>
            <wp:extent cx="7801724" cy="4438650"/>
            <wp:effectExtent l="0" t="0" r="0" b="0"/>
            <wp:wrapNone/>
            <wp:docPr id="145" name="image126.jpeg" descr="Two business people communic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126.jpeg"/>
                    <pic:cNvPicPr/>
                  </pic:nvPicPr>
                  <pic:blipFill>
                    <a:blip r:embed="rId271" cstate="print"/>
                    <a:stretch>
                      <a:fillRect/>
                    </a:stretch>
                  </pic:blipFill>
                  <pic:spPr>
                    <a:xfrm>
                      <a:off x="0" y="0"/>
                      <a:ext cx="7801724" cy="4438650"/>
                    </a:xfrm>
                    <a:prstGeom prst="rect">
                      <a:avLst/>
                    </a:prstGeom>
                  </pic:spPr>
                </pic:pic>
              </a:graphicData>
            </a:graphic>
          </wp:anchor>
        </w:drawing>
      </w:r>
      <w:r>
        <w:rPr>
          <w:noProof/>
        </w:rPr>
        <mc:AlternateContent>
          <mc:Choice Requires="wpg">
            <w:drawing>
              <wp:inline distT="0" distB="0" distL="0" distR="0" wp14:anchorId="31E4AEAB" wp14:editId="65BE4D27">
                <wp:extent cx="12673965" cy="1039495"/>
                <wp:effectExtent l="0" t="0" r="0" b="1905"/>
                <wp:docPr id="6542" name="Group 655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543" name="Rectangle 2641"/>
                        <wps:cNvSpPr>
                          <a:spLocks noChangeAspect="1" noChangeArrowheads="1"/>
                        </wps:cNvSpPr>
                        <wps:spPr bwMode="auto">
                          <a:xfrm>
                            <a:off x="0" y="0"/>
                            <a:ext cx="1995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4" name="Text Box 2642"/>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5358FE" w14:textId="3AE164A1" w:rsidR="00A934EA" w:rsidRDefault="00A934EA">
                              <w:pPr>
                                <w:spacing w:before="434"/>
                                <w:ind w:left="144"/>
                                <w:rPr>
                                  <w:rFonts w:ascii="Arial"/>
                                  <w:b/>
                                  <w:sz w:val="48"/>
                                </w:rPr>
                              </w:pPr>
                              <w:r>
                                <w:rPr>
                                  <w:rFonts w:ascii="Arial"/>
                                  <w:b/>
                                  <w:color w:val="1F2023"/>
                                  <w:sz w:val="50"/>
                                </w:rPr>
                                <w:t>Unistame tulevikust</w:t>
                              </w:r>
                              <w:r>
                                <w:rPr>
                                  <w:rFonts w:ascii="Arial"/>
                                  <w:b/>
                                  <w:color w:val="1F2023"/>
                                  <w:sz w:val="48"/>
                                </w:rPr>
                                <w:t>: korraldamine</w:t>
                              </w:r>
                            </w:p>
                          </w:txbxContent>
                        </wps:txbx>
                        <wps:bodyPr rot="0" vert="horz" wrap="square" lIns="0" tIns="0" rIns="0" bIns="0" anchor="t" anchorCtr="0" upright="1">
                          <a:noAutofit/>
                        </wps:bodyPr>
                      </wps:wsp>
                    </wpg:wgp>
                  </a:graphicData>
                </a:graphic>
              </wp:inline>
            </w:drawing>
          </mc:Choice>
          <mc:Fallback>
            <w:pict>
              <v:group w14:anchorId="31E4AEAB" id="Group 6552" o:spid="_x0000_s1503"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">
                <o:lock v:ext="edit" aspectratio="t"/>
                <v:rect id="Rectangle 2641" o:spid="_x0000_s1504"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" fillcolor="#9dc3e6" stroked="f">
                  <o:lock v:ext="edit" aspectratio="t"/>
                </v:rect>
                <v:shape id="Text Box 2642" o:spid="_x0000_s1505"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" filled="f" stroked="f">
                  <o:lock v:ext="edit" aspectratio="t"/>
                  <v:textbox inset="0,0,0,0">
                    <w:txbxContent>
                      <w:p w14:paraId="705358FE" w14:textId="3AE164A1" w:rsidR="00A934EA" w:rsidRDefault="00A934EA">
                        <w:pPr>
                          <w:spacing w:before="434"/>
                          <w:ind w:left="144"/>
                          <w:rPr>
                            <w:rFonts w:ascii="Arial"/>
                            <w:b/>
                            <w:sz w:val="48"/>
                          </w:rPr>
                        </w:pPr>
                        <w:proofErr w:type="spellStart"/>
                        <w:r>
                          <w:rPr>
                            <w:rFonts w:ascii="Arial"/>
                            <w:b/>
                            <w:color w:val="1F2023"/>
                            <w:sz w:val="50"/>
                          </w:rPr>
                          <w:t>Unistame</w:t>
                        </w:r>
                        <w:proofErr w:type="spellEnd"/>
                        <w:r>
                          <w:rPr>
                            <w:rFonts w:ascii="Arial"/>
                            <w:b/>
                            <w:color w:val="1F2023"/>
                            <w:sz w:val="50"/>
                          </w:rPr>
                          <w:t xml:space="preserve"> </w:t>
                        </w:r>
                        <w:proofErr w:type="spellStart"/>
                        <w:r>
                          <w:rPr>
                            <w:rFonts w:ascii="Arial"/>
                            <w:b/>
                            <w:color w:val="1F2023"/>
                            <w:sz w:val="50"/>
                          </w:rPr>
                          <w:t>tulevikust</w:t>
                        </w:r>
                        <w:proofErr w:type="spellEnd"/>
                        <w:r>
                          <w:rPr>
                            <w:rFonts w:ascii="Arial"/>
                            <w:b/>
                            <w:color w:val="1F2023"/>
                            <w:sz w:val="48"/>
                          </w:rPr>
                          <w:t xml:space="preserve">: </w:t>
                        </w:r>
                        <w:proofErr w:type="spellStart"/>
                        <w:r>
                          <w:rPr>
                            <w:rFonts w:ascii="Arial"/>
                            <w:b/>
                            <w:color w:val="1F2023"/>
                            <w:sz w:val="48"/>
                          </w:rPr>
                          <w:t>korraldamine</w:t>
                        </w:r>
                        <w:proofErr w:type="spellEnd"/>
                      </w:p>
                    </w:txbxContent>
                  </v:textbox>
                </v:shape>
                <w10:anchorlock/>
              </v:group>
            </w:pict>
          </mc:Fallback>
        </mc:AlternateContent>
      </w:r>
    </w:p>
    <w:p w14:paraId="1411D252" w14:textId="3AE638E7" w:rsidR="00065C28" w:rsidRPr="00746325" w:rsidRDefault="001D431D">
      <w:pPr>
        <w:pStyle w:val="a3"/>
        <w:spacing w:before="5"/>
        <w:rPr>
          <w:lang w:val="et-EE"/>
        </w:rPr>
      </w:pPr>
      <w:r>
        <w:rPr>
          <w:noProof/>
        </w:rPr>
        <mc:AlternateContent>
          <mc:Choice Requires="wps">
            <w:drawing>
              <wp:anchor distT="0" distB="0" distL="0" distR="0" simplePos="0" relativeHeight="251808256" behindDoc="1" locked="0" layoutInCell="1" allowOverlap="1" wp14:anchorId="3D38AA5D" wp14:editId="50A2AEC1">
                <wp:simplePos x="0" y="0"/>
                <wp:positionH relativeFrom="page">
                  <wp:posOffset>123190</wp:posOffset>
                </wp:positionH>
                <wp:positionV relativeFrom="paragraph">
                  <wp:posOffset>203200</wp:posOffset>
                </wp:positionV>
                <wp:extent cx="7592060" cy="8134350"/>
                <wp:effectExtent l="0" t="0" r="0" b="0"/>
                <wp:wrapTopAndBottom/>
                <wp:docPr id="6541" name="Text Box 9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2060" cy="813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7622"/>
                              <w:gridCol w:w="4304"/>
                            </w:tblGrid>
                            <w:tr w:rsidR="00A934EA" w14:paraId="16D71E38" w14:textId="77777777">
                              <w:trPr>
                                <w:trHeight w:val="466"/>
                              </w:trPr>
                              <w:tc>
                                <w:tcPr>
                                  <w:tcW w:w="7622" w:type="dxa"/>
                                  <w:tcBorders>
                                    <w:right w:val="single" w:sz="8" w:space="0" w:color="000000"/>
                                  </w:tcBorders>
                                  <w:shd w:val="clear" w:color="auto" w:fill="BCD6ED"/>
                                </w:tcPr>
                                <w:p w14:paraId="7096D788" w14:textId="77777777" w:rsidR="00A934EA" w:rsidRDefault="00A934EA">
                                  <w:pPr>
                                    <w:pStyle w:val="TableParagraph"/>
                                    <w:spacing w:before="38" w:line="407" w:lineRule="exact"/>
                                    <w:ind w:left="182"/>
                                    <w:rPr>
                                      <w:rFonts w:ascii="Arial"/>
                                      <w:b/>
                                      <w:sz w:val="36"/>
                                    </w:rPr>
                                  </w:pPr>
                                  <w:r>
                                    <w:rPr>
                                      <w:rFonts w:ascii="Arial"/>
                                      <w:b/>
                                      <w:sz w:val="36"/>
                                    </w:rPr>
                                    <w:t>1. samm:</w:t>
                                  </w:r>
                                </w:p>
                              </w:tc>
                              <w:tc>
                                <w:tcPr>
                                  <w:tcW w:w="4304" w:type="dxa"/>
                                  <w:vMerge w:val="restart"/>
                                  <w:tcBorders>
                                    <w:top w:val="single" w:sz="8" w:space="0" w:color="000000"/>
                                    <w:left w:val="single" w:sz="8" w:space="0" w:color="000000"/>
                                    <w:bottom w:val="single" w:sz="8" w:space="0" w:color="000000"/>
                                    <w:right w:val="single" w:sz="8" w:space="0" w:color="000000"/>
                                  </w:tcBorders>
                                </w:tcPr>
                                <w:p w14:paraId="65D77CAE" w14:textId="77777777" w:rsidR="00A934EA" w:rsidRDefault="00A934EA">
                                  <w:pPr>
                                    <w:pStyle w:val="TableParagraph"/>
                                    <w:spacing w:before="242"/>
                                    <w:ind w:left="1471"/>
                                    <w:rPr>
                                      <w:rFonts w:ascii="Calibri"/>
                                      <w:b/>
                                      <w:sz w:val="36"/>
                                    </w:rPr>
                                  </w:pPr>
                                  <w:r>
                                    <w:rPr>
                                      <w:rFonts w:ascii="Calibri"/>
                                      <w:b/>
                                      <w:sz w:val="36"/>
                                    </w:rPr>
                                    <w:t>Minu unistused</w:t>
                                  </w:r>
                                </w:p>
                              </w:tc>
                            </w:tr>
                            <w:tr w:rsidR="00A934EA" w14:paraId="0084A56E" w14:textId="77777777">
                              <w:trPr>
                                <w:trHeight w:val="3954"/>
                              </w:trPr>
                              <w:tc>
                                <w:tcPr>
                                  <w:tcW w:w="7622" w:type="dxa"/>
                                  <w:tcBorders>
                                    <w:right w:val="single" w:sz="8" w:space="0" w:color="000000"/>
                                  </w:tcBorders>
                                  <w:shd w:val="clear" w:color="auto" w:fill="DEEBF7"/>
                                </w:tcPr>
                                <w:p w14:paraId="55AEF93F" w14:textId="1BEC2BAF" w:rsidR="00A934EA" w:rsidRDefault="00A934EA">
                                  <w:pPr>
                                    <w:pStyle w:val="TableParagraph"/>
                                    <w:spacing w:before="63" w:line="259" w:lineRule="auto"/>
                                    <w:ind w:left="170" w:right="175"/>
                                    <w:jc w:val="both"/>
                                    <w:rPr>
                                      <w:sz w:val="32"/>
                                    </w:rPr>
                                  </w:pPr>
                                  <w:r>
                                    <w:rPr>
                                      <w:sz w:val="32"/>
                                    </w:rPr>
                                    <w:t>Koolitaja palub osalejatel koostada oma unistuste nimekiri/plakat ja luua oma tulevik sõnade või joonistustega. Osalejad peavad seostama iga unistuse rahasummaga, mida nad vajavad, et need unistused saaksid teoks.</w:t>
                                  </w:r>
                                </w:p>
                              </w:tc>
                              <w:tc>
                                <w:tcPr>
                                  <w:tcW w:w="4304" w:type="dxa"/>
                                  <w:vMerge/>
                                  <w:tcBorders>
                                    <w:top w:val="nil"/>
                                    <w:left w:val="single" w:sz="8" w:space="0" w:color="000000"/>
                                    <w:bottom w:val="single" w:sz="8" w:space="0" w:color="000000"/>
                                    <w:right w:val="single" w:sz="8" w:space="0" w:color="000000"/>
                                  </w:tcBorders>
                                </w:tcPr>
                                <w:p w14:paraId="349CDADA" w14:textId="77777777" w:rsidR="00A934EA" w:rsidRDefault="00A934EA">
                                  <w:pPr>
                                    <w:rPr>
                                      <w:sz w:val="2"/>
                                      <w:szCs w:val="2"/>
                                    </w:rPr>
                                  </w:pPr>
                                </w:p>
                              </w:tc>
                            </w:tr>
                            <w:tr w:rsidR="00A934EA" w14:paraId="492142AA" w14:textId="77777777">
                              <w:trPr>
                                <w:trHeight w:val="497"/>
                              </w:trPr>
                              <w:tc>
                                <w:tcPr>
                                  <w:tcW w:w="7622" w:type="dxa"/>
                                  <w:tcBorders>
                                    <w:right w:val="single" w:sz="8" w:space="0" w:color="000000"/>
                                  </w:tcBorders>
                                  <w:shd w:val="clear" w:color="auto" w:fill="BCD6ED"/>
                                </w:tcPr>
                                <w:p w14:paraId="7BCB2454" w14:textId="77777777" w:rsidR="00A934EA" w:rsidRDefault="00A934EA">
                                  <w:pPr>
                                    <w:pStyle w:val="TableParagraph"/>
                                    <w:spacing w:before="63" w:line="414" w:lineRule="exact"/>
                                    <w:ind w:left="170"/>
                                    <w:rPr>
                                      <w:rFonts w:ascii="Arial"/>
                                      <w:b/>
                                      <w:sz w:val="36"/>
                                    </w:rPr>
                                  </w:pPr>
                                  <w:r>
                                    <w:rPr>
                                      <w:rFonts w:ascii="Arial"/>
                                      <w:b/>
                                      <w:sz w:val="36"/>
                                    </w:rPr>
                                    <w:t>2. samm:</w:t>
                                  </w:r>
                                </w:p>
                              </w:tc>
                              <w:tc>
                                <w:tcPr>
                                  <w:tcW w:w="4304" w:type="dxa"/>
                                  <w:vMerge/>
                                  <w:tcBorders>
                                    <w:top w:val="nil"/>
                                    <w:left w:val="single" w:sz="8" w:space="0" w:color="000000"/>
                                    <w:bottom w:val="single" w:sz="8" w:space="0" w:color="000000"/>
                                    <w:right w:val="single" w:sz="8" w:space="0" w:color="000000"/>
                                  </w:tcBorders>
                                </w:tcPr>
                                <w:p w14:paraId="3B3DB3A3" w14:textId="77777777" w:rsidR="00A934EA" w:rsidRDefault="00A934EA">
                                  <w:pPr>
                                    <w:rPr>
                                      <w:sz w:val="2"/>
                                      <w:szCs w:val="2"/>
                                    </w:rPr>
                                  </w:pPr>
                                </w:p>
                              </w:tc>
                            </w:tr>
                            <w:tr w:rsidR="00A934EA" w14:paraId="5109130D" w14:textId="77777777">
                              <w:trPr>
                                <w:trHeight w:val="494"/>
                              </w:trPr>
                              <w:tc>
                                <w:tcPr>
                                  <w:tcW w:w="7622" w:type="dxa"/>
                                  <w:vMerge w:val="restart"/>
                                  <w:shd w:val="clear" w:color="auto" w:fill="DEEBF7"/>
                                </w:tcPr>
                                <w:p w14:paraId="1C07546B" w14:textId="70FAF3B5" w:rsidR="00A934EA" w:rsidRDefault="00A934EA">
                                  <w:pPr>
                                    <w:pStyle w:val="TableParagraph"/>
                                    <w:spacing w:before="64" w:line="259" w:lineRule="auto"/>
                                    <w:ind w:left="153" w:right="198"/>
                                    <w:jc w:val="both"/>
                                    <w:rPr>
                                      <w:sz w:val="32"/>
                                    </w:rPr>
                                  </w:pPr>
                                  <w:r>
                                    <w:rPr>
                                      <w:sz w:val="32"/>
                                    </w:rPr>
                                    <w:t xml:space="preserve">Läbiviija võtab pangaametniku rolli ja palub naistel ükshaaval tulla panka ja taotleda väikelaenu ning selgitada, miks nad </w:t>
                                  </w:r>
                                  <w:r>
                                    <w:rPr>
                                      <w:spacing w:val="-1"/>
                                      <w:sz w:val="32"/>
                                    </w:rPr>
                                    <w:t xml:space="preserve">vajavad raha oma unistuste jaoks, </w:t>
                                  </w:r>
                                  <w:r>
                                    <w:rPr>
                                      <w:sz w:val="32"/>
                                    </w:rPr>
                                    <w:t>kuidas ja millal nad laenu tagasi maksavad jne.</w:t>
                                  </w:r>
                                </w:p>
                              </w:tc>
                              <w:tc>
                                <w:tcPr>
                                  <w:tcW w:w="4304" w:type="dxa"/>
                                  <w:vMerge/>
                                  <w:tcBorders>
                                    <w:top w:val="nil"/>
                                    <w:left w:val="single" w:sz="8" w:space="0" w:color="000000"/>
                                    <w:bottom w:val="single" w:sz="8" w:space="0" w:color="000000"/>
                                    <w:right w:val="single" w:sz="8" w:space="0" w:color="000000"/>
                                  </w:tcBorders>
                                </w:tcPr>
                                <w:p w14:paraId="603E4C7C" w14:textId="77777777" w:rsidR="00A934EA" w:rsidRDefault="00A934EA">
                                  <w:pPr>
                                    <w:rPr>
                                      <w:sz w:val="2"/>
                                      <w:szCs w:val="2"/>
                                    </w:rPr>
                                  </w:pPr>
                                </w:p>
                              </w:tc>
                            </w:tr>
                            <w:tr w:rsidR="00A934EA" w14:paraId="0072F024" w14:textId="77777777">
                              <w:trPr>
                                <w:trHeight w:val="2809"/>
                              </w:trPr>
                              <w:tc>
                                <w:tcPr>
                                  <w:tcW w:w="7622" w:type="dxa"/>
                                  <w:vMerge/>
                                  <w:tcBorders>
                                    <w:top w:val="nil"/>
                                  </w:tcBorders>
                                  <w:shd w:val="clear" w:color="auto" w:fill="DEEBF7"/>
                                </w:tcPr>
                                <w:p w14:paraId="642CCA0A" w14:textId="77777777" w:rsidR="00A934EA" w:rsidRDefault="00A934EA">
                                  <w:pPr>
                                    <w:rPr>
                                      <w:sz w:val="2"/>
                                      <w:szCs w:val="2"/>
                                    </w:rPr>
                                  </w:pPr>
                                </w:p>
                              </w:tc>
                              <w:tc>
                                <w:tcPr>
                                  <w:tcW w:w="4304" w:type="dxa"/>
                                  <w:vMerge w:val="restart"/>
                                  <w:tcBorders>
                                    <w:top w:val="single" w:sz="8" w:space="0" w:color="000000"/>
                                  </w:tcBorders>
                                </w:tcPr>
                                <w:p w14:paraId="254FC630" w14:textId="77777777" w:rsidR="00A934EA" w:rsidRDefault="00A934EA">
                                  <w:pPr>
                                    <w:pStyle w:val="TableParagraph"/>
                                    <w:spacing w:before="0"/>
                                    <w:ind w:left="0"/>
                                    <w:rPr>
                                      <w:rFonts w:ascii="Times New Roman"/>
                                      <w:sz w:val="32"/>
                                    </w:rPr>
                                  </w:pPr>
                                </w:p>
                              </w:tc>
                            </w:tr>
                            <w:tr w:rsidR="00A934EA" w14:paraId="625264B6" w14:textId="77777777">
                              <w:trPr>
                                <w:trHeight w:val="512"/>
                              </w:trPr>
                              <w:tc>
                                <w:tcPr>
                                  <w:tcW w:w="7622" w:type="dxa"/>
                                  <w:shd w:val="clear" w:color="auto" w:fill="BCD6ED"/>
                                </w:tcPr>
                                <w:p w14:paraId="54733A3E" w14:textId="77777777" w:rsidR="00A934EA" w:rsidRDefault="00A934EA">
                                  <w:pPr>
                                    <w:pStyle w:val="TableParagraph"/>
                                    <w:spacing w:before="79" w:line="414" w:lineRule="exact"/>
                                    <w:ind w:left="170"/>
                                    <w:rPr>
                                      <w:rFonts w:ascii="Arial"/>
                                      <w:b/>
                                      <w:sz w:val="36"/>
                                    </w:rPr>
                                  </w:pPr>
                                  <w:r>
                                    <w:rPr>
                                      <w:rFonts w:ascii="Arial"/>
                                      <w:b/>
                                      <w:sz w:val="36"/>
                                    </w:rPr>
                                    <w:t>3. samm:</w:t>
                                  </w:r>
                                </w:p>
                              </w:tc>
                              <w:tc>
                                <w:tcPr>
                                  <w:tcW w:w="4304" w:type="dxa"/>
                                  <w:vMerge/>
                                  <w:tcBorders>
                                    <w:top w:val="nil"/>
                                  </w:tcBorders>
                                </w:tcPr>
                                <w:p w14:paraId="638E39F5" w14:textId="77777777" w:rsidR="00A934EA" w:rsidRDefault="00A934EA">
                                  <w:pPr>
                                    <w:rPr>
                                      <w:sz w:val="2"/>
                                      <w:szCs w:val="2"/>
                                    </w:rPr>
                                  </w:pPr>
                                </w:p>
                              </w:tc>
                            </w:tr>
                            <w:tr w:rsidR="00A934EA" w14:paraId="08326C5D" w14:textId="77777777">
                              <w:trPr>
                                <w:trHeight w:val="3975"/>
                              </w:trPr>
                              <w:tc>
                                <w:tcPr>
                                  <w:tcW w:w="7622" w:type="dxa"/>
                                  <w:shd w:val="clear" w:color="auto" w:fill="DEEBF7"/>
                                </w:tcPr>
                                <w:p w14:paraId="0DEE8BDD" w14:textId="033F2829" w:rsidR="00A934EA" w:rsidRDefault="00A934EA">
                                  <w:pPr>
                                    <w:pStyle w:val="TableParagraph"/>
                                    <w:spacing w:before="236"/>
                                    <w:ind w:left="153" w:right="244"/>
                                    <w:rPr>
                                      <w:sz w:val="32"/>
                                    </w:rPr>
                                  </w:pPr>
                                  <w:r>
                                    <w:rPr>
                                      <w:sz w:val="32"/>
                                    </w:rPr>
                                    <w:t>Osalejad peaksid vaatama iga esitlust ja esitama esitluse positiivse aspekti ning kui nad saavad, siis soovitama, kuidas nad saaksid oma unistuse ellu viia. See peaks toimuma ümarlaua arutelu vormis.</w:t>
                                  </w:r>
                                </w:p>
                              </w:tc>
                              <w:tc>
                                <w:tcPr>
                                  <w:tcW w:w="4304" w:type="dxa"/>
                                  <w:vMerge/>
                                  <w:tcBorders>
                                    <w:top w:val="nil"/>
                                  </w:tcBorders>
                                </w:tcPr>
                                <w:p w14:paraId="1378466D" w14:textId="77777777" w:rsidR="00A934EA" w:rsidRDefault="00A934EA">
                                  <w:pPr>
                                    <w:rPr>
                                      <w:sz w:val="2"/>
                                      <w:szCs w:val="2"/>
                                    </w:rPr>
                                  </w:pPr>
                                </w:p>
                              </w:tc>
                            </w:tr>
                          </w:tbl>
                          <w:p w14:paraId="1173D812" w14:textId="77777777" w:rsidR="00A934EA" w:rsidRDefault="00A934EA">
                            <w:pPr>
                              <w:pStyle w:val="a3"/>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38AA5D" id="_x0000_t202" coordsize="21600,21600" o:spt="202" path="m,l,21600r21600,l21600,xe">
                <v:stroke joinstyle="miter"/>
                <v:path gradientshapeok="t" o:connecttype="rect"/>
              </v:shapetype>
              <v:shape id="Text Box 921" o:spid="_x0000_s1506" type="#_x0000_t202" style="position:absolute;margin-left:9.7pt;margin-top:16pt;width:597.8pt;height:640.5pt;z-index:-251508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7622"/>
                        <w:gridCol w:w="4304"/>
                      </w:tblGrid>
                      <w:tr w:rsidR="00A934EA" w14:paraId="16D71E38" w14:textId="77777777">
                        <w:trPr>
                          <w:trHeight w:val="466"/>
                        </w:trPr>
                        <w:tc>
                          <w:tcPr>
                            <w:tcW w:w="7622" w:type="dxa"/>
                            <w:tcBorders>
                              <w:right w:val="single" w:sz="8" w:space="0" w:color="000000"/>
                            </w:tcBorders>
                            <w:shd w:val="clear" w:color="auto" w:fill="BCD6ED"/>
                          </w:tcPr>
                          <w:p w14:paraId="7096D788" w14:textId="77777777" w:rsidR="00A934EA" w:rsidRDefault="00A934EA">
                            <w:pPr>
                              <w:pStyle w:val="TableParagraph"/>
                              <w:spacing w:before="38" w:line="407" w:lineRule="exact"/>
                              <w:ind w:left="182"/>
                              <w:rPr>
                                <w:rFonts w:ascii="Arial"/>
                                <w:b/>
                                <w:sz w:val="36"/>
                              </w:rPr>
                            </w:pPr>
                            <w:r>
                              <w:rPr>
                                <w:rFonts w:ascii="Arial"/>
                                <w:b/>
                                <w:sz w:val="36"/>
                              </w:rPr>
                              <w:t>1. samm:</w:t>
                            </w:r>
                          </w:p>
                        </w:tc>
                        <w:tc>
                          <w:tcPr>
                            <w:tcW w:w="4304" w:type="dxa"/>
                            <w:vMerge w:val="restart"/>
                            <w:tcBorders>
                              <w:top w:val="single" w:sz="8" w:space="0" w:color="000000"/>
                              <w:left w:val="single" w:sz="8" w:space="0" w:color="000000"/>
                              <w:bottom w:val="single" w:sz="8" w:space="0" w:color="000000"/>
                              <w:right w:val="single" w:sz="8" w:space="0" w:color="000000"/>
                            </w:tcBorders>
                          </w:tcPr>
                          <w:p w14:paraId="65D77CAE" w14:textId="77777777" w:rsidR="00A934EA" w:rsidRDefault="00A934EA">
                            <w:pPr>
                              <w:pStyle w:val="TableParagraph"/>
                              <w:spacing w:before="242"/>
                              <w:ind w:left="1471"/>
                              <w:rPr>
                                <w:rFonts w:ascii="Calibri"/>
                                <w:b/>
                                <w:sz w:val="36"/>
                              </w:rPr>
                            </w:pPr>
                            <w:r>
                              <w:rPr>
                                <w:rFonts w:ascii="Calibri"/>
                                <w:b/>
                                <w:sz w:val="36"/>
                              </w:rPr>
                              <w:t>Minu unistused</w:t>
                            </w:r>
                          </w:p>
                        </w:tc>
                      </w:tr>
                      <w:tr w:rsidR="00A934EA" w14:paraId="0084A56E" w14:textId="77777777">
                        <w:trPr>
                          <w:trHeight w:val="3954"/>
                        </w:trPr>
                        <w:tc>
                          <w:tcPr>
                            <w:tcW w:w="7622" w:type="dxa"/>
                            <w:tcBorders>
                              <w:right w:val="single" w:sz="8" w:space="0" w:color="000000"/>
                            </w:tcBorders>
                            <w:shd w:val="clear" w:color="auto" w:fill="DEEBF7"/>
                          </w:tcPr>
                          <w:p w14:paraId="55AEF93F" w14:textId="1BEC2BAF" w:rsidR="00A934EA" w:rsidRDefault="00A934EA">
                            <w:pPr>
                              <w:pStyle w:val="TableParagraph"/>
                              <w:spacing w:before="63" w:line="259" w:lineRule="auto"/>
                              <w:ind w:left="170" w:right="175"/>
                              <w:jc w:val="both"/>
                              <w:rPr>
                                <w:sz w:val="32"/>
                              </w:rPr>
                            </w:pPr>
                            <w:r>
                              <w:rPr>
                                <w:sz w:val="32"/>
                              </w:rPr>
                              <w:t>Koolitaja palub osalejatel koostada oma unistuste nimekiri/plakat ja luua oma tulevik sõnade või joonistustega. Osalejad peavad seostama iga unistuse rahasummaga, mida nad vajavad, et need unistused saaksid teoks.</w:t>
                            </w:r>
                          </w:p>
                        </w:tc>
                        <w:tc>
                          <w:tcPr>
                            <w:tcW w:w="4304" w:type="dxa"/>
                            <w:vMerge/>
                            <w:tcBorders>
                              <w:top w:val="nil"/>
                              <w:left w:val="single" w:sz="8" w:space="0" w:color="000000"/>
                              <w:bottom w:val="single" w:sz="8" w:space="0" w:color="000000"/>
                              <w:right w:val="single" w:sz="8" w:space="0" w:color="000000"/>
                            </w:tcBorders>
                          </w:tcPr>
                          <w:p w14:paraId="349CDADA" w14:textId="77777777" w:rsidR="00A934EA" w:rsidRDefault="00A934EA">
                            <w:pPr>
                              <w:rPr>
                                <w:sz w:val="2"/>
                                <w:szCs w:val="2"/>
                              </w:rPr>
                            </w:pPr>
                          </w:p>
                        </w:tc>
                      </w:tr>
                      <w:tr w:rsidR="00A934EA" w14:paraId="492142AA" w14:textId="77777777">
                        <w:trPr>
                          <w:trHeight w:val="497"/>
                        </w:trPr>
                        <w:tc>
                          <w:tcPr>
                            <w:tcW w:w="7622" w:type="dxa"/>
                            <w:tcBorders>
                              <w:right w:val="single" w:sz="8" w:space="0" w:color="000000"/>
                            </w:tcBorders>
                            <w:shd w:val="clear" w:color="auto" w:fill="BCD6ED"/>
                          </w:tcPr>
                          <w:p w14:paraId="7BCB2454" w14:textId="77777777" w:rsidR="00A934EA" w:rsidRDefault="00A934EA">
                            <w:pPr>
                              <w:pStyle w:val="TableParagraph"/>
                              <w:spacing w:before="63" w:line="414" w:lineRule="exact"/>
                              <w:ind w:left="170"/>
                              <w:rPr>
                                <w:rFonts w:ascii="Arial"/>
                                <w:b/>
                                <w:sz w:val="36"/>
                              </w:rPr>
                            </w:pPr>
                            <w:r>
                              <w:rPr>
                                <w:rFonts w:ascii="Arial"/>
                                <w:b/>
                                <w:sz w:val="36"/>
                              </w:rPr>
                              <w:t>2. samm:</w:t>
                            </w:r>
                          </w:p>
                        </w:tc>
                        <w:tc>
                          <w:tcPr>
                            <w:tcW w:w="4304" w:type="dxa"/>
                            <w:vMerge/>
                            <w:tcBorders>
                              <w:top w:val="nil"/>
                              <w:left w:val="single" w:sz="8" w:space="0" w:color="000000"/>
                              <w:bottom w:val="single" w:sz="8" w:space="0" w:color="000000"/>
                              <w:right w:val="single" w:sz="8" w:space="0" w:color="000000"/>
                            </w:tcBorders>
                          </w:tcPr>
                          <w:p w14:paraId="3B3DB3A3" w14:textId="77777777" w:rsidR="00A934EA" w:rsidRDefault="00A934EA">
                            <w:pPr>
                              <w:rPr>
                                <w:sz w:val="2"/>
                                <w:szCs w:val="2"/>
                              </w:rPr>
                            </w:pPr>
                          </w:p>
                        </w:tc>
                      </w:tr>
                      <w:tr w:rsidR="00A934EA" w14:paraId="5109130D" w14:textId="77777777">
                        <w:trPr>
                          <w:trHeight w:val="494"/>
                        </w:trPr>
                        <w:tc>
                          <w:tcPr>
                            <w:tcW w:w="7622" w:type="dxa"/>
                            <w:vMerge w:val="restart"/>
                            <w:shd w:val="clear" w:color="auto" w:fill="DEEBF7"/>
                          </w:tcPr>
                          <w:p w14:paraId="1C07546B" w14:textId="70FAF3B5" w:rsidR="00A934EA" w:rsidRDefault="00A934EA">
                            <w:pPr>
                              <w:pStyle w:val="TableParagraph"/>
                              <w:spacing w:before="64" w:line="259" w:lineRule="auto"/>
                              <w:ind w:left="153" w:right="198"/>
                              <w:jc w:val="both"/>
                              <w:rPr>
                                <w:sz w:val="32"/>
                              </w:rPr>
                            </w:pPr>
                            <w:r>
                              <w:rPr>
                                <w:sz w:val="32"/>
                              </w:rPr>
                              <w:t xml:space="preserve">Läbiviija võtab pangaametniku rolli ja palub naistel ükshaaval tulla panka ja taotleda väikelaenu ning selgitada, miks nad </w:t>
                            </w:r>
                            <w:r>
                              <w:rPr>
                                <w:spacing w:val="-1"/>
                                <w:sz w:val="32"/>
                              </w:rPr>
                              <w:t xml:space="preserve">vajavad raha oma unistuste jaoks, </w:t>
                            </w:r>
                            <w:r>
                              <w:rPr>
                                <w:sz w:val="32"/>
                              </w:rPr>
                              <w:t>kuidas ja millal nad laenu tagasi maksavad jne.</w:t>
                            </w:r>
                          </w:p>
                        </w:tc>
                        <w:tc>
                          <w:tcPr>
                            <w:tcW w:w="4304" w:type="dxa"/>
                            <w:vMerge/>
                            <w:tcBorders>
                              <w:top w:val="nil"/>
                              <w:left w:val="single" w:sz="8" w:space="0" w:color="000000"/>
                              <w:bottom w:val="single" w:sz="8" w:space="0" w:color="000000"/>
                              <w:right w:val="single" w:sz="8" w:space="0" w:color="000000"/>
                            </w:tcBorders>
                          </w:tcPr>
                          <w:p w14:paraId="603E4C7C" w14:textId="77777777" w:rsidR="00A934EA" w:rsidRDefault="00A934EA">
                            <w:pPr>
                              <w:rPr>
                                <w:sz w:val="2"/>
                                <w:szCs w:val="2"/>
                              </w:rPr>
                            </w:pPr>
                          </w:p>
                        </w:tc>
                      </w:tr>
                      <w:tr w:rsidR="00A934EA" w14:paraId="0072F024" w14:textId="77777777">
                        <w:trPr>
                          <w:trHeight w:val="2809"/>
                        </w:trPr>
                        <w:tc>
                          <w:tcPr>
                            <w:tcW w:w="7622" w:type="dxa"/>
                            <w:vMerge/>
                            <w:tcBorders>
                              <w:top w:val="nil"/>
                            </w:tcBorders>
                            <w:shd w:val="clear" w:color="auto" w:fill="DEEBF7"/>
                          </w:tcPr>
                          <w:p w14:paraId="642CCA0A" w14:textId="77777777" w:rsidR="00A934EA" w:rsidRDefault="00A934EA">
                            <w:pPr>
                              <w:rPr>
                                <w:sz w:val="2"/>
                                <w:szCs w:val="2"/>
                              </w:rPr>
                            </w:pPr>
                          </w:p>
                        </w:tc>
                        <w:tc>
                          <w:tcPr>
                            <w:tcW w:w="4304" w:type="dxa"/>
                            <w:vMerge w:val="restart"/>
                            <w:tcBorders>
                              <w:top w:val="single" w:sz="8" w:space="0" w:color="000000"/>
                            </w:tcBorders>
                          </w:tcPr>
                          <w:p w14:paraId="254FC630" w14:textId="77777777" w:rsidR="00A934EA" w:rsidRDefault="00A934EA">
                            <w:pPr>
                              <w:pStyle w:val="TableParagraph"/>
                              <w:spacing w:before="0"/>
                              <w:ind w:left="0"/>
                              <w:rPr>
                                <w:rFonts w:ascii="Times New Roman"/>
                                <w:sz w:val="32"/>
                              </w:rPr>
                            </w:pPr>
                          </w:p>
                        </w:tc>
                      </w:tr>
                      <w:tr w:rsidR="00A934EA" w14:paraId="625264B6" w14:textId="77777777">
                        <w:trPr>
                          <w:trHeight w:val="512"/>
                        </w:trPr>
                        <w:tc>
                          <w:tcPr>
                            <w:tcW w:w="7622" w:type="dxa"/>
                            <w:shd w:val="clear" w:color="auto" w:fill="BCD6ED"/>
                          </w:tcPr>
                          <w:p w14:paraId="54733A3E" w14:textId="77777777" w:rsidR="00A934EA" w:rsidRDefault="00A934EA">
                            <w:pPr>
                              <w:pStyle w:val="TableParagraph"/>
                              <w:spacing w:before="79" w:line="414" w:lineRule="exact"/>
                              <w:ind w:left="170"/>
                              <w:rPr>
                                <w:rFonts w:ascii="Arial"/>
                                <w:b/>
                                <w:sz w:val="36"/>
                              </w:rPr>
                            </w:pPr>
                            <w:r>
                              <w:rPr>
                                <w:rFonts w:ascii="Arial"/>
                                <w:b/>
                                <w:sz w:val="36"/>
                              </w:rPr>
                              <w:t>3. samm:</w:t>
                            </w:r>
                          </w:p>
                        </w:tc>
                        <w:tc>
                          <w:tcPr>
                            <w:tcW w:w="4304" w:type="dxa"/>
                            <w:vMerge/>
                            <w:tcBorders>
                              <w:top w:val="nil"/>
                            </w:tcBorders>
                          </w:tcPr>
                          <w:p w14:paraId="638E39F5" w14:textId="77777777" w:rsidR="00A934EA" w:rsidRDefault="00A934EA">
                            <w:pPr>
                              <w:rPr>
                                <w:sz w:val="2"/>
                                <w:szCs w:val="2"/>
                              </w:rPr>
                            </w:pPr>
                          </w:p>
                        </w:tc>
                      </w:tr>
                      <w:tr w:rsidR="00A934EA" w14:paraId="08326C5D" w14:textId="77777777">
                        <w:trPr>
                          <w:trHeight w:val="3975"/>
                        </w:trPr>
                        <w:tc>
                          <w:tcPr>
                            <w:tcW w:w="7622" w:type="dxa"/>
                            <w:shd w:val="clear" w:color="auto" w:fill="DEEBF7"/>
                          </w:tcPr>
                          <w:p w14:paraId="0DEE8BDD" w14:textId="033F2829" w:rsidR="00A934EA" w:rsidRDefault="00A934EA">
                            <w:pPr>
                              <w:pStyle w:val="TableParagraph"/>
                              <w:spacing w:before="236"/>
                              <w:ind w:left="153" w:right="244"/>
                              <w:rPr>
                                <w:sz w:val="32"/>
                              </w:rPr>
                            </w:pPr>
                            <w:r>
                              <w:rPr>
                                <w:sz w:val="32"/>
                              </w:rPr>
                              <w:t>Osalejad peaksid vaatama iga esitlust ja esitama esitluse positiivse aspekti ning kui nad saavad, siis soovitama, kuidas nad saaksid oma unistuse ellu viia. See peaks toimuma ümarlaua arutelu vormis.</w:t>
                            </w:r>
                          </w:p>
                        </w:tc>
                        <w:tc>
                          <w:tcPr>
                            <w:tcW w:w="4304" w:type="dxa"/>
                            <w:vMerge/>
                            <w:tcBorders>
                              <w:top w:val="nil"/>
                            </w:tcBorders>
                          </w:tcPr>
                          <w:p w14:paraId="1378466D" w14:textId="77777777" w:rsidR="00A934EA" w:rsidRDefault="00A934EA">
                            <w:pPr>
                              <w:rPr>
                                <w:sz w:val="2"/>
                                <w:szCs w:val="2"/>
                              </w:rPr>
                            </w:pPr>
                          </w:p>
                        </w:tc>
                      </w:tr>
                    </w:tbl>
                    <w:p w14:paraId="1173D812" w14:textId="77777777" w:rsidR="00A934EA" w:rsidRDefault="00A934EA">
                      <w:pPr>
                        <w:pStyle w:val="a3"/>
                      </w:pPr>
                    </w:p>
                  </w:txbxContent>
                </v:textbox>
                <w10:wrap type="topAndBottom" anchorx="page"/>
              </v:shape>
            </w:pict>
          </mc:Fallback>
        </mc:AlternateContent>
      </w:r>
      <w:r w:rsidR="00536928" w:rsidRPr="00746325">
        <w:rPr>
          <w:noProof/>
          <w:lang w:val="et-EE"/>
        </w:rPr>
        <w:drawing>
          <wp:anchor distT="0" distB="0" distL="0" distR="0" simplePos="0" relativeHeight="251489792" behindDoc="0" locked="0" layoutInCell="1" allowOverlap="1" wp14:anchorId="194843D0" wp14:editId="0C16F6F0">
            <wp:simplePos x="0" y="0"/>
            <wp:positionH relativeFrom="page">
              <wp:posOffset>7752080</wp:posOffset>
            </wp:positionH>
            <wp:positionV relativeFrom="paragraph">
              <wp:posOffset>229870</wp:posOffset>
            </wp:positionV>
            <wp:extent cx="5068643" cy="3468052"/>
            <wp:effectExtent l="0" t="0" r="0" b="0"/>
            <wp:wrapTopAndBottom/>
            <wp:docPr id="147" name="image127.jpeg" descr="A group of people sitting in chair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127.jpeg"/>
                    <pic:cNvPicPr/>
                  </pic:nvPicPr>
                  <pic:blipFill>
                    <a:blip r:embed="rId272" cstate="print"/>
                    <a:stretch>
                      <a:fillRect/>
                    </a:stretch>
                  </pic:blipFill>
                  <pic:spPr>
                    <a:xfrm>
                      <a:off x="0" y="0"/>
                      <a:ext cx="5068643" cy="3468052"/>
                    </a:xfrm>
                    <a:prstGeom prst="rect">
                      <a:avLst/>
                    </a:prstGeom>
                  </pic:spPr>
                </pic:pic>
              </a:graphicData>
            </a:graphic>
          </wp:anchor>
        </w:drawing>
      </w:r>
    </w:p>
    <w:p w14:paraId="0ABE4ED6" w14:textId="77777777" w:rsidR="00DA1199" w:rsidRPr="00746325" w:rsidRDefault="00DA1199">
      <w:pPr>
        <w:rPr>
          <w:lang w:val="et-EE"/>
        </w:rPr>
        <w:sectPr w:rsidR="00DA1199" w:rsidRPr="00746325">
          <w:footerReference w:type="default" r:id="rId273"/>
          <w:pgSz w:w="20480" w:h="15360" w:orient="landscape"/>
          <w:pgMar w:top="200" w:right="20" w:bottom="0" w:left="20" w:header="0" w:footer="0" w:gutter="0"/>
          <w:cols w:space="720"/>
        </w:sectPr>
      </w:pPr>
    </w:p>
    <w:p w14:paraId="41E32050" w14:textId="45DB4C14" w:rsidR="00DA1199" w:rsidRPr="00746325" w:rsidRDefault="001D431D">
      <w:pPr>
        <w:pStyle w:val="a3"/>
        <w:ind w:left="114"/>
        <w:rPr>
          <w:sz w:val="20"/>
          <w:lang w:val="et-EE"/>
        </w:rPr>
      </w:pPr>
      <w:r>
        <w:rPr>
          <w:noProof/>
        </w:rPr>
        <w:lastRenderedPageBreak/>
        <mc:AlternateContent>
          <mc:Choice Requires="wpg">
            <w:drawing>
              <wp:anchor distT="0" distB="0" distL="114300" distR="114300" simplePos="0" relativeHeight="251770368" behindDoc="1" locked="0" layoutInCell="1" allowOverlap="1" wp14:anchorId="45D42E86" wp14:editId="680BF9FA">
                <wp:simplePos x="0" y="0"/>
                <wp:positionH relativeFrom="page">
                  <wp:posOffset>95885</wp:posOffset>
                </wp:positionH>
                <wp:positionV relativeFrom="page">
                  <wp:posOffset>1489075</wp:posOffset>
                </wp:positionV>
                <wp:extent cx="12737465" cy="8228965"/>
                <wp:effectExtent l="0" t="0" r="0" b="0"/>
                <wp:wrapNone/>
                <wp:docPr id="6494" name="Group 8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37465" cy="8228965"/>
                          <a:chOff x="151" y="2345"/>
                          <a:chExt cx="20059" cy="12959"/>
                        </a:xfrm>
                      </wpg:grpSpPr>
                      <wps:wsp>
                        <wps:cNvPr id="6497" name="Rectangle 877"/>
                        <wps:cNvSpPr>
                          <a:spLocks noChangeArrowheads="1"/>
                        </wps:cNvSpPr>
                        <wps:spPr bwMode="auto">
                          <a:xfrm>
                            <a:off x="151" y="2345"/>
                            <a:ext cx="20059" cy="552"/>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98" name="Rectangle 878"/>
                        <wps:cNvSpPr>
                          <a:spLocks noChangeArrowheads="1"/>
                        </wps:cNvSpPr>
                        <wps:spPr bwMode="auto">
                          <a:xfrm>
                            <a:off x="151" y="2897"/>
                            <a:ext cx="20059" cy="564"/>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99" name="Rectangle 879"/>
                        <wps:cNvSpPr>
                          <a:spLocks noChangeArrowheads="1"/>
                        </wps:cNvSpPr>
                        <wps:spPr bwMode="auto">
                          <a:xfrm>
                            <a:off x="151" y="3466"/>
                            <a:ext cx="20059" cy="536"/>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00" name="Rectangle 880"/>
                        <wps:cNvSpPr>
                          <a:spLocks noChangeArrowheads="1"/>
                        </wps:cNvSpPr>
                        <wps:spPr bwMode="auto">
                          <a:xfrm>
                            <a:off x="151" y="4002"/>
                            <a:ext cx="20059" cy="553"/>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01" name="Rectangle 881"/>
                        <wps:cNvSpPr>
                          <a:spLocks noChangeArrowheads="1"/>
                        </wps:cNvSpPr>
                        <wps:spPr bwMode="auto">
                          <a:xfrm>
                            <a:off x="151" y="4555"/>
                            <a:ext cx="20059" cy="552"/>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02" name="Rectangle 882"/>
                        <wps:cNvSpPr>
                          <a:spLocks noChangeArrowheads="1"/>
                        </wps:cNvSpPr>
                        <wps:spPr bwMode="auto">
                          <a:xfrm>
                            <a:off x="151" y="5861"/>
                            <a:ext cx="20059" cy="552"/>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03" name="Rectangle 883"/>
                        <wps:cNvSpPr>
                          <a:spLocks noChangeArrowheads="1"/>
                        </wps:cNvSpPr>
                        <wps:spPr bwMode="auto">
                          <a:xfrm>
                            <a:off x="151" y="6413"/>
                            <a:ext cx="20059" cy="1312"/>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04" name="Rectangle 884"/>
                        <wps:cNvSpPr>
                          <a:spLocks noChangeArrowheads="1"/>
                        </wps:cNvSpPr>
                        <wps:spPr bwMode="auto">
                          <a:xfrm>
                            <a:off x="151" y="7719"/>
                            <a:ext cx="20059" cy="564"/>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05" name="Rectangle 885"/>
                        <wps:cNvSpPr>
                          <a:spLocks noChangeArrowheads="1"/>
                        </wps:cNvSpPr>
                        <wps:spPr bwMode="auto">
                          <a:xfrm>
                            <a:off x="151" y="8288"/>
                            <a:ext cx="20059" cy="7015"/>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06" name="AutoShape 886"/>
                        <wps:cNvSpPr>
                          <a:spLocks/>
                        </wps:cNvSpPr>
                        <wps:spPr bwMode="auto">
                          <a:xfrm>
                            <a:off x="15766" y="8518"/>
                            <a:ext cx="3971" cy="2012"/>
                          </a:xfrm>
                          <a:custGeom>
                            <a:avLst/>
                            <a:gdLst>
                              <a:gd name="T0" fmla="+- 0 16439 15766"/>
                              <a:gd name="T1" fmla="*/ T0 w 3971"/>
                              <a:gd name="T2" fmla="+- 0 8590 8519"/>
                              <a:gd name="T3" fmla="*/ 8590 h 2012"/>
                              <a:gd name="T4" fmla="+- 0 16439 15766"/>
                              <a:gd name="T5" fmla="*/ T4 w 3971"/>
                              <a:gd name="T6" fmla="+- 0 8590 8519"/>
                              <a:gd name="T7" fmla="*/ 8590 h 2012"/>
                              <a:gd name="T8" fmla="+- 0 15766 15766"/>
                              <a:gd name="T9" fmla="*/ T8 w 3971"/>
                              <a:gd name="T10" fmla="+- 0 9089 8519"/>
                              <a:gd name="T11" fmla="*/ 9089 h 2012"/>
                              <a:gd name="T12" fmla="+- 0 16065 15766"/>
                              <a:gd name="T13" fmla="*/ T12 w 3971"/>
                              <a:gd name="T14" fmla="+- 0 9213 8519"/>
                              <a:gd name="T15" fmla="*/ 9213 h 2012"/>
                              <a:gd name="T16" fmla="+- 0 16215 15766"/>
                              <a:gd name="T17" fmla="*/ T16 w 3971"/>
                              <a:gd name="T18" fmla="+- 0 9138 8519"/>
                              <a:gd name="T19" fmla="*/ 9138 h 2012"/>
                              <a:gd name="T20" fmla="+- 0 16514 15766"/>
                              <a:gd name="T21" fmla="*/ T20 w 3971"/>
                              <a:gd name="T22" fmla="+- 0 9064 8519"/>
                              <a:gd name="T23" fmla="*/ 9064 h 2012"/>
                              <a:gd name="T24" fmla="+- 0 16882 15766"/>
                              <a:gd name="T25" fmla="*/ T24 w 3971"/>
                              <a:gd name="T26" fmla="+- 0 8594 8519"/>
                              <a:gd name="T27" fmla="*/ 8594 h 2012"/>
                              <a:gd name="T28" fmla="+- 0 16775 15766"/>
                              <a:gd name="T29" fmla="*/ T28 w 3971"/>
                              <a:gd name="T30" fmla="+- 0 8839 8519"/>
                              <a:gd name="T31" fmla="*/ 8839 h 2012"/>
                              <a:gd name="T32" fmla="+- 0 16723 15766"/>
                              <a:gd name="T33" fmla="*/ T32 w 3971"/>
                              <a:gd name="T34" fmla="+- 0 9210 8519"/>
                              <a:gd name="T35" fmla="*/ 9210 h 2012"/>
                              <a:gd name="T36" fmla="+- 0 16723 15766"/>
                              <a:gd name="T37" fmla="*/ T36 w 3971"/>
                              <a:gd name="T38" fmla="+- 0 9141 8519"/>
                              <a:gd name="T39" fmla="*/ 9141 h 2012"/>
                              <a:gd name="T40" fmla="+- 0 16775 15766"/>
                              <a:gd name="T41" fmla="*/ T40 w 3971"/>
                              <a:gd name="T42" fmla="+- 0 8839 8519"/>
                              <a:gd name="T43" fmla="*/ 8839 h 2012"/>
                              <a:gd name="T44" fmla="+- 0 16613 15766"/>
                              <a:gd name="T45" fmla="*/ T44 w 3971"/>
                              <a:gd name="T46" fmla="+- 0 8640 8519"/>
                              <a:gd name="T47" fmla="*/ 8640 h 2012"/>
                              <a:gd name="T48" fmla="+- 0 16567 15766"/>
                              <a:gd name="T49" fmla="*/ T48 w 3971"/>
                              <a:gd name="T50" fmla="+- 0 8621 8519"/>
                              <a:gd name="T51" fmla="*/ 8621 h 2012"/>
                              <a:gd name="T52" fmla="+- 0 16613 15766"/>
                              <a:gd name="T53" fmla="*/ T52 w 3971"/>
                              <a:gd name="T54" fmla="+- 0 9288 8519"/>
                              <a:gd name="T55" fmla="*/ 9288 h 2012"/>
                              <a:gd name="T56" fmla="+- 0 16912 15766"/>
                              <a:gd name="T57" fmla="*/ T56 w 3971"/>
                              <a:gd name="T58" fmla="+- 0 9213 8519"/>
                              <a:gd name="T59" fmla="*/ 9213 h 2012"/>
                              <a:gd name="T60" fmla="+- 0 17442 15766"/>
                              <a:gd name="T61" fmla="*/ T60 w 3971"/>
                              <a:gd name="T62" fmla="+- 0 9196 8519"/>
                              <a:gd name="T63" fmla="*/ 9196 h 2012"/>
                              <a:gd name="T64" fmla="+- 0 17293 15766"/>
                              <a:gd name="T65" fmla="*/ T64 w 3971"/>
                              <a:gd name="T66" fmla="+- 0 9271 8519"/>
                              <a:gd name="T67" fmla="*/ 9271 h 2012"/>
                              <a:gd name="T68" fmla="+- 0 17343 15766"/>
                              <a:gd name="T69" fmla="*/ T68 w 3971"/>
                              <a:gd name="T70" fmla="+- 0 9259 8519"/>
                              <a:gd name="T71" fmla="*/ 9259 h 2012"/>
                              <a:gd name="T72" fmla="+- 0 17635 15766"/>
                              <a:gd name="T73" fmla="*/ T72 w 3971"/>
                              <a:gd name="T74" fmla="+- 0 9706 8519"/>
                              <a:gd name="T75" fmla="*/ 9706 h 2012"/>
                              <a:gd name="T76" fmla="+- 0 17566 15766"/>
                              <a:gd name="T77" fmla="*/ T76 w 3971"/>
                              <a:gd name="T78" fmla="+- 0 9706 8519"/>
                              <a:gd name="T79" fmla="*/ 9706 h 2012"/>
                              <a:gd name="T80" fmla="+- 0 17600 15766"/>
                              <a:gd name="T81" fmla="*/ T80 w 3971"/>
                              <a:gd name="T82" fmla="+- 0 9833 8519"/>
                              <a:gd name="T83" fmla="*/ 9833 h 2012"/>
                              <a:gd name="T84" fmla="+- 0 17668 15766"/>
                              <a:gd name="T85" fmla="*/ T84 w 3971"/>
                              <a:gd name="T86" fmla="+- 0 9296 8519"/>
                              <a:gd name="T87" fmla="*/ 9296 h 2012"/>
                              <a:gd name="T88" fmla="+- 0 17520 15766"/>
                              <a:gd name="T89" fmla="*/ T88 w 3971"/>
                              <a:gd name="T90" fmla="+- 0 9371 8519"/>
                              <a:gd name="T91" fmla="*/ 9371 h 2012"/>
                              <a:gd name="T92" fmla="+- 0 17569 15766"/>
                              <a:gd name="T93" fmla="*/ T92 w 3971"/>
                              <a:gd name="T94" fmla="+- 0 9358 8519"/>
                              <a:gd name="T95" fmla="*/ 9358 h 2012"/>
                              <a:gd name="T96" fmla="+- 0 17679 15766"/>
                              <a:gd name="T97" fmla="*/ T96 w 3971"/>
                              <a:gd name="T98" fmla="+- 0 8809 8519"/>
                              <a:gd name="T99" fmla="*/ 8809 h 2012"/>
                              <a:gd name="T100" fmla="+- 0 17881 15766"/>
                              <a:gd name="T101" fmla="*/ T100 w 3971"/>
                              <a:gd name="T102" fmla="+- 0 9420 8519"/>
                              <a:gd name="T103" fmla="*/ 9420 h 2012"/>
                              <a:gd name="T104" fmla="+- 0 17732 15766"/>
                              <a:gd name="T105" fmla="*/ T104 w 3971"/>
                              <a:gd name="T106" fmla="+- 0 9494 8519"/>
                              <a:gd name="T107" fmla="*/ 9494 h 2012"/>
                              <a:gd name="T108" fmla="+- 0 17781 15766"/>
                              <a:gd name="T109" fmla="*/ T108 w 3971"/>
                              <a:gd name="T110" fmla="+- 0 9482 8519"/>
                              <a:gd name="T111" fmla="*/ 9482 h 2012"/>
                              <a:gd name="T112" fmla="+- 0 17905 15766"/>
                              <a:gd name="T113" fmla="*/ T112 w 3971"/>
                              <a:gd name="T114" fmla="+- 0 8909 8519"/>
                              <a:gd name="T115" fmla="*/ 8909 h 2012"/>
                              <a:gd name="T116" fmla="+- 0 18062 15766"/>
                              <a:gd name="T117" fmla="*/ T116 w 3971"/>
                              <a:gd name="T118" fmla="+- 0 8660 8519"/>
                              <a:gd name="T119" fmla="*/ 8660 h 2012"/>
                              <a:gd name="T120" fmla="+- 0 18061 15766"/>
                              <a:gd name="T121" fmla="*/ T120 w 3971"/>
                              <a:gd name="T122" fmla="+- 0 8573 8519"/>
                              <a:gd name="T123" fmla="*/ 8573 h 2012"/>
                              <a:gd name="T124" fmla="+- 0 17981 15766"/>
                              <a:gd name="T125" fmla="*/ T124 w 3971"/>
                              <a:gd name="T126" fmla="+- 0 8525 8519"/>
                              <a:gd name="T127" fmla="*/ 8525 h 2012"/>
                              <a:gd name="T128" fmla="+- 0 18024 15766"/>
                              <a:gd name="T129" fmla="*/ T128 w 3971"/>
                              <a:gd name="T130" fmla="+- 0 8668 8519"/>
                              <a:gd name="T131" fmla="*/ 8668 h 2012"/>
                              <a:gd name="T132" fmla="+- 0 18059 15766"/>
                              <a:gd name="T133" fmla="*/ T132 w 3971"/>
                              <a:gd name="T134" fmla="+- 0 8678 8519"/>
                              <a:gd name="T135" fmla="*/ 8678 h 2012"/>
                              <a:gd name="T136" fmla="+- 0 18073 15766"/>
                              <a:gd name="T137" fmla="*/ T136 w 3971"/>
                              <a:gd name="T138" fmla="+- 0 9683 8519"/>
                              <a:gd name="T139" fmla="*/ 9683 h 2012"/>
                              <a:gd name="T140" fmla="+- 0 18039 15766"/>
                              <a:gd name="T141" fmla="*/ T140 w 3971"/>
                              <a:gd name="T142" fmla="+- 0 9810 8519"/>
                              <a:gd name="T143" fmla="*/ 9810 h 2012"/>
                              <a:gd name="T144" fmla="+- 0 18108 15766"/>
                              <a:gd name="T145" fmla="*/ T144 w 3971"/>
                              <a:gd name="T146" fmla="+- 0 9810 8519"/>
                              <a:gd name="T147" fmla="*/ 9810 h 2012"/>
                              <a:gd name="T148" fmla="+- 0 17843 15766"/>
                              <a:gd name="T149" fmla="*/ T148 w 3971"/>
                              <a:gd name="T150" fmla="+- 0 9326 8519"/>
                              <a:gd name="T151" fmla="*/ 9326 h 2012"/>
                              <a:gd name="T152" fmla="+- 0 17413 15766"/>
                              <a:gd name="T153" fmla="*/ T152 w 3971"/>
                              <a:gd name="T154" fmla="+- 0 10058 8519"/>
                              <a:gd name="T155" fmla="*/ 10058 h 2012"/>
                              <a:gd name="T156" fmla="+- 0 17488 15766"/>
                              <a:gd name="T157" fmla="*/ T156 w 3971"/>
                              <a:gd name="T158" fmla="+- 0 10058 8519"/>
                              <a:gd name="T159" fmla="*/ 10058 h 2012"/>
                              <a:gd name="T160" fmla="+- 0 18260 15766"/>
                              <a:gd name="T161" fmla="*/ T160 w 3971"/>
                              <a:gd name="T162" fmla="+- 0 9982 8519"/>
                              <a:gd name="T163" fmla="*/ 9982 h 2012"/>
                              <a:gd name="T164" fmla="+- 0 18107 15766"/>
                              <a:gd name="T165" fmla="*/ T164 w 3971"/>
                              <a:gd name="T166" fmla="+- 0 9876 8519"/>
                              <a:gd name="T167" fmla="*/ 9876 h 2012"/>
                              <a:gd name="T168" fmla="+- 0 17986 15766"/>
                              <a:gd name="T169" fmla="*/ T168 w 3971"/>
                              <a:gd name="T170" fmla="+- 0 9758 8519"/>
                              <a:gd name="T171" fmla="*/ 9758 h 2012"/>
                              <a:gd name="T172" fmla="+- 0 17600 15766"/>
                              <a:gd name="T173" fmla="*/ T172 w 3971"/>
                              <a:gd name="T174" fmla="+- 0 9883 8519"/>
                              <a:gd name="T175" fmla="*/ 9883 h 2012"/>
                              <a:gd name="T176" fmla="+- 0 17413 15766"/>
                              <a:gd name="T177" fmla="*/ T176 w 3971"/>
                              <a:gd name="T178" fmla="+- 0 9758 8519"/>
                              <a:gd name="T179" fmla="*/ 9758 h 2012"/>
                              <a:gd name="T180" fmla="+- 0 18274 15766"/>
                              <a:gd name="T181" fmla="*/ T180 w 3971"/>
                              <a:gd name="T182" fmla="+- 0 8727 8519"/>
                              <a:gd name="T183" fmla="*/ 8727 h 2012"/>
                              <a:gd name="T184" fmla="+- 0 18268 15766"/>
                              <a:gd name="T185" fmla="*/ T184 w 3971"/>
                              <a:gd name="T186" fmla="+- 0 8638 8519"/>
                              <a:gd name="T187" fmla="*/ 8638 h 2012"/>
                              <a:gd name="T188" fmla="+- 0 18020 15766"/>
                              <a:gd name="T189" fmla="*/ T188 w 3971"/>
                              <a:gd name="T190" fmla="+- 0 8969 8519"/>
                              <a:gd name="T191" fmla="*/ 8969 h 2012"/>
                              <a:gd name="T192" fmla="+- 0 18077 15766"/>
                              <a:gd name="T193" fmla="*/ T192 w 3971"/>
                              <a:gd name="T194" fmla="+- 0 8952 8519"/>
                              <a:gd name="T195" fmla="*/ 8952 h 2012"/>
                              <a:gd name="T196" fmla="+- 0 18501 15766"/>
                              <a:gd name="T197" fmla="*/ T196 w 3971"/>
                              <a:gd name="T198" fmla="+- 0 8884 8519"/>
                              <a:gd name="T199" fmla="*/ 8884 h 2012"/>
                              <a:gd name="T200" fmla="+- 0 18500 15766"/>
                              <a:gd name="T201" fmla="*/ T200 w 3971"/>
                              <a:gd name="T202" fmla="+- 0 8797 8519"/>
                              <a:gd name="T203" fmla="*/ 8797 h 2012"/>
                              <a:gd name="T204" fmla="+- 0 18420 15766"/>
                              <a:gd name="T205" fmla="*/ T204 w 3971"/>
                              <a:gd name="T206" fmla="+- 0 8749 8519"/>
                              <a:gd name="T207" fmla="*/ 8749 h 2012"/>
                              <a:gd name="T208" fmla="+- 0 18462 15766"/>
                              <a:gd name="T209" fmla="*/ T208 w 3971"/>
                              <a:gd name="T210" fmla="+- 0 8891 8519"/>
                              <a:gd name="T211" fmla="*/ 8891 h 2012"/>
                              <a:gd name="T212" fmla="+- 0 18498 15766"/>
                              <a:gd name="T213" fmla="*/ T212 w 3971"/>
                              <a:gd name="T214" fmla="+- 0 8901 8519"/>
                              <a:gd name="T215" fmla="*/ 8901 h 2012"/>
                              <a:gd name="T216" fmla="+- 0 19662 15766"/>
                              <a:gd name="T217" fmla="*/ T216 w 3971"/>
                              <a:gd name="T218" fmla="+- 0 9520 8519"/>
                              <a:gd name="T219" fmla="*/ 9520 h 2012"/>
                              <a:gd name="T220" fmla="+- 0 19512 15766"/>
                              <a:gd name="T221" fmla="*/ T220 w 3971"/>
                              <a:gd name="T222" fmla="+- 0 8634 8519"/>
                              <a:gd name="T223" fmla="*/ 8634 h 2012"/>
                              <a:gd name="T224" fmla="+- 0 19374 15766"/>
                              <a:gd name="T225" fmla="*/ T224 w 3971"/>
                              <a:gd name="T226" fmla="+- 0 8623 8519"/>
                              <a:gd name="T227" fmla="*/ 8623 h 2012"/>
                              <a:gd name="T228" fmla="+- 0 19139 15766"/>
                              <a:gd name="T229" fmla="*/ T228 w 3971"/>
                              <a:gd name="T230" fmla="+- 0 9658 8519"/>
                              <a:gd name="T231" fmla="*/ 9658 h 2012"/>
                              <a:gd name="T232" fmla="+- 0 19736 15766"/>
                              <a:gd name="T233" fmla="*/ T232 w 3971"/>
                              <a:gd name="T234" fmla="+- 0 8672 8519"/>
                              <a:gd name="T235" fmla="*/ 8672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5"/>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5"/>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8"/>
                                </a:lnTo>
                                <a:lnTo>
                                  <a:pt x="812" y="754"/>
                                </a:lnTo>
                                <a:lnTo>
                                  <a:pt x="828" y="765"/>
                                </a:lnTo>
                                <a:lnTo>
                                  <a:pt x="847" y="769"/>
                                </a:lnTo>
                                <a:lnTo>
                                  <a:pt x="1096" y="769"/>
                                </a:lnTo>
                                <a:lnTo>
                                  <a:pt x="1116" y="765"/>
                                </a:lnTo>
                                <a:lnTo>
                                  <a:pt x="1132" y="754"/>
                                </a:lnTo>
                                <a:lnTo>
                                  <a:pt x="1142" y="738"/>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1"/>
                                </a:lnTo>
                                <a:lnTo>
                                  <a:pt x="1537" y="762"/>
                                </a:lnTo>
                                <a:lnTo>
                                  <a:pt x="1540" y="762"/>
                                </a:lnTo>
                                <a:lnTo>
                                  <a:pt x="1542" y="761"/>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3"/>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1"/>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0"/>
                                </a:lnTo>
                                <a:lnTo>
                                  <a:pt x="2369" y="1338"/>
                                </a:lnTo>
                                <a:lnTo>
                                  <a:pt x="2341" y="1357"/>
                                </a:lnTo>
                                <a:lnTo>
                                  <a:pt x="2307" y="1364"/>
                                </a:lnTo>
                                <a:lnTo>
                                  <a:pt x="2273" y="1357"/>
                                </a:lnTo>
                                <a:lnTo>
                                  <a:pt x="2246" y="1338"/>
                                </a:lnTo>
                                <a:lnTo>
                                  <a:pt x="2227" y="1310"/>
                                </a:lnTo>
                                <a:lnTo>
                                  <a:pt x="2220" y="1276"/>
                                </a:lnTo>
                                <a:lnTo>
                                  <a:pt x="2220" y="1239"/>
                                </a:lnTo>
                                <a:lnTo>
                                  <a:pt x="1921" y="1239"/>
                                </a:lnTo>
                                <a:lnTo>
                                  <a:pt x="1921" y="1276"/>
                                </a:lnTo>
                                <a:lnTo>
                                  <a:pt x="1914" y="1310"/>
                                </a:lnTo>
                                <a:lnTo>
                                  <a:pt x="1896" y="1338"/>
                                </a:lnTo>
                                <a:lnTo>
                                  <a:pt x="1868" y="1357"/>
                                </a:lnTo>
                                <a:lnTo>
                                  <a:pt x="1834" y="1364"/>
                                </a:lnTo>
                                <a:lnTo>
                                  <a:pt x="1800" y="1357"/>
                                </a:lnTo>
                                <a:lnTo>
                                  <a:pt x="1772" y="1338"/>
                                </a:lnTo>
                                <a:lnTo>
                                  <a:pt x="1754" y="1310"/>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1"/>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1"/>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3"/>
                                </a:lnTo>
                                <a:lnTo>
                                  <a:pt x="3608" y="153"/>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3"/>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07" name="Picture 88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6" y="950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508" name="Freeform 888"/>
                        <wps:cNvSpPr>
                          <a:spLocks/>
                        </wps:cNvSpPr>
                        <wps:spPr bwMode="auto">
                          <a:xfrm>
                            <a:off x="14877" y="9436"/>
                            <a:ext cx="138" cy="494"/>
                          </a:xfrm>
                          <a:custGeom>
                            <a:avLst/>
                            <a:gdLst>
                              <a:gd name="T0" fmla="+- 0 14979 14877"/>
                              <a:gd name="T1" fmla="*/ T0 w 138"/>
                              <a:gd name="T2" fmla="+- 0 9436 9436"/>
                              <a:gd name="T3" fmla="*/ 9436 h 494"/>
                              <a:gd name="T4" fmla="+- 0 14937 14877"/>
                              <a:gd name="T5" fmla="*/ T4 w 138"/>
                              <a:gd name="T6" fmla="+- 0 9488 9436"/>
                              <a:gd name="T7" fmla="*/ 9488 h 494"/>
                              <a:gd name="T8" fmla="+- 0 14904 14877"/>
                              <a:gd name="T9" fmla="*/ T8 w 138"/>
                              <a:gd name="T10" fmla="+- 0 9548 9436"/>
                              <a:gd name="T11" fmla="*/ 9548 h 494"/>
                              <a:gd name="T12" fmla="+- 0 14884 14877"/>
                              <a:gd name="T13" fmla="*/ T12 w 138"/>
                              <a:gd name="T14" fmla="+- 0 9613 9436"/>
                              <a:gd name="T15" fmla="*/ 9613 h 494"/>
                              <a:gd name="T16" fmla="+- 0 14877 14877"/>
                              <a:gd name="T17" fmla="*/ T16 w 138"/>
                              <a:gd name="T18" fmla="+- 0 9683 9436"/>
                              <a:gd name="T19" fmla="*/ 9683 h 494"/>
                              <a:gd name="T20" fmla="+- 0 14884 14877"/>
                              <a:gd name="T21" fmla="*/ T20 w 138"/>
                              <a:gd name="T22" fmla="+- 0 9753 9436"/>
                              <a:gd name="T23" fmla="*/ 9753 h 494"/>
                              <a:gd name="T24" fmla="+- 0 14904 14877"/>
                              <a:gd name="T25" fmla="*/ T24 w 138"/>
                              <a:gd name="T26" fmla="+- 0 9819 9436"/>
                              <a:gd name="T27" fmla="*/ 9819 h 494"/>
                              <a:gd name="T28" fmla="+- 0 14937 14877"/>
                              <a:gd name="T29" fmla="*/ T28 w 138"/>
                              <a:gd name="T30" fmla="+- 0 9878 9436"/>
                              <a:gd name="T31" fmla="*/ 9878 h 494"/>
                              <a:gd name="T32" fmla="+- 0 14979 14877"/>
                              <a:gd name="T33" fmla="*/ T32 w 138"/>
                              <a:gd name="T34" fmla="+- 0 9930 9436"/>
                              <a:gd name="T35" fmla="*/ 9930 h 494"/>
                              <a:gd name="T36" fmla="+- 0 15014 14877"/>
                              <a:gd name="T37" fmla="*/ T36 w 138"/>
                              <a:gd name="T38" fmla="+- 0 9895 9436"/>
                              <a:gd name="T39" fmla="*/ 9895 h 494"/>
                              <a:gd name="T40" fmla="+- 0 14978 14877"/>
                              <a:gd name="T41" fmla="*/ T40 w 138"/>
                              <a:gd name="T42" fmla="+- 0 9851 9436"/>
                              <a:gd name="T43" fmla="*/ 9851 h 494"/>
                              <a:gd name="T44" fmla="+- 0 14951 14877"/>
                              <a:gd name="T45" fmla="*/ T44 w 138"/>
                              <a:gd name="T46" fmla="+- 0 9800 9436"/>
                              <a:gd name="T47" fmla="*/ 9800 h 494"/>
                              <a:gd name="T48" fmla="+- 0 14933 14877"/>
                              <a:gd name="T49" fmla="*/ T48 w 138"/>
                              <a:gd name="T50" fmla="+- 0 9744 9436"/>
                              <a:gd name="T51" fmla="*/ 9744 h 494"/>
                              <a:gd name="T52" fmla="+- 0 14927 14877"/>
                              <a:gd name="T53" fmla="*/ T52 w 138"/>
                              <a:gd name="T54" fmla="+- 0 9683 9436"/>
                              <a:gd name="T55" fmla="*/ 9683 h 494"/>
                              <a:gd name="T56" fmla="+- 0 14933 14877"/>
                              <a:gd name="T57" fmla="*/ T56 w 138"/>
                              <a:gd name="T58" fmla="+- 0 9623 9436"/>
                              <a:gd name="T59" fmla="*/ 9623 h 494"/>
                              <a:gd name="T60" fmla="+- 0 14951 14877"/>
                              <a:gd name="T61" fmla="*/ T60 w 138"/>
                              <a:gd name="T62" fmla="+- 0 9566 9436"/>
                              <a:gd name="T63" fmla="*/ 9566 h 494"/>
                              <a:gd name="T64" fmla="+- 0 14978 14877"/>
                              <a:gd name="T65" fmla="*/ T64 w 138"/>
                              <a:gd name="T66" fmla="+- 0 9516 9436"/>
                              <a:gd name="T67" fmla="*/ 9516 h 494"/>
                              <a:gd name="T68" fmla="+- 0 15014 14877"/>
                              <a:gd name="T69" fmla="*/ T68 w 138"/>
                              <a:gd name="T70" fmla="+- 0 9471 9436"/>
                              <a:gd name="T71" fmla="*/ 9471 h 494"/>
                              <a:gd name="T72" fmla="+- 0 14979 14877"/>
                              <a:gd name="T73" fmla="*/ T72 w 138"/>
                              <a:gd name="T74" fmla="+- 0 9436 9436"/>
                              <a:gd name="T75" fmla="*/ 9436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0"/>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09" name="Picture 88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15296" y="950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510" name="AutoShape 890"/>
                        <wps:cNvSpPr>
                          <a:spLocks/>
                        </wps:cNvSpPr>
                        <wps:spPr bwMode="auto">
                          <a:xfrm>
                            <a:off x="14743" y="8408"/>
                            <a:ext cx="5017" cy="2099"/>
                          </a:xfrm>
                          <a:custGeom>
                            <a:avLst/>
                            <a:gdLst>
                              <a:gd name="T0" fmla="+- 0 15095 14743"/>
                              <a:gd name="T1" fmla="*/ T0 w 5017"/>
                              <a:gd name="T2" fmla="+- 0 8785 8408"/>
                              <a:gd name="T3" fmla="*/ 8785 h 2099"/>
                              <a:gd name="T4" fmla="+- 0 15005 14743"/>
                              <a:gd name="T5" fmla="*/ T4 w 5017"/>
                              <a:gd name="T6" fmla="+- 0 8931 8408"/>
                              <a:gd name="T7" fmla="*/ 8931 h 2099"/>
                              <a:gd name="T8" fmla="+- 0 15005 14743"/>
                              <a:gd name="T9" fmla="*/ T8 w 5017"/>
                              <a:gd name="T10" fmla="+- 0 8782 8408"/>
                              <a:gd name="T11" fmla="*/ 8782 h 2099"/>
                              <a:gd name="T12" fmla="+- 0 14806 14743"/>
                              <a:gd name="T13" fmla="*/ T12 w 5017"/>
                              <a:gd name="T14" fmla="+- 0 8418 8408"/>
                              <a:gd name="T15" fmla="*/ 8418 h 2099"/>
                              <a:gd name="T16" fmla="+- 0 14754 14743"/>
                              <a:gd name="T17" fmla="*/ T16 w 5017"/>
                              <a:gd name="T18" fmla="+- 0 8419 8408"/>
                              <a:gd name="T19" fmla="*/ 8419 h 2099"/>
                              <a:gd name="T20" fmla="+- 0 14780 14743"/>
                              <a:gd name="T21" fmla="*/ T20 w 5017"/>
                              <a:gd name="T22" fmla="+- 0 8818 8408"/>
                              <a:gd name="T23" fmla="*/ 8818 h 2099"/>
                              <a:gd name="T24" fmla="+- 0 15005 14743"/>
                              <a:gd name="T25" fmla="*/ T24 w 5017"/>
                              <a:gd name="T26" fmla="+- 0 8981 8408"/>
                              <a:gd name="T27" fmla="*/ 8981 h 2099"/>
                              <a:gd name="T28" fmla="+- 0 15079 14743"/>
                              <a:gd name="T29" fmla="*/ T28 w 5017"/>
                              <a:gd name="T30" fmla="+- 0 8931 8408"/>
                              <a:gd name="T31" fmla="*/ 8931 h 2099"/>
                              <a:gd name="T32" fmla="+- 0 15107 14743"/>
                              <a:gd name="T33" fmla="*/ T32 w 5017"/>
                              <a:gd name="T34" fmla="+- 0 8846 8408"/>
                              <a:gd name="T35" fmla="*/ 8846 h 2099"/>
                              <a:gd name="T36" fmla="+- 0 14889 14743"/>
                              <a:gd name="T37" fmla="*/ T36 w 5017"/>
                              <a:gd name="T38" fmla="+- 0 8476 8408"/>
                              <a:gd name="T39" fmla="*/ 8476 h 2099"/>
                              <a:gd name="T40" fmla="+- 0 15575 14743"/>
                              <a:gd name="T41" fmla="*/ T40 w 5017"/>
                              <a:gd name="T42" fmla="+- 0 9683 8408"/>
                              <a:gd name="T43" fmla="*/ 9683 h 2099"/>
                              <a:gd name="T44" fmla="+- 0 15473 14743"/>
                              <a:gd name="T45" fmla="*/ T44 w 5017"/>
                              <a:gd name="T46" fmla="+- 0 9436 8408"/>
                              <a:gd name="T47" fmla="*/ 9436 h 2099"/>
                              <a:gd name="T48" fmla="+- 0 15519 14743"/>
                              <a:gd name="T49" fmla="*/ T48 w 5017"/>
                              <a:gd name="T50" fmla="+- 0 9622 8408"/>
                              <a:gd name="T51" fmla="*/ 9622 h 2099"/>
                              <a:gd name="T52" fmla="+- 0 15474 14743"/>
                              <a:gd name="T53" fmla="*/ T52 w 5017"/>
                              <a:gd name="T54" fmla="+- 0 9850 8408"/>
                              <a:gd name="T55" fmla="*/ 9850 h 2099"/>
                              <a:gd name="T56" fmla="+- 0 15547 14743"/>
                              <a:gd name="T57" fmla="*/ T56 w 5017"/>
                              <a:gd name="T58" fmla="+- 0 9819 8408"/>
                              <a:gd name="T59" fmla="*/ 9819 h 2099"/>
                              <a:gd name="T60" fmla="+- 0 15645 14743"/>
                              <a:gd name="T61" fmla="*/ T60 w 5017"/>
                              <a:gd name="T62" fmla="+- 0 10063 8408"/>
                              <a:gd name="T63" fmla="*/ 10063 h 2099"/>
                              <a:gd name="T64" fmla="+- 0 15575 14743"/>
                              <a:gd name="T65" fmla="*/ T64 w 5017"/>
                              <a:gd name="T66" fmla="+- 0 10032 8408"/>
                              <a:gd name="T67" fmla="*/ 10032 h 2099"/>
                              <a:gd name="T68" fmla="+- 0 15536 14743"/>
                              <a:gd name="T69" fmla="*/ T68 w 5017"/>
                              <a:gd name="T70" fmla="+- 0 10182 8408"/>
                              <a:gd name="T71" fmla="*/ 10182 h 2099"/>
                              <a:gd name="T72" fmla="+- 0 15563 14743"/>
                              <a:gd name="T73" fmla="*/ T72 w 5017"/>
                              <a:gd name="T74" fmla="+- 0 10132 8408"/>
                              <a:gd name="T75" fmla="*/ 10132 h 2099"/>
                              <a:gd name="T76" fmla="+- 0 15450 14743"/>
                              <a:gd name="T77" fmla="*/ T76 w 5017"/>
                              <a:gd name="T78" fmla="+- 0 10143 8408"/>
                              <a:gd name="T79" fmla="*/ 10143 h 2099"/>
                              <a:gd name="T80" fmla="+- 0 15400 14743"/>
                              <a:gd name="T81" fmla="*/ T80 w 5017"/>
                              <a:gd name="T82" fmla="+- 0 10170 8408"/>
                              <a:gd name="T83" fmla="*/ 10170 h 2099"/>
                              <a:gd name="T84" fmla="+- 0 15450 14743"/>
                              <a:gd name="T85" fmla="*/ T84 w 5017"/>
                              <a:gd name="T86" fmla="+- 0 10143 8408"/>
                              <a:gd name="T87" fmla="*/ 10143 h 2099"/>
                              <a:gd name="T88" fmla="+- 0 15326 14743"/>
                              <a:gd name="T89" fmla="*/ T88 w 5017"/>
                              <a:gd name="T90" fmla="+- 0 10170 8408"/>
                              <a:gd name="T91" fmla="*/ 10170 h 2099"/>
                              <a:gd name="T92" fmla="+- 0 15276 14743"/>
                              <a:gd name="T93" fmla="*/ T92 w 5017"/>
                              <a:gd name="T94" fmla="+- 0 10143 8408"/>
                              <a:gd name="T95" fmla="*/ 10143 h 2099"/>
                              <a:gd name="T96" fmla="+- 0 15326 14743"/>
                              <a:gd name="T97" fmla="*/ T96 w 5017"/>
                              <a:gd name="T98" fmla="+- 0 10032 8408"/>
                              <a:gd name="T99" fmla="*/ 10032 h 2099"/>
                              <a:gd name="T100" fmla="+- 0 15269 14743"/>
                              <a:gd name="T101" fmla="*/ T100 w 5017"/>
                              <a:gd name="T102" fmla="+- 0 9708 8408"/>
                              <a:gd name="T103" fmla="*/ 9708 h 2099"/>
                              <a:gd name="T104" fmla="+- 0 15261 14743"/>
                              <a:gd name="T105" fmla="*/ T104 w 5017"/>
                              <a:gd name="T106" fmla="+- 0 9648 8408"/>
                              <a:gd name="T107" fmla="*/ 9648 h 2099"/>
                              <a:gd name="T108" fmla="+- 0 15191 14743"/>
                              <a:gd name="T109" fmla="*/ T108 w 5017"/>
                              <a:gd name="T110" fmla="+- 0 9648 8408"/>
                              <a:gd name="T111" fmla="*/ 9648 h 2099"/>
                              <a:gd name="T112" fmla="+- 0 15183 14743"/>
                              <a:gd name="T113" fmla="*/ T112 w 5017"/>
                              <a:gd name="T114" fmla="+- 0 9709 8408"/>
                              <a:gd name="T115" fmla="*/ 9709 h 2099"/>
                              <a:gd name="T116" fmla="+- 0 15201 14743"/>
                              <a:gd name="T117" fmla="*/ T116 w 5017"/>
                              <a:gd name="T118" fmla="+- 0 10143 8408"/>
                              <a:gd name="T119" fmla="*/ 10143 h 2099"/>
                              <a:gd name="T120" fmla="+- 0 15151 14743"/>
                              <a:gd name="T121" fmla="*/ T120 w 5017"/>
                              <a:gd name="T122" fmla="+- 0 10170 8408"/>
                              <a:gd name="T123" fmla="*/ 10170 h 2099"/>
                              <a:gd name="T124" fmla="+- 0 15201 14743"/>
                              <a:gd name="T125" fmla="*/ T124 w 5017"/>
                              <a:gd name="T126" fmla="+- 0 10143 8408"/>
                              <a:gd name="T127" fmla="*/ 10143 h 2099"/>
                              <a:gd name="T128" fmla="+- 0 14973 14743"/>
                              <a:gd name="T129" fmla="*/ T128 w 5017"/>
                              <a:gd name="T130" fmla="+- 0 10176 8408"/>
                              <a:gd name="T131" fmla="*/ 10176 h 2099"/>
                              <a:gd name="T132" fmla="+- 0 14908 14743"/>
                              <a:gd name="T133" fmla="*/ T132 w 5017"/>
                              <a:gd name="T134" fmla="+- 0 10203 8408"/>
                              <a:gd name="T135" fmla="*/ 10203 h 2099"/>
                              <a:gd name="T136" fmla="+- 0 14881 14743"/>
                              <a:gd name="T137" fmla="*/ T136 w 5017"/>
                              <a:gd name="T138" fmla="+- 0 10137 8408"/>
                              <a:gd name="T139" fmla="*/ 10137 h 2099"/>
                              <a:gd name="T140" fmla="+- 0 14946 14743"/>
                              <a:gd name="T141" fmla="*/ T140 w 5017"/>
                              <a:gd name="T142" fmla="+- 0 10111 8408"/>
                              <a:gd name="T143" fmla="*/ 10111 h 2099"/>
                              <a:gd name="T144" fmla="+- 0 14977 14743"/>
                              <a:gd name="T145" fmla="*/ T144 w 5017"/>
                              <a:gd name="T146" fmla="+- 0 10032 8408"/>
                              <a:gd name="T147" fmla="*/ 10032 h 2099"/>
                              <a:gd name="T148" fmla="+- 0 14806 14743"/>
                              <a:gd name="T149" fmla="*/ T148 w 5017"/>
                              <a:gd name="T150" fmla="+- 0 10063 8408"/>
                              <a:gd name="T151" fmla="*/ 10063 h 2099"/>
                              <a:gd name="T152" fmla="+- 0 14817 14743"/>
                              <a:gd name="T153" fmla="*/ T152 w 5017"/>
                              <a:gd name="T154" fmla="+- 0 10267 8408"/>
                              <a:gd name="T155" fmla="*/ 10267 h 2099"/>
                              <a:gd name="T156" fmla="+- 0 15619 14743"/>
                              <a:gd name="T157" fmla="*/ T156 w 5017"/>
                              <a:gd name="T158" fmla="+- 0 10277 8408"/>
                              <a:gd name="T159" fmla="*/ 10277 h 2099"/>
                              <a:gd name="T160" fmla="+- 0 15649 14743"/>
                              <a:gd name="T161" fmla="*/ T160 w 5017"/>
                              <a:gd name="T162" fmla="+- 0 10206 8408"/>
                              <a:gd name="T163" fmla="*/ 10206 h 2099"/>
                              <a:gd name="T164" fmla="+- 0 15649 14743"/>
                              <a:gd name="T165" fmla="*/ T164 w 5017"/>
                              <a:gd name="T166" fmla="+- 0 10082 8408"/>
                              <a:gd name="T167" fmla="*/ 10082 h 2099"/>
                              <a:gd name="T168" fmla="+- 0 19737 14743"/>
                              <a:gd name="T169" fmla="*/ T168 w 5017"/>
                              <a:gd name="T170" fmla="+- 0 10048 8408"/>
                              <a:gd name="T171" fmla="*/ 10048 h 2099"/>
                              <a:gd name="T172" fmla="+- 0 19123 14743"/>
                              <a:gd name="T173" fmla="*/ T172 w 5017"/>
                              <a:gd name="T174" fmla="+- 0 10056 8408"/>
                              <a:gd name="T175" fmla="*/ 10056 h 2099"/>
                              <a:gd name="T176" fmla="+- 0 19123 14743"/>
                              <a:gd name="T177" fmla="*/ T176 w 5017"/>
                              <a:gd name="T178" fmla="+- 0 10109 8408"/>
                              <a:gd name="T179" fmla="*/ 10109 h 2099"/>
                              <a:gd name="T180" fmla="+- 0 19386 14743"/>
                              <a:gd name="T181" fmla="*/ T180 w 5017"/>
                              <a:gd name="T182" fmla="+- 0 10432 8408"/>
                              <a:gd name="T183" fmla="*/ 10432 h 2099"/>
                              <a:gd name="T184" fmla="+- 0 19536 14743"/>
                              <a:gd name="T185" fmla="*/ T184 w 5017"/>
                              <a:gd name="T186" fmla="+- 0 10432 8408"/>
                              <a:gd name="T187" fmla="*/ 10432 h 2099"/>
                              <a:gd name="T188" fmla="+- 0 19737 14743"/>
                              <a:gd name="T189" fmla="*/ T188 w 5017"/>
                              <a:gd name="T190" fmla="+- 0 10117 8408"/>
                              <a:gd name="T191" fmla="*/ 10117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6"/>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7"/>
                                </a:lnTo>
                                <a:lnTo>
                                  <a:pt x="0" y="41"/>
                                </a:lnTo>
                                <a:lnTo>
                                  <a:pt x="37" y="410"/>
                                </a:lnTo>
                                <a:lnTo>
                                  <a:pt x="1" y="660"/>
                                </a:lnTo>
                                <a:lnTo>
                                  <a:pt x="77" y="660"/>
                                </a:lnTo>
                                <a:lnTo>
                                  <a:pt x="90" y="573"/>
                                </a:lnTo>
                                <a:lnTo>
                                  <a:pt x="262" y="573"/>
                                </a:lnTo>
                                <a:lnTo>
                                  <a:pt x="262" y="660"/>
                                </a:lnTo>
                                <a:lnTo>
                                  <a:pt x="336" y="660"/>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8"/>
                                </a:lnTo>
                                <a:lnTo>
                                  <a:pt x="695" y="1063"/>
                                </a:lnTo>
                                <a:lnTo>
                                  <a:pt x="731" y="1107"/>
                                </a:lnTo>
                                <a:lnTo>
                                  <a:pt x="758" y="1158"/>
                                </a:lnTo>
                                <a:lnTo>
                                  <a:pt x="776" y="1214"/>
                                </a:lnTo>
                                <a:lnTo>
                                  <a:pt x="782" y="1275"/>
                                </a:lnTo>
                                <a:lnTo>
                                  <a:pt x="776" y="1336"/>
                                </a:lnTo>
                                <a:lnTo>
                                  <a:pt x="758" y="1392"/>
                                </a:lnTo>
                                <a:lnTo>
                                  <a:pt x="731" y="1442"/>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7"/>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7"/>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8"/>
                                </a:lnTo>
                                <a:lnTo>
                                  <a:pt x="165" y="1795"/>
                                </a:lnTo>
                                <a:lnTo>
                                  <a:pt x="149" y="1784"/>
                                </a:lnTo>
                                <a:lnTo>
                                  <a:pt x="138" y="1768"/>
                                </a:lnTo>
                                <a:lnTo>
                                  <a:pt x="134" y="1749"/>
                                </a:lnTo>
                                <a:lnTo>
                                  <a:pt x="138" y="1729"/>
                                </a:lnTo>
                                <a:lnTo>
                                  <a:pt x="149" y="1713"/>
                                </a:lnTo>
                                <a:lnTo>
                                  <a:pt x="165" y="1703"/>
                                </a:lnTo>
                                <a:lnTo>
                                  <a:pt x="184" y="1699"/>
                                </a:lnTo>
                                <a:lnTo>
                                  <a:pt x="203" y="1703"/>
                                </a:lnTo>
                                <a:lnTo>
                                  <a:pt x="219" y="1713"/>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8"/>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11" name="Picture 89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100" y="10219"/>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512" name="Rectangle 892"/>
                        <wps:cNvSpPr>
                          <a:spLocks noChangeArrowheads="1"/>
                        </wps:cNvSpPr>
                        <wps:spPr bwMode="auto">
                          <a:xfrm>
                            <a:off x="18912" y="1018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3" name="Rectangle 893"/>
                        <wps:cNvSpPr>
                          <a:spLocks noChangeArrowheads="1"/>
                        </wps:cNvSpPr>
                        <wps:spPr bwMode="auto">
                          <a:xfrm>
                            <a:off x="18912" y="1018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14" name="Rectangle 894"/>
                        <wps:cNvSpPr>
                          <a:spLocks noChangeArrowheads="1"/>
                        </wps:cNvSpPr>
                        <wps:spPr bwMode="auto">
                          <a:xfrm>
                            <a:off x="19540" y="1013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5" name="Rectangle 895"/>
                        <wps:cNvSpPr>
                          <a:spLocks noChangeArrowheads="1"/>
                        </wps:cNvSpPr>
                        <wps:spPr bwMode="auto">
                          <a:xfrm>
                            <a:off x="19540" y="1013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16" name="Rectangle 896"/>
                        <wps:cNvSpPr>
                          <a:spLocks noChangeArrowheads="1"/>
                        </wps:cNvSpPr>
                        <wps:spPr bwMode="auto">
                          <a:xfrm>
                            <a:off x="15884" y="9631"/>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517" name="Picture 89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15916" y="9724"/>
                            <a:ext cx="1160" cy="856"/>
                          </a:xfrm>
                          <a:prstGeom prst="rect">
                            <a:avLst/>
                          </a:prstGeom>
                          <a:noFill/>
                          <a:extLst>
                            <a:ext uri="{909E8E84-426E-40DD-AFC4-6F175D3DCCD1}">
                              <a14:hiddenFill xmlns:a14="http://schemas.microsoft.com/office/drawing/2010/main">
                                <a:solidFill>
                                  <a:srgbClr val="FFFFFF"/>
                                </a:solidFill>
                              </a14:hiddenFill>
                            </a:ext>
                          </a:extLst>
                        </pic:spPr>
                      </pic:pic>
                      <wps:wsp>
                        <wps:cNvPr id="6518" name="Rectangle 898"/>
                        <wps:cNvSpPr>
                          <a:spLocks noChangeArrowheads="1"/>
                        </wps:cNvSpPr>
                        <wps:spPr bwMode="auto">
                          <a:xfrm>
                            <a:off x="151" y="5107"/>
                            <a:ext cx="20059" cy="750"/>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19" name="Freeform 899"/>
                        <wps:cNvSpPr>
                          <a:spLocks/>
                        </wps:cNvSpPr>
                        <wps:spPr bwMode="auto">
                          <a:xfrm>
                            <a:off x="17113" y="5293"/>
                            <a:ext cx="220" cy="440"/>
                          </a:xfrm>
                          <a:custGeom>
                            <a:avLst/>
                            <a:gdLst>
                              <a:gd name="T0" fmla="+- 0 17223 17114"/>
                              <a:gd name="T1" fmla="*/ T0 w 220"/>
                              <a:gd name="T2" fmla="+- 0 5294 5294"/>
                              <a:gd name="T3" fmla="*/ 5294 h 440"/>
                              <a:gd name="T4" fmla="+- 0 17114 17114"/>
                              <a:gd name="T5" fmla="*/ T4 w 220"/>
                              <a:gd name="T6" fmla="+- 0 5294 5294"/>
                              <a:gd name="T7" fmla="*/ 5294 h 440"/>
                              <a:gd name="T8" fmla="+- 0 17114 17114"/>
                              <a:gd name="T9" fmla="*/ T8 w 220"/>
                              <a:gd name="T10" fmla="+- 0 5733 5294"/>
                              <a:gd name="T11" fmla="*/ 5733 h 440"/>
                              <a:gd name="T12" fmla="+- 0 17223 17114"/>
                              <a:gd name="T13" fmla="*/ T12 w 220"/>
                              <a:gd name="T14" fmla="+- 0 5733 5294"/>
                              <a:gd name="T15" fmla="*/ 5733 h 440"/>
                              <a:gd name="T16" fmla="+- 0 17266 17114"/>
                              <a:gd name="T17" fmla="*/ T16 w 220"/>
                              <a:gd name="T18" fmla="+- 0 5716 5294"/>
                              <a:gd name="T19" fmla="*/ 5716 h 440"/>
                              <a:gd name="T20" fmla="+- 0 17301 17114"/>
                              <a:gd name="T21" fmla="*/ T20 w 220"/>
                              <a:gd name="T22" fmla="+- 0 5669 5294"/>
                              <a:gd name="T23" fmla="*/ 5669 h 440"/>
                              <a:gd name="T24" fmla="+- 0 17324 17114"/>
                              <a:gd name="T25" fmla="*/ T24 w 220"/>
                              <a:gd name="T26" fmla="+- 0 5599 5294"/>
                              <a:gd name="T27" fmla="*/ 5599 h 440"/>
                              <a:gd name="T28" fmla="+- 0 17333 17114"/>
                              <a:gd name="T29" fmla="*/ T28 w 220"/>
                              <a:gd name="T30" fmla="+- 0 5513 5294"/>
                              <a:gd name="T31" fmla="*/ 5513 h 440"/>
                              <a:gd name="T32" fmla="+- 0 17324 17114"/>
                              <a:gd name="T33" fmla="*/ T32 w 220"/>
                              <a:gd name="T34" fmla="+- 0 5428 5294"/>
                              <a:gd name="T35" fmla="*/ 5428 h 440"/>
                              <a:gd name="T36" fmla="+- 0 17301 17114"/>
                              <a:gd name="T37" fmla="*/ T36 w 220"/>
                              <a:gd name="T38" fmla="+- 0 5358 5294"/>
                              <a:gd name="T39" fmla="*/ 5358 h 440"/>
                              <a:gd name="T40" fmla="+- 0 17266 17114"/>
                              <a:gd name="T41" fmla="*/ T40 w 220"/>
                              <a:gd name="T42" fmla="+- 0 5311 5294"/>
                              <a:gd name="T43" fmla="*/ 5311 h 440"/>
                              <a:gd name="T44" fmla="+- 0 17223 17114"/>
                              <a:gd name="T45" fmla="*/ T44 w 220"/>
                              <a:gd name="T46" fmla="+- 0 5294 5294"/>
                              <a:gd name="T47" fmla="*/ 5294 h 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40">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20" name="AutoShape 900"/>
                        <wps:cNvSpPr>
                          <a:spLocks/>
                        </wps:cNvSpPr>
                        <wps:spPr bwMode="auto">
                          <a:xfrm>
                            <a:off x="16864" y="5182"/>
                            <a:ext cx="513" cy="589"/>
                          </a:xfrm>
                          <a:custGeom>
                            <a:avLst/>
                            <a:gdLst>
                              <a:gd name="T0" fmla="+- 0 16976 16864"/>
                              <a:gd name="T1" fmla="*/ T0 w 513"/>
                              <a:gd name="T2" fmla="+- 0 5492 5182"/>
                              <a:gd name="T3" fmla="*/ 5492 h 589"/>
                              <a:gd name="T4" fmla="+- 0 16953 16864"/>
                              <a:gd name="T5" fmla="*/ T4 w 513"/>
                              <a:gd name="T6" fmla="+- 0 5499 5182"/>
                              <a:gd name="T7" fmla="*/ 5499 h 589"/>
                              <a:gd name="T8" fmla="+- 0 16959 16864"/>
                              <a:gd name="T9" fmla="*/ T8 w 513"/>
                              <a:gd name="T10" fmla="+- 0 5522 5182"/>
                              <a:gd name="T11" fmla="*/ 5522 h 589"/>
                              <a:gd name="T12" fmla="+- 0 16983 16864"/>
                              <a:gd name="T13" fmla="*/ T12 w 513"/>
                              <a:gd name="T14" fmla="+- 0 5516 5182"/>
                              <a:gd name="T15" fmla="*/ 5516 h 589"/>
                              <a:gd name="T16" fmla="+- 0 16983 16864"/>
                              <a:gd name="T17" fmla="*/ T16 w 513"/>
                              <a:gd name="T18" fmla="+- 0 5499 5182"/>
                              <a:gd name="T19" fmla="*/ 5499 h 589"/>
                              <a:gd name="T20" fmla="+- 0 17127 16864"/>
                              <a:gd name="T21" fmla="*/ T20 w 513"/>
                              <a:gd name="T22" fmla="+- 0 5651 5182"/>
                              <a:gd name="T23" fmla="*/ 5651 h 589"/>
                              <a:gd name="T24" fmla="+- 0 17104 16864"/>
                              <a:gd name="T25" fmla="*/ T24 w 513"/>
                              <a:gd name="T26" fmla="+- 0 5658 5182"/>
                              <a:gd name="T27" fmla="*/ 5658 h 589"/>
                              <a:gd name="T28" fmla="+- 0 17111 16864"/>
                              <a:gd name="T29" fmla="*/ T28 w 513"/>
                              <a:gd name="T30" fmla="+- 0 5681 5182"/>
                              <a:gd name="T31" fmla="*/ 5681 h 589"/>
                              <a:gd name="T32" fmla="+- 0 17134 16864"/>
                              <a:gd name="T33" fmla="*/ T32 w 513"/>
                              <a:gd name="T34" fmla="+- 0 5674 5182"/>
                              <a:gd name="T35" fmla="*/ 5674 h 589"/>
                              <a:gd name="T36" fmla="+- 0 17134 16864"/>
                              <a:gd name="T37" fmla="*/ T36 w 513"/>
                              <a:gd name="T38" fmla="+- 0 5658 5182"/>
                              <a:gd name="T39" fmla="*/ 5658 h 589"/>
                              <a:gd name="T40" fmla="+- 0 17127 16864"/>
                              <a:gd name="T41" fmla="*/ T40 w 513"/>
                              <a:gd name="T42" fmla="+- 0 5349 5182"/>
                              <a:gd name="T43" fmla="*/ 5349 h 589"/>
                              <a:gd name="T44" fmla="+- 0 17104 16864"/>
                              <a:gd name="T45" fmla="*/ T44 w 513"/>
                              <a:gd name="T46" fmla="+- 0 5355 5182"/>
                              <a:gd name="T47" fmla="*/ 5355 h 589"/>
                              <a:gd name="T48" fmla="+- 0 17111 16864"/>
                              <a:gd name="T49" fmla="*/ T48 w 513"/>
                              <a:gd name="T50" fmla="+- 0 5379 5182"/>
                              <a:gd name="T51" fmla="*/ 5379 h 589"/>
                              <a:gd name="T52" fmla="+- 0 17134 16864"/>
                              <a:gd name="T53" fmla="*/ T52 w 513"/>
                              <a:gd name="T54" fmla="+- 0 5372 5182"/>
                              <a:gd name="T55" fmla="*/ 5372 h 589"/>
                              <a:gd name="T56" fmla="+- 0 17134 16864"/>
                              <a:gd name="T57" fmla="*/ T56 w 513"/>
                              <a:gd name="T58" fmla="+- 0 5355 5182"/>
                              <a:gd name="T59" fmla="*/ 5355 h 589"/>
                              <a:gd name="T60" fmla="+- 0 17134 16864"/>
                              <a:gd name="T61" fmla="*/ T60 w 513"/>
                              <a:gd name="T62" fmla="+- 0 5501 5182"/>
                              <a:gd name="T63" fmla="*/ 5501 h 589"/>
                              <a:gd name="T64" fmla="+- 0 17104 16864"/>
                              <a:gd name="T65" fmla="*/ T64 w 513"/>
                              <a:gd name="T66" fmla="+- 0 5401 5182"/>
                              <a:gd name="T67" fmla="*/ 5401 h 589"/>
                              <a:gd name="T68" fmla="+- 0 17105 16864"/>
                              <a:gd name="T69" fmla="*/ T68 w 513"/>
                              <a:gd name="T70" fmla="+- 0 5515 5182"/>
                              <a:gd name="T71" fmla="*/ 5515 h 589"/>
                              <a:gd name="T72" fmla="+- 0 17204 16864"/>
                              <a:gd name="T73" fmla="*/ T72 w 513"/>
                              <a:gd name="T74" fmla="+- 0 5572 5182"/>
                              <a:gd name="T75" fmla="*/ 5572 h 589"/>
                              <a:gd name="T76" fmla="+- 0 17278 16864"/>
                              <a:gd name="T77" fmla="*/ T76 w 513"/>
                              <a:gd name="T78" fmla="+- 0 5492 5182"/>
                              <a:gd name="T79" fmla="*/ 5492 h 589"/>
                              <a:gd name="T80" fmla="+- 0 17255 16864"/>
                              <a:gd name="T81" fmla="*/ T80 w 513"/>
                              <a:gd name="T82" fmla="+- 0 5499 5182"/>
                              <a:gd name="T83" fmla="*/ 5499 h 589"/>
                              <a:gd name="T84" fmla="+- 0 17262 16864"/>
                              <a:gd name="T85" fmla="*/ T84 w 513"/>
                              <a:gd name="T86" fmla="+- 0 5522 5182"/>
                              <a:gd name="T87" fmla="*/ 5522 h 589"/>
                              <a:gd name="T88" fmla="+- 0 17285 16864"/>
                              <a:gd name="T89" fmla="*/ T88 w 513"/>
                              <a:gd name="T90" fmla="+- 0 5516 5182"/>
                              <a:gd name="T91" fmla="*/ 5516 h 589"/>
                              <a:gd name="T92" fmla="+- 0 17285 16864"/>
                              <a:gd name="T93" fmla="*/ T92 w 513"/>
                              <a:gd name="T94" fmla="+- 0 5499 5182"/>
                              <a:gd name="T95" fmla="*/ 5499 h 589"/>
                              <a:gd name="T96" fmla="+- 0 17368 16864"/>
                              <a:gd name="T97" fmla="*/ T96 w 513"/>
                              <a:gd name="T98" fmla="+- 0 5450 5182"/>
                              <a:gd name="T99" fmla="*/ 5450 h 589"/>
                              <a:gd name="T100" fmla="+- 0 17330 16864"/>
                              <a:gd name="T101" fmla="*/ T100 w 513"/>
                              <a:gd name="T102" fmla="+- 0 5372 5182"/>
                              <a:gd name="T103" fmla="*/ 5372 h 589"/>
                              <a:gd name="T104" fmla="+- 0 17320 16864"/>
                              <a:gd name="T105" fmla="*/ T104 w 513"/>
                              <a:gd name="T106" fmla="+- 0 5582 5182"/>
                              <a:gd name="T107" fmla="*/ 5582 h 589"/>
                              <a:gd name="T108" fmla="+- 0 17244 16864"/>
                              <a:gd name="T109" fmla="*/ T108 w 513"/>
                              <a:gd name="T110" fmla="+- 0 5686 5182"/>
                              <a:gd name="T111" fmla="*/ 5686 h 589"/>
                              <a:gd name="T112" fmla="+- 0 17119 16864"/>
                              <a:gd name="T113" fmla="*/ T112 w 513"/>
                              <a:gd name="T114" fmla="+- 0 5727 5182"/>
                              <a:gd name="T115" fmla="*/ 5727 h 589"/>
                              <a:gd name="T116" fmla="+- 0 16994 16864"/>
                              <a:gd name="T117" fmla="*/ T116 w 513"/>
                              <a:gd name="T118" fmla="+- 0 5686 5182"/>
                              <a:gd name="T119" fmla="*/ 5686 h 589"/>
                              <a:gd name="T120" fmla="+- 0 16918 16864"/>
                              <a:gd name="T121" fmla="*/ T120 w 513"/>
                              <a:gd name="T122" fmla="+- 0 5582 5182"/>
                              <a:gd name="T123" fmla="*/ 5582 h 589"/>
                              <a:gd name="T124" fmla="+- 0 16918 16864"/>
                              <a:gd name="T125" fmla="*/ T124 w 513"/>
                              <a:gd name="T126" fmla="+- 0 5448 5182"/>
                              <a:gd name="T127" fmla="*/ 5448 h 589"/>
                              <a:gd name="T128" fmla="+- 0 16994 16864"/>
                              <a:gd name="T129" fmla="*/ T128 w 513"/>
                              <a:gd name="T130" fmla="+- 0 5344 5182"/>
                              <a:gd name="T131" fmla="*/ 5344 h 589"/>
                              <a:gd name="T132" fmla="+- 0 17119 16864"/>
                              <a:gd name="T133" fmla="*/ T132 w 513"/>
                              <a:gd name="T134" fmla="+- 0 5303 5182"/>
                              <a:gd name="T135" fmla="*/ 5303 h 589"/>
                              <a:gd name="T136" fmla="+- 0 17244 16864"/>
                              <a:gd name="T137" fmla="*/ T136 w 513"/>
                              <a:gd name="T138" fmla="+- 0 5344 5182"/>
                              <a:gd name="T139" fmla="*/ 5344 h 589"/>
                              <a:gd name="T140" fmla="+- 0 17320 16864"/>
                              <a:gd name="T141" fmla="*/ T140 w 513"/>
                              <a:gd name="T142" fmla="+- 0 5448 5182"/>
                              <a:gd name="T143" fmla="*/ 5448 h 589"/>
                              <a:gd name="T144" fmla="+- 0 17330 16864"/>
                              <a:gd name="T145" fmla="*/ T144 w 513"/>
                              <a:gd name="T146" fmla="+- 0 5372 5182"/>
                              <a:gd name="T147" fmla="*/ 5372 h 589"/>
                              <a:gd name="T148" fmla="+- 0 17321 16864"/>
                              <a:gd name="T149" fmla="*/ T148 w 513"/>
                              <a:gd name="T150" fmla="+- 0 5308 5182"/>
                              <a:gd name="T151" fmla="*/ 5308 h 589"/>
                              <a:gd name="T152" fmla="+- 0 17326 16864"/>
                              <a:gd name="T153" fmla="*/ T152 w 513"/>
                              <a:gd name="T154" fmla="+- 0 5302 5182"/>
                              <a:gd name="T155" fmla="*/ 5302 h 589"/>
                              <a:gd name="T156" fmla="+- 0 17329 16864"/>
                              <a:gd name="T157" fmla="*/ T156 w 513"/>
                              <a:gd name="T158" fmla="+- 0 5285 5182"/>
                              <a:gd name="T159" fmla="*/ 5285 h 589"/>
                              <a:gd name="T160" fmla="+- 0 17297 16864"/>
                              <a:gd name="T161" fmla="*/ T160 w 513"/>
                              <a:gd name="T162" fmla="+- 0 5267 5182"/>
                              <a:gd name="T163" fmla="*/ 5267 h 589"/>
                              <a:gd name="T164" fmla="+- 0 17262 16864"/>
                              <a:gd name="T165" fmla="*/ T164 w 513"/>
                              <a:gd name="T166" fmla="+- 0 5302 5182"/>
                              <a:gd name="T167" fmla="*/ 5302 h 589"/>
                              <a:gd name="T168" fmla="+- 0 17205 16864"/>
                              <a:gd name="T169" fmla="*/ T168 w 513"/>
                              <a:gd name="T170" fmla="+- 0 5273 5182"/>
                              <a:gd name="T171" fmla="*/ 5273 h 589"/>
                              <a:gd name="T172" fmla="+- 0 17142 16864"/>
                              <a:gd name="T173" fmla="*/ T172 w 513"/>
                              <a:gd name="T174" fmla="+- 0 5259 5182"/>
                              <a:gd name="T175" fmla="*/ 5259 h 589"/>
                              <a:gd name="T176" fmla="+- 0 17210 16864"/>
                              <a:gd name="T177" fmla="*/ T176 w 513"/>
                              <a:gd name="T178" fmla="+- 0 5228 5182"/>
                              <a:gd name="T179" fmla="*/ 5228 h 589"/>
                              <a:gd name="T180" fmla="+- 0 17028 16864"/>
                              <a:gd name="T181" fmla="*/ T180 w 513"/>
                              <a:gd name="T182" fmla="+- 0 5182 5182"/>
                              <a:gd name="T183" fmla="*/ 5182 h 589"/>
                              <a:gd name="T184" fmla="+- 0 17096 16864"/>
                              <a:gd name="T185" fmla="*/ T184 w 513"/>
                              <a:gd name="T186" fmla="+- 0 5228 5182"/>
                              <a:gd name="T187" fmla="*/ 5228 h 589"/>
                              <a:gd name="T188" fmla="+- 0 17027 16864"/>
                              <a:gd name="T189" fmla="*/ T188 w 513"/>
                              <a:gd name="T190" fmla="+- 0 5274 5182"/>
                              <a:gd name="T191" fmla="*/ 5274 h 589"/>
                              <a:gd name="T192" fmla="+- 0 16918 16864"/>
                              <a:gd name="T193" fmla="*/ T192 w 513"/>
                              <a:gd name="T194" fmla="+- 0 5355 5182"/>
                              <a:gd name="T195" fmla="*/ 5355 h 589"/>
                              <a:gd name="T196" fmla="+- 0 16864 16864"/>
                              <a:gd name="T197" fmla="*/ T196 w 513"/>
                              <a:gd name="T198" fmla="+- 0 5482 5182"/>
                              <a:gd name="T199" fmla="*/ 5482 h 589"/>
                              <a:gd name="T200" fmla="+- 0 16885 16864"/>
                              <a:gd name="T201" fmla="*/ T200 w 513"/>
                              <a:gd name="T202" fmla="+- 0 5619 5182"/>
                              <a:gd name="T203" fmla="*/ 5619 h 589"/>
                              <a:gd name="T204" fmla="+- 0 16971 16864"/>
                              <a:gd name="T205" fmla="*/ T204 w 513"/>
                              <a:gd name="T206" fmla="+- 0 5724 5182"/>
                              <a:gd name="T207" fmla="*/ 5724 h 589"/>
                              <a:gd name="T208" fmla="+- 0 17103 16864"/>
                              <a:gd name="T209" fmla="*/ T208 w 513"/>
                              <a:gd name="T210" fmla="+- 0 5771 5182"/>
                              <a:gd name="T211" fmla="*/ 5771 h 589"/>
                              <a:gd name="T212" fmla="+- 0 17236 16864"/>
                              <a:gd name="T213" fmla="*/ T212 w 513"/>
                              <a:gd name="T214" fmla="+- 0 5744 5182"/>
                              <a:gd name="T215" fmla="*/ 5744 h 589"/>
                              <a:gd name="T216" fmla="+- 0 17293 16864"/>
                              <a:gd name="T217" fmla="*/ T216 w 513"/>
                              <a:gd name="T218" fmla="+- 0 5705 5182"/>
                              <a:gd name="T219" fmla="*/ 5705 h 589"/>
                              <a:gd name="T220" fmla="+- 0 17367 16864"/>
                              <a:gd name="T221" fmla="*/ T220 w 513"/>
                              <a:gd name="T222" fmla="+- 0 5586 5182"/>
                              <a:gd name="T223" fmla="*/ 5586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0"/>
                                </a:lnTo>
                                <a:lnTo>
                                  <a:pt x="112" y="340"/>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19"/>
                                </a:lnTo>
                                <a:lnTo>
                                  <a:pt x="240" y="219"/>
                                </a:lnTo>
                                <a:lnTo>
                                  <a:pt x="240" y="329"/>
                                </a:lnTo>
                                <a:lnTo>
                                  <a:pt x="241" y="333"/>
                                </a:lnTo>
                                <a:lnTo>
                                  <a:pt x="319" y="411"/>
                                </a:lnTo>
                                <a:lnTo>
                                  <a:pt x="340" y="390"/>
                                </a:lnTo>
                                <a:close/>
                                <a:moveTo>
                                  <a:pt x="421" y="317"/>
                                </a:moveTo>
                                <a:lnTo>
                                  <a:pt x="414" y="310"/>
                                </a:lnTo>
                                <a:lnTo>
                                  <a:pt x="398" y="310"/>
                                </a:lnTo>
                                <a:lnTo>
                                  <a:pt x="391" y="317"/>
                                </a:lnTo>
                                <a:lnTo>
                                  <a:pt x="391" y="334"/>
                                </a:lnTo>
                                <a:lnTo>
                                  <a:pt x="398" y="340"/>
                                </a:lnTo>
                                <a:lnTo>
                                  <a:pt x="414" y="340"/>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8"/>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2"/>
                                </a:lnTo>
                                <a:lnTo>
                                  <a:pt x="103" y="125"/>
                                </a:lnTo>
                                <a:lnTo>
                                  <a:pt x="54" y="173"/>
                                </a:lnTo>
                                <a:lnTo>
                                  <a:pt x="19" y="232"/>
                                </a:lnTo>
                                <a:lnTo>
                                  <a:pt x="0" y="300"/>
                                </a:lnTo>
                                <a:lnTo>
                                  <a:pt x="1" y="371"/>
                                </a:lnTo>
                                <a:lnTo>
                                  <a:pt x="21" y="437"/>
                                </a:lnTo>
                                <a:lnTo>
                                  <a:pt x="56" y="495"/>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21" name="Picture 90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5989" y="6443"/>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522" name="Freeform 902"/>
                        <wps:cNvSpPr>
                          <a:spLocks/>
                        </wps:cNvSpPr>
                        <wps:spPr bwMode="auto">
                          <a:xfrm>
                            <a:off x="15885" y="7080"/>
                            <a:ext cx="532" cy="217"/>
                          </a:xfrm>
                          <a:custGeom>
                            <a:avLst/>
                            <a:gdLst>
                              <a:gd name="T0" fmla="+- 0 16311 15885"/>
                              <a:gd name="T1" fmla="*/ T0 w 532"/>
                              <a:gd name="T2" fmla="+- 0 7080 7080"/>
                              <a:gd name="T3" fmla="*/ 7080 h 217"/>
                              <a:gd name="T4" fmla="+- 0 15991 15885"/>
                              <a:gd name="T5" fmla="*/ T4 w 532"/>
                              <a:gd name="T6" fmla="+- 0 7080 7080"/>
                              <a:gd name="T7" fmla="*/ 7080 h 217"/>
                              <a:gd name="T8" fmla="+- 0 15885 15885"/>
                              <a:gd name="T9" fmla="*/ T8 w 532"/>
                              <a:gd name="T10" fmla="+- 0 7297 7080"/>
                              <a:gd name="T11" fmla="*/ 7297 h 217"/>
                              <a:gd name="T12" fmla="+- 0 16417 15885"/>
                              <a:gd name="T13" fmla="*/ T12 w 532"/>
                              <a:gd name="T14" fmla="+- 0 7297 7080"/>
                              <a:gd name="T15" fmla="*/ 7297 h 217"/>
                              <a:gd name="T16" fmla="+- 0 16311 15885"/>
                              <a:gd name="T17" fmla="*/ T16 w 532"/>
                              <a:gd name="T18" fmla="+- 0 7080 7080"/>
                              <a:gd name="T19" fmla="*/ 7080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23" name="Picture 903"/>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15852" y="6785"/>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24" name="Picture 904"/>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16222" y="6784"/>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525" name="AutoShape 905"/>
                        <wps:cNvSpPr>
                          <a:spLocks/>
                        </wps:cNvSpPr>
                        <wps:spPr bwMode="auto">
                          <a:xfrm>
                            <a:off x="15957" y="6780"/>
                            <a:ext cx="388" cy="930"/>
                          </a:xfrm>
                          <a:custGeom>
                            <a:avLst/>
                            <a:gdLst>
                              <a:gd name="T0" fmla="+- 0 16313 15957"/>
                              <a:gd name="T1" fmla="*/ T0 w 388"/>
                              <a:gd name="T2" fmla="+- 0 6835 6781"/>
                              <a:gd name="T3" fmla="*/ 6835 h 930"/>
                              <a:gd name="T4" fmla="+- 0 16309 15957"/>
                              <a:gd name="T5" fmla="*/ T4 w 388"/>
                              <a:gd name="T6" fmla="+- 0 6814 6781"/>
                              <a:gd name="T7" fmla="*/ 6814 h 930"/>
                              <a:gd name="T8" fmla="+- 0 16297 15957"/>
                              <a:gd name="T9" fmla="*/ T8 w 388"/>
                              <a:gd name="T10" fmla="+- 0 6796 6781"/>
                              <a:gd name="T11" fmla="*/ 6796 h 930"/>
                              <a:gd name="T12" fmla="+- 0 16280 15957"/>
                              <a:gd name="T13" fmla="*/ T12 w 388"/>
                              <a:gd name="T14" fmla="+- 0 6785 6781"/>
                              <a:gd name="T15" fmla="*/ 6785 h 930"/>
                              <a:gd name="T16" fmla="+- 0 16259 15957"/>
                              <a:gd name="T17" fmla="*/ T16 w 388"/>
                              <a:gd name="T18" fmla="+- 0 6781 6781"/>
                              <a:gd name="T19" fmla="*/ 6781 h 930"/>
                              <a:gd name="T20" fmla="+- 0 16043 15957"/>
                              <a:gd name="T21" fmla="*/ T20 w 388"/>
                              <a:gd name="T22" fmla="+- 0 6781 6781"/>
                              <a:gd name="T23" fmla="*/ 6781 h 930"/>
                              <a:gd name="T24" fmla="+- 0 16022 15957"/>
                              <a:gd name="T25" fmla="*/ T24 w 388"/>
                              <a:gd name="T26" fmla="+- 0 6785 6781"/>
                              <a:gd name="T27" fmla="*/ 6785 h 930"/>
                              <a:gd name="T28" fmla="+- 0 16005 15957"/>
                              <a:gd name="T29" fmla="*/ T28 w 388"/>
                              <a:gd name="T30" fmla="+- 0 6796 6781"/>
                              <a:gd name="T31" fmla="*/ 6796 h 930"/>
                              <a:gd name="T32" fmla="+- 0 15993 15957"/>
                              <a:gd name="T33" fmla="*/ T32 w 388"/>
                              <a:gd name="T34" fmla="+- 0 6814 6781"/>
                              <a:gd name="T35" fmla="*/ 6814 h 930"/>
                              <a:gd name="T36" fmla="+- 0 15989 15957"/>
                              <a:gd name="T37" fmla="*/ T36 w 388"/>
                              <a:gd name="T38" fmla="+- 0 6835 6781"/>
                              <a:gd name="T39" fmla="*/ 6835 h 930"/>
                              <a:gd name="T40" fmla="+- 0 15989 15957"/>
                              <a:gd name="T41" fmla="*/ T40 w 388"/>
                              <a:gd name="T42" fmla="+- 0 7142 6781"/>
                              <a:gd name="T43" fmla="*/ 7142 h 930"/>
                              <a:gd name="T44" fmla="+- 0 15993 15957"/>
                              <a:gd name="T45" fmla="*/ T44 w 388"/>
                              <a:gd name="T46" fmla="+- 0 7163 6781"/>
                              <a:gd name="T47" fmla="*/ 7163 h 930"/>
                              <a:gd name="T48" fmla="+- 0 16005 15957"/>
                              <a:gd name="T49" fmla="*/ T48 w 388"/>
                              <a:gd name="T50" fmla="+- 0 7180 6781"/>
                              <a:gd name="T51" fmla="*/ 7180 h 930"/>
                              <a:gd name="T52" fmla="+- 0 16022 15957"/>
                              <a:gd name="T53" fmla="*/ T52 w 388"/>
                              <a:gd name="T54" fmla="+- 0 7192 6781"/>
                              <a:gd name="T55" fmla="*/ 7192 h 930"/>
                              <a:gd name="T56" fmla="+- 0 16043 15957"/>
                              <a:gd name="T57" fmla="*/ T56 w 388"/>
                              <a:gd name="T58" fmla="+- 0 7196 6781"/>
                              <a:gd name="T59" fmla="*/ 7196 h 930"/>
                              <a:gd name="T60" fmla="+- 0 16259 15957"/>
                              <a:gd name="T61" fmla="*/ T60 w 388"/>
                              <a:gd name="T62" fmla="+- 0 7196 6781"/>
                              <a:gd name="T63" fmla="*/ 7196 h 930"/>
                              <a:gd name="T64" fmla="+- 0 16280 15957"/>
                              <a:gd name="T65" fmla="*/ T64 w 388"/>
                              <a:gd name="T66" fmla="+- 0 7192 6781"/>
                              <a:gd name="T67" fmla="*/ 7192 h 930"/>
                              <a:gd name="T68" fmla="+- 0 16297 15957"/>
                              <a:gd name="T69" fmla="*/ T68 w 388"/>
                              <a:gd name="T70" fmla="+- 0 7180 6781"/>
                              <a:gd name="T71" fmla="*/ 7180 h 930"/>
                              <a:gd name="T72" fmla="+- 0 16309 15957"/>
                              <a:gd name="T73" fmla="*/ T72 w 388"/>
                              <a:gd name="T74" fmla="+- 0 7163 6781"/>
                              <a:gd name="T75" fmla="*/ 7163 h 930"/>
                              <a:gd name="T76" fmla="+- 0 16313 15957"/>
                              <a:gd name="T77" fmla="*/ T76 w 388"/>
                              <a:gd name="T78" fmla="+- 0 7142 6781"/>
                              <a:gd name="T79" fmla="*/ 7142 h 930"/>
                              <a:gd name="T80" fmla="+- 0 16313 15957"/>
                              <a:gd name="T81" fmla="*/ T80 w 388"/>
                              <a:gd name="T82" fmla="+- 0 6835 6781"/>
                              <a:gd name="T83" fmla="*/ 6835 h 930"/>
                              <a:gd name="T84" fmla="+- 0 16345 15957"/>
                              <a:gd name="T85" fmla="*/ T84 w 388"/>
                              <a:gd name="T86" fmla="+- 0 7273 6781"/>
                              <a:gd name="T87" fmla="*/ 7273 h 930"/>
                              <a:gd name="T88" fmla="+- 0 15957 15957"/>
                              <a:gd name="T89" fmla="*/ T88 w 388"/>
                              <a:gd name="T90" fmla="+- 0 7273 6781"/>
                              <a:gd name="T91" fmla="*/ 7273 h 930"/>
                              <a:gd name="T92" fmla="+- 0 15964 15957"/>
                              <a:gd name="T93" fmla="*/ T92 w 388"/>
                              <a:gd name="T94" fmla="+- 0 7303 6781"/>
                              <a:gd name="T95" fmla="*/ 7303 h 930"/>
                              <a:gd name="T96" fmla="+- 0 15974 15957"/>
                              <a:gd name="T97" fmla="*/ T96 w 388"/>
                              <a:gd name="T98" fmla="+- 0 7375 6781"/>
                              <a:gd name="T99" fmla="*/ 7375 h 930"/>
                              <a:gd name="T100" fmla="+- 0 15999 15957"/>
                              <a:gd name="T101" fmla="*/ T100 w 388"/>
                              <a:gd name="T102" fmla="+- 0 7462 6781"/>
                              <a:gd name="T103" fmla="*/ 7462 h 930"/>
                              <a:gd name="T104" fmla="+- 0 16034 15957"/>
                              <a:gd name="T105" fmla="*/ T104 w 388"/>
                              <a:gd name="T106" fmla="+- 0 7551 6781"/>
                              <a:gd name="T107" fmla="*/ 7551 h 930"/>
                              <a:gd name="T108" fmla="+- 0 16075 15957"/>
                              <a:gd name="T109" fmla="*/ T108 w 388"/>
                              <a:gd name="T110" fmla="+- 0 7630 6781"/>
                              <a:gd name="T111" fmla="*/ 7630 h 930"/>
                              <a:gd name="T112" fmla="+- 0 16115 15957"/>
                              <a:gd name="T113" fmla="*/ T112 w 388"/>
                              <a:gd name="T114" fmla="+- 0 7687 6781"/>
                              <a:gd name="T115" fmla="*/ 7687 h 930"/>
                              <a:gd name="T116" fmla="+- 0 16151 15957"/>
                              <a:gd name="T117" fmla="*/ T116 w 388"/>
                              <a:gd name="T118" fmla="+- 0 7710 6781"/>
                              <a:gd name="T119" fmla="*/ 7710 h 930"/>
                              <a:gd name="T120" fmla="+- 0 16187 15957"/>
                              <a:gd name="T121" fmla="*/ T120 w 388"/>
                              <a:gd name="T122" fmla="+- 0 7690 6781"/>
                              <a:gd name="T123" fmla="*/ 7690 h 930"/>
                              <a:gd name="T124" fmla="+- 0 16228 15957"/>
                              <a:gd name="T125" fmla="*/ T124 w 388"/>
                              <a:gd name="T126" fmla="+- 0 7636 6781"/>
                              <a:gd name="T127" fmla="*/ 7636 h 930"/>
                              <a:gd name="T128" fmla="+- 0 16269 15957"/>
                              <a:gd name="T129" fmla="*/ T128 w 388"/>
                              <a:gd name="T130" fmla="+- 0 7559 6781"/>
                              <a:gd name="T131" fmla="*/ 7559 h 930"/>
                              <a:gd name="T132" fmla="+- 0 16305 15957"/>
                              <a:gd name="T133" fmla="*/ T132 w 388"/>
                              <a:gd name="T134" fmla="+- 0 7473 6781"/>
                              <a:gd name="T135" fmla="*/ 7473 h 930"/>
                              <a:gd name="T136" fmla="+- 0 16330 15957"/>
                              <a:gd name="T137" fmla="*/ T136 w 388"/>
                              <a:gd name="T138" fmla="+- 0 7388 6781"/>
                              <a:gd name="T139" fmla="*/ 7388 h 930"/>
                              <a:gd name="T140" fmla="+- 0 16340 15957"/>
                              <a:gd name="T141" fmla="*/ T140 w 388"/>
                              <a:gd name="T142" fmla="+- 0 7317 6781"/>
                              <a:gd name="T143" fmla="*/ 7317 h 930"/>
                              <a:gd name="T144" fmla="+- 0 16345 15957"/>
                              <a:gd name="T145" fmla="*/ T144 w 388"/>
                              <a:gd name="T146" fmla="+- 0 7273 6781"/>
                              <a:gd name="T147" fmla="*/ 7273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8"/>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26" name="Picture 90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6658" y="642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527" name="Freeform 907"/>
                        <wps:cNvSpPr>
                          <a:spLocks/>
                        </wps:cNvSpPr>
                        <wps:spPr bwMode="auto">
                          <a:xfrm>
                            <a:off x="16554" y="7062"/>
                            <a:ext cx="532" cy="217"/>
                          </a:xfrm>
                          <a:custGeom>
                            <a:avLst/>
                            <a:gdLst>
                              <a:gd name="T0" fmla="+- 0 16980 16554"/>
                              <a:gd name="T1" fmla="*/ T0 w 532"/>
                              <a:gd name="T2" fmla="+- 0 7062 7062"/>
                              <a:gd name="T3" fmla="*/ 7062 h 217"/>
                              <a:gd name="T4" fmla="+- 0 16660 16554"/>
                              <a:gd name="T5" fmla="*/ T4 w 532"/>
                              <a:gd name="T6" fmla="+- 0 7062 7062"/>
                              <a:gd name="T7" fmla="*/ 7062 h 217"/>
                              <a:gd name="T8" fmla="+- 0 16554 16554"/>
                              <a:gd name="T9" fmla="*/ T8 w 532"/>
                              <a:gd name="T10" fmla="+- 0 7279 7062"/>
                              <a:gd name="T11" fmla="*/ 7279 h 217"/>
                              <a:gd name="T12" fmla="+- 0 17086 16554"/>
                              <a:gd name="T13" fmla="*/ T12 w 532"/>
                              <a:gd name="T14" fmla="+- 0 7279 7062"/>
                              <a:gd name="T15" fmla="*/ 7279 h 217"/>
                              <a:gd name="T16" fmla="+- 0 16980 16554"/>
                              <a:gd name="T17" fmla="*/ T16 w 532"/>
                              <a:gd name="T18" fmla="+- 0 7062 7062"/>
                              <a:gd name="T19" fmla="*/ 7062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28" name="Picture 908"/>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16521" y="676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29" name="Picture 909"/>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16891" y="676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530" name="AutoShape 910"/>
                        <wps:cNvSpPr>
                          <a:spLocks/>
                        </wps:cNvSpPr>
                        <wps:spPr bwMode="auto">
                          <a:xfrm>
                            <a:off x="16626" y="6762"/>
                            <a:ext cx="388" cy="930"/>
                          </a:xfrm>
                          <a:custGeom>
                            <a:avLst/>
                            <a:gdLst>
                              <a:gd name="T0" fmla="+- 0 16982 16626"/>
                              <a:gd name="T1" fmla="*/ T0 w 388"/>
                              <a:gd name="T2" fmla="+- 0 6817 6763"/>
                              <a:gd name="T3" fmla="*/ 6817 h 930"/>
                              <a:gd name="T4" fmla="+- 0 16978 16626"/>
                              <a:gd name="T5" fmla="*/ T4 w 388"/>
                              <a:gd name="T6" fmla="+- 0 6796 6763"/>
                              <a:gd name="T7" fmla="*/ 6796 h 930"/>
                              <a:gd name="T8" fmla="+- 0 16966 16626"/>
                              <a:gd name="T9" fmla="*/ T8 w 388"/>
                              <a:gd name="T10" fmla="+- 0 6778 6763"/>
                              <a:gd name="T11" fmla="*/ 6778 h 930"/>
                              <a:gd name="T12" fmla="+- 0 16949 16626"/>
                              <a:gd name="T13" fmla="*/ T12 w 388"/>
                              <a:gd name="T14" fmla="+- 0 6767 6763"/>
                              <a:gd name="T15" fmla="*/ 6767 h 930"/>
                              <a:gd name="T16" fmla="+- 0 16928 16626"/>
                              <a:gd name="T17" fmla="*/ T16 w 388"/>
                              <a:gd name="T18" fmla="+- 0 6763 6763"/>
                              <a:gd name="T19" fmla="*/ 6763 h 930"/>
                              <a:gd name="T20" fmla="+- 0 16712 16626"/>
                              <a:gd name="T21" fmla="*/ T20 w 388"/>
                              <a:gd name="T22" fmla="+- 0 6763 6763"/>
                              <a:gd name="T23" fmla="*/ 6763 h 930"/>
                              <a:gd name="T24" fmla="+- 0 16691 16626"/>
                              <a:gd name="T25" fmla="*/ T24 w 388"/>
                              <a:gd name="T26" fmla="+- 0 6767 6763"/>
                              <a:gd name="T27" fmla="*/ 6767 h 930"/>
                              <a:gd name="T28" fmla="+- 0 16674 16626"/>
                              <a:gd name="T29" fmla="*/ T28 w 388"/>
                              <a:gd name="T30" fmla="+- 0 6778 6763"/>
                              <a:gd name="T31" fmla="*/ 6778 h 930"/>
                              <a:gd name="T32" fmla="+- 0 16662 16626"/>
                              <a:gd name="T33" fmla="*/ T32 w 388"/>
                              <a:gd name="T34" fmla="+- 0 6796 6763"/>
                              <a:gd name="T35" fmla="*/ 6796 h 930"/>
                              <a:gd name="T36" fmla="+- 0 16658 16626"/>
                              <a:gd name="T37" fmla="*/ T36 w 388"/>
                              <a:gd name="T38" fmla="+- 0 6817 6763"/>
                              <a:gd name="T39" fmla="*/ 6817 h 930"/>
                              <a:gd name="T40" fmla="+- 0 16658 16626"/>
                              <a:gd name="T41" fmla="*/ T40 w 388"/>
                              <a:gd name="T42" fmla="+- 0 7124 6763"/>
                              <a:gd name="T43" fmla="*/ 7124 h 930"/>
                              <a:gd name="T44" fmla="+- 0 16662 16626"/>
                              <a:gd name="T45" fmla="*/ T44 w 388"/>
                              <a:gd name="T46" fmla="+- 0 7145 6763"/>
                              <a:gd name="T47" fmla="*/ 7145 h 930"/>
                              <a:gd name="T48" fmla="+- 0 16674 16626"/>
                              <a:gd name="T49" fmla="*/ T48 w 388"/>
                              <a:gd name="T50" fmla="+- 0 7162 6763"/>
                              <a:gd name="T51" fmla="*/ 7162 h 930"/>
                              <a:gd name="T52" fmla="+- 0 16691 16626"/>
                              <a:gd name="T53" fmla="*/ T52 w 388"/>
                              <a:gd name="T54" fmla="+- 0 7174 6763"/>
                              <a:gd name="T55" fmla="*/ 7174 h 930"/>
                              <a:gd name="T56" fmla="+- 0 16712 16626"/>
                              <a:gd name="T57" fmla="*/ T56 w 388"/>
                              <a:gd name="T58" fmla="+- 0 7178 6763"/>
                              <a:gd name="T59" fmla="*/ 7178 h 930"/>
                              <a:gd name="T60" fmla="+- 0 16928 16626"/>
                              <a:gd name="T61" fmla="*/ T60 w 388"/>
                              <a:gd name="T62" fmla="+- 0 7178 6763"/>
                              <a:gd name="T63" fmla="*/ 7178 h 930"/>
                              <a:gd name="T64" fmla="+- 0 16949 16626"/>
                              <a:gd name="T65" fmla="*/ T64 w 388"/>
                              <a:gd name="T66" fmla="+- 0 7174 6763"/>
                              <a:gd name="T67" fmla="*/ 7174 h 930"/>
                              <a:gd name="T68" fmla="+- 0 16966 16626"/>
                              <a:gd name="T69" fmla="*/ T68 w 388"/>
                              <a:gd name="T70" fmla="+- 0 7162 6763"/>
                              <a:gd name="T71" fmla="*/ 7162 h 930"/>
                              <a:gd name="T72" fmla="+- 0 16978 16626"/>
                              <a:gd name="T73" fmla="*/ T72 w 388"/>
                              <a:gd name="T74" fmla="+- 0 7145 6763"/>
                              <a:gd name="T75" fmla="*/ 7145 h 930"/>
                              <a:gd name="T76" fmla="+- 0 16982 16626"/>
                              <a:gd name="T77" fmla="*/ T76 w 388"/>
                              <a:gd name="T78" fmla="+- 0 7124 6763"/>
                              <a:gd name="T79" fmla="*/ 7124 h 930"/>
                              <a:gd name="T80" fmla="+- 0 16982 16626"/>
                              <a:gd name="T81" fmla="*/ T80 w 388"/>
                              <a:gd name="T82" fmla="+- 0 6817 6763"/>
                              <a:gd name="T83" fmla="*/ 6817 h 930"/>
                              <a:gd name="T84" fmla="+- 0 17014 16626"/>
                              <a:gd name="T85" fmla="*/ T84 w 388"/>
                              <a:gd name="T86" fmla="+- 0 7255 6763"/>
                              <a:gd name="T87" fmla="*/ 7255 h 930"/>
                              <a:gd name="T88" fmla="+- 0 16626 16626"/>
                              <a:gd name="T89" fmla="*/ T88 w 388"/>
                              <a:gd name="T90" fmla="+- 0 7255 6763"/>
                              <a:gd name="T91" fmla="*/ 7255 h 930"/>
                              <a:gd name="T92" fmla="+- 0 16633 16626"/>
                              <a:gd name="T93" fmla="*/ T92 w 388"/>
                              <a:gd name="T94" fmla="+- 0 7285 6763"/>
                              <a:gd name="T95" fmla="*/ 7285 h 930"/>
                              <a:gd name="T96" fmla="+- 0 16643 16626"/>
                              <a:gd name="T97" fmla="*/ T96 w 388"/>
                              <a:gd name="T98" fmla="+- 0 7357 6763"/>
                              <a:gd name="T99" fmla="*/ 7357 h 930"/>
                              <a:gd name="T100" fmla="+- 0 16668 16626"/>
                              <a:gd name="T101" fmla="*/ T100 w 388"/>
                              <a:gd name="T102" fmla="+- 0 7444 6763"/>
                              <a:gd name="T103" fmla="*/ 7444 h 930"/>
                              <a:gd name="T104" fmla="+- 0 16703 16626"/>
                              <a:gd name="T105" fmla="*/ T104 w 388"/>
                              <a:gd name="T106" fmla="+- 0 7533 6763"/>
                              <a:gd name="T107" fmla="*/ 7533 h 930"/>
                              <a:gd name="T108" fmla="+- 0 16744 16626"/>
                              <a:gd name="T109" fmla="*/ T108 w 388"/>
                              <a:gd name="T110" fmla="+- 0 7612 6763"/>
                              <a:gd name="T111" fmla="*/ 7612 h 930"/>
                              <a:gd name="T112" fmla="+- 0 16784 16626"/>
                              <a:gd name="T113" fmla="*/ T112 w 388"/>
                              <a:gd name="T114" fmla="+- 0 7669 6763"/>
                              <a:gd name="T115" fmla="*/ 7669 h 930"/>
                              <a:gd name="T116" fmla="+- 0 16820 16626"/>
                              <a:gd name="T117" fmla="*/ T116 w 388"/>
                              <a:gd name="T118" fmla="+- 0 7692 6763"/>
                              <a:gd name="T119" fmla="*/ 7692 h 930"/>
                              <a:gd name="T120" fmla="+- 0 16856 16626"/>
                              <a:gd name="T121" fmla="*/ T120 w 388"/>
                              <a:gd name="T122" fmla="+- 0 7672 6763"/>
                              <a:gd name="T123" fmla="*/ 7672 h 930"/>
                              <a:gd name="T124" fmla="+- 0 16897 16626"/>
                              <a:gd name="T125" fmla="*/ T124 w 388"/>
                              <a:gd name="T126" fmla="+- 0 7618 6763"/>
                              <a:gd name="T127" fmla="*/ 7618 h 930"/>
                              <a:gd name="T128" fmla="+- 0 16938 16626"/>
                              <a:gd name="T129" fmla="*/ T128 w 388"/>
                              <a:gd name="T130" fmla="+- 0 7541 6763"/>
                              <a:gd name="T131" fmla="*/ 7541 h 930"/>
                              <a:gd name="T132" fmla="+- 0 16974 16626"/>
                              <a:gd name="T133" fmla="*/ T132 w 388"/>
                              <a:gd name="T134" fmla="+- 0 7455 6763"/>
                              <a:gd name="T135" fmla="*/ 7455 h 930"/>
                              <a:gd name="T136" fmla="+- 0 16999 16626"/>
                              <a:gd name="T137" fmla="*/ T136 w 388"/>
                              <a:gd name="T138" fmla="+- 0 7370 6763"/>
                              <a:gd name="T139" fmla="*/ 7370 h 930"/>
                              <a:gd name="T140" fmla="+- 0 17009 16626"/>
                              <a:gd name="T141" fmla="*/ T140 w 388"/>
                              <a:gd name="T142" fmla="+- 0 7299 6763"/>
                              <a:gd name="T143" fmla="*/ 7299 h 930"/>
                              <a:gd name="T144" fmla="+- 0 17014 16626"/>
                              <a:gd name="T145" fmla="*/ T144 w 388"/>
                              <a:gd name="T146" fmla="+- 0 7255 6763"/>
                              <a:gd name="T147" fmla="*/ 725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8"/>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31" name="Picture 91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17335" y="643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532" name="Freeform 912"/>
                        <wps:cNvSpPr>
                          <a:spLocks/>
                        </wps:cNvSpPr>
                        <wps:spPr bwMode="auto">
                          <a:xfrm>
                            <a:off x="17231" y="7067"/>
                            <a:ext cx="532" cy="217"/>
                          </a:xfrm>
                          <a:custGeom>
                            <a:avLst/>
                            <a:gdLst>
                              <a:gd name="T0" fmla="+- 0 17657 17231"/>
                              <a:gd name="T1" fmla="*/ T0 w 532"/>
                              <a:gd name="T2" fmla="+- 0 7067 7067"/>
                              <a:gd name="T3" fmla="*/ 7067 h 217"/>
                              <a:gd name="T4" fmla="+- 0 17337 17231"/>
                              <a:gd name="T5" fmla="*/ T4 w 532"/>
                              <a:gd name="T6" fmla="+- 0 7067 7067"/>
                              <a:gd name="T7" fmla="*/ 7067 h 217"/>
                              <a:gd name="T8" fmla="+- 0 17231 17231"/>
                              <a:gd name="T9" fmla="*/ T8 w 532"/>
                              <a:gd name="T10" fmla="+- 0 7284 7067"/>
                              <a:gd name="T11" fmla="*/ 7284 h 217"/>
                              <a:gd name="T12" fmla="+- 0 17763 17231"/>
                              <a:gd name="T13" fmla="*/ T12 w 532"/>
                              <a:gd name="T14" fmla="+- 0 7284 7067"/>
                              <a:gd name="T15" fmla="*/ 7284 h 217"/>
                              <a:gd name="T16" fmla="+- 0 17657 17231"/>
                              <a:gd name="T17" fmla="*/ T16 w 532"/>
                              <a:gd name="T18" fmla="+- 0 7067 7067"/>
                              <a:gd name="T19" fmla="*/ 7067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33" name="Picture 913"/>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17198" y="677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34" name="Picture 914"/>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17568" y="677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535" name="AutoShape 915"/>
                        <wps:cNvSpPr>
                          <a:spLocks/>
                        </wps:cNvSpPr>
                        <wps:spPr bwMode="auto">
                          <a:xfrm>
                            <a:off x="17303" y="6767"/>
                            <a:ext cx="388" cy="930"/>
                          </a:xfrm>
                          <a:custGeom>
                            <a:avLst/>
                            <a:gdLst>
                              <a:gd name="T0" fmla="+- 0 17659 17303"/>
                              <a:gd name="T1" fmla="*/ T0 w 388"/>
                              <a:gd name="T2" fmla="+- 0 6822 6768"/>
                              <a:gd name="T3" fmla="*/ 6822 h 930"/>
                              <a:gd name="T4" fmla="+- 0 17655 17303"/>
                              <a:gd name="T5" fmla="*/ T4 w 388"/>
                              <a:gd name="T6" fmla="+- 0 6801 6768"/>
                              <a:gd name="T7" fmla="*/ 6801 h 930"/>
                              <a:gd name="T8" fmla="+- 0 17643 17303"/>
                              <a:gd name="T9" fmla="*/ T8 w 388"/>
                              <a:gd name="T10" fmla="+- 0 6783 6768"/>
                              <a:gd name="T11" fmla="*/ 6783 h 930"/>
                              <a:gd name="T12" fmla="+- 0 17626 17303"/>
                              <a:gd name="T13" fmla="*/ T12 w 388"/>
                              <a:gd name="T14" fmla="+- 0 6772 6768"/>
                              <a:gd name="T15" fmla="*/ 6772 h 930"/>
                              <a:gd name="T16" fmla="+- 0 17605 17303"/>
                              <a:gd name="T17" fmla="*/ T16 w 388"/>
                              <a:gd name="T18" fmla="+- 0 6768 6768"/>
                              <a:gd name="T19" fmla="*/ 6768 h 930"/>
                              <a:gd name="T20" fmla="+- 0 17389 17303"/>
                              <a:gd name="T21" fmla="*/ T20 w 388"/>
                              <a:gd name="T22" fmla="+- 0 6768 6768"/>
                              <a:gd name="T23" fmla="*/ 6768 h 930"/>
                              <a:gd name="T24" fmla="+- 0 17368 17303"/>
                              <a:gd name="T25" fmla="*/ T24 w 388"/>
                              <a:gd name="T26" fmla="+- 0 6772 6768"/>
                              <a:gd name="T27" fmla="*/ 6772 h 930"/>
                              <a:gd name="T28" fmla="+- 0 17351 17303"/>
                              <a:gd name="T29" fmla="*/ T28 w 388"/>
                              <a:gd name="T30" fmla="+- 0 6783 6768"/>
                              <a:gd name="T31" fmla="*/ 6783 h 930"/>
                              <a:gd name="T32" fmla="+- 0 17339 17303"/>
                              <a:gd name="T33" fmla="*/ T32 w 388"/>
                              <a:gd name="T34" fmla="+- 0 6801 6768"/>
                              <a:gd name="T35" fmla="*/ 6801 h 930"/>
                              <a:gd name="T36" fmla="+- 0 17335 17303"/>
                              <a:gd name="T37" fmla="*/ T36 w 388"/>
                              <a:gd name="T38" fmla="+- 0 6822 6768"/>
                              <a:gd name="T39" fmla="*/ 6822 h 930"/>
                              <a:gd name="T40" fmla="+- 0 17335 17303"/>
                              <a:gd name="T41" fmla="*/ T40 w 388"/>
                              <a:gd name="T42" fmla="+- 0 7129 6768"/>
                              <a:gd name="T43" fmla="*/ 7129 h 930"/>
                              <a:gd name="T44" fmla="+- 0 17339 17303"/>
                              <a:gd name="T45" fmla="*/ T44 w 388"/>
                              <a:gd name="T46" fmla="+- 0 7150 6768"/>
                              <a:gd name="T47" fmla="*/ 7150 h 930"/>
                              <a:gd name="T48" fmla="+- 0 17351 17303"/>
                              <a:gd name="T49" fmla="*/ T48 w 388"/>
                              <a:gd name="T50" fmla="+- 0 7167 6768"/>
                              <a:gd name="T51" fmla="*/ 7167 h 930"/>
                              <a:gd name="T52" fmla="+- 0 17368 17303"/>
                              <a:gd name="T53" fmla="*/ T52 w 388"/>
                              <a:gd name="T54" fmla="+- 0 7179 6768"/>
                              <a:gd name="T55" fmla="*/ 7179 h 930"/>
                              <a:gd name="T56" fmla="+- 0 17389 17303"/>
                              <a:gd name="T57" fmla="*/ T56 w 388"/>
                              <a:gd name="T58" fmla="+- 0 7183 6768"/>
                              <a:gd name="T59" fmla="*/ 7183 h 930"/>
                              <a:gd name="T60" fmla="+- 0 17605 17303"/>
                              <a:gd name="T61" fmla="*/ T60 w 388"/>
                              <a:gd name="T62" fmla="+- 0 7183 6768"/>
                              <a:gd name="T63" fmla="*/ 7183 h 930"/>
                              <a:gd name="T64" fmla="+- 0 17626 17303"/>
                              <a:gd name="T65" fmla="*/ T64 w 388"/>
                              <a:gd name="T66" fmla="+- 0 7179 6768"/>
                              <a:gd name="T67" fmla="*/ 7179 h 930"/>
                              <a:gd name="T68" fmla="+- 0 17643 17303"/>
                              <a:gd name="T69" fmla="*/ T68 w 388"/>
                              <a:gd name="T70" fmla="+- 0 7167 6768"/>
                              <a:gd name="T71" fmla="*/ 7167 h 930"/>
                              <a:gd name="T72" fmla="+- 0 17655 17303"/>
                              <a:gd name="T73" fmla="*/ T72 w 388"/>
                              <a:gd name="T74" fmla="+- 0 7150 6768"/>
                              <a:gd name="T75" fmla="*/ 7150 h 930"/>
                              <a:gd name="T76" fmla="+- 0 17659 17303"/>
                              <a:gd name="T77" fmla="*/ T76 w 388"/>
                              <a:gd name="T78" fmla="+- 0 7129 6768"/>
                              <a:gd name="T79" fmla="*/ 7129 h 930"/>
                              <a:gd name="T80" fmla="+- 0 17659 17303"/>
                              <a:gd name="T81" fmla="*/ T80 w 388"/>
                              <a:gd name="T82" fmla="+- 0 6822 6768"/>
                              <a:gd name="T83" fmla="*/ 6822 h 930"/>
                              <a:gd name="T84" fmla="+- 0 17691 17303"/>
                              <a:gd name="T85" fmla="*/ T84 w 388"/>
                              <a:gd name="T86" fmla="+- 0 7260 6768"/>
                              <a:gd name="T87" fmla="*/ 7260 h 930"/>
                              <a:gd name="T88" fmla="+- 0 17303 17303"/>
                              <a:gd name="T89" fmla="*/ T88 w 388"/>
                              <a:gd name="T90" fmla="+- 0 7260 6768"/>
                              <a:gd name="T91" fmla="*/ 7260 h 930"/>
                              <a:gd name="T92" fmla="+- 0 17310 17303"/>
                              <a:gd name="T93" fmla="*/ T92 w 388"/>
                              <a:gd name="T94" fmla="+- 0 7290 6768"/>
                              <a:gd name="T95" fmla="*/ 7290 h 930"/>
                              <a:gd name="T96" fmla="+- 0 17320 17303"/>
                              <a:gd name="T97" fmla="*/ T96 w 388"/>
                              <a:gd name="T98" fmla="+- 0 7362 6768"/>
                              <a:gd name="T99" fmla="*/ 7362 h 930"/>
                              <a:gd name="T100" fmla="+- 0 17345 17303"/>
                              <a:gd name="T101" fmla="*/ T100 w 388"/>
                              <a:gd name="T102" fmla="+- 0 7449 6768"/>
                              <a:gd name="T103" fmla="*/ 7449 h 930"/>
                              <a:gd name="T104" fmla="+- 0 17380 17303"/>
                              <a:gd name="T105" fmla="*/ T104 w 388"/>
                              <a:gd name="T106" fmla="+- 0 7538 6768"/>
                              <a:gd name="T107" fmla="*/ 7538 h 930"/>
                              <a:gd name="T108" fmla="+- 0 17421 17303"/>
                              <a:gd name="T109" fmla="*/ T108 w 388"/>
                              <a:gd name="T110" fmla="+- 0 7617 6768"/>
                              <a:gd name="T111" fmla="*/ 7617 h 930"/>
                              <a:gd name="T112" fmla="+- 0 17461 17303"/>
                              <a:gd name="T113" fmla="*/ T112 w 388"/>
                              <a:gd name="T114" fmla="+- 0 7674 6768"/>
                              <a:gd name="T115" fmla="*/ 7674 h 930"/>
                              <a:gd name="T116" fmla="+- 0 17497 17303"/>
                              <a:gd name="T117" fmla="*/ T116 w 388"/>
                              <a:gd name="T118" fmla="+- 0 7697 6768"/>
                              <a:gd name="T119" fmla="*/ 7697 h 930"/>
                              <a:gd name="T120" fmla="+- 0 17533 17303"/>
                              <a:gd name="T121" fmla="*/ T120 w 388"/>
                              <a:gd name="T122" fmla="+- 0 7677 6768"/>
                              <a:gd name="T123" fmla="*/ 7677 h 930"/>
                              <a:gd name="T124" fmla="+- 0 17574 17303"/>
                              <a:gd name="T125" fmla="*/ T124 w 388"/>
                              <a:gd name="T126" fmla="+- 0 7623 6768"/>
                              <a:gd name="T127" fmla="*/ 7623 h 930"/>
                              <a:gd name="T128" fmla="+- 0 17615 17303"/>
                              <a:gd name="T129" fmla="*/ T128 w 388"/>
                              <a:gd name="T130" fmla="+- 0 7546 6768"/>
                              <a:gd name="T131" fmla="*/ 7546 h 930"/>
                              <a:gd name="T132" fmla="+- 0 17651 17303"/>
                              <a:gd name="T133" fmla="*/ T132 w 388"/>
                              <a:gd name="T134" fmla="+- 0 7460 6768"/>
                              <a:gd name="T135" fmla="*/ 7460 h 930"/>
                              <a:gd name="T136" fmla="+- 0 17676 17303"/>
                              <a:gd name="T137" fmla="*/ T136 w 388"/>
                              <a:gd name="T138" fmla="+- 0 7375 6768"/>
                              <a:gd name="T139" fmla="*/ 7375 h 930"/>
                              <a:gd name="T140" fmla="+- 0 17686 17303"/>
                              <a:gd name="T141" fmla="*/ T140 w 388"/>
                              <a:gd name="T142" fmla="+- 0 7304 6768"/>
                              <a:gd name="T143" fmla="*/ 7304 h 930"/>
                              <a:gd name="T144" fmla="+- 0 17691 17303"/>
                              <a:gd name="T145" fmla="*/ T144 w 388"/>
                              <a:gd name="T146" fmla="+- 0 7260 6768"/>
                              <a:gd name="T147" fmla="*/ 726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8"/>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36" name="Picture 9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8005" y="6412"/>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537" name="Freeform 917"/>
                        <wps:cNvSpPr>
                          <a:spLocks/>
                        </wps:cNvSpPr>
                        <wps:spPr bwMode="auto">
                          <a:xfrm>
                            <a:off x="17901" y="7049"/>
                            <a:ext cx="532" cy="217"/>
                          </a:xfrm>
                          <a:custGeom>
                            <a:avLst/>
                            <a:gdLst>
                              <a:gd name="T0" fmla="+- 0 18327 17901"/>
                              <a:gd name="T1" fmla="*/ T0 w 532"/>
                              <a:gd name="T2" fmla="+- 0 7049 7049"/>
                              <a:gd name="T3" fmla="*/ 7049 h 217"/>
                              <a:gd name="T4" fmla="+- 0 18007 17901"/>
                              <a:gd name="T5" fmla="*/ T4 w 532"/>
                              <a:gd name="T6" fmla="+- 0 7049 7049"/>
                              <a:gd name="T7" fmla="*/ 7049 h 217"/>
                              <a:gd name="T8" fmla="+- 0 17901 17901"/>
                              <a:gd name="T9" fmla="*/ T8 w 532"/>
                              <a:gd name="T10" fmla="+- 0 7266 7049"/>
                              <a:gd name="T11" fmla="*/ 7266 h 217"/>
                              <a:gd name="T12" fmla="+- 0 18433 17901"/>
                              <a:gd name="T13" fmla="*/ T12 w 532"/>
                              <a:gd name="T14" fmla="+- 0 7266 7049"/>
                              <a:gd name="T15" fmla="*/ 7266 h 217"/>
                              <a:gd name="T16" fmla="+- 0 18327 17901"/>
                              <a:gd name="T17" fmla="*/ T16 w 532"/>
                              <a:gd name="T18" fmla="+- 0 7049 7049"/>
                              <a:gd name="T19" fmla="*/ 7049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38" name="Picture 918"/>
                          <pic:cNvPicPr>
                            <a:picLocks noChangeAspect="1" noChangeArrowheads="1"/>
                          </pic:cNvPicPr>
                        </pic:nvPicPr>
                        <pic:blipFill>
                          <a:blip r:embed="rId259">
                            <a:extLst>
                              <a:ext uri="{28A0092B-C50C-407E-A947-70E740481C1C}">
                                <a14:useLocalDpi xmlns:a14="http://schemas.microsoft.com/office/drawing/2010/main" val="0"/>
                              </a:ext>
                            </a:extLst>
                          </a:blip>
                          <a:srcRect/>
                          <a:stretch>
                            <a:fillRect/>
                          </a:stretch>
                        </pic:blipFill>
                        <pic:spPr bwMode="auto">
                          <a:xfrm>
                            <a:off x="17868" y="6754"/>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39" name="Picture 919"/>
                          <pic:cNvPicPr>
                            <a:picLocks noChangeAspect="1" noChangeArrowheads="1"/>
                          </pic:cNvPicPr>
                        </pic:nvPicPr>
                        <pic:blipFill>
                          <a:blip r:embed="rId260">
                            <a:extLst>
                              <a:ext uri="{28A0092B-C50C-407E-A947-70E740481C1C}">
                                <a14:useLocalDpi xmlns:a14="http://schemas.microsoft.com/office/drawing/2010/main" val="0"/>
                              </a:ext>
                            </a:extLst>
                          </a:blip>
                          <a:srcRect/>
                          <a:stretch>
                            <a:fillRect/>
                          </a:stretch>
                        </pic:blipFill>
                        <pic:spPr bwMode="auto">
                          <a:xfrm>
                            <a:off x="18238" y="6753"/>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540" name="AutoShape 920"/>
                        <wps:cNvSpPr>
                          <a:spLocks/>
                        </wps:cNvSpPr>
                        <wps:spPr bwMode="auto">
                          <a:xfrm>
                            <a:off x="17973" y="6749"/>
                            <a:ext cx="388" cy="930"/>
                          </a:xfrm>
                          <a:custGeom>
                            <a:avLst/>
                            <a:gdLst>
                              <a:gd name="T0" fmla="+- 0 18329 17973"/>
                              <a:gd name="T1" fmla="*/ T0 w 388"/>
                              <a:gd name="T2" fmla="+- 0 6804 6750"/>
                              <a:gd name="T3" fmla="*/ 6804 h 930"/>
                              <a:gd name="T4" fmla="+- 0 18325 17973"/>
                              <a:gd name="T5" fmla="*/ T4 w 388"/>
                              <a:gd name="T6" fmla="+- 0 6783 6750"/>
                              <a:gd name="T7" fmla="*/ 6783 h 930"/>
                              <a:gd name="T8" fmla="+- 0 18313 17973"/>
                              <a:gd name="T9" fmla="*/ T8 w 388"/>
                              <a:gd name="T10" fmla="+- 0 6765 6750"/>
                              <a:gd name="T11" fmla="*/ 6765 h 930"/>
                              <a:gd name="T12" fmla="+- 0 18296 17973"/>
                              <a:gd name="T13" fmla="*/ T12 w 388"/>
                              <a:gd name="T14" fmla="+- 0 6754 6750"/>
                              <a:gd name="T15" fmla="*/ 6754 h 930"/>
                              <a:gd name="T16" fmla="+- 0 18275 17973"/>
                              <a:gd name="T17" fmla="*/ T16 w 388"/>
                              <a:gd name="T18" fmla="+- 0 6750 6750"/>
                              <a:gd name="T19" fmla="*/ 6750 h 930"/>
                              <a:gd name="T20" fmla="+- 0 18059 17973"/>
                              <a:gd name="T21" fmla="*/ T20 w 388"/>
                              <a:gd name="T22" fmla="+- 0 6750 6750"/>
                              <a:gd name="T23" fmla="*/ 6750 h 930"/>
                              <a:gd name="T24" fmla="+- 0 18038 17973"/>
                              <a:gd name="T25" fmla="*/ T24 w 388"/>
                              <a:gd name="T26" fmla="+- 0 6754 6750"/>
                              <a:gd name="T27" fmla="*/ 6754 h 930"/>
                              <a:gd name="T28" fmla="+- 0 18021 17973"/>
                              <a:gd name="T29" fmla="*/ T28 w 388"/>
                              <a:gd name="T30" fmla="+- 0 6765 6750"/>
                              <a:gd name="T31" fmla="*/ 6765 h 930"/>
                              <a:gd name="T32" fmla="+- 0 18009 17973"/>
                              <a:gd name="T33" fmla="*/ T32 w 388"/>
                              <a:gd name="T34" fmla="+- 0 6783 6750"/>
                              <a:gd name="T35" fmla="*/ 6783 h 930"/>
                              <a:gd name="T36" fmla="+- 0 18005 17973"/>
                              <a:gd name="T37" fmla="*/ T36 w 388"/>
                              <a:gd name="T38" fmla="+- 0 6804 6750"/>
                              <a:gd name="T39" fmla="*/ 6804 h 930"/>
                              <a:gd name="T40" fmla="+- 0 18005 17973"/>
                              <a:gd name="T41" fmla="*/ T40 w 388"/>
                              <a:gd name="T42" fmla="+- 0 7111 6750"/>
                              <a:gd name="T43" fmla="*/ 7111 h 930"/>
                              <a:gd name="T44" fmla="+- 0 18009 17973"/>
                              <a:gd name="T45" fmla="*/ T44 w 388"/>
                              <a:gd name="T46" fmla="+- 0 7132 6750"/>
                              <a:gd name="T47" fmla="*/ 7132 h 930"/>
                              <a:gd name="T48" fmla="+- 0 18021 17973"/>
                              <a:gd name="T49" fmla="*/ T48 w 388"/>
                              <a:gd name="T50" fmla="+- 0 7149 6750"/>
                              <a:gd name="T51" fmla="*/ 7149 h 930"/>
                              <a:gd name="T52" fmla="+- 0 18038 17973"/>
                              <a:gd name="T53" fmla="*/ T52 w 388"/>
                              <a:gd name="T54" fmla="+- 0 7161 6750"/>
                              <a:gd name="T55" fmla="*/ 7161 h 930"/>
                              <a:gd name="T56" fmla="+- 0 18059 17973"/>
                              <a:gd name="T57" fmla="*/ T56 w 388"/>
                              <a:gd name="T58" fmla="+- 0 7165 6750"/>
                              <a:gd name="T59" fmla="*/ 7165 h 930"/>
                              <a:gd name="T60" fmla="+- 0 18275 17973"/>
                              <a:gd name="T61" fmla="*/ T60 w 388"/>
                              <a:gd name="T62" fmla="+- 0 7165 6750"/>
                              <a:gd name="T63" fmla="*/ 7165 h 930"/>
                              <a:gd name="T64" fmla="+- 0 18296 17973"/>
                              <a:gd name="T65" fmla="*/ T64 w 388"/>
                              <a:gd name="T66" fmla="+- 0 7161 6750"/>
                              <a:gd name="T67" fmla="*/ 7161 h 930"/>
                              <a:gd name="T68" fmla="+- 0 18313 17973"/>
                              <a:gd name="T69" fmla="*/ T68 w 388"/>
                              <a:gd name="T70" fmla="+- 0 7149 6750"/>
                              <a:gd name="T71" fmla="*/ 7149 h 930"/>
                              <a:gd name="T72" fmla="+- 0 18325 17973"/>
                              <a:gd name="T73" fmla="*/ T72 w 388"/>
                              <a:gd name="T74" fmla="+- 0 7132 6750"/>
                              <a:gd name="T75" fmla="*/ 7132 h 930"/>
                              <a:gd name="T76" fmla="+- 0 18329 17973"/>
                              <a:gd name="T77" fmla="*/ T76 w 388"/>
                              <a:gd name="T78" fmla="+- 0 7111 6750"/>
                              <a:gd name="T79" fmla="*/ 7111 h 930"/>
                              <a:gd name="T80" fmla="+- 0 18329 17973"/>
                              <a:gd name="T81" fmla="*/ T80 w 388"/>
                              <a:gd name="T82" fmla="+- 0 6804 6750"/>
                              <a:gd name="T83" fmla="*/ 6804 h 930"/>
                              <a:gd name="T84" fmla="+- 0 18361 17973"/>
                              <a:gd name="T85" fmla="*/ T84 w 388"/>
                              <a:gd name="T86" fmla="+- 0 7242 6750"/>
                              <a:gd name="T87" fmla="*/ 7242 h 930"/>
                              <a:gd name="T88" fmla="+- 0 17973 17973"/>
                              <a:gd name="T89" fmla="*/ T88 w 388"/>
                              <a:gd name="T90" fmla="+- 0 7242 6750"/>
                              <a:gd name="T91" fmla="*/ 7242 h 930"/>
                              <a:gd name="T92" fmla="+- 0 17980 17973"/>
                              <a:gd name="T93" fmla="*/ T92 w 388"/>
                              <a:gd name="T94" fmla="+- 0 7272 6750"/>
                              <a:gd name="T95" fmla="*/ 7272 h 930"/>
                              <a:gd name="T96" fmla="+- 0 17990 17973"/>
                              <a:gd name="T97" fmla="*/ T96 w 388"/>
                              <a:gd name="T98" fmla="+- 0 7344 6750"/>
                              <a:gd name="T99" fmla="*/ 7344 h 930"/>
                              <a:gd name="T100" fmla="+- 0 18015 17973"/>
                              <a:gd name="T101" fmla="*/ T100 w 388"/>
                              <a:gd name="T102" fmla="+- 0 7431 6750"/>
                              <a:gd name="T103" fmla="*/ 7431 h 930"/>
                              <a:gd name="T104" fmla="+- 0 18050 17973"/>
                              <a:gd name="T105" fmla="*/ T104 w 388"/>
                              <a:gd name="T106" fmla="+- 0 7520 6750"/>
                              <a:gd name="T107" fmla="*/ 7520 h 930"/>
                              <a:gd name="T108" fmla="+- 0 18091 17973"/>
                              <a:gd name="T109" fmla="*/ T108 w 388"/>
                              <a:gd name="T110" fmla="+- 0 7599 6750"/>
                              <a:gd name="T111" fmla="*/ 7599 h 930"/>
                              <a:gd name="T112" fmla="+- 0 18131 17973"/>
                              <a:gd name="T113" fmla="*/ T112 w 388"/>
                              <a:gd name="T114" fmla="+- 0 7656 6750"/>
                              <a:gd name="T115" fmla="*/ 7656 h 930"/>
                              <a:gd name="T116" fmla="+- 0 18167 17973"/>
                              <a:gd name="T117" fmla="*/ T116 w 388"/>
                              <a:gd name="T118" fmla="+- 0 7679 6750"/>
                              <a:gd name="T119" fmla="*/ 7679 h 930"/>
                              <a:gd name="T120" fmla="+- 0 18203 17973"/>
                              <a:gd name="T121" fmla="*/ T120 w 388"/>
                              <a:gd name="T122" fmla="+- 0 7659 6750"/>
                              <a:gd name="T123" fmla="*/ 7659 h 930"/>
                              <a:gd name="T124" fmla="+- 0 18244 17973"/>
                              <a:gd name="T125" fmla="*/ T124 w 388"/>
                              <a:gd name="T126" fmla="+- 0 7605 6750"/>
                              <a:gd name="T127" fmla="*/ 7605 h 930"/>
                              <a:gd name="T128" fmla="+- 0 18285 17973"/>
                              <a:gd name="T129" fmla="*/ T128 w 388"/>
                              <a:gd name="T130" fmla="+- 0 7528 6750"/>
                              <a:gd name="T131" fmla="*/ 7528 h 930"/>
                              <a:gd name="T132" fmla="+- 0 18321 17973"/>
                              <a:gd name="T133" fmla="*/ T132 w 388"/>
                              <a:gd name="T134" fmla="+- 0 7442 6750"/>
                              <a:gd name="T135" fmla="*/ 7442 h 930"/>
                              <a:gd name="T136" fmla="+- 0 18346 17973"/>
                              <a:gd name="T137" fmla="*/ T136 w 388"/>
                              <a:gd name="T138" fmla="+- 0 7357 6750"/>
                              <a:gd name="T139" fmla="*/ 7357 h 930"/>
                              <a:gd name="T140" fmla="+- 0 18356 17973"/>
                              <a:gd name="T141" fmla="*/ T140 w 388"/>
                              <a:gd name="T142" fmla="+- 0 7286 6750"/>
                              <a:gd name="T143" fmla="*/ 7286 h 930"/>
                              <a:gd name="T144" fmla="+- 0 18361 17973"/>
                              <a:gd name="T145" fmla="*/ T144 w 388"/>
                              <a:gd name="T146" fmla="+- 0 7242 6750"/>
                              <a:gd name="T147" fmla="*/ 7242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8"/>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46A6F7" id="Group 876" o:spid="_x0000_s1026" style="position:absolute;margin-left:7.55pt;margin-top:117.25pt;width:1002.95pt;height:647.95pt;z-index:-251546112;mso-position-horizontal-relative:page;mso-position-vertical-relative:page" coordorigin="151,2345" coordsize="20059,1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">
                <v:rect id="Rectangle 877" o:spid="_x0000_s1027" style="position:absolute;left:151;top:2345;width:20059;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" fillcolor="#b4c6e7" stroked="f"/>
                <v:rect id="Rectangle 878" o:spid="_x0000_s1028" style="position:absolute;left:151;top:2897;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" fillcolor="#deebf7" stroked="f"/>
                <v:rect id="Rectangle 879" o:spid="_x0000_s1029" style="position:absolute;left:151;top:3466;width:20059;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" fillcolor="#b4c6e7" stroked="f"/>
                <v:rect id="Rectangle 880" o:spid="_x0000_s1030" style="position:absolute;left:151;top:4002;width:20059;height: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" fillcolor="#deebf7" stroked="f"/>
                <v:rect id="Rectangle 881" o:spid="_x0000_s1031" style="position:absolute;left:151;top:4555;width:20059;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" fillcolor="#b4c6e7" stroked="f"/>
                <v:rect id="Rectangle 882" o:spid="_x0000_s1032" style="position:absolute;left:151;top:5861;width:20059;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" fillcolor="#b4c6e7" stroked="f"/>
                <v:rect id="Rectangle 883" o:spid="_x0000_s1033" style="position:absolute;left:151;top:6413;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" fillcolor="#deebf7" stroked="f"/>
                <v:rect id="Rectangle 884" o:spid="_x0000_s1034" style="position:absolute;left:151;top:7719;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" fillcolor="#b4c6e7" stroked="f"/>
                <v:rect id="Rectangle 885" o:spid="_x0000_s1035" style="position:absolute;left:151;top:8288;width:20059;height:7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" fillcolor="#deebf7" stroked="f"/>
                <v:shape id="AutoShape 886" o:spid="_x0000_s1036" style="position:absolute;left:15766;top:8518;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" path="m748,121r-4,-19l733,86,717,75,698,71r-25,l673,146r,399l75,545r,-399l673,146r,-75l50,71,31,75,15,86,4,102,,121,,570r4,19l15,605r16,10l50,619r249,l299,694r-112,l187,769r374,l561,694r-112,l449,619r249,l717,615r16,-10l744,589r4,-19l748,545r,-399l748,121xm1146,121r-4,-19l1132,86,1116,75r-20,-4l1096,121r,75l1096,246r,74l1009,320r,337l1006,672r-7,11l987,691r-15,3l957,691r-12,-8l937,672r-2,-15l937,642r8,-12l957,622r15,-3l987,622r12,8l1006,642r3,15l1009,320r-162,l847,246r249,l1096,196r-249,l847,121r249,l1096,71r-249,l828,75,812,86r-11,16l798,121r,598l801,738r11,16l828,765r19,4l1096,769r20,-4l1132,754r10,-16l1146,719r,-25l1146,619r,-299l1146,246r,-50l1146,121xm1676,677r-62,-62l1549,700r-3,5l1547,710r4,4l1527,752r2,6l1535,761r2,1l1540,762r2,-1l1577,740r3,3l1586,744r4,-2l1676,677xm1871,1202r-2,-15l1861,1175r-12,-8l1834,1164r-15,3l1807,1175r-7,12l1797,1202r,74l1800,1291r7,12l1819,1311r15,3l1849,1311r12,-8l1869,1291r2,-15l1871,1202xm1902,777r-62,-62l1775,800r-3,4l1773,810r4,3l1754,852r1,6l1761,861r2,1l1766,862r2,-1l1803,839r3,4l1812,844r5,-2l1902,777xm2001,378r-88,-88l1736,474r-98,110l1707,653r104,-92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4l2369,1338r-28,19l2307,1364r-34,-7l2246,1338r-19,-28l2220,1276r,-37l1921,1239r,37l1914,1310r-18,28l1868,1357r-34,7l1800,1357r-28,-19l1754,1310r-7,-34l1747,1239r-100,l1647,1413r847,l2494,1239xm2523,241r-4,-17l2508,208r-11,-11l2515,178r5,-10l2521,154r-5,-16l2502,119r-19,-14l2466,100r-15,1l2442,106,2167,363r87,87l2472,223r15,15l2488,244r-4,5l2311,421r,12l2325,447r11,1l2509,274r10,-15l2523,241xm2735,365r-4,-18l2721,332r-12,-12l2727,301r6,-10l2734,278r-6,-17l2714,243r-18,-14l2678,223r-14,1l2654,230,2379,486r88,88l2684,346r16,15l2700,368r-4,4l2523,545r,12l2537,571r11,l2722,398r10,-16l2735,365xm3970,65l3959,54r-63,l3896,203r,798l3447,1001r,-798l3896,203r,-149l3746,54r,61l3746,142r-11,11l3608,153r-11,-11l3597,115r11,-11l3735,104r11,11l3746,54r-362,l3373,65r,1074l3384,1150r575,l3970,1139r,-138l3970,203r,-50l3970,104r,-39xe" fillcolor="#aeabab" stroked="f">
                  <v:path arrowok="t" o:connecttype="custom" o:connectlocs="673,8590;673,8590;0,9089;299,9213;449,9138;748,9064;1116,8594;1009,8839;957,9210;957,9141;1009,8839;847,8640;801,8621;847,9288;1146,9213;1676,9196;1527,9271;1577,9259;1869,9706;1800,9706;1834,9833;1902,9296;1754,9371;1803,9358;1913,8809;2115,9420;1966,9494;2015,9482;2139,8909;2296,8660;2295,8573;2215,8525;2258,8668;2293,8678;2307,9683;2273,9810;2342,9810;2077,9326;1647,10058;1722,10058;2494,9982;2341,9876;2220,9758;1834,9883;1647,9758;2508,8727;2502,8638;2254,8969;2311,8952;2735,8884;2734,8797;2654,8749;2696,8891;2732,8901;3896,9520;3746,8634;3608,8623;3373,9658;3970,8672" o:connectangles="0,0,0,0,0,0,0,0,0,0,0,0,0,0,0,0,0,0,0,0,0,0,0,0,0,0,0,0,0,0,0,0,0,0,0,0,0,0,0,0,0,0,0,0,0,0,0,0,0,0,0,0,0,0,0,0,0,0,0"/>
                </v:shape>
                <v:shape id="Picture 887" o:spid="_x0000_s1037" type="#_x0000_t75" style="position:absolute;left:14976;top:950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">
                  <v:imagedata r:id="rId82" o:title=""/>
                </v:shape>
                <v:shape id="Freeform 888" o:spid="_x0000_s1038" style="position:absolute;left:14877;top:9436;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" path="m102,l60,52,27,112,7,177,,247r7,70l27,383r33,59l102,494r35,-35l101,415,74,364,56,308,50,247r6,-60l74,130,101,80,137,35,102,xe" fillcolor="#aeabab" stroked="f">
                  <v:path arrowok="t" o:connecttype="custom" o:connectlocs="102,9436;60,9488;27,9548;7,9613;0,9683;7,9753;27,9819;60,9878;102,9930;137,9895;101,9851;74,9800;56,9744;50,9683;56,9623;74,9566;101,9516;137,9471;102,9436" o:connectangles="0,0,0,0,0,0,0,0,0,0,0,0,0,0,0,0,0,0,0"/>
                </v:shape>
                <v:shape id="Picture 889" o:spid="_x0000_s1039" type="#_x0000_t75" style="position:absolute;left:15296;top:950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">
                  <v:imagedata r:id="rId83" o:title=""/>
                </v:shape>
                <v:shape id="AutoShape 890" o:spid="_x0000_s1040" style="position:absolute;left:14743;top:8408;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" path="m375,411r-3,-15l364,385r-12,-8l338,374r-76,l262,449r,74l96,523r11,-74l262,449r,-75l108,374,75,34,71,21,63,10,51,3,37,,23,3,11,11,3,23,,37r,4l37,410,1,660r76,l90,573r172,l262,660r74,l336,573r,-50l336,449r2,l352,446r12,-8l372,426r3,-15xm525,68r-379,l146,360r379,l525,68xm832,1275r-7,-70l804,1140r-32,-60l730,1028r-35,35l731,1107r27,51l776,1214r6,61l776,1336r-18,56l731,1442r-36,45l730,1522r42,-52l804,1411r21,-66l832,1275xm906,1674r-4,-19l892,1639r-16,-11l857,1624r-25,l832,1735r,27l820,1774r-27,l782,1762r,-27l793,1724r27,l832,1735r,-111l707,1624r,111l707,1762r-11,12l669,1774r-12,-12l657,1735r12,-11l696,1724r11,11l707,1624r-124,l583,1735r,27l571,1774r-27,l533,1762r,-27l544,1724r27,l583,1735r,-111l508,1624r,-307l518,1310r8,-10l531,1288r2,-13l529,1256r-11,-16l502,1229r-19,-4l464,1229r-16,11l437,1256r-4,19l435,1289r5,12l448,1310r10,7l458,1624r,111l458,1762r-11,12l419,1774r-11,-12l408,1735r11,-11l447,1724r11,11l458,1624r-224,l234,1749r-4,19l219,1784r-16,11l184,1798r-19,-3l149,1784r-11,-16l134,1749r4,-20l149,1713r16,-10l184,1699r19,4l219,1713r11,16l234,1749r,-125l109,1624r-19,4l74,1639r-11,16l59,1674r,149l63,1843r11,16l90,1869r19,4l857,1873r19,-4l892,1859r10,-16l906,1823r,-25l906,1774r,-50l906,1699r,-25xm5017,1675r-3,-15l5006,1648r-12,-8l4980,1637r-573,l4392,1640r-12,8l4372,1660r-3,15l4372,1689r8,12l4392,1709r15,3l4643,1712r,312l4568,2024r,74l4793,2098r,-74l4718,2024r,-312l4980,1712r14,-3l5006,1701r8,-12l5017,1675xe" fillcolor="#aeabab" stroked="f">
                  <v:path arrowok="t" o:connecttype="custom" o:connectlocs="352,8785;262,8931;262,8782;63,8418;11,8419;37,8818;262,8981;336,8931;364,8846;146,8476;832,9683;730,9436;776,9622;731,9850;804,9819;902,10063;832,10032;793,10182;820,10132;707,10143;657,10170;707,10143;583,10170;533,10143;583,10032;526,9708;518,9648;448,9648;440,9709;458,10143;408,10170;458,10143;230,10176;165,10203;138,10137;203,10111;234,10032;63,10063;74,10267;876,10277;906,10206;906,10082;4994,10048;4380,10056;4380,10109;4643,10432;4793,10432;4994,10117" o:connectangles="0,0,0,0,0,0,0,0,0,0,0,0,0,0,0,0,0,0,0,0,0,0,0,0,0,0,0,0,0,0,0,0,0,0,0,0,0,0,0,0,0,0,0,0,0,0,0,0"/>
                </v:shape>
                <v:shape id="Picture 891" o:spid="_x0000_s1041" type="#_x0000_t75" style="position:absolute;left:19100;top:10219;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">
                  <v:imagedata r:id="rId84" o:title=""/>
                </v:shape>
                <v:rect id="Rectangle 892" o:spid="_x0000_s1042" style="position:absolute;left:18912;top:1018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" fillcolor="#aeabab" stroked="f"/>
                <v:rect id="Rectangle 893" o:spid="_x0000_s1043" style="position:absolute;left:18912;top:1018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" filled="f" strokecolor="white" strokeweight="1pt"/>
                <v:rect id="Rectangle 894" o:spid="_x0000_s1044" style="position:absolute;left:19540;top:1013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" fillcolor="#aeabab" stroked="f"/>
                <v:rect id="Rectangle 895" o:spid="_x0000_s1045" style="position:absolute;left:19540;top:1013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" filled="f" strokecolor="white" strokeweight="1pt"/>
                <v:rect id="Rectangle 896" o:spid="_x0000_s1046" style="position:absolute;left:15884;top:9631;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" stroked="f"/>
                <v:shape id="Picture 897" o:spid="_x0000_s1047" type="#_x0000_t75" style="position:absolute;left:15916;top:9724;width:116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">
                  <v:imagedata r:id="rId85" o:title=""/>
                </v:shape>
                <v:rect id="Rectangle 898" o:spid="_x0000_s1048" style="position:absolute;left:151;top:5107;width:2005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" fillcolor="#deebf7" stroked="f"/>
                <v:shape id="Freeform 899" o:spid="_x0000_s1049" style="position:absolute;left:17113;top:5293;width:220;height:440;visibility:visible;mso-wrap-style:square;v-text-anchor:top" coordsize="22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" path="m109,l,,,439r109,l152,422r35,-47l210,305r9,-86l210,134,187,64,152,17,109,xe" fillcolor="#8da9db" stroked="f">
                  <v:path arrowok="t" o:connecttype="custom" o:connectlocs="109,5294;0,5294;0,5733;109,5733;152,5716;187,5669;210,5599;219,5513;210,5428;187,5358;152,5311;109,5294" o:connectangles="0,0,0,0,0,0,0,0,0,0,0,0"/>
                </v:shape>
                <v:shape id="AutoShape 900" o:spid="_x0000_s1050" style="position:absolute;left:16864;top:5182;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" path="m119,317r-7,-7l95,310r-6,7l89,334r6,6l112,340r7,-6l119,325r,-8xm270,476r-7,-7l247,469r-7,7l240,492r7,7l263,499r7,-7l270,484r,-8xm270,173r-7,-6l247,167r-7,6l240,190r7,7l263,197r7,-7l270,182r,-9xm340,390l270,319r,-100l240,219r,110l241,333r78,78l340,390xm421,317r-7,-7l398,310r-7,7l391,334r7,6l414,340r7,-6l421,325r,-8xm512,335r-8,-67l477,204,466,190r,143l456,400r-30,58l380,504r-58,30l255,545,188,534,130,504,84,458,54,400,43,333,54,266,84,208r46,-46l188,132r67,-11l322,132r58,30l426,208r30,58l466,333r,-143l434,148r23,-22l461,121r1,-1l465,117r,-14l448,86,433,85r-9,8l398,120,370,103,341,91,310,82,278,77r,-31l346,46,346,,164,r,46l232,46r,31l163,92r-60,33l54,173,19,232,,300r1,71l21,437r35,58l107,542r63,33l239,589r69,-5l372,562r25,-17l429,523r45,-55l503,404r9,-69xe" fillcolor="#767070" stroked="f">
                  <v:path arrowok="t" o:connecttype="custom" o:connectlocs="112,5492;89,5499;95,5522;119,5516;119,5499;263,5651;240,5658;247,5681;270,5674;270,5658;263,5349;240,5355;247,5379;270,5372;270,5355;270,5501;240,5401;241,5515;340,5572;414,5492;391,5499;398,5522;421,5516;421,5499;504,5450;466,5372;456,5582;380,5686;255,5727;130,5686;54,5582;54,5448;130,5344;255,5303;380,5344;456,5448;466,5372;457,5308;462,5302;465,5285;433,5267;398,5302;341,5273;278,5259;346,5228;164,5182;232,5228;163,5274;54,5355;0,5482;21,5619;107,5724;239,5771;372,5744;429,5705;503,5586" o:connectangles="0,0,0,0,0,0,0,0,0,0,0,0,0,0,0,0,0,0,0,0,0,0,0,0,0,0,0,0,0,0,0,0,0,0,0,0,0,0,0,0,0,0,0,0,0,0,0,0,0,0,0,0,0,0,0,0"/>
                </v:shape>
                <v:shape id="Picture 901" o:spid="_x0000_s1051" type="#_x0000_t75" style="position:absolute;left:15989;top:6443;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">
                  <v:imagedata r:id="rId89" o:title=""/>
                </v:shape>
                <v:shape id="Freeform 902" o:spid="_x0000_s1052" style="position:absolute;left:15885;top:7080;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" path="m426,l106,,,217r532,l426,xe" fillcolor="#767070" stroked="f">
                  <v:path arrowok="t" o:connecttype="custom" o:connectlocs="426,7080;106,7080;0,7297;532,7297;426,7080" o:connectangles="0,0,0,0,0"/>
                </v:shape>
                <v:shape id="Picture 903" o:spid="_x0000_s1053" type="#_x0000_t75" style="position:absolute;left:15852;top:6785;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">
                  <v:imagedata r:id="rId263" o:title=""/>
                </v:shape>
                <v:shape id="Picture 904" o:spid="_x0000_s1054" type="#_x0000_t75" style="position:absolute;left:16222;top:6784;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">
                  <v:imagedata r:id="rId264" o:title=""/>
                </v:shape>
                <v:shape id="AutoShape 905" o:spid="_x0000_s1055" style="position:absolute;left:15957;top:6780;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" path="m356,54l352,33,340,15,323,4,302,,86,,65,4,48,15,36,33,32,54r,307l36,382r12,17l65,411r21,4l302,415r21,-4l340,399r12,-17l356,361r,-307xm388,492l,492r7,30l17,594r25,87l77,770r41,79l158,906r36,23l230,909r41,-54l312,778r36,-86l373,607r10,-71l388,492xe" fillcolor="#767070" stroked="f">
                  <v:path arrowok="t" o:connecttype="custom" o:connectlocs="356,6835;352,6814;340,6796;323,6785;302,6781;86,6781;65,6785;48,6796;36,6814;32,6835;32,7142;36,7163;48,7180;65,7192;86,7196;302,7196;323,7192;340,7180;352,7163;356,7142;356,6835;388,7273;0,7273;7,7303;17,7375;42,7462;77,7551;118,7630;158,7687;194,7710;230,7690;271,7636;312,7559;348,7473;373,7388;383,7317;388,7273" o:connectangles="0,0,0,0,0,0,0,0,0,0,0,0,0,0,0,0,0,0,0,0,0,0,0,0,0,0,0,0,0,0,0,0,0,0,0,0,0"/>
                </v:shape>
                <v:shape id="Picture 906" o:spid="_x0000_s1056" type="#_x0000_t75" style="position:absolute;left:16658;top:642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">
                  <v:imagedata r:id="rId89" o:title=""/>
                </v:shape>
                <v:shape id="Freeform 907" o:spid="_x0000_s1057" style="position:absolute;left:16554;top:706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" path="m426,l106,,,217r532,l426,xe" fillcolor="#767070" stroked="f">
                  <v:path arrowok="t" o:connecttype="custom" o:connectlocs="426,7062;106,7062;0,7279;532,7279;426,7062" o:connectangles="0,0,0,0,0"/>
                </v:shape>
                <v:shape id="Picture 908" o:spid="_x0000_s1058" type="#_x0000_t75" style="position:absolute;left:16521;top:676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">
                  <v:imagedata r:id="rId263" o:title=""/>
                </v:shape>
                <v:shape id="Picture 909" o:spid="_x0000_s1059" type="#_x0000_t75" style="position:absolute;left:16891;top:676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">
                  <v:imagedata r:id="rId264" o:title=""/>
                </v:shape>
                <v:shape id="AutoShape 910" o:spid="_x0000_s1060" style="position:absolute;left:16626;top:676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" path="m356,54l352,33,340,15,323,4,302,,86,,65,4,48,15,36,33,32,54r,307l36,382r12,17l65,411r21,4l302,415r21,-4l340,399r12,-17l356,361r,-307xm388,492l,492r7,30l17,594r25,87l77,770r41,79l158,906r36,23l230,909r41,-54l312,778r36,-86l373,607r10,-71l388,492xe" fillcolor="#767070" stroked="f">
                  <v:path arrowok="t" o:connecttype="custom" o:connectlocs="356,6817;352,6796;340,6778;323,6767;302,6763;86,6763;65,6767;48,6778;36,6796;32,6817;32,7124;36,7145;48,7162;65,7174;86,7178;302,7178;323,7174;340,7162;352,7145;356,7124;356,6817;388,7255;0,7255;7,7285;17,7357;42,7444;77,7533;118,7612;158,7669;194,7692;230,7672;271,7618;312,7541;348,7455;373,7370;383,7299;388,7255" o:connectangles="0,0,0,0,0,0,0,0,0,0,0,0,0,0,0,0,0,0,0,0,0,0,0,0,0,0,0,0,0,0,0,0,0,0,0,0,0"/>
                </v:shape>
                <v:shape id="Picture 911" o:spid="_x0000_s1061" type="#_x0000_t75" style="position:absolute;left:17335;top:643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">
                  <v:imagedata r:id="rId275" o:title=""/>
                </v:shape>
                <v:shape id="Freeform 912" o:spid="_x0000_s1062" style="position:absolute;left:17231;top:706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" path="m426,l106,,,217r532,l426,xe" fillcolor="#767070" stroked="f">
                  <v:path arrowok="t" o:connecttype="custom" o:connectlocs="426,7067;106,7067;0,7284;532,7284;426,7067" o:connectangles="0,0,0,0,0"/>
                </v:shape>
                <v:shape id="Picture 913" o:spid="_x0000_s1063" type="#_x0000_t75" style="position:absolute;left:17198;top:677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">
                  <v:imagedata r:id="rId263" o:title=""/>
                </v:shape>
                <v:shape id="Picture 914" o:spid="_x0000_s1064" type="#_x0000_t75" style="position:absolute;left:17568;top:677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">
                  <v:imagedata r:id="rId265" o:title=""/>
                </v:shape>
                <v:shape id="AutoShape 915" o:spid="_x0000_s1065" style="position:absolute;left:17303;top:676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" path="m356,54l352,33,340,15,323,4,302,,86,,65,4,48,15,36,33,32,54r,307l36,382r12,17l65,411r21,4l302,415r21,-4l340,399r12,-17l356,361r,-307xm388,492l,492r7,30l17,594r25,87l77,770r41,79l158,906r36,23l230,909r41,-54l312,778r36,-86l373,607r10,-71l388,492xe" fillcolor="#767070" stroked="f">
                  <v:path arrowok="t" o:connecttype="custom" o:connectlocs="356,6822;352,6801;340,6783;323,6772;302,6768;86,6768;65,6772;48,6783;36,6801;32,6822;32,7129;36,7150;48,7167;65,7179;86,7183;302,7183;323,7179;340,7167;352,7150;356,7129;356,6822;388,7260;0,7260;7,7290;17,7362;42,7449;77,7538;118,7617;158,7674;194,7697;230,7677;271,7623;312,7546;348,7460;373,7375;383,7304;388,7260" o:connectangles="0,0,0,0,0,0,0,0,0,0,0,0,0,0,0,0,0,0,0,0,0,0,0,0,0,0,0,0,0,0,0,0,0,0,0,0,0"/>
                </v:shape>
                <v:shape id="Picture 916" o:spid="_x0000_s1066" type="#_x0000_t75" style="position:absolute;left:18005;top:6412;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">
                  <v:imagedata r:id="rId89" o:title=""/>
                </v:shape>
                <v:shape id="Freeform 917" o:spid="_x0000_s1067" style="position:absolute;left:17901;top:7049;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" path="m426,l106,,,217r532,l426,xe" fillcolor="#767070" stroked="f">
                  <v:path arrowok="t" o:connecttype="custom" o:connectlocs="426,7049;106,7049;0,7266;532,7266;426,7049" o:connectangles="0,0,0,0,0"/>
                </v:shape>
                <v:shape id="Picture 918" o:spid="_x0000_s1068" type="#_x0000_t75" style="position:absolute;left:17868;top:6754;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">
                  <v:imagedata r:id="rId263" o:title=""/>
                </v:shape>
                <v:shape id="Picture 919" o:spid="_x0000_s1069" type="#_x0000_t75" style="position:absolute;left:18238;top:6753;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">
                  <v:imagedata r:id="rId264" o:title=""/>
                </v:shape>
                <v:shape id="AutoShape 920" o:spid="_x0000_s1070" style="position:absolute;left:17973;top:6749;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" path="m356,54l352,33,340,15,323,4,302,,86,,65,4,48,15,36,33,32,54r,307l36,382r12,17l65,411r21,4l302,415r21,-4l340,399r12,-17l356,361r,-307xm388,492l,492r7,30l17,594r25,87l77,770r41,79l158,906r36,23l230,909r41,-54l312,778r36,-86l373,607r10,-71l388,492xe" fillcolor="#767070" stroked="f">
                  <v:path arrowok="t" o:connecttype="custom" o:connectlocs="356,6804;352,6783;340,6765;323,6754;302,6750;86,6750;65,6754;48,6765;36,6783;32,6804;32,7111;36,7132;48,7149;65,7161;86,7165;302,7165;323,7161;340,7149;352,7132;356,7111;356,6804;388,7242;0,7242;7,7272;17,7344;42,7431;77,7520;118,7599;158,7656;194,7679;230,7659;271,7605;312,7528;348,7442;373,7357;383,7286;388,7242" o:connectangles="0,0,0,0,0,0,0,0,0,0,0,0,0,0,0,0,0,0,0,0,0,0,0,0,0,0,0,0,0,0,0,0,0,0,0,0,0"/>
                </v:shape>
                <w10:wrap anchorx="page" anchory="page"/>
              </v:group>
            </w:pict>
          </mc:Fallback>
        </mc:AlternateContent>
      </w:r>
      <w:r>
        <w:rPr>
          <w:noProof/>
        </w:rPr>
        <mc:AlternateContent>
          <mc:Choice Requires="wpg">
            <w:drawing>
              <wp:inline distT="0" distB="0" distL="0" distR="0" wp14:anchorId="7535BC6B" wp14:editId="2E81CCC7">
                <wp:extent cx="12737465" cy="1039495"/>
                <wp:effectExtent l="0" t="0" r="0" b="0"/>
                <wp:docPr id="6487" name="Group 650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6488" name="Rectangle 2592"/>
                        <wps:cNvSpPr>
                          <a:spLocks noChangeAspect="1" noChangeArrowheads="1"/>
                        </wps:cNvSpPr>
                        <wps:spPr bwMode="auto">
                          <a:xfrm>
                            <a:off x="0" y="0"/>
                            <a:ext cx="2005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91" name="Text Box 2593"/>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899FA" w14:textId="77777777" w:rsidR="00A934EA" w:rsidRDefault="00A934EA">
                              <w:pPr>
                                <w:spacing w:before="427"/>
                                <w:ind w:left="142"/>
                                <w:rPr>
                                  <w:rFonts w:ascii="Arial"/>
                                  <w:b/>
                                  <w:sz w:val="50"/>
                                </w:rPr>
                              </w:pPr>
                              <w:r>
                                <w:rPr>
                                  <w:rFonts w:ascii="Arial"/>
                                  <w:b/>
                                  <w:color w:val="1F2023"/>
                                  <w:sz w:val="50"/>
                                </w:rPr>
                                <w:t>Isiklik finantsplaan</w:t>
                              </w:r>
                            </w:p>
                          </w:txbxContent>
                        </wps:txbx>
                        <wps:bodyPr rot="0" vert="horz" wrap="square" lIns="0" tIns="0" rIns="0" bIns="0" anchor="t" anchorCtr="0" upright="1">
                          <a:noAutofit/>
                        </wps:bodyPr>
                      </wps:wsp>
                    </wpg:wgp>
                  </a:graphicData>
                </a:graphic>
              </wp:inline>
            </w:drawing>
          </mc:Choice>
          <mc:Fallback>
            <w:pict>
              <v:group w14:anchorId="7535BC6B" id="Group 6503" o:spid="_x0000_s1507"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">
                <o:lock v:ext="edit" aspectratio="t"/>
                <v:rect id="Rectangle 2592" o:spid="_x0000_s1508"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" fillcolor="#9dc3e6" stroked="f">
                  <o:lock v:ext="edit" aspectratio="t"/>
                </v:rect>
                <v:shape id="Text Box 2593" o:spid="_x0000_s1509"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" filled="f" stroked="f">
                  <o:lock v:ext="edit" aspectratio="t"/>
                  <v:textbox inset="0,0,0,0">
                    <w:txbxContent>
                      <w:p w14:paraId="1D3899FA" w14:textId="77777777" w:rsidR="00A934EA" w:rsidRDefault="00A934EA">
                        <w:pPr>
                          <w:spacing w:before="427"/>
                          <w:ind w:left="142"/>
                          <w:rPr>
                            <w:rFonts w:ascii="Arial"/>
                            <w:b/>
                            <w:sz w:val="50"/>
                          </w:rPr>
                        </w:pPr>
                        <w:proofErr w:type="spellStart"/>
                        <w:r>
                          <w:rPr>
                            <w:rFonts w:ascii="Arial"/>
                            <w:b/>
                            <w:color w:val="1F2023"/>
                            <w:sz w:val="50"/>
                          </w:rPr>
                          <w:t>Isiklik</w:t>
                        </w:r>
                        <w:proofErr w:type="spellEnd"/>
                        <w:r>
                          <w:rPr>
                            <w:rFonts w:ascii="Arial"/>
                            <w:b/>
                            <w:color w:val="1F2023"/>
                            <w:sz w:val="50"/>
                          </w:rPr>
                          <w:t xml:space="preserve"> </w:t>
                        </w:r>
                        <w:proofErr w:type="spellStart"/>
                        <w:r>
                          <w:rPr>
                            <w:rFonts w:ascii="Arial"/>
                            <w:b/>
                            <w:color w:val="1F2023"/>
                            <w:sz w:val="50"/>
                          </w:rPr>
                          <w:t>finantsplaan</w:t>
                        </w:r>
                        <w:proofErr w:type="spellEnd"/>
                      </w:p>
                    </w:txbxContent>
                  </v:textbox>
                </v:shape>
                <w10:anchorlock/>
              </v:group>
            </w:pict>
          </mc:Fallback>
        </mc:AlternateContent>
      </w:r>
    </w:p>
    <w:p w14:paraId="415B7C39" w14:textId="77777777" w:rsidR="00DA1199" w:rsidRPr="00746325" w:rsidRDefault="00DA1199">
      <w:pPr>
        <w:pStyle w:val="a3"/>
        <w:rPr>
          <w:sz w:val="20"/>
          <w:lang w:val="et-EE"/>
        </w:rPr>
      </w:pPr>
    </w:p>
    <w:p w14:paraId="6DB96468" w14:textId="77777777" w:rsidR="00065C28" w:rsidRPr="00746325" w:rsidRDefault="00536928">
      <w:pPr>
        <w:spacing w:before="238"/>
        <w:ind w:left="276"/>
        <w:rPr>
          <w:rFonts w:ascii="Arial"/>
          <w:b/>
          <w:sz w:val="36"/>
          <w:lang w:val="et-EE"/>
        </w:rPr>
      </w:pPr>
      <w:r w:rsidRPr="00746325">
        <w:rPr>
          <w:rFonts w:ascii="Arial"/>
          <w:b/>
          <w:sz w:val="36"/>
          <w:lang w:val="et-EE"/>
        </w:rPr>
        <w:t>Tegevuse nimi:</w:t>
      </w:r>
    </w:p>
    <w:p w14:paraId="7C4DD17B" w14:textId="77777777" w:rsidR="00065C28" w:rsidRPr="00746325" w:rsidRDefault="00536928">
      <w:pPr>
        <w:spacing w:before="172"/>
        <w:ind w:left="276"/>
        <w:rPr>
          <w:sz w:val="32"/>
          <w:lang w:val="et-EE"/>
        </w:rPr>
      </w:pPr>
      <w:r w:rsidRPr="00746325">
        <w:rPr>
          <w:sz w:val="32"/>
          <w:lang w:val="et-EE"/>
        </w:rPr>
        <w:t>Isiklik finantsplaan</w:t>
      </w:r>
    </w:p>
    <w:p w14:paraId="506A4482" w14:textId="77777777" w:rsidR="00065C28" w:rsidRPr="00746325" w:rsidRDefault="00536928">
      <w:pPr>
        <w:spacing w:before="202"/>
        <w:ind w:left="276"/>
        <w:rPr>
          <w:rFonts w:ascii="Arial"/>
          <w:b/>
          <w:sz w:val="36"/>
          <w:lang w:val="et-EE"/>
        </w:rPr>
      </w:pPr>
      <w:r w:rsidRPr="00746325">
        <w:rPr>
          <w:rFonts w:ascii="Arial"/>
          <w:b/>
          <w:sz w:val="36"/>
          <w:lang w:val="et-EE"/>
        </w:rPr>
        <w:t>Tase:</w:t>
      </w:r>
    </w:p>
    <w:p w14:paraId="17D30D90" w14:textId="214FBD2A" w:rsidR="00065C28" w:rsidRPr="00746325" w:rsidRDefault="00A569CA">
      <w:pPr>
        <w:spacing w:before="122"/>
        <w:ind w:left="276"/>
        <w:rPr>
          <w:sz w:val="36"/>
          <w:lang w:val="et-EE"/>
        </w:rPr>
      </w:pPr>
      <w:r>
        <w:rPr>
          <w:sz w:val="36"/>
          <w:lang w:val="et-EE"/>
        </w:rPr>
        <w:t>Keskmine</w:t>
      </w:r>
      <w:r w:rsidR="00536928" w:rsidRPr="00746325">
        <w:rPr>
          <w:sz w:val="36"/>
          <w:lang w:val="et-EE"/>
        </w:rPr>
        <w:t xml:space="preserve"> (osalejad peaksid olema teinud eelmise rollimängu).</w:t>
      </w:r>
    </w:p>
    <w:p w14:paraId="16BC1B17" w14:textId="2E64414B" w:rsidR="00065C28" w:rsidRPr="00746325" w:rsidRDefault="00536928">
      <w:pPr>
        <w:spacing w:before="143"/>
        <w:ind w:left="276"/>
        <w:rPr>
          <w:rFonts w:ascii="Arial"/>
          <w:b/>
          <w:sz w:val="36"/>
          <w:lang w:val="et-EE"/>
        </w:rPr>
      </w:pPr>
      <w:r w:rsidRPr="00746325">
        <w:rPr>
          <w:rFonts w:ascii="Arial"/>
          <w:b/>
          <w:sz w:val="36"/>
          <w:lang w:val="et-EE"/>
        </w:rPr>
        <w:t>Kulu</w:t>
      </w:r>
      <w:r w:rsidR="00A569CA">
        <w:rPr>
          <w:rFonts w:ascii="Arial"/>
          <w:b/>
          <w:sz w:val="36"/>
          <w:lang w:val="et-EE"/>
        </w:rPr>
        <w:t>v</w:t>
      </w:r>
      <w:r w:rsidRPr="00746325">
        <w:rPr>
          <w:rFonts w:ascii="Arial"/>
          <w:b/>
          <w:sz w:val="36"/>
          <w:lang w:val="et-EE"/>
        </w:rPr>
        <w:t xml:space="preserve"> aeg:</w:t>
      </w:r>
    </w:p>
    <w:p w14:paraId="496809A9" w14:textId="77777777" w:rsidR="00065C28" w:rsidRPr="00746325" w:rsidRDefault="00536928">
      <w:pPr>
        <w:spacing w:before="138"/>
        <w:ind w:left="276"/>
        <w:rPr>
          <w:sz w:val="36"/>
          <w:lang w:val="et-EE"/>
        </w:rPr>
      </w:pPr>
      <w:r w:rsidRPr="00746325">
        <w:rPr>
          <w:sz w:val="36"/>
          <w:lang w:val="et-EE"/>
        </w:rPr>
        <w:t>1 tund 30 minutit</w:t>
      </w:r>
    </w:p>
    <w:p w14:paraId="37477D19" w14:textId="77777777" w:rsidR="00065C28" w:rsidRPr="00746325" w:rsidRDefault="00536928">
      <w:pPr>
        <w:spacing w:before="338"/>
        <w:ind w:left="276"/>
        <w:rPr>
          <w:rFonts w:ascii="Arial"/>
          <w:b/>
          <w:sz w:val="36"/>
          <w:lang w:val="et-EE"/>
        </w:rPr>
      </w:pPr>
      <w:r w:rsidRPr="00746325">
        <w:rPr>
          <w:rFonts w:ascii="Arial"/>
          <w:b/>
          <w:sz w:val="36"/>
          <w:lang w:val="et-EE"/>
        </w:rPr>
        <w:t>Minimaalne osalejate arv:</w:t>
      </w:r>
    </w:p>
    <w:p w14:paraId="4C9706B7" w14:textId="77777777" w:rsidR="00065C28" w:rsidRPr="00746325" w:rsidRDefault="00536928">
      <w:pPr>
        <w:spacing w:before="134"/>
        <w:ind w:left="276"/>
        <w:rPr>
          <w:sz w:val="36"/>
          <w:lang w:val="et-EE"/>
        </w:rPr>
      </w:pPr>
      <w:r w:rsidRPr="00746325">
        <w:rPr>
          <w:sz w:val="36"/>
          <w:lang w:val="et-EE"/>
        </w:rPr>
        <w:t>4</w:t>
      </w:r>
    </w:p>
    <w:p w14:paraId="58E98421" w14:textId="77777777" w:rsidR="00DA1199" w:rsidRPr="00746325" w:rsidRDefault="00DA1199">
      <w:pPr>
        <w:pStyle w:val="a3"/>
        <w:rPr>
          <w:sz w:val="20"/>
          <w:lang w:val="et-EE"/>
        </w:rPr>
      </w:pPr>
    </w:p>
    <w:p w14:paraId="117EC42D" w14:textId="77777777" w:rsidR="00DA1199" w:rsidRPr="00746325" w:rsidRDefault="00DA1199">
      <w:pPr>
        <w:pStyle w:val="a3"/>
        <w:rPr>
          <w:sz w:val="20"/>
          <w:lang w:val="et-EE"/>
        </w:rPr>
      </w:pPr>
    </w:p>
    <w:p w14:paraId="4738B230" w14:textId="77777777" w:rsidR="00DA1199" w:rsidRPr="00746325" w:rsidRDefault="00DA1199">
      <w:pPr>
        <w:pStyle w:val="a3"/>
        <w:rPr>
          <w:sz w:val="20"/>
          <w:lang w:val="et-EE"/>
        </w:rPr>
      </w:pPr>
    </w:p>
    <w:p w14:paraId="6518ABFC" w14:textId="77777777" w:rsidR="00065C28" w:rsidRPr="00746325" w:rsidRDefault="00536928">
      <w:pPr>
        <w:spacing w:before="208"/>
        <w:ind w:left="276"/>
        <w:rPr>
          <w:rFonts w:ascii="Arial"/>
          <w:b/>
          <w:sz w:val="36"/>
          <w:lang w:val="et-EE"/>
        </w:rPr>
      </w:pPr>
      <w:r w:rsidRPr="00746325">
        <w:rPr>
          <w:rFonts w:ascii="Arial"/>
          <w:b/>
          <w:sz w:val="36"/>
          <w:lang w:val="et-EE"/>
        </w:rPr>
        <w:t>Ressursid:</w:t>
      </w:r>
    </w:p>
    <w:p w14:paraId="7E8AC67F" w14:textId="711B35BB" w:rsidR="00065C28" w:rsidRPr="00746325" w:rsidRDefault="00536928">
      <w:pPr>
        <w:spacing w:before="155" w:line="350" w:lineRule="auto"/>
        <w:ind w:left="276" w:right="18763"/>
        <w:rPr>
          <w:sz w:val="36"/>
          <w:lang w:val="et-EE"/>
        </w:rPr>
      </w:pPr>
      <w:r w:rsidRPr="00746325">
        <w:rPr>
          <w:sz w:val="36"/>
          <w:lang w:val="et-EE"/>
        </w:rPr>
        <w:t xml:space="preserve">Pliiatsid Paber </w:t>
      </w:r>
    </w:p>
    <w:p w14:paraId="2CEE022E" w14:textId="77777777" w:rsidR="00DA1199" w:rsidRPr="00746325" w:rsidRDefault="00DA1199">
      <w:pPr>
        <w:spacing w:line="350" w:lineRule="auto"/>
        <w:rPr>
          <w:sz w:val="36"/>
          <w:lang w:val="et-EE"/>
        </w:rPr>
        <w:sectPr w:rsidR="00DA1199" w:rsidRPr="00746325">
          <w:footerReference w:type="default" r:id="rId276"/>
          <w:pgSz w:w="20480" w:h="15360" w:orient="landscape"/>
          <w:pgMar w:top="240" w:right="20" w:bottom="280" w:left="20" w:header="0" w:footer="0" w:gutter="0"/>
          <w:cols w:space="720"/>
        </w:sectPr>
      </w:pPr>
    </w:p>
    <w:p w14:paraId="41D664EB" w14:textId="1C4237A4" w:rsidR="00065C28" w:rsidRPr="00746325" w:rsidRDefault="00536928">
      <w:pPr>
        <w:pStyle w:val="a3"/>
        <w:ind w:left="181"/>
        <w:rPr>
          <w:sz w:val="20"/>
          <w:lang w:val="et-EE"/>
        </w:rPr>
      </w:pPr>
      <w:r w:rsidRPr="00746325">
        <w:rPr>
          <w:noProof/>
          <w:lang w:val="et-EE"/>
        </w:rPr>
        <w:lastRenderedPageBreak/>
        <w:drawing>
          <wp:anchor distT="0" distB="0" distL="0" distR="0" simplePos="0" relativeHeight="251538944" behindDoc="0" locked="0" layoutInCell="1" allowOverlap="1" wp14:anchorId="5FE087DE" wp14:editId="4499C9C8">
            <wp:simplePos x="0" y="0"/>
            <wp:positionH relativeFrom="page">
              <wp:posOffset>7016750</wp:posOffset>
            </wp:positionH>
            <wp:positionV relativeFrom="page">
              <wp:posOffset>1400810</wp:posOffset>
            </wp:positionV>
            <wp:extent cx="5755740" cy="4211955"/>
            <wp:effectExtent l="0" t="0" r="0" b="0"/>
            <wp:wrapNone/>
            <wp:docPr id="149" name="image124.jpeg" descr="Woman holding note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124.jpeg"/>
                    <pic:cNvPicPr/>
                  </pic:nvPicPr>
                  <pic:blipFill>
                    <a:blip r:embed="rId267" cstate="print"/>
                    <a:stretch>
                      <a:fillRect/>
                    </a:stretch>
                  </pic:blipFill>
                  <pic:spPr>
                    <a:xfrm>
                      <a:off x="0" y="0"/>
                      <a:ext cx="5755740" cy="4211955"/>
                    </a:xfrm>
                    <a:prstGeom prst="rect">
                      <a:avLst/>
                    </a:prstGeom>
                  </pic:spPr>
                </pic:pic>
              </a:graphicData>
            </a:graphic>
          </wp:anchor>
        </w:drawing>
      </w:r>
      <w:r w:rsidRPr="00746325">
        <w:rPr>
          <w:noProof/>
          <w:lang w:val="et-EE"/>
        </w:rPr>
        <w:drawing>
          <wp:anchor distT="0" distB="0" distL="0" distR="0" simplePos="0" relativeHeight="251539968" behindDoc="0" locked="0" layoutInCell="1" allowOverlap="1" wp14:anchorId="1A20B15D" wp14:editId="5ADECF2D">
            <wp:simplePos x="0" y="0"/>
            <wp:positionH relativeFrom="page">
              <wp:posOffset>7016750</wp:posOffset>
            </wp:positionH>
            <wp:positionV relativeFrom="page">
              <wp:posOffset>5674995</wp:posOffset>
            </wp:positionV>
            <wp:extent cx="5710178" cy="3854196"/>
            <wp:effectExtent l="0" t="0" r="0" b="0"/>
            <wp:wrapNone/>
            <wp:docPr id="151" name="image1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125.jpeg"/>
                    <pic:cNvPicPr/>
                  </pic:nvPicPr>
                  <pic:blipFill>
                    <a:blip r:embed="rId268" cstate="print"/>
                    <a:stretch>
                      <a:fillRect/>
                    </a:stretch>
                  </pic:blipFill>
                  <pic:spPr>
                    <a:xfrm>
                      <a:off x="0" y="0"/>
                      <a:ext cx="5710178" cy="3854196"/>
                    </a:xfrm>
                    <a:prstGeom prst="rect">
                      <a:avLst/>
                    </a:prstGeom>
                  </pic:spPr>
                </pic:pic>
              </a:graphicData>
            </a:graphic>
          </wp:anchor>
        </w:drawing>
      </w:r>
      <w:r w:rsidR="001D431D">
        <w:rPr>
          <w:noProof/>
        </w:rPr>
        <mc:AlternateContent>
          <mc:Choice Requires="wpg">
            <w:drawing>
              <wp:inline distT="0" distB="0" distL="0" distR="0" wp14:anchorId="4047F5F6" wp14:editId="30BEE32A">
                <wp:extent cx="12705715" cy="1039495"/>
                <wp:effectExtent l="0" t="0" r="2540" b="1905"/>
                <wp:docPr id="6484" name="Group 650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485" name="Rectangle 2589"/>
                        <wps:cNvSpPr>
                          <a:spLocks noChangeAspect="1" noChangeArrowheads="1"/>
                        </wps:cNvSpPr>
                        <wps:spPr bwMode="auto">
                          <a:xfrm>
                            <a:off x="0" y="0"/>
                            <a:ext cx="2000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6" name="Text Box 2590"/>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50C5F9" w14:textId="77777777" w:rsidR="00A934EA" w:rsidRDefault="00A934EA">
                              <w:pPr>
                                <w:spacing w:before="429"/>
                                <w:ind w:left="142"/>
                                <w:rPr>
                                  <w:rFonts w:ascii="Arial"/>
                                  <w:b/>
                                  <w:sz w:val="48"/>
                                </w:rPr>
                              </w:pPr>
                              <w:r>
                                <w:rPr>
                                  <w:rFonts w:ascii="Arial"/>
                                  <w:b/>
                                  <w:color w:val="1F2023"/>
                                  <w:sz w:val="50"/>
                                </w:rPr>
                                <w:t>Isiklik finantsplaan</w:t>
                              </w:r>
                              <w:r>
                                <w:rPr>
                                  <w:rFonts w:ascii="Arial"/>
                                  <w:b/>
                                  <w:color w:val="1F2023"/>
                                  <w:sz w:val="48"/>
                                </w:rPr>
                                <w:t xml:space="preserve">: </w:t>
                              </w:r>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
                          </w:txbxContent>
                        </wps:txbx>
                        <wps:bodyPr rot="0" vert="horz" wrap="square" lIns="0" tIns="0" rIns="0" bIns="0" anchor="t" anchorCtr="0" upright="1">
                          <a:noAutofit/>
                        </wps:bodyPr>
                      </wps:wsp>
                    </wpg:wgp>
                  </a:graphicData>
                </a:graphic>
              </wp:inline>
            </w:drawing>
          </mc:Choice>
          <mc:Fallback>
            <w:pict>
              <v:group w14:anchorId="4047F5F6" id="Group 6500" o:spid="_x0000_s1510"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">
                <o:lock v:ext="edit" aspectratio="t"/>
                <v:rect id="Rectangle 2589" o:spid="_x0000_s1511"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" fillcolor="#9dc3e6" stroked="f">
                  <o:lock v:ext="edit" aspectratio="t"/>
                </v:rect>
                <v:shape id="Text Box 2590" o:spid="_x0000_s1512"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" filled="f" stroked="f">
                  <o:lock v:ext="edit" aspectratio="t"/>
                  <v:textbox inset="0,0,0,0">
                    <w:txbxContent>
                      <w:p w14:paraId="5450C5F9" w14:textId="77777777" w:rsidR="00A934EA" w:rsidRDefault="00A934EA">
                        <w:pPr>
                          <w:spacing w:before="429"/>
                          <w:ind w:left="142"/>
                          <w:rPr>
                            <w:rFonts w:ascii="Arial"/>
                            <w:b/>
                            <w:sz w:val="48"/>
                          </w:rPr>
                        </w:pPr>
                        <w:proofErr w:type="spellStart"/>
                        <w:r>
                          <w:rPr>
                            <w:rFonts w:ascii="Arial"/>
                            <w:b/>
                            <w:color w:val="1F2023"/>
                            <w:sz w:val="50"/>
                          </w:rPr>
                          <w:t>Isiklik</w:t>
                        </w:r>
                        <w:proofErr w:type="spellEnd"/>
                        <w:r>
                          <w:rPr>
                            <w:rFonts w:ascii="Arial"/>
                            <w:b/>
                            <w:color w:val="1F2023"/>
                            <w:sz w:val="50"/>
                          </w:rPr>
                          <w:t xml:space="preserve"> </w:t>
                        </w:r>
                        <w:proofErr w:type="spellStart"/>
                        <w:r>
                          <w:rPr>
                            <w:rFonts w:ascii="Arial"/>
                            <w:b/>
                            <w:color w:val="1F2023"/>
                            <w:sz w:val="50"/>
                          </w:rPr>
                          <w:t>finantsplaan</w:t>
                        </w:r>
                        <w:proofErr w:type="spellEnd"/>
                        <w:r>
                          <w:rPr>
                            <w:rFonts w:ascii="Arial"/>
                            <w:b/>
                            <w:color w:val="1F2023"/>
                            <w:sz w:val="48"/>
                          </w:rPr>
                          <w:t xml:space="preserve">: </w:t>
                        </w:r>
                        <w:proofErr w:type="spellStart"/>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roofErr w:type="spellEnd"/>
                      </w:p>
                    </w:txbxContent>
                  </v:textbox>
                </v:shape>
                <w10:anchorlock/>
              </v:group>
            </w:pict>
          </mc:Fallback>
        </mc:AlternateContent>
      </w:r>
    </w:p>
    <w:p w14:paraId="58EA6CC7" w14:textId="77777777" w:rsidR="00DA1199" w:rsidRPr="00746325" w:rsidRDefault="00DA1199">
      <w:pPr>
        <w:pStyle w:val="a3"/>
        <w:spacing w:before="8"/>
        <w:rPr>
          <w:lang w:val="et-EE"/>
        </w:rPr>
      </w:pPr>
    </w:p>
    <w:tbl>
      <w:tblPr>
        <w:tblW w:w="0" w:type="auto"/>
        <w:tblInd w:w="208" w:type="dxa"/>
        <w:tblLayout w:type="fixed"/>
        <w:tblCellMar>
          <w:left w:w="0" w:type="dxa"/>
          <w:right w:w="0" w:type="dxa"/>
        </w:tblCellMar>
        <w:tblLook w:val="01E0" w:firstRow="1" w:lastRow="1" w:firstColumn="1" w:lastColumn="1" w:noHBand="0" w:noVBand="0"/>
      </w:tblPr>
      <w:tblGrid>
        <w:gridCol w:w="10702"/>
      </w:tblGrid>
      <w:tr w:rsidR="00DA1199" w:rsidRPr="00746325" w14:paraId="45A8A93B" w14:textId="77777777">
        <w:trPr>
          <w:trHeight w:val="571"/>
        </w:trPr>
        <w:tc>
          <w:tcPr>
            <w:tcW w:w="10702" w:type="dxa"/>
            <w:shd w:val="clear" w:color="auto" w:fill="BCD6ED"/>
          </w:tcPr>
          <w:p w14:paraId="345BED3A" w14:textId="656CA264" w:rsidR="00065C28" w:rsidRPr="00746325" w:rsidRDefault="00536928">
            <w:pPr>
              <w:pStyle w:val="TableParagraph"/>
              <w:spacing w:before="75"/>
              <w:ind w:left="142"/>
              <w:rPr>
                <w:rFonts w:ascii="Arial"/>
                <w:b/>
                <w:sz w:val="36"/>
                <w:lang w:val="et-EE"/>
              </w:rPr>
            </w:pPr>
            <w:r w:rsidRPr="00746325">
              <w:rPr>
                <w:rFonts w:ascii="Arial"/>
                <w:b/>
                <w:color w:val="1F2023"/>
                <w:sz w:val="36"/>
                <w:lang w:val="et-EE"/>
              </w:rPr>
              <w:t>NEET</w:t>
            </w:r>
            <w:r w:rsidR="00A569CA">
              <w:rPr>
                <w:rFonts w:ascii="Arial"/>
                <w:b/>
                <w:color w:val="1F2023"/>
                <w:sz w:val="36"/>
                <w:lang w:val="et-EE"/>
              </w:rPr>
              <w:t xml:space="preserve"> </w:t>
            </w:r>
            <w:r w:rsidRPr="00746325">
              <w:rPr>
                <w:rFonts w:ascii="Arial"/>
                <w:b/>
                <w:color w:val="1F2023"/>
                <w:sz w:val="36"/>
                <w:lang w:val="et-EE"/>
              </w:rPr>
              <w:t xml:space="preserve">naiste </w:t>
            </w:r>
            <w:r w:rsidR="00A569CA">
              <w:rPr>
                <w:rFonts w:ascii="Arial"/>
                <w:b/>
                <w:color w:val="1F2023"/>
                <w:sz w:val="36"/>
                <w:lang w:val="et-EE"/>
              </w:rPr>
              <w:t>õ</w:t>
            </w:r>
            <w:r w:rsidR="00A569CA">
              <w:rPr>
                <w:rFonts w:ascii="Arial"/>
                <w:b/>
                <w:color w:val="1F2023"/>
                <w:sz w:val="36"/>
                <w:lang w:val="et-EE"/>
              </w:rPr>
              <w:t>piv</w:t>
            </w:r>
            <w:r w:rsidR="00A569CA">
              <w:rPr>
                <w:rFonts w:ascii="Arial"/>
                <w:b/>
                <w:color w:val="1F2023"/>
                <w:sz w:val="36"/>
                <w:lang w:val="et-EE"/>
              </w:rPr>
              <w:t>ä</w:t>
            </w:r>
            <w:r w:rsidR="00A569CA">
              <w:rPr>
                <w:rFonts w:ascii="Arial"/>
                <w:b/>
                <w:color w:val="1F2023"/>
                <w:sz w:val="36"/>
                <w:lang w:val="et-EE"/>
              </w:rPr>
              <w:t>ljundid</w:t>
            </w:r>
            <w:r w:rsidRPr="00746325">
              <w:rPr>
                <w:rFonts w:ascii="Arial"/>
                <w:b/>
                <w:color w:val="1F2023"/>
                <w:sz w:val="36"/>
                <w:lang w:val="et-EE"/>
              </w:rPr>
              <w:t>:</w:t>
            </w:r>
          </w:p>
        </w:tc>
      </w:tr>
      <w:tr w:rsidR="00DA1199" w:rsidRPr="00746325" w14:paraId="58983DF0" w14:textId="77777777">
        <w:trPr>
          <w:trHeight w:val="4420"/>
        </w:trPr>
        <w:tc>
          <w:tcPr>
            <w:tcW w:w="10702" w:type="dxa"/>
            <w:shd w:val="clear" w:color="auto" w:fill="DAE2F3"/>
          </w:tcPr>
          <w:p w14:paraId="72710A22" w14:textId="77777777" w:rsidR="00065C28" w:rsidRPr="00746325" w:rsidRDefault="00536928">
            <w:pPr>
              <w:pStyle w:val="TableParagraph"/>
              <w:numPr>
                <w:ilvl w:val="0"/>
                <w:numId w:val="45"/>
              </w:numPr>
              <w:tabs>
                <w:tab w:val="left" w:pos="503"/>
              </w:tabs>
              <w:spacing w:before="73"/>
              <w:ind w:hanging="361"/>
              <w:rPr>
                <w:sz w:val="34"/>
                <w:lang w:val="et-EE"/>
              </w:rPr>
            </w:pPr>
            <w:r w:rsidRPr="00746325">
              <w:rPr>
                <w:sz w:val="34"/>
                <w:lang w:val="et-EE"/>
              </w:rPr>
              <w:t>mõista isikliku finantsjuhtimise tähtsust</w:t>
            </w:r>
          </w:p>
          <w:p w14:paraId="759EA20D" w14:textId="39404A6C" w:rsidR="00065C28" w:rsidRPr="00746325" w:rsidRDefault="00A569CA">
            <w:pPr>
              <w:pStyle w:val="TableParagraph"/>
              <w:numPr>
                <w:ilvl w:val="0"/>
                <w:numId w:val="45"/>
              </w:numPr>
              <w:tabs>
                <w:tab w:val="left" w:pos="503"/>
              </w:tabs>
              <w:ind w:hanging="361"/>
              <w:rPr>
                <w:sz w:val="34"/>
                <w:lang w:val="et-EE"/>
              </w:rPr>
            </w:pPr>
            <w:r>
              <w:rPr>
                <w:sz w:val="34"/>
                <w:lang w:val="et-EE"/>
              </w:rPr>
              <w:t>õ</w:t>
            </w:r>
            <w:r w:rsidR="00536928" w:rsidRPr="00746325">
              <w:rPr>
                <w:sz w:val="34"/>
                <w:lang w:val="et-EE"/>
              </w:rPr>
              <w:t>ppida</w:t>
            </w:r>
            <w:r>
              <w:rPr>
                <w:sz w:val="34"/>
                <w:lang w:val="et-EE"/>
              </w:rPr>
              <w:t xml:space="preserve"> isikliku finantsplaani loomist</w:t>
            </w:r>
          </w:p>
          <w:p w14:paraId="61BBB58C" w14:textId="7273E706" w:rsidR="00065C28" w:rsidRPr="00746325" w:rsidRDefault="00A569CA">
            <w:pPr>
              <w:pStyle w:val="TableParagraph"/>
              <w:numPr>
                <w:ilvl w:val="0"/>
                <w:numId w:val="45"/>
              </w:numPr>
              <w:tabs>
                <w:tab w:val="left" w:pos="503"/>
              </w:tabs>
              <w:spacing w:before="32"/>
              <w:ind w:hanging="361"/>
              <w:rPr>
                <w:sz w:val="34"/>
                <w:lang w:val="et-EE"/>
              </w:rPr>
            </w:pPr>
            <w:r>
              <w:rPr>
                <w:sz w:val="34"/>
                <w:lang w:val="et-EE"/>
              </w:rPr>
              <w:t>o</w:t>
            </w:r>
            <w:r w:rsidR="00536928" w:rsidRPr="00746325">
              <w:rPr>
                <w:sz w:val="34"/>
                <w:lang w:val="et-EE"/>
              </w:rPr>
              <w:t>skus esitada isiklikku finantsplaani.</w:t>
            </w:r>
          </w:p>
          <w:p w14:paraId="79309A31" w14:textId="6372D08E" w:rsidR="00065C28" w:rsidRPr="00746325" w:rsidRDefault="00065C28">
            <w:pPr>
              <w:pStyle w:val="TableParagraph"/>
              <w:spacing w:before="42"/>
              <w:rPr>
                <w:sz w:val="34"/>
                <w:lang w:val="et-EE"/>
              </w:rPr>
            </w:pPr>
          </w:p>
        </w:tc>
      </w:tr>
      <w:tr w:rsidR="00DA1199" w:rsidRPr="00746325" w14:paraId="35858C01" w14:textId="77777777">
        <w:trPr>
          <w:trHeight w:val="510"/>
        </w:trPr>
        <w:tc>
          <w:tcPr>
            <w:tcW w:w="10702" w:type="dxa"/>
            <w:shd w:val="clear" w:color="auto" w:fill="BCD6ED"/>
          </w:tcPr>
          <w:p w14:paraId="638D0F01" w14:textId="2824EB8A" w:rsidR="00065C28" w:rsidRPr="00746325" w:rsidRDefault="00A569CA">
            <w:pPr>
              <w:pStyle w:val="TableParagraph"/>
              <w:spacing w:before="66"/>
              <w:ind w:left="142"/>
              <w:rPr>
                <w:rFonts w:ascii="Arial"/>
                <w:b/>
                <w:sz w:val="36"/>
                <w:lang w:val="et-EE"/>
              </w:rPr>
            </w:pPr>
            <w:r>
              <w:rPr>
                <w:rFonts w:ascii="Arial"/>
                <w:b/>
                <w:color w:val="1F2023"/>
                <w:sz w:val="36"/>
                <w:lang w:val="et-EE"/>
              </w:rPr>
              <w:t xml:space="preserve">Koolitajate </w:t>
            </w:r>
            <w:r>
              <w:rPr>
                <w:rFonts w:ascii="Arial"/>
                <w:b/>
                <w:color w:val="1F2023"/>
                <w:sz w:val="36"/>
                <w:lang w:val="et-EE"/>
              </w:rPr>
              <w:t>õ</w:t>
            </w:r>
            <w:r w:rsidR="00536928" w:rsidRPr="00746325">
              <w:rPr>
                <w:rFonts w:ascii="Arial"/>
                <w:b/>
                <w:color w:val="1F2023"/>
                <w:sz w:val="36"/>
                <w:lang w:val="et-EE"/>
              </w:rPr>
              <w:t>piv</w:t>
            </w:r>
            <w:r w:rsidR="00536928" w:rsidRPr="00746325">
              <w:rPr>
                <w:rFonts w:ascii="Arial"/>
                <w:b/>
                <w:color w:val="1F2023"/>
                <w:sz w:val="36"/>
                <w:lang w:val="et-EE"/>
              </w:rPr>
              <w:t>ä</w:t>
            </w:r>
            <w:r w:rsidR="00536928" w:rsidRPr="00746325">
              <w:rPr>
                <w:rFonts w:ascii="Arial"/>
                <w:b/>
                <w:color w:val="1F2023"/>
                <w:sz w:val="36"/>
                <w:lang w:val="et-EE"/>
              </w:rPr>
              <w:t>ljundid:</w:t>
            </w:r>
          </w:p>
        </w:tc>
      </w:tr>
      <w:tr w:rsidR="00DA1199" w:rsidRPr="00746325" w14:paraId="7617BF5C" w14:textId="77777777">
        <w:trPr>
          <w:trHeight w:val="7361"/>
        </w:trPr>
        <w:tc>
          <w:tcPr>
            <w:tcW w:w="10702" w:type="dxa"/>
            <w:shd w:val="clear" w:color="auto" w:fill="DAE2F3"/>
          </w:tcPr>
          <w:p w14:paraId="5F58D8C1" w14:textId="0AFFBA7A" w:rsidR="00065C28" w:rsidRPr="00746325" w:rsidRDefault="00536928">
            <w:pPr>
              <w:pStyle w:val="TableParagraph"/>
              <w:numPr>
                <w:ilvl w:val="0"/>
                <w:numId w:val="44"/>
              </w:numPr>
              <w:tabs>
                <w:tab w:val="left" w:pos="503"/>
              </w:tabs>
              <w:spacing w:before="72"/>
              <w:ind w:hanging="361"/>
              <w:rPr>
                <w:rFonts w:ascii="Calibri" w:hAnsi="Calibri"/>
                <w:sz w:val="36"/>
                <w:lang w:val="et-EE"/>
              </w:rPr>
            </w:pPr>
            <w:r w:rsidRPr="00746325">
              <w:rPr>
                <w:rFonts w:ascii="Calibri" w:hAnsi="Calibri"/>
                <w:sz w:val="36"/>
                <w:lang w:val="et-EE"/>
              </w:rPr>
              <w:t>mõista NEET</w:t>
            </w:r>
            <w:r w:rsidR="00A569CA">
              <w:rPr>
                <w:rFonts w:ascii="Calibri" w:hAnsi="Calibri"/>
                <w:sz w:val="36"/>
                <w:lang w:val="et-EE"/>
              </w:rPr>
              <w:t xml:space="preserve"> </w:t>
            </w:r>
            <w:r w:rsidRPr="00746325">
              <w:rPr>
                <w:rFonts w:ascii="Calibri" w:hAnsi="Calibri"/>
                <w:sz w:val="36"/>
                <w:lang w:val="et-EE"/>
              </w:rPr>
              <w:t>õpilaste õppimisvajadusi.</w:t>
            </w:r>
          </w:p>
          <w:p w14:paraId="6E804E82" w14:textId="77777777" w:rsidR="00065C28" w:rsidRPr="00746325" w:rsidRDefault="00536928">
            <w:pPr>
              <w:pStyle w:val="TableParagraph"/>
              <w:numPr>
                <w:ilvl w:val="0"/>
                <w:numId w:val="44"/>
              </w:numPr>
              <w:tabs>
                <w:tab w:val="left" w:pos="503"/>
              </w:tabs>
              <w:spacing w:before="34"/>
              <w:ind w:hanging="361"/>
              <w:rPr>
                <w:rFonts w:ascii="Calibri" w:hAnsi="Calibri"/>
                <w:sz w:val="36"/>
                <w:lang w:val="et-EE"/>
              </w:rPr>
            </w:pPr>
            <w:r w:rsidRPr="00746325">
              <w:rPr>
                <w:rFonts w:ascii="Calibri" w:hAnsi="Calibri"/>
                <w:sz w:val="36"/>
                <w:lang w:val="et-EE"/>
              </w:rPr>
              <w:t>mõista rollimängu kasutamist hariduses.</w:t>
            </w:r>
          </w:p>
          <w:p w14:paraId="4B50CEBB" w14:textId="685F233D" w:rsidR="00065C28" w:rsidRPr="00746325" w:rsidRDefault="00A569CA">
            <w:pPr>
              <w:pStyle w:val="TableParagraph"/>
              <w:numPr>
                <w:ilvl w:val="0"/>
                <w:numId w:val="44"/>
              </w:numPr>
              <w:tabs>
                <w:tab w:val="left" w:pos="503"/>
              </w:tabs>
              <w:spacing w:before="37" w:line="259" w:lineRule="auto"/>
              <w:ind w:right="154"/>
              <w:rPr>
                <w:rFonts w:ascii="Calibri" w:hAnsi="Calibri"/>
                <w:sz w:val="36"/>
                <w:lang w:val="et-EE"/>
              </w:rPr>
            </w:pPr>
            <w:r>
              <w:rPr>
                <w:rFonts w:ascii="Calibri" w:hAnsi="Calibri"/>
                <w:sz w:val="36"/>
                <w:lang w:val="et-EE"/>
              </w:rPr>
              <w:t>p</w:t>
            </w:r>
            <w:r w:rsidR="00536928" w:rsidRPr="00746325">
              <w:rPr>
                <w:rFonts w:ascii="Calibri" w:hAnsi="Calibri"/>
                <w:sz w:val="36"/>
                <w:lang w:val="et-EE"/>
              </w:rPr>
              <w:t xml:space="preserve">akkuda huvitavaid õppetegevusi neile, </w:t>
            </w:r>
            <w:r>
              <w:rPr>
                <w:rFonts w:ascii="Calibri" w:hAnsi="Calibri"/>
                <w:sz w:val="36"/>
                <w:lang w:val="et-EE"/>
              </w:rPr>
              <w:t>kellel on esinenud raskusi formaalse haridusega</w:t>
            </w:r>
            <w:r w:rsidR="00536928" w:rsidRPr="00746325">
              <w:rPr>
                <w:rFonts w:ascii="Calibri" w:hAnsi="Calibri"/>
                <w:sz w:val="36"/>
                <w:lang w:val="et-EE"/>
              </w:rPr>
              <w:t>.</w:t>
            </w:r>
          </w:p>
        </w:tc>
      </w:tr>
    </w:tbl>
    <w:p w14:paraId="08152E0D" w14:textId="77777777" w:rsidR="00DA1199" w:rsidRPr="00746325" w:rsidRDefault="00DA1199">
      <w:pPr>
        <w:spacing w:line="259" w:lineRule="auto"/>
        <w:rPr>
          <w:rFonts w:ascii="Calibri" w:hAnsi="Calibri"/>
          <w:sz w:val="36"/>
          <w:lang w:val="et-EE"/>
        </w:rPr>
        <w:sectPr w:rsidR="00DA1199" w:rsidRPr="00746325">
          <w:footerReference w:type="default" r:id="rId277"/>
          <w:pgSz w:w="20480" w:h="15360" w:orient="landscape"/>
          <w:pgMar w:top="220" w:right="20" w:bottom="0" w:left="20" w:header="0" w:footer="0" w:gutter="0"/>
          <w:cols w:space="720"/>
        </w:sectPr>
      </w:pPr>
    </w:p>
    <w:p w14:paraId="2F94657E" w14:textId="621E2B31" w:rsidR="00DA1199" w:rsidRPr="00746325" w:rsidRDefault="001D431D">
      <w:pPr>
        <w:pStyle w:val="a3"/>
        <w:ind w:left="181"/>
        <w:rPr>
          <w:sz w:val="20"/>
          <w:lang w:val="et-EE"/>
        </w:rPr>
      </w:pPr>
      <w:r>
        <w:rPr>
          <w:noProof/>
        </w:rPr>
        <w:lastRenderedPageBreak/>
        <mc:AlternateContent>
          <mc:Choice Requires="wpg">
            <w:drawing>
              <wp:inline distT="0" distB="0" distL="0" distR="0" wp14:anchorId="4691C926" wp14:editId="261D98BA">
                <wp:extent cx="12716510" cy="1039495"/>
                <wp:effectExtent l="0" t="0" r="1270" b="0"/>
                <wp:docPr id="6481" name="Group 649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482" name="Rectangle 2586"/>
                        <wps:cNvSpPr>
                          <a:spLocks noChangeAspect="1" noChangeArrowheads="1"/>
                        </wps:cNvSpPr>
                        <wps:spPr bwMode="auto">
                          <a:xfrm>
                            <a:off x="0" y="0"/>
                            <a:ext cx="20026"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3" name="Text Box 2587"/>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136F6" w14:textId="77777777" w:rsidR="00A934EA" w:rsidRDefault="00A934EA">
                              <w:pPr>
                                <w:spacing w:before="428"/>
                                <w:ind w:left="142"/>
                                <w:rPr>
                                  <w:rFonts w:ascii="Arial"/>
                                  <w:b/>
                                  <w:sz w:val="48"/>
                                </w:rPr>
                              </w:pPr>
                              <w:r>
                                <w:rPr>
                                  <w:rFonts w:ascii="Arial"/>
                                  <w:b/>
                                  <w:color w:val="1F2023"/>
                                  <w:sz w:val="50"/>
                                </w:rPr>
                                <w:t xml:space="preserve">Isiklik finantsplaan: </w:t>
                              </w:r>
                              <w:r>
                                <w:rPr>
                                  <w:rFonts w:ascii="Arial"/>
                                  <w:b/>
                                  <w:color w:val="1F2023"/>
                                  <w:sz w:val="48"/>
                                </w:rPr>
                                <w:t>Teadmised, oskused ja p</w:t>
                              </w:r>
                              <w:r>
                                <w:rPr>
                                  <w:rFonts w:ascii="Arial"/>
                                  <w:b/>
                                  <w:color w:val="1F2023"/>
                                  <w:sz w:val="48"/>
                                </w:rPr>
                                <w:t>ä</w:t>
                              </w:r>
                              <w:r>
                                <w:rPr>
                                  <w:rFonts w:ascii="Arial"/>
                                  <w:b/>
                                  <w:color w:val="1F2023"/>
                                  <w:sz w:val="48"/>
                                </w:rPr>
                                <w:t>devused</w:t>
                              </w:r>
                            </w:p>
                          </w:txbxContent>
                        </wps:txbx>
                        <wps:bodyPr rot="0" vert="horz" wrap="square" lIns="0" tIns="0" rIns="0" bIns="0" anchor="t" anchorCtr="0" upright="1">
                          <a:noAutofit/>
                        </wps:bodyPr>
                      </wps:wsp>
                    </wpg:wgp>
                  </a:graphicData>
                </a:graphic>
              </wp:inline>
            </w:drawing>
          </mc:Choice>
          <mc:Fallback>
            <w:pict>
              <v:group w14:anchorId="4691C926" id="Group 6497" o:spid="_x0000_s1513"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">
                <o:lock v:ext="edit" aspectratio="t"/>
                <v:rect id="Rectangle 2586" o:spid="_x0000_s1514"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" fillcolor="#9dc3e6" stroked="f">
                  <o:lock v:ext="edit" aspectratio="t"/>
                </v:rect>
                <v:shape id="Text Box 2587" o:spid="_x0000_s1515"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" filled="f" stroked="f">
                  <o:lock v:ext="edit" aspectratio="t"/>
                  <v:textbox inset="0,0,0,0">
                    <w:txbxContent>
                      <w:p w14:paraId="3F9136F6" w14:textId="77777777" w:rsidR="00A934EA" w:rsidRDefault="00A934EA">
                        <w:pPr>
                          <w:spacing w:before="428"/>
                          <w:ind w:left="142"/>
                          <w:rPr>
                            <w:rFonts w:ascii="Arial"/>
                            <w:b/>
                            <w:sz w:val="48"/>
                          </w:rPr>
                        </w:pPr>
                        <w:proofErr w:type="spellStart"/>
                        <w:r>
                          <w:rPr>
                            <w:rFonts w:ascii="Arial"/>
                            <w:b/>
                            <w:color w:val="1F2023"/>
                            <w:sz w:val="50"/>
                          </w:rPr>
                          <w:t>Isiklik</w:t>
                        </w:r>
                        <w:proofErr w:type="spellEnd"/>
                        <w:r>
                          <w:rPr>
                            <w:rFonts w:ascii="Arial"/>
                            <w:b/>
                            <w:color w:val="1F2023"/>
                            <w:sz w:val="50"/>
                          </w:rPr>
                          <w:t xml:space="preserve"> </w:t>
                        </w:r>
                        <w:proofErr w:type="spellStart"/>
                        <w:r>
                          <w:rPr>
                            <w:rFonts w:ascii="Arial"/>
                            <w:b/>
                            <w:color w:val="1F2023"/>
                            <w:sz w:val="50"/>
                          </w:rPr>
                          <w:t>finantsplaan</w:t>
                        </w:r>
                        <w:proofErr w:type="spellEnd"/>
                        <w:r>
                          <w:rPr>
                            <w:rFonts w:ascii="Arial"/>
                            <w:b/>
                            <w:color w:val="1F2023"/>
                            <w:sz w:val="50"/>
                          </w:rPr>
                          <w:t xml:space="preserve">: </w:t>
                        </w:r>
                        <w:proofErr w:type="spellStart"/>
                        <w:r>
                          <w:rPr>
                            <w:rFonts w:ascii="Arial"/>
                            <w:b/>
                            <w:color w:val="1F2023"/>
                            <w:sz w:val="48"/>
                          </w:rPr>
                          <w:t>Teadmised</w:t>
                        </w:r>
                        <w:proofErr w:type="spellEnd"/>
                        <w:r>
                          <w:rPr>
                            <w:rFonts w:ascii="Arial"/>
                            <w:b/>
                            <w:color w:val="1F2023"/>
                            <w:sz w:val="48"/>
                          </w:rPr>
                          <w:t xml:space="preserve">, </w:t>
                        </w:r>
                        <w:proofErr w:type="spellStart"/>
                        <w:r>
                          <w:rPr>
                            <w:rFonts w:ascii="Arial"/>
                            <w:b/>
                            <w:color w:val="1F2023"/>
                            <w:sz w:val="48"/>
                          </w:rPr>
                          <w:t>oskused</w:t>
                        </w:r>
                        <w:proofErr w:type="spellEnd"/>
                        <w:r>
                          <w:rPr>
                            <w:rFonts w:ascii="Arial"/>
                            <w:b/>
                            <w:color w:val="1F2023"/>
                            <w:sz w:val="48"/>
                          </w:rPr>
                          <w:t xml:space="preserve"> ja </w:t>
                        </w:r>
                        <w:proofErr w:type="spellStart"/>
                        <w:r>
                          <w:rPr>
                            <w:rFonts w:ascii="Arial"/>
                            <w:b/>
                            <w:color w:val="1F2023"/>
                            <w:sz w:val="48"/>
                          </w:rPr>
                          <w:t>p</w:t>
                        </w:r>
                        <w:r>
                          <w:rPr>
                            <w:rFonts w:ascii="Arial"/>
                            <w:b/>
                            <w:color w:val="1F2023"/>
                            <w:sz w:val="48"/>
                          </w:rPr>
                          <w:t>ä</w:t>
                        </w:r>
                        <w:r>
                          <w:rPr>
                            <w:rFonts w:ascii="Arial"/>
                            <w:b/>
                            <w:color w:val="1F2023"/>
                            <w:sz w:val="48"/>
                          </w:rPr>
                          <w:t>devused</w:t>
                        </w:r>
                        <w:proofErr w:type="spellEnd"/>
                      </w:p>
                    </w:txbxContent>
                  </v:textbox>
                </v:shape>
                <w10:anchorlock/>
              </v:group>
            </w:pict>
          </mc:Fallback>
        </mc:AlternateContent>
      </w:r>
    </w:p>
    <w:p w14:paraId="6B065229" w14:textId="77777777" w:rsidR="00DA1199" w:rsidRPr="00746325" w:rsidRDefault="00DA1199">
      <w:pPr>
        <w:pStyle w:val="a3"/>
        <w:spacing w:before="2"/>
        <w:rPr>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DA1199" w:rsidRPr="00746325" w14:paraId="271AB9D1" w14:textId="77777777">
        <w:trPr>
          <w:trHeight w:val="569"/>
        </w:trPr>
        <w:tc>
          <w:tcPr>
            <w:tcW w:w="20026" w:type="dxa"/>
            <w:shd w:val="clear" w:color="auto" w:fill="BCD6ED"/>
          </w:tcPr>
          <w:p w14:paraId="6C8AE25B" w14:textId="1EA67BDD" w:rsidR="00065C28" w:rsidRPr="00746325" w:rsidRDefault="00536928">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 xml:space="preserve">devused, </w:t>
            </w:r>
            <w:r w:rsidR="00804555">
              <w:rPr>
                <w:rFonts w:ascii="Arial"/>
                <w:b/>
                <w:color w:val="1F2023"/>
                <w:sz w:val="36"/>
                <w:lang w:val="et-EE"/>
              </w:rPr>
              <w:t>mida arendavad NEET naised</w:t>
            </w:r>
            <w:r w:rsidRPr="00746325">
              <w:rPr>
                <w:rFonts w:ascii="Arial"/>
                <w:b/>
                <w:color w:val="1F2023"/>
                <w:sz w:val="36"/>
                <w:lang w:val="et-EE"/>
              </w:rPr>
              <w:t>:</w:t>
            </w:r>
          </w:p>
        </w:tc>
      </w:tr>
      <w:tr w:rsidR="00DA1199" w:rsidRPr="00746325" w14:paraId="339464B4" w14:textId="77777777">
        <w:trPr>
          <w:trHeight w:val="6228"/>
        </w:trPr>
        <w:tc>
          <w:tcPr>
            <w:tcW w:w="20026" w:type="dxa"/>
            <w:shd w:val="clear" w:color="auto" w:fill="DEEBF7"/>
          </w:tcPr>
          <w:p w14:paraId="47574B09" w14:textId="08EA014F" w:rsidR="00065C28" w:rsidRPr="00746325" w:rsidRDefault="00804555">
            <w:pPr>
              <w:pStyle w:val="TableParagraph"/>
              <w:numPr>
                <w:ilvl w:val="0"/>
                <w:numId w:val="43"/>
              </w:numPr>
              <w:tabs>
                <w:tab w:val="left" w:pos="523"/>
              </w:tabs>
              <w:spacing w:before="73"/>
              <w:ind w:hanging="361"/>
              <w:rPr>
                <w:sz w:val="36"/>
                <w:lang w:val="et-EE"/>
              </w:rPr>
            </w:pPr>
            <w:r>
              <w:rPr>
                <w:sz w:val="36"/>
                <w:lang w:val="et-EE"/>
              </w:rPr>
              <w:t>t</w:t>
            </w:r>
            <w:r w:rsidR="00536928" w:rsidRPr="00746325">
              <w:rPr>
                <w:sz w:val="36"/>
                <w:lang w:val="et-EE"/>
              </w:rPr>
              <w:t>eoreetilised teadmised isikliku</w:t>
            </w:r>
            <w:r>
              <w:rPr>
                <w:sz w:val="36"/>
                <w:lang w:val="et-EE"/>
              </w:rPr>
              <w:t>st finantsjuhtimisest</w:t>
            </w:r>
          </w:p>
          <w:p w14:paraId="7AE67660" w14:textId="1A72A9B1" w:rsidR="00065C28" w:rsidRPr="00746325" w:rsidRDefault="00804555">
            <w:pPr>
              <w:pStyle w:val="TableParagraph"/>
              <w:numPr>
                <w:ilvl w:val="0"/>
                <w:numId w:val="43"/>
              </w:numPr>
              <w:tabs>
                <w:tab w:val="left" w:pos="523"/>
              </w:tabs>
              <w:ind w:hanging="361"/>
              <w:rPr>
                <w:sz w:val="36"/>
                <w:lang w:val="et-EE"/>
              </w:rPr>
            </w:pPr>
            <w:r>
              <w:rPr>
                <w:sz w:val="36"/>
                <w:lang w:val="et-EE"/>
              </w:rPr>
              <w:t>i</w:t>
            </w:r>
            <w:r w:rsidR="00536928" w:rsidRPr="00746325">
              <w:rPr>
                <w:sz w:val="36"/>
                <w:lang w:val="et-EE"/>
              </w:rPr>
              <w:t>sikliku finantsplaani koostamise oskused</w:t>
            </w:r>
          </w:p>
          <w:p w14:paraId="76584678" w14:textId="460D31D6" w:rsidR="00065C28" w:rsidRPr="00746325" w:rsidRDefault="00804555">
            <w:pPr>
              <w:pStyle w:val="TableParagraph"/>
              <w:numPr>
                <w:ilvl w:val="0"/>
                <w:numId w:val="43"/>
              </w:numPr>
              <w:tabs>
                <w:tab w:val="left" w:pos="523"/>
              </w:tabs>
              <w:ind w:hanging="361"/>
              <w:rPr>
                <w:sz w:val="36"/>
                <w:lang w:val="et-EE"/>
              </w:rPr>
            </w:pPr>
            <w:r>
              <w:rPr>
                <w:sz w:val="36"/>
                <w:lang w:val="et-EE"/>
              </w:rPr>
              <w:t>avaliku esinemise oskus</w:t>
            </w:r>
          </w:p>
        </w:tc>
      </w:tr>
      <w:tr w:rsidR="00DA1199" w:rsidRPr="00746325" w14:paraId="07F9F95B" w14:textId="77777777">
        <w:trPr>
          <w:trHeight w:val="553"/>
        </w:trPr>
        <w:tc>
          <w:tcPr>
            <w:tcW w:w="20026" w:type="dxa"/>
            <w:shd w:val="clear" w:color="auto" w:fill="BCD6ED"/>
          </w:tcPr>
          <w:p w14:paraId="5EE811A6" w14:textId="6ADB1C2C" w:rsidR="00065C28" w:rsidRPr="00746325" w:rsidRDefault="00804555">
            <w:pPr>
              <w:pStyle w:val="TableParagraph"/>
              <w:spacing w:before="58"/>
              <w:ind w:left="142"/>
              <w:rPr>
                <w:rFonts w:ascii="Arial"/>
                <w:b/>
                <w:sz w:val="36"/>
                <w:lang w:val="et-EE"/>
              </w:rPr>
            </w:pPr>
            <w:r>
              <w:rPr>
                <w:rFonts w:ascii="Arial"/>
                <w:b/>
                <w:color w:val="1F2023"/>
                <w:sz w:val="36"/>
                <w:lang w:val="et-EE"/>
              </w:rPr>
              <w:t>Koolitajate</w:t>
            </w:r>
            <w:r w:rsidR="00536928" w:rsidRPr="00746325">
              <w:rPr>
                <w:rFonts w:ascii="Arial"/>
                <w:b/>
                <w:color w:val="1F2023"/>
                <w:sz w:val="36"/>
                <w:lang w:val="et-EE"/>
              </w:rPr>
              <w:t xml:space="preserve"> poolt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tc>
      </w:tr>
      <w:tr w:rsidR="00DA1199" w:rsidRPr="00746325" w14:paraId="692655A5" w14:textId="77777777">
        <w:trPr>
          <w:trHeight w:val="5575"/>
        </w:trPr>
        <w:tc>
          <w:tcPr>
            <w:tcW w:w="20026" w:type="dxa"/>
            <w:shd w:val="clear" w:color="auto" w:fill="DEEBF7"/>
          </w:tcPr>
          <w:p w14:paraId="1BDFC8B1" w14:textId="77777777" w:rsidR="00065C28" w:rsidRPr="00746325" w:rsidRDefault="00536928">
            <w:pPr>
              <w:pStyle w:val="TableParagraph"/>
              <w:numPr>
                <w:ilvl w:val="0"/>
                <w:numId w:val="42"/>
              </w:numPr>
              <w:tabs>
                <w:tab w:val="left" w:pos="503"/>
              </w:tabs>
              <w:spacing w:before="76"/>
              <w:ind w:hanging="361"/>
              <w:rPr>
                <w:sz w:val="36"/>
                <w:lang w:val="et-EE"/>
              </w:rPr>
            </w:pPr>
            <w:r w:rsidRPr="00746325">
              <w:rPr>
                <w:sz w:val="36"/>
                <w:lang w:val="et-EE"/>
              </w:rPr>
              <w:t>mitteformaalse ja informaalse õppimise hõlbustamise oskused</w:t>
            </w:r>
          </w:p>
          <w:p w14:paraId="7322DD5A" w14:textId="77777777" w:rsidR="00065C28" w:rsidRPr="00746325" w:rsidRDefault="00536928">
            <w:pPr>
              <w:pStyle w:val="TableParagraph"/>
              <w:numPr>
                <w:ilvl w:val="0"/>
                <w:numId w:val="42"/>
              </w:numPr>
              <w:tabs>
                <w:tab w:val="left" w:pos="503"/>
              </w:tabs>
              <w:spacing w:before="32"/>
              <w:ind w:hanging="361"/>
              <w:rPr>
                <w:sz w:val="36"/>
                <w:lang w:val="et-EE"/>
              </w:rPr>
            </w:pPr>
            <w:r w:rsidRPr="00746325">
              <w:rPr>
                <w:sz w:val="36"/>
                <w:lang w:val="et-EE"/>
              </w:rPr>
              <w:t>arusaam sellest, kuidas koostada isiklikku finantsplaani</w:t>
            </w:r>
          </w:p>
          <w:p w14:paraId="1B92C899" w14:textId="7D975D4F" w:rsidR="00065C28" w:rsidRPr="00746325" w:rsidRDefault="00536928">
            <w:pPr>
              <w:pStyle w:val="TableParagraph"/>
              <w:numPr>
                <w:ilvl w:val="0"/>
                <w:numId w:val="42"/>
              </w:numPr>
              <w:tabs>
                <w:tab w:val="left" w:pos="503"/>
              </w:tabs>
              <w:spacing w:before="23"/>
              <w:ind w:hanging="361"/>
              <w:rPr>
                <w:sz w:val="36"/>
                <w:lang w:val="et-EE"/>
              </w:rPr>
            </w:pPr>
            <w:r w:rsidRPr="00746325">
              <w:rPr>
                <w:sz w:val="36"/>
                <w:lang w:val="et-EE"/>
              </w:rPr>
              <w:t>suutlikkus toetada NEET</w:t>
            </w:r>
            <w:r w:rsidR="00804555">
              <w:rPr>
                <w:sz w:val="36"/>
                <w:lang w:val="et-EE"/>
              </w:rPr>
              <w:t xml:space="preserve"> naisi tulude ja kulude planeerimisel</w:t>
            </w:r>
          </w:p>
        </w:tc>
      </w:tr>
    </w:tbl>
    <w:p w14:paraId="7EB08064" w14:textId="77777777" w:rsidR="00DA1199" w:rsidRPr="00746325" w:rsidRDefault="00DA1199">
      <w:pPr>
        <w:rPr>
          <w:sz w:val="36"/>
          <w:lang w:val="et-EE"/>
        </w:rPr>
        <w:sectPr w:rsidR="00DA1199" w:rsidRPr="00746325">
          <w:footerReference w:type="default" r:id="rId278"/>
          <w:pgSz w:w="20480" w:h="15360" w:orient="landscape"/>
          <w:pgMar w:top="240" w:right="20" w:bottom="0" w:left="20" w:header="0" w:footer="0" w:gutter="0"/>
          <w:cols w:space="720"/>
        </w:sectPr>
      </w:pPr>
    </w:p>
    <w:p w14:paraId="543A7A48" w14:textId="258A9596" w:rsidR="00065C28" w:rsidRPr="00746325" w:rsidRDefault="00536928">
      <w:pPr>
        <w:pStyle w:val="a3"/>
        <w:ind w:left="232"/>
        <w:rPr>
          <w:sz w:val="20"/>
          <w:lang w:val="et-EE"/>
        </w:rPr>
      </w:pPr>
      <w:r w:rsidRPr="00746325">
        <w:rPr>
          <w:noProof/>
          <w:lang w:val="et-EE"/>
        </w:rPr>
        <w:lastRenderedPageBreak/>
        <w:drawing>
          <wp:anchor distT="0" distB="0" distL="0" distR="0" simplePos="0" relativeHeight="251540992" behindDoc="0" locked="0" layoutInCell="1" allowOverlap="1" wp14:anchorId="72885D68" wp14:editId="5878E293">
            <wp:simplePos x="0" y="0"/>
            <wp:positionH relativeFrom="page">
              <wp:posOffset>128904</wp:posOffset>
            </wp:positionH>
            <wp:positionV relativeFrom="page">
              <wp:posOffset>5923279</wp:posOffset>
            </wp:positionV>
            <wp:extent cx="4752107" cy="3518630"/>
            <wp:effectExtent l="0" t="0" r="0" b="0"/>
            <wp:wrapNone/>
            <wp:docPr id="153" name="image129.jpeg" descr="Businesswoman giving presentation to co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129.jpeg"/>
                    <pic:cNvPicPr/>
                  </pic:nvPicPr>
                  <pic:blipFill>
                    <a:blip r:embed="rId279" cstate="print"/>
                    <a:stretch>
                      <a:fillRect/>
                    </a:stretch>
                  </pic:blipFill>
                  <pic:spPr>
                    <a:xfrm>
                      <a:off x="0" y="0"/>
                      <a:ext cx="4752107" cy="3518630"/>
                    </a:xfrm>
                    <a:prstGeom prst="rect">
                      <a:avLst/>
                    </a:prstGeom>
                  </pic:spPr>
                </pic:pic>
              </a:graphicData>
            </a:graphic>
          </wp:anchor>
        </w:drawing>
      </w:r>
      <w:r w:rsidRPr="00746325">
        <w:rPr>
          <w:noProof/>
          <w:lang w:val="et-EE"/>
        </w:rPr>
        <w:drawing>
          <wp:anchor distT="0" distB="0" distL="0" distR="0" simplePos="0" relativeHeight="251542016" behindDoc="0" locked="0" layoutInCell="1" allowOverlap="1" wp14:anchorId="2BBDE5B7" wp14:editId="3098F46D">
            <wp:simplePos x="0" y="0"/>
            <wp:positionH relativeFrom="page">
              <wp:posOffset>5099050</wp:posOffset>
            </wp:positionH>
            <wp:positionV relativeFrom="page">
              <wp:posOffset>3699509</wp:posOffset>
            </wp:positionV>
            <wp:extent cx="7650670" cy="5100447"/>
            <wp:effectExtent l="0" t="0" r="0" b="0"/>
            <wp:wrapNone/>
            <wp:docPr id="155" name="image130.jpeg" descr="Adults studying at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130.jpeg"/>
                    <pic:cNvPicPr/>
                  </pic:nvPicPr>
                  <pic:blipFill>
                    <a:blip r:embed="rId280" cstate="print"/>
                    <a:stretch>
                      <a:fillRect/>
                    </a:stretch>
                  </pic:blipFill>
                  <pic:spPr>
                    <a:xfrm>
                      <a:off x="0" y="0"/>
                      <a:ext cx="7650670" cy="5100447"/>
                    </a:xfrm>
                    <a:prstGeom prst="rect">
                      <a:avLst/>
                    </a:prstGeom>
                  </pic:spPr>
                </pic:pic>
              </a:graphicData>
            </a:graphic>
          </wp:anchor>
        </w:drawing>
      </w:r>
      <w:r w:rsidR="001D431D">
        <w:rPr>
          <w:noProof/>
        </w:rPr>
        <mc:AlternateContent>
          <mc:Choice Requires="wpg">
            <w:drawing>
              <wp:anchor distT="0" distB="0" distL="114300" distR="114300" simplePos="0" relativeHeight="251701760" behindDoc="0" locked="0" layoutInCell="1" allowOverlap="1" wp14:anchorId="3C45E2AF" wp14:editId="76E5B6F6">
                <wp:simplePos x="0" y="0"/>
                <wp:positionH relativeFrom="page">
                  <wp:posOffset>129540</wp:posOffset>
                </wp:positionH>
                <wp:positionV relativeFrom="page">
                  <wp:posOffset>4860290</wp:posOffset>
                </wp:positionV>
                <wp:extent cx="4800600" cy="1022985"/>
                <wp:effectExtent l="0" t="0" r="0" b="5715"/>
                <wp:wrapNone/>
                <wp:docPr id="6480" name="Группа 648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800600" cy="1022985"/>
                          <a:chOff x="204" y="7654"/>
                          <a:chExt cx="7560" cy="1611"/>
                        </a:xfrm>
                      </wpg:grpSpPr>
                      <wps:wsp>
                        <wps:cNvPr id="6495" name="Text Box 2583"/>
                        <wps:cNvSpPr txBox="1">
                          <a:spLocks noChangeAspect="1" noChangeArrowheads="1"/>
                        </wps:cNvSpPr>
                        <wps:spPr bwMode="auto">
                          <a:xfrm>
                            <a:off x="204" y="8170"/>
                            <a:ext cx="7560" cy="1095"/>
                          </a:xfrm>
                          <a:prstGeom prst="rect">
                            <a:avLst/>
                          </a:prstGeom>
                          <a:solidFill>
                            <a:srgbClr val="DEEBF7"/>
                          </a:solidFill>
                          <a:ln>
                            <a:noFill/>
                          </a:ln>
                        </wps:spPr>
                        <wps:txbx>
                          <w:txbxContent>
                            <w:p w14:paraId="44BF88F8" w14:textId="7E6E35D6" w:rsidR="00A934EA" w:rsidRDefault="00A934EA">
                              <w:pPr>
                                <w:spacing w:before="76"/>
                                <w:ind w:left="143"/>
                                <w:rPr>
                                  <w:sz w:val="32"/>
                                </w:rPr>
                              </w:pPr>
                              <w:r>
                                <w:rPr>
                                  <w:sz w:val="32"/>
                                </w:rPr>
                                <w:t>Osalejad jagatakse paaridesse</w:t>
                              </w:r>
                            </w:p>
                          </w:txbxContent>
                        </wps:txbx>
                        <wps:bodyPr rot="0" vert="horz" wrap="square" lIns="0" tIns="0" rIns="0" bIns="0" anchor="t" anchorCtr="0" upright="1">
                          <a:noAutofit/>
                        </wps:bodyPr>
                      </wps:wsp>
                      <wps:wsp>
                        <wps:cNvPr id="6496" name="Text Box 2584"/>
                        <wps:cNvSpPr txBox="1">
                          <a:spLocks noChangeAspect="1" noChangeArrowheads="1"/>
                        </wps:cNvSpPr>
                        <wps:spPr bwMode="auto">
                          <a:xfrm>
                            <a:off x="204" y="7654"/>
                            <a:ext cx="7560" cy="516"/>
                          </a:xfrm>
                          <a:prstGeom prst="rect">
                            <a:avLst/>
                          </a:prstGeom>
                          <a:solidFill>
                            <a:srgbClr val="BCD6ED"/>
                          </a:solidFill>
                          <a:ln>
                            <a:noFill/>
                          </a:ln>
                        </wps:spPr>
                        <wps:txbx>
                          <w:txbxContent>
                            <w:p w14:paraId="439D15BA" w14:textId="77777777" w:rsidR="00A934EA" w:rsidRDefault="00A934EA">
                              <w:pPr>
                                <w:spacing w:before="78"/>
                                <w:ind w:left="160"/>
                                <w:rPr>
                                  <w:rFonts w:ascii="Arial"/>
                                  <w:b/>
                                  <w:sz w:val="36"/>
                                </w:rPr>
                              </w:pPr>
                              <w:r>
                                <w:rPr>
                                  <w:rFonts w:ascii="Arial"/>
                                  <w:b/>
                                  <w:sz w:val="36"/>
                                </w:rPr>
                                <w:t>2. sam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45E2AF" id="Группа 6480" o:spid="_x0000_s1516" style="position:absolute;left:0;text-align:left;margin-left:10.2pt;margin-top:382.7pt;width:378pt;height:80.55pt;z-index:251701760;mso-position-horizontal-relative:page;mso-position-vertical-relative:page" coordorigin="204,7654" coordsize="7560,1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">
                <o:lock v:ext="edit" aspectratio="t"/>
                <v:shape id="Text Box 2583" o:spid="_x0000_s1517" type="#_x0000_t202" style="position:absolute;left:204;top:8170;width:7560;height:1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" fillcolor="#deebf7" stroked="f">
                  <o:lock v:ext="edit" aspectratio="t"/>
                  <v:textbox inset="0,0,0,0">
                    <w:txbxContent>
                      <w:p w14:paraId="44BF88F8" w14:textId="7E6E35D6" w:rsidR="00A934EA" w:rsidRDefault="00A934EA">
                        <w:pPr>
                          <w:spacing w:before="76"/>
                          <w:ind w:left="143"/>
                          <w:rPr>
                            <w:sz w:val="32"/>
                          </w:rPr>
                        </w:pPr>
                        <w:proofErr w:type="spellStart"/>
                        <w:r>
                          <w:rPr>
                            <w:sz w:val="32"/>
                          </w:rPr>
                          <w:t>Osalejad</w:t>
                        </w:r>
                        <w:proofErr w:type="spellEnd"/>
                        <w:r>
                          <w:rPr>
                            <w:sz w:val="32"/>
                          </w:rPr>
                          <w:t xml:space="preserve"> </w:t>
                        </w:r>
                        <w:proofErr w:type="spellStart"/>
                        <w:r>
                          <w:rPr>
                            <w:sz w:val="32"/>
                          </w:rPr>
                          <w:t>jagatakse</w:t>
                        </w:r>
                        <w:proofErr w:type="spellEnd"/>
                        <w:r>
                          <w:rPr>
                            <w:sz w:val="32"/>
                          </w:rPr>
                          <w:t xml:space="preserve"> </w:t>
                        </w:r>
                        <w:proofErr w:type="spellStart"/>
                        <w:r>
                          <w:rPr>
                            <w:sz w:val="32"/>
                          </w:rPr>
                          <w:t>paaridesse</w:t>
                        </w:r>
                        <w:proofErr w:type="spellEnd"/>
                      </w:p>
                    </w:txbxContent>
                  </v:textbox>
                </v:shape>
                <v:shape id="Text Box 2584" o:spid="_x0000_s1518" type="#_x0000_t202" style="position:absolute;left:204;top:7654;width:7560;height: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" fillcolor="#bcd6ed" stroked="f">
                  <o:lock v:ext="edit" aspectratio="t"/>
                  <v:textbox inset="0,0,0,0">
                    <w:txbxContent>
                      <w:p w14:paraId="439D15BA" w14:textId="77777777" w:rsidR="00A934EA" w:rsidRDefault="00A934EA">
                        <w:pPr>
                          <w:spacing w:before="78"/>
                          <w:ind w:left="160"/>
                          <w:rPr>
                            <w:rFonts w:ascii="Arial"/>
                            <w:b/>
                            <w:sz w:val="36"/>
                          </w:rPr>
                        </w:pPr>
                        <w:r>
                          <w:rPr>
                            <w:rFonts w:ascii="Arial"/>
                            <w:b/>
                            <w:sz w:val="36"/>
                          </w:rPr>
                          <w:t xml:space="preserve">2. </w:t>
                        </w:r>
                        <w:proofErr w:type="spellStart"/>
                        <w:r>
                          <w:rPr>
                            <w:rFonts w:ascii="Arial"/>
                            <w:b/>
                            <w:sz w:val="36"/>
                          </w:rPr>
                          <w:t>samm</w:t>
                        </w:r>
                        <w:proofErr w:type="spellEnd"/>
                        <w:r>
                          <w:rPr>
                            <w:rFonts w:ascii="Arial"/>
                            <w:b/>
                            <w:sz w:val="36"/>
                          </w:rPr>
                          <w:t>:</w:t>
                        </w:r>
                      </w:p>
                    </w:txbxContent>
                  </v:textbox>
                </v:shape>
                <w10:wrap anchorx="page" anchory="page"/>
              </v:group>
            </w:pict>
          </mc:Fallback>
        </mc:AlternateContent>
      </w:r>
      <w:r w:rsidR="001D431D">
        <w:rPr>
          <w:noProof/>
        </w:rPr>
        <mc:AlternateContent>
          <mc:Choice Requires="wpg">
            <w:drawing>
              <wp:anchor distT="0" distB="0" distL="114300" distR="114300" simplePos="0" relativeHeight="251702784" behindDoc="0" locked="0" layoutInCell="1" allowOverlap="1" wp14:anchorId="466128FB" wp14:editId="65A8F280">
                <wp:simplePos x="0" y="0"/>
                <wp:positionH relativeFrom="page">
                  <wp:posOffset>5058410</wp:posOffset>
                </wp:positionH>
                <wp:positionV relativeFrom="page">
                  <wp:posOffset>1410970</wp:posOffset>
                </wp:positionV>
                <wp:extent cx="7672705" cy="2146935"/>
                <wp:effectExtent l="0" t="0" r="4445" b="5715"/>
                <wp:wrapNone/>
                <wp:docPr id="6479" name="Группа 647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672705" cy="2146935"/>
                          <a:chOff x="7966" y="2222"/>
                          <a:chExt cx="12083" cy="3381"/>
                        </a:xfrm>
                      </wpg:grpSpPr>
                      <wps:wsp>
                        <wps:cNvPr id="6492" name="Text Box 2580"/>
                        <wps:cNvSpPr txBox="1">
                          <a:spLocks noChangeAspect="1" noChangeArrowheads="1"/>
                        </wps:cNvSpPr>
                        <wps:spPr bwMode="auto">
                          <a:xfrm>
                            <a:off x="7966" y="2772"/>
                            <a:ext cx="12083" cy="2831"/>
                          </a:xfrm>
                          <a:prstGeom prst="rect">
                            <a:avLst/>
                          </a:prstGeom>
                          <a:solidFill>
                            <a:srgbClr val="DEEBF7"/>
                          </a:solidFill>
                          <a:ln>
                            <a:noFill/>
                          </a:ln>
                        </wps:spPr>
                        <wps:txbx>
                          <w:txbxContent>
                            <w:p w14:paraId="3F6DA8B9" w14:textId="6BFCBAE5" w:rsidR="00A934EA" w:rsidRDefault="00A934EA">
                              <w:pPr>
                                <w:spacing w:before="41" w:line="259" w:lineRule="auto"/>
                                <w:ind w:left="147" w:right="134"/>
                                <w:jc w:val="both"/>
                                <w:rPr>
                                  <w:sz w:val="32"/>
                                </w:rPr>
                              </w:pPr>
                              <w:r>
                                <w:rPr>
                                  <w:sz w:val="32"/>
                                </w:rPr>
                                <w:t>Osalejad koostavad isikliku finantsplaani järgmiseks kolmeks kuuks, võttes arvesse koolitaja ettekannet. Nende eesmärgiks on esitada finantsplaan pangale, et saada laenu oma eelmises tegevuses esitatud unistuste rahastamiseks. Isiklik finantsplaan tuleb kirjutada paberile ja selleks on aega 20 minutit.</w:t>
                              </w:r>
                            </w:p>
                          </w:txbxContent>
                        </wps:txbx>
                        <wps:bodyPr rot="0" vert="horz" wrap="square" lIns="0" tIns="0" rIns="0" bIns="0" anchor="t" anchorCtr="0" upright="1">
                          <a:noAutofit/>
                        </wps:bodyPr>
                      </wps:wsp>
                      <wps:wsp>
                        <wps:cNvPr id="6493" name="Text Box 2581"/>
                        <wps:cNvSpPr txBox="1">
                          <a:spLocks noChangeAspect="1" noChangeArrowheads="1"/>
                        </wps:cNvSpPr>
                        <wps:spPr bwMode="auto">
                          <a:xfrm>
                            <a:off x="7966" y="2222"/>
                            <a:ext cx="12083" cy="550"/>
                          </a:xfrm>
                          <a:prstGeom prst="rect">
                            <a:avLst/>
                          </a:prstGeom>
                          <a:solidFill>
                            <a:srgbClr val="BCD6ED"/>
                          </a:solidFill>
                          <a:ln>
                            <a:noFill/>
                          </a:ln>
                        </wps:spPr>
                        <wps:txbx>
                          <w:txbxContent>
                            <w:p w14:paraId="1903E9EE" w14:textId="77777777" w:rsidR="00A934EA" w:rsidRDefault="00A934EA">
                              <w:pPr>
                                <w:spacing w:before="72"/>
                                <w:ind w:left="111"/>
                                <w:rPr>
                                  <w:rFonts w:ascii="Arial"/>
                                  <w:b/>
                                  <w:sz w:val="36"/>
                                </w:rPr>
                              </w:pPr>
                              <w:r>
                                <w:rPr>
                                  <w:rFonts w:ascii="Arial"/>
                                  <w:b/>
                                  <w:sz w:val="36"/>
                                </w:rPr>
                                <w:t>3. sam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128FB" id="Группа 6479" o:spid="_x0000_s1519" style="position:absolute;left:0;text-align:left;margin-left:398.3pt;margin-top:111.1pt;width:604.15pt;height:169.05pt;z-index:251702784;mso-position-horizontal-relative:page;mso-position-vertical-relative:page" coordorigin="7966,2222" coordsize="12083,3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">
                <o:lock v:ext="edit" aspectratio="t"/>
                <v:shape id="Text Box 2580" o:spid="_x0000_s1520" type="#_x0000_t202" style="position:absolute;left:7966;top:2772;width:12083;height:2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" fillcolor="#deebf7" stroked="f">
                  <o:lock v:ext="edit" aspectratio="t"/>
                  <v:textbox inset="0,0,0,0">
                    <w:txbxContent>
                      <w:p w14:paraId="3F6DA8B9" w14:textId="6BFCBAE5" w:rsidR="00A934EA" w:rsidRDefault="00A934EA">
                        <w:pPr>
                          <w:spacing w:before="41" w:line="259" w:lineRule="auto"/>
                          <w:ind w:left="147" w:right="134"/>
                          <w:jc w:val="both"/>
                          <w:rPr>
                            <w:sz w:val="32"/>
                          </w:rPr>
                        </w:pPr>
                        <w:proofErr w:type="spellStart"/>
                        <w:r>
                          <w:rPr>
                            <w:sz w:val="32"/>
                          </w:rPr>
                          <w:t>Osalejad</w:t>
                        </w:r>
                        <w:proofErr w:type="spellEnd"/>
                        <w:r>
                          <w:rPr>
                            <w:sz w:val="32"/>
                          </w:rPr>
                          <w:t xml:space="preserve"> </w:t>
                        </w:r>
                        <w:proofErr w:type="spellStart"/>
                        <w:r>
                          <w:rPr>
                            <w:sz w:val="32"/>
                          </w:rPr>
                          <w:t>koostavad</w:t>
                        </w:r>
                        <w:proofErr w:type="spellEnd"/>
                        <w:r>
                          <w:rPr>
                            <w:sz w:val="32"/>
                          </w:rPr>
                          <w:t xml:space="preserve"> </w:t>
                        </w:r>
                        <w:proofErr w:type="spellStart"/>
                        <w:r>
                          <w:rPr>
                            <w:sz w:val="32"/>
                          </w:rPr>
                          <w:t>isikliku</w:t>
                        </w:r>
                        <w:proofErr w:type="spellEnd"/>
                        <w:r>
                          <w:rPr>
                            <w:sz w:val="32"/>
                          </w:rPr>
                          <w:t xml:space="preserve"> </w:t>
                        </w:r>
                        <w:proofErr w:type="spellStart"/>
                        <w:r>
                          <w:rPr>
                            <w:sz w:val="32"/>
                          </w:rPr>
                          <w:t>finantsplaani</w:t>
                        </w:r>
                        <w:proofErr w:type="spellEnd"/>
                        <w:r>
                          <w:rPr>
                            <w:sz w:val="32"/>
                          </w:rPr>
                          <w:t xml:space="preserve"> </w:t>
                        </w:r>
                        <w:proofErr w:type="spellStart"/>
                        <w:r>
                          <w:rPr>
                            <w:sz w:val="32"/>
                          </w:rPr>
                          <w:t>järgmiseks</w:t>
                        </w:r>
                        <w:proofErr w:type="spellEnd"/>
                        <w:r>
                          <w:rPr>
                            <w:sz w:val="32"/>
                          </w:rPr>
                          <w:t xml:space="preserve"> </w:t>
                        </w:r>
                        <w:proofErr w:type="spellStart"/>
                        <w:r>
                          <w:rPr>
                            <w:sz w:val="32"/>
                          </w:rPr>
                          <w:t>kolmeks</w:t>
                        </w:r>
                        <w:proofErr w:type="spellEnd"/>
                        <w:r>
                          <w:rPr>
                            <w:sz w:val="32"/>
                          </w:rPr>
                          <w:t xml:space="preserve"> </w:t>
                        </w:r>
                        <w:proofErr w:type="spellStart"/>
                        <w:r>
                          <w:rPr>
                            <w:sz w:val="32"/>
                          </w:rPr>
                          <w:t>kuuks</w:t>
                        </w:r>
                        <w:proofErr w:type="spellEnd"/>
                        <w:r>
                          <w:rPr>
                            <w:sz w:val="32"/>
                          </w:rPr>
                          <w:t xml:space="preserve">, </w:t>
                        </w:r>
                        <w:proofErr w:type="spellStart"/>
                        <w:r>
                          <w:rPr>
                            <w:sz w:val="32"/>
                          </w:rPr>
                          <w:t>võttes</w:t>
                        </w:r>
                        <w:proofErr w:type="spellEnd"/>
                        <w:r>
                          <w:rPr>
                            <w:sz w:val="32"/>
                          </w:rPr>
                          <w:t xml:space="preserve"> </w:t>
                        </w:r>
                        <w:proofErr w:type="spellStart"/>
                        <w:r>
                          <w:rPr>
                            <w:sz w:val="32"/>
                          </w:rPr>
                          <w:t>arvesse</w:t>
                        </w:r>
                        <w:proofErr w:type="spellEnd"/>
                        <w:r>
                          <w:rPr>
                            <w:sz w:val="32"/>
                          </w:rPr>
                          <w:t xml:space="preserve"> </w:t>
                        </w:r>
                        <w:proofErr w:type="spellStart"/>
                        <w:r>
                          <w:rPr>
                            <w:sz w:val="32"/>
                          </w:rPr>
                          <w:t>koolitaja</w:t>
                        </w:r>
                        <w:proofErr w:type="spellEnd"/>
                        <w:r>
                          <w:rPr>
                            <w:sz w:val="32"/>
                          </w:rPr>
                          <w:t xml:space="preserve"> </w:t>
                        </w:r>
                        <w:proofErr w:type="spellStart"/>
                        <w:r>
                          <w:rPr>
                            <w:sz w:val="32"/>
                          </w:rPr>
                          <w:t>ettekannet</w:t>
                        </w:r>
                        <w:proofErr w:type="spellEnd"/>
                        <w:r>
                          <w:rPr>
                            <w:sz w:val="32"/>
                          </w:rPr>
                          <w:t xml:space="preserve">. </w:t>
                        </w:r>
                        <w:proofErr w:type="spellStart"/>
                        <w:r>
                          <w:rPr>
                            <w:sz w:val="32"/>
                          </w:rPr>
                          <w:t>Nende</w:t>
                        </w:r>
                        <w:proofErr w:type="spellEnd"/>
                        <w:r>
                          <w:rPr>
                            <w:sz w:val="32"/>
                          </w:rPr>
                          <w:t xml:space="preserve"> </w:t>
                        </w:r>
                        <w:proofErr w:type="spellStart"/>
                        <w:r>
                          <w:rPr>
                            <w:sz w:val="32"/>
                          </w:rPr>
                          <w:t>eesmärgiks</w:t>
                        </w:r>
                        <w:proofErr w:type="spellEnd"/>
                        <w:r>
                          <w:rPr>
                            <w:sz w:val="32"/>
                          </w:rPr>
                          <w:t xml:space="preserve"> on </w:t>
                        </w:r>
                        <w:proofErr w:type="spellStart"/>
                        <w:r>
                          <w:rPr>
                            <w:sz w:val="32"/>
                          </w:rPr>
                          <w:t>esitada</w:t>
                        </w:r>
                        <w:proofErr w:type="spellEnd"/>
                        <w:r>
                          <w:rPr>
                            <w:sz w:val="32"/>
                          </w:rPr>
                          <w:t xml:space="preserve"> </w:t>
                        </w:r>
                        <w:proofErr w:type="spellStart"/>
                        <w:r>
                          <w:rPr>
                            <w:sz w:val="32"/>
                          </w:rPr>
                          <w:t>finantsplaan</w:t>
                        </w:r>
                        <w:proofErr w:type="spellEnd"/>
                        <w:r>
                          <w:rPr>
                            <w:sz w:val="32"/>
                          </w:rPr>
                          <w:t xml:space="preserve"> </w:t>
                        </w:r>
                        <w:proofErr w:type="spellStart"/>
                        <w:r>
                          <w:rPr>
                            <w:sz w:val="32"/>
                          </w:rPr>
                          <w:t>pangale</w:t>
                        </w:r>
                        <w:proofErr w:type="spellEnd"/>
                        <w:r>
                          <w:rPr>
                            <w:sz w:val="32"/>
                          </w:rPr>
                          <w:t xml:space="preserve">, et </w:t>
                        </w:r>
                        <w:proofErr w:type="spellStart"/>
                        <w:r>
                          <w:rPr>
                            <w:sz w:val="32"/>
                          </w:rPr>
                          <w:t>saada</w:t>
                        </w:r>
                        <w:proofErr w:type="spellEnd"/>
                        <w:r>
                          <w:rPr>
                            <w:sz w:val="32"/>
                          </w:rPr>
                          <w:t xml:space="preserve"> </w:t>
                        </w:r>
                        <w:proofErr w:type="spellStart"/>
                        <w:r>
                          <w:rPr>
                            <w:sz w:val="32"/>
                          </w:rPr>
                          <w:t>laenu</w:t>
                        </w:r>
                        <w:proofErr w:type="spellEnd"/>
                        <w:r>
                          <w:rPr>
                            <w:sz w:val="32"/>
                          </w:rPr>
                          <w:t xml:space="preserve"> </w:t>
                        </w:r>
                        <w:proofErr w:type="spellStart"/>
                        <w:r>
                          <w:rPr>
                            <w:sz w:val="32"/>
                          </w:rPr>
                          <w:t>oma</w:t>
                        </w:r>
                        <w:proofErr w:type="spellEnd"/>
                        <w:r>
                          <w:rPr>
                            <w:sz w:val="32"/>
                          </w:rPr>
                          <w:t xml:space="preserve"> </w:t>
                        </w:r>
                        <w:proofErr w:type="spellStart"/>
                        <w:r>
                          <w:rPr>
                            <w:sz w:val="32"/>
                          </w:rPr>
                          <w:t>eelmises</w:t>
                        </w:r>
                        <w:proofErr w:type="spellEnd"/>
                        <w:r>
                          <w:rPr>
                            <w:sz w:val="32"/>
                          </w:rPr>
                          <w:t xml:space="preserve"> </w:t>
                        </w:r>
                        <w:proofErr w:type="spellStart"/>
                        <w:r>
                          <w:rPr>
                            <w:sz w:val="32"/>
                          </w:rPr>
                          <w:t>tegevuses</w:t>
                        </w:r>
                        <w:proofErr w:type="spellEnd"/>
                        <w:r>
                          <w:rPr>
                            <w:sz w:val="32"/>
                          </w:rPr>
                          <w:t xml:space="preserve"> </w:t>
                        </w:r>
                        <w:proofErr w:type="spellStart"/>
                        <w:r>
                          <w:rPr>
                            <w:sz w:val="32"/>
                          </w:rPr>
                          <w:t>esitatud</w:t>
                        </w:r>
                        <w:proofErr w:type="spellEnd"/>
                        <w:r>
                          <w:rPr>
                            <w:sz w:val="32"/>
                          </w:rPr>
                          <w:t xml:space="preserve"> </w:t>
                        </w:r>
                        <w:proofErr w:type="spellStart"/>
                        <w:r>
                          <w:rPr>
                            <w:sz w:val="32"/>
                          </w:rPr>
                          <w:t>unistuste</w:t>
                        </w:r>
                        <w:proofErr w:type="spellEnd"/>
                        <w:r>
                          <w:rPr>
                            <w:sz w:val="32"/>
                          </w:rPr>
                          <w:t xml:space="preserve"> </w:t>
                        </w:r>
                        <w:proofErr w:type="spellStart"/>
                        <w:r>
                          <w:rPr>
                            <w:sz w:val="32"/>
                          </w:rPr>
                          <w:t>rahastamiseks</w:t>
                        </w:r>
                        <w:proofErr w:type="spellEnd"/>
                        <w:r>
                          <w:rPr>
                            <w:sz w:val="32"/>
                          </w:rPr>
                          <w:t xml:space="preserve">. </w:t>
                        </w:r>
                        <w:proofErr w:type="spellStart"/>
                        <w:r>
                          <w:rPr>
                            <w:sz w:val="32"/>
                          </w:rPr>
                          <w:t>Isiklik</w:t>
                        </w:r>
                        <w:proofErr w:type="spellEnd"/>
                        <w:r>
                          <w:rPr>
                            <w:sz w:val="32"/>
                          </w:rPr>
                          <w:t xml:space="preserve"> </w:t>
                        </w:r>
                        <w:proofErr w:type="spellStart"/>
                        <w:r>
                          <w:rPr>
                            <w:sz w:val="32"/>
                          </w:rPr>
                          <w:t>finantsplaan</w:t>
                        </w:r>
                        <w:proofErr w:type="spellEnd"/>
                        <w:r>
                          <w:rPr>
                            <w:sz w:val="32"/>
                          </w:rPr>
                          <w:t xml:space="preserve"> </w:t>
                        </w:r>
                        <w:proofErr w:type="spellStart"/>
                        <w:r>
                          <w:rPr>
                            <w:sz w:val="32"/>
                          </w:rPr>
                          <w:t>tuleb</w:t>
                        </w:r>
                        <w:proofErr w:type="spellEnd"/>
                        <w:r>
                          <w:rPr>
                            <w:sz w:val="32"/>
                          </w:rPr>
                          <w:t xml:space="preserve"> </w:t>
                        </w:r>
                        <w:proofErr w:type="spellStart"/>
                        <w:r>
                          <w:rPr>
                            <w:sz w:val="32"/>
                          </w:rPr>
                          <w:t>kirjutada</w:t>
                        </w:r>
                        <w:proofErr w:type="spellEnd"/>
                        <w:r>
                          <w:rPr>
                            <w:sz w:val="32"/>
                          </w:rPr>
                          <w:t xml:space="preserve"> </w:t>
                        </w:r>
                        <w:proofErr w:type="spellStart"/>
                        <w:r>
                          <w:rPr>
                            <w:sz w:val="32"/>
                          </w:rPr>
                          <w:t>paberile</w:t>
                        </w:r>
                        <w:proofErr w:type="spellEnd"/>
                        <w:r>
                          <w:rPr>
                            <w:sz w:val="32"/>
                          </w:rPr>
                          <w:t xml:space="preserve"> ja </w:t>
                        </w:r>
                        <w:proofErr w:type="spellStart"/>
                        <w:r>
                          <w:rPr>
                            <w:sz w:val="32"/>
                          </w:rPr>
                          <w:t>selleks</w:t>
                        </w:r>
                        <w:proofErr w:type="spellEnd"/>
                        <w:r>
                          <w:rPr>
                            <w:sz w:val="32"/>
                          </w:rPr>
                          <w:t xml:space="preserve"> on </w:t>
                        </w:r>
                        <w:proofErr w:type="spellStart"/>
                        <w:r>
                          <w:rPr>
                            <w:sz w:val="32"/>
                          </w:rPr>
                          <w:t>aega</w:t>
                        </w:r>
                        <w:proofErr w:type="spellEnd"/>
                        <w:r>
                          <w:rPr>
                            <w:sz w:val="32"/>
                          </w:rPr>
                          <w:t xml:space="preserve"> 20 </w:t>
                        </w:r>
                        <w:proofErr w:type="spellStart"/>
                        <w:r>
                          <w:rPr>
                            <w:sz w:val="32"/>
                          </w:rPr>
                          <w:t>minutit</w:t>
                        </w:r>
                        <w:proofErr w:type="spellEnd"/>
                        <w:r>
                          <w:rPr>
                            <w:sz w:val="32"/>
                          </w:rPr>
                          <w:t>.</w:t>
                        </w:r>
                      </w:p>
                    </w:txbxContent>
                  </v:textbox>
                </v:shape>
                <v:shape id="Text Box 2581" o:spid="_x0000_s1521" type="#_x0000_t202" style="position:absolute;left:7966;top:2222;width:12083;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" fillcolor="#bcd6ed" stroked="f">
                  <o:lock v:ext="edit" aspectratio="t"/>
                  <v:textbox inset="0,0,0,0">
                    <w:txbxContent>
                      <w:p w14:paraId="1903E9EE" w14:textId="77777777" w:rsidR="00A934EA" w:rsidRDefault="00A934EA">
                        <w:pPr>
                          <w:spacing w:before="72"/>
                          <w:ind w:left="111"/>
                          <w:rPr>
                            <w:rFonts w:ascii="Arial"/>
                            <w:b/>
                            <w:sz w:val="36"/>
                          </w:rPr>
                        </w:pPr>
                        <w:r>
                          <w:rPr>
                            <w:rFonts w:ascii="Arial"/>
                            <w:b/>
                            <w:sz w:val="36"/>
                          </w:rPr>
                          <w:t xml:space="preserve">3. </w:t>
                        </w:r>
                        <w:proofErr w:type="spellStart"/>
                        <w:r>
                          <w:rPr>
                            <w:rFonts w:ascii="Arial"/>
                            <w:b/>
                            <w:sz w:val="36"/>
                          </w:rPr>
                          <w:t>samm</w:t>
                        </w:r>
                        <w:proofErr w:type="spellEnd"/>
                        <w:r>
                          <w:rPr>
                            <w:rFonts w:ascii="Arial"/>
                            <w:b/>
                            <w:sz w:val="36"/>
                          </w:rPr>
                          <w:t>:</w:t>
                        </w:r>
                      </w:p>
                    </w:txbxContent>
                  </v:textbox>
                </v:shape>
                <w10:wrap anchorx="page" anchory="page"/>
              </v:group>
            </w:pict>
          </mc:Fallback>
        </mc:AlternateContent>
      </w:r>
      <w:r w:rsidR="001D431D">
        <w:rPr>
          <w:noProof/>
        </w:rPr>
        <mc:AlternateContent>
          <mc:Choice Requires="wpg">
            <w:drawing>
              <wp:anchor distT="0" distB="0" distL="114300" distR="114300" simplePos="0" relativeHeight="251703808" behindDoc="0" locked="0" layoutInCell="1" allowOverlap="1" wp14:anchorId="6796CDE0" wp14:editId="1D6C1183">
                <wp:simplePos x="0" y="0"/>
                <wp:positionH relativeFrom="page">
                  <wp:posOffset>139700</wp:posOffset>
                </wp:positionH>
                <wp:positionV relativeFrom="page">
                  <wp:posOffset>1383665</wp:posOffset>
                </wp:positionV>
                <wp:extent cx="4800600" cy="3426460"/>
                <wp:effectExtent l="0" t="0" r="0" b="2540"/>
                <wp:wrapNone/>
                <wp:docPr id="6473" name="Группа 647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800600" cy="3426460"/>
                          <a:chOff x="220" y="2179"/>
                          <a:chExt cx="7560" cy="5396"/>
                        </a:xfrm>
                      </wpg:grpSpPr>
                      <wps:wsp>
                        <wps:cNvPr id="6489" name="Text Box 2577"/>
                        <wps:cNvSpPr txBox="1">
                          <a:spLocks noChangeAspect="1" noChangeArrowheads="1"/>
                        </wps:cNvSpPr>
                        <wps:spPr bwMode="auto">
                          <a:xfrm>
                            <a:off x="220" y="2692"/>
                            <a:ext cx="7560" cy="4883"/>
                          </a:xfrm>
                          <a:prstGeom prst="rect">
                            <a:avLst/>
                          </a:prstGeom>
                          <a:solidFill>
                            <a:srgbClr val="DEEBF7"/>
                          </a:solidFill>
                          <a:ln>
                            <a:noFill/>
                          </a:ln>
                        </wps:spPr>
                        <wps:txbx>
                          <w:txbxContent>
                            <w:p w14:paraId="0A08E772" w14:textId="39AC4BDC" w:rsidR="00A934EA" w:rsidRDefault="00A934EA">
                              <w:pPr>
                                <w:spacing w:before="73" w:line="259" w:lineRule="auto"/>
                                <w:ind w:left="143" w:right="148"/>
                                <w:jc w:val="both"/>
                                <w:rPr>
                                  <w:sz w:val="32"/>
                                </w:rPr>
                              </w:pPr>
                              <w:r>
                                <w:rPr>
                                  <w:sz w:val="32"/>
                                </w:rPr>
                                <w:t>Koolitaja peaks ette valmistama ja pidama 15-minutilise ettekande isikliku finantsjuhtimise teemal. See peaks sisaldama järgmist:</w:t>
                              </w:r>
                            </w:p>
                            <w:p w14:paraId="5A0D5062" w14:textId="77777777" w:rsidR="00A934EA" w:rsidRDefault="00A934EA">
                              <w:pPr>
                                <w:spacing w:before="159" w:line="362" w:lineRule="auto"/>
                                <w:ind w:left="143" w:right="1699"/>
                                <w:rPr>
                                  <w:sz w:val="32"/>
                                </w:rPr>
                              </w:pPr>
                              <w:r>
                                <w:rPr>
                                  <w:sz w:val="32"/>
                                </w:rPr>
                                <w:t xml:space="preserve">mis on isiklik finantsjuhtimine? </w:t>
                              </w:r>
                            </w:p>
                            <w:p w14:paraId="12A3BC23" w14:textId="3D6EADC6" w:rsidR="00A934EA" w:rsidRDefault="00A934EA">
                              <w:pPr>
                                <w:spacing w:before="159" w:line="362" w:lineRule="auto"/>
                                <w:ind w:left="143" w:right="1699"/>
                                <w:rPr>
                                  <w:sz w:val="32"/>
                                </w:rPr>
                              </w:pPr>
                              <w:r>
                                <w:rPr>
                                  <w:sz w:val="32"/>
                                </w:rPr>
                                <w:t>miks on see oluline?</w:t>
                              </w:r>
                            </w:p>
                            <w:p w14:paraId="2E753547" w14:textId="5FB1BF48" w:rsidR="00A934EA" w:rsidRDefault="00A934EA">
                              <w:pPr>
                                <w:spacing w:before="2" w:line="261" w:lineRule="auto"/>
                                <w:ind w:left="143" w:right="149"/>
                                <w:rPr>
                                  <w:sz w:val="32"/>
                                </w:rPr>
                              </w:pPr>
                              <w:r>
                                <w:rPr>
                                  <w:sz w:val="32"/>
                                </w:rPr>
                                <w:t>milline peaks olema finantsjuhtimiskava? (kasutage veebis olevaid malle)</w:t>
                              </w:r>
                            </w:p>
                          </w:txbxContent>
                        </wps:txbx>
                        <wps:bodyPr rot="0" vert="horz" wrap="square" lIns="0" tIns="0" rIns="0" bIns="0" anchor="t" anchorCtr="0" upright="1">
                          <a:noAutofit/>
                        </wps:bodyPr>
                      </wps:wsp>
                      <wps:wsp>
                        <wps:cNvPr id="6490" name="Text Box 2578"/>
                        <wps:cNvSpPr txBox="1">
                          <a:spLocks noChangeAspect="1" noChangeArrowheads="1"/>
                        </wps:cNvSpPr>
                        <wps:spPr bwMode="auto">
                          <a:xfrm>
                            <a:off x="220" y="2179"/>
                            <a:ext cx="7560" cy="513"/>
                          </a:xfrm>
                          <a:prstGeom prst="rect">
                            <a:avLst/>
                          </a:prstGeom>
                          <a:solidFill>
                            <a:srgbClr val="BCD6ED"/>
                          </a:solidFill>
                          <a:ln>
                            <a:noFill/>
                          </a:ln>
                        </wps:spPr>
                        <wps:txbx>
                          <w:txbxContent>
                            <w:p w14:paraId="77A0555B" w14:textId="77777777" w:rsidR="00A934EA" w:rsidRDefault="00A934EA">
                              <w:pPr>
                                <w:spacing w:before="75"/>
                                <w:ind w:left="156"/>
                                <w:rPr>
                                  <w:rFonts w:ascii="Arial"/>
                                  <w:b/>
                                  <w:sz w:val="36"/>
                                </w:rPr>
                              </w:pPr>
                              <w:r>
                                <w:rPr>
                                  <w:rFonts w:ascii="Arial"/>
                                  <w:b/>
                                  <w:sz w:val="36"/>
                                </w:rPr>
                                <w:t>1. sam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96CDE0" id="Группа 6473" o:spid="_x0000_s1522" style="position:absolute;left:0;text-align:left;margin-left:11pt;margin-top:108.95pt;width:378pt;height:269.8pt;z-index:251703808;mso-position-horizontal-relative:page;mso-position-vertical-relative:page" coordorigin="220,2179" coordsize="7560,5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">
                <o:lock v:ext="edit" aspectratio="t"/>
                <v:shape id="Text Box 2577" o:spid="_x0000_s1523" type="#_x0000_t202" style="position:absolute;left:220;top:2692;width:7560;height:4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" fillcolor="#deebf7" stroked="f">
                  <o:lock v:ext="edit" aspectratio="t"/>
                  <v:textbox inset="0,0,0,0">
                    <w:txbxContent>
                      <w:p w14:paraId="0A08E772" w14:textId="39AC4BDC" w:rsidR="00A934EA" w:rsidRDefault="00A934EA">
                        <w:pPr>
                          <w:spacing w:before="73" w:line="259" w:lineRule="auto"/>
                          <w:ind w:left="143" w:right="148"/>
                          <w:jc w:val="both"/>
                          <w:rPr>
                            <w:sz w:val="32"/>
                          </w:rPr>
                        </w:pPr>
                        <w:proofErr w:type="spellStart"/>
                        <w:r>
                          <w:rPr>
                            <w:sz w:val="32"/>
                          </w:rPr>
                          <w:t>Koolitaja</w:t>
                        </w:r>
                        <w:proofErr w:type="spellEnd"/>
                        <w:r>
                          <w:rPr>
                            <w:sz w:val="32"/>
                          </w:rPr>
                          <w:t xml:space="preserve"> peaks </w:t>
                        </w:r>
                        <w:proofErr w:type="spellStart"/>
                        <w:r>
                          <w:rPr>
                            <w:sz w:val="32"/>
                          </w:rPr>
                          <w:t>ette</w:t>
                        </w:r>
                        <w:proofErr w:type="spellEnd"/>
                        <w:r>
                          <w:rPr>
                            <w:sz w:val="32"/>
                          </w:rPr>
                          <w:t xml:space="preserve"> </w:t>
                        </w:r>
                        <w:proofErr w:type="spellStart"/>
                        <w:r>
                          <w:rPr>
                            <w:sz w:val="32"/>
                          </w:rPr>
                          <w:t>valmistama</w:t>
                        </w:r>
                        <w:proofErr w:type="spellEnd"/>
                        <w:r>
                          <w:rPr>
                            <w:sz w:val="32"/>
                          </w:rPr>
                          <w:t xml:space="preserve"> ja </w:t>
                        </w:r>
                        <w:proofErr w:type="spellStart"/>
                        <w:r>
                          <w:rPr>
                            <w:sz w:val="32"/>
                          </w:rPr>
                          <w:t>pidama</w:t>
                        </w:r>
                        <w:proofErr w:type="spellEnd"/>
                        <w:r>
                          <w:rPr>
                            <w:sz w:val="32"/>
                          </w:rPr>
                          <w:t xml:space="preserve"> 15-minutilise </w:t>
                        </w:r>
                        <w:proofErr w:type="spellStart"/>
                        <w:r>
                          <w:rPr>
                            <w:sz w:val="32"/>
                          </w:rPr>
                          <w:t>ettekande</w:t>
                        </w:r>
                        <w:proofErr w:type="spellEnd"/>
                        <w:r>
                          <w:rPr>
                            <w:sz w:val="32"/>
                          </w:rPr>
                          <w:t xml:space="preserve"> </w:t>
                        </w:r>
                        <w:proofErr w:type="spellStart"/>
                        <w:r>
                          <w:rPr>
                            <w:sz w:val="32"/>
                          </w:rPr>
                          <w:t>isikliku</w:t>
                        </w:r>
                        <w:proofErr w:type="spellEnd"/>
                        <w:r>
                          <w:rPr>
                            <w:sz w:val="32"/>
                          </w:rPr>
                          <w:t xml:space="preserve"> </w:t>
                        </w:r>
                        <w:proofErr w:type="spellStart"/>
                        <w:r>
                          <w:rPr>
                            <w:sz w:val="32"/>
                          </w:rPr>
                          <w:t>finantsjuhtimise</w:t>
                        </w:r>
                        <w:proofErr w:type="spellEnd"/>
                        <w:r>
                          <w:rPr>
                            <w:sz w:val="32"/>
                          </w:rPr>
                          <w:t xml:space="preserve"> </w:t>
                        </w:r>
                        <w:proofErr w:type="spellStart"/>
                        <w:r>
                          <w:rPr>
                            <w:sz w:val="32"/>
                          </w:rPr>
                          <w:t>teemal</w:t>
                        </w:r>
                        <w:proofErr w:type="spellEnd"/>
                        <w:r>
                          <w:rPr>
                            <w:sz w:val="32"/>
                          </w:rPr>
                          <w:t xml:space="preserve">. See peaks </w:t>
                        </w:r>
                        <w:proofErr w:type="spellStart"/>
                        <w:r>
                          <w:rPr>
                            <w:sz w:val="32"/>
                          </w:rPr>
                          <w:t>sisaldama</w:t>
                        </w:r>
                        <w:proofErr w:type="spellEnd"/>
                        <w:r>
                          <w:rPr>
                            <w:sz w:val="32"/>
                          </w:rPr>
                          <w:t xml:space="preserve"> </w:t>
                        </w:r>
                        <w:proofErr w:type="spellStart"/>
                        <w:r>
                          <w:rPr>
                            <w:sz w:val="32"/>
                          </w:rPr>
                          <w:t>järgmist</w:t>
                        </w:r>
                        <w:proofErr w:type="spellEnd"/>
                        <w:r>
                          <w:rPr>
                            <w:sz w:val="32"/>
                          </w:rPr>
                          <w:t>:</w:t>
                        </w:r>
                      </w:p>
                      <w:p w14:paraId="5A0D5062" w14:textId="77777777" w:rsidR="00A934EA" w:rsidRDefault="00A934EA">
                        <w:pPr>
                          <w:spacing w:before="159" w:line="362" w:lineRule="auto"/>
                          <w:ind w:left="143" w:right="1699"/>
                          <w:rPr>
                            <w:sz w:val="32"/>
                          </w:rPr>
                        </w:pPr>
                        <w:r>
                          <w:rPr>
                            <w:sz w:val="32"/>
                          </w:rPr>
                          <w:t xml:space="preserve">mis on </w:t>
                        </w:r>
                        <w:proofErr w:type="spellStart"/>
                        <w:r>
                          <w:rPr>
                            <w:sz w:val="32"/>
                          </w:rPr>
                          <w:t>isiklik</w:t>
                        </w:r>
                        <w:proofErr w:type="spellEnd"/>
                        <w:r>
                          <w:rPr>
                            <w:sz w:val="32"/>
                          </w:rPr>
                          <w:t xml:space="preserve"> </w:t>
                        </w:r>
                        <w:proofErr w:type="spellStart"/>
                        <w:r>
                          <w:rPr>
                            <w:sz w:val="32"/>
                          </w:rPr>
                          <w:t>finantsjuhtimine</w:t>
                        </w:r>
                        <w:proofErr w:type="spellEnd"/>
                        <w:r>
                          <w:rPr>
                            <w:sz w:val="32"/>
                          </w:rPr>
                          <w:t xml:space="preserve">? </w:t>
                        </w:r>
                      </w:p>
                      <w:p w14:paraId="12A3BC23" w14:textId="3D6EADC6" w:rsidR="00A934EA" w:rsidRDefault="00A934EA">
                        <w:pPr>
                          <w:spacing w:before="159" w:line="362" w:lineRule="auto"/>
                          <w:ind w:left="143" w:right="1699"/>
                          <w:rPr>
                            <w:sz w:val="32"/>
                          </w:rPr>
                        </w:pPr>
                        <w:proofErr w:type="spellStart"/>
                        <w:r>
                          <w:rPr>
                            <w:sz w:val="32"/>
                          </w:rPr>
                          <w:t>miks</w:t>
                        </w:r>
                        <w:proofErr w:type="spellEnd"/>
                        <w:r>
                          <w:rPr>
                            <w:sz w:val="32"/>
                          </w:rPr>
                          <w:t xml:space="preserve"> on see </w:t>
                        </w:r>
                        <w:proofErr w:type="spellStart"/>
                        <w:r>
                          <w:rPr>
                            <w:sz w:val="32"/>
                          </w:rPr>
                          <w:t>oluline</w:t>
                        </w:r>
                        <w:proofErr w:type="spellEnd"/>
                        <w:r>
                          <w:rPr>
                            <w:sz w:val="32"/>
                          </w:rPr>
                          <w:t>?</w:t>
                        </w:r>
                      </w:p>
                      <w:p w14:paraId="2E753547" w14:textId="5FB1BF48" w:rsidR="00A934EA" w:rsidRDefault="00A934EA">
                        <w:pPr>
                          <w:spacing w:before="2" w:line="261" w:lineRule="auto"/>
                          <w:ind w:left="143" w:right="149"/>
                          <w:rPr>
                            <w:sz w:val="32"/>
                          </w:rPr>
                        </w:pPr>
                        <w:proofErr w:type="spellStart"/>
                        <w:r>
                          <w:rPr>
                            <w:sz w:val="32"/>
                          </w:rPr>
                          <w:t>milline</w:t>
                        </w:r>
                        <w:proofErr w:type="spellEnd"/>
                        <w:r>
                          <w:rPr>
                            <w:sz w:val="32"/>
                          </w:rPr>
                          <w:t xml:space="preserve"> peaks </w:t>
                        </w:r>
                        <w:proofErr w:type="spellStart"/>
                        <w:r>
                          <w:rPr>
                            <w:sz w:val="32"/>
                          </w:rPr>
                          <w:t>olema</w:t>
                        </w:r>
                        <w:proofErr w:type="spellEnd"/>
                        <w:r>
                          <w:rPr>
                            <w:sz w:val="32"/>
                          </w:rPr>
                          <w:t xml:space="preserve"> </w:t>
                        </w:r>
                        <w:proofErr w:type="spellStart"/>
                        <w:r>
                          <w:rPr>
                            <w:sz w:val="32"/>
                          </w:rPr>
                          <w:t>finantsjuhtimiskava</w:t>
                        </w:r>
                        <w:proofErr w:type="spellEnd"/>
                        <w:r>
                          <w:rPr>
                            <w:sz w:val="32"/>
                          </w:rPr>
                          <w:t>? (</w:t>
                        </w:r>
                        <w:proofErr w:type="spellStart"/>
                        <w:r>
                          <w:rPr>
                            <w:sz w:val="32"/>
                          </w:rPr>
                          <w:t>kasutage</w:t>
                        </w:r>
                        <w:proofErr w:type="spellEnd"/>
                        <w:r>
                          <w:rPr>
                            <w:sz w:val="32"/>
                          </w:rPr>
                          <w:t xml:space="preserve"> </w:t>
                        </w:r>
                        <w:proofErr w:type="spellStart"/>
                        <w:r>
                          <w:rPr>
                            <w:sz w:val="32"/>
                          </w:rPr>
                          <w:t>veebis</w:t>
                        </w:r>
                        <w:proofErr w:type="spellEnd"/>
                        <w:r>
                          <w:rPr>
                            <w:sz w:val="32"/>
                          </w:rPr>
                          <w:t xml:space="preserve"> </w:t>
                        </w:r>
                        <w:proofErr w:type="spellStart"/>
                        <w:r>
                          <w:rPr>
                            <w:sz w:val="32"/>
                          </w:rPr>
                          <w:t>olevaid</w:t>
                        </w:r>
                        <w:proofErr w:type="spellEnd"/>
                        <w:r>
                          <w:rPr>
                            <w:sz w:val="32"/>
                          </w:rPr>
                          <w:t xml:space="preserve"> </w:t>
                        </w:r>
                        <w:proofErr w:type="spellStart"/>
                        <w:r>
                          <w:rPr>
                            <w:sz w:val="32"/>
                          </w:rPr>
                          <w:t>malle</w:t>
                        </w:r>
                        <w:proofErr w:type="spellEnd"/>
                        <w:r>
                          <w:rPr>
                            <w:sz w:val="32"/>
                          </w:rPr>
                          <w:t>)</w:t>
                        </w:r>
                      </w:p>
                    </w:txbxContent>
                  </v:textbox>
                </v:shape>
                <v:shape id="Text Box 2578" o:spid="_x0000_s1524" type="#_x0000_t202" style="position:absolute;left:220;top:2179;width:7560;height: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" fillcolor="#bcd6ed" stroked="f">
                  <o:lock v:ext="edit" aspectratio="t"/>
                  <v:textbox inset="0,0,0,0">
                    <w:txbxContent>
                      <w:p w14:paraId="77A0555B" w14:textId="77777777" w:rsidR="00A934EA" w:rsidRDefault="00A934EA">
                        <w:pPr>
                          <w:spacing w:before="75"/>
                          <w:ind w:left="156"/>
                          <w:rPr>
                            <w:rFonts w:ascii="Arial"/>
                            <w:b/>
                            <w:sz w:val="36"/>
                          </w:rPr>
                        </w:pPr>
                        <w:r>
                          <w:rPr>
                            <w:rFonts w:ascii="Arial"/>
                            <w:b/>
                            <w:sz w:val="36"/>
                          </w:rPr>
                          <w:t xml:space="preserve">1. </w:t>
                        </w:r>
                        <w:proofErr w:type="spellStart"/>
                        <w:r>
                          <w:rPr>
                            <w:rFonts w:ascii="Arial"/>
                            <w:b/>
                            <w:sz w:val="36"/>
                          </w:rPr>
                          <w:t>samm</w:t>
                        </w:r>
                        <w:proofErr w:type="spellEnd"/>
                        <w:r>
                          <w:rPr>
                            <w:rFonts w:ascii="Arial"/>
                            <w:b/>
                            <w:sz w:val="36"/>
                          </w:rPr>
                          <w:t>:</w:t>
                        </w:r>
                      </w:p>
                    </w:txbxContent>
                  </v:textbox>
                </v:shape>
                <w10:wrap anchorx="page" anchory="page"/>
              </v:group>
            </w:pict>
          </mc:Fallback>
        </mc:AlternateContent>
      </w:r>
      <w:r w:rsidR="001D431D">
        <w:rPr>
          <w:noProof/>
        </w:rPr>
        <mc:AlternateContent>
          <mc:Choice Requires="wpg">
            <w:drawing>
              <wp:inline distT="0" distB="0" distL="0" distR="0" wp14:anchorId="141FB5FC" wp14:editId="55E88F7A">
                <wp:extent cx="12673965" cy="1039495"/>
                <wp:effectExtent l="0" t="0" r="0" b="1905"/>
                <wp:docPr id="6470" name="Group 648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471" name="Rectangle 2574"/>
                        <wps:cNvSpPr>
                          <a:spLocks noChangeAspect="1" noChangeArrowheads="1"/>
                        </wps:cNvSpPr>
                        <wps:spPr bwMode="auto">
                          <a:xfrm>
                            <a:off x="0" y="0"/>
                            <a:ext cx="1995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72" name="Text Box 2575"/>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EDAEDE" w14:textId="77777777" w:rsidR="00A934EA" w:rsidRDefault="00A934EA">
                              <w:pPr>
                                <w:spacing w:before="434"/>
                                <w:ind w:left="144"/>
                                <w:rPr>
                                  <w:rFonts w:ascii="Arial"/>
                                  <w:b/>
                                  <w:sz w:val="48"/>
                                </w:rPr>
                              </w:pPr>
                              <w:r>
                                <w:rPr>
                                  <w:rFonts w:ascii="Arial"/>
                                  <w:b/>
                                  <w:color w:val="1F2023"/>
                                  <w:sz w:val="50"/>
                                </w:rPr>
                                <w:t>Isiklik finantsplaan</w:t>
                              </w:r>
                              <w:r>
                                <w:rPr>
                                  <w:rFonts w:ascii="Arial"/>
                                  <w:b/>
                                  <w:color w:val="1F2023"/>
                                  <w:sz w:val="48"/>
                                </w:rPr>
                                <w:t>: 1., 2. ja 3. sammud</w:t>
                              </w:r>
                            </w:p>
                          </w:txbxContent>
                        </wps:txbx>
                        <wps:bodyPr rot="0" vert="horz" wrap="square" lIns="0" tIns="0" rIns="0" bIns="0" anchor="t" anchorCtr="0" upright="1">
                          <a:noAutofit/>
                        </wps:bodyPr>
                      </wps:wsp>
                    </wpg:wgp>
                  </a:graphicData>
                </a:graphic>
              </wp:inline>
            </w:drawing>
          </mc:Choice>
          <mc:Fallback>
            <w:pict>
              <v:group w14:anchorId="141FB5FC" id="Group 6485" o:spid="_x0000_s1525"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">
                <o:lock v:ext="edit" aspectratio="t"/>
                <v:rect id="Rectangle 2574" o:spid="_x0000_s1526"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" fillcolor="#9dc3e6" stroked="f">
                  <o:lock v:ext="edit" aspectratio="t"/>
                </v:rect>
                <v:shape id="Text Box 2575" o:spid="_x0000_s1527"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" filled="f" stroked="f">
                  <o:lock v:ext="edit" aspectratio="t"/>
                  <v:textbox inset="0,0,0,0">
                    <w:txbxContent>
                      <w:p w14:paraId="1BEDAEDE" w14:textId="77777777" w:rsidR="00A934EA" w:rsidRDefault="00A934EA">
                        <w:pPr>
                          <w:spacing w:before="434"/>
                          <w:ind w:left="144"/>
                          <w:rPr>
                            <w:rFonts w:ascii="Arial"/>
                            <w:b/>
                            <w:sz w:val="48"/>
                          </w:rPr>
                        </w:pPr>
                        <w:proofErr w:type="spellStart"/>
                        <w:r>
                          <w:rPr>
                            <w:rFonts w:ascii="Arial"/>
                            <w:b/>
                            <w:color w:val="1F2023"/>
                            <w:sz w:val="50"/>
                          </w:rPr>
                          <w:t>Isiklik</w:t>
                        </w:r>
                        <w:proofErr w:type="spellEnd"/>
                        <w:r>
                          <w:rPr>
                            <w:rFonts w:ascii="Arial"/>
                            <w:b/>
                            <w:color w:val="1F2023"/>
                            <w:sz w:val="50"/>
                          </w:rPr>
                          <w:t xml:space="preserve"> </w:t>
                        </w:r>
                        <w:proofErr w:type="spellStart"/>
                        <w:r>
                          <w:rPr>
                            <w:rFonts w:ascii="Arial"/>
                            <w:b/>
                            <w:color w:val="1F2023"/>
                            <w:sz w:val="50"/>
                          </w:rPr>
                          <w:t>finantsplaan</w:t>
                        </w:r>
                        <w:proofErr w:type="spellEnd"/>
                        <w:r>
                          <w:rPr>
                            <w:rFonts w:ascii="Arial"/>
                            <w:b/>
                            <w:color w:val="1F2023"/>
                            <w:sz w:val="48"/>
                          </w:rPr>
                          <w:t xml:space="preserve">: 1., 2. ja 3. </w:t>
                        </w:r>
                        <w:proofErr w:type="spellStart"/>
                        <w:r>
                          <w:rPr>
                            <w:rFonts w:ascii="Arial"/>
                            <w:b/>
                            <w:color w:val="1F2023"/>
                            <w:sz w:val="48"/>
                          </w:rPr>
                          <w:t>sammud</w:t>
                        </w:r>
                        <w:proofErr w:type="spellEnd"/>
                      </w:p>
                    </w:txbxContent>
                  </v:textbox>
                </v:shape>
                <w10:anchorlock/>
              </v:group>
            </w:pict>
          </mc:Fallback>
        </mc:AlternateContent>
      </w:r>
    </w:p>
    <w:p w14:paraId="62720308" w14:textId="77777777" w:rsidR="00DA1199" w:rsidRPr="00746325" w:rsidRDefault="00DA1199">
      <w:pPr>
        <w:rPr>
          <w:sz w:val="20"/>
          <w:lang w:val="et-EE"/>
        </w:rPr>
        <w:sectPr w:rsidR="00DA1199" w:rsidRPr="00746325">
          <w:footerReference w:type="default" r:id="rId281"/>
          <w:pgSz w:w="20480" w:h="15360" w:orient="landscape"/>
          <w:pgMar w:top="200" w:right="20" w:bottom="280" w:left="20" w:header="0" w:footer="0" w:gutter="0"/>
          <w:cols w:space="720"/>
        </w:sectPr>
      </w:pPr>
    </w:p>
    <w:p w14:paraId="4AEB32CE" w14:textId="44D8EBA5" w:rsidR="00DA1199" w:rsidRPr="00746325" w:rsidRDefault="001D431D">
      <w:pPr>
        <w:pStyle w:val="a3"/>
        <w:ind w:left="232"/>
        <w:rPr>
          <w:sz w:val="20"/>
          <w:lang w:val="et-EE"/>
        </w:rPr>
      </w:pPr>
      <w:r>
        <w:rPr>
          <w:noProof/>
        </w:rPr>
        <w:lastRenderedPageBreak/>
        <mc:AlternateContent>
          <mc:Choice Requires="wpg">
            <w:drawing>
              <wp:inline distT="0" distB="0" distL="0" distR="0" wp14:anchorId="5B9E41A0" wp14:editId="55D520B3">
                <wp:extent cx="12673965" cy="1039495"/>
                <wp:effectExtent l="0" t="0" r="0" b="1905"/>
                <wp:docPr id="6467" name="Group 648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468" name="Rectangle 2571"/>
                        <wps:cNvSpPr>
                          <a:spLocks noChangeAspect="1" noChangeArrowheads="1"/>
                        </wps:cNvSpPr>
                        <wps:spPr bwMode="auto">
                          <a:xfrm>
                            <a:off x="0" y="0"/>
                            <a:ext cx="1995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69" name="Text Box 2572"/>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E4028B" w14:textId="77777777" w:rsidR="00A934EA" w:rsidRDefault="00A934EA">
                              <w:pPr>
                                <w:spacing w:before="434"/>
                                <w:ind w:left="144"/>
                                <w:rPr>
                                  <w:rFonts w:ascii="Arial"/>
                                  <w:b/>
                                  <w:sz w:val="48"/>
                                </w:rPr>
                              </w:pPr>
                              <w:r>
                                <w:rPr>
                                  <w:rFonts w:ascii="Arial"/>
                                  <w:b/>
                                  <w:color w:val="1F2023"/>
                                  <w:sz w:val="50"/>
                                </w:rPr>
                                <w:t>Isiklik finantsplaan</w:t>
                              </w:r>
                              <w:r>
                                <w:rPr>
                                  <w:rFonts w:ascii="Arial"/>
                                  <w:b/>
                                  <w:color w:val="1F2023"/>
                                  <w:sz w:val="48"/>
                                </w:rPr>
                                <w:t>: 4. ja 5. sammud</w:t>
                              </w:r>
                            </w:p>
                          </w:txbxContent>
                        </wps:txbx>
                        <wps:bodyPr rot="0" vert="horz" wrap="square" lIns="0" tIns="0" rIns="0" bIns="0" anchor="t" anchorCtr="0" upright="1">
                          <a:noAutofit/>
                        </wps:bodyPr>
                      </wps:wsp>
                    </wpg:wgp>
                  </a:graphicData>
                </a:graphic>
              </wp:inline>
            </w:drawing>
          </mc:Choice>
          <mc:Fallback>
            <w:pict>
              <v:group w14:anchorId="5B9E41A0" id="Group 6482" o:spid="_x0000_s1528"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">
                <o:lock v:ext="edit" aspectratio="t"/>
                <v:rect id="Rectangle 2571" o:spid="_x0000_s1529"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" fillcolor="#9dc3e6" stroked="f">
                  <o:lock v:ext="edit" aspectratio="t"/>
                </v:rect>
                <v:shape id="Text Box 2572" o:spid="_x0000_s1530"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" filled="f" stroked="f">
                  <o:lock v:ext="edit" aspectratio="t"/>
                  <v:textbox inset="0,0,0,0">
                    <w:txbxContent>
                      <w:p w14:paraId="0AE4028B" w14:textId="77777777" w:rsidR="00A934EA" w:rsidRDefault="00A934EA">
                        <w:pPr>
                          <w:spacing w:before="434"/>
                          <w:ind w:left="144"/>
                          <w:rPr>
                            <w:rFonts w:ascii="Arial"/>
                            <w:b/>
                            <w:sz w:val="48"/>
                          </w:rPr>
                        </w:pPr>
                        <w:proofErr w:type="spellStart"/>
                        <w:r>
                          <w:rPr>
                            <w:rFonts w:ascii="Arial"/>
                            <w:b/>
                            <w:color w:val="1F2023"/>
                            <w:sz w:val="50"/>
                          </w:rPr>
                          <w:t>Isiklik</w:t>
                        </w:r>
                        <w:proofErr w:type="spellEnd"/>
                        <w:r>
                          <w:rPr>
                            <w:rFonts w:ascii="Arial"/>
                            <w:b/>
                            <w:color w:val="1F2023"/>
                            <w:sz w:val="50"/>
                          </w:rPr>
                          <w:t xml:space="preserve"> </w:t>
                        </w:r>
                        <w:proofErr w:type="spellStart"/>
                        <w:r>
                          <w:rPr>
                            <w:rFonts w:ascii="Arial"/>
                            <w:b/>
                            <w:color w:val="1F2023"/>
                            <w:sz w:val="50"/>
                          </w:rPr>
                          <w:t>finantsplaan</w:t>
                        </w:r>
                        <w:proofErr w:type="spellEnd"/>
                        <w:r>
                          <w:rPr>
                            <w:rFonts w:ascii="Arial"/>
                            <w:b/>
                            <w:color w:val="1F2023"/>
                            <w:sz w:val="48"/>
                          </w:rPr>
                          <w:t xml:space="preserve">: 4. ja 5. </w:t>
                        </w:r>
                        <w:proofErr w:type="spellStart"/>
                        <w:r>
                          <w:rPr>
                            <w:rFonts w:ascii="Arial"/>
                            <w:b/>
                            <w:color w:val="1F2023"/>
                            <w:sz w:val="48"/>
                          </w:rPr>
                          <w:t>sammud</w:t>
                        </w:r>
                        <w:proofErr w:type="spellEnd"/>
                      </w:p>
                    </w:txbxContent>
                  </v:textbox>
                </v:shape>
                <w10:anchorlock/>
              </v:group>
            </w:pict>
          </mc:Fallback>
        </mc:AlternateContent>
      </w:r>
    </w:p>
    <w:p w14:paraId="3C08EE11" w14:textId="77777777" w:rsidR="00DA1199" w:rsidRPr="00746325" w:rsidRDefault="00DA1199">
      <w:pPr>
        <w:pStyle w:val="a3"/>
        <w:spacing w:before="10"/>
        <w:rPr>
          <w:lang w:val="et-EE"/>
        </w:rPr>
      </w:pPr>
    </w:p>
    <w:p w14:paraId="3DA1C4DD" w14:textId="24181F38" w:rsidR="00065C28" w:rsidRPr="00746325" w:rsidRDefault="001D431D">
      <w:pPr>
        <w:spacing w:before="88"/>
        <w:ind w:left="360"/>
        <w:rPr>
          <w:rFonts w:ascii="Arial"/>
          <w:b/>
          <w:sz w:val="36"/>
          <w:lang w:val="et-EE"/>
        </w:rPr>
      </w:pPr>
      <w:r>
        <w:rPr>
          <w:noProof/>
        </w:rPr>
        <mc:AlternateContent>
          <mc:Choice Requires="wpg">
            <w:drawing>
              <wp:anchor distT="0" distB="0" distL="114300" distR="114300" simplePos="0" relativeHeight="251771392" behindDoc="1" locked="0" layoutInCell="1" allowOverlap="1" wp14:anchorId="2529C505" wp14:editId="6C5443A6">
                <wp:simplePos x="0" y="0"/>
                <wp:positionH relativeFrom="page">
                  <wp:posOffset>139700</wp:posOffset>
                </wp:positionH>
                <wp:positionV relativeFrom="paragraph">
                  <wp:posOffset>7620</wp:posOffset>
                </wp:positionV>
                <wp:extent cx="12657455" cy="3429000"/>
                <wp:effectExtent l="0" t="0" r="0" b="0"/>
                <wp:wrapNone/>
                <wp:docPr id="6464" name="Group 8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57455" cy="3429000"/>
                          <a:chOff x="220" y="12"/>
                          <a:chExt cx="19933" cy="5400"/>
                        </a:xfrm>
                      </wpg:grpSpPr>
                      <wps:wsp>
                        <wps:cNvPr id="6465" name="Rectangle 850"/>
                        <wps:cNvSpPr>
                          <a:spLocks noChangeArrowheads="1"/>
                        </wps:cNvSpPr>
                        <wps:spPr bwMode="auto">
                          <a:xfrm>
                            <a:off x="235" y="12"/>
                            <a:ext cx="19909" cy="517"/>
                          </a:xfrm>
                          <a:prstGeom prst="rect">
                            <a:avLst/>
                          </a:prstGeom>
                          <a:solidFill>
                            <a:srgbClr val="BCD6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66" name="Rectangle 851"/>
                        <wps:cNvSpPr>
                          <a:spLocks noChangeArrowheads="1"/>
                        </wps:cNvSpPr>
                        <wps:spPr bwMode="auto">
                          <a:xfrm>
                            <a:off x="220" y="529"/>
                            <a:ext cx="19933" cy="4883"/>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EAC94D" id="Group 849" o:spid="_x0000_s1026" style="position:absolute;margin-left:11pt;margin-top:.6pt;width:996.65pt;height:270pt;z-index:-251545088;mso-position-horizontal-relative:page" coordorigin="220,12" coordsize="19933,5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">
                <v:rect id="Rectangle 850" o:spid="_x0000_s1027" style="position:absolute;left:235;top:12;width:19909;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" fillcolor="#bcd6ed" stroked="f"/>
                <v:rect id="Rectangle 851" o:spid="_x0000_s1028" style="position:absolute;left:220;top:529;width:19933;height:4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" fillcolor="#deebf7" stroked="f"/>
                <w10:wrap anchorx="page"/>
              </v:group>
            </w:pict>
          </mc:Fallback>
        </mc:AlternateContent>
      </w:r>
      <w:r w:rsidR="00536928" w:rsidRPr="00746325">
        <w:rPr>
          <w:rFonts w:ascii="Arial"/>
          <w:b/>
          <w:sz w:val="36"/>
          <w:lang w:val="et-EE"/>
        </w:rPr>
        <w:t>4. samm:</w:t>
      </w:r>
    </w:p>
    <w:p w14:paraId="020A1F17" w14:textId="7B87846B" w:rsidR="00065C28" w:rsidRPr="00746325" w:rsidRDefault="00536928">
      <w:pPr>
        <w:spacing w:before="101" w:line="259" w:lineRule="auto"/>
        <w:ind w:left="344"/>
        <w:rPr>
          <w:sz w:val="32"/>
          <w:lang w:val="et-EE"/>
        </w:rPr>
      </w:pPr>
      <w:r w:rsidRPr="00746325">
        <w:rPr>
          <w:sz w:val="32"/>
          <w:lang w:val="et-EE"/>
        </w:rPr>
        <w:t xml:space="preserve">Üks osaleja mängib panga vanemametniku rolli ja teine osaleja peab </w:t>
      </w:r>
      <w:r w:rsidR="00804555">
        <w:rPr>
          <w:sz w:val="32"/>
          <w:lang w:val="et-EE"/>
        </w:rPr>
        <w:t>taotlema laenu</w:t>
      </w:r>
      <w:r w:rsidRPr="00746325">
        <w:rPr>
          <w:sz w:val="32"/>
          <w:lang w:val="et-EE"/>
        </w:rPr>
        <w:t>.</w:t>
      </w:r>
    </w:p>
    <w:p w14:paraId="59576FCC" w14:textId="57FD54DF" w:rsidR="00065C28" w:rsidRPr="00746325" w:rsidRDefault="00804555">
      <w:pPr>
        <w:spacing w:before="161" w:line="259" w:lineRule="auto"/>
        <w:ind w:left="344"/>
        <w:rPr>
          <w:sz w:val="32"/>
          <w:lang w:val="et-EE"/>
        </w:rPr>
      </w:pPr>
      <w:r>
        <w:rPr>
          <w:sz w:val="32"/>
          <w:lang w:val="et-EE"/>
        </w:rPr>
        <w:t>Läbiviija</w:t>
      </w:r>
      <w:r w:rsidR="00536928" w:rsidRPr="00746325">
        <w:rPr>
          <w:sz w:val="32"/>
          <w:lang w:val="et-EE"/>
        </w:rPr>
        <w:t xml:space="preserve"> annab osalejatele </w:t>
      </w:r>
      <w:r>
        <w:rPr>
          <w:sz w:val="32"/>
          <w:lang w:val="et-EE"/>
        </w:rPr>
        <w:t>küsimused, mida võib küsida pangatöötaja</w:t>
      </w:r>
      <w:r w:rsidR="00536928" w:rsidRPr="00746325">
        <w:rPr>
          <w:sz w:val="32"/>
          <w:lang w:val="et-EE"/>
        </w:rPr>
        <w:t xml:space="preserve">. Osalejad peaksid 3. </w:t>
      </w:r>
      <w:r>
        <w:rPr>
          <w:sz w:val="32"/>
          <w:lang w:val="et-EE"/>
        </w:rPr>
        <w:t>sammus käigus</w:t>
      </w:r>
      <w:r w:rsidR="00536928" w:rsidRPr="00746325">
        <w:rPr>
          <w:sz w:val="32"/>
          <w:lang w:val="et-EE"/>
        </w:rPr>
        <w:t xml:space="preserve"> lisama ka </w:t>
      </w:r>
      <w:r>
        <w:rPr>
          <w:sz w:val="32"/>
          <w:lang w:val="et-EE"/>
        </w:rPr>
        <w:t>enda</w:t>
      </w:r>
      <w:r w:rsidR="00536928" w:rsidRPr="00746325">
        <w:rPr>
          <w:sz w:val="32"/>
          <w:lang w:val="et-EE"/>
        </w:rPr>
        <w:t xml:space="preserve"> küsimused.</w:t>
      </w:r>
    </w:p>
    <w:p w14:paraId="0A68D908" w14:textId="77777777" w:rsidR="00065C28" w:rsidRPr="00746325" w:rsidRDefault="00536928">
      <w:pPr>
        <w:spacing w:before="157"/>
        <w:ind w:left="344"/>
        <w:rPr>
          <w:sz w:val="32"/>
          <w:lang w:val="et-EE"/>
        </w:rPr>
      </w:pPr>
      <w:r w:rsidRPr="00746325">
        <w:rPr>
          <w:sz w:val="32"/>
          <w:lang w:val="et-EE"/>
        </w:rPr>
        <w:t>Igal osalejal peaks olema võimalus mängida pangatöötajat ja oma plaani tutvustavat naist.</w:t>
      </w:r>
    </w:p>
    <w:p w14:paraId="2180AA8F" w14:textId="77777777" w:rsidR="00804555" w:rsidRDefault="00536928">
      <w:pPr>
        <w:spacing w:before="189" w:line="261" w:lineRule="auto"/>
        <w:ind w:left="344"/>
        <w:rPr>
          <w:sz w:val="32"/>
          <w:lang w:val="et-EE"/>
        </w:rPr>
      </w:pPr>
      <w:r w:rsidRPr="00746325">
        <w:rPr>
          <w:sz w:val="32"/>
          <w:lang w:val="et-EE"/>
        </w:rPr>
        <w:t xml:space="preserve">Publik peaks tegema etenduse kohta märkmeid, märkides vähemalt ühe asja, mis neile etenduste juures meeldis, ja kui nad saavad, siis </w:t>
      </w:r>
    </w:p>
    <w:p w14:paraId="735AABF2" w14:textId="2CADC58E" w:rsidR="00065C28" w:rsidRPr="00746325" w:rsidRDefault="00536928">
      <w:pPr>
        <w:spacing w:before="189" w:line="261" w:lineRule="auto"/>
        <w:ind w:left="344"/>
        <w:rPr>
          <w:sz w:val="32"/>
          <w:lang w:val="et-EE"/>
        </w:rPr>
      </w:pPr>
      <w:r w:rsidRPr="00746325">
        <w:rPr>
          <w:sz w:val="32"/>
          <w:lang w:val="et-EE"/>
        </w:rPr>
        <w:t>ühe asja, mida nad soovitaksid tulevikus paremini teha.</w:t>
      </w:r>
    </w:p>
    <w:p w14:paraId="78834AE9" w14:textId="77777777" w:rsidR="00DA1199" w:rsidRPr="00746325" w:rsidRDefault="00DA1199">
      <w:pPr>
        <w:pStyle w:val="a3"/>
        <w:rPr>
          <w:sz w:val="20"/>
          <w:lang w:val="et-EE"/>
        </w:rPr>
      </w:pPr>
    </w:p>
    <w:p w14:paraId="5FDDD157" w14:textId="77777777" w:rsidR="00DA1199" w:rsidRPr="00746325" w:rsidRDefault="00DA1199">
      <w:pPr>
        <w:pStyle w:val="a3"/>
        <w:rPr>
          <w:sz w:val="20"/>
          <w:lang w:val="et-EE"/>
        </w:rPr>
      </w:pPr>
    </w:p>
    <w:p w14:paraId="5BB4EAD1" w14:textId="77777777" w:rsidR="00DA1199" w:rsidRPr="00746325" w:rsidRDefault="00DA1199">
      <w:pPr>
        <w:pStyle w:val="a3"/>
        <w:rPr>
          <w:sz w:val="20"/>
          <w:lang w:val="et-EE"/>
        </w:rPr>
      </w:pPr>
    </w:p>
    <w:p w14:paraId="46A14990" w14:textId="77777777" w:rsidR="00DA1199" w:rsidRPr="00746325" w:rsidRDefault="00DA1199">
      <w:pPr>
        <w:pStyle w:val="a3"/>
        <w:rPr>
          <w:sz w:val="20"/>
          <w:lang w:val="et-EE"/>
        </w:rPr>
      </w:pPr>
    </w:p>
    <w:p w14:paraId="348FF9E5" w14:textId="77777777" w:rsidR="00DA1199" w:rsidRPr="00746325" w:rsidRDefault="00DA1199">
      <w:pPr>
        <w:pStyle w:val="a3"/>
        <w:rPr>
          <w:sz w:val="20"/>
          <w:lang w:val="et-EE"/>
        </w:rPr>
      </w:pPr>
    </w:p>
    <w:p w14:paraId="1272A534" w14:textId="77777777" w:rsidR="00DA1199" w:rsidRPr="00746325" w:rsidRDefault="00DA1199">
      <w:pPr>
        <w:pStyle w:val="a3"/>
        <w:rPr>
          <w:sz w:val="20"/>
          <w:lang w:val="et-EE"/>
        </w:rPr>
      </w:pPr>
    </w:p>
    <w:p w14:paraId="53387BA7" w14:textId="600937DD" w:rsidR="00065C28" w:rsidRPr="00746325" w:rsidRDefault="001D431D">
      <w:pPr>
        <w:pStyle w:val="a3"/>
        <w:spacing w:before="8"/>
        <w:rPr>
          <w:sz w:val="25"/>
          <w:lang w:val="et-EE"/>
        </w:rPr>
      </w:pPr>
      <w:r>
        <w:rPr>
          <w:noProof/>
        </w:rPr>
        <mc:AlternateContent>
          <mc:Choice Requires="wpg">
            <w:drawing>
              <wp:anchor distT="0" distB="0" distL="0" distR="0" simplePos="0" relativeHeight="251825664" behindDoc="1" locked="0" layoutInCell="1" allowOverlap="1" wp14:anchorId="06E77C77" wp14:editId="77B42239">
                <wp:simplePos x="0" y="0"/>
                <wp:positionH relativeFrom="page">
                  <wp:posOffset>149225</wp:posOffset>
                </wp:positionH>
                <wp:positionV relativeFrom="paragraph">
                  <wp:posOffset>212090</wp:posOffset>
                </wp:positionV>
                <wp:extent cx="5456555" cy="4443095"/>
                <wp:effectExtent l="0" t="0" r="0" b="0"/>
                <wp:wrapTopAndBottom/>
                <wp:docPr id="6463" name="Группа 64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456555" cy="4443095"/>
                          <a:chOff x="235" y="334"/>
                          <a:chExt cx="8593" cy="6997"/>
                        </a:xfrm>
                      </wpg:grpSpPr>
                      <wps:wsp>
                        <wps:cNvPr id="6474" name="Rectangle 2562"/>
                        <wps:cNvSpPr>
                          <a:spLocks noChangeAspect="1" noChangeArrowheads="1"/>
                        </wps:cNvSpPr>
                        <wps:spPr bwMode="auto">
                          <a:xfrm>
                            <a:off x="235" y="851"/>
                            <a:ext cx="8593" cy="6480"/>
                          </a:xfrm>
                          <a:prstGeom prst="rect">
                            <a:avLst/>
                          </a:prstGeom>
                          <a:solidFill>
                            <a:srgbClr val="DEEBF7"/>
                          </a:solidFill>
                          <a:ln>
                            <a:noFill/>
                          </a:ln>
                        </wps:spPr>
                        <wps:bodyPr rot="0" vert="horz" wrap="square" lIns="91440" tIns="45720" rIns="91440" bIns="45720" anchor="t" anchorCtr="0" upright="1">
                          <a:noAutofit/>
                        </wps:bodyPr>
                      </wps:wsp>
                      <wps:wsp>
                        <wps:cNvPr id="6475" name="Text Box 2563"/>
                        <wps:cNvSpPr txBox="1">
                          <a:spLocks noChangeAspect="1" noChangeArrowheads="1"/>
                        </wps:cNvSpPr>
                        <wps:spPr bwMode="auto">
                          <a:xfrm>
                            <a:off x="1100" y="2684"/>
                            <a:ext cx="7598" cy="1474"/>
                          </a:xfrm>
                          <a:prstGeom prst="rect">
                            <a:avLst/>
                          </a:prstGeom>
                          <a:noFill/>
                          <a:ln>
                            <a:noFill/>
                          </a:ln>
                        </wps:spPr>
                        <wps:txbx>
                          <w:txbxContent>
                            <w:p w14:paraId="5E535881" w14:textId="77777777" w:rsidR="00A934EA" w:rsidRDefault="00A934EA">
                              <w:pPr>
                                <w:spacing w:line="362" w:lineRule="auto"/>
                                <w:ind w:right="3433"/>
                                <w:rPr>
                                  <w:sz w:val="32"/>
                                  <w:lang w:val="nl-NL"/>
                                </w:rPr>
                              </w:pPr>
                              <w:r>
                                <w:rPr>
                                  <w:sz w:val="32"/>
                                  <w:lang w:val="nl-NL"/>
                                </w:rPr>
                                <w:t>Millised on teie mõtted</w:t>
                              </w:r>
                              <w:r w:rsidRPr="00B63184">
                                <w:rPr>
                                  <w:sz w:val="32"/>
                                  <w:lang w:val="nl-NL"/>
                                </w:rPr>
                                <w:t xml:space="preserve">? </w:t>
                              </w:r>
                            </w:p>
                            <w:p w14:paraId="53BB3EAB" w14:textId="19E41702" w:rsidR="00A934EA" w:rsidRPr="00B63184" w:rsidRDefault="00A934EA">
                              <w:pPr>
                                <w:spacing w:line="362" w:lineRule="auto"/>
                                <w:ind w:right="3433"/>
                                <w:rPr>
                                  <w:sz w:val="32"/>
                                  <w:lang w:val="nl-NL"/>
                                </w:rPr>
                              </w:pPr>
                              <w:r w:rsidRPr="00B63184">
                                <w:rPr>
                                  <w:sz w:val="32"/>
                                  <w:lang w:val="nl-NL"/>
                                </w:rPr>
                                <w:t>Mida saite teada?</w:t>
                              </w:r>
                            </w:p>
                            <w:p w14:paraId="516000EF" w14:textId="6B4C1367" w:rsidR="00A934EA" w:rsidRPr="00B63184" w:rsidRDefault="00A934EA">
                              <w:pPr>
                                <w:rPr>
                                  <w:sz w:val="32"/>
                                  <w:lang w:val="nl-NL"/>
                                </w:rPr>
                              </w:pPr>
                              <w:r w:rsidRPr="00B63184">
                                <w:rPr>
                                  <w:sz w:val="32"/>
                                  <w:lang w:val="nl-NL"/>
                                </w:rPr>
                                <w:t xml:space="preserve">Kuidas saaksite neid õppetunde </w:t>
                              </w:r>
                              <w:r>
                                <w:rPr>
                                  <w:sz w:val="32"/>
                                  <w:lang w:val="nl-NL"/>
                                </w:rPr>
                                <w:t>kasutada</w:t>
                              </w:r>
                              <w:r w:rsidRPr="00B63184">
                                <w:rPr>
                                  <w:sz w:val="32"/>
                                  <w:lang w:val="nl-NL"/>
                                </w:rPr>
                                <w:t>?</w:t>
                              </w:r>
                            </w:p>
                          </w:txbxContent>
                        </wps:txbx>
                        <wps:bodyPr rot="0" vert="horz" wrap="square" lIns="0" tIns="0" rIns="0" bIns="0" anchor="t" anchorCtr="0" upright="1">
                          <a:noAutofit/>
                        </wps:bodyPr>
                      </wps:wsp>
                      <wps:wsp>
                        <wps:cNvPr id="6476" name="Text Box 2564"/>
                        <wps:cNvSpPr txBox="1">
                          <a:spLocks noChangeAspect="1" noChangeArrowheads="1"/>
                        </wps:cNvSpPr>
                        <wps:spPr bwMode="auto">
                          <a:xfrm>
                            <a:off x="380" y="2684"/>
                            <a:ext cx="127" cy="1474"/>
                          </a:xfrm>
                          <a:prstGeom prst="rect">
                            <a:avLst/>
                          </a:prstGeom>
                          <a:noFill/>
                          <a:ln>
                            <a:noFill/>
                          </a:ln>
                        </wps:spPr>
                        <wps:txbx>
                          <w:txbxContent>
                            <w:p w14:paraId="7A4A8399" w14:textId="77777777" w:rsidR="00A934EA" w:rsidRDefault="00A934EA">
                              <w:pPr>
                                <w:spacing w:line="358" w:lineRule="exact"/>
                                <w:rPr>
                                  <w:sz w:val="32"/>
                                </w:rPr>
                              </w:pPr>
                              <w:r>
                                <w:rPr>
                                  <w:sz w:val="32"/>
                                </w:rPr>
                                <w:t>-</w:t>
                              </w:r>
                            </w:p>
                            <w:p w14:paraId="17A77E32" w14:textId="77777777" w:rsidR="00A934EA" w:rsidRDefault="00A934EA">
                              <w:pPr>
                                <w:spacing w:before="188"/>
                                <w:rPr>
                                  <w:sz w:val="32"/>
                                </w:rPr>
                              </w:pPr>
                              <w:r>
                                <w:rPr>
                                  <w:sz w:val="32"/>
                                </w:rPr>
                                <w:t>-</w:t>
                              </w:r>
                            </w:p>
                            <w:p w14:paraId="0FA0F026" w14:textId="77777777" w:rsidR="00A934EA" w:rsidRDefault="00A934EA">
                              <w:pPr>
                                <w:spacing w:before="192"/>
                                <w:rPr>
                                  <w:sz w:val="32"/>
                                </w:rPr>
                              </w:pPr>
                              <w:r>
                                <w:rPr>
                                  <w:sz w:val="32"/>
                                </w:rPr>
                                <w:t>-</w:t>
                              </w:r>
                            </w:p>
                          </w:txbxContent>
                        </wps:txbx>
                        <wps:bodyPr rot="0" vert="horz" wrap="square" lIns="0" tIns="0" rIns="0" bIns="0" anchor="t" anchorCtr="0" upright="1">
                          <a:noAutofit/>
                        </wps:bodyPr>
                      </wps:wsp>
                      <wps:wsp>
                        <wps:cNvPr id="6477" name="Text Box 2565"/>
                        <wps:cNvSpPr txBox="1">
                          <a:spLocks noChangeAspect="1" noChangeArrowheads="1"/>
                        </wps:cNvSpPr>
                        <wps:spPr bwMode="auto">
                          <a:xfrm>
                            <a:off x="380" y="936"/>
                            <a:ext cx="8321" cy="1550"/>
                          </a:xfrm>
                          <a:prstGeom prst="rect">
                            <a:avLst/>
                          </a:prstGeom>
                          <a:noFill/>
                          <a:ln>
                            <a:noFill/>
                          </a:ln>
                        </wps:spPr>
                        <wps:txbx>
                          <w:txbxContent>
                            <w:p w14:paraId="55E5B392" w14:textId="04DA2179" w:rsidR="00A934EA" w:rsidRDefault="00A934EA">
                              <w:pPr>
                                <w:spacing w:line="259" w:lineRule="auto"/>
                                <w:ind w:right="18"/>
                                <w:jc w:val="both"/>
                                <w:rPr>
                                  <w:sz w:val="32"/>
                                </w:rPr>
                              </w:pPr>
                              <w:r>
                                <w:rPr>
                                  <w:sz w:val="32"/>
                                </w:rPr>
                                <w:t>Kui kõik osalejad on kõik rolled läbi mänginud, toimub arutelu, kus nad jagada mõtteid ülejäänud rühmaga. Koolitaja võib arutelu soodustamiseks esitada järgnevaid küsimusi:</w:t>
                              </w:r>
                            </w:p>
                          </w:txbxContent>
                        </wps:txbx>
                        <wps:bodyPr rot="0" vert="horz" wrap="square" lIns="0" tIns="0" rIns="0" bIns="0" anchor="t" anchorCtr="0" upright="1">
                          <a:noAutofit/>
                        </wps:bodyPr>
                      </wps:wsp>
                      <wps:wsp>
                        <wps:cNvPr id="6478" name="Text Box 2566"/>
                        <wps:cNvSpPr txBox="1">
                          <a:spLocks noChangeAspect="1" noChangeArrowheads="1"/>
                        </wps:cNvSpPr>
                        <wps:spPr bwMode="auto">
                          <a:xfrm>
                            <a:off x="235" y="334"/>
                            <a:ext cx="8593" cy="517"/>
                          </a:xfrm>
                          <a:prstGeom prst="rect">
                            <a:avLst/>
                          </a:prstGeom>
                          <a:solidFill>
                            <a:srgbClr val="BCD6ED"/>
                          </a:solidFill>
                          <a:ln>
                            <a:noFill/>
                          </a:ln>
                        </wps:spPr>
                        <wps:txbx>
                          <w:txbxContent>
                            <w:p w14:paraId="360D56B1" w14:textId="77777777" w:rsidR="00A934EA" w:rsidRDefault="00A934EA">
                              <w:pPr>
                                <w:spacing w:before="77"/>
                                <w:ind w:left="161"/>
                                <w:rPr>
                                  <w:rFonts w:ascii="Arial"/>
                                  <w:b/>
                                  <w:sz w:val="36"/>
                                </w:rPr>
                              </w:pPr>
                              <w:r>
                                <w:rPr>
                                  <w:rFonts w:ascii="Arial"/>
                                  <w:b/>
                                  <w:sz w:val="36"/>
                                </w:rPr>
                                <w:t>5. sam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E77C77" id="Группа 6463" o:spid="_x0000_s1531" style="position:absolute;margin-left:11.75pt;margin-top:16.7pt;width:429.65pt;height:349.85pt;z-index:-251490816;mso-wrap-distance-left:0;mso-wrap-distance-right:0;mso-position-horizontal-relative:page;mso-position-vertical-relative:text" coordorigin="235,334" coordsize="8593,69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">
                <o:lock v:ext="edit" aspectratio="t"/>
                <v:rect id="Rectangle 2562" o:spid="_x0000_s1532" style="position:absolute;left:235;top:851;width:8593;height:6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" fillcolor="#deebf7" stroked="f">
                  <o:lock v:ext="edit" aspectratio="t"/>
                </v:rect>
                <v:shape id="Text Box 2563" o:spid="_x0000_s1533" type="#_x0000_t202" style="position:absolute;left:1100;top:2684;width:7598;height:1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" filled="f" stroked="f">
                  <o:lock v:ext="edit" aspectratio="t"/>
                  <v:textbox inset="0,0,0,0">
                    <w:txbxContent>
                      <w:p w14:paraId="5E535881" w14:textId="77777777" w:rsidR="00A934EA" w:rsidRDefault="00A934EA">
                        <w:pPr>
                          <w:spacing w:line="362" w:lineRule="auto"/>
                          <w:ind w:right="3433"/>
                          <w:rPr>
                            <w:sz w:val="32"/>
                            <w:lang w:val="nl-NL"/>
                          </w:rPr>
                        </w:pPr>
                        <w:r>
                          <w:rPr>
                            <w:sz w:val="32"/>
                            <w:lang w:val="nl-NL"/>
                          </w:rPr>
                          <w:t>Millised on teie mõtted</w:t>
                        </w:r>
                        <w:r w:rsidRPr="00B63184">
                          <w:rPr>
                            <w:sz w:val="32"/>
                            <w:lang w:val="nl-NL"/>
                          </w:rPr>
                          <w:t xml:space="preserve">? </w:t>
                        </w:r>
                      </w:p>
                      <w:p w14:paraId="53BB3EAB" w14:textId="19E41702" w:rsidR="00A934EA" w:rsidRPr="00B63184" w:rsidRDefault="00A934EA">
                        <w:pPr>
                          <w:spacing w:line="362" w:lineRule="auto"/>
                          <w:ind w:right="3433"/>
                          <w:rPr>
                            <w:sz w:val="32"/>
                            <w:lang w:val="nl-NL"/>
                          </w:rPr>
                        </w:pPr>
                        <w:r w:rsidRPr="00B63184">
                          <w:rPr>
                            <w:sz w:val="32"/>
                            <w:lang w:val="nl-NL"/>
                          </w:rPr>
                          <w:t>Mida saite teada?</w:t>
                        </w:r>
                      </w:p>
                      <w:p w14:paraId="516000EF" w14:textId="6B4C1367" w:rsidR="00A934EA" w:rsidRPr="00B63184" w:rsidRDefault="00A934EA">
                        <w:pPr>
                          <w:rPr>
                            <w:sz w:val="32"/>
                            <w:lang w:val="nl-NL"/>
                          </w:rPr>
                        </w:pPr>
                        <w:r w:rsidRPr="00B63184">
                          <w:rPr>
                            <w:sz w:val="32"/>
                            <w:lang w:val="nl-NL"/>
                          </w:rPr>
                          <w:t xml:space="preserve">Kuidas saaksite neid õppetunde </w:t>
                        </w:r>
                        <w:r>
                          <w:rPr>
                            <w:sz w:val="32"/>
                            <w:lang w:val="nl-NL"/>
                          </w:rPr>
                          <w:t>kasutada</w:t>
                        </w:r>
                        <w:r w:rsidRPr="00B63184">
                          <w:rPr>
                            <w:sz w:val="32"/>
                            <w:lang w:val="nl-NL"/>
                          </w:rPr>
                          <w:t>?</w:t>
                        </w:r>
                      </w:p>
                    </w:txbxContent>
                  </v:textbox>
                </v:shape>
                <v:shape id="Text Box 2564" o:spid="_x0000_s1534" type="#_x0000_t202" style="position:absolute;left:380;top:2684;width:127;height:1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" filled="f" stroked="f">
                  <o:lock v:ext="edit" aspectratio="t"/>
                  <v:textbox inset="0,0,0,0">
                    <w:txbxContent>
                      <w:p w14:paraId="7A4A8399" w14:textId="77777777" w:rsidR="00A934EA" w:rsidRDefault="00A934EA">
                        <w:pPr>
                          <w:spacing w:line="358" w:lineRule="exact"/>
                          <w:rPr>
                            <w:sz w:val="32"/>
                          </w:rPr>
                        </w:pPr>
                        <w:r>
                          <w:rPr>
                            <w:sz w:val="32"/>
                          </w:rPr>
                          <w:t>-</w:t>
                        </w:r>
                      </w:p>
                      <w:p w14:paraId="17A77E32" w14:textId="77777777" w:rsidR="00A934EA" w:rsidRDefault="00A934EA">
                        <w:pPr>
                          <w:spacing w:before="188"/>
                          <w:rPr>
                            <w:sz w:val="32"/>
                          </w:rPr>
                        </w:pPr>
                        <w:r>
                          <w:rPr>
                            <w:sz w:val="32"/>
                          </w:rPr>
                          <w:t>-</w:t>
                        </w:r>
                      </w:p>
                      <w:p w14:paraId="0FA0F026" w14:textId="77777777" w:rsidR="00A934EA" w:rsidRDefault="00A934EA">
                        <w:pPr>
                          <w:spacing w:before="192"/>
                          <w:rPr>
                            <w:sz w:val="32"/>
                          </w:rPr>
                        </w:pPr>
                        <w:r>
                          <w:rPr>
                            <w:sz w:val="32"/>
                          </w:rPr>
                          <w:t>-</w:t>
                        </w:r>
                      </w:p>
                    </w:txbxContent>
                  </v:textbox>
                </v:shape>
                <v:shape id="Text Box 2565" o:spid="_x0000_s1535" type="#_x0000_t202" style="position:absolute;left:380;top:936;width:8321;height:1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" filled="f" stroked="f">
                  <o:lock v:ext="edit" aspectratio="t"/>
                  <v:textbox inset="0,0,0,0">
                    <w:txbxContent>
                      <w:p w14:paraId="55E5B392" w14:textId="04DA2179" w:rsidR="00A934EA" w:rsidRDefault="00A934EA">
                        <w:pPr>
                          <w:spacing w:line="259" w:lineRule="auto"/>
                          <w:ind w:right="18"/>
                          <w:jc w:val="both"/>
                          <w:rPr>
                            <w:sz w:val="32"/>
                          </w:rPr>
                        </w:pPr>
                        <w:proofErr w:type="spellStart"/>
                        <w:r>
                          <w:rPr>
                            <w:sz w:val="32"/>
                          </w:rPr>
                          <w:t>Kui</w:t>
                        </w:r>
                        <w:proofErr w:type="spellEnd"/>
                        <w:r>
                          <w:rPr>
                            <w:sz w:val="32"/>
                          </w:rPr>
                          <w:t xml:space="preserve"> </w:t>
                        </w:r>
                        <w:proofErr w:type="spellStart"/>
                        <w:r>
                          <w:rPr>
                            <w:sz w:val="32"/>
                          </w:rPr>
                          <w:t>kõik</w:t>
                        </w:r>
                        <w:proofErr w:type="spellEnd"/>
                        <w:r>
                          <w:rPr>
                            <w:sz w:val="32"/>
                          </w:rPr>
                          <w:t xml:space="preserve"> </w:t>
                        </w:r>
                        <w:proofErr w:type="spellStart"/>
                        <w:r>
                          <w:rPr>
                            <w:sz w:val="32"/>
                          </w:rPr>
                          <w:t>osalejad</w:t>
                        </w:r>
                        <w:proofErr w:type="spellEnd"/>
                        <w:r>
                          <w:rPr>
                            <w:sz w:val="32"/>
                          </w:rPr>
                          <w:t xml:space="preserve"> on </w:t>
                        </w:r>
                        <w:proofErr w:type="spellStart"/>
                        <w:r>
                          <w:rPr>
                            <w:sz w:val="32"/>
                          </w:rPr>
                          <w:t>kõik</w:t>
                        </w:r>
                        <w:proofErr w:type="spellEnd"/>
                        <w:r>
                          <w:rPr>
                            <w:sz w:val="32"/>
                          </w:rPr>
                          <w:t xml:space="preserve"> rolled </w:t>
                        </w:r>
                        <w:proofErr w:type="spellStart"/>
                        <w:r>
                          <w:rPr>
                            <w:sz w:val="32"/>
                          </w:rPr>
                          <w:t>läbi</w:t>
                        </w:r>
                        <w:proofErr w:type="spellEnd"/>
                        <w:r>
                          <w:rPr>
                            <w:sz w:val="32"/>
                          </w:rPr>
                          <w:t xml:space="preserve"> </w:t>
                        </w:r>
                        <w:proofErr w:type="spellStart"/>
                        <w:r>
                          <w:rPr>
                            <w:sz w:val="32"/>
                          </w:rPr>
                          <w:t>mänginud</w:t>
                        </w:r>
                        <w:proofErr w:type="spellEnd"/>
                        <w:r>
                          <w:rPr>
                            <w:sz w:val="32"/>
                          </w:rPr>
                          <w:t xml:space="preserve">, </w:t>
                        </w:r>
                        <w:proofErr w:type="spellStart"/>
                        <w:r>
                          <w:rPr>
                            <w:sz w:val="32"/>
                          </w:rPr>
                          <w:t>toimub</w:t>
                        </w:r>
                        <w:proofErr w:type="spellEnd"/>
                        <w:r>
                          <w:rPr>
                            <w:sz w:val="32"/>
                          </w:rPr>
                          <w:t xml:space="preserve"> </w:t>
                        </w:r>
                        <w:proofErr w:type="spellStart"/>
                        <w:r>
                          <w:rPr>
                            <w:sz w:val="32"/>
                          </w:rPr>
                          <w:t>arutelu</w:t>
                        </w:r>
                        <w:proofErr w:type="spellEnd"/>
                        <w:r>
                          <w:rPr>
                            <w:sz w:val="32"/>
                          </w:rPr>
                          <w:t xml:space="preserve">, </w:t>
                        </w:r>
                        <w:proofErr w:type="spellStart"/>
                        <w:r>
                          <w:rPr>
                            <w:sz w:val="32"/>
                          </w:rPr>
                          <w:t>kus</w:t>
                        </w:r>
                        <w:proofErr w:type="spellEnd"/>
                        <w:r>
                          <w:rPr>
                            <w:sz w:val="32"/>
                          </w:rPr>
                          <w:t xml:space="preserve"> </w:t>
                        </w:r>
                        <w:proofErr w:type="spellStart"/>
                        <w:r>
                          <w:rPr>
                            <w:sz w:val="32"/>
                          </w:rPr>
                          <w:t>nad</w:t>
                        </w:r>
                        <w:proofErr w:type="spellEnd"/>
                        <w:r>
                          <w:rPr>
                            <w:sz w:val="32"/>
                          </w:rPr>
                          <w:t xml:space="preserve"> </w:t>
                        </w:r>
                        <w:proofErr w:type="spellStart"/>
                        <w:r>
                          <w:rPr>
                            <w:sz w:val="32"/>
                          </w:rPr>
                          <w:t>jagada</w:t>
                        </w:r>
                        <w:proofErr w:type="spellEnd"/>
                        <w:r>
                          <w:rPr>
                            <w:sz w:val="32"/>
                          </w:rPr>
                          <w:t xml:space="preserve"> </w:t>
                        </w:r>
                        <w:proofErr w:type="spellStart"/>
                        <w:r>
                          <w:rPr>
                            <w:sz w:val="32"/>
                          </w:rPr>
                          <w:t>mõtteid</w:t>
                        </w:r>
                        <w:proofErr w:type="spellEnd"/>
                        <w:r>
                          <w:rPr>
                            <w:sz w:val="32"/>
                          </w:rPr>
                          <w:t xml:space="preserve"> </w:t>
                        </w:r>
                        <w:proofErr w:type="spellStart"/>
                        <w:r>
                          <w:rPr>
                            <w:sz w:val="32"/>
                          </w:rPr>
                          <w:t>ülejäänud</w:t>
                        </w:r>
                        <w:proofErr w:type="spellEnd"/>
                        <w:r>
                          <w:rPr>
                            <w:sz w:val="32"/>
                          </w:rPr>
                          <w:t xml:space="preserve"> </w:t>
                        </w:r>
                        <w:proofErr w:type="spellStart"/>
                        <w:r>
                          <w:rPr>
                            <w:sz w:val="32"/>
                          </w:rPr>
                          <w:t>rühmaga</w:t>
                        </w:r>
                        <w:proofErr w:type="spellEnd"/>
                        <w:r>
                          <w:rPr>
                            <w:sz w:val="32"/>
                          </w:rPr>
                          <w:t xml:space="preserve">. </w:t>
                        </w:r>
                        <w:proofErr w:type="spellStart"/>
                        <w:r>
                          <w:rPr>
                            <w:sz w:val="32"/>
                          </w:rPr>
                          <w:t>Koolitaja</w:t>
                        </w:r>
                        <w:proofErr w:type="spellEnd"/>
                        <w:r>
                          <w:rPr>
                            <w:sz w:val="32"/>
                          </w:rPr>
                          <w:t xml:space="preserve"> </w:t>
                        </w:r>
                        <w:proofErr w:type="spellStart"/>
                        <w:r>
                          <w:rPr>
                            <w:sz w:val="32"/>
                          </w:rPr>
                          <w:t>võib</w:t>
                        </w:r>
                        <w:proofErr w:type="spellEnd"/>
                        <w:r>
                          <w:rPr>
                            <w:sz w:val="32"/>
                          </w:rPr>
                          <w:t xml:space="preserve"> </w:t>
                        </w:r>
                        <w:proofErr w:type="spellStart"/>
                        <w:r>
                          <w:rPr>
                            <w:sz w:val="32"/>
                          </w:rPr>
                          <w:t>arutelu</w:t>
                        </w:r>
                        <w:proofErr w:type="spellEnd"/>
                        <w:r>
                          <w:rPr>
                            <w:sz w:val="32"/>
                          </w:rPr>
                          <w:t xml:space="preserve"> </w:t>
                        </w:r>
                        <w:proofErr w:type="spellStart"/>
                        <w:r>
                          <w:rPr>
                            <w:sz w:val="32"/>
                          </w:rPr>
                          <w:t>soodustamiseks</w:t>
                        </w:r>
                        <w:proofErr w:type="spellEnd"/>
                        <w:r>
                          <w:rPr>
                            <w:sz w:val="32"/>
                          </w:rPr>
                          <w:t xml:space="preserve"> </w:t>
                        </w:r>
                        <w:proofErr w:type="spellStart"/>
                        <w:r>
                          <w:rPr>
                            <w:sz w:val="32"/>
                          </w:rPr>
                          <w:t>esitada</w:t>
                        </w:r>
                        <w:proofErr w:type="spellEnd"/>
                        <w:r>
                          <w:rPr>
                            <w:sz w:val="32"/>
                          </w:rPr>
                          <w:t xml:space="preserve"> </w:t>
                        </w:r>
                        <w:proofErr w:type="spellStart"/>
                        <w:r>
                          <w:rPr>
                            <w:sz w:val="32"/>
                          </w:rPr>
                          <w:t>järgnevaid</w:t>
                        </w:r>
                        <w:proofErr w:type="spellEnd"/>
                        <w:r>
                          <w:rPr>
                            <w:sz w:val="32"/>
                          </w:rPr>
                          <w:t xml:space="preserve"> </w:t>
                        </w:r>
                        <w:proofErr w:type="spellStart"/>
                        <w:r>
                          <w:rPr>
                            <w:sz w:val="32"/>
                          </w:rPr>
                          <w:t>küsimusi</w:t>
                        </w:r>
                        <w:proofErr w:type="spellEnd"/>
                        <w:r>
                          <w:rPr>
                            <w:sz w:val="32"/>
                          </w:rPr>
                          <w:t>:</w:t>
                        </w:r>
                      </w:p>
                    </w:txbxContent>
                  </v:textbox>
                </v:shape>
                <v:shape id="Text Box 2566" o:spid="_x0000_s1536" type="#_x0000_t202" style="position:absolute;left:235;top:334;width:8593;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" fillcolor="#bcd6ed" stroked="f">
                  <o:lock v:ext="edit" aspectratio="t"/>
                  <v:textbox inset="0,0,0,0">
                    <w:txbxContent>
                      <w:p w14:paraId="360D56B1" w14:textId="77777777" w:rsidR="00A934EA" w:rsidRDefault="00A934EA">
                        <w:pPr>
                          <w:spacing w:before="77"/>
                          <w:ind w:left="161"/>
                          <w:rPr>
                            <w:rFonts w:ascii="Arial"/>
                            <w:b/>
                            <w:sz w:val="36"/>
                          </w:rPr>
                        </w:pPr>
                        <w:r>
                          <w:rPr>
                            <w:rFonts w:ascii="Arial"/>
                            <w:b/>
                            <w:sz w:val="36"/>
                          </w:rPr>
                          <w:t xml:space="preserve">5. </w:t>
                        </w:r>
                        <w:proofErr w:type="spellStart"/>
                        <w:r>
                          <w:rPr>
                            <w:rFonts w:ascii="Arial"/>
                            <w:b/>
                            <w:sz w:val="36"/>
                          </w:rPr>
                          <w:t>samm</w:t>
                        </w:r>
                        <w:proofErr w:type="spellEnd"/>
                        <w:r>
                          <w:rPr>
                            <w:rFonts w:ascii="Arial"/>
                            <w:b/>
                            <w:sz w:val="36"/>
                          </w:rPr>
                          <w:t>:</w:t>
                        </w:r>
                      </w:p>
                    </w:txbxContent>
                  </v:textbox>
                </v:shape>
                <w10:wrap type="topAndBottom" anchorx="page"/>
              </v:group>
            </w:pict>
          </mc:Fallback>
        </mc:AlternateContent>
      </w:r>
      <w:r w:rsidR="00536928" w:rsidRPr="00746325">
        <w:rPr>
          <w:noProof/>
          <w:lang w:val="et-EE"/>
        </w:rPr>
        <w:drawing>
          <wp:anchor distT="0" distB="0" distL="0" distR="0" simplePos="0" relativeHeight="251490816" behindDoc="0" locked="0" layoutInCell="1" allowOverlap="1" wp14:anchorId="096EEC46" wp14:editId="5491ECB3">
            <wp:simplePos x="0" y="0"/>
            <wp:positionH relativeFrom="page">
              <wp:posOffset>5685154</wp:posOffset>
            </wp:positionH>
            <wp:positionV relativeFrom="paragraph">
              <wp:posOffset>222551</wp:posOffset>
            </wp:positionV>
            <wp:extent cx="7006217" cy="4333303"/>
            <wp:effectExtent l="0" t="0" r="0" b="0"/>
            <wp:wrapTopAndBottom/>
            <wp:docPr id="157" name="image131.jpeg" descr="People talking to each 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131.jpeg"/>
                    <pic:cNvPicPr/>
                  </pic:nvPicPr>
                  <pic:blipFill>
                    <a:blip r:embed="rId282" cstate="print"/>
                    <a:stretch>
                      <a:fillRect/>
                    </a:stretch>
                  </pic:blipFill>
                  <pic:spPr>
                    <a:xfrm>
                      <a:off x="0" y="0"/>
                      <a:ext cx="7006217" cy="4333303"/>
                    </a:xfrm>
                    <a:prstGeom prst="rect">
                      <a:avLst/>
                    </a:prstGeom>
                  </pic:spPr>
                </pic:pic>
              </a:graphicData>
            </a:graphic>
          </wp:anchor>
        </w:drawing>
      </w:r>
    </w:p>
    <w:p w14:paraId="38ECA59D" w14:textId="77777777" w:rsidR="00DA1199" w:rsidRPr="00746325" w:rsidRDefault="00DA1199">
      <w:pPr>
        <w:rPr>
          <w:sz w:val="25"/>
          <w:lang w:val="et-EE"/>
        </w:rPr>
        <w:sectPr w:rsidR="00DA1199" w:rsidRPr="00746325">
          <w:footerReference w:type="default" r:id="rId283"/>
          <w:pgSz w:w="20480" w:h="15360" w:orient="landscape"/>
          <w:pgMar w:top="200" w:right="20" w:bottom="280" w:left="20" w:header="0" w:footer="0" w:gutter="0"/>
          <w:cols w:space="720"/>
        </w:sectPr>
      </w:pPr>
    </w:p>
    <w:p w14:paraId="699A39BF" w14:textId="5C33C4DA" w:rsidR="00DA1199" w:rsidRPr="00746325" w:rsidRDefault="001D431D">
      <w:pPr>
        <w:pStyle w:val="a3"/>
        <w:ind w:left="185"/>
        <w:rPr>
          <w:sz w:val="20"/>
          <w:lang w:val="et-EE"/>
        </w:rPr>
      </w:pPr>
      <w:r>
        <w:rPr>
          <w:noProof/>
        </w:rPr>
        <w:lastRenderedPageBreak/>
        <mc:AlternateContent>
          <mc:Choice Requires="wpg">
            <w:drawing>
              <wp:inline distT="0" distB="0" distL="0" distR="0" wp14:anchorId="1BBAB3C2" wp14:editId="7D3282F0">
                <wp:extent cx="12737465" cy="1039495"/>
                <wp:effectExtent l="0" t="0" r="635" b="0"/>
                <wp:docPr id="6460" name="Group 647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6461" name="Rectangle 2559"/>
                        <wps:cNvSpPr>
                          <a:spLocks noChangeAspect="1" noChangeArrowheads="1"/>
                        </wps:cNvSpPr>
                        <wps:spPr bwMode="auto">
                          <a:xfrm>
                            <a:off x="0" y="0"/>
                            <a:ext cx="2005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62" name="Text Box 2560"/>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D967D1" w14:textId="77777777" w:rsidR="00A934EA" w:rsidRDefault="00A934EA">
                              <w:pPr>
                                <w:spacing w:before="426"/>
                                <w:ind w:left="142"/>
                                <w:rPr>
                                  <w:rFonts w:ascii="Arial"/>
                                  <w:b/>
                                  <w:sz w:val="50"/>
                                </w:rPr>
                              </w:pPr>
                              <w:r>
                                <w:rPr>
                                  <w:rFonts w:ascii="Arial"/>
                                  <w:b/>
                                  <w:color w:val="1F2023"/>
                                  <w:sz w:val="50"/>
                                </w:rPr>
                                <w:t>Finantsn</w:t>
                              </w:r>
                              <w:r>
                                <w:rPr>
                                  <w:rFonts w:ascii="Arial"/>
                                  <w:b/>
                                  <w:color w:val="1F2023"/>
                                  <w:sz w:val="50"/>
                                </w:rPr>
                                <w:t>õ</w:t>
                              </w:r>
                              <w:r>
                                <w:rPr>
                                  <w:rFonts w:ascii="Arial"/>
                                  <w:b/>
                                  <w:color w:val="1F2023"/>
                                  <w:sz w:val="50"/>
                                </w:rPr>
                                <w:t>ustajad</w:t>
                              </w:r>
                            </w:p>
                          </w:txbxContent>
                        </wps:txbx>
                        <wps:bodyPr rot="0" vert="horz" wrap="square" lIns="0" tIns="0" rIns="0" bIns="0" anchor="t" anchorCtr="0" upright="1">
                          <a:noAutofit/>
                        </wps:bodyPr>
                      </wps:wsp>
                    </wpg:wgp>
                  </a:graphicData>
                </a:graphic>
              </wp:inline>
            </w:drawing>
          </mc:Choice>
          <mc:Fallback>
            <w:pict>
              <v:group w14:anchorId="1BBAB3C2" id="Group 6470" o:spid="_x0000_s1537"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">
                <o:lock v:ext="edit" aspectratio="t"/>
                <v:rect id="Rectangle 2559" o:spid="_x0000_s1538"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" fillcolor="#9dc3e6" stroked="f">
                  <o:lock v:ext="edit" aspectratio="t"/>
                </v:rect>
                <v:shape id="Text Box 2560" o:spid="_x0000_s1539"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" filled="f" stroked="f">
                  <o:lock v:ext="edit" aspectratio="t"/>
                  <v:textbox inset="0,0,0,0">
                    <w:txbxContent>
                      <w:p w14:paraId="3FD967D1" w14:textId="77777777" w:rsidR="00A934EA" w:rsidRDefault="00A934EA">
                        <w:pPr>
                          <w:spacing w:before="426"/>
                          <w:ind w:left="142"/>
                          <w:rPr>
                            <w:rFonts w:ascii="Arial"/>
                            <w:b/>
                            <w:sz w:val="50"/>
                          </w:rPr>
                        </w:pPr>
                        <w:proofErr w:type="spellStart"/>
                        <w:r>
                          <w:rPr>
                            <w:rFonts w:ascii="Arial"/>
                            <w:b/>
                            <w:color w:val="1F2023"/>
                            <w:sz w:val="50"/>
                          </w:rPr>
                          <w:t>Finantsn</w:t>
                        </w:r>
                        <w:r>
                          <w:rPr>
                            <w:rFonts w:ascii="Arial"/>
                            <w:b/>
                            <w:color w:val="1F2023"/>
                            <w:sz w:val="50"/>
                          </w:rPr>
                          <w:t>õ</w:t>
                        </w:r>
                        <w:r>
                          <w:rPr>
                            <w:rFonts w:ascii="Arial"/>
                            <w:b/>
                            <w:color w:val="1F2023"/>
                            <w:sz w:val="50"/>
                          </w:rPr>
                          <w:t>ustajad</w:t>
                        </w:r>
                        <w:proofErr w:type="spellEnd"/>
                      </w:p>
                    </w:txbxContent>
                  </v:textbox>
                </v:shape>
                <w10:anchorlock/>
              </v:group>
            </w:pict>
          </mc:Fallback>
        </mc:AlternateContent>
      </w:r>
    </w:p>
    <w:p w14:paraId="5CA639B0" w14:textId="77777777" w:rsidR="00DA1199" w:rsidRPr="00746325" w:rsidRDefault="00DA1199">
      <w:pPr>
        <w:pStyle w:val="a3"/>
        <w:spacing w:before="7"/>
        <w:rPr>
          <w:sz w:val="7"/>
          <w:lang w:val="et-EE"/>
        </w:rPr>
      </w:pPr>
    </w:p>
    <w:p w14:paraId="700004F4" w14:textId="3FF59398" w:rsidR="00065C28" w:rsidRPr="00746325" w:rsidRDefault="001D431D">
      <w:pPr>
        <w:spacing w:before="88"/>
        <w:ind w:left="328"/>
        <w:rPr>
          <w:rFonts w:ascii="Arial"/>
          <w:b/>
          <w:sz w:val="36"/>
          <w:lang w:val="et-EE"/>
        </w:rPr>
      </w:pPr>
      <w:r>
        <w:rPr>
          <w:noProof/>
        </w:rPr>
        <mc:AlternateContent>
          <mc:Choice Requires="wpg">
            <w:drawing>
              <wp:anchor distT="0" distB="0" distL="114300" distR="114300" simplePos="0" relativeHeight="251772416" behindDoc="1" locked="0" layoutInCell="1" allowOverlap="1" wp14:anchorId="5849AFE4" wp14:editId="15D63151">
                <wp:simplePos x="0" y="0"/>
                <wp:positionH relativeFrom="page">
                  <wp:posOffset>95885</wp:posOffset>
                </wp:positionH>
                <wp:positionV relativeFrom="paragraph">
                  <wp:posOffset>30480</wp:posOffset>
                </wp:positionV>
                <wp:extent cx="12771755" cy="8241030"/>
                <wp:effectExtent l="0" t="0" r="0" b="0"/>
                <wp:wrapNone/>
                <wp:docPr id="6415" name="Group 7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71755" cy="8241030"/>
                          <a:chOff x="151" y="48"/>
                          <a:chExt cx="20113" cy="12978"/>
                        </a:xfrm>
                      </wpg:grpSpPr>
                      <wps:wsp>
                        <wps:cNvPr id="6416" name="Rectangle 796"/>
                        <wps:cNvSpPr>
                          <a:spLocks noChangeArrowheads="1"/>
                        </wps:cNvSpPr>
                        <wps:spPr bwMode="auto">
                          <a:xfrm>
                            <a:off x="205" y="48"/>
                            <a:ext cx="20059" cy="552"/>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17" name="Rectangle 797"/>
                        <wps:cNvSpPr>
                          <a:spLocks noChangeArrowheads="1"/>
                        </wps:cNvSpPr>
                        <wps:spPr bwMode="auto">
                          <a:xfrm>
                            <a:off x="205" y="600"/>
                            <a:ext cx="20059" cy="493"/>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18" name="Rectangle 798"/>
                        <wps:cNvSpPr>
                          <a:spLocks noChangeArrowheads="1"/>
                        </wps:cNvSpPr>
                        <wps:spPr bwMode="auto">
                          <a:xfrm>
                            <a:off x="177" y="1093"/>
                            <a:ext cx="20059" cy="536"/>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19" name="Rectangle 799"/>
                        <wps:cNvSpPr>
                          <a:spLocks noChangeArrowheads="1"/>
                        </wps:cNvSpPr>
                        <wps:spPr bwMode="auto">
                          <a:xfrm>
                            <a:off x="178" y="1629"/>
                            <a:ext cx="20059" cy="560"/>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0" name="Rectangle 800"/>
                        <wps:cNvSpPr>
                          <a:spLocks noChangeArrowheads="1"/>
                        </wps:cNvSpPr>
                        <wps:spPr bwMode="auto">
                          <a:xfrm>
                            <a:off x="177" y="2232"/>
                            <a:ext cx="20059" cy="552"/>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1" name="Rectangle 801"/>
                        <wps:cNvSpPr>
                          <a:spLocks noChangeArrowheads="1"/>
                        </wps:cNvSpPr>
                        <wps:spPr bwMode="auto">
                          <a:xfrm>
                            <a:off x="151" y="3534"/>
                            <a:ext cx="20059" cy="524"/>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2" name="Rectangle 802"/>
                        <wps:cNvSpPr>
                          <a:spLocks noChangeArrowheads="1"/>
                        </wps:cNvSpPr>
                        <wps:spPr bwMode="auto">
                          <a:xfrm>
                            <a:off x="151" y="4058"/>
                            <a:ext cx="20059" cy="1312"/>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3" name="Rectangle 803"/>
                        <wps:cNvSpPr>
                          <a:spLocks noChangeArrowheads="1"/>
                        </wps:cNvSpPr>
                        <wps:spPr bwMode="auto">
                          <a:xfrm>
                            <a:off x="151" y="5413"/>
                            <a:ext cx="20059" cy="564"/>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4" name="Rectangle 804"/>
                        <wps:cNvSpPr>
                          <a:spLocks noChangeArrowheads="1"/>
                        </wps:cNvSpPr>
                        <wps:spPr bwMode="auto">
                          <a:xfrm>
                            <a:off x="151" y="6010"/>
                            <a:ext cx="20059" cy="7015"/>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5" name="AutoShape 805"/>
                        <wps:cNvSpPr>
                          <a:spLocks/>
                        </wps:cNvSpPr>
                        <wps:spPr bwMode="auto">
                          <a:xfrm>
                            <a:off x="15766" y="6784"/>
                            <a:ext cx="3971" cy="2011"/>
                          </a:xfrm>
                          <a:custGeom>
                            <a:avLst/>
                            <a:gdLst>
                              <a:gd name="T0" fmla="+- 0 16439 15766"/>
                              <a:gd name="T1" fmla="*/ T0 w 3971"/>
                              <a:gd name="T2" fmla="+- 0 6856 6784"/>
                              <a:gd name="T3" fmla="*/ 6856 h 2011"/>
                              <a:gd name="T4" fmla="+- 0 16439 15766"/>
                              <a:gd name="T5" fmla="*/ T4 w 3971"/>
                              <a:gd name="T6" fmla="+- 0 6856 6784"/>
                              <a:gd name="T7" fmla="*/ 6856 h 2011"/>
                              <a:gd name="T8" fmla="+- 0 15766 15766"/>
                              <a:gd name="T9" fmla="*/ T8 w 3971"/>
                              <a:gd name="T10" fmla="+- 0 7354 6784"/>
                              <a:gd name="T11" fmla="*/ 7354 h 2011"/>
                              <a:gd name="T12" fmla="+- 0 16065 15766"/>
                              <a:gd name="T13" fmla="*/ T12 w 3971"/>
                              <a:gd name="T14" fmla="+- 0 7479 6784"/>
                              <a:gd name="T15" fmla="*/ 7479 h 2011"/>
                              <a:gd name="T16" fmla="+- 0 16215 15766"/>
                              <a:gd name="T17" fmla="*/ T16 w 3971"/>
                              <a:gd name="T18" fmla="+- 0 7404 6784"/>
                              <a:gd name="T19" fmla="*/ 7404 h 2011"/>
                              <a:gd name="T20" fmla="+- 0 16514 15766"/>
                              <a:gd name="T21" fmla="*/ T20 w 3971"/>
                              <a:gd name="T22" fmla="+- 0 7329 6784"/>
                              <a:gd name="T23" fmla="*/ 7329 h 2011"/>
                              <a:gd name="T24" fmla="+- 0 16882 15766"/>
                              <a:gd name="T25" fmla="*/ T24 w 3971"/>
                              <a:gd name="T26" fmla="+- 0 6860 6784"/>
                              <a:gd name="T27" fmla="*/ 6860 h 2011"/>
                              <a:gd name="T28" fmla="+- 0 16775 15766"/>
                              <a:gd name="T29" fmla="*/ T28 w 3971"/>
                              <a:gd name="T30" fmla="+- 0 7105 6784"/>
                              <a:gd name="T31" fmla="*/ 7105 h 2011"/>
                              <a:gd name="T32" fmla="+- 0 16723 15766"/>
                              <a:gd name="T33" fmla="*/ T32 w 3971"/>
                              <a:gd name="T34" fmla="+- 0 7476 6784"/>
                              <a:gd name="T35" fmla="*/ 7476 h 2011"/>
                              <a:gd name="T36" fmla="+- 0 16723 15766"/>
                              <a:gd name="T37" fmla="*/ T36 w 3971"/>
                              <a:gd name="T38" fmla="+- 0 7407 6784"/>
                              <a:gd name="T39" fmla="*/ 7407 h 2011"/>
                              <a:gd name="T40" fmla="+- 0 16775 15766"/>
                              <a:gd name="T41" fmla="*/ T40 w 3971"/>
                              <a:gd name="T42" fmla="+- 0 7105 6784"/>
                              <a:gd name="T43" fmla="*/ 7105 h 2011"/>
                              <a:gd name="T44" fmla="+- 0 16613 15766"/>
                              <a:gd name="T45" fmla="*/ T44 w 3971"/>
                              <a:gd name="T46" fmla="+- 0 6905 6784"/>
                              <a:gd name="T47" fmla="*/ 6905 h 2011"/>
                              <a:gd name="T48" fmla="+- 0 16567 15766"/>
                              <a:gd name="T49" fmla="*/ T48 w 3971"/>
                              <a:gd name="T50" fmla="+- 0 6886 6784"/>
                              <a:gd name="T51" fmla="*/ 6886 h 2011"/>
                              <a:gd name="T52" fmla="+- 0 16613 15766"/>
                              <a:gd name="T53" fmla="*/ T52 w 3971"/>
                              <a:gd name="T54" fmla="+- 0 7553 6784"/>
                              <a:gd name="T55" fmla="*/ 7553 h 2011"/>
                              <a:gd name="T56" fmla="+- 0 16912 15766"/>
                              <a:gd name="T57" fmla="*/ T56 w 3971"/>
                              <a:gd name="T58" fmla="+- 0 7479 6784"/>
                              <a:gd name="T59" fmla="*/ 7479 h 2011"/>
                              <a:gd name="T60" fmla="+- 0 17442 15766"/>
                              <a:gd name="T61" fmla="*/ T60 w 3971"/>
                              <a:gd name="T62" fmla="+- 0 7462 6784"/>
                              <a:gd name="T63" fmla="*/ 7462 h 2011"/>
                              <a:gd name="T64" fmla="+- 0 17293 15766"/>
                              <a:gd name="T65" fmla="*/ T64 w 3971"/>
                              <a:gd name="T66" fmla="+- 0 7536 6784"/>
                              <a:gd name="T67" fmla="*/ 7536 h 2011"/>
                              <a:gd name="T68" fmla="+- 0 17343 15766"/>
                              <a:gd name="T69" fmla="*/ T68 w 3971"/>
                              <a:gd name="T70" fmla="+- 0 7524 6784"/>
                              <a:gd name="T71" fmla="*/ 7524 h 2011"/>
                              <a:gd name="T72" fmla="+- 0 17635 15766"/>
                              <a:gd name="T73" fmla="*/ T72 w 3971"/>
                              <a:gd name="T74" fmla="+- 0 7971 6784"/>
                              <a:gd name="T75" fmla="*/ 7971 h 2011"/>
                              <a:gd name="T76" fmla="+- 0 17566 15766"/>
                              <a:gd name="T77" fmla="*/ T76 w 3971"/>
                              <a:gd name="T78" fmla="+- 0 7971 6784"/>
                              <a:gd name="T79" fmla="*/ 7971 h 2011"/>
                              <a:gd name="T80" fmla="+- 0 17600 15766"/>
                              <a:gd name="T81" fmla="*/ T80 w 3971"/>
                              <a:gd name="T82" fmla="+- 0 8098 6784"/>
                              <a:gd name="T83" fmla="*/ 8098 h 2011"/>
                              <a:gd name="T84" fmla="+- 0 17668 15766"/>
                              <a:gd name="T85" fmla="*/ T84 w 3971"/>
                              <a:gd name="T86" fmla="+- 0 7562 6784"/>
                              <a:gd name="T87" fmla="*/ 7562 h 2011"/>
                              <a:gd name="T88" fmla="+- 0 17520 15766"/>
                              <a:gd name="T89" fmla="*/ T88 w 3971"/>
                              <a:gd name="T90" fmla="+- 0 7636 6784"/>
                              <a:gd name="T91" fmla="*/ 7636 h 2011"/>
                              <a:gd name="T92" fmla="+- 0 17569 15766"/>
                              <a:gd name="T93" fmla="*/ T92 w 3971"/>
                              <a:gd name="T94" fmla="+- 0 7624 6784"/>
                              <a:gd name="T95" fmla="*/ 7624 h 2011"/>
                              <a:gd name="T96" fmla="+- 0 17679 15766"/>
                              <a:gd name="T97" fmla="*/ T96 w 3971"/>
                              <a:gd name="T98" fmla="+- 0 7075 6784"/>
                              <a:gd name="T99" fmla="*/ 7075 h 2011"/>
                              <a:gd name="T100" fmla="+- 0 17881 15766"/>
                              <a:gd name="T101" fmla="*/ T100 w 3971"/>
                              <a:gd name="T102" fmla="+- 0 7685 6784"/>
                              <a:gd name="T103" fmla="*/ 7685 h 2011"/>
                              <a:gd name="T104" fmla="+- 0 17732 15766"/>
                              <a:gd name="T105" fmla="*/ T104 w 3971"/>
                              <a:gd name="T106" fmla="+- 0 7760 6784"/>
                              <a:gd name="T107" fmla="*/ 7760 h 2011"/>
                              <a:gd name="T108" fmla="+- 0 17781 15766"/>
                              <a:gd name="T109" fmla="*/ T108 w 3971"/>
                              <a:gd name="T110" fmla="+- 0 7747 6784"/>
                              <a:gd name="T111" fmla="*/ 7747 h 2011"/>
                              <a:gd name="T112" fmla="+- 0 17905 15766"/>
                              <a:gd name="T113" fmla="*/ T112 w 3971"/>
                              <a:gd name="T114" fmla="+- 0 7175 6784"/>
                              <a:gd name="T115" fmla="*/ 7175 h 2011"/>
                              <a:gd name="T116" fmla="+- 0 18062 15766"/>
                              <a:gd name="T117" fmla="*/ T116 w 3971"/>
                              <a:gd name="T118" fmla="+- 0 6926 6784"/>
                              <a:gd name="T119" fmla="*/ 6926 h 2011"/>
                              <a:gd name="T120" fmla="+- 0 18061 15766"/>
                              <a:gd name="T121" fmla="*/ T120 w 3971"/>
                              <a:gd name="T122" fmla="+- 0 6839 6784"/>
                              <a:gd name="T123" fmla="*/ 6839 h 2011"/>
                              <a:gd name="T124" fmla="+- 0 17981 15766"/>
                              <a:gd name="T125" fmla="*/ T124 w 3971"/>
                              <a:gd name="T126" fmla="+- 0 6791 6784"/>
                              <a:gd name="T127" fmla="*/ 6791 h 2011"/>
                              <a:gd name="T128" fmla="+- 0 18024 15766"/>
                              <a:gd name="T129" fmla="*/ T128 w 3971"/>
                              <a:gd name="T130" fmla="+- 0 6933 6784"/>
                              <a:gd name="T131" fmla="*/ 6933 h 2011"/>
                              <a:gd name="T132" fmla="+- 0 18059 15766"/>
                              <a:gd name="T133" fmla="*/ T132 w 3971"/>
                              <a:gd name="T134" fmla="+- 0 6943 6784"/>
                              <a:gd name="T135" fmla="*/ 6943 h 2011"/>
                              <a:gd name="T136" fmla="+- 0 18073 15766"/>
                              <a:gd name="T137" fmla="*/ T136 w 3971"/>
                              <a:gd name="T138" fmla="+- 0 7948 6784"/>
                              <a:gd name="T139" fmla="*/ 7948 h 2011"/>
                              <a:gd name="T140" fmla="+- 0 18039 15766"/>
                              <a:gd name="T141" fmla="*/ T140 w 3971"/>
                              <a:gd name="T142" fmla="+- 0 8075 6784"/>
                              <a:gd name="T143" fmla="*/ 8075 h 2011"/>
                              <a:gd name="T144" fmla="+- 0 18108 15766"/>
                              <a:gd name="T145" fmla="*/ T144 w 3971"/>
                              <a:gd name="T146" fmla="+- 0 8075 6784"/>
                              <a:gd name="T147" fmla="*/ 8075 h 2011"/>
                              <a:gd name="T148" fmla="+- 0 17843 15766"/>
                              <a:gd name="T149" fmla="*/ T148 w 3971"/>
                              <a:gd name="T150" fmla="+- 0 7592 6784"/>
                              <a:gd name="T151" fmla="*/ 7592 h 2011"/>
                              <a:gd name="T152" fmla="+- 0 17413 15766"/>
                              <a:gd name="T153" fmla="*/ T152 w 3971"/>
                              <a:gd name="T154" fmla="+- 0 8323 6784"/>
                              <a:gd name="T155" fmla="*/ 8323 h 2011"/>
                              <a:gd name="T156" fmla="+- 0 17488 15766"/>
                              <a:gd name="T157" fmla="*/ T156 w 3971"/>
                              <a:gd name="T158" fmla="+- 0 8323 6784"/>
                              <a:gd name="T159" fmla="*/ 8323 h 2011"/>
                              <a:gd name="T160" fmla="+- 0 18260 15766"/>
                              <a:gd name="T161" fmla="*/ T160 w 3971"/>
                              <a:gd name="T162" fmla="+- 0 8247 6784"/>
                              <a:gd name="T163" fmla="*/ 8247 h 2011"/>
                              <a:gd name="T164" fmla="+- 0 18107 15766"/>
                              <a:gd name="T165" fmla="*/ T164 w 3971"/>
                              <a:gd name="T166" fmla="+- 0 8141 6784"/>
                              <a:gd name="T167" fmla="*/ 8141 h 2011"/>
                              <a:gd name="T168" fmla="+- 0 17986 15766"/>
                              <a:gd name="T169" fmla="*/ T168 w 3971"/>
                              <a:gd name="T170" fmla="+- 0 8023 6784"/>
                              <a:gd name="T171" fmla="*/ 8023 h 2011"/>
                              <a:gd name="T172" fmla="+- 0 17600 15766"/>
                              <a:gd name="T173" fmla="*/ T172 w 3971"/>
                              <a:gd name="T174" fmla="+- 0 8148 6784"/>
                              <a:gd name="T175" fmla="*/ 8148 h 2011"/>
                              <a:gd name="T176" fmla="+- 0 17413 15766"/>
                              <a:gd name="T177" fmla="*/ T176 w 3971"/>
                              <a:gd name="T178" fmla="+- 0 8023 6784"/>
                              <a:gd name="T179" fmla="*/ 8023 h 2011"/>
                              <a:gd name="T180" fmla="+- 0 18274 15766"/>
                              <a:gd name="T181" fmla="*/ T180 w 3971"/>
                              <a:gd name="T182" fmla="+- 0 6993 6784"/>
                              <a:gd name="T183" fmla="*/ 6993 h 2011"/>
                              <a:gd name="T184" fmla="+- 0 18268 15766"/>
                              <a:gd name="T185" fmla="*/ T184 w 3971"/>
                              <a:gd name="T186" fmla="+- 0 6904 6784"/>
                              <a:gd name="T187" fmla="*/ 6904 h 2011"/>
                              <a:gd name="T188" fmla="+- 0 18020 15766"/>
                              <a:gd name="T189" fmla="*/ T188 w 3971"/>
                              <a:gd name="T190" fmla="+- 0 7235 6784"/>
                              <a:gd name="T191" fmla="*/ 7235 h 2011"/>
                              <a:gd name="T192" fmla="+- 0 18077 15766"/>
                              <a:gd name="T193" fmla="*/ T192 w 3971"/>
                              <a:gd name="T194" fmla="+- 0 7217 6784"/>
                              <a:gd name="T195" fmla="*/ 7217 h 2011"/>
                              <a:gd name="T196" fmla="+- 0 18501 15766"/>
                              <a:gd name="T197" fmla="*/ T196 w 3971"/>
                              <a:gd name="T198" fmla="+- 0 7149 6784"/>
                              <a:gd name="T199" fmla="*/ 7149 h 2011"/>
                              <a:gd name="T200" fmla="+- 0 18500 15766"/>
                              <a:gd name="T201" fmla="*/ T200 w 3971"/>
                              <a:gd name="T202" fmla="+- 0 7062 6784"/>
                              <a:gd name="T203" fmla="*/ 7062 h 2011"/>
                              <a:gd name="T204" fmla="+- 0 18420 15766"/>
                              <a:gd name="T205" fmla="*/ T204 w 3971"/>
                              <a:gd name="T206" fmla="+- 0 7014 6784"/>
                              <a:gd name="T207" fmla="*/ 7014 h 2011"/>
                              <a:gd name="T208" fmla="+- 0 18462 15766"/>
                              <a:gd name="T209" fmla="*/ T208 w 3971"/>
                              <a:gd name="T210" fmla="+- 0 7157 6784"/>
                              <a:gd name="T211" fmla="*/ 7157 h 2011"/>
                              <a:gd name="T212" fmla="+- 0 18498 15766"/>
                              <a:gd name="T213" fmla="*/ T212 w 3971"/>
                              <a:gd name="T214" fmla="+- 0 7167 6784"/>
                              <a:gd name="T215" fmla="*/ 7167 h 2011"/>
                              <a:gd name="T216" fmla="+- 0 19662 15766"/>
                              <a:gd name="T217" fmla="*/ T216 w 3971"/>
                              <a:gd name="T218" fmla="+- 0 7785 6784"/>
                              <a:gd name="T219" fmla="*/ 7785 h 2011"/>
                              <a:gd name="T220" fmla="+- 0 19512 15766"/>
                              <a:gd name="T221" fmla="*/ T220 w 3971"/>
                              <a:gd name="T222" fmla="+- 0 6899 6784"/>
                              <a:gd name="T223" fmla="*/ 6899 h 2011"/>
                              <a:gd name="T224" fmla="+- 0 19374 15766"/>
                              <a:gd name="T225" fmla="*/ T224 w 3971"/>
                              <a:gd name="T226" fmla="+- 0 6888 6784"/>
                              <a:gd name="T227" fmla="*/ 6888 h 2011"/>
                              <a:gd name="T228" fmla="+- 0 19139 15766"/>
                              <a:gd name="T229" fmla="*/ T228 w 3971"/>
                              <a:gd name="T230" fmla="+- 0 7923 6784"/>
                              <a:gd name="T231" fmla="*/ 7923 h 2011"/>
                              <a:gd name="T232" fmla="+- 0 19736 15766"/>
                              <a:gd name="T233" fmla="*/ T232 w 3971"/>
                              <a:gd name="T234" fmla="+- 0 6938 6784"/>
                              <a:gd name="T235" fmla="*/ 6938 h 20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1">
                                <a:moveTo>
                                  <a:pt x="748" y="121"/>
                                </a:moveTo>
                                <a:lnTo>
                                  <a:pt x="744" y="102"/>
                                </a:lnTo>
                                <a:lnTo>
                                  <a:pt x="733" y="86"/>
                                </a:lnTo>
                                <a:lnTo>
                                  <a:pt x="717" y="76"/>
                                </a:lnTo>
                                <a:lnTo>
                                  <a:pt x="698" y="72"/>
                                </a:lnTo>
                                <a:lnTo>
                                  <a:pt x="673" y="72"/>
                                </a:lnTo>
                                <a:lnTo>
                                  <a:pt x="673" y="146"/>
                                </a:lnTo>
                                <a:lnTo>
                                  <a:pt x="673" y="545"/>
                                </a:lnTo>
                                <a:lnTo>
                                  <a:pt x="75" y="545"/>
                                </a:lnTo>
                                <a:lnTo>
                                  <a:pt x="75" y="146"/>
                                </a:lnTo>
                                <a:lnTo>
                                  <a:pt x="673" y="146"/>
                                </a:lnTo>
                                <a:lnTo>
                                  <a:pt x="673" y="72"/>
                                </a:lnTo>
                                <a:lnTo>
                                  <a:pt x="50" y="72"/>
                                </a:lnTo>
                                <a:lnTo>
                                  <a:pt x="31" y="76"/>
                                </a:lnTo>
                                <a:lnTo>
                                  <a:pt x="15" y="86"/>
                                </a:lnTo>
                                <a:lnTo>
                                  <a:pt x="4" y="102"/>
                                </a:lnTo>
                                <a:lnTo>
                                  <a:pt x="0" y="121"/>
                                </a:lnTo>
                                <a:lnTo>
                                  <a:pt x="0" y="570"/>
                                </a:lnTo>
                                <a:lnTo>
                                  <a:pt x="4" y="589"/>
                                </a:lnTo>
                                <a:lnTo>
                                  <a:pt x="15" y="605"/>
                                </a:lnTo>
                                <a:lnTo>
                                  <a:pt x="31" y="616"/>
                                </a:lnTo>
                                <a:lnTo>
                                  <a:pt x="50" y="620"/>
                                </a:lnTo>
                                <a:lnTo>
                                  <a:pt x="299" y="620"/>
                                </a:lnTo>
                                <a:lnTo>
                                  <a:pt x="299" y="695"/>
                                </a:lnTo>
                                <a:lnTo>
                                  <a:pt x="187" y="695"/>
                                </a:lnTo>
                                <a:lnTo>
                                  <a:pt x="187" y="769"/>
                                </a:lnTo>
                                <a:lnTo>
                                  <a:pt x="561" y="769"/>
                                </a:lnTo>
                                <a:lnTo>
                                  <a:pt x="561" y="695"/>
                                </a:lnTo>
                                <a:lnTo>
                                  <a:pt x="449" y="695"/>
                                </a:lnTo>
                                <a:lnTo>
                                  <a:pt x="449" y="620"/>
                                </a:lnTo>
                                <a:lnTo>
                                  <a:pt x="698" y="620"/>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6"/>
                                </a:lnTo>
                                <a:lnTo>
                                  <a:pt x="1096" y="72"/>
                                </a:lnTo>
                                <a:lnTo>
                                  <a:pt x="1096" y="121"/>
                                </a:lnTo>
                                <a:lnTo>
                                  <a:pt x="1096" y="196"/>
                                </a:lnTo>
                                <a:lnTo>
                                  <a:pt x="1096" y="246"/>
                                </a:lnTo>
                                <a:lnTo>
                                  <a:pt x="1096" y="321"/>
                                </a:lnTo>
                                <a:lnTo>
                                  <a:pt x="1009" y="321"/>
                                </a:lnTo>
                                <a:lnTo>
                                  <a:pt x="1009" y="657"/>
                                </a:lnTo>
                                <a:lnTo>
                                  <a:pt x="1006" y="672"/>
                                </a:lnTo>
                                <a:lnTo>
                                  <a:pt x="999" y="684"/>
                                </a:lnTo>
                                <a:lnTo>
                                  <a:pt x="987" y="692"/>
                                </a:lnTo>
                                <a:lnTo>
                                  <a:pt x="972" y="695"/>
                                </a:lnTo>
                                <a:lnTo>
                                  <a:pt x="957" y="692"/>
                                </a:lnTo>
                                <a:lnTo>
                                  <a:pt x="945" y="684"/>
                                </a:lnTo>
                                <a:lnTo>
                                  <a:pt x="937" y="672"/>
                                </a:lnTo>
                                <a:lnTo>
                                  <a:pt x="935" y="657"/>
                                </a:lnTo>
                                <a:lnTo>
                                  <a:pt x="937" y="642"/>
                                </a:lnTo>
                                <a:lnTo>
                                  <a:pt x="945" y="631"/>
                                </a:lnTo>
                                <a:lnTo>
                                  <a:pt x="957" y="623"/>
                                </a:lnTo>
                                <a:lnTo>
                                  <a:pt x="972" y="620"/>
                                </a:lnTo>
                                <a:lnTo>
                                  <a:pt x="987" y="623"/>
                                </a:lnTo>
                                <a:lnTo>
                                  <a:pt x="999" y="631"/>
                                </a:lnTo>
                                <a:lnTo>
                                  <a:pt x="1006" y="642"/>
                                </a:lnTo>
                                <a:lnTo>
                                  <a:pt x="1009" y="657"/>
                                </a:lnTo>
                                <a:lnTo>
                                  <a:pt x="1009" y="321"/>
                                </a:lnTo>
                                <a:lnTo>
                                  <a:pt x="847" y="321"/>
                                </a:lnTo>
                                <a:lnTo>
                                  <a:pt x="847" y="246"/>
                                </a:lnTo>
                                <a:lnTo>
                                  <a:pt x="1096" y="246"/>
                                </a:lnTo>
                                <a:lnTo>
                                  <a:pt x="1096" y="196"/>
                                </a:lnTo>
                                <a:lnTo>
                                  <a:pt x="847" y="196"/>
                                </a:lnTo>
                                <a:lnTo>
                                  <a:pt x="847" y="121"/>
                                </a:lnTo>
                                <a:lnTo>
                                  <a:pt x="1096" y="121"/>
                                </a:lnTo>
                                <a:lnTo>
                                  <a:pt x="1096" y="72"/>
                                </a:lnTo>
                                <a:lnTo>
                                  <a:pt x="847" y="72"/>
                                </a:lnTo>
                                <a:lnTo>
                                  <a:pt x="828" y="76"/>
                                </a:lnTo>
                                <a:lnTo>
                                  <a:pt x="812" y="86"/>
                                </a:lnTo>
                                <a:lnTo>
                                  <a:pt x="801" y="102"/>
                                </a:lnTo>
                                <a:lnTo>
                                  <a:pt x="798" y="121"/>
                                </a:lnTo>
                                <a:lnTo>
                                  <a:pt x="798" y="720"/>
                                </a:lnTo>
                                <a:lnTo>
                                  <a:pt x="801" y="739"/>
                                </a:lnTo>
                                <a:lnTo>
                                  <a:pt x="812" y="755"/>
                                </a:lnTo>
                                <a:lnTo>
                                  <a:pt x="828" y="765"/>
                                </a:lnTo>
                                <a:lnTo>
                                  <a:pt x="847" y="769"/>
                                </a:lnTo>
                                <a:lnTo>
                                  <a:pt x="1096" y="769"/>
                                </a:lnTo>
                                <a:lnTo>
                                  <a:pt x="1116" y="765"/>
                                </a:lnTo>
                                <a:lnTo>
                                  <a:pt x="1132" y="755"/>
                                </a:lnTo>
                                <a:lnTo>
                                  <a:pt x="1142" y="739"/>
                                </a:lnTo>
                                <a:lnTo>
                                  <a:pt x="1146" y="720"/>
                                </a:lnTo>
                                <a:lnTo>
                                  <a:pt x="1146" y="695"/>
                                </a:lnTo>
                                <a:lnTo>
                                  <a:pt x="1146" y="620"/>
                                </a:lnTo>
                                <a:lnTo>
                                  <a:pt x="1146" y="321"/>
                                </a:lnTo>
                                <a:lnTo>
                                  <a:pt x="1146" y="246"/>
                                </a:lnTo>
                                <a:lnTo>
                                  <a:pt x="1146" y="196"/>
                                </a:lnTo>
                                <a:lnTo>
                                  <a:pt x="1146" y="121"/>
                                </a:lnTo>
                                <a:close/>
                                <a:moveTo>
                                  <a:pt x="1676" y="678"/>
                                </a:moveTo>
                                <a:lnTo>
                                  <a:pt x="1614" y="615"/>
                                </a:lnTo>
                                <a:lnTo>
                                  <a:pt x="1549" y="700"/>
                                </a:lnTo>
                                <a:lnTo>
                                  <a:pt x="1546" y="705"/>
                                </a:lnTo>
                                <a:lnTo>
                                  <a:pt x="1547" y="711"/>
                                </a:lnTo>
                                <a:lnTo>
                                  <a:pt x="1551" y="714"/>
                                </a:lnTo>
                                <a:lnTo>
                                  <a:pt x="1527" y="752"/>
                                </a:lnTo>
                                <a:lnTo>
                                  <a:pt x="1529" y="758"/>
                                </a:lnTo>
                                <a:lnTo>
                                  <a:pt x="1535" y="762"/>
                                </a:lnTo>
                                <a:lnTo>
                                  <a:pt x="1537" y="762"/>
                                </a:lnTo>
                                <a:lnTo>
                                  <a:pt x="1540" y="762"/>
                                </a:lnTo>
                                <a:lnTo>
                                  <a:pt x="1542" y="762"/>
                                </a:lnTo>
                                <a:lnTo>
                                  <a:pt x="1577" y="740"/>
                                </a:lnTo>
                                <a:lnTo>
                                  <a:pt x="1580" y="744"/>
                                </a:lnTo>
                                <a:lnTo>
                                  <a:pt x="1586" y="745"/>
                                </a:lnTo>
                                <a:lnTo>
                                  <a:pt x="1590" y="742"/>
                                </a:lnTo>
                                <a:lnTo>
                                  <a:pt x="1676" y="678"/>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7"/>
                                </a:lnTo>
                                <a:lnTo>
                                  <a:pt x="1800" y="1291"/>
                                </a:lnTo>
                                <a:lnTo>
                                  <a:pt x="1807" y="1303"/>
                                </a:lnTo>
                                <a:lnTo>
                                  <a:pt x="1819" y="1311"/>
                                </a:lnTo>
                                <a:lnTo>
                                  <a:pt x="1834" y="1314"/>
                                </a:lnTo>
                                <a:lnTo>
                                  <a:pt x="1849" y="1311"/>
                                </a:lnTo>
                                <a:lnTo>
                                  <a:pt x="1861" y="1303"/>
                                </a:lnTo>
                                <a:lnTo>
                                  <a:pt x="1869" y="1291"/>
                                </a:lnTo>
                                <a:lnTo>
                                  <a:pt x="1871" y="1277"/>
                                </a:lnTo>
                                <a:lnTo>
                                  <a:pt x="1871" y="1202"/>
                                </a:lnTo>
                                <a:close/>
                                <a:moveTo>
                                  <a:pt x="1902" y="778"/>
                                </a:moveTo>
                                <a:lnTo>
                                  <a:pt x="1840" y="715"/>
                                </a:lnTo>
                                <a:lnTo>
                                  <a:pt x="1775" y="800"/>
                                </a:lnTo>
                                <a:lnTo>
                                  <a:pt x="1772" y="805"/>
                                </a:lnTo>
                                <a:lnTo>
                                  <a:pt x="1773" y="811"/>
                                </a:lnTo>
                                <a:lnTo>
                                  <a:pt x="1777" y="814"/>
                                </a:lnTo>
                                <a:lnTo>
                                  <a:pt x="1754" y="852"/>
                                </a:lnTo>
                                <a:lnTo>
                                  <a:pt x="1755" y="858"/>
                                </a:lnTo>
                                <a:lnTo>
                                  <a:pt x="1761" y="862"/>
                                </a:lnTo>
                                <a:lnTo>
                                  <a:pt x="1763" y="862"/>
                                </a:lnTo>
                                <a:lnTo>
                                  <a:pt x="1766" y="862"/>
                                </a:lnTo>
                                <a:lnTo>
                                  <a:pt x="1768" y="862"/>
                                </a:lnTo>
                                <a:lnTo>
                                  <a:pt x="1803" y="840"/>
                                </a:lnTo>
                                <a:lnTo>
                                  <a:pt x="1806" y="844"/>
                                </a:lnTo>
                                <a:lnTo>
                                  <a:pt x="1812" y="845"/>
                                </a:lnTo>
                                <a:lnTo>
                                  <a:pt x="1817" y="842"/>
                                </a:lnTo>
                                <a:lnTo>
                                  <a:pt x="1902" y="778"/>
                                </a:lnTo>
                                <a:close/>
                                <a:moveTo>
                                  <a:pt x="2001" y="379"/>
                                </a:moveTo>
                                <a:lnTo>
                                  <a:pt x="1913" y="291"/>
                                </a:lnTo>
                                <a:lnTo>
                                  <a:pt x="1736" y="474"/>
                                </a:lnTo>
                                <a:lnTo>
                                  <a:pt x="1638" y="584"/>
                                </a:lnTo>
                                <a:lnTo>
                                  <a:pt x="1707" y="653"/>
                                </a:lnTo>
                                <a:lnTo>
                                  <a:pt x="1811" y="562"/>
                                </a:lnTo>
                                <a:lnTo>
                                  <a:pt x="2001" y="379"/>
                                </a:lnTo>
                                <a:close/>
                                <a:moveTo>
                                  <a:pt x="2115" y="901"/>
                                </a:moveTo>
                                <a:lnTo>
                                  <a:pt x="2052" y="838"/>
                                </a:lnTo>
                                <a:lnTo>
                                  <a:pt x="1987" y="924"/>
                                </a:lnTo>
                                <a:lnTo>
                                  <a:pt x="1985" y="928"/>
                                </a:lnTo>
                                <a:lnTo>
                                  <a:pt x="1986" y="934"/>
                                </a:lnTo>
                                <a:lnTo>
                                  <a:pt x="1989" y="937"/>
                                </a:lnTo>
                                <a:lnTo>
                                  <a:pt x="1966" y="976"/>
                                </a:lnTo>
                                <a:lnTo>
                                  <a:pt x="1968" y="981"/>
                                </a:lnTo>
                                <a:lnTo>
                                  <a:pt x="1974" y="985"/>
                                </a:lnTo>
                                <a:lnTo>
                                  <a:pt x="1975" y="986"/>
                                </a:lnTo>
                                <a:lnTo>
                                  <a:pt x="1979" y="986"/>
                                </a:lnTo>
                                <a:lnTo>
                                  <a:pt x="1981" y="985"/>
                                </a:lnTo>
                                <a:lnTo>
                                  <a:pt x="2015" y="963"/>
                                </a:lnTo>
                                <a:lnTo>
                                  <a:pt x="2019" y="967"/>
                                </a:lnTo>
                                <a:lnTo>
                                  <a:pt x="2024" y="968"/>
                                </a:lnTo>
                                <a:lnTo>
                                  <a:pt x="2029" y="966"/>
                                </a:lnTo>
                                <a:lnTo>
                                  <a:pt x="2115" y="901"/>
                                </a:lnTo>
                                <a:close/>
                                <a:moveTo>
                                  <a:pt x="2227" y="478"/>
                                </a:moveTo>
                                <a:lnTo>
                                  <a:pt x="2139" y="391"/>
                                </a:lnTo>
                                <a:lnTo>
                                  <a:pt x="1963" y="574"/>
                                </a:lnTo>
                                <a:lnTo>
                                  <a:pt x="1864" y="684"/>
                                </a:lnTo>
                                <a:lnTo>
                                  <a:pt x="1933" y="753"/>
                                </a:lnTo>
                                <a:lnTo>
                                  <a:pt x="2037" y="662"/>
                                </a:lnTo>
                                <a:lnTo>
                                  <a:pt x="2227" y="478"/>
                                </a:lnTo>
                                <a:close/>
                                <a:moveTo>
                                  <a:pt x="2296" y="142"/>
                                </a:moveTo>
                                <a:lnTo>
                                  <a:pt x="2293" y="124"/>
                                </a:lnTo>
                                <a:lnTo>
                                  <a:pt x="2282" y="109"/>
                                </a:lnTo>
                                <a:lnTo>
                                  <a:pt x="2271" y="97"/>
                                </a:lnTo>
                                <a:lnTo>
                                  <a:pt x="2289" y="78"/>
                                </a:lnTo>
                                <a:lnTo>
                                  <a:pt x="2294" y="68"/>
                                </a:lnTo>
                                <a:lnTo>
                                  <a:pt x="2295" y="55"/>
                                </a:lnTo>
                                <a:lnTo>
                                  <a:pt x="2290" y="39"/>
                                </a:lnTo>
                                <a:lnTo>
                                  <a:pt x="2276" y="20"/>
                                </a:lnTo>
                                <a:lnTo>
                                  <a:pt x="2257" y="6"/>
                                </a:lnTo>
                                <a:lnTo>
                                  <a:pt x="2240" y="0"/>
                                </a:lnTo>
                                <a:lnTo>
                                  <a:pt x="2225" y="1"/>
                                </a:lnTo>
                                <a:lnTo>
                                  <a:pt x="2215" y="7"/>
                                </a:lnTo>
                                <a:lnTo>
                                  <a:pt x="1941" y="263"/>
                                </a:lnTo>
                                <a:lnTo>
                                  <a:pt x="2028" y="351"/>
                                </a:lnTo>
                                <a:lnTo>
                                  <a:pt x="2246" y="123"/>
                                </a:lnTo>
                                <a:lnTo>
                                  <a:pt x="2261" y="138"/>
                                </a:lnTo>
                                <a:lnTo>
                                  <a:pt x="2261" y="145"/>
                                </a:lnTo>
                                <a:lnTo>
                                  <a:pt x="2258" y="149"/>
                                </a:lnTo>
                                <a:lnTo>
                                  <a:pt x="2085" y="322"/>
                                </a:lnTo>
                                <a:lnTo>
                                  <a:pt x="2084" y="334"/>
                                </a:lnTo>
                                <a:lnTo>
                                  <a:pt x="2098" y="348"/>
                                </a:lnTo>
                                <a:lnTo>
                                  <a:pt x="2110" y="348"/>
                                </a:lnTo>
                                <a:lnTo>
                                  <a:pt x="2283" y="175"/>
                                </a:lnTo>
                                <a:lnTo>
                                  <a:pt x="2293" y="159"/>
                                </a:lnTo>
                                <a:lnTo>
                                  <a:pt x="2296" y="142"/>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7"/>
                                </a:lnTo>
                                <a:lnTo>
                                  <a:pt x="2273" y="1291"/>
                                </a:lnTo>
                                <a:lnTo>
                                  <a:pt x="2281" y="1303"/>
                                </a:lnTo>
                                <a:lnTo>
                                  <a:pt x="2293" y="1311"/>
                                </a:lnTo>
                                <a:lnTo>
                                  <a:pt x="2307" y="1314"/>
                                </a:lnTo>
                                <a:lnTo>
                                  <a:pt x="2322" y="1311"/>
                                </a:lnTo>
                                <a:lnTo>
                                  <a:pt x="2334" y="1303"/>
                                </a:lnTo>
                                <a:lnTo>
                                  <a:pt x="2342" y="1291"/>
                                </a:lnTo>
                                <a:lnTo>
                                  <a:pt x="2345" y="1277"/>
                                </a:lnTo>
                                <a:lnTo>
                                  <a:pt x="2345" y="1202"/>
                                </a:lnTo>
                                <a:close/>
                                <a:moveTo>
                                  <a:pt x="2439" y="602"/>
                                </a:moveTo>
                                <a:lnTo>
                                  <a:pt x="2352" y="514"/>
                                </a:lnTo>
                                <a:lnTo>
                                  <a:pt x="2175" y="697"/>
                                </a:lnTo>
                                <a:lnTo>
                                  <a:pt x="2077" y="808"/>
                                </a:lnTo>
                                <a:lnTo>
                                  <a:pt x="2146" y="877"/>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7"/>
                                </a:lnTo>
                                <a:lnTo>
                                  <a:pt x="2388" y="1311"/>
                                </a:lnTo>
                                <a:lnTo>
                                  <a:pt x="2369" y="1338"/>
                                </a:lnTo>
                                <a:lnTo>
                                  <a:pt x="2341" y="1357"/>
                                </a:lnTo>
                                <a:lnTo>
                                  <a:pt x="2307" y="1364"/>
                                </a:lnTo>
                                <a:lnTo>
                                  <a:pt x="2273" y="1357"/>
                                </a:lnTo>
                                <a:lnTo>
                                  <a:pt x="2246" y="1338"/>
                                </a:lnTo>
                                <a:lnTo>
                                  <a:pt x="2227" y="1311"/>
                                </a:lnTo>
                                <a:lnTo>
                                  <a:pt x="2220" y="1277"/>
                                </a:lnTo>
                                <a:lnTo>
                                  <a:pt x="2220" y="1239"/>
                                </a:lnTo>
                                <a:lnTo>
                                  <a:pt x="1921" y="1239"/>
                                </a:lnTo>
                                <a:lnTo>
                                  <a:pt x="1921" y="1277"/>
                                </a:lnTo>
                                <a:lnTo>
                                  <a:pt x="1914" y="1311"/>
                                </a:lnTo>
                                <a:lnTo>
                                  <a:pt x="1896" y="1338"/>
                                </a:lnTo>
                                <a:lnTo>
                                  <a:pt x="1868" y="1357"/>
                                </a:lnTo>
                                <a:lnTo>
                                  <a:pt x="1834" y="1364"/>
                                </a:lnTo>
                                <a:lnTo>
                                  <a:pt x="1800" y="1357"/>
                                </a:lnTo>
                                <a:lnTo>
                                  <a:pt x="1772" y="1338"/>
                                </a:lnTo>
                                <a:lnTo>
                                  <a:pt x="1754" y="1311"/>
                                </a:lnTo>
                                <a:lnTo>
                                  <a:pt x="1747" y="1277"/>
                                </a:lnTo>
                                <a:lnTo>
                                  <a:pt x="1747" y="1239"/>
                                </a:lnTo>
                                <a:lnTo>
                                  <a:pt x="1647" y="1239"/>
                                </a:lnTo>
                                <a:lnTo>
                                  <a:pt x="1647" y="1414"/>
                                </a:lnTo>
                                <a:lnTo>
                                  <a:pt x="2494" y="1414"/>
                                </a:lnTo>
                                <a:lnTo>
                                  <a:pt x="2494" y="1239"/>
                                </a:lnTo>
                                <a:close/>
                                <a:moveTo>
                                  <a:pt x="2523" y="242"/>
                                </a:moveTo>
                                <a:lnTo>
                                  <a:pt x="2519" y="224"/>
                                </a:lnTo>
                                <a:lnTo>
                                  <a:pt x="2508" y="209"/>
                                </a:lnTo>
                                <a:lnTo>
                                  <a:pt x="2497" y="197"/>
                                </a:lnTo>
                                <a:lnTo>
                                  <a:pt x="2515" y="178"/>
                                </a:lnTo>
                                <a:lnTo>
                                  <a:pt x="2520" y="168"/>
                                </a:lnTo>
                                <a:lnTo>
                                  <a:pt x="2521" y="155"/>
                                </a:lnTo>
                                <a:lnTo>
                                  <a:pt x="2516" y="138"/>
                                </a:lnTo>
                                <a:lnTo>
                                  <a:pt x="2502" y="120"/>
                                </a:lnTo>
                                <a:lnTo>
                                  <a:pt x="2483" y="106"/>
                                </a:lnTo>
                                <a:lnTo>
                                  <a:pt x="2466" y="100"/>
                                </a:lnTo>
                                <a:lnTo>
                                  <a:pt x="2451" y="101"/>
                                </a:lnTo>
                                <a:lnTo>
                                  <a:pt x="2442" y="107"/>
                                </a:lnTo>
                                <a:lnTo>
                                  <a:pt x="2167" y="363"/>
                                </a:lnTo>
                                <a:lnTo>
                                  <a:pt x="2254" y="451"/>
                                </a:lnTo>
                                <a:lnTo>
                                  <a:pt x="2472" y="223"/>
                                </a:lnTo>
                                <a:lnTo>
                                  <a:pt x="2487" y="238"/>
                                </a:lnTo>
                                <a:lnTo>
                                  <a:pt x="2488" y="245"/>
                                </a:lnTo>
                                <a:lnTo>
                                  <a:pt x="2484" y="249"/>
                                </a:lnTo>
                                <a:lnTo>
                                  <a:pt x="2311" y="422"/>
                                </a:lnTo>
                                <a:lnTo>
                                  <a:pt x="2311" y="433"/>
                                </a:lnTo>
                                <a:lnTo>
                                  <a:pt x="2325" y="448"/>
                                </a:lnTo>
                                <a:lnTo>
                                  <a:pt x="2336" y="448"/>
                                </a:lnTo>
                                <a:lnTo>
                                  <a:pt x="2509" y="275"/>
                                </a:lnTo>
                                <a:lnTo>
                                  <a:pt x="2519" y="259"/>
                                </a:lnTo>
                                <a:lnTo>
                                  <a:pt x="2523" y="242"/>
                                </a:lnTo>
                                <a:close/>
                                <a:moveTo>
                                  <a:pt x="2735" y="365"/>
                                </a:moveTo>
                                <a:lnTo>
                                  <a:pt x="2731" y="348"/>
                                </a:lnTo>
                                <a:lnTo>
                                  <a:pt x="2721" y="332"/>
                                </a:lnTo>
                                <a:lnTo>
                                  <a:pt x="2709" y="321"/>
                                </a:lnTo>
                                <a:lnTo>
                                  <a:pt x="2727" y="302"/>
                                </a:lnTo>
                                <a:lnTo>
                                  <a:pt x="2733" y="292"/>
                                </a:lnTo>
                                <a:lnTo>
                                  <a:pt x="2734" y="278"/>
                                </a:lnTo>
                                <a:lnTo>
                                  <a:pt x="2728" y="262"/>
                                </a:lnTo>
                                <a:lnTo>
                                  <a:pt x="2714" y="243"/>
                                </a:lnTo>
                                <a:lnTo>
                                  <a:pt x="2696" y="229"/>
                                </a:lnTo>
                                <a:lnTo>
                                  <a:pt x="2678" y="224"/>
                                </a:lnTo>
                                <a:lnTo>
                                  <a:pt x="2664" y="224"/>
                                </a:lnTo>
                                <a:lnTo>
                                  <a:pt x="2654" y="230"/>
                                </a:lnTo>
                                <a:lnTo>
                                  <a:pt x="2379" y="487"/>
                                </a:lnTo>
                                <a:lnTo>
                                  <a:pt x="2467" y="574"/>
                                </a:lnTo>
                                <a:lnTo>
                                  <a:pt x="2684" y="347"/>
                                </a:lnTo>
                                <a:lnTo>
                                  <a:pt x="2700" y="362"/>
                                </a:lnTo>
                                <a:lnTo>
                                  <a:pt x="2700" y="368"/>
                                </a:lnTo>
                                <a:lnTo>
                                  <a:pt x="2696" y="373"/>
                                </a:lnTo>
                                <a:lnTo>
                                  <a:pt x="2523" y="545"/>
                                </a:lnTo>
                                <a:lnTo>
                                  <a:pt x="2523" y="557"/>
                                </a:lnTo>
                                <a:lnTo>
                                  <a:pt x="2537" y="571"/>
                                </a:lnTo>
                                <a:lnTo>
                                  <a:pt x="2548" y="571"/>
                                </a:lnTo>
                                <a:lnTo>
                                  <a:pt x="2722" y="398"/>
                                </a:lnTo>
                                <a:lnTo>
                                  <a:pt x="2732" y="383"/>
                                </a:lnTo>
                                <a:lnTo>
                                  <a:pt x="2735" y="365"/>
                                </a:lnTo>
                                <a:close/>
                                <a:moveTo>
                                  <a:pt x="3970" y="65"/>
                                </a:moveTo>
                                <a:lnTo>
                                  <a:pt x="3959" y="54"/>
                                </a:lnTo>
                                <a:lnTo>
                                  <a:pt x="3896" y="54"/>
                                </a:lnTo>
                                <a:lnTo>
                                  <a:pt x="3896" y="204"/>
                                </a:lnTo>
                                <a:lnTo>
                                  <a:pt x="3896" y="1001"/>
                                </a:lnTo>
                                <a:lnTo>
                                  <a:pt x="3447" y="1001"/>
                                </a:lnTo>
                                <a:lnTo>
                                  <a:pt x="3447" y="204"/>
                                </a:lnTo>
                                <a:lnTo>
                                  <a:pt x="3896" y="204"/>
                                </a:lnTo>
                                <a:lnTo>
                                  <a:pt x="3896" y="54"/>
                                </a:lnTo>
                                <a:lnTo>
                                  <a:pt x="3746" y="54"/>
                                </a:lnTo>
                                <a:lnTo>
                                  <a:pt x="3746" y="115"/>
                                </a:lnTo>
                                <a:lnTo>
                                  <a:pt x="3746" y="143"/>
                                </a:lnTo>
                                <a:lnTo>
                                  <a:pt x="3735" y="154"/>
                                </a:lnTo>
                                <a:lnTo>
                                  <a:pt x="3608" y="154"/>
                                </a:lnTo>
                                <a:lnTo>
                                  <a:pt x="3597" y="143"/>
                                </a:lnTo>
                                <a:lnTo>
                                  <a:pt x="3597" y="115"/>
                                </a:lnTo>
                                <a:lnTo>
                                  <a:pt x="3608" y="104"/>
                                </a:lnTo>
                                <a:lnTo>
                                  <a:pt x="3735" y="104"/>
                                </a:lnTo>
                                <a:lnTo>
                                  <a:pt x="3746" y="115"/>
                                </a:lnTo>
                                <a:lnTo>
                                  <a:pt x="3746" y="54"/>
                                </a:lnTo>
                                <a:lnTo>
                                  <a:pt x="3384" y="54"/>
                                </a:lnTo>
                                <a:lnTo>
                                  <a:pt x="3373" y="65"/>
                                </a:lnTo>
                                <a:lnTo>
                                  <a:pt x="3373" y="1139"/>
                                </a:lnTo>
                                <a:lnTo>
                                  <a:pt x="3384" y="1151"/>
                                </a:lnTo>
                                <a:lnTo>
                                  <a:pt x="3959" y="1151"/>
                                </a:lnTo>
                                <a:lnTo>
                                  <a:pt x="3970" y="1139"/>
                                </a:lnTo>
                                <a:lnTo>
                                  <a:pt x="3970" y="1001"/>
                                </a:lnTo>
                                <a:lnTo>
                                  <a:pt x="3970" y="204"/>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26" name="Picture 80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6" y="777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427" name="Freeform 807"/>
                        <wps:cNvSpPr>
                          <a:spLocks/>
                        </wps:cNvSpPr>
                        <wps:spPr bwMode="auto">
                          <a:xfrm>
                            <a:off x="14877" y="7701"/>
                            <a:ext cx="138" cy="494"/>
                          </a:xfrm>
                          <a:custGeom>
                            <a:avLst/>
                            <a:gdLst>
                              <a:gd name="T0" fmla="+- 0 14979 14877"/>
                              <a:gd name="T1" fmla="*/ T0 w 138"/>
                              <a:gd name="T2" fmla="+- 0 7702 7702"/>
                              <a:gd name="T3" fmla="*/ 7702 h 494"/>
                              <a:gd name="T4" fmla="+- 0 14937 14877"/>
                              <a:gd name="T5" fmla="*/ T4 w 138"/>
                              <a:gd name="T6" fmla="+- 0 7754 7702"/>
                              <a:gd name="T7" fmla="*/ 7754 h 494"/>
                              <a:gd name="T8" fmla="+- 0 14904 14877"/>
                              <a:gd name="T9" fmla="*/ T8 w 138"/>
                              <a:gd name="T10" fmla="+- 0 7813 7702"/>
                              <a:gd name="T11" fmla="*/ 7813 h 494"/>
                              <a:gd name="T12" fmla="+- 0 14884 14877"/>
                              <a:gd name="T13" fmla="*/ T12 w 138"/>
                              <a:gd name="T14" fmla="+- 0 7878 7702"/>
                              <a:gd name="T15" fmla="*/ 7878 h 494"/>
                              <a:gd name="T16" fmla="+- 0 14877 14877"/>
                              <a:gd name="T17" fmla="*/ T16 w 138"/>
                              <a:gd name="T18" fmla="+- 0 7948 7702"/>
                              <a:gd name="T19" fmla="*/ 7948 h 494"/>
                              <a:gd name="T20" fmla="+- 0 14884 14877"/>
                              <a:gd name="T21" fmla="*/ T20 w 138"/>
                              <a:gd name="T22" fmla="+- 0 8018 7702"/>
                              <a:gd name="T23" fmla="*/ 8018 h 494"/>
                              <a:gd name="T24" fmla="+- 0 14904 14877"/>
                              <a:gd name="T25" fmla="*/ T24 w 138"/>
                              <a:gd name="T26" fmla="+- 0 8084 7702"/>
                              <a:gd name="T27" fmla="*/ 8084 h 494"/>
                              <a:gd name="T28" fmla="+- 0 14937 14877"/>
                              <a:gd name="T29" fmla="*/ T28 w 138"/>
                              <a:gd name="T30" fmla="+- 0 8143 7702"/>
                              <a:gd name="T31" fmla="*/ 8143 h 494"/>
                              <a:gd name="T32" fmla="+- 0 14979 14877"/>
                              <a:gd name="T33" fmla="*/ T32 w 138"/>
                              <a:gd name="T34" fmla="+- 0 8195 7702"/>
                              <a:gd name="T35" fmla="*/ 8195 h 494"/>
                              <a:gd name="T36" fmla="+- 0 15014 14877"/>
                              <a:gd name="T37" fmla="*/ T36 w 138"/>
                              <a:gd name="T38" fmla="+- 0 8160 7702"/>
                              <a:gd name="T39" fmla="*/ 8160 h 494"/>
                              <a:gd name="T40" fmla="+- 0 14978 14877"/>
                              <a:gd name="T41" fmla="*/ T40 w 138"/>
                              <a:gd name="T42" fmla="+- 0 8116 7702"/>
                              <a:gd name="T43" fmla="*/ 8116 h 494"/>
                              <a:gd name="T44" fmla="+- 0 14951 14877"/>
                              <a:gd name="T45" fmla="*/ T44 w 138"/>
                              <a:gd name="T46" fmla="+- 0 8066 7702"/>
                              <a:gd name="T47" fmla="*/ 8066 h 494"/>
                              <a:gd name="T48" fmla="+- 0 14933 14877"/>
                              <a:gd name="T49" fmla="*/ T48 w 138"/>
                              <a:gd name="T50" fmla="+- 0 8009 7702"/>
                              <a:gd name="T51" fmla="*/ 8009 h 494"/>
                              <a:gd name="T52" fmla="+- 0 14927 14877"/>
                              <a:gd name="T53" fmla="*/ T52 w 138"/>
                              <a:gd name="T54" fmla="+- 0 7948 7702"/>
                              <a:gd name="T55" fmla="*/ 7948 h 494"/>
                              <a:gd name="T56" fmla="+- 0 14933 14877"/>
                              <a:gd name="T57" fmla="*/ T56 w 138"/>
                              <a:gd name="T58" fmla="+- 0 7888 7702"/>
                              <a:gd name="T59" fmla="*/ 7888 h 494"/>
                              <a:gd name="T60" fmla="+- 0 14951 14877"/>
                              <a:gd name="T61" fmla="*/ T60 w 138"/>
                              <a:gd name="T62" fmla="+- 0 7832 7702"/>
                              <a:gd name="T63" fmla="*/ 7832 h 494"/>
                              <a:gd name="T64" fmla="+- 0 14978 14877"/>
                              <a:gd name="T65" fmla="*/ T64 w 138"/>
                              <a:gd name="T66" fmla="+- 0 7781 7702"/>
                              <a:gd name="T67" fmla="*/ 7781 h 494"/>
                              <a:gd name="T68" fmla="+- 0 15014 14877"/>
                              <a:gd name="T69" fmla="*/ T68 w 138"/>
                              <a:gd name="T70" fmla="+- 0 7737 7702"/>
                              <a:gd name="T71" fmla="*/ 7737 h 494"/>
                              <a:gd name="T72" fmla="+- 0 14979 14877"/>
                              <a:gd name="T73" fmla="*/ T72 w 138"/>
                              <a:gd name="T74" fmla="+- 0 7702 7702"/>
                              <a:gd name="T75" fmla="*/ 7702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1"/>
                                </a:lnTo>
                                <a:lnTo>
                                  <a:pt x="7" y="176"/>
                                </a:lnTo>
                                <a:lnTo>
                                  <a:pt x="0" y="246"/>
                                </a:lnTo>
                                <a:lnTo>
                                  <a:pt x="7" y="316"/>
                                </a:lnTo>
                                <a:lnTo>
                                  <a:pt x="27" y="382"/>
                                </a:lnTo>
                                <a:lnTo>
                                  <a:pt x="60" y="441"/>
                                </a:lnTo>
                                <a:lnTo>
                                  <a:pt x="102" y="493"/>
                                </a:lnTo>
                                <a:lnTo>
                                  <a:pt x="137" y="458"/>
                                </a:lnTo>
                                <a:lnTo>
                                  <a:pt x="101" y="414"/>
                                </a:lnTo>
                                <a:lnTo>
                                  <a:pt x="74" y="364"/>
                                </a:lnTo>
                                <a:lnTo>
                                  <a:pt x="56" y="307"/>
                                </a:lnTo>
                                <a:lnTo>
                                  <a:pt x="50" y="246"/>
                                </a:lnTo>
                                <a:lnTo>
                                  <a:pt x="56" y="186"/>
                                </a:lnTo>
                                <a:lnTo>
                                  <a:pt x="74" y="130"/>
                                </a:lnTo>
                                <a:lnTo>
                                  <a:pt x="101" y="79"/>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28" name="Picture 80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15296" y="777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429" name="AutoShape 809"/>
                        <wps:cNvSpPr>
                          <a:spLocks/>
                        </wps:cNvSpPr>
                        <wps:spPr bwMode="auto">
                          <a:xfrm>
                            <a:off x="14743" y="6673"/>
                            <a:ext cx="5017" cy="2099"/>
                          </a:xfrm>
                          <a:custGeom>
                            <a:avLst/>
                            <a:gdLst>
                              <a:gd name="T0" fmla="+- 0 15095 14743"/>
                              <a:gd name="T1" fmla="*/ T0 w 5017"/>
                              <a:gd name="T2" fmla="+- 0 7050 6674"/>
                              <a:gd name="T3" fmla="*/ 7050 h 2099"/>
                              <a:gd name="T4" fmla="+- 0 15005 14743"/>
                              <a:gd name="T5" fmla="*/ T4 w 5017"/>
                              <a:gd name="T6" fmla="+- 0 7197 6674"/>
                              <a:gd name="T7" fmla="*/ 7197 h 2099"/>
                              <a:gd name="T8" fmla="+- 0 15005 14743"/>
                              <a:gd name="T9" fmla="*/ T8 w 5017"/>
                              <a:gd name="T10" fmla="+- 0 7047 6674"/>
                              <a:gd name="T11" fmla="*/ 7047 h 2099"/>
                              <a:gd name="T12" fmla="+- 0 14806 14743"/>
                              <a:gd name="T13" fmla="*/ T12 w 5017"/>
                              <a:gd name="T14" fmla="+- 0 6683 6674"/>
                              <a:gd name="T15" fmla="*/ 6683 h 2099"/>
                              <a:gd name="T16" fmla="+- 0 14754 14743"/>
                              <a:gd name="T17" fmla="*/ T16 w 5017"/>
                              <a:gd name="T18" fmla="+- 0 6684 6674"/>
                              <a:gd name="T19" fmla="*/ 6684 h 2099"/>
                              <a:gd name="T20" fmla="+- 0 14780 14743"/>
                              <a:gd name="T21" fmla="*/ T20 w 5017"/>
                              <a:gd name="T22" fmla="+- 0 7083 6674"/>
                              <a:gd name="T23" fmla="*/ 7083 h 2099"/>
                              <a:gd name="T24" fmla="+- 0 15005 14743"/>
                              <a:gd name="T25" fmla="*/ T24 w 5017"/>
                              <a:gd name="T26" fmla="+- 0 7247 6674"/>
                              <a:gd name="T27" fmla="*/ 7247 h 2099"/>
                              <a:gd name="T28" fmla="+- 0 15079 14743"/>
                              <a:gd name="T29" fmla="*/ T28 w 5017"/>
                              <a:gd name="T30" fmla="+- 0 7197 6674"/>
                              <a:gd name="T31" fmla="*/ 7197 h 2099"/>
                              <a:gd name="T32" fmla="+- 0 15107 14743"/>
                              <a:gd name="T33" fmla="*/ T32 w 5017"/>
                              <a:gd name="T34" fmla="+- 0 7111 6674"/>
                              <a:gd name="T35" fmla="*/ 7111 h 2099"/>
                              <a:gd name="T36" fmla="+- 0 14889 14743"/>
                              <a:gd name="T37" fmla="*/ T36 w 5017"/>
                              <a:gd name="T38" fmla="+- 0 6742 6674"/>
                              <a:gd name="T39" fmla="*/ 6742 h 2099"/>
                              <a:gd name="T40" fmla="+- 0 15575 14743"/>
                              <a:gd name="T41" fmla="*/ T40 w 5017"/>
                              <a:gd name="T42" fmla="+- 0 7948 6674"/>
                              <a:gd name="T43" fmla="*/ 7948 h 2099"/>
                              <a:gd name="T44" fmla="+- 0 15473 14743"/>
                              <a:gd name="T45" fmla="*/ T44 w 5017"/>
                              <a:gd name="T46" fmla="+- 0 7702 6674"/>
                              <a:gd name="T47" fmla="*/ 7702 h 2099"/>
                              <a:gd name="T48" fmla="+- 0 15519 14743"/>
                              <a:gd name="T49" fmla="*/ T48 w 5017"/>
                              <a:gd name="T50" fmla="+- 0 7888 6674"/>
                              <a:gd name="T51" fmla="*/ 7888 h 2099"/>
                              <a:gd name="T52" fmla="+- 0 15474 14743"/>
                              <a:gd name="T53" fmla="*/ T52 w 5017"/>
                              <a:gd name="T54" fmla="+- 0 8116 6674"/>
                              <a:gd name="T55" fmla="*/ 8116 h 2099"/>
                              <a:gd name="T56" fmla="+- 0 15547 14743"/>
                              <a:gd name="T57" fmla="*/ T56 w 5017"/>
                              <a:gd name="T58" fmla="+- 0 8084 6674"/>
                              <a:gd name="T59" fmla="*/ 8084 h 2099"/>
                              <a:gd name="T60" fmla="+- 0 15645 14743"/>
                              <a:gd name="T61" fmla="*/ T60 w 5017"/>
                              <a:gd name="T62" fmla="+- 0 8328 6674"/>
                              <a:gd name="T63" fmla="*/ 8328 h 2099"/>
                              <a:gd name="T64" fmla="+- 0 15575 14743"/>
                              <a:gd name="T65" fmla="*/ T64 w 5017"/>
                              <a:gd name="T66" fmla="+- 0 8297 6674"/>
                              <a:gd name="T67" fmla="*/ 8297 h 2099"/>
                              <a:gd name="T68" fmla="+- 0 15536 14743"/>
                              <a:gd name="T69" fmla="*/ T68 w 5017"/>
                              <a:gd name="T70" fmla="+- 0 8447 6674"/>
                              <a:gd name="T71" fmla="*/ 8447 h 2099"/>
                              <a:gd name="T72" fmla="+- 0 15563 14743"/>
                              <a:gd name="T73" fmla="*/ T72 w 5017"/>
                              <a:gd name="T74" fmla="+- 0 8397 6674"/>
                              <a:gd name="T75" fmla="*/ 8397 h 2099"/>
                              <a:gd name="T76" fmla="+- 0 15450 14743"/>
                              <a:gd name="T77" fmla="*/ T76 w 5017"/>
                              <a:gd name="T78" fmla="+- 0 8408 6674"/>
                              <a:gd name="T79" fmla="*/ 8408 h 2099"/>
                              <a:gd name="T80" fmla="+- 0 15400 14743"/>
                              <a:gd name="T81" fmla="*/ T80 w 5017"/>
                              <a:gd name="T82" fmla="+- 0 8436 6674"/>
                              <a:gd name="T83" fmla="*/ 8436 h 2099"/>
                              <a:gd name="T84" fmla="+- 0 15450 14743"/>
                              <a:gd name="T85" fmla="*/ T84 w 5017"/>
                              <a:gd name="T86" fmla="+- 0 8408 6674"/>
                              <a:gd name="T87" fmla="*/ 8408 h 2099"/>
                              <a:gd name="T88" fmla="+- 0 15326 14743"/>
                              <a:gd name="T89" fmla="*/ T88 w 5017"/>
                              <a:gd name="T90" fmla="+- 0 8436 6674"/>
                              <a:gd name="T91" fmla="*/ 8436 h 2099"/>
                              <a:gd name="T92" fmla="+- 0 15276 14743"/>
                              <a:gd name="T93" fmla="*/ T92 w 5017"/>
                              <a:gd name="T94" fmla="+- 0 8408 6674"/>
                              <a:gd name="T95" fmla="*/ 8408 h 2099"/>
                              <a:gd name="T96" fmla="+- 0 15326 14743"/>
                              <a:gd name="T97" fmla="*/ T96 w 5017"/>
                              <a:gd name="T98" fmla="+- 0 8297 6674"/>
                              <a:gd name="T99" fmla="*/ 8297 h 2099"/>
                              <a:gd name="T100" fmla="+- 0 15269 14743"/>
                              <a:gd name="T101" fmla="*/ T100 w 5017"/>
                              <a:gd name="T102" fmla="+- 0 7973 6674"/>
                              <a:gd name="T103" fmla="*/ 7973 h 2099"/>
                              <a:gd name="T104" fmla="+- 0 15261 14743"/>
                              <a:gd name="T105" fmla="*/ T104 w 5017"/>
                              <a:gd name="T106" fmla="+- 0 7913 6674"/>
                              <a:gd name="T107" fmla="*/ 7913 h 2099"/>
                              <a:gd name="T108" fmla="+- 0 15191 14743"/>
                              <a:gd name="T109" fmla="*/ T108 w 5017"/>
                              <a:gd name="T110" fmla="+- 0 7913 6674"/>
                              <a:gd name="T111" fmla="*/ 7913 h 2099"/>
                              <a:gd name="T112" fmla="+- 0 15183 14743"/>
                              <a:gd name="T113" fmla="*/ T112 w 5017"/>
                              <a:gd name="T114" fmla="+- 0 7974 6674"/>
                              <a:gd name="T115" fmla="*/ 7974 h 2099"/>
                              <a:gd name="T116" fmla="+- 0 15201 14743"/>
                              <a:gd name="T117" fmla="*/ T116 w 5017"/>
                              <a:gd name="T118" fmla="+- 0 8408 6674"/>
                              <a:gd name="T119" fmla="*/ 8408 h 2099"/>
                              <a:gd name="T120" fmla="+- 0 15151 14743"/>
                              <a:gd name="T121" fmla="*/ T120 w 5017"/>
                              <a:gd name="T122" fmla="+- 0 8436 6674"/>
                              <a:gd name="T123" fmla="*/ 8436 h 2099"/>
                              <a:gd name="T124" fmla="+- 0 15201 14743"/>
                              <a:gd name="T125" fmla="*/ T124 w 5017"/>
                              <a:gd name="T126" fmla="+- 0 8408 6674"/>
                              <a:gd name="T127" fmla="*/ 8408 h 2099"/>
                              <a:gd name="T128" fmla="+- 0 14973 14743"/>
                              <a:gd name="T129" fmla="*/ T128 w 5017"/>
                              <a:gd name="T130" fmla="+- 0 8441 6674"/>
                              <a:gd name="T131" fmla="*/ 8441 h 2099"/>
                              <a:gd name="T132" fmla="+- 0 14908 14743"/>
                              <a:gd name="T133" fmla="*/ T132 w 5017"/>
                              <a:gd name="T134" fmla="+- 0 8468 6674"/>
                              <a:gd name="T135" fmla="*/ 8468 h 2099"/>
                              <a:gd name="T136" fmla="+- 0 14881 14743"/>
                              <a:gd name="T137" fmla="*/ T136 w 5017"/>
                              <a:gd name="T138" fmla="+- 0 8403 6674"/>
                              <a:gd name="T139" fmla="*/ 8403 h 2099"/>
                              <a:gd name="T140" fmla="+- 0 14946 14743"/>
                              <a:gd name="T141" fmla="*/ T140 w 5017"/>
                              <a:gd name="T142" fmla="+- 0 8376 6674"/>
                              <a:gd name="T143" fmla="*/ 8376 h 2099"/>
                              <a:gd name="T144" fmla="+- 0 14977 14743"/>
                              <a:gd name="T145" fmla="*/ T144 w 5017"/>
                              <a:gd name="T146" fmla="+- 0 8297 6674"/>
                              <a:gd name="T147" fmla="*/ 8297 h 2099"/>
                              <a:gd name="T148" fmla="+- 0 14806 14743"/>
                              <a:gd name="T149" fmla="*/ T148 w 5017"/>
                              <a:gd name="T150" fmla="+- 0 8328 6674"/>
                              <a:gd name="T151" fmla="*/ 8328 h 2099"/>
                              <a:gd name="T152" fmla="+- 0 14817 14743"/>
                              <a:gd name="T153" fmla="*/ T152 w 5017"/>
                              <a:gd name="T154" fmla="+- 0 8532 6674"/>
                              <a:gd name="T155" fmla="*/ 8532 h 2099"/>
                              <a:gd name="T156" fmla="+- 0 15619 14743"/>
                              <a:gd name="T157" fmla="*/ T156 w 5017"/>
                              <a:gd name="T158" fmla="+- 0 8543 6674"/>
                              <a:gd name="T159" fmla="*/ 8543 h 2099"/>
                              <a:gd name="T160" fmla="+- 0 15649 14743"/>
                              <a:gd name="T161" fmla="*/ T160 w 5017"/>
                              <a:gd name="T162" fmla="+- 0 8472 6674"/>
                              <a:gd name="T163" fmla="*/ 8472 h 2099"/>
                              <a:gd name="T164" fmla="+- 0 15649 14743"/>
                              <a:gd name="T165" fmla="*/ T164 w 5017"/>
                              <a:gd name="T166" fmla="+- 0 8347 6674"/>
                              <a:gd name="T167" fmla="*/ 8347 h 2099"/>
                              <a:gd name="T168" fmla="+- 0 19737 14743"/>
                              <a:gd name="T169" fmla="*/ T168 w 5017"/>
                              <a:gd name="T170" fmla="+- 0 8313 6674"/>
                              <a:gd name="T171" fmla="*/ 8313 h 2099"/>
                              <a:gd name="T172" fmla="+- 0 19123 14743"/>
                              <a:gd name="T173" fmla="*/ T172 w 5017"/>
                              <a:gd name="T174" fmla="+- 0 8321 6674"/>
                              <a:gd name="T175" fmla="*/ 8321 h 2099"/>
                              <a:gd name="T176" fmla="+- 0 19123 14743"/>
                              <a:gd name="T177" fmla="*/ T176 w 5017"/>
                              <a:gd name="T178" fmla="+- 0 8375 6674"/>
                              <a:gd name="T179" fmla="*/ 8375 h 2099"/>
                              <a:gd name="T180" fmla="+- 0 19386 14743"/>
                              <a:gd name="T181" fmla="*/ T180 w 5017"/>
                              <a:gd name="T182" fmla="+- 0 8697 6674"/>
                              <a:gd name="T183" fmla="*/ 8697 h 2099"/>
                              <a:gd name="T184" fmla="+- 0 19536 14743"/>
                              <a:gd name="T185" fmla="*/ T184 w 5017"/>
                              <a:gd name="T186" fmla="+- 0 8697 6674"/>
                              <a:gd name="T187" fmla="*/ 8697 h 2099"/>
                              <a:gd name="T188" fmla="+- 0 19737 14743"/>
                              <a:gd name="T189" fmla="*/ T188 w 5017"/>
                              <a:gd name="T190" fmla="+- 0 8382 6674"/>
                              <a:gd name="T191" fmla="*/ 838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6"/>
                                </a:lnTo>
                                <a:lnTo>
                                  <a:pt x="364" y="384"/>
                                </a:lnTo>
                                <a:lnTo>
                                  <a:pt x="352" y="376"/>
                                </a:lnTo>
                                <a:lnTo>
                                  <a:pt x="338" y="373"/>
                                </a:lnTo>
                                <a:lnTo>
                                  <a:pt x="262" y="373"/>
                                </a:lnTo>
                                <a:lnTo>
                                  <a:pt x="262" y="448"/>
                                </a:lnTo>
                                <a:lnTo>
                                  <a:pt x="262" y="523"/>
                                </a:lnTo>
                                <a:lnTo>
                                  <a:pt x="96" y="523"/>
                                </a:lnTo>
                                <a:lnTo>
                                  <a:pt x="107" y="448"/>
                                </a:lnTo>
                                <a:lnTo>
                                  <a:pt x="262" y="448"/>
                                </a:lnTo>
                                <a:lnTo>
                                  <a:pt x="262" y="373"/>
                                </a:lnTo>
                                <a:lnTo>
                                  <a:pt x="108" y="373"/>
                                </a:lnTo>
                                <a:lnTo>
                                  <a:pt x="75" y="33"/>
                                </a:lnTo>
                                <a:lnTo>
                                  <a:pt x="71" y="20"/>
                                </a:lnTo>
                                <a:lnTo>
                                  <a:pt x="63" y="9"/>
                                </a:lnTo>
                                <a:lnTo>
                                  <a:pt x="51" y="2"/>
                                </a:lnTo>
                                <a:lnTo>
                                  <a:pt x="37" y="0"/>
                                </a:lnTo>
                                <a:lnTo>
                                  <a:pt x="23" y="2"/>
                                </a:lnTo>
                                <a:lnTo>
                                  <a:pt x="11" y="10"/>
                                </a:lnTo>
                                <a:lnTo>
                                  <a:pt x="3" y="22"/>
                                </a:lnTo>
                                <a:lnTo>
                                  <a:pt x="0" y="37"/>
                                </a:lnTo>
                                <a:lnTo>
                                  <a:pt x="0" y="41"/>
                                </a:lnTo>
                                <a:lnTo>
                                  <a:pt x="37" y="409"/>
                                </a:lnTo>
                                <a:lnTo>
                                  <a:pt x="1" y="660"/>
                                </a:lnTo>
                                <a:lnTo>
                                  <a:pt x="77" y="660"/>
                                </a:lnTo>
                                <a:lnTo>
                                  <a:pt x="90" y="573"/>
                                </a:lnTo>
                                <a:lnTo>
                                  <a:pt x="262" y="573"/>
                                </a:lnTo>
                                <a:lnTo>
                                  <a:pt x="262" y="660"/>
                                </a:lnTo>
                                <a:lnTo>
                                  <a:pt x="336" y="660"/>
                                </a:lnTo>
                                <a:lnTo>
                                  <a:pt x="336" y="573"/>
                                </a:lnTo>
                                <a:lnTo>
                                  <a:pt x="336" y="523"/>
                                </a:lnTo>
                                <a:lnTo>
                                  <a:pt x="336" y="448"/>
                                </a:lnTo>
                                <a:lnTo>
                                  <a:pt x="338" y="448"/>
                                </a:lnTo>
                                <a:lnTo>
                                  <a:pt x="352" y="445"/>
                                </a:lnTo>
                                <a:lnTo>
                                  <a:pt x="364" y="437"/>
                                </a:lnTo>
                                <a:lnTo>
                                  <a:pt x="372" y="426"/>
                                </a:lnTo>
                                <a:lnTo>
                                  <a:pt x="375" y="411"/>
                                </a:lnTo>
                                <a:close/>
                                <a:moveTo>
                                  <a:pt x="525" y="68"/>
                                </a:moveTo>
                                <a:lnTo>
                                  <a:pt x="146" y="68"/>
                                </a:lnTo>
                                <a:lnTo>
                                  <a:pt x="146" y="359"/>
                                </a:lnTo>
                                <a:lnTo>
                                  <a:pt x="525" y="359"/>
                                </a:lnTo>
                                <a:lnTo>
                                  <a:pt x="525" y="68"/>
                                </a:lnTo>
                                <a:close/>
                                <a:moveTo>
                                  <a:pt x="832" y="1274"/>
                                </a:moveTo>
                                <a:lnTo>
                                  <a:pt x="825" y="1204"/>
                                </a:lnTo>
                                <a:lnTo>
                                  <a:pt x="804" y="1139"/>
                                </a:lnTo>
                                <a:lnTo>
                                  <a:pt x="772" y="1080"/>
                                </a:lnTo>
                                <a:lnTo>
                                  <a:pt x="730" y="1028"/>
                                </a:lnTo>
                                <a:lnTo>
                                  <a:pt x="695" y="1063"/>
                                </a:lnTo>
                                <a:lnTo>
                                  <a:pt x="731" y="1107"/>
                                </a:lnTo>
                                <a:lnTo>
                                  <a:pt x="758" y="1157"/>
                                </a:lnTo>
                                <a:lnTo>
                                  <a:pt x="776" y="1214"/>
                                </a:lnTo>
                                <a:lnTo>
                                  <a:pt x="782" y="1274"/>
                                </a:lnTo>
                                <a:lnTo>
                                  <a:pt x="776" y="1335"/>
                                </a:lnTo>
                                <a:lnTo>
                                  <a:pt x="758" y="1391"/>
                                </a:lnTo>
                                <a:lnTo>
                                  <a:pt x="731" y="1442"/>
                                </a:lnTo>
                                <a:lnTo>
                                  <a:pt x="695" y="1486"/>
                                </a:lnTo>
                                <a:lnTo>
                                  <a:pt x="730" y="1521"/>
                                </a:lnTo>
                                <a:lnTo>
                                  <a:pt x="772" y="1469"/>
                                </a:lnTo>
                                <a:lnTo>
                                  <a:pt x="804" y="1410"/>
                                </a:lnTo>
                                <a:lnTo>
                                  <a:pt x="825" y="1344"/>
                                </a:lnTo>
                                <a:lnTo>
                                  <a:pt x="832" y="1274"/>
                                </a:lnTo>
                                <a:close/>
                                <a:moveTo>
                                  <a:pt x="906" y="1673"/>
                                </a:moveTo>
                                <a:lnTo>
                                  <a:pt x="902" y="1654"/>
                                </a:lnTo>
                                <a:lnTo>
                                  <a:pt x="892" y="1638"/>
                                </a:lnTo>
                                <a:lnTo>
                                  <a:pt x="876" y="1627"/>
                                </a:lnTo>
                                <a:lnTo>
                                  <a:pt x="857" y="1623"/>
                                </a:lnTo>
                                <a:lnTo>
                                  <a:pt x="832" y="1623"/>
                                </a:lnTo>
                                <a:lnTo>
                                  <a:pt x="832" y="1734"/>
                                </a:lnTo>
                                <a:lnTo>
                                  <a:pt x="832" y="1762"/>
                                </a:lnTo>
                                <a:lnTo>
                                  <a:pt x="820" y="1773"/>
                                </a:lnTo>
                                <a:lnTo>
                                  <a:pt x="793" y="1773"/>
                                </a:lnTo>
                                <a:lnTo>
                                  <a:pt x="782" y="1762"/>
                                </a:lnTo>
                                <a:lnTo>
                                  <a:pt x="782" y="1734"/>
                                </a:lnTo>
                                <a:lnTo>
                                  <a:pt x="793" y="1723"/>
                                </a:lnTo>
                                <a:lnTo>
                                  <a:pt x="820" y="1723"/>
                                </a:lnTo>
                                <a:lnTo>
                                  <a:pt x="832" y="1734"/>
                                </a:lnTo>
                                <a:lnTo>
                                  <a:pt x="832" y="1623"/>
                                </a:lnTo>
                                <a:lnTo>
                                  <a:pt x="707" y="1623"/>
                                </a:lnTo>
                                <a:lnTo>
                                  <a:pt x="707" y="1734"/>
                                </a:lnTo>
                                <a:lnTo>
                                  <a:pt x="707" y="1762"/>
                                </a:lnTo>
                                <a:lnTo>
                                  <a:pt x="696" y="1773"/>
                                </a:lnTo>
                                <a:lnTo>
                                  <a:pt x="669" y="1773"/>
                                </a:lnTo>
                                <a:lnTo>
                                  <a:pt x="657" y="1762"/>
                                </a:lnTo>
                                <a:lnTo>
                                  <a:pt x="657" y="1734"/>
                                </a:lnTo>
                                <a:lnTo>
                                  <a:pt x="669" y="1723"/>
                                </a:lnTo>
                                <a:lnTo>
                                  <a:pt x="696" y="1723"/>
                                </a:lnTo>
                                <a:lnTo>
                                  <a:pt x="707" y="1734"/>
                                </a:lnTo>
                                <a:lnTo>
                                  <a:pt x="707" y="1623"/>
                                </a:lnTo>
                                <a:lnTo>
                                  <a:pt x="583" y="1623"/>
                                </a:lnTo>
                                <a:lnTo>
                                  <a:pt x="583" y="1734"/>
                                </a:lnTo>
                                <a:lnTo>
                                  <a:pt x="583" y="1762"/>
                                </a:lnTo>
                                <a:lnTo>
                                  <a:pt x="571" y="1773"/>
                                </a:lnTo>
                                <a:lnTo>
                                  <a:pt x="544" y="1773"/>
                                </a:lnTo>
                                <a:lnTo>
                                  <a:pt x="533" y="1762"/>
                                </a:lnTo>
                                <a:lnTo>
                                  <a:pt x="533" y="1734"/>
                                </a:lnTo>
                                <a:lnTo>
                                  <a:pt x="544" y="1723"/>
                                </a:lnTo>
                                <a:lnTo>
                                  <a:pt x="571" y="1723"/>
                                </a:lnTo>
                                <a:lnTo>
                                  <a:pt x="583" y="1734"/>
                                </a:lnTo>
                                <a:lnTo>
                                  <a:pt x="583" y="1623"/>
                                </a:lnTo>
                                <a:lnTo>
                                  <a:pt x="508" y="1623"/>
                                </a:lnTo>
                                <a:lnTo>
                                  <a:pt x="508" y="1317"/>
                                </a:lnTo>
                                <a:lnTo>
                                  <a:pt x="518" y="1309"/>
                                </a:lnTo>
                                <a:lnTo>
                                  <a:pt x="526" y="1299"/>
                                </a:lnTo>
                                <a:lnTo>
                                  <a:pt x="531" y="1287"/>
                                </a:lnTo>
                                <a:lnTo>
                                  <a:pt x="533" y="1274"/>
                                </a:lnTo>
                                <a:lnTo>
                                  <a:pt x="529" y="1255"/>
                                </a:lnTo>
                                <a:lnTo>
                                  <a:pt x="518" y="1239"/>
                                </a:lnTo>
                                <a:lnTo>
                                  <a:pt x="502" y="1229"/>
                                </a:lnTo>
                                <a:lnTo>
                                  <a:pt x="483" y="1225"/>
                                </a:lnTo>
                                <a:lnTo>
                                  <a:pt x="464" y="1229"/>
                                </a:lnTo>
                                <a:lnTo>
                                  <a:pt x="448" y="1239"/>
                                </a:lnTo>
                                <a:lnTo>
                                  <a:pt x="437" y="1255"/>
                                </a:lnTo>
                                <a:lnTo>
                                  <a:pt x="433" y="1274"/>
                                </a:lnTo>
                                <a:lnTo>
                                  <a:pt x="435" y="1288"/>
                                </a:lnTo>
                                <a:lnTo>
                                  <a:pt x="440" y="1300"/>
                                </a:lnTo>
                                <a:lnTo>
                                  <a:pt x="448" y="1310"/>
                                </a:lnTo>
                                <a:lnTo>
                                  <a:pt x="458" y="1317"/>
                                </a:lnTo>
                                <a:lnTo>
                                  <a:pt x="458" y="1623"/>
                                </a:lnTo>
                                <a:lnTo>
                                  <a:pt x="458" y="1734"/>
                                </a:lnTo>
                                <a:lnTo>
                                  <a:pt x="458" y="1762"/>
                                </a:lnTo>
                                <a:lnTo>
                                  <a:pt x="447" y="1773"/>
                                </a:lnTo>
                                <a:lnTo>
                                  <a:pt x="419" y="1773"/>
                                </a:lnTo>
                                <a:lnTo>
                                  <a:pt x="408" y="1762"/>
                                </a:lnTo>
                                <a:lnTo>
                                  <a:pt x="408" y="1734"/>
                                </a:lnTo>
                                <a:lnTo>
                                  <a:pt x="419" y="1723"/>
                                </a:lnTo>
                                <a:lnTo>
                                  <a:pt x="447" y="1723"/>
                                </a:lnTo>
                                <a:lnTo>
                                  <a:pt x="458" y="1734"/>
                                </a:lnTo>
                                <a:lnTo>
                                  <a:pt x="458" y="1623"/>
                                </a:lnTo>
                                <a:lnTo>
                                  <a:pt x="234" y="1623"/>
                                </a:lnTo>
                                <a:lnTo>
                                  <a:pt x="234" y="1748"/>
                                </a:lnTo>
                                <a:lnTo>
                                  <a:pt x="230" y="1767"/>
                                </a:lnTo>
                                <a:lnTo>
                                  <a:pt x="219" y="1783"/>
                                </a:lnTo>
                                <a:lnTo>
                                  <a:pt x="203" y="1794"/>
                                </a:lnTo>
                                <a:lnTo>
                                  <a:pt x="184" y="1798"/>
                                </a:lnTo>
                                <a:lnTo>
                                  <a:pt x="165" y="1794"/>
                                </a:lnTo>
                                <a:lnTo>
                                  <a:pt x="149" y="1783"/>
                                </a:lnTo>
                                <a:lnTo>
                                  <a:pt x="138" y="1767"/>
                                </a:lnTo>
                                <a:lnTo>
                                  <a:pt x="134" y="1748"/>
                                </a:lnTo>
                                <a:lnTo>
                                  <a:pt x="138" y="1729"/>
                                </a:lnTo>
                                <a:lnTo>
                                  <a:pt x="149" y="1713"/>
                                </a:lnTo>
                                <a:lnTo>
                                  <a:pt x="165" y="1702"/>
                                </a:lnTo>
                                <a:lnTo>
                                  <a:pt x="184" y="1698"/>
                                </a:lnTo>
                                <a:lnTo>
                                  <a:pt x="203" y="1702"/>
                                </a:lnTo>
                                <a:lnTo>
                                  <a:pt x="219" y="1713"/>
                                </a:lnTo>
                                <a:lnTo>
                                  <a:pt x="230" y="1729"/>
                                </a:lnTo>
                                <a:lnTo>
                                  <a:pt x="234" y="1748"/>
                                </a:lnTo>
                                <a:lnTo>
                                  <a:pt x="234" y="1623"/>
                                </a:lnTo>
                                <a:lnTo>
                                  <a:pt x="109" y="1623"/>
                                </a:lnTo>
                                <a:lnTo>
                                  <a:pt x="90" y="1627"/>
                                </a:lnTo>
                                <a:lnTo>
                                  <a:pt x="74" y="1638"/>
                                </a:lnTo>
                                <a:lnTo>
                                  <a:pt x="63" y="1654"/>
                                </a:lnTo>
                                <a:lnTo>
                                  <a:pt x="59" y="1673"/>
                                </a:lnTo>
                                <a:lnTo>
                                  <a:pt x="59" y="1823"/>
                                </a:lnTo>
                                <a:lnTo>
                                  <a:pt x="63" y="1842"/>
                                </a:lnTo>
                                <a:lnTo>
                                  <a:pt x="74" y="1858"/>
                                </a:lnTo>
                                <a:lnTo>
                                  <a:pt x="90" y="1869"/>
                                </a:lnTo>
                                <a:lnTo>
                                  <a:pt x="109" y="1873"/>
                                </a:lnTo>
                                <a:lnTo>
                                  <a:pt x="857" y="1873"/>
                                </a:lnTo>
                                <a:lnTo>
                                  <a:pt x="876" y="1869"/>
                                </a:lnTo>
                                <a:lnTo>
                                  <a:pt x="892" y="1858"/>
                                </a:lnTo>
                                <a:lnTo>
                                  <a:pt x="902" y="1842"/>
                                </a:lnTo>
                                <a:lnTo>
                                  <a:pt x="906" y="1823"/>
                                </a:lnTo>
                                <a:lnTo>
                                  <a:pt x="906" y="1798"/>
                                </a:lnTo>
                                <a:lnTo>
                                  <a:pt x="906" y="1773"/>
                                </a:lnTo>
                                <a:lnTo>
                                  <a:pt x="906" y="1723"/>
                                </a:lnTo>
                                <a:lnTo>
                                  <a:pt x="906" y="1698"/>
                                </a:lnTo>
                                <a:lnTo>
                                  <a:pt x="906" y="1673"/>
                                </a:lnTo>
                                <a:close/>
                                <a:moveTo>
                                  <a:pt x="5017" y="1674"/>
                                </a:moveTo>
                                <a:lnTo>
                                  <a:pt x="5014" y="1659"/>
                                </a:lnTo>
                                <a:lnTo>
                                  <a:pt x="5006" y="1647"/>
                                </a:lnTo>
                                <a:lnTo>
                                  <a:pt x="4994" y="1639"/>
                                </a:lnTo>
                                <a:lnTo>
                                  <a:pt x="4980" y="1636"/>
                                </a:lnTo>
                                <a:lnTo>
                                  <a:pt x="4407" y="1636"/>
                                </a:lnTo>
                                <a:lnTo>
                                  <a:pt x="4392" y="1639"/>
                                </a:lnTo>
                                <a:lnTo>
                                  <a:pt x="4380" y="1647"/>
                                </a:lnTo>
                                <a:lnTo>
                                  <a:pt x="4372" y="1659"/>
                                </a:lnTo>
                                <a:lnTo>
                                  <a:pt x="4369" y="1674"/>
                                </a:lnTo>
                                <a:lnTo>
                                  <a:pt x="4372" y="1689"/>
                                </a:lnTo>
                                <a:lnTo>
                                  <a:pt x="4380" y="1701"/>
                                </a:lnTo>
                                <a:lnTo>
                                  <a:pt x="4392" y="1708"/>
                                </a:lnTo>
                                <a:lnTo>
                                  <a:pt x="4407" y="1711"/>
                                </a:lnTo>
                                <a:lnTo>
                                  <a:pt x="4643" y="1711"/>
                                </a:lnTo>
                                <a:lnTo>
                                  <a:pt x="4643" y="2023"/>
                                </a:lnTo>
                                <a:lnTo>
                                  <a:pt x="4568" y="2023"/>
                                </a:lnTo>
                                <a:lnTo>
                                  <a:pt x="4568" y="2098"/>
                                </a:lnTo>
                                <a:lnTo>
                                  <a:pt x="4793" y="2098"/>
                                </a:lnTo>
                                <a:lnTo>
                                  <a:pt x="4793" y="2023"/>
                                </a:lnTo>
                                <a:lnTo>
                                  <a:pt x="4718" y="2023"/>
                                </a:lnTo>
                                <a:lnTo>
                                  <a:pt x="4718" y="1711"/>
                                </a:lnTo>
                                <a:lnTo>
                                  <a:pt x="4980" y="1711"/>
                                </a:lnTo>
                                <a:lnTo>
                                  <a:pt x="4994" y="1708"/>
                                </a:lnTo>
                                <a:lnTo>
                                  <a:pt x="5006" y="1701"/>
                                </a:lnTo>
                                <a:lnTo>
                                  <a:pt x="5014" y="1689"/>
                                </a:lnTo>
                                <a:lnTo>
                                  <a:pt x="5017" y="1674"/>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30" name="Picture 810"/>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19100" y="848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431" name="Rectangle 811"/>
                        <wps:cNvSpPr>
                          <a:spLocks noChangeArrowheads="1"/>
                        </wps:cNvSpPr>
                        <wps:spPr bwMode="auto">
                          <a:xfrm>
                            <a:off x="18912" y="845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32" name="Rectangle 812"/>
                        <wps:cNvSpPr>
                          <a:spLocks noChangeArrowheads="1"/>
                        </wps:cNvSpPr>
                        <wps:spPr bwMode="auto">
                          <a:xfrm>
                            <a:off x="18912" y="845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33" name="Rectangle 813"/>
                        <wps:cNvSpPr>
                          <a:spLocks noChangeArrowheads="1"/>
                        </wps:cNvSpPr>
                        <wps:spPr bwMode="auto">
                          <a:xfrm>
                            <a:off x="19540" y="840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34" name="Rectangle 814"/>
                        <wps:cNvSpPr>
                          <a:spLocks noChangeArrowheads="1"/>
                        </wps:cNvSpPr>
                        <wps:spPr bwMode="auto">
                          <a:xfrm>
                            <a:off x="19540" y="840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35" name="Rectangle 815"/>
                        <wps:cNvSpPr>
                          <a:spLocks noChangeArrowheads="1"/>
                        </wps:cNvSpPr>
                        <wps:spPr bwMode="auto">
                          <a:xfrm>
                            <a:off x="15884" y="789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36" name="Picture 816"/>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15916" y="7985"/>
                            <a:ext cx="1160" cy="860"/>
                          </a:xfrm>
                          <a:prstGeom prst="rect">
                            <a:avLst/>
                          </a:prstGeom>
                          <a:noFill/>
                          <a:extLst>
                            <a:ext uri="{909E8E84-426E-40DD-AFC4-6F175D3DCCD1}">
                              <a14:hiddenFill xmlns:a14="http://schemas.microsoft.com/office/drawing/2010/main">
                                <a:solidFill>
                                  <a:srgbClr val="FFFFFF"/>
                                </a:solidFill>
                              </a14:hiddenFill>
                            </a:ext>
                          </a:extLst>
                        </pic:spPr>
                      </pic:pic>
                      <wps:wsp>
                        <wps:cNvPr id="6437" name="Rectangle 817"/>
                        <wps:cNvSpPr>
                          <a:spLocks noChangeArrowheads="1"/>
                        </wps:cNvSpPr>
                        <wps:spPr bwMode="auto">
                          <a:xfrm>
                            <a:off x="177" y="2784"/>
                            <a:ext cx="20059" cy="750"/>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38" name="Freeform 818"/>
                        <wps:cNvSpPr>
                          <a:spLocks/>
                        </wps:cNvSpPr>
                        <wps:spPr bwMode="auto">
                          <a:xfrm>
                            <a:off x="17138" y="2989"/>
                            <a:ext cx="220" cy="439"/>
                          </a:xfrm>
                          <a:custGeom>
                            <a:avLst/>
                            <a:gdLst>
                              <a:gd name="T0" fmla="+- 0 17248 17139"/>
                              <a:gd name="T1" fmla="*/ T0 w 220"/>
                              <a:gd name="T2" fmla="+- 0 2989 2989"/>
                              <a:gd name="T3" fmla="*/ 2989 h 439"/>
                              <a:gd name="T4" fmla="+- 0 17139 17139"/>
                              <a:gd name="T5" fmla="*/ T4 w 220"/>
                              <a:gd name="T6" fmla="+- 0 2989 2989"/>
                              <a:gd name="T7" fmla="*/ 2989 h 439"/>
                              <a:gd name="T8" fmla="+- 0 17139 17139"/>
                              <a:gd name="T9" fmla="*/ T8 w 220"/>
                              <a:gd name="T10" fmla="+- 0 3428 2989"/>
                              <a:gd name="T11" fmla="*/ 3428 h 439"/>
                              <a:gd name="T12" fmla="+- 0 17248 17139"/>
                              <a:gd name="T13" fmla="*/ T12 w 220"/>
                              <a:gd name="T14" fmla="+- 0 3428 2989"/>
                              <a:gd name="T15" fmla="*/ 3428 h 439"/>
                              <a:gd name="T16" fmla="+- 0 17291 17139"/>
                              <a:gd name="T17" fmla="*/ T16 w 220"/>
                              <a:gd name="T18" fmla="+- 0 3411 2989"/>
                              <a:gd name="T19" fmla="*/ 3411 h 439"/>
                              <a:gd name="T20" fmla="+- 0 17326 17139"/>
                              <a:gd name="T21" fmla="*/ T20 w 220"/>
                              <a:gd name="T22" fmla="+- 0 3364 2989"/>
                              <a:gd name="T23" fmla="*/ 3364 h 439"/>
                              <a:gd name="T24" fmla="+- 0 17349 17139"/>
                              <a:gd name="T25" fmla="*/ T24 w 220"/>
                              <a:gd name="T26" fmla="+- 0 3294 2989"/>
                              <a:gd name="T27" fmla="*/ 3294 h 439"/>
                              <a:gd name="T28" fmla="+- 0 17358 17139"/>
                              <a:gd name="T29" fmla="*/ T28 w 220"/>
                              <a:gd name="T30" fmla="+- 0 3209 2989"/>
                              <a:gd name="T31" fmla="*/ 3209 h 439"/>
                              <a:gd name="T32" fmla="+- 0 17349 17139"/>
                              <a:gd name="T33" fmla="*/ T32 w 220"/>
                              <a:gd name="T34" fmla="+- 0 3123 2989"/>
                              <a:gd name="T35" fmla="*/ 3123 h 439"/>
                              <a:gd name="T36" fmla="+- 0 17326 17139"/>
                              <a:gd name="T37" fmla="*/ T36 w 220"/>
                              <a:gd name="T38" fmla="+- 0 3054 2989"/>
                              <a:gd name="T39" fmla="*/ 3054 h 439"/>
                              <a:gd name="T40" fmla="+- 0 17291 17139"/>
                              <a:gd name="T41" fmla="*/ T40 w 220"/>
                              <a:gd name="T42" fmla="+- 0 3007 2989"/>
                              <a:gd name="T43" fmla="*/ 3007 h 439"/>
                              <a:gd name="T44" fmla="+- 0 17248 17139"/>
                              <a:gd name="T45" fmla="*/ T44 w 220"/>
                              <a:gd name="T46" fmla="+- 0 2989 2989"/>
                              <a:gd name="T47" fmla="*/ 2989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20"/>
                                </a:lnTo>
                                <a:lnTo>
                                  <a:pt x="210" y="134"/>
                                </a:lnTo>
                                <a:lnTo>
                                  <a:pt x="187" y="65"/>
                                </a:lnTo>
                                <a:lnTo>
                                  <a:pt x="152" y="18"/>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39" name="AutoShape 819"/>
                        <wps:cNvSpPr>
                          <a:spLocks/>
                        </wps:cNvSpPr>
                        <wps:spPr bwMode="auto">
                          <a:xfrm>
                            <a:off x="16889" y="2877"/>
                            <a:ext cx="513" cy="589"/>
                          </a:xfrm>
                          <a:custGeom>
                            <a:avLst/>
                            <a:gdLst>
                              <a:gd name="T0" fmla="+- 0 17001 16889"/>
                              <a:gd name="T1" fmla="*/ T0 w 513"/>
                              <a:gd name="T2" fmla="+- 0 3188 2878"/>
                              <a:gd name="T3" fmla="*/ 3188 h 589"/>
                              <a:gd name="T4" fmla="+- 0 16978 16889"/>
                              <a:gd name="T5" fmla="*/ T4 w 513"/>
                              <a:gd name="T6" fmla="+- 0 3194 2878"/>
                              <a:gd name="T7" fmla="*/ 3194 h 589"/>
                              <a:gd name="T8" fmla="+- 0 16984 16889"/>
                              <a:gd name="T9" fmla="*/ T8 w 513"/>
                              <a:gd name="T10" fmla="+- 0 3218 2878"/>
                              <a:gd name="T11" fmla="*/ 3218 h 589"/>
                              <a:gd name="T12" fmla="+- 0 17008 16889"/>
                              <a:gd name="T13" fmla="*/ T12 w 513"/>
                              <a:gd name="T14" fmla="+- 0 3211 2878"/>
                              <a:gd name="T15" fmla="*/ 3211 h 589"/>
                              <a:gd name="T16" fmla="+- 0 17008 16889"/>
                              <a:gd name="T17" fmla="*/ T16 w 513"/>
                              <a:gd name="T18" fmla="+- 0 3194 2878"/>
                              <a:gd name="T19" fmla="*/ 3194 h 589"/>
                              <a:gd name="T20" fmla="+- 0 17152 16889"/>
                              <a:gd name="T21" fmla="*/ T20 w 513"/>
                              <a:gd name="T22" fmla="+- 0 3346 2878"/>
                              <a:gd name="T23" fmla="*/ 3346 h 589"/>
                              <a:gd name="T24" fmla="+- 0 17129 16889"/>
                              <a:gd name="T25" fmla="*/ T24 w 513"/>
                              <a:gd name="T26" fmla="+- 0 3353 2878"/>
                              <a:gd name="T27" fmla="*/ 3353 h 589"/>
                              <a:gd name="T28" fmla="+- 0 17136 16889"/>
                              <a:gd name="T29" fmla="*/ T28 w 513"/>
                              <a:gd name="T30" fmla="+- 0 3376 2878"/>
                              <a:gd name="T31" fmla="*/ 3376 h 589"/>
                              <a:gd name="T32" fmla="+- 0 17159 16889"/>
                              <a:gd name="T33" fmla="*/ T32 w 513"/>
                              <a:gd name="T34" fmla="+- 0 3370 2878"/>
                              <a:gd name="T35" fmla="*/ 3370 h 589"/>
                              <a:gd name="T36" fmla="+- 0 17159 16889"/>
                              <a:gd name="T37" fmla="*/ T36 w 513"/>
                              <a:gd name="T38" fmla="+- 0 3353 2878"/>
                              <a:gd name="T39" fmla="*/ 3353 h 589"/>
                              <a:gd name="T40" fmla="+- 0 17152 16889"/>
                              <a:gd name="T41" fmla="*/ T40 w 513"/>
                              <a:gd name="T42" fmla="+- 0 3044 2878"/>
                              <a:gd name="T43" fmla="*/ 3044 h 589"/>
                              <a:gd name="T44" fmla="+- 0 17129 16889"/>
                              <a:gd name="T45" fmla="*/ T44 w 513"/>
                              <a:gd name="T46" fmla="+- 0 3051 2878"/>
                              <a:gd name="T47" fmla="*/ 3051 h 589"/>
                              <a:gd name="T48" fmla="+- 0 17136 16889"/>
                              <a:gd name="T49" fmla="*/ T48 w 513"/>
                              <a:gd name="T50" fmla="+- 0 3074 2878"/>
                              <a:gd name="T51" fmla="*/ 3074 h 589"/>
                              <a:gd name="T52" fmla="+- 0 17159 16889"/>
                              <a:gd name="T53" fmla="*/ T52 w 513"/>
                              <a:gd name="T54" fmla="+- 0 3067 2878"/>
                              <a:gd name="T55" fmla="*/ 3067 h 589"/>
                              <a:gd name="T56" fmla="+- 0 17159 16889"/>
                              <a:gd name="T57" fmla="*/ T56 w 513"/>
                              <a:gd name="T58" fmla="+- 0 3051 2878"/>
                              <a:gd name="T59" fmla="*/ 3051 h 589"/>
                              <a:gd name="T60" fmla="+- 0 17159 16889"/>
                              <a:gd name="T61" fmla="*/ T60 w 513"/>
                              <a:gd name="T62" fmla="+- 0 3197 2878"/>
                              <a:gd name="T63" fmla="*/ 3197 h 589"/>
                              <a:gd name="T64" fmla="+- 0 17129 16889"/>
                              <a:gd name="T65" fmla="*/ T64 w 513"/>
                              <a:gd name="T66" fmla="+- 0 3097 2878"/>
                              <a:gd name="T67" fmla="*/ 3097 h 589"/>
                              <a:gd name="T68" fmla="+- 0 17130 16889"/>
                              <a:gd name="T69" fmla="*/ T68 w 513"/>
                              <a:gd name="T70" fmla="+- 0 3210 2878"/>
                              <a:gd name="T71" fmla="*/ 3210 h 589"/>
                              <a:gd name="T72" fmla="+- 0 17229 16889"/>
                              <a:gd name="T73" fmla="*/ T72 w 513"/>
                              <a:gd name="T74" fmla="+- 0 3267 2878"/>
                              <a:gd name="T75" fmla="*/ 3267 h 589"/>
                              <a:gd name="T76" fmla="+- 0 17303 16889"/>
                              <a:gd name="T77" fmla="*/ T76 w 513"/>
                              <a:gd name="T78" fmla="+- 0 3188 2878"/>
                              <a:gd name="T79" fmla="*/ 3188 h 589"/>
                              <a:gd name="T80" fmla="+- 0 17280 16889"/>
                              <a:gd name="T81" fmla="*/ T80 w 513"/>
                              <a:gd name="T82" fmla="+- 0 3194 2878"/>
                              <a:gd name="T83" fmla="*/ 3194 h 589"/>
                              <a:gd name="T84" fmla="+- 0 17287 16889"/>
                              <a:gd name="T85" fmla="*/ T84 w 513"/>
                              <a:gd name="T86" fmla="+- 0 3218 2878"/>
                              <a:gd name="T87" fmla="*/ 3218 h 589"/>
                              <a:gd name="T88" fmla="+- 0 17310 16889"/>
                              <a:gd name="T89" fmla="*/ T88 w 513"/>
                              <a:gd name="T90" fmla="+- 0 3211 2878"/>
                              <a:gd name="T91" fmla="*/ 3211 h 589"/>
                              <a:gd name="T92" fmla="+- 0 17310 16889"/>
                              <a:gd name="T93" fmla="*/ T92 w 513"/>
                              <a:gd name="T94" fmla="+- 0 3194 2878"/>
                              <a:gd name="T95" fmla="*/ 3194 h 589"/>
                              <a:gd name="T96" fmla="+- 0 17393 16889"/>
                              <a:gd name="T97" fmla="*/ T96 w 513"/>
                              <a:gd name="T98" fmla="+- 0 3145 2878"/>
                              <a:gd name="T99" fmla="*/ 3145 h 589"/>
                              <a:gd name="T100" fmla="+- 0 17355 16889"/>
                              <a:gd name="T101" fmla="*/ T100 w 513"/>
                              <a:gd name="T102" fmla="+- 0 3067 2878"/>
                              <a:gd name="T103" fmla="*/ 3067 h 589"/>
                              <a:gd name="T104" fmla="+- 0 17345 16889"/>
                              <a:gd name="T105" fmla="*/ T104 w 513"/>
                              <a:gd name="T106" fmla="+- 0 3277 2878"/>
                              <a:gd name="T107" fmla="*/ 3277 h 589"/>
                              <a:gd name="T108" fmla="+- 0 17269 16889"/>
                              <a:gd name="T109" fmla="*/ T108 w 513"/>
                              <a:gd name="T110" fmla="+- 0 3381 2878"/>
                              <a:gd name="T111" fmla="*/ 3381 h 589"/>
                              <a:gd name="T112" fmla="+- 0 17144 16889"/>
                              <a:gd name="T113" fmla="*/ T112 w 513"/>
                              <a:gd name="T114" fmla="+- 0 3422 2878"/>
                              <a:gd name="T115" fmla="*/ 3422 h 589"/>
                              <a:gd name="T116" fmla="+- 0 17019 16889"/>
                              <a:gd name="T117" fmla="*/ T116 w 513"/>
                              <a:gd name="T118" fmla="+- 0 3381 2878"/>
                              <a:gd name="T119" fmla="*/ 3381 h 589"/>
                              <a:gd name="T120" fmla="+- 0 16943 16889"/>
                              <a:gd name="T121" fmla="*/ T120 w 513"/>
                              <a:gd name="T122" fmla="+- 0 3277 2878"/>
                              <a:gd name="T123" fmla="*/ 3277 h 589"/>
                              <a:gd name="T124" fmla="+- 0 16943 16889"/>
                              <a:gd name="T125" fmla="*/ T124 w 513"/>
                              <a:gd name="T126" fmla="+- 0 3143 2878"/>
                              <a:gd name="T127" fmla="*/ 3143 h 589"/>
                              <a:gd name="T128" fmla="+- 0 17019 16889"/>
                              <a:gd name="T129" fmla="*/ T128 w 513"/>
                              <a:gd name="T130" fmla="+- 0 3039 2878"/>
                              <a:gd name="T131" fmla="*/ 3039 h 589"/>
                              <a:gd name="T132" fmla="+- 0 17144 16889"/>
                              <a:gd name="T133" fmla="*/ T132 w 513"/>
                              <a:gd name="T134" fmla="+- 0 2999 2878"/>
                              <a:gd name="T135" fmla="*/ 2999 h 589"/>
                              <a:gd name="T136" fmla="+- 0 17269 16889"/>
                              <a:gd name="T137" fmla="*/ T136 w 513"/>
                              <a:gd name="T138" fmla="+- 0 3039 2878"/>
                              <a:gd name="T139" fmla="*/ 3039 h 589"/>
                              <a:gd name="T140" fmla="+- 0 17345 16889"/>
                              <a:gd name="T141" fmla="*/ T140 w 513"/>
                              <a:gd name="T142" fmla="+- 0 3143 2878"/>
                              <a:gd name="T143" fmla="*/ 3143 h 589"/>
                              <a:gd name="T144" fmla="+- 0 17355 16889"/>
                              <a:gd name="T145" fmla="*/ T144 w 513"/>
                              <a:gd name="T146" fmla="+- 0 3067 2878"/>
                              <a:gd name="T147" fmla="*/ 3067 h 589"/>
                              <a:gd name="T148" fmla="+- 0 17346 16889"/>
                              <a:gd name="T149" fmla="*/ T148 w 513"/>
                              <a:gd name="T150" fmla="+- 0 3003 2878"/>
                              <a:gd name="T151" fmla="*/ 3003 h 589"/>
                              <a:gd name="T152" fmla="+- 0 17351 16889"/>
                              <a:gd name="T153" fmla="*/ T152 w 513"/>
                              <a:gd name="T154" fmla="+- 0 2997 2878"/>
                              <a:gd name="T155" fmla="*/ 2997 h 589"/>
                              <a:gd name="T156" fmla="+- 0 17354 16889"/>
                              <a:gd name="T157" fmla="*/ T156 w 513"/>
                              <a:gd name="T158" fmla="+- 0 2980 2878"/>
                              <a:gd name="T159" fmla="*/ 2980 h 589"/>
                              <a:gd name="T160" fmla="+- 0 17322 16889"/>
                              <a:gd name="T161" fmla="*/ T160 w 513"/>
                              <a:gd name="T162" fmla="+- 0 2962 2878"/>
                              <a:gd name="T163" fmla="*/ 2962 h 589"/>
                              <a:gd name="T164" fmla="+- 0 17287 16889"/>
                              <a:gd name="T165" fmla="*/ T164 w 513"/>
                              <a:gd name="T166" fmla="+- 0 2997 2878"/>
                              <a:gd name="T167" fmla="*/ 2997 h 589"/>
                              <a:gd name="T168" fmla="+- 0 17230 16889"/>
                              <a:gd name="T169" fmla="*/ T168 w 513"/>
                              <a:gd name="T170" fmla="+- 0 2968 2878"/>
                              <a:gd name="T171" fmla="*/ 2968 h 589"/>
                              <a:gd name="T172" fmla="+- 0 17167 16889"/>
                              <a:gd name="T173" fmla="*/ T172 w 513"/>
                              <a:gd name="T174" fmla="+- 0 2955 2878"/>
                              <a:gd name="T175" fmla="*/ 2955 h 589"/>
                              <a:gd name="T176" fmla="+- 0 17235 16889"/>
                              <a:gd name="T177" fmla="*/ T176 w 513"/>
                              <a:gd name="T178" fmla="+- 0 2923 2878"/>
                              <a:gd name="T179" fmla="*/ 2923 h 589"/>
                              <a:gd name="T180" fmla="+- 0 17053 16889"/>
                              <a:gd name="T181" fmla="*/ T180 w 513"/>
                              <a:gd name="T182" fmla="+- 0 2878 2878"/>
                              <a:gd name="T183" fmla="*/ 2878 h 589"/>
                              <a:gd name="T184" fmla="+- 0 17121 16889"/>
                              <a:gd name="T185" fmla="*/ T184 w 513"/>
                              <a:gd name="T186" fmla="+- 0 2923 2878"/>
                              <a:gd name="T187" fmla="*/ 2923 h 589"/>
                              <a:gd name="T188" fmla="+- 0 17052 16889"/>
                              <a:gd name="T189" fmla="*/ T188 w 513"/>
                              <a:gd name="T190" fmla="+- 0 2970 2878"/>
                              <a:gd name="T191" fmla="*/ 2970 h 589"/>
                              <a:gd name="T192" fmla="+- 0 16943 16889"/>
                              <a:gd name="T193" fmla="*/ T192 w 513"/>
                              <a:gd name="T194" fmla="+- 0 3050 2878"/>
                              <a:gd name="T195" fmla="*/ 3050 h 589"/>
                              <a:gd name="T196" fmla="+- 0 16889 16889"/>
                              <a:gd name="T197" fmla="*/ T196 w 513"/>
                              <a:gd name="T198" fmla="+- 0 3178 2878"/>
                              <a:gd name="T199" fmla="*/ 3178 h 589"/>
                              <a:gd name="T200" fmla="+- 0 16910 16889"/>
                              <a:gd name="T201" fmla="*/ T200 w 513"/>
                              <a:gd name="T202" fmla="+- 0 3315 2878"/>
                              <a:gd name="T203" fmla="*/ 3315 h 589"/>
                              <a:gd name="T204" fmla="+- 0 16996 16889"/>
                              <a:gd name="T205" fmla="*/ T204 w 513"/>
                              <a:gd name="T206" fmla="+- 0 3420 2878"/>
                              <a:gd name="T207" fmla="*/ 3420 h 589"/>
                              <a:gd name="T208" fmla="+- 0 17128 16889"/>
                              <a:gd name="T209" fmla="*/ T208 w 513"/>
                              <a:gd name="T210" fmla="+- 0 3466 2878"/>
                              <a:gd name="T211" fmla="*/ 3466 h 589"/>
                              <a:gd name="T212" fmla="+- 0 17261 16889"/>
                              <a:gd name="T213" fmla="*/ T212 w 513"/>
                              <a:gd name="T214" fmla="+- 0 3439 2878"/>
                              <a:gd name="T215" fmla="*/ 3439 h 589"/>
                              <a:gd name="T216" fmla="+- 0 17318 16889"/>
                              <a:gd name="T217" fmla="*/ T216 w 513"/>
                              <a:gd name="T218" fmla="+- 0 3400 2878"/>
                              <a:gd name="T219" fmla="*/ 3400 h 589"/>
                              <a:gd name="T220" fmla="+- 0 17392 16889"/>
                              <a:gd name="T221" fmla="*/ T220 w 513"/>
                              <a:gd name="T222" fmla="+- 0 3281 2878"/>
                              <a:gd name="T223" fmla="*/ 3281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6"/>
                                </a:moveTo>
                                <a:lnTo>
                                  <a:pt x="112" y="310"/>
                                </a:lnTo>
                                <a:lnTo>
                                  <a:pt x="95" y="310"/>
                                </a:lnTo>
                                <a:lnTo>
                                  <a:pt x="89" y="316"/>
                                </a:lnTo>
                                <a:lnTo>
                                  <a:pt x="89" y="333"/>
                                </a:lnTo>
                                <a:lnTo>
                                  <a:pt x="95" y="340"/>
                                </a:lnTo>
                                <a:lnTo>
                                  <a:pt x="112" y="340"/>
                                </a:lnTo>
                                <a:lnTo>
                                  <a:pt x="119" y="333"/>
                                </a:lnTo>
                                <a:lnTo>
                                  <a:pt x="119" y="325"/>
                                </a:lnTo>
                                <a:lnTo>
                                  <a:pt x="119" y="316"/>
                                </a:lnTo>
                                <a:close/>
                                <a:moveTo>
                                  <a:pt x="270" y="475"/>
                                </a:moveTo>
                                <a:lnTo>
                                  <a:pt x="263" y="468"/>
                                </a:lnTo>
                                <a:lnTo>
                                  <a:pt x="247" y="468"/>
                                </a:lnTo>
                                <a:lnTo>
                                  <a:pt x="240" y="475"/>
                                </a:lnTo>
                                <a:lnTo>
                                  <a:pt x="240" y="492"/>
                                </a:lnTo>
                                <a:lnTo>
                                  <a:pt x="247" y="498"/>
                                </a:lnTo>
                                <a:lnTo>
                                  <a:pt x="263" y="498"/>
                                </a:lnTo>
                                <a:lnTo>
                                  <a:pt x="270" y="492"/>
                                </a:lnTo>
                                <a:lnTo>
                                  <a:pt x="270" y="483"/>
                                </a:lnTo>
                                <a:lnTo>
                                  <a:pt x="270" y="475"/>
                                </a:lnTo>
                                <a:close/>
                                <a:moveTo>
                                  <a:pt x="270" y="173"/>
                                </a:moveTo>
                                <a:lnTo>
                                  <a:pt x="263" y="166"/>
                                </a:lnTo>
                                <a:lnTo>
                                  <a:pt x="247" y="166"/>
                                </a:lnTo>
                                <a:lnTo>
                                  <a:pt x="240" y="173"/>
                                </a:lnTo>
                                <a:lnTo>
                                  <a:pt x="240" y="189"/>
                                </a:lnTo>
                                <a:lnTo>
                                  <a:pt x="247" y="196"/>
                                </a:lnTo>
                                <a:lnTo>
                                  <a:pt x="263" y="196"/>
                                </a:lnTo>
                                <a:lnTo>
                                  <a:pt x="270" y="189"/>
                                </a:lnTo>
                                <a:lnTo>
                                  <a:pt x="270" y="181"/>
                                </a:lnTo>
                                <a:lnTo>
                                  <a:pt x="270" y="173"/>
                                </a:lnTo>
                                <a:close/>
                                <a:moveTo>
                                  <a:pt x="340" y="389"/>
                                </a:moveTo>
                                <a:lnTo>
                                  <a:pt x="270" y="319"/>
                                </a:lnTo>
                                <a:lnTo>
                                  <a:pt x="270" y="219"/>
                                </a:lnTo>
                                <a:lnTo>
                                  <a:pt x="240" y="219"/>
                                </a:lnTo>
                                <a:lnTo>
                                  <a:pt x="240" y="328"/>
                                </a:lnTo>
                                <a:lnTo>
                                  <a:pt x="241" y="332"/>
                                </a:lnTo>
                                <a:lnTo>
                                  <a:pt x="319" y="410"/>
                                </a:lnTo>
                                <a:lnTo>
                                  <a:pt x="340" y="389"/>
                                </a:lnTo>
                                <a:close/>
                                <a:moveTo>
                                  <a:pt x="421" y="316"/>
                                </a:moveTo>
                                <a:lnTo>
                                  <a:pt x="414" y="310"/>
                                </a:lnTo>
                                <a:lnTo>
                                  <a:pt x="398" y="310"/>
                                </a:lnTo>
                                <a:lnTo>
                                  <a:pt x="391" y="316"/>
                                </a:lnTo>
                                <a:lnTo>
                                  <a:pt x="391" y="333"/>
                                </a:lnTo>
                                <a:lnTo>
                                  <a:pt x="398" y="340"/>
                                </a:lnTo>
                                <a:lnTo>
                                  <a:pt x="414" y="340"/>
                                </a:lnTo>
                                <a:lnTo>
                                  <a:pt x="421" y="333"/>
                                </a:lnTo>
                                <a:lnTo>
                                  <a:pt x="421" y="325"/>
                                </a:lnTo>
                                <a:lnTo>
                                  <a:pt x="421" y="316"/>
                                </a:lnTo>
                                <a:close/>
                                <a:moveTo>
                                  <a:pt x="512" y="335"/>
                                </a:moveTo>
                                <a:lnTo>
                                  <a:pt x="504" y="267"/>
                                </a:lnTo>
                                <a:lnTo>
                                  <a:pt x="477" y="203"/>
                                </a:lnTo>
                                <a:lnTo>
                                  <a:pt x="466" y="189"/>
                                </a:lnTo>
                                <a:lnTo>
                                  <a:pt x="466" y="332"/>
                                </a:lnTo>
                                <a:lnTo>
                                  <a:pt x="456" y="399"/>
                                </a:lnTo>
                                <a:lnTo>
                                  <a:pt x="426" y="457"/>
                                </a:lnTo>
                                <a:lnTo>
                                  <a:pt x="380" y="503"/>
                                </a:lnTo>
                                <a:lnTo>
                                  <a:pt x="322" y="533"/>
                                </a:lnTo>
                                <a:lnTo>
                                  <a:pt x="255" y="544"/>
                                </a:lnTo>
                                <a:lnTo>
                                  <a:pt x="188" y="533"/>
                                </a:lnTo>
                                <a:lnTo>
                                  <a:pt x="130" y="503"/>
                                </a:lnTo>
                                <a:lnTo>
                                  <a:pt x="84" y="457"/>
                                </a:lnTo>
                                <a:lnTo>
                                  <a:pt x="54" y="399"/>
                                </a:lnTo>
                                <a:lnTo>
                                  <a:pt x="43" y="332"/>
                                </a:lnTo>
                                <a:lnTo>
                                  <a:pt x="54" y="265"/>
                                </a:lnTo>
                                <a:lnTo>
                                  <a:pt x="84" y="207"/>
                                </a:lnTo>
                                <a:lnTo>
                                  <a:pt x="130" y="161"/>
                                </a:lnTo>
                                <a:lnTo>
                                  <a:pt x="188" y="131"/>
                                </a:lnTo>
                                <a:lnTo>
                                  <a:pt x="255" y="121"/>
                                </a:lnTo>
                                <a:lnTo>
                                  <a:pt x="322" y="131"/>
                                </a:lnTo>
                                <a:lnTo>
                                  <a:pt x="380" y="161"/>
                                </a:lnTo>
                                <a:lnTo>
                                  <a:pt x="426" y="207"/>
                                </a:lnTo>
                                <a:lnTo>
                                  <a:pt x="456" y="265"/>
                                </a:lnTo>
                                <a:lnTo>
                                  <a:pt x="466" y="332"/>
                                </a:lnTo>
                                <a:lnTo>
                                  <a:pt x="466" y="189"/>
                                </a:lnTo>
                                <a:lnTo>
                                  <a:pt x="434" y="148"/>
                                </a:lnTo>
                                <a:lnTo>
                                  <a:pt x="457" y="125"/>
                                </a:lnTo>
                                <a:lnTo>
                                  <a:pt x="461" y="121"/>
                                </a:lnTo>
                                <a:lnTo>
                                  <a:pt x="462" y="119"/>
                                </a:lnTo>
                                <a:lnTo>
                                  <a:pt x="465" y="116"/>
                                </a:lnTo>
                                <a:lnTo>
                                  <a:pt x="465" y="102"/>
                                </a:lnTo>
                                <a:lnTo>
                                  <a:pt x="448" y="85"/>
                                </a:lnTo>
                                <a:lnTo>
                                  <a:pt x="433" y="84"/>
                                </a:lnTo>
                                <a:lnTo>
                                  <a:pt x="424" y="93"/>
                                </a:lnTo>
                                <a:lnTo>
                                  <a:pt x="398" y="119"/>
                                </a:lnTo>
                                <a:lnTo>
                                  <a:pt x="370" y="103"/>
                                </a:lnTo>
                                <a:lnTo>
                                  <a:pt x="341" y="90"/>
                                </a:lnTo>
                                <a:lnTo>
                                  <a:pt x="310" y="81"/>
                                </a:lnTo>
                                <a:lnTo>
                                  <a:pt x="278" y="77"/>
                                </a:lnTo>
                                <a:lnTo>
                                  <a:pt x="278" y="45"/>
                                </a:lnTo>
                                <a:lnTo>
                                  <a:pt x="346" y="45"/>
                                </a:lnTo>
                                <a:lnTo>
                                  <a:pt x="346" y="0"/>
                                </a:lnTo>
                                <a:lnTo>
                                  <a:pt x="164" y="0"/>
                                </a:lnTo>
                                <a:lnTo>
                                  <a:pt x="164" y="45"/>
                                </a:lnTo>
                                <a:lnTo>
                                  <a:pt x="232" y="45"/>
                                </a:lnTo>
                                <a:lnTo>
                                  <a:pt x="232" y="76"/>
                                </a:lnTo>
                                <a:lnTo>
                                  <a:pt x="163" y="92"/>
                                </a:lnTo>
                                <a:lnTo>
                                  <a:pt x="103" y="125"/>
                                </a:lnTo>
                                <a:lnTo>
                                  <a:pt x="54" y="172"/>
                                </a:lnTo>
                                <a:lnTo>
                                  <a:pt x="19" y="231"/>
                                </a:lnTo>
                                <a:lnTo>
                                  <a:pt x="0" y="300"/>
                                </a:lnTo>
                                <a:lnTo>
                                  <a:pt x="1" y="371"/>
                                </a:lnTo>
                                <a:lnTo>
                                  <a:pt x="21" y="437"/>
                                </a:lnTo>
                                <a:lnTo>
                                  <a:pt x="56" y="495"/>
                                </a:lnTo>
                                <a:lnTo>
                                  <a:pt x="107" y="542"/>
                                </a:lnTo>
                                <a:lnTo>
                                  <a:pt x="170" y="574"/>
                                </a:lnTo>
                                <a:lnTo>
                                  <a:pt x="239" y="588"/>
                                </a:lnTo>
                                <a:lnTo>
                                  <a:pt x="308" y="583"/>
                                </a:lnTo>
                                <a:lnTo>
                                  <a:pt x="372" y="561"/>
                                </a:lnTo>
                                <a:lnTo>
                                  <a:pt x="397" y="544"/>
                                </a:lnTo>
                                <a:lnTo>
                                  <a:pt x="429" y="522"/>
                                </a:lnTo>
                                <a:lnTo>
                                  <a:pt x="474" y="467"/>
                                </a:lnTo>
                                <a:lnTo>
                                  <a:pt x="503" y="403"/>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40" name="Picture 82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5989" y="4013"/>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441" name="Freeform 821"/>
                        <wps:cNvSpPr>
                          <a:spLocks/>
                        </wps:cNvSpPr>
                        <wps:spPr bwMode="auto">
                          <a:xfrm>
                            <a:off x="15885" y="4650"/>
                            <a:ext cx="532" cy="217"/>
                          </a:xfrm>
                          <a:custGeom>
                            <a:avLst/>
                            <a:gdLst>
                              <a:gd name="T0" fmla="+- 0 16311 15885"/>
                              <a:gd name="T1" fmla="*/ T0 w 532"/>
                              <a:gd name="T2" fmla="+- 0 4651 4651"/>
                              <a:gd name="T3" fmla="*/ 4651 h 217"/>
                              <a:gd name="T4" fmla="+- 0 15991 15885"/>
                              <a:gd name="T5" fmla="*/ T4 w 532"/>
                              <a:gd name="T6" fmla="+- 0 4651 4651"/>
                              <a:gd name="T7" fmla="*/ 4651 h 217"/>
                              <a:gd name="T8" fmla="+- 0 15885 15885"/>
                              <a:gd name="T9" fmla="*/ T8 w 532"/>
                              <a:gd name="T10" fmla="+- 0 4867 4651"/>
                              <a:gd name="T11" fmla="*/ 4867 h 217"/>
                              <a:gd name="T12" fmla="+- 0 16417 15885"/>
                              <a:gd name="T13" fmla="*/ T12 w 532"/>
                              <a:gd name="T14" fmla="+- 0 4867 4651"/>
                              <a:gd name="T15" fmla="*/ 4867 h 217"/>
                              <a:gd name="T16" fmla="+- 0 16311 15885"/>
                              <a:gd name="T17" fmla="*/ T16 w 532"/>
                              <a:gd name="T18" fmla="+- 0 4651 4651"/>
                              <a:gd name="T19" fmla="*/ 4651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42" name="Picture 822"/>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15852" y="4355"/>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43" name="Picture 82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16222" y="4355"/>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444" name="AutoShape 824"/>
                        <wps:cNvSpPr>
                          <a:spLocks/>
                        </wps:cNvSpPr>
                        <wps:spPr bwMode="auto">
                          <a:xfrm>
                            <a:off x="15957" y="4350"/>
                            <a:ext cx="388" cy="930"/>
                          </a:xfrm>
                          <a:custGeom>
                            <a:avLst/>
                            <a:gdLst>
                              <a:gd name="T0" fmla="+- 0 16313 15957"/>
                              <a:gd name="T1" fmla="*/ T0 w 388"/>
                              <a:gd name="T2" fmla="+- 0 4405 4351"/>
                              <a:gd name="T3" fmla="*/ 4405 h 930"/>
                              <a:gd name="T4" fmla="+- 0 16309 15957"/>
                              <a:gd name="T5" fmla="*/ T4 w 388"/>
                              <a:gd name="T6" fmla="+- 0 4384 4351"/>
                              <a:gd name="T7" fmla="*/ 4384 h 930"/>
                              <a:gd name="T8" fmla="+- 0 16297 15957"/>
                              <a:gd name="T9" fmla="*/ T8 w 388"/>
                              <a:gd name="T10" fmla="+- 0 4367 4351"/>
                              <a:gd name="T11" fmla="*/ 4367 h 930"/>
                              <a:gd name="T12" fmla="+- 0 16280 15957"/>
                              <a:gd name="T13" fmla="*/ T12 w 388"/>
                              <a:gd name="T14" fmla="+- 0 4355 4351"/>
                              <a:gd name="T15" fmla="*/ 4355 h 930"/>
                              <a:gd name="T16" fmla="+- 0 16259 15957"/>
                              <a:gd name="T17" fmla="*/ T16 w 388"/>
                              <a:gd name="T18" fmla="+- 0 4351 4351"/>
                              <a:gd name="T19" fmla="*/ 4351 h 930"/>
                              <a:gd name="T20" fmla="+- 0 16043 15957"/>
                              <a:gd name="T21" fmla="*/ T20 w 388"/>
                              <a:gd name="T22" fmla="+- 0 4351 4351"/>
                              <a:gd name="T23" fmla="*/ 4351 h 930"/>
                              <a:gd name="T24" fmla="+- 0 16022 15957"/>
                              <a:gd name="T25" fmla="*/ T24 w 388"/>
                              <a:gd name="T26" fmla="+- 0 4355 4351"/>
                              <a:gd name="T27" fmla="*/ 4355 h 930"/>
                              <a:gd name="T28" fmla="+- 0 16005 15957"/>
                              <a:gd name="T29" fmla="*/ T28 w 388"/>
                              <a:gd name="T30" fmla="+- 0 4367 4351"/>
                              <a:gd name="T31" fmla="*/ 4367 h 930"/>
                              <a:gd name="T32" fmla="+- 0 15993 15957"/>
                              <a:gd name="T33" fmla="*/ T32 w 388"/>
                              <a:gd name="T34" fmla="+- 0 4384 4351"/>
                              <a:gd name="T35" fmla="*/ 4384 h 930"/>
                              <a:gd name="T36" fmla="+- 0 15989 15957"/>
                              <a:gd name="T37" fmla="*/ T36 w 388"/>
                              <a:gd name="T38" fmla="+- 0 4405 4351"/>
                              <a:gd name="T39" fmla="*/ 4405 h 930"/>
                              <a:gd name="T40" fmla="+- 0 15989 15957"/>
                              <a:gd name="T41" fmla="*/ T40 w 388"/>
                              <a:gd name="T42" fmla="+- 0 4712 4351"/>
                              <a:gd name="T43" fmla="*/ 4712 h 930"/>
                              <a:gd name="T44" fmla="+- 0 15993 15957"/>
                              <a:gd name="T45" fmla="*/ T44 w 388"/>
                              <a:gd name="T46" fmla="+- 0 4733 4351"/>
                              <a:gd name="T47" fmla="*/ 4733 h 930"/>
                              <a:gd name="T48" fmla="+- 0 16005 15957"/>
                              <a:gd name="T49" fmla="*/ T48 w 388"/>
                              <a:gd name="T50" fmla="+- 0 4750 4351"/>
                              <a:gd name="T51" fmla="*/ 4750 h 930"/>
                              <a:gd name="T52" fmla="+- 0 16022 15957"/>
                              <a:gd name="T53" fmla="*/ T52 w 388"/>
                              <a:gd name="T54" fmla="+- 0 4762 4351"/>
                              <a:gd name="T55" fmla="*/ 4762 h 930"/>
                              <a:gd name="T56" fmla="+- 0 16043 15957"/>
                              <a:gd name="T57" fmla="*/ T56 w 388"/>
                              <a:gd name="T58" fmla="+- 0 4766 4351"/>
                              <a:gd name="T59" fmla="*/ 4766 h 930"/>
                              <a:gd name="T60" fmla="+- 0 16259 15957"/>
                              <a:gd name="T61" fmla="*/ T60 w 388"/>
                              <a:gd name="T62" fmla="+- 0 4766 4351"/>
                              <a:gd name="T63" fmla="*/ 4766 h 930"/>
                              <a:gd name="T64" fmla="+- 0 16280 15957"/>
                              <a:gd name="T65" fmla="*/ T64 w 388"/>
                              <a:gd name="T66" fmla="+- 0 4762 4351"/>
                              <a:gd name="T67" fmla="*/ 4762 h 930"/>
                              <a:gd name="T68" fmla="+- 0 16297 15957"/>
                              <a:gd name="T69" fmla="*/ T68 w 388"/>
                              <a:gd name="T70" fmla="+- 0 4750 4351"/>
                              <a:gd name="T71" fmla="*/ 4750 h 930"/>
                              <a:gd name="T72" fmla="+- 0 16309 15957"/>
                              <a:gd name="T73" fmla="*/ T72 w 388"/>
                              <a:gd name="T74" fmla="+- 0 4733 4351"/>
                              <a:gd name="T75" fmla="*/ 4733 h 930"/>
                              <a:gd name="T76" fmla="+- 0 16313 15957"/>
                              <a:gd name="T77" fmla="*/ T76 w 388"/>
                              <a:gd name="T78" fmla="+- 0 4712 4351"/>
                              <a:gd name="T79" fmla="*/ 4712 h 930"/>
                              <a:gd name="T80" fmla="+- 0 16313 15957"/>
                              <a:gd name="T81" fmla="*/ T80 w 388"/>
                              <a:gd name="T82" fmla="+- 0 4405 4351"/>
                              <a:gd name="T83" fmla="*/ 4405 h 930"/>
                              <a:gd name="T84" fmla="+- 0 16345 15957"/>
                              <a:gd name="T85" fmla="*/ T84 w 388"/>
                              <a:gd name="T86" fmla="+- 0 4844 4351"/>
                              <a:gd name="T87" fmla="*/ 4844 h 930"/>
                              <a:gd name="T88" fmla="+- 0 15957 15957"/>
                              <a:gd name="T89" fmla="*/ T88 w 388"/>
                              <a:gd name="T90" fmla="+- 0 4844 4351"/>
                              <a:gd name="T91" fmla="*/ 4844 h 930"/>
                              <a:gd name="T92" fmla="+- 0 15964 15957"/>
                              <a:gd name="T93" fmla="*/ T92 w 388"/>
                              <a:gd name="T94" fmla="+- 0 4873 4351"/>
                              <a:gd name="T95" fmla="*/ 4873 h 930"/>
                              <a:gd name="T96" fmla="+- 0 15974 15957"/>
                              <a:gd name="T97" fmla="*/ T96 w 388"/>
                              <a:gd name="T98" fmla="+- 0 4945 4351"/>
                              <a:gd name="T99" fmla="*/ 4945 h 930"/>
                              <a:gd name="T100" fmla="+- 0 15999 15957"/>
                              <a:gd name="T101" fmla="*/ T100 w 388"/>
                              <a:gd name="T102" fmla="+- 0 5032 4351"/>
                              <a:gd name="T103" fmla="*/ 5032 h 930"/>
                              <a:gd name="T104" fmla="+- 0 16034 15957"/>
                              <a:gd name="T105" fmla="*/ T104 w 388"/>
                              <a:gd name="T106" fmla="+- 0 5121 4351"/>
                              <a:gd name="T107" fmla="*/ 5121 h 930"/>
                              <a:gd name="T108" fmla="+- 0 16075 15957"/>
                              <a:gd name="T109" fmla="*/ T108 w 388"/>
                              <a:gd name="T110" fmla="+- 0 5201 4351"/>
                              <a:gd name="T111" fmla="*/ 5201 h 930"/>
                              <a:gd name="T112" fmla="+- 0 16115 15957"/>
                              <a:gd name="T113" fmla="*/ T112 w 388"/>
                              <a:gd name="T114" fmla="+- 0 5258 4351"/>
                              <a:gd name="T115" fmla="*/ 5258 h 930"/>
                              <a:gd name="T116" fmla="+- 0 16151 15957"/>
                              <a:gd name="T117" fmla="*/ T116 w 388"/>
                              <a:gd name="T118" fmla="+- 0 5280 4351"/>
                              <a:gd name="T119" fmla="*/ 5280 h 930"/>
                              <a:gd name="T120" fmla="+- 0 16187 15957"/>
                              <a:gd name="T121" fmla="*/ T120 w 388"/>
                              <a:gd name="T122" fmla="+- 0 5260 4351"/>
                              <a:gd name="T123" fmla="*/ 5260 h 930"/>
                              <a:gd name="T124" fmla="+- 0 16228 15957"/>
                              <a:gd name="T125" fmla="*/ T124 w 388"/>
                              <a:gd name="T126" fmla="+- 0 5206 4351"/>
                              <a:gd name="T127" fmla="*/ 5206 h 930"/>
                              <a:gd name="T128" fmla="+- 0 16269 15957"/>
                              <a:gd name="T129" fmla="*/ T128 w 388"/>
                              <a:gd name="T130" fmla="+- 0 5130 4351"/>
                              <a:gd name="T131" fmla="*/ 5130 h 930"/>
                              <a:gd name="T132" fmla="+- 0 16305 15957"/>
                              <a:gd name="T133" fmla="*/ T132 w 388"/>
                              <a:gd name="T134" fmla="+- 0 5043 4351"/>
                              <a:gd name="T135" fmla="*/ 5043 h 930"/>
                              <a:gd name="T136" fmla="+- 0 16330 15957"/>
                              <a:gd name="T137" fmla="*/ T136 w 388"/>
                              <a:gd name="T138" fmla="+- 0 4958 4351"/>
                              <a:gd name="T139" fmla="*/ 4958 h 930"/>
                              <a:gd name="T140" fmla="+- 0 16340 15957"/>
                              <a:gd name="T141" fmla="*/ T140 w 388"/>
                              <a:gd name="T142" fmla="+- 0 4887 4351"/>
                              <a:gd name="T143" fmla="*/ 4887 h 930"/>
                              <a:gd name="T144" fmla="+- 0 16345 15957"/>
                              <a:gd name="T145" fmla="*/ T144 w 388"/>
                              <a:gd name="T146" fmla="+- 0 4844 4351"/>
                              <a:gd name="T147" fmla="*/ 4844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3"/>
                                </a:moveTo>
                                <a:lnTo>
                                  <a:pt x="0" y="493"/>
                                </a:lnTo>
                                <a:lnTo>
                                  <a:pt x="7" y="522"/>
                                </a:lnTo>
                                <a:lnTo>
                                  <a:pt x="17" y="594"/>
                                </a:lnTo>
                                <a:lnTo>
                                  <a:pt x="42" y="681"/>
                                </a:lnTo>
                                <a:lnTo>
                                  <a:pt x="77" y="770"/>
                                </a:lnTo>
                                <a:lnTo>
                                  <a:pt x="118" y="850"/>
                                </a:lnTo>
                                <a:lnTo>
                                  <a:pt x="158" y="907"/>
                                </a:lnTo>
                                <a:lnTo>
                                  <a:pt x="194" y="929"/>
                                </a:lnTo>
                                <a:lnTo>
                                  <a:pt x="230" y="909"/>
                                </a:lnTo>
                                <a:lnTo>
                                  <a:pt x="271" y="855"/>
                                </a:lnTo>
                                <a:lnTo>
                                  <a:pt x="312" y="779"/>
                                </a:lnTo>
                                <a:lnTo>
                                  <a:pt x="348" y="692"/>
                                </a:lnTo>
                                <a:lnTo>
                                  <a:pt x="373" y="607"/>
                                </a:lnTo>
                                <a:lnTo>
                                  <a:pt x="383" y="536"/>
                                </a:lnTo>
                                <a:lnTo>
                                  <a:pt x="388" y="493"/>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45" name="Picture 82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6658" y="402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446" name="Freeform 826"/>
                        <wps:cNvSpPr>
                          <a:spLocks/>
                        </wps:cNvSpPr>
                        <wps:spPr bwMode="auto">
                          <a:xfrm>
                            <a:off x="16554" y="4662"/>
                            <a:ext cx="532" cy="217"/>
                          </a:xfrm>
                          <a:custGeom>
                            <a:avLst/>
                            <a:gdLst>
                              <a:gd name="T0" fmla="+- 0 16980 16554"/>
                              <a:gd name="T1" fmla="*/ T0 w 532"/>
                              <a:gd name="T2" fmla="+- 0 4663 4663"/>
                              <a:gd name="T3" fmla="*/ 4663 h 217"/>
                              <a:gd name="T4" fmla="+- 0 16660 16554"/>
                              <a:gd name="T5" fmla="*/ T4 w 532"/>
                              <a:gd name="T6" fmla="+- 0 4663 4663"/>
                              <a:gd name="T7" fmla="*/ 4663 h 217"/>
                              <a:gd name="T8" fmla="+- 0 16554 16554"/>
                              <a:gd name="T9" fmla="*/ T8 w 532"/>
                              <a:gd name="T10" fmla="+- 0 4879 4663"/>
                              <a:gd name="T11" fmla="*/ 4879 h 217"/>
                              <a:gd name="T12" fmla="+- 0 17086 16554"/>
                              <a:gd name="T13" fmla="*/ T12 w 532"/>
                              <a:gd name="T14" fmla="+- 0 4879 4663"/>
                              <a:gd name="T15" fmla="*/ 4879 h 217"/>
                              <a:gd name="T16" fmla="+- 0 16980 16554"/>
                              <a:gd name="T17" fmla="*/ T16 w 532"/>
                              <a:gd name="T18" fmla="+- 0 4663 4663"/>
                              <a:gd name="T19" fmla="*/ 4663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47" name="Picture 827"/>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16521" y="436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48" name="Picture 82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16891" y="4367"/>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449" name="AutoShape 829"/>
                        <wps:cNvSpPr>
                          <a:spLocks/>
                        </wps:cNvSpPr>
                        <wps:spPr bwMode="auto">
                          <a:xfrm>
                            <a:off x="16626" y="4362"/>
                            <a:ext cx="388" cy="930"/>
                          </a:xfrm>
                          <a:custGeom>
                            <a:avLst/>
                            <a:gdLst>
                              <a:gd name="T0" fmla="+- 0 16982 16626"/>
                              <a:gd name="T1" fmla="*/ T0 w 388"/>
                              <a:gd name="T2" fmla="+- 0 4417 4363"/>
                              <a:gd name="T3" fmla="*/ 4417 h 930"/>
                              <a:gd name="T4" fmla="+- 0 16978 16626"/>
                              <a:gd name="T5" fmla="*/ T4 w 388"/>
                              <a:gd name="T6" fmla="+- 0 4396 4363"/>
                              <a:gd name="T7" fmla="*/ 4396 h 930"/>
                              <a:gd name="T8" fmla="+- 0 16966 16626"/>
                              <a:gd name="T9" fmla="*/ T8 w 388"/>
                              <a:gd name="T10" fmla="+- 0 4379 4363"/>
                              <a:gd name="T11" fmla="*/ 4379 h 930"/>
                              <a:gd name="T12" fmla="+- 0 16949 16626"/>
                              <a:gd name="T13" fmla="*/ T12 w 388"/>
                              <a:gd name="T14" fmla="+- 0 4367 4363"/>
                              <a:gd name="T15" fmla="*/ 4367 h 930"/>
                              <a:gd name="T16" fmla="+- 0 16928 16626"/>
                              <a:gd name="T17" fmla="*/ T16 w 388"/>
                              <a:gd name="T18" fmla="+- 0 4363 4363"/>
                              <a:gd name="T19" fmla="*/ 4363 h 930"/>
                              <a:gd name="T20" fmla="+- 0 16712 16626"/>
                              <a:gd name="T21" fmla="*/ T20 w 388"/>
                              <a:gd name="T22" fmla="+- 0 4363 4363"/>
                              <a:gd name="T23" fmla="*/ 4363 h 930"/>
                              <a:gd name="T24" fmla="+- 0 16691 16626"/>
                              <a:gd name="T25" fmla="*/ T24 w 388"/>
                              <a:gd name="T26" fmla="+- 0 4367 4363"/>
                              <a:gd name="T27" fmla="*/ 4367 h 930"/>
                              <a:gd name="T28" fmla="+- 0 16674 16626"/>
                              <a:gd name="T29" fmla="*/ T28 w 388"/>
                              <a:gd name="T30" fmla="+- 0 4379 4363"/>
                              <a:gd name="T31" fmla="*/ 4379 h 930"/>
                              <a:gd name="T32" fmla="+- 0 16662 16626"/>
                              <a:gd name="T33" fmla="*/ T32 w 388"/>
                              <a:gd name="T34" fmla="+- 0 4396 4363"/>
                              <a:gd name="T35" fmla="*/ 4396 h 930"/>
                              <a:gd name="T36" fmla="+- 0 16658 16626"/>
                              <a:gd name="T37" fmla="*/ T36 w 388"/>
                              <a:gd name="T38" fmla="+- 0 4417 4363"/>
                              <a:gd name="T39" fmla="*/ 4417 h 930"/>
                              <a:gd name="T40" fmla="+- 0 16658 16626"/>
                              <a:gd name="T41" fmla="*/ T40 w 388"/>
                              <a:gd name="T42" fmla="+- 0 4724 4363"/>
                              <a:gd name="T43" fmla="*/ 4724 h 930"/>
                              <a:gd name="T44" fmla="+- 0 16662 16626"/>
                              <a:gd name="T45" fmla="*/ T44 w 388"/>
                              <a:gd name="T46" fmla="+- 0 4745 4363"/>
                              <a:gd name="T47" fmla="*/ 4745 h 930"/>
                              <a:gd name="T48" fmla="+- 0 16674 16626"/>
                              <a:gd name="T49" fmla="*/ T48 w 388"/>
                              <a:gd name="T50" fmla="+- 0 4762 4363"/>
                              <a:gd name="T51" fmla="*/ 4762 h 930"/>
                              <a:gd name="T52" fmla="+- 0 16691 16626"/>
                              <a:gd name="T53" fmla="*/ T52 w 388"/>
                              <a:gd name="T54" fmla="+- 0 4774 4363"/>
                              <a:gd name="T55" fmla="*/ 4774 h 930"/>
                              <a:gd name="T56" fmla="+- 0 16712 16626"/>
                              <a:gd name="T57" fmla="*/ T56 w 388"/>
                              <a:gd name="T58" fmla="+- 0 4778 4363"/>
                              <a:gd name="T59" fmla="*/ 4778 h 930"/>
                              <a:gd name="T60" fmla="+- 0 16928 16626"/>
                              <a:gd name="T61" fmla="*/ T60 w 388"/>
                              <a:gd name="T62" fmla="+- 0 4778 4363"/>
                              <a:gd name="T63" fmla="*/ 4778 h 930"/>
                              <a:gd name="T64" fmla="+- 0 16949 16626"/>
                              <a:gd name="T65" fmla="*/ T64 w 388"/>
                              <a:gd name="T66" fmla="+- 0 4774 4363"/>
                              <a:gd name="T67" fmla="*/ 4774 h 930"/>
                              <a:gd name="T68" fmla="+- 0 16966 16626"/>
                              <a:gd name="T69" fmla="*/ T68 w 388"/>
                              <a:gd name="T70" fmla="+- 0 4762 4363"/>
                              <a:gd name="T71" fmla="*/ 4762 h 930"/>
                              <a:gd name="T72" fmla="+- 0 16978 16626"/>
                              <a:gd name="T73" fmla="*/ T72 w 388"/>
                              <a:gd name="T74" fmla="+- 0 4745 4363"/>
                              <a:gd name="T75" fmla="*/ 4745 h 930"/>
                              <a:gd name="T76" fmla="+- 0 16982 16626"/>
                              <a:gd name="T77" fmla="*/ T76 w 388"/>
                              <a:gd name="T78" fmla="+- 0 4724 4363"/>
                              <a:gd name="T79" fmla="*/ 4724 h 930"/>
                              <a:gd name="T80" fmla="+- 0 16982 16626"/>
                              <a:gd name="T81" fmla="*/ T80 w 388"/>
                              <a:gd name="T82" fmla="+- 0 4417 4363"/>
                              <a:gd name="T83" fmla="*/ 4417 h 930"/>
                              <a:gd name="T84" fmla="+- 0 17014 16626"/>
                              <a:gd name="T85" fmla="*/ T84 w 388"/>
                              <a:gd name="T86" fmla="+- 0 4856 4363"/>
                              <a:gd name="T87" fmla="*/ 4856 h 930"/>
                              <a:gd name="T88" fmla="+- 0 16626 16626"/>
                              <a:gd name="T89" fmla="*/ T88 w 388"/>
                              <a:gd name="T90" fmla="+- 0 4856 4363"/>
                              <a:gd name="T91" fmla="*/ 4856 h 930"/>
                              <a:gd name="T92" fmla="+- 0 16633 16626"/>
                              <a:gd name="T93" fmla="*/ T92 w 388"/>
                              <a:gd name="T94" fmla="+- 0 4885 4363"/>
                              <a:gd name="T95" fmla="*/ 4885 h 930"/>
                              <a:gd name="T96" fmla="+- 0 16643 16626"/>
                              <a:gd name="T97" fmla="*/ T96 w 388"/>
                              <a:gd name="T98" fmla="+- 0 4957 4363"/>
                              <a:gd name="T99" fmla="*/ 4957 h 930"/>
                              <a:gd name="T100" fmla="+- 0 16668 16626"/>
                              <a:gd name="T101" fmla="*/ T100 w 388"/>
                              <a:gd name="T102" fmla="+- 0 5044 4363"/>
                              <a:gd name="T103" fmla="*/ 5044 h 930"/>
                              <a:gd name="T104" fmla="+- 0 16703 16626"/>
                              <a:gd name="T105" fmla="*/ T104 w 388"/>
                              <a:gd name="T106" fmla="+- 0 5133 4363"/>
                              <a:gd name="T107" fmla="*/ 5133 h 930"/>
                              <a:gd name="T108" fmla="+- 0 16744 16626"/>
                              <a:gd name="T109" fmla="*/ T108 w 388"/>
                              <a:gd name="T110" fmla="+- 0 5213 4363"/>
                              <a:gd name="T111" fmla="*/ 5213 h 930"/>
                              <a:gd name="T112" fmla="+- 0 16784 16626"/>
                              <a:gd name="T113" fmla="*/ T112 w 388"/>
                              <a:gd name="T114" fmla="+- 0 5270 4363"/>
                              <a:gd name="T115" fmla="*/ 5270 h 930"/>
                              <a:gd name="T116" fmla="+- 0 16820 16626"/>
                              <a:gd name="T117" fmla="*/ T116 w 388"/>
                              <a:gd name="T118" fmla="+- 0 5292 4363"/>
                              <a:gd name="T119" fmla="*/ 5292 h 930"/>
                              <a:gd name="T120" fmla="+- 0 16856 16626"/>
                              <a:gd name="T121" fmla="*/ T120 w 388"/>
                              <a:gd name="T122" fmla="+- 0 5272 4363"/>
                              <a:gd name="T123" fmla="*/ 5272 h 930"/>
                              <a:gd name="T124" fmla="+- 0 16897 16626"/>
                              <a:gd name="T125" fmla="*/ T124 w 388"/>
                              <a:gd name="T126" fmla="+- 0 5218 4363"/>
                              <a:gd name="T127" fmla="*/ 5218 h 930"/>
                              <a:gd name="T128" fmla="+- 0 16938 16626"/>
                              <a:gd name="T129" fmla="*/ T128 w 388"/>
                              <a:gd name="T130" fmla="+- 0 5142 4363"/>
                              <a:gd name="T131" fmla="*/ 5142 h 930"/>
                              <a:gd name="T132" fmla="+- 0 16974 16626"/>
                              <a:gd name="T133" fmla="*/ T132 w 388"/>
                              <a:gd name="T134" fmla="+- 0 5055 4363"/>
                              <a:gd name="T135" fmla="*/ 5055 h 930"/>
                              <a:gd name="T136" fmla="+- 0 16999 16626"/>
                              <a:gd name="T137" fmla="*/ T136 w 388"/>
                              <a:gd name="T138" fmla="+- 0 4970 4363"/>
                              <a:gd name="T139" fmla="*/ 4970 h 930"/>
                              <a:gd name="T140" fmla="+- 0 17009 16626"/>
                              <a:gd name="T141" fmla="*/ T140 w 388"/>
                              <a:gd name="T142" fmla="+- 0 4899 4363"/>
                              <a:gd name="T143" fmla="*/ 4899 h 930"/>
                              <a:gd name="T144" fmla="+- 0 17014 16626"/>
                              <a:gd name="T145" fmla="*/ T144 w 388"/>
                              <a:gd name="T146" fmla="+- 0 4856 4363"/>
                              <a:gd name="T147" fmla="*/ 4856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3"/>
                                </a:moveTo>
                                <a:lnTo>
                                  <a:pt x="0" y="493"/>
                                </a:lnTo>
                                <a:lnTo>
                                  <a:pt x="7" y="522"/>
                                </a:lnTo>
                                <a:lnTo>
                                  <a:pt x="17" y="594"/>
                                </a:lnTo>
                                <a:lnTo>
                                  <a:pt x="42" y="681"/>
                                </a:lnTo>
                                <a:lnTo>
                                  <a:pt x="77" y="770"/>
                                </a:lnTo>
                                <a:lnTo>
                                  <a:pt x="118" y="850"/>
                                </a:lnTo>
                                <a:lnTo>
                                  <a:pt x="158" y="907"/>
                                </a:lnTo>
                                <a:lnTo>
                                  <a:pt x="194" y="929"/>
                                </a:lnTo>
                                <a:lnTo>
                                  <a:pt x="230" y="909"/>
                                </a:lnTo>
                                <a:lnTo>
                                  <a:pt x="271" y="855"/>
                                </a:lnTo>
                                <a:lnTo>
                                  <a:pt x="312" y="779"/>
                                </a:lnTo>
                                <a:lnTo>
                                  <a:pt x="348" y="692"/>
                                </a:lnTo>
                                <a:lnTo>
                                  <a:pt x="373" y="607"/>
                                </a:lnTo>
                                <a:lnTo>
                                  <a:pt x="383" y="536"/>
                                </a:lnTo>
                                <a:lnTo>
                                  <a:pt x="388" y="493"/>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50" name="Picture 83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7335" y="4046"/>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451" name="Freeform 831"/>
                        <wps:cNvSpPr>
                          <a:spLocks/>
                        </wps:cNvSpPr>
                        <wps:spPr bwMode="auto">
                          <a:xfrm>
                            <a:off x="17231" y="4683"/>
                            <a:ext cx="532" cy="217"/>
                          </a:xfrm>
                          <a:custGeom>
                            <a:avLst/>
                            <a:gdLst>
                              <a:gd name="T0" fmla="+- 0 17657 17231"/>
                              <a:gd name="T1" fmla="*/ T0 w 532"/>
                              <a:gd name="T2" fmla="+- 0 4684 4684"/>
                              <a:gd name="T3" fmla="*/ 4684 h 217"/>
                              <a:gd name="T4" fmla="+- 0 17337 17231"/>
                              <a:gd name="T5" fmla="*/ T4 w 532"/>
                              <a:gd name="T6" fmla="+- 0 4684 4684"/>
                              <a:gd name="T7" fmla="*/ 4684 h 217"/>
                              <a:gd name="T8" fmla="+- 0 17231 17231"/>
                              <a:gd name="T9" fmla="*/ T8 w 532"/>
                              <a:gd name="T10" fmla="+- 0 4900 4684"/>
                              <a:gd name="T11" fmla="*/ 4900 h 217"/>
                              <a:gd name="T12" fmla="+- 0 17763 17231"/>
                              <a:gd name="T13" fmla="*/ T12 w 532"/>
                              <a:gd name="T14" fmla="+- 0 4900 4684"/>
                              <a:gd name="T15" fmla="*/ 4900 h 217"/>
                              <a:gd name="T16" fmla="+- 0 17657 17231"/>
                              <a:gd name="T17" fmla="*/ T16 w 532"/>
                              <a:gd name="T18" fmla="+- 0 4684 4684"/>
                              <a:gd name="T19" fmla="*/ 4684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52" name="Picture 832"/>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17198" y="4388"/>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53" name="Picture 833"/>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17568" y="438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454" name="AutoShape 834"/>
                        <wps:cNvSpPr>
                          <a:spLocks/>
                        </wps:cNvSpPr>
                        <wps:spPr bwMode="auto">
                          <a:xfrm>
                            <a:off x="17303" y="4383"/>
                            <a:ext cx="388" cy="930"/>
                          </a:xfrm>
                          <a:custGeom>
                            <a:avLst/>
                            <a:gdLst>
                              <a:gd name="T0" fmla="+- 0 17659 17303"/>
                              <a:gd name="T1" fmla="*/ T0 w 388"/>
                              <a:gd name="T2" fmla="+- 0 4438 4384"/>
                              <a:gd name="T3" fmla="*/ 4438 h 930"/>
                              <a:gd name="T4" fmla="+- 0 17655 17303"/>
                              <a:gd name="T5" fmla="*/ T4 w 388"/>
                              <a:gd name="T6" fmla="+- 0 4417 4384"/>
                              <a:gd name="T7" fmla="*/ 4417 h 930"/>
                              <a:gd name="T8" fmla="+- 0 17643 17303"/>
                              <a:gd name="T9" fmla="*/ T8 w 388"/>
                              <a:gd name="T10" fmla="+- 0 4400 4384"/>
                              <a:gd name="T11" fmla="*/ 4400 h 930"/>
                              <a:gd name="T12" fmla="+- 0 17626 17303"/>
                              <a:gd name="T13" fmla="*/ T12 w 388"/>
                              <a:gd name="T14" fmla="+- 0 4388 4384"/>
                              <a:gd name="T15" fmla="*/ 4388 h 930"/>
                              <a:gd name="T16" fmla="+- 0 17605 17303"/>
                              <a:gd name="T17" fmla="*/ T16 w 388"/>
                              <a:gd name="T18" fmla="+- 0 4384 4384"/>
                              <a:gd name="T19" fmla="*/ 4384 h 930"/>
                              <a:gd name="T20" fmla="+- 0 17389 17303"/>
                              <a:gd name="T21" fmla="*/ T20 w 388"/>
                              <a:gd name="T22" fmla="+- 0 4384 4384"/>
                              <a:gd name="T23" fmla="*/ 4384 h 930"/>
                              <a:gd name="T24" fmla="+- 0 17368 17303"/>
                              <a:gd name="T25" fmla="*/ T24 w 388"/>
                              <a:gd name="T26" fmla="+- 0 4388 4384"/>
                              <a:gd name="T27" fmla="*/ 4388 h 930"/>
                              <a:gd name="T28" fmla="+- 0 17351 17303"/>
                              <a:gd name="T29" fmla="*/ T28 w 388"/>
                              <a:gd name="T30" fmla="+- 0 4400 4384"/>
                              <a:gd name="T31" fmla="*/ 4400 h 930"/>
                              <a:gd name="T32" fmla="+- 0 17339 17303"/>
                              <a:gd name="T33" fmla="*/ T32 w 388"/>
                              <a:gd name="T34" fmla="+- 0 4417 4384"/>
                              <a:gd name="T35" fmla="*/ 4417 h 930"/>
                              <a:gd name="T36" fmla="+- 0 17335 17303"/>
                              <a:gd name="T37" fmla="*/ T36 w 388"/>
                              <a:gd name="T38" fmla="+- 0 4438 4384"/>
                              <a:gd name="T39" fmla="*/ 4438 h 930"/>
                              <a:gd name="T40" fmla="+- 0 17335 17303"/>
                              <a:gd name="T41" fmla="*/ T40 w 388"/>
                              <a:gd name="T42" fmla="+- 0 4745 4384"/>
                              <a:gd name="T43" fmla="*/ 4745 h 930"/>
                              <a:gd name="T44" fmla="+- 0 17339 17303"/>
                              <a:gd name="T45" fmla="*/ T44 w 388"/>
                              <a:gd name="T46" fmla="+- 0 4766 4384"/>
                              <a:gd name="T47" fmla="*/ 4766 h 930"/>
                              <a:gd name="T48" fmla="+- 0 17351 17303"/>
                              <a:gd name="T49" fmla="*/ T48 w 388"/>
                              <a:gd name="T50" fmla="+- 0 4783 4384"/>
                              <a:gd name="T51" fmla="*/ 4783 h 930"/>
                              <a:gd name="T52" fmla="+- 0 17368 17303"/>
                              <a:gd name="T53" fmla="*/ T52 w 388"/>
                              <a:gd name="T54" fmla="+- 0 4795 4384"/>
                              <a:gd name="T55" fmla="*/ 4795 h 930"/>
                              <a:gd name="T56" fmla="+- 0 17389 17303"/>
                              <a:gd name="T57" fmla="*/ T56 w 388"/>
                              <a:gd name="T58" fmla="+- 0 4799 4384"/>
                              <a:gd name="T59" fmla="*/ 4799 h 930"/>
                              <a:gd name="T60" fmla="+- 0 17605 17303"/>
                              <a:gd name="T61" fmla="*/ T60 w 388"/>
                              <a:gd name="T62" fmla="+- 0 4799 4384"/>
                              <a:gd name="T63" fmla="*/ 4799 h 930"/>
                              <a:gd name="T64" fmla="+- 0 17626 17303"/>
                              <a:gd name="T65" fmla="*/ T64 w 388"/>
                              <a:gd name="T66" fmla="+- 0 4795 4384"/>
                              <a:gd name="T67" fmla="*/ 4795 h 930"/>
                              <a:gd name="T68" fmla="+- 0 17643 17303"/>
                              <a:gd name="T69" fmla="*/ T68 w 388"/>
                              <a:gd name="T70" fmla="+- 0 4783 4384"/>
                              <a:gd name="T71" fmla="*/ 4783 h 930"/>
                              <a:gd name="T72" fmla="+- 0 17655 17303"/>
                              <a:gd name="T73" fmla="*/ T72 w 388"/>
                              <a:gd name="T74" fmla="+- 0 4766 4384"/>
                              <a:gd name="T75" fmla="*/ 4766 h 930"/>
                              <a:gd name="T76" fmla="+- 0 17659 17303"/>
                              <a:gd name="T77" fmla="*/ T76 w 388"/>
                              <a:gd name="T78" fmla="+- 0 4745 4384"/>
                              <a:gd name="T79" fmla="*/ 4745 h 930"/>
                              <a:gd name="T80" fmla="+- 0 17659 17303"/>
                              <a:gd name="T81" fmla="*/ T80 w 388"/>
                              <a:gd name="T82" fmla="+- 0 4438 4384"/>
                              <a:gd name="T83" fmla="*/ 4438 h 930"/>
                              <a:gd name="T84" fmla="+- 0 17691 17303"/>
                              <a:gd name="T85" fmla="*/ T84 w 388"/>
                              <a:gd name="T86" fmla="+- 0 4877 4384"/>
                              <a:gd name="T87" fmla="*/ 4877 h 930"/>
                              <a:gd name="T88" fmla="+- 0 17303 17303"/>
                              <a:gd name="T89" fmla="*/ T88 w 388"/>
                              <a:gd name="T90" fmla="+- 0 4877 4384"/>
                              <a:gd name="T91" fmla="*/ 4877 h 930"/>
                              <a:gd name="T92" fmla="+- 0 17310 17303"/>
                              <a:gd name="T93" fmla="*/ T92 w 388"/>
                              <a:gd name="T94" fmla="+- 0 4906 4384"/>
                              <a:gd name="T95" fmla="*/ 4906 h 930"/>
                              <a:gd name="T96" fmla="+- 0 17320 17303"/>
                              <a:gd name="T97" fmla="*/ T96 w 388"/>
                              <a:gd name="T98" fmla="+- 0 4978 4384"/>
                              <a:gd name="T99" fmla="*/ 4978 h 930"/>
                              <a:gd name="T100" fmla="+- 0 17345 17303"/>
                              <a:gd name="T101" fmla="*/ T100 w 388"/>
                              <a:gd name="T102" fmla="+- 0 5065 4384"/>
                              <a:gd name="T103" fmla="*/ 5065 h 930"/>
                              <a:gd name="T104" fmla="+- 0 17380 17303"/>
                              <a:gd name="T105" fmla="*/ T104 w 388"/>
                              <a:gd name="T106" fmla="+- 0 5154 4384"/>
                              <a:gd name="T107" fmla="*/ 5154 h 930"/>
                              <a:gd name="T108" fmla="+- 0 17421 17303"/>
                              <a:gd name="T109" fmla="*/ T108 w 388"/>
                              <a:gd name="T110" fmla="+- 0 5234 4384"/>
                              <a:gd name="T111" fmla="*/ 5234 h 930"/>
                              <a:gd name="T112" fmla="+- 0 17461 17303"/>
                              <a:gd name="T113" fmla="*/ T112 w 388"/>
                              <a:gd name="T114" fmla="+- 0 5291 4384"/>
                              <a:gd name="T115" fmla="*/ 5291 h 930"/>
                              <a:gd name="T116" fmla="+- 0 17497 17303"/>
                              <a:gd name="T117" fmla="*/ T116 w 388"/>
                              <a:gd name="T118" fmla="+- 0 5313 4384"/>
                              <a:gd name="T119" fmla="*/ 5313 h 930"/>
                              <a:gd name="T120" fmla="+- 0 17533 17303"/>
                              <a:gd name="T121" fmla="*/ T120 w 388"/>
                              <a:gd name="T122" fmla="+- 0 5293 4384"/>
                              <a:gd name="T123" fmla="*/ 5293 h 930"/>
                              <a:gd name="T124" fmla="+- 0 17574 17303"/>
                              <a:gd name="T125" fmla="*/ T124 w 388"/>
                              <a:gd name="T126" fmla="+- 0 5239 4384"/>
                              <a:gd name="T127" fmla="*/ 5239 h 930"/>
                              <a:gd name="T128" fmla="+- 0 17615 17303"/>
                              <a:gd name="T129" fmla="*/ T128 w 388"/>
                              <a:gd name="T130" fmla="+- 0 5163 4384"/>
                              <a:gd name="T131" fmla="*/ 5163 h 930"/>
                              <a:gd name="T132" fmla="+- 0 17651 17303"/>
                              <a:gd name="T133" fmla="*/ T132 w 388"/>
                              <a:gd name="T134" fmla="+- 0 5076 4384"/>
                              <a:gd name="T135" fmla="*/ 5076 h 930"/>
                              <a:gd name="T136" fmla="+- 0 17676 17303"/>
                              <a:gd name="T137" fmla="*/ T136 w 388"/>
                              <a:gd name="T138" fmla="+- 0 4991 4384"/>
                              <a:gd name="T139" fmla="*/ 4991 h 930"/>
                              <a:gd name="T140" fmla="+- 0 17686 17303"/>
                              <a:gd name="T141" fmla="*/ T140 w 388"/>
                              <a:gd name="T142" fmla="+- 0 4920 4384"/>
                              <a:gd name="T143" fmla="*/ 4920 h 930"/>
                              <a:gd name="T144" fmla="+- 0 17691 17303"/>
                              <a:gd name="T145" fmla="*/ T144 w 388"/>
                              <a:gd name="T146" fmla="+- 0 4877 4384"/>
                              <a:gd name="T147" fmla="*/ 487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3"/>
                                </a:moveTo>
                                <a:lnTo>
                                  <a:pt x="0" y="493"/>
                                </a:lnTo>
                                <a:lnTo>
                                  <a:pt x="7" y="522"/>
                                </a:lnTo>
                                <a:lnTo>
                                  <a:pt x="17" y="594"/>
                                </a:lnTo>
                                <a:lnTo>
                                  <a:pt x="42" y="681"/>
                                </a:lnTo>
                                <a:lnTo>
                                  <a:pt x="77" y="770"/>
                                </a:lnTo>
                                <a:lnTo>
                                  <a:pt x="118" y="850"/>
                                </a:lnTo>
                                <a:lnTo>
                                  <a:pt x="158" y="907"/>
                                </a:lnTo>
                                <a:lnTo>
                                  <a:pt x="194" y="929"/>
                                </a:lnTo>
                                <a:lnTo>
                                  <a:pt x="230" y="909"/>
                                </a:lnTo>
                                <a:lnTo>
                                  <a:pt x="271" y="855"/>
                                </a:lnTo>
                                <a:lnTo>
                                  <a:pt x="312" y="779"/>
                                </a:lnTo>
                                <a:lnTo>
                                  <a:pt x="348" y="692"/>
                                </a:lnTo>
                                <a:lnTo>
                                  <a:pt x="373" y="607"/>
                                </a:lnTo>
                                <a:lnTo>
                                  <a:pt x="383" y="536"/>
                                </a:lnTo>
                                <a:lnTo>
                                  <a:pt x="388" y="493"/>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55" name="Picture 83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8005" y="3981"/>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456" name="Freeform 836"/>
                        <wps:cNvSpPr>
                          <a:spLocks/>
                        </wps:cNvSpPr>
                        <wps:spPr bwMode="auto">
                          <a:xfrm>
                            <a:off x="17901" y="4618"/>
                            <a:ext cx="532" cy="217"/>
                          </a:xfrm>
                          <a:custGeom>
                            <a:avLst/>
                            <a:gdLst>
                              <a:gd name="T0" fmla="+- 0 18327 17901"/>
                              <a:gd name="T1" fmla="*/ T0 w 532"/>
                              <a:gd name="T2" fmla="+- 0 4619 4619"/>
                              <a:gd name="T3" fmla="*/ 4619 h 217"/>
                              <a:gd name="T4" fmla="+- 0 18007 17901"/>
                              <a:gd name="T5" fmla="*/ T4 w 532"/>
                              <a:gd name="T6" fmla="+- 0 4619 4619"/>
                              <a:gd name="T7" fmla="*/ 4619 h 217"/>
                              <a:gd name="T8" fmla="+- 0 17901 17901"/>
                              <a:gd name="T9" fmla="*/ T8 w 532"/>
                              <a:gd name="T10" fmla="+- 0 4835 4619"/>
                              <a:gd name="T11" fmla="*/ 4835 h 217"/>
                              <a:gd name="T12" fmla="+- 0 18433 17901"/>
                              <a:gd name="T13" fmla="*/ T12 w 532"/>
                              <a:gd name="T14" fmla="+- 0 4835 4619"/>
                              <a:gd name="T15" fmla="*/ 4835 h 217"/>
                              <a:gd name="T16" fmla="+- 0 18327 17901"/>
                              <a:gd name="T17" fmla="*/ T16 w 532"/>
                              <a:gd name="T18" fmla="+- 0 4619 4619"/>
                              <a:gd name="T19" fmla="*/ 4619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457" name="Picture 837"/>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17868" y="4323"/>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58" name="Picture 838"/>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18238" y="4323"/>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459" name="AutoShape 839"/>
                        <wps:cNvSpPr>
                          <a:spLocks/>
                        </wps:cNvSpPr>
                        <wps:spPr bwMode="auto">
                          <a:xfrm>
                            <a:off x="17973" y="4318"/>
                            <a:ext cx="388" cy="930"/>
                          </a:xfrm>
                          <a:custGeom>
                            <a:avLst/>
                            <a:gdLst>
                              <a:gd name="T0" fmla="+- 0 18329 17973"/>
                              <a:gd name="T1" fmla="*/ T0 w 388"/>
                              <a:gd name="T2" fmla="+- 0 4373 4319"/>
                              <a:gd name="T3" fmla="*/ 4373 h 930"/>
                              <a:gd name="T4" fmla="+- 0 18325 17973"/>
                              <a:gd name="T5" fmla="*/ T4 w 388"/>
                              <a:gd name="T6" fmla="+- 0 4352 4319"/>
                              <a:gd name="T7" fmla="*/ 4352 h 930"/>
                              <a:gd name="T8" fmla="+- 0 18313 17973"/>
                              <a:gd name="T9" fmla="*/ T8 w 388"/>
                              <a:gd name="T10" fmla="+- 0 4335 4319"/>
                              <a:gd name="T11" fmla="*/ 4335 h 930"/>
                              <a:gd name="T12" fmla="+- 0 18296 17973"/>
                              <a:gd name="T13" fmla="*/ T12 w 388"/>
                              <a:gd name="T14" fmla="+- 0 4323 4319"/>
                              <a:gd name="T15" fmla="*/ 4323 h 930"/>
                              <a:gd name="T16" fmla="+- 0 18275 17973"/>
                              <a:gd name="T17" fmla="*/ T16 w 388"/>
                              <a:gd name="T18" fmla="+- 0 4319 4319"/>
                              <a:gd name="T19" fmla="*/ 4319 h 930"/>
                              <a:gd name="T20" fmla="+- 0 18059 17973"/>
                              <a:gd name="T21" fmla="*/ T20 w 388"/>
                              <a:gd name="T22" fmla="+- 0 4319 4319"/>
                              <a:gd name="T23" fmla="*/ 4319 h 930"/>
                              <a:gd name="T24" fmla="+- 0 18038 17973"/>
                              <a:gd name="T25" fmla="*/ T24 w 388"/>
                              <a:gd name="T26" fmla="+- 0 4323 4319"/>
                              <a:gd name="T27" fmla="*/ 4323 h 930"/>
                              <a:gd name="T28" fmla="+- 0 18021 17973"/>
                              <a:gd name="T29" fmla="*/ T28 w 388"/>
                              <a:gd name="T30" fmla="+- 0 4335 4319"/>
                              <a:gd name="T31" fmla="*/ 4335 h 930"/>
                              <a:gd name="T32" fmla="+- 0 18009 17973"/>
                              <a:gd name="T33" fmla="*/ T32 w 388"/>
                              <a:gd name="T34" fmla="+- 0 4352 4319"/>
                              <a:gd name="T35" fmla="*/ 4352 h 930"/>
                              <a:gd name="T36" fmla="+- 0 18005 17973"/>
                              <a:gd name="T37" fmla="*/ T36 w 388"/>
                              <a:gd name="T38" fmla="+- 0 4373 4319"/>
                              <a:gd name="T39" fmla="*/ 4373 h 930"/>
                              <a:gd name="T40" fmla="+- 0 18005 17973"/>
                              <a:gd name="T41" fmla="*/ T40 w 388"/>
                              <a:gd name="T42" fmla="+- 0 4680 4319"/>
                              <a:gd name="T43" fmla="*/ 4680 h 930"/>
                              <a:gd name="T44" fmla="+- 0 18009 17973"/>
                              <a:gd name="T45" fmla="*/ T44 w 388"/>
                              <a:gd name="T46" fmla="+- 0 4701 4319"/>
                              <a:gd name="T47" fmla="*/ 4701 h 930"/>
                              <a:gd name="T48" fmla="+- 0 18021 17973"/>
                              <a:gd name="T49" fmla="*/ T48 w 388"/>
                              <a:gd name="T50" fmla="+- 0 4718 4319"/>
                              <a:gd name="T51" fmla="*/ 4718 h 930"/>
                              <a:gd name="T52" fmla="+- 0 18038 17973"/>
                              <a:gd name="T53" fmla="*/ T52 w 388"/>
                              <a:gd name="T54" fmla="+- 0 4730 4319"/>
                              <a:gd name="T55" fmla="*/ 4730 h 930"/>
                              <a:gd name="T56" fmla="+- 0 18059 17973"/>
                              <a:gd name="T57" fmla="*/ T56 w 388"/>
                              <a:gd name="T58" fmla="+- 0 4734 4319"/>
                              <a:gd name="T59" fmla="*/ 4734 h 930"/>
                              <a:gd name="T60" fmla="+- 0 18275 17973"/>
                              <a:gd name="T61" fmla="*/ T60 w 388"/>
                              <a:gd name="T62" fmla="+- 0 4734 4319"/>
                              <a:gd name="T63" fmla="*/ 4734 h 930"/>
                              <a:gd name="T64" fmla="+- 0 18296 17973"/>
                              <a:gd name="T65" fmla="*/ T64 w 388"/>
                              <a:gd name="T66" fmla="+- 0 4730 4319"/>
                              <a:gd name="T67" fmla="*/ 4730 h 930"/>
                              <a:gd name="T68" fmla="+- 0 18313 17973"/>
                              <a:gd name="T69" fmla="*/ T68 w 388"/>
                              <a:gd name="T70" fmla="+- 0 4718 4319"/>
                              <a:gd name="T71" fmla="*/ 4718 h 930"/>
                              <a:gd name="T72" fmla="+- 0 18325 17973"/>
                              <a:gd name="T73" fmla="*/ T72 w 388"/>
                              <a:gd name="T74" fmla="+- 0 4701 4319"/>
                              <a:gd name="T75" fmla="*/ 4701 h 930"/>
                              <a:gd name="T76" fmla="+- 0 18329 17973"/>
                              <a:gd name="T77" fmla="*/ T76 w 388"/>
                              <a:gd name="T78" fmla="+- 0 4680 4319"/>
                              <a:gd name="T79" fmla="*/ 4680 h 930"/>
                              <a:gd name="T80" fmla="+- 0 18329 17973"/>
                              <a:gd name="T81" fmla="*/ T80 w 388"/>
                              <a:gd name="T82" fmla="+- 0 4373 4319"/>
                              <a:gd name="T83" fmla="*/ 4373 h 930"/>
                              <a:gd name="T84" fmla="+- 0 18361 17973"/>
                              <a:gd name="T85" fmla="*/ T84 w 388"/>
                              <a:gd name="T86" fmla="+- 0 4812 4319"/>
                              <a:gd name="T87" fmla="*/ 4812 h 930"/>
                              <a:gd name="T88" fmla="+- 0 17973 17973"/>
                              <a:gd name="T89" fmla="*/ T88 w 388"/>
                              <a:gd name="T90" fmla="+- 0 4812 4319"/>
                              <a:gd name="T91" fmla="*/ 4812 h 930"/>
                              <a:gd name="T92" fmla="+- 0 17980 17973"/>
                              <a:gd name="T93" fmla="*/ T92 w 388"/>
                              <a:gd name="T94" fmla="+- 0 4841 4319"/>
                              <a:gd name="T95" fmla="*/ 4841 h 930"/>
                              <a:gd name="T96" fmla="+- 0 17990 17973"/>
                              <a:gd name="T97" fmla="*/ T96 w 388"/>
                              <a:gd name="T98" fmla="+- 0 4913 4319"/>
                              <a:gd name="T99" fmla="*/ 4913 h 930"/>
                              <a:gd name="T100" fmla="+- 0 18015 17973"/>
                              <a:gd name="T101" fmla="*/ T100 w 388"/>
                              <a:gd name="T102" fmla="+- 0 5000 4319"/>
                              <a:gd name="T103" fmla="*/ 5000 h 930"/>
                              <a:gd name="T104" fmla="+- 0 18050 17973"/>
                              <a:gd name="T105" fmla="*/ T104 w 388"/>
                              <a:gd name="T106" fmla="+- 0 5089 4319"/>
                              <a:gd name="T107" fmla="*/ 5089 h 930"/>
                              <a:gd name="T108" fmla="+- 0 18091 17973"/>
                              <a:gd name="T109" fmla="*/ T108 w 388"/>
                              <a:gd name="T110" fmla="+- 0 5169 4319"/>
                              <a:gd name="T111" fmla="*/ 5169 h 930"/>
                              <a:gd name="T112" fmla="+- 0 18131 17973"/>
                              <a:gd name="T113" fmla="*/ T112 w 388"/>
                              <a:gd name="T114" fmla="+- 0 5226 4319"/>
                              <a:gd name="T115" fmla="*/ 5226 h 930"/>
                              <a:gd name="T116" fmla="+- 0 18167 17973"/>
                              <a:gd name="T117" fmla="*/ T116 w 388"/>
                              <a:gd name="T118" fmla="+- 0 5248 4319"/>
                              <a:gd name="T119" fmla="*/ 5248 h 930"/>
                              <a:gd name="T120" fmla="+- 0 18203 17973"/>
                              <a:gd name="T121" fmla="*/ T120 w 388"/>
                              <a:gd name="T122" fmla="+- 0 5228 4319"/>
                              <a:gd name="T123" fmla="*/ 5228 h 930"/>
                              <a:gd name="T124" fmla="+- 0 18244 17973"/>
                              <a:gd name="T125" fmla="*/ T124 w 388"/>
                              <a:gd name="T126" fmla="+- 0 5174 4319"/>
                              <a:gd name="T127" fmla="*/ 5174 h 930"/>
                              <a:gd name="T128" fmla="+- 0 18285 17973"/>
                              <a:gd name="T129" fmla="*/ T128 w 388"/>
                              <a:gd name="T130" fmla="+- 0 5098 4319"/>
                              <a:gd name="T131" fmla="*/ 5098 h 930"/>
                              <a:gd name="T132" fmla="+- 0 18321 17973"/>
                              <a:gd name="T133" fmla="*/ T132 w 388"/>
                              <a:gd name="T134" fmla="+- 0 5011 4319"/>
                              <a:gd name="T135" fmla="*/ 5011 h 930"/>
                              <a:gd name="T136" fmla="+- 0 18346 17973"/>
                              <a:gd name="T137" fmla="*/ T136 w 388"/>
                              <a:gd name="T138" fmla="+- 0 4926 4319"/>
                              <a:gd name="T139" fmla="*/ 4926 h 930"/>
                              <a:gd name="T140" fmla="+- 0 18356 17973"/>
                              <a:gd name="T141" fmla="*/ T140 w 388"/>
                              <a:gd name="T142" fmla="+- 0 4855 4319"/>
                              <a:gd name="T143" fmla="*/ 4855 h 930"/>
                              <a:gd name="T144" fmla="+- 0 18361 17973"/>
                              <a:gd name="T145" fmla="*/ T144 w 388"/>
                              <a:gd name="T146" fmla="+- 0 4812 4319"/>
                              <a:gd name="T147" fmla="*/ 4812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3"/>
                                </a:moveTo>
                                <a:lnTo>
                                  <a:pt x="0" y="493"/>
                                </a:lnTo>
                                <a:lnTo>
                                  <a:pt x="7" y="522"/>
                                </a:lnTo>
                                <a:lnTo>
                                  <a:pt x="17" y="594"/>
                                </a:lnTo>
                                <a:lnTo>
                                  <a:pt x="42" y="681"/>
                                </a:lnTo>
                                <a:lnTo>
                                  <a:pt x="77" y="770"/>
                                </a:lnTo>
                                <a:lnTo>
                                  <a:pt x="118" y="850"/>
                                </a:lnTo>
                                <a:lnTo>
                                  <a:pt x="158" y="907"/>
                                </a:lnTo>
                                <a:lnTo>
                                  <a:pt x="194" y="929"/>
                                </a:lnTo>
                                <a:lnTo>
                                  <a:pt x="230" y="909"/>
                                </a:lnTo>
                                <a:lnTo>
                                  <a:pt x="271" y="855"/>
                                </a:lnTo>
                                <a:lnTo>
                                  <a:pt x="312" y="779"/>
                                </a:lnTo>
                                <a:lnTo>
                                  <a:pt x="348" y="692"/>
                                </a:lnTo>
                                <a:lnTo>
                                  <a:pt x="373" y="607"/>
                                </a:lnTo>
                                <a:lnTo>
                                  <a:pt x="383" y="536"/>
                                </a:lnTo>
                                <a:lnTo>
                                  <a:pt x="388" y="493"/>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019537" id="Group 795" o:spid="_x0000_s1026" style="position:absolute;margin-left:7.55pt;margin-top:2.4pt;width:1005.65pt;height:648.9pt;z-index:-251544064;mso-position-horizontal-relative:page" coordorigin="151,48" coordsize="20113,12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">
                <v:rect id="Rectangle 796" o:spid="_x0000_s1027" style="position:absolute;left:205;top:48;width:20059;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" fillcolor="#b4c6e7" stroked="f"/>
                <v:rect id="Rectangle 797" o:spid="_x0000_s1028" style="position:absolute;left:205;top:600;width:20059;height: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" fillcolor="#deebf7" stroked="f"/>
                <v:rect id="Rectangle 798" o:spid="_x0000_s1029" style="position:absolute;left:177;top:1093;width:20059;height: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" fillcolor="#b4c6e7" stroked="f"/>
                <v:rect id="Rectangle 799" o:spid="_x0000_s1030" style="position:absolute;left:178;top:1629;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" fillcolor="#deebf7" stroked="f"/>
                <v:rect id="Rectangle 800" o:spid="_x0000_s1031" style="position:absolute;left:177;top:2232;width:20059;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" fillcolor="#b4c6e7" stroked="f"/>
                <v:rect id="Rectangle 801" o:spid="_x0000_s1032" style="position:absolute;left:151;top:3534;width:20059;height: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" fillcolor="#b4c6e7" stroked="f"/>
                <v:rect id="Rectangle 802" o:spid="_x0000_s1033" style="position:absolute;left:151;top:4058;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" fillcolor="#deebf7" stroked="f"/>
                <v:rect id="Rectangle 803" o:spid="_x0000_s1034" style="position:absolute;left:151;top:5413;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" fillcolor="#b4c6e7" stroked="f"/>
                <v:rect id="Rectangle 804" o:spid="_x0000_s1035" style="position:absolute;left:151;top:6010;width:20059;height:7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" fillcolor="#deebf7" stroked="f"/>
                <v:shape id="AutoShape 805" o:spid="_x0000_s1036" style="position:absolute;left:15766;top:6784;width:3971;height:2011;visibility:visible;mso-wrap-style:square;v-text-anchor:top" coordsize="3971,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" path="m748,121r-4,-19l733,86,717,76,698,72r-25,l673,146r,399l75,545r,-399l673,146r,-74l50,72,31,76,15,86,4,102,,121,,570r4,19l15,605r16,11l50,620r249,l299,695r-112,l187,769r374,l561,695r-112,l449,620r249,l717,616r16,-11l744,589r4,-19l748,545r,-399l748,121xm1146,121r-4,-19l1132,86,1116,76r-20,-4l1096,121r,75l1096,246r,75l1009,321r,336l1006,672r-7,12l987,692r-15,3l957,692r-12,-8l937,672r-2,-15l937,642r8,-11l957,623r15,-3l987,623r12,8l1006,642r3,15l1009,321r-162,l847,246r249,l1096,196r-249,l847,121r249,l1096,72r-249,l828,76,812,86r-11,16l798,121r,599l801,739r11,16l828,765r19,4l1096,769r20,-4l1132,755r10,-16l1146,720r,-25l1146,620r,-299l1146,246r,-50l1146,121xm1676,678r-62,-63l1549,700r-3,5l1547,711r4,3l1527,752r2,6l1535,762r2,l1540,762r2,l1577,740r3,4l1586,745r4,-3l1676,678xm1871,1202r-2,-15l1861,1175r-12,-8l1834,1164r-15,3l1807,1175r-7,12l1797,1202r,75l1800,1291r7,12l1819,1311r15,3l1849,1311r12,-8l1869,1291r2,-14l1871,1202xm1902,778r-62,-63l1775,800r-3,5l1773,811r4,3l1754,852r1,6l1761,862r2,l1766,862r2,l1803,840r3,4l1812,845r5,-3l1902,778xm2001,379r-88,-88l1736,474r-98,110l1707,653r104,-91l2001,379xm2115,901r-63,-63l1987,924r-2,4l1986,934r3,3l1966,976r2,5l1974,985r1,1l1979,986r2,-1l2015,963r4,4l2024,968r5,-2l2115,901xm2227,478r-88,-87l1963,574r-99,110l1933,753r104,-91l2227,478xm2296,142r-3,-18l2282,109,2271,97r18,-19l2294,68r1,-13l2290,39,2276,20,2257,6,2240,r-15,1l2215,7,1941,263r87,88l2246,123r15,15l2261,145r-3,4l2085,322r-1,12l2098,348r12,l2283,175r10,-16l2296,142xm2345,1202r-3,-15l2334,1175r-12,-8l2307,1164r-14,3l2281,1175r-8,12l2270,1202r,75l2273,1291r8,12l2293,1311r14,3l2322,1311r12,-8l2342,1291r3,-14l2345,1202xm2439,602r-87,-88l2175,697r-98,111l2146,877r103,-92l2439,602xm2494,1463r-847,l1647,1539r,398l1647,2011r847,l2494,1937r-772,l1722,1539r697,l2419,1937r75,l2494,1539r,-1l2494,1463xm2494,1239r-99,l2395,1277r-7,34l2369,1338r-28,19l2307,1364r-34,-7l2246,1338r-19,-27l2220,1277r,-38l1921,1239r,38l1914,1311r-18,27l1868,1357r-34,7l1800,1357r-28,-19l1754,1311r-7,-34l1747,1239r-100,l1647,1414r847,l2494,1239xm2523,242r-4,-18l2508,209r-11,-12l2515,178r5,-10l2521,155r-5,-17l2502,120r-19,-14l2466,100r-15,1l2442,107,2167,363r87,88l2472,223r15,15l2488,245r-4,4l2311,422r,11l2325,448r11,l2509,275r10,-16l2523,242xm2735,365r-4,-17l2721,332r-12,-11l2727,302r6,-10l2734,278r-6,-16l2714,243r-18,-14l2678,224r-14,l2654,230,2379,487r88,87l2684,347r16,15l2700,368r-4,5l2523,545r,12l2537,571r11,l2722,398r10,-15l2735,365xm3970,65l3959,54r-63,l3896,204r,797l3447,1001r,-797l3896,204r,-150l3746,54r,61l3746,143r-11,11l3608,154r-11,-11l3597,115r11,-11l3735,104r11,11l3746,54r-362,l3373,65r,1074l3384,1151r575,l3970,1139r,-138l3970,204r,-50l3970,104r,-39xe" fillcolor="#aeabab" stroked="f">
                  <v:path arrowok="t" o:connecttype="custom" o:connectlocs="673,6856;673,6856;0,7354;299,7479;449,7404;748,7329;1116,6860;1009,7105;957,7476;957,7407;1009,7105;847,6905;801,6886;847,7553;1146,7479;1676,7462;1527,7536;1577,7524;1869,7971;1800,7971;1834,8098;1902,7562;1754,7636;1803,7624;1913,7075;2115,7685;1966,7760;2015,7747;2139,7175;2296,6926;2295,6839;2215,6791;2258,6933;2293,6943;2307,7948;2273,8075;2342,8075;2077,7592;1647,8323;1722,8323;2494,8247;2341,8141;2220,8023;1834,8148;1647,8023;2508,6993;2502,6904;2254,7235;2311,7217;2735,7149;2734,7062;2654,7014;2696,7157;2732,7167;3896,7785;3746,6899;3608,6888;3373,7923;3970,6938" o:connectangles="0,0,0,0,0,0,0,0,0,0,0,0,0,0,0,0,0,0,0,0,0,0,0,0,0,0,0,0,0,0,0,0,0,0,0,0,0,0,0,0,0,0,0,0,0,0,0,0,0,0,0,0,0,0,0,0,0,0,0"/>
                </v:shape>
                <v:shape id="Picture 806" o:spid="_x0000_s1037" type="#_x0000_t75" style="position:absolute;left:14976;top:777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">
                  <v:imagedata r:id="rId82" o:title=""/>
                </v:shape>
                <v:shape id="Freeform 807" o:spid="_x0000_s1038" style="position:absolute;left:14877;top:770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" path="m102,l60,52,27,111,7,176,,246r7,70l27,382r33,59l102,493r35,-35l101,414,74,364,56,307,50,246r6,-60l74,130,101,79,137,35,102,xe" fillcolor="#aeabab" stroked="f">
                  <v:path arrowok="t" o:connecttype="custom" o:connectlocs="102,7702;60,7754;27,7813;7,7878;0,7948;7,8018;27,8084;60,8143;102,8195;137,8160;101,8116;74,8066;56,8009;50,7948;56,7888;74,7832;101,7781;137,7737;102,7702" o:connectangles="0,0,0,0,0,0,0,0,0,0,0,0,0,0,0,0,0,0,0"/>
                </v:shape>
                <v:shape id="Picture 808" o:spid="_x0000_s1039" type="#_x0000_t75" style="position:absolute;left:15296;top:777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">
                  <v:imagedata r:id="rId83" o:title=""/>
                </v:shape>
                <v:shape id="AutoShape 809" o:spid="_x0000_s1040" style="position:absolute;left:14743;top:667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" path="m375,411r-3,-15l364,384r-12,-8l338,373r-76,l262,448r,75l96,523r11,-75l262,448r,-75l108,373,75,33,71,20,63,9,51,2,37,,23,2,11,10,3,22,,37r,4l37,409,1,660r76,l90,573r172,l262,660r74,l336,573r,-50l336,448r2,l352,445r12,-8l372,426r3,-15xm525,68r-379,l146,359r379,l525,68xm832,1274r-7,-70l804,1139r-32,-59l730,1028r-35,35l731,1107r27,50l776,1214r6,60l776,1335r-18,56l731,1442r-36,44l730,1521r42,-52l804,1410r21,-66l832,1274xm906,1673r-4,-19l892,1638r-16,-11l857,1623r-25,l832,1734r,28l820,1773r-27,l782,1762r,-28l793,1723r27,l832,1734r,-111l707,1623r,111l707,1762r-11,11l669,1773r-12,-11l657,1734r12,-11l696,1723r11,11l707,1623r-124,l583,1734r,28l571,1773r-27,l533,1762r,-28l544,1723r27,l583,1734r,-111l508,1623r,-306l518,1309r8,-10l531,1287r2,-13l529,1255r-11,-16l502,1229r-19,-4l464,1229r-16,10l437,1255r-4,19l435,1288r5,12l448,1310r10,7l458,1623r,111l458,1762r-11,11l419,1773r-11,-11l408,1734r11,-11l447,1723r11,11l458,1623r-224,l234,1748r-4,19l219,1783r-16,11l184,1798r-19,-4l149,1783r-11,-16l134,1748r4,-19l149,1713r16,-11l184,1698r19,4l219,1713r11,16l234,1748r,-125l109,1623r-19,4l74,1638r-11,16l59,1673r,150l63,1842r11,16l90,1869r19,4l857,1873r19,-4l892,1858r10,-16l906,1823r,-25l906,1773r,-50l906,1698r,-25xm5017,1674r-3,-15l5006,1647r-12,-8l4980,1636r-573,l4392,1639r-12,8l4372,1659r-3,15l4372,1689r8,12l4392,1708r15,3l4643,1711r,312l4568,2023r,75l4793,2098r,-75l4718,2023r,-312l4980,1711r14,-3l5006,1701r8,-12l5017,1674xe" fillcolor="#aeabab" stroked="f">
                  <v:path arrowok="t" o:connecttype="custom" o:connectlocs="352,7050;262,7197;262,7047;63,6683;11,6684;37,7083;262,7247;336,7197;364,7111;146,6742;832,7948;730,7702;776,7888;731,8116;804,8084;902,8328;832,8297;793,8447;820,8397;707,8408;657,8436;707,8408;583,8436;533,8408;583,8297;526,7973;518,7913;448,7913;440,7974;458,8408;408,8436;458,8408;230,8441;165,8468;138,8403;203,8376;234,8297;63,8328;74,8532;876,8543;906,8472;906,8347;4994,8313;4380,8321;4380,8375;4643,8697;4793,8697;4994,8382" o:connectangles="0,0,0,0,0,0,0,0,0,0,0,0,0,0,0,0,0,0,0,0,0,0,0,0,0,0,0,0,0,0,0,0,0,0,0,0,0,0,0,0,0,0,0,0,0,0,0,0"/>
                </v:shape>
                <v:shape id="Picture 810" o:spid="_x0000_s1041" type="#_x0000_t75" style="position:absolute;left:19100;top:848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">
                  <v:imagedata r:id="rId262" o:title=""/>
                </v:shape>
                <v:rect id="Rectangle 811" o:spid="_x0000_s1042" style="position:absolute;left:18912;top:845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" fillcolor="#aeabab" stroked="f"/>
                <v:rect id="Rectangle 812" o:spid="_x0000_s1043" style="position:absolute;left:18912;top:845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" filled="f" strokecolor="white" strokeweight="1pt"/>
                <v:rect id="Rectangle 813" o:spid="_x0000_s1044" style="position:absolute;left:19540;top:840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" fillcolor="#aeabab" stroked="f"/>
                <v:rect id="Rectangle 814" o:spid="_x0000_s1045" style="position:absolute;left:19540;top:840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" filled="f" strokecolor="white" strokeweight="1pt"/>
                <v:rect id="Rectangle 815" o:spid="_x0000_s1046" style="position:absolute;left:15884;top:789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" stroked="f"/>
                <v:shape id="Picture 816" o:spid="_x0000_s1047" type="#_x0000_t75" style="position:absolute;left:15916;top:7985;width:1160;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">
                  <v:imagedata r:id="rId288" o:title=""/>
                </v:shape>
                <v:rect id="Rectangle 817" o:spid="_x0000_s1048" style="position:absolute;left:177;top:2784;width:2005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" fillcolor="#deebf7" stroked="f"/>
                <v:shape id="Freeform 818" o:spid="_x0000_s1049" style="position:absolute;left:17138;top:2989;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" path="m109,l,,,439r109,l152,422r35,-47l210,305r9,-85l210,134,187,65,152,18,109,xe" fillcolor="#8da9db" stroked="f">
                  <v:path arrowok="t" o:connecttype="custom" o:connectlocs="109,2989;0,2989;0,3428;109,3428;152,3411;187,3364;210,3294;219,3209;210,3123;187,3054;152,3007;109,2989" o:connectangles="0,0,0,0,0,0,0,0,0,0,0,0"/>
                </v:shape>
                <v:shape id="AutoShape 819" o:spid="_x0000_s1050" style="position:absolute;left:16889;top:2877;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" path="m119,316r-7,-6l95,310r-6,6l89,333r6,7l112,340r7,-7l119,325r,-9xm270,475r-7,-7l247,468r-7,7l240,492r7,6l263,498r7,-6l270,483r,-8xm270,173r-7,-7l247,166r-7,7l240,189r7,7l263,196r7,-7l270,181r,-8xm340,389l270,319r,-100l240,219r,109l241,332r78,78l340,389xm421,316r-7,-6l398,310r-7,6l391,333r7,7l414,340r7,-7l421,325r,-9xm512,335r-8,-68l477,203,466,189r,143l456,399r-30,58l380,503r-58,30l255,544,188,533,130,503,84,457,54,399,43,332,54,265,84,207r46,-46l188,131r67,-10l322,131r58,30l426,207r30,58l466,332r,-143l434,148r23,-23l461,121r1,-2l465,116r,-14l448,85,433,84r-9,9l398,119,370,103,341,90,310,81,278,77r,-32l346,45,346,,164,r,45l232,45r,31l163,92r-60,33l54,172,19,231,,300r1,71l21,437r35,58l107,542r63,32l239,588r69,-5l372,561r25,-17l429,522r45,-55l503,403r9,-68xe" fillcolor="#767070" stroked="f">
                  <v:path arrowok="t" o:connecttype="custom" o:connectlocs="112,3188;89,3194;95,3218;119,3211;119,3194;263,3346;240,3353;247,3376;270,3370;270,3353;263,3044;240,3051;247,3074;270,3067;270,3051;270,3197;240,3097;241,3210;340,3267;414,3188;391,3194;398,3218;421,3211;421,3194;504,3145;466,3067;456,3277;380,3381;255,3422;130,3381;54,3277;54,3143;130,3039;255,2999;380,3039;456,3143;466,3067;457,3003;462,2997;465,2980;433,2962;398,2997;341,2968;278,2955;346,2923;164,2878;232,2923;163,2970;54,3050;0,3178;21,3315;107,3420;239,3466;372,3439;429,3400;503,3281" o:connectangles="0,0,0,0,0,0,0,0,0,0,0,0,0,0,0,0,0,0,0,0,0,0,0,0,0,0,0,0,0,0,0,0,0,0,0,0,0,0,0,0,0,0,0,0,0,0,0,0,0,0,0,0,0,0,0,0"/>
                </v:shape>
                <v:shape id="Picture 820" o:spid="_x0000_s1051" type="#_x0000_t75" style="position:absolute;left:15989;top:4013;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">
                  <v:imagedata r:id="rId89" o:title=""/>
                </v:shape>
                <v:shape id="Freeform 821" o:spid="_x0000_s1052" style="position:absolute;left:15885;top:4650;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" path="m426,l106,,,216r532,l426,xe" fillcolor="#767070" stroked="f">
                  <v:path arrowok="t" o:connecttype="custom" o:connectlocs="426,4651;106,4651;0,4867;532,4867;426,4651" o:connectangles="0,0,0,0,0"/>
                </v:shape>
                <v:shape id="Picture 822" o:spid="_x0000_s1053" type="#_x0000_t75" style="position:absolute;left:15852;top:4355;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">
                  <v:imagedata r:id="rId246" o:title=""/>
                </v:shape>
                <v:shape id="Picture 823" o:spid="_x0000_s1054" type="#_x0000_t75" style="position:absolute;left:16222;top:4355;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">
                  <v:imagedata r:id="rId289" o:title=""/>
                </v:shape>
                <v:shape id="AutoShape 824" o:spid="_x0000_s1055" style="position:absolute;left:15957;top:4350;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" path="m356,54l352,33,340,16,323,4,302,,86,,65,4,48,16,36,33,32,54r,307l36,382r12,17l65,411r21,4l302,415r21,-4l340,399r12,-17l356,361r,-307xm388,493l,493r7,29l17,594r25,87l77,770r41,80l158,907r36,22l230,909r41,-54l312,779r36,-87l373,607r10,-71l388,493xe" fillcolor="#767070" stroked="f">
                  <v:path arrowok="t" o:connecttype="custom" o:connectlocs="356,4405;352,4384;340,4367;323,4355;302,4351;86,4351;65,4355;48,4367;36,4384;32,4405;32,4712;36,4733;48,4750;65,4762;86,4766;302,4766;323,4762;340,4750;352,4733;356,4712;356,4405;388,4844;0,4844;7,4873;17,4945;42,5032;77,5121;118,5201;158,5258;194,5280;230,5260;271,5206;312,5130;348,5043;373,4958;383,4887;388,4844" o:connectangles="0,0,0,0,0,0,0,0,0,0,0,0,0,0,0,0,0,0,0,0,0,0,0,0,0,0,0,0,0,0,0,0,0,0,0,0,0"/>
                </v:shape>
                <v:shape id="Picture 825" o:spid="_x0000_s1056" type="#_x0000_t75" style="position:absolute;left:16658;top:402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">
                  <v:imagedata r:id="rId89" o:title=""/>
                </v:shape>
                <v:shape id="Freeform 826" o:spid="_x0000_s1057" style="position:absolute;left:16554;top:466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" path="m426,l106,,,216r532,l426,xe" fillcolor="#767070" stroked="f">
                  <v:path arrowok="t" o:connecttype="custom" o:connectlocs="426,4663;106,4663;0,4879;532,4879;426,4663" o:connectangles="0,0,0,0,0"/>
                </v:shape>
                <v:shape id="Picture 827" o:spid="_x0000_s1058" type="#_x0000_t75" style="position:absolute;left:16521;top:436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">
                  <v:imagedata r:id="rId290" o:title=""/>
                </v:shape>
                <v:shape id="Picture 828" o:spid="_x0000_s1059" type="#_x0000_t75" style="position:absolute;left:16891;top:436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">
                  <v:imagedata r:id="rId289" o:title=""/>
                </v:shape>
                <v:shape id="AutoShape 829" o:spid="_x0000_s1060" style="position:absolute;left:16626;top:436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" path="m356,54l352,33,340,16,323,4,302,,86,,65,4,48,16,36,33,32,54r,307l36,382r12,17l65,411r21,4l302,415r21,-4l340,399r12,-17l356,361r,-307xm388,493l,493r7,29l17,594r25,87l77,770r41,80l158,907r36,22l230,909r41,-54l312,779r36,-87l373,607r10,-71l388,493xe" fillcolor="#767070" stroked="f">
                  <v:path arrowok="t" o:connecttype="custom" o:connectlocs="356,4417;352,4396;340,4379;323,4367;302,4363;86,4363;65,4367;48,4379;36,4396;32,4417;32,4724;36,4745;48,4762;65,4774;86,4778;302,4778;323,4774;340,4762;352,4745;356,4724;356,4417;388,4856;0,4856;7,4885;17,4957;42,5044;77,5133;118,5213;158,5270;194,5292;230,5272;271,5218;312,5142;348,5055;373,4970;383,4899;388,4856" o:connectangles="0,0,0,0,0,0,0,0,0,0,0,0,0,0,0,0,0,0,0,0,0,0,0,0,0,0,0,0,0,0,0,0,0,0,0,0,0"/>
                </v:shape>
                <v:shape id="Picture 830" o:spid="_x0000_s1061" type="#_x0000_t75" style="position:absolute;left:17335;top:4046;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">
                  <v:imagedata r:id="rId90" o:title=""/>
                </v:shape>
                <v:shape id="Freeform 831" o:spid="_x0000_s1062" style="position:absolute;left:17231;top:4683;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" path="m426,l106,,,216r532,l426,xe" fillcolor="#767070" stroked="f">
                  <v:path arrowok="t" o:connecttype="custom" o:connectlocs="426,4684;106,4684;0,4900;532,4900;426,4684" o:connectangles="0,0,0,0,0"/>
                </v:shape>
                <v:shape id="Picture 832" o:spid="_x0000_s1063" type="#_x0000_t75" style="position:absolute;left:17198;top:438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">
                  <v:imagedata r:id="rId246" o:title=""/>
                </v:shape>
                <v:shape id="Picture 833" o:spid="_x0000_s1064" type="#_x0000_t75" style="position:absolute;left:17568;top:438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">
                  <v:imagedata r:id="rId291" o:title=""/>
                </v:shape>
                <v:shape id="AutoShape 834" o:spid="_x0000_s1065" style="position:absolute;left:17303;top:4383;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" path="m356,54l352,33,340,16,323,4,302,,86,,65,4,48,16,36,33,32,54r,307l36,382r12,17l65,411r21,4l302,415r21,-4l340,399r12,-17l356,361r,-307xm388,493l,493r7,29l17,594r25,87l77,770r41,80l158,907r36,22l230,909r41,-54l312,779r36,-87l373,607r10,-71l388,493xe" fillcolor="#767070" stroked="f">
                  <v:path arrowok="t" o:connecttype="custom" o:connectlocs="356,4438;352,4417;340,4400;323,4388;302,4384;86,4384;65,4388;48,4400;36,4417;32,4438;32,4745;36,4766;48,4783;65,4795;86,4799;302,4799;323,4795;340,4783;352,4766;356,4745;356,4438;388,4877;0,4877;7,4906;17,4978;42,5065;77,5154;118,5234;158,5291;194,5313;230,5293;271,5239;312,5163;348,5076;373,4991;383,4920;388,4877" o:connectangles="0,0,0,0,0,0,0,0,0,0,0,0,0,0,0,0,0,0,0,0,0,0,0,0,0,0,0,0,0,0,0,0,0,0,0,0,0"/>
                </v:shape>
                <v:shape id="Picture 835" o:spid="_x0000_s1066" type="#_x0000_t75" style="position:absolute;left:18005;top:3981;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">
                  <v:imagedata r:id="rId89" o:title=""/>
                </v:shape>
                <v:shape id="Freeform 836" o:spid="_x0000_s1067" style="position:absolute;left:17901;top:4618;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" path="m426,l106,,,216r532,l426,xe" fillcolor="#767070" stroked="f">
                  <v:path arrowok="t" o:connecttype="custom" o:connectlocs="426,4619;106,4619;0,4835;532,4835;426,4619" o:connectangles="0,0,0,0,0"/>
                </v:shape>
                <v:shape id="Picture 837" o:spid="_x0000_s1068" type="#_x0000_t75" style="position:absolute;left:17868;top:4323;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">
                  <v:imagedata r:id="rId246" o:title=""/>
                </v:shape>
                <v:shape id="Picture 838" o:spid="_x0000_s1069" type="#_x0000_t75" style="position:absolute;left:18238;top:4323;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">
                  <v:imagedata r:id="rId247" o:title=""/>
                </v:shape>
                <v:shape id="AutoShape 839" o:spid="_x0000_s1070" style="position:absolute;left:17973;top:4318;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" path="m356,54l352,33,340,16,323,4,302,,86,,65,4,48,16,36,33,32,54r,307l36,382r12,17l65,411r21,4l302,415r21,-4l340,399r12,-17l356,361r,-307xm388,493l,493r7,29l17,594r25,87l77,770r41,80l158,907r36,22l230,909r41,-54l312,779r36,-87l373,607r10,-71l388,493xe" fillcolor="#767070" stroked="f">
                  <v:path arrowok="t" o:connecttype="custom" o:connectlocs="356,4373;352,4352;340,4335;323,4323;302,4319;86,4319;65,4323;48,4335;36,4352;32,4373;32,4680;36,4701;48,4718;65,4730;86,4734;302,4734;323,4730;340,4718;352,4701;356,4680;356,4373;388,4812;0,4812;7,4841;17,4913;42,5000;77,5089;118,5169;158,5226;194,5248;230,5228;271,5174;312,5098;348,5011;373,4926;383,4855;388,4812" o:connectangles="0,0,0,0,0,0,0,0,0,0,0,0,0,0,0,0,0,0,0,0,0,0,0,0,0,0,0,0,0,0,0,0,0,0,0,0,0"/>
                </v:shape>
                <w10:wrap anchorx="page"/>
              </v:group>
            </w:pict>
          </mc:Fallback>
        </mc:AlternateContent>
      </w:r>
      <w:r w:rsidR="00536928" w:rsidRPr="00746325">
        <w:rPr>
          <w:rFonts w:ascii="Arial"/>
          <w:b/>
          <w:sz w:val="36"/>
          <w:lang w:val="et-EE"/>
        </w:rPr>
        <w:t>Tegevuse nimi:</w:t>
      </w:r>
    </w:p>
    <w:p w14:paraId="4BCAF3AF" w14:textId="77777777" w:rsidR="00065C28" w:rsidRPr="00746325" w:rsidRDefault="00536928">
      <w:pPr>
        <w:spacing w:before="172"/>
        <w:ind w:left="328"/>
        <w:rPr>
          <w:sz w:val="32"/>
          <w:lang w:val="et-EE"/>
        </w:rPr>
      </w:pPr>
      <w:r w:rsidRPr="00746325">
        <w:rPr>
          <w:sz w:val="32"/>
          <w:lang w:val="et-EE"/>
        </w:rPr>
        <w:t>Finantsnõustajad</w:t>
      </w:r>
    </w:p>
    <w:p w14:paraId="43F361E8" w14:textId="77777777" w:rsidR="00065C28" w:rsidRPr="00746325" w:rsidRDefault="00536928">
      <w:pPr>
        <w:spacing w:before="127"/>
        <w:ind w:left="300"/>
        <w:rPr>
          <w:rFonts w:ascii="Arial"/>
          <w:b/>
          <w:sz w:val="36"/>
          <w:lang w:val="et-EE"/>
        </w:rPr>
      </w:pPr>
      <w:r w:rsidRPr="00746325">
        <w:rPr>
          <w:rFonts w:ascii="Arial"/>
          <w:b/>
          <w:sz w:val="36"/>
          <w:lang w:val="et-EE"/>
        </w:rPr>
        <w:t>Tase:</w:t>
      </w:r>
    </w:p>
    <w:p w14:paraId="6AFFD93F" w14:textId="77777777" w:rsidR="00065C28" w:rsidRPr="00746325" w:rsidRDefault="00536928">
      <w:pPr>
        <w:spacing w:before="122"/>
        <w:ind w:left="304"/>
        <w:rPr>
          <w:sz w:val="36"/>
          <w:lang w:val="et-EE"/>
        </w:rPr>
      </w:pPr>
      <w:r w:rsidRPr="00746325">
        <w:rPr>
          <w:sz w:val="36"/>
          <w:lang w:val="et-EE"/>
        </w:rPr>
        <w:t>Edasijõudnud (osalejad peaksid olema läbinud õppekava isikliku finantsjuhtimise mooduli).</w:t>
      </w:r>
    </w:p>
    <w:p w14:paraId="743E292A" w14:textId="5211936D" w:rsidR="00065C28" w:rsidRPr="00746325" w:rsidRDefault="00536928">
      <w:pPr>
        <w:spacing w:before="190"/>
        <w:ind w:left="300"/>
        <w:rPr>
          <w:rFonts w:ascii="Arial"/>
          <w:b/>
          <w:sz w:val="36"/>
          <w:lang w:val="et-EE"/>
        </w:rPr>
      </w:pPr>
      <w:r w:rsidRPr="00746325">
        <w:rPr>
          <w:rFonts w:ascii="Arial"/>
          <w:b/>
          <w:sz w:val="36"/>
          <w:lang w:val="et-EE"/>
        </w:rPr>
        <w:t>Kulu</w:t>
      </w:r>
      <w:r w:rsidR="00804555">
        <w:rPr>
          <w:rFonts w:ascii="Arial"/>
          <w:b/>
          <w:sz w:val="36"/>
          <w:lang w:val="et-EE"/>
        </w:rPr>
        <w:t>v</w:t>
      </w:r>
      <w:r w:rsidRPr="00746325">
        <w:rPr>
          <w:rFonts w:ascii="Arial"/>
          <w:b/>
          <w:sz w:val="36"/>
          <w:lang w:val="et-EE"/>
        </w:rPr>
        <w:t xml:space="preserve"> aeg:</w:t>
      </w:r>
    </w:p>
    <w:p w14:paraId="0FBE2406" w14:textId="77777777" w:rsidR="00065C28" w:rsidRPr="00746325" w:rsidRDefault="00536928">
      <w:pPr>
        <w:spacing w:before="138"/>
        <w:ind w:left="300"/>
        <w:rPr>
          <w:sz w:val="36"/>
          <w:lang w:val="et-EE"/>
        </w:rPr>
      </w:pPr>
      <w:r w:rsidRPr="00746325">
        <w:rPr>
          <w:sz w:val="36"/>
          <w:lang w:val="et-EE"/>
        </w:rPr>
        <w:t>30+ minutit (sõltuvalt grupi suurusest).</w:t>
      </w:r>
    </w:p>
    <w:p w14:paraId="0C78C616" w14:textId="77777777" w:rsidR="00065C28" w:rsidRPr="00746325" w:rsidRDefault="00536928">
      <w:pPr>
        <w:spacing w:before="306"/>
        <w:ind w:left="276"/>
        <w:rPr>
          <w:rFonts w:ascii="Arial"/>
          <w:b/>
          <w:sz w:val="36"/>
          <w:lang w:val="et-EE"/>
        </w:rPr>
      </w:pPr>
      <w:r w:rsidRPr="00746325">
        <w:rPr>
          <w:rFonts w:ascii="Arial"/>
          <w:b/>
          <w:sz w:val="36"/>
          <w:lang w:val="et-EE"/>
        </w:rPr>
        <w:t>Minimaalne osalejate arv:</w:t>
      </w:r>
    </w:p>
    <w:p w14:paraId="1053ED8C" w14:textId="77777777" w:rsidR="00065C28" w:rsidRPr="00746325" w:rsidRDefault="00536928">
      <w:pPr>
        <w:spacing w:before="134"/>
        <w:ind w:left="276"/>
        <w:rPr>
          <w:sz w:val="36"/>
          <w:lang w:val="et-EE"/>
        </w:rPr>
      </w:pPr>
      <w:r w:rsidRPr="00746325">
        <w:rPr>
          <w:sz w:val="36"/>
          <w:lang w:val="et-EE"/>
        </w:rPr>
        <w:t>4</w:t>
      </w:r>
    </w:p>
    <w:p w14:paraId="7ECCC622" w14:textId="77777777" w:rsidR="00DA1199" w:rsidRPr="00746325" w:rsidRDefault="00DA1199">
      <w:pPr>
        <w:pStyle w:val="a3"/>
        <w:rPr>
          <w:sz w:val="20"/>
          <w:lang w:val="et-EE"/>
        </w:rPr>
      </w:pPr>
    </w:p>
    <w:p w14:paraId="10DA01FD" w14:textId="77777777" w:rsidR="00DA1199" w:rsidRPr="00746325" w:rsidRDefault="00DA1199">
      <w:pPr>
        <w:pStyle w:val="a3"/>
        <w:rPr>
          <w:sz w:val="20"/>
          <w:lang w:val="et-EE"/>
        </w:rPr>
      </w:pPr>
    </w:p>
    <w:p w14:paraId="168AEF4D" w14:textId="77777777" w:rsidR="00DA1199" w:rsidRPr="00746325" w:rsidRDefault="00DA1199">
      <w:pPr>
        <w:pStyle w:val="a3"/>
        <w:rPr>
          <w:sz w:val="20"/>
          <w:lang w:val="et-EE"/>
        </w:rPr>
      </w:pPr>
    </w:p>
    <w:p w14:paraId="6B0B0CC6" w14:textId="77777777" w:rsidR="00065C28" w:rsidRPr="00746325" w:rsidRDefault="00536928">
      <w:pPr>
        <w:spacing w:before="257"/>
        <w:ind w:left="276"/>
        <w:rPr>
          <w:rFonts w:ascii="Arial"/>
          <w:b/>
          <w:sz w:val="36"/>
          <w:lang w:val="et-EE"/>
        </w:rPr>
      </w:pPr>
      <w:r w:rsidRPr="00746325">
        <w:rPr>
          <w:rFonts w:ascii="Arial"/>
          <w:b/>
          <w:sz w:val="36"/>
          <w:lang w:val="et-EE"/>
        </w:rPr>
        <w:t>Ressursid:</w:t>
      </w:r>
    </w:p>
    <w:p w14:paraId="21F603CA" w14:textId="14ACFCA9" w:rsidR="00065C28" w:rsidRPr="00746325" w:rsidRDefault="00804555">
      <w:pPr>
        <w:spacing w:before="182"/>
        <w:ind w:left="276"/>
        <w:rPr>
          <w:sz w:val="36"/>
          <w:lang w:val="et-EE"/>
        </w:rPr>
      </w:pPr>
      <w:r>
        <w:rPr>
          <w:sz w:val="36"/>
          <w:lang w:val="et-EE"/>
        </w:rPr>
        <w:t>Pbaertahvel</w:t>
      </w:r>
    </w:p>
    <w:p w14:paraId="75FC1999" w14:textId="77777777" w:rsidR="00065C28" w:rsidRPr="00746325" w:rsidRDefault="00536928">
      <w:pPr>
        <w:spacing w:before="195" w:line="352" w:lineRule="auto"/>
        <w:ind w:left="276" w:right="12383"/>
        <w:rPr>
          <w:sz w:val="36"/>
          <w:lang w:val="et-EE"/>
        </w:rPr>
      </w:pPr>
      <w:r w:rsidRPr="00746325">
        <w:rPr>
          <w:sz w:val="36"/>
          <w:lang w:val="et-EE"/>
        </w:rPr>
        <w:t>Roheline ja oranž paber (üks igale õppijale) Pliiatsid</w:t>
      </w:r>
    </w:p>
    <w:p w14:paraId="636EEBC8" w14:textId="77777777" w:rsidR="00DA1199" w:rsidRPr="00746325" w:rsidRDefault="00DA1199">
      <w:pPr>
        <w:spacing w:line="352" w:lineRule="auto"/>
        <w:rPr>
          <w:sz w:val="36"/>
          <w:lang w:val="et-EE"/>
        </w:rPr>
        <w:sectPr w:rsidR="00DA1199" w:rsidRPr="00746325">
          <w:footerReference w:type="default" r:id="rId292"/>
          <w:pgSz w:w="20480" w:h="15360" w:orient="landscape"/>
          <w:pgMar w:top="180" w:right="20" w:bottom="280" w:left="20" w:header="0" w:footer="0" w:gutter="0"/>
          <w:cols w:space="720"/>
        </w:sectPr>
      </w:pPr>
    </w:p>
    <w:p w14:paraId="31583265" w14:textId="694DA0C2" w:rsidR="00DA1199" w:rsidRPr="00746325" w:rsidRDefault="001D431D">
      <w:pPr>
        <w:pStyle w:val="a3"/>
        <w:ind w:left="181"/>
        <w:rPr>
          <w:sz w:val="20"/>
          <w:lang w:val="et-EE"/>
        </w:rPr>
      </w:pPr>
      <w:r>
        <w:rPr>
          <w:noProof/>
        </w:rPr>
        <w:lastRenderedPageBreak/>
        <mc:AlternateContent>
          <mc:Choice Requires="wpg">
            <w:drawing>
              <wp:inline distT="0" distB="0" distL="0" distR="0" wp14:anchorId="2B0B0FD5" wp14:editId="552EBB47">
                <wp:extent cx="12705715" cy="1039495"/>
                <wp:effectExtent l="0" t="0" r="2540" b="1905"/>
                <wp:docPr id="6412" name="Group 642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413" name="Rectangle 2511"/>
                        <wps:cNvSpPr>
                          <a:spLocks noChangeAspect="1" noChangeArrowheads="1"/>
                        </wps:cNvSpPr>
                        <wps:spPr bwMode="auto">
                          <a:xfrm>
                            <a:off x="0" y="0"/>
                            <a:ext cx="2000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14" name="Text Box 2512"/>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F31EC9" w14:textId="77777777" w:rsidR="00A934EA" w:rsidRDefault="00A934EA">
                              <w:pPr>
                                <w:spacing w:before="429"/>
                                <w:ind w:left="142"/>
                                <w:rPr>
                                  <w:rFonts w:ascii="Arial"/>
                                  <w:b/>
                                  <w:sz w:val="48"/>
                                </w:rPr>
                              </w:pPr>
                              <w:r>
                                <w:rPr>
                                  <w:rFonts w:ascii="Arial"/>
                                  <w:b/>
                                  <w:color w:val="1F2023"/>
                                  <w:sz w:val="50"/>
                                </w:rPr>
                                <w:t>Finantsn</w:t>
                              </w:r>
                              <w:r>
                                <w:rPr>
                                  <w:rFonts w:ascii="Arial"/>
                                  <w:b/>
                                  <w:color w:val="1F2023"/>
                                  <w:sz w:val="50"/>
                                </w:rPr>
                                <w:t>õ</w:t>
                              </w:r>
                              <w:r>
                                <w:rPr>
                                  <w:rFonts w:ascii="Arial"/>
                                  <w:b/>
                                  <w:color w:val="1F2023"/>
                                  <w:sz w:val="50"/>
                                </w:rPr>
                                <w:t>ustajad</w:t>
                              </w:r>
                              <w:r>
                                <w:rPr>
                                  <w:rFonts w:ascii="Arial"/>
                                  <w:b/>
                                  <w:color w:val="1F2023"/>
                                  <w:sz w:val="48"/>
                                </w:rPr>
                                <w:t xml:space="preserve">: </w:t>
                              </w:r>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
                          </w:txbxContent>
                        </wps:txbx>
                        <wps:bodyPr rot="0" vert="horz" wrap="square" lIns="0" tIns="0" rIns="0" bIns="0" anchor="t" anchorCtr="0" upright="1">
                          <a:noAutofit/>
                        </wps:bodyPr>
                      </wps:wsp>
                    </wpg:wgp>
                  </a:graphicData>
                </a:graphic>
              </wp:inline>
            </w:drawing>
          </mc:Choice>
          <mc:Fallback>
            <w:pict>
              <v:group w14:anchorId="2B0B0FD5" id="Group 6422" o:spid="_x0000_s1540"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">
                <o:lock v:ext="edit" aspectratio="t"/>
                <v:rect id="Rectangle 2511" o:spid="_x0000_s1541"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" fillcolor="#9dc3e6" stroked="f">
                  <o:lock v:ext="edit" aspectratio="t"/>
                </v:rect>
                <v:shape id="Text Box 2512" o:spid="_x0000_s1542"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" filled="f" stroked="f">
                  <o:lock v:ext="edit" aspectratio="t"/>
                  <v:textbox inset="0,0,0,0">
                    <w:txbxContent>
                      <w:p w14:paraId="02F31EC9" w14:textId="77777777" w:rsidR="00A934EA" w:rsidRDefault="00A934EA">
                        <w:pPr>
                          <w:spacing w:before="429"/>
                          <w:ind w:left="142"/>
                          <w:rPr>
                            <w:rFonts w:ascii="Arial"/>
                            <w:b/>
                            <w:sz w:val="48"/>
                          </w:rPr>
                        </w:pPr>
                        <w:proofErr w:type="spellStart"/>
                        <w:r>
                          <w:rPr>
                            <w:rFonts w:ascii="Arial"/>
                            <w:b/>
                            <w:color w:val="1F2023"/>
                            <w:sz w:val="50"/>
                          </w:rPr>
                          <w:t>Finantsn</w:t>
                        </w:r>
                        <w:r>
                          <w:rPr>
                            <w:rFonts w:ascii="Arial"/>
                            <w:b/>
                            <w:color w:val="1F2023"/>
                            <w:sz w:val="50"/>
                          </w:rPr>
                          <w:t>õ</w:t>
                        </w:r>
                        <w:r>
                          <w:rPr>
                            <w:rFonts w:ascii="Arial"/>
                            <w:b/>
                            <w:color w:val="1F2023"/>
                            <w:sz w:val="50"/>
                          </w:rPr>
                          <w:t>ustajad</w:t>
                        </w:r>
                        <w:proofErr w:type="spellEnd"/>
                        <w:r>
                          <w:rPr>
                            <w:rFonts w:ascii="Arial"/>
                            <w:b/>
                            <w:color w:val="1F2023"/>
                            <w:sz w:val="48"/>
                          </w:rPr>
                          <w:t xml:space="preserve">: </w:t>
                        </w:r>
                        <w:proofErr w:type="spellStart"/>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roofErr w:type="spellEnd"/>
                      </w:p>
                    </w:txbxContent>
                  </v:textbox>
                </v:shape>
                <w10:anchorlock/>
              </v:group>
            </w:pict>
          </mc:Fallback>
        </mc:AlternateContent>
      </w:r>
    </w:p>
    <w:p w14:paraId="1F922542" w14:textId="69A2D20E" w:rsidR="00065C28" w:rsidRPr="00746325" w:rsidRDefault="001D431D">
      <w:pPr>
        <w:pStyle w:val="a3"/>
        <w:spacing w:before="3"/>
        <w:rPr>
          <w:sz w:val="21"/>
          <w:lang w:val="et-EE"/>
        </w:rPr>
      </w:pPr>
      <w:r>
        <w:rPr>
          <w:noProof/>
        </w:rPr>
        <mc:AlternateContent>
          <mc:Choice Requires="wps">
            <w:drawing>
              <wp:anchor distT="0" distB="0" distL="0" distR="0" simplePos="0" relativeHeight="251809280" behindDoc="1" locked="0" layoutInCell="1" allowOverlap="1" wp14:anchorId="20B667F4" wp14:editId="7CD37E3D">
                <wp:simplePos x="0" y="0"/>
                <wp:positionH relativeFrom="page">
                  <wp:posOffset>140335</wp:posOffset>
                </wp:positionH>
                <wp:positionV relativeFrom="paragraph">
                  <wp:posOffset>179705</wp:posOffset>
                </wp:positionV>
                <wp:extent cx="6795770" cy="8167370"/>
                <wp:effectExtent l="0" t="0" r="0" b="0"/>
                <wp:wrapTopAndBottom/>
                <wp:docPr id="6409" name="Text Box 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5770" cy="8167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10702"/>
                            </w:tblGrid>
                            <w:tr w:rsidR="00A934EA" w14:paraId="6620DD54" w14:textId="77777777">
                              <w:trPr>
                                <w:trHeight w:val="571"/>
                              </w:trPr>
                              <w:tc>
                                <w:tcPr>
                                  <w:tcW w:w="10702" w:type="dxa"/>
                                  <w:shd w:val="clear" w:color="auto" w:fill="BCD6ED"/>
                                </w:tcPr>
                                <w:p w14:paraId="060AC47F" w14:textId="38084E2E" w:rsidR="00A934EA" w:rsidRDefault="00A934EA">
                                  <w:pPr>
                                    <w:pStyle w:val="TableParagraph"/>
                                    <w:spacing w:before="75"/>
                                    <w:ind w:left="142"/>
                                    <w:rPr>
                                      <w:rFonts w:ascii="Arial"/>
                                      <w:b/>
                                      <w:sz w:val="36"/>
                                    </w:rPr>
                                  </w:pPr>
                                  <w:r>
                                    <w:rPr>
                                      <w:rFonts w:ascii="Arial"/>
                                      <w:b/>
                                      <w:color w:val="1F2023"/>
                                      <w:sz w:val="36"/>
                                    </w:rPr>
                                    <w:t xml:space="preserve">NEET-nais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tc>
                            </w:tr>
                            <w:tr w:rsidR="00A934EA" w14:paraId="3083D8E4" w14:textId="77777777">
                              <w:trPr>
                                <w:trHeight w:val="4420"/>
                              </w:trPr>
                              <w:tc>
                                <w:tcPr>
                                  <w:tcW w:w="10702" w:type="dxa"/>
                                  <w:shd w:val="clear" w:color="auto" w:fill="DAE2F3"/>
                                </w:tcPr>
                                <w:p w14:paraId="15D7CB44" w14:textId="047BE3FF" w:rsidR="00A934EA" w:rsidRPr="00B63184" w:rsidRDefault="00A934EA">
                                  <w:pPr>
                                    <w:pStyle w:val="TableParagraph"/>
                                    <w:numPr>
                                      <w:ilvl w:val="0"/>
                                      <w:numId w:val="41"/>
                                    </w:numPr>
                                    <w:tabs>
                                      <w:tab w:val="left" w:pos="503"/>
                                    </w:tabs>
                                    <w:spacing w:before="73"/>
                                    <w:ind w:hanging="361"/>
                                    <w:rPr>
                                      <w:rFonts w:ascii="Symbol" w:hAnsi="Symbol"/>
                                      <w:sz w:val="34"/>
                                      <w:lang w:val="nl-NL"/>
                                    </w:rPr>
                                  </w:pPr>
                                  <w:r>
                                    <w:rPr>
                                      <w:sz w:val="34"/>
                                      <w:lang w:val="nl-NL"/>
                                    </w:rPr>
                                    <w:t>m</w:t>
                                  </w:r>
                                  <w:r w:rsidRPr="00B63184">
                                    <w:rPr>
                                      <w:sz w:val="34"/>
                                      <w:lang w:val="nl-NL"/>
                                    </w:rPr>
                                    <w:t>õista, kuidas koostada</w:t>
                                  </w:r>
                                  <w:r>
                                    <w:rPr>
                                      <w:sz w:val="34"/>
                                      <w:lang w:val="nl-NL"/>
                                    </w:rPr>
                                    <w:t xml:space="preserve"> eelarvet</w:t>
                                  </w:r>
                                </w:p>
                                <w:p w14:paraId="129DAAD3" w14:textId="0F106EEB" w:rsidR="00A934EA" w:rsidRPr="00B63184" w:rsidRDefault="00A934EA">
                                  <w:pPr>
                                    <w:pStyle w:val="TableParagraph"/>
                                    <w:numPr>
                                      <w:ilvl w:val="0"/>
                                      <w:numId w:val="41"/>
                                    </w:numPr>
                                    <w:tabs>
                                      <w:tab w:val="left" w:pos="503"/>
                                    </w:tabs>
                                    <w:ind w:hanging="361"/>
                                    <w:rPr>
                                      <w:rFonts w:ascii="Symbol" w:hAnsi="Symbol"/>
                                      <w:sz w:val="34"/>
                                      <w:lang w:val="nl-NL"/>
                                    </w:rPr>
                                  </w:pPr>
                                  <w:r>
                                    <w:rPr>
                                      <w:sz w:val="34"/>
                                      <w:lang w:val="nl-NL"/>
                                    </w:rPr>
                                    <w:t>o</w:t>
                                  </w:r>
                                  <w:r w:rsidRPr="00B63184">
                                    <w:rPr>
                                      <w:sz w:val="34"/>
                                      <w:lang w:val="nl-NL"/>
                                    </w:rPr>
                                    <w:t xml:space="preserve">skus </w:t>
                                  </w:r>
                                  <w:r>
                                    <w:rPr>
                                      <w:sz w:val="34"/>
                                      <w:lang w:val="nl-NL"/>
                                    </w:rPr>
                                    <w:t>kasutada</w:t>
                                  </w:r>
                                  <w:r w:rsidRPr="00B63184">
                                    <w:rPr>
                                      <w:sz w:val="34"/>
                                      <w:lang w:val="nl-NL"/>
                                    </w:rPr>
                                    <w:t xml:space="preserve"> eelarvelisi oskusi </w:t>
                                  </w:r>
                                  <w:r>
                                    <w:rPr>
                                      <w:sz w:val="34"/>
                                      <w:lang w:val="nl-NL"/>
                                    </w:rPr>
                                    <w:t>uute oskuste</w:t>
                                  </w:r>
                                  <w:r w:rsidRPr="00B63184">
                                    <w:rPr>
                                      <w:sz w:val="34"/>
                                      <w:lang w:val="nl-NL"/>
                                    </w:rPr>
                                    <w:t xml:space="preserve"> </w:t>
                                  </w:r>
                                  <w:r>
                                    <w:rPr>
                                      <w:sz w:val="34"/>
                                      <w:lang w:val="nl-NL"/>
                                    </w:rPr>
                                    <w:t>omandamiseks</w:t>
                                  </w:r>
                                </w:p>
                                <w:p w14:paraId="45AF2031" w14:textId="1FE67113" w:rsidR="00A934EA" w:rsidRDefault="00A934EA">
                                  <w:pPr>
                                    <w:pStyle w:val="TableParagraph"/>
                                    <w:numPr>
                                      <w:ilvl w:val="0"/>
                                      <w:numId w:val="41"/>
                                    </w:numPr>
                                    <w:tabs>
                                      <w:tab w:val="left" w:pos="503"/>
                                    </w:tabs>
                                    <w:spacing w:before="32"/>
                                    <w:ind w:hanging="361"/>
                                    <w:rPr>
                                      <w:rFonts w:ascii="Symbol" w:hAnsi="Symbol"/>
                                      <w:sz w:val="34"/>
                                    </w:rPr>
                                  </w:pPr>
                                  <w:r>
                                    <w:rPr>
                                      <w:sz w:val="34"/>
                                    </w:rPr>
                                    <w:t>parandada põhilisi arvutusoskusi</w:t>
                                  </w:r>
                                </w:p>
                                <w:p w14:paraId="6A72D2D6" w14:textId="75783334" w:rsidR="00A934EA" w:rsidRDefault="00A934EA">
                                  <w:pPr>
                                    <w:pStyle w:val="TableParagraph"/>
                                    <w:numPr>
                                      <w:ilvl w:val="0"/>
                                      <w:numId w:val="41"/>
                                    </w:numPr>
                                    <w:tabs>
                                      <w:tab w:val="left" w:pos="503"/>
                                    </w:tabs>
                                    <w:spacing w:before="35"/>
                                    <w:ind w:hanging="361"/>
                                    <w:rPr>
                                      <w:rFonts w:ascii="Symbol" w:hAnsi="Symbol"/>
                                      <w:sz w:val="34"/>
                                    </w:rPr>
                                  </w:pPr>
                                  <w:r>
                                    <w:rPr>
                                      <w:sz w:val="34"/>
                                    </w:rPr>
                                    <w:t>parandada rahanduslikku kirjaoskust</w:t>
                                  </w:r>
                                </w:p>
                                <w:p w14:paraId="520F502E" w14:textId="77777777" w:rsidR="00A934EA" w:rsidRDefault="00A934EA">
                                  <w:pPr>
                                    <w:pStyle w:val="TableParagraph"/>
                                    <w:numPr>
                                      <w:ilvl w:val="0"/>
                                      <w:numId w:val="41"/>
                                    </w:numPr>
                                    <w:tabs>
                                      <w:tab w:val="left" w:pos="503"/>
                                    </w:tabs>
                                    <w:spacing w:before="36"/>
                                    <w:ind w:hanging="361"/>
                                    <w:rPr>
                                      <w:rFonts w:ascii="Symbol" w:hAnsi="Symbol"/>
                                      <w:sz w:val="36"/>
                                    </w:rPr>
                                  </w:pPr>
                                  <w:r>
                                    <w:rPr>
                                      <w:sz w:val="34"/>
                                    </w:rPr>
                                    <w:t>muutuda enesekindlamaks oma rahaasjade haldamisel</w:t>
                                  </w:r>
                                </w:p>
                              </w:tc>
                            </w:tr>
                            <w:tr w:rsidR="00A934EA" w14:paraId="0AF7E77F" w14:textId="77777777">
                              <w:trPr>
                                <w:trHeight w:val="510"/>
                              </w:trPr>
                              <w:tc>
                                <w:tcPr>
                                  <w:tcW w:w="10702" w:type="dxa"/>
                                  <w:shd w:val="clear" w:color="auto" w:fill="BCD6ED"/>
                                </w:tcPr>
                                <w:p w14:paraId="4D24770C" w14:textId="188D6361" w:rsidR="00A934EA" w:rsidRDefault="00A934EA">
                                  <w:pPr>
                                    <w:pStyle w:val="TableParagraph"/>
                                    <w:spacing w:before="66"/>
                                    <w:ind w:left="142"/>
                                    <w:rPr>
                                      <w:rFonts w:ascii="Arial"/>
                                      <w:b/>
                                      <w:sz w:val="36"/>
                                    </w:rPr>
                                  </w:pPr>
                                  <w:r>
                                    <w:rPr>
                                      <w:rFonts w:ascii="Arial"/>
                                      <w:b/>
                                      <w:color w:val="1F2023"/>
                                      <w:sz w:val="36"/>
                                    </w:rPr>
                                    <w:t xml:space="preserve">Koolitaja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tc>
                            </w:tr>
                            <w:tr w:rsidR="00A934EA" w:rsidRPr="00A16D8C" w14:paraId="5370D95C" w14:textId="77777777">
                              <w:trPr>
                                <w:trHeight w:val="7361"/>
                              </w:trPr>
                              <w:tc>
                                <w:tcPr>
                                  <w:tcW w:w="10702" w:type="dxa"/>
                                  <w:shd w:val="clear" w:color="auto" w:fill="DAE2F3"/>
                                </w:tcPr>
                                <w:p w14:paraId="6378A855" w14:textId="798D0C86" w:rsidR="00A934EA" w:rsidRDefault="00A934EA">
                                  <w:pPr>
                                    <w:pStyle w:val="TableParagraph"/>
                                    <w:numPr>
                                      <w:ilvl w:val="0"/>
                                      <w:numId w:val="40"/>
                                    </w:numPr>
                                    <w:tabs>
                                      <w:tab w:val="left" w:pos="503"/>
                                    </w:tabs>
                                    <w:spacing w:before="72" w:line="259" w:lineRule="auto"/>
                                    <w:ind w:right="145"/>
                                    <w:rPr>
                                      <w:rFonts w:ascii="Calibri" w:hAnsi="Calibri"/>
                                      <w:sz w:val="36"/>
                                    </w:rPr>
                                  </w:pPr>
                                  <w:r>
                                    <w:rPr>
                                      <w:rFonts w:ascii="Calibri" w:hAnsi="Calibri"/>
                                      <w:spacing w:val="-1"/>
                                      <w:sz w:val="36"/>
                                    </w:rPr>
                                    <w:t xml:space="preserve">mõista, </w:t>
                                  </w:r>
                                  <w:r>
                                    <w:rPr>
                                      <w:rFonts w:ascii="Calibri" w:hAnsi="Calibri"/>
                                      <w:sz w:val="36"/>
                                    </w:rPr>
                                    <w:t>kuidas kasutada rollimänge õpiväljundite saavutamiseks</w:t>
                                  </w:r>
                                </w:p>
                                <w:p w14:paraId="26DEC3BC" w14:textId="1AADB56A" w:rsidR="00A934EA" w:rsidRDefault="00A934EA">
                                  <w:pPr>
                                    <w:pStyle w:val="TableParagraph"/>
                                    <w:numPr>
                                      <w:ilvl w:val="0"/>
                                      <w:numId w:val="40"/>
                                    </w:numPr>
                                    <w:tabs>
                                      <w:tab w:val="left" w:pos="503"/>
                                    </w:tabs>
                                    <w:spacing w:before="0"/>
                                    <w:ind w:hanging="361"/>
                                    <w:rPr>
                                      <w:rFonts w:ascii="Calibri" w:hAnsi="Calibri"/>
                                      <w:sz w:val="36"/>
                                    </w:rPr>
                                  </w:pPr>
                                  <w:r>
                                    <w:rPr>
                                      <w:rFonts w:ascii="Calibri" w:hAnsi="Calibri"/>
                                      <w:sz w:val="36"/>
                                    </w:rPr>
                                    <w:t>õppimise hindamine rollimängu kaudu</w:t>
                                  </w:r>
                                </w:p>
                                <w:p w14:paraId="4B07CAA1" w14:textId="33B9546D" w:rsidR="00A934EA" w:rsidRDefault="00A934EA">
                                  <w:pPr>
                                    <w:pStyle w:val="TableParagraph"/>
                                    <w:numPr>
                                      <w:ilvl w:val="0"/>
                                      <w:numId w:val="40"/>
                                    </w:numPr>
                                    <w:tabs>
                                      <w:tab w:val="left" w:pos="503"/>
                                    </w:tabs>
                                    <w:spacing w:before="33"/>
                                    <w:ind w:hanging="361"/>
                                    <w:rPr>
                                      <w:rFonts w:ascii="Calibri" w:hAnsi="Calibri"/>
                                      <w:sz w:val="36"/>
                                    </w:rPr>
                                  </w:pPr>
                                  <w:r>
                                    <w:rPr>
                                      <w:rFonts w:ascii="Calibri" w:hAnsi="Calibri"/>
                                      <w:sz w:val="36"/>
                                    </w:rPr>
                                    <w:t>mõista NEET-naiste õppimisvajadusi</w:t>
                                  </w:r>
                                </w:p>
                                <w:p w14:paraId="04F55956" w14:textId="15E8D316" w:rsidR="00A934EA" w:rsidRPr="00B63184" w:rsidRDefault="00A934EA">
                                  <w:pPr>
                                    <w:pStyle w:val="TableParagraph"/>
                                    <w:numPr>
                                      <w:ilvl w:val="0"/>
                                      <w:numId w:val="40"/>
                                    </w:numPr>
                                    <w:tabs>
                                      <w:tab w:val="left" w:pos="503"/>
                                    </w:tabs>
                                    <w:spacing w:before="42"/>
                                    <w:ind w:hanging="361"/>
                                    <w:rPr>
                                      <w:rFonts w:ascii="Calibri" w:hAnsi="Calibri"/>
                                      <w:sz w:val="36"/>
                                      <w:lang w:val="nl-NL"/>
                                    </w:rPr>
                                  </w:pPr>
                                  <w:r>
                                    <w:rPr>
                                      <w:rFonts w:ascii="Calibri" w:hAnsi="Calibri"/>
                                      <w:sz w:val="36"/>
                                      <w:lang w:val="nl-NL"/>
                                    </w:rPr>
                                    <w:t>o</w:t>
                                  </w:r>
                                  <w:r w:rsidRPr="00B63184">
                                    <w:rPr>
                                      <w:rFonts w:ascii="Calibri" w:hAnsi="Calibri"/>
                                      <w:sz w:val="36"/>
                                      <w:lang w:val="nl-NL"/>
                                    </w:rPr>
                                    <w:t>skus hõlbustada ja jälgida vastastikust hindamist</w:t>
                                  </w:r>
                                </w:p>
                              </w:tc>
                            </w:tr>
                          </w:tbl>
                          <w:p w14:paraId="2B4F8334" w14:textId="77777777" w:rsidR="00A934EA" w:rsidRPr="00B63184" w:rsidRDefault="00A934EA">
                            <w:pPr>
                              <w:pStyle w:val="a3"/>
                              <w:rPr>
                                <w:lang w:val="nl-N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B667F4" id="Text Box 791" o:spid="_x0000_s1543" type="#_x0000_t202" style="position:absolute;margin-left:11.05pt;margin-top:14.15pt;width:535.1pt;height:643.1pt;z-index:-251507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0702"/>
                      </w:tblGrid>
                      <w:tr w:rsidR="00A934EA" w14:paraId="6620DD54" w14:textId="77777777">
                        <w:trPr>
                          <w:trHeight w:val="571"/>
                        </w:trPr>
                        <w:tc>
                          <w:tcPr>
                            <w:tcW w:w="10702" w:type="dxa"/>
                            <w:shd w:val="clear" w:color="auto" w:fill="BCD6ED"/>
                          </w:tcPr>
                          <w:p w14:paraId="060AC47F" w14:textId="38084E2E" w:rsidR="00A934EA" w:rsidRDefault="00A934EA">
                            <w:pPr>
                              <w:pStyle w:val="TableParagraph"/>
                              <w:spacing w:before="75"/>
                              <w:ind w:left="142"/>
                              <w:rPr>
                                <w:rFonts w:ascii="Arial"/>
                                <w:b/>
                                <w:sz w:val="36"/>
                              </w:rPr>
                            </w:pPr>
                            <w:r>
                              <w:rPr>
                                <w:rFonts w:ascii="Arial"/>
                                <w:b/>
                                <w:color w:val="1F2023"/>
                                <w:sz w:val="36"/>
                              </w:rPr>
                              <w:t xml:space="preserve">NEET-nais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tc>
                      </w:tr>
                      <w:tr w:rsidR="00A934EA" w14:paraId="3083D8E4" w14:textId="77777777">
                        <w:trPr>
                          <w:trHeight w:val="4420"/>
                        </w:trPr>
                        <w:tc>
                          <w:tcPr>
                            <w:tcW w:w="10702" w:type="dxa"/>
                            <w:shd w:val="clear" w:color="auto" w:fill="DAE2F3"/>
                          </w:tcPr>
                          <w:p w14:paraId="15D7CB44" w14:textId="047BE3FF" w:rsidR="00A934EA" w:rsidRPr="00B63184" w:rsidRDefault="00A934EA">
                            <w:pPr>
                              <w:pStyle w:val="TableParagraph"/>
                              <w:numPr>
                                <w:ilvl w:val="0"/>
                                <w:numId w:val="41"/>
                              </w:numPr>
                              <w:tabs>
                                <w:tab w:val="left" w:pos="503"/>
                              </w:tabs>
                              <w:spacing w:before="73"/>
                              <w:ind w:hanging="361"/>
                              <w:rPr>
                                <w:rFonts w:ascii="Symbol" w:hAnsi="Symbol"/>
                                <w:sz w:val="34"/>
                                <w:lang w:val="nl-NL"/>
                              </w:rPr>
                            </w:pPr>
                            <w:r>
                              <w:rPr>
                                <w:sz w:val="34"/>
                                <w:lang w:val="nl-NL"/>
                              </w:rPr>
                              <w:t>m</w:t>
                            </w:r>
                            <w:r w:rsidRPr="00B63184">
                              <w:rPr>
                                <w:sz w:val="34"/>
                                <w:lang w:val="nl-NL"/>
                              </w:rPr>
                              <w:t>õista, kuidas koostada</w:t>
                            </w:r>
                            <w:r>
                              <w:rPr>
                                <w:sz w:val="34"/>
                                <w:lang w:val="nl-NL"/>
                              </w:rPr>
                              <w:t xml:space="preserve"> eelarvet</w:t>
                            </w:r>
                          </w:p>
                          <w:p w14:paraId="129DAAD3" w14:textId="0F106EEB" w:rsidR="00A934EA" w:rsidRPr="00B63184" w:rsidRDefault="00A934EA">
                            <w:pPr>
                              <w:pStyle w:val="TableParagraph"/>
                              <w:numPr>
                                <w:ilvl w:val="0"/>
                                <w:numId w:val="41"/>
                              </w:numPr>
                              <w:tabs>
                                <w:tab w:val="left" w:pos="503"/>
                              </w:tabs>
                              <w:ind w:hanging="361"/>
                              <w:rPr>
                                <w:rFonts w:ascii="Symbol" w:hAnsi="Symbol"/>
                                <w:sz w:val="34"/>
                                <w:lang w:val="nl-NL"/>
                              </w:rPr>
                            </w:pPr>
                            <w:r>
                              <w:rPr>
                                <w:sz w:val="34"/>
                                <w:lang w:val="nl-NL"/>
                              </w:rPr>
                              <w:t>o</w:t>
                            </w:r>
                            <w:r w:rsidRPr="00B63184">
                              <w:rPr>
                                <w:sz w:val="34"/>
                                <w:lang w:val="nl-NL"/>
                              </w:rPr>
                              <w:t xml:space="preserve">skus </w:t>
                            </w:r>
                            <w:r>
                              <w:rPr>
                                <w:sz w:val="34"/>
                                <w:lang w:val="nl-NL"/>
                              </w:rPr>
                              <w:t>kasutada</w:t>
                            </w:r>
                            <w:r w:rsidRPr="00B63184">
                              <w:rPr>
                                <w:sz w:val="34"/>
                                <w:lang w:val="nl-NL"/>
                              </w:rPr>
                              <w:t xml:space="preserve"> eelarvelisi oskusi </w:t>
                            </w:r>
                            <w:r>
                              <w:rPr>
                                <w:sz w:val="34"/>
                                <w:lang w:val="nl-NL"/>
                              </w:rPr>
                              <w:t>uute oskuste</w:t>
                            </w:r>
                            <w:r w:rsidRPr="00B63184">
                              <w:rPr>
                                <w:sz w:val="34"/>
                                <w:lang w:val="nl-NL"/>
                              </w:rPr>
                              <w:t xml:space="preserve"> </w:t>
                            </w:r>
                            <w:r>
                              <w:rPr>
                                <w:sz w:val="34"/>
                                <w:lang w:val="nl-NL"/>
                              </w:rPr>
                              <w:t>omandamiseks</w:t>
                            </w:r>
                          </w:p>
                          <w:p w14:paraId="45AF2031" w14:textId="1FE67113" w:rsidR="00A934EA" w:rsidRDefault="00A934EA">
                            <w:pPr>
                              <w:pStyle w:val="TableParagraph"/>
                              <w:numPr>
                                <w:ilvl w:val="0"/>
                                <w:numId w:val="41"/>
                              </w:numPr>
                              <w:tabs>
                                <w:tab w:val="left" w:pos="503"/>
                              </w:tabs>
                              <w:spacing w:before="32"/>
                              <w:ind w:hanging="361"/>
                              <w:rPr>
                                <w:rFonts w:ascii="Symbol" w:hAnsi="Symbol"/>
                                <w:sz w:val="34"/>
                              </w:rPr>
                            </w:pPr>
                            <w:r>
                              <w:rPr>
                                <w:sz w:val="34"/>
                              </w:rPr>
                              <w:t>parandada põhilisi arvutusoskusi</w:t>
                            </w:r>
                          </w:p>
                          <w:p w14:paraId="6A72D2D6" w14:textId="75783334" w:rsidR="00A934EA" w:rsidRDefault="00A934EA">
                            <w:pPr>
                              <w:pStyle w:val="TableParagraph"/>
                              <w:numPr>
                                <w:ilvl w:val="0"/>
                                <w:numId w:val="41"/>
                              </w:numPr>
                              <w:tabs>
                                <w:tab w:val="left" w:pos="503"/>
                              </w:tabs>
                              <w:spacing w:before="35"/>
                              <w:ind w:hanging="361"/>
                              <w:rPr>
                                <w:rFonts w:ascii="Symbol" w:hAnsi="Symbol"/>
                                <w:sz w:val="34"/>
                              </w:rPr>
                            </w:pPr>
                            <w:r>
                              <w:rPr>
                                <w:sz w:val="34"/>
                              </w:rPr>
                              <w:t>parandada rahanduslikku kirjaoskust</w:t>
                            </w:r>
                          </w:p>
                          <w:p w14:paraId="520F502E" w14:textId="77777777" w:rsidR="00A934EA" w:rsidRDefault="00A934EA">
                            <w:pPr>
                              <w:pStyle w:val="TableParagraph"/>
                              <w:numPr>
                                <w:ilvl w:val="0"/>
                                <w:numId w:val="41"/>
                              </w:numPr>
                              <w:tabs>
                                <w:tab w:val="left" w:pos="503"/>
                              </w:tabs>
                              <w:spacing w:before="36"/>
                              <w:ind w:hanging="361"/>
                              <w:rPr>
                                <w:rFonts w:ascii="Symbol" w:hAnsi="Symbol"/>
                                <w:sz w:val="36"/>
                              </w:rPr>
                            </w:pPr>
                            <w:r>
                              <w:rPr>
                                <w:sz w:val="34"/>
                              </w:rPr>
                              <w:t>muutuda enesekindlamaks oma rahaasjade haldamisel</w:t>
                            </w:r>
                          </w:p>
                        </w:tc>
                      </w:tr>
                      <w:tr w:rsidR="00A934EA" w14:paraId="0AF7E77F" w14:textId="77777777">
                        <w:trPr>
                          <w:trHeight w:val="510"/>
                        </w:trPr>
                        <w:tc>
                          <w:tcPr>
                            <w:tcW w:w="10702" w:type="dxa"/>
                            <w:shd w:val="clear" w:color="auto" w:fill="BCD6ED"/>
                          </w:tcPr>
                          <w:p w14:paraId="4D24770C" w14:textId="188D6361" w:rsidR="00A934EA" w:rsidRDefault="00A934EA">
                            <w:pPr>
                              <w:pStyle w:val="TableParagraph"/>
                              <w:spacing w:before="66"/>
                              <w:ind w:left="142"/>
                              <w:rPr>
                                <w:rFonts w:ascii="Arial"/>
                                <w:b/>
                                <w:sz w:val="36"/>
                              </w:rPr>
                            </w:pPr>
                            <w:r>
                              <w:rPr>
                                <w:rFonts w:ascii="Arial"/>
                                <w:b/>
                                <w:color w:val="1F2023"/>
                                <w:sz w:val="36"/>
                              </w:rPr>
                              <w:t xml:space="preserve">Koolitaja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tc>
                      </w:tr>
                      <w:tr w:rsidR="00A934EA" w:rsidRPr="00A16D8C" w14:paraId="5370D95C" w14:textId="77777777">
                        <w:trPr>
                          <w:trHeight w:val="7361"/>
                        </w:trPr>
                        <w:tc>
                          <w:tcPr>
                            <w:tcW w:w="10702" w:type="dxa"/>
                            <w:shd w:val="clear" w:color="auto" w:fill="DAE2F3"/>
                          </w:tcPr>
                          <w:p w14:paraId="6378A855" w14:textId="798D0C86" w:rsidR="00A934EA" w:rsidRDefault="00A934EA">
                            <w:pPr>
                              <w:pStyle w:val="TableParagraph"/>
                              <w:numPr>
                                <w:ilvl w:val="0"/>
                                <w:numId w:val="40"/>
                              </w:numPr>
                              <w:tabs>
                                <w:tab w:val="left" w:pos="503"/>
                              </w:tabs>
                              <w:spacing w:before="72" w:line="259" w:lineRule="auto"/>
                              <w:ind w:right="145"/>
                              <w:rPr>
                                <w:rFonts w:ascii="Calibri" w:hAnsi="Calibri"/>
                                <w:sz w:val="36"/>
                              </w:rPr>
                            </w:pPr>
                            <w:r>
                              <w:rPr>
                                <w:rFonts w:ascii="Calibri" w:hAnsi="Calibri"/>
                                <w:spacing w:val="-1"/>
                                <w:sz w:val="36"/>
                              </w:rPr>
                              <w:t xml:space="preserve">mõista, </w:t>
                            </w:r>
                            <w:r>
                              <w:rPr>
                                <w:rFonts w:ascii="Calibri" w:hAnsi="Calibri"/>
                                <w:sz w:val="36"/>
                              </w:rPr>
                              <w:t>kuidas kasutada rollimänge õpiväljundite saavutamiseks</w:t>
                            </w:r>
                          </w:p>
                          <w:p w14:paraId="26DEC3BC" w14:textId="1AADB56A" w:rsidR="00A934EA" w:rsidRDefault="00A934EA">
                            <w:pPr>
                              <w:pStyle w:val="TableParagraph"/>
                              <w:numPr>
                                <w:ilvl w:val="0"/>
                                <w:numId w:val="40"/>
                              </w:numPr>
                              <w:tabs>
                                <w:tab w:val="left" w:pos="503"/>
                              </w:tabs>
                              <w:spacing w:before="0"/>
                              <w:ind w:hanging="361"/>
                              <w:rPr>
                                <w:rFonts w:ascii="Calibri" w:hAnsi="Calibri"/>
                                <w:sz w:val="36"/>
                              </w:rPr>
                            </w:pPr>
                            <w:r>
                              <w:rPr>
                                <w:rFonts w:ascii="Calibri" w:hAnsi="Calibri"/>
                                <w:sz w:val="36"/>
                              </w:rPr>
                              <w:t>õppimise hindamine rollimängu kaudu</w:t>
                            </w:r>
                          </w:p>
                          <w:p w14:paraId="4B07CAA1" w14:textId="33B9546D" w:rsidR="00A934EA" w:rsidRDefault="00A934EA">
                            <w:pPr>
                              <w:pStyle w:val="TableParagraph"/>
                              <w:numPr>
                                <w:ilvl w:val="0"/>
                                <w:numId w:val="40"/>
                              </w:numPr>
                              <w:tabs>
                                <w:tab w:val="left" w:pos="503"/>
                              </w:tabs>
                              <w:spacing w:before="33"/>
                              <w:ind w:hanging="361"/>
                              <w:rPr>
                                <w:rFonts w:ascii="Calibri" w:hAnsi="Calibri"/>
                                <w:sz w:val="36"/>
                              </w:rPr>
                            </w:pPr>
                            <w:r>
                              <w:rPr>
                                <w:rFonts w:ascii="Calibri" w:hAnsi="Calibri"/>
                                <w:sz w:val="36"/>
                              </w:rPr>
                              <w:t>mõista NEET-naiste õppimisvajadusi</w:t>
                            </w:r>
                          </w:p>
                          <w:p w14:paraId="04F55956" w14:textId="15E8D316" w:rsidR="00A934EA" w:rsidRPr="00B63184" w:rsidRDefault="00A934EA">
                            <w:pPr>
                              <w:pStyle w:val="TableParagraph"/>
                              <w:numPr>
                                <w:ilvl w:val="0"/>
                                <w:numId w:val="40"/>
                              </w:numPr>
                              <w:tabs>
                                <w:tab w:val="left" w:pos="503"/>
                              </w:tabs>
                              <w:spacing w:before="42"/>
                              <w:ind w:hanging="361"/>
                              <w:rPr>
                                <w:rFonts w:ascii="Calibri" w:hAnsi="Calibri"/>
                                <w:sz w:val="36"/>
                                <w:lang w:val="nl-NL"/>
                              </w:rPr>
                            </w:pPr>
                            <w:r>
                              <w:rPr>
                                <w:rFonts w:ascii="Calibri" w:hAnsi="Calibri"/>
                                <w:sz w:val="36"/>
                                <w:lang w:val="nl-NL"/>
                              </w:rPr>
                              <w:t>o</w:t>
                            </w:r>
                            <w:r w:rsidRPr="00B63184">
                              <w:rPr>
                                <w:rFonts w:ascii="Calibri" w:hAnsi="Calibri"/>
                                <w:sz w:val="36"/>
                                <w:lang w:val="nl-NL"/>
                              </w:rPr>
                              <w:t>skus hõlbustada ja jälgida vastastikust hindamist</w:t>
                            </w:r>
                          </w:p>
                        </w:tc>
                      </w:tr>
                    </w:tbl>
                    <w:p w14:paraId="2B4F8334" w14:textId="77777777" w:rsidR="00A934EA" w:rsidRPr="00B63184" w:rsidRDefault="00A934EA">
                      <w:pPr>
                        <w:pStyle w:val="a3"/>
                        <w:rPr>
                          <w:lang w:val="nl-NL"/>
                        </w:rPr>
                      </w:pPr>
                    </w:p>
                  </w:txbxContent>
                </v:textbox>
                <w10:wrap type="topAndBottom" anchorx="page"/>
              </v:shape>
            </w:pict>
          </mc:Fallback>
        </mc:AlternateContent>
      </w:r>
      <w:r w:rsidR="00536928" w:rsidRPr="00746325">
        <w:rPr>
          <w:noProof/>
          <w:lang w:val="et-EE"/>
        </w:rPr>
        <w:drawing>
          <wp:anchor distT="0" distB="0" distL="0" distR="0" simplePos="0" relativeHeight="251491840" behindDoc="0" locked="0" layoutInCell="1" allowOverlap="1" wp14:anchorId="69C7A905" wp14:editId="589ED621">
            <wp:simplePos x="0" y="0"/>
            <wp:positionH relativeFrom="page">
              <wp:posOffset>7010400</wp:posOffset>
            </wp:positionH>
            <wp:positionV relativeFrom="paragraph">
              <wp:posOffset>221284</wp:posOffset>
            </wp:positionV>
            <wp:extent cx="5799183" cy="5870067"/>
            <wp:effectExtent l="0" t="0" r="0" b="0"/>
            <wp:wrapTopAndBottom/>
            <wp:docPr id="159" name="image136.jpeg" descr="A group of people smiling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36.jpeg"/>
                    <pic:cNvPicPr/>
                  </pic:nvPicPr>
                  <pic:blipFill>
                    <a:blip r:embed="rId293" cstate="print"/>
                    <a:stretch>
                      <a:fillRect/>
                    </a:stretch>
                  </pic:blipFill>
                  <pic:spPr>
                    <a:xfrm>
                      <a:off x="0" y="0"/>
                      <a:ext cx="5799183" cy="5870067"/>
                    </a:xfrm>
                    <a:prstGeom prst="rect">
                      <a:avLst/>
                    </a:prstGeom>
                  </pic:spPr>
                </pic:pic>
              </a:graphicData>
            </a:graphic>
          </wp:anchor>
        </w:drawing>
      </w:r>
    </w:p>
    <w:p w14:paraId="44AC2347" w14:textId="77777777" w:rsidR="00DA1199" w:rsidRPr="00746325" w:rsidRDefault="00DA1199">
      <w:pPr>
        <w:rPr>
          <w:sz w:val="21"/>
          <w:lang w:val="et-EE"/>
        </w:rPr>
        <w:sectPr w:rsidR="00DA1199" w:rsidRPr="00746325">
          <w:footerReference w:type="default" r:id="rId294"/>
          <w:pgSz w:w="20480" w:h="15360" w:orient="landscape"/>
          <w:pgMar w:top="220" w:right="20" w:bottom="0" w:left="20" w:header="0" w:footer="0" w:gutter="0"/>
          <w:cols w:space="720"/>
        </w:sectPr>
      </w:pPr>
    </w:p>
    <w:p w14:paraId="1AD22D84" w14:textId="286C2F45" w:rsidR="00DA1199" w:rsidRPr="00746325" w:rsidRDefault="001D431D">
      <w:pPr>
        <w:pStyle w:val="a3"/>
        <w:ind w:left="181"/>
        <w:rPr>
          <w:sz w:val="20"/>
          <w:lang w:val="et-EE"/>
        </w:rPr>
      </w:pPr>
      <w:r>
        <w:rPr>
          <w:noProof/>
        </w:rPr>
        <w:lastRenderedPageBreak/>
        <mc:AlternateContent>
          <mc:Choice Requires="wpg">
            <w:drawing>
              <wp:inline distT="0" distB="0" distL="0" distR="0" wp14:anchorId="3663B128" wp14:editId="6089A673">
                <wp:extent cx="12716510" cy="1039495"/>
                <wp:effectExtent l="0" t="0" r="1270" b="0"/>
                <wp:docPr id="6406" name="Group 641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407" name="Rectangle 2507"/>
                        <wps:cNvSpPr>
                          <a:spLocks noChangeAspect="1" noChangeArrowheads="1"/>
                        </wps:cNvSpPr>
                        <wps:spPr bwMode="auto">
                          <a:xfrm>
                            <a:off x="0" y="0"/>
                            <a:ext cx="20026"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08" name="Text Box 2508"/>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8D483" w14:textId="77777777" w:rsidR="00A934EA" w:rsidRDefault="00A934EA">
                              <w:pPr>
                                <w:spacing w:before="428"/>
                                <w:ind w:left="142"/>
                                <w:rPr>
                                  <w:rFonts w:ascii="Arial"/>
                                  <w:b/>
                                  <w:sz w:val="48"/>
                                </w:rPr>
                              </w:pPr>
                              <w:r>
                                <w:rPr>
                                  <w:rFonts w:ascii="Arial"/>
                                  <w:b/>
                                  <w:color w:val="1F2023"/>
                                  <w:sz w:val="50"/>
                                </w:rPr>
                                <w:t>Finantsn</w:t>
                              </w:r>
                              <w:r>
                                <w:rPr>
                                  <w:rFonts w:ascii="Arial"/>
                                  <w:b/>
                                  <w:color w:val="1F2023"/>
                                  <w:sz w:val="50"/>
                                </w:rPr>
                                <w:t>õ</w:t>
                              </w:r>
                              <w:r>
                                <w:rPr>
                                  <w:rFonts w:ascii="Arial"/>
                                  <w:b/>
                                  <w:color w:val="1F2023"/>
                                  <w:sz w:val="50"/>
                                </w:rPr>
                                <w:t xml:space="preserve">ustajad: </w:t>
                              </w:r>
                              <w:r>
                                <w:rPr>
                                  <w:rFonts w:ascii="Arial"/>
                                  <w:b/>
                                  <w:color w:val="1F2023"/>
                                  <w:sz w:val="48"/>
                                </w:rPr>
                                <w:t>Teadmised, oskused ja p</w:t>
                              </w:r>
                              <w:r>
                                <w:rPr>
                                  <w:rFonts w:ascii="Arial"/>
                                  <w:b/>
                                  <w:color w:val="1F2023"/>
                                  <w:sz w:val="48"/>
                                </w:rPr>
                                <w:t>ä</w:t>
                              </w:r>
                              <w:r>
                                <w:rPr>
                                  <w:rFonts w:ascii="Arial"/>
                                  <w:b/>
                                  <w:color w:val="1F2023"/>
                                  <w:sz w:val="48"/>
                                </w:rPr>
                                <w:t>devused</w:t>
                              </w:r>
                            </w:p>
                          </w:txbxContent>
                        </wps:txbx>
                        <wps:bodyPr rot="0" vert="horz" wrap="square" lIns="0" tIns="0" rIns="0" bIns="0" anchor="t" anchorCtr="0" upright="1">
                          <a:noAutofit/>
                        </wps:bodyPr>
                      </wps:wsp>
                    </wpg:wgp>
                  </a:graphicData>
                </a:graphic>
              </wp:inline>
            </w:drawing>
          </mc:Choice>
          <mc:Fallback>
            <w:pict>
              <v:group w14:anchorId="3663B128" id="Group 6418" o:spid="_x0000_s1544"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">
                <o:lock v:ext="edit" aspectratio="t"/>
                <v:rect id="Rectangle 2507" o:spid="_x0000_s1545"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" fillcolor="#9dc3e6" stroked="f">
                  <o:lock v:ext="edit" aspectratio="t"/>
                </v:rect>
                <v:shape id="Text Box 2508" o:spid="_x0000_s1546"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" filled="f" stroked="f">
                  <o:lock v:ext="edit" aspectratio="t"/>
                  <v:textbox inset="0,0,0,0">
                    <w:txbxContent>
                      <w:p w14:paraId="7028D483" w14:textId="77777777" w:rsidR="00A934EA" w:rsidRDefault="00A934EA">
                        <w:pPr>
                          <w:spacing w:before="428"/>
                          <w:ind w:left="142"/>
                          <w:rPr>
                            <w:rFonts w:ascii="Arial"/>
                            <w:b/>
                            <w:sz w:val="48"/>
                          </w:rPr>
                        </w:pPr>
                        <w:proofErr w:type="spellStart"/>
                        <w:r>
                          <w:rPr>
                            <w:rFonts w:ascii="Arial"/>
                            <w:b/>
                            <w:color w:val="1F2023"/>
                            <w:sz w:val="50"/>
                          </w:rPr>
                          <w:t>Finantsn</w:t>
                        </w:r>
                        <w:r>
                          <w:rPr>
                            <w:rFonts w:ascii="Arial"/>
                            <w:b/>
                            <w:color w:val="1F2023"/>
                            <w:sz w:val="50"/>
                          </w:rPr>
                          <w:t>õ</w:t>
                        </w:r>
                        <w:r>
                          <w:rPr>
                            <w:rFonts w:ascii="Arial"/>
                            <w:b/>
                            <w:color w:val="1F2023"/>
                            <w:sz w:val="50"/>
                          </w:rPr>
                          <w:t>ustajad</w:t>
                        </w:r>
                        <w:proofErr w:type="spellEnd"/>
                        <w:r>
                          <w:rPr>
                            <w:rFonts w:ascii="Arial"/>
                            <w:b/>
                            <w:color w:val="1F2023"/>
                            <w:sz w:val="50"/>
                          </w:rPr>
                          <w:t xml:space="preserve">: </w:t>
                        </w:r>
                        <w:proofErr w:type="spellStart"/>
                        <w:r>
                          <w:rPr>
                            <w:rFonts w:ascii="Arial"/>
                            <w:b/>
                            <w:color w:val="1F2023"/>
                            <w:sz w:val="48"/>
                          </w:rPr>
                          <w:t>Teadmised</w:t>
                        </w:r>
                        <w:proofErr w:type="spellEnd"/>
                        <w:r>
                          <w:rPr>
                            <w:rFonts w:ascii="Arial"/>
                            <w:b/>
                            <w:color w:val="1F2023"/>
                            <w:sz w:val="48"/>
                          </w:rPr>
                          <w:t xml:space="preserve">, </w:t>
                        </w:r>
                        <w:proofErr w:type="spellStart"/>
                        <w:r>
                          <w:rPr>
                            <w:rFonts w:ascii="Arial"/>
                            <w:b/>
                            <w:color w:val="1F2023"/>
                            <w:sz w:val="48"/>
                          </w:rPr>
                          <w:t>oskused</w:t>
                        </w:r>
                        <w:proofErr w:type="spellEnd"/>
                        <w:r>
                          <w:rPr>
                            <w:rFonts w:ascii="Arial"/>
                            <w:b/>
                            <w:color w:val="1F2023"/>
                            <w:sz w:val="48"/>
                          </w:rPr>
                          <w:t xml:space="preserve"> ja </w:t>
                        </w:r>
                        <w:proofErr w:type="spellStart"/>
                        <w:r>
                          <w:rPr>
                            <w:rFonts w:ascii="Arial"/>
                            <w:b/>
                            <w:color w:val="1F2023"/>
                            <w:sz w:val="48"/>
                          </w:rPr>
                          <w:t>p</w:t>
                        </w:r>
                        <w:r>
                          <w:rPr>
                            <w:rFonts w:ascii="Arial"/>
                            <w:b/>
                            <w:color w:val="1F2023"/>
                            <w:sz w:val="48"/>
                          </w:rPr>
                          <w:t>ä</w:t>
                        </w:r>
                        <w:r>
                          <w:rPr>
                            <w:rFonts w:ascii="Arial"/>
                            <w:b/>
                            <w:color w:val="1F2023"/>
                            <w:sz w:val="48"/>
                          </w:rPr>
                          <w:t>devused</w:t>
                        </w:r>
                        <w:proofErr w:type="spellEnd"/>
                      </w:p>
                    </w:txbxContent>
                  </v:textbox>
                </v:shape>
                <w10:anchorlock/>
              </v:group>
            </w:pict>
          </mc:Fallback>
        </mc:AlternateContent>
      </w:r>
    </w:p>
    <w:p w14:paraId="0C28E8D0" w14:textId="77777777" w:rsidR="00DA1199" w:rsidRPr="00746325" w:rsidRDefault="00DA1199">
      <w:pPr>
        <w:pStyle w:val="a3"/>
        <w:spacing w:before="2"/>
        <w:rPr>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DA1199" w:rsidRPr="00746325" w14:paraId="559B0F80" w14:textId="77777777">
        <w:trPr>
          <w:trHeight w:val="569"/>
        </w:trPr>
        <w:tc>
          <w:tcPr>
            <w:tcW w:w="20026" w:type="dxa"/>
            <w:shd w:val="clear" w:color="auto" w:fill="BCD6ED"/>
          </w:tcPr>
          <w:p w14:paraId="18782E75" w14:textId="3E7DE220" w:rsidR="00065C28" w:rsidRPr="00746325" w:rsidRDefault="00536928">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 xml:space="preserve">devused, mida </w:t>
            </w:r>
            <w:r w:rsidR="00AC5253">
              <w:rPr>
                <w:rFonts w:ascii="Arial"/>
                <w:b/>
                <w:color w:val="1F2023"/>
                <w:sz w:val="36"/>
                <w:lang w:val="et-EE"/>
              </w:rPr>
              <w:t>arendavad NEET naised</w:t>
            </w:r>
            <w:r w:rsidRPr="00746325">
              <w:rPr>
                <w:rFonts w:ascii="Arial"/>
                <w:b/>
                <w:color w:val="1F2023"/>
                <w:sz w:val="36"/>
                <w:lang w:val="et-EE"/>
              </w:rPr>
              <w:t>:</w:t>
            </w:r>
          </w:p>
        </w:tc>
      </w:tr>
      <w:tr w:rsidR="00DA1199" w:rsidRPr="00746325" w14:paraId="04E567A1" w14:textId="77777777">
        <w:trPr>
          <w:trHeight w:val="6228"/>
        </w:trPr>
        <w:tc>
          <w:tcPr>
            <w:tcW w:w="20026" w:type="dxa"/>
            <w:shd w:val="clear" w:color="auto" w:fill="DEEBF7"/>
          </w:tcPr>
          <w:p w14:paraId="38AE88E7" w14:textId="2191C866" w:rsidR="00065C28" w:rsidRPr="00746325" w:rsidRDefault="00AC5253">
            <w:pPr>
              <w:pStyle w:val="TableParagraph"/>
              <w:numPr>
                <w:ilvl w:val="0"/>
                <w:numId w:val="39"/>
              </w:numPr>
              <w:tabs>
                <w:tab w:val="left" w:pos="522"/>
                <w:tab w:val="left" w:pos="523"/>
              </w:tabs>
              <w:spacing w:before="73"/>
              <w:ind w:hanging="361"/>
              <w:rPr>
                <w:sz w:val="36"/>
                <w:lang w:val="et-EE"/>
              </w:rPr>
            </w:pPr>
            <w:r>
              <w:rPr>
                <w:sz w:val="36"/>
                <w:lang w:val="et-EE"/>
              </w:rPr>
              <w:t>p</w:t>
            </w:r>
            <w:r w:rsidR="00536928" w:rsidRPr="00746325">
              <w:rPr>
                <w:sz w:val="36"/>
                <w:lang w:val="et-EE"/>
              </w:rPr>
              <w:t>arem arusaam</w:t>
            </w:r>
            <w:r>
              <w:rPr>
                <w:sz w:val="36"/>
                <w:lang w:val="et-EE"/>
              </w:rPr>
              <w:t xml:space="preserve"> eelarve koostamisest</w:t>
            </w:r>
          </w:p>
          <w:p w14:paraId="1AC6D2DF" w14:textId="2522F5A1" w:rsidR="00065C28" w:rsidRPr="00746325" w:rsidRDefault="00AC5253">
            <w:pPr>
              <w:pStyle w:val="TableParagraph"/>
              <w:numPr>
                <w:ilvl w:val="0"/>
                <w:numId w:val="39"/>
              </w:numPr>
              <w:tabs>
                <w:tab w:val="left" w:pos="522"/>
                <w:tab w:val="left" w:pos="523"/>
              </w:tabs>
              <w:spacing w:before="34"/>
              <w:ind w:hanging="361"/>
              <w:rPr>
                <w:sz w:val="36"/>
                <w:lang w:val="et-EE"/>
              </w:rPr>
            </w:pPr>
            <w:r>
              <w:rPr>
                <w:sz w:val="36"/>
                <w:lang w:val="et-EE"/>
              </w:rPr>
              <w:t>p</w:t>
            </w:r>
            <w:r w:rsidR="00536928" w:rsidRPr="00746325">
              <w:rPr>
                <w:sz w:val="36"/>
                <w:lang w:val="et-EE"/>
              </w:rPr>
              <w:t xml:space="preserve">arem arusaam </w:t>
            </w:r>
            <w:r>
              <w:rPr>
                <w:sz w:val="36"/>
                <w:lang w:val="et-EE"/>
              </w:rPr>
              <w:t>finantseesmärkide saavutamisest</w:t>
            </w:r>
          </w:p>
          <w:p w14:paraId="58947D64" w14:textId="678CD46D" w:rsidR="00065C28" w:rsidRPr="00746325" w:rsidRDefault="00AC5253">
            <w:pPr>
              <w:pStyle w:val="TableParagraph"/>
              <w:numPr>
                <w:ilvl w:val="0"/>
                <w:numId w:val="39"/>
              </w:numPr>
              <w:tabs>
                <w:tab w:val="left" w:pos="522"/>
                <w:tab w:val="left" w:pos="523"/>
              </w:tabs>
              <w:spacing w:before="34"/>
              <w:ind w:hanging="361"/>
              <w:rPr>
                <w:sz w:val="36"/>
                <w:lang w:val="et-EE"/>
              </w:rPr>
            </w:pPr>
            <w:r>
              <w:rPr>
                <w:spacing w:val="-1"/>
                <w:sz w:val="36"/>
                <w:lang w:val="et-EE"/>
              </w:rPr>
              <w:t>p</w:t>
            </w:r>
            <w:r w:rsidR="00536928" w:rsidRPr="00746325">
              <w:rPr>
                <w:spacing w:val="-1"/>
                <w:sz w:val="36"/>
                <w:lang w:val="et-EE"/>
              </w:rPr>
              <w:t>aremad matemaatilised oskused</w:t>
            </w:r>
          </w:p>
          <w:p w14:paraId="539B5100" w14:textId="4E1E83D2" w:rsidR="00065C28" w:rsidRPr="00746325" w:rsidRDefault="00AC5253">
            <w:pPr>
              <w:pStyle w:val="TableParagraph"/>
              <w:numPr>
                <w:ilvl w:val="0"/>
                <w:numId w:val="39"/>
              </w:numPr>
              <w:tabs>
                <w:tab w:val="left" w:pos="522"/>
                <w:tab w:val="left" w:pos="523"/>
              </w:tabs>
              <w:spacing w:before="34"/>
              <w:ind w:hanging="361"/>
              <w:rPr>
                <w:sz w:val="36"/>
                <w:lang w:val="et-EE"/>
              </w:rPr>
            </w:pPr>
            <w:r>
              <w:rPr>
                <w:sz w:val="36"/>
                <w:lang w:val="et-EE"/>
              </w:rPr>
              <w:t>a</w:t>
            </w:r>
            <w:r w:rsidR="00536928" w:rsidRPr="00746325">
              <w:rPr>
                <w:sz w:val="36"/>
                <w:lang w:val="et-EE"/>
              </w:rPr>
              <w:t>valiku esinemise oskus</w:t>
            </w:r>
          </w:p>
          <w:p w14:paraId="087F4784" w14:textId="03B3F0B3" w:rsidR="00065C28" w:rsidRPr="00746325" w:rsidRDefault="00536928">
            <w:pPr>
              <w:pStyle w:val="TableParagraph"/>
              <w:numPr>
                <w:ilvl w:val="0"/>
                <w:numId w:val="39"/>
              </w:numPr>
              <w:tabs>
                <w:tab w:val="left" w:pos="522"/>
                <w:tab w:val="left" w:pos="523"/>
              </w:tabs>
              <w:ind w:hanging="361"/>
              <w:rPr>
                <w:sz w:val="36"/>
                <w:lang w:val="et-EE"/>
              </w:rPr>
            </w:pPr>
            <w:r w:rsidRPr="00746325">
              <w:rPr>
                <w:sz w:val="36"/>
                <w:lang w:val="et-EE"/>
              </w:rPr>
              <w:t>probleemide lahendamise oskused</w:t>
            </w:r>
          </w:p>
          <w:p w14:paraId="15E7569E" w14:textId="762135B9" w:rsidR="00065C28" w:rsidRPr="00746325" w:rsidRDefault="00AC5253">
            <w:pPr>
              <w:pStyle w:val="TableParagraph"/>
              <w:numPr>
                <w:ilvl w:val="0"/>
                <w:numId w:val="39"/>
              </w:numPr>
              <w:tabs>
                <w:tab w:val="left" w:pos="522"/>
                <w:tab w:val="left" w:pos="523"/>
              </w:tabs>
              <w:spacing w:before="34"/>
              <w:ind w:hanging="361"/>
              <w:rPr>
                <w:sz w:val="36"/>
                <w:lang w:val="et-EE"/>
              </w:rPr>
            </w:pPr>
            <w:r>
              <w:rPr>
                <w:sz w:val="36"/>
                <w:lang w:val="et-EE"/>
              </w:rPr>
              <w:t>o</w:t>
            </w:r>
            <w:r w:rsidR="00536928" w:rsidRPr="00746325">
              <w:rPr>
                <w:sz w:val="36"/>
                <w:lang w:val="et-EE"/>
              </w:rPr>
              <w:t>skus teha otsuseid</w:t>
            </w:r>
          </w:p>
          <w:p w14:paraId="66F29FB2" w14:textId="763F3097" w:rsidR="00065C28" w:rsidRPr="00746325" w:rsidRDefault="00AC5253">
            <w:pPr>
              <w:pStyle w:val="TableParagraph"/>
              <w:numPr>
                <w:ilvl w:val="0"/>
                <w:numId w:val="39"/>
              </w:numPr>
              <w:tabs>
                <w:tab w:val="left" w:pos="522"/>
                <w:tab w:val="left" w:pos="523"/>
              </w:tabs>
              <w:spacing w:before="34"/>
              <w:ind w:hanging="361"/>
              <w:rPr>
                <w:sz w:val="36"/>
                <w:lang w:val="et-EE"/>
              </w:rPr>
            </w:pPr>
            <w:r>
              <w:rPr>
                <w:sz w:val="36"/>
                <w:lang w:val="et-EE"/>
              </w:rPr>
              <w:t>rahanduslik kirjaoskus</w:t>
            </w:r>
          </w:p>
        </w:tc>
      </w:tr>
      <w:tr w:rsidR="00DA1199" w:rsidRPr="00746325" w14:paraId="7BF0C834" w14:textId="77777777">
        <w:trPr>
          <w:trHeight w:val="553"/>
        </w:trPr>
        <w:tc>
          <w:tcPr>
            <w:tcW w:w="20026" w:type="dxa"/>
            <w:shd w:val="clear" w:color="auto" w:fill="BCD6ED"/>
          </w:tcPr>
          <w:p w14:paraId="6FC5378B" w14:textId="10333636" w:rsidR="00065C28" w:rsidRPr="00746325" w:rsidRDefault="00AC5253">
            <w:pPr>
              <w:pStyle w:val="TableParagraph"/>
              <w:spacing w:before="58"/>
              <w:ind w:left="142"/>
              <w:rPr>
                <w:rFonts w:ascii="Arial"/>
                <w:b/>
                <w:sz w:val="36"/>
                <w:lang w:val="et-EE"/>
              </w:rPr>
            </w:pPr>
            <w:r>
              <w:rPr>
                <w:rFonts w:ascii="Arial"/>
                <w:b/>
                <w:color w:val="1F2023"/>
                <w:sz w:val="36"/>
                <w:lang w:val="et-EE"/>
              </w:rPr>
              <w:t>Koolitajate</w:t>
            </w:r>
            <w:r w:rsidR="00536928" w:rsidRPr="00746325">
              <w:rPr>
                <w:rFonts w:ascii="Arial"/>
                <w:b/>
                <w:color w:val="1F2023"/>
                <w:sz w:val="36"/>
                <w:lang w:val="et-EE"/>
              </w:rPr>
              <w:t xml:space="preserve"> poolt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tc>
      </w:tr>
      <w:tr w:rsidR="00DA1199" w:rsidRPr="00746325" w14:paraId="261D7E08" w14:textId="77777777">
        <w:trPr>
          <w:trHeight w:val="5575"/>
        </w:trPr>
        <w:tc>
          <w:tcPr>
            <w:tcW w:w="20026" w:type="dxa"/>
            <w:shd w:val="clear" w:color="auto" w:fill="DEEBF7"/>
          </w:tcPr>
          <w:p w14:paraId="5F3D64B5" w14:textId="7C0B6F22" w:rsidR="00065C28" w:rsidRPr="00746325" w:rsidRDefault="00AC5253">
            <w:pPr>
              <w:pStyle w:val="TableParagraph"/>
              <w:numPr>
                <w:ilvl w:val="0"/>
                <w:numId w:val="38"/>
              </w:numPr>
              <w:tabs>
                <w:tab w:val="left" w:pos="502"/>
                <w:tab w:val="left" w:pos="503"/>
              </w:tabs>
              <w:spacing w:before="77"/>
              <w:ind w:hanging="361"/>
              <w:rPr>
                <w:sz w:val="36"/>
                <w:lang w:val="et-EE"/>
              </w:rPr>
            </w:pPr>
            <w:r>
              <w:rPr>
                <w:sz w:val="36"/>
                <w:lang w:val="et-EE"/>
              </w:rPr>
              <w:t>paranenud</w:t>
            </w:r>
            <w:r w:rsidR="00536928" w:rsidRPr="00746325">
              <w:rPr>
                <w:sz w:val="36"/>
                <w:lang w:val="et-EE"/>
              </w:rPr>
              <w:t xml:space="preserve"> võime viia läbi rollimänge finantsjuhtimise kontekstis </w:t>
            </w:r>
          </w:p>
          <w:p w14:paraId="514D4A4C" w14:textId="3EB29FB1" w:rsidR="00065C28" w:rsidRPr="00746325" w:rsidRDefault="00AC5253">
            <w:pPr>
              <w:pStyle w:val="TableParagraph"/>
              <w:numPr>
                <w:ilvl w:val="0"/>
                <w:numId w:val="38"/>
              </w:numPr>
              <w:tabs>
                <w:tab w:val="left" w:pos="502"/>
                <w:tab w:val="left" w:pos="503"/>
              </w:tabs>
              <w:spacing w:before="34"/>
              <w:ind w:hanging="361"/>
              <w:rPr>
                <w:sz w:val="36"/>
                <w:lang w:val="et-EE"/>
              </w:rPr>
            </w:pPr>
            <w:r>
              <w:rPr>
                <w:sz w:val="36"/>
                <w:lang w:val="et-EE"/>
              </w:rPr>
              <w:t>paranenud</w:t>
            </w:r>
            <w:r w:rsidRPr="00746325">
              <w:rPr>
                <w:sz w:val="36"/>
                <w:lang w:val="et-EE"/>
              </w:rPr>
              <w:t xml:space="preserve"> </w:t>
            </w:r>
            <w:r w:rsidR="00536928" w:rsidRPr="00746325">
              <w:rPr>
                <w:sz w:val="36"/>
                <w:lang w:val="et-EE"/>
              </w:rPr>
              <w:t xml:space="preserve">arusaam </w:t>
            </w:r>
            <w:r>
              <w:rPr>
                <w:sz w:val="36"/>
                <w:lang w:val="et-EE"/>
              </w:rPr>
              <w:t>rollimängude läbiviimisest ja hindamisest</w:t>
            </w:r>
          </w:p>
          <w:p w14:paraId="1D281795" w14:textId="043F4AFB" w:rsidR="00065C28" w:rsidRPr="00746325" w:rsidRDefault="00AC5253">
            <w:pPr>
              <w:pStyle w:val="TableParagraph"/>
              <w:numPr>
                <w:ilvl w:val="0"/>
                <w:numId w:val="38"/>
              </w:numPr>
              <w:tabs>
                <w:tab w:val="left" w:pos="502"/>
                <w:tab w:val="left" w:pos="503"/>
              </w:tabs>
              <w:spacing w:before="26"/>
              <w:ind w:hanging="361"/>
              <w:rPr>
                <w:sz w:val="36"/>
                <w:lang w:val="et-EE"/>
              </w:rPr>
            </w:pPr>
            <w:r>
              <w:rPr>
                <w:sz w:val="36"/>
                <w:lang w:val="et-EE"/>
              </w:rPr>
              <w:t>paranenud</w:t>
            </w:r>
            <w:r w:rsidRPr="00746325">
              <w:rPr>
                <w:sz w:val="36"/>
                <w:lang w:val="et-EE"/>
              </w:rPr>
              <w:t xml:space="preserve"> </w:t>
            </w:r>
            <w:r w:rsidR="00536928" w:rsidRPr="00746325">
              <w:rPr>
                <w:sz w:val="36"/>
                <w:lang w:val="et-EE"/>
              </w:rPr>
              <w:t>arusaam NEET</w:t>
            </w:r>
            <w:r>
              <w:rPr>
                <w:sz w:val="36"/>
                <w:lang w:val="et-EE"/>
              </w:rPr>
              <w:t xml:space="preserve"> </w:t>
            </w:r>
            <w:r w:rsidR="00536928" w:rsidRPr="00746325">
              <w:rPr>
                <w:sz w:val="36"/>
                <w:lang w:val="et-EE"/>
              </w:rPr>
              <w:t>naiste õppimisvajadustest</w:t>
            </w:r>
          </w:p>
        </w:tc>
      </w:tr>
    </w:tbl>
    <w:p w14:paraId="5478B6A5" w14:textId="77777777" w:rsidR="00DA1199" w:rsidRPr="00746325" w:rsidRDefault="00DA1199">
      <w:pPr>
        <w:rPr>
          <w:sz w:val="36"/>
          <w:lang w:val="et-EE"/>
        </w:rPr>
        <w:sectPr w:rsidR="00DA1199" w:rsidRPr="00746325">
          <w:footerReference w:type="default" r:id="rId295"/>
          <w:pgSz w:w="20480" w:h="15360" w:orient="landscape"/>
          <w:pgMar w:top="240" w:right="20" w:bottom="0" w:left="20" w:header="0" w:footer="0" w:gutter="0"/>
          <w:cols w:space="720"/>
        </w:sectPr>
      </w:pPr>
    </w:p>
    <w:p w14:paraId="3603CB8F" w14:textId="0FADD7AE" w:rsidR="00DA1199" w:rsidRPr="00746325" w:rsidRDefault="001D431D">
      <w:pPr>
        <w:pStyle w:val="a3"/>
        <w:ind w:left="232"/>
        <w:rPr>
          <w:sz w:val="20"/>
          <w:lang w:val="et-EE"/>
        </w:rPr>
      </w:pPr>
      <w:r>
        <w:rPr>
          <w:noProof/>
        </w:rPr>
        <w:lastRenderedPageBreak/>
        <mc:AlternateContent>
          <mc:Choice Requires="wpg">
            <w:drawing>
              <wp:inline distT="0" distB="0" distL="0" distR="0" wp14:anchorId="130C50F7" wp14:editId="1BC36A4A">
                <wp:extent cx="12673965" cy="1039495"/>
                <wp:effectExtent l="0" t="0" r="0" b="1905"/>
                <wp:docPr id="6403" name="Group 641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404" name="Rectangle 2504"/>
                        <wps:cNvSpPr>
                          <a:spLocks noChangeAspect="1" noChangeArrowheads="1"/>
                        </wps:cNvSpPr>
                        <wps:spPr bwMode="auto">
                          <a:xfrm>
                            <a:off x="0" y="0"/>
                            <a:ext cx="1995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05" name="Text Box 2505"/>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3466C" w14:textId="407269C2" w:rsidR="00A934EA" w:rsidRDefault="00A934EA">
                              <w:pPr>
                                <w:spacing w:before="434"/>
                                <w:ind w:left="144"/>
                                <w:rPr>
                                  <w:rFonts w:ascii="Arial"/>
                                  <w:b/>
                                  <w:sz w:val="48"/>
                                </w:rPr>
                              </w:pPr>
                              <w:r>
                                <w:rPr>
                                  <w:rFonts w:ascii="Arial"/>
                                  <w:b/>
                                  <w:color w:val="1F2023"/>
                                  <w:sz w:val="50"/>
                                </w:rPr>
                                <w:t>Finantsn</w:t>
                              </w:r>
                              <w:r>
                                <w:rPr>
                                  <w:rFonts w:ascii="Arial"/>
                                  <w:b/>
                                  <w:color w:val="1F2023"/>
                                  <w:sz w:val="50"/>
                                </w:rPr>
                                <w:t>õ</w:t>
                              </w:r>
                              <w:r>
                                <w:rPr>
                                  <w:rFonts w:ascii="Arial"/>
                                  <w:b/>
                                  <w:color w:val="1F2023"/>
                                  <w:sz w:val="50"/>
                                </w:rPr>
                                <w:t>ustajad</w:t>
                              </w:r>
                              <w:r>
                                <w:rPr>
                                  <w:rFonts w:ascii="Arial"/>
                                  <w:b/>
                                  <w:color w:val="1F2023"/>
                                  <w:sz w:val="48"/>
                                </w:rPr>
                                <w:t>:</w:t>
                              </w:r>
                              <w:r w:rsidR="00C82ACE">
                                <w:rPr>
                                  <w:rFonts w:ascii="Arial"/>
                                  <w:b/>
                                  <w:color w:val="1F2023"/>
                                  <w:sz w:val="48"/>
                                </w:rPr>
                                <w:t xml:space="preserve"> 1</w:t>
                              </w:r>
                              <w:r w:rsidR="00C82ACE" w:rsidRPr="00746325">
                                <w:rPr>
                                  <w:rFonts w:ascii="Arial" w:hAnsi="Arial"/>
                                  <w:b/>
                                  <w:color w:val="1F2023"/>
                                  <w:sz w:val="48"/>
                                  <w:lang w:val="et-EE"/>
                                </w:rPr>
                                <w:t>., 2. ja 3. sammud</w:t>
                              </w:r>
                            </w:p>
                          </w:txbxContent>
                        </wps:txbx>
                        <wps:bodyPr rot="0" vert="horz" wrap="square" lIns="0" tIns="0" rIns="0" bIns="0" anchor="t" anchorCtr="0" upright="1">
                          <a:noAutofit/>
                        </wps:bodyPr>
                      </wps:wsp>
                    </wpg:wgp>
                  </a:graphicData>
                </a:graphic>
              </wp:inline>
            </w:drawing>
          </mc:Choice>
          <mc:Fallback>
            <w:pict>
              <v:group w14:anchorId="130C50F7" id="Group 6415" o:spid="_x0000_s1547"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">
                <o:lock v:ext="edit" aspectratio="t"/>
                <v:rect id="Rectangle 2504" o:spid="_x0000_s1548"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" fillcolor="#9dc3e6" stroked="f">
                  <o:lock v:ext="edit" aspectratio="t"/>
                </v:rect>
                <v:shape id="Text Box 2505" o:spid="_x0000_s1549"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" filled="f" stroked="f">
                  <o:lock v:ext="edit" aspectratio="t"/>
                  <v:textbox inset="0,0,0,0">
                    <w:txbxContent>
                      <w:p w14:paraId="2F33466C" w14:textId="407269C2" w:rsidR="00A934EA" w:rsidRDefault="00A934EA">
                        <w:pPr>
                          <w:spacing w:before="434"/>
                          <w:ind w:left="144"/>
                          <w:rPr>
                            <w:rFonts w:ascii="Arial"/>
                            <w:b/>
                            <w:sz w:val="48"/>
                          </w:rPr>
                        </w:pPr>
                        <w:proofErr w:type="spellStart"/>
                        <w:r>
                          <w:rPr>
                            <w:rFonts w:ascii="Arial"/>
                            <w:b/>
                            <w:color w:val="1F2023"/>
                            <w:sz w:val="50"/>
                          </w:rPr>
                          <w:t>Finantsn</w:t>
                        </w:r>
                        <w:r>
                          <w:rPr>
                            <w:rFonts w:ascii="Arial"/>
                            <w:b/>
                            <w:color w:val="1F2023"/>
                            <w:sz w:val="50"/>
                          </w:rPr>
                          <w:t>õ</w:t>
                        </w:r>
                        <w:r>
                          <w:rPr>
                            <w:rFonts w:ascii="Arial"/>
                            <w:b/>
                            <w:color w:val="1F2023"/>
                            <w:sz w:val="50"/>
                          </w:rPr>
                          <w:t>ustajad</w:t>
                        </w:r>
                        <w:proofErr w:type="spellEnd"/>
                        <w:r>
                          <w:rPr>
                            <w:rFonts w:ascii="Arial"/>
                            <w:b/>
                            <w:color w:val="1F2023"/>
                            <w:sz w:val="48"/>
                          </w:rPr>
                          <w:t>:</w:t>
                        </w:r>
                        <w:r w:rsidR="00C82ACE">
                          <w:rPr>
                            <w:rFonts w:ascii="Arial"/>
                            <w:b/>
                            <w:color w:val="1F2023"/>
                            <w:sz w:val="48"/>
                          </w:rPr>
                          <w:t xml:space="preserve"> 1</w:t>
                        </w:r>
                        <w:r w:rsidR="00C82ACE" w:rsidRPr="00746325">
                          <w:rPr>
                            <w:rFonts w:ascii="Arial" w:hAnsi="Arial"/>
                            <w:b/>
                            <w:color w:val="1F2023"/>
                            <w:sz w:val="48"/>
                            <w:lang w:val="et-EE"/>
                          </w:rPr>
                          <w:t xml:space="preserve">., 2. ja 3. </w:t>
                        </w:r>
                        <w:r w:rsidR="00C82ACE" w:rsidRPr="00746325">
                          <w:rPr>
                            <w:rFonts w:ascii="Arial" w:hAnsi="Arial"/>
                            <w:b/>
                            <w:color w:val="1F2023"/>
                            <w:sz w:val="48"/>
                            <w:lang w:val="et-EE"/>
                          </w:rPr>
                          <w:t>sammud</w:t>
                        </w:r>
                      </w:p>
                    </w:txbxContent>
                  </v:textbox>
                </v:shape>
                <w10:anchorlock/>
              </v:group>
            </w:pict>
          </mc:Fallback>
        </mc:AlternateContent>
      </w:r>
    </w:p>
    <w:p w14:paraId="4AA4EAD7" w14:textId="77777777" w:rsidR="00DA1199" w:rsidRPr="00746325" w:rsidRDefault="00DA1199">
      <w:pPr>
        <w:pStyle w:val="a3"/>
        <w:spacing w:before="3"/>
        <w:rPr>
          <w:sz w:val="25"/>
          <w:lang w:val="et-EE"/>
        </w:rPr>
      </w:pPr>
    </w:p>
    <w:p w14:paraId="33D2154B" w14:textId="6C4A0005" w:rsidR="00065C28" w:rsidRPr="00746325" w:rsidRDefault="001D431D">
      <w:pPr>
        <w:spacing w:before="128"/>
        <w:ind w:left="8057"/>
        <w:jc w:val="both"/>
        <w:rPr>
          <w:rFonts w:ascii="Arial"/>
          <w:b/>
          <w:sz w:val="36"/>
          <w:lang w:val="et-EE"/>
        </w:rPr>
      </w:pPr>
      <w:r>
        <w:rPr>
          <w:noProof/>
        </w:rPr>
        <mc:AlternateContent>
          <mc:Choice Requires="wpg">
            <w:drawing>
              <wp:anchor distT="0" distB="0" distL="114300" distR="114300" simplePos="0" relativeHeight="251773440" behindDoc="1" locked="0" layoutInCell="1" allowOverlap="1" wp14:anchorId="01F41475" wp14:editId="32D14A90">
                <wp:simplePos x="0" y="0"/>
                <wp:positionH relativeFrom="page">
                  <wp:posOffset>5038090</wp:posOffset>
                </wp:positionH>
                <wp:positionV relativeFrom="paragraph">
                  <wp:posOffset>34925</wp:posOffset>
                </wp:positionV>
                <wp:extent cx="7697470" cy="8153400"/>
                <wp:effectExtent l="0" t="0" r="0" b="0"/>
                <wp:wrapNone/>
                <wp:docPr id="6400" name="Group 7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97470" cy="8153400"/>
                          <a:chOff x="7934" y="55"/>
                          <a:chExt cx="12122" cy="12840"/>
                        </a:xfrm>
                      </wpg:grpSpPr>
                      <wps:wsp>
                        <wps:cNvPr id="6401" name="Rectangle 783"/>
                        <wps:cNvSpPr>
                          <a:spLocks noChangeArrowheads="1"/>
                        </wps:cNvSpPr>
                        <wps:spPr bwMode="auto">
                          <a:xfrm>
                            <a:off x="7934" y="55"/>
                            <a:ext cx="12122" cy="516"/>
                          </a:xfrm>
                          <a:prstGeom prst="rect">
                            <a:avLst/>
                          </a:prstGeom>
                          <a:solidFill>
                            <a:srgbClr val="BCD6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02" name="Rectangle 784"/>
                        <wps:cNvSpPr>
                          <a:spLocks noChangeArrowheads="1"/>
                        </wps:cNvSpPr>
                        <wps:spPr bwMode="auto">
                          <a:xfrm>
                            <a:off x="7962" y="571"/>
                            <a:ext cx="12083" cy="12324"/>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8D6918" id="Group 782" o:spid="_x0000_s1026" style="position:absolute;margin-left:396.7pt;margin-top:2.75pt;width:606.1pt;height:642pt;z-index:-251543040;mso-position-horizontal-relative:page" coordorigin="7934,55" coordsize="12122,12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">
                <v:rect id="Rectangle 783" o:spid="_x0000_s1027" style="position:absolute;left:7934;top:55;width:12122;height: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" fillcolor="#bcd6ed" stroked="f"/>
                <v:rect id="Rectangle 784" o:spid="_x0000_s1028" style="position:absolute;left:7962;top:571;width:12083;height:1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" fillcolor="#deebf7" stroked="f"/>
                <w10:wrap anchorx="page"/>
              </v:group>
            </w:pict>
          </mc:Fallback>
        </mc:AlternateContent>
      </w:r>
      <w:r>
        <w:rPr>
          <w:noProof/>
        </w:rPr>
        <mc:AlternateContent>
          <mc:Choice Requires="wpg">
            <w:drawing>
              <wp:anchor distT="0" distB="0" distL="114300" distR="114300" simplePos="0" relativeHeight="251704832" behindDoc="0" locked="0" layoutInCell="1" allowOverlap="1" wp14:anchorId="417614B0" wp14:editId="22263A33">
                <wp:simplePos x="0" y="0"/>
                <wp:positionH relativeFrom="page">
                  <wp:posOffset>143510</wp:posOffset>
                </wp:positionH>
                <wp:positionV relativeFrom="paragraph">
                  <wp:posOffset>7620</wp:posOffset>
                </wp:positionV>
                <wp:extent cx="4800600" cy="2874010"/>
                <wp:effectExtent l="0" t="0" r="0" b="2540"/>
                <wp:wrapNone/>
                <wp:docPr id="6399" name="Группа 639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800600" cy="2874010"/>
                          <a:chOff x="226" y="12"/>
                          <a:chExt cx="7560" cy="4526"/>
                        </a:xfrm>
                      </wpg:grpSpPr>
                      <wps:wsp>
                        <wps:cNvPr id="6410" name="Text Box 2498"/>
                        <wps:cNvSpPr txBox="1">
                          <a:spLocks noChangeAspect="1" noChangeArrowheads="1"/>
                        </wps:cNvSpPr>
                        <wps:spPr bwMode="auto">
                          <a:xfrm>
                            <a:off x="226" y="529"/>
                            <a:ext cx="7560" cy="4009"/>
                          </a:xfrm>
                          <a:prstGeom prst="rect">
                            <a:avLst/>
                          </a:prstGeom>
                          <a:solidFill>
                            <a:srgbClr val="DEEBF7"/>
                          </a:solidFill>
                          <a:ln>
                            <a:noFill/>
                          </a:ln>
                        </wps:spPr>
                        <wps:txbx>
                          <w:txbxContent>
                            <w:p w14:paraId="657DA11E" w14:textId="77777777" w:rsidR="00A934EA" w:rsidRDefault="00A934EA">
                              <w:pPr>
                                <w:spacing w:before="73"/>
                                <w:ind w:left="146"/>
                                <w:rPr>
                                  <w:sz w:val="32"/>
                                </w:rPr>
                              </w:pPr>
                              <w:r>
                                <w:rPr>
                                  <w:sz w:val="32"/>
                                </w:rPr>
                                <w:t>Osalejad jagatakse kahte rühma.</w:t>
                              </w:r>
                            </w:p>
                          </w:txbxContent>
                        </wps:txbx>
                        <wps:bodyPr rot="0" vert="horz" wrap="square" lIns="0" tIns="0" rIns="0" bIns="0" anchor="t" anchorCtr="0" upright="1">
                          <a:noAutofit/>
                        </wps:bodyPr>
                      </wps:wsp>
                      <wps:wsp>
                        <wps:cNvPr id="6411" name="Text Box 2499"/>
                        <wps:cNvSpPr txBox="1">
                          <a:spLocks noChangeAspect="1" noChangeArrowheads="1"/>
                        </wps:cNvSpPr>
                        <wps:spPr bwMode="auto">
                          <a:xfrm>
                            <a:off x="226" y="12"/>
                            <a:ext cx="7560" cy="517"/>
                          </a:xfrm>
                          <a:prstGeom prst="rect">
                            <a:avLst/>
                          </a:prstGeom>
                          <a:solidFill>
                            <a:srgbClr val="BCD6ED"/>
                          </a:solidFill>
                          <a:ln>
                            <a:noFill/>
                          </a:ln>
                        </wps:spPr>
                        <wps:txbx>
                          <w:txbxContent>
                            <w:p w14:paraId="1705ABC9" w14:textId="77777777" w:rsidR="00A934EA" w:rsidRDefault="00A934EA">
                              <w:pPr>
                                <w:spacing w:before="75"/>
                                <w:ind w:left="150"/>
                                <w:rPr>
                                  <w:rFonts w:ascii="Arial"/>
                                  <w:b/>
                                  <w:sz w:val="36"/>
                                </w:rPr>
                              </w:pPr>
                              <w:r>
                                <w:rPr>
                                  <w:rFonts w:ascii="Arial"/>
                                  <w:b/>
                                  <w:sz w:val="36"/>
                                </w:rPr>
                                <w:t>1. sam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7614B0" id="Группа 6399" o:spid="_x0000_s1550" style="position:absolute;left:0;text-align:left;margin-left:11.3pt;margin-top:.6pt;width:378pt;height:226.3pt;z-index:251704832;mso-position-horizontal-relative:page;mso-position-vertical-relative:text" coordorigin="226,12" coordsize="7560,4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">
                <o:lock v:ext="edit" aspectratio="t"/>
                <v:shape id="Text Box 2498" o:spid="_x0000_s1551" type="#_x0000_t202" style="position:absolute;left:226;top:529;width:7560;height:4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" fillcolor="#deebf7" stroked="f">
                  <o:lock v:ext="edit" aspectratio="t"/>
                  <v:textbox inset="0,0,0,0">
                    <w:txbxContent>
                      <w:p w14:paraId="657DA11E" w14:textId="77777777" w:rsidR="00A934EA" w:rsidRDefault="00A934EA">
                        <w:pPr>
                          <w:spacing w:before="73"/>
                          <w:ind w:left="146"/>
                          <w:rPr>
                            <w:sz w:val="32"/>
                          </w:rPr>
                        </w:pPr>
                        <w:proofErr w:type="spellStart"/>
                        <w:r>
                          <w:rPr>
                            <w:sz w:val="32"/>
                          </w:rPr>
                          <w:t>Osalejad</w:t>
                        </w:r>
                        <w:proofErr w:type="spellEnd"/>
                        <w:r>
                          <w:rPr>
                            <w:sz w:val="32"/>
                          </w:rPr>
                          <w:t xml:space="preserve"> </w:t>
                        </w:r>
                        <w:proofErr w:type="spellStart"/>
                        <w:r>
                          <w:rPr>
                            <w:sz w:val="32"/>
                          </w:rPr>
                          <w:t>jagatakse</w:t>
                        </w:r>
                        <w:proofErr w:type="spellEnd"/>
                        <w:r>
                          <w:rPr>
                            <w:sz w:val="32"/>
                          </w:rPr>
                          <w:t xml:space="preserve"> </w:t>
                        </w:r>
                        <w:proofErr w:type="spellStart"/>
                        <w:r>
                          <w:rPr>
                            <w:sz w:val="32"/>
                          </w:rPr>
                          <w:t>kahte</w:t>
                        </w:r>
                        <w:proofErr w:type="spellEnd"/>
                        <w:r>
                          <w:rPr>
                            <w:sz w:val="32"/>
                          </w:rPr>
                          <w:t xml:space="preserve"> </w:t>
                        </w:r>
                        <w:proofErr w:type="spellStart"/>
                        <w:r>
                          <w:rPr>
                            <w:sz w:val="32"/>
                          </w:rPr>
                          <w:t>rühma</w:t>
                        </w:r>
                        <w:proofErr w:type="spellEnd"/>
                        <w:r>
                          <w:rPr>
                            <w:sz w:val="32"/>
                          </w:rPr>
                          <w:t>.</w:t>
                        </w:r>
                      </w:p>
                    </w:txbxContent>
                  </v:textbox>
                </v:shape>
                <v:shape id="Text Box 2499" o:spid="_x0000_s1552" type="#_x0000_t202" style="position:absolute;left:226;top:12;width:7560;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" fillcolor="#bcd6ed" stroked="f">
                  <o:lock v:ext="edit" aspectratio="t"/>
                  <v:textbox inset="0,0,0,0">
                    <w:txbxContent>
                      <w:p w14:paraId="1705ABC9" w14:textId="77777777" w:rsidR="00A934EA" w:rsidRDefault="00A934EA">
                        <w:pPr>
                          <w:spacing w:before="75"/>
                          <w:ind w:left="150"/>
                          <w:rPr>
                            <w:rFonts w:ascii="Arial"/>
                            <w:b/>
                            <w:sz w:val="36"/>
                          </w:rPr>
                        </w:pPr>
                        <w:r>
                          <w:rPr>
                            <w:rFonts w:ascii="Arial"/>
                            <w:b/>
                            <w:sz w:val="36"/>
                          </w:rPr>
                          <w:t xml:space="preserve">1. </w:t>
                        </w:r>
                        <w:proofErr w:type="spellStart"/>
                        <w:r>
                          <w:rPr>
                            <w:rFonts w:ascii="Arial"/>
                            <w:b/>
                            <w:sz w:val="36"/>
                          </w:rPr>
                          <w:t>samm</w:t>
                        </w:r>
                        <w:proofErr w:type="spellEnd"/>
                        <w:r>
                          <w:rPr>
                            <w:rFonts w:ascii="Arial"/>
                            <w:b/>
                            <w:sz w:val="36"/>
                          </w:rPr>
                          <w:t>:</w:t>
                        </w:r>
                      </w:p>
                    </w:txbxContent>
                  </v:textbox>
                </v:shape>
                <w10:wrap anchorx="page"/>
              </v:group>
            </w:pict>
          </mc:Fallback>
        </mc:AlternateContent>
      </w:r>
      <w:r w:rsidR="00536928" w:rsidRPr="00746325">
        <w:rPr>
          <w:rFonts w:ascii="Arial"/>
          <w:b/>
          <w:sz w:val="36"/>
          <w:lang w:val="et-EE"/>
        </w:rPr>
        <w:t>2. samm:</w:t>
      </w:r>
    </w:p>
    <w:p w14:paraId="1D87BA43" w14:textId="4376292F" w:rsidR="00065C28" w:rsidRPr="00746325" w:rsidRDefault="00A72DB8">
      <w:pPr>
        <w:spacing w:before="104"/>
        <w:ind w:left="8089"/>
        <w:jc w:val="both"/>
        <w:rPr>
          <w:sz w:val="32"/>
          <w:lang w:val="et-EE"/>
        </w:rPr>
      </w:pPr>
      <w:r>
        <w:rPr>
          <w:sz w:val="32"/>
          <w:u w:val="thick"/>
          <w:lang w:val="et-EE"/>
        </w:rPr>
        <w:t>Osalejatele</w:t>
      </w:r>
      <w:r w:rsidR="00536928" w:rsidRPr="00746325">
        <w:rPr>
          <w:sz w:val="32"/>
          <w:u w:val="thick"/>
          <w:lang w:val="et-EE"/>
        </w:rPr>
        <w:t xml:space="preserve"> antakse järgmine stsenaarium:</w:t>
      </w:r>
    </w:p>
    <w:p w14:paraId="7B0151E9" w14:textId="2CD19A8B" w:rsidR="00065C28" w:rsidRPr="00746325" w:rsidRDefault="00536928">
      <w:pPr>
        <w:pStyle w:val="a5"/>
        <w:numPr>
          <w:ilvl w:val="0"/>
          <w:numId w:val="4"/>
        </w:numPr>
        <w:tabs>
          <w:tab w:val="left" w:pos="8810"/>
        </w:tabs>
        <w:spacing w:before="188" w:line="259" w:lineRule="auto"/>
        <w:ind w:right="556"/>
        <w:jc w:val="both"/>
        <w:rPr>
          <w:sz w:val="32"/>
          <w:lang w:val="et-EE"/>
        </w:rPr>
      </w:pPr>
      <w:r w:rsidRPr="00746325">
        <w:rPr>
          <w:sz w:val="32"/>
          <w:lang w:val="et-EE"/>
        </w:rPr>
        <w:t>Selle tegevuse käigus võtate finantsnõustaja rolli. Te kohtute kliendiga (</w:t>
      </w:r>
      <w:r w:rsidR="00A72DB8">
        <w:rPr>
          <w:sz w:val="32"/>
          <w:lang w:val="et-EE"/>
        </w:rPr>
        <w:t>koolitaja</w:t>
      </w:r>
      <w:r w:rsidRPr="00746325">
        <w:rPr>
          <w:sz w:val="32"/>
          <w:lang w:val="et-EE"/>
        </w:rPr>
        <w:t>), et arutada isiklikku kulutuste plaani, mis aitaks saavutada kliendi eesmärke.</w:t>
      </w:r>
    </w:p>
    <w:p w14:paraId="7CB052F9" w14:textId="00E2E5B2" w:rsidR="00065C28" w:rsidRPr="00746325" w:rsidRDefault="00536928">
      <w:pPr>
        <w:pStyle w:val="a5"/>
        <w:numPr>
          <w:ilvl w:val="0"/>
          <w:numId w:val="4"/>
        </w:numPr>
        <w:tabs>
          <w:tab w:val="left" w:pos="8810"/>
        </w:tabs>
        <w:spacing w:before="1" w:line="259" w:lineRule="auto"/>
        <w:ind w:right="554"/>
        <w:jc w:val="both"/>
        <w:rPr>
          <w:sz w:val="32"/>
          <w:lang w:val="et-EE"/>
        </w:rPr>
      </w:pPr>
      <w:r w:rsidRPr="00746325">
        <w:rPr>
          <w:spacing w:val="-1"/>
          <w:sz w:val="32"/>
          <w:lang w:val="et-EE"/>
        </w:rPr>
        <w:t xml:space="preserve">Klient kavatseb minna ülikooli. </w:t>
      </w:r>
      <w:r w:rsidR="00A72DB8">
        <w:rPr>
          <w:sz w:val="32"/>
          <w:lang w:val="et-EE"/>
        </w:rPr>
        <w:t>Ta</w:t>
      </w:r>
      <w:r w:rsidRPr="00746325">
        <w:rPr>
          <w:sz w:val="32"/>
          <w:lang w:val="et-EE"/>
        </w:rPr>
        <w:t xml:space="preserve"> töötab 15 tundi nädalas. </w:t>
      </w:r>
      <w:r w:rsidRPr="00746325">
        <w:rPr>
          <w:w w:val="95"/>
          <w:sz w:val="32"/>
          <w:lang w:val="et-EE"/>
        </w:rPr>
        <w:t xml:space="preserve">Töö eest makstakse 10,00€/tunnis. Klient saab ka väikest toetust ja </w:t>
      </w:r>
      <w:r w:rsidRPr="00746325">
        <w:rPr>
          <w:sz w:val="32"/>
          <w:lang w:val="et-EE"/>
        </w:rPr>
        <w:t xml:space="preserve">teenib </w:t>
      </w:r>
      <w:r w:rsidRPr="00746325">
        <w:rPr>
          <w:w w:val="95"/>
          <w:sz w:val="32"/>
          <w:lang w:val="et-EE"/>
        </w:rPr>
        <w:t xml:space="preserve">sageli </w:t>
      </w:r>
      <w:r w:rsidRPr="00746325">
        <w:rPr>
          <w:sz w:val="32"/>
          <w:lang w:val="et-EE"/>
        </w:rPr>
        <w:t xml:space="preserve">lisaraha </w:t>
      </w:r>
      <w:r w:rsidR="00A72DB8">
        <w:rPr>
          <w:sz w:val="32"/>
          <w:lang w:val="et-EE"/>
        </w:rPr>
        <w:t>lastehoiuga</w:t>
      </w:r>
      <w:r w:rsidRPr="00746325">
        <w:rPr>
          <w:sz w:val="32"/>
          <w:lang w:val="et-EE"/>
        </w:rPr>
        <w:t>. Klient teenib umbes 700,00 eurot kuus.</w:t>
      </w:r>
    </w:p>
    <w:p w14:paraId="136C1A10" w14:textId="26A4B33C" w:rsidR="00065C28" w:rsidRPr="00746325" w:rsidRDefault="00536928">
      <w:pPr>
        <w:pStyle w:val="a5"/>
        <w:numPr>
          <w:ilvl w:val="0"/>
          <w:numId w:val="4"/>
        </w:numPr>
        <w:tabs>
          <w:tab w:val="left" w:pos="8810"/>
        </w:tabs>
        <w:spacing w:before="0" w:line="259" w:lineRule="auto"/>
        <w:ind w:right="561"/>
        <w:jc w:val="both"/>
        <w:rPr>
          <w:sz w:val="32"/>
          <w:lang w:val="et-EE"/>
        </w:rPr>
      </w:pPr>
      <w:r w:rsidRPr="00746325">
        <w:rPr>
          <w:noProof/>
          <w:lang w:val="et-EE"/>
        </w:rPr>
        <w:drawing>
          <wp:anchor distT="0" distB="0" distL="0" distR="0" simplePos="0" relativeHeight="251543040" behindDoc="0" locked="0" layoutInCell="1" allowOverlap="1" wp14:anchorId="68C86ED3" wp14:editId="2F937FBC">
            <wp:simplePos x="0" y="0"/>
            <wp:positionH relativeFrom="page">
              <wp:posOffset>161289</wp:posOffset>
            </wp:positionH>
            <wp:positionV relativeFrom="paragraph">
              <wp:posOffset>424533</wp:posOffset>
            </wp:positionV>
            <wp:extent cx="4750435" cy="5201285"/>
            <wp:effectExtent l="0" t="0" r="0" b="0"/>
            <wp:wrapNone/>
            <wp:docPr id="161" name="image137.jpeg" descr="Women talking i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137.jpeg"/>
                    <pic:cNvPicPr/>
                  </pic:nvPicPr>
                  <pic:blipFill>
                    <a:blip r:embed="rId296" cstate="print"/>
                    <a:stretch>
                      <a:fillRect/>
                    </a:stretch>
                  </pic:blipFill>
                  <pic:spPr>
                    <a:xfrm>
                      <a:off x="0" y="0"/>
                      <a:ext cx="4750435" cy="5201285"/>
                    </a:xfrm>
                    <a:prstGeom prst="rect">
                      <a:avLst/>
                    </a:prstGeom>
                  </pic:spPr>
                </pic:pic>
              </a:graphicData>
            </a:graphic>
          </wp:anchor>
        </w:drawing>
      </w:r>
      <w:r w:rsidRPr="00746325">
        <w:rPr>
          <w:sz w:val="32"/>
          <w:lang w:val="et-EE"/>
        </w:rPr>
        <w:t>Klient peab maksma</w:t>
      </w:r>
      <w:r w:rsidR="00A72DB8">
        <w:rPr>
          <w:sz w:val="32"/>
          <w:lang w:val="et-EE"/>
        </w:rPr>
        <w:t xml:space="preserve"> ainult kahe asja eest</w:t>
      </w:r>
      <w:r w:rsidRPr="00746325">
        <w:rPr>
          <w:sz w:val="32"/>
          <w:lang w:val="et-EE"/>
        </w:rPr>
        <w:t xml:space="preserve">: 50,00 € bensiini eest ja 80,00 € </w:t>
      </w:r>
      <w:r w:rsidR="00A72DB8">
        <w:rPr>
          <w:sz w:val="32"/>
          <w:lang w:val="et-EE"/>
        </w:rPr>
        <w:t>autokindlustuse eest</w:t>
      </w:r>
      <w:r w:rsidRPr="00746325">
        <w:rPr>
          <w:sz w:val="32"/>
          <w:lang w:val="et-EE"/>
        </w:rPr>
        <w:t xml:space="preserve"> iga kuu. Kõik muud kulud tasuvad kliendi vanemad.</w:t>
      </w:r>
    </w:p>
    <w:p w14:paraId="3530982D" w14:textId="163EDF04" w:rsidR="00065C28" w:rsidRPr="00746325" w:rsidRDefault="00536928">
      <w:pPr>
        <w:pStyle w:val="a5"/>
        <w:numPr>
          <w:ilvl w:val="0"/>
          <w:numId w:val="4"/>
        </w:numPr>
        <w:tabs>
          <w:tab w:val="left" w:pos="8810"/>
        </w:tabs>
        <w:spacing w:before="0" w:line="259" w:lineRule="auto"/>
        <w:ind w:right="557"/>
        <w:jc w:val="both"/>
        <w:rPr>
          <w:sz w:val="32"/>
          <w:lang w:val="et-EE"/>
        </w:rPr>
      </w:pPr>
      <w:r w:rsidRPr="00746325">
        <w:rPr>
          <w:sz w:val="32"/>
          <w:lang w:val="et-EE"/>
        </w:rPr>
        <w:t xml:space="preserve">Klient soovib hakata säästma raha tulevasteks ülikoolikuludeks, kuid soovib ka praegu raha meelelahutuseks, </w:t>
      </w:r>
      <w:r w:rsidR="00A72DB8">
        <w:rPr>
          <w:sz w:val="32"/>
          <w:lang w:val="et-EE"/>
        </w:rPr>
        <w:t>riiete ostmiseks</w:t>
      </w:r>
      <w:r w:rsidRPr="00746325">
        <w:rPr>
          <w:sz w:val="32"/>
          <w:lang w:val="et-EE"/>
        </w:rPr>
        <w:t xml:space="preserve"> ja sõpradega väljas </w:t>
      </w:r>
      <w:r w:rsidR="00A72DB8">
        <w:rPr>
          <w:sz w:val="32"/>
          <w:lang w:val="et-EE"/>
        </w:rPr>
        <w:t>käimiseks</w:t>
      </w:r>
      <w:r w:rsidRPr="00746325">
        <w:rPr>
          <w:sz w:val="32"/>
          <w:lang w:val="et-EE"/>
        </w:rPr>
        <w:t>. Samuti on kliendile oluline annetada raha heategevuseks.</w:t>
      </w:r>
    </w:p>
    <w:p w14:paraId="244AD150" w14:textId="50349755" w:rsidR="00065C28" w:rsidRPr="00746325" w:rsidRDefault="00536928">
      <w:pPr>
        <w:pStyle w:val="a5"/>
        <w:numPr>
          <w:ilvl w:val="0"/>
          <w:numId w:val="4"/>
        </w:numPr>
        <w:tabs>
          <w:tab w:val="left" w:pos="8810"/>
        </w:tabs>
        <w:spacing w:before="0" w:line="259" w:lineRule="auto"/>
        <w:ind w:right="555"/>
        <w:jc w:val="both"/>
        <w:rPr>
          <w:sz w:val="32"/>
          <w:lang w:val="et-EE"/>
        </w:rPr>
      </w:pPr>
      <w:r w:rsidRPr="00746325">
        <w:rPr>
          <w:sz w:val="32"/>
          <w:lang w:val="et-EE"/>
        </w:rPr>
        <w:t xml:space="preserve">Te kohtute kliendiga, et arutada isiklikku kuluplaani, mis aitaks saavutada kliendi </w:t>
      </w:r>
      <w:r w:rsidR="00A72DB8">
        <w:rPr>
          <w:sz w:val="32"/>
          <w:lang w:val="et-EE"/>
        </w:rPr>
        <w:t>säästmise ja kulutamise</w:t>
      </w:r>
      <w:r w:rsidRPr="00746325">
        <w:rPr>
          <w:sz w:val="32"/>
          <w:lang w:val="et-EE"/>
        </w:rPr>
        <w:t xml:space="preserve"> eesmärke. Te kohtute </w:t>
      </w:r>
      <w:r w:rsidRPr="00746325">
        <w:rPr>
          <w:spacing w:val="-1"/>
          <w:sz w:val="32"/>
          <w:lang w:val="et-EE"/>
        </w:rPr>
        <w:t xml:space="preserve">kliendiga oma kontoris. </w:t>
      </w:r>
      <w:r w:rsidRPr="00746325">
        <w:rPr>
          <w:sz w:val="32"/>
          <w:lang w:val="et-EE"/>
        </w:rPr>
        <w:t xml:space="preserve">Klient alustab kohtumist, tervitades teid ja küsides isikliku kuluplaani kohta. Pärast seda, kui olete </w:t>
      </w:r>
      <w:r w:rsidR="00A72DB8">
        <w:rPr>
          <w:sz w:val="32"/>
          <w:lang w:val="et-EE"/>
        </w:rPr>
        <w:t>andnud</w:t>
      </w:r>
      <w:r w:rsidRPr="00746325">
        <w:rPr>
          <w:sz w:val="32"/>
          <w:lang w:val="et-EE"/>
        </w:rPr>
        <w:t xml:space="preserve"> teavet ja vastanud kliendi küsimustele, lõpetab klient kohtumise, tänades teid teie töö eest.</w:t>
      </w:r>
    </w:p>
    <w:p w14:paraId="654CB12B" w14:textId="77777777" w:rsidR="00DA1199" w:rsidRPr="00746325" w:rsidRDefault="00DA1199">
      <w:pPr>
        <w:spacing w:line="259" w:lineRule="auto"/>
        <w:jc w:val="both"/>
        <w:rPr>
          <w:sz w:val="32"/>
          <w:lang w:val="et-EE"/>
        </w:rPr>
        <w:sectPr w:rsidR="00DA1199" w:rsidRPr="00746325">
          <w:footerReference w:type="default" r:id="rId297"/>
          <w:pgSz w:w="20480" w:h="15360" w:orient="landscape"/>
          <w:pgMar w:top="200" w:right="20" w:bottom="0" w:left="20" w:header="0" w:footer="0" w:gutter="0"/>
          <w:cols w:space="720"/>
        </w:sectPr>
      </w:pPr>
    </w:p>
    <w:p w14:paraId="4A35A6EC" w14:textId="0877CE59" w:rsidR="00065C28" w:rsidRPr="00746325" w:rsidRDefault="001D431D">
      <w:pPr>
        <w:pStyle w:val="a3"/>
        <w:ind w:left="232"/>
        <w:rPr>
          <w:sz w:val="20"/>
          <w:lang w:val="et-EE"/>
        </w:rPr>
      </w:pPr>
      <w:r>
        <w:rPr>
          <w:noProof/>
        </w:rPr>
        <w:lastRenderedPageBreak/>
        <mc:AlternateContent>
          <mc:Choice Requires="wpg">
            <w:drawing>
              <wp:anchor distT="0" distB="0" distL="114300" distR="114300" simplePos="0" relativeHeight="251705856" behindDoc="0" locked="0" layoutInCell="1" allowOverlap="1" wp14:anchorId="307C7EA1" wp14:editId="48981488">
                <wp:simplePos x="0" y="0"/>
                <wp:positionH relativeFrom="page">
                  <wp:posOffset>6256655</wp:posOffset>
                </wp:positionH>
                <wp:positionV relativeFrom="page">
                  <wp:posOffset>5223510</wp:posOffset>
                </wp:positionV>
                <wp:extent cx="5922010" cy="4291965"/>
                <wp:effectExtent l="0" t="0" r="0" b="0"/>
                <wp:wrapNone/>
                <wp:docPr id="6378" name="Group 7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2010" cy="4291965"/>
                          <a:chOff x="9853" y="8226"/>
                          <a:chExt cx="9326" cy="6759"/>
                        </a:xfrm>
                      </wpg:grpSpPr>
                      <wps:wsp>
                        <wps:cNvPr id="6379" name="Freeform 765"/>
                        <wps:cNvSpPr>
                          <a:spLocks/>
                        </wps:cNvSpPr>
                        <wps:spPr bwMode="auto">
                          <a:xfrm>
                            <a:off x="14870" y="8230"/>
                            <a:ext cx="4308" cy="6755"/>
                          </a:xfrm>
                          <a:custGeom>
                            <a:avLst/>
                            <a:gdLst>
                              <a:gd name="T0" fmla="+- 0 18171 14870"/>
                              <a:gd name="T1" fmla="*/ T0 w 4308"/>
                              <a:gd name="T2" fmla="+- 0 8472 8230"/>
                              <a:gd name="T3" fmla="*/ 8472 h 6755"/>
                              <a:gd name="T4" fmla="+- 0 18086 14870"/>
                              <a:gd name="T5" fmla="*/ T4 w 4308"/>
                              <a:gd name="T6" fmla="+- 0 8325 8230"/>
                              <a:gd name="T7" fmla="*/ 8325 h 6755"/>
                              <a:gd name="T8" fmla="+- 0 17991 14870"/>
                              <a:gd name="T9" fmla="*/ T8 w 4308"/>
                              <a:gd name="T10" fmla="+- 0 8276 8230"/>
                              <a:gd name="T11" fmla="*/ 8276 h 6755"/>
                              <a:gd name="T12" fmla="+- 0 17810 14870"/>
                              <a:gd name="T13" fmla="*/ T12 w 4308"/>
                              <a:gd name="T14" fmla="+- 0 8230 8230"/>
                              <a:gd name="T15" fmla="*/ 8230 h 6755"/>
                              <a:gd name="T16" fmla="+- 0 16102 14870"/>
                              <a:gd name="T17" fmla="*/ T16 w 4308"/>
                              <a:gd name="T18" fmla="+- 0 8255 8230"/>
                              <a:gd name="T19" fmla="*/ 8255 h 6755"/>
                              <a:gd name="T20" fmla="+- 0 15988 14870"/>
                              <a:gd name="T21" fmla="*/ T20 w 4308"/>
                              <a:gd name="T22" fmla="+- 0 8300 8230"/>
                              <a:gd name="T23" fmla="*/ 8300 h 6755"/>
                              <a:gd name="T24" fmla="+- 0 15938 14870"/>
                              <a:gd name="T25" fmla="*/ T24 w 4308"/>
                              <a:gd name="T26" fmla="+- 0 8370 8230"/>
                              <a:gd name="T27" fmla="*/ 8370 h 6755"/>
                              <a:gd name="T28" fmla="+- 0 15869 14870"/>
                              <a:gd name="T29" fmla="*/ T28 w 4308"/>
                              <a:gd name="T30" fmla="+- 0 8492 8230"/>
                              <a:gd name="T31" fmla="*/ 8492 h 6755"/>
                              <a:gd name="T32" fmla="+- 0 14873 14870"/>
                              <a:gd name="T33" fmla="*/ T32 w 4308"/>
                              <a:gd name="T34" fmla="+- 0 10275 8230"/>
                              <a:gd name="T35" fmla="*/ 10275 h 6755"/>
                              <a:gd name="T36" fmla="+- 0 15263 14870"/>
                              <a:gd name="T37" fmla="*/ T36 w 4308"/>
                              <a:gd name="T38" fmla="+- 0 10534 8230"/>
                              <a:gd name="T39" fmla="*/ 10534 h 6755"/>
                              <a:gd name="T40" fmla="+- 0 15373 14870"/>
                              <a:gd name="T41" fmla="*/ T40 w 4308"/>
                              <a:gd name="T42" fmla="+- 0 10527 8230"/>
                              <a:gd name="T43" fmla="*/ 10527 h 6755"/>
                              <a:gd name="T44" fmla="+- 0 15846 14870"/>
                              <a:gd name="T45" fmla="*/ T44 w 4308"/>
                              <a:gd name="T46" fmla="+- 0 10446 8230"/>
                              <a:gd name="T47" fmla="*/ 10446 h 6755"/>
                              <a:gd name="T48" fmla="+- 0 15666 14870"/>
                              <a:gd name="T49" fmla="*/ T48 w 4308"/>
                              <a:gd name="T50" fmla="+- 0 12029 8230"/>
                              <a:gd name="T51" fmla="*/ 12029 h 6755"/>
                              <a:gd name="T52" fmla="+- 0 15678 14870"/>
                              <a:gd name="T53" fmla="*/ T52 w 4308"/>
                              <a:gd name="T54" fmla="+- 0 12219 8230"/>
                              <a:gd name="T55" fmla="*/ 12219 h 6755"/>
                              <a:gd name="T56" fmla="+- 0 15711 14870"/>
                              <a:gd name="T57" fmla="*/ T56 w 4308"/>
                              <a:gd name="T58" fmla="+- 0 12435 8230"/>
                              <a:gd name="T59" fmla="*/ 12435 h 6755"/>
                              <a:gd name="T60" fmla="+- 0 15764 14870"/>
                              <a:gd name="T61" fmla="*/ T60 w 4308"/>
                              <a:gd name="T62" fmla="+- 0 12671 8230"/>
                              <a:gd name="T63" fmla="*/ 12671 h 6755"/>
                              <a:gd name="T64" fmla="+- 0 15833 14870"/>
                              <a:gd name="T65" fmla="*/ T64 w 4308"/>
                              <a:gd name="T66" fmla="+- 0 12922 8230"/>
                              <a:gd name="T67" fmla="*/ 12922 h 6755"/>
                              <a:gd name="T68" fmla="+- 0 15917 14870"/>
                              <a:gd name="T69" fmla="*/ T68 w 4308"/>
                              <a:gd name="T70" fmla="+- 0 13181 8230"/>
                              <a:gd name="T71" fmla="*/ 13181 h 6755"/>
                              <a:gd name="T72" fmla="+- 0 16013 14870"/>
                              <a:gd name="T73" fmla="*/ T72 w 4308"/>
                              <a:gd name="T74" fmla="+- 0 13443 8230"/>
                              <a:gd name="T75" fmla="*/ 13443 h 6755"/>
                              <a:gd name="T76" fmla="+- 0 16119 14870"/>
                              <a:gd name="T77" fmla="*/ T76 w 4308"/>
                              <a:gd name="T78" fmla="+- 0 13702 8230"/>
                              <a:gd name="T79" fmla="*/ 13702 h 6755"/>
                              <a:gd name="T80" fmla="+- 0 16232 14870"/>
                              <a:gd name="T81" fmla="*/ T80 w 4308"/>
                              <a:gd name="T82" fmla="+- 0 13953 8230"/>
                              <a:gd name="T83" fmla="*/ 13953 h 6755"/>
                              <a:gd name="T84" fmla="+- 0 16349 14870"/>
                              <a:gd name="T85" fmla="*/ T84 w 4308"/>
                              <a:gd name="T86" fmla="+- 0 14190 8230"/>
                              <a:gd name="T87" fmla="*/ 14190 h 6755"/>
                              <a:gd name="T88" fmla="+- 0 16470 14870"/>
                              <a:gd name="T89" fmla="*/ T88 w 4308"/>
                              <a:gd name="T90" fmla="+- 0 14406 8230"/>
                              <a:gd name="T91" fmla="*/ 14406 h 6755"/>
                              <a:gd name="T92" fmla="+- 0 16590 14870"/>
                              <a:gd name="T93" fmla="*/ T92 w 4308"/>
                              <a:gd name="T94" fmla="+- 0 14596 8230"/>
                              <a:gd name="T95" fmla="*/ 14596 h 6755"/>
                              <a:gd name="T96" fmla="+- 0 16708 14870"/>
                              <a:gd name="T97" fmla="*/ T96 w 4308"/>
                              <a:gd name="T98" fmla="+- 0 14755 8230"/>
                              <a:gd name="T99" fmla="*/ 14755 h 6755"/>
                              <a:gd name="T100" fmla="+- 0 16928 14870"/>
                              <a:gd name="T101" fmla="*/ T100 w 4308"/>
                              <a:gd name="T102" fmla="+- 0 14955 8230"/>
                              <a:gd name="T103" fmla="*/ 14955 h 6755"/>
                              <a:gd name="T104" fmla="+- 0 17056 14870"/>
                              <a:gd name="T105" fmla="*/ T104 w 4308"/>
                              <a:gd name="T106" fmla="+- 0 14983 8230"/>
                              <a:gd name="T107" fmla="*/ 14983 h 6755"/>
                              <a:gd name="T108" fmla="+- 0 17271 14870"/>
                              <a:gd name="T109" fmla="*/ T108 w 4308"/>
                              <a:gd name="T110" fmla="+- 0 14852 8230"/>
                              <a:gd name="T111" fmla="*/ 14852 h 6755"/>
                              <a:gd name="T112" fmla="+- 0 17431 14870"/>
                              <a:gd name="T113" fmla="*/ T112 w 4308"/>
                              <a:gd name="T114" fmla="+- 0 14669 8230"/>
                              <a:gd name="T115" fmla="*/ 14669 h 6755"/>
                              <a:gd name="T116" fmla="+- 0 17555 14870"/>
                              <a:gd name="T117" fmla="*/ T116 w 4308"/>
                              <a:gd name="T118" fmla="+- 0 14490 8230"/>
                              <a:gd name="T119" fmla="*/ 14490 h 6755"/>
                              <a:gd name="T120" fmla="+- 0 17680 14870"/>
                              <a:gd name="T121" fmla="*/ T120 w 4308"/>
                              <a:gd name="T122" fmla="+- 0 14283 8230"/>
                              <a:gd name="T123" fmla="*/ 14283 h 6755"/>
                              <a:gd name="T124" fmla="+- 0 17803 14870"/>
                              <a:gd name="T125" fmla="*/ T124 w 4308"/>
                              <a:gd name="T126" fmla="+- 0 14053 8230"/>
                              <a:gd name="T127" fmla="*/ 14053 h 6755"/>
                              <a:gd name="T128" fmla="+- 0 17921 14870"/>
                              <a:gd name="T129" fmla="*/ T128 w 4308"/>
                              <a:gd name="T130" fmla="+- 0 13808 8230"/>
                              <a:gd name="T131" fmla="*/ 13808 h 6755"/>
                              <a:gd name="T132" fmla="+- 0 18032 14870"/>
                              <a:gd name="T133" fmla="*/ T132 w 4308"/>
                              <a:gd name="T134" fmla="+- 0 13551 8230"/>
                              <a:gd name="T135" fmla="*/ 13551 h 6755"/>
                              <a:gd name="T136" fmla="+- 0 18133 14870"/>
                              <a:gd name="T137" fmla="*/ T136 w 4308"/>
                              <a:gd name="T138" fmla="+- 0 13290 8230"/>
                              <a:gd name="T139" fmla="*/ 13290 h 6755"/>
                              <a:gd name="T140" fmla="+- 0 18222 14870"/>
                              <a:gd name="T141" fmla="*/ T140 w 4308"/>
                              <a:gd name="T142" fmla="+- 0 13031 8230"/>
                              <a:gd name="T143" fmla="*/ 13031 h 6755"/>
                              <a:gd name="T144" fmla="+- 0 18295 14870"/>
                              <a:gd name="T145" fmla="*/ T144 w 4308"/>
                              <a:gd name="T146" fmla="+- 0 12779 8230"/>
                              <a:gd name="T147" fmla="*/ 12779 h 6755"/>
                              <a:gd name="T148" fmla="+- 0 18351 14870"/>
                              <a:gd name="T149" fmla="*/ T148 w 4308"/>
                              <a:gd name="T150" fmla="+- 0 12541 8230"/>
                              <a:gd name="T151" fmla="*/ 12541 h 6755"/>
                              <a:gd name="T152" fmla="+- 0 18386 14870"/>
                              <a:gd name="T153" fmla="*/ T152 w 4308"/>
                              <a:gd name="T154" fmla="+- 0 12321 8230"/>
                              <a:gd name="T155" fmla="*/ 12321 h 6755"/>
                              <a:gd name="T156" fmla="+- 0 18399 14870"/>
                              <a:gd name="T157" fmla="*/ T156 w 4308"/>
                              <a:gd name="T158" fmla="+- 0 12127 8230"/>
                              <a:gd name="T159" fmla="*/ 12127 h 6755"/>
                              <a:gd name="T160" fmla="+- 0 18203 14870"/>
                              <a:gd name="T161" fmla="*/ T160 w 4308"/>
                              <a:gd name="T162" fmla="+- 0 10447 8230"/>
                              <a:gd name="T163" fmla="*/ 10447 h 6755"/>
                              <a:gd name="T164" fmla="+- 0 18676 14870"/>
                              <a:gd name="T165" fmla="*/ T164 w 4308"/>
                              <a:gd name="T166" fmla="+- 0 10522 8230"/>
                              <a:gd name="T167" fmla="*/ 10522 h 6755"/>
                              <a:gd name="T168" fmla="+- 0 18785 14870"/>
                              <a:gd name="T169" fmla="*/ T168 w 4308"/>
                              <a:gd name="T170" fmla="+- 0 10528 8230"/>
                              <a:gd name="T171" fmla="*/ 10528 h 6755"/>
                              <a:gd name="T172" fmla="+- 0 19176 14870"/>
                              <a:gd name="T173" fmla="*/ T172 w 4308"/>
                              <a:gd name="T174" fmla="+- 0 10270 8230"/>
                              <a:gd name="T175" fmla="*/ 10270 h 6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4308" h="6755">
                                <a:moveTo>
                                  <a:pt x="4308" y="2002"/>
                                </a:moveTo>
                                <a:lnTo>
                                  <a:pt x="4296" y="1964"/>
                                </a:lnTo>
                                <a:lnTo>
                                  <a:pt x="3301" y="242"/>
                                </a:lnTo>
                                <a:lnTo>
                                  <a:pt x="3279" y="195"/>
                                </a:lnTo>
                                <a:lnTo>
                                  <a:pt x="3253" y="158"/>
                                </a:lnTo>
                                <a:lnTo>
                                  <a:pt x="3216" y="95"/>
                                </a:lnTo>
                                <a:lnTo>
                                  <a:pt x="3190" y="65"/>
                                </a:lnTo>
                                <a:lnTo>
                                  <a:pt x="3156" y="48"/>
                                </a:lnTo>
                                <a:lnTo>
                                  <a:pt x="3121" y="46"/>
                                </a:lnTo>
                                <a:lnTo>
                                  <a:pt x="3077" y="25"/>
                                </a:lnTo>
                                <a:lnTo>
                                  <a:pt x="3011" y="7"/>
                                </a:lnTo>
                                <a:lnTo>
                                  <a:pt x="2940" y="0"/>
                                </a:lnTo>
                                <a:lnTo>
                                  <a:pt x="1369" y="0"/>
                                </a:lnTo>
                                <a:lnTo>
                                  <a:pt x="1298" y="7"/>
                                </a:lnTo>
                                <a:lnTo>
                                  <a:pt x="1232" y="25"/>
                                </a:lnTo>
                                <a:lnTo>
                                  <a:pt x="1174" y="52"/>
                                </a:lnTo>
                                <a:lnTo>
                                  <a:pt x="1153" y="54"/>
                                </a:lnTo>
                                <a:lnTo>
                                  <a:pt x="1118" y="70"/>
                                </a:lnTo>
                                <a:lnTo>
                                  <a:pt x="1092" y="100"/>
                                </a:lnTo>
                                <a:lnTo>
                                  <a:pt x="1070" y="138"/>
                                </a:lnTo>
                                <a:lnTo>
                                  <a:pt x="1068" y="140"/>
                                </a:lnTo>
                                <a:lnTo>
                                  <a:pt x="1029" y="195"/>
                                </a:lnTo>
                                <a:lnTo>
                                  <a:pt x="1000" y="256"/>
                                </a:lnTo>
                                <a:lnTo>
                                  <a:pt x="999" y="262"/>
                                </a:lnTo>
                                <a:lnTo>
                                  <a:pt x="13" y="1969"/>
                                </a:lnTo>
                                <a:lnTo>
                                  <a:pt x="0" y="2007"/>
                                </a:lnTo>
                                <a:lnTo>
                                  <a:pt x="3" y="2045"/>
                                </a:lnTo>
                                <a:lnTo>
                                  <a:pt x="20" y="2079"/>
                                </a:lnTo>
                                <a:lnTo>
                                  <a:pt x="49" y="2105"/>
                                </a:lnTo>
                                <a:lnTo>
                                  <a:pt x="393" y="2304"/>
                                </a:lnTo>
                                <a:lnTo>
                                  <a:pt x="430" y="2316"/>
                                </a:lnTo>
                                <a:lnTo>
                                  <a:pt x="468" y="2314"/>
                                </a:lnTo>
                                <a:lnTo>
                                  <a:pt x="503" y="2297"/>
                                </a:lnTo>
                                <a:lnTo>
                                  <a:pt x="529" y="2267"/>
                                </a:lnTo>
                                <a:lnTo>
                                  <a:pt x="976" y="1493"/>
                                </a:lnTo>
                                <a:lnTo>
                                  <a:pt x="976" y="2216"/>
                                </a:lnTo>
                                <a:lnTo>
                                  <a:pt x="219" y="3753"/>
                                </a:lnTo>
                                <a:lnTo>
                                  <a:pt x="786" y="3753"/>
                                </a:lnTo>
                                <a:lnTo>
                                  <a:pt x="796" y="3799"/>
                                </a:lnTo>
                                <a:lnTo>
                                  <a:pt x="797" y="3859"/>
                                </a:lnTo>
                                <a:lnTo>
                                  <a:pt x="801" y="3922"/>
                                </a:lnTo>
                                <a:lnTo>
                                  <a:pt x="808" y="3989"/>
                                </a:lnTo>
                                <a:lnTo>
                                  <a:pt x="816" y="4058"/>
                                </a:lnTo>
                                <a:lnTo>
                                  <a:pt x="828" y="4130"/>
                                </a:lnTo>
                                <a:lnTo>
                                  <a:pt x="841" y="4205"/>
                                </a:lnTo>
                                <a:lnTo>
                                  <a:pt x="856" y="4282"/>
                                </a:lnTo>
                                <a:lnTo>
                                  <a:pt x="874" y="4360"/>
                                </a:lnTo>
                                <a:lnTo>
                                  <a:pt x="894" y="4441"/>
                                </a:lnTo>
                                <a:lnTo>
                                  <a:pt x="915" y="4523"/>
                                </a:lnTo>
                                <a:lnTo>
                                  <a:pt x="938" y="4607"/>
                                </a:lnTo>
                                <a:lnTo>
                                  <a:pt x="963" y="4692"/>
                                </a:lnTo>
                                <a:lnTo>
                                  <a:pt x="989" y="4777"/>
                                </a:lnTo>
                                <a:lnTo>
                                  <a:pt x="1017" y="4864"/>
                                </a:lnTo>
                                <a:lnTo>
                                  <a:pt x="1047" y="4951"/>
                                </a:lnTo>
                                <a:lnTo>
                                  <a:pt x="1078" y="5038"/>
                                </a:lnTo>
                                <a:lnTo>
                                  <a:pt x="1110" y="5126"/>
                                </a:lnTo>
                                <a:lnTo>
                                  <a:pt x="1143" y="5213"/>
                                </a:lnTo>
                                <a:lnTo>
                                  <a:pt x="1177" y="5300"/>
                                </a:lnTo>
                                <a:lnTo>
                                  <a:pt x="1212" y="5387"/>
                                </a:lnTo>
                                <a:lnTo>
                                  <a:pt x="1249" y="5472"/>
                                </a:lnTo>
                                <a:lnTo>
                                  <a:pt x="1286" y="5557"/>
                                </a:lnTo>
                                <a:lnTo>
                                  <a:pt x="1323" y="5641"/>
                                </a:lnTo>
                                <a:lnTo>
                                  <a:pt x="1362" y="5723"/>
                                </a:lnTo>
                                <a:lnTo>
                                  <a:pt x="1400" y="5804"/>
                                </a:lnTo>
                                <a:lnTo>
                                  <a:pt x="1440" y="5883"/>
                                </a:lnTo>
                                <a:lnTo>
                                  <a:pt x="1479" y="5960"/>
                                </a:lnTo>
                                <a:lnTo>
                                  <a:pt x="1519" y="6034"/>
                                </a:lnTo>
                                <a:lnTo>
                                  <a:pt x="1559" y="6106"/>
                                </a:lnTo>
                                <a:lnTo>
                                  <a:pt x="1600" y="6176"/>
                                </a:lnTo>
                                <a:lnTo>
                                  <a:pt x="1640" y="6243"/>
                                </a:lnTo>
                                <a:lnTo>
                                  <a:pt x="1680" y="6306"/>
                                </a:lnTo>
                                <a:lnTo>
                                  <a:pt x="1720" y="6366"/>
                                </a:lnTo>
                                <a:lnTo>
                                  <a:pt x="1760" y="6423"/>
                                </a:lnTo>
                                <a:lnTo>
                                  <a:pt x="1799" y="6476"/>
                                </a:lnTo>
                                <a:lnTo>
                                  <a:pt x="1838" y="6525"/>
                                </a:lnTo>
                                <a:lnTo>
                                  <a:pt x="1914" y="6611"/>
                                </a:lnTo>
                                <a:lnTo>
                                  <a:pt x="1988" y="6678"/>
                                </a:lnTo>
                                <a:lnTo>
                                  <a:pt x="2058" y="6725"/>
                                </a:lnTo>
                                <a:lnTo>
                                  <a:pt x="2123" y="6751"/>
                                </a:lnTo>
                                <a:lnTo>
                                  <a:pt x="2154" y="6755"/>
                                </a:lnTo>
                                <a:lnTo>
                                  <a:pt x="2186" y="6753"/>
                                </a:lnTo>
                                <a:lnTo>
                                  <a:pt x="2253" y="6731"/>
                                </a:lnTo>
                                <a:lnTo>
                                  <a:pt x="2325" y="6687"/>
                                </a:lnTo>
                                <a:lnTo>
                                  <a:pt x="2401" y="6622"/>
                                </a:lnTo>
                                <a:lnTo>
                                  <a:pt x="2480" y="6539"/>
                                </a:lnTo>
                                <a:lnTo>
                                  <a:pt x="2520" y="6491"/>
                                </a:lnTo>
                                <a:lnTo>
                                  <a:pt x="2561" y="6439"/>
                                </a:lnTo>
                                <a:lnTo>
                                  <a:pt x="2602" y="6383"/>
                                </a:lnTo>
                                <a:lnTo>
                                  <a:pt x="2644" y="6323"/>
                                </a:lnTo>
                                <a:lnTo>
                                  <a:pt x="2685" y="6260"/>
                                </a:lnTo>
                                <a:lnTo>
                                  <a:pt x="2727" y="6194"/>
                                </a:lnTo>
                                <a:lnTo>
                                  <a:pt x="2769" y="6125"/>
                                </a:lnTo>
                                <a:lnTo>
                                  <a:pt x="2810" y="6053"/>
                                </a:lnTo>
                                <a:lnTo>
                                  <a:pt x="2851" y="5979"/>
                                </a:lnTo>
                                <a:lnTo>
                                  <a:pt x="2892" y="5902"/>
                                </a:lnTo>
                                <a:lnTo>
                                  <a:pt x="2933" y="5823"/>
                                </a:lnTo>
                                <a:lnTo>
                                  <a:pt x="2973" y="5743"/>
                                </a:lnTo>
                                <a:lnTo>
                                  <a:pt x="3012" y="5661"/>
                                </a:lnTo>
                                <a:lnTo>
                                  <a:pt x="3051" y="5578"/>
                                </a:lnTo>
                                <a:lnTo>
                                  <a:pt x="3089" y="5493"/>
                                </a:lnTo>
                                <a:lnTo>
                                  <a:pt x="3126" y="5407"/>
                                </a:lnTo>
                                <a:lnTo>
                                  <a:pt x="3162" y="5321"/>
                                </a:lnTo>
                                <a:lnTo>
                                  <a:pt x="3197" y="5235"/>
                                </a:lnTo>
                                <a:lnTo>
                                  <a:pt x="3231" y="5147"/>
                                </a:lnTo>
                                <a:lnTo>
                                  <a:pt x="3263" y="5060"/>
                                </a:lnTo>
                                <a:lnTo>
                                  <a:pt x="3294" y="4973"/>
                                </a:lnTo>
                                <a:lnTo>
                                  <a:pt x="3324" y="4887"/>
                                </a:lnTo>
                                <a:lnTo>
                                  <a:pt x="3352" y="4801"/>
                                </a:lnTo>
                                <a:lnTo>
                                  <a:pt x="3378" y="4716"/>
                                </a:lnTo>
                                <a:lnTo>
                                  <a:pt x="3403" y="4632"/>
                                </a:lnTo>
                                <a:lnTo>
                                  <a:pt x="3425" y="4549"/>
                                </a:lnTo>
                                <a:lnTo>
                                  <a:pt x="3446" y="4468"/>
                                </a:lnTo>
                                <a:lnTo>
                                  <a:pt x="3465" y="4388"/>
                                </a:lnTo>
                                <a:lnTo>
                                  <a:pt x="3481" y="4311"/>
                                </a:lnTo>
                                <a:lnTo>
                                  <a:pt x="3495" y="4235"/>
                                </a:lnTo>
                                <a:lnTo>
                                  <a:pt x="3507" y="4162"/>
                                </a:lnTo>
                                <a:lnTo>
                                  <a:pt x="3516" y="4091"/>
                                </a:lnTo>
                                <a:lnTo>
                                  <a:pt x="3523" y="4024"/>
                                </a:lnTo>
                                <a:lnTo>
                                  <a:pt x="3527" y="3959"/>
                                </a:lnTo>
                                <a:lnTo>
                                  <a:pt x="3529" y="3897"/>
                                </a:lnTo>
                                <a:lnTo>
                                  <a:pt x="3544" y="3753"/>
                                </a:lnTo>
                                <a:lnTo>
                                  <a:pt x="4089" y="3753"/>
                                </a:lnTo>
                                <a:lnTo>
                                  <a:pt x="3333" y="2217"/>
                                </a:lnTo>
                                <a:lnTo>
                                  <a:pt x="3333" y="1488"/>
                                </a:lnTo>
                                <a:lnTo>
                                  <a:pt x="3780" y="2262"/>
                                </a:lnTo>
                                <a:lnTo>
                                  <a:pt x="3806" y="2292"/>
                                </a:lnTo>
                                <a:lnTo>
                                  <a:pt x="3840" y="2308"/>
                                </a:lnTo>
                                <a:lnTo>
                                  <a:pt x="3878" y="2311"/>
                                </a:lnTo>
                                <a:lnTo>
                                  <a:pt x="3915" y="2298"/>
                                </a:lnTo>
                                <a:lnTo>
                                  <a:pt x="4259" y="2100"/>
                                </a:lnTo>
                                <a:lnTo>
                                  <a:pt x="4289" y="2074"/>
                                </a:lnTo>
                                <a:lnTo>
                                  <a:pt x="4306" y="2040"/>
                                </a:lnTo>
                                <a:lnTo>
                                  <a:pt x="4308" y="2002"/>
                                </a:lnTo>
                                <a:close/>
                              </a:path>
                            </a:pathLst>
                          </a:custGeom>
                          <a:solidFill>
                            <a:srgbClr val="CDD3E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80" name="Freeform 766"/>
                        <wps:cNvSpPr>
                          <a:spLocks/>
                        </wps:cNvSpPr>
                        <wps:spPr bwMode="auto">
                          <a:xfrm>
                            <a:off x="9852" y="8226"/>
                            <a:ext cx="4308" cy="6755"/>
                          </a:xfrm>
                          <a:custGeom>
                            <a:avLst/>
                            <a:gdLst>
                              <a:gd name="T0" fmla="+- 0 13154 9853"/>
                              <a:gd name="T1" fmla="*/ T0 w 4308"/>
                              <a:gd name="T2" fmla="+- 0 8468 8226"/>
                              <a:gd name="T3" fmla="*/ 8468 h 6755"/>
                              <a:gd name="T4" fmla="+- 0 13069 9853"/>
                              <a:gd name="T5" fmla="*/ T4 w 4308"/>
                              <a:gd name="T6" fmla="+- 0 8320 8226"/>
                              <a:gd name="T7" fmla="*/ 8320 h 6755"/>
                              <a:gd name="T8" fmla="+- 0 12974 9853"/>
                              <a:gd name="T9" fmla="*/ T8 w 4308"/>
                              <a:gd name="T10" fmla="+- 0 8272 8226"/>
                              <a:gd name="T11" fmla="*/ 8272 h 6755"/>
                              <a:gd name="T12" fmla="+- 0 12792 9853"/>
                              <a:gd name="T13" fmla="*/ T12 w 4308"/>
                              <a:gd name="T14" fmla="+- 0 8226 8226"/>
                              <a:gd name="T15" fmla="*/ 8226 h 6755"/>
                              <a:gd name="T16" fmla="+- 0 11084 9853"/>
                              <a:gd name="T17" fmla="*/ T16 w 4308"/>
                              <a:gd name="T18" fmla="+- 0 8251 8226"/>
                              <a:gd name="T19" fmla="*/ 8251 h 6755"/>
                              <a:gd name="T20" fmla="+- 0 10971 9853"/>
                              <a:gd name="T21" fmla="*/ T20 w 4308"/>
                              <a:gd name="T22" fmla="+- 0 8296 8226"/>
                              <a:gd name="T23" fmla="*/ 8296 h 6755"/>
                              <a:gd name="T24" fmla="+- 0 10921 9853"/>
                              <a:gd name="T25" fmla="*/ T24 w 4308"/>
                              <a:gd name="T26" fmla="+- 0 8366 8226"/>
                              <a:gd name="T27" fmla="*/ 8366 h 6755"/>
                              <a:gd name="T28" fmla="+- 0 10851 9853"/>
                              <a:gd name="T29" fmla="*/ T28 w 4308"/>
                              <a:gd name="T30" fmla="+- 0 8488 8226"/>
                              <a:gd name="T31" fmla="*/ 8488 h 6755"/>
                              <a:gd name="T32" fmla="+- 0 9855 9853"/>
                              <a:gd name="T33" fmla="*/ T32 w 4308"/>
                              <a:gd name="T34" fmla="+- 0 10271 8226"/>
                              <a:gd name="T35" fmla="*/ 10271 h 6755"/>
                              <a:gd name="T36" fmla="+- 0 10246 9853"/>
                              <a:gd name="T37" fmla="*/ T36 w 4308"/>
                              <a:gd name="T38" fmla="+- 0 10529 8226"/>
                              <a:gd name="T39" fmla="*/ 10529 h 6755"/>
                              <a:gd name="T40" fmla="+- 0 10355 9853"/>
                              <a:gd name="T41" fmla="*/ T40 w 4308"/>
                              <a:gd name="T42" fmla="+- 0 10523 8226"/>
                              <a:gd name="T43" fmla="*/ 10523 h 6755"/>
                              <a:gd name="T44" fmla="+- 0 10828 9853"/>
                              <a:gd name="T45" fmla="*/ T44 w 4308"/>
                              <a:gd name="T46" fmla="+- 0 10442 8226"/>
                              <a:gd name="T47" fmla="*/ 10442 h 6755"/>
                              <a:gd name="T48" fmla="+- 0 10649 9853"/>
                              <a:gd name="T49" fmla="*/ T48 w 4308"/>
                              <a:gd name="T50" fmla="+- 0 12024 8226"/>
                              <a:gd name="T51" fmla="*/ 12024 h 6755"/>
                              <a:gd name="T52" fmla="+- 0 10660 9853"/>
                              <a:gd name="T53" fmla="*/ T52 w 4308"/>
                              <a:gd name="T54" fmla="+- 0 12215 8226"/>
                              <a:gd name="T55" fmla="*/ 12215 h 6755"/>
                              <a:gd name="T56" fmla="+- 0 10694 9853"/>
                              <a:gd name="T57" fmla="*/ T56 w 4308"/>
                              <a:gd name="T58" fmla="+- 0 12431 8226"/>
                              <a:gd name="T59" fmla="*/ 12431 h 6755"/>
                              <a:gd name="T60" fmla="+- 0 10746 9853"/>
                              <a:gd name="T61" fmla="*/ T60 w 4308"/>
                              <a:gd name="T62" fmla="+- 0 12667 8226"/>
                              <a:gd name="T63" fmla="*/ 12667 h 6755"/>
                              <a:gd name="T64" fmla="+- 0 10816 9853"/>
                              <a:gd name="T65" fmla="*/ T64 w 4308"/>
                              <a:gd name="T66" fmla="+- 0 12917 8226"/>
                              <a:gd name="T67" fmla="*/ 12917 h 6755"/>
                              <a:gd name="T68" fmla="+- 0 10899 9853"/>
                              <a:gd name="T69" fmla="*/ T68 w 4308"/>
                              <a:gd name="T70" fmla="+- 0 13177 8226"/>
                              <a:gd name="T71" fmla="*/ 13177 h 6755"/>
                              <a:gd name="T72" fmla="+- 0 10995 9853"/>
                              <a:gd name="T73" fmla="*/ T72 w 4308"/>
                              <a:gd name="T74" fmla="+- 0 13439 8226"/>
                              <a:gd name="T75" fmla="*/ 13439 h 6755"/>
                              <a:gd name="T76" fmla="+- 0 11101 9853"/>
                              <a:gd name="T77" fmla="*/ T76 w 4308"/>
                              <a:gd name="T78" fmla="+- 0 13698 8226"/>
                              <a:gd name="T79" fmla="*/ 13698 h 6755"/>
                              <a:gd name="T80" fmla="+- 0 11214 9853"/>
                              <a:gd name="T81" fmla="*/ T80 w 4308"/>
                              <a:gd name="T82" fmla="+- 0 13949 8226"/>
                              <a:gd name="T83" fmla="*/ 13949 h 6755"/>
                              <a:gd name="T84" fmla="+- 0 11332 9853"/>
                              <a:gd name="T85" fmla="*/ T84 w 4308"/>
                              <a:gd name="T86" fmla="+- 0 14185 8226"/>
                              <a:gd name="T87" fmla="*/ 14185 h 6755"/>
                              <a:gd name="T88" fmla="+- 0 11452 9853"/>
                              <a:gd name="T89" fmla="*/ T88 w 4308"/>
                              <a:gd name="T90" fmla="+- 0 14402 8226"/>
                              <a:gd name="T91" fmla="*/ 14402 h 6755"/>
                              <a:gd name="T92" fmla="+- 0 11573 9853"/>
                              <a:gd name="T93" fmla="*/ T92 w 4308"/>
                              <a:gd name="T94" fmla="+- 0 14592 8226"/>
                              <a:gd name="T95" fmla="*/ 14592 h 6755"/>
                              <a:gd name="T96" fmla="+- 0 11691 9853"/>
                              <a:gd name="T97" fmla="*/ T96 w 4308"/>
                              <a:gd name="T98" fmla="+- 0 14751 8226"/>
                              <a:gd name="T99" fmla="*/ 14751 h 6755"/>
                              <a:gd name="T100" fmla="+- 0 11910 9853"/>
                              <a:gd name="T101" fmla="*/ T100 w 4308"/>
                              <a:gd name="T102" fmla="+- 0 14951 8226"/>
                              <a:gd name="T103" fmla="*/ 14951 h 6755"/>
                              <a:gd name="T104" fmla="+- 0 12039 9853"/>
                              <a:gd name="T105" fmla="*/ T104 w 4308"/>
                              <a:gd name="T106" fmla="+- 0 14979 8226"/>
                              <a:gd name="T107" fmla="*/ 14979 h 6755"/>
                              <a:gd name="T108" fmla="+- 0 12254 9853"/>
                              <a:gd name="T109" fmla="*/ T108 w 4308"/>
                              <a:gd name="T110" fmla="+- 0 14848 8226"/>
                              <a:gd name="T111" fmla="*/ 14848 h 6755"/>
                              <a:gd name="T112" fmla="+- 0 12414 9853"/>
                              <a:gd name="T113" fmla="*/ T112 w 4308"/>
                              <a:gd name="T114" fmla="+- 0 14664 8226"/>
                              <a:gd name="T115" fmla="*/ 14664 h 6755"/>
                              <a:gd name="T116" fmla="+- 0 12538 9853"/>
                              <a:gd name="T117" fmla="*/ T116 w 4308"/>
                              <a:gd name="T118" fmla="+- 0 14486 8226"/>
                              <a:gd name="T119" fmla="*/ 14486 h 6755"/>
                              <a:gd name="T120" fmla="+- 0 12663 9853"/>
                              <a:gd name="T121" fmla="*/ T120 w 4308"/>
                              <a:gd name="T122" fmla="+- 0 14279 8226"/>
                              <a:gd name="T123" fmla="*/ 14279 h 6755"/>
                              <a:gd name="T124" fmla="+- 0 12785 9853"/>
                              <a:gd name="T125" fmla="*/ T124 w 4308"/>
                              <a:gd name="T126" fmla="+- 0 14049 8226"/>
                              <a:gd name="T127" fmla="*/ 14049 h 6755"/>
                              <a:gd name="T128" fmla="+- 0 12904 9853"/>
                              <a:gd name="T129" fmla="*/ T128 w 4308"/>
                              <a:gd name="T130" fmla="+- 0 13803 8226"/>
                              <a:gd name="T131" fmla="*/ 13803 h 6755"/>
                              <a:gd name="T132" fmla="+- 0 13015 9853"/>
                              <a:gd name="T133" fmla="*/ T132 w 4308"/>
                              <a:gd name="T134" fmla="+- 0 13547 8226"/>
                              <a:gd name="T135" fmla="*/ 13547 h 6755"/>
                              <a:gd name="T136" fmla="+- 0 13116 9853"/>
                              <a:gd name="T137" fmla="*/ T136 w 4308"/>
                              <a:gd name="T138" fmla="+- 0 13286 8226"/>
                              <a:gd name="T139" fmla="*/ 13286 h 6755"/>
                              <a:gd name="T140" fmla="+- 0 13204 9853"/>
                              <a:gd name="T141" fmla="*/ T140 w 4308"/>
                              <a:gd name="T142" fmla="+- 0 13027 8226"/>
                              <a:gd name="T143" fmla="*/ 13027 h 6755"/>
                              <a:gd name="T144" fmla="+- 0 13278 9853"/>
                              <a:gd name="T145" fmla="*/ T144 w 4308"/>
                              <a:gd name="T146" fmla="+- 0 12775 8226"/>
                              <a:gd name="T147" fmla="*/ 12775 h 6755"/>
                              <a:gd name="T148" fmla="+- 0 13334 9853"/>
                              <a:gd name="T149" fmla="*/ T148 w 4308"/>
                              <a:gd name="T150" fmla="+- 0 12536 8226"/>
                              <a:gd name="T151" fmla="*/ 12536 h 6755"/>
                              <a:gd name="T152" fmla="+- 0 13369 9853"/>
                              <a:gd name="T153" fmla="*/ T152 w 4308"/>
                              <a:gd name="T154" fmla="+- 0 12317 8226"/>
                              <a:gd name="T155" fmla="*/ 12317 h 6755"/>
                              <a:gd name="T156" fmla="+- 0 13381 9853"/>
                              <a:gd name="T157" fmla="*/ T156 w 4308"/>
                              <a:gd name="T158" fmla="+- 0 12123 8226"/>
                              <a:gd name="T159" fmla="*/ 12123 h 6755"/>
                              <a:gd name="T160" fmla="+- 0 13185 9853"/>
                              <a:gd name="T161" fmla="*/ T160 w 4308"/>
                              <a:gd name="T162" fmla="+- 0 10442 8226"/>
                              <a:gd name="T163" fmla="*/ 10442 h 6755"/>
                              <a:gd name="T164" fmla="+- 0 13658 9853"/>
                              <a:gd name="T165" fmla="*/ T164 w 4308"/>
                              <a:gd name="T166" fmla="+- 0 10517 8226"/>
                              <a:gd name="T167" fmla="*/ 10517 h 6755"/>
                              <a:gd name="T168" fmla="+- 0 13768 9853"/>
                              <a:gd name="T169" fmla="*/ T168 w 4308"/>
                              <a:gd name="T170" fmla="+- 0 10524 8226"/>
                              <a:gd name="T171" fmla="*/ 10524 h 6755"/>
                              <a:gd name="T172" fmla="+- 0 14158 9853"/>
                              <a:gd name="T173" fmla="*/ T172 w 4308"/>
                              <a:gd name="T174" fmla="+- 0 10265 8226"/>
                              <a:gd name="T175" fmla="*/ 10265 h 6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4308" h="6755">
                                <a:moveTo>
                                  <a:pt x="4308" y="2001"/>
                                </a:moveTo>
                                <a:lnTo>
                                  <a:pt x="4295" y="1964"/>
                                </a:lnTo>
                                <a:lnTo>
                                  <a:pt x="3301" y="242"/>
                                </a:lnTo>
                                <a:lnTo>
                                  <a:pt x="3279" y="195"/>
                                </a:lnTo>
                                <a:lnTo>
                                  <a:pt x="3252" y="157"/>
                                </a:lnTo>
                                <a:lnTo>
                                  <a:pt x="3216" y="94"/>
                                </a:lnTo>
                                <a:lnTo>
                                  <a:pt x="3190" y="65"/>
                                </a:lnTo>
                                <a:lnTo>
                                  <a:pt x="3156" y="48"/>
                                </a:lnTo>
                                <a:lnTo>
                                  <a:pt x="3121" y="46"/>
                                </a:lnTo>
                                <a:lnTo>
                                  <a:pt x="3076" y="25"/>
                                </a:lnTo>
                                <a:lnTo>
                                  <a:pt x="3010" y="7"/>
                                </a:lnTo>
                                <a:lnTo>
                                  <a:pt x="2939" y="0"/>
                                </a:lnTo>
                                <a:lnTo>
                                  <a:pt x="1368" y="0"/>
                                </a:lnTo>
                                <a:lnTo>
                                  <a:pt x="1297" y="7"/>
                                </a:lnTo>
                                <a:lnTo>
                                  <a:pt x="1231" y="25"/>
                                </a:lnTo>
                                <a:lnTo>
                                  <a:pt x="1174" y="52"/>
                                </a:lnTo>
                                <a:lnTo>
                                  <a:pt x="1152" y="53"/>
                                </a:lnTo>
                                <a:lnTo>
                                  <a:pt x="1118" y="70"/>
                                </a:lnTo>
                                <a:lnTo>
                                  <a:pt x="1092" y="100"/>
                                </a:lnTo>
                                <a:lnTo>
                                  <a:pt x="1070" y="138"/>
                                </a:lnTo>
                                <a:lnTo>
                                  <a:pt x="1068" y="140"/>
                                </a:lnTo>
                                <a:lnTo>
                                  <a:pt x="1029" y="195"/>
                                </a:lnTo>
                                <a:lnTo>
                                  <a:pt x="1000" y="256"/>
                                </a:lnTo>
                                <a:lnTo>
                                  <a:pt x="998" y="262"/>
                                </a:lnTo>
                                <a:lnTo>
                                  <a:pt x="12" y="1969"/>
                                </a:lnTo>
                                <a:lnTo>
                                  <a:pt x="0" y="2007"/>
                                </a:lnTo>
                                <a:lnTo>
                                  <a:pt x="2" y="2045"/>
                                </a:lnTo>
                                <a:lnTo>
                                  <a:pt x="19" y="2079"/>
                                </a:lnTo>
                                <a:lnTo>
                                  <a:pt x="49" y="2105"/>
                                </a:lnTo>
                                <a:lnTo>
                                  <a:pt x="393" y="2303"/>
                                </a:lnTo>
                                <a:lnTo>
                                  <a:pt x="430" y="2316"/>
                                </a:lnTo>
                                <a:lnTo>
                                  <a:pt x="468" y="2313"/>
                                </a:lnTo>
                                <a:lnTo>
                                  <a:pt x="502" y="2297"/>
                                </a:lnTo>
                                <a:lnTo>
                                  <a:pt x="528" y="2267"/>
                                </a:lnTo>
                                <a:lnTo>
                                  <a:pt x="975" y="1493"/>
                                </a:lnTo>
                                <a:lnTo>
                                  <a:pt x="975" y="2216"/>
                                </a:lnTo>
                                <a:lnTo>
                                  <a:pt x="219" y="3753"/>
                                </a:lnTo>
                                <a:lnTo>
                                  <a:pt x="785" y="3753"/>
                                </a:lnTo>
                                <a:lnTo>
                                  <a:pt x="796" y="3798"/>
                                </a:lnTo>
                                <a:lnTo>
                                  <a:pt x="797" y="3859"/>
                                </a:lnTo>
                                <a:lnTo>
                                  <a:pt x="801" y="3922"/>
                                </a:lnTo>
                                <a:lnTo>
                                  <a:pt x="807" y="3989"/>
                                </a:lnTo>
                                <a:lnTo>
                                  <a:pt x="816" y="4058"/>
                                </a:lnTo>
                                <a:lnTo>
                                  <a:pt x="827" y="4130"/>
                                </a:lnTo>
                                <a:lnTo>
                                  <a:pt x="841" y="4205"/>
                                </a:lnTo>
                                <a:lnTo>
                                  <a:pt x="856" y="4281"/>
                                </a:lnTo>
                                <a:lnTo>
                                  <a:pt x="874" y="4360"/>
                                </a:lnTo>
                                <a:lnTo>
                                  <a:pt x="893" y="4441"/>
                                </a:lnTo>
                                <a:lnTo>
                                  <a:pt x="915" y="4523"/>
                                </a:lnTo>
                                <a:lnTo>
                                  <a:pt x="938" y="4607"/>
                                </a:lnTo>
                                <a:lnTo>
                                  <a:pt x="963" y="4691"/>
                                </a:lnTo>
                                <a:lnTo>
                                  <a:pt x="989" y="4777"/>
                                </a:lnTo>
                                <a:lnTo>
                                  <a:pt x="1017" y="4864"/>
                                </a:lnTo>
                                <a:lnTo>
                                  <a:pt x="1046" y="4951"/>
                                </a:lnTo>
                                <a:lnTo>
                                  <a:pt x="1077" y="5038"/>
                                </a:lnTo>
                                <a:lnTo>
                                  <a:pt x="1109" y="5126"/>
                                </a:lnTo>
                                <a:lnTo>
                                  <a:pt x="1142" y="5213"/>
                                </a:lnTo>
                                <a:lnTo>
                                  <a:pt x="1177" y="5300"/>
                                </a:lnTo>
                                <a:lnTo>
                                  <a:pt x="1212" y="5386"/>
                                </a:lnTo>
                                <a:lnTo>
                                  <a:pt x="1248" y="5472"/>
                                </a:lnTo>
                                <a:lnTo>
                                  <a:pt x="1285" y="5557"/>
                                </a:lnTo>
                                <a:lnTo>
                                  <a:pt x="1323" y="5641"/>
                                </a:lnTo>
                                <a:lnTo>
                                  <a:pt x="1361" y="5723"/>
                                </a:lnTo>
                                <a:lnTo>
                                  <a:pt x="1400" y="5804"/>
                                </a:lnTo>
                                <a:lnTo>
                                  <a:pt x="1439" y="5883"/>
                                </a:lnTo>
                                <a:lnTo>
                                  <a:pt x="1479" y="5959"/>
                                </a:lnTo>
                                <a:lnTo>
                                  <a:pt x="1519" y="6034"/>
                                </a:lnTo>
                                <a:lnTo>
                                  <a:pt x="1559" y="6106"/>
                                </a:lnTo>
                                <a:lnTo>
                                  <a:pt x="1599" y="6176"/>
                                </a:lnTo>
                                <a:lnTo>
                                  <a:pt x="1639" y="6242"/>
                                </a:lnTo>
                                <a:lnTo>
                                  <a:pt x="1680" y="6306"/>
                                </a:lnTo>
                                <a:lnTo>
                                  <a:pt x="1720" y="6366"/>
                                </a:lnTo>
                                <a:lnTo>
                                  <a:pt x="1759" y="6423"/>
                                </a:lnTo>
                                <a:lnTo>
                                  <a:pt x="1799" y="6476"/>
                                </a:lnTo>
                                <a:lnTo>
                                  <a:pt x="1838" y="6525"/>
                                </a:lnTo>
                                <a:lnTo>
                                  <a:pt x="1914" y="6611"/>
                                </a:lnTo>
                                <a:lnTo>
                                  <a:pt x="1987" y="6678"/>
                                </a:lnTo>
                                <a:lnTo>
                                  <a:pt x="2057" y="6725"/>
                                </a:lnTo>
                                <a:lnTo>
                                  <a:pt x="2123" y="6751"/>
                                </a:lnTo>
                                <a:lnTo>
                                  <a:pt x="2154" y="6755"/>
                                </a:lnTo>
                                <a:lnTo>
                                  <a:pt x="2186" y="6753"/>
                                </a:lnTo>
                                <a:lnTo>
                                  <a:pt x="2253" y="6731"/>
                                </a:lnTo>
                                <a:lnTo>
                                  <a:pt x="2325" y="6687"/>
                                </a:lnTo>
                                <a:lnTo>
                                  <a:pt x="2401" y="6622"/>
                                </a:lnTo>
                                <a:lnTo>
                                  <a:pt x="2480" y="6539"/>
                                </a:lnTo>
                                <a:lnTo>
                                  <a:pt x="2520" y="6491"/>
                                </a:lnTo>
                                <a:lnTo>
                                  <a:pt x="2561" y="6438"/>
                                </a:lnTo>
                                <a:lnTo>
                                  <a:pt x="2602" y="6382"/>
                                </a:lnTo>
                                <a:lnTo>
                                  <a:pt x="2643" y="6323"/>
                                </a:lnTo>
                                <a:lnTo>
                                  <a:pt x="2685" y="6260"/>
                                </a:lnTo>
                                <a:lnTo>
                                  <a:pt x="2726" y="6194"/>
                                </a:lnTo>
                                <a:lnTo>
                                  <a:pt x="2768" y="6124"/>
                                </a:lnTo>
                                <a:lnTo>
                                  <a:pt x="2810" y="6053"/>
                                </a:lnTo>
                                <a:lnTo>
                                  <a:pt x="2851" y="5978"/>
                                </a:lnTo>
                                <a:lnTo>
                                  <a:pt x="2892" y="5902"/>
                                </a:lnTo>
                                <a:lnTo>
                                  <a:pt x="2932" y="5823"/>
                                </a:lnTo>
                                <a:lnTo>
                                  <a:pt x="2972" y="5743"/>
                                </a:lnTo>
                                <a:lnTo>
                                  <a:pt x="3012" y="5661"/>
                                </a:lnTo>
                                <a:lnTo>
                                  <a:pt x="3051" y="5577"/>
                                </a:lnTo>
                                <a:lnTo>
                                  <a:pt x="3089" y="5493"/>
                                </a:lnTo>
                                <a:lnTo>
                                  <a:pt x="3126" y="5407"/>
                                </a:lnTo>
                                <a:lnTo>
                                  <a:pt x="3162" y="5321"/>
                                </a:lnTo>
                                <a:lnTo>
                                  <a:pt x="3197" y="5234"/>
                                </a:lnTo>
                                <a:lnTo>
                                  <a:pt x="3230" y="5147"/>
                                </a:lnTo>
                                <a:lnTo>
                                  <a:pt x="3263" y="5060"/>
                                </a:lnTo>
                                <a:lnTo>
                                  <a:pt x="3294" y="4973"/>
                                </a:lnTo>
                                <a:lnTo>
                                  <a:pt x="3323" y="4887"/>
                                </a:lnTo>
                                <a:lnTo>
                                  <a:pt x="3351" y="4801"/>
                                </a:lnTo>
                                <a:lnTo>
                                  <a:pt x="3378" y="4716"/>
                                </a:lnTo>
                                <a:lnTo>
                                  <a:pt x="3402" y="4632"/>
                                </a:lnTo>
                                <a:lnTo>
                                  <a:pt x="3425" y="4549"/>
                                </a:lnTo>
                                <a:lnTo>
                                  <a:pt x="3446" y="4467"/>
                                </a:lnTo>
                                <a:lnTo>
                                  <a:pt x="3464" y="4388"/>
                                </a:lnTo>
                                <a:lnTo>
                                  <a:pt x="3481" y="4310"/>
                                </a:lnTo>
                                <a:lnTo>
                                  <a:pt x="3495" y="4235"/>
                                </a:lnTo>
                                <a:lnTo>
                                  <a:pt x="3507" y="4162"/>
                                </a:lnTo>
                                <a:lnTo>
                                  <a:pt x="3516" y="4091"/>
                                </a:lnTo>
                                <a:lnTo>
                                  <a:pt x="3523" y="4023"/>
                                </a:lnTo>
                                <a:lnTo>
                                  <a:pt x="3527" y="3958"/>
                                </a:lnTo>
                                <a:lnTo>
                                  <a:pt x="3528" y="3897"/>
                                </a:lnTo>
                                <a:lnTo>
                                  <a:pt x="3543" y="3753"/>
                                </a:lnTo>
                                <a:lnTo>
                                  <a:pt x="4089" y="3753"/>
                                </a:lnTo>
                                <a:lnTo>
                                  <a:pt x="3332" y="2216"/>
                                </a:lnTo>
                                <a:lnTo>
                                  <a:pt x="3332" y="1487"/>
                                </a:lnTo>
                                <a:lnTo>
                                  <a:pt x="3779" y="2262"/>
                                </a:lnTo>
                                <a:lnTo>
                                  <a:pt x="3805" y="2291"/>
                                </a:lnTo>
                                <a:lnTo>
                                  <a:pt x="3840" y="2308"/>
                                </a:lnTo>
                                <a:lnTo>
                                  <a:pt x="3878" y="2311"/>
                                </a:lnTo>
                                <a:lnTo>
                                  <a:pt x="3915" y="2298"/>
                                </a:lnTo>
                                <a:lnTo>
                                  <a:pt x="4259" y="2100"/>
                                </a:lnTo>
                                <a:lnTo>
                                  <a:pt x="4288" y="2074"/>
                                </a:lnTo>
                                <a:lnTo>
                                  <a:pt x="4305" y="2039"/>
                                </a:lnTo>
                                <a:lnTo>
                                  <a:pt x="4308" y="2001"/>
                                </a:lnTo>
                                <a:close/>
                              </a:path>
                            </a:pathLst>
                          </a:custGeom>
                          <a:solidFill>
                            <a:srgbClr val="FF81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81" name="Rectangle 767"/>
                        <wps:cNvSpPr>
                          <a:spLocks noChangeArrowheads="1"/>
                        </wps:cNvSpPr>
                        <wps:spPr bwMode="auto">
                          <a:xfrm>
                            <a:off x="14253" y="10183"/>
                            <a:ext cx="446" cy="69"/>
                          </a:xfrm>
                          <a:prstGeom prst="rect">
                            <a:avLst/>
                          </a:prstGeom>
                          <a:solidFill>
                            <a:srgbClr val="7670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82" name="Rectangle 768"/>
                        <wps:cNvSpPr>
                          <a:spLocks noChangeArrowheads="1"/>
                        </wps:cNvSpPr>
                        <wps:spPr bwMode="auto">
                          <a:xfrm>
                            <a:off x="14253" y="10183"/>
                            <a:ext cx="446" cy="69"/>
                          </a:xfrm>
                          <a:prstGeom prst="rect">
                            <a:avLst/>
                          </a:prstGeom>
                          <a:noFill/>
                          <a:ln w="10876">
                            <a:solidFill>
                              <a:srgbClr val="3A38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85" name="Rectangle 769"/>
                        <wps:cNvSpPr>
                          <a:spLocks noChangeArrowheads="1"/>
                        </wps:cNvSpPr>
                        <wps:spPr bwMode="auto">
                          <a:xfrm>
                            <a:off x="14253" y="10320"/>
                            <a:ext cx="446" cy="69"/>
                          </a:xfrm>
                          <a:prstGeom prst="rect">
                            <a:avLst/>
                          </a:prstGeom>
                          <a:solidFill>
                            <a:srgbClr val="7670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88" name="Rectangle 770"/>
                        <wps:cNvSpPr>
                          <a:spLocks noChangeArrowheads="1"/>
                        </wps:cNvSpPr>
                        <wps:spPr bwMode="auto">
                          <a:xfrm>
                            <a:off x="14253" y="10320"/>
                            <a:ext cx="446" cy="69"/>
                          </a:xfrm>
                          <a:prstGeom prst="rect">
                            <a:avLst/>
                          </a:prstGeom>
                          <a:noFill/>
                          <a:ln w="10876">
                            <a:solidFill>
                              <a:srgbClr val="3A38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1" name="Rectangle 771"/>
                        <wps:cNvSpPr>
                          <a:spLocks noChangeArrowheads="1"/>
                        </wps:cNvSpPr>
                        <wps:spPr bwMode="auto">
                          <a:xfrm>
                            <a:off x="14253" y="10457"/>
                            <a:ext cx="446" cy="69"/>
                          </a:xfrm>
                          <a:prstGeom prst="rect">
                            <a:avLst/>
                          </a:prstGeom>
                          <a:solidFill>
                            <a:srgbClr val="7670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92" name="Rectangle 772"/>
                        <wps:cNvSpPr>
                          <a:spLocks noChangeArrowheads="1"/>
                        </wps:cNvSpPr>
                        <wps:spPr bwMode="auto">
                          <a:xfrm>
                            <a:off x="14253" y="10457"/>
                            <a:ext cx="446" cy="69"/>
                          </a:xfrm>
                          <a:prstGeom prst="rect">
                            <a:avLst/>
                          </a:prstGeom>
                          <a:noFill/>
                          <a:ln w="10876">
                            <a:solidFill>
                              <a:srgbClr val="3A3838"/>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3" name="AutoShape 773"/>
                        <wps:cNvSpPr>
                          <a:spLocks/>
                        </wps:cNvSpPr>
                        <wps:spPr bwMode="auto">
                          <a:xfrm>
                            <a:off x="13810" y="9806"/>
                            <a:ext cx="1370" cy="1508"/>
                          </a:xfrm>
                          <a:custGeom>
                            <a:avLst/>
                            <a:gdLst>
                              <a:gd name="T0" fmla="+- 0 14050 13810"/>
                              <a:gd name="T1" fmla="*/ T0 w 1370"/>
                              <a:gd name="T2" fmla="+- 0 9978 9806"/>
                              <a:gd name="T3" fmla="*/ 9978 h 1508"/>
                              <a:gd name="T4" fmla="+- 0 13810 13810"/>
                              <a:gd name="T5" fmla="*/ T4 w 1370"/>
                              <a:gd name="T6" fmla="+- 0 10356 9806"/>
                              <a:gd name="T7" fmla="*/ 10356 h 1508"/>
                              <a:gd name="T8" fmla="+- 0 15180 13810"/>
                              <a:gd name="T9" fmla="*/ T8 w 1370"/>
                              <a:gd name="T10" fmla="+- 0 11314 9806"/>
                              <a:gd name="T11" fmla="*/ 11314 h 1508"/>
                              <a:gd name="T12" fmla="+- 0 13968 13810"/>
                              <a:gd name="T13" fmla="*/ T12 w 1370"/>
                              <a:gd name="T14" fmla="+- 0 11211 9806"/>
                              <a:gd name="T15" fmla="*/ 11211 h 1508"/>
                              <a:gd name="T16" fmla="+- 0 13913 13810"/>
                              <a:gd name="T17" fmla="*/ T16 w 1370"/>
                              <a:gd name="T18" fmla="+- 0 11168 9806"/>
                              <a:gd name="T19" fmla="*/ 11168 h 1508"/>
                              <a:gd name="T20" fmla="+- 0 14153 13810"/>
                              <a:gd name="T21" fmla="*/ T20 w 1370"/>
                              <a:gd name="T22" fmla="+- 0 10517 9806"/>
                              <a:gd name="T23" fmla="*/ 10517 h 1508"/>
                              <a:gd name="T24" fmla="+- 0 14940 13810"/>
                              <a:gd name="T25" fmla="*/ T24 w 1370"/>
                              <a:gd name="T26" fmla="+- 0 10081 9806"/>
                              <a:gd name="T27" fmla="*/ 10081 h 1508"/>
                              <a:gd name="T28" fmla="+- 0 14775 13810"/>
                              <a:gd name="T29" fmla="*/ T28 w 1370"/>
                              <a:gd name="T30" fmla="+- 0 10806 9806"/>
                              <a:gd name="T31" fmla="*/ 10806 h 1508"/>
                              <a:gd name="T32" fmla="+- 0 14600 13810"/>
                              <a:gd name="T33" fmla="*/ T32 w 1370"/>
                              <a:gd name="T34" fmla="+- 0 10826 9806"/>
                              <a:gd name="T35" fmla="*/ 10826 h 1508"/>
                              <a:gd name="T36" fmla="+- 0 14685 13810"/>
                              <a:gd name="T37" fmla="*/ T36 w 1370"/>
                              <a:gd name="T38" fmla="+- 0 10891 9806"/>
                              <a:gd name="T39" fmla="*/ 10891 h 1508"/>
                              <a:gd name="T40" fmla="+- 0 15180 13810"/>
                              <a:gd name="T41" fmla="*/ T40 w 1370"/>
                              <a:gd name="T42" fmla="+- 0 11211 9806"/>
                              <a:gd name="T43" fmla="*/ 11211 h 1508"/>
                              <a:gd name="T44" fmla="+- 0 15077 13810"/>
                              <a:gd name="T45" fmla="*/ T44 w 1370"/>
                              <a:gd name="T46" fmla="+- 0 11170 9806"/>
                              <a:gd name="T47" fmla="*/ 11170 h 1508"/>
                              <a:gd name="T48" fmla="+- 0 14775 13810"/>
                              <a:gd name="T49" fmla="*/ T48 w 1370"/>
                              <a:gd name="T50" fmla="+- 0 10806 9806"/>
                              <a:gd name="T51" fmla="*/ 10806 h 1508"/>
                              <a:gd name="T52" fmla="+- 0 15077 13810"/>
                              <a:gd name="T53" fmla="*/ T52 w 1370"/>
                              <a:gd name="T54" fmla="+- 0 10519 9806"/>
                              <a:gd name="T55" fmla="*/ 10519 h 1508"/>
                              <a:gd name="T56" fmla="+- 0 15180 13810"/>
                              <a:gd name="T57" fmla="*/ T56 w 1370"/>
                              <a:gd name="T58" fmla="+- 0 11170 9806"/>
                              <a:gd name="T59" fmla="*/ 11170 h 1508"/>
                              <a:gd name="T60" fmla="+- 0 14153 13810"/>
                              <a:gd name="T61" fmla="*/ T60 w 1370"/>
                              <a:gd name="T62" fmla="+- 0 10517 9806"/>
                              <a:gd name="T63" fmla="*/ 10517 h 1508"/>
                              <a:gd name="T64" fmla="+- 0 14255 13810"/>
                              <a:gd name="T65" fmla="*/ T64 w 1370"/>
                              <a:gd name="T66" fmla="+- 0 10843 9806"/>
                              <a:gd name="T67" fmla="*/ 10843 h 1508"/>
                              <a:gd name="T68" fmla="+- 0 14013 13810"/>
                              <a:gd name="T69" fmla="*/ T68 w 1370"/>
                              <a:gd name="T70" fmla="+- 0 11168 9806"/>
                              <a:gd name="T71" fmla="*/ 11168 h 1508"/>
                              <a:gd name="T72" fmla="+- 0 14331 13810"/>
                              <a:gd name="T73" fmla="*/ T72 w 1370"/>
                              <a:gd name="T74" fmla="+- 0 10868 9806"/>
                              <a:gd name="T75" fmla="*/ 10868 h 1508"/>
                              <a:gd name="T76" fmla="+- 0 14460 13810"/>
                              <a:gd name="T77" fmla="*/ T76 w 1370"/>
                              <a:gd name="T78" fmla="+- 0 10806 9806"/>
                              <a:gd name="T79" fmla="*/ 10806 h 1508"/>
                              <a:gd name="T80" fmla="+- 0 14783 13810"/>
                              <a:gd name="T81" fmla="*/ T80 w 1370"/>
                              <a:gd name="T82" fmla="+- 0 10798 9806"/>
                              <a:gd name="T83" fmla="*/ 10798 h 1508"/>
                              <a:gd name="T84" fmla="+- 0 14153 13810"/>
                              <a:gd name="T85" fmla="*/ T84 w 1370"/>
                              <a:gd name="T86" fmla="+- 0 10651 9806"/>
                              <a:gd name="T87" fmla="*/ 10651 h 1508"/>
                              <a:gd name="T88" fmla="+- 0 14535 13810"/>
                              <a:gd name="T89" fmla="*/ T88 w 1370"/>
                              <a:gd name="T90" fmla="+- 0 10737 9806"/>
                              <a:gd name="T91" fmla="*/ 10737 h 1508"/>
                              <a:gd name="T92" fmla="+- 0 14378 13810"/>
                              <a:gd name="T93" fmla="*/ T92 w 1370"/>
                              <a:gd name="T94" fmla="+- 0 10757 9806"/>
                              <a:gd name="T95" fmla="*/ 10757 h 1508"/>
                              <a:gd name="T96" fmla="+- 0 14683 13810"/>
                              <a:gd name="T97" fmla="*/ T96 w 1370"/>
                              <a:gd name="T98" fmla="+- 0 10798 9806"/>
                              <a:gd name="T99" fmla="*/ 10798 h 1508"/>
                              <a:gd name="T100" fmla="+- 0 14535 13810"/>
                              <a:gd name="T101" fmla="*/ T100 w 1370"/>
                              <a:gd name="T102" fmla="+- 0 10737 9806"/>
                              <a:gd name="T103" fmla="*/ 10737 h 1508"/>
                              <a:gd name="T104" fmla="+- 0 14837 13810"/>
                              <a:gd name="T105" fmla="*/ T104 w 1370"/>
                              <a:gd name="T106" fmla="+- 0 10081 9806"/>
                              <a:gd name="T107" fmla="*/ 10081 h 1508"/>
                              <a:gd name="T108" fmla="+- 0 14683 13810"/>
                              <a:gd name="T109" fmla="*/ T108 w 1370"/>
                              <a:gd name="T110" fmla="+- 0 10798 9806"/>
                              <a:gd name="T111" fmla="*/ 10798 h 1508"/>
                              <a:gd name="T112" fmla="+- 0 15077 13810"/>
                              <a:gd name="T113" fmla="*/ T112 w 1370"/>
                              <a:gd name="T114" fmla="+- 0 10519 9806"/>
                              <a:gd name="T115" fmla="*/ 10519 h 1508"/>
                              <a:gd name="T116" fmla="+- 0 15180 13810"/>
                              <a:gd name="T117" fmla="*/ T116 w 1370"/>
                              <a:gd name="T118" fmla="+- 0 10356 9806"/>
                              <a:gd name="T119" fmla="*/ 10356 h 1508"/>
                              <a:gd name="T120" fmla="+- 0 14940 13810"/>
                              <a:gd name="T121" fmla="*/ T120 w 1370"/>
                              <a:gd name="T122" fmla="+- 0 10081 9806"/>
                              <a:gd name="T123" fmla="*/ 10081 h 1508"/>
                              <a:gd name="T124" fmla="+- 0 14289 13810"/>
                              <a:gd name="T125" fmla="*/ T124 w 1370"/>
                              <a:gd name="T126" fmla="+- 0 9978 9806"/>
                              <a:gd name="T127" fmla="*/ 9978 h 1508"/>
                              <a:gd name="T128" fmla="+- 0 14495 13810"/>
                              <a:gd name="T129" fmla="*/ T128 w 1370"/>
                              <a:gd name="T130" fmla="+- 0 9806 9806"/>
                              <a:gd name="T131" fmla="*/ 9806 h 15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370" h="1508">
                                <a:moveTo>
                                  <a:pt x="1130" y="172"/>
                                </a:moveTo>
                                <a:lnTo>
                                  <a:pt x="240" y="172"/>
                                </a:lnTo>
                                <a:lnTo>
                                  <a:pt x="240" y="322"/>
                                </a:lnTo>
                                <a:lnTo>
                                  <a:pt x="0" y="550"/>
                                </a:lnTo>
                                <a:lnTo>
                                  <a:pt x="0" y="1508"/>
                                </a:lnTo>
                                <a:lnTo>
                                  <a:pt x="1370" y="1508"/>
                                </a:lnTo>
                                <a:lnTo>
                                  <a:pt x="1370" y="1405"/>
                                </a:lnTo>
                                <a:lnTo>
                                  <a:pt x="158" y="1405"/>
                                </a:lnTo>
                                <a:lnTo>
                                  <a:pt x="203" y="1362"/>
                                </a:lnTo>
                                <a:lnTo>
                                  <a:pt x="103" y="1362"/>
                                </a:lnTo>
                                <a:lnTo>
                                  <a:pt x="103" y="711"/>
                                </a:lnTo>
                                <a:lnTo>
                                  <a:pt x="343" y="711"/>
                                </a:lnTo>
                                <a:lnTo>
                                  <a:pt x="343" y="275"/>
                                </a:lnTo>
                                <a:lnTo>
                                  <a:pt x="1130" y="275"/>
                                </a:lnTo>
                                <a:lnTo>
                                  <a:pt x="1130" y="172"/>
                                </a:lnTo>
                                <a:close/>
                                <a:moveTo>
                                  <a:pt x="965" y="1000"/>
                                </a:moveTo>
                                <a:lnTo>
                                  <a:pt x="721" y="1000"/>
                                </a:lnTo>
                                <a:lnTo>
                                  <a:pt x="790" y="1020"/>
                                </a:lnTo>
                                <a:lnTo>
                                  <a:pt x="851" y="1062"/>
                                </a:lnTo>
                                <a:lnTo>
                                  <a:pt x="875" y="1085"/>
                                </a:lnTo>
                                <a:lnTo>
                                  <a:pt x="1212" y="1405"/>
                                </a:lnTo>
                                <a:lnTo>
                                  <a:pt x="1370" y="1405"/>
                                </a:lnTo>
                                <a:lnTo>
                                  <a:pt x="1370" y="1364"/>
                                </a:lnTo>
                                <a:lnTo>
                                  <a:pt x="1267" y="1364"/>
                                </a:lnTo>
                                <a:lnTo>
                                  <a:pt x="924" y="1038"/>
                                </a:lnTo>
                                <a:lnTo>
                                  <a:pt x="965" y="1000"/>
                                </a:lnTo>
                                <a:close/>
                                <a:moveTo>
                                  <a:pt x="1370" y="713"/>
                                </a:moveTo>
                                <a:lnTo>
                                  <a:pt x="1267" y="713"/>
                                </a:lnTo>
                                <a:lnTo>
                                  <a:pt x="1267" y="1364"/>
                                </a:lnTo>
                                <a:lnTo>
                                  <a:pt x="1370" y="1364"/>
                                </a:lnTo>
                                <a:lnTo>
                                  <a:pt x="1370" y="713"/>
                                </a:lnTo>
                                <a:close/>
                                <a:moveTo>
                                  <a:pt x="343" y="711"/>
                                </a:moveTo>
                                <a:lnTo>
                                  <a:pt x="103" y="711"/>
                                </a:lnTo>
                                <a:lnTo>
                                  <a:pt x="445" y="1037"/>
                                </a:lnTo>
                                <a:lnTo>
                                  <a:pt x="103" y="1362"/>
                                </a:lnTo>
                                <a:lnTo>
                                  <a:pt x="203" y="1362"/>
                                </a:lnTo>
                                <a:lnTo>
                                  <a:pt x="497" y="1085"/>
                                </a:lnTo>
                                <a:lnTo>
                                  <a:pt x="521" y="1062"/>
                                </a:lnTo>
                                <a:lnTo>
                                  <a:pt x="582" y="1020"/>
                                </a:lnTo>
                                <a:lnTo>
                                  <a:pt x="650" y="1000"/>
                                </a:lnTo>
                                <a:lnTo>
                                  <a:pt x="965" y="1000"/>
                                </a:lnTo>
                                <a:lnTo>
                                  <a:pt x="973" y="992"/>
                                </a:lnTo>
                                <a:lnTo>
                                  <a:pt x="497" y="992"/>
                                </a:lnTo>
                                <a:lnTo>
                                  <a:pt x="343" y="845"/>
                                </a:lnTo>
                                <a:lnTo>
                                  <a:pt x="343" y="711"/>
                                </a:lnTo>
                                <a:close/>
                                <a:moveTo>
                                  <a:pt x="725" y="931"/>
                                </a:moveTo>
                                <a:lnTo>
                                  <a:pt x="645" y="931"/>
                                </a:lnTo>
                                <a:lnTo>
                                  <a:pt x="568" y="951"/>
                                </a:lnTo>
                                <a:lnTo>
                                  <a:pt x="497" y="992"/>
                                </a:lnTo>
                                <a:lnTo>
                                  <a:pt x="873" y="992"/>
                                </a:lnTo>
                                <a:lnTo>
                                  <a:pt x="802" y="951"/>
                                </a:lnTo>
                                <a:lnTo>
                                  <a:pt x="725" y="931"/>
                                </a:lnTo>
                                <a:close/>
                                <a:moveTo>
                                  <a:pt x="1130" y="275"/>
                                </a:moveTo>
                                <a:lnTo>
                                  <a:pt x="1027" y="275"/>
                                </a:lnTo>
                                <a:lnTo>
                                  <a:pt x="1027" y="845"/>
                                </a:lnTo>
                                <a:lnTo>
                                  <a:pt x="873" y="992"/>
                                </a:lnTo>
                                <a:lnTo>
                                  <a:pt x="973" y="992"/>
                                </a:lnTo>
                                <a:lnTo>
                                  <a:pt x="1267" y="713"/>
                                </a:lnTo>
                                <a:lnTo>
                                  <a:pt x="1370" y="713"/>
                                </a:lnTo>
                                <a:lnTo>
                                  <a:pt x="1370" y="550"/>
                                </a:lnTo>
                                <a:lnTo>
                                  <a:pt x="1130" y="321"/>
                                </a:lnTo>
                                <a:lnTo>
                                  <a:pt x="1130" y="275"/>
                                </a:lnTo>
                                <a:close/>
                                <a:moveTo>
                                  <a:pt x="685" y="0"/>
                                </a:moveTo>
                                <a:lnTo>
                                  <a:pt x="479" y="172"/>
                                </a:lnTo>
                                <a:lnTo>
                                  <a:pt x="890" y="172"/>
                                </a:lnTo>
                                <a:lnTo>
                                  <a:pt x="685"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94" name="AutoShape 774"/>
                        <wps:cNvSpPr>
                          <a:spLocks/>
                        </wps:cNvSpPr>
                        <wps:spPr bwMode="auto">
                          <a:xfrm>
                            <a:off x="13810" y="9806"/>
                            <a:ext cx="1370" cy="1508"/>
                          </a:xfrm>
                          <a:custGeom>
                            <a:avLst/>
                            <a:gdLst>
                              <a:gd name="T0" fmla="+- 0 15077 13810"/>
                              <a:gd name="T1" fmla="*/ T0 w 1370"/>
                              <a:gd name="T2" fmla="+- 0 11170 9806"/>
                              <a:gd name="T3" fmla="*/ 11170 h 1508"/>
                              <a:gd name="T4" fmla="+- 0 14734 13810"/>
                              <a:gd name="T5" fmla="*/ T4 w 1370"/>
                              <a:gd name="T6" fmla="+- 0 10844 9806"/>
                              <a:gd name="T7" fmla="*/ 10844 h 1508"/>
                              <a:gd name="T8" fmla="+- 0 15077 13810"/>
                              <a:gd name="T9" fmla="*/ T8 w 1370"/>
                              <a:gd name="T10" fmla="+- 0 10519 9806"/>
                              <a:gd name="T11" fmla="*/ 10519 h 1508"/>
                              <a:gd name="T12" fmla="+- 0 15077 13810"/>
                              <a:gd name="T13" fmla="*/ T12 w 1370"/>
                              <a:gd name="T14" fmla="+- 0 11170 9806"/>
                              <a:gd name="T15" fmla="*/ 11170 h 1508"/>
                              <a:gd name="T16" fmla="+- 0 13968 13810"/>
                              <a:gd name="T17" fmla="*/ T16 w 1370"/>
                              <a:gd name="T18" fmla="+- 0 11211 9806"/>
                              <a:gd name="T19" fmla="*/ 11211 h 1508"/>
                              <a:gd name="T20" fmla="+- 0 14307 13810"/>
                              <a:gd name="T21" fmla="*/ T20 w 1370"/>
                              <a:gd name="T22" fmla="+- 0 10891 9806"/>
                              <a:gd name="T23" fmla="*/ 10891 h 1508"/>
                              <a:gd name="T24" fmla="+- 0 14331 13810"/>
                              <a:gd name="T25" fmla="*/ T24 w 1370"/>
                              <a:gd name="T26" fmla="+- 0 10868 9806"/>
                              <a:gd name="T27" fmla="*/ 10868 h 1508"/>
                              <a:gd name="T28" fmla="+- 0 14392 13810"/>
                              <a:gd name="T29" fmla="*/ T28 w 1370"/>
                              <a:gd name="T30" fmla="+- 0 10826 9806"/>
                              <a:gd name="T31" fmla="*/ 10826 h 1508"/>
                              <a:gd name="T32" fmla="+- 0 14460 13810"/>
                              <a:gd name="T33" fmla="*/ T32 w 1370"/>
                              <a:gd name="T34" fmla="+- 0 10806 9806"/>
                              <a:gd name="T35" fmla="*/ 10806 h 1508"/>
                              <a:gd name="T36" fmla="+- 0 14531 13810"/>
                              <a:gd name="T37" fmla="*/ T36 w 1370"/>
                              <a:gd name="T38" fmla="+- 0 10806 9806"/>
                              <a:gd name="T39" fmla="*/ 10806 h 1508"/>
                              <a:gd name="T40" fmla="+- 0 14600 13810"/>
                              <a:gd name="T41" fmla="*/ T40 w 1370"/>
                              <a:gd name="T42" fmla="+- 0 10826 9806"/>
                              <a:gd name="T43" fmla="*/ 10826 h 1508"/>
                              <a:gd name="T44" fmla="+- 0 14661 13810"/>
                              <a:gd name="T45" fmla="*/ T44 w 1370"/>
                              <a:gd name="T46" fmla="+- 0 10868 9806"/>
                              <a:gd name="T47" fmla="*/ 10868 h 1508"/>
                              <a:gd name="T48" fmla="+- 0 14685 13810"/>
                              <a:gd name="T49" fmla="*/ T48 w 1370"/>
                              <a:gd name="T50" fmla="+- 0 10891 9806"/>
                              <a:gd name="T51" fmla="*/ 10891 h 1508"/>
                              <a:gd name="T52" fmla="+- 0 15022 13810"/>
                              <a:gd name="T53" fmla="*/ T52 w 1370"/>
                              <a:gd name="T54" fmla="+- 0 11211 9806"/>
                              <a:gd name="T55" fmla="*/ 11211 h 1508"/>
                              <a:gd name="T56" fmla="+- 0 13968 13810"/>
                              <a:gd name="T57" fmla="*/ T56 w 1370"/>
                              <a:gd name="T58" fmla="+- 0 11211 9806"/>
                              <a:gd name="T59" fmla="*/ 11211 h 1508"/>
                              <a:gd name="T60" fmla="+- 0 13913 13810"/>
                              <a:gd name="T61" fmla="*/ T60 w 1370"/>
                              <a:gd name="T62" fmla="+- 0 10517 9806"/>
                              <a:gd name="T63" fmla="*/ 10517 h 1508"/>
                              <a:gd name="T64" fmla="+- 0 14255 13810"/>
                              <a:gd name="T65" fmla="*/ T64 w 1370"/>
                              <a:gd name="T66" fmla="+- 0 10843 9806"/>
                              <a:gd name="T67" fmla="*/ 10843 h 1508"/>
                              <a:gd name="T68" fmla="+- 0 13913 13810"/>
                              <a:gd name="T69" fmla="*/ T68 w 1370"/>
                              <a:gd name="T70" fmla="+- 0 11168 9806"/>
                              <a:gd name="T71" fmla="*/ 11168 h 1508"/>
                              <a:gd name="T72" fmla="+- 0 13913 13810"/>
                              <a:gd name="T73" fmla="*/ T72 w 1370"/>
                              <a:gd name="T74" fmla="+- 0 10517 9806"/>
                              <a:gd name="T75" fmla="*/ 10517 h 1508"/>
                              <a:gd name="T76" fmla="+- 0 14153 13810"/>
                              <a:gd name="T77" fmla="*/ T76 w 1370"/>
                              <a:gd name="T78" fmla="+- 0 10081 9806"/>
                              <a:gd name="T79" fmla="*/ 10081 h 1508"/>
                              <a:gd name="T80" fmla="+- 0 14837 13810"/>
                              <a:gd name="T81" fmla="*/ T80 w 1370"/>
                              <a:gd name="T82" fmla="+- 0 10081 9806"/>
                              <a:gd name="T83" fmla="*/ 10081 h 1508"/>
                              <a:gd name="T84" fmla="+- 0 14837 13810"/>
                              <a:gd name="T85" fmla="*/ T84 w 1370"/>
                              <a:gd name="T86" fmla="+- 0 10651 9806"/>
                              <a:gd name="T87" fmla="*/ 10651 h 1508"/>
                              <a:gd name="T88" fmla="+- 0 14683 13810"/>
                              <a:gd name="T89" fmla="*/ T88 w 1370"/>
                              <a:gd name="T90" fmla="+- 0 10798 9806"/>
                              <a:gd name="T91" fmla="*/ 10798 h 1508"/>
                              <a:gd name="T92" fmla="+- 0 14612 13810"/>
                              <a:gd name="T93" fmla="*/ T92 w 1370"/>
                              <a:gd name="T94" fmla="+- 0 10757 9806"/>
                              <a:gd name="T95" fmla="*/ 10757 h 1508"/>
                              <a:gd name="T96" fmla="+- 0 14535 13810"/>
                              <a:gd name="T97" fmla="*/ T96 w 1370"/>
                              <a:gd name="T98" fmla="+- 0 10737 9806"/>
                              <a:gd name="T99" fmla="*/ 10737 h 1508"/>
                              <a:gd name="T100" fmla="+- 0 14455 13810"/>
                              <a:gd name="T101" fmla="*/ T100 w 1370"/>
                              <a:gd name="T102" fmla="+- 0 10737 9806"/>
                              <a:gd name="T103" fmla="*/ 10737 h 1508"/>
                              <a:gd name="T104" fmla="+- 0 14378 13810"/>
                              <a:gd name="T105" fmla="*/ T104 w 1370"/>
                              <a:gd name="T106" fmla="+- 0 10757 9806"/>
                              <a:gd name="T107" fmla="*/ 10757 h 1508"/>
                              <a:gd name="T108" fmla="+- 0 14307 13810"/>
                              <a:gd name="T109" fmla="*/ T108 w 1370"/>
                              <a:gd name="T110" fmla="+- 0 10798 9806"/>
                              <a:gd name="T111" fmla="*/ 10798 h 1508"/>
                              <a:gd name="T112" fmla="+- 0 14153 13810"/>
                              <a:gd name="T113" fmla="*/ T112 w 1370"/>
                              <a:gd name="T114" fmla="+- 0 10651 9806"/>
                              <a:gd name="T115" fmla="*/ 10651 h 1508"/>
                              <a:gd name="T116" fmla="+- 0 14153 13810"/>
                              <a:gd name="T117" fmla="*/ T116 w 1370"/>
                              <a:gd name="T118" fmla="+- 0 10081 9806"/>
                              <a:gd name="T119" fmla="*/ 10081 h 1508"/>
                              <a:gd name="T120" fmla="+- 0 14940 13810"/>
                              <a:gd name="T121" fmla="*/ T120 w 1370"/>
                              <a:gd name="T122" fmla="+- 0 10127 9806"/>
                              <a:gd name="T123" fmla="*/ 10127 h 1508"/>
                              <a:gd name="T124" fmla="+- 0 14940 13810"/>
                              <a:gd name="T125" fmla="*/ T124 w 1370"/>
                              <a:gd name="T126" fmla="+- 0 9978 9806"/>
                              <a:gd name="T127" fmla="*/ 9978 h 1508"/>
                              <a:gd name="T128" fmla="+- 0 14700 13810"/>
                              <a:gd name="T129" fmla="*/ T128 w 1370"/>
                              <a:gd name="T130" fmla="+- 0 9978 9806"/>
                              <a:gd name="T131" fmla="*/ 9978 h 1508"/>
                              <a:gd name="T132" fmla="+- 0 14495 13810"/>
                              <a:gd name="T133" fmla="*/ T132 w 1370"/>
                              <a:gd name="T134" fmla="+- 0 9806 9806"/>
                              <a:gd name="T135" fmla="*/ 9806 h 1508"/>
                              <a:gd name="T136" fmla="+- 0 14289 13810"/>
                              <a:gd name="T137" fmla="*/ T136 w 1370"/>
                              <a:gd name="T138" fmla="+- 0 9978 9806"/>
                              <a:gd name="T139" fmla="*/ 9978 h 1508"/>
                              <a:gd name="T140" fmla="+- 0 14050 13810"/>
                              <a:gd name="T141" fmla="*/ T140 w 1370"/>
                              <a:gd name="T142" fmla="+- 0 9978 9806"/>
                              <a:gd name="T143" fmla="*/ 9978 h 1508"/>
                              <a:gd name="T144" fmla="+- 0 14050 13810"/>
                              <a:gd name="T145" fmla="*/ T144 w 1370"/>
                              <a:gd name="T146" fmla="+- 0 10128 9806"/>
                              <a:gd name="T147" fmla="*/ 10128 h 1508"/>
                              <a:gd name="T148" fmla="+- 0 13810 13810"/>
                              <a:gd name="T149" fmla="*/ T148 w 1370"/>
                              <a:gd name="T150" fmla="+- 0 10356 9806"/>
                              <a:gd name="T151" fmla="*/ 10356 h 1508"/>
                              <a:gd name="T152" fmla="+- 0 13810 13810"/>
                              <a:gd name="T153" fmla="*/ T152 w 1370"/>
                              <a:gd name="T154" fmla="+- 0 11314 9806"/>
                              <a:gd name="T155" fmla="*/ 11314 h 1508"/>
                              <a:gd name="T156" fmla="+- 0 15180 13810"/>
                              <a:gd name="T157" fmla="*/ T156 w 1370"/>
                              <a:gd name="T158" fmla="+- 0 11314 9806"/>
                              <a:gd name="T159" fmla="*/ 11314 h 1508"/>
                              <a:gd name="T160" fmla="+- 0 15180 13810"/>
                              <a:gd name="T161" fmla="*/ T160 w 1370"/>
                              <a:gd name="T162" fmla="+- 0 10356 9806"/>
                              <a:gd name="T163" fmla="*/ 10356 h 1508"/>
                              <a:gd name="T164" fmla="+- 0 14940 13810"/>
                              <a:gd name="T165" fmla="*/ T164 w 1370"/>
                              <a:gd name="T166" fmla="+- 0 10127 9806"/>
                              <a:gd name="T167" fmla="*/ 10127 h 15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370" h="1508">
                                <a:moveTo>
                                  <a:pt x="1267" y="1364"/>
                                </a:moveTo>
                                <a:lnTo>
                                  <a:pt x="924" y="1038"/>
                                </a:lnTo>
                                <a:lnTo>
                                  <a:pt x="1267" y="713"/>
                                </a:lnTo>
                                <a:lnTo>
                                  <a:pt x="1267" y="1364"/>
                                </a:lnTo>
                                <a:close/>
                                <a:moveTo>
                                  <a:pt x="158" y="1405"/>
                                </a:moveTo>
                                <a:lnTo>
                                  <a:pt x="497" y="1085"/>
                                </a:lnTo>
                                <a:lnTo>
                                  <a:pt x="521" y="1062"/>
                                </a:lnTo>
                                <a:lnTo>
                                  <a:pt x="582" y="1020"/>
                                </a:lnTo>
                                <a:lnTo>
                                  <a:pt x="650" y="1000"/>
                                </a:lnTo>
                                <a:lnTo>
                                  <a:pt x="721" y="1000"/>
                                </a:lnTo>
                                <a:lnTo>
                                  <a:pt x="790" y="1020"/>
                                </a:lnTo>
                                <a:lnTo>
                                  <a:pt x="851" y="1062"/>
                                </a:lnTo>
                                <a:lnTo>
                                  <a:pt x="875" y="1085"/>
                                </a:lnTo>
                                <a:lnTo>
                                  <a:pt x="1212" y="1405"/>
                                </a:lnTo>
                                <a:lnTo>
                                  <a:pt x="158" y="1405"/>
                                </a:lnTo>
                                <a:close/>
                                <a:moveTo>
                                  <a:pt x="103" y="711"/>
                                </a:moveTo>
                                <a:lnTo>
                                  <a:pt x="445" y="1037"/>
                                </a:lnTo>
                                <a:lnTo>
                                  <a:pt x="103" y="1362"/>
                                </a:lnTo>
                                <a:lnTo>
                                  <a:pt x="103" y="711"/>
                                </a:lnTo>
                                <a:close/>
                                <a:moveTo>
                                  <a:pt x="343" y="275"/>
                                </a:moveTo>
                                <a:lnTo>
                                  <a:pt x="1027" y="275"/>
                                </a:lnTo>
                                <a:lnTo>
                                  <a:pt x="1027" y="845"/>
                                </a:lnTo>
                                <a:lnTo>
                                  <a:pt x="873" y="992"/>
                                </a:lnTo>
                                <a:lnTo>
                                  <a:pt x="802" y="951"/>
                                </a:lnTo>
                                <a:lnTo>
                                  <a:pt x="725" y="931"/>
                                </a:lnTo>
                                <a:lnTo>
                                  <a:pt x="645" y="931"/>
                                </a:lnTo>
                                <a:lnTo>
                                  <a:pt x="568" y="951"/>
                                </a:lnTo>
                                <a:lnTo>
                                  <a:pt x="497" y="992"/>
                                </a:lnTo>
                                <a:lnTo>
                                  <a:pt x="343" y="845"/>
                                </a:lnTo>
                                <a:lnTo>
                                  <a:pt x="343" y="275"/>
                                </a:lnTo>
                                <a:close/>
                                <a:moveTo>
                                  <a:pt x="1130" y="321"/>
                                </a:moveTo>
                                <a:lnTo>
                                  <a:pt x="1130" y="172"/>
                                </a:lnTo>
                                <a:lnTo>
                                  <a:pt x="890" y="172"/>
                                </a:lnTo>
                                <a:lnTo>
                                  <a:pt x="685" y="0"/>
                                </a:lnTo>
                                <a:lnTo>
                                  <a:pt x="479" y="172"/>
                                </a:lnTo>
                                <a:lnTo>
                                  <a:pt x="240" y="172"/>
                                </a:lnTo>
                                <a:lnTo>
                                  <a:pt x="240" y="322"/>
                                </a:lnTo>
                                <a:lnTo>
                                  <a:pt x="0" y="550"/>
                                </a:lnTo>
                                <a:lnTo>
                                  <a:pt x="0" y="1508"/>
                                </a:lnTo>
                                <a:lnTo>
                                  <a:pt x="1370" y="1508"/>
                                </a:lnTo>
                                <a:lnTo>
                                  <a:pt x="1370" y="550"/>
                                </a:lnTo>
                                <a:lnTo>
                                  <a:pt x="1130" y="321"/>
                                </a:lnTo>
                                <a:close/>
                              </a:path>
                            </a:pathLst>
                          </a:custGeom>
                          <a:noFill/>
                          <a:ln w="10873">
                            <a:solidFill>
                              <a:srgbClr val="3A383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5" name="Freeform 775"/>
                        <wps:cNvSpPr>
                          <a:spLocks/>
                        </wps:cNvSpPr>
                        <wps:spPr bwMode="auto">
                          <a:xfrm>
                            <a:off x="14077" y="10026"/>
                            <a:ext cx="835" cy="822"/>
                          </a:xfrm>
                          <a:custGeom>
                            <a:avLst/>
                            <a:gdLst>
                              <a:gd name="T0" fmla="+- 0 14878 14078"/>
                              <a:gd name="T1" fmla="*/ T0 w 835"/>
                              <a:gd name="T2" fmla="+- 0 10026 10026"/>
                              <a:gd name="T3" fmla="*/ 10026 h 822"/>
                              <a:gd name="T4" fmla="+- 0 14099 14078"/>
                              <a:gd name="T5" fmla="*/ T4 w 835"/>
                              <a:gd name="T6" fmla="+- 0 10039 10026"/>
                              <a:gd name="T7" fmla="*/ 10039 h 822"/>
                              <a:gd name="T8" fmla="+- 0 14078 14078"/>
                              <a:gd name="T9" fmla="*/ T8 w 835"/>
                              <a:gd name="T10" fmla="+- 0 10645 10026"/>
                              <a:gd name="T11" fmla="*/ 10645 h 822"/>
                              <a:gd name="T12" fmla="+- 0 14294 14078"/>
                              <a:gd name="T13" fmla="*/ T12 w 835"/>
                              <a:gd name="T14" fmla="+- 0 10835 10026"/>
                              <a:gd name="T15" fmla="*/ 10835 h 822"/>
                              <a:gd name="T16" fmla="+- 0 14402 14078"/>
                              <a:gd name="T17" fmla="*/ T16 w 835"/>
                              <a:gd name="T18" fmla="+- 0 10783 10026"/>
                              <a:gd name="T19" fmla="*/ 10783 h 822"/>
                              <a:gd name="T20" fmla="+- 0 14489 14078"/>
                              <a:gd name="T21" fmla="*/ T20 w 835"/>
                              <a:gd name="T22" fmla="+- 0 10770 10026"/>
                              <a:gd name="T23" fmla="*/ 10770 h 822"/>
                              <a:gd name="T24" fmla="+- 0 14605 14078"/>
                              <a:gd name="T25" fmla="*/ T24 w 835"/>
                              <a:gd name="T26" fmla="+- 0 10801 10026"/>
                              <a:gd name="T27" fmla="*/ 10801 h 822"/>
                              <a:gd name="T28" fmla="+- 0 14700 14078"/>
                              <a:gd name="T29" fmla="*/ T28 w 835"/>
                              <a:gd name="T30" fmla="+- 0 10848 10026"/>
                              <a:gd name="T31" fmla="*/ 10848 h 822"/>
                              <a:gd name="T32" fmla="+- 0 14912 14078"/>
                              <a:gd name="T33" fmla="*/ T32 w 835"/>
                              <a:gd name="T34" fmla="+- 0 10645 10026"/>
                              <a:gd name="T35" fmla="*/ 10645 h 822"/>
                              <a:gd name="T36" fmla="+- 0 14878 14078"/>
                              <a:gd name="T37" fmla="*/ T36 w 835"/>
                              <a:gd name="T38" fmla="+- 0 10026 10026"/>
                              <a:gd name="T39" fmla="*/ 10026 h 8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35" h="822">
                                <a:moveTo>
                                  <a:pt x="800" y="0"/>
                                </a:moveTo>
                                <a:lnTo>
                                  <a:pt x="21" y="13"/>
                                </a:lnTo>
                                <a:lnTo>
                                  <a:pt x="0" y="619"/>
                                </a:lnTo>
                                <a:lnTo>
                                  <a:pt x="216" y="809"/>
                                </a:lnTo>
                                <a:lnTo>
                                  <a:pt x="324" y="757"/>
                                </a:lnTo>
                                <a:lnTo>
                                  <a:pt x="411" y="744"/>
                                </a:lnTo>
                                <a:lnTo>
                                  <a:pt x="527" y="775"/>
                                </a:lnTo>
                                <a:lnTo>
                                  <a:pt x="622" y="822"/>
                                </a:lnTo>
                                <a:lnTo>
                                  <a:pt x="834" y="619"/>
                                </a:lnTo>
                                <a:lnTo>
                                  <a:pt x="800" y="0"/>
                                </a:lnTo>
                                <a:close/>
                              </a:path>
                            </a:pathLst>
                          </a:custGeom>
                          <a:solidFill>
                            <a:srgbClr val="F3AA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96" name="Freeform 776"/>
                        <wps:cNvSpPr>
                          <a:spLocks/>
                        </wps:cNvSpPr>
                        <wps:spPr bwMode="auto">
                          <a:xfrm>
                            <a:off x="14077" y="10026"/>
                            <a:ext cx="835" cy="822"/>
                          </a:xfrm>
                          <a:custGeom>
                            <a:avLst/>
                            <a:gdLst>
                              <a:gd name="T0" fmla="+- 0 14912 14078"/>
                              <a:gd name="T1" fmla="*/ T0 w 835"/>
                              <a:gd name="T2" fmla="+- 0 10645 10026"/>
                              <a:gd name="T3" fmla="*/ 10645 h 822"/>
                              <a:gd name="T4" fmla="+- 0 14700 14078"/>
                              <a:gd name="T5" fmla="*/ T4 w 835"/>
                              <a:gd name="T6" fmla="+- 0 10848 10026"/>
                              <a:gd name="T7" fmla="*/ 10848 h 822"/>
                              <a:gd name="T8" fmla="+- 0 14605 14078"/>
                              <a:gd name="T9" fmla="*/ T8 w 835"/>
                              <a:gd name="T10" fmla="+- 0 10801 10026"/>
                              <a:gd name="T11" fmla="*/ 10801 h 822"/>
                              <a:gd name="T12" fmla="+- 0 14489 14078"/>
                              <a:gd name="T13" fmla="*/ T12 w 835"/>
                              <a:gd name="T14" fmla="+- 0 10770 10026"/>
                              <a:gd name="T15" fmla="*/ 10770 h 822"/>
                              <a:gd name="T16" fmla="+- 0 14402 14078"/>
                              <a:gd name="T17" fmla="*/ T16 w 835"/>
                              <a:gd name="T18" fmla="+- 0 10783 10026"/>
                              <a:gd name="T19" fmla="*/ 10783 h 822"/>
                              <a:gd name="T20" fmla="+- 0 14294 14078"/>
                              <a:gd name="T21" fmla="*/ T20 w 835"/>
                              <a:gd name="T22" fmla="+- 0 10835 10026"/>
                              <a:gd name="T23" fmla="*/ 10835 h 822"/>
                              <a:gd name="T24" fmla="+- 0 14078 14078"/>
                              <a:gd name="T25" fmla="*/ T24 w 835"/>
                              <a:gd name="T26" fmla="+- 0 10645 10026"/>
                              <a:gd name="T27" fmla="*/ 10645 h 822"/>
                              <a:gd name="T28" fmla="+- 0 14099 14078"/>
                              <a:gd name="T29" fmla="*/ T28 w 835"/>
                              <a:gd name="T30" fmla="+- 0 10039 10026"/>
                              <a:gd name="T31" fmla="*/ 10039 h 822"/>
                              <a:gd name="T32" fmla="+- 0 14878 14078"/>
                              <a:gd name="T33" fmla="*/ T32 w 835"/>
                              <a:gd name="T34" fmla="+- 0 10026 10026"/>
                              <a:gd name="T35" fmla="*/ 10026 h 822"/>
                              <a:gd name="T36" fmla="+- 0 14912 14078"/>
                              <a:gd name="T37" fmla="*/ T36 w 835"/>
                              <a:gd name="T38" fmla="+- 0 10645 10026"/>
                              <a:gd name="T39" fmla="*/ 10645 h 8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35" h="822">
                                <a:moveTo>
                                  <a:pt x="834" y="619"/>
                                </a:moveTo>
                                <a:lnTo>
                                  <a:pt x="622" y="822"/>
                                </a:lnTo>
                                <a:lnTo>
                                  <a:pt x="527" y="775"/>
                                </a:lnTo>
                                <a:lnTo>
                                  <a:pt x="411" y="744"/>
                                </a:lnTo>
                                <a:lnTo>
                                  <a:pt x="324" y="757"/>
                                </a:lnTo>
                                <a:lnTo>
                                  <a:pt x="216" y="809"/>
                                </a:lnTo>
                                <a:lnTo>
                                  <a:pt x="0" y="619"/>
                                </a:lnTo>
                                <a:lnTo>
                                  <a:pt x="21" y="13"/>
                                </a:lnTo>
                                <a:lnTo>
                                  <a:pt x="800" y="0"/>
                                </a:lnTo>
                                <a:lnTo>
                                  <a:pt x="834" y="619"/>
                                </a:lnTo>
                                <a:close/>
                              </a:path>
                            </a:pathLst>
                          </a:custGeom>
                          <a:noFill/>
                          <a:ln w="12700">
                            <a:solidFill>
                              <a:srgbClr val="7670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7" name="Freeform 777"/>
                        <wps:cNvSpPr>
                          <a:spLocks/>
                        </wps:cNvSpPr>
                        <wps:spPr bwMode="auto">
                          <a:xfrm>
                            <a:off x="14098" y="10228"/>
                            <a:ext cx="775" cy="620"/>
                          </a:xfrm>
                          <a:custGeom>
                            <a:avLst/>
                            <a:gdLst>
                              <a:gd name="T0" fmla="+- 0 14841 14099"/>
                              <a:gd name="T1" fmla="*/ T0 w 775"/>
                              <a:gd name="T2" fmla="+- 0 10229 10229"/>
                              <a:gd name="T3" fmla="*/ 10229 h 620"/>
                              <a:gd name="T4" fmla="+- 0 14119 14099"/>
                              <a:gd name="T5" fmla="*/ T4 w 775"/>
                              <a:gd name="T6" fmla="+- 0 10238 10229"/>
                              <a:gd name="T7" fmla="*/ 10238 h 620"/>
                              <a:gd name="T8" fmla="+- 0 14099 14099"/>
                              <a:gd name="T9" fmla="*/ T8 w 775"/>
                              <a:gd name="T10" fmla="+- 0 10695 10229"/>
                              <a:gd name="T11" fmla="*/ 10695 h 620"/>
                              <a:gd name="T12" fmla="+- 0 14299 14099"/>
                              <a:gd name="T13" fmla="*/ T12 w 775"/>
                              <a:gd name="T14" fmla="+- 0 10838 10229"/>
                              <a:gd name="T15" fmla="*/ 10838 h 620"/>
                              <a:gd name="T16" fmla="+- 0 14400 14099"/>
                              <a:gd name="T17" fmla="*/ T16 w 775"/>
                              <a:gd name="T18" fmla="+- 0 10799 10229"/>
                              <a:gd name="T19" fmla="*/ 10799 h 620"/>
                              <a:gd name="T20" fmla="+- 0 14480 14099"/>
                              <a:gd name="T21" fmla="*/ T20 w 775"/>
                              <a:gd name="T22" fmla="+- 0 10790 10229"/>
                              <a:gd name="T23" fmla="*/ 10790 h 620"/>
                              <a:gd name="T24" fmla="+- 0 14589 14099"/>
                              <a:gd name="T25" fmla="*/ T24 w 775"/>
                              <a:gd name="T26" fmla="+- 0 10812 10229"/>
                              <a:gd name="T27" fmla="*/ 10812 h 620"/>
                              <a:gd name="T28" fmla="+- 0 14677 14099"/>
                              <a:gd name="T29" fmla="*/ T28 w 775"/>
                              <a:gd name="T30" fmla="+- 0 10848 10229"/>
                              <a:gd name="T31" fmla="*/ 10848 h 620"/>
                              <a:gd name="T32" fmla="+- 0 14874 14099"/>
                              <a:gd name="T33" fmla="*/ T32 w 775"/>
                              <a:gd name="T34" fmla="+- 0 10695 10229"/>
                              <a:gd name="T35" fmla="*/ 10695 h 620"/>
                              <a:gd name="T36" fmla="+- 0 14841 14099"/>
                              <a:gd name="T37" fmla="*/ T36 w 775"/>
                              <a:gd name="T38" fmla="+- 0 10229 10229"/>
                              <a:gd name="T39" fmla="*/ 10229 h 6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75" h="620">
                                <a:moveTo>
                                  <a:pt x="742" y="0"/>
                                </a:moveTo>
                                <a:lnTo>
                                  <a:pt x="20" y="9"/>
                                </a:lnTo>
                                <a:lnTo>
                                  <a:pt x="0" y="466"/>
                                </a:lnTo>
                                <a:lnTo>
                                  <a:pt x="200" y="609"/>
                                </a:lnTo>
                                <a:lnTo>
                                  <a:pt x="301" y="570"/>
                                </a:lnTo>
                                <a:lnTo>
                                  <a:pt x="381" y="561"/>
                                </a:lnTo>
                                <a:lnTo>
                                  <a:pt x="490" y="583"/>
                                </a:lnTo>
                                <a:lnTo>
                                  <a:pt x="578" y="619"/>
                                </a:lnTo>
                                <a:lnTo>
                                  <a:pt x="775" y="466"/>
                                </a:lnTo>
                                <a:lnTo>
                                  <a:pt x="742" y="0"/>
                                </a:lnTo>
                                <a:close/>
                              </a:path>
                            </a:pathLst>
                          </a:custGeom>
                          <a:solidFill>
                            <a:srgbClr val="AAD1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98" name="Freeform 778"/>
                        <wps:cNvSpPr>
                          <a:spLocks/>
                        </wps:cNvSpPr>
                        <wps:spPr bwMode="auto">
                          <a:xfrm>
                            <a:off x="14098" y="10228"/>
                            <a:ext cx="775" cy="620"/>
                          </a:xfrm>
                          <a:custGeom>
                            <a:avLst/>
                            <a:gdLst>
                              <a:gd name="T0" fmla="+- 0 14874 14099"/>
                              <a:gd name="T1" fmla="*/ T0 w 775"/>
                              <a:gd name="T2" fmla="+- 0 10695 10229"/>
                              <a:gd name="T3" fmla="*/ 10695 h 620"/>
                              <a:gd name="T4" fmla="+- 0 14677 14099"/>
                              <a:gd name="T5" fmla="*/ T4 w 775"/>
                              <a:gd name="T6" fmla="+- 0 10848 10229"/>
                              <a:gd name="T7" fmla="*/ 10848 h 620"/>
                              <a:gd name="T8" fmla="+- 0 14589 14099"/>
                              <a:gd name="T9" fmla="*/ T8 w 775"/>
                              <a:gd name="T10" fmla="+- 0 10812 10229"/>
                              <a:gd name="T11" fmla="*/ 10812 h 620"/>
                              <a:gd name="T12" fmla="+- 0 14480 14099"/>
                              <a:gd name="T13" fmla="*/ T12 w 775"/>
                              <a:gd name="T14" fmla="+- 0 10790 10229"/>
                              <a:gd name="T15" fmla="*/ 10790 h 620"/>
                              <a:gd name="T16" fmla="+- 0 14400 14099"/>
                              <a:gd name="T17" fmla="*/ T16 w 775"/>
                              <a:gd name="T18" fmla="+- 0 10799 10229"/>
                              <a:gd name="T19" fmla="*/ 10799 h 620"/>
                              <a:gd name="T20" fmla="+- 0 14299 14099"/>
                              <a:gd name="T21" fmla="*/ T20 w 775"/>
                              <a:gd name="T22" fmla="+- 0 10838 10229"/>
                              <a:gd name="T23" fmla="*/ 10838 h 620"/>
                              <a:gd name="T24" fmla="+- 0 14099 14099"/>
                              <a:gd name="T25" fmla="*/ T24 w 775"/>
                              <a:gd name="T26" fmla="+- 0 10695 10229"/>
                              <a:gd name="T27" fmla="*/ 10695 h 620"/>
                              <a:gd name="T28" fmla="+- 0 14119 14099"/>
                              <a:gd name="T29" fmla="*/ T28 w 775"/>
                              <a:gd name="T30" fmla="+- 0 10238 10229"/>
                              <a:gd name="T31" fmla="*/ 10238 h 620"/>
                              <a:gd name="T32" fmla="+- 0 14841 14099"/>
                              <a:gd name="T33" fmla="*/ T32 w 775"/>
                              <a:gd name="T34" fmla="+- 0 10229 10229"/>
                              <a:gd name="T35" fmla="*/ 10229 h 620"/>
                              <a:gd name="T36" fmla="+- 0 14874 14099"/>
                              <a:gd name="T37" fmla="*/ T36 w 775"/>
                              <a:gd name="T38" fmla="+- 0 10695 10229"/>
                              <a:gd name="T39" fmla="*/ 10695 h 6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75" h="620">
                                <a:moveTo>
                                  <a:pt x="775" y="466"/>
                                </a:moveTo>
                                <a:lnTo>
                                  <a:pt x="578" y="619"/>
                                </a:lnTo>
                                <a:lnTo>
                                  <a:pt x="490" y="583"/>
                                </a:lnTo>
                                <a:lnTo>
                                  <a:pt x="381" y="561"/>
                                </a:lnTo>
                                <a:lnTo>
                                  <a:pt x="301" y="570"/>
                                </a:lnTo>
                                <a:lnTo>
                                  <a:pt x="200" y="609"/>
                                </a:lnTo>
                                <a:lnTo>
                                  <a:pt x="0" y="466"/>
                                </a:lnTo>
                                <a:lnTo>
                                  <a:pt x="20" y="9"/>
                                </a:lnTo>
                                <a:lnTo>
                                  <a:pt x="742" y="0"/>
                                </a:lnTo>
                                <a:lnTo>
                                  <a:pt x="775" y="466"/>
                                </a:lnTo>
                                <a:close/>
                              </a:path>
                            </a:pathLst>
                          </a:custGeom>
                          <a:noFill/>
                          <a:ln w="12700">
                            <a:solidFill>
                              <a:srgbClr val="7670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E7847B" id="Group 764" o:spid="_x0000_s1026" style="position:absolute;margin-left:492.65pt;margin-top:411.3pt;width:466.3pt;height:337.95pt;z-index:251705856;mso-position-horizontal-relative:page;mso-position-vertical-relative:page" coordorigin="9853,8226" coordsize="9326,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">
                <v:shape id="Freeform 765" o:spid="_x0000_s1027" style="position:absolute;left:14870;top:8230;width:4308;height:6755;visibility:visible;mso-wrap-style:square;v-text-anchor:top" coordsize="4308,6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" path="m4308,2002r-12,-38l3301,242r-22,-47l3253,158,3216,95,3190,65,3156,48r-35,-2l3077,25,3011,7,2940,,1369,r-71,7l1232,25r-58,27l1153,54r-35,16l1092,100r-22,38l1068,140r-39,55l1000,256r-1,6l13,1969,,2007r3,38l20,2079r29,26l393,2304r37,12l468,2314r35,-17l529,2267,976,1493r,723l219,3753r567,l796,3799r1,60l801,3922r7,67l816,4058r12,72l841,4205r15,77l874,4360r20,81l915,4523r23,84l963,4692r26,85l1017,4864r30,87l1078,5038r32,88l1143,5213r34,87l1212,5387r37,85l1286,5557r37,84l1362,5723r38,81l1440,5883r39,77l1519,6034r40,72l1600,6176r40,67l1680,6306r40,60l1760,6423r39,53l1838,6525r76,86l1988,6678r70,47l2123,6751r31,4l2186,6753r67,-22l2325,6687r76,-65l2480,6539r40,-48l2561,6439r41,-56l2644,6323r41,-63l2727,6194r42,-69l2810,6053r41,-74l2892,5902r41,-79l2973,5743r39,-82l3051,5578r38,-85l3126,5407r36,-86l3197,5235r34,-88l3263,5060r31,-87l3324,4887r28,-86l3378,4716r25,-84l3425,4549r21,-81l3465,4388r16,-77l3495,4235r12,-73l3516,4091r7,-67l3527,3959r2,-62l3544,3753r545,l3333,2217r,-729l3780,2262r26,30l3840,2308r38,3l3915,2298r344,-198l4289,2074r17,-34l4308,2002xe" fillcolor="#cdd3e9" stroked="f">
                  <v:path arrowok="t" o:connecttype="custom" o:connectlocs="3301,8472;3216,8325;3121,8276;2940,8230;1232,8255;1118,8300;1068,8370;999,8492;3,10275;393,10534;503,10527;976,10446;796,12029;808,12219;841,12435;894,12671;963,12922;1047,13181;1143,13443;1249,13702;1362,13953;1479,14190;1600,14406;1720,14596;1838,14755;2058,14955;2186,14983;2401,14852;2561,14669;2685,14490;2810,14283;2933,14053;3051,13808;3162,13551;3263,13290;3352,13031;3425,12779;3481,12541;3516,12321;3529,12127;3333,10447;3806,10522;3915,10528;4306,10270" o:connectangles="0,0,0,0,0,0,0,0,0,0,0,0,0,0,0,0,0,0,0,0,0,0,0,0,0,0,0,0,0,0,0,0,0,0,0,0,0,0,0,0,0,0,0,0"/>
                </v:shape>
                <v:shape id="Freeform 766" o:spid="_x0000_s1028" style="position:absolute;left:9852;top:8226;width:4308;height:6755;visibility:visible;mso-wrap-style:square;v-text-anchor:top" coordsize="4308,6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" path="m4308,2001r-13,-37l3301,242r-22,-47l3252,157,3216,94,3190,65,3156,48r-35,-2l3076,25,3010,7,2939,,1368,r-71,7l1231,25r-57,27l1152,53r-34,17l1092,100r-22,38l1068,140r-39,55l1000,256r-2,6l12,1969,,2007r2,38l19,2079r30,26l393,2303r37,13l468,2313r34,-16l528,2267,975,1493r,723l219,3753r566,l796,3798r1,61l801,3922r6,67l816,4058r11,72l841,4205r15,76l874,4360r19,81l915,4523r23,84l963,4691r26,86l1017,4864r29,87l1077,5038r32,88l1142,5213r35,87l1212,5386r36,86l1285,5557r38,84l1361,5723r39,81l1439,5883r40,76l1519,6034r40,72l1599,6176r40,66l1680,6306r40,60l1759,6423r40,53l1838,6525r76,86l1987,6678r70,47l2123,6751r31,4l2186,6753r67,-22l2325,6687r76,-65l2480,6539r40,-48l2561,6438r41,-56l2643,6323r42,-63l2726,6194r42,-70l2810,6053r41,-75l2892,5902r40,-79l2972,5743r40,-82l3051,5577r38,-84l3126,5407r36,-86l3197,5234r33,-87l3263,5060r31,-87l3323,4887r28,-86l3378,4716r24,-84l3425,4549r21,-82l3464,4388r17,-78l3495,4235r12,-73l3516,4091r7,-68l3527,3958r1,-61l3543,3753r546,l3332,2216r,-729l3779,2262r26,29l3840,2308r38,3l3915,2298r344,-198l4288,2074r17,-35l4308,2001xe" fillcolor="#ff8181" stroked="f">
                  <v:path arrowok="t" o:connecttype="custom" o:connectlocs="3301,8468;3216,8320;3121,8272;2939,8226;1231,8251;1118,8296;1068,8366;998,8488;2,10271;393,10529;502,10523;975,10442;796,12024;807,12215;841,12431;893,12667;963,12917;1046,13177;1142,13439;1248,13698;1361,13949;1479,14185;1599,14402;1720,14592;1838,14751;2057,14951;2186,14979;2401,14848;2561,14664;2685,14486;2810,14279;2932,14049;3051,13803;3162,13547;3263,13286;3351,13027;3425,12775;3481,12536;3516,12317;3528,12123;3332,10442;3805,10517;3915,10524;4305,10265" o:connectangles="0,0,0,0,0,0,0,0,0,0,0,0,0,0,0,0,0,0,0,0,0,0,0,0,0,0,0,0,0,0,0,0,0,0,0,0,0,0,0,0,0,0,0,0"/>
                </v:shape>
                <v:rect id="Rectangle 767" o:spid="_x0000_s1029" style="position:absolute;left:14253;top:10183;width:446;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" fillcolor="#767070" stroked="f"/>
                <v:rect id="Rectangle 768" o:spid="_x0000_s1030" style="position:absolute;left:14253;top:10183;width:446;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" filled="f" strokecolor="#3a3838" strokeweight=".30211mm"/>
                <v:rect id="Rectangle 769" o:spid="_x0000_s1031" style="position:absolute;left:14253;top:10320;width:446;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" fillcolor="#767070" stroked="f"/>
                <v:rect id="Rectangle 770" o:spid="_x0000_s1032" style="position:absolute;left:14253;top:10320;width:446;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" filled="f" strokecolor="#3a3838" strokeweight=".30211mm"/>
                <v:rect id="Rectangle 771" o:spid="_x0000_s1033" style="position:absolute;left:14253;top:10457;width:446;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" fillcolor="#767070" stroked="f"/>
                <v:rect id="Rectangle 772" o:spid="_x0000_s1034" style="position:absolute;left:14253;top:10457;width:446;height: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" filled="f" strokecolor="#3a3838" strokeweight=".30211mm"/>
                <v:shape id="AutoShape 773" o:spid="_x0000_s1035" style="position:absolute;left:13810;top:9806;width:1370;height:1508;visibility:visible;mso-wrap-style:square;v-text-anchor:top" coordsize="1370,1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" path="m1130,172r-890,l240,322,,550r,958l1370,1508r,-103l158,1405r45,-43l103,1362r,-651l343,711r,-436l1130,275r,-103xm965,1000r-244,l790,1020r61,42l875,1085r337,320l1370,1405r,-41l1267,1364,924,1038r41,-38xm1370,713r-103,l1267,1364r103,l1370,713xm343,711r-240,l445,1037,103,1362r100,l497,1085r24,-23l582,1020r68,-20l965,1000r8,-8l497,992,343,845r,-134xm725,931r-80,l568,951r-71,41l873,992,802,951,725,931xm1130,275r-103,l1027,845,873,992r100,l1267,713r103,l1370,550,1130,321r,-46xm685,l479,172r411,l685,xe" fillcolor="#767070" stroked="f">
                  <v:path arrowok="t" o:connecttype="custom" o:connectlocs="240,9978;0,10356;1370,11314;158,11211;103,11168;343,10517;1130,10081;965,10806;790,10826;875,10891;1370,11211;1267,11170;965,10806;1267,10519;1370,11170;343,10517;445,10843;203,11168;521,10868;650,10806;973,10798;343,10651;725,10737;568,10757;873,10798;725,10737;1027,10081;873,10798;1267,10519;1370,10356;1130,10081;479,9978;685,9806" o:connectangles="0,0,0,0,0,0,0,0,0,0,0,0,0,0,0,0,0,0,0,0,0,0,0,0,0,0,0,0,0,0,0,0,0"/>
                </v:shape>
                <v:shape id="AutoShape 774" o:spid="_x0000_s1036" style="position:absolute;left:13810;top:9806;width:1370;height:1508;visibility:visible;mso-wrap-style:square;v-text-anchor:top" coordsize="1370,1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" path="m1267,1364l924,1038,1267,713r,651xm158,1405l497,1085r24,-23l582,1020r68,-20l721,1000r69,20l851,1062r24,23l1212,1405r-1054,xm103,711r342,326l103,1362r,-651xm343,275r684,l1027,845,873,992,802,951,725,931r-80,l568,951r-71,41l343,845r,-570xm1130,321r,-149l890,172,685,,479,172r-239,l240,322,,550r,958l1370,1508r,-958l1130,321xe" filled="f" strokecolor="#3a3838" strokeweight=".30203mm">
                  <v:path arrowok="t" o:connecttype="custom" o:connectlocs="1267,11170;924,10844;1267,10519;1267,11170;158,11211;497,10891;521,10868;582,10826;650,10806;721,10806;790,10826;851,10868;875,10891;1212,11211;158,11211;103,10517;445,10843;103,11168;103,10517;343,10081;1027,10081;1027,10651;873,10798;802,10757;725,10737;645,10737;568,10757;497,10798;343,10651;343,10081;1130,10127;1130,9978;890,9978;685,9806;479,9978;240,9978;240,10128;0,10356;0,11314;1370,11314;1370,10356;1130,10127" o:connectangles="0,0,0,0,0,0,0,0,0,0,0,0,0,0,0,0,0,0,0,0,0,0,0,0,0,0,0,0,0,0,0,0,0,0,0,0,0,0,0,0,0,0"/>
                </v:shape>
                <v:shape id="Freeform 775" o:spid="_x0000_s1037" style="position:absolute;left:14077;top:10026;width:835;height:822;visibility:visible;mso-wrap-style:square;v-text-anchor:top" coordsize="835,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" path="m800,l21,13,,619,216,809,324,757r87,-13l527,775r95,47l834,619,800,xe" fillcolor="#f3aa79" stroked="f">
                  <v:path arrowok="t" o:connecttype="custom" o:connectlocs="800,10026;21,10039;0,10645;216,10835;324,10783;411,10770;527,10801;622,10848;834,10645;800,10026" o:connectangles="0,0,0,0,0,0,0,0,0,0"/>
                </v:shape>
                <v:shape id="Freeform 776" o:spid="_x0000_s1038" style="position:absolute;left:14077;top:10026;width:835;height:822;visibility:visible;mso-wrap-style:square;v-text-anchor:top" coordsize="835,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" path="m834,619l622,822,527,775,411,744r-87,13l216,809,,619,21,13,800,r34,619xe" filled="f" strokecolor="#767070" strokeweight="1pt">
                  <v:path arrowok="t" o:connecttype="custom" o:connectlocs="834,10645;622,10848;527,10801;411,10770;324,10783;216,10835;0,10645;21,10039;800,10026;834,10645" o:connectangles="0,0,0,0,0,0,0,0,0,0"/>
                </v:shape>
                <v:shape id="Freeform 777" o:spid="_x0000_s1039" style="position:absolute;left:14098;top:10228;width:775;height:620;visibility:visible;mso-wrap-style:square;v-text-anchor:top" coordsize="775,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" path="m742,l20,9,,466,200,609,301,570r80,-9l490,583r88,36l775,466,742,xe" fillcolor="#aad18f" stroked="f">
                  <v:path arrowok="t" o:connecttype="custom" o:connectlocs="742,10229;20,10238;0,10695;200,10838;301,10799;381,10790;490,10812;578,10848;775,10695;742,10229" o:connectangles="0,0,0,0,0,0,0,0,0,0"/>
                </v:shape>
                <v:shape id="Freeform 778" o:spid="_x0000_s1040" style="position:absolute;left:14098;top:10228;width:775;height:620;visibility:visible;mso-wrap-style:square;v-text-anchor:top" coordsize="775,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" path="m775,466l578,619,490,583,381,561r-80,9l200,609,,466,20,9,742,r33,466xe" filled="f" strokecolor="#767070" strokeweight="1pt">
                  <v:path arrowok="t" o:connecttype="custom" o:connectlocs="775,10695;578,10848;490,10812;381,10790;301,10799;200,10838;0,10695;20,10238;742,10229;775,10695" o:connectangles="0,0,0,0,0,0,0,0,0,0"/>
                </v:shape>
                <w10:wrap anchorx="page" anchory="page"/>
              </v:group>
            </w:pict>
          </mc:Fallback>
        </mc:AlternateContent>
      </w:r>
      <w:r w:rsidR="00536928" w:rsidRPr="00746325">
        <w:rPr>
          <w:noProof/>
          <w:lang w:val="et-EE"/>
        </w:rPr>
        <w:drawing>
          <wp:anchor distT="0" distB="0" distL="0" distR="0" simplePos="0" relativeHeight="251544064" behindDoc="0" locked="0" layoutInCell="1" allowOverlap="1" wp14:anchorId="74ED1E37" wp14:editId="0D5878F4">
            <wp:simplePos x="0" y="0"/>
            <wp:positionH relativeFrom="page">
              <wp:posOffset>123825</wp:posOffset>
            </wp:positionH>
            <wp:positionV relativeFrom="page">
              <wp:posOffset>6374765</wp:posOffset>
            </wp:positionV>
            <wp:extent cx="4762054" cy="3176587"/>
            <wp:effectExtent l="0" t="0" r="0" b="0"/>
            <wp:wrapNone/>
            <wp:docPr id="163" name="image138.jpeg" descr="A person and a child sitting on a couch with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138.jpeg"/>
                    <pic:cNvPicPr/>
                  </pic:nvPicPr>
                  <pic:blipFill>
                    <a:blip r:embed="rId298" cstate="print"/>
                    <a:stretch>
                      <a:fillRect/>
                    </a:stretch>
                  </pic:blipFill>
                  <pic:spPr>
                    <a:xfrm>
                      <a:off x="0" y="0"/>
                      <a:ext cx="4762054" cy="3176587"/>
                    </a:xfrm>
                    <a:prstGeom prst="rect">
                      <a:avLst/>
                    </a:prstGeom>
                  </pic:spPr>
                </pic:pic>
              </a:graphicData>
            </a:graphic>
          </wp:anchor>
        </w:drawing>
      </w:r>
      <w:r>
        <w:rPr>
          <w:noProof/>
        </w:rPr>
        <mc:AlternateContent>
          <mc:Choice Requires="wpg">
            <w:drawing>
              <wp:inline distT="0" distB="0" distL="0" distR="0" wp14:anchorId="3516000F" wp14:editId="1624F06D">
                <wp:extent cx="12673965" cy="1039495"/>
                <wp:effectExtent l="0" t="0" r="0" b="1905"/>
                <wp:docPr id="6375" name="Group 639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376" name="Rectangle 2480"/>
                        <wps:cNvSpPr>
                          <a:spLocks noChangeAspect="1" noChangeArrowheads="1"/>
                        </wps:cNvSpPr>
                        <wps:spPr bwMode="auto">
                          <a:xfrm>
                            <a:off x="0" y="0"/>
                            <a:ext cx="1995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77" name="Text Box 2481"/>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D7A86" w14:textId="0E5F6657" w:rsidR="00A934EA" w:rsidRDefault="00A934EA">
                              <w:pPr>
                                <w:spacing w:before="434"/>
                                <w:ind w:left="144"/>
                                <w:rPr>
                                  <w:rFonts w:ascii="Arial"/>
                                  <w:b/>
                                  <w:sz w:val="48"/>
                                </w:rPr>
                              </w:pPr>
                              <w:r>
                                <w:rPr>
                                  <w:rFonts w:ascii="Arial"/>
                                  <w:b/>
                                  <w:color w:val="1F2023"/>
                                  <w:sz w:val="50"/>
                                </w:rPr>
                                <w:t>Finantsn</w:t>
                              </w:r>
                              <w:r>
                                <w:rPr>
                                  <w:rFonts w:ascii="Arial"/>
                                  <w:b/>
                                  <w:color w:val="1F2023"/>
                                  <w:sz w:val="50"/>
                                </w:rPr>
                                <w:t>õ</w:t>
                              </w:r>
                              <w:r>
                                <w:rPr>
                                  <w:rFonts w:ascii="Arial"/>
                                  <w:b/>
                                  <w:color w:val="1F2023"/>
                                  <w:sz w:val="50"/>
                                </w:rPr>
                                <w:t>ustajad</w:t>
                              </w:r>
                              <w:r>
                                <w:rPr>
                                  <w:rFonts w:ascii="Arial"/>
                                  <w:b/>
                                  <w:color w:val="1F2023"/>
                                  <w:sz w:val="48"/>
                                </w:rPr>
                                <w:t xml:space="preserve">: </w:t>
                              </w:r>
                              <w:r w:rsidR="00C82ACE">
                                <w:rPr>
                                  <w:rFonts w:ascii="Arial"/>
                                  <w:b/>
                                  <w:color w:val="1F2023"/>
                                  <w:sz w:val="48"/>
                                </w:rPr>
                                <w:t>3</w:t>
                              </w:r>
                              <w:r w:rsidR="00C82ACE" w:rsidRPr="00746325">
                                <w:rPr>
                                  <w:rFonts w:ascii="Arial" w:hAnsi="Arial"/>
                                  <w:b/>
                                  <w:color w:val="1F2023"/>
                                  <w:sz w:val="48"/>
                                  <w:lang w:val="et-EE"/>
                                </w:rPr>
                                <w:t xml:space="preserve">., </w:t>
                              </w:r>
                              <w:r w:rsidR="00C82ACE">
                                <w:rPr>
                                  <w:rFonts w:ascii="Arial" w:hAnsi="Arial"/>
                                  <w:b/>
                                  <w:color w:val="1F2023"/>
                                  <w:sz w:val="48"/>
                                  <w:lang w:val="et-EE"/>
                                </w:rPr>
                                <w:t>4</w:t>
                              </w:r>
                              <w:r w:rsidR="00C82ACE" w:rsidRPr="00746325">
                                <w:rPr>
                                  <w:rFonts w:ascii="Arial" w:hAnsi="Arial"/>
                                  <w:b/>
                                  <w:color w:val="1F2023"/>
                                  <w:sz w:val="48"/>
                                  <w:lang w:val="et-EE"/>
                                </w:rPr>
                                <w:t xml:space="preserve">. ja </w:t>
                              </w:r>
                              <w:r w:rsidR="00C82ACE">
                                <w:rPr>
                                  <w:rFonts w:ascii="Arial" w:hAnsi="Arial"/>
                                  <w:b/>
                                  <w:color w:val="1F2023"/>
                                  <w:sz w:val="48"/>
                                  <w:lang w:val="et-EE"/>
                                </w:rPr>
                                <w:t>5</w:t>
                              </w:r>
                              <w:r w:rsidR="00C82ACE" w:rsidRPr="00746325">
                                <w:rPr>
                                  <w:rFonts w:ascii="Arial" w:hAnsi="Arial"/>
                                  <w:b/>
                                  <w:color w:val="1F2023"/>
                                  <w:sz w:val="48"/>
                                  <w:lang w:val="et-EE"/>
                                </w:rPr>
                                <w:t>. sammud</w:t>
                              </w:r>
                            </w:p>
                          </w:txbxContent>
                        </wps:txbx>
                        <wps:bodyPr rot="0" vert="horz" wrap="square" lIns="0" tIns="0" rIns="0" bIns="0" anchor="t" anchorCtr="0" upright="1">
                          <a:noAutofit/>
                        </wps:bodyPr>
                      </wps:wsp>
                    </wpg:wgp>
                  </a:graphicData>
                </a:graphic>
              </wp:inline>
            </w:drawing>
          </mc:Choice>
          <mc:Fallback>
            <w:pict>
              <v:group w14:anchorId="3516000F" id="Group 6391" o:spid="_x0000_s1553"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">
                <o:lock v:ext="edit" aspectratio="t"/>
                <v:rect id="Rectangle 2480" o:spid="_x0000_s1554"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" fillcolor="#9dc3e6" stroked="f">
                  <o:lock v:ext="edit" aspectratio="t"/>
                </v:rect>
                <v:shape id="Text Box 2481" o:spid="_x0000_s1555"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" filled="f" stroked="f">
                  <o:lock v:ext="edit" aspectratio="t"/>
                  <v:textbox inset="0,0,0,0">
                    <w:txbxContent>
                      <w:p w14:paraId="2D9D7A86" w14:textId="0E5F6657" w:rsidR="00A934EA" w:rsidRDefault="00A934EA">
                        <w:pPr>
                          <w:spacing w:before="434"/>
                          <w:ind w:left="144"/>
                          <w:rPr>
                            <w:rFonts w:ascii="Arial"/>
                            <w:b/>
                            <w:sz w:val="48"/>
                          </w:rPr>
                        </w:pPr>
                        <w:proofErr w:type="spellStart"/>
                        <w:r>
                          <w:rPr>
                            <w:rFonts w:ascii="Arial"/>
                            <w:b/>
                            <w:color w:val="1F2023"/>
                            <w:sz w:val="50"/>
                          </w:rPr>
                          <w:t>Finantsn</w:t>
                        </w:r>
                        <w:r>
                          <w:rPr>
                            <w:rFonts w:ascii="Arial"/>
                            <w:b/>
                            <w:color w:val="1F2023"/>
                            <w:sz w:val="50"/>
                          </w:rPr>
                          <w:t>õ</w:t>
                        </w:r>
                        <w:r>
                          <w:rPr>
                            <w:rFonts w:ascii="Arial"/>
                            <w:b/>
                            <w:color w:val="1F2023"/>
                            <w:sz w:val="50"/>
                          </w:rPr>
                          <w:t>ustajad</w:t>
                        </w:r>
                        <w:proofErr w:type="spellEnd"/>
                        <w:r>
                          <w:rPr>
                            <w:rFonts w:ascii="Arial"/>
                            <w:b/>
                            <w:color w:val="1F2023"/>
                            <w:sz w:val="48"/>
                          </w:rPr>
                          <w:t xml:space="preserve">: </w:t>
                        </w:r>
                        <w:r w:rsidR="00C82ACE">
                          <w:rPr>
                            <w:rFonts w:ascii="Arial"/>
                            <w:b/>
                            <w:color w:val="1F2023"/>
                            <w:sz w:val="48"/>
                          </w:rPr>
                          <w:t>3</w:t>
                        </w:r>
                        <w:r w:rsidR="00C82ACE" w:rsidRPr="00746325">
                          <w:rPr>
                            <w:rFonts w:ascii="Arial" w:hAnsi="Arial"/>
                            <w:b/>
                            <w:color w:val="1F2023"/>
                            <w:sz w:val="48"/>
                            <w:lang w:val="et-EE"/>
                          </w:rPr>
                          <w:t xml:space="preserve">., </w:t>
                        </w:r>
                        <w:r w:rsidR="00C82ACE">
                          <w:rPr>
                            <w:rFonts w:ascii="Arial" w:hAnsi="Arial"/>
                            <w:b/>
                            <w:color w:val="1F2023"/>
                            <w:sz w:val="48"/>
                            <w:lang w:val="et-EE"/>
                          </w:rPr>
                          <w:t>4</w:t>
                        </w:r>
                        <w:r w:rsidR="00C82ACE" w:rsidRPr="00746325">
                          <w:rPr>
                            <w:rFonts w:ascii="Arial" w:hAnsi="Arial"/>
                            <w:b/>
                            <w:color w:val="1F2023"/>
                            <w:sz w:val="48"/>
                            <w:lang w:val="et-EE"/>
                          </w:rPr>
                          <w:t xml:space="preserve">. ja </w:t>
                        </w:r>
                        <w:r w:rsidR="00C82ACE">
                          <w:rPr>
                            <w:rFonts w:ascii="Arial" w:hAnsi="Arial"/>
                            <w:b/>
                            <w:color w:val="1F2023"/>
                            <w:sz w:val="48"/>
                            <w:lang w:val="et-EE"/>
                          </w:rPr>
                          <w:t>5</w:t>
                        </w:r>
                        <w:r w:rsidR="00C82ACE" w:rsidRPr="00746325">
                          <w:rPr>
                            <w:rFonts w:ascii="Arial" w:hAnsi="Arial"/>
                            <w:b/>
                            <w:color w:val="1F2023"/>
                            <w:sz w:val="48"/>
                            <w:lang w:val="et-EE"/>
                          </w:rPr>
                          <w:t xml:space="preserve">. </w:t>
                        </w:r>
                        <w:r w:rsidR="00C82ACE" w:rsidRPr="00746325">
                          <w:rPr>
                            <w:rFonts w:ascii="Arial" w:hAnsi="Arial"/>
                            <w:b/>
                            <w:color w:val="1F2023"/>
                            <w:sz w:val="48"/>
                            <w:lang w:val="et-EE"/>
                          </w:rPr>
                          <w:t>sammud</w:t>
                        </w:r>
                      </w:p>
                    </w:txbxContent>
                  </v:textbox>
                </v:shape>
                <w10:anchorlock/>
              </v:group>
            </w:pict>
          </mc:Fallback>
        </mc:AlternateContent>
      </w:r>
    </w:p>
    <w:p w14:paraId="07517F95" w14:textId="1B615057" w:rsidR="00DA1199" w:rsidRPr="00746325" w:rsidRDefault="001D431D">
      <w:pPr>
        <w:pStyle w:val="a3"/>
        <w:spacing w:before="9"/>
        <w:rPr>
          <w:sz w:val="22"/>
          <w:lang w:val="et-EE"/>
        </w:rPr>
      </w:pPr>
      <w:r>
        <w:rPr>
          <w:noProof/>
        </w:rPr>
        <mc:AlternateContent>
          <mc:Choice Requires="wpg">
            <w:drawing>
              <wp:anchor distT="0" distB="0" distL="0" distR="0" simplePos="0" relativeHeight="251826688" behindDoc="1" locked="0" layoutInCell="1" allowOverlap="1" wp14:anchorId="2ACB62D5" wp14:editId="22283986">
                <wp:simplePos x="0" y="0"/>
                <wp:positionH relativeFrom="page">
                  <wp:posOffset>143510</wp:posOffset>
                </wp:positionH>
                <wp:positionV relativeFrom="paragraph">
                  <wp:posOffset>192405</wp:posOffset>
                </wp:positionV>
                <wp:extent cx="4803775" cy="2173605"/>
                <wp:effectExtent l="0" t="0" r="0" b="0"/>
                <wp:wrapTopAndBottom/>
                <wp:docPr id="6374" name="Группа 637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803775" cy="2173605"/>
                          <a:chOff x="226" y="303"/>
                          <a:chExt cx="7565" cy="3423"/>
                        </a:xfrm>
                      </wpg:grpSpPr>
                      <wps:wsp>
                        <wps:cNvPr id="6389" name="Text Box 2477"/>
                        <wps:cNvSpPr txBox="1">
                          <a:spLocks noChangeAspect="1" noChangeArrowheads="1"/>
                        </wps:cNvSpPr>
                        <wps:spPr bwMode="auto">
                          <a:xfrm>
                            <a:off x="226" y="820"/>
                            <a:ext cx="7565" cy="2906"/>
                          </a:xfrm>
                          <a:prstGeom prst="rect">
                            <a:avLst/>
                          </a:prstGeom>
                          <a:solidFill>
                            <a:srgbClr val="DEEBF7"/>
                          </a:solidFill>
                          <a:ln>
                            <a:noFill/>
                          </a:ln>
                        </wps:spPr>
                        <wps:txbx>
                          <w:txbxContent>
                            <w:p w14:paraId="71E2EE57" w14:textId="77777777" w:rsidR="00A934EA" w:rsidRDefault="00A934EA">
                              <w:pPr>
                                <w:spacing w:before="73" w:line="259" w:lineRule="auto"/>
                                <w:ind w:left="146" w:right="144"/>
                                <w:jc w:val="both"/>
                                <w:rPr>
                                  <w:sz w:val="32"/>
                                </w:rPr>
                              </w:pPr>
                              <w:r>
                                <w:rPr>
                                  <w:sz w:val="32"/>
                                </w:rPr>
                                <w:t xml:space="preserve">Iga osaleja saab võimaluse esitada </w:t>
                              </w:r>
                              <w:r>
                                <w:rPr>
                                  <w:spacing w:val="-1"/>
                                  <w:sz w:val="32"/>
                                </w:rPr>
                                <w:t xml:space="preserve">kliendile kava. </w:t>
                              </w:r>
                              <w:r>
                                <w:rPr>
                                  <w:sz w:val="32"/>
                                </w:rPr>
                                <w:t xml:space="preserve">Pärast seda, kui kõik on oma plaani tutvustanud, vahetavad osalejad omavahel plaane </w:t>
                              </w:r>
                              <w:r>
                                <w:rPr>
                                  <w:spacing w:val="-1"/>
                                  <w:sz w:val="32"/>
                                </w:rPr>
                                <w:t xml:space="preserve">ja neil palutakse anda </w:t>
                              </w:r>
                              <w:r>
                                <w:rPr>
                                  <w:sz w:val="32"/>
                                </w:rPr>
                                <w:t>tagasisidet selle kohta, mida nende arvates tegid nende kaaslased hästi ja mida võiks parandada.</w:t>
                              </w:r>
                            </w:p>
                          </w:txbxContent>
                        </wps:txbx>
                        <wps:bodyPr rot="0" vert="horz" wrap="square" lIns="0" tIns="0" rIns="0" bIns="0" anchor="t" anchorCtr="0" upright="1">
                          <a:noAutofit/>
                        </wps:bodyPr>
                      </wps:wsp>
                      <wps:wsp>
                        <wps:cNvPr id="6390" name="Text Box 2478"/>
                        <wps:cNvSpPr txBox="1">
                          <a:spLocks noChangeAspect="1" noChangeArrowheads="1"/>
                        </wps:cNvSpPr>
                        <wps:spPr bwMode="auto">
                          <a:xfrm>
                            <a:off x="226" y="303"/>
                            <a:ext cx="7565" cy="517"/>
                          </a:xfrm>
                          <a:prstGeom prst="rect">
                            <a:avLst/>
                          </a:prstGeom>
                          <a:solidFill>
                            <a:srgbClr val="BCD6ED"/>
                          </a:solidFill>
                          <a:ln>
                            <a:noFill/>
                          </a:ln>
                        </wps:spPr>
                        <wps:txbx>
                          <w:txbxContent>
                            <w:p w14:paraId="57589FD7" w14:textId="77777777" w:rsidR="00A934EA" w:rsidRDefault="00A934EA">
                              <w:pPr>
                                <w:spacing w:before="75"/>
                                <w:ind w:left="150"/>
                                <w:rPr>
                                  <w:rFonts w:ascii="Arial"/>
                                  <w:b/>
                                  <w:sz w:val="36"/>
                                </w:rPr>
                              </w:pPr>
                              <w:r>
                                <w:rPr>
                                  <w:rFonts w:ascii="Arial"/>
                                  <w:b/>
                                  <w:sz w:val="36"/>
                                </w:rPr>
                                <w:t>3. sam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CB62D5" id="Группа 6374" o:spid="_x0000_s1556" style="position:absolute;margin-left:11.3pt;margin-top:15.15pt;width:378.25pt;height:171.15pt;z-index:-251489792;mso-wrap-distance-left:0;mso-wrap-distance-right:0;mso-position-horizontal-relative:page;mso-position-vertical-relative:text" coordorigin="226,303" coordsize="7565,3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">
                <o:lock v:ext="edit" aspectratio="t"/>
                <v:shape id="Text Box 2477" o:spid="_x0000_s1557" type="#_x0000_t202" style="position:absolute;left:226;top:820;width:7565;height:2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" fillcolor="#deebf7" stroked="f">
                  <o:lock v:ext="edit" aspectratio="t"/>
                  <v:textbox inset="0,0,0,0">
                    <w:txbxContent>
                      <w:p w14:paraId="71E2EE57" w14:textId="77777777" w:rsidR="00A934EA" w:rsidRDefault="00A934EA">
                        <w:pPr>
                          <w:spacing w:before="73" w:line="259" w:lineRule="auto"/>
                          <w:ind w:left="146" w:right="144"/>
                          <w:jc w:val="both"/>
                          <w:rPr>
                            <w:sz w:val="32"/>
                          </w:rPr>
                        </w:pPr>
                        <w:proofErr w:type="spellStart"/>
                        <w:r>
                          <w:rPr>
                            <w:sz w:val="32"/>
                          </w:rPr>
                          <w:t>Iga</w:t>
                        </w:r>
                        <w:proofErr w:type="spellEnd"/>
                        <w:r>
                          <w:rPr>
                            <w:sz w:val="32"/>
                          </w:rPr>
                          <w:t xml:space="preserve"> </w:t>
                        </w:r>
                        <w:proofErr w:type="spellStart"/>
                        <w:r>
                          <w:rPr>
                            <w:sz w:val="32"/>
                          </w:rPr>
                          <w:t>osaleja</w:t>
                        </w:r>
                        <w:proofErr w:type="spellEnd"/>
                        <w:r>
                          <w:rPr>
                            <w:sz w:val="32"/>
                          </w:rPr>
                          <w:t xml:space="preserve"> </w:t>
                        </w:r>
                        <w:proofErr w:type="spellStart"/>
                        <w:r>
                          <w:rPr>
                            <w:sz w:val="32"/>
                          </w:rPr>
                          <w:t>saab</w:t>
                        </w:r>
                        <w:proofErr w:type="spellEnd"/>
                        <w:r>
                          <w:rPr>
                            <w:sz w:val="32"/>
                          </w:rPr>
                          <w:t xml:space="preserve"> </w:t>
                        </w:r>
                        <w:proofErr w:type="spellStart"/>
                        <w:r>
                          <w:rPr>
                            <w:sz w:val="32"/>
                          </w:rPr>
                          <w:t>võimaluse</w:t>
                        </w:r>
                        <w:proofErr w:type="spellEnd"/>
                        <w:r>
                          <w:rPr>
                            <w:sz w:val="32"/>
                          </w:rPr>
                          <w:t xml:space="preserve"> </w:t>
                        </w:r>
                        <w:proofErr w:type="spellStart"/>
                        <w:r>
                          <w:rPr>
                            <w:sz w:val="32"/>
                          </w:rPr>
                          <w:t>esitada</w:t>
                        </w:r>
                        <w:proofErr w:type="spellEnd"/>
                        <w:r>
                          <w:rPr>
                            <w:sz w:val="32"/>
                          </w:rPr>
                          <w:t xml:space="preserve"> </w:t>
                        </w:r>
                        <w:proofErr w:type="spellStart"/>
                        <w:r>
                          <w:rPr>
                            <w:spacing w:val="-1"/>
                            <w:sz w:val="32"/>
                          </w:rPr>
                          <w:t>kliendile</w:t>
                        </w:r>
                        <w:proofErr w:type="spellEnd"/>
                        <w:r>
                          <w:rPr>
                            <w:spacing w:val="-1"/>
                            <w:sz w:val="32"/>
                          </w:rPr>
                          <w:t xml:space="preserve"> kava. </w:t>
                        </w:r>
                        <w:proofErr w:type="spellStart"/>
                        <w:r>
                          <w:rPr>
                            <w:sz w:val="32"/>
                          </w:rPr>
                          <w:t>Pärast</w:t>
                        </w:r>
                        <w:proofErr w:type="spellEnd"/>
                        <w:r>
                          <w:rPr>
                            <w:sz w:val="32"/>
                          </w:rPr>
                          <w:t xml:space="preserve"> </w:t>
                        </w:r>
                        <w:proofErr w:type="spellStart"/>
                        <w:r>
                          <w:rPr>
                            <w:sz w:val="32"/>
                          </w:rPr>
                          <w:t>seda</w:t>
                        </w:r>
                        <w:proofErr w:type="spellEnd"/>
                        <w:r>
                          <w:rPr>
                            <w:sz w:val="32"/>
                          </w:rPr>
                          <w:t xml:space="preserve">, </w:t>
                        </w:r>
                        <w:proofErr w:type="spellStart"/>
                        <w:r>
                          <w:rPr>
                            <w:sz w:val="32"/>
                          </w:rPr>
                          <w:t>kui</w:t>
                        </w:r>
                        <w:proofErr w:type="spellEnd"/>
                        <w:r>
                          <w:rPr>
                            <w:sz w:val="32"/>
                          </w:rPr>
                          <w:t xml:space="preserve"> </w:t>
                        </w:r>
                        <w:proofErr w:type="spellStart"/>
                        <w:r>
                          <w:rPr>
                            <w:sz w:val="32"/>
                          </w:rPr>
                          <w:t>kõik</w:t>
                        </w:r>
                        <w:proofErr w:type="spellEnd"/>
                        <w:r>
                          <w:rPr>
                            <w:sz w:val="32"/>
                          </w:rPr>
                          <w:t xml:space="preserve"> on </w:t>
                        </w:r>
                        <w:proofErr w:type="spellStart"/>
                        <w:r>
                          <w:rPr>
                            <w:sz w:val="32"/>
                          </w:rPr>
                          <w:t>oma</w:t>
                        </w:r>
                        <w:proofErr w:type="spellEnd"/>
                        <w:r>
                          <w:rPr>
                            <w:sz w:val="32"/>
                          </w:rPr>
                          <w:t xml:space="preserve"> </w:t>
                        </w:r>
                        <w:proofErr w:type="spellStart"/>
                        <w:r>
                          <w:rPr>
                            <w:sz w:val="32"/>
                          </w:rPr>
                          <w:t>plaani</w:t>
                        </w:r>
                        <w:proofErr w:type="spellEnd"/>
                        <w:r>
                          <w:rPr>
                            <w:sz w:val="32"/>
                          </w:rPr>
                          <w:t xml:space="preserve"> </w:t>
                        </w:r>
                        <w:proofErr w:type="spellStart"/>
                        <w:r>
                          <w:rPr>
                            <w:sz w:val="32"/>
                          </w:rPr>
                          <w:t>tutvustanud</w:t>
                        </w:r>
                        <w:proofErr w:type="spellEnd"/>
                        <w:r>
                          <w:rPr>
                            <w:sz w:val="32"/>
                          </w:rPr>
                          <w:t xml:space="preserve">, </w:t>
                        </w:r>
                        <w:proofErr w:type="spellStart"/>
                        <w:r>
                          <w:rPr>
                            <w:sz w:val="32"/>
                          </w:rPr>
                          <w:t>vahetavad</w:t>
                        </w:r>
                        <w:proofErr w:type="spellEnd"/>
                        <w:r>
                          <w:rPr>
                            <w:sz w:val="32"/>
                          </w:rPr>
                          <w:t xml:space="preserve"> </w:t>
                        </w:r>
                        <w:proofErr w:type="spellStart"/>
                        <w:r>
                          <w:rPr>
                            <w:sz w:val="32"/>
                          </w:rPr>
                          <w:t>osalejad</w:t>
                        </w:r>
                        <w:proofErr w:type="spellEnd"/>
                        <w:r>
                          <w:rPr>
                            <w:sz w:val="32"/>
                          </w:rPr>
                          <w:t xml:space="preserve"> </w:t>
                        </w:r>
                        <w:proofErr w:type="spellStart"/>
                        <w:r>
                          <w:rPr>
                            <w:sz w:val="32"/>
                          </w:rPr>
                          <w:t>omavahel</w:t>
                        </w:r>
                        <w:proofErr w:type="spellEnd"/>
                        <w:r>
                          <w:rPr>
                            <w:sz w:val="32"/>
                          </w:rPr>
                          <w:t xml:space="preserve"> </w:t>
                        </w:r>
                        <w:proofErr w:type="spellStart"/>
                        <w:r>
                          <w:rPr>
                            <w:sz w:val="32"/>
                          </w:rPr>
                          <w:t>plaane</w:t>
                        </w:r>
                        <w:proofErr w:type="spellEnd"/>
                        <w:r>
                          <w:rPr>
                            <w:sz w:val="32"/>
                          </w:rPr>
                          <w:t xml:space="preserve"> </w:t>
                        </w:r>
                        <w:r>
                          <w:rPr>
                            <w:spacing w:val="-1"/>
                            <w:sz w:val="32"/>
                          </w:rPr>
                          <w:t xml:space="preserve">ja </w:t>
                        </w:r>
                        <w:proofErr w:type="spellStart"/>
                        <w:r>
                          <w:rPr>
                            <w:spacing w:val="-1"/>
                            <w:sz w:val="32"/>
                          </w:rPr>
                          <w:t>neil</w:t>
                        </w:r>
                        <w:proofErr w:type="spellEnd"/>
                        <w:r>
                          <w:rPr>
                            <w:spacing w:val="-1"/>
                            <w:sz w:val="32"/>
                          </w:rPr>
                          <w:t xml:space="preserve"> </w:t>
                        </w:r>
                        <w:proofErr w:type="spellStart"/>
                        <w:r>
                          <w:rPr>
                            <w:spacing w:val="-1"/>
                            <w:sz w:val="32"/>
                          </w:rPr>
                          <w:t>palutakse</w:t>
                        </w:r>
                        <w:proofErr w:type="spellEnd"/>
                        <w:r>
                          <w:rPr>
                            <w:spacing w:val="-1"/>
                            <w:sz w:val="32"/>
                          </w:rPr>
                          <w:t xml:space="preserve"> </w:t>
                        </w:r>
                        <w:proofErr w:type="spellStart"/>
                        <w:r>
                          <w:rPr>
                            <w:spacing w:val="-1"/>
                            <w:sz w:val="32"/>
                          </w:rPr>
                          <w:t>anda</w:t>
                        </w:r>
                        <w:proofErr w:type="spellEnd"/>
                        <w:r>
                          <w:rPr>
                            <w:spacing w:val="-1"/>
                            <w:sz w:val="32"/>
                          </w:rPr>
                          <w:t xml:space="preserve"> </w:t>
                        </w:r>
                        <w:proofErr w:type="spellStart"/>
                        <w:r>
                          <w:rPr>
                            <w:sz w:val="32"/>
                          </w:rPr>
                          <w:t>tagasisidet</w:t>
                        </w:r>
                        <w:proofErr w:type="spellEnd"/>
                        <w:r>
                          <w:rPr>
                            <w:sz w:val="32"/>
                          </w:rPr>
                          <w:t xml:space="preserve"> </w:t>
                        </w:r>
                        <w:proofErr w:type="spellStart"/>
                        <w:r>
                          <w:rPr>
                            <w:sz w:val="32"/>
                          </w:rPr>
                          <w:t>selle</w:t>
                        </w:r>
                        <w:proofErr w:type="spellEnd"/>
                        <w:r>
                          <w:rPr>
                            <w:sz w:val="32"/>
                          </w:rPr>
                          <w:t xml:space="preserve"> </w:t>
                        </w:r>
                        <w:proofErr w:type="spellStart"/>
                        <w:r>
                          <w:rPr>
                            <w:sz w:val="32"/>
                          </w:rPr>
                          <w:t>kohta</w:t>
                        </w:r>
                        <w:proofErr w:type="spellEnd"/>
                        <w:r>
                          <w:rPr>
                            <w:sz w:val="32"/>
                          </w:rPr>
                          <w:t xml:space="preserve">, </w:t>
                        </w:r>
                        <w:proofErr w:type="spellStart"/>
                        <w:r>
                          <w:rPr>
                            <w:sz w:val="32"/>
                          </w:rPr>
                          <w:t>mida</w:t>
                        </w:r>
                        <w:proofErr w:type="spellEnd"/>
                        <w:r>
                          <w:rPr>
                            <w:sz w:val="32"/>
                          </w:rPr>
                          <w:t xml:space="preserve"> </w:t>
                        </w:r>
                        <w:proofErr w:type="spellStart"/>
                        <w:r>
                          <w:rPr>
                            <w:sz w:val="32"/>
                          </w:rPr>
                          <w:t>nende</w:t>
                        </w:r>
                        <w:proofErr w:type="spellEnd"/>
                        <w:r>
                          <w:rPr>
                            <w:sz w:val="32"/>
                          </w:rPr>
                          <w:t xml:space="preserve"> </w:t>
                        </w:r>
                        <w:proofErr w:type="spellStart"/>
                        <w:r>
                          <w:rPr>
                            <w:sz w:val="32"/>
                          </w:rPr>
                          <w:t>arvates</w:t>
                        </w:r>
                        <w:proofErr w:type="spellEnd"/>
                        <w:r>
                          <w:rPr>
                            <w:sz w:val="32"/>
                          </w:rPr>
                          <w:t xml:space="preserve"> </w:t>
                        </w:r>
                        <w:proofErr w:type="spellStart"/>
                        <w:r>
                          <w:rPr>
                            <w:sz w:val="32"/>
                          </w:rPr>
                          <w:t>tegid</w:t>
                        </w:r>
                        <w:proofErr w:type="spellEnd"/>
                        <w:r>
                          <w:rPr>
                            <w:sz w:val="32"/>
                          </w:rPr>
                          <w:t xml:space="preserve"> </w:t>
                        </w:r>
                        <w:proofErr w:type="spellStart"/>
                        <w:r>
                          <w:rPr>
                            <w:sz w:val="32"/>
                          </w:rPr>
                          <w:t>nende</w:t>
                        </w:r>
                        <w:proofErr w:type="spellEnd"/>
                        <w:r>
                          <w:rPr>
                            <w:sz w:val="32"/>
                          </w:rPr>
                          <w:t xml:space="preserve"> </w:t>
                        </w:r>
                        <w:proofErr w:type="spellStart"/>
                        <w:r>
                          <w:rPr>
                            <w:sz w:val="32"/>
                          </w:rPr>
                          <w:t>kaaslased</w:t>
                        </w:r>
                        <w:proofErr w:type="spellEnd"/>
                        <w:r>
                          <w:rPr>
                            <w:sz w:val="32"/>
                          </w:rPr>
                          <w:t xml:space="preserve"> </w:t>
                        </w:r>
                        <w:proofErr w:type="spellStart"/>
                        <w:r>
                          <w:rPr>
                            <w:sz w:val="32"/>
                          </w:rPr>
                          <w:t>hästi</w:t>
                        </w:r>
                        <w:proofErr w:type="spellEnd"/>
                        <w:r>
                          <w:rPr>
                            <w:sz w:val="32"/>
                          </w:rPr>
                          <w:t xml:space="preserve"> ja </w:t>
                        </w:r>
                        <w:proofErr w:type="spellStart"/>
                        <w:r>
                          <w:rPr>
                            <w:sz w:val="32"/>
                          </w:rPr>
                          <w:t>mida</w:t>
                        </w:r>
                        <w:proofErr w:type="spellEnd"/>
                        <w:r>
                          <w:rPr>
                            <w:sz w:val="32"/>
                          </w:rPr>
                          <w:t xml:space="preserve"> </w:t>
                        </w:r>
                        <w:proofErr w:type="spellStart"/>
                        <w:r>
                          <w:rPr>
                            <w:sz w:val="32"/>
                          </w:rPr>
                          <w:t>võiks</w:t>
                        </w:r>
                        <w:proofErr w:type="spellEnd"/>
                        <w:r>
                          <w:rPr>
                            <w:sz w:val="32"/>
                          </w:rPr>
                          <w:t xml:space="preserve"> </w:t>
                        </w:r>
                        <w:proofErr w:type="spellStart"/>
                        <w:r>
                          <w:rPr>
                            <w:sz w:val="32"/>
                          </w:rPr>
                          <w:t>parandada</w:t>
                        </w:r>
                        <w:proofErr w:type="spellEnd"/>
                        <w:r>
                          <w:rPr>
                            <w:sz w:val="32"/>
                          </w:rPr>
                          <w:t>.</w:t>
                        </w:r>
                      </w:p>
                    </w:txbxContent>
                  </v:textbox>
                </v:shape>
                <v:shape id="Text Box 2478" o:spid="_x0000_s1558" type="#_x0000_t202" style="position:absolute;left:226;top:303;width:7565;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" fillcolor="#bcd6ed" stroked="f">
                  <o:lock v:ext="edit" aspectratio="t"/>
                  <v:textbox inset="0,0,0,0">
                    <w:txbxContent>
                      <w:p w14:paraId="57589FD7" w14:textId="77777777" w:rsidR="00A934EA" w:rsidRDefault="00A934EA">
                        <w:pPr>
                          <w:spacing w:before="75"/>
                          <w:ind w:left="150"/>
                          <w:rPr>
                            <w:rFonts w:ascii="Arial"/>
                            <w:b/>
                            <w:sz w:val="36"/>
                          </w:rPr>
                        </w:pPr>
                        <w:r>
                          <w:rPr>
                            <w:rFonts w:ascii="Arial"/>
                            <w:b/>
                            <w:sz w:val="36"/>
                          </w:rPr>
                          <w:t xml:space="preserve">3. </w:t>
                        </w:r>
                        <w:proofErr w:type="spellStart"/>
                        <w:r>
                          <w:rPr>
                            <w:rFonts w:ascii="Arial"/>
                            <w:b/>
                            <w:sz w:val="36"/>
                          </w:rPr>
                          <w:t>samm</w:t>
                        </w:r>
                        <w:proofErr w:type="spellEnd"/>
                        <w:r>
                          <w:rPr>
                            <w:rFonts w:ascii="Arial"/>
                            <w:b/>
                            <w:sz w:val="36"/>
                          </w:rPr>
                          <w:t>:</w:t>
                        </w:r>
                      </w:p>
                    </w:txbxContent>
                  </v:textbox>
                </v:shape>
                <w10:wrap type="topAndBottom" anchorx="page"/>
              </v:group>
            </w:pict>
          </mc:Fallback>
        </mc:AlternateContent>
      </w:r>
      <w:r>
        <w:rPr>
          <w:noProof/>
        </w:rPr>
        <mc:AlternateContent>
          <mc:Choice Requires="wpg">
            <w:drawing>
              <wp:anchor distT="0" distB="0" distL="0" distR="0" simplePos="0" relativeHeight="251827712" behindDoc="1" locked="0" layoutInCell="1" allowOverlap="1" wp14:anchorId="53D9C26D" wp14:editId="7C339ECB">
                <wp:simplePos x="0" y="0"/>
                <wp:positionH relativeFrom="page">
                  <wp:posOffset>5038090</wp:posOffset>
                </wp:positionH>
                <wp:positionV relativeFrom="paragraph">
                  <wp:posOffset>191135</wp:posOffset>
                </wp:positionV>
                <wp:extent cx="7680960" cy="2146300"/>
                <wp:effectExtent l="0" t="0" r="0" b="6350"/>
                <wp:wrapTopAndBottom/>
                <wp:docPr id="6373" name="Группа 637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680960" cy="2146300"/>
                          <a:chOff x="7934" y="301"/>
                          <a:chExt cx="12096" cy="3380"/>
                        </a:xfrm>
                      </wpg:grpSpPr>
                      <wps:wsp>
                        <wps:cNvPr id="6386" name="Text Box 2474"/>
                        <wps:cNvSpPr txBox="1">
                          <a:spLocks noChangeAspect="1" noChangeArrowheads="1"/>
                        </wps:cNvSpPr>
                        <wps:spPr bwMode="auto">
                          <a:xfrm>
                            <a:off x="7934" y="817"/>
                            <a:ext cx="12096" cy="2864"/>
                          </a:xfrm>
                          <a:prstGeom prst="rect">
                            <a:avLst/>
                          </a:prstGeom>
                          <a:solidFill>
                            <a:srgbClr val="DEEBF7"/>
                          </a:solidFill>
                          <a:ln>
                            <a:noFill/>
                          </a:ln>
                        </wps:spPr>
                        <wps:txbx>
                          <w:txbxContent>
                            <w:p w14:paraId="4F1F2D4D" w14:textId="77777777" w:rsidR="00A934EA" w:rsidRDefault="00A934EA">
                              <w:pPr>
                                <w:spacing w:before="72" w:line="259" w:lineRule="auto"/>
                                <w:ind w:left="143" w:right="149"/>
                                <w:jc w:val="both"/>
                                <w:rPr>
                                  <w:sz w:val="32"/>
                                </w:rPr>
                              </w:pPr>
                              <w:r>
                                <w:rPr>
                                  <w:sz w:val="32"/>
                                </w:rPr>
                                <w:t>Osalejad panevad oma kommentaarid ümbrikusse, mis on märgistatud osaleja nimega. Seejärel loeb iga osaleja need rühmale ette. See annab ka juhendajale võimaluse jälgida ja osaleda hindamises.</w:t>
                              </w:r>
                            </w:p>
                          </w:txbxContent>
                        </wps:txbx>
                        <wps:bodyPr rot="0" vert="horz" wrap="square" lIns="0" tIns="0" rIns="0" bIns="0" anchor="t" anchorCtr="0" upright="1">
                          <a:noAutofit/>
                        </wps:bodyPr>
                      </wps:wsp>
                      <wps:wsp>
                        <wps:cNvPr id="6387" name="Text Box 2475"/>
                        <wps:cNvSpPr txBox="1">
                          <a:spLocks noChangeAspect="1" noChangeArrowheads="1"/>
                        </wps:cNvSpPr>
                        <wps:spPr bwMode="auto">
                          <a:xfrm>
                            <a:off x="7934" y="301"/>
                            <a:ext cx="12096" cy="516"/>
                          </a:xfrm>
                          <a:prstGeom prst="rect">
                            <a:avLst/>
                          </a:prstGeom>
                          <a:solidFill>
                            <a:srgbClr val="BCD6ED"/>
                          </a:solidFill>
                          <a:ln>
                            <a:noFill/>
                          </a:ln>
                        </wps:spPr>
                        <wps:txbx>
                          <w:txbxContent>
                            <w:p w14:paraId="47311776" w14:textId="5B9A58CB" w:rsidR="00A934EA" w:rsidRDefault="00A934EA">
                              <w:pPr>
                                <w:spacing w:before="73"/>
                                <w:ind w:left="143"/>
                                <w:rPr>
                                  <w:rFonts w:ascii="Arial"/>
                                  <w:b/>
                                  <w:sz w:val="36"/>
                                </w:rPr>
                              </w:pPr>
                              <w:r>
                                <w:rPr>
                                  <w:rFonts w:ascii="Arial"/>
                                  <w:b/>
                                  <w:sz w:val="36"/>
                                </w:rPr>
                                <w:t>5. sam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D9C26D" id="Группа 6373" o:spid="_x0000_s1559" style="position:absolute;margin-left:396.7pt;margin-top:15.05pt;width:604.8pt;height:169pt;z-index:-251488768;mso-wrap-distance-left:0;mso-wrap-distance-right:0;mso-position-horizontal-relative:page;mso-position-vertical-relative:text" coordorigin="7934,301" coordsize="12096,3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">
                <o:lock v:ext="edit" aspectratio="t"/>
                <v:shape id="Text Box 2474" o:spid="_x0000_s1560" type="#_x0000_t202" style="position:absolute;left:7934;top:817;width:12096;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" fillcolor="#deebf7" stroked="f">
                  <o:lock v:ext="edit" aspectratio="t"/>
                  <v:textbox inset="0,0,0,0">
                    <w:txbxContent>
                      <w:p w14:paraId="4F1F2D4D" w14:textId="77777777" w:rsidR="00A934EA" w:rsidRDefault="00A934EA">
                        <w:pPr>
                          <w:spacing w:before="72" w:line="259" w:lineRule="auto"/>
                          <w:ind w:left="143" w:right="149"/>
                          <w:jc w:val="both"/>
                          <w:rPr>
                            <w:sz w:val="32"/>
                          </w:rPr>
                        </w:pPr>
                        <w:proofErr w:type="spellStart"/>
                        <w:r>
                          <w:rPr>
                            <w:sz w:val="32"/>
                          </w:rPr>
                          <w:t>Osalejad</w:t>
                        </w:r>
                        <w:proofErr w:type="spellEnd"/>
                        <w:r>
                          <w:rPr>
                            <w:sz w:val="32"/>
                          </w:rPr>
                          <w:t xml:space="preserve"> </w:t>
                        </w:r>
                        <w:proofErr w:type="spellStart"/>
                        <w:r>
                          <w:rPr>
                            <w:sz w:val="32"/>
                          </w:rPr>
                          <w:t>panevad</w:t>
                        </w:r>
                        <w:proofErr w:type="spellEnd"/>
                        <w:r>
                          <w:rPr>
                            <w:sz w:val="32"/>
                          </w:rPr>
                          <w:t xml:space="preserve"> </w:t>
                        </w:r>
                        <w:proofErr w:type="spellStart"/>
                        <w:r>
                          <w:rPr>
                            <w:sz w:val="32"/>
                          </w:rPr>
                          <w:t>oma</w:t>
                        </w:r>
                        <w:proofErr w:type="spellEnd"/>
                        <w:r>
                          <w:rPr>
                            <w:sz w:val="32"/>
                          </w:rPr>
                          <w:t xml:space="preserve"> </w:t>
                        </w:r>
                        <w:proofErr w:type="spellStart"/>
                        <w:r>
                          <w:rPr>
                            <w:sz w:val="32"/>
                          </w:rPr>
                          <w:t>kommentaarid</w:t>
                        </w:r>
                        <w:proofErr w:type="spellEnd"/>
                        <w:r>
                          <w:rPr>
                            <w:sz w:val="32"/>
                          </w:rPr>
                          <w:t xml:space="preserve"> </w:t>
                        </w:r>
                        <w:proofErr w:type="spellStart"/>
                        <w:r>
                          <w:rPr>
                            <w:sz w:val="32"/>
                          </w:rPr>
                          <w:t>ümbrikusse</w:t>
                        </w:r>
                        <w:proofErr w:type="spellEnd"/>
                        <w:r>
                          <w:rPr>
                            <w:sz w:val="32"/>
                          </w:rPr>
                          <w:t xml:space="preserve">, mis on </w:t>
                        </w:r>
                        <w:proofErr w:type="spellStart"/>
                        <w:r>
                          <w:rPr>
                            <w:sz w:val="32"/>
                          </w:rPr>
                          <w:t>märgistatud</w:t>
                        </w:r>
                        <w:proofErr w:type="spellEnd"/>
                        <w:r>
                          <w:rPr>
                            <w:sz w:val="32"/>
                          </w:rPr>
                          <w:t xml:space="preserve"> </w:t>
                        </w:r>
                        <w:proofErr w:type="spellStart"/>
                        <w:r>
                          <w:rPr>
                            <w:sz w:val="32"/>
                          </w:rPr>
                          <w:t>osaleja</w:t>
                        </w:r>
                        <w:proofErr w:type="spellEnd"/>
                        <w:r>
                          <w:rPr>
                            <w:sz w:val="32"/>
                          </w:rPr>
                          <w:t xml:space="preserve"> </w:t>
                        </w:r>
                        <w:proofErr w:type="spellStart"/>
                        <w:r>
                          <w:rPr>
                            <w:sz w:val="32"/>
                          </w:rPr>
                          <w:t>nimega</w:t>
                        </w:r>
                        <w:proofErr w:type="spellEnd"/>
                        <w:r>
                          <w:rPr>
                            <w:sz w:val="32"/>
                          </w:rPr>
                          <w:t xml:space="preserve">. </w:t>
                        </w:r>
                        <w:proofErr w:type="spellStart"/>
                        <w:r>
                          <w:rPr>
                            <w:sz w:val="32"/>
                          </w:rPr>
                          <w:t>Seejärel</w:t>
                        </w:r>
                        <w:proofErr w:type="spellEnd"/>
                        <w:r>
                          <w:rPr>
                            <w:sz w:val="32"/>
                          </w:rPr>
                          <w:t xml:space="preserve"> </w:t>
                        </w:r>
                        <w:proofErr w:type="spellStart"/>
                        <w:r>
                          <w:rPr>
                            <w:sz w:val="32"/>
                          </w:rPr>
                          <w:t>loeb</w:t>
                        </w:r>
                        <w:proofErr w:type="spellEnd"/>
                        <w:r>
                          <w:rPr>
                            <w:sz w:val="32"/>
                          </w:rPr>
                          <w:t xml:space="preserve"> </w:t>
                        </w:r>
                        <w:proofErr w:type="spellStart"/>
                        <w:r>
                          <w:rPr>
                            <w:sz w:val="32"/>
                          </w:rPr>
                          <w:t>iga</w:t>
                        </w:r>
                        <w:proofErr w:type="spellEnd"/>
                        <w:r>
                          <w:rPr>
                            <w:sz w:val="32"/>
                          </w:rPr>
                          <w:t xml:space="preserve"> </w:t>
                        </w:r>
                        <w:proofErr w:type="spellStart"/>
                        <w:r>
                          <w:rPr>
                            <w:sz w:val="32"/>
                          </w:rPr>
                          <w:t>osaleja</w:t>
                        </w:r>
                        <w:proofErr w:type="spellEnd"/>
                        <w:r>
                          <w:rPr>
                            <w:sz w:val="32"/>
                          </w:rPr>
                          <w:t xml:space="preserve"> need </w:t>
                        </w:r>
                        <w:proofErr w:type="spellStart"/>
                        <w:r>
                          <w:rPr>
                            <w:sz w:val="32"/>
                          </w:rPr>
                          <w:t>rühmale</w:t>
                        </w:r>
                        <w:proofErr w:type="spellEnd"/>
                        <w:r>
                          <w:rPr>
                            <w:sz w:val="32"/>
                          </w:rPr>
                          <w:t xml:space="preserve"> </w:t>
                        </w:r>
                        <w:proofErr w:type="spellStart"/>
                        <w:r>
                          <w:rPr>
                            <w:sz w:val="32"/>
                          </w:rPr>
                          <w:t>ette</w:t>
                        </w:r>
                        <w:proofErr w:type="spellEnd"/>
                        <w:r>
                          <w:rPr>
                            <w:sz w:val="32"/>
                          </w:rPr>
                          <w:t xml:space="preserve">. See </w:t>
                        </w:r>
                        <w:proofErr w:type="spellStart"/>
                        <w:r>
                          <w:rPr>
                            <w:sz w:val="32"/>
                          </w:rPr>
                          <w:t>annab</w:t>
                        </w:r>
                        <w:proofErr w:type="spellEnd"/>
                        <w:r>
                          <w:rPr>
                            <w:sz w:val="32"/>
                          </w:rPr>
                          <w:t xml:space="preserve"> ka </w:t>
                        </w:r>
                        <w:proofErr w:type="spellStart"/>
                        <w:r>
                          <w:rPr>
                            <w:sz w:val="32"/>
                          </w:rPr>
                          <w:t>juhendajale</w:t>
                        </w:r>
                        <w:proofErr w:type="spellEnd"/>
                        <w:r>
                          <w:rPr>
                            <w:sz w:val="32"/>
                          </w:rPr>
                          <w:t xml:space="preserve"> </w:t>
                        </w:r>
                        <w:proofErr w:type="spellStart"/>
                        <w:r>
                          <w:rPr>
                            <w:sz w:val="32"/>
                          </w:rPr>
                          <w:t>võimaluse</w:t>
                        </w:r>
                        <w:proofErr w:type="spellEnd"/>
                        <w:r>
                          <w:rPr>
                            <w:sz w:val="32"/>
                          </w:rPr>
                          <w:t xml:space="preserve"> </w:t>
                        </w:r>
                        <w:proofErr w:type="spellStart"/>
                        <w:r>
                          <w:rPr>
                            <w:sz w:val="32"/>
                          </w:rPr>
                          <w:t>jälgida</w:t>
                        </w:r>
                        <w:proofErr w:type="spellEnd"/>
                        <w:r>
                          <w:rPr>
                            <w:sz w:val="32"/>
                          </w:rPr>
                          <w:t xml:space="preserve"> ja </w:t>
                        </w:r>
                        <w:proofErr w:type="spellStart"/>
                        <w:r>
                          <w:rPr>
                            <w:sz w:val="32"/>
                          </w:rPr>
                          <w:t>osaleda</w:t>
                        </w:r>
                        <w:proofErr w:type="spellEnd"/>
                        <w:r>
                          <w:rPr>
                            <w:sz w:val="32"/>
                          </w:rPr>
                          <w:t xml:space="preserve"> </w:t>
                        </w:r>
                        <w:proofErr w:type="spellStart"/>
                        <w:r>
                          <w:rPr>
                            <w:sz w:val="32"/>
                          </w:rPr>
                          <w:t>hindamises</w:t>
                        </w:r>
                        <w:proofErr w:type="spellEnd"/>
                        <w:r>
                          <w:rPr>
                            <w:sz w:val="32"/>
                          </w:rPr>
                          <w:t>.</w:t>
                        </w:r>
                      </w:p>
                    </w:txbxContent>
                  </v:textbox>
                </v:shape>
                <v:shape id="Text Box 2475" o:spid="_x0000_s1561" type="#_x0000_t202" style="position:absolute;left:7934;top:301;width:12096;height: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" fillcolor="#bcd6ed" stroked="f">
                  <o:lock v:ext="edit" aspectratio="t"/>
                  <v:textbox inset="0,0,0,0">
                    <w:txbxContent>
                      <w:p w14:paraId="47311776" w14:textId="5B9A58CB" w:rsidR="00A934EA" w:rsidRDefault="00A934EA">
                        <w:pPr>
                          <w:spacing w:before="73"/>
                          <w:ind w:left="143"/>
                          <w:rPr>
                            <w:rFonts w:ascii="Arial"/>
                            <w:b/>
                            <w:sz w:val="36"/>
                          </w:rPr>
                        </w:pPr>
                        <w:r>
                          <w:rPr>
                            <w:rFonts w:ascii="Arial"/>
                            <w:b/>
                            <w:sz w:val="36"/>
                          </w:rPr>
                          <w:t xml:space="preserve">5. </w:t>
                        </w:r>
                        <w:proofErr w:type="spellStart"/>
                        <w:r>
                          <w:rPr>
                            <w:rFonts w:ascii="Arial"/>
                            <w:b/>
                            <w:sz w:val="36"/>
                          </w:rPr>
                          <w:t>samm</w:t>
                        </w:r>
                        <w:proofErr w:type="spellEnd"/>
                        <w:r>
                          <w:rPr>
                            <w:rFonts w:ascii="Arial"/>
                            <w:b/>
                            <w:sz w:val="36"/>
                          </w:rPr>
                          <w:t>:</w:t>
                        </w:r>
                      </w:p>
                    </w:txbxContent>
                  </v:textbox>
                </v:shape>
                <w10:wrap type="topAndBottom" anchorx="page"/>
              </v:group>
            </w:pict>
          </mc:Fallback>
        </mc:AlternateContent>
      </w:r>
      <w:r>
        <w:rPr>
          <w:noProof/>
        </w:rPr>
        <mc:AlternateContent>
          <mc:Choice Requires="wpg">
            <w:drawing>
              <wp:anchor distT="0" distB="0" distL="0" distR="0" simplePos="0" relativeHeight="251828736" behindDoc="1" locked="0" layoutInCell="1" allowOverlap="1" wp14:anchorId="7BB29E42" wp14:editId="635FDF22">
                <wp:simplePos x="0" y="0"/>
                <wp:positionH relativeFrom="page">
                  <wp:posOffset>138430</wp:posOffset>
                </wp:positionH>
                <wp:positionV relativeFrom="paragraph">
                  <wp:posOffset>2470150</wp:posOffset>
                </wp:positionV>
                <wp:extent cx="4794885" cy="2667000"/>
                <wp:effectExtent l="0" t="0" r="5715" b="0"/>
                <wp:wrapTopAndBottom/>
                <wp:docPr id="6372" name="Группа 637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794885" cy="2667000"/>
                          <a:chOff x="218" y="3890"/>
                          <a:chExt cx="7551" cy="4200"/>
                        </a:xfrm>
                      </wpg:grpSpPr>
                      <wps:wsp>
                        <wps:cNvPr id="6383" name="Text Box 2471"/>
                        <wps:cNvSpPr txBox="1">
                          <a:spLocks noChangeAspect="1" noChangeArrowheads="1"/>
                        </wps:cNvSpPr>
                        <wps:spPr bwMode="auto">
                          <a:xfrm>
                            <a:off x="218" y="4406"/>
                            <a:ext cx="7551" cy="3684"/>
                          </a:xfrm>
                          <a:prstGeom prst="rect">
                            <a:avLst/>
                          </a:prstGeom>
                          <a:solidFill>
                            <a:srgbClr val="DEEBF7"/>
                          </a:solidFill>
                          <a:ln>
                            <a:noFill/>
                          </a:ln>
                        </wps:spPr>
                        <wps:txbx>
                          <w:txbxContent>
                            <w:p w14:paraId="48D5F55C" w14:textId="77777777" w:rsidR="00A934EA" w:rsidRDefault="00A934EA">
                              <w:pPr>
                                <w:spacing w:before="72" w:line="259" w:lineRule="auto"/>
                                <w:ind w:left="125" w:right="157"/>
                                <w:jc w:val="both"/>
                                <w:rPr>
                                  <w:sz w:val="32"/>
                                </w:rPr>
                              </w:pPr>
                              <w:r>
                                <w:rPr>
                                  <w:sz w:val="32"/>
                                </w:rPr>
                                <w:t>Osalejad hindavad oma kaaslaste sooritusi. Nad kirjutavad rohelisele paberile, mis läks hästi, ja oranžile paberile, mida oleks võinud teha, et esinemist parandada. Juhendaja julgustab neid esitama iga parandusettepaneku kohta kaks positiivset aspekti.</w:t>
                              </w:r>
                            </w:p>
                          </w:txbxContent>
                        </wps:txbx>
                        <wps:bodyPr rot="0" vert="horz" wrap="square" lIns="0" tIns="0" rIns="0" bIns="0" anchor="t" anchorCtr="0" upright="1">
                          <a:noAutofit/>
                        </wps:bodyPr>
                      </wps:wsp>
                      <wps:wsp>
                        <wps:cNvPr id="6384" name="Text Box 2472"/>
                        <wps:cNvSpPr txBox="1">
                          <a:spLocks noChangeAspect="1" noChangeArrowheads="1"/>
                        </wps:cNvSpPr>
                        <wps:spPr bwMode="auto">
                          <a:xfrm>
                            <a:off x="218" y="3890"/>
                            <a:ext cx="7551" cy="516"/>
                          </a:xfrm>
                          <a:prstGeom prst="rect">
                            <a:avLst/>
                          </a:prstGeom>
                          <a:solidFill>
                            <a:srgbClr val="BCD6ED"/>
                          </a:solidFill>
                          <a:ln>
                            <a:noFill/>
                          </a:ln>
                        </wps:spPr>
                        <wps:txbx>
                          <w:txbxContent>
                            <w:p w14:paraId="5747C1DC" w14:textId="77777777" w:rsidR="00A934EA" w:rsidRDefault="00A934EA">
                              <w:pPr>
                                <w:spacing w:before="73"/>
                                <w:ind w:left="145"/>
                                <w:rPr>
                                  <w:rFonts w:ascii="Arial"/>
                                  <w:b/>
                                  <w:sz w:val="36"/>
                                </w:rPr>
                              </w:pPr>
                              <w:r>
                                <w:rPr>
                                  <w:rFonts w:ascii="Arial"/>
                                  <w:b/>
                                  <w:sz w:val="36"/>
                                </w:rPr>
                                <w:t>4. sam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B29E42" id="Группа 6372" o:spid="_x0000_s1562" style="position:absolute;margin-left:10.9pt;margin-top:194.5pt;width:377.55pt;height:210pt;z-index:-251487744;mso-wrap-distance-left:0;mso-wrap-distance-right:0;mso-position-horizontal-relative:page;mso-position-vertical-relative:text" coordorigin="218,3890" coordsize="7551,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">
                <o:lock v:ext="edit" aspectratio="t"/>
                <v:shape id="Text Box 2471" o:spid="_x0000_s1563" type="#_x0000_t202" style="position:absolute;left:218;top:4406;width:7551;height:3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" fillcolor="#deebf7" stroked="f">
                  <o:lock v:ext="edit" aspectratio="t"/>
                  <v:textbox inset="0,0,0,0">
                    <w:txbxContent>
                      <w:p w14:paraId="48D5F55C" w14:textId="77777777" w:rsidR="00A934EA" w:rsidRDefault="00A934EA">
                        <w:pPr>
                          <w:spacing w:before="72" w:line="259" w:lineRule="auto"/>
                          <w:ind w:left="125" w:right="157"/>
                          <w:jc w:val="both"/>
                          <w:rPr>
                            <w:sz w:val="32"/>
                          </w:rPr>
                        </w:pPr>
                        <w:proofErr w:type="spellStart"/>
                        <w:r>
                          <w:rPr>
                            <w:sz w:val="32"/>
                          </w:rPr>
                          <w:t>Osalejad</w:t>
                        </w:r>
                        <w:proofErr w:type="spellEnd"/>
                        <w:r>
                          <w:rPr>
                            <w:sz w:val="32"/>
                          </w:rPr>
                          <w:t xml:space="preserve"> </w:t>
                        </w:r>
                        <w:proofErr w:type="spellStart"/>
                        <w:r>
                          <w:rPr>
                            <w:sz w:val="32"/>
                          </w:rPr>
                          <w:t>hindavad</w:t>
                        </w:r>
                        <w:proofErr w:type="spellEnd"/>
                        <w:r>
                          <w:rPr>
                            <w:sz w:val="32"/>
                          </w:rPr>
                          <w:t xml:space="preserve"> </w:t>
                        </w:r>
                        <w:proofErr w:type="spellStart"/>
                        <w:r>
                          <w:rPr>
                            <w:sz w:val="32"/>
                          </w:rPr>
                          <w:t>oma</w:t>
                        </w:r>
                        <w:proofErr w:type="spellEnd"/>
                        <w:r>
                          <w:rPr>
                            <w:sz w:val="32"/>
                          </w:rPr>
                          <w:t xml:space="preserve"> </w:t>
                        </w:r>
                        <w:proofErr w:type="spellStart"/>
                        <w:r>
                          <w:rPr>
                            <w:sz w:val="32"/>
                          </w:rPr>
                          <w:t>kaaslaste</w:t>
                        </w:r>
                        <w:proofErr w:type="spellEnd"/>
                        <w:r>
                          <w:rPr>
                            <w:sz w:val="32"/>
                          </w:rPr>
                          <w:t xml:space="preserve"> </w:t>
                        </w:r>
                        <w:proofErr w:type="spellStart"/>
                        <w:r>
                          <w:rPr>
                            <w:sz w:val="32"/>
                          </w:rPr>
                          <w:t>sooritusi</w:t>
                        </w:r>
                        <w:proofErr w:type="spellEnd"/>
                        <w:r>
                          <w:rPr>
                            <w:sz w:val="32"/>
                          </w:rPr>
                          <w:t xml:space="preserve">. </w:t>
                        </w:r>
                        <w:proofErr w:type="spellStart"/>
                        <w:r>
                          <w:rPr>
                            <w:sz w:val="32"/>
                          </w:rPr>
                          <w:t>Nad</w:t>
                        </w:r>
                        <w:proofErr w:type="spellEnd"/>
                        <w:r>
                          <w:rPr>
                            <w:sz w:val="32"/>
                          </w:rPr>
                          <w:t xml:space="preserve"> </w:t>
                        </w:r>
                        <w:proofErr w:type="spellStart"/>
                        <w:r>
                          <w:rPr>
                            <w:sz w:val="32"/>
                          </w:rPr>
                          <w:t>kirjutavad</w:t>
                        </w:r>
                        <w:proofErr w:type="spellEnd"/>
                        <w:r>
                          <w:rPr>
                            <w:sz w:val="32"/>
                          </w:rPr>
                          <w:t xml:space="preserve"> </w:t>
                        </w:r>
                        <w:proofErr w:type="spellStart"/>
                        <w:r>
                          <w:rPr>
                            <w:sz w:val="32"/>
                          </w:rPr>
                          <w:t>rohelisele</w:t>
                        </w:r>
                        <w:proofErr w:type="spellEnd"/>
                        <w:r>
                          <w:rPr>
                            <w:sz w:val="32"/>
                          </w:rPr>
                          <w:t xml:space="preserve"> </w:t>
                        </w:r>
                        <w:proofErr w:type="spellStart"/>
                        <w:r>
                          <w:rPr>
                            <w:sz w:val="32"/>
                          </w:rPr>
                          <w:t>paberile</w:t>
                        </w:r>
                        <w:proofErr w:type="spellEnd"/>
                        <w:r>
                          <w:rPr>
                            <w:sz w:val="32"/>
                          </w:rPr>
                          <w:t xml:space="preserve">, mis </w:t>
                        </w:r>
                        <w:proofErr w:type="spellStart"/>
                        <w:r>
                          <w:rPr>
                            <w:sz w:val="32"/>
                          </w:rPr>
                          <w:t>läks</w:t>
                        </w:r>
                        <w:proofErr w:type="spellEnd"/>
                        <w:r>
                          <w:rPr>
                            <w:sz w:val="32"/>
                          </w:rPr>
                          <w:t xml:space="preserve"> </w:t>
                        </w:r>
                        <w:proofErr w:type="spellStart"/>
                        <w:r>
                          <w:rPr>
                            <w:sz w:val="32"/>
                          </w:rPr>
                          <w:t>hästi</w:t>
                        </w:r>
                        <w:proofErr w:type="spellEnd"/>
                        <w:r>
                          <w:rPr>
                            <w:sz w:val="32"/>
                          </w:rPr>
                          <w:t xml:space="preserve">, ja </w:t>
                        </w:r>
                        <w:proofErr w:type="spellStart"/>
                        <w:r>
                          <w:rPr>
                            <w:sz w:val="32"/>
                          </w:rPr>
                          <w:t>oranžile</w:t>
                        </w:r>
                        <w:proofErr w:type="spellEnd"/>
                        <w:r>
                          <w:rPr>
                            <w:sz w:val="32"/>
                          </w:rPr>
                          <w:t xml:space="preserve"> </w:t>
                        </w:r>
                        <w:proofErr w:type="spellStart"/>
                        <w:r>
                          <w:rPr>
                            <w:sz w:val="32"/>
                          </w:rPr>
                          <w:t>paberile</w:t>
                        </w:r>
                        <w:proofErr w:type="spellEnd"/>
                        <w:r>
                          <w:rPr>
                            <w:sz w:val="32"/>
                          </w:rPr>
                          <w:t xml:space="preserve">, </w:t>
                        </w:r>
                        <w:proofErr w:type="spellStart"/>
                        <w:r>
                          <w:rPr>
                            <w:sz w:val="32"/>
                          </w:rPr>
                          <w:t>mida</w:t>
                        </w:r>
                        <w:proofErr w:type="spellEnd"/>
                        <w:r>
                          <w:rPr>
                            <w:sz w:val="32"/>
                          </w:rPr>
                          <w:t xml:space="preserve"> </w:t>
                        </w:r>
                        <w:proofErr w:type="spellStart"/>
                        <w:r>
                          <w:rPr>
                            <w:sz w:val="32"/>
                          </w:rPr>
                          <w:t>oleks</w:t>
                        </w:r>
                        <w:proofErr w:type="spellEnd"/>
                        <w:r>
                          <w:rPr>
                            <w:sz w:val="32"/>
                          </w:rPr>
                          <w:t xml:space="preserve"> </w:t>
                        </w:r>
                        <w:proofErr w:type="spellStart"/>
                        <w:r>
                          <w:rPr>
                            <w:sz w:val="32"/>
                          </w:rPr>
                          <w:t>võinud</w:t>
                        </w:r>
                        <w:proofErr w:type="spellEnd"/>
                        <w:r>
                          <w:rPr>
                            <w:sz w:val="32"/>
                          </w:rPr>
                          <w:t xml:space="preserve"> </w:t>
                        </w:r>
                        <w:proofErr w:type="spellStart"/>
                        <w:r>
                          <w:rPr>
                            <w:sz w:val="32"/>
                          </w:rPr>
                          <w:t>teha</w:t>
                        </w:r>
                        <w:proofErr w:type="spellEnd"/>
                        <w:r>
                          <w:rPr>
                            <w:sz w:val="32"/>
                          </w:rPr>
                          <w:t xml:space="preserve">, et </w:t>
                        </w:r>
                        <w:proofErr w:type="spellStart"/>
                        <w:r>
                          <w:rPr>
                            <w:sz w:val="32"/>
                          </w:rPr>
                          <w:t>esinemist</w:t>
                        </w:r>
                        <w:proofErr w:type="spellEnd"/>
                        <w:r>
                          <w:rPr>
                            <w:sz w:val="32"/>
                          </w:rPr>
                          <w:t xml:space="preserve"> </w:t>
                        </w:r>
                        <w:proofErr w:type="spellStart"/>
                        <w:r>
                          <w:rPr>
                            <w:sz w:val="32"/>
                          </w:rPr>
                          <w:t>parandada</w:t>
                        </w:r>
                        <w:proofErr w:type="spellEnd"/>
                        <w:r>
                          <w:rPr>
                            <w:sz w:val="32"/>
                          </w:rPr>
                          <w:t xml:space="preserve">. </w:t>
                        </w:r>
                        <w:proofErr w:type="spellStart"/>
                        <w:r>
                          <w:rPr>
                            <w:sz w:val="32"/>
                          </w:rPr>
                          <w:t>Juhendaja</w:t>
                        </w:r>
                        <w:proofErr w:type="spellEnd"/>
                        <w:r>
                          <w:rPr>
                            <w:sz w:val="32"/>
                          </w:rPr>
                          <w:t xml:space="preserve"> </w:t>
                        </w:r>
                        <w:proofErr w:type="spellStart"/>
                        <w:r>
                          <w:rPr>
                            <w:sz w:val="32"/>
                          </w:rPr>
                          <w:t>julgustab</w:t>
                        </w:r>
                        <w:proofErr w:type="spellEnd"/>
                        <w:r>
                          <w:rPr>
                            <w:sz w:val="32"/>
                          </w:rPr>
                          <w:t xml:space="preserve"> </w:t>
                        </w:r>
                        <w:proofErr w:type="spellStart"/>
                        <w:r>
                          <w:rPr>
                            <w:sz w:val="32"/>
                          </w:rPr>
                          <w:t>neid</w:t>
                        </w:r>
                        <w:proofErr w:type="spellEnd"/>
                        <w:r>
                          <w:rPr>
                            <w:sz w:val="32"/>
                          </w:rPr>
                          <w:t xml:space="preserve"> </w:t>
                        </w:r>
                        <w:proofErr w:type="spellStart"/>
                        <w:r>
                          <w:rPr>
                            <w:sz w:val="32"/>
                          </w:rPr>
                          <w:t>esitama</w:t>
                        </w:r>
                        <w:proofErr w:type="spellEnd"/>
                        <w:r>
                          <w:rPr>
                            <w:sz w:val="32"/>
                          </w:rPr>
                          <w:t xml:space="preserve"> </w:t>
                        </w:r>
                        <w:proofErr w:type="spellStart"/>
                        <w:r>
                          <w:rPr>
                            <w:sz w:val="32"/>
                          </w:rPr>
                          <w:t>iga</w:t>
                        </w:r>
                        <w:proofErr w:type="spellEnd"/>
                        <w:r>
                          <w:rPr>
                            <w:sz w:val="32"/>
                          </w:rPr>
                          <w:t xml:space="preserve"> </w:t>
                        </w:r>
                        <w:proofErr w:type="spellStart"/>
                        <w:r>
                          <w:rPr>
                            <w:sz w:val="32"/>
                          </w:rPr>
                          <w:t>parandusettepaneku</w:t>
                        </w:r>
                        <w:proofErr w:type="spellEnd"/>
                        <w:r>
                          <w:rPr>
                            <w:sz w:val="32"/>
                          </w:rPr>
                          <w:t xml:space="preserve"> </w:t>
                        </w:r>
                        <w:proofErr w:type="spellStart"/>
                        <w:r>
                          <w:rPr>
                            <w:sz w:val="32"/>
                          </w:rPr>
                          <w:t>kohta</w:t>
                        </w:r>
                        <w:proofErr w:type="spellEnd"/>
                        <w:r>
                          <w:rPr>
                            <w:sz w:val="32"/>
                          </w:rPr>
                          <w:t xml:space="preserve"> </w:t>
                        </w:r>
                        <w:proofErr w:type="spellStart"/>
                        <w:r>
                          <w:rPr>
                            <w:sz w:val="32"/>
                          </w:rPr>
                          <w:t>kaks</w:t>
                        </w:r>
                        <w:proofErr w:type="spellEnd"/>
                        <w:r>
                          <w:rPr>
                            <w:sz w:val="32"/>
                          </w:rPr>
                          <w:t xml:space="preserve"> </w:t>
                        </w:r>
                        <w:proofErr w:type="spellStart"/>
                        <w:r>
                          <w:rPr>
                            <w:sz w:val="32"/>
                          </w:rPr>
                          <w:t>positiivset</w:t>
                        </w:r>
                        <w:proofErr w:type="spellEnd"/>
                        <w:r>
                          <w:rPr>
                            <w:sz w:val="32"/>
                          </w:rPr>
                          <w:t xml:space="preserve"> </w:t>
                        </w:r>
                        <w:proofErr w:type="spellStart"/>
                        <w:r>
                          <w:rPr>
                            <w:sz w:val="32"/>
                          </w:rPr>
                          <w:t>aspekti</w:t>
                        </w:r>
                        <w:proofErr w:type="spellEnd"/>
                        <w:r>
                          <w:rPr>
                            <w:sz w:val="32"/>
                          </w:rPr>
                          <w:t>.</w:t>
                        </w:r>
                      </w:p>
                    </w:txbxContent>
                  </v:textbox>
                </v:shape>
                <v:shape id="Text Box 2472" o:spid="_x0000_s1564" type="#_x0000_t202" style="position:absolute;left:218;top:3890;width:7551;height: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" fillcolor="#bcd6ed" stroked="f">
                  <o:lock v:ext="edit" aspectratio="t"/>
                  <v:textbox inset="0,0,0,0">
                    <w:txbxContent>
                      <w:p w14:paraId="5747C1DC" w14:textId="77777777" w:rsidR="00A934EA" w:rsidRDefault="00A934EA">
                        <w:pPr>
                          <w:spacing w:before="73"/>
                          <w:ind w:left="145"/>
                          <w:rPr>
                            <w:rFonts w:ascii="Arial"/>
                            <w:b/>
                            <w:sz w:val="36"/>
                          </w:rPr>
                        </w:pPr>
                        <w:r>
                          <w:rPr>
                            <w:rFonts w:ascii="Arial"/>
                            <w:b/>
                            <w:sz w:val="36"/>
                          </w:rPr>
                          <w:t xml:space="preserve">4. </w:t>
                        </w:r>
                        <w:proofErr w:type="spellStart"/>
                        <w:r>
                          <w:rPr>
                            <w:rFonts w:ascii="Arial"/>
                            <w:b/>
                            <w:sz w:val="36"/>
                          </w:rPr>
                          <w:t>samm</w:t>
                        </w:r>
                        <w:proofErr w:type="spellEnd"/>
                        <w:r>
                          <w:rPr>
                            <w:rFonts w:ascii="Arial"/>
                            <w:b/>
                            <w:sz w:val="36"/>
                          </w:rPr>
                          <w:t>:</w:t>
                        </w:r>
                      </w:p>
                    </w:txbxContent>
                  </v:textbox>
                </v:shape>
                <w10:wrap type="topAndBottom" anchorx="page"/>
              </v:group>
            </w:pict>
          </mc:Fallback>
        </mc:AlternateContent>
      </w:r>
      <w:r>
        <w:rPr>
          <w:noProof/>
        </w:rPr>
        <mc:AlternateContent>
          <mc:Choice Requires="wps">
            <w:drawing>
              <wp:anchor distT="0" distB="0" distL="0" distR="0" simplePos="0" relativeHeight="251829760" behindDoc="1" locked="0" layoutInCell="1" allowOverlap="1" wp14:anchorId="0CC54597" wp14:editId="70001243">
                <wp:simplePos x="0" y="0"/>
                <wp:positionH relativeFrom="page">
                  <wp:posOffset>6877050</wp:posOffset>
                </wp:positionH>
                <wp:positionV relativeFrom="paragraph">
                  <wp:posOffset>2474595</wp:posOffset>
                </wp:positionV>
                <wp:extent cx="1496695" cy="1497330"/>
                <wp:effectExtent l="0" t="0" r="0" b="0"/>
                <wp:wrapTopAndBottom/>
                <wp:docPr id="6371" name="Freeform 7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96695" cy="1497330"/>
                        </a:xfrm>
                        <a:custGeom>
                          <a:avLst/>
                          <a:gdLst>
                            <a:gd name="T0" fmla="*/ 2147483646 w 2357"/>
                            <a:gd name="T1" fmla="*/ 2147483646 h 2358"/>
                            <a:gd name="T2" fmla="*/ 2147483646 w 2357"/>
                            <a:gd name="T3" fmla="*/ 2147483646 h 2358"/>
                            <a:gd name="T4" fmla="*/ 2147483646 w 2357"/>
                            <a:gd name="T5" fmla="*/ 2147483646 h 2358"/>
                            <a:gd name="T6" fmla="*/ 2147483646 w 2357"/>
                            <a:gd name="T7" fmla="*/ 2147483646 h 2358"/>
                            <a:gd name="T8" fmla="*/ 2147483646 w 2357"/>
                            <a:gd name="T9" fmla="*/ 2147483646 h 2358"/>
                            <a:gd name="T10" fmla="*/ 2147483646 w 2357"/>
                            <a:gd name="T11" fmla="*/ 2147483646 h 2358"/>
                            <a:gd name="T12" fmla="*/ 2147483646 w 2357"/>
                            <a:gd name="T13" fmla="*/ 2147483646 h 2358"/>
                            <a:gd name="T14" fmla="*/ 2147483646 w 2357"/>
                            <a:gd name="T15" fmla="*/ 2147483646 h 2358"/>
                            <a:gd name="T16" fmla="*/ 2147483646 w 2357"/>
                            <a:gd name="T17" fmla="*/ 2147483646 h 2358"/>
                            <a:gd name="T18" fmla="*/ 2147483646 w 2357"/>
                            <a:gd name="T19" fmla="*/ 2147483646 h 2358"/>
                            <a:gd name="T20" fmla="*/ 2147483646 w 2357"/>
                            <a:gd name="T21" fmla="*/ 2147483646 h 2358"/>
                            <a:gd name="T22" fmla="*/ 2147483646 w 2357"/>
                            <a:gd name="T23" fmla="*/ 2147483646 h 2358"/>
                            <a:gd name="T24" fmla="*/ 2147483646 w 2357"/>
                            <a:gd name="T25" fmla="*/ 2147483646 h 2358"/>
                            <a:gd name="T26" fmla="*/ 2147483646 w 2357"/>
                            <a:gd name="T27" fmla="*/ 2147483646 h 2358"/>
                            <a:gd name="T28" fmla="*/ 2147483646 w 2357"/>
                            <a:gd name="T29" fmla="*/ 2147483646 h 2358"/>
                            <a:gd name="T30" fmla="*/ 2147483646 w 2357"/>
                            <a:gd name="T31" fmla="*/ 2147483646 h 2358"/>
                            <a:gd name="T32" fmla="*/ 2147483646 w 2357"/>
                            <a:gd name="T33" fmla="*/ 2147483646 h 2358"/>
                            <a:gd name="T34" fmla="*/ 2147483646 w 2357"/>
                            <a:gd name="T35" fmla="*/ 2147483646 h 2358"/>
                            <a:gd name="T36" fmla="*/ 2147483646 w 2357"/>
                            <a:gd name="T37" fmla="*/ 2147483646 h 2358"/>
                            <a:gd name="T38" fmla="*/ 2147483646 w 2357"/>
                            <a:gd name="T39" fmla="*/ 2147483646 h 2358"/>
                            <a:gd name="T40" fmla="*/ 2147483646 w 2357"/>
                            <a:gd name="T41" fmla="*/ 2147483646 h 2358"/>
                            <a:gd name="T42" fmla="*/ 2147483646 w 2357"/>
                            <a:gd name="T43" fmla="*/ 2147483646 h 2358"/>
                            <a:gd name="T44" fmla="*/ 2147483646 w 2357"/>
                            <a:gd name="T45" fmla="*/ 2147483646 h 2358"/>
                            <a:gd name="T46" fmla="*/ 2147483646 w 2357"/>
                            <a:gd name="T47" fmla="*/ 2147483646 h 2358"/>
                            <a:gd name="T48" fmla="*/ 2147483646 w 2357"/>
                            <a:gd name="T49" fmla="*/ 2147483646 h 2358"/>
                            <a:gd name="T50" fmla="*/ 2147483646 w 2357"/>
                            <a:gd name="T51" fmla="*/ 2147483646 h 2358"/>
                            <a:gd name="T52" fmla="*/ 2147483646 w 2357"/>
                            <a:gd name="T53" fmla="*/ 2147483646 h 2358"/>
                            <a:gd name="T54" fmla="*/ 2147483646 w 2357"/>
                            <a:gd name="T55" fmla="*/ 2147483646 h 2358"/>
                            <a:gd name="T56" fmla="*/ 2147483646 w 2357"/>
                            <a:gd name="T57" fmla="*/ 2147483646 h 2358"/>
                            <a:gd name="T58" fmla="*/ 2147483646 w 2357"/>
                            <a:gd name="T59" fmla="*/ 2147483646 h 2358"/>
                            <a:gd name="T60" fmla="*/ 2147483646 w 2357"/>
                            <a:gd name="T61" fmla="*/ 2147483646 h 2358"/>
                            <a:gd name="T62" fmla="*/ 2147483646 w 2357"/>
                            <a:gd name="T63" fmla="*/ 2147483646 h 2358"/>
                            <a:gd name="T64" fmla="*/ 2147483646 w 2357"/>
                            <a:gd name="T65" fmla="*/ 2147483646 h 2358"/>
                            <a:gd name="T66" fmla="*/ 2147483646 w 2357"/>
                            <a:gd name="T67" fmla="*/ 2147483646 h 2358"/>
                            <a:gd name="T68" fmla="*/ 2147483646 w 2357"/>
                            <a:gd name="T69" fmla="*/ 2147483646 h 2358"/>
                            <a:gd name="T70" fmla="*/ 2147483646 w 2357"/>
                            <a:gd name="T71" fmla="*/ 2147483646 h 2358"/>
                            <a:gd name="T72" fmla="*/ 2147483646 w 2357"/>
                            <a:gd name="T73" fmla="*/ 2147483646 h 2358"/>
                            <a:gd name="T74" fmla="*/ 2147483646 w 2357"/>
                            <a:gd name="T75" fmla="*/ 2147483646 h 2358"/>
                            <a:gd name="T76" fmla="*/ 2147483646 w 2357"/>
                            <a:gd name="T77" fmla="*/ 2147483646 h 2358"/>
                            <a:gd name="T78" fmla="*/ 2147483646 w 2357"/>
                            <a:gd name="T79" fmla="*/ 2147483646 h 2358"/>
                            <a:gd name="T80" fmla="*/ 2147483646 w 2357"/>
                            <a:gd name="T81" fmla="*/ 2147483646 h 2358"/>
                            <a:gd name="T82" fmla="*/ 2147483646 w 2357"/>
                            <a:gd name="T83" fmla="*/ 2147483646 h 2358"/>
                            <a:gd name="T84" fmla="*/ 2147483646 w 2357"/>
                            <a:gd name="T85" fmla="*/ 2147483646 h 2358"/>
                            <a:gd name="T86" fmla="*/ 2147483646 w 2357"/>
                            <a:gd name="T87" fmla="*/ 2147483646 h 2358"/>
                            <a:gd name="T88" fmla="*/ 2147483646 w 2357"/>
                            <a:gd name="T89" fmla="*/ 2147483646 h 2358"/>
                            <a:gd name="T90" fmla="*/ 2147483646 w 2357"/>
                            <a:gd name="T91" fmla="*/ 2147483646 h 2358"/>
                            <a:gd name="T92" fmla="*/ 2147483646 w 2357"/>
                            <a:gd name="T93" fmla="*/ 2147483646 h 2358"/>
                            <a:gd name="T94" fmla="*/ 2147483646 w 2357"/>
                            <a:gd name="T95" fmla="*/ 2147483646 h 2358"/>
                            <a:gd name="T96" fmla="*/ 2147483646 w 2357"/>
                            <a:gd name="T97" fmla="*/ 2147483646 h 2358"/>
                            <a:gd name="T98" fmla="*/ 2147483646 w 2357"/>
                            <a:gd name="T99" fmla="*/ 2147483646 h 2358"/>
                            <a:gd name="T100" fmla="*/ 2147483646 w 2357"/>
                            <a:gd name="T101" fmla="*/ 2147483646 h 2358"/>
                            <a:gd name="T102" fmla="*/ 2147483646 w 2357"/>
                            <a:gd name="T103" fmla="*/ 2147483646 h 2358"/>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2357" h="2358">
                              <a:moveTo>
                                <a:pt x="1179" y="0"/>
                              </a:moveTo>
                              <a:lnTo>
                                <a:pt x="1104" y="2"/>
                              </a:lnTo>
                              <a:lnTo>
                                <a:pt x="1031" y="9"/>
                              </a:lnTo>
                              <a:lnTo>
                                <a:pt x="959" y="20"/>
                              </a:lnTo>
                              <a:lnTo>
                                <a:pt x="888" y="36"/>
                              </a:lnTo>
                              <a:lnTo>
                                <a:pt x="820" y="56"/>
                              </a:lnTo>
                              <a:lnTo>
                                <a:pt x="753" y="79"/>
                              </a:lnTo>
                              <a:lnTo>
                                <a:pt x="688" y="107"/>
                              </a:lnTo>
                              <a:lnTo>
                                <a:pt x="625" y="138"/>
                              </a:lnTo>
                              <a:lnTo>
                                <a:pt x="564" y="173"/>
                              </a:lnTo>
                              <a:lnTo>
                                <a:pt x="505" y="211"/>
                              </a:lnTo>
                              <a:lnTo>
                                <a:pt x="449" y="253"/>
                              </a:lnTo>
                              <a:lnTo>
                                <a:pt x="396" y="297"/>
                              </a:lnTo>
                              <a:lnTo>
                                <a:pt x="345" y="345"/>
                              </a:lnTo>
                              <a:lnTo>
                                <a:pt x="298" y="396"/>
                              </a:lnTo>
                              <a:lnTo>
                                <a:pt x="253" y="449"/>
                              </a:lnTo>
                              <a:lnTo>
                                <a:pt x="211" y="505"/>
                              </a:lnTo>
                              <a:lnTo>
                                <a:pt x="173" y="564"/>
                              </a:lnTo>
                              <a:lnTo>
                                <a:pt x="138" y="625"/>
                              </a:lnTo>
                              <a:lnTo>
                                <a:pt x="107" y="688"/>
                              </a:lnTo>
                              <a:lnTo>
                                <a:pt x="80" y="753"/>
                              </a:lnTo>
                              <a:lnTo>
                                <a:pt x="56" y="820"/>
                              </a:lnTo>
                              <a:lnTo>
                                <a:pt x="36" y="888"/>
                              </a:lnTo>
                              <a:lnTo>
                                <a:pt x="21" y="959"/>
                              </a:lnTo>
                              <a:lnTo>
                                <a:pt x="9" y="1031"/>
                              </a:lnTo>
                              <a:lnTo>
                                <a:pt x="3" y="1104"/>
                              </a:lnTo>
                              <a:lnTo>
                                <a:pt x="0" y="1179"/>
                              </a:lnTo>
                              <a:lnTo>
                                <a:pt x="3" y="1253"/>
                              </a:lnTo>
                              <a:lnTo>
                                <a:pt x="9" y="1326"/>
                              </a:lnTo>
                              <a:lnTo>
                                <a:pt x="21" y="1398"/>
                              </a:lnTo>
                              <a:lnTo>
                                <a:pt x="36" y="1469"/>
                              </a:lnTo>
                              <a:lnTo>
                                <a:pt x="56" y="1538"/>
                              </a:lnTo>
                              <a:lnTo>
                                <a:pt x="80" y="1605"/>
                              </a:lnTo>
                              <a:lnTo>
                                <a:pt x="107" y="1670"/>
                              </a:lnTo>
                              <a:lnTo>
                                <a:pt x="138" y="1733"/>
                              </a:lnTo>
                              <a:lnTo>
                                <a:pt x="173" y="1794"/>
                              </a:lnTo>
                              <a:lnTo>
                                <a:pt x="211" y="1852"/>
                              </a:lnTo>
                              <a:lnTo>
                                <a:pt x="253" y="1908"/>
                              </a:lnTo>
                              <a:lnTo>
                                <a:pt x="298" y="1961"/>
                              </a:lnTo>
                              <a:lnTo>
                                <a:pt x="345" y="2012"/>
                              </a:lnTo>
                              <a:lnTo>
                                <a:pt x="396" y="2060"/>
                              </a:lnTo>
                              <a:lnTo>
                                <a:pt x="449" y="2104"/>
                              </a:lnTo>
                              <a:lnTo>
                                <a:pt x="505" y="2146"/>
                              </a:lnTo>
                              <a:lnTo>
                                <a:pt x="564" y="2184"/>
                              </a:lnTo>
                              <a:lnTo>
                                <a:pt x="625" y="2219"/>
                              </a:lnTo>
                              <a:lnTo>
                                <a:pt x="688" y="2250"/>
                              </a:lnTo>
                              <a:lnTo>
                                <a:pt x="753" y="2278"/>
                              </a:lnTo>
                              <a:lnTo>
                                <a:pt x="820" y="2302"/>
                              </a:lnTo>
                              <a:lnTo>
                                <a:pt x="888" y="2321"/>
                              </a:lnTo>
                              <a:lnTo>
                                <a:pt x="959" y="2337"/>
                              </a:lnTo>
                              <a:lnTo>
                                <a:pt x="1031" y="2348"/>
                              </a:lnTo>
                              <a:lnTo>
                                <a:pt x="1104" y="2355"/>
                              </a:lnTo>
                              <a:lnTo>
                                <a:pt x="1179" y="2357"/>
                              </a:lnTo>
                              <a:lnTo>
                                <a:pt x="1253" y="2355"/>
                              </a:lnTo>
                              <a:lnTo>
                                <a:pt x="1326" y="2348"/>
                              </a:lnTo>
                              <a:lnTo>
                                <a:pt x="1398" y="2337"/>
                              </a:lnTo>
                              <a:lnTo>
                                <a:pt x="1469" y="2321"/>
                              </a:lnTo>
                              <a:lnTo>
                                <a:pt x="1538" y="2302"/>
                              </a:lnTo>
                              <a:lnTo>
                                <a:pt x="1605" y="2278"/>
                              </a:lnTo>
                              <a:lnTo>
                                <a:pt x="1670" y="2250"/>
                              </a:lnTo>
                              <a:lnTo>
                                <a:pt x="1733" y="2219"/>
                              </a:lnTo>
                              <a:lnTo>
                                <a:pt x="1794" y="2184"/>
                              </a:lnTo>
                              <a:lnTo>
                                <a:pt x="1852" y="2146"/>
                              </a:lnTo>
                              <a:lnTo>
                                <a:pt x="1908" y="2104"/>
                              </a:lnTo>
                              <a:lnTo>
                                <a:pt x="1961" y="2060"/>
                              </a:lnTo>
                              <a:lnTo>
                                <a:pt x="2012" y="2012"/>
                              </a:lnTo>
                              <a:lnTo>
                                <a:pt x="2060" y="1961"/>
                              </a:lnTo>
                              <a:lnTo>
                                <a:pt x="2104" y="1908"/>
                              </a:lnTo>
                              <a:lnTo>
                                <a:pt x="2146" y="1852"/>
                              </a:lnTo>
                              <a:lnTo>
                                <a:pt x="2184" y="1794"/>
                              </a:lnTo>
                              <a:lnTo>
                                <a:pt x="2219" y="1733"/>
                              </a:lnTo>
                              <a:lnTo>
                                <a:pt x="2250" y="1670"/>
                              </a:lnTo>
                              <a:lnTo>
                                <a:pt x="2278" y="1605"/>
                              </a:lnTo>
                              <a:lnTo>
                                <a:pt x="2302" y="1538"/>
                              </a:lnTo>
                              <a:lnTo>
                                <a:pt x="2321" y="1469"/>
                              </a:lnTo>
                              <a:lnTo>
                                <a:pt x="2337" y="1398"/>
                              </a:lnTo>
                              <a:lnTo>
                                <a:pt x="2348" y="1326"/>
                              </a:lnTo>
                              <a:lnTo>
                                <a:pt x="2355" y="1253"/>
                              </a:lnTo>
                              <a:lnTo>
                                <a:pt x="2357" y="1179"/>
                              </a:lnTo>
                              <a:lnTo>
                                <a:pt x="2355" y="1104"/>
                              </a:lnTo>
                              <a:lnTo>
                                <a:pt x="2348" y="1031"/>
                              </a:lnTo>
                              <a:lnTo>
                                <a:pt x="2337" y="959"/>
                              </a:lnTo>
                              <a:lnTo>
                                <a:pt x="2321" y="888"/>
                              </a:lnTo>
                              <a:lnTo>
                                <a:pt x="2302" y="820"/>
                              </a:lnTo>
                              <a:lnTo>
                                <a:pt x="2278" y="753"/>
                              </a:lnTo>
                              <a:lnTo>
                                <a:pt x="2250" y="688"/>
                              </a:lnTo>
                              <a:lnTo>
                                <a:pt x="2219" y="625"/>
                              </a:lnTo>
                              <a:lnTo>
                                <a:pt x="2184" y="564"/>
                              </a:lnTo>
                              <a:lnTo>
                                <a:pt x="2146" y="505"/>
                              </a:lnTo>
                              <a:lnTo>
                                <a:pt x="2104" y="449"/>
                              </a:lnTo>
                              <a:lnTo>
                                <a:pt x="2060" y="396"/>
                              </a:lnTo>
                              <a:lnTo>
                                <a:pt x="2012" y="345"/>
                              </a:lnTo>
                              <a:lnTo>
                                <a:pt x="1961" y="297"/>
                              </a:lnTo>
                              <a:lnTo>
                                <a:pt x="1908" y="253"/>
                              </a:lnTo>
                              <a:lnTo>
                                <a:pt x="1852" y="211"/>
                              </a:lnTo>
                              <a:lnTo>
                                <a:pt x="1794" y="173"/>
                              </a:lnTo>
                              <a:lnTo>
                                <a:pt x="1733" y="138"/>
                              </a:lnTo>
                              <a:lnTo>
                                <a:pt x="1670" y="107"/>
                              </a:lnTo>
                              <a:lnTo>
                                <a:pt x="1605" y="79"/>
                              </a:lnTo>
                              <a:lnTo>
                                <a:pt x="1538" y="56"/>
                              </a:lnTo>
                              <a:lnTo>
                                <a:pt x="1469" y="36"/>
                              </a:lnTo>
                              <a:lnTo>
                                <a:pt x="1398" y="20"/>
                              </a:lnTo>
                              <a:lnTo>
                                <a:pt x="1326" y="9"/>
                              </a:lnTo>
                              <a:lnTo>
                                <a:pt x="1253" y="2"/>
                              </a:lnTo>
                              <a:lnTo>
                                <a:pt x="1179" y="0"/>
                              </a:lnTo>
                              <a:close/>
                            </a:path>
                          </a:pathLst>
                        </a:custGeom>
                        <a:solidFill>
                          <a:srgbClr val="FF81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993F4C" id="Freeform 751" o:spid="_x0000_s1026" style="position:absolute;margin-left:541.5pt;margin-top:194.85pt;width:117.85pt;height:117.9pt;z-index:-251486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57,2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" path="m1179,r-75,2l1031,9,959,20,888,36,820,56,753,79r-65,28l625,138r-61,35l505,211r-56,42l396,297r-51,48l298,396r-45,53l211,505r-38,59l138,625r-31,63l80,753,56,820,36,888,21,959,9,1031r-6,73l,1179r3,74l9,1326r12,72l36,1469r20,69l80,1605r27,65l138,1733r35,61l211,1852r42,56l298,1961r47,51l396,2060r53,44l505,2146r59,38l625,2219r63,31l753,2278r67,24l888,2321r71,16l1031,2348r73,7l1179,2357r74,-2l1326,2348r72,-11l1469,2321r69,-19l1605,2278r65,-28l1733,2219r61,-35l1852,2146r56,-42l1961,2060r51,-48l2060,1961r44,-53l2146,1852r38,-58l2219,1733r31,-63l2278,1605r24,-67l2321,1469r16,-71l2348,1326r7,-73l2357,1179r-2,-75l2348,1031r-11,-72l2321,888r-19,-68l2278,753r-28,-65l2219,625r-35,-61l2146,505r-42,-56l2060,396r-48,-51l1961,297r-53,-44l1852,211r-58,-38l1733,138r-63,-31l1605,79,1538,56,1469,36,1398,20,1326,9,1253,2,1179,xe" fillcolor="#ff8181"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type="topAndBottom" anchorx="page"/>
              </v:shape>
            </w:pict>
          </mc:Fallback>
        </mc:AlternateContent>
      </w:r>
      <w:r>
        <w:rPr>
          <w:noProof/>
        </w:rPr>
        <mc:AlternateContent>
          <mc:Choice Requires="wps">
            <w:drawing>
              <wp:anchor distT="0" distB="0" distL="0" distR="0" simplePos="0" relativeHeight="251830784" behindDoc="1" locked="0" layoutInCell="1" allowOverlap="1" wp14:anchorId="262DC808" wp14:editId="4DC9784B">
                <wp:simplePos x="0" y="0"/>
                <wp:positionH relativeFrom="page">
                  <wp:posOffset>10063480</wp:posOffset>
                </wp:positionH>
                <wp:positionV relativeFrom="paragraph">
                  <wp:posOffset>2477135</wp:posOffset>
                </wp:positionV>
                <wp:extent cx="1496695" cy="1497330"/>
                <wp:effectExtent l="0" t="0" r="0" b="0"/>
                <wp:wrapTopAndBottom/>
                <wp:docPr id="6370" name="Freeform 7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96695" cy="1497330"/>
                        </a:xfrm>
                        <a:custGeom>
                          <a:avLst/>
                          <a:gdLst>
                            <a:gd name="T0" fmla="*/ 2147483646 w 2357"/>
                            <a:gd name="T1" fmla="*/ 2147483646 h 2358"/>
                            <a:gd name="T2" fmla="*/ 2147483646 w 2357"/>
                            <a:gd name="T3" fmla="*/ 2147483646 h 2358"/>
                            <a:gd name="T4" fmla="*/ 2147483646 w 2357"/>
                            <a:gd name="T5" fmla="*/ 2147483646 h 2358"/>
                            <a:gd name="T6" fmla="*/ 2147483646 w 2357"/>
                            <a:gd name="T7" fmla="*/ 2147483646 h 2358"/>
                            <a:gd name="T8" fmla="*/ 2147483646 w 2357"/>
                            <a:gd name="T9" fmla="*/ 2147483646 h 2358"/>
                            <a:gd name="T10" fmla="*/ 2147483646 w 2357"/>
                            <a:gd name="T11" fmla="*/ 2147483646 h 2358"/>
                            <a:gd name="T12" fmla="*/ 2147483646 w 2357"/>
                            <a:gd name="T13" fmla="*/ 2147483646 h 2358"/>
                            <a:gd name="T14" fmla="*/ 2147483646 w 2357"/>
                            <a:gd name="T15" fmla="*/ 2147483646 h 2358"/>
                            <a:gd name="T16" fmla="*/ 2147483646 w 2357"/>
                            <a:gd name="T17" fmla="*/ 2147483646 h 2358"/>
                            <a:gd name="T18" fmla="*/ 2147483646 w 2357"/>
                            <a:gd name="T19" fmla="*/ 2147483646 h 2358"/>
                            <a:gd name="T20" fmla="*/ 2147483646 w 2357"/>
                            <a:gd name="T21" fmla="*/ 2147483646 h 2358"/>
                            <a:gd name="T22" fmla="*/ 2147483646 w 2357"/>
                            <a:gd name="T23" fmla="*/ 2147483646 h 2358"/>
                            <a:gd name="T24" fmla="*/ 2147483646 w 2357"/>
                            <a:gd name="T25" fmla="*/ 2147483646 h 2358"/>
                            <a:gd name="T26" fmla="*/ 2147483646 w 2357"/>
                            <a:gd name="T27" fmla="*/ 2147483646 h 2358"/>
                            <a:gd name="T28" fmla="*/ 2147483646 w 2357"/>
                            <a:gd name="T29" fmla="*/ 2147483646 h 2358"/>
                            <a:gd name="T30" fmla="*/ 2147483646 w 2357"/>
                            <a:gd name="T31" fmla="*/ 2147483646 h 2358"/>
                            <a:gd name="T32" fmla="*/ 2147483646 w 2357"/>
                            <a:gd name="T33" fmla="*/ 2147483646 h 2358"/>
                            <a:gd name="T34" fmla="*/ 2147483646 w 2357"/>
                            <a:gd name="T35" fmla="*/ 2147483646 h 2358"/>
                            <a:gd name="T36" fmla="*/ 2147483646 w 2357"/>
                            <a:gd name="T37" fmla="*/ 2147483646 h 2358"/>
                            <a:gd name="T38" fmla="*/ 2147483646 w 2357"/>
                            <a:gd name="T39" fmla="*/ 2147483646 h 2358"/>
                            <a:gd name="T40" fmla="*/ 2147483646 w 2357"/>
                            <a:gd name="T41" fmla="*/ 2147483646 h 2358"/>
                            <a:gd name="T42" fmla="*/ 2147483646 w 2357"/>
                            <a:gd name="T43" fmla="*/ 2147483646 h 2358"/>
                            <a:gd name="T44" fmla="*/ 2147483646 w 2357"/>
                            <a:gd name="T45" fmla="*/ 2147483646 h 2358"/>
                            <a:gd name="T46" fmla="*/ 2147483646 w 2357"/>
                            <a:gd name="T47" fmla="*/ 2147483646 h 2358"/>
                            <a:gd name="T48" fmla="*/ 2147483646 w 2357"/>
                            <a:gd name="T49" fmla="*/ 2147483646 h 2358"/>
                            <a:gd name="T50" fmla="*/ 2147483646 w 2357"/>
                            <a:gd name="T51" fmla="*/ 2147483646 h 2358"/>
                            <a:gd name="T52" fmla="*/ 2147483646 w 2357"/>
                            <a:gd name="T53" fmla="*/ 2147483646 h 2358"/>
                            <a:gd name="T54" fmla="*/ 2147483646 w 2357"/>
                            <a:gd name="T55" fmla="*/ 2147483646 h 2358"/>
                            <a:gd name="T56" fmla="*/ 2147483646 w 2357"/>
                            <a:gd name="T57" fmla="*/ 2147483646 h 2358"/>
                            <a:gd name="T58" fmla="*/ 2147483646 w 2357"/>
                            <a:gd name="T59" fmla="*/ 2147483646 h 2358"/>
                            <a:gd name="T60" fmla="*/ 2147483646 w 2357"/>
                            <a:gd name="T61" fmla="*/ 2147483646 h 2358"/>
                            <a:gd name="T62" fmla="*/ 2147483646 w 2357"/>
                            <a:gd name="T63" fmla="*/ 2147483646 h 2358"/>
                            <a:gd name="T64" fmla="*/ 2147483646 w 2357"/>
                            <a:gd name="T65" fmla="*/ 2147483646 h 2358"/>
                            <a:gd name="T66" fmla="*/ 2147483646 w 2357"/>
                            <a:gd name="T67" fmla="*/ 2147483646 h 2358"/>
                            <a:gd name="T68" fmla="*/ 2147483646 w 2357"/>
                            <a:gd name="T69" fmla="*/ 2147483646 h 2358"/>
                            <a:gd name="T70" fmla="*/ 2147483646 w 2357"/>
                            <a:gd name="T71" fmla="*/ 2147483646 h 2358"/>
                            <a:gd name="T72" fmla="*/ 2147483646 w 2357"/>
                            <a:gd name="T73" fmla="*/ 2147483646 h 2358"/>
                            <a:gd name="T74" fmla="*/ 2147483646 w 2357"/>
                            <a:gd name="T75" fmla="*/ 2147483646 h 2358"/>
                            <a:gd name="T76" fmla="*/ 2147483646 w 2357"/>
                            <a:gd name="T77" fmla="*/ 2147483646 h 2358"/>
                            <a:gd name="T78" fmla="*/ 2147483646 w 2357"/>
                            <a:gd name="T79" fmla="*/ 2147483646 h 2358"/>
                            <a:gd name="T80" fmla="*/ 2147483646 w 2357"/>
                            <a:gd name="T81" fmla="*/ 2147483646 h 2358"/>
                            <a:gd name="T82" fmla="*/ 2147483646 w 2357"/>
                            <a:gd name="T83" fmla="*/ 2147483646 h 2358"/>
                            <a:gd name="T84" fmla="*/ 2147483646 w 2357"/>
                            <a:gd name="T85" fmla="*/ 2147483646 h 2358"/>
                            <a:gd name="T86" fmla="*/ 2147483646 w 2357"/>
                            <a:gd name="T87" fmla="*/ 2147483646 h 2358"/>
                            <a:gd name="T88" fmla="*/ 2147483646 w 2357"/>
                            <a:gd name="T89" fmla="*/ 2147483646 h 2358"/>
                            <a:gd name="T90" fmla="*/ 2147483646 w 2357"/>
                            <a:gd name="T91" fmla="*/ 2147483646 h 2358"/>
                            <a:gd name="T92" fmla="*/ 2147483646 w 2357"/>
                            <a:gd name="T93" fmla="*/ 2147483646 h 2358"/>
                            <a:gd name="T94" fmla="*/ 2147483646 w 2357"/>
                            <a:gd name="T95" fmla="*/ 2147483646 h 2358"/>
                            <a:gd name="T96" fmla="*/ 2147483646 w 2357"/>
                            <a:gd name="T97" fmla="*/ 2147483646 h 2358"/>
                            <a:gd name="T98" fmla="*/ 2147483646 w 2357"/>
                            <a:gd name="T99" fmla="*/ 2147483646 h 2358"/>
                            <a:gd name="T100" fmla="*/ 2147483646 w 2357"/>
                            <a:gd name="T101" fmla="*/ 2147483646 h 2358"/>
                            <a:gd name="T102" fmla="*/ 2147483646 w 2357"/>
                            <a:gd name="T103" fmla="*/ 2147483646 h 2358"/>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Lst>
                          <a:ahLst/>
                          <a:cxnLst>
                            <a:cxn ang="T104">
                              <a:pos x="T0" y="T1"/>
                            </a:cxn>
                            <a:cxn ang="T105">
                              <a:pos x="T2" y="T3"/>
                            </a:cxn>
                            <a:cxn ang="T106">
                              <a:pos x="T4" y="T5"/>
                            </a:cxn>
                            <a:cxn ang="T107">
                              <a:pos x="T6" y="T7"/>
                            </a:cxn>
                            <a:cxn ang="T108">
                              <a:pos x="T8" y="T9"/>
                            </a:cxn>
                            <a:cxn ang="T109">
                              <a:pos x="T10" y="T11"/>
                            </a:cxn>
                            <a:cxn ang="T110">
                              <a:pos x="T12" y="T13"/>
                            </a:cxn>
                            <a:cxn ang="T111">
                              <a:pos x="T14" y="T15"/>
                            </a:cxn>
                            <a:cxn ang="T112">
                              <a:pos x="T16" y="T17"/>
                            </a:cxn>
                            <a:cxn ang="T113">
                              <a:pos x="T18" y="T19"/>
                            </a:cxn>
                            <a:cxn ang="T114">
                              <a:pos x="T20" y="T21"/>
                            </a:cxn>
                            <a:cxn ang="T115">
                              <a:pos x="T22" y="T23"/>
                            </a:cxn>
                            <a:cxn ang="T116">
                              <a:pos x="T24" y="T25"/>
                            </a:cxn>
                            <a:cxn ang="T117">
                              <a:pos x="T26" y="T27"/>
                            </a:cxn>
                            <a:cxn ang="T118">
                              <a:pos x="T28" y="T29"/>
                            </a:cxn>
                            <a:cxn ang="T119">
                              <a:pos x="T30" y="T31"/>
                            </a:cxn>
                            <a:cxn ang="T120">
                              <a:pos x="T32" y="T33"/>
                            </a:cxn>
                            <a:cxn ang="T121">
                              <a:pos x="T34" y="T35"/>
                            </a:cxn>
                            <a:cxn ang="T122">
                              <a:pos x="T36" y="T37"/>
                            </a:cxn>
                            <a:cxn ang="T123">
                              <a:pos x="T38" y="T39"/>
                            </a:cxn>
                            <a:cxn ang="T124">
                              <a:pos x="T40" y="T41"/>
                            </a:cxn>
                            <a:cxn ang="T125">
                              <a:pos x="T42" y="T43"/>
                            </a:cxn>
                            <a:cxn ang="T126">
                              <a:pos x="T44" y="T45"/>
                            </a:cxn>
                            <a:cxn ang="T127">
                              <a:pos x="T46" y="T47"/>
                            </a:cxn>
                            <a:cxn ang="T128">
                              <a:pos x="T48" y="T49"/>
                            </a:cxn>
                            <a:cxn ang="T129">
                              <a:pos x="T50" y="T51"/>
                            </a:cxn>
                            <a:cxn ang="T130">
                              <a:pos x="T52" y="T53"/>
                            </a:cxn>
                            <a:cxn ang="T131">
                              <a:pos x="T54" y="T55"/>
                            </a:cxn>
                            <a:cxn ang="T132">
                              <a:pos x="T56" y="T57"/>
                            </a:cxn>
                            <a:cxn ang="T133">
                              <a:pos x="T58" y="T59"/>
                            </a:cxn>
                            <a:cxn ang="T134">
                              <a:pos x="T60" y="T61"/>
                            </a:cxn>
                            <a:cxn ang="T135">
                              <a:pos x="T62" y="T63"/>
                            </a:cxn>
                            <a:cxn ang="T136">
                              <a:pos x="T64" y="T65"/>
                            </a:cxn>
                            <a:cxn ang="T137">
                              <a:pos x="T66" y="T67"/>
                            </a:cxn>
                            <a:cxn ang="T138">
                              <a:pos x="T68" y="T69"/>
                            </a:cxn>
                            <a:cxn ang="T139">
                              <a:pos x="T70" y="T71"/>
                            </a:cxn>
                            <a:cxn ang="T140">
                              <a:pos x="T72" y="T73"/>
                            </a:cxn>
                            <a:cxn ang="T141">
                              <a:pos x="T74" y="T75"/>
                            </a:cxn>
                            <a:cxn ang="T142">
                              <a:pos x="T76" y="T77"/>
                            </a:cxn>
                            <a:cxn ang="T143">
                              <a:pos x="T78" y="T79"/>
                            </a:cxn>
                            <a:cxn ang="T144">
                              <a:pos x="T80" y="T81"/>
                            </a:cxn>
                            <a:cxn ang="T145">
                              <a:pos x="T82" y="T83"/>
                            </a:cxn>
                            <a:cxn ang="T146">
                              <a:pos x="T84" y="T85"/>
                            </a:cxn>
                            <a:cxn ang="T147">
                              <a:pos x="T86" y="T87"/>
                            </a:cxn>
                            <a:cxn ang="T148">
                              <a:pos x="T88" y="T89"/>
                            </a:cxn>
                            <a:cxn ang="T149">
                              <a:pos x="T90" y="T91"/>
                            </a:cxn>
                            <a:cxn ang="T150">
                              <a:pos x="T92" y="T93"/>
                            </a:cxn>
                            <a:cxn ang="T151">
                              <a:pos x="T94" y="T95"/>
                            </a:cxn>
                            <a:cxn ang="T152">
                              <a:pos x="T96" y="T97"/>
                            </a:cxn>
                            <a:cxn ang="T153">
                              <a:pos x="T98" y="T99"/>
                            </a:cxn>
                            <a:cxn ang="T154">
                              <a:pos x="T100" y="T101"/>
                            </a:cxn>
                            <a:cxn ang="T155">
                              <a:pos x="T102" y="T103"/>
                            </a:cxn>
                          </a:cxnLst>
                          <a:rect l="0" t="0" r="r" b="b"/>
                          <a:pathLst>
                            <a:path w="2357" h="2358">
                              <a:moveTo>
                                <a:pt x="1178" y="0"/>
                              </a:moveTo>
                              <a:lnTo>
                                <a:pt x="1104" y="3"/>
                              </a:lnTo>
                              <a:lnTo>
                                <a:pt x="1030" y="9"/>
                              </a:lnTo>
                              <a:lnTo>
                                <a:pt x="958" y="21"/>
                              </a:lnTo>
                              <a:lnTo>
                                <a:pt x="888" y="36"/>
                              </a:lnTo>
                              <a:lnTo>
                                <a:pt x="819" y="56"/>
                              </a:lnTo>
                              <a:lnTo>
                                <a:pt x="752" y="80"/>
                              </a:lnTo>
                              <a:lnTo>
                                <a:pt x="687" y="107"/>
                              </a:lnTo>
                              <a:lnTo>
                                <a:pt x="624" y="138"/>
                              </a:lnTo>
                              <a:lnTo>
                                <a:pt x="563" y="173"/>
                              </a:lnTo>
                              <a:lnTo>
                                <a:pt x="505" y="211"/>
                              </a:lnTo>
                              <a:lnTo>
                                <a:pt x="449" y="253"/>
                              </a:lnTo>
                              <a:lnTo>
                                <a:pt x="395" y="298"/>
                              </a:lnTo>
                              <a:lnTo>
                                <a:pt x="345" y="345"/>
                              </a:lnTo>
                              <a:lnTo>
                                <a:pt x="297" y="396"/>
                              </a:lnTo>
                              <a:lnTo>
                                <a:pt x="252" y="449"/>
                              </a:lnTo>
                              <a:lnTo>
                                <a:pt x="211" y="505"/>
                              </a:lnTo>
                              <a:lnTo>
                                <a:pt x="172" y="564"/>
                              </a:lnTo>
                              <a:lnTo>
                                <a:pt x="138" y="625"/>
                              </a:lnTo>
                              <a:lnTo>
                                <a:pt x="106" y="688"/>
                              </a:lnTo>
                              <a:lnTo>
                                <a:pt x="79" y="753"/>
                              </a:lnTo>
                              <a:lnTo>
                                <a:pt x="55" y="820"/>
                              </a:lnTo>
                              <a:lnTo>
                                <a:pt x="36" y="889"/>
                              </a:lnTo>
                              <a:lnTo>
                                <a:pt x="20" y="959"/>
                              </a:lnTo>
                              <a:lnTo>
                                <a:pt x="9" y="1031"/>
                              </a:lnTo>
                              <a:lnTo>
                                <a:pt x="2" y="1104"/>
                              </a:lnTo>
                              <a:lnTo>
                                <a:pt x="0" y="1179"/>
                              </a:lnTo>
                              <a:lnTo>
                                <a:pt x="2" y="1253"/>
                              </a:lnTo>
                              <a:lnTo>
                                <a:pt x="9" y="1327"/>
                              </a:lnTo>
                              <a:lnTo>
                                <a:pt x="20" y="1399"/>
                              </a:lnTo>
                              <a:lnTo>
                                <a:pt x="36" y="1469"/>
                              </a:lnTo>
                              <a:lnTo>
                                <a:pt x="55" y="1538"/>
                              </a:lnTo>
                              <a:lnTo>
                                <a:pt x="79" y="1605"/>
                              </a:lnTo>
                              <a:lnTo>
                                <a:pt x="106" y="1670"/>
                              </a:lnTo>
                              <a:lnTo>
                                <a:pt x="138" y="1733"/>
                              </a:lnTo>
                              <a:lnTo>
                                <a:pt x="172" y="1794"/>
                              </a:lnTo>
                              <a:lnTo>
                                <a:pt x="211" y="1852"/>
                              </a:lnTo>
                              <a:lnTo>
                                <a:pt x="252" y="1908"/>
                              </a:lnTo>
                              <a:lnTo>
                                <a:pt x="297" y="1962"/>
                              </a:lnTo>
                              <a:lnTo>
                                <a:pt x="345" y="2012"/>
                              </a:lnTo>
                              <a:lnTo>
                                <a:pt x="395" y="2060"/>
                              </a:lnTo>
                              <a:lnTo>
                                <a:pt x="449" y="2105"/>
                              </a:lnTo>
                              <a:lnTo>
                                <a:pt x="505" y="2146"/>
                              </a:lnTo>
                              <a:lnTo>
                                <a:pt x="563" y="2185"/>
                              </a:lnTo>
                              <a:lnTo>
                                <a:pt x="624" y="2219"/>
                              </a:lnTo>
                              <a:lnTo>
                                <a:pt x="687" y="2251"/>
                              </a:lnTo>
                              <a:lnTo>
                                <a:pt x="752" y="2278"/>
                              </a:lnTo>
                              <a:lnTo>
                                <a:pt x="819" y="2302"/>
                              </a:lnTo>
                              <a:lnTo>
                                <a:pt x="888" y="2321"/>
                              </a:lnTo>
                              <a:lnTo>
                                <a:pt x="958" y="2337"/>
                              </a:lnTo>
                              <a:lnTo>
                                <a:pt x="1030" y="2348"/>
                              </a:lnTo>
                              <a:lnTo>
                                <a:pt x="1104" y="2355"/>
                              </a:lnTo>
                              <a:lnTo>
                                <a:pt x="1178" y="2357"/>
                              </a:lnTo>
                              <a:lnTo>
                                <a:pt x="1253" y="2355"/>
                              </a:lnTo>
                              <a:lnTo>
                                <a:pt x="1326" y="2348"/>
                              </a:lnTo>
                              <a:lnTo>
                                <a:pt x="1398" y="2337"/>
                              </a:lnTo>
                              <a:lnTo>
                                <a:pt x="1468" y="2321"/>
                              </a:lnTo>
                              <a:lnTo>
                                <a:pt x="1537" y="2302"/>
                              </a:lnTo>
                              <a:lnTo>
                                <a:pt x="1604" y="2278"/>
                              </a:lnTo>
                              <a:lnTo>
                                <a:pt x="1669" y="2251"/>
                              </a:lnTo>
                              <a:lnTo>
                                <a:pt x="1732" y="2219"/>
                              </a:lnTo>
                              <a:lnTo>
                                <a:pt x="1793" y="2185"/>
                              </a:lnTo>
                              <a:lnTo>
                                <a:pt x="1851" y="2146"/>
                              </a:lnTo>
                              <a:lnTo>
                                <a:pt x="1907" y="2105"/>
                              </a:lnTo>
                              <a:lnTo>
                                <a:pt x="1961" y="2060"/>
                              </a:lnTo>
                              <a:lnTo>
                                <a:pt x="2011" y="2012"/>
                              </a:lnTo>
                              <a:lnTo>
                                <a:pt x="2059" y="1962"/>
                              </a:lnTo>
                              <a:lnTo>
                                <a:pt x="2104" y="1908"/>
                              </a:lnTo>
                              <a:lnTo>
                                <a:pt x="2145" y="1852"/>
                              </a:lnTo>
                              <a:lnTo>
                                <a:pt x="2184" y="1794"/>
                              </a:lnTo>
                              <a:lnTo>
                                <a:pt x="2219" y="1733"/>
                              </a:lnTo>
                              <a:lnTo>
                                <a:pt x="2250" y="1670"/>
                              </a:lnTo>
                              <a:lnTo>
                                <a:pt x="2277" y="1605"/>
                              </a:lnTo>
                              <a:lnTo>
                                <a:pt x="2301" y="1538"/>
                              </a:lnTo>
                              <a:lnTo>
                                <a:pt x="2321" y="1469"/>
                              </a:lnTo>
                              <a:lnTo>
                                <a:pt x="2336" y="1399"/>
                              </a:lnTo>
                              <a:lnTo>
                                <a:pt x="2347" y="1327"/>
                              </a:lnTo>
                              <a:lnTo>
                                <a:pt x="2354" y="1253"/>
                              </a:lnTo>
                              <a:lnTo>
                                <a:pt x="2357" y="1179"/>
                              </a:lnTo>
                              <a:lnTo>
                                <a:pt x="2354" y="1104"/>
                              </a:lnTo>
                              <a:lnTo>
                                <a:pt x="2347" y="1031"/>
                              </a:lnTo>
                              <a:lnTo>
                                <a:pt x="2336" y="959"/>
                              </a:lnTo>
                              <a:lnTo>
                                <a:pt x="2321" y="889"/>
                              </a:lnTo>
                              <a:lnTo>
                                <a:pt x="2301" y="820"/>
                              </a:lnTo>
                              <a:lnTo>
                                <a:pt x="2277" y="753"/>
                              </a:lnTo>
                              <a:lnTo>
                                <a:pt x="2250" y="688"/>
                              </a:lnTo>
                              <a:lnTo>
                                <a:pt x="2219" y="625"/>
                              </a:lnTo>
                              <a:lnTo>
                                <a:pt x="2184" y="564"/>
                              </a:lnTo>
                              <a:lnTo>
                                <a:pt x="2145" y="505"/>
                              </a:lnTo>
                              <a:lnTo>
                                <a:pt x="2104" y="449"/>
                              </a:lnTo>
                              <a:lnTo>
                                <a:pt x="2059" y="396"/>
                              </a:lnTo>
                              <a:lnTo>
                                <a:pt x="2011" y="345"/>
                              </a:lnTo>
                              <a:lnTo>
                                <a:pt x="1961" y="298"/>
                              </a:lnTo>
                              <a:lnTo>
                                <a:pt x="1907" y="253"/>
                              </a:lnTo>
                              <a:lnTo>
                                <a:pt x="1851" y="211"/>
                              </a:lnTo>
                              <a:lnTo>
                                <a:pt x="1793" y="173"/>
                              </a:lnTo>
                              <a:lnTo>
                                <a:pt x="1732" y="138"/>
                              </a:lnTo>
                              <a:lnTo>
                                <a:pt x="1669" y="107"/>
                              </a:lnTo>
                              <a:lnTo>
                                <a:pt x="1604" y="80"/>
                              </a:lnTo>
                              <a:lnTo>
                                <a:pt x="1537" y="56"/>
                              </a:lnTo>
                              <a:lnTo>
                                <a:pt x="1468" y="36"/>
                              </a:lnTo>
                              <a:lnTo>
                                <a:pt x="1398" y="21"/>
                              </a:lnTo>
                              <a:lnTo>
                                <a:pt x="1326" y="9"/>
                              </a:lnTo>
                              <a:lnTo>
                                <a:pt x="1253" y="3"/>
                              </a:lnTo>
                              <a:lnTo>
                                <a:pt x="1178" y="0"/>
                              </a:lnTo>
                              <a:close/>
                            </a:path>
                          </a:pathLst>
                        </a:custGeom>
                        <a:solidFill>
                          <a:srgbClr val="CDD3E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0E0F4A" id="Freeform 750" o:spid="_x0000_s1026" style="position:absolute;margin-left:792.4pt;margin-top:195.05pt;width:117.85pt;height:117.9pt;z-index:-251485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57,2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" path="m1178,r-74,3l1030,9,958,21,888,36,819,56,752,80r-65,27l624,138r-61,35l505,211r-56,42l395,298r-50,47l297,396r-45,53l211,505r-39,59l138,625r-32,63l79,753,55,820,36,889,20,959,9,1031r-7,73l,1179r2,74l9,1327r11,72l36,1469r19,69l79,1605r27,65l138,1733r34,61l211,1852r41,56l297,1962r48,50l395,2060r54,45l505,2146r58,39l624,2219r63,32l752,2278r67,24l888,2321r70,16l1030,2348r74,7l1178,2357r75,-2l1326,2348r72,-11l1468,2321r69,-19l1604,2278r65,-27l1732,2219r61,-34l1851,2146r56,-41l1961,2060r50,-48l2059,1962r45,-54l2145,1852r39,-58l2219,1733r31,-63l2277,1605r24,-67l2321,1469r15,-70l2347,1327r7,-74l2357,1179r-3,-75l2347,1031r-11,-72l2321,889r-20,-69l2277,753r-27,-65l2219,625r-35,-61l2145,505r-41,-56l2059,396r-48,-51l1961,298r-54,-45l1851,211r-58,-38l1732,138r-63,-31l1604,80,1537,56,1468,36,1398,21,1326,9,1253,3,1178,xe" fillcolor="#cdd3e9"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
                <w10:wrap type="topAndBottom" anchorx="page"/>
              </v:shape>
            </w:pict>
          </mc:Fallback>
        </mc:AlternateContent>
      </w:r>
    </w:p>
    <w:p w14:paraId="5C98346B" w14:textId="77777777" w:rsidR="00DA1199" w:rsidRPr="00746325" w:rsidRDefault="00DA1199">
      <w:pPr>
        <w:pStyle w:val="a3"/>
        <w:spacing w:before="4"/>
        <w:rPr>
          <w:sz w:val="8"/>
          <w:lang w:val="et-EE"/>
        </w:rPr>
      </w:pPr>
    </w:p>
    <w:p w14:paraId="561FDD0A" w14:textId="77777777" w:rsidR="00DA1199" w:rsidRPr="00746325" w:rsidRDefault="00DA1199">
      <w:pPr>
        <w:rPr>
          <w:sz w:val="8"/>
          <w:lang w:val="et-EE"/>
        </w:rPr>
        <w:sectPr w:rsidR="00DA1199" w:rsidRPr="00746325">
          <w:footerReference w:type="default" r:id="rId299"/>
          <w:pgSz w:w="20480" w:h="15360" w:orient="landscape"/>
          <w:pgMar w:top="200" w:right="20" w:bottom="0" w:left="20" w:header="0" w:footer="0" w:gutter="0"/>
          <w:cols w:space="720"/>
        </w:sectPr>
      </w:pPr>
    </w:p>
    <w:p w14:paraId="1F6F9F41" w14:textId="2927E49F" w:rsidR="00DA1199" w:rsidRPr="00746325" w:rsidRDefault="001D431D">
      <w:pPr>
        <w:pStyle w:val="a3"/>
        <w:ind w:left="214"/>
        <w:rPr>
          <w:sz w:val="20"/>
          <w:lang w:val="et-EE"/>
        </w:rPr>
      </w:pPr>
      <w:r>
        <w:rPr>
          <w:noProof/>
        </w:rPr>
        <w:lastRenderedPageBreak/>
        <mc:AlternateContent>
          <mc:Choice Requires="wpg">
            <w:drawing>
              <wp:inline distT="0" distB="0" distL="0" distR="0" wp14:anchorId="52CF6968" wp14:editId="4518BB13">
                <wp:extent cx="12737465" cy="1039495"/>
                <wp:effectExtent l="0" t="0" r="1270" b="1905"/>
                <wp:docPr id="6367" name="Group 63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6368" name="Rectangle 2466"/>
                        <wps:cNvSpPr>
                          <a:spLocks noChangeAspect="1" noChangeArrowheads="1"/>
                        </wps:cNvSpPr>
                        <wps:spPr bwMode="auto">
                          <a:xfrm>
                            <a:off x="0" y="0"/>
                            <a:ext cx="2005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9" name="Text Box 2467"/>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48CED" w14:textId="77777777" w:rsidR="00A934EA" w:rsidRDefault="00A934EA">
                              <w:pPr>
                                <w:spacing w:before="426"/>
                                <w:ind w:left="142"/>
                                <w:rPr>
                                  <w:rFonts w:ascii="Arial" w:hAnsi="Arial"/>
                                  <w:b/>
                                  <w:sz w:val="50"/>
                                </w:rPr>
                              </w:pPr>
                              <w:r>
                                <w:rPr>
                                  <w:rFonts w:ascii="Arial" w:hAnsi="Arial"/>
                                  <w:b/>
                                  <w:color w:val="1F2023"/>
                                  <w:sz w:val="50"/>
                                </w:rPr>
                                <w:t>"Võimalus"</w:t>
                              </w:r>
                            </w:p>
                          </w:txbxContent>
                        </wps:txbx>
                        <wps:bodyPr rot="0" vert="horz" wrap="square" lIns="0" tIns="0" rIns="0" bIns="0" anchor="t" anchorCtr="0" upright="1">
                          <a:noAutofit/>
                        </wps:bodyPr>
                      </wps:wsp>
                    </wpg:wgp>
                  </a:graphicData>
                </a:graphic>
              </wp:inline>
            </w:drawing>
          </mc:Choice>
          <mc:Fallback>
            <w:pict>
              <v:group w14:anchorId="52CF6968" id="Group 6377" o:spid="_x0000_s1565"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">
                <o:lock v:ext="edit" aspectratio="t"/>
                <v:rect id="Rectangle 2466" o:spid="_x0000_s1566"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" fillcolor="#9dc3e6" stroked="f">
                  <o:lock v:ext="edit" aspectratio="t"/>
                </v:rect>
                <v:shape id="Text Box 2467" o:spid="_x0000_s1567"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" filled="f" stroked="f">
                  <o:lock v:ext="edit" aspectratio="t"/>
                  <v:textbox inset="0,0,0,0">
                    <w:txbxContent>
                      <w:p w14:paraId="46948CED" w14:textId="77777777" w:rsidR="00A934EA" w:rsidRDefault="00A934EA">
                        <w:pPr>
                          <w:spacing w:before="426"/>
                          <w:ind w:left="142"/>
                          <w:rPr>
                            <w:rFonts w:ascii="Arial" w:hAnsi="Arial"/>
                            <w:b/>
                            <w:sz w:val="50"/>
                          </w:rPr>
                        </w:pPr>
                        <w:r>
                          <w:rPr>
                            <w:rFonts w:ascii="Arial" w:hAnsi="Arial"/>
                            <w:b/>
                            <w:color w:val="1F2023"/>
                            <w:sz w:val="50"/>
                          </w:rPr>
                          <w:t>"</w:t>
                        </w:r>
                        <w:proofErr w:type="spellStart"/>
                        <w:r>
                          <w:rPr>
                            <w:rFonts w:ascii="Arial" w:hAnsi="Arial"/>
                            <w:b/>
                            <w:color w:val="1F2023"/>
                            <w:sz w:val="50"/>
                          </w:rPr>
                          <w:t>Võimalus</w:t>
                        </w:r>
                        <w:proofErr w:type="spellEnd"/>
                        <w:r>
                          <w:rPr>
                            <w:rFonts w:ascii="Arial" w:hAnsi="Arial"/>
                            <w:b/>
                            <w:color w:val="1F2023"/>
                            <w:sz w:val="50"/>
                          </w:rPr>
                          <w:t>"</w:t>
                        </w:r>
                      </w:p>
                    </w:txbxContent>
                  </v:textbox>
                </v:shape>
                <w10:anchorlock/>
              </v:group>
            </w:pict>
          </mc:Fallback>
        </mc:AlternateContent>
      </w:r>
    </w:p>
    <w:p w14:paraId="183D3331" w14:textId="77777777" w:rsidR="00DA1199" w:rsidRPr="00746325" w:rsidRDefault="00DA1199">
      <w:pPr>
        <w:pStyle w:val="a3"/>
        <w:spacing w:before="6"/>
        <w:rPr>
          <w:sz w:val="6"/>
          <w:lang w:val="et-EE"/>
        </w:rPr>
      </w:pPr>
    </w:p>
    <w:p w14:paraId="7EE1A993" w14:textId="4510A682" w:rsidR="00065C28" w:rsidRPr="00746325" w:rsidRDefault="001D431D">
      <w:pPr>
        <w:spacing w:before="89"/>
        <w:ind w:left="328"/>
        <w:rPr>
          <w:rFonts w:ascii="Arial"/>
          <w:b/>
          <w:sz w:val="36"/>
          <w:lang w:val="et-EE"/>
        </w:rPr>
      </w:pPr>
      <w:r>
        <w:rPr>
          <w:noProof/>
        </w:rPr>
        <mc:AlternateContent>
          <mc:Choice Requires="wpg">
            <w:drawing>
              <wp:anchor distT="0" distB="0" distL="114300" distR="114300" simplePos="0" relativeHeight="251774464" behindDoc="1" locked="0" layoutInCell="1" allowOverlap="1" wp14:anchorId="7DB42F80" wp14:editId="60CD9BF8">
                <wp:simplePos x="0" y="0"/>
                <wp:positionH relativeFrom="page">
                  <wp:posOffset>95885</wp:posOffset>
                </wp:positionH>
                <wp:positionV relativeFrom="paragraph">
                  <wp:posOffset>33020</wp:posOffset>
                </wp:positionV>
                <wp:extent cx="12771755" cy="8341995"/>
                <wp:effectExtent l="0" t="0" r="0" b="0"/>
                <wp:wrapNone/>
                <wp:docPr id="6324" name="Group 7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71755" cy="8341995"/>
                          <a:chOff x="151" y="52"/>
                          <a:chExt cx="20113" cy="13137"/>
                        </a:xfrm>
                      </wpg:grpSpPr>
                      <wps:wsp>
                        <wps:cNvPr id="6325" name="Rectangle 705"/>
                        <wps:cNvSpPr>
                          <a:spLocks noChangeArrowheads="1"/>
                        </wps:cNvSpPr>
                        <wps:spPr bwMode="auto">
                          <a:xfrm>
                            <a:off x="205" y="52"/>
                            <a:ext cx="20059" cy="542"/>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26" name="Rectangle 706"/>
                        <wps:cNvSpPr>
                          <a:spLocks noChangeArrowheads="1"/>
                        </wps:cNvSpPr>
                        <wps:spPr bwMode="auto">
                          <a:xfrm>
                            <a:off x="205" y="594"/>
                            <a:ext cx="20059" cy="564"/>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27" name="Rectangle 707"/>
                        <wps:cNvSpPr>
                          <a:spLocks noChangeArrowheads="1"/>
                        </wps:cNvSpPr>
                        <wps:spPr bwMode="auto">
                          <a:xfrm>
                            <a:off x="177" y="1181"/>
                            <a:ext cx="20059" cy="564"/>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28" name="Rectangle 708"/>
                        <wps:cNvSpPr>
                          <a:spLocks noChangeArrowheads="1"/>
                        </wps:cNvSpPr>
                        <wps:spPr bwMode="auto">
                          <a:xfrm>
                            <a:off x="178" y="1778"/>
                            <a:ext cx="20059" cy="560"/>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29" name="AutoShape 709"/>
                        <wps:cNvSpPr>
                          <a:spLocks/>
                        </wps:cNvSpPr>
                        <wps:spPr bwMode="auto">
                          <a:xfrm>
                            <a:off x="151" y="2396"/>
                            <a:ext cx="20085" cy="1826"/>
                          </a:xfrm>
                          <a:custGeom>
                            <a:avLst/>
                            <a:gdLst>
                              <a:gd name="T0" fmla="+- 0 20210 151"/>
                              <a:gd name="T1" fmla="*/ T0 w 20085"/>
                              <a:gd name="T2" fmla="+- 0 3698 2396"/>
                              <a:gd name="T3" fmla="*/ 3698 h 1826"/>
                              <a:gd name="T4" fmla="+- 0 151 151"/>
                              <a:gd name="T5" fmla="*/ T4 w 20085"/>
                              <a:gd name="T6" fmla="+- 0 3698 2396"/>
                              <a:gd name="T7" fmla="*/ 3698 h 1826"/>
                              <a:gd name="T8" fmla="+- 0 151 151"/>
                              <a:gd name="T9" fmla="*/ T8 w 20085"/>
                              <a:gd name="T10" fmla="+- 0 4222 2396"/>
                              <a:gd name="T11" fmla="*/ 4222 h 1826"/>
                              <a:gd name="T12" fmla="+- 0 20210 151"/>
                              <a:gd name="T13" fmla="*/ T12 w 20085"/>
                              <a:gd name="T14" fmla="+- 0 4222 2396"/>
                              <a:gd name="T15" fmla="*/ 4222 h 1826"/>
                              <a:gd name="T16" fmla="+- 0 20210 151"/>
                              <a:gd name="T17" fmla="*/ T16 w 20085"/>
                              <a:gd name="T18" fmla="+- 0 3698 2396"/>
                              <a:gd name="T19" fmla="*/ 3698 h 1826"/>
                              <a:gd name="T20" fmla="+- 0 20236 151"/>
                              <a:gd name="T21" fmla="*/ T20 w 20085"/>
                              <a:gd name="T22" fmla="+- 0 2396 2396"/>
                              <a:gd name="T23" fmla="*/ 2396 h 1826"/>
                              <a:gd name="T24" fmla="+- 0 177 151"/>
                              <a:gd name="T25" fmla="*/ T24 w 20085"/>
                              <a:gd name="T26" fmla="+- 0 2396 2396"/>
                              <a:gd name="T27" fmla="*/ 2396 h 1826"/>
                              <a:gd name="T28" fmla="+- 0 177 151"/>
                              <a:gd name="T29" fmla="*/ T28 w 20085"/>
                              <a:gd name="T30" fmla="+- 0 2948 2396"/>
                              <a:gd name="T31" fmla="*/ 2948 h 1826"/>
                              <a:gd name="T32" fmla="+- 0 20236 151"/>
                              <a:gd name="T33" fmla="*/ T32 w 20085"/>
                              <a:gd name="T34" fmla="+- 0 2948 2396"/>
                              <a:gd name="T35" fmla="*/ 2948 h 1826"/>
                              <a:gd name="T36" fmla="+- 0 20236 151"/>
                              <a:gd name="T37" fmla="*/ T36 w 20085"/>
                              <a:gd name="T38" fmla="+- 0 2396 2396"/>
                              <a:gd name="T39" fmla="*/ 2396 h 18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85" h="1826">
                                <a:moveTo>
                                  <a:pt x="20059" y="1302"/>
                                </a:moveTo>
                                <a:lnTo>
                                  <a:pt x="0" y="1302"/>
                                </a:lnTo>
                                <a:lnTo>
                                  <a:pt x="0" y="1826"/>
                                </a:lnTo>
                                <a:lnTo>
                                  <a:pt x="20059" y="1826"/>
                                </a:lnTo>
                                <a:lnTo>
                                  <a:pt x="20059" y="1302"/>
                                </a:lnTo>
                                <a:close/>
                                <a:moveTo>
                                  <a:pt x="20085" y="0"/>
                                </a:moveTo>
                                <a:lnTo>
                                  <a:pt x="26" y="0"/>
                                </a:lnTo>
                                <a:lnTo>
                                  <a:pt x="26" y="552"/>
                                </a:lnTo>
                                <a:lnTo>
                                  <a:pt x="20085" y="552"/>
                                </a:lnTo>
                                <a:lnTo>
                                  <a:pt x="20085" y="0"/>
                                </a:lnTo>
                                <a:close/>
                              </a:path>
                            </a:pathLst>
                          </a:custGeom>
                          <a:solidFill>
                            <a:srgbClr val="B4C6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30" name="Rectangle 710"/>
                        <wps:cNvSpPr>
                          <a:spLocks noChangeArrowheads="1"/>
                        </wps:cNvSpPr>
                        <wps:spPr bwMode="auto">
                          <a:xfrm>
                            <a:off x="151" y="4222"/>
                            <a:ext cx="20059" cy="1312"/>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1" name="Rectangle 711"/>
                        <wps:cNvSpPr>
                          <a:spLocks noChangeArrowheads="1"/>
                        </wps:cNvSpPr>
                        <wps:spPr bwMode="auto">
                          <a:xfrm>
                            <a:off x="151" y="5577"/>
                            <a:ext cx="20059" cy="564"/>
                          </a:xfrm>
                          <a:prstGeom prst="rect">
                            <a:avLst/>
                          </a:prstGeom>
                          <a:solidFill>
                            <a:srgbClr val="B4C6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2" name="AutoShape 712"/>
                        <wps:cNvSpPr>
                          <a:spLocks/>
                        </wps:cNvSpPr>
                        <wps:spPr bwMode="auto">
                          <a:xfrm>
                            <a:off x="151" y="2948"/>
                            <a:ext cx="20085" cy="10241"/>
                          </a:xfrm>
                          <a:custGeom>
                            <a:avLst/>
                            <a:gdLst>
                              <a:gd name="T0" fmla="+- 0 20210 151"/>
                              <a:gd name="T1" fmla="*/ T0 w 20085"/>
                              <a:gd name="T2" fmla="+- 0 6174 2948"/>
                              <a:gd name="T3" fmla="*/ 6174 h 10241"/>
                              <a:gd name="T4" fmla="+- 0 151 151"/>
                              <a:gd name="T5" fmla="*/ T4 w 20085"/>
                              <a:gd name="T6" fmla="+- 0 6174 2948"/>
                              <a:gd name="T7" fmla="*/ 6174 h 10241"/>
                              <a:gd name="T8" fmla="+- 0 151 151"/>
                              <a:gd name="T9" fmla="*/ T8 w 20085"/>
                              <a:gd name="T10" fmla="+- 0 13189 2948"/>
                              <a:gd name="T11" fmla="*/ 13189 h 10241"/>
                              <a:gd name="T12" fmla="+- 0 20210 151"/>
                              <a:gd name="T13" fmla="*/ T12 w 20085"/>
                              <a:gd name="T14" fmla="+- 0 13189 2948"/>
                              <a:gd name="T15" fmla="*/ 13189 h 10241"/>
                              <a:gd name="T16" fmla="+- 0 20210 151"/>
                              <a:gd name="T17" fmla="*/ T16 w 20085"/>
                              <a:gd name="T18" fmla="+- 0 6174 2948"/>
                              <a:gd name="T19" fmla="*/ 6174 h 10241"/>
                              <a:gd name="T20" fmla="+- 0 20236 151"/>
                              <a:gd name="T21" fmla="*/ T20 w 20085"/>
                              <a:gd name="T22" fmla="+- 0 2948 2948"/>
                              <a:gd name="T23" fmla="*/ 2948 h 10241"/>
                              <a:gd name="T24" fmla="+- 0 177 151"/>
                              <a:gd name="T25" fmla="*/ T24 w 20085"/>
                              <a:gd name="T26" fmla="+- 0 2948 2948"/>
                              <a:gd name="T27" fmla="*/ 2948 h 10241"/>
                              <a:gd name="T28" fmla="+- 0 177 151"/>
                              <a:gd name="T29" fmla="*/ T28 w 20085"/>
                              <a:gd name="T30" fmla="+- 0 3698 2948"/>
                              <a:gd name="T31" fmla="*/ 3698 h 10241"/>
                              <a:gd name="T32" fmla="+- 0 20236 151"/>
                              <a:gd name="T33" fmla="*/ T32 w 20085"/>
                              <a:gd name="T34" fmla="+- 0 3698 2948"/>
                              <a:gd name="T35" fmla="*/ 3698 h 10241"/>
                              <a:gd name="T36" fmla="+- 0 20236 151"/>
                              <a:gd name="T37" fmla="*/ T36 w 20085"/>
                              <a:gd name="T38" fmla="+- 0 2948 2948"/>
                              <a:gd name="T39" fmla="*/ 2948 h 102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85" h="10241">
                                <a:moveTo>
                                  <a:pt x="20059" y="3226"/>
                                </a:moveTo>
                                <a:lnTo>
                                  <a:pt x="0" y="3226"/>
                                </a:lnTo>
                                <a:lnTo>
                                  <a:pt x="0" y="10241"/>
                                </a:lnTo>
                                <a:lnTo>
                                  <a:pt x="20059" y="10241"/>
                                </a:lnTo>
                                <a:lnTo>
                                  <a:pt x="20059" y="3226"/>
                                </a:lnTo>
                                <a:close/>
                                <a:moveTo>
                                  <a:pt x="20085" y="0"/>
                                </a:moveTo>
                                <a:lnTo>
                                  <a:pt x="26" y="0"/>
                                </a:lnTo>
                                <a:lnTo>
                                  <a:pt x="26" y="750"/>
                                </a:lnTo>
                                <a:lnTo>
                                  <a:pt x="20085" y="750"/>
                                </a:lnTo>
                                <a:lnTo>
                                  <a:pt x="20085" y="0"/>
                                </a:lnTo>
                                <a:close/>
                              </a:path>
                            </a:pathLst>
                          </a:custGeom>
                          <a:solidFill>
                            <a:srgbClr val="DEEB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33" name="Freeform 713"/>
                        <wps:cNvSpPr>
                          <a:spLocks/>
                        </wps:cNvSpPr>
                        <wps:spPr bwMode="auto">
                          <a:xfrm>
                            <a:off x="17138" y="3152"/>
                            <a:ext cx="220" cy="439"/>
                          </a:xfrm>
                          <a:custGeom>
                            <a:avLst/>
                            <a:gdLst>
                              <a:gd name="T0" fmla="+- 0 17248 17139"/>
                              <a:gd name="T1" fmla="*/ T0 w 220"/>
                              <a:gd name="T2" fmla="+- 0 3153 3153"/>
                              <a:gd name="T3" fmla="*/ 3153 h 439"/>
                              <a:gd name="T4" fmla="+- 0 17139 17139"/>
                              <a:gd name="T5" fmla="*/ T4 w 220"/>
                              <a:gd name="T6" fmla="+- 0 3153 3153"/>
                              <a:gd name="T7" fmla="*/ 3153 h 439"/>
                              <a:gd name="T8" fmla="+- 0 17139 17139"/>
                              <a:gd name="T9" fmla="*/ T8 w 220"/>
                              <a:gd name="T10" fmla="+- 0 3592 3153"/>
                              <a:gd name="T11" fmla="*/ 3592 h 439"/>
                              <a:gd name="T12" fmla="+- 0 17248 17139"/>
                              <a:gd name="T13" fmla="*/ T12 w 220"/>
                              <a:gd name="T14" fmla="+- 0 3592 3153"/>
                              <a:gd name="T15" fmla="*/ 3592 h 439"/>
                              <a:gd name="T16" fmla="+- 0 17291 17139"/>
                              <a:gd name="T17" fmla="*/ T16 w 220"/>
                              <a:gd name="T18" fmla="+- 0 3575 3153"/>
                              <a:gd name="T19" fmla="*/ 3575 h 439"/>
                              <a:gd name="T20" fmla="+- 0 17326 17139"/>
                              <a:gd name="T21" fmla="*/ T20 w 220"/>
                              <a:gd name="T22" fmla="+- 0 3528 3153"/>
                              <a:gd name="T23" fmla="*/ 3528 h 439"/>
                              <a:gd name="T24" fmla="+- 0 17349 17139"/>
                              <a:gd name="T25" fmla="*/ T24 w 220"/>
                              <a:gd name="T26" fmla="+- 0 3458 3153"/>
                              <a:gd name="T27" fmla="*/ 3458 h 439"/>
                              <a:gd name="T28" fmla="+- 0 17358 17139"/>
                              <a:gd name="T29" fmla="*/ T28 w 220"/>
                              <a:gd name="T30" fmla="+- 0 3372 3153"/>
                              <a:gd name="T31" fmla="*/ 3372 h 439"/>
                              <a:gd name="T32" fmla="+- 0 17349 17139"/>
                              <a:gd name="T33" fmla="*/ T32 w 220"/>
                              <a:gd name="T34" fmla="+- 0 3287 3153"/>
                              <a:gd name="T35" fmla="*/ 3287 h 439"/>
                              <a:gd name="T36" fmla="+- 0 17326 17139"/>
                              <a:gd name="T37" fmla="*/ T36 w 220"/>
                              <a:gd name="T38" fmla="+- 0 3217 3153"/>
                              <a:gd name="T39" fmla="*/ 3217 h 439"/>
                              <a:gd name="T40" fmla="+- 0 17291 17139"/>
                              <a:gd name="T41" fmla="*/ T40 w 220"/>
                              <a:gd name="T42" fmla="+- 0 3170 3153"/>
                              <a:gd name="T43" fmla="*/ 3170 h 439"/>
                              <a:gd name="T44" fmla="+- 0 17248 17139"/>
                              <a:gd name="T45" fmla="*/ T44 w 220"/>
                              <a:gd name="T46" fmla="+- 0 3153 3153"/>
                              <a:gd name="T47" fmla="*/ 3153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34" name="AutoShape 714"/>
                        <wps:cNvSpPr>
                          <a:spLocks/>
                        </wps:cNvSpPr>
                        <wps:spPr bwMode="auto">
                          <a:xfrm>
                            <a:off x="16889" y="3041"/>
                            <a:ext cx="513" cy="589"/>
                          </a:xfrm>
                          <a:custGeom>
                            <a:avLst/>
                            <a:gdLst>
                              <a:gd name="T0" fmla="+- 0 17001 16889"/>
                              <a:gd name="T1" fmla="*/ T0 w 513"/>
                              <a:gd name="T2" fmla="+- 0 3351 3041"/>
                              <a:gd name="T3" fmla="*/ 3351 h 589"/>
                              <a:gd name="T4" fmla="+- 0 16978 16889"/>
                              <a:gd name="T5" fmla="*/ T4 w 513"/>
                              <a:gd name="T6" fmla="+- 0 3358 3041"/>
                              <a:gd name="T7" fmla="*/ 3358 h 589"/>
                              <a:gd name="T8" fmla="+- 0 16984 16889"/>
                              <a:gd name="T9" fmla="*/ T8 w 513"/>
                              <a:gd name="T10" fmla="+- 0 3382 3041"/>
                              <a:gd name="T11" fmla="*/ 3382 h 589"/>
                              <a:gd name="T12" fmla="+- 0 17008 16889"/>
                              <a:gd name="T13" fmla="*/ T12 w 513"/>
                              <a:gd name="T14" fmla="+- 0 3375 3041"/>
                              <a:gd name="T15" fmla="*/ 3375 h 589"/>
                              <a:gd name="T16" fmla="+- 0 17008 16889"/>
                              <a:gd name="T17" fmla="*/ T16 w 513"/>
                              <a:gd name="T18" fmla="+- 0 3358 3041"/>
                              <a:gd name="T19" fmla="*/ 3358 h 589"/>
                              <a:gd name="T20" fmla="+- 0 17152 16889"/>
                              <a:gd name="T21" fmla="*/ T20 w 513"/>
                              <a:gd name="T22" fmla="+- 0 3510 3041"/>
                              <a:gd name="T23" fmla="*/ 3510 h 589"/>
                              <a:gd name="T24" fmla="+- 0 17129 16889"/>
                              <a:gd name="T25" fmla="*/ T24 w 513"/>
                              <a:gd name="T26" fmla="+- 0 3517 3041"/>
                              <a:gd name="T27" fmla="*/ 3517 h 589"/>
                              <a:gd name="T28" fmla="+- 0 17136 16889"/>
                              <a:gd name="T29" fmla="*/ T28 w 513"/>
                              <a:gd name="T30" fmla="+- 0 3540 3041"/>
                              <a:gd name="T31" fmla="*/ 3540 h 589"/>
                              <a:gd name="T32" fmla="+- 0 17159 16889"/>
                              <a:gd name="T33" fmla="*/ T32 w 513"/>
                              <a:gd name="T34" fmla="+- 0 3533 3041"/>
                              <a:gd name="T35" fmla="*/ 3533 h 589"/>
                              <a:gd name="T36" fmla="+- 0 17159 16889"/>
                              <a:gd name="T37" fmla="*/ T36 w 513"/>
                              <a:gd name="T38" fmla="+- 0 3517 3041"/>
                              <a:gd name="T39" fmla="*/ 3517 h 589"/>
                              <a:gd name="T40" fmla="+- 0 17152 16889"/>
                              <a:gd name="T41" fmla="*/ T40 w 513"/>
                              <a:gd name="T42" fmla="+- 0 3208 3041"/>
                              <a:gd name="T43" fmla="*/ 3208 h 589"/>
                              <a:gd name="T44" fmla="+- 0 17129 16889"/>
                              <a:gd name="T45" fmla="*/ T44 w 513"/>
                              <a:gd name="T46" fmla="+- 0 3214 3041"/>
                              <a:gd name="T47" fmla="*/ 3214 h 589"/>
                              <a:gd name="T48" fmla="+- 0 17136 16889"/>
                              <a:gd name="T49" fmla="*/ T48 w 513"/>
                              <a:gd name="T50" fmla="+- 0 3238 3041"/>
                              <a:gd name="T51" fmla="*/ 3238 h 589"/>
                              <a:gd name="T52" fmla="+- 0 17159 16889"/>
                              <a:gd name="T53" fmla="*/ T52 w 513"/>
                              <a:gd name="T54" fmla="+- 0 3231 3041"/>
                              <a:gd name="T55" fmla="*/ 3231 h 589"/>
                              <a:gd name="T56" fmla="+- 0 17159 16889"/>
                              <a:gd name="T57" fmla="*/ T56 w 513"/>
                              <a:gd name="T58" fmla="+- 0 3214 3041"/>
                              <a:gd name="T59" fmla="*/ 3214 h 589"/>
                              <a:gd name="T60" fmla="+- 0 17159 16889"/>
                              <a:gd name="T61" fmla="*/ T60 w 513"/>
                              <a:gd name="T62" fmla="+- 0 3360 3041"/>
                              <a:gd name="T63" fmla="*/ 3360 h 589"/>
                              <a:gd name="T64" fmla="+- 0 17129 16889"/>
                              <a:gd name="T65" fmla="*/ T64 w 513"/>
                              <a:gd name="T66" fmla="+- 0 3261 3041"/>
                              <a:gd name="T67" fmla="*/ 3261 h 589"/>
                              <a:gd name="T68" fmla="+- 0 17130 16889"/>
                              <a:gd name="T69" fmla="*/ T68 w 513"/>
                              <a:gd name="T70" fmla="+- 0 3374 3041"/>
                              <a:gd name="T71" fmla="*/ 3374 h 589"/>
                              <a:gd name="T72" fmla="+- 0 17229 16889"/>
                              <a:gd name="T73" fmla="*/ T72 w 513"/>
                              <a:gd name="T74" fmla="+- 0 3431 3041"/>
                              <a:gd name="T75" fmla="*/ 3431 h 589"/>
                              <a:gd name="T76" fmla="+- 0 17303 16889"/>
                              <a:gd name="T77" fmla="*/ T76 w 513"/>
                              <a:gd name="T78" fmla="+- 0 3351 3041"/>
                              <a:gd name="T79" fmla="*/ 3351 h 589"/>
                              <a:gd name="T80" fmla="+- 0 17280 16889"/>
                              <a:gd name="T81" fmla="*/ T80 w 513"/>
                              <a:gd name="T82" fmla="+- 0 3358 3041"/>
                              <a:gd name="T83" fmla="*/ 3358 h 589"/>
                              <a:gd name="T84" fmla="+- 0 17287 16889"/>
                              <a:gd name="T85" fmla="*/ T84 w 513"/>
                              <a:gd name="T86" fmla="+- 0 3382 3041"/>
                              <a:gd name="T87" fmla="*/ 3382 h 589"/>
                              <a:gd name="T88" fmla="+- 0 17310 16889"/>
                              <a:gd name="T89" fmla="*/ T88 w 513"/>
                              <a:gd name="T90" fmla="+- 0 3375 3041"/>
                              <a:gd name="T91" fmla="*/ 3375 h 589"/>
                              <a:gd name="T92" fmla="+- 0 17310 16889"/>
                              <a:gd name="T93" fmla="*/ T92 w 513"/>
                              <a:gd name="T94" fmla="+- 0 3358 3041"/>
                              <a:gd name="T95" fmla="*/ 3358 h 589"/>
                              <a:gd name="T96" fmla="+- 0 17393 16889"/>
                              <a:gd name="T97" fmla="*/ T96 w 513"/>
                              <a:gd name="T98" fmla="+- 0 3309 3041"/>
                              <a:gd name="T99" fmla="*/ 3309 h 589"/>
                              <a:gd name="T100" fmla="+- 0 17355 16889"/>
                              <a:gd name="T101" fmla="*/ T100 w 513"/>
                              <a:gd name="T102" fmla="+- 0 3231 3041"/>
                              <a:gd name="T103" fmla="*/ 3231 h 589"/>
                              <a:gd name="T104" fmla="+- 0 17345 16889"/>
                              <a:gd name="T105" fmla="*/ T104 w 513"/>
                              <a:gd name="T106" fmla="+- 0 3441 3041"/>
                              <a:gd name="T107" fmla="*/ 3441 h 589"/>
                              <a:gd name="T108" fmla="+- 0 17269 16889"/>
                              <a:gd name="T109" fmla="*/ T108 w 513"/>
                              <a:gd name="T110" fmla="+- 0 3545 3041"/>
                              <a:gd name="T111" fmla="*/ 3545 h 589"/>
                              <a:gd name="T112" fmla="+- 0 17144 16889"/>
                              <a:gd name="T113" fmla="*/ T112 w 513"/>
                              <a:gd name="T114" fmla="+- 0 3586 3041"/>
                              <a:gd name="T115" fmla="*/ 3586 h 589"/>
                              <a:gd name="T116" fmla="+- 0 17019 16889"/>
                              <a:gd name="T117" fmla="*/ T116 w 513"/>
                              <a:gd name="T118" fmla="+- 0 3545 3041"/>
                              <a:gd name="T119" fmla="*/ 3545 h 589"/>
                              <a:gd name="T120" fmla="+- 0 16943 16889"/>
                              <a:gd name="T121" fmla="*/ T120 w 513"/>
                              <a:gd name="T122" fmla="+- 0 3441 3041"/>
                              <a:gd name="T123" fmla="*/ 3441 h 589"/>
                              <a:gd name="T124" fmla="+- 0 16943 16889"/>
                              <a:gd name="T125" fmla="*/ T124 w 513"/>
                              <a:gd name="T126" fmla="+- 0 3307 3041"/>
                              <a:gd name="T127" fmla="*/ 3307 h 589"/>
                              <a:gd name="T128" fmla="+- 0 17019 16889"/>
                              <a:gd name="T129" fmla="*/ T128 w 513"/>
                              <a:gd name="T130" fmla="+- 0 3203 3041"/>
                              <a:gd name="T131" fmla="*/ 3203 h 589"/>
                              <a:gd name="T132" fmla="+- 0 17144 16889"/>
                              <a:gd name="T133" fmla="*/ T132 w 513"/>
                              <a:gd name="T134" fmla="+- 0 3162 3041"/>
                              <a:gd name="T135" fmla="*/ 3162 h 589"/>
                              <a:gd name="T136" fmla="+- 0 17269 16889"/>
                              <a:gd name="T137" fmla="*/ T136 w 513"/>
                              <a:gd name="T138" fmla="+- 0 3203 3041"/>
                              <a:gd name="T139" fmla="*/ 3203 h 589"/>
                              <a:gd name="T140" fmla="+- 0 17345 16889"/>
                              <a:gd name="T141" fmla="*/ T140 w 513"/>
                              <a:gd name="T142" fmla="+- 0 3307 3041"/>
                              <a:gd name="T143" fmla="*/ 3307 h 589"/>
                              <a:gd name="T144" fmla="+- 0 17355 16889"/>
                              <a:gd name="T145" fmla="*/ T144 w 513"/>
                              <a:gd name="T146" fmla="+- 0 3231 3041"/>
                              <a:gd name="T147" fmla="*/ 3231 h 589"/>
                              <a:gd name="T148" fmla="+- 0 17346 16889"/>
                              <a:gd name="T149" fmla="*/ T148 w 513"/>
                              <a:gd name="T150" fmla="+- 0 3167 3041"/>
                              <a:gd name="T151" fmla="*/ 3167 h 589"/>
                              <a:gd name="T152" fmla="+- 0 17351 16889"/>
                              <a:gd name="T153" fmla="*/ T152 w 513"/>
                              <a:gd name="T154" fmla="+- 0 3161 3041"/>
                              <a:gd name="T155" fmla="*/ 3161 h 589"/>
                              <a:gd name="T156" fmla="+- 0 17354 16889"/>
                              <a:gd name="T157" fmla="*/ T156 w 513"/>
                              <a:gd name="T158" fmla="+- 0 3144 3041"/>
                              <a:gd name="T159" fmla="*/ 3144 h 589"/>
                              <a:gd name="T160" fmla="+- 0 17322 16889"/>
                              <a:gd name="T161" fmla="*/ T160 w 513"/>
                              <a:gd name="T162" fmla="+- 0 3126 3041"/>
                              <a:gd name="T163" fmla="*/ 3126 h 589"/>
                              <a:gd name="T164" fmla="+- 0 17287 16889"/>
                              <a:gd name="T165" fmla="*/ T164 w 513"/>
                              <a:gd name="T166" fmla="+- 0 3161 3041"/>
                              <a:gd name="T167" fmla="*/ 3161 h 589"/>
                              <a:gd name="T168" fmla="+- 0 17230 16889"/>
                              <a:gd name="T169" fmla="*/ T168 w 513"/>
                              <a:gd name="T170" fmla="+- 0 3132 3041"/>
                              <a:gd name="T171" fmla="*/ 3132 h 589"/>
                              <a:gd name="T172" fmla="+- 0 17167 16889"/>
                              <a:gd name="T173" fmla="*/ T172 w 513"/>
                              <a:gd name="T174" fmla="+- 0 3118 3041"/>
                              <a:gd name="T175" fmla="*/ 3118 h 589"/>
                              <a:gd name="T176" fmla="+- 0 17235 16889"/>
                              <a:gd name="T177" fmla="*/ T176 w 513"/>
                              <a:gd name="T178" fmla="+- 0 3087 3041"/>
                              <a:gd name="T179" fmla="*/ 3087 h 589"/>
                              <a:gd name="T180" fmla="+- 0 17053 16889"/>
                              <a:gd name="T181" fmla="*/ T180 w 513"/>
                              <a:gd name="T182" fmla="+- 0 3041 3041"/>
                              <a:gd name="T183" fmla="*/ 3041 h 589"/>
                              <a:gd name="T184" fmla="+- 0 17121 16889"/>
                              <a:gd name="T185" fmla="*/ T184 w 513"/>
                              <a:gd name="T186" fmla="+- 0 3087 3041"/>
                              <a:gd name="T187" fmla="*/ 3087 h 589"/>
                              <a:gd name="T188" fmla="+- 0 17052 16889"/>
                              <a:gd name="T189" fmla="*/ T188 w 513"/>
                              <a:gd name="T190" fmla="+- 0 3134 3041"/>
                              <a:gd name="T191" fmla="*/ 3134 h 589"/>
                              <a:gd name="T192" fmla="+- 0 16943 16889"/>
                              <a:gd name="T193" fmla="*/ T192 w 513"/>
                              <a:gd name="T194" fmla="+- 0 3214 3041"/>
                              <a:gd name="T195" fmla="*/ 3214 h 589"/>
                              <a:gd name="T196" fmla="+- 0 16889 16889"/>
                              <a:gd name="T197" fmla="*/ T196 w 513"/>
                              <a:gd name="T198" fmla="+- 0 3341 3041"/>
                              <a:gd name="T199" fmla="*/ 3341 h 589"/>
                              <a:gd name="T200" fmla="+- 0 16910 16889"/>
                              <a:gd name="T201" fmla="*/ T200 w 513"/>
                              <a:gd name="T202" fmla="+- 0 3478 3041"/>
                              <a:gd name="T203" fmla="*/ 3478 h 589"/>
                              <a:gd name="T204" fmla="+- 0 16996 16889"/>
                              <a:gd name="T205" fmla="*/ T204 w 513"/>
                              <a:gd name="T206" fmla="+- 0 3583 3041"/>
                              <a:gd name="T207" fmla="*/ 3583 h 589"/>
                              <a:gd name="T208" fmla="+- 0 17128 16889"/>
                              <a:gd name="T209" fmla="*/ T208 w 513"/>
                              <a:gd name="T210" fmla="+- 0 3630 3041"/>
                              <a:gd name="T211" fmla="*/ 3630 h 589"/>
                              <a:gd name="T212" fmla="+- 0 17261 16889"/>
                              <a:gd name="T213" fmla="*/ T212 w 513"/>
                              <a:gd name="T214" fmla="+- 0 3603 3041"/>
                              <a:gd name="T215" fmla="*/ 3603 h 589"/>
                              <a:gd name="T216" fmla="+- 0 17318 16889"/>
                              <a:gd name="T217" fmla="*/ T216 w 513"/>
                              <a:gd name="T218" fmla="+- 0 3564 3041"/>
                              <a:gd name="T219" fmla="*/ 3564 h 589"/>
                              <a:gd name="T220" fmla="+- 0 17392 16889"/>
                              <a:gd name="T221" fmla="*/ T220 w 513"/>
                              <a:gd name="T222" fmla="+- 0 3445 3041"/>
                              <a:gd name="T223" fmla="*/ 3445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35" name="Picture 715"/>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15989" y="417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336" name="Freeform 716"/>
                        <wps:cNvSpPr>
                          <a:spLocks/>
                        </wps:cNvSpPr>
                        <wps:spPr bwMode="auto">
                          <a:xfrm>
                            <a:off x="15885" y="4814"/>
                            <a:ext cx="532" cy="217"/>
                          </a:xfrm>
                          <a:custGeom>
                            <a:avLst/>
                            <a:gdLst>
                              <a:gd name="T0" fmla="+- 0 16311 15885"/>
                              <a:gd name="T1" fmla="*/ T0 w 532"/>
                              <a:gd name="T2" fmla="+- 0 4814 4814"/>
                              <a:gd name="T3" fmla="*/ 4814 h 217"/>
                              <a:gd name="T4" fmla="+- 0 15991 15885"/>
                              <a:gd name="T5" fmla="*/ T4 w 532"/>
                              <a:gd name="T6" fmla="+- 0 4814 4814"/>
                              <a:gd name="T7" fmla="*/ 4814 h 217"/>
                              <a:gd name="T8" fmla="+- 0 15885 15885"/>
                              <a:gd name="T9" fmla="*/ T8 w 532"/>
                              <a:gd name="T10" fmla="+- 0 5031 4814"/>
                              <a:gd name="T11" fmla="*/ 5031 h 217"/>
                              <a:gd name="T12" fmla="+- 0 16417 15885"/>
                              <a:gd name="T13" fmla="*/ T12 w 532"/>
                              <a:gd name="T14" fmla="+- 0 5031 4814"/>
                              <a:gd name="T15" fmla="*/ 5031 h 217"/>
                              <a:gd name="T16" fmla="+- 0 16311 15885"/>
                              <a:gd name="T17" fmla="*/ T16 w 532"/>
                              <a:gd name="T18" fmla="+- 0 4814 4814"/>
                              <a:gd name="T19" fmla="*/ 4814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37" name="Picture 71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5852" y="451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38" name="Picture 718"/>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222" y="451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339" name="AutoShape 719"/>
                        <wps:cNvSpPr>
                          <a:spLocks/>
                        </wps:cNvSpPr>
                        <wps:spPr bwMode="auto">
                          <a:xfrm>
                            <a:off x="15957" y="4514"/>
                            <a:ext cx="388" cy="930"/>
                          </a:xfrm>
                          <a:custGeom>
                            <a:avLst/>
                            <a:gdLst>
                              <a:gd name="T0" fmla="+- 0 16313 15957"/>
                              <a:gd name="T1" fmla="*/ T0 w 388"/>
                              <a:gd name="T2" fmla="+- 0 4569 4515"/>
                              <a:gd name="T3" fmla="*/ 4569 h 930"/>
                              <a:gd name="T4" fmla="+- 0 16309 15957"/>
                              <a:gd name="T5" fmla="*/ T4 w 388"/>
                              <a:gd name="T6" fmla="+- 0 4548 4515"/>
                              <a:gd name="T7" fmla="*/ 4548 h 930"/>
                              <a:gd name="T8" fmla="+- 0 16297 15957"/>
                              <a:gd name="T9" fmla="*/ T8 w 388"/>
                              <a:gd name="T10" fmla="+- 0 4530 4515"/>
                              <a:gd name="T11" fmla="*/ 4530 h 930"/>
                              <a:gd name="T12" fmla="+- 0 16280 15957"/>
                              <a:gd name="T13" fmla="*/ T12 w 388"/>
                              <a:gd name="T14" fmla="+- 0 4519 4515"/>
                              <a:gd name="T15" fmla="*/ 4519 h 930"/>
                              <a:gd name="T16" fmla="+- 0 16259 15957"/>
                              <a:gd name="T17" fmla="*/ T16 w 388"/>
                              <a:gd name="T18" fmla="+- 0 4515 4515"/>
                              <a:gd name="T19" fmla="*/ 4515 h 930"/>
                              <a:gd name="T20" fmla="+- 0 16043 15957"/>
                              <a:gd name="T21" fmla="*/ T20 w 388"/>
                              <a:gd name="T22" fmla="+- 0 4515 4515"/>
                              <a:gd name="T23" fmla="*/ 4515 h 930"/>
                              <a:gd name="T24" fmla="+- 0 16022 15957"/>
                              <a:gd name="T25" fmla="*/ T24 w 388"/>
                              <a:gd name="T26" fmla="+- 0 4519 4515"/>
                              <a:gd name="T27" fmla="*/ 4519 h 930"/>
                              <a:gd name="T28" fmla="+- 0 16005 15957"/>
                              <a:gd name="T29" fmla="*/ T28 w 388"/>
                              <a:gd name="T30" fmla="+- 0 4530 4515"/>
                              <a:gd name="T31" fmla="*/ 4530 h 930"/>
                              <a:gd name="T32" fmla="+- 0 15993 15957"/>
                              <a:gd name="T33" fmla="*/ T32 w 388"/>
                              <a:gd name="T34" fmla="+- 0 4548 4515"/>
                              <a:gd name="T35" fmla="*/ 4548 h 930"/>
                              <a:gd name="T36" fmla="+- 0 15989 15957"/>
                              <a:gd name="T37" fmla="*/ T36 w 388"/>
                              <a:gd name="T38" fmla="+- 0 4569 4515"/>
                              <a:gd name="T39" fmla="*/ 4569 h 930"/>
                              <a:gd name="T40" fmla="+- 0 15989 15957"/>
                              <a:gd name="T41" fmla="*/ T40 w 388"/>
                              <a:gd name="T42" fmla="+- 0 4876 4515"/>
                              <a:gd name="T43" fmla="*/ 4876 h 930"/>
                              <a:gd name="T44" fmla="+- 0 15993 15957"/>
                              <a:gd name="T45" fmla="*/ T44 w 388"/>
                              <a:gd name="T46" fmla="+- 0 4897 4515"/>
                              <a:gd name="T47" fmla="*/ 4897 h 930"/>
                              <a:gd name="T48" fmla="+- 0 16005 15957"/>
                              <a:gd name="T49" fmla="*/ T48 w 388"/>
                              <a:gd name="T50" fmla="+- 0 4914 4515"/>
                              <a:gd name="T51" fmla="*/ 4914 h 930"/>
                              <a:gd name="T52" fmla="+- 0 16022 15957"/>
                              <a:gd name="T53" fmla="*/ T52 w 388"/>
                              <a:gd name="T54" fmla="+- 0 4925 4515"/>
                              <a:gd name="T55" fmla="*/ 4925 h 930"/>
                              <a:gd name="T56" fmla="+- 0 16043 15957"/>
                              <a:gd name="T57" fmla="*/ T56 w 388"/>
                              <a:gd name="T58" fmla="+- 0 4930 4515"/>
                              <a:gd name="T59" fmla="*/ 4930 h 930"/>
                              <a:gd name="T60" fmla="+- 0 16259 15957"/>
                              <a:gd name="T61" fmla="*/ T60 w 388"/>
                              <a:gd name="T62" fmla="+- 0 4930 4515"/>
                              <a:gd name="T63" fmla="*/ 4930 h 930"/>
                              <a:gd name="T64" fmla="+- 0 16280 15957"/>
                              <a:gd name="T65" fmla="*/ T64 w 388"/>
                              <a:gd name="T66" fmla="+- 0 4925 4515"/>
                              <a:gd name="T67" fmla="*/ 4925 h 930"/>
                              <a:gd name="T68" fmla="+- 0 16297 15957"/>
                              <a:gd name="T69" fmla="*/ T68 w 388"/>
                              <a:gd name="T70" fmla="+- 0 4914 4515"/>
                              <a:gd name="T71" fmla="*/ 4914 h 930"/>
                              <a:gd name="T72" fmla="+- 0 16309 15957"/>
                              <a:gd name="T73" fmla="*/ T72 w 388"/>
                              <a:gd name="T74" fmla="+- 0 4897 4515"/>
                              <a:gd name="T75" fmla="*/ 4897 h 930"/>
                              <a:gd name="T76" fmla="+- 0 16313 15957"/>
                              <a:gd name="T77" fmla="*/ T76 w 388"/>
                              <a:gd name="T78" fmla="+- 0 4876 4515"/>
                              <a:gd name="T79" fmla="*/ 4876 h 930"/>
                              <a:gd name="T80" fmla="+- 0 16313 15957"/>
                              <a:gd name="T81" fmla="*/ T80 w 388"/>
                              <a:gd name="T82" fmla="+- 0 4569 4515"/>
                              <a:gd name="T83" fmla="*/ 4569 h 930"/>
                              <a:gd name="T84" fmla="+- 0 16345 15957"/>
                              <a:gd name="T85" fmla="*/ T84 w 388"/>
                              <a:gd name="T86" fmla="+- 0 5007 4515"/>
                              <a:gd name="T87" fmla="*/ 5007 h 930"/>
                              <a:gd name="T88" fmla="+- 0 15957 15957"/>
                              <a:gd name="T89" fmla="*/ T88 w 388"/>
                              <a:gd name="T90" fmla="+- 0 5007 4515"/>
                              <a:gd name="T91" fmla="*/ 5007 h 930"/>
                              <a:gd name="T92" fmla="+- 0 15964 15957"/>
                              <a:gd name="T93" fmla="*/ T92 w 388"/>
                              <a:gd name="T94" fmla="+- 0 5037 4515"/>
                              <a:gd name="T95" fmla="*/ 5037 h 930"/>
                              <a:gd name="T96" fmla="+- 0 15974 15957"/>
                              <a:gd name="T97" fmla="*/ T96 w 388"/>
                              <a:gd name="T98" fmla="+- 0 5109 4515"/>
                              <a:gd name="T99" fmla="*/ 5109 h 930"/>
                              <a:gd name="T100" fmla="+- 0 15999 15957"/>
                              <a:gd name="T101" fmla="*/ T100 w 388"/>
                              <a:gd name="T102" fmla="+- 0 5196 4515"/>
                              <a:gd name="T103" fmla="*/ 5196 h 930"/>
                              <a:gd name="T104" fmla="+- 0 16034 15957"/>
                              <a:gd name="T105" fmla="*/ T104 w 388"/>
                              <a:gd name="T106" fmla="+- 0 5285 4515"/>
                              <a:gd name="T107" fmla="*/ 5285 h 930"/>
                              <a:gd name="T108" fmla="+- 0 16075 15957"/>
                              <a:gd name="T109" fmla="*/ T108 w 388"/>
                              <a:gd name="T110" fmla="+- 0 5364 4515"/>
                              <a:gd name="T111" fmla="*/ 5364 h 930"/>
                              <a:gd name="T112" fmla="+- 0 16115 15957"/>
                              <a:gd name="T113" fmla="*/ T112 w 388"/>
                              <a:gd name="T114" fmla="+- 0 5421 4515"/>
                              <a:gd name="T115" fmla="*/ 5421 h 930"/>
                              <a:gd name="T116" fmla="+- 0 16151 15957"/>
                              <a:gd name="T117" fmla="*/ T116 w 388"/>
                              <a:gd name="T118" fmla="+- 0 5444 4515"/>
                              <a:gd name="T119" fmla="*/ 5444 h 930"/>
                              <a:gd name="T120" fmla="+- 0 16187 15957"/>
                              <a:gd name="T121" fmla="*/ T120 w 388"/>
                              <a:gd name="T122" fmla="+- 0 5424 4515"/>
                              <a:gd name="T123" fmla="*/ 5424 h 930"/>
                              <a:gd name="T124" fmla="+- 0 16228 15957"/>
                              <a:gd name="T125" fmla="*/ T124 w 388"/>
                              <a:gd name="T126" fmla="+- 0 5370 4515"/>
                              <a:gd name="T127" fmla="*/ 5370 h 930"/>
                              <a:gd name="T128" fmla="+- 0 16269 15957"/>
                              <a:gd name="T129" fmla="*/ T128 w 388"/>
                              <a:gd name="T130" fmla="+- 0 5294 4515"/>
                              <a:gd name="T131" fmla="*/ 5294 h 930"/>
                              <a:gd name="T132" fmla="+- 0 16305 15957"/>
                              <a:gd name="T133" fmla="*/ T132 w 388"/>
                              <a:gd name="T134" fmla="+- 0 5207 4515"/>
                              <a:gd name="T135" fmla="*/ 5207 h 930"/>
                              <a:gd name="T136" fmla="+- 0 16330 15957"/>
                              <a:gd name="T137" fmla="*/ T136 w 388"/>
                              <a:gd name="T138" fmla="+- 0 5122 4515"/>
                              <a:gd name="T139" fmla="*/ 5122 h 930"/>
                              <a:gd name="T140" fmla="+- 0 16340 15957"/>
                              <a:gd name="T141" fmla="*/ T140 w 388"/>
                              <a:gd name="T142" fmla="+- 0 5051 4515"/>
                              <a:gd name="T143" fmla="*/ 5051 h 930"/>
                              <a:gd name="T144" fmla="+- 0 16345 15957"/>
                              <a:gd name="T145" fmla="*/ T144 w 388"/>
                              <a:gd name="T146" fmla="+- 0 5007 4515"/>
                              <a:gd name="T147" fmla="*/ 500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40" name="Picture 720"/>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6658" y="4189"/>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341" name="Freeform 721"/>
                        <wps:cNvSpPr>
                          <a:spLocks/>
                        </wps:cNvSpPr>
                        <wps:spPr bwMode="auto">
                          <a:xfrm>
                            <a:off x="16554" y="4826"/>
                            <a:ext cx="532" cy="217"/>
                          </a:xfrm>
                          <a:custGeom>
                            <a:avLst/>
                            <a:gdLst>
                              <a:gd name="T0" fmla="+- 0 16980 16554"/>
                              <a:gd name="T1" fmla="*/ T0 w 532"/>
                              <a:gd name="T2" fmla="+- 0 4826 4826"/>
                              <a:gd name="T3" fmla="*/ 4826 h 217"/>
                              <a:gd name="T4" fmla="+- 0 16660 16554"/>
                              <a:gd name="T5" fmla="*/ T4 w 532"/>
                              <a:gd name="T6" fmla="+- 0 4826 4826"/>
                              <a:gd name="T7" fmla="*/ 4826 h 217"/>
                              <a:gd name="T8" fmla="+- 0 16554 16554"/>
                              <a:gd name="T9" fmla="*/ T8 w 532"/>
                              <a:gd name="T10" fmla="+- 0 5043 4826"/>
                              <a:gd name="T11" fmla="*/ 5043 h 217"/>
                              <a:gd name="T12" fmla="+- 0 17086 16554"/>
                              <a:gd name="T13" fmla="*/ T12 w 532"/>
                              <a:gd name="T14" fmla="+- 0 5043 4826"/>
                              <a:gd name="T15" fmla="*/ 5043 h 217"/>
                              <a:gd name="T16" fmla="+- 0 16980 16554"/>
                              <a:gd name="T17" fmla="*/ T16 w 532"/>
                              <a:gd name="T18" fmla="+- 0 4826 4826"/>
                              <a:gd name="T19" fmla="*/ 4826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42" name="Picture 722"/>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6521" y="4531"/>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43" name="Picture 723"/>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891" y="4530"/>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344" name="AutoShape 724"/>
                        <wps:cNvSpPr>
                          <a:spLocks/>
                        </wps:cNvSpPr>
                        <wps:spPr bwMode="auto">
                          <a:xfrm>
                            <a:off x="16626" y="4526"/>
                            <a:ext cx="388" cy="930"/>
                          </a:xfrm>
                          <a:custGeom>
                            <a:avLst/>
                            <a:gdLst>
                              <a:gd name="T0" fmla="+- 0 16982 16626"/>
                              <a:gd name="T1" fmla="*/ T0 w 388"/>
                              <a:gd name="T2" fmla="+- 0 4581 4527"/>
                              <a:gd name="T3" fmla="*/ 4581 h 930"/>
                              <a:gd name="T4" fmla="+- 0 16978 16626"/>
                              <a:gd name="T5" fmla="*/ T4 w 388"/>
                              <a:gd name="T6" fmla="+- 0 4560 4527"/>
                              <a:gd name="T7" fmla="*/ 4560 h 930"/>
                              <a:gd name="T8" fmla="+- 0 16966 16626"/>
                              <a:gd name="T9" fmla="*/ T8 w 388"/>
                              <a:gd name="T10" fmla="+- 0 4542 4527"/>
                              <a:gd name="T11" fmla="*/ 4542 h 930"/>
                              <a:gd name="T12" fmla="+- 0 16949 16626"/>
                              <a:gd name="T13" fmla="*/ T12 w 388"/>
                              <a:gd name="T14" fmla="+- 0 4531 4527"/>
                              <a:gd name="T15" fmla="*/ 4531 h 930"/>
                              <a:gd name="T16" fmla="+- 0 16928 16626"/>
                              <a:gd name="T17" fmla="*/ T16 w 388"/>
                              <a:gd name="T18" fmla="+- 0 4527 4527"/>
                              <a:gd name="T19" fmla="*/ 4527 h 930"/>
                              <a:gd name="T20" fmla="+- 0 16712 16626"/>
                              <a:gd name="T21" fmla="*/ T20 w 388"/>
                              <a:gd name="T22" fmla="+- 0 4527 4527"/>
                              <a:gd name="T23" fmla="*/ 4527 h 930"/>
                              <a:gd name="T24" fmla="+- 0 16691 16626"/>
                              <a:gd name="T25" fmla="*/ T24 w 388"/>
                              <a:gd name="T26" fmla="+- 0 4531 4527"/>
                              <a:gd name="T27" fmla="*/ 4531 h 930"/>
                              <a:gd name="T28" fmla="+- 0 16674 16626"/>
                              <a:gd name="T29" fmla="*/ T28 w 388"/>
                              <a:gd name="T30" fmla="+- 0 4542 4527"/>
                              <a:gd name="T31" fmla="*/ 4542 h 930"/>
                              <a:gd name="T32" fmla="+- 0 16662 16626"/>
                              <a:gd name="T33" fmla="*/ T32 w 388"/>
                              <a:gd name="T34" fmla="+- 0 4560 4527"/>
                              <a:gd name="T35" fmla="*/ 4560 h 930"/>
                              <a:gd name="T36" fmla="+- 0 16658 16626"/>
                              <a:gd name="T37" fmla="*/ T36 w 388"/>
                              <a:gd name="T38" fmla="+- 0 4581 4527"/>
                              <a:gd name="T39" fmla="*/ 4581 h 930"/>
                              <a:gd name="T40" fmla="+- 0 16658 16626"/>
                              <a:gd name="T41" fmla="*/ T40 w 388"/>
                              <a:gd name="T42" fmla="+- 0 4888 4527"/>
                              <a:gd name="T43" fmla="*/ 4888 h 930"/>
                              <a:gd name="T44" fmla="+- 0 16662 16626"/>
                              <a:gd name="T45" fmla="*/ T44 w 388"/>
                              <a:gd name="T46" fmla="+- 0 4909 4527"/>
                              <a:gd name="T47" fmla="*/ 4909 h 930"/>
                              <a:gd name="T48" fmla="+- 0 16674 16626"/>
                              <a:gd name="T49" fmla="*/ T48 w 388"/>
                              <a:gd name="T50" fmla="+- 0 4926 4527"/>
                              <a:gd name="T51" fmla="*/ 4926 h 930"/>
                              <a:gd name="T52" fmla="+- 0 16691 16626"/>
                              <a:gd name="T53" fmla="*/ T52 w 388"/>
                              <a:gd name="T54" fmla="+- 0 4937 4527"/>
                              <a:gd name="T55" fmla="*/ 4937 h 930"/>
                              <a:gd name="T56" fmla="+- 0 16712 16626"/>
                              <a:gd name="T57" fmla="*/ T56 w 388"/>
                              <a:gd name="T58" fmla="+- 0 4942 4527"/>
                              <a:gd name="T59" fmla="*/ 4942 h 930"/>
                              <a:gd name="T60" fmla="+- 0 16928 16626"/>
                              <a:gd name="T61" fmla="*/ T60 w 388"/>
                              <a:gd name="T62" fmla="+- 0 4942 4527"/>
                              <a:gd name="T63" fmla="*/ 4942 h 930"/>
                              <a:gd name="T64" fmla="+- 0 16949 16626"/>
                              <a:gd name="T65" fmla="*/ T64 w 388"/>
                              <a:gd name="T66" fmla="+- 0 4937 4527"/>
                              <a:gd name="T67" fmla="*/ 4937 h 930"/>
                              <a:gd name="T68" fmla="+- 0 16966 16626"/>
                              <a:gd name="T69" fmla="*/ T68 w 388"/>
                              <a:gd name="T70" fmla="+- 0 4926 4527"/>
                              <a:gd name="T71" fmla="*/ 4926 h 930"/>
                              <a:gd name="T72" fmla="+- 0 16978 16626"/>
                              <a:gd name="T73" fmla="*/ T72 w 388"/>
                              <a:gd name="T74" fmla="+- 0 4909 4527"/>
                              <a:gd name="T75" fmla="*/ 4909 h 930"/>
                              <a:gd name="T76" fmla="+- 0 16982 16626"/>
                              <a:gd name="T77" fmla="*/ T76 w 388"/>
                              <a:gd name="T78" fmla="+- 0 4888 4527"/>
                              <a:gd name="T79" fmla="*/ 4888 h 930"/>
                              <a:gd name="T80" fmla="+- 0 16982 16626"/>
                              <a:gd name="T81" fmla="*/ T80 w 388"/>
                              <a:gd name="T82" fmla="+- 0 4581 4527"/>
                              <a:gd name="T83" fmla="*/ 4581 h 930"/>
                              <a:gd name="T84" fmla="+- 0 17014 16626"/>
                              <a:gd name="T85" fmla="*/ T84 w 388"/>
                              <a:gd name="T86" fmla="+- 0 5019 4527"/>
                              <a:gd name="T87" fmla="*/ 5019 h 930"/>
                              <a:gd name="T88" fmla="+- 0 16626 16626"/>
                              <a:gd name="T89" fmla="*/ T88 w 388"/>
                              <a:gd name="T90" fmla="+- 0 5019 4527"/>
                              <a:gd name="T91" fmla="*/ 5019 h 930"/>
                              <a:gd name="T92" fmla="+- 0 16633 16626"/>
                              <a:gd name="T93" fmla="*/ T92 w 388"/>
                              <a:gd name="T94" fmla="+- 0 5049 4527"/>
                              <a:gd name="T95" fmla="*/ 5049 h 930"/>
                              <a:gd name="T96" fmla="+- 0 16643 16626"/>
                              <a:gd name="T97" fmla="*/ T96 w 388"/>
                              <a:gd name="T98" fmla="+- 0 5121 4527"/>
                              <a:gd name="T99" fmla="*/ 5121 h 930"/>
                              <a:gd name="T100" fmla="+- 0 16668 16626"/>
                              <a:gd name="T101" fmla="*/ T100 w 388"/>
                              <a:gd name="T102" fmla="+- 0 5208 4527"/>
                              <a:gd name="T103" fmla="*/ 5208 h 930"/>
                              <a:gd name="T104" fmla="+- 0 16703 16626"/>
                              <a:gd name="T105" fmla="*/ T104 w 388"/>
                              <a:gd name="T106" fmla="+- 0 5297 4527"/>
                              <a:gd name="T107" fmla="*/ 5297 h 930"/>
                              <a:gd name="T108" fmla="+- 0 16744 16626"/>
                              <a:gd name="T109" fmla="*/ T108 w 388"/>
                              <a:gd name="T110" fmla="+- 0 5376 4527"/>
                              <a:gd name="T111" fmla="*/ 5376 h 930"/>
                              <a:gd name="T112" fmla="+- 0 16784 16626"/>
                              <a:gd name="T113" fmla="*/ T112 w 388"/>
                              <a:gd name="T114" fmla="+- 0 5433 4527"/>
                              <a:gd name="T115" fmla="*/ 5433 h 930"/>
                              <a:gd name="T116" fmla="+- 0 16820 16626"/>
                              <a:gd name="T117" fmla="*/ T116 w 388"/>
                              <a:gd name="T118" fmla="+- 0 5456 4527"/>
                              <a:gd name="T119" fmla="*/ 5456 h 930"/>
                              <a:gd name="T120" fmla="+- 0 16856 16626"/>
                              <a:gd name="T121" fmla="*/ T120 w 388"/>
                              <a:gd name="T122" fmla="+- 0 5436 4527"/>
                              <a:gd name="T123" fmla="*/ 5436 h 930"/>
                              <a:gd name="T124" fmla="+- 0 16897 16626"/>
                              <a:gd name="T125" fmla="*/ T124 w 388"/>
                              <a:gd name="T126" fmla="+- 0 5382 4527"/>
                              <a:gd name="T127" fmla="*/ 5382 h 930"/>
                              <a:gd name="T128" fmla="+- 0 16938 16626"/>
                              <a:gd name="T129" fmla="*/ T128 w 388"/>
                              <a:gd name="T130" fmla="+- 0 5306 4527"/>
                              <a:gd name="T131" fmla="*/ 5306 h 930"/>
                              <a:gd name="T132" fmla="+- 0 16974 16626"/>
                              <a:gd name="T133" fmla="*/ T132 w 388"/>
                              <a:gd name="T134" fmla="+- 0 5219 4527"/>
                              <a:gd name="T135" fmla="*/ 5219 h 930"/>
                              <a:gd name="T136" fmla="+- 0 16999 16626"/>
                              <a:gd name="T137" fmla="*/ T136 w 388"/>
                              <a:gd name="T138" fmla="+- 0 5134 4527"/>
                              <a:gd name="T139" fmla="*/ 5134 h 930"/>
                              <a:gd name="T140" fmla="+- 0 17009 16626"/>
                              <a:gd name="T141" fmla="*/ T140 w 388"/>
                              <a:gd name="T142" fmla="+- 0 5063 4527"/>
                              <a:gd name="T143" fmla="*/ 5063 h 930"/>
                              <a:gd name="T144" fmla="+- 0 17014 16626"/>
                              <a:gd name="T145" fmla="*/ T144 w 388"/>
                              <a:gd name="T146" fmla="+- 0 5019 4527"/>
                              <a:gd name="T147" fmla="*/ 5019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45" name="Picture 725"/>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17335" y="421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346" name="Freeform 726"/>
                        <wps:cNvSpPr>
                          <a:spLocks/>
                        </wps:cNvSpPr>
                        <wps:spPr bwMode="auto">
                          <a:xfrm>
                            <a:off x="17231" y="4847"/>
                            <a:ext cx="532" cy="217"/>
                          </a:xfrm>
                          <a:custGeom>
                            <a:avLst/>
                            <a:gdLst>
                              <a:gd name="T0" fmla="+- 0 17657 17231"/>
                              <a:gd name="T1" fmla="*/ T0 w 532"/>
                              <a:gd name="T2" fmla="+- 0 4847 4847"/>
                              <a:gd name="T3" fmla="*/ 4847 h 217"/>
                              <a:gd name="T4" fmla="+- 0 17337 17231"/>
                              <a:gd name="T5" fmla="*/ T4 w 532"/>
                              <a:gd name="T6" fmla="+- 0 4847 4847"/>
                              <a:gd name="T7" fmla="*/ 4847 h 217"/>
                              <a:gd name="T8" fmla="+- 0 17231 17231"/>
                              <a:gd name="T9" fmla="*/ T8 w 532"/>
                              <a:gd name="T10" fmla="+- 0 5064 4847"/>
                              <a:gd name="T11" fmla="*/ 5064 h 217"/>
                              <a:gd name="T12" fmla="+- 0 17763 17231"/>
                              <a:gd name="T13" fmla="*/ T12 w 532"/>
                              <a:gd name="T14" fmla="+- 0 5064 4847"/>
                              <a:gd name="T15" fmla="*/ 5064 h 217"/>
                              <a:gd name="T16" fmla="+- 0 17657 17231"/>
                              <a:gd name="T17" fmla="*/ T16 w 532"/>
                              <a:gd name="T18" fmla="+- 0 4847 4847"/>
                              <a:gd name="T19" fmla="*/ 4847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47" name="Picture 72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198" y="455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48" name="Picture 728"/>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7568" y="455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349" name="AutoShape 729"/>
                        <wps:cNvSpPr>
                          <a:spLocks/>
                        </wps:cNvSpPr>
                        <wps:spPr bwMode="auto">
                          <a:xfrm>
                            <a:off x="17303" y="4547"/>
                            <a:ext cx="388" cy="930"/>
                          </a:xfrm>
                          <a:custGeom>
                            <a:avLst/>
                            <a:gdLst>
                              <a:gd name="T0" fmla="+- 0 17659 17303"/>
                              <a:gd name="T1" fmla="*/ T0 w 388"/>
                              <a:gd name="T2" fmla="+- 0 4602 4548"/>
                              <a:gd name="T3" fmla="*/ 4602 h 930"/>
                              <a:gd name="T4" fmla="+- 0 17655 17303"/>
                              <a:gd name="T5" fmla="*/ T4 w 388"/>
                              <a:gd name="T6" fmla="+- 0 4581 4548"/>
                              <a:gd name="T7" fmla="*/ 4581 h 930"/>
                              <a:gd name="T8" fmla="+- 0 17643 17303"/>
                              <a:gd name="T9" fmla="*/ T8 w 388"/>
                              <a:gd name="T10" fmla="+- 0 4563 4548"/>
                              <a:gd name="T11" fmla="*/ 4563 h 930"/>
                              <a:gd name="T12" fmla="+- 0 17626 17303"/>
                              <a:gd name="T13" fmla="*/ T12 w 388"/>
                              <a:gd name="T14" fmla="+- 0 4552 4548"/>
                              <a:gd name="T15" fmla="*/ 4552 h 930"/>
                              <a:gd name="T16" fmla="+- 0 17605 17303"/>
                              <a:gd name="T17" fmla="*/ T16 w 388"/>
                              <a:gd name="T18" fmla="+- 0 4548 4548"/>
                              <a:gd name="T19" fmla="*/ 4548 h 930"/>
                              <a:gd name="T20" fmla="+- 0 17389 17303"/>
                              <a:gd name="T21" fmla="*/ T20 w 388"/>
                              <a:gd name="T22" fmla="+- 0 4548 4548"/>
                              <a:gd name="T23" fmla="*/ 4548 h 930"/>
                              <a:gd name="T24" fmla="+- 0 17368 17303"/>
                              <a:gd name="T25" fmla="*/ T24 w 388"/>
                              <a:gd name="T26" fmla="+- 0 4552 4548"/>
                              <a:gd name="T27" fmla="*/ 4552 h 930"/>
                              <a:gd name="T28" fmla="+- 0 17351 17303"/>
                              <a:gd name="T29" fmla="*/ T28 w 388"/>
                              <a:gd name="T30" fmla="+- 0 4563 4548"/>
                              <a:gd name="T31" fmla="*/ 4563 h 930"/>
                              <a:gd name="T32" fmla="+- 0 17339 17303"/>
                              <a:gd name="T33" fmla="*/ T32 w 388"/>
                              <a:gd name="T34" fmla="+- 0 4581 4548"/>
                              <a:gd name="T35" fmla="*/ 4581 h 930"/>
                              <a:gd name="T36" fmla="+- 0 17335 17303"/>
                              <a:gd name="T37" fmla="*/ T36 w 388"/>
                              <a:gd name="T38" fmla="+- 0 4602 4548"/>
                              <a:gd name="T39" fmla="*/ 4602 h 930"/>
                              <a:gd name="T40" fmla="+- 0 17335 17303"/>
                              <a:gd name="T41" fmla="*/ T40 w 388"/>
                              <a:gd name="T42" fmla="+- 0 4909 4548"/>
                              <a:gd name="T43" fmla="*/ 4909 h 930"/>
                              <a:gd name="T44" fmla="+- 0 17339 17303"/>
                              <a:gd name="T45" fmla="*/ T44 w 388"/>
                              <a:gd name="T46" fmla="+- 0 4930 4548"/>
                              <a:gd name="T47" fmla="*/ 4930 h 930"/>
                              <a:gd name="T48" fmla="+- 0 17351 17303"/>
                              <a:gd name="T49" fmla="*/ T48 w 388"/>
                              <a:gd name="T50" fmla="+- 0 4947 4548"/>
                              <a:gd name="T51" fmla="*/ 4947 h 930"/>
                              <a:gd name="T52" fmla="+- 0 17368 17303"/>
                              <a:gd name="T53" fmla="*/ T52 w 388"/>
                              <a:gd name="T54" fmla="+- 0 4958 4548"/>
                              <a:gd name="T55" fmla="*/ 4958 h 930"/>
                              <a:gd name="T56" fmla="+- 0 17389 17303"/>
                              <a:gd name="T57" fmla="*/ T56 w 388"/>
                              <a:gd name="T58" fmla="+- 0 4963 4548"/>
                              <a:gd name="T59" fmla="*/ 4963 h 930"/>
                              <a:gd name="T60" fmla="+- 0 17605 17303"/>
                              <a:gd name="T61" fmla="*/ T60 w 388"/>
                              <a:gd name="T62" fmla="+- 0 4963 4548"/>
                              <a:gd name="T63" fmla="*/ 4963 h 930"/>
                              <a:gd name="T64" fmla="+- 0 17626 17303"/>
                              <a:gd name="T65" fmla="*/ T64 w 388"/>
                              <a:gd name="T66" fmla="+- 0 4958 4548"/>
                              <a:gd name="T67" fmla="*/ 4958 h 930"/>
                              <a:gd name="T68" fmla="+- 0 17643 17303"/>
                              <a:gd name="T69" fmla="*/ T68 w 388"/>
                              <a:gd name="T70" fmla="+- 0 4947 4548"/>
                              <a:gd name="T71" fmla="*/ 4947 h 930"/>
                              <a:gd name="T72" fmla="+- 0 17655 17303"/>
                              <a:gd name="T73" fmla="*/ T72 w 388"/>
                              <a:gd name="T74" fmla="+- 0 4930 4548"/>
                              <a:gd name="T75" fmla="*/ 4930 h 930"/>
                              <a:gd name="T76" fmla="+- 0 17659 17303"/>
                              <a:gd name="T77" fmla="*/ T76 w 388"/>
                              <a:gd name="T78" fmla="+- 0 4909 4548"/>
                              <a:gd name="T79" fmla="*/ 4909 h 930"/>
                              <a:gd name="T80" fmla="+- 0 17659 17303"/>
                              <a:gd name="T81" fmla="*/ T80 w 388"/>
                              <a:gd name="T82" fmla="+- 0 4602 4548"/>
                              <a:gd name="T83" fmla="*/ 4602 h 930"/>
                              <a:gd name="T84" fmla="+- 0 17691 17303"/>
                              <a:gd name="T85" fmla="*/ T84 w 388"/>
                              <a:gd name="T86" fmla="+- 0 5040 4548"/>
                              <a:gd name="T87" fmla="*/ 5040 h 930"/>
                              <a:gd name="T88" fmla="+- 0 17303 17303"/>
                              <a:gd name="T89" fmla="*/ T88 w 388"/>
                              <a:gd name="T90" fmla="+- 0 5040 4548"/>
                              <a:gd name="T91" fmla="*/ 5040 h 930"/>
                              <a:gd name="T92" fmla="+- 0 17310 17303"/>
                              <a:gd name="T93" fmla="*/ T92 w 388"/>
                              <a:gd name="T94" fmla="+- 0 5070 4548"/>
                              <a:gd name="T95" fmla="*/ 5070 h 930"/>
                              <a:gd name="T96" fmla="+- 0 17320 17303"/>
                              <a:gd name="T97" fmla="*/ T96 w 388"/>
                              <a:gd name="T98" fmla="+- 0 5142 4548"/>
                              <a:gd name="T99" fmla="*/ 5142 h 930"/>
                              <a:gd name="T100" fmla="+- 0 17345 17303"/>
                              <a:gd name="T101" fmla="*/ T100 w 388"/>
                              <a:gd name="T102" fmla="+- 0 5229 4548"/>
                              <a:gd name="T103" fmla="*/ 5229 h 930"/>
                              <a:gd name="T104" fmla="+- 0 17380 17303"/>
                              <a:gd name="T105" fmla="*/ T104 w 388"/>
                              <a:gd name="T106" fmla="+- 0 5318 4548"/>
                              <a:gd name="T107" fmla="*/ 5318 h 930"/>
                              <a:gd name="T108" fmla="+- 0 17421 17303"/>
                              <a:gd name="T109" fmla="*/ T108 w 388"/>
                              <a:gd name="T110" fmla="+- 0 5397 4548"/>
                              <a:gd name="T111" fmla="*/ 5397 h 930"/>
                              <a:gd name="T112" fmla="+- 0 17461 17303"/>
                              <a:gd name="T113" fmla="*/ T112 w 388"/>
                              <a:gd name="T114" fmla="+- 0 5454 4548"/>
                              <a:gd name="T115" fmla="*/ 5454 h 930"/>
                              <a:gd name="T116" fmla="+- 0 17497 17303"/>
                              <a:gd name="T117" fmla="*/ T116 w 388"/>
                              <a:gd name="T118" fmla="+- 0 5477 4548"/>
                              <a:gd name="T119" fmla="*/ 5477 h 930"/>
                              <a:gd name="T120" fmla="+- 0 17533 17303"/>
                              <a:gd name="T121" fmla="*/ T120 w 388"/>
                              <a:gd name="T122" fmla="+- 0 5457 4548"/>
                              <a:gd name="T123" fmla="*/ 5457 h 930"/>
                              <a:gd name="T124" fmla="+- 0 17574 17303"/>
                              <a:gd name="T125" fmla="*/ T124 w 388"/>
                              <a:gd name="T126" fmla="+- 0 5403 4548"/>
                              <a:gd name="T127" fmla="*/ 5403 h 930"/>
                              <a:gd name="T128" fmla="+- 0 17615 17303"/>
                              <a:gd name="T129" fmla="*/ T128 w 388"/>
                              <a:gd name="T130" fmla="+- 0 5327 4548"/>
                              <a:gd name="T131" fmla="*/ 5327 h 930"/>
                              <a:gd name="T132" fmla="+- 0 17651 17303"/>
                              <a:gd name="T133" fmla="*/ T132 w 388"/>
                              <a:gd name="T134" fmla="+- 0 5240 4548"/>
                              <a:gd name="T135" fmla="*/ 5240 h 930"/>
                              <a:gd name="T136" fmla="+- 0 17676 17303"/>
                              <a:gd name="T137" fmla="*/ T136 w 388"/>
                              <a:gd name="T138" fmla="+- 0 5155 4548"/>
                              <a:gd name="T139" fmla="*/ 5155 h 930"/>
                              <a:gd name="T140" fmla="+- 0 17686 17303"/>
                              <a:gd name="T141" fmla="*/ T140 w 388"/>
                              <a:gd name="T142" fmla="+- 0 5084 4548"/>
                              <a:gd name="T143" fmla="*/ 5084 h 930"/>
                              <a:gd name="T144" fmla="+- 0 17691 17303"/>
                              <a:gd name="T145" fmla="*/ T144 w 388"/>
                              <a:gd name="T146" fmla="+- 0 5040 4548"/>
                              <a:gd name="T147" fmla="*/ 504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50" name="Picture 730"/>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8005" y="414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351" name="Freeform 731"/>
                        <wps:cNvSpPr>
                          <a:spLocks/>
                        </wps:cNvSpPr>
                        <wps:spPr bwMode="auto">
                          <a:xfrm>
                            <a:off x="17901" y="4782"/>
                            <a:ext cx="532" cy="217"/>
                          </a:xfrm>
                          <a:custGeom>
                            <a:avLst/>
                            <a:gdLst>
                              <a:gd name="T0" fmla="+- 0 18327 17901"/>
                              <a:gd name="T1" fmla="*/ T0 w 532"/>
                              <a:gd name="T2" fmla="+- 0 4782 4782"/>
                              <a:gd name="T3" fmla="*/ 4782 h 217"/>
                              <a:gd name="T4" fmla="+- 0 18007 17901"/>
                              <a:gd name="T5" fmla="*/ T4 w 532"/>
                              <a:gd name="T6" fmla="+- 0 4782 4782"/>
                              <a:gd name="T7" fmla="*/ 4782 h 217"/>
                              <a:gd name="T8" fmla="+- 0 17901 17901"/>
                              <a:gd name="T9" fmla="*/ T8 w 532"/>
                              <a:gd name="T10" fmla="+- 0 4999 4782"/>
                              <a:gd name="T11" fmla="*/ 4999 h 217"/>
                              <a:gd name="T12" fmla="+- 0 18433 17901"/>
                              <a:gd name="T13" fmla="*/ T12 w 532"/>
                              <a:gd name="T14" fmla="+- 0 4999 4782"/>
                              <a:gd name="T15" fmla="*/ 4999 h 217"/>
                              <a:gd name="T16" fmla="+- 0 18327 17901"/>
                              <a:gd name="T17" fmla="*/ T16 w 532"/>
                              <a:gd name="T18" fmla="+- 0 4782 4782"/>
                              <a:gd name="T19" fmla="*/ 4782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52" name="Picture 732"/>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868" y="448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53" name="Picture 733"/>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8238" y="448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354" name="AutoShape 734"/>
                        <wps:cNvSpPr>
                          <a:spLocks/>
                        </wps:cNvSpPr>
                        <wps:spPr bwMode="auto">
                          <a:xfrm>
                            <a:off x="17973" y="4482"/>
                            <a:ext cx="388" cy="930"/>
                          </a:xfrm>
                          <a:custGeom>
                            <a:avLst/>
                            <a:gdLst>
                              <a:gd name="T0" fmla="+- 0 18329 17973"/>
                              <a:gd name="T1" fmla="*/ T0 w 388"/>
                              <a:gd name="T2" fmla="+- 0 4537 4483"/>
                              <a:gd name="T3" fmla="*/ 4537 h 930"/>
                              <a:gd name="T4" fmla="+- 0 18325 17973"/>
                              <a:gd name="T5" fmla="*/ T4 w 388"/>
                              <a:gd name="T6" fmla="+- 0 4516 4483"/>
                              <a:gd name="T7" fmla="*/ 4516 h 930"/>
                              <a:gd name="T8" fmla="+- 0 18313 17973"/>
                              <a:gd name="T9" fmla="*/ T8 w 388"/>
                              <a:gd name="T10" fmla="+- 0 4498 4483"/>
                              <a:gd name="T11" fmla="*/ 4498 h 930"/>
                              <a:gd name="T12" fmla="+- 0 18296 17973"/>
                              <a:gd name="T13" fmla="*/ T12 w 388"/>
                              <a:gd name="T14" fmla="+- 0 4487 4483"/>
                              <a:gd name="T15" fmla="*/ 4487 h 930"/>
                              <a:gd name="T16" fmla="+- 0 18275 17973"/>
                              <a:gd name="T17" fmla="*/ T16 w 388"/>
                              <a:gd name="T18" fmla="+- 0 4483 4483"/>
                              <a:gd name="T19" fmla="*/ 4483 h 930"/>
                              <a:gd name="T20" fmla="+- 0 18059 17973"/>
                              <a:gd name="T21" fmla="*/ T20 w 388"/>
                              <a:gd name="T22" fmla="+- 0 4483 4483"/>
                              <a:gd name="T23" fmla="*/ 4483 h 930"/>
                              <a:gd name="T24" fmla="+- 0 18038 17973"/>
                              <a:gd name="T25" fmla="*/ T24 w 388"/>
                              <a:gd name="T26" fmla="+- 0 4487 4483"/>
                              <a:gd name="T27" fmla="*/ 4487 h 930"/>
                              <a:gd name="T28" fmla="+- 0 18021 17973"/>
                              <a:gd name="T29" fmla="*/ T28 w 388"/>
                              <a:gd name="T30" fmla="+- 0 4498 4483"/>
                              <a:gd name="T31" fmla="*/ 4498 h 930"/>
                              <a:gd name="T32" fmla="+- 0 18009 17973"/>
                              <a:gd name="T33" fmla="*/ T32 w 388"/>
                              <a:gd name="T34" fmla="+- 0 4516 4483"/>
                              <a:gd name="T35" fmla="*/ 4516 h 930"/>
                              <a:gd name="T36" fmla="+- 0 18005 17973"/>
                              <a:gd name="T37" fmla="*/ T36 w 388"/>
                              <a:gd name="T38" fmla="+- 0 4537 4483"/>
                              <a:gd name="T39" fmla="*/ 4537 h 930"/>
                              <a:gd name="T40" fmla="+- 0 18005 17973"/>
                              <a:gd name="T41" fmla="*/ T40 w 388"/>
                              <a:gd name="T42" fmla="+- 0 4844 4483"/>
                              <a:gd name="T43" fmla="*/ 4844 h 930"/>
                              <a:gd name="T44" fmla="+- 0 18009 17973"/>
                              <a:gd name="T45" fmla="*/ T44 w 388"/>
                              <a:gd name="T46" fmla="+- 0 4865 4483"/>
                              <a:gd name="T47" fmla="*/ 4865 h 930"/>
                              <a:gd name="T48" fmla="+- 0 18021 17973"/>
                              <a:gd name="T49" fmla="*/ T48 w 388"/>
                              <a:gd name="T50" fmla="+- 0 4882 4483"/>
                              <a:gd name="T51" fmla="*/ 4882 h 930"/>
                              <a:gd name="T52" fmla="+- 0 18038 17973"/>
                              <a:gd name="T53" fmla="*/ T52 w 388"/>
                              <a:gd name="T54" fmla="+- 0 4893 4483"/>
                              <a:gd name="T55" fmla="*/ 4893 h 930"/>
                              <a:gd name="T56" fmla="+- 0 18059 17973"/>
                              <a:gd name="T57" fmla="*/ T56 w 388"/>
                              <a:gd name="T58" fmla="+- 0 4898 4483"/>
                              <a:gd name="T59" fmla="*/ 4898 h 930"/>
                              <a:gd name="T60" fmla="+- 0 18275 17973"/>
                              <a:gd name="T61" fmla="*/ T60 w 388"/>
                              <a:gd name="T62" fmla="+- 0 4898 4483"/>
                              <a:gd name="T63" fmla="*/ 4898 h 930"/>
                              <a:gd name="T64" fmla="+- 0 18296 17973"/>
                              <a:gd name="T65" fmla="*/ T64 w 388"/>
                              <a:gd name="T66" fmla="+- 0 4893 4483"/>
                              <a:gd name="T67" fmla="*/ 4893 h 930"/>
                              <a:gd name="T68" fmla="+- 0 18313 17973"/>
                              <a:gd name="T69" fmla="*/ T68 w 388"/>
                              <a:gd name="T70" fmla="+- 0 4882 4483"/>
                              <a:gd name="T71" fmla="*/ 4882 h 930"/>
                              <a:gd name="T72" fmla="+- 0 18325 17973"/>
                              <a:gd name="T73" fmla="*/ T72 w 388"/>
                              <a:gd name="T74" fmla="+- 0 4865 4483"/>
                              <a:gd name="T75" fmla="*/ 4865 h 930"/>
                              <a:gd name="T76" fmla="+- 0 18329 17973"/>
                              <a:gd name="T77" fmla="*/ T76 w 388"/>
                              <a:gd name="T78" fmla="+- 0 4844 4483"/>
                              <a:gd name="T79" fmla="*/ 4844 h 930"/>
                              <a:gd name="T80" fmla="+- 0 18329 17973"/>
                              <a:gd name="T81" fmla="*/ T80 w 388"/>
                              <a:gd name="T82" fmla="+- 0 4537 4483"/>
                              <a:gd name="T83" fmla="*/ 4537 h 930"/>
                              <a:gd name="T84" fmla="+- 0 18361 17973"/>
                              <a:gd name="T85" fmla="*/ T84 w 388"/>
                              <a:gd name="T86" fmla="+- 0 4975 4483"/>
                              <a:gd name="T87" fmla="*/ 4975 h 930"/>
                              <a:gd name="T88" fmla="+- 0 17973 17973"/>
                              <a:gd name="T89" fmla="*/ T88 w 388"/>
                              <a:gd name="T90" fmla="+- 0 4975 4483"/>
                              <a:gd name="T91" fmla="*/ 4975 h 930"/>
                              <a:gd name="T92" fmla="+- 0 17980 17973"/>
                              <a:gd name="T93" fmla="*/ T92 w 388"/>
                              <a:gd name="T94" fmla="+- 0 5005 4483"/>
                              <a:gd name="T95" fmla="*/ 5005 h 930"/>
                              <a:gd name="T96" fmla="+- 0 17990 17973"/>
                              <a:gd name="T97" fmla="*/ T96 w 388"/>
                              <a:gd name="T98" fmla="+- 0 5077 4483"/>
                              <a:gd name="T99" fmla="*/ 5077 h 930"/>
                              <a:gd name="T100" fmla="+- 0 18015 17973"/>
                              <a:gd name="T101" fmla="*/ T100 w 388"/>
                              <a:gd name="T102" fmla="+- 0 5164 4483"/>
                              <a:gd name="T103" fmla="*/ 5164 h 930"/>
                              <a:gd name="T104" fmla="+- 0 18050 17973"/>
                              <a:gd name="T105" fmla="*/ T104 w 388"/>
                              <a:gd name="T106" fmla="+- 0 5253 4483"/>
                              <a:gd name="T107" fmla="*/ 5253 h 930"/>
                              <a:gd name="T108" fmla="+- 0 18091 17973"/>
                              <a:gd name="T109" fmla="*/ T108 w 388"/>
                              <a:gd name="T110" fmla="+- 0 5332 4483"/>
                              <a:gd name="T111" fmla="*/ 5332 h 930"/>
                              <a:gd name="T112" fmla="+- 0 18131 17973"/>
                              <a:gd name="T113" fmla="*/ T112 w 388"/>
                              <a:gd name="T114" fmla="+- 0 5389 4483"/>
                              <a:gd name="T115" fmla="*/ 5389 h 930"/>
                              <a:gd name="T116" fmla="+- 0 18167 17973"/>
                              <a:gd name="T117" fmla="*/ T116 w 388"/>
                              <a:gd name="T118" fmla="+- 0 5412 4483"/>
                              <a:gd name="T119" fmla="*/ 5412 h 930"/>
                              <a:gd name="T120" fmla="+- 0 18203 17973"/>
                              <a:gd name="T121" fmla="*/ T120 w 388"/>
                              <a:gd name="T122" fmla="+- 0 5392 4483"/>
                              <a:gd name="T123" fmla="*/ 5392 h 930"/>
                              <a:gd name="T124" fmla="+- 0 18244 17973"/>
                              <a:gd name="T125" fmla="*/ T124 w 388"/>
                              <a:gd name="T126" fmla="+- 0 5338 4483"/>
                              <a:gd name="T127" fmla="*/ 5338 h 930"/>
                              <a:gd name="T128" fmla="+- 0 18285 17973"/>
                              <a:gd name="T129" fmla="*/ T128 w 388"/>
                              <a:gd name="T130" fmla="+- 0 5262 4483"/>
                              <a:gd name="T131" fmla="*/ 5262 h 930"/>
                              <a:gd name="T132" fmla="+- 0 18321 17973"/>
                              <a:gd name="T133" fmla="*/ T132 w 388"/>
                              <a:gd name="T134" fmla="+- 0 5175 4483"/>
                              <a:gd name="T135" fmla="*/ 5175 h 930"/>
                              <a:gd name="T136" fmla="+- 0 18346 17973"/>
                              <a:gd name="T137" fmla="*/ T136 w 388"/>
                              <a:gd name="T138" fmla="+- 0 5090 4483"/>
                              <a:gd name="T139" fmla="*/ 5090 h 930"/>
                              <a:gd name="T140" fmla="+- 0 18356 17973"/>
                              <a:gd name="T141" fmla="*/ T140 w 388"/>
                              <a:gd name="T142" fmla="+- 0 5019 4483"/>
                              <a:gd name="T143" fmla="*/ 5019 h 930"/>
                              <a:gd name="T144" fmla="+- 0 18361 17973"/>
                              <a:gd name="T145" fmla="*/ T144 w 388"/>
                              <a:gd name="T146" fmla="+- 0 4975 4483"/>
                              <a:gd name="T147" fmla="*/ 497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55" name="AutoShape 735"/>
                        <wps:cNvSpPr>
                          <a:spLocks/>
                        </wps:cNvSpPr>
                        <wps:spPr bwMode="auto">
                          <a:xfrm>
                            <a:off x="15765" y="7334"/>
                            <a:ext cx="3971" cy="2012"/>
                          </a:xfrm>
                          <a:custGeom>
                            <a:avLst/>
                            <a:gdLst>
                              <a:gd name="T0" fmla="+- 0 16438 15765"/>
                              <a:gd name="T1" fmla="*/ T0 w 3971"/>
                              <a:gd name="T2" fmla="+- 0 7405 7334"/>
                              <a:gd name="T3" fmla="*/ 7405 h 2012"/>
                              <a:gd name="T4" fmla="+- 0 16438 15765"/>
                              <a:gd name="T5" fmla="*/ T4 w 3971"/>
                              <a:gd name="T6" fmla="+- 0 7405 7334"/>
                              <a:gd name="T7" fmla="*/ 7405 h 2012"/>
                              <a:gd name="T8" fmla="+- 0 15765 15765"/>
                              <a:gd name="T9" fmla="*/ T8 w 3971"/>
                              <a:gd name="T10" fmla="+- 0 7904 7334"/>
                              <a:gd name="T11" fmla="*/ 7904 h 2012"/>
                              <a:gd name="T12" fmla="+- 0 16064 15765"/>
                              <a:gd name="T13" fmla="*/ T12 w 3971"/>
                              <a:gd name="T14" fmla="+- 0 8028 7334"/>
                              <a:gd name="T15" fmla="*/ 8028 h 2012"/>
                              <a:gd name="T16" fmla="+- 0 16214 15765"/>
                              <a:gd name="T17" fmla="*/ T16 w 3971"/>
                              <a:gd name="T18" fmla="+- 0 7953 7334"/>
                              <a:gd name="T19" fmla="*/ 7953 h 2012"/>
                              <a:gd name="T20" fmla="+- 0 16513 15765"/>
                              <a:gd name="T21" fmla="*/ T20 w 3971"/>
                              <a:gd name="T22" fmla="+- 0 7879 7334"/>
                              <a:gd name="T23" fmla="*/ 7879 h 2012"/>
                              <a:gd name="T24" fmla="+- 0 16881 15765"/>
                              <a:gd name="T25" fmla="*/ T24 w 3971"/>
                              <a:gd name="T26" fmla="+- 0 7409 7334"/>
                              <a:gd name="T27" fmla="*/ 7409 h 2012"/>
                              <a:gd name="T28" fmla="+- 0 16774 15765"/>
                              <a:gd name="T29" fmla="*/ T28 w 3971"/>
                              <a:gd name="T30" fmla="+- 0 7654 7334"/>
                              <a:gd name="T31" fmla="*/ 7654 h 2012"/>
                              <a:gd name="T32" fmla="+- 0 16722 15765"/>
                              <a:gd name="T33" fmla="*/ T32 w 3971"/>
                              <a:gd name="T34" fmla="+- 0 8025 7334"/>
                              <a:gd name="T35" fmla="*/ 8025 h 2012"/>
                              <a:gd name="T36" fmla="+- 0 16722 15765"/>
                              <a:gd name="T37" fmla="*/ T36 w 3971"/>
                              <a:gd name="T38" fmla="+- 0 7956 7334"/>
                              <a:gd name="T39" fmla="*/ 7956 h 2012"/>
                              <a:gd name="T40" fmla="+- 0 16774 15765"/>
                              <a:gd name="T41" fmla="*/ T40 w 3971"/>
                              <a:gd name="T42" fmla="+- 0 7654 7334"/>
                              <a:gd name="T43" fmla="*/ 7654 h 2012"/>
                              <a:gd name="T44" fmla="+- 0 16612 15765"/>
                              <a:gd name="T45" fmla="*/ T44 w 3971"/>
                              <a:gd name="T46" fmla="+- 0 7455 7334"/>
                              <a:gd name="T47" fmla="*/ 7455 h 2012"/>
                              <a:gd name="T48" fmla="+- 0 16566 15765"/>
                              <a:gd name="T49" fmla="*/ T48 w 3971"/>
                              <a:gd name="T50" fmla="+- 0 7436 7334"/>
                              <a:gd name="T51" fmla="*/ 7436 h 2012"/>
                              <a:gd name="T52" fmla="+- 0 16612 15765"/>
                              <a:gd name="T53" fmla="*/ T52 w 3971"/>
                              <a:gd name="T54" fmla="+- 0 8103 7334"/>
                              <a:gd name="T55" fmla="*/ 8103 h 2012"/>
                              <a:gd name="T56" fmla="+- 0 16911 15765"/>
                              <a:gd name="T57" fmla="*/ T56 w 3971"/>
                              <a:gd name="T58" fmla="+- 0 8028 7334"/>
                              <a:gd name="T59" fmla="*/ 8028 h 2012"/>
                              <a:gd name="T60" fmla="+- 0 17441 15765"/>
                              <a:gd name="T61" fmla="*/ T60 w 3971"/>
                              <a:gd name="T62" fmla="+- 0 8011 7334"/>
                              <a:gd name="T63" fmla="*/ 8011 h 2012"/>
                              <a:gd name="T64" fmla="+- 0 17292 15765"/>
                              <a:gd name="T65" fmla="*/ T64 w 3971"/>
                              <a:gd name="T66" fmla="+- 0 8086 7334"/>
                              <a:gd name="T67" fmla="*/ 8086 h 2012"/>
                              <a:gd name="T68" fmla="+- 0 17342 15765"/>
                              <a:gd name="T69" fmla="*/ T68 w 3971"/>
                              <a:gd name="T70" fmla="+- 0 8074 7334"/>
                              <a:gd name="T71" fmla="*/ 8074 h 2012"/>
                              <a:gd name="T72" fmla="+- 0 17634 15765"/>
                              <a:gd name="T73" fmla="*/ T72 w 3971"/>
                              <a:gd name="T74" fmla="+- 0 8521 7334"/>
                              <a:gd name="T75" fmla="*/ 8521 h 2012"/>
                              <a:gd name="T76" fmla="+- 0 17565 15765"/>
                              <a:gd name="T77" fmla="*/ T76 w 3971"/>
                              <a:gd name="T78" fmla="+- 0 8521 7334"/>
                              <a:gd name="T79" fmla="*/ 8521 h 2012"/>
                              <a:gd name="T80" fmla="+- 0 17599 15765"/>
                              <a:gd name="T81" fmla="*/ T80 w 3971"/>
                              <a:gd name="T82" fmla="+- 0 8648 7334"/>
                              <a:gd name="T83" fmla="*/ 8648 h 2012"/>
                              <a:gd name="T84" fmla="+- 0 17667 15765"/>
                              <a:gd name="T85" fmla="*/ T84 w 3971"/>
                              <a:gd name="T86" fmla="+- 0 8111 7334"/>
                              <a:gd name="T87" fmla="*/ 8111 h 2012"/>
                              <a:gd name="T88" fmla="+- 0 17519 15765"/>
                              <a:gd name="T89" fmla="*/ T88 w 3971"/>
                              <a:gd name="T90" fmla="+- 0 8186 7334"/>
                              <a:gd name="T91" fmla="*/ 8186 h 2012"/>
                              <a:gd name="T92" fmla="+- 0 17568 15765"/>
                              <a:gd name="T93" fmla="*/ T92 w 3971"/>
                              <a:gd name="T94" fmla="+- 0 8173 7334"/>
                              <a:gd name="T95" fmla="*/ 8173 h 2012"/>
                              <a:gd name="T96" fmla="+- 0 17678 15765"/>
                              <a:gd name="T97" fmla="*/ T96 w 3971"/>
                              <a:gd name="T98" fmla="+- 0 7624 7334"/>
                              <a:gd name="T99" fmla="*/ 7624 h 2012"/>
                              <a:gd name="T100" fmla="+- 0 17880 15765"/>
                              <a:gd name="T101" fmla="*/ T100 w 3971"/>
                              <a:gd name="T102" fmla="+- 0 8235 7334"/>
                              <a:gd name="T103" fmla="*/ 8235 h 2012"/>
                              <a:gd name="T104" fmla="+- 0 17731 15765"/>
                              <a:gd name="T105" fmla="*/ T104 w 3971"/>
                              <a:gd name="T106" fmla="+- 0 8309 7334"/>
                              <a:gd name="T107" fmla="*/ 8309 h 2012"/>
                              <a:gd name="T108" fmla="+- 0 17780 15765"/>
                              <a:gd name="T109" fmla="*/ T108 w 3971"/>
                              <a:gd name="T110" fmla="+- 0 8297 7334"/>
                              <a:gd name="T111" fmla="*/ 8297 h 2012"/>
                              <a:gd name="T112" fmla="+- 0 17904 15765"/>
                              <a:gd name="T113" fmla="*/ T112 w 3971"/>
                              <a:gd name="T114" fmla="+- 0 7724 7334"/>
                              <a:gd name="T115" fmla="*/ 7724 h 2012"/>
                              <a:gd name="T116" fmla="+- 0 18061 15765"/>
                              <a:gd name="T117" fmla="*/ T116 w 3971"/>
                              <a:gd name="T118" fmla="+- 0 7475 7334"/>
                              <a:gd name="T119" fmla="*/ 7475 h 2012"/>
                              <a:gd name="T120" fmla="+- 0 18060 15765"/>
                              <a:gd name="T121" fmla="*/ T120 w 3971"/>
                              <a:gd name="T122" fmla="+- 0 7388 7334"/>
                              <a:gd name="T123" fmla="*/ 7388 h 2012"/>
                              <a:gd name="T124" fmla="+- 0 17980 15765"/>
                              <a:gd name="T125" fmla="*/ T124 w 3971"/>
                              <a:gd name="T126" fmla="+- 0 7340 7334"/>
                              <a:gd name="T127" fmla="*/ 7340 h 2012"/>
                              <a:gd name="T128" fmla="+- 0 18023 15765"/>
                              <a:gd name="T129" fmla="*/ T128 w 3971"/>
                              <a:gd name="T130" fmla="+- 0 7483 7334"/>
                              <a:gd name="T131" fmla="*/ 7483 h 2012"/>
                              <a:gd name="T132" fmla="+- 0 18058 15765"/>
                              <a:gd name="T133" fmla="*/ T132 w 3971"/>
                              <a:gd name="T134" fmla="+- 0 7493 7334"/>
                              <a:gd name="T135" fmla="*/ 7493 h 2012"/>
                              <a:gd name="T136" fmla="+- 0 18072 15765"/>
                              <a:gd name="T137" fmla="*/ T136 w 3971"/>
                              <a:gd name="T138" fmla="+- 0 8498 7334"/>
                              <a:gd name="T139" fmla="*/ 8498 h 2012"/>
                              <a:gd name="T140" fmla="+- 0 18038 15765"/>
                              <a:gd name="T141" fmla="*/ T140 w 3971"/>
                              <a:gd name="T142" fmla="+- 0 8625 7334"/>
                              <a:gd name="T143" fmla="*/ 8625 h 2012"/>
                              <a:gd name="T144" fmla="+- 0 18107 15765"/>
                              <a:gd name="T145" fmla="*/ T144 w 3971"/>
                              <a:gd name="T146" fmla="+- 0 8625 7334"/>
                              <a:gd name="T147" fmla="*/ 8625 h 2012"/>
                              <a:gd name="T148" fmla="+- 0 17842 15765"/>
                              <a:gd name="T149" fmla="*/ T148 w 3971"/>
                              <a:gd name="T150" fmla="+- 0 8141 7334"/>
                              <a:gd name="T151" fmla="*/ 8141 h 2012"/>
                              <a:gd name="T152" fmla="+- 0 17412 15765"/>
                              <a:gd name="T153" fmla="*/ T152 w 3971"/>
                              <a:gd name="T154" fmla="+- 0 8873 7334"/>
                              <a:gd name="T155" fmla="*/ 8873 h 2012"/>
                              <a:gd name="T156" fmla="+- 0 17487 15765"/>
                              <a:gd name="T157" fmla="*/ T156 w 3971"/>
                              <a:gd name="T158" fmla="+- 0 8873 7334"/>
                              <a:gd name="T159" fmla="*/ 8873 h 2012"/>
                              <a:gd name="T160" fmla="+- 0 18259 15765"/>
                              <a:gd name="T161" fmla="*/ T160 w 3971"/>
                              <a:gd name="T162" fmla="+- 0 8797 7334"/>
                              <a:gd name="T163" fmla="*/ 8797 h 2012"/>
                              <a:gd name="T164" fmla="+- 0 18106 15765"/>
                              <a:gd name="T165" fmla="*/ T164 w 3971"/>
                              <a:gd name="T166" fmla="+- 0 8691 7334"/>
                              <a:gd name="T167" fmla="*/ 8691 h 2012"/>
                              <a:gd name="T168" fmla="+- 0 17985 15765"/>
                              <a:gd name="T169" fmla="*/ T168 w 3971"/>
                              <a:gd name="T170" fmla="+- 0 8573 7334"/>
                              <a:gd name="T171" fmla="*/ 8573 h 2012"/>
                              <a:gd name="T172" fmla="+- 0 17599 15765"/>
                              <a:gd name="T173" fmla="*/ T172 w 3971"/>
                              <a:gd name="T174" fmla="+- 0 8698 7334"/>
                              <a:gd name="T175" fmla="*/ 8698 h 2012"/>
                              <a:gd name="T176" fmla="+- 0 17412 15765"/>
                              <a:gd name="T177" fmla="*/ T176 w 3971"/>
                              <a:gd name="T178" fmla="+- 0 8573 7334"/>
                              <a:gd name="T179" fmla="*/ 8573 h 2012"/>
                              <a:gd name="T180" fmla="+- 0 18273 15765"/>
                              <a:gd name="T181" fmla="*/ T180 w 3971"/>
                              <a:gd name="T182" fmla="+- 0 7542 7334"/>
                              <a:gd name="T183" fmla="*/ 7542 h 2012"/>
                              <a:gd name="T184" fmla="+- 0 18267 15765"/>
                              <a:gd name="T185" fmla="*/ T184 w 3971"/>
                              <a:gd name="T186" fmla="+- 0 7453 7334"/>
                              <a:gd name="T187" fmla="*/ 7453 h 2012"/>
                              <a:gd name="T188" fmla="+- 0 18019 15765"/>
                              <a:gd name="T189" fmla="*/ T188 w 3971"/>
                              <a:gd name="T190" fmla="+- 0 7784 7334"/>
                              <a:gd name="T191" fmla="*/ 7784 h 2012"/>
                              <a:gd name="T192" fmla="+- 0 18076 15765"/>
                              <a:gd name="T193" fmla="*/ T192 w 3971"/>
                              <a:gd name="T194" fmla="+- 0 7767 7334"/>
                              <a:gd name="T195" fmla="*/ 7767 h 2012"/>
                              <a:gd name="T196" fmla="+- 0 18500 15765"/>
                              <a:gd name="T197" fmla="*/ T196 w 3971"/>
                              <a:gd name="T198" fmla="+- 0 7699 7334"/>
                              <a:gd name="T199" fmla="*/ 7699 h 2012"/>
                              <a:gd name="T200" fmla="+- 0 18499 15765"/>
                              <a:gd name="T201" fmla="*/ T200 w 3971"/>
                              <a:gd name="T202" fmla="+- 0 7612 7334"/>
                              <a:gd name="T203" fmla="*/ 7612 h 2012"/>
                              <a:gd name="T204" fmla="+- 0 18419 15765"/>
                              <a:gd name="T205" fmla="*/ T204 w 3971"/>
                              <a:gd name="T206" fmla="+- 0 7564 7334"/>
                              <a:gd name="T207" fmla="*/ 7564 h 2012"/>
                              <a:gd name="T208" fmla="+- 0 18461 15765"/>
                              <a:gd name="T209" fmla="*/ T208 w 3971"/>
                              <a:gd name="T210" fmla="+- 0 7706 7334"/>
                              <a:gd name="T211" fmla="*/ 7706 h 2012"/>
                              <a:gd name="T212" fmla="+- 0 18497 15765"/>
                              <a:gd name="T213" fmla="*/ T212 w 3971"/>
                              <a:gd name="T214" fmla="+- 0 7716 7334"/>
                              <a:gd name="T215" fmla="*/ 7716 h 2012"/>
                              <a:gd name="T216" fmla="+- 0 19661 15765"/>
                              <a:gd name="T217" fmla="*/ T216 w 3971"/>
                              <a:gd name="T218" fmla="+- 0 8335 7334"/>
                              <a:gd name="T219" fmla="*/ 8335 h 2012"/>
                              <a:gd name="T220" fmla="+- 0 19511 15765"/>
                              <a:gd name="T221" fmla="*/ T220 w 3971"/>
                              <a:gd name="T222" fmla="+- 0 7449 7334"/>
                              <a:gd name="T223" fmla="*/ 7449 h 2012"/>
                              <a:gd name="T224" fmla="+- 0 19373 15765"/>
                              <a:gd name="T225" fmla="*/ T224 w 3971"/>
                              <a:gd name="T226" fmla="+- 0 7438 7334"/>
                              <a:gd name="T227" fmla="*/ 7438 h 2012"/>
                              <a:gd name="T228" fmla="+- 0 19138 15765"/>
                              <a:gd name="T229" fmla="*/ T228 w 3971"/>
                              <a:gd name="T230" fmla="+- 0 8473 7334"/>
                              <a:gd name="T231" fmla="*/ 8473 h 2012"/>
                              <a:gd name="T232" fmla="+- 0 19735 15765"/>
                              <a:gd name="T233" fmla="*/ T232 w 3971"/>
                              <a:gd name="T234" fmla="+- 0 7488 7334"/>
                              <a:gd name="T235" fmla="*/ 7488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4"/>
                                </a:lnTo>
                                <a:lnTo>
                                  <a:pt x="828" y="765"/>
                                </a:lnTo>
                                <a:lnTo>
                                  <a:pt x="847" y="769"/>
                                </a:lnTo>
                                <a:lnTo>
                                  <a:pt x="1096" y="769"/>
                                </a:lnTo>
                                <a:lnTo>
                                  <a:pt x="1116" y="765"/>
                                </a:lnTo>
                                <a:lnTo>
                                  <a:pt x="1132" y="754"/>
                                </a:lnTo>
                                <a:lnTo>
                                  <a:pt x="1142" y="739"/>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2"/>
                                </a:lnTo>
                                <a:lnTo>
                                  <a:pt x="1537" y="762"/>
                                </a:lnTo>
                                <a:lnTo>
                                  <a:pt x="1540" y="762"/>
                                </a:lnTo>
                                <a:lnTo>
                                  <a:pt x="1542" y="762"/>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4"/>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2"/>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56" name="Picture 73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5" y="832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357" name="Freeform 737"/>
                        <wps:cNvSpPr>
                          <a:spLocks/>
                        </wps:cNvSpPr>
                        <wps:spPr bwMode="auto">
                          <a:xfrm>
                            <a:off x="14876" y="8251"/>
                            <a:ext cx="138" cy="494"/>
                          </a:xfrm>
                          <a:custGeom>
                            <a:avLst/>
                            <a:gdLst>
                              <a:gd name="T0" fmla="+- 0 14978 14876"/>
                              <a:gd name="T1" fmla="*/ T0 w 138"/>
                              <a:gd name="T2" fmla="+- 0 8251 8251"/>
                              <a:gd name="T3" fmla="*/ 8251 h 494"/>
                              <a:gd name="T4" fmla="+- 0 14936 14876"/>
                              <a:gd name="T5" fmla="*/ T4 w 138"/>
                              <a:gd name="T6" fmla="+- 0 8303 8251"/>
                              <a:gd name="T7" fmla="*/ 8303 h 494"/>
                              <a:gd name="T8" fmla="+- 0 14903 14876"/>
                              <a:gd name="T9" fmla="*/ T8 w 138"/>
                              <a:gd name="T10" fmla="+- 0 8363 8251"/>
                              <a:gd name="T11" fmla="*/ 8363 h 494"/>
                              <a:gd name="T12" fmla="+- 0 14883 14876"/>
                              <a:gd name="T13" fmla="*/ T12 w 138"/>
                              <a:gd name="T14" fmla="+- 0 8428 8251"/>
                              <a:gd name="T15" fmla="*/ 8428 h 494"/>
                              <a:gd name="T16" fmla="+- 0 14876 14876"/>
                              <a:gd name="T17" fmla="*/ T16 w 138"/>
                              <a:gd name="T18" fmla="+- 0 8498 8251"/>
                              <a:gd name="T19" fmla="*/ 8498 h 494"/>
                              <a:gd name="T20" fmla="+- 0 14883 14876"/>
                              <a:gd name="T21" fmla="*/ T20 w 138"/>
                              <a:gd name="T22" fmla="+- 0 8568 8251"/>
                              <a:gd name="T23" fmla="*/ 8568 h 494"/>
                              <a:gd name="T24" fmla="+- 0 14903 14876"/>
                              <a:gd name="T25" fmla="*/ T24 w 138"/>
                              <a:gd name="T26" fmla="+- 0 8634 8251"/>
                              <a:gd name="T27" fmla="*/ 8634 h 494"/>
                              <a:gd name="T28" fmla="+- 0 14936 14876"/>
                              <a:gd name="T29" fmla="*/ T28 w 138"/>
                              <a:gd name="T30" fmla="+- 0 8693 8251"/>
                              <a:gd name="T31" fmla="*/ 8693 h 494"/>
                              <a:gd name="T32" fmla="+- 0 14978 14876"/>
                              <a:gd name="T33" fmla="*/ T32 w 138"/>
                              <a:gd name="T34" fmla="+- 0 8745 8251"/>
                              <a:gd name="T35" fmla="*/ 8745 h 494"/>
                              <a:gd name="T36" fmla="+- 0 15013 14876"/>
                              <a:gd name="T37" fmla="*/ T36 w 138"/>
                              <a:gd name="T38" fmla="+- 0 8710 8251"/>
                              <a:gd name="T39" fmla="*/ 8710 h 494"/>
                              <a:gd name="T40" fmla="+- 0 14977 14876"/>
                              <a:gd name="T41" fmla="*/ T40 w 138"/>
                              <a:gd name="T42" fmla="+- 0 8666 8251"/>
                              <a:gd name="T43" fmla="*/ 8666 h 494"/>
                              <a:gd name="T44" fmla="+- 0 14950 14876"/>
                              <a:gd name="T45" fmla="*/ T44 w 138"/>
                              <a:gd name="T46" fmla="+- 0 8615 8251"/>
                              <a:gd name="T47" fmla="*/ 8615 h 494"/>
                              <a:gd name="T48" fmla="+- 0 14932 14876"/>
                              <a:gd name="T49" fmla="*/ T48 w 138"/>
                              <a:gd name="T50" fmla="+- 0 8559 8251"/>
                              <a:gd name="T51" fmla="*/ 8559 h 494"/>
                              <a:gd name="T52" fmla="+- 0 14926 14876"/>
                              <a:gd name="T53" fmla="*/ T52 w 138"/>
                              <a:gd name="T54" fmla="+- 0 8498 8251"/>
                              <a:gd name="T55" fmla="*/ 8498 h 494"/>
                              <a:gd name="T56" fmla="+- 0 14932 14876"/>
                              <a:gd name="T57" fmla="*/ T56 w 138"/>
                              <a:gd name="T58" fmla="+- 0 8438 8251"/>
                              <a:gd name="T59" fmla="*/ 8438 h 494"/>
                              <a:gd name="T60" fmla="+- 0 14950 14876"/>
                              <a:gd name="T61" fmla="*/ T60 w 138"/>
                              <a:gd name="T62" fmla="+- 0 8382 8251"/>
                              <a:gd name="T63" fmla="*/ 8382 h 494"/>
                              <a:gd name="T64" fmla="+- 0 14977 14876"/>
                              <a:gd name="T65" fmla="*/ T64 w 138"/>
                              <a:gd name="T66" fmla="+- 0 8331 8251"/>
                              <a:gd name="T67" fmla="*/ 8331 h 494"/>
                              <a:gd name="T68" fmla="+- 0 15013 14876"/>
                              <a:gd name="T69" fmla="*/ T68 w 138"/>
                              <a:gd name="T70" fmla="+- 0 8286 8251"/>
                              <a:gd name="T71" fmla="*/ 8286 h 494"/>
                              <a:gd name="T72" fmla="+- 0 14978 14876"/>
                              <a:gd name="T73" fmla="*/ T72 w 138"/>
                              <a:gd name="T74" fmla="+- 0 8251 8251"/>
                              <a:gd name="T75" fmla="*/ 825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58" name="Picture 738"/>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5295" y="832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359" name="AutoShape 739"/>
                        <wps:cNvSpPr>
                          <a:spLocks/>
                        </wps:cNvSpPr>
                        <wps:spPr bwMode="auto">
                          <a:xfrm>
                            <a:off x="14742" y="7223"/>
                            <a:ext cx="5017" cy="2099"/>
                          </a:xfrm>
                          <a:custGeom>
                            <a:avLst/>
                            <a:gdLst>
                              <a:gd name="T0" fmla="+- 0 15094 14742"/>
                              <a:gd name="T1" fmla="*/ T0 w 5017"/>
                              <a:gd name="T2" fmla="+- 0 7600 7223"/>
                              <a:gd name="T3" fmla="*/ 7600 h 2099"/>
                              <a:gd name="T4" fmla="+- 0 15004 14742"/>
                              <a:gd name="T5" fmla="*/ T4 w 5017"/>
                              <a:gd name="T6" fmla="+- 0 7746 7223"/>
                              <a:gd name="T7" fmla="*/ 7746 h 2099"/>
                              <a:gd name="T8" fmla="+- 0 15004 14742"/>
                              <a:gd name="T9" fmla="*/ T8 w 5017"/>
                              <a:gd name="T10" fmla="+- 0 7597 7223"/>
                              <a:gd name="T11" fmla="*/ 7597 h 2099"/>
                              <a:gd name="T12" fmla="+- 0 14805 14742"/>
                              <a:gd name="T13" fmla="*/ T12 w 5017"/>
                              <a:gd name="T14" fmla="+- 0 7233 7223"/>
                              <a:gd name="T15" fmla="*/ 7233 h 2099"/>
                              <a:gd name="T16" fmla="+- 0 14753 14742"/>
                              <a:gd name="T17" fmla="*/ T16 w 5017"/>
                              <a:gd name="T18" fmla="+- 0 7234 7223"/>
                              <a:gd name="T19" fmla="*/ 7234 h 2099"/>
                              <a:gd name="T20" fmla="+- 0 14779 14742"/>
                              <a:gd name="T21" fmla="*/ T20 w 5017"/>
                              <a:gd name="T22" fmla="+- 0 7633 7223"/>
                              <a:gd name="T23" fmla="*/ 7633 h 2099"/>
                              <a:gd name="T24" fmla="+- 0 15004 14742"/>
                              <a:gd name="T25" fmla="*/ T24 w 5017"/>
                              <a:gd name="T26" fmla="+- 0 7796 7223"/>
                              <a:gd name="T27" fmla="*/ 7796 h 2099"/>
                              <a:gd name="T28" fmla="+- 0 15078 14742"/>
                              <a:gd name="T29" fmla="*/ T28 w 5017"/>
                              <a:gd name="T30" fmla="+- 0 7746 7223"/>
                              <a:gd name="T31" fmla="*/ 7746 h 2099"/>
                              <a:gd name="T32" fmla="+- 0 15106 14742"/>
                              <a:gd name="T33" fmla="*/ T32 w 5017"/>
                              <a:gd name="T34" fmla="+- 0 7661 7223"/>
                              <a:gd name="T35" fmla="*/ 7661 h 2099"/>
                              <a:gd name="T36" fmla="+- 0 14888 14742"/>
                              <a:gd name="T37" fmla="*/ T36 w 5017"/>
                              <a:gd name="T38" fmla="+- 0 7291 7223"/>
                              <a:gd name="T39" fmla="*/ 7291 h 2099"/>
                              <a:gd name="T40" fmla="+- 0 15574 14742"/>
                              <a:gd name="T41" fmla="*/ T40 w 5017"/>
                              <a:gd name="T42" fmla="+- 0 8498 7223"/>
                              <a:gd name="T43" fmla="*/ 8498 h 2099"/>
                              <a:gd name="T44" fmla="+- 0 15472 14742"/>
                              <a:gd name="T45" fmla="*/ T44 w 5017"/>
                              <a:gd name="T46" fmla="+- 0 8252 7223"/>
                              <a:gd name="T47" fmla="*/ 8252 h 2099"/>
                              <a:gd name="T48" fmla="+- 0 15518 14742"/>
                              <a:gd name="T49" fmla="*/ T48 w 5017"/>
                              <a:gd name="T50" fmla="+- 0 8437 7223"/>
                              <a:gd name="T51" fmla="*/ 8437 h 2099"/>
                              <a:gd name="T52" fmla="+- 0 15473 14742"/>
                              <a:gd name="T53" fmla="*/ T52 w 5017"/>
                              <a:gd name="T54" fmla="+- 0 8666 7223"/>
                              <a:gd name="T55" fmla="*/ 8666 h 2099"/>
                              <a:gd name="T56" fmla="+- 0 15546 14742"/>
                              <a:gd name="T57" fmla="*/ T56 w 5017"/>
                              <a:gd name="T58" fmla="+- 0 8634 7223"/>
                              <a:gd name="T59" fmla="*/ 8634 h 2099"/>
                              <a:gd name="T60" fmla="+- 0 15644 14742"/>
                              <a:gd name="T61" fmla="*/ T60 w 5017"/>
                              <a:gd name="T62" fmla="+- 0 8878 7223"/>
                              <a:gd name="T63" fmla="*/ 8878 h 2099"/>
                              <a:gd name="T64" fmla="+- 0 15574 14742"/>
                              <a:gd name="T65" fmla="*/ T64 w 5017"/>
                              <a:gd name="T66" fmla="+- 0 8847 7223"/>
                              <a:gd name="T67" fmla="*/ 8847 h 2099"/>
                              <a:gd name="T68" fmla="+- 0 15535 14742"/>
                              <a:gd name="T69" fmla="*/ T68 w 5017"/>
                              <a:gd name="T70" fmla="+- 0 8997 7223"/>
                              <a:gd name="T71" fmla="*/ 8997 h 2099"/>
                              <a:gd name="T72" fmla="+- 0 15562 14742"/>
                              <a:gd name="T73" fmla="*/ T72 w 5017"/>
                              <a:gd name="T74" fmla="+- 0 8947 7223"/>
                              <a:gd name="T75" fmla="*/ 8947 h 2099"/>
                              <a:gd name="T76" fmla="+- 0 15449 14742"/>
                              <a:gd name="T77" fmla="*/ T76 w 5017"/>
                              <a:gd name="T78" fmla="+- 0 8958 7223"/>
                              <a:gd name="T79" fmla="*/ 8958 h 2099"/>
                              <a:gd name="T80" fmla="+- 0 15399 14742"/>
                              <a:gd name="T81" fmla="*/ T80 w 5017"/>
                              <a:gd name="T82" fmla="+- 0 8985 7223"/>
                              <a:gd name="T83" fmla="*/ 8985 h 2099"/>
                              <a:gd name="T84" fmla="+- 0 15449 14742"/>
                              <a:gd name="T85" fmla="*/ T84 w 5017"/>
                              <a:gd name="T86" fmla="+- 0 8958 7223"/>
                              <a:gd name="T87" fmla="*/ 8958 h 2099"/>
                              <a:gd name="T88" fmla="+- 0 15325 14742"/>
                              <a:gd name="T89" fmla="*/ T88 w 5017"/>
                              <a:gd name="T90" fmla="+- 0 8985 7223"/>
                              <a:gd name="T91" fmla="*/ 8985 h 2099"/>
                              <a:gd name="T92" fmla="+- 0 15275 14742"/>
                              <a:gd name="T93" fmla="*/ T92 w 5017"/>
                              <a:gd name="T94" fmla="+- 0 8958 7223"/>
                              <a:gd name="T95" fmla="*/ 8958 h 2099"/>
                              <a:gd name="T96" fmla="+- 0 15325 14742"/>
                              <a:gd name="T97" fmla="*/ T96 w 5017"/>
                              <a:gd name="T98" fmla="+- 0 8847 7223"/>
                              <a:gd name="T99" fmla="*/ 8847 h 2099"/>
                              <a:gd name="T100" fmla="+- 0 15268 14742"/>
                              <a:gd name="T101" fmla="*/ T100 w 5017"/>
                              <a:gd name="T102" fmla="+- 0 8523 7223"/>
                              <a:gd name="T103" fmla="*/ 8523 h 2099"/>
                              <a:gd name="T104" fmla="+- 0 15260 14742"/>
                              <a:gd name="T105" fmla="*/ T104 w 5017"/>
                              <a:gd name="T106" fmla="+- 0 8463 7223"/>
                              <a:gd name="T107" fmla="*/ 8463 h 2099"/>
                              <a:gd name="T108" fmla="+- 0 15190 14742"/>
                              <a:gd name="T109" fmla="*/ T108 w 5017"/>
                              <a:gd name="T110" fmla="+- 0 8463 7223"/>
                              <a:gd name="T111" fmla="*/ 8463 h 2099"/>
                              <a:gd name="T112" fmla="+- 0 15182 14742"/>
                              <a:gd name="T113" fmla="*/ T112 w 5017"/>
                              <a:gd name="T114" fmla="+- 0 8524 7223"/>
                              <a:gd name="T115" fmla="*/ 8524 h 2099"/>
                              <a:gd name="T116" fmla="+- 0 15200 14742"/>
                              <a:gd name="T117" fmla="*/ T116 w 5017"/>
                              <a:gd name="T118" fmla="+- 0 8958 7223"/>
                              <a:gd name="T119" fmla="*/ 8958 h 2099"/>
                              <a:gd name="T120" fmla="+- 0 15150 14742"/>
                              <a:gd name="T121" fmla="*/ T120 w 5017"/>
                              <a:gd name="T122" fmla="+- 0 8985 7223"/>
                              <a:gd name="T123" fmla="*/ 8985 h 2099"/>
                              <a:gd name="T124" fmla="+- 0 15200 14742"/>
                              <a:gd name="T125" fmla="*/ T124 w 5017"/>
                              <a:gd name="T126" fmla="+- 0 8958 7223"/>
                              <a:gd name="T127" fmla="*/ 8958 h 2099"/>
                              <a:gd name="T128" fmla="+- 0 14972 14742"/>
                              <a:gd name="T129" fmla="*/ T128 w 5017"/>
                              <a:gd name="T130" fmla="+- 0 8991 7223"/>
                              <a:gd name="T131" fmla="*/ 8991 h 2099"/>
                              <a:gd name="T132" fmla="+- 0 14907 14742"/>
                              <a:gd name="T133" fmla="*/ T132 w 5017"/>
                              <a:gd name="T134" fmla="+- 0 9018 7223"/>
                              <a:gd name="T135" fmla="*/ 9018 h 2099"/>
                              <a:gd name="T136" fmla="+- 0 14880 14742"/>
                              <a:gd name="T137" fmla="*/ T136 w 5017"/>
                              <a:gd name="T138" fmla="+- 0 8952 7223"/>
                              <a:gd name="T139" fmla="*/ 8952 h 2099"/>
                              <a:gd name="T140" fmla="+- 0 14945 14742"/>
                              <a:gd name="T141" fmla="*/ T140 w 5017"/>
                              <a:gd name="T142" fmla="+- 0 8926 7223"/>
                              <a:gd name="T143" fmla="*/ 8926 h 2099"/>
                              <a:gd name="T144" fmla="+- 0 14976 14742"/>
                              <a:gd name="T145" fmla="*/ T144 w 5017"/>
                              <a:gd name="T146" fmla="+- 0 8847 7223"/>
                              <a:gd name="T147" fmla="*/ 8847 h 2099"/>
                              <a:gd name="T148" fmla="+- 0 14805 14742"/>
                              <a:gd name="T149" fmla="*/ T148 w 5017"/>
                              <a:gd name="T150" fmla="+- 0 8878 7223"/>
                              <a:gd name="T151" fmla="*/ 8878 h 2099"/>
                              <a:gd name="T152" fmla="+- 0 14816 14742"/>
                              <a:gd name="T153" fmla="*/ T152 w 5017"/>
                              <a:gd name="T154" fmla="+- 0 9082 7223"/>
                              <a:gd name="T155" fmla="*/ 9082 h 2099"/>
                              <a:gd name="T156" fmla="+- 0 15618 14742"/>
                              <a:gd name="T157" fmla="*/ T156 w 5017"/>
                              <a:gd name="T158" fmla="+- 0 9092 7223"/>
                              <a:gd name="T159" fmla="*/ 9092 h 2099"/>
                              <a:gd name="T160" fmla="+- 0 15648 14742"/>
                              <a:gd name="T161" fmla="*/ T160 w 5017"/>
                              <a:gd name="T162" fmla="+- 0 9022 7223"/>
                              <a:gd name="T163" fmla="*/ 9022 h 2099"/>
                              <a:gd name="T164" fmla="+- 0 15648 14742"/>
                              <a:gd name="T165" fmla="*/ T164 w 5017"/>
                              <a:gd name="T166" fmla="+- 0 8897 7223"/>
                              <a:gd name="T167" fmla="*/ 8897 h 2099"/>
                              <a:gd name="T168" fmla="+- 0 19736 14742"/>
                              <a:gd name="T169" fmla="*/ T168 w 5017"/>
                              <a:gd name="T170" fmla="+- 0 8863 7223"/>
                              <a:gd name="T171" fmla="*/ 8863 h 2099"/>
                              <a:gd name="T172" fmla="+- 0 19122 14742"/>
                              <a:gd name="T173" fmla="*/ T172 w 5017"/>
                              <a:gd name="T174" fmla="+- 0 8871 7223"/>
                              <a:gd name="T175" fmla="*/ 8871 h 2099"/>
                              <a:gd name="T176" fmla="+- 0 19122 14742"/>
                              <a:gd name="T177" fmla="*/ T176 w 5017"/>
                              <a:gd name="T178" fmla="+- 0 8924 7223"/>
                              <a:gd name="T179" fmla="*/ 8924 h 2099"/>
                              <a:gd name="T180" fmla="+- 0 19385 14742"/>
                              <a:gd name="T181" fmla="*/ T180 w 5017"/>
                              <a:gd name="T182" fmla="+- 0 9247 7223"/>
                              <a:gd name="T183" fmla="*/ 9247 h 2099"/>
                              <a:gd name="T184" fmla="+- 0 19535 14742"/>
                              <a:gd name="T185" fmla="*/ T184 w 5017"/>
                              <a:gd name="T186" fmla="+- 0 9247 7223"/>
                              <a:gd name="T187" fmla="*/ 9247 h 2099"/>
                              <a:gd name="T188" fmla="+- 0 19736 14742"/>
                              <a:gd name="T189" fmla="*/ T188 w 5017"/>
                              <a:gd name="T190" fmla="+- 0 8932 7223"/>
                              <a:gd name="T191" fmla="*/ 893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7"/>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3"/>
                                </a:lnTo>
                                <a:lnTo>
                                  <a:pt x="262" y="573"/>
                                </a:lnTo>
                                <a:lnTo>
                                  <a:pt x="262" y="661"/>
                                </a:lnTo>
                                <a:lnTo>
                                  <a:pt x="336" y="661"/>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60" name="Picture 740"/>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19099" y="903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361" name="Rectangle 741"/>
                        <wps:cNvSpPr>
                          <a:spLocks noChangeArrowheads="1"/>
                        </wps:cNvSpPr>
                        <wps:spPr bwMode="auto">
                          <a:xfrm>
                            <a:off x="18911" y="900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2" name="Rectangle 742"/>
                        <wps:cNvSpPr>
                          <a:spLocks noChangeArrowheads="1"/>
                        </wps:cNvSpPr>
                        <wps:spPr bwMode="auto">
                          <a:xfrm>
                            <a:off x="18911" y="900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3" name="Rectangle 743"/>
                        <wps:cNvSpPr>
                          <a:spLocks noChangeArrowheads="1"/>
                        </wps:cNvSpPr>
                        <wps:spPr bwMode="auto">
                          <a:xfrm>
                            <a:off x="19539" y="895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4" name="Rectangle 744"/>
                        <wps:cNvSpPr>
                          <a:spLocks noChangeArrowheads="1"/>
                        </wps:cNvSpPr>
                        <wps:spPr bwMode="auto">
                          <a:xfrm>
                            <a:off x="19539" y="895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5" name="Rectangle 745"/>
                        <wps:cNvSpPr>
                          <a:spLocks noChangeArrowheads="1"/>
                        </wps:cNvSpPr>
                        <wps:spPr bwMode="auto">
                          <a:xfrm>
                            <a:off x="15883" y="844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366" name="Picture 746"/>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15916" y="8538"/>
                            <a:ext cx="1156" cy="85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0CB5B1B" id="Group 704" o:spid="_x0000_s1026" style="position:absolute;margin-left:7.55pt;margin-top:2.6pt;width:1005.65pt;height:656.85pt;z-index:-251542016;mso-position-horizontal-relative:page" coordorigin="151,52" coordsize="20113,131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">
                <v:rect id="Rectangle 705" o:spid="_x0000_s1027" style="position:absolute;left:205;top:52;width:20059;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" fillcolor="#b4c6e7" stroked="f"/>
                <v:rect id="Rectangle 706" o:spid="_x0000_s1028" style="position:absolute;left:205;top:594;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" fillcolor="#deebf7" stroked="f"/>
                <v:rect id="Rectangle 707" o:spid="_x0000_s1029" style="position:absolute;left:177;top:118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" fillcolor="#b4c6e7" stroked="f"/>
                <v:rect id="Rectangle 708" o:spid="_x0000_s1030" style="position:absolute;left:178;top:1778;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" fillcolor="#deebf7" stroked="f"/>
                <v:shape id="AutoShape 709" o:spid="_x0000_s1031" style="position:absolute;left:151;top:2396;width:20085;height:1826;visibility:visible;mso-wrap-style:square;v-text-anchor:top" coordsize="20085,1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" path="m20059,1302l,1302r,524l20059,1826r,-524xm20085,l26,r,552l20085,552r,-552xe" fillcolor="#b4c6e7" stroked="f">
                  <v:path arrowok="t" o:connecttype="custom" o:connectlocs="20059,3698;0,3698;0,4222;20059,4222;20059,3698;20085,2396;26,2396;26,2948;20085,2948;20085,2396" o:connectangles="0,0,0,0,0,0,0,0,0,0"/>
                </v:shape>
                <v:rect id="Rectangle 710" o:spid="_x0000_s1032" style="position:absolute;left:151;top:4222;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" fillcolor="#deebf7" stroked="f"/>
                <v:rect id="Rectangle 711" o:spid="_x0000_s1033" style="position:absolute;left:151;top:5577;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" fillcolor="#b4c6e7" stroked="f"/>
                <v:shape id="AutoShape 712" o:spid="_x0000_s1034" style="position:absolute;left:151;top:2948;width:20085;height:10241;visibility:visible;mso-wrap-style:square;v-text-anchor:top" coordsize="20085,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" path="m20059,3226l,3226r,7015l20059,10241r,-7015xm20085,l26,r,750l20085,750r,-750xe" fillcolor="#deebf7" stroked="f">
                  <v:path arrowok="t" o:connecttype="custom" o:connectlocs="20059,6174;0,6174;0,13189;20059,13189;20059,6174;20085,2948;26,2948;26,3698;20085,3698;20085,2948" o:connectangles="0,0,0,0,0,0,0,0,0,0"/>
                </v:shape>
                <v:shape id="Freeform 713" o:spid="_x0000_s1035" style="position:absolute;left:17138;top:3152;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" path="m109,l,,,439r109,l152,422r35,-47l210,305r9,-86l210,134,187,64,152,17,109,xe" fillcolor="#8da9db" stroked="f">
                  <v:path arrowok="t" o:connecttype="custom" o:connectlocs="109,3153;0,3153;0,3592;109,3592;152,3575;187,3528;210,3458;219,3372;210,3287;187,3217;152,3170;109,3153" o:connectangles="0,0,0,0,0,0,0,0,0,0,0,0"/>
                </v:shape>
                <v:shape id="AutoShape 714" o:spid="_x0000_s1036" style="position:absolute;left:16889;top:3041;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351;89,3358;95,3382;119,3375;119,3358;263,3510;240,3517;247,3540;270,3533;270,3517;263,3208;240,3214;247,3238;270,3231;270,3214;270,3360;240,3261;241,3374;340,3431;414,3351;391,3358;398,3382;421,3375;421,3358;504,3309;466,3231;456,3441;380,3545;255,3586;130,3545;54,3441;54,3307;130,3203;255,3162;380,3203;456,3307;466,3231;457,3167;462,3161;465,3144;433,3126;398,3161;341,3132;278,3118;346,3087;164,3041;232,3087;163,3134;54,3214;0,3341;21,3478;107,3583;239,3630;372,3603;429,3564;503,3445" o:connectangles="0,0,0,0,0,0,0,0,0,0,0,0,0,0,0,0,0,0,0,0,0,0,0,0,0,0,0,0,0,0,0,0,0,0,0,0,0,0,0,0,0,0,0,0,0,0,0,0,0,0,0,0,0,0,0,0"/>
                </v:shape>
                <v:shape id="Picture 715" o:spid="_x0000_s1037" type="#_x0000_t75" style="position:absolute;left:15989;top:417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">
                  <v:imagedata r:id="rId308" o:title=""/>
                </v:shape>
                <v:shape id="Freeform 716" o:spid="_x0000_s1038" style="position:absolute;left:15885;top:481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" path="m426,l106,,,217r532,l426,xe" fillcolor="#767070" stroked="f">
                  <v:path arrowok="t" o:connecttype="custom" o:connectlocs="426,4814;106,4814;0,5031;532,5031;426,4814" o:connectangles="0,0,0,0,0"/>
                </v:shape>
                <v:shape id="Picture 717" o:spid="_x0000_s1039" type="#_x0000_t75" style="position:absolute;left:15852;top:451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">
                  <v:imagedata r:id="rId242" o:title=""/>
                </v:shape>
                <v:shape id="Picture 718" o:spid="_x0000_s1040" type="#_x0000_t75" style="position:absolute;left:16222;top:451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">
                  <v:imagedata r:id="rId309" o:title=""/>
                </v:shape>
                <v:shape id="AutoShape 719" o:spid="_x0000_s1041" style="position:absolute;left:15957;top:451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569;352,4548;340,4530;323,4519;302,4515;86,4515;65,4519;48,4530;36,4548;32,4569;32,4876;36,4897;48,4914;65,4925;86,4930;302,4930;323,4925;340,4914;352,4897;356,4876;356,4569;388,5007;0,5007;7,5037;17,5109;42,5196;77,5285;118,5364;158,5421;194,5444;230,5424;271,5370;312,5294;348,5207;373,5122;383,5051;388,5007" o:connectangles="0,0,0,0,0,0,0,0,0,0,0,0,0,0,0,0,0,0,0,0,0,0,0,0,0,0,0,0,0,0,0,0,0,0,0,0,0"/>
                </v:shape>
                <v:shape id="Picture 720" o:spid="_x0000_s1042" type="#_x0000_t75" style="position:absolute;left:16658;top:4189;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">
                  <v:imagedata r:id="rId310" o:title=""/>
                </v:shape>
                <v:shape id="Freeform 721" o:spid="_x0000_s1043" style="position:absolute;left:16554;top:4826;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" path="m426,l106,,,217r532,l426,xe" fillcolor="#767070" stroked="f">
                  <v:path arrowok="t" o:connecttype="custom" o:connectlocs="426,4826;106,4826;0,5043;532,5043;426,4826" o:connectangles="0,0,0,0,0"/>
                </v:shape>
                <v:shape id="Picture 722" o:spid="_x0000_s1044" type="#_x0000_t75" style="position:absolute;left:16521;top:453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">
                  <v:imagedata r:id="rId242" o:title=""/>
                </v:shape>
                <v:shape id="Picture 723" o:spid="_x0000_s1045" type="#_x0000_t75" style="position:absolute;left:16891;top:453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">
                  <v:imagedata r:id="rId309" o:title=""/>
                </v:shape>
                <v:shape id="AutoShape 724" o:spid="_x0000_s1046" style="position:absolute;left:16626;top:4526;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581;352,4560;340,4542;323,4531;302,4527;86,4527;65,4531;48,4542;36,4560;32,4581;32,4888;36,4909;48,4926;65,4937;86,4942;302,4942;323,4937;340,4926;352,4909;356,4888;356,4581;388,5019;0,5019;7,5049;17,5121;42,5208;77,5297;118,5376;158,5433;194,5456;230,5436;271,5382;312,5306;348,5219;373,5134;383,5063;388,5019" o:connectangles="0,0,0,0,0,0,0,0,0,0,0,0,0,0,0,0,0,0,0,0,0,0,0,0,0,0,0,0,0,0,0,0,0,0,0,0,0"/>
                </v:shape>
                <v:shape id="Picture 725" o:spid="_x0000_s1047" type="#_x0000_t75" style="position:absolute;left:17335;top:421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">
                  <v:imagedata r:id="rId311" o:title=""/>
                </v:shape>
                <v:shape id="Freeform 726" o:spid="_x0000_s1048" style="position:absolute;left:17231;top:484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" path="m426,l106,,,217r532,l426,xe" fillcolor="#767070" stroked="f">
                  <v:path arrowok="t" o:connecttype="custom" o:connectlocs="426,4847;106,4847;0,5064;532,5064;426,4847" o:connectangles="0,0,0,0,0"/>
                </v:shape>
                <v:shape id="Picture 727" o:spid="_x0000_s1049" type="#_x0000_t75" style="position:absolute;left:17198;top:455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">
                  <v:imagedata r:id="rId242" o:title=""/>
                </v:shape>
                <v:shape id="Picture 728" o:spid="_x0000_s1050" type="#_x0000_t75" style="position:absolute;left:17568;top:455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">
                  <v:imagedata r:id="rId312" o:title=""/>
                </v:shape>
                <v:shape id="AutoShape 729" o:spid="_x0000_s1051" style="position:absolute;left:17303;top:454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602;352,4581;340,4563;323,4552;302,4548;86,4548;65,4552;48,4563;36,4581;32,4602;32,4909;36,4930;48,4947;65,4958;86,4963;302,4963;323,4958;340,4947;352,4930;356,4909;356,4602;388,5040;0,5040;7,5070;17,5142;42,5229;77,5318;118,5397;158,5454;194,5477;230,5457;271,5403;312,5327;348,5240;373,5155;383,5084;388,5040" o:connectangles="0,0,0,0,0,0,0,0,0,0,0,0,0,0,0,0,0,0,0,0,0,0,0,0,0,0,0,0,0,0,0,0,0,0,0,0,0"/>
                </v:shape>
                <v:shape id="Picture 730" o:spid="_x0000_s1052" type="#_x0000_t75" style="position:absolute;left:18005;top:414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">
                  <v:imagedata r:id="rId313" o:title=""/>
                </v:shape>
                <v:shape id="Freeform 731" o:spid="_x0000_s1053" style="position:absolute;left:17901;top:478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" path="m426,l106,,,217r532,l426,xe" fillcolor="#767070" stroked="f">
                  <v:path arrowok="t" o:connecttype="custom" o:connectlocs="426,4782;106,4782;0,4999;532,4999;426,4782" o:connectangles="0,0,0,0,0"/>
                </v:shape>
                <v:shape id="Picture 732" o:spid="_x0000_s1054" type="#_x0000_t75" style="position:absolute;left:17868;top:448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">
                  <v:imagedata r:id="rId242" o:title=""/>
                </v:shape>
                <v:shape id="Picture 733" o:spid="_x0000_s1055" type="#_x0000_t75" style="position:absolute;left:18238;top:448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">
                  <v:imagedata r:id="rId309" o:title=""/>
                </v:shape>
                <v:shape id="AutoShape 734" o:spid="_x0000_s1056" style="position:absolute;left:17973;top:448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537;352,4516;340,4498;323,4487;302,4483;86,4483;65,4487;48,4498;36,4516;32,4537;32,4844;36,4865;48,4882;65,4893;86,4898;302,4898;323,4893;340,4882;352,4865;356,4844;356,4537;388,4975;0,4975;7,5005;17,5077;42,5164;77,5253;118,5332;158,5389;194,5412;230,5392;271,5338;312,5262;348,5175;373,5090;383,5019;388,4975" o:connectangles="0,0,0,0,0,0,0,0,0,0,0,0,0,0,0,0,0,0,0,0,0,0,0,0,0,0,0,0,0,0,0,0,0,0,0,0,0"/>
                </v:shape>
                <v:shape id="AutoShape 735" o:spid="_x0000_s1057" style="position:absolute;left:15765;top:7334;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" path="m748,121r-4,-19l733,86,717,75,698,71r-25,l673,146r,399l75,545r,-399l673,146r,-75l50,71,31,75,15,86,4,102,,121,,570r4,19l15,605r16,11l50,619r249,l299,694r-112,l187,769r374,l561,694r-112,l449,619r249,l717,616r16,-11l744,589r4,-19l748,545r,-399l748,121xm1146,121r-4,-19l1132,86,1116,75r-20,-4l1096,121r,75l1096,246r,74l1009,320r,337l1006,672r-7,11l987,691r-15,3l957,691r-12,-8l937,672r-2,-15l937,642r8,-12l957,622r15,-3l987,622r12,8l1006,642r3,15l1009,320r-162,l847,246r249,l1096,196r-249,l847,121r249,l1096,71r-249,l828,75,812,86r-11,16l798,121r,598l801,739r11,15l828,765r19,4l1096,769r20,-4l1132,754r10,-15l1146,719r,-25l1146,619r,-299l1146,246r,-50l1146,121xm1676,677r-62,-62l1549,700r-3,5l1547,710r4,4l1527,752r2,6l1535,762r2,l1540,762r2,l1577,740r3,3l1586,744r4,-2l1676,677xm1871,1202r-2,-15l1861,1175r-12,-8l1834,1164r-15,3l1807,1175r-7,12l1797,1202r,74l1800,1291r7,12l1819,1311r15,3l1849,1311r12,-8l1869,1291r2,-15l1871,1202xm1902,777r-62,-62l1775,800r-3,4l1773,810r4,4l1754,852r1,6l1761,861r2,1l1766,862r2,-1l1803,839r3,4l1812,844r5,-2l1902,777xm2001,378r-88,-88l1736,474r-98,110l1707,653r104,-91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8r-11,-11l2515,178r5,-10l2521,154r-5,-16l2502,119r-19,-14l2466,100r-15,1l2442,106,2167,363r87,87l2472,223r15,15l2488,244r-4,5l2311,422r,11l2325,447r11,1l2509,274r10,-15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7405;673,7405;0,7904;299,8028;449,7953;748,7879;1116,7409;1009,7654;957,8025;957,7956;1009,7654;847,7455;801,7436;847,8103;1146,8028;1676,8011;1527,8086;1577,8074;1869,8521;1800,8521;1834,8648;1902,8111;1754,8186;1803,8173;1913,7624;2115,8235;1966,8309;2015,8297;2139,7724;2296,7475;2295,7388;2215,7340;2258,7483;2293,7493;2307,8498;2273,8625;2342,8625;2077,8141;1647,8873;1722,8873;2494,8797;2341,8691;2220,8573;1834,8698;1647,8573;2508,7542;2502,7453;2254,7784;2311,7767;2735,7699;2734,7612;2654,7564;2696,7706;2732,7716;3896,8335;3746,7449;3608,7438;3373,8473;3970,7488" o:connectangles="0,0,0,0,0,0,0,0,0,0,0,0,0,0,0,0,0,0,0,0,0,0,0,0,0,0,0,0,0,0,0,0,0,0,0,0,0,0,0,0,0,0,0,0,0,0,0,0,0,0,0,0,0,0,0,0,0,0,0"/>
                </v:shape>
                <v:shape id="Picture 736" o:spid="_x0000_s1058" type="#_x0000_t75" style="position:absolute;left:14975;top:832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">
                  <v:imagedata r:id="rId82" o:title=""/>
                </v:shape>
                <v:shape id="Freeform 737" o:spid="_x0000_s1059" style="position:absolute;left:14876;top:825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" path="m102,l60,52,27,112,7,177,,247r7,70l27,383r33,59l102,494r35,-35l101,415,74,364,56,308,50,247r6,-60l74,131,101,80,137,35,102,xe" fillcolor="#aeabab" stroked="f">
                  <v:path arrowok="t" o:connecttype="custom" o:connectlocs="102,8251;60,8303;27,8363;7,8428;0,8498;7,8568;27,8634;60,8693;102,8745;137,8710;101,8666;74,8615;56,8559;50,8498;56,8438;74,8382;101,8331;137,8286;102,8251" o:connectangles="0,0,0,0,0,0,0,0,0,0,0,0,0,0,0,0,0,0,0"/>
                </v:shape>
                <v:shape id="Picture 738" o:spid="_x0000_s1060" type="#_x0000_t75" style="position:absolute;left:15295;top:832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">
                  <v:imagedata r:id="rId314" o:title=""/>
                </v:shape>
                <v:shape id="AutoShape 739" o:spid="_x0000_s1061" style="position:absolute;left:14742;top:722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" path="m375,411r-3,-14l364,385r-12,-8l338,374r-76,l262,449r,74l96,523r11,-74l262,449r,-75l108,374,75,34,71,21,63,10,51,3,37,,23,3,11,11,3,23,,38r,3l37,410,1,661r76,l90,573r172,l262,661r74,l336,573r,-50l336,449r2,l352,446r12,-8l372,426r3,-15xm525,68r-379,l146,360r379,l525,68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7600;262,7746;262,7597;63,7233;11,7234;37,7633;262,7796;336,7746;364,7661;146,7291;832,8498;730,8252;776,8437;731,8666;804,8634;902,8878;832,8847;793,8997;820,8947;707,8958;657,8985;707,8958;583,8985;533,8958;583,8847;526,8523;518,8463;448,8463;440,8524;458,8958;408,8985;458,8958;230,8991;165,9018;138,8952;203,8926;234,8847;63,8878;74,9082;876,9092;906,9022;906,8897;4994,8863;4380,8871;4380,8924;4643,9247;4793,9247;4994,8932" o:connectangles="0,0,0,0,0,0,0,0,0,0,0,0,0,0,0,0,0,0,0,0,0,0,0,0,0,0,0,0,0,0,0,0,0,0,0,0,0,0,0,0,0,0,0,0,0,0,0,0"/>
                </v:shape>
                <v:shape id="Picture 740" o:spid="_x0000_s1062" type="#_x0000_t75" style="position:absolute;left:19099;top:903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">
                  <v:imagedata r:id="rId262" o:title=""/>
                </v:shape>
                <v:rect id="Rectangle 741" o:spid="_x0000_s1063" style="position:absolute;left:18911;top:900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" fillcolor="#aeabab" stroked="f"/>
                <v:rect id="Rectangle 742" o:spid="_x0000_s1064" style="position:absolute;left:18911;top:900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" filled="f" strokecolor="white" strokeweight="1pt"/>
                <v:rect id="Rectangle 743" o:spid="_x0000_s1065" style="position:absolute;left:19539;top:895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" fillcolor="#aeabab" stroked="f"/>
                <v:rect id="Rectangle 744" o:spid="_x0000_s1066" style="position:absolute;left:19539;top:895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" filled="f" strokecolor="white" strokeweight="1pt"/>
                <v:rect id="Rectangle 745" o:spid="_x0000_s1067" style="position:absolute;left:15883;top:844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" stroked="f"/>
                <v:shape id="Picture 746" o:spid="_x0000_s1068" type="#_x0000_t75" style="position:absolute;left:15916;top:8538;width:1156;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">
                  <v:imagedata r:id="rId315" o:title=""/>
                </v:shape>
                <w10:wrap anchorx="page"/>
              </v:group>
            </w:pict>
          </mc:Fallback>
        </mc:AlternateContent>
      </w:r>
      <w:r w:rsidR="00536928" w:rsidRPr="00746325">
        <w:rPr>
          <w:rFonts w:ascii="Arial"/>
          <w:b/>
          <w:sz w:val="36"/>
          <w:lang w:val="et-EE"/>
        </w:rPr>
        <w:t>Tegevuse nimi:</w:t>
      </w:r>
    </w:p>
    <w:p w14:paraId="3233773F" w14:textId="77777777" w:rsidR="00065C28" w:rsidRPr="00746325" w:rsidRDefault="00536928">
      <w:pPr>
        <w:spacing w:before="164"/>
        <w:ind w:left="328"/>
        <w:rPr>
          <w:sz w:val="32"/>
          <w:lang w:val="et-EE"/>
        </w:rPr>
      </w:pPr>
      <w:r w:rsidRPr="00746325">
        <w:rPr>
          <w:sz w:val="32"/>
          <w:lang w:val="et-EE"/>
        </w:rPr>
        <w:t>"Võimalus"</w:t>
      </w:r>
    </w:p>
    <w:p w14:paraId="7B7275B0" w14:textId="77777777" w:rsidR="00065C28" w:rsidRPr="00746325" w:rsidRDefault="00536928">
      <w:pPr>
        <w:spacing w:before="222"/>
        <w:ind w:left="300"/>
        <w:rPr>
          <w:rFonts w:ascii="Arial"/>
          <w:b/>
          <w:sz w:val="36"/>
          <w:lang w:val="et-EE"/>
        </w:rPr>
      </w:pPr>
      <w:r w:rsidRPr="00746325">
        <w:rPr>
          <w:rFonts w:ascii="Arial"/>
          <w:b/>
          <w:sz w:val="36"/>
          <w:lang w:val="et-EE"/>
        </w:rPr>
        <w:t>Tase:</w:t>
      </w:r>
    </w:p>
    <w:p w14:paraId="7119DDEA" w14:textId="6F2ED83F" w:rsidR="00065C28" w:rsidRPr="00746325" w:rsidRDefault="00A72DB8">
      <w:pPr>
        <w:spacing w:before="182"/>
        <w:ind w:left="304"/>
        <w:rPr>
          <w:sz w:val="36"/>
          <w:lang w:val="et-EE"/>
        </w:rPr>
      </w:pPr>
      <w:r>
        <w:rPr>
          <w:sz w:val="36"/>
          <w:lang w:val="et-EE"/>
        </w:rPr>
        <w:t>Keskmine</w:t>
      </w:r>
      <w:r w:rsidR="00536928" w:rsidRPr="00746325">
        <w:rPr>
          <w:sz w:val="36"/>
          <w:lang w:val="et-EE"/>
        </w:rPr>
        <w:t xml:space="preserve"> (osalejad peaksid olema läbinud õppekava säästmise ja investeerimise mooduli).</w:t>
      </w:r>
    </w:p>
    <w:p w14:paraId="08635951" w14:textId="507386B8" w:rsidR="00065C28" w:rsidRPr="00746325" w:rsidRDefault="00536928">
      <w:pPr>
        <w:spacing w:before="202"/>
        <w:ind w:left="300"/>
        <w:rPr>
          <w:rFonts w:ascii="Arial"/>
          <w:b/>
          <w:sz w:val="36"/>
          <w:lang w:val="et-EE"/>
        </w:rPr>
      </w:pPr>
      <w:r w:rsidRPr="00746325">
        <w:rPr>
          <w:rFonts w:ascii="Arial"/>
          <w:b/>
          <w:sz w:val="36"/>
          <w:lang w:val="et-EE"/>
        </w:rPr>
        <w:t>Kulunu</w:t>
      </w:r>
      <w:r w:rsidR="00A72DB8">
        <w:rPr>
          <w:rFonts w:ascii="Arial"/>
          <w:b/>
          <w:sz w:val="36"/>
          <w:lang w:val="et-EE"/>
        </w:rPr>
        <w:t>v</w:t>
      </w:r>
      <w:r w:rsidRPr="00746325">
        <w:rPr>
          <w:rFonts w:ascii="Arial"/>
          <w:b/>
          <w:sz w:val="36"/>
          <w:lang w:val="et-EE"/>
        </w:rPr>
        <w:t xml:space="preserve"> aeg:</w:t>
      </w:r>
    </w:p>
    <w:p w14:paraId="66661CEA" w14:textId="77777777" w:rsidR="00065C28" w:rsidRPr="00746325" w:rsidRDefault="00536928">
      <w:pPr>
        <w:spacing w:before="143"/>
        <w:ind w:left="300"/>
        <w:rPr>
          <w:sz w:val="36"/>
          <w:lang w:val="et-EE"/>
        </w:rPr>
      </w:pPr>
      <w:r w:rsidRPr="00746325">
        <w:rPr>
          <w:sz w:val="36"/>
          <w:lang w:val="et-EE"/>
        </w:rPr>
        <w:t>20 minutit</w:t>
      </w:r>
    </w:p>
    <w:p w14:paraId="76702874" w14:textId="77777777" w:rsidR="00065C28" w:rsidRPr="00746325" w:rsidRDefault="00536928">
      <w:pPr>
        <w:spacing w:before="306"/>
        <w:ind w:left="276"/>
        <w:rPr>
          <w:rFonts w:ascii="Arial"/>
          <w:b/>
          <w:sz w:val="36"/>
          <w:lang w:val="et-EE"/>
        </w:rPr>
      </w:pPr>
      <w:r w:rsidRPr="00746325">
        <w:rPr>
          <w:rFonts w:ascii="Arial"/>
          <w:b/>
          <w:sz w:val="36"/>
          <w:lang w:val="et-EE"/>
        </w:rPr>
        <w:t>Minimaalne osalejate arv:</w:t>
      </w:r>
    </w:p>
    <w:p w14:paraId="47CCD61D" w14:textId="77777777" w:rsidR="00065C28" w:rsidRPr="00746325" w:rsidRDefault="00536928">
      <w:pPr>
        <w:spacing w:before="134"/>
        <w:ind w:left="276"/>
        <w:rPr>
          <w:sz w:val="36"/>
          <w:lang w:val="et-EE"/>
        </w:rPr>
      </w:pPr>
      <w:r w:rsidRPr="00746325">
        <w:rPr>
          <w:sz w:val="36"/>
          <w:lang w:val="et-EE"/>
        </w:rPr>
        <w:t>2</w:t>
      </w:r>
    </w:p>
    <w:p w14:paraId="183EE6A3" w14:textId="77777777" w:rsidR="00DA1199" w:rsidRPr="00746325" w:rsidRDefault="00DA1199">
      <w:pPr>
        <w:pStyle w:val="a3"/>
        <w:rPr>
          <w:sz w:val="20"/>
          <w:lang w:val="et-EE"/>
        </w:rPr>
      </w:pPr>
    </w:p>
    <w:p w14:paraId="4022B55C" w14:textId="77777777" w:rsidR="00DA1199" w:rsidRPr="00746325" w:rsidRDefault="00DA1199">
      <w:pPr>
        <w:pStyle w:val="a3"/>
        <w:rPr>
          <w:sz w:val="20"/>
          <w:lang w:val="et-EE"/>
        </w:rPr>
      </w:pPr>
    </w:p>
    <w:p w14:paraId="0E946277" w14:textId="77777777" w:rsidR="00DA1199" w:rsidRPr="00746325" w:rsidRDefault="00DA1199">
      <w:pPr>
        <w:pStyle w:val="a3"/>
        <w:rPr>
          <w:sz w:val="20"/>
          <w:lang w:val="et-EE"/>
        </w:rPr>
      </w:pPr>
    </w:p>
    <w:p w14:paraId="6D92331D" w14:textId="77777777" w:rsidR="00065C28" w:rsidRPr="00746325" w:rsidRDefault="00536928">
      <w:pPr>
        <w:spacing w:before="256"/>
        <w:ind w:left="276"/>
        <w:rPr>
          <w:rFonts w:ascii="Arial"/>
          <w:b/>
          <w:sz w:val="36"/>
          <w:lang w:val="et-EE"/>
        </w:rPr>
      </w:pPr>
      <w:r w:rsidRPr="00746325">
        <w:rPr>
          <w:rFonts w:ascii="Arial"/>
          <w:b/>
          <w:sz w:val="36"/>
          <w:lang w:val="et-EE"/>
        </w:rPr>
        <w:t>Ressursid:</w:t>
      </w:r>
    </w:p>
    <w:p w14:paraId="1CBFCF1B" w14:textId="5EB9F58A" w:rsidR="00065C28" w:rsidRPr="00746325" w:rsidRDefault="00536928">
      <w:pPr>
        <w:spacing w:before="182" w:line="350" w:lineRule="auto"/>
        <w:ind w:left="276" w:right="18702"/>
        <w:jc w:val="both"/>
        <w:rPr>
          <w:sz w:val="36"/>
          <w:lang w:val="et-EE"/>
        </w:rPr>
      </w:pPr>
      <w:r w:rsidRPr="00746325">
        <w:rPr>
          <w:sz w:val="36"/>
          <w:lang w:val="et-EE"/>
        </w:rPr>
        <w:t>A4</w:t>
      </w:r>
      <w:r w:rsidR="009A7204">
        <w:rPr>
          <w:sz w:val="36"/>
          <w:lang w:val="et-EE"/>
        </w:rPr>
        <w:t xml:space="preserve"> </w:t>
      </w:r>
      <w:r w:rsidRPr="00746325">
        <w:rPr>
          <w:sz w:val="36"/>
          <w:lang w:val="et-EE"/>
        </w:rPr>
        <w:t>paber Pliiatsid</w:t>
      </w:r>
    </w:p>
    <w:p w14:paraId="0579041F" w14:textId="77777777" w:rsidR="00DA1199" w:rsidRPr="00746325" w:rsidRDefault="00DA1199">
      <w:pPr>
        <w:pStyle w:val="a3"/>
        <w:spacing w:before="11"/>
        <w:rPr>
          <w:sz w:val="27"/>
          <w:lang w:val="et-EE"/>
        </w:rPr>
      </w:pPr>
    </w:p>
    <w:p w14:paraId="0E9FCD6A" w14:textId="77777777" w:rsidR="00DA1199" w:rsidRPr="00746325" w:rsidRDefault="00DA1199">
      <w:pPr>
        <w:rPr>
          <w:sz w:val="27"/>
          <w:lang w:val="et-EE"/>
        </w:rPr>
        <w:sectPr w:rsidR="00DA1199" w:rsidRPr="00746325">
          <w:footerReference w:type="default" r:id="rId316"/>
          <w:pgSz w:w="20480" w:h="15360" w:orient="landscape"/>
          <w:pgMar w:top="160" w:right="20" w:bottom="280" w:left="20" w:header="0" w:footer="0" w:gutter="0"/>
          <w:cols w:space="720"/>
        </w:sectPr>
      </w:pPr>
    </w:p>
    <w:p w14:paraId="23981F2C" w14:textId="21D3BF8A" w:rsidR="00065C28" w:rsidRPr="00746325" w:rsidRDefault="00536928">
      <w:pPr>
        <w:pStyle w:val="a3"/>
        <w:ind w:left="181"/>
        <w:rPr>
          <w:sz w:val="20"/>
          <w:lang w:val="et-EE"/>
        </w:rPr>
      </w:pPr>
      <w:r w:rsidRPr="00746325">
        <w:rPr>
          <w:noProof/>
          <w:lang w:val="et-EE"/>
        </w:rPr>
        <w:lastRenderedPageBreak/>
        <w:drawing>
          <wp:anchor distT="0" distB="0" distL="0" distR="0" simplePos="0" relativeHeight="251545088" behindDoc="0" locked="0" layoutInCell="1" allowOverlap="1" wp14:anchorId="1B47DE3A" wp14:editId="4AE571A7">
            <wp:simplePos x="0" y="0"/>
            <wp:positionH relativeFrom="page">
              <wp:posOffset>7072630</wp:posOffset>
            </wp:positionH>
            <wp:positionV relativeFrom="page">
              <wp:posOffset>1398269</wp:posOffset>
            </wp:positionV>
            <wp:extent cx="5747678" cy="3796474"/>
            <wp:effectExtent l="0" t="0" r="0" b="0"/>
            <wp:wrapNone/>
            <wp:docPr id="165" name="image147.jpeg" descr="A person and a child looking at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147.jpeg"/>
                    <pic:cNvPicPr/>
                  </pic:nvPicPr>
                  <pic:blipFill>
                    <a:blip r:embed="rId317" cstate="print"/>
                    <a:stretch>
                      <a:fillRect/>
                    </a:stretch>
                  </pic:blipFill>
                  <pic:spPr>
                    <a:xfrm>
                      <a:off x="0" y="0"/>
                      <a:ext cx="5747678" cy="3796474"/>
                    </a:xfrm>
                    <a:prstGeom prst="rect">
                      <a:avLst/>
                    </a:prstGeom>
                  </pic:spPr>
                </pic:pic>
              </a:graphicData>
            </a:graphic>
          </wp:anchor>
        </w:drawing>
      </w:r>
      <w:r w:rsidRPr="00746325">
        <w:rPr>
          <w:noProof/>
          <w:lang w:val="et-EE"/>
        </w:rPr>
        <w:drawing>
          <wp:anchor distT="0" distB="0" distL="0" distR="0" simplePos="0" relativeHeight="251546112" behindDoc="0" locked="0" layoutInCell="1" allowOverlap="1" wp14:anchorId="3C7C9E3D" wp14:editId="5F45F779">
            <wp:simplePos x="0" y="0"/>
            <wp:positionH relativeFrom="page">
              <wp:posOffset>7072630</wp:posOffset>
            </wp:positionH>
            <wp:positionV relativeFrom="page">
              <wp:posOffset>5288915</wp:posOffset>
            </wp:positionV>
            <wp:extent cx="5780341" cy="4250531"/>
            <wp:effectExtent l="0" t="0" r="0" b="0"/>
            <wp:wrapNone/>
            <wp:docPr id="167" name="image148.jpeg" descr="A picture containing person, outdoor, standing, trous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148.jpeg"/>
                    <pic:cNvPicPr/>
                  </pic:nvPicPr>
                  <pic:blipFill>
                    <a:blip r:embed="rId318" cstate="print"/>
                    <a:stretch>
                      <a:fillRect/>
                    </a:stretch>
                  </pic:blipFill>
                  <pic:spPr>
                    <a:xfrm>
                      <a:off x="0" y="0"/>
                      <a:ext cx="5780341" cy="4250531"/>
                    </a:xfrm>
                    <a:prstGeom prst="rect">
                      <a:avLst/>
                    </a:prstGeom>
                  </pic:spPr>
                </pic:pic>
              </a:graphicData>
            </a:graphic>
          </wp:anchor>
        </w:drawing>
      </w:r>
      <w:r w:rsidR="001D431D">
        <w:rPr>
          <w:noProof/>
        </w:rPr>
        <mc:AlternateContent>
          <mc:Choice Requires="wpg">
            <w:drawing>
              <wp:inline distT="0" distB="0" distL="0" distR="0" wp14:anchorId="3D9CBDE1" wp14:editId="1A33B4B3">
                <wp:extent cx="12705715" cy="1039495"/>
                <wp:effectExtent l="0" t="0" r="2540" b="1905"/>
                <wp:docPr id="6321" name="Group 633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322" name="Rectangle 2420"/>
                        <wps:cNvSpPr>
                          <a:spLocks noChangeAspect="1" noChangeArrowheads="1"/>
                        </wps:cNvSpPr>
                        <wps:spPr bwMode="auto">
                          <a:xfrm>
                            <a:off x="0" y="0"/>
                            <a:ext cx="2000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23" name="Text Box 2421"/>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EE9AF" w14:textId="77777777" w:rsidR="00A934EA" w:rsidRDefault="00A934EA">
                              <w:pPr>
                                <w:spacing w:before="429"/>
                                <w:ind w:left="142"/>
                                <w:rPr>
                                  <w:rFonts w:ascii="Arial" w:hAnsi="Arial"/>
                                  <w:b/>
                                  <w:sz w:val="48"/>
                                </w:rPr>
                              </w:pPr>
                              <w:r>
                                <w:rPr>
                                  <w:rFonts w:ascii="Arial" w:hAnsi="Arial"/>
                                  <w:b/>
                                  <w:color w:val="1F2023"/>
                                  <w:sz w:val="50"/>
                                </w:rPr>
                                <w:t>"Võimalus</w:t>
                              </w:r>
                              <w:r>
                                <w:rPr>
                                  <w:rFonts w:ascii="Arial" w:hAnsi="Arial"/>
                                  <w:b/>
                                  <w:color w:val="1F2023"/>
                                  <w:sz w:val="48"/>
                                </w:rPr>
                                <w:t>": Õpiväljundid</w:t>
                              </w:r>
                            </w:p>
                          </w:txbxContent>
                        </wps:txbx>
                        <wps:bodyPr rot="0" vert="horz" wrap="square" lIns="0" tIns="0" rIns="0" bIns="0" anchor="t" anchorCtr="0" upright="1">
                          <a:noAutofit/>
                        </wps:bodyPr>
                      </wps:wsp>
                    </wpg:wgp>
                  </a:graphicData>
                </a:graphic>
              </wp:inline>
            </w:drawing>
          </mc:Choice>
          <mc:Fallback>
            <w:pict>
              <v:group w14:anchorId="3D9CBDE1" id="Group 6331" o:spid="_x0000_s1568"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">
                <o:lock v:ext="edit" aspectratio="t"/>
                <v:rect id="Rectangle 2420" o:spid="_x0000_s1569"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" fillcolor="#9dc3e6" stroked="f">
                  <o:lock v:ext="edit" aspectratio="t"/>
                </v:rect>
                <v:shape id="Text Box 2421" o:spid="_x0000_s1570"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" filled="f" stroked="f">
                  <o:lock v:ext="edit" aspectratio="t"/>
                  <v:textbox inset="0,0,0,0">
                    <w:txbxContent>
                      <w:p w14:paraId="354EE9AF" w14:textId="77777777" w:rsidR="00A934EA" w:rsidRDefault="00A934EA">
                        <w:pPr>
                          <w:spacing w:before="429"/>
                          <w:ind w:left="142"/>
                          <w:rPr>
                            <w:rFonts w:ascii="Arial" w:hAnsi="Arial"/>
                            <w:b/>
                            <w:sz w:val="48"/>
                          </w:rPr>
                        </w:pPr>
                        <w:r>
                          <w:rPr>
                            <w:rFonts w:ascii="Arial" w:hAnsi="Arial"/>
                            <w:b/>
                            <w:color w:val="1F2023"/>
                            <w:sz w:val="50"/>
                          </w:rPr>
                          <w:t>"</w:t>
                        </w:r>
                        <w:proofErr w:type="spellStart"/>
                        <w:r>
                          <w:rPr>
                            <w:rFonts w:ascii="Arial" w:hAnsi="Arial"/>
                            <w:b/>
                            <w:color w:val="1F2023"/>
                            <w:sz w:val="50"/>
                          </w:rPr>
                          <w:t>Võimalus</w:t>
                        </w:r>
                        <w:proofErr w:type="spellEnd"/>
                        <w:r>
                          <w:rPr>
                            <w:rFonts w:ascii="Arial" w:hAnsi="Arial"/>
                            <w:b/>
                            <w:color w:val="1F2023"/>
                            <w:sz w:val="48"/>
                          </w:rPr>
                          <w:t xml:space="preserve">": </w:t>
                        </w:r>
                        <w:proofErr w:type="spellStart"/>
                        <w:r>
                          <w:rPr>
                            <w:rFonts w:ascii="Arial" w:hAnsi="Arial"/>
                            <w:b/>
                            <w:color w:val="1F2023"/>
                            <w:sz w:val="48"/>
                          </w:rPr>
                          <w:t>Õpiväljundid</w:t>
                        </w:r>
                        <w:proofErr w:type="spellEnd"/>
                      </w:p>
                    </w:txbxContent>
                  </v:textbox>
                </v:shape>
                <w10:anchorlock/>
              </v:group>
            </w:pict>
          </mc:Fallback>
        </mc:AlternateContent>
      </w:r>
    </w:p>
    <w:p w14:paraId="1DF08F49" w14:textId="77777777" w:rsidR="00DA1199" w:rsidRPr="00746325" w:rsidRDefault="00DA1199">
      <w:pPr>
        <w:pStyle w:val="a3"/>
        <w:spacing w:before="8"/>
        <w:rPr>
          <w:lang w:val="et-EE"/>
        </w:rPr>
      </w:pPr>
    </w:p>
    <w:tbl>
      <w:tblPr>
        <w:tblW w:w="0" w:type="auto"/>
        <w:tblInd w:w="202" w:type="dxa"/>
        <w:tblLayout w:type="fixed"/>
        <w:tblCellMar>
          <w:left w:w="0" w:type="dxa"/>
          <w:right w:w="0" w:type="dxa"/>
        </w:tblCellMar>
        <w:tblLook w:val="01E0" w:firstRow="1" w:lastRow="1" w:firstColumn="1" w:lastColumn="1" w:noHBand="0" w:noVBand="0"/>
      </w:tblPr>
      <w:tblGrid>
        <w:gridCol w:w="10702"/>
      </w:tblGrid>
      <w:tr w:rsidR="00DA1199" w:rsidRPr="00746325" w14:paraId="45F21252" w14:textId="77777777">
        <w:trPr>
          <w:trHeight w:val="572"/>
        </w:trPr>
        <w:tc>
          <w:tcPr>
            <w:tcW w:w="10702" w:type="dxa"/>
            <w:shd w:val="clear" w:color="auto" w:fill="BCD6ED"/>
          </w:tcPr>
          <w:p w14:paraId="30B5B51E" w14:textId="42D30AF1" w:rsidR="00065C28" w:rsidRPr="00746325" w:rsidRDefault="00536928">
            <w:pPr>
              <w:pStyle w:val="TableParagraph"/>
              <w:spacing w:before="75"/>
              <w:ind w:left="148"/>
              <w:rPr>
                <w:rFonts w:ascii="Arial"/>
                <w:b/>
                <w:sz w:val="36"/>
                <w:lang w:val="et-EE"/>
              </w:rPr>
            </w:pPr>
            <w:r w:rsidRPr="00746325">
              <w:rPr>
                <w:rFonts w:ascii="Arial"/>
                <w:b/>
                <w:color w:val="1F2023"/>
                <w:sz w:val="36"/>
                <w:lang w:val="et-EE"/>
              </w:rPr>
              <w:t xml:space="preserve">NEET-naiste </w:t>
            </w:r>
            <w:r w:rsidR="00A72DB8">
              <w:rPr>
                <w:rFonts w:ascii="Arial"/>
                <w:b/>
                <w:color w:val="1F2023"/>
                <w:sz w:val="36"/>
                <w:lang w:val="et-EE"/>
              </w:rPr>
              <w:t>õ</w:t>
            </w:r>
            <w:r w:rsidR="00A72DB8">
              <w:rPr>
                <w:rFonts w:ascii="Arial"/>
                <w:b/>
                <w:color w:val="1F2023"/>
                <w:sz w:val="36"/>
                <w:lang w:val="et-EE"/>
              </w:rPr>
              <w:t>piv</w:t>
            </w:r>
            <w:r w:rsidR="00A72DB8">
              <w:rPr>
                <w:rFonts w:ascii="Arial"/>
                <w:b/>
                <w:color w:val="1F2023"/>
                <w:sz w:val="36"/>
                <w:lang w:val="et-EE"/>
              </w:rPr>
              <w:t>ä</w:t>
            </w:r>
            <w:r w:rsidR="00A72DB8">
              <w:rPr>
                <w:rFonts w:ascii="Arial"/>
                <w:b/>
                <w:color w:val="1F2023"/>
                <w:sz w:val="36"/>
                <w:lang w:val="et-EE"/>
              </w:rPr>
              <w:t>ljundid</w:t>
            </w:r>
            <w:r w:rsidRPr="00746325">
              <w:rPr>
                <w:rFonts w:ascii="Arial"/>
                <w:b/>
                <w:color w:val="1F2023"/>
                <w:sz w:val="36"/>
                <w:lang w:val="et-EE"/>
              </w:rPr>
              <w:t>:</w:t>
            </w:r>
          </w:p>
        </w:tc>
      </w:tr>
      <w:tr w:rsidR="00DA1199" w:rsidRPr="002D5D89" w14:paraId="2AA58B5B" w14:textId="77777777">
        <w:trPr>
          <w:trHeight w:val="6365"/>
        </w:trPr>
        <w:tc>
          <w:tcPr>
            <w:tcW w:w="10702" w:type="dxa"/>
            <w:shd w:val="clear" w:color="auto" w:fill="DAE2F3"/>
          </w:tcPr>
          <w:p w14:paraId="72B5A622" w14:textId="26A2BC72" w:rsidR="00065C28" w:rsidRPr="00746325" w:rsidRDefault="00D376E8">
            <w:pPr>
              <w:pStyle w:val="TableParagraph"/>
              <w:numPr>
                <w:ilvl w:val="0"/>
                <w:numId w:val="37"/>
              </w:numPr>
              <w:tabs>
                <w:tab w:val="left" w:pos="504"/>
                <w:tab w:val="left" w:pos="505"/>
                <w:tab w:val="left" w:pos="3329"/>
                <w:tab w:val="left" w:pos="4313"/>
                <w:tab w:val="left" w:pos="6582"/>
                <w:tab w:val="left" w:pos="7366"/>
                <w:tab w:val="left" w:pos="9234"/>
              </w:tabs>
              <w:spacing w:before="76" w:line="256" w:lineRule="auto"/>
              <w:ind w:right="145"/>
              <w:rPr>
                <w:sz w:val="36"/>
                <w:lang w:val="et-EE"/>
              </w:rPr>
            </w:pPr>
            <w:r>
              <w:rPr>
                <w:sz w:val="36"/>
                <w:lang w:val="et-EE"/>
              </w:rPr>
              <w:t>isikliku finantsjuhtimise tähtsuse mõistmine</w:t>
            </w:r>
          </w:p>
          <w:p w14:paraId="3DB35818" w14:textId="542D468E" w:rsidR="00065C28" w:rsidRPr="00746325" w:rsidRDefault="00D376E8">
            <w:pPr>
              <w:pStyle w:val="TableParagraph"/>
              <w:numPr>
                <w:ilvl w:val="0"/>
                <w:numId w:val="37"/>
              </w:numPr>
              <w:tabs>
                <w:tab w:val="left" w:pos="504"/>
                <w:tab w:val="left" w:pos="505"/>
              </w:tabs>
              <w:spacing w:before="6"/>
              <w:rPr>
                <w:sz w:val="36"/>
                <w:lang w:val="et-EE"/>
              </w:rPr>
            </w:pPr>
            <w:r>
              <w:rPr>
                <w:sz w:val="36"/>
                <w:lang w:val="et-EE"/>
              </w:rPr>
              <w:t>võlgnevuste vältimine</w:t>
            </w:r>
          </w:p>
          <w:p w14:paraId="6148D335" w14:textId="4363333F" w:rsidR="00065C28" w:rsidRPr="00D376E8" w:rsidRDefault="00536928" w:rsidP="00D376E8">
            <w:pPr>
              <w:pStyle w:val="TableParagraph"/>
              <w:numPr>
                <w:ilvl w:val="0"/>
                <w:numId w:val="37"/>
              </w:numPr>
              <w:tabs>
                <w:tab w:val="left" w:pos="504"/>
                <w:tab w:val="left" w:pos="505"/>
              </w:tabs>
              <w:spacing w:before="34"/>
              <w:rPr>
                <w:sz w:val="36"/>
                <w:lang w:val="et-EE"/>
              </w:rPr>
            </w:pPr>
            <w:r w:rsidRPr="00746325">
              <w:rPr>
                <w:sz w:val="36"/>
                <w:lang w:val="et-EE"/>
              </w:rPr>
              <w:t>isiklik</w:t>
            </w:r>
            <w:r w:rsidR="00D376E8">
              <w:rPr>
                <w:sz w:val="36"/>
                <w:lang w:val="et-EE"/>
              </w:rPr>
              <w:t>e</w:t>
            </w:r>
            <w:r w:rsidRPr="00746325">
              <w:rPr>
                <w:sz w:val="36"/>
                <w:lang w:val="et-EE"/>
              </w:rPr>
              <w:t xml:space="preserve"> finants</w:t>
            </w:r>
            <w:r w:rsidRPr="00D376E8">
              <w:rPr>
                <w:sz w:val="36"/>
                <w:lang w:val="et-EE"/>
              </w:rPr>
              <w:t>juhtimisstrateegia</w:t>
            </w:r>
            <w:r w:rsidR="00D376E8">
              <w:rPr>
                <w:sz w:val="36"/>
                <w:lang w:val="et-EE"/>
              </w:rPr>
              <w:t>te</w:t>
            </w:r>
            <w:r w:rsidRPr="00D376E8">
              <w:rPr>
                <w:sz w:val="36"/>
                <w:lang w:val="et-EE"/>
              </w:rPr>
              <w:t xml:space="preserve"> ja -meetodi</w:t>
            </w:r>
            <w:r w:rsidR="00D376E8">
              <w:rPr>
                <w:sz w:val="36"/>
                <w:lang w:val="et-EE"/>
              </w:rPr>
              <w:t>te arendamine</w:t>
            </w:r>
          </w:p>
          <w:p w14:paraId="41DB8905" w14:textId="7351C38B" w:rsidR="00065C28" w:rsidRPr="00746325" w:rsidRDefault="00D376E8">
            <w:pPr>
              <w:pStyle w:val="TableParagraph"/>
              <w:numPr>
                <w:ilvl w:val="0"/>
                <w:numId w:val="37"/>
              </w:numPr>
              <w:tabs>
                <w:tab w:val="left" w:pos="504"/>
                <w:tab w:val="left" w:pos="505"/>
              </w:tabs>
              <w:spacing w:before="34" w:line="259" w:lineRule="auto"/>
              <w:ind w:right="140"/>
              <w:rPr>
                <w:sz w:val="36"/>
                <w:lang w:val="et-EE"/>
              </w:rPr>
            </w:pPr>
            <w:r>
              <w:rPr>
                <w:sz w:val="36"/>
                <w:lang w:val="et-EE"/>
              </w:rPr>
              <w:t>i</w:t>
            </w:r>
            <w:r w:rsidR="00536928" w:rsidRPr="00746325">
              <w:rPr>
                <w:sz w:val="36"/>
                <w:lang w:val="et-EE"/>
              </w:rPr>
              <w:t>sikliku finantsjuhtimise kava eeliste ja puudujääkide mõistmine</w:t>
            </w:r>
          </w:p>
          <w:p w14:paraId="1E246CD2" w14:textId="5D94CBEB" w:rsidR="00065C28" w:rsidRPr="00746325" w:rsidRDefault="00D376E8">
            <w:pPr>
              <w:pStyle w:val="TableParagraph"/>
              <w:numPr>
                <w:ilvl w:val="0"/>
                <w:numId w:val="37"/>
              </w:numPr>
              <w:tabs>
                <w:tab w:val="left" w:pos="504"/>
                <w:tab w:val="left" w:pos="505"/>
              </w:tabs>
              <w:spacing w:before="2"/>
              <w:rPr>
                <w:sz w:val="36"/>
                <w:lang w:val="et-EE"/>
              </w:rPr>
            </w:pPr>
            <w:r>
              <w:rPr>
                <w:sz w:val="36"/>
                <w:lang w:val="et-EE"/>
              </w:rPr>
              <w:t>õ</w:t>
            </w:r>
            <w:r w:rsidR="00536928" w:rsidRPr="00746325">
              <w:rPr>
                <w:sz w:val="36"/>
                <w:lang w:val="et-EE"/>
              </w:rPr>
              <w:t>ppimine reaalsete stsenaariumide kaudu</w:t>
            </w:r>
          </w:p>
          <w:p w14:paraId="766F6C42" w14:textId="690AFF09" w:rsidR="00065C28" w:rsidRPr="00746325" w:rsidRDefault="00D376E8">
            <w:pPr>
              <w:pStyle w:val="TableParagraph"/>
              <w:numPr>
                <w:ilvl w:val="0"/>
                <w:numId w:val="37"/>
              </w:numPr>
              <w:tabs>
                <w:tab w:val="left" w:pos="504"/>
                <w:tab w:val="left" w:pos="505"/>
              </w:tabs>
              <w:spacing w:before="30"/>
              <w:rPr>
                <w:sz w:val="36"/>
                <w:lang w:val="et-EE"/>
              </w:rPr>
            </w:pPr>
            <w:r>
              <w:rPr>
                <w:sz w:val="36"/>
                <w:lang w:val="et-EE"/>
              </w:rPr>
              <w:t>õ</w:t>
            </w:r>
            <w:r w:rsidR="00536928" w:rsidRPr="00746325">
              <w:rPr>
                <w:sz w:val="36"/>
                <w:lang w:val="et-EE"/>
              </w:rPr>
              <w:t>ppimine suhtlemise kaudu</w:t>
            </w:r>
          </w:p>
          <w:p w14:paraId="2B99141E" w14:textId="0BAAE657" w:rsidR="00065C28" w:rsidRPr="00746325" w:rsidRDefault="00D376E8">
            <w:pPr>
              <w:pStyle w:val="TableParagraph"/>
              <w:numPr>
                <w:ilvl w:val="0"/>
                <w:numId w:val="37"/>
              </w:numPr>
              <w:tabs>
                <w:tab w:val="left" w:pos="504"/>
                <w:tab w:val="left" w:pos="505"/>
              </w:tabs>
              <w:spacing w:before="34" w:line="256" w:lineRule="auto"/>
              <w:ind w:right="136"/>
              <w:rPr>
                <w:sz w:val="36"/>
                <w:lang w:val="et-EE"/>
              </w:rPr>
            </w:pPr>
            <w:r>
              <w:rPr>
                <w:sz w:val="36"/>
                <w:lang w:val="et-EE"/>
              </w:rPr>
              <w:t>oskuste õppimine</w:t>
            </w:r>
            <w:r w:rsidR="00536928" w:rsidRPr="00746325">
              <w:rPr>
                <w:sz w:val="36"/>
                <w:lang w:val="et-EE"/>
              </w:rPr>
              <w:t>, mida saab kasutada reaalsetes olukordades (läbirääkimised, arutelu, meeskonnatöö, koostöö, veenmine).</w:t>
            </w:r>
          </w:p>
        </w:tc>
      </w:tr>
      <w:tr w:rsidR="00DA1199" w:rsidRPr="00746325" w14:paraId="48C72FA2" w14:textId="77777777">
        <w:trPr>
          <w:trHeight w:val="555"/>
        </w:trPr>
        <w:tc>
          <w:tcPr>
            <w:tcW w:w="10702" w:type="dxa"/>
            <w:shd w:val="clear" w:color="auto" w:fill="BCD6ED"/>
          </w:tcPr>
          <w:p w14:paraId="2BDFEE56" w14:textId="1C78B87E" w:rsidR="00065C28" w:rsidRPr="00746325" w:rsidRDefault="00D376E8">
            <w:pPr>
              <w:pStyle w:val="TableParagraph"/>
              <w:spacing w:before="77"/>
              <w:ind w:left="148"/>
              <w:rPr>
                <w:rFonts w:ascii="Arial"/>
                <w:b/>
                <w:sz w:val="36"/>
                <w:lang w:val="et-EE"/>
              </w:rPr>
            </w:pPr>
            <w:r>
              <w:rPr>
                <w:rFonts w:ascii="Arial"/>
                <w:b/>
                <w:color w:val="1F2023"/>
                <w:sz w:val="36"/>
                <w:lang w:val="et-EE"/>
              </w:rPr>
              <w:t xml:space="preserve">Koolitajate </w:t>
            </w:r>
            <w:r>
              <w:rPr>
                <w:rFonts w:ascii="Arial"/>
                <w:b/>
                <w:color w:val="1F2023"/>
                <w:sz w:val="36"/>
                <w:lang w:val="et-EE"/>
              </w:rPr>
              <w:t>õ</w:t>
            </w:r>
            <w:r w:rsidR="00536928" w:rsidRPr="00746325">
              <w:rPr>
                <w:rFonts w:ascii="Arial"/>
                <w:b/>
                <w:color w:val="1F2023"/>
                <w:sz w:val="36"/>
                <w:lang w:val="et-EE"/>
              </w:rPr>
              <w:t>piv</w:t>
            </w:r>
            <w:r w:rsidR="00536928" w:rsidRPr="00746325">
              <w:rPr>
                <w:rFonts w:ascii="Arial"/>
                <w:b/>
                <w:color w:val="1F2023"/>
                <w:sz w:val="36"/>
                <w:lang w:val="et-EE"/>
              </w:rPr>
              <w:t>ä</w:t>
            </w:r>
            <w:r w:rsidR="00536928" w:rsidRPr="00746325">
              <w:rPr>
                <w:rFonts w:ascii="Arial"/>
                <w:b/>
                <w:color w:val="1F2023"/>
                <w:sz w:val="36"/>
                <w:lang w:val="et-EE"/>
              </w:rPr>
              <w:t>ljundid:</w:t>
            </w:r>
          </w:p>
        </w:tc>
      </w:tr>
      <w:tr w:rsidR="00DA1199" w:rsidRPr="00746325" w14:paraId="122FA5C1" w14:textId="77777777">
        <w:trPr>
          <w:trHeight w:val="5362"/>
        </w:trPr>
        <w:tc>
          <w:tcPr>
            <w:tcW w:w="10702" w:type="dxa"/>
            <w:shd w:val="clear" w:color="auto" w:fill="DAE2F3"/>
          </w:tcPr>
          <w:p w14:paraId="1C7B4441" w14:textId="25C5B7CE" w:rsidR="00065C28" w:rsidRPr="00746325" w:rsidRDefault="00D376E8">
            <w:pPr>
              <w:pStyle w:val="TableParagraph"/>
              <w:numPr>
                <w:ilvl w:val="0"/>
                <w:numId w:val="36"/>
              </w:numPr>
              <w:tabs>
                <w:tab w:val="left" w:pos="504"/>
                <w:tab w:val="left" w:pos="505"/>
              </w:tabs>
              <w:spacing w:before="77" w:line="256" w:lineRule="auto"/>
              <w:ind w:right="140"/>
              <w:rPr>
                <w:sz w:val="36"/>
                <w:lang w:val="et-EE"/>
              </w:rPr>
            </w:pPr>
            <w:r>
              <w:rPr>
                <w:sz w:val="36"/>
                <w:lang w:val="et-EE"/>
              </w:rPr>
              <w:t>k</w:t>
            </w:r>
            <w:r w:rsidR="00536928" w:rsidRPr="00746325">
              <w:rPr>
                <w:sz w:val="36"/>
                <w:lang w:val="et-EE"/>
              </w:rPr>
              <w:t>riitilise vaatluse võimaluste pakkumine NEET</w:t>
            </w:r>
            <w:r>
              <w:rPr>
                <w:sz w:val="36"/>
                <w:lang w:val="et-EE"/>
              </w:rPr>
              <w:t xml:space="preserve"> sihtrühmale</w:t>
            </w:r>
          </w:p>
          <w:p w14:paraId="3FF62264" w14:textId="6D24CB3B" w:rsidR="00065C28" w:rsidRPr="00746325" w:rsidRDefault="00536928">
            <w:pPr>
              <w:pStyle w:val="TableParagraph"/>
              <w:numPr>
                <w:ilvl w:val="0"/>
                <w:numId w:val="36"/>
              </w:numPr>
              <w:tabs>
                <w:tab w:val="left" w:pos="504"/>
                <w:tab w:val="left" w:pos="505"/>
              </w:tabs>
              <w:spacing w:before="7"/>
              <w:rPr>
                <w:sz w:val="36"/>
                <w:lang w:val="et-EE"/>
              </w:rPr>
            </w:pPr>
            <w:r w:rsidRPr="00746325">
              <w:rPr>
                <w:sz w:val="36"/>
                <w:lang w:val="et-EE"/>
              </w:rPr>
              <w:t>NEET vajaduste mõistmine</w:t>
            </w:r>
          </w:p>
          <w:p w14:paraId="609239AE" w14:textId="48709BB2" w:rsidR="00065C28" w:rsidRPr="00746325" w:rsidRDefault="00D376E8">
            <w:pPr>
              <w:pStyle w:val="TableParagraph"/>
              <w:numPr>
                <w:ilvl w:val="0"/>
                <w:numId w:val="36"/>
              </w:numPr>
              <w:tabs>
                <w:tab w:val="left" w:pos="504"/>
                <w:tab w:val="left" w:pos="505"/>
              </w:tabs>
              <w:spacing w:before="34"/>
              <w:rPr>
                <w:sz w:val="36"/>
                <w:lang w:val="et-EE"/>
              </w:rPr>
            </w:pPr>
            <w:r>
              <w:rPr>
                <w:sz w:val="36"/>
                <w:lang w:val="et-EE"/>
              </w:rPr>
              <w:t>t</w:t>
            </w:r>
            <w:r w:rsidR="00536928" w:rsidRPr="00746325">
              <w:rPr>
                <w:sz w:val="36"/>
                <w:lang w:val="et-EE"/>
              </w:rPr>
              <w:t>eooria rakendamine praktikas</w:t>
            </w:r>
          </w:p>
          <w:p w14:paraId="64BBC2DE" w14:textId="2FCB90E2" w:rsidR="00065C28" w:rsidRPr="00746325" w:rsidRDefault="00536928">
            <w:pPr>
              <w:pStyle w:val="TableParagraph"/>
              <w:numPr>
                <w:ilvl w:val="0"/>
                <w:numId w:val="36"/>
              </w:numPr>
              <w:tabs>
                <w:tab w:val="left" w:pos="504"/>
                <w:tab w:val="left" w:pos="505"/>
                <w:tab w:val="left" w:pos="2448"/>
                <w:tab w:val="left" w:pos="4472"/>
                <w:tab w:val="left" w:pos="6299"/>
                <w:tab w:val="left" w:pos="7303"/>
                <w:tab w:val="left" w:pos="8710"/>
                <w:tab w:val="left" w:pos="9373"/>
              </w:tabs>
              <w:spacing w:before="30" w:line="256" w:lineRule="auto"/>
              <w:ind w:right="145"/>
              <w:rPr>
                <w:sz w:val="36"/>
                <w:lang w:val="et-EE"/>
              </w:rPr>
            </w:pPr>
            <w:r w:rsidRPr="00746325">
              <w:rPr>
                <w:sz w:val="36"/>
                <w:lang w:val="et-EE"/>
              </w:rPr>
              <w:t>tagasiside saamine seoses</w:t>
            </w:r>
            <w:r w:rsidR="00133456" w:rsidRPr="00746325">
              <w:rPr>
                <w:sz w:val="36"/>
                <w:lang w:val="et-EE"/>
              </w:rPr>
              <w:t xml:space="preserve"> </w:t>
            </w:r>
            <w:r w:rsidRPr="00746325">
              <w:rPr>
                <w:spacing w:val="-1"/>
                <w:sz w:val="36"/>
                <w:lang w:val="et-EE"/>
              </w:rPr>
              <w:t xml:space="preserve">õpilaste </w:t>
            </w:r>
            <w:r w:rsidRPr="00746325">
              <w:rPr>
                <w:sz w:val="36"/>
                <w:lang w:val="et-EE"/>
              </w:rPr>
              <w:t>arusaami</w:t>
            </w:r>
            <w:r w:rsidR="000F0253">
              <w:rPr>
                <w:sz w:val="36"/>
                <w:lang w:val="et-EE"/>
              </w:rPr>
              <w:t>s</w:t>
            </w:r>
            <w:r w:rsidRPr="00746325">
              <w:rPr>
                <w:sz w:val="36"/>
                <w:lang w:val="et-EE"/>
              </w:rPr>
              <w:t>e</w:t>
            </w:r>
            <w:r w:rsidR="000F0253">
              <w:rPr>
                <w:sz w:val="36"/>
                <w:lang w:val="et-EE"/>
              </w:rPr>
              <w:t>ga</w:t>
            </w:r>
            <w:r w:rsidRPr="00746325">
              <w:rPr>
                <w:sz w:val="36"/>
                <w:lang w:val="et-EE"/>
              </w:rPr>
              <w:t xml:space="preserve"> õppesisust</w:t>
            </w:r>
          </w:p>
        </w:tc>
      </w:tr>
    </w:tbl>
    <w:p w14:paraId="48F68E31" w14:textId="77777777" w:rsidR="00DA1199" w:rsidRPr="00746325" w:rsidRDefault="00DA1199">
      <w:pPr>
        <w:spacing w:line="256" w:lineRule="auto"/>
        <w:rPr>
          <w:sz w:val="36"/>
          <w:lang w:val="et-EE"/>
        </w:rPr>
        <w:sectPr w:rsidR="00DA1199" w:rsidRPr="00746325">
          <w:footerReference w:type="default" r:id="rId319"/>
          <w:pgSz w:w="20480" w:h="15360" w:orient="landscape"/>
          <w:pgMar w:top="220" w:right="20" w:bottom="0" w:left="20" w:header="0" w:footer="0" w:gutter="0"/>
          <w:cols w:space="720"/>
        </w:sectPr>
      </w:pPr>
    </w:p>
    <w:p w14:paraId="35B9C6AB" w14:textId="4E06B314" w:rsidR="00DA1199" w:rsidRPr="00746325" w:rsidRDefault="001D431D">
      <w:pPr>
        <w:pStyle w:val="a3"/>
        <w:ind w:left="181"/>
        <w:rPr>
          <w:sz w:val="20"/>
          <w:lang w:val="et-EE"/>
        </w:rPr>
      </w:pPr>
      <w:r>
        <w:rPr>
          <w:noProof/>
        </w:rPr>
        <w:lastRenderedPageBreak/>
        <mc:AlternateContent>
          <mc:Choice Requires="wpg">
            <w:drawing>
              <wp:inline distT="0" distB="0" distL="0" distR="0" wp14:anchorId="759C42A3" wp14:editId="4CA80567">
                <wp:extent cx="12716510" cy="1039495"/>
                <wp:effectExtent l="0" t="0" r="1270" b="0"/>
                <wp:docPr id="6318" name="Group 63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319" name="Rectangle 2417"/>
                        <wps:cNvSpPr>
                          <a:spLocks noChangeAspect="1" noChangeArrowheads="1"/>
                        </wps:cNvSpPr>
                        <wps:spPr bwMode="auto">
                          <a:xfrm>
                            <a:off x="0" y="0"/>
                            <a:ext cx="20026"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20" name="Text Box 2418"/>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DBCEB" w14:textId="77777777" w:rsidR="00A934EA" w:rsidRDefault="00A934EA">
                              <w:pPr>
                                <w:spacing w:before="428"/>
                                <w:ind w:left="142"/>
                                <w:rPr>
                                  <w:rFonts w:ascii="Arial" w:hAnsi="Arial"/>
                                  <w:b/>
                                  <w:sz w:val="48"/>
                                </w:rPr>
                              </w:pPr>
                              <w:r>
                                <w:rPr>
                                  <w:rFonts w:ascii="Arial" w:hAnsi="Arial"/>
                                  <w:b/>
                                  <w:color w:val="1F2023"/>
                                  <w:sz w:val="50"/>
                                </w:rPr>
                                <w:t xml:space="preserve">"Võimalus": </w:t>
                              </w:r>
                              <w:r>
                                <w:rPr>
                                  <w:rFonts w:ascii="Arial" w:hAnsi="Arial"/>
                                  <w:b/>
                                  <w:color w:val="1F2023"/>
                                  <w:sz w:val="48"/>
                                </w:rPr>
                                <w:t>Teadmised, oskused ja pädevused</w:t>
                              </w:r>
                            </w:p>
                          </w:txbxContent>
                        </wps:txbx>
                        <wps:bodyPr rot="0" vert="horz" wrap="square" lIns="0" tIns="0" rIns="0" bIns="0" anchor="t" anchorCtr="0" upright="1">
                          <a:noAutofit/>
                        </wps:bodyPr>
                      </wps:wsp>
                    </wpg:wgp>
                  </a:graphicData>
                </a:graphic>
              </wp:inline>
            </w:drawing>
          </mc:Choice>
          <mc:Fallback>
            <w:pict>
              <v:group w14:anchorId="759C42A3" id="Group 6328" o:spid="_x0000_s1571"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">
                <o:lock v:ext="edit" aspectratio="t"/>
                <v:rect id="Rectangle 2417" o:spid="_x0000_s157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" fillcolor="#9dc3e6" stroked="f">
                  <o:lock v:ext="edit" aspectratio="t"/>
                </v:rect>
                <v:shape id="Text Box 2418" o:spid="_x0000_s1573"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" filled="f" stroked="f">
                  <o:lock v:ext="edit" aspectratio="t"/>
                  <v:textbox inset="0,0,0,0">
                    <w:txbxContent>
                      <w:p w14:paraId="3A6DBCEB" w14:textId="77777777" w:rsidR="00A934EA" w:rsidRDefault="00A934EA">
                        <w:pPr>
                          <w:spacing w:before="428"/>
                          <w:ind w:left="142"/>
                          <w:rPr>
                            <w:rFonts w:ascii="Arial" w:hAnsi="Arial"/>
                            <w:b/>
                            <w:sz w:val="48"/>
                          </w:rPr>
                        </w:pPr>
                        <w:r>
                          <w:rPr>
                            <w:rFonts w:ascii="Arial" w:hAnsi="Arial"/>
                            <w:b/>
                            <w:color w:val="1F2023"/>
                            <w:sz w:val="50"/>
                          </w:rPr>
                          <w:t>"</w:t>
                        </w:r>
                        <w:proofErr w:type="spellStart"/>
                        <w:r>
                          <w:rPr>
                            <w:rFonts w:ascii="Arial" w:hAnsi="Arial"/>
                            <w:b/>
                            <w:color w:val="1F2023"/>
                            <w:sz w:val="50"/>
                          </w:rPr>
                          <w:t>Võimalus</w:t>
                        </w:r>
                        <w:proofErr w:type="spellEnd"/>
                        <w:r>
                          <w:rPr>
                            <w:rFonts w:ascii="Arial" w:hAnsi="Arial"/>
                            <w:b/>
                            <w:color w:val="1F2023"/>
                            <w:sz w:val="50"/>
                          </w:rPr>
                          <w:t xml:space="preserve">": </w:t>
                        </w:r>
                        <w:proofErr w:type="spellStart"/>
                        <w:r>
                          <w:rPr>
                            <w:rFonts w:ascii="Arial" w:hAnsi="Arial"/>
                            <w:b/>
                            <w:color w:val="1F2023"/>
                            <w:sz w:val="48"/>
                          </w:rPr>
                          <w:t>Teadmised</w:t>
                        </w:r>
                        <w:proofErr w:type="spellEnd"/>
                        <w:r>
                          <w:rPr>
                            <w:rFonts w:ascii="Arial" w:hAnsi="Arial"/>
                            <w:b/>
                            <w:color w:val="1F2023"/>
                            <w:sz w:val="48"/>
                          </w:rPr>
                          <w:t xml:space="preserve">, </w:t>
                        </w:r>
                        <w:proofErr w:type="spellStart"/>
                        <w:r>
                          <w:rPr>
                            <w:rFonts w:ascii="Arial" w:hAnsi="Arial"/>
                            <w:b/>
                            <w:color w:val="1F2023"/>
                            <w:sz w:val="48"/>
                          </w:rPr>
                          <w:t>oskused</w:t>
                        </w:r>
                        <w:proofErr w:type="spellEnd"/>
                        <w:r>
                          <w:rPr>
                            <w:rFonts w:ascii="Arial" w:hAnsi="Arial"/>
                            <w:b/>
                            <w:color w:val="1F2023"/>
                            <w:sz w:val="48"/>
                          </w:rPr>
                          <w:t xml:space="preserve"> ja </w:t>
                        </w:r>
                        <w:proofErr w:type="spellStart"/>
                        <w:r>
                          <w:rPr>
                            <w:rFonts w:ascii="Arial" w:hAnsi="Arial"/>
                            <w:b/>
                            <w:color w:val="1F2023"/>
                            <w:sz w:val="48"/>
                          </w:rPr>
                          <w:t>pädevused</w:t>
                        </w:r>
                        <w:proofErr w:type="spellEnd"/>
                      </w:p>
                    </w:txbxContent>
                  </v:textbox>
                </v:shape>
                <w10:anchorlock/>
              </v:group>
            </w:pict>
          </mc:Fallback>
        </mc:AlternateContent>
      </w:r>
    </w:p>
    <w:p w14:paraId="330751EF" w14:textId="77777777" w:rsidR="00DA1199" w:rsidRPr="00746325" w:rsidRDefault="00DA1199">
      <w:pPr>
        <w:pStyle w:val="a3"/>
        <w:spacing w:before="2"/>
        <w:rPr>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DA1199" w:rsidRPr="00746325" w14:paraId="18122F2C" w14:textId="77777777">
        <w:trPr>
          <w:trHeight w:val="569"/>
        </w:trPr>
        <w:tc>
          <w:tcPr>
            <w:tcW w:w="20026" w:type="dxa"/>
            <w:shd w:val="clear" w:color="auto" w:fill="BCD6ED"/>
          </w:tcPr>
          <w:p w14:paraId="3ADF0010" w14:textId="1EB60B6E" w:rsidR="00065C28" w:rsidRPr="00746325" w:rsidRDefault="00536928">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 xml:space="preserve">devused, mida </w:t>
            </w:r>
            <w:r w:rsidR="000F0253">
              <w:rPr>
                <w:rFonts w:ascii="Arial"/>
                <w:b/>
                <w:color w:val="1F2023"/>
                <w:sz w:val="36"/>
                <w:lang w:val="et-EE"/>
              </w:rPr>
              <w:t>arendavad NEET naised</w:t>
            </w:r>
            <w:r w:rsidRPr="00746325">
              <w:rPr>
                <w:rFonts w:ascii="Arial"/>
                <w:b/>
                <w:color w:val="1F2023"/>
                <w:sz w:val="36"/>
                <w:lang w:val="et-EE"/>
              </w:rPr>
              <w:t>:</w:t>
            </w:r>
          </w:p>
        </w:tc>
      </w:tr>
      <w:tr w:rsidR="00DA1199" w:rsidRPr="00746325" w14:paraId="0AA24286" w14:textId="77777777">
        <w:trPr>
          <w:trHeight w:val="6228"/>
        </w:trPr>
        <w:tc>
          <w:tcPr>
            <w:tcW w:w="20026" w:type="dxa"/>
            <w:shd w:val="clear" w:color="auto" w:fill="DEEBF7"/>
          </w:tcPr>
          <w:p w14:paraId="0CA857CC" w14:textId="20CA9556" w:rsidR="00065C28" w:rsidRPr="00746325" w:rsidRDefault="000F0253">
            <w:pPr>
              <w:pStyle w:val="TableParagraph"/>
              <w:numPr>
                <w:ilvl w:val="0"/>
                <w:numId w:val="35"/>
              </w:numPr>
              <w:tabs>
                <w:tab w:val="left" w:pos="523"/>
              </w:tabs>
              <w:spacing w:before="73"/>
              <w:ind w:hanging="361"/>
              <w:rPr>
                <w:sz w:val="36"/>
                <w:lang w:val="et-EE"/>
              </w:rPr>
            </w:pPr>
            <w:r>
              <w:rPr>
                <w:sz w:val="36"/>
                <w:lang w:val="et-EE"/>
              </w:rPr>
              <w:t>i</w:t>
            </w:r>
            <w:r w:rsidR="00536928" w:rsidRPr="00746325">
              <w:rPr>
                <w:sz w:val="36"/>
                <w:lang w:val="et-EE"/>
              </w:rPr>
              <w:t>sikliku finantsjuhtimise süvendatud tundmaõppimine</w:t>
            </w:r>
          </w:p>
          <w:p w14:paraId="313CD20D" w14:textId="117C4AD4" w:rsidR="00065C28" w:rsidRPr="00746325" w:rsidRDefault="00536928">
            <w:pPr>
              <w:pStyle w:val="TableParagraph"/>
              <w:numPr>
                <w:ilvl w:val="0"/>
                <w:numId w:val="35"/>
              </w:numPr>
              <w:tabs>
                <w:tab w:val="left" w:pos="523"/>
              </w:tabs>
              <w:ind w:hanging="361"/>
              <w:rPr>
                <w:sz w:val="36"/>
                <w:lang w:val="et-EE"/>
              </w:rPr>
            </w:pPr>
            <w:r w:rsidRPr="00746325">
              <w:rPr>
                <w:sz w:val="36"/>
                <w:lang w:val="et-EE"/>
              </w:rPr>
              <w:t>sissetulekute haldamise</w:t>
            </w:r>
            <w:r w:rsidR="000F0253">
              <w:rPr>
                <w:sz w:val="36"/>
                <w:lang w:val="et-EE"/>
              </w:rPr>
              <w:t xml:space="preserve"> meetodite tundmine</w:t>
            </w:r>
          </w:p>
          <w:p w14:paraId="05530542" w14:textId="5D4FDE97" w:rsidR="00065C28" w:rsidRPr="00746325" w:rsidRDefault="000F0253">
            <w:pPr>
              <w:pStyle w:val="TableParagraph"/>
              <w:numPr>
                <w:ilvl w:val="0"/>
                <w:numId w:val="35"/>
              </w:numPr>
              <w:tabs>
                <w:tab w:val="left" w:pos="523"/>
              </w:tabs>
              <w:ind w:hanging="361"/>
              <w:rPr>
                <w:sz w:val="36"/>
                <w:lang w:val="et-EE"/>
              </w:rPr>
            </w:pPr>
            <w:r>
              <w:rPr>
                <w:sz w:val="36"/>
                <w:lang w:val="et-EE"/>
              </w:rPr>
              <w:t>t</w:t>
            </w:r>
            <w:r w:rsidR="00536928" w:rsidRPr="00746325">
              <w:rPr>
                <w:sz w:val="36"/>
                <w:lang w:val="et-EE"/>
              </w:rPr>
              <w:t>eadmiste suurendamine isiklikust finantsjuhtimisest</w:t>
            </w:r>
          </w:p>
          <w:p w14:paraId="5CFD61DB" w14:textId="1269F781" w:rsidR="00065C28" w:rsidRPr="00746325" w:rsidRDefault="000F0253">
            <w:pPr>
              <w:pStyle w:val="TableParagraph"/>
              <w:numPr>
                <w:ilvl w:val="0"/>
                <w:numId w:val="35"/>
              </w:numPr>
              <w:tabs>
                <w:tab w:val="left" w:pos="523"/>
              </w:tabs>
              <w:ind w:hanging="361"/>
              <w:rPr>
                <w:sz w:val="36"/>
                <w:lang w:val="et-EE"/>
              </w:rPr>
            </w:pPr>
            <w:r>
              <w:rPr>
                <w:sz w:val="36"/>
                <w:lang w:val="et-EE"/>
              </w:rPr>
              <w:t>o</w:t>
            </w:r>
            <w:r w:rsidR="00536928" w:rsidRPr="00746325">
              <w:rPr>
                <w:sz w:val="36"/>
                <w:lang w:val="et-EE"/>
              </w:rPr>
              <w:t>tsuste tegemine simuleeritud keskkonnas</w:t>
            </w:r>
          </w:p>
          <w:p w14:paraId="7FA00731" w14:textId="2A812272" w:rsidR="00065C28" w:rsidRPr="00746325" w:rsidRDefault="000F0253">
            <w:pPr>
              <w:pStyle w:val="TableParagraph"/>
              <w:numPr>
                <w:ilvl w:val="0"/>
                <w:numId w:val="35"/>
              </w:numPr>
              <w:tabs>
                <w:tab w:val="left" w:pos="523"/>
              </w:tabs>
              <w:spacing w:before="27"/>
              <w:ind w:hanging="361"/>
              <w:rPr>
                <w:sz w:val="36"/>
                <w:lang w:val="et-EE"/>
              </w:rPr>
            </w:pPr>
            <w:r>
              <w:rPr>
                <w:sz w:val="36"/>
                <w:lang w:val="et-EE"/>
              </w:rPr>
              <w:t>s</w:t>
            </w:r>
            <w:r w:rsidR="00536928" w:rsidRPr="00746325">
              <w:rPr>
                <w:sz w:val="36"/>
                <w:lang w:val="et-EE"/>
              </w:rPr>
              <w:t>uhtlemisoskuse parandamine</w:t>
            </w:r>
          </w:p>
          <w:p w14:paraId="3940CD93" w14:textId="79CE75B4" w:rsidR="00065C28" w:rsidRPr="00746325" w:rsidRDefault="000F0253">
            <w:pPr>
              <w:pStyle w:val="TableParagraph"/>
              <w:numPr>
                <w:ilvl w:val="0"/>
                <w:numId w:val="35"/>
              </w:numPr>
              <w:tabs>
                <w:tab w:val="left" w:pos="523"/>
              </w:tabs>
              <w:ind w:hanging="361"/>
              <w:rPr>
                <w:sz w:val="36"/>
                <w:lang w:val="et-EE"/>
              </w:rPr>
            </w:pPr>
            <w:r>
              <w:rPr>
                <w:sz w:val="36"/>
                <w:lang w:val="et-EE"/>
              </w:rPr>
              <w:t>k</w:t>
            </w:r>
            <w:r w:rsidR="00536928" w:rsidRPr="00746325">
              <w:rPr>
                <w:sz w:val="36"/>
                <w:lang w:val="et-EE"/>
              </w:rPr>
              <w:t>riitiline mõtlemine.</w:t>
            </w:r>
          </w:p>
          <w:p w14:paraId="061B541A" w14:textId="7148C272" w:rsidR="00065C28" w:rsidRPr="00746325" w:rsidRDefault="000F0253">
            <w:pPr>
              <w:pStyle w:val="TableParagraph"/>
              <w:numPr>
                <w:ilvl w:val="0"/>
                <w:numId w:val="35"/>
              </w:numPr>
              <w:tabs>
                <w:tab w:val="left" w:pos="523"/>
              </w:tabs>
              <w:ind w:hanging="361"/>
              <w:rPr>
                <w:sz w:val="36"/>
                <w:lang w:val="et-EE"/>
              </w:rPr>
            </w:pPr>
            <w:r>
              <w:rPr>
                <w:sz w:val="36"/>
                <w:lang w:val="et-EE"/>
              </w:rPr>
              <w:t>l</w:t>
            </w:r>
            <w:r w:rsidR="00536928" w:rsidRPr="00746325">
              <w:rPr>
                <w:sz w:val="36"/>
                <w:lang w:val="et-EE"/>
              </w:rPr>
              <w:t>oovus</w:t>
            </w:r>
          </w:p>
          <w:p w14:paraId="617618CC" w14:textId="50D04EEA" w:rsidR="00065C28" w:rsidRPr="00746325" w:rsidRDefault="000F0253">
            <w:pPr>
              <w:pStyle w:val="TableParagraph"/>
              <w:numPr>
                <w:ilvl w:val="0"/>
                <w:numId w:val="35"/>
              </w:numPr>
              <w:tabs>
                <w:tab w:val="left" w:pos="523"/>
              </w:tabs>
              <w:ind w:hanging="361"/>
              <w:rPr>
                <w:sz w:val="36"/>
                <w:lang w:val="et-EE"/>
              </w:rPr>
            </w:pPr>
            <w:r>
              <w:rPr>
                <w:sz w:val="36"/>
                <w:lang w:val="et-EE"/>
              </w:rPr>
              <w:t>koostöö tegemine igapäevaste probleemide lahendamiseks</w:t>
            </w:r>
          </w:p>
        </w:tc>
      </w:tr>
      <w:tr w:rsidR="00DA1199" w:rsidRPr="00746325" w14:paraId="3532F10F" w14:textId="77777777">
        <w:trPr>
          <w:trHeight w:val="553"/>
        </w:trPr>
        <w:tc>
          <w:tcPr>
            <w:tcW w:w="20026" w:type="dxa"/>
            <w:shd w:val="clear" w:color="auto" w:fill="BCD6ED"/>
          </w:tcPr>
          <w:p w14:paraId="0DDEBE30" w14:textId="527F9442" w:rsidR="00065C28" w:rsidRPr="00746325" w:rsidRDefault="000F0253">
            <w:pPr>
              <w:pStyle w:val="TableParagraph"/>
              <w:spacing w:before="58"/>
              <w:ind w:left="142"/>
              <w:rPr>
                <w:rFonts w:ascii="Arial"/>
                <w:b/>
                <w:sz w:val="36"/>
                <w:lang w:val="et-EE"/>
              </w:rPr>
            </w:pPr>
            <w:r>
              <w:rPr>
                <w:rFonts w:ascii="Arial"/>
                <w:b/>
                <w:color w:val="1F2023"/>
                <w:sz w:val="36"/>
                <w:lang w:val="et-EE"/>
              </w:rPr>
              <w:t>Koolitajate</w:t>
            </w:r>
            <w:r w:rsidR="00536928" w:rsidRPr="00746325">
              <w:rPr>
                <w:rFonts w:ascii="Arial"/>
                <w:b/>
                <w:color w:val="1F2023"/>
                <w:sz w:val="36"/>
                <w:lang w:val="et-EE"/>
              </w:rPr>
              <w:t xml:space="preserve"> poolt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tc>
      </w:tr>
      <w:tr w:rsidR="00DA1199" w:rsidRPr="00746325" w14:paraId="302DF60B" w14:textId="77777777">
        <w:trPr>
          <w:trHeight w:val="5575"/>
        </w:trPr>
        <w:tc>
          <w:tcPr>
            <w:tcW w:w="20026" w:type="dxa"/>
            <w:shd w:val="clear" w:color="auto" w:fill="DEEBF7"/>
          </w:tcPr>
          <w:p w14:paraId="7E569A12" w14:textId="793BD675" w:rsidR="00065C28" w:rsidRPr="00746325" w:rsidRDefault="000F0253">
            <w:pPr>
              <w:pStyle w:val="TableParagraph"/>
              <w:numPr>
                <w:ilvl w:val="0"/>
                <w:numId w:val="34"/>
              </w:numPr>
              <w:tabs>
                <w:tab w:val="left" w:pos="502"/>
                <w:tab w:val="left" w:pos="503"/>
              </w:tabs>
              <w:spacing w:before="77"/>
              <w:ind w:hanging="361"/>
              <w:rPr>
                <w:sz w:val="36"/>
                <w:lang w:val="et-EE"/>
              </w:rPr>
            </w:pPr>
            <w:r>
              <w:rPr>
                <w:sz w:val="36"/>
                <w:lang w:val="et-EE"/>
              </w:rPr>
              <w:t>meeskonnatöö</w:t>
            </w:r>
          </w:p>
          <w:p w14:paraId="5B61ABA2" w14:textId="2925A91D" w:rsidR="00065C28" w:rsidRPr="00746325" w:rsidRDefault="000F0253">
            <w:pPr>
              <w:pStyle w:val="TableParagraph"/>
              <w:numPr>
                <w:ilvl w:val="0"/>
                <w:numId w:val="34"/>
              </w:numPr>
              <w:tabs>
                <w:tab w:val="left" w:pos="502"/>
                <w:tab w:val="left" w:pos="503"/>
              </w:tabs>
              <w:spacing w:before="34"/>
              <w:ind w:hanging="361"/>
              <w:rPr>
                <w:sz w:val="36"/>
                <w:lang w:val="et-EE"/>
              </w:rPr>
            </w:pPr>
            <w:r>
              <w:rPr>
                <w:sz w:val="36"/>
                <w:lang w:val="et-EE"/>
              </w:rPr>
              <w:t>t</w:t>
            </w:r>
            <w:r w:rsidR="00536928" w:rsidRPr="00746325">
              <w:rPr>
                <w:sz w:val="36"/>
                <w:lang w:val="et-EE"/>
              </w:rPr>
              <w:t>egelike tingimuste simuleerimine</w:t>
            </w:r>
          </w:p>
          <w:p w14:paraId="4D0252DF" w14:textId="0E591675" w:rsidR="00065C28" w:rsidRPr="00746325" w:rsidRDefault="000F0253">
            <w:pPr>
              <w:pStyle w:val="TableParagraph"/>
              <w:numPr>
                <w:ilvl w:val="0"/>
                <w:numId w:val="34"/>
              </w:numPr>
              <w:tabs>
                <w:tab w:val="left" w:pos="502"/>
                <w:tab w:val="left" w:pos="503"/>
              </w:tabs>
              <w:spacing w:before="30"/>
              <w:ind w:hanging="361"/>
              <w:rPr>
                <w:sz w:val="36"/>
                <w:lang w:val="et-EE"/>
              </w:rPr>
            </w:pPr>
            <w:r>
              <w:rPr>
                <w:sz w:val="36"/>
                <w:lang w:val="et-EE"/>
              </w:rPr>
              <w:t>m</w:t>
            </w:r>
            <w:r w:rsidR="00536928" w:rsidRPr="00746325">
              <w:rPr>
                <w:sz w:val="36"/>
                <w:lang w:val="et-EE"/>
              </w:rPr>
              <w:t>etoodika praktiseerimine</w:t>
            </w:r>
          </w:p>
          <w:p w14:paraId="6D3219DD" w14:textId="04E37102" w:rsidR="00065C28" w:rsidRPr="00746325" w:rsidRDefault="000F0253">
            <w:pPr>
              <w:pStyle w:val="TableParagraph"/>
              <w:numPr>
                <w:ilvl w:val="0"/>
                <w:numId w:val="34"/>
              </w:numPr>
              <w:tabs>
                <w:tab w:val="left" w:pos="502"/>
                <w:tab w:val="left" w:pos="503"/>
              </w:tabs>
              <w:spacing w:before="34"/>
              <w:ind w:hanging="361"/>
              <w:rPr>
                <w:sz w:val="36"/>
                <w:lang w:val="et-EE"/>
              </w:rPr>
            </w:pPr>
            <w:r>
              <w:rPr>
                <w:sz w:val="36"/>
                <w:lang w:val="et-EE"/>
              </w:rPr>
              <w:t>a</w:t>
            </w:r>
            <w:r w:rsidR="00536928" w:rsidRPr="00746325">
              <w:rPr>
                <w:sz w:val="36"/>
                <w:lang w:val="et-EE"/>
              </w:rPr>
              <w:t>kadeemilise tulemuslikkuse parandamine</w:t>
            </w:r>
          </w:p>
          <w:p w14:paraId="36171FDB" w14:textId="58E3D4E5" w:rsidR="00065C28" w:rsidRPr="00746325" w:rsidRDefault="00536928">
            <w:pPr>
              <w:pStyle w:val="TableParagraph"/>
              <w:numPr>
                <w:ilvl w:val="0"/>
                <w:numId w:val="34"/>
              </w:numPr>
              <w:tabs>
                <w:tab w:val="left" w:pos="502"/>
                <w:tab w:val="left" w:pos="503"/>
              </w:tabs>
              <w:spacing w:before="30"/>
              <w:ind w:hanging="361"/>
              <w:rPr>
                <w:sz w:val="36"/>
                <w:lang w:val="et-EE"/>
              </w:rPr>
            </w:pPr>
            <w:r w:rsidRPr="00746325">
              <w:rPr>
                <w:sz w:val="36"/>
                <w:lang w:val="et-EE"/>
              </w:rPr>
              <w:t>NEET</w:t>
            </w:r>
            <w:r w:rsidR="000F0253">
              <w:rPr>
                <w:sz w:val="36"/>
                <w:lang w:val="et-EE"/>
              </w:rPr>
              <w:t xml:space="preserve"> osalejate</w:t>
            </w:r>
            <w:r w:rsidRPr="00746325">
              <w:rPr>
                <w:sz w:val="36"/>
                <w:lang w:val="et-EE"/>
              </w:rPr>
              <w:t xml:space="preserve"> motiveerimine ja kaasamine</w:t>
            </w:r>
          </w:p>
        </w:tc>
      </w:tr>
    </w:tbl>
    <w:p w14:paraId="6E44C388" w14:textId="77777777" w:rsidR="00DA1199" w:rsidRPr="00746325" w:rsidRDefault="00DA1199">
      <w:pPr>
        <w:rPr>
          <w:sz w:val="36"/>
          <w:lang w:val="et-EE"/>
        </w:rPr>
        <w:sectPr w:rsidR="00DA1199" w:rsidRPr="00746325">
          <w:footerReference w:type="default" r:id="rId320"/>
          <w:pgSz w:w="20480" w:h="15360" w:orient="landscape"/>
          <w:pgMar w:top="240" w:right="20" w:bottom="0" w:left="20" w:header="0" w:footer="0" w:gutter="0"/>
          <w:cols w:space="720"/>
        </w:sectPr>
      </w:pPr>
    </w:p>
    <w:p w14:paraId="5F0E39CE" w14:textId="77777777" w:rsidR="00DA1199" w:rsidRPr="00746325" w:rsidRDefault="00DA1199">
      <w:pPr>
        <w:pStyle w:val="a3"/>
        <w:rPr>
          <w:sz w:val="20"/>
          <w:lang w:val="et-EE"/>
        </w:rPr>
      </w:pPr>
    </w:p>
    <w:p w14:paraId="3FCC885A" w14:textId="30668887" w:rsidR="00065C28" w:rsidRPr="00746325" w:rsidRDefault="001D431D">
      <w:pPr>
        <w:spacing w:before="205"/>
        <w:ind w:left="376"/>
        <w:rPr>
          <w:rFonts w:ascii="Arial" w:hAnsi="Arial"/>
          <w:b/>
          <w:sz w:val="48"/>
          <w:lang w:val="et-EE"/>
        </w:rPr>
      </w:pPr>
      <w:r>
        <w:rPr>
          <w:noProof/>
        </w:rPr>
        <mc:AlternateContent>
          <mc:Choice Requires="wpg">
            <w:drawing>
              <wp:anchor distT="0" distB="0" distL="114300" distR="114300" simplePos="0" relativeHeight="251775488" behindDoc="1" locked="0" layoutInCell="1" allowOverlap="1" wp14:anchorId="475EFC14" wp14:editId="64E41A1B">
                <wp:simplePos x="0" y="0"/>
                <wp:positionH relativeFrom="page">
                  <wp:posOffset>143510</wp:posOffset>
                </wp:positionH>
                <wp:positionV relativeFrom="paragraph">
                  <wp:posOffset>-145415</wp:posOffset>
                </wp:positionV>
                <wp:extent cx="12690475" cy="5457190"/>
                <wp:effectExtent l="0" t="0" r="0" b="0"/>
                <wp:wrapNone/>
                <wp:docPr id="6312" name="Group 6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90475" cy="5457190"/>
                          <a:chOff x="226" y="-229"/>
                          <a:chExt cx="19985" cy="8594"/>
                        </a:xfrm>
                      </wpg:grpSpPr>
                      <wps:wsp>
                        <wps:cNvPr id="6313" name="Rectangle 693"/>
                        <wps:cNvSpPr>
                          <a:spLocks noChangeArrowheads="1"/>
                        </wps:cNvSpPr>
                        <wps:spPr bwMode="auto">
                          <a:xfrm>
                            <a:off x="252" y="-230"/>
                            <a:ext cx="1995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14" name="Rectangle 694"/>
                        <wps:cNvSpPr>
                          <a:spLocks noChangeArrowheads="1"/>
                        </wps:cNvSpPr>
                        <wps:spPr bwMode="auto">
                          <a:xfrm>
                            <a:off x="234" y="1467"/>
                            <a:ext cx="7551" cy="583"/>
                          </a:xfrm>
                          <a:prstGeom prst="rect">
                            <a:avLst/>
                          </a:prstGeom>
                          <a:solidFill>
                            <a:srgbClr val="BCD6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15" name="Rectangle 695"/>
                        <wps:cNvSpPr>
                          <a:spLocks noChangeArrowheads="1"/>
                        </wps:cNvSpPr>
                        <wps:spPr bwMode="auto">
                          <a:xfrm>
                            <a:off x="226" y="2056"/>
                            <a:ext cx="7560" cy="1538"/>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16" name="Rectangle 696"/>
                        <wps:cNvSpPr>
                          <a:spLocks noChangeArrowheads="1"/>
                        </wps:cNvSpPr>
                        <wps:spPr bwMode="auto">
                          <a:xfrm>
                            <a:off x="7849" y="1474"/>
                            <a:ext cx="12350" cy="552"/>
                          </a:xfrm>
                          <a:prstGeom prst="rect">
                            <a:avLst/>
                          </a:prstGeom>
                          <a:solidFill>
                            <a:srgbClr val="BCD6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17" name="Rectangle 697"/>
                        <wps:cNvSpPr>
                          <a:spLocks noChangeArrowheads="1"/>
                        </wps:cNvSpPr>
                        <wps:spPr bwMode="auto">
                          <a:xfrm>
                            <a:off x="7877" y="2026"/>
                            <a:ext cx="12310" cy="6338"/>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9F8BE" id="Group 692" o:spid="_x0000_s1026" style="position:absolute;margin-left:11.3pt;margin-top:-11.45pt;width:999.25pt;height:429.7pt;z-index:-251540992;mso-position-horizontal-relative:page" coordorigin="226,-229" coordsize="19985,8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">
                <v:rect id="Rectangle 693" o:spid="_x0000_s1027" style="position:absolute;left:252;top:-230;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" fillcolor="#9dc3e6" stroked="f"/>
                <v:rect id="Rectangle 694" o:spid="_x0000_s1028" style="position:absolute;left:234;top:1467;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" fillcolor="#bcd6ed" stroked="f"/>
                <v:rect id="Rectangle 695" o:spid="_x0000_s1029" style="position:absolute;left:226;top:2056;width:7560;height:1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" fillcolor="#deebf7" stroked="f"/>
                <v:rect id="Rectangle 696" o:spid="_x0000_s1030" style="position:absolute;left:7849;top:1474;width:12350;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" fillcolor="#bcd6ed" stroked="f"/>
                <v:rect id="Rectangle 697" o:spid="_x0000_s1031" style="position:absolute;left:7877;top:2026;width:12310;height:6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" fillcolor="#deebf7" stroked="f"/>
                <w10:wrap anchorx="page"/>
              </v:group>
            </w:pict>
          </mc:Fallback>
        </mc:AlternateContent>
      </w:r>
      <w:r w:rsidR="00536928" w:rsidRPr="00746325">
        <w:rPr>
          <w:rFonts w:ascii="Arial" w:hAnsi="Arial"/>
          <w:b/>
          <w:color w:val="1F2023"/>
          <w:sz w:val="50"/>
          <w:lang w:val="et-EE"/>
        </w:rPr>
        <w:t>"Võimalus</w:t>
      </w:r>
      <w:r w:rsidR="00536928" w:rsidRPr="00746325">
        <w:rPr>
          <w:rFonts w:ascii="Arial" w:hAnsi="Arial"/>
          <w:b/>
          <w:color w:val="1F2023"/>
          <w:sz w:val="48"/>
          <w:lang w:val="et-EE"/>
        </w:rPr>
        <w:t>": 1., 2. ja 3. sammud</w:t>
      </w:r>
    </w:p>
    <w:p w14:paraId="2497A97B" w14:textId="77777777" w:rsidR="00DA1199" w:rsidRPr="00746325" w:rsidRDefault="00DA1199">
      <w:pPr>
        <w:pStyle w:val="a3"/>
        <w:rPr>
          <w:rFonts w:ascii="Arial"/>
          <w:b/>
          <w:sz w:val="20"/>
          <w:lang w:val="et-EE"/>
        </w:rPr>
      </w:pPr>
    </w:p>
    <w:p w14:paraId="694DA3C8" w14:textId="77777777" w:rsidR="00DA1199" w:rsidRPr="00746325" w:rsidRDefault="00DA1199">
      <w:pPr>
        <w:pStyle w:val="a3"/>
        <w:rPr>
          <w:rFonts w:ascii="Arial"/>
          <w:b/>
          <w:sz w:val="20"/>
          <w:lang w:val="et-EE"/>
        </w:rPr>
      </w:pPr>
    </w:p>
    <w:p w14:paraId="62911029" w14:textId="77777777" w:rsidR="00DA1199" w:rsidRPr="00746325" w:rsidRDefault="00DA1199">
      <w:pPr>
        <w:pStyle w:val="a3"/>
        <w:spacing w:before="9"/>
        <w:rPr>
          <w:rFonts w:ascii="Arial"/>
          <w:b/>
          <w:sz w:val="18"/>
          <w:lang w:val="et-EE"/>
        </w:rPr>
      </w:pPr>
    </w:p>
    <w:p w14:paraId="7225F34C" w14:textId="77777777" w:rsidR="00DA1199" w:rsidRPr="00746325" w:rsidRDefault="00DA1199">
      <w:pPr>
        <w:rPr>
          <w:rFonts w:ascii="Arial"/>
          <w:sz w:val="18"/>
          <w:lang w:val="et-EE"/>
        </w:rPr>
        <w:sectPr w:rsidR="00DA1199" w:rsidRPr="00746325">
          <w:footerReference w:type="default" r:id="rId321"/>
          <w:pgSz w:w="20480" w:h="15360" w:orient="landscape"/>
          <w:pgMar w:top="200" w:right="20" w:bottom="0" w:left="20" w:header="0" w:footer="0" w:gutter="0"/>
          <w:cols w:space="720"/>
        </w:sectPr>
      </w:pPr>
    </w:p>
    <w:p w14:paraId="34F394DC" w14:textId="77777777" w:rsidR="00065C28" w:rsidRPr="00746325" w:rsidRDefault="00536928">
      <w:pPr>
        <w:spacing w:before="89"/>
        <w:ind w:left="356"/>
        <w:rPr>
          <w:rFonts w:ascii="Arial"/>
          <w:b/>
          <w:sz w:val="36"/>
          <w:lang w:val="et-EE"/>
        </w:rPr>
      </w:pPr>
      <w:r w:rsidRPr="00746325">
        <w:rPr>
          <w:rFonts w:ascii="Arial"/>
          <w:b/>
          <w:sz w:val="36"/>
          <w:lang w:val="et-EE"/>
        </w:rPr>
        <w:t>1. samm:</w:t>
      </w:r>
    </w:p>
    <w:p w14:paraId="7FA28546" w14:textId="4ED8C771" w:rsidR="00065C28" w:rsidRPr="00746325" w:rsidRDefault="00536928">
      <w:pPr>
        <w:spacing w:before="172" w:line="259" w:lineRule="auto"/>
        <w:ind w:left="352" w:right="155"/>
        <w:rPr>
          <w:sz w:val="32"/>
          <w:lang w:val="et-EE"/>
        </w:rPr>
      </w:pPr>
      <w:r w:rsidRPr="00746325">
        <w:rPr>
          <w:sz w:val="32"/>
          <w:lang w:val="et-EE"/>
        </w:rPr>
        <w:t xml:space="preserve">Osalejad jagatakse </w:t>
      </w:r>
      <w:r w:rsidR="000F0253">
        <w:rPr>
          <w:sz w:val="32"/>
          <w:lang w:val="et-EE"/>
        </w:rPr>
        <w:t>paaridesse</w:t>
      </w:r>
    </w:p>
    <w:p w14:paraId="18DFC7F7" w14:textId="77777777" w:rsidR="00065C28" w:rsidRPr="00746325" w:rsidRDefault="00536928">
      <w:pPr>
        <w:spacing w:before="93"/>
        <w:ind w:left="159"/>
        <w:rPr>
          <w:rFonts w:ascii="Arial"/>
          <w:b/>
          <w:sz w:val="36"/>
          <w:lang w:val="et-EE"/>
        </w:rPr>
      </w:pPr>
      <w:r w:rsidRPr="00746325">
        <w:rPr>
          <w:lang w:val="et-EE"/>
        </w:rPr>
        <w:br w:type="column"/>
      </w:r>
      <w:r w:rsidRPr="00746325">
        <w:rPr>
          <w:rFonts w:ascii="Arial"/>
          <w:b/>
          <w:sz w:val="36"/>
          <w:lang w:val="et-EE"/>
        </w:rPr>
        <w:t>3. samm:</w:t>
      </w:r>
    </w:p>
    <w:p w14:paraId="5C071A2F" w14:textId="0093255D" w:rsidR="00065C28" w:rsidRPr="00746325" w:rsidRDefault="00536928">
      <w:pPr>
        <w:spacing w:before="135" w:line="261" w:lineRule="auto"/>
        <w:ind w:left="187"/>
        <w:rPr>
          <w:sz w:val="32"/>
          <w:lang w:val="et-EE"/>
        </w:rPr>
      </w:pPr>
      <w:r w:rsidRPr="00746325">
        <w:rPr>
          <w:sz w:val="32"/>
          <w:u w:val="thick"/>
          <w:lang w:val="et-EE"/>
        </w:rPr>
        <w:t xml:space="preserve">Paluge iga </w:t>
      </w:r>
      <w:r w:rsidR="000F0253">
        <w:rPr>
          <w:sz w:val="32"/>
          <w:u w:val="thick"/>
          <w:lang w:val="et-EE"/>
        </w:rPr>
        <w:t>paarilistel</w:t>
      </w:r>
      <w:r w:rsidRPr="00746325">
        <w:rPr>
          <w:sz w:val="32"/>
          <w:u w:val="thick"/>
          <w:lang w:val="et-EE"/>
        </w:rPr>
        <w:t xml:space="preserve"> valida Fedora või Matteuse roll. Nad peaksid mängima läbi </w:t>
      </w:r>
      <w:r w:rsidR="000F0253">
        <w:rPr>
          <w:sz w:val="32"/>
          <w:u w:val="thick"/>
          <w:lang w:val="et-EE"/>
        </w:rPr>
        <w:t>olukorra</w:t>
      </w:r>
      <w:r w:rsidRPr="00746325">
        <w:rPr>
          <w:sz w:val="32"/>
          <w:u w:val="thick"/>
          <w:lang w:val="et-EE"/>
        </w:rPr>
        <w:t xml:space="preserve">, </w:t>
      </w:r>
      <w:r w:rsidR="000F0253">
        <w:rPr>
          <w:sz w:val="32"/>
          <w:u w:val="thick"/>
          <w:lang w:val="et-EE"/>
        </w:rPr>
        <w:t>kus</w:t>
      </w:r>
      <w:r w:rsidRPr="00746325">
        <w:rPr>
          <w:sz w:val="32"/>
          <w:u w:val="thick"/>
          <w:lang w:val="et-EE"/>
        </w:rPr>
        <w:t>:</w:t>
      </w:r>
    </w:p>
    <w:p w14:paraId="1784538B" w14:textId="23A6750B" w:rsidR="00065C28" w:rsidRPr="00746325" w:rsidRDefault="00536928">
      <w:pPr>
        <w:pStyle w:val="a5"/>
        <w:numPr>
          <w:ilvl w:val="0"/>
          <w:numId w:val="3"/>
        </w:numPr>
        <w:tabs>
          <w:tab w:val="left" w:pos="908"/>
        </w:tabs>
        <w:spacing w:before="155" w:line="259" w:lineRule="auto"/>
        <w:ind w:right="427"/>
        <w:rPr>
          <w:sz w:val="32"/>
          <w:lang w:val="et-EE"/>
        </w:rPr>
      </w:pPr>
      <w:r w:rsidRPr="00746325">
        <w:rPr>
          <w:noProof/>
          <w:lang w:val="et-EE"/>
        </w:rPr>
        <w:drawing>
          <wp:anchor distT="0" distB="0" distL="0" distR="0" simplePos="0" relativeHeight="251547136" behindDoc="0" locked="0" layoutInCell="1" allowOverlap="1" wp14:anchorId="71A1A125" wp14:editId="1DCA67E9">
            <wp:simplePos x="0" y="0"/>
            <wp:positionH relativeFrom="page">
              <wp:posOffset>161289</wp:posOffset>
            </wp:positionH>
            <wp:positionV relativeFrom="paragraph">
              <wp:posOffset>556994</wp:posOffset>
            </wp:positionV>
            <wp:extent cx="4787900" cy="3190875"/>
            <wp:effectExtent l="0" t="0" r="0" b="0"/>
            <wp:wrapNone/>
            <wp:docPr id="169" name="image149.jpeg" descr="Two woman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149.jpeg"/>
                    <pic:cNvPicPr/>
                  </pic:nvPicPr>
                  <pic:blipFill>
                    <a:blip r:embed="rId322" cstate="print"/>
                    <a:stretch>
                      <a:fillRect/>
                    </a:stretch>
                  </pic:blipFill>
                  <pic:spPr>
                    <a:xfrm>
                      <a:off x="0" y="0"/>
                      <a:ext cx="4787900" cy="3190875"/>
                    </a:xfrm>
                    <a:prstGeom prst="rect">
                      <a:avLst/>
                    </a:prstGeom>
                  </pic:spPr>
                </pic:pic>
              </a:graphicData>
            </a:graphic>
          </wp:anchor>
        </w:drawing>
      </w:r>
      <w:r w:rsidR="000F0253">
        <w:rPr>
          <w:sz w:val="32"/>
          <w:lang w:val="et-EE"/>
        </w:rPr>
        <w:t>Nad panevad kirja</w:t>
      </w:r>
      <w:r w:rsidRPr="00746325">
        <w:rPr>
          <w:sz w:val="32"/>
          <w:lang w:val="et-EE"/>
        </w:rPr>
        <w:t>, kui palju raha saab Fedora oma säästudest kuus kasutada. Osalejad võivad A4 paberile kirjutada oma igakuise eelarve.</w:t>
      </w:r>
    </w:p>
    <w:p w14:paraId="4A85C680" w14:textId="6C5D23D8" w:rsidR="00065C28" w:rsidRPr="00746325" w:rsidRDefault="000F0253">
      <w:pPr>
        <w:pStyle w:val="a5"/>
        <w:numPr>
          <w:ilvl w:val="0"/>
          <w:numId w:val="3"/>
        </w:numPr>
        <w:tabs>
          <w:tab w:val="left" w:pos="908"/>
        </w:tabs>
        <w:spacing w:before="157" w:line="261" w:lineRule="auto"/>
        <w:ind w:right="424"/>
        <w:rPr>
          <w:sz w:val="32"/>
          <w:lang w:val="et-EE"/>
        </w:rPr>
      </w:pPr>
      <w:r>
        <w:rPr>
          <w:sz w:val="32"/>
          <w:lang w:val="et-EE"/>
        </w:rPr>
        <w:t>Nad nimetavad</w:t>
      </w:r>
      <w:r w:rsidR="00536928" w:rsidRPr="00746325">
        <w:rPr>
          <w:sz w:val="32"/>
          <w:lang w:val="et-EE"/>
        </w:rPr>
        <w:t xml:space="preserve"> Fedora igakuised kulud. Osalejad võivad kulud A4-paberile </w:t>
      </w:r>
      <w:r>
        <w:rPr>
          <w:sz w:val="32"/>
          <w:lang w:val="et-EE"/>
        </w:rPr>
        <w:t>üles märkida</w:t>
      </w:r>
      <w:r w:rsidR="00536928" w:rsidRPr="00746325">
        <w:rPr>
          <w:sz w:val="32"/>
          <w:lang w:val="et-EE"/>
        </w:rPr>
        <w:t>.</w:t>
      </w:r>
    </w:p>
    <w:p w14:paraId="091CEF86" w14:textId="43E4F49F" w:rsidR="00065C28" w:rsidRPr="00746325" w:rsidRDefault="000F0253">
      <w:pPr>
        <w:pStyle w:val="a5"/>
        <w:numPr>
          <w:ilvl w:val="0"/>
          <w:numId w:val="3"/>
        </w:numPr>
        <w:tabs>
          <w:tab w:val="left" w:pos="908"/>
        </w:tabs>
        <w:spacing w:before="154" w:line="259" w:lineRule="auto"/>
        <w:ind w:right="423"/>
        <w:rPr>
          <w:sz w:val="32"/>
          <w:lang w:val="et-EE"/>
        </w:rPr>
      </w:pPr>
      <w:r>
        <w:rPr>
          <w:sz w:val="32"/>
          <w:lang w:val="et-EE"/>
        </w:rPr>
        <w:t>Nad selgitavad</w:t>
      </w:r>
      <w:r w:rsidR="00536928" w:rsidRPr="00746325">
        <w:rPr>
          <w:sz w:val="32"/>
          <w:lang w:val="et-EE"/>
        </w:rPr>
        <w:t>, milliseid neist kuludest võiks vähendada. Osalejad kirjutavad A4-paberile võimalikud kulude kärpimise võimalused.</w:t>
      </w:r>
    </w:p>
    <w:p w14:paraId="361DA50C" w14:textId="77777777" w:rsidR="00DA1199" w:rsidRPr="00746325" w:rsidRDefault="00DA1199">
      <w:pPr>
        <w:spacing w:line="259" w:lineRule="auto"/>
        <w:rPr>
          <w:sz w:val="32"/>
          <w:lang w:val="et-EE"/>
        </w:rPr>
        <w:sectPr w:rsidR="00DA1199" w:rsidRPr="00746325">
          <w:type w:val="continuous"/>
          <w:pgSz w:w="20480" w:h="15360" w:orient="landscape"/>
          <w:pgMar w:top="700" w:right="20" w:bottom="280" w:left="20" w:header="720" w:footer="720" w:gutter="0"/>
          <w:cols w:num="2" w:space="720" w:equalWidth="0">
            <w:col w:w="7774" w:space="40"/>
            <w:col w:w="12626"/>
          </w:cols>
        </w:sectPr>
      </w:pPr>
    </w:p>
    <w:p w14:paraId="2A518E22" w14:textId="77777777" w:rsidR="00DA1199" w:rsidRPr="00746325" w:rsidRDefault="00DA1199">
      <w:pPr>
        <w:pStyle w:val="a3"/>
        <w:rPr>
          <w:sz w:val="20"/>
          <w:lang w:val="et-EE"/>
        </w:rPr>
      </w:pPr>
    </w:p>
    <w:p w14:paraId="15C680DA" w14:textId="77777777" w:rsidR="00DA1199" w:rsidRPr="00746325" w:rsidRDefault="00DA1199">
      <w:pPr>
        <w:pStyle w:val="a3"/>
        <w:rPr>
          <w:sz w:val="20"/>
          <w:lang w:val="et-EE"/>
        </w:rPr>
      </w:pPr>
    </w:p>
    <w:p w14:paraId="7B49DE25" w14:textId="77777777" w:rsidR="00DA1199" w:rsidRPr="00746325" w:rsidRDefault="00DA1199">
      <w:pPr>
        <w:pStyle w:val="a3"/>
        <w:rPr>
          <w:sz w:val="20"/>
          <w:lang w:val="et-EE"/>
        </w:rPr>
      </w:pPr>
    </w:p>
    <w:p w14:paraId="5BDC1F0F" w14:textId="77777777" w:rsidR="00DA1199" w:rsidRPr="00746325" w:rsidRDefault="00DA1199">
      <w:pPr>
        <w:pStyle w:val="a3"/>
        <w:rPr>
          <w:sz w:val="20"/>
          <w:lang w:val="et-EE"/>
        </w:rPr>
      </w:pPr>
    </w:p>
    <w:p w14:paraId="26A078C3" w14:textId="77777777" w:rsidR="00DA1199" w:rsidRPr="00746325" w:rsidRDefault="00DA1199">
      <w:pPr>
        <w:pStyle w:val="a3"/>
        <w:rPr>
          <w:sz w:val="20"/>
          <w:lang w:val="et-EE"/>
        </w:rPr>
      </w:pPr>
    </w:p>
    <w:p w14:paraId="7545A368" w14:textId="77777777" w:rsidR="00DA1199" w:rsidRPr="00746325" w:rsidRDefault="00DA1199">
      <w:pPr>
        <w:pStyle w:val="a3"/>
        <w:rPr>
          <w:sz w:val="20"/>
          <w:lang w:val="et-EE"/>
        </w:rPr>
      </w:pPr>
    </w:p>
    <w:p w14:paraId="0B9AD36E" w14:textId="77777777" w:rsidR="00DA1199" w:rsidRPr="00746325" w:rsidRDefault="00DA1199">
      <w:pPr>
        <w:pStyle w:val="a3"/>
        <w:rPr>
          <w:sz w:val="20"/>
          <w:lang w:val="et-EE"/>
        </w:rPr>
      </w:pPr>
    </w:p>
    <w:p w14:paraId="4DADE62C" w14:textId="77777777" w:rsidR="00DA1199" w:rsidRPr="00746325" w:rsidRDefault="00DA1199">
      <w:pPr>
        <w:pStyle w:val="a3"/>
        <w:rPr>
          <w:sz w:val="20"/>
          <w:lang w:val="et-EE"/>
        </w:rPr>
      </w:pPr>
    </w:p>
    <w:p w14:paraId="2363FD34" w14:textId="77777777" w:rsidR="00DA1199" w:rsidRPr="00746325" w:rsidRDefault="00DA1199">
      <w:pPr>
        <w:pStyle w:val="a3"/>
        <w:rPr>
          <w:sz w:val="20"/>
          <w:lang w:val="et-EE"/>
        </w:rPr>
      </w:pPr>
    </w:p>
    <w:p w14:paraId="4DF577DA" w14:textId="77777777" w:rsidR="00DA1199" w:rsidRPr="00746325" w:rsidRDefault="00DA1199">
      <w:pPr>
        <w:pStyle w:val="a3"/>
        <w:rPr>
          <w:sz w:val="20"/>
          <w:lang w:val="et-EE"/>
        </w:rPr>
      </w:pPr>
    </w:p>
    <w:p w14:paraId="5D03B65E" w14:textId="77777777" w:rsidR="00DA1199" w:rsidRPr="00746325" w:rsidRDefault="00DA1199">
      <w:pPr>
        <w:pStyle w:val="a3"/>
        <w:rPr>
          <w:sz w:val="20"/>
          <w:lang w:val="et-EE"/>
        </w:rPr>
      </w:pPr>
    </w:p>
    <w:p w14:paraId="72781B9F" w14:textId="77777777" w:rsidR="00DA1199" w:rsidRPr="00746325" w:rsidRDefault="00DA1199">
      <w:pPr>
        <w:pStyle w:val="a3"/>
        <w:rPr>
          <w:sz w:val="14"/>
          <w:lang w:val="et-EE"/>
        </w:rPr>
      </w:pPr>
    </w:p>
    <w:p w14:paraId="04C89D0C" w14:textId="5E970B78" w:rsidR="00DA1199" w:rsidRPr="00746325" w:rsidRDefault="001D431D">
      <w:pPr>
        <w:ind w:left="220"/>
        <w:rPr>
          <w:sz w:val="20"/>
          <w:lang w:val="et-EE"/>
        </w:rPr>
      </w:pPr>
      <w:r>
        <w:rPr>
          <w:noProof/>
        </w:rPr>
        <mc:AlternateContent>
          <mc:Choice Requires="wpg">
            <w:drawing>
              <wp:inline distT="0" distB="0" distL="0" distR="0" wp14:anchorId="339D4C79" wp14:editId="790110E9">
                <wp:extent cx="4798695" cy="3724910"/>
                <wp:effectExtent l="0" t="1270" r="1905" b="0"/>
                <wp:docPr id="6309" name="Group 63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798695" cy="3724910"/>
                          <a:chOff x="0" y="0"/>
                          <a:chExt cx="7557" cy="5866"/>
                        </a:xfrm>
                      </wpg:grpSpPr>
                      <wps:wsp>
                        <wps:cNvPr id="6310" name="Text Box 2408"/>
                        <wps:cNvSpPr txBox="1">
                          <a:spLocks noChangeAspect="1" noChangeArrowheads="1"/>
                        </wps:cNvSpPr>
                        <wps:spPr bwMode="auto">
                          <a:xfrm>
                            <a:off x="0" y="516"/>
                            <a:ext cx="7557" cy="5350"/>
                          </a:xfrm>
                          <a:prstGeom prst="rect">
                            <a:avLst/>
                          </a:prstGeom>
                          <a:solidFill>
                            <a:srgbClr val="DEEBF7"/>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D19D99" w14:textId="0FAD682B" w:rsidR="00A934EA" w:rsidRDefault="00A934EA">
                              <w:pPr>
                                <w:spacing w:before="74" w:line="259" w:lineRule="auto"/>
                                <w:ind w:left="143" w:right="138"/>
                                <w:jc w:val="both"/>
                                <w:rPr>
                                  <w:sz w:val="32"/>
                                </w:rPr>
                              </w:pPr>
                              <w:r>
                                <w:rPr>
                                  <w:sz w:val="32"/>
                                </w:rPr>
                                <w:t>"Fedora Alles otsustas lahkuda oma töölt võõrkeelekeskuse õpetajana, et tegeleda keraamikaga. Teda on see valdkond alati huvitanud, kuid seni on ta sellega tegelenud vaid vabal ajal. Selle aasta jooksul saab ta oma kulutused tasuda oma säästudest. Arutades oma abikaasa Matthew Kertiga ütleb Fedora, et ta on mures, kuidas ta saaks oma raha kulutada nii, et katta oma kulud, osta kõik vajalikud keraamikaga seotud materjalid ja mitte jääda võlgu.”</w:t>
                              </w:r>
                            </w:p>
                          </w:txbxContent>
                        </wps:txbx>
                        <wps:bodyPr rot="0" vert="horz" wrap="square" lIns="0" tIns="0" rIns="0" bIns="0" anchor="t" anchorCtr="0" upright="1">
                          <a:noAutofit/>
                        </wps:bodyPr>
                      </wps:wsp>
                      <wps:wsp>
                        <wps:cNvPr id="6311" name="Text Box 2409"/>
                        <wps:cNvSpPr txBox="1">
                          <a:spLocks noChangeAspect="1" noChangeArrowheads="1"/>
                        </wps:cNvSpPr>
                        <wps:spPr bwMode="auto">
                          <a:xfrm>
                            <a:off x="0" y="0"/>
                            <a:ext cx="7557" cy="516"/>
                          </a:xfrm>
                          <a:prstGeom prst="rect">
                            <a:avLst/>
                          </a:prstGeom>
                          <a:solidFill>
                            <a:srgbClr val="BCD6E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FE5E1A" w14:textId="77777777" w:rsidR="00A934EA" w:rsidRDefault="00A934EA">
                              <w:pPr>
                                <w:spacing w:before="77"/>
                                <w:ind w:left="116"/>
                                <w:rPr>
                                  <w:rFonts w:ascii="Arial"/>
                                  <w:b/>
                                  <w:sz w:val="36"/>
                                </w:rPr>
                              </w:pPr>
                              <w:r>
                                <w:rPr>
                                  <w:rFonts w:ascii="Arial"/>
                                  <w:b/>
                                  <w:sz w:val="36"/>
                                </w:rPr>
                                <w:t>2. samm:</w:t>
                              </w:r>
                            </w:p>
                          </w:txbxContent>
                        </wps:txbx>
                        <wps:bodyPr rot="0" vert="horz" wrap="square" lIns="0" tIns="0" rIns="0" bIns="0" anchor="t" anchorCtr="0" upright="1">
                          <a:noAutofit/>
                        </wps:bodyPr>
                      </wps:wsp>
                    </wpg:wgp>
                  </a:graphicData>
                </a:graphic>
              </wp:inline>
            </w:drawing>
          </mc:Choice>
          <mc:Fallback>
            <w:pict>
              <v:group w14:anchorId="339D4C79" id="Group 6319" o:spid="_x0000_s1574" style="width:377.85pt;height:293.3pt;mso-position-horizontal-relative:char;mso-position-vertical-relative:line" coordsize="7557,5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">
                <o:lock v:ext="edit" aspectratio="t"/>
                <v:shape id="Text Box 2408" o:spid="_x0000_s1575" type="#_x0000_t202" style="position:absolute;top:516;width:7557;height:5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" fillcolor="#deebf7" stroked="f">
                  <o:lock v:ext="edit" aspectratio="t"/>
                  <v:textbox inset="0,0,0,0">
                    <w:txbxContent>
                      <w:p w14:paraId="47D19D99" w14:textId="0FAD682B" w:rsidR="00A934EA" w:rsidRDefault="00A934EA">
                        <w:pPr>
                          <w:spacing w:before="74" w:line="259" w:lineRule="auto"/>
                          <w:ind w:left="143" w:right="138"/>
                          <w:jc w:val="both"/>
                          <w:rPr>
                            <w:sz w:val="32"/>
                          </w:rPr>
                        </w:pPr>
                        <w:r>
                          <w:rPr>
                            <w:sz w:val="32"/>
                          </w:rPr>
                          <w:t xml:space="preserve">"Fedora </w:t>
                        </w:r>
                        <w:proofErr w:type="spellStart"/>
                        <w:r>
                          <w:rPr>
                            <w:sz w:val="32"/>
                          </w:rPr>
                          <w:t>Alles</w:t>
                        </w:r>
                        <w:proofErr w:type="spellEnd"/>
                        <w:r>
                          <w:rPr>
                            <w:sz w:val="32"/>
                          </w:rPr>
                          <w:t xml:space="preserve"> </w:t>
                        </w:r>
                        <w:proofErr w:type="spellStart"/>
                        <w:r>
                          <w:rPr>
                            <w:sz w:val="32"/>
                          </w:rPr>
                          <w:t>otsustas</w:t>
                        </w:r>
                        <w:proofErr w:type="spellEnd"/>
                        <w:r>
                          <w:rPr>
                            <w:sz w:val="32"/>
                          </w:rPr>
                          <w:t xml:space="preserve"> </w:t>
                        </w:r>
                        <w:proofErr w:type="spellStart"/>
                        <w:r>
                          <w:rPr>
                            <w:sz w:val="32"/>
                          </w:rPr>
                          <w:t>lahkuda</w:t>
                        </w:r>
                        <w:proofErr w:type="spellEnd"/>
                        <w:r>
                          <w:rPr>
                            <w:sz w:val="32"/>
                          </w:rPr>
                          <w:t xml:space="preserve"> </w:t>
                        </w:r>
                        <w:proofErr w:type="spellStart"/>
                        <w:r>
                          <w:rPr>
                            <w:sz w:val="32"/>
                          </w:rPr>
                          <w:t>oma</w:t>
                        </w:r>
                        <w:proofErr w:type="spellEnd"/>
                        <w:r>
                          <w:rPr>
                            <w:sz w:val="32"/>
                          </w:rPr>
                          <w:t xml:space="preserve"> </w:t>
                        </w:r>
                        <w:proofErr w:type="spellStart"/>
                        <w:r>
                          <w:rPr>
                            <w:sz w:val="32"/>
                          </w:rPr>
                          <w:t>töölt</w:t>
                        </w:r>
                        <w:proofErr w:type="spellEnd"/>
                        <w:r>
                          <w:rPr>
                            <w:sz w:val="32"/>
                          </w:rPr>
                          <w:t xml:space="preserve"> </w:t>
                        </w:r>
                        <w:proofErr w:type="spellStart"/>
                        <w:r>
                          <w:rPr>
                            <w:sz w:val="32"/>
                          </w:rPr>
                          <w:t>võõrkeelekeskuse</w:t>
                        </w:r>
                        <w:proofErr w:type="spellEnd"/>
                        <w:r>
                          <w:rPr>
                            <w:sz w:val="32"/>
                          </w:rPr>
                          <w:t xml:space="preserve"> </w:t>
                        </w:r>
                        <w:proofErr w:type="spellStart"/>
                        <w:r>
                          <w:rPr>
                            <w:sz w:val="32"/>
                          </w:rPr>
                          <w:t>õpetajana</w:t>
                        </w:r>
                        <w:proofErr w:type="spellEnd"/>
                        <w:r>
                          <w:rPr>
                            <w:sz w:val="32"/>
                          </w:rPr>
                          <w:t xml:space="preserve">, et </w:t>
                        </w:r>
                        <w:proofErr w:type="spellStart"/>
                        <w:r>
                          <w:rPr>
                            <w:sz w:val="32"/>
                          </w:rPr>
                          <w:t>tegeleda</w:t>
                        </w:r>
                        <w:proofErr w:type="spellEnd"/>
                        <w:r>
                          <w:rPr>
                            <w:sz w:val="32"/>
                          </w:rPr>
                          <w:t xml:space="preserve"> </w:t>
                        </w:r>
                        <w:proofErr w:type="spellStart"/>
                        <w:r>
                          <w:rPr>
                            <w:sz w:val="32"/>
                          </w:rPr>
                          <w:t>keraamikaga</w:t>
                        </w:r>
                        <w:proofErr w:type="spellEnd"/>
                        <w:r>
                          <w:rPr>
                            <w:sz w:val="32"/>
                          </w:rPr>
                          <w:t xml:space="preserve">. </w:t>
                        </w:r>
                        <w:proofErr w:type="spellStart"/>
                        <w:r>
                          <w:rPr>
                            <w:sz w:val="32"/>
                          </w:rPr>
                          <w:t>Teda</w:t>
                        </w:r>
                        <w:proofErr w:type="spellEnd"/>
                        <w:r>
                          <w:rPr>
                            <w:sz w:val="32"/>
                          </w:rPr>
                          <w:t xml:space="preserve"> on see </w:t>
                        </w:r>
                        <w:proofErr w:type="spellStart"/>
                        <w:r>
                          <w:rPr>
                            <w:sz w:val="32"/>
                          </w:rPr>
                          <w:t>valdkond</w:t>
                        </w:r>
                        <w:proofErr w:type="spellEnd"/>
                        <w:r>
                          <w:rPr>
                            <w:sz w:val="32"/>
                          </w:rPr>
                          <w:t xml:space="preserve"> </w:t>
                        </w:r>
                        <w:proofErr w:type="spellStart"/>
                        <w:r>
                          <w:rPr>
                            <w:sz w:val="32"/>
                          </w:rPr>
                          <w:t>alati</w:t>
                        </w:r>
                        <w:proofErr w:type="spellEnd"/>
                        <w:r>
                          <w:rPr>
                            <w:sz w:val="32"/>
                          </w:rPr>
                          <w:t xml:space="preserve"> </w:t>
                        </w:r>
                        <w:proofErr w:type="spellStart"/>
                        <w:r>
                          <w:rPr>
                            <w:sz w:val="32"/>
                          </w:rPr>
                          <w:t>huvitanud</w:t>
                        </w:r>
                        <w:proofErr w:type="spellEnd"/>
                        <w:r>
                          <w:rPr>
                            <w:sz w:val="32"/>
                          </w:rPr>
                          <w:t xml:space="preserve">, </w:t>
                        </w:r>
                        <w:proofErr w:type="spellStart"/>
                        <w:r>
                          <w:rPr>
                            <w:sz w:val="32"/>
                          </w:rPr>
                          <w:t>kuid</w:t>
                        </w:r>
                        <w:proofErr w:type="spellEnd"/>
                        <w:r>
                          <w:rPr>
                            <w:sz w:val="32"/>
                          </w:rPr>
                          <w:t xml:space="preserve"> </w:t>
                        </w:r>
                        <w:proofErr w:type="spellStart"/>
                        <w:r>
                          <w:rPr>
                            <w:sz w:val="32"/>
                          </w:rPr>
                          <w:t>seni</w:t>
                        </w:r>
                        <w:proofErr w:type="spellEnd"/>
                        <w:r>
                          <w:rPr>
                            <w:sz w:val="32"/>
                          </w:rPr>
                          <w:t xml:space="preserve"> on ta </w:t>
                        </w:r>
                        <w:proofErr w:type="spellStart"/>
                        <w:r>
                          <w:rPr>
                            <w:sz w:val="32"/>
                          </w:rPr>
                          <w:t>sellega</w:t>
                        </w:r>
                        <w:proofErr w:type="spellEnd"/>
                        <w:r>
                          <w:rPr>
                            <w:sz w:val="32"/>
                          </w:rPr>
                          <w:t xml:space="preserve"> </w:t>
                        </w:r>
                        <w:proofErr w:type="spellStart"/>
                        <w:r>
                          <w:rPr>
                            <w:sz w:val="32"/>
                          </w:rPr>
                          <w:t>tegelenud</w:t>
                        </w:r>
                        <w:proofErr w:type="spellEnd"/>
                        <w:r>
                          <w:rPr>
                            <w:sz w:val="32"/>
                          </w:rPr>
                          <w:t xml:space="preserve"> </w:t>
                        </w:r>
                        <w:proofErr w:type="spellStart"/>
                        <w:r>
                          <w:rPr>
                            <w:sz w:val="32"/>
                          </w:rPr>
                          <w:t>vaid</w:t>
                        </w:r>
                        <w:proofErr w:type="spellEnd"/>
                        <w:r>
                          <w:rPr>
                            <w:sz w:val="32"/>
                          </w:rPr>
                          <w:t xml:space="preserve"> </w:t>
                        </w:r>
                        <w:proofErr w:type="spellStart"/>
                        <w:r>
                          <w:rPr>
                            <w:sz w:val="32"/>
                          </w:rPr>
                          <w:t>vabal</w:t>
                        </w:r>
                        <w:proofErr w:type="spellEnd"/>
                        <w:r>
                          <w:rPr>
                            <w:sz w:val="32"/>
                          </w:rPr>
                          <w:t xml:space="preserve"> </w:t>
                        </w:r>
                        <w:proofErr w:type="spellStart"/>
                        <w:r>
                          <w:rPr>
                            <w:sz w:val="32"/>
                          </w:rPr>
                          <w:t>ajal</w:t>
                        </w:r>
                        <w:proofErr w:type="spellEnd"/>
                        <w:r>
                          <w:rPr>
                            <w:sz w:val="32"/>
                          </w:rPr>
                          <w:t xml:space="preserve">. </w:t>
                        </w:r>
                        <w:proofErr w:type="spellStart"/>
                        <w:r>
                          <w:rPr>
                            <w:sz w:val="32"/>
                          </w:rPr>
                          <w:t>Selle</w:t>
                        </w:r>
                        <w:proofErr w:type="spellEnd"/>
                        <w:r>
                          <w:rPr>
                            <w:sz w:val="32"/>
                          </w:rPr>
                          <w:t xml:space="preserve"> </w:t>
                        </w:r>
                        <w:proofErr w:type="spellStart"/>
                        <w:r>
                          <w:rPr>
                            <w:sz w:val="32"/>
                          </w:rPr>
                          <w:t>aasta</w:t>
                        </w:r>
                        <w:proofErr w:type="spellEnd"/>
                        <w:r>
                          <w:rPr>
                            <w:sz w:val="32"/>
                          </w:rPr>
                          <w:t xml:space="preserve"> </w:t>
                        </w:r>
                        <w:proofErr w:type="spellStart"/>
                        <w:r>
                          <w:rPr>
                            <w:sz w:val="32"/>
                          </w:rPr>
                          <w:t>jooksul</w:t>
                        </w:r>
                        <w:proofErr w:type="spellEnd"/>
                        <w:r>
                          <w:rPr>
                            <w:sz w:val="32"/>
                          </w:rPr>
                          <w:t xml:space="preserve"> </w:t>
                        </w:r>
                        <w:proofErr w:type="spellStart"/>
                        <w:r>
                          <w:rPr>
                            <w:sz w:val="32"/>
                          </w:rPr>
                          <w:t>saab</w:t>
                        </w:r>
                        <w:proofErr w:type="spellEnd"/>
                        <w:r>
                          <w:rPr>
                            <w:sz w:val="32"/>
                          </w:rPr>
                          <w:t xml:space="preserve"> ta </w:t>
                        </w:r>
                        <w:proofErr w:type="spellStart"/>
                        <w:r>
                          <w:rPr>
                            <w:sz w:val="32"/>
                          </w:rPr>
                          <w:t>oma</w:t>
                        </w:r>
                        <w:proofErr w:type="spellEnd"/>
                        <w:r>
                          <w:rPr>
                            <w:sz w:val="32"/>
                          </w:rPr>
                          <w:t xml:space="preserve"> </w:t>
                        </w:r>
                        <w:proofErr w:type="spellStart"/>
                        <w:r>
                          <w:rPr>
                            <w:sz w:val="32"/>
                          </w:rPr>
                          <w:t>kulutused</w:t>
                        </w:r>
                        <w:proofErr w:type="spellEnd"/>
                        <w:r>
                          <w:rPr>
                            <w:sz w:val="32"/>
                          </w:rPr>
                          <w:t xml:space="preserve"> </w:t>
                        </w:r>
                        <w:proofErr w:type="spellStart"/>
                        <w:r>
                          <w:rPr>
                            <w:sz w:val="32"/>
                          </w:rPr>
                          <w:t>tasuda</w:t>
                        </w:r>
                        <w:proofErr w:type="spellEnd"/>
                        <w:r>
                          <w:rPr>
                            <w:sz w:val="32"/>
                          </w:rPr>
                          <w:t xml:space="preserve"> </w:t>
                        </w:r>
                        <w:proofErr w:type="spellStart"/>
                        <w:r>
                          <w:rPr>
                            <w:sz w:val="32"/>
                          </w:rPr>
                          <w:t>oma</w:t>
                        </w:r>
                        <w:proofErr w:type="spellEnd"/>
                        <w:r>
                          <w:rPr>
                            <w:sz w:val="32"/>
                          </w:rPr>
                          <w:t xml:space="preserve"> </w:t>
                        </w:r>
                        <w:proofErr w:type="spellStart"/>
                        <w:r>
                          <w:rPr>
                            <w:sz w:val="32"/>
                          </w:rPr>
                          <w:t>säästudest</w:t>
                        </w:r>
                        <w:proofErr w:type="spellEnd"/>
                        <w:r>
                          <w:rPr>
                            <w:sz w:val="32"/>
                          </w:rPr>
                          <w:t xml:space="preserve">. </w:t>
                        </w:r>
                        <w:proofErr w:type="spellStart"/>
                        <w:r>
                          <w:rPr>
                            <w:sz w:val="32"/>
                          </w:rPr>
                          <w:t>Arutades</w:t>
                        </w:r>
                        <w:proofErr w:type="spellEnd"/>
                        <w:r>
                          <w:rPr>
                            <w:sz w:val="32"/>
                          </w:rPr>
                          <w:t xml:space="preserve"> </w:t>
                        </w:r>
                        <w:proofErr w:type="spellStart"/>
                        <w:r>
                          <w:rPr>
                            <w:sz w:val="32"/>
                          </w:rPr>
                          <w:t>oma</w:t>
                        </w:r>
                        <w:proofErr w:type="spellEnd"/>
                        <w:r>
                          <w:rPr>
                            <w:sz w:val="32"/>
                          </w:rPr>
                          <w:t xml:space="preserve"> </w:t>
                        </w:r>
                        <w:proofErr w:type="spellStart"/>
                        <w:r>
                          <w:rPr>
                            <w:sz w:val="32"/>
                          </w:rPr>
                          <w:t>abikaasa</w:t>
                        </w:r>
                        <w:proofErr w:type="spellEnd"/>
                        <w:r>
                          <w:rPr>
                            <w:sz w:val="32"/>
                          </w:rPr>
                          <w:t xml:space="preserve"> Matthew </w:t>
                        </w:r>
                        <w:proofErr w:type="spellStart"/>
                        <w:r>
                          <w:rPr>
                            <w:sz w:val="32"/>
                          </w:rPr>
                          <w:t>Kertiga</w:t>
                        </w:r>
                        <w:proofErr w:type="spellEnd"/>
                        <w:r>
                          <w:rPr>
                            <w:sz w:val="32"/>
                          </w:rPr>
                          <w:t xml:space="preserve"> </w:t>
                        </w:r>
                        <w:proofErr w:type="spellStart"/>
                        <w:r>
                          <w:rPr>
                            <w:sz w:val="32"/>
                          </w:rPr>
                          <w:t>ütleb</w:t>
                        </w:r>
                        <w:proofErr w:type="spellEnd"/>
                        <w:r>
                          <w:rPr>
                            <w:sz w:val="32"/>
                          </w:rPr>
                          <w:t xml:space="preserve"> Fedora, et ta on </w:t>
                        </w:r>
                        <w:proofErr w:type="spellStart"/>
                        <w:r>
                          <w:rPr>
                            <w:sz w:val="32"/>
                          </w:rPr>
                          <w:t>mures</w:t>
                        </w:r>
                        <w:proofErr w:type="spellEnd"/>
                        <w:r>
                          <w:rPr>
                            <w:sz w:val="32"/>
                          </w:rPr>
                          <w:t xml:space="preserve">, </w:t>
                        </w:r>
                        <w:proofErr w:type="spellStart"/>
                        <w:r>
                          <w:rPr>
                            <w:sz w:val="32"/>
                          </w:rPr>
                          <w:t>kuidas</w:t>
                        </w:r>
                        <w:proofErr w:type="spellEnd"/>
                        <w:r>
                          <w:rPr>
                            <w:sz w:val="32"/>
                          </w:rPr>
                          <w:t xml:space="preserve"> ta </w:t>
                        </w:r>
                        <w:proofErr w:type="spellStart"/>
                        <w:r>
                          <w:rPr>
                            <w:sz w:val="32"/>
                          </w:rPr>
                          <w:t>saaks</w:t>
                        </w:r>
                        <w:proofErr w:type="spellEnd"/>
                        <w:r>
                          <w:rPr>
                            <w:sz w:val="32"/>
                          </w:rPr>
                          <w:t xml:space="preserve"> </w:t>
                        </w:r>
                        <w:proofErr w:type="spellStart"/>
                        <w:r>
                          <w:rPr>
                            <w:sz w:val="32"/>
                          </w:rPr>
                          <w:t>oma</w:t>
                        </w:r>
                        <w:proofErr w:type="spellEnd"/>
                        <w:r>
                          <w:rPr>
                            <w:sz w:val="32"/>
                          </w:rPr>
                          <w:t xml:space="preserve"> </w:t>
                        </w:r>
                        <w:proofErr w:type="spellStart"/>
                        <w:r>
                          <w:rPr>
                            <w:sz w:val="32"/>
                          </w:rPr>
                          <w:t>raha</w:t>
                        </w:r>
                        <w:proofErr w:type="spellEnd"/>
                        <w:r>
                          <w:rPr>
                            <w:sz w:val="32"/>
                          </w:rPr>
                          <w:t xml:space="preserve"> </w:t>
                        </w:r>
                        <w:proofErr w:type="spellStart"/>
                        <w:r>
                          <w:rPr>
                            <w:sz w:val="32"/>
                          </w:rPr>
                          <w:t>kulutada</w:t>
                        </w:r>
                        <w:proofErr w:type="spellEnd"/>
                        <w:r>
                          <w:rPr>
                            <w:sz w:val="32"/>
                          </w:rPr>
                          <w:t xml:space="preserve"> </w:t>
                        </w:r>
                        <w:proofErr w:type="spellStart"/>
                        <w:r>
                          <w:rPr>
                            <w:sz w:val="32"/>
                          </w:rPr>
                          <w:t>nii</w:t>
                        </w:r>
                        <w:proofErr w:type="spellEnd"/>
                        <w:r>
                          <w:rPr>
                            <w:sz w:val="32"/>
                          </w:rPr>
                          <w:t xml:space="preserve">, et </w:t>
                        </w:r>
                        <w:proofErr w:type="spellStart"/>
                        <w:r>
                          <w:rPr>
                            <w:sz w:val="32"/>
                          </w:rPr>
                          <w:t>katta</w:t>
                        </w:r>
                        <w:proofErr w:type="spellEnd"/>
                        <w:r>
                          <w:rPr>
                            <w:sz w:val="32"/>
                          </w:rPr>
                          <w:t xml:space="preserve"> </w:t>
                        </w:r>
                        <w:proofErr w:type="spellStart"/>
                        <w:r>
                          <w:rPr>
                            <w:sz w:val="32"/>
                          </w:rPr>
                          <w:t>oma</w:t>
                        </w:r>
                        <w:proofErr w:type="spellEnd"/>
                        <w:r>
                          <w:rPr>
                            <w:sz w:val="32"/>
                          </w:rPr>
                          <w:t xml:space="preserve"> </w:t>
                        </w:r>
                        <w:proofErr w:type="spellStart"/>
                        <w:r>
                          <w:rPr>
                            <w:sz w:val="32"/>
                          </w:rPr>
                          <w:t>kulud</w:t>
                        </w:r>
                        <w:proofErr w:type="spellEnd"/>
                        <w:r>
                          <w:rPr>
                            <w:sz w:val="32"/>
                          </w:rPr>
                          <w:t xml:space="preserve">, </w:t>
                        </w:r>
                        <w:proofErr w:type="spellStart"/>
                        <w:r>
                          <w:rPr>
                            <w:sz w:val="32"/>
                          </w:rPr>
                          <w:t>osta</w:t>
                        </w:r>
                        <w:proofErr w:type="spellEnd"/>
                        <w:r>
                          <w:rPr>
                            <w:sz w:val="32"/>
                          </w:rPr>
                          <w:t xml:space="preserve"> </w:t>
                        </w:r>
                        <w:proofErr w:type="spellStart"/>
                        <w:r>
                          <w:rPr>
                            <w:sz w:val="32"/>
                          </w:rPr>
                          <w:t>kõik</w:t>
                        </w:r>
                        <w:proofErr w:type="spellEnd"/>
                        <w:r>
                          <w:rPr>
                            <w:sz w:val="32"/>
                          </w:rPr>
                          <w:t xml:space="preserve"> </w:t>
                        </w:r>
                        <w:proofErr w:type="spellStart"/>
                        <w:r>
                          <w:rPr>
                            <w:sz w:val="32"/>
                          </w:rPr>
                          <w:t>vajalikud</w:t>
                        </w:r>
                        <w:proofErr w:type="spellEnd"/>
                        <w:r>
                          <w:rPr>
                            <w:sz w:val="32"/>
                          </w:rPr>
                          <w:t xml:space="preserve"> </w:t>
                        </w:r>
                        <w:proofErr w:type="spellStart"/>
                        <w:r>
                          <w:rPr>
                            <w:sz w:val="32"/>
                          </w:rPr>
                          <w:t>keraamikaga</w:t>
                        </w:r>
                        <w:proofErr w:type="spellEnd"/>
                        <w:r>
                          <w:rPr>
                            <w:sz w:val="32"/>
                          </w:rPr>
                          <w:t xml:space="preserve"> </w:t>
                        </w:r>
                        <w:proofErr w:type="spellStart"/>
                        <w:r>
                          <w:rPr>
                            <w:sz w:val="32"/>
                          </w:rPr>
                          <w:t>seotud</w:t>
                        </w:r>
                        <w:proofErr w:type="spellEnd"/>
                        <w:r>
                          <w:rPr>
                            <w:sz w:val="32"/>
                          </w:rPr>
                          <w:t xml:space="preserve"> </w:t>
                        </w:r>
                        <w:proofErr w:type="spellStart"/>
                        <w:r>
                          <w:rPr>
                            <w:sz w:val="32"/>
                          </w:rPr>
                          <w:t>materjalid</w:t>
                        </w:r>
                        <w:proofErr w:type="spellEnd"/>
                        <w:r>
                          <w:rPr>
                            <w:sz w:val="32"/>
                          </w:rPr>
                          <w:t xml:space="preserve"> ja </w:t>
                        </w:r>
                        <w:proofErr w:type="spellStart"/>
                        <w:r>
                          <w:rPr>
                            <w:sz w:val="32"/>
                          </w:rPr>
                          <w:t>mitte</w:t>
                        </w:r>
                        <w:proofErr w:type="spellEnd"/>
                        <w:r>
                          <w:rPr>
                            <w:sz w:val="32"/>
                          </w:rPr>
                          <w:t xml:space="preserve"> </w:t>
                        </w:r>
                        <w:proofErr w:type="spellStart"/>
                        <w:r>
                          <w:rPr>
                            <w:sz w:val="32"/>
                          </w:rPr>
                          <w:t>jääda</w:t>
                        </w:r>
                        <w:proofErr w:type="spellEnd"/>
                        <w:r>
                          <w:rPr>
                            <w:sz w:val="32"/>
                          </w:rPr>
                          <w:t xml:space="preserve"> </w:t>
                        </w:r>
                        <w:proofErr w:type="spellStart"/>
                        <w:r>
                          <w:rPr>
                            <w:sz w:val="32"/>
                          </w:rPr>
                          <w:t>võlgu</w:t>
                        </w:r>
                        <w:proofErr w:type="spellEnd"/>
                        <w:r>
                          <w:rPr>
                            <w:sz w:val="32"/>
                          </w:rPr>
                          <w:t>.”</w:t>
                        </w:r>
                      </w:p>
                    </w:txbxContent>
                  </v:textbox>
                </v:shape>
                <v:shape id="Text Box 2409" o:spid="_x0000_s1576" type="#_x0000_t202" style="position:absolute;width:7557;height: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" fillcolor="#bcd6ed" stroked="f">
                  <o:lock v:ext="edit" aspectratio="t"/>
                  <v:textbox inset="0,0,0,0">
                    <w:txbxContent>
                      <w:p w14:paraId="0CFE5E1A" w14:textId="77777777" w:rsidR="00A934EA" w:rsidRDefault="00A934EA">
                        <w:pPr>
                          <w:spacing w:before="77"/>
                          <w:ind w:left="116"/>
                          <w:rPr>
                            <w:rFonts w:ascii="Arial"/>
                            <w:b/>
                            <w:sz w:val="36"/>
                          </w:rPr>
                        </w:pPr>
                        <w:r>
                          <w:rPr>
                            <w:rFonts w:ascii="Arial"/>
                            <w:b/>
                            <w:sz w:val="36"/>
                          </w:rPr>
                          <w:t xml:space="preserve">2. </w:t>
                        </w:r>
                        <w:proofErr w:type="spellStart"/>
                        <w:r>
                          <w:rPr>
                            <w:rFonts w:ascii="Arial"/>
                            <w:b/>
                            <w:sz w:val="36"/>
                          </w:rPr>
                          <w:t>samm</w:t>
                        </w:r>
                        <w:proofErr w:type="spellEnd"/>
                        <w:r>
                          <w:rPr>
                            <w:rFonts w:ascii="Arial"/>
                            <w:b/>
                            <w:sz w:val="36"/>
                          </w:rPr>
                          <w:t>:</w:t>
                        </w:r>
                      </w:p>
                    </w:txbxContent>
                  </v:textbox>
                </v:shape>
                <w10:anchorlock/>
              </v:group>
            </w:pict>
          </mc:Fallback>
        </mc:AlternateContent>
      </w:r>
      <w:r w:rsidR="00536928" w:rsidRPr="00746325">
        <w:rPr>
          <w:rFonts w:ascii="Times New Roman"/>
          <w:spacing w:val="48"/>
          <w:sz w:val="20"/>
          <w:lang w:val="et-EE"/>
        </w:rPr>
        <w:t xml:space="preserve"> </w:t>
      </w:r>
      <w:r w:rsidR="00536928" w:rsidRPr="00746325">
        <w:rPr>
          <w:noProof/>
          <w:spacing w:val="48"/>
          <w:position w:val="11"/>
          <w:sz w:val="20"/>
          <w:lang w:val="et-EE"/>
        </w:rPr>
        <w:drawing>
          <wp:inline distT="0" distB="0" distL="0" distR="0" wp14:anchorId="424477A3" wp14:editId="38F2AE7C">
            <wp:extent cx="7006473" cy="3936015"/>
            <wp:effectExtent l="0" t="0" r="0" b="0"/>
            <wp:docPr id="171" name="image150.jpeg" descr="A person sitting at a table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150.jpeg"/>
                    <pic:cNvPicPr/>
                  </pic:nvPicPr>
                  <pic:blipFill>
                    <a:blip r:embed="rId323" cstate="print"/>
                    <a:stretch>
                      <a:fillRect/>
                    </a:stretch>
                  </pic:blipFill>
                  <pic:spPr>
                    <a:xfrm>
                      <a:off x="0" y="0"/>
                      <a:ext cx="7006473" cy="3936015"/>
                    </a:xfrm>
                    <a:prstGeom prst="rect">
                      <a:avLst/>
                    </a:prstGeom>
                  </pic:spPr>
                </pic:pic>
              </a:graphicData>
            </a:graphic>
          </wp:inline>
        </w:drawing>
      </w:r>
    </w:p>
    <w:p w14:paraId="1F3D999F" w14:textId="77777777" w:rsidR="00DA1199" w:rsidRPr="00746325" w:rsidRDefault="00DA1199">
      <w:pPr>
        <w:rPr>
          <w:sz w:val="20"/>
          <w:lang w:val="et-EE"/>
        </w:rPr>
        <w:sectPr w:rsidR="00DA1199" w:rsidRPr="00746325">
          <w:type w:val="continuous"/>
          <w:pgSz w:w="20480" w:h="15360" w:orient="landscape"/>
          <w:pgMar w:top="700" w:right="20" w:bottom="280" w:left="20" w:header="720" w:footer="720" w:gutter="0"/>
          <w:cols w:space="720"/>
        </w:sectPr>
      </w:pPr>
    </w:p>
    <w:p w14:paraId="193B2E73" w14:textId="479C6031" w:rsidR="00DA1199" w:rsidRPr="00746325" w:rsidRDefault="001D431D">
      <w:pPr>
        <w:pStyle w:val="a3"/>
        <w:ind w:left="232"/>
        <w:rPr>
          <w:sz w:val="20"/>
          <w:lang w:val="et-EE"/>
        </w:rPr>
      </w:pPr>
      <w:r>
        <w:rPr>
          <w:noProof/>
        </w:rPr>
        <w:lastRenderedPageBreak/>
        <mc:AlternateContent>
          <mc:Choice Requires="wpg">
            <w:drawing>
              <wp:inline distT="0" distB="0" distL="0" distR="0" wp14:anchorId="0DBD2FAF" wp14:editId="511C9DFE">
                <wp:extent cx="12673965" cy="1039495"/>
                <wp:effectExtent l="0" t="0" r="0" b="1905"/>
                <wp:docPr id="6306" name="Group 63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307" name="Rectangle 2405"/>
                        <wps:cNvSpPr>
                          <a:spLocks noChangeAspect="1" noChangeArrowheads="1"/>
                        </wps:cNvSpPr>
                        <wps:spPr bwMode="auto">
                          <a:xfrm>
                            <a:off x="0" y="0"/>
                            <a:ext cx="19959" cy="1637"/>
                          </a:xfrm>
                          <a:prstGeom prst="rect">
                            <a:avLst/>
                          </a:prstGeom>
                          <a:solidFill>
                            <a:srgbClr val="9DC3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8" name="Text Box 2406"/>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94B908" w14:textId="5D1F51EE" w:rsidR="00A934EA" w:rsidRDefault="00A934EA">
                              <w:pPr>
                                <w:spacing w:before="434"/>
                                <w:ind w:left="144"/>
                                <w:rPr>
                                  <w:rFonts w:ascii="Arial" w:hAnsi="Arial"/>
                                  <w:b/>
                                  <w:sz w:val="48"/>
                                </w:rPr>
                              </w:pPr>
                              <w:r>
                                <w:rPr>
                                  <w:rFonts w:ascii="Arial" w:hAnsi="Arial"/>
                                  <w:b/>
                                  <w:color w:val="1F2023"/>
                                  <w:sz w:val="50"/>
                                </w:rPr>
                                <w:t xml:space="preserve">"Võimalus": </w:t>
                              </w:r>
                              <w:r>
                                <w:rPr>
                                  <w:rFonts w:ascii="Arial" w:hAnsi="Arial"/>
                                  <w:b/>
                                  <w:color w:val="1F2023"/>
                                  <w:sz w:val="48"/>
                                </w:rPr>
                                <w:t>4. ja 5. samm</w:t>
                              </w:r>
                            </w:p>
                          </w:txbxContent>
                        </wps:txbx>
                        <wps:bodyPr rot="0" vert="horz" wrap="square" lIns="0" tIns="0" rIns="0" bIns="0" anchor="t" anchorCtr="0" upright="1">
                          <a:noAutofit/>
                        </wps:bodyPr>
                      </wps:wsp>
                    </wpg:wgp>
                  </a:graphicData>
                </a:graphic>
              </wp:inline>
            </w:drawing>
          </mc:Choice>
          <mc:Fallback>
            <w:pict>
              <v:group w14:anchorId="0DBD2FAF" id="Group 6316" o:spid="_x0000_s1577"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">
                <o:lock v:ext="edit" aspectratio="t"/>
                <v:rect id="Rectangle 2405" o:spid="_x0000_s1578"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" fillcolor="#9dc3e6" stroked="f">
                  <o:lock v:ext="edit" aspectratio="t"/>
                </v:rect>
                <v:shape id="Text Box 2406" o:spid="_x0000_s1579"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" filled="f" stroked="f">
                  <o:lock v:ext="edit" aspectratio="t"/>
                  <v:textbox inset="0,0,0,0">
                    <w:txbxContent>
                      <w:p w14:paraId="0794B908" w14:textId="5D1F51EE" w:rsidR="00A934EA" w:rsidRDefault="00A934EA">
                        <w:pPr>
                          <w:spacing w:before="434"/>
                          <w:ind w:left="144"/>
                          <w:rPr>
                            <w:rFonts w:ascii="Arial" w:hAnsi="Arial"/>
                            <w:b/>
                            <w:sz w:val="48"/>
                          </w:rPr>
                        </w:pPr>
                        <w:r>
                          <w:rPr>
                            <w:rFonts w:ascii="Arial" w:hAnsi="Arial"/>
                            <w:b/>
                            <w:color w:val="1F2023"/>
                            <w:sz w:val="50"/>
                          </w:rPr>
                          <w:t>"</w:t>
                        </w:r>
                        <w:proofErr w:type="spellStart"/>
                        <w:r>
                          <w:rPr>
                            <w:rFonts w:ascii="Arial" w:hAnsi="Arial"/>
                            <w:b/>
                            <w:color w:val="1F2023"/>
                            <w:sz w:val="50"/>
                          </w:rPr>
                          <w:t>Võimalus</w:t>
                        </w:r>
                        <w:proofErr w:type="spellEnd"/>
                        <w:r>
                          <w:rPr>
                            <w:rFonts w:ascii="Arial" w:hAnsi="Arial"/>
                            <w:b/>
                            <w:color w:val="1F2023"/>
                            <w:sz w:val="50"/>
                          </w:rPr>
                          <w:t xml:space="preserve">": </w:t>
                        </w:r>
                        <w:r>
                          <w:rPr>
                            <w:rFonts w:ascii="Arial" w:hAnsi="Arial"/>
                            <w:b/>
                            <w:color w:val="1F2023"/>
                            <w:sz w:val="48"/>
                          </w:rPr>
                          <w:t xml:space="preserve">4. ja 5. </w:t>
                        </w:r>
                        <w:proofErr w:type="spellStart"/>
                        <w:r>
                          <w:rPr>
                            <w:rFonts w:ascii="Arial" w:hAnsi="Arial"/>
                            <w:b/>
                            <w:color w:val="1F2023"/>
                            <w:sz w:val="48"/>
                          </w:rPr>
                          <w:t>samm</w:t>
                        </w:r>
                        <w:proofErr w:type="spellEnd"/>
                      </w:p>
                    </w:txbxContent>
                  </v:textbox>
                </v:shape>
                <w10:anchorlock/>
              </v:group>
            </w:pict>
          </mc:Fallback>
        </mc:AlternateContent>
      </w:r>
    </w:p>
    <w:p w14:paraId="0E71A269" w14:textId="77777777" w:rsidR="00DA1199" w:rsidRPr="00746325" w:rsidRDefault="00DA1199">
      <w:pPr>
        <w:pStyle w:val="a3"/>
        <w:rPr>
          <w:sz w:val="20"/>
          <w:lang w:val="et-EE"/>
        </w:rPr>
      </w:pPr>
    </w:p>
    <w:p w14:paraId="38704533" w14:textId="77777777" w:rsidR="00DA1199" w:rsidRPr="00746325" w:rsidRDefault="00DA1199">
      <w:pPr>
        <w:pStyle w:val="a3"/>
        <w:rPr>
          <w:sz w:val="20"/>
          <w:lang w:val="et-EE"/>
        </w:rPr>
      </w:pPr>
    </w:p>
    <w:p w14:paraId="461B9210" w14:textId="77777777" w:rsidR="00DA1199" w:rsidRPr="00746325" w:rsidRDefault="00DA1199">
      <w:pPr>
        <w:pStyle w:val="a3"/>
        <w:rPr>
          <w:sz w:val="20"/>
          <w:lang w:val="et-EE"/>
        </w:rPr>
      </w:pPr>
    </w:p>
    <w:p w14:paraId="2ABF562B" w14:textId="77777777" w:rsidR="00DA1199" w:rsidRPr="00746325" w:rsidRDefault="00DA1199">
      <w:pPr>
        <w:pStyle w:val="a3"/>
        <w:rPr>
          <w:sz w:val="20"/>
          <w:lang w:val="et-EE"/>
        </w:rPr>
      </w:pPr>
    </w:p>
    <w:p w14:paraId="095967BF" w14:textId="77777777" w:rsidR="00DA1199" w:rsidRPr="00746325" w:rsidRDefault="00DA1199">
      <w:pPr>
        <w:pStyle w:val="a3"/>
        <w:spacing w:before="4"/>
        <w:rPr>
          <w:sz w:val="22"/>
          <w:lang w:val="et-EE"/>
        </w:rPr>
      </w:pPr>
    </w:p>
    <w:p w14:paraId="45EDBFBC" w14:textId="7B149CFC" w:rsidR="00065C28" w:rsidRPr="00746325" w:rsidRDefault="00133456">
      <w:pPr>
        <w:pStyle w:val="a3"/>
        <w:spacing w:before="51"/>
        <w:ind w:right="1276"/>
        <w:jc w:val="right"/>
        <w:rPr>
          <w:rFonts w:ascii="Calibri"/>
          <w:lang w:val="et-EE"/>
        </w:rPr>
      </w:pPr>
      <w:r w:rsidRPr="00746325">
        <w:rPr>
          <w:rFonts w:ascii="Calibri"/>
          <w:noProof/>
          <w:lang w:val="et-EE"/>
        </w:rPr>
        <mc:AlternateContent>
          <mc:Choice Requires="wps">
            <w:drawing>
              <wp:anchor distT="45720" distB="45720" distL="114300" distR="114300" simplePos="0" relativeHeight="251590144" behindDoc="0" locked="0" layoutInCell="1" allowOverlap="1" wp14:anchorId="7D876E22" wp14:editId="51E5F609">
                <wp:simplePos x="0" y="0"/>
                <wp:positionH relativeFrom="column">
                  <wp:posOffset>9735347</wp:posOffset>
                </wp:positionH>
                <wp:positionV relativeFrom="paragraph">
                  <wp:posOffset>20320</wp:posOffset>
                </wp:positionV>
                <wp:extent cx="3150235" cy="1404620"/>
                <wp:effectExtent l="0" t="0" r="0" b="508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0235" cy="1404620"/>
                        </a:xfrm>
                        <a:prstGeom prst="rect">
                          <a:avLst/>
                        </a:prstGeom>
                        <a:noFill/>
                        <a:ln w="9525">
                          <a:noFill/>
                          <a:miter lim="800000"/>
                          <a:headEnd/>
                          <a:tailEnd/>
                        </a:ln>
                      </wps:spPr>
                      <wps:txbx>
                        <w:txbxContent>
                          <w:p w14:paraId="4904E4AA" w14:textId="77777777" w:rsidR="00A934EA" w:rsidRPr="00133456" w:rsidRDefault="00A934EA" w:rsidP="00133456">
                            <w:pPr>
                              <w:jc w:val="center"/>
                              <w:rPr>
                                <w:sz w:val="36"/>
                                <w:szCs w:val="36"/>
                              </w:rPr>
                            </w:pPr>
                            <w:r w:rsidRPr="00133456">
                              <w:rPr>
                                <w:sz w:val="36"/>
                                <w:szCs w:val="36"/>
                              </w:rPr>
                              <w:t>Järelemõtlemis-</w:t>
                            </w:r>
                          </w:p>
                          <w:p w14:paraId="3C0B41C5" w14:textId="345F17D6" w:rsidR="00A934EA" w:rsidRPr="00133456" w:rsidRDefault="00A934EA" w:rsidP="00133456">
                            <w:pPr>
                              <w:jc w:val="center"/>
                              <w:rPr>
                                <w:sz w:val="36"/>
                                <w:szCs w:val="36"/>
                              </w:rPr>
                            </w:pPr>
                            <w:r w:rsidRPr="00133456">
                              <w:rPr>
                                <w:sz w:val="36"/>
                                <w:szCs w:val="36"/>
                              </w:rPr>
                              <w:t>/ülevaatuse sean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876E22" id="_x0000_s1580" type="#_x0000_t202" style="position:absolute;left:0;text-align:left;margin-left:766.55pt;margin-top:1.6pt;width:248.05pt;height:110.6pt;z-index:251590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" filled="f" stroked="f">
                <v:textbox style="mso-fit-shape-to-text:t">
                  <w:txbxContent>
                    <w:p w14:paraId="4904E4AA" w14:textId="77777777" w:rsidR="00A934EA" w:rsidRPr="00133456" w:rsidRDefault="00A934EA" w:rsidP="00133456">
                      <w:pPr>
                        <w:jc w:val="center"/>
                        <w:rPr>
                          <w:sz w:val="36"/>
                          <w:szCs w:val="36"/>
                        </w:rPr>
                      </w:pPr>
                      <w:proofErr w:type="spellStart"/>
                      <w:r w:rsidRPr="00133456">
                        <w:rPr>
                          <w:sz w:val="36"/>
                          <w:szCs w:val="36"/>
                        </w:rPr>
                        <w:t>Järelemõtlemis</w:t>
                      </w:r>
                      <w:proofErr w:type="spellEnd"/>
                      <w:r w:rsidRPr="00133456">
                        <w:rPr>
                          <w:sz w:val="36"/>
                          <w:szCs w:val="36"/>
                        </w:rPr>
                        <w:t>-</w:t>
                      </w:r>
                    </w:p>
                    <w:p w14:paraId="3C0B41C5" w14:textId="345F17D6" w:rsidR="00A934EA" w:rsidRPr="00133456" w:rsidRDefault="00A934EA" w:rsidP="00133456">
                      <w:pPr>
                        <w:jc w:val="center"/>
                        <w:rPr>
                          <w:sz w:val="36"/>
                          <w:szCs w:val="36"/>
                        </w:rPr>
                      </w:pPr>
                      <w:r w:rsidRPr="00133456">
                        <w:rPr>
                          <w:sz w:val="36"/>
                          <w:szCs w:val="36"/>
                        </w:rPr>
                        <w:t>/</w:t>
                      </w:r>
                      <w:proofErr w:type="spellStart"/>
                      <w:r w:rsidRPr="00133456">
                        <w:rPr>
                          <w:sz w:val="36"/>
                          <w:szCs w:val="36"/>
                        </w:rPr>
                        <w:t>ülevaatuse</w:t>
                      </w:r>
                      <w:proofErr w:type="spellEnd"/>
                      <w:r w:rsidRPr="00133456">
                        <w:rPr>
                          <w:sz w:val="36"/>
                          <w:szCs w:val="36"/>
                        </w:rPr>
                        <w:t xml:space="preserve"> </w:t>
                      </w:r>
                      <w:proofErr w:type="spellStart"/>
                      <w:r w:rsidRPr="00133456">
                        <w:rPr>
                          <w:sz w:val="36"/>
                          <w:szCs w:val="36"/>
                        </w:rPr>
                        <w:t>seanss</w:t>
                      </w:r>
                      <w:proofErr w:type="spellEnd"/>
                    </w:p>
                  </w:txbxContent>
                </v:textbox>
                <w10:wrap type="square"/>
              </v:shape>
            </w:pict>
          </mc:Fallback>
        </mc:AlternateContent>
      </w:r>
      <w:r w:rsidR="001D431D">
        <w:rPr>
          <w:noProof/>
        </w:rPr>
        <mc:AlternateContent>
          <mc:Choice Requires="wpg">
            <w:drawing>
              <wp:anchor distT="0" distB="0" distL="114300" distR="114300" simplePos="0" relativeHeight="251776512" behindDoc="1" locked="0" layoutInCell="1" allowOverlap="1" wp14:anchorId="2EDFAF1C" wp14:editId="7E1C8C29">
                <wp:simplePos x="0" y="0"/>
                <wp:positionH relativeFrom="page">
                  <wp:posOffset>9505315</wp:posOffset>
                </wp:positionH>
                <wp:positionV relativeFrom="paragraph">
                  <wp:posOffset>-240030</wp:posOffset>
                </wp:positionV>
                <wp:extent cx="3502660" cy="6355715"/>
                <wp:effectExtent l="0" t="0" r="0" b="0"/>
                <wp:wrapNone/>
                <wp:docPr id="6293" name="Group 6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02660" cy="6355715"/>
                          <a:chOff x="14969" y="-378"/>
                          <a:chExt cx="5516" cy="10009"/>
                        </a:xfrm>
                      </wpg:grpSpPr>
                      <wps:wsp>
                        <wps:cNvPr id="6294" name="Rectangle 674"/>
                        <wps:cNvSpPr>
                          <a:spLocks noChangeArrowheads="1"/>
                        </wps:cNvSpPr>
                        <wps:spPr bwMode="auto">
                          <a:xfrm>
                            <a:off x="16128" y="-87"/>
                            <a:ext cx="3432" cy="5266"/>
                          </a:xfrm>
                          <a:prstGeom prst="rect">
                            <a:avLst/>
                          </a:prstGeom>
                          <a:noFill/>
                          <a:ln w="76200">
                            <a:solidFill>
                              <a:srgbClr val="76707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295" name="Picture 675"/>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14968" y="2858"/>
                            <a:ext cx="4219" cy="67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96" name="Picture 676"/>
                          <pic:cNvPicPr>
                            <a:picLocks noChangeAspect="1" noChangeArrowheads="1"/>
                          </pic:cNvPicPr>
                        </pic:nvPicPr>
                        <pic:blipFill>
                          <a:blip r:embed="rId325">
                            <a:extLst>
                              <a:ext uri="{28A0092B-C50C-407E-A947-70E740481C1C}">
                                <a14:useLocalDpi xmlns:a14="http://schemas.microsoft.com/office/drawing/2010/main" val="0"/>
                              </a:ext>
                            </a:extLst>
                          </a:blip>
                          <a:srcRect/>
                          <a:stretch>
                            <a:fillRect/>
                          </a:stretch>
                        </pic:blipFill>
                        <pic:spPr bwMode="auto">
                          <a:xfrm>
                            <a:off x="16406" y="868"/>
                            <a:ext cx="1838" cy="4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97" name="Picture 677"/>
                          <pic:cNvPicPr>
                            <a:picLocks noChangeAspect="1" noChangeArrowheads="1"/>
                          </pic:cNvPicPr>
                        </pic:nvPicPr>
                        <pic:blipFill>
                          <a:blip r:embed="rId326">
                            <a:extLst>
                              <a:ext uri="{28A0092B-C50C-407E-A947-70E740481C1C}">
                                <a14:useLocalDpi xmlns:a14="http://schemas.microsoft.com/office/drawing/2010/main" val="0"/>
                              </a:ext>
                            </a:extLst>
                          </a:blip>
                          <a:srcRect/>
                          <a:stretch>
                            <a:fillRect/>
                          </a:stretch>
                        </pic:blipFill>
                        <pic:spPr bwMode="auto">
                          <a:xfrm>
                            <a:off x="18365" y="1020"/>
                            <a:ext cx="975" cy="1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98" name="Picture 678"/>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17617" y="1531"/>
                            <a:ext cx="932" cy="2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99" name="Picture 679"/>
                          <pic:cNvPicPr>
                            <a:picLocks noChangeAspect="1" noChangeArrowheads="1"/>
                          </pic:cNvPicPr>
                        </pic:nvPicPr>
                        <pic:blipFill>
                          <a:blip r:embed="rId328">
                            <a:extLst>
                              <a:ext uri="{28A0092B-C50C-407E-A947-70E740481C1C}">
                                <a14:useLocalDpi xmlns:a14="http://schemas.microsoft.com/office/drawing/2010/main" val="0"/>
                              </a:ext>
                            </a:extLst>
                          </a:blip>
                          <a:srcRect/>
                          <a:stretch>
                            <a:fillRect/>
                          </a:stretch>
                        </pic:blipFill>
                        <pic:spPr bwMode="auto">
                          <a:xfrm>
                            <a:off x="16446" y="1564"/>
                            <a:ext cx="1057" cy="1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00" name="Picture 680"/>
                          <pic:cNvPicPr>
                            <a:picLocks noChangeAspect="1" noChangeArrowheads="1"/>
                          </pic:cNvPicPr>
                        </pic:nvPicPr>
                        <pic:blipFill>
                          <a:blip r:embed="rId329">
                            <a:extLst>
                              <a:ext uri="{28A0092B-C50C-407E-A947-70E740481C1C}">
                                <a14:useLocalDpi xmlns:a14="http://schemas.microsoft.com/office/drawing/2010/main" val="0"/>
                              </a:ext>
                            </a:extLst>
                          </a:blip>
                          <a:srcRect/>
                          <a:stretch>
                            <a:fillRect/>
                          </a:stretch>
                        </pic:blipFill>
                        <pic:spPr bwMode="auto">
                          <a:xfrm>
                            <a:off x="18774" y="1546"/>
                            <a:ext cx="511" cy="15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01" name="Picture 681"/>
                          <pic:cNvPicPr>
                            <a:picLocks noChangeAspect="1" noChangeArrowheads="1"/>
                          </pic:cNvPicPr>
                        </pic:nvPicPr>
                        <pic:blipFill>
                          <a:blip r:embed="rId330">
                            <a:extLst>
                              <a:ext uri="{28A0092B-C50C-407E-A947-70E740481C1C}">
                                <a14:useLocalDpi xmlns:a14="http://schemas.microsoft.com/office/drawing/2010/main" val="0"/>
                              </a:ext>
                            </a:extLst>
                          </a:blip>
                          <a:srcRect/>
                          <a:stretch>
                            <a:fillRect/>
                          </a:stretch>
                        </pic:blipFill>
                        <pic:spPr bwMode="auto">
                          <a:xfrm>
                            <a:off x="16388" y="2065"/>
                            <a:ext cx="2936"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02" name="Picture 682"/>
                          <pic:cNvPicPr>
                            <a:picLocks noChangeAspect="1" noChangeArrowheads="1"/>
                          </pic:cNvPicPr>
                        </pic:nvPicPr>
                        <pic:blipFill>
                          <a:blip r:embed="rId331">
                            <a:extLst>
                              <a:ext uri="{28A0092B-C50C-407E-A947-70E740481C1C}">
                                <a14:useLocalDpi xmlns:a14="http://schemas.microsoft.com/office/drawing/2010/main" val="0"/>
                              </a:ext>
                            </a:extLst>
                          </a:blip>
                          <a:srcRect/>
                          <a:stretch>
                            <a:fillRect/>
                          </a:stretch>
                        </pic:blipFill>
                        <pic:spPr bwMode="auto">
                          <a:xfrm>
                            <a:off x="16461" y="2498"/>
                            <a:ext cx="2762" cy="194"/>
                          </a:xfrm>
                          <a:prstGeom prst="rect">
                            <a:avLst/>
                          </a:prstGeom>
                          <a:noFill/>
                          <a:extLst>
                            <a:ext uri="{909E8E84-426E-40DD-AFC4-6F175D3DCCD1}">
                              <a14:hiddenFill xmlns:a14="http://schemas.microsoft.com/office/drawing/2010/main">
                                <a:solidFill>
                                  <a:srgbClr val="FFFFFF"/>
                                </a:solidFill>
                              </a14:hiddenFill>
                            </a:ext>
                          </a:extLst>
                        </pic:spPr>
                      </pic:pic>
                      <wps:wsp>
                        <wps:cNvPr id="6303" name="Freeform 683"/>
                        <wps:cNvSpPr>
                          <a:spLocks/>
                        </wps:cNvSpPr>
                        <wps:spPr bwMode="auto">
                          <a:xfrm>
                            <a:off x="19485" y="5118"/>
                            <a:ext cx="989" cy="1444"/>
                          </a:xfrm>
                          <a:custGeom>
                            <a:avLst/>
                            <a:gdLst>
                              <a:gd name="T0" fmla="+- 0 19552 19485"/>
                              <a:gd name="T1" fmla="*/ T0 w 989"/>
                              <a:gd name="T2" fmla="+- 0 5119 5119"/>
                              <a:gd name="T3" fmla="*/ 5119 h 1444"/>
                              <a:gd name="T4" fmla="+- 0 19487 19485"/>
                              <a:gd name="T5" fmla="*/ T4 w 989"/>
                              <a:gd name="T6" fmla="+- 0 5162 5119"/>
                              <a:gd name="T7" fmla="*/ 5162 h 1444"/>
                              <a:gd name="T8" fmla="+- 0 19485 19485"/>
                              <a:gd name="T9" fmla="*/ T8 w 989"/>
                              <a:gd name="T10" fmla="+- 0 5171 5119"/>
                              <a:gd name="T11" fmla="*/ 5171 h 1444"/>
                              <a:gd name="T12" fmla="+- 0 19490 19485"/>
                              <a:gd name="T13" fmla="*/ T12 w 989"/>
                              <a:gd name="T14" fmla="+- 0 5178 5119"/>
                              <a:gd name="T15" fmla="*/ 5178 h 1444"/>
                              <a:gd name="T16" fmla="+- 0 20398 19485"/>
                              <a:gd name="T17" fmla="*/ T16 w 989"/>
                              <a:gd name="T18" fmla="+- 0 6560 5119"/>
                              <a:gd name="T19" fmla="*/ 6560 h 1444"/>
                              <a:gd name="T20" fmla="+- 0 20407 19485"/>
                              <a:gd name="T21" fmla="*/ T20 w 989"/>
                              <a:gd name="T22" fmla="+- 0 6562 5119"/>
                              <a:gd name="T23" fmla="*/ 6562 h 1444"/>
                              <a:gd name="T24" fmla="+- 0 20472 19485"/>
                              <a:gd name="T25" fmla="*/ T24 w 989"/>
                              <a:gd name="T26" fmla="+- 0 6520 5119"/>
                              <a:gd name="T27" fmla="*/ 6520 h 1444"/>
                              <a:gd name="T28" fmla="+- 0 20474 19485"/>
                              <a:gd name="T29" fmla="*/ T28 w 989"/>
                              <a:gd name="T30" fmla="+- 0 6510 5119"/>
                              <a:gd name="T31" fmla="*/ 6510 h 1444"/>
                              <a:gd name="T32" fmla="+- 0 19561 19485"/>
                              <a:gd name="T33" fmla="*/ T32 w 989"/>
                              <a:gd name="T34" fmla="+- 0 5121 5119"/>
                              <a:gd name="T35" fmla="*/ 5121 h 1444"/>
                              <a:gd name="T36" fmla="+- 0 19552 19485"/>
                              <a:gd name="T37" fmla="*/ T36 w 989"/>
                              <a:gd name="T38" fmla="+- 0 5119 5119"/>
                              <a:gd name="T39" fmla="*/ 5119 h 14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89" h="1444">
                                <a:moveTo>
                                  <a:pt x="67" y="0"/>
                                </a:moveTo>
                                <a:lnTo>
                                  <a:pt x="2" y="43"/>
                                </a:lnTo>
                                <a:lnTo>
                                  <a:pt x="0" y="52"/>
                                </a:lnTo>
                                <a:lnTo>
                                  <a:pt x="5" y="59"/>
                                </a:lnTo>
                                <a:lnTo>
                                  <a:pt x="913" y="1441"/>
                                </a:lnTo>
                                <a:lnTo>
                                  <a:pt x="922" y="1443"/>
                                </a:lnTo>
                                <a:lnTo>
                                  <a:pt x="987" y="1401"/>
                                </a:lnTo>
                                <a:lnTo>
                                  <a:pt x="989" y="1391"/>
                                </a:lnTo>
                                <a:lnTo>
                                  <a:pt x="76" y="2"/>
                                </a:lnTo>
                                <a:lnTo>
                                  <a:pt x="67"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04" name="Freeform 684"/>
                        <wps:cNvSpPr>
                          <a:spLocks/>
                        </wps:cNvSpPr>
                        <wps:spPr bwMode="auto">
                          <a:xfrm>
                            <a:off x="19485" y="5118"/>
                            <a:ext cx="989" cy="1444"/>
                          </a:xfrm>
                          <a:custGeom>
                            <a:avLst/>
                            <a:gdLst>
                              <a:gd name="T0" fmla="+- 0 19490 19485"/>
                              <a:gd name="T1" fmla="*/ T0 w 989"/>
                              <a:gd name="T2" fmla="+- 0 5178 5119"/>
                              <a:gd name="T3" fmla="*/ 5178 h 1444"/>
                              <a:gd name="T4" fmla="+- 0 19485 19485"/>
                              <a:gd name="T5" fmla="*/ T4 w 989"/>
                              <a:gd name="T6" fmla="+- 0 5171 5119"/>
                              <a:gd name="T7" fmla="*/ 5171 h 1444"/>
                              <a:gd name="T8" fmla="+- 0 19487 19485"/>
                              <a:gd name="T9" fmla="*/ T8 w 989"/>
                              <a:gd name="T10" fmla="+- 0 5162 5119"/>
                              <a:gd name="T11" fmla="*/ 5162 h 1444"/>
                              <a:gd name="T12" fmla="+- 0 19494 19485"/>
                              <a:gd name="T13" fmla="*/ T12 w 989"/>
                              <a:gd name="T14" fmla="+- 0 5157 5119"/>
                              <a:gd name="T15" fmla="*/ 5157 h 1444"/>
                              <a:gd name="T16" fmla="+- 0 19545 19485"/>
                              <a:gd name="T17" fmla="*/ T16 w 989"/>
                              <a:gd name="T18" fmla="+- 0 5124 5119"/>
                              <a:gd name="T19" fmla="*/ 5124 h 1444"/>
                              <a:gd name="T20" fmla="+- 0 19552 19485"/>
                              <a:gd name="T21" fmla="*/ T20 w 989"/>
                              <a:gd name="T22" fmla="+- 0 5119 5119"/>
                              <a:gd name="T23" fmla="*/ 5119 h 1444"/>
                              <a:gd name="T24" fmla="+- 0 19561 19485"/>
                              <a:gd name="T25" fmla="*/ T24 w 989"/>
                              <a:gd name="T26" fmla="+- 0 5121 5119"/>
                              <a:gd name="T27" fmla="*/ 5121 h 1444"/>
                              <a:gd name="T28" fmla="+- 0 19566 19485"/>
                              <a:gd name="T29" fmla="*/ T28 w 989"/>
                              <a:gd name="T30" fmla="+- 0 5128 5119"/>
                              <a:gd name="T31" fmla="*/ 5128 h 1444"/>
                              <a:gd name="T32" fmla="+- 0 20469 19485"/>
                              <a:gd name="T33" fmla="*/ T32 w 989"/>
                              <a:gd name="T34" fmla="+- 0 6504 5119"/>
                              <a:gd name="T35" fmla="*/ 6504 h 1444"/>
                              <a:gd name="T36" fmla="+- 0 20474 19485"/>
                              <a:gd name="T37" fmla="*/ T36 w 989"/>
                              <a:gd name="T38" fmla="+- 0 6510 5119"/>
                              <a:gd name="T39" fmla="*/ 6510 h 1444"/>
                              <a:gd name="T40" fmla="+- 0 20472 19485"/>
                              <a:gd name="T41" fmla="*/ T40 w 989"/>
                              <a:gd name="T42" fmla="+- 0 6520 5119"/>
                              <a:gd name="T43" fmla="*/ 6520 h 1444"/>
                              <a:gd name="T44" fmla="+- 0 20465 19485"/>
                              <a:gd name="T45" fmla="*/ T44 w 989"/>
                              <a:gd name="T46" fmla="+- 0 6524 5119"/>
                              <a:gd name="T47" fmla="*/ 6524 h 1444"/>
                              <a:gd name="T48" fmla="+- 0 20414 19485"/>
                              <a:gd name="T49" fmla="*/ T48 w 989"/>
                              <a:gd name="T50" fmla="+- 0 6558 5119"/>
                              <a:gd name="T51" fmla="*/ 6558 h 1444"/>
                              <a:gd name="T52" fmla="+- 0 20407 19485"/>
                              <a:gd name="T53" fmla="*/ T52 w 989"/>
                              <a:gd name="T54" fmla="+- 0 6562 5119"/>
                              <a:gd name="T55" fmla="*/ 6562 h 1444"/>
                              <a:gd name="T56" fmla="+- 0 20398 19485"/>
                              <a:gd name="T57" fmla="*/ T56 w 989"/>
                              <a:gd name="T58" fmla="+- 0 6560 5119"/>
                              <a:gd name="T59" fmla="*/ 6560 h 1444"/>
                              <a:gd name="T60" fmla="+- 0 20393 19485"/>
                              <a:gd name="T61" fmla="*/ T60 w 989"/>
                              <a:gd name="T62" fmla="+- 0 6553 5119"/>
                              <a:gd name="T63" fmla="*/ 6553 h 1444"/>
                              <a:gd name="T64" fmla="+- 0 19490 19485"/>
                              <a:gd name="T65" fmla="*/ T64 w 989"/>
                              <a:gd name="T66" fmla="+- 0 5178 5119"/>
                              <a:gd name="T67" fmla="*/ 5178 h 14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989" h="1444">
                                <a:moveTo>
                                  <a:pt x="5" y="59"/>
                                </a:moveTo>
                                <a:lnTo>
                                  <a:pt x="0" y="52"/>
                                </a:lnTo>
                                <a:lnTo>
                                  <a:pt x="2" y="43"/>
                                </a:lnTo>
                                <a:lnTo>
                                  <a:pt x="9" y="38"/>
                                </a:lnTo>
                                <a:lnTo>
                                  <a:pt x="60" y="5"/>
                                </a:lnTo>
                                <a:lnTo>
                                  <a:pt x="67" y="0"/>
                                </a:lnTo>
                                <a:lnTo>
                                  <a:pt x="76" y="2"/>
                                </a:lnTo>
                                <a:lnTo>
                                  <a:pt x="81" y="9"/>
                                </a:lnTo>
                                <a:lnTo>
                                  <a:pt x="984" y="1385"/>
                                </a:lnTo>
                                <a:lnTo>
                                  <a:pt x="989" y="1391"/>
                                </a:lnTo>
                                <a:lnTo>
                                  <a:pt x="987" y="1401"/>
                                </a:lnTo>
                                <a:lnTo>
                                  <a:pt x="980" y="1405"/>
                                </a:lnTo>
                                <a:lnTo>
                                  <a:pt x="929" y="1439"/>
                                </a:lnTo>
                                <a:lnTo>
                                  <a:pt x="922" y="1443"/>
                                </a:lnTo>
                                <a:lnTo>
                                  <a:pt x="913" y="1441"/>
                                </a:lnTo>
                                <a:lnTo>
                                  <a:pt x="908" y="1434"/>
                                </a:lnTo>
                                <a:lnTo>
                                  <a:pt x="5" y="59"/>
                                </a:lnTo>
                                <a:close/>
                              </a:path>
                            </a:pathLst>
                          </a:custGeom>
                          <a:noFill/>
                          <a:ln w="12700">
                            <a:solidFill>
                              <a:srgbClr val="7670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305" name="Picture 685"/>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17783" y="-379"/>
                            <a:ext cx="126" cy="32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DEAD6FA" id="Group 673" o:spid="_x0000_s1026" style="position:absolute;margin-left:748.45pt;margin-top:-18.9pt;width:275.8pt;height:500.45pt;z-index:-251539968;mso-position-horizontal-relative:page" coordorigin="14969,-378" coordsize="5516,10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">
                <v:rect id="Rectangle 674" o:spid="_x0000_s1027" style="position:absolute;left:16128;top:-87;width:3432;height:5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" filled="f" strokecolor="#767070" strokeweight="6pt"/>
                <v:shape id="Picture 675" o:spid="_x0000_s1028" type="#_x0000_t75" style="position:absolute;left:14968;top:2858;width:4219;height:6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">
                  <v:imagedata r:id="rId333" o:title=""/>
                </v:shape>
                <v:shape id="Picture 676" o:spid="_x0000_s1029" type="#_x0000_t75" style="position:absolute;left:16406;top:868;width:1838;height: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">
                  <v:imagedata r:id="rId334" o:title=""/>
                </v:shape>
                <v:shape id="Picture 677" o:spid="_x0000_s1030" type="#_x0000_t75" style="position:absolute;left:18365;top:1020;width:975;height: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">
                  <v:imagedata r:id="rId335" o:title=""/>
                </v:shape>
                <v:shape id="Picture 678" o:spid="_x0000_s1031" type="#_x0000_t75" style="position:absolute;left:17617;top:1531;width:932;height: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">
                  <v:imagedata r:id="rId336" o:title=""/>
                </v:shape>
                <v:shape id="Picture 679" o:spid="_x0000_s1032" type="#_x0000_t75" style="position:absolute;left:16446;top:1564;width:1057;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">
                  <v:imagedata r:id="rId337" o:title=""/>
                </v:shape>
                <v:shape id="Picture 680" o:spid="_x0000_s1033" type="#_x0000_t75" style="position:absolute;left:18774;top:1546;width:511;height: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">
                  <v:imagedata r:id="rId338" o:title=""/>
                </v:shape>
                <v:shape id="Picture 681" o:spid="_x0000_s1034" type="#_x0000_t75" style="position:absolute;left:16388;top:2065;width:2936;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">
                  <v:imagedata r:id="rId339" o:title=""/>
                </v:shape>
                <v:shape id="Picture 682" o:spid="_x0000_s1035" type="#_x0000_t75" style="position:absolute;left:16461;top:2498;width:2762;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">
                  <v:imagedata r:id="rId340" o:title=""/>
                </v:shape>
                <v:shape id="Freeform 683" o:spid="_x0000_s1036" style="position:absolute;left:19485;top:5118;width:989;height:1444;visibility:visible;mso-wrap-style:square;v-text-anchor:top" coordsize="989,1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" path="m67,l2,43,,52r5,7l913,1441r9,2l987,1401r2,-10l76,2,67,xe" fillcolor="#767070" stroked="f">
                  <v:path arrowok="t" o:connecttype="custom" o:connectlocs="67,5119;2,5162;0,5171;5,5178;913,6560;922,6562;987,6520;989,6510;76,5121;67,5119" o:connectangles="0,0,0,0,0,0,0,0,0,0"/>
                </v:shape>
                <v:shape id="Freeform 684" o:spid="_x0000_s1037" style="position:absolute;left:19485;top:5118;width:989;height:1444;visibility:visible;mso-wrap-style:square;v-text-anchor:top" coordsize="989,1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" path="m5,59l,52,2,43,9,38,60,5,67,r9,2l81,9,984,1385r5,6l987,1401r-7,4l929,1439r-7,4l913,1441r-5,-7l5,59xe" filled="f" strokecolor="#767070" strokeweight="1pt">
                  <v:path arrowok="t" o:connecttype="custom" o:connectlocs="5,5178;0,5171;2,5162;9,5157;60,5124;67,5119;76,5121;81,5128;984,6504;989,6510;987,6520;980,6524;929,6558;922,6562;913,6560;908,6553;5,5178" o:connectangles="0,0,0,0,0,0,0,0,0,0,0,0,0,0,0,0,0"/>
                </v:shape>
                <v:shape id="Picture 685" o:spid="_x0000_s1038" type="#_x0000_t75" style="position:absolute;left:17783;top:-379;width:126;height: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">
                  <v:imagedata r:id="rId341" o:title=""/>
                </v:shape>
                <w10:wrap anchorx="page"/>
              </v:group>
            </w:pict>
          </mc:Fallback>
        </mc:AlternateContent>
      </w:r>
      <w:r w:rsidRPr="00746325">
        <w:rPr>
          <w:noProof/>
          <w:lang w:val="et-EE"/>
        </w:rPr>
        <w:drawing>
          <wp:anchor distT="0" distB="0" distL="0" distR="0" simplePos="0" relativeHeight="251585024" behindDoc="0" locked="0" layoutInCell="1" allowOverlap="1" wp14:anchorId="2E4462EE" wp14:editId="2839F962">
            <wp:simplePos x="0" y="0"/>
            <wp:positionH relativeFrom="page">
              <wp:posOffset>4975225</wp:posOffset>
            </wp:positionH>
            <wp:positionV relativeFrom="paragraph">
              <wp:posOffset>-558472</wp:posOffset>
            </wp:positionV>
            <wp:extent cx="4437380" cy="8013065"/>
            <wp:effectExtent l="0" t="0" r="0" b="0"/>
            <wp:wrapNone/>
            <wp:docPr id="173" name="image160.jpeg" descr="A picture containing indoor, wall, floor, pers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160.jpeg"/>
                    <pic:cNvPicPr/>
                  </pic:nvPicPr>
                  <pic:blipFill>
                    <a:blip r:embed="rId342" cstate="print"/>
                    <a:stretch>
                      <a:fillRect/>
                    </a:stretch>
                  </pic:blipFill>
                  <pic:spPr>
                    <a:xfrm>
                      <a:off x="0" y="0"/>
                      <a:ext cx="4437380" cy="8013065"/>
                    </a:xfrm>
                    <a:prstGeom prst="rect">
                      <a:avLst/>
                    </a:prstGeom>
                  </pic:spPr>
                </pic:pic>
              </a:graphicData>
            </a:graphic>
          </wp:anchor>
        </w:drawing>
      </w:r>
      <w:r w:rsidR="001D431D">
        <w:rPr>
          <w:noProof/>
        </w:rPr>
        <mc:AlternateContent>
          <mc:Choice Requires="wps">
            <w:drawing>
              <wp:anchor distT="0" distB="0" distL="114300" distR="114300" simplePos="0" relativeHeight="251706880" behindDoc="0" locked="0" layoutInCell="1" allowOverlap="1" wp14:anchorId="5633CEE6" wp14:editId="5320DB13">
                <wp:simplePos x="0" y="0"/>
                <wp:positionH relativeFrom="page">
                  <wp:posOffset>134620</wp:posOffset>
                </wp:positionH>
                <wp:positionV relativeFrom="paragraph">
                  <wp:posOffset>-554990</wp:posOffset>
                </wp:positionV>
                <wp:extent cx="4798695" cy="8037195"/>
                <wp:effectExtent l="0" t="0" r="0" b="0"/>
                <wp:wrapNone/>
                <wp:docPr id="6292" name="Text Box 6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8695" cy="8037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7557"/>
                            </w:tblGrid>
                            <w:tr w:rsidR="00A934EA" w14:paraId="18D5930A" w14:textId="77777777">
                              <w:trPr>
                                <w:trHeight w:val="516"/>
                              </w:trPr>
                              <w:tc>
                                <w:tcPr>
                                  <w:tcW w:w="7557" w:type="dxa"/>
                                  <w:shd w:val="clear" w:color="auto" w:fill="BCD6ED"/>
                                </w:tcPr>
                                <w:p w14:paraId="46A09088" w14:textId="77777777" w:rsidR="00A934EA" w:rsidRDefault="00A934EA">
                                  <w:pPr>
                                    <w:pStyle w:val="TableParagraph"/>
                                    <w:spacing w:before="75"/>
                                    <w:ind w:left="164"/>
                                    <w:rPr>
                                      <w:rFonts w:ascii="Arial"/>
                                      <w:b/>
                                      <w:sz w:val="36"/>
                                    </w:rPr>
                                  </w:pPr>
                                  <w:r>
                                    <w:rPr>
                                      <w:rFonts w:ascii="Arial"/>
                                      <w:b/>
                                      <w:sz w:val="36"/>
                                    </w:rPr>
                                    <w:t>4. samm:</w:t>
                                  </w:r>
                                </w:p>
                              </w:tc>
                            </w:tr>
                            <w:tr w:rsidR="00A934EA" w14:paraId="68E868F7" w14:textId="77777777">
                              <w:trPr>
                                <w:trHeight w:val="3894"/>
                              </w:trPr>
                              <w:tc>
                                <w:tcPr>
                                  <w:tcW w:w="7557" w:type="dxa"/>
                                  <w:tcBorders>
                                    <w:bottom w:val="single" w:sz="48" w:space="0" w:color="FFFFFF"/>
                                  </w:tcBorders>
                                  <w:shd w:val="clear" w:color="auto" w:fill="DEEBF7"/>
                                </w:tcPr>
                                <w:p w14:paraId="5476B41C" w14:textId="359D109C" w:rsidR="00A934EA" w:rsidRDefault="00A934EA">
                                  <w:pPr>
                                    <w:pStyle w:val="TableParagraph"/>
                                    <w:spacing w:before="73" w:line="259" w:lineRule="auto"/>
                                    <w:ind w:left="160" w:right="126"/>
                                    <w:jc w:val="both"/>
                                    <w:rPr>
                                      <w:sz w:val="32"/>
                                    </w:rPr>
                                  </w:pPr>
                                  <w:r>
                                    <w:rPr>
                                      <w:sz w:val="32"/>
                                    </w:rPr>
                                    <w:t>Läbiviija võib igal ajal paluda osalejatel vahetada rollid hüüdes STOP. Selline vahetus tagab, et kõik NEETid mängivad läbi mõlemad rollid ja parandavad oma arusaamist isiklikust finantsjuhtimisest.</w:t>
                                  </w:r>
                                </w:p>
                              </w:tc>
                            </w:tr>
                            <w:tr w:rsidR="00A934EA" w14:paraId="7268D481" w14:textId="77777777">
                              <w:trPr>
                                <w:trHeight w:val="503"/>
                              </w:trPr>
                              <w:tc>
                                <w:tcPr>
                                  <w:tcW w:w="7557" w:type="dxa"/>
                                  <w:tcBorders>
                                    <w:top w:val="single" w:sz="48" w:space="0" w:color="FFFFFF"/>
                                  </w:tcBorders>
                                  <w:shd w:val="clear" w:color="auto" w:fill="BCD6ED"/>
                                </w:tcPr>
                                <w:p w14:paraId="370FC0EB" w14:textId="77777777" w:rsidR="00A934EA" w:rsidRDefault="00A934EA">
                                  <w:pPr>
                                    <w:pStyle w:val="TableParagraph"/>
                                    <w:spacing w:before="62"/>
                                    <w:ind w:left="144"/>
                                    <w:rPr>
                                      <w:rFonts w:ascii="Arial"/>
                                      <w:b/>
                                      <w:sz w:val="36"/>
                                    </w:rPr>
                                  </w:pPr>
                                  <w:r>
                                    <w:rPr>
                                      <w:rFonts w:ascii="Arial"/>
                                      <w:b/>
                                      <w:sz w:val="36"/>
                                    </w:rPr>
                                    <w:t>5. samm:</w:t>
                                  </w:r>
                                </w:p>
                              </w:tc>
                            </w:tr>
                            <w:tr w:rsidR="00A934EA" w14:paraId="25F9E19D" w14:textId="77777777">
                              <w:trPr>
                                <w:trHeight w:val="3099"/>
                              </w:trPr>
                              <w:tc>
                                <w:tcPr>
                                  <w:tcW w:w="7557" w:type="dxa"/>
                                  <w:tcBorders>
                                    <w:bottom w:val="single" w:sz="34" w:space="0" w:color="FFFFFF"/>
                                  </w:tcBorders>
                                  <w:shd w:val="clear" w:color="auto" w:fill="DEEBF7"/>
                                </w:tcPr>
                                <w:p w14:paraId="3AAD5099" w14:textId="4A3CDC25" w:rsidR="00A934EA" w:rsidRDefault="00A934EA">
                                  <w:pPr>
                                    <w:pStyle w:val="TableParagraph"/>
                                    <w:spacing w:before="76" w:line="259" w:lineRule="auto"/>
                                    <w:ind w:left="160" w:right="129"/>
                                    <w:jc w:val="both"/>
                                    <w:rPr>
                                      <w:sz w:val="32"/>
                                    </w:rPr>
                                  </w:pPr>
                                  <w:r>
                                    <w:rPr>
                                      <w:sz w:val="32"/>
                                    </w:rPr>
                                    <w:t>Juhendaja võib tegevuse lõpus korraldada järelemõtlemis- ja ülevaatussessiooni. See võimaldab osalajatel omavahel arutada saadud õppetundide üle.</w:t>
                                  </w:r>
                                </w:p>
                              </w:tc>
                            </w:tr>
                          </w:tbl>
                          <w:p w14:paraId="3BDDA928" w14:textId="77777777" w:rsidR="00A934EA" w:rsidRDefault="00A934EA">
                            <w:pPr>
                              <w:pStyle w:val="a3"/>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3CEE6" id="Text Box 672" o:spid="_x0000_s1581" type="#_x0000_t202" style="position:absolute;left:0;text-align:left;margin-left:10.6pt;margin-top:-43.7pt;width:377.85pt;height:632.85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7557"/>
                      </w:tblGrid>
                      <w:tr w:rsidR="00A934EA" w14:paraId="18D5930A" w14:textId="77777777">
                        <w:trPr>
                          <w:trHeight w:val="516"/>
                        </w:trPr>
                        <w:tc>
                          <w:tcPr>
                            <w:tcW w:w="7557" w:type="dxa"/>
                            <w:shd w:val="clear" w:color="auto" w:fill="BCD6ED"/>
                          </w:tcPr>
                          <w:p w14:paraId="46A09088" w14:textId="77777777" w:rsidR="00A934EA" w:rsidRDefault="00A934EA">
                            <w:pPr>
                              <w:pStyle w:val="TableParagraph"/>
                              <w:spacing w:before="75"/>
                              <w:ind w:left="164"/>
                              <w:rPr>
                                <w:rFonts w:ascii="Arial"/>
                                <w:b/>
                                <w:sz w:val="36"/>
                              </w:rPr>
                            </w:pPr>
                            <w:r>
                              <w:rPr>
                                <w:rFonts w:ascii="Arial"/>
                                <w:b/>
                                <w:sz w:val="36"/>
                              </w:rPr>
                              <w:t>4. samm:</w:t>
                            </w:r>
                          </w:p>
                        </w:tc>
                      </w:tr>
                      <w:tr w:rsidR="00A934EA" w14:paraId="68E868F7" w14:textId="77777777">
                        <w:trPr>
                          <w:trHeight w:val="3894"/>
                        </w:trPr>
                        <w:tc>
                          <w:tcPr>
                            <w:tcW w:w="7557" w:type="dxa"/>
                            <w:tcBorders>
                              <w:bottom w:val="single" w:sz="48" w:space="0" w:color="FFFFFF"/>
                            </w:tcBorders>
                            <w:shd w:val="clear" w:color="auto" w:fill="DEEBF7"/>
                          </w:tcPr>
                          <w:p w14:paraId="5476B41C" w14:textId="359D109C" w:rsidR="00A934EA" w:rsidRDefault="00A934EA">
                            <w:pPr>
                              <w:pStyle w:val="TableParagraph"/>
                              <w:spacing w:before="73" w:line="259" w:lineRule="auto"/>
                              <w:ind w:left="160" w:right="126"/>
                              <w:jc w:val="both"/>
                              <w:rPr>
                                <w:sz w:val="32"/>
                              </w:rPr>
                            </w:pPr>
                            <w:r>
                              <w:rPr>
                                <w:sz w:val="32"/>
                              </w:rPr>
                              <w:t>Läbiviija võib igal ajal paluda osalejatel vahetada rollid hüüdes STOP. Selline vahetus tagab, et kõik NEETid mängivad läbi mõlemad rollid ja parandavad oma arusaamist isiklikust finantsjuhtimisest.</w:t>
                            </w:r>
                          </w:p>
                        </w:tc>
                      </w:tr>
                      <w:tr w:rsidR="00A934EA" w14:paraId="7268D481" w14:textId="77777777">
                        <w:trPr>
                          <w:trHeight w:val="503"/>
                        </w:trPr>
                        <w:tc>
                          <w:tcPr>
                            <w:tcW w:w="7557" w:type="dxa"/>
                            <w:tcBorders>
                              <w:top w:val="single" w:sz="48" w:space="0" w:color="FFFFFF"/>
                            </w:tcBorders>
                            <w:shd w:val="clear" w:color="auto" w:fill="BCD6ED"/>
                          </w:tcPr>
                          <w:p w14:paraId="370FC0EB" w14:textId="77777777" w:rsidR="00A934EA" w:rsidRDefault="00A934EA">
                            <w:pPr>
                              <w:pStyle w:val="TableParagraph"/>
                              <w:spacing w:before="62"/>
                              <w:ind w:left="144"/>
                              <w:rPr>
                                <w:rFonts w:ascii="Arial"/>
                                <w:b/>
                                <w:sz w:val="36"/>
                              </w:rPr>
                            </w:pPr>
                            <w:r>
                              <w:rPr>
                                <w:rFonts w:ascii="Arial"/>
                                <w:b/>
                                <w:sz w:val="36"/>
                              </w:rPr>
                              <w:t>5. samm:</w:t>
                            </w:r>
                          </w:p>
                        </w:tc>
                      </w:tr>
                      <w:tr w:rsidR="00A934EA" w14:paraId="25F9E19D" w14:textId="77777777">
                        <w:trPr>
                          <w:trHeight w:val="3099"/>
                        </w:trPr>
                        <w:tc>
                          <w:tcPr>
                            <w:tcW w:w="7557" w:type="dxa"/>
                            <w:tcBorders>
                              <w:bottom w:val="single" w:sz="34" w:space="0" w:color="FFFFFF"/>
                            </w:tcBorders>
                            <w:shd w:val="clear" w:color="auto" w:fill="DEEBF7"/>
                          </w:tcPr>
                          <w:p w14:paraId="3AAD5099" w14:textId="4A3CDC25" w:rsidR="00A934EA" w:rsidRDefault="00A934EA">
                            <w:pPr>
                              <w:pStyle w:val="TableParagraph"/>
                              <w:spacing w:before="76" w:line="259" w:lineRule="auto"/>
                              <w:ind w:left="160" w:right="129"/>
                              <w:jc w:val="both"/>
                              <w:rPr>
                                <w:sz w:val="32"/>
                              </w:rPr>
                            </w:pPr>
                            <w:r>
                              <w:rPr>
                                <w:sz w:val="32"/>
                              </w:rPr>
                              <w:t>Juhendaja võib tegevuse lõpus korraldada järelemõtlemis- ja ülevaatussessiooni. See võimaldab osalajatel omavahel arutada saadud õppetundide üle.</w:t>
                            </w:r>
                          </w:p>
                        </w:tc>
                      </w:tr>
                    </w:tbl>
                    <w:p w14:paraId="3BDDA928" w14:textId="77777777" w:rsidR="00A934EA" w:rsidRDefault="00A934EA">
                      <w:pPr>
                        <w:pStyle w:val="a3"/>
                      </w:pPr>
                    </w:p>
                  </w:txbxContent>
                </v:textbox>
                <w10:wrap anchorx="page"/>
              </v:shape>
            </w:pict>
          </mc:Fallback>
        </mc:AlternateContent>
      </w:r>
    </w:p>
    <w:p w14:paraId="4CE175B9" w14:textId="28D35503" w:rsidR="00DA1199" w:rsidRPr="00746325" w:rsidRDefault="00DA1199">
      <w:pPr>
        <w:jc w:val="right"/>
        <w:rPr>
          <w:rFonts w:ascii="Calibri"/>
          <w:lang w:val="et-EE"/>
        </w:rPr>
        <w:sectPr w:rsidR="00DA1199" w:rsidRPr="00746325">
          <w:footerReference w:type="default" r:id="rId343"/>
          <w:pgSz w:w="20480" w:h="15360" w:orient="landscape"/>
          <w:pgMar w:top="200" w:right="20" w:bottom="280" w:left="20" w:header="0" w:footer="0" w:gutter="0"/>
          <w:cols w:space="720"/>
        </w:sectPr>
      </w:pPr>
    </w:p>
    <w:p w14:paraId="006E1FAA" w14:textId="77777777" w:rsidR="00065C28" w:rsidRPr="00746325" w:rsidRDefault="00536928">
      <w:pPr>
        <w:pStyle w:val="a3"/>
        <w:rPr>
          <w:rFonts w:ascii="Calibri"/>
          <w:sz w:val="20"/>
          <w:lang w:val="et-EE"/>
        </w:rPr>
      </w:pPr>
      <w:r w:rsidRPr="00746325">
        <w:rPr>
          <w:noProof/>
          <w:lang w:val="et-EE"/>
        </w:rPr>
        <w:lastRenderedPageBreak/>
        <w:drawing>
          <wp:anchor distT="0" distB="0" distL="0" distR="0" simplePos="0" relativeHeight="251551232" behindDoc="0" locked="0" layoutInCell="1" allowOverlap="1" wp14:anchorId="590A3503" wp14:editId="2E8143C4">
            <wp:simplePos x="0" y="0"/>
            <wp:positionH relativeFrom="page">
              <wp:posOffset>19050</wp:posOffset>
            </wp:positionH>
            <wp:positionV relativeFrom="page">
              <wp:posOffset>0</wp:posOffset>
            </wp:positionV>
            <wp:extent cx="12985750" cy="6153150"/>
            <wp:effectExtent l="0" t="0" r="0" b="0"/>
            <wp:wrapNone/>
            <wp:docPr id="17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29.jpeg"/>
                    <pic:cNvPicPr/>
                  </pic:nvPicPr>
                  <pic:blipFill>
                    <a:blip r:embed="rId57" cstate="print"/>
                    <a:stretch>
                      <a:fillRect/>
                    </a:stretch>
                  </pic:blipFill>
                  <pic:spPr>
                    <a:xfrm>
                      <a:off x="0" y="0"/>
                      <a:ext cx="12985750" cy="6153150"/>
                    </a:xfrm>
                    <a:prstGeom prst="rect">
                      <a:avLst/>
                    </a:prstGeom>
                  </pic:spPr>
                </pic:pic>
              </a:graphicData>
            </a:graphic>
          </wp:anchor>
        </w:drawing>
      </w:r>
    </w:p>
    <w:p w14:paraId="1BC16DFD" w14:textId="77777777" w:rsidR="00DA1199" w:rsidRPr="00746325" w:rsidRDefault="00DA1199">
      <w:pPr>
        <w:pStyle w:val="a3"/>
        <w:rPr>
          <w:rFonts w:ascii="Calibri"/>
          <w:sz w:val="20"/>
          <w:lang w:val="et-EE"/>
        </w:rPr>
      </w:pPr>
    </w:p>
    <w:p w14:paraId="66A54359" w14:textId="77777777" w:rsidR="00DA1199" w:rsidRPr="00746325" w:rsidRDefault="00DA1199">
      <w:pPr>
        <w:pStyle w:val="a3"/>
        <w:rPr>
          <w:rFonts w:ascii="Calibri"/>
          <w:sz w:val="20"/>
          <w:lang w:val="et-EE"/>
        </w:rPr>
      </w:pPr>
    </w:p>
    <w:p w14:paraId="6D159AC3" w14:textId="77777777" w:rsidR="00DA1199" w:rsidRPr="00746325" w:rsidRDefault="00DA1199">
      <w:pPr>
        <w:pStyle w:val="a3"/>
        <w:rPr>
          <w:rFonts w:ascii="Calibri"/>
          <w:sz w:val="20"/>
          <w:lang w:val="et-EE"/>
        </w:rPr>
      </w:pPr>
    </w:p>
    <w:p w14:paraId="70DF22DF" w14:textId="77777777" w:rsidR="00DA1199" w:rsidRPr="00746325" w:rsidRDefault="00DA1199">
      <w:pPr>
        <w:pStyle w:val="a3"/>
        <w:rPr>
          <w:rFonts w:ascii="Calibri"/>
          <w:sz w:val="20"/>
          <w:lang w:val="et-EE"/>
        </w:rPr>
      </w:pPr>
    </w:p>
    <w:p w14:paraId="3B49C4EA" w14:textId="77777777" w:rsidR="00DA1199" w:rsidRPr="00746325" w:rsidRDefault="00DA1199">
      <w:pPr>
        <w:pStyle w:val="a3"/>
        <w:rPr>
          <w:rFonts w:ascii="Calibri"/>
          <w:sz w:val="20"/>
          <w:lang w:val="et-EE"/>
        </w:rPr>
      </w:pPr>
    </w:p>
    <w:p w14:paraId="1814213F" w14:textId="77777777" w:rsidR="00DA1199" w:rsidRPr="00746325" w:rsidRDefault="00DA1199">
      <w:pPr>
        <w:pStyle w:val="a3"/>
        <w:rPr>
          <w:rFonts w:ascii="Calibri"/>
          <w:sz w:val="20"/>
          <w:lang w:val="et-EE"/>
        </w:rPr>
      </w:pPr>
    </w:p>
    <w:p w14:paraId="574C385D" w14:textId="77777777" w:rsidR="00DA1199" w:rsidRPr="00746325" w:rsidRDefault="00DA1199">
      <w:pPr>
        <w:pStyle w:val="a3"/>
        <w:rPr>
          <w:rFonts w:ascii="Calibri"/>
          <w:sz w:val="20"/>
          <w:lang w:val="et-EE"/>
        </w:rPr>
      </w:pPr>
    </w:p>
    <w:p w14:paraId="221B36C2" w14:textId="77777777" w:rsidR="00DA1199" w:rsidRPr="00746325" w:rsidRDefault="00DA1199">
      <w:pPr>
        <w:pStyle w:val="a3"/>
        <w:rPr>
          <w:rFonts w:ascii="Calibri"/>
          <w:sz w:val="20"/>
          <w:lang w:val="et-EE"/>
        </w:rPr>
      </w:pPr>
    </w:p>
    <w:p w14:paraId="09106455" w14:textId="77777777" w:rsidR="00DA1199" w:rsidRPr="00746325" w:rsidRDefault="00DA1199">
      <w:pPr>
        <w:pStyle w:val="a3"/>
        <w:rPr>
          <w:rFonts w:ascii="Calibri"/>
          <w:sz w:val="20"/>
          <w:lang w:val="et-EE"/>
        </w:rPr>
      </w:pPr>
    </w:p>
    <w:p w14:paraId="54E5B8AA" w14:textId="77777777" w:rsidR="00DA1199" w:rsidRPr="00746325" w:rsidRDefault="00DA1199">
      <w:pPr>
        <w:pStyle w:val="a3"/>
        <w:rPr>
          <w:rFonts w:ascii="Calibri"/>
          <w:sz w:val="20"/>
          <w:lang w:val="et-EE"/>
        </w:rPr>
      </w:pPr>
    </w:p>
    <w:p w14:paraId="0BEA3CE9" w14:textId="77777777" w:rsidR="00DA1199" w:rsidRPr="00746325" w:rsidRDefault="00DA1199">
      <w:pPr>
        <w:pStyle w:val="a3"/>
        <w:rPr>
          <w:rFonts w:ascii="Calibri"/>
          <w:sz w:val="20"/>
          <w:lang w:val="et-EE"/>
        </w:rPr>
      </w:pPr>
    </w:p>
    <w:p w14:paraId="342F6061" w14:textId="77777777" w:rsidR="00DA1199" w:rsidRPr="00746325" w:rsidRDefault="00DA1199">
      <w:pPr>
        <w:pStyle w:val="a3"/>
        <w:rPr>
          <w:rFonts w:ascii="Calibri"/>
          <w:sz w:val="20"/>
          <w:lang w:val="et-EE"/>
        </w:rPr>
      </w:pPr>
    </w:p>
    <w:p w14:paraId="189149C0" w14:textId="77777777" w:rsidR="00DA1199" w:rsidRPr="00746325" w:rsidRDefault="00DA1199">
      <w:pPr>
        <w:pStyle w:val="a3"/>
        <w:rPr>
          <w:rFonts w:ascii="Calibri"/>
          <w:sz w:val="20"/>
          <w:lang w:val="et-EE"/>
        </w:rPr>
      </w:pPr>
    </w:p>
    <w:p w14:paraId="18C6FC6E" w14:textId="77777777" w:rsidR="00DA1199" w:rsidRPr="00746325" w:rsidRDefault="00DA1199">
      <w:pPr>
        <w:pStyle w:val="a3"/>
        <w:rPr>
          <w:rFonts w:ascii="Calibri"/>
          <w:sz w:val="20"/>
          <w:lang w:val="et-EE"/>
        </w:rPr>
      </w:pPr>
    </w:p>
    <w:p w14:paraId="24CECBD9" w14:textId="77777777" w:rsidR="00DA1199" w:rsidRPr="00746325" w:rsidRDefault="00DA1199">
      <w:pPr>
        <w:pStyle w:val="a3"/>
        <w:rPr>
          <w:rFonts w:ascii="Calibri"/>
          <w:sz w:val="20"/>
          <w:lang w:val="et-EE"/>
        </w:rPr>
      </w:pPr>
    </w:p>
    <w:p w14:paraId="2C6F0D0A" w14:textId="77777777" w:rsidR="00DA1199" w:rsidRPr="00746325" w:rsidRDefault="00DA1199">
      <w:pPr>
        <w:pStyle w:val="a3"/>
        <w:rPr>
          <w:rFonts w:ascii="Calibri"/>
          <w:sz w:val="20"/>
          <w:lang w:val="et-EE"/>
        </w:rPr>
      </w:pPr>
    </w:p>
    <w:p w14:paraId="3B53FDDE" w14:textId="77777777" w:rsidR="00DA1199" w:rsidRPr="00746325" w:rsidRDefault="00DA1199">
      <w:pPr>
        <w:pStyle w:val="a3"/>
        <w:rPr>
          <w:rFonts w:ascii="Calibri"/>
          <w:sz w:val="20"/>
          <w:lang w:val="et-EE"/>
        </w:rPr>
      </w:pPr>
    </w:p>
    <w:p w14:paraId="203F0132" w14:textId="77777777" w:rsidR="00DA1199" w:rsidRPr="00746325" w:rsidRDefault="00DA1199">
      <w:pPr>
        <w:pStyle w:val="a3"/>
        <w:rPr>
          <w:rFonts w:ascii="Calibri"/>
          <w:sz w:val="20"/>
          <w:lang w:val="et-EE"/>
        </w:rPr>
      </w:pPr>
    </w:p>
    <w:p w14:paraId="2C1DA2F2" w14:textId="77777777" w:rsidR="00DA1199" w:rsidRPr="00746325" w:rsidRDefault="00DA1199">
      <w:pPr>
        <w:pStyle w:val="a3"/>
        <w:rPr>
          <w:rFonts w:ascii="Calibri"/>
          <w:sz w:val="20"/>
          <w:lang w:val="et-EE"/>
        </w:rPr>
      </w:pPr>
    </w:p>
    <w:p w14:paraId="0800F835" w14:textId="77777777" w:rsidR="00DA1199" w:rsidRPr="00746325" w:rsidRDefault="00DA1199">
      <w:pPr>
        <w:pStyle w:val="a3"/>
        <w:rPr>
          <w:rFonts w:ascii="Calibri"/>
          <w:sz w:val="20"/>
          <w:lang w:val="et-EE"/>
        </w:rPr>
      </w:pPr>
    </w:p>
    <w:p w14:paraId="283EB803" w14:textId="77777777" w:rsidR="00DA1199" w:rsidRPr="00746325" w:rsidRDefault="00DA1199">
      <w:pPr>
        <w:pStyle w:val="a3"/>
        <w:rPr>
          <w:rFonts w:ascii="Calibri"/>
          <w:sz w:val="20"/>
          <w:lang w:val="et-EE"/>
        </w:rPr>
      </w:pPr>
    </w:p>
    <w:p w14:paraId="09260BC2" w14:textId="77777777" w:rsidR="00DA1199" w:rsidRPr="00746325" w:rsidRDefault="00DA1199">
      <w:pPr>
        <w:pStyle w:val="a3"/>
        <w:rPr>
          <w:rFonts w:ascii="Calibri"/>
          <w:sz w:val="20"/>
          <w:lang w:val="et-EE"/>
        </w:rPr>
      </w:pPr>
    </w:p>
    <w:p w14:paraId="139DBB97" w14:textId="77777777" w:rsidR="00DA1199" w:rsidRPr="00746325" w:rsidRDefault="00DA1199">
      <w:pPr>
        <w:pStyle w:val="a3"/>
        <w:rPr>
          <w:rFonts w:ascii="Calibri"/>
          <w:sz w:val="20"/>
          <w:lang w:val="et-EE"/>
        </w:rPr>
      </w:pPr>
    </w:p>
    <w:p w14:paraId="2532467B" w14:textId="77777777" w:rsidR="00DA1199" w:rsidRPr="00746325" w:rsidRDefault="00DA1199">
      <w:pPr>
        <w:pStyle w:val="a3"/>
        <w:rPr>
          <w:rFonts w:ascii="Calibri"/>
          <w:sz w:val="20"/>
          <w:lang w:val="et-EE"/>
        </w:rPr>
      </w:pPr>
    </w:p>
    <w:p w14:paraId="14C6A01F" w14:textId="77777777" w:rsidR="00DA1199" w:rsidRPr="00746325" w:rsidRDefault="00DA1199">
      <w:pPr>
        <w:pStyle w:val="a3"/>
        <w:rPr>
          <w:rFonts w:ascii="Calibri"/>
          <w:sz w:val="20"/>
          <w:lang w:val="et-EE"/>
        </w:rPr>
      </w:pPr>
    </w:p>
    <w:p w14:paraId="22F98B06" w14:textId="77777777" w:rsidR="00DA1199" w:rsidRPr="00746325" w:rsidRDefault="00DA1199">
      <w:pPr>
        <w:pStyle w:val="a3"/>
        <w:rPr>
          <w:rFonts w:ascii="Calibri"/>
          <w:sz w:val="20"/>
          <w:lang w:val="et-EE"/>
        </w:rPr>
      </w:pPr>
    </w:p>
    <w:p w14:paraId="5A571CC6" w14:textId="77777777" w:rsidR="00DA1199" w:rsidRPr="00746325" w:rsidRDefault="00DA1199">
      <w:pPr>
        <w:pStyle w:val="a3"/>
        <w:rPr>
          <w:rFonts w:ascii="Calibri"/>
          <w:sz w:val="20"/>
          <w:lang w:val="et-EE"/>
        </w:rPr>
      </w:pPr>
    </w:p>
    <w:p w14:paraId="5AF7CF97" w14:textId="77777777" w:rsidR="00DA1199" w:rsidRPr="00746325" w:rsidRDefault="00DA1199">
      <w:pPr>
        <w:pStyle w:val="a3"/>
        <w:rPr>
          <w:rFonts w:ascii="Calibri"/>
          <w:sz w:val="20"/>
          <w:lang w:val="et-EE"/>
        </w:rPr>
      </w:pPr>
    </w:p>
    <w:p w14:paraId="6FE3B0C4" w14:textId="77777777" w:rsidR="00DA1199" w:rsidRPr="00746325" w:rsidRDefault="00DA1199">
      <w:pPr>
        <w:pStyle w:val="a3"/>
        <w:rPr>
          <w:rFonts w:ascii="Calibri"/>
          <w:sz w:val="20"/>
          <w:lang w:val="et-EE"/>
        </w:rPr>
      </w:pPr>
    </w:p>
    <w:p w14:paraId="0D013209" w14:textId="77777777" w:rsidR="00DA1199" w:rsidRPr="00746325" w:rsidRDefault="00DA1199">
      <w:pPr>
        <w:pStyle w:val="a3"/>
        <w:rPr>
          <w:rFonts w:ascii="Calibri"/>
          <w:sz w:val="20"/>
          <w:lang w:val="et-EE"/>
        </w:rPr>
      </w:pPr>
    </w:p>
    <w:p w14:paraId="01E94D3A" w14:textId="77777777" w:rsidR="00DA1199" w:rsidRPr="00746325" w:rsidRDefault="00DA1199">
      <w:pPr>
        <w:pStyle w:val="a3"/>
        <w:rPr>
          <w:rFonts w:ascii="Calibri"/>
          <w:sz w:val="20"/>
          <w:lang w:val="et-EE"/>
        </w:rPr>
      </w:pPr>
    </w:p>
    <w:p w14:paraId="6E446842" w14:textId="77777777" w:rsidR="00DA1199" w:rsidRPr="00746325" w:rsidRDefault="00DA1199">
      <w:pPr>
        <w:pStyle w:val="a3"/>
        <w:rPr>
          <w:rFonts w:ascii="Calibri"/>
          <w:sz w:val="20"/>
          <w:lang w:val="et-EE"/>
        </w:rPr>
      </w:pPr>
    </w:p>
    <w:p w14:paraId="5160A30A" w14:textId="77777777" w:rsidR="00DA1199" w:rsidRPr="00746325" w:rsidRDefault="00DA1199">
      <w:pPr>
        <w:pStyle w:val="a3"/>
        <w:rPr>
          <w:rFonts w:ascii="Calibri"/>
          <w:sz w:val="20"/>
          <w:lang w:val="et-EE"/>
        </w:rPr>
      </w:pPr>
    </w:p>
    <w:p w14:paraId="035B992B" w14:textId="77777777" w:rsidR="00DA1199" w:rsidRPr="00746325" w:rsidRDefault="00DA1199">
      <w:pPr>
        <w:pStyle w:val="a3"/>
        <w:rPr>
          <w:rFonts w:ascii="Calibri"/>
          <w:sz w:val="20"/>
          <w:lang w:val="et-EE"/>
        </w:rPr>
      </w:pPr>
    </w:p>
    <w:p w14:paraId="6C0FB4A0" w14:textId="77777777" w:rsidR="00DA1199" w:rsidRPr="00746325" w:rsidRDefault="00DA1199">
      <w:pPr>
        <w:pStyle w:val="a3"/>
        <w:rPr>
          <w:rFonts w:ascii="Calibri"/>
          <w:sz w:val="20"/>
          <w:lang w:val="et-EE"/>
        </w:rPr>
      </w:pPr>
    </w:p>
    <w:p w14:paraId="31914C32" w14:textId="77777777" w:rsidR="00DA1199" w:rsidRPr="00746325" w:rsidRDefault="00DA1199">
      <w:pPr>
        <w:pStyle w:val="a3"/>
        <w:rPr>
          <w:rFonts w:ascii="Calibri"/>
          <w:sz w:val="20"/>
          <w:lang w:val="et-EE"/>
        </w:rPr>
      </w:pPr>
    </w:p>
    <w:p w14:paraId="2E24ED90" w14:textId="77777777" w:rsidR="00DA1199" w:rsidRPr="00746325" w:rsidRDefault="00DA1199">
      <w:pPr>
        <w:pStyle w:val="a3"/>
        <w:rPr>
          <w:rFonts w:ascii="Calibri"/>
          <w:sz w:val="20"/>
          <w:lang w:val="et-EE"/>
        </w:rPr>
      </w:pPr>
    </w:p>
    <w:p w14:paraId="59BA6728" w14:textId="77777777" w:rsidR="00DA1199" w:rsidRPr="00746325" w:rsidRDefault="00DA1199">
      <w:pPr>
        <w:pStyle w:val="a3"/>
        <w:rPr>
          <w:rFonts w:ascii="Calibri"/>
          <w:sz w:val="20"/>
          <w:lang w:val="et-EE"/>
        </w:rPr>
      </w:pPr>
    </w:p>
    <w:p w14:paraId="5F144C0F" w14:textId="77777777" w:rsidR="00DA1199" w:rsidRPr="00746325" w:rsidRDefault="00DA1199">
      <w:pPr>
        <w:pStyle w:val="a3"/>
        <w:rPr>
          <w:rFonts w:ascii="Calibri"/>
          <w:sz w:val="20"/>
          <w:lang w:val="et-EE"/>
        </w:rPr>
      </w:pPr>
    </w:p>
    <w:p w14:paraId="28B6D62F" w14:textId="77777777" w:rsidR="00DA1199" w:rsidRPr="00746325" w:rsidRDefault="00DA1199">
      <w:pPr>
        <w:pStyle w:val="a3"/>
        <w:rPr>
          <w:rFonts w:ascii="Calibri"/>
          <w:sz w:val="20"/>
          <w:lang w:val="et-EE"/>
        </w:rPr>
      </w:pPr>
    </w:p>
    <w:p w14:paraId="094390C9" w14:textId="77777777" w:rsidR="00DA1199" w:rsidRPr="00746325" w:rsidRDefault="00DA1199">
      <w:pPr>
        <w:pStyle w:val="a3"/>
        <w:rPr>
          <w:rFonts w:ascii="Calibri"/>
          <w:sz w:val="20"/>
          <w:lang w:val="et-EE"/>
        </w:rPr>
      </w:pPr>
    </w:p>
    <w:p w14:paraId="00161BFB" w14:textId="77777777" w:rsidR="00DA1199" w:rsidRPr="00746325" w:rsidRDefault="00DA1199">
      <w:pPr>
        <w:pStyle w:val="a3"/>
        <w:rPr>
          <w:rFonts w:ascii="Calibri"/>
          <w:sz w:val="20"/>
          <w:lang w:val="et-EE"/>
        </w:rPr>
      </w:pPr>
    </w:p>
    <w:p w14:paraId="6B3C1F0F" w14:textId="77777777" w:rsidR="00065C28" w:rsidRPr="00746325" w:rsidRDefault="00536928">
      <w:pPr>
        <w:spacing w:before="103"/>
        <w:ind w:left="992"/>
        <w:rPr>
          <w:rFonts w:ascii="Calibri Light"/>
          <w:sz w:val="72"/>
          <w:lang w:val="et-EE"/>
        </w:rPr>
      </w:pPr>
      <w:bookmarkStart w:id="21" w:name="_TOC_250002"/>
      <w:bookmarkEnd w:id="21"/>
      <w:r w:rsidRPr="00746325">
        <w:rPr>
          <w:rFonts w:ascii="Calibri Light"/>
          <w:sz w:val="72"/>
          <w:lang w:val="et-EE"/>
        </w:rPr>
        <w:t>INVESTEERIMINE</w:t>
      </w:r>
    </w:p>
    <w:p w14:paraId="7C806919" w14:textId="77777777" w:rsidR="00DA1199" w:rsidRPr="00746325" w:rsidRDefault="00DA1199">
      <w:pPr>
        <w:pStyle w:val="a3"/>
        <w:rPr>
          <w:rFonts w:ascii="Calibri Light"/>
          <w:sz w:val="20"/>
          <w:lang w:val="et-EE"/>
        </w:rPr>
      </w:pPr>
    </w:p>
    <w:p w14:paraId="654CEC3A" w14:textId="77777777" w:rsidR="00DA1199" w:rsidRPr="00746325" w:rsidRDefault="00DA1199">
      <w:pPr>
        <w:pStyle w:val="a3"/>
        <w:rPr>
          <w:rFonts w:ascii="Calibri Light"/>
          <w:sz w:val="20"/>
          <w:lang w:val="et-EE"/>
        </w:rPr>
      </w:pPr>
    </w:p>
    <w:p w14:paraId="530F488F" w14:textId="77777777" w:rsidR="00DA1199" w:rsidRPr="00746325" w:rsidRDefault="00DA1199">
      <w:pPr>
        <w:pStyle w:val="a3"/>
        <w:rPr>
          <w:rFonts w:ascii="Calibri Light"/>
          <w:sz w:val="20"/>
          <w:lang w:val="et-EE"/>
        </w:rPr>
      </w:pPr>
    </w:p>
    <w:p w14:paraId="0C5F677A" w14:textId="77777777" w:rsidR="00DA1199" w:rsidRPr="00746325" w:rsidRDefault="00DA1199">
      <w:pPr>
        <w:pStyle w:val="a3"/>
        <w:rPr>
          <w:rFonts w:ascii="Calibri Light"/>
          <w:sz w:val="20"/>
          <w:lang w:val="et-EE"/>
        </w:rPr>
      </w:pPr>
    </w:p>
    <w:p w14:paraId="43115869" w14:textId="77777777" w:rsidR="00DA1199" w:rsidRPr="00746325" w:rsidRDefault="00DA1199">
      <w:pPr>
        <w:pStyle w:val="a3"/>
        <w:rPr>
          <w:rFonts w:ascii="Calibri Light"/>
          <w:sz w:val="20"/>
          <w:lang w:val="et-EE"/>
        </w:rPr>
      </w:pPr>
    </w:p>
    <w:p w14:paraId="0B798A9E" w14:textId="77777777" w:rsidR="00DA1199" w:rsidRPr="00746325" w:rsidRDefault="00DA1199">
      <w:pPr>
        <w:pStyle w:val="a3"/>
        <w:rPr>
          <w:rFonts w:ascii="Calibri Light"/>
          <w:sz w:val="20"/>
          <w:lang w:val="et-EE"/>
        </w:rPr>
      </w:pPr>
    </w:p>
    <w:p w14:paraId="50C7740A" w14:textId="77777777" w:rsidR="00DA1199" w:rsidRPr="00746325" w:rsidRDefault="00DA1199">
      <w:pPr>
        <w:pStyle w:val="a3"/>
        <w:spacing w:before="4"/>
        <w:rPr>
          <w:rFonts w:ascii="Calibri Light"/>
          <w:sz w:val="25"/>
          <w:lang w:val="et-EE"/>
        </w:rPr>
      </w:pPr>
    </w:p>
    <w:p w14:paraId="0EBB76A8" w14:textId="77777777" w:rsidR="00065C28" w:rsidRPr="00746325" w:rsidRDefault="00536928">
      <w:pPr>
        <w:pStyle w:val="a3"/>
        <w:spacing w:before="92"/>
        <w:ind w:left="16107" w:right="1305"/>
        <w:jc w:val="both"/>
        <w:rPr>
          <w:lang w:val="et-EE"/>
        </w:rPr>
      </w:pPr>
      <w:r w:rsidRPr="00746325">
        <w:rPr>
          <w:noProof/>
          <w:lang w:val="et-EE"/>
        </w:rPr>
        <w:drawing>
          <wp:anchor distT="0" distB="0" distL="0" distR="0" simplePos="0" relativeHeight="251548160" behindDoc="0" locked="0" layoutInCell="1" allowOverlap="1" wp14:anchorId="68B06FC1" wp14:editId="30118434">
            <wp:simplePos x="0" y="0"/>
            <wp:positionH relativeFrom="page">
              <wp:posOffset>8657717</wp:posOffset>
            </wp:positionH>
            <wp:positionV relativeFrom="paragraph">
              <wp:posOffset>-235015</wp:posOffset>
            </wp:positionV>
            <wp:extent cx="1570481" cy="1182382"/>
            <wp:effectExtent l="0" t="0" r="0" b="0"/>
            <wp:wrapNone/>
            <wp:docPr id="1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2.png"/>
                    <pic:cNvPicPr/>
                  </pic:nvPicPr>
                  <pic:blipFill>
                    <a:blip r:embed="rId39" cstate="print"/>
                    <a:stretch>
                      <a:fillRect/>
                    </a:stretch>
                  </pic:blipFill>
                  <pic:spPr>
                    <a:xfrm>
                      <a:off x="0" y="0"/>
                      <a:ext cx="1570481" cy="1182382"/>
                    </a:xfrm>
                    <a:prstGeom prst="rect">
                      <a:avLst/>
                    </a:prstGeom>
                  </pic:spPr>
                </pic:pic>
              </a:graphicData>
            </a:graphic>
          </wp:anchor>
        </w:drawing>
      </w:r>
      <w:r w:rsidRPr="00746325">
        <w:rPr>
          <w:noProof/>
          <w:lang w:val="et-EE"/>
        </w:rPr>
        <w:drawing>
          <wp:anchor distT="0" distB="0" distL="0" distR="0" simplePos="0" relativeHeight="251549184" behindDoc="0" locked="0" layoutInCell="1" allowOverlap="1" wp14:anchorId="77855BB7" wp14:editId="2B099C1A">
            <wp:simplePos x="0" y="0"/>
            <wp:positionH relativeFrom="page">
              <wp:posOffset>1614926</wp:posOffset>
            </wp:positionH>
            <wp:positionV relativeFrom="paragraph">
              <wp:posOffset>90482</wp:posOffset>
            </wp:positionV>
            <wp:extent cx="1909187" cy="741943"/>
            <wp:effectExtent l="0" t="0" r="0" b="0"/>
            <wp:wrapNone/>
            <wp:docPr id="179"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21.jpeg"/>
                    <pic:cNvPicPr/>
                  </pic:nvPicPr>
                  <pic:blipFill>
                    <a:blip r:embed="rId40" cstate="print"/>
                    <a:stretch>
                      <a:fillRect/>
                    </a:stretch>
                  </pic:blipFill>
                  <pic:spPr>
                    <a:xfrm>
                      <a:off x="0" y="0"/>
                      <a:ext cx="1909187" cy="741943"/>
                    </a:xfrm>
                    <a:prstGeom prst="rect">
                      <a:avLst/>
                    </a:prstGeom>
                  </pic:spPr>
                </pic:pic>
              </a:graphicData>
            </a:graphic>
          </wp:anchor>
        </w:drawing>
      </w:r>
      <w:r w:rsidRPr="00746325">
        <w:rPr>
          <w:noProof/>
          <w:lang w:val="et-EE"/>
        </w:rPr>
        <w:drawing>
          <wp:anchor distT="0" distB="0" distL="0" distR="0" simplePos="0" relativeHeight="251550208" behindDoc="0" locked="0" layoutInCell="1" allowOverlap="1" wp14:anchorId="29BBFA95" wp14:editId="2AB669CA">
            <wp:simplePos x="0" y="0"/>
            <wp:positionH relativeFrom="page">
              <wp:posOffset>473811</wp:posOffset>
            </wp:positionH>
            <wp:positionV relativeFrom="paragraph">
              <wp:posOffset>-144718</wp:posOffset>
            </wp:positionV>
            <wp:extent cx="1021334" cy="1030292"/>
            <wp:effectExtent l="0" t="0" r="0" b="0"/>
            <wp:wrapNone/>
            <wp:docPr id="181"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22.jpeg"/>
                    <pic:cNvPicPr/>
                  </pic:nvPicPr>
                  <pic:blipFill>
                    <a:blip r:embed="rId41" cstate="print"/>
                    <a:stretch>
                      <a:fillRect/>
                    </a:stretch>
                  </pic:blipFill>
                  <pic:spPr>
                    <a:xfrm>
                      <a:off x="0" y="0"/>
                      <a:ext cx="1021334" cy="1030292"/>
                    </a:xfrm>
                    <a:prstGeom prst="rect">
                      <a:avLst/>
                    </a:prstGeom>
                  </pic:spPr>
                </pic:pic>
              </a:graphicData>
            </a:graphic>
          </wp:anchor>
        </w:drawing>
      </w:r>
      <w:r w:rsidRPr="00746325">
        <w:rPr>
          <w:color w:val="234E9F"/>
          <w:lang w:val="et-EE"/>
        </w:rPr>
        <w:t>Euroopa Liidu programmi Erasmus+ kaasrahastamisel.</w:t>
      </w:r>
    </w:p>
    <w:p w14:paraId="48C3C866" w14:textId="77777777" w:rsidR="00DA1199" w:rsidRPr="00746325" w:rsidRDefault="00DA1199">
      <w:pPr>
        <w:jc w:val="both"/>
        <w:rPr>
          <w:lang w:val="et-EE"/>
        </w:rPr>
        <w:sectPr w:rsidR="00DA1199" w:rsidRPr="00746325">
          <w:footerReference w:type="default" r:id="rId344"/>
          <w:pgSz w:w="20480" w:h="15360" w:orient="landscape"/>
          <w:pgMar w:top="0" w:right="20" w:bottom="280" w:left="20" w:header="0" w:footer="0" w:gutter="0"/>
          <w:cols w:space="720"/>
        </w:sectPr>
      </w:pPr>
    </w:p>
    <w:p w14:paraId="19EBC1D4" w14:textId="31187509" w:rsidR="00DA1199" w:rsidRPr="00746325" w:rsidRDefault="001D431D">
      <w:pPr>
        <w:pStyle w:val="a3"/>
        <w:ind w:left="143"/>
        <w:rPr>
          <w:sz w:val="20"/>
          <w:lang w:val="et-EE"/>
        </w:rPr>
      </w:pPr>
      <w:r>
        <w:rPr>
          <w:noProof/>
        </w:rPr>
        <w:lastRenderedPageBreak/>
        <mc:AlternateContent>
          <mc:Choice Requires="wpg">
            <w:drawing>
              <wp:inline distT="0" distB="0" distL="0" distR="0" wp14:anchorId="799B6B22" wp14:editId="330523C7">
                <wp:extent cx="12737465" cy="1039495"/>
                <wp:effectExtent l="0" t="0" r="0" b="1905"/>
                <wp:docPr id="6289" name="Group 629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6290" name="Rectangle 2388"/>
                        <wps:cNvSpPr>
                          <a:spLocks noChangeAspect="1" noChangeArrowheads="1"/>
                        </wps:cNvSpPr>
                        <wps:spPr bwMode="auto">
                          <a:xfrm>
                            <a:off x="0" y="0"/>
                            <a:ext cx="20059" cy="1637"/>
                          </a:xfrm>
                          <a:prstGeom prst="rect">
                            <a:avLst/>
                          </a:prstGeom>
                          <a:solidFill>
                            <a:srgbClr val="A9D1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91" name="Text Box 2389"/>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0C20B" w14:textId="46F84749" w:rsidR="00A934EA" w:rsidRDefault="00A934EA">
                              <w:pPr>
                                <w:spacing w:before="426"/>
                                <w:ind w:left="145"/>
                                <w:rPr>
                                  <w:rFonts w:ascii="Arial" w:hAnsi="Arial"/>
                                  <w:b/>
                                  <w:sz w:val="50"/>
                                </w:rPr>
                              </w:pPr>
                              <w:r>
                                <w:rPr>
                                  <w:rFonts w:ascii="Arial" w:hAnsi="Arial"/>
                                  <w:b/>
                                  <w:color w:val="1F2023"/>
                                  <w:sz w:val="50"/>
                                </w:rPr>
                                <w:t>Vanaema kingakarp</w:t>
                              </w:r>
                            </w:p>
                          </w:txbxContent>
                        </wps:txbx>
                        <wps:bodyPr rot="0" vert="horz" wrap="square" lIns="0" tIns="0" rIns="0" bIns="0" anchor="t" anchorCtr="0" upright="1">
                          <a:noAutofit/>
                        </wps:bodyPr>
                      </wps:wsp>
                    </wpg:wgp>
                  </a:graphicData>
                </a:graphic>
              </wp:inline>
            </w:drawing>
          </mc:Choice>
          <mc:Fallback>
            <w:pict>
              <v:group w14:anchorId="799B6B22" id="Group 6299" o:spid="_x0000_s1582"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">
                <o:lock v:ext="edit" aspectratio="t"/>
                <v:rect id="Rectangle 2388" o:spid="_x0000_s1583"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" fillcolor="#a9d18e" stroked="f">
                  <o:lock v:ext="edit" aspectratio="t"/>
                </v:rect>
                <v:shape id="Text Box 2389" o:spid="_x0000_s1584"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" filled="f" stroked="f">
                  <o:lock v:ext="edit" aspectratio="t"/>
                  <v:textbox inset="0,0,0,0">
                    <w:txbxContent>
                      <w:p w14:paraId="79E0C20B" w14:textId="46F84749" w:rsidR="00A934EA" w:rsidRDefault="00A934EA">
                        <w:pPr>
                          <w:spacing w:before="426"/>
                          <w:ind w:left="145"/>
                          <w:rPr>
                            <w:rFonts w:ascii="Arial" w:hAnsi="Arial"/>
                            <w:b/>
                            <w:sz w:val="50"/>
                          </w:rPr>
                        </w:pPr>
                        <w:proofErr w:type="spellStart"/>
                        <w:r>
                          <w:rPr>
                            <w:rFonts w:ascii="Arial" w:hAnsi="Arial"/>
                            <w:b/>
                            <w:color w:val="1F2023"/>
                            <w:sz w:val="50"/>
                          </w:rPr>
                          <w:t>Vanaema</w:t>
                        </w:r>
                        <w:proofErr w:type="spellEnd"/>
                        <w:r>
                          <w:rPr>
                            <w:rFonts w:ascii="Arial" w:hAnsi="Arial"/>
                            <w:b/>
                            <w:color w:val="1F2023"/>
                            <w:sz w:val="50"/>
                          </w:rPr>
                          <w:t xml:space="preserve"> </w:t>
                        </w:r>
                        <w:proofErr w:type="spellStart"/>
                        <w:r>
                          <w:rPr>
                            <w:rFonts w:ascii="Arial" w:hAnsi="Arial"/>
                            <w:b/>
                            <w:color w:val="1F2023"/>
                            <w:sz w:val="50"/>
                          </w:rPr>
                          <w:t>kingakarp</w:t>
                        </w:r>
                        <w:proofErr w:type="spellEnd"/>
                      </w:p>
                    </w:txbxContent>
                  </v:textbox>
                </v:shape>
                <w10:anchorlock/>
              </v:group>
            </w:pict>
          </mc:Fallback>
        </mc:AlternateContent>
      </w:r>
    </w:p>
    <w:p w14:paraId="0477B484" w14:textId="1F512A49" w:rsidR="00065C28" w:rsidRPr="00746325" w:rsidRDefault="001D431D">
      <w:pPr>
        <w:spacing w:before="144"/>
        <w:ind w:left="284"/>
        <w:rPr>
          <w:rFonts w:ascii="Arial"/>
          <w:b/>
          <w:sz w:val="36"/>
          <w:lang w:val="et-EE"/>
        </w:rPr>
      </w:pPr>
      <w:r>
        <w:rPr>
          <w:noProof/>
        </w:rPr>
        <mc:AlternateContent>
          <mc:Choice Requires="wpg">
            <w:drawing>
              <wp:anchor distT="0" distB="0" distL="114300" distR="114300" simplePos="0" relativeHeight="251777536" behindDoc="1" locked="0" layoutInCell="1" allowOverlap="1" wp14:anchorId="618717D3" wp14:editId="673A6860">
                <wp:simplePos x="0" y="0"/>
                <wp:positionH relativeFrom="page">
                  <wp:posOffset>95885</wp:posOffset>
                </wp:positionH>
                <wp:positionV relativeFrom="paragraph">
                  <wp:posOffset>67945</wp:posOffset>
                </wp:positionV>
                <wp:extent cx="12758420" cy="8295005"/>
                <wp:effectExtent l="0" t="0" r="0" b="0"/>
                <wp:wrapNone/>
                <wp:docPr id="6246" name="Group 6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58420" cy="8295005"/>
                          <a:chOff x="151" y="107"/>
                          <a:chExt cx="20092" cy="13063"/>
                        </a:xfrm>
                      </wpg:grpSpPr>
                      <wps:wsp>
                        <wps:cNvPr id="6247" name="Rectangle 627"/>
                        <wps:cNvSpPr>
                          <a:spLocks noChangeArrowheads="1"/>
                        </wps:cNvSpPr>
                        <wps:spPr bwMode="auto">
                          <a:xfrm>
                            <a:off x="161" y="107"/>
                            <a:ext cx="20059" cy="514"/>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8" name="Rectangle 628"/>
                        <wps:cNvSpPr>
                          <a:spLocks noChangeArrowheads="1"/>
                        </wps:cNvSpPr>
                        <wps:spPr bwMode="auto">
                          <a:xfrm>
                            <a:off x="161" y="621"/>
                            <a:ext cx="20059" cy="564"/>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9" name="Rectangle 629"/>
                        <wps:cNvSpPr>
                          <a:spLocks noChangeArrowheads="1"/>
                        </wps:cNvSpPr>
                        <wps:spPr bwMode="auto">
                          <a:xfrm>
                            <a:off x="177" y="1205"/>
                            <a:ext cx="20059" cy="564"/>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50" name="Rectangle 630"/>
                        <wps:cNvSpPr>
                          <a:spLocks noChangeArrowheads="1"/>
                        </wps:cNvSpPr>
                        <wps:spPr bwMode="auto">
                          <a:xfrm>
                            <a:off x="178" y="1774"/>
                            <a:ext cx="20059" cy="560"/>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51" name="AutoShape 631"/>
                        <wps:cNvSpPr>
                          <a:spLocks/>
                        </wps:cNvSpPr>
                        <wps:spPr bwMode="auto">
                          <a:xfrm>
                            <a:off x="151" y="2351"/>
                            <a:ext cx="20085" cy="1896"/>
                          </a:xfrm>
                          <a:custGeom>
                            <a:avLst/>
                            <a:gdLst>
                              <a:gd name="T0" fmla="+- 0 20210 151"/>
                              <a:gd name="T1" fmla="*/ T0 w 20085"/>
                              <a:gd name="T2" fmla="+- 0 3683 2351"/>
                              <a:gd name="T3" fmla="*/ 3683 h 1896"/>
                              <a:gd name="T4" fmla="+- 0 151 151"/>
                              <a:gd name="T5" fmla="*/ T4 w 20085"/>
                              <a:gd name="T6" fmla="+- 0 3683 2351"/>
                              <a:gd name="T7" fmla="*/ 3683 h 1896"/>
                              <a:gd name="T8" fmla="+- 0 151 151"/>
                              <a:gd name="T9" fmla="*/ T8 w 20085"/>
                              <a:gd name="T10" fmla="+- 0 3699 2351"/>
                              <a:gd name="T11" fmla="*/ 3699 h 1896"/>
                              <a:gd name="T12" fmla="+- 0 151 151"/>
                              <a:gd name="T13" fmla="*/ T12 w 20085"/>
                              <a:gd name="T14" fmla="+- 0 4247 2351"/>
                              <a:gd name="T15" fmla="*/ 4247 h 1896"/>
                              <a:gd name="T16" fmla="+- 0 20210 151"/>
                              <a:gd name="T17" fmla="*/ T16 w 20085"/>
                              <a:gd name="T18" fmla="+- 0 4247 2351"/>
                              <a:gd name="T19" fmla="*/ 4247 h 1896"/>
                              <a:gd name="T20" fmla="+- 0 20210 151"/>
                              <a:gd name="T21" fmla="*/ T20 w 20085"/>
                              <a:gd name="T22" fmla="+- 0 3699 2351"/>
                              <a:gd name="T23" fmla="*/ 3699 h 1896"/>
                              <a:gd name="T24" fmla="+- 0 20210 151"/>
                              <a:gd name="T25" fmla="*/ T24 w 20085"/>
                              <a:gd name="T26" fmla="+- 0 3683 2351"/>
                              <a:gd name="T27" fmla="*/ 3683 h 1896"/>
                              <a:gd name="T28" fmla="+- 0 20236 151"/>
                              <a:gd name="T29" fmla="*/ T28 w 20085"/>
                              <a:gd name="T30" fmla="+- 0 2351 2351"/>
                              <a:gd name="T31" fmla="*/ 2351 h 1896"/>
                              <a:gd name="T32" fmla="+- 0 177 151"/>
                              <a:gd name="T33" fmla="*/ T32 w 20085"/>
                              <a:gd name="T34" fmla="+- 0 2351 2351"/>
                              <a:gd name="T35" fmla="*/ 2351 h 1896"/>
                              <a:gd name="T36" fmla="+- 0 177 151"/>
                              <a:gd name="T37" fmla="*/ T36 w 20085"/>
                              <a:gd name="T38" fmla="+- 0 2915 2351"/>
                              <a:gd name="T39" fmla="*/ 2915 h 1896"/>
                              <a:gd name="T40" fmla="+- 0 20236 151"/>
                              <a:gd name="T41" fmla="*/ T40 w 20085"/>
                              <a:gd name="T42" fmla="+- 0 2915 2351"/>
                              <a:gd name="T43" fmla="*/ 2915 h 1896"/>
                              <a:gd name="T44" fmla="+- 0 20236 151"/>
                              <a:gd name="T45" fmla="*/ T44 w 20085"/>
                              <a:gd name="T46" fmla="+- 0 2351 2351"/>
                              <a:gd name="T47" fmla="*/ 2351 h 18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0085" h="1896">
                                <a:moveTo>
                                  <a:pt x="20059" y="1332"/>
                                </a:moveTo>
                                <a:lnTo>
                                  <a:pt x="0" y="1332"/>
                                </a:lnTo>
                                <a:lnTo>
                                  <a:pt x="0" y="1348"/>
                                </a:lnTo>
                                <a:lnTo>
                                  <a:pt x="0" y="1896"/>
                                </a:lnTo>
                                <a:lnTo>
                                  <a:pt x="20059" y="1896"/>
                                </a:lnTo>
                                <a:lnTo>
                                  <a:pt x="20059" y="1348"/>
                                </a:lnTo>
                                <a:lnTo>
                                  <a:pt x="20059" y="1332"/>
                                </a:lnTo>
                                <a:close/>
                                <a:moveTo>
                                  <a:pt x="20085" y="0"/>
                                </a:moveTo>
                                <a:lnTo>
                                  <a:pt x="26" y="0"/>
                                </a:lnTo>
                                <a:lnTo>
                                  <a:pt x="26" y="564"/>
                                </a:lnTo>
                                <a:lnTo>
                                  <a:pt x="20085" y="564"/>
                                </a:lnTo>
                                <a:lnTo>
                                  <a:pt x="20085" y="0"/>
                                </a:lnTo>
                                <a:close/>
                              </a:path>
                            </a:pathLst>
                          </a:custGeom>
                          <a:solidFill>
                            <a:srgbClr val="C5DFB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52" name="Rectangle 632"/>
                        <wps:cNvSpPr>
                          <a:spLocks noChangeArrowheads="1"/>
                        </wps:cNvSpPr>
                        <wps:spPr bwMode="auto">
                          <a:xfrm>
                            <a:off x="151" y="4249"/>
                            <a:ext cx="20059" cy="1312"/>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53" name="Rectangle 633"/>
                        <wps:cNvSpPr>
                          <a:spLocks noChangeArrowheads="1"/>
                        </wps:cNvSpPr>
                        <wps:spPr bwMode="auto">
                          <a:xfrm>
                            <a:off x="151" y="5587"/>
                            <a:ext cx="20059" cy="564"/>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54" name="AutoShape 634"/>
                        <wps:cNvSpPr>
                          <a:spLocks/>
                        </wps:cNvSpPr>
                        <wps:spPr bwMode="auto">
                          <a:xfrm>
                            <a:off x="151" y="2921"/>
                            <a:ext cx="20092" cy="10249"/>
                          </a:xfrm>
                          <a:custGeom>
                            <a:avLst/>
                            <a:gdLst>
                              <a:gd name="T0" fmla="+- 0 20210 151"/>
                              <a:gd name="T1" fmla="*/ T0 w 20092"/>
                              <a:gd name="T2" fmla="+- 0 6155 2921"/>
                              <a:gd name="T3" fmla="*/ 6155 h 10249"/>
                              <a:gd name="T4" fmla="+- 0 151 151"/>
                              <a:gd name="T5" fmla="*/ T4 w 20092"/>
                              <a:gd name="T6" fmla="+- 0 6155 2921"/>
                              <a:gd name="T7" fmla="*/ 6155 h 10249"/>
                              <a:gd name="T8" fmla="+- 0 151 151"/>
                              <a:gd name="T9" fmla="*/ T8 w 20092"/>
                              <a:gd name="T10" fmla="+- 0 13170 2921"/>
                              <a:gd name="T11" fmla="*/ 13170 h 10249"/>
                              <a:gd name="T12" fmla="+- 0 20210 151"/>
                              <a:gd name="T13" fmla="*/ T12 w 20092"/>
                              <a:gd name="T14" fmla="+- 0 13170 2921"/>
                              <a:gd name="T15" fmla="*/ 13170 h 10249"/>
                              <a:gd name="T16" fmla="+- 0 20210 151"/>
                              <a:gd name="T17" fmla="*/ T16 w 20092"/>
                              <a:gd name="T18" fmla="+- 0 6155 2921"/>
                              <a:gd name="T19" fmla="*/ 6155 h 10249"/>
                              <a:gd name="T20" fmla="+- 0 20243 151"/>
                              <a:gd name="T21" fmla="*/ T20 w 20092"/>
                              <a:gd name="T22" fmla="+- 0 2921 2921"/>
                              <a:gd name="T23" fmla="*/ 2921 h 10249"/>
                              <a:gd name="T24" fmla="+- 0 184 151"/>
                              <a:gd name="T25" fmla="*/ T24 w 20092"/>
                              <a:gd name="T26" fmla="+- 0 2921 2921"/>
                              <a:gd name="T27" fmla="*/ 2921 h 10249"/>
                              <a:gd name="T28" fmla="+- 0 184 151"/>
                              <a:gd name="T29" fmla="*/ T28 w 20092"/>
                              <a:gd name="T30" fmla="+- 0 3699 2921"/>
                              <a:gd name="T31" fmla="*/ 3699 h 10249"/>
                              <a:gd name="T32" fmla="+- 0 20243 151"/>
                              <a:gd name="T33" fmla="*/ T32 w 20092"/>
                              <a:gd name="T34" fmla="+- 0 3699 2921"/>
                              <a:gd name="T35" fmla="*/ 3699 h 10249"/>
                              <a:gd name="T36" fmla="+- 0 20243 151"/>
                              <a:gd name="T37" fmla="*/ T36 w 20092"/>
                              <a:gd name="T38" fmla="+- 0 2921 2921"/>
                              <a:gd name="T39" fmla="*/ 2921 h 10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92" h="10249">
                                <a:moveTo>
                                  <a:pt x="20059" y="3234"/>
                                </a:moveTo>
                                <a:lnTo>
                                  <a:pt x="0" y="3234"/>
                                </a:lnTo>
                                <a:lnTo>
                                  <a:pt x="0" y="10249"/>
                                </a:lnTo>
                                <a:lnTo>
                                  <a:pt x="20059" y="10249"/>
                                </a:lnTo>
                                <a:lnTo>
                                  <a:pt x="20059" y="3234"/>
                                </a:lnTo>
                                <a:close/>
                                <a:moveTo>
                                  <a:pt x="20092" y="0"/>
                                </a:moveTo>
                                <a:lnTo>
                                  <a:pt x="33" y="0"/>
                                </a:lnTo>
                                <a:lnTo>
                                  <a:pt x="33" y="778"/>
                                </a:lnTo>
                                <a:lnTo>
                                  <a:pt x="20092" y="778"/>
                                </a:lnTo>
                                <a:lnTo>
                                  <a:pt x="20092" y="0"/>
                                </a:lnTo>
                                <a:close/>
                              </a:path>
                            </a:pathLst>
                          </a:custGeom>
                          <a:solidFill>
                            <a:srgbClr val="E1EF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55" name="Freeform 635"/>
                        <wps:cNvSpPr>
                          <a:spLocks/>
                        </wps:cNvSpPr>
                        <wps:spPr bwMode="auto">
                          <a:xfrm>
                            <a:off x="17138" y="3067"/>
                            <a:ext cx="220" cy="439"/>
                          </a:xfrm>
                          <a:custGeom>
                            <a:avLst/>
                            <a:gdLst>
                              <a:gd name="T0" fmla="+- 0 17248 17139"/>
                              <a:gd name="T1" fmla="*/ T0 w 220"/>
                              <a:gd name="T2" fmla="+- 0 3068 3068"/>
                              <a:gd name="T3" fmla="*/ 3068 h 439"/>
                              <a:gd name="T4" fmla="+- 0 17139 17139"/>
                              <a:gd name="T5" fmla="*/ T4 w 220"/>
                              <a:gd name="T6" fmla="+- 0 3068 3068"/>
                              <a:gd name="T7" fmla="*/ 3068 h 439"/>
                              <a:gd name="T8" fmla="+- 0 17139 17139"/>
                              <a:gd name="T9" fmla="*/ T8 w 220"/>
                              <a:gd name="T10" fmla="+- 0 3507 3068"/>
                              <a:gd name="T11" fmla="*/ 3507 h 439"/>
                              <a:gd name="T12" fmla="+- 0 17248 17139"/>
                              <a:gd name="T13" fmla="*/ T12 w 220"/>
                              <a:gd name="T14" fmla="+- 0 3507 3068"/>
                              <a:gd name="T15" fmla="*/ 3507 h 439"/>
                              <a:gd name="T16" fmla="+- 0 17291 17139"/>
                              <a:gd name="T17" fmla="*/ T16 w 220"/>
                              <a:gd name="T18" fmla="+- 0 3490 3068"/>
                              <a:gd name="T19" fmla="*/ 3490 h 439"/>
                              <a:gd name="T20" fmla="+- 0 17326 17139"/>
                              <a:gd name="T21" fmla="*/ T20 w 220"/>
                              <a:gd name="T22" fmla="+- 0 3443 3068"/>
                              <a:gd name="T23" fmla="*/ 3443 h 439"/>
                              <a:gd name="T24" fmla="+- 0 17349 17139"/>
                              <a:gd name="T25" fmla="*/ T24 w 220"/>
                              <a:gd name="T26" fmla="+- 0 3373 3068"/>
                              <a:gd name="T27" fmla="*/ 3373 h 439"/>
                              <a:gd name="T28" fmla="+- 0 17358 17139"/>
                              <a:gd name="T29" fmla="*/ T28 w 220"/>
                              <a:gd name="T30" fmla="+- 0 3287 3068"/>
                              <a:gd name="T31" fmla="*/ 3287 h 439"/>
                              <a:gd name="T32" fmla="+- 0 17349 17139"/>
                              <a:gd name="T33" fmla="*/ T32 w 220"/>
                              <a:gd name="T34" fmla="+- 0 3202 3068"/>
                              <a:gd name="T35" fmla="*/ 3202 h 439"/>
                              <a:gd name="T36" fmla="+- 0 17326 17139"/>
                              <a:gd name="T37" fmla="*/ T36 w 220"/>
                              <a:gd name="T38" fmla="+- 0 3132 3068"/>
                              <a:gd name="T39" fmla="*/ 3132 h 439"/>
                              <a:gd name="T40" fmla="+- 0 17291 17139"/>
                              <a:gd name="T41" fmla="*/ T40 w 220"/>
                              <a:gd name="T42" fmla="+- 0 3085 3068"/>
                              <a:gd name="T43" fmla="*/ 3085 h 439"/>
                              <a:gd name="T44" fmla="+- 0 17248 17139"/>
                              <a:gd name="T45" fmla="*/ T44 w 220"/>
                              <a:gd name="T46" fmla="+- 0 3068 3068"/>
                              <a:gd name="T47" fmla="*/ 3068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56" name="AutoShape 636"/>
                        <wps:cNvSpPr>
                          <a:spLocks/>
                        </wps:cNvSpPr>
                        <wps:spPr bwMode="auto">
                          <a:xfrm>
                            <a:off x="16889" y="2956"/>
                            <a:ext cx="513" cy="589"/>
                          </a:xfrm>
                          <a:custGeom>
                            <a:avLst/>
                            <a:gdLst>
                              <a:gd name="T0" fmla="+- 0 17001 16889"/>
                              <a:gd name="T1" fmla="*/ T0 w 513"/>
                              <a:gd name="T2" fmla="+- 0 3266 2956"/>
                              <a:gd name="T3" fmla="*/ 3266 h 589"/>
                              <a:gd name="T4" fmla="+- 0 16978 16889"/>
                              <a:gd name="T5" fmla="*/ T4 w 513"/>
                              <a:gd name="T6" fmla="+- 0 3273 2956"/>
                              <a:gd name="T7" fmla="*/ 3273 h 589"/>
                              <a:gd name="T8" fmla="+- 0 16984 16889"/>
                              <a:gd name="T9" fmla="*/ T8 w 513"/>
                              <a:gd name="T10" fmla="+- 0 3297 2956"/>
                              <a:gd name="T11" fmla="*/ 3297 h 589"/>
                              <a:gd name="T12" fmla="+- 0 17008 16889"/>
                              <a:gd name="T13" fmla="*/ T12 w 513"/>
                              <a:gd name="T14" fmla="+- 0 3290 2956"/>
                              <a:gd name="T15" fmla="*/ 3290 h 589"/>
                              <a:gd name="T16" fmla="+- 0 17008 16889"/>
                              <a:gd name="T17" fmla="*/ T16 w 513"/>
                              <a:gd name="T18" fmla="+- 0 3273 2956"/>
                              <a:gd name="T19" fmla="*/ 3273 h 589"/>
                              <a:gd name="T20" fmla="+- 0 17152 16889"/>
                              <a:gd name="T21" fmla="*/ T20 w 513"/>
                              <a:gd name="T22" fmla="+- 0 3425 2956"/>
                              <a:gd name="T23" fmla="*/ 3425 h 589"/>
                              <a:gd name="T24" fmla="+- 0 17129 16889"/>
                              <a:gd name="T25" fmla="*/ T24 w 513"/>
                              <a:gd name="T26" fmla="+- 0 3432 2956"/>
                              <a:gd name="T27" fmla="*/ 3432 h 589"/>
                              <a:gd name="T28" fmla="+- 0 17136 16889"/>
                              <a:gd name="T29" fmla="*/ T28 w 513"/>
                              <a:gd name="T30" fmla="+- 0 3455 2956"/>
                              <a:gd name="T31" fmla="*/ 3455 h 589"/>
                              <a:gd name="T32" fmla="+- 0 17159 16889"/>
                              <a:gd name="T33" fmla="*/ T32 w 513"/>
                              <a:gd name="T34" fmla="+- 0 3448 2956"/>
                              <a:gd name="T35" fmla="*/ 3448 h 589"/>
                              <a:gd name="T36" fmla="+- 0 17159 16889"/>
                              <a:gd name="T37" fmla="*/ T36 w 513"/>
                              <a:gd name="T38" fmla="+- 0 3432 2956"/>
                              <a:gd name="T39" fmla="*/ 3432 h 589"/>
                              <a:gd name="T40" fmla="+- 0 17152 16889"/>
                              <a:gd name="T41" fmla="*/ T40 w 513"/>
                              <a:gd name="T42" fmla="+- 0 3123 2956"/>
                              <a:gd name="T43" fmla="*/ 3123 h 589"/>
                              <a:gd name="T44" fmla="+- 0 17129 16889"/>
                              <a:gd name="T45" fmla="*/ T44 w 513"/>
                              <a:gd name="T46" fmla="+- 0 3129 2956"/>
                              <a:gd name="T47" fmla="*/ 3129 h 589"/>
                              <a:gd name="T48" fmla="+- 0 17136 16889"/>
                              <a:gd name="T49" fmla="*/ T48 w 513"/>
                              <a:gd name="T50" fmla="+- 0 3153 2956"/>
                              <a:gd name="T51" fmla="*/ 3153 h 589"/>
                              <a:gd name="T52" fmla="+- 0 17159 16889"/>
                              <a:gd name="T53" fmla="*/ T52 w 513"/>
                              <a:gd name="T54" fmla="+- 0 3146 2956"/>
                              <a:gd name="T55" fmla="*/ 3146 h 589"/>
                              <a:gd name="T56" fmla="+- 0 17159 16889"/>
                              <a:gd name="T57" fmla="*/ T56 w 513"/>
                              <a:gd name="T58" fmla="+- 0 3129 2956"/>
                              <a:gd name="T59" fmla="*/ 3129 h 589"/>
                              <a:gd name="T60" fmla="+- 0 17159 16889"/>
                              <a:gd name="T61" fmla="*/ T60 w 513"/>
                              <a:gd name="T62" fmla="+- 0 3275 2956"/>
                              <a:gd name="T63" fmla="*/ 3275 h 589"/>
                              <a:gd name="T64" fmla="+- 0 17129 16889"/>
                              <a:gd name="T65" fmla="*/ T64 w 513"/>
                              <a:gd name="T66" fmla="+- 0 3176 2956"/>
                              <a:gd name="T67" fmla="*/ 3176 h 589"/>
                              <a:gd name="T68" fmla="+- 0 17130 16889"/>
                              <a:gd name="T69" fmla="*/ T68 w 513"/>
                              <a:gd name="T70" fmla="+- 0 3289 2956"/>
                              <a:gd name="T71" fmla="*/ 3289 h 589"/>
                              <a:gd name="T72" fmla="+- 0 17229 16889"/>
                              <a:gd name="T73" fmla="*/ T72 w 513"/>
                              <a:gd name="T74" fmla="+- 0 3346 2956"/>
                              <a:gd name="T75" fmla="*/ 3346 h 589"/>
                              <a:gd name="T76" fmla="+- 0 17303 16889"/>
                              <a:gd name="T77" fmla="*/ T76 w 513"/>
                              <a:gd name="T78" fmla="+- 0 3266 2956"/>
                              <a:gd name="T79" fmla="*/ 3266 h 589"/>
                              <a:gd name="T80" fmla="+- 0 17280 16889"/>
                              <a:gd name="T81" fmla="*/ T80 w 513"/>
                              <a:gd name="T82" fmla="+- 0 3273 2956"/>
                              <a:gd name="T83" fmla="*/ 3273 h 589"/>
                              <a:gd name="T84" fmla="+- 0 17287 16889"/>
                              <a:gd name="T85" fmla="*/ T84 w 513"/>
                              <a:gd name="T86" fmla="+- 0 3297 2956"/>
                              <a:gd name="T87" fmla="*/ 3297 h 589"/>
                              <a:gd name="T88" fmla="+- 0 17310 16889"/>
                              <a:gd name="T89" fmla="*/ T88 w 513"/>
                              <a:gd name="T90" fmla="+- 0 3290 2956"/>
                              <a:gd name="T91" fmla="*/ 3290 h 589"/>
                              <a:gd name="T92" fmla="+- 0 17310 16889"/>
                              <a:gd name="T93" fmla="*/ T92 w 513"/>
                              <a:gd name="T94" fmla="+- 0 3273 2956"/>
                              <a:gd name="T95" fmla="*/ 3273 h 589"/>
                              <a:gd name="T96" fmla="+- 0 17393 16889"/>
                              <a:gd name="T97" fmla="*/ T96 w 513"/>
                              <a:gd name="T98" fmla="+- 0 3224 2956"/>
                              <a:gd name="T99" fmla="*/ 3224 h 589"/>
                              <a:gd name="T100" fmla="+- 0 17355 16889"/>
                              <a:gd name="T101" fmla="*/ T100 w 513"/>
                              <a:gd name="T102" fmla="+- 0 3146 2956"/>
                              <a:gd name="T103" fmla="*/ 3146 h 589"/>
                              <a:gd name="T104" fmla="+- 0 17345 16889"/>
                              <a:gd name="T105" fmla="*/ T104 w 513"/>
                              <a:gd name="T106" fmla="+- 0 3356 2956"/>
                              <a:gd name="T107" fmla="*/ 3356 h 589"/>
                              <a:gd name="T108" fmla="+- 0 17269 16889"/>
                              <a:gd name="T109" fmla="*/ T108 w 513"/>
                              <a:gd name="T110" fmla="+- 0 3460 2956"/>
                              <a:gd name="T111" fmla="*/ 3460 h 589"/>
                              <a:gd name="T112" fmla="+- 0 17144 16889"/>
                              <a:gd name="T113" fmla="*/ T112 w 513"/>
                              <a:gd name="T114" fmla="+- 0 3501 2956"/>
                              <a:gd name="T115" fmla="*/ 3501 h 589"/>
                              <a:gd name="T116" fmla="+- 0 17019 16889"/>
                              <a:gd name="T117" fmla="*/ T116 w 513"/>
                              <a:gd name="T118" fmla="+- 0 3460 2956"/>
                              <a:gd name="T119" fmla="*/ 3460 h 589"/>
                              <a:gd name="T120" fmla="+- 0 16943 16889"/>
                              <a:gd name="T121" fmla="*/ T120 w 513"/>
                              <a:gd name="T122" fmla="+- 0 3356 2956"/>
                              <a:gd name="T123" fmla="*/ 3356 h 589"/>
                              <a:gd name="T124" fmla="+- 0 16943 16889"/>
                              <a:gd name="T125" fmla="*/ T124 w 513"/>
                              <a:gd name="T126" fmla="+- 0 3222 2956"/>
                              <a:gd name="T127" fmla="*/ 3222 h 589"/>
                              <a:gd name="T128" fmla="+- 0 17019 16889"/>
                              <a:gd name="T129" fmla="*/ T128 w 513"/>
                              <a:gd name="T130" fmla="+- 0 3118 2956"/>
                              <a:gd name="T131" fmla="*/ 3118 h 589"/>
                              <a:gd name="T132" fmla="+- 0 17144 16889"/>
                              <a:gd name="T133" fmla="*/ T132 w 513"/>
                              <a:gd name="T134" fmla="+- 0 3077 2956"/>
                              <a:gd name="T135" fmla="*/ 3077 h 589"/>
                              <a:gd name="T136" fmla="+- 0 17269 16889"/>
                              <a:gd name="T137" fmla="*/ T136 w 513"/>
                              <a:gd name="T138" fmla="+- 0 3118 2956"/>
                              <a:gd name="T139" fmla="*/ 3118 h 589"/>
                              <a:gd name="T140" fmla="+- 0 17345 16889"/>
                              <a:gd name="T141" fmla="*/ T140 w 513"/>
                              <a:gd name="T142" fmla="+- 0 3222 2956"/>
                              <a:gd name="T143" fmla="*/ 3222 h 589"/>
                              <a:gd name="T144" fmla="+- 0 17355 16889"/>
                              <a:gd name="T145" fmla="*/ T144 w 513"/>
                              <a:gd name="T146" fmla="+- 0 3146 2956"/>
                              <a:gd name="T147" fmla="*/ 3146 h 589"/>
                              <a:gd name="T148" fmla="+- 0 17346 16889"/>
                              <a:gd name="T149" fmla="*/ T148 w 513"/>
                              <a:gd name="T150" fmla="+- 0 3082 2956"/>
                              <a:gd name="T151" fmla="*/ 3082 h 589"/>
                              <a:gd name="T152" fmla="+- 0 17351 16889"/>
                              <a:gd name="T153" fmla="*/ T152 w 513"/>
                              <a:gd name="T154" fmla="+- 0 3076 2956"/>
                              <a:gd name="T155" fmla="*/ 3076 h 589"/>
                              <a:gd name="T156" fmla="+- 0 17354 16889"/>
                              <a:gd name="T157" fmla="*/ T156 w 513"/>
                              <a:gd name="T158" fmla="+- 0 3059 2956"/>
                              <a:gd name="T159" fmla="*/ 3059 h 589"/>
                              <a:gd name="T160" fmla="+- 0 17322 16889"/>
                              <a:gd name="T161" fmla="*/ T160 w 513"/>
                              <a:gd name="T162" fmla="+- 0 3041 2956"/>
                              <a:gd name="T163" fmla="*/ 3041 h 589"/>
                              <a:gd name="T164" fmla="+- 0 17287 16889"/>
                              <a:gd name="T165" fmla="*/ T164 w 513"/>
                              <a:gd name="T166" fmla="+- 0 3076 2956"/>
                              <a:gd name="T167" fmla="*/ 3076 h 589"/>
                              <a:gd name="T168" fmla="+- 0 17230 16889"/>
                              <a:gd name="T169" fmla="*/ T168 w 513"/>
                              <a:gd name="T170" fmla="+- 0 3047 2956"/>
                              <a:gd name="T171" fmla="*/ 3047 h 589"/>
                              <a:gd name="T172" fmla="+- 0 17167 16889"/>
                              <a:gd name="T173" fmla="*/ T172 w 513"/>
                              <a:gd name="T174" fmla="+- 0 3033 2956"/>
                              <a:gd name="T175" fmla="*/ 3033 h 589"/>
                              <a:gd name="T176" fmla="+- 0 17235 16889"/>
                              <a:gd name="T177" fmla="*/ T176 w 513"/>
                              <a:gd name="T178" fmla="+- 0 3002 2956"/>
                              <a:gd name="T179" fmla="*/ 3002 h 589"/>
                              <a:gd name="T180" fmla="+- 0 17053 16889"/>
                              <a:gd name="T181" fmla="*/ T180 w 513"/>
                              <a:gd name="T182" fmla="+- 0 2956 2956"/>
                              <a:gd name="T183" fmla="*/ 2956 h 589"/>
                              <a:gd name="T184" fmla="+- 0 17121 16889"/>
                              <a:gd name="T185" fmla="*/ T184 w 513"/>
                              <a:gd name="T186" fmla="+- 0 3002 2956"/>
                              <a:gd name="T187" fmla="*/ 3002 h 589"/>
                              <a:gd name="T188" fmla="+- 0 17052 16889"/>
                              <a:gd name="T189" fmla="*/ T188 w 513"/>
                              <a:gd name="T190" fmla="+- 0 3049 2956"/>
                              <a:gd name="T191" fmla="*/ 3049 h 589"/>
                              <a:gd name="T192" fmla="+- 0 16943 16889"/>
                              <a:gd name="T193" fmla="*/ T192 w 513"/>
                              <a:gd name="T194" fmla="+- 0 3129 2956"/>
                              <a:gd name="T195" fmla="*/ 3129 h 589"/>
                              <a:gd name="T196" fmla="+- 0 16889 16889"/>
                              <a:gd name="T197" fmla="*/ T196 w 513"/>
                              <a:gd name="T198" fmla="+- 0 3256 2956"/>
                              <a:gd name="T199" fmla="*/ 3256 h 589"/>
                              <a:gd name="T200" fmla="+- 0 16910 16889"/>
                              <a:gd name="T201" fmla="*/ T200 w 513"/>
                              <a:gd name="T202" fmla="+- 0 3393 2956"/>
                              <a:gd name="T203" fmla="*/ 3393 h 589"/>
                              <a:gd name="T204" fmla="+- 0 16996 16889"/>
                              <a:gd name="T205" fmla="*/ T204 w 513"/>
                              <a:gd name="T206" fmla="+- 0 3498 2956"/>
                              <a:gd name="T207" fmla="*/ 3498 h 589"/>
                              <a:gd name="T208" fmla="+- 0 17128 16889"/>
                              <a:gd name="T209" fmla="*/ T208 w 513"/>
                              <a:gd name="T210" fmla="+- 0 3545 2956"/>
                              <a:gd name="T211" fmla="*/ 3545 h 589"/>
                              <a:gd name="T212" fmla="+- 0 17261 16889"/>
                              <a:gd name="T213" fmla="*/ T212 w 513"/>
                              <a:gd name="T214" fmla="+- 0 3518 2956"/>
                              <a:gd name="T215" fmla="*/ 3518 h 589"/>
                              <a:gd name="T216" fmla="+- 0 17318 16889"/>
                              <a:gd name="T217" fmla="*/ T216 w 513"/>
                              <a:gd name="T218" fmla="+- 0 3479 2956"/>
                              <a:gd name="T219" fmla="*/ 3479 h 589"/>
                              <a:gd name="T220" fmla="+- 0 17392 16889"/>
                              <a:gd name="T221" fmla="*/ T220 w 513"/>
                              <a:gd name="T222" fmla="+- 0 3360 2956"/>
                              <a:gd name="T223" fmla="*/ 3360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57" name="Picture 637"/>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5989" y="4274"/>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258" name="Freeform 638"/>
                        <wps:cNvSpPr>
                          <a:spLocks/>
                        </wps:cNvSpPr>
                        <wps:spPr bwMode="auto">
                          <a:xfrm>
                            <a:off x="15885" y="4911"/>
                            <a:ext cx="532" cy="217"/>
                          </a:xfrm>
                          <a:custGeom>
                            <a:avLst/>
                            <a:gdLst>
                              <a:gd name="T0" fmla="+- 0 16311 15885"/>
                              <a:gd name="T1" fmla="*/ T0 w 532"/>
                              <a:gd name="T2" fmla="+- 0 4911 4911"/>
                              <a:gd name="T3" fmla="*/ 4911 h 217"/>
                              <a:gd name="T4" fmla="+- 0 15991 15885"/>
                              <a:gd name="T5" fmla="*/ T4 w 532"/>
                              <a:gd name="T6" fmla="+- 0 4911 4911"/>
                              <a:gd name="T7" fmla="*/ 4911 h 217"/>
                              <a:gd name="T8" fmla="+- 0 15885 15885"/>
                              <a:gd name="T9" fmla="*/ T8 w 532"/>
                              <a:gd name="T10" fmla="+- 0 5128 4911"/>
                              <a:gd name="T11" fmla="*/ 5128 h 217"/>
                              <a:gd name="T12" fmla="+- 0 16417 15885"/>
                              <a:gd name="T13" fmla="*/ T12 w 532"/>
                              <a:gd name="T14" fmla="+- 0 5128 4911"/>
                              <a:gd name="T15" fmla="*/ 5128 h 217"/>
                              <a:gd name="T16" fmla="+- 0 16311 15885"/>
                              <a:gd name="T17" fmla="*/ T16 w 532"/>
                              <a:gd name="T18" fmla="+- 0 4911 4911"/>
                              <a:gd name="T19" fmla="*/ 4911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59" name="Picture 639"/>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5852" y="4616"/>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60" name="Picture 64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222" y="4615"/>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261" name="AutoShape 641"/>
                        <wps:cNvSpPr>
                          <a:spLocks/>
                        </wps:cNvSpPr>
                        <wps:spPr bwMode="auto">
                          <a:xfrm>
                            <a:off x="15957" y="4611"/>
                            <a:ext cx="388" cy="930"/>
                          </a:xfrm>
                          <a:custGeom>
                            <a:avLst/>
                            <a:gdLst>
                              <a:gd name="T0" fmla="+- 0 16313 15957"/>
                              <a:gd name="T1" fmla="*/ T0 w 388"/>
                              <a:gd name="T2" fmla="+- 0 4666 4612"/>
                              <a:gd name="T3" fmla="*/ 4666 h 930"/>
                              <a:gd name="T4" fmla="+- 0 16309 15957"/>
                              <a:gd name="T5" fmla="*/ T4 w 388"/>
                              <a:gd name="T6" fmla="+- 0 4645 4612"/>
                              <a:gd name="T7" fmla="*/ 4645 h 930"/>
                              <a:gd name="T8" fmla="+- 0 16297 15957"/>
                              <a:gd name="T9" fmla="*/ T8 w 388"/>
                              <a:gd name="T10" fmla="+- 0 4627 4612"/>
                              <a:gd name="T11" fmla="*/ 4627 h 930"/>
                              <a:gd name="T12" fmla="+- 0 16280 15957"/>
                              <a:gd name="T13" fmla="*/ T12 w 388"/>
                              <a:gd name="T14" fmla="+- 0 4616 4612"/>
                              <a:gd name="T15" fmla="*/ 4616 h 930"/>
                              <a:gd name="T16" fmla="+- 0 16259 15957"/>
                              <a:gd name="T17" fmla="*/ T16 w 388"/>
                              <a:gd name="T18" fmla="+- 0 4612 4612"/>
                              <a:gd name="T19" fmla="*/ 4612 h 930"/>
                              <a:gd name="T20" fmla="+- 0 16043 15957"/>
                              <a:gd name="T21" fmla="*/ T20 w 388"/>
                              <a:gd name="T22" fmla="+- 0 4612 4612"/>
                              <a:gd name="T23" fmla="*/ 4612 h 930"/>
                              <a:gd name="T24" fmla="+- 0 16022 15957"/>
                              <a:gd name="T25" fmla="*/ T24 w 388"/>
                              <a:gd name="T26" fmla="+- 0 4616 4612"/>
                              <a:gd name="T27" fmla="*/ 4616 h 930"/>
                              <a:gd name="T28" fmla="+- 0 16005 15957"/>
                              <a:gd name="T29" fmla="*/ T28 w 388"/>
                              <a:gd name="T30" fmla="+- 0 4627 4612"/>
                              <a:gd name="T31" fmla="*/ 4627 h 930"/>
                              <a:gd name="T32" fmla="+- 0 15993 15957"/>
                              <a:gd name="T33" fmla="*/ T32 w 388"/>
                              <a:gd name="T34" fmla="+- 0 4645 4612"/>
                              <a:gd name="T35" fmla="*/ 4645 h 930"/>
                              <a:gd name="T36" fmla="+- 0 15989 15957"/>
                              <a:gd name="T37" fmla="*/ T36 w 388"/>
                              <a:gd name="T38" fmla="+- 0 4666 4612"/>
                              <a:gd name="T39" fmla="*/ 4666 h 930"/>
                              <a:gd name="T40" fmla="+- 0 15989 15957"/>
                              <a:gd name="T41" fmla="*/ T40 w 388"/>
                              <a:gd name="T42" fmla="+- 0 4973 4612"/>
                              <a:gd name="T43" fmla="*/ 4973 h 930"/>
                              <a:gd name="T44" fmla="+- 0 15993 15957"/>
                              <a:gd name="T45" fmla="*/ T44 w 388"/>
                              <a:gd name="T46" fmla="+- 0 4994 4612"/>
                              <a:gd name="T47" fmla="*/ 4994 h 930"/>
                              <a:gd name="T48" fmla="+- 0 16005 15957"/>
                              <a:gd name="T49" fmla="*/ T48 w 388"/>
                              <a:gd name="T50" fmla="+- 0 5011 4612"/>
                              <a:gd name="T51" fmla="*/ 5011 h 930"/>
                              <a:gd name="T52" fmla="+- 0 16022 15957"/>
                              <a:gd name="T53" fmla="*/ T52 w 388"/>
                              <a:gd name="T54" fmla="+- 0 5022 4612"/>
                              <a:gd name="T55" fmla="*/ 5022 h 930"/>
                              <a:gd name="T56" fmla="+- 0 16043 15957"/>
                              <a:gd name="T57" fmla="*/ T56 w 388"/>
                              <a:gd name="T58" fmla="+- 0 5027 4612"/>
                              <a:gd name="T59" fmla="*/ 5027 h 930"/>
                              <a:gd name="T60" fmla="+- 0 16259 15957"/>
                              <a:gd name="T61" fmla="*/ T60 w 388"/>
                              <a:gd name="T62" fmla="+- 0 5027 4612"/>
                              <a:gd name="T63" fmla="*/ 5027 h 930"/>
                              <a:gd name="T64" fmla="+- 0 16280 15957"/>
                              <a:gd name="T65" fmla="*/ T64 w 388"/>
                              <a:gd name="T66" fmla="+- 0 5022 4612"/>
                              <a:gd name="T67" fmla="*/ 5022 h 930"/>
                              <a:gd name="T68" fmla="+- 0 16297 15957"/>
                              <a:gd name="T69" fmla="*/ T68 w 388"/>
                              <a:gd name="T70" fmla="+- 0 5011 4612"/>
                              <a:gd name="T71" fmla="*/ 5011 h 930"/>
                              <a:gd name="T72" fmla="+- 0 16309 15957"/>
                              <a:gd name="T73" fmla="*/ T72 w 388"/>
                              <a:gd name="T74" fmla="+- 0 4994 4612"/>
                              <a:gd name="T75" fmla="*/ 4994 h 930"/>
                              <a:gd name="T76" fmla="+- 0 16313 15957"/>
                              <a:gd name="T77" fmla="*/ T76 w 388"/>
                              <a:gd name="T78" fmla="+- 0 4973 4612"/>
                              <a:gd name="T79" fmla="*/ 4973 h 930"/>
                              <a:gd name="T80" fmla="+- 0 16313 15957"/>
                              <a:gd name="T81" fmla="*/ T80 w 388"/>
                              <a:gd name="T82" fmla="+- 0 4666 4612"/>
                              <a:gd name="T83" fmla="*/ 4666 h 930"/>
                              <a:gd name="T84" fmla="+- 0 16345 15957"/>
                              <a:gd name="T85" fmla="*/ T84 w 388"/>
                              <a:gd name="T86" fmla="+- 0 5104 4612"/>
                              <a:gd name="T87" fmla="*/ 5104 h 930"/>
                              <a:gd name="T88" fmla="+- 0 15957 15957"/>
                              <a:gd name="T89" fmla="*/ T88 w 388"/>
                              <a:gd name="T90" fmla="+- 0 5104 4612"/>
                              <a:gd name="T91" fmla="*/ 5104 h 930"/>
                              <a:gd name="T92" fmla="+- 0 15964 15957"/>
                              <a:gd name="T93" fmla="*/ T92 w 388"/>
                              <a:gd name="T94" fmla="+- 0 5134 4612"/>
                              <a:gd name="T95" fmla="*/ 5134 h 930"/>
                              <a:gd name="T96" fmla="+- 0 15974 15957"/>
                              <a:gd name="T97" fmla="*/ T96 w 388"/>
                              <a:gd name="T98" fmla="+- 0 5206 4612"/>
                              <a:gd name="T99" fmla="*/ 5206 h 930"/>
                              <a:gd name="T100" fmla="+- 0 15999 15957"/>
                              <a:gd name="T101" fmla="*/ T100 w 388"/>
                              <a:gd name="T102" fmla="+- 0 5293 4612"/>
                              <a:gd name="T103" fmla="*/ 5293 h 930"/>
                              <a:gd name="T104" fmla="+- 0 16034 15957"/>
                              <a:gd name="T105" fmla="*/ T104 w 388"/>
                              <a:gd name="T106" fmla="+- 0 5382 4612"/>
                              <a:gd name="T107" fmla="*/ 5382 h 930"/>
                              <a:gd name="T108" fmla="+- 0 16075 15957"/>
                              <a:gd name="T109" fmla="*/ T108 w 388"/>
                              <a:gd name="T110" fmla="+- 0 5461 4612"/>
                              <a:gd name="T111" fmla="*/ 5461 h 930"/>
                              <a:gd name="T112" fmla="+- 0 16115 15957"/>
                              <a:gd name="T113" fmla="*/ T112 w 388"/>
                              <a:gd name="T114" fmla="+- 0 5518 4612"/>
                              <a:gd name="T115" fmla="*/ 5518 h 930"/>
                              <a:gd name="T116" fmla="+- 0 16151 15957"/>
                              <a:gd name="T117" fmla="*/ T116 w 388"/>
                              <a:gd name="T118" fmla="+- 0 5541 4612"/>
                              <a:gd name="T119" fmla="*/ 5541 h 930"/>
                              <a:gd name="T120" fmla="+- 0 16187 15957"/>
                              <a:gd name="T121" fmla="*/ T120 w 388"/>
                              <a:gd name="T122" fmla="+- 0 5521 4612"/>
                              <a:gd name="T123" fmla="*/ 5521 h 930"/>
                              <a:gd name="T124" fmla="+- 0 16228 15957"/>
                              <a:gd name="T125" fmla="*/ T124 w 388"/>
                              <a:gd name="T126" fmla="+- 0 5467 4612"/>
                              <a:gd name="T127" fmla="*/ 5467 h 930"/>
                              <a:gd name="T128" fmla="+- 0 16269 15957"/>
                              <a:gd name="T129" fmla="*/ T128 w 388"/>
                              <a:gd name="T130" fmla="+- 0 5391 4612"/>
                              <a:gd name="T131" fmla="*/ 5391 h 930"/>
                              <a:gd name="T132" fmla="+- 0 16305 15957"/>
                              <a:gd name="T133" fmla="*/ T132 w 388"/>
                              <a:gd name="T134" fmla="+- 0 5304 4612"/>
                              <a:gd name="T135" fmla="*/ 5304 h 930"/>
                              <a:gd name="T136" fmla="+- 0 16330 15957"/>
                              <a:gd name="T137" fmla="*/ T136 w 388"/>
                              <a:gd name="T138" fmla="+- 0 5219 4612"/>
                              <a:gd name="T139" fmla="*/ 5219 h 930"/>
                              <a:gd name="T140" fmla="+- 0 16340 15957"/>
                              <a:gd name="T141" fmla="*/ T140 w 388"/>
                              <a:gd name="T142" fmla="+- 0 5148 4612"/>
                              <a:gd name="T143" fmla="*/ 5148 h 930"/>
                              <a:gd name="T144" fmla="+- 0 16345 15957"/>
                              <a:gd name="T145" fmla="*/ T144 w 388"/>
                              <a:gd name="T146" fmla="+- 0 5104 4612"/>
                              <a:gd name="T147" fmla="*/ 5104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62" name="Picture 642"/>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16658" y="4278"/>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263" name="Freeform 643"/>
                        <wps:cNvSpPr>
                          <a:spLocks/>
                        </wps:cNvSpPr>
                        <wps:spPr bwMode="auto">
                          <a:xfrm>
                            <a:off x="16554" y="4915"/>
                            <a:ext cx="532" cy="217"/>
                          </a:xfrm>
                          <a:custGeom>
                            <a:avLst/>
                            <a:gdLst>
                              <a:gd name="T0" fmla="+- 0 16980 16554"/>
                              <a:gd name="T1" fmla="*/ T0 w 532"/>
                              <a:gd name="T2" fmla="+- 0 4915 4915"/>
                              <a:gd name="T3" fmla="*/ 4915 h 217"/>
                              <a:gd name="T4" fmla="+- 0 16660 16554"/>
                              <a:gd name="T5" fmla="*/ T4 w 532"/>
                              <a:gd name="T6" fmla="+- 0 4915 4915"/>
                              <a:gd name="T7" fmla="*/ 4915 h 217"/>
                              <a:gd name="T8" fmla="+- 0 16554 16554"/>
                              <a:gd name="T9" fmla="*/ T8 w 532"/>
                              <a:gd name="T10" fmla="+- 0 5132 4915"/>
                              <a:gd name="T11" fmla="*/ 5132 h 217"/>
                              <a:gd name="T12" fmla="+- 0 17086 16554"/>
                              <a:gd name="T13" fmla="*/ T12 w 532"/>
                              <a:gd name="T14" fmla="+- 0 5132 4915"/>
                              <a:gd name="T15" fmla="*/ 5132 h 217"/>
                              <a:gd name="T16" fmla="+- 0 16980 16554"/>
                              <a:gd name="T17" fmla="*/ T16 w 532"/>
                              <a:gd name="T18" fmla="+- 0 4915 4915"/>
                              <a:gd name="T19" fmla="*/ 4915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64" name="Picture 64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6521" y="4620"/>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65" name="Picture 64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891" y="4619"/>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266" name="AutoShape 646"/>
                        <wps:cNvSpPr>
                          <a:spLocks/>
                        </wps:cNvSpPr>
                        <wps:spPr bwMode="auto">
                          <a:xfrm>
                            <a:off x="16626" y="4615"/>
                            <a:ext cx="388" cy="930"/>
                          </a:xfrm>
                          <a:custGeom>
                            <a:avLst/>
                            <a:gdLst>
                              <a:gd name="T0" fmla="+- 0 16982 16626"/>
                              <a:gd name="T1" fmla="*/ T0 w 388"/>
                              <a:gd name="T2" fmla="+- 0 4670 4616"/>
                              <a:gd name="T3" fmla="*/ 4670 h 930"/>
                              <a:gd name="T4" fmla="+- 0 16978 16626"/>
                              <a:gd name="T5" fmla="*/ T4 w 388"/>
                              <a:gd name="T6" fmla="+- 0 4649 4616"/>
                              <a:gd name="T7" fmla="*/ 4649 h 930"/>
                              <a:gd name="T8" fmla="+- 0 16966 16626"/>
                              <a:gd name="T9" fmla="*/ T8 w 388"/>
                              <a:gd name="T10" fmla="+- 0 4631 4616"/>
                              <a:gd name="T11" fmla="*/ 4631 h 930"/>
                              <a:gd name="T12" fmla="+- 0 16949 16626"/>
                              <a:gd name="T13" fmla="*/ T12 w 388"/>
                              <a:gd name="T14" fmla="+- 0 4620 4616"/>
                              <a:gd name="T15" fmla="*/ 4620 h 930"/>
                              <a:gd name="T16" fmla="+- 0 16928 16626"/>
                              <a:gd name="T17" fmla="*/ T16 w 388"/>
                              <a:gd name="T18" fmla="+- 0 4616 4616"/>
                              <a:gd name="T19" fmla="*/ 4616 h 930"/>
                              <a:gd name="T20" fmla="+- 0 16712 16626"/>
                              <a:gd name="T21" fmla="*/ T20 w 388"/>
                              <a:gd name="T22" fmla="+- 0 4616 4616"/>
                              <a:gd name="T23" fmla="*/ 4616 h 930"/>
                              <a:gd name="T24" fmla="+- 0 16691 16626"/>
                              <a:gd name="T25" fmla="*/ T24 w 388"/>
                              <a:gd name="T26" fmla="+- 0 4620 4616"/>
                              <a:gd name="T27" fmla="*/ 4620 h 930"/>
                              <a:gd name="T28" fmla="+- 0 16674 16626"/>
                              <a:gd name="T29" fmla="*/ T28 w 388"/>
                              <a:gd name="T30" fmla="+- 0 4631 4616"/>
                              <a:gd name="T31" fmla="*/ 4631 h 930"/>
                              <a:gd name="T32" fmla="+- 0 16662 16626"/>
                              <a:gd name="T33" fmla="*/ T32 w 388"/>
                              <a:gd name="T34" fmla="+- 0 4649 4616"/>
                              <a:gd name="T35" fmla="*/ 4649 h 930"/>
                              <a:gd name="T36" fmla="+- 0 16658 16626"/>
                              <a:gd name="T37" fmla="*/ T36 w 388"/>
                              <a:gd name="T38" fmla="+- 0 4670 4616"/>
                              <a:gd name="T39" fmla="*/ 4670 h 930"/>
                              <a:gd name="T40" fmla="+- 0 16658 16626"/>
                              <a:gd name="T41" fmla="*/ T40 w 388"/>
                              <a:gd name="T42" fmla="+- 0 4977 4616"/>
                              <a:gd name="T43" fmla="*/ 4977 h 930"/>
                              <a:gd name="T44" fmla="+- 0 16662 16626"/>
                              <a:gd name="T45" fmla="*/ T44 w 388"/>
                              <a:gd name="T46" fmla="+- 0 4998 4616"/>
                              <a:gd name="T47" fmla="*/ 4998 h 930"/>
                              <a:gd name="T48" fmla="+- 0 16674 16626"/>
                              <a:gd name="T49" fmla="*/ T48 w 388"/>
                              <a:gd name="T50" fmla="+- 0 5015 4616"/>
                              <a:gd name="T51" fmla="*/ 5015 h 930"/>
                              <a:gd name="T52" fmla="+- 0 16691 16626"/>
                              <a:gd name="T53" fmla="*/ T52 w 388"/>
                              <a:gd name="T54" fmla="+- 0 5027 4616"/>
                              <a:gd name="T55" fmla="*/ 5027 h 930"/>
                              <a:gd name="T56" fmla="+- 0 16712 16626"/>
                              <a:gd name="T57" fmla="*/ T56 w 388"/>
                              <a:gd name="T58" fmla="+- 0 5031 4616"/>
                              <a:gd name="T59" fmla="*/ 5031 h 930"/>
                              <a:gd name="T60" fmla="+- 0 16928 16626"/>
                              <a:gd name="T61" fmla="*/ T60 w 388"/>
                              <a:gd name="T62" fmla="+- 0 5031 4616"/>
                              <a:gd name="T63" fmla="*/ 5031 h 930"/>
                              <a:gd name="T64" fmla="+- 0 16949 16626"/>
                              <a:gd name="T65" fmla="*/ T64 w 388"/>
                              <a:gd name="T66" fmla="+- 0 5027 4616"/>
                              <a:gd name="T67" fmla="*/ 5027 h 930"/>
                              <a:gd name="T68" fmla="+- 0 16966 16626"/>
                              <a:gd name="T69" fmla="*/ T68 w 388"/>
                              <a:gd name="T70" fmla="+- 0 5015 4616"/>
                              <a:gd name="T71" fmla="*/ 5015 h 930"/>
                              <a:gd name="T72" fmla="+- 0 16978 16626"/>
                              <a:gd name="T73" fmla="*/ T72 w 388"/>
                              <a:gd name="T74" fmla="+- 0 4998 4616"/>
                              <a:gd name="T75" fmla="*/ 4998 h 930"/>
                              <a:gd name="T76" fmla="+- 0 16982 16626"/>
                              <a:gd name="T77" fmla="*/ T76 w 388"/>
                              <a:gd name="T78" fmla="+- 0 4977 4616"/>
                              <a:gd name="T79" fmla="*/ 4977 h 930"/>
                              <a:gd name="T80" fmla="+- 0 16982 16626"/>
                              <a:gd name="T81" fmla="*/ T80 w 388"/>
                              <a:gd name="T82" fmla="+- 0 4670 4616"/>
                              <a:gd name="T83" fmla="*/ 4670 h 930"/>
                              <a:gd name="T84" fmla="+- 0 17014 16626"/>
                              <a:gd name="T85" fmla="*/ T84 w 388"/>
                              <a:gd name="T86" fmla="+- 0 5108 4616"/>
                              <a:gd name="T87" fmla="*/ 5108 h 930"/>
                              <a:gd name="T88" fmla="+- 0 16626 16626"/>
                              <a:gd name="T89" fmla="*/ T88 w 388"/>
                              <a:gd name="T90" fmla="+- 0 5108 4616"/>
                              <a:gd name="T91" fmla="*/ 5108 h 930"/>
                              <a:gd name="T92" fmla="+- 0 16633 16626"/>
                              <a:gd name="T93" fmla="*/ T92 w 388"/>
                              <a:gd name="T94" fmla="+- 0 5138 4616"/>
                              <a:gd name="T95" fmla="*/ 5138 h 930"/>
                              <a:gd name="T96" fmla="+- 0 16643 16626"/>
                              <a:gd name="T97" fmla="*/ T96 w 388"/>
                              <a:gd name="T98" fmla="+- 0 5210 4616"/>
                              <a:gd name="T99" fmla="*/ 5210 h 930"/>
                              <a:gd name="T100" fmla="+- 0 16668 16626"/>
                              <a:gd name="T101" fmla="*/ T100 w 388"/>
                              <a:gd name="T102" fmla="+- 0 5297 4616"/>
                              <a:gd name="T103" fmla="*/ 5297 h 930"/>
                              <a:gd name="T104" fmla="+- 0 16703 16626"/>
                              <a:gd name="T105" fmla="*/ T104 w 388"/>
                              <a:gd name="T106" fmla="+- 0 5386 4616"/>
                              <a:gd name="T107" fmla="*/ 5386 h 930"/>
                              <a:gd name="T108" fmla="+- 0 16744 16626"/>
                              <a:gd name="T109" fmla="*/ T108 w 388"/>
                              <a:gd name="T110" fmla="+- 0 5465 4616"/>
                              <a:gd name="T111" fmla="*/ 5465 h 930"/>
                              <a:gd name="T112" fmla="+- 0 16784 16626"/>
                              <a:gd name="T113" fmla="*/ T112 w 388"/>
                              <a:gd name="T114" fmla="+- 0 5522 4616"/>
                              <a:gd name="T115" fmla="*/ 5522 h 930"/>
                              <a:gd name="T116" fmla="+- 0 16820 16626"/>
                              <a:gd name="T117" fmla="*/ T116 w 388"/>
                              <a:gd name="T118" fmla="+- 0 5545 4616"/>
                              <a:gd name="T119" fmla="*/ 5545 h 930"/>
                              <a:gd name="T120" fmla="+- 0 16856 16626"/>
                              <a:gd name="T121" fmla="*/ T120 w 388"/>
                              <a:gd name="T122" fmla="+- 0 5525 4616"/>
                              <a:gd name="T123" fmla="*/ 5525 h 930"/>
                              <a:gd name="T124" fmla="+- 0 16897 16626"/>
                              <a:gd name="T125" fmla="*/ T124 w 388"/>
                              <a:gd name="T126" fmla="+- 0 5471 4616"/>
                              <a:gd name="T127" fmla="*/ 5471 h 930"/>
                              <a:gd name="T128" fmla="+- 0 16938 16626"/>
                              <a:gd name="T129" fmla="*/ T128 w 388"/>
                              <a:gd name="T130" fmla="+- 0 5395 4616"/>
                              <a:gd name="T131" fmla="*/ 5395 h 930"/>
                              <a:gd name="T132" fmla="+- 0 16974 16626"/>
                              <a:gd name="T133" fmla="*/ T132 w 388"/>
                              <a:gd name="T134" fmla="+- 0 5308 4616"/>
                              <a:gd name="T135" fmla="*/ 5308 h 930"/>
                              <a:gd name="T136" fmla="+- 0 16999 16626"/>
                              <a:gd name="T137" fmla="*/ T136 w 388"/>
                              <a:gd name="T138" fmla="+- 0 5223 4616"/>
                              <a:gd name="T139" fmla="*/ 5223 h 930"/>
                              <a:gd name="T140" fmla="+- 0 17009 16626"/>
                              <a:gd name="T141" fmla="*/ T140 w 388"/>
                              <a:gd name="T142" fmla="+- 0 5152 4616"/>
                              <a:gd name="T143" fmla="*/ 5152 h 930"/>
                              <a:gd name="T144" fmla="+- 0 17014 16626"/>
                              <a:gd name="T145" fmla="*/ T144 w 388"/>
                              <a:gd name="T146" fmla="+- 0 5108 4616"/>
                              <a:gd name="T147" fmla="*/ 5108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67" name="Picture 647"/>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17335" y="4251"/>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268" name="Freeform 648"/>
                        <wps:cNvSpPr>
                          <a:spLocks/>
                        </wps:cNvSpPr>
                        <wps:spPr bwMode="auto">
                          <a:xfrm>
                            <a:off x="17231" y="4888"/>
                            <a:ext cx="532" cy="217"/>
                          </a:xfrm>
                          <a:custGeom>
                            <a:avLst/>
                            <a:gdLst>
                              <a:gd name="T0" fmla="+- 0 17657 17231"/>
                              <a:gd name="T1" fmla="*/ T0 w 532"/>
                              <a:gd name="T2" fmla="+- 0 4888 4888"/>
                              <a:gd name="T3" fmla="*/ 4888 h 217"/>
                              <a:gd name="T4" fmla="+- 0 17337 17231"/>
                              <a:gd name="T5" fmla="*/ T4 w 532"/>
                              <a:gd name="T6" fmla="+- 0 4888 4888"/>
                              <a:gd name="T7" fmla="*/ 4888 h 217"/>
                              <a:gd name="T8" fmla="+- 0 17231 17231"/>
                              <a:gd name="T9" fmla="*/ T8 w 532"/>
                              <a:gd name="T10" fmla="+- 0 5105 4888"/>
                              <a:gd name="T11" fmla="*/ 5105 h 217"/>
                              <a:gd name="T12" fmla="+- 0 17763 17231"/>
                              <a:gd name="T13" fmla="*/ T12 w 532"/>
                              <a:gd name="T14" fmla="+- 0 5105 4888"/>
                              <a:gd name="T15" fmla="*/ 5105 h 217"/>
                              <a:gd name="T16" fmla="+- 0 17657 17231"/>
                              <a:gd name="T17" fmla="*/ T16 w 532"/>
                              <a:gd name="T18" fmla="+- 0 4888 4888"/>
                              <a:gd name="T19" fmla="*/ 4888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69" name="Picture 649"/>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198" y="4593"/>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70" name="Picture 650"/>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7568" y="4592"/>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271" name="AutoShape 651"/>
                        <wps:cNvSpPr>
                          <a:spLocks/>
                        </wps:cNvSpPr>
                        <wps:spPr bwMode="auto">
                          <a:xfrm>
                            <a:off x="17303" y="4588"/>
                            <a:ext cx="388" cy="930"/>
                          </a:xfrm>
                          <a:custGeom>
                            <a:avLst/>
                            <a:gdLst>
                              <a:gd name="T0" fmla="+- 0 17659 17303"/>
                              <a:gd name="T1" fmla="*/ T0 w 388"/>
                              <a:gd name="T2" fmla="+- 0 4643 4589"/>
                              <a:gd name="T3" fmla="*/ 4643 h 930"/>
                              <a:gd name="T4" fmla="+- 0 17655 17303"/>
                              <a:gd name="T5" fmla="*/ T4 w 388"/>
                              <a:gd name="T6" fmla="+- 0 4622 4589"/>
                              <a:gd name="T7" fmla="*/ 4622 h 930"/>
                              <a:gd name="T8" fmla="+- 0 17643 17303"/>
                              <a:gd name="T9" fmla="*/ T8 w 388"/>
                              <a:gd name="T10" fmla="+- 0 4604 4589"/>
                              <a:gd name="T11" fmla="*/ 4604 h 930"/>
                              <a:gd name="T12" fmla="+- 0 17626 17303"/>
                              <a:gd name="T13" fmla="*/ T12 w 388"/>
                              <a:gd name="T14" fmla="+- 0 4593 4589"/>
                              <a:gd name="T15" fmla="*/ 4593 h 930"/>
                              <a:gd name="T16" fmla="+- 0 17605 17303"/>
                              <a:gd name="T17" fmla="*/ T16 w 388"/>
                              <a:gd name="T18" fmla="+- 0 4589 4589"/>
                              <a:gd name="T19" fmla="*/ 4589 h 930"/>
                              <a:gd name="T20" fmla="+- 0 17389 17303"/>
                              <a:gd name="T21" fmla="*/ T20 w 388"/>
                              <a:gd name="T22" fmla="+- 0 4589 4589"/>
                              <a:gd name="T23" fmla="*/ 4589 h 930"/>
                              <a:gd name="T24" fmla="+- 0 17368 17303"/>
                              <a:gd name="T25" fmla="*/ T24 w 388"/>
                              <a:gd name="T26" fmla="+- 0 4593 4589"/>
                              <a:gd name="T27" fmla="*/ 4593 h 930"/>
                              <a:gd name="T28" fmla="+- 0 17351 17303"/>
                              <a:gd name="T29" fmla="*/ T28 w 388"/>
                              <a:gd name="T30" fmla="+- 0 4604 4589"/>
                              <a:gd name="T31" fmla="*/ 4604 h 930"/>
                              <a:gd name="T32" fmla="+- 0 17339 17303"/>
                              <a:gd name="T33" fmla="*/ T32 w 388"/>
                              <a:gd name="T34" fmla="+- 0 4622 4589"/>
                              <a:gd name="T35" fmla="*/ 4622 h 930"/>
                              <a:gd name="T36" fmla="+- 0 17335 17303"/>
                              <a:gd name="T37" fmla="*/ T36 w 388"/>
                              <a:gd name="T38" fmla="+- 0 4643 4589"/>
                              <a:gd name="T39" fmla="*/ 4643 h 930"/>
                              <a:gd name="T40" fmla="+- 0 17335 17303"/>
                              <a:gd name="T41" fmla="*/ T40 w 388"/>
                              <a:gd name="T42" fmla="+- 0 4950 4589"/>
                              <a:gd name="T43" fmla="*/ 4950 h 930"/>
                              <a:gd name="T44" fmla="+- 0 17339 17303"/>
                              <a:gd name="T45" fmla="*/ T44 w 388"/>
                              <a:gd name="T46" fmla="+- 0 4971 4589"/>
                              <a:gd name="T47" fmla="*/ 4971 h 930"/>
                              <a:gd name="T48" fmla="+- 0 17351 17303"/>
                              <a:gd name="T49" fmla="*/ T48 w 388"/>
                              <a:gd name="T50" fmla="+- 0 4988 4589"/>
                              <a:gd name="T51" fmla="*/ 4988 h 930"/>
                              <a:gd name="T52" fmla="+- 0 17368 17303"/>
                              <a:gd name="T53" fmla="*/ T52 w 388"/>
                              <a:gd name="T54" fmla="+- 0 4999 4589"/>
                              <a:gd name="T55" fmla="*/ 4999 h 930"/>
                              <a:gd name="T56" fmla="+- 0 17389 17303"/>
                              <a:gd name="T57" fmla="*/ T56 w 388"/>
                              <a:gd name="T58" fmla="+- 0 5004 4589"/>
                              <a:gd name="T59" fmla="*/ 5004 h 930"/>
                              <a:gd name="T60" fmla="+- 0 17605 17303"/>
                              <a:gd name="T61" fmla="*/ T60 w 388"/>
                              <a:gd name="T62" fmla="+- 0 5004 4589"/>
                              <a:gd name="T63" fmla="*/ 5004 h 930"/>
                              <a:gd name="T64" fmla="+- 0 17626 17303"/>
                              <a:gd name="T65" fmla="*/ T64 w 388"/>
                              <a:gd name="T66" fmla="+- 0 4999 4589"/>
                              <a:gd name="T67" fmla="*/ 4999 h 930"/>
                              <a:gd name="T68" fmla="+- 0 17643 17303"/>
                              <a:gd name="T69" fmla="*/ T68 w 388"/>
                              <a:gd name="T70" fmla="+- 0 4988 4589"/>
                              <a:gd name="T71" fmla="*/ 4988 h 930"/>
                              <a:gd name="T72" fmla="+- 0 17655 17303"/>
                              <a:gd name="T73" fmla="*/ T72 w 388"/>
                              <a:gd name="T74" fmla="+- 0 4971 4589"/>
                              <a:gd name="T75" fmla="*/ 4971 h 930"/>
                              <a:gd name="T76" fmla="+- 0 17659 17303"/>
                              <a:gd name="T77" fmla="*/ T76 w 388"/>
                              <a:gd name="T78" fmla="+- 0 4950 4589"/>
                              <a:gd name="T79" fmla="*/ 4950 h 930"/>
                              <a:gd name="T80" fmla="+- 0 17659 17303"/>
                              <a:gd name="T81" fmla="*/ T80 w 388"/>
                              <a:gd name="T82" fmla="+- 0 4643 4589"/>
                              <a:gd name="T83" fmla="*/ 4643 h 930"/>
                              <a:gd name="T84" fmla="+- 0 17691 17303"/>
                              <a:gd name="T85" fmla="*/ T84 w 388"/>
                              <a:gd name="T86" fmla="+- 0 5081 4589"/>
                              <a:gd name="T87" fmla="*/ 5081 h 930"/>
                              <a:gd name="T88" fmla="+- 0 17303 17303"/>
                              <a:gd name="T89" fmla="*/ T88 w 388"/>
                              <a:gd name="T90" fmla="+- 0 5081 4589"/>
                              <a:gd name="T91" fmla="*/ 5081 h 930"/>
                              <a:gd name="T92" fmla="+- 0 17310 17303"/>
                              <a:gd name="T93" fmla="*/ T92 w 388"/>
                              <a:gd name="T94" fmla="+- 0 5111 4589"/>
                              <a:gd name="T95" fmla="*/ 5111 h 930"/>
                              <a:gd name="T96" fmla="+- 0 17320 17303"/>
                              <a:gd name="T97" fmla="*/ T96 w 388"/>
                              <a:gd name="T98" fmla="+- 0 5183 4589"/>
                              <a:gd name="T99" fmla="*/ 5183 h 930"/>
                              <a:gd name="T100" fmla="+- 0 17345 17303"/>
                              <a:gd name="T101" fmla="*/ T100 w 388"/>
                              <a:gd name="T102" fmla="+- 0 5270 4589"/>
                              <a:gd name="T103" fmla="*/ 5270 h 930"/>
                              <a:gd name="T104" fmla="+- 0 17380 17303"/>
                              <a:gd name="T105" fmla="*/ T104 w 388"/>
                              <a:gd name="T106" fmla="+- 0 5359 4589"/>
                              <a:gd name="T107" fmla="*/ 5359 h 930"/>
                              <a:gd name="T108" fmla="+- 0 17421 17303"/>
                              <a:gd name="T109" fmla="*/ T108 w 388"/>
                              <a:gd name="T110" fmla="+- 0 5438 4589"/>
                              <a:gd name="T111" fmla="*/ 5438 h 930"/>
                              <a:gd name="T112" fmla="+- 0 17461 17303"/>
                              <a:gd name="T113" fmla="*/ T112 w 388"/>
                              <a:gd name="T114" fmla="+- 0 5495 4589"/>
                              <a:gd name="T115" fmla="*/ 5495 h 930"/>
                              <a:gd name="T116" fmla="+- 0 17497 17303"/>
                              <a:gd name="T117" fmla="*/ T116 w 388"/>
                              <a:gd name="T118" fmla="+- 0 5518 4589"/>
                              <a:gd name="T119" fmla="*/ 5518 h 930"/>
                              <a:gd name="T120" fmla="+- 0 17533 17303"/>
                              <a:gd name="T121" fmla="*/ T120 w 388"/>
                              <a:gd name="T122" fmla="+- 0 5498 4589"/>
                              <a:gd name="T123" fmla="*/ 5498 h 930"/>
                              <a:gd name="T124" fmla="+- 0 17574 17303"/>
                              <a:gd name="T125" fmla="*/ T124 w 388"/>
                              <a:gd name="T126" fmla="+- 0 5444 4589"/>
                              <a:gd name="T127" fmla="*/ 5444 h 930"/>
                              <a:gd name="T128" fmla="+- 0 17615 17303"/>
                              <a:gd name="T129" fmla="*/ T128 w 388"/>
                              <a:gd name="T130" fmla="+- 0 5368 4589"/>
                              <a:gd name="T131" fmla="*/ 5368 h 930"/>
                              <a:gd name="T132" fmla="+- 0 17651 17303"/>
                              <a:gd name="T133" fmla="*/ T132 w 388"/>
                              <a:gd name="T134" fmla="+- 0 5281 4589"/>
                              <a:gd name="T135" fmla="*/ 5281 h 930"/>
                              <a:gd name="T136" fmla="+- 0 17676 17303"/>
                              <a:gd name="T137" fmla="*/ T136 w 388"/>
                              <a:gd name="T138" fmla="+- 0 5196 4589"/>
                              <a:gd name="T139" fmla="*/ 5196 h 930"/>
                              <a:gd name="T140" fmla="+- 0 17686 17303"/>
                              <a:gd name="T141" fmla="*/ T140 w 388"/>
                              <a:gd name="T142" fmla="+- 0 5125 4589"/>
                              <a:gd name="T143" fmla="*/ 5125 h 930"/>
                              <a:gd name="T144" fmla="+- 0 17691 17303"/>
                              <a:gd name="T145" fmla="*/ T144 w 388"/>
                              <a:gd name="T146" fmla="+- 0 5081 4589"/>
                              <a:gd name="T147" fmla="*/ 5081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72" name="Picture 652"/>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8005" y="427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273" name="Freeform 653"/>
                        <wps:cNvSpPr>
                          <a:spLocks/>
                        </wps:cNvSpPr>
                        <wps:spPr bwMode="auto">
                          <a:xfrm>
                            <a:off x="17901" y="4907"/>
                            <a:ext cx="532" cy="217"/>
                          </a:xfrm>
                          <a:custGeom>
                            <a:avLst/>
                            <a:gdLst>
                              <a:gd name="T0" fmla="+- 0 18327 17901"/>
                              <a:gd name="T1" fmla="*/ T0 w 532"/>
                              <a:gd name="T2" fmla="+- 0 4907 4907"/>
                              <a:gd name="T3" fmla="*/ 4907 h 217"/>
                              <a:gd name="T4" fmla="+- 0 18007 17901"/>
                              <a:gd name="T5" fmla="*/ T4 w 532"/>
                              <a:gd name="T6" fmla="+- 0 4907 4907"/>
                              <a:gd name="T7" fmla="*/ 4907 h 217"/>
                              <a:gd name="T8" fmla="+- 0 17901 17901"/>
                              <a:gd name="T9" fmla="*/ T8 w 532"/>
                              <a:gd name="T10" fmla="+- 0 5124 4907"/>
                              <a:gd name="T11" fmla="*/ 5124 h 217"/>
                              <a:gd name="T12" fmla="+- 0 18433 17901"/>
                              <a:gd name="T13" fmla="*/ T12 w 532"/>
                              <a:gd name="T14" fmla="+- 0 5124 4907"/>
                              <a:gd name="T15" fmla="*/ 5124 h 217"/>
                              <a:gd name="T16" fmla="+- 0 18327 17901"/>
                              <a:gd name="T17" fmla="*/ T16 w 532"/>
                              <a:gd name="T18" fmla="+- 0 4907 4907"/>
                              <a:gd name="T19" fmla="*/ 4907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74" name="Picture 65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868" y="461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75" name="Picture 65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8238" y="461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276" name="AutoShape 656"/>
                        <wps:cNvSpPr>
                          <a:spLocks/>
                        </wps:cNvSpPr>
                        <wps:spPr bwMode="auto">
                          <a:xfrm>
                            <a:off x="17973" y="4607"/>
                            <a:ext cx="388" cy="930"/>
                          </a:xfrm>
                          <a:custGeom>
                            <a:avLst/>
                            <a:gdLst>
                              <a:gd name="T0" fmla="+- 0 18329 17973"/>
                              <a:gd name="T1" fmla="*/ T0 w 388"/>
                              <a:gd name="T2" fmla="+- 0 4662 4608"/>
                              <a:gd name="T3" fmla="*/ 4662 h 930"/>
                              <a:gd name="T4" fmla="+- 0 18325 17973"/>
                              <a:gd name="T5" fmla="*/ T4 w 388"/>
                              <a:gd name="T6" fmla="+- 0 4641 4608"/>
                              <a:gd name="T7" fmla="*/ 4641 h 930"/>
                              <a:gd name="T8" fmla="+- 0 18313 17973"/>
                              <a:gd name="T9" fmla="*/ T8 w 388"/>
                              <a:gd name="T10" fmla="+- 0 4623 4608"/>
                              <a:gd name="T11" fmla="*/ 4623 h 930"/>
                              <a:gd name="T12" fmla="+- 0 18296 17973"/>
                              <a:gd name="T13" fmla="*/ T12 w 388"/>
                              <a:gd name="T14" fmla="+- 0 4612 4608"/>
                              <a:gd name="T15" fmla="*/ 4612 h 930"/>
                              <a:gd name="T16" fmla="+- 0 18275 17973"/>
                              <a:gd name="T17" fmla="*/ T16 w 388"/>
                              <a:gd name="T18" fmla="+- 0 4608 4608"/>
                              <a:gd name="T19" fmla="*/ 4608 h 930"/>
                              <a:gd name="T20" fmla="+- 0 18059 17973"/>
                              <a:gd name="T21" fmla="*/ T20 w 388"/>
                              <a:gd name="T22" fmla="+- 0 4608 4608"/>
                              <a:gd name="T23" fmla="*/ 4608 h 930"/>
                              <a:gd name="T24" fmla="+- 0 18038 17973"/>
                              <a:gd name="T25" fmla="*/ T24 w 388"/>
                              <a:gd name="T26" fmla="+- 0 4612 4608"/>
                              <a:gd name="T27" fmla="*/ 4612 h 930"/>
                              <a:gd name="T28" fmla="+- 0 18021 17973"/>
                              <a:gd name="T29" fmla="*/ T28 w 388"/>
                              <a:gd name="T30" fmla="+- 0 4623 4608"/>
                              <a:gd name="T31" fmla="*/ 4623 h 930"/>
                              <a:gd name="T32" fmla="+- 0 18009 17973"/>
                              <a:gd name="T33" fmla="*/ T32 w 388"/>
                              <a:gd name="T34" fmla="+- 0 4641 4608"/>
                              <a:gd name="T35" fmla="*/ 4641 h 930"/>
                              <a:gd name="T36" fmla="+- 0 18005 17973"/>
                              <a:gd name="T37" fmla="*/ T36 w 388"/>
                              <a:gd name="T38" fmla="+- 0 4662 4608"/>
                              <a:gd name="T39" fmla="*/ 4662 h 930"/>
                              <a:gd name="T40" fmla="+- 0 18005 17973"/>
                              <a:gd name="T41" fmla="*/ T40 w 388"/>
                              <a:gd name="T42" fmla="+- 0 4969 4608"/>
                              <a:gd name="T43" fmla="*/ 4969 h 930"/>
                              <a:gd name="T44" fmla="+- 0 18009 17973"/>
                              <a:gd name="T45" fmla="*/ T44 w 388"/>
                              <a:gd name="T46" fmla="+- 0 4990 4608"/>
                              <a:gd name="T47" fmla="*/ 4990 h 930"/>
                              <a:gd name="T48" fmla="+- 0 18021 17973"/>
                              <a:gd name="T49" fmla="*/ T48 w 388"/>
                              <a:gd name="T50" fmla="+- 0 5007 4608"/>
                              <a:gd name="T51" fmla="*/ 5007 h 930"/>
                              <a:gd name="T52" fmla="+- 0 18038 17973"/>
                              <a:gd name="T53" fmla="*/ T52 w 388"/>
                              <a:gd name="T54" fmla="+- 0 5018 4608"/>
                              <a:gd name="T55" fmla="*/ 5018 h 930"/>
                              <a:gd name="T56" fmla="+- 0 18059 17973"/>
                              <a:gd name="T57" fmla="*/ T56 w 388"/>
                              <a:gd name="T58" fmla="+- 0 5023 4608"/>
                              <a:gd name="T59" fmla="*/ 5023 h 930"/>
                              <a:gd name="T60" fmla="+- 0 18275 17973"/>
                              <a:gd name="T61" fmla="*/ T60 w 388"/>
                              <a:gd name="T62" fmla="+- 0 5023 4608"/>
                              <a:gd name="T63" fmla="*/ 5023 h 930"/>
                              <a:gd name="T64" fmla="+- 0 18296 17973"/>
                              <a:gd name="T65" fmla="*/ T64 w 388"/>
                              <a:gd name="T66" fmla="+- 0 5018 4608"/>
                              <a:gd name="T67" fmla="*/ 5018 h 930"/>
                              <a:gd name="T68" fmla="+- 0 18313 17973"/>
                              <a:gd name="T69" fmla="*/ T68 w 388"/>
                              <a:gd name="T70" fmla="+- 0 5007 4608"/>
                              <a:gd name="T71" fmla="*/ 5007 h 930"/>
                              <a:gd name="T72" fmla="+- 0 18325 17973"/>
                              <a:gd name="T73" fmla="*/ T72 w 388"/>
                              <a:gd name="T74" fmla="+- 0 4990 4608"/>
                              <a:gd name="T75" fmla="*/ 4990 h 930"/>
                              <a:gd name="T76" fmla="+- 0 18329 17973"/>
                              <a:gd name="T77" fmla="*/ T76 w 388"/>
                              <a:gd name="T78" fmla="+- 0 4969 4608"/>
                              <a:gd name="T79" fmla="*/ 4969 h 930"/>
                              <a:gd name="T80" fmla="+- 0 18329 17973"/>
                              <a:gd name="T81" fmla="*/ T80 w 388"/>
                              <a:gd name="T82" fmla="+- 0 4662 4608"/>
                              <a:gd name="T83" fmla="*/ 4662 h 930"/>
                              <a:gd name="T84" fmla="+- 0 18361 17973"/>
                              <a:gd name="T85" fmla="*/ T84 w 388"/>
                              <a:gd name="T86" fmla="+- 0 5100 4608"/>
                              <a:gd name="T87" fmla="*/ 5100 h 930"/>
                              <a:gd name="T88" fmla="+- 0 17973 17973"/>
                              <a:gd name="T89" fmla="*/ T88 w 388"/>
                              <a:gd name="T90" fmla="+- 0 5100 4608"/>
                              <a:gd name="T91" fmla="*/ 5100 h 930"/>
                              <a:gd name="T92" fmla="+- 0 17980 17973"/>
                              <a:gd name="T93" fmla="*/ T92 w 388"/>
                              <a:gd name="T94" fmla="+- 0 5130 4608"/>
                              <a:gd name="T95" fmla="*/ 5130 h 930"/>
                              <a:gd name="T96" fmla="+- 0 17990 17973"/>
                              <a:gd name="T97" fmla="*/ T96 w 388"/>
                              <a:gd name="T98" fmla="+- 0 5202 4608"/>
                              <a:gd name="T99" fmla="*/ 5202 h 930"/>
                              <a:gd name="T100" fmla="+- 0 18015 17973"/>
                              <a:gd name="T101" fmla="*/ T100 w 388"/>
                              <a:gd name="T102" fmla="+- 0 5289 4608"/>
                              <a:gd name="T103" fmla="*/ 5289 h 930"/>
                              <a:gd name="T104" fmla="+- 0 18050 17973"/>
                              <a:gd name="T105" fmla="*/ T104 w 388"/>
                              <a:gd name="T106" fmla="+- 0 5378 4608"/>
                              <a:gd name="T107" fmla="*/ 5378 h 930"/>
                              <a:gd name="T108" fmla="+- 0 18091 17973"/>
                              <a:gd name="T109" fmla="*/ T108 w 388"/>
                              <a:gd name="T110" fmla="+- 0 5457 4608"/>
                              <a:gd name="T111" fmla="*/ 5457 h 930"/>
                              <a:gd name="T112" fmla="+- 0 18131 17973"/>
                              <a:gd name="T113" fmla="*/ T112 w 388"/>
                              <a:gd name="T114" fmla="+- 0 5514 4608"/>
                              <a:gd name="T115" fmla="*/ 5514 h 930"/>
                              <a:gd name="T116" fmla="+- 0 18167 17973"/>
                              <a:gd name="T117" fmla="*/ T116 w 388"/>
                              <a:gd name="T118" fmla="+- 0 5537 4608"/>
                              <a:gd name="T119" fmla="*/ 5537 h 930"/>
                              <a:gd name="T120" fmla="+- 0 18203 17973"/>
                              <a:gd name="T121" fmla="*/ T120 w 388"/>
                              <a:gd name="T122" fmla="+- 0 5517 4608"/>
                              <a:gd name="T123" fmla="*/ 5517 h 930"/>
                              <a:gd name="T124" fmla="+- 0 18244 17973"/>
                              <a:gd name="T125" fmla="*/ T124 w 388"/>
                              <a:gd name="T126" fmla="+- 0 5463 4608"/>
                              <a:gd name="T127" fmla="*/ 5463 h 930"/>
                              <a:gd name="T128" fmla="+- 0 18285 17973"/>
                              <a:gd name="T129" fmla="*/ T128 w 388"/>
                              <a:gd name="T130" fmla="+- 0 5387 4608"/>
                              <a:gd name="T131" fmla="*/ 5387 h 930"/>
                              <a:gd name="T132" fmla="+- 0 18321 17973"/>
                              <a:gd name="T133" fmla="*/ T132 w 388"/>
                              <a:gd name="T134" fmla="+- 0 5300 4608"/>
                              <a:gd name="T135" fmla="*/ 5300 h 930"/>
                              <a:gd name="T136" fmla="+- 0 18346 17973"/>
                              <a:gd name="T137" fmla="*/ T136 w 388"/>
                              <a:gd name="T138" fmla="+- 0 5215 4608"/>
                              <a:gd name="T139" fmla="*/ 5215 h 930"/>
                              <a:gd name="T140" fmla="+- 0 18356 17973"/>
                              <a:gd name="T141" fmla="*/ T140 w 388"/>
                              <a:gd name="T142" fmla="+- 0 5144 4608"/>
                              <a:gd name="T143" fmla="*/ 5144 h 930"/>
                              <a:gd name="T144" fmla="+- 0 18361 17973"/>
                              <a:gd name="T145" fmla="*/ T144 w 388"/>
                              <a:gd name="T146" fmla="+- 0 5100 4608"/>
                              <a:gd name="T147" fmla="*/ 510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77" name="AutoShape 657"/>
                        <wps:cNvSpPr>
                          <a:spLocks/>
                        </wps:cNvSpPr>
                        <wps:spPr bwMode="auto">
                          <a:xfrm>
                            <a:off x="15765" y="7249"/>
                            <a:ext cx="3971" cy="2012"/>
                          </a:xfrm>
                          <a:custGeom>
                            <a:avLst/>
                            <a:gdLst>
                              <a:gd name="T0" fmla="+- 0 16438 15765"/>
                              <a:gd name="T1" fmla="*/ T0 w 3971"/>
                              <a:gd name="T2" fmla="+- 0 7320 7249"/>
                              <a:gd name="T3" fmla="*/ 7320 h 2012"/>
                              <a:gd name="T4" fmla="+- 0 16438 15765"/>
                              <a:gd name="T5" fmla="*/ T4 w 3971"/>
                              <a:gd name="T6" fmla="+- 0 7320 7249"/>
                              <a:gd name="T7" fmla="*/ 7320 h 2012"/>
                              <a:gd name="T8" fmla="+- 0 15765 15765"/>
                              <a:gd name="T9" fmla="*/ T8 w 3971"/>
                              <a:gd name="T10" fmla="+- 0 7819 7249"/>
                              <a:gd name="T11" fmla="*/ 7819 h 2012"/>
                              <a:gd name="T12" fmla="+- 0 16064 15765"/>
                              <a:gd name="T13" fmla="*/ T12 w 3971"/>
                              <a:gd name="T14" fmla="+- 0 7943 7249"/>
                              <a:gd name="T15" fmla="*/ 7943 h 2012"/>
                              <a:gd name="T16" fmla="+- 0 16214 15765"/>
                              <a:gd name="T17" fmla="*/ T16 w 3971"/>
                              <a:gd name="T18" fmla="+- 0 7868 7249"/>
                              <a:gd name="T19" fmla="*/ 7868 h 2012"/>
                              <a:gd name="T20" fmla="+- 0 16513 15765"/>
                              <a:gd name="T21" fmla="*/ T20 w 3971"/>
                              <a:gd name="T22" fmla="+- 0 7794 7249"/>
                              <a:gd name="T23" fmla="*/ 7794 h 2012"/>
                              <a:gd name="T24" fmla="+- 0 16881 15765"/>
                              <a:gd name="T25" fmla="*/ T24 w 3971"/>
                              <a:gd name="T26" fmla="+- 0 7324 7249"/>
                              <a:gd name="T27" fmla="*/ 7324 h 2012"/>
                              <a:gd name="T28" fmla="+- 0 16774 15765"/>
                              <a:gd name="T29" fmla="*/ T28 w 3971"/>
                              <a:gd name="T30" fmla="+- 0 7569 7249"/>
                              <a:gd name="T31" fmla="*/ 7569 h 2012"/>
                              <a:gd name="T32" fmla="+- 0 16722 15765"/>
                              <a:gd name="T33" fmla="*/ T32 w 3971"/>
                              <a:gd name="T34" fmla="+- 0 7940 7249"/>
                              <a:gd name="T35" fmla="*/ 7940 h 2012"/>
                              <a:gd name="T36" fmla="+- 0 16722 15765"/>
                              <a:gd name="T37" fmla="*/ T36 w 3971"/>
                              <a:gd name="T38" fmla="+- 0 7871 7249"/>
                              <a:gd name="T39" fmla="*/ 7871 h 2012"/>
                              <a:gd name="T40" fmla="+- 0 16774 15765"/>
                              <a:gd name="T41" fmla="*/ T40 w 3971"/>
                              <a:gd name="T42" fmla="+- 0 7569 7249"/>
                              <a:gd name="T43" fmla="*/ 7569 h 2012"/>
                              <a:gd name="T44" fmla="+- 0 16612 15765"/>
                              <a:gd name="T45" fmla="*/ T44 w 3971"/>
                              <a:gd name="T46" fmla="+- 0 7370 7249"/>
                              <a:gd name="T47" fmla="*/ 7370 h 2012"/>
                              <a:gd name="T48" fmla="+- 0 16566 15765"/>
                              <a:gd name="T49" fmla="*/ T48 w 3971"/>
                              <a:gd name="T50" fmla="+- 0 7351 7249"/>
                              <a:gd name="T51" fmla="*/ 7351 h 2012"/>
                              <a:gd name="T52" fmla="+- 0 16612 15765"/>
                              <a:gd name="T53" fmla="*/ T52 w 3971"/>
                              <a:gd name="T54" fmla="+- 0 8018 7249"/>
                              <a:gd name="T55" fmla="*/ 8018 h 2012"/>
                              <a:gd name="T56" fmla="+- 0 16911 15765"/>
                              <a:gd name="T57" fmla="*/ T56 w 3971"/>
                              <a:gd name="T58" fmla="+- 0 7943 7249"/>
                              <a:gd name="T59" fmla="*/ 7943 h 2012"/>
                              <a:gd name="T60" fmla="+- 0 17441 15765"/>
                              <a:gd name="T61" fmla="*/ T60 w 3971"/>
                              <a:gd name="T62" fmla="+- 0 7926 7249"/>
                              <a:gd name="T63" fmla="*/ 7926 h 2012"/>
                              <a:gd name="T64" fmla="+- 0 17292 15765"/>
                              <a:gd name="T65" fmla="*/ T64 w 3971"/>
                              <a:gd name="T66" fmla="+- 0 8001 7249"/>
                              <a:gd name="T67" fmla="*/ 8001 h 2012"/>
                              <a:gd name="T68" fmla="+- 0 17342 15765"/>
                              <a:gd name="T69" fmla="*/ T68 w 3971"/>
                              <a:gd name="T70" fmla="+- 0 7989 7249"/>
                              <a:gd name="T71" fmla="*/ 7989 h 2012"/>
                              <a:gd name="T72" fmla="+- 0 17634 15765"/>
                              <a:gd name="T73" fmla="*/ T72 w 3971"/>
                              <a:gd name="T74" fmla="+- 0 8436 7249"/>
                              <a:gd name="T75" fmla="*/ 8436 h 2012"/>
                              <a:gd name="T76" fmla="+- 0 17565 15765"/>
                              <a:gd name="T77" fmla="*/ T76 w 3971"/>
                              <a:gd name="T78" fmla="+- 0 8436 7249"/>
                              <a:gd name="T79" fmla="*/ 8436 h 2012"/>
                              <a:gd name="T80" fmla="+- 0 17599 15765"/>
                              <a:gd name="T81" fmla="*/ T80 w 3971"/>
                              <a:gd name="T82" fmla="+- 0 8563 7249"/>
                              <a:gd name="T83" fmla="*/ 8563 h 2012"/>
                              <a:gd name="T84" fmla="+- 0 17667 15765"/>
                              <a:gd name="T85" fmla="*/ T84 w 3971"/>
                              <a:gd name="T86" fmla="+- 0 8026 7249"/>
                              <a:gd name="T87" fmla="*/ 8026 h 2012"/>
                              <a:gd name="T88" fmla="+- 0 17519 15765"/>
                              <a:gd name="T89" fmla="*/ T88 w 3971"/>
                              <a:gd name="T90" fmla="+- 0 8101 7249"/>
                              <a:gd name="T91" fmla="*/ 8101 h 2012"/>
                              <a:gd name="T92" fmla="+- 0 17568 15765"/>
                              <a:gd name="T93" fmla="*/ T92 w 3971"/>
                              <a:gd name="T94" fmla="+- 0 8088 7249"/>
                              <a:gd name="T95" fmla="*/ 8088 h 2012"/>
                              <a:gd name="T96" fmla="+- 0 17678 15765"/>
                              <a:gd name="T97" fmla="*/ T96 w 3971"/>
                              <a:gd name="T98" fmla="+- 0 7539 7249"/>
                              <a:gd name="T99" fmla="*/ 7539 h 2012"/>
                              <a:gd name="T100" fmla="+- 0 17880 15765"/>
                              <a:gd name="T101" fmla="*/ T100 w 3971"/>
                              <a:gd name="T102" fmla="+- 0 8150 7249"/>
                              <a:gd name="T103" fmla="*/ 8150 h 2012"/>
                              <a:gd name="T104" fmla="+- 0 17731 15765"/>
                              <a:gd name="T105" fmla="*/ T104 w 3971"/>
                              <a:gd name="T106" fmla="+- 0 8224 7249"/>
                              <a:gd name="T107" fmla="*/ 8224 h 2012"/>
                              <a:gd name="T108" fmla="+- 0 17780 15765"/>
                              <a:gd name="T109" fmla="*/ T108 w 3971"/>
                              <a:gd name="T110" fmla="+- 0 8212 7249"/>
                              <a:gd name="T111" fmla="*/ 8212 h 2012"/>
                              <a:gd name="T112" fmla="+- 0 17904 15765"/>
                              <a:gd name="T113" fmla="*/ T112 w 3971"/>
                              <a:gd name="T114" fmla="+- 0 7639 7249"/>
                              <a:gd name="T115" fmla="*/ 7639 h 2012"/>
                              <a:gd name="T116" fmla="+- 0 18061 15765"/>
                              <a:gd name="T117" fmla="*/ T116 w 3971"/>
                              <a:gd name="T118" fmla="+- 0 7390 7249"/>
                              <a:gd name="T119" fmla="*/ 7390 h 2012"/>
                              <a:gd name="T120" fmla="+- 0 18060 15765"/>
                              <a:gd name="T121" fmla="*/ T120 w 3971"/>
                              <a:gd name="T122" fmla="+- 0 7303 7249"/>
                              <a:gd name="T123" fmla="*/ 7303 h 2012"/>
                              <a:gd name="T124" fmla="+- 0 17980 15765"/>
                              <a:gd name="T125" fmla="*/ T124 w 3971"/>
                              <a:gd name="T126" fmla="+- 0 7255 7249"/>
                              <a:gd name="T127" fmla="*/ 7255 h 2012"/>
                              <a:gd name="T128" fmla="+- 0 18023 15765"/>
                              <a:gd name="T129" fmla="*/ T128 w 3971"/>
                              <a:gd name="T130" fmla="+- 0 7398 7249"/>
                              <a:gd name="T131" fmla="*/ 7398 h 2012"/>
                              <a:gd name="T132" fmla="+- 0 18058 15765"/>
                              <a:gd name="T133" fmla="*/ T132 w 3971"/>
                              <a:gd name="T134" fmla="+- 0 7408 7249"/>
                              <a:gd name="T135" fmla="*/ 7408 h 2012"/>
                              <a:gd name="T136" fmla="+- 0 18072 15765"/>
                              <a:gd name="T137" fmla="*/ T136 w 3971"/>
                              <a:gd name="T138" fmla="+- 0 8413 7249"/>
                              <a:gd name="T139" fmla="*/ 8413 h 2012"/>
                              <a:gd name="T140" fmla="+- 0 18038 15765"/>
                              <a:gd name="T141" fmla="*/ T140 w 3971"/>
                              <a:gd name="T142" fmla="+- 0 8540 7249"/>
                              <a:gd name="T143" fmla="*/ 8540 h 2012"/>
                              <a:gd name="T144" fmla="+- 0 18107 15765"/>
                              <a:gd name="T145" fmla="*/ T144 w 3971"/>
                              <a:gd name="T146" fmla="+- 0 8540 7249"/>
                              <a:gd name="T147" fmla="*/ 8540 h 2012"/>
                              <a:gd name="T148" fmla="+- 0 17842 15765"/>
                              <a:gd name="T149" fmla="*/ T148 w 3971"/>
                              <a:gd name="T150" fmla="+- 0 8056 7249"/>
                              <a:gd name="T151" fmla="*/ 8056 h 2012"/>
                              <a:gd name="T152" fmla="+- 0 17412 15765"/>
                              <a:gd name="T153" fmla="*/ T152 w 3971"/>
                              <a:gd name="T154" fmla="+- 0 8788 7249"/>
                              <a:gd name="T155" fmla="*/ 8788 h 2012"/>
                              <a:gd name="T156" fmla="+- 0 17487 15765"/>
                              <a:gd name="T157" fmla="*/ T156 w 3971"/>
                              <a:gd name="T158" fmla="+- 0 8788 7249"/>
                              <a:gd name="T159" fmla="*/ 8788 h 2012"/>
                              <a:gd name="T160" fmla="+- 0 18259 15765"/>
                              <a:gd name="T161" fmla="*/ T160 w 3971"/>
                              <a:gd name="T162" fmla="+- 0 8712 7249"/>
                              <a:gd name="T163" fmla="*/ 8712 h 2012"/>
                              <a:gd name="T164" fmla="+- 0 18106 15765"/>
                              <a:gd name="T165" fmla="*/ T164 w 3971"/>
                              <a:gd name="T166" fmla="+- 0 8606 7249"/>
                              <a:gd name="T167" fmla="*/ 8606 h 2012"/>
                              <a:gd name="T168" fmla="+- 0 17985 15765"/>
                              <a:gd name="T169" fmla="*/ T168 w 3971"/>
                              <a:gd name="T170" fmla="+- 0 8488 7249"/>
                              <a:gd name="T171" fmla="*/ 8488 h 2012"/>
                              <a:gd name="T172" fmla="+- 0 17599 15765"/>
                              <a:gd name="T173" fmla="*/ T172 w 3971"/>
                              <a:gd name="T174" fmla="+- 0 8613 7249"/>
                              <a:gd name="T175" fmla="*/ 8613 h 2012"/>
                              <a:gd name="T176" fmla="+- 0 17412 15765"/>
                              <a:gd name="T177" fmla="*/ T176 w 3971"/>
                              <a:gd name="T178" fmla="+- 0 8488 7249"/>
                              <a:gd name="T179" fmla="*/ 8488 h 2012"/>
                              <a:gd name="T180" fmla="+- 0 18273 15765"/>
                              <a:gd name="T181" fmla="*/ T180 w 3971"/>
                              <a:gd name="T182" fmla="+- 0 7457 7249"/>
                              <a:gd name="T183" fmla="*/ 7457 h 2012"/>
                              <a:gd name="T184" fmla="+- 0 18267 15765"/>
                              <a:gd name="T185" fmla="*/ T184 w 3971"/>
                              <a:gd name="T186" fmla="+- 0 7368 7249"/>
                              <a:gd name="T187" fmla="*/ 7368 h 2012"/>
                              <a:gd name="T188" fmla="+- 0 18019 15765"/>
                              <a:gd name="T189" fmla="*/ T188 w 3971"/>
                              <a:gd name="T190" fmla="+- 0 7699 7249"/>
                              <a:gd name="T191" fmla="*/ 7699 h 2012"/>
                              <a:gd name="T192" fmla="+- 0 18076 15765"/>
                              <a:gd name="T193" fmla="*/ T192 w 3971"/>
                              <a:gd name="T194" fmla="+- 0 7682 7249"/>
                              <a:gd name="T195" fmla="*/ 7682 h 2012"/>
                              <a:gd name="T196" fmla="+- 0 18500 15765"/>
                              <a:gd name="T197" fmla="*/ T196 w 3971"/>
                              <a:gd name="T198" fmla="+- 0 7614 7249"/>
                              <a:gd name="T199" fmla="*/ 7614 h 2012"/>
                              <a:gd name="T200" fmla="+- 0 18499 15765"/>
                              <a:gd name="T201" fmla="*/ T200 w 3971"/>
                              <a:gd name="T202" fmla="+- 0 7527 7249"/>
                              <a:gd name="T203" fmla="*/ 7527 h 2012"/>
                              <a:gd name="T204" fmla="+- 0 18419 15765"/>
                              <a:gd name="T205" fmla="*/ T204 w 3971"/>
                              <a:gd name="T206" fmla="+- 0 7479 7249"/>
                              <a:gd name="T207" fmla="*/ 7479 h 2012"/>
                              <a:gd name="T208" fmla="+- 0 18461 15765"/>
                              <a:gd name="T209" fmla="*/ T208 w 3971"/>
                              <a:gd name="T210" fmla="+- 0 7621 7249"/>
                              <a:gd name="T211" fmla="*/ 7621 h 2012"/>
                              <a:gd name="T212" fmla="+- 0 18497 15765"/>
                              <a:gd name="T213" fmla="*/ T212 w 3971"/>
                              <a:gd name="T214" fmla="+- 0 7631 7249"/>
                              <a:gd name="T215" fmla="*/ 7631 h 2012"/>
                              <a:gd name="T216" fmla="+- 0 19661 15765"/>
                              <a:gd name="T217" fmla="*/ T216 w 3971"/>
                              <a:gd name="T218" fmla="+- 0 8250 7249"/>
                              <a:gd name="T219" fmla="*/ 8250 h 2012"/>
                              <a:gd name="T220" fmla="+- 0 19511 15765"/>
                              <a:gd name="T221" fmla="*/ T220 w 3971"/>
                              <a:gd name="T222" fmla="+- 0 7364 7249"/>
                              <a:gd name="T223" fmla="*/ 7364 h 2012"/>
                              <a:gd name="T224" fmla="+- 0 19373 15765"/>
                              <a:gd name="T225" fmla="*/ T224 w 3971"/>
                              <a:gd name="T226" fmla="+- 0 7353 7249"/>
                              <a:gd name="T227" fmla="*/ 7353 h 2012"/>
                              <a:gd name="T228" fmla="+- 0 19138 15765"/>
                              <a:gd name="T229" fmla="*/ T228 w 3971"/>
                              <a:gd name="T230" fmla="+- 0 8388 7249"/>
                              <a:gd name="T231" fmla="*/ 8388 h 2012"/>
                              <a:gd name="T232" fmla="+- 0 19735 15765"/>
                              <a:gd name="T233" fmla="*/ T232 w 3971"/>
                              <a:gd name="T234" fmla="+- 0 7403 7249"/>
                              <a:gd name="T235" fmla="*/ 7403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4"/>
                                </a:lnTo>
                                <a:lnTo>
                                  <a:pt x="828" y="765"/>
                                </a:lnTo>
                                <a:lnTo>
                                  <a:pt x="847" y="769"/>
                                </a:lnTo>
                                <a:lnTo>
                                  <a:pt x="1096" y="769"/>
                                </a:lnTo>
                                <a:lnTo>
                                  <a:pt x="1116" y="765"/>
                                </a:lnTo>
                                <a:lnTo>
                                  <a:pt x="1132" y="754"/>
                                </a:lnTo>
                                <a:lnTo>
                                  <a:pt x="1142" y="739"/>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2"/>
                                </a:lnTo>
                                <a:lnTo>
                                  <a:pt x="1537" y="762"/>
                                </a:lnTo>
                                <a:lnTo>
                                  <a:pt x="1540" y="762"/>
                                </a:lnTo>
                                <a:lnTo>
                                  <a:pt x="1542" y="762"/>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4"/>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2"/>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78" name="Picture 65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5" y="823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279" name="Freeform 659"/>
                        <wps:cNvSpPr>
                          <a:spLocks/>
                        </wps:cNvSpPr>
                        <wps:spPr bwMode="auto">
                          <a:xfrm>
                            <a:off x="14876" y="8166"/>
                            <a:ext cx="138" cy="494"/>
                          </a:xfrm>
                          <a:custGeom>
                            <a:avLst/>
                            <a:gdLst>
                              <a:gd name="T0" fmla="+- 0 14978 14876"/>
                              <a:gd name="T1" fmla="*/ T0 w 138"/>
                              <a:gd name="T2" fmla="+- 0 8166 8166"/>
                              <a:gd name="T3" fmla="*/ 8166 h 494"/>
                              <a:gd name="T4" fmla="+- 0 14936 14876"/>
                              <a:gd name="T5" fmla="*/ T4 w 138"/>
                              <a:gd name="T6" fmla="+- 0 8218 8166"/>
                              <a:gd name="T7" fmla="*/ 8218 h 494"/>
                              <a:gd name="T8" fmla="+- 0 14903 14876"/>
                              <a:gd name="T9" fmla="*/ T8 w 138"/>
                              <a:gd name="T10" fmla="+- 0 8278 8166"/>
                              <a:gd name="T11" fmla="*/ 8278 h 494"/>
                              <a:gd name="T12" fmla="+- 0 14883 14876"/>
                              <a:gd name="T13" fmla="*/ T12 w 138"/>
                              <a:gd name="T14" fmla="+- 0 8343 8166"/>
                              <a:gd name="T15" fmla="*/ 8343 h 494"/>
                              <a:gd name="T16" fmla="+- 0 14876 14876"/>
                              <a:gd name="T17" fmla="*/ T16 w 138"/>
                              <a:gd name="T18" fmla="+- 0 8413 8166"/>
                              <a:gd name="T19" fmla="*/ 8413 h 494"/>
                              <a:gd name="T20" fmla="+- 0 14883 14876"/>
                              <a:gd name="T21" fmla="*/ T20 w 138"/>
                              <a:gd name="T22" fmla="+- 0 8483 8166"/>
                              <a:gd name="T23" fmla="*/ 8483 h 494"/>
                              <a:gd name="T24" fmla="+- 0 14903 14876"/>
                              <a:gd name="T25" fmla="*/ T24 w 138"/>
                              <a:gd name="T26" fmla="+- 0 8549 8166"/>
                              <a:gd name="T27" fmla="*/ 8549 h 494"/>
                              <a:gd name="T28" fmla="+- 0 14936 14876"/>
                              <a:gd name="T29" fmla="*/ T28 w 138"/>
                              <a:gd name="T30" fmla="+- 0 8608 8166"/>
                              <a:gd name="T31" fmla="*/ 8608 h 494"/>
                              <a:gd name="T32" fmla="+- 0 14978 14876"/>
                              <a:gd name="T33" fmla="*/ T32 w 138"/>
                              <a:gd name="T34" fmla="+- 0 8660 8166"/>
                              <a:gd name="T35" fmla="*/ 8660 h 494"/>
                              <a:gd name="T36" fmla="+- 0 15013 14876"/>
                              <a:gd name="T37" fmla="*/ T36 w 138"/>
                              <a:gd name="T38" fmla="+- 0 8625 8166"/>
                              <a:gd name="T39" fmla="*/ 8625 h 494"/>
                              <a:gd name="T40" fmla="+- 0 14977 14876"/>
                              <a:gd name="T41" fmla="*/ T40 w 138"/>
                              <a:gd name="T42" fmla="+- 0 8581 8166"/>
                              <a:gd name="T43" fmla="*/ 8581 h 494"/>
                              <a:gd name="T44" fmla="+- 0 14950 14876"/>
                              <a:gd name="T45" fmla="*/ T44 w 138"/>
                              <a:gd name="T46" fmla="+- 0 8530 8166"/>
                              <a:gd name="T47" fmla="*/ 8530 h 494"/>
                              <a:gd name="T48" fmla="+- 0 14932 14876"/>
                              <a:gd name="T49" fmla="*/ T48 w 138"/>
                              <a:gd name="T50" fmla="+- 0 8474 8166"/>
                              <a:gd name="T51" fmla="*/ 8474 h 494"/>
                              <a:gd name="T52" fmla="+- 0 14926 14876"/>
                              <a:gd name="T53" fmla="*/ T52 w 138"/>
                              <a:gd name="T54" fmla="+- 0 8413 8166"/>
                              <a:gd name="T55" fmla="*/ 8413 h 494"/>
                              <a:gd name="T56" fmla="+- 0 14932 14876"/>
                              <a:gd name="T57" fmla="*/ T56 w 138"/>
                              <a:gd name="T58" fmla="+- 0 8353 8166"/>
                              <a:gd name="T59" fmla="*/ 8353 h 494"/>
                              <a:gd name="T60" fmla="+- 0 14950 14876"/>
                              <a:gd name="T61" fmla="*/ T60 w 138"/>
                              <a:gd name="T62" fmla="+- 0 8297 8166"/>
                              <a:gd name="T63" fmla="*/ 8297 h 494"/>
                              <a:gd name="T64" fmla="+- 0 14977 14876"/>
                              <a:gd name="T65" fmla="*/ T64 w 138"/>
                              <a:gd name="T66" fmla="+- 0 8246 8166"/>
                              <a:gd name="T67" fmla="*/ 8246 h 494"/>
                              <a:gd name="T68" fmla="+- 0 15013 14876"/>
                              <a:gd name="T69" fmla="*/ T68 w 138"/>
                              <a:gd name="T70" fmla="+- 0 8201 8166"/>
                              <a:gd name="T71" fmla="*/ 8201 h 494"/>
                              <a:gd name="T72" fmla="+- 0 14978 14876"/>
                              <a:gd name="T73" fmla="*/ T72 w 138"/>
                              <a:gd name="T74" fmla="+- 0 8166 8166"/>
                              <a:gd name="T75" fmla="*/ 8166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80" name="Picture 660"/>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5295" y="823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281" name="AutoShape 661"/>
                        <wps:cNvSpPr>
                          <a:spLocks/>
                        </wps:cNvSpPr>
                        <wps:spPr bwMode="auto">
                          <a:xfrm>
                            <a:off x="14742" y="7138"/>
                            <a:ext cx="5017" cy="2099"/>
                          </a:xfrm>
                          <a:custGeom>
                            <a:avLst/>
                            <a:gdLst>
                              <a:gd name="T0" fmla="+- 0 15094 14742"/>
                              <a:gd name="T1" fmla="*/ T0 w 5017"/>
                              <a:gd name="T2" fmla="+- 0 7515 7138"/>
                              <a:gd name="T3" fmla="*/ 7515 h 2099"/>
                              <a:gd name="T4" fmla="+- 0 15004 14742"/>
                              <a:gd name="T5" fmla="*/ T4 w 5017"/>
                              <a:gd name="T6" fmla="+- 0 7661 7138"/>
                              <a:gd name="T7" fmla="*/ 7661 h 2099"/>
                              <a:gd name="T8" fmla="+- 0 15004 14742"/>
                              <a:gd name="T9" fmla="*/ T8 w 5017"/>
                              <a:gd name="T10" fmla="+- 0 7512 7138"/>
                              <a:gd name="T11" fmla="*/ 7512 h 2099"/>
                              <a:gd name="T12" fmla="+- 0 14805 14742"/>
                              <a:gd name="T13" fmla="*/ T12 w 5017"/>
                              <a:gd name="T14" fmla="+- 0 7148 7138"/>
                              <a:gd name="T15" fmla="*/ 7148 h 2099"/>
                              <a:gd name="T16" fmla="+- 0 14753 14742"/>
                              <a:gd name="T17" fmla="*/ T16 w 5017"/>
                              <a:gd name="T18" fmla="+- 0 7149 7138"/>
                              <a:gd name="T19" fmla="*/ 7149 h 2099"/>
                              <a:gd name="T20" fmla="+- 0 14779 14742"/>
                              <a:gd name="T21" fmla="*/ T20 w 5017"/>
                              <a:gd name="T22" fmla="+- 0 7548 7138"/>
                              <a:gd name="T23" fmla="*/ 7548 h 2099"/>
                              <a:gd name="T24" fmla="+- 0 15004 14742"/>
                              <a:gd name="T25" fmla="*/ T24 w 5017"/>
                              <a:gd name="T26" fmla="+- 0 7711 7138"/>
                              <a:gd name="T27" fmla="*/ 7711 h 2099"/>
                              <a:gd name="T28" fmla="+- 0 15078 14742"/>
                              <a:gd name="T29" fmla="*/ T28 w 5017"/>
                              <a:gd name="T30" fmla="+- 0 7661 7138"/>
                              <a:gd name="T31" fmla="*/ 7661 h 2099"/>
                              <a:gd name="T32" fmla="+- 0 15106 14742"/>
                              <a:gd name="T33" fmla="*/ T32 w 5017"/>
                              <a:gd name="T34" fmla="+- 0 7576 7138"/>
                              <a:gd name="T35" fmla="*/ 7576 h 2099"/>
                              <a:gd name="T36" fmla="+- 0 14888 14742"/>
                              <a:gd name="T37" fmla="*/ T36 w 5017"/>
                              <a:gd name="T38" fmla="+- 0 7206 7138"/>
                              <a:gd name="T39" fmla="*/ 7206 h 2099"/>
                              <a:gd name="T40" fmla="+- 0 15574 14742"/>
                              <a:gd name="T41" fmla="*/ T40 w 5017"/>
                              <a:gd name="T42" fmla="+- 0 8413 7138"/>
                              <a:gd name="T43" fmla="*/ 8413 h 2099"/>
                              <a:gd name="T44" fmla="+- 0 15472 14742"/>
                              <a:gd name="T45" fmla="*/ T44 w 5017"/>
                              <a:gd name="T46" fmla="+- 0 8167 7138"/>
                              <a:gd name="T47" fmla="*/ 8167 h 2099"/>
                              <a:gd name="T48" fmla="+- 0 15518 14742"/>
                              <a:gd name="T49" fmla="*/ T48 w 5017"/>
                              <a:gd name="T50" fmla="+- 0 8352 7138"/>
                              <a:gd name="T51" fmla="*/ 8352 h 2099"/>
                              <a:gd name="T52" fmla="+- 0 15473 14742"/>
                              <a:gd name="T53" fmla="*/ T52 w 5017"/>
                              <a:gd name="T54" fmla="+- 0 8581 7138"/>
                              <a:gd name="T55" fmla="*/ 8581 h 2099"/>
                              <a:gd name="T56" fmla="+- 0 15546 14742"/>
                              <a:gd name="T57" fmla="*/ T56 w 5017"/>
                              <a:gd name="T58" fmla="+- 0 8549 7138"/>
                              <a:gd name="T59" fmla="*/ 8549 h 2099"/>
                              <a:gd name="T60" fmla="+- 0 15644 14742"/>
                              <a:gd name="T61" fmla="*/ T60 w 5017"/>
                              <a:gd name="T62" fmla="+- 0 8793 7138"/>
                              <a:gd name="T63" fmla="*/ 8793 h 2099"/>
                              <a:gd name="T64" fmla="+- 0 15574 14742"/>
                              <a:gd name="T65" fmla="*/ T64 w 5017"/>
                              <a:gd name="T66" fmla="+- 0 8762 7138"/>
                              <a:gd name="T67" fmla="*/ 8762 h 2099"/>
                              <a:gd name="T68" fmla="+- 0 15535 14742"/>
                              <a:gd name="T69" fmla="*/ T68 w 5017"/>
                              <a:gd name="T70" fmla="+- 0 8912 7138"/>
                              <a:gd name="T71" fmla="*/ 8912 h 2099"/>
                              <a:gd name="T72" fmla="+- 0 15562 14742"/>
                              <a:gd name="T73" fmla="*/ T72 w 5017"/>
                              <a:gd name="T74" fmla="+- 0 8862 7138"/>
                              <a:gd name="T75" fmla="*/ 8862 h 2099"/>
                              <a:gd name="T76" fmla="+- 0 15449 14742"/>
                              <a:gd name="T77" fmla="*/ T76 w 5017"/>
                              <a:gd name="T78" fmla="+- 0 8873 7138"/>
                              <a:gd name="T79" fmla="*/ 8873 h 2099"/>
                              <a:gd name="T80" fmla="+- 0 15399 14742"/>
                              <a:gd name="T81" fmla="*/ T80 w 5017"/>
                              <a:gd name="T82" fmla="+- 0 8900 7138"/>
                              <a:gd name="T83" fmla="*/ 8900 h 2099"/>
                              <a:gd name="T84" fmla="+- 0 15449 14742"/>
                              <a:gd name="T85" fmla="*/ T84 w 5017"/>
                              <a:gd name="T86" fmla="+- 0 8873 7138"/>
                              <a:gd name="T87" fmla="*/ 8873 h 2099"/>
                              <a:gd name="T88" fmla="+- 0 15325 14742"/>
                              <a:gd name="T89" fmla="*/ T88 w 5017"/>
                              <a:gd name="T90" fmla="+- 0 8900 7138"/>
                              <a:gd name="T91" fmla="*/ 8900 h 2099"/>
                              <a:gd name="T92" fmla="+- 0 15275 14742"/>
                              <a:gd name="T93" fmla="*/ T92 w 5017"/>
                              <a:gd name="T94" fmla="+- 0 8873 7138"/>
                              <a:gd name="T95" fmla="*/ 8873 h 2099"/>
                              <a:gd name="T96" fmla="+- 0 15325 14742"/>
                              <a:gd name="T97" fmla="*/ T96 w 5017"/>
                              <a:gd name="T98" fmla="+- 0 8762 7138"/>
                              <a:gd name="T99" fmla="*/ 8762 h 2099"/>
                              <a:gd name="T100" fmla="+- 0 15268 14742"/>
                              <a:gd name="T101" fmla="*/ T100 w 5017"/>
                              <a:gd name="T102" fmla="+- 0 8438 7138"/>
                              <a:gd name="T103" fmla="*/ 8438 h 2099"/>
                              <a:gd name="T104" fmla="+- 0 15260 14742"/>
                              <a:gd name="T105" fmla="*/ T104 w 5017"/>
                              <a:gd name="T106" fmla="+- 0 8378 7138"/>
                              <a:gd name="T107" fmla="*/ 8378 h 2099"/>
                              <a:gd name="T108" fmla="+- 0 15190 14742"/>
                              <a:gd name="T109" fmla="*/ T108 w 5017"/>
                              <a:gd name="T110" fmla="+- 0 8378 7138"/>
                              <a:gd name="T111" fmla="*/ 8378 h 2099"/>
                              <a:gd name="T112" fmla="+- 0 15182 14742"/>
                              <a:gd name="T113" fmla="*/ T112 w 5017"/>
                              <a:gd name="T114" fmla="+- 0 8439 7138"/>
                              <a:gd name="T115" fmla="*/ 8439 h 2099"/>
                              <a:gd name="T116" fmla="+- 0 15200 14742"/>
                              <a:gd name="T117" fmla="*/ T116 w 5017"/>
                              <a:gd name="T118" fmla="+- 0 8873 7138"/>
                              <a:gd name="T119" fmla="*/ 8873 h 2099"/>
                              <a:gd name="T120" fmla="+- 0 15150 14742"/>
                              <a:gd name="T121" fmla="*/ T120 w 5017"/>
                              <a:gd name="T122" fmla="+- 0 8900 7138"/>
                              <a:gd name="T123" fmla="*/ 8900 h 2099"/>
                              <a:gd name="T124" fmla="+- 0 15200 14742"/>
                              <a:gd name="T125" fmla="*/ T124 w 5017"/>
                              <a:gd name="T126" fmla="+- 0 8873 7138"/>
                              <a:gd name="T127" fmla="*/ 8873 h 2099"/>
                              <a:gd name="T128" fmla="+- 0 14972 14742"/>
                              <a:gd name="T129" fmla="*/ T128 w 5017"/>
                              <a:gd name="T130" fmla="+- 0 8906 7138"/>
                              <a:gd name="T131" fmla="*/ 8906 h 2099"/>
                              <a:gd name="T132" fmla="+- 0 14907 14742"/>
                              <a:gd name="T133" fmla="*/ T132 w 5017"/>
                              <a:gd name="T134" fmla="+- 0 8933 7138"/>
                              <a:gd name="T135" fmla="*/ 8933 h 2099"/>
                              <a:gd name="T136" fmla="+- 0 14880 14742"/>
                              <a:gd name="T137" fmla="*/ T136 w 5017"/>
                              <a:gd name="T138" fmla="+- 0 8867 7138"/>
                              <a:gd name="T139" fmla="*/ 8867 h 2099"/>
                              <a:gd name="T140" fmla="+- 0 14945 14742"/>
                              <a:gd name="T141" fmla="*/ T140 w 5017"/>
                              <a:gd name="T142" fmla="+- 0 8841 7138"/>
                              <a:gd name="T143" fmla="*/ 8841 h 2099"/>
                              <a:gd name="T144" fmla="+- 0 14976 14742"/>
                              <a:gd name="T145" fmla="*/ T144 w 5017"/>
                              <a:gd name="T146" fmla="+- 0 8762 7138"/>
                              <a:gd name="T147" fmla="*/ 8762 h 2099"/>
                              <a:gd name="T148" fmla="+- 0 14805 14742"/>
                              <a:gd name="T149" fmla="*/ T148 w 5017"/>
                              <a:gd name="T150" fmla="+- 0 8793 7138"/>
                              <a:gd name="T151" fmla="*/ 8793 h 2099"/>
                              <a:gd name="T152" fmla="+- 0 14816 14742"/>
                              <a:gd name="T153" fmla="*/ T152 w 5017"/>
                              <a:gd name="T154" fmla="+- 0 8997 7138"/>
                              <a:gd name="T155" fmla="*/ 8997 h 2099"/>
                              <a:gd name="T156" fmla="+- 0 15618 14742"/>
                              <a:gd name="T157" fmla="*/ T156 w 5017"/>
                              <a:gd name="T158" fmla="+- 0 9007 7138"/>
                              <a:gd name="T159" fmla="*/ 9007 h 2099"/>
                              <a:gd name="T160" fmla="+- 0 15648 14742"/>
                              <a:gd name="T161" fmla="*/ T160 w 5017"/>
                              <a:gd name="T162" fmla="+- 0 8937 7138"/>
                              <a:gd name="T163" fmla="*/ 8937 h 2099"/>
                              <a:gd name="T164" fmla="+- 0 15648 14742"/>
                              <a:gd name="T165" fmla="*/ T164 w 5017"/>
                              <a:gd name="T166" fmla="+- 0 8812 7138"/>
                              <a:gd name="T167" fmla="*/ 8812 h 2099"/>
                              <a:gd name="T168" fmla="+- 0 19736 14742"/>
                              <a:gd name="T169" fmla="*/ T168 w 5017"/>
                              <a:gd name="T170" fmla="+- 0 8778 7138"/>
                              <a:gd name="T171" fmla="*/ 8778 h 2099"/>
                              <a:gd name="T172" fmla="+- 0 19122 14742"/>
                              <a:gd name="T173" fmla="*/ T172 w 5017"/>
                              <a:gd name="T174" fmla="+- 0 8786 7138"/>
                              <a:gd name="T175" fmla="*/ 8786 h 2099"/>
                              <a:gd name="T176" fmla="+- 0 19122 14742"/>
                              <a:gd name="T177" fmla="*/ T176 w 5017"/>
                              <a:gd name="T178" fmla="+- 0 8839 7138"/>
                              <a:gd name="T179" fmla="*/ 8839 h 2099"/>
                              <a:gd name="T180" fmla="+- 0 19385 14742"/>
                              <a:gd name="T181" fmla="*/ T180 w 5017"/>
                              <a:gd name="T182" fmla="+- 0 9162 7138"/>
                              <a:gd name="T183" fmla="*/ 9162 h 2099"/>
                              <a:gd name="T184" fmla="+- 0 19535 14742"/>
                              <a:gd name="T185" fmla="*/ T184 w 5017"/>
                              <a:gd name="T186" fmla="+- 0 9162 7138"/>
                              <a:gd name="T187" fmla="*/ 9162 h 2099"/>
                              <a:gd name="T188" fmla="+- 0 19736 14742"/>
                              <a:gd name="T189" fmla="*/ T188 w 5017"/>
                              <a:gd name="T190" fmla="+- 0 8847 7138"/>
                              <a:gd name="T191" fmla="*/ 8847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7"/>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3"/>
                                </a:lnTo>
                                <a:lnTo>
                                  <a:pt x="262" y="573"/>
                                </a:lnTo>
                                <a:lnTo>
                                  <a:pt x="262" y="661"/>
                                </a:lnTo>
                                <a:lnTo>
                                  <a:pt x="336" y="661"/>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82" name="Picture 66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099" y="8949"/>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283" name="Rectangle 663"/>
                        <wps:cNvSpPr>
                          <a:spLocks noChangeArrowheads="1"/>
                        </wps:cNvSpPr>
                        <wps:spPr bwMode="auto">
                          <a:xfrm>
                            <a:off x="18911" y="891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84" name="Rectangle 664"/>
                        <wps:cNvSpPr>
                          <a:spLocks noChangeArrowheads="1"/>
                        </wps:cNvSpPr>
                        <wps:spPr bwMode="auto">
                          <a:xfrm>
                            <a:off x="18911" y="891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85" name="Rectangle 665"/>
                        <wps:cNvSpPr>
                          <a:spLocks noChangeArrowheads="1"/>
                        </wps:cNvSpPr>
                        <wps:spPr bwMode="auto">
                          <a:xfrm>
                            <a:off x="19539" y="886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86" name="Rectangle 666"/>
                        <wps:cNvSpPr>
                          <a:spLocks noChangeArrowheads="1"/>
                        </wps:cNvSpPr>
                        <wps:spPr bwMode="auto">
                          <a:xfrm>
                            <a:off x="19539" y="886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87" name="Rectangle 667"/>
                        <wps:cNvSpPr>
                          <a:spLocks noChangeArrowheads="1"/>
                        </wps:cNvSpPr>
                        <wps:spPr bwMode="auto">
                          <a:xfrm>
                            <a:off x="15883" y="8361"/>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88" name="Picture 668"/>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15916" y="8453"/>
                            <a:ext cx="1156" cy="85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D36998B" id="Group 626" o:spid="_x0000_s1026" style="position:absolute;margin-left:7.55pt;margin-top:5.35pt;width:1004.6pt;height:653.15pt;z-index:-251538944;mso-position-horizontal-relative:page" coordorigin="151,107" coordsize="20092,13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">
                <v:rect id="Rectangle 627" o:spid="_x0000_s1027" style="position:absolute;left:161;top:107;width:20059;height: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" fillcolor="#c5dfb4" stroked="f"/>
                <v:rect id="Rectangle 628" o:spid="_x0000_s1028" style="position:absolute;left:161;top:62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" fillcolor="#e1efd9" stroked="f"/>
                <v:rect id="Rectangle 629" o:spid="_x0000_s1029" style="position:absolute;left:177;top:1205;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" fillcolor="#c5dfb4" stroked="f"/>
                <v:rect id="Rectangle 630" o:spid="_x0000_s1030" style="position:absolute;left:178;top:1774;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" fillcolor="#e1efd9" stroked="f"/>
                <v:shape id="AutoShape 631" o:spid="_x0000_s1031" style="position:absolute;left:151;top:2351;width:20085;height:1896;visibility:visible;mso-wrap-style:square;v-text-anchor:top" coordsize="20085,1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" path="m20059,1332l,1332r,16l,1896r20059,l20059,1348r,-16xm20085,l26,r,564l20085,564r,-564xe" fillcolor="#c5dfb4" stroked="f">
                  <v:path arrowok="t" o:connecttype="custom" o:connectlocs="20059,3683;0,3683;0,3699;0,4247;20059,4247;20059,3699;20059,3683;20085,2351;26,2351;26,2915;20085,2915;20085,2351" o:connectangles="0,0,0,0,0,0,0,0,0,0,0,0"/>
                </v:shape>
                <v:rect id="Rectangle 632" o:spid="_x0000_s1032" style="position:absolute;left:151;top:4249;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" fillcolor="#e1efd9" stroked="f"/>
                <v:rect id="Rectangle 633" o:spid="_x0000_s1033" style="position:absolute;left:151;top:5587;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" fillcolor="#c5dfb4" stroked="f"/>
                <v:shape id="AutoShape 634" o:spid="_x0000_s1034" style="position:absolute;left:151;top:2921;width:20092;height:10249;visibility:visible;mso-wrap-style:square;v-text-anchor:top" coordsize="20092,10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" path="m20059,3234l,3234r,7015l20059,10249r,-7015xm20092,l33,r,778l20092,778r,-778xe" fillcolor="#e1efd9" stroked="f">
                  <v:path arrowok="t" o:connecttype="custom" o:connectlocs="20059,6155;0,6155;0,13170;20059,13170;20059,6155;20092,2921;33,2921;33,3699;20092,3699;20092,2921" o:connectangles="0,0,0,0,0,0,0,0,0,0"/>
                </v:shape>
                <v:shape id="Freeform 635" o:spid="_x0000_s1035" style="position:absolute;left:17138;top:3067;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" path="m109,l,,,439r109,l152,422r35,-47l210,305r9,-86l210,134,187,64,152,17,109,xe" fillcolor="#8da9db" stroked="f">
                  <v:path arrowok="t" o:connecttype="custom" o:connectlocs="109,3068;0,3068;0,3507;109,3507;152,3490;187,3443;210,3373;219,3287;210,3202;187,3132;152,3085;109,3068" o:connectangles="0,0,0,0,0,0,0,0,0,0,0,0"/>
                </v:shape>
                <v:shape id="AutoShape 636" o:spid="_x0000_s1036" style="position:absolute;left:16889;top:2956;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266;89,3273;95,3297;119,3290;119,3273;263,3425;240,3432;247,3455;270,3448;270,3432;263,3123;240,3129;247,3153;270,3146;270,3129;270,3275;240,3176;241,3289;340,3346;414,3266;391,3273;398,3297;421,3290;421,3273;504,3224;466,3146;456,3356;380,3460;255,3501;130,3460;54,3356;54,3222;130,3118;255,3077;380,3118;456,3222;466,3146;457,3082;462,3076;465,3059;433,3041;398,3076;341,3047;278,3033;346,3002;164,2956;232,3002;163,3049;54,3129;0,3256;21,3393;107,3498;239,3545;372,3518;429,3479;503,3360" o:connectangles="0,0,0,0,0,0,0,0,0,0,0,0,0,0,0,0,0,0,0,0,0,0,0,0,0,0,0,0,0,0,0,0,0,0,0,0,0,0,0,0,0,0,0,0,0,0,0,0,0,0,0,0,0,0,0,0"/>
                </v:shape>
                <v:shape id="Picture 637" o:spid="_x0000_s1037" type="#_x0000_t75" style="position:absolute;left:15989;top:4274;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">
                  <v:imagedata r:id="rId310" o:title=""/>
                </v:shape>
                <v:shape id="Freeform 638" o:spid="_x0000_s1038" style="position:absolute;left:15885;top:4911;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" path="m426,l106,,,217r532,l426,xe" fillcolor="#767070" stroked="f">
                  <v:path arrowok="t" o:connecttype="custom" o:connectlocs="426,4911;106,4911;0,5128;532,5128;426,4911" o:connectangles="0,0,0,0,0"/>
                </v:shape>
                <v:shape id="Picture 639" o:spid="_x0000_s1039" type="#_x0000_t75" style="position:absolute;left:15852;top:461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">
                  <v:imagedata r:id="rId242" o:title=""/>
                </v:shape>
                <v:shape id="Picture 640" o:spid="_x0000_s1040" type="#_x0000_t75" style="position:absolute;left:16222;top:4615;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">
                  <v:imagedata r:id="rId309" o:title=""/>
                </v:shape>
                <v:shape id="AutoShape 641" o:spid="_x0000_s1041" style="position:absolute;left:15957;top:4611;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666;352,4645;340,4627;323,4616;302,4612;86,4612;65,4616;48,4627;36,4645;32,4666;32,4973;36,4994;48,5011;65,5022;86,5027;302,5027;323,5022;340,5011;352,4994;356,4973;356,4666;388,5104;0,5104;7,5134;17,5206;42,5293;77,5382;118,5461;158,5518;194,5541;230,5521;271,5467;312,5391;348,5304;373,5219;383,5148;388,5104" o:connectangles="0,0,0,0,0,0,0,0,0,0,0,0,0,0,0,0,0,0,0,0,0,0,0,0,0,0,0,0,0,0,0,0,0,0,0,0,0"/>
                </v:shape>
                <v:shape id="Picture 642" o:spid="_x0000_s1042" type="#_x0000_t75" style="position:absolute;left:16658;top:4278;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">
                  <v:imagedata r:id="rId308" o:title=""/>
                </v:shape>
                <v:shape id="Freeform 643" o:spid="_x0000_s1043" style="position:absolute;left:16554;top:4915;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" path="m426,l106,,,217r532,l426,xe" fillcolor="#767070" stroked="f">
                  <v:path arrowok="t" o:connecttype="custom" o:connectlocs="426,4915;106,4915;0,5132;532,5132;426,4915" o:connectangles="0,0,0,0,0"/>
                </v:shape>
                <v:shape id="Picture 644" o:spid="_x0000_s1044" type="#_x0000_t75" style="position:absolute;left:16521;top:462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">
                  <v:imagedata r:id="rId242" o:title=""/>
                </v:shape>
                <v:shape id="Picture 645" o:spid="_x0000_s1045" type="#_x0000_t75" style="position:absolute;left:16891;top:461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">
                  <v:imagedata r:id="rId309" o:title=""/>
                </v:shape>
                <v:shape id="AutoShape 646" o:spid="_x0000_s1046" style="position:absolute;left:16626;top:4615;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" path="m356,54l352,33,340,15,323,4,302,,86,,65,4,48,15,36,33,32,54r,307l36,382r12,17l65,411r21,4l302,415r21,-4l340,399r12,-17l356,361r,-307xm388,492l,492r7,30l17,594r25,87l77,770r41,79l158,906r36,23l230,909r41,-54l312,779r36,-87l373,607r10,-71l388,492xe" fillcolor="#767070" stroked="f">
                  <v:path arrowok="t" o:connecttype="custom" o:connectlocs="356,4670;352,4649;340,4631;323,4620;302,4616;86,4616;65,4620;48,4631;36,4649;32,4670;32,4977;36,4998;48,5015;65,5027;86,5031;302,5031;323,5027;340,5015;352,4998;356,4977;356,4670;388,5108;0,5108;7,5138;17,5210;42,5297;77,5386;118,5465;158,5522;194,5545;230,5525;271,5471;312,5395;348,5308;373,5223;383,5152;388,5108" o:connectangles="0,0,0,0,0,0,0,0,0,0,0,0,0,0,0,0,0,0,0,0,0,0,0,0,0,0,0,0,0,0,0,0,0,0,0,0,0"/>
                </v:shape>
                <v:shape id="Picture 647" o:spid="_x0000_s1047" type="#_x0000_t75" style="position:absolute;left:17335;top:4251;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">
                  <v:imagedata r:id="rId346" o:title=""/>
                </v:shape>
                <v:shape id="Freeform 648" o:spid="_x0000_s1048" style="position:absolute;left:17231;top:4888;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" path="m426,l106,,,217r532,l426,xe" fillcolor="#767070" stroked="f">
                  <v:path arrowok="t" o:connecttype="custom" o:connectlocs="426,4888;106,4888;0,5105;532,5105;426,4888" o:connectangles="0,0,0,0,0"/>
                </v:shape>
                <v:shape id="Picture 649" o:spid="_x0000_s1049" type="#_x0000_t75" style="position:absolute;left:17198;top:4593;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">
                  <v:imagedata r:id="rId242" o:title=""/>
                </v:shape>
                <v:shape id="Picture 650" o:spid="_x0000_s1050" type="#_x0000_t75" style="position:absolute;left:17568;top:459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">
                  <v:imagedata r:id="rId312" o:title=""/>
                </v:shape>
                <v:shape id="AutoShape 651" o:spid="_x0000_s1051" style="position:absolute;left:17303;top:4588;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643;352,4622;340,4604;323,4593;302,4589;86,4589;65,4593;48,4604;36,4622;32,4643;32,4950;36,4971;48,4988;65,4999;86,5004;302,5004;323,4999;340,4988;352,4971;356,4950;356,4643;388,5081;0,5081;7,5111;17,5183;42,5270;77,5359;118,5438;158,5495;194,5518;230,5498;271,5444;312,5368;348,5281;373,5196;383,5125;388,5081" o:connectangles="0,0,0,0,0,0,0,0,0,0,0,0,0,0,0,0,0,0,0,0,0,0,0,0,0,0,0,0,0,0,0,0,0,0,0,0,0"/>
                </v:shape>
                <v:shape id="Picture 652" o:spid="_x0000_s1052" type="#_x0000_t75" style="position:absolute;left:18005;top:427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">
                  <v:imagedata r:id="rId310" o:title=""/>
                </v:shape>
                <v:shape id="Freeform 653" o:spid="_x0000_s1053" style="position:absolute;left:17901;top:490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" path="m426,l106,,,217r532,l426,xe" fillcolor="#767070" stroked="f">
                  <v:path arrowok="t" o:connecttype="custom" o:connectlocs="426,4907;106,4907;0,5124;532,5124;426,4907" o:connectangles="0,0,0,0,0"/>
                </v:shape>
                <v:shape id="Picture 654" o:spid="_x0000_s1054" type="#_x0000_t75" style="position:absolute;left:17868;top:461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">
                  <v:imagedata r:id="rId242" o:title=""/>
                </v:shape>
                <v:shape id="Picture 655" o:spid="_x0000_s1055" type="#_x0000_t75" style="position:absolute;left:18238;top:461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">
                  <v:imagedata r:id="rId309" o:title=""/>
                </v:shape>
                <v:shape id="AutoShape 656" o:spid="_x0000_s1056" style="position:absolute;left:17973;top:460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662;352,4641;340,4623;323,4612;302,4608;86,4608;65,4612;48,4623;36,4641;32,4662;32,4969;36,4990;48,5007;65,5018;86,5023;302,5023;323,5018;340,5007;352,4990;356,4969;356,4662;388,5100;0,5100;7,5130;17,5202;42,5289;77,5378;118,5457;158,5514;194,5537;230,5517;271,5463;312,5387;348,5300;373,5215;383,5144;388,5100" o:connectangles="0,0,0,0,0,0,0,0,0,0,0,0,0,0,0,0,0,0,0,0,0,0,0,0,0,0,0,0,0,0,0,0,0,0,0,0,0"/>
                </v:shape>
                <v:shape id="AutoShape 657" o:spid="_x0000_s1057" style="position:absolute;left:15765;top:7249;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" path="m748,121r-4,-19l733,86,717,75,698,71r-25,l673,146r,399l75,545r,-399l673,146r,-75l50,71,31,75,15,86,4,102,,121,,570r4,19l15,605r16,11l50,619r249,l299,694r-112,l187,769r374,l561,694r-112,l449,619r249,l717,616r16,-11l744,589r4,-19l748,545r,-399l748,121xm1146,121r-4,-19l1132,86,1116,75r-20,-4l1096,121r,75l1096,246r,74l1009,320r,337l1006,672r-7,11l987,691r-15,3l957,691r-12,-8l937,672r-2,-15l937,642r8,-12l957,622r15,-3l987,622r12,8l1006,642r3,15l1009,320r-162,l847,246r249,l1096,196r-249,l847,121r249,l1096,71r-249,l828,75,812,86r-11,16l798,121r,598l801,739r11,15l828,765r19,4l1096,769r20,-4l1132,754r10,-15l1146,719r,-25l1146,619r,-299l1146,246r,-50l1146,121xm1676,677r-62,-62l1549,700r-3,5l1547,710r4,4l1527,752r2,6l1535,762r2,l1540,762r2,l1577,740r3,3l1586,744r4,-2l1676,677xm1871,1202r-2,-15l1861,1175r-12,-8l1834,1164r-15,3l1807,1175r-7,12l1797,1202r,74l1800,1291r7,12l1819,1311r15,3l1849,1311r12,-8l1869,1291r2,-15l1871,1202xm1902,777r-62,-62l1775,800r-3,4l1773,810r4,4l1754,852r1,6l1761,861r2,1l1766,862r2,-1l1803,839r3,4l1812,844r5,-2l1902,777xm2001,378r-88,-88l1736,474r-98,110l1707,653r104,-91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8r-11,-11l2515,178r5,-10l2521,154r-5,-16l2502,119r-19,-14l2466,100r-15,1l2442,106,2167,363r87,87l2472,223r15,15l2488,244r-4,5l2311,422r,11l2325,447r11,1l2509,274r10,-15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7320;673,7320;0,7819;299,7943;449,7868;748,7794;1116,7324;1009,7569;957,7940;957,7871;1009,7569;847,7370;801,7351;847,8018;1146,7943;1676,7926;1527,8001;1577,7989;1869,8436;1800,8436;1834,8563;1902,8026;1754,8101;1803,8088;1913,7539;2115,8150;1966,8224;2015,8212;2139,7639;2296,7390;2295,7303;2215,7255;2258,7398;2293,7408;2307,8413;2273,8540;2342,8540;2077,8056;1647,8788;1722,8788;2494,8712;2341,8606;2220,8488;1834,8613;1647,8488;2508,7457;2502,7368;2254,7699;2311,7682;2735,7614;2734,7527;2654,7479;2696,7621;2732,7631;3896,8250;3746,7364;3608,7353;3373,8388;3970,7403" o:connectangles="0,0,0,0,0,0,0,0,0,0,0,0,0,0,0,0,0,0,0,0,0,0,0,0,0,0,0,0,0,0,0,0,0,0,0,0,0,0,0,0,0,0,0,0,0,0,0,0,0,0,0,0,0,0,0,0,0,0,0"/>
                </v:shape>
                <v:shape id="Picture 658" o:spid="_x0000_s1058" type="#_x0000_t75" style="position:absolute;left:14975;top:823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">
                  <v:imagedata r:id="rId82" o:title=""/>
                </v:shape>
                <v:shape id="Freeform 659" o:spid="_x0000_s1059" style="position:absolute;left:14876;top:8166;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" path="m102,l60,52,27,112,7,177,,247r7,70l27,383r33,59l102,494r35,-35l101,415,74,364,56,308,50,247r6,-60l74,131,101,80,137,35,102,xe" fillcolor="#aeabab" stroked="f">
                  <v:path arrowok="t" o:connecttype="custom" o:connectlocs="102,8166;60,8218;27,8278;7,8343;0,8413;7,8483;27,8549;60,8608;102,8660;137,8625;101,8581;74,8530;56,8474;50,8413;56,8353;74,8297;101,8246;137,8201;102,8166" o:connectangles="0,0,0,0,0,0,0,0,0,0,0,0,0,0,0,0,0,0,0"/>
                </v:shape>
                <v:shape id="Picture 660" o:spid="_x0000_s1060" type="#_x0000_t75" style="position:absolute;left:15295;top:823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">
                  <v:imagedata r:id="rId314" o:title=""/>
                </v:shape>
                <v:shape id="AutoShape 661" o:spid="_x0000_s1061" style="position:absolute;left:14742;top:7138;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" path="m375,411r-3,-14l364,385r-12,-8l338,374r-76,l262,449r,74l96,523r11,-74l262,449r,-75l108,374,75,34,71,21,63,10,51,3,37,,23,3,11,11,3,23,,38r,3l37,410,1,661r76,l90,573r172,l262,661r74,l336,573r,-50l336,449r2,l352,446r12,-8l372,426r3,-15xm525,68r-379,l146,360r379,l525,68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7515;262,7661;262,7512;63,7148;11,7149;37,7548;262,7711;336,7661;364,7576;146,7206;832,8413;730,8167;776,8352;731,8581;804,8549;902,8793;832,8762;793,8912;820,8862;707,8873;657,8900;707,8873;583,8900;533,8873;583,8762;526,8438;518,8378;448,8378;440,8439;458,8873;408,8900;458,8873;230,8906;165,8933;138,8867;203,8841;234,8762;63,8793;74,8997;876,9007;906,8937;906,8812;4994,8778;4380,8786;4380,8839;4643,9162;4793,9162;4994,8847" o:connectangles="0,0,0,0,0,0,0,0,0,0,0,0,0,0,0,0,0,0,0,0,0,0,0,0,0,0,0,0,0,0,0,0,0,0,0,0,0,0,0,0,0,0,0,0,0,0,0,0"/>
                </v:shape>
                <v:shape id="Picture 662" o:spid="_x0000_s1062" type="#_x0000_t75" style="position:absolute;left:19099;top:8949;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">
                  <v:imagedata r:id="rId84" o:title=""/>
                </v:shape>
                <v:rect id="Rectangle 663" o:spid="_x0000_s1063" style="position:absolute;left:18911;top:891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" fillcolor="#aeabab" stroked="f"/>
                <v:rect id="Rectangle 664" o:spid="_x0000_s1064" style="position:absolute;left:18911;top:891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" filled="f" strokecolor="white" strokeweight="1pt"/>
                <v:rect id="Rectangle 665" o:spid="_x0000_s1065" style="position:absolute;left:19539;top:886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" fillcolor="#aeabab" stroked="f"/>
                <v:rect id="Rectangle 666" o:spid="_x0000_s1066" style="position:absolute;left:19539;top:886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" filled="f" strokecolor="white" strokeweight="1pt"/>
                <v:rect id="Rectangle 667" o:spid="_x0000_s1067" style="position:absolute;left:15883;top:8361;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" stroked="f"/>
                <v:shape id="Picture 668" o:spid="_x0000_s1068" type="#_x0000_t75" style="position:absolute;left:15916;top:8453;width:1156;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">
                  <v:imagedata r:id="rId315" o:title=""/>
                </v:shape>
                <w10:wrap anchorx="page"/>
              </v:group>
            </w:pict>
          </mc:Fallback>
        </mc:AlternateContent>
      </w:r>
      <w:r w:rsidR="00536928" w:rsidRPr="00746325">
        <w:rPr>
          <w:rFonts w:ascii="Arial"/>
          <w:b/>
          <w:sz w:val="36"/>
          <w:lang w:val="et-EE"/>
        </w:rPr>
        <w:t>Tegevuse nimi:</w:t>
      </w:r>
    </w:p>
    <w:p w14:paraId="7F54DEE7" w14:textId="516DABCC" w:rsidR="00065C28" w:rsidRPr="00746325" w:rsidRDefault="00536928">
      <w:pPr>
        <w:spacing w:before="135"/>
        <w:ind w:left="284"/>
        <w:rPr>
          <w:sz w:val="32"/>
          <w:lang w:val="et-EE"/>
        </w:rPr>
      </w:pPr>
      <w:r w:rsidRPr="00746325">
        <w:rPr>
          <w:sz w:val="32"/>
          <w:lang w:val="et-EE"/>
        </w:rPr>
        <w:t xml:space="preserve">Vanaema </w:t>
      </w:r>
      <w:r w:rsidR="000F0253" w:rsidRPr="000F0253">
        <w:rPr>
          <w:sz w:val="32"/>
          <w:lang w:val="et-EE"/>
        </w:rPr>
        <w:t>kingakarp</w:t>
      </w:r>
    </w:p>
    <w:p w14:paraId="75F83189" w14:textId="77777777" w:rsidR="00065C28" w:rsidRPr="00746325" w:rsidRDefault="00536928">
      <w:pPr>
        <w:spacing w:before="219"/>
        <w:ind w:left="300"/>
        <w:rPr>
          <w:rFonts w:ascii="Arial"/>
          <w:b/>
          <w:sz w:val="36"/>
          <w:lang w:val="et-EE"/>
        </w:rPr>
      </w:pPr>
      <w:r w:rsidRPr="00746325">
        <w:rPr>
          <w:rFonts w:ascii="Arial"/>
          <w:b/>
          <w:sz w:val="36"/>
          <w:lang w:val="et-EE"/>
        </w:rPr>
        <w:t>Tase:</w:t>
      </w:r>
    </w:p>
    <w:p w14:paraId="4D914B15" w14:textId="77777777" w:rsidR="00065C28" w:rsidRPr="00746325" w:rsidRDefault="00536928">
      <w:pPr>
        <w:spacing w:before="154"/>
        <w:ind w:left="304"/>
        <w:rPr>
          <w:sz w:val="36"/>
          <w:lang w:val="et-EE"/>
        </w:rPr>
      </w:pPr>
      <w:r w:rsidRPr="00746325">
        <w:rPr>
          <w:sz w:val="36"/>
          <w:lang w:val="et-EE"/>
        </w:rPr>
        <w:t>Algaja (osalejad võivad seda tegevust teha väheste või üldse mitte mingite finantsalaste teadmistega).</w:t>
      </w:r>
    </w:p>
    <w:p w14:paraId="59FA3746" w14:textId="57A1CD10" w:rsidR="00065C28" w:rsidRPr="00746325" w:rsidRDefault="00536928">
      <w:pPr>
        <w:spacing w:before="162"/>
        <w:ind w:left="300"/>
        <w:rPr>
          <w:rFonts w:ascii="Arial"/>
          <w:b/>
          <w:sz w:val="36"/>
          <w:lang w:val="et-EE"/>
        </w:rPr>
      </w:pPr>
      <w:r w:rsidRPr="00746325">
        <w:rPr>
          <w:rFonts w:ascii="Arial"/>
          <w:b/>
          <w:sz w:val="36"/>
          <w:lang w:val="et-EE"/>
        </w:rPr>
        <w:t>Kulu</w:t>
      </w:r>
      <w:r w:rsidR="000F0253">
        <w:rPr>
          <w:rFonts w:ascii="Arial"/>
          <w:b/>
          <w:sz w:val="36"/>
          <w:lang w:val="et-EE"/>
        </w:rPr>
        <w:t>v</w:t>
      </w:r>
      <w:r w:rsidRPr="00746325">
        <w:rPr>
          <w:rFonts w:ascii="Arial"/>
          <w:b/>
          <w:sz w:val="36"/>
          <w:lang w:val="et-EE"/>
        </w:rPr>
        <w:t xml:space="preserve"> aeg:</w:t>
      </w:r>
    </w:p>
    <w:p w14:paraId="6F275FAE" w14:textId="77777777" w:rsidR="00065C28" w:rsidRPr="00746325" w:rsidRDefault="00536928">
      <w:pPr>
        <w:spacing w:before="155"/>
        <w:ind w:left="307"/>
        <w:rPr>
          <w:sz w:val="36"/>
          <w:lang w:val="et-EE"/>
        </w:rPr>
      </w:pPr>
      <w:r w:rsidRPr="00746325">
        <w:rPr>
          <w:sz w:val="36"/>
          <w:lang w:val="et-EE"/>
        </w:rPr>
        <w:t>30+ minutit</w:t>
      </w:r>
    </w:p>
    <w:p w14:paraId="548E7B97" w14:textId="77777777" w:rsidR="00065C28" w:rsidRPr="00746325" w:rsidRDefault="00536928">
      <w:pPr>
        <w:spacing w:before="354"/>
        <w:ind w:left="276"/>
        <w:rPr>
          <w:rFonts w:ascii="Arial"/>
          <w:b/>
          <w:sz w:val="36"/>
          <w:lang w:val="et-EE"/>
        </w:rPr>
      </w:pPr>
      <w:r w:rsidRPr="00746325">
        <w:rPr>
          <w:rFonts w:ascii="Arial"/>
          <w:b/>
          <w:sz w:val="36"/>
          <w:lang w:val="et-EE"/>
        </w:rPr>
        <w:t>Minimaalne osalejate arv:</w:t>
      </w:r>
    </w:p>
    <w:p w14:paraId="7928208D" w14:textId="77777777" w:rsidR="00065C28" w:rsidRPr="00746325" w:rsidRDefault="00536928">
      <w:pPr>
        <w:spacing w:before="146"/>
        <w:ind w:left="276"/>
        <w:rPr>
          <w:sz w:val="36"/>
          <w:lang w:val="et-EE"/>
        </w:rPr>
      </w:pPr>
      <w:r w:rsidRPr="00746325">
        <w:rPr>
          <w:sz w:val="36"/>
          <w:lang w:val="et-EE"/>
        </w:rPr>
        <w:t>4</w:t>
      </w:r>
    </w:p>
    <w:p w14:paraId="1375B31E" w14:textId="77777777" w:rsidR="00DA1199" w:rsidRPr="00746325" w:rsidRDefault="00DA1199">
      <w:pPr>
        <w:pStyle w:val="a3"/>
        <w:rPr>
          <w:sz w:val="20"/>
          <w:lang w:val="et-EE"/>
        </w:rPr>
      </w:pPr>
    </w:p>
    <w:p w14:paraId="25653CF9" w14:textId="77777777" w:rsidR="00DA1199" w:rsidRPr="00746325" w:rsidRDefault="00DA1199">
      <w:pPr>
        <w:pStyle w:val="a3"/>
        <w:rPr>
          <w:sz w:val="20"/>
          <w:lang w:val="et-EE"/>
        </w:rPr>
      </w:pPr>
    </w:p>
    <w:p w14:paraId="37E0E357" w14:textId="77777777" w:rsidR="00DA1199" w:rsidRPr="00746325" w:rsidRDefault="00DA1199">
      <w:pPr>
        <w:pStyle w:val="a3"/>
        <w:rPr>
          <w:sz w:val="20"/>
          <w:lang w:val="et-EE"/>
        </w:rPr>
      </w:pPr>
    </w:p>
    <w:p w14:paraId="497E5400" w14:textId="67DFB705" w:rsidR="00065C28" w:rsidRPr="00746325" w:rsidRDefault="000F0253">
      <w:pPr>
        <w:spacing w:before="236" w:line="340" w:lineRule="auto"/>
        <w:ind w:left="276" w:right="18193"/>
        <w:rPr>
          <w:sz w:val="36"/>
          <w:lang w:val="et-EE"/>
        </w:rPr>
      </w:pPr>
      <w:r>
        <w:rPr>
          <w:rFonts w:ascii="Arial"/>
          <w:b/>
          <w:spacing w:val="-1"/>
          <w:sz w:val="36"/>
          <w:lang w:val="et-EE"/>
        </w:rPr>
        <w:t>Vahendid</w:t>
      </w:r>
      <w:r w:rsidR="00536928" w:rsidRPr="00746325">
        <w:rPr>
          <w:rFonts w:ascii="Arial"/>
          <w:b/>
          <w:spacing w:val="-1"/>
          <w:sz w:val="36"/>
          <w:lang w:val="et-EE"/>
        </w:rPr>
        <w:t xml:space="preserve">: </w:t>
      </w:r>
      <w:r>
        <w:rPr>
          <w:sz w:val="36"/>
          <w:lang w:val="et-EE"/>
        </w:rPr>
        <w:t>pabertahvel</w:t>
      </w:r>
      <w:r w:rsidR="00536928" w:rsidRPr="00746325">
        <w:rPr>
          <w:sz w:val="36"/>
          <w:lang w:val="et-EE"/>
        </w:rPr>
        <w:t xml:space="preserve"> pliiatsid</w:t>
      </w:r>
    </w:p>
    <w:p w14:paraId="0E696436" w14:textId="77777777" w:rsidR="00DA1199" w:rsidRPr="00746325" w:rsidRDefault="00DA1199">
      <w:pPr>
        <w:pStyle w:val="a3"/>
        <w:rPr>
          <w:sz w:val="20"/>
          <w:lang w:val="et-EE"/>
        </w:rPr>
      </w:pPr>
    </w:p>
    <w:p w14:paraId="7C3627C8" w14:textId="77777777" w:rsidR="00DA1199" w:rsidRPr="00746325" w:rsidRDefault="00DA1199">
      <w:pPr>
        <w:pStyle w:val="a3"/>
        <w:rPr>
          <w:sz w:val="20"/>
          <w:lang w:val="et-EE"/>
        </w:rPr>
      </w:pPr>
    </w:p>
    <w:p w14:paraId="44A11E64" w14:textId="77777777" w:rsidR="00DA1199" w:rsidRPr="00746325" w:rsidRDefault="00DA1199">
      <w:pPr>
        <w:pStyle w:val="a3"/>
        <w:rPr>
          <w:sz w:val="20"/>
          <w:lang w:val="et-EE"/>
        </w:rPr>
      </w:pPr>
    </w:p>
    <w:p w14:paraId="7417AA2E" w14:textId="77777777" w:rsidR="00DA1199" w:rsidRPr="00746325" w:rsidRDefault="00DA1199">
      <w:pPr>
        <w:pStyle w:val="a3"/>
        <w:spacing w:before="1"/>
        <w:rPr>
          <w:sz w:val="16"/>
          <w:lang w:val="et-EE"/>
        </w:rPr>
      </w:pPr>
    </w:p>
    <w:p w14:paraId="4AE8AE55" w14:textId="77777777" w:rsidR="00DA1199" w:rsidRPr="00746325" w:rsidRDefault="00DA1199">
      <w:pPr>
        <w:rPr>
          <w:sz w:val="16"/>
          <w:lang w:val="et-EE"/>
        </w:rPr>
        <w:sectPr w:rsidR="00DA1199" w:rsidRPr="00746325">
          <w:footerReference w:type="default" r:id="rId347"/>
          <w:pgSz w:w="20480" w:h="15360" w:orient="landscape"/>
          <w:pgMar w:top="160" w:right="20" w:bottom="280" w:left="20" w:header="0" w:footer="0" w:gutter="0"/>
          <w:cols w:space="720"/>
        </w:sectPr>
      </w:pPr>
    </w:p>
    <w:p w14:paraId="5B74C406" w14:textId="39C036D0" w:rsidR="00065C28" w:rsidRPr="00746325" w:rsidRDefault="001D431D">
      <w:pPr>
        <w:pStyle w:val="a3"/>
        <w:ind w:left="215"/>
        <w:rPr>
          <w:sz w:val="20"/>
          <w:lang w:val="et-EE"/>
        </w:rPr>
      </w:pPr>
      <w:r>
        <w:rPr>
          <w:noProof/>
        </w:rPr>
        <w:lastRenderedPageBreak/>
        <mc:AlternateContent>
          <mc:Choice Requires="wpg">
            <w:drawing>
              <wp:anchor distT="0" distB="0" distL="0" distR="0" simplePos="0" relativeHeight="251831808" behindDoc="1" locked="0" layoutInCell="1" allowOverlap="1" wp14:anchorId="1BDA5B65" wp14:editId="46C317F8">
                <wp:simplePos x="0" y="0"/>
                <wp:positionH relativeFrom="page">
                  <wp:posOffset>140335</wp:posOffset>
                </wp:positionH>
                <wp:positionV relativeFrom="paragraph">
                  <wp:posOffset>1102360</wp:posOffset>
                </wp:positionV>
                <wp:extent cx="6795770" cy="8167370"/>
                <wp:effectExtent l="0" t="0" r="0" b="0"/>
                <wp:wrapTopAndBottom/>
                <wp:docPr id="6239" name="Group 624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795770" cy="8167370"/>
                          <a:chOff x="221" y="1736"/>
                          <a:chExt cx="10702" cy="12862"/>
                        </a:xfrm>
                      </wpg:grpSpPr>
                      <wps:wsp>
                        <wps:cNvPr id="6240" name="Rectangle 2338"/>
                        <wps:cNvSpPr>
                          <a:spLocks noChangeAspect="1" noChangeArrowheads="1"/>
                        </wps:cNvSpPr>
                        <wps:spPr bwMode="auto">
                          <a:xfrm>
                            <a:off x="221" y="1736"/>
                            <a:ext cx="10702" cy="564"/>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1" name="Rectangle 2339"/>
                        <wps:cNvSpPr>
                          <a:spLocks noChangeAspect="1" noChangeArrowheads="1"/>
                        </wps:cNvSpPr>
                        <wps:spPr bwMode="auto">
                          <a:xfrm>
                            <a:off x="221" y="2307"/>
                            <a:ext cx="10702" cy="4420"/>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2" name="Rectangle 2340"/>
                        <wps:cNvSpPr>
                          <a:spLocks noChangeAspect="1" noChangeArrowheads="1"/>
                        </wps:cNvSpPr>
                        <wps:spPr bwMode="auto">
                          <a:xfrm>
                            <a:off x="221" y="6718"/>
                            <a:ext cx="10702" cy="519"/>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3" name="Rectangle 2341"/>
                        <wps:cNvSpPr>
                          <a:spLocks noChangeAspect="1" noChangeArrowheads="1"/>
                        </wps:cNvSpPr>
                        <wps:spPr bwMode="auto">
                          <a:xfrm>
                            <a:off x="221" y="7236"/>
                            <a:ext cx="10702" cy="7361"/>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4" name="Text Box 2342"/>
                        <wps:cNvSpPr txBox="1">
                          <a:spLocks noChangeAspect="1" noChangeArrowheads="1"/>
                        </wps:cNvSpPr>
                        <wps:spPr bwMode="auto">
                          <a:xfrm>
                            <a:off x="364" y="1822"/>
                            <a:ext cx="8395" cy="19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E557F" w14:textId="1913C419" w:rsidR="00A934EA" w:rsidRDefault="00A934EA">
                              <w:pPr>
                                <w:spacing w:line="402" w:lineRule="exact"/>
                                <w:rPr>
                                  <w:rFonts w:ascii="Arial"/>
                                  <w:b/>
                                  <w:sz w:val="36"/>
                                </w:rPr>
                              </w:pPr>
                              <w:r>
                                <w:rPr>
                                  <w:rFonts w:ascii="Arial"/>
                                  <w:b/>
                                  <w:color w:val="1F2023"/>
                                  <w:sz w:val="36"/>
                                </w:rPr>
                                <w:t xml:space="preserve">NEET nais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p w14:paraId="58B2D721" w14:textId="651B2F4D" w:rsidR="00A934EA" w:rsidRDefault="00A934EA">
                              <w:pPr>
                                <w:numPr>
                                  <w:ilvl w:val="0"/>
                                  <w:numId w:val="33"/>
                                </w:numPr>
                                <w:tabs>
                                  <w:tab w:val="left" w:pos="360"/>
                                </w:tabs>
                                <w:spacing w:before="154"/>
                                <w:rPr>
                                  <w:rFonts w:ascii="Symbol"/>
                                  <w:sz w:val="34"/>
                                </w:rPr>
                              </w:pPr>
                              <w:r>
                                <w:rPr>
                                  <w:sz w:val="34"/>
                                </w:rPr>
                                <w:t>mõistavad, kuidas raha investeerida</w:t>
                              </w:r>
                            </w:p>
                            <w:p w14:paraId="5FF3FFB4" w14:textId="42011013" w:rsidR="00A934EA" w:rsidRDefault="00A934EA">
                              <w:pPr>
                                <w:numPr>
                                  <w:ilvl w:val="0"/>
                                  <w:numId w:val="33"/>
                                </w:numPr>
                                <w:tabs>
                                  <w:tab w:val="left" w:pos="360"/>
                                </w:tabs>
                                <w:spacing w:before="32"/>
                                <w:rPr>
                                  <w:rFonts w:ascii="Symbol"/>
                                  <w:sz w:val="34"/>
                                </w:rPr>
                              </w:pPr>
                              <w:r>
                                <w:rPr>
                                  <w:sz w:val="34"/>
                                </w:rPr>
                                <w:t>on teadlikumad erinevatest investeerimisvõimalustest</w:t>
                              </w:r>
                            </w:p>
                            <w:p w14:paraId="2EA579C1" w14:textId="1737FCC4" w:rsidR="00A934EA" w:rsidRDefault="00A934EA">
                              <w:pPr>
                                <w:numPr>
                                  <w:ilvl w:val="0"/>
                                  <w:numId w:val="33"/>
                                </w:numPr>
                                <w:tabs>
                                  <w:tab w:val="left" w:pos="360"/>
                                </w:tabs>
                                <w:spacing w:before="39"/>
                                <w:rPr>
                                  <w:rFonts w:ascii="Symbol"/>
                                  <w:sz w:val="36"/>
                                </w:rPr>
                              </w:pPr>
                              <w:r>
                                <w:rPr>
                                  <w:sz w:val="34"/>
                                </w:rPr>
                                <w:t>arendavad isikliku finantsjuhtimise pehmeid oskusi</w:t>
                              </w:r>
                            </w:p>
                          </w:txbxContent>
                        </wps:txbx>
                        <wps:bodyPr rot="0" vert="horz" wrap="square" lIns="0" tIns="0" rIns="0" bIns="0" anchor="t" anchorCtr="0" upright="1">
                          <a:noAutofit/>
                        </wps:bodyPr>
                      </wps:wsp>
                      <wps:wsp>
                        <wps:cNvPr id="6245" name="Text Box 2343"/>
                        <wps:cNvSpPr txBox="1">
                          <a:spLocks noChangeAspect="1" noChangeArrowheads="1"/>
                        </wps:cNvSpPr>
                        <wps:spPr bwMode="auto">
                          <a:xfrm>
                            <a:off x="364" y="6808"/>
                            <a:ext cx="9147" cy="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FA610F" w14:textId="4869785C" w:rsidR="00A934EA" w:rsidRDefault="00A934EA">
                              <w:pPr>
                                <w:spacing w:line="402" w:lineRule="exact"/>
                                <w:rPr>
                                  <w:rFonts w:ascii="Arial"/>
                                  <w:b/>
                                  <w:sz w:val="36"/>
                                </w:rPr>
                              </w:pPr>
                              <w:r>
                                <w:rPr>
                                  <w:rFonts w:ascii="Arial"/>
                                  <w:b/>
                                  <w:color w:val="1F2023"/>
                                  <w:sz w:val="36"/>
                                </w:rPr>
                                <w:t xml:space="preserve">Koolitajate </w:t>
                              </w:r>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
                            <w:p w14:paraId="556A5C48" w14:textId="760E4505" w:rsidR="00A934EA" w:rsidRPr="000F0253" w:rsidRDefault="00A934EA">
                              <w:pPr>
                                <w:numPr>
                                  <w:ilvl w:val="0"/>
                                  <w:numId w:val="32"/>
                                </w:numPr>
                                <w:tabs>
                                  <w:tab w:val="left" w:pos="360"/>
                                </w:tabs>
                                <w:spacing w:before="97"/>
                                <w:rPr>
                                  <w:rFonts w:asciiTheme="minorHAnsi" w:hAnsiTheme="minorHAnsi"/>
                                  <w:sz w:val="36"/>
                                </w:rPr>
                              </w:pPr>
                              <w:r w:rsidRPr="000F0253">
                                <w:rPr>
                                  <w:rFonts w:asciiTheme="minorHAnsi" w:hAnsiTheme="minorHAnsi"/>
                                  <w:sz w:val="36"/>
                                </w:rPr>
                                <w:t>paranenud rollimängude läbiviimise oskus</w:t>
                              </w:r>
                            </w:p>
                            <w:p w14:paraId="6C631C35" w14:textId="6D2838F7" w:rsidR="00A934EA" w:rsidRPr="000F0253" w:rsidRDefault="00A934EA">
                              <w:pPr>
                                <w:numPr>
                                  <w:ilvl w:val="0"/>
                                  <w:numId w:val="32"/>
                                </w:numPr>
                                <w:tabs>
                                  <w:tab w:val="left" w:pos="360"/>
                                </w:tabs>
                                <w:spacing w:before="38"/>
                                <w:rPr>
                                  <w:rFonts w:asciiTheme="minorHAnsi" w:hAnsiTheme="minorHAnsi"/>
                                  <w:sz w:val="36"/>
                                </w:rPr>
                              </w:pPr>
                              <w:r w:rsidRPr="000F0253">
                                <w:rPr>
                                  <w:rFonts w:asciiTheme="minorHAnsi" w:hAnsiTheme="minorHAnsi"/>
                                  <w:sz w:val="36"/>
                                </w:rPr>
                                <w:t>paranenud võime hinnata rollimängu tegevusi</w:t>
                              </w:r>
                            </w:p>
                            <w:p w14:paraId="313E063B" w14:textId="26920596" w:rsidR="00A934EA" w:rsidRPr="000F0253" w:rsidRDefault="00A934EA">
                              <w:pPr>
                                <w:numPr>
                                  <w:ilvl w:val="0"/>
                                  <w:numId w:val="32"/>
                                </w:numPr>
                                <w:tabs>
                                  <w:tab w:val="left" w:pos="360"/>
                                </w:tabs>
                                <w:spacing w:before="38" w:line="452" w:lineRule="exact"/>
                                <w:rPr>
                                  <w:rFonts w:asciiTheme="minorHAnsi" w:hAnsiTheme="minorHAnsi"/>
                                  <w:sz w:val="36"/>
                                </w:rPr>
                              </w:pPr>
                              <w:r w:rsidRPr="000F0253">
                                <w:rPr>
                                  <w:rFonts w:asciiTheme="minorHAnsi" w:hAnsiTheme="minorHAnsi"/>
                                  <w:sz w:val="36"/>
                                </w:rPr>
                                <w:t>paranenud NEET naiste kaasamise osku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DA5B65" id="Group 6249" o:spid="_x0000_s1585" style="position:absolute;left:0;text-align:left;margin-left:11.05pt;margin-top:86.8pt;width:535.1pt;height:643.1pt;z-index:-251484672;mso-wrap-distance-left:0;mso-wrap-distance-right:0;mso-position-horizontal-relative:page;mso-position-vertical-relative:text" coordorigin="221,1736" coordsize="10702,1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">
                <o:lock v:ext="edit" aspectratio="t"/>
                <v:rect id="Rectangle 2338" o:spid="_x0000_s1586" style="position:absolute;left:221;top:1736;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" fillcolor="#c5dfb4" stroked="f">
                  <o:lock v:ext="edit" aspectratio="t"/>
                </v:rect>
                <v:rect id="Rectangle 2339" o:spid="_x0000_s1587" style="position:absolute;left:221;top:2307;width:1070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" fillcolor="#e1efd9" stroked="f">
                  <o:lock v:ext="edit" aspectratio="t"/>
                </v:rect>
                <v:rect id="Rectangle 2340" o:spid="_x0000_s1588" style="position:absolute;left:221;top:6718;width:10702;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" fillcolor="#c5dfb4" stroked="f">
                  <o:lock v:ext="edit" aspectratio="t"/>
                </v:rect>
                <v:rect id="Rectangle 2341" o:spid="_x0000_s1589" style="position:absolute;left:221;top:7236;width:10702;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" fillcolor="#e1efd9" stroked="f">
                  <o:lock v:ext="edit" aspectratio="t"/>
                </v:rect>
                <v:shape id="Text Box 2342" o:spid="_x0000_s1590" type="#_x0000_t202" style="position:absolute;left:364;top:1822;width:8395;height:1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" filled="f" stroked="f">
                  <o:lock v:ext="edit" aspectratio="t"/>
                  <v:textbox inset="0,0,0,0">
                    <w:txbxContent>
                      <w:p w14:paraId="7ACE557F" w14:textId="1913C419" w:rsidR="00A934EA" w:rsidRDefault="00A934EA">
                        <w:pPr>
                          <w:spacing w:line="402" w:lineRule="exact"/>
                          <w:rPr>
                            <w:rFonts w:ascii="Arial"/>
                            <w:b/>
                            <w:sz w:val="36"/>
                          </w:rPr>
                        </w:pPr>
                        <w:r>
                          <w:rPr>
                            <w:rFonts w:ascii="Arial"/>
                            <w:b/>
                            <w:color w:val="1F2023"/>
                            <w:sz w:val="36"/>
                          </w:rPr>
                          <w:t xml:space="preserve">NEET </w:t>
                        </w:r>
                        <w:proofErr w:type="spellStart"/>
                        <w:r>
                          <w:rPr>
                            <w:rFonts w:ascii="Arial"/>
                            <w:b/>
                            <w:color w:val="1F2023"/>
                            <w:sz w:val="36"/>
                          </w:rPr>
                          <w:t>naiste</w:t>
                        </w:r>
                        <w:proofErr w:type="spellEnd"/>
                        <w:r>
                          <w:rPr>
                            <w:rFonts w:ascii="Arial"/>
                            <w:b/>
                            <w:color w:val="1F2023"/>
                            <w:sz w:val="36"/>
                          </w:rPr>
                          <w:t xml:space="preserve"> </w:t>
                        </w:r>
                        <w:proofErr w:type="spellStart"/>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roofErr w:type="spellEnd"/>
                        <w:r>
                          <w:rPr>
                            <w:rFonts w:ascii="Arial"/>
                            <w:b/>
                            <w:color w:val="1F2023"/>
                            <w:sz w:val="36"/>
                          </w:rPr>
                          <w:t>:</w:t>
                        </w:r>
                      </w:p>
                      <w:p w14:paraId="58B2D721" w14:textId="651B2F4D" w:rsidR="00A934EA" w:rsidRDefault="00A934EA">
                        <w:pPr>
                          <w:numPr>
                            <w:ilvl w:val="0"/>
                            <w:numId w:val="33"/>
                          </w:numPr>
                          <w:tabs>
                            <w:tab w:val="left" w:pos="360"/>
                          </w:tabs>
                          <w:spacing w:before="154"/>
                          <w:rPr>
                            <w:rFonts w:ascii="Symbol"/>
                            <w:sz w:val="34"/>
                          </w:rPr>
                        </w:pPr>
                        <w:proofErr w:type="spellStart"/>
                        <w:r>
                          <w:rPr>
                            <w:sz w:val="34"/>
                          </w:rPr>
                          <w:t>mõistavad</w:t>
                        </w:r>
                        <w:proofErr w:type="spellEnd"/>
                        <w:r>
                          <w:rPr>
                            <w:sz w:val="34"/>
                          </w:rPr>
                          <w:t xml:space="preserve">, </w:t>
                        </w:r>
                        <w:proofErr w:type="spellStart"/>
                        <w:r>
                          <w:rPr>
                            <w:sz w:val="34"/>
                          </w:rPr>
                          <w:t>kuidas</w:t>
                        </w:r>
                        <w:proofErr w:type="spellEnd"/>
                        <w:r>
                          <w:rPr>
                            <w:sz w:val="34"/>
                          </w:rPr>
                          <w:t xml:space="preserve"> </w:t>
                        </w:r>
                        <w:proofErr w:type="spellStart"/>
                        <w:r>
                          <w:rPr>
                            <w:sz w:val="34"/>
                          </w:rPr>
                          <w:t>raha</w:t>
                        </w:r>
                        <w:proofErr w:type="spellEnd"/>
                        <w:r>
                          <w:rPr>
                            <w:sz w:val="34"/>
                          </w:rPr>
                          <w:t xml:space="preserve"> </w:t>
                        </w:r>
                        <w:proofErr w:type="spellStart"/>
                        <w:r>
                          <w:rPr>
                            <w:sz w:val="34"/>
                          </w:rPr>
                          <w:t>investeerida</w:t>
                        </w:r>
                        <w:proofErr w:type="spellEnd"/>
                      </w:p>
                      <w:p w14:paraId="5FF3FFB4" w14:textId="42011013" w:rsidR="00A934EA" w:rsidRDefault="00A934EA">
                        <w:pPr>
                          <w:numPr>
                            <w:ilvl w:val="0"/>
                            <w:numId w:val="33"/>
                          </w:numPr>
                          <w:tabs>
                            <w:tab w:val="left" w:pos="360"/>
                          </w:tabs>
                          <w:spacing w:before="32"/>
                          <w:rPr>
                            <w:rFonts w:ascii="Symbol"/>
                            <w:sz w:val="34"/>
                          </w:rPr>
                        </w:pPr>
                        <w:r>
                          <w:rPr>
                            <w:sz w:val="34"/>
                          </w:rPr>
                          <w:t xml:space="preserve">on </w:t>
                        </w:r>
                        <w:proofErr w:type="spellStart"/>
                        <w:r>
                          <w:rPr>
                            <w:sz w:val="34"/>
                          </w:rPr>
                          <w:t>teadlikumad</w:t>
                        </w:r>
                        <w:proofErr w:type="spellEnd"/>
                        <w:r>
                          <w:rPr>
                            <w:sz w:val="34"/>
                          </w:rPr>
                          <w:t xml:space="preserve"> </w:t>
                        </w:r>
                        <w:proofErr w:type="spellStart"/>
                        <w:r>
                          <w:rPr>
                            <w:sz w:val="34"/>
                          </w:rPr>
                          <w:t>erinevatest</w:t>
                        </w:r>
                        <w:proofErr w:type="spellEnd"/>
                        <w:r>
                          <w:rPr>
                            <w:sz w:val="34"/>
                          </w:rPr>
                          <w:t xml:space="preserve"> </w:t>
                        </w:r>
                        <w:proofErr w:type="spellStart"/>
                        <w:r>
                          <w:rPr>
                            <w:sz w:val="34"/>
                          </w:rPr>
                          <w:t>investeerimisvõimalustest</w:t>
                        </w:r>
                        <w:proofErr w:type="spellEnd"/>
                      </w:p>
                      <w:p w14:paraId="2EA579C1" w14:textId="1737FCC4" w:rsidR="00A934EA" w:rsidRDefault="00A934EA">
                        <w:pPr>
                          <w:numPr>
                            <w:ilvl w:val="0"/>
                            <w:numId w:val="33"/>
                          </w:numPr>
                          <w:tabs>
                            <w:tab w:val="left" w:pos="360"/>
                          </w:tabs>
                          <w:spacing w:before="39"/>
                          <w:rPr>
                            <w:rFonts w:ascii="Symbol"/>
                            <w:sz w:val="36"/>
                          </w:rPr>
                        </w:pPr>
                        <w:proofErr w:type="spellStart"/>
                        <w:r>
                          <w:rPr>
                            <w:sz w:val="34"/>
                          </w:rPr>
                          <w:t>arendavad</w:t>
                        </w:r>
                        <w:proofErr w:type="spellEnd"/>
                        <w:r>
                          <w:rPr>
                            <w:sz w:val="34"/>
                          </w:rPr>
                          <w:t xml:space="preserve"> </w:t>
                        </w:r>
                        <w:proofErr w:type="spellStart"/>
                        <w:r>
                          <w:rPr>
                            <w:sz w:val="34"/>
                          </w:rPr>
                          <w:t>isikliku</w:t>
                        </w:r>
                        <w:proofErr w:type="spellEnd"/>
                        <w:r>
                          <w:rPr>
                            <w:sz w:val="34"/>
                          </w:rPr>
                          <w:t xml:space="preserve"> </w:t>
                        </w:r>
                        <w:proofErr w:type="spellStart"/>
                        <w:r>
                          <w:rPr>
                            <w:sz w:val="34"/>
                          </w:rPr>
                          <w:t>finantsjuhtimise</w:t>
                        </w:r>
                        <w:proofErr w:type="spellEnd"/>
                        <w:r>
                          <w:rPr>
                            <w:sz w:val="34"/>
                          </w:rPr>
                          <w:t xml:space="preserve"> </w:t>
                        </w:r>
                        <w:proofErr w:type="spellStart"/>
                        <w:r>
                          <w:rPr>
                            <w:sz w:val="34"/>
                          </w:rPr>
                          <w:t>pehmeid</w:t>
                        </w:r>
                        <w:proofErr w:type="spellEnd"/>
                        <w:r>
                          <w:rPr>
                            <w:sz w:val="34"/>
                          </w:rPr>
                          <w:t xml:space="preserve"> </w:t>
                        </w:r>
                        <w:proofErr w:type="spellStart"/>
                        <w:r>
                          <w:rPr>
                            <w:sz w:val="34"/>
                          </w:rPr>
                          <w:t>oskusi</w:t>
                        </w:r>
                        <w:proofErr w:type="spellEnd"/>
                      </w:p>
                    </w:txbxContent>
                  </v:textbox>
                </v:shape>
                <v:shape id="Text Box 2343" o:spid="_x0000_s1591" type="#_x0000_t202" style="position:absolute;left:364;top:6808;width:9147;height:1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" filled="f" stroked="f">
                  <o:lock v:ext="edit" aspectratio="t"/>
                  <v:textbox inset="0,0,0,0">
                    <w:txbxContent>
                      <w:p w14:paraId="39FA610F" w14:textId="4869785C" w:rsidR="00A934EA" w:rsidRDefault="00A934EA">
                        <w:pPr>
                          <w:spacing w:line="402" w:lineRule="exact"/>
                          <w:rPr>
                            <w:rFonts w:ascii="Arial"/>
                            <w:b/>
                            <w:sz w:val="36"/>
                          </w:rPr>
                        </w:pPr>
                        <w:proofErr w:type="spellStart"/>
                        <w:r>
                          <w:rPr>
                            <w:rFonts w:ascii="Arial"/>
                            <w:b/>
                            <w:color w:val="1F2023"/>
                            <w:sz w:val="36"/>
                          </w:rPr>
                          <w:t>Koolitajate</w:t>
                        </w:r>
                        <w:proofErr w:type="spellEnd"/>
                        <w:r>
                          <w:rPr>
                            <w:rFonts w:ascii="Arial"/>
                            <w:b/>
                            <w:color w:val="1F2023"/>
                            <w:sz w:val="36"/>
                          </w:rPr>
                          <w:t xml:space="preserve"> </w:t>
                        </w:r>
                        <w:proofErr w:type="spellStart"/>
                        <w:r>
                          <w:rPr>
                            <w:rFonts w:ascii="Arial"/>
                            <w:b/>
                            <w:color w:val="1F2023"/>
                            <w:sz w:val="36"/>
                          </w:rPr>
                          <w:t>õ</w:t>
                        </w:r>
                        <w:r>
                          <w:rPr>
                            <w:rFonts w:ascii="Arial"/>
                            <w:b/>
                            <w:color w:val="1F2023"/>
                            <w:sz w:val="36"/>
                          </w:rPr>
                          <w:t>piv</w:t>
                        </w:r>
                        <w:r>
                          <w:rPr>
                            <w:rFonts w:ascii="Arial"/>
                            <w:b/>
                            <w:color w:val="1F2023"/>
                            <w:sz w:val="36"/>
                          </w:rPr>
                          <w:t>ä</w:t>
                        </w:r>
                        <w:r>
                          <w:rPr>
                            <w:rFonts w:ascii="Arial"/>
                            <w:b/>
                            <w:color w:val="1F2023"/>
                            <w:sz w:val="36"/>
                          </w:rPr>
                          <w:t>ljundid</w:t>
                        </w:r>
                        <w:proofErr w:type="spellEnd"/>
                        <w:r>
                          <w:rPr>
                            <w:rFonts w:ascii="Arial"/>
                            <w:b/>
                            <w:color w:val="1F2023"/>
                            <w:sz w:val="36"/>
                          </w:rPr>
                          <w:t>:</w:t>
                        </w:r>
                      </w:p>
                      <w:p w14:paraId="556A5C48" w14:textId="760E4505" w:rsidR="00A934EA" w:rsidRPr="000F0253" w:rsidRDefault="00A934EA">
                        <w:pPr>
                          <w:numPr>
                            <w:ilvl w:val="0"/>
                            <w:numId w:val="32"/>
                          </w:numPr>
                          <w:tabs>
                            <w:tab w:val="left" w:pos="360"/>
                          </w:tabs>
                          <w:spacing w:before="97"/>
                          <w:rPr>
                            <w:rFonts w:asciiTheme="minorHAnsi" w:hAnsiTheme="minorHAnsi"/>
                            <w:sz w:val="36"/>
                          </w:rPr>
                        </w:pPr>
                        <w:proofErr w:type="spellStart"/>
                        <w:r w:rsidRPr="000F0253">
                          <w:rPr>
                            <w:rFonts w:asciiTheme="minorHAnsi" w:hAnsiTheme="minorHAnsi"/>
                            <w:sz w:val="36"/>
                          </w:rPr>
                          <w:t>paranenud</w:t>
                        </w:r>
                        <w:proofErr w:type="spellEnd"/>
                        <w:r w:rsidRPr="000F0253">
                          <w:rPr>
                            <w:rFonts w:asciiTheme="minorHAnsi" w:hAnsiTheme="minorHAnsi"/>
                            <w:sz w:val="36"/>
                          </w:rPr>
                          <w:t xml:space="preserve"> </w:t>
                        </w:r>
                        <w:proofErr w:type="spellStart"/>
                        <w:r w:rsidRPr="000F0253">
                          <w:rPr>
                            <w:rFonts w:asciiTheme="minorHAnsi" w:hAnsiTheme="minorHAnsi"/>
                            <w:sz w:val="36"/>
                          </w:rPr>
                          <w:t>rollimängude</w:t>
                        </w:r>
                        <w:proofErr w:type="spellEnd"/>
                        <w:r w:rsidRPr="000F0253">
                          <w:rPr>
                            <w:rFonts w:asciiTheme="minorHAnsi" w:hAnsiTheme="minorHAnsi"/>
                            <w:sz w:val="36"/>
                          </w:rPr>
                          <w:t xml:space="preserve"> </w:t>
                        </w:r>
                        <w:proofErr w:type="spellStart"/>
                        <w:r w:rsidRPr="000F0253">
                          <w:rPr>
                            <w:rFonts w:asciiTheme="minorHAnsi" w:hAnsiTheme="minorHAnsi"/>
                            <w:sz w:val="36"/>
                          </w:rPr>
                          <w:t>läbiviimise</w:t>
                        </w:r>
                        <w:proofErr w:type="spellEnd"/>
                        <w:r w:rsidRPr="000F0253">
                          <w:rPr>
                            <w:rFonts w:asciiTheme="minorHAnsi" w:hAnsiTheme="minorHAnsi"/>
                            <w:sz w:val="36"/>
                          </w:rPr>
                          <w:t xml:space="preserve"> </w:t>
                        </w:r>
                        <w:proofErr w:type="spellStart"/>
                        <w:r w:rsidRPr="000F0253">
                          <w:rPr>
                            <w:rFonts w:asciiTheme="minorHAnsi" w:hAnsiTheme="minorHAnsi"/>
                            <w:sz w:val="36"/>
                          </w:rPr>
                          <w:t>oskus</w:t>
                        </w:r>
                        <w:proofErr w:type="spellEnd"/>
                      </w:p>
                      <w:p w14:paraId="6C631C35" w14:textId="6D2838F7" w:rsidR="00A934EA" w:rsidRPr="000F0253" w:rsidRDefault="00A934EA">
                        <w:pPr>
                          <w:numPr>
                            <w:ilvl w:val="0"/>
                            <w:numId w:val="32"/>
                          </w:numPr>
                          <w:tabs>
                            <w:tab w:val="left" w:pos="360"/>
                          </w:tabs>
                          <w:spacing w:before="38"/>
                          <w:rPr>
                            <w:rFonts w:asciiTheme="minorHAnsi" w:hAnsiTheme="minorHAnsi"/>
                            <w:sz w:val="36"/>
                          </w:rPr>
                        </w:pPr>
                        <w:proofErr w:type="spellStart"/>
                        <w:r w:rsidRPr="000F0253">
                          <w:rPr>
                            <w:rFonts w:asciiTheme="minorHAnsi" w:hAnsiTheme="minorHAnsi"/>
                            <w:sz w:val="36"/>
                          </w:rPr>
                          <w:t>paranenud</w:t>
                        </w:r>
                        <w:proofErr w:type="spellEnd"/>
                        <w:r w:rsidRPr="000F0253">
                          <w:rPr>
                            <w:rFonts w:asciiTheme="minorHAnsi" w:hAnsiTheme="minorHAnsi"/>
                            <w:sz w:val="36"/>
                          </w:rPr>
                          <w:t xml:space="preserve"> </w:t>
                        </w:r>
                        <w:proofErr w:type="spellStart"/>
                        <w:r w:rsidRPr="000F0253">
                          <w:rPr>
                            <w:rFonts w:asciiTheme="minorHAnsi" w:hAnsiTheme="minorHAnsi"/>
                            <w:sz w:val="36"/>
                          </w:rPr>
                          <w:t>võime</w:t>
                        </w:r>
                        <w:proofErr w:type="spellEnd"/>
                        <w:r w:rsidRPr="000F0253">
                          <w:rPr>
                            <w:rFonts w:asciiTheme="minorHAnsi" w:hAnsiTheme="minorHAnsi"/>
                            <w:sz w:val="36"/>
                          </w:rPr>
                          <w:t xml:space="preserve"> </w:t>
                        </w:r>
                        <w:proofErr w:type="spellStart"/>
                        <w:r w:rsidRPr="000F0253">
                          <w:rPr>
                            <w:rFonts w:asciiTheme="minorHAnsi" w:hAnsiTheme="minorHAnsi"/>
                            <w:sz w:val="36"/>
                          </w:rPr>
                          <w:t>hinnata</w:t>
                        </w:r>
                        <w:proofErr w:type="spellEnd"/>
                        <w:r w:rsidRPr="000F0253">
                          <w:rPr>
                            <w:rFonts w:asciiTheme="minorHAnsi" w:hAnsiTheme="minorHAnsi"/>
                            <w:sz w:val="36"/>
                          </w:rPr>
                          <w:t xml:space="preserve"> </w:t>
                        </w:r>
                        <w:proofErr w:type="spellStart"/>
                        <w:r w:rsidRPr="000F0253">
                          <w:rPr>
                            <w:rFonts w:asciiTheme="minorHAnsi" w:hAnsiTheme="minorHAnsi"/>
                            <w:sz w:val="36"/>
                          </w:rPr>
                          <w:t>rollimängu</w:t>
                        </w:r>
                        <w:proofErr w:type="spellEnd"/>
                        <w:r w:rsidRPr="000F0253">
                          <w:rPr>
                            <w:rFonts w:asciiTheme="minorHAnsi" w:hAnsiTheme="minorHAnsi"/>
                            <w:sz w:val="36"/>
                          </w:rPr>
                          <w:t xml:space="preserve"> </w:t>
                        </w:r>
                        <w:proofErr w:type="spellStart"/>
                        <w:r w:rsidRPr="000F0253">
                          <w:rPr>
                            <w:rFonts w:asciiTheme="minorHAnsi" w:hAnsiTheme="minorHAnsi"/>
                            <w:sz w:val="36"/>
                          </w:rPr>
                          <w:t>tegevusi</w:t>
                        </w:r>
                        <w:proofErr w:type="spellEnd"/>
                      </w:p>
                      <w:p w14:paraId="313E063B" w14:textId="26920596" w:rsidR="00A934EA" w:rsidRPr="000F0253" w:rsidRDefault="00A934EA">
                        <w:pPr>
                          <w:numPr>
                            <w:ilvl w:val="0"/>
                            <w:numId w:val="32"/>
                          </w:numPr>
                          <w:tabs>
                            <w:tab w:val="left" w:pos="360"/>
                          </w:tabs>
                          <w:spacing w:before="38" w:line="452" w:lineRule="exact"/>
                          <w:rPr>
                            <w:rFonts w:asciiTheme="minorHAnsi" w:hAnsiTheme="minorHAnsi"/>
                            <w:sz w:val="36"/>
                          </w:rPr>
                        </w:pPr>
                        <w:proofErr w:type="spellStart"/>
                        <w:r w:rsidRPr="000F0253">
                          <w:rPr>
                            <w:rFonts w:asciiTheme="minorHAnsi" w:hAnsiTheme="minorHAnsi"/>
                            <w:sz w:val="36"/>
                          </w:rPr>
                          <w:t>paranenud</w:t>
                        </w:r>
                        <w:proofErr w:type="spellEnd"/>
                        <w:r w:rsidRPr="000F0253">
                          <w:rPr>
                            <w:rFonts w:asciiTheme="minorHAnsi" w:hAnsiTheme="minorHAnsi"/>
                            <w:sz w:val="36"/>
                          </w:rPr>
                          <w:t xml:space="preserve"> NEET </w:t>
                        </w:r>
                        <w:proofErr w:type="spellStart"/>
                        <w:r w:rsidRPr="000F0253">
                          <w:rPr>
                            <w:rFonts w:asciiTheme="minorHAnsi" w:hAnsiTheme="minorHAnsi"/>
                            <w:sz w:val="36"/>
                          </w:rPr>
                          <w:t>naiste</w:t>
                        </w:r>
                        <w:proofErr w:type="spellEnd"/>
                        <w:r w:rsidRPr="000F0253">
                          <w:rPr>
                            <w:rFonts w:asciiTheme="minorHAnsi" w:hAnsiTheme="minorHAnsi"/>
                            <w:sz w:val="36"/>
                          </w:rPr>
                          <w:t xml:space="preserve"> </w:t>
                        </w:r>
                        <w:proofErr w:type="spellStart"/>
                        <w:r w:rsidRPr="000F0253">
                          <w:rPr>
                            <w:rFonts w:asciiTheme="minorHAnsi" w:hAnsiTheme="minorHAnsi"/>
                            <w:sz w:val="36"/>
                          </w:rPr>
                          <w:t>kaasamise</w:t>
                        </w:r>
                        <w:proofErr w:type="spellEnd"/>
                        <w:r w:rsidRPr="000F0253">
                          <w:rPr>
                            <w:rFonts w:asciiTheme="minorHAnsi" w:hAnsiTheme="minorHAnsi"/>
                            <w:sz w:val="36"/>
                          </w:rPr>
                          <w:t xml:space="preserve"> </w:t>
                        </w:r>
                        <w:proofErr w:type="spellStart"/>
                        <w:r w:rsidRPr="000F0253">
                          <w:rPr>
                            <w:rFonts w:asciiTheme="minorHAnsi" w:hAnsiTheme="minorHAnsi"/>
                            <w:sz w:val="36"/>
                          </w:rPr>
                          <w:t>oskus</w:t>
                        </w:r>
                        <w:proofErr w:type="spellEnd"/>
                      </w:p>
                    </w:txbxContent>
                  </v:textbox>
                </v:shape>
                <w10:wrap type="topAndBottom" anchorx="page"/>
              </v:group>
            </w:pict>
          </mc:Fallback>
        </mc:AlternateContent>
      </w:r>
      <w:r w:rsidR="00536928" w:rsidRPr="00746325">
        <w:rPr>
          <w:noProof/>
          <w:lang w:val="et-EE"/>
        </w:rPr>
        <w:drawing>
          <wp:anchor distT="0" distB="0" distL="0" distR="0" simplePos="0" relativeHeight="251492864" behindDoc="0" locked="0" layoutInCell="1" allowOverlap="1" wp14:anchorId="23E6BA12" wp14:editId="457B70EA">
            <wp:simplePos x="0" y="0"/>
            <wp:positionH relativeFrom="page">
              <wp:posOffset>7054850</wp:posOffset>
            </wp:positionH>
            <wp:positionV relativeFrom="paragraph">
              <wp:posOffset>2243454</wp:posOffset>
            </wp:positionV>
            <wp:extent cx="5834136" cy="5019008"/>
            <wp:effectExtent l="0" t="0" r="0" b="0"/>
            <wp:wrapTopAndBottom/>
            <wp:docPr id="183" name="image162.jpeg" descr="A group of women sitting on a bench with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162.jpeg"/>
                    <pic:cNvPicPr/>
                  </pic:nvPicPr>
                  <pic:blipFill>
                    <a:blip r:embed="rId348" cstate="print"/>
                    <a:stretch>
                      <a:fillRect/>
                    </a:stretch>
                  </pic:blipFill>
                  <pic:spPr>
                    <a:xfrm>
                      <a:off x="0" y="0"/>
                      <a:ext cx="5834136" cy="5019008"/>
                    </a:xfrm>
                    <a:prstGeom prst="rect">
                      <a:avLst/>
                    </a:prstGeom>
                  </pic:spPr>
                </pic:pic>
              </a:graphicData>
            </a:graphic>
          </wp:anchor>
        </w:drawing>
      </w:r>
      <w:r>
        <w:rPr>
          <w:noProof/>
        </w:rPr>
        <mc:AlternateContent>
          <mc:Choice Requires="wpg">
            <w:drawing>
              <wp:inline distT="0" distB="0" distL="0" distR="0" wp14:anchorId="69EB6ABD" wp14:editId="2BA7A976">
                <wp:extent cx="12705715" cy="1039495"/>
                <wp:effectExtent l="0" t="0" r="3810" b="1905"/>
                <wp:docPr id="6236" name="Group 624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237" name="Rectangle 2335"/>
                        <wps:cNvSpPr>
                          <a:spLocks noChangeAspect="1" noChangeArrowheads="1"/>
                        </wps:cNvSpPr>
                        <wps:spPr bwMode="auto">
                          <a:xfrm>
                            <a:off x="0" y="0"/>
                            <a:ext cx="20009" cy="1637"/>
                          </a:xfrm>
                          <a:prstGeom prst="rect">
                            <a:avLst/>
                          </a:prstGeom>
                          <a:solidFill>
                            <a:srgbClr val="A9D1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38" name="Text Box 2336"/>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2B481" w14:textId="77777777" w:rsidR="00A934EA" w:rsidRDefault="00A934EA">
                              <w:pPr>
                                <w:spacing w:before="426"/>
                                <w:ind w:left="145"/>
                                <w:rPr>
                                  <w:rFonts w:ascii="Arial" w:hAnsi="Arial"/>
                                  <w:b/>
                                  <w:sz w:val="48"/>
                                </w:rPr>
                              </w:pPr>
                              <w:r>
                                <w:rPr>
                                  <w:rFonts w:ascii="Arial" w:hAnsi="Arial"/>
                                  <w:b/>
                                  <w:color w:val="1F2023"/>
                                  <w:sz w:val="50"/>
                                </w:rPr>
                                <w:t>Vanaema kingakarp</w:t>
                              </w:r>
                              <w:r>
                                <w:rPr>
                                  <w:rFonts w:ascii="Arial" w:hAnsi="Arial"/>
                                  <w:b/>
                                  <w:color w:val="1F2023"/>
                                  <w:sz w:val="48"/>
                                </w:rPr>
                                <w:t>: Õpiväljundid</w:t>
                              </w:r>
                            </w:p>
                          </w:txbxContent>
                        </wps:txbx>
                        <wps:bodyPr rot="0" vert="horz" wrap="square" lIns="0" tIns="0" rIns="0" bIns="0" anchor="t" anchorCtr="0" upright="1">
                          <a:noAutofit/>
                        </wps:bodyPr>
                      </wps:wsp>
                    </wpg:wgp>
                  </a:graphicData>
                </a:graphic>
              </wp:inline>
            </w:drawing>
          </mc:Choice>
          <mc:Fallback>
            <w:pict>
              <v:group w14:anchorId="69EB6ABD" id="Group 6246" o:spid="_x0000_s1592"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">
                <o:lock v:ext="edit" aspectratio="t"/>
                <v:rect id="Rectangle 2335" o:spid="_x0000_s1593"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" fillcolor="#a9d18e" stroked="f">
                  <o:lock v:ext="edit" aspectratio="t"/>
                </v:rect>
                <v:shape id="Text Box 2336" o:spid="_x0000_s1594"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" filled="f" stroked="f">
                  <o:lock v:ext="edit" aspectratio="t"/>
                  <v:textbox inset="0,0,0,0">
                    <w:txbxContent>
                      <w:p w14:paraId="1562B481" w14:textId="77777777" w:rsidR="00A934EA" w:rsidRDefault="00A934EA">
                        <w:pPr>
                          <w:spacing w:before="426"/>
                          <w:ind w:left="145"/>
                          <w:rPr>
                            <w:rFonts w:ascii="Arial" w:hAnsi="Arial"/>
                            <w:b/>
                            <w:sz w:val="48"/>
                          </w:rPr>
                        </w:pPr>
                        <w:proofErr w:type="spellStart"/>
                        <w:r>
                          <w:rPr>
                            <w:rFonts w:ascii="Arial" w:hAnsi="Arial"/>
                            <w:b/>
                            <w:color w:val="1F2023"/>
                            <w:sz w:val="50"/>
                          </w:rPr>
                          <w:t>Vanaema</w:t>
                        </w:r>
                        <w:proofErr w:type="spellEnd"/>
                        <w:r>
                          <w:rPr>
                            <w:rFonts w:ascii="Arial" w:hAnsi="Arial"/>
                            <w:b/>
                            <w:color w:val="1F2023"/>
                            <w:sz w:val="50"/>
                          </w:rPr>
                          <w:t xml:space="preserve"> </w:t>
                        </w:r>
                        <w:proofErr w:type="spellStart"/>
                        <w:r>
                          <w:rPr>
                            <w:rFonts w:ascii="Arial" w:hAnsi="Arial"/>
                            <w:b/>
                            <w:color w:val="1F2023"/>
                            <w:sz w:val="50"/>
                          </w:rPr>
                          <w:t>kingakarp</w:t>
                        </w:r>
                        <w:proofErr w:type="spellEnd"/>
                        <w:r>
                          <w:rPr>
                            <w:rFonts w:ascii="Arial" w:hAnsi="Arial"/>
                            <w:b/>
                            <w:color w:val="1F2023"/>
                            <w:sz w:val="48"/>
                          </w:rPr>
                          <w:t xml:space="preserve">: </w:t>
                        </w:r>
                        <w:proofErr w:type="spellStart"/>
                        <w:r>
                          <w:rPr>
                            <w:rFonts w:ascii="Arial" w:hAnsi="Arial"/>
                            <w:b/>
                            <w:color w:val="1F2023"/>
                            <w:sz w:val="48"/>
                          </w:rPr>
                          <w:t>Õpiväljundid</w:t>
                        </w:r>
                        <w:proofErr w:type="spellEnd"/>
                      </w:p>
                    </w:txbxContent>
                  </v:textbox>
                </v:shape>
                <w10:anchorlock/>
              </v:group>
            </w:pict>
          </mc:Fallback>
        </mc:AlternateContent>
      </w:r>
    </w:p>
    <w:p w14:paraId="29910F85" w14:textId="77777777" w:rsidR="00DA1199" w:rsidRPr="00746325" w:rsidRDefault="00DA1199">
      <w:pPr>
        <w:rPr>
          <w:sz w:val="20"/>
          <w:lang w:val="et-EE"/>
        </w:rPr>
        <w:sectPr w:rsidR="00DA1199" w:rsidRPr="00746325">
          <w:footerReference w:type="default" r:id="rId349"/>
          <w:pgSz w:w="20480" w:h="15360" w:orient="landscape"/>
          <w:pgMar w:top="160" w:right="20" w:bottom="280" w:left="20" w:header="0" w:footer="0" w:gutter="0"/>
          <w:cols w:space="720"/>
        </w:sectPr>
      </w:pPr>
    </w:p>
    <w:p w14:paraId="3D0D2607" w14:textId="0FB0EE92" w:rsidR="00DA1199" w:rsidRPr="00746325" w:rsidRDefault="001D431D">
      <w:pPr>
        <w:pStyle w:val="a3"/>
        <w:ind w:left="181"/>
        <w:rPr>
          <w:sz w:val="20"/>
          <w:lang w:val="et-EE"/>
        </w:rPr>
      </w:pPr>
      <w:r>
        <w:rPr>
          <w:noProof/>
        </w:rPr>
        <w:lastRenderedPageBreak/>
        <mc:AlternateContent>
          <mc:Choice Requires="wpg">
            <w:drawing>
              <wp:inline distT="0" distB="0" distL="0" distR="0" wp14:anchorId="5E19B648" wp14:editId="5A1CCF49">
                <wp:extent cx="12716510" cy="1039495"/>
                <wp:effectExtent l="0" t="0" r="1270" b="0"/>
                <wp:docPr id="6233" name="Group 624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234" name="Rectangle 2332"/>
                        <wps:cNvSpPr>
                          <a:spLocks noChangeAspect="1" noChangeArrowheads="1"/>
                        </wps:cNvSpPr>
                        <wps:spPr bwMode="auto">
                          <a:xfrm>
                            <a:off x="0" y="0"/>
                            <a:ext cx="20026" cy="1637"/>
                          </a:xfrm>
                          <a:prstGeom prst="rect">
                            <a:avLst/>
                          </a:prstGeom>
                          <a:solidFill>
                            <a:srgbClr val="A9D1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35" name="Text Box 2333"/>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BF208" w14:textId="77777777" w:rsidR="00A934EA" w:rsidRDefault="00A934EA">
                              <w:pPr>
                                <w:spacing w:before="428"/>
                                <w:ind w:left="142"/>
                                <w:rPr>
                                  <w:rFonts w:ascii="Arial" w:hAnsi="Arial"/>
                                  <w:b/>
                                  <w:sz w:val="48"/>
                                </w:rPr>
                              </w:pPr>
                              <w:r>
                                <w:rPr>
                                  <w:rFonts w:ascii="Arial" w:hAnsi="Arial"/>
                                  <w:b/>
                                  <w:color w:val="1F2023"/>
                                  <w:sz w:val="50"/>
                                </w:rPr>
                                <w:t xml:space="preserve">Vanaema kingakarp: </w:t>
                              </w:r>
                              <w:r>
                                <w:rPr>
                                  <w:rFonts w:ascii="Arial" w:hAnsi="Arial"/>
                                  <w:b/>
                                  <w:color w:val="1F2023"/>
                                  <w:sz w:val="48"/>
                                </w:rPr>
                                <w:t>Teadmised, oskused ja pädevused</w:t>
                              </w:r>
                            </w:p>
                          </w:txbxContent>
                        </wps:txbx>
                        <wps:bodyPr rot="0" vert="horz" wrap="square" lIns="0" tIns="0" rIns="0" bIns="0" anchor="t" anchorCtr="0" upright="1">
                          <a:noAutofit/>
                        </wps:bodyPr>
                      </wps:wsp>
                    </wpg:wgp>
                  </a:graphicData>
                </a:graphic>
              </wp:inline>
            </w:drawing>
          </mc:Choice>
          <mc:Fallback>
            <w:pict>
              <v:group w14:anchorId="5E19B648" id="Group 6243" o:spid="_x0000_s1595"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">
                <o:lock v:ext="edit" aspectratio="t"/>
                <v:rect id="Rectangle 2332" o:spid="_x0000_s1596"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" fillcolor="#a9d18e" stroked="f">
                  <o:lock v:ext="edit" aspectratio="t"/>
                </v:rect>
                <v:shape id="Text Box 2333" o:spid="_x0000_s1597"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" filled="f" stroked="f">
                  <o:lock v:ext="edit" aspectratio="t"/>
                  <v:textbox inset="0,0,0,0">
                    <w:txbxContent>
                      <w:p w14:paraId="2F8BF208" w14:textId="77777777" w:rsidR="00A934EA" w:rsidRDefault="00A934EA">
                        <w:pPr>
                          <w:spacing w:before="428"/>
                          <w:ind w:left="142"/>
                          <w:rPr>
                            <w:rFonts w:ascii="Arial" w:hAnsi="Arial"/>
                            <w:b/>
                            <w:sz w:val="48"/>
                          </w:rPr>
                        </w:pPr>
                        <w:proofErr w:type="spellStart"/>
                        <w:r>
                          <w:rPr>
                            <w:rFonts w:ascii="Arial" w:hAnsi="Arial"/>
                            <w:b/>
                            <w:color w:val="1F2023"/>
                            <w:sz w:val="50"/>
                          </w:rPr>
                          <w:t>Vanaema</w:t>
                        </w:r>
                        <w:proofErr w:type="spellEnd"/>
                        <w:r>
                          <w:rPr>
                            <w:rFonts w:ascii="Arial" w:hAnsi="Arial"/>
                            <w:b/>
                            <w:color w:val="1F2023"/>
                            <w:sz w:val="50"/>
                          </w:rPr>
                          <w:t xml:space="preserve"> </w:t>
                        </w:r>
                        <w:proofErr w:type="spellStart"/>
                        <w:r>
                          <w:rPr>
                            <w:rFonts w:ascii="Arial" w:hAnsi="Arial"/>
                            <w:b/>
                            <w:color w:val="1F2023"/>
                            <w:sz w:val="50"/>
                          </w:rPr>
                          <w:t>kingakarp</w:t>
                        </w:r>
                        <w:proofErr w:type="spellEnd"/>
                        <w:r>
                          <w:rPr>
                            <w:rFonts w:ascii="Arial" w:hAnsi="Arial"/>
                            <w:b/>
                            <w:color w:val="1F2023"/>
                            <w:sz w:val="50"/>
                          </w:rPr>
                          <w:t xml:space="preserve">: </w:t>
                        </w:r>
                        <w:proofErr w:type="spellStart"/>
                        <w:r>
                          <w:rPr>
                            <w:rFonts w:ascii="Arial" w:hAnsi="Arial"/>
                            <w:b/>
                            <w:color w:val="1F2023"/>
                            <w:sz w:val="48"/>
                          </w:rPr>
                          <w:t>Teadmised</w:t>
                        </w:r>
                        <w:proofErr w:type="spellEnd"/>
                        <w:r>
                          <w:rPr>
                            <w:rFonts w:ascii="Arial" w:hAnsi="Arial"/>
                            <w:b/>
                            <w:color w:val="1F2023"/>
                            <w:sz w:val="48"/>
                          </w:rPr>
                          <w:t xml:space="preserve">, </w:t>
                        </w:r>
                        <w:proofErr w:type="spellStart"/>
                        <w:r>
                          <w:rPr>
                            <w:rFonts w:ascii="Arial" w:hAnsi="Arial"/>
                            <w:b/>
                            <w:color w:val="1F2023"/>
                            <w:sz w:val="48"/>
                          </w:rPr>
                          <w:t>oskused</w:t>
                        </w:r>
                        <w:proofErr w:type="spellEnd"/>
                        <w:r>
                          <w:rPr>
                            <w:rFonts w:ascii="Arial" w:hAnsi="Arial"/>
                            <w:b/>
                            <w:color w:val="1F2023"/>
                            <w:sz w:val="48"/>
                          </w:rPr>
                          <w:t xml:space="preserve"> ja </w:t>
                        </w:r>
                        <w:proofErr w:type="spellStart"/>
                        <w:r>
                          <w:rPr>
                            <w:rFonts w:ascii="Arial" w:hAnsi="Arial"/>
                            <w:b/>
                            <w:color w:val="1F2023"/>
                            <w:sz w:val="48"/>
                          </w:rPr>
                          <w:t>pädevused</w:t>
                        </w:r>
                        <w:proofErr w:type="spellEnd"/>
                      </w:p>
                    </w:txbxContent>
                  </v:textbox>
                </v:shape>
                <w10:anchorlock/>
              </v:group>
            </w:pict>
          </mc:Fallback>
        </mc:AlternateContent>
      </w:r>
    </w:p>
    <w:p w14:paraId="3C78A3AC" w14:textId="77777777" w:rsidR="00DA1199" w:rsidRPr="00746325" w:rsidRDefault="00DA1199">
      <w:pPr>
        <w:pStyle w:val="a3"/>
        <w:spacing w:before="2"/>
        <w:rPr>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DA1199" w:rsidRPr="00746325" w14:paraId="5D8E4A33" w14:textId="77777777">
        <w:trPr>
          <w:trHeight w:val="569"/>
        </w:trPr>
        <w:tc>
          <w:tcPr>
            <w:tcW w:w="20026" w:type="dxa"/>
            <w:shd w:val="clear" w:color="auto" w:fill="C5DFB4"/>
          </w:tcPr>
          <w:p w14:paraId="7B2BE21C" w14:textId="32CDA63C" w:rsidR="00065C28" w:rsidRPr="00746325" w:rsidRDefault="00536928">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 xml:space="preserve">devused, mida </w:t>
            </w:r>
            <w:r w:rsidR="000F0253">
              <w:rPr>
                <w:rFonts w:ascii="Arial"/>
                <w:b/>
                <w:color w:val="1F2023"/>
                <w:sz w:val="36"/>
                <w:lang w:val="et-EE"/>
              </w:rPr>
              <w:t>arendavad NEET naised</w:t>
            </w:r>
            <w:r w:rsidRPr="00746325">
              <w:rPr>
                <w:rFonts w:ascii="Arial"/>
                <w:b/>
                <w:color w:val="1F2023"/>
                <w:sz w:val="36"/>
                <w:lang w:val="et-EE"/>
              </w:rPr>
              <w:t>:</w:t>
            </w:r>
          </w:p>
        </w:tc>
      </w:tr>
      <w:tr w:rsidR="00DA1199" w:rsidRPr="00746325" w14:paraId="6AE6415B" w14:textId="77777777">
        <w:trPr>
          <w:trHeight w:val="6228"/>
        </w:trPr>
        <w:tc>
          <w:tcPr>
            <w:tcW w:w="20026" w:type="dxa"/>
            <w:shd w:val="clear" w:color="auto" w:fill="E1EFD9"/>
          </w:tcPr>
          <w:p w14:paraId="36C17473" w14:textId="18C80A88" w:rsidR="00065C28" w:rsidRPr="00746325" w:rsidRDefault="000F0253">
            <w:pPr>
              <w:pStyle w:val="TableParagraph"/>
              <w:numPr>
                <w:ilvl w:val="0"/>
                <w:numId w:val="31"/>
              </w:numPr>
              <w:tabs>
                <w:tab w:val="left" w:pos="522"/>
                <w:tab w:val="left" w:pos="523"/>
              </w:tabs>
              <w:spacing w:before="73"/>
              <w:ind w:hanging="361"/>
              <w:rPr>
                <w:sz w:val="36"/>
                <w:lang w:val="et-EE"/>
              </w:rPr>
            </w:pPr>
            <w:r>
              <w:rPr>
                <w:sz w:val="36"/>
                <w:lang w:val="et-EE"/>
              </w:rPr>
              <w:t>t</w:t>
            </w:r>
            <w:r w:rsidR="00536928" w:rsidRPr="00746325">
              <w:rPr>
                <w:sz w:val="36"/>
                <w:lang w:val="et-EE"/>
              </w:rPr>
              <w:t>eadmised investeerimisvõimalustest</w:t>
            </w:r>
          </w:p>
          <w:p w14:paraId="369D2529" w14:textId="18052455" w:rsidR="00065C28" w:rsidRPr="00746325" w:rsidRDefault="000F0253">
            <w:pPr>
              <w:pStyle w:val="TableParagraph"/>
              <w:numPr>
                <w:ilvl w:val="0"/>
                <w:numId w:val="31"/>
              </w:numPr>
              <w:tabs>
                <w:tab w:val="left" w:pos="522"/>
                <w:tab w:val="left" w:pos="523"/>
              </w:tabs>
              <w:spacing w:before="34"/>
              <w:ind w:hanging="361"/>
              <w:rPr>
                <w:sz w:val="36"/>
                <w:lang w:val="et-EE"/>
              </w:rPr>
            </w:pPr>
            <w:r>
              <w:rPr>
                <w:sz w:val="36"/>
                <w:lang w:val="et-EE"/>
              </w:rPr>
              <w:t>p</w:t>
            </w:r>
            <w:r w:rsidR="00536928" w:rsidRPr="00746325">
              <w:rPr>
                <w:sz w:val="36"/>
                <w:lang w:val="et-EE"/>
              </w:rPr>
              <w:t xml:space="preserve">arem arusaam </w:t>
            </w:r>
            <w:r w:rsidR="008E0705">
              <w:rPr>
                <w:sz w:val="36"/>
                <w:lang w:val="et-EE"/>
              </w:rPr>
              <w:t>säästmisest</w:t>
            </w:r>
            <w:r w:rsidR="00536928" w:rsidRPr="00746325">
              <w:rPr>
                <w:sz w:val="36"/>
                <w:lang w:val="et-EE"/>
              </w:rPr>
              <w:t>.</w:t>
            </w:r>
          </w:p>
          <w:p w14:paraId="45A77760" w14:textId="7E5A7797" w:rsidR="00065C28" w:rsidRPr="00746325" w:rsidRDefault="008E0705">
            <w:pPr>
              <w:pStyle w:val="TableParagraph"/>
              <w:numPr>
                <w:ilvl w:val="0"/>
                <w:numId w:val="31"/>
              </w:numPr>
              <w:tabs>
                <w:tab w:val="left" w:pos="522"/>
                <w:tab w:val="left" w:pos="523"/>
              </w:tabs>
              <w:spacing w:before="34"/>
              <w:ind w:hanging="361"/>
              <w:rPr>
                <w:sz w:val="36"/>
                <w:lang w:val="et-EE"/>
              </w:rPr>
            </w:pPr>
            <w:r>
              <w:rPr>
                <w:sz w:val="36"/>
                <w:lang w:val="et-EE"/>
              </w:rPr>
              <w:t>u</w:t>
            </w:r>
            <w:r w:rsidR="00536928" w:rsidRPr="00746325">
              <w:rPr>
                <w:sz w:val="36"/>
                <w:lang w:val="et-EE"/>
              </w:rPr>
              <w:t>urimisoskused</w:t>
            </w:r>
          </w:p>
          <w:p w14:paraId="449B83C7" w14:textId="2CD3F61F" w:rsidR="00065C28" w:rsidRPr="00746325" w:rsidRDefault="008E0705">
            <w:pPr>
              <w:pStyle w:val="TableParagraph"/>
              <w:numPr>
                <w:ilvl w:val="0"/>
                <w:numId w:val="31"/>
              </w:numPr>
              <w:tabs>
                <w:tab w:val="left" w:pos="522"/>
                <w:tab w:val="left" w:pos="523"/>
              </w:tabs>
              <w:spacing w:before="34"/>
              <w:ind w:hanging="361"/>
              <w:rPr>
                <w:sz w:val="36"/>
                <w:lang w:val="et-EE"/>
              </w:rPr>
            </w:pPr>
            <w:r>
              <w:rPr>
                <w:sz w:val="36"/>
                <w:lang w:val="et-EE"/>
              </w:rPr>
              <w:t>k</w:t>
            </w:r>
            <w:r w:rsidR="00536928" w:rsidRPr="00746325">
              <w:rPr>
                <w:sz w:val="36"/>
                <w:lang w:val="et-EE"/>
              </w:rPr>
              <w:t>riitilise mõtlemise oskus</w:t>
            </w:r>
          </w:p>
          <w:p w14:paraId="1D1B4455" w14:textId="797F4956" w:rsidR="00065C28" w:rsidRPr="00746325" w:rsidRDefault="008E0705">
            <w:pPr>
              <w:pStyle w:val="TableParagraph"/>
              <w:numPr>
                <w:ilvl w:val="0"/>
                <w:numId w:val="31"/>
              </w:numPr>
              <w:tabs>
                <w:tab w:val="left" w:pos="522"/>
                <w:tab w:val="left" w:pos="523"/>
              </w:tabs>
              <w:ind w:hanging="361"/>
              <w:rPr>
                <w:sz w:val="36"/>
                <w:lang w:val="et-EE"/>
              </w:rPr>
            </w:pPr>
            <w:r>
              <w:rPr>
                <w:sz w:val="36"/>
                <w:lang w:val="et-EE"/>
              </w:rPr>
              <w:t>p</w:t>
            </w:r>
            <w:r w:rsidR="00536928" w:rsidRPr="00746325">
              <w:rPr>
                <w:sz w:val="36"/>
                <w:lang w:val="et-EE"/>
              </w:rPr>
              <w:t>õhilised matemaatilised oskuse</w:t>
            </w:r>
            <w:r>
              <w:rPr>
                <w:sz w:val="36"/>
                <w:lang w:val="et-EE"/>
              </w:rPr>
              <w:t>d</w:t>
            </w:r>
          </w:p>
          <w:p w14:paraId="3A193EF4" w14:textId="5E6E0AF7" w:rsidR="00065C28" w:rsidRPr="00746325" w:rsidRDefault="008E0705">
            <w:pPr>
              <w:pStyle w:val="TableParagraph"/>
              <w:numPr>
                <w:ilvl w:val="0"/>
                <w:numId w:val="31"/>
              </w:numPr>
              <w:tabs>
                <w:tab w:val="left" w:pos="522"/>
                <w:tab w:val="left" w:pos="523"/>
              </w:tabs>
              <w:spacing w:before="34"/>
              <w:ind w:hanging="361"/>
              <w:rPr>
                <w:sz w:val="36"/>
                <w:lang w:val="et-EE"/>
              </w:rPr>
            </w:pPr>
            <w:r>
              <w:rPr>
                <w:sz w:val="36"/>
                <w:lang w:val="et-EE"/>
              </w:rPr>
              <w:t>a</w:t>
            </w:r>
            <w:r w:rsidR="00536928" w:rsidRPr="00746325">
              <w:rPr>
                <w:sz w:val="36"/>
                <w:lang w:val="et-EE"/>
              </w:rPr>
              <w:t>valiku esinemise oskus</w:t>
            </w:r>
          </w:p>
          <w:p w14:paraId="7590FAD1" w14:textId="16E8385B" w:rsidR="00065C28" w:rsidRPr="00746325" w:rsidRDefault="008E0705">
            <w:pPr>
              <w:pStyle w:val="TableParagraph"/>
              <w:numPr>
                <w:ilvl w:val="0"/>
                <w:numId w:val="31"/>
              </w:numPr>
              <w:tabs>
                <w:tab w:val="left" w:pos="522"/>
                <w:tab w:val="left" w:pos="523"/>
              </w:tabs>
              <w:spacing w:before="34"/>
              <w:ind w:hanging="361"/>
              <w:rPr>
                <w:sz w:val="36"/>
                <w:lang w:val="et-EE"/>
              </w:rPr>
            </w:pPr>
            <w:r>
              <w:rPr>
                <w:sz w:val="36"/>
                <w:lang w:val="et-EE"/>
              </w:rPr>
              <w:t>m</w:t>
            </w:r>
            <w:r w:rsidR="00536928" w:rsidRPr="00746325">
              <w:rPr>
                <w:sz w:val="36"/>
                <w:lang w:val="et-EE"/>
              </w:rPr>
              <w:t>eeskonnatöö oskused</w:t>
            </w:r>
          </w:p>
          <w:p w14:paraId="55F31E82" w14:textId="6686359D" w:rsidR="00065C28" w:rsidRPr="00746325" w:rsidRDefault="008E0705">
            <w:pPr>
              <w:pStyle w:val="TableParagraph"/>
              <w:numPr>
                <w:ilvl w:val="0"/>
                <w:numId w:val="31"/>
              </w:numPr>
              <w:tabs>
                <w:tab w:val="left" w:pos="522"/>
                <w:tab w:val="left" w:pos="523"/>
              </w:tabs>
              <w:spacing w:before="26"/>
              <w:ind w:hanging="361"/>
              <w:rPr>
                <w:sz w:val="36"/>
                <w:lang w:val="et-EE"/>
              </w:rPr>
            </w:pPr>
            <w:r>
              <w:rPr>
                <w:sz w:val="36"/>
                <w:lang w:val="et-EE"/>
              </w:rPr>
              <w:t>r</w:t>
            </w:r>
            <w:r w:rsidR="00536928" w:rsidRPr="00746325">
              <w:rPr>
                <w:sz w:val="36"/>
                <w:lang w:val="et-EE"/>
              </w:rPr>
              <w:t>iskianalüüs</w:t>
            </w:r>
          </w:p>
        </w:tc>
      </w:tr>
      <w:tr w:rsidR="00DA1199" w:rsidRPr="00746325" w14:paraId="53FE3930" w14:textId="77777777">
        <w:trPr>
          <w:trHeight w:val="553"/>
        </w:trPr>
        <w:tc>
          <w:tcPr>
            <w:tcW w:w="20026" w:type="dxa"/>
            <w:shd w:val="clear" w:color="auto" w:fill="C5DFB4"/>
          </w:tcPr>
          <w:p w14:paraId="1E6641FD" w14:textId="6EEE68EA" w:rsidR="00065C28" w:rsidRPr="00746325" w:rsidRDefault="008E0705">
            <w:pPr>
              <w:pStyle w:val="TableParagraph"/>
              <w:spacing w:before="58"/>
              <w:ind w:left="142"/>
              <w:rPr>
                <w:rFonts w:ascii="Arial"/>
                <w:b/>
                <w:sz w:val="36"/>
                <w:lang w:val="et-EE"/>
              </w:rPr>
            </w:pPr>
            <w:r>
              <w:rPr>
                <w:rFonts w:ascii="Arial"/>
                <w:b/>
                <w:color w:val="1F2023"/>
                <w:sz w:val="36"/>
                <w:lang w:val="et-EE"/>
              </w:rPr>
              <w:t>Koolitaja</w:t>
            </w:r>
            <w:r w:rsidR="00536928" w:rsidRPr="00746325">
              <w:rPr>
                <w:rFonts w:ascii="Arial"/>
                <w:b/>
                <w:color w:val="1F2023"/>
                <w:sz w:val="36"/>
                <w:lang w:val="et-EE"/>
              </w:rPr>
              <w:t xml:space="preserve"> poolt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tc>
      </w:tr>
      <w:tr w:rsidR="00DA1199" w:rsidRPr="00746325" w14:paraId="1E7E8828" w14:textId="77777777">
        <w:trPr>
          <w:trHeight w:val="5575"/>
        </w:trPr>
        <w:tc>
          <w:tcPr>
            <w:tcW w:w="20026" w:type="dxa"/>
            <w:shd w:val="clear" w:color="auto" w:fill="E1EFD9"/>
          </w:tcPr>
          <w:p w14:paraId="5AE4BBB4" w14:textId="1DDBA551" w:rsidR="00065C28" w:rsidRPr="00746325" w:rsidRDefault="008E0705">
            <w:pPr>
              <w:pStyle w:val="TableParagraph"/>
              <w:numPr>
                <w:ilvl w:val="0"/>
                <w:numId w:val="30"/>
              </w:numPr>
              <w:tabs>
                <w:tab w:val="left" w:pos="502"/>
                <w:tab w:val="left" w:pos="503"/>
              </w:tabs>
              <w:spacing w:before="77"/>
              <w:ind w:hanging="361"/>
              <w:rPr>
                <w:sz w:val="36"/>
                <w:lang w:val="et-EE"/>
              </w:rPr>
            </w:pPr>
            <w:r>
              <w:rPr>
                <w:sz w:val="36"/>
                <w:lang w:val="et-EE"/>
              </w:rPr>
              <w:t>a</w:t>
            </w:r>
            <w:r w:rsidR="00536928" w:rsidRPr="00746325">
              <w:rPr>
                <w:sz w:val="36"/>
                <w:lang w:val="et-EE"/>
              </w:rPr>
              <w:t>rusaam sellest, kuidas õpetada investeerimisoskusi rollimängu kaudu</w:t>
            </w:r>
          </w:p>
          <w:p w14:paraId="1401DD5B" w14:textId="30E11E88" w:rsidR="00065C28" w:rsidRPr="00746325" w:rsidRDefault="008E0705">
            <w:pPr>
              <w:pStyle w:val="TableParagraph"/>
              <w:numPr>
                <w:ilvl w:val="0"/>
                <w:numId w:val="30"/>
              </w:numPr>
              <w:tabs>
                <w:tab w:val="left" w:pos="502"/>
                <w:tab w:val="left" w:pos="503"/>
              </w:tabs>
              <w:spacing w:before="34"/>
              <w:ind w:hanging="361"/>
              <w:rPr>
                <w:sz w:val="36"/>
                <w:lang w:val="et-EE"/>
              </w:rPr>
            </w:pPr>
            <w:r>
              <w:rPr>
                <w:sz w:val="36"/>
                <w:lang w:val="et-EE"/>
              </w:rPr>
              <w:t>a</w:t>
            </w:r>
            <w:r w:rsidR="00536928" w:rsidRPr="00746325">
              <w:rPr>
                <w:sz w:val="36"/>
                <w:lang w:val="et-EE"/>
              </w:rPr>
              <w:t xml:space="preserve">rusaam sellest, kuidas kasutada rollimängu </w:t>
            </w:r>
            <w:r>
              <w:rPr>
                <w:sz w:val="36"/>
                <w:lang w:val="et-EE"/>
              </w:rPr>
              <w:t>NEET naiste kaasamiseks õppeprotsessi</w:t>
            </w:r>
          </w:p>
          <w:p w14:paraId="2695B44B" w14:textId="6126329C" w:rsidR="00065C28" w:rsidRPr="00746325" w:rsidRDefault="008E0705">
            <w:pPr>
              <w:pStyle w:val="TableParagraph"/>
              <w:numPr>
                <w:ilvl w:val="0"/>
                <w:numId w:val="30"/>
              </w:numPr>
              <w:tabs>
                <w:tab w:val="left" w:pos="502"/>
                <w:tab w:val="left" w:pos="503"/>
              </w:tabs>
              <w:spacing w:before="30"/>
              <w:ind w:hanging="361"/>
              <w:rPr>
                <w:sz w:val="36"/>
                <w:lang w:val="et-EE"/>
              </w:rPr>
            </w:pPr>
            <w:r>
              <w:rPr>
                <w:sz w:val="36"/>
                <w:lang w:val="et-EE"/>
              </w:rPr>
              <w:t>o</w:t>
            </w:r>
            <w:r w:rsidR="00536928" w:rsidRPr="00746325">
              <w:rPr>
                <w:sz w:val="36"/>
                <w:lang w:val="et-EE"/>
              </w:rPr>
              <w:t>skus viia läbi ja hinnata isikliku finantsjuhtimise mitteformaalse õppe sessiooni</w:t>
            </w:r>
          </w:p>
          <w:p w14:paraId="5832589E" w14:textId="4B3BC820" w:rsidR="00065C28" w:rsidRPr="00746325" w:rsidRDefault="00065C28">
            <w:pPr>
              <w:pStyle w:val="TableParagraph"/>
              <w:spacing w:before="72"/>
              <w:ind w:left="863"/>
              <w:rPr>
                <w:sz w:val="32"/>
                <w:lang w:val="et-EE"/>
              </w:rPr>
            </w:pPr>
          </w:p>
        </w:tc>
      </w:tr>
    </w:tbl>
    <w:p w14:paraId="773A2970" w14:textId="77777777" w:rsidR="00DA1199" w:rsidRPr="00746325" w:rsidRDefault="00DA1199">
      <w:pPr>
        <w:rPr>
          <w:sz w:val="32"/>
          <w:lang w:val="et-EE"/>
        </w:rPr>
        <w:sectPr w:rsidR="00DA1199" w:rsidRPr="00746325">
          <w:footerReference w:type="default" r:id="rId350"/>
          <w:pgSz w:w="20480" w:h="15360" w:orient="landscape"/>
          <w:pgMar w:top="240" w:right="20" w:bottom="0" w:left="20" w:header="0" w:footer="0" w:gutter="0"/>
          <w:cols w:space="720"/>
        </w:sectPr>
      </w:pPr>
    </w:p>
    <w:tbl>
      <w:tblPr>
        <w:tblW w:w="0" w:type="auto"/>
        <w:tblInd w:w="212" w:type="dxa"/>
        <w:tblLayout w:type="fixed"/>
        <w:tblCellMar>
          <w:left w:w="0" w:type="dxa"/>
          <w:right w:w="0" w:type="dxa"/>
        </w:tblCellMar>
        <w:tblLook w:val="01E0" w:firstRow="1" w:lastRow="1" w:firstColumn="1" w:lastColumn="1" w:noHBand="0" w:noVBand="0"/>
      </w:tblPr>
      <w:tblGrid>
        <w:gridCol w:w="7608"/>
        <w:gridCol w:w="12379"/>
      </w:tblGrid>
      <w:tr w:rsidR="00DA1199" w:rsidRPr="00746325" w14:paraId="05CDA7ED" w14:textId="77777777">
        <w:trPr>
          <w:trHeight w:val="1628"/>
        </w:trPr>
        <w:tc>
          <w:tcPr>
            <w:tcW w:w="19987" w:type="dxa"/>
            <w:gridSpan w:val="2"/>
            <w:tcBorders>
              <w:bottom w:val="single" w:sz="34" w:space="0" w:color="FFFFFF"/>
            </w:tcBorders>
            <w:shd w:val="clear" w:color="auto" w:fill="A9D18E"/>
          </w:tcPr>
          <w:p w14:paraId="0D54B5C3" w14:textId="3B4358DE" w:rsidR="00065C28" w:rsidRPr="00746325" w:rsidRDefault="00536928">
            <w:pPr>
              <w:pStyle w:val="TableParagraph"/>
              <w:spacing w:before="434"/>
              <w:ind w:left="171"/>
              <w:rPr>
                <w:rFonts w:ascii="Arial" w:hAnsi="Arial"/>
                <w:b/>
                <w:sz w:val="48"/>
                <w:lang w:val="et-EE"/>
              </w:rPr>
            </w:pPr>
            <w:r w:rsidRPr="00746325">
              <w:rPr>
                <w:rFonts w:ascii="Arial" w:hAnsi="Arial"/>
                <w:b/>
                <w:color w:val="1F2023"/>
                <w:sz w:val="50"/>
                <w:lang w:val="et-EE"/>
              </w:rPr>
              <w:lastRenderedPageBreak/>
              <w:t xml:space="preserve">Vanaema </w:t>
            </w:r>
            <w:r w:rsidR="008E0705">
              <w:rPr>
                <w:rFonts w:ascii="Arial" w:hAnsi="Arial"/>
                <w:b/>
                <w:color w:val="1F2023"/>
                <w:sz w:val="50"/>
                <w:lang w:val="et-EE"/>
              </w:rPr>
              <w:t>kingakarp</w:t>
            </w:r>
            <w:r w:rsidRPr="00746325">
              <w:rPr>
                <w:rFonts w:ascii="Arial" w:hAnsi="Arial"/>
                <w:b/>
                <w:color w:val="1F2023"/>
                <w:sz w:val="48"/>
                <w:lang w:val="et-EE"/>
              </w:rPr>
              <w:t xml:space="preserve">: </w:t>
            </w:r>
            <w:r w:rsidR="00D5637F" w:rsidRPr="00746325">
              <w:rPr>
                <w:rFonts w:ascii="Arial" w:hAnsi="Arial"/>
                <w:b/>
                <w:color w:val="1F2023"/>
                <w:sz w:val="48"/>
                <w:lang w:val="et-EE"/>
              </w:rPr>
              <w:t>1.</w:t>
            </w:r>
            <w:r w:rsidR="00D5637F">
              <w:rPr>
                <w:rFonts w:ascii="Arial" w:hAnsi="Arial"/>
                <w:b/>
                <w:color w:val="1F2023"/>
                <w:sz w:val="48"/>
                <w:lang w:val="et-EE"/>
              </w:rPr>
              <w:t xml:space="preserve"> ja</w:t>
            </w:r>
            <w:r w:rsidR="00D5637F" w:rsidRPr="00746325">
              <w:rPr>
                <w:rFonts w:ascii="Arial" w:hAnsi="Arial"/>
                <w:b/>
                <w:color w:val="1F2023"/>
                <w:sz w:val="48"/>
                <w:lang w:val="et-EE"/>
              </w:rPr>
              <w:t xml:space="preserve"> 2. sammud</w:t>
            </w:r>
          </w:p>
        </w:tc>
      </w:tr>
      <w:tr w:rsidR="00DA1199" w:rsidRPr="00746325" w14:paraId="1DE7A659" w14:textId="77777777">
        <w:trPr>
          <w:trHeight w:val="1245"/>
        </w:trPr>
        <w:tc>
          <w:tcPr>
            <w:tcW w:w="19987" w:type="dxa"/>
            <w:gridSpan w:val="2"/>
            <w:tcBorders>
              <w:top w:val="single" w:sz="34" w:space="0" w:color="FFFFFF"/>
              <w:bottom w:val="single" w:sz="34" w:space="0" w:color="FFFFFF"/>
            </w:tcBorders>
            <w:shd w:val="clear" w:color="auto" w:fill="E1EFD9"/>
          </w:tcPr>
          <w:p w14:paraId="3DAFD769" w14:textId="428CD2F6" w:rsidR="00065C28" w:rsidRPr="00746325" w:rsidRDefault="00536928">
            <w:pPr>
              <w:pStyle w:val="TableParagraph"/>
              <w:spacing w:before="62" w:line="261" w:lineRule="auto"/>
              <w:ind w:left="158"/>
              <w:rPr>
                <w:rFonts w:ascii="Arial"/>
                <w:b/>
                <w:sz w:val="32"/>
                <w:lang w:val="et-EE"/>
              </w:rPr>
            </w:pPr>
            <w:r w:rsidRPr="00746325">
              <w:rPr>
                <w:rFonts w:ascii="Arial"/>
                <w:b/>
                <w:sz w:val="32"/>
                <w:lang w:val="et-EE"/>
              </w:rPr>
              <w:t xml:space="preserve">Enne tegevust peaks </w:t>
            </w:r>
            <w:r w:rsidR="008E0705">
              <w:rPr>
                <w:rFonts w:ascii="Arial"/>
                <w:b/>
                <w:sz w:val="32"/>
                <w:lang w:val="et-EE"/>
              </w:rPr>
              <w:t>l</w:t>
            </w:r>
            <w:r w:rsidR="008E0705">
              <w:rPr>
                <w:rFonts w:ascii="Arial"/>
                <w:b/>
                <w:sz w:val="32"/>
                <w:lang w:val="et-EE"/>
              </w:rPr>
              <w:t>ä</w:t>
            </w:r>
            <w:r w:rsidR="008E0705">
              <w:rPr>
                <w:rFonts w:ascii="Arial"/>
                <w:b/>
                <w:sz w:val="32"/>
                <w:lang w:val="et-EE"/>
              </w:rPr>
              <w:t>biviija</w:t>
            </w:r>
            <w:r w:rsidRPr="00746325">
              <w:rPr>
                <w:rFonts w:ascii="Arial"/>
                <w:b/>
                <w:sz w:val="32"/>
                <w:lang w:val="et-EE"/>
              </w:rPr>
              <w:t xml:space="preserve"> tutvuma investeeringute ja intressim</w:t>
            </w:r>
            <w:r w:rsidRPr="00746325">
              <w:rPr>
                <w:rFonts w:ascii="Arial"/>
                <w:b/>
                <w:sz w:val="32"/>
                <w:lang w:val="et-EE"/>
              </w:rPr>
              <w:t>ää</w:t>
            </w:r>
            <w:r w:rsidRPr="00746325">
              <w:rPr>
                <w:rFonts w:ascii="Arial"/>
                <w:b/>
                <w:sz w:val="32"/>
                <w:lang w:val="et-EE"/>
              </w:rPr>
              <w:t>rade m</w:t>
            </w:r>
            <w:r w:rsidRPr="00746325">
              <w:rPr>
                <w:rFonts w:ascii="Arial"/>
                <w:b/>
                <w:sz w:val="32"/>
                <w:lang w:val="et-EE"/>
              </w:rPr>
              <w:t>õ</w:t>
            </w:r>
            <w:r w:rsidRPr="00746325">
              <w:rPr>
                <w:rFonts w:ascii="Arial"/>
                <w:b/>
                <w:sz w:val="32"/>
                <w:lang w:val="et-EE"/>
              </w:rPr>
              <w:t>istetega. Tal peavad olema piisavad teadmised</w:t>
            </w:r>
            <w:r w:rsidR="008E0705">
              <w:rPr>
                <w:rFonts w:ascii="Arial"/>
                <w:b/>
                <w:sz w:val="32"/>
                <w:lang w:val="et-EE"/>
              </w:rPr>
              <w:t xml:space="preserve"> osalejate juhendamiseks </w:t>
            </w:r>
            <w:r w:rsidRPr="00746325">
              <w:rPr>
                <w:rFonts w:ascii="Arial"/>
                <w:b/>
                <w:sz w:val="32"/>
                <w:lang w:val="et-EE"/>
              </w:rPr>
              <w:t>nende esinemise ajal.</w:t>
            </w:r>
          </w:p>
        </w:tc>
      </w:tr>
      <w:tr w:rsidR="00DA1199" w:rsidRPr="00746325" w14:paraId="495813BB" w14:textId="77777777">
        <w:trPr>
          <w:trHeight w:val="565"/>
        </w:trPr>
        <w:tc>
          <w:tcPr>
            <w:tcW w:w="7608" w:type="dxa"/>
            <w:tcBorders>
              <w:top w:val="single" w:sz="34" w:space="0" w:color="FFFFFF"/>
              <w:right w:val="single" w:sz="48" w:space="0" w:color="FFFFFF"/>
            </w:tcBorders>
            <w:shd w:val="clear" w:color="auto" w:fill="C5DFB4"/>
          </w:tcPr>
          <w:p w14:paraId="5AE55795" w14:textId="77777777" w:rsidR="00065C28" w:rsidRPr="00746325" w:rsidRDefault="00536928">
            <w:pPr>
              <w:pStyle w:val="TableParagraph"/>
              <w:spacing w:before="74"/>
              <w:ind w:left="138"/>
              <w:rPr>
                <w:rFonts w:ascii="Arial"/>
                <w:b/>
                <w:sz w:val="36"/>
                <w:lang w:val="et-EE"/>
              </w:rPr>
            </w:pPr>
            <w:r w:rsidRPr="00746325">
              <w:rPr>
                <w:rFonts w:ascii="Arial"/>
                <w:b/>
                <w:sz w:val="36"/>
                <w:lang w:val="et-EE"/>
              </w:rPr>
              <w:t>1. samm:</w:t>
            </w:r>
          </w:p>
        </w:tc>
        <w:tc>
          <w:tcPr>
            <w:tcW w:w="12379" w:type="dxa"/>
            <w:tcBorders>
              <w:top w:val="single" w:sz="34" w:space="0" w:color="FFFFFF"/>
              <w:left w:val="single" w:sz="48" w:space="0" w:color="FFFFFF"/>
            </w:tcBorders>
            <w:shd w:val="clear" w:color="auto" w:fill="C5DFB4"/>
          </w:tcPr>
          <w:p w14:paraId="2B5DD243" w14:textId="77777777" w:rsidR="00065C28" w:rsidRPr="00746325" w:rsidRDefault="00536928">
            <w:pPr>
              <w:pStyle w:val="TableParagraph"/>
              <w:spacing w:before="74"/>
              <w:ind w:left="128"/>
              <w:rPr>
                <w:rFonts w:ascii="Arial"/>
                <w:b/>
                <w:sz w:val="36"/>
                <w:lang w:val="et-EE"/>
              </w:rPr>
            </w:pPr>
            <w:r w:rsidRPr="00746325">
              <w:rPr>
                <w:rFonts w:ascii="Arial"/>
                <w:b/>
                <w:sz w:val="36"/>
                <w:lang w:val="et-EE"/>
              </w:rPr>
              <w:t>2. samm:</w:t>
            </w:r>
          </w:p>
        </w:tc>
      </w:tr>
      <w:tr w:rsidR="00DA1199" w:rsidRPr="00746325" w14:paraId="47B8C9EC" w14:textId="77777777">
        <w:trPr>
          <w:trHeight w:val="1247"/>
        </w:trPr>
        <w:tc>
          <w:tcPr>
            <w:tcW w:w="7608" w:type="dxa"/>
            <w:tcBorders>
              <w:right w:val="single" w:sz="48" w:space="0" w:color="FFFFFF"/>
            </w:tcBorders>
            <w:shd w:val="clear" w:color="auto" w:fill="E1EFD9"/>
          </w:tcPr>
          <w:p w14:paraId="52F9BA09" w14:textId="77777777" w:rsidR="00065C28" w:rsidRPr="00AA29F1" w:rsidRDefault="00536928">
            <w:pPr>
              <w:pStyle w:val="TableParagraph"/>
              <w:spacing w:before="63"/>
              <w:ind w:left="142"/>
              <w:rPr>
                <w:rFonts w:asciiTheme="minorHAnsi" w:hAnsiTheme="minorHAnsi"/>
                <w:sz w:val="36"/>
                <w:lang w:val="et-EE"/>
              </w:rPr>
            </w:pPr>
            <w:r w:rsidRPr="00AA29F1">
              <w:rPr>
                <w:rFonts w:asciiTheme="minorHAnsi" w:hAnsiTheme="minorHAnsi"/>
                <w:sz w:val="36"/>
                <w:lang w:val="et-EE"/>
              </w:rPr>
              <w:t>Osalejad jagatakse neljaliikmelistesse rühmadesse.</w:t>
            </w:r>
          </w:p>
        </w:tc>
        <w:tc>
          <w:tcPr>
            <w:tcW w:w="12379" w:type="dxa"/>
            <w:vMerge w:val="restart"/>
            <w:tcBorders>
              <w:left w:val="single" w:sz="48" w:space="0" w:color="FFFFFF"/>
            </w:tcBorders>
            <w:shd w:val="clear" w:color="auto" w:fill="E1EFD9"/>
          </w:tcPr>
          <w:p w14:paraId="5162C196" w14:textId="77777777" w:rsidR="00065C28" w:rsidRPr="00AA29F1" w:rsidRDefault="00536928">
            <w:pPr>
              <w:pStyle w:val="TableParagraph"/>
              <w:spacing w:before="73"/>
              <w:ind w:left="144"/>
              <w:jc w:val="both"/>
              <w:rPr>
                <w:rFonts w:asciiTheme="minorHAnsi" w:hAnsiTheme="minorHAnsi"/>
                <w:sz w:val="32"/>
                <w:lang w:val="et-EE"/>
              </w:rPr>
            </w:pPr>
            <w:r w:rsidRPr="00AA29F1">
              <w:rPr>
                <w:rFonts w:asciiTheme="minorHAnsi" w:hAnsiTheme="minorHAnsi"/>
                <w:sz w:val="32"/>
                <w:lang w:val="et-EE"/>
              </w:rPr>
              <w:t>Juhendaja esitab neile järgmise stsenaariumi:</w:t>
            </w:r>
          </w:p>
          <w:p w14:paraId="54A97AEC" w14:textId="4680017F" w:rsidR="00065C28" w:rsidRPr="00AA29F1" w:rsidRDefault="00536928">
            <w:pPr>
              <w:pStyle w:val="TableParagraph"/>
              <w:spacing w:before="190" w:line="259" w:lineRule="auto"/>
              <w:ind w:left="144" w:right="145"/>
              <w:jc w:val="both"/>
              <w:rPr>
                <w:rFonts w:asciiTheme="minorHAnsi" w:hAnsiTheme="minorHAnsi"/>
                <w:sz w:val="32"/>
                <w:lang w:val="et-EE"/>
              </w:rPr>
            </w:pPr>
            <w:r w:rsidRPr="00AA29F1">
              <w:rPr>
                <w:rFonts w:asciiTheme="minorHAnsi" w:hAnsiTheme="minorHAnsi"/>
                <w:sz w:val="32"/>
                <w:lang w:val="et-EE"/>
              </w:rPr>
              <w:t xml:space="preserve">Teie ja teie nõbu käite nädalavahetusel oma vanavanemate juures, et aidata nende maja korrastada. </w:t>
            </w:r>
            <w:r w:rsidR="008E0705" w:rsidRPr="00AA29F1">
              <w:rPr>
                <w:rFonts w:asciiTheme="minorHAnsi" w:hAnsiTheme="minorHAnsi"/>
                <w:sz w:val="32"/>
                <w:lang w:val="et-EE"/>
              </w:rPr>
              <w:t xml:space="preserve">Koorastades kööki </w:t>
            </w:r>
            <w:r w:rsidRPr="00AA29F1">
              <w:rPr>
                <w:rFonts w:asciiTheme="minorHAnsi" w:hAnsiTheme="minorHAnsi"/>
                <w:sz w:val="32"/>
                <w:lang w:val="et-EE"/>
              </w:rPr>
              <w:t>leiate vana kingakarbi, kuhu on peidetud 5000 eurot.</w:t>
            </w:r>
          </w:p>
          <w:p w14:paraId="04DD8B00" w14:textId="77777777" w:rsidR="00065C28" w:rsidRPr="00AA29F1" w:rsidRDefault="00536928">
            <w:pPr>
              <w:pStyle w:val="TableParagraph"/>
              <w:spacing w:before="158" w:line="261" w:lineRule="auto"/>
              <w:ind w:left="144" w:right="142"/>
              <w:jc w:val="both"/>
              <w:rPr>
                <w:rFonts w:asciiTheme="minorHAnsi" w:hAnsiTheme="minorHAnsi"/>
                <w:sz w:val="32"/>
                <w:lang w:val="et-EE"/>
              </w:rPr>
            </w:pPr>
            <w:r w:rsidRPr="00AA29F1">
              <w:rPr>
                <w:rFonts w:asciiTheme="minorHAnsi" w:hAnsiTheme="minorHAnsi"/>
                <w:sz w:val="32"/>
                <w:lang w:val="et-EE"/>
              </w:rPr>
              <w:t>Teie vanaema ütles, et ta on seda raha üle 20 aasta säästnud, kuid ei tea piisavalt investeerimisest, et teada, mida selle rahaga teha.</w:t>
            </w:r>
          </w:p>
          <w:p w14:paraId="422A3B9E" w14:textId="0CA32DC1" w:rsidR="00065C28" w:rsidRPr="00AA29F1" w:rsidRDefault="00536928">
            <w:pPr>
              <w:pStyle w:val="TableParagraph"/>
              <w:spacing w:before="153" w:line="259" w:lineRule="auto"/>
              <w:ind w:left="144" w:right="143"/>
              <w:jc w:val="both"/>
              <w:rPr>
                <w:rFonts w:asciiTheme="minorHAnsi" w:hAnsiTheme="minorHAnsi"/>
                <w:sz w:val="32"/>
                <w:lang w:val="et-EE"/>
              </w:rPr>
            </w:pPr>
            <w:r w:rsidRPr="00AA29F1">
              <w:rPr>
                <w:rFonts w:asciiTheme="minorHAnsi" w:hAnsiTheme="minorHAnsi"/>
                <w:sz w:val="32"/>
                <w:lang w:val="et-EE"/>
              </w:rPr>
              <w:t xml:space="preserve">Teie vanaisa on veendunud, et see on kõige sobivam viis raha kokkuhoiuks, ja üritab olla oma pere ettepanekutele võimalikult </w:t>
            </w:r>
            <w:r w:rsidR="00AA29F1" w:rsidRPr="00AA29F1">
              <w:rPr>
                <w:rFonts w:asciiTheme="minorHAnsi" w:hAnsiTheme="minorHAnsi"/>
                <w:sz w:val="32"/>
                <w:lang w:val="et-EE"/>
              </w:rPr>
              <w:t>vastu</w:t>
            </w:r>
            <w:r w:rsidRPr="00AA29F1">
              <w:rPr>
                <w:rFonts w:asciiTheme="minorHAnsi" w:hAnsiTheme="minorHAnsi"/>
                <w:sz w:val="32"/>
                <w:lang w:val="et-EE"/>
              </w:rPr>
              <w:t>.</w:t>
            </w:r>
          </w:p>
          <w:p w14:paraId="693DF436" w14:textId="77777777" w:rsidR="00065C28" w:rsidRPr="00AA29F1" w:rsidRDefault="00536928">
            <w:pPr>
              <w:pStyle w:val="TableParagraph"/>
              <w:spacing w:before="160" w:line="259" w:lineRule="auto"/>
              <w:ind w:left="144" w:right="147"/>
              <w:jc w:val="both"/>
              <w:rPr>
                <w:rFonts w:asciiTheme="minorHAnsi" w:hAnsiTheme="minorHAnsi"/>
                <w:sz w:val="32"/>
                <w:lang w:val="et-EE"/>
              </w:rPr>
            </w:pPr>
            <w:r w:rsidRPr="00AA29F1">
              <w:rPr>
                <w:rFonts w:asciiTheme="minorHAnsi" w:hAnsiTheme="minorHAnsi"/>
                <w:sz w:val="32"/>
                <w:lang w:val="et-EE"/>
              </w:rPr>
              <w:t>Lapselaps püüab suunata vanaema sobivamate säästmisstrateegiate ja investeerimisvõimaluste suunas.</w:t>
            </w:r>
          </w:p>
          <w:p w14:paraId="08CEB754" w14:textId="77777777" w:rsidR="00065C28" w:rsidRPr="00AA29F1" w:rsidRDefault="00536928">
            <w:pPr>
              <w:pStyle w:val="TableParagraph"/>
              <w:spacing w:before="161" w:line="259" w:lineRule="auto"/>
              <w:ind w:left="144" w:right="143"/>
              <w:jc w:val="both"/>
              <w:rPr>
                <w:rFonts w:asciiTheme="minorHAnsi" w:hAnsiTheme="minorHAnsi"/>
                <w:sz w:val="32"/>
                <w:lang w:val="et-EE"/>
              </w:rPr>
            </w:pPr>
            <w:r w:rsidRPr="00AA29F1">
              <w:rPr>
                <w:rFonts w:asciiTheme="minorHAnsi" w:hAnsiTheme="minorHAnsi"/>
                <w:sz w:val="32"/>
                <w:lang w:val="et-EE"/>
              </w:rPr>
              <w:t>Teie nõbu on säästmise ja investeerimise suhtes avatum kui teie vanavanemad ja toetab teid nii palju kui võimalik.</w:t>
            </w:r>
          </w:p>
          <w:p w14:paraId="7D5BC0B8" w14:textId="77777777" w:rsidR="00065C28" w:rsidRPr="00AA29F1" w:rsidRDefault="00536928">
            <w:pPr>
              <w:pStyle w:val="TableParagraph"/>
              <w:spacing w:before="157" w:line="261" w:lineRule="auto"/>
              <w:ind w:left="144" w:right="144"/>
              <w:jc w:val="both"/>
              <w:rPr>
                <w:rFonts w:asciiTheme="minorHAnsi" w:hAnsiTheme="minorHAnsi"/>
                <w:sz w:val="32"/>
                <w:lang w:val="et-EE"/>
              </w:rPr>
            </w:pPr>
            <w:r w:rsidRPr="00AA29F1">
              <w:rPr>
                <w:rFonts w:asciiTheme="minorHAnsi" w:hAnsiTheme="minorHAnsi"/>
                <w:sz w:val="32"/>
                <w:lang w:val="et-EE"/>
              </w:rPr>
              <w:t>Iga osaleja mängib kas lapselapsi, nõbu, vanaema või vanaisa, te peate mängima läbi stsenaariumi, mis:</w:t>
            </w:r>
          </w:p>
          <w:p w14:paraId="43FD3D51" w14:textId="77777777" w:rsidR="00065C28" w:rsidRPr="00AA29F1" w:rsidRDefault="00536928">
            <w:pPr>
              <w:pStyle w:val="TableParagraph"/>
              <w:numPr>
                <w:ilvl w:val="0"/>
                <w:numId w:val="29"/>
              </w:numPr>
              <w:tabs>
                <w:tab w:val="left" w:pos="465"/>
              </w:tabs>
              <w:spacing w:before="152"/>
              <w:ind w:hanging="321"/>
              <w:jc w:val="both"/>
              <w:rPr>
                <w:rFonts w:asciiTheme="minorHAnsi" w:hAnsiTheme="minorHAnsi"/>
                <w:sz w:val="32"/>
                <w:lang w:val="et-EE"/>
              </w:rPr>
            </w:pPr>
            <w:r w:rsidRPr="00AA29F1">
              <w:rPr>
                <w:rFonts w:asciiTheme="minorHAnsi" w:hAnsiTheme="minorHAnsi"/>
                <w:sz w:val="32"/>
                <w:lang w:val="et-EE"/>
              </w:rPr>
              <w:t>selgitab talle, millised võimalused tal on.</w:t>
            </w:r>
          </w:p>
          <w:p w14:paraId="65262A9C" w14:textId="77777777" w:rsidR="00065C28" w:rsidRPr="00AA29F1" w:rsidRDefault="00536928">
            <w:pPr>
              <w:pStyle w:val="TableParagraph"/>
              <w:numPr>
                <w:ilvl w:val="0"/>
                <w:numId w:val="29"/>
              </w:numPr>
              <w:tabs>
                <w:tab w:val="left" w:pos="522"/>
              </w:tabs>
              <w:spacing w:before="194"/>
              <w:ind w:left="521" w:hanging="378"/>
              <w:jc w:val="both"/>
              <w:rPr>
                <w:rFonts w:asciiTheme="minorHAnsi" w:hAnsiTheme="minorHAnsi"/>
                <w:color w:val="1F2023"/>
                <w:sz w:val="32"/>
                <w:lang w:val="et-EE"/>
              </w:rPr>
            </w:pPr>
            <w:r w:rsidRPr="00AA29F1">
              <w:rPr>
                <w:rFonts w:asciiTheme="minorHAnsi" w:hAnsiTheme="minorHAnsi"/>
                <w:color w:val="1F2023"/>
                <w:sz w:val="32"/>
                <w:lang w:val="et-EE"/>
              </w:rPr>
              <w:t>selgitab ja demonstreerib investeerimisvõimalusi, mida ta võib kasutada.</w:t>
            </w:r>
          </w:p>
          <w:p w14:paraId="043D88E1" w14:textId="77777777" w:rsidR="00065C28" w:rsidRPr="00AA29F1" w:rsidRDefault="00536928">
            <w:pPr>
              <w:pStyle w:val="TableParagraph"/>
              <w:numPr>
                <w:ilvl w:val="0"/>
                <w:numId w:val="29"/>
              </w:numPr>
              <w:tabs>
                <w:tab w:val="left" w:pos="556"/>
              </w:tabs>
              <w:spacing w:before="189" w:line="259" w:lineRule="auto"/>
              <w:ind w:left="144" w:right="140" w:firstLine="0"/>
              <w:rPr>
                <w:rFonts w:asciiTheme="minorHAnsi" w:hAnsiTheme="minorHAnsi"/>
                <w:color w:val="1F2023"/>
                <w:sz w:val="32"/>
                <w:lang w:val="et-EE"/>
              </w:rPr>
            </w:pPr>
            <w:r w:rsidRPr="00AA29F1">
              <w:rPr>
                <w:rFonts w:asciiTheme="minorHAnsi" w:hAnsiTheme="minorHAnsi"/>
                <w:color w:val="1F2023"/>
                <w:sz w:val="32"/>
                <w:lang w:val="et-EE"/>
              </w:rPr>
              <w:t>veenab nii vanaema kui ka vanaisa tegema oma rahaga seotud finantsalaseid otsuseid.</w:t>
            </w:r>
          </w:p>
        </w:tc>
      </w:tr>
      <w:tr w:rsidR="00DA1199" w:rsidRPr="00746325" w14:paraId="4A02459D" w14:textId="77777777">
        <w:trPr>
          <w:trHeight w:val="10033"/>
        </w:trPr>
        <w:tc>
          <w:tcPr>
            <w:tcW w:w="7608" w:type="dxa"/>
            <w:tcBorders>
              <w:right w:val="single" w:sz="48" w:space="0" w:color="FFFFFF"/>
            </w:tcBorders>
          </w:tcPr>
          <w:p w14:paraId="172746B1" w14:textId="77777777" w:rsidR="00DA1199" w:rsidRPr="00746325" w:rsidRDefault="00DA1199">
            <w:pPr>
              <w:pStyle w:val="TableParagraph"/>
              <w:spacing w:before="5"/>
              <w:ind w:left="0"/>
              <w:rPr>
                <w:sz w:val="5"/>
                <w:lang w:val="et-EE"/>
              </w:rPr>
            </w:pPr>
          </w:p>
          <w:p w14:paraId="58CFB39D" w14:textId="77777777" w:rsidR="00DA1199" w:rsidRPr="00746325" w:rsidRDefault="00536928">
            <w:pPr>
              <w:pStyle w:val="TableParagraph"/>
              <w:spacing w:before="0"/>
              <w:ind w:left="29" w:right="-87"/>
              <w:rPr>
                <w:sz w:val="20"/>
                <w:lang w:val="et-EE"/>
              </w:rPr>
            </w:pPr>
            <w:r w:rsidRPr="00746325">
              <w:rPr>
                <w:noProof/>
                <w:sz w:val="20"/>
                <w:lang w:val="et-EE"/>
              </w:rPr>
              <w:drawing>
                <wp:inline distT="0" distB="0" distL="0" distR="0" wp14:anchorId="6B18CB20" wp14:editId="1E48FEEF">
                  <wp:extent cx="4797535" cy="3261074"/>
                  <wp:effectExtent l="0" t="0" r="0" b="0"/>
                  <wp:docPr id="185" name="image1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163.jpeg"/>
                          <pic:cNvPicPr/>
                        </pic:nvPicPr>
                        <pic:blipFill>
                          <a:blip r:embed="rId351" cstate="print"/>
                          <a:stretch>
                            <a:fillRect/>
                          </a:stretch>
                        </pic:blipFill>
                        <pic:spPr>
                          <a:xfrm>
                            <a:off x="0" y="0"/>
                            <a:ext cx="4797535" cy="3261074"/>
                          </a:xfrm>
                          <a:prstGeom prst="rect">
                            <a:avLst/>
                          </a:prstGeom>
                        </pic:spPr>
                      </pic:pic>
                    </a:graphicData>
                  </a:graphic>
                </wp:inline>
              </w:drawing>
            </w:r>
          </w:p>
          <w:p w14:paraId="332A7A88" w14:textId="77777777" w:rsidR="00DA1199" w:rsidRPr="00746325" w:rsidRDefault="00DA1199">
            <w:pPr>
              <w:pStyle w:val="TableParagraph"/>
              <w:spacing w:before="1"/>
              <w:ind w:left="0"/>
              <w:rPr>
                <w:sz w:val="17"/>
                <w:lang w:val="et-EE"/>
              </w:rPr>
            </w:pPr>
          </w:p>
          <w:p w14:paraId="7FAB8DD7" w14:textId="77777777" w:rsidR="00DA1199" w:rsidRPr="00746325" w:rsidRDefault="00536928">
            <w:pPr>
              <w:pStyle w:val="TableParagraph"/>
              <w:spacing w:before="0"/>
              <w:ind w:left="29"/>
              <w:rPr>
                <w:sz w:val="20"/>
                <w:lang w:val="et-EE"/>
              </w:rPr>
            </w:pPr>
            <w:r w:rsidRPr="00746325">
              <w:rPr>
                <w:noProof/>
                <w:sz w:val="20"/>
                <w:lang w:val="et-EE"/>
              </w:rPr>
              <w:drawing>
                <wp:inline distT="0" distB="0" distL="0" distR="0" wp14:anchorId="6930B168" wp14:editId="7168E160">
                  <wp:extent cx="4702202" cy="2887503"/>
                  <wp:effectExtent l="0" t="0" r="0" b="0"/>
                  <wp:docPr id="187" name="image164.jpeg" descr="A person using a computer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164.jpeg"/>
                          <pic:cNvPicPr/>
                        </pic:nvPicPr>
                        <pic:blipFill>
                          <a:blip r:embed="rId352" cstate="print"/>
                          <a:stretch>
                            <a:fillRect/>
                          </a:stretch>
                        </pic:blipFill>
                        <pic:spPr>
                          <a:xfrm>
                            <a:off x="0" y="0"/>
                            <a:ext cx="4702202" cy="2887503"/>
                          </a:xfrm>
                          <a:prstGeom prst="rect">
                            <a:avLst/>
                          </a:prstGeom>
                        </pic:spPr>
                      </pic:pic>
                    </a:graphicData>
                  </a:graphic>
                </wp:inline>
              </w:drawing>
            </w:r>
          </w:p>
        </w:tc>
        <w:tc>
          <w:tcPr>
            <w:tcW w:w="12379" w:type="dxa"/>
            <w:vMerge/>
            <w:tcBorders>
              <w:top w:val="nil"/>
              <w:left w:val="single" w:sz="48" w:space="0" w:color="FFFFFF"/>
            </w:tcBorders>
            <w:shd w:val="clear" w:color="auto" w:fill="E1EFD9"/>
          </w:tcPr>
          <w:p w14:paraId="736D7A85" w14:textId="77777777" w:rsidR="00DA1199" w:rsidRPr="00746325" w:rsidRDefault="00DA1199">
            <w:pPr>
              <w:rPr>
                <w:sz w:val="2"/>
                <w:szCs w:val="2"/>
                <w:lang w:val="et-EE"/>
              </w:rPr>
            </w:pPr>
          </w:p>
        </w:tc>
      </w:tr>
    </w:tbl>
    <w:p w14:paraId="54357745" w14:textId="77777777" w:rsidR="00DA1199" w:rsidRPr="00746325" w:rsidRDefault="00DA1199">
      <w:pPr>
        <w:rPr>
          <w:sz w:val="2"/>
          <w:szCs w:val="2"/>
          <w:lang w:val="et-EE"/>
        </w:rPr>
        <w:sectPr w:rsidR="00DA1199" w:rsidRPr="00746325">
          <w:footerReference w:type="default" r:id="rId353"/>
          <w:pgSz w:w="20480" w:h="15360" w:orient="landscape"/>
          <w:pgMar w:top="200" w:right="20" w:bottom="0" w:left="20" w:header="0" w:footer="0" w:gutter="0"/>
          <w:cols w:space="720"/>
        </w:sectPr>
      </w:pPr>
    </w:p>
    <w:tbl>
      <w:tblPr>
        <w:tblW w:w="0" w:type="auto"/>
        <w:tblInd w:w="239" w:type="dxa"/>
        <w:tblLayout w:type="fixed"/>
        <w:tblCellMar>
          <w:left w:w="0" w:type="dxa"/>
          <w:right w:w="0" w:type="dxa"/>
        </w:tblCellMar>
        <w:tblLook w:val="01E0" w:firstRow="1" w:lastRow="1" w:firstColumn="1" w:lastColumn="1" w:noHBand="0" w:noVBand="0"/>
      </w:tblPr>
      <w:tblGrid>
        <w:gridCol w:w="7960"/>
        <w:gridCol w:w="11999"/>
      </w:tblGrid>
      <w:tr w:rsidR="00DA1199" w:rsidRPr="00746325" w14:paraId="42CB1DE0" w14:textId="77777777">
        <w:trPr>
          <w:trHeight w:val="1631"/>
        </w:trPr>
        <w:tc>
          <w:tcPr>
            <w:tcW w:w="19959" w:type="dxa"/>
            <w:gridSpan w:val="2"/>
            <w:tcBorders>
              <w:bottom w:val="single" w:sz="48" w:space="0" w:color="FFFFFF"/>
            </w:tcBorders>
            <w:shd w:val="clear" w:color="auto" w:fill="A9D18E"/>
          </w:tcPr>
          <w:p w14:paraId="222D66BD" w14:textId="11162CA3" w:rsidR="00065C28" w:rsidRPr="00746325" w:rsidRDefault="00536928">
            <w:pPr>
              <w:pStyle w:val="TableParagraph"/>
              <w:spacing w:before="434"/>
              <w:ind w:left="144"/>
              <w:rPr>
                <w:rFonts w:ascii="Arial" w:hAnsi="Arial"/>
                <w:b/>
                <w:sz w:val="48"/>
                <w:lang w:val="et-EE"/>
              </w:rPr>
            </w:pPr>
            <w:r w:rsidRPr="00746325">
              <w:rPr>
                <w:rFonts w:ascii="Arial" w:hAnsi="Arial"/>
                <w:b/>
                <w:color w:val="1F2023"/>
                <w:sz w:val="50"/>
                <w:lang w:val="et-EE"/>
              </w:rPr>
              <w:lastRenderedPageBreak/>
              <w:t>Vanaema kingakarp</w:t>
            </w:r>
            <w:r w:rsidRPr="00746325">
              <w:rPr>
                <w:rFonts w:ascii="Arial" w:hAnsi="Arial"/>
                <w:b/>
                <w:color w:val="1F2023"/>
                <w:sz w:val="48"/>
                <w:lang w:val="et-EE"/>
              </w:rPr>
              <w:t>:</w:t>
            </w:r>
            <w:r w:rsidR="00D5637F" w:rsidRPr="00746325">
              <w:rPr>
                <w:rFonts w:ascii="Arial" w:hAnsi="Arial"/>
                <w:b/>
                <w:color w:val="1F2023"/>
                <w:sz w:val="48"/>
                <w:lang w:val="et-EE"/>
              </w:rPr>
              <w:t xml:space="preserve"> </w:t>
            </w:r>
            <w:r w:rsidR="00D5637F">
              <w:rPr>
                <w:rFonts w:ascii="Arial" w:hAnsi="Arial"/>
                <w:b/>
                <w:color w:val="1F2023"/>
                <w:sz w:val="48"/>
                <w:lang w:val="et-EE"/>
              </w:rPr>
              <w:t>3</w:t>
            </w:r>
            <w:r w:rsidR="00D5637F" w:rsidRPr="00746325">
              <w:rPr>
                <w:rFonts w:ascii="Arial" w:hAnsi="Arial"/>
                <w:b/>
                <w:color w:val="1F2023"/>
                <w:sz w:val="48"/>
                <w:lang w:val="et-EE"/>
              </w:rPr>
              <w:t xml:space="preserve">., </w:t>
            </w:r>
            <w:r w:rsidR="00D5637F">
              <w:rPr>
                <w:rFonts w:ascii="Arial" w:hAnsi="Arial"/>
                <w:b/>
                <w:color w:val="1F2023"/>
                <w:sz w:val="48"/>
                <w:lang w:val="et-EE"/>
              </w:rPr>
              <w:t>4</w:t>
            </w:r>
            <w:r w:rsidR="00D5637F" w:rsidRPr="00746325">
              <w:rPr>
                <w:rFonts w:ascii="Arial" w:hAnsi="Arial"/>
                <w:b/>
                <w:color w:val="1F2023"/>
                <w:sz w:val="48"/>
                <w:lang w:val="et-EE"/>
              </w:rPr>
              <w:t xml:space="preserve">. ja </w:t>
            </w:r>
            <w:r w:rsidR="00D5637F">
              <w:rPr>
                <w:rFonts w:ascii="Arial" w:hAnsi="Arial"/>
                <w:b/>
                <w:color w:val="1F2023"/>
                <w:sz w:val="48"/>
                <w:lang w:val="et-EE"/>
              </w:rPr>
              <w:t>5</w:t>
            </w:r>
            <w:r w:rsidR="00D5637F" w:rsidRPr="00746325">
              <w:rPr>
                <w:rFonts w:ascii="Arial" w:hAnsi="Arial"/>
                <w:b/>
                <w:color w:val="1F2023"/>
                <w:sz w:val="48"/>
                <w:lang w:val="et-EE"/>
              </w:rPr>
              <w:t>. sammud</w:t>
            </w:r>
          </w:p>
        </w:tc>
      </w:tr>
      <w:tr w:rsidR="00DA1199" w:rsidRPr="00746325" w14:paraId="37DCEEEC" w14:textId="77777777">
        <w:trPr>
          <w:trHeight w:val="554"/>
        </w:trPr>
        <w:tc>
          <w:tcPr>
            <w:tcW w:w="7960" w:type="dxa"/>
            <w:tcBorders>
              <w:top w:val="single" w:sz="48" w:space="0" w:color="FFFFFF"/>
            </w:tcBorders>
            <w:shd w:val="clear" w:color="auto" w:fill="C5DFB4"/>
          </w:tcPr>
          <w:p w14:paraId="05460394" w14:textId="77777777" w:rsidR="00065C28" w:rsidRPr="00746325" w:rsidRDefault="00536928">
            <w:pPr>
              <w:pStyle w:val="TableParagraph"/>
              <w:spacing w:before="67"/>
              <w:ind w:left="104"/>
              <w:rPr>
                <w:rFonts w:ascii="Arial"/>
                <w:b/>
                <w:sz w:val="36"/>
                <w:lang w:val="et-EE"/>
              </w:rPr>
            </w:pPr>
            <w:r w:rsidRPr="00746325">
              <w:rPr>
                <w:rFonts w:ascii="Arial"/>
                <w:b/>
                <w:sz w:val="36"/>
                <w:lang w:val="et-EE"/>
              </w:rPr>
              <w:t>3. samm:</w:t>
            </w:r>
          </w:p>
        </w:tc>
        <w:tc>
          <w:tcPr>
            <w:tcW w:w="11999" w:type="dxa"/>
            <w:vMerge w:val="restart"/>
            <w:tcBorders>
              <w:top w:val="single" w:sz="48" w:space="0" w:color="FFFFFF"/>
            </w:tcBorders>
          </w:tcPr>
          <w:p w14:paraId="6A03F923" w14:textId="77777777" w:rsidR="00DA1199" w:rsidRPr="00746325" w:rsidRDefault="00DA1199">
            <w:pPr>
              <w:pStyle w:val="TableParagraph"/>
              <w:spacing w:before="7"/>
              <w:ind w:left="0"/>
              <w:rPr>
                <w:sz w:val="13"/>
                <w:lang w:val="et-EE"/>
              </w:rPr>
            </w:pPr>
          </w:p>
          <w:p w14:paraId="3579B2A5" w14:textId="77777777" w:rsidR="00DA1199" w:rsidRPr="00746325" w:rsidRDefault="00536928">
            <w:pPr>
              <w:pStyle w:val="TableParagraph"/>
              <w:spacing w:before="0"/>
              <w:ind w:left="4632"/>
              <w:rPr>
                <w:sz w:val="20"/>
                <w:lang w:val="et-EE"/>
              </w:rPr>
            </w:pPr>
            <w:r w:rsidRPr="00746325">
              <w:rPr>
                <w:noProof/>
                <w:sz w:val="20"/>
                <w:lang w:val="et-EE"/>
              </w:rPr>
              <w:drawing>
                <wp:inline distT="0" distB="0" distL="0" distR="0" wp14:anchorId="471FC2D2" wp14:editId="5F9B15CF">
                  <wp:extent cx="1852632" cy="2100262"/>
                  <wp:effectExtent l="0" t="0" r="0" b="0"/>
                  <wp:docPr id="189" name="image1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165.png"/>
                          <pic:cNvPicPr/>
                        </pic:nvPicPr>
                        <pic:blipFill>
                          <a:blip r:embed="rId354" cstate="print"/>
                          <a:stretch>
                            <a:fillRect/>
                          </a:stretch>
                        </pic:blipFill>
                        <pic:spPr>
                          <a:xfrm>
                            <a:off x="0" y="0"/>
                            <a:ext cx="1852632" cy="2100262"/>
                          </a:xfrm>
                          <a:prstGeom prst="rect">
                            <a:avLst/>
                          </a:prstGeom>
                        </pic:spPr>
                      </pic:pic>
                    </a:graphicData>
                  </a:graphic>
                </wp:inline>
              </w:drawing>
            </w:r>
          </w:p>
          <w:p w14:paraId="18C7323F" w14:textId="77777777" w:rsidR="00DA1199" w:rsidRPr="00746325" w:rsidRDefault="00DA1199">
            <w:pPr>
              <w:pStyle w:val="TableParagraph"/>
              <w:spacing w:before="0"/>
              <w:ind w:left="0"/>
              <w:rPr>
                <w:sz w:val="44"/>
                <w:lang w:val="et-EE"/>
              </w:rPr>
            </w:pPr>
          </w:p>
          <w:p w14:paraId="2CDF473F" w14:textId="77777777" w:rsidR="00DA1199" w:rsidRPr="00746325" w:rsidRDefault="00DA1199">
            <w:pPr>
              <w:pStyle w:val="TableParagraph"/>
              <w:spacing w:before="0"/>
              <w:ind w:left="0"/>
              <w:rPr>
                <w:sz w:val="44"/>
                <w:lang w:val="et-EE"/>
              </w:rPr>
            </w:pPr>
          </w:p>
          <w:p w14:paraId="0CBD03BF" w14:textId="77777777" w:rsidR="00DA1199" w:rsidRPr="00746325" w:rsidRDefault="00DA1199">
            <w:pPr>
              <w:pStyle w:val="TableParagraph"/>
              <w:spacing w:before="0"/>
              <w:ind w:left="0"/>
              <w:rPr>
                <w:sz w:val="61"/>
                <w:lang w:val="et-EE"/>
              </w:rPr>
            </w:pPr>
          </w:p>
          <w:p w14:paraId="4A457148" w14:textId="77777777" w:rsidR="00065C28" w:rsidRPr="00746325" w:rsidRDefault="00536928">
            <w:pPr>
              <w:pStyle w:val="TableParagraph"/>
              <w:spacing w:before="0"/>
              <w:ind w:left="5558" w:right="3225"/>
              <w:jc w:val="center"/>
              <w:rPr>
                <w:rFonts w:ascii="Calibri"/>
                <w:sz w:val="44"/>
                <w:lang w:val="et-EE"/>
              </w:rPr>
            </w:pPr>
            <w:r w:rsidRPr="00746325">
              <w:rPr>
                <w:rFonts w:ascii="Calibri"/>
                <w:color w:val="FFFFFF"/>
                <w:sz w:val="44"/>
                <w:lang w:val="et-EE"/>
              </w:rPr>
              <w:t>STOP!</w:t>
            </w:r>
          </w:p>
          <w:p w14:paraId="6517A827" w14:textId="77777777" w:rsidR="00DA1199" w:rsidRPr="00746325" w:rsidRDefault="00DA1199">
            <w:pPr>
              <w:pStyle w:val="TableParagraph"/>
              <w:spacing w:before="0"/>
              <w:ind w:left="0"/>
              <w:rPr>
                <w:sz w:val="20"/>
                <w:lang w:val="et-EE"/>
              </w:rPr>
            </w:pPr>
          </w:p>
          <w:p w14:paraId="579AC791" w14:textId="77777777" w:rsidR="00DA1199" w:rsidRPr="00746325" w:rsidRDefault="00DA1199">
            <w:pPr>
              <w:pStyle w:val="TableParagraph"/>
              <w:spacing w:before="0"/>
              <w:ind w:left="0"/>
              <w:rPr>
                <w:sz w:val="20"/>
                <w:lang w:val="et-EE"/>
              </w:rPr>
            </w:pPr>
          </w:p>
          <w:p w14:paraId="67E6F8FD" w14:textId="77777777" w:rsidR="00DA1199" w:rsidRPr="00746325" w:rsidRDefault="00DA1199">
            <w:pPr>
              <w:pStyle w:val="TableParagraph"/>
              <w:spacing w:before="1"/>
              <w:ind w:left="0"/>
              <w:rPr>
                <w:sz w:val="14"/>
                <w:lang w:val="et-EE"/>
              </w:rPr>
            </w:pPr>
          </w:p>
          <w:p w14:paraId="22EAF0A8" w14:textId="30D4CBA9" w:rsidR="00DA1199" w:rsidRPr="00746325" w:rsidRDefault="001D431D">
            <w:pPr>
              <w:pStyle w:val="TableParagraph"/>
              <w:tabs>
                <w:tab w:val="left" w:pos="8745"/>
              </w:tabs>
              <w:spacing w:before="0"/>
              <w:ind w:left="2318"/>
              <w:rPr>
                <w:sz w:val="20"/>
                <w:lang w:val="et-EE"/>
              </w:rPr>
            </w:pPr>
            <w:r>
              <w:rPr>
                <w:noProof/>
                <w:position w:val="1"/>
                <w:sz w:val="20"/>
              </w:rPr>
              <mc:AlternateContent>
                <mc:Choice Requires="wpg">
                  <w:drawing>
                    <wp:inline distT="0" distB="0" distL="0" distR="0" wp14:anchorId="2D11E14F" wp14:editId="5BA0A2CE">
                      <wp:extent cx="772160" cy="1650365"/>
                      <wp:effectExtent l="8890" t="8890" r="0" b="7620"/>
                      <wp:docPr id="6231" name="Group 6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650365"/>
                                <a:chOff x="0" y="0"/>
                                <a:chExt cx="1216" cy="2599"/>
                              </a:xfrm>
                            </wpg:grpSpPr>
                            <wps:wsp>
                              <wps:cNvPr id="6232" name="AutoShape 612"/>
                              <wps:cNvSpPr>
                                <a:spLocks/>
                              </wps:cNvSpPr>
                              <wps:spPr bwMode="auto">
                                <a:xfrm>
                                  <a:off x="-1" y="0"/>
                                  <a:ext cx="1216" cy="2599"/>
                                </a:xfrm>
                                <a:custGeom>
                                  <a:avLst/>
                                  <a:gdLst>
                                    <a:gd name="T0" fmla="*/ 932 w 1216"/>
                                    <a:gd name="T1" fmla="*/ 256 h 2599"/>
                                    <a:gd name="T2" fmla="*/ 868 w 1216"/>
                                    <a:gd name="T3" fmla="*/ 125 h 2599"/>
                                    <a:gd name="T4" fmla="*/ 755 w 1216"/>
                                    <a:gd name="T5" fmla="*/ 34 h 2599"/>
                                    <a:gd name="T6" fmla="*/ 608 w 1216"/>
                                    <a:gd name="T7" fmla="*/ 0 h 2599"/>
                                    <a:gd name="T8" fmla="*/ 462 w 1216"/>
                                    <a:gd name="T9" fmla="*/ 34 h 2599"/>
                                    <a:gd name="T10" fmla="*/ 349 w 1216"/>
                                    <a:gd name="T11" fmla="*/ 125 h 2599"/>
                                    <a:gd name="T12" fmla="*/ 285 w 1216"/>
                                    <a:gd name="T13" fmla="*/ 256 h 2599"/>
                                    <a:gd name="T14" fmla="*/ 285 w 1216"/>
                                    <a:gd name="T15" fmla="*/ 409 h 2599"/>
                                    <a:gd name="T16" fmla="*/ 349 w 1216"/>
                                    <a:gd name="T17" fmla="*/ 541 h 2599"/>
                                    <a:gd name="T18" fmla="*/ 462 w 1216"/>
                                    <a:gd name="T19" fmla="*/ 632 h 2599"/>
                                    <a:gd name="T20" fmla="*/ 608 w 1216"/>
                                    <a:gd name="T21" fmla="*/ 665 h 2599"/>
                                    <a:gd name="T22" fmla="*/ 755 w 1216"/>
                                    <a:gd name="T23" fmla="*/ 632 h 2599"/>
                                    <a:gd name="T24" fmla="*/ 868 w 1216"/>
                                    <a:gd name="T25" fmla="*/ 541 h 2599"/>
                                    <a:gd name="T26" fmla="*/ 932 w 1216"/>
                                    <a:gd name="T27" fmla="*/ 409 h 2599"/>
                                    <a:gd name="T28" fmla="*/ 1216 w 1216"/>
                                    <a:gd name="T29" fmla="*/ 1257 h 2599"/>
                                    <a:gd name="T30" fmla="*/ 932 w 1216"/>
                                    <a:gd name="T31" fmla="*/ 761 h 2599"/>
                                    <a:gd name="T32" fmla="*/ 929 w 1216"/>
                                    <a:gd name="T33" fmla="*/ 756 h 2599"/>
                                    <a:gd name="T34" fmla="*/ 900 w 1216"/>
                                    <a:gd name="T35" fmla="*/ 711 h 2599"/>
                                    <a:gd name="T36" fmla="*/ 880 w 1216"/>
                                    <a:gd name="T37" fmla="*/ 705 h 2599"/>
                                    <a:gd name="T38" fmla="*/ 873 w 1216"/>
                                    <a:gd name="T39" fmla="*/ 701 h 2599"/>
                                    <a:gd name="T40" fmla="*/ 386 w 1216"/>
                                    <a:gd name="T41" fmla="*/ 692 h 2599"/>
                                    <a:gd name="T42" fmla="*/ 334 w 1216"/>
                                    <a:gd name="T43" fmla="*/ 707 h 2599"/>
                                    <a:gd name="T44" fmla="*/ 315 w 1216"/>
                                    <a:gd name="T45" fmla="*/ 712 h 2599"/>
                                    <a:gd name="T46" fmla="*/ 293 w 1216"/>
                                    <a:gd name="T47" fmla="*/ 747 h 2599"/>
                                    <a:gd name="T48" fmla="*/ 283 w 1216"/>
                                    <a:gd name="T49" fmla="*/ 764 h 2599"/>
                                    <a:gd name="T50" fmla="*/ 0 w 1216"/>
                                    <a:gd name="T51" fmla="*/ 1259 h 2599"/>
                                    <a:gd name="T52" fmla="*/ 6 w 1216"/>
                                    <a:gd name="T53" fmla="*/ 1279 h 2599"/>
                                    <a:gd name="T54" fmla="*/ 111 w 1216"/>
                                    <a:gd name="T55" fmla="*/ 1342 h 2599"/>
                                    <a:gd name="T56" fmla="*/ 132 w 1216"/>
                                    <a:gd name="T57" fmla="*/ 1345 h 2599"/>
                                    <a:gd name="T58" fmla="*/ 149 w 1216"/>
                                    <a:gd name="T59" fmla="*/ 1332 h 2599"/>
                                    <a:gd name="T60" fmla="*/ 275 w 1216"/>
                                    <a:gd name="T61" fmla="*/ 1318 h 2599"/>
                                    <a:gd name="T62" fmla="*/ 222 w 1216"/>
                                    <a:gd name="T63" fmla="*/ 1751 h 2599"/>
                                    <a:gd name="T64" fmla="*/ 229 w 1216"/>
                                    <a:gd name="T65" fmla="*/ 1827 h 2599"/>
                                    <a:gd name="T66" fmla="*/ 261 w 1216"/>
                                    <a:gd name="T67" fmla="*/ 1978 h 2599"/>
                                    <a:gd name="T68" fmla="*/ 316 w 1216"/>
                                    <a:gd name="T69" fmla="*/ 2146 h 2599"/>
                                    <a:gd name="T70" fmla="*/ 387 w 1216"/>
                                    <a:gd name="T71" fmla="*/ 2313 h 2599"/>
                                    <a:gd name="T72" fmla="*/ 464 w 1216"/>
                                    <a:gd name="T73" fmla="*/ 2457 h 2599"/>
                                    <a:gd name="T74" fmla="*/ 541 w 1216"/>
                                    <a:gd name="T75" fmla="*/ 2559 h 2599"/>
                                    <a:gd name="T76" fmla="*/ 608 w 1216"/>
                                    <a:gd name="T77" fmla="*/ 2599 h 2599"/>
                                    <a:gd name="T78" fmla="*/ 681 w 1216"/>
                                    <a:gd name="T79" fmla="*/ 2558 h 2599"/>
                                    <a:gd name="T80" fmla="*/ 766 w 1216"/>
                                    <a:gd name="T81" fmla="*/ 2447 h 2599"/>
                                    <a:gd name="T82" fmla="*/ 850 w 1216"/>
                                    <a:gd name="T83" fmla="*/ 2290 h 2599"/>
                                    <a:gd name="T84" fmla="*/ 924 w 1216"/>
                                    <a:gd name="T85" fmla="*/ 2112 h 2599"/>
                                    <a:gd name="T86" fmla="*/ 976 w 1216"/>
                                    <a:gd name="T87" fmla="*/ 1938 h 2599"/>
                                    <a:gd name="T88" fmla="*/ 996 w 1216"/>
                                    <a:gd name="T89" fmla="*/ 1792 h 2599"/>
                                    <a:gd name="T90" fmla="*/ 1154 w 1216"/>
                                    <a:gd name="T91" fmla="*/ 1751 h 2599"/>
                                    <a:gd name="T92" fmla="*/ 940 w 1216"/>
                                    <a:gd name="T93" fmla="*/ 1112 h 2599"/>
                                    <a:gd name="T94" fmla="*/ 1074 w 1216"/>
                                    <a:gd name="T95" fmla="*/ 1339 h 2599"/>
                                    <a:gd name="T96" fmla="*/ 1094 w 1216"/>
                                    <a:gd name="T97" fmla="*/ 1344 h 2599"/>
                                    <a:gd name="T98" fmla="*/ 1202 w 1216"/>
                                    <a:gd name="T99" fmla="*/ 1285 h 2599"/>
                                    <a:gd name="T100" fmla="*/ 1215 w 1216"/>
                                    <a:gd name="T101" fmla="*/ 1268 h 25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1216" h="2599">
                                      <a:moveTo>
                                        <a:pt x="941" y="333"/>
                                      </a:moveTo>
                                      <a:lnTo>
                                        <a:pt x="932" y="256"/>
                                      </a:lnTo>
                                      <a:lnTo>
                                        <a:pt x="907" y="186"/>
                                      </a:lnTo>
                                      <a:lnTo>
                                        <a:pt x="868" y="125"/>
                                      </a:lnTo>
                                      <a:lnTo>
                                        <a:pt x="816" y="73"/>
                                      </a:lnTo>
                                      <a:lnTo>
                                        <a:pt x="755" y="34"/>
                                      </a:lnTo>
                                      <a:lnTo>
                                        <a:pt x="685" y="9"/>
                                      </a:lnTo>
                                      <a:lnTo>
                                        <a:pt x="608" y="0"/>
                                      </a:lnTo>
                                      <a:lnTo>
                                        <a:pt x="532" y="9"/>
                                      </a:lnTo>
                                      <a:lnTo>
                                        <a:pt x="462" y="34"/>
                                      </a:lnTo>
                                      <a:lnTo>
                                        <a:pt x="400" y="73"/>
                                      </a:lnTo>
                                      <a:lnTo>
                                        <a:pt x="349" y="125"/>
                                      </a:lnTo>
                                      <a:lnTo>
                                        <a:pt x="310" y="186"/>
                                      </a:lnTo>
                                      <a:lnTo>
                                        <a:pt x="285" y="256"/>
                                      </a:lnTo>
                                      <a:lnTo>
                                        <a:pt x="276" y="333"/>
                                      </a:lnTo>
                                      <a:lnTo>
                                        <a:pt x="285" y="409"/>
                                      </a:lnTo>
                                      <a:lnTo>
                                        <a:pt x="310" y="479"/>
                                      </a:lnTo>
                                      <a:lnTo>
                                        <a:pt x="349" y="541"/>
                                      </a:lnTo>
                                      <a:lnTo>
                                        <a:pt x="400" y="592"/>
                                      </a:lnTo>
                                      <a:lnTo>
                                        <a:pt x="462" y="632"/>
                                      </a:lnTo>
                                      <a:lnTo>
                                        <a:pt x="532" y="657"/>
                                      </a:lnTo>
                                      <a:lnTo>
                                        <a:pt x="608" y="665"/>
                                      </a:lnTo>
                                      <a:lnTo>
                                        <a:pt x="685" y="657"/>
                                      </a:lnTo>
                                      <a:lnTo>
                                        <a:pt x="755" y="632"/>
                                      </a:lnTo>
                                      <a:lnTo>
                                        <a:pt x="816" y="592"/>
                                      </a:lnTo>
                                      <a:lnTo>
                                        <a:pt x="868" y="541"/>
                                      </a:lnTo>
                                      <a:lnTo>
                                        <a:pt x="907" y="479"/>
                                      </a:lnTo>
                                      <a:lnTo>
                                        <a:pt x="932" y="409"/>
                                      </a:lnTo>
                                      <a:lnTo>
                                        <a:pt x="941" y="333"/>
                                      </a:lnTo>
                                      <a:close/>
                                      <a:moveTo>
                                        <a:pt x="1216" y="1257"/>
                                      </a:moveTo>
                                      <a:lnTo>
                                        <a:pt x="1212" y="1247"/>
                                      </a:lnTo>
                                      <a:lnTo>
                                        <a:pt x="932" y="761"/>
                                      </a:lnTo>
                                      <a:lnTo>
                                        <a:pt x="932" y="760"/>
                                      </a:lnTo>
                                      <a:lnTo>
                                        <a:pt x="929" y="756"/>
                                      </a:lnTo>
                                      <a:lnTo>
                                        <a:pt x="908" y="719"/>
                                      </a:lnTo>
                                      <a:lnTo>
                                        <a:pt x="900" y="711"/>
                                      </a:lnTo>
                                      <a:lnTo>
                                        <a:pt x="891" y="706"/>
                                      </a:lnTo>
                                      <a:lnTo>
                                        <a:pt x="880" y="705"/>
                                      </a:lnTo>
                                      <a:lnTo>
                                        <a:pt x="879" y="705"/>
                                      </a:lnTo>
                                      <a:lnTo>
                                        <a:pt x="873" y="701"/>
                                      </a:lnTo>
                                      <a:lnTo>
                                        <a:pt x="830" y="692"/>
                                      </a:lnTo>
                                      <a:lnTo>
                                        <a:pt x="386" y="692"/>
                                      </a:lnTo>
                                      <a:lnTo>
                                        <a:pt x="343" y="701"/>
                                      </a:lnTo>
                                      <a:lnTo>
                                        <a:pt x="334" y="707"/>
                                      </a:lnTo>
                                      <a:lnTo>
                                        <a:pt x="325" y="708"/>
                                      </a:lnTo>
                                      <a:lnTo>
                                        <a:pt x="315" y="712"/>
                                      </a:lnTo>
                                      <a:lnTo>
                                        <a:pt x="308" y="721"/>
                                      </a:lnTo>
                                      <a:lnTo>
                                        <a:pt x="293" y="747"/>
                                      </a:lnTo>
                                      <a:lnTo>
                                        <a:pt x="284" y="760"/>
                                      </a:lnTo>
                                      <a:lnTo>
                                        <a:pt x="283" y="764"/>
                                      </a:lnTo>
                                      <a:lnTo>
                                        <a:pt x="3" y="1248"/>
                                      </a:lnTo>
                                      <a:lnTo>
                                        <a:pt x="0" y="1259"/>
                                      </a:lnTo>
                                      <a:lnTo>
                                        <a:pt x="1" y="1269"/>
                                      </a:lnTo>
                                      <a:lnTo>
                                        <a:pt x="6" y="1279"/>
                                      </a:lnTo>
                                      <a:lnTo>
                                        <a:pt x="14" y="1286"/>
                                      </a:lnTo>
                                      <a:lnTo>
                                        <a:pt x="111" y="1342"/>
                                      </a:lnTo>
                                      <a:lnTo>
                                        <a:pt x="121" y="1346"/>
                                      </a:lnTo>
                                      <a:lnTo>
                                        <a:pt x="132" y="1345"/>
                                      </a:lnTo>
                                      <a:lnTo>
                                        <a:pt x="142" y="1341"/>
                                      </a:lnTo>
                                      <a:lnTo>
                                        <a:pt x="149" y="1332"/>
                                      </a:lnTo>
                                      <a:lnTo>
                                        <a:pt x="275" y="1114"/>
                                      </a:lnTo>
                                      <a:lnTo>
                                        <a:pt x="275" y="1318"/>
                                      </a:lnTo>
                                      <a:lnTo>
                                        <a:pt x="62" y="1751"/>
                                      </a:lnTo>
                                      <a:lnTo>
                                        <a:pt x="222" y="1751"/>
                                      </a:lnTo>
                                      <a:lnTo>
                                        <a:pt x="225" y="1764"/>
                                      </a:lnTo>
                                      <a:lnTo>
                                        <a:pt x="229" y="1827"/>
                                      </a:lnTo>
                                      <a:lnTo>
                                        <a:pt x="241" y="1899"/>
                                      </a:lnTo>
                                      <a:lnTo>
                                        <a:pt x="261" y="1978"/>
                                      </a:lnTo>
                                      <a:lnTo>
                                        <a:pt x="286" y="2061"/>
                                      </a:lnTo>
                                      <a:lnTo>
                                        <a:pt x="316" y="2146"/>
                                      </a:lnTo>
                                      <a:lnTo>
                                        <a:pt x="350" y="2231"/>
                                      </a:lnTo>
                                      <a:lnTo>
                                        <a:pt x="387" y="2313"/>
                                      </a:lnTo>
                                      <a:lnTo>
                                        <a:pt x="425" y="2389"/>
                                      </a:lnTo>
                                      <a:lnTo>
                                        <a:pt x="464" y="2457"/>
                                      </a:lnTo>
                                      <a:lnTo>
                                        <a:pt x="503" y="2514"/>
                                      </a:lnTo>
                                      <a:lnTo>
                                        <a:pt x="541" y="2559"/>
                                      </a:lnTo>
                                      <a:lnTo>
                                        <a:pt x="576" y="2588"/>
                                      </a:lnTo>
                                      <a:lnTo>
                                        <a:pt x="608" y="2599"/>
                                      </a:lnTo>
                                      <a:lnTo>
                                        <a:pt x="643" y="2588"/>
                                      </a:lnTo>
                                      <a:lnTo>
                                        <a:pt x="681" y="2558"/>
                                      </a:lnTo>
                                      <a:lnTo>
                                        <a:pt x="723" y="2509"/>
                                      </a:lnTo>
                                      <a:lnTo>
                                        <a:pt x="766" y="2447"/>
                                      </a:lnTo>
                                      <a:lnTo>
                                        <a:pt x="809" y="2372"/>
                                      </a:lnTo>
                                      <a:lnTo>
                                        <a:pt x="850" y="2290"/>
                                      </a:lnTo>
                                      <a:lnTo>
                                        <a:pt x="889" y="2202"/>
                                      </a:lnTo>
                                      <a:lnTo>
                                        <a:pt x="924" y="2112"/>
                                      </a:lnTo>
                                      <a:lnTo>
                                        <a:pt x="953" y="2023"/>
                                      </a:lnTo>
                                      <a:lnTo>
                                        <a:pt x="976" y="1938"/>
                                      </a:lnTo>
                                      <a:lnTo>
                                        <a:pt x="991" y="1860"/>
                                      </a:lnTo>
                                      <a:lnTo>
                                        <a:pt x="996" y="1792"/>
                                      </a:lnTo>
                                      <a:lnTo>
                                        <a:pt x="1000" y="1751"/>
                                      </a:lnTo>
                                      <a:lnTo>
                                        <a:pt x="1154" y="1751"/>
                                      </a:lnTo>
                                      <a:lnTo>
                                        <a:pt x="940" y="1318"/>
                                      </a:lnTo>
                                      <a:lnTo>
                                        <a:pt x="940" y="1112"/>
                                      </a:lnTo>
                                      <a:lnTo>
                                        <a:pt x="1067" y="1331"/>
                                      </a:lnTo>
                                      <a:lnTo>
                                        <a:pt x="1074" y="1339"/>
                                      </a:lnTo>
                                      <a:lnTo>
                                        <a:pt x="1084" y="1344"/>
                                      </a:lnTo>
                                      <a:lnTo>
                                        <a:pt x="1094" y="1344"/>
                                      </a:lnTo>
                                      <a:lnTo>
                                        <a:pt x="1105" y="1341"/>
                                      </a:lnTo>
                                      <a:lnTo>
                                        <a:pt x="1202" y="1285"/>
                                      </a:lnTo>
                                      <a:lnTo>
                                        <a:pt x="1210" y="1278"/>
                                      </a:lnTo>
                                      <a:lnTo>
                                        <a:pt x="1215" y="1268"/>
                                      </a:lnTo>
                                      <a:lnTo>
                                        <a:pt x="1216" y="1257"/>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99D2584" id="Group 611" o:spid="_x0000_s1026" style="width:60.8pt;height:129.95pt;mso-position-horizontal-relative:char;mso-position-vertical-relative:line" coordsize="1216,2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">
                      <v:shape id="AutoShape 612" o:spid="_x0000_s1027" style="position:absolute;left:-1;width:1216;height:2599;visibility:visible;mso-wrap-style:square;v-text-anchor:top" coordsize="1216,2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" path="m941,333r-9,-77l907,186,868,125,816,73,755,34,685,9,608,,532,9,462,34,400,73r-51,52l310,186r-25,70l276,333r9,76l310,479r39,62l400,592r62,40l532,657r76,8l685,657r70,-25l816,592r52,-51l907,479r25,-70l941,333xm1216,1257r-4,-10l932,761r,-1l929,756,908,719r-8,-8l891,706r-11,-1l879,705r-6,-4l830,692r-444,l343,701r-9,6l325,708r-10,4l308,721r-15,26l284,760r-1,4l3,1248,,1259r1,10l6,1279r8,7l111,1342r10,4l132,1345r10,-4l149,1332,275,1114r,204l62,1751r160,l225,1764r4,63l241,1899r20,79l286,2061r30,85l350,2231r37,82l425,2389r39,68l503,2514r38,45l576,2588r32,11l643,2588r38,-30l723,2509r43,-62l809,2372r41,-82l889,2202r35,-90l953,2023r23,-85l991,1860r5,-68l1000,1751r154,l940,1318r,-206l1067,1331r7,8l1084,1344r10,l1105,1341r97,-56l1210,1278r5,-10l1216,1257xe" fillcolor="#e7e6e6" stroked="f">
                        <v:path arrowok="t" o:connecttype="custom" o:connectlocs="932,256;868,125;755,34;608,0;462,34;349,125;285,256;285,409;349,541;462,632;608,665;755,632;868,541;932,409;1216,1257;932,761;929,756;900,711;880,705;873,701;386,692;334,707;315,712;293,747;283,764;0,1259;6,1279;111,1342;132,1345;149,1332;275,1318;222,1751;229,1827;261,1978;316,2146;387,2313;464,2457;541,2559;608,2599;681,2558;766,2447;850,2290;924,2112;976,1938;996,1792;1154,1751;940,1112;1074,1339;1094,1344;1202,1285;1215,1268" o:connectangles="0,0,0,0,0,0,0,0,0,0,0,0,0,0,0,0,0,0,0,0,0,0,0,0,0,0,0,0,0,0,0,0,0,0,0,0,0,0,0,0,0,0,0,0,0,0,0,0,0,0,0"/>
                      </v:shape>
                      <w10:anchorlock/>
                    </v:group>
                  </w:pict>
                </mc:Fallback>
              </mc:AlternateContent>
            </w:r>
            <w:r w:rsidR="00536928" w:rsidRPr="00746325">
              <w:rPr>
                <w:position w:val="1"/>
                <w:sz w:val="20"/>
                <w:lang w:val="et-EE"/>
              </w:rPr>
              <w:tab/>
            </w:r>
            <w:r>
              <w:rPr>
                <w:noProof/>
                <w:sz w:val="20"/>
              </w:rPr>
              <mc:AlternateContent>
                <mc:Choice Requires="wpg">
                  <w:drawing>
                    <wp:inline distT="0" distB="0" distL="0" distR="0" wp14:anchorId="5045CF15" wp14:editId="3C92954C">
                      <wp:extent cx="772160" cy="1650365"/>
                      <wp:effectExtent l="8255" t="2540" r="635" b="4445"/>
                      <wp:docPr id="6229" name="Group 6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650365"/>
                                <a:chOff x="0" y="0"/>
                                <a:chExt cx="1216" cy="2599"/>
                              </a:xfrm>
                            </wpg:grpSpPr>
                            <wps:wsp>
                              <wps:cNvPr id="6230" name="AutoShape 610"/>
                              <wps:cNvSpPr>
                                <a:spLocks/>
                              </wps:cNvSpPr>
                              <wps:spPr bwMode="auto">
                                <a:xfrm>
                                  <a:off x="-1" y="0"/>
                                  <a:ext cx="1216" cy="2599"/>
                                </a:xfrm>
                                <a:custGeom>
                                  <a:avLst/>
                                  <a:gdLst>
                                    <a:gd name="T0" fmla="*/ 932 w 1216"/>
                                    <a:gd name="T1" fmla="*/ 256 h 2599"/>
                                    <a:gd name="T2" fmla="*/ 868 w 1216"/>
                                    <a:gd name="T3" fmla="*/ 125 h 2599"/>
                                    <a:gd name="T4" fmla="*/ 755 w 1216"/>
                                    <a:gd name="T5" fmla="*/ 34 h 2599"/>
                                    <a:gd name="T6" fmla="*/ 609 w 1216"/>
                                    <a:gd name="T7" fmla="*/ 0 h 2599"/>
                                    <a:gd name="T8" fmla="*/ 462 w 1216"/>
                                    <a:gd name="T9" fmla="*/ 34 h 2599"/>
                                    <a:gd name="T10" fmla="*/ 349 w 1216"/>
                                    <a:gd name="T11" fmla="*/ 125 h 2599"/>
                                    <a:gd name="T12" fmla="*/ 285 w 1216"/>
                                    <a:gd name="T13" fmla="*/ 256 h 2599"/>
                                    <a:gd name="T14" fmla="*/ 285 w 1216"/>
                                    <a:gd name="T15" fmla="*/ 409 h 2599"/>
                                    <a:gd name="T16" fmla="*/ 349 w 1216"/>
                                    <a:gd name="T17" fmla="*/ 541 h 2599"/>
                                    <a:gd name="T18" fmla="*/ 462 w 1216"/>
                                    <a:gd name="T19" fmla="*/ 632 h 2599"/>
                                    <a:gd name="T20" fmla="*/ 609 w 1216"/>
                                    <a:gd name="T21" fmla="*/ 665 h 2599"/>
                                    <a:gd name="T22" fmla="*/ 755 w 1216"/>
                                    <a:gd name="T23" fmla="*/ 632 h 2599"/>
                                    <a:gd name="T24" fmla="*/ 868 w 1216"/>
                                    <a:gd name="T25" fmla="*/ 541 h 2599"/>
                                    <a:gd name="T26" fmla="*/ 932 w 1216"/>
                                    <a:gd name="T27" fmla="*/ 409 h 2599"/>
                                    <a:gd name="T28" fmla="*/ 1216 w 1216"/>
                                    <a:gd name="T29" fmla="*/ 1257 h 2599"/>
                                    <a:gd name="T30" fmla="*/ 932 w 1216"/>
                                    <a:gd name="T31" fmla="*/ 761 h 2599"/>
                                    <a:gd name="T32" fmla="*/ 929 w 1216"/>
                                    <a:gd name="T33" fmla="*/ 756 h 2599"/>
                                    <a:gd name="T34" fmla="*/ 900 w 1216"/>
                                    <a:gd name="T35" fmla="*/ 711 h 2599"/>
                                    <a:gd name="T36" fmla="*/ 880 w 1216"/>
                                    <a:gd name="T37" fmla="*/ 705 h 2599"/>
                                    <a:gd name="T38" fmla="*/ 873 w 1216"/>
                                    <a:gd name="T39" fmla="*/ 701 h 2599"/>
                                    <a:gd name="T40" fmla="*/ 386 w 1216"/>
                                    <a:gd name="T41" fmla="*/ 692 h 2599"/>
                                    <a:gd name="T42" fmla="*/ 335 w 1216"/>
                                    <a:gd name="T43" fmla="*/ 707 h 2599"/>
                                    <a:gd name="T44" fmla="*/ 316 w 1216"/>
                                    <a:gd name="T45" fmla="*/ 712 h 2599"/>
                                    <a:gd name="T46" fmla="*/ 292 w 1216"/>
                                    <a:gd name="T47" fmla="*/ 748 h 2599"/>
                                    <a:gd name="T48" fmla="*/ 283 w 1216"/>
                                    <a:gd name="T49" fmla="*/ 763 h 2599"/>
                                    <a:gd name="T50" fmla="*/ 0 w 1216"/>
                                    <a:gd name="T51" fmla="*/ 1259 h 2599"/>
                                    <a:gd name="T52" fmla="*/ 5 w 1216"/>
                                    <a:gd name="T53" fmla="*/ 1279 h 2599"/>
                                    <a:gd name="T54" fmla="*/ 111 w 1216"/>
                                    <a:gd name="T55" fmla="*/ 1342 h 2599"/>
                                    <a:gd name="T56" fmla="*/ 132 w 1216"/>
                                    <a:gd name="T57" fmla="*/ 1345 h 2599"/>
                                    <a:gd name="T58" fmla="*/ 149 w 1216"/>
                                    <a:gd name="T59" fmla="*/ 1332 h 2599"/>
                                    <a:gd name="T60" fmla="*/ 275 w 1216"/>
                                    <a:gd name="T61" fmla="*/ 1318 h 2599"/>
                                    <a:gd name="T62" fmla="*/ 222 w 1216"/>
                                    <a:gd name="T63" fmla="*/ 1751 h 2599"/>
                                    <a:gd name="T64" fmla="*/ 229 w 1216"/>
                                    <a:gd name="T65" fmla="*/ 1827 h 2599"/>
                                    <a:gd name="T66" fmla="*/ 261 w 1216"/>
                                    <a:gd name="T67" fmla="*/ 1978 h 2599"/>
                                    <a:gd name="T68" fmla="*/ 316 w 1216"/>
                                    <a:gd name="T69" fmla="*/ 2146 h 2599"/>
                                    <a:gd name="T70" fmla="*/ 387 w 1216"/>
                                    <a:gd name="T71" fmla="*/ 2313 h 2599"/>
                                    <a:gd name="T72" fmla="*/ 465 w 1216"/>
                                    <a:gd name="T73" fmla="*/ 2457 h 2599"/>
                                    <a:gd name="T74" fmla="*/ 541 w 1216"/>
                                    <a:gd name="T75" fmla="*/ 2559 h 2599"/>
                                    <a:gd name="T76" fmla="*/ 608 w 1216"/>
                                    <a:gd name="T77" fmla="*/ 2599 h 2599"/>
                                    <a:gd name="T78" fmla="*/ 681 w 1216"/>
                                    <a:gd name="T79" fmla="*/ 2558 h 2599"/>
                                    <a:gd name="T80" fmla="*/ 766 w 1216"/>
                                    <a:gd name="T81" fmla="*/ 2447 h 2599"/>
                                    <a:gd name="T82" fmla="*/ 850 w 1216"/>
                                    <a:gd name="T83" fmla="*/ 2290 h 2599"/>
                                    <a:gd name="T84" fmla="*/ 924 w 1216"/>
                                    <a:gd name="T85" fmla="*/ 2112 h 2599"/>
                                    <a:gd name="T86" fmla="*/ 976 w 1216"/>
                                    <a:gd name="T87" fmla="*/ 1938 h 2599"/>
                                    <a:gd name="T88" fmla="*/ 996 w 1216"/>
                                    <a:gd name="T89" fmla="*/ 1792 h 2599"/>
                                    <a:gd name="T90" fmla="*/ 1154 w 1216"/>
                                    <a:gd name="T91" fmla="*/ 1751 h 2599"/>
                                    <a:gd name="T92" fmla="*/ 941 w 1216"/>
                                    <a:gd name="T93" fmla="*/ 1112 h 2599"/>
                                    <a:gd name="T94" fmla="*/ 1074 w 1216"/>
                                    <a:gd name="T95" fmla="*/ 1339 h 2599"/>
                                    <a:gd name="T96" fmla="*/ 1094 w 1216"/>
                                    <a:gd name="T97" fmla="*/ 1344 h 2599"/>
                                    <a:gd name="T98" fmla="*/ 1202 w 1216"/>
                                    <a:gd name="T99" fmla="*/ 1285 h 2599"/>
                                    <a:gd name="T100" fmla="*/ 1215 w 1216"/>
                                    <a:gd name="T101" fmla="*/ 1268 h 25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1216" h="2599">
                                      <a:moveTo>
                                        <a:pt x="941" y="333"/>
                                      </a:moveTo>
                                      <a:lnTo>
                                        <a:pt x="932" y="256"/>
                                      </a:lnTo>
                                      <a:lnTo>
                                        <a:pt x="907" y="186"/>
                                      </a:lnTo>
                                      <a:lnTo>
                                        <a:pt x="868" y="125"/>
                                      </a:lnTo>
                                      <a:lnTo>
                                        <a:pt x="817" y="73"/>
                                      </a:lnTo>
                                      <a:lnTo>
                                        <a:pt x="755" y="34"/>
                                      </a:lnTo>
                                      <a:lnTo>
                                        <a:pt x="685" y="9"/>
                                      </a:lnTo>
                                      <a:lnTo>
                                        <a:pt x="609" y="0"/>
                                      </a:lnTo>
                                      <a:lnTo>
                                        <a:pt x="532" y="9"/>
                                      </a:lnTo>
                                      <a:lnTo>
                                        <a:pt x="462" y="34"/>
                                      </a:lnTo>
                                      <a:lnTo>
                                        <a:pt x="401" y="73"/>
                                      </a:lnTo>
                                      <a:lnTo>
                                        <a:pt x="349" y="125"/>
                                      </a:lnTo>
                                      <a:lnTo>
                                        <a:pt x="310" y="186"/>
                                      </a:lnTo>
                                      <a:lnTo>
                                        <a:pt x="285" y="256"/>
                                      </a:lnTo>
                                      <a:lnTo>
                                        <a:pt x="276" y="333"/>
                                      </a:lnTo>
                                      <a:lnTo>
                                        <a:pt x="285" y="409"/>
                                      </a:lnTo>
                                      <a:lnTo>
                                        <a:pt x="310" y="479"/>
                                      </a:lnTo>
                                      <a:lnTo>
                                        <a:pt x="349" y="541"/>
                                      </a:lnTo>
                                      <a:lnTo>
                                        <a:pt x="401" y="592"/>
                                      </a:lnTo>
                                      <a:lnTo>
                                        <a:pt x="462" y="632"/>
                                      </a:lnTo>
                                      <a:lnTo>
                                        <a:pt x="532" y="657"/>
                                      </a:lnTo>
                                      <a:lnTo>
                                        <a:pt x="609" y="665"/>
                                      </a:lnTo>
                                      <a:lnTo>
                                        <a:pt x="685" y="657"/>
                                      </a:lnTo>
                                      <a:lnTo>
                                        <a:pt x="755" y="632"/>
                                      </a:lnTo>
                                      <a:lnTo>
                                        <a:pt x="817" y="592"/>
                                      </a:lnTo>
                                      <a:lnTo>
                                        <a:pt x="868" y="541"/>
                                      </a:lnTo>
                                      <a:lnTo>
                                        <a:pt x="907" y="479"/>
                                      </a:lnTo>
                                      <a:lnTo>
                                        <a:pt x="932" y="409"/>
                                      </a:lnTo>
                                      <a:lnTo>
                                        <a:pt x="941" y="333"/>
                                      </a:lnTo>
                                      <a:close/>
                                      <a:moveTo>
                                        <a:pt x="1216" y="1257"/>
                                      </a:moveTo>
                                      <a:lnTo>
                                        <a:pt x="1212" y="1247"/>
                                      </a:lnTo>
                                      <a:lnTo>
                                        <a:pt x="932" y="761"/>
                                      </a:lnTo>
                                      <a:lnTo>
                                        <a:pt x="932" y="760"/>
                                      </a:lnTo>
                                      <a:lnTo>
                                        <a:pt x="929" y="756"/>
                                      </a:lnTo>
                                      <a:lnTo>
                                        <a:pt x="908" y="719"/>
                                      </a:lnTo>
                                      <a:lnTo>
                                        <a:pt x="900" y="711"/>
                                      </a:lnTo>
                                      <a:lnTo>
                                        <a:pt x="891" y="706"/>
                                      </a:lnTo>
                                      <a:lnTo>
                                        <a:pt x="880" y="705"/>
                                      </a:lnTo>
                                      <a:lnTo>
                                        <a:pt x="879" y="705"/>
                                      </a:lnTo>
                                      <a:lnTo>
                                        <a:pt x="873" y="701"/>
                                      </a:lnTo>
                                      <a:lnTo>
                                        <a:pt x="830" y="692"/>
                                      </a:lnTo>
                                      <a:lnTo>
                                        <a:pt x="386" y="692"/>
                                      </a:lnTo>
                                      <a:lnTo>
                                        <a:pt x="343" y="701"/>
                                      </a:lnTo>
                                      <a:lnTo>
                                        <a:pt x="335" y="707"/>
                                      </a:lnTo>
                                      <a:lnTo>
                                        <a:pt x="325" y="707"/>
                                      </a:lnTo>
                                      <a:lnTo>
                                        <a:pt x="316" y="712"/>
                                      </a:lnTo>
                                      <a:lnTo>
                                        <a:pt x="308" y="720"/>
                                      </a:lnTo>
                                      <a:lnTo>
                                        <a:pt x="292" y="748"/>
                                      </a:lnTo>
                                      <a:lnTo>
                                        <a:pt x="284" y="760"/>
                                      </a:lnTo>
                                      <a:lnTo>
                                        <a:pt x="283" y="763"/>
                                      </a:lnTo>
                                      <a:lnTo>
                                        <a:pt x="4" y="1248"/>
                                      </a:lnTo>
                                      <a:lnTo>
                                        <a:pt x="0" y="1259"/>
                                      </a:lnTo>
                                      <a:lnTo>
                                        <a:pt x="1" y="1269"/>
                                      </a:lnTo>
                                      <a:lnTo>
                                        <a:pt x="5" y="1279"/>
                                      </a:lnTo>
                                      <a:lnTo>
                                        <a:pt x="14" y="1286"/>
                                      </a:lnTo>
                                      <a:lnTo>
                                        <a:pt x="111" y="1342"/>
                                      </a:lnTo>
                                      <a:lnTo>
                                        <a:pt x="122" y="1346"/>
                                      </a:lnTo>
                                      <a:lnTo>
                                        <a:pt x="132" y="1345"/>
                                      </a:lnTo>
                                      <a:lnTo>
                                        <a:pt x="142" y="1341"/>
                                      </a:lnTo>
                                      <a:lnTo>
                                        <a:pt x="149" y="1332"/>
                                      </a:lnTo>
                                      <a:lnTo>
                                        <a:pt x="275" y="1114"/>
                                      </a:lnTo>
                                      <a:lnTo>
                                        <a:pt x="275" y="1318"/>
                                      </a:lnTo>
                                      <a:lnTo>
                                        <a:pt x="62" y="1751"/>
                                      </a:lnTo>
                                      <a:lnTo>
                                        <a:pt x="222" y="1751"/>
                                      </a:lnTo>
                                      <a:lnTo>
                                        <a:pt x="225" y="1764"/>
                                      </a:lnTo>
                                      <a:lnTo>
                                        <a:pt x="229" y="1827"/>
                                      </a:lnTo>
                                      <a:lnTo>
                                        <a:pt x="241" y="1899"/>
                                      </a:lnTo>
                                      <a:lnTo>
                                        <a:pt x="261" y="1978"/>
                                      </a:lnTo>
                                      <a:lnTo>
                                        <a:pt x="286" y="2061"/>
                                      </a:lnTo>
                                      <a:lnTo>
                                        <a:pt x="316" y="2146"/>
                                      </a:lnTo>
                                      <a:lnTo>
                                        <a:pt x="350" y="2231"/>
                                      </a:lnTo>
                                      <a:lnTo>
                                        <a:pt x="387" y="2313"/>
                                      </a:lnTo>
                                      <a:lnTo>
                                        <a:pt x="425" y="2389"/>
                                      </a:lnTo>
                                      <a:lnTo>
                                        <a:pt x="465" y="2457"/>
                                      </a:lnTo>
                                      <a:lnTo>
                                        <a:pt x="503" y="2514"/>
                                      </a:lnTo>
                                      <a:lnTo>
                                        <a:pt x="541" y="2559"/>
                                      </a:lnTo>
                                      <a:lnTo>
                                        <a:pt x="576" y="2588"/>
                                      </a:lnTo>
                                      <a:lnTo>
                                        <a:pt x="608" y="2599"/>
                                      </a:lnTo>
                                      <a:lnTo>
                                        <a:pt x="643" y="2588"/>
                                      </a:lnTo>
                                      <a:lnTo>
                                        <a:pt x="681" y="2558"/>
                                      </a:lnTo>
                                      <a:lnTo>
                                        <a:pt x="723" y="2509"/>
                                      </a:lnTo>
                                      <a:lnTo>
                                        <a:pt x="766" y="2447"/>
                                      </a:lnTo>
                                      <a:lnTo>
                                        <a:pt x="809" y="2372"/>
                                      </a:lnTo>
                                      <a:lnTo>
                                        <a:pt x="850" y="2290"/>
                                      </a:lnTo>
                                      <a:lnTo>
                                        <a:pt x="889" y="2202"/>
                                      </a:lnTo>
                                      <a:lnTo>
                                        <a:pt x="924" y="2112"/>
                                      </a:lnTo>
                                      <a:lnTo>
                                        <a:pt x="953" y="2023"/>
                                      </a:lnTo>
                                      <a:lnTo>
                                        <a:pt x="976" y="1938"/>
                                      </a:lnTo>
                                      <a:lnTo>
                                        <a:pt x="991" y="1860"/>
                                      </a:lnTo>
                                      <a:lnTo>
                                        <a:pt x="996" y="1792"/>
                                      </a:lnTo>
                                      <a:lnTo>
                                        <a:pt x="1000" y="1751"/>
                                      </a:lnTo>
                                      <a:lnTo>
                                        <a:pt x="1154" y="1751"/>
                                      </a:lnTo>
                                      <a:lnTo>
                                        <a:pt x="941" y="1318"/>
                                      </a:lnTo>
                                      <a:lnTo>
                                        <a:pt x="941" y="1112"/>
                                      </a:lnTo>
                                      <a:lnTo>
                                        <a:pt x="1067" y="1331"/>
                                      </a:lnTo>
                                      <a:lnTo>
                                        <a:pt x="1074" y="1339"/>
                                      </a:lnTo>
                                      <a:lnTo>
                                        <a:pt x="1084" y="1344"/>
                                      </a:lnTo>
                                      <a:lnTo>
                                        <a:pt x="1094" y="1344"/>
                                      </a:lnTo>
                                      <a:lnTo>
                                        <a:pt x="1105" y="1341"/>
                                      </a:lnTo>
                                      <a:lnTo>
                                        <a:pt x="1202" y="1285"/>
                                      </a:lnTo>
                                      <a:lnTo>
                                        <a:pt x="1210" y="1277"/>
                                      </a:lnTo>
                                      <a:lnTo>
                                        <a:pt x="1215" y="1268"/>
                                      </a:lnTo>
                                      <a:lnTo>
                                        <a:pt x="1216" y="1257"/>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87D0D97" id="Group 609" o:spid="_x0000_s1026" style="width:60.8pt;height:129.95pt;mso-position-horizontal-relative:char;mso-position-vertical-relative:line" coordsize="1216,2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">
                      <v:shape id="AutoShape 610" o:spid="_x0000_s1027" style="position:absolute;left:-1;width:1216;height:2599;visibility:visible;mso-wrap-style:square;v-text-anchor:top" coordsize="1216,2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" path="m941,333r-9,-77l907,186,868,125,817,73,755,34,685,9,609,,532,9,462,34,401,73r-52,52l310,186r-25,70l276,333r9,76l310,479r39,62l401,592r61,40l532,657r77,8l685,657r70,-25l817,592r51,-51l907,479r25,-70l941,333xm1216,1257r-4,-10l932,761r,-1l929,756,908,719r-8,-8l891,706r-11,-1l879,705r-6,-4l830,692r-444,l343,701r-8,6l325,707r-9,5l308,720r-16,28l284,760r-1,3l4,1248,,1259r1,10l5,1279r9,7l111,1342r11,4l132,1345r10,-4l149,1332,275,1114r,204l62,1751r160,l225,1764r4,63l241,1899r20,79l286,2061r30,85l350,2231r37,82l425,2389r40,68l503,2514r38,45l576,2588r32,11l643,2588r38,-30l723,2509r43,-62l809,2372r41,-82l889,2202r35,-90l953,2023r23,-85l991,1860r5,-68l1000,1751r154,l941,1318r,-206l1067,1331r7,8l1084,1344r10,l1105,1341r97,-56l1210,1277r5,-9l1216,1257xe" fillcolor="#e7e6e6" stroked="f">
                        <v:path arrowok="t" o:connecttype="custom" o:connectlocs="932,256;868,125;755,34;609,0;462,34;349,125;285,256;285,409;349,541;462,632;609,665;755,632;868,541;932,409;1216,1257;932,761;929,756;900,711;880,705;873,701;386,692;335,707;316,712;292,748;283,763;0,1259;5,1279;111,1342;132,1345;149,1332;275,1318;222,1751;229,1827;261,1978;316,2146;387,2313;465,2457;541,2559;608,2599;681,2558;766,2447;850,2290;924,2112;976,1938;996,1792;1154,1751;941,1112;1074,1339;1094,1344;1202,1285;1215,1268" o:connectangles="0,0,0,0,0,0,0,0,0,0,0,0,0,0,0,0,0,0,0,0,0,0,0,0,0,0,0,0,0,0,0,0,0,0,0,0,0,0,0,0,0,0,0,0,0,0,0,0,0,0,0"/>
                      </v:shape>
                      <w10:anchorlock/>
                    </v:group>
                  </w:pict>
                </mc:Fallback>
              </mc:AlternateContent>
            </w:r>
          </w:p>
          <w:p w14:paraId="2A1F2257" w14:textId="77777777" w:rsidR="00DA1199" w:rsidRPr="00746325" w:rsidRDefault="00DA1199">
            <w:pPr>
              <w:pStyle w:val="TableParagraph"/>
              <w:spacing w:before="0"/>
              <w:ind w:left="0"/>
              <w:rPr>
                <w:sz w:val="40"/>
                <w:lang w:val="et-EE"/>
              </w:rPr>
            </w:pPr>
          </w:p>
          <w:p w14:paraId="14E71F50" w14:textId="77777777" w:rsidR="00133456" w:rsidRPr="00746325" w:rsidRDefault="00536928">
            <w:pPr>
              <w:pStyle w:val="TableParagraph"/>
              <w:spacing w:before="0" w:line="261" w:lineRule="auto"/>
              <w:ind w:left="5558" w:right="5062"/>
              <w:jc w:val="center"/>
              <w:rPr>
                <w:rFonts w:ascii="Calibri"/>
                <w:sz w:val="16"/>
                <w:szCs w:val="16"/>
                <w:lang w:val="et-EE"/>
              </w:rPr>
            </w:pPr>
            <w:r w:rsidRPr="00746325">
              <w:rPr>
                <w:rFonts w:ascii="Calibri"/>
                <w:sz w:val="16"/>
                <w:szCs w:val="16"/>
                <w:lang w:val="et-EE"/>
              </w:rPr>
              <w:t>J</w:t>
            </w:r>
            <w:r w:rsidRPr="00746325">
              <w:rPr>
                <w:rFonts w:ascii="Calibri"/>
                <w:sz w:val="16"/>
                <w:szCs w:val="16"/>
                <w:lang w:val="et-EE"/>
              </w:rPr>
              <w:t>ä</w:t>
            </w:r>
            <w:r w:rsidRPr="00746325">
              <w:rPr>
                <w:rFonts w:ascii="Calibri"/>
                <w:sz w:val="16"/>
                <w:szCs w:val="16"/>
                <w:lang w:val="et-EE"/>
              </w:rPr>
              <w:t>relem</w:t>
            </w:r>
            <w:r w:rsidRPr="00746325">
              <w:rPr>
                <w:rFonts w:ascii="Calibri"/>
                <w:sz w:val="16"/>
                <w:szCs w:val="16"/>
                <w:lang w:val="et-EE"/>
              </w:rPr>
              <w:t>õ</w:t>
            </w:r>
            <w:r w:rsidRPr="00746325">
              <w:rPr>
                <w:rFonts w:ascii="Calibri"/>
                <w:sz w:val="16"/>
                <w:szCs w:val="16"/>
                <w:lang w:val="et-EE"/>
              </w:rPr>
              <w:t>tlemis-</w:t>
            </w:r>
          </w:p>
          <w:p w14:paraId="07753E1F" w14:textId="5AEB6DFB" w:rsidR="00065C28" w:rsidRPr="00746325" w:rsidRDefault="00536928">
            <w:pPr>
              <w:pStyle w:val="TableParagraph"/>
              <w:spacing w:before="0" w:line="261" w:lineRule="auto"/>
              <w:ind w:left="5558" w:right="5062"/>
              <w:jc w:val="center"/>
              <w:rPr>
                <w:rFonts w:ascii="Calibri"/>
                <w:sz w:val="12"/>
                <w:szCs w:val="12"/>
                <w:lang w:val="et-EE"/>
              </w:rPr>
            </w:pPr>
            <w:r w:rsidRPr="00746325">
              <w:rPr>
                <w:rFonts w:ascii="Calibri"/>
                <w:sz w:val="16"/>
                <w:szCs w:val="16"/>
                <w:lang w:val="et-EE"/>
              </w:rPr>
              <w:t>/</w:t>
            </w:r>
            <w:r w:rsidRPr="00746325">
              <w:rPr>
                <w:rFonts w:ascii="Calibri"/>
                <w:sz w:val="16"/>
                <w:szCs w:val="16"/>
                <w:lang w:val="et-EE"/>
              </w:rPr>
              <w:t>ü</w:t>
            </w:r>
            <w:r w:rsidRPr="00746325">
              <w:rPr>
                <w:rFonts w:ascii="Calibri"/>
                <w:sz w:val="16"/>
                <w:szCs w:val="16"/>
                <w:lang w:val="et-EE"/>
              </w:rPr>
              <w:t>levaatuse seanss:</w:t>
            </w:r>
          </w:p>
        </w:tc>
      </w:tr>
      <w:tr w:rsidR="00DA1199" w:rsidRPr="00746325" w14:paraId="35ABE917" w14:textId="77777777">
        <w:trPr>
          <w:trHeight w:val="1246"/>
        </w:trPr>
        <w:tc>
          <w:tcPr>
            <w:tcW w:w="7960" w:type="dxa"/>
            <w:tcBorders>
              <w:bottom w:val="single" w:sz="48" w:space="0" w:color="FFFFFF"/>
            </w:tcBorders>
            <w:shd w:val="clear" w:color="auto" w:fill="E1EFD9"/>
          </w:tcPr>
          <w:p w14:paraId="31C6AE66" w14:textId="77777777" w:rsidR="00065C28" w:rsidRPr="00746325" w:rsidRDefault="00536928">
            <w:pPr>
              <w:pStyle w:val="TableParagraph"/>
              <w:spacing w:before="72" w:line="259" w:lineRule="auto"/>
              <w:ind w:left="104"/>
              <w:rPr>
                <w:rFonts w:ascii="Calibri"/>
                <w:sz w:val="36"/>
                <w:lang w:val="et-EE"/>
              </w:rPr>
            </w:pPr>
            <w:r w:rsidRPr="00746325">
              <w:rPr>
                <w:rFonts w:ascii="Calibri"/>
                <w:sz w:val="36"/>
                <w:lang w:val="et-EE"/>
              </w:rPr>
              <w:t>Osalejatele antakse esinemise ettevalmistamiseks maksimaalselt 10 minutit.</w:t>
            </w:r>
          </w:p>
        </w:tc>
        <w:tc>
          <w:tcPr>
            <w:tcW w:w="11999" w:type="dxa"/>
            <w:vMerge/>
            <w:tcBorders>
              <w:top w:val="nil"/>
            </w:tcBorders>
          </w:tcPr>
          <w:p w14:paraId="2E1D50A7" w14:textId="77777777" w:rsidR="00DA1199" w:rsidRPr="00746325" w:rsidRDefault="00DA1199">
            <w:pPr>
              <w:rPr>
                <w:sz w:val="2"/>
                <w:szCs w:val="2"/>
                <w:lang w:val="et-EE"/>
              </w:rPr>
            </w:pPr>
          </w:p>
        </w:tc>
      </w:tr>
      <w:tr w:rsidR="00DA1199" w:rsidRPr="00746325" w14:paraId="43117A11" w14:textId="77777777">
        <w:trPr>
          <w:trHeight w:val="545"/>
        </w:trPr>
        <w:tc>
          <w:tcPr>
            <w:tcW w:w="7960" w:type="dxa"/>
            <w:tcBorders>
              <w:top w:val="single" w:sz="48" w:space="0" w:color="FFFFFF"/>
            </w:tcBorders>
            <w:shd w:val="clear" w:color="auto" w:fill="C5DFB4"/>
          </w:tcPr>
          <w:p w14:paraId="1F19E9B4" w14:textId="77777777" w:rsidR="00065C28" w:rsidRPr="00746325" w:rsidRDefault="00536928">
            <w:pPr>
              <w:pStyle w:val="TableParagraph"/>
              <w:spacing w:before="67"/>
              <w:ind w:left="104"/>
              <w:rPr>
                <w:rFonts w:ascii="Arial"/>
                <w:b/>
                <w:sz w:val="36"/>
                <w:lang w:val="et-EE"/>
              </w:rPr>
            </w:pPr>
            <w:r w:rsidRPr="00746325">
              <w:rPr>
                <w:rFonts w:ascii="Arial"/>
                <w:b/>
                <w:sz w:val="36"/>
                <w:lang w:val="et-EE"/>
              </w:rPr>
              <w:t>4. samm:</w:t>
            </w:r>
          </w:p>
        </w:tc>
        <w:tc>
          <w:tcPr>
            <w:tcW w:w="11999" w:type="dxa"/>
            <w:vMerge/>
            <w:tcBorders>
              <w:top w:val="nil"/>
            </w:tcBorders>
          </w:tcPr>
          <w:p w14:paraId="402769C5" w14:textId="77777777" w:rsidR="00DA1199" w:rsidRPr="00746325" w:rsidRDefault="00DA1199">
            <w:pPr>
              <w:rPr>
                <w:sz w:val="2"/>
                <w:szCs w:val="2"/>
                <w:lang w:val="et-EE"/>
              </w:rPr>
            </w:pPr>
          </w:p>
        </w:tc>
      </w:tr>
      <w:tr w:rsidR="00DA1199" w:rsidRPr="00746325" w14:paraId="44F5E116" w14:textId="77777777">
        <w:trPr>
          <w:trHeight w:val="7324"/>
        </w:trPr>
        <w:tc>
          <w:tcPr>
            <w:tcW w:w="7960" w:type="dxa"/>
            <w:tcBorders>
              <w:bottom w:val="single" w:sz="48" w:space="0" w:color="FFFFFF"/>
            </w:tcBorders>
            <w:shd w:val="clear" w:color="auto" w:fill="E1EFD9"/>
          </w:tcPr>
          <w:p w14:paraId="1084AD4E" w14:textId="6C88DA5C" w:rsidR="00065C28" w:rsidRPr="00AA29F1" w:rsidRDefault="00536928">
            <w:pPr>
              <w:pStyle w:val="TableParagraph"/>
              <w:spacing w:before="76" w:line="259" w:lineRule="auto"/>
              <w:ind w:left="104" w:right="141"/>
              <w:jc w:val="both"/>
              <w:rPr>
                <w:rFonts w:asciiTheme="minorHAnsi" w:hAnsiTheme="minorHAnsi"/>
                <w:sz w:val="36"/>
                <w:lang w:val="et-EE"/>
              </w:rPr>
            </w:pPr>
            <w:r w:rsidRPr="00AA29F1">
              <w:rPr>
                <w:rFonts w:asciiTheme="minorHAnsi" w:hAnsiTheme="minorHAnsi"/>
                <w:sz w:val="36"/>
                <w:lang w:val="et-EE"/>
              </w:rPr>
              <w:t xml:space="preserve">Osalejad </w:t>
            </w:r>
            <w:r w:rsidR="00AA29F1" w:rsidRPr="00AA29F1">
              <w:rPr>
                <w:rFonts w:asciiTheme="minorHAnsi" w:hAnsiTheme="minorHAnsi"/>
                <w:sz w:val="36"/>
                <w:lang w:val="et-EE"/>
              </w:rPr>
              <w:t>teevad etteaste</w:t>
            </w:r>
            <w:r w:rsidRPr="00AA29F1">
              <w:rPr>
                <w:rFonts w:asciiTheme="minorHAnsi" w:hAnsiTheme="minorHAnsi"/>
                <w:sz w:val="36"/>
                <w:lang w:val="et-EE"/>
              </w:rPr>
              <w:t xml:space="preserve"> </w:t>
            </w:r>
            <w:r w:rsidR="00AA29F1" w:rsidRPr="00AA29F1">
              <w:rPr>
                <w:rFonts w:asciiTheme="minorHAnsi" w:hAnsiTheme="minorHAnsi"/>
                <w:sz w:val="36"/>
                <w:lang w:val="et-EE"/>
              </w:rPr>
              <w:t>koolitajale</w:t>
            </w:r>
            <w:r w:rsidRPr="00AA29F1">
              <w:rPr>
                <w:rFonts w:asciiTheme="minorHAnsi" w:hAnsiTheme="minorHAnsi"/>
                <w:sz w:val="36"/>
                <w:lang w:val="et-EE"/>
              </w:rPr>
              <w:t xml:space="preserve"> ja ülejäänud rühmale. Seejärel korratakse etendust ja publik (teised </w:t>
            </w:r>
            <w:r w:rsidRPr="00AA29F1">
              <w:rPr>
                <w:rFonts w:asciiTheme="minorHAnsi" w:hAnsiTheme="minorHAnsi"/>
                <w:spacing w:val="-1"/>
                <w:sz w:val="36"/>
                <w:lang w:val="et-EE"/>
              </w:rPr>
              <w:t xml:space="preserve">osalejad) </w:t>
            </w:r>
            <w:r w:rsidRPr="00AA29F1">
              <w:rPr>
                <w:rFonts w:asciiTheme="minorHAnsi" w:hAnsiTheme="minorHAnsi"/>
                <w:sz w:val="36"/>
                <w:lang w:val="et-EE"/>
              </w:rPr>
              <w:t>võib igal ajal sekkuda, hüüdes STOP ja vahetad</w:t>
            </w:r>
            <w:r w:rsidR="00AA29F1" w:rsidRPr="00AA29F1">
              <w:rPr>
                <w:rFonts w:asciiTheme="minorHAnsi" w:hAnsiTheme="minorHAnsi"/>
                <w:sz w:val="36"/>
                <w:lang w:val="et-EE"/>
              </w:rPr>
              <w:t>es</w:t>
            </w:r>
            <w:r w:rsidRPr="00AA29F1">
              <w:rPr>
                <w:rFonts w:asciiTheme="minorHAnsi" w:hAnsiTheme="minorHAnsi"/>
                <w:sz w:val="36"/>
                <w:lang w:val="et-EE"/>
              </w:rPr>
              <w:t xml:space="preserve"> peategelasega kohad, et parandada vanaema arusaamist.</w:t>
            </w:r>
          </w:p>
          <w:p w14:paraId="0C0CF9B7" w14:textId="77777777" w:rsidR="00AA29F1" w:rsidRPr="00AA29F1" w:rsidRDefault="00AA29F1">
            <w:pPr>
              <w:pStyle w:val="TableParagraph"/>
              <w:spacing w:before="157" w:line="345" w:lineRule="auto"/>
              <w:ind w:left="104"/>
              <w:rPr>
                <w:rFonts w:asciiTheme="minorHAnsi" w:hAnsiTheme="minorHAnsi"/>
                <w:sz w:val="36"/>
                <w:lang w:val="et-EE"/>
              </w:rPr>
            </w:pPr>
            <w:r w:rsidRPr="00AA29F1">
              <w:rPr>
                <w:rFonts w:asciiTheme="minorHAnsi" w:hAnsiTheme="minorHAnsi"/>
                <w:spacing w:val="-1"/>
                <w:sz w:val="36"/>
                <w:lang w:val="et-EE"/>
              </w:rPr>
              <w:t>Koolitaja</w:t>
            </w:r>
            <w:r w:rsidR="00536928" w:rsidRPr="00AA29F1">
              <w:rPr>
                <w:rFonts w:asciiTheme="minorHAnsi" w:hAnsiTheme="minorHAnsi"/>
                <w:spacing w:val="-1"/>
                <w:sz w:val="36"/>
                <w:lang w:val="et-EE"/>
              </w:rPr>
              <w:t xml:space="preserve"> </w:t>
            </w:r>
            <w:r w:rsidR="00536928" w:rsidRPr="00AA29F1">
              <w:rPr>
                <w:rFonts w:asciiTheme="minorHAnsi" w:hAnsiTheme="minorHAnsi"/>
                <w:sz w:val="36"/>
                <w:lang w:val="et-EE"/>
              </w:rPr>
              <w:t>peaks esitama ka küsimusi, näiteks:</w:t>
            </w:r>
          </w:p>
          <w:p w14:paraId="78A19698" w14:textId="77777777" w:rsidR="00AA29F1" w:rsidRPr="00AA29F1" w:rsidRDefault="00536928">
            <w:pPr>
              <w:pStyle w:val="TableParagraph"/>
              <w:spacing w:before="157" w:line="345" w:lineRule="auto"/>
              <w:ind w:left="104"/>
              <w:rPr>
                <w:rFonts w:asciiTheme="minorHAnsi" w:hAnsiTheme="minorHAnsi"/>
                <w:sz w:val="36"/>
                <w:lang w:val="et-EE"/>
              </w:rPr>
            </w:pPr>
            <w:r w:rsidRPr="00AA29F1">
              <w:rPr>
                <w:rFonts w:asciiTheme="minorHAnsi" w:hAnsiTheme="minorHAnsi"/>
                <w:sz w:val="36"/>
                <w:lang w:val="et-EE"/>
              </w:rPr>
              <w:t xml:space="preserve">Miks võiks olla parem panna raha panka? </w:t>
            </w:r>
          </w:p>
          <w:p w14:paraId="4CF9359E" w14:textId="325D1C54" w:rsidR="00065C28" w:rsidRPr="00AA29F1" w:rsidRDefault="00536928">
            <w:pPr>
              <w:pStyle w:val="TableParagraph"/>
              <w:spacing w:before="157" w:line="345" w:lineRule="auto"/>
              <w:ind w:left="104"/>
              <w:rPr>
                <w:rFonts w:asciiTheme="minorHAnsi" w:hAnsiTheme="minorHAnsi"/>
                <w:sz w:val="36"/>
                <w:lang w:val="et-EE"/>
              </w:rPr>
            </w:pPr>
            <w:r w:rsidRPr="00AA29F1">
              <w:rPr>
                <w:rFonts w:asciiTheme="minorHAnsi" w:hAnsiTheme="minorHAnsi"/>
                <w:sz w:val="36"/>
                <w:lang w:val="et-EE"/>
              </w:rPr>
              <w:t>Kas on oluline, millises pangas?</w:t>
            </w:r>
          </w:p>
          <w:p w14:paraId="0F8AD5A7" w14:textId="77777777" w:rsidR="00065C28" w:rsidRPr="00AA29F1" w:rsidRDefault="00536928">
            <w:pPr>
              <w:pStyle w:val="TableParagraph"/>
              <w:spacing w:before="6" w:line="345" w:lineRule="auto"/>
              <w:ind w:left="104" w:right="1938"/>
              <w:rPr>
                <w:rFonts w:asciiTheme="minorHAnsi" w:hAnsiTheme="minorHAnsi"/>
                <w:sz w:val="36"/>
                <w:lang w:val="et-EE"/>
              </w:rPr>
            </w:pPr>
            <w:r w:rsidRPr="00AA29F1">
              <w:rPr>
                <w:rFonts w:asciiTheme="minorHAnsi" w:hAnsiTheme="minorHAnsi"/>
                <w:sz w:val="36"/>
                <w:lang w:val="et-EE"/>
              </w:rPr>
              <w:t>Mida te teate intressimääradest? Kuidas ta võiks oma raha investeerida?</w:t>
            </w:r>
          </w:p>
          <w:p w14:paraId="5C3326AE" w14:textId="77777777" w:rsidR="00065C28" w:rsidRPr="00746325" w:rsidRDefault="00536928">
            <w:pPr>
              <w:pStyle w:val="TableParagraph"/>
              <w:spacing w:before="3"/>
              <w:ind w:left="104"/>
              <w:rPr>
                <w:rFonts w:ascii="Calibri"/>
                <w:sz w:val="36"/>
                <w:lang w:val="et-EE"/>
              </w:rPr>
            </w:pPr>
            <w:r w:rsidRPr="00AA29F1">
              <w:rPr>
                <w:rFonts w:asciiTheme="minorHAnsi" w:hAnsiTheme="minorHAnsi"/>
                <w:sz w:val="36"/>
                <w:lang w:val="et-EE"/>
              </w:rPr>
              <w:t>Millised on riskid?</w:t>
            </w:r>
          </w:p>
        </w:tc>
        <w:tc>
          <w:tcPr>
            <w:tcW w:w="11999" w:type="dxa"/>
            <w:vMerge/>
            <w:tcBorders>
              <w:top w:val="nil"/>
            </w:tcBorders>
          </w:tcPr>
          <w:p w14:paraId="315FD833" w14:textId="77777777" w:rsidR="00DA1199" w:rsidRPr="00746325" w:rsidRDefault="00DA1199">
            <w:pPr>
              <w:rPr>
                <w:sz w:val="2"/>
                <w:szCs w:val="2"/>
                <w:lang w:val="et-EE"/>
              </w:rPr>
            </w:pPr>
          </w:p>
        </w:tc>
      </w:tr>
      <w:tr w:rsidR="00DA1199" w:rsidRPr="00746325" w14:paraId="264581DA" w14:textId="77777777">
        <w:trPr>
          <w:trHeight w:val="560"/>
        </w:trPr>
        <w:tc>
          <w:tcPr>
            <w:tcW w:w="7960" w:type="dxa"/>
            <w:tcBorders>
              <w:top w:val="single" w:sz="48" w:space="0" w:color="FFFFFF"/>
            </w:tcBorders>
            <w:shd w:val="clear" w:color="auto" w:fill="C5DFB4"/>
          </w:tcPr>
          <w:p w14:paraId="27C8EA8D" w14:textId="77777777" w:rsidR="00065C28" w:rsidRPr="00746325" w:rsidRDefault="00536928">
            <w:pPr>
              <w:pStyle w:val="TableParagraph"/>
              <w:spacing w:before="75"/>
              <w:ind w:left="100"/>
              <w:rPr>
                <w:rFonts w:ascii="Arial"/>
                <w:b/>
                <w:sz w:val="36"/>
                <w:lang w:val="et-EE"/>
              </w:rPr>
            </w:pPr>
            <w:r w:rsidRPr="00746325">
              <w:rPr>
                <w:rFonts w:ascii="Arial"/>
                <w:b/>
                <w:sz w:val="36"/>
                <w:lang w:val="et-EE"/>
              </w:rPr>
              <w:t>5. samm:</w:t>
            </w:r>
          </w:p>
        </w:tc>
        <w:tc>
          <w:tcPr>
            <w:tcW w:w="11999" w:type="dxa"/>
            <w:vMerge/>
            <w:tcBorders>
              <w:top w:val="nil"/>
            </w:tcBorders>
          </w:tcPr>
          <w:p w14:paraId="61DAE9BA" w14:textId="77777777" w:rsidR="00DA1199" w:rsidRPr="00746325" w:rsidRDefault="00DA1199">
            <w:pPr>
              <w:rPr>
                <w:sz w:val="2"/>
                <w:szCs w:val="2"/>
                <w:lang w:val="et-EE"/>
              </w:rPr>
            </w:pPr>
          </w:p>
        </w:tc>
      </w:tr>
      <w:tr w:rsidR="00DA1199" w:rsidRPr="00746325" w14:paraId="1BD54B90" w14:textId="77777777">
        <w:trPr>
          <w:trHeight w:val="2794"/>
        </w:trPr>
        <w:tc>
          <w:tcPr>
            <w:tcW w:w="7960" w:type="dxa"/>
            <w:shd w:val="clear" w:color="auto" w:fill="E1EFD9"/>
          </w:tcPr>
          <w:p w14:paraId="539356A5" w14:textId="46149AE6" w:rsidR="00065C28" w:rsidRPr="00AA29F1" w:rsidRDefault="00536928" w:rsidP="00133456">
            <w:pPr>
              <w:pStyle w:val="TableParagraph"/>
              <w:spacing w:before="77" w:line="259" w:lineRule="auto"/>
              <w:ind w:left="104" w:right="146"/>
              <w:rPr>
                <w:rFonts w:asciiTheme="minorHAnsi" w:hAnsiTheme="minorHAnsi"/>
                <w:sz w:val="36"/>
                <w:lang w:val="et-EE"/>
              </w:rPr>
            </w:pPr>
            <w:r w:rsidRPr="00AA29F1">
              <w:rPr>
                <w:rFonts w:asciiTheme="minorHAnsi" w:hAnsiTheme="minorHAnsi"/>
                <w:sz w:val="36"/>
                <w:lang w:val="et-EE"/>
              </w:rPr>
              <w:t xml:space="preserve">Osalejad osalevad pärast etendust järelemõtlemis- ja ülevaatussessioonil, et hinnata saadud õppetunde. Peamised punktid kirjutatakse tahvlile, et kõik saaksid neid näha ja </w:t>
            </w:r>
            <w:r w:rsidR="00AA29F1">
              <w:rPr>
                <w:rFonts w:asciiTheme="minorHAnsi" w:hAnsiTheme="minorHAnsi"/>
                <w:sz w:val="36"/>
                <w:lang w:val="et-EE"/>
              </w:rPr>
              <w:t>meelde jätta</w:t>
            </w:r>
            <w:r w:rsidRPr="00AA29F1">
              <w:rPr>
                <w:rFonts w:asciiTheme="minorHAnsi" w:hAnsiTheme="minorHAnsi"/>
                <w:sz w:val="36"/>
                <w:lang w:val="et-EE"/>
              </w:rPr>
              <w:t>.</w:t>
            </w:r>
          </w:p>
        </w:tc>
        <w:tc>
          <w:tcPr>
            <w:tcW w:w="11999" w:type="dxa"/>
            <w:vMerge/>
            <w:tcBorders>
              <w:top w:val="nil"/>
            </w:tcBorders>
          </w:tcPr>
          <w:p w14:paraId="566FD899" w14:textId="77777777" w:rsidR="00DA1199" w:rsidRPr="00746325" w:rsidRDefault="00DA1199">
            <w:pPr>
              <w:rPr>
                <w:sz w:val="2"/>
                <w:szCs w:val="2"/>
                <w:lang w:val="et-EE"/>
              </w:rPr>
            </w:pPr>
          </w:p>
        </w:tc>
      </w:tr>
    </w:tbl>
    <w:p w14:paraId="60C08EF4" w14:textId="40DE6F84" w:rsidR="00065C28" w:rsidRPr="00746325" w:rsidRDefault="001D431D">
      <w:pPr>
        <w:rPr>
          <w:sz w:val="2"/>
          <w:szCs w:val="2"/>
          <w:lang w:val="et-EE"/>
        </w:rPr>
      </w:pPr>
      <w:r>
        <w:rPr>
          <w:noProof/>
        </w:rPr>
        <mc:AlternateContent>
          <mc:Choice Requires="wps">
            <w:drawing>
              <wp:anchor distT="0" distB="0" distL="114300" distR="114300" simplePos="0" relativeHeight="251778560" behindDoc="1" locked="0" layoutInCell="1" allowOverlap="1" wp14:anchorId="726F6D77" wp14:editId="5E7663FE">
                <wp:simplePos x="0" y="0"/>
                <wp:positionH relativeFrom="page">
                  <wp:posOffset>685800</wp:posOffset>
                </wp:positionH>
                <wp:positionV relativeFrom="page">
                  <wp:posOffset>794385</wp:posOffset>
                </wp:positionV>
                <wp:extent cx="133985" cy="255905"/>
                <wp:effectExtent l="0" t="0" r="0" b="0"/>
                <wp:wrapNone/>
                <wp:docPr id="6228" name="Text Box 6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8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18BB2" w14:textId="77777777" w:rsidR="00A934EA" w:rsidRDefault="00A934EA">
                            <w:pPr>
                              <w:spacing w:line="402" w:lineRule="exact"/>
                              <w:rPr>
                                <w:rFonts w:ascii="Arial"/>
                                <w:b/>
                                <w:sz w:val="36"/>
                              </w:rPr>
                            </w:pPr>
                            <w:r>
                              <w:rPr>
                                <w:rFonts w:ascii="Arial"/>
                                <w:b/>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F6D77" id="Text Box 608" o:spid="_x0000_s1598" type="#_x0000_t202" style="position:absolute;margin-left:54pt;margin-top:62.55pt;width:10.55pt;height:20.15pt;z-index:-251537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" filled="f" stroked="f">
                <v:textbox inset="0,0,0,0">
                  <w:txbxContent>
                    <w:p w14:paraId="39E18BB2" w14:textId="77777777" w:rsidR="00A934EA" w:rsidRDefault="00A934EA">
                      <w:pPr>
                        <w:spacing w:line="402" w:lineRule="exact"/>
                        <w:rPr>
                          <w:rFonts w:ascii="Arial"/>
                          <w:b/>
                          <w:sz w:val="36"/>
                        </w:rPr>
                      </w:pPr>
                      <w:r>
                        <w:rPr>
                          <w:rFonts w:ascii="Arial"/>
                          <w:b/>
                          <w:sz w:val="36"/>
                        </w:rPr>
                        <w:t>+</w:t>
                      </w:r>
                    </w:p>
                  </w:txbxContent>
                </v:textbox>
                <w10:wrap anchorx="page" anchory="page"/>
              </v:shape>
            </w:pict>
          </mc:Fallback>
        </mc:AlternateContent>
      </w:r>
      <w:r>
        <w:rPr>
          <w:noProof/>
        </w:rPr>
        <mc:AlternateContent>
          <mc:Choice Requires="wps">
            <w:drawing>
              <wp:anchor distT="0" distB="0" distL="114300" distR="114300" simplePos="0" relativeHeight="251779584" behindDoc="1" locked="0" layoutInCell="1" allowOverlap="1" wp14:anchorId="64D37B59" wp14:editId="7EE6E9E0">
                <wp:simplePos x="0" y="0"/>
                <wp:positionH relativeFrom="page">
                  <wp:posOffset>6686550</wp:posOffset>
                </wp:positionH>
                <wp:positionV relativeFrom="page">
                  <wp:posOffset>3566160</wp:posOffset>
                </wp:positionV>
                <wp:extent cx="772160" cy="1650365"/>
                <wp:effectExtent l="0" t="0" r="0" b="0"/>
                <wp:wrapNone/>
                <wp:docPr id="6227" name="AutoShape 6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 cy="1650365"/>
                        </a:xfrm>
                        <a:custGeom>
                          <a:avLst/>
                          <a:gdLst>
                            <a:gd name="T0" fmla="*/ 2147483646 w 1216"/>
                            <a:gd name="T1" fmla="*/ 2147483646 h 2599"/>
                            <a:gd name="T2" fmla="*/ 2147483646 w 1216"/>
                            <a:gd name="T3" fmla="*/ 2147483646 h 2599"/>
                            <a:gd name="T4" fmla="*/ 2147483646 w 1216"/>
                            <a:gd name="T5" fmla="*/ 2147483646 h 2599"/>
                            <a:gd name="T6" fmla="*/ 2147483646 w 1216"/>
                            <a:gd name="T7" fmla="*/ 2147483646 h 2599"/>
                            <a:gd name="T8" fmla="*/ 2147483646 w 1216"/>
                            <a:gd name="T9" fmla="*/ 2147483646 h 2599"/>
                            <a:gd name="T10" fmla="*/ 2147483646 w 1216"/>
                            <a:gd name="T11" fmla="*/ 2147483646 h 2599"/>
                            <a:gd name="T12" fmla="*/ 2147483646 w 1216"/>
                            <a:gd name="T13" fmla="*/ 2147483646 h 2599"/>
                            <a:gd name="T14" fmla="*/ 2147483646 w 1216"/>
                            <a:gd name="T15" fmla="*/ 2147483646 h 2599"/>
                            <a:gd name="T16" fmla="*/ 2147483646 w 1216"/>
                            <a:gd name="T17" fmla="*/ 2147483646 h 2599"/>
                            <a:gd name="T18" fmla="*/ 2147483646 w 1216"/>
                            <a:gd name="T19" fmla="*/ 2147483646 h 2599"/>
                            <a:gd name="T20" fmla="*/ 2147483646 w 1216"/>
                            <a:gd name="T21" fmla="*/ 2147483646 h 2599"/>
                            <a:gd name="T22" fmla="*/ 2147483646 w 1216"/>
                            <a:gd name="T23" fmla="*/ 2147483646 h 2599"/>
                            <a:gd name="T24" fmla="*/ 2147483646 w 1216"/>
                            <a:gd name="T25" fmla="*/ 2147483646 h 2599"/>
                            <a:gd name="T26" fmla="*/ 2147483646 w 1216"/>
                            <a:gd name="T27" fmla="*/ 2147483646 h 2599"/>
                            <a:gd name="T28" fmla="*/ 2147483646 w 1216"/>
                            <a:gd name="T29" fmla="*/ 2147483646 h 2599"/>
                            <a:gd name="T30" fmla="*/ 2147483646 w 1216"/>
                            <a:gd name="T31" fmla="*/ 2147483646 h 2599"/>
                            <a:gd name="T32" fmla="*/ 2147483646 w 1216"/>
                            <a:gd name="T33" fmla="*/ 2147483646 h 2599"/>
                            <a:gd name="T34" fmla="*/ 2147483646 w 1216"/>
                            <a:gd name="T35" fmla="*/ 2147483646 h 2599"/>
                            <a:gd name="T36" fmla="*/ 2147483646 w 1216"/>
                            <a:gd name="T37" fmla="*/ 2147483646 h 2599"/>
                            <a:gd name="T38" fmla="*/ 2147483646 w 1216"/>
                            <a:gd name="T39" fmla="*/ 2147483646 h 2599"/>
                            <a:gd name="T40" fmla="*/ 2147483646 w 1216"/>
                            <a:gd name="T41" fmla="*/ 2147483646 h 2599"/>
                            <a:gd name="T42" fmla="*/ 2147483646 w 1216"/>
                            <a:gd name="T43" fmla="*/ 2147483646 h 2599"/>
                            <a:gd name="T44" fmla="*/ 2147483646 w 1216"/>
                            <a:gd name="T45" fmla="*/ 2147483646 h 2599"/>
                            <a:gd name="T46" fmla="*/ 2147483646 w 1216"/>
                            <a:gd name="T47" fmla="*/ 2147483646 h 2599"/>
                            <a:gd name="T48" fmla="*/ 2147483646 w 1216"/>
                            <a:gd name="T49" fmla="*/ 2147483646 h 2599"/>
                            <a:gd name="T50" fmla="*/ 0 w 1216"/>
                            <a:gd name="T51" fmla="*/ 2147483646 h 2599"/>
                            <a:gd name="T52" fmla="*/ 2147483646 w 1216"/>
                            <a:gd name="T53" fmla="*/ 2147483646 h 2599"/>
                            <a:gd name="T54" fmla="*/ 2147483646 w 1216"/>
                            <a:gd name="T55" fmla="*/ 2147483646 h 2599"/>
                            <a:gd name="T56" fmla="*/ 2147483646 w 1216"/>
                            <a:gd name="T57" fmla="*/ 2147483646 h 2599"/>
                            <a:gd name="T58" fmla="*/ 2147483646 w 1216"/>
                            <a:gd name="T59" fmla="*/ 2147483646 h 2599"/>
                            <a:gd name="T60" fmla="*/ 2147483646 w 1216"/>
                            <a:gd name="T61" fmla="*/ 2147483646 h 2599"/>
                            <a:gd name="T62" fmla="*/ 2147483646 w 1216"/>
                            <a:gd name="T63" fmla="*/ 2147483646 h 2599"/>
                            <a:gd name="T64" fmla="*/ 2147483646 w 1216"/>
                            <a:gd name="T65" fmla="*/ 2147483646 h 2599"/>
                            <a:gd name="T66" fmla="*/ 2147483646 w 1216"/>
                            <a:gd name="T67" fmla="*/ 2147483646 h 2599"/>
                            <a:gd name="T68" fmla="*/ 2147483646 w 1216"/>
                            <a:gd name="T69" fmla="*/ 2147483646 h 2599"/>
                            <a:gd name="T70" fmla="*/ 2147483646 w 1216"/>
                            <a:gd name="T71" fmla="*/ 2147483646 h 2599"/>
                            <a:gd name="T72" fmla="*/ 2147483646 w 1216"/>
                            <a:gd name="T73" fmla="*/ 2147483646 h 2599"/>
                            <a:gd name="T74" fmla="*/ 2147483646 w 1216"/>
                            <a:gd name="T75" fmla="*/ 2147483646 h 2599"/>
                            <a:gd name="T76" fmla="*/ 2147483646 w 1216"/>
                            <a:gd name="T77" fmla="*/ 2147483646 h 2599"/>
                            <a:gd name="T78" fmla="*/ 2147483646 w 1216"/>
                            <a:gd name="T79" fmla="*/ 2147483646 h 2599"/>
                            <a:gd name="T80" fmla="*/ 2147483646 w 1216"/>
                            <a:gd name="T81" fmla="*/ 2147483646 h 2599"/>
                            <a:gd name="T82" fmla="*/ 2147483646 w 1216"/>
                            <a:gd name="T83" fmla="*/ 2147483646 h 2599"/>
                            <a:gd name="T84" fmla="*/ 2147483646 w 1216"/>
                            <a:gd name="T85" fmla="*/ 2147483646 h 2599"/>
                            <a:gd name="T86" fmla="*/ 2147483646 w 1216"/>
                            <a:gd name="T87" fmla="*/ 2147483646 h 2599"/>
                            <a:gd name="T88" fmla="*/ 2147483646 w 1216"/>
                            <a:gd name="T89" fmla="*/ 2147483646 h 2599"/>
                            <a:gd name="T90" fmla="*/ 2147483646 w 1216"/>
                            <a:gd name="T91" fmla="*/ 2147483646 h 2599"/>
                            <a:gd name="T92" fmla="*/ 2147483646 w 1216"/>
                            <a:gd name="T93" fmla="*/ 2147483646 h 2599"/>
                            <a:gd name="T94" fmla="*/ 2147483646 w 1216"/>
                            <a:gd name="T95" fmla="*/ 2147483646 h 2599"/>
                            <a:gd name="T96" fmla="*/ 2147483646 w 1216"/>
                            <a:gd name="T97" fmla="*/ 2147483646 h 2599"/>
                            <a:gd name="T98" fmla="*/ 2147483646 w 1216"/>
                            <a:gd name="T99" fmla="*/ 2147483646 h 2599"/>
                            <a:gd name="T100" fmla="*/ 2147483646 w 1216"/>
                            <a:gd name="T101" fmla="*/ 2147483646 h 2599"/>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1216" h="2599">
                              <a:moveTo>
                                <a:pt x="941" y="333"/>
                              </a:moveTo>
                              <a:lnTo>
                                <a:pt x="932" y="256"/>
                              </a:lnTo>
                              <a:lnTo>
                                <a:pt x="907" y="186"/>
                              </a:lnTo>
                              <a:lnTo>
                                <a:pt x="868" y="125"/>
                              </a:lnTo>
                              <a:lnTo>
                                <a:pt x="817" y="73"/>
                              </a:lnTo>
                              <a:lnTo>
                                <a:pt x="755" y="34"/>
                              </a:lnTo>
                              <a:lnTo>
                                <a:pt x="685" y="9"/>
                              </a:lnTo>
                              <a:lnTo>
                                <a:pt x="609" y="0"/>
                              </a:lnTo>
                              <a:lnTo>
                                <a:pt x="532" y="9"/>
                              </a:lnTo>
                              <a:lnTo>
                                <a:pt x="462" y="34"/>
                              </a:lnTo>
                              <a:lnTo>
                                <a:pt x="401" y="73"/>
                              </a:lnTo>
                              <a:lnTo>
                                <a:pt x="349" y="125"/>
                              </a:lnTo>
                              <a:lnTo>
                                <a:pt x="310" y="186"/>
                              </a:lnTo>
                              <a:lnTo>
                                <a:pt x="285" y="256"/>
                              </a:lnTo>
                              <a:lnTo>
                                <a:pt x="276" y="333"/>
                              </a:lnTo>
                              <a:lnTo>
                                <a:pt x="285" y="409"/>
                              </a:lnTo>
                              <a:lnTo>
                                <a:pt x="310" y="479"/>
                              </a:lnTo>
                              <a:lnTo>
                                <a:pt x="349" y="541"/>
                              </a:lnTo>
                              <a:lnTo>
                                <a:pt x="401" y="592"/>
                              </a:lnTo>
                              <a:lnTo>
                                <a:pt x="462" y="631"/>
                              </a:lnTo>
                              <a:lnTo>
                                <a:pt x="532" y="656"/>
                              </a:lnTo>
                              <a:lnTo>
                                <a:pt x="609" y="665"/>
                              </a:lnTo>
                              <a:lnTo>
                                <a:pt x="685" y="656"/>
                              </a:lnTo>
                              <a:lnTo>
                                <a:pt x="755" y="631"/>
                              </a:lnTo>
                              <a:lnTo>
                                <a:pt x="817" y="592"/>
                              </a:lnTo>
                              <a:lnTo>
                                <a:pt x="868" y="541"/>
                              </a:lnTo>
                              <a:lnTo>
                                <a:pt x="907" y="479"/>
                              </a:lnTo>
                              <a:lnTo>
                                <a:pt x="932" y="409"/>
                              </a:lnTo>
                              <a:lnTo>
                                <a:pt x="941" y="333"/>
                              </a:lnTo>
                              <a:close/>
                              <a:moveTo>
                                <a:pt x="1216" y="1257"/>
                              </a:moveTo>
                              <a:lnTo>
                                <a:pt x="1212" y="1246"/>
                              </a:lnTo>
                              <a:lnTo>
                                <a:pt x="932" y="761"/>
                              </a:lnTo>
                              <a:lnTo>
                                <a:pt x="932" y="760"/>
                              </a:lnTo>
                              <a:lnTo>
                                <a:pt x="930" y="757"/>
                              </a:lnTo>
                              <a:lnTo>
                                <a:pt x="908" y="719"/>
                              </a:lnTo>
                              <a:lnTo>
                                <a:pt x="900" y="710"/>
                              </a:lnTo>
                              <a:lnTo>
                                <a:pt x="891" y="706"/>
                              </a:lnTo>
                              <a:lnTo>
                                <a:pt x="880" y="705"/>
                              </a:lnTo>
                              <a:lnTo>
                                <a:pt x="879" y="705"/>
                              </a:lnTo>
                              <a:lnTo>
                                <a:pt x="873" y="701"/>
                              </a:lnTo>
                              <a:lnTo>
                                <a:pt x="830" y="692"/>
                              </a:lnTo>
                              <a:lnTo>
                                <a:pt x="386" y="692"/>
                              </a:lnTo>
                              <a:lnTo>
                                <a:pt x="343" y="701"/>
                              </a:lnTo>
                              <a:lnTo>
                                <a:pt x="335" y="707"/>
                              </a:lnTo>
                              <a:lnTo>
                                <a:pt x="325" y="707"/>
                              </a:lnTo>
                              <a:lnTo>
                                <a:pt x="316" y="712"/>
                              </a:lnTo>
                              <a:lnTo>
                                <a:pt x="308" y="720"/>
                              </a:lnTo>
                              <a:lnTo>
                                <a:pt x="293" y="747"/>
                              </a:lnTo>
                              <a:lnTo>
                                <a:pt x="284" y="760"/>
                              </a:lnTo>
                              <a:lnTo>
                                <a:pt x="283" y="763"/>
                              </a:lnTo>
                              <a:lnTo>
                                <a:pt x="4" y="1248"/>
                              </a:lnTo>
                              <a:lnTo>
                                <a:pt x="0" y="1259"/>
                              </a:lnTo>
                              <a:lnTo>
                                <a:pt x="1" y="1269"/>
                              </a:lnTo>
                              <a:lnTo>
                                <a:pt x="6" y="1279"/>
                              </a:lnTo>
                              <a:lnTo>
                                <a:pt x="14" y="1286"/>
                              </a:lnTo>
                              <a:lnTo>
                                <a:pt x="111" y="1342"/>
                              </a:lnTo>
                              <a:lnTo>
                                <a:pt x="122" y="1346"/>
                              </a:lnTo>
                              <a:lnTo>
                                <a:pt x="132" y="1345"/>
                              </a:lnTo>
                              <a:lnTo>
                                <a:pt x="142" y="1340"/>
                              </a:lnTo>
                              <a:lnTo>
                                <a:pt x="149" y="1332"/>
                              </a:lnTo>
                              <a:lnTo>
                                <a:pt x="275" y="1113"/>
                              </a:lnTo>
                              <a:lnTo>
                                <a:pt x="275" y="1318"/>
                              </a:lnTo>
                              <a:lnTo>
                                <a:pt x="62" y="1751"/>
                              </a:lnTo>
                              <a:lnTo>
                                <a:pt x="222" y="1751"/>
                              </a:lnTo>
                              <a:lnTo>
                                <a:pt x="225" y="1764"/>
                              </a:lnTo>
                              <a:lnTo>
                                <a:pt x="229" y="1827"/>
                              </a:lnTo>
                              <a:lnTo>
                                <a:pt x="241" y="1899"/>
                              </a:lnTo>
                              <a:lnTo>
                                <a:pt x="261" y="1978"/>
                              </a:lnTo>
                              <a:lnTo>
                                <a:pt x="286" y="2061"/>
                              </a:lnTo>
                              <a:lnTo>
                                <a:pt x="316" y="2146"/>
                              </a:lnTo>
                              <a:lnTo>
                                <a:pt x="350" y="2231"/>
                              </a:lnTo>
                              <a:lnTo>
                                <a:pt x="387" y="2313"/>
                              </a:lnTo>
                              <a:lnTo>
                                <a:pt x="425" y="2389"/>
                              </a:lnTo>
                              <a:lnTo>
                                <a:pt x="465" y="2457"/>
                              </a:lnTo>
                              <a:lnTo>
                                <a:pt x="504" y="2514"/>
                              </a:lnTo>
                              <a:lnTo>
                                <a:pt x="541" y="2559"/>
                              </a:lnTo>
                              <a:lnTo>
                                <a:pt x="576" y="2587"/>
                              </a:lnTo>
                              <a:lnTo>
                                <a:pt x="608" y="2598"/>
                              </a:lnTo>
                              <a:lnTo>
                                <a:pt x="643" y="2588"/>
                              </a:lnTo>
                              <a:lnTo>
                                <a:pt x="681" y="2557"/>
                              </a:lnTo>
                              <a:lnTo>
                                <a:pt x="723" y="2509"/>
                              </a:lnTo>
                              <a:lnTo>
                                <a:pt x="766" y="2446"/>
                              </a:lnTo>
                              <a:lnTo>
                                <a:pt x="809" y="2372"/>
                              </a:lnTo>
                              <a:lnTo>
                                <a:pt x="850" y="2290"/>
                              </a:lnTo>
                              <a:lnTo>
                                <a:pt x="889" y="2202"/>
                              </a:lnTo>
                              <a:lnTo>
                                <a:pt x="924" y="2112"/>
                              </a:lnTo>
                              <a:lnTo>
                                <a:pt x="953" y="2023"/>
                              </a:lnTo>
                              <a:lnTo>
                                <a:pt x="976" y="1938"/>
                              </a:lnTo>
                              <a:lnTo>
                                <a:pt x="991" y="1860"/>
                              </a:lnTo>
                              <a:lnTo>
                                <a:pt x="996" y="1792"/>
                              </a:lnTo>
                              <a:lnTo>
                                <a:pt x="1000" y="1751"/>
                              </a:lnTo>
                              <a:lnTo>
                                <a:pt x="1154" y="1751"/>
                              </a:lnTo>
                              <a:lnTo>
                                <a:pt x="941" y="1318"/>
                              </a:lnTo>
                              <a:lnTo>
                                <a:pt x="941" y="1112"/>
                              </a:lnTo>
                              <a:lnTo>
                                <a:pt x="1067" y="1330"/>
                              </a:lnTo>
                              <a:lnTo>
                                <a:pt x="1074" y="1339"/>
                              </a:lnTo>
                              <a:lnTo>
                                <a:pt x="1084" y="1343"/>
                              </a:lnTo>
                              <a:lnTo>
                                <a:pt x="1094" y="1344"/>
                              </a:lnTo>
                              <a:lnTo>
                                <a:pt x="1105" y="1341"/>
                              </a:lnTo>
                              <a:lnTo>
                                <a:pt x="1202" y="1285"/>
                              </a:lnTo>
                              <a:lnTo>
                                <a:pt x="1211" y="1277"/>
                              </a:lnTo>
                              <a:lnTo>
                                <a:pt x="1215" y="1268"/>
                              </a:lnTo>
                              <a:lnTo>
                                <a:pt x="1216" y="1257"/>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16C203" id="AutoShape 607" o:spid="_x0000_s1026" style="position:absolute;margin-left:526.5pt;margin-top:280.8pt;width:60.8pt;height:129.95pt;z-index:-251536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16,2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" path="m941,333r-9,-77l907,186,868,125,817,73,755,34,685,9,609,,532,9,462,34,401,73r-52,52l310,186r-25,70l276,333r9,76l310,479r39,62l401,592r61,39l532,656r77,9l685,656r70,-25l817,592r51,-51l907,479r25,-70l941,333xm1216,1257r-4,-11l932,761r,-1l930,757,908,719r-8,-9l891,706r-11,-1l879,705r-6,-4l830,692r-444,l343,701r-8,6l325,707r-9,5l308,720r-15,27l284,760r-1,3l4,1248,,1259r1,10l6,1279r8,7l111,1342r11,4l132,1345r10,-5l149,1332,275,1113r,205l62,1751r160,l225,1764r4,63l241,1899r20,79l286,2061r30,85l350,2231r37,82l425,2389r40,68l504,2514r37,45l576,2587r32,11l643,2588r38,-31l723,2509r43,-63l809,2372r41,-82l889,2202r35,-90l953,2023r23,-85l991,1860r5,-68l1000,1751r154,l941,1318r,-206l1067,1330r7,9l1084,1343r10,1l1105,1341r97,-56l1211,1277r4,-9l1216,1257xe" fillcolor="#e7e6e6"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
                <w10:wrap anchorx="page" anchory="page"/>
              </v:shape>
            </w:pict>
          </mc:Fallback>
        </mc:AlternateContent>
      </w:r>
      <w:r>
        <w:rPr>
          <w:noProof/>
        </w:rPr>
        <mc:AlternateContent>
          <mc:Choice Requires="wpg">
            <w:drawing>
              <wp:anchor distT="0" distB="0" distL="114300" distR="114300" simplePos="0" relativeHeight="251780608" behindDoc="1" locked="0" layoutInCell="1" allowOverlap="1" wp14:anchorId="69A4CB2A" wp14:editId="7BA73813">
                <wp:simplePos x="0" y="0"/>
                <wp:positionH relativeFrom="page">
                  <wp:posOffset>7515860</wp:posOffset>
                </wp:positionH>
                <wp:positionV relativeFrom="page">
                  <wp:posOffset>3566160</wp:posOffset>
                </wp:positionV>
                <wp:extent cx="3195320" cy="3357245"/>
                <wp:effectExtent l="0" t="0" r="0" b="0"/>
                <wp:wrapNone/>
                <wp:docPr id="6224"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5320" cy="3357245"/>
                          <a:chOff x="11836" y="5616"/>
                          <a:chExt cx="5032" cy="5287"/>
                        </a:xfrm>
                      </wpg:grpSpPr>
                      <pic:pic xmlns:pic="http://schemas.openxmlformats.org/drawingml/2006/picture">
                        <pic:nvPicPr>
                          <pic:cNvPr id="6225" name="Picture 605"/>
                          <pic:cNvPicPr>
                            <a:picLocks noChangeAspect="1" noChangeArrowheads="1"/>
                          </pic:cNvPicPr>
                        </pic:nvPicPr>
                        <pic:blipFill>
                          <a:blip r:embed="rId355">
                            <a:extLst>
                              <a:ext uri="{28A0092B-C50C-407E-A947-70E740481C1C}">
                                <a14:useLocalDpi xmlns:a14="http://schemas.microsoft.com/office/drawing/2010/main" val="0"/>
                              </a:ext>
                            </a:extLst>
                          </a:blip>
                          <a:srcRect/>
                          <a:stretch>
                            <a:fillRect/>
                          </a:stretch>
                        </pic:blipFill>
                        <pic:spPr bwMode="auto">
                          <a:xfrm>
                            <a:off x="11835" y="5616"/>
                            <a:ext cx="5032" cy="528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26" name="Picture 606"/>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14552" y="7108"/>
                            <a:ext cx="1816" cy="869"/>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F421CED" id="Group 604" o:spid="_x0000_s1026" style="position:absolute;margin-left:591.8pt;margin-top:280.8pt;width:251.6pt;height:264.35pt;z-index:-251535872;mso-position-horizontal-relative:page;mso-position-vertical-relative:page" coordorigin="11836,5616" coordsize="5032,5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">
                <v:shape id="Picture 605" o:spid="_x0000_s1027" type="#_x0000_t75" style="position:absolute;left:11835;top:5616;width:5032;height:5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">
                  <v:imagedata r:id="rId357" o:title=""/>
                </v:shape>
                <v:shape id="Picture 606" o:spid="_x0000_s1028" type="#_x0000_t75" style="position:absolute;left:14552;top:7108;width:1816;height: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">
                  <v:imagedata r:id="rId358" o:title=""/>
                </v:shape>
                <w10:wrap anchorx="page" anchory="page"/>
              </v:group>
            </w:pict>
          </mc:Fallback>
        </mc:AlternateContent>
      </w:r>
      <w:r>
        <w:rPr>
          <w:noProof/>
        </w:rPr>
        <mc:AlternateContent>
          <mc:Choice Requires="wps">
            <w:drawing>
              <wp:anchor distT="0" distB="0" distL="114300" distR="114300" simplePos="0" relativeHeight="251781632" behindDoc="1" locked="0" layoutInCell="1" allowOverlap="1" wp14:anchorId="28DA90FD" wp14:editId="591F1AED">
                <wp:simplePos x="0" y="0"/>
                <wp:positionH relativeFrom="page">
                  <wp:posOffset>10767695</wp:posOffset>
                </wp:positionH>
                <wp:positionV relativeFrom="page">
                  <wp:posOffset>3575685</wp:posOffset>
                </wp:positionV>
                <wp:extent cx="772160" cy="1650365"/>
                <wp:effectExtent l="0" t="0" r="0" b="0"/>
                <wp:wrapNone/>
                <wp:docPr id="6223" name="AutoShape 6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2160" cy="1650365"/>
                        </a:xfrm>
                        <a:custGeom>
                          <a:avLst/>
                          <a:gdLst>
                            <a:gd name="T0" fmla="*/ 2147483646 w 1216"/>
                            <a:gd name="T1" fmla="*/ 2147483646 h 2599"/>
                            <a:gd name="T2" fmla="*/ 2147483646 w 1216"/>
                            <a:gd name="T3" fmla="*/ 2147483646 h 2599"/>
                            <a:gd name="T4" fmla="*/ 2147483646 w 1216"/>
                            <a:gd name="T5" fmla="*/ 2147483646 h 2599"/>
                            <a:gd name="T6" fmla="*/ 2147483646 w 1216"/>
                            <a:gd name="T7" fmla="*/ 2147483646 h 2599"/>
                            <a:gd name="T8" fmla="*/ 2147483646 w 1216"/>
                            <a:gd name="T9" fmla="*/ 2147483646 h 2599"/>
                            <a:gd name="T10" fmla="*/ 2147483646 w 1216"/>
                            <a:gd name="T11" fmla="*/ 2147483646 h 2599"/>
                            <a:gd name="T12" fmla="*/ 2147483646 w 1216"/>
                            <a:gd name="T13" fmla="*/ 2147483646 h 2599"/>
                            <a:gd name="T14" fmla="*/ 2147483646 w 1216"/>
                            <a:gd name="T15" fmla="*/ 2147483646 h 2599"/>
                            <a:gd name="T16" fmla="*/ 2147483646 w 1216"/>
                            <a:gd name="T17" fmla="*/ 2147483646 h 2599"/>
                            <a:gd name="T18" fmla="*/ 2147483646 w 1216"/>
                            <a:gd name="T19" fmla="*/ 2147483646 h 2599"/>
                            <a:gd name="T20" fmla="*/ 2147483646 w 1216"/>
                            <a:gd name="T21" fmla="*/ 2147483646 h 2599"/>
                            <a:gd name="T22" fmla="*/ 2147483646 w 1216"/>
                            <a:gd name="T23" fmla="*/ 2147483646 h 2599"/>
                            <a:gd name="T24" fmla="*/ 2147483646 w 1216"/>
                            <a:gd name="T25" fmla="*/ 2147483646 h 2599"/>
                            <a:gd name="T26" fmla="*/ 2147483646 w 1216"/>
                            <a:gd name="T27" fmla="*/ 2147483646 h 2599"/>
                            <a:gd name="T28" fmla="*/ 2147483646 w 1216"/>
                            <a:gd name="T29" fmla="*/ 2147483646 h 2599"/>
                            <a:gd name="T30" fmla="*/ 2147483646 w 1216"/>
                            <a:gd name="T31" fmla="*/ 2147483646 h 2599"/>
                            <a:gd name="T32" fmla="*/ 2147483646 w 1216"/>
                            <a:gd name="T33" fmla="*/ 2147483646 h 2599"/>
                            <a:gd name="T34" fmla="*/ 2147483646 w 1216"/>
                            <a:gd name="T35" fmla="*/ 2147483646 h 2599"/>
                            <a:gd name="T36" fmla="*/ 2147483646 w 1216"/>
                            <a:gd name="T37" fmla="*/ 2147483646 h 2599"/>
                            <a:gd name="T38" fmla="*/ 2147483646 w 1216"/>
                            <a:gd name="T39" fmla="*/ 2147483646 h 2599"/>
                            <a:gd name="T40" fmla="*/ 2147483646 w 1216"/>
                            <a:gd name="T41" fmla="*/ 2147483646 h 2599"/>
                            <a:gd name="T42" fmla="*/ 2147483646 w 1216"/>
                            <a:gd name="T43" fmla="*/ 2147483646 h 2599"/>
                            <a:gd name="T44" fmla="*/ 2147483646 w 1216"/>
                            <a:gd name="T45" fmla="*/ 2147483646 h 2599"/>
                            <a:gd name="T46" fmla="*/ 2147483646 w 1216"/>
                            <a:gd name="T47" fmla="*/ 2147483646 h 2599"/>
                            <a:gd name="T48" fmla="*/ 2147483646 w 1216"/>
                            <a:gd name="T49" fmla="*/ 2147483646 h 2599"/>
                            <a:gd name="T50" fmla="*/ 0 w 1216"/>
                            <a:gd name="T51" fmla="*/ 2147483646 h 2599"/>
                            <a:gd name="T52" fmla="*/ 2147483646 w 1216"/>
                            <a:gd name="T53" fmla="*/ 2147483646 h 2599"/>
                            <a:gd name="T54" fmla="*/ 2147483646 w 1216"/>
                            <a:gd name="T55" fmla="*/ 2147483646 h 2599"/>
                            <a:gd name="T56" fmla="*/ 2147483646 w 1216"/>
                            <a:gd name="T57" fmla="*/ 2147483646 h 2599"/>
                            <a:gd name="T58" fmla="*/ 2147483646 w 1216"/>
                            <a:gd name="T59" fmla="*/ 2147483646 h 2599"/>
                            <a:gd name="T60" fmla="*/ 2147483646 w 1216"/>
                            <a:gd name="T61" fmla="*/ 2147483646 h 2599"/>
                            <a:gd name="T62" fmla="*/ 2147483646 w 1216"/>
                            <a:gd name="T63" fmla="*/ 2147483646 h 2599"/>
                            <a:gd name="T64" fmla="*/ 2147483646 w 1216"/>
                            <a:gd name="T65" fmla="*/ 2147483646 h 2599"/>
                            <a:gd name="T66" fmla="*/ 2147483646 w 1216"/>
                            <a:gd name="T67" fmla="*/ 2147483646 h 2599"/>
                            <a:gd name="T68" fmla="*/ 2147483646 w 1216"/>
                            <a:gd name="T69" fmla="*/ 2147483646 h 2599"/>
                            <a:gd name="T70" fmla="*/ 2147483646 w 1216"/>
                            <a:gd name="T71" fmla="*/ 2147483646 h 2599"/>
                            <a:gd name="T72" fmla="*/ 2147483646 w 1216"/>
                            <a:gd name="T73" fmla="*/ 2147483646 h 2599"/>
                            <a:gd name="T74" fmla="*/ 2147483646 w 1216"/>
                            <a:gd name="T75" fmla="*/ 2147483646 h 2599"/>
                            <a:gd name="T76" fmla="*/ 2147483646 w 1216"/>
                            <a:gd name="T77" fmla="*/ 2147483646 h 2599"/>
                            <a:gd name="T78" fmla="*/ 2147483646 w 1216"/>
                            <a:gd name="T79" fmla="*/ 2147483646 h 2599"/>
                            <a:gd name="T80" fmla="*/ 2147483646 w 1216"/>
                            <a:gd name="T81" fmla="*/ 2147483646 h 2599"/>
                            <a:gd name="T82" fmla="*/ 2147483646 w 1216"/>
                            <a:gd name="T83" fmla="*/ 2147483646 h 2599"/>
                            <a:gd name="T84" fmla="*/ 2147483646 w 1216"/>
                            <a:gd name="T85" fmla="*/ 2147483646 h 2599"/>
                            <a:gd name="T86" fmla="*/ 2147483646 w 1216"/>
                            <a:gd name="T87" fmla="*/ 2147483646 h 2599"/>
                            <a:gd name="T88" fmla="*/ 2147483646 w 1216"/>
                            <a:gd name="T89" fmla="*/ 2147483646 h 2599"/>
                            <a:gd name="T90" fmla="*/ 2147483646 w 1216"/>
                            <a:gd name="T91" fmla="*/ 2147483646 h 2599"/>
                            <a:gd name="T92" fmla="*/ 2147483646 w 1216"/>
                            <a:gd name="T93" fmla="*/ 2147483646 h 2599"/>
                            <a:gd name="T94" fmla="*/ 2147483646 w 1216"/>
                            <a:gd name="T95" fmla="*/ 2147483646 h 2599"/>
                            <a:gd name="T96" fmla="*/ 2147483646 w 1216"/>
                            <a:gd name="T97" fmla="*/ 2147483646 h 2599"/>
                            <a:gd name="T98" fmla="*/ 2147483646 w 1216"/>
                            <a:gd name="T99" fmla="*/ 2147483646 h 2599"/>
                            <a:gd name="T100" fmla="*/ 2147483646 w 1216"/>
                            <a:gd name="T101" fmla="*/ 2147483646 h 2599"/>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1216" h="2599">
                              <a:moveTo>
                                <a:pt x="941" y="332"/>
                              </a:moveTo>
                              <a:lnTo>
                                <a:pt x="932" y="256"/>
                              </a:lnTo>
                              <a:lnTo>
                                <a:pt x="907" y="186"/>
                              </a:lnTo>
                              <a:lnTo>
                                <a:pt x="868" y="124"/>
                              </a:lnTo>
                              <a:lnTo>
                                <a:pt x="817" y="73"/>
                              </a:lnTo>
                              <a:lnTo>
                                <a:pt x="755" y="33"/>
                              </a:lnTo>
                              <a:lnTo>
                                <a:pt x="685" y="8"/>
                              </a:lnTo>
                              <a:lnTo>
                                <a:pt x="609" y="0"/>
                              </a:lnTo>
                              <a:lnTo>
                                <a:pt x="532" y="8"/>
                              </a:lnTo>
                              <a:lnTo>
                                <a:pt x="462" y="33"/>
                              </a:lnTo>
                              <a:lnTo>
                                <a:pt x="401" y="73"/>
                              </a:lnTo>
                              <a:lnTo>
                                <a:pt x="349" y="124"/>
                              </a:lnTo>
                              <a:lnTo>
                                <a:pt x="310" y="186"/>
                              </a:lnTo>
                              <a:lnTo>
                                <a:pt x="285" y="256"/>
                              </a:lnTo>
                              <a:lnTo>
                                <a:pt x="276" y="332"/>
                              </a:lnTo>
                              <a:lnTo>
                                <a:pt x="285" y="409"/>
                              </a:lnTo>
                              <a:lnTo>
                                <a:pt x="310" y="479"/>
                              </a:lnTo>
                              <a:lnTo>
                                <a:pt x="349" y="540"/>
                              </a:lnTo>
                              <a:lnTo>
                                <a:pt x="401" y="592"/>
                              </a:lnTo>
                              <a:lnTo>
                                <a:pt x="462" y="631"/>
                              </a:lnTo>
                              <a:lnTo>
                                <a:pt x="532" y="656"/>
                              </a:lnTo>
                              <a:lnTo>
                                <a:pt x="609" y="665"/>
                              </a:lnTo>
                              <a:lnTo>
                                <a:pt x="685" y="656"/>
                              </a:lnTo>
                              <a:lnTo>
                                <a:pt x="755" y="631"/>
                              </a:lnTo>
                              <a:lnTo>
                                <a:pt x="817" y="592"/>
                              </a:lnTo>
                              <a:lnTo>
                                <a:pt x="868" y="540"/>
                              </a:lnTo>
                              <a:lnTo>
                                <a:pt x="907" y="479"/>
                              </a:lnTo>
                              <a:lnTo>
                                <a:pt x="932" y="409"/>
                              </a:lnTo>
                              <a:lnTo>
                                <a:pt x="941" y="332"/>
                              </a:lnTo>
                              <a:close/>
                              <a:moveTo>
                                <a:pt x="1216" y="1257"/>
                              </a:moveTo>
                              <a:lnTo>
                                <a:pt x="1212" y="1246"/>
                              </a:lnTo>
                              <a:lnTo>
                                <a:pt x="932" y="761"/>
                              </a:lnTo>
                              <a:lnTo>
                                <a:pt x="932" y="760"/>
                              </a:lnTo>
                              <a:lnTo>
                                <a:pt x="929" y="756"/>
                              </a:lnTo>
                              <a:lnTo>
                                <a:pt x="908" y="719"/>
                              </a:lnTo>
                              <a:lnTo>
                                <a:pt x="900" y="710"/>
                              </a:lnTo>
                              <a:lnTo>
                                <a:pt x="891" y="706"/>
                              </a:lnTo>
                              <a:lnTo>
                                <a:pt x="880" y="705"/>
                              </a:lnTo>
                              <a:lnTo>
                                <a:pt x="879" y="705"/>
                              </a:lnTo>
                              <a:lnTo>
                                <a:pt x="873" y="701"/>
                              </a:lnTo>
                              <a:lnTo>
                                <a:pt x="830" y="692"/>
                              </a:lnTo>
                              <a:lnTo>
                                <a:pt x="386" y="692"/>
                              </a:lnTo>
                              <a:lnTo>
                                <a:pt x="343" y="701"/>
                              </a:lnTo>
                              <a:lnTo>
                                <a:pt x="335" y="706"/>
                              </a:lnTo>
                              <a:lnTo>
                                <a:pt x="325" y="707"/>
                              </a:lnTo>
                              <a:lnTo>
                                <a:pt x="316" y="712"/>
                              </a:lnTo>
                              <a:lnTo>
                                <a:pt x="308" y="720"/>
                              </a:lnTo>
                              <a:lnTo>
                                <a:pt x="292" y="747"/>
                              </a:lnTo>
                              <a:lnTo>
                                <a:pt x="284" y="760"/>
                              </a:lnTo>
                              <a:lnTo>
                                <a:pt x="283" y="763"/>
                              </a:lnTo>
                              <a:lnTo>
                                <a:pt x="4" y="1248"/>
                              </a:lnTo>
                              <a:lnTo>
                                <a:pt x="0" y="1258"/>
                              </a:lnTo>
                              <a:lnTo>
                                <a:pt x="1" y="1269"/>
                              </a:lnTo>
                              <a:lnTo>
                                <a:pt x="5" y="1279"/>
                              </a:lnTo>
                              <a:lnTo>
                                <a:pt x="14" y="1286"/>
                              </a:lnTo>
                              <a:lnTo>
                                <a:pt x="111" y="1342"/>
                              </a:lnTo>
                              <a:lnTo>
                                <a:pt x="122" y="1346"/>
                              </a:lnTo>
                              <a:lnTo>
                                <a:pt x="132" y="1345"/>
                              </a:lnTo>
                              <a:lnTo>
                                <a:pt x="142" y="1340"/>
                              </a:lnTo>
                              <a:lnTo>
                                <a:pt x="149" y="1332"/>
                              </a:lnTo>
                              <a:lnTo>
                                <a:pt x="275" y="1113"/>
                              </a:lnTo>
                              <a:lnTo>
                                <a:pt x="275" y="1317"/>
                              </a:lnTo>
                              <a:lnTo>
                                <a:pt x="62" y="1751"/>
                              </a:lnTo>
                              <a:lnTo>
                                <a:pt x="222" y="1751"/>
                              </a:lnTo>
                              <a:lnTo>
                                <a:pt x="225" y="1764"/>
                              </a:lnTo>
                              <a:lnTo>
                                <a:pt x="229" y="1826"/>
                              </a:lnTo>
                              <a:lnTo>
                                <a:pt x="241" y="1898"/>
                              </a:lnTo>
                              <a:lnTo>
                                <a:pt x="261" y="1977"/>
                              </a:lnTo>
                              <a:lnTo>
                                <a:pt x="286" y="2061"/>
                              </a:lnTo>
                              <a:lnTo>
                                <a:pt x="316" y="2146"/>
                              </a:lnTo>
                              <a:lnTo>
                                <a:pt x="350" y="2231"/>
                              </a:lnTo>
                              <a:lnTo>
                                <a:pt x="387" y="2312"/>
                              </a:lnTo>
                              <a:lnTo>
                                <a:pt x="425" y="2388"/>
                              </a:lnTo>
                              <a:lnTo>
                                <a:pt x="465" y="2456"/>
                              </a:lnTo>
                              <a:lnTo>
                                <a:pt x="503" y="2514"/>
                              </a:lnTo>
                              <a:lnTo>
                                <a:pt x="541" y="2558"/>
                              </a:lnTo>
                              <a:lnTo>
                                <a:pt x="576" y="2587"/>
                              </a:lnTo>
                              <a:lnTo>
                                <a:pt x="608" y="2598"/>
                              </a:lnTo>
                              <a:lnTo>
                                <a:pt x="643" y="2588"/>
                              </a:lnTo>
                              <a:lnTo>
                                <a:pt x="681" y="2557"/>
                              </a:lnTo>
                              <a:lnTo>
                                <a:pt x="723" y="2509"/>
                              </a:lnTo>
                              <a:lnTo>
                                <a:pt x="766" y="2446"/>
                              </a:lnTo>
                              <a:lnTo>
                                <a:pt x="809" y="2372"/>
                              </a:lnTo>
                              <a:lnTo>
                                <a:pt x="850" y="2289"/>
                              </a:lnTo>
                              <a:lnTo>
                                <a:pt x="889" y="2202"/>
                              </a:lnTo>
                              <a:lnTo>
                                <a:pt x="924" y="2112"/>
                              </a:lnTo>
                              <a:lnTo>
                                <a:pt x="953" y="2023"/>
                              </a:lnTo>
                              <a:lnTo>
                                <a:pt x="976" y="1938"/>
                              </a:lnTo>
                              <a:lnTo>
                                <a:pt x="991" y="1860"/>
                              </a:lnTo>
                              <a:lnTo>
                                <a:pt x="996" y="1792"/>
                              </a:lnTo>
                              <a:lnTo>
                                <a:pt x="1000" y="1751"/>
                              </a:lnTo>
                              <a:lnTo>
                                <a:pt x="1154" y="1751"/>
                              </a:lnTo>
                              <a:lnTo>
                                <a:pt x="941" y="1317"/>
                              </a:lnTo>
                              <a:lnTo>
                                <a:pt x="941" y="1112"/>
                              </a:lnTo>
                              <a:lnTo>
                                <a:pt x="1067" y="1330"/>
                              </a:lnTo>
                              <a:lnTo>
                                <a:pt x="1074" y="1339"/>
                              </a:lnTo>
                              <a:lnTo>
                                <a:pt x="1084" y="1343"/>
                              </a:lnTo>
                              <a:lnTo>
                                <a:pt x="1094" y="1344"/>
                              </a:lnTo>
                              <a:lnTo>
                                <a:pt x="1105" y="1340"/>
                              </a:lnTo>
                              <a:lnTo>
                                <a:pt x="1202" y="1284"/>
                              </a:lnTo>
                              <a:lnTo>
                                <a:pt x="1210" y="1277"/>
                              </a:lnTo>
                              <a:lnTo>
                                <a:pt x="1215" y="1267"/>
                              </a:lnTo>
                              <a:lnTo>
                                <a:pt x="1216" y="1257"/>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7095FC" id="AutoShape 603" o:spid="_x0000_s1026" style="position:absolute;margin-left:847.85pt;margin-top:281.55pt;width:60.8pt;height:129.95pt;z-index:-25153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16,2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" path="m941,332r-9,-76l907,186,868,124,817,73,755,33,685,8,609,,532,8,462,33,401,73r-52,51l310,186r-25,70l276,332r9,77l310,479r39,61l401,592r61,39l532,656r77,9l685,656r70,-25l817,592r51,-52l907,479r25,-70l941,332xm1216,1257r-4,-11l932,761r,-1l929,756,908,719r-8,-9l891,706r-11,-1l879,705r-6,-4l830,692r-444,l343,701r-8,5l325,707r-9,5l308,720r-16,27l284,760r-1,3l4,1248,,1258r1,11l5,1279r9,7l111,1342r11,4l132,1345r10,-5l149,1332,275,1113r,204l62,1751r160,l225,1764r4,62l241,1898r20,79l286,2061r30,85l350,2231r37,81l425,2388r40,68l503,2514r38,44l576,2587r32,11l643,2588r38,-31l723,2509r43,-63l809,2372r41,-83l889,2202r35,-90l953,2023r23,-85l991,1860r5,-68l1000,1751r154,l941,1317r,-205l1067,1330r7,9l1084,1343r10,1l1105,1340r97,-56l1210,1277r5,-10l1216,1257xe" fillcolor="#e7e6e6"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
                <w10:wrap anchorx="page" anchory="page"/>
              </v:shape>
            </w:pict>
          </mc:Fallback>
        </mc:AlternateContent>
      </w:r>
      <w:r w:rsidR="00536928" w:rsidRPr="00746325">
        <w:rPr>
          <w:noProof/>
          <w:lang w:val="et-EE"/>
        </w:rPr>
        <w:drawing>
          <wp:anchor distT="0" distB="0" distL="0" distR="0" simplePos="0" relativeHeight="251573760" behindDoc="1" locked="0" layoutInCell="1" allowOverlap="1" wp14:anchorId="74C1182E" wp14:editId="1958D0D7">
            <wp:simplePos x="0" y="0"/>
            <wp:positionH relativeFrom="page">
              <wp:posOffset>8225430</wp:posOffset>
            </wp:positionH>
            <wp:positionV relativeFrom="page">
              <wp:posOffset>7052309</wp:posOffset>
            </wp:positionV>
            <wp:extent cx="1834067" cy="2514600"/>
            <wp:effectExtent l="0" t="0" r="0" b="0"/>
            <wp:wrapNone/>
            <wp:docPr id="191" name="image1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168.png"/>
                    <pic:cNvPicPr/>
                  </pic:nvPicPr>
                  <pic:blipFill>
                    <a:blip r:embed="rId359" cstate="print"/>
                    <a:stretch>
                      <a:fillRect/>
                    </a:stretch>
                  </pic:blipFill>
                  <pic:spPr>
                    <a:xfrm>
                      <a:off x="0" y="0"/>
                      <a:ext cx="1834067" cy="2514600"/>
                    </a:xfrm>
                    <a:prstGeom prst="rect">
                      <a:avLst/>
                    </a:prstGeom>
                  </pic:spPr>
                </pic:pic>
              </a:graphicData>
            </a:graphic>
          </wp:anchor>
        </w:drawing>
      </w:r>
    </w:p>
    <w:p w14:paraId="563916F5" w14:textId="77777777" w:rsidR="00DA1199" w:rsidRPr="00746325" w:rsidRDefault="00DA1199">
      <w:pPr>
        <w:rPr>
          <w:sz w:val="2"/>
          <w:szCs w:val="2"/>
          <w:lang w:val="et-EE"/>
        </w:rPr>
        <w:sectPr w:rsidR="00DA1199" w:rsidRPr="00746325">
          <w:footerReference w:type="default" r:id="rId360"/>
          <w:pgSz w:w="20480" w:h="15360" w:orient="landscape"/>
          <w:pgMar w:top="200" w:right="20" w:bottom="0" w:left="20" w:header="0" w:footer="0" w:gutter="0"/>
          <w:cols w:space="720"/>
        </w:sectPr>
      </w:pPr>
    </w:p>
    <w:p w14:paraId="6732998E" w14:textId="6F7965FF" w:rsidR="00DA1199" w:rsidRPr="00746325" w:rsidRDefault="001D431D">
      <w:pPr>
        <w:pStyle w:val="a3"/>
        <w:ind w:left="143"/>
        <w:rPr>
          <w:sz w:val="20"/>
          <w:lang w:val="et-EE"/>
        </w:rPr>
      </w:pPr>
      <w:r>
        <w:rPr>
          <w:noProof/>
        </w:rPr>
        <w:lastRenderedPageBreak/>
        <mc:AlternateContent>
          <mc:Choice Requires="wpg">
            <w:drawing>
              <wp:inline distT="0" distB="0" distL="0" distR="0" wp14:anchorId="16DCDAF4" wp14:editId="7F507A4E">
                <wp:extent cx="12737465" cy="1039495"/>
                <wp:effectExtent l="0" t="0" r="0" b="1905"/>
                <wp:docPr id="6220" name="Group 623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6221" name="Rectangle 2319"/>
                        <wps:cNvSpPr>
                          <a:spLocks noChangeAspect="1" noChangeArrowheads="1"/>
                        </wps:cNvSpPr>
                        <wps:spPr bwMode="auto">
                          <a:xfrm>
                            <a:off x="0" y="0"/>
                            <a:ext cx="20059" cy="1637"/>
                          </a:xfrm>
                          <a:prstGeom prst="rect">
                            <a:avLst/>
                          </a:prstGeom>
                          <a:solidFill>
                            <a:srgbClr val="A9D1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22" name="Text Box 2320"/>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46A9B" w14:textId="77777777" w:rsidR="00A934EA" w:rsidRDefault="00A934EA">
                              <w:pPr>
                                <w:spacing w:before="426"/>
                                <w:ind w:left="145"/>
                                <w:rPr>
                                  <w:rFonts w:ascii="Arial" w:hAnsi="Arial"/>
                                  <w:b/>
                                  <w:sz w:val="50"/>
                                </w:rPr>
                              </w:pPr>
                              <w:r>
                                <w:rPr>
                                  <w:rFonts w:ascii="Arial" w:hAnsi="Arial"/>
                                  <w:b/>
                                  <w:color w:val="1F2023"/>
                                  <w:sz w:val="50"/>
                                </w:rPr>
                                <w:t>Investeerimine oma pere tulevikku</w:t>
                              </w:r>
                            </w:p>
                          </w:txbxContent>
                        </wps:txbx>
                        <wps:bodyPr rot="0" vert="horz" wrap="square" lIns="0" tIns="0" rIns="0" bIns="0" anchor="t" anchorCtr="0" upright="1">
                          <a:noAutofit/>
                        </wps:bodyPr>
                      </wps:wsp>
                    </wpg:wgp>
                  </a:graphicData>
                </a:graphic>
              </wp:inline>
            </w:drawing>
          </mc:Choice>
          <mc:Fallback>
            <w:pict>
              <v:group w14:anchorId="16DCDAF4" id="Group 6230" o:spid="_x0000_s1599"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">
                <o:lock v:ext="edit" aspectratio="t"/>
                <v:rect id="Rectangle 2319" o:spid="_x0000_s1600"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" fillcolor="#a9d18e" stroked="f">
                  <o:lock v:ext="edit" aspectratio="t"/>
                </v:rect>
                <v:shape id="Text Box 2320" o:spid="_x0000_s1601"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" filled="f" stroked="f">
                  <o:lock v:ext="edit" aspectratio="t"/>
                  <v:textbox inset="0,0,0,0">
                    <w:txbxContent>
                      <w:p w14:paraId="02346A9B" w14:textId="77777777" w:rsidR="00A934EA" w:rsidRDefault="00A934EA">
                        <w:pPr>
                          <w:spacing w:before="426"/>
                          <w:ind w:left="145"/>
                          <w:rPr>
                            <w:rFonts w:ascii="Arial" w:hAnsi="Arial"/>
                            <w:b/>
                            <w:sz w:val="50"/>
                          </w:rPr>
                        </w:pPr>
                        <w:proofErr w:type="spellStart"/>
                        <w:r>
                          <w:rPr>
                            <w:rFonts w:ascii="Arial" w:hAnsi="Arial"/>
                            <w:b/>
                            <w:color w:val="1F2023"/>
                            <w:sz w:val="50"/>
                          </w:rPr>
                          <w:t>Investeerimine</w:t>
                        </w:r>
                        <w:proofErr w:type="spellEnd"/>
                        <w:r>
                          <w:rPr>
                            <w:rFonts w:ascii="Arial" w:hAnsi="Arial"/>
                            <w:b/>
                            <w:color w:val="1F2023"/>
                            <w:sz w:val="50"/>
                          </w:rPr>
                          <w:t xml:space="preserve"> </w:t>
                        </w:r>
                        <w:proofErr w:type="spellStart"/>
                        <w:r>
                          <w:rPr>
                            <w:rFonts w:ascii="Arial" w:hAnsi="Arial"/>
                            <w:b/>
                            <w:color w:val="1F2023"/>
                            <w:sz w:val="50"/>
                          </w:rPr>
                          <w:t>oma</w:t>
                        </w:r>
                        <w:proofErr w:type="spellEnd"/>
                        <w:r>
                          <w:rPr>
                            <w:rFonts w:ascii="Arial" w:hAnsi="Arial"/>
                            <w:b/>
                            <w:color w:val="1F2023"/>
                            <w:sz w:val="50"/>
                          </w:rPr>
                          <w:t xml:space="preserve"> </w:t>
                        </w:r>
                        <w:proofErr w:type="spellStart"/>
                        <w:r>
                          <w:rPr>
                            <w:rFonts w:ascii="Arial" w:hAnsi="Arial"/>
                            <w:b/>
                            <w:color w:val="1F2023"/>
                            <w:sz w:val="50"/>
                          </w:rPr>
                          <w:t>pere</w:t>
                        </w:r>
                        <w:proofErr w:type="spellEnd"/>
                        <w:r>
                          <w:rPr>
                            <w:rFonts w:ascii="Arial" w:hAnsi="Arial"/>
                            <w:b/>
                            <w:color w:val="1F2023"/>
                            <w:sz w:val="50"/>
                          </w:rPr>
                          <w:t xml:space="preserve"> </w:t>
                        </w:r>
                        <w:proofErr w:type="spellStart"/>
                        <w:r>
                          <w:rPr>
                            <w:rFonts w:ascii="Arial" w:hAnsi="Arial"/>
                            <w:b/>
                            <w:color w:val="1F2023"/>
                            <w:sz w:val="50"/>
                          </w:rPr>
                          <w:t>tulevikku</w:t>
                        </w:r>
                        <w:proofErr w:type="spellEnd"/>
                      </w:p>
                    </w:txbxContent>
                  </v:textbox>
                </v:shape>
                <w10:anchorlock/>
              </v:group>
            </w:pict>
          </mc:Fallback>
        </mc:AlternateContent>
      </w:r>
    </w:p>
    <w:p w14:paraId="1B39D3A6" w14:textId="77777777" w:rsidR="00DA1199" w:rsidRPr="00746325" w:rsidRDefault="00DA1199">
      <w:pPr>
        <w:pStyle w:val="a3"/>
        <w:spacing w:before="8"/>
        <w:rPr>
          <w:sz w:val="18"/>
          <w:lang w:val="et-EE"/>
        </w:rPr>
      </w:pPr>
    </w:p>
    <w:p w14:paraId="147952D6" w14:textId="728B83B8" w:rsidR="00065C28" w:rsidRPr="00746325" w:rsidRDefault="001D431D">
      <w:pPr>
        <w:spacing w:before="89"/>
        <w:ind w:left="284"/>
        <w:rPr>
          <w:rFonts w:ascii="Arial"/>
          <w:b/>
          <w:sz w:val="36"/>
          <w:lang w:val="et-EE"/>
        </w:rPr>
      </w:pPr>
      <w:r>
        <w:rPr>
          <w:noProof/>
        </w:rPr>
        <mc:AlternateContent>
          <mc:Choice Requires="wpg">
            <w:drawing>
              <wp:anchor distT="0" distB="0" distL="114300" distR="114300" simplePos="0" relativeHeight="251782656" behindDoc="1" locked="0" layoutInCell="1" allowOverlap="1" wp14:anchorId="458B06B2" wp14:editId="4D70F700">
                <wp:simplePos x="0" y="0"/>
                <wp:positionH relativeFrom="page">
                  <wp:posOffset>93980</wp:posOffset>
                </wp:positionH>
                <wp:positionV relativeFrom="paragraph">
                  <wp:posOffset>33020</wp:posOffset>
                </wp:positionV>
                <wp:extent cx="12751435" cy="8295005"/>
                <wp:effectExtent l="0" t="0" r="0" b="0"/>
                <wp:wrapNone/>
                <wp:docPr id="6177" name="Group 5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51435" cy="8295005"/>
                          <a:chOff x="148" y="52"/>
                          <a:chExt cx="20081" cy="13063"/>
                        </a:xfrm>
                      </wpg:grpSpPr>
                      <wps:wsp>
                        <wps:cNvPr id="6178" name="Rectangle 558"/>
                        <wps:cNvSpPr>
                          <a:spLocks noChangeArrowheads="1"/>
                        </wps:cNvSpPr>
                        <wps:spPr bwMode="auto">
                          <a:xfrm>
                            <a:off x="161" y="52"/>
                            <a:ext cx="20059" cy="514"/>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79" name="Rectangle 559"/>
                        <wps:cNvSpPr>
                          <a:spLocks noChangeArrowheads="1"/>
                        </wps:cNvSpPr>
                        <wps:spPr bwMode="auto">
                          <a:xfrm>
                            <a:off x="161" y="566"/>
                            <a:ext cx="20059" cy="554"/>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0" name="Rectangle 560"/>
                        <wps:cNvSpPr>
                          <a:spLocks noChangeArrowheads="1"/>
                        </wps:cNvSpPr>
                        <wps:spPr bwMode="auto">
                          <a:xfrm>
                            <a:off x="162" y="1120"/>
                            <a:ext cx="20059" cy="564"/>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1" name="Rectangle 561"/>
                        <wps:cNvSpPr>
                          <a:spLocks noChangeArrowheads="1"/>
                        </wps:cNvSpPr>
                        <wps:spPr bwMode="auto">
                          <a:xfrm>
                            <a:off x="148" y="1689"/>
                            <a:ext cx="20059" cy="560"/>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2" name="AutoShape 562"/>
                        <wps:cNvSpPr>
                          <a:spLocks/>
                        </wps:cNvSpPr>
                        <wps:spPr bwMode="auto">
                          <a:xfrm>
                            <a:off x="151" y="2266"/>
                            <a:ext cx="20070" cy="1926"/>
                          </a:xfrm>
                          <a:custGeom>
                            <a:avLst/>
                            <a:gdLst>
                              <a:gd name="T0" fmla="+- 0 20210 151"/>
                              <a:gd name="T1" fmla="*/ T0 w 20070"/>
                              <a:gd name="T2" fmla="+- 0 3628 2266"/>
                              <a:gd name="T3" fmla="*/ 3628 h 1926"/>
                              <a:gd name="T4" fmla="+- 0 151 151"/>
                              <a:gd name="T5" fmla="*/ T4 w 20070"/>
                              <a:gd name="T6" fmla="+- 0 3628 2266"/>
                              <a:gd name="T7" fmla="*/ 3628 h 1926"/>
                              <a:gd name="T8" fmla="+- 0 151 151"/>
                              <a:gd name="T9" fmla="*/ T8 w 20070"/>
                              <a:gd name="T10" fmla="+- 0 4192 2266"/>
                              <a:gd name="T11" fmla="*/ 4192 h 1926"/>
                              <a:gd name="T12" fmla="+- 0 20210 151"/>
                              <a:gd name="T13" fmla="*/ T12 w 20070"/>
                              <a:gd name="T14" fmla="+- 0 4192 2266"/>
                              <a:gd name="T15" fmla="*/ 4192 h 1926"/>
                              <a:gd name="T16" fmla="+- 0 20210 151"/>
                              <a:gd name="T17" fmla="*/ T16 w 20070"/>
                              <a:gd name="T18" fmla="+- 0 3628 2266"/>
                              <a:gd name="T19" fmla="*/ 3628 h 1926"/>
                              <a:gd name="T20" fmla="+- 0 20221 151"/>
                              <a:gd name="T21" fmla="*/ T20 w 20070"/>
                              <a:gd name="T22" fmla="+- 0 2266 2266"/>
                              <a:gd name="T23" fmla="*/ 2266 h 1926"/>
                              <a:gd name="T24" fmla="+- 0 162 151"/>
                              <a:gd name="T25" fmla="*/ T24 w 20070"/>
                              <a:gd name="T26" fmla="+- 0 2266 2266"/>
                              <a:gd name="T27" fmla="*/ 2266 h 1926"/>
                              <a:gd name="T28" fmla="+- 0 162 151"/>
                              <a:gd name="T29" fmla="*/ T28 w 20070"/>
                              <a:gd name="T30" fmla="+- 0 2830 2266"/>
                              <a:gd name="T31" fmla="*/ 2830 h 1926"/>
                              <a:gd name="T32" fmla="+- 0 20221 151"/>
                              <a:gd name="T33" fmla="*/ T32 w 20070"/>
                              <a:gd name="T34" fmla="+- 0 2830 2266"/>
                              <a:gd name="T35" fmla="*/ 2830 h 1926"/>
                              <a:gd name="T36" fmla="+- 0 20221 151"/>
                              <a:gd name="T37" fmla="*/ T36 w 20070"/>
                              <a:gd name="T38" fmla="+- 0 2266 2266"/>
                              <a:gd name="T39" fmla="*/ 2266 h 19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0" h="1926">
                                <a:moveTo>
                                  <a:pt x="20059" y="1362"/>
                                </a:moveTo>
                                <a:lnTo>
                                  <a:pt x="0" y="1362"/>
                                </a:lnTo>
                                <a:lnTo>
                                  <a:pt x="0" y="1926"/>
                                </a:lnTo>
                                <a:lnTo>
                                  <a:pt x="20059" y="1926"/>
                                </a:lnTo>
                                <a:lnTo>
                                  <a:pt x="20059" y="1362"/>
                                </a:lnTo>
                                <a:close/>
                                <a:moveTo>
                                  <a:pt x="20070" y="0"/>
                                </a:moveTo>
                                <a:lnTo>
                                  <a:pt x="11" y="0"/>
                                </a:lnTo>
                                <a:lnTo>
                                  <a:pt x="11" y="564"/>
                                </a:lnTo>
                                <a:lnTo>
                                  <a:pt x="20070" y="564"/>
                                </a:lnTo>
                                <a:lnTo>
                                  <a:pt x="20070" y="0"/>
                                </a:lnTo>
                                <a:close/>
                              </a:path>
                            </a:pathLst>
                          </a:custGeom>
                          <a:solidFill>
                            <a:srgbClr val="C5DFB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83" name="Rectangle 563"/>
                        <wps:cNvSpPr>
                          <a:spLocks noChangeArrowheads="1"/>
                        </wps:cNvSpPr>
                        <wps:spPr bwMode="auto">
                          <a:xfrm>
                            <a:off x="151" y="4194"/>
                            <a:ext cx="20059" cy="1312"/>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4" name="Rectangle 564"/>
                        <wps:cNvSpPr>
                          <a:spLocks noChangeArrowheads="1"/>
                        </wps:cNvSpPr>
                        <wps:spPr bwMode="auto">
                          <a:xfrm>
                            <a:off x="151" y="5517"/>
                            <a:ext cx="20059" cy="564"/>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5" name="AutoShape 565"/>
                        <wps:cNvSpPr>
                          <a:spLocks/>
                        </wps:cNvSpPr>
                        <wps:spPr bwMode="auto">
                          <a:xfrm>
                            <a:off x="151" y="2836"/>
                            <a:ext cx="20078" cy="10279"/>
                          </a:xfrm>
                          <a:custGeom>
                            <a:avLst/>
                            <a:gdLst>
                              <a:gd name="T0" fmla="+- 0 20210 151"/>
                              <a:gd name="T1" fmla="*/ T0 w 20078"/>
                              <a:gd name="T2" fmla="+- 0 6100 2836"/>
                              <a:gd name="T3" fmla="*/ 6100 h 10279"/>
                              <a:gd name="T4" fmla="+- 0 151 151"/>
                              <a:gd name="T5" fmla="*/ T4 w 20078"/>
                              <a:gd name="T6" fmla="+- 0 6100 2836"/>
                              <a:gd name="T7" fmla="*/ 6100 h 10279"/>
                              <a:gd name="T8" fmla="+- 0 151 151"/>
                              <a:gd name="T9" fmla="*/ T8 w 20078"/>
                              <a:gd name="T10" fmla="+- 0 13115 2836"/>
                              <a:gd name="T11" fmla="*/ 13115 h 10279"/>
                              <a:gd name="T12" fmla="+- 0 20210 151"/>
                              <a:gd name="T13" fmla="*/ T12 w 20078"/>
                              <a:gd name="T14" fmla="+- 0 13115 2836"/>
                              <a:gd name="T15" fmla="*/ 13115 h 10279"/>
                              <a:gd name="T16" fmla="+- 0 20210 151"/>
                              <a:gd name="T17" fmla="*/ T16 w 20078"/>
                              <a:gd name="T18" fmla="+- 0 6100 2836"/>
                              <a:gd name="T19" fmla="*/ 6100 h 10279"/>
                              <a:gd name="T20" fmla="+- 0 20229 151"/>
                              <a:gd name="T21" fmla="*/ T20 w 20078"/>
                              <a:gd name="T22" fmla="+- 0 2836 2836"/>
                              <a:gd name="T23" fmla="*/ 2836 h 10279"/>
                              <a:gd name="T24" fmla="+- 0 170 151"/>
                              <a:gd name="T25" fmla="*/ T24 w 20078"/>
                              <a:gd name="T26" fmla="+- 0 2836 2836"/>
                              <a:gd name="T27" fmla="*/ 2836 h 10279"/>
                              <a:gd name="T28" fmla="+- 0 170 151"/>
                              <a:gd name="T29" fmla="*/ T28 w 20078"/>
                              <a:gd name="T30" fmla="+- 0 3614 2836"/>
                              <a:gd name="T31" fmla="*/ 3614 h 10279"/>
                              <a:gd name="T32" fmla="+- 0 20229 151"/>
                              <a:gd name="T33" fmla="*/ T32 w 20078"/>
                              <a:gd name="T34" fmla="+- 0 3614 2836"/>
                              <a:gd name="T35" fmla="*/ 3614 h 10279"/>
                              <a:gd name="T36" fmla="+- 0 20229 151"/>
                              <a:gd name="T37" fmla="*/ T36 w 20078"/>
                              <a:gd name="T38" fmla="+- 0 2836 2836"/>
                              <a:gd name="T39" fmla="*/ 2836 h 102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8" h="10279">
                                <a:moveTo>
                                  <a:pt x="20059" y="3264"/>
                                </a:moveTo>
                                <a:lnTo>
                                  <a:pt x="0" y="3264"/>
                                </a:lnTo>
                                <a:lnTo>
                                  <a:pt x="0" y="10279"/>
                                </a:lnTo>
                                <a:lnTo>
                                  <a:pt x="20059" y="10279"/>
                                </a:lnTo>
                                <a:lnTo>
                                  <a:pt x="20059" y="3264"/>
                                </a:lnTo>
                                <a:close/>
                                <a:moveTo>
                                  <a:pt x="20078" y="0"/>
                                </a:moveTo>
                                <a:lnTo>
                                  <a:pt x="19" y="0"/>
                                </a:lnTo>
                                <a:lnTo>
                                  <a:pt x="19" y="778"/>
                                </a:lnTo>
                                <a:lnTo>
                                  <a:pt x="20078" y="778"/>
                                </a:lnTo>
                                <a:lnTo>
                                  <a:pt x="20078" y="0"/>
                                </a:lnTo>
                                <a:close/>
                              </a:path>
                            </a:pathLst>
                          </a:custGeom>
                          <a:solidFill>
                            <a:srgbClr val="E1EF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86" name="Freeform 566"/>
                        <wps:cNvSpPr>
                          <a:spLocks/>
                        </wps:cNvSpPr>
                        <wps:spPr bwMode="auto">
                          <a:xfrm>
                            <a:off x="17138" y="3012"/>
                            <a:ext cx="220" cy="439"/>
                          </a:xfrm>
                          <a:custGeom>
                            <a:avLst/>
                            <a:gdLst>
                              <a:gd name="T0" fmla="+- 0 17248 17139"/>
                              <a:gd name="T1" fmla="*/ T0 w 220"/>
                              <a:gd name="T2" fmla="+- 0 3013 3013"/>
                              <a:gd name="T3" fmla="*/ 3013 h 439"/>
                              <a:gd name="T4" fmla="+- 0 17139 17139"/>
                              <a:gd name="T5" fmla="*/ T4 w 220"/>
                              <a:gd name="T6" fmla="+- 0 3013 3013"/>
                              <a:gd name="T7" fmla="*/ 3013 h 439"/>
                              <a:gd name="T8" fmla="+- 0 17139 17139"/>
                              <a:gd name="T9" fmla="*/ T8 w 220"/>
                              <a:gd name="T10" fmla="+- 0 3452 3013"/>
                              <a:gd name="T11" fmla="*/ 3452 h 439"/>
                              <a:gd name="T12" fmla="+- 0 17248 17139"/>
                              <a:gd name="T13" fmla="*/ T12 w 220"/>
                              <a:gd name="T14" fmla="+- 0 3452 3013"/>
                              <a:gd name="T15" fmla="*/ 3452 h 439"/>
                              <a:gd name="T16" fmla="+- 0 17291 17139"/>
                              <a:gd name="T17" fmla="*/ T16 w 220"/>
                              <a:gd name="T18" fmla="+- 0 3435 3013"/>
                              <a:gd name="T19" fmla="*/ 3435 h 439"/>
                              <a:gd name="T20" fmla="+- 0 17326 17139"/>
                              <a:gd name="T21" fmla="*/ T20 w 220"/>
                              <a:gd name="T22" fmla="+- 0 3388 3013"/>
                              <a:gd name="T23" fmla="*/ 3388 h 439"/>
                              <a:gd name="T24" fmla="+- 0 17349 17139"/>
                              <a:gd name="T25" fmla="*/ T24 w 220"/>
                              <a:gd name="T26" fmla="+- 0 3318 3013"/>
                              <a:gd name="T27" fmla="*/ 3318 h 439"/>
                              <a:gd name="T28" fmla="+- 0 17358 17139"/>
                              <a:gd name="T29" fmla="*/ T28 w 220"/>
                              <a:gd name="T30" fmla="+- 0 3232 3013"/>
                              <a:gd name="T31" fmla="*/ 3232 h 439"/>
                              <a:gd name="T32" fmla="+- 0 17349 17139"/>
                              <a:gd name="T33" fmla="*/ T32 w 220"/>
                              <a:gd name="T34" fmla="+- 0 3147 3013"/>
                              <a:gd name="T35" fmla="*/ 3147 h 439"/>
                              <a:gd name="T36" fmla="+- 0 17326 17139"/>
                              <a:gd name="T37" fmla="*/ T36 w 220"/>
                              <a:gd name="T38" fmla="+- 0 3077 3013"/>
                              <a:gd name="T39" fmla="*/ 3077 h 439"/>
                              <a:gd name="T40" fmla="+- 0 17291 17139"/>
                              <a:gd name="T41" fmla="*/ T40 w 220"/>
                              <a:gd name="T42" fmla="+- 0 3030 3013"/>
                              <a:gd name="T43" fmla="*/ 3030 h 439"/>
                              <a:gd name="T44" fmla="+- 0 17248 17139"/>
                              <a:gd name="T45" fmla="*/ T44 w 220"/>
                              <a:gd name="T46" fmla="+- 0 3013 3013"/>
                              <a:gd name="T47" fmla="*/ 3013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87" name="AutoShape 567"/>
                        <wps:cNvSpPr>
                          <a:spLocks/>
                        </wps:cNvSpPr>
                        <wps:spPr bwMode="auto">
                          <a:xfrm>
                            <a:off x="16889" y="2901"/>
                            <a:ext cx="513" cy="589"/>
                          </a:xfrm>
                          <a:custGeom>
                            <a:avLst/>
                            <a:gdLst>
                              <a:gd name="T0" fmla="+- 0 17001 16889"/>
                              <a:gd name="T1" fmla="*/ T0 w 513"/>
                              <a:gd name="T2" fmla="+- 0 3211 2901"/>
                              <a:gd name="T3" fmla="*/ 3211 h 589"/>
                              <a:gd name="T4" fmla="+- 0 16978 16889"/>
                              <a:gd name="T5" fmla="*/ T4 w 513"/>
                              <a:gd name="T6" fmla="+- 0 3218 2901"/>
                              <a:gd name="T7" fmla="*/ 3218 h 589"/>
                              <a:gd name="T8" fmla="+- 0 16984 16889"/>
                              <a:gd name="T9" fmla="*/ T8 w 513"/>
                              <a:gd name="T10" fmla="+- 0 3242 2901"/>
                              <a:gd name="T11" fmla="*/ 3242 h 589"/>
                              <a:gd name="T12" fmla="+- 0 17008 16889"/>
                              <a:gd name="T13" fmla="*/ T12 w 513"/>
                              <a:gd name="T14" fmla="+- 0 3235 2901"/>
                              <a:gd name="T15" fmla="*/ 3235 h 589"/>
                              <a:gd name="T16" fmla="+- 0 17008 16889"/>
                              <a:gd name="T17" fmla="*/ T16 w 513"/>
                              <a:gd name="T18" fmla="+- 0 3218 2901"/>
                              <a:gd name="T19" fmla="*/ 3218 h 589"/>
                              <a:gd name="T20" fmla="+- 0 17152 16889"/>
                              <a:gd name="T21" fmla="*/ T20 w 513"/>
                              <a:gd name="T22" fmla="+- 0 3370 2901"/>
                              <a:gd name="T23" fmla="*/ 3370 h 589"/>
                              <a:gd name="T24" fmla="+- 0 17129 16889"/>
                              <a:gd name="T25" fmla="*/ T24 w 513"/>
                              <a:gd name="T26" fmla="+- 0 3377 2901"/>
                              <a:gd name="T27" fmla="*/ 3377 h 589"/>
                              <a:gd name="T28" fmla="+- 0 17136 16889"/>
                              <a:gd name="T29" fmla="*/ T28 w 513"/>
                              <a:gd name="T30" fmla="+- 0 3400 2901"/>
                              <a:gd name="T31" fmla="*/ 3400 h 589"/>
                              <a:gd name="T32" fmla="+- 0 17159 16889"/>
                              <a:gd name="T33" fmla="*/ T32 w 513"/>
                              <a:gd name="T34" fmla="+- 0 3393 2901"/>
                              <a:gd name="T35" fmla="*/ 3393 h 589"/>
                              <a:gd name="T36" fmla="+- 0 17159 16889"/>
                              <a:gd name="T37" fmla="*/ T36 w 513"/>
                              <a:gd name="T38" fmla="+- 0 3377 2901"/>
                              <a:gd name="T39" fmla="*/ 3377 h 589"/>
                              <a:gd name="T40" fmla="+- 0 17152 16889"/>
                              <a:gd name="T41" fmla="*/ T40 w 513"/>
                              <a:gd name="T42" fmla="+- 0 3068 2901"/>
                              <a:gd name="T43" fmla="*/ 3068 h 589"/>
                              <a:gd name="T44" fmla="+- 0 17129 16889"/>
                              <a:gd name="T45" fmla="*/ T44 w 513"/>
                              <a:gd name="T46" fmla="+- 0 3074 2901"/>
                              <a:gd name="T47" fmla="*/ 3074 h 589"/>
                              <a:gd name="T48" fmla="+- 0 17136 16889"/>
                              <a:gd name="T49" fmla="*/ T48 w 513"/>
                              <a:gd name="T50" fmla="+- 0 3098 2901"/>
                              <a:gd name="T51" fmla="*/ 3098 h 589"/>
                              <a:gd name="T52" fmla="+- 0 17159 16889"/>
                              <a:gd name="T53" fmla="*/ T52 w 513"/>
                              <a:gd name="T54" fmla="+- 0 3091 2901"/>
                              <a:gd name="T55" fmla="*/ 3091 h 589"/>
                              <a:gd name="T56" fmla="+- 0 17159 16889"/>
                              <a:gd name="T57" fmla="*/ T56 w 513"/>
                              <a:gd name="T58" fmla="+- 0 3074 2901"/>
                              <a:gd name="T59" fmla="*/ 3074 h 589"/>
                              <a:gd name="T60" fmla="+- 0 17159 16889"/>
                              <a:gd name="T61" fmla="*/ T60 w 513"/>
                              <a:gd name="T62" fmla="+- 0 3220 2901"/>
                              <a:gd name="T63" fmla="*/ 3220 h 589"/>
                              <a:gd name="T64" fmla="+- 0 17129 16889"/>
                              <a:gd name="T65" fmla="*/ T64 w 513"/>
                              <a:gd name="T66" fmla="+- 0 3121 2901"/>
                              <a:gd name="T67" fmla="*/ 3121 h 589"/>
                              <a:gd name="T68" fmla="+- 0 17130 16889"/>
                              <a:gd name="T69" fmla="*/ T68 w 513"/>
                              <a:gd name="T70" fmla="+- 0 3234 2901"/>
                              <a:gd name="T71" fmla="*/ 3234 h 589"/>
                              <a:gd name="T72" fmla="+- 0 17229 16889"/>
                              <a:gd name="T73" fmla="*/ T72 w 513"/>
                              <a:gd name="T74" fmla="+- 0 3291 2901"/>
                              <a:gd name="T75" fmla="*/ 3291 h 589"/>
                              <a:gd name="T76" fmla="+- 0 17303 16889"/>
                              <a:gd name="T77" fmla="*/ T76 w 513"/>
                              <a:gd name="T78" fmla="+- 0 3211 2901"/>
                              <a:gd name="T79" fmla="*/ 3211 h 589"/>
                              <a:gd name="T80" fmla="+- 0 17280 16889"/>
                              <a:gd name="T81" fmla="*/ T80 w 513"/>
                              <a:gd name="T82" fmla="+- 0 3218 2901"/>
                              <a:gd name="T83" fmla="*/ 3218 h 589"/>
                              <a:gd name="T84" fmla="+- 0 17287 16889"/>
                              <a:gd name="T85" fmla="*/ T84 w 513"/>
                              <a:gd name="T86" fmla="+- 0 3242 2901"/>
                              <a:gd name="T87" fmla="*/ 3242 h 589"/>
                              <a:gd name="T88" fmla="+- 0 17310 16889"/>
                              <a:gd name="T89" fmla="*/ T88 w 513"/>
                              <a:gd name="T90" fmla="+- 0 3235 2901"/>
                              <a:gd name="T91" fmla="*/ 3235 h 589"/>
                              <a:gd name="T92" fmla="+- 0 17310 16889"/>
                              <a:gd name="T93" fmla="*/ T92 w 513"/>
                              <a:gd name="T94" fmla="+- 0 3218 2901"/>
                              <a:gd name="T95" fmla="*/ 3218 h 589"/>
                              <a:gd name="T96" fmla="+- 0 17393 16889"/>
                              <a:gd name="T97" fmla="*/ T96 w 513"/>
                              <a:gd name="T98" fmla="+- 0 3169 2901"/>
                              <a:gd name="T99" fmla="*/ 3169 h 589"/>
                              <a:gd name="T100" fmla="+- 0 17355 16889"/>
                              <a:gd name="T101" fmla="*/ T100 w 513"/>
                              <a:gd name="T102" fmla="+- 0 3091 2901"/>
                              <a:gd name="T103" fmla="*/ 3091 h 589"/>
                              <a:gd name="T104" fmla="+- 0 17345 16889"/>
                              <a:gd name="T105" fmla="*/ T104 w 513"/>
                              <a:gd name="T106" fmla="+- 0 3301 2901"/>
                              <a:gd name="T107" fmla="*/ 3301 h 589"/>
                              <a:gd name="T108" fmla="+- 0 17269 16889"/>
                              <a:gd name="T109" fmla="*/ T108 w 513"/>
                              <a:gd name="T110" fmla="+- 0 3405 2901"/>
                              <a:gd name="T111" fmla="*/ 3405 h 589"/>
                              <a:gd name="T112" fmla="+- 0 17144 16889"/>
                              <a:gd name="T113" fmla="*/ T112 w 513"/>
                              <a:gd name="T114" fmla="+- 0 3446 2901"/>
                              <a:gd name="T115" fmla="*/ 3446 h 589"/>
                              <a:gd name="T116" fmla="+- 0 17019 16889"/>
                              <a:gd name="T117" fmla="*/ T116 w 513"/>
                              <a:gd name="T118" fmla="+- 0 3405 2901"/>
                              <a:gd name="T119" fmla="*/ 3405 h 589"/>
                              <a:gd name="T120" fmla="+- 0 16943 16889"/>
                              <a:gd name="T121" fmla="*/ T120 w 513"/>
                              <a:gd name="T122" fmla="+- 0 3301 2901"/>
                              <a:gd name="T123" fmla="*/ 3301 h 589"/>
                              <a:gd name="T124" fmla="+- 0 16943 16889"/>
                              <a:gd name="T125" fmla="*/ T124 w 513"/>
                              <a:gd name="T126" fmla="+- 0 3167 2901"/>
                              <a:gd name="T127" fmla="*/ 3167 h 589"/>
                              <a:gd name="T128" fmla="+- 0 17019 16889"/>
                              <a:gd name="T129" fmla="*/ T128 w 513"/>
                              <a:gd name="T130" fmla="+- 0 3063 2901"/>
                              <a:gd name="T131" fmla="*/ 3063 h 589"/>
                              <a:gd name="T132" fmla="+- 0 17144 16889"/>
                              <a:gd name="T133" fmla="*/ T132 w 513"/>
                              <a:gd name="T134" fmla="+- 0 3022 2901"/>
                              <a:gd name="T135" fmla="*/ 3022 h 589"/>
                              <a:gd name="T136" fmla="+- 0 17269 16889"/>
                              <a:gd name="T137" fmla="*/ T136 w 513"/>
                              <a:gd name="T138" fmla="+- 0 3063 2901"/>
                              <a:gd name="T139" fmla="*/ 3063 h 589"/>
                              <a:gd name="T140" fmla="+- 0 17345 16889"/>
                              <a:gd name="T141" fmla="*/ T140 w 513"/>
                              <a:gd name="T142" fmla="+- 0 3167 2901"/>
                              <a:gd name="T143" fmla="*/ 3167 h 589"/>
                              <a:gd name="T144" fmla="+- 0 17355 16889"/>
                              <a:gd name="T145" fmla="*/ T144 w 513"/>
                              <a:gd name="T146" fmla="+- 0 3091 2901"/>
                              <a:gd name="T147" fmla="*/ 3091 h 589"/>
                              <a:gd name="T148" fmla="+- 0 17346 16889"/>
                              <a:gd name="T149" fmla="*/ T148 w 513"/>
                              <a:gd name="T150" fmla="+- 0 3027 2901"/>
                              <a:gd name="T151" fmla="*/ 3027 h 589"/>
                              <a:gd name="T152" fmla="+- 0 17351 16889"/>
                              <a:gd name="T153" fmla="*/ T152 w 513"/>
                              <a:gd name="T154" fmla="+- 0 3021 2901"/>
                              <a:gd name="T155" fmla="*/ 3021 h 589"/>
                              <a:gd name="T156" fmla="+- 0 17354 16889"/>
                              <a:gd name="T157" fmla="*/ T156 w 513"/>
                              <a:gd name="T158" fmla="+- 0 3004 2901"/>
                              <a:gd name="T159" fmla="*/ 3004 h 589"/>
                              <a:gd name="T160" fmla="+- 0 17322 16889"/>
                              <a:gd name="T161" fmla="*/ T160 w 513"/>
                              <a:gd name="T162" fmla="+- 0 2986 2901"/>
                              <a:gd name="T163" fmla="*/ 2986 h 589"/>
                              <a:gd name="T164" fmla="+- 0 17287 16889"/>
                              <a:gd name="T165" fmla="*/ T164 w 513"/>
                              <a:gd name="T166" fmla="+- 0 3021 2901"/>
                              <a:gd name="T167" fmla="*/ 3021 h 589"/>
                              <a:gd name="T168" fmla="+- 0 17230 16889"/>
                              <a:gd name="T169" fmla="*/ T168 w 513"/>
                              <a:gd name="T170" fmla="+- 0 2992 2901"/>
                              <a:gd name="T171" fmla="*/ 2992 h 589"/>
                              <a:gd name="T172" fmla="+- 0 17167 16889"/>
                              <a:gd name="T173" fmla="*/ T172 w 513"/>
                              <a:gd name="T174" fmla="+- 0 2978 2901"/>
                              <a:gd name="T175" fmla="*/ 2978 h 589"/>
                              <a:gd name="T176" fmla="+- 0 17235 16889"/>
                              <a:gd name="T177" fmla="*/ T176 w 513"/>
                              <a:gd name="T178" fmla="+- 0 2947 2901"/>
                              <a:gd name="T179" fmla="*/ 2947 h 589"/>
                              <a:gd name="T180" fmla="+- 0 17053 16889"/>
                              <a:gd name="T181" fmla="*/ T180 w 513"/>
                              <a:gd name="T182" fmla="+- 0 2901 2901"/>
                              <a:gd name="T183" fmla="*/ 2901 h 589"/>
                              <a:gd name="T184" fmla="+- 0 17121 16889"/>
                              <a:gd name="T185" fmla="*/ T184 w 513"/>
                              <a:gd name="T186" fmla="+- 0 2947 2901"/>
                              <a:gd name="T187" fmla="*/ 2947 h 589"/>
                              <a:gd name="T188" fmla="+- 0 17052 16889"/>
                              <a:gd name="T189" fmla="*/ T188 w 513"/>
                              <a:gd name="T190" fmla="+- 0 2994 2901"/>
                              <a:gd name="T191" fmla="*/ 2994 h 589"/>
                              <a:gd name="T192" fmla="+- 0 16943 16889"/>
                              <a:gd name="T193" fmla="*/ T192 w 513"/>
                              <a:gd name="T194" fmla="+- 0 3074 2901"/>
                              <a:gd name="T195" fmla="*/ 3074 h 589"/>
                              <a:gd name="T196" fmla="+- 0 16889 16889"/>
                              <a:gd name="T197" fmla="*/ T196 w 513"/>
                              <a:gd name="T198" fmla="+- 0 3201 2901"/>
                              <a:gd name="T199" fmla="*/ 3201 h 589"/>
                              <a:gd name="T200" fmla="+- 0 16910 16889"/>
                              <a:gd name="T201" fmla="*/ T200 w 513"/>
                              <a:gd name="T202" fmla="+- 0 3338 2901"/>
                              <a:gd name="T203" fmla="*/ 3338 h 589"/>
                              <a:gd name="T204" fmla="+- 0 16996 16889"/>
                              <a:gd name="T205" fmla="*/ T204 w 513"/>
                              <a:gd name="T206" fmla="+- 0 3443 2901"/>
                              <a:gd name="T207" fmla="*/ 3443 h 589"/>
                              <a:gd name="T208" fmla="+- 0 17128 16889"/>
                              <a:gd name="T209" fmla="*/ T208 w 513"/>
                              <a:gd name="T210" fmla="+- 0 3490 2901"/>
                              <a:gd name="T211" fmla="*/ 3490 h 589"/>
                              <a:gd name="T212" fmla="+- 0 17261 16889"/>
                              <a:gd name="T213" fmla="*/ T212 w 513"/>
                              <a:gd name="T214" fmla="+- 0 3463 2901"/>
                              <a:gd name="T215" fmla="*/ 3463 h 589"/>
                              <a:gd name="T216" fmla="+- 0 17318 16889"/>
                              <a:gd name="T217" fmla="*/ T216 w 513"/>
                              <a:gd name="T218" fmla="+- 0 3424 2901"/>
                              <a:gd name="T219" fmla="*/ 3424 h 589"/>
                              <a:gd name="T220" fmla="+- 0 17392 16889"/>
                              <a:gd name="T221" fmla="*/ T220 w 513"/>
                              <a:gd name="T222" fmla="+- 0 3305 2901"/>
                              <a:gd name="T223" fmla="*/ 3305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88" name="Picture 568"/>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5989" y="4219"/>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189" name="Freeform 569"/>
                        <wps:cNvSpPr>
                          <a:spLocks/>
                        </wps:cNvSpPr>
                        <wps:spPr bwMode="auto">
                          <a:xfrm>
                            <a:off x="15885" y="4856"/>
                            <a:ext cx="532" cy="217"/>
                          </a:xfrm>
                          <a:custGeom>
                            <a:avLst/>
                            <a:gdLst>
                              <a:gd name="T0" fmla="+- 0 16311 15885"/>
                              <a:gd name="T1" fmla="*/ T0 w 532"/>
                              <a:gd name="T2" fmla="+- 0 4856 4856"/>
                              <a:gd name="T3" fmla="*/ 4856 h 217"/>
                              <a:gd name="T4" fmla="+- 0 15991 15885"/>
                              <a:gd name="T5" fmla="*/ T4 w 532"/>
                              <a:gd name="T6" fmla="+- 0 4856 4856"/>
                              <a:gd name="T7" fmla="*/ 4856 h 217"/>
                              <a:gd name="T8" fmla="+- 0 15885 15885"/>
                              <a:gd name="T9" fmla="*/ T8 w 532"/>
                              <a:gd name="T10" fmla="+- 0 5073 4856"/>
                              <a:gd name="T11" fmla="*/ 5073 h 217"/>
                              <a:gd name="T12" fmla="+- 0 16417 15885"/>
                              <a:gd name="T13" fmla="*/ T12 w 532"/>
                              <a:gd name="T14" fmla="+- 0 5073 4856"/>
                              <a:gd name="T15" fmla="*/ 5073 h 217"/>
                              <a:gd name="T16" fmla="+- 0 16311 15885"/>
                              <a:gd name="T17" fmla="*/ T16 w 532"/>
                              <a:gd name="T18" fmla="+- 0 4856 4856"/>
                              <a:gd name="T19" fmla="*/ 4856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90" name="Picture 570"/>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5852" y="4561"/>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91" name="Picture 571"/>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16222" y="4560"/>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192" name="AutoShape 572"/>
                        <wps:cNvSpPr>
                          <a:spLocks/>
                        </wps:cNvSpPr>
                        <wps:spPr bwMode="auto">
                          <a:xfrm>
                            <a:off x="15957" y="4556"/>
                            <a:ext cx="388" cy="930"/>
                          </a:xfrm>
                          <a:custGeom>
                            <a:avLst/>
                            <a:gdLst>
                              <a:gd name="T0" fmla="+- 0 16313 15957"/>
                              <a:gd name="T1" fmla="*/ T0 w 388"/>
                              <a:gd name="T2" fmla="+- 0 4611 4557"/>
                              <a:gd name="T3" fmla="*/ 4611 h 930"/>
                              <a:gd name="T4" fmla="+- 0 16309 15957"/>
                              <a:gd name="T5" fmla="*/ T4 w 388"/>
                              <a:gd name="T6" fmla="+- 0 4590 4557"/>
                              <a:gd name="T7" fmla="*/ 4590 h 930"/>
                              <a:gd name="T8" fmla="+- 0 16297 15957"/>
                              <a:gd name="T9" fmla="*/ T8 w 388"/>
                              <a:gd name="T10" fmla="+- 0 4572 4557"/>
                              <a:gd name="T11" fmla="*/ 4572 h 930"/>
                              <a:gd name="T12" fmla="+- 0 16280 15957"/>
                              <a:gd name="T13" fmla="*/ T12 w 388"/>
                              <a:gd name="T14" fmla="+- 0 4561 4557"/>
                              <a:gd name="T15" fmla="*/ 4561 h 930"/>
                              <a:gd name="T16" fmla="+- 0 16259 15957"/>
                              <a:gd name="T17" fmla="*/ T16 w 388"/>
                              <a:gd name="T18" fmla="+- 0 4557 4557"/>
                              <a:gd name="T19" fmla="*/ 4557 h 930"/>
                              <a:gd name="T20" fmla="+- 0 16043 15957"/>
                              <a:gd name="T21" fmla="*/ T20 w 388"/>
                              <a:gd name="T22" fmla="+- 0 4557 4557"/>
                              <a:gd name="T23" fmla="*/ 4557 h 930"/>
                              <a:gd name="T24" fmla="+- 0 16022 15957"/>
                              <a:gd name="T25" fmla="*/ T24 w 388"/>
                              <a:gd name="T26" fmla="+- 0 4561 4557"/>
                              <a:gd name="T27" fmla="*/ 4561 h 930"/>
                              <a:gd name="T28" fmla="+- 0 16005 15957"/>
                              <a:gd name="T29" fmla="*/ T28 w 388"/>
                              <a:gd name="T30" fmla="+- 0 4572 4557"/>
                              <a:gd name="T31" fmla="*/ 4572 h 930"/>
                              <a:gd name="T32" fmla="+- 0 15993 15957"/>
                              <a:gd name="T33" fmla="*/ T32 w 388"/>
                              <a:gd name="T34" fmla="+- 0 4590 4557"/>
                              <a:gd name="T35" fmla="*/ 4590 h 930"/>
                              <a:gd name="T36" fmla="+- 0 15989 15957"/>
                              <a:gd name="T37" fmla="*/ T36 w 388"/>
                              <a:gd name="T38" fmla="+- 0 4611 4557"/>
                              <a:gd name="T39" fmla="*/ 4611 h 930"/>
                              <a:gd name="T40" fmla="+- 0 15989 15957"/>
                              <a:gd name="T41" fmla="*/ T40 w 388"/>
                              <a:gd name="T42" fmla="+- 0 4918 4557"/>
                              <a:gd name="T43" fmla="*/ 4918 h 930"/>
                              <a:gd name="T44" fmla="+- 0 15993 15957"/>
                              <a:gd name="T45" fmla="*/ T44 w 388"/>
                              <a:gd name="T46" fmla="+- 0 4939 4557"/>
                              <a:gd name="T47" fmla="*/ 4939 h 930"/>
                              <a:gd name="T48" fmla="+- 0 16005 15957"/>
                              <a:gd name="T49" fmla="*/ T48 w 388"/>
                              <a:gd name="T50" fmla="+- 0 4956 4557"/>
                              <a:gd name="T51" fmla="*/ 4956 h 930"/>
                              <a:gd name="T52" fmla="+- 0 16022 15957"/>
                              <a:gd name="T53" fmla="*/ T52 w 388"/>
                              <a:gd name="T54" fmla="+- 0 4967 4557"/>
                              <a:gd name="T55" fmla="*/ 4967 h 930"/>
                              <a:gd name="T56" fmla="+- 0 16043 15957"/>
                              <a:gd name="T57" fmla="*/ T56 w 388"/>
                              <a:gd name="T58" fmla="+- 0 4972 4557"/>
                              <a:gd name="T59" fmla="*/ 4972 h 930"/>
                              <a:gd name="T60" fmla="+- 0 16259 15957"/>
                              <a:gd name="T61" fmla="*/ T60 w 388"/>
                              <a:gd name="T62" fmla="+- 0 4972 4557"/>
                              <a:gd name="T63" fmla="*/ 4972 h 930"/>
                              <a:gd name="T64" fmla="+- 0 16280 15957"/>
                              <a:gd name="T65" fmla="*/ T64 w 388"/>
                              <a:gd name="T66" fmla="+- 0 4967 4557"/>
                              <a:gd name="T67" fmla="*/ 4967 h 930"/>
                              <a:gd name="T68" fmla="+- 0 16297 15957"/>
                              <a:gd name="T69" fmla="*/ T68 w 388"/>
                              <a:gd name="T70" fmla="+- 0 4956 4557"/>
                              <a:gd name="T71" fmla="*/ 4956 h 930"/>
                              <a:gd name="T72" fmla="+- 0 16309 15957"/>
                              <a:gd name="T73" fmla="*/ T72 w 388"/>
                              <a:gd name="T74" fmla="+- 0 4939 4557"/>
                              <a:gd name="T75" fmla="*/ 4939 h 930"/>
                              <a:gd name="T76" fmla="+- 0 16313 15957"/>
                              <a:gd name="T77" fmla="*/ T76 w 388"/>
                              <a:gd name="T78" fmla="+- 0 4918 4557"/>
                              <a:gd name="T79" fmla="*/ 4918 h 930"/>
                              <a:gd name="T80" fmla="+- 0 16313 15957"/>
                              <a:gd name="T81" fmla="*/ T80 w 388"/>
                              <a:gd name="T82" fmla="+- 0 4611 4557"/>
                              <a:gd name="T83" fmla="*/ 4611 h 930"/>
                              <a:gd name="T84" fmla="+- 0 16345 15957"/>
                              <a:gd name="T85" fmla="*/ T84 w 388"/>
                              <a:gd name="T86" fmla="+- 0 5049 4557"/>
                              <a:gd name="T87" fmla="*/ 5049 h 930"/>
                              <a:gd name="T88" fmla="+- 0 15957 15957"/>
                              <a:gd name="T89" fmla="*/ T88 w 388"/>
                              <a:gd name="T90" fmla="+- 0 5049 4557"/>
                              <a:gd name="T91" fmla="*/ 5049 h 930"/>
                              <a:gd name="T92" fmla="+- 0 15964 15957"/>
                              <a:gd name="T93" fmla="*/ T92 w 388"/>
                              <a:gd name="T94" fmla="+- 0 5079 4557"/>
                              <a:gd name="T95" fmla="*/ 5079 h 930"/>
                              <a:gd name="T96" fmla="+- 0 15974 15957"/>
                              <a:gd name="T97" fmla="*/ T96 w 388"/>
                              <a:gd name="T98" fmla="+- 0 5151 4557"/>
                              <a:gd name="T99" fmla="*/ 5151 h 930"/>
                              <a:gd name="T100" fmla="+- 0 15999 15957"/>
                              <a:gd name="T101" fmla="*/ T100 w 388"/>
                              <a:gd name="T102" fmla="+- 0 5238 4557"/>
                              <a:gd name="T103" fmla="*/ 5238 h 930"/>
                              <a:gd name="T104" fmla="+- 0 16034 15957"/>
                              <a:gd name="T105" fmla="*/ T104 w 388"/>
                              <a:gd name="T106" fmla="+- 0 5327 4557"/>
                              <a:gd name="T107" fmla="*/ 5327 h 930"/>
                              <a:gd name="T108" fmla="+- 0 16075 15957"/>
                              <a:gd name="T109" fmla="*/ T108 w 388"/>
                              <a:gd name="T110" fmla="+- 0 5406 4557"/>
                              <a:gd name="T111" fmla="*/ 5406 h 930"/>
                              <a:gd name="T112" fmla="+- 0 16115 15957"/>
                              <a:gd name="T113" fmla="*/ T112 w 388"/>
                              <a:gd name="T114" fmla="+- 0 5463 4557"/>
                              <a:gd name="T115" fmla="*/ 5463 h 930"/>
                              <a:gd name="T116" fmla="+- 0 16151 15957"/>
                              <a:gd name="T117" fmla="*/ T116 w 388"/>
                              <a:gd name="T118" fmla="+- 0 5486 4557"/>
                              <a:gd name="T119" fmla="*/ 5486 h 930"/>
                              <a:gd name="T120" fmla="+- 0 16187 15957"/>
                              <a:gd name="T121" fmla="*/ T120 w 388"/>
                              <a:gd name="T122" fmla="+- 0 5466 4557"/>
                              <a:gd name="T123" fmla="*/ 5466 h 930"/>
                              <a:gd name="T124" fmla="+- 0 16228 15957"/>
                              <a:gd name="T125" fmla="*/ T124 w 388"/>
                              <a:gd name="T126" fmla="+- 0 5412 4557"/>
                              <a:gd name="T127" fmla="*/ 5412 h 930"/>
                              <a:gd name="T128" fmla="+- 0 16269 15957"/>
                              <a:gd name="T129" fmla="*/ T128 w 388"/>
                              <a:gd name="T130" fmla="+- 0 5336 4557"/>
                              <a:gd name="T131" fmla="*/ 5336 h 930"/>
                              <a:gd name="T132" fmla="+- 0 16305 15957"/>
                              <a:gd name="T133" fmla="*/ T132 w 388"/>
                              <a:gd name="T134" fmla="+- 0 5249 4557"/>
                              <a:gd name="T135" fmla="*/ 5249 h 930"/>
                              <a:gd name="T136" fmla="+- 0 16330 15957"/>
                              <a:gd name="T137" fmla="*/ T136 w 388"/>
                              <a:gd name="T138" fmla="+- 0 5164 4557"/>
                              <a:gd name="T139" fmla="*/ 5164 h 930"/>
                              <a:gd name="T140" fmla="+- 0 16340 15957"/>
                              <a:gd name="T141" fmla="*/ T140 w 388"/>
                              <a:gd name="T142" fmla="+- 0 5093 4557"/>
                              <a:gd name="T143" fmla="*/ 5093 h 930"/>
                              <a:gd name="T144" fmla="+- 0 16345 15957"/>
                              <a:gd name="T145" fmla="*/ T144 w 388"/>
                              <a:gd name="T146" fmla="+- 0 5049 4557"/>
                              <a:gd name="T147" fmla="*/ 5049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93" name="Picture 573"/>
                          <pic:cNvPicPr>
                            <a:picLocks noChangeAspect="1" noChangeArrowheads="1"/>
                          </pic:cNvPicPr>
                        </pic:nvPicPr>
                        <pic:blipFill>
                          <a:blip r:embed="rId362">
                            <a:extLst>
                              <a:ext uri="{28A0092B-C50C-407E-A947-70E740481C1C}">
                                <a14:useLocalDpi xmlns:a14="http://schemas.microsoft.com/office/drawing/2010/main" val="0"/>
                              </a:ext>
                            </a:extLst>
                          </a:blip>
                          <a:srcRect/>
                          <a:stretch>
                            <a:fillRect/>
                          </a:stretch>
                        </pic:blipFill>
                        <pic:spPr bwMode="auto">
                          <a:xfrm>
                            <a:off x="16658" y="4223"/>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194" name="Freeform 574"/>
                        <wps:cNvSpPr>
                          <a:spLocks/>
                        </wps:cNvSpPr>
                        <wps:spPr bwMode="auto">
                          <a:xfrm>
                            <a:off x="16554" y="4860"/>
                            <a:ext cx="532" cy="217"/>
                          </a:xfrm>
                          <a:custGeom>
                            <a:avLst/>
                            <a:gdLst>
                              <a:gd name="T0" fmla="+- 0 16980 16554"/>
                              <a:gd name="T1" fmla="*/ T0 w 532"/>
                              <a:gd name="T2" fmla="+- 0 4860 4860"/>
                              <a:gd name="T3" fmla="*/ 4860 h 217"/>
                              <a:gd name="T4" fmla="+- 0 16660 16554"/>
                              <a:gd name="T5" fmla="*/ T4 w 532"/>
                              <a:gd name="T6" fmla="+- 0 4860 4860"/>
                              <a:gd name="T7" fmla="*/ 4860 h 217"/>
                              <a:gd name="T8" fmla="+- 0 16554 16554"/>
                              <a:gd name="T9" fmla="*/ T8 w 532"/>
                              <a:gd name="T10" fmla="+- 0 5077 4860"/>
                              <a:gd name="T11" fmla="*/ 5077 h 217"/>
                              <a:gd name="T12" fmla="+- 0 17086 16554"/>
                              <a:gd name="T13" fmla="*/ T12 w 532"/>
                              <a:gd name="T14" fmla="+- 0 5077 4860"/>
                              <a:gd name="T15" fmla="*/ 5077 h 217"/>
                              <a:gd name="T16" fmla="+- 0 16980 16554"/>
                              <a:gd name="T17" fmla="*/ T16 w 532"/>
                              <a:gd name="T18" fmla="+- 0 4860 4860"/>
                              <a:gd name="T19" fmla="*/ 4860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95" name="Picture 57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6521" y="4565"/>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96" name="Picture 576"/>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891" y="4564"/>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197" name="AutoShape 577"/>
                        <wps:cNvSpPr>
                          <a:spLocks/>
                        </wps:cNvSpPr>
                        <wps:spPr bwMode="auto">
                          <a:xfrm>
                            <a:off x="16626" y="4560"/>
                            <a:ext cx="388" cy="930"/>
                          </a:xfrm>
                          <a:custGeom>
                            <a:avLst/>
                            <a:gdLst>
                              <a:gd name="T0" fmla="+- 0 16982 16626"/>
                              <a:gd name="T1" fmla="*/ T0 w 388"/>
                              <a:gd name="T2" fmla="+- 0 4615 4561"/>
                              <a:gd name="T3" fmla="*/ 4615 h 930"/>
                              <a:gd name="T4" fmla="+- 0 16978 16626"/>
                              <a:gd name="T5" fmla="*/ T4 w 388"/>
                              <a:gd name="T6" fmla="+- 0 4594 4561"/>
                              <a:gd name="T7" fmla="*/ 4594 h 930"/>
                              <a:gd name="T8" fmla="+- 0 16966 16626"/>
                              <a:gd name="T9" fmla="*/ T8 w 388"/>
                              <a:gd name="T10" fmla="+- 0 4576 4561"/>
                              <a:gd name="T11" fmla="*/ 4576 h 930"/>
                              <a:gd name="T12" fmla="+- 0 16949 16626"/>
                              <a:gd name="T13" fmla="*/ T12 w 388"/>
                              <a:gd name="T14" fmla="+- 0 4565 4561"/>
                              <a:gd name="T15" fmla="*/ 4565 h 930"/>
                              <a:gd name="T16" fmla="+- 0 16928 16626"/>
                              <a:gd name="T17" fmla="*/ T16 w 388"/>
                              <a:gd name="T18" fmla="+- 0 4561 4561"/>
                              <a:gd name="T19" fmla="*/ 4561 h 930"/>
                              <a:gd name="T20" fmla="+- 0 16712 16626"/>
                              <a:gd name="T21" fmla="*/ T20 w 388"/>
                              <a:gd name="T22" fmla="+- 0 4561 4561"/>
                              <a:gd name="T23" fmla="*/ 4561 h 930"/>
                              <a:gd name="T24" fmla="+- 0 16691 16626"/>
                              <a:gd name="T25" fmla="*/ T24 w 388"/>
                              <a:gd name="T26" fmla="+- 0 4565 4561"/>
                              <a:gd name="T27" fmla="*/ 4565 h 930"/>
                              <a:gd name="T28" fmla="+- 0 16674 16626"/>
                              <a:gd name="T29" fmla="*/ T28 w 388"/>
                              <a:gd name="T30" fmla="+- 0 4576 4561"/>
                              <a:gd name="T31" fmla="*/ 4576 h 930"/>
                              <a:gd name="T32" fmla="+- 0 16662 16626"/>
                              <a:gd name="T33" fmla="*/ T32 w 388"/>
                              <a:gd name="T34" fmla="+- 0 4594 4561"/>
                              <a:gd name="T35" fmla="*/ 4594 h 930"/>
                              <a:gd name="T36" fmla="+- 0 16658 16626"/>
                              <a:gd name="T37" fmla="*/ T36 w 388"/>
                              <a:gd name="T38" fmla="+- 0 4615 4561"/>
                              <a:gd name="T39" fmla="*/ 4615 h 930"/>
                              <a:gd name="T40" fmla="+- 0 16658 16626"/>
                              <a:gd name="T41" fmla="*/ T40 w 388"/>
                              <a:gd name="T42" fmla="+- 0 4922 4561"/>
                              <a:gd name="T43" fmla="*/ 4922 h 930"/>
                              <a:gd name="T44" fmla="+- 0 16662 16626"/>
                              <a:gd name="T45" fmla="*/ T44 w 388"/>
                              <a:gd name="T46" fmla="+- 0 4943 4561"/>
                              <a:gd name="T47" fmla="*/ 4943 h 930"/>
                              <a:gd name="T48" fmla="+- 0 16674 16626"/>
                              <a:gd name="T49" fmla="*/ T48 w 388"/>
                              <a:gd name="T50" fmla="+- 0 4960 4561"/>
                              <a:gd name="T51" fmla="*/ 4960 h 930"/>
                              <a:gd name="T52" fmla="+- 0 16691 16626"/>
                              <a:gd name="T53" fmla="*/ T52 w 388"/>
                              <a:gd name="T54" fmla="+- 0 4972 4561"/>
                              <a:gd name="T55" fmla="*/ 4972 h 930"/>
                              <a:gd name="T56" fmla="+- 0 16712 16626"/>
                              <a:gd name="T57" fmla="*/ T56 w 388"/>
                              <a:gd name="T58" fmla="+- 0 4976 4561"/>
                              <a:gd name="T59" fmla="*/ 4976 h 930"/>
                              <a:gd name="T60" fmla="+- 0 16928 16626"/>
                              <a:gd name="T61" fmla="*/ T60 w 388"/>
                              <a:gd name="T62" fmla="+- 0 4976 4561"/>
                              <a:gd name="T63" fmla="*/ 4976 h 930"/>
                              <a:gd name="T64" fmla="+- 0 16949 16626"/>
                              <a:gd name="T65" fmla="*/ T64 w 388"/>
                              <a:gd name="T66" fmla="+- 0 4972 4561"/>
                              <a:gd name="T67" fmla="*/ 4972 h 930"/>
                              <a:gd name="T68" fmla="+- 0 16966 16626"/>
                              <a:gd name="T69" fmla="*/ T68 w 388"/>
                              <a:gd name="T70" fmla="+- 0 4960 4561"/>
                              <a:gd name="T71" fmla="*/ 4960 h 930"/>
                              <a:gd name="T72" fmla="+- 0 16978 16626"/>
                              <a:gd name="T73" fmla="*/ T72 w 388"/>
                              <a:gd name="T74" fmla="+- 0 4943 4561"/>
                              <a:gd name="T75" fmla="*/ 4943 h 930"/>
                              <a:gd name="T76" fmla="+- 0 16982 16626"/>
                              <a:gd name="T77" fmla="*/ T76 w 388"/>
                              <a:gd name="T78" fmla="+- 0 4922 4561"/>
                              <a:gd name="T79" fmla="*/ 4922 h 930"/>
                              <a:gd name="T80" fmla="+- 0 16982 16626"/>
                              <a:gd name="T81" fmla="*/ T80 w 388"/>
                              <a:gd name="T82" fmla="+- 0 4615 4561"/>
                              <a:gd name="T83" fmla="*/ 4615 h 930"/>
                              <a:gd name="T84" fmla="+- 0 17014 16626"/>
                              <a:gd name="T85" fmla="*/ T84 w 388"/>
                              <a:gd name="T86" fmla="+- 0 5053 4561"/>
                              <a:gd name="T87" fmla="*/ 5053 h 930"/>
                              <a:gd name="T88" fmla="+- 0 16626 16626"/>
                              <a:gd name="T89" fmla="*/ T88 w 388"/>
                              <a:gd name="T90" fmla="+- 0 5053 4561"/>
                              <a:gd name="T91" fmla="*/ 5053 h 930"/>
                              <a:gd name="T92" fmla="+- 0 16633 16626"/>
                              <a:gd name="T93" fmla="*/ T92 w 388"/>
                              <a:gd name="T94" fmla="+- 0 5083 4561"/>
                              <a:gd name="T95" fmla="*/ 5083 h 930"/>
                              <a:gd name="T96" fmla="+- 0 16643 16626"/>
                              <a:gd name="T97" fmla="*/ T96 w 388"/>
                              <a:gd name="T98" fmla="+- 0 5155 4561"/>
                              <a:gd name="T99" fmla="*/ 5155 h 930"/>
                              <a:gd name="T100" fmla="+- 0 16668 16626"/>
                              <a:gd name="T101" fmla="*/ T100 w 388"/>
                              <a:gd name="T102" fmla="+- 0 5242 4561"/>
                              <a:gd name="T103" fmla="*/ 5242 h 930"/>
                              <a:gd name="T104" fmla="+- 0 16703 16626"/>
                              <a:gd name="T105" fmla="*/ T104 w 388"/>
                              <a:gd name="T106" fmla="+- 0 5331 4561"/>
                              <a:gd name="T107" fmla="*/ 5331 h 930"/>
                              <a:gd name="T108" fmla="+- 0 16744 16626"/>
                              <a:gd name="T109" fmla="*/ T108 w 388"/>
                              <a:gd name="T110" fmla="+- 0 5410 4561"/>
                              <a:gd name="T111" fmla="*/ 5410 h 930"/>
                              <a:gd name="T112" fmla="+- 0 16784 16626"/>
                              <a:gd name="T113" fmla="*/ T112 w 388"/>
                              <a:gd name="T114" fmla="+- 0 5467 4561"/>
                              <a:gd name="T115" fmla="*/ 5467 h 930"/>
                              <a:gd name="T116" fmla="+- 0 16820 16626"/>
                              <a:gd name="T117" fmla="*/ T116 w 388"/>
                              <a:gd name="T118" fmla="+- 0 5490 4561"/>
                              <a:gd name="T119" fmla="*/ 5490 h 930"/>
                              <a:gd name="T120" fmla="+- 0 16856 16626"/>
                              <a:gd name="T121" fmla="*/ T120 w 388"/>
                              <a:gd name="T122" fmla="+- 0 5470 4561"/>
                              <a:gd name="T123" fmla="*/ 5470 h 930"/>
                              <a:gd name="T124" fmla="+- 0 16897 16626"/>
                              <a:gd name="T125" fmla="*/ T124 w 388"/>
                              <a:gd name="T126" fmla="+- 0 5416 4561"/>
                              <a:gd name="T127" fmla="*/ 5416 h 930"/>
                              <a:gd name="T128" fmla="+- 0 16938 16626"/>
                              <a:gd name="T129" fmla="*/ T128 w 388"/>
                              <a:gd name="T130" fmla="+- 0 5340 4561"/>
                              <a:gd name="T131" fmla="*/ 5340 h 930"/>
                              <a:gd name="T132" fmla="+- 0 16974 16626"/>
                              <a:gd name="T133" fmla="*/ T132 w 388"/>
                              <a:gd name="T134" fmla="+- 0 5253 4561"/>
                              <a:gd name="T135" fmla="*/ 5253 h 930"/>
                              <a:gd name="T136" fmla="+- 0 16999 16626"/>
                              <a:gd name="T137" fmla="*/ T136 w 388"/>
                              <a:gd name="T138" fmla="+- 0 5168 4561"/>
                              <a:gd name="T139" fmla="*/ 5168 h 930"/>
                              <a:gd name="T140" fmla="+- 0 17009 16626"/>
                              <a:gd name="T141" fmla="*/ T140 w 388"/>
                              <a:gd name="T142" fmla="+- 0 5097 4561"/>
                              <a:gd name="T143" fmla="*/ 5097 h 930"/>
                              <a:gd name="T144" fmla="+- 0 17014 16626"/>
                              <a:gd name="T145" fmla="*/ T144 w 388"/>
                              <a:gd name="T146" fmla="+- 0 5053 4561"/>
                              <a:gd name="T147" fmla="*/ 5053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98" name="Picture 578"/>
                          <pic:cNvPicPr>
                            <a:picLocks noChangeAspect="1" noChangeArrowheads="1"/>
                          </pic:cNvPicPr>
                        </pic:nvPicPr>
                        <pic:blipFill>
                          <a:blip r:embed="rId303">
                            <a:extLst>
                              <a:ext uri="{28A0092B-C50C-407E-A947-70E740481C1C}">
                                <a14:useLocalDpi xmlns:a14="http://schemas.microsoft.com/office/drawing/2010/main" val="0"/>
                              </a:ext>
                            </a:extLst>
                          </a:blip>
                          <a:srcRect/>
                          <a:stretch>
                            <a:fillRect/>
                          </a:stretch>
                        </pic:blipFill>
                        <pic:spPr bwMode="auto">
                          <a:xfrm>
                            <a:off x="17335" y="4196"/>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199" name="Freeform 579"/>
                        <wps:cNvSpPr>
                          <a:spLocks/>
                        </wps:cNvSpPr>
                        <wps:spPr bwMode="auto">
                          <a:xfrm>
                            <a:off x="17231" y="4833"/>
                            <a:ext cx="532" cy="217"/>
                          </a:xfrm>
                          <a:custGeom>
                            <a:avLst/>
                            <a:gdLst>
                              <a:gd name="T0" fmla="+- 0 17657 17231"/>
                              <a:gd name="T1" fmla="*/ T0 w 532"/>
                              <a:gd name="T2" fmla="+- 0 4833 4833"/>
                              <a:gd name="T3" fmla="*/ 4833 h 217"/>
                              <a:gd name="T4" fmla="+- 0 17337 17231"/>
                              <a:gd name="T5" fmla="*/ T4 w 532"/>
                              <a:gd name="T6" fmla="+- 0 4833 4833"/>
                              <a:gd name="T7" fmla="*/ 4833 h 217"/>
                              <a:gd name="T8" fmla="+- 0 17231 17231"/>
                              <a:gd name="T9" fmla="*/ T8 w 532"/>
                              <a:gd name="T10" fmla="+- 0 5050 4833"/>
                              <a:gd name="T11" fmla="*/ 5050 h 217"/>
                              <a:gd name="T12" fmla="+- 0 17763 17231"/>
                              <a:gd name="T13" fmla="*/ T12 w 532"/>
                              <a:gd name="T14" fmla="+- 0 5050 4833"/>
                              <a:gd name="T15" fmla="*/ 5050 h 217"/>
                              <a:gd name="T16" fmla="+- 0 17657 17231"/>
                              <a:gd name="T17" fmla="*/ T16 w 532"/>
                              <a:gd name="T18" fmla="+- 0 4833 4833"/>
                              <a:gd name="T19" fmla="*/ 4833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00" name="Picture 580"/>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17198" y="4538"/>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01" name="Picture 58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7568" y="4537"/>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202" name="AutoShape 582"/>
                        <wps:cNvSpPr>
                          <a:spLocks/>
                        </wps:cNvSpPr>
                        <wps:spPr bwMode="auto">
                          <a:xfrm>
                            <a:off x="17303" y="4533"/>
                            <a:ext cx="388" cy="930"/>
                          </a:xfrm>
                          <a:custGeom>
                            <a:avLst/>
                            <a:gdLst>
                              <a:gd name="T0" fmla="+- 0 17659 17303"/>
                              <a:gd name="T1" fmla="*/ T0 w 388"/>
                              <a:gd name="T2" fmla="+- 0 4588 4534"/>
                              <a:gd name="T3" fmla="*/ 4588 h 930"/>
                              <a:gd name="T4" fmla="+- 0 17655 17303"/>
                              <a:gd name="T5" fmla="*/ T4 w 388"/>
                              <a:gd name="T6" fmla="+- 0 4567 4534"/>
                              <a:gd name="T7" fmla="*/ 4567 h 930"/>
                              <a:gd name="T8" fmla="+- 0 17643 17303"/>
                              <a:gd name="T9" fmla="*/ T8 w 388"/>
                              <a:gd name="T10" fmla="+- 0 4549 4534"/>
                              <a:gd name="T11" fmla="*/ 4549 h 930"/>
                              <a:gd name="T12" fmla="+- 0 17626 17303"/>
                              <a:gd name="T13" fmla="*/ T12 w 388"/>
                              <a:gd name="T14" fmla="+- 0 4538 4534"/>
                              <a:gd name="T15" fmla="*/ 4538 h 930"/>
                              <a:gd name="T16" fmla="+- 0 17605 17303"/>
                              <a:gd name="T17" fmla="*/ T16 w 388"/>
                              <a:gd name="T18" fmla="+- 0 4534 4534"/>
                              <a:gd name="T19" fmla="*/ 4534 h 930"/>
                              <a:gd name="T20" fmla="+- 0 17389 17303"/>
                              <a:gd name="T21" fmla="*/ T20 w 388"/>
                              <a:gd name="T22" fmla="+- 0 4534 4534"/>
                              <a:gd name="T23" fmla="*/ 4534 h 930"/>
                              <a:gd name="T24" fmla="+- 0 17368 17303"/>
                              <a:gd name="T25" fmla="*/ T24 w 388"/>
                              <a:gd name="T26" fmla="+- 0 4538 4534"/>
                              <a:gd name="T27" fmla="*/ 4538 h 930"/>
                              <a:gd name="T28" fmla="+- 0 17351 17303"/>
                              <a:gd name="T29" fmla="*/ T28 w 388"/>
                              <a:gd name="T30" fmla="+- 0 4549 4534"/>
                              <a:gd name="T31" fmla="*/ 4549 h 930"/>
                              <a:gd name="T32" fmla="+- 0 17339 17303"/>
                              <a:gd name="T33" fmla="*/ T32 w 388"/>
                              <a:gd name="T34" fmla="+- 0 4567 4534"/>
                              <a:gd name="T35" fmla="*/ 4567 h 930"/>
                              <a:gd name="T36" fmla="+- 0 17335 17303"/>
                              <a:gd name="T37" fmla="*/ T36 w 388"/>
                              <a:gd name="T38" fmla="+- 0 4588 4534"/>
                              <a:gd name="T39" fmla="*/ 4588 h 930"/>
                              <a:gd name="T40" fmla="+- 0 17335 17303"/>
                              <a:gd name="T41" fmla="*/ T40 w 388"/>
                              <a:gd name="T42" fmla="+- 0 4895 4534"/>
                              <a:gd name="T43" fmla="*/ 4895 h 930"/>
                              <a:gd name="T44" fmla="+- 0 17339 17303"/>
                              <a:gd name="T45" fmla="*/ T44 w 388"/>
                              <a:gd name="T46" fmla="+- 0 4916 4534"/>
                              <a:gd name="T47" fmla="*/ 4916 h 930"/>
                              <a:gd name="T48" fmla="+- 0 17351 17303"/>
                              <a:gd name="T49" fmla="*/ T48 w 388"/>
                              <a:gd name="T50" fmla="+- 0 4933 4534"/>
                              <a:gd name="T51" fmla="*/ 4933 h 930"/>
                              <a:gd name="T52" fmla="+- 0 17368 17303"/>
                              <a:gd name="T53" fmla="*/ T52 w 388"/>
                              <a:gd name="T54" fmla="+- 0 4944 4534"/>
                              <a:gd name="T55" fmla="*/ 4944 h 930"/>
                              <a:gd name="T56" fmla="+- 0 17389 17303"/>
                              <a:gd name="T57" fmla="*/ T56 w 388"/>
                              <a:gd name="T58" fmla="+- 0 4949 4534"/>
                              <a:gd name="T59" fmla="*/ 4949 h 930"/>
                              <a:gd name="T60" fmla="+- 0 17605 17303"/>
                              <a:gd name="T61" fmla="*/ T60 w 388"/>
                              <a:gd name="T62" fmla="+- 0 4949 4534"/>
                              <a:gd name="T63" fmla="*/ 4949 h 930"/>
                              <a:gd name="T64" fmla="+- 0 17626 17303"/>
                              <a:gd name="T65" fmla="*/ T64 w 388"/>
                              <a:gd name="T66" fmla="+- 0 4944 4534"/>
                              <a:gd name="T67" fmla="*/ 4944 h 930"/>
                              <a:gd name="T68" fmla="+- 0 17643 17303"/>
                              <a:gd name="T69" fmla="*/ T68 w 388"/>
                              <a:gd name="T70" fmla="+- 0 4933 4534"/>
                              <a:gd name="T71" fmla="*/ 4933 h 930"/>
                              <a:gd name="T72" fmla="+- 0 17655 17303"/>
                              <a:gd name="T73" fmla="*/ T72 w 388"/>
                              <a:gd name="T74" fmla="+- 0 4916 4534"/>
                              <a:gd name="T75" fmla="*/ 4916 h 930"/>
                              <a:gd name="T76" fmla="+- 0 17659 17303"/>
                              <a:gd name="T77" fmla="*/ T76 w 388"/>
                              <a:gd name="T78" fmla="+- 0 4895 4534"/>
                              <a:gd name="T79" fmla="*/ 4895 h 930"/>
                              <a:gd name="T80" fmla="+- 0 17659 17303"/>
                              <a:gd name="T81" fmla="*/ T80 w 388"/>
                              <a:gd name="T82" fmla="+- 0 4588 4534"/>
                              <a:gd name="T83" fmla="*/ 4588 h 930"/>
                              <a:gd name="T84" fmla="+- 0 17691 17303"/>
                              <a:gd name="T85" fmla="*/ T84 w 388"/>
                              <a:gd name="T86" fmla="+- 0 5026 4534"/>
                              <a:gd name="T87" fmla="*/ 5026 h 930"/>
                              <a:gd name="T88" fmla="+- 0 17303 17303"/>
                              <a:gd name="T89" fmla="*/ T88 w 388"/>
                              <a:gd name="T90" fmla="+- 0 5026 4534"/>
                              <a:gd name="T91" fmla="*/ 5026 h 930"/>
                              <a:gd name="T92" fmla="+- 0 17310 17303"/>
                              <a:gd name="T93" fmla="*/ T92 w 388"/>
                              <a:gd name="T94" fmla="+- 0 5056 4534"/>
                              <a:gd name="T95" fmla="*/ 5056 h 930"/>
                              <a:gd name="T96" fmla="+- 0 17320 17303"/>
                              <a:gd name="T97" fmla="*/ T96 w 388"/>
                              <a:gd name="T98" fmla="+- 0 5128 4534"/>
                              <a:gd name="T99" fmla="*/ 5128 h 930"/>
                              <a:gd name="T100" fmla="+- 0 17345 17303"/>
                              <a:gd name="T101" fmla="*/ T100 w 388"/>
                              <a:gd name="T102" fmla="+- 0 5215 4534"/>
                              <a:gd name="T103" fmla="*/ 5215 h 930"/>
                              <a:gd name="T104" fmla="+- 0 17380 17303"/>
                              <a:gd name="T105" fmla="*/ T104 w 388"/>
                              <a:gd name="T106" fmla="+- 0 5304 4534"/>
                              <a:gd name="T107" fmla="*/ 5304 h 930"/>
                              <a:gd name="T108" fmla="+- 0 17421 17303"/>
                              <a:gd name="T109" fmla="*/ T108 w 388"/>
                              <a:gd name="T110" fmla="+- 0 5383 4534"/>
                              <a:gd name="T111" fmla="*/ 5383 h 930"/>
                              <a:gd name="T112" fmla="+- 0 17461 17303"/>
                              <a:gd name="T113" fmla="*/ T112 w 388"/>
                              <a:gd name="T114" fmla="+- 0 5440 4534"/>
                              <a:gd name="T115" fmla="*/ 5440 h 930"/>
                              <a:gd name="T116" fmla="+- 0 17497 17303"/>
                              <a:gd name="T117" fmla="*/ T116 w 388"/>
                              <a:gd name="T118" fmla="+- 0 5463 4534"/>
                              <a:gd name="T119" fmla="*/ 5463 h 930"/>
                              <a:gd name="T120" fmla="+- 0 17533 17303"/>
                              <a:gd name="T121" fmla="*/ T120 w 388"/>
                              <a:gd name="T122" fmla="+- 0 5443 4534"/>
                              <a:gd name="T123" fmla="*/ 5443 h 930"/>
                              <a:gd name="T124" fmla="+- 0 17574 17303"/>
                              <a:gd name="T125" fmla="*/ T124 w 388"/>
                              <a:gd name="T126" fmla="+- 0 5389 4534"/>
                              <a:gd name="T127" fmla="*/ 5389 h 930"/>
                              <a:gd name="T128" fmla="+- 0 17615 17303"/>
                              <a:gd name="T129" fmla="*/ T128 w 388"/>
                              <a:gd name="T130" fmla="+- 0 5313 4534"/>
                              <a:gd name="T131" fmla="*/ 5313 h 930"/>
                              <a:gd name="T132" fmla="+- 0 17651 17303"/>
                              <a:gd name="T133" fmla="*/ T132 w 388"/>
                              <a:gd name="T134" fmla="+- 0 5226 4534"/>
                              <a:gd name="T135" fmla="*/ 5226 h 930"/>
                              <a:gd name="T136" fmla="+- 0 17676 17303"/>
                              <a:gd name="T137" fmla="*/ T136 w 388"/>
                              <a:gd name="T138" fmla="+- 0 5141 4534"/>
                              <a:gd name="T139" fmla="*/ 5141 h 930"/>
                              <a:gd name="T140" fmla="+- 0 17686 17303"/>
                              <a:gd name="T141" fmla="*/ T140 w 388"/>
                              <a:gd name="T142" fmla="+- 0 5070 4534"/>
                              <a:gd name="T143" fmla="*/ 5070 h 930"/>
                              <a:gd name="T144" fmla="+- 0 17691 17303"/>
                              <a:gd name="T145" fmla="*/ T144 w 388"/>
                              <a:gd name="T146" fmla="+- 0 5026 4534"/>
                              <a:gd name="T147" fmla="*/ 5026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03" name="Picture 583"/>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8005" y="421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204" name="Freeform 584"/>
                        <wps:cNvSpPr>
                          <a:spLocks/>
                        </wps:cNvSpPr>
                        <wps:spPr bwMode="auto">
                          <a:xfrm>
                            <a:off x="17901" y="4852"/>
                            <a:ext cx="532" cy="217"/>
                          </a:xfrm>
                          <a:custGeom>
                            <a:avLst/>
                            <a:gdLst>
                              <a:gd name="T0" fmla="+- 0 18327 17901"/>
                              <a:gd name="T1" fmla="*/ T0 w 532"/>
                              <a:gd name="T2" fmla="+- 0 4852 4852"/>
                              <a:gd name="T3" fmla="*/ 4852 h 217"/>
                              <a:gd name="T4" fmla="+- 0 18007 17901"/>
                              <a:gd name="T5" fmla="*/ T4 w 532"/>
                              <a:gd name="T6" fmla="+- 0 4852 4852"/>
                              <a:gd name="T7" fmla="*/ 4852 h 217"/>
                              <a:gd name="T8" fmla="+- 0 17901 17901"/>
                              <a:gd name="T9" fmla="*/ T8 w 532"/>
                              <a:gd name="T10" fmla="+- 0 5069 4852"/>
                              <a:gd name="T11" fmla="*/ 5069 h 217"/>
                              <a:gd name="T12" fmla="+- 0 18433 17901"/>
                              <a:gd name="T13" fmla="*/ T12 w 532"/>
                              <a:gd name="T14" fmla="+- 0 5069 4852"/>
                              <a:gd name="T15" fmla="*/ 5069 h 217"/>
                              <a:gd name="T16" fmla="+- 0 18327 17901"/>
                              <a:gd name="T17" fmla="*/ T16 w 532"/>
                              <a:gd name="T18" fmla="+- 0 4852 4852"/>
                              <a:gd name="T19" fmla="*/ 4852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05" name="Picture 58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868" y="455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06" name="Picture 586"/>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8238" y="455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207" name="AutoShape 587"/>
                        <wps:cNvSpPr>
                          <a:spLocks/>
                        </wps:cNvSpPr>
                        <wps:spPr bwMode="auto">
                          <a:xfrm>
                            <a:off x="17973" y="4552"/>
                            <a:ext cx="388" cy="930"/>
                          </a:xfrm>
                          <a:custGeom>
                            <a:avLst/>
                            <a:gdLst>
                              <a:gd name="T0" fmla="+- 0 18329 17973"/>
                              <a:gd name="T1" fmla="*/ T0 w 388"/>
                              <a:gd name="T2" fmla="+- 0 4607 4553"/>
                              <a:gd name="T3" fmla="*/ 4607 h 930"/>
                              <a:gd name="T4" fmla="+- 0 18325 17973"/>
                              <a:gd name="T5" fmla="*/ T4 w 388"/>
                              <a:gd name="T6" fmla="+- 0 4586 4553"/>
                              <a:gd name="T7" fmla="*/ 4586 h 930"/>
                              <a:gd name="T8" fmla="+- 0 18313 17973"/>
                              <a:gd name="T9" fmla="*/ T8 w 388"/>
                              <a:gd name="T10" fmla="+- 0 4568 4553"/>
                              <a:gd name="T11" fmla="*/ 4568 h 930"/>
                              <a:gd name="T12" fmla="+- 0 18296 17973"/>
                              <a:gd name="T13" fmla="*/ T12 w 388"/>
                              <a:gd name="T14" fmla="+- 0 4557 4553"/>
                              <a:gd name="T15" fmla="*/ 4557 h 930"/>
                              <a:gd name="T16" fmla="+- 0 18275 17973"/>
                              <a:gd name="T17" fmla="*/ T16 w 388"/>
                              <a:gd name="T18" fmla="+- 0 4553 4553"/>
                              <a:gd name="T19" fmla="*/ 4553 h 930"/>
                              <a:gd name="T20" fmla="+- 0 18059 17973"/>
                              <a:gd name="T21" fmla="*/ T20 w 388"/>
                              <a:gd name="T22" fmla="+- 0 4553 4553"/>
                              <a:gd name="T23" fmla="*/ 4553 h 930"/>
                              <a:gd name="T24" fmla="+- 0 18038 17973"/>
                              <a:gd name="T25" fmla="*/ T24 w 388"/>
                              <a:gd name="T26" fmla="+- 0 4557 4553"/>
                              <a:gd name="T27" fmla="*/ 4557 h 930"/>
                              <a:gd name="T28" fmla="+- 0 18021 17973"/>
                              <a:gd name="T29" fmla="*/ T28 w 388"/>
                              <a:gd name="T30" fmla="+- 0 4568 4553"/>
                              <a:gd name="T31" fmla="*/ 4568 h 930"/>
                              <a:gd name="T32" fmla="+- 0 18009 17973"/>
                              <a:gd name="T33" fmla="*/ T32 w 388"/>
                              <a:gd name="T34" fmla="+- 0 4586 4553"/>
                              <a:gd name="T35" fmla="*/ 4586 h 930"/>
                              <a:gd name="T36" fmla="+- 0 18005 17973"/>
                              <a:gd name="T37" fmla="*/ T36 w 388"/>
                              <a:gd name="T38" fmla="+- 0 4607 4553"/>
                              <a:gd name="T39" fmla="*/ 4607 h 930"/>
                              <a:gd name="T40" fmla="+- 0 18005 17973"/>
                              <a:gd name="T41" fmla="*/ T40 w 388"/>
                              <a:gd name="T42" fmla="+- 0 4914 4553"/>
                              <a:gd name="T43" fmla="*/ 4914 h 930"/>
                              <a:gd name="T44" fmla="+- 0 18009 17973"/>
                              <a:gd name="T45" fmla="*/ T44 w 388"/>
                              <a:gd name="T46" fmla="+- 0 4935 4553"/>
                              <a:gd name="T47" fmla="*/ 4935 h 930"/>
                              <a:gd name="T48" fmla="+- 0 18021 17973"/>
                              <a:gd name="T49" fmla="*/ T48 w 388"/>
                              <a:gd name="T50" fmla="+- 0 4952 4553"/>
                              <a:gd name="T51" fmla="*/ 4952 h 930"/>
                              <a:gd name="T52" fmla="+- 0 18038 17973"/>
                              <a:gd name="T53" fmla="*/ T52 w 388"/>
                              <a:gd name="T54" fmla="+- 0 4963 4553"/>
                              <a:gd name="T55" fmla="*/ 4963 h 930"/>
                              <a:gd name="T56" fmla="+- 0 18059 17973"/>
                              <a:gd name="T57" fmla="*/ T56 w 388"/>
                              <a:gd name="T58" fmla="+- 0 4968 4553"/>
                              <a:gd name="T59" fmla="*/ 4968 h 930"/>
                              <a:gd name="T60" fmla="+- 0 18275 17973"/>
                              <a:gd name="T61" fmla="*/ T60 w 388"/>
                              <a:gd name="T62" fmla="+- 0 4968 4553"/>
                              <a:gd name="T63" fmla="*/ 4968 h 930"/>
                              <a:gd name="T64" fmla="+- 0 18296 17973"/>
                              <a:gd name="T65" fmla="*/ T64 w 388"/>
                              <a:gd name="T66" fmla="+- 0 4963 4553"/>
                              <a:gd name="T67" fmla="*/ 4963 h 930"/>
                              <a:gd name="T68" fmla="+- 0 18313 17973"/>
                              <a:gd name="T69" fmla="*/ T68 w 388"/>
                              <a:gd name="T70" fmla="+- 0 4952 4553"/>
                              <a:gd name="T71" fmla="*/ 4952 h 930"/>
                              <a:gd name="T72" fmla="+- 0 18325 17973"/>
                              <a:gd name="T73" fmla="*/ T72 w 388"/>
                              <a:gd name="T74" fmla="+- 0 4935 4553"/>
                              <a:gd name="T75" fmla="*/ 4935 h 930"/>
                              <a:gd name="T76" fmla="+- 0 18329 17973"/>
                              <a:gd name="T77" fmla="*/ T76 w 388"/>
                              <a:gd name="T78" fmla="+- 0 4914 4553"/>
                              <a:gd name="T79" fmla="*/ 4914 h 930"/>
                              <a:gd name="T80" fmla="+- 0 18329 17973"/>
                              <a:gd name="T81" fmla="*/ T80 w 388"/>
                              <a:gd name="T82" fmla="+- 0 4607 4553"/>
                              <a:gd name="T83" fmla="*/ 4607 h 930"/>
                              <a:gd name="T84" fmla="+- 0 18361 17973"/>
                              <a:gd name="T85" fmla="*/ T84 w 388"/>
                              <a:gd name="T86" fmla="+- 0 5045 4553"/>
                              <a:gd name="T87" fmla="*/ 5045 h 930"/>
                              <a:gd name="T88" fmla="+- 0 17973 17973"/>
                              <a:gd name="T89" fmla="*/ T88 w 388"/>
                              <a:gd name="T90" fmla="+- 0 5045 4553"/>
                              <a:gd name="T91" fmla="*/ 5045 h 930"/>
                              <a:gd name="T92" fmla="+- 0 17980 17973"/>
                              <a:gd name="T93" fmla="*/ T92 w 388"/>
                              <a:gd name="T94" fmla="+- 0 5075 4553"/>
                              <a:gd name="T95" fmla="*/ 5075 h 930"/>
                              <a:gd name="T96" fmla="+- 0 17990 17973"/>
                              <a:gd name="T97" fmla="*/ T96 w 388"/>
                              <a:gd name="T98" fmla="+- 0 5147 4553"/>
                              <a:gd name="T99" fmla="*/ 5147 h 930"/>
                              <a:gd name="T100" fmla="+- 0 18015 17973"/>
                              <a:gd name="T101" fmla="*/ T100 w 388"/>
                              <a:gd name="T102" fmla="+- 0 5234 4553"/>
                              <a:gd name="T103" fmla="*/ 5234 h 930"/>
                              <a:gd name="T104" fmla="+- 0 18050 17973"/>
                              <a:gd name="T105" fmla="*/ T104 w 388"/>
                              <a:gd name="T106" fmla="+- 0 5323 4553"/>
                              <a:gd name="T107" fmla="*/ 5323 h 930"/>
                              <a:gd name="T108" fmla="+- 0 18091 17973"/>
                              <a:gd name="T109" fmla="*/ T108 w 388"/>
                              <a:gd name="T110" fmla="+- 0 5402 4553"/>
                              <a:gd name="T111" fmla="*/ 5402 h 930"/>
                              <a:gd name="T112" fmla="+- 0 18131 17973"/>
                              <a:gd name="T113" fmla="*/ T112 w 388"/>
                              <a:gd name="T114" fmla="+- 0 5459 4553"/>
                              <a:gd name="T115" fmla="*/ 5459 h 930"/>
                              <a:gd name="T116" fmla="+- 0 18167 17973"/>
                              <a:gd name="T117" fmla="*/ T116 w 388"/>
                              <a:gd name="T118" fmla="+- 0 5482 4553"/>
                              <a:gd name="T119" fmla="*/ 5482 h 930"/>
                              <a:gd name="T120" fmla="+- 0 18203 17973"/>
                              <a:gd name="T121" fmla="*/ T120 w 388"/>
                              <a:gd name="T122" fmla="+- 0 5462 4553"/>
                              <a:gd name="T123" fmla="*/ 5462 h 930"/>
                              <a:gd name="T124" fmla="+- 0 18244 17973"/>
                              <a:gd name="T125" fmla="*/ T124 w 388"/>
                              <a:gd name="T126" fmla="+- 0 5408 4553"/>
                              <a:gd name="T127" fmla="*/ 5408 h 930"/>
                              <a:gd name="T128" fmla="+- 0 18285 17973"/>
                              <a:gd name="T129" fmla="*/ T128 w 388"/>
                              <a:gd name="T130" fmla="+- 0 5332 4553"/>
                              <a:gd name="T131" fmla="*/ 5332 h 930"/>
                              <a:gd name="T132" fmla="+- 0 18321 17973"/>
                              <a:gd name="T133" fmla="*/ T132 w 388"/>
                              <a:gd name="T134" fmla="+- 0 5245 4553"/>
                              <a:gd name="T135" fmla="*/ 5245 h 930"/>
                              <a:gd name="T136" fmla="+- 0 18346 17973"/>
                              <a:gd name="T137" fmla="*/ T136 w 388"/>
                              <a:gd name="T138" fmla="+- 0 5160 4553"/>
                              <a:gd name="T139" fmla="*/ 5160 h 930"/>
                              <a:gd name="T140" fmla="+- 0 18356 17973"/>
                              <a:gd name="T141" fmla="*/ T140 w 388"/>
                              <a:gd name="T142" fmla="+- 0 5089 4553"/>
                              <a:gd name="T143" fmla="*/ 5089 h 930"/>
                              <a:gd name="T144" fmla="+- 0 18361 17973"/>
                              <a:gd name="T145" fmla="*/ T144 w 388"/>
                              <a:gd name="T146" fmla="+- 0 5045 4553"/>
                              <a:gd name="T147" fmla="*/ 504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08" name="AutoShape 588"/>
                        <wps:cNvSpPr>
                          <a:spLocks/>
                        </wps:cNvSpPr>
                        <wps:spPr bwMode="auto">
                          <a:xfrm>
                            <a:off x="15765" y="7194"/>
                            <a:ext cx="3971" cy="2012"/>
                          </a:xfrm>
                          <a:custGeom>
                            <a:avLst/>
                            <a:gdLst>
                              <a:gd name="T0" fmla="+- 0 16438 15765"/>
                              <a:gd name="T1" fmla="*/ T0 w 3971"/>
                              <a:gd name="T2" fmla="+- 0 7265 7194"/>
                              <a:gd name="T3" fmla="*/ 7265 h 2012"/>
                              <a:gd name="T4" fmla="+- 0 16438 15765"/>
                              <a:gd name="T5" fmla="*/ T4 w 3971"/>
                              <a:gd name="T6" fmla="+- 0 7265 7194"/>
                              <a:gd name="T7" fmla="*/ 7265 h 2012"/>
                              <a:gd name="T8" fmla="+- 0 15765 15765"/>
                              <a:gd name="T9" fmla="*/ T8 w 3971"/>
                              <a:gd name="T10" fmla="+- 0 7764 7194"/>
                              <a:gd name="T11" fmla="*/ 7764 h 2012"/>
                              <a:gd name="T12" fmla="+- 0 16064 15765"/>
                              <a:gd name="T13" fmla="*/ T12 w 3971"/>
                              <a:gd name="T14" fmla="+- 0 7888 7194"/>
                              <a:gd name="T15" fmla="*/ 7888 h 2012"/>
                              <a:gd name="T16" fmla="+- 0 16214 15765"/>
                              <a:gd name="T17" fmla="*/ T16 w 3971"/>
                              <a:gd name="T18" fmla="+- 0 7813 7194"/>
                              <a:gd name="T19" fmla="*/ 7813 h 2012"/>
                              <a:gd name="T20" fmla="+- 0 16513 15765"/>
                              <a:gd name="T21" fmla="*/ T20 w 3971"/>
                              <a:gd name="T22" fmla="+- 0 7739 7194"/>
                              <a:gd name="T23" fmla="*/ 7739 h 2012"/>
                              <a:gd name="T24" fmla="+- 0 16881 15765"/>
                              <a:gd name="T25" fmla="*/ T24 w 3971"/>
                              <a:gd name="T26" fmla="+- 0 7269 7194"/>
                              <a:gd name="T27" fmla="*/ 7269 h 2012"/>
                              <a:gd name="T28" fmla="+- 0 16774 15765"/>
                              <a:gd name="T29" fmla="*/ T28 w 3971"/>
                              <a:gd name="T30" fmla="+- 0 7514 7194"/>
                              <a:gd name="T31" fmla="*/ 7514 h 2012"/>
                              <a:gd name="T32" fmla="+- 0 16722 15765"/>
                              <a:gd name="T33" fmla="*/ T32 w 3971"/>
                              <a:gd name="T34" fmla="+- 0 7885 7194"/>
                              <a:gd name="T35" fmla="*/ 7885 h 2012"/>
                              <a:gd name="T36" fmla="+- 0 16722 15765"/>
                              <a:gd name="T37" fmla="*/ T36 w 3971"/>
                              <a:gd name="T38" fmla="+- 0 7816 7194"/>
                              <a:gd name="T39" fmla="*/ 7816 h 2012"/>
                              <a:gd name="T40" fmla="+- 0 16774 15765"/>
                              <a:gd name="T41" fmla="*/ T40 w 3971"/>
                              <a:gd name="T42" fmla="+- 0 7514 7194"/>
                              <a:gd name="T43" fmla="*/ 7514 h 2012"/>
                              <a:gd name="T44" fmla="+- 0 16612 15765"/>
                              <a:gd name="T45" fmla="*/ T44 w 3971"/>
                              <a:gd name="T46" fmla="+- 0 7315 7194"/>
                              <a:gd name="T47" fmla="*/ 7315 h 2012"/>
                              <a:gd name="T48" fmla="+- 0 16566 15765"/>
                              <a:gd name="T49" fmla="*/ T48 w 3971"/>
                              <a:gd name="T50" fmla="+- 0 7296 7194"/>
                              <a:gd name="T51" fmla="*/ 7296 h 2012"/>
                              <a:gd name="T52" fmla="+- 0 16612 15765"/>
                              <a:gd name="T53" fmla="*/ T52 w 3971"/>
                              <a:gd name="T54" fmla="+- 0 7963 7194"/>
                              <a:gd name="T55" fmla="*/ 7963 h 2012"/>
                              <a:gd name="T56" fmla="+- 0 16911 15765"/>
                              <a:gd name="T57" fmla="*/ T56 w 3971"/>
                              <a:gd name="T58" fmla="+- 0 7888 7194"/>
                              <a:gd name="T59" fmla="*/ 7888 h 2012"/>
                              <a:gd name="T60" fmla="+- 0 17441 15765"/>
                              <a:gd name="T61" fmla="*/ T60 w 3971"/>
                              <a:gd name="T62" fmla="+- 0 7871 7194"/>
                              <a:gd name="T63" fmla="*/ 7871 h 2012"/>
                              <a:gd name="T64" fmla="+- 0 17292 15765"/>
                              <a:gd name="T65" fmla="*/ T64 w 3971"/>
                              <a:gd name="T66" fmla="+- 0 7946 7194"/>
                              <a:gd name="T67" fmla="*/ 7946 h 2012"/>
                              <a:gd name="T68" fmla="+- 0 17342 15765"/>
                              <a:gd name="T69" fmla="*/ T68 w 3971"/>
                              <a:gd name="T70" fmla="+- 0 7934 7194"/>
                              <a:gd name="T71" fmla="*/ 7934 h 2012"/>
                              <a:gd name="T72" fmla="+- 0 17634 15765"/>
                              <a:gd name="T73" fmla="*/ T72 w 3971"/>
                              <a:gd name="T74" fmla="+- 0 8381 7194"/>
                              <a:gd name="T75" fmla="*/ 8381 h 2012"/>
                              <a:gd name="T76" fmla="+- 0 17565 15765"/>
                              <a:gd name="T77" fmla="*/ T76 w 3971"/>
                              <a:gd name="T78" fmla="+- 0 8381 7194"/>
                              <a:gd name="T79" fmla="*/ 8381 h 2012"/>
                              <a:gd name="T80" fmla="+- 0 17599 15765"/>
                              <a:gd name="T81" fmla="*/ T80 w 3971"/>
                              <a:gd name="T82" fmla="+- 0 8508 7194"/>
                              <a:gd name="T83" fmla="*/ 8508 h 2012"/>
                              <a:gd name="T84" fmla="+- 0 17667 15765"/>
                              <a:gd name="T85" fmla="*/ T84 w 3971"/>
                              <a:gd name="T86" fmla="+- 0 7971 7194"/>
                              <a:gd name="T87" fmla="*/ 7971 h 2012"/>
                              <a:gd name="T88" fmla="+- 0 17519 15765"/>
                              <a:gd name="T89" fmla="*/ T88 w 3971"/>
                              <a:gd name="T90" fmla="+- 0 8046 7194"/>
                              <a:gd name="T91" fmla="*/ 8046 h 2012"/>
                              <a:gd name="T92" fmla="+- 0 17568 15765"/>
                              <a:gd name="T93" fmla="*/ T92 w 3971"/>
                              <a:gd name="T94" fmla="+- 0 8033 7194"/>
                              <a:gd name="T95" fmla="*/ 8033 h 2012"/>
                              <a:gd name="T96" fmla="+- 0 17678 15765"/>
                              <a:gd name="T97" fmla="*/ T96 w 3971"/>
                              <a:gd name="T98" fmla="+- 0 7484 7194"/>
                              <a:gd name="T99" fmla="*/ 7484 h 2012"/>
                              <a:gd name="T100" fmla="+- 0 17880 15765"/>
                              <a:gd name="T101" fmla="*/ T100 w 3971"/>
                              <a:gd name="T102" fmla="+- 0 8095 7194"/>
                              <a:gd name="T103" fmla="*/ 8095 h 2012"/>
                              <a:gd name="T104" fmla="+- 0 17731 15765"/>
                              <a:gd name="T105" fmla="*/ T104 w 3971"/>
                              <a:gd name="T106" fmla="+- 0 8169 7194"/>
                              <a:gd name="T107" fmla="*/ 8169 h 2012"/>
                              <a:gd name="T108" fmla="+- 0 17780 15765"/>
                              <a:gd name="T109" fmla="*/ T108 w 3971"/>
                              <a:gd name="T110" fmla="+- 0 8157 7194"/>
                              <a:gd name="T111" fmla="*/ 8157 h 2012"/>
                              <a:gd name="T112" fmla="+- 0 17904 15765"/>
                              <a:gd name="T113" fmla="*/ T112 w 3971"/>
                              <a:gd name="T114" fmla="+- 0 7584 7194"/>
                              <a:gd name="T115" fmla="*/ 7584 h 2012"/>
                              <a:gd name="T116" fmla="+- 0 18061 15765"/>
                              <a:gd name="T117" fmla="*/ T116 w 3971"/>
                              <a:gd name="T118" fmla="+- 0 7335 7194"/>
                              <a:gd name="T119" fmla="*/ 7335 h 2012"/>
                              <a:gd name="T120" fmla="+- 0 18060 15765"/>
                              <a:gd name="T121" fmla="*/ T120 w 3971"/>
                              <a:gd name="T122" fmla="+- 0 7248 7194"/>
                              <a:gd name="T123" fmla="*/ 7248 h 2012"/>
                              <a:gd name="T124" fmla="+- 0 17980 15765"/>
                              <a:gd name="T125" fmla="*/ T124 w 3971"/>
                              <a:gd name="T126" fmla="+- 0 7200 7194"/>
                              <a:gd name="T127" fmla="*/ 7200 h 2012"/>
                              <a:gd name="T128" fmla="+- 0 18023 15765"/>
                              <a:gd name="T129" fmla="*/ T128 w 3971"/>
                              <a:gd name="T130" fmla="+- 0 7343 7194"/>
                              <a:gd name="T131" fmla="*/ 7343 h 2012"/>
                              <a:gd name="T132" fmla="+- 0 18058 15765"/>
                              <a:gd name="T133" fmla="*/ T132 w 3971"/>
                              <a:gd name="T134" fmla="+- 0 7353 7194"/>
                              <a:gd name="T135" fmla="*/ 7353 h 2012"/>
                              <a:gd name="T136" fmla="+- 0 18072 15765"/>
                              <a:gd name="T137" fmla="*/ T136 w 3971"/>
                              <a:gd name="T138" fmla="+- 0 8358 7194"/>
                              <a:gd name="T139" fmla="*/ 8358 h 2012"/>
                              <a:gd name="T140" fmla="+- 0 18038 15765"/>
                              <a:gd name="T141" fmla="*/ T140 w 3971"/>
                              <a:gd name="T142" fmla="+- 0 8485 7194"/>
                              <a:gd name="T143" fmla="*/ 8485 h 2012"/>
                              <a:gd name="T144" fmla="+- 0 18107 15765"/>
                              <a:gd name="T145" fmla="*/ T144 w 3971"/>
                              <a:gd name="T146" fmla="+- 0 8485 7194"/>
                              <a:gd name="T147" fmla="*/ 8485 h 2012"/>
                              <a:gd name="T148" fmla="+- 0 17842 15765"/>
                              <a:gd name="T149" fmla="*/ T148 w 3971"/>
                              <a:gd name="T150" fmla="+- 0 8001 7194"/>
                              <a:gd name="T151" fmla="*/ 8001 h 2012"/>
                              <a:gd name="T152" fmla="+- 0 17412 15765"/>
                              <a:gd name="T153" fmla="*/ T152 w 3971"/>
                              <a:gd name="T154" fmla="+- 0 8733 7194"/>
                              <a:gd name="T155" fmla="*/ 8733 h 2012"/>
                              <a:gd name="T156" fmla="+- 0 17487 15765"/>
                              <a:gd name="T157" fmla="*/ T156 w 3971"/>
                              <a:gd name="T158" fmla="+- 0 8733 7194"/>
                              <a:gd name="T159" fmla="*/ 8733 h 2012"/>
                              <a:gd name="T160" fmla="+- 0 18259 15765"/>
                              <a:gd name="T161" fmla="*/ T160 w 3971"/>
                              <a:gd name="T162" fmla="+- 0 8657 7194"/>
                              <a:gd name="T163" fmla="*/ 8657 h 2012"/>
                              <a:gd name="T164" fmla="+- 0 18106 15765"/>
                              <a:gd name="T165" fmla="*/ T164 w 3971"/>
                              <a:gd name="T166" fmla="+- 0 8551 7194"/>
                              <a:gd name="T167" fmla="*/ 8551 h 2012"/>
                              <a:gd name="T168" fmla="+- 0 17985 15765"/>
                              <a:gd name="T169" fmla="*/ T168 w 3971"/>
                              <a:gd name="T170" fmla="+- 0 8433 7194"/>
                              <a:gd name="T171" fmla="*/ 8433 h 2012"/>
                              <a:gd name="T172" fmla="+- 0 17599 15765"/>
                              <a:gd name="T173" fmla="*/ T172 w 3971"/>
                              <a:gd name="T174" fmla="+- 0 8558 7194"/>
                              <a:gd name="T175" fmla="*/ 8558 h 2012"/>
                              <a:gd name="T176" fmla="+- 0 17412 15765"/>
                              <a:gd name="T177" fmla="*/ T176 w 3971"/>
                              <a:gd name="T178" fmla="+- 0 8433 7194"/>
                              <a:gd name="T179" fmla="*/ 8433 h 2012"/>
                              <a:gd name="T180" fmla="+- 0 18273 15765"/>
                              <a:gd name="T181" fmla="*/ T180 w 3971"/>
                              <a:gd name="T182" fmla="+- 0 7402 7194"/>
                              <a:gd name="T183" fmla="*/ 7402 h 2012"/>
                              <a:gd name="T184" fmla="+- 0 18267 15765"/>
                              <a:gd name="T185" fmla="*/ T184 w 3971"/>
                              <a:gd name="T186" fmla="+- 0 7313 7194"/>
                              <a:gd name="T187" fmla="*/ 7313 h 2012"/>
                              <a:gd name="T188" fmla="+- 0 18019 15765"/>
                              <a:gd name="T189" fmla="*/ T188 w 3971"/>
                              <a:gd name="T190" fmla="+- 0 7644 7194"/>
                              <a:gd name="T191" fmla="*/ 7644 h 2012"/>
                              <a:gd name="T192" fmla="+- 0 18076 15765"/>
                              <a:gd name="T193" fmla="*/ T192 w 3971"/>
                              <a:gd name="T194" fmla="+- 0 7627 7194"/>
                              <a:gd name="T195" fmla="*/ 7627 h 2012"/>
                              <a:gd name="T196" fmla="+- 0 18500 15765"/>
                              <a:gd name="T197" fmla="*/ T196 w 3971"/>
                              <a:gd name="T198" fmla="+- 0 7559 7194"/>
                              <a:gd name="T199" fmla="*/ 7559 h 2012"/>
                              <a:gd name="T200" fmla="+- 0 18499 15765"/>
                              <a:gd name="T201" fmla="*/ T200 w 3971"/>
                              <a:gd name="T202" fmla="+- 0 7472 7194"/>
                              <a:gd name="T203" fmla="*/ 7472 h 2012"/>
                              <a:gd name="T204" fmla="+- 0 18419 15765"/>
                              <a:gd name="T205" fmla="*/ T204 w 3971"/>
                              <a:gd name="T206" fmla="+- 0 7424 7194"/>
                              <a:gd name="T207" fmla="*/ 7424 h 2012"/>
                              <a:gd name="T208" fmla="+- 0 18461 15765"/>
                              <a:gd name="T209" fmla="*/ T208 w 3971"/>
                              <a:gd name="T210" fmla="+- 0 7566 7194"/>
                              <a:gd name="T211" fmla="*/ 7566 h 2012"/>
                              <a:gd name="T212" fmla="+- 0 18497 15765"/>
                              <a:gd name="T213" fmla="*/ T212 w 3971"/>
                              <a:gd name="T214" fmla="+- 0 7576 7194"/>
                              <a:gd name="T215" fmla="*/ 7576 h 2012"/>
                              <a:gd name="T216" fmla="+- 0 19661 15765"/>
                              <a:gd name="T217" fmla="*/ T216 w 3971"/>
                              <a:gd name="T218" fmla="+- 0 8195 7194"/>
                              <a:gd name="T219" fmla="*/ 8195 h 2012"/>
                              <a:gd name="T220" fmla="+- 0 19511 15765"/>
                              <a:gd name="T221" fmla="*/ T220 w 3971"/>
                              <a:gd name="T222" fmla="+- 0 7309 7194"/>
                              <a:gd name="T223" fmla="*/ 7309 h 2012"/>
                              <a:gd name="T224" fmla="+- 0 19373 15765"/>
                              <a:gd name="T225" fmla="*/ T224 w 3971"/>
                              <a:gd name="T226" fmla="+- 0 7298 7194"/>
                              <a:gd name="T227" fmla="*/ 7298 h 2012"/>
                              <a:gd name="T228" fmla="+- 0 19138 15765"/>
                              <a:gd name="T229" fmla="*/ T228 w 3971"/>
                              <a:gd name="T230" fmla="+- 0 8333 7194"/>
                              <a:gd name="T231" fmla="*/ 8333 h 2012"/>
                              <a:gd name="T232" fmla="+- 0 19735 15765"/>
                              <a:gd name="T233" fmla="*/ T232 w 3971"/>
                              <a:gd name="T234" fmla="+- 0 7348 7194"/>
                              <a:gd name="T235" fmla="*/ 7348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4"/>
                                </a:lnTo>
                                <a:lnTo>
                                  <a:pt x="828" y="765"/>
                                </a:lnTo>
                                <a:lnTo>
                                  <a:pt x="847" y="769"/>
                                </a:lnTo>
                                <a:lnTo>
                                  <a:pt x="1096" y="769"/>
                                </a:lnTo>
                                <a:lnTo>
                                  <a:pt x="1116" y="765"/>
                                </a:lnTo>
                                <a:lnTo>
                                  <a:pt x="1132" y="754"/>
                                </a:lnTo>
                                <a:lnTo>
                                  <a:pt x="1142" y="739"/>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2"/>
                                </a:lnTo>
                                <a:lnTo>
                                  <a:pt x="1537" y="762"/>
                                </a:lnTo>
                                <a:lnTo>
                                  <a:pt x="1540" y="762"/>
                                </a:lnTo>
                                <a:lnTo>
                                  <a:pt x="1542" y="762"/>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4"/>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2"/>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09" name="Picture 58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5" y="818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210" name="Freeform 590"/>
                        <wps:cNvSpPr>
                          <a:spLocks/>
                        </wps:cNvSpPr>
                        <wps:spPr bwMode="auto">
                          <a:xfrm>
                            <a:off x="14876" y="8111"/>
                            <a:ext cx="138" cy="494"/>
                          </a:xfrm>
                          <a:custGeom>
                            <a:avLst/>
                            <a:gdLst>
                              <a:gd name="T0" fmla="+- 0 14978 14876"/>
                              <a:gd name="T1" fmla="*/ T0 w 138"/>
                              <a:gd name="T2" fmla="+- 0 8111 8111"/>
                              <a:gd name="T3" fmla="*/ 8111 h 494"/>
                              <a:gd name="T4" fmla="+- 0 14936 14876"/>
                              <a:gd name="T5" fmla="*/ T4 w 138"/>
                              <a:gd name="T6" fmla="+- 0 8163 8111"/>
                              <a:gd name="T7" fmla="*/ 8163 h 494"/>
                              <a:gd name="T8" fmla="+- 0 14903 14876"/>
                              <a:gd name="T9" fmla="*/ T8 w 138"/>
                              <a:gd name="T10" fmla="+- 0 8223 8111"/>
                              <a:gd name="T11" fmla="*/ 8223 h 494"/>
                              <a:gd name="T12" fmla="+- 0 14883 14876"/>
                              <a:gd name="T13" fmla="*/ T12 w 138"/>
                              <a:gd name="T14" fmla="+- 0 8288 8111"/>
                              <a:gd name="T15" fmla="*/ 8288 h 494"/>
                              <a:gd name="T16" fmla="+- 0 14876 14876"/>
                              <a:gd name="T17" fmla="*/ T16 w 138"/>
                              <a:gd name="T18" fmla="+- 0 8358 8111"/>
                              <a:gd name="T19" fmla="*/ 8358 h 494"/>
                              <a:gd name="T20" fmla="+- 0 14883 14876"/>
                              <a:gd name="T21" fmla="*/ T20 w 138"/>
                              <a:gd name="T22" fmla="+- 0 8428 8111"/>
                              <a:gd name="T23" fmla="*/ 8428 h 494"/>
                              <a:gd name="T24" fmla="+- 0 14903 14876"/>
                              <a:gd name="T25" fmla="*/ T24 w 138"/>
                              <a:gd name="T26" fmla="+- 0 8494 8111"/>
                              <a:gd name="T27" fmla="*/ 8494 h 494"/>
                              <a:gd name="T28" fmla="+- 0 14936 14876"/>
                              <a:gd name="T29" fmla="*/ T28 w 138"/>
                              <a:gd name="T30" fmla="+- 0 8553 8111"/>
                              <a:gd name="T31" fmla="*/ 8553 h 494"/>
                              <a:gd name="T32" fmla="+- 0 14978 14876"/>
                              <a:gd name="T33" fmla="*/ T32 w 138"/>
                              <a:gd name="T34" fmla="+- 0 8605 8111"/>
                              <a:gd name="T35" fmla="*/ 8605 h 494"/>
                              <a:gd name="T36" fmla="+- 0 15013 14876"/>
                              <a:gd name="T37" fmla="*/ T36 w 138"/>
                              <a:gd name="T38" fmla="+- 0 8570 8111"/>
                              <a:gd name="T39" fmla="*/ 8570 h 494"/>
                              <a:gd name="T40" fmla="+- 0 14977 14876"/>
                              <a:gd name="T41" fmla="*/ T40 w 138"/>
                              <a:gd name="T42" fmla="+- 0 8526 8111"/>
                              <a:gd name="T43" fmla="*/ 8526 h 494"/>
                              <a:gd name="T44" fmla="+- 0 14950 14876"/>
                              <a:gd name="T45" fmla="*/ T44 w 138"/>
                              <a:gd name="T46" fmla="+- 0 8475 8111"/>
                              <a:gd name="T47" fmla="*/ 8475 h 494"/>
                              <a:gd name="T48" fmla="+- 0 14932 14876"/>
                              <a:gd name="T49" fmla="*/ T48 w 138"/>
                              <a:gd name="T50" fmla="+- 0 8419 8111"/>
                              <a:gd name="T51" fmla="*/ 8419 h 494"/>
                              <a:gd name="T52" fmla="+- 0 14926 14876"/>
                              <a:gd name="T53" fmla="*/ T52 w 138"/>
                              <a:gd name="T54" fmla="+- 0 8358 8111"/>
                              <a:gd name="T55" fmla="*/ 8358 h 494"/>
                              <a:gd name="T56" fmla="+- 0 14932 14876"/>
                              <a:gd name="T57" fmla="*/ T56 w 138"/>
                              <a:gd name="T58" fmla="+- 0 8298 8111"/>
                              <a:gd name="T59" fmla="*/ 8298 h 494"/>
                              <a:gd name="T60" fmla="+- 0 14950 14876"/>
                              <a:gd name="T61" fmla="*/ T60 w 138"/>
                              <a:gd name="T62" fmla="+- 0 8242 8111"/>
                              <a:gd name="T63" fmla="*/ 8242 h 494"/>
                              <a:gd name="T64" fmla="+- 0 14977 14876"/>
                              <a:gd name="T65" fmla="*/ T64 w 138"/>
                              <a:gd name="T66" fmla="+- 0 8191 8111"/>
                              <a:gd name="T67" fmla="*/ 8191 h 494"/>
                              <a:gd name="T68" fmla="+- 0 15013 14876"/>
                              <a:gd name="T69" fmla="*/ T68 w 138"/>
                              <a:gd name="T70" fmla="+- 0 8146 8111"/>
                              <a:gd name="T71" fmla="*/ 8146 h 494"/>
                              <a:gd name="T72" fmla="+- 0 14978 14876"/>
                              <a:gd name="T73" fmla="*/ T72 w 138"/>
                              <a:gd name="T74" fmla="+- 0 8111 8111"/>
                              <a:gd name="T75" fmla="*/ 811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11" name="Picture 591"/>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5295" y="818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212" name="AutoShape 592"/>
                        <wps:cNvSpPr>
                          <a:spLocks/>
                        </wps:cNvSpPr>
                        <wps:spPr bwMode="auto">
                          <a:xfrm>
                            <a:off x="14742" y="7083"/>
                            <a:ext cx="5017" cy="2099"/>
                          </a:xfrm>
                          <a:custGeom>
                            <a:avLst/>
                            <a:gdLst>
                              <a:gd name="T0" fmla="+- 0 15094 14742"/>
                              <a:gd name="T1" fmla="*/ T0 w 5017"/>
                              <a:gd name="T2" fmla="+- 0 7460 7083"/>
                              <a:gd name="T3" fmla="*/ 7460 h 2099"/>
                              <a:gd name="T4" fmla="+- 0 15004 14742"/>
                              <a:gd name="T5" fmla="*/ T4 w 5017"/>
                              <a:gd name="T6" fmla="+- 0 7606 7083"/>
                              <a:gd name="T7" fmla="*/ 7606 h 2099"/>
                              <a:gd name="T8" fmla="+- 0 15004 14742"/>
                              <a:gd name="T9" fmla="*/ T8 w 5017"/>
                              <a:gd name="T10" fmla="+- 0 7457 7083"/>
                              <a:gd name="T11" fmla="*/ 7457 h 2099"/>
                              <a:gd name="T12" fmla="+- 0 14805 14742"/>
                              <a:gd name="T13" fmla="*/ T12 w 5017"/>
                              <a:gd name="T14" fmla="+- 0 7093 7083"/>
                              <a:gd name="T15" fmla="*/ 7093 h 2099"/>
                              <a:gd name="T16" fmla="+- 0 14753 14742"/>
                              <a:gd name="T17" fmla="*/ T16 w 5017"/>
                              <a:gd name="T18" fmla="+- 0 7094 7083"/>
                              <a:gd name="T19" fmla="*/ 7094 h 2099"/>
                              <a:gd name="T20" fmla="+- 0 14779 14742"/>
                              <a:gd name="T21" fmla="*/ T20 w 5017"/>
                              <a:gd name="T22" fmla="+- 0 7493 7083"/>
                              <a:gd name="T23" fmla="*/ 7493 h 2099"/>
                              <a:gd name="T24" fmla="+- 0 15004 14742"/>
                              <a:gd name="T25" fmla="*/ T24 w 5017"/>
                              <a:gd name="T26" fmla="+- 0 7656 7083"/>
                              <a:gd name="T27" fmla="*/ 7656 h 2099"/>
                              <a:gd name="T28" fmla="+- 0 15078 14742"/>
                              <a:gd name="T29" fmla="*/ T28 w 5017"/>
                              <a:gd name="T30" fmla="+- 0 7606 7083"/>
                              <a:gd name="T31" fmla="*/ 7606 h 2099"/>
                              <a:gd name="T32" fmla="+- 0 15106 14742"/>
                              <a:gd name="T33" fmla="*/ T32 w 5017"/>
                              <a:gd name="T34" fmla="+- 0 7521 7083"/>
                              <a:gd name="T35" fmla="*/ 7521 h 2099"/>
                              <a:gd name="T36" fmla="+- 0 14888 14742"/>
                              <a:gd name="T37" fmla="*/ T36 w 5017"/>
                              <a:gd name="T38" fmla="+- 0 7151 7083"/>
                              <a:gd name="T39" fmla="*/ 7151 h 2099"/>
                              <a:gd name="T40" fmla="+- 0 15574 14742"/>
                              <a:gd name="T41" fmla="*/ T40 w 5017"/>
                              <a:gd name="T42" fmla="+- 0 8358 7083"/>
                              <a:gd name="T43" fmla="*/ 8358 h 2099"/>
                              <a:gd name="T44" fmla="+- 0 15472 14742"/>
                              <a:gd name="T45" fmla="*/ T44 w 5017"/>
                              <a:gd name="T46" fmla="+- 0 8112 7083"/>
                              <a:gd name="T47" fmla="*/ 8112 h 2099"/>
                              <a:gd name="T48" fmla="+- 0 15518 14742"/>
                              <a:gd name="T49" fmla="*/ T48 w 5017"/>
                              <a:gd name="T50" fmla="+- 0 8297 7083"/>
                              <a:gd name="T51" fmla="*/ 8297 h 2099"/>
                              <a:gd name="T52" fmla="+- 0 15473 14742"/>
                              <a:gd name="T53" fmla="*/ T52 w 5017"/>
                              <a:gd name="T54" fmla="+- 0 8526 7083"/>
                              <a:gd name="T55" fmla="*/ 8526 h 2099"/>
                              <a:gd name="T56" fmla="+- 0 15546 14742"/>
                              <a:gd name="T57" fmla="*/ T56 w 5017"/>
                              <a:gd name="T58" fmla="+- 0 8494 7083"/>
                              <a:gd name="T59" fmla="*/ 8494 h 2099"/>
                              <a:gd name="T60" fmla="+- 0 15644 14742"/>
                              <a:gd name="T61" fmla="*/ T60 w 5017"/>
                              <a:gd name="T62" fmla="+- 0 8738 7083"/>
                              <a:gd name="T63" fmla="*/ 8738 h 2099"/>
                              <a:gd name="T64" fmla="+- 0 15574 14742"/>
                              <a:gd name="T65" fmla="*/ T64 w 5017"/>
                              <a:gd name="T66" fmla="+- 0 8707 7083"/>
                              <a:gd name="T67" fmla="*/ 8707 h 2099"/>
                              <a:gd name="T68" fmla="+- 0 15535 14742"/>
                              <a:gd name="T69" fmla="*/ T68 w 5017"/>
                              <a:gd name="T70" fmla="+- 0 8857 7083"/>
                              <a:gd name="T71" fmla="*/ 8857 h 2099"/>
                              <a:gd name="T72" fmla="+- 0 15562 14742"/>
                              <a:gd name="T73" fmla="*/ T72 w 5017"/>
                              <a:gd name="T74" fmla="+- 0 8807 7083"/>
                              <a:gd name="T75" fmla="*/ 8807 h 2099"/>
                              <a:gd name="T76" fmla="+- 0 15449 14742"/>
                              <a:gd name="T77" fmla="*/ T76 w 5017"/>
                              <a:gd name="T78" fmla="+- 0 8818 7083"/>
                              <a:gd name="T79" fmla="*/ 8818 h 2099"/>
                              <a:gd name="T80" fmla="+- 0 15399 14742"/>
                              <a:gd name="T81" fmla="*/ T80 w 5017"/>
                              <a:gd name="T82" fmla="+- 0 8845 7083"/>
                              <a:gd name="T83" fmla="*/ 8845 h 2099"/>
                              <a:gd name="T84" fmla="+- 0 15449 14742"/>
                              <a:gd name="T85" fmla="*/ T84 w 5017"/>
                              <a:gd name="T86" fmla="+- 0 8818 7083"/>
                              <a:gd name="T87" fmla="*/ 8818 h 2099"/>
                              <a:gd name="T88" fmla="+- 0 15325 14742"/>
                              <a:gd name="T89" fmla="*/ T88 w 5017"/>
                              <a:gd name="T90" fmla="+- 0 8845 7083"/>
                              <a:gd name="T91" fmla="*/ 8845 h 2099"/>
                              <a:gd name="T92" fmla="+- 0 15275 14742"/>
                              <a:gd name="T93" fmla="*/ T92 w 5017"/>
                              <a:gd name="T94" fmla="+- 0 8818 7083"/>
                              <a:gd name="T95" fmla="*/ 8818 h 2099"/>
                              <a:gd name="T96" fmla="+- 0 15325 14742"/>
                              <a:gd name="T97" fmla="*/ T96 w 5017"/>
                              <a:gd name="T98" fmla="+- 0 8707 7083"/>
                              <a:gd name="T99" fmla="*/ 8707 h 2099"/>
                              <a:gd name="T100" fmla="+- 0 15268 14742"/>
                              <a:gd name="T101" fmla="*/ T100 w 5017"/>
                              <a:gd name="T102" fmla="+- 0 8383 7083"/>
                              <a:gd name="T103" fmla="*/ 8383 h 2099"/>
                              <a:gd name="T104" fmla="+- 0 15260 14742"/>
                              <a:gd name="T105" fmla="*/ T104 w 5017"/>
                              <a:gd name="T106" fmla="+- 0 8323 7083"/>
                              <a:gd name="T107" fmla="*/ 8323 h 2099"/>
                              <a:gd name="T108" fmla="+- 0 15190 14742"/>
                              <a:gd name="T109" fmla="*/ T108 w 5017"/>
                              <a:gd name="T110" fmla="+- 0 8323 7083"/>
                              <a:gd name="T111" fmla="*/ 8323 h 2099"/>
                              <a:gd name="T112" fmla="+- 0 15182 14742"/>
                              <a:gd name="T113" fmla="*/ T112 w 5017"/>
                              <a:gd name="T114" fmla="+- 0 8384 7083"/>
                              <a:gd name="T115" fmla="*/ 8384 h 2099"/>
                              <a:gd name="T116" fmla="+- 0 15200 14742"/>
                              <a:gd name="T117" fmla="*/ T116 w 5017"/>
                              <a:gd name="T118" fmla="+- 0 8818 7083"/>
                              <a:gd name="T119" fmla="*/ 8818 h 2099"/>
                              <a:gd name="T120" fmla="+- 0 15150 14742"/>
                              <a:gd name="T121" fmla="*/ T120 w 5017"/>
                              <a:gd name="T122" fmla="+- 0 8845 7083"/>
                              <a:gd name="T123" fmla="*/ 8845 h 2099"/>
                              <a:gd name="T124" fmla="+- 0 15200 14742"/>
                              <a:gd name="T125" fmla="*/ T124 w 5017"/>
                              <a:gd name="T126" fmla="+- 0 8818 7083"/>
                              <a:gd name="T127" fmla="*/ 8818 h 2099"/>
                              <a:gd name="T128" fmla="+- 0 14972 14742"/>
                              <a:gd name="T129" fmla="*/ T128 w 5017"/>
                              <a:gd name="T130" fmla="+- 0 8851 7083"/>
                              <a:gd name="T131" fmla="*/ 8851 h 2099"/>
                              <a:gd name="T132" fmla="+- 0 14907 14742"/>
                              <a:gd name="T133" fmla="*/ T132 w 5017"/>
                              <a:gd name="T134" fmla="+- 0 8878 7083"/>
                              <a:gd name="T135" fmla="*/ 8878 h 2099"/>
                              <a:gd name="T136" fmla="+- 0 14880 14742"/>
                              <a:gd name="T137" fmla="*/ T136 w 5017"/>
                              <a:gd name="T138" fmla="+- 0 8812 7083"/>
                              <a:gd name="T139" fmla="*/ 8812 h 2099"/>
                              <a:gd name="T140" fmla="+- 0 14945 14742"/>
                              <a:gd name="T141" fmla="*/ T140 w 5017"/>
                              <a:gd name="T142" fmla="+- 0 8786 7083"/>
                              <a:gd name="T143" fmla="*/ 8786 h 2099"/>
                              <a:gd name="T144" fmla="+- 0 14976 14742"/>
                              <a:gd name="T145" fmla="*/ T144 w 5017"/>
                              <a:gd name="T146" fmla="+- 0 8707 7083"/>
                              <a:gd name="T147" fmla="*/ 8707 h 2099"/>
                              <a:gd name="T148" fmla="+- 0 14805 14742"/>
                              <a:gd name="T149" fmla="*/ T148 w 5017"/>
                              <a:gd name="T150" fmla="+- 0 8738 7083"/>
                              <a:gd name="T151" fmla="*/ 8738 h 2099"/>
                              <a:gd name="T152" fmla="+- 0 14816 14742"/>
                              <a:gd name="T153" fmla="*/ T152 w 5017"/>
                              <a:gd name="T154" fmla="+- 0 8942 7083"/>
                              <a:gd name="T155" fmla="*/ 8942 h 2099"/>
                              <a:gd name="T156" fmla="+- 0 15618 14742"/>
                              <a:gd name="T157" fmla="*/ T156 w 5017"/>
                              <a:gd name="T158" fmla="+- 0 8952 7083"/>
                              <a:gd name="T159" fmla="*/ 8952 h 2099"/>
                              <a:gd name="T160" fmla="+- 0 15648 14742"/>
                              <a:gd name="T161" fmla="*/ T160 w 5017"/>
                              <a:gd name="T162" fmla="+- 0 8882 7083"/>
                              <a:gd name="T163" fmla="*/ 8882 h 2099"/>
                              <a:gd name="T164" fmla="+- 0 15648 14742"/>
                              <a:gd name="T165" fmla="*/ T164 w 5017"/>
                              <a:gd name="T166" fmla="+- 0 8757 7083"/>
                              <a:gd name="T167" fmla="*/ 8757 h 2099"/>
                              <a:gd name="T168" fmla="+- 0 19736 14742"/>
                              <a:gd name="T169" fmla="*/ T168 w 5017"/>
                              <a:gd name="T170" fmla="+- 0 8723 7083"/>
                              <a:gd name="T171" fmla="*/ 8723 h 2099"/>
                              <a:gd name="T172" fmla="+- 0 19122 14742"/>
                              <a:gd name="T173" fmla="*/ T172 w 5017"/>
                              <a:gd name="T174" fmla="+- 0 8731 7083"/>
                              <a:gd name="T175" fmla="*/ 8731 h 2099"/>
                              <a:gd name="T176" fmla="+- 0 19122 14742"/>
                              <a:gd name="T177" fmla="*/ T176 w 5017"/>
                              <a:gd name="T178" fmla="+- 0 8784 7083"/>
                              <a:gd name="T179" fmla="*/ 8784 h 2099"/>
                              <a:gd name="T180" fmla="+- 0 19385 14742"/>
                              <a:gd name="T181" fmla="*/ T180 w 5017"/>
                              <a:gd name="T182" fmla="+- 0 9107 7083"/>
                              <a:gd name="T183" fmla="*/ 9107 h 2099"/>
                              <a:gd name="T184" fmla="+- 0 19535 14742"/>
                              <a:gd name="T185" fmla="*/ T184 w 5017"/>
                              <a:gd name="T186" fmla="+- 0 9107 7083"/>
                              <a:gd name="T187" fmla="*/ 9107 h 2099"/>
                              <a:gd name="T188" fmla="+- 0 19736 14742"/>
                              <a:gd name="T189" fmla="*/ T188 w 5017"/>
                              <a:gd name="T190" fmla="+- 0 8792 7083"/>
                              <a:gd name="T191" fmla="*/ 879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7"/>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3"/>
                                </a:lnTo>
                                <a:lnTo>
                                  <a:pt x="262" y="573"/>
                                </a:lnTo>
                                <a:lnTo>
                                  <a:pt x="262" y="661"/>
                                </a:lnTo>
                                <a:lnTo>
                                  <a:pt x="336" y="661"/>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213" name="Picture 593"/>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19099" y="889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214" name="Rectangle 594"/>
                        <wps:cNvSpPr>
                          <a:spLocks noChangeArrowheads="1"/>
                        </wps:cNvSpPr>
                        <wps:spPr bwMode="auto">
                          <a:xfrm>
                            <a:off x="18911" y="886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5" name="Rectangle 595"/>
                        <wps:cNvSpPr>
                          <a:spLocks noChangeArrowheads="1"/>
                        </wps:cNvSpPr>
                        <wps:spPr bwMode="auto">
                          <a:xfrm>
                            <a:off x="18911" y="886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6" name="Rectangle 596"/>
                        <wps:cNvSpPr>
                          <a:spLocks noChangeArrowheads="1"/>
                        </wps:cNvSpPr>
                        <wps:spPr bwMode="auto">
                          <a:xfrm>
                            <a:off x="19539" y="881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17" name="Rectangle 597"/>
                        <wps:cNvSpPr>
                          <a:spLocks noChangeArrowheads="1"/>
                        </wps:cNvSpPr>
                        <wps:spPr bwMode="auto">
                          <a:xfrm>
                            <a:off x="19539" y="881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8" name="Rectangle 598"/>
                        <wps:cNvSpPr>
                          <a:spLocks noChangeArrowheads="1"/>
                        </wps:cNvSpPr>
                        <wps:spPr bwMode="auto">
                          <a:xfrm>
                            <a:off x="15883" y="830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19" name="Picture 599"/>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15916" y="8398"/>
                            <a:ext cx="1156" cy="85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F088A00" id="Group 557" o:spid="_x0000_s1026" style="position:absolute;margin-left:7.4pt;margin-top:2.6pt;width:1004.05pt;height:653.15pt;z-index:-251533824;mso-position-horizontal-relative:page" coordorigin="148,52" coordsize="20081,13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">
                <v:rect id="Rectangle 558" o:spid="_x0000_s1027" style="position:absolute;left:161;top:52;width:20059;height: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" fillcolor="#c5dfb4" stroked="f"/>
                <v:rect id="Rectangle 559" o:spid="_x0000_s1028" style="position:absolute;left:161;top:566;width:20059;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" fillcolor="#e1efd9" stroked="f"/>
                <v:rect id="Rectangle 560" o:spid="_x0000_s1029" style="position:absolute;left:162;top:112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" fillcolor="#c5dfb4" stroked="f"/>
                <v:rect id="Rectangle 561" o:spid="_x0000_s1030" style="position:absolute;left:148;top:1689;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" fillcolor="#e1efd9" stroked="f"/>
                <v:shape id="AutoShape 562" o:spid="_x0000_s1031" style="position:absolute;left:151;top:2266;width:20070;height:1926;visibility:visible;mso-wrap-style:square;v-text-anchor:top" coordsize="20070,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" path="m20059,1362l,1362r,564l20059,1926r,-564xm20070,l11,r,564l20070,564r,-564xe" fillcolor="#c5dfb4" stroked="f">
                  <v:path arrowok="t" o:connecttype="custom" o:connectlocs="20059,3628;0,3628;0,4192;20059,4192;20059,3628;20070,2266;11,2266;11,2830;20070,2830;20070,2266" o:connectangles="0,0,0,0,0,0,0,0,0,0"/>
                </v:shape>
                <v:rect id="Rectangle 563" o:spid="_x0000_s1032" style="position:absolute;left:151;top:4194;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" fillcolor="#e1efd9" stroked="f"/>
                <v:rect id="Rectangle 564" o:spid="_x0000_s1033" style="position:absolute;left:151;top:5517;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" fillcolor="#c5dfb4" stroked="f"/>
                <v:shape id="AutoShape 565" o:spid="_x0000_s1034" style="position:absolute;left:151;top:2836;width:20078;height:10279;visibility:visible;mso-wrap-style:square;v-text-anchor:top" coordsize="20078,10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" path="m20059,3264l,3264r,7015l20059,10279r,-7015xm20078,l19,r,778l20078,778r,-778xe" fillcolor="#e1efd9" stroked="f">
                  <v:path arrowok="t" o:connecttype="custom" o:connectlocs="20059,6100;0,6100;0,13115;20059,13115;20059,6100;20078,2836;19,2836;19,3614;20078,3614;20078,2836" o:connectangles="0,0,0,0,0,0,0,0,0,0"/>
                </v:shape>
                <v:shape id="Freeform 566" o:spid="_x0000_s1035" style="position:absolute;left:17138;top:3012;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" path="m109,l,,,439r109,l152,422r35,-47l210,305r9,-86l210,134,187,64,152,17,109,xe" fillcolor="#8da9db" stroked="f">
                  <v:path arrowok="t" o:connecttype="custom" o:connectlocs="109,3013;0,3013;0,3452;109,3452;152,3435;187,3388;210,3318;219,3232;210,3147;187,3077;152,3030;109,3013" o:connectangles="0,0,0,0,0,0,0,0,0,0,0,0"/>
                </v:shape>
                <v:shape id="AutoShape 567" o:spid="_x0000_s1036" style="position:absolute;left:16889;top:2901;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211;89,3218;95,3242;119,3235;119,3218;263,3370;240,3377;247,3400;270,3393;270,3377;263,3068;240,3074;247,3098;270,3091;270,3074;270,3220;240,3121;241,3234;340,3291;414,3211;391,3218;398,3242;421,3235;421,3218;504,3169;466,3091;456,3301;380,3405;255,3446;130,3405;54,3301;54,3167;130,3063;255,3022;380,3063;456,3167;466,3091;457,3027;462,3021;465,3004;433,2986;398,3021;341,2992;278,2978;346,2947;164,2901;232,2947;163,2994;54,3074;0,3201;21,3338;107,3443;239,3490;372,3463;429,3424;503,3305" o:connectangles="0,0,0,0,0,0,0,0,0,0,0,0,0,0,0,0,0,0,0,0,0,0,0,0,0,0,0,0,0,0,0,0,0,0,0,0,0,0,0,0,0,0,0,0,0,0,0,0,0,0,0,0,0,0,0,0"/>
                </v:shape>
                <v:shape id="Picture 568" o:spid="_x0000_s1037" type="#_x0000_t75" style="position:absolute;left:15989;top:4219;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">
                  <v:imagedata r:id="rId310" o:title=""/>
                </v:shape>
                <v:shape id="Freeform 569" o:spid="_x0000_s1038" style="position:absolute;left:15885;top:4856;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" path="m426,l106,,,217r532,l426,xe" fillcolor="#767070" stroked="f">
                  <v:path arrowok="t" o:connecttype="custom" o:connectlocs="426,4856;106,4856;0,5073;532,5073;426,4856" o:connectangles="0,0,0,0,0"/>
                </v:shape>
                <v:shape id="Picture 570" o:spid="_x0000_s1039" type="#_x0000_t75" style="position:absolute;left:15852;top:456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">
                  <v:imagedata r:id="rId242" o:title=""/>
                </v:shape>
                <v:shape id="Picture 571" o:spid="_x0000_s1040" type="#_x0000_t75" style="position:absolute;left:16222;top:456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">
                  <v:imagedata r:id="rId364" o:title=""/>
                </v:shape>
                <v:shape id="AutoShape 572" o:spid="_x0000_s1041" style="position:absolute;left:15957;top:4556;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611;352,4590;340,4572;323,4561;302,4557;86,4557;65,4561;48,4572;36,4590;32,4611;32,4918;36,4939;48,4956;65,4967;86,4972;302,4972;323,4967;340,4956;352,4939;356,4918;356,4611;388,5049;0,5049;7,5079;17,5151;42,5238;77,5327;118,5406;158,5463;194,5486;230,5466;271,5412;312,5336;348,5249;373,5164;383,5093;388,5049" o:connectangles="0,0,0,0,0,0,0,0,0,0,0,0,0,0,0,0,0,0,0,0,0,0,0,0,0,0,0,0,0,0,0,0,0,0,0,0,0"/>
                </v:shape>
                <v:shape id="Picture 573" o:spid="_x0000_s1042" type="#_x0000_t75" style="position:absolute;left:16658;top:4223;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">
                  <v:imagedata r:id="rId365" o:title=""/>
                </v:shape>
                <v:shape id="Freeform 574" o:spid="_x0000_s1043" style="position:absolute;left:16554;top:4860;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" path="m426,l106,,,217r532,l426,xe" fillcolor="#767070" stroked="f">
                  <v:path arrowok="t" o:connecttype="custom" o:connectlocs="426,4860;106,4860;0,5077;532,5077;426,4860" o:connectangles="0,0,0,0,0"/>
                </v:shape>
                <v:shape id="Picture 575" o:spid="_x0000_s1044" type="#_x0000_t75" style="position:absolute;left:16521;top:4565;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">
                  <v:imagedata r:id="rId242" o:title=""/>
                </v:shape>
                <v:shape id="Picture 576" o:spid="_x0000_s1045" type="#_x0000_t75" style="position:absolute;left:16891;top:4564;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">
                  <v:imagedata r:id="rId309" o:title=""/>
                </v:shape>
                <v:shape id="AutoShape 577" o:spid="_x0000_s1046" style="position:absolute;left:16626;top:4560;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" path="m356,54l352,33,340,15,323,4,302,,86,,65,4,48,15,36,33,32,54r,307l36,382r12,17l65,411r21,4l302,415r21,-4l340,399r12,-17l356,361r,-307xm388,492l,492r7,30l17,594r25,87l77,770r41,79l158,906r36,23l230,909r41,-54l312,779r36,-87l373,607r10,-71l388,492xe" fillcolor="#767070" stroked="f">
                  <v:path arrowok="t" o:connecttype="custom" o:connectlocs="356,4615;352,4594;340,4576;323,4565;302,4561;86,4561;65,4565;48,4576;36,4594;32,4615;32,4922;36,4943;48,4960;65,4972;86,4976;302,4976;323,4972;340,4960;352,4943;356,4922;356,4615;388,5053;0,5053;7,5083;17,5155;42,5242;77,5331;118,5410;158,5467;194,5490;230,5470;271,5416;312,5340;348,5253;373,5168;383,5097;388,5053" o:connectangles="0,0,0,0,0,0,0,0,0,0,0,0,0,0,0,0,0,0,0,0,0,0,0,0,0,0,0,0,0,0,0,0,0,0,0,0,0"/>
                </v:shape>
                <v:shape id="Picture 578" o:spid="_x0000_s1047" type="#_x0000_t75" style="position:absolute;left:17335;top:4196;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">
                  <v:imagedata r:id="rId311" o:title=""/>
                </v:shape>
                <v:shape id="Freeform 579" o:spid="_x0000_s1048" style="position:absolute;left:17231;top:4833;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" path="m426,l106,,,217r532,l426,xe" fillcolor="#767070" stroked="f">
                  <v:path arrowok="t" o:connecttype="custom" o:connectlocs="426,4833;106,4833;0,5050;532,5050;426,4833" o:connectangles="0,0,0,0,0"/>
                </v:shape>
                <v:shape id="Picture 580" o:spid="_x0000_s1049" type="#_x0000_t75" style="position:absolute;left:17198;top:453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">
                  <v:imagedata r:id="rId366" o:title=""/>
                </v:shape>
                <v:shape id="Picture 581" o:spid="_x0000_s1050" type="#_x0000_t75" style="position:absolute;left:17568;top:453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">
                  <v:imagedata r:id="rId312" o:title=""/>
                </v:shape>
                <v:shape id="AutoShape 582" o:spid="_x0000_s1051" style="position:absolute;left:17303;top:4533;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588;352,4567;340,4549;323,4538;302,4534;86,4534;65,4538;48,4549;36,4567;32,4588;32,4895;36,4916;48,4933;65,4944;86,4949;302,4949;323,4944;340,4933;352,4916;356,4895;356,4588;388,5026;0,5026;7,5056;17,5128;42,5215;77,5304;118,5383;158,5440;194,5463;230,5443;271,5389;312,5313;348,5226;373,5141;383,5070;388,5026" o:connectangles="0,0,0,0,0,0,0,0,0,0,0,0,0,0,0,0,0,0,0,0,0,0,0,0,0,0,0,0,0,0,0,0,0,0,0,0,0"/>
                </v:shape>
                <v:shape id="Picture 583" o:spid="_x0000_s1052" type="#_x0000_t75" style="position:absolute;left:18005;top:421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">
                  <v:imagedata r:id="rId313" o:title=""/>
                </v:shape>
                <v:shape id="Freeform 584" o:spid="_x0000_s1053" style="position:absolute;left:17901;top:485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" path="m426,l106,,,217r532,l426,xe" fillcolor="#767070" stroked="f">
                  <v:path arrowok="t" o:connecttype="custom" o:connectlocs="426,4852;106,4852;0,5069;532,5069;426,4852" o:connectangles="0,0,0,0,0"/>
                </v:shape>
                <v:shape id="Picture 585" o:spid="_x0000_s1054" type="#_x0000_t75" style="position:absolute;left:17868;top:455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">
                  <v:imagedata r:id="rId242" o:title=""/>
                </v:shape>
                <v:shape id="Picture 586" o:spid="_x0000_s1055" type="#_x0000_t75" style="position:absolute;left:18238;top:455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">
                  <v:imagedata r:id="rId309" o:title=""/>
                </v:shape>
                <v:shape id="AutoShape 587" o:spid="_x0000_s1056" style="position:absolute;left:17973;top:455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607;352,4586;340,4568;323,4557;302,4553;86,4553;65,4557;48,4568;36,4586;32,4607;32,4914;36,4935;48,4952;65,4963;86,4968;302,4968;323,4963;340,4952;352,4935;356,4914;356,4607;388,5045;0,5045;7,5075;17,5147;42,5234;77,5323;118,5402;158,5459;194,5482;230,5462;271,5408;312,5332;348,5245;373,5160;383,5089;388,5045" o:connectangles="0,0,0,0,0,0,0,0,0,0,0,0,0,0,0,0,0,0,0,0,0,0,0,0,0,0,0,0,0,0,0,0,0,0,0,0,0"/>
                </v:shape>
                <v:shape id="AutoShape 588" o:spid="_x0000_s1057" style="position:absolute;left:15765;top:7194;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" path="m748,121r-4,-19l733,86,717,75,698,71r-25,l673,146r,399l75,545r,-399l673,146r,-75l50,71,31,75,15,86,4,102,,121,,570r4,19l15,605r16,11l50,619r249,l299,694r-112,l187,769r374,l561,694r-112,l449,619r249,l717,616r16,-11l744,589r4,-19l748,545r,-399l748,121xm1146,121r-4,-19l1132,86,1116,75r-20,-4l1096,121r,75l1096,246r,74l1009,320r,337l1006,672r-7,11l987,691r-15,3l957,691r-12,-8l937,672r-2,-15l937,642r8,-12l957,622r15,-3l987,622r12,8l1006,642r3,15l1009,320r-162,l847,246r249,l1096,196r-249,l847,121r249,l1096,71r-249,l828,75,812,86r-11,16l798,121r,598l801,739r11,15l828,765r19,4l1096,769r20,-4l1132,754r10,-15l1146,719r,-25l1146,619r,-299l1146,246r,-50l1146,121xm1676,677r-62,-62l1549,700r-3,5l1547,710r4,4l1527,752r2,6l1535,762r2,l1540,762r2,l1577,740r3,3l1586,744r4,-2l1676,677xm1871,1202r-2,-15l1861,1175r-12,-8l1834,1164r-15,3l1807,1175r-7,12l1797,1202r,74l1800,1291r7,12l1819,1311r15,3l1849,1311r12,-8l1869,1291r2,-15l1871,1202xm1902,777r-62,-62l1775,800r-3,4l1773,810r4,4l1754,852r1,6l1761,861r2,1l1766,862r2,-1l1803,839r3,4l1812,844r5,-2l1902,777xm2001,378r-88,-88l1736,474r-98,110l1707,653r104,-91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8r-11,-11l2515,178r5,-10l2521,154r-5,-16l2502,119r-19,-14l2466,100r-15,1l2442,106,2167,363r87,87l2472,223r15,15l2488,244r-4,5l2311,422r,11l2325,447r11,1l2509,274r10,-15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7265;673,7265;0,7764;299,7888;449,7813;748,7739;1116,7269;1009,7514;957,7885;957,7816;1009,7514;847,7315;801,7296;847,7963;1146,7888;1676,7871;1527,7946;1577,7934;1869,8381;1800,8381;1834,8508;1902,7971;1754,8046;1803,8033;1913,7484;2115,8095;1966,8169;2015,8157;2139,7584;2296,7335;2295,7248;2215,7200;2258,7343;2293,7353;2307,8358;2273,8485;2342,8485;2077,8001;1647,8733;1722,8733;2494,8657;2341,8551;2220,8433;1834,8558;1647,8433;2508,7402;2502,7313;2254,7644;2311,7627;2735,7559;2734,7472;2654,7424;2696,7566;2732,7576;3896,8195;3746,7309;3608,7298;3373,8333;3970,7348" o:connectangles="0,0,0,0,0,0,0,0,0,0,0,0,0,0,0,0,0,0,0,0,0,0,0,0,0,0,0,0,0,0,0,0,0,0,0,0,0,0,0,0,0,0,0,0,0,0,0,0,0,0,0,0,0,0,0,0,0,0,0"/>
                </v:shape>
                <v:shape id="Picture 589" o:spid="_x0000_s1058" type="#_x0000_t75" style="position:absolute;left:14975;top:818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">
                  <v:imagedata r:id="rId82" o:title=""/>
                </v:shape>
                <v:shape id="Freeform 590" o:spid="_x0000_s1059" style="position:absolute;left:14876;top:811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" path="m102,l60,52,27,112,7,177,,247r7,70l27,383r33,59l102,494r35,-35l101,415,74,364,56,308,50,247r6,-60l74,131,101,80,137,35,102,xe" fillcolor="#aeabab" stroked="f">
                  <v:path arrowok="t" o:connecttype="custom" o:connectlocs="102,8111;60,8163;27,8223;7,8288;0,8358;7,8428;27,8494;60,8553;102,8605;137,8570;101,8526;74,8475;56,8419;50,8358;56,8298;74,8242;101,8191;137,8146;102,8111" o:connectangles="0,0,0,0,0,0,0,0,0,0,0,0,0,0,0,0,0,0,0"/>
                </v:shape>
                <v:shape id="Picture 591" o:spid="_x0000_s1060" type="#_x0000_t75" style="position:absolute;left:15295;top:818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">
                  <v:imagedata r:id="rId314" o:title=""/>
                </v:shape>
                <v:shape id="AutoShape 592" o:spid="_x0000_s1061" style="position:absolute;left:14742;top:708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" path="m375,411r-3,-14l364,385r-12,-8l338,374r-76,l262,449r,74l96,523r11,-74l262,449r,-75l108,374,75,34,71,21,63,10,51,3,37,,23,3,11,11,3,23,,38r,3l37,410,1,661r76,l90,573r172,l262,661r74,l336,573r,-50l336,449r2,l352,446r12,-8l372,426r3,-15xm525,68r-379,l146,360r379,l525,68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7460;262,7606;262,7457;63,7093;11,7094;37,7493;262,7656;336,7606;364,7521;146,7151;832,8358;730,8112;776,8297;731,8526;804,8494;902,8738;832,8707;793,8857;820,8807;707,8818;657,8845;707,8818;583,8845;533,8818;583,8707;526,8383;518,8323;448,8323;440,8384;458,8818;408,8845;458,8818;230,8851;165,8878;138,8812;203,8786;234,8707;63,8738;74,8942;876,8952;906,8882;906,8757;4994,8723;4380,8731;4380,8784;4643,9107;4793,9107;4994,8792" o:connectangles="0,0,0,0,0,0,0,0,0,0,0,0,0,0,0,0,0,0,0,0,0,0,0,0,0,0,0,0,0,0,0,0,0,0,0,0,0,0,0,0,0,0,0,0,0,0,0,0"/>
                </v:shape>
                <v:shape id="Picture 593" o:spid="_x0000_s1062" type="#_x0000_t75" style="position:absolute;left:19099;top:889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">
                  <v:imagedata r:id="rId262" o:title=""/>
                </v:shape>
                <v:rect id="Rectangle 594" o:spid="_x0000_s1063" style="position:absolute;left:18911;top:886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" fillcolor="#aeabab" stroked="f"/>
                <v:rect id="Rectangle 595" o:spid="_x0000_s1064" style="position:absolute;left:18911;top:886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" filled="f" strokecolor="white" strokeweight="1pt"/>
                <v:rect id="Rectangle 596" o:spid="_x0000_s1065" style="position:absolute;left:19539;top:881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" fillcolor="#aeabab" stroked="f"/>
                <v:rect id="Rectangle 597" o:spid="_x0000_s1066" style="position:absolute;left:19539;top:881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" filled="f" strokecolor="white" strokeweight="1pt"/>
                <v:rect id="Rectangle 598" o:spid="_x0000_s1067" style="position:absolute;left:15883;top:830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" stroked="f"/>
                <v:shape id="Picture 599" o:spid="_x0000_s1068" type="#_x0000_t75" style="position:absolute;left:15916;top:8398;width:1156;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">
                  <v:imagedata r:id="rId315" o:title=""/>
                </v:shape>
                <w10:wrap anchorx="page"/>
              </v:group>
            </w:pict>
          </mc:Fallback>
        </mc:AlternateContent>
      </w:r>
      <w:r w:rsidR="00536928" w:rsidRPr="00746325">
        <w:rPr>
          <w:rFonts w:ascii="Arial"/>
          <w:b/>
          <w:sz w:val="36"/>
          <w:lang w:val="et-EE"/>
        </w:rPr>
        <w:t>Tegevuse nimi:</w:t>
      </w:r>
    </w:p>
    <w:p w14:paraId="0D6B92D1" w14:textId="77777777" w:rsidR="00065C28" w:rsidRPr="00746325" w:rsidRDefault="00536928">
      <w:pPr>
        <w:spacing w:before="136"/>
        <w:ind w:left="284"/>
        <w:rPr>
          <w:sz w:val="32"/>
          <w:lang w:val="et-EE"/>
        </w:rPr>
      </w:pPr>
      <w:r w:rsidRPr="00746325">
        <w:rPr>
          <w:sz w:val="32"/>
          <w:lang w:val="et-EE"/>
        </w:rPr>
        <w:t>Investeerimine oma pere tulevikku</w:t>
      </w:r>
    </w:p>
    <w:p w14:paraId="72EC22CE" w14:textId="77777777" w:rsidR="00065C28" w:rsidRPr="00746325" w:rsidRDefault="00536928">
      <w:pPr>
        <w:spacing w:before="190"/>
        <w:ind w:left="288"/>
        <w:rPr>
          <w:rFonts w:ascii="Arial"/>
          <w:b/>
          <w:sz w:val="36"/>
          <w:lang w:val="et-EE"/>
        </w:rPr>
      </w:pPr>
      <w:r w:rsidRPr="00746325">
        <w:rPr>
          <w:rFonts w:ascii="Arial"/>
          <w:b/>
          <w:sz w:val="36"/>
          <w:lang w:val="et-EE"/>
        </w:rPr>
        <w:t>Tase:</w:t>
      </w:r>
    </w:p>
    <w:p w14:paraId="68003298" w14:textId="77777777" w:rsidR="00065C28" w:rsidRPr="00746325" w:rsidRDefault="00536928">
      <w:pPr>
        <w:spacing w:before="154"/>
        <w:ind w:left="272"/>
        <w:rPr>
          <w:sz w:val="36"/>
          <w:lang w:val="et-EE"/>
        </w:rPr>
      </w:pPr>
      <w:r w:rsidRPr="00746325">
        <w:rPr>
          <w:sz w:val="36"/>
          <w:lang w:val="et-EE"/>
        </w:rPr>
        <w:t>Algaja (osalejad ei pea omama eelnevaid teadmisi investeerimisest)</w:t>
      </w:r>
    </w:p>
    <w:p w14:paraId="6AA1D180" w14:textId="6496421D" w:rsidR="00065C28" w:rsidRPr="00746325" w:rsidRDefault="00536928">
      <w:pPr>
        <w:spacing w:before="162"/>
        <w:ind w:left="288"/>
        <w:rPr>
          <w:rFonts w:ascii="Arial"/>
          <w:b/>
          <w:sz w:val="36"/>
          <w:lang w:val="et-EE"/>
        </w:rPr>
      </w:pPr>
      <w:r w:rsidRPr="00746325">
        <w:rPr>
          <w:rFonts w:ascii="Arial"/>
          <w:b/>
          <w:sz w:val="36"/>
          <w:lang w:val="et-EE"/>
        </w:rPr>
        <w:t>Kulu</w:t>
      </w:r>
      <w:r w:rsidR="00AA29F1">
        <w:rPr>
          <w:rFonts w:ascii="Arial"/>
          <w:b/>
          <w:sz w:val="36"/>
          <w:lang w:val="et-EE"/>
        </w:rPr>
        <w:t>v</w:t>
      </w:r>
      <w:r w:rsidRPr="00746325">
        <w:rPr>
          <w:rFonts w:ascii="Arial"/>
          <w:b/>
          <w:sz w:val="36"/>
          <w:lang w:val="et-EE"/>
        </w:rPr>
        <w:t xml:space="preserve"> aeg:</w:t>
      </w:r>
    </w:p>
    <w:p w14:paraId="5CEF04FF" w14:textId="77777777" w:rsidR="00065C28" w:rsidRPr="00746325" w:rsidRDefault="00536928">
      <w:pPr>
        <w:spacing w:before="151"/>
        <w:ind w:left="292"/>
        <w:rPr>
          <w:sz w:val="36"/>
          <w:lang w:val="et-EE"/>
        </w:rPr>
      </w:pPr>
      <w:r w:rsidRPr="00746325">
        <w:rPr>
          <w:sz w:val="36"/>
          <w:lang w:val="et-EE"/>
        </w:rPr>
        <w:t>1 tund</w:t>
      </w:r>
    </w:p>
    <w:p w14:paraId="589FA13F" w14:textId="77777777" w:rsidR="00DA1199" w:rsidRPr="00746325" w:rsidRDefault="00DA1199">
      <w:pPr>
        <w:pStyle w:val="a3"/>
        <w:spacing w:before="6"/>
        <w:rPr>
          <w:sz w:val="33"/>
          <w:lang w:val="et-EE"/>
        </w:rPr>
      </w:pPr>
    </w:p>
    <w:p w14:paraId="7EF9DC54" w14:textId="77777777" w:rsidR="00065C28" w:rsidRPr="00746325" w:rsidRDefault="00536928">
      <w:pPr>
        <w:ind w:left="276"/>
        <w:rPr>
          <w:rFonts w:ascii="Arial"/>
          <w:b/>
          <w:sz w:val="36"/>
          <w:lang w:val="et-EE"/>
        </w:rPr>
      </w:pPr>
      <w:r w:rsidRPr="00746325">
        <w:rPr>
          <w:rFonts w:ascii="Arial"/>
          <w:b/>
          <w:sz w:val="36"/>
          <w:lang w:val="et-EE"/>
        </w:rPr>
        <w:t>Minimaalne osalejate arv:</w:t>
      </w:r>
    </w:p>
    <w:p w14:paraId="528678AD" w14:textId="77777777" w:rsidR="00065C28" w:rsidRPr="00746325" w:rsidRDefault="00536928">
      <w:pPr>
        <w:spacing w:before="147"/>
        <w:ind w:left="276"/>
        <w:rPr>
          <w:sz w:val="36"/>
          <w:lang w:val="et-EE"/>
        </w:rPr>
      </w:pPr>
      <w:r w:rsidRPr="00746325">
        <w:rPr>
          <w:sz w:val="36"/>
          <w:lang w:val="et-EE"/>
        </w:rPr>
        <w:t>5</w:t>
      </w:r>
    </w:p>
    <w:p w14:paraId="0BD06FEC" w14:textId="77777777" w:rsidR="00DA1199" w:rsidRPr="00746325" w:rsidRDefault="00DA1199">
      <w:pPr>
        <w:pStyle w:val="a3"/>
        <w:rPr>
          <w:sz w:val="20"/>
          <w:lang w:val="et-EE"/>
        </w:rPr>
      </w:pPr>
    </w:p>
    <w:p w14:paraId="566279DD" w14:textId="77777777" w:rsidR="00DA1199" w:rsidRPr="00746325" w:rsidRDefault="00DA1199">
      <w:pPr>
        <w:pStyle w:val="a3"/>
        <w:rPr>
          <w:sz w:val="20"/>
          <w:lang w:val="et-EE"/>
        </w:rPr>
      </w:pPr>
    </w:p>
    <w:p w14:paraId="1AE9F7EB" w14:textId="77777777" w:rsidR="00DA1199" w:rsidRPr="00746325" w:rsidRDefault="00DA1199">
      <w:pPr>
        <w:pStyle w:val="a3"/>
        <w:rPr>
          <w:sz w:val="20"/>
          <w:lang w:val="et-EE"/>
        </w:rPr>
      </w:pPr>
    </w:p>
    <w:p w14:paraId="1CD8A3AD" w14:textId="3418F809" w:rsidR="00065C28" w:rsidRPr="00746325" w:rsidRDefault="00AA29F1">
      <w:pPr>
        <w:spacing w:before="224"/>
        <w:ind w:left="276"/>
        <w:rPr>
          <w:rFonts w:ascii="Arial"/>
          <w:b/>
          <w:sz w:val="36"/>
          <w:lang w:val="et-EE"/>
        </w:rPr>
      </w:pPr>
      <w:r>
        <w:rPr>
          <w:rFonts w:ascii="Arial"/>
          <w:b/>
          <w:sz w:val="36"/>
          <w:lang w:val="et-EE"/>
        </w:rPr>
        <w:t>Vahendid</w:t>
      </w:r>
      <w:r w:rsidR="00536928" w:rsidRPr="00746325">
        <w:rPr>
          <w:rFonts w:ascii="Arial"/>
          <w:b/>
          <w:sz w:val="36"/>
          <w:lang w:val="et-EE"/>
        </w:rPr>
        <w:t>:</w:t>
      </w:r>
    </w:p>
    <w:p w14:paraId="3E0BEB41" w14:textId="561E5491" w:rsidR="00065C28" w:rsidRDefault="00AA29F1">
      <w:pPr>
        <w:spacing w:before="171" w:line="350" w:lineRule="auto"/>
        <w:ind w:left="276" w:right="19228"/>
        <w:rPr>
          <w:spacing w:val="-1"/>
          <w:sz w:val="36"/>
          <w:lang w:val="et-EE"/>
        </w:rPr>
      </w:pPr>
      <w:r>
        <w:rPr>
          <w:spacing w:val="-1"/>
          <w:sz w:val="36"/>
          <w:lang w:val="et-EE"/>
        </w:rPr>
        <w:t>pliiats</w:t>
      </w:r>
    </w:p>
    <w:p w14:paraId="649F26F0" w14:textId="2832F5EC" w:rsidR="00AA29F1" w:rsidRPr="00746325" w:rsidRDefault="00AA29F1">
      <w:pPr>
        <w:spacing w:before="171" w:line="350" w:lineRule="auto"/>
        <w:ind w:left="276" w:right="19228"/>
        <w:rPr>
          <w:sz w:val="36"/>
          <w:lang w:val="et-EE"/>
        </w:rPr>
      </w:pPr>
      <w:r>
        <w:rPr>
          <w:sz w:val="36"/>
          <w:lang w:val="et-EE"/>
        </w:rPr>
        <w:t>paber</w:t>
      </w:r>
    </w:p>
    <w:p w14:paraId="6A4CFA6C" w14:textId="77777777" w:rsidR="00DA1199" w:rsidRPr="00746325" w:rsidRDefault="00DA1199">
      <w:pPr>
        <w:pStyle w:val="a3"/>
        <w:rPr>
          <w:sz w:val="20"/>
          <w:lang w:val="et-EE"/>
        </w:rPr>
      </w:pPr>
    </w:p>
    <w:p w14:paraId="262FEAF6" w14:textId="77777777" w:rsidR="00DA1199" w:rsidRPr="00746325" w:rsidRDefault="00DA1199">
      <w:pPr>
        <w:pStyle w:val="a3"/>
        <w:rPr>
          <w:sz w:val="20"/>
          <w:lang w:val="et-EE"/>
        </w:rPr>
      </w:pPr>
    </w:p>
    <w:p w14:paraId="17559E29" w14:textId="77777777" w:rsidR="00DA1199" w:rsidRPr="00746325" w:rsidRDefault="00DA1199">
      <w:pPr>
        <w:pStyle w:val="a3"/>
        <w:rPr>
          <w:sz w:val="20"/>
          <w:lang w:val="et-EE"/>
        </w:rPr>
      </w:pPr>
    </w:p>
    <w:p w14:paraId="4AA1469D" w14:textId="77777777" w:rsidR="00DA1199" w:rsidRPr="00746325" w:rsidRDefault="00DA1199">
      <w:pPr>
        <w:pStyle w:val="a3"/>
        <w:spacing w:before="5"/>
        <w:rPr>
          <w:sz w:val="14"/>
          <w:lang w:val="et-EE"/>
        </w:rPr>
      </w:pPr>
    </w:p>
    <w:p w14:paraId="281EC5F6" w14:textId="77777777" w:rsidR="00DA1199" w:rsidRPr="00746325" w:rsidRDefault="00DA1199">
      <w:pPr>
        <w:rPr>
          <w:sz w:val="14"/>
          <w:lang w:val="et-EE"/>
        </w:rPr>
        <w:sectPr w:rsidR="00DA1199" w:rsidRPr="00746325">
          <w:footerReference w:type="default" r:id="rId367"/>
          <w:pgSz w:w="20480" w:h="15360" w:orient="landscape"/>
          <w:pgMar w:top="160" w:right="20" w:bottom="280" w:left="20" w:header="0" w:footer="0" w:gutter="0"/>
          <w:cols w:space="720"/>
        </w:sectPr>
      </w:pPr>
    </w:p>
    <w:p w14:paraId="3F9D2870" w14:textId="6984A3B6" w:rsidR="00DA1199" w:rsidRPr="00746325" w:rsidRDefault="001D431D">
      <w:pPr>
        <w:pStyle w:val="a3"/>
        <w:ind w:left="215"/>
        <w:rPr>
          <w:sz w:val="20"/>
          <w:lang w:val="et-EE"/>
        </w:rPr>
      </w:pPr>
      <w:r>
        <w:rPr>
          <w:noProof/>
        </w:rPr>
        <w:lastRenderedPageBreak/>
        <mc:AlternateContent>
          <mc:Choice Requires="wpg">
            <w:drawing>
              <wp:inline distT="0" distB="0" distL="0" distR="0" wp14:anchorId="14D58EA2" wp14:editId="01C08DCD">
                <wp:extent cx="12705715" cy="1039495"/>
                <wp:effectExtent l="0" t="0" r="3810" b="1905"/>
                <wp:docPr id="6174" name="Group 618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175" name="Rectangle 2273"/>
                        <wps:cNvSpPr>
                          <a:spLocks noChangeAspect="1" noChangeArrowheads="1"/>
                        </wps:cNvSpPr>
                        <wps:spPr bwMode="auto">
                          <a:xfrm>
                            <a:off x="0" y="0"/>
                            <a:ext cx="20009" cy="1637"/>
                          </a:xfrm>
                          <a:prstGeom prst="rect">
                            <a:avLst/>
                          </a:prstGeom>
                          <a:solidFill>
                            <a:srgbClr val="A9D1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76" name="Text Box 2274"/>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97366" w14:textId="77777777" w:rsidR="00A934EA" w:rsidRDefault="00A934EA">
                              <w:pPr>
                                <w:spacing w:before="426"/>
                                <w:ind w:left="145"/>
                                <w:rPr>
                                  <w:rFonts w:ascii="Arial" w:hAnsi="Arial"/>
                                  <w:b/>
                                  <w:sz w:val="48"/>
                                </w:rPr>
                              </w:pPr>
                              <w:r>
                                <w:rPr>
                                  <w:rFonts w:ascii="Arial" w:hAnsi="Arial"/>
                                  <w:b/>
                                  <w:color w:val="1F2023"/>
                                  <w:sz w:val="50"/>
                                </w:rPr>
                                <w:t>Investeerimine oma pere tulevikku</w:t>
                              </w:r>
                              <w:r>
                                <w:rPr>
                                  <w:rFonts w:ascii="Arial" w:hAnsi="Arial"/>
                                  <w:b/>
                                  <w:color w:val="1F2023"/>
                                  <w:sz w:val="48"/>
                                </w:rPr>
                                <w:t>: Õpiväljundid</w:t>
                              </w:r>
                            </w:p>
                          </w:txbxContent>
                        </wps:txbx>
                        <wps:bodyPr rot="0" vert="horz" wrap="square" lIns="0" tIns="0" rIns="0" bIns="0" anchor="t" anchorCtr="0" upright="1">
                          <a:noAutofit/>
                        </wps:bodyPr>
                      </wps:wsp>
                    </wpg:wgp>
                  </a:graphicData>
                </a:graphic>
              </wp:inline>
            </w:drawing>
          </mc:Choice>
          <mc:Fallback>
            <w:pict>
              <v:group w14:anchorId="14D58EA2" id="Group 6184" o:spid="_x0000_s1602"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">
                <o:lock v:ext="edit" aspectratio="t"/>
                <v:rect id="Rectangle 2273" o:spid="_x0000_s1603"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" fillcolor="#a9d18e" stroked="f">
                  <o:lock v:ext="edit" aspectratio="t"/>
                </v:rect>
                <v:shape id="Text Box 2274" o:spid="_x0000_s1604"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" filled="f" stroked="f">
                  <o:lock v:ext="edit" aspectratio="t"/>
                  <v:textbox inset="0,0,0,0">
                    <w:txbxContent>
                      <w:p w14:paraId="51397366" w14:textId="77777777" w:rsidR="00A934EA" w:rsidRDefault="00A934EA">
                        <w:pPr>
                          <w:spacing w:before="426"/>
                          <w:ind w:left="145"/>
                          <w:rPr>
                            <w:rFonts w:ascii="Arial" w:hAnsi="Arial"/>
                            <w:b/>
                            <w:sz w:val="48"/>
                          </w:rPr>
                        </w:pPr>
                        <w:proofErr w:type="spellStart"/>
                        <w:r>
                          <w:rPr>
                            <w:rFonts w:ascii="Arial" w:hAnsi="Arial"/>
                            <w:b/>
                            <w:color w:val="1F2023"/>
                            <w:sz w:val="50"/>
                          </w:rPr>
                          <w:t>Investeerimine</w:t>
                        </w:r>
                        <w:proofErr w:type="spellEnd"/>
                        <w:r>
                          <w:rPr>
                            <w:rFonts w:ascii="Arial" w:hAnsi="Arial"/>
                            <w:b/>
                            <w:color w:val="1F2023"/>
                            <w:sz w:val="50"/>
                          </w:rPr>
                          <w:t xml:space="preserve"> </w:t>
                        </w:r>
                        <w:proofErr w:type="spellStart"/>
                        <w:r>
                          <w:rPr>
                            <w:rFonts w:ascii="Arial" w:hAnsi="Arial"/>
                            <w:b/>
                            <w:color w:val="1F2023"/>
                            <w:sz w:val="50"/>
                          </w:rPr>
                          <w:t>oma</w:t>
                        </w:r>
                        <w:proofErr w:type="spellEnd"/>
                        <w:r>
                          <w:rPr>
                            <w:rFonts w:ascii="Arial" w:hAnsi="Arial"/>
                            <w:b/>
                            <w:color w:val="1F2023"/>
                            <w:sz w:val="50"/>
                          </w:rPr>
                          <w:t xml:space="preserve"> </w:t>
                        </w:r>
                        <w:proofErr w:type="spellStart"/>
                        <w:r>
                          <w:rPr>
                            <w:rFonts w:ascii="Arial" w:hAnsi="Arial"/>
                            <w:b/>
                            <w:color w:val="1F2023"/>
                            <w:sz w:val="50"/>
                          </w:rPr>
                          <w:t>pere</w:t>
                        </w:r>
                        <w:proofErr w:type="spellEnd"/>
                        <w:r>
                          <w:rPr>
                            <w:rFonts w:ascii="Arial" w:hAnsi="Arial"/>
                            <w:b/>
                            <w:color w:val="1F2023"/>
                            <w:sz w:val="50"/>
                          </w:rPr>
                          <w:t xml:space="preserve"> </w:t>
                        </w:r>
                        <w:proofErr w:type="spellStart"/>
                        <w:r>
                          <w:rPr>
                            <w:rFonts w:ascii="Arial" w:hAnsi="Arial"/>
                            <w:b/>
                            <w:color w:val="1F2023"/>
                            <w:sz w:val="50"/>
                          </w:rPr>
                          <w:t>tulevikku</w:t>
                        </w:r>
                        <w:proofErr w:type="spellEnd"/>
                        <w:r>
                          <w:rPr>
                            <w:rFonts w:ascii="Arial" w:hAnsi="Arial"/>
                            <w:b/>
                            <w:color w:val="1F2023"/>
                            <w:sz w:val="48"/>
                          </w:rPr>
                          <w:t xml:space="preserve">: </w:t>
                        </w:r>
                        <w:proofErr w:type="spellStart"/>
                        <w:r>
                          <w:rPr>
                            <w:rFonts w:ascii="Arial" w:hAnsi="Arial"/>
                            <w:b/>
                            <w:color w:val="1F2023"/>
                            <w:sz w:val="48"/>
                          </w:rPr>
                          <w:t>Õpiväljundid</w:t>
                        </w:r>
                        <w:proofErr w:type="spellEnd"/>
                      </w:p>
                    </w:txbxContent>
                  </v:textbox>
                </v:shape>
                <w10:anchorlock/>
              </v:group>
            </w:pict>
          </mc:Fallback>
        </mc:AlternateContent>
      </w:r>
    </w:p>
    <w:p w14:paraId="0B2521C3" w14:textId="5891183D" w:rsidR="00065C28" w:rsidRPr="00746325" w:rsidRDefault="001D431D">
      <w:pPr>
        <w:spacing w:before="150"/>
        <w:ind w:left="344"/>
        <w:rPr>
          <w:rFonts w:ascii="Arial"/>
          <w:b/>
          <w:sz w:val="36"/>
          <w:lang w:val="et-EE"/>
        </w:rPr>
      </w:pPr>
      <w:r>
        <w:rPr>
          <w:noProof/>
        </w:rPr>
        <mc:AlternateContent>
          <mc:Choice Requires="wpg">
            <w:drawing>
              <wp:anchor distT="0" distB="0" distL="114300" distR="114300" simplePos="0" relativeHeight="251783680" behindDoc="1" locked="0" layoutInCell="1" allowOverlap="1" wp14:anchorId="4593BE8E" wp14:editId="530C99EF">
                <wp:simplePos x="0" y="0"/>
                <wp:positionH relativeFrom="page">
                  <wp:posOffset>140335</wp:posOffset>
                </wp:positionH>
                <wp:positionV relativeFrom="paragraph">
                  <wp:posOffset>47625</wp:posOffset>
                </wp:positionV>
                <wp:extent cx="6795770" cy="8167370"/>
                <wp:effectExtent l="0" t="0" r="0" b="0"/>
                <wp:wrapNone/>
                <wp:docPr id="6169" name="Group 5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5770" cy="8167370"/>
                          <a:chOff x="221" y="75"/>
                          <a:chExt cx="10702" cy="12862"/>
                        </a:xfrm>
                      </wpg:grpSpPr>
                      <wps:wsp>
                        <wps:cNvPr id="6170" name="Rectangle 550"/>
                        <wps:cNvSpPr>
                          <a:spLocks noChangeArrowheads="1"/>
                        </wps:cNvSpPr>
                        <wps:spPr bwMode="auto">
                          <a:xfrm>
                            <a:off x="221" y="75"/>
                            <a:ext cx="10702" cy="564"/>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71" name="Rectangle 551"/>
                        <wps:cNvSpPr>
                          <a:spLocks noChangeArrowheads="1"/>
                        </wps:cNvSpPr>
                        <wps:spPr bwMode="auto">
                          <a:xfrm>
                            <a:off x="221" y="646"/>
                            <a:ext cx="10702" cy="4420"/>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72" name="Rectangle 552"/>
                        <wps:cNvSpPr>
                          <a:spLocks noChangeArrowheads="1"/>
                        </wps:cNvSpPr>
                        <wps:spPr bwMode="auto">
                          <a:xfrm>
                            <a:off x="221" y="5057"/>
                            <a:ext cx="10702" cy="519"/>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73" name="Rectangle 553"/>
                        <wps:cNvSpPr>
                          <a:spLocks noChangeArrowheads="1"/>
                        </wps:cNvSpPr>
                        <wps:spPr bwMode="auto">
                          <a:xfrm>
                            <a:off x="221" y="5576"/>
                            <a:ext cx="10702" cy="7361"/>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70ECF8" id="Group 549" o:spid="_x0000_s1026" style="position:absolute;margin-left:11.05pt;margin-top:3.75pt;width:535.1pt;height:643.1pt;z-index:-251532800;mso-position-horizontal-relative:page" coordorigin="221,75" coordsize="10702,1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">
                <v:rect id="Rectangle 550" o:spid="_x0000_s1027" style="position:absolute;left:221;top:75;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" fillcolor="#c5dfb4" stroked="f"/>
                <v:rect id="Rectangle 551" o:spid="_x0000_s1028" style="position:absolute;left:221;top:646;width:1070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" fillcolor="#e1efd9" stroked="f"/>
                <v:rect id="Rectangle 552" o:spid="_x0000_s1029" style="position:absolute;left:221;top:5057;width:10702;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" fillcolor="#c5dfb4" stroked="f"/>
                <v:rect id="Rectangle 553" o:spid="_x0000_s1030" style="position:absolute;left:221;top:5576;width:10702;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" fillcolor="#e1efd9" stroked="f"/>
                <w10:wrap anchorx="page"/>
              </v:group>
            </w:pict>
          </mc:Fallback>
        </mc:AlternateContent>
      </w:r>
      <w:r w:rsidR="00536928" w:rsidRPr="00746325">
        <w:rPr>
          <w:rFonts w:ascii="Arial"/>
          <w:b/>
          <w:color w:val="1F2023"/>
          <w:sz w:val="36"/>
          <w:lang w:val="et-EE"/>
        </w:rPr>
        <w:t xml:space="preserve">NEET-naiste </w:t>
      </w:r>
      <w:r w:rsidR="00AA29F1">
        <w:rPr>
          <w:rFonts w:ascii="Arial"/>
          <w:b/>
          <w:color w:val="1F2023"/>
          <w:sz w:val="36"/>
          <w:lang w:val="et-EE"/>
        </w:rPr>
        <w:t>õ</w:t>
      </w:r>
      <w:r w:rsidR="00AA29F1">
        <w:rPr>
          <w:rFonts w:ascii="Arial"/>
          <w:b/>
          <w:color w:val="1F2023"/>
          <w:sz w:val="36"/>
          <w:lang w:val="et-EE"/>
        </w:rPr>
        <w:t>piv</w:t>
      </w:r>
      <w:r w:rsidR="00AA29F1">
        <w:rPr>
          <w:rFonts w:ascii="Arial"/>
          <w:b/>
          <w:color w:val="1F2023"/>
          <w:sz w:val="36"/>
          <w:lang w:val="et-EE"/>
        </w:rPr>
        <w:t>ä</w:t>
      </w:r>
      <w:r w:rsidR="00AA29F1">
        <w:rPr>
          <w:rFonts w:ascii="Arial"/>
          <w:b/>
          <w:color w:val="1F2023"/>
          <w:sz w:val="36"/>
          <w:lang w:val="et-EE"/>
        </w:rPr>
        <w:t>ljundid</w:t>
      </w:r>
      <w:r w:rsidR="00536928" w:rsidRPr="00746325">
        <w:rPr>
          <w:rFonts w:ascii="Arial"/>
          <w:b/>
          <w:color w:val="1F2023"/>
          <w:sz w:val="36"/>
          <w:lang w:val="et-EE"/>
        </w:rPr>
        <w:t>:</w:t>
      </w:r>
    </w:p>
    <w:p w14:paraId="2A8CFDD9" w14:textId="78E02709" w:rsidR="00065C28" w:rsidRPr="00746325" w:rsidRDefault="00AA29F1">
      <w:pPr>
        <w:pStyle w:val="a5"/>
        <w:numPr>
          <w:ilvl w:val="0"/>
          <w:numId w:val="2"/>
        </w:numPr>
        <w:tabs>
          <w:tab w:val="left" w:pos="1425"/>
        </w:tabs>
        <w:spacing w:before="159"/>
        <w:rPr>
          <w:rFonts w:ascii="Symbol" w:hAnsi="Symbol"/>
          <w:sz w:val="36"/>
          <w:lang w:val="et-EE"/>
        </w:rPr>
      </w:pPr>
      <w:r>
        <w:rPr>
          <w:sz w:val="36"/>
          <w:lang w:val="et-EE"/>
        </w:rPr>
        <w:t>mõistavad</w:t>
      </w:r>
      <w:r w:rsidR="00536928" w:rsidRPr="00746325">
        <w:rPr>
          <w:sz w:val="36"/>
          <w:lang w:val="et-EE"/>
        </w:rPr>
        <w:t xml:space="preserve"> tõhusa investeerimise tähtsust</w:t>
      </w:r>
    </w:p>
    <w:p w14:paraId="7DF336A9" w14:textId="3B1655A0" w:rsidR="00065C28" w:rsidRPr="00746325" w:rsidRDefault="00536928">
      <w:pPr>
        <w:pStyle w:val="a5"/>
        <w:numPr>
          <w:ilvl w:val="0"/>
          <w:numId w:val="2"/>
        </w:numPr>
        <w:tabs>
          <w:tab w:val="left" w:pos="1425"/>
        </w:tabs>
        <w:spacing w:before="27"/>
        <w:rPr>
          <w:rFonts w:ascii="Symbol" w:hAnsi="Symbol"/>
          <w:sz w:val="36"/>
          <w:lang w:val="et-EE"/>
        </w:rPr>
      </w:pPr>
      <w:r w:rsidRPr="00746325">
        <w:rPr>
          <w:sz w:val="36"/>
          <w:lang w:val="et-EE"/>
        </w:rPr>
        <w:t>mõista</w:t>
      </w:r>
      <w:r w:rsidR="00AA29F1">
        <w:rPr>
          <w:sz w:val="36"/>
          <w:lang w:val="et-EE"/>
        </w:rPr>
        <w:t>vad</w:t>
      </w:r>
      <w:r w:rsidRPr="00746325">
        <w:rPr>
          <w:sz w:val="36"/>
          <w:lang w:val="et-EE"/>
        </w:rPr>
        <w:t>, kuidas perekonnad üksteisest sõltuvad</w:t>
      </w:r>
    </w:p>
    <w:p w14:paraId="7684E083" w14:textId="0C342743" w:rsidR="00065C28" w:rsidRPr="00746325" w:rsidRDefault="00536928">
      <w:pPr>
        <w:pStyle w:val="a5"/>
        <w:numPr>
          <w:ilvl w:val="0"/>
          <w:numId w:val="2"/>
        </w:numPr>
        <w:tabs>
          <w:tab w:val="left" w:pos="1425"/>
        </w:tabs>
        <w:spacing w:line="256" w:lineRule="auto"/>
        <w:ind w:right="9675"/>
        <w:rPr>
          <w:rFonts w:ascii="Symbol" w:hAnsi="Symbol"/>
          <w:sz w:val="36"/>
          <w:lang w:val="et-EE"/>
        </w:rPr>
      </w:pPr>
      <w:r w:rsidRPr="00746325">
        <w:rPr>
          <w:noProof/>
          <w:lang w:val="et-EE"/>
        </w:rPr>
        <w:drawing>
          <wp:anchor distT="0" distB="0" distL="0" distR="0" simplePos="0" relativeHeight="251552256" behindDoc="0" locked="0" layoutInCell="1" allowOverlap="1" wp14:anchorId="2FBDBAE4" wp14:editId="257A42F7">
            <wp:simplePos x="0" y="0"/>
            <wp:positionH relativeFrom="page">
              <wp:posOffset>7054850</wp:posOffset>
            </wp:positionH>
            <wp:positionV relativeFrom="paragraph">
              <wp:posOffset>154897</wp:posOffset>
            </wp:positionV>
            <wp:extent cx="5835650" cy="5020309"/>
            <wp:effectExtent l="0" t="0" r="0" b="0"/>
            <wp:wrapNone/>
            <wp:docPr id="193" name="image172.jpeg" descr="Hijabi women out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172.jpeg"/>
                    <pic:cNvPicPr/>
                  </pic:nvPicPr>
                  <pic:blipFill>
                    <a:blip r:embed="rId368" cstate="print"/>
                    <a:stretch>
                      <a:fillRect/>
                    </a:stretch>
                  </pic:blipFill>
                  <pic:spPr>
                    <a:xfrm>
                      <a:off x="0" y="0"/>
                      <a:ext cx="5835650" cy="5020309"/>
                    </a:xfrm>
                    <a:prstGeom prst="rect">
                      <a:avLst/>
                    </a:prstGeom>
                  </pic:spPr>
                </pic:pic>
              </a:graphicData>
            </a:graphic>
          </wp:anchor>
        </w:drawing>
      </w:r>
      <w:r w:rsidR="00AA29F1">
        <w:rPr>
          <w:sz w:val="36"/>
          <w:lang w:val="et-EE"/>
        </w:rPr>
        <w:t>omandavad</w:t>
      </w:r>
      <w:r w:rsidRPr="00746325">
        <w:rPr>
          <w:sz w:val="36"/>
          <w:lang w:val="et-EE"/>
        </w:rPr>
        <w:t xml:space="preserve"> oskusi, mis aitavad neil tulevikus oma perekonda rahaliselt toetada.</w:t>
      </w:r>
    </w:p>
    <w:p w14:paraId="62A5E9D0" w14:textId="103FD49C" w:rsidR="00065C28" w:rsidRPr="00746325" w:rsidRDefault="00536928">
      <w:pPr>
        <w:pStyle w:val="a5"/>
        <w:numPr>
          <w:ilvl w:val="0"/>
          <w:numId w:val="2"/>
        </w:numPr>
        <w:tabs>
          <w:tab w:val="left" w:pos="1425"/>
        </w:tabs>
        <w:spacing w:before="5" w:line="247" w:lineRule="auto"/>
        <w:ind w:right="9680"/>
        <w:rPr>
          <w:rFonts w:ascii="Symbol" w:hAnsi="Symbol"/>
          <w:sz w:val="40"/>
          <w:lang w:val="et-EE"/>
        </w:rPr>
      </w:pPr>
      <w:r w:rsidRPr="00746325">
        <w:rPr>
          <w:sz w:val="36"/>
          <w:lang w:val="et-EE"/>
        </w:rPr>
        <w:t>mõista</w:t>
      </w:r>
      <w:r w:rsidR="00AA29F1">
        <w:rPr>
          <w:sz w:val="36"/>
          <w:lang w:val="et-EE"/>
        </w:rPr>
        <w:t>vad</w:t>
      </w:r>
      <w:r w:rsidRPr="00746325">
        <w:rPr>
          <w:sz w:val="36"/>
          <w:lang w:val="et-EE"/>
        </w:rPr>
        <w:t>, kuidas seada oma perekonna finantsvajadused tähtsuse järjekorda</w:t>
      </w:r>
    </w:p>
    <w:p w14:paraId="1207C3E1" w14:textId="77777777" w:rsidR="00DA1199" w:rsidRPr="00746325" w:rsidRDefault="00DA1199">
      <w:pPr>
        <w:pStyle w:val="a3"/>
        <w:rPr>
          <w:sz w:val="40"/>
          <w:lang w:val="et-EE"/>
        </w:rPr>
      </w:pPr>
    </w:p>
    <w:p w14:paraId="4EF2571E" w14:textId="77777777" w:rsidR="00DA1199" w:rsidRPr="00746325" w:rsidRDefault="00DA1199">
      <w:pPr>
        <w:pStyle w:val="a3"/>
        <w:rPr>
          <w:sz w:val="40"/>
          <w:lang w:val="et-EE"/>
        </w:rPr>
      </w:pPr>
    </w:p>
    <w:p w14:paraId="42050592" w14:textId="77777777" w:rsidR="00DA1199" w:rsidRPr="00746325" w:rsidRDefault="00DA1199">
      <w:pPr>
        <w:pStyle w:val="a3"/>
        <w:rPr>
          <w:sz w:val="40"/>
          <w:lang w:val="et-EE"/>
        </w:rPr>
      </w:pPr>
    </w:p>
    <w:p w14:paraId="55B38C8D" w14:textId="7FB3567A" w:rsidR="00065C28" w:rsidRPr="00746325" w:rsidRDefault="00AA29F1">
      <w:pPr>
        <w:spacing w:before="242"/>
        <w:ind w:left="344"/>
        <w:rPr>
          <w:rFonts w:ascii="Arial"/>
          <w:b/>
          <w:sz w:val="36"/>
          <w:lang w:val="et-EE"/>
        </w:rPr>
      </w:pPr>
      <w:r>
        <w:rPr>
          <w:rFonts w:ascii="Arial"/>
          <w:b/>
          <w:color w:val="1F2023"/>
          <w:sz w:val="36"/>
          <w:lang w:val="et-EE"/>
        </w:rPr>
        <w:t xml:space="preserve">Koolitajate </w:t>
      </w:r>
      <w:r>
        <w:rPr>
          <w:rFonts w:ascii="Arial"/>
          <w:b/>
          <w:color w:val="1F2023"/>
          <w:sz w:val="36"/>
          <w:lang w:val="et-EE"/>
        </w:rPr>
        <w:t>õ</w:t>
      </w:r>
      <w:r w:rsidR="00536928" w:rsidRPr="00746325">
        <w:rPr>
          <w:rFonts w:ascii="Arial"/>
          <w:b/>
          <w:color w:val="1F2023"/>
          <w:sz w:val="36"/>
          <w:lang w:val="et-EE"/>
        </w:rPr>
        <w:t>piv</w:t>
      </w:r>
      <w:r w:rsidR="00536928" w:rsidRPr="00746325">
        <w:rPr>
          <w:rFonts w:ascii="Arial"/>
          <w:b/>
          <w:color w:val="1F2023"/>
          <w:sz w:val="36"/>
          <w:lang w:val="et-EE"/>
        </w:rPr>
        <w:t>ä</w:t>
      </w:r>
      <w:r w:rsidR="00536928" w:rsidRPr="00746325">
        <w:rPr>
          <w:rFonts w:ascii="Arial"/>
          <w:b/>
          <w:color w:val="1F2023"/>
          <w:sz w:val="36"/>
          <w:lang w:val="et-EE"/>
        </w:rPr>
        <w:t>ljundid:</w:t>
      </w:r>
    </w:p>
    <w:p w14:paraId="6423E73F" w14:textId="32B58A44" w:rsidR="00065C28" w:rsidRPr="00746325" w:rsidRDefault="00536928">
      <w:pPr>
        <w:pStyle w:val="a5"/>
        <w:numPr>
          <w:ilvl w:val="0"/>
          <w:numId w:val="28"/>
        </w:numPr>
        <w:tabs>
          <w:tab w:val="left" w:pos="704"/>
        </w:tabs>
        <w:spacing w:before="102" w:line="256" w:lineRule="auto"/>
        <w:ind w:right="9689"/>
        <w:rPr>
          <w:rFonts w:ascii="Symbol" w:hAnsi="Symbol"/>
          <w:sz w:val="36"/>
          <w:lang w:val="et-EE"/>
        </w:rPr>
      </w:pPr>
      <w:r w:rsidRPr="00746325">
        <w:rPr>
          <w:sz w:val="36"/>
          <w:lang w:val="et-EE"/>
        </w:rPr>
        <w:t>mõista</w:t>
      </w:r>
      <w:r w:rsidR="00AA29F1">
        <w:rPr>
          <w:sz w:val="36"/>
          <w:lang w:val="et-EE"/>
        </w:rPr>
        <w:t>vad</w:t>
      </w:r>
      <w:r w:rsidRPr="00746325">
        <w:rPr>
          <w:sz w:val="36"/>
          <w:lang w:val="et-EE"/>
        </w:rPr>
        <w:t>, et paljudel NEET-naistel on oma perekonnas suur vastutus</w:t>
      </w:r>
    </w:p>
    <w:p w14:paraId="506B368D" w14:textId="31601497" w:rsidR="00065C28" w:rsidRPr="00746325" w:rsidRDefault="00AA29F1">
      <w:pPr>
        <w:pStyle w:val="a5"/>
        <w:numPr>
          <w:ilvl w:val="0"/>
          <w:numId w:val="28"/>
        </w:numPr>
        <w:tabs>
          <w:tab w:val="left" w:pos="704"/>
        </w:tabs>
        <w:spacing w:before="5" w:line="252" w:lineRule="auto"/>
        <w:ind w:right="9691"/>
        <w:rPr>
          <w:rFonts w:ascii="Symbol" w:hAnsi="Symbol"/>
          <w:sz w:val="36"/>
          <w:lang w:val="et-EE"/>
        </w:rPr>
      </w:pPr>
      <w:r>
        <w:rPr>
          <w:sz w:val="36"/>
          <w:lang w:val="et-EE"/>
        </w:rPr>
        <w:t>toetavad</w:t>
      </w:r>
      <w:r w:rsidR="00536928" w:rsidRPr="00746325">
        <w:rPr>
          <w:sz w:val="36"/>
          <w:lang w:val="et-EE"/>
        </w:rPr>
        <w:t xml:space="preserve"> NEET-naisi, et nad saaksid rahuldada oma perekonna vajadusi ja seada rahalised vajadused esikohal</w:t>
      </w:r>
      <w:r>
        <w:rPr>
          <w:sz w:val="36"/>
          <w:lang w:val="et-EE"/>
        </w:rPr>
        <w:t>e</w:t>
      </w:r>
    </w:p>
    <w:p w14:paraId="3C1890D2" w14:textId="77777777" w:rsidR="00DA1199" w:rsidRPr="00746325" w:rsidRDefault="00DA1199">
      <w:pPr>
        <w:spacing w:line="252" w:lineRule="auto"/>
        <w:rPr>
          <w:rFonts w:ascii="Symbol" w:hAnsi="Symbol"/>
          <w:sz w:val="36"/>
          <w:lang w:val="et-EE"/>
        </w:rPr>
        <w:sectPr w:rsidR="00DA1199" w:rsidRPr="00746325">
          <w:footerReference w:type="default" r:id="rId369"/>
          <w:pgSz w:w="20480" w:h="15360" w:orient="landscape"/>
          <w:pgMar w:top="160" w:right="20" w:bottom="280" w:left="20" w:header="0" w:footer="0" w:gutter="0"/>
          <w:cols w:space="720"/>
        </w:sectPr>
      </w:pPr>
    </w:p>
    <w:p w14:paraId="15789AB7" w14:textId="08C915FE" w:rsidR="00DA1199" w:rsidRPr="00746325" w:rsidRDefault="001D431D">
      <w:pPr>
        <w:pStyle w:val="a3"/>
        <w:ind w:left="181"/>
        <w:rPr>
          <w:sz w:val="20"/>
          <w:lang w:val="et-EE"/>
        </w:rPr>
      </w:pPr>
      <w:r>
        <w:rPr>
          <w:noProof/>
        </w:rPr>
        <w:lastRenderedPageBreak/>
        <mc:AlternateContent>
          <mc:Choice Requires="wpg">
            <w:drawing>
              <wp:inline distT="0" distB="0" distL="0" distR="0" wp14:anchorId="25663320" wp14:editId="5E67BFBE">
                <wp:extent cx="12716510" cy="1039495"/>
                <wp:effectExtent l="0" t="0" r="1270" b="0"/>
                <wp:docPr id="6166" name="Group 617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167" name="Rectangle 2265"/>
                        <wps:cNvSpPr>
                          <a:spLocks noChangeAspect="1" noChangeArrowheads="1"/>
                        </wps:cNvSpPr>
                        <wps:spPr bwMode="auto">
                          <a:xfrm>
                            <a:off x="0" y="0"/>
                            <a:ext cx="20026" cy="1637"/>
                          </a:xfrm>
                          <a:prstGeom prst="rect">
                            <a:avLst/>
                          </a:prstGeom>
                          <a:solidFill>
                            <a:srgbClr val="A9D1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68" name="Text Box 2266"/>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C36460" w14:textId="77777777" w:rsidR="00A934EA" w:rsidRDefault="00A934EA">
                              <w:pPr>
                                <w:spacing w:before="428"/>
                                <w:ind w:left="142"/>
                                <w:rPr>
                                  <w:rFonts w:ascii="Arial" w:hAnsi="Arial"/>
                                  <w:b/>
                                  <w:sz w:val="48"/>
                                </w:rPr>
                              </w:pPr>
                              <w:r>
                                <w:rPr>
                                  <w:rFonts w:ascii="Arial" w:hAnsi="Arial"/>
                                  <w:b/>
                                  <w:color w:val="1F2023"/>
                                  <w:sz w:val="50"/>
                                </w:rPr>
                                <w:t xml:space="preserve">Investeerimine oma pere tulevikku: </w:t>
                              </w:r>
                              <w:r>
                                <w:rPr>
                                  <w:rFonts w:ascii="Arial" w:hAnsi="Arial"/>
                                  <w:b/>
                                  <w:color w:val="1F2023"/>
                                  <w:sz w:val="48"/>
                                </w:rPr>
                                <w:t>Teadmised, oskused ja pädevused</w:t>
                              </w:r>
                            </w:p>
                          </w:txbxContent>
                        </wps:txbx>
                        <wps:bodyPr rot="0" vert="horz" wrap="square" lIns="0" tIns="0" rIns="0" bIns="0" anchor="t" anchorCtr="0" upright="1">
                          <a:noAutofit/>
                        </wps:bodyPr>
                      </wps:wsp>
                    </wpg:wgp>
                  </a:graphicData>
                </a:graphic>
              </wp:inline>
            </w:drawing>
          </mc:Choice>
          <mc:Fallback>
            <w:pict>
              <v:group w14:anchorId="25663320" id="Group 6176" o:spid="_x0000_s1605"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">
                <o:lock v:ext="edit" aspectratio="t"/>
                <v:rect id="Rectangle 2265" o:spid="_x0000_s1606"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" fillcolor="#a9d18e" stroked="f">
                  <o:lock v:ext="edit" aspectratio="t"/>
                </v:rect>
                <v:shape id="Text Box 2266" o:spid="_x0000_s1607"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" filled="f" stroked="f">
                  <o:lock v:ext="edit" aspectratio="t"/>
                  <v:textbox inset="0,0,0,0">
                    <w:txbxContent>
                      <w:p w14:paraId="1EC36460" w14:textId="77777777" w:rsidR="00A934EA" w:rsidRDefault="00A934EA">
                        <w:pPr>
                          <w:spacing w:before="428"/>
                          <w:ind w:left="142"/>
                          <w:rPr>
                            <w:rFonts w:ascii="Arial" w:hAnsi="Arial"/>
                            <w:b/>
                            <w:sz w:val="48"/>
                          </w:rPr>
                        </w:pPr>
                        <w:proofErr w:type="spellStart"/>
                        <w:r>
                          <w:rPr>
                            <w:rFonts w:ascii="Arial" w:hAnsi="Arial"/>
                            <w:b/>
                            <w:color w:val="1F2023"/>
                            <w:sz w:val="50"/>
                          </w:rPr>
                          <w:t>Investeerimine</w:t>
                        </w:r>
                        <w:proofErr w:type="spellEnd"/>
                        <w:r>
                          <w:rPr>
                            <w:rFonts w:ascii="Arial" w:hAnsi="Arial"/>
                            <w:b/>
                            <w:color w:val="1F2023"/>
                            <w:sz w:val="50"/>
                          </w:rPr>
                          <w:t xml:space="preserve"> </w:t>
                        </w:r>
                        <w:proofErr w:type="spellStart"/>
                        <w:r>
                          <w:rPr>
                            <w:rFonts w:ascii="Arial" w:hAnsi="Arial"/>
                            <w:b/>
                            <w:color w:val="1F2023"/>
                            <w:sz w:val="50"/>
                          </w:rPr>
                          <w:t>oma</w:t>
                        </w:r>
                        <w:proofErr w:type="spellEnd"/>
                        <w:r>
                          <w:rPr>
                            <w:rFonts w:ascii="Arial" w:hAnsi="Arial"/>
                            <w:b/>
                            <w:color w:val="1F2023"/>
                            <w:sz w:val="50"/>
                          </w:rPr>
                          <w:t xml:space="preserve"> </w:t>
                        </w:r>
                        <w:proofErr w:type="spellStart"/>
                        <w:r>
                          <w:rPr>
                            <w:rFonts w:ascii="Arial" w:hAnsi="Arial"/>
                            <w:b/>
                            <w:color w:val="1F2023"/>
                            <w:sz w:val="50"/>
                          </w:rPr>
                          <w:t>pere</w:t>
                        </w:r>
                        <w:proofErr w:type="spellEnd"/>
                        <w:r>
                          <w:rPr>
                            <w:rFonts w:ascii="Arial" w:hAnsi="Arial"/>
                            <w:b/>
                            <w:color w:val="1F2023"/>
                            <w:sz w:val="50"/>
                          </w:rPr>
                          <w:t xml:space="preserve"> </w:t>
                        </w:r>
                        <w:proofErr w:type="spellStart"/>
                        <w:r>
                          <w:rPr>
                            <w:rFonts w:ascii="Arial" w:hAnsi="Arial"/>
                            <w:b/>
                            <w:color w:val="1F2023"/>
                            <w:sz w:val="50"/>
                          </w:rPr>
                          <w:t>tulevikku</w:t>
                        </w:r>
                        <w:proofErr w:type="spellEnd"/>
                        <w:r>
                          <w:rPr>
                            <w:rFonts w:ascii="Arial" w:hAnsi="Arial"/>
                            <w:b/>
                            <w:color w:val="1F2023"/>
                            <w:sz w:val="50"/>
                          </w:rPr>
                          <w:t xml:space="preserve">: </w:t>
                        </w:r>
                        <w:proofErr w:type="spellStart"/>
                        <w:r>
                          <w:rPr>
                            <w:rFonts w:ascii="Arial" w:hAnsi="Arial"/>
                            <w:b/>
                            <w:color w:val="1F2023"/>
                            <w:sz w:val="48"/>
                          </w:rPr>
                          <w:t>Teadmised</w:t>
                        </w:r>
                        <w:proofErr w:type="spellEnd"/>
                        <w:r>
                          <w:rPr>
                            <w:rFonts w:ascii="Arial" w:hAnsi="Arial"/>
                            <w:b/>
                            <w:color w:val="1F2023"/>
                            <w:sz w:val="48"/>
                          </w:rPr>
                          <w:t xml:space="preserve">, </w:t>
                        </w:r>
                        <w:proofErr w:type="spellStart"/>
                        <w:r>
                          <w:rPr>
                            <w:rFonts w:ascii="Arial" w:hAnsi="Arial"/>
                            <w:b/>
                            <w:color w:val="1F2023"/>
                            <w:sz w:val="48"/>
                          </w:rPr>
                          <w:t>oskused</w:t>
                        </w:r>
                        <w:proofErr w:type="spellEnd"/>
                        <w:r>
                          <w:rPr>
                            <w:rFonts w:ascii="Arial" w:hAnsi="Arial"/>
                            <w:b/>
                            <w:color w:val="1F2023"/>
                            <w:sz w:val="48"/>
                          </w:rPr>
                          <w:t xml:space="preserve"> ja </w:t>
                        </w:r>
                        <w:proofErr w:type="spellStart"/>
                        <w:r>
                          <w:rPr>
                            <w:rFonts w:ascii="Arial" w:hAnsi="Arial"/>
                            <w:b/>
                            <w:color w:val="1F2023"/>
                            <w:sz w:val="48"/>
                          </w:rPr>
                          <w:t>pädevused</w:t>
                        </w:r>
                        <w:proofErr w:type="spellEnd"/>
                      </w:p>
                    </w:txbxContent>
                  </v:textbox>
                </v:shape>
                <w10:anchorlock/>
              </v:group>
            </w:pict>
          </mc:Fallback>
        </mc:AlternateContent>
      </w:r>
    </w:p>
    <w:p w14:paraId="4ED40A76" w14:textId="77777777" w:rsidR="00DA1199" w:rsidRPr="00746325" w:rsidRDefault="00DA1199">
      <w:pPr>
        <w:pStyle w:val="a3"/>
        <w:spacing w:before="2"/>
        <w:rPr>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DA1199" w:rsidRPr="00746325" w14:paraId="66E22A2B" w14:textId="77777777">
        <w:trPr>
          <w:trHeight w:val="569"/>
        </w:trPr>
        <w:tc>
          <w:tcPr>
            <w:tcW w:w="20026" w:type="dxa"/>
            <w:shd w:val="clear" w:color="auto" w:fill="C5DFB4"/>
          </w:tcPr>
          <w:p w14:paraId="37A2429C" w14:textId="759C3E1A" w:rsidR="00065C28" w:rsidRPr="00746325" w:rsidRDefault="00536928">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 xml:space="preserve">devused, mida </w:t>
            </w:r>
            <w:r w:rsidR="00AA29F1">
              <w:rPr>
                <w:rFonts w:ascii="Arial"/>
                <w:b/>
                <w:color w:val="1F2023"/>
                <w:sz w:val="36"/>
                <w:lang w:val="et-EE"/>
              </w:rPr>
              <w:t>arendavad NEET naised</w:t>
            </w:r>
            <w:r w:rsidRPr="00746325">
              <w:rPr>
                <w:rFonts w:ascii="Arial"/>
                <w:b/>
                <w:color w:val="1F2023"/>
                <w:sz w:val="36"/>
                <w:lang w:val="et-EE"/>
              </w:rPr>
              <w:t>:</w:t>
            </w:r>
          </w:p>
        </w:tc>
      </w:tr>
      <w:tr w:rsidR="00DA1199" w:rsidRPr="00746325" w14:paraId="557403B9" w14:textId="77777777">
        <w:trPr>
          <w:trHeight w:val="6228"/>
        </w:trPr>
        <w:tc>
          <w:tcPr>
            <w:tcW w:w="20026" w:type="dxa"/>
            <w:shd w:val="clear" w:color="auto" w:fill="E1EFD9"/>
          </w:tcPr>
          <w:p w14:paraId="0D78A91D" w14:textId="62B18AE5" w:rsidR="00065C28" w:rsidRPr="00746325" w:rsidRDefault="00AA29F1">
            <w:pPr>
              <w:pStyle w:val="TableParagraph"/>
              <w:numPr>
                <w:ilvl w:val="0"/>
                <w:numId w:val="27"/>
              </w:numPr>
              <w:tabs>
                <w:tab w:val="left" w:pos="522"/>
                <w:tab w:val="left" w:pos="523"/>
              </w:tabs>
              <w:spacing w:before="73"/>
              <w:ind w:hanging="361"/>
              <w:rPr>
                <w:sz w:val="36"/>
                <w:lang w:val="et-EE"/>
              </w:rPr>
            </w:pPr>
            <w:r>
              <w:rPr>
                <w:sz w:val="36"/>
                <w:lang w:val="et-EE"/>
              </w:rPr>
              <w:t>t</w:t>
            </w:r>
            <w:r w:rsidR="00536928" w:rsidRPr="00746325">
              <w:rPr>
                <w:sz w:val="36"/>
                <w:lang w:val="et-EE"/>
              </w:rPr>
              <w:t>eadmised säästmisest ja investeerimisest</w:t>
            </w:r>
          </w:p>
          <w:p w14:paraId="68FC69D1" w14:textId="06326B88" w:rsidR="00065C28" w:rsidRPr="00746325" w:rsidRDefault="00AA29F1">
            <w:pPr>
              <w:pStyle w:val="TableParagraph"/>
              <w:numPr>
                <w:ilvl w:val="0"/>
                <w:numId w:val="27"/>
              </w:numPr>
              <w:tabs>
                <w:tab w:val="left" w:pos="522"/>
                <w:tab w:val="left" w:pos="523"/>
              </w:tabs>
              <w:spacing w:before="34"/>
              <w:ind w:hanging="361"/>
              <w:rPr>
                <w:sz w:val="36"/>
                <w:lang w:val="et-EE"/>
              </w:rPr>
            </w:pPr>
            <w:r>
              <w:rPr>
                <w:sz w:val="36"/>
                <w:lang w:val="et-EE"/>
              </w:rPr>
              <w:t>m</w:t>
            </w:r>
            <w:r w:rsidR="00536928" w:rsidRPr="00746325">
              <w:rPr>
                <w:sz w:val="36"/>
                <w:lang w:val="et-EE"/>
              </w:rPr>
              <w:t>eeskonnatöö oskused</w:t>
            </w:r>
          </w:p>
          <w:p w14:paraId="36745E2E" w14:textId="4D243B3A" w:rsidR="00065C28" w:rsidRPr="00746325" w:rsidRDefault="00AA29F1">
            <w:pPr>
              <w:pStyle w:val="TableParagraph"/>
              <w:numPr>
                <w:ilvl w:val="0"/>
                <w:numId w:val="27"/>
              </w:numPr>
              <w:tabs>
                <w:tab w:val="left" w:pos="522"/>
                <w:tab w:val="left" w:pos="523"/>
              </w:tabs>
              <w:spacing w:before="34"/>
              <w:ind w:hanging="361"/>
              <w:rPr>
                <w:sz w:val="36"/>
                <w:lang w:val="et-EE"/>
              </w:rPr>
            </w:pPr>
            <w:r>
              <w:rPr>
                <w:sz w:val="36"/>
                <w:lang w:val="et-EE"/>
              </w:rPr>
              <w:t>s</w:t>
            </w:r>
            <w:r w:rsidR="00536928" w:rsidRPr="00746325">
              <w:rPr>
                <w:sz w:val="36"/>
                <w:lang w:val="et-EE"/>
              </w:rPr>
              <w:t>uhtlemisoskus</w:t>
            </w:r>
          </w:p>
          <w:p w14:paraId="294DC9BA" w14:textId="219070A9" w:rsidR="00065C28" w:rsidRPr="00746325" w:rsidRDefault="00AA29F1">
            <w:pPr>
              <w:pStyle w:val="TableParagraph"/>
              <w:numPr>
                <w:ilvl w:val="0"/>
                <w:numId w:val="27"/>
              </w:numPr>
              <w:tabs>
                <w:tab w:val="left" w:pos="522"/>
                <w:tab w:val="left" w:pos="523"/>
              </w:tabs>
              <w:spacing w:before="34"/>
              <w:ind w:hanging="361"/>
              <w:rPr>
                <w:sz w:val="36"/>
                <w:lang w:val="et-EE"/>
              </w:rPr>
            </w:pPr>
            <w:r>
              <w:rPr>
                <w:sz w:val="36"/>
                <w:lang w:val="et-EE"/>
              </w:rPr>
              <w:t>argumenteerimis</w:t>
            </w:r>
            <w:r w:rsidR="00536928" w:rsidRPr="00746325">
              <w:rPr>
                <w:sz w:val="36"/>
                <w:lang w:val="et-EE"/>
              </w:rPr>
              <w:t>oskus</w:t>
            </w:r>
          </w:p>
          <w:p w14:paraId="2840B532" w14:textId="3D3ED704" w:rsidR="00065C28" w:rsidRPr="00746325" w:rsidRDefault="00065C28" w:rsidP="00AA29F1">
            <w:pPr>
              <w:pStyle w:val="TableParagraph"/>
              <w:tabs>
                <w:tab w:val="left" w:pos="522"/>
                <w:tab w:val="left" w:pos="523"/>
              </w:tabs>
              <w:ind w:left="523"/>
              <w:rPr>
                <w:sz w:val="36"/>
                <w:lang w:val="et-EE"/>
              </w:rPr>
            </w:pPr>
          </w:p>
        </w:tc>
      </w:tr>
      <w:tr w:rsidR="00DA1199" w:rsidRPr="00746325" w14:paraId="7B1372B5" w14:textId="77777777">
        <w:trPr>
          <w:trHeight w:val="553"/>
        </w:trPr>
        <w:tc>
          <w:tcPr>
            <w:tcW w:w="20026" w:type="dxa"/>
            <w:shd w:val="clear" w:color="auto" w:fill="C5DFB4"/>
          </w:tcPr>
          <w:p w14:paraId="5EBFB1C3" w14:textId="479F423C" w:rsidR="00065C28" w:rsidRPr="00746325" w:rsidRDefault="00AA29F1">
            <w:pPr>
              <w:pStyle w:val="TableParagraph"/>
              <w:spacing w:before="58"/>
              <w:ind w:left="142"/>
              <w:rPr>
                <w:rFonts w:ascii="Arial"/>
                <w:b/>
                <w:sz w:val="36"/>
                <w:lang w:val="et-EE"/>
              </w:rPr>
            </w:pPr>
            <w:r>
              <w:rPr>
                <w:rFonts w:ascii="Arial"/>
                <w:b/>
                <w:color w:val="1F2023"/>
                <w:sz w:val="36"/>
                <w:lang w:val="et-EE"/>
              </w:rPr>
              <w:t>Koolitajate</w:t>
            </w:r>
            <w:r w:rsidR="00536928" w:rsidRPr="00746325">
              <w:rPr>
                <w:rFonts w:ascii="Arial"/>
                <w:b/>
                <w:color w:val="1F2023"/>
                <w:sz w:val="36"/>
                <w:lang w:val="et-EE"/>
              </w:rPr>
              <w:t xml:space="preserve"> poolt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tc>
      </w:tr>
      <w:tr w:rsidR="00DA1199" w:rsidRPr="00746325" w14:paraId="16FA1DA1" w14:textId="77777777">
        <w:trPr>
          <w:trHeight w:val="5575"/>
        </w:trPr>
        <w:tc>
          <w:tcPr>
            <w:tcW w:w="20026" w:type="dxa"/>
            <w:shd w:val="clear" w:color="auto" w:fill="E1EFD9"/>
          </w:tcPr>
          <w:p w14:paraId="34248709" w14:textId="3E6424A5" w:rsidR="00065C28" w:rsidRPr="00746325" w:rsidRDefault="00AA29F1">
            <w:pPr>
              <w:pStyle w:val="TableParagraph"/>
              <w:numPr>
                <w:ilvl w:val="0"/>
                <w:numId w:val="26"/>
              </w:numPr>
              <w:tabs>
                <w:tab w:val="left" w:pos="502"/>
                <w:tab w:val="left" w:pos="503"/>
              </w:tabs>
              <w:spacing w:before="77"/>
              <w:ind w:hanging="361"/>
              <w:rPr>
                <w:sz w:val="36"/>
                <w:lang w:val="et-EE"/>
              </w:rPr>
            </w:pPr>
            <w:r>
              <w:rPr>
                <w:sz w:val="36"/>
                <w:lang w:val="et-EE"/>
              </w:rPr>
              <w:t>m</w:t>
            </w:r>
            <w:r w:rsidR="00536928" w:rsidRPr="00746325">
              <w:rPr>
                <w:sz w:val="36"/>
                <w:lang w:val="et-EE"/>
              </w:rPr>
              <w:t>itteformaalse ja informaalse hariduse parem mõistmine</w:t>
            </w:r>
          </w:p>
          <w:p w14:paraId="785D32B7" w14:textId="68B7AA6B" w:rsidR="00065C28" w:rsidRPr="00746325" w:rsidRDefault="00AA29F1">
            <w:pPr>
              <w:pStyle w:val="TableParagraph"/>
              <w:numPr>
                <w:ilvl w:val="0"/>
                <w:numId w:val="26"/>
              </w:numPr>
              <w:tabs>
                <w:tab w:val="left" w:pos="502"/>
                <w:tab w:val="left" w:pos="503"/>
              </w:tabs>
              <w:spacing w:before="34"/>
              <w:ind w:hanging="361"/>
              <w:rPr>
                <w:sz w:val="36"/>
                <w:lang w:val="et-EE"/>
              </w:rPr>
            </w:pPr>
            <w:r>
              <w:rPr>
                <w:sz w:val="36"/>
                <w:lang w:val="et-EE"/>
              </w:rPr>
              <w:t>paranenud</w:t>
            </w:r>
            <w:r w:rsidR="00536928" w:rsidRPr="00746325">
              <w:rPr>
                <w:sz w:val="36"/>
                <w:lang w:val="et-EE"/>
              </w:rPr>
              <w:t xml:space="preserve"> võime kasutada rollimänge finantskirjaoskuse õpp</w:t>
            </w:r>
            <w:r>
              <w:rPr>
                <w:sz w:val="36"/>
                <w:lang w:val="et-EE"/>
              </w:rPr>
              <w:t>es</w:t>
            </w:r>
          </w:p>
          <w:p w14:paraId="2A6F9D81" w14:textId="3EF7F8AB" w:rsidR="00065C28" w:rsidRPr="00746325" w:rsidRDefault="00AA29F1">
            <w:pPr>
              <w:pStyle w:val="TableParagraph"/>
              <w:numPr>
                <w:ilvl w:val="0"/>
                <w:numId w:val="26"/>
              </w:numPr>
              <w:tabs>
                <w:tab w:val="left" w:pos="502"/>
                <w:tab w:val="left" w:pos="503"/>
              </w:tabs>
              <w:spacing w:before="26"/>
              <w:ind w:hanging="361"/>
              <w:rPr>
                <w:sz w:val="36"/>
                <w:lang w:val="et-EE"/>
              </w:rPr>
            </w:pPr>
            <w:r>
              <w:rPr>
                <w:spacing w:val="-1"/>
                <w:sz w:val="36"/>
                <w:lang w:val="et-EE"/>
              </w:rPr>
              <w:t>paranenud</w:t>
            </w:r>
            <w:r w:rsidR="00536928" w:rsidRPr="00746325">
              <w:rPr>
                <w:spacing w:val="-1"/>
                <w:sz w:val="36"/>
                <w:lang w:val="et-EE"/>
              </w:rPr>
              <w:t xml:space="preserve"> </w:t>
            </w:r>
            <w:r>
              <w:rPr>
                <w:spacing w:val="-1"/>
                <w:sz w:val="36"/>
                <w:lang w:val="et-EE"/>
              </w:rPr>
              <w:t>empaatia oskus</w:t>
            </w:r>
          </w:p>
        </w:tc>
      </w:tr>
    </w:tbl>
    <w:p w14:paraId="144F7312" w14:textId="77777777" w:rsidR="00DA1199" w:rsidRPr="00746325" w:rsidRDefault="00DA1199">
      <w:pPr>
        <w:rPr>
          <w:sz w:val="36"/>
          <w:lang w:val="et-EE"/>
        </w:rPr>
        <w:sectPr w:rsidR="00DA1199" w:rsidRPr="00746325">
          <w:footerReference w:type="default" r:id="rId370"/>
          <w:pgSz w:w="20480" w:h="15360" w:orient="landscape"/>
          <w:pgMar w:top="240" w:right="20" w:bottom="0" w:left="20" w:header="0" w:footer="0" w:gutter="0"/>
          <w:cols w:space="720"/>
        </w:sectPr>
      </w:pPr>
    </w:p>
    <w:p w14:paraId="46FE3B40" w14:textId="0347A1F7" w:rsidR="00DA1199" w:rsidRPr="00746325" w:rsidRDefault="001D431D">
      <w:pPr>
        <w:pStyle w:val="a3"/>
        <w:ind w:left="232"/>
        <w:rPr>
          <w:sz w:val="20"/>
          <w:lang w:val="et-EE"/>
        </w:rPr>
      </w:pPr>
      <w:r>
        <w:rPr>
          <w:noProof/>
        </w:rPr>
        <w:lastRenderedPageBreak/>
        <mc:AlternateContent>
          <mc:Choice Requires="wpg">
            <w:drawing>
              <wp:inline distT="0" distB="0" distL="0" distR="0" wp14:anchorId="760A7489" wp14:editId="4D33B6D6">
                <wp:extent cx="12673965" cy="1039495"/>
                <wp:effectExtent l="0" t="0" r="0" b="1905"/>
                <wp:docPr id="6163" name="Group 617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164" name="Rectangle 2262"/>
                        <wps:cNvSpPr>
                          <a:spLocks noChangeAspect="1" noChangeArrowheads="1"/>
                        </wps:cNvSpPr>
                        <wps:spPr bwMode="auto">
                          <a:xfrm>
                            <a:off x="0" y="0"/>
                            <a:ext cx="19959" cy="1637"/>
                          </a:xfrm>
                          <a:prstGeom prst="rect">
                            <a:avLst/>
                          </a:prstGeom>
                          <a:solidFill>
                            <a:srgbClr val="A9D1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65" name="Text Box 2263"/>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42A8B" w14:textId="77777777" w:rsidR="00A934EA" w:rsidRPr="00B63184" w:rsidRDefault="00A934EA">
                              <w:pPr>
                                <w:spacing w:before="434"/>
                                <w:ind w:left="144"/>
                                <w:rPr>
                                  <w:rFonts w:ascii="Arial" w:hAnsi="Arial"/>
                                  <w:b/>
                                  <w:sz w:val="48"/>
                                  <w:lang w:val="nl-NL"/>
                                </w:rPr>
                              </w:pPr>
                              <w:r w:rsidRPr="00B63184">
                                <w:rPr>
                                  <w:rFonts w:ascii="Arial" w:hAnsi="Arial"/>
                                  <w:b/>
                                  <w:color w:val="1F2023"/>
                                  <w:sz w:val="50"/>
                                  <w:lang w:val="nl-NL"/>
                                </w:rPr>
                                <w:t>Investeerimine oma pere tulevikku</w:t>
                              </w:r>
                              <w:r w:rsidRPr="00B63184">
                                <w:rPr>
                                  <w:rFonts w:ascii="Arial" w:hAnsi="Arial"/>
                                  <w:b/>
                                  <w:color w:val="1F2023"/>
                                  <w:sz w:val="48"/>
                                  <w:lang w:val="nl-NL"/>
                                </w:rPr>
                                <w:t>: 1. ja 2. sammud</w:t>
                              </w:r>
                            </w:p>
                          </w:txbxContent>
                        </wps:txbx>
                        <wps:bodyPr rot="0" vert="horz" wrap="square" lIns="0" tIns="0" rIns="0" bIns="0" anchor="t" anchorCtr="0" upright="1">
                          <a:noAutofit/>
                        </wps:bodyPr>
                      </wps:wsp>
                    </wpg:wgp>
                  </a:graphicData>
                </a:graphic>
              </wp:inline>
            </w:drawing>
          </mc:Choice>
          <mc:Fallback>
            <w:pict>
              <v:group w14:anchorId="760A7489" id="Group 6173" o:spid="_x0000_s1608"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">
                <o:lock v:ext="edit" aspectratio="t"/>
                <v:rect id="Rectangle 2262" o:spid="_x0000_s1609"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" fillcolor="#a9d18e" stroked="f">
                  <o:lock v:ext="edit" aspectratio="t"/>
                </v:rect>
                <v:shape id="Text Box 2263" o:spid="_x0000_s1610"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" filled="f" stroked="f">
                  <o:lock v:ext="edit" aspectratio="t"/>
                  <v:textbox inset="0,0,0,0">
                    <w:txbxContent>
                      <w:p w14:paraId="7DF42A8B" w14:textId="77777777" w:rsidR="00A934EA" w:rsidRPr="00B63184" w:rsidRDefault="00A934EA">
                        <w:pPr>
                          <w:spacing w:before="434"/>
                          <w:ind w:left="144"/>
                          <w:rPr>
                            <w:rFonts w:ascii="Arial" w:hAnsi="Arial"/>
                            <w:b/>
                            <w:sz w:val="48"/>
                            <w:lang w:val="nl-NL"/>
                          </w:rPr>
                        </w:pPr>
                        <w:r w:rsidRPr="00B63184">
                          <w:rPr>
                            <w:rFonts w:ascii="Arial" w:hAnsi="Arial"/>
                            <w:b/>
                            <w:color w:val="1F2023"/>
                            <w:sz w:val="50"/>
                            <w:lang w:val="nl-NL"/>
                          </w:rPr>
                          <w:t>Investeerimine oma pere tulevikku</w:t>
                        </w:r>
                        <w:r w:rsidRPr="00B63184">
                          <w:rPr>
                            <w:rFonts w:ascii="Arial" w:hAnsi="Arial"/>
                            <w:b/>
                            <w:color w:val="1F2023"/>
                            <w:sz w:val="48"/>
                            <w:lang w:val="nl-NL"/>
                          </w:rPr>
                          <w:t>: 1. ja 2. sammud</w:t>
                        </w:r>
                      </w:p>
                    </w:txbxContent>
                  </v:textbox>
                </v:shape>
                <w10:anchorlock/>
              </v:group>
            </w:pict>
          </mc:Fallback>
        </mc:AlternateContent>
      </w:r>
    </w:p>
    <w:p w14:paraId="2233EB8E" w14:textId="0ED77176" w:rsidR="00065C28" w:rsidRPr="00746325" w:rsidRDefault="001D431D">
      <w:pPr>
        <w:spacing w:before="147"/>
        <w:ind w:left="8425"/>
        <w:jc w:val="both"/>
        <w:rPr>
          <w:rFonts w:ascii="Arial"/>
          <w:b/>
          <w:sz w:val="36"/>
          <w:lang w:val="et-EE"/>
        </w:rPr>
      </w:pPr>
      <w:r>
        <w:rPr>
          <w:noProof/>
        </w:rPr>
        <mc:AlternateContent>
          <mc:Choice Requires="wps">
            <w:drawing>
              <wp:anchor distT="0" distB="0" distL="114300" distR="114300" simplePos="0" relativeHeight="251784704" behindDoc="1" locked="0" layoutInCell="1" allowOverlap="1" wp14:anchorId="46DAB781" wp14:editId="53FA0F46">
                <wp:simplePos x="0" y="0"/>
                <wp:positionH relativeFrom="page">
                  <wp:posOffset>685800</wp:posOffset>
                </wp:positionH>
                <wp:positionV relativeFrom="paragraph">
                  <wp:posOffset>-396875</wp:posOffset>
                </wp:positionV>
                <wp:extent cx="133985" cy="255905"/>
                <wp:effectExtent l="0" t="0" r="0" b="0"/>
                <wp:wrapNone/>
                <wp:docPr id="6162" name="Text Box 5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8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3B8A1" w14:textId="77777777" w:rsidR="00A934EA" w:rsidRDefault="00A934EA">
                            <w:pPr>
                              <w:spacing w:line="402" w:lineRule="exact"/>
                              <w:rPr>
                                <w:rFonts w:ascii="Arial"/>
                                <w:b/>
                                <w:sz w:val="36"/>
                              </w:rPr>
                            </w:pPr>
                            <w:r>
                              <w:rPr>
                                <w:rFonts w:ascii="Arial"/>
                                <w:b/>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AB781" id="Text Box 542" o:spid="_x0000_s1611" type="#_x0000_t202" style="position:absolute;left:0;text-align:left;margin-left:54pt;margin-top:-31.25pt;width:10.55pt;height:20.15pt;z-index:-251531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" filled="f" stroked="f">
                <v:textbox inset="0,0,0,0">
                  <w:txbxContent>
                    <w:p w14:paraId="7A83B8A1" w14:textId="77777777" w:rsidR="00A934EA" w:rsidRDefault="00A934EA">
                      <w:pPr>
                        <w:spacing w:line="402" w:lineRule="exact"/>
                        <w:rPr>
                          <w:rFonts w:ascii="Arial"/>
                          <w:b/>
                          <w:sz w:val="36"/>
                        </w:rPr>
                      </w:pPr>
                      <w:r>
                        <w:rPr>
                          <w:rFonts w:ascii="Arial"/>
                          <w:b/>
                          <w:sz w:val="36"/>
                        </w:rPr>
                        <w:t>+</w:t>
                      </w:r>
                    </w:p>
                  </w:txbxContent>
                </v:textbox>
                <w10:wrap anchorx="page"/>
              </v:shape>
            </w:pict>
          </mc:Fallback>
        </mc:AlternateContent>
      </w:r>
      <w:r>
        <w:rPr>
          <w:noProof/>
        </w:rPr>
        <mc:AlternateContent>
          <mc:Choice Requires="wpg">
            <w:drawing>
              <wp:anchor distT="0" distB="0" distL="114300" distR="114300" simplePos="0" relativeHeight="251707904" behindDoc="0" locked="0" layoutInCell="1" allowOverlap="1" wp14:anchorId="43571528" wp14:editId="3B28E0F9">
                <wp:simplePos x="0" y="0"/>
                <wp:positionH relativeFrom="page">
                  <wp:posOffset>125095</wp:posOffset>
                </wp:positionH>
                <wp:positionV relativeFrom="paragraph">
                  <wp:posOffset>44450</wp:posOffset>
                </wp:positionV>
                <wp:extent cx="5091430" cy="8418830"/>
                <wp:effectExtent l="0" t="0" r="0" b="0"/>
                <wp:wrapNone/>
                <wp:docPr id="6154" name="Group 616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091430" cy="8418830"/>
                          <a:chOff x="197" y="70"/>
                          <a:chExt cx="8018" cy="13258"/>
                        </a:xfrm>
                      </wpg:grpSpPr>
                      <wps:wsp>
                        <wps:cNvPr id="6155" name="Rectangle 2255"/>
                        <wps:cNvSpPr>
                          <a:spLocks noChangeAspect="1" noChangeArrowheads="1"/>
                        </wps:cNvSpPr>
                        <wps:spPr bwMode="auto">
                          <a:xfrm>
                            <a:off x="214" y="70"/>
                            <a:ext cx="8001" cy="566"/>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6" name="Rectangle 2256"/>
                        <wps:cNvSpPr>
                          <a:spLocks noChangeAspect="1" noChangeArrowheads="1"/>
                        </wps:cNvSpPr>
                        <wps:spPr bwMode="auto">
                          <a:xfrm>
                            <a:off x="212" y="636"/>
                            <a:ext cx="8000" cy="1567"/>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57" name="Picture 2257"/>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211" y="2246"/>
                            <a:ext cx="7985" cy="57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58" name="Picture 2258"/>
                          <pic:cNvPicPr>
                            <a:picLocks noChangeAspect="1" noChangeArrowheads="1"/>
                          </pic:cNvPicPr>
                        </pic:nvPicPr>
                        <pic:blipFill>
                          <a:blip r:embed="rId372">
                            <a:extLst>
                              <a:ext uri="{28A0092B-C50C-407E-A947-70E740481C1C}">
                                <a14:useLocalDpi xmlns:a14="http://schemas.microsoft.com/office/drawing/2010/main" val="0"/>
                              </a:ext>
                            </a:extLst>
                          </a:blip>
                          <a:srcRect/>
                          <a:stretch>
                            <a:fillRect/>
                          </a:stretch>
                        </pic:blipFill>
                        <pic:spPr bwMode="auto">
                          <a:xfrm>
                            <a:off x="197" y="7992"/>
                            <a:ext cx="8005" cy="5336"/>
                          </a:xfrm>
                          <a:prstGeom prst="rect">
                            <a:avLst/>
                          </a:prstGeom>
                          <a:noFill/>
                          <a:extLst>
                            <a:ext uri="{909E8E84-426E-40DD-AFC4-6F175D3DCCD1}">
                              <a14:hiddenFill xmlns:a14="http://schemas.microsoft.com/office/drawing/2010/main">
                                <a:solidFill>
                                  <a:srgbClr val="FFFFFF"/>
                                </a:solidFill>
                              </a14:hiddenFill>
                            </a:ext>
                          </a:extLst>
                        </pic:spPr>
                      </pic:pic>
                      <wps:wsp>
                        <wps:cNvPr id="6159" name="Text Box 2259"/>
                        <wps:cNvSpPr txBox="1">
                          <a:spLocks noChangeAspect="1" noChangeArrowheads="1"/>
                        </wps:cNvSpPr>
                        <wps:spPr bwMode="auto">
                          <a:xfrm>
                            <a:off x="197" y="70"/>
                            <a:ext cx="8018" cy="13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1190C" w14:textId="77777777" w:rsidR="00A934EA" w:rsidRDefault="00A934EA">
                              <w:pPr>
                                <w:spacing w:before="73"/>
                                <w:ind w:left="158"/>
                                <w:rPr>
                                  <w:rFonts w:ascii="Arial"/>
                                  <w:b/>
                                  <w:sz w:val="36"/>
                                </w:rPr>
                              </w:pPr>
                              <w:r>
                                <w:rPr>
                                  <w:rFonts w:ascii="Arial"/>
                                  <w:b/>
                                  <w:sz w:val="36"/>
                                </w:rPr>
                                <w:t>1. samm:</w:t>
                              </w:r>
                            </w:p>
                            <w:p w14:paraId="238AB222" w14:textId="77777777" w:rsidR="00A934EA" w:rsidRDefault="00A934EA">
                              <w:pPr>
                                <w:spacing w:before="153" w:line="259" w:lineRule="auto"/>
                                <w:ind w:left="158" w:right="139"/>
                                <w:rPr>
                                  <w:rFonts w:ascii="Calibri"/>
                                  <w:sz w:val="36"/>
                                </w:rPr>
                              </w:pPr>
                              <w:r>
                                <w:rPr>
                                  <w:rFonts w:ascii="Calibri"/>
                                  <w:sz w:val="36"/>
                                </w:rPr>
                                <w:t>Osalejad jagatakse v</w:t>
                              </w:r>
                              <w:r>
                                <w:rPr>
                                  <w:rFonts w:ascii="Calibri"/>
                                  <w:sz w:val="36"/>
                                </w:rPr>
                                <w:t>ä</w:t>
                              </w:r>
                              <w:r>
                                <w:rPr>
                                  <w:rFonts w:ascii="Calibri"/>
                                  <w:sz w:val="36"/>
                                </w:rPr>
                                <w:t>hemalt viieliikmelistesse r</w:t>
                              </w:r>
                              <w:r>
                                <w:rPr>
                                  <w:rFonts w:ascii="Calibri"/>
                                  <w:sz w:val="36"/>
                                </w:rPr>
                                <w:t>ü</w:t>
                              </w:r>
                              <w:r>
                                <w:rPr>
                                  <w:rFonts w:ascii="Calibri"/>
                                  <w:sz w:val="36"/>
                                </w:rPr>
                                <w:t>hmadess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571528" id="Group 6166" o:spid="_x0000_s1612" style="position:absolute;left:0;text-align:left;margin-left:9.85pt;margin-top:3.5pt;width:400.9pt;height:662.9pt;z-index:251707904;mso-position-horizontal-relative:page;mso-position-vertical-relative:text" coordorigin="197,70" coordsize="8018,132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">
                <o:lock v:ext="edit" aspectratio="t"/>
                <v:rect id="Rectangle 2255" o:spid="_x0000_s1613" style="position:absolute;left:214;top:70;width:8001;height: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" fillcolor="#c5dfb4" stroked="f">
                  <o:lock v:ext="edit" aspectratio="t"/>
                </v:rect>
                <v:rect id="Rectangle 2256" o:spid="_x0000_s1614" style="position:absolute;left:212;top:636;width:8000;height:1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" fillcolor="#e1efd9" stroked="f">
                  <o:lock v:ext="edit" aspectratio="t"/>
                </v:rect>
                <v:shape id="Picture 2257" o:spid="_x0000_s1615" type="#_x0000_t75" style="position:absolute;left:211;top:2246;width:7985;height:5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">
                  <v:imagedata r:id="rId373" o:title=""/>
                </v:shape>
                <v:shape id="Picture 2258" o:spid="_x0000_s1616" type="#_x0000_t75" style="position:absolute;left:197;top:7992;width:8005;height:5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">
                  <v:imagedata r:id="rId374" o:title=""/>
                </v:shape>
                <v:shape id="Text Box 2259" o:spid="_x0000_s1617" type="#_x0000_t202" style="position:absolute;left:197;top:70;width:8018;height:13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" filled="f" stroked="f">
                  <o:lock v:ext="edit" aspectratio="t"/>
                  <v:textbox inset="0,0,0,0">
                    <w:txbxContent>
                      <w:p w14:paraId="31E1190C" w14:textId="77777777" w:rsidR="00A934EA" w:rsidRDefault="00A934EA">
                        <w:pPr>
                          <w:spacing w:before="73"/>
                          <w:ind w:left="158"/>
                          <w:rPr>
                            <w:rFonts w:ascii="Arial"/>
                            <w:b/>
                            <w:sz w:val="36"/>
                          </w:rPr>
                        </w:pPr>
                        <w:r>
                          <w:rPr>
                            <w:rFonts w:ascii="Arial"/>
                            <w:b/>
                            <w:sz w:val="36"/>
                          </w:rPr>
                          <w:t xml:space="preserve">1. </w:t>
                        </w:r>
                        <w:proofErr w:type="spellStart"/>
                        <w:r>
                          <w:rPr>
                            <w:rFonts w:ascii="Arial"/>
                            <w:b/>
                            <w:sz w:val="36"/>
                          </w:rPr>
                          <w:t>samm</w:t>
                        </w:r>
                        <w:proofErr w:type="spellEnd"/>
                        <w:r>
                          <w:rPr>
                            <w:rFonts w:ascii="Arial"/>
                            <w:b/>
                            <w:sz w:val="36"/>
                          </w:rPr>
                          <w:t>:</w:t>
                        </w:r>
                      </w:p>
                      <w:p w14:paraId="238AB222" w14:textId="77777777" w:rsidR="00A934EA" w:rsidRDefault="00A934EA">
                        <w:pPr>
                          <w:spacing w:before="153" w:line="259" w:lineRule="auto"/>
                          <w:ind w:left="158" w:right="139"/>
                          <w:rPr>
                            <w:rFonts w:ascii="Calibri"/>
                            <w:sz w:val="36"/>
                          </w:rPr>
                        </w:pPr>
                        <w:proofErr w:type="spellStart"/>
                        <w:r>
                          <w:rPr>
                            <w:rFonts w:ascii="Calibri"/>
                            <w:sz w:val="36"/>
                          </w:rPr>
                          <w:t>Osalejad</w:t>
                        </w:r>
                        <w:proofErr w:type="spellEnd"/>
                        <w:r>
                          <w:rPr>
                            <w:rFonts w:ascii="Calibri"/>
                            <w:sz w:val="36"/>
                          </w:rPr>
                          <w:t xml:space="preserve"> </w:t>
                        </w:r>
                        <w:proofErr w:type="spellStart"/>
                        <w:r>
                          <w:rPr>
                            <w:rFonts w:ascii="Calibri"/>
                            <w:sz w:val="36"/>
                          </w:rPr>
                          <w:t>jagatakse</w:t>
                        </w:r>
                        <w:proofErr w:type="spellEnd"/>
                        <w:r>
                          <w:rPr>
                            <w:rFonts w:ascii="Calibri"/>
                            <w:sz w:val="36"/>
                          </w:rPr>
                          <w:t xml:space="preserve"> </w:t>
                        </w:r>
                        <w:proofErr w:type="spellStart"/>
                        <w:r>
                          <w:rPr>
                            <w:rFonts w:ascii="Calibri"/>
                            <w:sz w:val="36"/>
                          </w:rPr>
                          <w:t>v</w:t>
                        </w:r>
                        <w:r>
                          <w:rPr>
                            <w:rFonts w:ascii="Calibri"/>
                            <w:sz w:val="36"/>
                          </w:rPr>
                          <w:t>ä</w:t>
                        </w:r>
                        <w:r>
                          <w:rPr>
                            <w:rFonts w:ascii="Calibri"/>
                            <w:sz w:val="36"/>
                          </w:rPr>
                          <w:t>hemalt</w:t>
                        </w:r>
                        <w:proofErr w:type="spellEnd"/>
                        <w:r>
                          <w:rPr>
                            <w:rFonts w:ascii="Calibri"/>
                            <w:sz w:val="36"/>
                          </w:rPr>
                          <w:t xml:space="preserve"> </w:t>
                        </w:r>
                        <w:proofErr w:type="spellStart"/>
                        <w:r>
                          <w:rPr>
                            <w:rFonts w:ascii="Calibri"/>
                            <w:sz w:val="36"/>
                          </w:rPr>
                          <w:t>viieliikmelistesse</w:t>
                        </w:r>
                        <w:proofErr w:type="spellEnd"/>
                        <w:r>
                          <w:rPr>
                            <w:rFonts w:ascii="Calibri"/>
                            <w:sz w:val="36"/>
                          </w:rPr>
                          <w:t xml:space="preserve"> </w:t>
                        </w:r>
                        <w:proofErr w:type="spellStart"/>
                        <w:r>
                          <w:rPr>
                            <w:rFonts w:ascii="Calibri"/>
                            <w:sz w:val="36"/>
                          </w:rPr>
                          <w:t>r</w:t>
                        </w:r>
                        <w:r>
                          <w:rPr>
                            <w:rFonts w:ascii="Calibri"/>
                            <w:sz w:val="36"/>
                          </w:rPr>
                          <w:t>ü</w:t>
                        </w:r>
                        <w:r>
                          <w:rPr>
                            <w:rFonts w:ascii="Calibri"/>
                            <w:sz w:val="36"/>
                          </w:rPr>
                          <w:t>hmadesse</w:t>
                        </w:r>
                        <w:proofErr w:type="spellEnd"/>
                        <w:r>
                          <w:rPr>
                            <w:rFonts w:ascii="Calibri"/>
                            <w:sz w:val="36"/>
                          </w:rPr>
                          <w:t>.</w:t>
                        </w:r>
                      </w:p>
                    </w:txbxContent>
                  </v:textbox>
                </v:shape>
                <w10:wrap anchorx="page"/>
              </v:group>
            </w:pict>
          </mc:Fallback>
        </mc:AlternateContent>
      </w:r>
      <w:r>
        <w:rPr>
          <w:noProof/>
        </w:rPr>
        <mc:AlternateContent>
          <mc:Choice Requires="wpg">
            <w:drawing>
              <wp:anchor distT="0" distB="0" distL="114300" distR="114300" simplePos="0" relativeHeight="251785728" behindDoc="1" locked="0" layoutInCell="1" allowOverlap="1" wp14:anchorId="1F7C8BE3" wp14:editId="2A4B838E">
                <wp:simplePos x="0" y="0"/>
                <wp:positionH relativeFrom="page">
                  <wp:posOffset>5271135</wp:posOffset>
                </wp:positionH>
                <wp:positionV relativeFrom="paragraph">
                  <wp:posOffset>45720</wp:posOffset>
                </wp:positionV>
                <wp:extent cx="7548245" cy="8416925"/>
                <wp:effectExtent l="0" t="0" r="0" b="0"/>
                <wp:wrapNone/>
                <wp:docPr id="6151" name="Group 5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8245" cy="8416925"/>
                          <a:chOff x="8301" y="72"/>
                          <a:chExt cx="11887" cy="13255"/>
                        </a:xfrm>
                      </wpg:grpSpPr>
                      <wps:wsp>
                        <wps:cNvPr id="6152" name="Rectangle 534"/>
                        <wps:cNvSpPr>
                          <a:spLocks noChangeArrowheads="1"/>
                        </wps:cNvSpPr>
                        <wps:spPr bwMode="auto">
                          <a:xfrm>
                            <a:off x="8301" y="72"/>
                            <a:ext cx="11887" cy="564"/>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53" name="Rectangle 535"/>
                        <wps:cNvSpPr>
                          <a:spLocks noChangeArrowheads="1"/>
                        </wps:cNvSpPr>
                        <wps:spPr bwMode="auto">
                          <a:xfrm>
                            <a:off x="8301" y="636"/>
                            <a:ext cx="11885" cy="12691"/>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6DD0DF" id="Group 533" o:spid="_x0000_s1026" style="position:absolute;margin-left:415.05pt;margin-top:3.6pt;width:594.35pt;height:662.75pt;z-index:-251530752;mso-position-horizontal-relative:page" coordorigin="8301,72" coordsize="11887,13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">
                <v:rect id="Rectangle 534" o:spid="_x0000_s1027" style="position:absolute;left:8301;top:72;width:11887;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" fillcolor="#c5dfb4" stroked="f"/>
                <v:rect id="Rectangle 535" o:spid="_x0000_s1028" style="position:absolute;left:8301;top:636;width:11885;height:12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" fillcolor="#e1efd9" stroked="f"/>
                <w10:wrap anchorx="page"/>
              </v:group>
            </w:pict>
          </mc:Fallback>
        </mc:AlternateContent>
      </w:r>
      <w:r w:rsidR="00536928" w:rsidRPr="00746325">
        <w:rPr>
          <w:rFonts w:ascii="Arial"/>
          <w:b/>
          <w:sz w:val="36"/>
          <w:lang w:val="et-EE"/>
        </w:rPr>
        <w:t>2. samm:</w:t>
      </w:r>
    </w:p>
    <w:p w14:paraId="3CE0703E" w14:textId="77777777" w:rsidR="00065C28" w:rsidRPr="00746325" w:rsidRDefault="00536928">
      <w:pPr>
        <w:pStyle w:val="a3"/>
        <w:spacing w:before="146"/>
        <w:ind w:left="8425"/>
        <w:jc w:val="both"/>
        <w:rPr>
          <w:lang w:val="et-EE"/>
        </w:rPr>
      </w:pPr>
      <w:r w:rsidRPr="00746325">
        <w:rPr>
          <w:color w:val="1F2023"/>
          <w:lang w:val="et-EE"/>
        </w:rPr>
        <w:t>Osalejatele antakse järgmine kontekst:</w:t>
      </w:r>
    </w:p>
    <w:p w14:paraId="093EC335" w14:textId="77777777" w:rsidR="00065C28" w:rsidRPr="00746325" w:rsidRDefault="00536928">
      <w:pPr>
        <w:pStyle w:val="a3"/>
        <w:spacing w:before="181" w:line="259" w:lineRule="auto"/>
        <w:ind w:left="8425" w:right="416"/>
        <w:jc w:val="both"/>
        <w:rPr>
          <w:lang w:val="et-EE"/>
        </w:rPr>
      </w:pPr>
      <w:r w:rsidRPr="00746325">
        <w:rPr>
          <w:color w:val="1F2023"/>
          <w:lang w:val="et-EE"/>
        </w:rPr>
        <w:t>Selle ülesande täitmisel peate oma pere jaoks prioriteediks seadma arukate finantsotsuste tegemise. Ei ole õigeid ega valesid vastuseid; iga osaleja peab arutlema koos teiste pereliikmetega, et teha teadlik otsus raha kulutamise kohta.</w:t>
      </w:r>
    </w:p>
    <w:p w14:paraId="47D38313" w14:textId="031A7310" w:rsidR="00065C28" w:rsidRPr="00746325" w:rsidRDefault="00536928">
      <w:pPr>
        <w:pStyle w:val="a3"/>
        <w:spacing w:before="161" w:line="259" w:lineRule="auto"/>
        <w:ind w:left="8425" w:right="419"/>
        <w:jc w:val="both"/>
        <w:rPr>
          <w:lang w:val="et-EE"/>
        </w:rPr>
      </w:pPr>
      <w:r w:rsidRPr="00746325">
        <w:rPr>
          <w:color w:val="1F2023"/>
          <w:lang w:val="et-EE"/>
        </w:rPr>
        <w:t>Üks teist mängib üksikema, kes on kaotanud töö ja on praegu NEET. Teie pere katab igapäevaseid kulutusi teie vanavanemate pension</w:t>
      </w:r>
      <w:r w:rsidR="00AA29F1">
        <w:rPr>
          <w:color w:val="1F2023"/>
          <w:lang w:val="et-EE"/>
        </w:rPr>
        <w:t>ist</w:t>
      </w:r>
      <w:r w:rsidRPr="00746325">
        <w:rPr>
          <w:color w:val="1F2023"/>
          <w:lang w:val="et-EE"/>
        </w:rPr>
        <w:t>. Teie vanavanemate ühisel pangakontol on säästetud 1000 eurot. Te olete huvitatud uue töökoha leidmisest, et aidata tagada pere sissetulek. Leidsi</w:t>
      </w:r>
      <w:r w:rsidR="00AA29F1">
        <w:rPr>
          <w:color w:val="1F2023"/>
          <w:lang w:val="et-EE"/>
        </w:rPr>
        <w:t>te</w:t>
      </w:r>
      <w:r w:rsidRPr="00746325">
        <w:rPr>
          <w:color w:val="1F2023"/>
          <w:lang w:val="et-EE"/>
        </w:rPr>
        <w:t xml:space="preserve"> </w:t>
      </w:r>
      <w:r w:rsidR="00AA29F1">
        <w:rPr>
          <w:color w:val="1F2023"/>
          <w:lang w:val="et-EE"/>
        </w:rPr>
        <w:t>tasulised floristi kursused</w:t>
      </w:r>
      <w:r w:rsidRPr="00746325">
        <w:rPr>
          <w:color w:val="1F2023"/>
          <w:lang w:val="et-EE"/>
        </w:rPr>
        <w:t>.</w:t>
      </w:r>
    </w:p>
    <w:p w14:paraId="729615CD" w14:textId="77777777" w:rsidR="00AA29F1" w:rsidRDefault="00536928">
      <w:pPr>
        <w:pStyle w:val="a3"/>
        <w:spacing w:before="161" w:line="396" w:lineRule="auto"/>
        <w:ind w:left="8425" w:right="2495"/>
        <w:rPr>
          <w:color w:val="1F2023"/>
          <w:lang w:val="et-EE"/>
        </w:rPr>
      </w:pPr>
      <w:r w:rsidRPr="00746325">
        <w:rPr>
          <w:color w:val="1F2023"/>
          <w:lang w:val="et-EE"/>
        </w:rPr>
        <w:t xml:space="preserve">Igal teie pereliikmel on erinevad ideed, kuidas seda raha peaks kulutama: </w:t>
      </w:r>
    </w:p>
    <w:p w14:paraId="185839EF" w14:textId="28BCEB28" w:rsidR="00065C28" w:rsidRPr="00746325" w:rsidRDefault="00536928">
      <w:pPr>
        <w:pStyle w:val="a3"/>
        <w:spacing w:before="161" w:line="396" w:lineRule="auto"/>
        <w:ind w:left="8425" w:right="2495"/>
        <w:rPr>
          <w:lang w:val="et-EE"/>
        </w:rPr>
      </w:pPr>
      <w:r w:rsidRPr="00746325">
        <w:rPr>
          <w:color w:val="1F2023"/>
          <w:lang w:val="et-EE"/>
        </w:rPr>
        <w:t>Vanaisa tahaks käia hambaarsti juures ja investeerida säästetud raha uutesse hammastesse.</w:t>
      </w:r>
    </w:p>
    <w:p w14:paraId="0BB34AFD" w14:textId="30D7AC6D" w:rsidR="00065C28" w:rsidRPr="00746325" w:rsidRDefault="00536928">
      <w:pPr>
        <w:pStyle w:val="a3"/>
        <w:spacing w:before="5" w:line="256" w:lineRule="auto"/>
        <w:ind w:left="8425" w:right="312"/>
        <w:rPr>
          <w:lang w:val="et-EE"/>
        </w:rPr>
      </w:pPr>
      <w:r w:rsidRPr="00746325">
        <w:rPr>
          <w:color w:val="1F2023"/>
          <w:lang w:val="et-EE"/>
        </w:rPr>
        <w:t>Vanaema sooviks investeerida raha perepuhkus</w:t>
      </w:r>
      <w:r w:rsidR="00AA29F1">
        <w:rPr>
          <w:color w:val="1F2023"/>
          <w:lang w:val="et-EE"/>
        </w:rPr>
        <w:t>esse</w:t>
      </w:r>
      <w:r w:rsidRPr="00746325">
        <w:rPr>
          <w:color w:val="1F2023"/>
          <w:lang w:val="et-EE"/>
        </w:rPr>
        <w:t xml:space="preserve"> mere </w:t>
      </w:r>
      <w:r w:rsidR="00AA29F1">
        <w:rPr>
          <w:color w:val="1F2023"/>
          <w:lang w:val="et-EE"/>
        </w:rPr>
        <w:t>ääres</w:t>
      </w:r>
      <w:r w:rsidRPr="00746325">
        <w:rPr>
          <w:color w:val="1F2023"/>
          <w:lang w:val="et-EE"/>
        </w:rPr>
        <w:t>, sest see on oluline kõigi pereliikmete tervisele.</w:t>
      </w:r>
    </w:p>
    <w:p w14:paraId="7850721F" w14:textId="4BE5A322" w:rsidR="00065C28" w:rsidRPr="00746325" w:rsidRDefault="00536928">
      <w:pPr>
        <w:pStyle w:val="a3"/>
        <w:spacing w:before="162" w:line="259" w:lineRule="auto"/>
        <w:ind w:left="8425" w:right="421"/>
        <w:jc w:val="both"/>
        <w:rPr>
          <w:lang w:val="et-EE"/>
        </w:rPr>
      </w:pPr>
      <w:r w:rsidRPr="00746325">
        <w:rPr>
          <w:color w:val="1F2023"/>
          <w:lang w:val="et-EE"/>
        </w:rPr>
        <w:t xml:space="preserve">Tütar soovitab pangakonto vahetada liitintressiga pangakonto vastu, mis tähendab, et raha koguneb igal aastal ja mida rohkem raha pangas on, seda suurem on intressitulu. Vihje: proovige googeldada liitintressi, et </w:t>
      </w:r>
      <w:r w:rsidR="00AA29F1">
        <w:rPr>
          <w:color w:val="1F2023"/>
          <w:lang w:val="et-EE"/>
        </w:rPr>
        <w:t xml:space="preserve">sellest </w:t>
      </w:r>
      <w:r w:rsidRPr="00746325">
        <w:rPr>
          <w:color w:val="1F2023"/>
          <w:lang w:val="et-EE"/>
        </w:rPr>
        <w:t>rohkem teada saada.</w:t>
      </w:r>
    </w:p>
    <w:p w14:paraId="41370187" w14:textId="03CC1CFD" w:rsidR="00065C28" w:rsidRPr="00746325" w:rsidRDefault="00536928">
      <w:pPr>
        <w:pStyle w:val="a3"/>
        <w:spacing w:before="162" w:line="259" w:lineRule="auto"/>
        <w:ind w:left="8425" w:right="420"/>
        <w:jc w:val="both"/>
        <w:rPr>
          <w:lang w:val="et-EE"/>
        </w:rPr>
      </w:pPr>
      <w:r w:rsidRPr="00746325">
        <w:rPr>
          <w:color w:val="1F2023"/>
          <w:lang w:val="et-EE"/>
        </w:rPr>
        <w:t xml:space="preserve">Pojal on tekkinud suur huvi jäähoki vastu ja ta on saanud oma vanuseklassi parimaks mängijaks kohalikus klubis. Ta usub, et temast saab professionaalne hokimängija ja toetab sellega oma perekonda. Ta soovib kasutada raha uue hokivormi soetamiseks ja </w:t>
      </w:r>
      <w:r w:rsidR="00AA29F1">
        <w:rPr>
          <w:color w:val="1F2023"/>
          <w:lang w:val="et-EE"/>
        </w:rPr>
        <w:t>trennis käimiseks</w:t>
      </w:r>
      <w:r w:rsidRPr="00746325">
        <w:rPr>
          <w:color w:val="1F2023"/>
          <w:lang w:val="et-EE"/>
        </w:rPr>
        <w:t xml:space="preserve"> (5 korda nädalas)</w:t>
      </w:r>
      <w:r w:rsidR="00AA29F1">
        <w:rPr>
          <w:color w:val="1F2023"/>
          <w:lang w:val="et-EE"/>
        </w:rPr>
        <w:t xml:space="preserve">. Samuti ta tahab </w:t>
      </w:r>
      <w:r w:rsidRPr="00746325">
        <w:rPr>
          <w:color w:val="1F2023"/>
          <w:lang w:val="et-EE"/>
        </w:rPr>
        <w:t>oma hokimeeskonnaga</w:t>
      </w:r>
      <w:r w:rsidR="00AA29F1">
        <w:rPr>
          <w:color w:val="1F2023"/>
          <w:lang w:val="et-EE"/>
        </w:rPr>
        <w:t xml:space="preserve"> sõita</w:t>
      </w:r>
      <w:r w:rsidRPr="00746325">
        <w:rPr>
          <w:color w:val="1F2023"/>
          <w:lang w:val="et-EE"/>
        </w:rPr>
        <w:t xml:space="preserve"> välismaal toimuvatele tähtsatele võistlustele.</w:t>
      </w:r>
    </w:p>
    <w:p w14:paraId="76427207" w14:textId="77777777" w:rsidR="00DA1199" w:rsidRPr="00746325" w:rsidRDefault="00DA1199">
      <w:pPr>
        <w:spacing w:line="259" w:lineRule="auto"/>
        <w:jc w:val="both"/>
        <w:rPr>
          <w:lang w:val="et-EE"/>
        </w:rPr>
        <w:sectPr w:rsidR="00DA1199" w:rsidRPr="00746325">
          <w:footerReference w:type="default" r:id="rId375"/>
          <w:pgSz w:w="20480" w:h="15360" w:orient="landscape"/>
          <w:pgMar w:top="200" w:right="20" w:bottom="0" w:left="20" w:header="0" w:footer="0" w:gutter="0"/>
          <w:cols w:space="720"/>
        </w:sectPr>
      </w:pPr>
    </w:p>
    <w:p w14:paraId="6E1D7C83" w14:textId="7D57ADE6" w:rsidR="00065C28" w:rsidRPr="00746325" w:rsidRDefault="001D431D">
      <w:pPr>
        <w:pStyle w:val="a3"/>
        <w:ind w:left="232"/>
        <w:rPr>
          <w:sz w:val="20"/>
          <w:lang w:val="et-EE"/>
        </w:rPr>
      </w:pPr>
      <w:r>
        <w:rPr>
          <w:noProof/>
        </w:rPr>
        <w:lastRenderedPageBreak/>
        <mc:AlternateContent>
          <mc:Choice Requires="wps">
            <w:drawing>
              <wp:anchor distT="0" distB="0" distL="114300" distR="114300" simplePos="0" relativeHeight="251786752" behindDoc="1" locked="0" layoutInCell="1" allowOverlap="1" wp14:anchorId="2EF244FB" wp14:editId="2E02A2EC">
                <wp:simplePos x="0" y="0"/>
                <wp:positionH relativeFrom="page">
                  <wp:posOffset>685800</wp:posOffset>
                </wp:positionH>
                <wp:positionV relativeFrom="page">
                  <wp:posOffset>794385</wp:posOffset>
                </wp:positionV>
                <wp:extent cx="133985" cy="255905"/>
                <wp:effectExtent l="0" t="0" r="0" b="0"/>
                <wp:wrapNone/>
                <wp:docPr id="6150" name="Text Box 5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8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B2226" w14:textId="77777777" w:rsidR="00A934EA" w:rsidRDefault="00A934EA">
                            <w:pPr>
                              <w:spacing w:line="402" w:lineRule="exact"/>
                              <w:rPr>
                                <w:rFonts w:ascii="Arial"/>
                                <w:b/>
                                <w:sz w:val="36"/>
                              </w:rPr>
                            </w:pPr>
                            <w:r>
                              <w:rPr>
                                <w:rFonts w:ascii="Arial"/>
                                <w:b/>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F244FB" id="Text Box 532" o:spid="_x0000_s1618" type="#_x0000_t202" style="position:absolute;left:0;text-align:left;margin-left:54pt;margin-top:62.55pt;width:10.55pt;height:20.15pt;z-index:-251529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" filled="f" stroked="f">
                <v:textbox inset="0,0,0,0">
                  <w:txbxContent>
                    <w:p w14:paraId="34BB2226" w14:textId="77777777" w:rsidR="00A934EA" w:rsidRDefault="00A934EA">
                      <w:pPr>
                        <w:spacing w:line="402" w:lineRule="exact"/>
                        <w:rPr>
                          <w:rFonts w:ascii="Arial"/>
                          <w:b/>
                          <w:sz w:val="36"/>
                        </w:rPr>
                      </w:pPr>
                      <w:r>
                        <w:rPr>
                          <w:rFonts w:ascii="Arial"/>
                          <w:b/>
                          <w:sz w:val="36"/>
                        </w:rPr>
                        <w:t>+</w:t>
                      </w:r>
                    </w:p>
                  </w:txbxContent>
                </v:textbox>
                <w10:wrap anchorx="page" anchory="page"/>
              </v:shape>
            </w:pict>
          </mc:Fallback>
        </mc:AlternateContent>
      </w:r>
      <w:r w:rsidR="00536928" w:rsidRPr="00746325">
        <w:rPr>
          <w:noProof/>
          <w:lang w:val="et-EE"/>
        </w:rPr>
        <w:drawing>
          <wp:anchor distT="0" distB="0" distL="0" distR="0" simplePos="0" relativeHeight="251553280" behindDoc="0" locked="0" layoutInCell="1" allowOverlap="1" wp14:anchorId="2B88F40F" wp14:editId="36310463">
            <wp:simplePos x="0" y="0"/>
            <wp:positionH relativeFrom="page">
              <wp:posOffset>5280025</wp:posOffset>
            </wp:positionH>
            <wp:positionV relativeFrom="page">
              <wp:posOffset>1236980</wp:posOffset>
            </wp:positionV>
            <wp:extent cx="7617106" cy="6885813"/>
            <wp:effectExtent l="0" t="0" r="0" b="0"/>
            <wp:wrapNone/>
            <wp:docPr id="195" name="image175.jpeg" descr="People in a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mage175.jpeg"/>
                    <pic:cNvPicPr/>
                  </pic:nvPicPr>
                  <pic:blipFill>
                    <a:blip r:embed="rId376" cstate="print"/>
                    <a:stretch>
                      <a:fillRect/>
                    </a:stretch>
                  </pic:blipFill>
                  <pic:spPr>
                    <a:xfrm>
                      <a:off x="0" y="0"/>
                      <a:ext cx="7617106" cy="6885813"/>
                    </a:xfrm>
                    <a:prstGeom prst="rect">
                      <a:avLst/>
                    </a:prstGeom>
                  </pic:spPr>
                </pic:pic>
              </a:graphicData>
            </a:graphic>
          </wp:anchor>
        </w:drawing>
      </w:r>
      <w:r>
        <w:rPr>
          <w:noProof/>
        </w:rPr>
        <mc:AlternateContent>
          <mc:Choice Requires="wpg">
            <w:drawing>
              <wp:anchor distT="0" distB="0" distL="114300" distR="114300" simplePos="0" relativeHeight="251708928" behindDoc="0" locked="0" layoutInCell="1" allowOverlap="1" wp14:anchorId="6E3F85A6" wp14:editId="11821CD7">
                <wp:simplePos x="0" y="0"/>
                <wp:positionH relativeFrom="page">
                  <wp:posOffset>153035</wp:posOffset>
                </wp:positionH>
                <wp:positionV relativeFrom="page">
                  <wp:posOffset>6137910</wp:posOffset>
                </wp:positionV>
                <wp:extent cx="5080000" cy="3148330"/>
                <wp:effectExtent l="0" t="0" r="6350" b="0"/>
                <wp:wrapNone/>
                <wp:docPr id="6149" name="Группа 614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080000" cy="3148330"/>
                          <a:chOff x="241" y="9666"/>
                          <a:chExt cx="8000" cy="4958"/>
                        </a:xfrm>
                      </wpg:grpSpPr>
                      <wps:wsp>
                        <wps:cNvPr id="6160" name="Text Box 2248"/>
                        <wps:cNvSpPr txBox="1">
                          <a:spLocks noChangeAspect="1" noChangeArrowheads="1"/>
                        </wps:cNvSpPr>
                        <wps:spPr bwMode="auto">
                          <a:xfrm>
                            <a:off x="241" y="10249"/>
                            <a:ext cx="8000" cy="4375"/>
                          </a:xfrm>
                          <a:prstGeom prst="rect">
                            <a:avLst/>
                          </a:prstGeom>
                          <a:solidFill>
                            <a:srgbClr val="E1EFD9"/>
                          </a:solidFill>
                          <a:ln>
                            <a:noFill/>
                          </a:ln>
                        </wps:spPr>
                        <wps:txbx>
                          <w:txbxContent>
                            <w:p w14:paraId="1BC2DCB0" w14:textId="4A457770" w:rsidR="00A934EA" w:rsidRPr="00AA29F1" w:rsidRDefault="00A934EA">
                              <w:pPr>
                                <w:spacing w:before="75" w:line="259" w:lineRule="auto"/>
                                <w:ind w:left="142" w:right="146"/>
                                <w:jc w:val="both"/>
                                <w:rPr>
                                  <w:rFonts w:asciiTheme="minorHAnsi" w:hAnsiTheme="minorHAnsi"/>
                                  <w:sz w:val="36"/>
                                </w:rPr>
                              </w:pPr>
                              <w:r w:rsidRPr="00AA29F1">
                                <w:rPr>
                                  <w:rFonts w:asciiTheme="minorHAnsi" w:hAnsiTheme="minorHAnsi"/>
                                  <w:sz w:val="36"/>
                                </w:rPr>
                                <w:t xml:space="preserve">Pärast kõiki ettekandeid toimub arutelusessioon. Koolitaja küsib osalejatelt, kuidas nad </w:t>
                              </w:r>
                              <w:r w:rsidRPr="00AA29F1">
                                <w:rPr>
                                  <w:rFonts w:asciiTheme="minorHAnsi" w:hAnsiTheme="minorHAnsi"/>
                                  <w:spacing w:val="-1"/>
                                  <w:sz w:val="36"/>
                                </w:rPr>
                                <w:t xml:space="preserve">end </w:t>
                              </w:r>
                              <w:r w:rsidRPr="00AA29F1">
                                <w:rPr>
                                  <w:rFonts w:asciiTheme="minorHAnsi" w:hAnsiTheme="minorHAnsi"/>
                                  <w:sz w:val="36"/>
                                </w:rPr>
                                <w:t xml:space="preserve">arutelude </w:t>
                              </w:r>
                              <w:r w:rsidRPr="00AA29F1">
                                <w:rPr>
                                  <w:rFonts w:asciiTheme="minorHAnsi" w:hAnsiTheme="minorHAnsi"/>
                                  <w:spacing w:val="-1"/>
                                  <w:sz w:val="36"/>
                                </w:rPr>
                                <w:t>ajal tundsid</w:t>
                              </w:r>
                              <w:r w:rsidRPr="00AA29F1">
                                <w:rPr>
                                  <w:rFonts w:asciiTheme="minorHAnsi" w:hAnsiTheme="minorHAnsi"/>
                                  <w:sz w:val="36"/>
                                </w:rPr>
                                <w:t>, kas nad olid rahul oma rolliga või soovisid, et neil oleks mõni teine roll.</w:t>
                              </w:r>
                            </w:p>
                          </w:txbxContent>
                        </wps:txbx>
                        <wps:bodyPr rot="0" vert="horz" wrap="square" lIns="0" tIns="0" rIns="0" bIns="0" anchor="t" anchorCtr="0" upright="1">
                          <a:noAutofit/>
                        </wps:bodyPr>
                      </wps:wsp>
                      <wps:wsp>
                        <wps:cNvPr id="6161" name="Text Box 2249"/>
                        <wps:cNvSpPr txBox="1">
                          <a:spLocks noChangeAspect="1" noChangeArrowheads="1"/>
                        </wps:cNvSpPr>
                        <wps:spPr bwMode="auto">
                          <a:xfrm>
                            <a:off x="241" y="9666"/>
                            <a:ext cx="8000" cy="583"/>
                          </a:xfrm>
                          <a:prstGeom prst="rect">
                            <a:avLst/>
                          </a:prstGeom>
                          <a:solidFill>
                            <a:srgbClr val="C5DFB4"/>
                          </a:solidFill>
                          <a:ln>
                            <a:noFill/>
                          </a:ln>
                        </wps:spPr>
                        <wps:txbx>
                          <w:txbxContent>
                            <w:p w14:paraId="1528ED8A" w14:textId="77777777" w:rsidR="00A934EA" w:rsidRDefault="00A934EA">
                              <w:pPr>
                                <w:spacing w:before="74"/>
                                <w:ind w:left="135"/>
                                <w:rPr>
                                  <w:rFonts w:ascii="Arial"/>
                                  <w:b/>
                                  <w:sz w:val="36"/>
                                </w:rPr>
                              </w:pPr>
                              <w:r>
                                <w:rPr>
                                  <w:rFonts w:ascii="Arial"/>
                                  <w:b/>
                                  <w:sz w:val="36"/>
                                </w:rPr>
                                <w:t>4. sam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3F85A6" id="Группа 6149" o:spid="_x0000_s1619" style="position:absolute;left:0;text-align:left;margin-left:12.05pt;margin-top:483.3pt;width:400pt;height:247.9pt;z-index:251708928;mso-position-horizontal-relative:page;mso-position-vertical-relative:page" coordorigin="241,9666" coordsize="8000,4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">
                <o:lock v:ext="edit" aspectratio="t"/>
                <v:shape id="Text Box 2248" o:spid="_x0000_s1620" type="#_x0000_t202" style="position:absolute;left:241;top:10249;width:8000;height:4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" fillcolor="#e1efd9" stroked="f">
                  <o:lock v:ext="edit" aspectratio="t"/>
                  <v:textbox inset="0,0,0,0">
                    <w:txbxContent>
                      <w:p w14:paraId="1BC2DCB0" w14:textId="4A457770" w:rsidR="00A934EA" w:rsidRPr="00AA29F1" w:rsidRDefault="00A934EA">
                        <w:pPr>
                          <w:spacing w:before="75" w:line="259" w:lineRule="auto"/>
                          <w:ind w:left="142" w:right="146"/>
                          <w:jc w:val="both"/>
                          <w:rPr>
                            <w:rFonts w:asciiTheme="minorHAnsi" w:hAnsiTheme="minorHAnsi"/>
                            <w:sz w:val="36"/>
                          </w:rPr>
                        </w:pPr>
                        <w:proofErr w:type="spellStart"/>
                        <w:r w:rsidRPr="00AA29F1">
                          <w:rPr>
                            <w:rFonts w:asciiTheme="minorHAnsi" w:hAnsiTheme="minorHAnsi"/>
                            <w:sz w:val="36"/>
                          </w:rPr>
                          <w:t>Pärast</w:t>
                        </w:r>
                        <w:proofErr w:type="spellEnd"/>
                        <w:r w:rsidRPr="00AA29F1">
                          <w:rPr>
                            <w:rFonts w:asciiTheme="minorHAnsi" w:hAnsiTheme="minorHAnsi"/>
                            <w:sz w:val="36"/>
                          </w:rPr>
                          <w:t xml:space="preserve"> </w:t>
                        </w:r>
                        <w:proofErr w:type="spellStart"/>
                        <w:r w:rsidRPr="00AA29F1">
                          <w:rPr>
                            <w:rFonts w:asciiTheme="minorHAnsi" w:hAnsiTheme="minorHAnsi"/>
                            <w:sz w:val="36"/>
                          </w:rPr>
                          <w:t>kõiki</w:t>
                        </w:r>
                        <w:proofErr w:type="spellEnd"/>
                        <w:r w:rsidRPr="00AA29F1">
                          <w:rPr>
                            <w:rFonts w:asciiTheme="minorHAnsi" w:hAnsiTheme="minorHAnsi"/>
                            <w:sz w:val="36"/>
                          </w:rPr>
                          <w:t xml:space="preserve"> </w:t>
                        </w:r>
                        <w:proofErr w:type="spellStart"/>
                        <w:r w:rsidRPr="00AA29F1">
                          <w:rPr>
                            <w:rFonts w:asciiTheme="minorHAnsi" w:hAnsiTheme="minorHAnsi"/>
                            <w:sz w:val="36"/>
                          </w:rPr>
                          <w:t>ettekandeid</w:t>
                        </w:r>
                        <w:proofErr w:type="spellEnd"/>
                        <w:r w:rsidRPr="00AA29F1">
                          <w:rPr>
                            <w:rFonts w:asciiTheme="minorHAnsi" w:hAnsiTheme="minorHAnsi"/>
                            <w:sz w:val="36"/>
                          </w:rPr>
                          <w:t xml:space="preserve"> </w:t>
                        </w:r>
                        <w:proofErr w:type="spellStart"/>
                        <w:r w:rsidRPr="00AA29F1">
                          <w:rPr>
                            <w:rFonts w:asciiTheme="minorHAnsi" w:hAnsiTheme="minorHAnsi"/>
                            <w:sz w:val="36"/>
                          </w:rPr>
                          <w:t>toimub</w:t>
                        </w:r>
                        <w:proofErr w:type="spellEnd"/>
                        <w:r w:rsidRPr="00AA29F1">
                          <w:rPr>
                            <w:rFonts w:asciiTheme="minorHAnsi" w:hAnsiTheme="minorHAnsi"/>
                            <w:sz w:val="36"/>
                          </w:rPr>
                          <w:t xml:space="preserve"> </w:t>
                        </w:r>
                        <w:proofErr w:type="spellStart"/>
                        <w:r w:rsidRPr="00AA29F1">
                          <w:rPr>
                            <w:rFonts w:asciiTheme="minorHAnsi" w:hAnsiTheme="minorHAnsi"/>
                            <w:sz w:val="36"/>
                          </w:rPr>
                          <w:t>arutelusessioon</w:t>
                        </w:r>
                        <w:proofErr w:type="spellEnd"/>
                        <w:r w:rsidRPr="00AA29F1">
                          <w:rPr>
                            <w:rFonts w:asciiTheme="minorHAnsi" w:hAnsiTheme="minorHAnsi"/>
                            <w:sz w:val="36"/>
                          </w:rPr>
                          <w:t xml:space="preserve">. </w:t>
                        </w:r>
                        <w:proofErr w:type="spellStart"/>
                        <w:r w:rsidRPr="00AA29F1">
                          <w:rPr>
                            <w:rFonts w:asciiTheme="minorHAnsi" w:hAnsiTheme="minorHAnsi"/>
                            <w:sz w:val="36"/>
                          </w:rPr>
                          <w:t>Koolitaja</w:t>
                        </w:r>
                        <w:proofErr w:type="spellEnd"/>
                        <w:r w:rsidRPr="00AA29F1">
                          <w:rPr>
                            <w:rFonts w:asciiTheme="minorHAnsi" w:hAnsiTheme="minorHAnsi"/>
                            <w:sz w:val="36"/>
                          </w:rPr>
                          <w:t xml:space="preserve"> </w:t>
                        </w:r>
                        <w:proofErr w:type="spellStart"/>
                        <w:r w:rsidRPr="00AA29F1">
                          <w:rPr>
                            <w:rFonts w:asciiTheme="minorHAnsi" w:hAnsiTheme="minorHAnsi"/>
                            <w:sz w:val="36"/>
                          </w:rPr>
                          <w:t>küsib</w:t>
                        </w:r>
                        <w:proofErr w:type="spellEnd"/>
                        <w:r w:rsidRPr="00AA29F1">
                          <w:rPr>
                            <w:rFonts w:asciiTheme="minorHAnsi" w:hAnsiTheme="minorHAnsi"/>
                            <w:sz w:val="36"/>
                          </w:rPr>
                          <w:t xml:space="preserve"> </w:t>
                        </w:r>
                        <w:proofErr w:type="spellStart"/>
                        <w:r w:rsidRPr="00AA29F1">
                          <w:rPr>
                            <w:rFonts w:asciiTheme="minorHAnsi" w:hAnsiTheme="minorHAnsi"/>
                            <w:sz w:val="36"/>
                          </w:rPr>
                          <w:t>osalejatelt</w:t>
                        </w:r>
                        <w:proofErr w:type="spellEnd"/>
                        <w:r w:rsidRPr="00AA29F1">
                          <w:rPr>
                            <w:rFonts w:asciiTheme="minorHAnsi" w:hAnsiTheme="minorHAnsi"/>
                            <w:sz w:val="36"/>
                          </w:rPr>
                          <w:t xml:space="preserve">, </w:t>
                        </w:r>
                        <w:proofErr w:type="spellStart"/>
                        <w:r w:rsidRPr="00AA29F1">
                          <w:rPr>
                            <w:rFonts w:asciiTheme="minorHAnsi" w:hAnsiTheme="minorHAnsi"/>
                            <w:sz w:val="36"/>
                          </w:rPr>
                          <w:t>kuidas</w:t>
                        </w:r>
                        <w:proofErr w:type="spellEnd"/>
                        <w:r w:rsidRPr="00AA29F1">
                          <w:rPr>
                            <w:rFonts w:asciiTheme="minorHAnsi" w:hAnsiTheme="minorHAnsi"/>
                            <w:sz w:val="36"/>
                          </w:rPr>
                          <w:t xml:space="preserve"> </w:t>
                        </w:r>
                        <w:proofErr w:type="spellStart"/>
                        <w:r w:rsidRPr="00AA29F1">
                          <w:rPr>
                            <w:rFonts w:asciiTheme="minorHAnsi" w:hAnsiTheme="minorHAnsi"/>
                            <w:sz w:val="36"/>
                          </w:rPr>
                          <w:t>nad</w:t>
                        </w:r>
                        <w:proofErr w:type="spellEnd"/>
                        <w:r w:rsidRPr="00AA29F1">
                          <w:rPr>
                            <w:rFonts w:asciiTheme="minorHAnsi" w:hAnsiTheme="minorHAnsi"/>
                            <w:sz w:val="36"/>
                          </w:rPr>
                          <w:t xml:space="preserve"> </w:t>
                        </w:r>
                        <w:r w:rsidRPr="00AA29F1">
                          <w:rPr>
                            <w:rFonts w:asciiTheme="minorHAnsi" w:hAnsiTheme="minorHAnsi"/>
                            <w:spacing w:val="-1"/>
                            <w:sz w:val="36"/>
                          </w:rPr>
                          <w:t xml:space="preserve">end </w:t>
                        </w:r>
                        <w:proofErr w:type="spellStart"/>
                        <w:r w:rsidRPr="00AA29F1">
                          <w:rPr>
                            <w:rFonts w:asciiTheme="minorHAnsi" w:hAnsiTheme="minorHAnsi"/>
                            <w:sz w:val="36"/>
                          </w:rPr>
                          <w:t>arutelude</w:t>
                        </w:r>
                        <w:proofErr w:type="spellEnd"/>
                        <w:r w:rsidRPr="00AA29F1">
                          <w:rPr>
                            <w:rFonts w:asciiTheme="minorHAnsi" w:hAnsiTheme="minorHAnsi"/>
                            <w:sz w:val="36"/>
                          </w:rPr>
                          <w:t xml:space="preserve"> </w:t>
                        </w:r>
                        <w:proofErr w:type="spellStart"/>
                        <w:r w:rsidRPr="00AA29F1">
                          <w:rPr>
                            <w:rFonts w:asciiTheme="minorHAnsi" w:hAnsiTheme="minorHAnsi"/>
                            <w:spacing w:val="-1"/>
                            <w:sz w:val="36"/>
                          </w:rPr>
                          <w:t>ajal</w:t>
                        </w:r>
                        <w:proofErr w:type="spellEnd"/>
                        <w:r w:rsidRPr="00AA29F1">
                          <w:rPr>
                            <w:rFonts w:asciiTheme="minorHAnsi" w:hAnsiTheme="minorHAnsi"/>
                            <w:spacing w:val="-1"/>
                            <w:sz w:val="36"/>
                          </w:rPr>
                          <w:t xml:space="preserve"> </w:t>
                        </w:r>
                        <w:proofErr w:type="spellStart"/>
                        <w:r w:rsidRPr="00AA29F1">
                          <w:rPr>
                            <w:rFonts w:asciiTheme="minorHAnsi" w:hAnsiTheme="minorHAnsi"/>
                            <w:spacing w:val="-1"/>
                            <w:sz w:val="36"/>
                          </w:rPr>
                          <w:t>tundsid</w:t>
                        </w:r>
                        <w:proofErr w:type="spellEnd"/>
                        <w:r w:rsidRPr="00AA29F1">
                          <w:rPr>
                            <w:rFonts w:asciiTheme="minorHAnsi" w:hAnsiTheme="minorHAnsi"/>
                            <w:sz w:val="36"/>
                          </w:rPr>
                          <w:t xml:space="preserve">, kas </w:t>
                        </w:r>
                        <w:proofErr w:type="spellStart"/>
                        <w:r w:rsidRPr="00AA29F1">
                          <w:rPr>
                            <w:rFonts w:asciiTheme="minorHAnsi" w:hAnsiTheme="minorHAnsi"/>
                            <w:sz w:val="36"/>
                          </w:rPr>
                          <w:t>nad</w:t>
                        </w:r>
                        <w:proofErr w:type="spellEnd"/>
                        <w:r w:rsidRPr="00AA29F1">
                          <w:rPr>
                            <w:rFonts w:asciiTheme="minorHAnsi" w:hAnsiTheme="minorHAnsi"/>
                            <w:sz w:val="36"/>
                          </w:rPr>
                          <w:t xml:space="preserve"> </w:t>
                        </w:r>
                        <w:proofErr w:type="spellStart"/>
                        <w:r w:rsidRPr="00AA29F1">
                          <w:rPr>
                            <w:rFonts w:asciiTheme="minorHAnsi" w:hAnsiTheme="minorHAnsi"/>
                            <w:sz w:val="36"/>
                          </w:rPr>
                          <w:t>olid</w:t>
                        </w:r>
                        <w:proofErr w:type="spellEnd"/>
                        <w:r w:rsidRPr="00AA29F1">
                          <w:rPr>
                            <w:rFonts w:asciiTheme="minorHAnsi" w:hAnsiTheme="minorHAnsi"/>
                            <w:sz w:val="36"/>
                          </w:rPr>
                          <w:t xml:space="preserve"> </w:t>
                        </w:r>
                        <w:proofErr w:type="spellStart"/>
                        <w:r w:rsidRPr="00AA29F1">
                          <w:rPr>
                            <w:rFonts w:asciiTheme="minorHAnsi" w:hAnsiTheme="minorHAnsi"/>
                            <w:sz w:val="36"/>
                          </w:rPr>
                          <w:t>rahul</w:t>
                        </w:r>
                        <w:proofErr w:type="spellEnd"/>
                        <w:r w:rsidRPr="00AA29F1">
                          <w:rPr>
                            <w:rFonts w:asciiTheme="minorHAnsi" w:hAnsiTheme="minorHAnsi"/>
                            <w:sz w:val="36"/>
                          </w:rPr>
                          <w:t xml:space="preserve"> </w:t>
                        </w:r>
                        <w:proofErr w:type="spellStart"/>
                        <w:r w:rsidRPr="00AA29F1">
                          <w:rPr>
                            <w:rFonts w:asciiTheme="minorHAnsi" w:hAnsiTheme="minorHAnsi"/>
                            <w:sz w:val="36"/>
                          </w:rPr>
                          <w:t>oma</w:t>
                        </w:r>
                        <w:proofErr w:type="spellEnd"/>
                        <w:r w:rsidRPr="00AA29F1">
                          <w:rPr>
                            <w:rFonts w:asciiTheme="minorHAnsi" w:hAnsiTheme="minorHAnsi"/>
                            <w:sz w:val="36"/>
                          </w:rPr>
                          <w:t xml:space="preserve"> </w:t>
                        </w:r>
                        <w:proofErr w:type="spellStart"/>
                        <w:r w:rsidRPr="00AA29F1">
                          <w:rPr>
                            <w:rFonts w:asciiTheme="minorHAnsi" w:hAnsiTheme="minorHAnsi"/>
                            <w:sz w:val="36"/>
                          </w:rPr>
                          <w:t>rolliga</w:t>
                        </w:r>
                        <w:proofErr w:type="spellEnd"/>
                        <w:r w:rsidRPr="00AA29F1">
                          <w:rPr>
                            <w:rFonts w:asciiTheme="minorHAnsi" w:hAnsiTheme="minorHAnsi"/>
                            <w:sz w:val="36"/>
                          </w:rPr>
                          <w:t xml:space="preserve"> </w:t>
                        </w:r>
                        <w:proofErr w:type="spellStart"/>
                        <w:r w:rsidRPr="00AA29F1">
                          <w:rPr>
                            <w:rFonts w:asciiTheme="minorHAnsi" w:hAnsiTheme="minorHAnsi"/>
                            <w:sz w:val="36"/>
                          </w:rPr>
                          <w:t>või</w:t>
                        </w:r>
                        <w:proofErr w:type="spellEnd"/>
                        <w:r w:rsidRPr="00AA29F1">
                          <w:rPr>
                            <w:rFonts w:asciiTheme="minorHAnsi" w:hAnsiTheme="minorHAnsi"/>
                            <w:sz w:val="36"/>
                          </w:rPr>
                          <w:t xml:space="preserve"> </w:t>
                        </w:r>
                        <w:proofErr w:type="spellStart"/>
                        <w:r w:rsidRPr="00AA29F1">
                          <w:rPr>
                            <w:rFonts w:asciiTheme="minorHAnsi" w:hAnsiTheme="minorHAnsi"/>
                            <w:sz w:val="36"/>
                          </w:rPr>
                          <w:t>soovisid</w:t>
                        </w:r>
                        <w:proofErr w:type="spellEnd"/>
                        <w:r w:rsidRPr="00AA29F1">
                          <w:rPr>
                            <w:rFonts w:asciiTheme="minorHAnsi" w:hAnsiTheme="minorHAnsi"/>
                            <w:sz w:val="36"/>
                          </w:rPr>
                          <w:t xml:space="preserve">, et </w:t>
                        </w:r>
                        <w:proofErr w:type="spellStart"/>
                        <w:r w:rsidRPr="00AA29F1">
                          <w:rPr>
                            <w:rFonts w:asciiTheme="minorHAnsi" w:hAnsiTheme="minorHAnsi"/>
                            <w:sz w:val="36"/>
                          </w:rPr>
                          <w:t>neil</w:t>
                        </w:r>
                        <w:proofErr w:type="spellEnd"/>
                        <w:r w:rsidRPr="00AA29F1">
                          <w:rPr>
                            <w:rFonts w:asciiTheme="minorHAnsi" w:hAnsiTheme="minorHAnsi"/>
                            <w:sz w:val="36"/>
                          </w:rPr>
                          <w:t xml:space="preserve"> </w:t>
                        </w:r>
                        <w:proofErr w:type="spellStart"/>
                        <w:r w:rsidRPr="00AA29F1">
                          <w:rPr>
                            <w:rFonts w:asciiTheme="minorHAnsi" w:hAnsiTheme="minorHAnsi"/>
                            <w:sz w:val="36"/>
                          </w:rPr>
                          <w:t>oleks</w:t>
                        </w:r>
                        <w:proofErr w:type="spellEnd"/>
                        <w:r w:rsidRPr="00AA29F1">
                          <w:rPr>
                            <w:rFonts w:asciiTheme="minorHAnsi" w:hAnsiTheme="minorHAnsi"/>
                            <w:sz w:val="36"/>
                          </w:rPr>
                          <w:t xml:space="preserve"> </w:t>
                        </w:r>
                        <w:proofErr w:type="spellStart"/>
                        <w:r w:rsidRPr="00AA29F1">
                          <w:rPr>
                            <w:rFonts w:asciiTheme="minorHAnsi" w:hAnsiTheme="minorHAnsi"/>
                            <w:sz w:val="36"/>
                          </w:rPr>
                          <w:t>mõni</w:t>
                        </w:r>
                        <w:proofErr w:type="spellEnd"/>
                        <w:r w:rsidRPr="00AA29F1">
                          <w:rPr>
                            <w:rFonts w:asciiTheme="minorHAnsi" w:hAnsiTheme="minorHAnsi"/>
                            <w:sz w:val="36"/>
                          </w:rPr>
                          <w:t xml:space="preserve"> </w:t>
                        </w:r>
                        <w:proofErr w:type="spellStart"/>
                        <w:r w:rsidRPr="00AA29F1">
                          <w:rPr>
                            <w:rFonts w:asciiTheme="minorHAnsi" w:hAnsiTheme="minorHAnsi"/>
                            <w:sz w:val="36"/>
                          </w:rPr>
                          <w:t>teine</w:t>
                        </w:r>
                        <w:proofErr w:type="spellEnd"/>
                        <w:r w:rsidRPr="00AA29F1">
                          <w:rPr>
                            <w:rFonts w:asciiTheme="minorHAnsi" w:hAnsiTheme="minorHAnsi"/>
                            <w:sz w:val="36"/>
                          </w:rPr>
                          <w:t xml:space="preserve"> roll.</w:t>
                        </w:r>
                      </w:p>
                    </w:txbxContent>
                  </v:textbox>
                </v:shape>
                <v:shape id="Text Box 2249" o:spid="_x0000_s1621" type="#_x0000_t202" style="position:absolute;left:241;top:9666;width:8000;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" fillcolor="#c5dfb4" stroked="f">
                  <o:lock v:ext="edit" aspectratio="t"/>
                  <v:textbox inset="0,0,0,0">
                    <w:txbxContent>
                      <w:p w14:paraId="1528ED8A" w14:textId="77777777" w:rsidR="00A934EA" w:rsidRDefault="00A934EA">
                        <w:pPr>
                          <w:spacing w:before="74"/>
                          <w:ind w:left="135"/>
                          <w:rPr>
                            <w:rFonts w:ascii="Arial"/>
                            <w:b/>
                            <w:sz w:val="36"/>
                          </w:rPr>
                        </w:pPr>
                        <w:r>
                          <w:rPr>
                            <w:rFonts w:ascii="Arial"/>
                            <w:b/>
                            <w:sz w:val="36"/>
                          </w:rPr>
                          <w:t xml:space="preserve">4. </w:t>
                        </w:r>
                        <w:proofErr w:type="spellStart"/>
                        <w:r>
                          <w:rPr>
                            <w:rFonts w:ascii="Arial"/>
                            <w:b/>
                            <w:sz w:val="36"/>
                          </w:rPr>
                          <w:t>samm</w:t>
                        </w:r>
                        <w:proofErr w:type="spellEnd"/>
                        <w:r>
                          <w:rPr>
                            <w:rFonts w:ascii="Arial"/>
                            <w:b/>
                            <w:sz w:val="36"/>
                          </w:rPr>
                          <w:t>:</w:t>
                        </w:r>
                      </w:p>
                    </w:txbxContent>
                  </v:textbox>
                </v:shape>
                <w10:wrap anchorx="page" anchory="page"/>
              </v:group>
            </w:pict>
          </mc:Fallback>
        </mc:AlternateContent>
      </w:r>
      <w:r>
        <w:rPr>
          <w:noProof/>
        </w:rPr>
        <mc:AlternateContent>
          <mc:Choice Requires="wpg">
            <w:drawing>
              <wp:anchor distT="0" distB="0" distL="114300" distR="114300" simplePos="0" relativeHeight="251709952" behindDoc="0" locked="0" layoutInCell="1" allowOverlap="1" wp14:anchorId="759D1ACA" wp14:editId="47991389">
                <wp:simplePos x="0" y="0"/>
                <wp:positionH relativeFrom="page">
                  <wp:posOffset>152400</wp:posOffset>
                </wp:positionH>
                <wp:positionV relativeFrom="page">
                  <wp:posOffset>1235710</wp:posOffset>
                </wp:positionV>
                <wp:extent cx="5080000" cy="4805680"/>
                <wp:effectExtent l="0" t="0" r="0" b="0"/>
                <wp:wrapNone/>
                <wp:docPr id="6146" name="Group 61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080000" cy="4805680"/>
                          <a:chOff x="240" y="1946"/>
                          <a:chExt cx="8000" cy="7568"/>
                        </a:xfrm>
                      </wpg:grpSpPr>
                      <wps:wsp>
                        <wps:cNvPr id="6147" name="Text Box 2245"/>
                        <wps:cNvSpPr txBox="1">
                          <a:spLocks noChangeAspect="1" noChangeArrowheads="1"/>
                        </wps:cNvSpPr>
                        <wps:spPr bwMode="auto">
                          <a:xfrm>
                            <a:off x="240" y="2512"/>
                            <a:ext cx="8000" cy="7002"/>
                          </a:xfrm>
                          <a:prstGeom prst="rect">
                            <a:avLst/>
                          </a:prstGeom>
                          <a:solidFill>
                            <a:srgbClr val="E1EFD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0FE9F7" w14:textId="4326825D" w:rsidR="00A934EA" w:rsidRPr="00AA29F1" w:rsidRDefault="00A934EA">
                              <w:pPr>
                                <w:spacing w:before="74" w:line="259" w:lineRule="auto"/>
                                <w:ind w:left="143" w:right="148"/>
                                <w:jc w:val="both"/>
                                <w:rPr>
                                  <w:rFonts w:asciiTheme="minorHAnsi" w:hAnsiTheme="minorHAnsi"/>
                                  <w:sz w:val="36"/>
                                  <w:lang w:val="nl-NL"/>
                                </w:rPr>
                              </w:pPr>
                              <w:r w:rsidRPr="00AA29F1">
                                <w:rPr>
                                  <w:rFonts w:asciiTheme="minorHAnsi" w:hAnsiTheme="minorHAnsi"/>
                                  <w:sz w:val="36"/>
                                  <w:lang w:val="nl-NL"/>
                                </w:rPr>
                                <w:t>Osalejatel on 15 minutit aega, et lugeda ja mõista oma roll ning valmistada ette oma argumendid (kirjalikult), et neid teistele pereliikmetele esitada.</w:t>
                              </w:r>
                            </w:p>
                            <w:p w14:paraId="418F5F0E" w14:textId="25A46A10" w:rsidR="00A934EA" w:rsidRPr="00AA29F1" w:rsidRDefault="00A934EA">
                              <w:pPr>
                                <w:spacing w:before="160" w:line="259" w:lineRule="auto"/>
                                <w:ind w:left="143" w:right="138"/>
                                <w:jc w:val="both"/>
                                <w:rPr>
                                  <w:rFonts w:asciiTheme="minorHAnsi" w:hAnsiTheme="minorHAnsi"/>
                                  <w:sz w:val="36"/>
                                </w:rPr>
                              </w:pPr>
                              <w:r w:rsidRPr="00AA29F1">
                                <w:rPr>
                                  <w:rFonts w:asciiTheme="minorHAnsi" w:hAnsiTheme="minorHAnsi"/>
                                  <w:sz w:val="36"/>
                                  <w:lang w:val="nl-NL"/>
                                </w:rPr>
                                <w:t xml:space="preserve">Läbiviija palub osalejatel tutvustada oma huvisid ja jälgib arutelu pereliikmete vahel. Iga osaleja püüab </w:t>
                              </w:r>
                              <w:r w:rsidRPr="00AA29F1">
                                <w:rPr>
                                  <w:rFonts w:asciiTheme="minorHAnsi" w:hAnsiTheme="minorHAnsi"/>
                                  <w:spacing w:val="-1"/>
                                  <w:sz w:val="36"/>
                                  <w:lang w:val="nl-NL"/>
                                </w:rPr>
                                <w:t xml:space="preserve">teisi </w:t>
                              </w:r>
                              <w:r w:rsidRPr="00AA29F1">
                                <w:rPr>
                                  <w:rFonts w:asciiTheme="minorHAnsi" w:hAnsiTheme="minorHAnsi"/>
                                  <w:sz w:val="36"/>
                                  <w:lang w:val="nl-NL"/>
                                </w:rPr>
                                <w:t xml:space="preserve">veenda </w:t>
                              </w:r>
                              <w:r w:rsidRPr="00AA29F1">
                                <w:rPr>
                                  <w:rFonts w:asciiTheme="minorHAnsi" w:hAnsiTheme="minorHAnsi"/>
                                  <w:spacing w:val="-1"/>
                                  <w:sz w:val="36"/>
                                  <w:lang w:val="nl-NL"/>
                                </w:rPr>
                                <w:t xml:space="preserve">oma </w:t>
                              </w:r>
                              <w:r w:rsidRPr="00AA29F1">
                                <w:rPr>
                                  <w:rFonts w:asciiTheme="minorHAnsi" w:hAnsiTheme="minorHAnsi"/>
                                  <w:sz w:val="36"/>
                                  <w:lang w:val="nl-NL"/>
                                </w:rPr>
                                <w:t xml:space="preserve">ideed </w:t>
                              </w:r>
                              <w:r w:rsidRPr="00AA29F1">
                                <w:rPr>
                                  <w:rFonts w:asciiTheme="minorHAnsi" w:hAnsiTheme="minorHAnsi"/>
                                  <w:spacing w:val="-1"/>
                                  <w:sz w:val="36"/>
                                  <w:lang w:val="nl-NL"/>
                                </w:rPr>
                                <w:t xml:space="preserve">toetama. </w:t>
                              </w:r>
                              <w:r w:rsidRPr="00AA29F1">
                                <w:rPr>
                                  <w:rFonts w:asciiTheme="minorHAnsi" w:hAnsiTheme="minorHAnsi"/>
                                  <w:sz w:val="36"/>
                                  <w:lang w:val="nl-NL"/>
                                </w:rPr>
                                <w:t xml:space="preserve">Arutelude tulemuseks peaks olema üksmeel, kuidas kasutada ja jagada perekonna säästud. </w:t>
                              </w:r>
                              <w:r w:rsidRPr="00AA29F1">
                                <w:rPr>
                                  <w:rFonts w:asciiTheme="minorHAnsi" w:hAnsiTheme="minorHAnsi"/>
                                  <w:sz w:val="36"/>
                                </w:rPr>
                                <w:t>Kõik pereliikmed peavad nõustuma ühe idee toetamisega.</w:t>
                              </w:r>
                            </w:p>
                          </w:txbxContent>
                        </wps:txbx>
                        <wps:bodyPr rot="0" vert="horz" wrap="square" lIns="0" tIns="0" rIns="0" bIns="0" anchor="t" anchorCtr="0" upright="1">
                          <a:noAutofit/>
                        </wps:bodyPr>
                      </wps:wsp>
                      <wps:wsp>
                        <wps:cNvPr id="6148" name="Text Box 2246"/>
                        <wps:cNvSpPr txBox="1">
                          <a:spLocks noChangeAspect="1" noChangeArrowheads="1"/>
                        </wps:cNvSpPr>
                        <wps:spPr bwMode="auto">
                          <a:xfrm>
                            <a:off x="240" y="1946"/>
                            <a:ext cx="8000" cy="566"/>
                          </a:xfrm>
                          <a:prstGeom prst="rect">
                            <a:avLst/>
                          </a:prstGeom>
                          <a:solidFill>
                            <a:srgbClr val="C5DFB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75CB55" w14:textId="77777777" w:rsidR="00A934EA" w:rsidRDefault="00A934EA">
                              <w:pPr>
                                <w:spacing w:before="73"/>
                                <w:ind w:left="147"/>
                                <w:rPr>
                                  <w:rFonts w:ascii="Arial"/>
                                  <w:b/>
                                  <w:sz w:val="36"/>
                                </w:rPr>
                              </w:pPr>
                              <w:r>
                                <w:rPr>
                                  <w:rFonts w:ascii="Arial"/>
                                  <w:b/>
                                  <w:sz w:val="36"/>
                                </w:rPr>
                                <w:t>3. sam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D1ACA" id="Group 6156" o:spid="_x0000_s1622" style="position:absolute;left:0;text-align:left;margin-left:12pt;margin-top:97.3pt;width:400pt;height:378.4pt;z-index:251709952;mso-position-horizontal-relative:page;mso-position-vertical-relative:page" coordorigin="240,1946" coordsize="8000,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">
                <o:lock v:ext="edit" aspectratio="t"/>
                <v:shape id="Text Box 2245" o:spid="_x0000_s1623" type="#_x0000_t202" style="position:absolute;left:240;top:2512;width:8000;height:7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" fillcolor="#e1efd9" stroked="f">
                  <o:lock v:ext="edit" aspectratio="t"/>
                  <v:textbox inset="0,0,0,0">
                    <w:txbxContent>
                      <w:p w14:paraId="140FE9F7" w14:textId="4326825D" w:rsidR="00A934EA" w:rsidRPr="00AA29F1" w:rsidRDefault="00A934EA">
                        <w:pPr>
                          <w:spacing w:before="74" w:line="259" w:lineRule="auto"/>
                          <w:ind w:left="143" w:right="148"/>
                          <w:jc w:val="both"/>
                          <w:rPr>
                            <w:rFonts w:asciiTheme="minorHAnsi" w:hAnsiTheme="minorHAnsi"/>
                            <w:sz w:val="36"/>
                            <w:lang w:val="nl-NL"/>
                          </w:rPr>
                        </w:pPr>
                        <w:r w:rsidRPr="00AA29F1">
                          <w:rPr>
                            <w:rFonts w:asciiTheme="minorHAnsi" w:hAnsiTheme="minorHAnsi"/>
                            <w:sz w:val="36"/>
                            <w:lang w:val="nl-NL"/>
                          </w:rPr>
                          <w:t>Osalejatel on 15 minutit aega, et lugeda ja mõista oma roll ning valmistada ette oma argumendid (kirjalikult), et neid teistele pereliikmetele esitada.</w:t>
                        </w:r>
                      </w:p>
                      <w:p w14:paraId="418F5F0E" w14:textId="25A46A10" w:rsidR="00A934EA" w:rsidRPr="00AA29F1" w:rsidRDefault="00A934EA">
                        <w:pPr>
                          <w:spacing w:before="160" w:line="259" w:lineRule="auto"/>
                          <w:ind w:left="143" w:right="138"/>
                          <w:jc w:val="both"/>
                          <w:rPr>
                            <w:rFonts w:asciiTheme="minorHAnsi" w:hAnsiTheme="minorHAnsi"/>
                            <w:sz w:val="36"/>
                          </w:rPr>
                        </w:pPr>
                        <w:r w:rsidRPr="00AA29F1">
                          <w:rPr>
                            <w:rFonts w:asciiTheme="minorHAnsi" w:hAnsiTheme="minorHAnsi"/>
                            <w:sz w:val="36"/>
                            <w:lang w:val="nl-NL"/>
                          </w:rPr>
                          <w:t xml:space="preserve">Läbiviija palub osalejatel tutvustada oma huvisid ja jälgib arutelu pereliikmete vahel. Iga osaleja püüab </w:t>
                        </w:r>
                        <w:r w:rsidRPr="00AA29F1">
                          <w:rPr>
                            <w:rFonts w:asciiTheme="minorHAnsi" w:hAnsiTheme="minorHAnsi"/>
                            <w:spacing w:val="-1"/>
                            <w:sz w:val="36"/>
                            <w:lang w:val="nl-NL"/>
                          </w:rPr>
                          <w:t xml:space="preserve">teisi </w:t>
                        </w:r>
                        <w:r w:rsidRPr="00AA29F1">
                          <w:rPr>
                            <w:rFonts w:asciiTheme="minorHAnsi" w:hAnsiTheme="minorHAnsi"/>
                            <w:sz w:val="36"/>
                            <w:lang w:val="nl-NL"/>
                          </w:rPr>
                          <w:t xml:space="preserve">veenda </w:t>
                        </w:r>
                        <w:r w:rsidRPr="00AA29F1">
                          <w:rPr>
                            <w:rFonts w:asciiTheme="minorHAnsi" w:hAnsiTheme="minorHAnsi"/>
                            <w:spacing w:val="-1"/>
                            <w:sz w:val="36"/>
                            <w:lang w:val="nl-NL"/>
                          </w:rPr>
                          <w:t xml:space="preserve">oma </w:t>
                        </w:r>
                        <w:r w:rsidRPr="00AA29F1">
                          <w:rPr>
                            <w:rFonts w:asciiTheme="minorHAnsi" w:hAnsiTheme="minorHAnsi"/>
                            <w:sz w:val="36"/>
                            <w:lang w:val="nl-NL"/>
                          </w:rPr>
                          <w:t xml:space="preserve">ideed </w:t>
                        </w:r>
                        <w:r w:rsidRPr="00AA29F1">
                          <w:rPr>
                            <w:rFonts w:asciiTheme="minorHAnsi" w:hAnsiTheme="minorHAnsi"/>
                            <w:spacing w:val="-1"/>
                            <w:sz w:val="36"/>
                            <w:lang w:val="nl-NL"/>
                          </w:rPr>
                          <w:t xml:space="preserve">toetama. </w:t>
                        </w:r>
                        <w:r w:rsidRPr="00AA29F1">
                          <w:rPr>
                            <w:rFonts w:asciiTheme="minorHAnsi" w:hAnsiTheme="minorHAnsi"/>
                            <w:sz w:val="36"/>
                            <w:lang w:val="nl-NL"/>
                          </w:rPr>
                          <w:t xml:space="preserve">Arutelude tulemuseks peaks olema üksmeel, kuidas kasutada ja jagada perekonna säästud. </w:t>
                        </w:r>
                        <w:proofErr w:type="spellStart"/>
                        <w:r w:rsidRPr="00AA29F1">
                          <w:rPr>
                            <w:rFonts w:asciiTheme="minorHAnsi" w:hAnsiTheme="minorHAnsi"/>
                            <w:sz w:val="36"/>
                          </w:rPr>
                          <w:t>Kõik</w:t>
                        </w:r>
                        <w:proofErr w:type="spellEnd"/>
                        <w:r w:rsidRPr="00AA29F1">
                          <w:rPr>
                            <w:rFonts w:asciiTheme="minorHAnsi" w:hAnsiTheme="minorHAnsi"/>
                            <w:sz w:val="36"/>
                          </w:rPr>
                          <w:t xml:space="preserve"> </w:t>
                        </w:r>
                        <w:proofErr w:type="spellStart"/>
                        <w:r w:rsidRPr="00AA29F1">
                          <w:rPr>
                            <w:rFonts w:asciiTheme="minorHAnsi" w:hAnsiTheme="minorHAnsi"/>
                            <w:sz w:val="36"/>
                          </w:rPr>
                          <w:t>pereliikmed</w:t>
                        </w:r>
                        <w:proofErr w:type="spellEnd"/>
                        <w:r w:rsidRPr="00AA29F1">
                          <w:rPr>
                            <w:rFonts w:asciiTheme="minorHAnsi" w:hAnsiTheme="minorHAnsi"/>
                            <w:sz w:val="36"/>
                          </w:rPr>
                          <w:t xml:space="preserve"> </w:t>
                        </w:r>
                        <w:proofErr w:type="spellStart"/>
                        <w:r w:rsidRPr="00AA29F1">
                          <w:rPr>
                            <w:rFonts w:asciiTheme="minorHAnsi" w:hAnsiTheme="minorHAnsi"/>
                            <w:sz w:val="36"/>
                          </w:rPr>
                          <w:t>peavad</w:t>
                        </w:r>
                        <w:proofErr w:type="spellEnd"/>
                        <w:r w:rsidRPr="00AA29F1">
                          <w:rPr>
                            <w:rFonts w:asciiTheme="minorHAnsi" w:hAnsiTheme="minorHAnsi"/>
                            <w:sz w:val="36"/>
                          </w:rPr>
                          <w:t xml:space="preserve"> </w:t>
                        </w:r>
                        <w:proofErr w:type="spellStart"/>
                        <w:r w:rsidRPr="00AA29F1">
                          <w:rPr>
                            <w:rFonts w:asciiTheme="minorHAnsi" w:hAnsiTheme="minorHAnsi"/>
                            <w:sz w:val="36"/>
                          </w:rPr>
                          <w:t>nõustuma</w:t>
                        </w:r>
                        <w:proofErr w:type="spellEnd"/>
                        <w:r w:rsidRPr="00AA29F1">
                          <w:rPr>
                            <w:rFonts w:asciiTheme="minorHAnsi" w:hAnsiTheme="minorHAnsi"/>
                            <w:sz w:val="36"/>
                          </w:rPr>
                          <w:t xml:space="preserve"> </w:t>
                        </w:r>
                        <w:proofErr w:type="spellStart"/>
                        <w:r w:rsidRPr="00AA29F1">
                          <w:rPr>
                            <w:rFonts w:asciiTheme="minorHAnsi" w:hAnsiTheme="minorHAnsi"/>
                            <w:sz w:val="36"/>
                          </w:rPr>
                          <w:t>ühe</w:t>
                        </w:r>
                        <w:proofErr w:type="spellEnd"/>
                        <w:r w:rsidRPr="00AA29F1">
                          <w:rPr>
                            <w:rFonts w:asciiTheme="minorHAnsi" w:hAnsiTheme="minorHAnsi"/>
                            <w:sz w:val="36"/>
                          </w:rPr>
                          <w:t xml:space="preserve"> </w:t>
                        </w:r>
                        <w:proofErr w:type="spellStart"/>
                        <w:r w:rsidRPr="00AA29F1">
                          <w:rPr>
                            <w:rFonts w:asciiTheme="minorHAnsi" w:hAnsiTheme="minorHAnsi"/>
                            <w:sz w:val="36"/>
                          </w:rPr>
                          <w:t>idee</w:t>
                        </w:r>
                        <w:proofErr w:type="spellEnd"/>
                        <w:r w:rsidRPr="00AA29F1">
                          <w:rPr>
                            <w:rFonts w:asciiTheme="minorHAnsi" w:hAnsiTheme="minorHAnsi"/>
                            <w:sz w:val="36"/>
                          </w:rPr>
                          <w:t xml:space="preserve"> </w:t>
                        </w:r>
                        <w:proofErr w:type="spellStart"/>
                        <w:r w:rsidRPr="00AA29F1">
                          <w:rPr>
                            <w:rFonts w:asciiTheme="minorHAnsi" w:hAnsiTheme="minorHAnsi"/>
                            <w:sz w:val="36"/>
                          </w:rPr>
                          <w:t>toetamisega</w:t>
                        </w:r>
                        <w:proofErr w:type="spellEnd"/>
                        <w:r w:rsidRPr="00AA29F1">
                          <w:rPr>
                            <w:rFonts w:asciiTheme="minorHAnsi" w:hAnsiTheme="minorHAnsi"/>
                            <w:sz w:val="36"/>
                          </w:rPr>
                          <w:t>.</w:t>
                        </w:r>
                      </w:p>
                    </w:txbxContent>
                  </v:textbox>
                </v:shape>
                <v:shape id="Text Box 2246" o:spid="_x0000_s1624" type="#_x0000_t202" style="position:absolute;left:240;top:1946;width:8000;height: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" fillcolor="#c5dfb4" stroked="f">
                  <o:lock v:ext="edit" aspectratio="t"/>
                  <v:textbox inset="0,0,0,0">
                    <w:txbxContent>
                      <w:p w14:paraId="5975CB55" w14:textId="77777777" w:rsidR="00A934EA" w:rsidRDefault="00A934EA">
                        <w:pPr>
                          <w:spacing w:before="73"/>
                          <w:ind w:left="147"/>
                          <w:rPr>
                            <w:rFonts w:ascii="Arial"/>
                            <w:b/>
                            <w:sz w:val="36"/>
                          </w:rPr>
                        </w:pPr>
                        <w:r>
                          <w:rPr>
                            <w:rFonts w:ascii="Arial"/>
                            <w:b/>
                            <w:sz w:val="36"/>
                          </w:rPr>
                          <w:t xml:space="preserve">3. </w:t>
                        </w:r>
                        <w:proofErr w:type="spellStart"/>
                        <w:r>
                          <w:rPr>
                            <w:rFonts w:ascii="Arial"/>
                            <w:b/>
                            <w:sz w:val="36"/>
                          </w:rPr>
                          <w:t>samm</w:t>
                        </w:r>
                        <w:proofErr w:type="spellEnd"/>
                        <w:r>
                          <w:rPr>
                            <w:rFonts w:ascii="Arial"/>
                            <w:b/>
                            <w:sz w:val="36"/>
                          </w:rPr>
                          <w:t>:</w:t>
                        </w:r>
                      </w:p>
                    </w:txbxContent>
                  </v:textbox>
                </v:shape>
                <w10:wrap anchorx="page" anchory="page"/>
              </v:group>
            </w:pict>
          </mc:Fallback>
        </mc:AlternateContent>
      </w:r>
      <w:r>
        <w:rPr>
          <w:noProof/>
        </w:rPr>
        <mc:AlternateContent>
          <mc:Choice Requires="wpg">
            <w:drawing>
              <wp:inline distT="0" distB="0" distL="0" distR="0" wp14:anchorId="44C393B2" wp14:editId="568F47C9">
                <wp:extent cx="12673965" cy="1039495"/>
                <wp:effectExtent l="0" t="0" r="0" b="1905"/>
                <wp:docPr id="6143" name="Group 615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144" name="Rectangle 2242"/>
                        <wps:cNvSpPr>
                          <a:spLocks noChangeAspect="1" noChangeArrowheads="1"/>
                        </wps:cNvSpPr>
                        <wps:spPr bwMode="auto">
                          <a:xfrm>
                            <a:off x="0" y="0"/>
                            <a:ext cx="19959" cy="1637"/>
                          </a:xfrm>
                          <a:prstGeom prst="rect">
                            <a:avLst/>
                          </a:prstGeom>
                          <a:solidFill>
                            <a:srgbClr val="A9D1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45" name="Text Box 2243"/>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77E0FD" w14:textId="46ED9814" w:rsidR="00A934EA" w:rsidRPr="00B63184" w:rsidRDefault="00A934EA">
                              <w:pPr>
                                <w:spacing w:before="434"/>
                                <w:ind w:left="144"/>
                                <w:rPr>
                                  <w:rFonts w:ascii="Arial" w:hAnsi="Arial"/>
                                  <w:b/>
                                  <w:sz w:val="48"/>
                                  <w:lang w:val="nl-NL"/>
                                </w:rPr>
                              </w:pPr>
                              <w:r w:rsidRPr="00B63184">
                                <w:rPr>
                                  <w:rFonts w:ascii="Arial" w:hAnsi="Arial"/>
                                  <w:b/>
                                  <w:color w:val="1F2023"/>
                                  <w:sz w:val="50"/>
                                  <w:lang w:val="nl-NL"/>
                                </w:rPr>
                                <w:t>Investeerimine oma pere tulevikku</w:t>
                              </w:r>
                              <w:r w:rsidRPr="00B63184">
                                <w:rPr>
                                  <w:rFonts w:ascii="Arial" w:hAnsi="Arial"/>
                                  <w:b/>
                                  <w:color w:val="1F2023"/>
                                  <w:sz w:val="48"/>
                                  <w:lang w:val="nl-NL"/>
                                </w:rPr>
                                <w:t xml:space="preserve">: </w:t>
                              </w:r>
                              <w:r w:rsidR="00D5637F">
                                <w:rPr>
                                  <w:rFonts w:ascii="Arial" w:hAnsi="Arial"/>
                                  <w:b/>
                                  <w:color w:val="1F2023"/>
                                  <w:sz w:val="48"/>
                                  <w:lang w:val="nl-NL"/>
                                </w:rPr>
                                <w:t>3</w:t>
                              </w:r>
                              <w:r w:rsidR="00D5637F" w:rsidRPr="00746325">
                                <w:rPr>
                                  <w:rFonts w:ascii="Arial" w:hAnsi="Arial"/>
                                  <w:b/>
                                  <w:color w:val="1F2023"/>
                                  <w:sz w:val="48"/>
                                  <w:lang w:val="et-EE"/>
                                </w:rPr>
                                <w:t xml:space="preserve">. ja </w:t>
                              </w:r>
                              <w:r w:rsidR="00D5637F">
                                <w:rPr>
                                  <w:rFonts w:ascii="Arial" w:hAnsi="Arial"/>
                                  <w:b/>
                                  <w:color w:val="1F2023"/>
                                  <w:sz w:val="48"/>
                                  <w:lang w:val="et-EE"/>
                                </w:rPr>
                                <w:t>4</w:t>
                              </w:r>
                              <w:r w:rsidR="00D5637F" w:rsidRPr="00746325">
                                <w:rPr>
                                  <w:rFonts w:ascii="Arial" w:hAnsi="Arial"/>
                                  <w:b/>
                                  <w:color w:val="1F2023"/>
                                  <w:sz w:val="48"/>
                                  <w:lang w:val="et-EE"/>
                                </w:rPr>
                                <w:t>. sammud</w:t>
                              </w:r>
                            </w:p>
                          </w:txbxContent>
                        </wps:txbx>
                        <wps:bodyPr rot="0" vert="horz" wrap="square" lIns="0" tIns="0" rIns="0" bIns="0" anchor="t" anchorCtr="0" upright="1">
                          <a:noAutofit/>
                        </wps:bodyPr>
                      </wps:wsp>
                    </wpg:wgp>
                  </a:graphicData>
                </a:graphic>
              </wp:inline>
            </w:drawing>
          </mc:Choice>
          <mc:Fallback>
            <w:pict>
              <v:group w14:anchorId="44C393B2" id="Group 6153" o:spid="_x0000_s1625"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">
                <o:lock v:ext="edit" aspectratio="t"/>
                <v:rect id="Rectangle 2242" o:spid="_x0000_s1626"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" fillcolor="#a9d18e" stroked="f">
                  <o:lock v:ext="edit" aspectratio="t"/>
                </v:rect>
                <v:shape id="Text Box 2243" o:spid="_x0000_s1627"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" filled="f" stroked="f">
                  <o:lock v:ext="edit" aspectratio="t"/>
                  <v:textbox inset="0,0,0,0">
                    <w:txbxContent>
                      <w:p w14:paraId="6977E0FD" w14:textId="46ED9814" w:rsidR="00A934EA" w:rsidRPr="00B63184" w:rsidRDefault="00A934EA">
                        <w:pPr>
                          <w:spacing w:before="434"/>
                          <w:ind w:left="144"/>
                          <w:rPr>
                            <w:rFonts w:ascii="Arial" w:hAnsi="Arial"/>
                            <w:b/>
                            <w:sz w:val="48"/>
                            <w:lang w:val="nl-NL"/>
                          </w:rPr>
                        </w:pPr>
                        <w:r w:rsidRPr="00B63184">
                          <w:rPr>
                            <w:rFonts w:ascii="Arial" w:hAnsi="Arial"/>
                            <w:b/>
                            <w:color w:val="1F2023"/>
                            <w:sz w:val="50"/>
                            <w:lang w:val="nl-NL"/>
                          </w:rPr>
                          <w:t>Investeerimine oma pere tulevikku</w:t>
                        </w:r>
                        <w:r w:rsidRPr="00B63184">
                          <w:rPr>
                            <w:rFonts w:ascii="Arial" w:hAnsi="Arial"/>
                            <w:b/>
                            <w:color w:val="1F2023"/>
                            <w:sz w:val="48"/>
                            <w:lang w:val="nl-NL"/>
                          </w:rPr>
                          <w:t xml:space="preserve">: </w:t>
                        </w:r>
                        <w:r w:rsidR="00D5637F">
                          <w:rPr>
                            <w:rFonts w:ascii="Arial" w:hAnsi="Arial"/>
                            <w:b/>
                            <w:color w:val="1F2023"/>
                            <w:sz w:val="48"/>
                            <w:lang w:val="nl-NL"/>
                          </w:rPr>
                          <w:t>3</w:t>
                        </w:r>
                        <w:r w:rsidR="00D5637F" w:rsidRPr="00746325">
                          <w:rPr>
                            <w:rFonts w:ascii="Arial" w:hAnsi="Arial"/>
                            <w:b/>
                            <w:color w:val="1F2023"/>
                            <w:sz w:val="48"/>
                            <w:lang w:val="et-EE"/>
                          </w:rPr>
                          <w:t xml:space="preserve">. ja </w:t>
                        </w:r>
                        <w:r w:rsidR="00D5637F">
                          <w:rPr>
                            <w:rFonts w:ascii="Arial" w:hAnsi="Arial"/>
                            <w:b/>
                            <w:color w:val="1F2023"/>
                            <w:sz w:val="48"/>
                            <w:lang w:val="et-EE"/>
                          </w:rPr>
                          <w:t>4</w:t>
                        </w:r>
                        <w:r w:rsidR="00D5637F" w:rsidRPr="00746325">
                          <w:rPr>
                            <w:rFonts w:ascii="Arial" w:hAnsi="Arial"/>
                            <w:b/>
                            <w:color w:val="1F2023"/>
                            <w:sz w:val="48"/>
                            <w:lang w:val="et-EE"/>
                          </w:rPr>
                          <w:t>. sammud</w:t>
                        </w:r>
                      </w:p>
                    </w:txbxContent>
                  </v:textbox>
                </v:shape>
                <w10:anchorlock/>
              </v:group>
            </w:pict>
          </mc:Fallback>
        </mc:AlternateContent>
      </w:r>
    </w:p>
    <w:p w14:paraId="7C3EA519" w14:textId="77777777" w:rsidR="00DA1199" w:rsidRPr="00746325" w:rsidRDefault="00DA1199">
      <w:pPr>
        <w:rPr>
          <w:sz w:val="20"/>
          <w:lang w:val="et-EE"/>
        </w:rPr>
        <w:sectPr w:rsidR="00DA1199" w:rsidRPr="00746325">
          <w:footerReference w:type="default" r:id="rId377"/>
          <w:pgSz w:w="20480" w:h="15360" w:orient="landscape"/>
          <w:pgMar w:top="200" w:right="20" w:bottom="280" w:left="20" w:header="0" w:footer="0" w:gutter="0"/>
          <w:cols w:space="720"/>
        </w:sectPr>
      </w:pPr>
    </w:p>
    <w:p w14:paraId="0A50A580" w14:textId="77777777" w:rsidR="00065C28" w:rsidRPr="00746325" w:rsidRDefault="00536928">
      <w:pPr>
        <w:pStyle w:val="a3"/>
        <w:rPr>
          <w:sz w:val="20"/>
          <w:lang w:val="et-EE"/>
        </w:rPr>
      </w:pPr>
      <w:r w:rsidRPr="00746325">
        <w:rPr>
          <w:noProof/>
          <w:lang w:val="et-EE"/>
        </w:rPr>
        <w:lastRenderedPageBreak/>
        <w:drawing>
          <wp:anchor distT="0" distB="0" distL="0" distR="0" simplePos="0" relativeHeight="251557376" behindDoc="0" locked="0" layoutInCell="1" allowOverlap="1" wp14:anchorId="01C9006F" wp14:editId="51C1BBC4">
            <wp:simplePos x="0" y="0"/>
            <wp:positionH relativeFrom="page">
              <wp:posOffset>8254</wp:posOffset>
            </wp:positionH>
            <wp:positionV relativeFrom="page">
              <wp:posOffset>0</wp:posOffset>
            </wp:positionV>
            <wp:extent cx="12991464" cy="6153150"/>
            <wp:effectExtent l="0" t="0" r="0" b="0"/>
            <wp:wrapNone/>
            <wp:docPr id="197" name="image29.jpeg" descr="A group of people exercising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29.jpeg"/>
                    <pic:cNvPicPr/>
                  </pic:nvPicPr>
                  <pic:blipFill>
                    <a:blip r:embed="rId57" cstate="print"/>
                    <a:stretch>
                      <a:fillRect/>
                    </a:stretch>
                  </pic:blipFill>
                  <pic:spPr>
                    <a:xfrm>
                      <a:off x="0" y="0"/>
                      <a:ext cx="12991464" cy="6153150"/>
                    </a:xfrm>
                    <a:prstGeom prst="rect">
                      <a:avLst/>
                    </a:prstGeom>
                  </pic:spPr>
                </pic:pic>
              </a:graphicData>
            </a:graphic>
          </wp:anchor>
        </w:drawing>
      </w:r>
    </w:p>
    <w:p w14:paraId="52E9C4E3" w14:textId="77777777" w:rsidR="00DA1199" w:rsidRPr="00746325" w:rsidRDefault="00DA1199">
      <w:pPr>
        <w:pStyle w:val="a3"/>
        <w:rPr>
          <w:sz w:val="20"/>
          <w:lang w:val="et-EE"/>
        </w:rPr>
      </w:pPr>
    </w:p>
    <w:p w14:paraId="6D332ACE" w14:textId="77777777" w:rsidR="00DA1199" w:rsidRPr="00746325" w:rsidRDefault="00DA1199">
      <w:pPr>
        <w:pStyle w:val="a3"/>
        <w:rPr>
          <w:sz w:val="20"/>
          <w:lang w:val="et-EE"/>
        </w:rPr>
      </w:pPr>
    </w:p>
    <w:p w14:paraId="5EFE01B7" w14:textId="77777777" w:rsidR="00DA1199" w:rsidRPr="00746325" w:rsidRDefault="00DA1199">
      <w:pPr>
        <w:pStyle w:val="a3"/>
        <w:rPr>
          <w:sz w:val="20"/>
          <w:lang w:val="et-EE"/>
        </w:rPr>
      </w:pPr>
    </w:p>
    <w:p w14:paraId="5194C470" w14:textId="77777777" w:rsidR="00DA1199" w:rsidRPr="00746325" w:rsidRDefault="00DA1199">
      <w:pPr>
        <w:pStyle w:val="a3"/>
        <w:rPr>
          <w:sz w:val="20"/>
          <w:lang w:val="et-EE"/>
        </w:rPr>
      </w:pPr>
    </w:p>
    <w:p w14:paraId="5340D94C" w14:textId="77777777" w:rsidR="00DA1199" w:rsidRPr="00746325" w:rsidRDefault="00DA1199">
      <w:pPr>
        <w:pStyle w:val="a3"/>
        <w:rPr>
          <w:sz w:val="20"/>
          <w:lang w:val="et-EE"/>
        </w:rPr>
      </w:pPr>
    </w:p>
    <w:p w14:paraId="79DD25ED" w14:textId="77777777" w:rsidR="00DA1199" w:rsidRPr="00746325" w:rsidRDefault="00DA1199">
      <w:pPr>
        <w:pStyle w:val="a3"/>
        <w:rPr>
          <w:sz w:val="20"/>
          <w:lang w:val="et-EE"/>
        </w:rPr>
      </w:pPr>
    </w:p>
    <w:p w14:paraId="3404F5D3" w14:textId="77777777" w:rsidR="00DA1199" w:rsidRPr="00746325" w:rsidRDefault="00DA1199">
      <w:pPr>
        <w:pStyle w:val="a3"/>
        <w:rPr>
          <w:sz w:val="20"/>
          <w:lang w:val="et-EE"/>
        </w:rPr>
      </w:pPr>
    </w:p>
    <w:p w14:paraId="3D577BE4" w14:textId="77777777" w:rsidR="00DA1199" w:rsidRPr="00746325" w:rsidRDefault="00DA1199">
      <w:pPr>
        <w:pStyle w:val="a3"/>
        <w:rPr>
          <w:sz w:val="20"/>
          <w:lang w:val="et-EE"/>
        </w:rPr>
      </w:pPr>
    </w:p>
    <w:p w14:paraId="6038A44E" w14:textId="77777777" w:rsidR="00DA1199" w:rsidRPr="00746325" w:rsidRDefault="00DA1199">
      <w:pPr>
        <w:pStyle w:val="a3"/>
        <w:rPr>
          <w:sz w:val="20"/>
          <w:lang w:val="et-EE"/>
        </w:rPr>
      </w:pPr>
    </w:p>
    <w:p w14:paraId="7804334D" w14:textId="77777777" w:rsidR="00DA1199" w:rsidRPr="00746325" w:rsidRDefault="00DA1199">
      <w:pPr>
        <w:pStyle w:val="a3"/>
        <w:rPr>
          <w:sz w:val="20"/>
          <w:lang w:val="et-EE"/>
        </w:rPr>
      </w:pPr>
    </w:p>
    <w:p w14:paraId="5431118C" w14:textId="77777777" w:rsidR="00DA1199" w:rsidRPr="00746325" w:rsidRDefault="00DA1199">
      <w:pPr>
        <w:pStyle w:val="a3"/>
        <w:rPr>
          <w:sz w:val="20"/>
          <w:lang w:val="et-EE"/>
        </w:rPr>
      </w:pPr>
    </w:p>
    <w:p w14:paraId="797B1C5F" w14:textId="77777777" w:rsidR="00DA1199" w:rsidRPr="00746325" w:rsidRDefault="00DA1199">
      <w:pPr>
        <w:pStyle w:val="a3"/>
        <w:rPr>
          <w:sz w:val="20"/>
          <w:lang w:val="et-EE"/>
        </w:rPr>
      </w:pPr>
    </w:p>
    <w:p w14:paraId="02FC53AA" w14:textId="77777777" w:rsidR="00DA1199" w:rsidRPr="00746325" w:rsidRDefault="00DA1199">
      <w:pPr>
        <w:pStyle w:val="a3"/>
        <w:rPr>
          <w:sz w:val="20"/>
          <w:lang w:val="et-EE"/>
        </w:rPr>
      </w:pPr>
    </w:p>
    <w:p w14:paraId="25224AA5" w14:textId="77777777" w:rsidR="00DA1199" w:rsidRPr="00746325" w:rsidRDefault="00DA1199">
      <w:pPr>
        <w:pStyle w:val="a3"/>
        <w:rPr>
          <w:sz w:val="20"/>
          <w:lang w:val="et-EE"/>
        </w:rPr>
      </w:pPr>
    </w:p>
    <w:p w14:paraId="2F966407" w14:textId="77777777" w:rsidR="00DA1199" w:rsidRPr="00746325" w:rsidRDefault="00DA1199">
      <w:pPr>
        <w:pStyle w:val="a3"/>
        <w:rPr>
          <w:sz w:val="20"/>
          <w:lang w:val="et-EE"/>
        </w:rPr>
      </w:pPr>
    </w:p>
    <w:p w14:paraId="378820FB" w14:textId="77777777" w:rsidR="00DA1199" w:rsidRPr="00746325" w:rsidRDefault="00DA1199">
      <w:pPr>
        <w:pStyle w:val="a3"/>
        <w:rPr>
          <w:sz w:val="20"/>
          <w:lang w:val="et-EE"/>
        </w:rPr>
      </w:pPr>
    </w:p>
    <w:p w14:paraId="7C661F1D" w14:textId="77777777" w:rsidR="00DA1199" w:rsidRPr="00746325" w:rsidRDefault="00DA1199">
      <w:pPr>
        <w:pStyle w:val="a3"/>
        <w:rPr>
          <w:sz w:val="20"/>
          <w:lang w:val="et-EE"/>
        </w:rPr>
      </w:pPr>
    </w:p>
    <w:p w14:paraId="74C484E2" w14:textId="77777777" w:rsidR="00DA1199" w:rsidRPr="00746325" w:rsidRDefault="00DA1199">
      <w:pPr>
        <w:pStyle w:val="a3"/>
        <w:rPr>
          <w:sz w:val="20"/>
          <w:lang w:val="et-EE"/>
        </w:rPr>
      </w:pPr>
    </w:p>
    <w:p w14:paraId="322ABAED" w14:textId="77777777" w:rsidR="00DA1199" w:rsidRPr="00746325" w:rsidRDefault="00DA1199">
      <w:pPr>
        <w:pStyle w:val="a3"/>
        <w:rPr>
          <w:sz w:val="20"/>
          <w:lang w:val="et-EE"/>
        </w:rPr>
      </w:pPr>
    </w:p>
    <w:p w14:paraId="2C51F46F" w14:textId="77777777" w:rsidR="00DA1199" w:rsidRPr="00746325" w:rsidRDefault="00DA1199">
      <w:pPr>
        <w:pStyle w:val="a3"/>
        <w:rPr>
          <w:sz w:val="20"/>
          <w:lang w:val="et-EE"/>
        </w:rPr>
      </w:pPr>
    </w:p>
    <w:p w14:paraId="5F1B1419" w14:textId="77777777" w:rsidR="00DA1199" w:rsidRPr="00746325" w:rsidRDefault="00DA1199">
      <w:pPr>
        <w:pStyle w:val="a3"/>
        <w:rPr>
          <w:sz w:val="20"/>
          <w:lang w:val="et-EE"/>
        </w:rPr>
      </w:pPr>
    </w:p>
    <w:p w14:paraId="2CDEF1C1" w14:textId="77777777" w:rsidR="00DA1199" w:rsidRPr="00746325" w:rsidRDefault="00DA1199">
      <w:pPr>
        <w:pStyle w:val="a3"/>
        <w:rPr>
          <w:sz w:val="20"/>
          <w:lang w:val="et-EE"/>
        </w:rPr>
      </w:pPr>
    </w:p>
    <w:p w14:paraId="7FED3773" w14:textId="77777777" w:rsidR="00DA1199" w:rsidRPr="00746325" w:rsidRDefault="00DA1199">
      <w:pPr>
        <w:pStyle w:val="a3"/>
        <w:rPr>
          <w:sz w:val="20"/>
          <w:lang w:val="et-EE"/>
        </w:rPr>
      </w:pPr>
    </w:p>
    <w:p w14:paraId="4A753BC6" w14:textId="77777777" w:rsidR="00DA1199" w:rsidRPr="00746325" w:rsidRDefault="00DA1199">
      <w:pPr>
        <w:pStyle w:val="a3"/>
        <w:rPr>
          <w:sz w:val="20"/>
          <w:lang w:val="et-EE"/>
        </w:rPr>
      </w:pPr>
    </w:p>
    <w:p w14:paraId="0E8304A8" w14:textId="77777777" w:rsidR="00DA1199" w:rsidRPr="00746325" w:rsidRDefault="00DA1199">
      <w:pPr>
        <w:pStyle w:val="a3"/>
        <w:rPr>
          <w:sz w:val="20"/>
          <w:lang w:val="et-EE"/>
        </w:rPr>
      </w:pPr>
    </w:p>
    <w:p w14:paraId="53565FD2" w14:textId="77777777" w:rsidR="00DA1199" w:rsidRPr="00746325" w:rsidRDefault="00DA1199">
      <w:pPr>
        <w:pStyle w:val="a3"/>
        <w:rPr>
          <w:sz w:val="20"/>
          <w:lang w:val="et-EE"/>
        </w:rPr>
      </w:pPr>
    </w:p>
    <w:p w14:paraId="33A6DD5F" w14:textId="77777777" w:rsidR="00DA1199" w:rsidRPr="00746325" w:rsidRDefault="00DA1199">
      <w:pPr>
        <w:pStyle w:val="a3"/>
        <w:rPr>
          <w:sz w:val="20"/>
          <w:lang w:val="et-EE"/>
        </w:rPr>
      </w:pPr>
    </w:p>
    <w:p w14:paraId="23875670" w14:textId="77777777" w:rsidR="00DA1199" w:rsidRPr="00746325" w:rsidRDefault="00DA1199">
      <w:pPr>
        <w:pStyle w:val="a3"/>
        <w:rPr>
          <w:sz w:val="20"/>
          <w:lang w:val="et-EE"/>
        </w:rPr>
      </w:pPr>
    </w:p>
    <w:p w14:paraId="1A0BC0C2" w14:textId="77777777" w:rsidR="00DA1199" w:rsidRPr="00746325" w:rsidRDefault="00DA1199">
      <w:pPr>
        <w:pStyle w:val="a3"/>
        <w:rPr>
          <w:sz w:val="20"/>
          <w:lang w:val="et-EE"/>
        </w:rPr>
      </w:pPr>
    </w:p>
    <w:p w14:paraId="4FEEA38C" w14:textId="77777777" w:rsidR="00DA1199" w:rsidRPr="00746325" w:rsidRDefault="00DA1199">
      <w:pPr>
        <w:pStyle w:val="a3"/>
        <w:rPr>
          <w:sz w:val="20"/>
          <w:lang w:val="et-EE"/>
        </w:rPr>
      </w:pPr>
    </w:p>
    <w:p w14:paraId="1105203B" w14:textId="77777777" w:rsidR="00DA1199" w:rsidRPr="00746325" w:rsidRDefault="00DA1199">
      <w:pPr>
        <w:pStyle w:val="a3"/>
        <w:rPr>
          <w:sz w:val="20"/>
          <w:lang w:val="et-EE"/>
        </w:rPr>
      </w:pPr>
    </w:p>
    <w:p w14:paraId="0CB24044" w14:textId="77777777" w:rsidR="00DA1199" w:rsidRPr="00746325" w:rsidRDefault="00DA1199">
      <w:pPr>
        <w:pStyle w:val="a3"/>
        <w:rPr>
          <w:sz w:val="20"/>
          <w:lang w:val="et-EE"/>
        </w:rPr>
      </w:pPr>
    </w:p>
    <w:p w14:paraId="2D583976" w14:textId="77777777" w:rsidR="00DA1199" w:rsidRPr="00746325" w:rsidRDefault="00DA1199">
      <w:pPr>
        <w:pStyle w:val="a3"/>
        <w:rPr>
          <w:sz w:val="20"/>
          <w:lang w:val="et-EE"/>
        </w:rPr>
      </w:pPr>
    </w:p>
    <w:p w14:paraId="2CA125A8" w14:textId="77777777" w:rsidR="00DA1199" w:rsidRPr="00746325" w:rsidRDefault="00DA1199">
      <w:pPr>
        <w:pStyle w:val="a3"/>
        <w:rPr>
          <w:sz w:val="20"/>
          <w:lang w:val="et-EE"/>
        </w:rPr>
      </w:pPr>
    </w:p>
    <w:p w14:paraId="3D2E63F1" w14:textId="77777777" w:rsidR="00DA1199" w:rsidRPr="00746325" w:rsidRDefault="00DA1199">
      <w:pPr>
        <w:pStyle w:val="a3"/>
        <w:rPr>
          <w:sz w:val="20"/>
          <w:lang w:val="et-EE"/>
        </w:rPr>
      </w:pPr>
    </w:p>
    <w:p w14:paraId="37BCDA16" w14:textId="77777777" w:rsidR="00DA1199" w:rsidRPr="00746325" w:rsidRDefault="00DA1199">
      <w:pPr>
        <w:pStyle w:val="a3"/>
        <w:rPr>
          <w:sz w:val="20"/>
          <w:lang w:val="et-EE"/>
        </w:rPr>
      </w:pPr>
    </w:p>
    <w:p w14:paraId="6307470C" w14:textId="77777777" w:rsidR="00DA1199" w:rsidRPr="00746325" w:rsidRDefault="00DA1199">
      <w:pPr>
        <w:pStyle w:val="a3"/>
        <w:rPr>
          <w:sz w:val="20"/>
          <w:lang w:val="et-EE"/>
        </w:rPr>
      </w:pPr>
    </w:p>
    <w:p w14:paraId="293D7505" w14:textId="77777777" w:rsidR="00DA1199" w:rsidRPr="00746325" w:rsidRDefault="00DA1199">
      <w:pPr>
        <w:pStyle w:val="a3"/>
        <w:rPr>
          <w:sz w:val="20"/>
          <w:lang w:val="et-EE"/>
        </w:rPr>
      </w:pPr>
    </w:p>
    <w:p w14:paraId="35BF1C9B" w14:textId="77777777" w:rsidR="00DA1199" w:rsidRPr="00746325" w:rsidRDefault="00DA1199">
      <w:pPr>
        <w:pStyle w:val="a3"/>
        <w:rPr>
          <w:sz w:val="20"/>
          <w:lang w:val="et-EE"/>
        </w:rPr>
      </w:pPr>
    </w:p>
    <w:p w14:paraId="7FB92D56" w14:textId="77777777" w:rsidR="00DA1199" w:rsidRPr="00746325" w:rsidRDefault="00DA1199">
      <w:pPr>
        <w:pStyle w:val="a3"/>
        <w:rPr>
          <w:sz w:val="20"/>
          <w:lang w:val="et-EE"/>
        </w:rPr>
      </w:pPr>
    </w:p>
    <w:p w14:paraId="7E0D43EF" w14:textId="77777777" w:rsidR="00DA1199" w:rsidRPr="00746325" w:rsidRDefault="00DA1199">
      <w:pPr>
        <w:pStyle w:val="a3"/>
        <w:rPr>
          <w:sz w:val="20"/>
          <w:lang w:val="et-EE"/>
        </w:rPr>
      </w:pPr>
    </w:p>
    <w:p w14:paraId="5DF4263A" w14:textId="77777777" w:rsidR="00DA1199" w:rsidRPr="00746325" w:rsidRDefault="00DA1199">
      <w:pPr>
        <w:pStyle w:val="a3"/>
        <w:rPr>
          <w:sz w:val="20"/>
          <w:lang w:val="et-EE"/>
        </w:rPr>
      </w:pPr>
    </w:p>
    <w:p w14:paraId="7A6B6964" w14:textId="77777777" w:rsidR="00DA1199" w:rsidRPr="00746325" w:rsidRDefault="00DA1199">
      <w:pPr>
        <w:pStyle w:val="a3"/>
        <w:rPr>
          <w:sz w:val="20"/>
          <w:lang w:val="et-EE"/>
        </w:rPr>
      </w:pPr>
    </w:p>
    <w:p w14:paraId="05B717DE" w14:textId="77777777" w:rsidR="00DA1199" w:rsidRPr="00746325" w:rsidRDefault="00DA1199">
      <w:pPr>
        <w:pStyle w:val="a3"/>
        <w:rPr>
          <w:sz w:val="20"/>
          <w:lang w:val="et-EE"/>
        </w:rPr>
      </w:pPr>
    </w:p>
    <w:p w14:paraId="5C1B60E9" w14:textId="77777777" w:rsidR="00DA1199" w:rsidRPr="00746325" w:rsidRDefault="00DA1199">
      <w:pPr>
        <w:pStyle w:val="a3"/>
        <w:spacing w:before="10"/>
        <w:rPr>
          <w:sz w:val="25"/>
          <w:lang w:val="et-EE"/>
        </w:rPr>
      </w:pPr>
    </w:p>
    <w:p w14:paraId="2161AC81" w14:textId="78BAE3A9" w:rsidR="00065C28" w:rsidRPr="00AA29F1" w:rsidRDefault="00AA29F1">
      <w:pPr>
        <w:spacing w:line="834" w:lineRule="exact"/>
        <w:ind w:left="992"/>
        <w:rPr>
          <w:rFonts w:asciiTheme="minorHAnsi" w:hAnsiTheme="minorHAnsi"/>
          <w:sz w:val="72"/>
          <w:lang w:val="et-EE"/>
        </w:rPr>
      </w:pPr>
      <w:bookmarkStart w:id="22" w:name="_TOC_250001"/>
      <w:bookmarkEnd w:id="22"/>
      <w:r w:rsidRPr="00AA29F1">
        <w:rPr>
          <w:rFonts w:asciiTheme="minorHAnsi" w:hAnsiTheme="minorHAnsi"/>
          <w:sz w:val="72"/>
          <w:lang w:val="et-EE"/>
        </w:rPr>
        <w:t>SÄÄSTMINE</w:t>
      </w:r>
    </w:p>
    <w:p w14:paraId="3B238CE2" w14:textId="77777777" w:rsidR="00DA1199" w:rsidRPr="00746325" w:rsidRDefault="00DA1199">
      <w:pPr>
        <w:pStyle w:val="a3"/>
        <w:rPr>
          <w:rFonts w:ascii="Calibri Light"/>
          <w:sz w:val="20"/>
          <w:lang w:val="et-EE"/>
        </w:rPr>
      </w:pPr>
    </w:p>
    <w:p w14:paraId="5DE08088" w14:textId="77777777" w:rsidR="00DA1199" w:rsidRPr="00746325" w:rsidRDefault="00DA1199">
      <w:pPr>
        <w:pStyle w:val="a3"/>
        <w:rPr>
          <w:rFonts w:ascii="Calibri Light"/>
          <w:sz w:val="20"/>
          <w:lang w:val="et-EE"/>
        </w:rPr>
      </w:pPr>
    </w:p>
    <w:p w14:paraId="08AFD7B9" w14:textId="77777777" w:rsidR="00DA1199" w:rsidRPr="00746325" w:rsidRDefault="00DA1199">
      <w:pPr>
        <w:pStyle w:val="a3"/>
        <w:rPr>
          <w:rFonts w:ascii="Calibri Light"/>
          <w:sz w:val="20"/>
          <w:lang w:val="et-EE"/>
        </w:rPr>
      </w:pPr>
    </w:p>
    <w:p w14:paraId="5CF3806A" w14:textId="77777777" w:rsidR="00DA1199" w:rsidRPr="00746325" w:rsidRDefault="00DA1199">
      <w:pPr>
        <w:pStyle w:val="a3"/>
        <w:rPr>
          <w:rFonts w:ascii="Calibri Light"/>
          <w:sz w:val="20"/>
          <w:lang w:val="et-EE"/>
        </w:rPr>
      </w:pPr>
    </w:p>
    <w:p w14:paraId="049242CB" w14:textId="77777777" w:rsidR="00DA1199" w:rsidRPr="00746325" w:rsidRDefault="00DA1199">
      <w:pPr>
        <w:pStyle w:val="a3"/>
        <w:rPr>
          <w:rFonts w:ascii="Calibri Light"/>
          <w:sz w:val="20"/>
          <w:lang w:val="et-EE"/>
        </w:rPr>
      </w:pPr>
    </w:p>
    <w:p w14:paraId="7A1928E1" w14:textId="77777777" w:rsidR="00DA1199" w:rsidRPr="00746325" w:rsidRDefault="00DA1199">
      <w:pPr>
        <w:pStyle w:val="a3"/>
        <w:rPr>
          <w:rFonts w:ascii="Calibri Light"/>
          <w:sz w:val="20"/>
          <w:lang w:val="et-EE"/>
        </w:rPr>
      </w:pPr>
    </w:p>
    <w:p w14:paraId="3242365A" w14:textId="77777777" w:rsidR="00DA1199" w:rsidRPr="00746325" w:rsidRDefault="00DA1199">
      <w:pPr>
        <w:pStyle w:val="a3"/>
        <w:spacing w:before="3"/>
        <w:rPr>
          <w:rFonts w:ascii="Calibri Light"/>
          <w:sz w:val="25"/>
          <w:lang w:val="et-EE"/>
        </w:rPr>
      </w:pPr>
    </w:p>
    <w:p w14:paraId="312BE2DA" w14:textId="77777777" w:rsidR="00065C28" w:rsidRPr="00746325" w:rsidRDefault="00536928">
      <w:pPr>
        <w:pStyle w:val="a3"/>
        <w:spacing w:before="93"/>
        <w:ind w:left="16107" w:right="1305"/>
        <w:jc w:val="both"/>
        <w:rPr>
          <w:lang w:val="et-EE"/>
        </w:rPr>
      </w:pPr>
      <w:r w:rsidRPr="00746325">
        <w:rPr>
          <w:noProof/>
          <w:lang w:val="et-EE"/>
        </w:rPr>
        <w:drawing>
          <wp:anchor distT="0" distB="0" distL="0" distR="0" simplePos="0" relativeHeight="251554304" behindDoc="0" locked="0" layoutInCell="1" allowOverlap="1" wp14:anchorId="18514D08" wp14:editId="104D2E90">
            <wp:simplePos x="0" y="0"/>
            <wp:positionH relativeFrom="page">
              <wp:posOffset>8657717</wp:posOffset>
            </wp:positionH>
            <wp:positionV relativeFrom="paragraph">
              <wp:posOffset>-234380</wp:posOffset>
            </wp:positionV>
            <wp:extent cx="1570481" cy="1182382"/>
            <wp:effectExtent l="0" t="0" r="0" b="0"/>
            <wp:wrapNone/>
            <wp:docPr id="1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2.png"/>
                    <pic:cNvPicPr/>
                  </pic:nvPicPr>
                  <pic:blipFill>
                    <a:blip r:embed="rId39" cstate="print"/>
                    <a:stretch>
                      <a:fillRect/>
                    </a:stretch>
                  </pic:blipFill>
                  <pic:spPr>
                    <a:xfrm>
                      <a:off x="0" y="0"/>
                      <a:ext cx="1570481" cy="1182382"/>
                    </a:xfrm>
                    <a:prstGeom prst="rect">
                      <a:avLst/>
                    </a:prstGeom>
                  </pic:spPr>
                </pic:pic>
              </a:graphicData>
            </a:graphic>
          </wp:anchor>
        </w:drawing>
      </w:r>
      <w:r w:rsidRPr="00746325">
        <w:rPr>
          <w:noProof/>
          <w:lang w:val="et-EE"/>
        </w:rPr>
        <w:drawing>
          <wp:anchor distT="0" distB="0" distL="0" distR="0" simplePos="0" relativeHeight="251555328" behindDoc="0" locked="0" layoutInCell="1" allowOverlap="1" wp14:anchorId="143073C7" wp14:editId="7C00146A">
            <wp:simplePos x="0" y="0"/>
            <wp:positionH relativeFrom="page">
              <wp:posOffset>1614926</wp:posOffset>
            </wp:positionH>
            <wp:positionV relativeFrom="paragraph">
              <wp:posOffset>91117</wp:posOffset>
            </wp:positionV>
            <wp:extent cx="1909187" cy="741943"/>
            <wp:effectExtent l="0" t="0" r="0" b="0"/>
            <wp:wrapNone/>
            <wp:docPr id="201"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21.jpeg"/>
                    <pic:cNvPicPr/>
                  </pic:nvPicPr>
                  <pic:blipFill>
                    <a:blip r:embed="rId40" cstate="print"/>
                    <a:stretch>
                      <a:fillRect/>
                    </a:stretch>
                  </pic:blipFill>
                  <pic:spPr>
                    <a:xfrm>
                      <a:off x="0" y="0"/>
                      <a:ext cx="1909187" cy="741943"/>
                    </a:xfrm>
                    <a:prstGeom prst="rect">
                      <a:avLst/>
                    </a:prstGeom>
                  </pic:spPr>
                </pic:pic>
              </a:graphicData>
            </a:graphic>
          </wp:anchor>
        </w:drawing>
      </w:r>
      <w:r w:rsidRPr="00746325">
        <w:rPr>
          <w:noProof/>
          <w:lang w:val="et-EE"/>
        </w:rPr>
        <w:drawing>
          <wp:anchor distT="0" distB="0" distL="0" distR="0" simplePos="0" relativeHeight="251556352" behindDoc="0" locked="0" layoutInCell="1" allowOverlap="1" wp14:anchorId="3959BB8E" wp14:editId="2A1C1900">
            <wp:simplePos x="0" y="0"/>
            <wp:positionH relativeFrom="page">
              <wp:posOffset>473811</wp:posOffset>
            </wp:positionH>
            <wp:positionV relativeFrom="paragraph">
              <wp:posOffset>-144083</wp:posOffset>
            </wp:positionV>
            <wp:extent cx="1021334" cy="1030292"/>
            <wp:effectExtent l="0" t="0" r="0" b="0"/>
            <wp:wrapNone/>
            <wp:docPr id="203"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22.jpeg"/>
                    <pic:cNvPicPr/>
                  </pic:nvPicPr>
                  <pic:blipFill>
                    <a:blip r:embed="rId41" cstate="print"/>
                    <a:stretch>
                      <a:fillRect/>
                    </a:stretch>
                  </pic:blipFill>
                  <pic:spPr>
                    <a:xfrm>
                      <a:off x="0" y="0"/>
                      <a:ext cx="1021334" cy="1030292"/>
                    </a:xfrm>
                    <a:prstGeom prst="rect">
                      <a:avLst/>
                    </a:prstGeom>
                  </pic:spPr>
                </pic:pic>
              </a:graphicData>
            </a:graphic>
          </wp:anchor>
        </w:drawing>
      </w:r>
      <w:r w:rsidRPr="00746325">
        <w:rPr>
          <w:color w:val="234E9F"/>
          <w:lang w:val="et-EE"/>
        </w:rPr>
        <w:t>Euroopa Liidu programmi Erasmus+ kaasrahastamisel.</w:t>
      </w:r>
    </w:p>
    <w:p w14:paraId="7BAA9BF5" w14:textId="77777777" w:rsidR="00DA1199" w:rsidRPr="00746325" w:rsidRDefault="00DA1199">
      <w:pPr>
        <w:jc w:val="both"/>
        <w:rPr>
          <w:lang w:val="et-EE"/>
        </w:rPr>
        <w:sectPr w:rsidR="00DA1199" w:rsidRPr="00746325">
          <w:footerReference w:type="default" r:id="rId378"/>
          <w:pgSz w:w="20480" w:h="15360" w:orient="landscape"/>
          <w:pgMar w:top="0" w:right="20" w:bottom="280" w:left="20" w:header="0" w:footer="0" w:gutter="0"/>
          <w:cols w:space="720"/>
        </w:sectPr>
      </w:pPr>
    </w:p>
    <w:p w14:paraId="5B2E133E" w14:textId="556CBA5E" w:rsidR="00DA1199" w:rsidRPr="00746325" w:rsidRDefault="001D431D">
      <w:pPr>
        <w:pStyle w:val="a3"/>
        <w:ind w:left="143"/>
        <w:rPr>
          <w:sz w:val="20"/>
          <w:lang w:val="et-EE"/>
        </w:rPr>
      </w:pPr>
      <w:r>
        <w:rPr>
          <w:noProof/>
        </w:rPr>
        <w:lastRenderedPageBreak/>
        <mc:AlternateContent>
          <mc:Choice Requires="wpg">
            <w:drawing>
              <wp:inline distT="0" distB="0" distL="0" distR="0" wp14:anchorId="638860D3" wp14:editId="12F7DD75">
                <wp:extent cx="12737465" cy="1039495"/>
                <wp:effectExtent l="0" t="0" r="0" b="1905"/>
                <wp:docPr id="6140" name="Group 615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6141" name="Rectangle 2239"/>
                        <wps:cNvSpPr>
                          <a:spLocks noChangeAspect="1" noChangeArrowheads="1"/>
                        </wps:cNvSpPr>
                        <wps:spPr bwMode="auto">
                          <a:xfrm>
                            <a:off x="0" y="0"/>
                            <a:ext cx="20059"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42" name="Text Box 2240"/>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B9F4A" w14:textId="77777777" w:rsidR="00A934EA" w:rsidRDefault="00A934EA">
                              <w:pPr>
                                <w:spacing w:before="426"/>
                                <w:ind w:left="145"/>
                                <w:rPr>
                                  <w:rFonts w:ascii="Arial"/>
                                  <w:b/>
                                  <w:sz w:val="50"/>
                                </w:rPr>
                              </w:pPr>
                              <w:r>
                                <w:rPr>
                                  <w:rFonts w:ascii="Arial"/>
                                  <w:b/>
                                  <w:color w:val="1F2023"/>
                                  <w:sz w:val="50"/>
                                </w:rPr>
                                <w:t>Kuidas s</w:t>
                              </w:r>
                              <w:r>
                                <w:rPr>
                                  <w:rFonts w:ascii="Arial"/>
                                  <w:b/>
                                  <w:color w:val="1F2023"/>
                                  <w:sz w:val="50"/>
                                </w:rPr>
                                <w:t>ää</w:t>
                              </w:r>
                              <w:r>
                                <w:rPr>
                                  <w:rFonts w:ascii="Arial"/>
                                  <w:b/>
                                  <w:color w:val="1F2023"/>
                                  <w:sz w:val="50"/>
                                </w:rPr>
                                <w:t>sta raha</w:t>
                              </w:r>
                            </w:p>
                          </w:txbxContent>
                        </wps:txbx>
                        <wps:bodyPr rot="0" vert="horz" wrap="square" lIns="0" tIns="0" rIns="0" bIns="0" anchor="t" anchorCtr="0" upright="1">
                          <a:noAutofit/>
                        </wps:bodyPr>
                      </wps:wsp>
                    </wpg:wgp>
                  </a:graphicData>
                </a:graphic>
              </wp:inline>
            </w:drawing>
          </mc:Choice>
          <mc:Fallback>
            <w:pict>
              <v:group w14:anchorId="638860D3" id="Group 6150" o:spid="_x0000_s1628"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">
                <o:lock v:ext="edit" aspectratio="t"/>
                <v:rect id="Rectangle 2239" o:spid="_x0000_s1629"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" fillcolor="#f4b083" stroked="f">
                  <o:lock v:ext="edit" aspectratio="t"/>
                </v:rect>
                <v:shape id="Text Box 2240" o:spid="_x0000_s1630"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" filled="f" stroked="f">
                  <o:lock v:ext="edit" aspectratio="t"/>
                  <v:textbox inset="0,0,0,0">
                    <w:txbxContent>
                      <w:p w14:paraId="765B9F4A" w14:textId="77777777" w:rsidR="00A934EA" w:rsidRDefault="00A934EA">
                        <w:pPr>
                          <w:spacing w:before="426"/>
                          <w:ind w:left="145"/>
                          <w:rPr>
                            <w:rFonts w:ascii="Arial"/>
                            <w:b/>
                            <w:sz w:val="50"/>
                          </w:rPr>
                        </w:pPr>
                        <w:proofErr w:type="spellStart"/>
                        <w:r>
                          <w:rPr>
                            <w:rFonts w:ascii="Arial"/>
                            <w:b/>
                            <w:color w:val="1F2023"/>
                            <w:sz w:val="50"/>
                          </w:rPr>
                          <w:t>Kuidas</w:t>
                        </w:r>
                        <w:proofErr w:type="spellEnd"/>
                        <w:r>
                          <w:rPr>
                            <w:rFonts w:ascii="Arial"/>
                            <w:b/>
                            <w:color w:val="1F2023"/>
                            <w:sz w:val="50"/>
                          </w:rPr>
                          <w:t xml:space="preserve"> </w:t>
                        </w:r>
                        <w:proofErr w:type="spellStart"/>
                        <w:r>
                          <w:rPr>
                            <w:rFonts w:ascii="Arial"/>
                            <w:b/>
                            <w:color w:val="1F2023"/>
                            <w:sz w:val="50"/>
                          </w:rPr>
                          <w:t>s</w:t>
                        </w:r>
                        <w:r>
                          <w:rPr>
                            <w:rFonts w:ascii="Arial"/>
                            <w:b/>
                            <w:color w:val="1F2023"/>
                            <w:sz w:val="50"/>
                          </w:rPr>
                          <w:t>ää</w:t>
                        </w:r>
                        <w:r>
                          <w:rPr>
                            <w:rFonts w:ascii="Arial"/>
                            <w:b/>
                            <w:color w:val="1F2023"/>
                            <w:sz w:val="50"/>
                          </w:rPr>
                          <w:t>sta</w:t>
                        </w:r>
                        <w:proofErr w:type="spellEnd"/>
                        <w:r>
                          <w:rPr>
                            <w:rFonts w:ascii="Arial"/>
                            <w:b/>
                            <w:color w:val="1F2023"/>
                            <w:sz w:val="50"/>
                          </w:rPr>
                          <w:t xml:space="preserve"> </w:t>
                        </w:r>
                        <w:proofErr w:type="spellStart"/>
                        <w:r>
                          <w:rPr>
                            <w:rFonts w:ascii="Arial"/>
                            <w:b/>
                            <w:color w:val="1F2023"/>
                            <w:sz w:val="50"/>
                          </w:rPr>
                          <w:t>raha</w:t>
                        </w:r>
                        <w:proofErr w:type="spellEnd"/>
                      </w:p>
                    </w:txbxContent>
                  </v:textbox>
                </v:shape>
                <w10:anchorlock/>
              </v:group>
            </w:pict>
          </mc:Fallback>
        </mc:AlternateContent>
      </w:r>
    </w:p>
    <w:p w14:paraId="11A51A80" w14:textId="711C590D" w:rsidR="00065C28" w:rsidRPr="00746325" w:rsidRDefault="001D431D">
      <w:pPr>
        <w:spacing w:before="144"/>
        <w:ind w:left="284"/>
        <w:rPr>
          <w:rFonts w:ascii="Arial"/>
          <w:b/>
          <w:sz w:val="36"/>
          <w:lang w:val="et-EE"/>
        </w:rPr>
      </w:pPr>
      <w:r>
        <w:rPr>
          <w:noProof/>
        </w:rPr>
        <mc:AlternateContent>
          <mc:Choice Requires="wpg">
            <w:drawing>
              <wp:anchor distT="0" distB="0" distL="114300" distR="114300" simplePos="0" relativeHeight="251787776" behindDoc="1" locked="0" layoutInCell="1" allowOverlap="1" wp14:anchorId="48080A88" wp14:editId="49F79DC8">
                <wp:simplePos x="0" y="0"/>
                <wp:positionH relativeFrom="page">
                  <wp:posOffset>93980</wp:posOffset>
                </wp:positionH>
                <wp:positionV relativeFrom="paragraph">
                  <wp:posOffset>67945</wp:posOffset>
                </wp:positionV>
                <wp:extent cx="12751435" cy="8295005"/>
                <wp:effectExtent l="0" t="0" r="0" b="0"/>
                <wp:wrapNone/>
                <wp:docPr id="6097" name="Group 4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51435" cy="8295005"/>
                          <a:chOff x="148" y="107"/>
                          <a:chExt cx="20081" cy="13063"/>
                        </a:xfrm>
                      </wpg:grpSpPr>
                      <wps:wsp>
                        <wps:cNvPr id="6098" name="Rectangle 478"/>
                        <wps:cNvSpPr>
                          <a:spLocks noChangeArrowheads="1"/>
                        </wps:cNvSpPr>
                        <wps:spPr bwMode="auto">
                          <a:xfrm>
                            <a:off x="161" y="107"/>
                            <a:ext cx="20059" cy="514"/>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9" name="Rectangle 479"/>
                        <wps:cNvSpPr>
                          <a:spLocks noChangeArrowheads="1"/>
                        </wps:cNvSpPr>
                        <wps:spPr bwMode="auto">
                          <a:xfrm>
                            <a:off x="161" y="621"/>
                            <a:ext cx="20059" cy="554"/>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00" name="Rectangle 480"/>
                        <wps:cNvSpPr>
                          <a:spLocks noChangeArrowheads="1"/>
                        </wps:cNvSpPr>
                        <wps:spPr bwMode="auto">
                          <a:xfrm>
                            <a:off x="162" y="1175"/>
                            <a:ext cx="20059" cy="564"/>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01" name="Rectangle 481"/>
                        <wps:cNvSpPr>
                          <a:spLocks noChangeArrowheads="1"/>
                        </wps:cNvSpPr>
                        <wps:spPr bwMode="auto">
                          <a:xfrm>
                            <a:off x="148" y="1744"/>
                            <a:ext cx="20059" cy="560"/>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02" name="AutoShape 482"/>
                        <wps:cNvSpPr>
                          <a:spLocks/>
                        </wps:cNvSpPr>
                        <wps:spPr bwMode="auto">
                          <a:xfrm>
                            <a:off x="151" y="2321"/>
                            <a:ext cx="20070" cy="1926"/>
                          </a:xfrm>
                          <a:custGeom>
                            <a:avLst/>
                            <a:gdLst>
                              <a:gd name="T0" fmla="+- 0 20210 151"/>
                              <a:gd name="T1" fmla="*/ T0 w 20070"/>
                              <a:gd name="T2" fmla="+- 0 3683 2321"/>
                              <a:gd name="T3" fmla="*/ 3683 h 1926"/>
                              <a:gd name="T4" fmla="+- 0 151 151"/>
                              <a:gd name="T5" fmla="*/ T4 w 20070"/>
                              <a:gd name="T6" fmla="+- 0 3683 2321"/>
                              <a:gd name="T7" fmla="*/ 3683 h 1926"/>
                              <a:gd name="T8" fmla="+- 0 151 151"/>
                              <a:gd name="T9" fmla="*/ T8 w 20070"/>
                              <a:gd name="T10" fmla="+- 0 4247 2321"/>
                              <a:gd name="T11" fmla="*/ 4247 h 1926"/>
                              <a:gd name="T12" fmla="+- 0 20210 151"/>
                              <a:gd name="T13" fmla="*/ T12 w 20070"/>
                              <a:gd name="T14" fmla="+- 0 4247 2321"/>
                              <a:gd name="T15" fmla="*/ 4247 h 1926"/>
                              <a:gd name="T16" fmla="+- 0 20210 151"/>
                              <a:gd name="T17" fmla="*/ T16 w 20070"/>
                              <a:gd name="T18" fmla="+- 0 3683 2321"/>
                              <a:gd name="T19" fmla="*/ 3683 h 1926"/>
                              <a:gd name="T20" fmla="+- 0 20221 151"/>
                              <a:gd name="T21" fmla="*/ T20 w 20070"/>
                              <a:gd name="T22" fmla="+- 0 2321 2321"/>
                              <a:gd name="T23" fmla="*/ 2321 h 1926"/>
                              <a:gd name="T24" fmla="+- 0 162 151"/>
                              <a:gd name="T25" fmla="*/ T24 w 20070"/>
                              <a:gd name="T26" fmla="+- 0 2321 2321"/>
                              <a:gd name="T27" fmla="*/ 2321 h 1926"/>
                              <a:gd name="T28" fmla="+- 0 162 151"/>
                              <a:gd name="T29" fmla="*/ T28 w 20070"/>
                              <a:gd name="T30" fmla="+- 0 2885 2321"/>
                              <a:gd name="T31" fmla="*/ 2885 h 1926"/>
                              <a:gd name="T32" fmla="+- 0 20221 151"/>
                              <a:gd name="T33" fmla="*/ T32 w 20070"/>
                              <a:gd name="T34" fmla="+- 0 2885 2321"/>
                              <a:gd name="T35" fmla="*/ 2885 h 1926"/>
                              <a:gd name="T36" fmla="+- 0 20221 151"/>
                              <a:gd name="T37" fmla="*/ T36 w 20070"/>
                              <a:gd name="T38" fmla="+- 0 2321 2321"/>
                              <a:gd name="T39" fmla="*/ 2321 h 19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0" h="1926">
                                <a:moveTo>
                                  <a:pt x="20059" y="1362"/>
                                </a:moveTo>
                                <a:lnTo>
                                  <a:pt x="0" y="1362"/>
                                </a:lnTo>
                                <a:lnTo>
                                  <a:pt x="0" y="1926"/>
                                </a:lnTo>
                                <a:lnTo>
                                  <a:pt x="20059" y="1926"/>
                                </a:lnTo>
                                <a:lnTo>
                                  <a:pt x="20059" y="1362"/>
                                </a:lnTo>
                                <a:close/>
                                <a:moveTo>
                                  <a:pt x="20070" y="0"/>
                                </a:moveTo>
                                <a:lnTo>
                                  <a:pt x="11" y="0"/>
                                </a:lnTo>
                                <a:lnTo>
                                  <a:pt x="11" y="564"/>
                                </a:lnTo>
                                <a:lnTo>
                                  <a:pt x="20070" y="564"/>
                                </a:lnTo>
                                <a:lnTo>
                                  <a:pt x="20070" y="0"/>
                                </a:lnTo>
                                <a:close/>
                              </a:path>
                            </a:pathLst>
                          </a:custGeom>
                          <a:solidFill>
                            <a:srgbClr val="F8C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03" name="Rectangle 483"/>
                        <wps:cNvSpPr>
                          <a:spLocks noChangeArrowheads="1"/>
                        </wps:cNvSpPr>
                        <wps:spPr bwMode="auto">
                          <a:xfrm>
                            <a:off x="151" y="4249"/>
                            <a:ext cx="20059" cy="1312"/>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04" name="Rectangle 484"/>
                        <wps:cNvSpPr>
                          <a:spLocks noChangeArrowheads="1"/>
                        </wps:cNvSpPr>
                        <wps:spPr bwMode="auto">
                          <a:xfrm>
                            <a:off x="151" y="5572"/>
                            <a:ext cx="20059" cy="564"/>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05" name="AutoShape 485"/>
                        <wps:cNvSpPr>
                          <a:spLocks/>
                        </wps:cNvSpPr>
                        <wps:spPr bwMode="auto">
                          <a:xfrm>
                            <a:off x="151" y="2891"/>
                            <a:ext cx="20078" cy="10279"/>
                          </a:xfrm>
                          <a:custGeom>
                            <a:avLst/>
                            <a:gdLst>
                              <a:gd name="T0" fmla="+- 0 20210 151"/>
                              <a:gd name="T1" fmla="*/ T0 w 20078"/>
                              <a:gd name="T2" fmla="+- 0 6155 2891"/>
                              <a:gd name="T3" fmla="*/ 6155 h 10279"/>
                              <a:gd name="T4" fmla="+- 0 151 151"/>
                              <a:gd name="T5" fmla="*/ T4 w 20078"/>
                              <a:gd name="T6" fmla="+- 0 6155 2891"/>
                              <a:gd name="T7" fmla="*/ 6155 h 10279"/>
                              <a:gd name="T8" fmla="+- 0 151 151"/>
                              <a:gd name="T9" fmla="*/ T8 w 20078"/>
                              <a:gd name="T10" fmla="+- 0 13170 2891"/>
                              <a:gd name="T11" fmla="*/ 13170 h 10279"/>
                              <a:gd name="T12" fmla="+- 0 20210 151"/>
                              <a:gd name="T13" fmla="*/ T12 w 20078"/>
                              <a:gd name="T14" fmla="+- 0 13170 2891"/>
                              <a:gd name="T15" fmla="*/ 13170 h 10279"/>
                              <a:gd name="T16" fmla="+- 0 20210 151"/>
                              <a:gd name="T17" fmla="*/ T16 w 20078"/>
                              <a:gd name="T18" fmla="+- 0 6155 2891"/>
                              <a:gd name="T19" fmla="*/ 6155 h 10279"/>
                              <a:gd name="T20" fmla="+- 0 20229 151"/>
                              <a:gd name="T21" fmla="*/ T20 w 20078"/>
                              <a:gd name="T22" fmla="+- 0 2891 2891"/>
                              <a:gd name="T23" fmla="*/ 2891 h 10279"/>
                              <a:gd name="T24" fmla="+- 0 170 151"/>
                              <a:gd name="T25" fmla="*/ T24 w 20078"/>
                              <a:gd name="T26" fmla="+- 0 2891 2891"/>
                              <a:gd name="T27" fmla="*/ 2891 h 10279"/>
                              <a:gd name="T28" fmla="+- 0 170 151"/>
                              <a:gd name="T29" fmla="*/ T28 w 20078"/>
                              <a:gd name="T30" fmla="+- 0 3669 2891"/>
                              <a:gd name="T31" fmla="*/ 3669 h 10279"/>
                              <a:gd name="T32" fmla="+- 0 20229 151"/>
                              <a:gd name="T33" fmla="*/ T32 w 20078"/>
                              <a:gd name="T34" fmla="+- 0 3669 2891"/>
                              <a:gd name="T35" fmla="*/ 3669 h 10279"/>
                              <a:gd name="T36" fmla="+- 0 20229 151"/>
                              <a:gd name="T37" fmla="*/ T36 w 20078"/>
                              <a:gd name="T38" fmla="+- 0 2891 2891"/>
                              <a:gd name="T39" fmla="*/ 2891 h 102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8" h="10279">
                                <a:moveTo>
                                  <a:pt x="20059" y="3264"/>
                                </a:moveTo>
                                <a:lnTo>
                                  <a:pt x="0" y="3264"/>
                                </a:lnTo>
                                <a:lnTo>
                                  <a:pt x="0" y="10279"/>
                                </a:lnTo>
                                <a:lnTo>
                                  <a:pt x="20059" y="10279"/>
                                </a:lnTo>
                                <a:lnTo>
                                  <a:pt x="20059" y="3264"/>
                                </a:lnTo>
                                <a:close/>
                                <a:moveTo>
                                  <a:pt x="20078" y="0"/>
                                </a:moveTo>
                                <a:lnTo>
                                  <a:pt x="19" y="0"/>
                                </a:lnTo>
                                <a:lnTo>
                                  <a:pt x="19" y="778"/>
                                </a:lnTo>
                                <a:lnTo>
                                  <a:pt x="20078" y="778"/>
                                </a:lnTo>
                                <a:lnTo>
                                  <a:pt x="20078" y="0"/>
                                </a:lnTo>
                                <a:close/>
                              </a:path>
                            </a:pathLst>
                          </a:custGeom>
                          <a:solidFill>
                            <a:srgbClr val="FAE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06" name="Freeform 486"/>
                        <wps:cNvSpPr>
                          <a:spLocks/>
                        </wps:cNvSpPr>
                        <wps:spPr bwMode="auto">
                          <a:xfrm>
                            <a:off x="17138" y="3067"/>
                            <a:ext cx="220" cy="439"/>
                          </a:xfrm>
                          <a:custGeom>
                            <a:avLst/>
                            <a:gdLst>
                              <a:gd name="T0" fmla="+- 0 17248 17139"/>
                              <a:gd name="T1" fmla="*/ T0 w 220"/>
                              <a:gd name="T2" fmla="+- 0 3068 3068"/>
                              <a:gd name="T3" fmla="*/ 3068 h 439"/>
                              <a:gd name="T4" fmla="+- 0 17139 17139"/>
                              <a:gd name="T5" fmla="*/ T4 w 220"/>
                              <a:gd name="T6" fmla="+- 0 3068 3068"/>
                              <a:gd name="T7" fmla="*/ 3068 h 439"/>
                              <a:gd name="T8" fmla="+- 0 17139 17139"/>
                              <a:gd name="T9" fmla="*/ T8 w 220"/>
                              <a:gd name="T10" fmla="+- 0 3507 3068"/>
                              <a:gd name="T11" fmla="*/ 3507 h 439"/>
                              <a:gd name="T12" fmla="+- 0 17248 17139"/>
                              <a:gd name="T13" fmla="*/ T12 w 220"/>
                              <a:gd name="T14" fmla="+- 0 3507 3068"/>
                              <a:gd name="T15" fmla="*/ 3507 h 439"/>
                              <a:gd name="T16" fmla="+- 0 17291 17139"/>
                              <a:gd name="T17" fmla="*/ T16 w 220"/>
                              <a:gd name="T18" fmla="+- 0 3490 3068"/>
                              <a:gd name="T19" fmla="*/ 3490 h 439"/>
                              <a:gd name="T20" fmla="+- 0 17326 17139"/>
                              <a:gd name="T21" fmla="*/ T20 w 220"/>
                              <a:gd name="T22" fmla="+- 0 3443 3068"/>
                              <a:gd name="T23" fmla="*/ 3443 h 439"/>
                              <a:gd name="T24" fmla="+- 0 17349 17139"/>
                              <a:gd name="T25" fmla="*/ T24 w 220"/>
                              <a:gd name="T26" fmla="+- 0 3373 3068"/>
                              <a:gd name="T27" fmla="*/ 3373 h 439"/>
                              <a:gd name="T28" fmla="+- 0 17358 17139"/>
                              <a:gd name="T29" fmla="*/ T28 w 220"/>
                              <a:gd name="T30" fmla="+- 0 3287 3068"/>
                              <a:gd name="T31" fmla="*/ 3287 h 439"/>
                              <a:gd name="T32" fmla="+- 0 17349 17139"/>
                              <a:gd name="T33" fmla="*/ T32 w 220"/>
                              <a:gd name="T34" fmla="+- 0 3202 3068"/>
                              <a:gd name="T35" fmla="*/ 3202 h 439"/>
                              <a:gd name="T36" fmla="+- 0 17326 17139"/>
                              <a:gd name="T37" fmla="*/ T36 w 220"/>
                              <a:gd name="T38" fmla="+- 0 3132 3068"/>
                              <a:gd name="T39" fmla="*/ 3132 h 439"/>
                              <a:gd name="T40" fmla="+- 0 17291 17139"/>
                              <a:gd name="T41" fmla="*/ T40 w 220"/>
                              <a:gd name="T42" fmla="+- 0 3085 3068"/>
                              <a:gd name="T43" fmla="*/ 3085 h 439"/>
                              <a:gd name="T44" fmla="+- 0 17248 17139"/>
                              <a:gd name="T45" fmla="*/ T44 w 220"/>
                              <a:gd name="T46" fmla="+- 0 3068 3068"/>
                              <a:gd name="T47" fmla="*/ 3068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07" name="AutoShape 487"/>
                        <wps:cNvSpPr>
                          <a:spLocks/>
                        </wps:cNvSpPr>
                        <wps:spPr bwMode="auto">
                          <a:xfrm>
                            <a:off x="16889" y="2956"/>
                            <a:ext cx="513" cy="589"/>
                          </a:xfrm>
                          <a:custGeom>
                            <a:avLst/>
                            <a:gdLst>
                              <a:gd name="T0" fmla="+- 0 17001 16889"/>
                              <a:gd name="T1" fmla="*/ T0 w 513"/>
                              <a:gd name="T2" fmla="+- 0 3266 2956"/>
                              <a:gd name="T3" fmla="*/ 3266 h 589"/>
                              <a:gd name="T4" fmla="+- 0 16978 16889"/>
                              <a:gd name="T5" fmla="*/ T4 w 513"/>
                              <a:gd name="T6" fmla="+- 0 3273 2956"/>
                              <a:gd name="T7" fmla="*/ 3273 h 589"/>
                              <a:gd name="T8" fmla="+- 0 16984 16889"/>
                              <a:gd name="T9" fmla="*/ T8 w 513"/>
                              <a:gd name="T10" fmla="+- 0 3297 2956"/>
                              <a:gd name="T11" fmla="*/ 3297 h 589"/>
                              <a:gd name="T12" fmla="+- 0 17008 16889"/>
                              <a:gd name="T13" fmla="*/ T12 w 513"/>
                              <a:gd name="T14" fmla="+- 0 3290 2956"/>
                              <a:gd name="T15" fmla="*/ 3290 h 589"/>
                              <a:gd name="T16" fmla="+- 0 17008 16889"/>
                              <a:gd name="T17" fmla="*/ T16 w 513"/>
                              <a:gd name="T18" fmla="+- 0 3273 2956"/>
                              <a:gd name="T19" fmla="*/ 3273 h 589"/>
                              <a:gd name="T20" fmla="+- 0 17152 16889"/>
                              <a:gd name="T21" fmla="*/ T20 w 513"/>
                              <a:gd name="T22" fmla="+- 0 3425 2956"/>
                              <a:gd name="T23" fmla="*/ 3425 h 589"/>
                              <a:gd name="T24" fmla="+- 0 17129 16889"/>
                              <a:gd name="T25" fmla="*/ T24 w 513"/>
                              <a:gd name="T26" fmla="+- 0 3432 2956"/>
                              <a:gd name="T27" fmla="*/ 3432 h 589"/>
                              <a:gd name="T28" fmla="+- 0 17136 16889"/>
                              <a:gd name="T29" fmla="*/ T28 w 513"/>
                              <a:gd name="T30" fmla="+- 0 3455 2956"/>
                              <a:gd name="T31" fmla="*/ 3455 h 589"/>
                              <a:gd name="T32" fmla="+- 0 17159 16889"/>
                              <a:gd name="T33" fmla="*/ T32 w 513"/>
                              <a:gd name="T34" fmla="+- 0 3448 2956"/>
                              <a:gd name="T35" fmla="*/ 3448 h 589"/>
                              <a:gd name="T36" fmla="+- 0 17159 16889"/>
                              <a:gd name="T37" fmla="*/ T36 w 513"/>
                              <a:gd name="T38" fmla="+- 0 3432 2956"/>
                              <a:gd name="T39" fmla="*/ 3432 h 589"/>
                              <a:gd name="T40" fmla="+- 0 17152 16889"/>
                              <a:gd name="T41" fmla="*/ T40 w 513"/>
                              <a:gd name="T42" fmla="+- 0 3123 2956"/>
                              <a:gd name="T43" fmla="*/ 3123 h 589"/>
                              <a:gd name="T44" fmla="+- 0 17129 16889"/>
                              <a:gd name="T45" fmla="*/ T44 w 513"/>
                              <a:gd name="T46" fmla="+- 0 3129 2956"/>
                              <a:gd name="T47" fmla="*/ 3129 h 589"/>
                              <a:gd name="T48" fmla="+- 0 17136 16889"/>
                              <a:gd name="T49" fmla="*/ T48 w 513"/>
                              <a:gd name="T50" fmla="+- 0 3153 2956"/>
                              <a:gd name="T51" fmla="*/ 3153 h 589"/>
                              <a:gd name="T52" fmla="+- 0 17159 16889"/>
                              <a:gd name="T53" fmla="*/ T52 w 513"/>
                              <a:gd name="T54" fmla="+- 0 3146 2956"/>
                              <a:gd name="T55" fmla="*/ 3146 h 589"/>
                              <a:gd name="T56" fmla="+- 0 17159 16889"/>
                              <a:gd name="T57" fmla="*/ T56 w 513"/>
                              <a:gd name="T58" fmla="+- 0 3129 2956"/>
                              <a:gd name="T59" fmla="*/ 3129 h 589"/>
                              <a:gd name="T60" fmla="+- 0 17159 16889"/>
                              <a:gd name="T61" fmla="*/ T60 w 513"/>
                              <a:gd name="T62" fmla="+- 0 3275 2956"/>
                              <a:gd name="T63" fmla="*/ 3275 h 589"/>
                              <a:gd name="T64" fmla="+- 0 17129 16889"/>
                              <a:gd name="T65" fmla="*/ T64 w 513"/>
                              <a:gd name="T66" fmla="+- 0 3176 2956"/>
                              <a:gd name="T67" fmla="*/ 3176 h 589"/>
                              <a:gd name="T68" fmla="+- 0 17130 16889"/>
                              <a:gd name="T69" fmla="*/ T68 w 513"/>
                              <a:gd name="T70" fmla="+- 0 3289 2956"/>
                              <a:gd name="T71" fmla="*/ 3289 h 589"/>
                              <a:gd name="T72" fmla="+- 0 17229 16889"/>
                              <a:gd name="T73" fmla="*/ T72 w 513"/>
                              <a:gd name="T74" fmla="+- 0 3346 2956"/>
                              <a:gd name="T75" fmla="*/ 3346 h 589"/>
                              <a:gd name="T76" fmla="+- 0 17303 16889"/>
                              <a:gd name="T77" fmla="*/ T76 w 513"/>
                              <a:gd name="T78" fmla="+- 0 3266 2956"/>
                              <a:gd name="T79" fmla="*/ 3266 h 589"/>
                              <a:gd name="T80" fmla="+- 0 17280 16889"/>
                              <a:gd name="T81" fmla="*/ T80 w 513"/>
                              <a:gd name="T82" fmla="+- 0 3273 2956"/>
                              <a:gd name="T83" fmla="*/ 3273 h 589"/>
                              <a:gd name="T84" fmla="+- 0 17287 16889"/>
                              <a:gd name="T85" fmla="*/ T84 w 513"/>
                              <a:gd name="T86" fmla="+- 0 3297 2956"/>
                              <a:gd name="T87" fmla="*/ 3297 h 589"/>
                              <a:gd name="T88" fmla="+- 0 17310 16889"/>
                              <a:gd name="T89" fmla="*/ T88 w 513"/>
                              <a:gd name="T90" fmla="+- 0 3290 2956"/>
                              <a:gd name="T91" fmla="*/ 3290 h 589"/>
                              <a:gd name="T92" fmla="+- 0 17310 16889"/>
                              <a:gd name="T93" fmla="*/ T92 w 513"/>
                              <a:gd name="T94" fmla="+- 0 3273 2956"/>
                              <a:gd name="T95" fmla="*/ 3273 h 589"/>
                              <a:gd name="T96" fmla="+- 0 17393 16889"/>
                              <a:gd name="T97" fmla="*/ T96 w 513"/>
                              <a:gd name="T98" fmla="+- 0 3224 2956"/>
                              <a:gd name="T99" fmla="*/ 3224 h 589"/>
                              <a:gd name="T100" fmla="+- 0 17355 16889"/>
                              <a:gd name="T101" fmla="*/ T100 w 513"/>
                              <a:gd name="T102" fmla="+- 0 3146 2956"/>
                              <a:gd name="T103" fmla="*/ 3146 h 589"/>
                              <a:gd name="T104" fmla="+- 0 17345 16889"/>
                              <a:gd name="T105" fmla="*/ T104 w 513"/>
                              <a:gd name="T106" fmla="+- 0 3356 2956"/>
                              <a:gd name="T107" fmla="*/ 3356 h 589"/>
                              <a:gd name="T108" fmla="+- 0 17269 16889"/>
                              <a:gd name="T109" fmla="*/ T108 w 513"/>
                              <a:gd name="T110" fmla="+- 0 3460 2956"/>
                              <a:gd name="T111" fmla="*/ 3460 h 589"/>
                              <a:gd name="T112" fmla="+- 0 17144 16889"/>
                              <a:gd name="T113" fmla="*/ T112 w 513"/>
                              <a:gd name="T114" fmla="+- 0 3501 2956"/>
                              <a:gd name="T115" fmla="*/ 3501 h 589"/>
                              <a:gd name="T116" fmla="+- 0 17019 16889"/>
                              <a:gd name="T117" fmla="*/ T116 w 513"/>
                              <a:gd name="T118" fmla="+- 0 3460 2956"/>
                              <a:gd name="T119" fmla="*/ 3460 h 589"/>
                              <a:gd name="T120" fmla="+- 0 16943 16889"/>
                              <a:gd name="T121" fmla="*/ T120 w 513"/>
                              <a:gd name="T122" fmla="+- 0 3356 2956"/>
                              <a:gd name="T123" fmla="*/ 3356 h 589"/>
                              <a:gd name="T124" fmla="+- 0 16943 16889"/>
                              <a:gd name="T125" fmla="*/ T124 w 513"/>
                              <a:gd name="T126" fmla="+- 0 3222 2956"/>
                              <a:gd name="T127" fmla="*/ 3222 h 589"/>
                              <a:gd name="T128" fmla="+- 0 17019 16889"/>
                              <a:gd name="T129" fmla="*/ T128 w 513"/>
                              <a:gd name="T130" fmla="+- 0 3118 2956"/>
                              <a:gd name="T131" fmla="*/ 3118 h 589"/>
                              <a:gd name="T132" fmla="+- 0 17144 16889"/>
                              <a:gd name="T133" fmla="*/ T132 w 513"/>
                              <a:gd name="T134" fmla="+- 0 3077 2956"/>
                              <a:gd name="T135" fmla="*/ 3077 h 589"/>
                              <a:gd name="T136" fmla="+- 0 17269 16889"/>
                              <a:gd name="T137" fmla="*/ T136 w 513"/>
                              <a:gd name="T138" fmla="+- 0 3118 2956"/>
                              <a:gd name="T139" fmla="*/ 3118 h 589"/>
                              <a:gd name="T140" fmla="+- 0 17345 16889"/>
                              <a:gd name="T141" fmla="*/ T140 w 513"/>
                              <a:gd name="T142" fmla="+- 0 3222 2956"/>
                              <a:gd name="T143" fmla="*/ 3222 h 589"/>
                              <a:gd name="T144" fmla="+- 0 17355 16889"/>
                              <a:gd name="T145" fmla="*/ T144 w 513"/>
                              <a:gd name="T146" fmla="+- 0 3146 2956"/>
                              <a:gd name="T147" fmla="*/ 3146 h 589"/>
                              <a:gd name="T148" fmla="+- 0 17346 16889"/>
                              <a:gd name="T149" fmla="*/ T148 w 513"/>
                              <a:gd name="T150" fmla="+- 0 3082 2956"/>
                              <a:gd name="T151" fmla="*/ 3082 h 589"/>
                              <a:gd name="T152" fmla="+- 0 17351 16889"/>
                              <a:gd name="T153" fmla="*/ T152 w 513"/>
                              <a:gd name="T154" fmla="+- 0 3076 2956"/>
                              <a:gd name="T155" fmla="*/ 3076 h 589"/>
                              <a:gd name="T156" fmla="+- 0 17354 16889"/>
                              <a:gd name="T157" fmla="*/ T156 w 513"/>
                              <a:gd name="T158" fmla="+- 0 3059 2956"/>
                              <a:gd name="T159" fmla="*/ 3059 h 589"/>
                              <a:gd name="T160" fmla="+- 0 17322 16889"/>
                              <a:gd name="T161" fmla="*/ T160 w 513"/>
                              <a:gd name="T162" fmla="+- 0 3041 2956"/>
                              <a:gd name="T163" fmla="*/ 3041 h 589"/>
                              <a:gd name="T164" fmla="+- 0 17287 16889"/>
                              <a:gd name="T165" fmla="*/ T164 w 513"/>
                              <a:gd name="T166" fmla="+- 0 3076 2956"/>
                              <a:gd name="T167" fmla="*/ 3076 h 589"/>
                              <a:gd name="T168" fmla="+- 0 17230 16889"/>
                              <a:gd name="T169" fmla="*/ T168 w 513"/>
                              <a:gd name="T170" fmla="+- 0 3047 2956"/>
                              <a:gd name="T171" fmla="*/ 3047 h 589"/>
                              <a:gd name="T172" fmla="+- 0 17167 16889"/>
                              <a:gd name="T173" fmla="*/ T172 w 513"/>
                              <a:gd name="T174" fmla="+- 0 3033 2956"/>
                              <a:gd name="T175" fmla="*/ 3033 h 589"/>
                              <a:gd name="T176" fmla="+- 0 17235 16889"/>
                              <a:gd name="T177" fmla="*/ T176 w 513"/>
                              <a:gd name="T178" fmla="+- 0 3002 2956"/>
                              <a:gd name="T179" fmla="*/ 3002 h 589"/>
                              <a:gd name="T180" fmla="+- 0 17053 16889"/>
                              <a:gd name="T181" fmla="*/ T180 w 513"/>
                              <a:gd name="T182" fmla="+- 0 2956 2956"/>
                              <a:gd name="T183" fmla="*/ 2956 h 589"/>
                              <a:gd name="T184" fmla="+- 0 17121 16889"/>
                              <a:gd name="T185" fmla="*/ T184 w 513"/>
                              <a:gd name="T186" fmla="+- 0 3002 2956"/>
                              <a:gd name="T187" fmla="*/ 3002 h 589"/>
                              <a:gd name="T188" fmla="+- 0 17052 16889"/>
                              <a:gd name="T189" fmla="*/ T188 w 513"/>
                              <a:gd name="T190" fmla="+- 0 3049 2956"/>
                              <a:gd name="T191" fmla="*/ 3049 h 589"/>
                              <a:gd name="T192" fmla="+- 0 16943 16889"/>
                              <a:gd name="T193" fmla="*/ T192 w 513"/>
                              <a:gd name="T194" fmla="+- 0 3129 2956"/>
                              <a:gd name="T195" fmla="*/ 3129 h 589"/>
                              <a:gd name="T196" fmla="+- 0 16889 16889"/>
                              <a:gd name="T197" fmla="*/ T196 w 513"/>
                              <a:gd name="T198" fmla="+- 0 3256 2956"/>
                              <a:gd name="T199" fmla="*/ 3256 h 589"/>
                              <a:gd name="T200" fmla="+- 0 16910 16889"/>
                              <a:gd name="T201" fmla="*/ T200 w 513"/>
                              <a:gd name="T202" fmla="+- 0 3393 2956"/>
                              <a:gd name="T203" fmla="*/ 3393 h 589"/>
                              <a:gd name="T204" fmla="+- 0 16996 16889"/>
                              <a:gd name="T205" fmla="*/ T204 w 513"/>
                              <a:gd name="T206" fmla="+- 0 3498 2956"/>
                              <a:gd name="T207" fmla="*/ 3498 h 589"/>
                              <a:gd name="T208" fmla="+- 0 17128 16889"/>
                              <a:gd name="T209" fmla="*/ T208 w 513"/>
                              <a:gd name="T210" fmla="+- 0 3545 2956"/>
                              <a:gd name="T211" fmla="*/ 3545 h 589"/>
                              <a:gd name="T212" fmla="+- 0 17261 16889"/>
                              <a:gd name="T213" fmla="*/ T212 w 513"/>
                              <a:gd name="T214" fmla="+- 0 3518 2956"/>
                              <a:gd name="T215" fmla="*/ 3518 h 589"/>
                              <a:gd name="T216" fmla="+- 0 17318 16889"/>
                              <a:gd name="T217" fmla="*/ T216 w 513"/>
                              <a:gd name="T218" fmla="+- 0 3479 2956"/>
                              <a:gd name="T219" fmla="*/ 3479 h 589"/>
                              <a:gd name="T220" fmla="+- 0 17392 16889"/>
                              <a:gd name="T221" fmla="*/ T220 w 513"/>
                              <a:gd name="T222" fmla="+- 0 3360 2956"/>
                              <a:gd name="T223" fmla="*/ 3360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08" name="Picture 488"/>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5989" y="4274"/>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109" name="Freeform 489"/>
                        <wps:cNvSpPr>
                          <a:spLocks/>
                        </wps:cNvSpPr>
                        <wps:spPr bwMode="auto">
                          <a:xfrm>
                            <a:off x="15885" y="4911"/>
                            <a:ext cx="532" cy="217"/>
                          </a:xfrm>
                          <a:custGeom>
                            <a:avLst/>
                            <a:gdLst>
                              <a:gd name="T0" fmla="+- 0 16311 15885"/>
                              <a:gd name="T1" fmla="*/ T0 w 532"/>
                              <a:gd name="T2" fmla="+- 0 4911 4911"/>
                              <a:gd name="T3" fmla="*/ 4911 h 217"/>
                              <a:gd name="T4" fmla="+- 0 15991 15885"/>
                              <a:gd name="T5" fmla="*/ T4 w 532"/>
                              <a:gd name="T6" fmla="+- 0 4911 4911"/>
                              <a:gd name="T7" fmla="*/ 4911 h 217"/>
                              <a:gd name="T8" fmla="+- 0 15885 15885"/>
                              <a:gd name="T9" fmla="*/ T8 w 532"/>
                              <a:gd name="T10" fmla="+- 0 5128 4911"/>
                              <a:gd name="T11" fmla="*/ 5128 h 217"/>
                              <a:gd name="T12" fmla="+- 0 16417 15885"/>
                              <a:gd name="T13" fmla="*/ T12 w 532"/>
                              <a:gd name="T14" fmla="+- 0 5128 4911"/>
                              <a:gd name="T15" fmla="*/ 5128 h 217"/>
                              <a:gd name="T16" fmla="+- 0 16311 15885"/>
                              <a:gd name="T17" fmla="*/ T16 w 532"/>
                              <a:gd name="T18" fmla="+- 0 4911 4911"/>
                              <a:gd name="T19" fmla="*/ 4911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10" name="Picture 490"/>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5852" y="4616"/>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11" name="Picture 491"/>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222" y="4615"/>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112" name="AutoShape 492"/>
                        <wps:cNvSpPr>
                          <a:spLocks/>
                        </wps:cNvSpPr>
                        <wps:spPr bwMode="auto">
                          <a:xfrm>
                            <a:off x="15957" y="4611"/>
                            <a:ext cx="388" cy="930"/>
                          </a:xfrm>
                          <a:custGeom>
                            <a:avLst/>
                            <a:gdLst>
                              <a:gd name="T0" fmla="+- 0 16313 15957"/>
                              <a:gd name="T1" fmla="*/ T0 w 388"/>
                              <a:gd name="T2" fmla="+- 0 4666 4612"/>
                              <a:gd name="T3" fmla="*/ 4666 h 930"/>
                              <a:gd name="T4" fmla="+- 0 16309 15957"/>
                              <a:gd name="T5" fmla="*/ T4 w 388"/>
                              <a:gd name="T6" fmla="+- 0 4645 4612"/>
                              <a:gd name="T7" fmla="*/ 4645 h 930"/>
                              <a:gd name="T8" fmla="+- 0 16297 15957"/>
                              <a:gd name="T9" fmla="*/ T8 w 388"/>
                              <a:gd name="T10" fmla="+- 0 4627 4612"/>
                              <a:gd name="T11" fmla="*/ 4627 h 930"/>
                              <a:gd name="T12" fmla="+- 0 16280 15957"/>
                              <a:gd name="T13" fmla="*/ T12 w 388"/>
                              <a:gd name="T14" fmla="+- 0 4616 4612"/>
                              <a:gd name="T15" fmla="*/ 4616 h 930"/>
                              <a:gd name="T16" fmla="+- 0 16259 15957"/>
                              <a:gd name="T17" fmla="*/ T16 w 388"/>
                              <a:gd name="T18" fmla="+- 0 4612 4612"/>
                              <a:gd name="T19" fmla="*/ 4612 h 930"/>
                              <a:gd name="T20" fmla="+- 0 16043 15957"/>
                              <a:gd name="T21" fmla="*/ T20 w 388"/>
                              <a:gd name="T22" fmla="+- 0 4612 4612"/>
                              <a:gd name="T23" fmla="*/ 4612 h 930"/>
                              <a:gd name="T24" fmla="+- 0 16022 15957"/>
                              <a:gd name="T25" fmla="*/ T24 w 388"/>
                              <a:gd name="T26" fmla="+- 0 4616 4612"/>
                              <a:gd name="T27" fmla="*/ 4616 h 930"/>
                              <a:gd name="T28" fmla="+- 0 16005 15957"/>
                              <a:gd name="T29" fmla="*/ T28 w 388"/>
                              <a:gd name="T30" fmla="+- 0 4627 4612"/>
                              <a:gd name="T31" fmla="*/ 4627 h 930"/>
                              <a:gd name="T32" fmla="+- 0 15993 15957"/>
                              <a:gd name="T33" fmla="*/ T32 w 388"/>
                              <a:gd name="T34" fmla="+- 0 4645 4612"/>
                              <a:gd name="T35" fmla="*/ 4645 h 930"/>
                              <a:gd name="T36" fmla="+- 0 15989 15957"/>
                              <a:gd name="T37" fmla="*/ T36 w 388"/>
                              <a:gd name="T38" fmla="+- 0 4666 4612"/>
                              <a:gd name="T39" fmla="*/ 4666 h 930"/>
                              <a:gd name="T40" fmla="+- 0 15989 15957"/>
                              <a:gd name="T41" fmla="*/ T40 w 388"/>
                              <a:gd name="T42" fmla="+- 0 4973 4612"/>
                              <a:gd name="T43" fmla="*/ 4973 h 930"/>
                              <a:gd name="T44" fmla="+- 0 15993 15957"/>
                              <a:gd name="T45" fmla="*/ T44 w 388"/>
                              <a:gd name="T46" fmla="+- 0 4994 4612"/>
                              <a:gd name="T47" fmla="*/ 4994 h 930"/>
                              <a:gd name="T48" fmla="+- 0 16005 15957"/>
                              <a:gd name="T49" fmla="*/ T48 w 388"/>
                              <a:gd name="T50" fmla="+- 0 5011 4612"/>
                              <a:gd name="T51" fmla="*/ 5011 h 930"/>
                              <a:gd name="T52" fmla="+- 0 16022 15957"/>
                              <a:gd name="T53" fmla="*/ T52 w 388"/>
                              <a:gd name="T54" fmla="+- 0 5022 4612"/>
                              <a:gd name="T55" fmla="*/ 5022 h 930"/>
                              <a:gd name="T56" fmla="+- 0 16043 15957"/>
                              <a:gd name="T57" fmla="*/ T56 w 388"/>
                              <a:gd name="T58" fmla="+- 0 5027 4612"/>
                              <a:gd name="T59" fmla="*/ 5027 h 930"/>
                              <a:gd name="T60" fmla="+- 0 16259 15957"/>
                              <a:gd name="T61" fmla="*/ T60 w 388"/>
                              <a:gd name="T62" fmla="+- 0 5027 4612"/>
                              <a:gd name="T63" fmla="*/ 5027 h 930"/>
                              <a:gd name="T64" fmla="+- 0 16280 15957"/>
                              <a:gd name="T65" fmla="*/ T64 w 388"/>
                              <a:gd name="T66" fmla="+- 0 5022 4612"/>
                              <a:gd name="T67" fmla="*/ 5022 h 930"/>
                              <a:gd name="T68" fmla="+- 0 16297 15957"/>
                              <a:gd name="T69" fmla="*/ T68 w 388"/>
                              <a:gd name="T70" fmla="+- 0 5011 4612"/>
                              <a:gd name="T71" fmla="*/ 5011 h 930"/>
                              <a:gd name="T72" fmla="+- 0 16309 15957"/>
                              <a:gd name="T73" fmla="*/ T72 w 388"/>
                              <a:gd name="T74" fmla="+- 0 4994 4612"/>
                              <a:gd name="T75" fmla="*/ 4994 h 930"/>
                              <a:gd name="T76" fmla="+- 0 16313 15957"/>
                              <a:gd name="T77" fmla="*/ T76 w 388"/>
                              <a:gd name="T78" fmla="+- 0 4973 4612"/>
                              <a:gd name="T79" fmla="*/ 4973 h 930"/>
                              <a:gd name="T80" fmla="+- 0 16313 15957"/>
                              <a:gd name="T81" fmla="*/ T80 w 388"/>
                              <a:gd name="T82" fmla="+- 0 4666 4612"/>
                              <a:gd name="T83" fmla="*/ 4666 h 930"/>
                              <a:gd name="T84" fmla="+- 0 16345 15957"/>
                              <a:gd name="T85" fmla="*/ T84 w 388"/>
                              <a:gd name="T86" fmla="+- 0 5104 4612"/>
                              <a:gd name="T87" fmla="*/ 5104 h 930"/>
                              <a:gd name="T88" fmla="+- 0 15957 15957"/>
                              <a:gd name="T89" fmla="*/ T88 w 388"/>
                              <a:gd name="T90" fmla="+- 0 5104 4612"/>
                              <a:gd name="T91" fmla="*/ 5104 h 930"/>
                              <a:gd name="T92" fmla="+- 0 15964 15957"/>
                              <a:gd name="T93" fmla="*/ T92 w 388"/>
                              <a:gd name="T94" fmla="+- 0 5134 4612"/>
                              <a:gd name="T95" fmla="*/ 5134 h 930"/>
                              <a:gd name="T96" fmla="+- 0 15974 15957"/>
                              <a:gd name="T97" fmla="*/ T96 w 388"/>
                              <a:gd name="T98" fmla="+- 0 5206 4612"/>
                              <a:gd name="T99" fmla="*/ 5206 h 930"/>
                              <a:gd name="T100" fmla="+- 0 15999 15957"/>
                              <a:gd name="T101" fmla="*/ T100 w 388"/>
                              <a:gd name="T102" fmla="+- 0 5293 4612"/>
                              <a:gd name="T103" fmla="*/ 5293 h 930"/>
                              <a:gd name="T104" fmla="+- 0 16034 15957"/>
                              <a:gd name="T105" fmla="*/ T104 w 388"/>
                              <a:gd name="T106" fmla="+- 0 5382 4612"/>
                              <a:gd name="T107" fmla="*/ 5382 h 930"/>
                              <a:gd name="T108" fmla="+- 0 16075 15957"/>
                              <a:gd name="T109" fmla="*/ T108 w 388"/>
                              <a:gd name="T110" fmla="+- 0 5461 4612"/>
                              <a:gd name="T111" fmla="*/ 5461 h 930"/>
                              <a:gd name="T112" fmla="+- 0 16115 15957"/>
                              <a:gd name="T113" fmla="*/ T112 w 388"/>
                              <a:gd name="T114" fmla="+- 0 5518 4612"/>
                              <a:gd name="T115" fmla="*/ 5518 h 930"/>
                              <a:gd name="T116" fmla="+- 0 16151 15957"/>
                              <a:gd name="T117" fmla="*/ T116 w 388"/>
                              <a:gd name="T118" fmla="+- 0 5541 4612"/>
                              <a:gd name="T119" fmla="*/ 5541 h 930"/>
                              <a:gd name="T120" fmla="+- 0 16187 15957"/>
                              <a:gd name="T121" fmla="*/ T120 w 388"/>
                              <a:gd name="T122" fmla="+- 0 5521 4612"/>
                              <a:gd name="T123" fmla="*/ 5521 h 930"/>
                              <a:gd name="T124" fmla="+- 0 16228 15957"/>
                              <a:gd name="T125" fmla="*/ T124 w 388"/>
                              <a:gd name="T126" fmla="+- 0 5467 4612"/>
                              <a:gd name="T127" fmla="*/ 5467 h 930"/>
                              <a:gd name="T128" fmla="+- 0 16269 15957"/>
                              <a:gd name="T129" fmla="*/ T128 w 388"/>
                              <a:gd name="T130" fmla="+- 0 5391 4612"/>
                              <a:gd name="T131" fmla="*/ 5391 h 930"/>
                              <a:gd name="T132" fmla="+- 0 16305 15957"/>
                              <a:gd name="T133" fmla="*/ T132 w 388"/>
                              <a:gd name="T134" fmla="+- 0 5304 4612"/>
                              <a:gd name="T135" fmla="*/ 5304 h 930"/>
                              <a:gd name="T136" fmla="+- 0 16330 15957"/>
                              <a:gd name="T137" fmla="*/ T136 w 388"/>
                              <a:gd name="T138" fmla="+- 0 5219 4612"/>
                              <a:gd name="T139" fmla="*/ 5219 h 930"/>
                              <a:gd name="T140" fmla="+- 0 16340 15957"/>
                              <a:gd name="T141" fmla="*/ T140 w 388"/>
                              <a:gd name="T142" fmla="+- 0 5148 4612"/>
                              <a:gd name="T143" fmla="*/ 5148 h 930"/>
                              <a:gd name="T144" fmla="+- 0 16345 15957"/>
                              <a:gd name="T145" fmla="*/ T144 w 388"/>
                              <a:gd name="T146" fmla="+- 0 5104 4612"/>
                              <a:gd name="T147" fmla="*/ 5104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13" name="Picture 493"/>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16658" y="4278"/>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114" name="Freeform 494"/>
                        <wps:cNvSpPr>
                          <a:spLocks/>
                        </wps:cNvSpPr>
                        <wps:spPr bwMode="auto">
                          <a:xfrm>
                            <a:off x="16554" y="4915"/>
                            <a:ext cx="532" cy="217"/>
                          </a:xfrm>
                          <a:custGeom>
                            <a:avLst/>
                            <a:gdLst>
                              <a:gd name="T0" fmla="+- 0 16980 16554"/>
                              <a:gd name="T1" fmla="*/ T0 w 532"/>
                              <a:gd name="T2" fmla="+- 0 4915 4915"/>
                              <a:gd name="T3" fmla="*/ 4915 h 217"/>
                              <a:gd name="T4" fmla="+- 0 16660 16554"/>
                              <a:gd name="T5" fmla="*/ T4 w 532"/>
                              <a:gd name="T6" fmla="+- 0 4915 4915"/>
                              <a:gd name="T7" fmla="*/ 4915 h 217"/>
                              <a:gd name="T8" fmla="+- 0 16554 16554"/>
                              <a:gd name="T9" fmla="*/ T8 w 532"/>
                              <a:gd name="T10" fmla="+- 0 5132 4915"/>
                              <a:gd name="T11" fmla="*/ 5132 h 217"/>
                              <a:gd name="T12" fmla="+- 0 17086 16554"/>
                              <a:gd name="T13" fmla="*/ T12 w 532"/>
                              <a:gd name="T14" fmla="+- 0 5132 4915"/>
                              <a:gd name="T15" fmla="*/ 5132 h 217"/>
                              <a:gd name="T16" fmla="+- 0 16980 16554"/>
                              <a:gd name="T17" fmla="*/ T16 w 532"/>
                              <a:gd name="T18" fmla="+- 0 4915 4915"/>
                              <a:gd name="T19" fmla="*/ 4915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15" name="Picture 49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6521" y="4620"/>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16" name="Picture 496"/>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891" y="4619"/>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117" name="AutoShape 497"/>
                        <wps:cNvSpPr>
                          <a:spLocks/>
                        </wps:cNvSpPr>
                        <wps:spPr bwMode="auto">
                          <a:xfrm>
                            <a:off x="16626" y="4615"/>
                            <a:ext cx="388" cy="930"/>
                          </a:xfrm>
                          <a:custGeom>
                            <a:avLst/>
                            <a:gdLst>
                              <a:gd name="T0" fmla="+- 0 16982 16626"/>
                              <a:gd name="T1" fmla="*/ T0 w 388"/>
                              <a:gd name="T2" fmla="+- 0 4670 4616"/>
                              <a:gd name="T3" fmla="*/ 4670 h 930"/>
                              <a:gd name="T4" fmla="+- 0 16978 16626"/>
                              <a:gd name="T5" fmla="*/ T4 w 388"/>
                              <a:gd name="T6" fmla="+- 0 4649 4616"/>
                              <a:gd name="T7" fmla="*/ 4649 h 930"/>
                              <a:gd name="T8" fmla="+- 0 16966 16626"/>
                              <a:gd name="T9" fmla="*/ T8 w 388"/>
                              <a:gd name="T10" fmla="+- 0 4631 4616"/>
                              <a:gd name="T11" fmla="*/ 4631 h 930"/>
                              <a:gd name="T12" fmla="+- 0 16949 16626"/>
                              <a:gd name="T13" fmla="*/ T12 w 388"/>
                              <a:gd name="T14" fmla="+- 0 4620 4616"/>
                              <a:gd name="T15" fmla="*/ 4620 h 930"/>
                              <a:gd name="T16" fmla="+- 0 16928 16626"/>
                              <a:gd name="T17" fmla="*/ T16 w 388"/>
                              <a:gd name="T18" fmla="+- 0 4616 4616"/>
                              <a:gd name="T19" fmla="*/ 4616 h 930"/>
                              <a:gd name="T20" fmla="+- 0 16712 16626"/>
                              <a:gd name="T21" fmla="*/ T20 w 388"/>
                              <a:gd name="T22" fmla="+- 0 4616 4616"/>
                              <a:gd name="T23" fmla="*/ 4616 h 930"/>
                              <a:gd name="T24" fmla="+- 0 16691 16626"/>
                              <a:gd name="T25" fmla="*/ T24 w 388"/>
                              <a:gd name="T26" fmla="+- 0 4620 4616"/>
                              <a:gd name="T27" fmla="*/ 4620 h 930"/>
                              <a:gd name="T28" fmla="+- 0 16674 16626"/>
                              <a:gd name="T29" fmla="*/ T28 w 388"/>
                              <a:gd name="T30" fmla="+- 0 4631 4616"/>
                              <a:gd name="T31" fmla="*/ 4631 h 930"/>
                              <a:gd name="T32" fmla="+- 0 16662 16626"/>
                              <a:gd name="T33" fmla="*/ T32 w 388"/>
                              <a:gd name="T34" fmla="+- 0 4649 4616"/>
                              <a:gd name="T35" fmla="*/ 4649 h 930"/>
                              <a:gd name="T36" fmla="+- 0 16658 16626"/>
                              <a:gd name="T37" fmla="*/ T36 w 388"/>
                              <a:gd name="T38" fmla="+- 0 4670 4616"/>
                              <a:gd name="T39" fmla="*/ 4670 h 930"/>
                              <a:gd name="T40" fmla="+- 0 16658 16626"/>
                              <a:gd name="T41" fmla="*/ T40 w 388"/>
                              <a:gd name="T42" fmla="+- 0 4977 4616"/>
                              <a:gd name="T43" fmla="*/ 4977 h 930"/>
                              <a:gd name="T44" fmla="+- 0 16662 16626"/>
                              <a:gd name="T45" fmla="*/ T44 w 388"/>
                              <a:gd name="T46" fmla="+- 0 4998 4616"/>
                              <a:gd name="T47" fmla="*/ 4998 h 930"/>
                              <a:gd name="T48" fmla="+- 0 16674 16626"/>
                              <a:gd name="T49" fmla="*/ T48 w 388"/>
                              <a:gd name="T50" fmla="+- 0 5015 4616"/>
                              <a:gd name="T51" fmla="*/ 5015 h 930"/>
                              <a:gd name="T52" fmla="+- 0 16691 16626"/>
                              <a:gd name="T53" fmla="*/ T52 w 388"/>
                              <a:gd name="T54" fmla="+- 0 5027 4616"/>
                              <a:gd name="T55" fmla="*/ 5027 h 930"/>
                              <a:gd name="T56" fmla="+- 0 16712 16626"/>
                              <a:gd name="T57" fmla="*/ T56 w 388"/>
                              <a:gd name="T58" fmla="+- 0 5031 4616"/>
                              <a:gd name="T59" fmla="*/ 5031 h 930"/>
                              <a:gd name="T60" fmla="+- 0 16928 16626"/>
                              <a:gd name="T61" fmla="*/ T60 w 388"/>
                              <a:gd name="T62" fmla="+- 0 5031 4616"/>
                              <a:gd name="T63" fmla="*/ 5031 h 930"/>
                              <a:gd name="T64" fmla="+- 0 16949 16626"/>
                              <a:gd name="T65" fmla="*/ T64 w 388"/>
                              <a:gd name="T66" fmla="+- 0 5027 4616"/>
                              <a:gd name="T67" fmla="*/ 5027 h 930"/>
                              <a:gd name="T68" fmla="+- 0 16966 16626"/>
                              <a:gd name="T69" fmla="*/ T68 w 388"/>
                              <a:gd name="T70" fmla="+- 0 5015 4616"/>
                              <a:gd name="T71" fmla="*/ 5015 h 930"/>
                              <a:gd name="T72" fmla="+- 0 16978 16626"/>
                              <a:gd name="T73" fmla="*/ T72 w 388"/>
                              <a:gd name="T74" fmla="+- 0 4998 4616"/>
                              <a:gd name="T75" fmla="*/ 4998 h 930"/>
                              <a:gd name="T76" fmla="+- 0 16982 16626"/>
                              <a:gd name="T77" fmla="*/ T76 w 388"/>
                              <a:gd name="T78" fmla="+- 0 4977 4616"/>
                              <a:gd name="T79" fmla="*/ 4977 h 930"/>
                              <a:gd name="T80" fmla="+- 0 16982 16626"/>
                              <a:gd name="T81" fmla="*/ T80 w 388"/>
                              <a:gd name="T82" fmla="+- 0 4670 4616"/>
                              <a:gd name="T83" fmla="*/ 4670 h 930"/>
                              <a:gd name="T84" fmla="+- 0 17014 16626"/>
                              <a:gd name="T85" fmla="*/ T84 w 388"/>
                              <a:gd name="T86" fmla="+- 0 5108 4616"/>
                              <a:gd name="T87" fmla="*/ 5108 h 930"/>
                              <a:gd name="T88" fmla="+- 0 16626 16626"/>
                              <a:gd name="T89" fmla="*/ T88 w 388"/>
                              <a:gd name="T90" fmla="+- 0 5108 4616"/>
                              <a:gd name="T91" fmla="*/ 5108 h 930"/>
                              <a:gd name="T92" fmla="+- 0 16633 16626"/>
                              <a:gd name="T93" fmla="*/ T92 w 388"/>
                              <a:gd name="T94" fmla="+- 0 5138 4616"/>
                              <a:gd name="T95" fmla="*/ 5138 h 930"/>
                              <a:gd name="T96" fmla="+- 0 16643 16626"/>
                              <a:gd name="T97" fmla="*/ T96 w 388"/>
                              <a:gd name="T98" fmla="+- 0 5210 4616"/>
                              <a:gd name="T99" fmla="*/ 5210 h 930"/>
                              <a:gd name="T100" fmla="+- 0 16668 16626"/>
                              <a:gd name="T101" fmla="*/ T100 w 388"/>
                              <a:gd name="T102" fmla="+- 0 5297 4616"/>
                              <a:gd name="T103" fmla="*/ 5297 h 930"/>
                              <a:gd name="T104" fmla="+- 0 16703 16626"/>
                              <a:gd name="T105" fmla="*/ T104 w 388"/>
                              <a:gd name="T106" fmla="+- 0 5386 4616"/>
                              <a:gd name="T107" fmla="*/ 5386 h 930"/>
                              <a:gd name="T108" fmla="+- 0 16744 16626"/>
                              <a:gd name="T109" fmla="*/ T108 w 388"/>
                              <a:gd name="T110" fmla="+- 0 5465 4616"/>
                              <a:gd name="T111" fmla="*/ 5465 h 930"/>
                              <a:gd name="T112" fmla="+- 0 16784 16626"/>
                              <a:gd name="T113" fmla="*/ T112 w 388"/>
                              <a:gd name="T114" fmla="+- 0 5522 4616"/>
                              <a:gd name="T115" fmla="*/ 5522 h 930"/>
                              <a:gd name="T116" fmla="+- 0 16820 16626"/>
                              <a:gd name="T117" fmla="*/ T116 w 388"/>
                              <a:gd name="T118" fmla="+- 0 5545 4616"/>
                              <a:gd name="T119" fmla="*/ 5545 h 930"/>
                              <a:gd name="T120" fmla="+- 0 16856 16626"/>
                              <a:gd name="T121" fmla="*/ T120 w 388"/>
                              <a:gd name="T122" fmla="+- 0 5525 4616"/>
                              <a:gd name="T123" fmla="*/ 5525 h 930"/>
                              <a:gd name="T124" fmla="+- 0 16897 16626"/>
                              <a:gd name="T125" fmla="*/ T124 w 388"/>
                              <a:gd name="T126" fmla="+- 0 5471 4616"/>
                              <a:gd name="T127" fmla="*/ 5471 h 930"/>
                              <a:gd name="T128" fmla="+- 0 16938 16626"/>
                              <a:gd name="T129" fmla="*/ T128 w 388"/>
                              <a:gd name="T130" fmla="+- 0 5395 4616"/>
                              <a:gd name="T131" fmla="*/ 5395 h 930"/>
                              <a:gd name="T132" fmla="+- 0 16974 16626"/>
                              <a:gd name="T133" fmla="*/ T132 w 388"/>
                              <a:gd name="T134" fmla="+- 0 5308 4616"/>
                              <a:gd name="T135" fmla="*/ 5308 h 930"/>
                              <a:gd name="T136" fmla="+- 0 16999 16626"/>
                              <a:gd name="T137" fmla="*/ T136 w 388"/>
                              <a:gd name="T138" fmla="+- 0 5223 4616"/>
                              <a:gd name="T139" fmla="*/ 5223 h 930"/>
                              <a:gd name="T140" fmla="+- 0 17009 16626"/>
                              <a:gd name="T141" fmla="*/ T140 w 388"/>
                              <a:gd name="T142" fmla="+- 0 5152 4616"/>
                              <a:gd name="T143" fmla="*/ 5152 h 930"/>
                              <a:gd name="T144" fmla="+- 0 17014 16626"/>
                              <a:gd name="T145" fmla="*/ T144 w 388"/>
                              <a:gd name="T146" fmla="+- 0 5108 4616"/>
                              <a:gd name="T147" fmla="*/ 5108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18" name="Picture 498"/>
                          <pic:cNvPicPr>
                            <a:picLocks noChangeAspect="1" noChangeArrowheads="1"/>
                          </pic:cNvPicPr>
                        </pic:nvPicPr>
                        <pic:blipFill>
                          <a:blip r:embed="rId345">
                            <a:extLst>
                              <a:ext uri="{28A0092B-C50C-407E-A947-70E740481C1C}">
                                <a14:useLocalDpi xmlns:a14="http://schemas.microsoft.com/office/drawing/2010/main" val="0"/>
                              </a:ext>
                            </a:extLst>
                          </a:blip>
                          <a:srcRect/>
                          <a:stretch>
                            <a:fillRect/>
                          </a:stretch>
                        </pic:blipFill>
                        <pic:spPr bwMode="auto">
                          <a:xfrm>
                            <a:off x="17335" y="4251"/>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119" name="Freeform 499"/>
                        <wps:cNvSpPr>
                          <a:spLocks/>
                        </wps:cNvSpPr>
                        <wps:spPr bwMode="auto">
                          <a:xfrm>
                            <a:off x="17231" y="4888"/>
                            <a:ext cx="532" cy="217"/>
                          </a:xfrm>
                          <a:custGeom>
                            <a:avLst/>
                            <a:gdLst>
                              <a:gd name="T0" fmla="+- 0 17657 17231"/>
                              <a:gd name="T1" fmla="*/ T0 w 532"/>
                              <a:gd name="T2" fmla="+- 0 4888 4888"/>
                              <a:gd name="T3" fmla="*/ 4888 h 217"/>
                              <a:gd name="T4" fmla="+- 0 17337 17231"/>
                              <a:gd name="T5" fmla="*/ T4 w 532"/>
                              <a:gd name="T6" fmla="+- 0 4888 4888"/>
                              <a:gd name="T7" fmla="*/ 4888 h 217"/>
                              <a:gd name="T8" fmla="+- 0 17231 17231"/>
                              <a:gd name="T9" fmla="*/ T8 w 532"/>
                              <a:gd name="T10" fmla="+- 0 5105 4888"/>
                              <a:gd name="T11" fmla="*/ 5105 h 217"/>
                              <a:gd name="T12" fmla="+- 0 17763 17231"/>
                              <a:gd name="T13" fmla="*/ T12 w 532"/>
                              <a:gd name="T14" fmla="+- 0 5105 4888"/>
                              <a:gd name="T15" fmla="*/ 5105 h 217"/>
                              <a:gd name="T16" fmla="+- 0 17657 17231"/>
                              <a:gd name="T17" fmla="*/ T16 w 532"/>
                              <a:gd name="T18" fmla="+- 0 4888 4888"/>
                              <a:gd name="T19" fmla="*/ 4888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20" name="Picture 500"/>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198" y="4593"/>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21" name="Picture 50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7568" y="4592"/>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122" name="AutoShape 502"/>
                        <wps:cNvSpPr>
                          <a:spLocks/>
                        </wps:cNvSpPr>
                        <wps:spPr bwMode="auto">
                          <a:xfrm>
                            <a:off x="17303" y="4588"/>
                            <a:ext cx="388" cy="930"/>
                          </a:xfrm>
                          <a:custGeom>
                            <a:avLst/>
                            <a:gdLst>
                              <a:gd name="T0" fmla="+- 0 17659 17303"/>
                              <a:gd name="T1" fmla="*/ T0 w 388"/>
                              <a:gd name="T2" fmla="+- 0 4643 4589"/>
                              <a:gd name="T3" fmla="*/ 4643 h 930"/>
                              <a:gd name="T4" fmla="+- 0 17655 17303"/>
                              <a:gd name="T5" fmla="*/ T4 w 388"/>
                              <a:gd name="T6" fmla="+- 0 4622 4589"/>
                              <a:gd name="T7" fmla="*/ 4622 h 930"/>
                              <a:gd name="T8" fmla="+- 0 17643 17303"/>
                              <a:gd name="T9" fmla="*/ T8 w 388"/>
                              <a:gd name="T10" fmla="+- 0 4604 4589"/>
                              <a:gd name="T11" fmla="*/ 4604 h 930"/>
                              <a:gd name="T12" fmla="+- 0 17626 17303"/>
                              <a:gd name="T13" fmla="*/ T12 w 388"/>
                              <a:gd name="T14" fmla="+- 0 4593 4589"/>
                              <a:gd name="T15" fmla="*/ 4593 h 930"/>
                              <a:gd name="T16" fmla="+- 0 17605 17303"/>
                              <a:gd name="T17" fmla="*/ T16 w 388"/>
                              <a:gd name="T18" fmla="+- 0 4589 4589"/>
                              <a:gd name="T19" fmla="*/ 4589 h 930"/>
                              <a:gd name="T20" fmla="+- 0 17389 17303"/>
                              <a:gd name="T21" fmla="*/ T20 w 388"/>
                              <a:gd name="T22" fmla="+- 0 4589 4589"/>
                              <a:gd name="T23" fmla="*/ 4589 h 930"/>
                              <a:gd name="T24" fmla="+- 0 17368 17303"/>
                              <a:gd name="T25" fmla="*/ T24 w 388"/>
                              <a:gd name="T26" fmla="+- 0 4593 4589"/>
                              <a:gd name="T27" fmla="*/ 4593 h 930"/>
                              <a:gd name="T28" fmla="+- 0 17351 17303"/>
                              <a:gd name="T29" fmla="*/ T28 w 388"/>
                              <a:gd name="T30" fmla="+- 0 4604 4589"/>
                              <a:gd name="T31" fmla="*/ 4604 h 930"/>
                              <a:gd name="T32" fmla="+- 0 17339 17303"/>
                              <a:gd name="T33" fmla="*/ T32 w 388"/>
                              <a:gd name="T34" fmla="+- 0 4622 4589"/>
                              <a:gd name="T35" fmla="*/ 4622 h 930"/>
                              <a:gd name="T36" fmla="+- 0 17335 17303"/>
                              <a:gd name="T37" fmla="*/ T36 w 388"/>
                              <a:gd name="T38" fmla="+- 0 4643 4589"/>
                              <a:gd name="T39" fmla="*/ 4643 h 930"/>
                              <a:gd name="T40" fmla="+- 0 17335 17303"/>
                              <a:gd name="T41" fmla="*/ T40 w 388"/>
                              <a:gd name="T42" fmla="+- 0 4950 4589"/>
                              <a:gd name="T43" fmla="*/ 4950 h 930"/>
                              <a:gd name="T44" fmla="+- 0 17339 17303"/>
                              <a:gd name="T45" fmla="*/ T44 w 388"/>
                              <a:gd name="T46" fmla="+- 0 4971 4589"/>
                              <a:gd name="T47" fmla="*/ 4971 h 930"/>
                              <a:gd name="T48" fmla="+- 0 17351 17303"/>
                              <a:gd name="T49" fmla="*/ T48 w 388"/>
                              <a:gd name="T50" fmla="+- 0 4988 4589"/>
                              <a:gd name="T51" fmla="*/ 4988 h 930"/>
                              <a:gd name="T52" fmla="+- 0 17368 17303"/>
                              <a:gd name="T53" fmla="*/ T52 w 388"/>
                              <a:gd name="T54" fmla="+- 0 4999 4589"/>
                              <a:gd name="T55" fmla="*/ 4999 h 930"/>
                              <a:gd name="T56" fmla="+- 0 17389 17303"/>
                              <a:gd name="T57" fmla="*/ T56 w 388"/>
                              <a:gd name="T58" fmla="+- 0 5004 4589"/>
                              <a:gd name="T59" fmla="*/ 5004 h 930"/>
                              <a:gd name="T60" fmla="+- 0 17605 17303"/>
                              <a:gd name="T61" fmla="*/ T60 w 388"/>
                              <a:gd name="T62" fmla="+- 0 5004 4589"/>
                              <a:gd name="T63" fmla="*/ 5004 h 930"/>
                              <a:gd name="T64" fmla="+- 0 17626 17303"/>
                              <a:gd name="T65" fmla="*/ T64 w 388"/>
                              <a:gd name="T66" fmla="+- 0 4999 4589"/>
                              <a:gd name="T67" fmla="*/ 4999 h 930"/>
                              <a:gd name="T68" fmla="+- 0 17643 17303"/>
                              <a:gd name="T69" fmla="*/ T68 w 388"/>
                              <a:gd name="T70" fmla="+- 0 4988 4589"/>
                              <a:gd name="T71" fmla="*/ 4988 h 930"/>
                              <a:gd name="T72" fmla="+- 0 17655 17303"/>
                              <a:gd name="T73" fmla="*/ T72 w 388"/>
                              <a:gd name="T74" fmla="+- 0 4971 4589"/>
                              <a:gd name="T75" fmla="*/ 4971 h 930"/>
                              <a:gd name="T76" fmla="+- 0 17659 17303"/>
                              <a:gd name="T77" fmla="*/ T76 w 388"/>
                              <a:gd name="T78" fmla="+- 0 4950 4589"/>
                              <a:gd name="T79" fmla="*/ 4950 h 930"/>
                              <a:gd name="T80" fmla="+- 0 17659 17303"/>
                              <a:gd name="T81" fmla="*/ T80 w 388"/>
                              <a:gd name="T82" fmla="+- 0 4643 4589"/>
                              <a:gd name="T83" fmla="*/ 4643 h 930"/>
                              <a:gd name="T84" fmla="+- 0 17691 17303"/>
                              <a:gd name="T85" fmla="*/ T84 w 388"/>
                              <a:gd name="T86" fmla="+- 0 5081 4589"/>
                              <a:gd name="T87" fmla="*/ 5081 h 930"/>
                              <a:gd name="T88" fmla="+- 0 17303 17303"/>
                              <a:gd name="T89" fmla="*/ T88 w 388"/>
                              <a:gd name="T90" fmla="+- 0 5081 4589"/>
                              <a:gd name="T91" fmla="*/ 5081 h 930"/>
                              <a:gd name="T92" fmla="+- 0 17310 17303"/>
                              <a:gd name="T93" fmla="*/ T92 w 388"/>
                              <a:gd name="T94" fmla="+- 0 5111 4589"/>
                              <a:gd name="T95" fmla="*/ 5111 h 930"/>
                              <a:gd name="T96" fmla="+- 0 17320 17303"/>
                              <a:gd name="T97" fmla="*/ T96 w 388"/>
                              <a:gd name="T98" fmla="+- 0 5183 4589"/>
                              <a:gd name="T99" fmla="*/ 5183 h 930"/>
                              <a:gd name="T100" fmla="+- 0 17345 17303"/>
                              <a:gd name="T101" fmla="*/ T100 w 388"/>
                              <a:gd name="T102" fmla="+- 0 5270 4589"/>
                              <a:gd name="T103" fmla="*/ 5270 h 930"/>
                              <a:gd name="T104" fmla="+- 0 17380 17303"/>
                              <a:gd name="T105" fmla="*/ T104 w 388"/>
                              <a:gd name="T106" fmla="+- 0 5359 4589"/>
                              <a:gd name="T107" fmla="*/ 5359 h 930"/>
                              <a:gd name="T108" fmla="+- 0 17421 17303"/>
                              <a:gd name="T109" fmla="*/ T108 w 388"/>
                              <a:gd name="T110" fmla="+- 0 5438 4589"/>
                              <a:gd name="T111" fmla="*/ 5438 h 930"/>
                              <a:gd name="T112" fmla="+- 0 17461 17303"/>
                              <a:gd name="T113" fmla="*/ T112 w 388"/>
                              <a:gd name="T114" fmla="+- 0 5495 4589"/>
                              <a:gd name="T115" fmla="*/ 5495 h 930"/>
                              <a:gd name="T116" fmla="+- 0 17497 17303"/>
                              <a:gd name="T117" fmla="*/ T116 w 388"/>
                              <a:gd name="T118" fmla="+- 0 5518 4589"/>
                              <a:gd name="T119" fmla="*/ 5518 h 930"/>
                              <a:gd name="T120" fmla="+- 0 17533 17303"/>
                              <a:gd name="T121" fmla="*/ T120 w 388"/>
                              <a:gd name="T122" fmla="+- 0 5498 4589"/>
                              <a:gd name="T123" fmla="*/ 5498 h 930"/>
                              <a:gd name="T124" fmla="+- 0 17574 17303"/>
                              <a:gd name="T125" fmla="*/ T124 w 388"/>
                              <a:gd name="T126" fmla="+- 0 5444 4589"/>
                              <a:gd name="T127" fmla="*/ 5444 h 930"/>
                              <a:gd name="T128" fmla="+- 0 17615 17303"/>
                              <a:gd name="T129" fmla="*/ T128 w 388"/>
                              <a:gd name="T130" fmla="+- 0 5368 4589"/>
                              <a:gd name="T131" fmla="*/ 5368 h 930"/>
                              <a:gd name="T132" fmla="+- 0 17651 17303"/>
                              <a:gd name="T133" fmla="*/ T132 w 388"/>
                              <a:gd name="T134" fmla="+- 0 5281 4589"/>
                              <a:gd name="T135" fmla="*/ 5281 h 930"/>
                              <a:gd name="T136" fmla="+- 0 17676 17303"/>
                              <a:gd name="T137" fmla="*/ T136 w 388"/>
                              <a:gd name="T138" fmla="+- 0 5196 4589"/>
                              <a:gd name="T139" fmla="*/ 5196 h 930"/>
                              <a:gd name="T140" fmla="+- 0 17686 17303"/>
                              <a:gd name="T141" fmla="*/ T140 w 388"/>
                              <a:gd name="T142" fmla="+- 0 5125 4589"/>
                              <a:gd name="T143" fmla="*/ 5125 h 930"/>
                              <a:gd name="T144" fmla="+- 0 17691 17303"/>
                              <a:gd name="T145" fmla="*/ T144 w 388"/>
                              <a:gd name="T146" fmla="+- 0 5081 4589"/>
                              <a:gd name="T147" fmla="*/ 5081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23" name="Picture 50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8005" y="427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124" name="Freeform 504"/>
                        <wps:cNvSpPr>
                          <a:spLocks/>
                        </wps:cNvSpPr>
                        <wps:spPr bwMode="auto">
                          <a:xfrm>
                            <a:off x="17901" y="4907"/>
                            <a:ext cx="532" cy="217"/>
                          </a:xfrm>
                          <a:custGeom>
                            <a:avLst/>
                            <a:gdLst>
                              <a:gd name="T0" fmla="+- 0 18327 17901"/>
                              <a:gd name="T1" fmla="*/ T0 w 532"/>
                              <a:gd name="T2" fmla="+- 0 4907 4907"/>
                              <a:gd name="T3" fmla="*/ 4907 h 217"/>
                              <a:gd name="T4" fmla="+- 0 18007 17901"/>
                              <a:gd name="T5" fmla="*/ T4 w 532"/>
                              <a:gd name="T6" fmla="+- 0 4907 4907"/>
                              <a:gd name="T7" fmla="*/ 4907 h 217"/>
                              <a:gd name="T8" fmla="+- 0 17901 17901"/>
                              <a:gd name="T9" fmla="*/ T8 w 532"/>
                              <a:gd name="T10" fmla="+- 0 5124 4907"/>
                              <a:gd name="T11" fmla="*/ 5124 h 217"/>
                              <a:gd name="T12" fmla="+- 0 18433 17901"/>
                              <a:gd name="T13" fmla="*/ T12 w 532"/>
                              <a:gd name="T14" fmla="+- 0 5124 4907"/>
                              <a:gd name="T15" fmla="*/ 5124 h 217"/>
                              <a:gd name="T16" fmla="+- 0 18327 17901"/>
                              <a:gd name="T17" fmla="*/ T16 w 532"/>
                              <a:gd name="T18" fmla="+- 0 4907 4907"/>
                              <a:gd name="T19" fmla="*/ 4907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25" name="Picture 50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868" y="461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26" name="Picture 506"/>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8238" y="461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127" name="AutoShape 507"/>
                        <wps:cNvSpPr>
                          <a:spLocks/>
                        </wps:cNvSpPr>
                        <wps:spPr bwMode="auto">
                          <a:xfrm>
                            <a:off x="17973" y="4607"/>
                            <a:ext cx="388" cy="930"/>
                          </a:xfrm>
                          <a:custGeom>
                            <a:avLst/>
                            <a:gdLst>
                              <a:gd name="T0" fmla="+- 0 18329 17973"/>
                              <a:gd name="T1" fmla="*/ T0 w 388"/>
                              <a:gd name="T2" fmla="+- 0 4662 4608"/>
                              <a:gd name="T3" fmla="*/ 4662 h 930"/>
                              <a:gd name="T4" fmla="+- 0 18325 17973"/>
                              <a:gd name="T5" fmla="*/ T4 w 388"/>
                              <a:gd name="T6" fmla="+- 0 4641 4608"/>
                              <a:gd name="T7" fmla="*/ 4641 h 930"/>
                              <a:gd name="T8" fmla="+- 0 18313 17973"/>
                              <a:gd name="T9" fmla="*/ T8 w 388"/>
                              <a:gd name="T10" fmla="+- 0 4623 4608"/>
                              <a:gd name="T11" fmla="*/ 4623 h 930"/>
                              <a:gd name="T12" fmla="+- 0 18296 17973"/>
                              <a:gd name="T13" fmla="*/ T12 w 388"/>
                              <a:gd name="T14" fmla="+- 0 4612 4608"/>
                              <a:gd name="T15" fmla="*/ 4612 h 930"/>
                              <a:gd name="T16" fmla="+- 0 18275 17973"/>
                              <a:gd name="T17" fmla="*/ T16 w 388"/>
                              <a:gd name="T18" fmla="+- 0 4608 4608"/>
                              <a:gd name="T19" fmla="*/ 4608 h 930"/>
                              <a:gd name="T20" fmla="+- 0 18059 17973"/>
                              <a:gd name="T21" fmla="*/ T20 w 388"/>
                              <a:gd name="T22" fmla="+- 0 4608 4608"/>
                              <a:gd name="T23" fmla="*/ 4608 h 930"/>
                              <a:gd name="T24" fmla="+- 0 18038 17973"/>
                              <a:gd name="T25" fmla="*/ T24 w 388"/>
                              <a:gd name="T26" fmla="+- 0 4612 4608"/>
                              <a:gd name="T27" fmla="*/ 4612 h 930"/>
                              <a:gd name="T28" fmla="+- 0 18021 17973"/>
                              <a:gd name="T29" fmla="*/ T28 w 388"/>
                              <a:gd name="T30" fmla="+- 0 4623 4608"/>
                              <a:gd name="T31" fmla="*/ 4623 h 930"/>
                              <a:gd name="T32" fmla="+- 0 18009 17973"/>
                              <a:gd name="T33" fmla="*/ T32 w 388"/>
                              <a:gd name="T34" fmla="+- 0 4641 4608"/>
                              <a:gd name="T35" fmla="*/ 4641 h 930"/>
                              <a:gd name="T36" fmla="+- 0 18005 17973"/>
                              <a:gd name="T37" fmla="*/ T36 w 388"/>
                              <a:gd name="T38" fmla="+- 0 4662 4608"/>
                              <a:gd name="T39" fmla="*/ 4662 h 930"/>
                              <a:gd name="T40" fmla="+- 0 18005 17973"/>
                              <a:gd name="T41" fmla="*/ T40 w 388"/>
                              <a:gd name="T42" fmla="+- 0 4969 4608"/>
                              <a:gd name="T43" fmla="*/ 4969 h 930"/>
                              <a:gd name="T44" fmla="+- 0 18009 17973"/>
                              <a:gd name="T45" fmla="*/ T44 w 388"/>
                              <a:gd name="T46" fmla="+- 0 4990 4608"/>
                              <a:gd name="T47" fmla="*/ 4990 h 930"/>
                              <a:gd name="T48" fmla="+- 0 18021 17973"/>
                              <a:gd name="T49" fmla="*/ T48 w 388"/>
                              <a:gd name="T50" fmla="+- 0 5007 4608"/>
                              <a:gd name="T51" fmla="*/ 5007 h 930"/>
                              <a:gd name="T52" fmla="+- 0 18038 17973"/>
                              <a:gd name="T53" fmla="*/ T52 w 388"/>
                              <a:gd name="T54" fmla="+- 0 5018 4608"/>
                              <a:gd name="T55" fmla="*/ 5018 h 930"/>
                              <a:gd name="T56" fmla="+- 0 18059 17973"/>
                              <a:gd name="T57" fmla="*/ T56 w 388"/>
                              <a:gd name="T58" fmla="+- 0 5023 4608"/>
                              <a:gd name="T59" fmla="*/ 5023 h 930"/>
                              <a:gd name="T60" fmla="+- 0 18275 17973"/>
                              <a:gd name="T61" fmla="*/ T60 w 388"/>
                              <a:gd name="T62" fmla="+- 0 5023 4608"/>
                              <a:gd name="T63" fmla="*/ 5023 h 930"/>
                              <a:gd name="T64" fmla="+- 0 18296 17973"/>
                              <a:gd name="T65" fmla="*/ T64 w 388"/>
                              <a:gd name="T66" fmla="+- 0 5018 4608"/>
                              <a:gd name="T67" fmla="*/ 5018 h 930"/>
                              <a:gd name="T68" fmla="+- 0 18313 17973"/>
                              <a:gd name="T69" fmla="*/ T68 w 388"/>
                              <a:gd name="T70" fmla="+- 0 5007 4608"/>
                              <a:gd name="T71" fmla="*/ 5007 h 930"/>
                              <a:gd name="T72" fmla="+- 0 18325 17973"/>
                              <a:gd name="T73" fmla="*/ T72 w 388"/>
                              <a:gd name="T74" fmla="+- 0 4990 4608"/>
                              <a:gd name="T75" fmla="*/ 4990 h 930"/>
                              <a:gd name="T76" fmla="+- 0 18329 17973"/>
                              <a:gd name="T77" fmla="*/ T76 w 388"/>
                              <a:gd name="T78" fmla="+- 0 4969 4608"/>
                              <a:gd name="T79" fmla="*/ 4969 h 930"/>
                              <a:gd name="T80" fmla="+- 0 18329 17973"/>
                              <a:gd name="T81" fmla="*/ T80 w 388"/>
                              <a:gd name="T82" fmla="+- 0 4662 4608"/>
                              <a:gd name="T83" fmla="*/ 4662 h 930"/>
                              <a:gd name="T84" fmla="+- 0 18361 17973"/>
                              <a:gd name="T85" fmla="*/ T84 w 388"/>
                              <a:gd name="T86" fmla="+- 0 5100 4608"/>
                              <a:gd name="T87" fmla="*/ 5100 h 930"/>
                              <a:gd name="T88" fmla="+- 0 17973 17973"/>
                              <a:gd name="T89" fmla="*/ T88 w 388"/>
                              <a:gd name="T90" fmla="+- 0 5100 4608"/>
                              <a:gd name="T91" fmla="*/ 5100 h 930"/>
                              <a:gd name="T92" fmla="+- 0 17980 17973"/>
                              <a:gd name="T93" fmla="*/ T92 w 388"/>
                              <a:gd name="T94" fmla="+- 0 5130 4608"/>
                              <a:gd name="T95" fmla="*/ 5130 h 930"/>
                              <a:gd name="T96" fmla="+- 0 17990 17973"/>
                              <a:gd name="T97" fmla="*/ T96 w 388"/>
                              <a:gd name="T98" fmla="+- 0 5202 4608"/>
                              <a:gd name="T99" fmla="*/ 5202 h 930"/>
                              <a:gd name="T100" fmla="+- 0 18015 17973"/>
                              <a:gd name="T101" fmla="*/ T100 w 388"/>
                              <a:gd name="T102" fmla="+- 0 5289 4608"/>
                              <a:gd name="T103" fmla="*/ 5289 h 930"/>
                              <a:gd name="T104" fmla="+- 0 18050 17973"/>
                              <a:gd name="T105" fmla="*/ T104 w 388"/>
                              <a:gd name="T106" fmla="+- 0 5378 4608"/>
                              <a:gd name="T107" fmla="*/ 5378 h 930"/>
                              <a:gd name="T108" fmla="+- 0 18091 17973"/>
                              <a:gd name="T109" fmla="*/ T108 w 388"/>
                              <a:gd name="T110" fmla="+- 0 5457 4608"/>
                              <a:gd name="T111" fmla="*/ 5457 h 930"/>
                              <a:gd name="T112" fmla="+- 0 18131 17973"/>
                              <a:gd name="T113" fmla="*/ T112 w 388"/>
                              <a:gd name="T114" fmla="+- 0 5514 4608"/>
                              <a:gd name="T115" fmla="*/ 5514 h 930"/>
                              <a:gd name="T116" fmla="+- 0 18167 17973"/>
                              <a:gd name="T117" fmla="*/ T116 w 388"/>
                              <a:gd name="T118" fmla="+- 0 5537 4608"/>
                              <a:gd name="T119" fmla="*/ 5537 h 930"/>
                              <a:gd name="T120" fmla="+- 0 18203 17973"/>
                              <a:gd name="T121" fmla="*/ T120 w 388"/>
                              <a:gd name="T122" fmla="+- 0 5517 4608"/>
                              <a:gd name="T123" fmla="*/ 5517 h 930"/>
                              <a:gd name="T124" fmla="+- 0 18244 17973"/>
                              <a:gd name="T125" fmla="*/ T124 w 388"/>
                              <a:gd name="T126" fmla="+- 0 5463 4608"/>
                              <a:gd name="T127" fmla="*/ 5463 h 930"/>
                              <a:gd name="T128" fmla="+- 0 18285 17973"/>
                              <a:gd name="T129" fmla="*/ T128 w 388"/>
                              <a:gd name="T130" fmla="+- 0 5387 4608"/>
                              <a:gd name="T131" fmla="*/ 5387 h 930"/>
                              <a:gd name="T132" fmla="+- 0 18321 17973"/>
                              <a:gd name="T133" fmla="*/ T132 w 388"/>
                              <a:gd name="T134" fmla="+- 0 5300 4608"/>
                              <a:gd name="T135" fmla="*/ 5300 h 930"/>
                              <a:gd name="T136" fmla="+- 0 18346 17973"/>
                              <a:gd name="T137" fmla="*/ T136 w 388"/>
                              <a:gd name="T138" fmla="+- 0 5215 4608"/>
                              <a:gd name="T139" fmla="*/ 5215 h 930"/>
                              <a:gd name="T140" fmla="+- 0 18356 17973"/>
                              <a:gd name="T141" fmla="*/ T140 w 388"/>
                              <a:gd name="T142" fmla="+- 0 5144 4608"/>
                              <a:gd name="T143" fmla="*/ 5144 h 930"/>
                              <a:gd name="T144" fmla="+- 0 18361 17973"/>
                              <a:gd name="T145" fmla="*/ T144 w 388"/>
                              <a:gd name="T146" fmla="+- 0 5100 4608"/>
                              <a:gd name="T147" fmla="*/ 510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28" name="AutoShape 508"/>
                        <wps:cNvSpPr>
                          <a:spLocks/>
                        </wps:cNvSpPr>
                        <wps:spPr bwMode="auto">
                          <a:xfrm>
                            <a:off x="15765" y="7249"/>
                            <a:ext cx="3971" cy="2012"/>
                          </a:xfrm>
                          <a:custGeom>
                            <a:avLst/>
                            <a:gdLst>
                              <a:gd name="T0" fmla="+- 0 16438 15765"/>
                              <a:gd name="T1" fmla="*/ T0 w 3971"/>
                              <a:gd name="T2" fmla="+- 0 7320 7249"/>
                              <a:gd name="T3" fmla="*/ 7320 h 2012"/>
                              <a:gd name="T4" fmla="+- 0 16438 15765"/>
                              <a:gd name="T5" fmla="*/ T4 w 3971"/>
                              <a:gd name="T6" fmla="+- 0 7320 7249"/>
                              <a:gd name="T7" fmla="*/ 7320 h 2012"/>
                              <a:gd name="T8" fmla="+- 0 15765 15765"/>
                              <a:gd name="T9" fmla="*/ T8 w 3971"/>
                              <a:gd name="T10" fmla="+- 0 7819 7249"/>
                              <a:gd name="T11" fmla="*/ 7819 h 2012"/>
                              <a:gd name="T12" fmla="+- 0 16064 15765"/>
                              <a:gd name="T13" fmla="*/ T12 w 3971"/>
                              <a:gd name="T14" fmla="+- 0 7943 7249"/>
                              <a:gd name="T15" fmla="*/ 7943 h 2012"/>
                              <a:gd name="T16" fmla="+- 0 16214 15765"/>
                              <a:gd name="T17" fmla="*/ T16 w 3971"/>
                              <a:gd name="T18" fmla="+- 0 7868 7249"/>
                              <a:gd name="T19" fmla="*/ 7868 h 2012"/>
                              <a:gd name="T20" fmla="+- 0 16513 15765"/>
                              <a:gd name="T21" fmla="*/ T20 w 3971"/>
                              <a:gd name="T22" fmla="+- 0 7794 7249"/>
                              <a:gd name="T23" fmla="*/ 7794 h 2012"/>
                              <a:gd name="T24" fmla="+- 0 16881 15765"/>
                              <a:gd name="T25" fmla="*/ T24 w 3971"/>
                              <a:gd name="T26" fmla="+- 0 7324 7249"/>
                              <a:gd name="T27" fmla="*/ 7324 h 2012"/>
                              <a:gd name="T28" fmla="+- 0 16774 15765"/>
                              <a:gd name="T29" fmla="*/ T28 w 3971"/>
                              <a:gd name="T30" fmla="+- 0 7569 7249"/>
                              <a:gd name="T31" fmla="*/ 7569 h 2012"/>
                              <a:gd name="T32" fmla="+- 0 16722 15765"/>
                              <a:gd name="T33" fmla="*/ T32 w 3971"/>
                              <a:gd name="T34" fmla="+- 0 7940 7249"/>
                              <a:gd name="T35" fmla="*/ 7940 h 2012"/>
                              <a:gd name="T36" fmla="+- 0 16722 15765"/>
                              <a:gd name="T37" fmla="*/ T36 w 3971"/>
                              <a:gd name="T38" fmla="+- 0 7871 7249"/>
                              <a:gd name="T39" fmla="*/ 7871 h 2012"/>
                              <a:gd name="T40" fmla="+- 0 16774 15765"/>
                              <a:gd name="T41" fmla="*/ T40 w 3971"/>
                              <a:gd name="T42" fmla="+- 0 7569 7249"/>
                              <a:gd name="T43" fmla="*/ 7569 h 2012"/>
                              <a:gd name="T44" fmla="+- 0 16612 15765"/>
                              <a:gd name="T45" fmla="*/ T44 w 3971"/>
                              <a:gd name="T46" fmla="+- 0 7370 7249"/>
                              <a:gd name="T47" fmla="*/ 7370 h 2012"/>
                              <a:gd name="T48" fmla="+- 0 16566 15765"/>
                              <a:gd name="T49" fmla="*/ T48 w 3971"/>
                              <a:gd name="T50" fmla="+- 0 7351 7249"/>
                              <a:gd name="T51" fmla="*/ 7351 h 2012"/>
                              <a:gd name="T52" fmla="+- 0 16612 15765"/>
                              <a:gd name="T53" fmla="*/ T52 w 3971"/>
                              <a:gd name="T54" fmla="+- 0 8018 7249"/>
                              <a:gd name="T55" fmla="*/ 8018 h 2012"/>
                              <a:gd name="T56" fmla="+- 0 16911 15765"/>
                              <a:gd name="T57" fmla="*/ T56 w 3971"/>
                              <a:gd name="T58" fmla="+- 0 7943 7249"/>
                              <a:gd name="T59" fmla="*/ 7943 h 2012"/>
                              <a:gd name="T60" fmla="+- 0 17441 15765"/>
                              <a:gd name="T61" fmla="*/ T60 w 3971"/>
                              <a:gd name="T62" fmla="+- 0 7926 7249"/>
                              <a:gd name="T63" fmla="*/ 7926 h 2012"/>
                              <a:gd name="T64" fmla="+- 0 17292 15765"/>
                              <a:gd name="T65" fmla="*/ T64 w 3971"/>
                              <a:gd name="T66" fmla="+- 0 8001 7249"/>
                              <a:gd name="T67" fmla="*/ 8001 h 2012"/>
                              <a:gd name="T68" fmla="+- 0 17342 15765"/>
                              <a:gd name="T69" fmla="*/ T68 w 3971"/>
                              <a:gd name="T70" fmla="+- 0 7989 7249"/>
                              <a:gd name="T71" fmla="*/ 7989 h 2012"/>
                              <a:gd name="T72" fmla="+- 0 17634 15765"/>
                              <a:gd name="T73" fmla="*/ T72 w 3971"/>
                              <a:gd name="T74" fmla="+- 0 8436 7249"/>
                              <a:gd name="T75" fmla="*/ 8436 h 2012"/>
                              <a:gd name="T76" fmla="+- 0 17565 15765"/>
                              <a:gd name="T77" fmla="*/ T76 w 3971"/>
                              <a:gd name="T78" fmla="+- 0 8436 7249"/>
                              <a:gd name="T79" fmla="*/ 8436 h 2012"/>
                              <a:gd name="T80" fmla="+- 0 17599 15765"/>
                              <a:gd name="T81" fmla="*/ T80 w 3971"/>
                              <a:gd name="T82" fmla="+- 0 8563 7249"/>
                              <a:gd name="T83" fmla="*/ 8563 h 2012"/>
                              <a:gd name="T84" fmla="+- 0 17667 15765"/>
                              <a:gd name="T85" fmla="*/ T84 w 3971"/>
                              <a:gd name="T86" fmla="+- 0 8026 7249"/>
                              <a:gd name="T87" fmla="*/ 8026 h 2012"/>
                              <a:gd name="T88" fmla="+- 0 17519 15765"/>
                              <a:gd name="T89" fmla="*/ T88 w 3971"/>
                              <a:gd name="T90" fmla="+- 0 8101 7249"/>
                              <a:gd name="T91" fmla="*/ 8101 h 2012"/>
                              <a:gd name="T92" fmla="+- 0 17568 15765"/>
                              <a:gd name="T93" fmla="*/ T92 w 3971"/>
                              <a:gd name="T94" fmla="+- 0 8088 7249"/>
                              <a:gd name="T95" fmla="*/ 8088 h 2012"/>
                              <a:gd name="T96" fmla="+- 0 17678 15765"/>
                              <a:gd name="T97" fmla="*/ T96 w 3971"/>
                              <a:gd name="T98" fmla="+- 0 7539 7249"/>
                              <a:gd name="T99" fmla="*/ 7539 h 2012"/>
                              <a:gd name="T100" fmla="+- 0 17880 15765"/>
                              <a:gd name="T101" fmla="*/ T100 w 3971"/>
                              <a:gd name="T102" fmla="+- 0 8150 7249"/>
                              <a:gd name="T103" fmla="*/ 8150 h 2012"/>
                              <a:gd name="T104" fmla="+- 0 17731 15765"/>
                              <a:gd name="T105" fmla="*/ T104 w 3971"/>
                              <a:gd name="T106" fmla="+- 0 8224 7249"/>
                              <a:gd name="T107" fmla="*/ 8224 h 2012"/>
                              <a:gd name="T108" fmla="+- 0 17780 15765"/>
                              <a:gd name="T109" fmla="*/ T108 w 3971"/>
                              <a:gd name="T110" fmla="+- 0 8212 7249"/>
                              <a:gd name="T111" fmla="*/ 8212 h 2012"/>
                              <a:gd name="T112" fmla="+- 0 17904 15765"/>
                              <a:gd name="T113" fmla="*/ T112 w 3971"/>
                              <a:gd name="T114" fmla="+- 0 7639 7249"/>
                              <a:gd name="T115" fmla="*/ 7639 h 2012"/>
                              <a:gd name="T116" fmla="+- 0 18061 15765"/>
                              <a:gd name="T117" fmla="*/ T116 w 3971"/>
                              <a:gd name="T118" fmla="+- 0 7390 7249"/>
                              <a:gd name="T119" fmla="*/ 7390 h 2012"/>
                              <a:gd name="T120" fmla="+- 0 18060 15765"/>
                              <a:gd name="T121" fmla="*/ T120 w 3971"/>
                              <a:gd name="T122" fmla="+- 0 7303 7249"/>
                              <a:gd name="T123" fmla="*/ 7303 h 2012"/>
                              <a:gd name="T124" fmla="+- 0 17980 15765"/>
                              <a:gd name="T125" fmla="*/ T124 w 3971"/>
                              <a:gd name="T126" fmla="+- 0 7255 7249"/>
                              <a:gd name="T127" fmla="*/ 7255 h 2012"/>
                              <a:gd name="T128" fmla="+- 0 18023 15765"/>
                              <a:gd name="T129" fmla="*/ T128 w 3971"/>
                              <a:gd name="T130" fmla="+- 0 7398 7249"/>
                              <a:gd name="T131" fmla="*/ 7398 h 2012"/>
                              <a:gd name="T132" fmla="+- 0 18058 15765"/>
                              <a:gd name="T133" fmla="*/ T132 w 3971"/>
                              <a:gd name="T134" fmla="+- 0 7408 7249"/>
                              <a:gd name="T135" fmla="*/ 7408 h 2012"/>
                              <a:gd name="T136" fmla="+- 0 18072 15765"/>
                              <a:gd name="T137" fmla="*/ T136 w 3971"/>
                              <a:gd name="T138" fmla="+- 0 8413 7249"/>
                              <a:gd name="T139" fmla="*/ 8413 h 2012"/>
                              <a:gd name="T140" fmla="+- 0 18038 15765"/>
                              <a:gd name="T141" fmla="*/ T140 w 3971"/>
                              <a:gd name="T142" fmla="+- 0 8540 7249"/>
                              <a:gd name="T143" fmla="*/ 8540 h 2012"/>
                              <a:gd name="T144" fmla="+- 0 18107 15765"/>
                              <a:gd name="T145" fmla="*/ T144 w 3971"/>
                              <a:gd name="T146" fmla="+- 0 8540 7249"/>
                              <a:gd name="T147" fmla="*/ 8540 h 2012"/>
                              <a:gd name="T148" fmla="+- 0 17842 15765"/>
                              <a:gd name="T149" fmla="*/ T148 w 3971"/>
                              <a:gd name="T150" fmla="+- 0 8056 7249"/>
                              <a:gd name="T151" fmla="*/ 8056 h 2012"/>
                              <a:gd name="T152" fmla="+- 0 17412 15765"/>
                              <a:gd name="T153" fmla="*/ T152 w 3971"/>
                              <a:gd name="T154" fmla="+- 0 8788 7249"/>
                              <a:gd name="T155" fmla="*/ 8788 h 2012"/>
                              <a:gd name="T156" fmla="+- 0 17487 15765"/>
                              <a:gd name="T157" fmla="*/ T156 w 3971"/>
                              <a:gd name="T158" fmla="+- 0 8788 7249"/>
                              <a:gd name="T159" fmla="*/ 8788 h 2012"/>
                              <a:gd name="T160" fmla="+- 0 18259 15765"/>
                              <a:gd name="T161" fmla="*/ T160 w 3971"/>
                              <a:gd name="T162" fmla="+- 0 8712 7249"/>
                              <a:gd name="T163" fmla="*/ 8712 h 2012"/>
                              <a:gd name="T164" fmla="+- 0 18106 15765"/>
                              <a:gd name="T165" fmla="*/ T164 w 3971"/>
                              <a:gd name="T166" fmla="+- 0 8606 7249"/>
                              <a:gd name="T167" fmla="*/ 8606 h 2012"/>
                              <a:gd name="T168" fmla="+- 0 17985 15765"/>
                              <a:gd name="T169" fmla="*/ T168 w 3971"/>
                              <a:gd name="T170" fmla="+- 0 8488 7249"/>
                              <a:gd name="T171" fmla="*/ 8488 h 2012"/>
                              <a:gd name="T172" fmla="+- 0 17599 15765"/>
                              <a:gd name="T173" fmla="*/ T172 w 3971"/>
                              <a:gd name="T174" fmla="+- 0 8613 7249"/>
                              <a:gd name="T175" fmla="*/ 8613 h 2012"/>
                              <a:gd name="T176" fmla="+- 0 17412 15765"/>
                              <a:gd name="T177" fmla="*/ T176 w 3971"/>
                              <a:gd name="T178" fmla="+- 0 8488 7249"/>
                              <a:gd name="T179" fmla="*/ 8488 h 2012"/>
                              <a:gd name="T180" fmla="+- 0 18273 15765"/>
                              <a:gd name="T181" fmla="*/ T180 w 3971"/>
                              <a:gd name="T182" fmla="+- 0 7457 7249"/>
                              <a:gd name="T183" fmla="*/ 7457 h 2012"/>
                              <a:gd name="T184" fmla="+- 0 18267 15765"/>
                              <a:gd name="T185" fmla="*/ T184 w 3971"/>
                              <a:gd name="T186" fmla="+- 0 7368 7249"/>
                              <a:gd name="T187" fmla="*/ 7368 h 2012"/>
                              <a:gd name="T188" fmla="+- 0 18019 15765"/>
                              <a:gd name="T189" fmla="*/ T188 w 3971"/>
                              <a:gd name="T190" fmla="+- 0 7699 7249"/>
                              <a:gd name="T191" fmla="*/ 7699 h 2012"/>
                              <a:gd name="T192" fmla="+- 0 18076 15765"/>
                              <a:gd name="T193" fmla="*/ T192 w 3971"/>
                              <a:gd name="T194" fmla="+- 0 7682 7249"/>
                              <a:gd name="T195" fmla="*/ 7682 h 2012"/>
                              <a:gd name="T196" fmla="+- 0 18500 15765"/>
                              <a:gd name="T197" fmla="*/ T196 w 3971"/>
                              <a:gd name="T198" fmla="+- 0 7614 7249"/>
                              <a:gd name="T199" fmla="*/ 7614 h 2012"/>
                              <a:gd name="T200" fmla="+- 0 18499 15765"/>
                              <a:gd name="T201" fmla="*/ T200 w 3971"/>
                              <a:gd name="T202" fmla="+- 0 7527 7249"/>
                              <a:gd name="T203" fmla="*/ 7527 h 2012"/>
                              <a:gd name="T204" fmla="+- 0 18419 15765"/>
                              <a:gd name="T205" fmla="*/ T204 w 3971"/>
                              <a:gd name="T206" fmla="+- 0 7479 7249"/>
                              <a:gd name="T207" fmla="*/ 7479 h 2012"/>
                              <a:gd name="T208" fmla="+- 0 18461 15765"/>
                              <a:gd name="T209" fmla="*/ T208 w 3971"/>
                              <a:gd name="T210" fmla="+- 0 7621 7249"/>
                              <a:gd name="T211" fmla="*/ 7621 h 2012"/>
                              <a:gd name="T212" fmla="+- 0 18497 15765"/>
                              <a:gd name="T213" fmla="*/ T212 w 3971"/>
                              <a:gd name="T214" fmla="+- 0 7631 7249"/>
                              <a:gd name="T215" fmla="*/ 7631 h 2012"/>
                              <a:gd name="T216" fmla="+- 0 19661 15765"/>
                              <a:gd name="T217" fmla="*/ T216 w 3971"/>
                              <a:gd name="T218" fmla="+- 0 8250 7249"/>
                              <a:gd name="T219" fmla="*/ 8250 h 2012"/>
                              <a:gd name="T220" fmla="+- 0 19511 15765"/>
                              <a:gd name="T221" fmla="*/ T220 w 3971"/>
                              <a:gd name="T222" fmla="+- 0 7364 7249"/>
                              <a:gd name="T223" fmla="*/ 7364 h 2012"/>
                              <a:gd name="T224" fmla="+- 0 19373 15765"/>
                              <a:gd name="T225" fmla="*/ T224 w 3971"/>
                              <a:gd name="T226" fmla="+- 0 7353 7249"/>
                              <a:gd name="T227" fmla="*/ 7353 h 2012"/>
                              <a:gd name="T228" fmla="+- 0 19138 15765"/>
                              <a:gd name="T229" fmla="*/ T228 w 3971"/>
                              <a:gd name="T230" fmla="+- 0 8388 7249"/>
                              <a:gd name="T231" fmla="*/ 8388 h 2012"/>
                              <a:gd name="T232" fmla="+- 0 19735 15765"/>
                              <a:gd name="T233" fmla="*/ T232 w 3971"/>
                              <a:gd name="T234" fmla="+- 0 7403 7249"/>
                              <a:gd name="T235" fmla="*/ 7403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4"/>
                                </a:lnTo>
                                <a:lnTo>
                                  <a:pt x="828" y="765"/>
                                </a:lnTo>
                                <a:lnTo>
                                  <a:pt x="847" y="769"/>
                                </a:lnTo>
                                <a:lnTo>
                                  <a:pt x="1096" y="769"/>
                                </a:lnTo>
                                <a:lnTo>
                                  <a:pt x="1116" y="765"/>
                                </a:lnTo>
                                <a:lnTo>
                                  <a:pt x="1132" y="754"/>
                                </a:lnTo>
                                <a:lnTo>
                                  <a:pt x="1142" y="739"/>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2"/>
                                </a:lnTo>
                                <a:lnTo>
                                  <a:pt x="1537" y="762"/>
                                </a:lnTo>
                                <a:lnTo>
                                  <a:pt x="1540" y="762"/>
                                </a:lnTo>
                                <a:lnTo>
                                  <a:pt x="1542" y="762"/>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4"/>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2"/>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29" name="Picture 50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5" y="823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130" name="Freeform 510"/>
                        <wps:cNvSpPr>
                          <a:spLocks/>
                        </wps:cNvSpPr>
                        <wps:spPr bwMode="auto">
                          <a:xfrm>
                            <a:off x="14876" y="8166"/>
                            <a:ext cx="138" cy="494"/>
                          </a:xfrm>
                          <a:custGeom>
                            <a:avLst/>
                            <a:gdLst>
                              <a:gd name="T0" fmla="+- 0 14978 14876"/>
                              <a:gd name="T1" fmla="*/ T0 w 138"/>
                              <a:gd name="T2" fmla="+- 0 8166 8166"/>
                              <a:gd name="T3" fmla="*/ 8166 h 494"/>
                              <a:gd name="T4" fmla="+- 0 14936 14876"/>
                              <a:gd name="T5" fmla="*/ T4 w 138"/>
                              <a:gd name="T6" fmla="+- 0 8218 8166"/>
                              <a:gd name="T7" fmla="*/ 8218 h 494"/>
                              <a:gd name="T8" fmla="+- 0 14903 14876"/>
                              <a:gd name="T9" fmla="*/ T8 w 138"/>
                              <a:gd name="T10" fmla="+- 0 8278 8166"/>
                              <a:gd name="T11" fmla="*/ 8278 h 494"/>
                              <a:gd name="T12" fmla="+- 0 14883 14876"/>
                              <a:gd name="T13" fmla="*/ T12 w 138"/>
                              <a:gd name="T14" fmla="+- 0 8343 8166"/>
                              <a:gd name="T15" fmla="*/ 8343 h 494"/>
                              <a:gd name="T16" fmla="+- 0 14876 14876"/>
                              <a:gd name="T17" fmla="*/ T16 w 138"/>
                              <a:gd name="T18" fmla="+- 0 8413 8166"/>
                              <a:gd name="T19" fmla="*/ 8413 h 494"/>
                              <a:gd name="T20" fmla="+- 0 14883 14876"/>
                              <a:gd name="T21" fmla="*/ T20 w 138"/>
                              <a:gd name="T22" fmla="+- 0 8483 8166"/>
                              <a:gd name="T23" fmla="*/ 8483 h 494"/>
                              <a:gd name="T24" fmla="+- 0 14903 14876"/>
                              <a:gd name="T25" fmla="*/ T24 w 138"/>
                              <a:gd name="T26" fmla="+- 0 8549 8166"/>
                              <a:gd name="T27" fmla="*/ 8549 h 494"/>
                              <a:gd name="T28" fmla="+- 0 14936 14876"/>
                              <a:gd name="T29" fmla="*/ T28 w 138"/>
                              <a:gd name="T30" fmla="+- 0 8608 8166"/>
                              <a:gd name="T31" fmla="*/ 8608 h 494"/>
                              <a:gd name="T32" fmla="+- 0 14978 14876"/>
                              <a:gd name="T33" fmla="*/ T32 w 138"/>
                              <a:gd name="T34" fmla="+- 0 8660 8166"/>
                              <a:gd name="T35" fmla="*/ 8660 h 494"/>
                              <a:gd name="T36" fmla="+- 0 15013 14876"/>
                              <a:gd name="T37" fmla="*/ T36 w 138"/>
                              <a:gd name="T38" fmla="+- 0 8625 8166"/>
                              <a:gd name="T39" fmla="*/ 8625 h 494"/>
                              <a:gd name="T40" fmla="+- 0 14977 14876"/>
                              <a:gd name="T41" fmla="*/ T40 w 138"/>
                              <a:gd name="T42" fmla="+- 0 8581 8166"/>
                              <a:gd name="T43" fmla="*/ 8581 h 494"/>
                              <a:gd name="T44" fmla="+- 0 14950 14876"/>
                              <a:gd name="T45" fmla="*/ T44 w 138"/>
                              <a:gd name="T46" fmla="+- 0 8530 8166"/>
                              <a:gd name="T47" fmla="*/ 8530 h 494"/>
                              <a:gd name="T48" fmla="+- 0 14932 14876"/>
                              <a:gd name="T49" fmla="*/ T48 w 138"/>
                              <a:gd name="T50" fmla="+- 0 8474 8166"/>
                              <a:gd name="T51" fmla="*/ 8474 h 494"/>
                              <a:gd name="T52" fmla="+- 0 14926 14876"/>
                              <a:gd name="T53" fmla="*/ T52 w 138"/>
                              <a:gd name="T54" fmla="+- 0 8413 8166"/>
                              <a:gd name="T55" fmla="*/ 8413 h 494"/>
                              <a:gd name="T56" fmla="+- 0 14932 14876"/>
                              <a:gd name="T57" fmla="*/ T56 w 138"/>
                              <a:gd name="T58" fmla="+- 0 8353 8166"/>
                              <a:gd name="T59" fmla="*/ 8353 h 494"/>
                              <a:gd name="T60" fmla="+- 0 14950 14876"/>
                              <a:gd name="T61" fmla="*/ T60 w 138"/>
                              <a:gd name="T62" fmla="+- 0 8297 8166"/>
                              <a:gd name="T63" fmla="*/ 8297 h 494"/>
                              <a:gd name="T64" fmla="+- 0 14977 14876"/>
                              <a:gd name="T65" fmla="*/ T64 w 138"/>
                              <a:gd name="T66" fmla="+- 0 8246 8166"/>
                              <a:gd name="T67" fmla="*/ 8246 h 494"/>
                              <a:gd name="T68" fmla="+- 0 15013 14876"/>
                              <a:gd name="T69" fmla="*/ T68 w 138"/>
                              <a:gd name="T70" fmla="+- 0 8201 8166"/>
                              <a:gd name="T71" fmla="*/ 8201 h 494"/>
                              <a:gd name="T72" fmla="+- 0 14978 14876"/>
                              <a:gd name="T73" fmla="*/ T72 w 138"/>
                              <a:gd name="T74" fmla="+- 0 8166 8166"/>
                              <a:gd name="T75" fmla="*/ 8166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31" name="Picture 511"/>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5295" y="823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132" name="AutoShape 512"/>
                        <wps:cNvSpPr>
                          <a:spLocks/>
                        </wps:cNvSpPr>
                        <wps:spPr bwMode="auto">
                          <a:xfrm>
                            <a:off x="14742" y="7138"/>
                            <a:ext cx="5017" cy="2099"/>
                          </a:xfrm>
                          <a:custGeom>
                            <a:avLst/>
                            <a:gdLst>
                              <a:gd name="T0" fmla="+- 0 15094 14742"/>
                              <a:gd name="T1" fmla="*/ T0 w 5017"/>
                              <a:gd name="T2" fmla="+- 0 7515 7138"/>
                              <a:gd name="T3" fmla="*/ 7515 h 2099"/>
                              <a:gd name="T4" fmla="+- 0 15004 14742"/>
                              <a:gd name="T5" fmla="*/ T4 w 5017"/>
                              <a:gd name="T6" fmla="+- 0 7661 7138"/>
                              <a:gd name="T7" fmla="*/ 7661 h 2099"/>
                              <a:gd name="T8" fmla="+- 0 15004 14742"/>
                              <a:gd name="T9" fmla="*/ T8 w 5017"/>
                              <a:gd name="T10" fmla="+- 0 7512 7138"/>
                              <a:gd name="T11" fmla="*/ 7512 h 2099"/>
                              <a:gd name="T12" fmla="+- 0 14805 14742"/>
                              <a:gd name="T13" fmla="*/ T12 w 5017"/>
                              <a:gd name="T14" fmla="+- 0 7148 7138"/>
                              <a:gd name="T15" fmla="*/ 7148 h 2099"/>
                              <a:gd name="T16" fmla="+- 0 14753 14742"/>
                              <a:gd name="T17" fmla="*/ T16 w 5017"/>
                              <a:gd name="T18" fmla="+- 0 7149 7138"/>
                              <a:gd name="T19" fmla="*/ 7149 h 2099"/>
                              <a:gd name="T20" fmla="+- 0 14779 14742"/>
                              <a:gd name="T21" fmla="*/ T20 w 5017"/>
                              <a:gd name="T22" fmla="+- 0 7548 7138"/>
                              <a:gd name="T23" fmla="*/ 7548 h 2099"/>
                              <a:gd name="T24" fmla="+- 0 15004 14742"/>
                              <a:gd name="T25" fmla="*/ T24 w 5017"/>
                              <a:gd name="T26" fmla="+- 0 7711 7138"/>
                              <a:gd name="T27" fmla="*/ 7711 h 2099"/>
                              <a:gd name="T28" fmla="+- 0 15078 14742"/>
                              <a:gd name="T29" fmla="*/ T28 w 5017"/>
                              <a:gd name="T30" fmla="+- 0 7661 7138"/>
                              <a:gd name="T31" fmla="*/ 7661 h 2099"/>
                              <a:gd name="T32" fmla="+- 0 15106 14742"/>
                              <a:gd name="T33" fmla="*/ T32 w 5017"/>
                              <a:gd name="T34" fmla="+- 0 7576 7138"/>
                              <a:gd name="T35" fmla="*/ 7576 h 2099"/>
                              <a:gd name="T36" fmla="+- 0 14888 14742"/>
                              <a:gd name="T37" fmla="*/ T36 w 5017"/>
                              <a:gd name="T38" fmla="+- 0 7206 7138"/>
                              <a:gd name="T39" fmla="*/ 7206 h 2099"/>
                              <a:gd name="T40" fmla="+- 0 15574 14742"/>
                              <a:gd name="T41" fmla="*/ T40 w 5017"/>
                              <a:gd name="T42" fmla="+- 0 8413 7138"/>
                              <a:gd name="T43" fmla="*/ 8413 h 2099"/>
                              <a:gd name="T44" fmla="+- 0 15472 14742"/>
                              <a:gd name="T45" fmla="*/ T44 w 5017"/>
                              <a:gd name="T46" fmla="+- 0 8167 7138"/>
                              <a:gd name="T47" fmla="*/ 8167 h 2099"/>
                              <a:gd name="T48" fmla="+- 0 15518 14742"/>
                              <a:gd name="T49" fmla="*/ T48 w 5017"/>
                              <a:gd name="T50" fmla="+- 0 8352 7138"/>
                              <a:gd name="T51" fmla="*/ 8352 h 2099"/>
                              <a:gd name="T52" fmla="+- 0 15473 14742"/>
                              <a:gd name="T53" fmla="*/ T52 w 5017"/>
                              <a:gd name="T54" fmla="+- 0 8581 7138"/>
                              <a:gd name="T55" fmla="*/ 8581 h 2099"/>
                              <a:gd name="T56" fmla="+- 0 15546 14742"/>
                              <a:gd name="T57" fmla="*/ T56 w 5017"/>
                              <a:gd name="T58" fmla="+- 0 8549 7138"/>
                              <a:gd name="T59" fmla="*/ 8549 h 2099"/>
                              <a:gd name="T60" fmla="+- 0 15644 14742"/>
                              <a:gd name="T61" fmla="*/ T60 w 5017"/>
                              <a:gd name="T62" fmla="+- 0 8793 7138"/>
                              <a:gd name="T63" fmla="*/ 8793 h 2099"/>
                              <a:gd name="T64" fmla="+- 0 15574 14742"/>
                              <a:gd name="T65" fmla="*/ T64 w 5017"/>
                              <a:gd name="T66" fmla="+- 0 8762 7138"/>
                              <a:gd name="T67" fmla="*/ 8762 h 2099"/>
                              <a:gd name="T68" fmla="+- 0 15535 14742"/>
                              <a:gd name="T69" fmla="*/ T68 w 5017"/>
                              <a:gd name="T70" fmla="+- 0 8912 7138"/>
                              <a:gd name="T71" fmla="*/ 8912 h 2099"/>
                              <a:gd name="T72" fmla="+- 0 15562 14742"/>
                              <a:gd name="T73" fmla="*/ T72 w 5017"/>
                              <a:gd name="T74" fmla="+- 0 8862 7138"/>
                              <a:gd name="T75" fmla="*/ 8862 h 2099"/>
                              <a:gd name="T76" fmla="+- 0 15449 14742"/>
                              <a:gd name="T77" fmla="*/ T76 w 5017"/>
                              <a:gd name="T78" fmla="+- 0 8873 7138"/>
                              <a:gd name="T79" fmla="*/ 8873 h 2099"/>
                              <a:gd name="T80" fmla="+- 0 15399 14742"/>
                              <a:gd name="T81" fmla="*/ T80 w 5017"/>
                              <a:gd name="T82" fmla="+- 0 8900 7138"/>
                              <a:gd name="T83" fmla="*/ 8900 h 2099"/>
                              <a:gd name="T84" fmla="+- 0 15449 14742"/>
                              <a:gd name="T85" fmla="*/ T84 w 5017"/>
                              <a:gd name="T86" fmla="+- 0 8873 7138"/>
                              <a:gd name="T87" fmla="*/ 8873 h 2099"/>
                              <a:gd name="T88" fmla="+- 0 15325 14742"/>
                              <a:gd name="T89" fmla="*/ T88 w 5017"/>
                              <a:gd name="T90" fmla="+- 0 8900 7138"/>
                              <a:gd name="T91" fmla="*/ 8900 h 2099"/>
                              <a:gd name="T92" fmla="+- 0 15275 14742"/>
                              <a:gd name="T93" fmla="*/ T92 w 5017"/>
                              <a:gd name="T94" fmla="+- 0 8873 7138"/>
                              <a:gd name="T95" fmla="*/ 8873 h 2099"/>
                              <a:gd name="T96" fmla="+- 0 15325 14742"/>
                              <a:gd name="T97" fmla="*/ T96 w 5017"/>
                              <a:gd name="T98" fmla="+- 0 8762 7138"/>
                              <a:gd name="T99" fmla="*/ 8762 h 2099"/>
                              <a:gd name="T100" fmla="+- 0 15268 14742"/>
                              <a:gd name="T101" fmla="*/ T100 w 5017"/>
                              <a:gd name="T102" fmla="+- 0 8438 7138"/>
                              <a:gd name="T103" fmla="*/ 8438 h 2099"/>
                              <a:gd name="T104" fmla="+- 0 15260 14742"/>
                              <a:gd name="T105" fmla="*/ T104 w 5017"/>
                              <a:gd name="T106" fmla="+- 0 8378 7138"/>
                              <a:gd name="T107" fmla="*/ 8378 h 2099"/>
                              <a:gd name="T108" fmla="+- 0 15190 14742"/>
                              <a:gd name="T109" fmla="*/ T108 w 5017"/>
                              <a:gd name="T110" fmla="+- 0 8378 7138"/>
                              <a:gd name="T111" fmla="*/ 8378 h 2099"/>
                              <a:gd name="T112" fmla="+- 0 15182 14742"/>
                              <a:gd name="T113" fmla="*/ T112 w 5017"/>
                              <a:gd name="T114" fmla="+- 0 8439 7138"/>
                              <a:gd name="T115" fmla="*/ 8439 h 2099"/>
                              <a:gd name="T116" fmla="+- 0 15200 14742"/>
                              <a:gd name="T117" fmla="*/ T116 w 5017"/>
                              <a:gd name="T118" fmla="+- 0 8873 7138"/>
                              <a:gd name="T119" fmla="*/ 8873 h 2099"/>
                              <a:gd name="T120" fmla="+- 0 15150 14742"/>
                              <a:gd name="T121" fmla="*/ T120 w 5017"/>
                              <a:gd name="T122" fmla="+- 0 8900 7138"/>
                              <a:gd name="T123" fmla="*/ 8900 h 2099"/>
                              <a:gd name="T124" fmla="+- 0 15200 14742"/>
                              <a:gd name="T125" fmla="*/ T124 w 5017"/>
                              <a:gd name="T126" fmla="+- 0 8873 7138"/>
                              <a:gd name="T127" fmla="*/ 8873 h 2099"/>
                              <a:gd name="T128" fmla="+- 0 14972 14742"/>
                              <a:gd name="T129" fmla="*/ T128 w 5017"/>
                              <a:gd name="T130" fmla="+- 0 8906 7138"/>
                              <a:gd name="T131" fmla="*/ 8906 h 2099"/>
                              <a:gd name="T132" fmla="+- 0 14907 14742"/>
                              <a:gd name="T133" fmla="*/ T132 w 5017"/>
                              <a:gd name="T134" fmla="+- 0 8933 7138"/>
                              <a:gd name="T135" fmla="*/ 8933 h 2099"/>
                              <a:gd name="T136" fmla="+- 0 14880 14742"/>
                              <a:gd name="T137" fmla="*/ T136 w 5017"/>
                              <a:gd name="T138" fmla="+- 0 8867 7138"/>
                              <a:gd name="T139" fmla="*/ 8867 h 2099"/>
                              <a:gd name="T140" fmla="+- 0 14945 14742"/>
                              <a:gd name="T141" fmla="*/ T140 w 5017"/>
                              <a:gd name="T142" fmla="+- 0 8841 7138"/>
                              <a:gd name="T143" fmla="*/ 8841 h 2099"/>
                              <a:gd name="T144" fmla="+- 0 14976 14742"/>
                              <a:gd name="T145" fmla="*/ T144 w 5017"/>
                              <a:gd name="T146" fmla="+- 0 8762 7138"/>
                              <a:gd name="T147" fmla="*/ 8762 h 2099"/>
                              <a:gd name="T148" fmla="+- 0 14805 14742"/>
                              <a:gd name="T149" fmla="*/ T148 w 5017"/>
                              <a:gd name="T150" fmla="+- 0 8793 7138"/>
                              <a:gd name="T151" fmla="*/ 8793 h 2099"/>
                              <a:gd name="T152" fmla="+- 0 14816 14742"/>
                              <a:gd name="T153" fmla="*/ T152 w 5017"/>
                              <a:gd name="T154" fmla="+- 0 8997 7138"/>
                              <a:gd name="T155" fmla="*/ 8997 h 2099"/>
                              <a:gd name="T156" fmla="+- 0 15618 14742"/>
                              <a:gd name="T157" fmla="*/ T156 w 5017"/>
                              <a:gd name="T158" fmla="+- 0 9007 7138"/>
                              <a:gd name="T159" fmla="*/ 9007 h 2099"/>
                              <a:gd name="T160" fmla="+- 0 15648 14742"/>
                              <a:gd name="T161" fmla="*/ T160 w 5017"/>
                              <a:gd name="T162" fmla="+- 0 8937 7138"/>
                              <a:gd name="T163" fmla="*/ 8937 h 2099"/>
                              <a:gd name="T164" fmla="+- 0 15648 14742"/>
                              <a:gd name="T165" fmla="*/ T164 w 5017"/>
                              <a:gd name="T166" fmla="+- 0 8812 7138"/>
                              <a:gd name="T167" fmla="*/ 8812 h 2099"/>
                              <a:gd name="T168" fmla="+- 0 19736 14742"/>
                              <a:gd name="T169" fmla="*/ T168 w 5017"/>
                              <a:gd name="T170" fmla="+- 0 8778 7138"/>
                              <a:gd name="T171" fmla="*/ 8778 h 2099"/>
                              <a:gd name="T172" fmla="+- 0 19122 14742"/>
                              <a:gd name="T173" fmla="*/ T172 w 5017"/>
                              <a:gd name="T174" fmla="+- 0 8786 7138"/>
                              <a:gd name="T175" fmla="*/ 8786 h 2099"/>
                              <a:gd name="T176" fmla="+- 0 19122 14742"/>
                              <a:gd name="T177" fmla="*/ T176 w 5017"/>
                              <a:gd name="T178" fmla="+- 0 8839 7138"/>
                              <a:gd name="T179" fmla="*/ 8839 h 2099"/>
                              <a:gd name="T180" fmla="+- 0 19385 14742"/>
                              <a:gd name="T181" fmla="*/ T180 w 5017"/>
                              <a:gd name="T182" fmla="+- 0 9162 7138"/>
                              <a:gd name="T183" fmla="*/ 9162 h 2099"/>
                              <a:gd name="T184" fmla="+- 0 19535 14742"/>
                              <a:gd name="T185" fmla="*/ T184 w 5017"/>
                              <a:gd name="T186" fmla="+- 0 9162 7138"/>
                              <a:gd name="T187" fmla="*/ 9162 h 2099"/>
                              <a:gd name="T188" fmla="+- 0 19736 14742"/>
                              <a:gd name="T189" fmla="*/ T188 w 5017"/>
                              <a:gd name="T190" fmla="+- 0 8847 7138"/>
                              <a:gd name="T191" fmla="*/ 8847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7"/>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3"/>
                                </a:lnTo>
                                <a:lnTo>
                                  <a:pt x="262" y="573"/>
                                </a:lnTo>
                                <a:lnTo>
                                  <a:pt x="262" y="661"/>
                                </a:lnTo>
                                <a:lnTo>
                                  <a:pt x="336" y="661"/>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33" name="Picture 51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099" y="8949"/>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134" name="Rectangle 514"/>
                        <wps:cNvSpPr>
                          <a:spLocks noChangeArrowheads="1"/>
                        </wps:cNvSpPr>
                        <wps:spPr bwMode="auto">
                          <a:xfrm>
                            <a:off x="18911" y="891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35" name="Rectangle 515"/>
                        <wps:cNvSpPr>
                          <a:spLocks noChangeArrowheads="1"/>
                        </wps:cNvSpPr>
                        <wps:spPr bwMode="auto">
                          <a:xfrm>
                            <a:off x="18911" y="891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36" name="Rectangle 516"/>
                        <wps:cNvSpPr>
                          <a:spLocks noChangeArrowheads="1"/>
                        </wps:cNvSpPr>
                        <wps:spPr bwMode="auto">
                          <a:xfrm>
                            <a:off x="19539" y="886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37" name="Rectangle 517"/>
                        <wps:cNvSpPr>
                          <a:spLocks noChangeArrowheads="1"/>
                        </wps:cNvSpPr>
                        <wps:spPr bwMode="auto">
                          <a:xfrm>
                            <a:off x="19539" y="886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38" name="Rectangle 518"/>
                        <wps:cNvSpPr>
                          <a:spLocks noChangeArrowheads="1"/>
                        </wps:cNvSpPr>
                        <wps:spPr bwMode="auto">
                          <a:xfrm>
                            <a:off x="15883" y="8361"/>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139" name="Picture 519"/>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15916" y="8453"/>
                            <a:ext cx="1156" cy="85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046CAB9" id="Group 477" o:spid="_x0000_s1026" style="position:absolute;margin-left:7.4pt;margin-top:5.35pt;width:1004.05pt;height:653.15pt;z-index:-251528704;mso-position-horizontal-relative:page" coordorigin="148,107" coordsize="20081,13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">
                <v:rect id="Rectangle 478" o:spid="_x0000_s1027" style="position:absolute;left:161;top:107;width:20059;height: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" fillcolor="#f8caac" stroked="f"/>
                <v:rect id="Rectangle 479" o:spid="_x0000_s1028" style="position:absolute;left:161;top:621;width:20059;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" fillcolor="#fae4d5" stroked="f"/>
                <v:rect id="Rectangle 480" o:spid="_x0000_s1029" style="position:absolute;left:162;top:1175;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" fillcolor="#f8caac" stroked="f"/>
                <v:rect id="Rectangle 481" o:spid="_x0000_s1030" style="position:absolute;left:148;top:1744;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" fillcolor="#fae4d5" stroked="f"/>
                <v:shape id="AutoShape 482" o:spid="_x0000_s1031" style="position:absolute;left:151;top:2321;width:20070;height:1926;visibility:visible;mso-wrap-style:square;v-text-anchor:top" coordsize="20070,1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" path="m20059,1362l,1362r,564l20059,1926r,-564xm20070,l11,r,564l20070,564r,-564xe" fillcolor="#f8caac" stroked="f">
                  <v:path arrowok="t" o:connecttype="custom" o:connectlocs="20059,3683;0,3683;0,4247;20059,4247;20059,3683;20070,2321;11,2321;11,2885;20070,2885;20070,2321" o:connectangles="0,0,0,0,0,0,0,0,0,0"/>
                </v:shape>
                <v:rect id="Rectangle 483" o:spid="_x0000_s1032" style="position:absolute;left:151;top:4249;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" fillcolor="#fae4d5" stroked="f"/>
                <v:rect id="Rectangle 484" o:spid="_x0000_s1033" style="position:absolute;left:151;top:5572;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" fillcolor="#f8caac" stroked="f"/>
                <v:shape id="AutoShape 485" o:spid="_x0000_s1034" style="position:absolute;left:151;top:2891;width:20078;height:10279;visibility:visible;mso-wrap-style:square;v-text-anchor:top" coordsize="20078,10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" path="m20059,3264l,3264r,7015l20059,10279r,-7015xm20078,l19,r,778l20078,778r,-778xe" fillcolor="#fae4d5" stroked="f">
                  <v:path arrowok="t" o:connecttype="custom" o:connectlocs="20059,6155;0,6155;0,13170;20059,13170;20059,6155;20078,2891;19,2891;19,3669;20078,3669;20078,2891" o:connectangles="0,0,0,0,0,0,0,0,0,0"/>
                </v:shape>
                <v:shape id="Freeform 486" o:spid="_x0000_s1035" style="position:absolute;left:17138;top:3067;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" path="m109,l,,,439r109,l152,422r35,-47l210,305r9,-86l210,134,187,64,152,17,109,xe" fillcolor="#8da9db" stroked="f">
                  <v:path arrowok="t" o:connecttype="custom" o:connectlocs="109,3068;0,3068;0,3507;109,3507;152,3490;187,3443;210,3373;219,3287;210,3202;187,3132;152,3085;109,3068" o:connectangles="0,0,0,0,0,0,0,0,0,0,0,0"/>
                </v:shape>
                <v:shape id="AutoShape 487" o:spid="_x0000_s1036" style="position:absolute;left:16889;top:2956;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266;89,3273;95,3297;119,3290;119,3273;263,3425;240,3432;247,3455;270,3448;270,3432;263,3123;240,3129;247,3153;270,3146;270,3129;270,3275;240,3176;241,3289;340,3346;414,3266;391,3273;398,3297;421,3290;421,3273;504,3224;466,3146;456,3356;380,3460;255,3501;130,3460;54,3356;54,3222;130,3118;255,3077;380,3118;456,3222;466,3146;457,3082;462,3076;465,3059;433,3041;398,3076;341,3047;278,3033;346,3002;164,2956;232,3002;163,3049;54,3129;0,3256;21,3393;107,3498;239,3545;372,3518;429,3479;503,3360" o:connectangles="0,0,0,0,0,0,0,0,0,0,0,0,0,0,0,0,0,0,0,0,0,0,0,0,0,0,0,0,0,0,0,0,0,0,0,0,0,0,0,0,0,0,0,0,0,0,0,0,0,0,0,0,0,0,0,0"/>
                </v:shape>
                <v:shape id="Picture 488" o:spid="_x0000_s1037" type="#_x0000_t75" style="position:absolute;left:15989;top:4274;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">
                  <v:imagedata r:id="rId310" o:title=""/>
                </v:shape>
                <v:shape id="Freeform 489" o:spid="_x0000_s1038" style="position:absolute;left:15885;top:4911;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" path="m426,l106,,,217r532,l426,xe" fillcolor="#767070" stroked="f">
                  <v:path arrowok="t" o:connecttype="custom" o:connectlocs="426,4911;106,4911;0,5128;532,5128;426,4911" o:connectangles="0,0,0,0,0"/>
                </v:shape>
                <v:shape id="Picture 490" o:spid="_x0000_s1039" type="#_x0000_t75" style="position:absolute;left:15852;top:461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">
                  <v:imagedata r:id="rId242" o:title=""/>
                </v:shape>
                <v:shape id="Picture 491" o:spid="_x0000_s1040" type="#_x0000_t75" style="position:absolute;left:16222;top:4615;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">
                  <v:imagedata r:id="rId309" o:title=""/>
                </v:shape>
                <v:shape id="AutoShape 492" o:spid="_x0000_s1041" style="position:absolute;left:15957;top:4611;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666;352,4645;340,4627;323,4616;302,4612;86,4612;65,4616;48,4627;36,4645;32,4666;32,4973;36,4994;48,5011;65,5022;86,5027;302,5027;323,5022;340,5011;352,4994;356,4973;356,4666;388,5104;0,5104;7,5134;17,5206;42,5293;77,5382;118,5461;158,5518;194,5541;230,5521;271,5467;312,5391;348,5304;373,5219;383,5148;388,5104" o:connectangles="0,0,0,0,0,0,0,0,0,0,0,0,0,0,0,0,0,0,0,0,0,0,0,0,0,0,0,0,0,0,0,0,0,0,0,0,0"/>
                </v:shape>
                <v:shape id="Picture 493" o:spid="_x0000_s1042" type="#_x0000_t75" style="position:absolute;left:16658;top:4278;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">
                  <v:imagedata r:id="rId308" o:title=""/>
                </v:shape>
                <v:shape id="Freeform 494" o:spid="_x0000_s1043" style="position:absolute;left:16554;top:4915;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" path="m426,l106,,,217r532,l426,xe" fillcolor="#767070" stroked="f">
                  <v:path arrowok="t" o:connecttype="custom" o:connectlocs="426,4915;106,4915;0,5132;532,5132;426,4915" o:connectangles="0,0,0,0,0"/>
                </v:shape>
                <v:shape id="Picture 495" o:spid="_x0000_s1044" type="#_x0000_t75" style="position:absolute;left:16521;top:462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">
                  <v:imagedata r:id="rId242" o:title=""/>
                </v:shape>
                <v:shape id="Picture 496" o:spid="_x0000_s1045" type="#_x0000_t75" style="position:absolute;left:16891;top:461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">
                  <v:imagedata r:id="rId309" o:title=""/>
                </v:shape>
                <v:shape id="AutoShape 497" o:spid="_x0000_s1046" style="position:absolute;left:16626;top:4615;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" path="m356,54l352,33,340,15,323,4,302,,86,,65,4,48,15,36,33,32,54r,307l36,382r12,17l65,411r21,4l302,415r21,-4l340,399r12,-17l356,361r,-307xm388,492l,492r7,30l17,594r25,87l77,770r41,79l158,906r36,23l230,909r41,-54l312,779r36,-87l373,607r10,-71l388,492xe" fillcolor="#767070" stroked="f">
                  <v:path arrowok="t" o:connecttype="custom" o:connectlocs="356,4670;352,4649;340,4631;323,4620;302,4616;86,4616;65,4620;48,4631;36,4649;32,4670;32,4977;36,4998;48,5015;65,5027;86,5031;302,5031;323,5027;340,5015;352,4998;356,4977;356,4670;388,5108;0,5108;7,5138;17,5210;42,5297;77,5386;118,5465;158,5522;194,5545;230,5525;271,5471;312,5395;348,5308;373,5223;383,5152;388,5108" o:connectangles="0,0,0,0,0,0,0,0,0,0,0,0,0,0,0,0,0,0,0,0,0,0,0,0,0,0,0,0,0,0,0,0,0,0,0,0,0"/>
                </v:shape>
                <v:shape id="Picture 498" o:spid="_x0000_s1047" type="#_x0000_t75" style="position:absolute;left:17335;top:4251;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">
                  <v:imagedata r:id="rId346" o:title=""/>
                </v:shape>
                <v:shape id="Freeform 499" o:spid="_x0000_s1048" style="position:absolute;left:17231;top:4888;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" path="m426,l106,,,217r532,l426,xe" fillcolor="#767070" stroked="f">
                  <v:path arrowok="t" o:connecttype="custom" o:connectlocs="426,4888;106,4888;0,5105;532,5105;426,4888" o:connectangles="0,0,0,0,0"/>
                </v:shape>
                <v:shape id="Picture 500" o:spid="_x0000_s1049" type="#_x0000_t75" style="position:absolute;left:17198;top:4593;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">
                  <v:imagedata r:id="rId242" o:title=""/>
                </v:shape>
                <v:shape id="Picture 501" o:spid="_x0000_s1050" type="#_x0000_t75" style="position:absolute;left:17568;top:459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">
                  <v:imagedata r:id="rId312" o:title=""/>
                </v:shape>
                <v:shape id="AutoShape 502" o:spid="_x0000_s1051" style="position:absolute;left:17303;top:4588;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643;352,4622;340,4604;323,4593;302,4589;86,4589;65,4593;48,4604;36,4622;32,4643;32,4950;36,4971;48,4988;65,4999;86,5004;302,5004;323,4999;340,4988;352,4971;356,4950;356,4643;388,5081;0,5081;7,5111;17,5183;42,5270;77,5359;118,5438;158,5495;194,5518;230,5498;271,5444;312,5368;348,5281;373,5196;383,5125;388,5081" o:connectangles="0,0,0,0,0,0,0,0,0,0,0,0,0,0,0,0,0,0,0,0,0,0,0,0,0,0,0,0,0,0,0,0,0,0,0,0,0"/>
                </v:shape>
                <v:shape id="Picture 503" o:spid="_x0000_s1052" type="#_x0000_t75" style="position:absolute;left:18005;top:427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">
                  <v:imagedata r:id="rId310" o:title=""/>
                </v:shape>
                <v:shape id="Freeform 504" o:spid="_x0000_s1053" style="position:absolute;left:17901;top:490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" path="m426,l106,,,217r532,l426,xe" fillcolor="#767070" stroked="f">
                  <v:path arrowok="t" o:connecttype="custom" o:connectlocs="426,4907;106,4907;0,5124;532,5124;426,4907" o:connectangles="0,0,0,0,0"/>
                </v:shape>
                <v:shape id="Picture 505" o:spid="_x0000_s1054" type="#_x0000_t75" style="position:absolute;left:17868;top:461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">
                  <v:imagedata r:id="rId242" o:title=""/>
                </v:shape>
                <v:shape id="Picture 506" o:spid="_x0000_s1055" type="#_x0000_t75" style="position:absolute;left:18238;top:461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">
                  <v:imagedata r:id="rId309" o:title=""/>
                </v:shape>
                <v:shape id="AutoShape 507" o:spid="_x0000_s1056" style="position:absolute;left:17973;top:460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4662;352,4641;340,4623;323,4612;302,4608;86,4608;65,4612;48,4623;36,4641;32,4662;32,4969;36,4990;48,5007;65,5018;86,5023;302,5023;323,5018;340,5007;352,4990;356,4969;356,4662;388,5100;0,5100;7,5130;17,5202;42,5289;77,5378;118,5457;158,5514;194,5537;230,5517;271,5463;312,5387;348,5300;373,5215;383,5144;388,5100" o:connectangles="0,0,0,0,0,0,0,0,0,0,0,0,0,0,0,0,0,0,0,0,0,0,0,0,0,0,0,0,0,0,0,0,0,0,0,0,0"/>
                </v:shape>
                <v:shape id="AutoShape 508" o:spid="_x0000_s1057" style="position:absolute;left:15765;top:7249;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" path="m748,121r-4,-19l733,86,717,75,698,71r-25,l673,146r,399l75,545r,-399l673,146r,-75l50,71,31,75,15,86,4,102,,121,,570r4,19l15,605r16,11l50,619r249,l299,694r-112,l187,769r374,l561,694r-112,l449,619r249,l717,616r16,-11l744,589r4,-19l748,545r,-399l748,121xm1146,121r-4,-19l1132,86,1116,75r-20,-4l1096,121r,75l1096,246r,74l1009,320r,337l1006,672r-7,11l987,691r-15,3l957,691r-12,-8l937,672r-2,-15l937,642r8,-12l957,622r15,-3l987,622r12,8l1006,642r3,15l1009,320r-162,l847,246r249,l1096,196r-249,l847,121r249,l1096,71r-249,l828,75,812,86r-11,16l798,121r,598l801,739r11,15l828,765r19,4l1096,769r20,-4l1132,754r10,-15l1146,719r,-25l1146,619r,-299l1146,246r,-50l1146,121xm1676,677r-62,-62l1549,700r-3,5l1547,710r4,4l1527,752r2,6l1535,762r2,l1540,762r2,l1577,740r3,3l1586,744r4,-2l1676,677xm1871,1202r-2,-15l1861,1175r-12,-8l1834,1164r-15,3l1807,1175r-7,12l1797,1202r,74l1800,1291r7,12l1819,1311r15,3l1849,1311r12,-8l1869,1291r2,-15l1871,1202xm1902,777r-62,-62l1775,800r-3,4l1773,810r4,4l1754,852r1,6l1761,861r2,1l1766,862r2,-1l1803,839r3,4l1812,844r5,-2l1902,777xm2001,378r-88,-88l1736,474r-98,110l1707,653r104,-91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8r-11,-11l2515,178r5,-10l2521,154r-5,-16l2502,119r-19,-14l2466,100r-15,1l2442,106,2167,363r87,87l2472,223r15,15l2488,244r-4,5l2311,422r,11l2325,447r11,1l2509,274r10,-15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7320;673,7320;0,7819;299,7943;449,7868;748,7794;1116,7324;1009,7569;957,7940;957,7871;1009,7569;847,7370;801,7351;847,8018;1146,7943;1676,7926;1527,8001;1577,7989;1869,8436;1800,8436;1834,8563;1902,8026;1754,8101;1803,8088;1913,7539;2115,8150;1966,8224;2015,8212;2139,7639;2296,7390;2295,7303;2215,7255;2258,7398;2293,7408;2307,8413;2273,8540;2342,8540;2077,8056;1647,8788;1722,8788;2494,8712;2341,8606;2220,8488;1834,8613;1647,8488;2508,7457;2502,7368;2254,7699;2311,7682;2735,7614;2734,7527;2654,7479;2696,7621;2732,7631;3896,8250;3746,7364;3608,7353;3373,8388;3970,7403" o:connectangles="0,0,0,0,0,0,0,0,0,0,0,0,0,0,0,0,0,0,0,0,0,0,0,0,0,0,0,0,0,0,0,0,0,0,0,0,0,0,0,0,0,0,0,0,0,0,0,0,0,0,0,0,0,0,0,0,0,0,0"/>
                </v:shape>
                <v:shape id="Picture 509" o:spid="_x0000_s1058" type="#_x0000_t75" style="position:absolute;left:14975;top:823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">
                  <v:imagedata r:id="rId82" o:title=""/>
                </v:shape>
                <v:shape id="Freeform 510" o:spid="_x0000_s1059" style="position:absolute;left:14876;top:8166;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" path="m102,l60,52,27,112,7,177,,247r7,70l27,383r33,59l102,494r35,-35l101,415,74,364,56,308,50,247r6,-60l74,131,101,80,137,35,102,xe" fillcolor="#aeabab" stroked="f">
                  <v:path arrowok="t" o:connecttype="custom" o:connectlocs="102,8166;60,8218;27,8278;7,8343;0,8413;7,8483;27,8549;60,8608;102,8660;137,8625;101,8581;74,8530;56,8474;50,8413;56,8353;74,8297;101,8246;137,8201;102,8166" o:connectangles="0,0,0,0,0,0,0,0,0,0,0,0,0,0,0,0,0,0,0"/>
                </v:shape>
                <v:shape id="Picture 511" o:spid="_x0000_s1060" type="#_x0000_t75" style="position:absolute;left:15295;top:823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">
                  <v:imagedata r:id="rId314" o:title=""/>
                </v:shape>
                <v:shape id="AutoShape 512" o:spid="_x0000_s1061" style="position:absolute;left:14742;top:7138;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" path="m375,411r-3,-14l364,385r-12,-8l338,374r-76,l262,449r,74l96,523r11,-74l262,449r,-75l108,374,75,34,71,21,63,10,51,3,37,,23,3,11,11,3,23,,38r,3l37,410,1,661r76,l90,573r172,l262,661r74,l336,573r,-50l336,449r2,l352,446r12,-8l372,426r3,-15xm525,68r-379,l146,360r379,l525,68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7515;262,7661;262,7512;63,7148;11,7149;37,7548;262,7711;336,7661;364,7576;146,7206;832,8413;730,8167;776,8352;731,8581;804,8549;902,8793;832,8762;793,8912;820,8862;707,8873;657,8900;707,8873;583,8900;533,8873;583,8762;526,8438;518,8378;448,8378;440,8439;458,8873;408,8900;458,8873;230,8906;165,8933;138,8867;203,8841;234,8762;63,8793;74,8997;876,9007;906,8937;906,8812;4994,8778;4380,8786;4380,8839;4643,9162;4793,9162;4994,8847" o:connectangles="0,0,0,0,0,0,0,0,0,0,0,0,0,0,0,0,0,0,0,0,0,0,0,0,0,0,0,0,0,0,0,0,0,0,0,0,0,0,0,0,0,0,0,0,0,0,0,0"/>
                </v:shape>
                <v:shape id="Picture 513" o:spid="_x0000_s1062" type="#_x0000_t75" style="position:absolute;left:19099;top:8949;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">
                  <v:imagedata r:id="rId84" o:title=""/>
                </v:shape>
                <v:rect id="Rectangle 514" o:spid="_x0000_s1063" style="position:absolute;left:18911;top:891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" fillcolor="#aeabab" stroked="f"/>
                <v:rect id="Rectangle 515" o:spid="_x0000_s1064" style="position:absolute;left:18911;top:891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" filled="f" strokecolor="white" strokeweight="1pt"/>
                <v:rect id="Rectangle 516" o:spid="_x0000_s1065" style="position:absolute;left:19539;top:886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" fillcolor="#aeabab" stroked="f"/>
                <v:rect id="Rectangle 517" o:spid="_x0000_s1066" style="position:absolute;left:19539;top:886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" filled="f" strokecolor="white" strokeweight="1pt"/>
                <v:rect id="Rectangle 518" o:spid="_x0000_s1067" style="position:absolute;left:15883;top:8361;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" stroked="f"/>
                <v:shape id="Picture 519" o:spid="_x0000_s1068" type="#_x0000_t75" style="position:absolute;left:15916;top:8453;width:1156;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">
                  <v:imagedata r:id="rId315" o:title=""/>
                </v:shape>
                <w10:wrap anchorx="page"/>
              </v:group>
            </w:pict>
          </mc:Fallback>
        </mc:AlternateContent>
      </w:r>
      <w:r w:rsidR="00536928" w:rsidRPr="00746325">
        <w:rPr>
          <w:rFonts w:ascii="Arial"/>
          <w:b/>
          <w:sz w:val="36"/>
          <w:lang w:val="et-EE"/>
        </w:rPr>
        <w:t>Tegevuse nimi:</w:t>
      </w:r>
    </w:p>
    <w:p w14:paraId="05F66656" w14:textId="77777777" w:rsidR="00065C28" w:rsidRPr="00746325" w:rsidRDefault="00536928">
      <w:pPr>
        <w:spacing w:before="135"/>
        <w:ind w:left="284"/>
        <w:rPr>
          <w:sz w:val="32"/>
          <w:lang w:val="et-EE"/>
        </w:rPr>
      </w:pPr>
      <w:r w:rsidRPr="00746325">
        <w:rPr>
          <w:sz w:val="32"/>
          <w:lang w:val="et-EE"/>
        </w:rPr>
        <w:t>Kuidas säästa raha</w:t>
      </w:r>
    </w:p>
    <w:p w14:paraId="58C0AFCE" w14:textId="77777777" w:rsidR="00065C28" w:rsidRPr="00746325" w:rsidRDefault="00536928">
      <w:pPr>
        <w:spacing w:before="191"/>
        <w:ind w:left="288"/>
        <w:rPr>
          <w:rFonts w:ascii="Arial"/>
          <w:b/>
          <w:sz w:val="36"/>
          <w:lang w:val="et-EE"/>
        </w:rPr>
      </w:pPr>
      <w:r w:rsidRPr="00746325">
        <w:rPr>
          <w:rFonts w:ascii="Arial"/>
          <w:b/>
          <w:sz w:val="36"/>
          <w:lang w:val="et-EE"/>
        </w:rPr>
        <w:t>Tase:</w:t>
      </w:r>
    </w:p>
    <w:p w14:paraId="7325655F" w14:textId="77777777" w:rsidR="00065C28" w:rsidRPr="00746325" w:rsidRDefault="00536928">
      <w:pPr>
        <w:spacing w:before="154"/>
        <w:ind w:left="272"/>
        <w:rPr>
          <w:sz w:val="36"/>
          <w:lang w:val="et-EE"/>
        </w:rPr>
      </w:pPr>
      <w:r w:rsidRPr="00746325">
        <w:rPr>
          <w:sz w:val="36"/>
          <w:lang w:val="et-EE"/>
        </w:rPr>
        <w:t>Algaja (osalejad võivad seda tegevust teha väheste või üldse mitte mingite finantsalaste teadmistega).</w:t>
      </w:r>
    </w:p>
    <w:p w14:paraId="7CAEF128" w14:textId="38D953A3" w:rsidR="00065C28" w:rsidRPr="00746325" w:rsidRDefault="00536928">
      <w:pPr>
        <w:spacing w:before="162"/>
        <w:ind w:left="288"/>
        <w:rPr>
          <w:rFonts w:ascii="Arial"/>
          <w:b/>
          <w:sz w:val="36"/>
          <w:lang w:val="et-EE"/>
        </w:rPr>
      </w:pPr>
      <w:r w:rsidRPr="00746325">
        <w:rPr>
          <w:rFonts w:ascii="Arial"/>
          <w:b/>
          <w:sz w:val="36"/>
          <w:lang w:val="et-EE"/>
        </w:rPr>
        <w:t>Kulu</w:t>
      </w:r>
      <w:r w:rsidR="00AA29F1">
        <w:rPr>
          <w:rFonts w:ascii="Arial"/>
          <w:b/>
          <w:sz w:val="36"/>
          <w:lang w:val="et-EE"/>
        </w:rPr>
        <w:t>v</w:t>
      </w:r>
      <w:r w:rsidRPr="00746325">
        <w:rPr>
          <w:rFonts w:ascii="Arial"/>
          <w:b/>
          <w:sz w:val="36"/>
          <w:lang w:val="et-EE"/>
        </w:rPr>
        <w:t xml:space="preserve"> aeg:</w:t>
      </w:r>
    </w:p>
    <w:p w14:paraId="5E669147" w14:textId="77777777" w:rsidR="00065C28" w:rsidRPr="00746325" w:rsidRDefault="00536928">
      <w:pPr>
        <w:spacing w:before="151"/>
        <w:ind w:left="292"/>
        <w:rPr>
          <w:sz w:val="36"/>
          <w:lang w:val="et-EE"/>
        </w:rPr>
      </w:pPr>
      <w:r w:rsidRPr="00746325">
        <w:rPr>
          <w:sz w:val="36"/>
          <w:lang w:val="et-EE"/>
        </w:rPr>
        <w:t>30+ minutit</w:t>
      </w:r>
    </w:p>
    <w:p w14:paraId="1FE0337A" w14:textId="77777777" w:rsidR="00DA1199" w:rsidRPr="00746325" w:rsidRDefault="00DA1199">
      <w:pPr>
        <w:pStyle w:val="a3"/>
        <w:spacing w:before="6"/>
        <w:rPr>
          <w:sz w:val="33"/>
          <w:lang w:val="et-EE"/>
        </w:rPr>
      </w:pPr>
    </w:p>
    <w:p w14:paraId="77238B43" w14:textId="77777777" w:rsidR="00065C28" w:rsidRPr="00746325" w:rsidRDefault="00536928">
      <w:pPr>
        <w:ind w:left="276"/>
        <w:rPr>
          <w:rFonts w:ascii="Arial"/>
          <w:b/>
          <w:sz w:val="36"/>
          <w:lang w:val="et-EE"/>
        </w:rPr>
      </w:pPr>
      <w:r w:rsidRPr="00746325">
        <w:rPr>
          <w:rFonts w:ascii="Arial"/>
          <w:b/>
          <w:sz w:val="36"/>
          <w:lang w:val="et-EE"/>
        </w:rPr>
        <w:t>Minimaalne osalejate arv:</w:t>
      </w:r>
    </w:p>
    <w:p w14:paraId="29A26F2B" w14:textId="77777777" w:rsidR="00065C28" w:rsidRPr="00746325" w:rsidRDefault="00536928">
      <w:pPr>
        <w:spacing w:before="146"/>
        <w:ind w:left="276"/>
        <w:rPr>
          <w:sz w:val="36"/>
          <w:lang w:val="et-EE"/>
        </w:rPr>
      </w:pPr>
      <w:r w:rsidRPr="00746325">
        <w:rPr>
          <w:sz w:val="36"/>
          <w:lang w:val="et-EE"/>
        </w:rPr>
        <w:t>3</w:t>
      </w:r>
    </w:p>
    <w:p w14:paraId="578F98C4" w14:textId="77777777" w:rsidR="00DA1199" w:rsidRPr="00746325" w:rsidRDefault="00DA1199">
      <w:pPr>
        <w:pStyle w:val="a3"/>
        <w:rPr>
          <w:sz w:val="20"/>
          <w:lang w:val="et-EE"/>
        </w:rPr>
      </w:pPr>
    </w:p>
    <w:p w14:paraId="3AE4705E" w14:textId="77777777" w:rsidR="00DA1199" w:rsidRPr="00746325" w:rsidRDefault="00DA1199">
      <w:pPr>
        <w:pStyle w:val="a3"/>
        <w:rPr>
          <w:sz w:val="20"/>
          <w:lang w:val="et-EE"/>
        </w:rPr>
      </w:pPr>
    </w:p>
    <w:p w14:paraId="68B7A5D4" w14:textId="77777777" w:rsidR="00DA1199" w:rsidRPr="00746325" w:rsidRDefault="00DA1199">
      <w:pPr>
        <w:pStyle w:val="a3"/>
        <w:rPr>
          <w:sz w:val="20"/>
          <w:lang w:val="et-EE"/>
        </w:rPr>
      </w:pPr>
    </w:p>
    <w:p w14:paraId="6861B47E" w14:textId="6A88F9AF" w:rsidR="00065C28" w:rsidRPr="00746325" w:rsidRDefault="00AA29F1">
      <w:pPr>
        <w:spacing w:before="225" w:line="345" w:lineRule="auto"/>
        <w:ind w:left="276" w:right="18193"/>
        <w:rPr>
          <w:sz w:val="36"/>
          <w:lang w:val="et-EE"/>
        </w:rPr>
      </w:pPr>
      <w:r>
        <w:rPr>
          <w:rFonts w:ascii="Arial"/>
          <w:b/>
          <w:spacing w:val="-1"/>
          <w:sz w:val="36"/>
          <w:lang w:val="et-EE"/>
        </w:rPr>
        <w:t>Vahendid</w:t>
      </w:r>
      <w:r w:rsidR="00536928" w:rsidRPr="00746325">
        <w:rPr>
          <w:rFonts w:ascii="Arial"/>
          <w:b/>
          <w:spacing w:val="-1"/>
          <w:sz w:val="36"/>
          <w:lang w:val="et-EE"/>
        </w:rPr>
        <w:t xml:space="preserve">: </w:t>
      </w:r>
      <w:r>
        <w:rPr>
          <w:sz w:val="36"/>
          <w:lang w:val="et-EE"/>
        </w:rPr>
        <w:t>pabertahvel</w:t>
      </w:r>
      <w:r w:rsidR="00536928" w:rsidRPr="00746325">
        <w:rPr>
          <w:sz w:val="36"/>
          <w:lang w:val="et-EE"/>
        </w:rPr>
        <w:t xml:space="preserve"> pliiatsid</w:t>
      </w:r>
    </w:p>
    <w:p w14:paraId="075636FE" w14:textId="77777777" w:rsidR="00DA1199" w:rsidRPr="00746325" w:rsidRDefault="00DA1199">
      <w:pPr>
        <w:pStyle w:val="a3"/>
        <w:rPr>
          <w:sz w:val="20"/>
          <w:lang w:val="et-EE"/>
        </w:rPr>
      </w:pPr>
    </w:p>
    <w:p w14:paraId="1188735C" w14:textId="77777777" w:rsidR="00DA1199" w:rsidRPr="00746325" w:rsidRDefault="00DA1199">
      <w:pPr>
        <w:pStyle w:val="a3"/>
        <w:rPr>
          <w:sz w:val="20"/>
          <w:lang w:val="et-EE"/>
        </w:rPr>
      </w:pPr>
    </w:p>
    <w:p w14:paraId="3ABE5608" w14:textId="77777777" w:rsidR="00DA1199" w:rsidRPr="00746325" w:rsidRDefault="00DA1199">
      <w:pPr>
        <w:pStyle w:val="a3"/>
        <w:rPr>
          <w:sz w:val="20"/>
          <w:lang w:val="et-EE"/>
        </w:rPr>
      </w:pPr>
    </w:p>
    <w:p w14:paraId="32F740EE" w14:textId="77777777" w:rsidR="00DA1199" w:rsidRPr="00746325" w:rsidRDefault="00DA1199">
      <w:pPr>
        <w:pStyle w:val="a3"/>
        <w:spacing w:before="10"/>
        <w:rPr>
          <w:sz w:val="14"/>
          <w:lang w:val="et-EE"/>
        </w:rPr>
      </w:pPr>
    </w:p>
    <w:p w14:paraId="5282C400" w14:textId="77777777" w:rsidR="00DA1199" w:rsidRPr="00746325" w:rsidRDefault="00DA1199">
      <w:pPr>
        <w:rPr>
          <w:sz w:val="14"/>
          <w:lang w:val="et-EE"/>
        </w:rPr>
        <w:sectPr w:rsidR="00DA1199" w:rsidRPr="00746325">
          <w:footerReference w:type="default" r:id="rId379"/>
          <w:pgSz w:w="20480" w:h="15360" w:orient="landscape"/>
          <w:pgMar w:top="160" w:right="20" w:bottom="280" w:left="20" w:header="0" w:footer="0" w:gutter="0"/>
          <w:cols w:space="720"/>
        </w:sectPr>
      </w:pPr>
    </w:p>
    <w:p w14:paraId="7DA61029" w14:textId="6C14EC7F" w:rsidR="00DA1199" w:rsidRPr="00746325" w:rsidRDefault="001D431D">
      <w:pPr>
        <w:pStyle w:val="a3"/>
        <w:ind w:left="215"/>
        <w:rPr>
          <w:sz w:val="20"/>
          <w:lang w:val="et-EE"/>
        </w:rPr>
      </w:pPr>
      <w:r>
        <w:rPr>
          <w:noProof/>
        </w:rPr>
        <w:lastRenderedPageBreak/>
        <mc:AlternateContent>
          <mc:Choice Requires="wpg">
            <w:drawing>
              <wp:inline distT="0" distB="0" distL="0" distR="0" wp14:anchorId="69B9D5C6" wp14:editId="3B6CD80D">
                <wp:extent cx="12705715" cy="1039495"/>
                <wp:effectExtent l="0" t="0" r="3810" b="1905"/>
                <wp:docPr id="6094" name="Group 610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095" name="Rectangle 2193"/>
                        <wps:cNvSpPr>
                          <a:spLocks noChangeAspect="1" noChangeArrowheads="1"/>
                        </wps:cNvSpPr>
                        <wps:spPr bwMode="auto">
                          <a:xfrm>
                            <a:off x="0" y="0"/>
                            <a:ext cx="20009"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6" name="Text Box 2194"/>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79639" w14:textId="77777777" w:rsidR="00A934EA" w:rsidRDefault="00A934EA">
                              <w:pPr>
                                <w:spacing w:before="426"/>
                                <w:ind w:left="145"/>
                                <w:rPr>
                                  <w:rFonts w:ascii="Arial"/>
                                  <w:b/>
                                  <w:sz w:val="48"/>
                                </w:rPr>
                              </w:pPr>
                              <w:r>
                                <w:rPr>
                                  <w:rFonts w:ascii="Arial"/>
                                  <w:b/>
                                  <w:color w:val="1F2023"/>
                                  <w:sz w:val="50"/>
                                </w:rPr>
                                <w:t>Kuidas s</w:t>
                              </w:r>
                              <w:r>
                                <w:rPr>
                                  <w:rFonts w:ascii="Arial"/>
                                  <w:b/>
                                  <w:color w:val="1F2023"/>
                                  <w:sz w:val="50"/>
                                </w:rPr>
                                <w:t>ää</w:t>
                              </w:r>
                              <w:r>
                                <w:rPr>
                                  <w:rFonts w:ascii="Arial"/>
                                  <w:b/>
                                  <w:color w:val="1F2023"/>
                                  <w:sz w:val="50"/>
                                </w:rPr>
                                <w:t>sta raha</w:t>
                              </w:r>
                              <w:r>
                                <w:rPr>
                                  <w:rFonts w:ascii="Arial"/>
                                  <w:b/>
                                  <w:color w:val="1F2023"/>
                                  <w:sz w:val="48"/>
                                </w:rPr>
                                <w:t xml:space="preserve">: </w:t>
                              </w:r>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
                          </w:txbxContent>
                        </wps:txbx>
                        <wps:bodyPr rot="0" vert="horz" wrap="square" lIns="0" tIns="0" rIns="0" bIns="0" anchor="t" anchorCtr="0" upright="1">
                          <a:noAutofit/>
                        </wps:bodyPr>
                      </wps:wsp>
                    </wpg:wgp>
                  </a:graphicData>
                </a:graphic>
              </wp:inline>
            </w:drawing>
          </mc:Choice>
          <mc:Fallback>
            <w:pict>
              <v:group w14:anchorId="69B9D5C6" id="Group 6104" o:spid="_x0000_s1631"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">
                <o:lock v:ext="edit" aspectratio="t"/>
                <v:rect id="Rectangle 2193" o:spid="_x0000_s163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" fillcolor="#f4b083" stroked="f">
                  <o:lock v:ext="edit" aspectratio="t"/>
                </v:rect>
                <v:shape id="Text Box 2194" o:spid="_x0000_s1633"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" filled="f" stroked="f">
                  <o:lock v:ext="edit" aspectratio="t"/>
                  <v:textbox inset="0,0,0,0">
                    <w:txbxContent>
                      <w:p w14:paraId="36379639" w14:textId="77777777" w:rsidR="00A934EA" w:rsidRDefault="00A934EA">
                        <w:pPr>
                          <w:spacing w:before="426"/>
                          <w:ind w:left="145"/>
                          <w:rPr>
                            <w:rFonts w:ascii="Arial"/>
                            <w:b/>
                            <w:sz w:val="48"/>
                          </w:rPr>
                        </w:pPr>
                        <w:proofErr w:type="spellStart"/>
                        <w:r>
                          <w:rPr>
                            <w:rFonts w:ascii="Arial"/>
                            <w:b/>
                            <w:color w:val="1F2023"/>
                            <w:sz w:val="50"/>
                          </w:rPr>
                          <w:t>Kuidas</w:t>
                        </w:r>
                        <w:proofErr w:type="spellEnd"/>
                        <w:r>
                          <w:rPr>
                            <w:rFonts w:ascii="Arial"/>
                            <w:b/>
                            <w:color w:val="1F2023"/>
                            <w:sz w:val="50"/>
                          </w:rPr>
                          <w:t xml:space="preserve"> </w:t>
                        </w:r>
                        <w:proofErr w:type="spellStart"/>
                        <w:r>
                          <w:rPr>
                            <w:rFonts w:ascii="Arial"/>
                            <w:b/>
                            <w:color w:val="1F2023"/>
                            <w:sz w:val="50"/>
                          </w:rPr>
                          <w:t>s</w:t>
                        </w:r>
                        <w:r>
                          <w:rPr>
                            <w:rFonts w:ascii="Arial"/>
                            <w:b/>
                            <w:color w:val="1F2023"/>
                            <w:sz w:val="50"/>
                          </w:rPr>
                          <w:t>ää</w:t>
                        </w:r>
                        <w:r>
                          <w:rPr>
                            <w:rFonts w:ascii="Arial"/>
                            <w:b/>
                            <w:color w:val="1F2023"/>
                            <w:sz w:val="50"/>
                          </w:rPr>
                          <w:t>sta</w:t>
                        </w:r>
                        <w:proofErr w:type="spellEnd"/>
                        <w:r>
                          <w:rPr>
                            <w:rFonts w:ascii="Arial"/>
                            <w:b/>
                            <w:color w:val="1F2023"/>
                            <w:sz w:val="50"/>
                          </w:rPr>
                          <w:t xml:space="preserve"> </w:t>
                        </w:r>
                        <w:proofErr w:type="spellStart"/>
                        <w:r>
                          <w:rPr>
                            <w:rFonts w:ascii="Arial"/>
                            <w:b/>
                            <w:color w:val="1F2023"/>
                            <w:sz w:val="50"/>
                          </w:rPr>
                          <w:t>raha</w:t>
                        </w:r>
                        <w:proofErr w:type="spellEnd"/>
                        <w:r>
                          <w:rPr>
                            <w:rFonts w:ascii="Arial"/>
                            <w:b/>
                            <w:color w:val="1F2023"/>
                            <w:sz w:val="48"/>
                          </w:rPr>
                          <w:t xml:space="preserve">: </w:t>
                        </w:r>
                        <w:proofErr w:type="spellStart"/>
                        <w:r>
                          <w:rPr>
                            <w:rFonts w:ascii="Arial"/>
                            <w:b/>
                            <w:color w:val="1F2023"/>
                            <w:sz w:val="48"/>
                          </w:rPr>
                          <w:t>Õ</w:t>
                        </w:r>
                        <w:r>
                          <w:rPr>
                            <w:rFonts w:ascii="Arial"/>
                            <w:b/>
                            <w:color w:val="1F2023"/>
                            <w:sz w:val="48"/>
                          </w:rPr>
                          <w:t>piv</w:t>
                        </w:r>
                        <w:r>
                          <w:rPr>
                            <w:rFonts w:ascii="Arial"/>
                            <w:b/>
                            <w:color w:val="1F2023"/>
                            <w:sz w:val="48"/>
                          </w:rPr>
                          <w:t>ä</w:t>
                        </w:r>
                        <w:r>
                          <w:rPr>
                            <w:rFonts w:ascii="Arial"/>
                            <w:b/>
                            <w:color w:val="1F2023"/>
                            <w:sz w:val="48"/>
                          </w:rPr>
                          <w:t>ljundid</w:t>
                        </w:r>
                        <w:proofErr w:type="spellEnd"/>
                      </w:p>
                    </w:txbxContent>
                  </v:textbox>
                </v:shape>
                <w10:anchorlock/>
              </v:group>
            </w:pict>
          </mc:Fallback>
        </mc:AlternateContent>
      </w:r>
    </w:p>
    <w:p w14:paraId="66C6DEC4" w14:textId="6352692B" w:rsidR="00065C28" w:rsidRPr="00746325" w:rsidRDefault="001D431D">
      <w:pPr>
        <w:spacing w:before="150"/>
        <w:ind w:left="344"/>
        <w:rPr>
          <w:rFonts w:ascii="Arial"/>
          <w:b/>
          <w:sz w:val="36"/>
          <w:lang w:val="et-EE"/>
        </w:rPr>
      </w:pPr>
      <w:r>
        <w:rPr>
          <w:noProof/>
        </w:rPr>
        <mc:AlternateContent>
          <mc:Choice Requires="wpg">
            <w:drawing>
              <wp:anchor distT="0" distB="0" distL="114300" distR="114300" simplePos="0" relativeHeight="251788800" behindDoc="1" locked="0" layoutInCell="1" allowOverlap="1" wp14:anchorId="24887349" wp14:editId="59A92EC2">
                <wp:simplePos x="0" y="0"/>
                <wp:positionH relativeFrom="page">
                  <wp:posOffset>140335</wp:posOffset>
                </wp:positionH>
                <wp:positionV relativeFrom="paragraph">
                  <wp:posOffset>47625</wp:posOffset>
                </wp:positionV>
                <wp:extent cx="6795770" cy="8167370"/>
                <wp:effectExtent l="0" t="0" r="0" b="0"/>
                <wp:wrapNone/>
                <wp:docPr id="6083" name="Group 4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5770" cy="8167370"/>
                          <a:chOff x="221" y="75"/>
                          <a:chExt cx="10702" cy="12862"/>
                        </a:xfrm>
                      </wpg:grpSpPr>
                      <wps:wsp>
                        <wps:cNvPr id="6084" name="Rectangle 470"/>
                        <wps:cNvSpPr>
                          <a:spLocks noChangeArrowheads="1"/>
                        </wps:cNvSpPr>
                        <wps:spPr bwMode="auto">
                          <a:xfrm>
                            <a:off x="221" y="75"/>
                            <a:ext cx="10702" cy="564"/>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85" name="Rectangle 471"/>
                        <wps:cNvSpPr>
                          <a:spLocks noChangeArrowheads="1"/>
                        </wps:cNvSpPr>
                        <wps:spPr bwMode="auto">
                          <a:xfrm>
                            <a:off x="221" y="646"/>
                            <a:ext cx="10702" cy="4420"/>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86" name="Rectangle 472"/>
                        <wps:cNvSpPr>
                          <a:spLocks noChangeArrowheads="1"/>
                        </wps:cNvSpPr>
                        <wps:spPr bwMode="auto">
                          <a:xfrm>
                            <a:off x="221" y="5057"/>
                            <a:ext cx="10702" cy="519"/>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90" name="Rectangle 473"/>
                        <wps:cNvSpPr>
                          <a:spLocks noChangeArrowheads="1"/>
                        </wps:cNvSpPr>
                        <wps:spPr bwMode="auto">
                          <a:xfrm>
                            <a:off x="221" y="5576"/>
                            <a:ext cx="10702" cy="7361"/>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2D33F2" id="Group 469" o:spid="_x0000_s1026" style="position:absolute;margin-left:11.05pt;margin-top:3.75pt;width:535.1pt;height:643.1pt;z-index:-251527680;mso-position-horizontal-relative:page" coordorigin="221,75" coordsize="10702,1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">
                <v:rect id="Rectangle 470" o:spid="_x0000_s1027" style="position:absolute;left:221;top:75;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" fillcolor="#f8caac" stroked="f"/>
                <v:rect id="Rectangle 471" o:spid="_x0000_s1028" style="position:absolute;left:221;top:646;width:1070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" fillcolor="#fae4d5" stroked="f"/>
                <v:rect id="Rectangle 472" o:spid="_x0000_s1029" style="position:absolute;left:221;top:5057;width:10702;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" fillcolor="#f8caac" stroked="f"/>
                <v:rect id="Rectangle 473" o:spid="_x0000_s1030" style="position:absolute;left:221;top:5576;width:10702;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" fillcolor="#fae4d5" stroked="f"/>
                <w10:wrap anchorx="page"/>
              </v:group>
            </w:pict>
          </mc:Fallback>
        </mc:AlternateContent>
      </w:r>
      <w:r w:rsidR="00536928" w:rsidRPr="00746325">
        <w:rPr>
          <w:rFonts w:ascii="Arial"/>
          <w:b/>
          <w:color w:val="1F2023"/>
          <w:sz w:val="36"/>
          <w:lang w:val="et-EE"/>
        </w:rPr>
        <w:t xml:space="preserve">NEET-naiste </w:t>
      </w:r>
      <w:r w:rsidR="00AA29F1">
        <w:rPr>
          <w:rFonts w:ascii="Arial"/>
          <w:b/>
          <w:color w:val="1F2023"/>
          <w:sz w:val="36"/>
          <w:lang w:val="et-EE"/>
        </w:rPr>
        <w:t>õ</w:t>
      </w:r>
      <w:r w:rsidR="00AA29F1">
        <w:rPr>
          <w:rFonts w:ascii="Arial"/>
          <w:b/>
          <w:color w:val="1F2023"/>
          <w:sz w:val="36"/>
          <w:lang w:val="et-EE"/>
        </w:rPr>
        <w:t>piv</w:t>
      </w:r>
      <w:r w:rsidR="00AA29F1">
        <w:rPr>
          <w:rFonts w:ascii="Arial"/>
          <w:b/>
          <w:color w:val="1F2023"/>
          <w:sz w:val="36"/>
          <w:lang w:val="et-EE"/>
        </w:rPr>
        <w:t>ä</w:t>
      </w:r>
      <w:r w:rsidR="00AA29F1">
        <w:rPr>
          <w:rFonts w:ascii="Arial"/>
          <w:b/>
          <w:color w:val="1F2023"/>
          <w:sz w:val="36"/>
          <w:lang w:val="et-EE"/>
        </w:rPr>
        <w:t>ljundid</w:t>
      </w:r>
      <w:r w:rsidR="00536928" w:rsidRPr="00746325">
        <w:rPr>
          <w:rFonts w:ascii="Arial"/>
          <w:b/>
          <w:color w:val="1F2023"/>
          <w:sz w:val="36"/>
          <w:lang w:val="et-EE"/>
        </w:rPr>
        <w:t>:</w:t>
      </w:r>
    </w:p>
    <w:p w14:paraId="765CF85D" w14:textId="126D3BE9" w:rsidR="00065C28" w:rsidRPr="00746325" w:rsidRDefault="00B6323C">
      <w:pPr>
        <w:pStyle w:val="a5"/>
        <w:numPr>
          <w:ilvl w:val="0"/>
          <w:numId w:val="28"/>
        </w:numPr>
        <w:tabs>
          <w:tab w:val="left" w:pos="703"/>
          <w:tab w:val="left" w:pos="704"/>
        </w:tabs>
        <w:spacing w:before="159"/>
        <w:rPr>
          <w:rFonts w:ascii="Symbol" w:hAnsi="Symbol"/>
          <w:sz w:val="32"/>
          <w:lang w:val="et-EE"/>
        </w:rPr>
      </w:pPr>
      <w:r>
        <w:rPr>
          <w:sz w:val="36"/>
          <w:lang w:val="et-EE"/>
        </w:rPr>
        <w:t>mõistavad</w:t>
      </w:r>
      <w:r w:rsidR="00536928" w:rsidRPr="00746325">
        <w:rPr>
          <w:sz w:val="36"/>
          <w:lang w:val="et-EE"/>
        </w:rPr>
        <w:t>, kuidas säästa</w:t>
      </w:r>
      <w:r>
        <w:rPr>
          <w:sz w:val="36"/>
          <w:lang w:val="et-EE"/>
        </w:rPr>
        <w:t xml:space="preserve"> raha</w:t>
      </w:r>
    </w:p>
    <w:p w14:paraId="67B10EF4" w14:textId="1FC4E4BE" w:rsidR="00065C28" w:rsidRPr="00746325" w:rsidRDefault="00B6323C">
      <w:pPr>
        <w:pStyle w:val="a5"/>
        <w:numPr>
          <w:ilvl w:val="0"/>
          <w:numId w:val="28"/>
        </w:numPr>
        <w:tabs>
          <w:tab w:val="left" w:pos="703"/>
          <w:tab w:val="left" w:pos="704"/>
        </w:tabs>
        <w:spacing w:before="30"/>
        <w:rPr>
          <w:rFonts w:ascii="Symbol" w:hAnsi="Symbol"/>
          <w:sz w:val="32"/>
          <w:lang w:val="et-EE"/>
        </w:rPr>
      </w:pPr>
      <w:r>
        <w:rPr>
          <w:sz w:val="36"/>
          <w:lang w:val="et-EE"/>
        </w:rPr>
        <w:t>õpivad</w:t>
      </w:r>
      <w:r w:rsidR="00536928" w:rsidRPr="00746325">
        <w:rPr>
          <w:sz w:val="36"/>
          <w:lang w:val="et-EE"/>
        </w:rPr>
        <w:t>, kuidas koostada isiklikku finantseelarvet</w:t>
      </w:r>
    </w:p>
    <w:p w14:paraId="0E979A8F" w14:textId="2ED1AEFE" w:rsidR="00065C28" w:rsidRPr="00746325" w:rsidRDefault="00536928">
      <w:pPr>
        <w:pStyle w:val="a5"/>
        <w:numPr>
          <w:ilvl w:val="0"/>
          <w:numId w:val="28"/>
        </w:numPr>
        <w:tabs>
          <w:tab w:val="left" w:pos="703"/>
          <w:tab w:val="left" w:pos="704"/>
        </w:tabs>
        <w:spacing w:before="34"/>
        <w:rPr>
          <w:rFonts w:ascii="Symbol" w:hAnsi="Symbol"/>
          <w:sz w:val="32"/>
          <w:lang w:val="et-EE"/>
        </w:rPr>
      </w:pPr>
      <w:r w:rsidRPr="00746325">
        <w:rPr>
          <w:noProof/>
          <w:lang w:val="et-EE"/>
        </w:rPr>
        <w:drawing>
          <wp:anchor distT="0" distB="0" distL="0" distR="0" simplePos="0" relativeHeight="251558400" behindDoc="0" locked="0" layoutInCell="1" allowOverlap="1" wp14:anchorId="76E8B46C" wp14:editId="4A739F9E">
            <wp:simplePos x="0" y="0"/>
            <wp:positionH relativeFrom="page">
              <wp:posOffset>7054850</wp:posOffset>
            </wp:positionH>
            <wp:positionV relativeFrom="paragraph">
              <wp:posOffset>187118</wp:posOffset>
            </wp:positionV>
            <wp:extent cx="5835650" cy="5020309"/>
            <wp:effectExtent l="0" t="0" r="0" b="0"/>
            <wp:wrapNone/>
            <wp:docPr id="205" name="image176.jpeg" descr="hijabi women on the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mage176.jpeg"/>
                    <pic:cNvPicPr/>
                  </pic:nvPicPr>
                  <pic:blipFill>
                    <a:blip r:embed="rId380" cstate="print"/>
                    <a:stretch>
                      <a:fillRect/>
                    </a:stretch>
                  </pic:blipFill>
                  <pic:spPr>
                    <a:xfrm>
                      <a:off x="0" y="0"/>
                      <a:ext cx="5835650" cy="5020309"/>
                    </a:xfrm>
                    <a:prstGeom prst="rect">
                      <a:avLst/>
                    </a:prstGeom>
                  </pic:spPr>
                </pic:pic>
              </a:graphicData>
            </a:graphic>
          </wp:anchor>
        </w:drawing>
      </w:r>
      <w:r w:rsidRPr="00746325">
        <w:rPr>
          <w:sz w:val="36"/>
          <w:lang w:val="et-EE"/>
        </w:rPr>
        <w:t>mõista</w:t>
      </w:r>
      <w:r w:rsidR="00B6323C">
        <w:rPr>
          <w:sz w:val="36"/>
          <w:lang w:val="et-EE"/>
        </w:rPr>
        <w:t>vad</w:t>
      </w:r>
      <w:r w:rsidRPr="00746325">
        <w:rPr>
          <w:sz w:val="36"/>
          <w:lang w:val="et-EE"/>
        </w:rPr>
        <w:t xml:space="preserve"> erinevaid tulu- ja kululiike</w:t>
      </w:r>
    </w:p>
    <w:p w14:paraId="69111359" w14:textId="77777777" w:rsidR="00DA1199" w:rsidRPr="00746325" w:rsidRDefault="00DA1199">
      <w:pPr>
        <w:pStyle w:val="a3"/>
        <w:rPr>
          <w:sz w:val="40"/>
          <w:lang w:val="et-EE"/>
        </w:rPr>
      </w:pPr>
    </w:p>
    <w:p w14:paraId="4F202E66" w14:textId="77777777" w:rsidR="00DA1199" w:rsidRPr="00746325" w:rsidRDefault="00DA1199">
      <w:pPr>
        <w:pStyle w:val="a3"/>
        <w:rPr>
          <w:sz w:val="40"/>
          <w:lang w:val="et-EE"/>
        </w:rPr>
      </w:pPr>
    </w:p>
    <w:p w14:paraId="20A0DC91" w14:textId="77777777" w:rsidR="00DA1199" w:rsidRPr="00746325" w:rsidRDefault="00DA1199">
      <w:pPr>
        <w:pStyle w:val="a3"/>
        <w:rPr>
          <w:sz w:val="40"/>
          <w:lang w:val="et-EE"/>
        </w:rPr>
      </w:pPr>
    </w:p>
    <w:p w14:paraId="563A7486" w14:textId="77777777" w:rsidR="00DA1199" w:rsidRPr="00746325" w:rsidRDefault="00DA1199">
      <w:pPr>
        <w:pStyle w:val="a3"/>
        <w:rPr>
          <w:sz w:val="40"/>
          <w:lang w:val="et-EE"/>
        </w:rPr>
      </w:pPr>
    </w:p>
    <w:p w14:paraId="1B952E52" w14:textId="77777777" w:rsidR="00DA1199" w:rsidRPr="00746325" w:rsidRDefault="00DA1199">
      <w:pPr>
        <w:pStyle w:val="a3"/>
        <w:rPr>
          <w:sz w:val="40"/>
          <w:lang w:val="et-EE"/>
        </w:rPr>
      </w:pPr>
    </w:p>
    <w:p w14:paraId="451EBA02" w14:textId="77777777" w:rsidR="00DA1199" w:rsidRPr="00746325" w:rsidRDefault="00DA1199">
      <w:pPr>
        <w:pStyle w:val="a3"/>
        <w:rPr>
          <w:sz w:val="40"/>
          <w:lang w:val="et-EE"/>
        </w:rPr>
      </w:pPr>
    </w:p>
    <w:p w14:paraId="46D2BDBC" w14:textId="480DC27B" w:rsidR="00065C28" w:rsidRPr="00746325" w:rsidRDefault="00B6323C">
      <w:pPr>
        <w:spacing w:before="347"/>
        <w:ind w:left="344"/>
        <w:rPr>
          <w:rFonts w:ascii="Arial"/>
          <w:b/>
          <w:sz w:val="36"/>
          <w:lang w:val="et-EE"/>
        </w:rPr>
      </w:pPr>
      <w:r>
        <w:rPr>
          <w:rFonts w:ascii="Arial"/>
          <w:b/>
          <w:color w:val="1F2023"/>
          <w:sz w:val="36"/>
          <w:lang w:val="et-EE"/>
        </w:rPr>
        <w:t xml:space="preserve">Koolitajate </w:t>
      </w:r>
      <w:r>
        <w:rPr>
          <w:rFonts w:ascii="Arial"/>
          <w:b/>
          <w:color w:val="1F2023"/>
          <w:sz w:val="36"/>
          <w:lang w:val="et-EE"/>
        </w:rPr>
        <w:t>õ</w:t>
      </w:r>
      <w:r w:rsidR="00536928" w:rsidRPr="00746325">
        <w:rPr>
          <w:rFonts w:ascii="Arial"/>
          <w:b/>
          <w:color w:val="1F2023"/>
          <w:sz w:val="36"/>
          <w:lang w:val="et-EE"/>
        </w:rPr>
        <w:t>piv</w:t>
      </w:r>
      <w:r w:rsidR="00536928" w:rsidRPr="00746325">
        <w:rPr>
          <w:rFonts w:ascii="Arial"/>
          <w:b/>
          <w:color w:val="1F2023"/>
          <w:sz w:val="36"/>
          <w:lang w:val="et-EE"/>
        </w:rPr>
        <w:t>ä</w:t>
      </w:r>
      <w:r w:rsidR="00536928" w:rsidRPr="00746325">
        <w:rPr>
          <w:rFonts w:ascii="Arial"/>
          <w:b/>
          <w:color w:val="1F2023"/>
          <w:sz w:val="36"/>
          <w:lang w:val="et-EE"/>
        </w:rPr>
        <w:t>ljundid:</w:t>
      </w:r>
    </w:p>
    <w:p w14:paraId="1DC5BB6D" w14:textId="0E1CAFEC" w:rsidR="00065C28" w:rsidRPr="00746325" w:rsidRDefault="00B6323C">
      <w:pPr>
        <w:pStyle w:val="a5"/>
        <w:numPr>
          <w:ilvl w:val="0"/>
          <w:numId w:val="28"/>
        </w:numPr>
        <w:tabs>
          <w:tab w:val="left" w:pos="704"/>
        </w:tabs>
        <w:spacing w:before="102" w:line="256" w:lineRule="auto"/>
        <w:ind w:right="9681"/>
        <w:rPr>
          <w:rFonts w:ascii="Symbol" w:hAnsi="Symbol"/>
          <w:sz w:val="36"/>
          <w:lang w:val="et-EE"/>
        </w:rPr>
      </w:pPr>
      <w:r>
        <w:rPr>
          <w:sz w:val="36"/>
          <w:lang w:val="et-EE"/>
        </w:rPr>
        <w:t>paranenud arusaamine</w:t>
      </w:r>
      <w:r w:rsidR="00536928" w:rsidRPr="00746325">
        <w:rPr>
          <w:sz w:val="36"/>
          <w:lang w:val="et-EE"/>
        </w:rPr>
        <w:t xml:space="preserve"> rollimängudest ja sellest, kuidas need võivad õppimist hõlbustada</w:t>
      </w:r>
    </w:p>
    <w:p w14:paraId="45B40E2D" w14:textId="2280520D" w:rsidR="00065C28" w:rsidRPr="00746325" w:rsidRDefault="00B6323C">
      <w:pPr>
        <w:pStyle w:val="a5"/>
        <w:numPr>
          <w:ilvl w:val="0"/>
          <w:numId w:val="28"/>
        </w:numPr>
        <w:tabs>
          <w:tab w:val="left" w:pos="704"/>
        </w:tabs>
        <w:spacing w:before="6"/>
        <w:rPr>
          <w:rFonts w:ascii="Symbol" w:hAnsi="Symbol"/>
          <w:sz w:val="36"/>
          <w:lang w:val="et-EE"/>
        </w:rPr>
      </w:pPr>
      <w:r>
        <w:rPr>
          <w:sz w:val="36"/>
          <w:lang w:val="et-EE"/>
        </w:rPr>
        <w:t>paranenud arusaamine refleksiooni olulisusest</w:t>
      </w:r>
    </w:p>
    <w:p w14:paraId="2790BC6D" w14:textId="02FB90BB" w:rsidR="00065C28" w:rsidRPr="00746325" w:rsidRDefault="00B6323C">
      <w:pPr>
        <w:pStyle w:val="a5"/>
        <w:numPr>
          <w:ilvl w:val="0"/>
          <w:numId w:val="28"/>
        </w:numPr>
        <w:tabs>
          <w:tab w:val="left" w:pos="704"/>
        </w:tabs>
        <w:spacing w:before="27" w:line="256" w:lineRule="auto"/>
        <w:ind w:right="9676"/>
        <w:rPr>
          <w:rFonts w:ascii="Symbol" w:hAnsi="Symbol"/>
          <w:sz w:val="36"/>
          <w:lang w:val="et-EE"/>
        </w:rPr>
      </w:pPr>
      <w:r>
        <w:rPr>
          <w:sz w:val="36"/>
          <w:lang w:val="et-EE"/>
        </w:rPr>
        <w:t xml:space="preserve">paranenud </w:t>
      </w:r>
      <w:r w:rsidR="00536928" w:rsidRPr="00746325">
        <w:rPr>
          <w:sz w:val="36"/>
          <w:lang w:val="et-EE"/>
        </w:rPr>
        <w:t xml:space="preserve">võime pakkuda rollimängupõhist finantskirjaoskuse </w:t>
      </w:r>
      <w:r>
        <w:rPr>
          <w:sz w:val="36"/>
          <w:lang w:val="et-EE"/>
        </w:rPr>
        <w:t>õpet</w:t>
      </w:r>
    </w:p>
    <w:p w14:paraId="751957C9" w14:textId="028C288E" w:rsidR="00DA1199" w:rsidRPr="00B6323C" w:rsidRDefault="00B6323C" w:rsidP="00B6323C">
      <w:pPr>
        <w:pStyle w:val="a5"/>
        <w:numPr>
          <w:ilvl w:val="0"/>
          <w:numId w:val="28"/>
        </w:numPr>
        <w:tabs>
          <w:tab w:val="left" w:pos="704"/>
        </w:tabs>
        <w:spacing w:before="5"/>
        <w:rPr>
          <w:rFonts w:ascii="Symbol" w:hAnsi="Symbol"/>
          <w:sz w:val="36"/>
          <w:lang w:val="et-EE"/>
        </w:rPr>
        <w:sectPr w:rsidR="00DA1199" w:rsidRPr="00B6323C">
          <w:footerReference w:type="default" r:id="rId381"/>
          <w:pgSz w:w="20480" w:h="15360" w:orient="landscape"/>
          <w:pgMar w:top="160" w:right="20" w:bottom="280" w:left="20" w:header="0" w:footer="0" w:gutter="0"/>
          <w:cols w:space="720"/>
        </w:sectPr>
      </w:pPr>
      <w:r>
        <w:rPr>
          <w:sz w:val="36"/>
          <w:lang w:val="et-EE"/>
        </w:rPr>
        <w:t xml:space="preserve">paranenud </w:t>
      </w:r>
      <w:r w:rsidR="00536928" w:rsidRPr="00746325">
        <w:rPr>
          <w:sz w:val="36"/>
          <w:lang w:val="et-EE"/>
        </w:rPr>
        <w:t>võime</w:t>
      </w:r>
      <w:r>
        <w:rPr>
          <w:sz w:val="36"/>
          <w:lang w:val="et-EE"/>
        </w:rPr>
        <w:t xml:space="preserve"> </w:t>
      </w:r>
      <w:r w:rsidR="00536928" w:rsidRPr="00746325">
        <w:rPr>
          <w:sz w:val="36"/>
          <w:lang w:val="et-EE"/>
        </w:rPr>
        <w:t>töötada NEET</w:t>
      </w:r>
      <w:r>
        <w:rPr>
          <w:sz w:val="36"/>
          <w:lang w:val="et-EE"/>
        </w:rPr>
        <w:t xml:space="preserve"> </w:t>
      </w:r>
      <w:r w:rsidR="00536928" w:rsidRPr="00746325">
        <w:rPr>
          <w:sz w:val="36"/>
          <w:lang w:val="et-EE"/>
        </w:rPr>
        <w:t>naistega</w:t>
      </w:r>
    </w:p>
    <w:p w14:paraId="6849A923" w14:textId="4465185E" w:rsidR="00DA1199" w:rsidRPr="00746325" w:rsidRDefault="001D431D">
      <w:pPr>
        <w:pStyle w:val="a3"/>
        <w:ind w:left="181"/>
        <w:rPr>
          <w:sz w:val="20"/>
          <w:lang w:val="et-EE"/>
        </w:rPr>
      </w:pPr>
      <w:r>
        <w:rPr>
          <w:noProof/>
        </w:rPr>
        <w:lastRenderedPageBreak/>
        <mc:AlternateContent>
          <mc:Choice Requires="wpg">
            <w:drawing>
              <wp:inline distT="0" distB="0" distL="0" distR="0" wp14:anchorId="1A39EED1" wp14:editId="50BF53C1">
                <wp:extent cx="12716510" cy="1039495"/>
                <wp:effectExtent l="0" t="0" r="1270" b="0"/>
                <wp:docPr id="6077" name="Group 609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078" name="Rectangle 2185"/>
                        <wps:cNvSpPr>
                          <a:spLocks noChangeAspect="1" noChangeArrowheads="1"/>
                        </wps:cNvSpPr>
                        <wps:spPr bwMode="auto">
                          <a:xfrm>
                            <a:off x="0" y="0"/>
                            <a:ext cx="20026"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79" name="Text Box 2186"/>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9A7597" w14:textId="23F0202B" w:rsidR="00A934EA" w:rsidRDefault="00A934EA">
                              <w:pPr>
                                <w:spacing w:before="428"/>
                                <w:ind w:left="142"/>
                                <w:rPr>
                                  <w:rFonts w:ascii="Arial"/>
                                  <w:b/>
                                  <w:sz w:val="48"/>
                                </w:rPr>
                              </w:pPr>
                              <w:r>
                                <w:rPr>
                                  <w:rFonts w:ascii="Arial"/>
                                  <w:b/>
                                  <w:color w:val="1F2023"/>
                                  <w:spacing w:val="-1"/>
                                  <w:sz w:val="50"/>
                                </w:rPr>
                                <w:t>Kuidas s</w:t>
                              </w:r>
                              <w:r>
                                <w:rPr>
                                  <w:rFonts w:ascii="Arial"/>
                                  <w:b/>
                                  <w:color w:val="1F2023"/>
                                  <w:spacing w:val="-1"/>
                                  <w:sz w:val="50"/>
                                </w:rPr>
                                <w:t>ää</w:t>
                              </w:r>
                              <w:r>
                                <w:rPr>
                                  <w:rFonts w:ascii="Arial"/>
                                  <w:b/>
                                  <w:color w:val="1F2023"/>
                                  <w:spacing w:val="-1"/>
                                  <w:sz w:val="50"/>
                                </w:rPr>
                                <w:t xml:space="preserve">sta raha: </w:t>
                              </w:r>
                              <w:r>
                                <w:rPr>
                                  <w:rFonts w:ascii="Arial"/>
                                  <w:b/>
                                  <w:color w:val="1F2023"/>
                                  <w:spacing w:val="-1"/>
                                  <w:sz w:val="48"/>
                                </w:rPr>
                                <w:t xml:space="preserve">teadmised, </w:t>
                              </w:r>
                              <w:r>
                                <w:rPr>
                                  <w:rFonts w:ascii="Arial"/>
                                  <w:b/>
                                  <w:color w:val="1F2023"/>
                                  <w:sz w:val="48"/>
                                </w:rPr>
                                <w:t>oskused ja p</w:t>
                              </w:r>
                              <w:r>
                                <w:rPr>
                                  <w:rFonts w:ascii="Arial"/>
                                  <w:b/>
                                  <w:color w:val="1F2023"/>
                                  <w:sz w:val="48"/>
                                </w:rPr>
                                <w:t>ä</w:t>
                              </w:r>
                              <w:r>
                                <w:rPr>
                                  <w:rFonts w:ascii="Arial"/>
                                  <w:b/>
                                  <w:color w:val="1F2023"/>
                                  <w:sz w:val="48"/>
                                </w:rPr>
                                <w:t>devused</w:t>
                              </w:r>
                            </w:p>
                          </w:txbxContent>
                        </wps:txbx>
                        <wps:bodyPr rot="0" vert="horz" wrap="square" lIns="0" tIns="0" rIns="0" bIns="0" anchor="t" anchorCtr="0" upright="1">
                          <a:noAutofit/>
                        </wps:bodyPr>
                      </wps:wsp>
                    </wpg:wgp>
                  </a:graphicData>
                </a:graphic>
              </wp:inline>
            </w:drawing>
          </mc:Choice>
          <mc:Fallback>
            <w:pict>
              <v:group w14:anchorId="1A39EED1" id="Group 6096" o:spid="_x0000_s1634"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">
                <o:lock v:ext="edit" aspectratio="t"/>
                <v:rect id="Rectangle 2185" o:spid="_x0000_s1635"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" fillcolor="#f4b083" stroked="f">
                  <o:lock v:ext="edit" aspectratio="t"/>
                </v:rect>
                <v:shape id="Text Box 2186" o:spid="_x0000_s1636"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" filled="f" stroked="f">
                  <o:lock v:ext="edit" aspectratio="t"/>
                  <v:textbox inset="0,0,0,0">
                    <w:txbxContent>
                      <w:p w14:paraId="259A7597" w14:textId="23F0202B" w:rsidR="00A934EA" w:rsidRDefault="00A934EA">
                        <w:pPr>
                          <w:spacing w:before="428"/>
                          <w:ind w:left="142"/>
                          <w:rPr>
                            <w:rFonts w:ascii="Arial"/>
                            <w:b/>
                            <w:sz w:val="48"/>
                          </w:rPr>
                        </w:pPr>
                        <w:proofErr w:type="spellStart"/>
                        <w:r>
                          <w:rPr>
                            <w:rFonts w:ascii="Arial"/>
                            <w:b/>
                            <w:color w:val="1F2023"/>
                            <w:spacing w:val="-1"/>
                            <w:sz w:val="50"/>
                          </w:rPr>
                          <w:t>Kuidas</w:t>
                        </w:r>
                        <w:proofErr w:type="spellEnd"/>
                        <w:r>
                          <w:rPr>
                            <w:rFonts w:ascii="Arial"/>
                            <w:b/>
                            <w:color w:val="1F2023"/>
                            <w:spacing w:val="-1"/>
                            <w:sz w:val="50"/>
                          </w:rPr>
                          <w:t xml:space="preserve"> </w:t>
                        </w:r>
                        <w:proofErr w:type="spellStart"/>
                        <w:r>
                          <w:rPr>
                            <w:rFonts w:ascii="Arial"/>
                            <w:b/>
                            <w:color w:val="1F2023"/>
                            <w:spacing w:val="-1"/>
                            <w:sz w:val="50"/>
                          </w:rPr>
                          <w:t>s</w:t>
                        </w:r>
                        <w:r>
                          <w:rPr>
                            <w:rFonts w:ascii="Arial"/>
                            <w:b/>
                            <w:color w:val="1F2023"/>
                            <w:spacing w:val="-1"/>
                            <w:sz w:val="50"/>
                          </w:rPr>
                          <w:t>ää</w:t>
                        </w:r>
                        <w:r>
                          <w:rPr>
                            <w:rFonts w:ascii="Arial"/>
                            <w:b/>
                            <w:color w:val="1F2023"/>
                            <w:spacing w:val="-1"/>
                            <w:sz w:val="50"/>
                          </w:rPr>
                          <w:t>sta</w:t>
                        </w:r>
                        <w:proofErr w:type="spellEnd"/>
                        <w:r>
                          <w:rPr>
                            <w:rFonts w:ascii="Arial"/>
                            <w:b/>
                            <w:color w:val="1F2023"/>
                            <w:spacing w:val="-1"/>
                            <w:sz w:val="50"/>
                          </w:rPr>
                          <w:t xml:space="preserve"> </w:t>
                        </w:r>
                        <w:proofErr w:type="spellStart"/>
                        <w:r>
                          <w:rPr>
                            <w:rFonts w:ascii="Arial"/>
                            <w:b/>
                            <w:color w:val="1F2023"/>
                            <w:spacing w:val="-1"/>
                            <w:sz w:val="50"/>
                          </w:rPr>
                          <w:t>raha</w:t>
                        </w:r>
                        <w:proofErr w:type="spellEnd"/>
                        <w:r>
                          <w:rPr>
                            <w:rFonts w:ascii="Arial"/>
                            <w:b/>
                            <w:color w:val="1F2023"/>
                            <w:spacing w:val="-1"/>
                            <w:sz w:val="50"/>
                          </w:rPr>
                          <w:t xml:space="preserve">: </w:t>
                        </w:r>
                        <w:proofErr w:type="spellStart"/>
                        <w:r>
                          <w:rPr>
                            <w:rFonts w:ascii="Arial"/>
                            <w:b/>
                            <w:color w:val="1F2023"/>
                            <w:spacing w:val="-1"/>
                            <w:sz w:val="48"/>
                          </w:rPr>
                          <w:t>teadmised</w:t>
                        </w:r>
                        <w:proofErr w:type="spellEnd"/>
                        <w:r>
                          <w:rPr>
                            <w:rFonts w:ascii="Arial"/>
                            <w:b/>
                            <w:color w:val="1F2023"/>
                            <w:spacing w:val="-1"/>
                            <w:sz w:val="48"/>
                          </w:rPr>
                          <w:t xml:space="preserve">, </w:t>
                        </w:r>
                        <w:proofErr w:type="spellStart"/>
                        <w:r>
                          <w:rPr>
                            <w:rFonts w:ascii="Arial"/>
                            <w:b/>
                            <w:color w:val="1F2023"/>
                            <w:sz w:val="48"/>
                          </w:rPr>
                          <w:t>oskused</w:t>
                        </w:r>
                        <w:proofErr w:type="spellEnd"/>
                        <w:r>
                          <w:rPr>
                            <w:rFonts w:ascii="Arial"/>
                            <w:b/>
                            <w:color w:val="1F2023"/>
                            <w:sz w:val="48"/>
                          </w:rPr>
                          <w:t xml:space="preserve"> ja </w:t>
                        </w:r>
                        <w:proofErr w:type="spellStart"/>
                        <w:r>
                          <w:rPr>
                            <w:rFonts w:ascii="Arial"/>
                            <w:b/>
                            <w:color w:val="1F2023"/>
                            <w:sz w:val="48"/>
                          </w:rPr>
                          <w:t>p</w:t>
                        </w:r>
                        <w:r>
                          <w:rPr>
                            <w:rFonts w:ascii="Arial"/>
                            <w:b/>
                            <w:color w:val="1F2023"/>
                            <w:sz w:val="48"/>
                          </w:rPr>
                          <w:t>ä</w:t>
                        </w:r>
                        <w:r>
                          <w:rPr>
                            <w:rFonts w:ascii="Arial"/>
                            <w:b/>
                            <w:color w:val="1F2023"/>
                            <w:sz w:val="48"/>
                          </w:rPr>
                          <w:t>devused</w:t>
                        </w:r>
                        <w:proofErr w:type="spellEnd"/>
                      </w:p>
                    </w:txbxContent>
                  </v:textbox>
                </v:shape>
                <w10:anchorlock/>
              </v:group>
            </w:pict>
          </mc:Fallback>
        </mc:AlternateContent>
      </w:r>
    </w:p>
    <w:p w14:paraId="6CEA8BF0" w14:textId="77777777" w:rsidR="00DA1199" w:rsidRPr="00746325" w:rsidRDefault="00DA1199">
      <w:pPr>
        <w:pStyle w:val="a3"/>
        <w:spacing w:before="2"/>
        <w:rPr>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DA1199" w:rsidRPr="00746325" w14:paraId="20646287" w14:textId="77777777">
        <w:trPr>
          <w:trHeight w:val="569"/>
        </w:trPr>
        <w:tc>
          <w:tcPr>
            <w:tcW w:w="20026" w:type="dxa"/>
            <w:shd w:val="clear" w:color="auto" w:fill="F8CAAC"/>
          </w:tcPr>
          <w:p w14:paraId="7D07696C" w14:textId="2A7AF31E" w:rsidR="00065C28" w:rsidRPr="00746325" w:rsidRDefault="00536928">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 xml:space="preserve">devused, mida </w:t>
            </w:r>
            <w:r w:rsidR="00DB163C">
              <w:rPr>
                <w:rFonts w:ascii="Arial"/>
                <w:b/>
                <w:color w:val="1F2023"/>
                <w:sz w:val="36"/>
                <w:lang w:val="et-EE"/>
              </w:rPr>
              <w:t>arendavad NEET naised</w:t>
            </w:r>
            <w:r w:rsidRPr="00746325">
              <w:rPr>
                <w:rFonts w:ascii="Arial"/>
                <w:b/>
                <w:color w:val="1F2023"/>
                <w:sz w:val="36"/>
                <w:lang w:val="et-EE"/>
              </w:rPr>
              <w:t>:</w:t>
            </w:r>
          </w:p>
        </w:tc>
      </w:tr>
      <w:tr w:rsidR="00DA1199" w:rsidRPr="00746325" w14:paraId="277FC374" w14:textId="77777777">
        <w:trPr>
          <w:trHeight w:val="6228"/>
        </w:trPr>
        <w:tc>
          <w:tcPr>
            <w:tcW w:w="20026" w:type="dxa"/>
            <w:shd w:val="clear" w:color="auto" w:fill="FAE4D5"/>
          </w:tcPr>
          <w:p w14:paraId="4624861F" w14:textId="70E0428B" w:rsidR="00065C28" w:rsidRPr="00746325" w:rsidRDefault="00DB163C">
            <w:pPr>
              <w:pStyle w:val="TableParagraph"/>
              <w:numPr>
                <w:ilvl w:val="0"/>
                <w:numId w:val="25"/>
              </w:numPr>
              <w:tabs>
                <w:tab w:val="left" w:pos="523"/>
              </w:tabs>
              <w:spacing w:before="73"/>
              <w:ind w:hanging="361"/>
              <w:rPr>
                <w:sz w:val="36"/>
                <w:lang w:val="et-EE"/>
              </w:rPr>
            </w:pPr>
            <w:r>
              <w:rPr>
                <w:sz w:val="36"/>
                <w:lang w:val="et-EE"/>
              </w:rPr>
              <w:t>e</w:t>
            </w:r>
            <w:r w:rsidR="00536928" w:rsidRPr="00746325">
              <w:rPr>
                <w:sz w:val="36"/>
                <w:lang w:val="et-EE"/>
              </w:rPr>
              <w:t>elarve koostamise ja säästmise alased teadmised ja oskused</w:t>
            </w:r>
          </w:p>
          <w:p w14:paraId="023A2C21" w14:textId="6ACB99F1" w:rsidR="00065C28" w:rsidRPr="00746325" w:rsidRDefault="00DB163C">
            <w:pPr>
              <w:pStyle w:val="TableParagraph"/>
              <w:numPr>
                <w:ilvl w:val="0"/>
                <w:numId w:val="25"/>
              </w:numPr>
              <w:tabs>
                <w:tab w:val="left" w:pos="523"/>
              </w:tabs>
              <w:ind w:hanging="361"/>
              <w:rPr>
                <w:sz w:val="36"/>
                <w:lang w:val="et-EE"/>
              </w:rPr>
            </w:pPr>
            <w:r>
              <w:rPr>
                <w:sz w:val="36"/>
                <w:lang w:val="et-EE"/>
              </w:rPr>
              <w:t>a</w:t>
            </w:r>
            <w:r w:rsidR="00536928" w:rsidRPr="00746325">
              <w:rPr>
                <w:sz w:val="36"/>
                <w:lang w:val="et-EE"/>
              </w:rPr>
              <w:t>valiku esinemise oskus</w:t>
            </w:r>
          </w:p>
          <w:p w14:paraId="0CBBB1CD" w14:textId="42AC1B96" w:rsidR="00065C28" w:rsidRPr="00746325" w:rsidRDefault="00DB163C">
            <w:pPr>
              <w:pStyle w:val="TableParagraph"/>
              <w:numPr>
                <w:ilvl w:val="0"/>
                <w:numId w:val="25"/>
              </w:numPr>
              <w:tabs>
                <w:tab w:val="left" w:pos="523"/>
              </w:tabs>
              <w:ind w:hanging="361"/>
              <w:rPr>
                <w:sz w:val="36"/>
                <w:lang w:val="et-EE"/>
              </w:rPr>
            </w:pPr>
            <w:r>
              <w:rPr>
                <w:sz w:val="36"/>
                <w:lang w:val="et-EE"/>
              </w:rPr>
              <w:t>a</w:t>
            </w:r>
            <w:r w:rsidR="00536928" w:rsidRPr="00746325">
              <w:rPr>
                <w:sz w:val="36"/>
                <w:lang w:val="et-EE"/>
              </w:rPr>
              <w:t>japlaneerimise oskus</w:t>
            </w:r>
          </w:p>
          <w:p w14:paraId="17A0C7B7" w14:textId="406C4899" w:rsidR="00065C28" w:rsidRPr="00746325" w:rsidRDefault="00DB163C">
            <w:pPr>
              <w:pStyle w:val="TableParagraph"/>
              <w:numPr>
                <w:ilvl w:val="0"/>
                <w:numId w:val="25"/>
              </w:numPr>
              <w:tabs>
                <w:tab w:val="left" w:pos="523"/>
              </w:tabs>
              <w:ind w:hanging="361"/>
              <w:rPr>
                <w:sz w:val="36"/>
                <w:lang w:val="et-EE"/>
              </w:rPr>
            </w:pPr>
            <w:r>
              <w:rPr>
                <w:sz w:val="36"/>
                <w:lang w:val="et-EE"/>
              </w:rPr>
              <w:t>s</w:t>
            </w:r>
            <w:r w:rsidR="00536928" w:rsidRPr="00746325">
              <w:rPr>
                <w:sz w:val="36"/>
                <w:lang w:val="et-EE"/>
              </w:rPr>
              <w:t>uhtlemisoskus</w:t>
            </w:r>
          </w:p>
          <w:p w14:paraId="0E1A7178" w14:textId="1143430E" w:rsidR="00065C28" w:rsidRPr="00746325" w:rsidRDefault="00DB163C">
            <w:pPr>
              <w:pStyle w:val="TableParagraph"/>
              <w:numPr>
                <w:ilvl w:val="0"/>
                <w:numId w:val="25"/>
              </w:numPr>
              <w:tabs>
                <w:tab w:val="left" w:pos="523"/>
              </w:tabs>
              <w:spacing w:before="27"/>
              <w:ind w:hanging="361"/>
              <w:rPr>
                <w:sz w:val="36"/>
                <w:lang w:val="et-EE"/>
              </w:rPr>
            </w:pPr>
            <w:r>
              <w:rPr>
                <w:sz w:val="36"/>
                <w:lang w:val="et-EE"/>
              </w:rPr>
              <w:t>m</w:t>
            </w:r>
            <w:r w:rsidR="00536928" w:rsidRPr="00746325">
              <w:rPr>
                <w:sz w:val="36"/>
                <w:lang w:val="et-EE"/>
              </w:rPr>
              <w:t>eeskonnatöö oskus</w:t>
            </w:r>
          </w:p>
        </w:tc>
      </w:tr>
      <w:tr w:rsidR="00DA1199" w:rsidRPr="00746325" w14:paraId="407E3F3D" w14:textId="77777777">
        <w:trPr>
          <w:trHeight w:val="553"/>
        </w:trPr>
        <w:tc>
          <w:tcPr>
            <w:tcW w:w="20026" w:type="dxa"/>
            <w:shd w:val="clear" w:color="auto" w:fill="F8CAAC"/>
          </w:tcPr>
          <w:p w14:paraId="6B79F378" w14:textId="77777777" w:rsidR="00065C28" w:rsidRPr="00746325" w:rsidRDefault="00536928">
            <w:pPr>
              <w:pStyle w:val="TableParagraph"/>
              <w:spacing w:before="58"/>
              <w:ind w:left="142"/>
              <w:rPr>
                <w:rFonts w:ascii="Arial"/>
                <w:b/>
                <w:sz w:val="36"/>
                <w:lang w:val="et-EE"/>
              </w:rPr>
            </w:pPr>
            <w:r w:rsidRPr="00746325">
              <w:rPr>
                <w:rFonts w:ascii="Arial"/>
                <w:b/>
                <w:color w:val="1F2023"/>
                <w:sz w:val="36"/>
                <w:lang w:val="et-EE"/>
              </w:rPr>
              <w:t>Juhendajate poolt arendatavad teadmised, oskused ja p</w:t>
            </w:r>
            <w:r w:rsidRPr="00746325">
              <w:rPr>
                <w:rFonts w:ascii="Arial"/>
                <w:b/>
                <w:color w:val="1F2023"/>
                <w:sz w:val="36"/>
                <w:lang w:val="et-EE"/>
              </w:rPr>
              <w:t>ä</w:t>
            </w:r>
            <w:r w:rsidRPr="00746325">
              <w:rPr>
                <w:rFonts w:ascii="Arial"/>
                <w:b/>
                <w:color w:val="1F2023"/>
                <w:sz w:val="36"/>
                <w:lang w:val="et-EE"/>
              </w:rPr>
              <w:t>devused:</w:t>
            </w:r>
          </w:p>
        </w:tc>
      </w:tr>
      <w:tr w:rsidR="00DA1199" w:rsidRPr="00746325" w14:paraId="124C9D7F" w14:textId="77777777">
        <w:trPr>
          <w:trHeight w:val="5575"/>
        </w:trPr>
        <w:tc>
          <w:tcPr>
            <w:tcW w:w="20026" w:type="dxa"/>
            <w:shd w:val="clear" w:color="auto" w:fill="FAE4D5"/>
          </w:tcPr>
          <w:p w14:paraId="464CD3F6" w14:textId="68869EFF" w:rsidR="00065C28" w:rsidRPr="00746325" w:rsidRDefault="00B9156F">
            <w:pPr>
              <w:pStyle w:val="TableParagraph"/>
              <w:numPr>
                <w:ilvl w:val="0"/>
                <w:numId w:val="24"/>
              </w:numPr>
              <w:tabs>
                <w:tab w:val="left" w:pos="503"/>
              </w:tabs>
              <w:spacing w:before="76"/>
              <w:ind w:hanging="361"/>
              <w:rPr>
                <w:sz w:val="36"/>
                <w:lang w:val="et-EE"/>
              </w:rPr>
            </w:pPr>
            <w:r>
              <w:rPr>
                <w:sz w:val="36"/>
                <w:lang w:val="et-EE"/>
              </w:rPr>
              <w:t>s</w:t>
            </w:r>
            <w:r w:rsidR="00536928" w:rsidRPr="00746325">
              <w:rPr>
                <w:sz w:val="36"/>
                <w:lang w:val="et-EE"/>
              </w:rPr>
              <w:t>uhtlemisoskus</w:t>
            </w:r>
          </w:p>
          <w:p w14:paraId="0C6C652E" w14:textId="15DFA6B7" w:rsidR="00065C28" w:rsidRPr="00746325" w:rsidRDefault="00B9156F">
            <w:pPr>
              <w:pStyle w:val="TableParagraph"/>
              <w:numPr>
                <w:ilvl w:val="0"/>
                <w:numId w:val="24"/>
              </w:numPr>
              <w:tabs>
                <w:tab w:val="left" w:pos="503"/>
              </w:tabs>
              <w:spacing w:before="32"/>
              <w:ind w:hanging="361"/>
              <w:rPr>
                <w:sz w:val="36"/>
                <w:lang w:val="et-EE"/>
              </w:rPr>
            </w:pPr>
            <w:r>
              <w:rPr>
                <w:sz w:val="36"/>
                <w:lang w:val="et-EE"/>
              </w:rPr>
              <w:t>h</w:t>
            </w:r>
            <w:r w:rsidR="00536928" w:rsidRPr="00746325">
              <w:rPr>
                <w:sz w:val="36"/>
                <w:lang w:val="et-EE"/>
              </w:rPr>
              <w:t>indamisoskus</w:t>
            </w:r>
          </w:p>
          <w:p w14:paraId="35723CE6" w14:textId="1040C5F0" w:rsidR="00065C28" w:rsidRPr="00746325" w:rsidRDefault="00B9156F">
            <w:pPr>
              <w:pStyle w:val="TableParagraph"/>
              <w:numPr>
                <w:ilvl w:val="0"/>
                <w:numId w:val="24"/>
              </w:numPr>
              <w:tabs>
                <w:tab w:val="left" w:pos="503"/>
              </w:tabs>
              <w:spacing w:before="27"/>
              <w:ind w:hanging="361"/>
              <w:rPr>
                <w:sz w:val="36"/>
                <w:lang w:val="et-EE"/>
              </w:rPr>
            </w:pPr>
            <w:r>
              <w:rPr>
                <w:sz w:val="36"/>
                <w:lang w:val="et-EE"/>
              </w:rPr>
              <w:t>paranenud</w:t>
            </w:r>
            <w:r w:rsidR="00536928" w:rsidRPr="00746325">
              <w:rPr>
                <w:sz w:val="36"/>
                <w:lang w:val="et-EE"/>
              </w:rPr>
              <w:t xml:space="preserve"> arusaam</w:t>
            </w:r>
            <w:r>
              <w:rPr>
                <w:sz w:val="36"/>
                <w:lang w:val="et-EE"/>
              </w:rPr>
              <w:t>ine</w:t>
            </w:r>
            <w:r w:rsidR="00536928" w:rsidRPr="00746325">
              <w:rPr>
                <w:sz w:val="36"/>
                <w:lang w:val="et-EE"/>
              </w:rPr>
              <w:t xml:space="preserve"> mitteformaalsest haridusest</w:t>
            </w:r>
          </w:p>
          <w:p w14:paraId="7A971D51" w14:textId="4A4CCA47" w:rsidR="00065C28" w:rsidRPr="00746325" w:rsidRDefault="00B9156F">
            <w:pPr>
              <w:pStyle w:val="TableParagraph"/>
              <w:numPr>
                <w:ilvl w:val="0"/>
                <w:numId w:val="24"/>
              </w:numPr>
              <w:tabs>
                <w:tab w:val="left" w:pos="503"/>
              </w:tabs>
              <w:ind w:hanging="361"/>
              <w:rPr>
                <w:sz w:val="36"/>
                <w:lang w:val="et-EE"/>
              </w:rPr>
            </w:pPr>
            <w:r>
              <w:rPr>
                <w:sz w:val="36"/>
                <w:lang w:val="et-EE"/>
              </w:rPr>
              <w:t>suurenenud</w:t>
            </w:r>
            <w:r w:rsidR="00536928" w:rsidRPr="00746325">
              <w:rPr>
                <w:sz w:val="36"/>
                <w:lang w:val="et-EE"/>
              </w:rPr>
              <w:t xml:space="preserve"> pädevus NEET</w:t>
            </w:r>
            <w:r>
              <w:rPr>
                <w:sz w:val="36"/>
                <w:lang w:val="et-EE"/>
              </w:rPr>
              <w:t xml:space="preserve"> </w:t>
            </w:r>
            <w:r w:rsidR="00536928" w:rsidRPr="00746325">
              <w:rPr>
                <w:sz w:val="36"/>
                <w:lang w:val="et-EE"/>
              </w:rPr>
              <w:t xml:space="preserve">naistele </w:t>
            </w:r>
            <w:r>
              <w:rPr>
                <w:sz w:val="36"/>
                <w:lang w:val="et-EE"/>
              </w:rPr>
              <w:t>õppe korraldamises</w:t>
            </w:r>
          </w:p>
        </w:tc>
      </w:tr>
    </w:tbl>
    <w:p w14:paraId="2042C85C" w14:textId="77777777" w:rsidR="00DA1199" w:rsidRPr="00746325" w:rsidRDefault="00DA1199">
      <w:pPr>
        <w:rPr>
          <w:sz w:val="36"/>
          <w:lang w:val="et-EE"/>
        </w:rPr>
        <w:sectPr w:rsidR="00DA1199" w:rsidRPr="00746325">
          <w:footerReference w:type="default" r:id="rId382"/>
          <w:pgSz w:w="20480" w:h="15360" w:orient="landscape"/>
          <w:pgMar w:top="240" w:right="20" w:bottom="0" w:left="20" w:header="0" w:footer="0" w:gutter="0"/>
          <w:cols w:space="720"/>
        </w:sectPr>
      </w:pPr>
    </w:p>
    <w:tbl>
      <w:tblPr>
        <w:tblW w:w="0" w:type="auto"/>
        <w:tblInd w:w="199" w:type="dxa"/>
        <w:tblLayout w:type="fixed"/>
        <w:tblCellMar>
          <w:left w:w="0" w:type="dxa"/>
          <w:right w:w="0" w:type="dxa"/>
        </w:tblCellMar>
        <w:tblLook w:val="01E0" w:firstRow="1" w:lastRow="1" w:firstColumn="1" w:lastColumn="1" w:noHBand="0" w:noVBand="0"/>
      </w:tblPr>
      <w:tblGrid>
        <w:gridCol w:w="7982"/>
        <w:gridCol w:w="12017"/>
      </w:tblGrid>
      <w:tr w:rsidR="00DA1199" w:rsidRPr="00746325" w14:paraId="414C83AD" w14:textId="77777777">
        <w:trPr>
          <w:trHeight w:val="1631"/>
        </w:trPr>
        <w:tc>
          <w:tcPr>
            <w:tcW w:w="19999" w:type="dxa"/>
            <w:gridSpan w:val="2"/>
            <w:tcBorders>
              <w:bottom w:val="single" w:sz="48" w:space="0" w:color="FFFFFF"/>
            </w:tcBorders>
            <w:shd w:val="clear" w:color="auto" w:fill="F4B083"/>
          </w:tcPr>
          <w:p w14:paraId="3D0D463E" w14:textId="752E2390" w:rsidR="00065C28" w:rsidRPr="00746325" w:rsidRDefault="00536928">
            <w:pPr>
              <w:pStyle w:val="TableParagraph"/>
              <w:spacing w:before="434"/>
              <w:ind w:left="184"/>
              <w:rPr>
                <w:rFonts w:ascii="Arial"/>
                <w:b/>
                <w:sz w:val="48"/>
                <w:lang w:val="et-EE"/>
              </w:rPr>
            </w:pPr>
            <w:r w:rsidRPr="00746325">
              <w:rPr>
                <w:rFonts w:ascii="Arial"/>
                <w:b/>
                <w:color w:val="1F2023"/>
                <w:sz w:val="50"/>
                <w:lang w:val="et-EE"/>
              </w:rPr>
              <w:lastRenderedPageBreak/>
              <w:t>Kuidas s</w:t>
            </w:r>
            <w:r w:rsidRPr="00746325">
              <w:rPr>
                <w:rFonts w:ascii="Arial"/>
                <w:b/>
                <w:color w:val="1F2023"/>
                <w:sz w:val="50"/>
                <w:lang w:val="et-EE"/>
              </w:rPr>
              <w:t>ää</w:t>
            </w:r>
            <w:r w:rsidRPr="00746325">
              <w:rPr>
                <w:rFonts w:ascii="Arial"/>
                <w:b/>
                <w:color w:val="1F2023"/>
                <w:sz w:val="50"/>
                <w:lang w:val="et-EE"/>
              </w:rPr>
              <w:t>sta raha</w:t>
            </w:r>
            <w:r w:rsidRPr="00746325">
              <w:rPr>
                <w:rFonts w:ascii="Arial"/>
                <w:b/>
                <w:color w:val="1F2023"/>
                <w:sz w:val="48"/>
                <w:lang w:val="et-EE"/>
              </w:rPr>
              <w:t xml:space="preserve">: </w:t>
            </w:r>
            <w:r w:rsidR="00D5637F">
              <w:rPr>
                <w:rFonts w:ascii="Arial"/>
                <w:b/>
                <w:color w:val="1F2023"/>
                <w:sz w:val="48"/>
                <w:lang w:val="et-EE"/>
              </w:rPr>
              <w:t>1</w:t>
            </w:r>
            <w:r w:rsidR="00D5637F" w:rsidRPr="00746325">
              <w:rPr>
                <w:rFonts w:ascii="Arial" w:hAnsi="Arial"/>
                <w:b/>
                <w:color w:val="1F2023"/>
                <w:sz w:val="48"/>
                <w:lang w:val="et-EE"/>
              </w:rPr>
              <w:t xml:space="preserve">., </w:t>
            </w:r>
            <w:r w:rsidR="00D5637F">
              <w:rPr>
                <w:rFonts w:ascii="Arial" w:hAnsi="Arial"/>
                <w:b/>
                <w:color w:val="1F2023"/>
                <w:sz w:val="48"/>
                <w:lang w:val="et-EE"/>
              </w:rPr>
              <w:t>2</w:t>
            </w:r>
            <w:r w:rsidR="00D5637F" w:rsidRPr="00746325">
              <w:rPr>
                <w:rFonts w:ascii="Arial" w:hAnsi="Arial"/>
                <w:b/>
                <w:color w:val="1F2023"/>
                <w:sz w:val="48"/>
                <w:lang w:val="et-EE"/>
              </w:rPr>
              <w:t>.</w:t>
            </w:r>
            <w:r w:rsidR="00D5637F">
              <w:rPr>
                <w:rFonts w:ascii="Arial" w:hAnsi="Arial"/>
                <w:b/>
                <w:color w:val="1F2023"/>
                <w:sz w:val="48"/>
                <w:lang w:val="et-EE"/>
              </w:rPr>
              <w:t>, 3.</w:t>
            </w:r>
            <w:r w:rsidR="00D5637F" w:rsidRPr="00746325">
              <w:rPr>
                <w:rFonts w:ascii="Arial" w:hAnsi="Arial"/>
                <w:b/>
                <w:color w:val="1F2023"/>
                <w:sz w:val="48"/>
                <w:lang w:val="et-EE"/>
              </w:rPr>
              <w:t xml:space="preserve"> ja </w:t>
            </w:r>
            <w:r w:rsidR="00D5637F">
              <w:rPr>
                <w:rFonts w:ascii="Arial" w:hAnsi="Arial"/>
                <w:b/>
                <w:color w:val="1F2023"/>
                <w:sz w:val="48"/>
                <w:lang w:val="et-EE"/>
              </w:rPr>
              <w:t>4</w:t>
            </w:r>
            <w:r w:rsidR="00D5637F" w:rsidRPr="00746325">
              <w:rPr>
                <w:rFonts w:ascii="Arial" w:hAnsi="Arial"/>
                <w:b/>
                <w:color w:val="1F2023"/>
                <w:sz w:val="48"/>
                <w:lang w:val="et-EE"/>
              </w:rPr>
              <w:t>. sammud</w:t>
            </w:r>
          </w:p>
        </w:tc>
      </w:tr>
      <w:tr w:rsidR="00DA1199" w:rsidRPr="00746325" w14:paraId="673E57AC" w14:textId="77777777">
        <w:trPr>
          <w:trHeight w:val="560"/>
        </w:trPr>
        <w:tc>
          <w:tcPr>
            <w:tcW w:w="7982" w:type="dxa"/>
            <w:tcBorders>
              <w:top w:val="single" w:sz="48" w:space="0" w:color="FFFFFF"/>
            </w:tcBorders>
            <w:shd w:val="clear" w:color="auto" w:fill="F8CAAC"/>
          </w:tcPr>
          <w:p w14:paraId="2F6464CE" w14:textId="77777777" w:rsidR="00065C28" w:rsidRPr="00746325" w:rsidRDefault="00536928">
            <w:pPr>
              <w:pStyle w:val="TableParagraph"/>
              <w:spacing w:before="67"/>
              <w:ind w:left="144"/>
              <w:rPr>
                <w:rFonts w:ascii="Arial"/>
                <w:b/>
                <w:sz w:val="36"/>
                <w:lang w:val="et-EE"/>
              </w:rPr>
            </w:pPr>
            <w:r w:rsidRPr="00746325">
              <w:rPr>
                <w:rFonts w:ascii="Arial"/>
                <w:b/>
                <w:sz w:val="36"/>
                <w:lang w:val="et-EE"/>
              </w:rPr>
              <w:t>1. samm:</w:t>
            </w:r>
          </w:p>
        </w:tc>
        <w:tc>
          <w:tcPr>
            <w:tcW w:w="12017" w:type="dxa"/>
            <w:vMerge w:val="restart"/>
            <w:tcBorders>
              <w:top w:val="single" w:sz="48" w:space="0" w:color="FFFFFF"/>
            </w:tcBorders>
          </w:tcPr>
          <w:p w14:paraId="397C0E53" w14:textId="77777777" w:rsidR="00DA1199" w:rsidRPr="00746325" w:rsidRDefault="00536928">
            <w:pPr>
              <w:pStyle w:val="TableParagraph"/>
              <w:spacing w:before="0"/>
              <w:ind w:left="150"/>
              <w:rPr>
                <w:sz w:val="20"/>
                <w:lang w:val="et-EE"/>
              </w:rPr>
            </w:pPr>
            <w:r w:rsidRPr="00746325">
              <w:rPr>
                <w:noProof/>
                <w:sz w:val="20"/>
                <w:lang w:val="et-EE"/>
              </w:rPr>
              <w:drawing>
                <wp:inline distT="0" distB="0" distL="0" distR="0" wp14:anchorId="4D4A91F5" wp14:editId="56FCE768">
                  <wp:extent cx="6437375" cy="4291584"/>
                  <wp:effectExtent l="0" t="0" r="0" b="0"/>
                  <wp:docPr id="207" name="image177.jpeg" descr="Two women looking at a laptop screen in a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77.jpeg"/>
                          <pic:cNvPicPr/>
                        </pic:nvPicPr>
                        <pic:blipFill>
                          <a:blip r:embed="rId383" cstate="print"/>
                          <a:stretch>
                            <a:fillRect/>
                          </a:stretch>
                        </pic:blipFill>
                        <pic:spPr>
                          <a:xfrm>
                            <a:off x="0" y="0"/>
                            <a:ext cx="6437375" cy="4291584"/>
                          </a:xfrm>
                          <a:prstGeom prst="rect">
                            <a:avLst/>
                          </a:prstGeom>
                        </pic:spPr>
                      </pic:pic>
                    </a:graphicData>
                  </a:graphic>
                </wp:inline>
              </w:drawing>
            </w:r>
          </w:p>
        </w:tc>
      </w:tr>
      <w:tr w:rsidR="00DA1199" w:rsidRPr="00746325" w14:paraId="2DA6C50E" w14:textId="77777777">
        <w:trPr>
          <w:trHeight w:val="1566"/>
        </w:trPr>
        <w:tc>
          <w:tcPr>
            <w:tcW w:w="7982" w:type="dxa"/>
            <w:tcBorders>
              <w:bottom w:val="single" w:sz="34" w:space="0" w:color="FFFFFF"/>
            </w:tcBorders>
            <w:shd w:val="clear" w:color="auto" w:fill="FAE4D5"/>
          </w:tcPr>
          <w:p w14:paraId="5DB6534D" w14:textId="77777777" w:rsidR="00065C28" w:rsidRPr="00746325" w:rsidRDefault="00536928">
            <w:pPr>
              <w:pStyle w:val="TableParagraph"/>
              <w:spacing w:before="74" w:line="259" w:lineRule="auto"/>
              <w:ind w:left="144" w:right="117"/>
              <w:rPr>
                <w:rFonts w:ascii="Calibri"/>
                <w:sz w:val="36"/>
                <w:lang w:val="et-EE"/>
              </w:rPr>
            </w:pPr>
            <w:r w:rsidRPr="00746325">
              <w:rPr>
                <w:rFonts w:ascii="Calibri"/>
                <w:sz w:val="36"/>
                <w:lang w:val="et-EE"/>
              </w:rPr>
              <w:t>Osalejad jagatakse v</w:t>
            </w:r>
            <w:r w:rsidRPr="00746325">
              <w:rPr>
                <w:rFonts w:ascii="Calibri"/>
                <w:sz w:val="36"/>
                <w:lang w:val="et-EE"/>
              </w:rPr>
              <w:t>ä</w:t>
            </w:r>
            <w:r w:rsidRPr="00746325">
              <w:rPr>
                <w:rFonts w:ascii="Calibri"/>
                <w:sz w:val="36"/>
                <w:lang w:val="et-EE"/>
              </w:rPr>
              <w:t>hemalt kahte r</w:t>
            </w:r>
            <w:r w:rsidRPr="00746325">
              <w:rPr>
                <w:rFonts w:ascii="Calibri"/>
                <w:sz w:val="36"/>
                <w:lang w:val="et-EE"/>
              </w:rPr>
              <w:t>ü</w:t>
            </w:r>
            <w:r w:rsidRPr="00746325">
              <w:rPr>
                <w:rFonts w:ascii="Calibri"/>
                <w:sz w:val="36"/>
                <w:lang w:val="et-EE"/>
              </w:rPr>
              <w:t>hma.</w:t>
            </w:r>
          </w:p>
        </w:tc>
        <w:tc>
          <w:tcPr>
            <w:tcW w:w="12017" w:type="dxa"/>
            <w:vMerge/>
            <w:tcBorders>
              <w:top w:val="nil"/>
            </w:tcBorders>
          </w:tcPr>
          <w:p w14:paraId="36A68771" w14:textId="77777777" w:rsidR="00DA1199" w:rsidRPr="00746325" w:rsidRDefault="00DA1199">
            <w:pPr>
              <w:rPr>
                <w:sz w:val="2"/>
                <w:szCs w:val="2"/>
                <w:lang w:val="et-EE"/>
              </w:rPr>
            </w:pPr>
          </w:p>
        </w:tc>
      </w:tr>
      <w:tr w:rsidR="00DA1199" w:rsidRPr="00746325" w14:paraId="57DF76FB" w14:textId="77777777">
        <w:trPr>
          <w:trHeight w:val="580"/>
        </w:trPr>
        <w:tc>
          <w:tcPr>
            <w:tcW w:w="7982" w:type="dxa"/>
            <w:tcBorders>
              <w:top w:val="single" w:sz="34" w:space="0" w:color="FFFFFF"/>
              <w:bottom w:val="single" w:sz="4" w:space="0" w:color="FFFFFF"/>
            </w:tcBorders>
            <w:shd w:val="clear" w:color="auto" w:fill="F8CAAC"/>
          </w:tcPr>
          <w:p w14:paraId="71E27D1B" w14:textId="77777777" w:rsidR="00065C28" w:rsidRPr="00746325" w:rsidRDefault="00536928">
            <w:pPr>
              <w:pStyle w:val="TableParagraph"/>
              <w:spacing w:before="76"/>
              <w:ind w:left="160"/>
              <w:rPr>
                <w:rFonts w:ascii="Arial"/>
                <w:b/>
                <w:sz w:val="36"/>
                <w:lang w:val="et-EE"/>
              </w:rPr>
            </w:pPr>
            <w:r w:rsidRPr="00746325">
              <w:rPr>
                <w:rFonts w:ascii="Arial"/>
                <w:b/>
                <w:sz w:val="36"/>
                <w:lang w:val="et-EE"/>
              </w:rPr>
              <w:t>2. samm:</w:t>
            </w:r>
          </w:p>
        </w:tc>
        <w:tc>
          <w:tcPr>
            <w:tcW w:w="12017" w:type="dxa"/>
            <w:vMerge/>
            <w:tcBorders>
              <w:top w:val="nil"/>
            </w:tcBorders>
          </w:tcPr>
          <w:p w14:paraId="18E6588A" w14:textId="77777777" w:rsidR="00DA1199" w:rsidRPr="00746325" w:rsidRDefault="00DA1199">
            <w:pPr>
              <w:rPr>
                <w:sz w:val="2"/>
                <w:szCs w:val="2"/>
                <w:lang w:val="et-EE"/>
              </w:rPr>
            </w:pPr>
          </w:p>
        </w:tc>
      </w:tr>
      <w:tr w:rsidR="00DA1199" w:rsidRPr="00746325" w14:paraId="43FAAB22" w14:textId="77777777">
        <w:trPr>
          <w:trHeight w:val="3884"/>
        </w:trPr>
        <w:tc>
          <w:tcPr>
            <w:tcW w:w="7982" w:type="dxa"/>
            <w:tcBorders>
              <w:top w:val="single" w:sz="4" w:space="0" w:color="FFFFFF"/>
              <w:bottom w:val="single" w:sz="48" w:space="0" w:color="FFFFFF"/>
            </w:tcBorders>
            <w:shd w:val="clear" w:color="auto" w:fill="FAE4D5"/>
          </w:tcPr>
          <w:p w14:paraId="4512EC16" w14:textId="77777777" w:rsidR="00B9156F" w:rsidRDefault="00536928">
            <w:pPr>
              <w:pStyle w:val="TableParagraph"/>
              <w:spacing w:before="72" w:line="259" w:lineRule="auto"/>
              <w:ind w:left="160" w:right="129"/>
              <w:jc w:val="both"/>
              <w:rPr>
                <w:rFonts w:ascii="Calibri" w:hAnsi="Calibri"/>
                <w:sz w:val="36"/>
                <w:lang w:val="et-EE"/>
              </w:rPr>
            </w:pPr>
            <w:r w:rsidRPr="00746325">
              <w:rPr>
                <w:rFonts w:ascii="Calibri" w:hAnsi="Calibri"/>
                <w:sz w:val="36"/>
                <w:lang w:val="et-EE"/>
              </w:rPr>
              <w:t xml:space="preserve">Igale rühmale antakse järgmine kontekst: </w:t>
            </w:r>
          </w:p>
          <w:p w14:paraId="32E454A6" w14:textId="751D71D0" w:rsidR="00065C28" w:rsidRPr="00746325" w:rsidRDefault="00536928">
            <w:pPr>
              <w:pStyle w:val="TableParagraph"/>
              <w:spacing w:before="72" w:line="259" w:lineRule="auto"/>
              <w:ind w:left="160" w:right="129"/>
              <w:jc w:val="both"/>
              <w:rPr>
                <w:rFonts w:ascii="Calibri" w:hAnsi="Calibri"/>
                <w:sz w:val="36"/>
                <w:lang w:val="et-EE"/>
              </w:rPr>
            </w:pPr>
            <w:r w:rsidRPr="00746325">
              <w:rPr>
                <w:rFonts w:ascii="Calibri" w:hAnsi="Calibri"/>
                <w:sz w:val="36"/>
                <w:lang w:val="et-EE"/>
              </w:rPr>
              <w:t xml:space="preserve">Te olete juba mõnda aega töötanud, kuid teie vend </w:t>
            </w:r>
            <w:r w:rsidR="00B9156F">
              <w:rPr>
                <w:rFonts w:ascii="Calibri" w:hAnsi="Calibri"/>
                <w:sz w:val="36"/>
                <w:lang w:val="et-EE"/>
              </w:rPr>
              <w:t>leidis</w:t>
            </w:r>
            <w:r w:rsidRPr="00746325">
              <w:rPr>
                <w:rFonts w:ascii="Calibri" w:hAnsi="Calibri"/>
                <w:sz w:val="36"/>
                <w:lang w:val="et-EE"/>
              </w:rPr>
              <w:t xml:space="preserve"> just</w:t>
            </w:r>
            <w:r w:rsidR="00B9156F">
              <w:rPr>
                <w:rFonts w:ascii="Calibri" w:hAnsi="Calibri"/>
                <w:sz w:val="36"/>
                <w:lang w:val="et-EE"/>
              </w:rPr>
              <w:t xml:space="preserve"> oma esimese</w:t>
            </w:r>
            <w:r w:rsidRPr="00746325">
              <w:rPr>
                <w:rFonts w:ascii="Calibri" w:hAnsi="Calibri"/>
                <w:sz w:val="36"/>
                <w:lang w:val="et-EE"/>
              </w:rPr>
              <w:t xml:space="preserve"> töö ja on põnevil, et tal </w:t>
            </w:r>
            <w:r w:rsidRPr="00746325">
              <w:rPr>
                <w:rFonts w:ascii="Calibri" w:hAnsi="Calibri"/>
                <w:spacing w:val="-1"/>
                <w:sz w:val="36"/>
                <w:lang w:val="et-EE"/>
              </w:rPr>
              <w:t xml:space="preserve">on </w:t>
            </w:r>
            <w:r w:rsidR="00B9156F">
              <w:rPr>
                <w:rFonts w:ascii="Calibri" w:hAnsi="Calibri"/>
                <w:spacing w:val="-1"/>
                <w:sz w:val="36"/>
                <w:lang w:val="et-EE"/>
              </w:rPr>
              <w:t>peagi oma vaba raha</w:t>
            </w:r>
            <w:r w:rsidRPr="00746325">
              <w:rPr>
                <w:rFonts w:ascii="Calibri" w:hAnsi="Calibri"/>
                <w:spacing w:val="-1"/>
                <w:sz w:val="36"/>
                <w:lang w:val="et-EE"/>
              </w:rPr>
              <w:t xml:space="preserve">. </w:t>
            </w:r>
            <w:r w:rsidR="00B9156F">
              <w:rPr>
                <w:rFonts w:ascii="Calibri" w:hAnsi="Calibri"/>
                <w:sz w:val="36"/>
                <w:lang w:val="et-EE"/>
              </w:rPr>
              <w:t>Ta soovib seda kulutada</w:t>
            </w:r>
            <w:r w:rsidRPr="00746325">
              <w:rPr>
                <w:rFonts w:ascii="Calibri" w:hAnsi="Calibri"/>
                <w:sz w:val="36"/>
                <w:lang w:val="et-EE"/>
              </w:rPr>
              <w:t xml:space="preserve"> </w:t>
            </w:r>
            <w:r w:rsidR="00B9156F">
              <w:rPr>
                <w:rFonts w:ascii="Calibri" w:hAnsi="Calibri"/>
                <w:sz w:val="36"/>
                <w:lang w:val="et-EE"/>
              </w:rPr>
              <w:t xml:space="preserve">ning </w:t>
            </w:r>
            <w:r w:rsidRPr="00746325">
              <w:rPr>
                <w:rFonts w:ascii="Calibri" w:hAnsi="Calibri"/>
                <w:sz w:val="36"/>
                <w:lang w:val="et-EE"/>
              </w:rPr>
              <w:t xml:space="preserve"> peate andma talle mõned ideed, kuidas raha kokku hoida.</w:t>
            </w:r>
          </w:p>
        </w:tc>
        <w:tc>
          <w:tcPr>
            <w:tcW w:w="12017" w:type="dxa"/>
            <w:vMerge/>
            <w:tcBorders>
              <w:top w:val="nil"/>
            </w:tcBorders>
          </w:tcPr>
          <w:p w14:paraId="7C90397F" w14:textId="77777777" w:rsidR="00DA1199" w:rsidRPr="00746325" w:rsidRDefault="00DA1199">
            <w:pPr>
              <w:rPr>
                <w:sz w:val="2"/>
                <w:szCs w:val="2"/>
                <w:lang w:val="et-EE"/>
              </w:rPr>
            </w:pPr>
          </w:p>
        </w:tc>
      </w:tr>
      <w:tr w:rsidR="00DA1199" w:rsidRPr="00746325" w14:paraId="0F43C508" w14:textId="77777777">
        <w:trPr>
          <w:trHeight w:val="550"/>
        </w:trPr>
        <w:tc>
          <w:tcPr>
            <w:tcW w:w="7982" w:type="dxa"/>
            <w:tcBorders>
              <w:top w:val="single" w:sz="48" w:space="0" w:color="FFFFFF"/>
            </w:tcBorders>
            <w:shd w:val="clear" w:color="auto" w:fill="F8CAAC"/>
          </w:tcPr>
          <w:p w14:paraId="028403B5" w14:textId="77777777" w:rsidR="00065C28" w:rsidRPr="00746325" w:rsidRDefault="00536928">
            <w:pPr>
              <w:pStyle w:val="TableParagraph"/>
              <w:spacing w:before="58"/>
              <w:ind w:left="152"/>
              <w:rPr>
                <w:rFonts w:ascii="Arial"/>
                <w:b/>
                <w:sz w:val="36"/>
                <w:lang w:val="et-EE"/>
              </w:rPr>
            </w:pPr>
            <w:r w:rsidRPr="00746325">
              <w:rPr>
                <w:rFonts w:ascii="Arial"/>
                <w:b/>
                <w:sz w:val="36"/>
                <w:lang w:val="et-EE"/>
              </w:rPr>
              <w:t>3. samm:</w:t>
            </w:r>
          </w:p>
        </w:tc>
        <w:tc>
          <w:tcPr>
            <w:tcW w:w="12017" w:type="dxa"/>
            <w:vMerge/>
            <w:tcBorders>
              <w:top w:val="nil"/>
            </w:tcBorders>
          </w:tcPr>
          <w:p w14:paraId="1D8EEDC1" w14:textId="77777777" w:rsidR="00DA1199" w:rsidRPr="00746325" w:rsidRDefault="00DA1199">
            <w:pPr>
              <w:rPr>
                <w:sz w:val="2"/>
                <w:szCs w:val="2"/>
                <w:lang w:val="et-EE"/>
              </w:rPr>
            </w:pPr>
          </w:p>
        </w:tc>
      </w:tr>
      <w:tr w:rsidR="00DA1199" w:rsidRPr="00746325" w14:paraId="2517CCA5" w14:textId="77777777">
        <w:trPr>
          <w:trHeight w:val="1913"/>
        </w:trPr>
        <w:tc>
          <w:tcPr>
            <w:tcW w:w="7982" w:type="dxa"/>
            <w:tcBorders>
              <w:bottom w:val="single" w:sz="18" w:space="0" w:color="FFFFFF"/>
            </w:tcBorders>
            <w:shd w:val="clear" w:color="auto" w:fill="FAE4D5"/>
          </w:tcPr>
          <w:p w14:paraId="35EA8C10" w14:textId="105F149C" w:rsidR="00065C28" w:rsidRPr="00746325" w:rsidRDefault="00536928">
            <w:pPr>
              <w:pStyle w:val="TableParagraph"/>
              <w:tabs>
                <w:tab w:val="left" w:pos="1075"/>
                <w:tab w:val="left" w:pos="2178"/>
                <w:tab w:val="left" w:pos="2645"/>
                <w:tab w:val="left" w:pos="3668"/>
                <w:tab w:val="left" w:pos="4279"/>
                <w:tab w:val="left" w:pos="5710"/>
                <w:tab w:val="left" w:pos="6261"/>
                <w:tab w:val="left" w:pos="7136"/>
              </w:tabs>
              <w:spacing w:before="78" w:line="256" w:lineRule="auto"/>
              <w:ind w:left="148" w:right="145"/>
              <w:rPr>
                <w:rFonts w:ascii="Calibri"/>
                <w:sz w:val="36"/>
                <w:lang w:val="et-EE"/>
              </w:rPr>
            </w:pPr>
            <w:r w:rsidRPr="00746325">
              <w:rPr>
                <w:rFonts w:ascii="Calibri"/>
                <w:sz w:val="36"/>
                <w:lang w:val="et-EE"/>
              </w:rPr>
              <w:t>Igale r</w:t>
            </w:r>
            <w:r w:rsidRPr="00746325">
              <w:rPr>
                <w:rFonts w:ascii="Calibri"/>
                <w:sz w:val="36"/>
                <w:lang w:val="et-EE"/>
              </w:rPr>
              <w:t>ü</w:t>
            </w:r>
            <w:r w:rsidRPr="00746325">
              <w:rPr>
                <w:rFonts w:ascii="Calibri"/>
                <w:sz w:val="36"/>
                <w:lang w:val="et-EE"/>
              </w:rPr>
              <w:t xml:space="preserve">hmale antakse 10 minutit </w:t>
            </w:r>
            <w:r w:rsidR="00B9156F">
              <w:rPr>
                <w:rFonts w:ascii="Calibri"/>
                <w:sz w:val="36"/>
                <w:lang w:val="et-EE"/>
              </w:rPr>
              <w:t>esinemis</w:t>
            </w:r>
            <w:r w:rsidRPr="00746325">
              <w:rPr>
                <w:rFonts w:ascii="Calibri"/>
                <w:sz w:val="36"/>
                <w:lang w:val="et-EE"/>
              </w:rPr>
              <w:t>kava koostamiseks</w:t>
            </w:r>
            <w:r w:rsidR="00B9156F">
              <w:rPr>
                <w:rFonts w:ascii="Calibri"/>
                <w:sz w:val="36"/>
                <w:lang w:val="et-EE"/>
              </w:rPr>
              <w:t>.</w:t>
            </w:r>
          </w:p>
        </w:tc>
        <w:tc>
          <w:tcPr>
            <w:tcW w:w="12017" w:type="dxa"/>
            <w:vMerge/>
            <w:tcBorders>
              <w:top w:val="nil"/>
            </w:tcBorders>
          </w:tcPr>
          <w:p w14:paraId="020C1895" w14:textId="77777777" w:rsidR="00DA1199" w:rsidRPr="00746325" w:rsidRDefault="00DA1199">
            <w:pPr>
              <w:rPr>
                <w:sz w:val="2"/>
                <w:szCs w:val="2"/>
                <w:lang w:val="et-EE"/>
              </w:rPr>
            </w:pPr>
          </w:p>
        </w:tc>
      </w:tr>
      <w:tr w:rsidR="00DA1199" w:rsidRPr="00746325" w14:paraId="0F670D36" w14:textId="77777777">
        <w:trPr>
          <w:trHeight w:val="574"/>
        </w:trPr>
        <w:tc>
          <w:tcPr>
            <w:tcW w:w="7982" w:type="dxa"/>
            <w:tcBorders>
              <w:top w:val="single" w:sz="18" w:space="0" w:color="FFFFFF"/>
            </w:tcBorders>
            <w:shd w:val="clear" w:color="auto" w:fill="F8CAAC"/>
          </w:tcPr>
          <w:p w14:paraId="1D12987C" w14:textId="77777777" w:rsidR="00065C28" w:rsidRPr="00746325" w:rsidRDefault="00536928">
            <w:pPr>
              <w:pStyle w:val="TableParagraph"/>
              <w:spacing w:before="77"/>
              <w:ind w:left="140"/>
              <w:rPr>
                <w:rFonts w:ascii="Arial"/>
                <w:b/>
                <w:sz w:val="36"/>
                <w:lang w:val="et-EE"/>
              </w:rPr>
            </w:pPr>
            <w:r w:rsidRPr="00746325">
              <w:rPr>
                <w:rFonts w:ascii="Arial"/>
                <w:b/>
                <w:sz w:val="36"/>
                <w:lang w:val="et-EE"/>
              </w:rPr>
              <w:t>4. samm:</w:t>
            </w:r>
          </w:p>
        </w:tc>
        <w:tc>
          <w:tcPr>
            <w:tcW w:w="12017" w:type="dxa"/>
            <w:vMerge/>
            <w:tcBorders>
              <w:top w:val="nil"/>
            </w:tcBorders>
          </w:tcPr>
          <w:p w14:paraId="6D707C8D" w14:textId="77777777" w:rsidR="00DA1199" w:rsidRPr="00746325" w:rsidRDefault="00DA1199">
            <w:pPr>
              <w:rPr>
                <w:sz w:val="2"/>
                <w:szCs w:val="2"/>
                <w:lang w:val="et-EE"/>
              </w:rPr>
            </w:pPr>
          </w:p>
        </w:tc>
      </w:tr>
      <w:tr w:rsidR="00DA1199" w:rsidRPr="00746325" w14:paraId="2F9CF96E" w14:textId="77777777">
        <w:trPr>
          <w:trHeight w:val="2636"/>
        </w:trPr>
        <w:tc>
          <w:tcPr>
            <w:tcW w:w="7982" w:type="dxa"/>
            <w:shd w:val="clear" w:color="auto" w:fill="FAE4D5"/>
          </w:tcPr>
          <w:p w14:paraId="7F7277F3" w14:textId="4D61FB04" w:rsidR="00065C28" w:rsidRPr="00746325" w:rsidRDefault="00536928">
            <w:pPr>
              <w:pStyle w:val="TableParagraph"/>
              <w:spacing w:before="74" w:line="259" w:lineRule="auto"/>
              <w:ind w:left="144" w:right="147"/>
              <w:jc w:val="both"/>
              <w:rPr>
                <w:rFonts w:ascii="Calibri"/>
                <w:sz w:val="36"/>
                <w:lang w:val="et-EE"/>
              </w:rPr>
            </w:pPr>
            <w:r w:rsidRPr="00746325">
              <w:rPr>
                <w:rFonts w:ascii="Calibri"/>
                <w:sz w:val="36"/>
                <w:lang w:val="et-EE"/>
              </w:rPr>
              <w:t>Ü</w:t>
            </w:r>
            <w:r w:rsidRPr="00746325">
              <w:rPr>
                <w:rFonts w:ascii="Calibri"/>
                <w:sz w:val="36"/>
                <w:lang w:val="et-EE"/>
              </w:rPr>
              <w:t>ks osaleja m</w:t>
            </w:r>
            <w:r w:rsidRPr="00746325">
              <w:rPr>
                <w:rFonts w:ascii="Calibri"/>
                <w:sz w:val="36"/>
                <w:lang w:val="et-EE"/>
              </w:rPr>
              <w:t>ä</w:t>
            </w:r>
            <w:r w:rsidRPr="00746325">
              <w:rPr>
                <w:rFonts w:ascii="Calibri"/>
                <w:sz w:val="36"/>
                <w:lang w:val="et-EE"/>
              </w:rPr>
              <w:t>ngib peategelast ja teine m</w:t>
            </w:r>
            <w:r w:rsidRPr="00746325">
              <w:rPr>
                <w:rFonts w:ascii="Calibri"/>
                <w:sz w:val="36"/>
                <w:lang w:val="et-EE"/>
              </w:rPr>
              <w:t>ä</w:t>
            </w:r>
            <w:r w:rsidRPr="00746325">
              <w:rPr>
                <w:rFonts w:ascii="Calibri"/>
                <w:sz w:val="36"/>
                <w:lang w:val="et-EE"/>
              </w:rPr>
              <w:t>ngib venda. Peategelane annab vennale n</w:t>
            </w:r>
            <w:r w:rsidRPr="00746325">
              <w:rPr>
                <w:rFonts w:ascii="Calibri"/>
                <w:sz w:val="36"/>
                <w:lang w:val="et-EE"/>
              </w:rPr>
              <w:t>õ</w:t>
            </w:r>
            <w:r w:rsidRPr="00746325">
              <w:rPr>
                <w:rFonts w:ascii="Calibri"/>
                <w:sz w:val="36"/>
                <w:lang w:val="et-EE"/>
              </w:rPr>
              <w:t>u, mida ta peaks tegema, et raha kokku hoida.</w:t>
            </w:r>
          </w:p>
        </w:tc>
        <w:tc>
          <w:tcPr>
            <w:tcW w:w="12017" w:type="dxa"/>
            <w:vMerge/>
            <w:tcBorders>
              <w:top w:val="nil"/>
            </w:tcBorders>
          </w:tcPr>
          <w:p w14:paraId="6570B357" w14:textId="77777777" w:rsidR="00DA1199" w:rsidRPr="00746325" w:rsidRDefault="00DA1199">
            <w:pPr>
              <w:rPr>
                <w:sz w:val="2"/>
                <w:szCs w:val="2"/>
                <w:lang w:val="et-EE"/>
              </w:rPr>
            </w:pPr>
          </w:p>
        </w:tc>
      </w:tr>
    </w:tbl>
    <w:p w14:paraId="3419CF39" w14:textId="44FDEB52" w:rsidR="00065C28" w:rsidRPr="00746325" w:rsidRDefault="001D431D">
      <w:pPr>
        <w:rPr>
          <w:sz w:val="2"/>
          <w:szCs w:val="2"/>
          <w:lang w:val="et-EE"/>
        </w:rPr>
      </w:pPr>
      <w:r>
        <w:rPr>
          <w:noProof/>
        </w:rPr>
        <mc:AlternateContent>
          <mc:Choice Requires="wps">
            <w:drawing>
              <wp:anchor distT="0" distB="0" distL="114300" distR="114300" simplePos="0" relativeHeight="251789824" behindDoc="1" locked="0" layoutInCell="1" allowOverlap="1" wp14:anchorId="2DAE555C" wp14:editId="3F4667E2">
                <wp:simplePos x="0" y="0"/>
                <wp:positionH relativeFrom="page">
                  <wp:posOffset>685800</wp:posOffset>
                </wp:positionH>
                <wp:positionV relativeFrom="page">
                  <wp:posOffset>794385</wp:posOffset>
                </wp:positionV>
                <wp:extent cx="133985" cy="255905"/>
                <wp:effectExtent l="0" t="0" r="0" b="0"/>
                <wp:wrapNone/>
                <wp:docPr id="6076"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8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212E6" w14:textId="77777777" w:rsidR="00A934EA" w:rsidRDefault="00A934EA">
                            <w:pPr>
                              <w:spacing w:line="402" w:lineRule="exact"/>
                              <w:rPr>
                                <w:rFonts w:ascii="Arial"/>
                                <w:b/>
                                <w:sz w:val="36"/>
                              </w:rPr>
                            </w:pPr>
                            <w:r>
                              <w:rPr>
                                <w:rFonts w:ascii="Arial"/>
                                <w:b/>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AE555C" id="Text Box 465" o:spid="_x0000_s1637" type="#_x0000_t202" style="position:absolute;margin-left:54pt;margin-top:62.55pt;width:10.55pt;height:20.15pt;z-index:-251526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" filled="f" stroked="f">
                <v:textbox inset="0,0,0,0">
                  <w:txbxContent>
                    <w:p w14:paraId="145212E6" w14:textId="77777777" w:rsidR="00A934EA" w:rsidRDefault="00A934EA">
                      <w:pPr>
                        <w:spacing w:line="402" w:lineRule="exact"/>
                        <w:rPr>
                          <w:rFonts w:ascii="Arial"/>
                          <w:b/>
                          <w:sz w:val="36"/>
                        </w:rPr>
                      </w:pPr>
                      <w:r>
                        <w:rPr>
                          <w:rFonts w:ascii="Arial"/>
                          <w:b/>
                          <w:sz w:val="36"/>
                        </w:rPr>
                        <w:t>+</w:t>
                      </w:r>
                    </w:p>
                  </w:txbxContent>
                </v:textbox>
                <w10:wrap anchorx="page" anchory="page"/>
              </v:shape>
            </w:pict>
          </mc:Fallback>
        </mc:AlternateContent>
      </w:r>
      <w:r w:rsidR="00536928" w:rsidRPr="00746325">
        <w:rPr>
          <w:noProof/>
          <w:lang w:val="et-EE"/>
        </w:rPr>
        <w:drawing>
          <wp:anchor distT="0" distB="0" distL="0" distR="0" simplePos="0" relativeHeight="251574784" behindDoc="1" locked="0" layoutInCell="1" allowOverlap="1" wp14:anchorId="455D88EE" wp14:editId="0B0C208C">
            <wp:simplePos x="0" y="0"/>
            <wp:positionH relativeFrom="page">
              <wp:posOffset>5310504</wp:posOffset>
            </wp:positionH>
            <wp:positionV relativeFrom="page">
              <wp:posOffset>5598795</wp:posOffset>
            </wp:positionV>
            <wp:extent cx="6355638" cy="4000500"/>
            <wp:effectExtent l="0" t="0" r="0" b="0"/>
            <wp:wrapNone/>
            <wp:docPr id="209" name="image178.jpeg" descr="A group of people in a room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78.jpeg"/>
                    <pic:cNvPicPr/>
                  </pic:nvPicPr>
                  <pic:blipFill>
                    <a:blip r:embed="rId384" cstate="print"/>
                    <a:stretch>
                      <a:fillRect/>
                    </a:stretch>
                  </pic:blipFill>
                  <pic:spPr>
                    <a:xfrm>
                      <a:off x="0" y="0"/>
                      <a:ext cx="6355638" cy="4000500"/>
                    </a:xfrm>
                    <a:prstGeom prst="rect">
                      <a:avLst/>
                    </a:prstGeom>
                  </pic:spPr>
                </pic:pic>
              </a:graphicData>
            </a:graphic>
          </wp:anchor>
        </w:drawing>
      </w:r>
    </w:p>
    <w:p w14:paraId="5D2F8483" w14:textId="77777777" w:rsidR="00DA1199" w:rsidRPr="00746325" w:rsidRDefault="00DA1199">
      <w:pPr>
        <w:rPr>
          <w:sz w:val="2"/>
          <w:szCs w:val="2"/>
          <w:lang w:val="et-EE"/>
        </w:rPr>
        <w:sectPr w:rsidR="00DA1199" w:rsidRPr="00746325">
          <w:footerReference w:type="default" r:id="rId385"/>
          <w:pgSz w:w="20480" w:h="15360" w:orient="landscape"/>
          <w:pgMar w:top="200" w:right="20" w:bottom="0" w:left="20" w:header="0" w:footer="0" w:gutter="0"/>
          <w:cols w:space="720"/>
        </w:sectPr>
      </w:pPr>
    </w:p>
    <w:p w14:paraId="02FB8862" w14:textId="2632EFB1" w:rsidR="00065C28" w:rsidRPr="00746325" w:rsidRDefault="001D431D">
      <w:pPr>
        <w:pStyle w:val="a3"/>
        <w:ind w:left="232"/>
        <w:rPr>
          <w:sz w:val="20"/>
          <w:lang w:val="et-EE"/>
        </w:rPr>
      </w:pPr>
      <w:r>
        <w:rPr>
          <w:noProof/>
        </w:rPr>
        <w:lastRenderedPageBreak/>
        <mc:AlternateContent>
          <mc:Choice Requires="wpg">
            <w:drawing>
              <wp:anchor distT="0" distB="0" distL="114300" distR="114300" simplePos="0" relativeHeight="251710976" behindDoc="0" locked="0" layoutInCell="1" allowOverlap="1" wp14:anchorId="48253364" wp14:editId="6B494D5C">
                <wp:simplePos x="0" y="0"/>
                <wp:positionH relativeFrom="page">
                  <wp:posOffset>135890</wp:posOffset>
                </wp:positionH>
                <wp:positionV relativeFrom="page">
                  <wp:posOffset>1235710</wp:posOffset>
                </wp:positionV>
                <wp:extent cx="5081905" cy="3549015"/>
                <wp:effectExtent l="0" t="0" r="4445" b="13335"/>
                <wp:wrapNone/>
                <wp:docPr id="6075" name="Группа 607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081905" cy="3549015"/>
                          <a:chOff x="214" y="1946"/>
                          <a:chExt cx="8003" cy="5589"/>
                        </a:xfrm>
                      </wpg:grpSpPr>
                      <wps:wsp>
                        <wps:cNvPr id="6091" name="Rectangle 2179"/>
                        <wps:cNvSpPr>
                          <a:spLocks noChangeAspect="1" noChangeArrowheads="1"/>
                        </wps:cNvSpPr>
                        <wps:spPr bwMode="auto">
                          <a:xfrm>
                            <a:off x="214" y="1946"/>
                            <a:ext cx="8001" cy="559"/>
                          </a:xfrm>
                          <a:prstGeom prst="rect">
                            <a:avLst/>
                          </a:prstGeom>
                          <a:solidFill>
                            <a:srgbClr val="F8CAAC"/>
                          </a:solidFill>
                          <a:ln>
                            <a:noFill/>
                          </a:ln>
                        </wps:spPr>
                        <wps:bodyPr rot="0" vert="horz" wrap="square" lIns="91440" tIns="45720" rIns="91440" bIns="45720" anchor="t" anchorCtr="0" upright="1">
                          <a:noAutofit/>
                        </wps:bodyPr>
                      </wps:wsp>
                      <wps:wsp>
                        <wps:cNvPr id="6092" name="Rectangle 2180"/>
                        <wps:cNvSpPr>
                          <a:spLocks noChangeAspect="1" noChangeArrowheads="1"/>
                        </wps:cNvSpPr>
                        <wps:spPr bwMode="auto">
                          <a:xfrm>
                            <a:off x="217" y="2505"/>
                            <a:ext cx="8000" cy="5030"/>
                          </a:xfrm>
                          <a:prstGeom prst="rect">
                            <a:avLst/>
                          </a:prstGeom>
                          <a:solidFill>
                            <a:srgbClr val="FAE4D5"/>
                          </a:solidFill>
                          <a:ln>
                            <a:noFill/>
                          </a:ln>
                        </wps:spPr>
                        <wps:bodyPr rot="0" vert="horz" wrap="square" lIns="91440" tIns="45720" rIns="91440" bIns="45720" anchor="t" anchorCtr="0" upright="1">
                          <a:noAutofit/>
                        </wps:bodyPr>
                      </wps:wsp>
                      <wps:wsp>
                        <wps:cNvPr id="6093" name="Text Box 2181"/>
                        <wps:cNvSpPr txBox="1">
                          <a:spLocks noChangeAspect="1" noChangeArrowheads="1"/>
                        </wps:cNvSpPr>
                        <wps:spPr bwMode="auto">
                          <a:xfrm>
                            <a:off x="214" y="1946"/>
                            <a:ext cx="8003" cy="5589"/>
                          </a:xfrm>
                          <a:prstGeom prst="rect">
                            <a:avLst/>
                          </a:prstGeom>
                          <a:noFill/>
                          <a:ln>
                            <a:noFill/>
                          </a:ln>
                        </wps:spPr>
                        <wps:txbx>
                          <w:txbxContent>
                            <w:p w14:paraId="6D4373D0" w14:textId="77777777" w:rsidR="00A934EA" w:rsidRDefault="00A934EA">
                              <w:pPr>
                                <w:spacing w:before="73"/>
                                <w:ind w:left="142"/>
                                <w:jc w:val="both"/>
                                <w:rPr>
                                  <w:rFonts w:ascii="Arial"/>
                                  <w:b/>
                                  <w:sz w:val="36"/>
                                </w:rPr>
                              </w:pPr>
                              <w:r>
                                <w:rPr>
                                  <w:rFonts w:ascii="Arial"/>
                                  <w:b/>
                                  <w:sz w:val="36"/>
                                </w:rPr>
                                <w:t>5. samm:</w:t>
                              </w:r>
                            </w:p>
                            <w:p w14:paraId="4FBEF5FC" w14:textId="324431B1" w:rsidR="00A934EA" w:rsidRDefault="00A934EA">
                              <w:pPr>
                                <w:spacing w:before="145" w:line="259" w:lineRule="auto"/>
                                <w:ind w:left="146" w:right="144"/>
                                <w:jc w:val="both"/>
                                <w:rPr>
                                  <w:rFonts w:ascii="Calibri" w:hAnsi="Calibri"/>
                                  <w:sz w:val="36"/>
                                </w:rPr>
                              </w:pPr>
                              <w:r>
                                <w:rPr>
                                  <w:rFonts w:ascii="Calibri" w:hAnsi="Calibri"/>
                                  <w:sz w:val="36"/>
                                </w:rPr>
                                <w:t xml:space="preserve">Teised osalejad võivad igal ajal sekkuda, </w:t>
                              </w:r>
                              <w:r>
                                <w:rPr>
                                  <w:rFonts w:ascii="Calibri" w:hAnsi="Calibri"/>
                                  <w:spacing w:val="-1"/>
                                  <w:sz w:val="36"/>
                                </w:rPr>
                                <w:t xml:space="preserve">hüüdes STOP ja vahetada </w:t>
                              </w:r>
                              <w:r>
                                <w:rPr>
                                  <w:rFonts w:ascii="Calibri" w:hAnsi="Calibri"/>
                                  <w:sz w:val="36"/>
                                </w:rPr>
                                <w:t xml:space="preserve">peategelasega </w:t>
                              </w:r>
                              <w:r>
                                <w:rPr>
                                  <w:rFonts w:ascii="Calibri" w:hAnsi="Calibri"/>
                                  <w:spacing w:val="-1"/>
                                  <w:sz w:val="36"/>
                                </w:rPr>
                                <w:t>kohad</w:t>
                              </w:r>
                              <w:r>
                                <w:rPr>
                                  <w:rFonts w:ascii="Calibri" w:hAnsi="Calibri"/>
                                  <w:sz w:val="36"/>
                                </w:rPr>
                                <w:t xml:space="preserve">, et anda nõu ja parandada venna teadmisi säästmisest. Vend peaks olema </w:t>
                              </w:r>
                              <w:r>
                                <w:rPr>
                                  <w:rFonts w:ascii="Calibri" w:hAnsi="Calibri"/>
                                  <w:spacing w:val="-1"/>
                                  <w:sz w:val="36"/>
                                </w:rPr>
                                <w:t xml:space="preserve">säästmise suhtes </w:t>
                              </w:r>
                              <w:r>
                                <w:rPr>
                                  <w:rFonts w:ascii="Calibri" w:hAnsi="Calibri"/>
                                  <w:sz w:val="36"/>
                                </w:rPr>
                                <w:t>võimalikult tõrjuv ja püüdma iga vastuse, mida kuulajad annavad, kahtluse alla sead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253364" id="Группа 6075" o:spid="_x0000_s1638" style="position:absolute;left:0;text-align:left;margin-left:10.7pt;margin-top:97.3pt;width:400.15pt;height:279.45pt;z-index:251710976;mso-position-horizontal-relative:page;mso-position-vertical-relative:page" coordorigin="214,1946" coordsize="8003,5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">
                <o:lock v:ext="edit" aspectratio="t"/>
                <v:rect id="Rectangle 2179" o:spid="_x0000_s1639" style="position:absolute;left:214;top:1946;width:8001;height: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" fillcolor="#f8caac" stroked="f">
                  <o:lock v:ext="edit" aspectratio="t"/>
                </v:rect>
                <v:rect id="Rectangle 2180" o:spid="_x0000_s1640" style="position:absolute;left:217;top:2505;width:8000;height:5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" fillcolor="#fae4d5" stroked="f">
                  <o:lock v:ext="edit" aspectratio="t"/>
                </v:rect>
                <v:shape id="Text Box 2181" o:spid="_x0000_s1641" type="#_x0000_t202" style="position:absolute;left:214;top:1946;width:8003;height:5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" filled="f" stroked="f">
                  <o:lock v:ext="edit" aspectratio="t"/>
                  <v:textbox inset="0,0,0,0">
                    <w:txbxContent>
                      <w:p w14:paraId="6D4373D0" w14:textId="77777777" w:rsidR="00A934EA" w:rsidRDefault="00A934EA">
                        <w:pPr>
                          <w:spacing w:before="73"/>
                          <w:ind w:left="142"/>
                          <w:jc w:val="both"/>
                          <w:rPr>
                            <w:rFonts w:ascii="Arial"/>
                            <w:b/>
                            <w:sz w:val="36"/>
                          </w:rPr>
                        </w:pPr>
                        <w:r>
                          <w:rPr>
                            <w:rFonts w:ascii="Arial"/>
                            <w:b/>
                            <w:sz w:val="36"/>
                          </w:rPr>
                          <w:t xml:space="preserve">5. </w:t>
                        </w:r>
                        <w:proofErr w:type="spellStart"/>
                        <w:r>
                          <w:rPr>
                            <w:rFonts w:ascii="Arial"/>
                            <w:b/>
                            <w:sz w:val="36"/>
                          </w:rPr>
                          <w:t>samm</w:t>
                        </w:r>
                        <w:proofErr w:type="spellEnd"/>
                        <w:r>
                          <w:rPr>
                            <w:rFonts w:ascii="Arial"/>
                            <w:b/>
                            <w:sz w:val="36"/>
                          </w:rPr>
                          <w:t>:</w:t>
                        </w:r>
                      </w:p>
                      <w:p w14:paraId="4FBEF5FC" w14:textId="324431B1" w:rsidR="00A934EA" w:rsidRDefault="00A934EA">
                        <w:pPr>
                          <w:spacing w:before="145" w:line="259" w:lineRule="auto"/>
                          <w:ind w:left="146" w:right="144"/>
                          <w:jc w:val="both"/>
                          <w:rPr>
                            <w:rFonts w:ascii="Calibri" w:hAnsi="Calibri"/>
                            <w:sz w:val="36"/>
                          </w:rPr>
                        </w:pPr>
                        <w:proofErr w:type="spellStart"/>
                        <w:r>
                          <w:rPr>
                            <w:rFonts w:ascii="Calibri" w:hAnsi="Calibri"/>
                            <w:sz w:val="36"/>
                          </w:rPr>
                          <w:t>Teised</w:t>
                        </w:r>
                        <w:proofErr w:type="spellEnd"/>
                        <w:r>
                          <w:rPr>
                            <w:rFonts w:ascii="Calibri" w:hAnsi="Calibri"/>
                            <w:sz w:val="36"/>
                          </w:rPr>
                          <w:t xml:space="preserve"> </w:t>
                        </w:r>
                        <w:proofErr w:type="spellStart"/>
                        <w:r>
                          <w:rPr>
                            <w:rFonts w:ascii="Calibri" w:hAnsi="Calibri"/>
                            <w:sz w:val="36"/>
                          </w:rPr>
                          <w:t>osalejad</w:t>
                        </w:r>
                        <w:proofErr w:type="spellEnd"/>
                        <w:r>
                          <w:rPr>
                            <w:rFonts w:ascii="Calibri" w:hAnsi="Calibri"/>
                            <w:sz w:val="36"/>
                          </w:rPr>
                          <w:t xml:space="preserve"> </w:t>
                        </w:r>
                        <w:proofErr w:type="spellStart"/>
                        <w:r>
                          <w:rPr>
                            <w:rFonts w:ascii="Calibri" w:hAnsi="Calibri"/>
                            <w:sz w:val="36"/>
                          </w:rPr>
                          <w:t>võivad</w:t>
                        </w:r>
                        <w:proofErr w:type="spellEnd"/>
                        <w:r>
                          <w:rPr>
                            <w:rFonts w:ascii="Calibri" w:hAnsi="Calibri"/>
                            <w:sz w:val="36"/>
                          </w:rPr>
                          <w:t xml:space="preserve"> </w:t>
                        </w:r>
                        <w:proofErr w:type="spellStart"/>
                        <w:r>
                          <w:rPr>
                            <w:rFonts w:ascii="Calibri" w:hAnsi="Calibri"/>
                            <w:sz w:val="36"/>
                          </w:rPr>
                          <w:t>igal</w:t>
                        </w:r>
                        <w:proofErr w:type="spellEnd"/>
                        <w:r>
                          <w:rPr>
                            <w:rFonts w:ascii="Calibri" w:hAnsi="Calibri"/>
                            <w:sz w:val="36"/>
                          </w:rPr>
                          <w:t xml:space="preserve"> </w:t>
                        </w:r>
                        <w:proofErr w:type="spellStart"/>
                        <w:r>
                          <w:rPr>
                            <w:rFonts w:ascii="Calibri" w:hAnsi="Calibri"/>
                            <w:sz w:val="36"/>
                          </w:rPr>
                          <w:t>ajal</w:t>
                        </w:r>
                        <w:proofErr w:type="spellEnd"/>
                        <w:r>
                          <w:rPr>
                            <w:rFonts w:ascii="Calibri" w:hAnsi="Calibri"/>
                            <w:sz w:val="36"/>
                          </w:rPr>
                          <w:t xml:space="preserve"> </w:t>
                        </w:r>
                        <w:proofErr w:type="spellStart"/>
                        <w:r>
                          <w:rPr>
                            <w:rFonts w:ascii="Calibri" w:hAnsi="Calibri"/>
                            <w:sz w:val="36"/>
                          </w:rPr>
                          <w:t>sekkuda</w:t>
                        </w:r>
                        <w:proofErr w:type="spellEnd"/>
                        <w:r>
                          <w:rPr>
                            <w:rFonts w:ascii="Calibri" w:hAnsi="Calibri"/>
                            <w:sz w:val="36"/>
                          </w:rPr>
                          <w:t xml:space="preserve">, </w:t>
                        </w:r>
                        <w:proofErr w:type="spellStart"/>
                        <w:r>
                          <w:rPr>
                            <w:rFonts w:ascii="Calibri" w:hAnsi="Calibri"/>
                            <w:spacing w:val="-1"/>
                            <w:sz w:val="36"/>
                          </w:rPr>
                          <w:t>hüüdes</w:t>
                        </w:r>
                        <w:proofErr w:type="spellEnd"/>
                        <w:r>
                          <w:rPr>
                            <w:rFonts w:ascii="Calibri" w:hAnsi="Calibri"/>
                            <w:spacing w:val="-1"/>
                            <w:sz w:val="36"/>
                          </w:rPr>
                          <w:t xml:space="preserve"> STOP ja </w:t>
                        </w:r>
                        <w:proofErr w:type="spellStart"/>
                        <w:r>
                          <w:rPr>
                            <w:rFonts w:ascii="Calibri" w:hAnsi="Calibri"/>
                            <w:spacing w:val="-1"/>
                            <w:sz w:val="36"/>
                          </w:rPr>
                          <w:t>vahetada</w:t>
                        </w:r>
                        <w:proofErr w:type="spellEnd"/>
                        <w:r>
                          <w:rPr>
                            <w:rFonts w:ascii="Calibri" w:hAnsi="Calibri"/>
                            <w:spacing w:val="-1"/>
                            <w:sz w:val="36"/>
                          </w:rPr>
                          <w:t xml:space="preserve"> </w:t>
                        </w:r>
                        <w:proofErr w:type="spellStart"/>
                        <w:r>
                          <w:rPr>
                            <w:rFonts w:ascii="Calibri" w:hAnsi="Calibri"/>
                            <w:sz w:val="36"/>
                          </w:rPr>
                          <w:t>peategelasega</w:t>
                        </w:r>
                        <w:proofErr w:type="spellEnd"/>
                        <w:r>
                          <w:rPr>
                            <w:rFonts w:ascii="Calibri" w:hAnsi="Calibri"/>
                            <w:sz w:val="36"/>
                          </w:rPr>
                          <w:t xml:space="preserve"> </w:t>
                        </w:r>
                        <w:proofErr w:type="spellStart"/>
                        <w:r>
                          <w:rPr>
                            <w:rFonts w:ascii="Calibri" w:hAnsi="Calibri"/>
                            <w:spacing w:val="-1"/>
                            <w:sz w:val="36"/>
                          </w:rPr>
                          <w:t>kohad</w:t>
                        </w:r>
                        <w:proofErr w:type="spellEnd"/>
                        <w:r>
                          <w:rPr>
                            <w:rFonts w:ascii="Calibri" w:hAnsi="Calibri"/>
                            <w:sz w:val="36"/>
                          </w:rPr>
                          <w:t xml:space="preserve">, et </w:t>
                        </w:r>
                        <w:proofErr w:type="spellStart"/>
                        <w:r>
                          <w:rPr>
                            <w:rFonts w:ascii="Calibri" w:hAnsi="Calibri"/>
                            <w:sz w:val="36"/>
                          </w:rPr>
                          <w:t>anda</w:t>
                        </w:r>
                        <w:proofErr w:type="spellEnd"/>
                        <w:r>
                          <w:rPr>
                            <w:rFonts w:ascii="Calibri" w:hAnsi="Calibri"/>
                            <w:sz w:val="36"/>
                          </w:rPr>
                          <w:t xml:space="preserve"> </w:t>
                        </w:r>
                        <w:proofErr w:type="spellStart"/>
                        <w:r>
                          <w:rPr>
                            <w:rFonts w:ascii="Calibri" w:hAnsi="Calibri"/>
                            <w:sz w:val="36"/>
                          </w:rPr>
                          <w:t>nõu</w:t>
                        </w:r>
                        <w:proofErr w:type="spellEnd"/>
                        <w:r>
                          <w:rPr>
                            <w:rFonts w:ascii="Calibri" w:hAnsi="Calibri"/>
                            <w:sz w:val="36"/>
                          </w:rPr>
                          <w:t xml:space="preserve"> ja </w:t>
                        </w:r>
                        <w:proofErr w:type="spellStart"/>
                        <w:r>
                          <w:rPr>
                            <w:rFonts w:ascii="Calibri" w:hAnsi="Calibri"/>
                            <w:sz w:val="36"/>
                          </w:rPr>
                          <w:t>parandada</w:t>
                        </w:r>
                        <w:proofErr w:type="spellEnd"/>
                        <w:r>
                          <w:rPr>
                            <w:rFonts w:ascii="Calibri" w:hAnsi="Calibri"/>
                            <w:sz w:val="36"/>
                          </w:rPr>
                          <w:t xml:space="preserve"> </w:t>
                        </w:r>
                        <w:proofErr w:type="spellStart"/>
                        <w:r>
                          <w:rPr>
                            <w:rFonts w:ascii="Calibri" w:hAnsi="Calibri"/>
                            <w:sz w:val="36"/>
                          </w:rPr>
                          <w:t>venna</w:t>
                        </w:r>
                        <w:proofErr w:type="spellEnd"/>
                        <w:r>
                          <w:rPr>
                            <w:rFonts w:ascii="Calibri" w:hAnsi="Calibri"/>
                            <w:sz w:val="36"/>
                          </w:rPr>
                          <w:t xml:space="preserve"> </w:t>
                        </w:r>
                        <w:proofErr w:type="spellStart"/>
                        <w:r>
                          <w:rPr>
                            <w:rFonts w:ascii="Calibri" w:hAnsi="Calibri"/>
                            <w:sz w:val="36"/>
                          </w:rPr>
                          <w:t>teadmisi</w:t>
                        </w:r>
                        <w:proofErr w:type="spellEnd"/>
                        <w:r>
                          <w:rPr>
                            <w:rFonts w:ascii="Calibri" w:hAnsi="Calibri"/>
                            <w:sz w:val="36"/>
                          </w:rPr>
                          <w:t xml:space="preserve"> </w:t>
                        </w:r>
                        <w:proofErr w:type="spellStart"/>
                        <w:r>
                          <w:rPr>
                            <w:rFonts w:ascii="Calibri" w:hAnsi="Calibri"/>
                            <w:sz w:val="36"/>
                          </w:rPr>
                          <w:t>säästmisest</w:t>
                        </w:r>
                        <w:proofErr w:type="spellEnd"/>
                        <w:r>
                          <w:rPr>
                            <w:rFonts w:ascii="Calibri" w:hAnsi="Calibri"/>
                            <w:sz w:val="36"/>
                          </w:rPr>
                          <w:t xml:space="preserve">. Vend peaks </w:t>
                        </w:r>
                        <w:proofErr w:type="spellStart"/>
                        <w:r>
                          <w:rPr>
                            <w:rFonts w:ascii="Calibri" w:hAnsi="Calibri"/>
                            <w:sz w:val="36"/>
                          </w:rPr>
                          <w:t>olema</w:t>
                        </w:r>
                        <w:proofErr w:type="spellEnd"/>
                        <w:r>
                          <w:rPr>
                            <w:rFonts w:ascii="Calibri" w:hAnsi="Calibri"/>
                            <w:sz w:val="36"/>
                          </w:rPr>
                          <w:t xml:space="preserve"> </w:t>
                        </w:r>
                        <w:proofErr w:type="spellStart"/>
                        <w:r>
                          <w:rPr>
                            <w:rFonts w:ascii="Calibri" w:hAnsi="Calibri"/>
                            <w:spacing w:val="-1"/>
                            <w:sz w:val="36"/>
                          </w:rPr>
                          <w:t>säästmise</w:t>
                        </w:r>
                        <w:proofErr w:type="spellEnd"/>
                        <w:r>
                          <w:rPr>
                            <w:rFonts w:ascii="Calibri" w:hAnsi="Calibri"/>
                            <w:spacing w:val="-1"/>
                            <w:sz w:val="36"/>
                          </w:rPr>
                          <w:t xml:space="preserve"> </w:t>
                        </w:r>
                        <w:proofErr w:type="spellStart"/>
                        <w:r>
                          <w:rPr>
                            <w:rFonts w:ascii="Calibri" w:hAnsi="Calibri"/>
                            <w:spacing w:val="-1"/>
                            <w:sz w:val="36"/>
                          </w:rPr>
                          <w:t>suhtes</w:t>
                        </w:r>
                        <w:proofErr w:type="spellEnd"/>
                        <w:r>
                          <w:rPr>
                            <w:rFonts w:ascii="Calibri" w:hAnsi="Calibri"/>
                            <w:spacing w:val="-1"/>
                            <w:sz w:val="36"/>
                          </w:rPr>
                          <w:t xml:space="preserve"> </w:t>
                        </w:r>
                        <w:proofErr w:type="spellStart"/>
                        <w:r>
                          <w:rPr>
                            <w:rFonts w:ascii="Calibri" w:hAnsi="Calibri"/>
                            <w:sz w:val="36"/>
                          </w:rPr>
                          <w:t>võimalikult</w:t>
                        </w:r>
                        <w:proofErr w:type="spellEnd"/>
                        <w:r>
                          <w:rPr>
                            <w:rFonts w:ascii="Calibri" w:hAnsi="Calibri"/>
                            <w:sz w:val="36"/>
                          </w:rPr>
                          <w:t xml:space="preserve"> </w:t>
                        </w:r>
                        <w:proofErr w:type="spellStart"/>
                        <w:r>
                          <w:rPr>
                            <w:rFonts w:ascii="Calibri" w:hAnsi="Calibri"/>
                            <w:sz w:val="36"/>
                          </w:rPr>
                          <w:t>tõrjuv</w:t>
                        </w:r>
                        <w:proofErr w:type="spellEnd"/>
                        <w:r>
                          <w:rPr>
                            <w:rFonts w:ascii="Calibri" w:hAnsi="Calibri"/>
                            <w:sz w:val="36"/>
                          </w:rPr>
                          <w:t xml:space="preserve"> ja </w:t>
                        </w:r>
                        <w:proofErr w:type="spellStart"/>
                        <w:r>
                          <w:rPr>
                            <w:rFonts w:ascii="Calibri" w:hAnsi="Calibri"/>
                            <w:sz w:val="36"/>
                          </w:rPr>
                          <w:t>püüdma</w:t>
                        </w:r>
                        <w:proofErr w:type="spellEnd"/>
                        <w:r>
                          <w:rPr>
                            <w:rFonts w:ascii="Calibri" w:hAnsi="Calibri"/>
                            <w:sz w:val="36"/>
                          </w:rPr>
                          <w:t xml:space="preserve"> </w:t>
                        </w:r>
                        <w:proofErr w:type="spellStart"/>
                        <w:r>
                          <w:rPr>
                            <w:rFonts w:ascii="Calibri" w:hAnsi="Calibri"/>
                            <w:sz w:val="36"/>
                          </w:rPr>
                          <w:t>iga</w:t>
                        </w:r>
                        <w:proofErr w:type="spellEnd"/>
                        <w:r>
                          <w:rPr>
                            <w:rFonts w:ascii="Calibri" w:hAnsi="Calibri"/>
                            <w:sz w:val="36"/>
                          </w:rPr>
                          <w:t xml:space="preserve"> </w:t>
                        </w:r>
                        <w:proofErr w:type="spellStart"/>
                        <w:r>
                          <w:rPr>
                            <w:rFonts w:ascii="Calibri" w:hAnsi="Calibri"/>
                            <w:sz w:val="36"/>
                          </w:rPr>
                          <w:t>vastuse</w:t>
                        </w:r>
                        <w:proofErr w:type="spellEnd"/>
                        <w:r>
                          <w:rPr>
                            <w:rFonts w:ascii="Calibri" w:hAnsi="Calibri"/>
                            <w:sz w:val="36"/>
                          </w:rPr>
                          <w:t xml:space="preserve">, </w:t>
                        </w:r>
                        <w:proofErr w:type="spellStart"/>
                        <w:r>
                          <w:rPr>
                            <w:rFonts w:ascii="Calibri" w:hAnsi="Calibri"/>
                            <w:sz w:val="36"/>
                          </w:rPr>
                          <w:t>mida</w:t>
                        </w:r>
                        <w:proofErr w:type="spellEnd"/>
                        <w:r>
                          <w:rPr>
                            <w:rFonts w:ascii="Calibri" w:hAnsi="Calibri"/>
                            <w:sz w:val="36"/>
                          </w:rPr>
                          <w:t xml:space="preserve"> </w:t>
                        </w:r>
                        <w:proofErr w:type="spellStart"/>
                        <w:r>
                          <w:rPr>
                            <w:rFonts w:ascii="Calibri" w:hAnsi="Calibri"/>
                            <w:sz w:val="36"/>
                          </w:rPr>
                          <w:t>kuulajad</w:t>
                        </w:r>
                        <w:proofErr w:type="spellEnd"/>
                        <w:r>
                          <w:rPr>
                            <w:rFonts w:ascii="Calibri" w:hAnsi="Calibri"/>
                            <w:sz w:val="36"/>
                          </w:rPr>
                          <w:t xml:space="preserve"> </w:t>
                        </w:r>
                        <w:proofErr w:type="spellStart"/>
                        <w:r>
                          <w:rPr>
                            <w:rFonts w:ascii="Calibri" w:hAnsi="Calibri"/>
                            <w:sz w:val="36"/>
                          </w:rPr>
                          <w:t>annavad</w:t>
                        </w:r>
                        <w:proofErr w:type="spellEnd"/>
                        <w:r>
                          <w:rPr>
                            <w:rFonts w:ascii="Calibri" w:hAnsi="Calibri"/>
                            <w:sz w:val="36"/>
                          </w:rPr>
                          <w:t xml:space="preserve">, </w:t>
                        </w:r>
                        <w:proofErr w:type="spellStart"/>
                        <w:r>
                          <w:rPr>
                            <w:rFonts w:ascii="Calibri" w:hAnsi="Calibri"/>
                            <w:sz w:val="36"/>
                          </w:rPr>
                          <w:t>kahtluse</w:t>
                        </w:r>
                        <w:proofErr w:type="spellEnd"/>
                        <w:r>
                          <w:rPr>
                            <w:rFonts w:ascii="Calibri" w:hAnsi="Calibri"/>
                            <w:sz w:val="36"/>
                          </w:rPr>
                          <w:t xml:space="preserve"> </w:t>
                        </w:r>
                        <w:proofErr w:type="spellStart"/>
                        <w:r>
                          <w:rPr>
                            <w:rFonts w:ascii="Calibri" w:hAnsi="Calibri"/>
                            <w:sz w:val="36"/>
                          </w:rPr>
                          <w:t>alla</w:t>
                        </w:r>
                        <w:proofErr w:type="spellEnd"/>
                        <w:r>
                          <w:rPr>
                            <w:rFonts w:ascii="Calibri" w:hAnsi="Calibri"/>
                            <w:sz w:val="36"/>
                          </w:rPr>
                          <w:t xml:space="preserve"> </w:t>
                        </w:r>
                        <w:proofErr w:type="spellStart"/>
                        <w:r>
                          <w:rPr>
                            <w:rFonts w:ascii="Calibri" w:hAnsi="Calibri"/>
                            <w:sz w:val="36"/>
                          </w:rPr>
                          <w:t>seada</w:t>
                        </w:r>
                        <w:proofErr w:type="spellEnd"/>
                        <w:r>
                          <w:rPr>
                            <w:rFonts w:ascii="Calibri" w:hAnsi="Calibri"/>
                            <w:sz w:val="36"/>
                          </w:rPr>
                          <w:t>.</w:t>
                        </w:r>
                      </w:p>
                    </w:txbxContent>
                  </v:textbox>
                </v:shape>
                <w10:wrap anchorx="page" anchory="page"/>
              </v:group>
            </w:pict>
          </mc:Fallback>
        </mc:AlternateContent>
      </w:r>
      <w:r>
        <w:rPr>
          <w:noProof/>
        </w:rPr>
        <mc:AlternateContent>
          <mc:Choice Requires="wps">
            <w:drawing>
              <wp:anchor distT="0" distB="0" distL="114300" distR="114300" simplePos="0" relativeHeight="251790848" behindDoc="1" locked="0" layoutInCell="1" allowOverlap="1" wp14:anchorId="796AD8F6" wp14:editId="7629AC98">
                <wp:simplePos x="0" y="0"/>
                <wp:positionH relativeFrom="page">
                  <wp:posOffset>685800</wp:posOffset>
                </wp:positionH>
                <wp:positionV relativeFrom="page">
                  <wp:posOffset>692785</wp:posOffset>
                </wp:positionV>
                <wp:extent cx="133985" cy="255905"/>
                <wp:effectExtent l="0" t="0" r="0" b="0"/>
                <wp:wrapNone/>
                <wp:docPr id="6074" name="Text Box 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8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ABD5B" w14:textId="77777777" w:rsidR="00A934EA" w:rsidRDefault="00A934EA">
                            <w:pPr>
                              <w:spacing w:line="402" w:lineRule="exact"/>
                              <w:rPr>
                                <w:rFonts w:ascii="Arial"/>
                                <w:b/>
                                <w:sz w:val="36"/>
                              </w:rPr>
                            </w:pPr>
                            <w:r>
                              <w:rPr>
                                <w:rFonts w:ascii="Arial"/>
                                <w:b/>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6AD8F6" id="Text Box 464" o:spid="_x0000_s1642" type="#_x0000_t202" style="position:absolute;left:0;text-align:left;margin-left:54pt;margin-top:54.55pt;width:10.55pt;height:20.15pt;z-index:-25152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" filled="f" stroked="f">
                <v:textbox inset="0,0,0,0">
                  <w:txbxContent>
                    <w:p w14:paraId="78CABD5B" w14:textId="77777777" w:rsidR="00A934EA" w:rsidRDefault="00A934EA">
                      <w:pPr>
                        <w:spacing w:line="402" w:lineRule="exact"/>
                        <w:rPr>
                          <w:rFonts w:ascii="Arial"/>
                          <w:b/>
                          <w:sz w:val="36"/>
                        </w:rPr>
                      </w:pPr>
                      <w:r>
                        <w:rPr>
                          <w:rFonts w:ascii="Arial"/>
                          <w:b/>
                          <w:sz w:val="36"/>
                        </w:rPr>
                        <w:t>+</w:t>
                      </w:r>
                    </w:p>
                  </w:txbxContent>
                </v:textbox>
                <w10:wrap anchorx="page" anchory="page"/>
              </v:shape>
            </w:pict>
          </mc:Fallback>
        </mc:AlternateContent>
      </w:r>
      <w:r>
        <w:rPr>
          <w:noProof/>
        </w:rPr>
        <mc:AlternateContent>
          <mc:Choice Requires="wpg">
            <w:drawing>
              <wp:anchor distT="0" distB="0" distL="114300" distR="114300" simplePos="0" relativeHeight="251712000" behindDoc="0" locked="0" layoutInCell="1" allowOverlap="1" wp14:anchorId="2D3A83C2" wp14:editId="37CF2BE5">
                <wp:simplePos x="0" y="0"/>
                <wp:positionH relativeFrom="page">
                  <wp:posOffset>5298440</wp:posOffset>
                </wp:positionH>
                <wp:positionV relativeFrom="page">
                  <wp:posOffset>1264920</wp:posOffset>
                </wp:positionV>
                <wp:extent cx="7538720" cy="8366760"/>
                <wp:effectExtent l="0" t="0" r="5080" b="15240"/>
                <wp:wrapNone/>
                <wp:docPr id="6073" name="Группа 607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538720" cy="8366760"/>
                          <a:chOff x="8344" y="1992"/>
                          <a:chExt cx="11872" cy="13176"/>
                        </a:xfrm>
                      </wpg:grpSpPr>
                      <wps:wsp>
                        <wps:cNvPr id="6087" name="Rectangle 2175"/>
                        <wps:cNvSpPr>
                          <a:spLocks noChangeAspect="1" noChangeArrowheads="1"/>
                        </wps:cNvSpPr>
                        <wps:spPr bwMode="auto">
                          <a:xfrm>
                            <a:off x="8344" y="1992"/>
                            <a:ext cx="11872" cy="552"/>
                          </a:xfrm>
                          <a:prstGeom prst="rect">
                            <a:avLst/>
                          </a:prstGeom>
                          <a:solidFill>
                            <a:srgbClr val="F8CAAC"/>
                          </a:solidFill>
                          <a:ln>
                            <a:noFill/>
                          </a:ln>
                        </wps:spPr>
                        <wps:bodyPr rot="0" vert="horz" wrap="square" lIns="91440" tIns="45720" rIns="91440" bIns="45720" anchor="t" anchorCtr="0" upright="1">
                          <a:noAutofit/>
                        </wps:bodyPr>
                      </wps:wsp>
                      <wps:wsp>
                        <wps:cNvPr id="6088" name="Rectangle 2176"/>
                        <wps:cNvSpPr>
                          <a:spLocks noChangeAspect="1" noChangeArrowheads="1"/>
                        </wps:cNvSpPr>
                        <wps:spPr bwMode="auto">
                          <a:xfrm>
                            <a:off x="8344" y="2544"/>
                            <a:ext cx="11871" cy="12624"/>
                          </a:xfrm>
                          <a:prstGeom prst="rect">
                            <a:avLst/>
                          </a:prstGeom>
                          <a:solidFill>
                            <a:srgbClr val="FAE4D5"/>
                          </a:solidFill>
                          <a:ln>
                            <a:noFill/>
                          </a:ln>
                        </wps:spPr>
                        <wps:bodyPr rot="0" vert="horz" wrap="square" lIns="91440" tIns="45720" rIns="91440" bIns="45720" anchor="t" anchorCtr="0" upright="1">
                          <a:noAutofit/>
                        </wps:bodyPr>
                      </wps:wsp>
                      <wps:wsp>
                        <wps:cNvPr id="6089" name="Text Box 2177"/>
                        <wps:cNvSpPr txBox="1">
                          <a:spLocks noChangeAspect="1" noChangeArrowheads="1"/>
                        </wps:cNvSpPr>
                        <wps:spPr bwMode="auto">
                          <a:xfrm>
                            <a:off x="8344" y="1992"/>
                            <a:ext cx="11872" cy="13176"/>
                          </a:xfrm>
                          <a:prstGeom prst="rect">
                            <a:avLst/>
                          </a:prstGeom>
                          <a:noFill/>
                          <a:ln>
                            <a:noFill/>
                          </a:ln>
                        </wps:spPr>
                        <wps:txbx>
                          <w:txbxContent>
                            <w:p w14:paraId="661165CD" w14:textId="77777777" w:rsidR="00A934EA" w:rsidRDefault="00A934EA">
                              <w:pPr>
                                <w:spacing w:before="74"/>
                                <w:ind w:left="145"/>
                                <w:jc w:val="both"/>
                                <w:rPr>
                                  <w:rFonts w:ascii="Arial"/>
                                  <w:b/>
                                  <w:sz w:val="36"/>
                                </w:rPr>
                              </w:pPr>
                              <w:r>
                                <w:rPr>
                                  <w:rFonts w:ascii="Arial"/>
                                  <w:b/>
                                  <w:sz w:val="36"/>
                                </w:rPr>
                                <w:t>6. samm:</w:t>
                              </w:r>
                            </w:p>
                            <w:p w14:paraId="447B6614" w14:textId="2494D449" w:rsidR="00A934EA" w:rsidRPr="00B9156F" w:rsidRDefault="00A934EA">
                              <w:pPr>
                                <w:spacing w:before="138" w:line="259" w:lineRule="auto"/>
                                <w:ind w:left="145" w:right="139"/>
                                <w:jc w:val="both"/>
                                <w:rPr>
                                  <w:rFonts w:asciiTheme="minorHAnsi" w:hAnsiTheme="minorHAnsi"/>
                                  <w:b/>
                                  <w:bCs/>
                                  <w:sz w:val="36"/>
                                </w:rPr>
                              </w:pPr>
                              <w:r w:rsidRPr="00B9156F">
                                <w:rPr>
                                  <w:rFonts w:asciiTheme="minorHAnsi" w:hAnsiTheme="minorHAnsi"/>
                                  <w:sz w:val="36"/>
                                </w:rPr>
                                <w:t xml:space="preserve">Rollimängu lõpus toimub arutelusessioon, kus osalejad saavad õppetunde arutada. Koolitaja peaks kirjutama kõigile nähtavalt isikliku eelarve näite, käies rida-realt läbi ja küsides osalejatelt, mis saab edasi. Lihtsa eelarvekava leiate siit: </w:t>
                              </w:r>
                              <w:r w:rsidRPr="00B9156F">
                                <w:rPr>
                                  <w:rFonts w:asciiTheme="minorHAnsi" w:hAnsiTheme="minorHAnsi"/>
                                  <w:b/>
                                  <w:bCs/>
                                  <w:sz w:val="36"/>
                                </w:rPr>
                                <w:t>MISSING LINK</w:t>
                              </w:r>
                            </w:p>
                            <w:p w14:paraId="4D07E9BA" w14:textId="6F264F92" w:rsidR="00A934EA" w:rsidRPr="00B9156F" w:rsidRDefault="00A934EA">
                              <w:pPr>
                                <w:spacing w:line="259" w:lineRule="auto"/>
                                <w:ind w:left="145" w:right="157"/>
                                <w:jc w:val="both"/>
                                <w:rPr>
                                  <w:rFonts w:asciiTheme="minorHAnsi" w:hAnsiTheme="minorHAnsi"/>
                                  <w:sz w:val="36"/>
                                </w:rPr>
                              </w:pPr>
                              <w:r w:rsidRPr="00B9156F">
                                <w:rPr>
                                  <w:rFonts w:asciiTheme="minorHAnsi" w:hAnsiTheme="minorHAnsi"/>
                                  <w:sz w:val="36"/>
                                </w:rPr>
                                <w:t>Osalejad peaksid tegema foto kavast või kirjutama üles veebilingi. Julgustage osalejaid seda tulevikus kasutama. Koolitaja peaks rõhutama, et see on väga lihtne ja võib aidata säästude tegemisel.</w:t>
                              </w:r>
                            </w:p>
                            <w:p w14:paraId="439E63F4" w14:textId="344C8EB2" w:rsidR="00A934EA" w:rsidRPr="00B9156F" w:rsidRDefault="00A934EA">
                              <w:pPr>
                                <w:spacing w:line="436" w:lineRule="exact"/>
                                <w:ind w:left="145"/>
                                <w:jc w:val="both"/>
                                <w:rPr>
                                  <w:rFonts w:asciiTheme="minorHAnsi" w:hAnsiTheme="minorHAnsi"/>
                                  <w:sz w:val="36"/>
                                </w:rPr>
                              </w:pPr>
                              <w:r w:rsidRPr="00B9156F">
                                <w:rPr>
                                  <w:rFonts w:asciiTheme="minorHAnsi" w:hAnsiTheme="minorHAnsi"/>
                                  <w:sz w:val="36"/>
                                </w:rPr>
                                <w:t>Põhipunktid kirjutatakse tahvlile, et kõik saaksid neid näha ja meelde jätt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3A83C2" id="Группа 6073" o:spid="_x0000_s1643" style="position:absolute;left:0;text-align:left;margin-left:417.2pt;margin-top:99.6pt;width:593.6pt;height:658.8pt;z-index:251712000;mso-position-horizontal-relative:page;mso-position-vertical-relative:page" coordorigin="8344,1992" coordsize="11872,13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">
                <o:lock v:ext="edit" aspectratio="t"/>
                <v:rect id="Rectangle 2175" o:spid="_x0000_s1644" style="position:absolute;left:8344;top:1992;width:11872;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" fillcolor="#f8caac" stroked="f">
                  <o:lock v:ext="edit" aspectratio="t"/>
                </v:rect>
                <v:rect id="Rectangle 2176" o:spid="_x0000_s1645" style="position:absolute;left:8344;top:2544;width:11871;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" fillcolor="#fae4d5" stroked="f">
                  <o:lock v:ext="edit" aspectratio="t"/>
                </v:rect>
                <v:shape id="Text Box 2177" o:spid="_x0000_s1646" type="#_x0000_t202" style="position:absolute;left:8344;top:1992;width:11872;height:13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" filled="f" stroked="f">
                  <o:lock v:ext="edit" aspectratio="t"/>
                  <v:textbox inset="0,0,0,0">
                    <w:txbxContent>
                      <w:p w14:paraId="661165CD" w14:textId="77777777" w:rsidR="00A934EA" w:rsidRDefault="00A934EA">
                        <w:pPr>
                          <w:spacing w:before="74"/>
                          <w:ind w:left="145"/>
                          <w:jc w:val="both"/>
                          <w:rPr>
                            <w:rFonts w:ascii="Arial"/>
                            <w:b/>
                            <w:sz w:val="36"/>
                          </w:rPr>
                        </w:pPr>
                        <w:r>
                          <w:rPr>
                            <w:rFonts w:ascii="Arial"/>
                            <w:b/>
                            <w:sz w:val="36"/>
                          </w:rPr>
                          <w:t xml:space="preserve">6. </w:t>
                        </w:r>
                        <w:proofErr w:type="spellStart"/>
                        <w:r>
                          <w:rPr>
                            <w:rFonts w:ascii="Arial"/>
                            <w:b/>
                            <w:sz w:val="36"/>
                          </w:rPr>
                          <w:t>samm</w:t>
                        </w:r>
                        <w:proofErr w:type="spellEnd"/>
                        <w:r>
                          <w:rPr>
                            <w:rFonts w:ascii="Arial"/>
                            <w:b/>
                            <w:sz w:val="36"/>
                          </w:rPr>
                          <w:t>:</w:t>
                        </w:r>
                      </w:p>
                      <w:p w14:paraId="447B6614" w14:textId="2494D449" w:rsidR="00A934EA" w:rsidRPr="00B9156F" w:rsidRDefault="00A934EA">
                        <w:pPr>
                          <w:spacing w:before="138" w:line="259" w:lineRule="auto"/>
                          <w:ind w:left="145" w:right="139"/>
                          <w:jc w:val="both"/>
                          <w:rPr>
                            <w:rFonts w:asciiTheme="minorHAnsi" w:hAnsiTheme="minorHAnsi"/>
                            <w:b/>
                            <w:bCs/>
                            <w:sz w:val="36"/>
                          </w:rPr>
                        </w:pPr>
                        <w:proofErr w:type="spellStart"/>
                        <w:r w:rsidRPr="00B9156F">
                          <w:rPr>
                            <w:rFonts w:asciiTheme="minorHAnsi" w:hAnsiTheme="minorHAnsi"/>
                            <w:sz w:val="36"/>
                          </w:rPr>
                          <w:t>Rollimängu</w:t>
                        </w:r>
                        <w:proofErr w:type="spellEnd"/>
                        <w:r w:rsidRPr="00B9156F">
                          <w:rPr>
                            <w:rFonts w:asciiTheme="minorHAnsi" w:hAnsiTheme="minorHAnsi"/>
                            <w:sz w:val="36"/>
                          </w:rPr>
                          <w:t xml:space="preserve"> </w:t>
                        </w:r>
                        <w:proofErr w:type="spellStart"/>
                        <w:r w:rsidRPr="00B9156F">
                          <w:rPr>
                            <w:rFonts w:asciiTheme="minorHAnsi" w:hAnsiTheme="minorHAnsi"/>
                            <w:sz w:val="36"/>
                          </w:rPr>
                          <w:t>lõpus</w:t>
                        </w:r>
                        <w:proofErr w:type="spellEnd"/>
                        <w:r w:rsidRPr="00B9156F">
                          <w:rPr>
                            <w:rFonts w:asciiTheme="minorHAnsi" w:hAnsiTheme="minorHAnsi"/>
                            <w:sz w:val="36"/>
                          </w:rPr>
                          <w:t xml:space="preserve"> </w:t>
                        </w:r>
                        <w:proofErr w:type="spellStart"/>
                        <w:r w:rsidRPr="00B9156F">
                          <w:rPr>
                            <w:rFonts w:asciiTheme="minorHAnsi" w:hAnsiTheme="minorHAnsi"/>
                            <w:sz w:val="36"/>
                          </w:rPr>
                          <w:t>toimub</w:t>
                        </w:r>
                        <w:proofErr w:type="spellEnd"/>
                        <w:r w:rsidRPr="00B9156F">
                          <w:rPr>
                            <w:rFonts w:asciiTheme="minorHAnsi" w:hAnsiTheme="minorHAnsi"/>
                            <w:sz w:val="36"/>
                          </w:rPr>
                          <w:t xml:space="preserve"> </w:t>
                        </w:r>
                        <w:proofErr w:type="spellStart"/>
                        <w:r w:rsidRPr="00B9156F">
                          <w:rPr>
                            <w:rFonts w:asciiTheme="minorHAnsi" w:hAnsiTheme="minorHAnsi"/>
                            <w:sz w:val="36"/>
                          </w:rPr>
                          <w:t>arutelusessioon</w:t>
                        </w:r>
                        <w:proofErr w:type="spellEnd"/>
                        <w:r w:rsidRPr="00B9156F">
                          <w:rPr>
                            <w:rFonts w:asciiTheme="minorHAnsi" w:hAnsiTheme="minorHAnsi"/>
                            <w:sz w:val="36"/>
                          </w:rPr>
                          <w:t xml:space="preserve">, </w:t>
                        </w:r>
                        <w:proofErr w:type="spellStart"/>
                        <w:r w:rsidRPr="00B9156F">
                          <w:rPr>
                            <w:rFonts w:asciiTheme="minorHAnsi" w:hAnsiTheme="minorHAnsi"/>
                            <w:sz w:val="36"/>
                          </w:rPr>
                          <w:t>kus</w:t>
                        </w:r>
                        <w:proofErr w:type="spellEnd"/>
                        <w:r w:rsidRPr="00B9156F">
                          <w:rPr>
                            <w:rFonts w:asciiTheme="minorHAnsi" w:hAnsiTheme="minorHAnsi"/>
                            <w:sz w:val="36"/>
                          </w:rPr>
                          <w:t xml:space="preserve"> </w:t>
                        </w:r>
                        <w:proofErr w:type="spellStart"/>
                        <w:r w:rsidRPr="00B9156F">
                          <w:rPr>
                            <w:rFonts w:asciiTheme="minorHAnsi" w:hAnsiTheme="minorHAnsi"/>
                            <w:sz w:val="36"/>
                          </w:rPr>
                          <w:t>osalejad</w:t>
                        </w:r>
                        <w:proofErr w:type="spellEnd"/>
                        <w:r w:rsidRPr="00B9156F">
                          <w:rPr>
                            <w:rFonts w:asciiTheme="minorHAnsi" w:hAnsiTheme="minorHAnsi"/>
                            <w:sz w:val="36"/>
                          </w:rPr>
                          <w:t xml:space="preserve"> </w:t>
                        </w:r>
                        <w:proofErr w:type="spellStart"/>
                        <w:r w:rsidRPr="00B9156F">
                          <w:rPr>
                            <w:rFonts w:asciiTheme="minorHAnsi" w:hAnsiTheme="minorHAnsi"/>
                            <w:sz w:val="36"/>
                          </w:rPr>
                          <w:t>saavad</w:t>
                        </w:r>
                        <w:proofErr w:type="spellEnd"/>
                        <w:r w:rsidRPr="00B9156F">
                          <w:rPr>
                            <w:rFonts w:asciiTheme="minorHAnsi" w:hAnsiTheme="minorHAnsi"/>
                            <w:sz w:val="36"/>
                          </w:rPr>
                          <w:t xml:space="preserve"> </w:t>
                        </w:r>
                        <w:proofErr w:type="spellStart"/>
                        <w:r w:rsidRPr="00B9156F">
                          <w:rPr>
                            <w:rFonts w:asciiTheme="minorHAnsi" w:hAnsiTheme="minorHAnsi"/>
                            <w:sz w:val="36"/>
                          </w:rPr>
                          <w:t>õppetunde</w:t>
                        </w:r>
                        <w:proofErr w:type="spellEnd"/>
                        <w:r w:rsidRPr="00B9156F">
                          <w:rPr>
                            <w:rFonts w:asciiTheme="minorHAnsi" w:hAnsiTheme="minorHAnsi"/>
                            <w:sz w:val="36"/>
                          </w:rPr>
                          <w:t xml:space="preserve"> </w:t>
                        </w:r>
                        <w:proofErr w:type="spellStart"/>
                        <w:r w:rsidRPr="00B9156F">
                          <w:rPr>
                            <w:rFonts w:asciiTheme="minorHAnsi" w:hAnsiTheme="minorHAnsi"/>
                            <w:sz w:val="36"/>
                          </w:rPr>
                          <w:t>arutada</w:t>
                        </w:r>
                        <w:proofErr w:type="spellEnd"/>
                        <w:r w:rsidRPr="00B9156F">
                          <w:rPr>
                            <w:rFonts w:asciiTheme="minorHAnsi" w:hAnsiTheme="minorHAnsi"/>
                            <w:sz w:val="36"/>
                          </w:rPr>
                          <w:t xml:space="preserve">. </w:t>
                        </w:r>
                        <w:proofErr w:type="spellStart"/>
                        <w:r w:rsidRPr="00B9156F">
                          <w:rPr>
                            <w:rFonts w:asciiTheme="minorHAnsi" w:hAnsiTheme="minorHAnsi"/>
                            <w:sz w:val="36"/>
                          </w:rPr>
                          <w:t>Koolitaja</w:t>
                        </w:r>
                        <w:proofErr w:type="spellEnd"/>
                        <w:r w:rsidRPr="00B9156F">
                          <w:rPr>
                            <w:rFonts w:asciiTheme="minorHAnsi" w:hAnsiTheme="minorHAnsi"/>
                            <w:sz w:val="36"/>
                          </w:rPr>
                          <w:t xml:space="preserve"> peaks </w:t>
                        </w:r>
                        <w:proofErr w:type="spellStart"/>
                        <w:r w:rsidRPr="00B9156F">
                          <w:rPr>
                            <w:rFonts w:asciiTheme="minorHAnsi" w:hAnsiTheme="minorHAnsi"/>
                            <w:sz w:val="36"/>
                          </w:rPr>
                          <w:t>kirjutama</w:t>
                        </w:r>
                        <w:proofErr w:type="spellEnd"/>
                        <w:r w:rsidRPr="00B9156F">
                          <w:rPr>
                            <w:rFonts w:asciiTheme="minorHAnsi" w:hAnsiTheme="minorHAnsi"/>
                            <w:sz w:val="36"/>
                          </w:rPr>
                          <w:t xml:space="preserve"> </w:t>
                        </w:r>
                        <w:proofErr w:type="spellStart"/>
                        <w:r w:rsidRPr="00B9156F">
                          <w:rPr>
                            <w:rFonts w:asciiTheme="minorHAnsi" w:hAnsiTheme="minorHAnsi"/>
                            <w:sz w:val="36"/>
                          </w:rPr>
                          <w:t>kõigile</w:t>
                        </w:r>
                        <w:proofErr w:type="spellEnd"/>
                        <w:r w:rsidRPr="00B9156F">
                          <w:rPr>
                            <w:rFonts w:asciiTheme="minorHAnsi" w:hAnsiTheme="minorHAnsi"/>
                            <w:sz w:val="36"/>
                          </w:rPr>
                          <w:t xml:space="preserve"> </w:t>
                        </w:r>
                        <w:proofErr w:type="spellStart"/>
                        <w:r w:rsidRPr="00B9156F">
                          <w:rPr>
                            <w:rFonts w:asciiTheme="minorHAnsi" w:hAnsiTheme="minorHAnsi"/>
                            <w:sz w:val="36"/>
                          </w:rPr>
                          <w:t>nähtavalt</w:t>
                        </w:r>
                        <w:proofErr w:type="spellEnd"/>
                        <w:r w:rsidRPr="00B9156F">
                          <w:rPr>
                            <w:rFonts w:asciiTheme="minorHAnsi" w:hAnsiTheme="minorHAnsi"/>
                            <w:sz w:val="36"/>
                          </w:rPr>
                          <w:t xml:space="preserve"> </w:t>
                        </w:r>
                        <w:proofErr w:type="spellStart"/>
                        <w:r w:rsidRPr="00B9156F">
                          <w:rPr>
                            <w:rFonts w:asciiTheme="minorHAnsi" w:hAnsiTheme="minorHAnsi"/>
                            <w:sz w:val="36"/>
                          </w:rPr>
                          <w:t>isikliku</w:t>
                        </w:r>
                        <w:proofErr w:type="spellEnd"/>
                        <w:r w:rsidRPr="00B9156F">
                          <w:rPr>
                            <w:rFonts w:asciiTheme="minorHAnsi" w:hAnsiTheme="minorHAnsi"/>
                            <w:sz w:val="36"/>
                          </w:rPr>
                          <w:t xml:space="preserve"> </w:t>
                        </w:r>
                        <w:proofErr w:type="spellStart"/>
                        <w:r w:rsidRPr="00B9156F">
                          <w:rPr>
                            <w:rFonts w:asciiTheme="minorHAnsi" w:hAnsiTheme="minorHAnsi"/>
                            <w:sz w:val="36"/>
                          </w:rPr>
                          <w:t>eelarve</w:t>
                        </w:r>
                        <w:proofErr w:type="spellEnd"/>
                        <w:r w:rsidRPr="00B9156F">
                          <w:rPr>
                            <w:rFonts w:asciiTheme="minorHAnsi" w:hAnsiTheme="minorHAnsi"/>
                            <w:sz w:val="36"/>
                          </w:rPr>
                          <w:t xml:space="preserve"> </w:t>
                        </w:r>
                        <w:proofErr w:type="spellStart"/>
                        <w:r w:rsidRPr="00B9156F">
                          <w:rPr>
                            <w:rFonts w:asciiTheme="minorHAnsi" w:hAnsiTheme="minorHAnsi"/>
                            <w:sz w:val="36"/>
                          </w:rPr>
                          <w:t>näite</w:t>
                        </w:r>
                        <w:proofErr w:type="spellEnd"/>
                        <w:r w:rsidRPr="00B9156F">
                          <w:rPr>
                            <w:rFonts w:asciiTheme="minorHAnsi" w:hAnsiTheme="minorHAnsi"/>
                            <w:sz w:val="36"/>
                          </w:rPr>
                          <w:t xml:space="preserve">, </w:t>
                        </w:r>
                        <w:proofErr w:type="spellStart"/>
                        <w:r w:rsidRPr="00B9156F">
                          <w:rPr>
                            <w:rFonts w:asciiTheme="minorHAnsi" w:hAnsiTheme="minorHAnsi"/>
                            <w:sz w:val="36"/>
                          </w:rPr>
                          <w:t>käies</w:t>
                        </w:r>
                        <w:proofErr w:type="spellEnd"/>
                        <w:r w:rsidRPr="00B9156F">
                          <w:rPr>
                            <w:rFonts w:asciiTheme="minorHAnsi" w:hAnsiTheme="minorHAnsi"/>
                            <w:sz w:val="36"/>
                          </w:rPr>
                          <w:t xml:space="preserve"> </w:t>
                        </w:r>
                        <w:proofErr w:type="spellStart"/>
                        <w:r w:rsidRPr="00B9156F">
                          <w:rPr>
                            <w:rFonts w:asciiTheme="minorHAnsi" w:hAnsiTheme="minorHAnsi"/>
                            <w:sz w:val="36"/>
                          </w:rPr>
                          <w:t>rida-realt</w:t>
                        </w:r>
                        <w:proofErr w:type="spellEnd"/>
                        <w:r w:rsidRPr="00B9156F">
                          <w:rPr>
                            <w:rFonts w:asciiTheme="minorHAnsi" w:hAnsiTheme="minorHAnsi"/>
                            <w:sz w:val="36"/>
                          </w:rPr>
                          <w:t xml:space="preserve"> </w:t>
                        </w:r>
                        <w:proofErr w:type="spellStart"/>
                        <w:r w:rsidRPr="00B9156F">
                          <w:rPr>
                            <w:rFonts w:asciiTheme="minorHAnsi" w:hAnsiTheme="minorHAnsi"/>
                            <w:sz w:val="36"/>
                          </w:rPr>
                          <w:t>läbi</w:t>
                        </w:r>
                        <w:proofErr w:type="spellEnd"/>
                        <w:r w:rsidRPr="00B9156F">
                          <w:rPr>
                            <w:rFonts w:asciiTheme="minorHAnsi" w:hAnsiTheme="minorHAnsi"/>
                            <w:sz w:val="36"/>
                          </w:rPr>
                          <w:t xml:space="preserve"> ja </w:t>
                        </w:r>
                        <w:proofErr w:type="spellStart"/>
                        <w:r w:rsidRPr="00B9156F">
                          <w:rPr>
                            <w:rFonts w:asciiTheme="minorHAnsi" w:hAnsiTheme="minorHAnsi"/>
                            <w:sz w:val="36"/>
                          </w:rPr>
                          <w:t>küsides</w:t>
                        </w:r>
                        <w:proofErr w:type="spellEnd"/>
                        <w:r w:rsidRPr="00B9156F">
                          <w:rPr>
                            <w:rFonts w:asciiTheme="minorHAnsi" w:hAnsiTheme="minorHAnsi"/>
                            <w:sz w:val="36"/>
                          </w:rPr>
                          <w:t xml:space="preserve"> </w:t>
                        </w:r>
                        <w:proofErr w:type="spellStart"/>
                        <w:r w:rsidRPr="00B9156F">
                          <w:rPr>
                            <w:rFonts w:asciiTheme="minorHAnsi" w:hAnsiTheme="minorHAnsi"/>
                            <w:sz w:val="36"/>
                          </w:rPr>
                          <w:t>osalejatelt</w:t>
                        </w:r>
                        <w:proofErr w:type="spellEnd"/>
                        <w:r w:rsidRPr="00B9156F">
                          <w:rPr>
                            <w:rFonts w:asciiTheme="minorHAnsi" w:hAnsiTheme="minorHAnsi"/>
                            <w:sz w:val="36"/>
                          </w:rPr>
                          <w:t xml:space="preserve">, mis </w:t>
                        </w:r>
                        <w:proofErr w:type="spellStart"/>
                        <w:r w:rsidRPr="00B9156F">
                          <w:rPr>
                            <w:rFonts w:asciiTheme="minorHAnsi" w:hAnsiTheme="minorHAnsi"/>
                            <w:sz w:val="36"/>
                          </w:rPr>
                          <w:t>saab</w:t>
                        </w:r>
                        <w:proofErr w:type="spellEnd"/>
                        <w:r w:rsidRPr="00B9156F">
                          <w:rPr>
                            <w:rFonts w:asciiTheme="minorHAnsi" w:hAnsiTheme="minorHAnsi"/>
                            <w:sz w:val="36"/>
                          </w:rPr>
                          <w:t xml:space="preserve"> </w:t>
                        </w:r>
                        <w:proofErr w:type="spellStart"/>
                        <w:r w:rsidRPr="00B9156F">
                          <w:rPr>
                            <w:rFonts w:asciiTheme="minorHAnsi" w:hAnsiTheme="minorHAnsi"/>
                            <w:sz w:val="36"/>
                          </w:rPr>
                          <w:t>edasi</w:t>
                        </w:r>
                        <w:proofErr w:type="spellEnd"/>
                        <w:r w:rsidRPr="00B9156F">
                          <w:rPr>
                            <w:rFonts w:asciiTheme="minorHAnsi" w:hAnsiTheme="minorHAnsi"/>
                            <w:sz w:val="36"/>
                          </w:rPr>
                          <w:t xml:space="preserve">. </w:t>
                        </w:r>
                        <w:proofErr w:type="spellStart"/>
                        <w:r w:rsidRPr="00B9156F">
                          <w:rPr>
                            <w:rFonts w:asciiTheme="minorHAnsi" w:hAnsiTheme="minorHAnsi"/>
                            <w:sz w:val="36"/>
                          </w:rPr>
                          <w:t>Lihtsa</w:t>
                        </w:r>
                        <w:proofErr w:type="spellEnd"/>
                        <w:r w:rsidRPr="00B9156F">
                          <w:rPr>
                            <w:rFonts w:asciiTheme="minorHAnsi" w:hAnsiTheme="minorHAnsi"/>
                            <w:sz w:val="36"/>
                          </w:rPr>
                          <w:t xml:space="preserve"> </w:t>
                        </w:r>
                        <w:proofErr w:type="spellStart"/>
                        <w:r w:rsidRPr="00B9156F">
                          <w:rPr>
                            <w:rFonts w:asciiTheme="minorHAnsi" w:hAnsiTheme="minorHAnsi"/>
                            <w:sz w:val="36"/>
                          </w:rPr>
                          <w:t>eelarvekava</w:t>
                        </w:r>
                        <w:proofErr w:type="spellEnd"/>
                        <w:r w:rsidRPr="00B9156F">
                          <w:rPr>
                            <w:rFonts w:asciiTheme="minorHAnsi" w:hAnsiTheme="minorHAnsi"/>
                            <w:sz w:val="36"/>
                          </w:rPr>
                          <w:t xml:space="preserve"> </w:t>
                        </w:r>
                        <w:proofErr w:type="spellStart"/>
                        <w:r w:rsidRPr="00B9156F">
                          <w:rPr>
                            <w:rFonts w:asciiTheme="minorHAnsi" w:hAnsiTheme="minorHAnsi"/>
                            <w:sz w:val="36"/>
                          </w:rPr>
                          <w:t>leiate</w:t>
                        </w:r>
                        <w:proofErr w:type="spellEnd"/>
                        <w:r w:rsidRPr="00B9156F">
                          <w:rPr>
                            <w:rFonts w:asciiTheme="minorHAnsi" w:hAnsiTheme="minorHAnsi"/>
                            <w:sz w:val="36"/>
                          </w:rPr>
                          <w:t xml:space="preserve"> </w:t>
                        </w:r>
                        <w:proofErr w:type="spellStart"/>
                        <w:r w:rsidRPr="00B9156F">
                          <w:rPr>
                            <w:rFonts w:asciiTheme="minorHAnsi" w:hAnsiTheme="minorHAnsi"/>
                            <w:sz w:val="36"/>
                          </w:rPr>
                          <w:t>siit</w:t>
                        </w:r>
                        <w:proofErr w:type="spellEnd"/>
                        <w:r w:rsidRPr="00B9156F">
                          <w:rPr>
                            <w:rFonts w:asciiTheme="minorHAnsi" w:hAnsiTheme="minorHAnsi"/>
                            <w:sz w:val="36"/>
                          </w:rPr>
                          <w:t xml:space="preserve">: </w:t>
                        </w:r>
                        <w:r w:rsidRPr="00B9156F">
                          <w:rPr>
                            <w:rFonts w:asciiTheme="minorHAnsi" w:hAnsiTheme="minorHAnsi"/>
                            <w:b/>
                            <w:bCs/>
                            <w:sz w:val="36"/>
                          </w:rPr>
                          <w:t>MISSING LINK</w:t>
                        </w:r>
                      </w:p>
                      <w:p w14:paraId="4D07E9BA" w14:textId="6F264F92" w:rsidR="00A934EA" w:rsidRPr="00B9156F" w:rsidRDefault="00A934EA">
                        <w:pPr>
                          <w:spacing w:line="259" w:lineRule="auto"/>
                          <w:ind w:left="145" w:right="157"/>
                          <w:jc w:val="both"/>
                          <w:rPr>
                            <w:rFonts w:asciiTheme="minorHAnsi" w:hAnsiTheme="minorHAnsi"/>
                            <w:sz w:val="36"/>
                          </w:rPr>
                        </w:pPr>
                        <w:proofErr w:type="spellStart"/>
                        <w:r w:rsidRPr="00B9156F">
                          <w:rPr>
                            <w:rFonts w:asciiTheme="minorHAnsi" w:hAnsiTheme="minorHAnsi"/>
                            <w:sz w:val="36"/>
                          </w:rPr>
                          <w:t>Osalejad</w:t>
                        </w:r>
                        <w:proofErr w:type="spellEnd"/>
                        <w:r w:rsidRPr="00B9156F">
                          <w:rPr>
                            <w:rFonts w:asciiTheme="minorHAnsi" w:hAnsiTheme="minorHAnsi"/>
                            <w:sz w:val="36"/>
                          </w:rPr>
                          <w:t xml:space="preserve"> </w:t>
                        </w:r>
                        <w:proofErr w:type="spellStart"/>
                        <w:r w:rsidRPr="00B9156F">
                          <w:rPr>
                            <w:rFonts w:asciiTheme="minorHAnsi" w:hAnsiTheme="minorHAnsi"/>
                            <w:sz w:val="36"/>
                          </w:rPr>
                          <w:t>peaksid</w:t>
                        </w:r>
                        <w:proofErr w:type="spellEnd"/>
                        <w:r w:rsidRPr="00B9156F">
                          <w:rPr>
                            <w:rFonts w:asciiTheme="minorHAnsi" w:hAnsiTheme="minorHAnsi"/>
                            <w:sz w:val="36"/>
                          </w:rPr>
                          <w:t xml:space="preserve"> </w:t>
                        </w:r>
                        <w:proofErr w:type="spellStart"/>
                        <w:r w:rsidRPr="00B9156F">
                          <w:rPr>
                            <w:rFonts w:asciiTheme="minorHAnsi" w:hAnsiTheme="minorHAnsi"/>
                            <w:sz w:val="36"/>
                          </w:rPr>
                          <w:t>tegema</w:t>
                        </w:r>
                        <w:proofErr w:type="spellEnd"/>
                        <w:r w:rsidRPr="00B9156F">
                          <w:rPr>
                            <w:rFonts w:asciiTheme="minorHAnsi" w:hAnsiTheme="minorHAnsi"/>
                            <w:sz w:val="36"/>
                          </w:rPr>
                          <w:t xml:space="preserve"> </w:t>
                        </w:r>
                        <w:proofErr w:type="spellStart"/>
                        <w:r w:rsidRPr="00B9156F">
                          <w:rPr>
                            <w:rFonts w:asciiTheme="minorHAnsi" w:hAnsiTheme="minorHAnsi"/>
                            <w:sz w:val="36"/>
                          </w:rPr>
                          <w:t>foto</w:t>
                        </w:r>
                        <w:proofErr w:type="spellEnd"/>
                        <w:r w:rsidRPr="00B9156F">
                          <w:rPr>
                            <w:rFonts w:asciiTheme="minorHAnsi" w:hAnsiTheme="minorHAnsi"/>
                            <w:sz w:val="36"/>
                          </w:rPr>
                          <w:t xml:space="preserve"> </w:t>
                        </w:r>
                        <w:proofErr w:type="spellStart"/>
                        <w:r w:rsidRPr="00B9156F">
                          <w:rPr>
                            <w:rFonts w:asciiTheme="minorHAnsi" w:hAnsiTheme="minorHAnsi"/>
                            <w:sz w:val="36"/>
                          </w:rPr>
                          <w:t>kavast</w:t>
                        </w:r>
                        <w:proofErr w:type="spellEnd"/>
                        <w:r w:rsidRPr="00B9156F">
                          <w:rPr>
                            <w:rFonts w:asciiTheme="minorHAnsi" w:hAnsiTheme="minorHAnsi"/>
                            <w:sz w:val="36"/>
                          </w:rPr>
                          <w:t xml:space="preserve"> </w:t>
                        </w:r>
                        <w:proofErr w:type="spellStart"/>
                        <w:r w:rsidRPr="00B9156F">
                          <w:rPr>
                            <w:rFonts w:asciiTheme="minorHAnsi" w:hAnsiTheme="minorHAnsi"/>
                            <w:sz w:val="36"/>
                          </w:rPr>
                          <w:t>või</w:t>
                        </w:r>
                        <w:proofErr w:type="spellEnd"/>
                        <w:r w:rsidRPr="00B9156F">
                          <w:rPr>
                            <w:rFonts w:asciiTheme="minorHAnsi" w:hAnsiTheme="minorHAnsi"/>
                            <w:sz w:val="36"/>
                          </w:rPr>
                          <w:t xml:space="preserve"> </w:t>
                        </w:r>
                        <w:proofErr w:type="spellStart"/>
                        <w:r w:rsidRPr="00B9156F">
                          <w:rPr>
                            <w:rFonts w:asciiTheme="minorHAnsi" w:hAnsiTheme="minorHAnsi"/>
                            <w:sz w:val="36"/>
                          </w:rPr>
                          <w:t>kirjutama</w:t>
                        </w:r>
                        <w:proofErr w:type="spellEnd"/>
                        <w:r w:rsidRPr="00B9156F">
                          <w:rPr>
                            <w:rFonts w:asciiTheme="minorHAnsi" w:hAnsiTheme="minorHAnsi"/>
                            <w:sz w:val="36"/>
                          </w:rPr>
                          <w:t xml:space="preserve"> </w:t>
                        </w:r>
                        <w:proofErr w:type="spellStart"/>
                        <w:r w:rsidRPr="00B9156F">
                          <w:rPr>
                            <w:rFonts w:asciiTheme="minorHAnsi" w:hAnsiTheme="minorHAnsi"/>
                            <w:sz w:val="36"/>
                          </w:rPr>
                          <w:t>üles</w:t>
                        </w:r>
                        <w:proofErr w:type="spellEnd"/>
                        <w:r w:rsidRPr="00B9156F">
                          <w:rPr>
                            <w:rFonts w:asciiTheme="minorHAnsi" w:hAnsiTheme="minorHAnsi"/>
                            <w:sz w:val="36"/>
                          </w:rPr>
                          <w:t xml:space="preserve"> </w:t>
                        </w:r>
                        <w:proofErr w:type="spellStart"/>
                        <w:r w:rsidRPr="00B9156F">
                          <w:rPr>
                            <w:rFonts w:asciiTheme="minorHAnsi" w:hAnsiTheme="minorHAnsi"/>
                            <w:sz w:val="36"/>
                          </w:rPr>
                          <w:t>veebilingi</w:t>
                        </w:r>
                        <w:proofErr w:type="spellEnd"/>
                        <w:r w:rsidRPr="00B9156F">
                          <w:rPr>
                            <w:rFonts w:asciiTheme="minorHAnsi" w:hAnsiTheme="minorHAnsi"/>
                            <w:sz w:val="36"/>
                          </w:rPr>
                          <w:t xml:space="preserve">. </w:t>
                        </w:r>
                        <w:proofErr w:type="spellStart"/>
                        <w:r w:rsidRPr="00B9156F">
                          <w:rPr>
                            <w:rFonts w:asciiTheme="minorHAnsi" w:hAnsiTheme="minorHAnsi"/>
                            <w:sz w:val="36"/>
                          </w:rPr>
                          <w:t>Julgustage</w:t>
                        </w:r>
                        <w:proofErr w:type="spellEnd"/>
                        <w:r w:rsidRPr="00B9156F">
                          <w:rPr>
                            <w:rFonts w:asciiTheme="minorHAnsi" w:hAnsiTheme="minorHAnsi"/>
                            <w:sz w:val="36"/>
                          </w:rPr>
                          <w:t xml:space="preserve"> </w:t>
                        </w:r>
                        <w:proofErr w:type="spellStart"/>
                        <w:r w:rsidRPr="00B9156F">
                          <w:rPr>
                            <w:rFonts w:asciiTheme="minorHAnsi" w:hAnsiTheme="minorHAnsi"/>
                            <w:sz w:val="36"/>
                          </w:rPr>
                          <w:t>osalejaid</w:t>
                        </w:r>
                        <w:proofErr w:type="spellEnd"/>
                        <w:r w:rsidRPr="00B9156F">
                          <w:rPr>
                            <w:rFonts w:asciiTheme="minorHAnsi" w:hAnsiTheme="minorHAnsi"/>
                            <w:sz w:val="36"/>
                          </w:rPr>
                          <w:t xml:space="preserve"> </w:t>
                        </w:r>
                        <w:proofErr w:type="spellStart"/>
                        <w:r w:rsidRPr="00B9156F">
                          <w:rPr>
                            <w:rFonts w:asciiTheme="minorHAnsi" w:hAnsiTheme="minorHAnsi"/>
                            <w:sz w:val="36"/>
                          </w:rPr>
                          <w:t>seda</w:t>
                        </w:r>
                        <w:proofErr w:type="spellEnd"/>
                        <w:r w:rsidRPr="00B9156F">
                          <w:rPr>
                            <w:rFonts w:asciiTheme="minorHAnsi" w:hAnsiTheme="minorHAnsi"/>
                            <w:sz w:val="36"/>
                          </w:rPr>
                          <w:t xml:space="preserve"> </w:t>
                        </w:r>
                        <w:proofErr w:type="spellStart"/>
                        <w:r w:rsidRPr="00B9156F">
                          <w:rPr>
                            <w:rFonts w:asciiTheme="minorHAnsi" w:hAnsiTheme="minorHAnsi"/>
                            <w:sz w:val="36"/>
                          </w:rPr>
                          <w:t>tulevikus</w:t>
                        </w:r>
                        <w:proofErr w:type="spellEnd"/>
                        <w:r w:rsidRPr="00B9156F">
                          <w:rPr>
                            <w:rFonts w:asciiTheme="minorHAnsi" w:hAnsiTheme="minorHAnsi"/>
                            <w:sz w:val="36"/>
                          </w:rPr>
                          <w:t xml:space="preserve"> </w:t>
                        </w:r>
                        <w:proofErr w:type="spellStart"/>
                        <w:r w:rsidRPr="00B9156F">
                          <w:rPr>
                            <w:rFonts w:asciiTheme="minorHAnsi" w:hAnsiTheme="minorHAnsi"/>
                            <w:sz w:val="36"/>
                          </w:rPr>
                          <w:t>kasutama</w:t>
                        </w:r>
                        <w:proofErr w:type="spellEnd"/>
                        <w:r w:rsidRPr="00B9156F">
                          <w:rPr>
                            <w:rFonts w:asciiTheme="minorHAnsi" w:hAnsiTheme="minorHAnsi"/>
                            <w:sz w:val="36"/>
                          </w:rPr>
                          <w:t xml:space="preserve">. </w:t>
                        </w:r>
                        <w:proofErr w:type="spellStart"/>
                        <w:r w:rsidRPr="00B9156F">
                          <w:rPr>
                            <w:rFonts w:asciiTheme="minorHAnsi" w:hAnsiTheme="minorHAnsi"/>
                            <w:sz w:val="36"/>
                          </w:rPr>
                          <w:t>Koolitaja</w:t>
                        </w:r>
                        <w:proofErr w:type="spellEnd"/>
                        <w:r w:rsidRPr="00B9156F">
                          <w:rPr>
                            <w:rFonts w:asciiTheme="minorHAnsi" w:hAnsiTheme="minorHAnsi"/>
                            <w:sz w:val="36"/>
                          </w:rPr>
                          <w:t xml:space="preserve"> peaks </w:t>
                        </w:r>
                        <w:proofErr w:type="spellStart"/>
                        <w:r w:rsidRPr="00B9156F">
                          <w:rPr>
                            <w:rFonts w:asciiTheme="minorHAnsi" w:hAnsiTheme="minorHAnsi"/>
                            <w:sz w:val="36"/>
                          </w:rPr>
                          <w:t>rõhutama</w:t>
                        </w:r>
                        <w:proofErr w:type="spellEnd"/>
                        <w:r w:rsidRPr="00B9156F">
                          <w:rPr>
                            <w:rFonts w:asciiTheme="minorHAnsi" w:hAnsiTheme="minorHAnsi"/>
                            <w:sz w:val="36"/>
                          </w:rPr>
                          <w:t xml:space="preserve">, et see on </w:t>
                        </w:r>
                        <w:proofErr w:type="spellStart"/>
                        <w:r w:rsidRPr="00B9156F">
                          <w:rPr>
                            <w:rFonts w:asciiTheme="minorHAnsi" w:hAnsiTheme="minorHAnsi"/>
                            <w:sz w:val="36"/>
                          </w:rPr>
                          <w:t>väga</w:t>
                        </w:r>
                        <w:proofErr w:type="spellEnd"/>
                        <w:r w:rsidRPr="00B9156F">
                          <w:rPr>
                            <w:rFonts w:asciiTheme="minorHAnsi" w:hAnsiTheme="minorHAnsi"/>
                            <w:sz w:val="36"/>
                          </w:rPr>
                          <w:t xml:space="preserve"> </w:t>
                        </w:r>
                        <w:proofErr w:type="spellStart"/>
                        <w:r w:rsidRPr="00B9156F">
                          <w:rPr>
                            <w:rFonts w:asciiTheme="minorHAnsi" w:hAnsiTheme="minorHAnsi"/>
                            <w:sz w:val="36"/>
                          </w:rPr>
                          <w:t>lihtne</w:t>
                        </w:r>
                        <w:proofErr w:type="spellEnd"/>
                        <w:r w:rsidRPr="00B9156F">
                          <w:rPr>
                            <w:rFonts w:asciiTheme="minorHAnsi" w:hAnsiTheme="minorHAnsi"/>
                            <w:sz w:val="36"/>
                          </w:rPr>
                          <w:t xml:space="preserve"> ja </w:t>
                        </w:r>
                        <w:proofErr w:type="spellStart"/>
                        <w:r w:rsidRPr="00B9156F">
                          <w:rPr>
                            <w:rFonts w:asciiTheme="minorHAnsi" w:hAnsiTheme="minorHAnsi"/>
                            <w:sz w:val="36"/>
                          </w:rPr>
                          <w:t>võib</w:t>
                        </w:r>
                        <w:proofErr w:type="spellEnd"/>
                        <w:r w:rsidRPr="00B9156F">
                          <w:rPr>
                            <w:rFonts w:asciiTheme="minorHAnsi" w:hAnsiTheme="minorHAnsi"/>
                            <w:sz w:val="36"/>
                          </w:rPr>
                          <w:t xml:space="preserve"> </w:t>
                        </w:r>
                        <w:proofErr w:type="spellStart"/>
                        <w:r w:rsidRPr="00B9156F">
                          <w:rPr>
                            <w:rFonts w:asciiTheme="minorHAnsi" w:hAnsiTheme="minorHAnsi"/>
                            <w:sz w:val="36"/>
                          </w:rPr>
                          <w:t>aidata</w:t>
                        </w:r>
                        <w:proofErr w:type="spellEnd"/>
                        <w:r w:rsidRPr="00B9156F">
                          <w:rPr>
                            <w:rFonts w:asciiTheme="minorHAnsi" w:hAnsiTheme="minorHAnsi"/>
                            <w:sz w:val="36"/>
                          </w:rPr>
                          <w:t xml:space="preserve"> </w:t>
                        </w:r>
                        <w:proofErr w:type="spellStart"/>
                        <w:r w:rsidRPr="00B9156F">
                          <w:rPr>
                            <w:rFonts w:asciiTheme="minorHAnsi" w:hAnsiTheme="minorHAnsi"/>
                            <w:sz w:val="36"/>
                          </w:rPr>
                          <w:t>säästude</w:t>
                        </w:r>
                        <w:proofErr w:type="spellEnd"/>
                        <w:r w:rsidRPr="00B9156F">
                          <w:rPr>
                            <w:rFonts w:asciiTheme="minorHAnsi" w:hAnsiTheme="minorHAnsi"/>
                            <w:sz w:val="36"/>
                          </w:rPr>
                          <w:t xml:space="preserve"> </w:t>
                        </w:r>
                        <w:proofErr w:type="spellStart"/>
                        <w:r w:rsidRPr="00B9156F">
                          <w:rPr>
                            <w:rFonts w:asciiTheme="minorHAnsi" w:hAnsiTheme="minorHAnsi"/>
                            <w:sz w:val="36"/>
                          </w:rPr>
                          <w:t>tegemisel</w:t>
                        </w:r>
                        <w:proofErr w:type="spellEnd"/>
                        <w:r w:rsidRPr="00B9156F">
                          <w:rPr>
                            <w:rFonts w:asciiTheme="minorHAnsi" w:hAnsiTheme="minorHAnsi"/>
                            <w:sz w:val="36"/>
                          </w:rPr>
                          <w:t>.</w:t>
                        </w:r>
                      </w:p>
                      <w:p w14:paraId="439E63F4" w14:textId="344C8EB2" w:rsidR="00A934EA" w:rsidRPr="00B9156F" w:rsidRDefault="00A934EA">
                        <w:pPr>
                          <w:spacing w:line="436" w:lineRule="exact"/>
                          <w:ind w:left="145"/>
                          <w:jc w:val="both"/>
                          <w:rPr>
                            <w:rFonts w:asciiTheme="minorHAnsi" w:hAnsiTheme="minorHAnsi"/>
                            <w:sz w:val="36"/>
                          </w:rPr>
                        </w:pPr>
                        <w:proofErr w:type="spellStart"/>
                        <w:r w:rsidRPr="00B9156F">
                          <w:rPr>
                            <w:rFonts w:asciiTheme="minorHAnsi" w:hAnsiTheme="minorHAnsi"/>
                            <w:sz w:val="36"/>
                          </w:rPr>
                          <w:t>Põhipunktid</w:t>
                        </w:r>
                        <w:proofErr w:type="spellEnd"/>
                        <w:r w:rsidRPr="00B9156F">
                          <w:rPr>
                            <w:rFonts w:asciiTheme="minorHAnsi" w:hAnsiTheme="minorHAnsi"/>
                            <w:sz w:val="36"/>
                          </w:rPr>
                          <w:t xml:space="preserve"> </w:t>
                        </w:r>
                        <w:proofErr w:type="spellStart"/>
                        <w:r w:rsidRPr="00B9156F">
                          <w:rPr>
                            <w:rFonts w:asciiTheme="minorHAnsi" w:hAnsiTheme="minorHAnsi"/>
                            <w:sz w:val="36"/>
                          </w:rPr>
                          <w:t>kirjutatakse</w:t>
                        </w:r>
                        <w:proofErr w:type="spellEnd"/>
                        <w:r w:rsidRPr="00B9156F">
                          <w:rPr>
                            <w:rFonts w:asciiTheme="minorHAnsi" w:hAnsiTheme="minorHAnsi"/>
                            <w:sz w:val="36"/>
                          </w:rPr>
                          <w:t xml:space="preserve"> </w:t>
                        </w:r>
                        <w:proofErr w:type="spellStart"/>
                        <w:r w:rsidRPr="00B9156F">
                          <w:rPr>
                            <w:rFonts w:asciiTheme="minorHAnsi" w:hAnsiTheme="minorHAnsi"/>
                            <w:sz w:val="36"/>
                          </w:rPr>
                          <w:t>tahvlile</w:t>
                        </w:r>
                        <w:proofErr w:type="spellEnd"/>
                        <w:r w:rsidRPr="00B9156F">
                          <w:rPr>
                            <w:rFonts w:asciiTheme="minorHAnsi" w:hAnsiTheme="minorHAnsi"/>
                            <w:sz w:val="36"/>
                          </w:rPr>
                          <w:t xml:space="preserve">, et </w:t>
                        </w:r>
                        <w:proofErr w:type="spellStart"/>
                        <w:r w:rsidRPr="00B9156F">
                          <w:rPr>
                            <w:rFonts w:asciiTheme="minorHAnsi" w:hAnsiTheme="minorHAnsi"/>
                            <w:sz w:val="36"/>
                          </w:rPr>
                          <w:t>kõik</w:t>
                        </w:r>
                        <w:proofErr w:type="spellEnd"/>
                        <w:r w:rsidRPr="00B9156F">
                          <w:rPr>
                            <w:rFonts w:asciiTheme="minorHAnsi" w:hAnsiTheme="minorHAnsi"/>
                            <w:sz w:val="36"/>
                          </w:rPr>
                          <w:t xml:space="preserve"> </w:t>
                        </w:r>
                        <w:proofErr w:type="spellStart"/>
                        <w:r w:rsidRPr="00B9156F">
                          <w:rPr>
                            <w:rFonts w:asciiTheme="minorHAnsi" w:hAnsiTheme="minorHAnsi"/>
                            <w:sz w:val="36"/>
                          </w:rPr>
                          <w:t>saaksid</w:t>
                        </w:r>
                        <w:proofErr w:type="spellEnd"/>
                        <w:r w:rsidRPr="00B9156F">
                          <w:rPr>
                            <w:rFonts w:asciiTheme="minorHAnsi" w:hAnsiTheme="minorHAnsi"/>
                            <w:sz w:val="36"/>
                          </w:rPr>
                          <w:t xml:space="preserve"> </w:t>
                        </w:r>
                        <w:proofErr w:type="spellStart"/>
                        <w:r w:rsidRPr="00B9156F">
                          <w:rPr>
                            <w:rFonts w:asciiTheme="minorHAnsi" w:hAnsiTheme="minorHAnsi"/>
                            <w:sz w:val="36"/>
                          </w:rPr>
                          <w:t>neid</w:t>
                        </w:r>
                        <w:proofErr w:type="spellEnd"/>
                        <w:r w:rsidRPr="00B9156F">
                          <w:rPr>
                            <w:rFonts w:asciiTheme="minorHAnsi" w:hAnsiTheme="minorHAnsi"/>
                            <w:sz w:val="36"/>
                          </w:rPr>
                          <w:t xml:space="preserve"> </w:t>
                        </w:r>
                        <w:proofErr w:type="spellStart"/>
                        <w:r w:rsidRPr="00B9156F">
                          <w:rPr>
                            <w:rFonts w:asciiTheme="minorHAnsi" w:hAnsiTheme="minorHAnsi"/>
                            <w:sz w:val="36"/>
                          </w:rPr>
                          <w:t>näha</w:t>
                        </w:r>
                        <w:proofErr w:type="spellEnd"/>
                        <w:r w:rsidRPr="00B9156F">
                          <w:rPr>
                            <w:rFonts w:asciiTheme="minorHAnsi" w:hAnsiTheme="minorHAnsi"/>
                            <w:sz w:val="36"/>
                          </w:rPr>
                          <w:t xml:space="preserve"> ja </w:t>
                        </w:r>
                        <w:proofErr w:type="spellStart"/>
                        <w:r w:rsidRPr="00B9156F">
                          <w:rPr>
                            <w:rFonts w:asciiTheme="minorHAnsi" w:hAnsiTheme="minorHAnsi"/>
                            <w:sz w:val="36"/>
                          </w:rPr>
                          <w:t>meelde</w:t>
                        </w:r>
                        <w:proofErr w:type="spellEnd"/>
                        <w:r w:rsidRPr="00B9156F">
                          <w:rPr>
                            <w:rFonts w:asciiTheme="minorHAnsi" w:hAnsiTheme="minorHAnsi"/>
                            <w:sz w:val="36"/>
                          </w:rPr>
                          <w:t xml:space="preserve"> </w:t>
                        </w:r>
                        <w:proofErr w:type="spellStart"/>
                        <w:r w:rsidRPr="00B9156F">
                          <w:rPr>
                            <w:rFonts w:asciiTheme="minorHAnsi" w:hAnsiTheme="minorHAnsi"/>
                            <w:sz w:val="36"/>
                          </w:rPr>
                          <w:t>jätta</w:t>
                        </w:r>
                        <w:proofErr w:type="spellEnd"/>
                        <w:r w:rsidRPr="00B9156F">
                          <w:rPr>
                            <w:rFonts w:asciiTheme="minorHAnsi" w:hAnsiTheme="minorHAnsi"/>
                            <w:sz w:val="36"/>
                          </w:rPr>
                          <w:t>.</w:t>
                        </w:r>
                      </w:p>
                    </w:txbxContent>
                  </v:textbox>
                </v:shape>
                <w10:wrap anchorx="page" anchory="page"/>
              </v:group>
            </w:pict>
          </mc:Fallback>
        </mc:AlternateContent>
      </w:r>
      <w:r>
        <w:rPr>
          <w:noProof/>
        </w:rPr>
        <mc:AlternateContent>
          <mc:Choice Requires="wps">
            <w:drawing>
              <wp:anchor distT="0" distB="0" distL="114300" distR="114300" simplePos="0" relativeHeight="251713024" behindDoc="0" locked="0" layoutInCell="1" allowOverlap="1" wp14:anchorId="3C1397AD" wp14:editId="21D3C097">
                <wp:simplePos x="0" y="0"/>
                <wp:positionH relativeFrom="page">
                  <wp:posOffset>437515</wp:posOffset>
                </wp:positionH>
                <wp:positionV relativeFrom="page">
                  <wp:posOffset>6821805</wp:posOffset>
                </wp:positionV>
                <wp:extent cx="694055" cy="2637790"/>
                <wp:effectExtent l="0" t="0" r="0" b="0"/>
                <wp:wrapNone/>
                <wp:docPr id="6072" name="AutoShape 4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4055" cy="2637790"/>
                        </a:xfrm>
                        <a:custGeom>
                          <a:avLst/>
                          <a:gdLst>
                            <a:gd name="T0" fmla="*/ 2147483646 w 1093"/>
                            <a:gd name="T1" fmla="*/ 2147483646 h 4154"/>
                            <a:gd name="T2" fmla="*/ 2147483646 w 1093"/>
                            <a:gd name="T3" fmla="*/ 2147483646 h 4154"/>
                            <a:gd name="T4" fmla="*/ 2147483646 w 1093"/>
                            <a:gd name="T5" fmla="*/ 2147483646 h 4154"/>
                            <a:gd name="T6" fmla="*/ 2147483646 w 1093"/>
                            <a:gd name="T7" fmla="*/ 2147483646 h 4154"/>
                            <a:gd name="T8" fmla="*/ 2147483646 w 1093"/>
                            <a:gd name="T9" fmla="*/ 2147483646 h 4154"/>
                            <a:gd name="T10" fmla="*/ 2147483646 w 1093"/>
                            <a:gd name="T11" fmla="*/ 2147483646 h 4154"/>
                            <a:gd name="T12" fmla="*/ 2147483646 w 1093"/>
                            <a:gd name="T13" fmla="*/ 2147483646 h 4154"/>
                            <a:gd name="T14" fmla="*/ 2147483646 w 1093"/>
                            <a:gd name="T15" fmla="*/ 2147483646 h 4154"/>
                            <a:gd name="T16" fmla="*/ 2147483646 w 1093"/>
                            <a:gd name="T17" fmla="*/ 2147483646 h 4154"/>
                            <a:gd name="T18" fmla="*/ 2147483646 w 1093"/>
                            <a:gd name="T19" fmla="*/ 2147483646 h 4154"/>
                            <a:gd name="T20" fmla="*/ 2147483646 w 1093"/>
                            <a:gd name="T21" fmla="*/ 2147483646 h 4154"/>
                            <a:gd name="T22" fmla="*/ 2147483646 w 1093"/>
                            <a:gd name="T23" fmla="*/ 2147483646 h 4154"/>
                            <a:gd name="T24" fmla="*/ 2147483646 w 1093"/>
                            <a:gd name="T25" fmla="*/ 2147483646 h 4154"/>
                            <a:gd name="T26" fmla="*/ 2147483646 w 1093"/>
                            <a:gd name="T27" fmla="*/ 2147483646 h 4154"/>
                            <a:gd name="T28" fmla="*/ 2147483646 w 1093"/>
                            <a:gd name="T29" fmla="*/ 2147483646 h 4154"/>
                            <a:gd name="T30" fmla="*/ 2147483646 w 1093"/>
                            <a:gd name="T31" fmla="*/ 2147483646 h 4154"/>
                            <a:gd name="T32" fmla="*/ 2147483646 w 1093"/>
                            <a:gd name="T33" fmla="*/ 2147483646 h 4154"/>
                            <a:gd name="T34" fmla="*/ 2147483646 w 1093"/>
                            <a:gd name="T35" fmla="*/ 2147483646 h 4154"/>
                            <a:gd name="T36" fmla="*/ 2147483646 w 1093"/>
                            <a:gd name="T37" fmla="*/ 2147483646 h 4154"/>
                            <a:gd name="T38" fmla="*/ 2147483646 w 1093"/>
                            <a:gd name="T39" fmla="*/ 2147483646 h 4154"/>
                            <a:gd name="T40" fmla="*/ 2147483646 w 1093"/>
                            <a:gd name="T41" fmla="*/ 2147483646 h 4154"/>
                            <a:gd name="T42" fmla="*/ 2147483646 w 1093"/>
                            <a:gd name="T43" fmla="*/ 2147483646 h 4154"/>
                            <a:gd name="T44" fmla="*/ 2147483646 w 1093"/>
                            <a:gd name="T45" fmla="*/ 2147483646 h 4154"/>
                            <a:gd name="T46" fmla="*/ 2147483646 w 1093"/>
                            <a:gd name="T47" fmla="*/ 2147483646 h 4154"/>
                            <a:gd name="T48" fmla="*/ 2147483646 w 1093"/>
                            <a:gd name="T49" fmla="*/ 2147483646 h 4154"/>
                            <a:gd name="T50" fmla="*/ 2147483646 w 1093"/>
                            <a:gd name="T51" fmla="*/ 2147483646 h 4154"/>
                            <a:gd name="T52" fmla="*/ 2147483646 w 1093"/>
                            <a:gd name="T53" fmla="*/ 2147483646 h 4154"/>
                            <a:gd name="T54" fmla="*/ 2147483646 w 1093"/>
                            <a:gd name="T55" fmla="*/ 2147483646 h 4154"/>
                            <a:gd name="T56" fmla="*/ 2147483646 w 1093"/>
                            <a:gd name="T57" fmla="*/ 2147483646 h 4154"/>
                            <a:gd name="T58" fmla="*/ 2147483646 w 1093"/>
                            <a:gd name="T59" fmla="*/ 2147483646 h 4154"/>
                            <a:gd name="T60" fmla="*/ 2147483646 w 1093"/>
                            <a:gd name="T61" fmla="*/ 2147483646 h 4154"/>
                            <a:gd name="T62" fmla="*/ 2147483646 w 1093"/>
                            <a:gd name="T63" fmla="*/ 2147483646 h 4154"/>
                            <a:gd name="T64" fmla="*/ 2147483646 w 1093"/>
                            <a:gd name="T65" fmla="*/ 2147483646 h 4154"/>
                            <a:gd name="T66" fmla="*/ 2147483646 w 1093"/>
                            <a:gd name="T67" fmla="*/ 2147483646 h 4154"/>
                            <a:gd name="T68" fmla="*/ 2147483646 w 1093"/>
                            <a:gd name="T69" fmla="*/ 2147483646 h 4154"/>
                            <a:gd name="T70" fmla="*/ 2147483646 w 1093"/>
                            <a:gd name="T71" fmla="*/ 2147483646 h 4154"/>
                            <a:gd name="T72" fmla="*/ 2147483646 w 1093"/>
                            <a:gd name="T73" fmla="*/ 2147483646 h 4154"/>
                            <a:gd name="T74" fmla="*/ 2147483646 w 1093"/>
                            <a:gd name="T75" fmla="*/ 2147483646 h 4154"/>
                            <a:gd name="T76" fmla="*/ 2147483646 w 1093"/>
                            <a:gd name="T77" fmla="*/ 2147483646 h 4154"/>
                            <a:gd name="T78" fmla="*/ 2147483646 w 1093"/>
                            <a:gd name="T79" fmla="*/ 2147483646 h 4154"/>
                            <a:gd name="T80" fmla="*/ 2147483646 w 1093"/>
                            <a:gd name="T81" fmla="*/ 2147483646 h 4154"/>
                            <a:gd name="T82" fmla="*/ 2147483646 w 1093"/>
                            <a:gd name="T83" fmla="*/ 2147483646 h 4154"/>
                            <a:gd name="T84" fmla="*/ 2147483646 w 1093"/>
                            <a:gd name="T85" fmla="*/ 2147483646 h 4154"/>
                            <a:gd name="T86" fmla="*/ 2147483646 w 1093"/>
                            <a:gd name="T87" fmla="*/ 2147483646 h 4154"/>
                            <a:gd name="T88" fmla="*/ 2147483646 w 1093"/>
                            <a:gd name="T89" fmla="*/ 2147483646 h 4154"/>
                            <a:gd name="T90" fmla="*/ 2147483646 w 1093"/>
                            <a:gd name="T91" fmla="*/ 2147483646 h 4154"/>
                            <a:gd name="T92" fmla="*/ 2147483646 w 1093"/>
                            <a:gd name="T93" fmla="*/ 2147483646 h 4154"/>
                            <a:gd name="T94" fmla="*/ 2147483646 w 1093"/>
                            <a:gd name="T95" fmla="*/ 2147483646 h 4154"/>
                            <a:gd name="T96" fmla="*/ 2147483646 w 1093"/>
                            <a:gd name="T97" fmla="*/ 2147483646 h 4154"/>
                            <a:gd name="T98" fmla="*/ 2147483646 w 1093"/>
                            <a:gd name="T99" fmla="*/ 2147483646 h 4154"/>
                            <a:gd name="T100" fmla="*/ 2147483646 w 1093"/>
                            <a:gd name="T101" fmla="*/ 2147483646 h 4154"/>
                            <a:gd name="T102" fmla="*/ 2147483646 w 1093"/>
                            <a:gd name="T103" fmla="*/ 2147483646 h 4154"/>
                            <a:gd name="T104" fmla="*/ 2147483646 w 1093"/>
                            <a:gd name="T105" fmla="*/ 2147483646 h 4154"/>
                            <a:gd name="T106" fmla="*/ 2147483646 w 1093"/>
                            <a:gd name="T107" fmla="*/ 2147483646 h 4154"/>
                            <a:gd name="T108" fmla="*/ 2147483646 w 1093"/>
                            <a:gd name="T109" fmla="*/ 2147483646 h 4154"/>
                            <a:gd name="T110" fmla="*/ 2147483646 w 1093"/>
                            <a:gd name="T111" fmla="*/ 2147483646 h 4154"/>
                            <a:gd name="T112" fmla="*/ 2147483646 w 1093"/>
                            <a:gd name="T113" fmla="*/ 2147483646 h 4154"/>
                            <a:gd name="T114" fmla="*/ 2147483646 w 1093"/>
                            <a:gd name="T115" fmla="*/ 2147483646 h 4154"/>
                            <a:gd name="T116" fmla="*/ 2147483646 w 1093"/>
                            <a:gd name="T117" fmla="*/ 2147483646 h 4154"/>
                            <a:gd name="T118" fmla="*/ 2147483646 w 1093"/>
                            <a:gd name="T119" fmla="*/ 2147483646 h 4154"/>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093" h="4154">
                              <a:moveTo>
                                <a:pt x="860" y="2368"/>
                              </a:moveTo>
                              <a:lnTo>
                                <a:pt x="848" y="2299"/>
                              </a:lnTo>
                              <a:lnTo>
                                <a:pt x="817" y="2236"/>
                              </a:lnTo>
                              <a:lnTo>
                                <a:pt x="768" y="2183"/>
                              </a:lnTo>
                              <a:lnTo>
                                <a:pt x="705" y="2142"/>
                              </a:lnTo>
                              <a:lnTo>
                                <a:pt x="630" y="2116"/>
                              </a:lnTo>
                              <a:lnTo>
                                <a:pt x="547" y="2106"/>
                              </a:lnTo>
                              <a:lnTo>
                                <a:pt x="464" y="2116"/>
                              </a:lnTo>
                              <a:lnTo>
                                <a:pt x="389" y="2142"/>
                              </a:lnTo>
                              <a:lnTo>
                                <a:pt x="326" y="2183"/>
                              </a:lnTo>
                              <a:lnTo>
                                <a:pt x="277" y="2236"/>
                              </a:lnTo>
                              <a:lnTo>
                                <a:pt x="245" y="2299"/>
                              </a:lnTo>
                              <a:lnTo>
                                <a:pt x="234" y="2368"/>
                              </a:lnTo>
                              <a:lnTo>
                                <a:pt x="245" y="2438"/>
                              </a:lnTo>
                              <a:lnTo>
                                <a:pt x="277" y="2501"/>
                              </a:lnTo>
                              <a:lnTo>
                                <a:pt x="326" y="2554"/>
                              </a:lnTo>
                              <a:lnTo>
                                <a:pt x="389" y="2595"/>
                              </a:lnTo>
                              <a:lnTo>
                                <a:pt x="464" y="2621"/>
                              </a:lnTo>
                              <a:lnTo>
                                <a:pt x="547" y="2630"/>
                              </a:lnTo>
                              <a:lnTo>
                                <a:pt x="630" y="2621"/>
                              </a:lnTo>
                              <a:lnTo>
                                <a:pt x="705" y="2595"/>
                              </a:lnTo>
                              <a:lnTo>
                                <a:pt x="768" y="2554"/>
                              </a:lnTo>
                              <a:lnTo>
                                <a:pt x="817" y="2501"/>
                              </a:lnTo>
                              <a:lnTo>
                                <a:pt x="848" y="2438"/>
                              </a:lnTo>
                              <a:lnTo>
                                <a:pt x="860" y="2368"/>
                              </a:lnTo>
                              <a:close/>
                              <a:moveTo>
                                <a:pt x="860" y="262"/>
                              </a:moveTo>
                              <a:lnTo>
                                <a:pt x="848" y="192"/>
                              </a:lnTo>
                              <a:lnTo>
                                <a:pt x="817" y="130"/>
                              </a:lnTo>
                              <a:lnTo>
                                <a:pt x="768" y="77"/>
                              </a:lnTo>
                              <a:lnTo>
                                <a:pt x="705" y="36"/>
                              </a:lnTo>
                              <a:lnTo>
                                <a:pt x="630" y="9"/>
                              </a:lnTo>
                              <a:lnTo>
                                <a:pt x="547" y="0"/>
                              </a:lnTo>
                              <a:lnTo>
                                <a:pt x="464" y="9"/>
                              </a:lnTo>
                              <a:lnTo>
                                <a:pt x="389" y="36"/>
                              </a:lnTo>
                              <a:lnTo>
                                <a:pt x="326" y="77"/>
                              </a:lnTo>
                              <a:lnTo>
                                <a:pt x="277" y="130"/>
                              </a:lnTo>
                              <a:lnTo>
                                <a:pt x="245" y="192"/>
                              </a:lnTo>
                              <a:lnTo>
                                <a:pt x="234" y="262"/>
                              </a:lnTo>
                              <a:lnTo>
                                <a:pt x="245" y="332"/>
                              </a:lnTo>
                              <a:lnTo>
                                <a:pt x="277" y="394"/>
                              </a:lnTo>
                              <a:lnTo>
                                <a:pt x="326" y="447"/>
                              </a:lnTo>
                              <a:lnTo>
                                <a:pt x="389" y="488"/>
                              </a:lnTo>
                              <a:lnTo>
                                <a:pt x="464" y="515"/>
                              </a:lnTo>
                              <a:lnTo>
                                <a:pt x="547" y="524"/>
                              </a:lnTo>
                              <a:lnTo>
                                <a:pt x="630" y="515"/>
                              </a:lnTo>
                              <a:lnTo>
                                <a:pt x="705" y="488"/>
                              </a:lnTo>
                              <a:lnTo>
                                <a:pt x="768" y="447"/>
                              </a:lnTo>
                              <a:lnTo>
                                <a:pt x="817" y="394"/>
                              </a:lnTo>
                              <a:lnTo>
                                <a:pt x="848" y="332"/>
                              </a:lnTo>
                              <a:lnTo>
                                <a:pt x="860" y="262"/>
                              </a:lnTo>
                              <a:close/>
                              <a:moveTo>
                                <a:pt x="1093" y="3088"/>
                              </a:moveTo>
                              <a:lnTo>
                                <a:pt x="1089" y="3078"/>
                              </a:lnTo>
                              <a:lnTo>
                                <a:pt x="854" y="2670"/>
                              </a:lnTo>
                              <a:lnTo>
                                <a:pt x="847" y="2662"/>
                              </a:lnTo>
                              <a:lnTo>
                                <a:pt x="838" y="2658"/>
                              </a:lnTo>
                              <a:lnTo>
                                <a:pt x="828" y="2657"/>
                              </a:lnTo>
                              <a:lnTo>
                                <a:pt x="818" y="2660"/>
                              </a:lnTo>
                              <a:lnTo>
                                <a:pt x="806" y="2667"/>
                              </a:lnTo>
                              <a:lnTo>
                                <a:pt x="795" y="2660"/>
                              </a:lnTo>
                              <a:lnTo>
                                <a:pt x="755" y="2652"/>
                              </a:lnTo>
                              <a:lnTo>
                                <a:pt x="338" y="2652"/>
                              </a:lnTo>
                              <a:lnTo>
                                <a:pt x="297" y="2660"/>
                              </a:lnTo>
                              <a:lnTo>
                                <a:pt x="286" y="2668"/>
                              </a:lnTo>
                              <a:lnTo>
                                <a:pt x="275" y="2661"/>
                              </a:lnTo>
                              <a:lnTo>
                                <a:pt x="265" y="2658"/>
                              </a:lnTo>
                              <a:lnTo>
                                <a:pt x="255" y="2659"/>
                              </a:lnTo>
                              <a:lnTo>
                                <a:pt x="246" y="2663"/>
                              </a:lnTo>
                              <a:lnTo>
                                <a:pt x="239" y="2671"/>
                              </a:lnTo>
                              <a:lnTo>
                                <a:pt x="4" y="3079"/>
                              </a:lnTo>
                              <a:lnTo>
                                <a:pt x="0" y="3089"/>
                              </a:lnTo>
                              <a:lnTo>
                                <a:pt x="1" y="3099"/>
                              </a:lnTo>
                              <a:lnTo>
                                <a:pt x="5" y="3108"/>
                              </a:lnTo>
                              <a:lnTo>
                                <a:pt x="13" y="3115"/>
                              </a:lnTo>
                              <a:lnTo>
                                <a:pt x="104" y="3168"/>
                              </a:lnTo>
                              <a:lnTo>
                                <a:pt x="114" y="3171"/>
                              </a:lnTo>
                              <a:lnTo>
                                <a:pt x="124" y="3171"/>
                              </a:lnTo>
                              <a:lnTo>
                                <a:pt x="133" y="3166"/>
                              </a:lnTo>
                              <a:lnTo>
                                <a:pt x="140" y="3158"/>
                              </a:lnTo>
                              <a:lnTo>
                                <a:pt x="234" y="2997"/>
                              </a:lnTo>
                              <a:lnTo>
                                <a:pt x="234" y="3144"/>
                              </a:lnTo>
                              <a:lnTo>
                                <a:pt x="33" y="3486"/>
                              </a:lnTo>
                              <a:lnTo>
                                <a:pt x="183" y="3486"/>
                              </a:lnTo>
                              <a:lnTo>
                                <a:pt x="186" y="3496"/>
                              </a:lnTo>
                              <a:lnTo>
                                <a:pt x="193" y="3562"/>
                              </a:lnTo>
                              <a:lnTo>
                                <a:pt x="212" y="3639"/>
                              </a:lnTo>
                              <a:lnTo>
                                <a:pt x="241" y="3723"/>
                              </a:lnTo>
                              <a:lnTo>
                                <a:pt x="278" y="3811"/>
                              </a:lnTo>
                              <a:lnTo>
                                <a:pt x="321" y="3896"/>
                              </a:lnTo>
                              <a:lnTo>
                                <a:pt x="367" y="3977"/>
                              </a:lnTo>
                              <a:lnTo>
                                <a:pt x="415" y="4047"/>
                              </a:lnTo>
                              <a:lnTo>
                                <a:pt x="463" y="4102"/>
                              </a:lnTo>
                              <a:lnTo>
                                <a:pt x="507" y="4139"/>
                              </a:lnTo>
                              <a:lnTo>
                                <a:pt x="546" y="4153"/>
                              </a:lnTo>
                              <a:lnTo>
                                <a:pt x="586" y="4142"/>
                              </a:lnTo>
                              <a:lnTo>
                                <a:pt x="631" y="4107"/>
                              </a:lnTo>
                              <a:lnTo>
                                <a:pt x="679" y="4055"/>
                              </a:lnTo>
                              <a:lnTo>
                                <a:pt x="727" y="3987"/>
                              </a:lnTo>
                              <a:lnTo>
                                <a:pt x="774" y="3910"/>
                              </a:lnTo>
                              <a:lnTo>
                                <a:pt x="818" y="3827"/>
                              </a:lnTo>
                              <a:lnTo>
                                <a:pt x="855" y="3742"/>
                              </a:lnTo>
                              <a:lnTo>
                                <a:pt x="885" y="3659"/>
                              </a:lnTo>
                              <a:lnTo>
                                <a:pt x="904" y="3583"/>
                              </a:lnTo>
                              <a:lnTo>
                                <a:pt x="911" y="3518"/>
                              </a:lnTo>
                              <a:lnTo>
                                <a:pt x="915" y="3486"/>
                              </a:lnTo>
                              <a:lnTo>
                                <a:pt x="1060" y="3486"/>
                              </a:lnTo>
                              <a:lnTo>
                                <a:pt x="859" y="3144"/>
                              </a:lnTo>
                              <a:lnTo>
                                <a:pt x="859" y="2996"/>
                              </a:lnTo>
                              <a:lnTo>
                                <a:pt x="952" y="3157"/>
                              </a:lnTo>
                              <a:lnTo>
                                <a:pt x="959" y="3165"/>
                              </a:lnTo>
                              <a:lnTo>
                                <a:pt x="968" y="3169"/>
                              </a:lnTo>
                              <a:lnTo>
                                <a:pt x="979" y="3170"/>
                              </a:lnTo>
                              <a:lnTo>
                                <a:pt x="988" y="3167"/>
                              </a:lnTo>
                              <a:lnTo>
                                <a:pt x="1080" y="3114"/>
                              </a:lnTo>
                              <a:lnTo>
                                <a:pt x="1088" y="3107"/>
                              </a:lnTo>
                              <a:lnTo>
                                <a:pt x="1092" y="3098"/>
                              </a:lnTo>
                              <a:lnTo>
                                <a:pt x="1093" y="3088"/>
                              </a:lnTo>
                              <a:close/>
                              <a:moveTo>
                                <a:pt x="1093" y="982"/>
                              </a:moveTo>
                              <a:lnTo>
                                <a:pt x="1089" y="972"/>
                              </a:lnTo>
                              <a:lnTo>
                                <a:pt x="854" y="564"/>
                              </a:lnTo>
                              <a:lnTo>
                                <a:pt x="847" y="556"/>
                              </a:lnTo>
                              <a:lnTo>
                                <a:pt x="838" y="551"/>
                              </a:lnTo>
                              <a:lnTo>
                                <a:pt x="828" y="551"/>
                              </a:lnTo>
                              <a:lnTo>
                                <a:pt x="818" y="554"/>
                              </a:lnTo>
                              <a:lnTo>
                                <a:pt x="806" y="561"/>
                              </a:lnTo>
                              <a:lnTo>
                                <a:pt x="795" y="553"/>
                              </a:lnTo>
                              <a:lnTo>
                                <a:pt x="755" y="545"/>
                              </a:lnTo>
                              <a:lnTo>
                                <a:pt x="338" y="545"/>
                              </a:lnTo>
                              <a:lnTo>
                                <a:pt x="297" y="553"/>
                              </a:lnTo>
                              <a:lnTo>
                                <a:pt x="286" y="561"/>
                              </a:lnTo>
                              <a:lnTo>
                                <a:pt x="275" y="555"/>
                              </a:lnTo>
                              <a:lnTo>
                                <a:pt x="265" y="552"/>
                              </a:lnTo>
                              <a:lnTo>
                                <a:pt x="255" y="552"/>
                              </a:lnTo>
                              <a:lnTo>
                                <a:pt x="246" y="557"/>
                              </a:lnTo>
                              <a:lnTo>
                                <a:pt x="239" y="565"/>
                              </a:lnTo>
                              <a:lnTo>
                                <a:pt x="4" y="973"/>
                              </a:lnTo>
                              <a:lnTo>
                                <a:pt x="0" y="983"/>
                              </a:lnTo>
                              <a:lnTo>
                                <a:pt x="1" y="993"/>
                              </a:lnTo>
                              <a:lnTo>
                                <a:pt x="5" y="1002"/>
                              </a:lnTo>
                              <a:lnTo>
                                <a:pt x="13" y="1009"/>
                              </a:lnTo>
                              <a:lnTo>
                                <a:pt x="104" y="1062"/>
                              </a:lnTo>
                              <a:lnTo>
                                <a:pt x="114" y="1065"/>
                              </a:lnTo>
                              <a:lnTo>
                                <a:pt x="124" y="1064"/>
                              </a:lnTo>
                              <a:lnTo>
                                <a:pt x="133" y="1060"/>
                              </a:lnTo>
                              <a:lnTo>
                                <a:pt x="140" y="1052"/>
                              </a:lnTo>
                              <a:lnTo>
                                <a:pt x="234" y="891"/>
                              </a:lnTo>
                              <a:lnTo>
                                <a:pt x="234" y="1038"/>
                              </a:lnTo>
                              <a:lnTo>
                                <a:pt x="33" y="1380"/>
                              </a:lnTo>
                              <a:lnTo>
                                <a:pt x="183" y="1380"/>
                              </a:lnTo>
                              <a:lnTo>
                                <a:pt x="186" y="1390"/>
                              </a:lnTo>
                              <a:lnTo>
                                <a:pt x="193" y="1455"/>
                              </a:lnTo>
                              <a:lnTo>
                                <a:pt x="212" y="1533"/>
                              </a:lnTo>
                              <a:lnTo>
                                <a:pt x="241" y="1617"/>
                              </a:lnTo>
                              <a:lnTo>
                                <a:pt x="278" y="1704"/>
                              </a:lnTo>
                              <a:lnTo>
                                <a:pt x="321" y="1790"/>
                              </a:lnTo>
                              <a:lnTo>
                                <a:pt x="367" y="1870"/>
                              </a:lnTo>
                              <a:lnTo>
                                <a:pt x="415" y="1940"/>
                              </a:lnTo>
                              <a:lnTo>
                                <a:pt x="463" y="1996"/>
                              </a:lnTo>
                              <a:lnTo>
                                <a:pt x="507" y="2033"/>
                              </a:lnTo>
                              <a:lnTo>
                                <a:pt x="546" y="2047"/>
                              </a:lnTo>
                              <a:lnTo>
                                <a:pt x="586" y="2035"/>
                              </a:lnTo>
                              <a:lnTo>
                                <a:pt x="631" y="2001"/>
                              </a:lnTo>
                              <a:lnTo>
                                <a:pt x="679" y="1948"/>
                              </a:lnTo>
                              <a:lnTo>
                                <a:pt x="727" y="1881"/>
                              </a:lnTo>
                              <a:lnTo>
                                <a:pt x="774" y="1804"/>
                              </a:lnTo>
                              <a:lnTo>
                                <a:pt x="818" y="1721"/>
                              </a:lnTo>
                              <a:lnTo>
                                <a:pt x="855" y="1636"/>
                              </a:lnTo>
                              <a:lnTo>
                                <a:pt x="885" y="1553"/>
                              </a:lnTo>
                              <a:lnTo>
                                <a:pt x="904" y="1477"/>
                              </a:lnTo>
                              <a:lnTo>
                                <a:pt x="911" y="1412"/>
                              </a:lnTo>
                              <a:lnTo>
                                <a:pt x="915" y="1380"/>
                              </a:lnTo>
                              <a:lnTo>
                                <a:pt x="1060" y="1380"/>
                              </a:lnTo>
                              <a:lnTo>
                                <a:pt x="859" y="1038"/>
                              </a:lnTo>
                              <a:lnTo>
                                <a:pt x="859" y="889"/>
                              </a:lnTo>
                              <a:lnTo>
                                <a:pt x="952" y="1051"/>
                              </a:lnTo>
                              <a:lnTo>
                                <a:pt x="959" y="1059"/>
                              </a:lnTo>
                              <a:lnTo>
                                <a:pt x="968" y="1063"/>
                              </a:lnTo>
                              <a:lnTo>
                                <a:pt x="979" y="1064"/>
                              </a:lnTo>
                              <a:lnTo>
                                <a:pt x="988" y="1060"/>
                              </a:lnTo>
                              <a:lnTo>
                                <a:pt x="1080" y="1008"/>
                              </a:lnTo>
                              <a:lnTo>
                                <a:pt x="1088" y="1001"/>
                              </a:lnTo>
                              <a:lnTo>
                                <a:pt x="1092" y="992"/>
                              </a:lnTo>
                              <a:lnTo>
                                <a:pt x="1093" y="982"/>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71B7C6" id="AutoShape 455" o:spid="_x0000_s1026" style="position:absolute;margin-left:34.45pt;margin-top:537.15pt;width:54.65pt;height:207.7pt;z-index:25171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3,4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" path="m860,2368r-12,-69l817,2236r-49,-53l705,2142r-75,-26l547,2106r-83,10l389,2142r-63,41l277,2236r-32,63l234,2368r11,70l277,2501r49,53l389,2595r75,26l547,2630r83,-9l705,2595r63,-41l817,2501r31,-63l860,2368xm860,262l848,192,817,130,768,77,705,36,630,9,547,,464,9,389,36,326,77r-49,53l245,192r-11,70l245,332r32,62l326,447r63,41l464,515r83,9l630,515r75,-27l768,447r49,-53l848,332r12,-70xm1093,3088r-4,-10l854,2670r-7,-8l838,2658r-10,-1l818,2660r-12,7l795,2660r-40,-8l338,2652r-41,8l286,2668r-11,-7l265,2658r-10,1l246,2663r-7,8l4,3079,,3089r1,10l5,3108r8,7l104,3168r10,3l124,3171r9,-5l140,3158r94,-161l234,3144,33,3486r150,l186,3496r7,66l212,3639r29,84l278,3811r43,85l367,3977r48,70l463,4102r44,37l546,4153r40,-11l631,4107r48,-52l727,3987r47,-77l818,3827r37,-85l885,3659r19,-76l911,3518r4,-32l1060,3486,859,3144r,-148l952,3157r7,8l968,3169r11,1l988,3167r92,-53l1088,3107r4,-9l1093,3088xm1093,982r-4,-10l854,564r-7,-8l838,551r-10,l818,554r-12,7l795,553r-40,-8l338,545r-41,8l286,561r-11,-6l265,552r-10,l246,557r-7,8l4,973,,983r1,10l5,1002r8,7l104,1062r10,3l124,1064r9,-4l140,1052,234,891r,147l33,1380r150,l186,1390r7,65l212,1533r29,84l278,1704r43,86l367,1870r48,70l463,1996r44,37l546,2047r40,-12l631,2001r48,-53l727,1881r47,-77l818,1721r37,-85l885,1553r19,-76l911,1412r4,-32l1060,1380,859,1038r,-149l952,1051r7,8l968,1063r11,1l988,1060r92,-52l1088,1001r4,-9l1093,982xe" fillcolor="#e7e6e6"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
                <w10:wrap anchorx="page" anchory="page"/>
              </v:shape>
            </w:pict>
          </mc:Fallback>
        </mc:AlternateContent>
      </w:r>
      <w:r>
        <w:rPr>
          <w:noProof/>
        </w:rPr>
        <mc:AlternateContent>
          <mc:Choice Requires="wps">
            <w:drawing>
              <wp:anchor distT="0" distB="0" distL="114300" distR="114300" simplePos="0" relativeHeight="251715072" behindDoc="0" locked="0" layoutInCell="1" allowOverlap="1" wp14:anchorId="4B2D479C" wp14:editId="539036DF">
                <wp:simplePos x="0" y="0"/>
                <wp:positionH relativeFrom="page">
                  <wp:posOffset>1217295</wp:posOffset>
                </wp:positionH>
                <wp:positionV relativeFrom="page">
                  <wp:posOffset>6828790</wp:posOffset>
                </wp:positionV>
                <wp:extent cx="694055" cy="2637790"/>
                <wp:effectExtent l="0" t="0" r="0" b="0"/>
                <wp:wrapNone/>
                <wp:docPr id="6071" name="AutoShape 4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4055" cy="2637790"/>
                        </a:xfrm>
                        <a:custGeom>
                          <a:avLst/>
                          <a:gdLst>
                            <a:gd name="T0" fmla="*/ 2147483646 w 1093"/>
                            <a:gd name="T1" fmla="*/ 2147483646 h 4154"/>
                            <a:gd name="T2" fmla="*/ 2147483646 w 1093"/>
                            <a:gd name="T3" fmla="*/ 2147483646 h 4154"/>
                            <a:gd name="T4" fmla="*/ 2147483646 w 1093"/>
                            <a:gd name="T5" fmla="*/ 2147483646 h 4154"/>
                            <a:gd name="T6" fmla="*/ 2147483646 w 1093"/>
                            <a:gd name="T7" fmla="*/ 2147483646 h 4154"/>
                            <a:gd name="T8" fmla="*/ 2147483646 w 1093"/>
                            <a:gd name="T9" fmla="*/ 2147483646 h 4154"/>
                            <a:gd name="T10" fmla="*/ 2147483646 w 1093"/>
                            <a:gd name="T11" fmla="*/ 2147483646 h 4154"/>
                            <a:gd name="T12" fmla="*/ 2147483646 w 1093"/>
                            <a:gd name="T13" fmla="*/ 2147483646 h 4154"/>
                            <a:gd name="T14" fmla="*/ 2147483646 w 1093"/>
                            <a:gd name="T15" fmla="*/ 2147483646 h 4154"/>
                            <a:gd name="T16" fmla="*/ 2147483646 w 1093"/>
                            <a:gd name="T17" fmla="*/ 2147483646 h 4154"/>
                            <a:gd name="T18" fmla="*/ 2147483646 w 1093"/>
                            <a:gd name="T19" fmla="*/ 2147483646 h 4154"/>
                            <a:gd name="T20" fmla="*/ 2147483646 w 1093"/>
                            <a:gd name="T21" fmla="*/ 2147483646 h 4154"/>
                            <a:gd name="T22" fmla="*/ 2147483646 w 1093"/>
                            <a:gd name="T23" fmla="*/ 2147483646 h 4154"/>
                            <a:gd name="T24" fmla="*/ 2147483646 w 1093"/>
                            <a:gd name="T25" fmla="*/ 2147483646 h 4154"/>
                            <a:gd name="T26" fmla="*/ 2147483646 w 1093"/>
                            <a:gd name="T27" fmla="*/ 2147483646 h 4154"/>
                            <a:gd name="T28" fmla="*/ 2147483646 w 1093"/>
                            <a:gd name="T29" fmla="*/ 2147483646 h 4154"/>
                            <a:gd name="T30" fmla="*/ 2147483646 w 1093"/>
                            <a:gd name="T31" fmla="*/ 2147483646 h 4154"/>
                            <a:gd name="T32" fmla="*/ 2147483646 w 1093"/>
                            <a:gd name="T33" fmla="*/ 2147483646 h 4154"/>
                            <a:gd name="T34" fmla="*/ 2147483646 w 1093"/>
                            <a:gd name="T35" fmla="*/ 2147483646 h 4154"/>
                            <a:gd name="T36" fmla="*/ 2147483646 w 1093"/>
                            <a:gd name="T37" fmla="*/ 2147483646 h 4154"/>
                            <a:gd name="T38" fmla="*/ 2147483646 w 1093"/>
                            <a:gd name="T39" fmla="*/ 2147483646 h 4154"/>
                            <a:gd name="T40" fmla="*/ 2147483646 w 1093"/>
                            <a:gd name="T41" fmla="*/ 2147483646 h 4154"/>
                            <a:gd name="T42" fmla="*/ 2147483646 w 1093"/>
                            <a:gd name="T43" fmla="*/ 2147483646 h 4154"/>
                            <a:gd name="T44" fmla="*/ 2147483646 w 1093"/>
                            <a:gd name="T45" fmla="*/ 2147483646 h 4154"/>
                            <a:gd name="T46" fmla="*/ 2147483646 w 1093"/>
                            <a:gd name="T47" fmla="*/ 2147483646 h 4154"/>
                            <a:gd name="T48" fmla="*/ 2147483646 w 1093"/>
                            <a:gd name="T49" fmla="*/ 2147483646 h 4154"/>
                            <a:gd name="T50" fmla="*/ 2147483646 w 1093"/>
                            <a:gd name="T51" fmla="*/ 2147483646 h 4154"/>
                            <a:gd name="T52" fmla="*/ 2147483646 w 1093"/>
                            <a:gd name="T53" fmla="*/ 2147483646 h 4154"/>
                            <a:gd name="T54" fmla="*/ 2147483646 w 1093"/>
                            <a:gd name="T55" fmla="*/ 2147483646 h 4154"/>
                            <a:gd name="T56" fmla="*/ 2147483646 w 1093"/>
                            <a:gd name="T57" fmla="*/ 2147483646 h 4154"/>
                            <a:gd name="T58" fmla="*/ 2147483646 w 1093"/>
                            <a:gd name="T59" fmla="*/ 2147483646 h 4154"/>
                            <a:gd name="T60" fmla="*/ 2147483646 w 1093"/>
                            <a:gd name="T61" fmla="*/ 2147483646 h 4154"/>
                            <a:gd name="T62" fmla="*/ 2147483646 w 1093"/>
                            <a:gd name="T63" fmla="*/ 2147483646 h 4154"/>
                            <a:gd name="T64" fmla="*/ 2147483646 w 1093"/>
                            <a:gd name="T65" fmla="*/ 2147483646 h 4154"/>
                            <a:gd name="T66" fmla="*/ 2147483646 w 1093"/>
                            <a:gd name="T67" fmla="*/ 2147483646 h 4154"/>
                            <a:gd name="T68" fmla="*/ 2147483646 w 1093"/>
                            <a:gd name="T69" fmla="*/ 2147483646 h 4154"/>
                            <a:gd name="T70" fmla="*/ 2147483646 w 1093"/>
                            <a:gd name="T71" fmla="*/ 2147483646 h 4154"/>
                            <a:gd name="T72" fmla="*/ 2147483646 w 1093"/>
                            <a:gd name="T73" fmla="*/ 2147483646 h 4154"/>
                            <a:gd name="T74" fmla="*/ 2147483646 w 1093"/>
                            <a:gd name="T75" fmla="*/ 2147483646 h 4154"/>
                            <a:gd name="T76" fmla="*/ 2147483646 w 1093"/>
                            <a:gd name="T77" fmla="*/ 2147483646 h 4154"/>
                            <a:gd name="T78" fmla="*/ 2147483646 w 1093"/>
                            <a:gd name="T79" fmla="*/ 2147483646 h 4154"/>
                            <a:gd name="T80" fmla="*/ 2147483646 w 1093"/>
                            <a:gd name="T81" fmla="*/ 2147483646 h 4154"/>
                            <a:gd name="T82" fmla="*/ 2147483646 w 1093"/>
                            <a:gd name="T83" fmla="*/ 2147483646 h 4154"/>
                            <a:gd name="T84" fmla="*/ 2147483646 w 1093"/>
                            <a:gd name="T85" fmla="*/ 2147483646 h 4154"/>
                            <a:gd name="T86" fmla="*/ 2147483646 w 1093"/>
                            <a:gd name="T87" fmla="*/ 2147483646 h 4154"/>
                            <a:gd name="T88" fmla="*/ 2147483646 w 1093"/>
                            <a:gd name="T89" fmla="*/ 2147483646 h 4154"/>
                            <a:gd name="T90" fmla="*/ 2147483646 w 1093"/>
                            <a:gd name="T91" fmla="*/ 2147483646 h 4154"/>
                            <a:gd name="T92" fmla="*/ 2147483646 w 1093"/>
                            <a:gd name="T93" fmla="*/ 2147483646 h 4154"/>
                            <a:gd name="T94" fmla="*/ 2147483646 w 1093"/>
                            <a:gd name="T95" fmla="*/ 2147483646 h 4154"/>
                            <a:gd name="T96" fmla="*/ 2147483646 w 1093"/>
                            <a:gd name="T97" fmla="*/ 2147483646 h 4154"/>
                            <a:gd name="T98" fmla="*/ 2147483646 w 1093"/>
                            <a:gd name="T99" fmla="*/ 2147483646 h 4154"/>
                            <a:gd name="T100" fmla="*/ 2147483646 w 1093"/>
                            <a:gd name="T101" fmla="*/ 2147483646 h 4154"/>
                            <a:gd name="T102" fmla="*/ 2147483646 w 1093"/>
                            <a:gd name="T103" fmla="*/ 2147483646 h 4154"/>
                            <a:gd name="T104" fmla="*/ 2147483646 w 1093"/>
                            <a:gd name="T105" fmla="*/ 2147483646 h 4154"/>
                            <a:gd name="T106" fmla="*/ 2147483646 w 1093"/>
                            <a:gd name="T107" fmla="*/ 2147483646 h 4154"/>
                            <a:gd name="T108" fmla="*/ 2147483646 w 1093"/>
                            <a:gd name="T109" fmla="*/ 2147483646 h 4154"/>
                            <a:gd name="T110" fmla="*/ 2147483646 w 1093"/>
                            <a:gd name="T111" fmla="*/ 2147483646 h 4154"/>
                            <a:gd name="T112" fmla="*/ 2147483646 w 1093"/>
                            <a:gd name="T113" fmla="*/ 2147483646 h 4154"/>
                            <a:gd name="T114" fmla="*/ 2147483646 w 1093"/>
                            <a:gd name="T115" fmla="*/ 2147483646 h 4154"/>
                            <a:gd name="T116" fmla="*/ 2147483646 w 1093"/>
                            <a:gd name="T117" fmla="*/ 2147483646 h 4154"/>
                            <a:gd name="T118" fmla="*/ 2147483646 w 1093"/>
                            <a:gd name="T119" fmla="*/ 2147483646 h 4154"/>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093" h="4154">
                              <a:moveTo>
                                <a:pt x="859" y="2369"/>
                              </a:moveTo>
                              <a:lnTo>
                                <a:pt x="848" y="2299"/>
                              </a:lnTo>
                              <a:lnTo>
                                <a:pt x="817" y="2237"/>
                              </a:lnTo>
                              <a:lnTo>
                                <a:pt x="768" y="2184"/>
                              </a:lnTo>
                              <a:lnTo>
                                <a:pt x="704" y="2143"/>
                              </a:lnTo>
                              <a:lnTo>
                                <a:pt x="630" y="2116"/>
                              </a:lnTo>
                              <a:lnTo>
                                <a:pt x="546" y="2107"/>
                              </a:lnTo>
                              <a:lnTo>
                                <a:pt x="463" y="2116"/>
                              </a:lnTo>
                              <a:lnTo>
                                <a:pt x="389" y="2143"/>
                              </a:lnTo>
                              <a:lnTo>
                                <a:pt x="325" y="2184"/>
                              </a:lnTo>
                              <a:lnTo>
                                <a:pt x="276" y="2237"/>
                              </a:lnTo>
                              <a:lnTo>
                                <a:pt x="245" y="2299"/>
                              </a:lnTo>
                              <a:lnTo>
                                <a:pt x="234" y="2369"/>
                              </a:lnTo>
                              <a:lnTo>
                                <a:pt x="245" y="2439"/>
                              </a:lnTo>
                              <a:lnTo>
                                <a:pt x="276" y="2501"/>
                              </a:lnTo>
                              <a:lnTo>
                                <a:pt x="325" y="2554"/>
                              </a:lnTo>
                              <a:lnTo>
                                <a:pt x="389" y="2595"/>
                              </a:lnTo>
                              <a:lnTo>
                                <a:pt x="463" y="2622"/>
                              </a:lnTo>
                              <a:lnTo>
                                <a:pt x="546" y="2631"/>
                              </a:lnTo>
                              <a:lnTo>
                                <a:pt x="630" y="2622"/>
                              </a:lnTo>
                              <a:lnTo>
                                <a:pt x="704" y="2595"/>
                              </a:lnTo>
                              <a:lnTo>
                                <a:pt x="768" y="2554"/>
                              </a:lnTo>
                              <a:lnTo>
                                <a:pt x="817" y="2501"/>
                              </a:lnTo>
                              <a:lnTo>
                                <a:pt x="848" y="2439"/>
                              </a:lnTo>
                              <a:lnTo>
                                <a:pt x="859" y="2369"/>
                              </a:lnTo>
                              <a:close/>
                              <a:moveTo>
                                <a:pt x="859" y="263"/>
                              </a:moveTo>
                              <a:lnTo>
                                <a:pt x="848" y="193"/>
                              </a:lnTo>
                              <a:lnTo>
                                <a:pt x="817" y="130"/>
                              </a:lnTo>
                              <a:lnTo>
                                <a:pt x="768" y="77"/>
                              </a:lnTo>
                              <a:lnTo>
                                <a:pt x="704" y="36"/>
                              </a:lnTo>
                              <a:lnTo>
                                <a:pt x="630" y="10"/>
                              </a:lnTo>
                              <a:lnTo>
                                <a:pt x="546" y="0"/>
                              </a:lnTo>
                              <a:lnTo>
                                <a:pt x="463" y="10"/>
                              </a:lnTo>
                              <a:lnTo>
                                <a:pt x="389" y="36"/>
                              </a:lnTo>
                              <a:lnTo>
                                <a:pt x="325" y="77"/>
                              </a:lnTo>
                              <a:lnTo>
                                <a:pt x="276" y="130"/>
                              </a:lnTo>
                              <a:lnTo>
                                <a:pt x="245" y="193"/>
                              </a:lnTo>
                              <a:lnTo>
                                <a:pt x="234" y="263"/>
                              </a:lnTo>
                              <a:lnTo>
                                <a:pt x="245" y="332"/>
                              </a:lnTo>
                              <a:lnTo>
                                <a:pt x="276" y="395"/>
                              </a:lnTo>
                              <a:lnTo>
                                <a:pt x="325" y="448"/>
                              </a:lnTo>
                              <a:lnTo>
                                <a:pt x="389" y="489"/>
                              </a:lnTo>
                              <a:lnTo>
                                <a:pt x="463" y="515"/>
                              </a:lnTo>
                              <a:lnTo>
                                <a:pt x="546" y="525"/>
                              </a:lnTo>
                              <a:lnTo>
                                <a:pt x="630" y="515"/>
                              </a:lnTo>
                              <a:lnTo>
                                <a:pt x="704" y="489"/>
                              </a:lnTo>
                              <a:lnTo>
                                <a:pt x="768" y="448"/>
                              </a:lnTo>
                              <a:lnTo>
                                <a:pt x="817" y="395"/>
                              </a:lnTo>
                              <a:lnTo>
                                <a:pt x="848" y="332"/>
                              </a:lnTo>
                              <a:lnTo>
                                <a:pt x="859" y="263"/>
                              </a:lnTo>
                              <a:close/>
                              <a:moveTo>
                                <a:pt x="1092" y="3089"/>
                              </a:moveTo>
                              <a:lnTo>
                                <a:pt x="1089" y="3079"/>
                              </a:lnTo>
                              <a:lnTo>
                                <a:pt x="853" y="2671"/>
                              </a:lnTo>
                              <a:lnTo>
                                <a:pt x="846" y="2663"/>
                              </a:lnTo>
                              <a:lnTo>
                                <a:pt x="837" y="2658"/>
                              </a:lnTo>
                              <a:lnTo>
                                <a:pt x="827" y="2658"/>
                              </a:lnTo>
                              <a:lnTo>
                                <a:pt x="817" y="2661"/>
                              </a:lnTo>
                              <a:lnTo>
                                <a:pt x="806" y="2668"/>
                              </a:lnTo>
                              <a:lnTo>
                                <a:pt x="795" y="2660"/>
                              </a:lnTo>
                              <a:lnTo>
                                <a:pt x="754" y="2652"/>
                              </a:lnTo>
                              <a:lnTo>
                                <a:pt x="337" y="2652"/>
                              </a:lnTo>
                              <a:lnTo>
                                <a:pt x="297" y="2660"/>
                              </a:lnTo>
                              <a:lnTo>
                                <a:pt x="285" y="2668"/>
                              </a:lnTo>
                              <a:lnTo>
                                <a:pt x="275" y="2662"/>
                              </a:lnTo>
                              <a:lnTo>
                                <a:pt x="265" y="2659"/>
                              </a:lnTo>
                              <a:lnTo>
                                <a:pt x="255" y="2659"/>
                              </a:lnTo>
                              <a:lnTo>
                                <a:pt x="246" y="2664"/>
                              </a:lnTo>
                              <a:lnTo>
                                <a:pt x="239" y="2672"/>
                              </a:lnTo>
                              <a:lnTo>
                                <a:pt x="3" y="3080"/>
                              </a:lnTo>
                              <a:lnTo>
                                <a:pt x="0" y="3090"/>
                              </a:lnTo>
                              <a:lnTo>
                                <a:pt x="0" y="3100"/>
                              </a:lnTo>
                              <a:lnTo>
                                <a:pt x="5" y="3109"/>
                              </a:lnTo>
                              <a:lnTo>
                                <a:pt x="13" y="3116"/>
                              </a:lnTo>
                              <a:lnTo>
                                <a:pt x="104" y="3169"/>
                              </a:lnTo>
                              <a:lnTo>
                                <a:pt x="114" y="3172"/>
                              </a:lnTo>
                              <a:lnTo>
                                <a:pt x="124" y="3171"/>
                              </a:lnTo>
                              <a:lnTo>
                                <a:pt x="133" y="3167"/>
                              </a:lnTo>
                              <a:lnTo>
                                <a:pt x="140" y="3159"/>
                              </a:lnTo>
                              <a:lnTo>
                                <a:pt x="233" y="2997"/>
                              </a:lnTo>
                              <a:lnTo>
                                <a:pt x="233" y="3145"/>
                              </a:lnTo>
                              <a:lnTo>
                                <a:pt x="33" y="3487"/>
                              </a:lnTo>
                              <a:lnTo>
                                <a:pt x="183" y="3487"/>
                              </a:lnTo>
                              <a:lnTo>
                                <a:pt x="186" y="3497"/>
                              </a:lnTo>
                              <a:lnTo>
                                <a:pt x="192" y="3562"/>
                              </a:lnTo>
                              <a:lnTo>
                                <a:pt x="211" y="3640"/>
                              </a:lnTo>
                              <a:lnTo>
                                <a:pt x="241" y="3724"/>
                              </a:lnTo>
                              <a:lnTo>
                                <a:pt x="278" y="3811"/>
                              </a:lnTo>
                              <a:lnTo>
                                <a:pt x="320" y="3897"/>
                              </a:lnTo>
                              <a:lnTo>
                                <a:pt x="367" y="3977"/>
                              </a:lnTo>
                              <a:lnTo>
                                <a:pt x="415" y="4047"/>
                              </a:lnTo>
                              <a:lnTo>
                                <a:pt x="462" y="4103"/>
                              </a:lnTo>
                              <a:lnTo>
                                <a:pt x="507" y="4140"/>
                              </a:lnTo>
                              <a:lnTo>
                                <a:pt x="546" y="4154"/>
                              </a:lnTo>
                              <a:lnTo>
                                <a:pt x="586" y="4142"/>
                              </a:lnTo>
                              <a:lnTo>
                                <a:pt x="630" y="4108"/>
                              </a:lnTo>
                              <a:lnTo>
                                <a:pt x="678" y="4055"/>
                              </a:lnTo>
                              <a:lnTo>
                                <a:pt x="727" y="3988"/>
                              </a:lnTo>
                              <a:lnTo>
                                <a:pt x="774" y="3911"/>
                              </a:lnTo>
                              <a:lnTo>
                                <a:pt x="817" y="3828"/>
                              </a:lnTo>
                              <a:lnTo>
                                <a:pt x="855" y="3743"/>
                              </a:lnTo>
                              <a:lnTo>
                                <a:pt x="884" y="3660"/>
                              </a:lnTo>
                              <a:lnTo>
                                <a:pt x="904" y="3584"/>
                              </a:lnTo>
                              <a:lnTo>
                                <a:pt x="911" y="3519"/>
                              </a:lnTo>
                              <a:lnTo>
                                <a:pt x="915" y="3487"/>
                              </a:lnTo>
                              <a:lnTo>
                                <a:pt x="1059" y="3487"/>
                              </a:lnTo>
                              <a:lnTo>
                                <a:pt x="859" y="3145"/>
                              </a:lnTo>
                              <a:lnTo>
                                <a:pt x="859" y="2996"/>
                              </a:lnTo>
                              <a:lnTo>
                                <a:pt x="952" y="3158"/>
                              </a:lnTo>
                              <a:lnTo>
                                <a:pt x="959" y="3166"/>
                              </a:lnTo>
                              <a:lnTo>
                                <a:pt x="968" y="3170"/>
                              </a:lnTo>
                              <a:lnTo>
                                <a:pt x="978" y="3171"/>
                              </a:lnTo>
                              <a:lnTo>
                                <a:pt x="988" y="3167"/>
                              </a:lnTo>
                              <a:lnTo>
                                <a:pt x="1079" y="3115"/>
                              </a:lnTo>
                              <a:lnTo>
                                <a:pt x="1087" y="3108"/>
                              </a:lnTo>
                              <a:lnTo>
                                <a:pt x="1092" y="3099"/>
                              </a:lnTo>
                              <a:lnTo>
                                <a:pt x="1092" y="3089"/>
                              </a:lnTo>
                              <a:close/>
                              <a:moveTo>
                                <a:pt x="1092" y="982"/>
                              </a:moveTo>
                              <a:lnTo>
                                <a:pt x="1089" y="972"/>
                              </a:lnTo>
                              <a:lnTo>
                                <a:pt x="853" y="564"/>
                              </a:lnTo>
                              <a:lnTo>
                                <a:pt x="846" y="556"/>
                              </a:lnTo>
                              <a:lnTo>
                                <a:pt x="837" y="552"/>
                              </a:lnTo>
                              <a:lnTo>
                                <a:pt x="827" y="551"/>
                              </a:lnTo>
                              <a:lnTo>
                                <a:pt x="817" y="554"/>
                              </a:lnTo>
                              <a:lnTo>
                                <a:pt x="806" y="561"/>
                              </a:lnTo>
                              <a:lnTo>
                                <a:pt x="795" y="554"/>
                              </a:lnTo>
                              <a:lnTo>
                                <a:pt x="754" y="546"/>
                              </a:lnTo>
                              <a:lnTo>
                                <a:pt x="337" y="546"/>
                              </a:lnTo>
                              <a:lnTo>
                                <a:pt x="297" y="554"/>
                              </a:lnTo>
                              <a:lnTo>
                                <a:pt x="285" y="562"/>
                              </a:lnTo>
                              <a:lnTo>
                                <a:pt x="275" y="556"/>
                              </a:lnTo>
                              <a:lnTo>
                                <a:pt x="265" y="552"/>
                              </a:lnTo>
                              <a:lnTo>
                                <a:pt x="255" y="553"/>
                              </a:lnTo>
                              <a:lnTo>
                                <a:pt x="246" y="558"/>
                              </a:lnTo>
                              <a:lnTo>
                                <a:pt x="239" y="565"/>
                              </a:lnTo>
                              <a:lnTo>
                                <a:pt x="3" y="974"/>
                              </a:lnTo>
                              <a:lnTo>
                                <a:pt x="0" y="983"/>
                              </a:lnTo>
                              <a:lnTo>
                                <a:pt x="0" y="994"/>
                              </a:lnTo>
                              <a:lnTo>
                                <a:pt x="5" y="1003"/>
                              </a:lnTo>
                              <a:lnTo>
                                <a:pt x="13" y="1010"/>
                              </a:lnTo>
                              <a:lnTo>
                                <a:pt x="104" y="1062"/>
                              </a:lnTo>
                              <a:lnTo>
                                <a:pt x="114" y="1066"/>
                              </a:lnTo>
                              <a:lnTo>
                                <a:pt x="124" y="1065"/>
                              </a:lnTo>
                              <a:lnTo>
                                <a:pt x="133" y="1060"/>
                              </a:lnTo>
                              <a:lnTo>
                                <a:pt x="140" y="1053"/>
                              </a:lnTo>
                              <a:lnTo>
                                <a:pt x="233" y="891"/>
                              </a:lnTo>
                              <a:lnTo>
                                <a:pt x="233" y="1038"/>
                              </a:lnTo>
                              <a:lnTo>
                                <a:pt x="33" y="1380"/>
                              </a:lnTo>
                              <a:lnTo>
                                <a:pt x="183" y="1380"/>
                              </a:lnTo>
                              <a:lnTo>
                                <a:pt x="186" y="1390"/>
                              </a:lnTo>
                              <a:lnTo>
                                <a:pt x="192" y="1456"/>
                              </a:lnTo>
                              <a:lnTo>
                                <a:pt x="211" y="1533"/>
                              </a:lnTo>
                              <a:lnTo>
                                <a:pt x="241" y="1618"/>
                              </a:lnTo>
                              <a:lnTo>
                                <a:pt x="278" y="1705"/>
                              </a:lnTo>
                              <a:lnTo>
                                <a:pt x="320" y="1791"/>
                              </a:lnTo>
                              <a:lnTo>
                                <a:pt x="367" y="1871"/>
                              </a:lnTo>
                              <a:lnTo>
                                <a:pt x="415" y="1941"/>
                              </a:lnTo>
                              <a:lnTo>
                                <a:pt x="462" y="1997"/>
                              </a:lnTo>
                              <a:lnTo>
                                <a:pt x="507" y="2034"/>
                              </a:lnTo>
                              <a:lnTo>
                                <a:pt x="546" y="2048"/>
                              </a:lnTo>
                              <a:lnTo>
                                <a:pt x="586" y="2036"/>
                              </a:lnTo>
                              <a:lnTo>
                                <a:pt x="630" y="2002"/>
                              </a:lnTo>
                              <a:lnTo>
                                <a:pt x="678" y="1949"/>
                              </a:lnTo>
                              <a:lnTo>
                                <a:pt x="727" y="1882"/>
                              </a:lnTo>
                              <a:lnTo>
                                <a:pt x="774" y="1804"/>
                              </a:lnTo>
                              <a:lnTo>
                                <a:pt x="817" y="1721"/>
                              </a:lnTo>
                              <a:lnTo>
                                <a:pt x="855" y="1636"/>
                              </a:lnTo>
                              <a:lnTo>
                                <a:pt x="884" y="1554"/>
                              </a:lnTo>
                              <a:lnTo>
                                <a:pt x="904" y="1477"/>
                              </a:lnTo>
                              <a:lnTo>
                                <a:pt x="911" y="1412"/>
                              </a:lnTo>
                              <a:lnTo>
                                <a:pt x="915" y="1380"/>
                              </a:lnTo>
                              <a:lnTo>
                                <a:pt x="1059" y="1380"/>
                              </a:lnTo>
                              <a:lnTo>
                                <a:pt x="859" y="1038"/>
                              </a:lnTo>
                              <a:lnTo>
                                <a:pt x="859" y="890"/>
                              </a:lnTo>
                              <a:lnTo>
                                <a:pt x="952" y="1051"/>
                              </a:lnTo>
                              <a:lnTo>
                                <a:pt x="959" y="1059"/>
                              </a:lnTo>
                              <a:lnTo>
                                <a:pt x="968" y="1064"/>
                              </a:lnTo>
                              <a:lnTo>
                                <a:pt x="978" y="1064"/>
                              </a:lnTo>
                              <a:lnTo>
                                <a:pt x="988" y="1061"/>
                              </a:lnTo>
                              <a:lnTo>
                                <a:pt x="1079" y="1008"/>
                              </a:lnTo>
                              <a:lnTo>
                                <a:pt x="1087" y="1001"/>
                              </a:lnTo>
                              <a:lnTo>
                                <a:pt x="1092" y="992"/>
                              </a:lnTo>
                              <a:lnTo>
                                <a:pt x="1092" y="982"/>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79A3" id="AutoShape 454" o:spid="_x0000_s1026" style="position:absolute;margin-left:95.85pt;margin-top:537.7pt;width:54.65pt;height:207.7pt;z-index:251715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3,4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" path="m859,2369r-11,-70l817,2237r-49,-53l704,2143r-74,-27l546,2107r-83,9l389,2143r-64,41l276,2237r-31,62l234,2369r11,70l276,2501r49,53l389,2595r74,27l546,2631r84,-9l704,2595r64,-41l817,2501r31,-62l859,2369xm859,263l848,193,817,130,768,77,704,36,630,10,546,,463,10,389,36,325,77r-49,53l245,193r-11,70l245,332r31,63l325,448r64,41l463,515r83,10l630,515r74,-26l768,448r49,-53l848,332r11,-69xm1092,3089r-3,-10l853,2671r-7,-8l837,2658r-10,l817,2661r-11,7l795,2660r-41,-8l337,2652r-40,8l285,2668r-10,-6l265,2659r-10,l246,2664r-7,8l3,3080,,3090r,10l5,3109r8,7l104,3169r10,3l124,3171r9,-4l140,3159r93,-162l233,3145,33,3487r150,l186,3497r6,65l211,3640r30,84l278,3811r42,86l367,3977r48,70l462,4103r45,37l546,4154r40,-12l630,4108r48,-53l727,3988r47,-77l817,3828r38,-85l884,3660r20,-76l911,3519r4,-32l1059,3487,859,3145r,-149l952,3158r7,8l968,3170r10,1l988,3167r91,-52l1087,3108r5,-9l1092,3089xm1092,982r-3,-10l853,564r-7,-8l837,552r-10,-1l817,554r-11,7l795,554r-41,-8l337,546r-40,8l285,562r-10,-6l265,552r-10,1l246,558r-7,7l3,974,,983r,11l5,1003r8,7l104,1062r10,4l124,1065r9,-5l140,1053,233,891r,147l33,1380r150,l186,1390r6,66l211,1533r30,85l278,1705r42,86l367,1871r48,70l462,1997r45,37l546,2048r40,-12l630,2002r48,-53l727,1882r47,-78l817,1721r38,-85l884,1554r20,-77l911,1412r4,-32l1059,1380,859,1038r,-148l952,1051r7,8l968,1064r10,l988,1061r91,-53l1087,1001r5,-9l1092,982xe" fillcolor="#e7e6e6"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
                <w10:wrap anchorx="page" anchory="page"/>
              </v:shape>
            </w:pict>
          </mc:Fallback>
        </mc:AlternateContent>
      </w:r>
      <w:r>
        <w:rPr>
          <w:noProof/>
        </w:rPr>
        <mc:AlternateContent>
          <mc:Choice Requires="wps">
            <w:drawing>
              <wp:anchor distT="0" distB="0" distL="114300" distR="114300" simplePos="0" relativeHeight="251716096" behindDoc="0" locked="0" layoutInCell="1" allowOverlap="1" wp14:anchorId="34536D8B" wp14:editId="5E95F6EE">
                <wp:simplePos x="0" y="0"/>
                <wp:positionH relativeFrom="page">
                  <wp:posOffset>4274820</wp:posOffset>
                </wp:positionH>
                <wp:positionV relativeFrom="page">
                  <wp:posOffset>6828790</wp:posOffset>
                </wp:positionV>
                <wp:extent cx="694055" cy="2637790"/>
                <wp:effectExtent l="0" t="0" r="0" b="0"/>
                <wp:wrapNone/>
                <wp:docPr id="6070" name="AutoShape 4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4055" cy="2637790"/>
                        </a:xfrm>
                        <a:custGeom>
                          <a:avLst/>
                          <a:gdLst>
                            <a:gd name="T0" fmla="*/ 2147483646 w 1093"/>
                            <a:gd name="T1" fmla="*/ 2147483646 h 4154"/>
                            <a:gd name="T2" fmla="*/ 2147483646 w 1093"/>
                            <a:gd name="T3" fmla="*/ 2147483646 h 4154"/>
                            <a:gd name="T4" fmla="*/ 2147483646 w 1093"/>
                            <a:gd name="T5" fmla="*/ 2147483646 h 4154"/>
                            <a:gd name="T6" fmla="*/ 2147483646 w 1093"/>
                            <a:gd name="T7" fmla="*/ 2147483646 h 4154"/>
                            <a:gd name="T8" fmla="*/ 2147483646 w 1093"/>
                            <a:gd name="T9" fmla="*/ 2147483646 h 4154"/>
                            <a:gd name="T10" fmla="*/ 2147483646 w 1093"/>
                            <a:gd name="T11" fmla="*/ 2147483646 h 4154"/>
                            <a:gd name="T12" fmla="*/ 2147483646 w 1093"/>
                            <a:gd name="T13" fmla="*/ 2147483646 h 4154"/>
                            <a:gd name="T14" fmla="*/ 2147483646 w 1093"/>
                            <a:gd name="T15" fmla="*/ 2147483646 h 4154"/>
                            <a:gd name="T16" fmla="*/ 2147483646 w 1093"/>
                            <a:gd name="T17" fmla="*/ 2147483646 h 4154"/>
                            <a:gd name="T18" fmla="*/ 2147483646 w 1093"/>
                            <a:gd name="T19" fmla="*/ 2147483646 h 4154"/>
                            <a:gd name="T20" fmla="*/ 2147483646 w 1093"/>
                            <a:gd name="T21" fmla="*/ 2147483646 h 4154"/>
                            <a:gd name="T22" fmla="*/ 2147483646 w 1093"/>
                            <a:gd name="T23" fmla="*/ 2147483646 h 4154"/>
                            <a:gd name="T24" fmla="*/ 2147483646 w 1093"/>
                            <a:gd name="T25" fmla="*/ 2147483646 h 4154"/>
                            <a:gd name="T26" fmla="*/ 2147483646 w 1093"/>
                            <a:gd name="T27" fmla="*/ 2147483646 h 4154"/>
                            <a:gd name="T28" fmla="*/ 2147483646 w 1093"/>
                            <a:gd name="T29" fmla="*/ 2147483646 h 4154"/>
                            <a:gd name="T30" fmla="*/ 2147483646 w 1093"/>
                            <a:gd name="T31" fmla="*/ 2147483646 h 4154"/>
                            <a:gd name="T32" fmla="*/ 2147483646 w 1093"/>
                            <a:gd name="T33" fmla="*/ 2147483646 h 4154"/>
                            <a:gd name="T34" fmla="*/ 2147483646 w 1093"/>
                            <a:gd name="T35" fmla="*/ 2147483646 h 4154"/>
                            <a:gd name="T36" fmla="*/ 2147483646 w 1093"/>
                            <a:gd name="T37" fmla="*/ 2147483646 h 4154"/>
                            <a:gd name="T38" fmla="*/ 2147483646 w 1093"/>
                            <a:gd name="T39" fmla="*/ 2147483646 h 4154"/>
                            <a:gd name="T40" fmla="*/ 2147483646 w 1093"/>
                            <a:gd name="T41" fmla="*/ 2147483646 h 4154"/>
                            <a:gd name="T42" fmla="*/ 2147483646 w 1093"/>
                            <a:gd name="T43" fmla="*/ 2147483646 h 4154"/>
                            <a:gd name="T44" fmla="*/ 2147483646 w 1093"/>
                            <a:gd name="T45" fmla="*/ 2147483646 h 4154"/>
                            <a:gd name="T46" fmla="*/ 2147483646 w 1093"/>
                            <a:gd name="T47" fmla="*/ 2147483646 h 4154"/>
                            <a:gd name="T48" fmla="*/ 2147483646 w 1093"/>
                            <a:gd name="T49" fmla="*/ 2147483646 h 4154"/>
                            <a:gd name="T50" fmla="*/ 2147483646 w 1093"/>
                            <a:gd name="T51" fmla="*/ 2147483646 h 4154"/>
                            <a:gd name="T52" fmla="*/ 2147483646 w 1093"/>
                            <a:gd name="T53" fmla="*/ 2147483646 h 4154"/>
                            <a:gd name="T54" fmla="*/ 2147483646 w 1093"/>
                            <a:gd name="T55" fmla="*/ 2147483646 h 4154"/>
                            <a:gd name="T56" fmla="*/ 2147483646 w 1093"/>
                            <a:gd name="T57" fmla="*/ 2147483646 h 4154"/>
                            <a:gd name="T58" fmla="*/ 2147483646 w 1093"/>
                            <a:gd name="T59" fmla="*/ 2147483646 h 4154"/>
                            <a:gd name="T60" fmla="*/ 2147483646 w 1093"/>
                            <a:gd name="T61" fmla="*/ 2147483646 h 4154"/>
                            <a:gd name="T62" fmla="*/ 2147483646 w 1093"/>
                            <a:gd name="T63" fmla="*/ 2147483646 h 4154"/>
                            <a:gd name="T64" fmla="*/ 2147483646 w 1093"/>
                            <a:gd name="T65" fmla="*/ 2147483646 h 4154"/>
                            <a:gd name="T66" fmla="*/ 2147483646 w 1093"/>
                            <a:gd name="T67" fmla="*/ 2147483646 h 4154"/>
                            <a:gd name="T68" fmla="*/ 2147483646 w 1093"/>
                            <a:gd name="T69" fmla="*/ 2147483646 h 4154"/>
                            <a:gd name="T70" fmla="*/ 2147483646 w 1093"/>
                            <a:gd name="T71" fmla="*/ 2147483646 h 4154"/>
                            <a:gd name="T72" fmla="*/ 2147483646 w 1093"/>
                            <a:gd name="T73" fmla="*/ 2147483646 h 4154"/>
                            <a:gd name="T74" fmla="*/ 2147483646 w 1093"/>
                            <a:gd name="T75" fmla="*/ 2147483646 h 4154"/>
                            <a:gd name="T76" fmla="*/ 2147483646 w 1093"/>
                            <a:gd name="T77" fmla="*/ 2147483646 h 4154"/>
                            <a:gd name="T78" fmla="*/ 2147483646 w 1093"/>
                            <a:gd name="T79" fmla="*/ 2147483646 h 4154"/>
                            <a:gd name="T80" fmla="*/ 2147483646 w 1093"/>
                            <a:gd name="T81" fmla="*/ 2147483646 h 4154"/>
                            <a:gd name="T82" fmla="*/ 2147483646 w 1093"/>
                            <a:gd name="T83" fmla="*/ 2147483646 h 4154"/>
                            <a:gd name="T84" fmla="*/ 2147483646 w 1093"/>
                            <a:gd name="T85" fmla="*/ 2147483646 h 4154"/>
                            <a:gd name="T86" fmla="*/ 2147483646 w 1093"/>
                            <a:gd name="T87" fmla="*/ 2147483646 h 4154"/>
                            <a:gd name="T88" fmla="*/ 2147483646 w 1093"/>
                            <a:gd name="T89" fmla="*/ 2147483646 h 4154"/>
                            <a:gd name="T90" fmla="*/ 2147483646 w 1093"/>
                            <a:gd name="T91" fmla="*/ 2147483646 h 4154"/>
                            <a:gd name="T92" fmla="*/ 2147483646 w 1093"/>
                            <a:gd name="T93" fmla="*/ 2147483646 h 4154"/>
                            <a:gd name="T94" fmla="*/ 2147483646 w 1093"/>
                            <a:gd name="T95" fmla="*/ 2147483646 h 4154"/>
                            <a:gd name="T96" fmla="*/ 2147483646 w 1093"/>
                            <a:gd name="T97" fmla="*/ 2147483646 h 4154"/>
                            <a:gd name="T98" fmla="*/ 2147483646 w 1093"/>
                            <a:gd name="T99" fmla="*/ 2147483646 h 4154"/>
                            <a:gd name="T100" fmla="*/ 2147483646 w 1093"/>
                            <a:gd name="T101" fmla="*/ 2147483646 h 4154"/>
                            <a:gd name="T102" fmla="*/ 2147483646 w 1093"/>
                            <a:gd name="T103" fmla="*/ 2147483646 h 4154"/>
                            <a:gd name="T104" fmla="*/ 2147483646 w 1093"/>
                            <a:gd name="T105" fmla="*/ 2147483646 h 4154"/>
                            <a:gd name="T106" fmla="*/ 2147483646 w 1093"/>
                            <a:gd name="T107" fmla="*/ 2147483646 h 4154"/>
                            <a:gd name="T108" fmla="*/ 2147483646 w 1093"/>
                            <a:gd name="T109" fmla="*/ 2147483646 h 4154"/>
                            <a:gd name="T110" fmla="*/ 2147483646 w 1093"/>
                            <a:gd name="T111" fmla="*/ 2147483646 h 4154"/>
                            <a:gd name="T112" fmla="*/ 2147483646 w 1093"/>
                            <a:gd name="T113" fmla="*/ 2147483646 h 4154"/>
                            <a:gd name="T114" fmla="*/ 2147483646 w 1093"/>
                            <a:gd name="T115" fmla="*/ 2147483646 h 4154"/>
                            <a:gd name="T116" fmla="*/ 2147483646 w 1093"/>
                            <a:gd name="T117" fmla="*/ 2147483646 h 4154"/>
                            <a:gd name="T118" fmla="*/ 2147483646 w 1093"/>
                            <a:gd name="T119" fmla="*/ 2147483646 h 4154"/>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093" h="4154">
                              <a:moveTo>
                                <a:pt x="860" y="2369"/>
                              </a:moveTo>
                              <a:lnTo>
                                <a:pt x="849" y="2299"/>
                              </a:lnTo>
                              <a:lnTo>
                                <a:pt x="817" y="2237"/>
                              </a:lnTo>
                              <a:lnTo>
                                <a:pt x="768" y="2184"/>
                              </a:lnTo>
                              <a:lnTo>
                                <a:pt x="705" y="2143"/>
                              </a:lnTo>
                              <a:lnTo>
                                <a:pt x="630" y="2116"/>
                              </a:lnTo>
                              <a:lnTo>
                                <a:pt x="547" y="2107"/>
                              </a:lnTo>
                              <a:lnTo>
                                <a:pt x="464" y="2116"/>
                              </a:lnTo>
                              <a:lnTo>
                                <a:pt x="389" y="2143"/>
                              </a:lnTo>
                              <a:lnTo>
                                <a:pt x="326" y="2184"/>
                              </a:lnTo>
                              <a:lnTo>
                                <a:pt x="277" y="2237"/>
                              </a:lnTo>
                              <a:lnTo>
                                <a:pt x="246" y="2299"/>
                              </a:lnTo>
                              <a:lnTo>
                                <a:pt x="234" y="2369"/>
                              </a:lnTo>
                              <a:lnTo>
                                <a:pt x="246" y="2439"/>
                              </a:lnTo>
                              <a:lnTo>
                                <a:pt x="277" y="2501"/>
                              </a:lnTo>
                              <a:lnTo>
                                <a:pt x="326" y="2554"/>
                              </a:lnTo>
                              <a:lnTo>
                                <a:pt x="389" y="2595"/>
                              </a:lnTo>
                              <a:lnTo>
                                <a:pt x="464" y="2622"/>
                              </a:lnTo>
                              <a:lnTo>
                                <a:pt x="547" y="2631"/>
                              </a:lnTo>
                              <a:lnTo>
                                <a:pt x="630" y="2622"/>
                              </a:lnTo>
                              <a:lnTo>
                                <a:pt x="705" y="2595"/>
                              </a:lnTo>
                              <a:lnTo>
                                <a:pt x="768" y="2554"/>
                              </a:lnTo>
                              <a:lnTo>
                                <a:pt x="817" y="2501"/>
                              </a:lnTo>
                              <a:lnTo>
                                <a:pt x="849" y="2439"/>
                              </a:lnTo>
                              <a:lnTo>
                                <a:pt x="860" y="2369"/>
                              </a:lnTo>
                              <a:close/>
                              <a:moveTo>
                                <a:pt x="860" y="263"/>
                              </a:moveTo>
                              <a:lnTo>
                                <a:pt x="849" y="193"/>
                              </a:lnTo>
                              <a:lnTo>
                                <a:pt x="817" y="130"/>
                              </a:lnTo>
                              <a:lnTo>
                                <a:pt x="768" y="77"/>
                              </a:lnTo>
                              <a:lnTo>
                                <a:pt x="705" y="36"/>
                              </a:lnTo>
                              <a:lnTo>
                                <a:pt x="630" y="10"/>
                              </a:lnTo>
                              <a:lnTo>
                                <a:pt x="547" y="0"/>
                              </a:lnTo>
                              <a:lnTo>
                                <a:pt x="464" y="10"/>
                              </a:lnTo>
                              <a:lnTo>
                                <a:pt x="389" y="36"/>
                              </a:lnTo>
                              <a:lnTo>
                                <a:pt x="326" y="77"/>
                              </a:lnTo>
                              <a:lnTo>
                                <a:pt x="277" y="130"/>
                              </a:lnTo>
                              <a:lnTo>
                                <a:pt x="246" y="193"/>
                              </a:lnTo>
                              <a:lnTo>
                                <a:pt x="234" y="263"/>
                              </a:lnTo>
                              <a:lnTo>
                                <a:pt x="246" y="332"/>
                              </a:lnTo>
                              <a:lnTo>
                                <a:pt x="277" y="395"/>
                              </a:lnTo>
                              <a:lnTo>
                                <a:pt x="326" y="448"/>
                              </a:lnTo>
                              <a:lnTo>
                                <a:pt x="389" y="489"/>
                              </a:lnTo>
                              <a:lnTo>
                                <a:pt x="464" y="515"/>
                              </a:lnTo>
                              <a:lnTo>
                                <a:pt x="547" y="525"/>
                              </a:lnTo>
                              <a:lnTo>
                                <a:pt x="630" y="515"/>
                              </a:lnTo>
                              <a:lnTo>
                                <a:pt x="705" y="489"/>
                              </a:lnTo>
                              <a:lnTo>
                                <a:pt x="768" y="448"/>
                              </a:lnTo>
                              <a:lnTo>
                                <a:pt x="817" y="395"/>
                              </a:lnTo>
                              <a:lnTo>
                                <a:pt x="849" y="332"/>
                              </a:lnTo>
                              <a:lnTo>
                                <a:pt x="860" y="263"/>
                              </a:lnTo>
                              <a:close/>
                              <a:moveTo>
                                <a:pt x="1093" y="3089"/>
                              </a:moveTo>
                              <a:lnTo>
                                <a:pt x="1089" y="3079"/>
                              </a:lnTo>
                              <a:lnTo>
                                <a:pt x="854" y="2671"/>
                              </a:lnTo>
                              <a:lnTo>
                                <a:pt x="847" y="2663"/>
                              </a:lnTo>
                              <a:lnTo>
                                <a:pt x="838" y="2658"/>
                              </a:lnTo>
                              <a:lnTo>
                                <a:pt x="828" y="2658"/>
                              </a:lnTo>
                              <a:lnTo>
                                <a:pt x="818" y="2661"/>
                              </a:lnTo>
                              <a:lnTo>
                                <a:pt x="806" y="2668"/>
                              </a:lnTo>
                              <a:lnTo>
                                <a:pt x="796" y="2660"/>
                              </a:lnTo>
                              <a:lnTo>
                                <a:pt x="755" y="2652"/>
                              </a:lnTo>
                              <a:lnTo>
                                <a:pt x="338" y="2652"/>
                              </a:lnTo>
                              <a:lnTo>
                                <a:pt x="298" y="2660"/>
                              </a:lnTo>
                              <a:lnTo>
                                <a:pt x="286" y="2668"/>
                              </a:lnTo>
                              <a:lnTo>
                                <a:pt x="275" y="2662"/>
                              </a:lnTo>
                              <a:lnTo>
                                <a:pt x="265" y="2659"/>
                              </a:lnTo>
                              <a:lnTo>
                                <a:pt x="255" y="2659"/>
                              </a:lnTo>
                              <a:lnTo>
                                <a:pt x="246" y="2664"/>
                              </a:lnTo>
                              <a:lnTo>
                                <a:pt x="239" y="2672"/>
                              </a:lnTo>
                              <a:lnTo>
                                <a:pt x="4" y="3080"/>
                              </a:lnTo>
                              <a:lnTo>
                                <a:pt x="0" y="3090"/>
                              </a:lnTo>
                              <a:lnTo>
                                <a:pt x="1" y="3100"/>
                              </a:lnTo>
                              <a:lnTo>
                                <a:pt x="6" y="3109"/>
                              </a:lnTo>
                              <a:lnTo>
                                <a:pt x="13" y="3116"/>
                              </a:lnTo>
                              <a:lnTo>
                                <a:pt x="105" y="3169"/>
                              </a:lnTo>
                              <a:lnTo>
                                <a:pt x="115" y="3172"/>
                              </a:lnTo>
                              <a:lnTo>
                                <a:pt x="125" y="3171"/>
                              </a:lnTo>
                              <a:lnTo>
                                <a:pt x="134" y="3167"/>
                              </a:lnTo>
                              <a:lnTo>
                                <a:pt x="141" y="3159"/>
                              </a:lnTo>
                              <a:lnTo>
                                <a:pt x="234" y="2997"/>
                              </a:lnTo>
                              <a:lnTo>
                                <a:pt x="234" y="3145"/>
                              </a:lnTo>
                              <a:lnTo>
                                <a:pt x="33" y="3487"/>
                              </a:lnTo>
                              <a:lnTo>
                                <a:pt x="183" y="3487"/>
                              </a:lnTo>
                              <a:lnTo>
                                <a:pt x="186" y="3497"/>
                              </a:lnTo>
                              <a:lnTo>
                                <a:pt x="193" y="3562"/>
                              </a:lnTo>
                              <a:lnTo>
                                <a:pt x="212" y="3640"/>
                              </a:lnTo>
                              <a:lnTo>
                                <a:pt x="241" y="3724"/>
                              </a:lnTo>
                              <a:lnTo>
                                <a:pt x="278" y="3811"/>
                              </a:lnTo>
                              <a:lnTo>
                                <a:pt x="321" y="3897"/>
                              </a:lnTo>
                              <a:lnTo>
                                <a:pt x="368" y="3977"/>
                              </a:lnTo>
                              <a:lnTo>
                                <a:pt x="415" y="4047"/>
                              </a:lnTo>
                              <a:lnTo>
                                <a:pt x="463" y="4103"/>
                              </a:lnTo>
                              <a:lnTo>
                                <a:pt x="507" y="4140"/>
                              </a:lnTo>
                              <a:lnTo>
                                <a:pt x="547" y="4154"/>
                              </a:lnTo>
                              <a:lnTo>
                                <a:pt x="586" y="4142"/>
                              </a:lnTo>
                              <a:lnTo>
                                <a:pt x="631" y="4108"/>
                              </a:lnTo>
                              <a:lnTo>
                                <a:pt x="679" y="4055"/>
                              </a:lnTo>
                              <a:lnTo>
                                <a:pt x="727" y="3988"/>
                              </a:lnTo>
                              <a:lnTo>
                                <a:pt x="774" y="3911"/>
                              </a:lnTo>
                              <a:lnTo>
                                <a:pt x="818" y="3828"/>
                              </a:lnTo>
                              <a:lnTo>
                                <a:pt x="855" y="3743"/>
                              </a:lnTo>
                              <a:lnTo>
                                <a:pt x="885" y="3660"/>
                              </a:lnTo>
                              <a:lnTo>
                                <a:pt x="904" y="3584"/>
                              </a:lnTo>
                              <a:lnTo>
                                <a:pt x="911" y="3519"/>
                              </a:lnTo>
                              <a:lnTo>
                                <a:pt x="915" y="3487"/>
                              </a:lnTo>
                              <a:lnTo>
                                <a:pt x="1060" y="3487"/>
                              </a:lnTo>
                              <a:lnTo>
                                <a:pt x="859" y="3145"/>
                              </a:lnTo>
                              <a:lnTo>
                                <a:pt x="859" y="2996"/>
                              </a:lnTo>
                              <a:lnTo>
                                <a:pt x="953" y="3158"/>
                              </a:lnTo>
                              <a:lnTo>
                                <a:pt x="959" y="3166"/>
                              </a:lnTo>
                              <a:lnTo>
                                <a:pt x="969" y="3170"/>
                              </a:lnTo>
                              <a:lnTo>
                                <a:pt x="979" y="3171"/>
                              </a:lnTo>
                              <a:lnTo>
                                <a:pt x="989" y="3167"/>
                              </a:lnTo>
                              <a:lnTo>
                                <a:pt x="1080" y="3115"/>
                              </a:lnTo>
                              <a:lnTo>
                                <a:pt x="1088" y="3108"/>
                              </a:lnTo>
                              <a:lnTo>
                                <a:pt x="1092" y="3099"/>
                              </a:lnTo>
                              <a:lnTo>
                                <a:pt x="1093" y="3089"/>
                              </a:lnTo>
                              <a:close/>
                              <a:moveTo>
                                <a:pt x="1093" y="982"/>
                              </a:moveTo>
                              <a:lnTo>
                                <a:pt x="1089" y="972"/>
                              </a:lnTo>
                              <a:lnTo>
                                <a:pt x="854" y="564"/>
                              </a:lnTo>
                              <a:lnTo>
                                <a:pt x="847" y="556"/>
                              </a:lnTo>
                              <a:lnTo>
                                <a:pt x="838" y="552"/>
                              </a:lnTo>
                              <a:lnTo>
                                <a:pt x="828" y="551"/>
                              </a:lnTo>
                              <a:lnTo>
                                <a:pt x="818" y="554"/>
                              </a:lnTo>
                              <a:lnTo>
                                <a:pt x="806" y="561"/>
                              </a:lnTo>
                              <a:lnTo>
                                <a:pt x="796" y="554"/>
                              </a:lnTo>
                              <a:lnTo>
                                <a:pt x="755" y="546"/>
                              </a:lnTo>
                              <a:lnTo>
                                <a:pt x="338" y="546"/>
                              </a:lnTo>
                              <a:lnTo>
                                <a:pt x="298" y="554"/>
                              </a:lnTo>
                              <a:lnTo>
                                <a:pt x="286" y="562"/>
                              </a:lnTo>
                              <a:lnTo>
                                <a:pt x="275" y="556"/>
                              </a:lnTo>
                              <a:lnTo>
                                <a:pt x="265" y="552"/>
                              </a:lnTo>
                              <a:lnTo>
                                <a:pt x="255" y="553"/>
                              </a:lnTo>
                              <a:lnTo>
                                <a:pt x="246" y="558"/>
                              </a:lnTo>
                              <a:lnTo>
                                <a:pt x="239" y="565"/>
                              </a:lnTo>
                              <a:lnTo>
                                <a:pt x="4" y="974"/>
                              </a:lnTo>
                              <a:lnTo>
                                <a:pt x="0" y="983"/>
                              </a:lnTo>
                              <a:lnTo>
                                <a:pt x="1" y="994"/>
                              </a:lnTo>
                              <a:lnTo>
                                <a:pt x="6" y="1003"/>
                              </a:lnTo>
                              <a:lnTo>
                                <a:pt x="13" y="1010"/>
                              </a:lnTo>
                              <a:lnTo>
                                <a:pt x="105" y="1062"/>
                              </a:lnTo>
                              <a:lnTo>
                                <a:pt x="115" y="1066"/>
                              </a:lnTo>
                              <a:lnTo>
                                <a:pt x="125" y="1065"/>
                              </a:lnTo>
                              <a:lnTo>
                                <a:pt x="134" y="1060"/>
                              </a:lnTo>
                              <a:lnTo>
                                <a:pt x="141" y="1053"/>
                              </a:lnTo>
                              <a:lnTo>
                                <a:pt x="234" y="891"/>
                              </a:lnTo>
                              <a:lnTo>
                                <a:pt x="234" y="1039"/>
                              </a:lnTo>
                              <a:lnTo>
                                <a:pt x="33" y="1380"/>
                              </a:lnTo>
                              <a:lnTo>
                                <a:pt x="183" y="1380"/>
                              </a:lnTo>
                              <a:lnTo>
                                <a:pt x="186" y="1390"/>
                              </a:lnTo>
                              <a:lnTo>
                                <a:pt x="193" y="1456"/>
                              </a:lnTo>
                              <a:lnTo>
                                <a:pt x="212" y="1533"/>
                              </a:lnTo>
                              <a:lnTo>
                                <a:pt x="241" y="1618"/>
                              </a:lnTo>
                              <a:lnTo>
                                <a:pt x="278" y="1705"/>
                              </a:lnTo>
                              <a:lnTo>
                                <a:pt x="321" y="1791"/>
                              </a:lnTo>
                              <a:lnTo>
                                <a:pt x="368" y="1871"/>
                              </a:lnTo>
                              <a:lnTo>
                                <a:pt x="415" y="1941"/>
                              </a:lnTo>
                              <a:lnTo>
                                <a:pt x="463" y="1997"/>
                              </a:lnTo>
                              <a:lnTo>
                                <a:pt x="507" y="2034"/>
                              </a:lnTo>
                              <a:lnTo>
                                <a:pt x="547" y="2048"/>
                              </a:lnTo>
                              <a:lnTo>
                                <a:pt x="586" y="2036"/>
                              </a:lnTo>
                              <a:lnTo>
                                <a:pt x="631" y="2002"/>
                              </a:lnTo>
                              <a:lnTo>
                                <a:pt x="679" y="1949"/>
                              </a:lnTo>
                              <a:lnTo>
                                <a:pt x="727" y="1882"/>
                              </a:lnTo>
                              <a:lnTo>
                                <a:pt x="774" y="1804"/>
                              </a:lnTo>
                              <a:lnTo>
                                <a:pt x="818" y="1721"/>
                              </a:lnTo>
                              <a:lnTo>
                                <a:pt x="855" y="1636"/>
                              </a:lnTo>
                              <a:lnTo>
                                <a:pt x="885" y="1554"/>
                              </a:lnTo>
                              <a:lnTo>
                                <a:pt x="904" y="1477"/>
                              </a:lnTo>
                              <a:lnTo>
                                <a:pt x="911" y="1412"/>
                              </a:lnTo>
                              <a:lnTo>
                                <a:pt x="915" y="1380"/>
                              </a:lnTo>
                              <a:lnTo>
                                <a:pt x="1060" y="1380"/>
                              </a:lnTo>
                              <a:lnTo>
                                <a:pt x="859" y="1039"/>
                              </a:lnTo>
                              <a:lnTo>
                                <a:pt x="859" y="890"/>
                              </a:lnTo>
                              <a:lnTo>
                                <a:pt x="953" y="1051"/>
                              </a:lnTo>
                              <a:lnTo>
                                <a:pt x="959" y="1059"/>
                              </a:lnTo>
                              <a:lnTo>
                                <a:pt x="969" y="1064"/>
                              </a:lnTo>
                              <a:lnTo>
                                <a:pt x="979" y="1064"/>
                              </a:lnTo>
                              <a:lnTo>
                                <a:pt x="989" y="1061"/>
                              </a:lnTo>
                              <a:lnTo>
                                <a:pt x="1080" y="1008"/>
                              </a:lnTo>
                              <a:lnTo>
                                <a:pt x="1088" y="1001"/>
                              </a:lnTo>
                              <a:lnTo>
                                <a:pt x="1092" y="992"/>
                              </a:lnTo>
                              <a:lnTo>
                                <a:pt x="1093" y="982"/>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E01A6" id="AutoShape 453" o:spid="_x0000_s1026" style="position:absolute;margin-left:336.6pt;margin-top:537.7pt;width:54.65pt;height:207.7pt;z-index:25171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3,4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" path="m860,2369r-11,-70l817,2237r-49,-53l705,2143r-75,-27l547,2107r-83,9l389,2143r-63,41l277,2237r-31,62l234,2369r12,70l277,2501r49,53l389,2595r75,27l547,2631r83,-9l705,2595r63,-41l817,2501r32,-62l860,2369xm860,263l849,193,817,130,768,77,705,36,630,10,547,,464,10,389,36,326,77r-49,53l246,193r-12,70l246,332r31,63l326,448r63,41l464,515r83,10l630,515r75,-26l768,448r49,-53l849,332r11,-69xm1093,3089r-4,-10l854,2671r-7,-8l838,2658r-10,l818,2661r-12,7l796,2660r-41,-8l338,2652r-40,8l286,2668r-11,-6l265,2659r-10,l246,2664r-7,8l4,3080,,3090r1,10l6,3109r7,7l105,3169r10,3l125,3171r9,-4l141,3159r93,-162l234,3145,33,3487r150,l186,3497r7,65l212,3640r29,84l278,3811r43,86l368,3977r47,70l463,4103r44,37l547,4154r39,-12l631,4108r48,-53l727,3988r47,-77l818,3828r37,-85l885,3660r19,-76l911,3519r4,-32l1060,3487,859,3145r,-149l953,3158r6,8l969,3170r10,1l989,3167r91,-52l1088,3108r4,-9l1093,3089xm1093,982r-4,-10l854,564r-7,-8l838,552r-10,-1l818,554r-12,7l796,554r-41,-8l338,546r-40,8l286,562r-11,-6l265,552r-10,1l246,558r-7,7l4,974,,983r1,11l6,1003r7,7l105,1062r10,4l125,1065r9,-5l141,1053,234,891r,148l33,1380r150,l186,1390r7,66l212,1533r29,85l278,1705r43,86l368,1871r47,70l463,1997r44,37l547,2048r39,-12l631,2002r48,-53l727,1882r47,-78l818,1721r37,-85l885,1554r19,-77l911,1412r4,-32l1060,1380,859,1039r,-149l953,1051r6,8l969,1064r10,l989,1061r91,-53l1088,1001r4,-9l1093,982xe" fillcolor="#e7e6e6"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
                <w10:wrap anchorx="page" anchory="page"/>
              </v:shape>
            </w:pict>
          </mc:Fallback>
        </mc:AlternateContent>
      </w:r>
      <w:r>
        <w:rPr>
          <w:noProof/>
        </w:rPr>
        <mc:AlternateContent>
          <mc:Choice Requires="wpg">
            <w:drawing>
              <wp:anchor distT="0" distB="0" distL="114300" distR="114300" simplePos="0" relativeHeight="251717120" behindDoc="0" locked="0" layoutInCell="1" allowOverlap="1" wp14:anchorId="1F6D5A5E" wp14:editId="3A2EF435">
                <wp:simplePos x="0" y="0"/>
                <wp:positionH relativeFrom="page">
                  <wp:posOffset>1962785</wp:posOffset>
                </wp:positionH>
                <wp:positionV relativeFrom="page">
                  <wp:posOffset>6821805</wp:posOffset>
                </wp:positionV>
                <wp:extent cx="2226945" cy="2645410"/>
                <wp:effectExtent l="19050" t="19050" r="1905" b="2540"/>
                <wp:wrapNone/>
                <wp:docPr id="6069" name="Группа 606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226945" cy="2645410"/>
                          <a:chOff x="3091" y="10743"/>
                          <a:chExt cx="3507" cy="4166"/>
                        </a:xfrm>
                      </wpg:grpSpPr>
                      <pic:pic xmlns:pic="http://schemas.openxmlformats.org/drawingml/2006/picture">
                        <pic:nvPicPr>
                          <pic:cNvPr id="6080" name="Picture 2168"/>
                          <pic:cNvPicPr>
                            <a:picLocks noChangeAspect="1" noChangeArrowheads="1"/>
                          </pic:cNvPicPr>
                        </pic:nvPicPr>
                        <pic:blipFill>
                          <a:blip r:embed="rId386"/>
                          <a:srcRect/>
                          <a:stretch>
                            <a:fillRect/>
                          </a:stretch>
                        </pic:blipFill>
                        <pic:spPr bwMode="auto">
                          <a:xfrm>
                            <a:off x="3090" y="10742"/>
                            <a:ext cx="3507" cy="4166"/>
                          </a:xfrm>
                          <a:prstGeom prst="rect">
                            <a:avLst/>
                          </a:prstGeom>
                          <a:noFill/>
                        </pic:spPr>
                      </pic:pic>
                      <pic:pic xmlns:pic="http://schemas.openxmlformats.org/drawingml/2006/picture">
                        <pic:nvPicPr>
                          <pic:cNvPr id="6081" name="Picture 2169"/>
                          <pic:cNvPicPr>
                            <a:picLocks noChangeAspect="1" noChangeArrowheads="1"/>
                          </pic:cNvPicPr>
                        </pic:nvPicPr>
                        <pic:blipFill>
                          <a:blip r:embed="rId387"/>
                          <a:srcRect/>
                          <a:stretch>
                            <a:fillRect/>
                          </a:stretch>
                        </pic:blipFill>
                        <pic:spPr bwMode="auto">
                          <a:xfrm>
                            <a:off x="4396" y="11936"/>
                            <a:ext cx="1760" cy="869"/>
                          </a:xfrm>
                          <a:prstGeom prst="rect">
                            <a:avLst/>
                          </a:prstGeom>
                          <a:noFill/>
                        </pic:spPr>
                      </pic:pic>
                      <wps:wsp>
                        <wps:cNvPr id="6082" name="Text Box 2170"/>
                        <wps:cNvSpPr txBox="1">
                          <a:spLocks noChangeAspect="1" noChangeArrowheads="1"/>
                        </wps:cNvSpPr>
                        <wps:spPr bwMode="auto">
                          <a:xfrm>
                            <a:off x="3090" y="10742"/>
                            <a:ext cx="3507" cy="4166"/>
                          </a:xfrm>
                          <a:prstGeom prst="rect">
                            <a:avLst/>
                          </a:prstGeom>
                          <a:noFill/>
                          <a:ln>
                            <a:noFill/>
                          </a:ln>
                        </wps:spPr>
                        <wps:txbx>
                          <w:txbxContent>
                            <w:p w14:paraId="3691CE3A" w14:textId="77777777" w:rsidR="00A934EA" w:rsidRDefault="00A934EA">
                              <w:pPr>
                                <w:rPr>
                                  <w:sz w:val="44"/>
                                </w:rPr>
                              </w:pPr>
                            </w:p>
                            <w:p w14:paraId="12A14AA9" w14:textId="77777777" w:rsidR="00A934EA" w:rsidRDefault="00A934EA">
                              <w:pPr>
                                <w:spacing w:before="10"/>
                                <w:rPr>
                                  <w:sz w:val="61"/>
                                </w:rPr>
                              </w:pPr>
                            </w:p>
                            <w:p w14:paraId="50B9E2BA" w14:textId="77777777" w:rsidR="00A934EA" w:rsidRDefault="00A934EA">
                              <w:pPr>
                                <w:ind w:left="1598"/>
                                <w:rPr>
                                  <w:rFonts w:ascii="Calibri"/>
                                  <w:sz w:val="44"/>
                                </w:rPr>
                              </w:pPr>
                              <w:r>
                                <w:rPr>
                                  <w:rFonts w:ascii="Calibri"/>
                                  <w:color w:val="FFFFFF"/>
                                  <w:sz w:val="44"/>
                                </w:rPr>
                                <w:t>STO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6D5A5E" id="Группа 6069" o:spid="_x0000_s1647" style="position:absolute;left:0;text-align:left;margin-left:154.55pt;margin-top:537.15pt;width:175.35pt;height:208.3pt;z-index:251717120;mso-position-horizontal-relative:page;mso-position-vertical-relative:page" coordorigin="3091,10743" coordsize="3507,4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">
                <o:lock v:ext="edit" aspectratio="t"/>
                <v:shape id="Picture 2168" o:spid="_x0000_s1648" type="#_x0000_t75" style="position:absolute;left:3090;top:10742;width:3507;height: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">
                  <v:imagedata r:id="rId388" o:title=""/>
                </v:shape>
                <v:shape id="Picture 2169" o:spid="_x0000_s1649" type="#_x0000_t75" style="position:absolute;left:4396;top:11936;width:1760;height: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">
                  <v:imagedata r:id="rId389" o:title=""/>
                </v:shape>
                <v:shape id="Text Box 2170" o:spid="_x0000_s1650" type="#_x0000_t202" style="position:absolute;left:3090;top:10742;width:3507;height:4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" filled="f" stroked="f">
                  <o:lock v:ext="edit" aspectratio="t"/>
                  <v:textbox inset="0,0,0,0">
                    <w:txbxContent>
                      <w:p w14:paraId="3691CE3A" w14:textId="77777777" w:rsidR="00A934EA" w:rsidRDefault="00A934EA">
                        <w:pPr>
                          <w:rPr>
                            <w:sz w:val="44"/>
                          </w:rPr>
                        </w:pPr>
                      </w:p>
                      <w:p w14:paraId="12A14AA9" w14:textId="77777777" w:rsidR="00A934EA" w:rsidRDefault="00A934EA">
                        <w:pPr>
                          <w:spacing w:before="10"/>
                          <w:rPr>
                            <w:sz w:val="61"/>
                          </w:rPr>
                        </w:pPr>
                      </w:p>
                      <w:p w14:paraId="50B9E2BA" w14:textId="77777777" w:rsidR="00A934EA" w:rsidRDefault="00A934EA">
                        <w:pPr>
                          <w:ind w:left="1598"/>
                          <w:rPr>
                            <w:rFonts w:ascii="Calibri"/>
                            <w:sz w:val="44"/>
                          </w:rPr>
                        </w:pPr>
                        <w:r>
                          <w:rPr>
                            <w:rFonts w:ascii="Calibri"/>
                            <w:color w:val="FFFFFF"/>
                            <w:sz w:val="44"/>
                          </w:rPr>
                          <w:t>STOP!</w:t>
                        </w:r>
                      </w:p>
                    </w:txbxContent>
                  </v:textbox>
                </v:shape>
                <w10:wrap anchorx="page" anchory="page"/>
              </v:group>
            </w:pict>
          </mc:Fallback>
        </mc:AlternateContent>
      </w:r>
      <w:r w:rsidR="00536928" w:rsidRPr="00746325">
        <w:rPr>
          <w:noProof/>
          <w:lang w:val="et-EE"/>
        </w:rPr>
        <w:drawing>
          <wp:anchor distT="0" distB="0" distL="0" distR="0" simplePos="0" relativeHeight="251559424" behindDoc="0" locked="0" layoutInCell="1" allowOverlap="1" wp14:anchorId="7A9CA1B3" wp14:editId="365B76BD">
            <wp:simplePos x="0" y="0"/>
            <wp:positionH relativeFrom="page">
              <wp:posOffset>1819459</wp:posOffset>
            </wp:positionH>
            <wp:positionV relativeFrom="page">
              <wp:posOffset>5066066</wp:posOffset>
            </wp:positionV>
            <wp:extent cx="1706308" cy="1652587"/>
            <wp:effectExtent l="0" t="0" r="0" b="0"/>
            <wp:wrapNone/>
            <wp:docPr id="211" name="image1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181.png"/>
                    <pic:cNvPicPr/>
                  </pic:nvPicPr>
                  <pic:blipFill>
                    <a:blip r:embed="rId390" cstate="print"/>
                    <a:stretch>
                      <a:fillRect/>
                    </a:stretch>
                  </pic:blipFill>
                  <pic:spPr>
                    <a:xfrm>
                      <a:off x="0" y="0"/>
                      <a:ext cx="1706308" cy="1652587"/>
                    </a:xfrm>
                    <a:prstGeom prst="rect">
                      <a:avLst/>
                    </a:prstGeom>
                  </pic:spPr>
                </pic:pic>
              </a:graphicData>
            </a:graphic>
          </wp:anchor>
        </w:drawing>
      </w:r>
      <w:r>
        <w:rPr>
          <w:noProof/>
        </w:rPr>
        <mc:AlternateContent>
          <mc:Choice Requires="wpg">
            <w:drawing>
              <wp:inline distT="0" distB="0" distL="0" distR="0" wp14:anchorId="63420CEC" wp14:editId="6DE6F032">
                <wp:extent cx="12673965" cy="1039495"/>
                <wp:effectExtent l="0" t="0" r="0" b="1905"/>
                <wp:docPr id="6066" name="Group 607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067" name="Rectangle 2165"/>
                        <wps:cNvSpPr>
                          <a:spLocks noChangeAspect="1" noChangeArrowheads="1"/>
                        </wps:cNvSpPr>
                        <wps:spPr bwMode="auto">
                          <a:xfrm>
                            <a:off x="0" y="0"/>
                            <a:ext cx="19959"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8" name="Text Box 2166"/>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C1BEE" w14:textId="4B6F473C" w:rsidR="00A934EA" w:rsidRDefault="00A934EA">
                              <w:pPr>
                                <w:spacing w:before="434"/>
                                <w:ind w:left="144"/>
                                <w:rPr>
                                  <w:rFonts w:ascii="Arial"/>
                                  <w:b/>
                                  <w:sz w:val="48"/>
                                </w:rPr>
                              </w:pPr>
                              <w:r>
                                <w:rPr>
                                  <w:rFonts w:ascii="Arial"/>
                                  <w:b/>
                                  <w:color w:val="1F2023"/>
                                  <w:sz w:val="50"/>
                                </w:rPr>
                                <w:t>Kuidas s</w:t>
                              </w:r>
                              <w:r>
                                <w:rPr>
                                  <w:rFonts w:ascii="Arial"/>
                                  <w:b/>
                                  <w:color w:val="1F2023"/>
                                  <w:sz w:val="50"/>
                                </w:rPr>
                                <w:t>ää</w:t>
                              </w:r>
                              <w:r>
                                <w:rPr>
                                  <w:rFonts w:ascii="Arial"/>
                                  <w:b/>
                                  <w:color w:val="1F2023"/>
                                  <w:sz w:val="50"/>
                                </w:rPr>
                                <w:t>sta raha</w:t>
                              </w:r>
                              <w:r>
                                <w:rPr>
                                  <w:rFonts w:ascii="Arial"/>
                                  <w:b/>
                                  <w:color w:val="1F2023"/>
                                  <w:sz w:val="48"/>
                                </w:rPr>
                                <w:t>: 5. ja 6. samm</w:t>
                              </w:r>
                            </w:p>
                          </w:txbxContent>
                        </wps:txbx>
                        <wps:bodyPr rot="0" vert="horz" wrap="square" lIns="0" tIns="0" rIns="0" bIns="0" anchor="t" anchorCtr="0" upright="1">
                          <a:noAutofit/>
                        </wps:bodyPr>
                      </wps:wsp>
                    </wpg:wgp>
                  </a:graphicData>
                </a:graphic>
              </wp:inline>
            </w:drawing>
          </mc:Choice>
          <mc:Fallback>
            <w:pict>
              <v:group w14:anchorId="63420CEC" id="Group 6076" o:spid="_x0000_s1651"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">
                <o:lock v:ext="edit" aspectratio="t"/>
                <v:rect id="Rectangle 2165" o:spid="_x0000_s165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" fillcolor="#f4b083" stroked="f">
                  <o:lock v:ext="edit" aspectratio="t"/>
                </v:rect>
                <v:shape id="Text Box 2166" o:spid="_x0000_s1653"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" filled="f" stroked="f">
                  <o:lock v:ext="edit" aspectratio="t"/>
                  <v:textbox inset="0,0,0,0">
                    <w:txbxContent>
                      <w:p w14:paraId="3F8C1BEE" w14:textId="4B6F473C" w:rsidR="00A934EA" w:rsidRDefault="00A934EA">
                        <w:pPr>
                          <w:spacing w:before="434"/>
                          <w:ind w:left="144"/>
                          <w:rPr>
                            <w:rFonts w:ascii="Arial"/>
                            <w:b/>
                            <w:sz w:val="48"/>
                          </w:rPr>
                        </w:pPr>
                        <w:proofErr w:type="spellStart"/>
                        <w:r>
                          <w:rPr>
                            <w:rFonts w:ascii="Arial"/>
                            <w:b/>
                            <w:color w:val="1F2023"/>
                            <w:sz w:val="50"/>
                          </w:rPr>
                          <w:t>Kuidas</w:t>
                        </w:r>
                        <w:proofErr w:type="spellEnd"/>
                        <w:r>
                          <w:rPr>
                            <w:rFonts w:ascii="Arial"/>
                            <w:b/>
                            <w:color w:val="1F2023"/>
                            <w:sz w:val="50"/>
                          </w:rPr>
                          <w:t xml:space="preserve"> </w:t>
                        </w:r>
                        <w:proofErr w:type="spellStart"/>
                        <w:r>
                          <w:rPr>
                            <w:rFonts w:ascii="Arial"/>
                            <w:b/>
                            <w:color w:val="1F2023"/>
                            <w:sz w:val="50"/>
                          </w:rPr>
                          <w:t>s</w:t>
                        </w:r>
                        <w:r>
                          <w:rPr>
                            <w:rFonts w:ascii="Arial"/>
                            <w:b/>
                            <w:color w:val="1F2023"/>
                            <w:sz w:val="50"/>
                          </w:rPr>
                          <w:t>ää</w:t>
                        </w:r>
                        <w:r>
                          <w:rPr>
                            <w:rFonts w:ascii="Arial"/>
                            <w:b/>
                            <w:color w:val="1F2023"/>
                            <w:sz w:val="50"/>
                          </w:rPr>
                          <w:t>sta</w:t>
                        </w:r>
                        <w:proofErr w:type="spellEnd"/>
                        <w:r>
                          <w:rPr>
                            <w:rFonts w:ascii="Arial"/>
                            <w:b/>
                            <w:color w:val="1F2023"/>
                            <w:sz w:val="50"/>
                          </w:rPr>
                          <w:t xml:space="preserve"> </w:t>
                        </w:r>
                        <w:proofErr w:type="spellStart"/>
                        <w:r>
                          <w:rPr>
                            <w:rFonts w:ascii="Arial"/>
                            <w:b/>
                            <w:color w:val="1F2023"/>
                            <w:sz w:val="50"/>
                          </w:rPr>
                          <w:t>raha</w:t>
                        </w:r>
                        <w:proofErr w:type="spellEnd"/>
                        <w:r>
                          <w:rPr>
                            <w:rFonts w:ascii="Arial"/>
                            <w:b/>
                            <w:color w:val="1F2023"/>
                            <w:sz w:val="48"/>
                          </w:rPr>
                          <w:t xml:space="preserve">: 5. ja 6. </w:t>
                        </w:r>
                        <w:proofErr w:type="spellStart"/>
                        <w:r>
                          <w:rPr>
                            <w:rFonts w:ascii="Arial"/>
                            <w:b/>
                            <w:color w:val="1F2023"/>
                            <w:sz w:val="48"/>
                          </w:rPr>
                          <w:t>samm</w:t>
                        </w:r>
                        <w:proofErr w:type="spellEnd"/>
                      </w:p>
                    </w:txbxContent>
                  </v:textbox>
                </v:shape>
                <w10:anchorlock/>
              </v:group>
            </w:pict>
          </mc:Fallback>
        </mc:AlternateContent>
      </w:r>
    </w:p>
    <w:p w14:paraId="06ABD592" w14:textId="77777777" w:rsidR="00DA1199" w:rsidRPr="00746325" w:rsidRDefault="00DA1199">
      <w:pPr>
        <w:rPr>
          <w:sz w:val="20"/>
          <w:lang w:val="et-EE"/>
        </w:rPr>
        <w:sectPr w:rsidR="00DA1199" w:rsidRPr="00746325">
          <w:footerReference w:type="default" r:id="rId391"/>
          <w:pgSz w:w="20480" w:h="15360" w:orient="landscape"/>
          <w:pgMar w:top="200" w:right="20" w:bottom="0" w:left="20" w:header="0" w:footer="0" w:gutter="0"/>
          <w:cols w:space="720"/>
        </w:sectPr>
      </w:pPr>
    </w:p>
    <w:p w14:paraId="092CFDD6" w14:textId="3E67E2B2" w:rsidR="00DA1199" w:rsidRPr="00746325" w:rsidRDefault="001D431D">
      <w:pPr>
        <w:pStyle w:val="a3"/>
        <w:ind w:left="143"/>
        <w:rPr>
          <w:sz w:val="20"/>
          <w:lang w:val="et-EE"/>
        </w:rPr>
      </w:pPr>
      <w:r>
        <w:rPr>
          <w:noProof/>
        </w:rPr>
        <w:lastRenderedPageBreak/>
        <mc:AlternateContent>
          <mc:Choice Requires="wpg">
            <w:drawing>
              <wp:inline distT="0" distB="0" distL="0" distR="0" wp14:anchorId="549D84B9" wp14:editId="4F99AF91">
                <wp:extent cx="12737465" cy="1039495"/>
                <wp:effectExtent l="0" t="0" r="0" b="1905"/>
                <wp:docPr id="6063" name="Group 607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6064" name="Rectangle 2162"/>
                        <wps:cNvSpPr>
                          <a:spLocks noChangeAspect="1" noChangeArrowheads="1"/>
                        </wps:cNvSpPr>
                        <wps:spPr bwMode="auto">
                          <a:xfrm>
                            <a:off x="0" y="0"/>
                            <a:ext cx="20059"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5" name="Text Box 2163"/>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82980" w14:textId="0C3A07B8" w:rsidR="00A934EA" w:rsidRDefault="00A934EA">
                              <w:pPr>
                                <w:spacing w:before="426"/>
                                <w:ind w:left="145"/>
                                <w:rPr>
                                  <w:rFonts w:ascii="Arial" w:hAnsi="Arial"/>
                                  <w:b/>
                                  <w:sz w:val="50"/>
                                </w:rPr>
                              </w:pPr>
                              <w:r>
                                <w:rPr>
                                  <w:rFonts w:ascii="Arial" w:hAnsi="Arial"/>
                                  <w:b/>
                                  <w:color w:val="1F2023"/>
                                  <w:sz w:val="50"/>
                                </w:rPr>
                                <w:t>"Heleni uus auto"</w:t>
                              </w:r>
                            </w:p>
                          </w:txbxContent>
                        </wps:txbx>
                        <wps:bodyPr rot="0" vert="horz" wrap="square" lIns="0" tIns="0" rIns="0" bIns="0" anchor="t" anchorCtr="0" upright="1">
                          <a:noAutofit/>
                        </wps:bodyPr>
                      </wps:wsp>
                    </wpg:wgp>
                  </a:graphicData>
                </a:graphic>
              </wp:inline>
            </w:drawing>
          </mc:Choice>
          <mc:Fallback>
            <w:pict>
              <v:group w14:anchorId="549D84B9" id="Group 6073" o:spid="_x0000_s1654"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">
                <o:lock v:ext="edit" aspectratio="t"/>
                <v:rect id="Rectangle 2162" o:spid="_x0000_s1655"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" fillcolor="#f4b083" stroked="f">
                  <o:lock v:ext="edit" aspectratio="t"/>
                </v:rect>
                <v:shape id="Text Box 2163" o:spid="_x0000_s1656"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" filled="f" stroked="f">
                  <o:lock v:ext="edit" aspectratio="t"/>
                  <v:textbox inset="0,0,0,0">
                    <w:txbxContent>
                      <w:p w14:paraId="28A82980" w14:textId="0C3A07B8" w:rsidR="00A934EA" w:rsidRDefault="00A934EA">
                        <w:pPr>
                          <w:spacing w:before="426"/>
                          <w:ind w:left="145"/>
                          <w:rPr>
                            <w:rFonts w:ascii="Arial" w:hAnsi="Arial"/>
                            <w:b/>
                            <w:sz w:val="50"/>
                          </w:rPr>
                        </w:pPr>
                        <w:r>
                          <w:rPr>
                            <w:rFonts w:ascii="Arial" w:hAnsi="Arial"/>
                            <w:b/>
                            <w:color w:val="1F2023"/>
                            <w:sz w:val="50"/>
                          </w:rPr>
                          <w:t>"</w:t>
                        </w:r>
                        <w:proofErr w:type="spellStart"/>
                        <w:r>
                          <w:rPr>
                            <w:rFonts w:ascii="Arial" w:hAnsi="Arial"/>
                            <w:b/>
                            <w:color w:val="1F2023"/>
                            <w:sz w:val="50"/>
                          </w:rPr>
                          <w:t>Heleni</w:t>
                        </w:r>
                        <w:proofErr w:type="spellEnd"/>
                        <w:r>
                          <w:rPr>
                            <w:rFonts w:ascii="Arial" w:hAnsi="Arial"/>
                            <w:b/>
                            <w:color w:val="1F2023"/>
                            <w:sz w:val="50"/>
                          </w:rPr>
                          <w:t xml:space="preserve"> </w:t>
                        </w:r>
                        <w:proofErr w:type="spellStart"/>
                        <w:r>
                          <w:rPr>
                            <w:rFonts w:ascii="Arial" w:hAnsi="Arial"/>
                            <w:b/>
                            <w:color w:val="1F2023"/>
                            <w:sz w:val="50"/>
                          </w:rPr>
                          <w:t>uus</w:t>
                        </w:r>
                        <w:proofErr w:type="spellEnd"/>
                        <w:r>
                          <w:rPr>
                            <w:rFonts w:ascii="Arial" w:hAnsi="Arial"/>
                            <w:b/>
                            <w:color w:val="1F2023"/>
                            <w:sz w:val="50"/>
                          </w:rPr>
                          <w:t xml:space="preserve"> auto"</w:t>
                        </w:r>
                      </w:p>
                    </w:txbxContent>
                  </v:textbox>
                </v:shape>
                <w10:anchorlock/>
              </v:group>
            </w:pict>
          </mc:Fallback>
        </mc:AlternateContent>
      </w:r>
    </w:p>
    <w:p w14:paraId="1E12C344" w14:textId="418EAC3E" w:rsidR="00065C28" w:rsidRPr="00746325" w:rsidRDefault="001D431D">
      <w:pPr>
        <w:spacing w:before="144"/>
        <w:ind w:left="284"/>
        <w:rPr>
          <w:rFonts w:ascii="Arial"/>
          <w:b/>
          <w:sz w:val="36"/>
          <w:lang w:val="et-EE"/>
        </w:rPr>
      </w:pPr>
      <w:r>
        <w:rPr>
          <w:noProof/>
        </w:rPr>
        <mc:AlternateContent>
          <mc:Choice Requires="wpg">
            <w:drawing>
              <wp:anchor distT="0" distB="0" distL="114300" distR="114300" simplePos="0" relativeHeight="251791872" behindDoc="1" locked="0" layoutInCell="1" allowOverlap="1" wp14:anchorId="7E966849" wp14:editId="55F11BD3">
                <wp:simplePos x="0" y="0"/>
                <wp:positionH relativeFrom="page">
                  <wp:posOffset>95885</wp:posOffset>
                </wp:positionH>
                <wp:positionV relativeFrom="paragraph">
                  <wp:posOffset>67945</wp:posOffset>
                </wp:positionV>
                <wp:extent cx="12749530" cy="8293735"/>
                <wp:effectExtent l="0" t="0" r="0" b="0"/>
                <wp:wrapNone/>
                <wp:docPr id="6020" name="Group 4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9530" cy="8293735"/>
                          <a:chOff x="151" y="107"/>
                          <a:chExt cx="20078" cy="13061"/>
                        </a:xfrm>
                      </wpg:grpSpPr>
                      <wps:wsp>
                        <wps:cNvPr id="6021" name="Rectangle 401"/>
                        <wps:cNvSpPr>
                          <a:spLocks noChangeArrowheads="1"/>
                        </wps:cNvSpPr>
                        <wps:spPr bwMode="auto">
                          <a:xfrm>
                            <a:off x="161" y="107"/>
                            <a:ext cx="20059" cy="514"/>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22" name="Rectangle 402"/>
                        <wps:cNvSpPr>
                          <a:spLocks noChangeArrowheads="1"/>
                        </wps:cNvSpPr>
                        <wps:spPr bwMode="auto">
                          <a:xfrm>
                            <a:off x="161" y="621"/>
                            <a:ext cx="20059" cy="564"/>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23" name="Rectangle 403"/>
                        <wps:cNvSpPr>
                          <a:spLocks noChangeArrowheads="1"/>
                        </wps:cNvSpPr>
                        <wps:spPr bwMode="auto">
                          <a:xfrm>
                            <a:off x="162" y="1230"/>
                            <a:ext cx="20059" cy="556"/>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24" name="Rectangle 404"/>
                        <wps:cNvSpPr>
                          <a:spLocks noChangeArrowheads="1"/>
                        </wps:cNvSpPr>
                        <wps:spPr bwMode="auto">
                          <a:xfrm>
                            <a:off x="158" y="1786"/>
                            <a:ext cx="20059" cy="1297"/>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25" name="AutoShape 405"/>
                        <wps:cNvSpPr>
                          <a:spLocks/>
                        </wps:cNvSpPr>
                        <wps:spPr bwMode="auto">
                          <a:xfrm>
                            <a:off x="151" y="3101"/>
                            <a:ext cx="20070" cy="1917"/>
                          </a:xfrm>
                          <a:custGeom>
                            <a:avLst/>
                            <a:gdLst>
                              <a:gd name="T0" fmla="+- 0 20210 151"/>
                              <a:gd name="T1" fmla="*/ T0 w 20070"/>
                              <a:gd name="T2" fmla="+- 0 4454 3101"/>
                              <a:gd name="T3" fmla="*/ 4454 h 1917"/>
                              <a:gd name="T4" fmla="+- 0 151 151"/>
                              <a:gd name="T5" fmla="*/ T4 w 20070"/>
                              <a:gd name="T6" fmla="+- 0 4454 3101"/>
                              <a:gd name="T7" fmla="*/ 4454 h 1917"/>
                              <a:gd name="T8" fmla="+- 0 151 151"/>
                              <a:gd name="T9" fmla="*/ T8 w 20070"/>
                              <a:gd name="T10" fmla="+- 0 5018 3101"/>
                              <a:gd name="T11" fmla="*/ 5018 h 1917"/>
                              <a:gd name="T12" fmla="+- 0 20210 151"/>
                              <a:gd name="T13" fmla="*/ T12 w 20070"/>
                              <a:gd name="T14" fmla="+- 0 5018 3101"/>
                              <a:gd name="T15" fmla="*/ 5018 h 1917"/>
                              <a:gd name="T16" fmla="+- 0 20210 151"/>
                              <a:gd name="T17" fmla="*/ T16 w 20070"/>
                              <a:gd name="T18" fmla="+- 0 4454 3101"/>
                              <a:gd name="T19" fmla="*/ 4454 h 1917"/>
                              <a:gd name="T20" fmla="+- 0 20221 151"/>
                              <a:gd name="T21" fmla="*/ T20 w 20070"/>
                              <a:gd name="T22" fmla="+- 0 3101 3101"/>
                              <a:gd name="T23" fmla="*/ 3101 h 1917"/>
                              <a:gd name="T24" fmla="+- 0 162 151"/>
                              <a:gd name="T25" fmla="*/ T24 w 20070"/>
                              <a:gd name="T26" fmla="+- 0 3101 3101"/>
                              <a:gd name="T27" fmla="*/ 3101 h 1917"/>
                              <a:gd name="T28" fmla="+- 0 162 151"/>
                              <a:gd name="T29" fmla="*/ T28 w 20070"/>
                              <a:gd name="T30" fmla="+- 0 3665 3101"/>
                              <a:gd name="T31" fmla="*/ 3665 h 1917"/>
                              <a:gd name="T32" fmla="+- 0 20221 151"/>
                              <a:gd name="T33" fmla="*/ T32 w 20070"/>
                              <a:gd name="T34" fmla="+- 0 3665 3101"/>
                              <a:gd name="T35" fmla="*/ 3665 h 1917"/>
                              <a:gd name="T36" fmla="+- 0 20221 151"/>
                              <a:gd name="T37" fmla="*/ T36 w 20070"/>
                              <a:gd name="T38" fmla="+- 0 3101 3101"/>
                              <a:gd name="T39" fmla="*/ 3101 h 19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0" h="1917">
                                <a:moveTo>
                                  <a:pt x="20059" y="1353"/>
                                </a:moveTo>
                                <a:lnTo>
                                  <a:pt x="0" y="1353"/>
                                </a:lnTo>
                                <a:lnTo>
                                  <a:pt x="0" y="1917"/>
                                </a:lnTo>
                                <a:lnTo>
                                  <a:pt x="20059" y="1917"/>
                                </a:lnTo>
                                <a:lnTo>
                                  <a:pt x="20059" y="1353"/>
                                </a:lnTo>
                                <a:close/>
                                <a:moveTo>
                                  <a:pt x="20070" y="0"/>
                                </a:moveTo>
                                <a:lnTo>
                                  <a:pt x="11" y="0"/>
                                </a:lnTo>
                                <a:lnTo>
                                  <a:pt x="11" y="564"/>
                                </a:lnTo>
                                <a:lnTo>
                                  <a:pt x="20070" y="564"/>
                                </a:lnTo>
                                <a:lnTo>
                                  <a:pt x="20070" y="0"/>
                                </a:lnTo>
                                <a:close/>
                              </a:path>
                            </a:pathLst>
                          </a:custGeom>
                          <a:solidFill>
                            <a:srgbClr val="F8C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26" name="Rectangle 406"/>
                        <wps:cNvSpPr>
                          <a:spLocks noChangeArrowheads="1"/>
                        </wps:cNvSpPr>
                        <wps:spPr bwMode="auto">
                          <a:xfrm>
                            <a:off x="151" y="5020"/>
                            <a:ext cx="20059" cy="1312"/>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27" name="Rectangle 407"/>
                        <wps:cNvSpPr>
                          <a:spLocks noChangeArrowheads="1"/>
                        </wps:cNvSpPr>
                        <wps:spPr bwMode="auto">
                          <a:xfrm>
                            <a:off x="151" y="6371"/>
                            <a:ext cx="20059" cy="564"/>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28" name="AutoShape 408"/>
                        <wps:cNvSpPr>
                          <a:spLocks/>
                        </wps:cNvSpPr>
                        <wps:spPr bwMode="auto">
                          <a:xfrm>
                            <a:off x="157" y="3671"/>
                            <a:ext cx="20072" cy="9497"/>
                          </a:xfrm>
                          <a:custGeom>
                            <a:avLst/>
                            <a:gdLst>
                              <a:gd name="T0" fmla="+- 0 20217 158"/>
                              <a:gd name="T1" fmla="*/ T0 w 20072"/>
                              <a:gd name="T2" fmla="+- 0 6943 3671"/>
                              <a:gd name="T3" fmla="*/ 6943 h 9497"/>
                              <a:gd name="T4" fmla="+- 0 158 158"/>
                              <a:gd name="T5" fmla="*/ T4 w 20072"/>
                              <a:gd name="T6" fmla="+- 0 6943 3671"/>
                              <a:gd name="T7" fmla="*/ 6943 h 9497"/>
                              <a:gd name="T8" fmla="+- 0 158 158"/>
                              <a:gd name="T9" fmla="*/ T8 w 20072"/>
                              <a:gd name="T10" fmla="+- 0 13168 3671"/>
                              <a:gd name="T11" fmla="*/ 13168 h 9497"/>
                              <a:gd name="T12" fmla="+- 0 20217 158"/>
                              <a:gd name="T13" fmla="*/ T12 w 20072"/>
                              <a:gd name="T14" fmla="+- 0 13168 3671"/>
                              <a:gd name="T15" fmla="*/ 13168 h 9497"/>
                              <a:gd name="T16" fmla="+- 0 20217 158"/>
                              <a:gd name="T17" fmla="*/ T16 w 20072"/>
                              <a:gd name="T18" fmla="+- 0 6943 3671"/>
                              <a:gd name="T19" fmla="*/ 6943 h 9497"/>
                              <a:gd name="T20" fmla="+- 0 20229 158"/>
                              <a:gd name="T21" fmla="*/ T20 w 20072"/>
                              <a:gd name="T22" fmla="+- 0 3671 3671"/>
                              <a:gd name="T23" fmla="*/ 3671 h 9497"/>
                              <a:gd name="T24" fmla="+- 0 170 158"/>
                              <a:gd name="T25" fmla="*/ T24 w 20072"/>
                              <a:gd name="T26" fmla="+- 0 3671 3671"/>
                              <a:gd name="T27" fmla="*/ 3671 h 9497"/>
                              <a:gd name="T28" fmla="+- 0 170 158"/>
                              <a:gd name="T29" fmla="*/ T28 w 20072"/>
                              <a:gd name="T30" fmla="+- 0 4449 3671"/>
                              <a:gd name="T31" fmla="*/ 4449 h 9497"/>
                              <a:gd name="T32" fmla="+- 0 20229 158"/>
                              <a:gd name="T33" fmla="*/ T32 w 20072"/>
                              <a:gd name="T34" fmla="+- 0 4449 3671"/>
                              <a:gd name="T35" fmla="*/ 4449 h 9497"/>
                              <a:gd name="T36" fmla="+- 0 20229 158"/>
                              <a:gd name="T37" fmla="*/ T36 w 20072"/>
                              <a:gd name="T38" fmla="+- 0 3671 3671"/>
                              <a:gd name="T39" fmla="*/ 3671 h 94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2" h="9497">
                                <a:moveTo>
                                  <a:pt x="20059" y="3272"/>
                                </a:moveTo>
                                <a:lnTo>
                                  <a:pt x="0" y="3272"/>
                                </a:lnTo>
                                <a:lnTo>
                                  <a:pt x="0" y="9497"/>
                                </a:lnTo>
                                <a:lnTo>
                                  <a:pt x="20059" y="9497"/>
                                </a:lnTo>
                                <a:lnTo>
                                  <a:pt x="20059" y="3272"/>
                                </a:lnTo>
                                <a:close/>
                                <a:moveTo>
                                  <a:pt x="20071" y="0"/>
                                </a:moveTo>
                                <a:lnTo>
                                  <a:pt x="12" y="0"/>
                                </a:lnTo>
                                <a:lnTo>
                                  <a:pt x="12" y="778"/>
                                </a:lnTo>
                                <a:lnTo>
                                  <a:pt x="20071" y="778"/>
                                </a:lnTo>
                                <a:lnTo>
                                  <a:pt x="20071" y="0"/>
                                </a:lnTo>
                                <a:close/>
                              </a:path>
                            </a:pathLst>
                          </a:custGeom>
                          <a:solidFill>
                            <a:srgbClr val="FAE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29" name="Freeform 409"/>
                        <wps:cNvSpPr>
                          <a:spLocks/>
                        </wps:cNvSpPr>
                        <wps:spPr bwMode="auto">
                          <a:xfrm>
                            <a:off x="17138" y="3067"/>
                            <a:ext cx="220" cy="439"/>
                          </a:xfrm>
                          <a:custGeom>
                            <a:avLst/>
                            <a:gdLst>
                              <a:gd name="T0" fmla="+- 0 17248 17139"/>
                              <a:gd name="T1" fmla="*/ T0 w 220"/>
                              <a:gd name="T2" fmla="+- 0 3068 3068"/>
                              <a:gd name="T3" fmla="*/ 3068 h 439"/>
                              <a:gd name="T4" fmla="+- 0 17139 17139"/>
                              <a:gd name="T5" fmla="*/ T4 w 220"/>
                              <a:gd name="T6" fmla="+- 0 3068 3068"/>
                              <a:gd name="T7" fmla="*/ 3068 h 439"/>
                              <a:gd name="T8" fmla="+- 0 17139 17139"/>
                              <a:gd name="T9" fmla="*/ T8 w 220"/>
                              <a:gd name="T10" fmla="+- 0 3507 3068"/>
                              <a:gd name="T11" fmla="*/ 3507 h 439"/>
                              <a:gd name="T12" fmla="+- 0 17248 17139"/>
                              <a:gd name="T13" fmla="*/ T12 w 220"/>
                              <a:gd name="T14" fmla="+- 0 3507 3068"/>
                              <a:gd name="T15" fmla="*/ 3507 h 439"/>
                              <a:gd name="T16" fmla="+- 0 17291 17139"/>
                              <a:gd name="T17" fmla="*/ T16 w 220"/>
                              <a:gd name="T18" fmla="+- 0 3490 3068"/>
                              <a:gd name="T19" fmla="*/ 3490 h 439"/>
                              <a:gd name="T20" fmla="+- 0 17326 17139"/>
                              <a:gd name="T21" fmla="*/ T20 w 220"/>
                              <a:gd name="T22" fmla="+- 0 3443 3068"/>
                              <a:gd name="T23" fmla="*/ 3443 h 439"/>
                              <a:gd name="T24" fmla="+- 0 17349 17139"/>
                              <a:gd name="T25" fmla="*/ T24 w 220"/>
                              <a:gd name="T26" fmla="+- 0 3373 3068"/>
                              <a:gd name="T27" fmla="*/ 3373 h 439"/>
                              <a:gd name="T28" fmla="+- 0 17358 17139"/>
                              <a:gd name="T29" fmla="*/ T28 w 220"/>
                              <a:gd name="T30" fmla="+- 0 3287 3068"/>
                              <a:gd name="T31" fmla="*/ 3287 h 439"/>
                              <a:gd name="T32" fmla="+- 0 17349 17139"/>
                              <a:gd name="T33" fmla="*/ T32 w 220"/>
                              <a:gd name="T34" fmla="+- 0 3202 3068"/>
                              <a:gd name="T35" fmla="*/ 3202 h 439"/>
                              <a:gd name="T36" fmla="+- 0 17326 17139"/>
                              <a:gd name="T37" fmla="*/ T36 w 220"/>
                              <a:gd name="T38" fmla="+- 0 3132 3068"/>
                              <a:gd name="T39" fmla="*/ 3132 h 439"/>
                              <a:gd name="T40" fmla="+- 0 17291 17139"/>
                              <a:gd name="T41" fmla="*/ T40 w 220"/>
                              <a:gd name="T42" fmla="+- 0 3085 3068"/>
                              <a:gd name="T43" fmla="*/ 3085 h 439"/>
                              <a:gd name="T44" fmla="+- 0 17248 17139"/>
                              <a:gd name="T45" fmla="*/ T44 w 220"/>
                              <a:gd name="T46" fmla="+- 0 3068 3068"/>
                              <a:gd name="T47" fmla="*/ 3068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30" name="AutoShape 410"/>
                        <wps:cNvSpPr>
                          <a:spLocks/>
                        </wps:cNvSpPr>
                        <wps:spPr bwMode="auto">
                          <a:xfrm>
                            <a:off x="16889" y="2956"/>
                            <a:ext cx="513" cy="589"/>
                          </a:xfrm>
                          <a:custGeom>
                            <a:avLst/>
                            <a:gdLst>
                              <a:gd name="T0" fmla="+- 0 17001 16889"/>
                              <a:gd name="T1" fmla="*/ T0 w 513"/>
                              <a:gd name="T2" fmla="+- 0 3266 2956"/>
                              <a:gd name="T3" fmla="*/ 3266 h 589"/>
                              <a:gd name="T4" fmla="+- 0 16978 16889"/>
                              <a:gd name="T5" fmla="*/ T4 w 513"/>
                              <a:gd name="T6" fmla="+- 0 3273 2956"/>
                              <a:gd name="T7" fmla="*/ 3273 h 589"/>
                              <a:gd name="T8" fmla="+- 0 16984 16889"/>
                              <a:gd name="T9" fmla="*/ T8 w 513"/>
                              <a:gd name="T10" fmla="+- 0 3297 2956"/>
                              <a:gd name="T11" fmla="*/ 3297 h 589"/>
                              <a:gd name="T12" fmla="+- 0 17008 16889"/>
                              <a:gd name="T13" fmla="*/ T12 w 513"/>
                              <a:gd name="T14" fmla="+- 0 3290 2956"/>
                              <a:gd name="T15" fmla="*/ 3290 h 589"/>
                              <a:gd name="T16" fmla="+- 0 17008 16889"/>
                              <a:gd name="T17" fmla="*/ T16 w 513"/>
                              <a:gd name="T18" fmla="+- 0 3273 2956"/>
                              <a:gd name="T19" fmla="*/ 3273 h 589"/>
                              <a:gd name="T20" fmla="+- 0 17152 16889"/>
                              <a:gd name="T21" fmla="*/ T20 w 513"/>
                              <a:gd name="T22" fmla="+- 0 3425 2956"/>
                              <a:gd name="T23" fmla="*/ 3425 h 589"/>
                              <a:gd name="T24" fmla="+- 0 17129 16889"/>
                              <a:gd name="T25" fmla="*/ T24 w 513"/>
                              <a:gd name="T26" fmla="+- 0 3432 2956"/>
                              <a:gd name="T27" fmla="*/ 3432 h 589"/>
                              <a:gd name="T28" fmla="+- 0 17136 16889"/>
                              <a:gd name="T29" fmla="*/ T28 w 513"/>
                              <a:gd name="T30" fmla="+- 0 3455 2956"/>
                              <a:gd name="T31" fmla="*/ 3455 h 589"/>
                              <a:gd name="T32" fmla="+- 0 17159 16889"/>
                              <a:gd name="T33" fmla="*/ T32 w 513"/>
                              <a:gd name="T34" fmla="+- 0 3448 2956"/>
                              <a:gd name="T35" fmla="*/ 3448 h 589"/>
                              <a:gd name="T36" fmla="+- 0 17159 16889"/>
                              <a:gd name="T37" fmla="*/ T36 w 513"/>
                              <a:gd name="T38" fmla="+- 0 3432 2956"/>
                              <a:gd name="T39" fmla="*/ 3432 h 589"/>
                              <a:gd name="T40" fmla="+- 0 17152 16889"/>
                              <a:gd name="T41" fmla="*/ T40 w 513"/>
                              <a:gd name="T42" fmla="+- 0 3123 2956"/>
                              <a:gd name="T43" fmla="*/ 3123 h 589"/>
                              <a:gd name="T44" fmla="+- 0 17129 16889"/>
                              <a:gd name="T45" fmla="*/ T44 w 513"/>
                              <a:gd name="T46" fmla="+- 0 3129 2956"/>
                              <a:gd name="T47" fmla="*/ 3129 h 589"/>
                              <a:gd name="T48" fmla="+- 0 17136 16889"/>
                              <a:gd name="T49" fmla="*/ T48 w 513"/>
                              <a:gd name="T50" fmla="+- 0 3153 2956"/>
                              <a:gd name="T51" fmla="*/ 3153 h 589"/>
                              <a:gd name="T52" fmla="+- 0 17159 16889"/>
                              <a:gd name="T53" fmla="*/ T52 w 513"/>
                              <a:gd name="T54" fmla="+- 0 3146 2956"/>
                              <a:gd name="T55" fmla="*/ 3146 h 589"/>
                              <a:gd name="T56" fmla="+- 0 17159 16889"/>
                              <a:gd name="T57" fmla="*/ T56 w 513"/>
                              <a:gd name="T58" fmla="+- 0 3129 2956"/>
                              <a:gd name="T59" fmla="*/ 3129 h 589"/>
                              <a:gd name="T60" fmla="+- 0 17159 16889"/>
                              <a:gd name="T61" fmla="*/ T60 w 513"/>
                              <a:gd name="T62" fmla="+- 0 3275 2956"/>
                              <a:gd name="T63" fmla="*/ 3275 h 589"/>
                              <a:gd name="T64" fmla="+- 0 17129 16889"/>
                              <a:gd name="T65" fmla="*/ T64 w 513"/>
                              <a:gd name="T66" fmla="+- 0 3176 2956"/>
                              <a:gd name="T67" fmla="*/ 3176 h 589"/>
                              <a:gd name="T68" fmla="+- 0 17130 16889"/>
                              <a:gd name="T69" fmla="*/ T68 w 513"/>
                              <a:gd name="T70" fmla="+- 0 3289 2956"/>
                              <a:gd name="T71" fmla="*/ 3289 h 589"/>
                              <a:gd name="T72" fmla="+- 0 17229 16889"/>
                              <a:gd name="T73" fmla="*/ T72 w 513"/>
                              <a:gd name="T74" fmla="+- 0 3346 2956"/>
                              <a:gd name="T75" fmla="*/ 3346 h 589"/>
                              <a:gd name="T76" fmla="+- 0 17303 16889"/>
                              <a:gd name="T77" fmla="*/ T76 w 513"/>
                              <a:gd name="T78" fmla="+- 0 3266 2956"/>
                              <a:gd name="T79" fmla="*/ 3266 h 589"/>
                              <a:gd name="T80" fmla="+- 0 17280 16889"/>
                              <a:gd name="T81" fmla="*/ T80 w 513"/>
                              <a:gd name="T82" fmla="+- 0 3273 2956"/>
                              <a:gd name="T83" fmla="*/ 3273 h 589"/>
                              <a:gd name="T84" fmla="+- 0 17287 16889"/>
                              <a:gd name="T85" fmla="*/ T84 w 513"/>
                              <a:gd name="T86" fmla="+- 0 3297 2956"/>
                              <a:gd name="T87" fmla="*/ 3297 h 589"/>
                              <a:gd name="T88" fmla="+- 0 17310 16889"/>
                              <a:gd name="T89" fmla="*/ T88 w 513"/>
                              <a:gd name="T90" fmla="+- 0 3290 2956"/>
                              <a:gd name="T91" fmla="*/ 3290 h 589"/>
                              <a:gd name="T92" fmla="+- 0 17310 16889"/>
                              <a:gd name="T93" fmla="*/ T92 w 513"/>
                              <a:gd name="T94" fmla="+- 0 3273 2956"/>
                              <a:gd name="T95" fmla="*/ 3273 h 589"/>
                              <a:gd name="T96" fmla="+- 0 17393 16889"/>
                              <a:gd name="T97" fmla="*/ T96 w 513"/>
                              <a:gd name="T98" fmla="+- 0 3224 2956"/>
                              <a:gd name="T99" fmla="*/ 3224 h 589"/>
                              <a:gd name="T100" fmla="+- 0 17355 16889"/>
                              <a:gd name="T101" fmla="*/ T100 w 513"/>
                              <a:gd name="T102" fmla="+- 0 3146 2956"/>
                              <a:gd name="T103" fmla="*/ 3146 h 589"/>
                              <a:gd name="T104" fmla="+- 0 17345 16889"/>
                              <a:gd name="T105" fmla="*/ T104 w 513"/>
                              <a:gd name="T106" fmla="+- 0 3356 2956"/>
                              <a:gd name="T107" fmla="*/ 3356 h 589"/>
                              <a:gd name="T108" fmla="+- 0 17269 16889"/>
                              <a:gd name="T109" fmla="*/ T108 w 513"/>
                              <a:gd name="T110" fmla="+- 0 3460 2956"/>
                              <a:gd name="T111" fmla="*/ 3460 h 589"/>
                              <a:gd name="T112" fmla="+- 0 17144 16889"/>
                              <a:gd name="T113" fmla="*/ T112 w 513"/>
                              <a:gd name="T114" fmla="+- 0 3501 2956"/>
                              <a:gd name="T115" fmla="*/ 3501 h 589"/>
                              <a:gd name="T116" fmla="+- 0 17019 16889"/>
                              <a:gd name="T117" fmla="*/ T116 w 513"/>
                              <a:gd name="T118" fmla="+- 0 3460 2956"/>
                              <a:gd name="T119" fmla="*/ 3460 h 589"/>
                              <a:gd name="T120" fmla="+- 0 16943 16889"/>
                              <a:gd name="T121" fmla="*/ T120 w 513"/>
                              <a:gd name="T122" fmla="+- 0 3356 2956"/>
                              <a:gd name="T123" fmla="*/ 3356 h 589"/>
                              <a:gd name="T124" fmla="+- 0 16943 16889"/>
                              <a:gd name="T125" fmla="*/ T124 w 513"/>
                              <a:gd name="T126" fmla="+- 0 3222 2956"/>
                              <a:gd name="T127" fmla="*/ 3222 h 589"/>
                              <a:gd name="T128" fmla="+- 0 17019 16889"/>
                              <a:gd name="T129" fmla="*/ T128 w 513"/>
                              <a:gd name="T130" fmla="+- 0 3118 2956"/>
                              <a:gd name="T131" fmla="*/ 3118 h 589"/>
                              <a:gd name="T132" fmla="+- 0 17144 16889"/>
                              <a:gd name="T133" fmla="*/ T132 w 513"/>
                              <a:gd name="T134" fmla="+- 0 3077 2956"/>
                              <a:gd name="T135" fmla="*/ 3077 h 589"/>
                              <a:gd name="T136" fmla="+- 0 17269 16889"/>
                              <a:gd name="T137" fmla="*/ T136 w 513"/>
                              <a:gd name="T138" fmla="+- 0 3118 2956"/>
                              <a:gd name="T139" fmla="*/ 3118 h 589"/>
                              <a:gd name="T140" fmla="+- 0 17345 16889"/>
                              <a:gd name="T141" fmla="*/ T140 w 513"/>
                              <a:gd name="T142" fmla="+- 0 3222 2956"/>
                              <a:gd name="T143" fmla="*/ 3222 h 589"/>
                              <a:gd name="T144" fmla="+- 0 17355 16889"/>
                              <a:gd name="T145" fmla="*/ T144 w 513"/>
                              <a:gd name="T146" fmla="+- 0 3146 2956"/>
                              <a:gd name="T147" fmla="*/ 3146 h 589"/>
                              <a:gd name="T148" fmla="+- 0 17346 16889"/>
                              <a:gd name="T149" fmla="*/ T148 w 513"/>
                              <a:gd name="T150" fmla="+- 0 3082 2956"/>
                              <a:gd name="T151" fmla="*/ 3082 h 589"/>
                              <a:gd name="T152" fmla="+- 0 17351 16889"/>
                              <a:gd name="T153" fmla="*/ T152 w 513"/>
                              <a:gd name="T154" fmla="+- 0 3076 2956"/>
                              <a:gd name="T155" fmla="*/ 3076 h 589"/>
                              <a:gd name="T156" fmla="+- 0 17354 16889"/>
                              <a:gd name="T157" fmla="*/ T156 w 513"/>
                              <a:gd name="T158" fmla="+- 0 3059 2956"/>
                              <a:gd name="T159" fmla="*/ 3059 h 589"/>
                              <a:gd name="T160" fmla="+- 0 17322 16889"/>
                              <a:gd name="T161" fmla="*/ T160 w 513"/>
                              <a:gd name="T162" fmla="+- 0 3041 2956"/>
                              <a:gd name="T163" fmla="*/ 3041 h 589"/>
                              <a:gd name="T164" fmla="+- 0 17287 16889"/>
                              <a:gd name="T165" fmla="*/ T164 w 513"/>
                              <a:gd name="T166" fmla="+- 0 3076 2956"/>
                              <a:gd name="T167" fmla="*/ 3076 h 589"/>
                              <a:gd name="T168" fmla="+- 0 17230 16889"/>
                              <a:gd name="T169" fmla="*/ T168 w 513"/>
                              <a:gd name="T170" fmla="+- 0 3047 2956"/>
                              <a:gd name="T171" fmla="*/ 3047 h 589"/>
                              <a:gd name="T172" fmla="+- 0 17167 16889"/>
                              <a:gd name="T173" fmla="*/ T172 w 513"/>
                              <a:gd name="T174" fmla="+- 0 3033 2956"/>
                              <a:gd name="T175" fmla="*/ 3033 h 589"/>
                              <a:gd name="T176" fmla="+- 0 17235 16889"/>
                              <a:gd name="T177" fmla="*/ T176 w 513"/>
                              <a:gd name="T178" fmla="+- 0 3002 2956"/>
                              <a:gd name="T179" fmla="*/ 3002 h 589"/>
                              <a:gd name="T180" fmla="+- 0 17053 16889"/>
                              <a:gd name="T181" fmla="*/ T180 w 513"/>
                              <a:gd name="T182" fmla="+- 0 2956 2956"/>
                              <a:gd name="T183" fmla="*/ 2956 h 589"/>
                              <a:gd name="T184" fmla="+- 0 17121 16889"/>
                              <a:gd name="T185" fmla="*/ T184 w 513"/>
                              <a:gd name="T186" fmla="+- 0 3002 2956"/>
                              <a:gd name="T187" fmla="*/ 3002 h 589"/>
                              <a:gd name="T188" fmla="+- 0 17052 16889"/>
                              <a:gd name="T189" fmla="*/ T188 w 513"/>
                              <a:gd name="T190" fmla="+- 0 3049 2956"/>
                              <a:gd name="T191" fmla="*/ 3049 h 589"/>
                              <a:gd name="T192" fmla="+- 0 16943 16889"/>
                              <a:gd name="T193" fmla="*/ T192 w 513"/>
                              <a:gd name="T194" fmla="+- 0 3129 2956"/>
                              <a:gd name="T195" fmla="*/ 3129 h 589"/>
                              <a:gd name="T196" fmla="+- 0 16889 16889"/>
                              <a:gd name="T197" fmla="*/ T196 w 513"/>
                              <a:gd name="T198" fmla="+- 0 3256 2956"/>
                              <a:gd name="T199" fmla="*/ 3256 h 589"/>
                              <a:gd name="T200" fmla="+- 0 16910 16889"/>
                              <a:gd name="T201" fmla="*/ T200 w 513"/>
                              <a:gd name="T202" fmla="+- 0 3393 2956"/>
                              <a:gd name="T203" fmla="*/ 3393 h 589"/>
                              <a:gd name="T204" fmla="+- 0 16996 16889"/>
                              <a:gd name="T205" fmla="*/ T204 w 513"/>
                              <a:gd name="T206" fmla="+- 0 3498 2956"/>
                              <a:gd name="T207" fmla="*/ 3498 h 589"/>
                              <a:gd name="T208" fmla="+- 0 17128 16889"/>
                              <a:gd name="T209" fmla="*/ T208 w 513"/>
                              <a:gd name="T210" fmla="+- 0 3545 2956"/>
                              <a:gd name="T211" fmla="*/ 3545 h 589"/>
                              <a:gd name="T212" fmla="+- 0 17261 16889"/>
                              <a:gd name="T213" fmla="*/ T212 w 513"/>
                              <a:gd name="T214" fmla="+- 0 3518 2956"/>
                              <a:gd name="T215" fmla="*/ 3518 h 589"/>
                              <a:gd name="T216" fmla="+- 0 17318 16889"/>
                              <a:gd name="T217" fmla="*/ T216 w 513"/>
                              <a:gd name="T218" fmla="+- 0 3479 2956"/>
                              <a:gd name="T219" fmla="*/ 3479 h 589"/>
                              <a:gd name="T220" fmla="+- 0 17392 16889"/>
                              <a:gd name="T221" fmla="*/ T220 w 513"/>
                              <a:gd name="T222" fmla="+- 0 3360 2956"/>
                              <a:gd name="T223" fmla="*/ 3360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31" name="Picture 411"/>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5989" y="504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032" name="Freeform 412"/>
                        <wps:cNvSpPr>
                          <a:spLocks/>
                        </wps:cNvSpPr>
                        <wps:spPr bwMode="auto">
                          <a:xfrm>
                            <a:off x="15885" y="5682"/>
                            <a:ext cx="532" cy="217"/>
                          </a:xfrm>
                          <a:custGeom>
                            <a:avLst/>
                            <a:gdLst>
                              <a:gd name="T0" fmla="+- 0 16311 15885"/>
                              <a:gd name="T1" fmla="*/ T0 w 532"/>
                              <a:gd name="T2" fmla="+- 0 5682 5682"/>
                              <a:gd name="T3" fmla="*/ 5682 h 217"/>
                              <a:gd name="T4" fmla="+- 0 15991 15885"/>
                              <a:gd name="T5" fmla="*/ T4 w 532"/>
                              <a:gd name="T6" fmla="+- 0 5682 5682"/>
                              <a:gd name="T7" fmla="*/ 5682 h 217"/>
                              <a:gd name="T8" fmla="+- 0 15885 15885"/>
                              <a:gd name="T9" fmla="*/ T8 w 532"/>
                              <a:gd name="T10" fmla="+- 0 5899 5682"/>
                              <a:gd name="T11" fmla="*/ 5899 h 217"/>
                              <a:gd name="T12" fmla="+- 0 16417 15885"/>
                              <a:gd name="T13" fmla="*/ T12 w 532"/>
                              <a:gd name="T14" fmla="+- 0 5899 5682"/>
                              <a:gd name="T15" fmla="*/ 5899 h 217"/>
                              <a:gd name="T16" fmla="+- 0 16311 15885"/>
                              <a:gd name="T17" fmla="*/ T16 w 532"/>
                              <a:gd name="T18" fmla="+- 0 5682 5682"/>
                              <a:gd name="T19" fmla="*/ 5682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33" name="Picture 413"/>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5852" y="538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34" name="Picture 414"/>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222" y="538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035" name="AutoShape 415"/>
                        <wps:cNvSpPr>
                          <a:spLocks/>
                        </wps:cNvSpPr>
                        <wps:spPr bwMode="auto">
                          <a:xfrm>
                            <a:off x="15957" y="5382"/>
                            <a:ext cx="388" cy="930"/>
                          </a:xfrm>
                          <a:custGeom>
                            <a:avLst/>
                            <a:gdLst>
                              <a:gd name="T0" fmla="+- 0 16313 15957"/>
                              <a:gd name="T1" fmla="*/ T0 w 388"/>
                              <a:gd name="T2" fmla="+- 0 5437 5383"/>
                              <a:gd name="T3" fmla="*/ 5437 h 930"/>
                              <a:gd name="T4" fmla="+- 0 16309 15957"/>
                              <a:gd name="T5" fmla="*/ T4 w 388"/>
                              <a:gd name="T6" fmla="+- 0 5416 5383"/>
                              <a:gd name="T7" fmla="*/ 5416 h 930"/>
                              <a:gd name="T8" fmla="+- 0 16297 15957"/>
                              <a:gd name="T9" fmla="*/ T8 w 388"/>
                              <a:gd name="T10" fmla="+- 0 5398 5383"/>
                              <a:gd name="T11" fmla="*/ 5398 h 930"/>
                              <a:gd name="T12" fmla="+- 0 16280 15957"/>
                              <a:gd name="T13" fmla="*/ T12 w 388"/>
                              <a:gd name="T14" fmla="+- 0 5387 5383"/>
                              <a:gd name="T15" fmla="*/ 5387 h 930"/>
                              <a:gd name="T16" fmla="+- 0 16259 15957"/>
                              <a:gd name="T17" fmla="*/ T16 w 388"/>
                              <a:gd name="T18" fmla="+- 0 5383 5383"/>
                              <a:gd name="T19" fmla="*/ 5383 h 930"/>
                              <a:gd name="T20" fmla="+- 0 16043 15957"/>
                              <a:gd name="T21" fmla="*/ T20 w 388"/>
                              <a:gd name="T22" fmla="+- 0 5383 5383"/>
                              <a:gd name="T23" fmla="*/ 5383 h 930"/>
                              <a:gd name="T24" fmla="+- 0 16022 15957"/>
                              <a:gd name="T25" fmla="*/ T24 w 388"/>
                              <a:gd name="T26" fmla="+- 0 5387 5383"/>
                              <a:gd name="T27" fmla="*/ 5387 h 930"/>
                              <a:gd name="T28" fmla="+- 0 16005 15957"/>
                              <a:gd name="T29" fmla="*/ T28 w 388"/>
                              <a:gd name="T30" fmla="+- 0 5398 5383"/>
                              <a:gd name="T31" fmla="*/ 5398 h 930"/>
                              <a:gd name="T32" fmla="+- 0 15993 15957"/>
                              <a:gd name="T33" fmla="*/ T32 w 388"/>
                              <a:gd name="T34" fmla="+- 0 5416 5383"/>
                              <a:gd name="T35" fmla="*/ 5416 h 930"/>
                              <a:gd name="T36" fmla="+- 0 15989 15957"/>
                              <a:gd name="T37" fmla="*/ T36 w 388"/>
                              <a:gd name="T38" fmla="+- 0 5437 5383"/>
                              <a:gd name="T39" fmla="*/ 5437 h 930"/>
                              <a:gd name="T40" fmla="+- 0 15989 15957"/>
                              <a:gd name="T41" fmla="*/ T40 w 388"/>
                              <a:gd name="T42" fmla="+- 0 5744 5383"/>
                              <a:gd name="T43" fmla="*/ 5744 h 930"/>
                              <a:gd name="T44" fmla="+- 0 15993 15957"/>
                              <a:gd name="T45" fmla="*/ T44 w 388"/>
                              <a:gd name="T46" fmla="+- 0 5765 5383"/>
                              <a:gd name="T47" fmla="*/ 5765 h 930"/>
                              <a:gd name="T48" fmla="+- 0 16005 15957"/>
                              <a:gd name="T49" fmla="*/ T48 w 388"/>
                              <a:gd name="T50" fmla="+- 0 5782 5383"/>
                              <a:gd name="T51" fmla="*/ 5782 h 930"/>
                              <a:gd name="T52" fmla="+- 0 16022 15957"/>
                              <a:gd name="T53" fmla="*/ T52 w 388"/>
                              <a:gd name="T54" fmla="+- 0 5793 5383"/>
                              <a:gd name="T55" fmla="*/ 5793 h 930"/>
                              <a:gd name="T56" fmla="+- 0 16043 15957"/>
                              <a:gd name="T57" fmla="*/ T56 w 388"/>
                              <a:gd name="T58" fmla="+- 0 5798 5383"/>
                              <a:gd name="T59" fmla="*/ 5798 h 930"/>
                              <a:gd name="T60" fmla="+- 0 16259 15957"/>
                              <a:gd name="T61" fmla="*/ T60 w 388"/>
                              <a:gd name="T62" fmla="+- 0 5798 5383"/>
                              <a:gd name="T63" fmla="*/ 5798 h 930"/>
                              <a:gd name="T64" fmla="+- 0 16280 15957"/>
                              <a:gd name="T65" fmla="*/ T64 w 388"/>
                              <a:gd name="T66" fmla="+- 0 5793 5383"/>
                              <a:gd name="T67" fmla="*/ 5793 h 930"/>
                              <a:gd name="T68" fmla="+- 0 16297 15957"/>
                              <a:gd name="T69" fmla="*/ T68 w 388"/>
                              <a:gd name="T70" fmla="+- 0 5782 5383"/>
                              <a:gd name="T71" fmla="*/ 5782 h 930"/>
                              <a:gd name="T72" fmla="+- 0 16309 15957"/>
                              <a:gd name="T73" fmla="*/ T72 w 388"/>
                              <a:gd name="T74" fmla="+- 0 5765 5383"/>
                              <a:gd name="T75" fmla="*/ 5765 h 930"/>
                              <a:gd name="T76" fmla="+- 0 16313 15957"/>
                              <a:gd name="T77" fmla="*/ T76 w 388"/>
                              <a:gd name="T78" fmla="+- 0 5744 5383"/>
                              <a:gd name="T79" fmla="*/ 5744 h 930"/>
                              <a:gd name="T80" fmla="+- 0 16313 15957"/>
                              <a:gd name="T81" fmla="*/ T80 w 388"/>
                              <a:gd name="T82" fmla="+- 0 5437 5383"/>
                              <a:gd name="T83" fmla="*/ 5437 h 930"/>
                              <a:gd name="T84" fmla="+- 0 16345 15957"/>
                              <a:gd name="T85" fmla="*/ T84 w 388"/>
                              <a:gd name="T86" fmla="+- 0 5875 5383"/>
                              <a:gd name="T87" fmla="*/ 5875 h 930"/>
                              <a:gd name="T88" fmla="+- 0 15957 15957"/>
                              <a:gd name="T89" fmla="*/ T88 w 388"/>
                              <a:gd name="T90" fmla="+- 0 5875 5383"/>
                              <a:gd name="T91" fmla="*/ 5875 h 930"/>
                              <a:gd name="T92" fmla="+- 0 15964 15957"/>
                              <a:gd name="T93" fmla="*/ T92 w 388"/>
                              <a:gd name="T94" fmla="+- 0 5905 5383"/>
                              <a:gd name="T95" fmla="*/ 5905 h 930"/>
                              <a:gd name="T96" fmla="+- 0 15974 15957"/>
                              <a:gd name="T97" fmla="*/ T96 w 388"/>
                              <a:gd name="T98" fmla="+- 0 5977 5383"/>
                              <a:gd name="T99" fmla="*/ 5977 h 930"/>
                              <a:gd name="T100" fmla="+- 0 15999 15957"/>
                              <a:gd name="T101" fmla="*/ T100 w 388"/>
                              <a:gd name="T102" fmla="+- 0 6064 5383"/>
                              <a:gd name="T103" fmla="*/ 6064 h 930"/>
                              <a:gd name="T104" fmla="+- 0 16034 15957"/>
                              <a:gd name="T105" fmla="*/ T104 w 388"/>
                              <a:gd name="T106" fmla="+- 0 6153 5383"/>
                              <a:gd name="T107" fmla="*/ 6153 h 930"/>
                              <a:gd name="T108" fmla="+- 0 16075 15957"/>
                              <a:gd name="T109" fmla="*/ T108 w 388"/>
                              <a:gd name="T110" fmla="+- 0 6232 5383"/>
                              <a:gd name="T111" fmla="*/ 6232 h 930"/>
                              <a:gd name="T112" fmla="+- 0 16115 15957"/>
                              <a:gd name="T113" fmla="*/ T112 w 388"/>
                              <a:gd name="T114" fmla="+- 0 6289 5383"/>
                              <a:gd name="T115" fmla="*/ 6289 h 930"/>
                              <a:gd name="T116" fmla="+- 0 16151 15957"/>
                              <a:gd name="T117" fmla="*/ T116 w 388"/>
                              <a:gd name="T118" fmla="+- 0 6312 5383"/>
                              <a:gd name="T119" fmla="*/ 6312 h 930"/>
                              <a:gd name="T120" fmla="+- 0 16187 15957"/>
                              <a:gd name="T121" fmla="*/ T120 w 388"/>
                              <a:gd name="T122" fmla="+- 0 6292 5383"/>
                              <a:gd name="T123" fmla="*/ 6292 h 930"/>
                              <a:gd name="T124" fmla="+- 0 16228 15957"/>
                              <a:gd name="T125" fmla="*/ T124 w 388"/>
                              <a:gd name="T126" fmla="+- 0 6238 5383"/>
                              <a:gd name="T127" fmla="*/ 6238 h 930"/>
                              <a:gd name="T128" fmla="+- 0 16269 15957"/>
                              <a:gd name="T129" fmla="*/ T128 w 388"/>
                              <a:gd name="T130" fmla="+- 0 6162 5383"/>
                              <a:gd name="T131" fmla="*/ 6162 h 930"/>
                              <a:gd name="T132" fmla="+- 0 16305 15957"/>
                              <a:gd name="T133" fmla="*/ T132 w 388"/>
                              <a:gd name="T134" fmla="+- 0 6075 5383"/>
                              <a:gd name="T135" fmla="*/ 6075 h 930"/>
                              <a:gd name="T136" fmla="+- 0 16330 15957"/>
                              <a:gd name="T137" fmla="*/ T136 w 388"/>
                              <a:gd name="T138" fmla="+- 0 5990 5383"/>
                              <a:gd name="T139" fmla="*/ 5990 h 930"/>
                              <a:gd name="T140" fmla="+- 0 16340 15957"/>
                              <a:gd name="T141" fmla="*/ T140 w 388"/>
                              <a:gd name="T142" fmla="+- 0 5919 5383"/>
                              <a:gd name="T143" fmla="*/ 5919 h 930"/>
                              <a:gd name="T144" fmla="+- 0 16345 15957"/>
                              <a:gd name="T145" fmla="*/ T144 w 388"/>
                              <a:gd name="T146" fmla="+- 0 5875 5383"/>
                              <a:gd name="T147" fmla="*/ 587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36" name="Picture 416"/>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6658" y="5049"/>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037" name="Freeform 417"/>
                        <wps:cNvSpPr>
                          <a:spLocks/>
                        </wps:cNvSpPr>
                        <wps:spPr bwMode="auto">
                          <a:xfrm>
                            <a:off x="16554" y="5686"/>
                            <a:ext cx="532" cy="217"/>
                          </a:xfrm>
                          <a:custGeom>
                            <a:avLst/>
                            <a:gdLst>
                              <a:gd name="T0" fmla="+- 0 16980 16554"/>
                              <a:gd name="T1" fmla="*/ T0 w 532"/>
                              <a:gd name="T2" fmla="+- 0 5686 5686"/>
                              <a:gd name="T3" fmla="*/ 5686 h 217"/>
                              <a:gd name="T4" fmla="+- 0 16660 16554"/>
                              <a:gd name="T5" fmla="*/ T4 w 532"/>
                              <a:gd name="T6" fmla="+- 0 5686 5686"/>
                              <a:gd name="T7" fmla="*/ 5686 h 217"/>
                              <a:gd name="T8" fmla="+- 0 16554 16554"/>
                              <a:gd name="T9" fmla="*/ T8 w 532"/>
                              <a:gd name="T10" fmla="+- 0 5903 5686"/>
                              <a:gd name="T11" fmla="*/ 5903 h 217"/>
                              <a:gd name="T12" fmla="+- 0 17086 16554"/>
                              <a:gd name="T13" fmla="*/ T12 w 532"/>
                              <a:gd name="T14" fmla="+- 0 5903 5686"/>
                              <a:gd name="T15" fmla="*/ 5903 h 217"/>
                              <a:gd name="T16" fmla="+- 0 16980 16554"/>
                              <a:gd name="T17" fmla="*/ T16 w 532"/>
                              <a:gd name="T18" fmla="+- 0 5686 5686"/>
                              <a:gd name="T19" fmla="*/ 5686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38" name="Picture 418"/>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6521" y="5391"/>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39" name="Picture 419"/>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16891" y="5390"/>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040" name="AutoShape 420"/>
                        <wps:cNvSpPr>
                          <a:spLocks/>
                        </wps:cNvSpPr>
                        <wps:spPr bwMode="auto">
                          <a:xfrm>
                            <a:off x="16626" y="5386"/>
                            <a:ext cx="388" cy="930"/>
                          </a:xfrm>
                          <a:custGeom>
                            <a:avLst/>
                            <a:gdLst>
                              <a:gd name="T0" fmla="+- 0 16982 16626"/>
                              <a:gd name="T1" fmla="*/ T0 w 388"/>
                              <a:gd name="T2" fmla="+- 0 5441 5387"/>
                              <a:gd name="T3" fmla="*/ 5441 h 930"/>
                              <a:gd name="T4" fmla="+- 0 16978 16626"/>
                              <a:gd name="T5" fmla="*/ T4 w 388"/>
                              <a:gd name="T6" fmla="+- 0 5420 5387"/>
                              <a:gd name="T7" fmla="*/ 5420 h 930"/>
                              <a:gd name="T8" fmla="+- 0 16966 16626"/>
                              <a:gd name="T9" fmla="*/ T8 w 388"/>
                              <a:gd name="T10" fmla="+- 0 5402 5387"/>
                              <a:gd name="T11" fmla="*/ 5402 h 930"/>
                              <a:gd name="T12" fmla="+- 0 16949 16626"/>
                              <a:gd name="T13" fmla="*/ T12 w 388"/>
                              <a:gd name="T14" fmla="+- 0 5391 5387"/>
                              <a:gd name="T15" fmla="*/ 5391 h 930"/>
                              <a:gd name="T16" fmla="+- 0 16928 16626"/>
                              <a:gd name="T17" fmla="*/ T16 w 388"/>
                              <a:gd name="T18" fmla="+- 0 5387 5387"/>
                              <a:gd name="T19" fmla="*/ 5387 h 930"/>
                              <a:gd name="T20" fmla="+- 0 16712 16626"/>
                              <a:gd name="T21" fmla="*/ T20 w 388"/>
                              <a:gd name="T22" fmla="+- 0 5387 5387"/>
                              <a:gd name="T23" fmla="*/ 5387 h 930"/>
                              <a:gd name="T24" fmla="+- 0 16691 16626"/>
                              <a:gd name="T25" fmla="*/ T24 w 388"/>
                              <a:gd name="T26" fmla="+- 0 5391 5387"/>
                              <a:gd name="T27" fmla="*/ 5391 h 930"/>
                              <a:gd name="T28" fmla="+- 0 16674 16626"/>
                              <a:gd name="T29" fmla="*/ T28 w 388"/>
                              <a:gd name="T30" fmla="+- 0 5402 5387"/>
                              <a:gd name="T31" fmla="*/ 5402 h 930"/>
                              <a:gd name="T32" fmla="+- 0 16662 16626"/>
                              <a:gd name="T33" fmla="*/ T32 w 388"/>
                              <a:gd name="T34" fmla="+- 0 5420 5387"/>
                              <a:gd name="T35" fmla="*/ 5420 h 930"/>
                              <a:gd name="T36" fmla="+- 0 16658 16626"/>
                              <a:gd name="T37" fmla="*/ T36 w 388"/>
                              <a:gd name="T38" fmla="+- 0 5441 5387"/>
                              <a:gd name="T39" fmla="*/ 5441 h 930"/>
                              <a:gd name="T40" fmla="+- 0 16658 16626"/>
                              <a:gd name="T41" fmla="*/ T40 w 388"/>
                              <a:gd name="T42" fmla="+- 0 5748 5387"/>
                              <a:gd name="T43" fmla="*/ 5748 h 930"/>
                              <a:gd name="T44" fmla="+- 0 16662 16626"/>
                              <a:gd name="T45" fmla="*/ T44 w 388"/>
                              <a:gd name="T46" fmla="+- 0 5769 5387"/>
                              <a:gd name="T47" fmla="*/ 5769 h 930"/>
                              <a:gd name="T48" fmla="+- 0 16674 16626"/>
                              <a:gd name="T49" fmla="*/ T48 w 388"/>
                              <a:gd name="T50" fmla="+- 0 5786 5387"/>
                              <a:gd name="T51" fmla="*/ 5786 h 930"/>
                              <a:gd name="T52" fmla="+- 0 16691 16626"/>
                              <a:gd name="T53" fmla="*/ T52 w 388"/>
                              <a:gd name="T54" fmla="+- 0 5797 5387"/>
                              <a:gd name="T55" fmla="*/ 5797 h 930"/>
                              <a:gd name="T56" fmla="+- 0 16712 16626"/>
                              <a:gd name="T57" fmla="*/ T56 w 388"/>
                              <a:gd name="T58" fmla="+- 0 5802 5387"/>
                              <a:gd name="T59" fmla="*/ 5802 h 930"/>
                              <a:gd name="T60" fmla="+- 0 16928 16626"/>
                              <a:gd name="T61" fmla="*/ T60 w 388"/>
                              <a:gd name="T62" fmla="+- 0 5802 5387"/>
                              <a:gd name="T63" fmla="*/ 5802 h 930"/>
                              <a:gd name="T64" fmla="+- 0 16949 16626"/>
                              <a:gd name="T65" fmla="*/ T64 w 388"/>
                              <a:gd name="T66" fmla="+- 0 5797 5387"/>
                              <a:gd name="T67" fmla="*/ 5797 h 930"/>
                              <a:gd name="T68" fmla="+- 0 16966 16626"/>
                              <a:gd name="T69" fmla="*/ T68 w 388"/>
                              <a:gd name="T70" fmla="+- 0 5786 5387"/>
                              <a:gd name="T71" fmla="*/ 5786 h 930"/>
                              <a:gd name="T72" fmla="+- 0 16978 16626"/>
                              <a:gd name="T73" fmla="*/ T72 w 388"/>
                              <a:gd name="T74" fmla="+- 0 5769 5387"/>
                              <a:gd name="T75" fmla="*/ 5769 h 930"/>
                              <a:gd name="T76" fmla="+- 0 16982 16626"/>
                              <a:gd name="T77" fmla="*/ T76 w 388"/>
                              <a:gd name="T78" fmla="+- 0 5748 5387"/>
                              <a:gd name="T79" fmla="*/ 5748 h 930"/>
                              <a:gd name="T80" fmla="+- 0 16982 16626"/>
                              <a:gd name="T81" fmla="*/ T80 w 388"/>
                              <a:gd name="T82" fmla="+- 0 5441 5387"/>
                              <a:gd name="T83" fmla="*/ 5441 h 930"/>
                              <a:gd name="T84" fmla="+- 0 17014 16626"/>
                              <a:gd name="T85" fmla="*/ T84 w 388"/>
                              <a:gd name="T86" fmla="+- 0 5879 5387"/>
                              <a:gd name="T87" fmla="*/ 5879 h 930"/>
                              <a:gd name="T88" fmla="+- 0 16626 16626"/>
                              <a:gd name="T89" fmla="*/ T88 w 388"/>
                              <a:gd name="T90" fmla="+- 0 5879 5387"/>
                              <a:gd name="T91" fmla="*/ 5879 h 930"/>
                              <a:gd name="T92" fmla="+- 0 16633 16626"/>
                              <a:gd name="T93" fmla="*/ T92 w 388"/>
                              <a:gd name="T94" fmla="+- 0 5909 5387"/>
                              <a:gd name="T95" fmla="*/ 5909 h 930"/>
                              <a:gd name="T96" fmla="+- 0 16643 16626"/>
                              <a:gd name="T97" fmla="*/ T96 w 388"/>
                              <a:gd name="T98" fmla="+- 0 5981 5387"/>
                              <a:gd name="T99" fmla="*/ 5981 h 930"/>
                              <a:gd name="T100" fmla="+- 0 16668 16626"/>
                              <a:gd name="T101" fmla="*/ T100 w 388"/>
                              <a:gd name="T102" fmla="+- 0 6068 5387"/>
                              <a:gd name="T103" fmla="*/ 6068 h 930"/>
                              <a:gd name="T104" fmla="+- 0 16703 16626"/>
                              <a:gd name="T105" fmla="*/ T104 w 388"/>
                              <a:gd name="T106" fmla="+- 0 6157 5387"/>
                              <a:gd name="T107" fmla="*/ 6157 h 930"/>
                              <a:gd name="T108" fmla="+- 0 16744 16626"/>
                              <a:gd name="T109" fmla="*/ T108 w 388"/>
                              <a:gd name="T110" fmla="+- 0 6236 5387"/>
                              <a:gd name="T111" fmla="*/ 6236 h 930"/>
                              <a:gd name="T112" fmla="+- 0 16784 16626"/>
                              <a:gd name="T113" fmla="*/ T112 w 388"/>
                              <a:gd name="T114" fmla="+- 0 6293 5387"/>
                              <a:gd name="T115" fmla="*/ 6293 h 930"/>
                              <a:gd name="T116" fmla="+- 0 16820 16626"/>
                              <a:gd name="T117" fmla="*/ T116 w 388"/>
                              <a:gd name="T118" fmla="+- 0 6316 5387"/>
                              <a:gd name="T119" fmla="*/ 6316 h 930"/>
                              <a:gd name="T120" fmla="+- 0 16856 16626"/>
                              <a:gd name="T121" fmla="*/ T120 w 388"/>
                              <a:gd name="T122" fmla="+- 0 6296 5387"/>
                              <a:gd name="T123" fmla="*/ 6296 h 930"/>
                              <a:gd name="T124" fmla="+- 0 16897 16626"/>
                              <a:gd name="T125" fmla="*/ T124 w 388"/>
                              <a:gd name="T126" fmla="+- 0 6242 5387"/>
                              <a:gd name="T127" fmla="*/ 6242 h 930"/>
                              <a:gd name="T128" fmla="+- 0 16938 16626"/>
                              <a:gd name="T129" fmla="*/ T128 w 388"/>
                              <a:gd name="T130" fmla="+- 0 6166 5387"/>
                              <a:gd name="T131" fmla="*/ 6166 h 930"/>
                              <a:gd name="T132" fmla="+- 0 16974 16626"/>
                              <a:gd name="T133" fmla="*/ T132 w 388"/>
                              <a:gd name="T134" fmla="+- 0 6079 5387"/>
                              <a:gd name="T135" fmla="*/ 6079 h 930"/>
                              <a:gd name="T136" fmla="+- 0 16999 16626"/>
                              <a:gd name="T137" fmla="*/ T136 w 388"/>
                              <a:gd name="T138" fmla="+- 0 5994 5387"/>
                              <a:gd name="T139" fmla="*/ 5994 h 930"/>
                              <a:gd name="T140" fmla="+- 0 17009 16626"/>
                              <a:gd name="T141" fmla="*/ T140 w 388"/>
                              <a:gd name="T142" fmla="+- 0 5923 5387"/>
                              <a:gd name="T143" fmla="*/ 5923 h 930"/>
                              <a:gd name="T144" fmla="+- 0 17014 16626"/>
                              <a:gd name="T145" fmla="*/ T144 w 388"/>
                              <a:gd name="T146" fmla="+- 0 5879 5387"/>
                              <a:gd name="T147" fmla="*/ 5879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41" name="Picture 421"/>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17335" y="5022"/>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042" name="Freeform 422"/>
                        <wps:cNvSpPr>
                          <a:spLocks/>
                        </wps:cNvSpPr>
                        <wps:spPr bwMode="auto">
                          <a:xfrm>
                            <a:off x="17231" y="5659"/>
                            <a:ext cx="532" cy="217"/>
                          </a:xfrm>
                          <a:custGeom>
                            <a:avLst/>
                            <a:gdLst>
                              <a:gd name="T0" fmla="+- 0 17657 17231"/>
                              <a:gd name="T1" fmla="*/ T0 w 532"/>
                              <a:gd name="T2" fmla="+- 0 5659 5659"/>
                              <a:gd name="T3" fmla="*/ 5659 h 217"/>
                              <a:gd name="T4" fmla="+- 0 17337 17231"/>
                              <a:gd name="T5" fmla="*/ T4 w 532"/>
                              <a:gd name="T6" fmla="+- 0 5659 5659"/>
                              <a:gd name="T7" fmla="*/ 5659 h 217"/>
                              <a:gd name="T8" fmla="+- 0 17231 17231"/>
                              <a:gd name="T9" fmla="*/ T8 w 532"/>
                              <a:gd name="T10" fmla="+- 0 5876 5659"/>
                              <a:gd name="T11" fmla="*/ 5876 h 217"/>
                              <a:gd name="T12" fmla="+- 0 17763 17231"/>
                              <a:gd name="T13" fmla="*/ T12 w 532"/>
                              <a:gd name="T14" fmla="+- 0 5876 5659"/>
                              <a:gd name="T15" fmla="*/ 5876 h 217"/>
                              <a:gd name="T16" fmla="+- 0 17657 17231"/>
                              <a:gd name="T17" fmla="*/ T16 w 532"/>
                              <a:gd name="T18" fmla="+- 0 5659 5659"/>
                              <a:gd name="T19" fmla="*/ 5659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43" name="Picture 423"/>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7568" y="5363"/>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44" name="Picture 42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198" y="5364"/>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045" name="AutoShape 425"/>
                        <wps:cNvSpPr>
                          <a:spLocks/>
                        </wps:cNvSpPr>
                        <wps:spPr bwMode="auto">
                          <a:xfrm>
                            <a:off x="17303" y="5359"/>
                            <a:ext cx="388" cy="930"/>
                          </a:xfrm>
                          <a:custGeom>
                            <a:avLst/>
                            <a:gdLst>
                              <a:gd name="T0" fmla="+- 0 17659 17303"/>
                              <a:gd name="T1" fmla="*/ T0 w 388"/>
                              <a:gd name="T2" fmla="+- 0 5414 5360"/>
                              <a:gd name="T3" fmla="*/ 5414 h 930"/>
                              <a:gd name="T4" fmla="+- 0 17655 17303"/>
                              <a:gd name="T5" fmla="*/ T4 w 388"/>
                              <a:gd name="T6" fmla="+- 0 5393 5360"/>
                              <a:gd name="T7" fmla="*/ 5393 h 930"/>
                              <a:gd name="T8" fmla="+- 0 17643 17303"/>
                              <a:gd name="T9" fmla="*/ T8 w 388"/>
                              <a:gd name="T10" fmla="+- 0 5375 5360"/>
                              <a:gd name="T11" fmla="*/ 5375 h 930"/>
                              <a:gd name="T12" fmla="+- 0 17626 17303"/>
                              <a:gd name="T13" fmla="*/ T12 w 388"/>
                              <a:gd name="T14" fmla="+- 0 5364 5360"/>
                              <a:gd name="T15" fmla="*/ 5364 h 930"/>
                              <a:gd name="T16" fmla="+- 0 17605 17303"/>
                              <a:gd name="T17" fmla="*/ T16 w 388"/>
                              <a:gd name="T18" fmla="+- 0 5360 5360"/>
                              <a:gd name="T19" fmla="*/ 5360 h 930"/>
                              <a:gd name="T20" fmla="+- 0 17389 17303"/>
                              <a:gd name="T21" fmla="*/ T20 w 388"/>
                              <a:gd name="T22" fmla="+- 0 5360 5360"/>
                              <a:gd name="T23" fmla="*/ 5360 h 930"/>
                              <a:gd name="T24" fmla="+- 0 17368 17303"/>
                              <a:gd name="T25" fmla="*/ T24 w 388"/>
                              <a:gd name="T26" fmla="+- 0 5364 5360"/>
                              <a:gd name="T27" fmla="*/ 5364 h 930"/>
                              <a:gd name="T28" fmla="+- 0 17351 17303"/>
                              <a:gd name="T29" fmla="*/ T28 w 388"/>
                              <a:gd name="T30" fmla="+- 0 5375 5360"/>
                              <a:gd name="T31" fmla="*/ 5375 h 930"/>
                              <a:gd name="T32" fmla="+- 0 17339 17303"/>
                              <a:gd name="T33" fmla="*/ T32 w 388"/>
                              <a:gd name="T34" fmla="+- 0 5393 5360"/>
                              <a:gd name="T35" fmla="*/ 5393 h 930"/>
                              <a:gd name="T36" fmla="+- 0 17335 17303"/>
                              <a:gd name="T37" fmla="*/ T36 w 388"/>
                              <a:gd name="T38" fmla="+- 0 5414 5360"/>
                              <a:gd name="T39" fmla="*/ 5414 h 930"/>
                              <a:gd name="T40" fmla="+- 0 17335 17303"/>
                              <a:gd name="T41" fmla="*/ T40 w 388"/>
                              <a:gd name="T42" fmla="+- 0 5721 5360"/>
                              <a:gd name="T43" fmla="*/ 5721 h 930"/>
                              <a:gd name="T44" fmla="+- 0 17339 17303"/>
                              <a:gd name="T45" fmla="*/ T44 w 388"/>
                              <a:gd name="T46" fmla="+- 0 5742 5360"/>
                              <a:gd name="T47" fmla="*/ 5742 h 930"/>
                              <a:gd name="T48" fmla="+- 0 17351 17303"/>
                              <a:gd name="T49" fmla="*/ T48 w 388"/>
                              <a:gd name="T50" fmla="+- 0 5759 5360"/>
                              <a:gd name="T51" fmla="*/ 5759 h 930"/>
                              <a:gd name="T52" fmla="+- 0 17368 17303"/>
                              <a:gd name="T53" fmla="*/ T52 w 388"/>
                              <a:gd name="T54" fmla="+- 0 5770 5360"/>
                              <a:gd name="T55" fmla="*/ 5770 h 930"/>
                              <a:gd name="T56" fmla="+- 0 17389 17303"/>
                              <a:gd name="T57" fmla="*/ T56 w 388"/>
                              <a:gd name="T58" fmla="+- 0 5775 5360"/>
                              <a:gd name="T59" fmla="*/ 5775 h 930"/>
                              <a:gd name="T60" fmla="+- 0 17605 17303"/>
                              <a:gd name="T61" fmla="*/ T60 w 388"/>
                              <a:gd name="T62" fmla="+- 0 5775 5360"/>
                              <a:gd name="T63" fmla="*/ 5775 h 930"/>
                              <a:gd name="T64" fmla="+- 0 17626 17303"/>
                              <a:gd name="T65" fmla="*/ T64 w 388"/>
                              <a:gd name="T66" fmla="+- 0 5770 5360"/>
                              <a:gd name="T67" fmla="*/ 5770 h 930"/>
                              <a:gd name="T68" fmla="+- 0 17643 17303"/>
                              <a:gd name="T69" fmla="*/ T68 w 388"/>
                              <a:gd name="T70" fmla="+- 0 5759 5360"/>
                              <a:gd name="T71" fmla="*/ 5759 h 930"/>
                              <a:gd name="T72" fmla="+- 0 17655 17303"/>
                              <a:gd name="T73" fmla="*/ T72 w 388"/>
                              <a:gd name="T74" fmla="+- 0 5742 5360"/>
                              <a:gd name="T75" fmla="*/ 5742 h 930"/>
                              <a:gd name="T76" fmla="+- 0 17659 17303"/>
                              <a:gd name="T77" fmla="*/ T76 w 388"/>
                              <a:gd name="T78" fmla="+- 0 5721 5360"/>
                              <a:gd name="T79" fmla="*/ 5721 h 930"/>
                              <a:gd name="T80" fmla="+- 0 17659 17303"/>
                              <a:gd name="T81" fmla="*/ T80 w 388"/>
                              <a:gd name="T82" fmla="+- 0 5414 5360"/>
                              <a:gd name="T83" fmla="*/ 5414 h 930"/>
                              <a:gd name="T84" fmla="+- 0 17691 17303"/>
                              <a:gd name="T85" fmla="*/ T84 w 388"/>
                              <a:gd name="T86" fmla="+- 0 5852 5360"/>
                              <a:gd name="T87" fmla="*/ 5852 h 930"/>
                              <a:gd name="T88" fmla="+- 0 17303 17303"/>
                              <a:gd name="T89" fmla="*/ T88 w 388"/>
                              <a:gd name="T90" fmla="+- 0 5852 5360"/>
                              <a:gd name="T91" fmla="*/ 5852 h 930"/>
                              <a:gd name="T92" fmla="+- 0 17310 17303"/>
                              <a:gd name="T93" fmla="*/ T92 w 388"/>
                              <a:gd name="T94" fmla="+- 0 5882 5360"/>
                              <a:gd name="T95" fmla="*/ 5882 h 930"/>
                              <a:gd name="T96" fmla="+- 0 17320 17303"/>
                              <a:gd name="T97" fmla="*/ T96 w 388"/>
                              <a:gd name="T98" fmla="+- 0 5954 5360"/>
                              <a:gd name="T99" fmla="*/ 5954 h 930"/>
                              <a:gd name="T100" fmla="+- 0 17345 17303"/>
                              <a:gd name="T101" fmla="*/ T100 w 388"/>
                              <a:gd name="T102" fmla="+- 0 6041 5360"/>
                              <a:gd name="T103" fmla="*/ 6041 h 930"/>
                              <a:gd name="T104" fmla="+- 0 17380 17303"/>
                              <a:gd name="T105" fmla="*/ T104 w 388"/>
                              <a:gd name="T106" fmla="+- 0 6130 5360"/>
                              <a:gd name="T107" fmla="*/ 6130 h 930"/>
                              <a:gd name="T108" fmla="+- 0 17421 17303"/>
                              <a:gd name="T109" fmla="*/ T108 w 388"/>
                              <a:gd name="T110" fmla="+- 0 6209 5360"/>
                              <a:gd name="T111" fmla="*/ 6209 h 930"/>
                              <a:gd name="T112" fmla="+- 0 17461 17303"/>
                              <a:gd name="T113" fmla="*/ T112 w 388"/>
                              <a:gd name="T114" fmla="+- 0 6266 5360"/>
                              <a:gd name="T115" fmla="*/ 6266 h 930"/>
                              <a:gd name="T116" fmla="+- 0 17497 17303"/>
                              <a:gd name="T117" fmla="*/ T116 w 388"/>
                              <a:gd name="T118" fmla="+- 0 6289 5360"/>
                              <a:gd name="T119" fmla="*/ 6289 h 930"/>
                              <a:gd name="T120" fmla="+- 0 17533 17303"/>
                              <a:gd name="T121" fmla="*/ T120 w 388"/>
                              <a:gd name="T122" fmla="+- 0 6269 5360"/>
                              <a:gd name="T123" fmla="*/ 6269 h 930"/>
                              <a:gd name="T124" fmla="+- 0 17574 17303"/>
                              <a:gd name="T125" fmla="*/ T124 w 388"/>
                              <a:gd name="T126" fmla="+- 0 6215 5360"/>
                              <a:gd name="T127" fmla="*/ 6215 h 930"/>
                              <a:gd name="T128" fmla="+- 0 17615 17303"/>
                              <a:gd name="T129" fmla="*/ T128 w 388"/>
                              <a:gd name="T130" fmla="+- 0 6139 5360"/>
                              <a:gd name="T131" fmla="*/ 6139 h 930"/>
                              <a:gd name="T132" fmla="+- 0 17651 17303"/>
                              <a:gd name="T133" fmla="*/ T132 w 388"/>
                              <a:gd name="T134" fmla="+- 0 6052 5360"/>
                              <a:gd name="T135" fmla="*/ 6052 h 930"/>
                              <a:gd name="T136" fmla="+- 0 17676 17303"/>
                              <a:gd name="T137" fmla="*/ T136 w 388"/>
                              <a:gd name="T138" fmla="+- 0 5967 5360"/>
                              <a:gd name="T139" fmla="*/ 5967 h 930"/>
                              <a:gd name="T140" fmla="+- 0 17686 17303"/>
                              <a:gd name="T141" fmla="*/ T140 w 388"/>
                              <a:gd name="T142" fmla="+- 0 5896 5360"/>
                              <a:gd name="T143" fmla="*/ 5896 h 930"/>
                              <a:gd name="T144" fmla="+- 0 17691 17303"/>
                              <a:gd name="T145" fmla="*/ T144 w 388"/>
                              <a:gd name="T146" fmla="+- 0 5852 5360"/>
                              <a:gd name="T147" fmla="*/ 5852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46" name="Picture 426"/>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8005" y="5041"/>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6047" name="Freeform 427"/>
                        <wps:cNvSpPr>
                          <a:spLocks/>
                        </wps:cNvSpPr>
                        <wps:spPr bwMode="auto">
                          <a:xfrm>
                            <a:off x="17901" y="5678"/>
                            <a:ext cx="532" cy="217"/>
                          </a:xfrm>
                          <a:custGeom>
                            <a:avLst/>
                            <a:gdLst>
                              <a:gd name="T0" fmla="+- 0 18327 17901"/>
                              <a:gd name="T1" fmla="*/ T0 w 532"/>
                              <a:gd name="T2" fmla="+- 0 5678 5678"/>
                              <a:gd name="T3" fmla="*/ 5678 h 217"/>
                              <a:gd name="T4" fmla="+- 0 18007 17901"/>
                              <a:gd name="T5" fmla="*/ T4 w 532"/>
                              <a:gd name="T6" fmla="+- 0 5678 5678"/>
                              <a:gd name="T7" fmla="*/ 5678 h 217"/>
                              <a:gd name="T8" fmla="+- 0 17901 17901"/>
                              <a:gd name="T9" fmla="*/ T8 w 532"/>
                              <a:gd name="T10" fmla="+- 0 5895 5678"/>
                              <a:gd name="T11" fmla="*/ 5895 h 217"/>
                              <a:gd name="T12" fmla="+- 0 18433 17901"/>
                              <a:gd name="T13" fmla="*/ T12 w 532"/>
                              <a:gd name="T14" fmla="+- 0 5895 5678"/>
                              <a:gd name="T15" fmla="*/ 5895 h 217"/>
                              <a:gd name="T16" fmla="+- 0 18327 17901"/>
                              <a:gd name="T17" fmla="*/ T16 w 532"/>
                              <a:gd name="T18" fmla="+- 0 5678 5678"/>
                              <a:gd name="T19" fmla="*/ 5678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48" name="Picture 428"/>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17868" y="5383"/>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49" name="Picture 42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8238" y="5382"/>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6050" name="AutoShape 430"/>
                        <wps:cNvSpPr>
                          <a:spLocks/>
                        </wps:cNvSpPr>
                        <wps:spPr bwMode="auto">
                          <a:xfrm>
                            <a:off x="17973" y="5378"/>
                            <a:ext cx="388" cy="930"/>
                          </a:xfrm>
                          <a:custGeom>
                            <a:avLst/>
                            <a:gdLst>
                              <a:gd name="T0" fmla="+- 0 18329 17973"/>
                              <a:gd name="T1" fmla="*/ T0 w 388"/>
                              <a:gd name="T2" fmla="+- 0 5433 5379"/>
                              <a:gd name="T3" fmla="*/ 5433 h 930"/>
                              <a:gd name="T4" fmla="+- 0 18325 17973"/>
                              <a:gd name="T5" fmla="*/ T4 w 388"/>
                              <a:gd name="T6" fmla="+- 0 5412 5379"/>
                              <a:gd name="T7" fmla="*/ 5412 h 930"/>
                              <a:gd name="T8" fmla="+- 0 18313 17973"/>
                              <a:gd name="T9" fmla="*/ T8 w 388"/>
                              <a:gd name="T10" fmla="+- 0 5394 5379"/>
                              <a:gd name="T11" fmla="*/ 5394 h 930"/>
                              <a:gd name="T12" fmla="+- 0 18296 17973"/>
                              <a:gd name="T13" fmla="*/ T12 w 388"/>
                              <a:gd name="T14" fmla="+- 0 5383 5379"/>
                              <a:gd name="T15" fmla="*/ 5383 h 930"/>
                              <a:gd name="T16" fmla="+- 0 18275 17973"/>
                              <a:gd name="T17" fmla="*/ T16 w 388"/>
                              <a:gd name="T18" fmla="+- 0 5379 5379"/>
                              <a:gd name="T19" fmla="*/ 5379 h 930"/>
                              <a:gd name="T20" fmla="+- 0 18059 17973"/>
                              <a:gd name="T21" fmla="*/ T20 w 388"/>
                              <a:gd name="T22" fmla="+- 0 5379 5379"/>
                              <a:gd name="T23" fmla="*/ 5379 h 930"/>
                              <a:gd name="T24" fmla="+- 0 18038 17973"/>
                              <a:gd name="T25" fmla="*/ T24 w 388"/>
                              <a:gd name="T26" fmla="+- 0 5383 5379"/>
                              <a:gd name="T27" fmla="*/ 5383 h 930"/>
                              <a:gd name="T28" fmla="+- 0 18021 17973"/>
                              <a:gd name="T29" fmla="*/ T28 w 388"/>
                              <a:gd name="T30" fmla="+- 0 5394 5379"/>
                              <a:gd name="T31" fmla="*/ 5394 h 930"/>
                              <a:gd name="T32" fmla="+- 0 18009 17973"/>
                              <a:gd name="T33" fmla="*/ T32 w 388"/>
                              <a:gd name="T34" fmla="+- 0 5412 5379"/>
                              <a:gd name="T35" fmla="*/ 5412 h 930"/>
                              <a:gd name="T36" fmla="+- 0 18005 17973"/>
                              <a:gd name="T37" fmla="*/ T36 w 388"/>
                              <a:gd name="T38" fmla="+- 0 5433 5379"/>
                              <a:gd name="T39" fmla="*/ 5433 h 930"/>
                              <a:gd name="T40" fmla="+- 0 18005 17973"/>
                              <a:gd name="T41" fmla="*/ T40 w 388"/>
                              <a:gd name="T42" fmla="+- 0 5740 5379"/>
                              <a:gd name="T43" fmla="*/ 5740 h 930"/>
                              <a:gd name="T44" fmla="+- 0 18009 17973"/>
                              <a:gd name="T45" fmla="*/ T44 w 388"/>
                              <a:gd name="T46" fmla="+- 0 5761 5379"/>
                              <a:gd name="T47" fmla="*/ 5761 h 930"/>
                              <a:gd name="T48" fmla="+- 0 18021 17973"/>
                              <a:gd name="T49" fmla="*/ T48 w 388"/>
                              <a:gd name="T50" fmla="+- 0 5778 5379"/>
                              <a:gd name="T51" fmla="*/ 5778 h 930"/>
                              <a:gd name="T52" fmla="+- 0 18038 17973"/>
                              <a:gd name="T53" fmla="*/ T52 w 388"/>
                              <a:gd name="T54" fmla="+- 0 5789 5379"/>
                              <a:gd name="T55" fmla="*/ 5789 h 930"/>
                              <a:gd name="T56" fmla="+- 0 18059 17973"/>
                              <a:gd name="T57" fmla="*/ T56 w 388"/>
                              <a:gd name="T58" fmla="+- 0 5794 5379"/>
                              <a:gd name="T59" fmla="*/ 5794 h 930"/>
                              <a:gd name="T60" fmla="+- 0 18275 17973"/>
                              <a:gd name="T61" fmla="*/ T60 w 388"/>
                              <a:gd name="T62" fmla="+- 0 5794 5379"/>
                              <a:gd name="T63" fmla="*/ 5794 h 930"/>
                              <a:gd name="T64" fmla="+- 0 18296 17973"/>
                              <a:gd name="T65" fmla="*/ T64 w 388"/>
                              <a:gd name="T66" fmla="+- 0 5789 5379"/>
                              <a:gd name="T67" fmla="*/ 5789 h 930"/>
                              <a:gd name="T68" fmla="+- 0 18313 17973"/>
                              <a:gd name="T69" fmla="*/ T68 w 388"/>
                              <a:gd name="T70" fmla="+- 0 5778 5379"/>
                              <a:gd name="T71" fmla="*/ 5778 h 930"/>
                              <a:gd name="T72" fmla="+- 0 18325 17973"/>
                              <a:gd name="T73" fmla="*/ T72 w 388"/>
                              <a:gd name="T74" fmla="+- 0 5761 5379"/>
                              <a:gd name="T75" fmla="*/ 5761 h 930"/>
                              <a:gd name="T76" fmla="+- 0 18329 17973"/>
                              <a:gd name="T77" fmla="*/ T76 w 388"/>
                              <a:gd name="T78" fmla="+- 0 5740 5379"/>
                              <a:gd name="T79" fmla="*/ 5740 h 930"/>
                              <a:gd name="T80" fmla="+- 0 18329 17973"/>
                              <a:gd name="T81" fmla="*/ T80 w 388"/>
                              <a:gd name="T82" fmla="+- 0 5433 5379"/>
                              <a:gd name="T83" fmla="*/ 5433 h 930"/>
                              <a:gd name="T84" fmla="+- 0 18361 17973"/>
                              <a:gd name="T85" fmla="*/ T84 w 388"/>
                              <a:gd name="T86" fmla="+- 0 5871 5379"/>
                              <a:gd name="T87" fmla="*/ 5871 h 930"/>
                              <a:gd name="T88" fmla="+- 0 17973 17973"/>
                              <a:gd name="T89" fmla="*/ T88 w 388"/>
                              <a:gd name="T90" fmla="+- 0 5871 5379"/>
                              <a:gd name="T91" fmla="*/ 5871 h 930"/>
                              <a:gd name="T92" fmla="+- 0 17980 17973"/>
                              <a:gd name="T93" fmla="*/ T92 w 388"/>
                              <a:gd name="T94" fmla="+- 0 5901 5379"/>
                              <a:gd name="T95" fmla="*/ 5901 h 930"/>
                              <a:gd name="T96" fmla="+- 0 17990 17973"/>
                              <a:gd name="T97" fmla="*/ T96 w 388"/>
                              <a:gd name="T98" fmla="+- 0 5973 5379"/>
                              <a:gd name="T99" fmla="*/ 5973 h 930"/>
                              <a:gd name="T100" fmla="+- 0 18015 17973"/>
                              <a:gd name="T101" fmla="*/ T100 w 388"/>
                              <a:gd name="T102" fmla="+- 0 6060 5379"/>
                              <a:gd name="T103" fmla="*/ 6060 h 930"/>
                              <a:gd name="T104" fmla="+- 0 18050 17973"/>
                              <a:gd name="T105" fmla="*/ T104 w 388"/>
                              <a:gd name="T106" fmla="+- 0 6149 5379"/>
                              <a:gd name="T107" fmla="*/ 6149 h 930"/>
                              <a:gd name="T108" fmla="+- 0 18091 17973"/>
                              <a:gd name="T109" fmla="*/ T108 w 388"/>
                              <a:gd name="T110" fmla="+- 0 6228 5379"/>
                              <a:gd name="T111" fmla="*/ 6228 h 930"/>
                              <a:gd name="T112" fmla="+- 0 18131 17973"/>
                              <a:gd name="T113" fmla="*/ T112 w 388"/>
                              <a:gd name="T114" fmla="+- 0 6285 5379"/>
                              <a:gd name="T115" fmla="*/ 6285 h 930"/>
                              <a:gd name="T116" fmla="+- 0 18167 17973"/>
                              <a:gd name="T117" fmla="*/ T116 w 388"/>
                              <a:gd name="T118" fmla="+- 0 6308 5379"/>
                              <a:gd name="T119" fmla="*/ 6308 h 930"/>
                              <a:gd name="T120" fmla="+- 0 18203 17973"/>
                              <a:gd name="T121" fmla="*/ T120 w 388"/>
                              <a:gd name="T122" fmla="+- 0 6288 5379"/>
                              <a:gd name="T123" fmla="*/ 6288 h 930"/>
                              <a:gd name="T124" fmla="+- 0 18244 17973"/>
                              <a:gd name="T125" fmla="*/ T124 w 388"/>
                              <a:gd name="T126" fmla="+- 0 6234 5379"/>
                              <a:gd name="T127" fmla="*/ 6234 h 930"/>
                              <a:gd name="T128" fmla="+- 0 18285 17973"/>
                              <a:gd name="T129" fmla="*/ T128 w 388"/>
                              <a:gd name="T130" fmla="+- 0 6158 5379"/>
                              <a:gd name="T131" fmla="*/ 6158 h 930"/>
                              <a:gd name="T132" fmla="+- 0 18321 17973"/>
                              <a:gd name="T133" fmla="*/ T132 w 388"/>
                              <a:gd name="T134" fmla="+- 0 6071 5379"/>
                              <a:gd name="T135" fmla="*/ 6071 h 930"/>
                              <a:gd name="T136" fmla="+- 0 18346 17973"/>
                              <a:gd name="T137" fmla="*/ T136 w 388"/>
                              <a:gd name="T138" fmla="+- 0 5986 5379"/>
                              <a:gd name="T139" fmla="*/ 5986 h 930"/>
                              <a:gd name="T140" fmla="+- 0 18356 17973"/>
                              <a:gd name="T141" fmla="*/ T140 w 388"/>
                              <a:gd name="T142" fmla="+- 0 5915 5379"/>
                              <a:gd name="T143" fmla="*/ 5915 h 930"/>
                              <a:gd name="T144" fmla="+- 0 18361 17973"/>
                              <a:gd name="T145" fmla="*/ T144 w 388"/>
                              <a:gd name="T146" fmla="+- 0 5871 5379"/>
                              <a:gd name="T147" fmla="*/ 5871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51" name="AutoShape 431"/>
                        <wps:cNvSpPr>
                          <a:spLocks/>
                        </wps:cNvSpPr>
                        <wps:spPr bwMode="auto">
                          <a:xfrm>
                            <a:off x="15765" y="7249"/>
                            <a:ext cx="3971" cy="2012"/>
                          </a:xfrm>
                          <a:custGeom>
                            <a:avLst/>
                            <a:gdLst>
                              <a:gd name="T0" fmla="+- 0 16438 15765"/>
                              <a:gd name="T1" fmla="*/ T0 w 3971"/>
                              <a:gd name="T2" fmla="+- 0 7320 7249"/>
                              <a:gd name="T3" fmla="*/ 7320 h 2012"/>
                              <a:gd name="T4" fmla="+- 0 16438 15765"/>
                              <a:gd name="T5" fmla="*/ T4 w 3971"/>
                              <a:gd name="T6" fmla="+- 0 7320 7249"/>
                              <a:gd name="T7" fmla="*/ 7320 h 2012"/>
                              <a:gd name="T8" fmla="+- 0 15765 15765"/>
                              <a:gd name="T9" fmla="*/ T8 w 3971"/>
                              <a:gd name="T10" fmla="+- 0 7819 7249"/>
                              <a:gd name="T11" fmla="*/ 7819 h 2012"/>
                              <a:gd name="T12" fmla="+- 0 16064 15765"/>
                              <a:gd name="T13" fmla="*/ T12 w 3971"/>
                              <a:gd name="T14" fmla="+- 0 7943 7249"/>
                              <a:gd name="T15" fmla="*/ 7943 h 2012"/>
                              <a:gd name="T16" fmla="+- 0 16214 15765"/>
                              <a:gd name="T17" fmla="*/ T16 w 3971"/>
                              <a:gd name="T18" fmla="+- 0 7868 7249"/>
                              <a:gd name="T19" fmla="*/ 7868 h 2012"/>
                              <a:gd name="T20" fmla="+- 0 16513 15765"/>
                              <a:gd name="T21" fmla="*/ T20 w 3971"/>
                              <a:gd name="T22" fmla="+- 0 7794 7249"/>
                              <a:gd name="T23" fmla="*/ 7794 h 2012"/>
                              <a:gd name="T24" fmla="+- 0 16881 15765"/>
                              <a:gd name="T25" fmla="*/ T24 w 3971"/>
                              <a:gd name="T26" fmla="+- 0 7324 7249"/>
                              <a:gd name="T27" fmla="*/ 7324 h 2012"/>
                              <a:gd name="T28" fmla="+- 0 16774 15765"/>
                              <a:gd name="T29" fmla="*/ T28 w 3971"/>
                              <a:gd name="T30" fmla="+- 0 7569 7249"/>
                              <a:gd name="T31" fmla="*/ 7569 h 2012"/>
                              <a:gd name="T32" fmla="+- 0 16722 15765"/>
                              <a:gd name="T33" fmla="*/ T32 w 3971"/>
                              <a:gd name="T34" fmla="+- 0 7940 7249"/>
                              <a:gd name="T35" fmla="*/ 7940 h 2012"/>
                              <a:gd name="T36" fmla="+- 0 16722 15765"/>
                              <a:gd name="T37" fmla="*/ T36 w 3971"/>
                              <a:gd name="T38" fmla="+- 0 7871 7249"/>
                              <a:gd name="T39" fmla="*/ 7871 h 2012"/>
                              <a:gd name="T40" fmla="+- 0 16774 15765"/>
                              <a:gd name="T41" fmla="*/ T40 w 3971"/>
                              <a:gd name="T42" fmla="+- 0 7569 7249"/>
                              <a:gd name="T43" fmla="*/ 7569 h 2012"/>
                              <a:gd name="T44" fmla="+- 0 16612 15765"/>
                              <a:gd name="T45" fmla="*/ T44 w 3971"/>
                              <a:gd name="T46" fmla="+- 0 7370 7249"/>
                              <a:gd name="T47" fmla="*/ 7370 h 2012"/>
                              <a:gd name="T48" fmla="+- 0 16566 15765"/>
                              <a:gd name="T49" fmla="*/ T48 w 3971"/>
                              <a:gd name="T50" fmla="+- 0 7351 7249"/>
                              <a:gd name="T51" fmla="*/ 7351 h 2012"/>
                              <a:gd name="T52" fmla="+- 0 16612 15765"/>
                              <a:gd name="T53" fmla="*/ T52 w 3971"/>
                              <a:gd name="T54" fmla="+- 0 8018 7249"/>
                              <a:gd name="T55" fmla="*/ 8018 h 2012"/>
                              <a:gd name="T56" fmla="+- 0 16911 15765"/>
                              <a:gd name="T57" fmla="*/ T56 w 3971"/>
                              <a:gd name="T58" fmla="+- 0 7943 7249"/>
                              <a:gd name="T59" fmla="*/ 7943 h 2012"/>
                              <a:gd name="T60" fmla="+- 0 17441 15765"/>
                              <a:gd name="T61" fmla="*/ T60 w 3971"/>
                              <a:gd name="T62" fmla="+- 0 7926 7249"/>
                              <a:gd name="T63" fmla="*/ 7926 h 2012"/>
                              <a:gd name="T64" fmla="+- 0 17292 15765"/>
                              <a:gd name="T65" fmla="*/ T64 w 3971"/>
                              <a:gd name="T66" fmla="+- 0 8001 7249"/>
                              <a:gd name="T67" fmla="*/ 8001 h 2012"/>
                              <a:gd name="T68" fmla="+- 0 17342 15765"/>
                              <a:gd name="T69" fmla="*/ T68 w 3971"/>
                              <a:gd name="T70" fmla="+- 0 7989 7249"/>
                              <a:gd name="T71" fmla="*/ 7989 h 2012"/>
                              <a:gd name="T72" fmla="+- 0 17634 15765"/>
                              <a:gd name="T73" fmla="*/ T72 w 3971"/>
                              <a:gd name="T74" fmla="+- 0 8436 7249"/>
                              <a:gd name="T75" fmla="*/ 8436 h 2012"/>
                              <a:gd name="T76" fmla="+- 0 17565 15765"/>
                              <a:gd name="T77" fmla="*/ T76 w 3971"/>
                              <a:gd name="T78" fmla="+- 0 8436 7249"/>
                              <a:gd name="T79" fmla="*/ 8436 h 2012"/>
                              <a:gd name="T80" fmla="+- 0 17599 15765"/>
                              <a:gd name="T81" fmla="*/ T80 w 3971"/>
                              <a:gd name="T82" fmla="+- 0 8563 7249"/>
                              <a:gd name="T83" fmla="*/ 8563 h 2012"/>
                              <a:gd name="T84" fmla="+- 0 17667 15765"/>
                              <a:gd name="T85" fmla="*/ T84 w 3971"/>
                              <a:gd name="T86" fmla="+- 0 8026 7249"/>
                              <a:gd name="T87" fmla="*/ 8026 h 2012"/>
                              <a:gd name="T88" fmla="+- 0 17519 15765"/>
                              <a:gd name="T89" fmla="*/ T88 w 3971"/>
                              <a:gd name="T90" fmla="+- 0 8101 7249"/>
                              <a:gd name="T91" fmla="*/ 8101 h 2012"/>
                              <a:gd name="T92" fmla="+- 0 17568 15765"/>
                              <a:gd name="T93" fmla="*/ T92 w 3971"/>
                              <a:gd name="T94" fmla="+- 0 8088 7249"/>
                              <a:gd name="T95" fmla="*/ 8088 h 2012"/>
                              <a:gd name="T96" fmla="+- 0 17678 15765"/>
                              <a:gd name="T97" fmla="*/ T96 w 3971"/>
                              <a:gd name="T98" fmla="+- 0 7539 7249"/>
                              <a:gd name="T99" fmla="*/ 7539 h 2012"/>
                              <a:gd name="T100" fmla="+- 0 17880 15765"/>
                              <a:gd name="T101" fmla="*/ T100 w 3971"/>
                              <a:gd name="T102" fmla="+- 0 8150 7249"/>
                              <a:gd name="T103" fmla="*/ 8150 h 2012"/>
                              <a:gd name="T104" fmla="+- 0 17731 15765"/>
                              <a:gd name="T105" fmla="*/ T104 w 3971"/>
                              <a:gd name="T106" fmla="+- 0 8224 7249"/>
                              <a:gd name="T107" fmla="*/ 8224 h 2012"/>
                              <a:gd name="T108" fmla="+- 0 17780 15765"/>
                              <a:gd name="T109" fmla="*/ T108 w 3971"/>
                              <a:gd name="T110" fmla="+- 0 8212 7249"/>
                              <a:gd name="T111" fmla="*/ 8212 h 2012"/>
                              <a:gd name="T112" fmla="+- 0 17904 15765"/>
                              <a:gd name="T113" fmla="*/ T112 w 3971"/>
                              <a:gd name="T114" fmla="+- 0 7639 7249"/>
                              <a:gd name="T115" fmla="*/ 7639 h 2012"/>
                              <a:gd name="T116" fmla="+- 0 18061 15765"/>
                              <a:gd name="T117" fmla="*/ T116 w 3971"/>
                              <a:gd name="T118" fmla="+- 0 7390 7249"/>
                              <a:gd name="T119" fmla="*/ 7390 h 2012"/>
                              <a:gd name="T120" fmla="+- 0 18060 15765"/>
                              <a:gd name="T121" fmla="*/ T120 w 3971"/>
                              <a:gd name="T122" fmla="+- 0 7303 7249"/>
                              <a:gd name="T123" fmla="*/ 7303 h 2012"/>
                              <a:gd name="T124" fmla="+- 0 17980 15765"/>
                              <a:gd name="T125" fmla="*/ T124 w 3971"/>
                              <a:gd name="T126" fmla="+- 0 7255 7249"/>
                              <a:gd name="T127" fmla="*/ 7255 h 2012"/>
                              <a:gd name="T128" fmla="+- 0 18023 15765"/>
                              <a:gd name="T129" fmla="*/ T128 w 3971"/>
                              <a:gd name="T130" fmla="+- 0 7398 7249"/>
                              <a:gd name="T131" fmla="*/ 7398 h 2012"/>
                              <a:gd name="T132" fmla="+- 0 18058 15765"/>
                              <a:gd name="T133" fmla="*/ T132 w 3971"/>
                              <a:gd name="T134" fmla="+- 0 7408 7249"/>
                              <a:gd name="T135" fmla="*/ 7408 h 2012"/>
                              <a:gd name="T136" fmla="+- 0 18072 15765"/>
                              <a:gd name="T137" fmla="*/ T136 w 3971"/>
                              <a:gd name="T138" fmla="+- 0 8413 7249"/>
                              <a:gd name="T139" fmla="*/ 8413 h 2012"/>
                              <a:gd name="T140" fmla="+- 0 18038 15765"/>
                              <a:gd name="T141" fmla="*/ T140 w 3971"/>
                              <a:gd name="T142" fmla="+- 0 8540 7249"/>
                              <a:gd name="T143" fmla="*/ 8540 h 2012"/>
                              <a:gd name="T144" fmla="+- 0 18107 15765"/>
                              <a:gd name="T145" fmla="*/ T144 w 3971"/>
                              <a:gd name="T146" fmla="+- 0 8540 7249"/>
                              <a:gd name="T147" fmla="*/ 8540 h 2012"/>
                              <a:gd name="T148" fmla="+- 0 17842 15765"/>
                              <a:gd name="T149" fmla="*/ T148 w 3971"/>
                              <a:gd name="T150" fmla="+- 0 8056 7249"/>
                              <a:gd name="T151" fmla="*/ 8056 h 2012"/>
                              <a:gd name="T152" fmla="+- 0 17412 15765"/>
                              <a:gd name="T153" fmla="*/ T152 w 3971"/>
                              <a:gd name="T154" fmla="+- 0 8788 7249"/>
                              <a:gd name="T155" fmla="*/ 8788 h 2012"/>
                              <a:gd name="T156" fmla="+- 0 17487 15765"/>
                              <a:gd name="T157" fmla="*/ T156 w 3971"/>
                              <a:gd name="T158" fmla="+- 0 8788 7249"/>
                              <a:gd name="T159" fmla="*/ 8788 h 2012"/>
                              <a:gd name="T160" fmla="+- 0 18259 15765"/>
                              <a:gd name="T161" fmla="*/ T160 w 3971"/>
                              <a:gd name="T162" fmla="+- 0 8712 7249"/>
                              <a:gd name="T163" fmla="*/ 8712 h 2012"/>
                              <a:gd name="T164" fmla="+- 0 18106 15765"/>
                              <a:gd name="T165" fmla="*/ T164 w 3971"/>
                              <a:gd name="T166" fmla="+- 0 8606 7249"/>
                              <a:gd name="T167" fmla="*/ 8606 h 2012"/>
                              <a:gd name="T168" fmla="+- 0 17985 15765"/>
                              <a:gd name="T169" fmla="*/ T168 w 3971"/>
                              <a:gd name="T170" fmla="+- 0 8488 7249"/>
                              <a:gd name="T171" fmla="*/ 8488 h 2012"/>
                              <a:gd name="T172" fmla="+- 0 17599 15765"/>
                              <a:gd name="T173" fmla="*/ T172 w 3971"/>
                              <a:gd name="T174" fmla="+- 0 8613 7249"/>
                              <a:gd name="T175" fmla="*/ 8613 h 2012"/>
                              <a:gd name="T176" fmla="+- 0 17412 15765"/>
                              <a:gd name="T177" fmla="*/ T176 w 3971"/>
                              <a:gd name="T178" fmla="+- 0 8488 7249"/>
                              <a:gd name="T179" fmla="*/ 8488 h 2012"/>
                              <a:gd name="T180" fmla="+- 0 18273 15765"/>
                              <a:gd name="T181" fmla="*/ T180 w 3971"/>
                              <a:gd name="T182" fmla="+- 0 7457 7249"/>
                              <a:gd name="T183" fmla="*/ 7457 h 2012"/>
                              <a:gd name="T184" fmla="+- 0 18267 15765"/>
                              <a:gd name="T185" fmla="*/ T184 w 3971"/>
                              <a:gd name="T186" fmla="+- 0 7368 7249"/>
                              <a:gd name="T187" fmla="*/ 7368 h 2012"/>
                              <a:gd name="T188" fmla="+- 0 18019 15765"/>
                              <a:gd name="T189" fmla="*/ T188 w 3971"/>
                              <a:gd name="T190" fmla="+- 0 7699 7249"/>
                              <a:gd name="T191" fmla="*/ 7699 h 2012"/>
                              <a:gd name="T192" fmla="+- 0 18076 15765"/>
                              <a:gd name="T193" fmla="*/ T192 w 3971"/>
                              <a:gd name="T194" fmla="+- 0 7682 7249"/>
                              <a:gd name="T195" fmla="*/ 7682 h 2012"/>
                              <a:gd name="T196" fmla="+- 0 18500 15765"/>
                              <a:gd name="T197" fmla="*/ T196 w 3971"/>
                              <a:gd name="T198" fmla="+- 0 7614 7249"/>
                              <a:gd name="T199" fmla="*/ 7614 h 2012"/>
                              <a:gd name="T200" fmla="+- 0 18499 15765"/>
                              <a:gd name="T201" fmla="*/ T200 w 3971"/>
                              <a:gd name="T202" fmla="+- 0 7527 7249"/>
                              <a:gd name="T203" fmla="*/ 7527 h 2012"/>
                              <a:gd name="T204" fmla="+- 0 18419 15765"/>
                              <a:gd name="T205" fmla="*/ T204 w 3971"/>
                              <a:gd name="T206" fmla="+- 0 7479 7249"/>
                              <a:gd name="T207" fmla="*/ 7479 h 2012"/>
                              <a:gd name="T208" fmla="+- 0 18461 15765"/>
                              <a:gd name="T209" fmla="*/ T208 w 3971"/>
                              <a:gd name="T210" fmla="+- 0 7621 7249"/>
                              <a:gd name="T211" fmla="*/ 7621 h 2012"/>
                              <a:gd name="T212" fmla="+- 0 18497 15765"/>
                              <a:gd name="T213" fmla="*/ T212 w 3971"/>
                              <a:gd name="T214" fmla="+- 0 7631 7249"/>
                              <a:gd name="T215" fmla="*/ 7631 h 2012"/>
                              <a:gd name="T216" fmla="+- 0 19661 15765"/>
                              <a:gd name="T217" fmla="*/ T216 w 3971"/>
                              <a:gd name="T218" fmla="+- 0 8250 7249"/>
                              <a:gd name="T219" fmla="*/ 8250 h 2012"/>
                              <a:gd name="T220" fmla="+- 0 19511 15765"/>
                              <a:gd name="T221" fmla="*/ T220 w 3971"/>
                              <a:gd name="T222" fmla="+- 0 7364 7249"/>
                              <a:gd name="T223" fmla="*/ 7364 h 2012"/>
                              <a:gd name="T224" fmla="+- 0 19373 15765"/>
                              <a:gd name="T225" fmla="*/ T224 w 3971"/>
                              <a:gd name="T226" fmla="+- 0 7353 7249"/>
                              <a:gd name="T227" fmla="*/ 7353 h 2012"/>
                              <a:gd name="T228" fmla="+- 0 19138 15765"/>
                              <a:gd name="T229" fmla="*/ T228 w 3971"/>
                              <a:gd name="T230" fmla="+- 0 8388 7249"/>
                              <a:gd name="T231" fmla="*/ 8388 h 2012"/>
                              <a:gd name="T232" fmla="+- 0 19735 15765"/>
                              <a:gd name="T233" fmla="*/ T232 w 3971"/>
                              <a:gd name="T234" fmla="+- 0 7403 7249"/>
                              <a:gd name="T235" fmla="*/ 7403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4"/>
                                </a:lnTo>
                                <a:lnTo>
                                  <a:pt x="828" y="765"/>
                                </a:lnTo>
                                <a:lnTo>
                                  <a:pt x="847" y="769"/>
                                </a:lnTo>
                                <a:lnTo>
                                  <a:pt x="1096" y="769"/>
                                </a:lnTo>
                                <a:lnTo>
                                  <a:pt x="1116" y="765"/>
                                </a:lnTo>
                                <a:lnTo>
                                  <a:pt x="1132" y="754"/>
                                </a:lnTo>
                                <a:lnTo>
                                  <a:pt x="1142" y="739"/>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2"/>
                                </a:lnTo>
                                <a:lnTo>
                                  <a:pt x="1537" y="762"/>
                                </a:lnTo>
                                <a:lnTo>
                                  <a:pt x="1540" y="762"/>
                                </a:lnTo>
                                <a:lnTo>
                                  <a:pt x="1542" y="762"/>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4"/>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2"/>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52" name="Picture 43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5" y="823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053" name="Freeform 433"/>
                        <wps:cNvSpPr>
                          <a:spLocks/>
                        </wps:cNvSpPr>
                        <wps:spPr bwMode="auto">
                          <a:xfrm>
                            <a:off x="14876" y="8166"/>
                            <a:ext cx="138" cy="494"/>
                          </a:xfrm>
                          <a:custGeom>
                            <a:avLst/>
                            <a:gdLst>
                              <a:gd name="T0" fmla="+- 0 14978 14876"/>
                              <a:gd name="T1" fmla="*/ T0 w 138"/>
                              <a:gd name="T2" fmla="+- 0 8166 8166"/>
                              <a:gd name="T3" fmla="*/ 8166 h 494"/>
                              <a:gd name="T4" fmla="+- 0 14936 14876"/>
                              <a:gd name="T5" fmla="*/ T4 w 138"/>
                              <a:gd name="T6" fmla="+- 0 8218 8166"/>
                              <a:gd name="T7" fmla="*/ 8218 h 494"/>
                              <a:gd name="T8" fmla="+- 0 14903 14876"/>
                              <a:gd name="T9" fmla="*/ T8 w 138"/>
                              <a:gd name="T10" fmla="+- 0 8278 8166"/>
                              <a:gd name="T11" fmla="*/ 8278 h 494"/>
                              <a:gd name="T12" fmla="+- 0 14883 14876"/>
                              <a:gd name="T13" fmla="*/ T12 w 138"/>
                              <a:gd name="T14" fmla="+- 0 8343 8166"/>
                              <a:gd name="T15" fmla="*/ 8343 h 494"/>
                              <a:gd name="T16" fmla="+- 0 14876 14876"/>
                              <a:gd name="T17" fmla="*/ T16 w 138"/>
                              <a:gd name="T18" fmla="+- 0 8413 8166"/>
                              <a:gd name="T19" fmla="*/ 8413 h 494"/>
                              <a:gd name="T20" fmla="+- 0 14883 14876"/>
                              <a:gd name="T21" fmla="*/ T20 w 138"/>
                              <a:gd name="T22" fmla="+- 0 8483 8166"/>
                              <a:gd name="T23" fmla="*/ 8483 h 494"/>
                              <a:gd name="T24" fmla="+- 0 14903 14876"/>
                              <a:gd name="T25" fmla="*/ T24 w 138"/>
                              <a:gd name="T26" fmla="+- 0 8549 8166"/>
                              <a:gd name="T27" fmla="*/ 8549 h 494"/>
                              <a:gd name="T28" fmla="+- 0 14936 14876"/>
                              <a:gd name="T29" fmla="*/ T28 w 138"/>
                              <a:gd name="T30" fmla="+- 0 8608 8166"/>
                              <a:gd name="T31" fmla="*/ 8608 h 494"/>
                              <a:gd name="T32" fmla="+- 0 14978 14876"/>
                              <a:gd name="T33" fmla="*/ T32 w 138"/>
                              <a:gd name="T34" fmla="+- 0 8660 8166"/>
                              <a:gd name="T35" fmla="*/ 8660 h 494"/>
                              <a:gd name="T36" fmla="+- 0 15013 14876"/>
                              <a:gd name="T37" fmla="*/ T36 w 138"/>
                              <a:gd name="T38" fmla="+- 0 8625 8166"/>
                              <a:gd name="T39" fmla="*/ 8625 h 494"/>
                              <a:gd name="T40" fmla="+- 0 14977 14876"/>
                              <a:gd name="T41" fmla="*/ T40 w 138"/>
                              <a:gd name="T42" fmla="+- 0 8581 8166"/>
                              <a:gd name="T43" fmla="*/ 8581 h 494"/>
                              <a:gd name="T44" fmla="+- 0 14950 14876"/>
                              <a:gd name="T45" fmla="*/ T44 w 138"/>
                              <a:gd name="T46" fmla="+- 0 8530 8166"/>
                              <a:gd name="T47" fmla="*/ 8530 h 494"/>
                              <a:gd name="T48" fmla="+- 0 14932 14876"/>
                              <a:gd name="T49" fmla="*/ T48 w 138"/>
                              <a:gd name="T50" fmla="+- 0 8474 8166"/>
                              <a:gd name="T51" fmla="*/ 8474 h 494"/>
                              <a:gd name="T52" fmla="+- 0 14926 14876"/>
                              <a:gd name="T53" fmla="*/ T52 w 138"/>
                              <a:gd name="T54" fmla="+- 0 8413 8166"/>
                              <a:gd name="T55" fmla="*/ 8413 h 494"/>
                              <a:gd name="T56" fmla="+- 0 14932 14876"/>
                              <a:gd name="T57" fmla="*/ T56 w 138"/>
                              <a:gd name="T58" fmla="+- 0 8353 8166"/>
                              <a:gd name="T59" fmla="*/ 8353 h 494"/>
                              <a:gd name="T60" fmla="+- 0 14950 14876"/>
                              <a:gd name="T61" fmla="*/ T60 w 138"/>
                              <a:gd name="T62" fmla="+- 0 8297 8166"/>
                              <a:gd name="T63" fmla="*/ 8297 h 494"/>
                              <a:gd name="T64" fmla="+- 0 14977 14876"/>
                              <a:gd name="T65" fmla="*/ T64 w 138"/>
                              <a:gd name="T66" fmla="+- 0 8246 8166"/>
                              <a:gd name="T67" fmla="*/ 8246 h 494"/>
                              <a:gd name="T68" fmla="+- 0 15013 14876"/>
                              <a:gd name="T69" fmla="*/ T68 w 138"/>
                              <a:gd name="T70" fmla="+- 0 8201 8166"/>
                              <a:gd name="T71" fmla="*/ 8201 h 494"/>
                              <a:gd name="T72" fmla="+- 0 14978 14876"/>
                              <a:gd name="T73" fmla="*/ T72 w 138"/>
                              <a:gd name="T74" fmla="+- 0 8166 8166"/>
                              <a:gd name="T75" fmla="*/ 8166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54" name="Picture 434"/>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5295" y="823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6055" name="AutoShape 435"/>
                        <wps:cNvSpPr>
                          <a:spLocks/>
                        </wps:cNvSpPr>
                        <wps:spPr bwMode="auto">
                          <a:xfrm>
                            <a:off x="14742" y="7138"/>
                            <a:ext cx="5017" cy="2099"/>
                          </a:xfrm>
                          <a:custGeom>
                            <a:avLst/>
                            <a:gdLst>
                              <a:gd name="T0" fmla="+- 0 15094 14742"/>
                              <a:gd name="T1" fmla="*/ T0 w 5017"/>
                              <a:gd name="T2" fmla="+- 0 7515 7138"/>
                              <a:gd name="T3" fmla="*/ 7515 h 2099"/>
                              <a:gd name="T4" fmla="+- 0 15004 14742"/>
                              <a:gd name="T5" fmla="*/ T4 w 5017"/>
                              <a:gd name="T6" fmla="+- 0 7661 7138"/>
                              <a:gd name="T7" fmla="*/ 7661 h 2099"/>
                              <a:gd name="T8" fmla="+- 0 15004 14742"/>
                              <a:gd name="T9" fmla="*/ T8 w 5017"/>
                              <a:gd name="T10" fmla="+- 0 7512 7138"/>
                              <a:gd name="T11" fmla="*/ 7512 h 2099"/>
                              <a:gd name="T12" fmla="+- 0 14805 14742"/>
                              <a:gd name="T13" fmla="*/ T12 w 5017"/>
                              <a:gd name="T14" fmla="+- 0 7148 7138"/>
                              <a:gd name="T15" fmla="*/ 7148 h 2099"/>
                              <a:gd name="T16" fmla="+- 0 14753 14742"/>
                              <a:gd name="T17" fmla="*/ T16 w 5017"/>
                              <a:gd name="T18" fmla="+- 0 7149 7138"/>
                              <a:gd name="T19" fmla="*/ 7149 h 2099"/>
                              <a:gd name="T20" fmla="+- 0 14779 14742"/>
                              <a:gd name="T21" fmla="*/ T20 w 5017"/>
                              <a:gd name="T22" fmla="+- 0 7548 7138"/>
                              <a:gd name="T23" fmla="*/ 7548 h 2099"/>
                              <a:gd name="T24" fmla="+- 0 15004 14742"/>
                              <a:gd name="T25" fmla="*/ T24 w 5017"/>
                              <a:gd name="T26" fmla="+- 0 7711 7138"/>
                              <a:gd name="T27" fmla="*/ 7711 h 2099"/>
                              <a:gd name="T28" fmla="+- 0 15078 14742"/>
                              <a:gd name="T29" fmla="*/ T28 w 5017"/>
                              <a:gd name="T30" fmla="+- 0 7661 7138"/>
                              <a:gd name="T31" fmla="*/ 7661 h 2099"/>
                              <a:gd name="T32" fmla="+- 0 15106 14742"/>
                              <a:gd name="T33" fmla="*/ T32 w 5017"/>
                              <a:gd name="T34" fmla="+- 0 7576 7138"/>
                              <a:gd name="T35" fmla="*/ 7576 h 2099"/>
                              <a:gd name="T36" fmla="+- 0 14888 14742"/>
                              <a:gd name="T37" fmla="*/ T36 w 5017"/>
                              <a:gd name="T38" fmla="+- 0 7206 7138"/>
                              <a:gd name="T39" fmla="*/ 7206 h 2099"/>
                              <a:gd name="T40" fmla="+- 0 15574 14742"/>
                              <a:gd name="T41" fmla="*/ T40 w 5017"/>
                              <a:gd name="T42" fmla="+- 0 8413 7138"/>
                              <a:gd name="T43" fmla="*/ 8413 h 2099"/>
                              <a:gd name="T44" fmla="+- 0 15472 14742"/>
                              <a:gd name="T45" fmla="*/ T44 w 5017"/>
                              <a:gd name="T46" fmla="+- 0 8167 7138"/>
                              <a:gd name="T47" fmla="*/ 8167 h 2099"/>
                              <a:gd name="T48" fmla="+- 0 15518 14742"/>
                              <a:gd name="T49" fmla="*/ T48 w 5017"/>
                              <a:gd name="T50" fmla="+- 0 8352 7138"/>
                              <a:gd name="T51" fmla="*/ 8352 h 2099"/>
                              <a:gd name="T52" fmla="+- 0 15473 14742"/>
                              <a:gd name="T53" fmla="*/ T52 w 5017"/>
                              <a:gd name="T54" fmla="+- 0 8581 7138"/>
                              <a:gd name="T55" fmla="*/ 8581 h 2099"/>
                              <a:gd name="T56" fmla="+- 0 15546 14742"/>
                              <a:gd name="T57" fmla="*/ T56 w 5017"/>
                              <a:gd name="T58" fmla="+- 0 8549 7138"/>
                              <a:gd name="T59" fmla="*/ 8549 h 2099"/>
                              <a:gd name="T60" fmla="+- 0 15644 14742"/>
                              <a:gd name="T61" fmla="*/ T60 w 5017"/>
                              <a:gd name="T62" fmla="+- 0 8793 7138"/>
                              <a:gd name="T63" fmla="*/ 8793 h 2099"/>
                              <a:gd name="T64" fmla="+- 0 15574 14742"/>
                              <a:gd name="T65" fmla="*/ T64 w 5017"/>
                              <a:gd name="T66" fmla="+- 0 8762 7138"/>
                              <a:gd name="T67" fmla="*/ 8762 h 2099"/>
                              <a:gd name="T68" fmla="+- 0 15535 14742"/>
                              <a:gd name="T69" fmla="*/ T68 w 5017"/>
                              <a:gd name="T70" fmla="+- 0 8912 7138"/>
                              <a:gd name="T71" fmla="*/ 8912 h 2099"/>
                              <a:gd name="T72" fmla="+- 0 15562 14742"/>
                              <a:gd name="T73" fmla="*/ T72 w 5017"/>
                              <a:gd name="T74" fmla="+- 0 8862 7138"/>
                              <a:gd name="T75" fmla="*/ 8862 h 2099"/>
                              <a:gd name="T76" fmla="+- 0 15449 14742"/>
                              <a:gd name="T77" fmla="*/ T76 w 5017"/>
                              <a:gd name="T78" fmla="+- 0 8873 7138"/>
                              <a:gd name="T79" fmla="*/ 8873 h 2099"/>
                              <a:gd name="T80" fmla="+- 0 15399 14742"/>
                              <a:gd name="T81" fmla="*/ T80 w 5017"/>
                              <a:gd name="T82" fmla="+- 0 8900 7138"/>
                              <a:gd name="T83" fmla="*/ 8900 h 2099"/>
                              <a:gd name="T84" fmla="+- 0 15449 14742"/>
                              <a:gd name="T85" fmla="*/ T84 w 5017"/>
                              <a:gd name="T86" fmla="+- 0 8873 7138"/>
                              <a:gd name="T87" fmla="*/ 8873 h 2099"/>
                              <a:gd name="T88" fmla="+- 0 15325 14742"/>
                              <a:gd name="T89" fmla="*/ T88 w 5017"/>
                              <a:gd name="T90" fmla="+- 0 8900 7138"/>
                              <a:gd name="T91" fmla="*/ 8900 h 2099"/>
                              <a:gd name="T92" fmla="+- 0 15275 14742"/>
                              <a:gd name="T93" fmla="*/ T92 w 5017"/>
                              <a:gd name="T94" fmla="+- 0 8873 7138"/>
                              <a:gd name="T95" fmla="*/ 8873 h 2099"/>
                              <a:gd name="T96" fmla="+- 0 15325 14742"/>
                              <a:gd name="T97" fmla="*/ T96 w 5017"/>
                              <a:gd name="T98" fmla="+- 0 8762 7138"/>
                              <a:gd name="T99" fmla="*/ 8762 h 2099"/>
                              <a:gd name="T100" fmla="+- 0 15268 14742"/>
                              <a:gd name="T101" fmla="*/ T100 w 5017"/>
                              <a:gd name="T102" fmla="+- 0 8438 7138"/>
                              <a:gd name="T103" fmla="*/ 8438 h 2099"/>
                              <a:gd name="T104" fmla="+- 0 15260 14742"/>
                              <a:gd name="T105" fmla="*/ T104 w 5017"/>
                              <a:gd name="T106" fmla="+- 0 8378 7138"/>
                              <a:gd name="T107" fmla="*/ 8378 h 2099"/>
                              <a:gd name="T108" fmla="+- 0 15190 14742"/>
                              <a:gd name="T109" fmla="*/ T108 w 5017"/>
                              <a:gd name="T110" fmla="+- 0 8378 7138"/>
                              <a:gd name="T111" fmla="*/ 8378 h 2099"/>
                              <a:gd name="T112" fmla="+- 0 15182 14742"/>
                              <a:gd name="T113" fmla="*/ T112 w 5017"/>
                              <a:gd name="T114" fmla="+- 0 8439 7138"/>
                              <a:gd name="T115" fmla="*/ 8439 h 2099"/>
                              <a:gd name="T116" fmla="+- 0 15200 14742"/>
                              <a:gd name="T117" fmla="*/ T116 w 5017"/>
                              <a:gd name="T118" fmla="+- 0 8873 7138"/>
                              <a:gd name="T119" fmla="*/ 8873 h 2099"/>
                              <a:gd name="T120" fmla="+- 0 15150 14742"/>
                              <a:gd name="T121" fmla="*/ T120 w 5017"/>
                              <a:gd name="T122" fmla="+- 0 8900 7138"/>
                              <a:gd name="T123" fmla="*/ 8900 h 2099"/>
                              <a:gd name="T124" fmla="+- 0 15200 14742"/>
                              <a:gd name="T125" fmla="*/ T124 w 5017"/>
                              <a:gd name="T126" fmla="+- 0 8873 7138"/>
                              <a:gd name="T127" fmla="*/ 8873 h 2099"/>
                              <a:gd name="T128" fmla="+- 0 14972 14742"/>
                              <a:gd name="T129" fmla="*/ T128 w 5017"/>
                              <a:gd name="T130" fmla="+- 0 8906 7138"/>
                              <a:gd name="T131" fmla="*/ 8906 h 2099"/>
                              <a:gd name="T132" fmla="+- 0 14907 14742"/>
                              <a:gd name="T133" fmla="*/ T132 w 5017"/>
                              <a:gd name="T134" fmla="+- 0 8933 7138"/>
                              <a:gd name="T135" fmla="*/ 8933 h 2099"/>
                              <a:gd name="T136" fmla="+- 0 14880 14742"/>
                              <a:gd name="T137" fmla="*/ T136 w 5017"/>
                              <a:gd name="T138" fmla="+- 0 8867 7138"/>
                              <a:gd name="T139" fmla="*/ 8867 h 2099"/>
                              <a:gd name="T140" fmla="+- 0 14945 14742"/>
                              <a:gd name="T141" fmla="*/ T140 w 5017"/>
                              <a:gd name="T142" fmla="+- 0 8841 7138"/>
                              <a:gd name="T143" fmla="*/ 8841 h 2099"/>
                              <a:gd name="T144" fmla="+- 0 14976 14742"/>
                              <a:gd name="T145" fmla="*/ T144 w 5017"/>
                              <a:gd name="T146" fmla="+- 0 8762 7138"/>
                              <a:gd name="T147" fmla="*/ 8762 h 2099"/>
                              <a:gd name="T148" fmla="+- 0 14805 14742"/>
                              <a:gd name="T149" fmla="*/ T148 w 5017"/>
                              <a:gd name="T150" fmla="+- 0 8793 7138"/>
                              <a:gd name="T151" fmla="*/ 8793 h 2099"/>
                              <a:gd name="T152" fmla="+- 0 14816 14742"/>
                              <a:gd name="T153" fmla="*/ T152 w 5017"/>
                              <a:gd name="T154" fmla="+- 0 8997 7138"/>
                              <a:gd name="T155" fmla="*/ 8997 h 2099"/>
                              <a:gd name="T156" fmla="+- 0 15618 14742"/>
                              <a:gd name="T157" fmla="*/ T156 w 5017"/>
                              <a:gd name="T158" fmla="+- 0 9007 7138"/>
                              <a:gd name="T159" fmla="*/ 9007 h 2099"/>
                              <a:gd name="T160" fmla="+- 0 15648 14742"/>
                              <a:gd name="T161" fmla="*/ T160 w 5017"/>
                              <a:gd name="T162" fmla="+- 0 8937 7138"/>
                              <a:gd name="T163" fmla="*/ 8937 h 2099"/>
                              <a:gd name="T164" fmla="+- 0 15648 14742"/>
                              <a:gd name="T165" fmla="*/ T164 w 5017"/>
                              <a:gd name="T166" fmla="+- 0 8812 7138"/>
                              <a:gd name="T167" fmla="*/ 8812 h 2099"/>
                              <a:gd name="T168" fmla="+- 0 19736 14742"/>
                              <a:gd name="T169" fmla="*/ T168 w 5017"/>
                              <a:gd name="T170" fmla="+- 0 8778 7138"/>
                              <a:gd name="T171" fmla="*/ 8778 h 2099"/>
                              <a:gd name="T172" fmla="+- 0 19122 14742"/>
                              <a:gd name="T173" fmla="*/ T172 w 5017"/>
                              <a:gd name="T174" fmla="+- 0 8786 7138"/>
                              <a:gd name="T175" fmla="*/ 8786 h 2099"/>
                              <a:gd name="T176" fmla="+- 0 19122 14742"/>
                              <a:gd name="T177" fmla="*/ T176 w 5017"/>
                              <a:gd name="T178" fmla="+- 0 8839 7138"/>
                              <a:gd name="T179" fmla="*/ 8839 h 2099"/>
                              <a:gd name="T180" fmla="+- 0 19385 14742"/>
                              <a:gd name="T181" fmla="*/ T180 w 5017"/>
                              <a:gd name="T182" fmla="+- 0 9162 7138"/>
                              <a:gd name="T183" fmla="*/ 9162 h 2099"/>
                              <a:gd name="T184" fmla="+- 0 19535 14742"/>
                              <a:gd name="T185" fmla="*/ T184 w 5017"/>
                              <a:gd name="T186" fmla="+- 0 9162 7138"/>
                              <a:gd name="T187" fmla="*/ 9162 h 2099"/>
                              <a:gd name="T188" fmla="+- 0 19736 14742"/>
                              <a:gd name="T189" fmla="*/ T188 w 5017"/>
                              <a:gd name="T190" fmla="+- 0 8847 7138"/>
                              <a:gd name="T191" fmla="*/ 8847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7"/>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3"/>
                                </a:lnTo>
                                <a:lnTo>
                                  <a:pt x="262" y="573"/>
                                </a:lnTo>
                                <a:lnTo>
                                  <a:pt x="262" y="661"/>
                                </a:lnTo>
                                <a:lnTo>
                                  <a:pt x="336" y="661"/>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56" name="Picture 43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099" y="8949"/>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6057" name="Rectangle 437"/>
                        <wps:cNvSpPr>
                          <a:spLocks noChangeArrowheads="1"/>
                        </wps:cNvSpPr>
                        <wps:spPr bwMode="auto">
                          <a:xfrm>
                            <a:off x="18911" y="891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58" name="Rectangle 438"/>
                        <wps:cNvSpPr>
                          <a:spLocks noChangeArrowheads="1"/>
                        </wps:cNvSpPr>
                        <wps:spPr bwMode="auto">
                          <a:xfrm>
                            <a:off x="18911" y="891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9" name="Rectangle 439"/>
                        <wps:cNvSpPr>
                          <a:spLocks noChangeArrowheads="1"/>
                        </wps:cNvSpPr>
                        <wps:spPr bwMode="auto">
                          <a:xfrm>
                            <a:off x="19539" y="886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0" name="Rectangle 440"/>
                        <wps:cNvSpPr>
                          <a:spLocks noChangeArrowheads="1"/>
                        </wps:cNvSpPr>
                        <wps:spPr bwMode="auto">
                          <a:xfrm>
                            <a:off x="19539" y="886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61" name="Rectangle 441"/>
                        <wps:cNvSpPr>
                          <a:spLocks noChangeArrowheads="1"/>
                        </wps:cNvSpPr>
                        <wps:spPr bwMode="auto">
                          <a:xfrm>
                            <a:off x="15883" y="8361"/>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62" name="Picture 442"/>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15916" y="8453"/>
                            <a:ext cx="1156" cy="85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34B869E" id="Group 400" o:spid="_x0000_s1026" style="position:absolute;margin-left:7.55pt;margin-top:5.35pt;width:1003.9pt;height:653.05pt;z-index:-251524608;mso-position-horizontal-relative:page" coordorigin="151,107" coordsize="20078,13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">
                <v:rect id="Rectangle 401" o:spid="_x0000_s1027" style="position:absolute;left:161;top:107;width:20059;height: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" fillcolor="#f8caac" stroked="f"/>
                <v:rect id="Rectangle 402" o:spid="_x0000_s1028" style="position:absolute;left:161;top:62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" fillcolor="#fae4d5" stroked="f"/>
                <v:rect id="Rectangle 403" o:spid="_x0000_s1029" style="position:absolute;left:162;top:1230;width:20059;height: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" fillcolor="#f8caac" stroked="f"/>
                <v:rect id="Rectangle 404" o:spid="_x0000_s1030" style="position:absolute;left:158;top:1786;width:20059;height:1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" fillcolor="#fae4d5" stroked="f"/>
                <v:shape id="AutoShape 405" o:spid="_x0000_s1031" style="position:absolute;left:151;top:3101;width:20070;height:1917;visibility:visible;mso-wrap-style:square;v-text-anchor:top" coordsize="20070,1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" path="m20059,1353l,1353r,564l20059,1917r,-564xm20070,l11,r,564l20070,564r,-564xe" fillcolor="#f8caac" stroked="f">
                  <v:path arrowok="t" o:connecttype="custom" o:connectlocs="20059,4454;0,4454;0,5018;20059,5018;20059,4454;20070,3101;11,3101;11,3665;20070,3665;20070,3101" o:connectangles="0,0,0,0,0,0,0,0,0,0"/>
                </v:shape>
                <v:rect id="Rectangle 406" o:spid="_x0000_s1032" style="position:absolute;left:151;top:5020;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" fillcolor="#fae4d5" stroked="f"/>
                <v:rect id="Rectangle 407" o:spid="_x0000_s1033" style="position:absolute;left:151;top:637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" fillcolor="#f8caac" stroked="f"/>
                <v:shape id="AutoShape 408" o:spid="_x0000_s1034" style="position:absolute;left:157;top:3671;width:20072;height:9497;visibility:visible;mso-wrap-style:square;v-text-anchor:top" coordsize="20072,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" path="m20059,3272l,3272,,9497r20059,l20059,3272xm20071,l12,r,778l20071,778r,-778xe" fillcolor="#fae4d5" stroked="f">
                  <v:path arrowok="t" o:connecttype="custom" o:connectlocs="20059,6943;0,6943;0,13168;20059,13168;20059,6943;20071,3671;12,3671;12,4449;20071,4449;20071,3671" o:connectangles="0,0,0,0,0,0,0,0,0,0"/>
                </v:shape>
                <v:shape id="Freeform 409" o:spid="_x0000_s1035" style="position:absolute;left:17138;top:3067;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" path="m109,l,,,439r109,l152,422r35,-47l210,305r9,-86l210,134,187,64,152,17,109,xe" fillcolor="#8da9db" stroked="f">
                  <v:path arrowok="t" o:connecttype="custom" o:connectlocs="109,3068;0,3068;0,3507;109,3507;152,3490;187,3443;210,3373;219,3287;210,3202;187,3132;152,3085;109,3068" o:connectangles="0,0,0,0,0,0,0,0,0,0,0,0"/>
                </v:shape>
                <v:shape id="AutoShape 410" o:spid="_x0000_s1036" style="position:absolute;left:16889;top:2956;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266;89,3273;95,3297;119,3290;119,3273;263,3425;240,3432;247,3455;270,3448;270,3432;263,3123;240,3129;247,3153;270,3146;270,3129;270,3275;240,3176;241,3289;340,3346;414,3266;391,3273;398,3297;421,3290;421,3273;504,3224;466,3146;456,3356;380,3460;255,3501;130,3460;54,3356;54,3222;130,3118;255,3077;380,3118;456,3222;466,3146;457,3082;462,3076;465,3059;433,3041;398,3076;341,3047;278,3033;346,3002;164,2956;232,3002;163,3049;54,3129;0,3256;21,3393;107,3498;239,3545;372,3518;429,3479;503,3360" o:connectangles="0,0,0,0,0,0,0,0,0,0,0,0,0,0,0,0,0,0,0,0,0,0,0,0,0,0,0,0,0,0,0,0,0,0,0,0,0,0,0,0,0,0,0,0,0,0,0,0,0,0,0,0,0,0,0,0"/>
                </v:shape>
                <v:shape id="Picture 411" o:spid="_x0000_s1037" type="#_x0000_t75" style="position:absolute;left:15989;top:504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">
                  <v:imagedata r:id="rId313" o:title=""/>
                </v:shape>
                <v:shape id="Freeform 412" o:spid="_x0000_s1038" style="position:absolute;left:15885;top:568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" path="m426,l106,,,217r532,l426,xe" fillcolor="#767070" stroked="f">
                  <v:path arrowok="t" o:connecttype="custom" o:connectlocs="426,5682;106,5682;0,5899;532,5899;426,5682" o:connectangles="0,0,0,0,0"/>
                </v:shape>
                <v:shape id="Picture 413" o:spid="_x0000_s1039" type="#_x0000_t75" style="position:absolute;left:15852;top:538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">
                  <v:imagedata r:id="rId242" o:title=""/>
                </v:shape>
                <v:shape id="Picture 414" o:spid="_x0000_s1040" type="#_x0000_t75" style="position:absolute;left:16222;top:538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">
                  <v:imagedata r:id="rId309" o:title=""/>
                </v:shape>
                <v:shape id="AutoShape 415" o:spid="_x0000_s1041" style="position:absolute;left:15957;top:538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37;352,5416;340,5398;323,5387;302,5383;86,5383;65,5387;48,5398;36,5416;32,5437;32,5744;36,5765;48,5782;65,5793;86,5798;302,5798;323,5793;340,5782;352,5765;356,5744;356,5437;388,5875;0,5875;7,5905;17,5977;42,6064;77,6153;118,6232;158,6289;194,6312;230,6292;271,6238;312,6162;348,6075;373,5990;383,5919;388,5875" o:connectangles="0,0,0,0,0,0,0,0,0,0,0,0,0,0,0,0,0,0,0,0,0,0,0,0,0,0,0,0,0,0,0,0,0,0,0,0,0"/>
                </v:shape>
                <v:shape id="Picture 416" o:spid="_x0000_s1042" type="#_x0000_t75" style="position:absolute;left:16658;top:5049;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">
                  <v:imagedata r:id="rId310" o:title=""/>
                </v:shape>
                <v:shape id="Freeform 417" o:spid="_x0000_s1043" style="position:absolute;left:16554;top:5686;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" path="m426,l106,,,217r532,l426,xe" fillcolor="#767070" stroked="f">
                  <v:path arrowok="t" o:connecttype="custom" o:connectlocs="426,5686;106,5686;0,5903;532,5903;426,5686" o:connectangles="0,0,0,0,0"/>
                </v:shape>
                <v:shape id="Picture 418" o:spid="_x0000_s1044" type="#_x0000_t75" style="position:absolute;left:16521;top:539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">
                  <v:imagedata r:id="rId242" o:title=""/>
                </v:shape>
                <v:shape id="Picture 419" o:spid="_x0000_s1045" type="#_x0000_t75" style="position:absolute;left:16891;top:539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">
                  <v:imagedata r:id="rId364" o:title=""/>
                </v:shape>
                <v:shape id="AutoShape 420" o:spid="_x0000_s1046" style="position:absolute;left:16626;top:5386;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41;352,5420;340,5402;323,5391;302,5387;86,5387;65,5391;48,5402;36,5420;32,5441;32,5748;36,5769;48,5786;65,5797;86,5802;302,5802;323,5797;340,5786;352,5769;356,5748;356,5441;388,5879;0,5879;7,5909;17,5981;42,6068;77,6157;118,6236;158,6293;194,6316;230,6296;271,6242;312,6166;348,6079;373,5994;383,5923;388,5879" o:connectangles="0,0,0,0,0,0,0,0,0,0,0,0,0,0,0,0,0,0,0,0,0,0,0,0,0,0,0,0,0,0,0,0,0,0,0,0,0"/>
                </v:shape>
                <v:shape id="Picture 421" o:spid="_x0000_s1047" type="#_x0000_t75" style="position:absolute;left:17335;top:5022;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">
                  <v:imagedata r:id="rId393" o:title=""/>
                </v:shape>
                <v:shape id="Freeform 422" o:spid="_x0000_s1048" style="position:absolute;left:17231;top:5659;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" path="m426,l106,,,217r532,l426,xe" fillcolor="#767070" stroked="f">
                  <v:path arrowok="t" o:connecttype="custom" o:connectlocs="426,5659;106,5659;0,5876;532,5876;426,5659" o:connectangles="0,0,0,0,0"/>
                </v:shape>
                <v:shape id="Picture 423" o:spid="_x0000_s1049" type="#_x0000_t75" style="position:absolute;left:17568;top:5363;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">
                  <v:imagedata r:id="rId312" o:title=""/>
                </v:shape>
                <v:shape id="Picture 424" o:spid="_x0000_s1050" type="#_x0000_t75" style="position:absolute;left:17198;top:5364;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">
                  <v:imagedata r:id="rId242" o:title=""/>
                </v:shape>
                <v:shape id="AutoShape 425" o:spid="_x0000_s1051" style="position:absolute;left:17303;top:5359;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14;352,5393;340,5375;323,5364;302,5360;86,5360;65,5364;48,5375;36,5393;32,5414;32,5721;36,5742;48,5759;65,5770;86,5775;302,5775;323,5770;340,5759;352,5742;356,5721;356,5414;388,5852;0,5852;7,5882;17,5954;42,6041;77,6130;118,6209;158,6266;194,6289;230,6269;271,6215;312,6139;348,6052;373,5967;383,5896;388,5852" o:connectangles="0,0,0,0,0,0,0,0,0,0,0,0,0,0,0,0,0,0,0,0,0,0,0,0,0,0,0,0,0,0,0,0,0,0,0,0,0"/>
                </v:shape>
                <v:shape id="Picture 426" o:spid="_x0000_s1052" type="#_x0000_t75" style="position:absolute;left:18005;top:5041;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">
                  <v:imagedata r:id="rId310" o:title=""/>
                </v:shape>
                <v:shape id="Freeform 427" o:spid="_x0000_s1053" style="position:absolute;left:17901;top:5678;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" path="m426,l106,,,217r532,l426,xe" fillcolor="#767070" stroked="f">
                  <v:path arrowok="t" o:connecttype="custom" o:connectlocs="426,5678;106,5678;0,5895;532,5895;426,5678" o:connectangles="0,0,0,0,0"/>
                </v:shape>
                <v:shape id="Picture 428" o:spid="_x0000_s1054" type="#_x0000_t75" style="position:absolute;left:17868;top:5383;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">
                  <v:imagedata r:id="rId366" o:title=""/>
                </v:shape>
                <v:shape id="Picture 429" o:spid="_x0000_s1055" type="#_x0000_t75" style="position:absolute;left:18238;top:538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">
                  <v:imagedata r:id="rId309" o:title=""/>
                </v:shape>
                <v:shape id="AutoShape 430" o:spid="_x0000_s1056" style="position:absolute;left:17973;top:5378;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33;352,5412;340,5394;323,5383;302,5379;86,5379;65,5383;48,5394;36,5412;32,5433;32,5740;36,5761;48,5778;65,5789;86,5794;302,5794;323,5789;340,5778;352,5761;356,5740;356,5433;388,5871;0,5871;7,5901;17,5973;42,6060;77,6149;118,6228;158,6285;194,6308;230,6288;271,6234;312,6158;348,6071;373,5986;383,5915;388,5871" o:connectangles="0,0,0,0,0,0,0,0,0,0,0,0,0,0,0,0,0,0,0,0,0,0,0,0,0,0,0,0,0,0,0,0,0,0,0,0,0"/>
                </v:shape>
                <v:shape id="AutoShape 431" o:spid="_x0000_s1057" style="position:absolute;left:15765;top:7249;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" path="m748,121r-4,-19l733,86,717,75,698,71r-25,l673,146r,399l75,545r,-399l673,146r,-75l50,71,31,75,15,86,4,102,,121,,570r4,19l15,605r16,11l50,619r249,l299,694r-112,l187,769r374,l561,694r-112,l449,619r249,l717,616r16,-11l744,589r4,-19l748,545r,-399l748,121xm1146,121r-4,-19l1132,86,1116,75r-20,-4l1096,121r,75l1096,246r,74l1009,320r,337l1006,672r-7,11l987,691r-15,3l957,691r-12,-8l937,672r-2,-15l937,642r8,-12l957,622r15,-3l987,622r12,8l1006,642r3,15l1009,320r-162,l847,246r249,l1096,196r-249,l847,121r249,l1096,71r-249,l828,75,812,86r-11,16l798,121r,598l801,739r11,15l828,765r19,4l1096,769r20,-4l1132,754r10,-15l1146,719r,-25l1146,619r,-299l1146,246r,-50l1146,121xm1676,677r-62,-62l1549,700r-3,5l1547,710r4,4l1527,752r2,6l1535,762r2,l1540,762r2,l1577,740r3,3l1586,744r4,-2l1676,677xm1871,1202r-2,-15l1861,1175r-12,-8l1834,1164r-15,3l1807,1175r-7,12l1797,1202r,74l1800,1291r7,12l1819,1311r15,3l1849,1311r12,-8l1869,1291r2,-15l1871,1202xm1902,777r-62,-62l1775,800r-3,4l1773,810r4,4l1754,852r1,6l1761,861r2,1l1766,862r2,-1l1803,839r3,4l1812,844r5,-2l1902,777xm2001,378r-88,-88l1736,474r-98,110l1707,653r104,-91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8r-11,-11l2515,178r5,-10l2521,154r-5,-16l2502,119r-19,-14l2466,100r-15,1l2442,106,2167,363r87,87l2472,223r15,15l2488,244r-4,5l2311,422r,11l2325,447r11,1l2509,274r10,-15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7320;673,7320;0,7819;299,7943;449,7868;748,7794;1116,7324;1009,7569;957,7940;957,7871;1009,7569;847,7370;801,7351;847,8018;1146,7943;1676,7926;1527,8001;1577,7989;1869,8436;1800,8436;1834,8563;1902,8026;1754,8101;1803,8088;1913,7539;2115,8150;1966,8224;2015,8212;2139,7639;2296,7390;2295,7303;2215,7255;2258,7398;2293,7408;2307,8413;2273,8540;2342,8540;2077,8056;1647,8788;1722,8788;2494,8712;2341,8606;2220,8488;1834,8613;1647,8488;2508,7457;2502,7368;2254,7699;2311,7682;2735,7614;2734,7527;2654,7479;2696,7621;2732,7631;3896,8250;3746,7364;3608,7353;3373,8388;3970,7403" o:connectangles="0,0,0,0,0,0,0,0,0,0,0,0,0,0,0,0,0,0,0,0,0,0,0,0,0,0,0,0,0,0,0,0,0,0,0,0,0,0,0,0,0,0,0,0,0,0,0,0,0,0,0,0,0,0,0,0,0,0,0"/>
                </v:shape>
                <v:shape id="Picture 432" o:spid="_x0000_s1058" type="#_x0000_t75" style="position:absolute;left:14975;top:823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">
                  <v:imagedata r:id="rId82" o:title=""/>
                </v:shape>
                <v:shape id="Freeform 433" o:spid="_x0000_s1059" style="position:absolute;left:14876;top:8166;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" path="m102,l60,52,27,112,7,177,,247r7,70l27,383r33,59l102,494r35,-35l101,415,74,364,56,308,50,247r6,-60l74,131,101,80,137,35,102,xe" fillcolor="#aeabab" stroked="f">
                  <v:path arrowok="t" o:connecttype="custom" o:connectlocs="102,8166;60,8218;27,8278;7,8343;0,8413;7,8483;27,8549;60,8608;102,8660;137,8625;101,8581;74,8530;56,8474;50,8413;56,8353;74,8297;101,8246;137,8201;102,8166" o:connectangles="0,0,0,0,0,0,0,0,0,0,0,0,0,0,0,0,0,0,0"/>
                </v:shape>
                <v:shape id="Picture 434" o:spid="_x0000_s1060" type="#_x0000_t75" style="position:absolute;left:15295;top:823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">
                  <v:imagedata r:id="rId314" o:title=""/>
                </v:shape>
                <v:shape id="AutoShape 435" o:spid="_x0000_s1061" style="position:absolute;left:14742;top:7138;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" path="m375,411r-3,-14l364,385r-12,-8l338,374r-76,l262,449r,74l96,523r11,-74l262,449r,-75l108,374,75,34,71,21,63,10,51,3,37,,23,3,11,11,3,23,,38r,3l37,410,1,661r76,l90,573r172,l262,661r74,l336,573r,-50l336,449r2,l352,446r12,-8l372,426r3,-15xm525,68r-379,l146,360r379,l525,68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7515;262,7661;262,7512;63,7148;11,7149;37,7548;262,7711;336,7661;364,7576;146,7206;832,8413;730,8167;776,8352;731,8581;804,8549;902,8793;832,8762;793,8912;820,8862;707,8873;657,8900;707,8873;583,8900;533,8873;583,8762;526,8438;518,8378;448,8378;440,8439;458,8873;408,8900;458,8873;230,8906;165,8933;138,8867;203,8841;234,8762;63,8793;74,8997;876,9007;906,8937;906,8812;4994,8778;4380,8786;4380,8839;4643,9162;4793,9162;4994,8847" o:connectangles="0,0,0,0,0,0,0,0,0,0,0,0,0,0,0,0,0,0,0,0,0,0,0,0,0,0,0,0,0,0,0,0,0,0,0,0,0,0,0,0,0,0,0,0,0,0,0,0"/>
                </v:shape>
                <v:shape id="Picture 436" o:spid="_x0000_s1062" type="#_x0000_t75" style="position:absolute;left:19099;top:8949;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">
                  <v:imagedata r:id="rId84" o:title=""/>
                </v:shape>
                <v:rect id="Rectangle 437" o:spid="_x0000_s1063" style="position:absolute;left:18911;top:891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" fillcolor="#aeabab" stroked="f"/>
                <v:rect id="Rectangle 438" o:spid="_x0000_s1064" style="position:absolute;left:18911;top:891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" filled="f" strokecolor="white" strokeweight="1pt"/>
                <v:rect id="Rectangle 439" o:spid="_x0000_s1065" style="position:absolute;left:19539;top:886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" fillcolor="#aeabab" stroked="f"/>
                <v:rect id="Rectangle 440" o:spid="_x0000_s1066" style="position:absolute;left:19539;top:886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" filled="f" strokecolor="white" strokeweight="1pt"/>
                <v:rect id="Rectangle 441" o:spid="_x0000_s1067" style="position:absolute;left:15883;top:8361;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" stroked="f"/>
                <v:shape id="Picture 442" o:spid="_x0000_s1068" type="#_x0000_t75" style="position:absolute;left:15916;top:8453;width:1156;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">
                  <v:imagedata r:id="rId315" o:title=""/>
                </v:shape>
                <w10:wrap anchorx="page"/>
              </v:group>
            </w:pict>
          </mc:Fallback>
        </mc:AlternateContent>
      </w:r>
      <w:r w:rsidR="00536928" w:rsidRPr="00746325">
        <w:rPr>
          <w:rFonts w:ascii="Arial"/>
          <w:b/>
          <w:sz w:val="36"/>
          <w:lang w:val="et-EE"/>
        </w:rPr>
        <w:t>Tegevuse nimi:</w:t>
      </w:r>
    </w:p>
    <w:p w14:paraId="50D9CBB1" w14:textId="160CFC6F" w:rsidR="00065C28" w:rsidRPr="00746325" w:rsidRDefault="00536928">
      <w:pPr>
        <w:spacing w:before="135"/>
        <w:ind w:left="284"/>
        <w:rPr>
          <w:sz w:val="32"/>
          <w:lang w:val="et-EE"/>
        </w:rPr>
      </w:pPr>
      <w:r w:rsidRPr="00746325">
        <w:rPr>
          <w:sz w:val="32"/>
          <w:lang w:val="et-EE"/>
        </w:rPr>
        <w:t>"</w:t>
      </w:r>
      <w:r w:rsidR="00B9156F" w:rsidRPr="00B9156F">
        <w:t xml:space="preserve"> </w:t>
      </w:r>
      <w:r w:rsidR="00B9156F" w:rsidRPr="00B9156F">
        <w:rPr>
          <w:sz w:val="32"/>
          <w:lang w:val="et-EE"/>
        </w:rPr>
        <w:t>Heleni uus auto</w:t>
      </w:r>
      <w:r w:rsidRPr="00746325">
        <w:rPr>
          <w:sz w:val="32"/>
          <w:lang w:val="et-EE"/>
        </w:rPr>
        <w:t>"</w:t>
      </w:r>
    </w:p>
    <w:p w14:paraId="4E681CE4" w14:textId="77777777" w:rsidR="00065C28" w:rsidRPr="00746325" w:rsidRDefault="00536928">
      <w:pPr>
        <w:spacing w:before="243"/>
        <w:ind w:left="288"/>
        <w:rPr>
          <w:rFonts w:ascii="Arial"/>
          <w:b/>
          <w:sz w:val="36"/>
          <w:lang w:val="et-EE"/>
        </w:rPr>
      </w:pPr>
      <w:r w:rsidRPr="00746325">
        <w:rPr>
          <w:rFonts w:ascii="Arial"/>
          <w:b/>
          <w:sz w:val="36"/>
          <w:lang w:val="et-EE"/>
        </w:rPr>
        <w:t>Tase:</w:t>
      </w:r>
    </w:p>
    <w:p w14:paraId="0B642B95" w14:textId="37B22AFB" w:rsidR="00B9156F" w:rsidRPr="00746325" w:rsidRDefault="00536928" w:rsidP="00B9156F">
      <w:pPr>
        <w:spacing w:before="142" w:line="259" w:lineRule="auto"/>
        <w:ind w:left="284" w:right="312"/>
        <w:rPr>
          <w:sz w:val="36"/>
          <w:lang w:val="et-EE"/>
        </w:rPr>
      </w:pPr>
      <w:r w:rsidRPr="00746325">
        <w:rPr>
          <w:noProof/>
          <w:sz w:val="36"/>
          <w:lang w:val="et-EE"/>
        </w:rPr>
        <w:drawing>
          <wp:anchor distT="0" distB="0" distL="114300" distR="114300" simplePos="0" relativeHeight="251600384" behindDoc="1" locked="0" layoutInCell="1" allowOverlap="1" wp14:anchorId="75AA5CBC" wp14:editId="1DC558CD">
            <wp:simplePos x="0" y="0"/>
            <wp:positionH relativeFrom="column">
              <wp:posOffset>9949815</wp:posOffset>
            </wp:positionH>
            <wp:positionV relativeFrom="paragraph">
              <wp:posOffset>548005</wp:posOffset>
            </wp:positionV>
            <wp:extent cx="1675130" cy="917575"/>
            <wp:effectExtent l="0" t="0" r="1270" b="0"/>
            <wp:wrapTight wrapText="bothSides">
              <wp:wrapPolygon edited="0">
                <wp:start x="0" y="0"/>
                <wp:lineTo x="0" y="21077"/>
                <wp:lineTo x="21371" y="21077"/>
                <wp:lineTo x="21371" y="0"/>
                <wp:lineTo x="0" y="0"/>
              </wp:wrapPolygon>
            </wp:wrapTight>
            <wp:docPr id="255" name="Picture 4" descr="Chart, treemap chart&#10;&#10;Description automatically generated">
              <a:extLst xmlns:a="http://schemas.openxmlformats.org/drawingml/2006/main">
                <a:ext uri="{FF2B5EF4-FFF2-40B4-BE49-F238E27FC236}">
                  <a16:creationId xmlns:a16="http://schemas.microsoft.com/office/drawing/2014/main" id="{13BB0C3B-6AF8-42B0-921C-CAFF46AE42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4" descr="Chart, treemap chart&#10;&#10;Description automatically generated">
                      <a:extLst>
                        <a:ext uri="{FF2B5EF4-FFF2-40B4-BE49-F238E27FC236}">
                          <a16:creationId xmlns:a16="http://schemas.microsoft.com/office/drawing/2014/main" id="{13BB0C3B-6AF8-42B0-921C-CAFF46AE42FA}"/>
                        </a:ext>
                      </a:extLst>
                    </pic:cNvPr>
                    <pic:cNvPicPr>
                      <a:picLocks noChangeAspect="1"/>
                    </pic:cNvPicPr>
                  </pic:nvPicPr>
                  <pic:blipFill>
                    <a:blip r:embed="rId394">
                      <a:extLst>
                        <a:ext uri="{28A0092B-C50C-407E-A947-70E740481C1C}">
                          <a14:useLocalDpi xmlns:a14="http://schemas.microsoft.com/office/drawing/2010/main" val="0"/>
                        </a:ext>
                      </a:extLst>
                    </a:blip>
                    <a:stretch>
                      <a:fillRect/>
                    </a:stretch>
                  </pic:blipFill>
                  <pic:spPr>
                    <a:xfrm>
                      <a:off x="0" y="0"/>
                      <a:ext cx="1675130" cy="917575"/>
                    </a:xfrm>
                    <a:prstGeom prst="rect">
                      <a:avLst/>
                    </a:prstGeom>
                  </pic:spPr>
                </pic:pic>
              </a:graphicData>
            </a:graphic>
            <wp14:sizeRelH relativeFrom="page">
              <wp14:pctWidth>0</wp14:pctWidth>
            </wp14:sizeRelH>
            <wp14:sizeRelV relativeFrom="page">
              <wp14:pctHeight>0</wp14:pctHeight>
            </wp14:sizeRelV>
          </wp:anchor>
        </w:drawing>
      </w:r>
      <w:r w:rsidR="00B9156F">
        <w:rPr>
          <w:sz w:val="36"/>
          <w:lang w:val="et-EE"/>
        </w:rPr>
        <w:t>Keskmine</w:t>
      </w:r>
      <w:r w:rsidRPr="00746325">
        <w:rPr>
          <w:sz w:val="36"/>
          <w:lang w:val="et-EE"/>
        </w:rPr>
        <w:t xml:space="preserve"> (osalejad peaksid omama põhiteadmisi sellest, kuidas koostada isiklikku säästmise eelarvet).</w:t>
      </w:r>
    </w:p>
    <w:p w14:paraId="482E2B6B" w14:textId="32FF3D0B" w:rsidR="00065C28" w:rsidRPr="00746325" w:rsidRDefault="0056048E">
      <w:pPr>
        <w:pStyle w:val="a3"/>
        <w:spacing w:before="1"/>
        <w:rPr>
          <w:sz w:val="29"/>
          <w:lang w:val="et-EE"/>
        </w:rPr>
      </w:pPr>
      <w:r w:rsidRPr="00746325">
        <w:rPr>
          <w:noProof/>
          <w:lang w:val="et-EE"/>
        </w:rPr>
        <w:drawing>
          <wp:anchor distT="0" distB="0" distL="114300" distR="114300" simplePos="0" relativeHeight="251597312" behindDoc="1" locked="0" layoutInCell="1" allowOverlap="1" wp14:anchorId="5972EF2A" wp14:editId="36EC8092">
            <wp:simplePos x="0" y="0"/>
            <wp:positionH relativeFrom="column">
              <wp:posOffset>9705340</wp:posOffset>
            </wp:positionH>
            <wp:positionV relativeFrom="paragraph">
              <wp:posOffset>13335</wp:posOffset>
            </wp:positionV>
            <wp:extent cx="1952625" cy="892810"/>
            <wp:effectExtent l="0" t="0" r="9525" b="2540"/>
            <wp:wrapTight wrapText="bothSides">
              <wp:wrapPolygon edited="0">
                <wp:start x="0" y="0"/>
                <wp:lineTo x="0" y="21201"/>
                <wp:lineTo x="21495" y="21201"/>
                <wp:lineTo x="21495" y="0"/>
                <wp:lineTo x="0" y="0"/>
              </wp:wrapPolygon>
            </wp:wrapTight>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395">
                      <a:extLst>
                        <a:ext uri="{28A0092B-C50C-407E-A947-70E740481C1C}">
                          <a14:useLocalDpi xmlns:a14="http://schemas.microsoft.com/office/drawing/2010/main" val="0"/>
                        </a:ext>
                      </a:extLst>
                    </a:blip>
                    <a:stretch>
                      <a:fillRect/>
                    </a:stretch>
                  </pic:blipFill>
                  <pic:spPr>
                    <a:xfrm>
                      <a:off x="0" y="0"/>
                      <a:ext cx="1952625" cy="892810"/>
                    </a:xfrm>
                    <a:prstGeom prst="rect">
                      <a:avLst/>
                    </a:prstGeom>
                  </pic:spPr>
                </pic:pic>
              </a:graphicData>
            </a:graphic>
            <wp14:sizeRelH relativeFrom="page">
              <wp14:pctWidth>0</wp14:pctWidth>
            </wp14:sizeRelH>
            <wp14:sizeRelV relativeFrom="page">
              <wp14:pctHeight>0</wp14:pctHeight>
            </wp14:sizeRelV>
          </wp:anchor>
        </w:drawing>
      </w:r>
      <w:r w:rsidRPr="00746325">
        <w:rPr>
          <w:noProof/>
          <w:sz w:val="36"/>
          <w:lang w:val="et-EE"/>
        </w:rPr>
        <w:t xml:space="preserve"> </w:t>
      </w:r>
      <w:r w:rsidRPr="00746325">
        <w:rPr>
          <w:noProof/>
          <w:sz w:val="36"/>
          <w:lang w:val="et-EE"/>
        </w:rPr>
        <w:drawing>
          <wp:anchor distT="0" distB="0" distL="114300" distR="114300" simplePos="0" relativeHeight="251584000" behindDoc="1" locked="0" layoutInCell="1" allowOverlap="1" wp14:anchorId="5E2967D6" wp14:editId="2A0D418C">
            <wp:simplePos x="0" y="0"/>
            <wp:positionH relativeFrom="column">
              <wp:posOffset>9946005</wp:posOffset>
            </wp:positionH>
            <wp:positionV relativeFrom="paragraph">
              <wp:posOffset>126365</wp:posOffset>
            </wp:positionV>
            <wp:extent cx="1676400" cy="459105"/>
            <wp:effectExtent l="0" t="0" r="0" b="0"/>
            <wp:wrapTight wrapText="bothSides">
              <wp:wrapPolygon edited="0">
                <wp:start x="0" y="0"/>
                <wp:lineTo x="0" y="20614"/>
                <wp:lineTo x="21355" y="20614"/>
                <wp:lineTo x="21355" y="0"/>
                <wp:lineTo x="0" y="0"/>
              </wp:wrapPolygon>
            </wp:wrapTight>
            <wp:docPr id="259" name="Picture 4" descr="Chart, treemap chart&#10;&#10;Description automatically generated">
              <a:extLst xmlns:a="http://schemas.openxmlformats.org/drawingml/2006/main">
                <a:ext uri="{FF2B5EF4-FFF2-40B4-BE49-F238E27FC236}">
                  <a16:creationId xmlns:a16="http://schemas.microsoft.com/office/drawing/2014/main" id="{13BB0C3B-6AF8-42B0-921C-CAFF46AE42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4" descr="Chart, treemap chart&#10;&#10;Description automatically generated">
                      <a:extLst>
                        <a:ext uri="{FF2B5EF4-FFF2-40B4-BE49-F238E27FC236}">
                          <a16:creationId xmlns:a16="http://schemas.microsoft.com/office/drawing/2014/main" id="{13BB0C3B-6AF8-42B0-921C-CAFF46AE42FA}"/>
                        </a:ext>
                      </a:extLst>
                    </pic:cNvPr>
                    <pic:cNvPicPr>
                      <a:picLocks noChangeAspect="1"/>
                    </pic:cNvPicPr>
                  </pic:nvPicPr>
                  <pic:blipFill rotWithShape="1">
                    <a:blip r:embed="rId394">
                      <a:extLst>
                        <a:ext uri="{28A0092B-C50C-407E-A947-70E740481C1C}">
                          <a14:useLocalDpi xmlns:a14="http://schemas.microsoft.com/office/drawing/2010/main" val="0"/>
                        </a:ext>
                      </a:extLst>
                    </a:blip>
                    <a:srcRect t="26466" b="23397"/>
                    <a:stretch/>
                  </pic:blipFill>
                  <pic:spPr bwMode="auto">
                    <a:xfrm>
                      <a:off x="0" y="0"/>
                      <a:ext cx="1676400" cy="459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449139" w14:textId="0D590E12" w:rsidR="00065C28" w:rsidRPr="00746325" w:rsidRDefault="00B9156F">
      <w:pPr>
        <w:spacing w:before="88"/>
        <w:ind w:left="288"/>
        <w:rPr>
          <w:rFonts w:ascii="Arial"/>
          <w:b/>
          <w:sz w:val="36"/>
          <w:lang w:val="et-EE"/>
        </w:rPr>
      </w:pPr>
      <w:r>
        <w:rPr>
          <w:rFonts w:ascii="Arial"/>
          <w:b/>
          <w:sz w:val="36"/>
          <w:lang w:val="et-EE"/>
        </w:rPr>
        <w:t>Kuluv</w:t>
      </w:r>
      <w:r w:rsidR="00536928" w:rsidRPr="00746325">
        <w:rPr>
          <w:rFonts w:ascii="Arial"/>
          <w:b/>
          <w:sz w:val="36"/>
          <w:lang w:val="et-EE"/>
        </w:rPr>
        <w:t xml:space="preserve"> aeg: </w:t>
      </w:r>
    </w:p>
    <w:p w14:paraId="1783FA05" w14:textId="73FB2DAA" w:rsidR="00065C28" w:rsidRPr="00746325" w:rsidRDefault="00536928">
      <w:pPr>
        <w:spacing w:before="150"/>
        <w:ind w:left="292"/>
        <w:rPr>
          <w:sz w:val="36"/>
          <w:lang w:val="et-EE"/>
        </w:rPr>
      </w:pPr>
      <w:r w:rsidRPr="00746325">
        <w:rPr>
          <w:sz w:val="36"/>
          <w:lang w:val="et-EE"/>
        </w:rPr>
        <w:t>20 minutit</w:t>
      </w:r>
    </w:p>
    <w:p w14:paraId="3D1B6224" w14:textId="54C5B3BC" w:rsidR="00DA1199" w:rsidRPr="00746325" w:rsidRDefault="00DA1199">
      <w:pPr>
        <w:pStyle w:val="a3"/>
        <w:spacing w:before="6"/>
        <w:rPr>
          <w:sz w:val="32"/>
          <w:lang w:val="et-EE"/>
        </w:rPr>
      </w:pPr>
    </w:p>
    <w:p w14:paraId="5E90CE20" w14:textId="77777777" w:rsidR="00065C28" w:rsidRPr="00746325" w:rsidRDefault="00536928">
      <w:pPr>
        <w:spacing w:before="1"/>
        <w:ind w:left="276"/>
        <w:rPr>
          <w:rFonts w:ascii="Arial"/>
          <w:b/>
          <w:sz w:val="36"/>
          <w:lang w:val="et-EE"/>
        </w:rPr>
      </w:pPr>
      <w:r w:rsidRPr="00746325">
        <w:rPr>
          <w:rFonts w:ascii="Arial"/>
          <w:b/>
          <w:sz w:val="36"/>
          <w:lang w:val="et-EE"/>
        </w:rPr>
        <w:t>Minimaalne osalejate arv:</w:t>
      </w:r>
    </w:p>
    <w:p w14:paraId="7C45AE5C" w14:textId="7A636BB1" w:rsidR="00DA1199" w:rsidRPr="00B9156F" w:rsidRDefault="00536928" w:rsidP="00B9156F">
      <w:pPr>
        <w:spacing w:before="150"/>
        <w:ind w:left="276"/>
        <w:rPr>
          <w:sz w:val="36"/>
          <w:lang w:val="et-EE"/>
        </w:rPr>
      </w:pPr>
      <w:r w:rsidRPr="00746325">
        <w:rPr>
          <w:sz w:val="36"/>
          <w:lang w:val="et-EE"/>
        </w:rPr>
        <w:t>2</w:t>
      </w:r>
    </w:p>
    <w:p w14:paraId="183F01CD" w14:textId="6D0F9EE5" w:rsidR="00065C28" w:rsidRPr="00746325" w:rsidRDefault="00B9156F">
      <w:pPr>
        <w:spacing w:before="248"/>
        <w:ind w:left="276"/>
        <w:rPr>
          <w:rFonts w:ascii="Arial"/>
          <w:b/>
          <w:sz w:val="36"/>
          <w:lang w:val="et-EE"/>
        </w:rPr>
      </w:pPr>
      <w:r>
        <w:rPr>
          <w:rFonts w:ascii="Arial"/>
          <w:b/>
          <w:sz w:val="36"/>
          <w:lang w:val="et-EE"/>
        </w:rPr>
        <w:t>Vahendid</w:t>
      </w:r>
      <w:r w:rsidR="00536928" w:rsidRPr="00746325">
        <w:rPr>
          <w:rFonts w:ascii="Arial"/>
          <w:b/>
          <w:sz w:val="36"/>
          <w:lang w:val="et-EE"/>
        </w:rPr>
        <w:t>:</w:t>
      </w:r>
    </w:p>
    <w:p w14:paraId="4434CB0C" w14:textId="77777777" w:rsidR="00065C28" w:rsidRPr="00746325" w:rsidRDefault="00536928">
      <w:pPr>
        <w:pStyle w:val="a5"/>
        <w:numPr>
          <w:ilvl w:val="0"/>
          <w:numId w:val="23"/>
        </w:numPr>
        <w:tabs>
          <w:tab w:val="left" w:pos="1003"/>
          <w:tab w:val="left" w:pos="1004"/>
        </w:tabs>
        <w:spacing w:before="162"/>
        <w:rPr>
          <w:sz w:val="36"/>
          <w:lang w:val="et-EE"/>
        </w:rPr>
      </w:pPr>
      <w:r w:rsidRPr="00746325">
        <w:rPr>
          <w:sz w:val="36"/>
          <w:lang w:val="et-EE"/>
        </w:rPr>
        <w:t>1 pabertahvel</w:t>
      </w:r>
    </w:p>
    <w:p w14:paraId="385E6054" w14:textId="77777777" w:rsidR="00065C28" w:rsidRPr="00746325" w:rsidRDefault="00536928">
      <w:pPr>
        <w:pStyle w:val="a5"/>
        <w:numPr>
          <w:ilvl w:val="0"/>
          <w:numId w:val="23"/>
        </w:numPr>
        <w:tabs>
          <w:tab w:val="left" w:pos="1003"/>
          <w:tab w:val="left" w:pos="1004"/>
        </w:tabs>
        <w:spacing w:before="30"/>
        <w:rPr>
          <w:sz w:val="36"/>
          <w:lang w:val="et-EE"/>
        </w:rPr>
      </w:pPr>
      <w:r w:rsidRPr="00746325">
        <w:rPr>
          <w:sz w:val="36"/>
          <w:lang w:val="et-EE"/>
        </w:rPr>
        <w:t>1 A4 paber</w:t>
      </w:r>
    </w:p>
    <w:p w14:paraId="17A24F9C" w14:textId="77777777" w:rsidR="00065C28" w:rsidRPr="00746325" w:rsidRDefault="00536928">
      <w:pPr>
        <w:pStyle w:val="a5"/>
        <w:numPr>
          <w:ilvl w:val="0"/>
          <w:numId w:val="23"/>
        </w:numPr>
        <w:tabs>
          <w:tab w:val="left" w:pos="1003"/>
          <w:tab w:val="left" w:pos="1004"/>
        </w:tabs>
        <w:spacing w:before="34"/>
        <w:rPr>
          <w:sz w:val="36"/>
          <w:lang w:val="et-EE"/>
        </w:rPr>
      </w:pPr>
      <w:r w:rsidRPr="00746325">
        <w:rPr>
          <w:sz w:val="36"/>
          <w:lang w:val="et-EE"/>
        </w:rPr>
        <w:t>2 sinist värvi pliiatsit</w:t>
      </w:r>
    </w:p>
    <w:p w14:paraId="48D4C606" w14:textId="77777777" w:rsidR="00065C28" w:rsidRPr="00746325" w:rsidRDefault="00536928">
      <w:pPr>
        <w:pStyle w:val="a5"/>
        <w:numPr>
          <w:ilvl w:val="0"/>
          <w:numId w:val="23"/>
        </w:numPr>
        <w:tabs>
          <w:tab w:val="left" w:pos="1003"/>
          <w:tab w:val="left" w:pos="1004"/>
        </w:tabs>
        <w:rPr>
          <w:sz w:val="36"/>
          <w:lang w:val="et-EE"/>
        </w:rPr>
      </w:pPr>
      <w:r w:rsidRPr="00746325">
        <w:rPr>
          <w:sz w:val="36"/>
          <w:lang w:val="et-EE"/>
        </w:rPr>
        <w:t>2 punast värvilist pliiatsit</w:t>
      </w:r>
    </w:p>
    <w:p w14:paraId="25BDB06B" w14:textId="77777777" w:rsidR="00DA1199" w:rsidRPr="00746325" w:rsidRDefault="00DA1199">
      <w:pPr>
        <w:rPr>
          <w:sz w:val="36"/>
          <w:lang w:val="et-EE"/>
        </w:rPr>
        <w:sectPr w:rsidR="00DA1199" w:rsidRPr="00746325">
          <w:footerReference w:type="default" r:id="rId396"/>
          <w:pgSz w:w="20480" w:h="15360" w:orient="landscape"/>
          <w:pgMar w:top="160" w:right="20" w:bottom="280" w:left="20" w:header="0" w:footer="0" w:gutter="0"/>
          <w:cols w:space="720"/>
        </w:sectPr>
      </w:pPr>
    </w:p>
    <w:p w14:paraId="7925C359" w14:textId="76EA5884" w:rsidR="00DA1199" w:rsidRPr="00746325" w:rsidRDefault="001D431D">
      <w:pPr>
        <w:pStyle w:val="a3"/>
        <w:ind w:left="215"/>
        <w:rPr>
          <w:sz w:val="20"/>
          <w:lang w:val="et-EE"/>
        </w:rPr>
      </w:pPr>
      <w:r>
        <w:rPr>
          <w:noProof/>
        </w:rPr>
        <w:lastRenderedPageBreak/>
        <mc:AlternateContent>
          <mc:Choice Requires="wpg">
            <w:drawing>
              <wp:inline distT="0" distB="0" distL="0" distR="0" wp14:anchorId="19DA946A" wp14:editId="59986FE6">
                <wp:extent cx="12705715" cy="1039495"/>
                <wp:effectExtent l="0" t="0" r="3810" b="1905"/>
                <wp:docPr id="6017" name="Group 602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6018" name="Rectangle 2116"/>
                        <wps:cNvSpPr>
                          <a:spLocks noChangeAspect="1" noChangeArrowheads="1"/>
                        </wps:cNvSpPr>
                        <wps:spPr bwMode="auto">
                          <a:xfrm>
                            <a:off x="0" y="0"/>
                            <a:ext cx="20009"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19" name="Text Box 2117"/>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8493A" w14:textId="66128419" w:rsidR="00A934EA" w:rsidRDefault="00A934EA">
                              <w:pPr>
                                <w:spacing w:before="426"/>
                                <w:ind w:left="145"/>
                                <w:rPr>
                                  <w:rFonts w:ascii="Arial" w:hAnsi="Arial"/>
                                  <w:b/>
                                  <w:sz w:val="48"/>
                                </w:rPr>
                              </w:pPr>
                              <w:r>
                                <w:rPr>
                                  <w:rFonts w:ascii="Arial" w:hAnsi="Arial"/>
                                  <w:b/>
                                  <w:color w:val="1F2023"/>
                                  <w:sz w:val="50"/>
                                </w:rPr>
                                <w:t>"</w:t>
                              </w:r>
                              <w:r w:rsidRPr="00B9156F">
                                <w:t xml:space="preserve"> </w:t>
                              </w:r>
                              <w:r w:rsidRPr="00B9156F">
                                <w:rPr>
                                  <w:rFonts w:ascii="Arial" w:hAnsi="Arial"/>
                                  <w:b/>
                                  <w:color w:val="1F2023"/>
                                  <w:sz w:val="50"/>
                                </w:rPr>
                                <w:t>Heleni uus auto</w:t>
                              </w:r>
                              <w:r>
                                <w:rPr>
                                  <w:rFonts w:ascii="Arial" w:hAnsi="Arial"/>
                                  <w:b/>
                                  <w:color w:val="1F2023"/>
                                  <w:sz w:val="48"/>
                                </w:rPr>
                                <w:t>": Õpiväljundid</w:t>
                              </w:r>
                            </w:p>
                          </w:txbxContent>
                        </wps:txbx>
                        <wps:bodyPr rot="0" vert="horz" wrap="square" lIns="0" tIns="0" rIns="0" bIns="0" anchor="t" anchorCtr="0" upright="1">
                          <a:noAutofit/>
                        </wps:bodyPr>
                      </wps:wsp>
                    </wpg:wgp>
                  </a:graphicData>
                </a:graphic>
              </wp:inline>
            </w:drawing>
          </mc:Choice>
          <mc:Fallback>
            <w:pict>
              <v:group w14:anchorId="19DA946A" id="Group 6027" o:spid="_x0000_s1657"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">
                <o:lock v:ext="edit" aspectratio="t"/>
                <v:rect id="Rectangle 2116" o:spid="_x0000_s1658"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" fillcolor="#f4b083" stroked="f">
                  <o:lock v:ext="edit" aspectratio="t"/>
                </v:rect>
                <v:shape id="Text Box 2117" o:spid="_x0000_s1659"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" filled="f" stroked="f">
                  <o:lock v:ext="edit" aspectratio="t"/>
                  <v:textbox inset="0,0,0,0">
                    <w:txbxContent>
                      <w:p w14:paraId="5E68493A" w14:textId="66128419" w:rsidR="00A934EA" w:rsidRDefault="00A934EA">
                        <w:pPr>
                          <w:spacing w:before="426"/>
                          <w:ind w:left="145"/>
                          <w:rPr>
                            <w:rFonts w:ascii="Arial" w:hAnsi="Arial"/>
                            <w:b/>
                            <w:sz w:val="48"/>
                          </w:rPr>
                        </w:pPr>
                        <w:r>
                          <w:rPr>
                            <w:rFonts w:ascii="Arial" w:hAnsi="Arial"/>
                            <w:b/>
                            <w:color w:val="1F2023"/>
                            <w:sz w:val="50"/>
                          </w:rPr>
                          <w:t>"</w:t>
                        </w:r>
                        <w:r w:rsidRPr="00B9156F">
                          <w:t xml:space="preserve"> </w:t>
                        </w:r>
                        <w:proofErr w:type="spellStart"/>
                        <w:r w:rsidRPr="00B9156F">
                          <w:rPr>
                            <w:rFonts w:ascii="Arial" w:hAnsi="Arial"/>
                            <w:b/>
                            <w:color w:val="1F2023"/>
                            <w:sz w:val="50"/>
                          </w:rPr>
                          <w:t>Heleni</w:t>
                        </w:r>
                        <w:proofErr w:type="spellEnd"/>
                        <w:r w:rsidRPr="00B9156F">
                          <w:rPr>
                            <w:rFonts w:ascii="Arial" w:hAnsi="Arial"/>
                            <w:b/>
                            <w:color w:val="1F2023"/>
                            <w:sz w:val="50"/>
                          </w:rPr>
                          <w:t xml:space="preserve"> </w:t>
                        </w:r>
                        <w:proofErr w:type="spellStart"/>
                        <w:r w:rsidRPr="00B9156F">
                          <w:rPr>
                            <w:rFonts w:ascii="Arial" w:hAnsi="Arial"/>
                            <w:b/>
                            <w:color w:val="1F2023"/>
                            <w:sz w:val="50"/>
                          </w:rPr>
                          <w:t>uus</w:t>
                        </w:r>
                        <w:proofErr w:type="spellEnd"/>
                        <w:r w:rsidRPr="00B9156F">
                          <w:rPr>
                            <w:rFonts w:ascii="Arial" w:hAnsi="Arial"/>
                            <w:b/>
                            <w:color w:val="1F2023"/>
                            <w:sz w:val="50"/>
                          </w:rPr>
                          <w:t xml:space="preserve"> auto</w:t>
                        </w:r>
                        <w:r>
                          <w:rPr>
                            <w:rFonts w:ascii="Arial" w:hAnsi="Arial"/>
                            <w:b/>
                            <w:color w:val="1F2023"/>
                            <w:sz w:val="48"/>
                          </w:rPr>
                          <w:t xml:space="preserve">": </w:t>
                        </w:r>
                        <w:proofErr w:type="spellStart"/>
                        <w:r>
                          <w:rPr>
                            <w:rFonts w:ascii="Arial" w:hAnsi="Arial"/>
                            <w:b/>
                            <w:color w:val="1F2023"/>
                            <w:sz w:val="48"/>
                          </w:rPr>
                          <w:t>Õpiväljundid</w:t>
                        </w:r>
                        <w:proofErr w:type="spellEnd"/>
                      </w:p>
                    </w:txbxContent>
                  </v:textbox>
                </v:shape>
                <w10:anchorlock/>
              </v:group>
            </w:pict>
          </mc:Fallback>
        </mc:AlternateContent>
      </w:r>
    </w:p>
    <w:p w14:paraId="38C41C4D" w14:textId="37330514" w:rsidR="00065C28" w:rsidRPr="00746325" w:rsidRDefault="001D431D">
      <w:pPr>
        <w:spacing w:before="150"/>
        <w:ind w:left="344"/>
        <w:rPr>
          <w:rFonts w:ascii="Arial"/>
          <w:b/>
          <w:sz w:val="36"/>
          <w:lang w:val="et-EE"/>
        </w:rPr>
      </w:pPr>
      <w:r>
        <w:rPr>
          <w:noProof/>
        </w:rPr>
        <mc:AlternateContent>
          <mc:Choice Requires="wpg">
            <w:drawing>
              <wp:anchor distT="0" distB="0" distL="114300" distR="114300" simplePos="0" relativeHeight="251792896" behindDoc="1" locked="0" layoutInCell="1" allowOverlap="1" wp14:anchorId="2B07FBD2" wp14:editId="4809B4CE">
                <wp:simplePos x="0" y="0"/>
                <wp:positionH relativeFrom="page">
                  <wp:posOffset>140335</wp:posOffset>
                </wp:positionH>
                <wp:positionV relativeFrom="paragraph">
                  <wp:posOffset>47625</wp:posOffset>
                </wp:positionV>
                <wp:extent cx="6795770" cy="8167370"/>
                <wp:effectExtent l="0" t="0" r="0" b="0"/>
                <wp:wrapNone/>
                <wp:docPr id="6012" name="Group 3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95770" cy="8167370"/>
                          <a:chOff x="221" y="75"/>
                          <a:chExt cx="10702" cy="12862"/>
                        </a:xfrm>
                      </wpg:grpSpPr>
                      <wps:wsp>
                        <wps:cNvPr id="6013" name="Rectangle 393"/>
                        <wps:cNvSpPr>
                          <a:spLocks noChangeArrowheads="1"/>
                        </wps:cNvSpPr>
                        <wps:spPr bwMode="auto">
                          <a:xfrm>
                            <a:off x="221" y="75"/>
                            <a:ext cx="10702" cy="564"/>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14" name="Rectangle 394"/>
                        <wps:cNvSpPr>
                          <a:spLocks noChangeArrowheads="1"/>
                        </wps:cNvSpPr>
                        <wps:spPr bwMode="auto">
                          <a:xfrm>
                            <a:off x="221" y="646"/>
                            <a:ext cx="10702" cy="4420"/>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15" name="Rectangle 395"/>
                        <wps:cNvSpPr>
                          <a:spLocks noChangeArrowheads="1"/>
                        </wps:cNvSpPr>
                        <wps:spPr bwMode="auto">
                          <a:xfrm>
                            <a:off x="221" y="5057"/>
                            <a:ext cx="10702" cy="519"/>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16" name="Rectangle 396"/>
                        <wps:cNvSpPr>
                          <a:spLocks noChangeArrowheads="1"/>
                        </wps:cNvSpPr>
                        <wps:spPr bwMode="auto">
                          <a:xfrm>
                            <a:off x="221" y="5576"/>
                            <a:ext cx="10702" cy="7361"/>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086CCF" id="Group 392" o:spid="_x0000_s1026" style="position:absolute;margin-left:11.05pt;margin-top:3.75pt;width:535.1pt;height:643.1pt;z-index:-251523584;mso-position-horizontal-relative:page" coordorigin="221,75" coordsize="10702,12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">
                <v:rect id="Rectangle 393" o:spid="_x0000_s1027" style="position:absolute;left:221;top:75;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" fillcolor="#f8caac" stroked="f"/>
                <v:rect id="Rectangle 394" o:spid="_x0000_s1028" style="position:absolute;left:221;top:646;width:1070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" fillcolor="#fae4d5" stroked="f"/>
                <v:rect id="Rectangle 395" o:spid="_x0000_s1029" style="position:absolute;left:221;top:5057;width:10702;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" fillcolor="#f8caac" stroked="f"/>
                <v:rect id="Rectangle 396" o:spid="_x0000_s1030" style="position:absolute;left:221;top:5576;width:10702;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" fillcolor="#fae4d5" stroked="f"/>
                <w10:wrap anchorx="page"/>
              </v:group>
            </w:pict>
          </mc:Fallback>
        </mc:AlternateContent>
      </w:r>
      <w:r w:rsidR="00536928" w:rsidRPr="00746325">
        <w:rPr>
          <w:noProof/>
          <w:lang w:val="et-EE"/>
        </w:rPr>
        <w:drawing>
          <wp:anchor distT="0" distB="0" distL="0" distR="0" simplePos="0" relativeHeight="251560448" behindDoc="0" locked="0" layoutInCell="1" allowOverlap="1" wp14:anchorId="5261D80C" wp14:editId="376A0C0B">
            <wp:simplePos x="0" y="0"/>
            <wp:positionH relativeFrom="page">
              <wp:posOffset>7007859</wp:posOffset>
            </wp:positionH>
            <wp:positionV relativeFrom="paragraph">
              <wp:posOffset>73200</wp:posOffset>
            </wp:positionV>
            <wp:extent cx="5826886" cy="3995420"/>
            <wp:effectExtent l="0" t="0" r="0" b="0"/>
            <wp:wrapNone/>
            <wp:docPr id="213" name="image183.jpeg" descr="A group of women looking at a tablet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183.jpeg"/>
                    <pic:cNvPicPr/>
                  </pic:nvPicPr>
                  <pic:blipFill>
                    <a:blip r:embed="rId397" cstate="print"/>
                    <a:stretch>
                      <a:fillRect/>
                    </a:stretch>
                  </pic:blipFill>
                  <pic:spPr>
                    <a:xfrm>
                      <a:off x="0" y="0"/>
                      <a:ext cx="5826886" cy="3995420"/>
                    </a:xfrm>
                    <a:prstGeom prst="rect">
                      <a:avLst/>
                    </a:prstGeom>
                  </pic:spPr>
                </pic:pic>
              </a:graphicData>
            </a:graphic>
          </wp:anchor>
        </w:drawing>
      </w:r>
      <w:r w:rsidR="00536928" w:rsidRPr="00746325">
        <w:rPr>
          <w:rFonts w:ascii="Arial"/>
          <w:b/>
          <w:color w:val="1F2023"/>
          <w:sz w:val="36"/>
          <w:lang w:val="et-EE"/>
        </w:rPr>
        <w:t>NEET</w:t>
      </w:r>
      <w:r w:rsidR="004E57A9">
        <w:rPr>
          <w:rFonts w:ascii="Arial"/>
          <w:b/>
          <w:color w:val="1F2023"/>
          <w:sz w:val="36"/>
          <w:lang w:val="et-EE"/>
        </w:rPr>
        <w:t xml:space="preserve"> </w:t>
      </w:r>
      <w:r w:rsidR="00536928" w:rsidRPr="00746325">
        <w:rPr>
          <w:rFonts w:ascii="Arial"/>
          <w:b/>
          <w:color w:val="1F2023"/>
          <w:sz w:val="36"/>
          <w:lang w:val="et-EE"/>
        </w:rPr>
        <w:t xml:space="preserve">naiste </w:t>
      </w:r>
      <w:r w:rsidR="004E57A9">
        <w:rPr>
          <w:rFonts w:ascii="Arial"/>
          <w:b/>
          <w:color w:val="1F2023"/>
          <w:sz w:val="36"/>
          <w:lang w:val="et-EE"/>
        </w:rPr>
        <w:t>õ</w:t>
      </w:r>
      <w:r w:rsidR="004E57A9">
        <w:rPr>
          <w:rFonts w:ascii="Arial"/>
          <w:b/>
          <w:color w:val="1F2023"/>
          <w:sz w:val="36"/>
          <w:lang w:val="et-EE"/>
        </w:rPr>
        <w:t>piv</w:t>
      </w:r>
      <w:r w:rsidR="004E57A9">
        <w:rPr>
          <w:rFonts w:ascii="Arial"/>
          <w:b/>
          <w:color w:val="1F2023"/>
          <w:sz w:val="36"/>
          <w:lang w:val="et-EE"/>
        </w:rPr>
        <w:t>ä</w:t>
      </w:r>
      <w:r w:rsidR="004E57A9">
        <w:rPr>
          <w:rFonts w:ascii="Arial"/>
          <w:b/>
          <w:color w:val="1F2023"/>
          <w:sz w:val="36"/>
          <w:lang w:val="et-EE"/>
        </w:rPr>
        <w:t>ljundid</w:t>
      </w:r>
      <w:r w:rsidR="00536928" w:rsidRPr="00746325">
        <w:rPr>
          <w:rFonts w:ascii="Arial"/>
          <w:b/>
          <w:color w:val="1F2023"/>
          <w:sz w:val="36"/>
          <w:lang w:val="et-EE"/>
        </w:rPr>
        <w:t>:</w:t>
      </w:r>
    </w:p>
    <w:p w14:paraId="567E9043" w14:textId="409F40EF" w:rsidR="00065C28" w:rsidRPr="00746325" w:rsidRDefault="004E57A9">
      <w:pPr>
        <w:pStyle w:val="a5"/>
        <w:numPr>
          <w:ilvl w:val="0"/>
          <w:numId w:val="28"/>
        </w:numPr>
        <w:tabs>
          <w:tab w:val="left" w:pos="703"/>
          <w:tab w:val="left" w:pos="704"/>
        </w:tabs>
        <w:spacing w:before="159"/>
        <w:rPr>
          <w:rFonts w:ascii="Symbol" w:hAnsi="Symbol"/>
          <w:sz w:val="32"/>
          <w:lang w:val="et-EE"/>
        </w:rPr>
      </w:pPr>
      <w:r>
        <w:rPr>
          <w:sz w:val="36"/>
          <w:lang w:val="et-EE"/>
        </w:rPr>
        <w:t>s</w:t>
      </w:r>
      <w:r w:rsidR="00536928" w:rsidRPr="00746325">
        <w:rPr>
          <w:sz w:val="36"/>
          <w:lang w:val="et-EE"/>
        </w:rPr>
        <w:t xml:space="preserve">äästmise </w:t>
      </w:r>
      <w:r>
        <w:rPr>
          <w:sz w:val="36"/>
          <w:lang w:val="et-EE"/>
        </w:rPr>
        <w:t>olulisuse</w:t>
      </w:r>
      <w:r w:rsidR="00536928" w:rsidRPr="00746325">
        <w:rPr>
          <w:sz w:val="36"/>
          <w:lang w:val="et-EE"/>
        </w:rPr>
        <w:t xml:space="preserve"> mõistmi</w:t>
      </w:r>
      <w:r>
        <w:rPr>
          <w:sz w:val="36"/>
          <w:lang w:val="et-EE"/>
        </w:rPr>
        <w:t>ne</w:t>
      </w:r>
    </w:p>
    <w:p w14:paraId="50712F75" w14:textId="1ACA2EF6" w:rsidR="00065C28" w:rsidRPr="00746325" w:rsidRDefault="004E57A9">
      <w:pPr>
        <w:pStyle w:val="a5"/>
        <w:numPr>
          <w:ilvl w:val="0"/>
          <w:numId w:val="28"/>
        </w:numPr>
        <w:tabs>
          <w:tab w:val="left" w:pos="703"/>
          <w:tab w:val="left" w:pos="704"/>
        </w:tabs>
        <w:spacing w:before="30"/>
        <w:rPr>
          <w:rFonts w:ascii="Symbol" w:hAnsi="Symbol"/>
          <w:sz w:val="32"/>
          <w:lang w:val="et-EE"/>
        </w:rPr>
      </w:pPr>
      <w:r>
        <w:rPr>
          <w:sz w:val="36"/>
          <w:lang w:val="et-EE"/>
        </w:rPr>
        <w:t>säästmiseks vajalike tehnikate omandamine</w:t>
      </w:r>
    </w:p>
    <w:p w14:paraId="21368288" w14:textId="1AB8BA97" w:rsidR="00065C28" w:rsidRPr="00746325" w:rsidRDefault="004E57A9">
      <w:pPr>
        <w:pStyle w:val="a5"/>
        <w:numPr>
          <w:ilvl w:val="0"/>
          <w:numId w:val="28"/>
        </w:numPr>
        <w:tabs>
          <w:tab w:val="left" w:pos="703"/>
          <w:tab w:val="left" w:pos="704"/>
        </w:tabs>
        <w:spacing w:before="34"/>
        <w:rPr>
          <w:rFonts w:ascii="Symbol" w:hAnsi="Symbol"/>
          <w:sz w:val="32"/>
          <w:lang w:val="et-EE"/>
        </w:rPr>
      </w:pPr>
      <w:r>
        <w:rPr>
          <w:sz w:val="36"/>
          <w:lang w:val="et-EE"/>
        </w:rPr>
        <w:t>investeerimise tähenduse mõistmine</w:t>
      </w:r>
    </w:p>
    <w:p w14:paraId="433A6BE1" w14:textId="24269E38" w:rsidR="00065C28" w:rsidRPr="00746325" w:rsidRDefault="004E57A9">
      <w:pPr>
        <w:pStyle w:val="a5"/>
        <w:numPr>
          <w:ilvl w:val="0"/>
          <w:numId w:val="28"/>
        </w:numPr>
        <w:tabs>
          <w:tab w:val="left" w:pos="703"/>
          <w:tab w:val="left" w:pos="704"/>
        </w:tabs>
        <w:spacing w:before="34"/>
        <w:rPr>
          <w:rFonts w:ascii="Symbol" w:hAnsi="Symbol"/>
          <w:sz w:val="32"/>
          <w:lang w:val="et-EE"/>
        </w:rPr>
      </w:pPr>
      <w:r>
        <w:rPr>
          <w:sz w:val="36"/>
          <w:lang w:val="et-EE"/>
        </w:rPr>
        <w:t>õppimine suhtlemise kaudu</w:t>
      </w:r>
    </w:p>
    <w:p w14:paraId="334973BA" w14:textId="53B993BD" w:rsidR="00065C28" w:rsidRPr="00746325" w:rsidRDefault="004E57A9">
      <w:pPr>
        <w:pStyle w:val="a5"/>
        <w:numPr>
          <w:ilvl w:val="0"/>
          <w:numId w:val="28"/>
        </w:numPr>
        <w:tabs>
          <w:tab w:val="left" w:pos="703"/>
          <w:tab w:val="left" w:pos="704"/>
        </w:tabs>
        <w:spacing w:before="30" w:line="259" w:lineRule="auto"/>
        <w:ind w:right="9680"/>
        <w:rPr>
          <w:rFonts w:ascii="Symbol" w:hAnsi="Symbol"/>
          <w:sz w:val="32"/>
          <w:lang w:val="et-EE"/>
        </w:rPr>
      </w:pPr>
      <w:r>
        <w:rPr>
          <w:sz w:val="36"/>
          <w:lang w:val="et-EE"/>
        </w:rPr>
        <w:t>oskuste õppimine</w:t>
      </w:r>
      <w:r w:rsidR="00536928" w:rsidRPr="00746325">
        <w:rPr>
          <w:sz w:val="36"/>
          <w:lang w:val="et-EE"/>
        </w:rPr>
        <w:t xml:space="preserve">, mida saab kasutada </w:t>
      </w:r>
      <w:r>
        <w:rPr>
          <w:sz w:val="36"/>
          <w:lang w:val="et-EE"/>
        </w:rPr>
        <w:t>igapäevaelus</w:t>
      </w:r>
      <w:r w:rsidR="00536928" w:rsidRPr="00746325">
        <w:rPr>
          <w:sz w:val="36"/>
          <w:lang w:val="et-EE"/>
        </w:rPr>
        <w:t xml:space="preserve"> (läbirääkimised, meeskonnatöö, koostöö, veenmine).</w:t>
      </w:r>
    </w:p>
    <w:p w14:paraId="23E96A02" w14:textId="77777777" w:rsidR="00DA1199" w:rsidRPr="00746325" w:rsidRDefault="00DA1199">
      <w:pPr>
        <w:pStyle w:val="a3"/>
        <w:rPr>
          <w:sz w:val="40"/>
          <w:lang w:val="et-EE"/>
        </w:rPr>
      </w:pPr>
    </w:p>
    <w:p w14:paraId="4C94947C" w14:textId="77777777" w:rsidR="00DA1199" w:rsidRPr="00746325" w:rsidRDefault="00DA1199">
      <w:pPr>
        <w:pStyle w:val="a3"/>
        <w:rPr>
          <w:sz w:val="40"/>
          <w:lang w:val="et-EE"/>
        </w:rPr>
      </w:pPr>
    </w:p>
    <w:p w14:paraId="7B113701" w14:textId="77777777" w:rsidR="00DA1199" w:rsidRPr="00746325" w:rsidRDefault="00DA1199">
      <w:pPr>
        <w:pStyle w:val="a3"/>
        <w:rPr>
          <w:sz w:val="40"/>
          <w:lang w:val="et-EE"/>
        </w:rPr>
      </w:pPr>
    </w:p>
    <w:p w14:paraId="5E781906" w14:textId="56B7F0A7" w:rsidR="00065C28" w:rsidRPr="00746325" w:rsidRDefault="004E57A9">
      <w:pPr>
        <w:spacing w:before="355"/>
        <w:ind w:left="344"/>
        <w:rPr>
          <w:rFonts w:ascii="Arial"/>
          <w:b/>
          <w:sz w:val="36"/>
          <w:lang w:val="et-EE"/>
        </w:rPr>
      </w:pPr>
      <w:r>
        <w:rPr>
          <w:rFonts w:ascii="Arial"/>
          <w:b/>
          <w:color w:val="1F2023"/>
          <w:sz w:val="36"/>
          <w:lang w:val="et-EE"/>
        </w:rPr>
        <w:t xml:space="preserve">Koolitajate </w:t>
      </w:r>
      <w:r>
        <w:rPr>
          <w:rFonts w:ascii="Arial"/>
          <w:b/>
          <w:color w:val="1F2023"/>
          <w:sz w:val="36"/>
          <w:lang w:val="et-EE"/>
        </w:rPr>
        <w:t>õ</w:t>
      </w:r>
      <w:r w:rsidR="00536928" w:rsidRPr="00746325">
        <w:rPr>
          <w:rFonts w:ascii="Arial"/>
          <w:b/>
          <w:color w:val="1F2023"/>
          <w:sz w:val="36"/>
          <w:lang w:val="et-EE"/>
        </w:rPr>
        <w:t>piv</w:t>
      </w:r>
      <w:r w:rsidR="00536928" w:rsidRPr="00746325">
        <w:rPr>
          <w:rFonts w:ascii="Arial"/>
          <w:b/>
          <w:color w:val="1F2023"/>
          <w:sz w:val="36"/>
          <w:lang w:val="et-EE"/>
        </w:rPr>
        <w:t>ä</w:t>
      </w:r>
      <w:r w:rsidR="00536928" w:rsidRPr="00746325">
        <w:rPr>
          <w:rFonts w:ascii="Arial"/>
          <w:b/>
          <w:color w:val="1F2023"/>
          <w:sz w:val="36"/>
          <w:lang w:val="et-EE"/>
        </w:rPr>
        <w:t>ljundi</w:t>
      </w:r>
      <w:r>
        <w:rPr>
          <w:rFonts w:ascii="Arial"/>
          <w:b/>
          <w:color w:val="1F2023"/>
          <w:sz w:val="36"/>
          <w:lang w:val="et-EE"/>
        </w:rPr>
        <w:t>d</w:t>
      </w:r>
      <w:r w:rsidR="00536928" w:rsidRPr="00746325">
        <w:rPr>
          <w:rFonts w:ascii="Arial"/>
          <w:b/>
          <w:color w:val="1F2023"/>
          <w:sz w:val="36"/>
          <w:lang w:val="et-EE"/>
        </w:rPr>
        <w:t>:</w:t>
      </w:r>
    </w:p>
    <w:p w14:paraId="4064D82A" w14:textId="7AA5A15E" w:rsidR="00065C28" w:rsidRPr="00746325" w:rsidRDefault="00536928">
      <w:pPr>
        <w:pStyle w:val="a5"/>
        <w:numPr>
          <w:ilvl w:val="0"/>
          <w:numId w:val="28"/>
        </w:numPr>
        <w:tabs>
          <w:tab w:val="left" w:pos="703"/>
          <w:tab w:val="left" w:pos="704"/>
        </w:tabs>
        <w:spacing w:before="102"/>
        <w:rPr>
          <w:rFonts w:ascii="Symbol" w:hAnsi="Symbol"/>
          <w:sz w:val="32"/>
          <w:lang w:val="et-EE"/>
        </w:rPr>
      </w:pPr>
      <w:r w:rsidRPr="00746325">
        <w:rPr>
          <w:sz w:val="36"/>
          <w:lang w:val="et-EE"/>
        </w:rPr>
        <w:t>osalejate säästmis- ja investeerimisalaseid teadmis</w:t>
      </w:r>
      <w:r w:rsidR="004E57A9">
        <w:rPr>
          <w:sz w:val="36"/>
          <w:lang w:val="et-EE"/>
        </w:rPr>
        <w:t>te hindamine</w:t>
      </w:r>
    </w:p>
    <w:p w14:paraId="77C5AD0E" w14:textId="0F465CD9" w:rsidR="00065C28" w:rsidRPr="00746325" w:rsidRDefault="004E57A9">
      <w:pPr>
        <w:pStyle w:val="a5"/>
        <w:numPr>
          <w:ilvl w:val="0"/>
          <w:numId w:val="28"/>
        </w:numPr>
        <w:tabs>
          <w:tab w:val="left" w:pos="703"/>
          <w:tab w:val="left" w:pos="704"/>
        </w:tabs>
        <w:spacing w:before="34" w:line="259" w:lineRule="auto"/>
        <w:ind w:right="9678"/>
        <w:rPr>
          <w:rFonts w:ascii="Symbol" w:hAnsi="Symbol"/>
          <w:sz w:val="32"/>
          <w:lang w:val="et-EE"/>
        </w:rPr>
      </w:pPr>
      <w:r>
        <w:rPr>
          <w:sz w:val="36"/>
          <w:lang w:val="et-EE"/>
        </w:rPr>
        <w:t>suurenenud teadlikkus NEET naiste õpivajadustest</w:t>
      </w:r>
    </w:p>
    <w:p w14:paraId="758CDE34" w14:textId="7187C5CC" w:rsidR="00065C28" w:rsidRPr="00746325" w:rsidRDefault="00536928">
      <w:pPr>
        <w:pStyle w:val="a5"/>
        <w:numPr>
          <w:ilvl w:val="0"/>
          <w:numId w:val="28"/>
        </w:numPr>
        <w:tabs>
          <w:tab w:val="left" w:pos="703"/>
          <w:tab w:val="left" w:pos="704"/>
        </w:tabs>
        <w:spacing w:before="0" w:line="412" w:lineRule="exact"/>
        <w:rPr>
          <w:rFonts w:ascii="Symbol" w:hAnsi="Symbol"/>
          <w:sz w:val="32"/>
          <w:lang w:val="et-EE"/>
        </w:rPr>
      </w:pPr>
      <w:r w:rsidRPr="00746325">
        <w:rPr>
          <w:noProof/>
          <w:lang w:val="et-EE"/>
        </w:rPr>
        <w:drawing>
          <wp:anchor distT="0" distB="0" distL="0" distR="0" simplePos="0" relativeHeight="251561472" behindDoc="0" locked="0" layoutInCell="1" allowOverlap="1" wp14:anchorId="327A37FD" wp14:editId="7A5CC73A">
            <wp:simplePos x="0" y="0"/>
            <wp:positionH relativeFrom="page">
              <wp:posOffset>7000240</wp:posOffset>
            </wp:positionH>
            <wp:positionV relativeFrom="paragraph">
              <wp:posOffset>110789</wp:posOffset>
            </wp:positionV>
            <wp:extent cx="5871209" cy="3636010"/>
            <wp:effectExtent l="0" t="0" r="0" b="0"/>
            <wp:wrapNone/>
            <wp:docPr id="215" name="image184.jpeg" descr="A group of women sitting on a couch looking at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184.jpeg"/>
                    <pic:cNvPicPr/>
                  </pic:nvPicPr>
                  <pic:blipFill>
                    <a:blip r:embed="rId398" cstate="print"/>
                    <a:stretch>
                      <a:fillRect/>
                    </a:stretch>
                  </pic:blipFill>
                  <pic:spPr>
                    <a:xfrm>
                      <a:off x="0" y="0"/>
                      <a:ext cx="5871209" cy="3636010"/>
                    </a:xfrm>
                    <a:prstGeom prst="rect">
                      <a:avLst/>
                    </a:prstGeom>
                  </pic:spPr>
                </pic:pic>
              </a:graphicData>
            </a:graphic>
          </wp:anchor>
        </w:drawing>
      </w:r>
      <w:r w:rsidRPr="00746325">
        <w:rPr>
          <w:sz w:val="36"/>
          <w:lang w:val="et-EE"/>
        </w:rPr>
        <w:t>rollimängude teooria</w:t>
      </w:r>
      <w:r w:rsidR="004E57A9">
        <w:rPr>
          <w:sz w:val="36"/>
          <w:lang w:val="et-EE"/>
        </w:rPr>
        <w:t xml:space="preserve"> rakendamine</w:t>
      </w:r>
      <w:r w:rsidRPr="00746325">
        <w:rPr>
          <w:sz w:val="36"/>
          <w:lang w:val="et-EE"/>
        </w:rPr>
        <w:t xml:space="preserve"> praktikas</w:t>
      </w:r>
    </w:p>
    <w:p w14:paraId="75E17038" w14:textId="75A2C9C9" w:rsidR="00DA1199" w:rsidRPr="004E57A9" w:rsidRDefault="00536928" w:rsidP="004E57A9">
      <w:pPr>
        <w:pStyle w:val="a5"/>
        <w:numPr>
          <w:ilvl w:val="0"/>
          <w:numId w:val="28"/>
        </w:numPr>
        <w:tabs>
          <w:tab w:val="left" w:pos="703"/>
          <w:tab w:val="left" w:pos="704"/>
        </w:tabs>
        <w:spacing w:before="34"/>
        <w:rPr>
          <w:rFonts w:ascii="Symbol" w:hAnsi="Symbol"/>
          <w:sz w:val="32"/>
          <w:lang w:val="et-EE"/>
        </w:rPr>
        <w:sectPr w:rsidR="00DA1199" w:rsidRPr="004E57A9">
          <w:footerReference w:type="default" r:id="rId399"/>
          <w:pgSz w:w="20480" w:h="15360" w:orient="landscape"/>
          <w:pgMar w:top="160" w:right="20" w:bottom="280" w:left="20" w:header="0" w:footer="0" w:gutter="0"/>
          <w:cols w:space="720"/>
        </w:sectPr>
      </w:pPr>
      <w:r w:rsidRPr="00746325">
        <w:rPr>
          <w:sz w:val="36"/>
          <w:lang w:val="et-EE"/>
        </w:rPr>
        <w:t>õppijate teadmiste puudujää</w:t>
      </w:r>
      <w:r w:rsidR="004E57A9">
        <w:rPr>
          <w:sz w:val="36"/>
          <w:lang w:val="et-EE"/>
        </w:rPr>
        <w:t>kide määratlemine</w:t>
      </w:r>
    </w:p>
    <w:p w14:paraId="649B1A77" w14:textId="0A4E842D" w:rsidR="00DA1199" w:rsidRPr="00746325" w:rsidRDefault="001D431D">
      <w:pPr>
        <w:pStyle w:val="a3"/>
        <w:ind w:left="181"/>
        <w:rPr>
          <w:sz w:val="20"/>
          <w:lang w:val="et-EE"/>
        </w:rPr>
      </w:pPr>
      <w:r>
        <w:rPr>
          <w:noProof/>
        </w:rPr>
        <w:lastRenderedPageBreak/>
        <mc:AlternateContent>
          <mc:Choice Requires="wpg">
            <w:drawing>
              <wp:inline distT="0" distB="0" distL="0" distR="0" wp14:anchorId="4D01578F" wp14:editId="5453F5FA">
                <wp:extent cx="12716510" cy="1039495"/>
                <wp:effectExtent l="0" t="0" r="1270" b="0"/>
                <wp:docPr id="6009" name="Group 60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6010" name="Rectangle 2108"/>
                        <wps:cNvSpPr>
                          <a:spLocks noChangeAspect="1" noChangeArrowheads="1"/>
                        </wps:cNvSpPr>
                        <wps:spPr bwMode="auto">
                          <a:xfrm>
                            <a:off x="0" y="0"/>
                            <a:ext cx="20026"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11" name="Text Box 2109"/>
                        <wps:cNvSpPr txBox="1">
                          <a:spLocks noChangeAspect="1" noChangeArrowheads="1"/>
                        </wps:cNvSpPr>
                        <wps:spPr bwMode="auto">
                          <a:xfrm>
                            <a:off x="0" y="0"/>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41574" w14:textId="00168709" w:rsidR="00A934EA" w:rsidRDefault="00A934EA">
                              <w:pPr>
                                <w:spacing w:before="428"/>
                                <w:ind w:left="142"/>
                                <w:rPr>
                                  <w:rFonts w:ascii="Arial" w:hAnsi="Arial"/>
                                  <w:b/>
                                  <w:sz w:val="48"/>
                                </w:rPr>
                              </w:pPr>
                              <w:r>
                                <w:rPr>
                                  <w:rFonts w:ascii="Arial" w:hAnsi="Arial"/>
                                  <w:b/>
                                  <w:color w:val="1F2023"/>
                                  <w:sz w:val="50"/>
                                </w:rPr>
                                <w:t xml:space="preserve">"Heleni uus auto": </w:t>
                              </w:r>
                              <w:r>
                                <w:rPr>
                                  <w:rFonts w:ascii="Arial" w:hAnsi="Arial"/>
                                  <w:b/>
                                  <w:color w:val="1F2023"/>
                                  <w:sz w:val="48"/>
                                </w:rPr>
                                <w:t>Teadmised, oskused ja pädevused</w:t>
                              </w:r>
                            </w:p>
                          </w:txbxContent>
                        </wps:txbx>
                        <wps:bodyPr rot="0" vert="horz" wrap="square" lIns="0" tIns="0" rIns="0" bIns="0" anchor="t" anchorCtr="0" upright="1">
                          <a:noAutofit/>
                        </wps:bodyPr>
                      </wps:wsp>
                    </wpg:wgp>
                  </a:graphicData>
                </a:graphic>
              </wp:inline>
            </w:drawing>
          </mc:Choice>
          <mc:Fallback>
            <w:pict>
              <v:group w14:anchorId="4D01578F" id="Group 6019" o:spid="_x0000_s1660"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">
                <o:lock v:ext="edit" aspectratio="t"/>
                <v:rect id="_x0000_s1661"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" fillcolor="#f4b083" stroked="f">
                  <o:lock v:ext="edit" aspectratio="t"/>
                </v:rect>
                <v:shape id="_x0000_s1662" type="#_x0000_t202"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" filled="f" stroked="f">
                  <o:lock v:ext="edit" aspectratio="t"/>
                  <v:textbox inset="0,0,0,0">
                    <w:txbxContent>
                      <w:p w14:paraId="3B841574" w14:textId="00168709" w:rsidR="00A934EA" w:rsidRDefault="00A934EA">
                        <w:pPr>
                          <w:spacing w:before="428"/>
                          <w:ind w:left="142"/>
                          <w:rPr>
                            <w:rFonts w:ascii="Arial" w:hAnsi="Arial"/>
                            <w:b/>
                            <w:sz w:val="48"/>
                          </w:rPr>
                        </w:pPr>
                        <w:r>
                          <w:rPr>
                            <w:rFonts w:ascii="Arial" w:hAnsi="Arial"/>
                            <w:b/>
                            <w:color w:val="1F2023"/>
                            <w:sz w:val="50"/>
                          </w:rPr>
                          <w:t>"</w:t>
                        </w:r>
                        <w:proofErr w:type="spellStart"/>
                        <w:r>
                          <w:rPr>
                            <w:rFonts w:ascii="Arial" w:hAnsi="Arial"/>
                            <w:b/>
                            <w:color w:val="1F2023"/>
                            <w:sz w:val="50"/>
                          </w:rPr>
                          <w:t>Heleni</w:t>
                        </w:r>
                        <w:proofErr w:type="spellEnd"/>
                        <w:r>
                          <w:rPr>
                            <w:rFonts w:ascii="Arial" w:hAnsi="Arial"/>
                            <w:b/>
                            <w:color w:val="1F2023"/>
                            <w:sz w:val="50"/>
                          </w:rPr>
                          <w:t xml:space="preserve"> </w:t>
                        </w:r>
                        <w:proofErr w:type="spellStart"/>
                        <w:r>
                          <w:rPr>
                            <w:rFonts w:ascii="Arial" w:hAnsi="Arial"/>
                            <w:b/>
                            <w:color w:val="1F2023"/>
                            <w:sz w:val="50"/>
                          </w:rPr>
                          <w:t>uus</w:t>
                        </w:r>
                        <w:proofErr w:type="spellEnd"/>
                        <w:r>
                          <w:rPr>
                            <w:rFonts w:ascii="Arial" w:hAnsi="Arial"/>
                            <w:b/>
                            <w:color w:val="1F2023"/>
                            <w:sz w:val="50"/>
                          </w:rPr>
                          <w:t xml:space="preserve"> auto": </w:t>
                        </w:r>
                        <w:proofErr w:type="spellStart"/>
                        <w:r>
                          <w:rPr>
                            <w:rFonts w:ascii="Arial" w:hAnsi="Arial"/>
                            <w:b/>
                            <w:color w:val="1F2023"/>
                            <w:sz w:val="48"/>
                          </w:rPr>
                          <w:t>Teadmised</w:t>
                        </w:r>
                        <w:proofErr w:type="spellEnd"/>
                        <w:r>
                          <w:rPr>
                            <w:rFonts w:ascii="Arial" w:hAnsi="Arial"/>
                            <w:b/>
                            <w:color w:val="1F2023"/>
                            <w:sz w:val="48"/>
                          </w:rPr>
                          <w:t xml:space="preserve">, </w:t>
                        </w:r>
                        <w:proofErr w:type="spellStart"/>
                        <w:r>
                          <w:rPr>
                            <w:rFonts w:ascii="Arial" w:hAnsi="Arial"/>
                            <w:b/>
                            <w:color w:val="1F2023"/>
                            <w:sz w:val="48"/>
                          </w:rPr>
                          <w:t>oskused</w:t>
                        </w:r>
                        <w:proofErr w:type="spellEnd"/>
                        <w:r>
                          <w:rPr>
                            <w:rFonts w:ascii="Arial" w:hAnsi="Arial"/>
                            <w:b/>
                            <w:color w:val="1F2023"/>
                            <w:sz w:val="48"/>
                          </w:rPr>
                          <w:t xml:space="preserve"> ja </w:t>
                        </w:r>
                        <w:proofErr w:type="spellStart"/>
                        <w:r>
                          <w:rPr>
                            <w:rFonts w:ascii="Arial" w:hAnsi="Arial"/>
                            <w:b/>
                            <w:color w:val="1F2023"/>
                            <w:sz w:val="48"/>
                          </w:rPr>
                          <w:t>pädevused</w:t>
                        </w:r>
                        <w:proofErr w:type="spellEnd"/>
                      </w:p>
                    </w:txbxContent>
                  </v:textbox>
                </v:shape>
                <w10:anchorlock/>
              </v:group>
            </w:pict>
          </mc:Fallback>
        </mc:AlternateContent>
      </w:r>
    </w:p>
    <w:p w14:paraId="2D532677" w14:textId="77777777" w:rsidR="00DA1199" w:rsidRPr="00746325" w:rsidRDefault="00DA1199">
      <w:pPr>
        <w:pStyle w:val="a3"/>
        <w:spacing w:before="2"/>
        <w:rPr>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DA1199" w:rsidRPr="00746325" w14:paraId="55BF9622" w14:textId="77777777">
        <w:trPr>
          <w:trHeight w:val="569"/>
        </w:trPr>
        <w:tc>
          <w:tcPr>
            <w:tcW w:w="20026" w:type="dxa"/>
            <w:shd w:val="clear" w:color="auto" w:fill="F8CAAC"/>
          </w:tcPr>
          <w:p w14:paraId="69F777E6" w14:textId="24EFD589" w:rsidR="00065C28" w:rsidRPr="00746325" w:rsidRDefault="00536928">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 xml:space="preserve">devused, mida </w:t>
            </w:r>
            <w:r w:rsidR="004E57A9">
              <w:rPr>
                <w:rFonts w:ascii="Arial"/>
                <w:b/>
                <w:color w:val="1F2023"/>
                <w:sz w:val="36"/>
                <w:lang w:val="et-EE"/>
              </w:rPr>
              <w:t>arendavad NEET naised</w:t>
            </w:r>
            <w:r w:rsidRPr="00746325">
              <w:rPr>
                <w:rFonts w:ascii="Arial"/>
                <w:b/>
                <w:color w:val="1F2023"/>
                <w:sz w:val="36"/>
                <w:lang w:val="et-EE"/>
              </w:rPr>
              <w:t>:</w:t>
            </w:r>
          </w:p>
        </w:tc>
      </w:tr>
      <w:tr w:rsidR="00DA1199" w:rsidRPr="00746325" w14:paraId="7C6FACB1" w14:textId="77777777">
        <w:trPr>
          <w:trHeight w:val="6228"/>
        </w:trPr>
        <w:tc>
          <w:tcPr>
            <w:tcW w:w="20026" w:type="dxa"/>
            <w:shd w:val="clear" w:color="auto" w:fill="FAE4D5"/>
          </w:tcPr>
          <w:p w14:paraId="31EF7F8D" w14:textId="61A2013C" w:rsidR="00065C28" w:rsidRPr="00746325" w:rsidRDefault="004E57A9">
            <w:pPr>
              <w:pStyle w:val="TableParagraph"/>
              <w:numPr>
                <w:ilvl w:val="0"/>
                <w:numId w:val="22"/>
              </w:numPr>
              <w:tabs>
                <w:tab w:val="left" w:pos="523"/>
              </w:tabs>
              <w:spacing w:before="73"/>
              <w:ind w:hanging="361"/>
              <w:rPr>
                <w:sz w:val="36"/>
                <w:lang w:val="et-EE"/>
              </w:rPr>
            </w:pPr>
            <w:r>
              <w:rPr>
                <w:sz w:val="36"/>
                <w:lang w:val="et-EE"/>
              </w:rPr>
              <w:t>e</w:t>
            </w:r>
            <w:r w:rsidR="00536928" w:rsidRPr="00746325">
              <w:rPr>
                <w:sz w:val="36"/>
                <w:lang w:val="et-EE"/>
              </w:rPr>
              <w:t>rinevate säästmisvõimaluste mõistmine</w:t>
            </w:r>
          </w:p>
          <w:p w14:paraId="4BFD1EF6" w14:textId="77777777" w:rsidR="00065C28" w:rsidRPr="00746325" w:rsidRDefault="00536928">
            <w:pPr>
              <w:pStyle w:val="TableParagraph"/>
              <w:numPr>
                <w:ilvl w:val="0"/>
                <w:numId w:val="22"/>
              </w:numPr>
              <w:tabs>
                <w:tab w:val="left" w:pos="523"/>
              </w:tabs>
              <w:ind w:hanging="361"/>
              <w:rPr>
                <w:sz w:val="36"/>
                <w:lang w:val="et-EE"/>
              </w:rPr>
            </w:pPr>
            <w:r w:rsidRPr="00746325">
              <w:rPr>
                <w:sz w:val="36"/>
                <w:lang w:val="et-EE"/>
              </w:rPr>
              <w:t>arusaam sellest, kuidas oma kulusid hallata</w:t>
            </w:r>
          </w:p>
          <w:p w14:paraId="48999BEF" w14:textId="373DC5B7" w:rsidR="00065C28" w:rsidRPr="00746325" w:rsidRDefault="004E57A9">
            <w:pPr>
              <w:pStyle w:val="TableParagraph"/>
              <w:numPr>
                <w:ilvl w:val="0"/>
                <w:numId w:val="22"/>
              </w:numPr>
              <w:tabs>
                <w:tab w:val="left" w:pos="523"/>
              </w:tabs>
              <w:ind w:hanging="361"/>
              <w:rPr>
                <w:sz w:val="36"/>
                <w:lang w:val="et-EE"/>
              </w:rPr>
            </w:pPr>
            <w:r>
              <w:rPr>
                <w:sz w:val="36"/>
                <w:lang w:val="et-EE"/>
              </w:rPr>
              <w:t>s</w:t>
            </w:r>
            <w:r w:rsidR="00536928" w:rsidRPr="00746325">
              <w:rPr>
                <w:sz w:val="36"/>
                <w:lang w:val="et-EE"/>
              </w:rPr>
              <w:t>uhtlemisoskus</w:t>
            </w:r>
          </w:p>
          <w:p w14:paraId="47FFEE20" w14:textId="624E02A7" w:rsidR="00065C28" w:rsidRPr="00746325" w:rsidRDefault="004E57A9">
            <w:pPr>
              <w:pStyle w:val="TableParagraph"/>
              <w:numPr>
                <w:ilvl w:val="0"/>
                <w:numId w:val="22"/>
              </w:numPr>
              <w:tabs>
                <w:tab w:val="left" w:pos="523"/>
              </w:tabs>
              <w:ind w:hanging="361"/>
              <w:rPr>
                <w:sz w:val="36"/>
                <w:lang w:val="et-EE"/>
              </w:rPr>
            </w:pPr>
            <w:r>
              <w:rPr>
                <w:sz w:val="36"/>
                <w:lang w:val="et-EE"/>
              </w:rPr>
              <w:t>k</w:t>
            </w:r>
            <w:r w:rsidR="00536928" w:rsidRPr="00746325">
              <w:rPr>
                <w:sz w:val="36"/>
                <w:lang w:val="et-EE"/>
              </w:rPr>
              <w:t>riitilise mõtlemise oskus</w:t>
            </w:r>
          </w:p>
          <w:p w14:paraId="405F1459" w14:textId="6105D6FA" w:rsidR="00065C28" w:rsidRPr="00746325" w:rsidRDefault="004E57A9">
            <w:pPr>
              <w:pStyle w:val="TableParagraph"/>
              <w:numPr>
                <w:ilvl w:val="0"/>
                <w:numId w:val="22"/>
              </w:numPr>
              <w:tabs>
                <w:tab w:val="left" w:pos="523"/>
              </w:tabs>
              <w:spacing w:before="27"/>
              <w:ind w:hanging="361"/>
              <w:rPr>
                <w:sz w:val="36"/>
                <w:lang w:val="et-EE"/>
              </w:rPr>
            </w:pPr>
            <w:r>
              <w:rPr>
                <w:sz w:val="36"/>
                <w:lang w:val="et-EE"/>
              </w:rPr>
              <w:t>l</w:t>
            </w:r>
            <w:r w:rsidR="00536928" w:rsidRPr="00746325">
              <w:rPr>
                <w:sz w:val="36"/>
                <w:lang w:val="et-EE"/>
              </w:rPr>
              <w:t>oovusoskus</w:t>
            </w:r>
            <w:r>
              <w:rPr>
                <w:sz w:val="36"/>
                <w:lang w:val="et-EE"/>
              </w:rPr>
              <w:t>ed</w:t>
            </w:r>
          </w:p>
          <w:p w14:paraId="1A9C6231" w14:textId="2970DA83" w:rsidR="00065C28" w:rsidRPr="00746325" w:rsidRDefault="004E57A9">
            <w:pPr>
              <w:pStyle w:val="TableParagraph"/>
              <w:numPr>
                <w:ilvl w:val="0"/>
                <w:numId w:val="22"/>
              </w:numPr>
              <w:tabs>
                <w:tab w:val="left" w:pos="523"/>
              </w:tabs>
              <w:spacing w:before="27"/>
              <w:ind w:hanging="361"/>
              <w:rPr>
                <w:sz w:val="36"/>
                <w:lang w:val="et-EE"/>
              </w:rPr>
            </w:pPr>
            <w:r>
              <w:rPr>
                <w:sz w:val="36"/>
                <w:lang w:val="et-EE"/>
              </w:rPr>
              <w:t>m</w:t>
            </w:r>
            <w:r w:rsidR="00536928" w:rsidRPr="00746325">
              <w:rPr>
                <w:sz w:val="36"/>
                <w:lang w:val="et-EE"/>
              </w:rPr>
              <w:t>eeskonnatöö oskus</w:t>
            </w:r>
          </w:p>
        </w:tc>
      </w:tr>
      <w:tr w:rsidR="00DA1199" w:rsidRPr="00746325" w14:paraId="4EB6AFDF" w14:textId="77777777">
        <w:trPr>
          <w:trHeight w:val="553"/>
        </w:trPr>
        <w:tc>
          <w:tcPr>
            <w:tcW w:w="20026" w:type="dxa"/>
            <w:shd w:val="clear" w:color="auto" w:fill="F8CAAC"/>
          </w:tcPr>
          <w:p w14:paraId="6340F9A9" w14:textId="601671B8" w:rsidR="00065C28" w:rsidRPr="00746325" w:rsidRDefault="00B1217A">
            <w:pPr>
              <w:pStyle w:val="TableParagraph"/>
              <w:spacing w:before="58"/>
              <w:ind w:left="142"/>
              <w:rPr>
                <w:rFonts w:ascii="Arial"/>
                <w:b/>
                <w:sz w:val="36"/>
                <w:lang w:val="et-EE"/>
              </w:rPr>
            </w:pPr>
            <w:r>
              <w:rPr>
                <w:rFonts w:ascii="Arial"/>
                <w:b/>
                <w:color w:val="1F2023"/>
                <w:sz w:val="36"/>
                <w:lang w:val="et-EE"/>
              </w:rPr>
              <w:t>Koolitajate</w:t>
            </w:r>
            <w:r w:rsidR="00536928" w:rsidRPr="00746325">
              <w:rPr>
                <w:rFonts w:ascii="Arial"/>
                <w:b/>
                <w:color w:val="1F2023"/>
                <w:sz w:val="36"/>
                <w:lang w:val="et-EE"/>
              </w:rPr>
              <w:t xml:space="preserve"> poolt arendatavad teadmised, oskused ja p</w:t>
            </w:r>
            <w:r w:rsidR="00536928" w:rsidRPr="00746325">
              <w:rPr>
                <w:rFonts w:ascii="Arial"/>
                <w:b/>
                <w:color w:val="1F2023"/>
                <w:sz w:val="36"/>
                <w:lang w:val="et-EE"/>
              </w:rPr>
              <w:t>ä</w:t>
            </w:r>
            <w:r w:rsidR="00536928" w:rsidRPr="00746325">
              <w:rPr>
                <w:rFonts w:ascii="Arial"/>
                <w:b/>
                <w:color w:val="1F2023"/>
                <w:sz w:val="36"/>
                <w:lang w:val="et-EE"/>
              </w:rPr>
              <w:t>devused:</w:t>
            </w:r>
          </w:p>
        </w:tc>
      </w:tr>
      <w:tr w:rsidR="00DA1199" w:rsidRPr="00746325" w14:paraId="1A8E02D8" w14:textId="77777777">
        <w:trPr>
          <w:trHeight w:val="5575"/>
        </w:trPr>
        <w:tc>
          <w:tcPr>
            <w:tcW w:w="20026" w:type="dxa"/>
            <w:shd w:val="clear" w:color="auto" w:fill="FAE4D5"/>
          </w:tcPr>
          <w:p w14:paraId="5185D1EE" w14:textId="44E4F2BC" w:rsidR="00065C28" w:rsidRPr="00746325" w:rsidRDefault="004E57A9">
            <w:pPr>
              <w:pStyle w:val="TableParagraph"/>
              <w:numPr>
                <w:ilvl w:val="0"/>
                <w:numId w:val="21"/>
              </w:numPr>
              <w:tabs>
                <w:tab w:val="left" w:pos="503"/>
              </w:tabs>
              <w:spacing w:before="76"/>
              <w:ind w:hanging="361"/>
              <w:rPr>
                <w:sz w:val="36"/>
                <w:lang w:val="et-EE"/>
              </w:rPr>
            </w:pPr>
            <w:r>
              <w:rPr>
                <w:sz w:val="36"/>
                <w:lang w:val="et-EE"/>
              </w:rPr>
              <w:t>m</w:t>
            </w:r>
            <w:r w:rsidR="00536928" w:rsidRPr="00746325">
              <w:rPr>
                <w:sz w:val="36"/>
                <w:lang w:val="et-EE"/>
              </w:rPr>
              <w:t>eeskonnatöö tehnikate mõistmine</w:t>
            </w:r>
          </w:p>
          <w:p w14:paraId="15D38216" w14:textId="3A18B99B" w:rsidR="00065C28" w:rsidRPr="00746325" w:rsidRDefault="004E57A9">
            <w:pPr>
              <w:pStyle w:val="TableParagraph"/>
              <w:numPr>
                <w:ilvl w:val="0"/>
                <w:numId w:val="21"/>
              </w:numPr>
              <w:tabs>
                <w:tab w:val="left" w:pos="503"/>
              </w:tabs>
              <w:spacing w:before="32"/>
              <w:ind w:hanging="361"/>
              <w:rPr>
                <w:sz w:val="36"/>
                <w:lang w:val="et-EE"/>
              </w:rPr>
            </w:pPr>
            <w:r>
              <w:rPr>
                <w:sz w:val="36"/>
                <w:lang w:val="et-EE"/>
              </w:rPr>
              <w:t>m</w:t>
            </w:r>
            <w:r w:rsidR="00536928" w:rsidRPr="00746325">
              <w:rPr>
                <w:sz w:val="36"/>
                <w:lang w:val="et-EE"/>
              </w:rPr>
              <w:t>itteformaalse ja informaalse hariduse oskused</w:t>
            </w:r>
          </w:p>
          <w:p w14:paraId="6E324BAC" w14:textId="2037FDCD" w:rsidR="00065C28" w:rsidRPr="00746325" w:rsidRDefault="004E57A9">
            <w:pPr>
              <w:pStyle w:val="TableParagraph"/>
              <w:numPr>
                <w:ilvl w:val="0"/>
                <w:numId w:val="21"/>
              </w:numPr>
              <w:tabs>
                <w:tab w:val="left" w:pos="503"/>
              </w:tabs>
              <w:spacing w:before="27"/>
              <w:ind w:hanging="361"/>
              <w:rPr>
                <w:sz w:val="36"/>
                <w:lang w:val="et-EE"/>
              </w:rPr>
            </w:pPr>
            <w:r>
              <w:rPr>
                <w:sz w:val="36"/>
                <w:lang w:val="et-EE"/>
              </w:rPr>
              <w:t>paranenud</w:t>
            </w:r>
            <w:r w:rsidR="00536928" w:rsidRPr="00746325">
              <w:rPr>
                <w:sz w:val="36"/>
                <w:lang w:val="et-EE"/>
              </w:rPr>
              <w:t xml:space="preserve"> võime pakkuda positiivse</w:t>
            </w:r>
            <w:r>
              <w:rPr>
                <w:sz w:val="36"/>
                <w:lang w:val="et-EE"/>
              </w:rPr>
              <w:t>t</w:t>
            </w:r>
            <w:r w:rsidR="00536928" w:rsidRPr="00746325">
              <w:rPr>
                <w:sz w:val="36"/>
                <w:lang w:val="et-EE"/>
              </w:rPr>
              <w:t xml:space="preserve"> õpikogemust </w:t>
            </w:r>
            <w:r>
              <w:rPr>
                <w:sz w:val="36"/>
                <w:lang w:val="et-EE"/>
              </w:rPr>
              <w:t>NEET naistele</w:t>
            </w:r>
          </w:p>
        </w:tc>
      </w:tr>
    </w:tbl>
    <w:p w14:paraId="550FC799" w14:textId="77777777" w:rsidR="00DA1199" w:rsidRPr="00746325" w:rsidRDefault="00DA1199">
      <w:pPr>
        <w:rPr>
          <w:sz w:val="36"/>
          <w:lang w:val="et-EE"/>
        </w:rPr>
        <w:sectPr w:rsidR="00DA1199" w:rsidRPr="00746325">
          <w:footerReference w:type="default" r:id="rId400"/>
          <w:pgSz w:w="20480" w:h="15360" w:orient="landscape"/>
          <w:pgMar w:top="240" w:right="20" w:bottom="0" w:left="20" w:header="0" w:footer="0" w:gutter="0"/>
          <w:cols w:space="720"/>
        </w:sectPr>
      </w:pPr>
    </w:p>
    <w:p w14:paraId="59691C16" w14:textId="4D4D156C" w:rsidR="00DA1199" w:rsidRPr="00746325" w:rsidRDefault="001D431D">
      <w:pPr>
        <w:pStyle w:val="a3"/>
        <w:ind w:left="232"/>
        <w:rPr>
          <w:sz w:val="20"/>
          <w:lang w:val="et-EE"/>
        </w:rPr>
      </w:pPr>
      <w:r>
        <w:rPr>
          <w:noProof/>
        </w:rPr>
        <w:lastRenderedPageBreak/>
        <mc:AlternateContent>
          <mc:Choice Requires="wpg">
            <w:drawing>
              <wp:inline distT="0" distB="0" distL="0" distR="0" wp14:anchorId="5CFEBB39" wp14:editId="3410660A">
                <wp:extent cx="12673965" cy="1039495"/>
                <wp:effectExtent l="0" t="0" r="0" b="1905"/>
                <wp:docPr id="6006" name="Group 60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6007" name="Rectangle 2105"/>
                        <wps:cNvSpPr>
                          <a:spLocks noChangeAspect="1" noChangeArrowheads="1"/>
                        </wps:cNvSpPr>
                        <wps:spPr bwMode="auto">
                          <a:xfrm>
                            <a:off x="0" y="0"/>
                            <a:ext cx="19959"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8" name="Text Box 2106"/>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4B3BB4" w14:textId="06046860" w:rsidR="00A934EA" w:rsidRPr="00B63184" w:rsidRDefault="00A934EA">
                              <w:pPr>
                                <w:spacing w:before="434"/>
                                <w:ind w:left="144"/>
                                <w:rPr>
                                  <w:rFonts w:ascii="Arial" w:hAnsi="Arial"/>
                                  <w:b/>
                                  <w:sz w:val="48"/>
                                  <w:lang w:val="nl-NL"/>
                                </w:rPr>
                              </w:pPr>
                              <w:r w:rsidRPr="00B63184">
                                <w:rPr>
                                  <w:rFonts w:ascii="Arial" w:hAnsi="Arial"/>
                                  <w:b/>
                                  <w:color w:val="1F2023"/>
                                  <w:sz w:val="50"/>
                                  <w:lang w:val="nl-NL"/>
                                </w:rPr>
                                <w:t>"Helenile uus auto</w:t>
                              </w:r>
                              <w:r w:rsidRPr="00B63184">
                                <w:rPr>
                                  <w:rFonts w:ascii="Arial" w:hAnsi="Arial"/>
                                  <w:b/>
                                  <w:color w:val="1F2023"/>
                                  <w:sz w:val="48"/>
                                  <w:lang w:val="nl-NL"/>
                                </w:rPr>
                                <w:t>": 1., 2. ja 3. samm</w:t>
                              </w:r>
                            </w:p>
                          </w:txbxContent>
                        </wps:txbx>
                        <wps:bodyPr rot="0" vert="horz" wrap="square" lIns="0" tIns="0" rIns="0" bIns="0" anchor="t" anchorCtr="0" upright="1">
                          <a:noAutofit/>
                        </wps:bodyPr>
                      </wps:wsp>
                    </wpg:wgp>
                  </a:graphicData>
                </a:graphic>
              </wp:inline>
            </w:drawing>
          </mc:Choice>
          <mc:Fallback>
            <w:pict>
              <v:group w14:anchorId="5CFEBB39" id="Group 6016" o:spid="_x0000_s1663"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">
                <o:lock v:ext="edit" aspectratio="t"/>
                <v:rect id="Rectangle 2105" o:spid="_x0000_s1664"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" fillcolor="#f4b083" stroked="f">
                  <o:lock v:ext="edit" aspectratio="t"/>
                </v:rect>
                <v:shape id="Text Box 2106" o:spid="_x0000_s1665"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" filled="f" stroked="f">
                  <o:lock v:ext="edit" aspectratio="t"/>
                  <v:textbox inset="0,0,0,0">
                    <w:txbxContent>
                      <w:p w14:paraId="584B3BB4" w14:textId="06046860" w:rsidR="00A934EA" w:rsidRPr="00B63184" w:rsidRDefault="00A934EA">
                        <w:pPr>
                          <w:spacing w:before="434"/>
                          <w:ind w:left="144"/>
                          <w:rPr>
                            <w:rFonts w:ascii="Arial" w:hAnsi="Arial"/>
                            <w:b/>
                            <w:sz w:val="48"/>
                            <w:lang w:val="nl-NL"/>
                          </w:rPr>
                        </w:pPr>
                        <w:r w:rsidRPr="00B63184">
                          <w:rPr>
                            <w:rFonts w:ascii="Arial" w:hAnsi="Arial"/>
                            <w:b/>
                            <w:color w:val="1F2023"/>
                            <w:sz w:val="50"/>
                            <w:lang w:val="nl-NL"/>
                          </w:rPr>
                          <w:t>"Helenile uus auto</w:t>
                        </w:r>
                        <w:r w:rsidRPr="00B63184">
                          <w:rPr>
                            <w:rFonts w:ascii="Arial" w:hAnsi="Arial"/>
                            <w:b/>
                            <w:color w:val="1F2023"/>
                            <w:sz w:val="48"/>
                            <w:lang w:val="nl-NL"/>
                          </w:rPr>
                          <w:t>": 1., 2. ja 3. samm</w:t>
                        </w:r>
                      </w:p>
                    </w:txbxContent>
                  </v:textbox>
                </v:shape>
                <w10:anchorlock/>
              </v:group>
            </w:pict>
          </mc:Fallback>
        </mc:AlternateContent>
      </w:r>
    </w:p>
    <w:p w14:paraId="30675A39" w14:textId="560FE019" w:rsidR="00065C28" w:rsidRPr="00746325" w:rsidRDefault="001D431D">
      <w:pPr>
        <w:spacing w:before="143"/>
        <w:ind w:left="336"/>
        <w:rPr>
          <w:rFonts w:ascii="Arial"/>
          <w:b/>
          <w:sz w:val="36"/>
          <w:lang w:val="et-EE"/>
        </w:rPr>
      </w:pPr>
      <w:r>
        <w:rPr>
          <w:noProof/>
        </w:rPr>
        <mc:AlternateContent>
          <mc:Choice Requires="wps">
            <w:drawing>
              <wp:anchor distT="0" distB="0" distL="114300" distR="114300" simplePos="0" relativeHeight="251793920" behindDoc="1" locked="0" layoutInCell="1" allowOverlap="1" wp14:anchorId="15E937C5" wp14:editId="74276EE3">
                <wp:simplePos x="0" y="0"/>
                <wp:positionH relativeFrom="page">
                  <wp:posOffset>685800</wp:posOffset>
                </wp:positionH>
                <wp:positionV relativeFrom="paragraph">
                  <wp:posOffset>-396875</wp:posOffset>
                </wp:positionV>
                <wp:extent cx="133985" cy="255905"/>
                <wp:effectExtent l="0" t="0" r="0" b="0"/>
                <wp:wrapNone/>
                <wp:docPr id="6005" name="Text Box 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8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121100" w14:textId="77777777" w:rsidR="00A934EA" w:rsidRDefault="00A934EA">
                            <w:pPr>
                              <w:spacing w:line="402" w:lineRule="exact"/>
                              <w:rPr>
                                <w:rFonts w:ascii="Arial"/>
                                <w:b/>
                                <w:sz w:val="36"/>
                              </w:rPr>
                            </w:pPr>
                            <w:r>
                              <w:rPr>
                                <w:rFonts w:ascii="Arial"/>
                                <w:b/>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E937C5" id="Text Box 385" o:spid="_x0000_s1666" type="#_x0000_t202" style="position:absolute;left:0;text-align:left;margin-left:54pt;margin-top:-31.25pt;width:10.55pt;height:20.15pt;z-index:-251522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" filled="f" stroked="f">
                <v:textbox inset="0,0,0,0">
                  <w:txbxContent>
                    <w:p w14:paraId="46121100" w14:textId="77777777" w:rsidR="00A934EA" w:rsidRDefault="00A934EA">
                      <w:pPr>
                        <w:spacing w:line="402" w:lineRule="exact"/>
                        <w:rPr>
                          <w:rFonts w:ascii="Arial"/>
                          <w:b/>
                          <w:sz w:val="36"/>
                        </w:rPr>
                      </w:pPr>
                      <w:r>
                        <w:rPr>
                          <w:rFonts w:ascii="Arial"/>
                          <w:b/>
                          <w:sz w:val="36"/>
                        </w:rPr>
                        <w:t>+</w:t>
                      </w:r>
                    </w:p>
                  </w:txbxContent>
                </v:textbox>
                <w10:wrap anchorx="page"/>
              </v:shape>
            </w:pict>
          </mc:Fallback>
        </mc:AlternateContent>
      </w:r>
      <w:r>
        <w:rPr>
          <w:noProof/>
        </w:rPr>
        <mc:AlternateContent>
          <mc:Choice Requires="wpg">
            <w:drawing>
              <wp:anchor distT="0" distB="0" distL="114300" distR="114300" simplePos="0" relativeHeight="251794944" behindDoc="1" locked="0" layoutInCell="1" allowOverlap="1" wp14:anchorId="07495C85" wp14:editId="27D5F1D4">
                <wp:simplePos x="0" y="0"/>
                <wp:positionH relativeFrom="page">
                  <wp:posOffset>108585</wp:posOffset>
                </wp:positionH>
                <wp:positionV relativeFrom="paragraph">
                  <wp:posOffset>44450</wp:posOffset>
                </wp:positionV>
                <wp:extent cx="12757785" cy="8325485"/>
                <wp:effectExtent l="0" t="0" r="0" b="0"/>
                <wp:wrapNone/>
                <wp:docPr id="5996" name="Group 3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57785" cy="8325485"/>
                          <a:chOff x="171" y="70"/>
                          <a:chExt cx="20091" cy="13111"/>
                        </a:xfrm>
                      </wpg:grpSpPr>
                      <wps:wsp>
                        <wps:cNvPr id="5997" name="Rectangle 377"/>
                        <wps:cNvSpPr>
                          <a:spLocks noChangeArrowheads="1"/>
                        </wps:cNvSpPr>
                        <wps:spPr bwMode="auto">
                          <a:xfrm>
                            <a:off x="214" y="70"/>
                            <a:ext cx="8001" cy="566"/>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98" name="Rectangle 378"/>
                        <wps:cNvSpPr>
                          <a:spLocks noChangeArrowheads="1"/>
                        </wps:cNvSpPr>
                        <wps:spPr bwMode="auto">
                          <a:xfrm>
                            <a:off x="212" y="636"/>
                            <a:ext cx="8000" cy="1567"/>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99" name="Rectangle 379"/>
                        <wps:cNvSpPr>
                          <a:spLocks noChangeArrowheads="1"/>
                        </wps:cNvSpPr>
                        <wps:spPr bwMode="auto">
                          <a:xfrm>
                            <a:off x="226" y="2199"/>
                            <a:ext cx="7972" cy="573"/>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0" name="Rectangle 380"/>
                        <wps:cNvSpPr>
                          <a:spLocks noChangeArrowheads="1"/>
                        </wps:cNvSpPr>
                        <wps:spPr bwMode="auto">
                          <a:xfrm>
                            <a:off x="225" y="2772"/>
                            <a:ext cx="7971" cy="6662"/>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1" name="Rectangle 381"/>
                        <wps:cNvSpPr>
                          <a:spLocks noChangeArrowheads="1"/>
                        </wps:cNvSpPr>
                        <wps:spPr bwMode="auto">
                          <a:xfrm>
                            <a:off x="171" y="9434"/>
                            <a:ext cx="20090" cy="573"/>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2" name="Rectangle 382"/>
                        <wps:cNvSpPr>
                          <a:spLocks noChangeArrowheads="1"/>
                        </wps:cNvSpPr>
                        <wps:spPr bwMode="auto">
                          <a:xfrm>
                            <a:off x="174" y="10007"/>
                            <a:ext cx="20088" cy="3174"/>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003" name="Picture 383"/>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13763" y="100"/>
                            <a:ext cx="6470" cy="92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04" name="Picture 384"/>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8292" y="100"/>
                            <a:ext cx="5923" cy="93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E37A521" id="Group 376" o:spid="_x0000_s1026" style="position:absolute;margin-left:8.55pt;margin-top:3.5pt;width:1004.55pt;height:655.55pt;z-index:-251521536;mso-position-horizontal-relative:page" coordorigin="171,70" coordsize="20091,131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">
                <v:rect id="Rectangle 377" o:spid="_x0000_s1027" style="position:absolute;left:214;top:70;width:8001;height: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" fillcolor="#f8caac" stroked="f"/>
                <v:rect id="Rectangle 378" o:spid="_x0000_s1028" style="position:absolute;left:212;top:636;width:8000;height:1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" fillcolor="#fae4d5" stroked="f"/>
                <v:rect id="Rectangle 379" o:spid="_x0000_s1029" style="position:absolute;left:226;top:2199;width:7972;height: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" fillcolor="#f8caac" stroked="f"/>
                <v:rect id="Rectangle 380" o:spid="_x0000_s1030" style="position:absolute;left:225;top:2772;width:7971;height:6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" fillcolor="#fae4d5" stroked="f"/>
                <v:rect id="Rectangle 381" o:spid="_x0000_s1031" style="position:absolute;left:171;top:9434;width:20090;height: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" fillcolor="#f8caac" stroked="f"/>
                <v:rect id="Rectangle 382" o:spid="_x0000_s1032" style="position:absolute;left:174;top:10007;width:20088;height:3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" fillcolor="#fae4d5" stroked="f"/>
                <v:shape id="Picture 383" o:spid="_x0000_s1033" type="#_x0000_t75" style="position:absolute;left:13763;top:100;width:6470;height:9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">
                  <v:imagedata r:id="rId403" o:title=""/>
                </v:shape>
                <v:shape id="Picture 384" o:spid="_x0000_s1034" type="#_x0000_t75" style="position:absolute;left:8292;top:100;width:5923;height:9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">
                  <v:imagedata r:id="rId404" o:title=""/>
                </v:shape>
                <w10:wrap anchorx="page"/>
              </v:group>
            </w:pict>
          </mc:Fallback>
        </mc:AlternateContent>
      </w:r>
      <w:r w:rsidR="00536928" w:rsidRPr="00746325">
        <w:rPr>
          <w:rFonts w:ascii="Arial"/>
          <w:b/>
          <w:sz w:val="36"/>
          <w:lang w:val="et-EE"/>
        </w:rPr>
        <w:t>1. samm:</w:t>
      </w:r>
    </w:p>
    <w:p w14:paraId="07FD1B92" w14:textId="77777777" w:rsidR="00065C28" w:rsidRPr="00746325" w:rsidRDefault="00536928">
      <w:pPr>
        <w:spacing w:before="153" w:line="259" w:lineRule="auto"/>
        <w:ind w:left="336" w:right="12383"/>
        <w:rPr>
          <w:rFonts w:ascii="Calibri"/>
          <w:sz w:val="36"/>
          <w:lang w:val="et-EE"/>
        </w:rPr>
      </w:pPr>
      <w:r w:rsidRPr="00746325">
        <w:rPr>
          <w:rFonts w:ascii="Calibri"/>
          <w:sz w:val="36"/>
          <w:lang w:val="et-EE"/>
        </w:rPr>
        <w:t>Osalejad jagatakse v</w:t>
      </w:r>
      <w:r w:rsidRPr="00746325">
        <w:rPr>
          <w:rFonts w:ascii="Calibri"/>
          <w:sz w:val="36"/>
          <w:lang w:val="et-EE"/>
        </w:rPr>
        <w:t>ä</w:t>
      </w:r>
      <w:r w:rsidRPr="00746325">
        <w:rPr>
          <w:rFonts w:ascii="Calibri"/>
          <w:sz w:val="36"/>
          <w:lang w:val="et-EE"/>
        </w:rPr>
        <w:t>hemalt kahte r</w:t>
      </w:r>
      <w:r w:rsidRPr="00746325">
        <w:rPr>
          <w:rFonts w:ascii="Calibri"/>
          <w:sz w:val="36"/>
          <w:lang w:val="et-EE"/>
        </w:rPr>
        <w:t>ü</w:t>
      </w:r>
      <w:r w:rsidRPr="00746325">
        <w:rPr>
          <w:rFonts w:ascii="Calibri"/>
          <w:sz w:val="36"/>
          <w:lang w:val="et-EE"/>
        </w:rPr>
        <w:t>hma.</w:t>
      </w:r>
    </w:p>
    <w:p w14:paraId="141761DF" w14:textId="77777777" w:rsidR="00DA1199" w:rsidRPr="00746325" w:rsidRDefault="00DA1199">
      <w:pPr>
        <w:pStyle w:val="a3"/>
        <w:rPr>
          <w:rFonts w:ascii="Calibri"/>
          <w:sz w:val="20"/>
          <w:lang w:val="et-EE"/>
        </w:rPr>
      </w:pPr>
    </w:p>
    <w:p w14:paraId="60125378" w14:textId="77777777" w:rsidR="00DA1199" w:rsidRPr="00746325" w:rsidRDefault="00DA1199">
      <w:pPr>
        <w:pStyle w:val="a3"/>
        <w:spacing w:before="3"/>
        <w:rPr>
          <w:rFonts w:ascii="Calibri"/>
          <w:sz w:val="23"/>
          <w:lang w:val="et-EE"/>
        </w:rPr>
      </w:pPr>
    </w:p>
    <w:p w14:paraId="3A1909EC" w14:textId="77777777" w:rsidR="00065C28" w:rsidRPr="00746325" w:rsidRDefault="00536928">
      <w:pPr>
        <w:spacing w:before="88"/>
        <w:ind w:left="352"/>
        <w:jc w:val="both"/>
        <w:rPr>
          <w:rFonts w:ascii="Arial"/>
          <w:b/>
          <w:sz w:val="36"/>
          <w:lang w:val="et-EE"/>
        </w:rPr>
      </w:pPr>
      <w:r w:rsidRPr="00746325">
        <w:rPr>
          <w:rFonts w:ascii="Arial"/>
          <w:b/>
          <w:sz w:val="36"/>
          <w:lang w:val="et-EE"/>
        </w:rPr>
        <w:t>2. samm:</w:t>
      </w:r>
    </w:p>
    <w:p w14:paraId="6D9E68B7" w14:textId="438DC78C" w:rsidR="00065C28" w:rsidRPr="00746325" w:rsidRDefault="004E57A9">
      <w:pPr>
        <w:spacing w:before="159" w:line="259" w:lineRule="auto"/>
        <w:ind w:left="348" w:right="12411"/>
        <w:jc w:val="both"/>
        <w:rPr>
          <w:sz w:val="36"/>
          <w:lang w:val="et-EE"/>
        </w:rPr>
      </w:pPr>
      <w:r>
        <w:rPr>
          <w:sz w:val="36"/>
          <w:lang w:val="et-EE"/>
        </w:rPr>
        <w:t>Koolitaja</w:t>
      </w:r>
      <w:r w:rsidR="00536928" w:rsidRPr="00746325">
        <w:rPr>
          <w:sz w:val="36"/>
          <w:lang w:val="et-EE"/>
        </w:rPr>
        <w:t xml:space="preserve"> annab iga rühma osalejatele järgmise konteksti:</w:t>
      </w:r>
    </w:p>
    <w:p w14:paraId="71242758" w14:textId="41EED86A" w:rsidR="00065C28" w:rsidRPr="00746325" w:rsidRDefault="00536928">
      <w:pPr>
        <w:spacing w:before="157" w:line="259" w:lineRule="auto"/>
        <w:ind w:left="348" w:right="12404"/>
        <w:jc w:val="both"/>
        <w:rPr>
          <w:sz w:val="36"/>
          <w:lang w:val="et-EE"/>
        </w:rPr>
      </w:pPr>
      <w:r w:rsidRPr="00746325">
        <w:rPr>
          <w:sz w:val="36"/>
          <w:lang w:val="et-EE"/>
        </w:rPr>
        <w:t>"Helen Brayen on äsja asunud tööle üh</w:t>
      </w:r>
      <w:r w:rsidR="004E57A9">
        <w:rPr>
          <w:sz w:val="36"/>
          <w:lang w:val="et-EE"/>
        </w:rPr>
        <w:t>t</w:t>
      </w:r>
      <w:r w:rsidRPr="00746325">
        <w:rPr>
          <w:sz w:val="36"/>
          <w:lang w:val="et-EE"/>
        </w:rPr>
        <w:t>e suurettevõtte</w:t>
      </w:r>
      <w:r w:rsidR="004E57A9">
        <w:rPr>
          <w:sz w:val="36"/>
          <w:lang w:val="et-EE"/>
        </w:rPr>
        <w:t>sse</w:t>
      </w:r>
      <w:r w:rsidRPr="00746325">
        <w:rPr>
          <w:sz w:val="36"/>
          <w:lang w:val="et-EE"/>
        </w:rPr>
        <w:t xml:space="preserve">. Tema kuupalk on 2000 eurot kuus. Ta sooviks osta uue auto, kuid selleks peab ta järgmise paari aasta jooksul raha kokku hoidma, et seda </w:t>
      </w:r>
      <w:r w:rsidR="004E57A9">
        <w:rPr>
          <w:sz w:val="36"/>
          <w:lang w:val="et-EE"/>
        </w:rPr>
        <w:t>endale lubada</w:t>
      </w:r>
      <w:r w:rsidRPr="00746325">
        <w:rPr>
          <w:sz w:val="36"/>
          <w:lang w:val="et-EE"/>
        </w:rPr>
        <w:t>. Lõunapausil koos oma sõbra Myriam Kaltiga kirjeldab ta oma unistust ja mõtleb, kas see on võimalik."</w:t>
      </w:r>
    </w:p>
    <w:p w14:paraId="13064658" w14:textId="77777777" w:rsidR="00DA1199" w:rsidRPr="00746325" w:rsidRDefault="00DA1199">
      <w:pPr>
        <w:pStyle w:val="a3"/>
        <w:rPr>
          <w:sz w:val="20"/>
          <w:lang w:val="et-EE"/>
        </w:rPr>
      </w:pPr>
    </w:p>
    <w:p w14:paraId="72C55CAE" w14:textId="77777777" w:rsidR="00DA1199" w:rsidRPr="00746325" w:rsidRDefault="00DA1199">
      <w:pPr>
        <w:pStyle w:val="a3"/>
        <w:rPr>
          <w:sz w:val="20"/>
          <w:lang w:val="et-EE"/>
        </w:rPr>
      </w:pPr>
    </w:p>
    <w:p w14:paraId="188180B1" w14:textId="77777777" w:rsidR="00DA1199" w:rsidRPr="00746325" w:rsidRDefault="00DA1199">
      <w:pPr>
        <w:pStyle w:val="a3"/>
        <w:rPr>
          <w:sz w:val="20"/>
          <w:lang w:val="et-EE"/>
        </w:rPr>
      </w:pPr>
    </w:p>
    <w:p w14:paraId="3B32B4FB" w14:textId="77777777" w:rsidR="00DA1199" w:rsidRPr="00746325" w:rsidRDefault="00DA1199">
      <w:pPr>
        <w:pStyle w:val="a3"/>
        <w:rPr>
          <w:sz w:val="20"/>
          <w:lang w:val="et-EE"/>
        </w:rPr>
      </w:pPr>
    </w:p>
    <w:p w14:paraId="2355E13E" w14:textId="77777777" w:rsidR="00DA1199" w:rsidRPr="00746325" w:rsidRDefault="00DA1199">
      <w:pPr>
        <w:pStyle w:val="a3"/>
        <w:rPr>
          <w:sz w:val="20"/>
          <w:lang w:val="et-EE"/>
        </w:rPr>
      </w:pPr>
    </w:p>
    <w:p w14:paraId="30AEDC1E" w14:textId="77777777" w:rsidR="00DA1199" w:rsidRPr="00746325" w:rsidRDefault="00DA1199">
      <w:pPr>
        <w:pStyle w:val="a3"/>
        <w:rPr>
          <w:sz w:val="20"/>
          <w:lang w:val="et-EE"/>
        </w:rPr>
      </w:pPr>
    </w:p>
    <w:p w14:paraId="79A7338B" w14:textId="78C5BF45" w:rsidR="00DA1199" w:rsidRPr="00746325" w:rsidRDefault="00DA1199" w:rsidP="004E57A9">
      <w:pPr>
        <w:pStyle w:val="a3"/>
        <w:tabs>
          <w:tab w:val="left" w:pos="1500"/>
        </w:tabs>
        <w:spacing w:before="5"/>
        <w:rPr>
          <w:sz w:val="29"/>
          <w:lang w:val="et-EE"/>
        </w:rPr>
      </w:pPr>
    </w:p>
    <w:p w14:paraId="20206D9F" w14:textId="77777777" w:rsidR="0056048E" w:rsidRPr="00746325" w:rsidRDefault="0056048E">
      <w:pPr>
        <w:spacing w:before="89"/>
        <w:ind w:left="296"/>
        <w:rPr>
          <w:rFonts w:ascii="Arial"/>
          <w:b/>
          <w:sz w:val="36"/>
          <w:lang w:val="et-EE"/>
        </w:rPr>
      </w:pPr>
    </w:p>
    <w:p w14:paraId="1E715C3A" w14:textId="614145D2" w:rsidR="00065C28" w:rsidRPr="00746325" w:rsidRDefault="00536928">
      <w:pPr>
        <w:spacing w:before="89"/>
        <w:ind w:left="296"/>
        <w:rPr>
          <w:rFonts w:ascii="Arial"/>
          <w:b/>
          <w:sz w:val="36"/>
          <w:lang w:val="et-EE"/>
        </w:rPr>
      </w:pPr>
      <w:r w:rsidRPr="00746325">
        <w:rPr>
          <w:rFonts w:ascii="Arial"/>
          <w:b/>
          <w:sz w:val="36"/>
          <w:lang w:val="et-EE"/>
        </w:rPr>
        <w:t>3. samm:</w:t>
      </w:r>
    </w:p>
    <w:p w14:paraId="7DEBD2F1" w14:textId="11C5380E" w:rsidR="00065C28" w:rsidRPr="00746325" w:rsidRDefault="00536928">
      <w:pPr>
        <w:spacing w:before="158"/>
        <w:ind w:left="296"/>
        <w:rPr>
          <w:sz w:val="36"/>
          <w:lang w:val="et-EE"/>
        </w:rPr>
      </w:pPr>
      <w:r w:rsidRPr="00746325">
        <w:rPr>
          <w:sz w:val="36"/>
          <w:lang w:val="et-EE"/>
        </w:rPr>
        <w:t xml:space="preserve">Paluge iga rühma </w:t>
      </w:r>
      <w:r w:rsidR="004E57A9">
        <w:rPr>
          <w:sz w:val="36"/>
          <w:lang w:val="et-EE"/>
        </w:rPr>
        <w:t>liikmel</w:t>
      </w:r>
      <w:r w:rsidRPr="00746325">
        <w:rPr>
          <w:sz w:val="36"/>
          <w:lang w:val="et-EE"/>
        </w:rPr>
        <w:t xml:space="preserve"> valida Heleni või Myriami roll. Nad peaksid läbi mängima stsenaariumi, mis</w:t>
      </w:r>
    </w:p>
    <w:p w14:paraId="5B085864" w14:textId="77777777" w:rsidR="00065C28" w:rsidRPr="00746325" w:rsidRDefault="00536928">
      <w:pPr>
        <w:pStyle w:val="a5"/>
        <w:numPr>
          <w:ilvl w:val="0"/>
          <w:numId w:val="20"/>
        </w:numPr>
        <w:tabs>
          <w:tab w:val="left" w:pos="717"/>
        </w:tabs>
        <w:spacing w:before="190" w:line="259" w:lineRule="auto"/>
        <w:ind w:right="341" w:firstLine="0"/>
        <w:rPr>
          <w:sz w:val="36"/>
          <w:lang w:val="et-EE"/>
        </w:rPr>
      </w:pPr>
      <w:r w:rsidRPr="00746325">
        <w:rPr>
          <w:sz w:val="36"/>
          <w:lang w:val="et-EE"/>
        </w:rPr>
        <w:t>tuvastab Helen Brayeni igakuised kulud. Osalejad peaksid kirjutama kulud A4-paberile punase värvilise pliiatsiga,</w:t>
      </w:r>
    </w:p>
    <w:p w14:paraId="6A33E372" w14:textId="77777777" w:rsidR="00065C28" w:rsidRPr="00746325" w:rsidRDefault="00536928">
      <w:pPr>
        <w:pStyle w:val="a5"/>
        <w:numPr>
          <w:ilvl w:val="0"/>
          <w:numId w:val="20"/>
        </w:numPr>
        <w:tabs>
          <w:tab w:val="left" w:pos="728"/>
        </w:tabs>
        <w:spacing w:before="162" w:line="256" w:lineRule="auto"/>
        <w:ind w:right="354" w:firstLine="0"/>
        <w:rPr>
          <w:sz w:val="36"/>
          <w:lang w:val="et-EE"/>
        </w:rPr>
      </w:pPr>
      <w:r w:rsidRPr="00746325">
        <w:rPr>
          <w:sz w:val="36"/>
          <w:lang w:val="et-EE"/>
        </w:rPr>
        <w:t>selgitab, kui palju raha ta peaks uue auto ostmiseks kokku hoidma. Osalejad peaksid kirjutama oma igakuised säästud sinisega.</w:t>
      </w:r>
    </w:p>
    <w:p w14:paraId="63A97490" w14:textId="77777777" w:rsidR="00DA1199" w:rsidRPr="00746325" w:rsidRDefault="00DA1199">
      <w:pPr>
        <w:spacing w:line="256" w:lineRule="auto"/>
        <w:rPr>
          <w:sz w:val="36"/>
          <w:lang w:val="et-EE"/>
        </w:rPr>
        <w:sectPr w:rsidR="00DA1199" w:rsidRPr="00746325">
          <w:footerReference w:type="default" r:id="rId405"/>
          <w:pgSz w:w="20480" w:h="15360" w:orient="landscape"/>
          <w:pgMar w:top="200" w:right="20" w:bottom="280" w:left="20" w:header="0" w:footer="0" w:gutter="0"/>
          <w:cols w:space="720"/>
        </w:sectPr>
      </w:pPr>
    </w:p>
    <w:p w14:paraId="76E9A495" w14:textId="43CA4227" w:rsidR="00065C28" w:rsidRPr="00746325" w:rsidRDefault="001D431D">
      <w:pPr>
        <w:pStyle w:val="a3"/>
        <w:ind w:left="232"/>
        <w:rPr>
          <w:sz w:val="20"/>
          <w:lang w:val="et-EE"/>
        </w:rPr>
      </w:pPr>
      <w:r>
        <w:rPr>
          <w:noProof/>
        </w:rPr>
        <w:lastRenderedPageBreak/>
        <mc:AlternateContent>
          <mc:Choice Requires="wps">
            <w:drawing>
              <wp:anchor distT="0" distB="0" distL="114300" distR="114300" simplePos="0" relativeHeight="251795968" behindDoc="1" locked="0" layoutInCell="1" allowOverlap="1" wp14:anchorId="306F5E50" wp14:editId="55AB1321">
                <wp:simplePos x="0" y="0"/>
                <wp:positionH relativeFrom="page">
                  <wp:posOffset>685800</wp:posOffset>
                </wp:positionH>
                <wp:positionV relativeFrom="page">
                  <wp:posOffset>794385</wp:posOffset>
                </wp:positionV>
                <wp:extent cx="133985" cy="255905"/>
                <wp:effectExtent l="0" t="0" r="0" b="0"/>
                <wp:wrapNone/>
                <wp:docPr id="5995" name="Text Box 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8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F7B23" w14:textId="77777777" w:rsidR="00A934EA" w:rsidRDefault="00A934EA">
                            <w:pPr>
                              <w:spacing w:line="402" w:lineRule="exact"/>
                              <w:rPr>
                                <w:rFonts w:ascii="Arial"/>
                                <w:b/>
                                <w:sz w:val="36"/>
                              </w:rPr>
                            </w:pPr>
                            <w:r>
                              <w:rPr>
                                <w:rFonts w:ascii="Arial"/>
                                <w:b/>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6F5E50" id="Text Box 375" o:spid="_x0000_s1667" type="#_x0000_t202" style="position:absolute;left:0;text-align:left;margin-left:54pt;margin-top:62.55pt;width:10.55pt;height:20.15pt;z-index:-251520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" filled="f" stroked="f">
                <v:textbox inset="0,0,0,0">
                  <w:txbxContent>
                    <w:p w14:paraId="607F7B23" w14:textId="77777777" w:rsidR="00A934EA" w:rsidRDefault="00A934EA">
                      <w:pPr>
                        <w:spacing w:line="402" w:lineRule="exact"/>
                        <w:rPr>
                          <w:rFonts w:ascii="Arial"/>
                          <w:b/>
                          <w:sz w:val="36"/>
                        </w:rPr>
                      </w:pPr>
                      <w:r>
                        <w:rPr>
                          <w:rFonts w:ascii="Arial"/>
                          <w:b/>
                          <w:sz w:val="36"/>
                        </w:rPr>
                        <w:t>+</w:t>
                      </w:r>
                    </w:p>
                  </w:txbxContent>
                </v:textbox>
                <w10:wrap anchorx="page" anchory="page"/>
              </v:shape>
            </w:pict>
          </mc:Fallback>
        </mc:AlternateContent>
      </w:r>
      <w:r>
        <w:rPr>
          <w:noProof/>
        </w:rPr>
        <mc:AlternateContent>
          <mc:Choice Requires="wps">
            <w:drawing>
              <wp:anchor distT="0" distB="0" distL="114300" distR="114300" simplePos="0" relativeHeight="251718144" behindDoc="0" locked="0" layoutInCell="1" allowOverlap="1" wp14:anchorId="6C968D12" wp14:editId="1F09ACE9">
                <wp:simplePos x="0" y="0"/>
                <wp:positionH relativeFrom="page">
                  <wp:posOffset>5394960</wp:posOffset>
                </wp:positionH>
                <wp:positionV relativeFrom="page">
                  <wp:posOffset>4754880</wp:posOffset>
                </wp:positionV>
                <wp:extent cx="995680" cy="1864995"/>
                <wp:effectExtent l="0" t="0" r="0" b="0"/>
                <wp:wrapNone/>
                <wp:docPr id="5994" name="AutoShape 3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5680" cy="1864995"/>
                        </a:xfrm>
                        <a:custGeom>
                          <a:avLst/>
                          <a:gdLst>
                            <a:gd name="T0" fmla="*/ 2147483646 w 1568"/>
                            <a:gd name="T1" fmla="*/ 2147483646 h 2937"/>
                            <a:gd name="T2" fmla="*/ 2147483646 w 1568"/>
                            <a:gd name="T3" fmla="*/ 2147483646 h 2937"/>
                            <a:gd name="T4" fmla="*/ 2147483646 w 1568"/>
                            <a:gd name="T5" fmla="*/ 2147483646 h 2937"/>
                            <a:gd name="T6" fmla="*/ 2147483646 w 1568"/>
                            <a:gd name="T7" fmla="*/ 2147483646 h 2937"/>
                            <a:gd name="T8" fmla="*/ 2147483646 w 1568"/>
                            <a:gd name="T9" fmla="*/ 2147483646 h 2937"/>
                            <a:gd name="T10" fmla="*/ 2147483646 w 1568"/>
                            <a:gd name="T11" fmla="*/ 2147483646 h 2937"/>
                            <a:gd name="T12" fmla="*/ 2147483646 w 1568"/>
                            <a:gd name="T13" fmla="*/ 2147483646 h 2937"/>
                            <a:gd name="T14" fmla="*/ 2147483646 w 1568"/>
                            <a:gd name="T15" fmla="*/ 2147483646 h 2937"/>
                            <a:gd name="T16" fmla="*/ 2147483646 w 1568"/>
                            <a:gd name="T17" fmla="*/ 2147483646 h 2937"/>
                            <a:gd name="T18" fmla="*/ 2147483646 w 1568"/>
                            <a:gd name="T19" fmla="*/ 2147483646 h 2937"/>
                            <a:gd name="T20" fmla="*/ 2147483646 w 1568"/>
                            <a:gd name="T21" fmla="*/ 2147483646 h 2937"/>
                            <a:gd name="T22" fmla="*/ 2147483646 w 1568"/>
                            <a:gd name="T23" fmla="*/ 2147483646 h 2937"/>
                            <a:gd name="T24" fmla="*/ 2147483646 w 1568"/>
                            <a:gd name="T25" fmla="*/ 2147483646 h 2937"/>
                            <a:gd name="T26" fmla="*/ 2147483646 w 1568"/>
                            <a:gd name="T27" fmla="*/ 2147483646 h 2937"/>
                            <a:gd name="T28" fmla="*/ 2147483646 w 1568"/>
                            <a:gd name="T29" fmla="*/ 2147483646 h 2937"/>
                            <a:gd name="T30" fmla="*/ 2147483646 w 1568"/>
                            <a:gd name="T31" fmla="*/ 2147483646 h 2937"/>
                            <a:gd name="T32" fmla="*/ 2147483646 w 1568"/>
                            <a:gd name="T33" fmla="*/ 2147483646 h 2937"/>
                            <a:gd name="T34" fmla="*/ 2147483646 w 1568"/>
                            <a:gd name="T35" fmla="*/ 2147483646 h 2937"/>
                            <a:gd name="T36" fmla="*/ 2147483646 w 1568"/>
                            <a:gd name="T37" fmla="*/ 2147483646 h 2937"/>
                            <a:gd name="T38" fmla="*/ 2147483646 w 1568"/>
                            <a:gd name="T39" fmla="*/ 2147483646 h 2937"/>
                            <a:gd name="T40" fmla="*/ 2147483646 w 1568"/>
                            <a:gd name="T41" fmla="*/ 2147483646 h 2937"/>
                            <a:gd name="T42" fmla="*/ 2147483646 w 1568"/>
                            <a:gd name="T43" fmla="*/ 2147483646 h 2937"/>
                            <a:gd name="T44" fmla="*/ 2147483646 w 1568"/>
                            <a:gd name="T45" fmla="*/ 2147483646 h 2937"/>
                            <a:gd name="T46" fmla="*/ 2147483646 w 1568"/>
                            <a:gd name="T47" fmla="*/ 2147483646 h 2937"/>
                            <a:gd name="T48" fmla="*/ 2147483646 w 1568"/>
                            <a:gd name="T49" fmla="*/ 2147483646 h 2937"/>
                            <a:gd name="T50" fmla="*/ 2147483646 w 1568"/>
                            <a:gd name="T51" fmla="*/ 2147483646 h 2937"/>
                            <a:gd name="T52" fmla="*/ 2147483646 w 1568"/>
                            <a:gd name="T53" fmla="*/ 2147483646 h 2937"/>
                            <a:gd name="T54" fmla="*/ 2147483646 w 1568"/>
                            <a:gd name="T55" fmla="*/ 2147483646 h 2937"/>
                            <a:gd name="T56" fmla="*/ 2147483646 w 1568"/>
                            <a:gd name="T57" fmla="*/ 2147483646 h 2937"/>
                            <a:gd name="T58" fmla="*/ 2147483646 w 1568"/>
                            <a:gd name="T59" fmla="*/ 2147483646 h 2937"/>
                            <a:gd name="T60" fmla="*/ 2147483646 w 1568"/>
                            <a:gd name="T61" fmla="*/ 2147483646 h 2937"/>
                            <a:gd name="T62" fmla="*/ 2147483646 w 1568"/>
                            <a:gd name="T63" fmla="*/ 2147483646 h 2937"/>
                            <a:gd name="T64" fmla="*/ 2147483646 w 1568"/>
                            <a:gd name="T65" fmla="*/ 2147483646 h 2937"/>
                            <a:gd name="T66" fmla="*/ 2147483646 w 1568"/>
                            <a:gd name="T67" fmla="*/ 2147483646 h 2937"/>
                            <a:gd name="T68" fmla="*/ 2147483646 w 1568"/>
                            <a:gd name="T69" fmla="*/ 2147483646 h 2937"/>
                            <a:gd name="T70" fmla="*/ 2147483646 w 1568"/>
                            <a:gd name="T71" fmla="*/ 2147483646 h 2937"/>
                            <a:gd name="T72" fmla="*/ 2147483646 w 1568"/>
                            <a:gd name="T73" fmla="*/ 2147483646 h 2937"/>
                            <a:gd name="T74" fmla="*/ 2147483646 w 1568"/>
                            <a:gd name="T75" fmla="*/ 2147483646 h 2937"/>
                            <a:gd name="T76" fmla="*/ 2147483646 w 1568"/>
                            <a:gd name="T77" fmla="*/ 2147483646 h 2937"/>
                            <a:gd name="T78" fmla="*/ 2147483646 w 1568"/>
                            <a:gd name="T79" fmla="*/ 2147483646 h 2937"/>
                            <a:gd name="T80" fmla="*/ 2147483646 w 1568"/>
                            <a:gd name="T81" fmla="*/ 2147483646 h 2937"/>
                            <a:gd name="T82" fmla="*/ 2147483646 w 1568"/>
                            <a:gd name="T83" fmla="*/ 2147483646 h 2937"/>
                            <a:gd name="T84" fmla="*/ 2147483646 w 1568"/>
                            <a:gd name="T85" fmla="*/ 2147483646 h 2937"/>
                            <a:gd name="T86" fmla="*/ 2147483646 w 1568"/>
                            <a:gd name="T87" fmla="*/ 2147483646 h 2937"/>
                            <a:gd name="T88" fmla="*/ 2147483646 w 1568"/>
                            <a:gd name="T89" fmla="*/ 2147483646 h 2937"/>
                            <a:gd name="T90" fmla="*/ 2147483646 w 1568"/>
                            <a:gd name="T91" fmla="*/ 2147483646 h 2937"/>
                            <a:gd name="T92" fmla="*/ 2147483646 w 1568"/>
                            <a:gd name="T93" fmla="*/ 2147483646 h 2937"/>
                            <a:gd name="T94" fmla="*/ 2147483646 w 1568"/>
                            <a:gd name="T95" fmla="*/ 2147483646 h 2937"/>
                            <a:gd name="T96" fmla="*/ 2147483646 w 1568"/>
                            <a:gd name="T97" fmla="*/ 2147483646 h 2937"/>
                            <a:gd name="T98" fmla="*/ 2147483646 w 1568"/>
                            <a:gd name="T99" fmla="*/ 2147483646 h 2937"/>
                            <a:gd name="T100" fmla="*/ 2147483646 w 1568"/>
                            <a:gd name="T101" fmla="*/ 2147483646 h 2937"/>
                            <a:gd name="T102" fmla="*/ 2147483646 w 1568"/>
                            <a:gd name="T103" fmla="*/ 2147483646 h 2937"/>
                            <a:gd name="T104" fmla="*/ 2147483646 w 1568"/>
                            <a:gd name="T105" fmla="*/ 2147483646 h 2937"/>
                            <a:gd name="T106" fmla="*/ 2147483646 w 1568"/>
                            <a:gd name="T107" fmla="*/ 2147483646 h 2937"/>
                            <a:gd name="T108" fmla="*/ 2147483646 w 1568"/>
                            <a:gd name="T109" fmla="*/ 2147483646 h 2937"/>
                            <a:gd name="T110" fmla="*/ 2147483646 w 1568"/>
                            <a:gd name="T111" fmla="*/ 2147483646 h 2937"/>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1568" h="2937">
                              <a:moveTo>
                                <a:pt x="1233" y="376"/>
                              </a:moveTo>
                              <a:lnTo>
                                <a:pt x="1226" y="308"/>
                              </a:lnTo>
                              <a:lnTo>
                                <a:pt x="1205" y="245"/>
                              </a:lnTo>
                              <a:lnTo>
                                <a:pt x="1172" y="186"/>
                              </a:lnTo>
                              <a:lnTo>
                                <a:pt x="1128" y="134"/>
                              </a:lnTo>
                              <a:lnTo>
                                <a:pt x="1073" y="88"/>
                              </a:lnTo>
                              <a:lnTo>
                                <a:pt x="1011" y="51"/>
                              </a:lnTo>
                              <a:lnTo>
                                <a:pt x="941" y="24"/>
                              </a:lnTo>
                              <a:lnTo>
                                <a:pt x="865" y="6"/>
                              </a:lnTo>
                              <a:lnTo>
                                <a:pt x="784" y="0"/>
                              </a:lnTo>
                              <a:lnTo>
                                <a:pt x="704" y="6"/>
                              </a:lnTo>
                              <a:lnTo>
                                <a:pt x="628" y="24"/>
                              </a:lnTo>
                              <a:lnTo>
                                <a:pt x="558" y="51"/>
                              </a:lnTo>
                              <a:lnTo>
                                <a:pt x="495" y="88"/>
                              </a:lnTo>
                              <a:lnTo>
                                <a:pt x="441" y="134"/>
                              </a:lnTo>
                              <a:lnTo>
                                <a:pt x="397" y="186"/>
                              </a:lnTo>
                              <a:lnTo>
                                <a:pt x="364" y="245"/>
                              </a:lnTo>
                              <a:lnTo>
                                <a:pt x="343" y="308"/>
                              </a:lnTo>
                              <a:lnTo>
                                <a:pt x="336" y="376"/>
                              </a:lnTo>
                              <a:lnTo>
                                <a:pt x="343" y="444"/>
                              </a:lnTo>
                              <a:lnTo>
                                <a:pt x="364" y="507"/>
                              </a:lnTo>
                              <a:lnTo>
                                <a:pt x="397" y="566"/>
                              </a:lnTo>
                              <a:lnTo>
                                <a:pt x="441" y="618"/>
                              </a:lnTo>
                              <a:lnTo>
                                <a:pt x="495" y="663"/>
                              </a:lnTo>
                              <a:lnTo>
                                <a:pt x="558" y="701"/>
                              </a:lnTo>
                              <a:lnTo>
                                <a:pt x="628" y="728"/>
                              </a:lnTo>
                              <a:lnTo>
                                <a:pt x="704" y="746"/>
                              </a:lnTo>
                              <a:lnTo>
                                <a:pt x="784" y="752"/>
                              </a:lnTo>
                              <a:lnTo>
                                <a:pt x="865" y="746"/>
                              </a:lnTo>
                              <a:lnTo>
                                <a:pt x="941" y="728"/>
                              </a:lnTo>
                              <a:lnTo>
                                <a:pt x="1011" y="701"/>
                              </a:lnTo>
                              <a:lnTo>
                                <a:pt x="1073" y="663"/>
                              </a:lnTo>
                              <a:lnTo>
                                <a:pt x="1128" y="618"/>
                              </a:lnTo>
                              <a:lnTo>
                                <a:pt x="1172" y="566"/>
                              </a:lnTo>
                              <a:lnTo>
                                <a:pt x="1205" y="507"/>
                              </a:lnTo>
                              <a:lnTo>
                                <a:pt x="1226" y="444"/>
                              </a:lnTo>
                              <a:lnTo>
                                <a:pt x="1233" y="376"/>
                              </a:lnTo>
                              <a:close/>
                              <a:moveTo>
                                <a:pt x="1567" y="1409"/>
                              </a:moveTo>
                              <a:lnTo>
                                <a:pt x="1562" y="1394"/>
                              </a:lnTo>
                              <a:lnTo>
                                <a:pt x="1224" y="809"/>
                              </a:lnTo>
                              <a:lnTo>
                                <a:pt x="1214" y="797"/>
                              </a:lnTo>
                              <a:lnTo>
                                <a:pt x="1201" y="791"/>
                              </a:lnTo>
                              <a:lnTo>
                                <a:pt x="1187" y="790"/>
                              </a:lnTo>
                              <a:lnTo>
                                <a:pt x="1173" y="795"/>
                              </a:lnTo>
                              <a:lnTo>
                                <a:pt x="1156" y="804"/>
                              </a:lnTo>
                              <a:lnTo>
                                <a:pt x="1141" y="794"/>
                              </a:lnTo>
                              <a:lnTo>
                                <a:pt x="1083" y="782"/>
                              </a:lnTo>
                              <a:lnTo>
                                <a:pt x="484" y="782"/>
                              </a:lnTo>
                              <a:lnTo>
                                <a:pt x="426" y="794"/>
                              </a:lnTo>
                              <a:lnTo>
                                <a:pt x="410" y="805"/>
                              </a:lnTo>
                              <a:lnTo>
                                <a:pt x="394" y="797"/>
                              </a:lnTo>
                              <a:lnTo>
                                <a:pt x="380" y="792"/>
                              </a:lnTo>
                              <a:lnTo>
                                <a:pt x="366" y="793"/>
                              </a:lnTo>
                              <a:lnTo>
                                <a:pt x="353" y="799"/>
                              </a:lnTo>
                              <a:lnTo>
                                <a:pt x="343" y="810"/>
                              </a:lnTo>
                              <a:lnTo>
                                <a:pt x="5" y="1396"/>
                              </a:lnTo>
                              <a:lnTo>
                                <a:pt x="0" y="1410"/>
                              </a:lnTo>
                              <a:lnTo>
                                <a:pt x="1" y="1425"/>
                              </a:lnTo>
                              <a:lnTo>
                                <a:pt x="7" y="1438"/>
                              </a:lnTo>
                              <a:lnTo>
                                <a:pt x="19" y="1448"/>
                              </a:lnTo>
                              <a:lnTo>
                                <a:pt x="149" y="1523"/>
                              </a:lnTo>
                              <a:lnTo>
                                <a:pt x="164" y="1528"/>
                              </a:lnTo>
                              <a:lnTo>
                                <a:pt x="178" y="1527"/>
                              </a:lnTo>
                              <a:lnTo>
                                <a:pt x="191" y="1521"/>
                              </a:lnTo>
                              <a:lnTo>
                                <a:pt x="201" y="1509"/>
                              </a:lnTo>
                              <a:lnTo>
                                <a:pt x="335" y="1278"/>
                              </a:lnTo>
                              <a:lnTo>
                                <a:pt x="335" y="1489"/>
                              </a:lnTo>
                              <a:lnTo>
                                <a:pt x="47" y="1979"/>
                              </a:lnTo>
                              <a:lnTo>
                                <a:pt x="262" y="1979"/>
                              </a:lnTo>
                              <a:lnTo>
                                <a:pt x="266" y="1994"/>
                              </a:lnTo>
                              <a:lnTo>
                                <a:pt x="271" y="2055"/>
                              </a:lnTo>
                              <a:lnTo>
                                <a:pt x="284" y="2124"/>
                              </a:lnTo>
                              <a:lnTo>
                                <a:pt x="304" y="2199"/>
                              </a:lnTo>
                              <a:lnTo>
                                <a:pt x="330" y="2279"/>
                              </a:lnTo>
                              <a:lnTo>
                                <a:pt x="362" y="2362"/>
                              </a:lnTo>
                              <a:lnTo>
                                <a:pt x="399" y="2445"/>
                              </a:lnTo>
                              <a:lnTo>
                                <a:pt x="439" y="2528"/>
                              </a:lnTo>
                              <a:lnTo>
                                <a:pt x="482" y="2608"/>
                              </a:lnTo>
                              <a:lnTo>
                                <a:pt x="527" y="2683"/>
                              </a:lnTo>
                              <a:lnTo>
                                <a:pt x="572" y="2752"/>
                              </a:lnTo>
                              <a:lnTo>
                                <a:pt x="618" y="2813"/>
                              </a:lnTo>
                              <a:lnTo>
                                <a:pt x="663" y="2864"/>
                              </a:lnTo>
                              <a:lnTo>
                                <a:pt x="706" y="2902"/>
                              </a:lnTo>
                              <a:lnTo>
                                <a:pt x="747" y="2928"/>
                              </a:lnTo>
                              <a:lnTo>
                                <a:pt x="784" y="2937"/>
                              </a:lnTo>
                              <a:lnTo>
                                <a:pt x="820" y="2930"/>
                              </a:lnTo>
                              <a:lnTo>
                                <a:pt x="861" y="2907"/>
                              </a:lnTo>
                              <a:lnTo>
                                <a:pt x="905" y="2871"/>
                              </a:lnTo>
                              <a:lnTo>
                                <a:pt x="950" y="2823"/>
                              </a:lnTo>
                              <a:lnTo>
                                <a:pt x="996" y="2765"/>
                              </a:lnTo>
                              <a:lnTo>
                                <a:pt x="1043" y="2699"/>
                              </a:lnTo>
                              <a:lnTo>
                                <a:pt x="1088" y="2626"/>
                              </a:lnTo>
                              <a:lnTo>
                                <a:pt x="1132" y="2549"/>
                              </a:lnTo>
                              <a:lnTo>
                                <a:pt x="1173" y="2469"/>
                              </a:lnTo>
                              <a:lnTo>
                                <a:pt x="1210" y="2387"/>
                              </a:lnTo>
                              <a:lnTo>
                                <a:pt x="1242" y="2306"/>
                              </a:lnTo>
                              <a:lnTo>
                                <a:pt x="1269" y="2228"/>
                              </a:lnTo>
                              <a:lnTo>
                                <a:pt x="1290" y="2154"/>
                              </a:lnTo>
                              <a:lnTo>
                                <a:pt x="1302" y="2086"/>
                              </a:lnTo>
                              <a:lnTo>
                                <a:pt x="1307" y="2025"/>
                              </a:lnTo>
                              <a:lnTo>
                                <a:pt x="1313" y="1979"/>
                              </a:lnTo>
                              <a:lnTo>
                                <a:pt x="1520" y="1979"/>
                              </a:lnTo>
                              <a:lnTo>
                                <a:pt x="1232" y="1489"/>
                              </a:lnTo>
                              <a:lnTo>
                                <a:pt x="1232" y="1276"/>
                              </a:lnTo>
                              <a:lnTo>
                                <a:pt x="1366" y="1508"/>
                              </a:lnTo>
                              <a:lnTo>
                                <a:pt x="1376" y="1519"/>
                              </a:lnTo>
                              <a:lnTo>
                                <a:pt x="1389" y="1525"/>
                              </a:lnTo>
                              <a:lnTo>
                                <a:pt x="1404" y="1526"/>
                              </a:lnTo>
                              <a:lnTo>
                                <a:pt x="1418" y="1522"/>
                              </a:lnTo>
                              <a:lnTo>
                                <a:pt x="1549" y="1446"/>
                              </a:lnTo>
                              <a:lnTo>
                                <a:pt x="1560" y="1436"/>
                              </a:lnTo>
                              <a:lnTo>
                                <a:pt x="1566" y="1423"/>
                              </a:lnTo>
                              <a:lnTo>
                                <a:pt x="1567" y="1409"/>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A44FA" id="AutoShape 374" o:spid="_x0000_s1026" style="position:absolute;margin-left:424.8pt;margin-top:374.4pt;width:78.4pt;height:146.85pt;z-index:25171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68,2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" path="m1233,376r-7,-68l1205,245r-33,-59l1128,134,1073,88,1011,51,941,24,865,6,784,,704,6,628,24,558,51,495,88r-54,46l397,186r-33,59l343,308r-7,68l343,444r21,63l397,566r44,52l495,663r63,38l628,728r76,18l784,752r81,-6l941,728r70,-27l1073,663r55,-45l1172,566r33,-59l1226,444r7,-68xm1567,1409r-5,-15l1224,809r-10,-12l1201,791r-14,-1l1173,795r-17,9l1141,794r-58,-12l484,782r-58,12l410,805r-16,-8l380,792r-14,1l353,799r-10,11l5,1396,,1410r1,15l7,1438r12,10l149,1523r15,5l178,1527r13,-6l201,1509,335,1278r,211l47,1979r215,l266,1994r5,61l284,2124r20,75l330,2279r32,83l399,2445r40,83l482,2608r45,75l572,2752r46,61l663,2864r43,38l747,2928r37,9l820,2930r41,-23l905,2871r45,-48l996,2765r47,-66l1088,2626r44,-77l1173,2469r37,-82l1242,2306r27,-78l1290,2154r12,-68l1307,2025r6,-46l1520,1979,1232,1489r,-213l1366,1508r10,11l1389,1525r15,1l1418,1522r131,-76l1560,1436r6,-13l1567,1409xe" fillcolor="#e7e6e6"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
                <w10:wrap anchorx="page" anchory="page"/>
              </v:shape>
            </w:pict>
          </mc:Fallback>
        </mc:AlternateContent>
      </w:r>
      <w:r>
        <w:rPr>
          <w:noProof/>
        </w:rPr>
        <mc:AlternateContent>
          <mc:Choice Requires="wps">
            <w:drawing>
              <wp:anchor distT="0" distB="0" distL="114300" distR="114300" simplePos="0" relativeHeight="251719168" behindDoc="0" locked="0" layoutInCell="1" allowOverlap="1" wp14:anchorId="19705BDE" wp14:editId="513B2AE7">
                <wp:simplePos x="0" y="0"/>
                <wp:positionH relativeFrom="page">
                  <wp:posOffset>5394960</wp:posOffset>
                </wp:positionH>
                <wp:positionV relativeFrom="page">
                  <wp:posOffset>6673850</wp:posOffset>
                </wp:positionV>
                <wp:extent cx="995680" cy="1864995"/>
                <wp:effectExtent l="0" t="0" r="0" b="0"/>
                <wp:wrapNone/>
                <wp:docPr id="5993" name="AutoShape 3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5680" cy="1864995"/>
                        </a:xfrm>
                        <a:custGeom>
                          <a:avLst/>
                          <a:gdLst>
                            <a:gd name="T0" fmla="*/ 2147483646 w 1568"/>
                            <a:gd name="T1" fmla="*/ 2147483646 h 2937"/>
                            <a:gd name="T2" fmla="*/ 2147483646 w 1568"/>
                            <a:gd name="T3" fmla="*/ 2147483646 h 2937"/>
                            <a:gd name="T4" fmla="*/ 2147483646 w 1568"/>
                            <a:gd name="T5" fmla="*/ 2147483646 h 2937"/>
                            <a:gd name="T6" fmla="*/ 2147483646 w 1568"/>
                            <a:gd name="T7" fmla="*/ 2147483646 h 2937"/>
                            <a:gd name="T8" fmla="*/ 2147483646 w 1568"/>
                            <a:gd name="T9" fmla="*/ 2147483646 h 2937"/>
                            <a:gd name="T10" fmla="*/ 2147483646 w 1568"/>
                            <a:gd name="T11" fmla="*/ 2147483646 h 2937"/>
                            <a:gd name="T12" fmla="*/ 2147483646 w 1568"/>
                            <a:gd name="T13" fmla="*/ 2147483646 h 2937"/>
                            <a:gd name="T14" fmla="*/ 2147483646 w 1568"/>
                            <a:gd name="T15" fmla="*/ 2147483646 h 2937"/>
                            <a:gd name="T16" fmla="*/ 2147483646 w 1568"/>
                            <a:gd name="T17" fmla="*/ 2147483646 h 2937"/>
                            <a:gd name="T18" fmla="*/ 2147483646 w 1568"/>
                            <a:gd name="T19" fmla="*/ 2147483646 h 2937"/>
                            <a:gd name="T20" fmla="*/ 2147483646 w 1568"/>
                            <a:gd name="T21" fmla="*/ 2147483646 h 2937"/>
                            <a:gd name="T22" fmla="*/ 2147483646 w 1568"/>
                            <a:gd name="T23" fmla="*/ 2147483646 h 2937"/>
                            <a:gd name="T24" fmla="*/ 2147483646 w 1568"/>
                            <a:gd name="T25" fmla="*/ 2147483646 h 2937"/>
                            <a:gd name="T26" fmla="*/ 2147483646 w 1568"/>
                            <a:gd name="T27" fmla="*/ 2147483646 h 2937"/>
                            <a:gd name="T28" fmla="*/ 2147483646 w 1568"/>
                            <a:gd name="T29" fmla="*/ 2147483646 h 2937"/>
                            <a:gd name="T30" fmla="*/ 2147483646 w 1568"/>
                            <a:gd name="T31" fmla="*/ 2147483646 h 2937"/>
                            <a:gd name="T32" fmla="*/ 2147483646 w 1568"/>
                            <a:gd name="T33" fmla="*/ 2147483646 h 2937"/>
                            <a:gd name="T34" fmla="*/ 2147483646 w 1568"/>
                            <a:gd name="T35" fmla="*/ 2147483646 h 2937"/>
                            <a:gd name="T36" fmla="*/ 2147483646 w 1568"/>
                            <a:gd name="T37" fmla="*/ 2147483646 h 2937"/>
                            <a:gd name="T38" fmla="*/ 2147483646 w 1568"/>
                            <a:gd name="T39" fmla="*/ 2147483646 h 2937"/>
                            <a:gd name="T40" fmla="*/ 2147483646 w 1568"/>
                            <a:gd name="T41" fmla="*/ 2147483646 h 2937"/>
                            <a:gd name="T42" fmla="*/ 2147483646 w 1568"/>
                            <a:gd name="T43" fmla="*/ 2147483646 h 2937"/>
                            <a:gd name="T44" fmla="*/ 2147483646 w 1568"/>
                            <a:gd name="T45" fmla="*/ 2147483646 h 2937"/>
                            <a:gd name="T46" fmla="*/ 2147483646 w 1568"/>
                            <a:gd name="T47" fmla="*/ 2147483646 h 2937"/>
                            <a:gd name="T48" fmla="*/ 2147483646 w 1568"/>
                            <a:gd name="T49" fmla="*/ 2147483646 h 2937"/>
                            <a:gd name="T50" fmla="*/ 2147483646 w 1568"/>
                            <a:gd name="T51" fmla="*/ 2147483646 h 2937"/>
                            <a:gd name="T52" fmla="*/ 2147483646 w 1568"/>
                            <a:gd name="T53" fmla="*/ 2147483646 h 2937"/>
                            <a:gd name="T54" fmla="*/ 2147483646 w 1568"/>
                            <a:gd name="T55" fmla="*/ 2147483646 h 2937"/>
                            <a:gd name="T56" fmla="*/ 2147483646 w 1568"/>
                            <a:gd name="T57" fmla="*/ 2147483646 h 2937"/>
                            <a:gd name="T58" fmla="*/ 2147483646 w 1568"/>
                            <a:gd name="T59" fmla="*/ 2147483646 h 2937"/>
                            <a:gd name="T60" fmla="*/ 2147483646 w 1568"/>
                            <a:gd name="T61" fmla="*/ 2147483646 h 2937"/>
                            <a:gd name="T62" fmla="*/ 2147483646 w 1568"/>
                            <a:gd name="T63" fmla="*/ 2147483646 h 2937"/>
                            <a:gd name="T64" fmla="*/ 2147483646 w 1568"/>
                            <a:gd name="T65" fmla="*/ 2147483646 h 2937"/>
                            <a:gd name="T66" fmla="*/ 2147483646 w 1568"/>
                            <a:gd name="T67" fmla="*/ 2147483646 h 2937"/>
                            <a:gd name="T68" fmla="*/ 2147483646 w 1568"/>
                            <a:gd name="T69" fmla="*/ 2147483646 h 2937"/>
                            <a:gd name="T70" fmla="*/ 2147483646 w 1568"/>
                            <a:gd name="T71" fmla="*/ 2147483646 h 2937"/>
                            <a:gd name="T72" fmla="*/ 2147483646 w 1568"/>
                            <a:gd name="T73" fmla="*/ 2147483646 h 2937"/>
                            <a:gd name="T74" fmla="*/ 2147483646 w 1568"/>
                            <a:gd name="T75" fmla="*/ 2147483646 h 2937"/>
                            <a:gd name="T76" fmla="*/ 2147483646 w 1568"/>
                            <a:gd name="T77" fmla="*/ 2147483646 h 2937"/>
                            <a:gd name="T78" fmla="*/ 2147483646 w 1568"/>
                            <a:gd name="T79" fmla="*/ 2147483646 h 2937"/>
                            <a:gd name="T80" fmla="*/ 2147483646 w 1568"/>
                            <a:gd name="T81" fmla="*/ 2147483646 h 2937"/>
                            <a:gd name="T82" fmla="*/ 2147483646 w 1568"/>
                            <a:gd name="T83" fmla="*/ 2147483646 h 2937"/>
                            <a:gd name="T84" fmla="*/ 2147483646 w 1568"/>
                            <a:gd name="T85" fmla="*/ 2147483646 h 2937"/>
                            <a:gd name="T86" fmla="*/ 2147483646 w 1568"/>
                            <a:gd name="T87" fmla="*/ 2147483646 h 2937"/>
                            <a:gd name="T88" fmla="*/ 2147483646 w 1568"/>
                            <a:gd name="T89" fmla="*/ 2147483646 h 2937"/>
                            <a:gd name="T90" fmla="*/ 2147483646 w 1568"/>
                            <a:gd name="T91" fmla="*/ 2147483646 h 2937"/>
                            <a:gd name="T92" fmla="*/ 2147483646 w 1568"/>
                            <a:gd name="T93" fmla="*/ 2147483646 h 2937"/>
                            <a:gd name="T94" fmla="*/ 2147483646 w 1568"/>
                            <a:gd name="T95" fmla="*/ 2147483646 h 2937"/>
                            <a:gd name="T96" fmla="*/ 2147483646 w 1568"/>
                            <a:gd name="T97" fmla="*/ 2147483646 h 2937"/>
                            <a:gd name="T98" fmla="*/ 2147483646 w 1568"/>
                            <a:gd name="T99" fmla="*/ 2147483646 h 2937"/>
                            <a:gd name="T100" fmla="*/ 2147483646 w 1568"/>
                            <a:gd name="T101" fmla="*/ 2147483646 h 2937"/>
                            <a:gd name="T102" fmla="*/ 2147483646 w 1568"/>
                            <a:gd name="T103" fmla="*/ 2147483646 h 2937"/>
                            <a:gd name="T104" fmla="*/ 2147483646 w 1568"/>
                            <a:gd name="T105" fmla="*/ 2147483646 h 2937"/>
                            <a:gd name="T106" fmla="*/ 2147483646 w 1568"/>
                            <a:gd name="T107" fmla="*/ 2147483646 h 2937"/>
                            <a:gd name="T108" fmla="*/ 2147483646 w 1568"/>
                            <a:gd name="T109" fmla="*/ 2147483646 h 2937"/>
                            <a:gd name="T110" fmla="*/ 2147483646 w 1568"/>
                            <a:gd name="T111" fmla="*/ 2147483646 h 2937"/>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1568" h="2937">
                              <a:moveTo>
                                <a:pt x="1233" y="376"/>
                              </a:moveTo>
                              <a:lnTo>
                                <a:pt x="1226" y="308"/>
                              </a:lnTo>
                              <a:lnTo>
                                <a:pt x="1205" y="245"/>
                              </a:lnTo>
                              <a:lnTo>
                                <a:pt x="1172" y="186"/>
                              </a:lnTo>
                              <a:lnTo>
                                <a:pt x="1128" y="134"/>
                              </a:lnTo>
                              <a:lnTo>
                                <a:pt x="1073" y="88"/>
                              </a:lnTo>
                              <a:lnTo>
                                <a:pt x="1011" y="51"/>
                              </a:lnTo>
                              <a:lnTo>
                                <a:pt x="941" y="24"/>
                              </a:lnTo>
                              <a:lnTo>
                                <a:pt x="865" y="6"/>
                              </a:lnTo>
                              <a:lnTo>
                                <a:pt x="784" y="0"/>
                              </a:lnTo>
                              <a:lnTo>
                                <a:pt x="704" y="6"/>
                              </a:lnTo>
                              <a:lnTo>
                                <a:pt x="628" y="24"/>
                              </a:lnTo>
                              <a:lnTo>
                                <a:pt x="558" y="51"/>
                              </a:lnTo>
                              <a:lnTo>
                                <a:pt x="495" y="88"/>
                              </a:lnTo>
                              <a:lnTo>
                                <a:pt x="441" y="134"/>
                              </a:lnTo>
                              <a:lnTo>
                                <a:pt x="397" y="186"/>
                              </a:lnTo>
                              <a:lnTo>
                                <a:pt x="364" y="245"/>
                              </a:lnTo>
                              <a:lnTo>
                                <a:pt x="343" y="308"/>
                              </a:lnTo>
                              <a:lnTo>
                                <a:pt x="336" y="376"/>
                              </a:lnTo>
                              <a:lnTo>
                                <a:pt x="343" y="444"/>
                              </a:lnTo>
                              <a:lnTo>
                                <a:pt x="364" y="507"/>
                              </a:lnTo>
                              <a:lnTo>
                                <a:pt x="397" y="566"/>
                              </a:lnTo>
                              <a:lnTo>
                                <a:pt x="441" y="618"/>
                              </a:lnTo>
                              <a:lnTo>
                                <a:pt x="495" y="663"/>
                              </a:lnTo>
                              <a:lnTo>
                                <a:pt x="558" y="701"/>
                              </a:lnTo>
                              <a:lnTo>
                                <a:pt x="628" y="728"/>
                              </a:lnTo>
                              <a:lnTo>
                                <a:pt x="704" y="746"/>
                              </a:lnTo>
                              <a:lnTo>
                                <a:pt x="784" y="752"/>
                              </a:lnTo>
                              <a:lnTo>
                                <a:pt x="865" y="746"/>
                              </a:lnTo>
                              <a:lnTo>
                                <a:pt x="941" y="728"/>
                              </a:lnTo>
                              <a:lnTo>
                                <a:pt x="1011" y="701"/>
                              </a:lnTo>
                              <a:lnTo>
                                <a:pt x="1073" y="663"/>
                              </a:lnTo>
                              <a:lnTo>
                                <a:pt x="1128" y="618"/>
                              </a:lnTo>
                              <a:lnTo>
                                <a:pt x="1172" y="566"/>
                              </a:lnTo>
                              <a:lnTo>
                                <a:pt x="1205" y="507"/>
                              </a:lnTo>
                              <a:lnTo>
                                <a:pt x="1226" y="444"/>
                              </a:lnTo>
                              <a:lnTo>
                                <a:pt x="1233" y="376"/>
                              </a:lnTo>
                              <a:close/>
                              <a:moveTo>
                                <a:pt x="1567" y="1409"/>
                              </a:moveTo>
                              <a:lnTo>
                                <a:pt x="1562" y="1394"/>
                              </a:lnTo>
                              <a:lnTo>
                                <a:pt x="1224" y="809"/>
                              </a:lnTo>
                              <a:lnTo>
                                <a:pt x="1214" y="797"/>
                              </a:lnTo>
                              <a:lnTo>
                                <a:pt x="1201" y="791"/>
                              </a:lnTo>
                              <a:lnTo>
                                <a:pt x="1187" y="790"/>
                              </a:lnTo>
                              <a:lnTo>
                                <a:pt x="1173" y="795"/>
                              </a:lnTo>
                              <a:lnTo>
                                <a:pt x="1156" y="804"/>
                              </a:lnTo>
                              <a:lnTo>
                                <a:pt x="1141" y="794"/>
                              </a:lnTo>
                              <a:lnTo>
                                <a:pt x="1083" y="782"/>
                              </a:lnTo>
                              <a:lnTo>
                                <a:pt x="484" y="782"/>
                              </a:lnTo>
                              <a:lnTo>
                                <a:pt x="426" y="794"/>
                              </a:lnTo>
                              <a:lnTo>
                                <a:pt x="410" y="805"/>
                              </a:lnTo>
                              <a:lnTo>
                                <a:pt x="394" y="797"/>
                              </a:lnTo>
                              <a:lnTo>
                                <a:pt x="380" y="792"/>
                              </a:lnTo>
                              <a:lnTo>
                                <a:pt x="366" y="793"/>
                              </a:lnTo>
                              <a:lnTo>
                                <a:pt x="353" y="799"/>
                              </a:lnTo>
                              <a:lnTo>
                                <a:pt x="343" y="810"/>
                              </a:lnTo>
                              <a:lnTo>
                                <a:pt x="5" y="1396"/>
                              </a:lnTo>
                              <a:lnTo>
                                <a:pt x="0" y="1410"/>
                              </a:lnTo>
                              <a:lnTo>
                                <a:pt x="1" y="1425"/>
                              </a:lnTo>
                              <a:lnTo>
                                <a:pt x="7" y="1438"/>
                              </a:lnTo>
                              <a:lnTo>
                                <a:pt x="19" y="1448"/>
                              </a:lnTo>
                              <a:lnTo>
                                <a:pt x="149" y="1523"/>
                              </a:lnTo>
                              <a:lnTo>
                                <a:pt x="164" y="1528"/>
                              </a:lnTo>
                              <a:lnTo>
                                <a:pt x="178" y="1527"/>
                              </a:lnTo>
                              <a:lnTo>
                                <a:pt x="191" y="1521"/>
                              </a:lnTo>
                              <a:lnTo>
                                <a:pt x="201" y="1509"/>
                              </a:lnTo>
                              <a:lnTo>
                                <a:pt x="335" y="1278"/>
                              </a:lnTo>
                              <a:lnTo>
                                <a:pt x="335" y="1489"/>
                              </a:lnTo>
                              <a:lnTo>
                                <a:pt x="47" y="1979"/>
                              </a:lnTo>
                              <a:lnTo>
                                <a:pt x="262" y="1979"/>
                              </a:lnTo>
                              <a:lnTo>
                                <a:pt x="266" y="1994"/>
                              </a:lnTo>
                              <a:lnTo>
                                <a:pt x="271" y="2055"/>
                              </a:lnTo>
                              <a:lnTo>
                                <a:pt x="284" y="2124"/>
                              </a:lnTo>
                              <a:lnTo>
                                <a:pt x="304" y="2199"/>
                              </a:lnTo>
                              <a:lnTo>
                                <a:pt x="330" y="2279"/>
                              </a:lnTo>
                              <a:lnTo>
                                <a:pt x="362" y="2362"/>
                              </a:lnTo>
                              <a:lnTo>
                                <a:pt x="399" y="2445"/>
                              </a:lnTo>
                              <a:lnTo>
                                <a:pt x="439" y="2528"/>
                              </a:lnTo>
                              <a:lnTo>
                                <a:pt x="482" y="2608"/>
                              </a:lnTo>
                              <a:lnTo>
                                <a:pt x="527" y="2683"/>
                              </a:lnTo>
                              <a:lnTo>
                                <a:pt x="572" y="2752"/>
                              </a:lnTo>
                              <a:lnTo>
                                <a:pt x="618" y="2813"/>
                              </a:lnTo>
                              <a:lnTo>
                                <a:pt x="663" y="2864"/>
                              </a:lnTo>
                              <a:lnTo>
                                <a:pt x="706" y="2902"/>
                              </a:lnTo>
                              <a:lnTo>
                                <a:pt x="747" y="2928"/>
                              </a:lnTo>
                              <a:lnTo>
                                <a:pt x="784" y="2937"/>
                              </a:lnTo>
                              <a:lnTo>
                                <a:pt x="820" y="2930"/>
                              </a:lnTo>
                              <a:lnTo>
                                <a:pt x="861" y="2907"/>
                              </a:lnTo>
                              <a:lnTo>
                                <a:pt x="905" y="2871"/>
                              </a:lnTo>
                              <a:lnTo>
                                <a:pt x="950" y="2823"/>
                              </a:lnTo>
                              <a:lnTo>
                                <a:pt x="996" y="2765"/>
                              </a:lnTo>
                              <a:lnTo>
                                <a:pt x="1043" y="2699"/>
                              </a:lnTo>
                              <a:lnTo>
                                <a:pt x="1088" y="2626"/>
                              </a:lnTo>
                              <a:lnTo>
                                <a:pt x="1132" y="2549"/>
                              </a:lnTo>
                              <a:lnTo>
                                <a:pt x="1173" y="2469"/>
                              </a:lnTo>
                              <a:lnTo>
                                <a:pt x="1210" y="2387"/>
                              </a:lnTo>
                              <a:lnTo>
                                <a:pt x="1242" y="2306"/>
                              </a:lnTo>
                              <a:lnTo>
                                <a:pt x="1269" y="2228"/>
                              </a:lnTo>
                              <a:lnTo>
                                <a:pt x="1290" y="2154"/>
                              </a:lnTo>
                              <a:lnTo>
                                <a:pt x="1302" y="2086"/>
                              </a:lnTo>
                              <a:lnTo>
                                <a:pt x="1307" y="2025"/>
                              </a:lnTo>
                              <a:lnTo>
                                <a:pt x="1313" y="1979"/>
                              </a:lnTo>
                              <a:lnTo>
                                <a:pt x="1520" y="1979"/>
                              </a:lnTo>
                              <a:lnTo>
                                <a:pt x="1232" y="1489"/>
                              </a:lnTo>
                              <a:lnTo>
                                <a:pt x="1232" y="1276"/>
                              </a:lnTo>
                              <a:lnTo>
                                <a:pt x="1366" y="1508"/>
                              </a:lnTo>
                              <a:lnTo>
                                <a:pt x="1376" y="1519"/>
                              </a:lnTo>
                              <a:lnTo>
                                <a:pt x="1389" y="1525"/>
                              </a:lnTo>
                              <a:lnTo>
                                <a:pt x="1404" y="1526"/>
                              </a:lnTo>
                              <a:lnTo>
                                <a:pt x="1418" y="1522"/>
                              </a:lnTo>
                              <a:lnTo>
                                <a:pt x="1549" y="1446"/>
                              </a:lnTo>
                              <a:lnTo>
                                <a:pt x="1560" y="1436"/>
                              </a:lnTo>
                              <a:lnTo>
                                <a:pt x="1566" y="1423"/>
                              </a:lnTo>
                              <a:lnTo>
                                <a:pt x="1567" y="1409"/>
                              </a:lnTo>
                              <a:close/>
                            </a:path>
                          </a:pathLst>
                        </a:custGeom>
                        <a:solidFill>
                          <a:srgbClr val="E7E6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AA145D" id="AutoShape 373" o:spid="_x0000_s1026" style="position:absolute;margin-left:424.8pt;margin-top:525.5pt;width:78.4pt;height:146.85pt;z-index:25171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68,2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" path="m1233,376r-7,-68l1205,245r-33,-59l1128,134,1073,88,1011,51,941,24,865,6,784,,704,6,628,24,558,51,495,88r-54,46l397,186r-33,59l343,308r-7,68l343,444r21,63l397,566r44,52l495,663r63,38l628,728r76,18l784,752r81,-6l941,728r70,-27l1073,663r55,-45l1172,566r33,-59l1226,444r7,-68xm1567,1409r-5,-15l1224,809r-10,-12l1201,791r-14,-1l1173,795r-17,9l1141,794r-58,-12l484,782r-58,12l410,805r-16,-8l380,792r-14,1l353,799r-10,11l5,1396,,1410r1,15l7,1438r12,10l149,1523r15,5l178,1527r13,-6l201,1509,335,1278r,211l47,1979r215,l266,1994r5,61l284,2124r20,75l330,2279r32,83l399,2445r40,83l482,2608r45,75l572,2752r46,61l663,2864r43,38l747,2928r37,9l820,2930r41,-23l905,2871r45,-48l996,2765r47,-66l1088,2626r44,-77l1173,2469r37,-82l1242,2306r27,-78l1290,2154r12,-68l1307,2025r6,-46l1520,1979,1232,1489r,-213l1366,1508r10,11l1389,1525r15,1l1418,1522r131,-76l1560,1436r6,-13l1567,1409xe" fillcolor="#e7e6e6"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
                <w10:wrap anchorx="page" anchory="page"/>
              </v:shape>
            </w:pict>
          </mc:Fallback>
        </mc:AlternateContent>
      </w:r>
      <w:r>
        <w:rPr>
          <w:noProof/>
        </w:rPr>
        <mc:AlternateContent>
          <mc:Choice Requires="wpg">
            <w:drawing>
              <wp:anchor distT="0" distB="0" distL="114300" distR="114300" simplePos="0" relativeHeight="251720192" behindDoc="0" locked="0" layoutInCell="1" allowOverlap="1" wp14:anchorId="46DD8053" wp14:editId="65E9CBF6">
                <wp:simplePos x="0" y="0"/>
                <wp:positionH relativeFrom="page">
                  <wp:posOffset>6464300</wp:posOffset>
                </wp:positionH>
                <wp:positionV relativeFrom="page">
                  <wp:posOffset>3044825</wp:posOffset>
                </wp:positionV>
                <wp:extent cx="6292850" cy="5494020"/>
                <wp:effectExtent l="0" t="0" r="0" b="0"/>
                <wp:wrapNone/>
                <wp:docPr id="5976" name="Group 59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292850" cy="5494020"/>
                          <a:chOff x="10180" y="4795"/>
                          <a:chExt cx="9910" cy="8652"/>
                        </a:xfrm>
                      </wpg:grpSpPr>
                      <pic:pic xmlns:pic="http://schemas.openxmlformats.org/drawingml/2006/picture">
                        <pic:nvPicPr>
                          <pic:cNvPr id="5977" name="Picture 2075"/>
                          <pic:cNvPicPr>
                            <a:picLocks noChangeAspect="1" noChangeArrowheads="1"/>
                          </pic:cNvPicPr>
                        </pic:nvPicPr>
                        <pic:blipFill>
                          <a:blip r:embed="rId406">
                            <a:extLst>
                              <a:ext uri="{28A0092B-C50C-407E-A947-70E740481C1C}">
                                <a14:useLocalDpi xmlns:a14="http://schemas.microsoft.com/office/drawing/2010/main" val="0"/>
                              </a:ext>
                            </a:extLst>
                          </a:blip>
                          <a:srcRect/>
                          <a:stretch>
                            <a:fillRect/>
                          </a:stretch>
                        </pic:blipFill>
                        <pic:spPr bwMode="auto">
                          <a:xfrm>
                            <a:off x="10180" y="7471"/>
                            <a:ext cx="5031" cy="59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78" name="Picture 2076"/>
                          <pic:cNvPicPr>
                            <a:picLocks noChangeAspect="1" noChangeArrowheads="1"/>
                          </pic:cNvPicPr>
                        </pic:nvPicPr>
                        <pic:blipFill>
                          <a:blip r:embed="rId407">
                            <a:extLst>
                              <a:ext uri="{28A0092B-C50C-407E-A947-70E740481C1C}">
                                <a14:useLocalDpi xmlns:a14="http://schemas.microsoft.com/office/drawing/2010/main" val="0"/>
                              </a:ext>
                            </a:extLst>
                          </a:blip>
                          <a:srcRect/>
                          <a:stretch>
                            <a:fillRect/>
                          </a:stretch>
                        </pic:blipFill>
                        <pic:spPr bwMode="auto">
                          <a:xfrm>
                            <a:off x="12408" y="9148"/>
                            <a:ext cx="1921" cy="869"/>
                          </a:xfrm>
                          <a:prstGeom prst="rect">
                            <a:avLst/>
                          </a:prstGeom>
                          <a:noFill/>
                          <a:extLst>
                            <a:ext uri="{909E8E84-426E-40DD-AFC4-6F175D3DCCD1}">
                              <a14:hiddenFill xmlns:a14="http://schemas.microsoft.com/office/drawing/2010/main">
                                <a:solidFill>
                                  <a:srgbClr val="FFFFFF"/>
                                </a:solidFill>
                              </a14:hiddenFill>
                            </a:ext>
                          </a:extLst>
                        </pic:spPr>
                      </pic:pic>
                      <wps:wsp>
                        <wps:cNvPr id="5979" name="Rectangle 2077"/>
                        <wps:cNvSpPr>
                          <a:spLocks noChangeAspect="1" noChangeArrowheads="1"/>
                        </wps:cNvSpPr>
                        <wps:spPr bwMode="auto">
                          <a:xfrm>
                            <a:off x="16239" y="5098"/>
                            <a:ext cx="3496" cy="5477"/>
                          </a:xfrm>
                          <a:prstGeom prst="rect">
                            <a:avLst/>
                          </a:prstGeom>
                          <a:noFill/>
                          <a:ln w="76200">
                            <a:solidFill>
                              <a:srgbClr val="76707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980" name="Picture 2078"/>
                          <pic:cNvPicPr>
                            <a:picLocks noChangeAspect="1" noChangeArrowheads="1"/>
                          </pic:cNvPicPr>
                        </pic:nvPicPr>
                        <pic:blipFill>
                          <a:blip r:embed="rId408">
                            <a:extLst>
                              <a:ext uri="{28A0092B-C50C-407E-A947-70E740481C1C}">
                                <a14:useLocalDpi xmlns:a14="http://schemas.microsoft.com/office/drawing/2010/main" val="0"/>
                              </a:ext>
                            </a:extLst>
                          </a:blip>
                          <a:srcRect/>
                          <a:stretch>
                            <a:fillRect/>
                          </a:stretch>
                        </pic:blipFill>
                        <pic:spPr bwMode="auto">
                          <a:xfrm>
                            <a:off x="15049" y="8161"/>
                            <a:ext cx="4305" cy="436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81" name="Picture 2079"/>
                          <pic:cNvPicPr>
                            <a:picLocks noChangeAspect="1" noChangeArrowheads="1"/>
                          </pic:cNvPicPr>
                        </pic:nvPicPr>
                        <pic:blipFill>
                          <a:blip r:embed="rId409">
                            <a:extLst>
                              <a:ext uri="{28A0092B-C50C-407E-A947-70E740481C1C}">
                                <a14:useLocalDpi xmlns:a14="http://schemas.microsoft.com/office/drawing/2010/main" val="0"/>
                              </a:ext>
                            </a:extLst>
                          </a:blip>
                          <a:srcRect/>
                          <a:stretch>
                            <a:fillRect/>
                          </a:stretch>
                        </pic:blipFill>
                        <pic:spPr bwMode="auto">
                          <a:xfrm>
                            <a:off x="16524" y="6091"/>
                            <a:ext cx="1871" cy="4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82" name="Picture 2080"/>
                          <pic:cNvPicPr>
                            <a:picLocks noChangeAspect="1" noChangeArrowheads="1"/>
                          </pic:cNvPicPr>
                        </pic:nvPicPr>
                        <pic:blipFill>
                          <a:blip r:embed="rId410">
                            <a:extLst>
                              <a:ext uri="{28A0092B-C50C-407E-A947-70E740481C1C}">
                                <a14:useLocalDpi xmlns:a14="http://schemas.microsoft.com/office/drawing/2010/main" val="0"/>
                              </a:ext>
                            </a:extLst>
                          </a:blip>
                          <a:srcRect/>
                          <a:stretch>
                            <a:fillRect/>
                          </a:stretch>
                        </pic:blipFill>
                        <pic:spPr bwMode="auto">
                          <a:xfrm>
                            <a:off x="18520" y="6249"/>
                            <a:ext cx="993" cy="1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83" name="Picture 2081"/>
                          <pic:cNvPicPr>
                            <a:picLocks noChangeAspect="1" noChangeArrowheads="1"/>
                          </pic:cNvPicPr>
                        </pic:nvPicPr>
                        <pic:blipFill>
                          <a:blip r:embed="rId411">
                            <a:extLst>
                              <a:ext uri="{28A0092B-C50C-407E-A947-70E740481C1C}">
                                <a14:useLocalDpi xmlns:a14="http://schemas.microsoft.com/office/drawing/2010/main" val="0"/>
                              </a:ext>
                            </a:extLst>
                          </a:blip>
                          <a:srcRect/>
                          <a:stretch>
                            <a:fillRect/>
                          </a:stretch>
                        </pic:blipFill>
                        <pic:spPr bwMode="auto">
                          <a:xfrm>
                            <a:off x="16561" y="6817"/>
                            <a:ext cx="1077" cy="1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84" name="Picture 2082"/>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17757" y="6781"/>
                            <a:ext cx="948" cy="2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85" name="Picture 2083"/>
                          <pic:cNvPicPr>
                            <a:picLocks noChangeAspect="1" noChangeArrowheads="1"/>
                          </pic:cNvPicPr>
                        </pic:nvPicPr>
                        <pic:blipFill>
                          <a:blip r:embed="rId413">
                            <a:extLst>
                              <a:ext uri="{28A0092B-C50C-407E-A947-70E740481C1C}">
                                <a14:useLocalDpi xmlns:a14="http://schemas.microsoft.com/office/drawing/2010/main" val="0"/>
                              </a:ext>
                            </a:extLst>
                          </a:blip>
                          <a:srcRect/>
                          <a:stretch>
                            <a:fillRect/>
                          </a:stretch>
                        </pic:blipFill>
                        <pic:spPr bwMode="auto">
                          <a:xfrm>
                            <a:off x="18936" y="6799"/>
                            <a:ext cx="521" cy="1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86" name="Picture 2084"/>
                          <pic:cNvPicPr>
                            <a:picLocks noChangeAspect="1" noChangeArrowheads="1"/>
                          </pic:cNvPicPr>
                        </pic:nvPicPr>
                        <pic:blipFill>
                          <a:blip r:embed="rId414">
                            <a:extLst>
                              <a:ext uri="{28A0092B-C50C-407E-A947-70E740481C1C}">
                                <a14:useLocalDpi xmlns:a14="http://schemas.microsoft.com/office/drawing/2010/main" val="0"/>
                              </a:ext>
                            </a:extLst>
                          </a:blip>
                          <a:srcRect/>
                          <a:stretch>
                            <a:fillRect/>
                          </a:stretch>
                        </pic:blipFill>
                        <pic:spPr bwMode="auto">
                          <a:xfrm>
                            <a:off x="16505" y="7338"/>
                            <a:ext cx="2992" cy="2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87" name="Picture 2085"/>
                          <pic:cNvPicPr>
                            <a:picLocks noChangeAspect="1" noChangeArrowheads="1"/>
                          </pic:cNvPicPr>
                        </pic:nvPicPr>
                        <pic:blipFill>
                          <a:blip r:embed="rId415">
                            <a:extLst>
                              <a:ext uri="{28A0092B-C50C-407E-A947-70E740481C1C}">
                                <a14:useLocalDpi xmlns:a14="http://schemas.microsoft.com/office/drawing/2010/main" val="0"/>
                              </a:ext>
                            </a:extLst>
                          </a:blip>
                          <a:srcRect/>
                          <a:stretch>
                            <a:fillRect/>
                          </a:stretch>
                        </pic:blipFill>
                        <pic:spPr bwMode="auto">
                          <a:xfrm>
                            <a:off x="16576" y="7787"/>
                            <a:ext cx="2813" cy="200"/>
                          </a:xfrm>
                          <a:prstGeom prst="rect">
                            <a:avLst/>
                          </a:prstGeom>
                          <a:noFill/>
                          <a:extLst>
                            <a:ext uri="{909E8E84-426E-40DD-AFC4-6F175D3DCCD1}">
                              <a14:hiddenFill xmlns:a14="http://schemas.microsoft.com/office/drawing/2010/main">
                                <a:solidFill>
                                  <a:srgbClr val="FFFFFF"/>
                                </a:solidFill>
                              </a14:hiddenFill>
                            </a:ext>
                          </a:extLst>
                        </pic:spPr>
                      </pic:pic>
                      <wps:wsp>
                        <wps:cNvPr id="5988" name="Freeform 2086"/>
                        <wps:cNvSpPr>
                          <a:spLocks noChangeAspect="1"/>
                        </wps:cNvSpPr>
                        <wps:spPr bwMode="auto">
                          <a:xfrm>
                            <a:off x="19691" y="10578"/>
                            <a:ext cx="390" cy="1731"/>
                          </a:xfrm>
                          <a:custGeom>
                            <a:avLst/>
                            <a:gdLst>
                              <a:gd name="T0" fmla="*/ 83 w 390"/>
                              <a:gd name="T1" fmla="*/ 10579 h 1731"/>
                              <a:gd name="T2" fmla="*/ 6 w 390"/>
                              <a:gd name="T3" fmla="*/ 10592 h 1731"/>
                              <a:gd name="T4" fmla="*/ 0 w 390"/>
                              <a:gd name="T5" fmla="*/ 10600 h 1731"/>
                              <a:gd name="T6" fmla="*/ 2 w 390"/>
                              <a:gd name="T7" fmla="*/ 10609 h 1731"/>
                              <a:gd name="T8" fmla="*/ 298 w 390"/>
                              <a:gd name="T9" fmla="*/ 12304 h 1731"/>
                              <a:gd name="T10" fmla="*/ 306 w 390"/>
                              <a:gd name="T11" fmla="*/ 12309 h 1731"/>
                              <a:gd name="T12" fmla="*/ 384 w 390"/>
                              <a:gd name="T13" fmla="*/ 12296 h 1731"/>
                              <a:gd name="T14" fmla="*/ 389 w 390"/>
                              <a:gd name="T15" fmla="*/ 12288 h 1731"/>
                              <a:gd name="T16" fmla="*/ 91 w 390"/>
                              <a:gd name="T17" fmla="*/ 10584 h 1731"/>
                              <a:gd name="T18" fmla="*/ 83 w 390"/>
                              <a:gd name="T19" fmla="*/ 10579 h 1731"/>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390" h="1731">
                                <a:moveTo>
                                  <a:pt x="83" y="0"/>
                                </a:moveTo>
                                <a:lnTo>
                                  <a:pt x="6" y="13"/>
                                </a:lnTo>
                                <a:lnTo>
                                  <a:pt x="0" y="21"/>
                                </a:lnTo>
                                <a:lnTo>
                                  <a:pt x="2" y="30"/>
                                </a:lnTo>
                                <a:lnTo>
                                  <a:pt x="298" y="1725"/>
                                </a:lnTo>
                                <a:lnTo>
                                  <a:pt x="306" y="1730"/>
                                </a:lnTo>
                                <a:lnTo>
                                  <a:pt x="384" y="1717"/>
                                </a:lnTo>
                                <a:lnTo>
                                  <a:pt x="389" y="1709"/>
                                </a:lnTo>
                                <a:lnTo>
                                  <a:pt x="91" y="5"/>
                                </a:lnTo>
                                <a:lnTo>
                                  <a:pt x="83"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89" name="Freeform 2087"/>
                        <wps:cNvSpPr>
                          <a:spLocks noChangeAspect="1" noChangeArrowheads="1"/>
                        </wps:cNvSpPr>
                        <wps:spPr bwMode="auto">
                          <a:xfrm>
                            <a:off x="19691" y="10578"/>
                            <a:ext cx="390" cy="1731"/>
                          </a:xfrm>
                          <a:custGeom>
                            <a:avLst/>
                            <a:gdLst>
                              <a:gd name="T0" fmla="*/ 2 w 390"/>
                              <a:gd name="T1" fmla="*/ 10609 h 1731"/>
                              <a:gd name="T2" fmla="*/ 75 w 390"/>
                              <a:gd name="T3" fmla="*/ 10580 h 1731"/>
                              <a:gd name="T4" fmla="*/ 83 w 390"/>
                              <a:gd name="T5" fmla="*/ 10579 h 1731"/>
                              <a:gd name="T6" fmla="*/ 91 w 390"/>
                              <a:gd name="T7" fmla="*/ 10584 h 1731"/>
                              <a:gd name="T8" fmla="*/ 93 w 390"/>
                              <a:gd name="T9" fmla="*/ 10593 h 1731"/>
                              <a:gd name="T10" fmla="*/ 388 w 390"/>
                              <a:gd name="T11" fmla="*/ 12279 h 1731"/>
                              <a:gd name="T12" fmla="*/ 314 w 390"/>
                              <a:gd name="T13" fmla="*/ 12308 h 1731"/>
                              <a:gd name="T14" fmla="*/ 306 w 390"/>
                              <a:gd name="T15" fmla="*/ 12309 h 1731"/>
                              <a:gd name="T16" fmla="*/ 298 w 390"/>
                              <a:gd name="T17" fmla="*/ 12304 h 1731"/>
                              <a:gd name="T18" fmla="*/ 297 w 390"/>
                              <a:gd name="T19" fmla="*/ 12295 h 1731"/>
                              <a:gd name="T20" fmla="*/ 2 w 390"/>
                              <a:gd name="T21" fmla="*/ 10609 h 1731"/>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390" h="1731">
                                <a:moveTo>
                                  <a:pt x="2" y="30"/>
                                </a:moveTo>
                                <a:lnTo>
                                  <a:pt x="75" y="1"/>
                                </a:lnTo>
                                <a:lnTo>
                                  <a:pt x="83" y="0"/>
                                </a:lnTo>
                                <a:lnTo>
                                  <a:pt x="91" y="5"/>
                                </a:lnTo>
                                <a:lnTo>
                                  <a:pt x="93" y="14"/>
                                </a:lnTo>
                                <a:lnTo>
                                  <a:pt x="388" y="1700"/>
                                </a:lnTo>
                                <a:lnTo>
                                  <a:pt x="314" y="1729"/>
                                </a:lnTo>
                                <a:lnTo>
                                  <a:pt x="306" y="1730"/>
                                </a:lnTo>
                                <a:lnTo>
                                  <a:pt x="298" y="1725"/>
                                </a:lnTo>
                                <a:lnTo>
                                  <a:pt x="297" y="1716"/>
                                </a:lnTo>
                                <a:lnTo>
                                  <a:pt x="2" y="30"/>
                                </a:lnTo>
                                <a:close/>
                              </a:path>
                            </a:pathLst>
                          </a:custGeom>
                          <a:noFill/>
                          <a:ln w="12700">
                            <a:solidFill>
                              <a:srgbClr val="7670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990" name="Picture 2088"/>
                          <pic:cNvPicPr>
                            <a:picLocks noChangeAspect="1" noChangeArrowheads="1"/>
                          </pic:cNvPicPr>
                        </pic:nvPicPr>
                        <pic:blipFill>
                          <a:blip r:embed="rId416">
                            <a:extLst>
                              <a:ext uri="{28A0092B-C50C-407E-A947-70E740481C1C}">
                                <a14:useLocalDpi xmlns:a14="http://schemas.microsoft.com/office/drawing/2010/main" val="0"/>
                              </a:ext>
                            </a:extLst>
                          </a:blip>
                          <a:srcRect/>
                          <a:stretch>
                            <a:fillRect/>
                          </a:stretch>
                        </pic:blipFill>
                        <pic:spPr bwMode="auto">
                          <a:xfrm>
                            <a:off x="17925" y="4795"/>
                            <a:ext cx="128" cy="341"/>
                          </a:xfrm>
                          <a:prstGeom prst="rect">
                            <a:avLst/>
                          </a:prstGeom>
                          <a:noFill/>
                          <a:extLst>
                            <a:ext uri="{909E8E84-426E-40DD-AFC4-6F175D3DCCD1}">
                              <a14:hiddenFill xmlns:a14="http://schemas.microsoft.com/office/drawing/2010/main">
                                <a:solidFill>
                                  <a:srgbClr val="FFFFFF"/>
                                </a:solidFill>
                              </a14:hiddenFill>
                            </a:ext>
                          </a:extLst>
                        </pic:spPr>
                      </pic:pic>
                      <wps:wsp>
                        <wps:cNvPr id="5991" name="Text Box 2089"/>
                        <wps:cNvSpPr txBox="1">
                          <a:spLocks noChangeAspect="1" noChangeArrowheads="1"/>
                        </wps:cNvSpPr>
                        <wps:spPr bwMode="auto">
                          <a:xfrm>
                            <a:off x="16775" y="5297"/>
                            <a:ext cx="2449" cy="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93087" w14:textId="77777777" w:rsidR="00A934EA" w:rsidRDefault="00A934EA">
                              <w:pPr>
                                <w:spacing w:line="326" w:lineRule="exact"/>
                                <w:ind w:right="18"/>
                                <w:jc w:val="center"/>
                                <w:rPr>
                                  <w:rFonts w:ascii="Calibri"/>
                                  <w:sz w:val="32"/>
                                </w:rPr>
                              </w:pPr>
                              <w:r>
                                <w:rPr>
                                  <w:rFonts w:ascii="Calibri"/>
                                  <w:spacing w:val="-2"/>
                                  <w:sz w:val="32"/>
                                </w:rPr>
                                <w:t>J</w:t>
                              </w:r>
                              <w:r>
                                <w:rPr>
                                  <w:rFonts w:ascii="Calibri"/>
                                  <w:spacing w:val="-2"/>
                                  <w:sz w:val="32"/>
                                </w:rPr>
                                <w:t>ä</w:t>
                              </w:r>
                              <w:r>
                                <w:rPr>
                                  <w:rFonts w:ascii="Calibri"/>
                                  <w:spacing w:val="-2"/>
                                  <w:sz w:val="32"/>
                                </w:rPr>
                                <w:t>relem</w:t>
                              </w:r>
                              <w:r>
                                <w:rPr>
                                  <w:rFonts w:ascii="Calibri"/>
                                  <w:spacing w:val="-2"/>
                                  <w:sz w:val="32"/>
                                </w:rPr>
                                <w:t>õ</w:t>
                              </w:r>
                              <w:r>
                                <w:rPr>
                                  <w:rFonts w:ascii="Calibri"/>
                                  <w:spacing w:val="-2"/>
                                  <w:sz w:val="32"/>
                                </w:rPr>
                                <w:t xml:space="preserve">tlemine/ </w:t>
                              </w:r>
                              <w:r>
                                <w:rPr>
                                  <w:rFonts w:ascii="Calibri"/>
                                  <w:spacing w:val="-1"/>
                                  <w:sz w:val="32"/>
                                </w:rPr>
                                <w:t>Ü</w:t>
                              </w:r>
                              <w:r>
                                <w:rPr>
                                  <w:rFonts w:ascii="Calibri"/>
                                  <w:spacing w:val="-1"/>
                                  <w:sz w:val="32"/>
                                </w:rPr>
                                <w:t>levaade</w:t>
                              </w:r>
                            </w:p>
                            <w:p w14:paraId="34B785A2" w14:textId="77777777" w:rsidR="00A934EA" w:rsidRDefault="00A934EA">
                              <w:pPr>
                                <w:spacing w:before="33" w:line="385" w:lineRule="exact"/>
                                <w:ind w:right="19"/>
                                <w:jc w:val="center"/>
                                <w:rPr>
                                  <w:rFonts w:ascii="Calibri"/>
                                  <w:sz w:val="32"/>
                                </w:rPr>
                              </w:pPr>
                              <w:r>
                                <w:rPr>
                                  <w:rFonts w:ascii="Calibri"/>
                                  <w:sz w:val="32"/>
                                </w:rPr>
                                <w:t>Sessioon:</w:t>
                              </w:r>
                            </w:p>
                          </w:txbxContent>
                        </wps:txbx>
                        <wps:bodyPr rot="0" vert="horz" wrap="square" lIns="0" tIns="0" rIns="0" bIns="0" anchor="t" anchorCtr="0" upright="1">
                          <a:noAutofit/>
                        </wps:bodyPr>
                      </wps:wsp>
                      <wps:wsp>
                        <wps:cNvPr id="5992" name="Text Box 2090"/>
                        <wps:cNvSpPr txBox="1">
                          <a:spLocks noChangeAspect="1" noChangeArrowheads="1"/>
                        </wps:cNvSpPr>
                        <wps:spPr bwMode="auto">
                          <a:xfrm>
                            <a:off x="12702" y="9260"/>
                            <a:ext cx="1083"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64DF3B" w14:textId="77777777" w:rsidR="00A934EA" w:rsidRDefault="00A934EA">
                              <w:pPr>
                                <w:spacing w:line="440" w:lineRule="exact"/>
                                <w:rPr>
                                  <w:rFonts w:ascii="Calibri"/>
                                  <w:sz w:val="44"/>
                                </w:rPr>
                              </w:pPr>
                              <w:r>
                                <w:rPr>
                                  <w:rFonts w:ascii="Calibri"/>
                                  <w:color w:val="FFFFFF"/>
                                  <w:spacing w:val="-1"/>
                                  <w:sz w:val="44"/>
                                </w:rPr>
                                <w:t>STO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DD8053" id="Group 5986" o:spid="_x0000_s1668" style="position:absolute;left:0;text-align:left;margin-left:509pt;margin-top:239.75pt;width:495.5pt;height:432.6pt;z-index:251720192;mso-position-horizontal-relative:page;mso-position-vertical-relative:page" coordorigin="10180,4795" coordsize="9910,86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">
                <o:lock v:ext="edit" aspectratio="t"/>
                <v:shape id="Picture 2075" o:spid="_x0000_s1669" type="#_x0000_t75" style="position:absolute;left:10180;top:7471;width:5031;height:5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">
                  <v:imagedata r:id="rId417" o:title=""/>
                </v:shape>
                <v:shape id="Picture 2076" o:spid="_x0000_s1670" type="#_x0000_t75" style="position:absolute;left:12408;top:9148;width:1921;height: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">
                  <v:imagedata r:id="rId418" o:title=""/>
                </v:shape>
                <v:rect id="Rectangle 2077" o:spid="_x0000_s1671" style="position:absolute;left:16239;top:5098;width:3496;height:5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" filled="f" strokecolor="#767070" strokeweight="6pt">
                  <o:lock v:ext="edit" aspectratio="t"/>
                </v:rect>
                <v:shape id="Picture 2078" o:spid="_x0000_s1672" type="#_x0000_t75" style="position:absolute;left:15049;top:8161;width:4305;height:4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">
                  <v:imagedata r:id="rId419" o:title=""/>
                </v:shape>
                <v:shape id="Picture 2079" o:spid="_x0000_s1673" type="#_x0000_t75" style="position:absolute;left:16524;top:6091;width:1871;height: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">
                  <v:imagedata r:id="rId420" o:title=""/>
                </v:shape>
                <v:shape id="Picture 2080" o:spid="_x0000_s1674" type="#_x0000_t75" style="position:absolute;left:18520;top:6249;width:993;height: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">
                  <v:imagedata r:id="rId421" o:title=""/>
                </v:shape>
                <v:shape id="Picture 2081" o:spid="_x0000_s1675" type="#_x0000_t75" style="position:absolute;left:16561;top:6817;width:1077;height: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">
                  <v:imagedata r:id="rId422" o:title=""/>
                </v:shape>
                <v:shape id="Picture 2082" o:spid="_x0000_s1676" type="#_x0000_t75" style="position:absolute;left:17757;top:6781;width:948;height: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">
                  <v:imagedata r:id="rId423" o:title=""/>
                </v:shape>
                <v:shape id="Picture 2083" o:spid="_x0000_s1677" type="#_x0000_t75" style="position:absolute;left:18936;top:6799;width:521;height: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">
                  <v:imagedata r:id="rId424" o:title=""/>
                </v:shape>
                <v:shape id="Picture 2084" o:spid="_x0000_s1678" type="#_x0000_t75" style="position:absolute;left:16505;top:7338;width:2992;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">
                  <v:imagedata r:id="rId425" o:title=""/>
                </v:shape>
                <v:shape id="Picture 2085" o:spid="_x0000_s1679" type="#_x0000_t75" style="position:absolute;left:16576;top:7787;width:2813;height: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">
                  <v:imagedata r:id="rId426" o:title=""/>
                </v:shape>
                <v:shape id="Freeform 2086" o:spid="_x0000_s1680" style="position:absolute;left:19691;top:10578;width:390;height:1731;visibility:visible;mso-wrap-style:square;v-text-anchor:top" coordsize="390,1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" path="m83,l6,13,,21r2,9l298,1725r8,5l384,1717r5,-8l91,5,83,xe" fillcolor="#767070" stroked="f">
                  <v:path arrowok="t" o:connecttype="custom" o:connectlocs="83,10579;6,10592;0,10600;2,10609;298,12304;306,12309;384,12296;389,12288;91,10584;83,10579" o:connectangles="0,0,0,0,0,0,0,0,0,0"/>
                  <o:lock v:ext="edit" aspectratio="t"/>
                </v:shape>
                <v:shape id="Freeform 2087" o:spid="_x0000_s1681" style="position:absolute;left:19691;top:10578;width:390;height:1731;visibility:visible;mso-wrap-style:square;v-text-anchor:top" coordsize="390,1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" path="m2,30l75,1,83,r8,5l93,14,388,1700r-74,29l306,1730r-8,-5l297,1716,2,30xe" filled="f" strokecolor="#767070" strokeweight="1pt">
                  <v:path o:connecttype="custom" o:connectlocs="2,10609;75,10580;83,10579;91,10584;93,10593;388,12279;314,12308;306,12309;298,12304;297,12295;2,10609" o:connectangles="0,0,0,0,0,0,0,0,0,0,0"/>
                  <o:lock v:ext="edit" aspectratio="t"/>
                </v:shape>
                <v:shape id="Picture 2088" o:spid="_x0000_s1682" type="#_x0000_t75" style="position:absolute;left:17925;top:4795;width:128;height: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">
                  <v:imagedata r:id="rId427" o:title=""/>
                </v:shape>
                <v:shape id="Text Box 2089" o:spid="_x0000_s1683" type="#_x0000_t202" style="position:absolute;left:16775;top:5297;width:2449;height: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" filled="f" stroked="f">
                  <o:lock v:ext="edit" aspectratio="t"/>
                  <v:textbox inset="0,0,0,0">
                    <w:txbxContent>
                      <w:p w14:paraId="4BA93087" w14:textId="77777777" w:rsidR="00A934EA" w:rsidRDefault="00A934EA">
                        <w:pPr>
                          <w:spacing w:line="326" w:lineRule="exact"/>
                          <w:ind w:right="18"/>
                          <w:jc w:val="center"/>
                          <w:rPr>
                            <w:rFonts w:ascii="Calibri"/>
                            <w:sz w:val="32"/>
                          </w:rPr>
                        </w:pPr>
                        <w:proofErr w:type="spellStart"/>
                        <w:r>
                          <w:rPr>
                            <w:rFonts w:ascii="Calibri"/>
                            <w:spacing w:val="-2"/>
                            <w:sz w:val="32"/>
                          </w:rPr>
                          <w:t>J</w:t>
                        </w:r>
                        <w:r>
                          <w:rPr>
                            <w:rFonts w:ascii="Calibri"/>
                            <w:spacing w:val="-2"/>
                            <w:sz w:val="32"/>
                          </w:rPr>
                          <w:t>ä</w:t>
                        </w:r>
                        <w:r>
                          <w:rPr>
                            <w:rFonts w:ascii="Calibri"/>
                            <w:spacing w:val="-2"/>
                            <w:sz w:val="32"/>
                          </w:rPr>
                          <w:t>relem</w:t>
                        </w:r>
                        <w:r>
                          <w:rPr>
                            <w:rFonts w:ascii="Calibri"/>
                            <w:spacing w:val="-2"/>
                            <w:sz w:val="32"/>
                          </w:rPr>
                          <w:t>õ</w:t>
                        </w:r>
                        <w:r>
                          <w:rPr>
                            <w:rFonts w:ascii="Calibri"/>
                            <w:spacing w:val="-2"/>
                            <w:sz w:val="32"/>
                          </w:rPr>
                          <w:t>tlemine</w:t>
                        </w:r>
                        <w:proofErr w:type="spellEnd"/>
                        <w:r>
                          <w:rPr>
                            <w:rFonts w:ascii="Calibri"/>
                            <w:spacing w:val="-2"/>
                            <w:sz w:val="32"/>
                          </w:rPr>
                          <w:t xml:space="preserve">/ </w:t>
                        </w:r>
                        <w:proofErr w:type="spellStart"/>
                        <w:r>
                          <w:rPr>
                            <w:rFonts w:ascii="Calibri"/>
                            <w:spacing w:val="-1"/>
                            <w:sz w:val="32"/>
                          </w:rPr>
                          <w:t>Ü</w:t>
                        </w:r>
                        <w:r>
                          <w:rPr>
                            <w:rFonts w:ascii="Calibri"/>
                            <w:spacing w:val="-1"/>
                            <w:sz w:val="32"/>
                          </w:rPr>
                          <w:t>levaade</w:t>
                        </w:r>
                        <w:proofErr w:type="spellEnd"/>
                      </w:p>
                      <w:p w14:paraId="34B785A2" w14:textId="77777777" w:rsidR="00A934EA" w:rsidRDefault="00A934EA">
                        <w:pPr>
                          <w:spacing w:before="33" w:line="385" w:lineRule="exact"/>
                          <w:ind w:right="19"/>
                          <w:jc w:val="center"/>
                          <w:rPr>
                            <w:rFonts w:ascii="Calibri"/>
                            <w:sz w:val="32"/>
                          </w:rPr>
                        </w:pPr>
                        <w:proofErr w:type="spellStart"/>
                        <w:r>
                          <w:rPr>
                            <w:rFonts w:ascii="Calibri"/>
                            <w:sz w:val="32"/>
                          </w:rPr>
                          <w:t>Sessioon</w:t>
                        </w:r>
                        <w:proofErr w:type="spellEnd"/>
                        <w:r>
                          <w:rPr>
                            <w:rFonts w:ascii="Calibri"/>
                            <w:sz w:val="32"/>
                          </w:rPr>
                          <w:t>:</w:t>
                        </w:r>
                      </w:p>
                    </w:txbxContent>
                  </v:textbox>
                </v:shape>
                <v:shape id="Text Box 2090" o:spid="_x0000_s1684" type="#_x0000_t202" style="position:absolute;left:12702;top:9260;width:1083;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" filled="f" stroked="f">
                  <o:lock v:ext="edit" aspectratio="t"/>
                  <v:textbox inset="0,0,0,0">
                    <w:txbxContent>
                      <w:p w14:paraId="1464DF3B" w14:textId="77777777" w:rsidR="00A934EA" w:rsidRDefault="00A934EA">
                        <w:pPr>
                          <w:spacing w:line="440" w:lineRule="exact"/>
                          <w:rPr>
                            <w:rFonts w:ascii="Calibri"/>
                            <w:sz w:val="44"/>
                          </w:rPr>
                        </w:pPr>
                        <w:r>
                          <w:rPr>
                            <w:rFonts w:ascii="Calibri"/>
                            <w:color w:val="FFFFFF"/>
                            <w:spacing w:val="-1"/>
                            <w:sz w:val="44"/>
                          </w:rPr>
                          <w:t>STOP!</w:t>
                        </w:r>
                      </w:p>
                    </w:txbxContent>
                  </v:textbox>
                </v:shape>
                <w10:wrap anchorx="page" anchory="page"/>
              </v:group>
            </w:pict>
          </mc:Fallback>
        </mc:AlternateContent>
      </w:r>
      <w:r w:rsidR="00536928" w:rsidRPr="00746325">
        <w:rPr>
          <w:noProof/>
          <w:lang w:val="et-EE"/>
        </w:rPr>
        <w:drawing>
          <wp:anchor distT="0" distB="0" distL="0" distR="0" simplePos="0" relativeHeight="251562496" behindDoc="0" locked="0" layoutInCell="1" allowOverlap="1" wp14:anchorId="7B4CB9DE" wp14:editId="554299B9">
            <wp:simplePos x="0" y="0"/>
            <wp:positionH relativeFrom="page">
              <wp:posOffset>6259091</wp:posOffset>
            </wp:positionH>
            <wp:positionV relativeFrom="page">
              <wp:posOffset>2228264</wp:posOffset>
            </wp:positionV>
            <wp:extent cx="2451653" cy="2371725"/>
            <wp:effectExtent l="0" t="0" r="0" b="0"/>
            <wp:wrapNone/>
            <wp:docPr id="217" name="image1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198.png"/>
                    <pic:cNvPicPr/>
                  </pic:nvPicPr>
                  <pic:blipFill>
                    <a:blip r:embed="rId428" cstate="print"/>
                    <a:stretch>
                      <a:fillRect/>
                    </a:stretch>
                  </pic:blipFill>
                  <pic:spPr>
                    <a:xfrm>
                      <a:off x="0" y="0"/>
                      <a:ext cx="2451653" cy="2371725"/>
                    </a:xfrm>
                    <a:prstGeom prst="rect">
                      <a:avLst/>
                    </a:prstGeom>
                  </pic:spPr>
                </pic:pic>
              </a:graphicData>
            </a:graphic>
          </wp:anchor>
        </w:drawing>
      </w:r>
      <w:r>
        <w:rPr>
          <w:noProof/>
        </w:rPr>
        <mc:AlternateContent>
          <mc:Choice Requires="wpg">
            <w:drawing>
              <wp:inline distT="0" distB="0" distL="0" distR="0" wp14:anchorId="516677D6" wp14:editId="7710239F">
                <wp:extent cx="12673965" cy="1039495"/>
                <wp:effectExtent l="0" t="0" r="0" b="1905"/>
                <wp:docPr id="5973" name="Group 598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5974" name="Rectangle 2072"/>
                        <wps:cNvSpPr>
                          <a:spLocks noChangeAspect="1" noChangeArrowheads="1"/>
                        </wps:cNvSpPr>
                        <wps:spPr bwMode="auto">
                          <a:xfrm>
                            <a:off x="0" y="0"/>
                            <a:ext cx="19959"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5" name="Text Box 2073"/>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2A02C5" w14:textId="5841CC09" w:rsidR="00A934EA" w:rsidRPr="00B63184" w:rsidRDefault="00A934EA">
                              <w:pPr>
                                <w:spacing w:before="434"/>
                                <w:ind w:left="144"/>
                                <w:rPr>
                                  <w:rFonts w:ascii="Arial" w:hAnsi="Arial"/>
                                  <w:b/>
                                  <w:sz w:val="48"/>
                                  <w:lang w:val="nl-NL"/>
                                </w:rPr>
                              </w:pPr>
                              <w:r w:rsidRPr="00B63184">
                                <w:rPr>
                                  <w:rFonts w:ascii="Arial" w:hAnsi="Arial"/>
                                  <w:b/>
                                  <w:color w:val="1F2023"/>
                                  <w:sz w:val="50"/>
                                  <w:lang w:val="nl-NL"/>
                                </w:rPr>
                                <w:t>"Heleni uus auto</w:t>
                              </w:r>
                              <w:r w:rsidRPr="00B63184">
                                <w:rPr>
                                  <w:rFonts w:ascii="Arial" w:hAnsi="Arial"/>
                                  <w:b/>
                                  <w:color w:val="1F2023"/>
                                  <w:sz w:val="48"/>
                                  <w:lang w:val="nl-NL"/>
                                </w:rPr>
                                <w:t>": 4., 5. ja 6. samm</w:t>
                              </w:r>
                            </w:p>
                          </w:txbxContent>
                        </wps:txbx>
                        <wps:bodyPr rot="0" vert="horz" wrap="square" lIns="0" tIns="0" rIns="0" bIns="0" anchor="t" anchorCtr="0" upright="1">
                          <a:noAutofit/>
                        </wps:bodyPr>
                      </wps:wsp>
                    </wpg:wgp>
                  </a:graphicData>
                </a:graphic>
              </wp:inline>
            </w:drawing>
          </mc:Choice>
          <mc:Fallback>
            <w:pict>
              <v:group w14:anchorId="516677D6" id="Group 5983" o:spid="_x0000_s1685"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">
                <o:lock v:ext="edit" aspectratio="t"/>
                <v:rect id="Rectangle 2072" o:spid="_x0000_s1686"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" fillcolor="#f4b083" stroked="f">
                  <o:lock v:ext="edit" aspectratio="t"/>
                </v:rect>
                <v:shape id="Text Box 2073" o:spid="_x0000_s1687"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" filled="f" stroked="f">
                  <o:lock v:ext="edit" aspectratio="t"/>
                  <v:textbox inset="0,0,0,0">
                    <w:txbxContent>
                      <w:p w14:paraId="002A02C5" w14:textId="5841CC09" w:rsidR="00A934EA" w:rsidRPr="00B63184" w:rsidRDefault="00A934EA">
                        <w:pPr>
                          <w:spacing w:before="434"/>
                          <w:ind w:left="144"/>
                          <w:rPr>
                            <w:rFonts w:ascii="Arial" w:hAnsi="Arial"/>
                            <w:b/>
                            <w:sz w:val="48"/>
                            <w:lang w:val="nl-NL"/>
                          </w:rPr>
                        </w:pPr>
                        <w:r w:rsidRPr="00B63184">
                          <w:rPr>
                            <w:rFonts w:ascii="Arial" w:hAnsi="Arial"/>
                            <w:b/>
                            <w:color w:val="1F2023"/>
                            <w:sz w:val="50"/>
                            <w:lang w:val="nl-NL"/>
                          </w:rPr>
                          <w:t>"Heleni uus auto</w:t>
                        </w:r>
                        <w:r w:rsidRPr="00B63184">
                          <w:rPr>
                            <w:rFonts w:ascii="Arial" w:hAnsi="Arial"/>
                            <w:b/>
                            <w:color w:val="1F2023"/>
                            <w:sz w:val="48"/>
                            <w:lang w:val="nl-NL"/>
                          </w:rPr>
                          <w:t>": 4., 5. ja 6. samm</w:t>
                        </w:r>
                      </w:p>
                    </w:txbxContent>
                  </v:textbox>
                </v:shape>
                <w10:anchorlock/>
              </v:group>
            </w:pict>
          </mc:Fallback>
        </mc:AlternateContent>
      </w:r>
    </w:p>
    <w:p w14:paraId="7C5BD406" w14:textId="77777777" w:rsidR="00DA1199" w:rsidRPr="00746325" w:rsidRDefault="00DA1199">
      <w:pPr>
        <w:pStyle w:val="a3"/>
        <w:spacing w:before="1"/>
        <w:rPr>
          <w:sz w:val="6"/>
          <w:lang w:val="et-EE"/>
        </w:rPr>
      </w:pPr>
    </w:p>
    <w:tbl>
      <w:tblPr>
        <w:tblW w:w="0" w:type="auto"/>
        <w:tblInd w:w="178" w:type="dxa"/>
        <w:tblLayout w:type="fixed"/>
        <w:tblCellMar>
          <w:left w:w="0" w:type="dxa"/>
          <w:right w:w="0" w:type="dxa"/>
        </w:tblCellMar>
        <w:tblLook w:val="01E0" w:firstRow="1" w:lastRow="1" w:firstColumn="1" w:lastColumn="1" w:noHBand="0" w:noVBand="0"/>
      </w:tblPr>
      <w:tblGrid>
        <w:gridCol w:w="8000"/>
      </w:tblGrid>
      <w:tr w:rsidR="00DA1199" w:rsidRPr="00746325" w14:paraId="1865A052" w14:textId="77777777">
        <w:trPr>
          <w:trHeight w:val="568"/>
        </w:trPr>
        <w:tc>
          <w:tcPr>
            <w:tcW w:w="8000" w:type="dxa"/>
            <w:shd w:val="clear" w:color="auto" w:fill="F8CAAC"/>
          </w:tcPr>
          <w:p w14:paraId="69E1D999" w14:textId="77777777" w:rsidR="00065C28" w:rsidRPr="00746325" w:rsidRDefault="00536928">
            <w:pPr>
              <w:pStyle w:val="TableParagraph"/>
              <w:spacing w:before="73"/>
              <w:ind w:left="164"/>
              <w:rPr>
                <w:rFonts w:ascii="Arial"/>
                <w:b/>
                <w:sz w:val="36"/>
                <w:lang w:val="et-EE"/>
              </w:rPr>
            </w:pPr>
            <w:r w:rsidRPr="00746325">
              <w:rPr>
                <w:rFonts w:ascii="Arial"/>
                <w:b/>
                <w:sz w:val="36"/>
                <w:lang w:val="et-EE"/>
              </w:rPr>
              <w:t>4. samm:</w:t>
            </w:r>
          </w:p>
        </w:tc>
      </w:tr>
      <w:tr w:rsidR="00DA1199" w:rsidRPr="00746325" w14:paraId="38F99BFC" w14:textId="77777777">
        <w:trPr>
          <w:trHeight w:val="5135"/>
        </w:trPr>
        <w:tc>
          <w:tcPr>
            <w:tcW w:w="8000" w:type="dxa"/>
            <w:shd w:val="clear" w:color="auto" w:fill="FAE4D5"/>
          </w:tcPr>
          <w:p w14:paraId="0DC4262F" w14:textId="4D49228F" w:rsidR="00065C28" w:rsidRPr="00746325" w:rsidRDefault="004E57A9">
            <w:pPr>
              <w:pStyle w:val="TableParagraph"/>
              <w:spacing w:before="72" w:line="360" w:lineRule="auto"/>
              <w:ind w:left="160" w:right="123"/>
              <w:jc w:val="both"/>
              <w:rPr>
                <w:sz w:val="36"/>
                <w:lang w:val="et-EE"/>
              </w:rPr>
            </w:pPr>
            <w:r>
              <w:rPr>
                <w:sz w:val="36"/>
                <w:lang w:val="et-EE"/>
              </w:rPr>
              <w:t>Koolitaja</w:t>
            </w:r>
            <w:r w:rsidR="00536928" w:rsidRPr="00746325">
              <w:rPr>
                <w:sz w:val="36"/>
                <w:lang w:val="et-EE"/>
              </w:rPr>
              <w:t xml:space="preserve"> võib igal ajal paluda osalejatel vahetada kohad Myriamiga, hüüdes STOP. Selline vahetus tagab, et kõik </w:t>
            </w:r>
            <w:r>
              <w:rPr>
                <w:sz w:val="36"/>
                <w:lang w:val="et-EE"/>
              </w:rPr>
              <w:t>osalejad</w:t>
            </w:r>
            <w:r w:rsidR="00536928" w:rsidRPr="00746325">
              <w:rPr>
                <w:sz w:val="36"/>
                <w:lang w:val="et-EE"/>
              </w:rPr>
              <w:t xml:space="preserve"> tegutsevad mõlemas rollis ja parandavad oma arusaamist säästmisest ja investeerimisest.</w:t>
            </w:r>
          </w:p>
        </w:tc>
      </w:tr>
      <w:tr w:rsidR="00DA1199" w:rsidRPr="00746325" w14:paraId="2964360F" w14:textId="77777777">
        <w:trPr>
          <w:trHeight w:val="582"/>
        </w:trPr>
        <w:tc>
          <w:tcPr>
            <w:tcW w:w="8000" w:type="dxa"/>
            <w:shd w:val="clear" w:color="auto" w:fill="F8CAAC"/>
          </w:tcPr>
          <w:p w14:paraId="5AE1F441" w14:textId="77777777" w:rsidR="00065C28" w:rsidRPr="00746325" w:rsidRDefault="00536928">
            <w:pPr>
              <w:pStyle w:val="TableParagraph"/>
              <w:spacing w:before="78"/>
              <w:ind w:left="164"/>
              <w:rPr>
                <w:rFonts w:ascii="Arial"/>
                <w:b/>
                <w:sz w:val="36"/>
                <w:lang w:val="et-EE"/>
              </w:rPr>
            </w:pPr>
            <w:r w:rsidRPr="00746325">
              <w:rPr>
                <w:rFonts w:ascii="Arial"/>
                <w:b/>
                <w:sz w:val="36"/>
                <w:lang w:val="et-EE"/>
              </w:rPr>
              <w:t>5. samm:</w:t>
            </w:r>
          </w:p>
        </w:tc>
      </w:tr>
      <w:tr w:rsidR="00DA1199" w:rsidRPr="00746325" w14:paraId="712A16D2" w14:textId="77777777">
        <w:trPr>
          <w:trHeight w:val="2875"/>
        </w:trPr>
        <w:tc>
          <w:tcPr>
            <w:tcW w:w="8000" w:type="dxa"/>
            <w:shd w:val="clear" w:color="auto" w:fill="FAE4D5"/>
          </w:tcPr>
          <w:p w14:paraId="047AAC21" w14:textId="5E3DB252" w:rsidR="00065C28" w:rsidRPr="00746325" w:rsidRDefault="004E57A9">
            <w:pPr>
              <w:pStyle w:val="TableParagraph"/>
              <w:spacing w:before="67" w:line="360" w:lineRule="auto"/>
              <w:ind w:left="160" w:right="130"/>
              <w:jc w:val="both"/>
              <w:rPr>
                <w:sz w:val="36"/>
                <w:lang w:val="et-EE"/>
              </w:rPr>
            </w:pPr>
            <w:r>
              <w:rPr>
                <w:sz w:val="36"/>
                <w:lang w:val="et-EE"/>
              </w:rPr>
              <w:t>Koolitaja</w:t>
            </w:r>
            <w:r w:rsidR="00536928" w:rsidRPr="00746325">
              <w:rPr>
                <w:sz w:val="36"/>
                <w:lang w:val="et-EE"/>
              </w:rPr>
              <w:t xml:space="preserve"> võib pärast tegevuse lõpetamist </w:t>
            </w:r>
            <w:r>
              <w:rPr>
                <w:sz w:val="36"/>
                <w:lang w:val="et-EE"/>
              </w:rPr>
              <w:t>korraldada refleksioonisessiooni</w:t>
            </w:r>
            <w:r w:rsidR="00536928" w:rsidRPr="00746325">
              <w:rPr>
                <w:sz w:val="36"/>
                <w:lang w:val="et-EE"/>
              </w:rPr>
              <w:t xml:space="preserve">. </w:t>
            </w:r>
            <w:r>
              <w:rPr>
                <w:sz w:val="36"/>
                <w:lang w:val="et-EE"/>
              </w:rPr>
              <w:t>See võimaldab</w:t>
            </w:r>
            <w:r w:rsidR="00536928" w:rsidRPr="00746325">
              <w:rPr>
                <w:sz w:val="36"/>
                <w:lang w:val="et-EE"/>
              </w:rPr>
              <w:t xml:space="preserve"> osaleja</w:t>
            </w:r>
            <w:r>
              <w:rPr>
                <w:sz w:val="36"/>
                <w:lang w:val="et-EE"/>
              </w:rPr>
              <w:t>tel</w:t>
            </w:r>
            <w:r w:rsidR="00536928" w:rsidRPr="00746325">
              <w:rPr>
                <w:sz w:val="36"/>
                <w:lang w:val="et-EE"/>
              </w:rPr>
              <w:t xml:space="preserve"> hinnata, milliseid õppetunde </w:t>
            </w:r>
            <w:r>
              <w:rPr>
                <w:sz w:val="36"/>
                <w:lang w:val="et-EE"/>
              </w:rPr>
              <w:t>nad said</w:t>
            </w:r>
            <w:r w:rsidR="00536928" w:rsidRPr="00746325">
              <w:rPr>
                <w:sz w:val="36"/>
                <w:lang w:val="et-EE"/>
              </w:rPr>
              <w:t>.</w:t>
            </w:r>
          </w:p>
        </w:tc>
      </w:tr>
      <w:tr w:rsidR="00DA1199" w:rsidRPr="00746325" w14:paraId="6A57F1D5" w14:textId="77777777">
        <w:trPr>
          <w:trHeight w:val="567"/>
        </w:trPr>
        <w:tc>
          <w:tcPr>
            <w:tcW w:w="8000" w:type="dxa"/>
            <w:shd w:val="clear" w:color="auto" w:fill="F8CAAC"/>
          </w:tcPr>
          <w:p w14:paraId="76BA7643" w14:textId="77777777" w:rsidR="00065C28" w:rsidRPr="00746325" w:rsidRDefault="00536928">
            <w:pPr>
              <w:pStyle w:val="TableParagraph"/>
              <w:spacing w:before="73"/>
              <w:ind w:left="148"/>
              <w:rPr>
                <w:rFonts w:ascii="Arial"/>
                <w:b/>
                <w:sz w:val="36"/>
                <w:lang w:val="et-EE"/>
              </w:rPr>
            </w:pPr>
            <w:r w:rsidRPr="00746325">
              <w:rPr>
                <w:rFonts w:ascii="Arial"/>
                <w:b/>
                <w:sz w:val="36"/>
                <w:lang w:val="et-EE"/>
              </w:rPr>
              <w:t>6. samm:</w:t>
            </w:r>
          </w:p>
        </w:tc>
      </w:tr>
      <w:tr w:rsidR="00DA1199" w:rsidRPr="00746325" w14:paraId="5C5BEB52" w14:textId="77777777">
        <w:trPr>
          <w:trHeight w:val="3365"/>
        </w:trPr>
        <w:tc>
          <w:tcPr>
            <w:tcW w:w="8000" w:type="dxa"/>
            <w:shd w:val="clear" w:color="auto" w:fill="FAE4D5"/>
          </w:tcPr>
          <w:p w14:paraId="4AE55E35" w14:textId="7B267E69" w:rsidR="00065C28" w:rsidRPr="00746325" w:rsidRDefault="00536928">
            <w:pPr>
              <w:pStyle w:val="TableParagraph"/>
              <w:spacing w:before="77" w:line="259" w:lineRule="auto"/>
              <w:ind w:left="144"/>
              <w:rPr>
                <w:sz w:val="36"/>
                <w:lang w:val="et-EE"/>
              </w:rPr>
            </w:pPr>
            <w:r w:rsidRPr="00746325">
              <w:rPr>
                <w:sz w:val="36"/>
                <w:lang w:val="et-EE"/>
              </w:rPr>
              <w:t>Juhendaja märgib tegevuse põ</w:t>
            </w:r>
            <w:r w:rsidR="004E57A9">
              <w:rPr>
                <w:sz w:val="36"/>
                <w:lang w:val="et-EE"/>
              </w:rPr>
              <w:t>hipunktid pabertahvlile</w:t>
            </w:r>
            <w:r w:rsidRPr="00746325">
              <w:rPr>
                <w:sz w:val="36"/>
                <w:lang w:val="et-EE"/>
              </w:rPr>
              <w:t>, nii et kõik näeksid neid.</w:t>
            </w:r>
          </w:p>
        </w:tc>
      </w:tr>
    </w:tbl>
    <w:p w14:paraId="4D5FA159" w14:textId="77777777" w:rsidR="00DA1199" w:rsidRPr="00746325" w:rsidRDefault="00DA1199">
      <w:pPr>
        <w:spacing w:line="259" w:lineRule="auto"/>
        <w:rPr>
          <w:sz w:val="36"/>
          <w:lang w:val="et-EE"/>
        </w:rPr>
        <w:sectPr w:rsidR="00DA1199" w:rsidRPr="00746325">
          <w:footerReference w:type="default" r:id="rId429"/>
          <w:pgSz w:w="20480" w:h="15360" w:orient="landscape"/>
          <w:pgMar w:top="200" w:right="20" w:bottom="0" w:left="20" w:header="0" w:footer="0" w:gutter="0"/>
          <w:cols w:space="720"/>
        </w:sectPr>
      </w:pPr>
    </w:p>
    <w:p w14:paraId="68BDB722" w14:textId="08D07173" w:rsidR="00DA1199" w:rsidRPr="00746325" w:rsidRDefault="001D431D">
      <w:pPr>
        <w:pStyle w:val="a3"/>
        <w:ind w:left="143"/>
        <w:rPr>
          <w:sz w:val="20"/>
          <w:lang w:val="et-EE"/>
        </w:rPr>
      </w:pPr>
      <w:r>
        <w:rPr>
          <w:noProof/>
        </w:rPr>
        <w:lastRenderedPageBreak/>
        <mc:AlternateContent>
          <mc:Choice Requires="wpg">
            <w:drawing>
              <wp:inline distT="0" distB="0" distL="0" distR="0" wp14:anchorId="56DFAD7E" wp14:editId="41338DA9">
                <wp:extent cx="12737465" cy="1039495"/>
                <wp:effectExtent l="0" t="0" r="0" b="1905"/>
                <wp:docPr id="5970" name="Group 598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s:wsp>
                        <wps:cNvPr id="5971" name="Rectangle 2069"/>
                        <wps:cNvSpPr>
                          <a:spLocks noChangeAspect="1" noChangeArrowheads="1"/>
                        </wps:cNvSpPr>
                        <wps:spPr bwMode="auto">
                          <a:xfrm>
                            <a:off x="0" y="0"/>
                            <a:ext cx="20059"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72" name="Text Box 2070"/>
                        <wps:cNvSpPr txBox="1">
                          <a:spLocks noChangeAspect="1" noChangeArrowheads="1"/>
                        </wps:cNvSpPr>
                        <wps:spPr bwMode="auto">
                          <a:xfrm>
                            <a:off x="0" y="0"/>
                            <a:ext cx="200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233CE" w14:textId="77777777" w:rsidR="00A934EA" w:rsidRDefault="00A934EA">
                              <w:pPr>
                                <w:spacing w:before="426"/>
                                <w:ind w:left="145"/>
                                <w:rPr>
                                  <w:rFonts w:ascii="Arial"/>
                                  <w:b/>
                                  <w:sz w:val="50"/>
                                </w:rPr>
                              </w:pPr>
                              <w:r>
                                <w:rPr>
                                  <w:rFonts w:ascii="Arial"/>
                                  <w:b/>
                                  <w:color w:val="1F2023"/>
                                  <w:sz w:val="50"/>
                                </w:rPr>
                                <w:t>Leia oma s</w:t>
                              </w:r>
                              <w:r>
                                <w:rPr>
                                  <w:rFonts w:ascii="Arial"/>
                                  <w:b/>
                                  <w:color w:val="1F2023"/>
                                  <w:sz w:val="50"/>
                                </w:rPr>
                                <w:t>ää</w:t>
                              </w:r>
                              <w:r>
                                <w:rPr>
                                  <w:rFonts w:ascii="Arial"/>
                                  <w:b/>
                                  <w:color w:val="1F2023"/>
                                  <w:sz w:val="50"/>
                                </w:rPr>
                                <w:t>stustrateegia</w:t>
                              </w:r>
                            </w:p>
                          </w:txbxContent>
                        </wps:txbx>
                        <wps:bodyPr rot="0" vert="horz" wrap="square" lIns="0" tIns="0" rIns="0" bIns="0" anchor="t" anchorCtr="0" upright="1">
                          <a:noAutofit/>
                        </wps:bodyPr>
                      </wps:wsp>
                    </wpg:wgp>
                  </a:graphicData>
                </a:graphic>
              </wp:inline>
            </w:drawing>
          </mc:Choice>
          <mc:Fallback>
            <w:pict>
              <v:group w14:anchorId="56DFAD7E" id="Group 5980" o:spid="_x0000_s1688" style="width:1002.95pt;height:81.85pt;mso-position-horizontal-relative:char;mso-position-vertical-relative:line" coordsize="200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">
                <o:lock v:ext="edit" aspectratio="t"/>
                <v:rect id="Rectangle 2069" o:spid="_x0000_s1689"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" fillcolor="#f4b083" stroked="f">
                  <o:lock v:ext="edit" aspectratio="t"/>
                </v:rect>
                <v:shape id="Text Box 2070" o:spid="_x0000_s1690" type="#_x0000_t202" style="position:absolute;width:200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" filled="f" stroked="f">
                  <o:lock v:ext="edit" aspectratio="t"/>
                  <v:textbox inset="0,0,0,0">
                    <w:txbxContent>
                      <w:p w14:paraId="614233CE" w14:textId="77777777" w:rsidR="00A934EA" w:rsidRDefault="00A934EA">
                        <w:pPr>
                          <w:spacing w:before="426"/>
                          <w:ind w:left="145"/>
                          <w:rPr>
                            <w:rFonts w:ascii="Arial"/>
                            <w:b/>
                            <w:sz w:val="50"/>
                          </w:rPr>
                        </w:pPr>
                        <w:r>
                          <w:rPr>
                            <w:rFonts w:ascii="Arial"/>
                            <w:b/>
                            <w:color w:val="1F2023"/>
                            <w:sz w:val="50"/>
                          </w:rPr>
                          <w:t xml:space="preserve">Leia </w:t>
                        </w:r>
                        <w:proofErr w:type="spellStart"/>
                        <w:r>
                          <w:rPr>
                            <w:rFonts w:ascii="Arial"/>
                            <w:b/>
                            <w:color w:val="1F2023"/>
                            <w:sz w:val="50"/>
                          </w:rPr>
                          <w:t>oma</w:t>
                        </w:r>
                        <w:proofErr w:type="spellEnd"/>
                        <w:r>
                          <w:rPr>
                            <w:rFonts w:ascii="Arial"/>
                            <w:b/>
                            <w:color w:val="1F2023"/>
                            <w:sz w:val="50"/>
                          </w:rPr>
                          <w:t xml:space="preserve"> </w:t>
                        </w:r>
                        <w:proofErr w:type="spellStart"/>
                        <w:r>
                          <w:rPr>
                            <w:rFonts w:ascii="Arial"/>
                            <w:b/>
                            <w:color w:val="1F2023"/>
                            <w:sz w:val="50"/>
                          </w:rPr>
                          <w:t>s</w:t>
                        </w:r>
                        <w:r>
                          <w:rPr>
                            <w:rFonts w:ascii="Arial"/>
                            <w:b/>
                            <w:color w:val="1F2023"/>
                            <w:sz w:val="50"/>
                          </w:rPr>
                          <w:t>ää</w:t>
                        </w:r>
                        <w:r>
                          <w:rPr>
                            <w:rFonts w:ascii="Arial"/>
                            <w:b/>
                            <w:color w:val="1F2023"/>
                            <w:sz w:val="50"/>
                          </w:rPr>
                          <w:t>stustrateegia</w:t>
                        </w:r>
                        <w:proofErr w:type="spellEnd"/>
                      </w:p>
                    </w:txbxContent>
                  </v:textbox>
                </v:shape>
                <w10:anchorlock/>
              </v:group>
            </w:pict>
          </mc:Fallback>
        </mc:AlternateContent>
      </w:r>
    </w:p>
    <w:p w14:paraId="51279175" w14:textId="77777777" w:rsidR="00DA1199" w:rsidRPr="00746325" w:rsidRDefault="00DA1199">
      <w:pPr>
        <w:pStyle w:val="a3"/>
        <w:spacing w:before="8"/>
        <w:rPr>
          <w:sz w:val="18"/>
          <w:lang w:val="et-EE"/>
        </w:rPr>
      </w:pPr>
    </w:p>
    <w:p w14:paraId="760403E0" w14:textId="5A6769A5" w:rsidR="00065C28" w:rsidRPr="00746325" w:rsidRDefault="001D431D">
      <w:pPr>
        <w:spacing w:before="89"/>
        <w:ind w:left="284"/>
        <w:rPr>
          <w:rFonts w:ascii="Arial"/>
          <w:b/>
          <w:sz w:val="36"/>
          <w:lang w:val="et-EE"/>
        </w:rPr>
      </w:pPr>
      <w:r>
        <w:rPr>
          <w:noProof/>
        </w:rPr>
        <mc:AlternateContent>
          <mc:Choice Requires="wpg">
            <w:drawing>
              <wp:anchor distT="0" distB="0" distL="114300" distR="114300" simplePos="0" relativeHeight="251796992" behindDoc="1" locked="0" layoutInCell="1" allowOverlap="1" wp14:anchorId="6282D670" wp14:editId="71CE72D2">
                <wp:simplePos x="0" y="0"/>
                <wp:positionH relativeFrom="page">
                  <wp:posOffset>95885</wp:posOffset>
                </wp:positionH>
                <wp:positionV relativeFrom="paragraph">
                  <wp:posOffset>33020</wp:posOffset>
                </wp:positionV>
                <wp:extent cx="12749530" cy="8293735"/>
                <wp:effectExtent l="0" t="0" r="0" b="0"/>
                <wp:wrapNone/>
                <wp:docPr id="5927" name="Group 3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9530" cy="8293735"/>
                          <a:chOff x="151" y="52"/>
                          <a:chExt cx="20078" cy="13061"/>
                        </a:xfrm>
                      </wpg:grpSpPr>
                      <wps:wsp>
                        <wps:cNvPr id="5928" name="Rectangle 308"/>
                        <wps:cNvSpPr>
                          <a:spLocks noChangeArrowheads="1"/>
                        </wps:cNvSpPr>
                        <wps:spPr bwMode="auto">
                          <a:xfrm>
                            <a:off x="161" y="52"/>
                            <a:ext cx="20059" cy="517"/>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29" name="Rectangle 309"/>
                        <wps:cNvSpPr>
                          <a:spLocks noChangeArrowheads="1"/>
                        </wps:cNvSpPr>
                        <wps:spPr bwMode="auto">
                          <a:xfrm>
                            <a:off x="157" y="569"/>
                            <a:ext cx="20059" cy="606"/>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0" name="Rectangle 310"/>
                        <wps:cNvSpPr>
                          <a:spLocks noChangeArrowheads="1"/>
                        </wps:cNvSpPr>
                        <wps:spPr bwMode="auto">
                          <a:xfrm>
                            <a:off x="162" y="1175"/>
                            <a:ext cx="20059" cy="557"/>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1" name="Rectangle 311"/>
                        <wps:cNvSpPr>
                          <a:spLocks noChangeArrowheads="1"/>
                        </wps:cNvSpPr>
                        <wps:spPr bwMode="auto">
                          <a:xfrm>
                            <a:off x="157" y="1732"/>
                            <a:ext cx="20059" cy="1314"/>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2" name="AutoShape 312"/>
                        <wps:cNvSpPr>
                          <a:spLocks/>
                        </wps:cNvSpPr>
                        <wps:spPr bwMode="auto">
                          <a:xfrm>
                            <a:off x="151" y="3046"/>
                            <a:ext cx="20070" cy="1917"/>
                          </a:xfrm>
                          <a:custGeom>
                            <a:avLst/>
                            <a:gdLst>
                              <a:gd name="T0" fmla="+- 0 20210 151"/>
                              <a:gd name="T1" fmla="*/ T0 w 20070"/>
                              <a:gd name="T2" fmla="+- 0 4399 3046"/>
                              <a:gd name="T3" fmla="*/ 4399 h 1917"/>
                              <a:gd name="T4" fmla="+- 0 151 151"/>
                              <a:gd name="T5" fmla="*/ T4 w 20070"/>
                              <a:gd name="T6" fmla="+- 0 4399 3046"/>
                              <a:gd name="T7" fmla="*/ 4399 h 1917"/>
                              <a:gd name="T8" fmla="+- 0 151 151"/>
                              <a:gd name="T9" fmla="*/ T8 w 20070"/>
                              <a:gd name="T10" fmla="+- 0 4963 3046"/>
                              <a:gd name="T11" fmla="*/ 4963 h 1917"/>
                              <a:gd name="T12" fmla="+- 0 20210 151"/>
                              <a:gd name="T13" fmla="*/ T12 w 20070"/>
                              <a:gd name="T14" fmla="+- 0 4963 3046"/>
                              <a:gd name="T15" fmla="*/ 4963 h 1917"/>
                              <a:gd name="T16" fmla="+- 0 20210 151"/>
                              <a:gd name="T17" fmla="*/ T16 w 20070"/>
                              <a:gd name="T18" fmla="+- 0 4399 3046"/>
                              <a:gd name="T19" fmla="*/ 4399 h 1917"/>
                              <a:gd name="T20" fmla="+- 0 20221 151"/>
                              <a:gd name="T21" fmla="*/ T20 w 20070"/>
                              <a:gd name="T22" fmla="+- 0 3046 3046"/>
                              <a:gd name="T23" fmla="*/ 3046 h 1917"/>
                              <a:gd name="T24" fmla="+- 0 162 151"/>
                              <a:gd name="T25" fmla="*/ T24 w 20070"/>
                              <a:gd name="T26" fmla="+- 0 3046 3046"/>
                              <a:gd name="T27" fmla="*/ 3046 h 1917"/>
                              <a:gd name="T28" fmla="+- 0 162 151"/>
                              <a:gd name="T29" fmla="*/ T28 w 20070"/>
                              <a:gd name="T30" fmla="+- 0 3610 3046"/>
                              <a:gd name="T31" fmla="*/ 3610 h 1917"/>
                              <a:gd name="T32" fmla="+- 0 20221 151"/>
                              <a:gd name="T33" fmla="*/ T32 w 20070"/>
                              <a:gd name="T34" fmla="+- 0 3610 3046"/>
                              <a:gd name="T35" fmla="*/ 3610 h 1917"/>
                              <a:gd name="T36" fmla="+- 0 20221 151"/>
                              <a:gd name="T37" fmla="*/ T36 w 20070"/>
                              <a:gd name="T38" fmla="+- 0 3046 3046"/>
                              <a:gd name="T39" fmla="*/ 3046 h 19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0" h="1917">
                                <a:moveTo>
                                  <a:pt x="20059" y="1353"/>
                                </a:moveTo>
                                <a:lnTo>
                                  <a:pt x="0" y="1353"/>
                                </a:lnTo>
                                <a:lnTo>
                                  <a:pt x="0" y="1917"/>
                                </a:lnTo>
                                <a:lnTo>
                                  <a:pt x="20059" y="1917"/>
                                </a:lnTo>
                                <a:lnTo>
                                  <a:pt x="20059" y="1353"/>
                                </a:lnTo>
                                <a:close/>
                                <a:moveTo>
                                  <a:pt x="20070" y="0"/>
                                </a:moveTo>
                                <a:lnTo>
                                  <a:pt x="11" y="0"/>
                                </a:lnTo>
                                <a:lnTo>
                                  <a:pt x="11" y="564"/>
                                </a:lnTo>
                                <a:lnTo>
                                  <a:pt x="20070" y="564"/>
                                </a:lnTo>
                                <a:lnTo>
                                  <a:pt x="20070" y="0"/>
                                </a:lnTo>
                                <a:close/>
                              </a:path>
                            </a:pathLst>
                          </a:custGeom>
                          <a:solidFill>
                            <a:srgbClr val="F8CA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33" name="Rectangle 313"/>
                        <wps:cNvSpPr>
                          <a:spLocks noChangeArrowheads="1"/>
                        </wps:cNvSpPr>
                        <wps:spPr bwMode="auto">
                          <a:xfrm>
                            <a:off x="157" y="4959"/>
                            <a:ext cx="20059" cy="1357"/>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4" name="Rectangle 314"/>
                        <wps:cNvSpPr>
                          <a:spLocks noChangeArrowheads="1"/>
                        </wps:cNvSpPr>
                        <wps:spPr bwMode="auto">
                          <a:xfrm>
                            <a:off x="151" y="6316"/>
                            <a:ext cx="20059" cy="564"/>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35" name="AutoShape 315"/>
                        <wps:cNvSpPr>
                          <a:spLocks/>
                        </wps:cNvSpPr>
                        <wps:spPr bwMode="auto">
                          <a:xfrm>
                            <a:off x="157" y="3616"/>
                            <a:ext cx="20072" cy="9497"/>
                          </a:xfrm>
                          <a:custGeom>
                            <a:avLst/>
                            <a:gdLst>
                              <a:gd name="T0" fmla="+- 0 20217 158"/>
                              <a:gd name="T1" fmla="*/ T0 w 20072"/>
                              <a:gd name="T2" fmla="+- 0 6888 3616"/>
                              <a:gd name="T3" fmla="*/ 6888 h 9497"/>
                              <a:gd name="T4" fmla="+- 0 158 158"/>
                              <a:gd name="T5" fmla="*/ T4 w 20072"/>
                              <a:gd name="T6" fmla="+- 0 6888 3616"/>
                              <a:gd name="T7" fmla="*/ 6888 h 9497"/>
                              <a:gd name="T8" fmla="+- 0 158 158"/>
                              <a:gd name="T9" fmla="*/ T8 w 20072"/>
                              <a:gd name="T10" fmla="+- 0 13113 3616"/>
                              <a:gd name="T11" fmla="*/ 13113 h 9497"/>
                              <a:gd name="T12" fmla="+- 0 20217 158"/>
                              <a:gd name="T13" fmla="*/ T12 w 20072"/>
                              <a:gd name="T14" fmla="+- 0 13113 3616"/>
                              <a:gd name="T15" fmla="*/ 13113 h 9497"/>
                              <a:gd name="T16" fmla="+- 0 20217 158"/>
                              <a:gd name="T17" fmla="*/ T16 w 20072"/>
                              <a:gd name="T18" fmla="+- 0 6888 3616"/>
                              <a:gd name="T19" fmla="*/ 6888 h 9497"/>
                              <a:gd name="T20" fmla="+- 0 20229 158"/>
                              <a:gd name="T21" fmla="*/ T20 w 20072"/>
                              <a:gd name="T22" fmla="+- 0 3616 3616"/>
                              <a:gd name="T23" fmla="*/ 3616 h 9497"/>
                              <a:gd name="T24" fmla="+- 0 170 158"/>
                              <a:gd name="T25" fmla="*/ T24 w 20072"/>
                              <a:gd name="T26" fmla="+- 0 3616 3616"/>
                              <a:gd name="T27" fmla="*/ 3616 h 9497"/>
                              <a:gd name="T28" fmla="+- 0 170 158"/>
                              <a:gd name="T29" fmla="*/ T28 w 20072"/>
                              <a:gd name="T30" fmla="+- 0 4394 3616"/>
                              <a:gd name="T31" fmla="*/ 4394 h 9497"/>
                              <a:gd name="T32" fmla="+- 0 20229 158"/>
                              <a:gd name="T33" fmla="*/ T32 w 20072"/>
                              <a:gd name="T34" fmla="+- 0 4394 3616"/>
                              <a:gd name="T35" fmla="*/ 4394 h 9497"/>
                              <a:gd name="T36" fmla="+- 0 20229 158"/>
                              <a:gd name="T37" fmla="*/ T36 w 20072"/>
                              <a:gd name="T38" fmla="+- 0 3616 3616"/>
                              <a:gd name="T39" fmla="*/ 3616 h 94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2" h="9497">
                                <a:moveTo>
                                  <a:pt x="20059" y="3272"/>
                                </a:moveTo>
                                <a:lnTo>
                                  <a:pt x="0" y="3272"/>
                                </a:lnTo>
                                <a:lnTo>
                                  <a:pt x="0" y="9497"/>
                                </a:lnTo>
                                <a:lnTo>
                                  <a:pt x="20059" y="9497"/>
                                </a:lnTo>
                                <a:lnTo>
                                  <a:pt x="20059" y="3272"/>
                                </a:lnTo>
                                <a:close/>
                                <a:moveTo>
                                  <a:pt x="20071" y="0"/>
                                </a:moveTo>
                                <a:lnTo>
                                  <a:pt x="12" y="0"/>
                                </a:lnTo>
                                <a:lnTo>
                                  <a:pt x="12" y="778"/>
                                </a:lnTo>
                                <a:lnTo>
                                  <a:pt x="20071" y="778"/>
                                </a:lnTo>
                                <a:lnTo>
                                  <a:pt x="20071" y="0"/>
                                </a:lnTo>
                                <a:close/>
                              </a:path>
                            </a:pathLst>
                          </a:custGeom>
                          <a:solidFill>
                            <a:srgbClr val="FAE4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36" name="Freeform 316"/>
                        <wps:cNvSpPr>
                          <a:spLocks/>
                        </wps:cNvSpPr>
                        <wps:spPr bwMode="auto">
                          <a:xfrm>
                            <a:off x="17198" y="3775"/>
                            <a:ext cx="220" cy="439"/>
                          </a:xfrm>
                          <a:custGeom>
                            <a:avLst/>
                            <a:gdLst>
                              <a:gd name="T0" fmla="+- 0 17308 17199"/>
                              <a:gd name="T1" fmla="*/ T0 w 220"/>
                              <a:gd name="T2" fmla="+- 0 3776 3776"/>
                              <a:gd name="T3" fmla="*/ 3776 h 439"/>
                              <a:gd name="T4" fmla="+- 0 17199 17199"/>
                              <a:gd name="T5" fmla="*/ T4 w 220"/>
                              <a:gd name="T6" fmla="+- 0 3776 3776"/>
                              <a:gd name="T7" fmla="*/ 3776 h 439"/>
                              <a:gd name="T8" fmla="+- 0 17199 17199"/>
                              <a:gd name="T9" fmla="*/ T8 w 220"/>
                              <a:gd name="T10" fmla="+- 0 4215 3776"/>
                              <a:gd name="T11" fmla="*/ 4215 h 439"/>
                              <a:gd name="T12" fmla="+- 0 17308 17199"/>
                              <a:gd name="T13" fmla="*/ T12 w 220"/>
                              <a:gd name="T14" fmla="+- 0 4215 3776"/>
                              <a:gd name="T15" fmla="*/ 4215 h 439"/>
                              <a:gd name="T16" fmla="+- 0 17351 17199"/>
                              <a:gd name="T17" fmla="*/ T16 w 220"/>
                              <a:gd name="T18" fmla="+- 0 4198 3776"/>
                              <a:gd name="T19" fmla="*/ 4198 h 439"/>
                              <a:gd name="T20" fmla="+- 0 17386 17199"/>
                              <a:gd name="T21" fmla="*/ T20 w 220"/>
                              <a:gd name="T22" fmla="+- 0 4151 3776"/>
                              <a:gd name="T23" fmla="*/ 4151 h 439"/>
                              <a:gd name="T24" fmla="+- 0 17409 17199"/>
                              <a:gd name="T25" fmla="*/ T24 w 220"/>
                              <a:gd name="T26" fmla="+- 0 4081 3776"/>
                              <a:gd name="T27" fmla="*/ 4081 h 439"/>
                              <a:gd name="T28" fmla="+- 0 17418 17199"/>
                              <a:gd name="T29" fmla="*/ T28 w 220"/>
                              <a:gd name="T30" fmla="+- 0 3995 3776"/>
                              <a:gd name="T31" fmla="*/ 3995 h 439"/>
                              <a:gd name="T32" fmla="+- 0 17409 17199"/>
                              <a:gd name="T33" fmla="*/ T32 w 220"/>
                              <a:gd name="T34" fmla="+- 0 3910 3776"/>
                              <a:gd name="T35" fmla="*/ 3910 h 439"/>
                              <a:gd name="T36" fmla="+- 0 17386 17199"/>
                              <a:gd name="T37" fmla="*/ T36 w 220"/>
                              <a:gd name="T38" fmla="+- 0 3840 3776"/>
                              <a:gd name="T39" fmla="*/ 3840 h 439"/>
                              <a:gd name="T40" fmla="+- 0 17351 17199"/>
                              <a:gd name="T41" fmla="*/ T40 w 220"/>
                              <a:gd name="T42" fmla="+- 0 3793 3776"/>
                              <a:gd name="T43" fmla="*/ 3793 h 439"/>
                              <a:gd name="T44" fmla="+- 0 17308 17199"/>
                              <a:gd name="T45" fmla="*/ T44 w 220"/>
                              <a:gd name="T46" fmla="+- 0 3776 3776"/>
                              <a:gd name="T47" fmla="*/ 3776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37" name="AutoShape 317"/>
                        <wps:cNvSpPr>
                          <a:spLocks/>
                        </wps:cNvSpPr>
                        <wps:spPr bwMode="auto">
                          <a:xfrm>
                            <a:off x="16949" y="3664"/>
                            <a:ext cx="513" cy="589"/>
                          </a:xfrm>
                          <a:custGeom>
                            <a:avLst/>
                            <a:gdLst>
                              <a:gd name="T0" fmla="+- 0 17061 16949"/>
                              <a:gd name="T1" fmla="*/ T0 w 513"/>
                              <a:gd name="T2" fmla="+- 0 3974 3664"/>
                              <a:gd name="T3" fmla="*/ 3974 h 589"/>
                              <a:gd name="T4" fmla="+- 0 17038 16949"/>
                              <a:gd name="T5" fmla="*/ T4 w 513"/>
                              <a:gd name="T6" fmla="+- 0 3981 3664"/>
                              <a:gd name="T7" fmla="*/ 3981 h 589"/>
                              <a:gd name="T8" fmla="+- 0 17044 16949"/>
                              <a:gd name="T9" fmla="*/ T8 w 513"/>
                              <a:gd name="T10" fmla="+- 0 4005 3664"/>
                              <a:gd name="T11" fmla="*/ 4005 h 589"/>
                              <a:gd name="T12" fmla="+- 0 17068 16949"/>
                              <a:gd name="T13" fmla="*/ T12 w 513"/>
                              <a:gd name="T14" fmla="+- 0 3998 3664"/>
                              <a:gd name="T15" fmla="*/ 3998 h 589"/>
                              <a:gd name="T16" fmla="+- 0 17068 16949"/>
                              <a:gd name="T17" fmla="*/ T16 w 513"/>
                              <a:gd name="T18" fmla="+- 0 3981 3664"/>
                              <a:gd name="T19" fmla="*/ 3981 h 589"/>
                              <a:gd name="T20" fmla="+- 0 17212 16949"/>
                              <a:gd name="T21" fmla="*/ T20 w 513"/>
                              <a:gd name="T22" fmla="+- 0 4133 3664"/>
                              <a:gd name="T23" fmla="*/ 4133 h 589"/>
                              <a:gd name="T24" fmla="+- 0 17189 16949"/>
                              <a:gd name="T25" fmla="*/ T24 w 513"/>
                              <a:gd name="T26" fmla="+- 0 4140 3664"/>
                              <a:gd name="T27" fmla="*/ 4140 h 589"/>
                              <a:gd name="T28" fmla="+- 0 17196 16949"/>
                              <a:gd name="T29" fmla="*/ T28 w 513"/>
                              <a:gd name="T30" fmla="+- 0 4163 3664"/>
                              <a:gd name="T31" fmla="*/ 4163 h 589"/>
                              <a:gd name="T32" fmla="+- 0 17219 16949"/>
                              <a:gd name="T33" fmla="*/ T32 w 513"/>
                              <a:gd name="T34" fmla="+- 0 4156 3664"/>
                              <a:gd name="T35" fmla="*/ 4156 h 589"/>
                              <a:gd name="T36" fmla="+- 0 17219 16949"/>
                              <a:gd name="T37" fmla="*/ T36 w 513"/>
                              <a:gd name="T38" fmla="+- 0 4140 3664"/>
                              <a:gd name="T39" fmla="*/ 4140 h 589"/>
                              <a:gd name="T40" fmla="+- 0 17212 16949"/>
                              <a:gd name="T41" fmla="*/ T40 w 513"/>
                              <a:gd name="T42" fmla="+- 0 3831 3664"/>
                              <a:gd name="T43" fmla="*/ 3831 h 589"/>
                              <a:gd name="T44" fmla="+- 0 17189 16949"/>
                              <a:gd name="T45" fmla="*/ T44 w 513"/>
                              <a:gd name="T46" fmla="+- 0 3837 3664"/>
                              <a:gd name="T47" fmla="*/ 3837 h 589"/>
                              <a:gd name="T48" fmla="+- 0 17196 16949"/>
                              <a:gd name="T49" fmla="*/ T48 w 513"/>
                              <a:gd name="T50" fmla="+- 0 3861 3664"/>
                              <a:gd name="T51" fmla="*/ 3861 h 589"/>
                              <a:gd name="T52" fmla="+- 0 17219 16949"/>
                              <a:gd name="T53" fmla="*/ T52 w 513"/>
                              <a:gd name="T54" fmla="+- 0 3854 3664"/>
                              <a:gd name="T55" fmla="*/ 3854 h 589"/>
                              <a:gd name="T56" fmla="+- 0 17219 16949"/>
                              <a:gd name="T57" fmla="*/ T56 w 513"/>
                              <a:gd name="T58" fmla="+- 0 3837 3664"/>
                              <a:gd name="T59" fmla="*/ 3837 h 589"/>
                              <a:gd name="T60" fmla="+- 0 17219 16949"/>
                              <a:gd name="T61" fmla="*/ T60 w 513"/>
                              <a:gd name="T62" fmla="+- 0 3983 3664"/>
                              <a:gd name="T63" fmla="*/ 3983 h 589"/>
                              <a:gd name="T64" fmla="+- 0 17189 16949"/>
                              <a:gd name="T65" fmla="*/ T64 w 513"/>
                              <a:gd name="T66" fmla="+- 0 3884 3664"/>
                              <a:gd name="T67" fmla="*/ 3884 h 589"/>
                              <a:gd name="T68" fmla="+- 0 17190 16949"/>
                              <a:gd name="T69" fmla="*/ T68 w 513"/>
                              <a:gd name="T70" fmla="+- 0 3997 3664"/>
                              <a:gd name="T71" fmla="*/ 3997 h 589"/>
                              <a:gd name="T72" fmla="+- 0 17289 16949"/>
                              <a:gd name="T73" fmla="*/ T72 w 513"/>
                              <a:gd name="T74" fmla="+- 0 4054 3664"/>
                              <a:gd name="T75" fmla="*/ 4054 h 589"/>
                              <a:gd name="T76" fmla="+- 0 17363 16949"/>
                              <a:gd name="T77" fmla="*/ T76 w 513"/>
                              <a:gd name="T78" fmla="+- 0 3974 3664"/>
                              <a:gd name="T79" fmla="*/ 3974 h 589"/>
                              <a:gd name="T80" fmla="+- 0 17340 16949"/>
                              <a:gd name="T81" fmla="*/ T80 w 513"/>
                              <a:gd name="T82" fmla="+- 0 3981 3664"/>
                              <a:gd name="T83" fmla="*/ 3981 h 589"/>
                              <a:gd name="T84" fmla="+- 0 17347 16949"/>
                              <a:gd name="T85" fmla="*/ T84 w 513"/>
                              <a:gd name="T86" fmla="+- 0 4005 3664"/>
                              <a:gd name="T87" fmla="*/ 4005 h 589"/>
                              <a:gd name="T88" fmla="+- 0 17370 16949"/>
                              <a:gd name="T89" fmla="*/ T88 w 513"/>
                              <a:gd name="T90" fmla="+- 0 3998 3664"/>
                              <a:gd name="T91" fmla="*/ 3998 h 589"/>
                              <a:gd name="T92" fmla="+- 0 17370 16949"/>
                              <a:gd name="T93" fmla="*/ T92 w 513"/>
                              <a:gd name="T94" fmla="+- 0 3981 3664"/>
                              <a:gd name="T95" fmla="*/ 3981 h 589"/>
                              <a:gd name="T96" fmla="+- 0 17453 16949"/>
                              <a:gd name="T97" fmla="*/ T96 w 513"/>
                              <a:gd name="T98" fmla="+- 0 3932 3664"/>
                              <a:gd name="T99" fmla="*/ 3932 h 589"/>
                              <a:gd name="T100" fmla="+- 0 17415 16949"/>
                              <a:gd name="T101" fmla="*/ T100 w 513"/>
                              <a:gd name="T102" fmla="+- 0 3854 3664"/>
                              <a:gd name="T103" fmla="*/ 3854 h 589"/>
                              <a:gd name="T104" fmla="+- 0 17405 16949"/>
                              <a:gd name="T105" fmla="*/ T104 w 513"/>
                              <a:gd name="T106" fmla="+- 0 4064 3664"/>
                              <a:gd name="T107" fmla="*/ 4064 h 589"/>
                              <a:gd name="T108" fmla="+- 0 17329 16949"/>
                              <a:gd name="T109" fmla="*/ T108 w 513"/>
                              <a:gd name="T110" fmla="+- 0 4168 3664"/>
                              <a:gd name="T111" fmla="*/ 4168 h 589"/>
                              <a:gd name="T112" fmla="+- 0 17204 16949"/>
                              <a:gd name="T113" fmla="*/ T112 w 513"/>
                              <a:gd name="T114" fmla="+- 0 4209 3664"/>
                              <a:gd name="T115" fmla="*/ 4209 h 589"/>
                              <a:gd name="T116" fmla="+- 0 17079 16949"/>
                              <a:gd name="T117" fmla="*/ T116 w 513"/>
                              <a:gd name="T118" fmla="+- 0 4168 3664"/>
                              <a:gd name="T119" fmla="*/ 4168 h 589"/>
                              <a:gd name="T120" fmla="+- 0 17003 16949"/>
                              <a:gd name="T121" fmla="*/ T120 w 513"/>
                              <a:gd name="T122" fmla="+- 0 4064 3664"/>
                              <a:gd name="T123" fmla="*/ 4064 h 589"/>
                              <a:gd name="T124" fmla="+- 0 17003 16949"/>
                              <a:gd name="T125" fmla="*/ T124 w 513"/>
                              <a:gd name="T126" fmla="+- 0 3930 3664"/>
                              <a:gd name="T127" fmla="*/ 3930 h 589"/>
                              <a:gd name="T128" fmla="+- 0 17079 16949"/>
                              <a:gd name="T129" fmla="*/ T128 w 513"/>
                              <a:gd name="T130" fmla="+- 0 3826 3664"/>
                              <a:gd name="T131" fmla="*/ 3826 h 589"/>
                              <a:gd name="T132" fmla="+- 0 17204 16949"/>
                              <a:gd name="T133" fmla="*/ T132 w 513"/>
                              <a:gd name="T134" fmla="+- 0 3785 3664"/>
                              <a:gd name="T135" fmla="*/ 3785 h 589"/>
                              <a:gd name="T136" fmla="+- 0 17329 16949"/>
                              <a:gd name="T137" fmla="*/ T136 w 513"/>
                              <a:gd name="T138" fmla="+- 0 3826 3664"/>
                              <a:gd name="T139" fmla="*/ 3826 h 589"/>
                              <a:gd name="T140" fmla="+- 0 17405 16949"/>
                              <a:gd name="T141" fmla="*/ T140 w 513"/>
                              <a:gd name="T142" fmla="+- 0 3930 3664"/>
                              <a:gd name="T143" fmla="*/ 3930 h 589"/>
                              <a:gd name="T144" fmla="+- 0 17415 16949"/>
                              <a:gd name="T145" fmla="*/ T144 w 513"/>
                              <a:gd name="T146" fmla="+- 0 3854 3664"/>
                              <a:gd name="T147" fmla="*/ 3854 h 589"/>
                              <a:gd name="T148" fmla="+- 0 17406 16949"/>
                              <a:gd name="T149" fmla="*/ T148 w 513"/>
                              <a:gd name="T150" fmla="+- 0 3790 3664"/>
                              <a:gd name="T151" fmla="*/ 3790 h 589"/>
                              <a:gd name="T152" fmla="+- 0 17411 16949"/>
                              <a:gd name="T153" fmla="*/ T152 w 513"/>
                              <a:gd name="T154" fmla="+- 0 3784 3664"/>
                              <a:gd name="T155" fmla="*/ 3784 h 589"/>
                              <a:gd name="T156" fmla="+- 0 17414 16949"/>
                              <a:gd name="T157" fmla="*/ T156 w 513"/>
                              <a:gd name="T158" fmla="+- 0 3767 3664"/>
                              <a:gd name="T159" fmla="*/ 3767 h 589"/>
                              <a:gd name="T160" fmla="+- 0 17382 16949"/>
                              <a:gd name="T161" fmla="*/ T160 w 513"/>
                              <a:gd name="T162" fmla="+- 0 3749 3664"/>
                              <a:gd name="T163" fmla="*/ 3749 h 589"/>
                              <a:gd name="T164" fmla="+- 0 17347 16949"/>
                              <a:gd name="T165" fmla="*/ T164 w 513"/>
                              <a:gd name="T166" fmla="+- 0 3784 3664"/>
                              <a:gd name="T167" fmla="*/ 3784 h 589"/>
                              <a:gd name="T168" fmla="+- 0 17290 16949"/>
                              <a:gd name="T169" fmla="*/ T168 w 513"/>
                              <a:gd name="T170" fmla="+- 0 3755 3664"/>
                              <a:gd name="T171" fmla="*/ 3755 h 589"/>
                              <a:gd name="T172" fmla="+- 0 17227 16949"/>
                              <a:gd name="T173" fmla="*/ T172 w 513"/>
                              <a:gd name="T174" fmla="+- 0 3741 3664"/>
                              <a:gd name="T175" fmla="*/ 3741 h 589"/>
                              <a:gd name="T176" fmla="+- 0 17295 16949"/>
                              <a:gd name="T177" fmla="*/ T176 w 513"/>
                              <a:gd name="T178" fmla="+- 0 3710 3664"/>
                              <a:gd name="T179" fmla="*/ 3710 h 589"/>
                              <a:gd name="T180" fmla="+- 0 17113 16949"/>
                              <a:gd name="T181" fmla="*/ T180 w 513"/>
                              <a:gd name="T182" fmla="+- 0 3664 3664"/>
                              <a:gd name="T183" fmla="*/ 3664 h 589"/>
                              <a:gd name="T184" fmla="+- 0 17181 16949"/>
                              <a:gd name="T185" fmla="*/ T184 w 513"/>
                              <a:gd name="T186" fmla="+- 0 3710 3664"/>
                              <a:gd name="T187" fmla="*/ 3710 h 589"/>
                              <a:gd name="T188" fmla="+- 0 17112 16949"/>
                              <a:gd name="T189" fmla="*/ T188 w 513"/>
                              <a:gd name="T190" fmla="+- 0 3757 3664"/>
                              <a:gd name="T191" fmla="*/ 3757 h 589"/>
                              <a:gd name="T192" fmla="+- 0 17003 16949"/>
                              <a:gd name="T193" fmla="*/ T192 w 513"/>
                              <a:gd name="T194" fmla="+- 0 3837 3664"/>
                              <a:gd name="T195" fmla="*/ 3837 h 589"/>
                              <a:gd name="T196" fmla="+- 0 16949 16949"/>
                              <a:gd name="T197" fmla="*/ T196 w 513"/>
                              <a:gd name="T198" fmla="+- 0 3964 3664"/>
                              <a:gd name="T199" fmla="*/ 3964 h 589"/>
                              <a:gd name="T200" fmla="+- 0 16970 16949"/>
                              <a:gd name="T201" fmla="*/ T200 w 513"/>
                              <a:gd name="T202" fmla="+- 0 4101 3664"/>
                              <a:gd name="T203" fmla="*/ 4101 h 589"/>
                              <a:gd name="T204" fmla="+- 0 17056 16949"/>
                              <a:gd name="T205" fmla="*/ T204 w 513"/>
                              <a:gd name="T206" fmla="+- 0 4206 3664"/>
                              <a:gd name="T207" fmla="*/ 4206 h 589"/>
                              <a:gd name="T208" fmla="+- 0 17188 16949"/>
                              <a:gd name="T209" fmla="*/ T208 w 513"/>
                              <a:gd name="T210" fmla="+- 0 4253 3664"/>
                              <a:gd name="T211" fmla="*/ 4253 h 589"/>
                              <a:gd name="T212" fmla="+- 0 17321 16949"/>
                              <a:gd name="T213" fmla="*/ T212 w 513"/>
                              <a:gd name="T214" fmla="+- 0 4226 3664"/>
                              <a:gd name="T215" fmla="*/ 4226 h 589"/>
                              <a:gd name="T216" fmla="+- 0 17378 16949"/>
                              <a:gd name="T217" fmla="*/ T216 w 513"/>
                              <a:gd name="T218" fmla="+- 0 4187 3664"/>
                              <a:gd name="T219" fmla="*/ 4187 h 589"/>
                              <a:gd name="T220" fmla="+- 0 17452 16949"/>
                              <a:gd name="T221" fmla="*/ T220 w 513"/>
                              <a:gd name="T222" fmla="+- 0 4068 3664"/>
                              <a:gd name="T223" fmla="*/ 4068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38" name="Picture 318"/>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5989" y="499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5939" name="Freeform 319"/>
                        <wps:cNvSpPr>
                          <a:spLocks/>
                        </wps:cNvSpPr>
                        <wps:spPr bwMode="auto">
                          <a:xfrm>
                            <a:off x="15885" y="5627"/>
                            <a:ext cx="532" cy="217"/>
                          </a:xfrm>
                          <a:custGeom>
                            <a:avLst/>
                            <a:gdLst>
                              <a:gd name="T0" fmla="+- 0 16311 15885"/>
                              <a:gd name="T1" fmla="*/ T0 w 532"/>
                              <a:gd name="T2" fmla="+- 0 5627 5627"/>
                              <a:gd name="T3" fmla="*/ 5627 h 217"/>
                              <a:gd name="T4" fmla="+- 0 15991 15885"/>
                              <a:gd name="T5" fmla="*/ T4 w 532"/>
                              <a:gd name="T6" fmla="+- 0 5627 5627"/>
                              <a:gd name="T7" fmla="*/ 5627 h 217"/>
                              <a:gd name="T8" fmla="+- 0 15885 15885"/>
                              <a:gd name="T9" fmla="*/ T8 w 532"/>
                              <a:gd name="T10" fmla="+- 0 5844 5627"/>
                              <a:gd name="T11" fmla="*/ 5844 h 217"/>
                              <a:gd name="T12" fmla="+- 0 16417 15885"/>
                              <a:gd name="T13" fmla="*/ T12 w 532"/>
                              <a:gd name="T14" fmla="+- 0 5844 5627"/>
                              <a:gd name="T15" fmla="*/ 5844 h 217"/>
                              <a:gd name="T16" fmla="+- 0 16311 15885"/>
                              <a:gd name="T17" fmla="*/ T16 w 532"/>
                              <a:gd name="T18" fmla="+- 0 5627 5627"/>
                              <a:gd name="T19" fmla="*/ 5627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40" name="Picture 320"/>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5852" y="533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41" name="Picture 321"/>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222" y="533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5942" name="AutoShape 322"/>
                        <wps:cNvSpPr>
                          <a:spLocks/>
                        </wps:cNvSpPr>
                        <wps:spPr bwMode="auto">
                          <a:xfrm>
                            <a:off x="15957" y="5327"/>
                            <a:ext cx="388" cy="930"/>
                          </a:xfrm>
                          <a:custGeom>
                            <a:avLst/>
                            <a:gdLst>
                              <a:gd name="T0" fmla="+- 0 16313 15957"/>
                              <a:gd name="T1" fmla="*/ T0 w 388"/>
                              <a:gd name="T2" fmla="+- 0 5382 5328"/>
                              <a:gd name="T3" fmla="*/ 5382 h 930"/>
                              <a:gd name="T4" fmla="+- 0 16309 15957"/>
                              <a:gd name="T5" fmla="*/ T4 w 388"/>
                              <a:gd name="T6" fmla="+- 0 5361 5328"/>
                              <a:gd name="T7" fmla="*/ 5361 h 930"/>
                              <a:gd name="T8" fmla="+- 0 16297 15957"/>
                              <a:gd name="T9" fmla="*/ T8 w 388"/>
                              <a:gd name="T10" fmla="+- 0 5343 5328"/>
                              <a:gd name="T11" fmla="*/ 5343 h 930"/>
                              <a:gd name="T12" fmla="+- 0 16280 15957"/>
                              <a:gd name="T13" fmla="*/ T12 w 388"/>
                              <a:gd name="T14" fmla="+- 0 5332 5328"/>
                              <a:gd name="T15" fmla="*/ 5332 h 930"/>
                              <a:gd name="T16" fmla="+- 0 16259 15957"/>
                              <a:gd name="T17" fmla="*/ T16 w 388"/>
                              <a:gd name="T18" fmla="+- 0 5328 5328"/>
                              <a:gd name="T19" fmla="*/ 5328 h 930"/>
                              <a:gd name="T20" fmla="+- 0 16043 15957"/>
                              <a:gd name="T21" fmla="*/ T20 w 388"/>
                              <a:gd name="T22" fmla="+- 0 5328 5328"/>
                              <a:gd name="T23" fmla="*/ 5328 h 930"/>
                              <a:gd name="T24" fmla="+- 0 16022 15957"/>
                              <a:gd name="T25" fmla="*/ T24 w 388"/>
                              <a:gd name="T26" fmla="+- 0 5332 5328"/>
                              <a:gd name="T27" fmla="*/ 5332 h 930"/>
                              <a:gd name="T28" fmla="+- 0 16005 15957"/>
                              <a:gd name="T29" fmla="*/ T28 w 388"/>
                              <a:gd name="T30" fmla="+- 0 5343 5328"/>
                              <a:gd name="T31" fmla="*/ 5343 h 930"/>
                              <a:gd name="T32" fmla="+- 0 15993 15957"/>
                              <a:gd name="T33" fmla="*/ T32 w 388"/>
                              <a:gd name="T34" fmla="+- 0 5361 5328"/>
                              <a:gd name="T35" fmla="*/ 5361 h 930"/>
                              <a:gd name="T36" fmla="+- 0 15989 15957"/>
                              <a:gd name="T37" fmla="*/ T36 w 388"/>
                              <a:gd name="T38" fmla="+- 0 5382 5328"/>
                              <a:gd name="T39" fmla="*/ 5382 h 930"/>
                              <a:gd name="T40" fmla="+- 0 15989 15957"/>
                              <a:gd name="T41" fmla="*/ T40 w 388"/>
                              <a:gd name="T42" fmla="+- 0 5689 5328"/>
                              <a:gd name="T43" fmla="*/ 5689 h 930"/>
                              <a:gd name="T44" fmla="+- 0 15993 15957"/>
                              <a:gd name="T45" fmla="*/ T44 w 388"/>
                              <a:gd name="T46" fmla="+- 0 5710 5328"/>
                              <a:gd name="T47" fmla="*/ 5710 h 930"/>
                              <a:gd name="T48" fmla="+- 0 16005 15957"/>
                              <a:gd name="T49" fmla="*/ T48 w 388"/>
                              <a:gd name="T50" fmla="+- 0 5727 5328"/>
                              <a:gd name="T51" fmla="*/ 5727 h 930"/>
                              <a:gd name="T52" fmla="+- 0 16022 15957"/>
                              <a:gd name="T53" fmla="*/ T52 w 388"/>
                              <a:gd name="T54" fmla="+- 0 5738 5328"/>
                              <a:gd name="T55" fmla="*/ 5738 h 930"/>
                              <a:gd name="T56" fmla="+- 0 16043 15957"/>
                              <a:gd name="T57" fmla="*/ T56 w 388"/>
                              <a:gd name="T58" fmla="+- 0 5743 5328"/>
                              <a:gd name="T59" fmla="*/ 5743 h 930"/>
                              <a:gd name="T60" fmla="+- 0 16259 15957"/>
                              <a:gd name="T61" fmla="*/ T60 w 388"/>
                              <a:gd name="T62" fmla="+- 0 5743 5328"/>
                              <a:gd name="T63" fmla="*/ 5743 h 930"/>
                              <a:gd name="T64" fmla="+- 0 16280 15957"/>
                              <a:gd name="T65" fmla="*/ T64 w 388"/>
                              <a:gd name="T66" fmla="+- 0 5738 5328"/>
                              <a:gd name="T67" fmla="*/ 5738 h 930"/>
                              <a:gd name="T68" fmla="+- 0 16297 15957"/>
                              <a:gd name="T69" fmla="*/ T68 w 388"/>
                              <a:gd name="T70" fmla="+- 0 5727 5328"/>
                              <a:gd name="T71" fmla="*/ 5727 h 930"/>
                              <a:gd name="T72" fmla="+- 0 16309 15957"/>
                              <a:gd name="T73" fmla="*/ T72 w 388"/>
                              <a:gd name="T74" fmla="+- 0 5710 5328"/>
                              <a:gd name="T75" fmla="*/ 5710 h 930"/>
                              <a:gd name="T76" fmla="+- 0 16313 15957"/>
                              <a:gd name="T77" fmla="*/ T76 w 388"/>
                              <a:gd name="T78" fmla="+- 0 5689 5328"/>
                              <a:gd name="T79" fmla="*/ 5689 h 930"/>
                              <a:gd name="T80" fmla="+- 0 16313 15957"/>
                              <a:gd name="T81" fmla="*/ T80 w 388"/>
                              <a:gd name="T82" fmla="+- 0 5382 5328"/>
                              <a:gd name="T83" fmla="*/ 5382 h 930"/>
                              <a:gd name="T84" fmla="+- 0 16345 15957"/>
                              <a:gd name="T85" fmla="*/ T84 w 388"/>
                              <a:gd name="T86" fmla="+- 0 5820 5328"/>
                              <a:gd name="T87" fmla="*/ 5820 h 930"/>
                              <a:gd name="T88" fmla="+- 0 15957 15957"/>
                              <a:gd name="T89" fmla="*/ T88 w 388"/>
                              <a:gd name="T90" fmla="+- 0 5820 5328"/>
                              <a:gd name="T91" fmla="*/ 5820 h 930"/>
                              <a:gd name="T92" fmla="+- 0 15964 15957"/>
                              <a:gd name="T93" fmla="*/ T92 w 388"/>
                              <a:gd name="T94" fmla="+- 0 5850 5328"/>
                              <a:gd name="T95" fmla="*/ 5850 h 930"/>
                              <a:gd name="T96" fmla="+- 0 15974 15957"/>
                              <a:gd name="T97" fmla="*/ T96 w 388"/>
                              <a:gd name="T98" fmla="+- 0 5922 5328"/>
                              <a:gd name="T99" fmla="*/ 5922 h 930"/>
                              <a:gd name="T100" fmla="+- 0 15999 15957"/>
                              <a:gd name="T101" fmla="*/ T100 w 388"/>
                              <a:gd name="T102" fmla="+- 0 6009 5328"/>
                              <a:gd name="T103" fmla="*/ 6009 h 930"/>
                              <a:gd name="T104" fmla="+- 0 16034 15957"/>
                              <a:gd name="T105" fmla="*/ T104 w 388"/>
                              <a:gd name="T106" fmla="+- 0 6098 5328"/>
                              <a:gd name="T107" fmla="*/ 6098 h 930"/>
                              <a:gd name="T108" fmla="+- 0 16075 15957"/>
                              <a:gd name="T109" fmla="*/ T108 w 388"/>
                              <a:gd name="T110" fmla="+- 0 6177 5328"/>
                              <a:gd name="T111" fmla="*/ 6177 h 930"/>
                              <a:gd name="T112" fmla="+- 0 16115 15957"/>
                              <a:gd name="T113" fmla="*/ T112 w 388"/>
                              <a:gd name="T114" fmla="+- 0 6234 5328"/>
                              <a:gd name="T115" fmla="*/ 6234 h 930"/>
                              <a:gd name="T116" fmla="+- 0 16151 15957"/>
                              <a:gd name="T117" fmla="*/ T116 w 388"/>
                              <a:gd name="T118" fmla="+- 0 6257 5328"/>
                              <a:gd name="T119" fmla="*/ 6257 h 930"/>
                              <a:gd name="T120" fmla="+- 0 16187 15957"/>
                              <a:gd name="T121" fmla="*/ T120 w 388"/>
                              <a:gd name="T122" fmla="+- 0 6237 5328"/>
                              <a:gd name="T123" fmla="*/ 6237 h 930"/>
                              <a:gd name="T124" fmla="+- 0 16228 15957"/>
                              <a:gd name="T125" fmla="*/ T124 w 388"/>
                              <a:gd name="T126" fmla="+- 0 6183 5328"/>
                              <a:gd name="T127" fmla="*/ 6183 h 930"/>
                              <a:gd name="T128" fmla="+- 0 16269 15957"/>
                              <a:gd name="T129" fmla="*/ T128 w 388"/>
                              <a:gd name="T130" fmla="+- 0 6107 5328"/>
                              <a:gd name="T131" fmla="*/ 6107 h 930"/>
                              <a:gd name="T132" fmla="+- 0 16305 15957"/>
                              <a:gd name="T133" fmla="*/ T132 w 388"/>
                              <a:gd name="T134" fmla="+- 0 6020 5328"/>
                              <a:gd name="T135" fmla="*/ 6020 h 930"/>
                              <a:gd name="T136" fmla="+- 0 16330 15957"/>
                              <a:gd name="T137" fmla="*/ T136 w 388"/>
                              <a:gd name="T138" fmla="+- 0 5935 5328"/>
                              <a:gd name="T139" fmla="*/ 5935 h 930"/>
                              <a:gd name="T140" fmla="+- 0 16340 15957"/>
                              <a:gd name="T141" fmla="*/ T140 w 388"/>
                              <a:gd name="T142" fmla="+- 0 5864 5328"/>
                              <a:gd name="T143" fmla="*/ 5864 h 930"/>
                              <a:gd name="T144" fmla="+- 0 16345 15957"/>
                              <a:gd name="T145" fmla="*/ T144 w 388"/>
                              <a:gd name="T146" fmla="+- 0 5820 5328"/>
                              <a:gd name="T147" fmla="*/ 582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43" name="Picture 32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6658" y="4994"/>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5944" name="Freeform 324"/>
                        <wps:cNvSpPr>
                          <a:spLocks/>
                        </wps:cNvSpPr>
                        <wps:spPr bwMode="auto">
                          <a:xfrm>
                            <a:off x="16554" y="5631"/>
                            <a:ext cx="532" cy="217"/>
                          </a:xfrm>
                          <a:custGeom>
                            <a:avLst/>
                            <a:gdLst>
                              <a:gd name="T0" fmla="+- 0 16980 16554"/>
                              <a:gd name="T1" fmla="*/ T0 w 532"/>
                              <a:gd name="T2" fmla="+- 0 5631 5631"/>
                              <a:gd name="T3" fmla="*/ 5631 h 217"/>
                              <a:gd name="T4" fmla="+- 0 16660 16554"/>
                              <a:gd name="T5" fmla="*/ T4 w 532"/>
                              <a:gd name="T6" fmla="+- 0 5631 5631"/>
                              <a:gd name="T7" fmla="*/ 5631 h 217"/>
                              <a:gd name="T8" fmla="+- 0 16554 16554"/>
                              <a:gd name="T9" fmla="*/ T8 w 532"/>
                              <a:gd name="T10" fmla="+- 0 5848 5631"/>
                              <a:gd name="T11" fmla="*/ 5848 h 217"/>
                              <a:gd name="T12" fmla="+- 0 17086 16554"/>
                              <a:gd name="T13" fmla="*/ T12 w 532"/>
                              <a:gd name="T14" fmla="+- 0 5848 5631"/>
                              <a:gd name="T15" fmla="*/ 5848 h 217"/>
                              <a:gd name="T16" fmla="+- 0 16980 16554"/>
                              <a:gd name="T17" fmla="*/ T16 w 532"/>
                              <a:gd name="T18" fmla="+- 0 5631 5631"/>
                              <a:gd name="T19" fmla="*/ 5631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45" name="Picture 32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6521" y="5336"/>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46" name="Picture 326"/>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891" y="5335"/>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5947" name="AutoShape 327"/>
                        <wps:cNvSpPr>
                          <a:spLocks/>
                        </wps:cNvSpPr>
                        <wps:spPr bwMode="auto">
                          <a:xfrm>
                            <a:off x="16626" y="5331"/>
                            <a:ext cx="388" cy="930"/>
                          </a:xfrm>
                          <a:custGeom>
                            <a:avLst/>
                            <a:gdLst>
                              <a:gd name="T0" fmla="+- 0 16982 16626"/>
                              <a:gd name="T1" fmla="*/ T0 w 388"/>
                              <a:gd name="T2" fmla="+- 0 5386 5332"/>
                              <a:gd name="T3" fmla="*/ 5386 h 930"/>
                              <a:gd name="T4" fmla="+- 0 16978 16626"/>
                              <a:gd name="T5" fmla="*/ T4 w 388"/>
                              <a:gd name="T6" fmla="+- 0 5365 5332"/>
                              <a:gd name="T7" fmla="*/ 5365 h 930"/>
                              <a:gd name="T8" fmla="+- 0 16966 16626"/>
                              <a:gd name="T9" fmla="*/ T8 w 388"/>
                              <a:gd name="T10" fmla="+- 0 5347 5332"/>
                              <a:gd name="T11" fmla="*/ 5347 h 930"/>
                              <a:gd name="T12" fmla="+- 0 16949 16626"/>
                              <a:gd name="T13" fmla="*/ T12 w 388"/>
                              <a:gd name="T14" fmla="+- 0 5336 5332"/>
                              <a:gd name="T15" fmla="*/ 5336 h 930"/>
                              <a:gd name="T16" fmla="+- 0 16928 16626"/>
                              <a:gd name="T17" fmla="*/ T16 w 388"/>
                              <a:gd name="T18" fmla="+- 0 5332 5332"/>
                              <a:gd name="T19" fmla="*/ 5332 h 930"/>
                              <a:gd name="T20" fmla="+- 0 16712 16626"/>
                              <a:gd name="T21" fmla="*/ T20 w 388"/>
                              <a:gd name="T22" fmla="+- 0 5332 5332"/>
                              <a:gd name="T23" fmla="*/ 5332 h 930"/>
                              <a:gd name="T24" fmla="+- 0 16691 16626"/>
                              <a:gd name="T25" fmla="*/ T24 w 388"/>
                              <a:gd name="T26" fmla="+- 0 5336 5332"/>
                              <a:gd name="T27" fmla="*/ 5336 h 930"/>
                              <a:gd name="T28" fmla="+- 0 16674 16626"/>
                              <a:gd name="T29" fmla="*/ T28 w 388"/>
                              <a:gd name="T30" fmla="+- 0 5347 5332"/>
                              <a:gd name="T31" fmla="*/ 5347 h 930"/>
                              <a:gd name="T32" fmla="+- 0 16662 16626"/>
                              <a:gd name="T33" fmla="*/ T32 w 388"/>
                              <a:gd name="T34" fmla="+- 0 5365 5332"/>
                              <a:gd name="T35" fmla="*/ 5365 h 930"/>
                              <a:gd name="T36" fmla="+- 0 16658 16626"/>
                              <a:gd name="T37" fmla="*/ T36 w 388"/>
                              <a:gd name="T38" fmla="+- 0 5386 5332"/>
                              <a:gd name="T39" fmla="*/ 5386 h 930"/>
                              <a:gd name="T40" fmla="+- 0 16658 16626"/>
                              <a:gd name="T41" fmla="*/ T40 w 388"/>
                              <a:gd name="T42" fmla="+- 0 5693 5332"/>
                              <a:gd name="T43" fmla="*/ 5693 h 930"/>
                              <a:gd name="T44" fmla="+- 0 16662 16626"/>
                              <a:gd name="T45" fmla="*/ T44 w 388"/>
                              <a:gd name="T46" fmla="+- 0 5714 5332"/>
                              <a:gd name="T47" fmla="*/ 5714 h 930"/>
                              <a:gd name="T48" fmla="+- 0 16674 16626"/>
                              <a:gd name="T49" fmla="*/ T48 w 388"/>
                              <a:gd name="T50" fmla="+- 0 5731 5332"/>
                              <a:gd name="T51" fmla="*/ 5731 h 930"/>
                              <a:gd name="T52" fmla="+- 0 16691 16626"/>
                              <a:gd name="T53" fmla="*/ T52 w 388"/>
                              <a:gd name="T54" fmla="+- 0 5742 5332"/>
                              <a:gd name="T55" fmla="*/ 5742 h 930"/>
                              <a:gd name="T56" fmla="+- 0 16712 16626"/>
                              <a:gd name="T57" fmla="*/ T56 w 388"/>
                              <a:gd name="T58" fmla="+- 0 5747 5332"/>
                              <a:gd name="T59" fmla="*/ 5747 h 930"/>
                              <a:gd name="T60" fmla="+- 0 16928 16626"/>
                              <a:gd name="T61" fmla="*/ T60 w 388"/>
                              <a:gd name="T62" fmla="+- 0 5747 5332"/>
                              <a:gd name="T63" fmla="*/ 5747 h 930"/>
                              <a:gd name="T64" fmla="+- 0 16949 16626"/>
                              <a:gd name="T65" fmla="*/ T64 w 388"/>
                              <a:gd name="T66" fmla="+- 0 5742 5332"/>
                              <a:gd name="T67" fmla="*/ 5742 h 930"/>
                              <a:gd name="T68" fmla="+- 0 16966 16626"/>
                              <a:gd name="T69" fmla="*/ T68 w 388"/>
                              <a:gd name="T70" fmla="+- 0 5731 5332"/>
                              <a:gd name="T71" fmla="*/ 5731 h 930"/>
                              <a:gd name="T72" fmla="+- 0 16978 16626"/>
                              <a:gd name="T73" fmla="*/ T72 w 388"/>
                              <a:gd name="T74" fmla="+- 0 5714 5332"/>
                              <a:gd name="T75" fmla="*/ 5714 h 930"/>
                              <a:gd name="T76" fmla="+- 0 16982 16626"/>
                              <a:gd name="T77" fmla="*/ T76 w 388"/>
                              <a:gd name="T78" fmla="+- 0 5693 5332"/>
                              <a:gd name="T79" fmla="*/ 5693 h 930"/>
                              <a:gd name="T80" fmla="+- 0 16982 16626"/>
                              <a:gd name="T81" fmla="*/ T80 w 388"/>
                              <a:gd name="T82" fmla="+- 0 5386 5332"/>
                              <a:gd name="T83" fmla="*/ 5386 h 930"/>
                              <a:gd name="T84" fmla="+- 0 17014 16626"/>
                              <a:gd name="T85" fmla="*/ T84 w 388"/>
                              <a:gd name="T86" fmla="+- 0 5824 5332"/>
                              <a:gd name="T87" fmla="*/ 5824 h 930"/>
                              <a:gd name="T88" fmla="+- 0 16626 16626"/>
                              <a:gd name="T89" fmla="*/ T88 w 388"/>
                              <a:gd name="T90" fmla="+- 0 5824 5332"/>
                              <a:gd name="T91" fmla="*/ 5824 h 930"/>
                              <a:gd name="T92" fmla="+- 0 16633 16626"/>
                              <a:gd name="T93" fmla="*/ T92 w 388"/>
                              <a:gd name="T94" fmla="+- 0 5854 5332"/>
                              <a:gd name="T95" fmla="*/ 5854 h 930"/>
                              <a:gd name="T96" fmla="+- 0 16643 16626"/>
                              <a:gd name="T97" fmla="*/ T96 w 388"/>
                              <a:gd name="T98" fmla="+- 0 5926 5332"/>
                              <a:gd name="T99" fmla="*/ 5926 h 930"/>
                              <a:gd name="T100" fmla="+- 0 16668 16626"/>
                              <a:gd name="T101" fmla="*/ T100 w 388"/>
                              <a:gd name="T102" fmla="+- 0 6013 5332"/>
                              <a:gd name="T103" fmla="*/ 6013 h 930"/>
                              <a:gd name="T104" fmla="+- 0 16703 16626"/>
                              <a:gd name="T105" fmla="*/ T104 w 388"/>
                              <a:gd name="T106" fmla="+- 0 6102 5332"/>
                              <a:gd name="T107" fmla="*/ 6102 h 930"/>
                              <a:gd name="T108" fmla="+- 0 16744 16626"/>
                              <a:gd name="T109" fmla="*/ T108 w 388"/>
                              <a:gd name="T110" fmla="+- 0 6181 5332"/>
                              <a:gd name="T111" fmla="*/ 6181 h 930"/>
                              <a:gd name="T112" fmla="+- 0 16784 16626"/>
                              <a:gd name="T113" fmla="*/ T112 w 388"/>
                              <a:gd name="T114" fmla="+- 0 6238 5332"/>
                              <a:gd name="T115" fmla="*/ 6238 h 930"/>
                              <a:gd name="T116" fmla="+- 0 16820 16626"/>
                              <a:gd name="T117" fmla="*/ T116 w 388"/>
                              <a:gd name="T118" fmla="+- 0 6261 5332"/>
                              <a:gd name="T119" fmla="*/ 6261 h 930"/>
                              <a:gd name="T120" fmla="+- 0 16856 16626"/>
                              <a:gd name="T121" fmla="*/ T120 w 388"/>
                              <a:gd name="T122" fmla="+- 0 6241 5332"/>
                              <a:gd name="T123" fmla="*/ 6241 h 930"/>
                              <a:gd name="T124" fmla="+- 0 16897 16626"/>
                              <a:gd name="T125" fmla="*/ T124 w 388"/>
                              <a:gd name="T126" fmla="+- 0 6187 5332"/>
                              <a:gd name="T127" fmla="*/ 6187 h 930"/>
                              <a:gd name="T128" fmla="+- 0 16938 16626"/>
                              <a:gd name="T129" fmla="*/ T128 w 388"/>
                              <a:gd name="T130" fmla="+- 0 6111 5332"/>
                              <a:gd name="T131" fmla="*/ 6111 h 930"/>
                              <a:gd name="T132" fmla="+- 0 16974 16626"/>
                              <a:gd name="T133" fmla="*/ T132 w 388"/>
                              <a:gd name="T134" fmla="+- 0 6024 5332"/>
                              <a:gd name="T135" fmla="*/ 6024 h 930"/>
                              <a:gd name="T136" fmla="+- 0 16999 16626"/>
                              <a:gd name="T137" fmla="*/ T136 w 388"/>
                              <a:gd name="T138" fmla="+- 0 5939 5332"/>
                              <a:gd name="T139" fmla="*/ 5939 h 930"/>
                              <a:gd name="T140" fmla="+- 0 17009 16626"/>
                              <a:gd name="T141" fmla="*/ T140 w 388"/>
                              <a:gd name="T142" fmla="+- 0 5868 5332"/>
                              <a:gd name="T143" fmla="*/ 5868 h 930"/>
                              <a:gd name="T144" fmla="+- 0 17014 16626"/>
                              <a:gd name="T145" fmla="*/ T144 w 388"/>
                              <a:gd name="T146" fmla="+- 0 5824 5332"/>
                              <a:gd name="T147" fmla="*/ 5824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48" name="Picture 328"/>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17335" y="496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5949" name="Freeform 329"/>
                        <wps:cNvSpPr>
                          <a:spLocks/>
                        </wps:cNvSpPr>
                        <wps:spPr bwMode="auto">
                          <a:xfrm>
                            <a:off x="17231" y="5604"/>
                            <a:ext cx="532" cy="217"/>
                          </a:xfrm>
                          <a:custGeom>
                            <a:avLst/>
                            <a:gdLst>
                              <a:gd name="T0" fmla="+- 0 17657 17231"/>
                              <a:gd name="T1" fmla="*/ T0 w 532"/>
                              <a:gd name="T2" fmla="+- 0 5604 5604"/>
                              <a:gd name="T3" fmla="*/ 5604 h 217"/>
                              <a:gd name="T4" fmla="+- 0 17337 17231"/>
                              <a:gd name="T5" fmla="*/ T4 w 532"/>
                              <a:gd name="T6" fmla="+- 0 5604 5604"/>
                              <a:gd name="T7" fmla="*/ 5604 h 217"/>
                              <a:gd name="T8" fmla="+- 0 17231 17231"/>
                              <a:gd name="T9" fmla="*/ T8 w 532"/>
                              <a:gd name="T10" fmla="+- 0 5821 5604"/>
                              <a:gd name="T11" fmla="*/ 5821 h 217"/>
                              <a:gd name="T12" fmla="+- 0 17763 17231"/>
                              <a:gd name="T13" fmla="*/ T12 w 532"/>
                              <a:gd name="T14" fmla="+- 0 5821 5604"/>
                              <a:gd name="T15" fmla="*/ 5821 h 217"/>
                              <a:gd name="T16" fmla="+- 0 17657 17231"/>
                              <a:gd name="T17" fmla="*/ T16 w 532"/>
                              <a:gd name="T18" fmla="+- 0 5604 5604"/>
                              <a:gd name="T19" fmla="*/ 5604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50" name="Picture 330"/>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198" y="530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51" name="Picture 331"/>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7568" y="530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5952" name="AutoShape 332"/>
                        <wps:cNvSpPr>
                          <a:spLocks/>
                        </wps:cNvSpPr>
                        <wps:spPr bwMode="auto">
                          <a:xfrm>
                            <a:off x="17303" y="5304"/>
                            <a:ext cx="388" cy="930"/>
                          </a:xfrm>
                          <a:custGeom>
                            <a:avLst/>
                            <a:gdLst>
                              <a:gd name="T0" fmla="+- 0 17659 17303"/>
                              <a:gd name="T1" fmla="*/ T0 w 388"/>
                              <a:gd name="T2" fmla="+- 0 5359 5305"/>
                              <a:gd name="T3" fmla="*/ 5359 h 930"/>
                              <a:gd name="T4" fmla="+- 0 17655 17303"/>
                              <a:gd name="T5" fmla="*/ T4 w 388"/>
                              <a:gd name="T6" fmla="+- 0 5338 5305"/>
                              <a:gd name="T7" fmla="*/ 5338 h 930"/>
                              <a:gd name="T8" fmla="+- 0 17643 17303"/>
                              <a:gd name="T9" fmla="*/ T8 w 388"/>
                              <a:gd name="T10" fmla="+- 0 5320 5305"/>
                              <a:gd name="T11" fmla="*/ 5320 h 930"/>
                              <a:gd name="T12" fmla="+- 0 17626 17303"/>
                              <a:gd name="T13" fmla="*/ T12 w 388"/>
                              <a:gd name="T14" fmla="+- 0 5309 5305"/>
                              <a:gd name="T15" fmla="*/ 5309 h 930"/>
                              <a:gd name="T16" fmla="+- 0 17605 17303"/>
                              <a:gd name="T17" fmla="*/ T16 w 388"/>
                              <a:gd name="T18" fmla="+- 0 5305 5305"/>
                              <a:gd name="T19" fmla="*/ 5305 h 930"/>
                              <a:gd name="T20" fmla="+- 0 17389 17303"/>
                              <a:gd name="T21" fmla="*/ T20 w 388"/>
                              <a:gd name="T22" fmla="+- 0 5305 5305"/>
                              <a:gd name="T23" fmla="*/ 5305 h 930"/>
                              <a:gd name="T24" fmla="+- 0 17368 17303"/>
                              <a:gd name="T25" fmla="*/ T24 w 388"/>
                              <a:gd name="T26" fmla="+- 0 5309 5305"/>
                              <a:gd name="T27" fmla="*/ 5309 h 930"/>
                              <a:gd name="T28" fmla="+- 0 17351 17303"/>
                              <a:gd name="T29" fmla="*/ T28 w 388"/>
                              <a:gd name="T30" fmla="+- 0 5320 5305"/>
                              <a:gd name="T31" fmla="*/ 5320 h 930"/>
                              <a:gd name="T32" fmla="+- 0 17339 17303"/>
                              <a:gd name="T33" fmla="*/ T32 w 388"/>
                              <a:gd name="T34" fmla="+- 0 5338 5305"/>
                              <a:gd name="T35" fmla="*/ 5338 h 930"/>
                              <a:gd name="T36" fmla="+- 0 17335 17303"/>
                              <a:gd name="T37" fmla="*/ T36 w 388"/>
                              <a:gd name="T38" fmla="+- 0 5359 5305"/>
                              <a:gd name="T39" fmla="*/ 5359 h 930"/>
                              <a:gd name="T40" fmla="+- 0 17335 17303"/>
                              <a:gd name="T41" fmla="*/ T40 w 388"/>
                              <a:gd name="T42" fmla="+- 0 5666 5305"/>
                              <a:gd name="T43" fmla="*/ 5666 h 930"/>
                              <a:gd name="T44" fmla="+- 0 17339 17303"/>
                              <a:gd name="T45" fmla="*/ T44 w 388"/>
                              <a:gd name="T46" fmla="+- 0 5687 5305"/>
                              <a:gd name="T47" fmla="*/ 5687 h 930"/>
                              <a:gd name="T48" fmla="+- 0 17351 17303"/>
                              <a:gd name="T49" fmla="*/ T48 w 388"/>
                              <a:gd name="T50" fmla="+- 0 5704 5305"/>
                              <a:gd name="T51" fmla="*/ 5704 h 930"/>
                              <a:gd name="T52" fmla="+- 0 17368 17303"/>
                              <a:gd name="T53" fmla="*/ T52 w 388"/>
                              <a:gd name="T54" fmla="+- 0 5715 5305"/>
                              <a:gd name="T55" fmla="*/ 5715 h 930"/>
                              <a:gd name="T56" fmla="+- 0 17389 17303"/>
                              <a:gd name="T57" fmla="*/ T56 w 388"/>
                              <a:gd name="T58" fmla="+- 0 5720 5305"/>
                              <a:gd name="T59" fmla="*/ 5720 h 930"/>
                              <a:gd name="T60" fmla="+- 0 17605 17303"/>
                              <a:gd name="T61" fmla="*/ T60 w 388"/>
                              <a:gd name="T62" fmla="+- 0 5720 5305"/>
                              <a:gd name="T63" fmla="*/ 5720 h 930"/>
                              <a:gd name="T64" fmla="+- 0 17626 17303"/>
                              <a:gd name="T65" fmla="*/ T64 w 388"/>
                              <a:gd name="T66" fmla="+- 0 5715 5305"/>
                              <a:gd name="T67" fmla="*/ 5715 h 930"/>
                              <a:gd name="T68" fmla="+- 0 17643 17303"/>
                              <a:gd name="T69" fmla="*/ T68 w 388"/>
                              <a:gd name="T70" fmla="+- 0 5704 5305"/>
                              <a:gd name="T71" fmla="*/ 5704 h 930"/>
                              <a:gd name="T72" fmla="+- 0 17655 17303"/>
                              <a:gd name="T73" fmla="*/ T72 w 388"/>
                              <a:gd name="T74" fmla="+- 0 5687 5305"/>
                              <a:gd name="T75" fmla="*/ 5687 h 930"/>
                              <a:gd name="T76" fmla="+- 0 17659 17303"/>
                              <a:gd name="T77" fmla="*/ T76 w 388"/>
                              <a:gd name="T78" fmla="+- 0 5666 5305"/>
                              <a:gd name="T79" fmla="*/ 5666 h 930"/>
                              <a:gd name="T80" fmla="+- 0 17659 17303"/>
                              <a:gd name="T81" fmla="*/ T80 w 388"/>
                              <a:gd name="T82" fmla="+- 0 5359 5305"/>
                              <a:gd name="T83" fmla="*/ 5359 h 930"/>
                              <a:gd name="T84" fmla="+- 0 17691 17303"/>
                              <a:gd name="T85" fmla="*/ T84 w 388"/>
                              <a:gd name="T86" fmla="+- 0 5797 5305"/>
                              <a:gd name="T87" fmla="*/ 5797 h 930"/>
                              <a:gd name="T88" fmla="+- 0 17303 17303"/>
                              <a:gd name="T89" fmla="*/ T88 w 388"/>
                              <a:gd name="T90" fmla="+- 0 5797 5305"/>
                              <a:gd name="T91" fmla="*/ 5797 h 930"/>
                              <a:gd name="T92" fmla="+- 0 17310 17303"/>
                              <a:gd name="T93" fmla="*/ T92 w 388"/>
                              <a:gd name="T94" fmla="+- 0 5827 5305"/>
                              <a:gd name="T95" fmla="*/ 5827 h 930"/>
                              <a:gd name="T96" fmla="+- 0 17320 17303"/>
                              <a:gd name="T97" fmla="*/ T96 w 388"/>
                              <a:gd name="T98" fmla="+- 0 5899 5305"/>
                              <a:gd name="T99" fmla="*/ 5899 h 930"/>
                              <a:gd name="T100" fmla="+- 0 17345 17303"/>
                              <a:gd name="T101" fmla="*/ T100 w 388"/>
                              <a:gd name="T102" fmla="+- 0 5986 5305"/>
                              <a:gd name="T103" fmla="*/ 5986 h 930"/>
                              <a:gd name="T104" fmla="+- 0 17380 17303"/>
                              <a:gd name="T105" fmla="*/ T104 w 388"/>
                              <a:gd name="T106" fmla="+- 0 6075 5305"/>
                              <a:gd name="T107" fmla="*/ 6075 h 930"/>
                              <a:gd name="T108" fmla="+- 0 17421 17303"/>
                              <a:gd name="T109" fmla="*/ T108 w 388"/>
                              <a:gd name="T110" fmla="+- 0 6154 5305"/>
                              <a:gd name="T111" fmla="*/ 6154 h 930"/>
                              <a:gd name="T112" fmla="+- 0 17461 17303"/>
                              <a:gd name="T113" fmla="*/ T112 w 388"/>
                              <a:gd name="T114" fmla="+- 0 6211 5305"/>
                              <a:gd name="T115" fmla="*/ 6211 h 930"/>
                              <a:gd name="T116" fmla="+- 0 17497 17303"/>
                              <a:gd name="T117" fmla="*/ T116 w 388"/>
                              <a:gd name="T118" fmla="+- 0 6234 5305"/>
                              <a:gd name="T119" fmla="*/ 6234 h 930"/>
                              <a:gd name="T120" fmla="+- 0 17533 17303"/>
                              <a:gd name="T121" fmla="*/ T120 w 388"/>
                              <a:gd name="T122" fmla="+- 0 6214 5305"/>
                              <a:gd name="T123" fmla="*/ 6214 h 930"/>
                              <a:gd name="T124" fmla="+- 0 17574 17303"/>
                              <a:gd name="T125" fmla="*/ T124 w 388"/>
                              <a:gd name="T126" fmla="+- 0 6160 5305"/>
                              <a:gd name="T127" fmla="*/ 6160 h 930"/>
                              <a:gd name="T128" fmla="+- 0 17615 17303"/>
                              <a:gd name="T129" fmla="*/ T128 w 388"/>
                              <a:gd name="T130" fmla="+- 0 6084 5305"/>
                              <a:gd name="T131" fmla="*/ 6084 h 930"/>
                              <a:gd name="T132" fmla="+- 0 17651 17303"/>
                              <a:gd name="T133" fmla="*/ T132 w 388"/>
                              <a:gd name="T134" fmla="+- 0 5997 5305"/>
                              <a:gd name="T135" fmla="*/ 5997 h 930"/>
                              <a:gd name="T136" fmla="+- 0 17676 17303"/>
                              <a:gd name="T137" fmla="*/ T136 w 388"/>
                              <a:gd name="T138" fmla="+- 0 5912 5305"/>
                              <a:gd name="T139" fmla="*/ 5912 h 930"/>
                              <a:gd name="T140" fmla="+- 0 17686 17303"/>
                              <a:gd name="T141" fmla="*/ T140 w 388"/>
                              <a:gd name="T142" fmla="+- 0 5841 5305"/>
                              <a:gd name="T143" fmla="*/ 5841 h 930"/>
                              <a:gd name="T144" fmla="+- 0 17691 17303"/>
                              <a:gd name="T145" fmla="*/ T144 w 388"/>
                              <a:gd name="T146" fmla="+- 0 5797 5305"/>
                              <a:gd name="T147" fmla="*/ 579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53" name="Picture 33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8005" y="4986"/>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5954" name="Freeform 334"/>
                        <wps:cNvSpPr>
                          <a:spLocks/>
                        </wps:cNvSpPr>
                        <wps:spPr bwMode="auto">
                          <a:xfrm>
                            <a:off x="17901" y="5623"/>
                            <a:ext cx="532" cy="217"/>
                          </a:xfrm>
                          <a:custGeom>
                            <a:avLst/>
                            <a:gdLst>
                              <a:gd name="T0" fmla="+- 0 18327 17901"/>
                              <a:gd name="T1" fmla="*/ T0 w 532"/>
                              <a:gd name="T2" fmla="+- 0 5623 5623"/>
                              <a:gd name="T3" fmla="*/ 5623 h 217"/>
                              <a:gd name="T4" fmla="+- 0 18007 17901"/>
                              <a:gd name="T5" fmla="*/ T4 w 532"/>
                              <a:gd name="T6" fmla="+- 0 5623 5623"/>
                              <a:gd name="T7" fmla="*/ 5623 h 217"/>
                              <a:gd name="T8" fmla="+- 0 17901 17901"/>
                              <a:gd name="T9" fmla="*/ T8 w 532"/>
                              <a:gd name="T10" fmla="+- 0 5840 5623"/>
                              <a:gd name="T11" fmla="*/ 5840 h 217"/>
                              <a:gd name="T12" fmla="+- 0 18433 17901"/>
                              <a:gd name="T13" fmla="*/ T12 w 532"/>
                              <a:gd name="T14" fmla="+- 0 5840 5623"/>
                              <a:gd name="T15" fmla="*/ 5840 h 217"/>
                              <a:gd name="T16" fmla="+- 0 18327 17901"/>
                              <a:gd name="T17" fmla="*/ T16 w 532"/>
                              <a:gd name="T18" fmla="+- 0 5623 5623"/>
                              <a:gd name="T19" fmla="*/ 5623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55" name="Picture 33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8238" y="532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56" name="Picture 336"/>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868" y="532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5957" name="AutoShape 337"/>
                        <wps:cNvSpPr>
                          <a:spLocks/>
                        </wps:cNvSpPr>
                        <wps:spPr bwMode="auto">
                          <a:xfrm>
                            <a:off x="17973" y="5323"/>
                            <a:ext cx="388" cy="930"/>
                          </a:xfrm>
                          <a:custGeom>
                            <a:avLst/>
                            <a:gdLst>
                              <a:gd name="T0" fmla="+- 0 18329 17973"/>
                              <a:gd name="T1" fmla="*/ T0 w 388"/>
                              <a:gd name="T2" fmla="+- 0 5378 5324"/>
                              <a:gd name="T3" fmla="*/ 5378 h 930"/>
                              <a:gd name="T4" fmla="+- 0 18325 17973"/>
                              <a:gd name="T5" fmla="*/ T4 w 388"/>
                              <a:gd name="T6" fmla="+- 0 5357 5324"/>
                              <a:gd name="T7" fmla="*/ 5357 h 930"/>
                              <a:gd name="T8" fmla="+- 0 18313 17973"/>
                              <a:gd name="T9" fmla="*/ T8 w 388"/>
                              <a:gd name="T10" fmla="+- 0 5339 5324"/>
                              <a:gd name="T11" fmla="*/ 5339 h 930"/>
                              <a:gd name="T12" fmla="+- 0 18296 17973"/>
                              <a:gd name="T13" fmla="*/ T12 w 388"/>
                              <a:gd name="T14" fmla="+- 0 5328 5324"/>
                              <a:gd name="T15" fmla="*/ 5328 h 930"/>
                              <a:gd name="T16" fmla="+- 0 18275 17973"/>
                              <a:gd name="T17" fmla="*/ T16 w 388"/>
                              <a:gd name="T18" fmla="+- 0 5324 5324"/>
                              <a:gd name="T19" fmla="*/ 5324 h 930"/>
                              <a:gd name="T20" fmla="+- 0 18059 17973"/>
                              <a:gd name="T21" fmla="*/ T20 w 388"/>
                              <a:gd name="T22" fmla="+- 0 5324 5324"/>
                              <a:gd name="T23" fmla="*/ 5324 h 930"/>
                              <a:gd name="T24" fmla="+- 0 18038 17973"/>
                              <a:gd name="T25" fmla="*/ T24 w 388"/>
                              <a:gd name="T26" fmla="+- 0 5328 5324"/>
                              <a:gd name="T27" fmla="*/ 5328 h 930"/>
                              <a:gd name="T28" fmla="+- 0 18021 17973"/>
                              <a:gd name="T29" fmla="*/ T28 w 388"/>
                              <a:gd name="T30" fmla="+- 0 5339 5324"/>
                              <a:gd name="T31" fmla="*/ 5339 h 930"/>
                              <a:gd name="T32" fmla="+- 0 18009 17973"/>
                              <a:gd name="T33" fmla="*/ T32 w 388"/>
                              <a:gd name="T34" fmla="+- 0 5357 5324"/>
                              <a:gd name="T35" fmla="*/ 5357 h 930"/>
                              <a:gd name="T36" fmla="+- 0 18005 17973"/>
                              <a:gd name="T37" fmla="*/ T36 w 388"/>
                              <a:gd name="T38" fmla="+- 0 5378 5324"/>
                              <a:gd name="T39" fmla="*/ 5378 h 930"/>
                              <a:gd name="T40" fmla="+- 0 18005 17973"/>
                              <a:gd name="T41" fmla="*/ T40 w 388"/>
                              <a:gd name="T42" fmla="+- 0 5685 5324"/>
                              <a:gd name="T43" fmla="*/ 5685 h 930"/>
                              <a:gd name="T44" fmla="+- 0 18009 17973"/>
                              <a:gd name="T45" fmla="*/ T44 w 388"/>
                              <a:gd name="T46" fmla="+- 0 5706 5324"/>
                              <a:gd name="T47" fmla="*/ 5706 h 930"/>
                              <a:gd name="T48" fmla="+- 0 18021 17973"/>
                              <a:gd name="T49" fmla="*/ T48 w 388"/>
                              <a:gd name="T50" fmla="+- 0 5723 5324"/>
                              <a:gd name="T51" fmla="*/ 5723 h 930"/>
                              <a:gd name="T52" fmla="+- 0 18038 17973"/>
                              <a:gd name="T53" fmla="*/ T52 w 388"/>
                              <a:gd name="T54" fmla="+- 0 5734 5324"/>
                              <a:gd name="T55" fmla="*/ 5734 h 930"/>
                              <a:gd name="T56" fmla="+- 0 18059 17973"/>
                              <a:gd name="T57" fmla="*/ T56 w 388"/>
                              <a:gd name="T58" fmla="+- 0 5739 5324"/>
                              <a:gd name="T59" fmla="*/ 5739 h 930"/>
                              <a:gd name="T60" fmla="+- 0 18275 17973"/>
                              <a:gd name="T61" fmla="*/ T60 w 388"/>
                              <a:gd name="T62" fmla="+- 0 5739 5324"/>
                              <a:gd name="T63" fmla="*/ 5739 h 930"/>
                              <a:gd name="T64" fmla="+- 0 18296 17973"/>
                              <a:gd name="T65" fmla="*/ T64 w 388"/>
                              <a:gd name="T66" fmla="+- 0 5734 5324"/>
                              <a:gd name="T67" fmla="*/ 5734 h 930"/>
                              <a:gd name="T68" fmla="+- 0 18313 17973"/>
                              <a:gd name="T69" fmla="*/ T68 w 388"/>
                              <a:gd name="T70" fmla="+- 0 5723 5324"/>
                              <a:gd name="T71" fmla="*/ 5723 h 930"/>
                              <a:gd name="T72" fmla="+- 0 18325 17973"/>
                              <a:gd name="T73" fmla="*/ T72 w 388"/>
                              <a:gd name="T74" fmla="+- 0 5706 5324"/>
                              <a:gd name="T75" fmla="*/ 5706 h 930"/>
                              <a:gd name="T76" fmla="+- 0 18329 17973"/>
                              <a:gd name="T77" fmla="*/ T76 w 388"/>
                              <a:gd name="T78" fmla="+- 0 5685 5324"/>
                              <a:gd name="T79" fmla="*/ 5685 h 930"/>
                              <a:gd name="T80" fmla="+- 0 18329 17973"/>
                              <a:gd name="T81" fmla="*/ T80 w 388"/>
                              <a:gd name="T82" fmla="+- 0 5378 5324"/>
                              <a:gd name="T83" fmla="*/ 5378 h 930"/>
                              <a:gd name="T84" fmla="+- 0 18361 17973"/>
                              <a:gd name="T85" fmla="*/ T84 w 388"/>
                              <a:gd name="T86" fmla="+- 0 5816 5324"/>
                              <a:gd name="T87" fmla="*/ 5816 h 930"/>
                              <a:gd name="T88" fmla="+- 0 17973 17973"/>
                              <a:gd name="T89" fmla="*/ T88 w 388"/>
                              <a:gd name="T90" fmla="+- 0 5816 5324"/>
                              <a:gd name="T91" fmla="*/ 5816 h 930"/>
                              <a:gd name="T92" fmla="+- 0 17980 17973"/>
                              <a:gd name="T93" fmla="*/ T92 w 388"/>
                              <a:gd name="T94" fmla="+- 0 5846 5324"/>
                              <a:gd name="T95" fmla="*/ 5846 h 930"/>
                              <a:gd name="T96" fmla="+- 0 17990 17973"/>
                              <a:gd name="T97" fmla="*/ T96 w 388"/>
                              <a:gd name="T98" fmla="+- 0 5918 5324"/>
                              <a:gd name="T99" fmla="*/ 5918 h 930"/>
                              <a:gd name="T100" fmla="+- 0 18015 17973"/>
                              <a:gd name="T101" fmla="*/ T100 w 388"/>
                              <a:gd name="T102" fmla="+- 0 6005 5324"/>
                              <a:gd name="T103" fmla="*/ 6005 h 930"/>
                              <a:gd name="T104" fmla="+- 0 18050 17973"/>
                              <a:gd name="T105" fmla="*/ T104 w 388"/>
                              <a:gd name="T106" fmla="+- 0 6094 5324"/>
                              <a:gd name="T107" fmla="*/ 6094 h 930"/>
                              <a:gd name="T108" fmla="+- 0 18091 17973"/>
                              <a:gd name="T109" fmla="*/ T108 w 388"/>
                              <a:gd name="T110" fmla="+- 0 6173 5324"/>
                              <a:gd name="T111" fmla="*/ 6173 h 930"/>
                              <a:gd name="T112" fmla="+- 0 18131 17973"/>
                              <a:gd name="T113" fmla="*/ T112 w 388"/>
                              <a:gd name="T114" fmla="+- 0 6230 5324"/>
                              <a:gd name="T115" fmla="*/ 6230 h 930"/>
                              <a:gd name="T116" fmla="+- 0 18167 17973"/>
                              <a:gd name="T117" fmla="*/ T116 w 388"/>
                              <a:gd name="T118" fmla="+- 0 6253 5324"/>
                              <a:gd name="T119" fmla="*/ 6253 h 930"/>
                              <a:gd name="T120" fmla="+- 0 18203 17973"/>
                              <a:gd name="T121" fmla="*/ T120 w 388"/>
                              <a:gd name="T122" fmla="+- 0 6233 5324"/>
                              <a:gd name="T123" fmla="*/ 6233 h 930"/>
                              <a:gd name="T124" fmla="+- 0 18244 17973"/>
                              <a:gd name="T125" fmla="*/ T124 w 388"/>
                              <a:gd name="T126" fmla="+- 0 6179 5324"/>
                              <a:gd name="T127" fmla="*/ 6179 h 930"/>
                              <a:gd name="T128" fmla="+- 0 18285 17973"/>
                              <a:gd name="T129" fmla="*/ T128 w 388"/>
                              <a:gd name="T130" fmla="+- 0 6103 5324"/>
                              <a:gd name="T131" fmla="*/ 6103 h 930"/>
                              <a:gd name="T132" fmla="+- 0 18321 17973"/>
                              <a:gd name="T133" fmla="*/ T132 w 388"/>
                              <a:gd name="T134" fmla="+- 0 6016 5324"/>
                              <a:gd name="T135" fmla="*/ 6016 h 930"/>
                              <a:gd name="T136" fmla="+- 0 18346 17973"/>
                              <a:gd name="T137" fmla="*/ T136 w 388"/>
                              <a:gd name="T138" fmla="+- 0 5931 5324"/>
                              <a:gd name="T139" fmla="*/ 5931 h 930"/>
                              <a:gd name="T140" fmla="+- 0 18356 17973"/>
                              <a:gd name="T141" fmla="*/ T140 w 388"/>
                              <a:gd name="T142" fmla="+- 0 5860 5324"/>
                              <a:gd name="T143" fmla="*/ 5860 h 930"/>
                              <a:gd name="T144" fmla="+- 0 18361 17973"/>
                              <a:gd name="T145" fmla="*/ T144 w 388"/>
                              <a:gd name="T146" fmla="+- 0 5816 5324"/>
                              <a:gd name="T147" fmla="*/ 5816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58" name="AutoShape 338"/>
                        <wps:cNvSpPr>
                          <a:spLocks/>
                        </wps:cNvSpPr>
                        <wps:spPr bwMode="auto">
                          <a:xfrm>
                            <a:off x="15765" y="7194"/>
                            <a:ext cx="3971" cy="2012"/>
                          </a:xfrm>
                          <a:custGeom>
                            <a:avLst/>
                            <a:gdLst>
                              <a:gd name="T0" fmla="+- 0 16438 15765"/>
                              <a:gd name="T1" fmla="*/ T0 w 3971"/>
                              <a:gd name="T2" fmla="+- 0 7265 7194"/>
                              <a:gd name="T3" fmla="*/ 7265 h 2012"/>
                              <a:gd name="T4" fmla="+- 0 16438 15765"/>
                              <a:gd name="T5" fmla="*/ T4 w 3971"/>
                              <a:gd name="T6" fmla="+- 0 7265 7194"/>
                              <a:gd name="T7" fmla="*/ 7265 h 2012"/>
                              <a:gd name="T8" fmla="+- 0 15765 15765"/>
                              <a:gd name="T9" fmla="*/ T8 w 3971"/>
                              <a:gd name="T10" fmla="+- 0 7764 7194"/>
                              <a:gd name="T11" fmla="*/ 7764 h 2012"/>
                              <a:gd name="T12" fmla="+- 0 16064 15765"/>
                              <a:gd name="T13" fmla="*/ T12 w 3971"/>
                              <a:gd name="T14" fmla="+- 0 7888 7194"/>
                              <a:gd name="T15" fmla="*/ 7888 h 2012"/>
                              <a:gd name="T16" fmla="+- 0 16214 15765"/>
                              <a:gd name="T17" fmla="*/ T16 w 3971"/>
                              <a:gd name="T18" fmla="+- 0 7813 7194"/>
                              <a:gd name="T19" fmla="*/ 7813 h 2012"/>
                              <a:gd name="T20" fmla="+- 0 16513 15765"/>
                              <a:gd name="T21" fmla="*/ T20 w 3971"/>
                              <a:gd name="T22" fmla="+- 0 7739 7194"/>
                              <a:gd name="T23" fmla="*/ 7739 h 2012"/>
                              <a:gd name="T24" fmla="+- 0 16881 15765"/>
                              <a:gd name="T25" fmla="*/ T24 w 3971"/>
                              <a:gd name="T26" fmla="+- 0 7269 7194"/>
                              <a:gd name="T27" fmla="*/ 7269 h 2012"/>
                              <a:gd name="T28" fmla="+- 0 16774 15765"/>
                              <a:gd name="T29" fmla="*/ T28 w 3971"/>
                              <a:gd name="T30" fmla="+- 0 7514 7194"/>
                              <a:gd name="T31" fmla="*/ 7514 h 2012"/>
                              <a:gd name="T32" fmla="+- 0 16722 15765"/>
                              <a:gd name="T33" fmla="*/ T32 w 3971"/>
                              <a:gd name="T34" fmla="+- 0 7885 7194"/>
                              <a:gd name="T35" fmla="*/ 7885 h 2012"/>
                              <a:gd name="T36" fmla="+- 0 16722 15765"/>
                              <a:gd name="T37" fmla="*/ T36 w 3971"/>
                              <a:gd name="T38" fmla="+- 0 7816 7194"/>
                              <a:gd name="T39" fmla="*/ 7816 h 2012"/>
                              <a:gd name="T40" fmla="+- 0 16774 15765"/>
                              <a:gd name="T41" fmla="*/ T40 w 3971"/>
                              <a:gd name="T42" fmla="+- 0 7514 7194"/>
                              <a:gd name="T43" fmla="*/ 7514 h 2012"/>
                              <a:gd name="T44" fmla="+- 0 16612 15765"/>
                              <a:gd name="T45" fmla="*/ T44 w 3971"/>
                              <a:gd name="T46" fmla="+- 0 7315 7194"/>
                              <a:gd name="T47" fmla="*/ 7315 h 2012"/>
                              <a:gd name="T48" fmla="+- 0 16566 15765"/>
                              <a:gd name="T49" fmla="*/ T48 w 3971"/>
                              <a:gd name="T50" fmla="+- 0 7296 7194"/>
                              <a:gd name="T51" fmla="*/ 7296 h 2012"/>
                              <a:gd name="T52" fmla="+- 0 16612 15765"/>
                              <a:gd name="T53" fmla="*/ T52 w 3971"/>
                              <a:gd name="T54" fmla="+- 0 7963 7194"/>
                              <a:gd name="T55" fmla="*/ 7963 h 2012"/>
                              <a:gd name="T56" fmla="+- 0 16911 15765"/>
                              <a:gd name="T57" fmla="*/ T56 w 3971"/>
                              <a:gd name="T58" fmla="+- 0 7888 7194"/>
                              <a:gd name="T59" fmla="*/ 7888 h 2012"/>
                              <a:gd name="T60" fmla="+- 0 17441 15765"/>
                              <a:gd name="T61" fmla="*/ T60 w 3971"/>
                              <a:gd name="T62" fmla="+- 0 7871 7194"/>
                              <a:gd name="T63" fmla="*/ 7871 h 2012"/>
                              <a:gd name="T64" fmla="+- 0 17292 15765"/>
                              <a:gd name="T65" fmla="*/ T64 w 3971"/>
                              <a:gd name="T66" fmla="+- 0 7946 7194"/>
                              <a:gd name="T67" fmla="*/ 7946 h 2012"/>
                              <a:gd name="T68" fmla="+- 0 17342 15765"/>
                              <a:gd name="T69" fmla="*/ T68 w 3971"/>
                              <a:gd name="T70" fmla="+- 0 7934 7194"/>
                              <a:gd name="T71" fmla="*/ 7934 h 2012"/>
                              <a:gd name="T72" fmla="+- 0 17634 15765"/>
                              <a:gd name="T73" fmla="*/ T72 w 3971"/>
                              <a:gd name="T74" fmla="+- 0 8381 7194"/>
                              <a:gd name="T75" fmla="*/ 8381 h 2012"/>
                              <a:gd name="T76" fmla="+- 0 17565 15765"/>
                              <a:gd name="T77" fmla="*/ T76 w 3971"/>
                              <a:gd name="T78" fmla="+- 0 8381 7194"/>
                              <a:gd name="T79" fmla="*/ 8381 h 2012"/>
                              <a:gd name="T80" fmla="+- 0 17599 15765"/>
                              <a:gd name="T81" fmla="*/ T80 w 3971"/>
                              <a:gd name="T82" fmla="+- 0 8508 7194"/>
                              <a:gd name="T83" fmla="*/ 8508 h 2012"/>
                              <a:gd name="T84" fmla="+- 0 17667 15765"/>
                              <a:gd name="T85" fmla="*/ T84 w 3971"/>
                              <a:gd name="T86" fmla="+- 0 7971 7194"/>
                              <a:gd name="T87" fmla="*/ 7971 h 2012"/>
                              <a:gd name="T88" fmla="+- 0 17519 15765"/>
                              <a:gd name="T89" fmla="*/ T88 w 3971"/>
                              <a:gd name="T90" fmla="+- 0 8046 7194"/>
                              <a:gd name="T91" fmla="*/ 8046 h 2012"/>
                              <a:gd name="T92" fmla="+- 0 17568 15765"/>
                              <a:gd name="T93" fmla="*/ T92 w 3971"/>
                              <a:gd name="T94" fmla="+- 0 8033 7194"/>
                              <a:gd name="T95" fmla="*/ 8033 h 2012"/>
                              <a:gd name="T96" fmla="+- 0 17678 15765"/>
                              <a:gd name="T97" fmla="*/ T96 w 3971"/>
                              <a:gd name="T98" fmla="+- 0 7484 7194"/>
                              <a:gd name="T99" fmla="*/ 7484 h 2012"/>
                              <a:gd name="T100" fmla="+- 0 17880 15765"/>
                              <a:gd name="T101" fmla="*/ T100 w 3971"/>
                              <a:gd name="T102" fmla="+- 0 8095 7194"/>
                              <a:gd name="T103" fmla="*/ 8095 h 2012"/>
                              <a:gd name="T104" fmla="+- 0 17731 15765"/>
                              <a:gd name="T105" fmla="*/ T104 w 3971"/>
                              <a:gd name="T106" fmla="+- 0 8169 7194"/>
                              <a:gd name="T107" fmla="*/ 8169 h 2012"/>
                              <a:gd name="T108" fmla="+- 0 17780 15765"/>
                              <a:gd name="T109" fmla="*/ T108 w 3971"/>
                              <a:gd name="T110" fmla="+- 0 8157 7194"/>
                              <a:gd name="T111" fmla="*/ 8157 h 2012"/>
                              <a:gd name="T112" fmla="+- 0 17904 15765"/>
                              <a:gd name="T113" fmla="*/ T112 w 3971"/>
                              <a:gd name="T114" fmla="+- 0 7584 7194"/>
                              <a:gd name="T115" fmla="*/ 7584 h 2012"/>
                              <a:gd name="T116" fmla="+- 0 18061 15765"/>
                              <a:gd name="T117" fmla="*/ T116 w 3971"/>
                              <a:gd name="T118" fmla="+- 0 7335 7194"/>
                              <a:gd name="T119" fmla="*/ 7335 h 2012"/>
                              <a:gd name="T120" fmla="+- 0 18060 15765"/>
                              <a:gd name="T121" fmla="*/ T120 w 3971"/>
                              <a:gd name="T122" fmla="+- 0 7248 7194"/>
                              <a:gd name="T123" fmla="*/ 7248 h 2012"/>
                              <a:gd name="T124" fmla="+- 0 17980 15765"/>
                              <a:gd name="T125" fmla="*/ T124 w 3971"/>
                              <a:gd name="T126" fmla="+- 0 7200 7194"/>
                              <a:gd name="T127" fmla="*/ 7200 h 2012"/>
                              <a:gd name="T128" fmla="+- 0 18023 15765"/>
                              <a:gd name="T129" fmla="*/ T128 w 3971"/>
                              <a:gd name="T130" fmla="+- 0 7343 7194"/>
                              <a:gd name="T131" fmla="*/ 7343 h 2012"/>
                              <a:gd name="T132" fmla="+- 0 18058 15765"/>
                              <a:gd name="T133" fmla="*/ T132 w 3971"/>
                              <a:gd name="T134" fmla="+- 0 7353 7194"/>
                              <a:gd name="T135" fmla="*/ 7353 h 2012"/>
                              <a:gd name="T136" fmla="+- 0 18072 15765"/>
                              <a:gd name="T137" fmla="*/ T136 w 3971"/>
                              <a:gd name="T138" fmla="+- 0 8358 7194"/>
                              <a:gd name="T139" fmla="*/ 8358 h 2012"/>
                              <a:gd name="T140" fmla="+- 0 18038 15765"/>
                              <a:gd name="T141" fmla="*/ T140 w 3971"/>
                              <a:gd name="T142" fmla="+- 0 8485 7194"/>
                              <a:gd name="T143" fmla="*/ 8485 h 2012"/>
                              <a:gd name="T144" fmla="+- 0 18107 15765"/>
                              <a:gd name="T145" fmla="*/ T144 w 3971"/>
                              <a:gd name="T146" fmla="+- 0 8485 7194"/>
                              <a:gd name="T147" fmla="*/ 8485 h 2012"/>
                              <a:gd name="T148" fmla="+- 0 17842 15765"/>
                              <a:gd name="T149" fmla="*/ T148 w 3971"/>
                              <a:gd name="T150" fmla="+- 0 8001 7194"/>
                              <a:gd name="T151" fmla="*/ 8001 h 2012"/>
                              <a:gd name="T152" fmla="+- 0 17412 15765"/>
                              <a:gd name="T153" fmla="*/ T152 w 3971"/>
                              <a:gd name="T154" fmla="+- 0 8733 7194"/>
                              <a:gd name="T155" fmla="*/ 8733 h 2012"/>
                              <a:gd name="T156" fmla="+- 0 17487 15765"/>
                              <a:gd name="T157" fmla="*/ T156 w 3971"/>
                              <a:gd name="T158" fmla="+- 0 8733 7194"/>
                              <a:gd name="T159" fmla="*/ 8733 h 2012"/>
                              <a:gd name="T160" fmla="+- 0 18259 15765"/>
                              <a:gd name="T161" fmla="*/ T160 w 3971"/>
                              <a:gd name="T162" fmla="+- 0 8657 7194"/>
                              <a:gd name="T163" fmla="*/ 8657 h 2012"/>
                              <a:gd name="T164" fmla="+- 0 18106 15765"/>
                              <a:gd name="T165" fmla="*/ T164 w 3971"/>
                              <a:gd name="T166" fmla="+- 0 8551 7194"/>
                              <a:gd name="T167" fmla="*/ 8551 h 2012"/>
                              <a:gd name="T168" fmla="+- 0 17985 15765"/>
                              <a:gd name="T169" fmla="*/ T168 w 3971"/>
                              <a:gd name="T170" fmla="+- 0 8433 7194"/>
                              <a:gd name="T171" fmla="*/ 8433 h 2012"/>
                              <a:gd name="T172" fmla="+- 0 17599 15765"/>
                              <a:gd name="T173" fmla="*/ T172 w 3971"/>
                              <a:gd name="T174" fmla="+- 0 8558 7194"/>
                              <a:gd name="T175" fmla="*/ 8558 h 2012"/>
                              <a:gd name="T176" fmla="+- 0 17412 15765"/>
                              <a:gd name="T177" fmla="*/ T176 w 3971"/>
                              <a:gd name="T178" fmla="+- 0 8433 7194"/>
                              <a:gd name="T179" fmla="*/ 8433 h 2012"/>
                              <a:gd name="T180" fmla="+- 0 18273 15765"/>
                              <a:gd name="T181" fmla="*/ T180 w 3971"/>
                              <a:gd name="T182" fmla="+- 0 7402 7194"/>
                              <a:gd name="T183" fmla="*/ 7402 h 2012"/>
                              <a:gd name="T184" fmla="+- 0 18267 15765"/>
                              <a:gd name="T185" fmla="*/ T184 w 3971"/>
                              <a:gd name="T186" fmla="+- 0 7313 7194"/>
                              <a:gd name="T187" fmla="*/ 7313 h 2012"/>
                              <a:gd name="T188" fmla="+- 0 18019 15765"/>
                              <a:gd name="T189" fmla="*/ T188 w 3971"/>
                              <a:gd name="T190" fmla="+- 0 7644 7194"/>
                              <a:gd name="T191" fmla="*/ 7644 h 2012"/>
                              <a:gd name="T192" fmla="+- 0 18076 15765"/>
                              <a:gd name="T193" fmla="*/ T192 w 3971"/>
                              <a:gd name="T194" fmla="+- 0 7627 7194"/>
                              <a:gd name="T195" fmla="*/ 7627 h 2012"/>
                              <a:gd name="T196" fmla="+- 0 18500 15765"/>
                              <a:gd name="T197" fmla="*/ T196 w 3971"/>
                              <a:gd name="T198" fmla="+- 0 7559 7194"/>
                              <a:gd name="T199" fmla="*/ 7559 h 2012"/>
                              <a:gd name="T200" fmla="+- 0 18499 15765"/>
                              <a:gd name="T201" fmla="*/ T200 w 3971"/>
                              <a:gd name="T202" fmla="+- 0 7472 7194"/>
                              <a:gd name="T203" fmla="*/ 7472 h 2012"/>
                              <a:gd name="T204" fmla="+- 0 18419 15765"/>
                              <a:gd name="T205" fmla="*/ T204 w 3971"/>
                              <a:gd name="T206" fmla="+- 0 7424 7194"/>
                              <a:gd name="T207" fmla="*/ 7424 h 2012"/>
                              <a:gd name="T208" fmla="+- 0 18461 15765"/>
                              <a:gd name="T209" fmla="*/ T208 w 3971"/>
                              <a:gd name="T210" fmla="+- 0 7566 7194"/>
                              <a:gd name="T211" fmla="*/ 7566 h 2012"/>
                              <a:gd name="T212" fmla="+- 0 18497 15765"/>
                              <a:gd name="T213" fmla="*/ T212 w 3971"/>
                              <a:gd name="T214" fmla="+- 0 7576 7194"/>
                              <a:gd name="T215" fmla="*/ 7576 h 2012"/>
                              <a:gd name="T216" fmla="+- 0 19661 15765"/>
                              <a:gd name="T217" fmla="*/ T216 w 3971"/>
                              <a:gd name="T218" fmla="+- 0 8195 7194"/>
                              <a:gd name="T219" fmla="*/ 8195 h 2012"/>
                              <a:gd name="T220" fmla="+- 0 19511 15765"/>
                              <a:gd name="T221" fmla="*/ T220 w 3971"/>
                              <a:gd name="T222" fmla="+- 0 7309 7194"/>
                              <a:gd name="T223" fmla="*/ 7309 h 2012"/>
                              <a:gd name="T224" fmla="+- 0 19373 15765"/>
                              <a:gd name="T225" fmla="*/ T224 w 3971"/>
                              <a:gd name="T226" fmla="+- 0 7298 7194"/>
                              <a:gd name="T227" fmla="*/ 7298 h 2012"/>
                              <a:gd name="T228" fmla="+- 0 19138 15765"/>
                              <a:gd name="T229" fmla="*/ T228 w 3971"/>
                              <a:gd name="T230" fmla="+- 0 8333 7194"/>
                              <a:gd name="T231" fmla="*/ 8333 h 2012"/>
                              <a:gd name="T232" fmla="+- 0 19735 15765"/>
                              <a:gd name="T233" fmla="*/ T232 w 3971"/>
                              <a:gd name="T234" fmla="+- 0 7348 7194"/>
                              <a:gd name="T235" fmla="*/ 7348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4"/>
                                </a:lnTo>
                                <a:lnTo>
                                  <a:pt x="828" y="765"/>
                                </a:lnTo>
                                <a:lnTo>
                                  <a:pt x="847" y="769"/>
                                </a:lnTo>
                                <a:lnTo>
                                  <a:pt x="1096" y="769"/>
                                </a:lnTo>
                                <a:lnTo>
                                  <a:pt x="1116" y="765"/>
                                </a:lnTo>
                                <a:lnTo>
                                  <a:pt x="1132" y="754"/>
                                </a:lnTo>
                                <a:lnTo>
                                  <a:pt x="1142" y="739"/>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2"/>
                                </a:lnTo>
                                <a:lnTo>
                                  <a:pt x="1537" y="762"/>
                                </a:lnTo>
                                <a:lnTo>
                                  <a:pt x="1540" y="762"/>
                                </a:lnTo>
                                <a:lnTo>
                                  <a:pt x="1542" y="762"/>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4"/>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2"/>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59" name="Picture 33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5" y="818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5960" name="Freeform 340"/>
                        <wps:cNvSpPr>
                          <a:spLocks/>
                        </wps:cNvSpPr>
                        <wps:spPr bwMode="auto">
                          <a:xfrm>
                            <a:off x="14876" y="8111"/>
                            <a:ext cx="138" cy="494"/>
                          </a:xfrm>
                          <a:custGeom>
                            <a:avLst/>
                            <a:gdLst>
                              <a:gd name="T0" fmla="+- 0 14978 14876"/>
                              <a:gd name="T1" fmla="*/ T0 w 138"/>
                              <a:gd name="T2" fmla="+- 0 8111 8111"/>
                              <a:gd name="T3" fmla="*/ 8111 h 494"/>
                              <a:gd name="T4" fmla="+- 0 14936 14876"/>
                              <a:gd name="T5" fmla="*/ T4 w 138"/>
                              <a:gd name="T6" fmla="+- 0 8163 8111"/>
                              <a:gd name="T7" fmla="*/ 8163 h 494"/>
                              <a:gd name="T8" fmla="+- 0 14903 14876"/>
                              <a:gd name="T9" fmla="*/ T8 w 138"/>
                              <a:gd name="T10" fmla="+- 0 8223 8111"/>
                              <a:gd name="T11" fmla="*/ 8223 h 494"/>
                              <a:gd name="T12" fmla="+- 0 14883 14876"/>
                              <a:gd name="T13" fmla="*/ T12 w 138"/>
                              <a:gd name="T14" fmla="+- 0 8288 8111"/>
                              <a:gd name="T15" fmla="*/ 8288 h 494"/>
                              <a:gd name="T16" fmla="+- 0 14876 14876"/>
                              <a:gd name="T17" fmla="*/ T16 w 138"/>
                              <a:gd name="T18" fmla="+- 0 8358 8111"/>
                              <a:gd name="T19" fmla="*/ 8358 h 494"/>
                              <a:gd name="T20" fmla="+- 0 14883 14876"/>
                              <a:gd name="T21" fmla="*/ T20 w 138"/>
                              <a:gd name="T22" fmla="+- 0 8428 8111"/>
                              <a:gd name="T23" fmla="*/ 8428 h 494"/>
                              <a:gd name="T24" fmla="+- 0 14903 14876"/>
                              <a:gd name="T25" fmla="*/ T24 w 138"/>
                              <a:gd name="T26" fmla="+- 0 8494 8111"/>
                              <a:gd name="T27" fmla="*/ 8494 h 494"/>
                              <a:gd name="T28" fmla="+- 0 14936 14876"/>
                              <a:gd name="T29" fmla="*/ T28 w 138"/>
                              <a:gd name="T30" fmla="+- 0 8553 8111"/>
                              <a:gd name="T31" fmla="*/ 8553 h 494"/>
                              <a:gd name="T32" fmla="+- 0 14978 14876"/>
                              <a:gd name="T33" fmla="*/ T32 w 138"/>
                              <a:gd name="T34" fmla="+- 0 8605 8111"/>
                              <a:gd name="T35" fmla="*/ 8605 h 494"/>
                              <a:gd name="T36" fmla="+- 0 15013 14876"/>
                              <a:gd name="T37" fmla="*/ T36 w 138"/>
                              <a:gd name="T38" fmla="+- 0 8570 8111"/>
                              <a:gd name="T39" fmla="*/ 8570 h 494"/>
                              <a:gd name="T40" fmla="+- 0 14977 14876"/>
                              <a:gd name="T41" fmla="*/ T40 w 138"/>
                              <a:gd name="T42" fmla="+- 0 8526 8111"/>
                              <a:gd name="T43" fmla="*/ 8526 h 494"/>
                              <a:gd name="T44" fmla="+- 0 14950 14876"/>
                              <a:gd name="T45" fmla="*/ T44 w 138"/>
                              <a:gd name="T46" fmla="+- 0 8475 8111"/>
                              <a:gd name="T47" fmla="*/ 8475 h 494"/>
                              <a:gd name="T48" fmla="+- 0 14932 14876"/>
                              <a:gd name="T49" fmla="*/ T48 w 138"/>
                              <a:gd name="T50" fmla="+- 0 8419 8111"/>
                              <a:gd name="T51" fmla="*/ 8419 h 494"/>
                              <a:gd name="T52" fmla="+- 0 14926 14876"/>
                              <a:gd name="T53" fmla="*/ T52 w 138"/>
                              <a:gd name="T54" fmla="+- 0 8358 8111"/>
                              <a:gd name="T55" fmla="*/ 8358 h 494"/>
                              <a:gd name="T56" fmla="+- 0 14932 14876"/>
                              <a:gd name="T57" fmla="*/ T56 w 138"/>
                              <a:gd name="T58" fmla="+- 0 8298 8111"/>
                              <a:gd name="T59" fmla="*/ 8298 h 494"/>
                              <a:gd name="T60" fmla="+- 0 14950 14876"/>
                              <a:gd name="T61" fmla="*/ T60 w 138"/>
                              <a:gd name="T62" fmla="+- 0 8242 8111"/>
                              <a:gd name="T63" fmla="*/ 8242 h 494"/>
                              <a:gd name="T64" fmla="+- 0 14977 14876"/>
                              <a:gd name="T65" fmla="*/ T64 w 138"/>
                              <a:gd name="T66" fmla="+- 0 8191 8111"/>
                              <a:gd name="T67" fmla="*/ 8191 h 494"/>
                              <a:gd name="T68" fmla="+- 0 15013 14876"/>
                              <a:gd name="T69" fmla="*/ T68 w 138"/>
                              <a:gd name="T70" fmla="+- 0 8146 8111"/>
                              <a:gd name="T71" fmla="*/ 8146 h 494"/>
                              <a:gd name="T72" fmla="+- 0 14978 14876"/>
                              <a:gd name="T73" fmla="*/ T72 w 138"/>
                              <a:gd name="T74" fmla="+- 0 8111 8111"/>
                              <a:gd name="T75" fmla="*/ 811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61" name="Picture 341"/>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5295" y="818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5962" name="AutoShape 342"/>
                        <wps:cNvSpPr>
                          <a:spLocks/>
                        </wps:cNvSpPr>
                        <wps:spPr bwMode="auto">
                          <a:xfrm>
                            <a:off x="14742" y="7083"/>
                            <a:ext cx="5017" cy="2099"/>
                          </a:xfrm>
                          <a:custGeom>
                            <a:avLst/>
                            <a:gdLst>
                              <a:gd name="T0" fmla="+- 0 15094 14742"/>
                              <a:gd name="T1" fmla="*/ T0 w 5017"/>
                              <a:gd name="T2" fmla="+- 0 7460 7083"/>
                              <a:gd name="T3" fmla="*/ 7460 h 2099"/>
                              <a:gd name="T4" fmla="+- 0 15004 14742"/>
                              <a:gd name="T5" fmla="*/ T4 w 5017"/>
                              <a:gd name="T6" fmla="+- 0 7606 7083"/>
                              <a:gd name="T7" fmla="*/ 7606 h 2099"/>
                              <a:gd name="T8" fmla="+- 0 15004 14742"/>
                              <a:gd name="T9" fmla="*/ T8 w 5017"/>
                              <a:gd name="T10" fmla="+- 0 7457 7083"/>
                              <a:gd name="T11" fmla="*/ 7457 h 2099"/>
                              <a:gd name="T12" fmla="+- 0 14805 14742"/>
                              <a:gd name="T13" fmla="*/ T12 w 5017"/>
                              <a:gd name="T14" fmla="+- 0 7093 7083"/>
                              <a:gd name="T15" fmla="*/ 7093 h 2099"/>
                              <a:gd name="T16" fmla="+- 0 14753 14742"/>
                              <a:gd name="T17" fmla="*/ T16 w 5017"/>
                              <a:gd name="T18" fmla="+- 0 7094 7083"/>
                              <a:gd name="T19" fmla="*/ 7094 h 2099"/>
                              <a:gd name="T20" fmla="+- 0 14779 14742"/>
                              <a:gd name="T21" fmla="*/ T20 w 5017"/>
                              <a:gd name="T22" fmla="+- 0 7493 7083"/>
                              <a:gd name="T23" fmla="*/ 7493 h 2099"/>
                              <a:gd name="T24" fmla="+- 0 15004 14742"/>
                              <a:gd name="T25" fmla="*/ T24 w 5017"/>
                              <a:gd name="T26" fmla="+- 0 7656 7083"/>
                              <a:gd name="T27" fmla="*/ 7656 h 2099"/>
                              <a:gd name="T28" fmla="+- 0 15078 14742"/>
                              <a:gd name="T29" fmla="*/ T28 w 5017"/>
                              <a:gd name="T30" fmla="+- 0 7606 7083"/>
                              <a:gd name="T31" fmla="*/ 7606 h 2099"/>
                              <a:gd name="T32" fmla="+- 0 15106 14742"/>
                              <a:gd name="T33" fmla="*/ T32 w 5017"/>
                              <a:gd name="T34" fmla="+- 0 7521 7083"/>
                              <a:gd name="T35" fmla="*/ 7521 h 2099"/>
                              <a:gd name="T36" fmla="+- 0 14888 14742"/>
                              <a:gd name="T37" fmla="*/ T36 w 5017"/>
                              <a:gd name="T38" fmla="+- 0 7151 7083"/>
                              <a:gd name="T39" fmla="*/ 7151 h 2099"/>
                              <a:gd name="T40" fmla="+- 0 15574 14742"/>
                              <a:gd name="T41" fmla="*/ T40 w 5017"/>
                              <a:gd name="T42" fmla="+- 0 8358 7083"/>
                              <a:gd name="T43" fmla="*/ 8358 h 2099"/>
                              <a:gd name="T44" fmla="+- 0 15472 14742"/>
                              <a:gd name="T45" fmla="*/ T44 w 5017"/>
                              <a:gd name="T46" fmla="+- 0 8112 7083"/>
                              <a:gd name="T47" fmla="*/ 8112 h 2099"/>
                              <a:gd name="T48" fmla="+- 0 15518 14742"/>
                              <a:gd name="T49" fmla="*/ T48 w 5017"/>
                              <a:gd name="T50" fmla="+- 0 8297 7083"/>
                              <a:gd name="T51" fmla="*/ 8297 h 2099"/>
                              <a:gd name="T52" fmla="+- 0 15473 14742"/>
                              <a:gd name="T53" fmla="*/ T52 w 5017"/>
                              <a:gd name="T54" fmla="+- 0 8526 7083"/>
                              <a:gd name="T55" fmla="*/ 8526 h 2099"/>
                              <a:gd name="T56" fmla="+- 0 15546 14742"/>
                              <a:gd name="T57" fmla="*/ T56 w 5017"/>
                              <a:gd name="T58" fmla="+- 0 8494 7083"/>
                              <a:gd name="T59" fmla="*/ 8494 h 2099"/>
                              <a:gd name="T60" fmla="+- 0 15644 14742"/>
                              <a:gd name="T61" fmla="*/ T60 w 5017"/>
                              <a:gd name="T62" fmla="+- 0 8738 7083"/>
                              <a:gd name="T63" fmla="*/ 8738 h 2099"/>
                              <a:gd name="T64" fmla="+- 0 15574 14742"/>
                              <a:gd name="T65" fmla="*/ T64 w 5017"/>
                              <a:gd name="T66" fmla="+- 0 8707 7083"/>
                              <a:gd name="T67" fmla="*/ 8707 h 2099"/>
                              <a:gd name="T68" fmla="+- 0 15535 14742"/>
                              <a:gd name="T69" fmla="*/ T68 w 5017"/>
                              <a:gd name="T70" fmla="+- 0 8857 7083"/>
                              <a:gd name="T71" fmla="*/ 8857 h 2099"/>
                              <a:gd name="T72" fmla="+- 0 15562 14742"/>
                              <a:gd name="T73" fmla="*/ T72 w 5017"/>
                              <a:gd name="T74" fmla="+- 0 8807 7083"/>
                              <a:gd name="T75" fmla="*/ 8807 h 2099"/>
                              <a:gd name="T76" fmla="+- 0 15449 14742"/>
                              <a:gd name="T77" fmla="*/ T76 w 5017"/>
                              <a:gd name="T78" fmla="+- 0 8818 7083"/>
                              <a:gd name="T79" fmla="*/ 8818 h 2099"/>
                              <a:gd name="T80" fmla="+- 0 15399 14742"/>
                              <a:gd name="T81" fmla="*/ T80 w 5017"/>
                              <a:gd name="T82" fmla="+- 0 8845 7083"/>
                              <a:gd name="T83" fmla="*/ 8845 h 2099"/>
                              <a:gd name="T84" fmla="+- 0 15449 14742"/>
                              <a:gd name="T85" fmla="*/ T84 w 5017"/>
                              <a:gd name="T86" fmla="+- 0 8818 7083"/>
                              <a:gd name="T87" fmla="*/ 8818 h 2099"/>
                              <a:gd name="T88" fmla="+- 0 15325 14742"/>
                              <a:gd name="T89" fmla="*/ T88 w 5017"/>
                              <a:gd name="T90" fmla="+- 0 8845 7083"/>
                              <a:gd name="T91" fmla="*/ 8845 h 2099"/>
                              <a:gd name="T92" fmla="+- 0 15275 14742"/>
                              <a:gd name="T93" fmla="*/ T92 w 5017"/>
                              <a:gd name="T94" fmla="+- 0 8818 7083"/>
                              <a:gd name="T95" fmla="*/ 8818 h 2099"/>
                              <a:gd name="T96" fmla="+- 0 15325 14742"/>
                              <a:gd name="T97" fmla="*/ T96 w 5017"/>
                              <a:gd name="T98" fmla="+- 0 8707 7083"/>
                              <a:gd name="T99" fmla="*/ 8707 h 2099"/>
                              <a:gd name="T100" fmla="+- 0 15268 14742"/>
                              <a:gd name="T101" fmla="*/ T100 w 5017"/>
                              <a:gd name="T102" fmla="+- 0 8383 7083"/>
                              <a:gd name="T103" fmla="*/ 8383 h 2099"/>
                              <a:gd name="T104" fmla="+- 0 15260 14742"/>
                              <a:gd name="T105" fmla="*/ T104 w 5017"/>
                              <a:gd name="T106" fmla="+- 0 8323 7083"/>
                              <a:gd name="T107" fmla="*/ 8323 h 2099"/>
                              <a:gd name="T108" fmla="+- 0 15190 14742"/>
                              <a:gd name="T109" fmla="*/ T108 w 5017"/>
                              <a:gd name="T110" fmla="+- 0 8323 7083"/>
                              <a:gd name="T111" fmla="*/ 8323 h 2099"/>
                              <a:gd name="T112" fmla="+- 0 15182 14742"/>
                              <a:gd name="T113" fmla="*/ T112 w 5017"/>
                              <a:gd name="T114" fmla="+- 0 8384 7083"/>
                              <a:gd name="T115" fmla="*/ 8384 h 2099"/>
                              <a:gd name="T116" fmla="+- 0 15200 14742"/>
                              <a:gd name="T117" fmla="*/ T116 w 5017"/>
                              <a:gd name="T118" fmla="+- 0 8818 7083"/>
                              <a:gd name="T119" fmla="*/ 8818 h 2099"/>
                              <a:gd name="T120" fmla="+- 0 15150 14742"/>
                              <a:gd name="T121" fmla="*/ T120 w 5017"/>
                              <a:gd name="T122" fmla="+- 0 8845 7083"/>
                              <a:gd name="T123" fmla="*/ 8845 h 2099"/>
                              <a:gd name="T124" fmla="+- 0 15200 14742"/>
                              <a:gd name="T125" fmla="*/ T124 w 5017"/>
                              <a:gd name="T126" fmla="+- 0 8818 7083"/>
                              <a:gd name="T127" fmla="*/ 8818 h 2099"/>
                              <a:gd name="T128" fmla="+- 0 14972 14742"/>
                              <a:gd name="T129" fmla="*/ T128 w 5017"/>
                              <a:gd name="T130" fmla="+- 0 8851 7083"/>
                              <a:gd name="T131" fmla="*/ 8851 h 2099"/>
                              <a:gd name="T132" fmla="+- 0 14907 14742"/>
                              <a:gd name="T133" fmla="*/ T132 w 5017"/>
                              <a:gd name="T134" fmla="+- 0 8878 7083"/>
                              <a:gd name="T135" fmla="*/ 8878 h 2099"/>
                              <a:gd name="T136" fmla="+- 0 14880 14742"/>
                              <a:gd name="T137" fmla="*/ T136 w 5017"/>
                              <a:gd name="T138" fmla="+- 0 8812 7083"/>
                              <a:gd name="T139" fmla="*/ 8812 h 2099"/>
                              <a:gd name="T140" fmla="+- 0 14945 14742"/>
                              <a:gd name="T141" fmla="*/ T140 w 5017"/>
                              <a:gd name="T142" fmla="+- 0 8786 7083"/>
                              <a:gd name="T143" fmla="*/ 8786 h 2099"/>
                              <a:gd name="T144" fmla="+- 0 14976 14742"/>
                              <a:gd name="T145" fmla="*/ T144 w 5017"/>
                              <a:gd name="T146" fmla="+- 0 8707 7083"/>
                              <a:gd name="T147" fmla="*/ 8707 h 2099"/>
                              <a:gd name="T148" fmla="+- 0 14805 14742"/>
                              <a:gd name="T149" fmla="*/ T148 w 5017"/>
                              <a:gd name="T150" fmla="+- 0 8738 7083"/>
                              <a:gd name="T151" fmla="*/ 8738 h 2099"/>
                              <a:gd name="T152" fmla="+- 0 14816 14742"/>
                              <a:gd name="T153" fmla="*/ T152 w 5017"/>
                              <a:gd name="T154" fmla="+- 0 8942 7083"/>
                              <a:gd name="T155" fmla="*/ 8942 h 2099"/>
                              <a:gd name="T156" fmla="+- 0 15618 14742"/>
                              <a:gd name="T157" fmla="*/ T156 w 5017"/>
                              <a:gd name="T158" fmla="+- 0 8952 7083"/>
                              <a:gd name="T159" fmla="*/ 8952 h 2099"/>
                              <a:gd name="T160" fmla="+- 0 15648 14742"/>
                              <a:gd name="T161" fmla="*/ T160 w 5017"/>
                              <a:gd name="T162" fmla="+- 0 8882 7083"/>
                              <a:gd name="T163" fmla="*/ 8882 h 2099"/>
                              <a:gd name="T164" fmla="+- 0 15648 14742"/>
                              <a:gd name="T165" fmla="*/ T164 w 5017"/>
                              <a:gd name="T166" fmla="+- 0 8757 7083"/>
                              <a:gd name="T167" fmla="*/ 8757 h 2099"/>
                              <a:gd name="T168" fmla="+- 0 19736 14742"/>
                              <a:gd name="T169" fmla="*/ T168 w 5017"/>
                              <a:gd name="T170" fmla="+- 0 8723 7083"/>
                              <a:gd name="T171" fmla="*/ 8723 h 2099"/>
                              <a:gd name="T172" fmla="+- 0 19122 14742"/>
                              <a:gd name="T173" fmla="*/ T172 w 5017"/>
                              <a:gd name="T174" fmla="+- 0 8731 7083"/>
                              <a:gd name="T175" fmla="*/ 8731 h 2099"/>
                              <a:gd name="T176" fmla="+- 0 19122 14742"/>
                              <a:gd name="T177" fmla="*/ T176 w 5017"/>
                              <a:gd name="T178" fmla="+- 0 8784 7083"/>
                              <a:gd name="T179" fmla="*/ 8784 h 2099"/>
                              <a:gd name="T180" fmla="+- 0 19385 14742"/>
                              <a:gd name="T181" fmla="*/ T180 w 5017"/>
                              <a:gd name="T182" fmla="+- 0 9107 7083"/>
                              <a:gd name="T183" fmla="*/ 9107 h 2099"/>
                              <a:gd name="T184" fmla="+- 0 19535 14742"/>
                              <a:gd name="T185" fmla="*/ T184 w 5017"/>
                              <a:gd name="T186" fmla="+- 0 9107 7083"/>
                              <a:gd name="T187" fmla="*/ 9107 h 2099"/>
                              <a:gd name="T188" fmla="+- 0 19736 14742"/>
                              <a:gd name="T189" fmla="*/ T188 w 5017"/>
                              <a:gd name="T190" fmla="+- 0 8792 7083"/>
                              <a:gd name="T191" fmla="*/ 879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7"/>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3"/>
                                </a:lnTo>
                                <a:lnTo>
                                  <a:pt x="262" y="573"/>
                                </a:lnTo>
                                <a:lnTo>
                                  <a:pt x="262" y="661"/>
                                </a:lnTo>
                                <a:lnTo>
                                  <a:pt x="336" y="661"/>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63" name="Picture 343"/>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19099" y="889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5964" name="Rectangle 344"/>
                        <wps:cNvSpPr>
                          <a:spLocks noChangeArrowheads="1"/>
                        </wps:cNvSpPr>
                        <wps:spPr bwMode="auto">
                          <a:xfrm>
                            <a:off x="18911" y="886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65" name="Rectangle 345"/>
                        <wps:cNvSpPr>
                          <a:spLocks noChangeArrowheads="1"/>
                        </wps:cNvSpPr>
                        <wps:spPr bwMode="auto">
                          <a:xfrm>
                            <a:off x="18911" y="886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66" name="Rectangle 346"/>
                        <wps:cNvSpPr>
                          <a:spLocks noChangeArrowheads="1"/>
                        </wps:cNvSpPr>
                        <wps:spPr bwMode="auto">
                          <a:xfrm>
                            <a:off x="19539" y="881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67" name="Rectangle 347"/>
                        <wps:cNvSpPr>
                          <a:spLocks noChangeArrowheads="1"/>
                        </wps:cNvSpPr>
                        <wps:spPr bwMode="auto">
                          <a:xfrm>
                            <a:off x="19539" y="881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68" name="Rectangle 348"/>
                        <wps:cNvSpPr>
                          <a:spLocks noChangeArrowheads="1"/>
                        </wps:cNvSpPr>
                        <wps:spPr bwMode="auto">
                          <a:xfrm>
                            <a:off x="15883" y="830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69" name="Picture 349"/>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15916" y="8398"/>
                            <a:ext cx="1156" cy="85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17B889A" id="Group 307" o:spid="_x0000_s1026" style="position:absolute;margin-left:7.55pt;margin-top:2.6pt;width:1003.9pt;height:653.05pt;z-index:-251519488;mso-position-horizontal-relative:page" coordorigin="151,52" coordsize="20078,13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">
                <v:rect id="Rectangle 308" o:spid="_x0000_s1027" style="position:absolute;left:161;top:52;width:20059;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" fillcolor="#f8caac" stroked="f"/>
                <v:rect id="Rectangle 309" o:spid="_x0000_s1028" style="position:absolute;left:157;top:569;width:20059;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" fillcolor="#fae4d5" stroked="f"/>
                <v:rect id="Rectangle 310" o:spid="_x0000_s1029" style="position:absolute;left:162;top:1175;width:20059;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" fillcolor="#f8caac" stroked="f"/>
                <v:rect id="Rectangle 311" o:spid="_x0000_s1030" style="position:absolute;left:157;top:1732;width:20059;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" fillcolor="#fae4d5" stroked="f"/>
                <v:shape id="AutoShape 312" o:spid="_x0000_s1031" style="position:absolute;left:151;top:3046;width:20070;height:1917;visibility:visible;mso-wrap-style:square;v-text-anchor:top" coordsize="20070,1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" path="m20059,1353l,1353r,564l20059,1917r,-564xm20070,l11,r,564l20070,564r,-564xe" fillcolor="#f8caac" stroked="f">
                  <v:path arrowok="t" o:connecttype="custom" o:connectlocs="20059,4399;0,4399;0,4963;20059,4963;20059,4399;20070,3046;11,3046;11,3610;20070,3610;20070,3046" o:connectangles="0,0,0,0,0,0,0,0,0,0"/>
                </v:shape>
                <v:rect id="Rectangle 313" o:spid="_x0000_s1032" style="position:absolute;left:157;top:4959;width:20059;height:1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" fillcolor="#fae4d5" stroked="f"/>
                <v:rect id="Rectangle 314" o:spid="_x0000_s1033" style="position:absolute;left:151;top:6316;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" fillcolor="#f8caac" stroked="f"/>
                <v:shape id="AutoShape 315" o:spid="_x0000_s1034" style="position:absolute;left:157;top:3616;width:20072;height:9497;visibility:visible;mso-wrap-style:square;v-text-anchor:top" coordsize="20072,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" path="m20059,3272l,3272,,9497r20059,l20059,3272xm20071,l12,r,778l20071,778r,-778xe" fillcolor="#fae4d5" stroked="f">
                  <v:path arrowok="t" o:connecttype="custom" o:connectlocs="20059,6888;0,6888;0,13113;20059,13113;20059,6888;20071,3616;12,3616;12,4394;20071,4394;20071,3616" o:connectangles="0,0,0,0,0,0,0,0,0,0"/>
                </v:shape>
                <v:shape id="Freeform 316" o:spid="_x0000_s1035" style="position:absolute;left:17198;top:3775;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" path="m109,l,,,439r109,l152,422r35,-47l210,305r9,-86l210,134,187,64,152,17,109,xe" fillcolor="#8da9db" stroked="f">
                  <v:path arrowok="t" o:connecttype="custom" o:connectlocs="109,3776;0,3776;0,4215;109,4215;152,4198;187,4151;210,4081;219,3995;210,3910;187,3840;152,3793;109,3776" o:connectangles="0,0,0,0,0,0,0,0,0,0,0,0"/>
                </v:shape>
                <v:shape id="AutoShape 317" o:spid="_x0000_s1036" style="position:absolute;left:16949;top:3664;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974;89,3981;95,4005;119,3998;119,3981;263,4133;240,4140;247,4163;270,4156;270,4140;263,3831;240,3837;247,3861;270,3854;270,3837;270,3983;240,3884;241,3997;340,4054;414,3974;391,3981;398,4005;421,3998;421,3981;504,3932;466,3854;456,4064;380,4168;255,4209;130,4168;54,4064;54,3930;130,3826;255,3785;380,3826;456,3930;466,3854;457,3790;462,3784;465,3767;433,3749;398,3784;341,3755;278,3741;346,3710;164,3664;232,3710;163,3757;54,3837;0,3964;21,4101;107,4206;239,4253;372,4226;429,4187;503,4068" o:connectangles="0,0,0,0,0,0,0,0,0,0,0,0,0,0,0,0,0,0,0,0,0,0,0,0,0,0,0,0,0,0,0,0,0,0,0,0,0,0,0,0,0,0,0,0,0,0,0,0,0,0,0,0,0,0,0,0"/>
                </v:shape>
                <v:shape id="Picture 318" o:spid="_x0000_s1037" type="#_x0000_t75" style="position:absolute;left:15989;top:499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">
                  <v:imagedata r:id="rId310" o:title=""/>
                </v:shape>
                <v:shape id="Freeform 319" o:spid="_x0000_s1038" style="position:absolute;left:15885;top:562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" path="m426,l106,,,217r532,l426,xe" fillcolor="#767070" stroked="f">
                  <v:path arrowok="t" o:connecttype="custom" o:connectlocs="426,5627;106,5627;0,5844;532,5844;426,5627" o:connectangles="0,0,0,0,0"/>
                </v:shape>
                <v:shape id="Picture 320" o:spid="_x0000_s1039" type="#_x0000_t75" style="position:absolute;left:15852;top:533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">
                  <v:imagedata r:id="rId242" o:title=""/>
                </v:shape>
                <v:shape id="Picture 321" o:spid="_x0000_s1040" type="#_x0000_t75" style="position:absolute;left:16222;top:533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">
                  <v:imagedata r:id="rId309" o:title=""/>
                </v:shape>
                <v:shape id="AutoShape 322" o:spid="_x0000_s1041" style="position:absolute;left:15957;top:532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82;352,5361;340,5343;323,5332;302,5328;86,5328;65,5332;48,5343;36,5361;32,5382;32,5689;36,5710;48,5727;65,5738;86,5743;302,5743;323,5738;340,5727;352,5710;356,5689;356,5382;388,5820;0,5820;7,5850;17,5922;42,6009;77,6098;118,6177;158,6234;194,6257;230,6237;271,6183;312,6107;348,6020;373,5935;383,5864;388,5820" o:connectangles="0,0,0,0,0,0,0,0,0,0,0,0,0,0,0,0,0,0,0,0,0,0,0,0,0,0,0,0,0,0,0,0,0,0,0,0,0"/>
                </v:shape>
                <v:shape id="Picture 323" o:spid="_x0000_s1042" type="#_x0000_t75" style="position:absolute;left:16658;top:4994;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">
                  <v:imagedata r:id="rId310" o:title=""/>
                </v:shape>
                <v:shape id="Freeform 324" o:spid="_x0000_s1043" style="position:absolute;left:16554;top:5631;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" path="m426,l106,,,217r532,l426,xe" fillcolor="#767070" stroked="f">
                  <v:path arrowok="t" o:connecttype="custom" o:connectlocs="426,5631;106,5631;0,5848;532,5848;426,5631" o:connectangles="0,0,0,0,0"/>
                </v:shape>
                <v:shape id="Picture 325" o:spid="_x0000_s1044" type="#_x0000_t75" style="position:absolute;left:16521;top:533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">
                  <v:imagedata r:id="rId242" o:title=""/>
                </v:shape>
                <v:shape id="Picture 326" o:spid="_x0000_s1045" type="#_x0000_t75" style="position:absolute;left:16891;top:5335;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">
                  <v:imagedata r:id="rId309" o:title=""/>
                </v:shape>
                <v:shape id="AutoShape 327" o:spid="_x0000_s1046" style="position:absolute;left:16626;top:5331;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86;352,5365;340,5347;323,5336;302,5332;86,5332;65,5336;48,5347;36,5365;32,5386;32,5693;36,5714;48,5731;65,5742;86,5747;302,5747;323,5742;340,5731;352,5714;356,5693;356,5386;388,5824;0,5824;7,5854;17,5926;42,6013;77,6102;118,6181;158,6238;194,6261;230,6241;271,6187;312,6111;348,6024;373,5939;383,5868;388,5824" o:connectangles="0,0,0,0,0,0,0,0,0,0,0,0,0,0,0,0,0,0,0,0,0,0,0,0,0,0,0,0,0,0,0,0,0,0,0,0,0"/>
                </v:shape>
                <v:shape id="Picture 328" o:spid="_x0000_s1047" type="#_x0000_t75" style="position:absolute;left:17335;top:496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">
                  <v:imagedata r:id="rId431" o:title=""/>
                </v:shape>
                <v:shape id="Freeform 329" o:spid="_x0000_s1048" style="position:absolute;left:17231;top:560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" path="m426,l106,,,217r532,l426,xe" fillcolor="#767070" stroked="f">
                  <v:path arrowok="t" o:connecttype="custom" o:connectlocs="426,5604;106,5604;0,5821;532,5821;426,5604" o:connectangles="0,0,0,0,0"/>
                </v:shape>
                <v:shape id="Picture 330" o:spid="_x0000_s1049" type="#_x0000_t75" style="position:absolute;left:17198;top:530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">
                  <v:imagedata r:id="rId242" o:title=""/>
                </v:shape>
                <v:shape id="Picture 331" o:spid="_x0000_s1050" type="#_x0000_t75" style="position:absolute;left:17568;top:530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">
                  <v:imagedata r:id="rId312" o:title=""/>
                </v:shape>
                <v:shape id="AutoShape 332" o:spid="_x0000_s1051" style="position:absolute;left:17303;top:530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59;352,5338;340,5320;323,5309;302,5305;86,5305;65,5309;48,5320;36,5338;32,5359;32,5666;36,5687;48,5704;65,5715;86,5720;302,5720;323,5715;340,5704;352,5687;356,5666;356,5359;388,5797;0,5797;7,5827;17,5899;42,5986;77,6075;118,6154;158,6211;194,6234;230,6214;271,6160;312,6084;348,5997;373,5912;383,5841;388,5797" o:connectangles="0,0,0,0,0,0,0,0,0,0,0,0,0,0,0,0,0,0,0,0,0,0,0,0,0,0,0,0,0,0,0,0,0,0,0,0,0"/>
                </v:shape>
                <v:shape id="Picture 333" o:spid="_x0000_s1052" type="#_x0000_t75" style="position:absolute;left:18005;top:4986;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">
                  <v:imagedata r:id="rId310" o:title=""/>
                </v:shape>
                <v:shape id="Freeform 334" o:spid="_x0000_s1053" style="position:absolute;left:17901;top:5623;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" path="m426,l106,,,217r532,l426,xe" fillcolor="#767070" stroked="f">
                  <v:path arrowok="t" o:connecttype="custom" o:connectlocs="426,5623;106,5623;0,5840;532,5840;426,5623" o:connectangles="0,0,0,0,0"/>
                </v:shape>
                <v:shape id="Picture 335" o:spid="_x0000_s1054" type="#_x0000_t75" style="position:absolute;left:18238;top:532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">
                  <v:imagedata r:id="rId309" o:title=""/>
                </v:shape>
                <v:shape id="Picture 336" o:spid="_x0000_s1055" type="#_x0000_t75" style="position:absolute;left:17868;top:532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">
                  <v:imagedata r:id="rId242" o:title=""/>
                </v:shape>
                <v:shape id="AutoShape 337" o:spid="_x0000_s1056" style="position:absolute;left:17973;top:5323;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78;352,5357;340,5339;323,5328;302,5324;86,5324;65,5328;48,5339;36,5357;32,5378;32,5685;36,5706;48,5723;65,5734;86,5739;302,5739;323,5734;340,5723;352,5706;356,5685;356,5378;388,5816;0,5816;7,5846;17,5918;42,6005;77,6094;118,6173;158,6230;194,6253;230,6233;271,6179;312,6103;348,6016;373,5931;383,5860;388,5816" o:connectangles="0,0,0,0,0,0,0,0,0,0,0,0,0,0,0,0,0,0,0,0,0,0,0,0,0,0,0,0,0,0,0,0,0,0,0,0,0"/>
                </v:shape>
                <v:shape id="AutoShape 338" o:spid="_x0000_s1057" style="position:absolute;left:15765;top:7194;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" path="m748,121r-4,-19l733,86,717,75,698,71r-25,l673,146r,399l75,545r,-399l673,146r,-75l50,71,31,75,15,86,4,102,,121,,570r4,19l15,605r16,11l50,619r249,l299,694r-112,l187,769r374,l561,694r-112,l449,619r249,l717,616r16,-11l744,589r4,-19l748,545r,-399l748,121xm1146,121r-4,-19l1132,86,1116,75r-20,-4l1096,121r,75l1096,246r,74l1009,320r,337l1006,672r-7,11l987,691r-15,3l957,691r-12,-8l937,672r-2,-15l937,642r8,-12l957,622r15,-3l987,622r12,8l1006,642r3,15l1009,320r-162,l847,246r249,l1096,196r-249,l847,121r249,l1096,71r-249,l828,75,812,86r-11,16l798,121r,598l801,739r11,15l828,765r19,4l1096,769r20,-4l1132,754r10,-15l1146,719r,-25l1146,619r,-299l1146,246r,-50l1146,121xm1676,677r-62,-62l1549,700r-3,5l1547,710r4,4l1527,752r2,6l1535,762r2,l1540,762r2,l1577,740r3,3l1586,744r4,-2l1676,677xm1871,1202r-2,-15l1861,1175r-12,-8l1834,1164r-15,3l1807,1175r-7,12l1797,1202r,74l1800,1291r7,12l1819,1311r15,3l1849,1311r12,-8l1869,1291r2,-15l1871,1202xm1902,777r-62,-62l1775,800r-3,4l1773,810r4,4l1754,852r1,6l1761,861r2,1l1766,862r2,-1l1803,839r3,4l1812,844r5,-2l1902,777xm2001,378r-88,-88l1736,474r-98,110l1707,653r104,-91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8r-11,-11l2515,178r5,-10l2521,154r-5,-16l2502,119r-19,-14l2466,100r-15,1l2442,106,2167,363r87,87l2472,223r15,15l2488,244r-4,5l2311,422r,11l2325,447r11,1l2509,274r10,-15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7265;673,7265;0,7764;299,7888;449,7813;748,7739;1116,7269;1009,7514;957,7885;957,7816;1009,7514;847,7315;801,7296;847,7963;1146,7888;1676,7871;1527,7946;1577,7934;1869,8381;1800,8381;1834,8508;1902,7971;1754,8046;1803,8033;1913,7484;2115,8095;1966,8169;2015,8157;2139,7584;2296,7335;2295,7248;2215,7200;2258,7343;2293,7353;2307,8358;2273,8485;2342,8485;2077,8001;1647,8733;1722,8733;2494,8657;2341,8551;2220,8433;1834,8558;1647,8433;2508,7402;2502,7313;2254,7644;2311,7627;2735,7559;2734,7472;2654,7424;2696,7566;2732,7576;3896,8195;3746,7309;3608,7298;3373,8333;3970,7348" o:connectangles="0,0,0,0,0,0,0,0,0,0,0,0,0,0,0,0,0,0,0,0,0,0,0,0,0,0,0,0,0,0,0,0,0,0,0,0,0,0,0,0,0,0,0,0,0,0,0,0,0,0,0,0,0,0,0,0,0,0,0"/>
                </v:shape>
                <v:shape id="Picture 339" o:spid="_x0000_s1058" type="#_x0000_t75" style="position:absolute;left:14975;top:818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">
                  <v:imagedata r:id="rId82" o:title=""/>
                </v:shape>
                <v:shape id="Freeform 340" o:spid="_x0000_s1059" style="position:absolute;left:14876;top:811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" path="m102,l60,52,27,112,7,177,,247r7,70l27,383r33,59l102,494r35,-35l101,415,74,364,56,308,50,247r6,-60l74,131,101,80,137,35,102,xe" fillcolor="#aeabab" stroked="f">
                  <v:path arrowok="t" o:connecttype="custom" o:connectlocs="102,8111;60,8163;27,8223;7,8288;0,8358;7,8428;27,8494;60,8553;102,8605;137,8570;101,8526;74,8475;56,8419;50,8358;56,8298;74,8242;101,8191;137,8146;102,8111" o:connectangles="0,0,0,0,0,0,0,0,0,0,0,0,0,0,0,0,0,0,0"/>
                </v:shape>
                <v:shape id="Picture 341" o:spid="_x0000_s1060" type="#_x0000_t75" style="position:absolute;left:15295;top:818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">
                  <v:imagedata r:id="rId314" o:title=""/>
                </v:shape>
                <v:shape id="AutoShape 342" o:spid="_x0000_s1061" style="position:absolute;left:14742;top:708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" path="m375,411r-3,-14l364,385r-12,-8l338,374r-76,l262,449r,74l96,523r11,-74l262,449r,-75l108,374,75,34,71,21,63,10,51,3,37,,23,3,11,11,3,23,,38r,3l37,410,1,661r76,l90,573r172,l262,661r74,l336,573r,-50l336,449r2,l352,446r12,-8l372,426r3,-15xm525,68r-379,l146,360r379,l525,68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7460;262,7606;262,7457;63,7093;11,7094;37,7493;262,7656;336,7606;364,7521;146,7151;832,8358;730,8112;776,8297;731,8526;804,8494;902,8738;832,8707;793,8857;820,8807;707,8818;657,8845;707,8818;583,8845;533,8818;583,8707;526,8383;518,8323;448,8323;440,8384;458,8818;408,8845;458,8818;230,8851;165,8878;138,8812;203,8786;234,8707;63,8738;74,8942;876,8952;906,8882;906,8757;4994,8723;4380,8731;4380,8784;4643,9107;4793,9107;4994,8792" o:connectangles="0,0,0,0,0,0,0,0,0,0,0,0,0,0,0,0,0,0,0,0,0,0,0,0,0,0,0,0,0,0,0,0,0,0,0,0,0,0,0,0,0,0,0,0,0,0,0,0"/>
                </v:shape>
                <v:shape id="Picture 343" o:spid="_x0000_s1062" type="#_x0000_t75" style="position:absolute;left:19099;top:889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">
                  <v:imagedata r:id="rId262" o:title=""/>
                </v:shape>
                <v:rect id="Rectangle 344" o:spid="_x0000_s1063" style="position:absolute;left:18911;top:886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" fillcolor="#aeabab" stroked="f"/>
                <v:rect id="Rectangle 345" o:spid="_x0000_s1064" style="position:absolute;left:18911;top:886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" filled="f" strokecolor="white" strokeweight="1pt"/>
                <v:rect id="Rectangle 346" o:spid="_x0000_s1065" style="position:absolute;left:19539;top:881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" fillcolor="#aeabab" stroked="f"/>
                <v:rect id="Rectangle 347" o:spid="_x0000_s1066" style="position:absolute;left:19539;top:881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" filled="f" strokecolor="white" strokeweight="1pt"/>
                <v:rect id="Rectangle 348" o:spid="_x0000_s1067" style="position:absolute;left:15883;top:830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" stroked="f"/>
                <v:shape id="Picture 349" o:spid="_x0000_s1068" type="#_x0000_t75" style="position:absolute;left:15916;top:8398;width:1156;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">
                  <v:imagedata r:id="rId315" o:title=""/>
                </v:shape>
                <w10:wrap anchorx="page"/>
              </v:group>
            </w:pict>
          </mc:Fallback>
        </mc:AlternateContent>
      </w:r>
      <w:r w:rsidR="00536928" w:rsidRPr="00746325">
        <w:rPr>
          <w:rFonts w:ascii="Arial"/>
          <w:b/>
          <w:sz w:val="36"/>
          <w:lang w:val="et-EE"/>
        </w:rPr>
        <w:t>Tegevuse nimi:</w:t>
      </w:r>
    </w:p>
    <w:p w14:paraId="1315A86E" w14:textId="77777777" w:rsidR="00065C28" w:rsidRPr="00746325" w:rsidRDefault="00536928">
      <w:pPr>
        <w:spacing w:before="140"/>
        <w:ind w:left="280"/>
        <w:rPr>
          <w:sz w:val="32"/>
          <w:lang w:val="et-EE"/>
        </w:rPr>
      </w:pPr>
      <w:r w:rsidRPr="00746325">
        <w:rPr>
          <w:sz w:val="32"/>
          <w:lang w:val="et-EE"/>
        </w:rPr>
        <w:t>Leia oma säästustrateegia</w:t>
      </w:r>
    </w:p>
    <w:p w14:paraId="40EB47C5" w14:textId="77777777" w:rsidR="00065C28" w:rsidRPr="00746325" w:rsidRDefault="00536928">
      <w:pPr>
        <w:spacing w:before="238"/>
        <w:ind w:left="288"/>
        <w:rPr>
          <w:rFonts w:ascii="Arial"/>
          <w:b/>
          <w:sz w:val="36"/>
          <w:lang w:val="et-EE"/>
        </w:rPr>
      </w:pPr>
      <w:r w:rsidRPr="00746325">
        <w:rPr>
          <w:rFonts w:ascii="Arial"/>
          <w:b/>
          <w:sz w:val="36"/>
          <w:lang w:val="et-EE"/>
        </w:rPr>
        <w:t>Tase:</w:t>
      </w:r>
    </w:p>
    <w:p w14:paraId="1D2D392B" w14:textId="77777777" w:rsidR="00065C28" w:rsidRPr="00746325" w:rsidRDefault="00536928">
      <w:pPr>
        <w:spacing w:before="138"/>
        <w:ind w:left="280"/>
        <w:rPr>
          <w:sz w:val="36"/>
          <w:lang w:val="et-EE"/>
        </w:rPr>
      </w:pPr>
      <w:r w:rsidRPr="00746325">
        <w:rPr>
          <w:sz w:val="36"/>
          <w:lang w:val="et-EE"/>
        </w:rPr>
        <w:t>Algaja (osalejad ei pea omama eelteadmisi finantskirjaoskuse alal)</w:t>
      </w:r>
    </w:p>
    <w:p w14:paraId="6AF6EFF9" w14:textId="77777777" w:rsidR="00DA1199" w:rsidRPr="00746325" w:rsidRDefault="00DA1199">
      <w:pPr>
        <w:pStyle w:val="a3"/>
        <w:rPr>
          <w:sz w:val="20"/>
          <w:lang w:val="et-EE"/>
        </w:rPr>
      </w:pPr>
    </w:p>
    <w:p w14:paraId="1E611CFE" w14:textId="77777777" w:rsidR="00DA1199" w:rsidRPr="00746325" w:rsidRDefault="00DA1199">
      <w:pPr>
        <w:pStyle w:val="a3"/>
        <w:rPr>
          <w:sz w:val="20"/>
          <w:lang w:val="et-EE"/>
        </w:rPr>
      </w:pPr>
    </w:p>
    <w:p w14:paraId="0EA207BB" w14:textId="77777777" w:rsidR="00DA1199" w:rsidRPr="00746325" w:rsidRDefault="00DA1199">
      <w:pPr>
        <w:pStyle w:val="a3"/>
        <w:rPr>
          <w:sz w:val="20"/>
          <w:lang w:val="et-EE"/>
        </w:rPr>
      </w:pPr>
    </w:p>
    <w:p w14:paraId="790F4109" w14:textId="204E9781" w:rsidR="00065C28" w:rsidRPr="00746325" w:rsidRDefault="00536928">
      <w:pPr>
        <w:spacing w:before="217"/>
        <w:ind w:left="288"/>
        <w:rPr>
          <w:rFonts w:ascii="Arial"/>
          <w:b/>
          <w:sz w:val="36"/>
          <w:lang w:val="et-EE"/>
        </w:rPr>
      </w:pPr>
      <w:r w:rsidRPr="00746325">
        <w:rPr>
          <w:rFonts w:ascii="Arial"/>
          <w:b/>
          <w:sz w:val="36"/>
          <w:lang w:val="et-EE"/>
        </w:rPr>
        <w:t>Kul</w:t>
      </w:r>
      <w:r w:rsidR="004E57A9">
        <w:rPr>
          <w:rFonts w:ascii="Arial"/>
          <w:b/>
          <w:sz w:val="36"/>
          <w:lang w:val="et-EE"/>
        </w:rPr>
        <w:t>uv</w:t>
      </w:r>
      <w:r w:rsidRPr="00746325">
        <w:rPr>
          <w:rFonts w:ascii="Arial"/>
          <w:b/>
          <w:sz w:val="36"/>
          <w:lang w:val="et-EE"/>
        </w:rPr>
        <w:t xml:space="preserve"> aeg:</w:t>
      </w:r>
    </w:p>
    <w:p w14:paraId="593EE7A3" w14:textId="77777777" w:rsidR="00065C28" w:rsidRPr="00746325" w:rsidRDefault="00536928">
      <w:pPr>
        <w:spacing w:before="150"/>
        <w:ind w:left="292"/>
        <w:rPr>
          <w:sz w:val="36"/>
          <w:lang w:val="et-EE"/>
        </w:rPr>
      </w:pPr>
      <w:r w:rsidRPr="00746325">
        <w:rPr>
          <w:sz w:val="36"/>
          <w:lang w:val="et-EE"/>
        </w:rPr>
        <w:t>1 tund</w:t>
      </w:r>
    </w:p>
    <w:p w14:paraId="5D492B4F" w14:textId="77777777" w:rsidR="00DA1199" w:rsidRPr="00746325" w:rsidRDefault="00DA1199">
      <w:pPr>
        <w:pStyle w:val="a3"/>
        <w:spacing w:before="6"/>
        <w:rPr>
          <w:sz w:val="32"/>
          <w:lang w:val="et-EE"/>
        </w:rPr>
      </w:pPr>
    </w:p>
    <w:p w14:paraId="5B0F6065" w14:textId="77777777" w:rsidR="00065C28" w:rsidRPr="00746325" w:rsidRDefault="00536928">
      <w:pPr>
        <w:ind w:left="276"/>
        <w:rPr>
          <w:rFonts w:ascii="Arial"/>
          <w:b/>
          <w:sz w:val="36"/>
          <w:lang w:val="et-EE"/>
        </w:rPr>
      </w:pPr>
      <w:r w:rsidRPr="00746325">
        <w:rPr>
          <w:rFonts w:ascii="Arial"/>
          <w:b/>
          <w:sz w:val="36"/>
          <w:lang w:val="et-EE"/>
        </w:rPr>
        <w:t>Minimaalne osalejate arv:</w:t>
      </w:r>
    </w:p>
    <w:p w14:paraId="77F1F5B4" w14:textId="77777777" w:rsidR="00065C28" w:rsidRPr="00746325" w:rsidRDefault="00536928">
      <w:pPr>
        <w:spacing w:before="142"/>
        <w:ind w:left="280"/>
        <w:rPr>
          <w:sz w:val="36"/>
          <w:lang w:val="et-EE"/>
        </w:rPr>
      </w:pPr>
      <w:r w:rsidRPr="00746325">
        <w:rPr>
          <w:sz w:val="36"/>
          <w:lang w:val="et-EE"/>
        </w:rPr>
        <w:t>4</w:t>
      </w:r>
    </w:p>
    <w:p w14:paraId="186BF3A1" w14:textId="77777777" w:rsidR="00DA1199" w:rsidRPr="00746325" w:rsidRDefault="00DA1199">
      <w:pPr>
        <w:pStyle w:val="a3"/>
        <w:rPr>
          <w:sz w:val="20"/>
          <w:lang w:val="et-EE"/>
        </w:rPr>
      </w:pPr>
    </w:p>
    <w:p w14:paraId="006E1712" w14:textId="77777777" w:rsidR="00DA1199" w:rsidRPr="00746325" w:rsidRDefault="00DA1199">
      <w:pPr>
        <w:pStyle w:val="a3"/>
        <w:rPr>
          <w:sz w:val="20"/>
          <w:lang w:val="et-EE"/>
        </w:rPr>
      </w:pPr>
    </w:p>
    <w:p w14:paraId="1A77CE21" w14:textId="77777777" w:rsidR="00DA1199" w:rsidRPr="00746325" w:rsidRDefault="00DA1199">
      <w:pPr>
        <w:pStyle w:val="a3"/>
        <w:rPr>
          <w:sz w:val="20"/>
          <w:lang w:val="et-EE"/>
        </w:rPr>
      </w:pPr>
    </w:p>
    <w:p w14:paraId="012B9180" w14:textId="4D4303EF" w:rsidR="00065C28" w:rsidRPr="00746325" w:rsidRDefault="004E57A9">
      <w:pPr>
        <w:spacing w:before="257"/>
        <w:ind w:left="256" w:right="18182"/>
        <w:jc w:val="center"/>
        <w:rPr>
          <w:rFonts w:ascii="Arial"/>
          <w:b/>
          <w:sz w:val="36"/>
          <w:lang w:val="et-EE"/>
        </w:rPr>
      </w:pPr>
      <w:r>
        <w:rPr>
          <w:rFonts w:ascii="Arial"/>
          <w:b/>
          <w:sz w:val="36"/>
          <w:lang w:val="et-EE"/>
        </w:rPr>
        <w:t>Vahendid</w:t>
      </w:r>
      <w:r w:rsidR="00536928" w:rsidRPr="00746325">
        <w:rPr>
          <w:rFonts w:ascii="Arial"/>
          <w:b/>
          <w:sz w:val="36"/>
          <w:lang w:val="et-EE"/>
        </w:rPr>
        <w:t>:</w:t>
      </w:r>
    </w:p>
    <w:p w14:paraId="7F797B61" w14:textId="77777777" w:rsidR="00065C28" w:rsidRPr="00746325" w:rsidRDefault="00536928">
      <w:pPr>
        <w:pStyle w:val="a5"/>
        <w:numPr>
          <w:ilvl w:val="0"/>
          <w:numId w:val="19"/>
        </w:numPr>
        <w:tabs>
          <w:tab w:val="left" w:pos="359"/>
          <w:tab w:val="left" w:pos="1004"/>
        </w:tabs>
        <w:spacing w:before="162"/>
        <w:ind w:right="17969" w:hanging="1004"/>
        <w:rPr>
          <w:sz w:val="36"/>
          <w:lang w:val="et-EE"/>
        </w:rPr>
      </w:pPr>
      <w:r w:rsidRPr="00746325">
        <w:rPr>
          <w:sz w:val="36"/>
          <w:lang w:val="et-EE"/>
        </w:rPr>
        <w:t>Pliiatsid</w:t>
      </w:r>
    </w:p>
    <w:p w14:paraId="727F304F" w14:textId="561FE2AD" w:rsidR="00065C28" w:rsidRDefault="004461C6">
      <w:pPr>
        <w:pStyle w:val="a5"/>
        <w:numPr>
          <w:ilvl w:val="0"/>
          <w:numId w:val="19"/>
        </w:numPr>
        <w:tabs>
          <w:tab w:val="left" w:pos="359"/>
          <w:tab w:val="left" w:pos="1004"/>
        </w:tabs>
        <w:spacing w:before="30"/>
        <w:ind w:right="17870" w:hanging="1004"/>
        <w:rPr>
          <w:sz w:val="36"/>
          <w:lang w:val="et-EE"/>
        </w:rPr>
      </w:pPr>
      <w:r w:rsidRPr="00746325">
        <w:rPr>
          <w:sz w:val="36"/>
          <w:lang w:val="et-EE"/>
        </w:rPr>
        <w:t>P</w:t>
      </w:r>
      <w:r w:rsidR="00536928" w:rsidRPr="00746325">
        <w:rPr>
          <w:sz w:val="36"/>
          <w:lang w:val="et-EE"/>
        </w:rPr>
        <w:t>aber</w:t>
      </w:r>
    </w:p>
    <w:p w14:paraId="3C110C50" w14:textId="2299A41E" w:rsidR="004461C6" w:rsidRDefault="004461C6" w:rsidP="004461C6">
      <w:pPr>
        <w:tabs>
          <w:tab w:val="left" w:pos="359"/>
          <w:tab w:val="left" w:pos="1004"/>
        </w:tabs>
        <w:spacing w:before="30"/>
        <w:ind w:right="17870"/>
        <w:rPr>
          <w:sz w:val="36"/>
          <w:lang w:val="et-EE"/>
        </w:rPr>
      </w:pPr>
    </w:p>
    <w:p w14:paraId="7B39D5CE" w14:textId="74CC47E7" w:rsidR="004461C6" w:rsidRDefault="004461C6" w:rsidP="004461C6">
      <w:pPr>
        <w:tabs>
          <w:tab w:val="left" w:pos="359"/>
          <w:tab w:val="left" w:pos="1004"/>
        </w:tabs>
        <w:spacing w:before="30"/>
        <w:ind w:right="17870"/>
        <w:rPr>
          <w:sz w:val="36"/>
          <w:lang w:val="et-EE"/>
        </w:rPr>
      </w:pPr>
    </w:p>
    <w:p w14:paraId="5BEF63B9" w14:textId="09D1A553" w:rsidR="004461C6" w:rsidRDefault="004461C6" w:rsidP="004461C6">
      <w:pPr>
        <w:tabs>
          <w:tab w:val="left" w:pos="359"/>
          <w:tab w:val="left" w:pos="1004"/>
        </w:tabs>
        <w:spacing w:before="30"/>
        <w:ind w:right="17870"/>
        <w:rPr>
          <w:sz w:val="36"/>
          <w:lang w:val="et-EE"/>
        </w:rPr>
      </w:pPr>
    </w:p>
    <w:p w14:paraId="4AC010F5" w14:textId="45575C7F" w:rsidR="004461C6" w:rsidRDefault="004461C6" w:rsidP="004461C6">
      <w:pPr>
        <w:tabs>
          <w:tab w:val="left" w:pos="359"/>
          <w:tab w:val="left" w:pos="1004"/>
        </w:tabs>
        <w:spacing w:before="30"/>
        <w:ind w:right="17870"/>
        <w:rPr>
          <w:sz w:val="36"/>
          <w:lang w:val="et-EE"/>
        </w:rPr>
      </w:pPr>
    </w:p>
    <w:p w14:paraId="438457A4" w14:textId="472310CF" w:rsidR="004461C6" w:rsidRDefault="004461C6" w:rsidP="004461C6">
      <w:pPr>
        <w:tabs>
          <w:tab w:val="left" w:pos="359"/>
          <w:tab w:val="left" w:pos="1004"/>
        </w:tabs>
        <w:spacing w:before="30"/>
        <w:ind w:right="17870"/>
        <w:rPr>
          <w:sz w:val="36"/>
          <w:lang w:val="et-EE"/>
        </w:rPr>
      </w:pPr>
    </w:p>
    <w:p w14:paraId="2748B40F" w14:textId="2B307BA4" w:rsidR="004461C6" w:rsidRDefault="004461C6" w:rsidP="004461C6">
      <w:pPr>
        <w:tabs>
          <w:tab w:val="left" w:pos="359"/>
          <w:tab w:val="left" w:pos="1004"/>
        </w:tabs>
        <w:spacing w:before="30"/>
        <w:ind w:right="17870"/>
        <w:rPr>
          <w:sz w:val="36"/>
          <w:lang w:val="et-EE"/>
        </w:rPr>
      </w:pPr>
    </w:p>
    <w:p w14:paraId="7E041465" w14:textId="7D8F7461" w:rsidR="004461C6" w:rsidRDefault="004461C6" w:rsidP="004461C6">
      <w:pPr>
        <w:tabs>
          <w:tab w:val="left" w:pos="359"/>
          <w:tab w:val="left" w:pos="1004"/>
        </w:tabs>
        <w:spacing w:before="30"/>
        <w:ind w:right="17870"/>
        <w:rPr>
          <w:sz w:val="36"/>
          <w:lang w:val="et-EE"/>
        </w:rPr>
      </w:pPr>
    </w:p>
    <w:p w14:paraId="037099AA" w14:textId="11C3BBF1" w:rsidR="004461C6" w:rsidRDefault="004461C6" w:rsidP="004461C6">
      <w:pPr>
        <w:tabs>
          <w:tab w:val="left" w:pos="359"/>
          <w:tab w:val="left" w:pos="1004"/>
        </w:tabs>
        <w:spacing w:before="30"/>
        <w:ind w:right="17870"/>
        <w:rPr>
          <w:sz w:val="36"/>
          <w:lang w:val="et-EE"/>
        </w:rPr>
      </w:pPr>
    </w:p>
    <w:p w14:paraId="1D0DD456" w14:textId="36979B2B" w:rsidR="004461C6" w:rsidRDefault="004461C6" w:rsidP="004461C6">
      <w:pPr>
        <w:tabs>
          <w:tab w:val="left" w:pos="359"/>
          <w:tab w:val="left" w:pos="1004"/>
        </w:tabs>
        <w:spacing w:before="30"/>
        <w:ind w:right="17870"/>
        <w:rPr>
          <w:sz w:val="36"/>
          <w:lang w:val="et-EE"/>
        </w:rPr>
      </w:pPr>
    </w:p>
    <w:p w14:paraId="712895BD" w14:textId="3D055AB0" w:rsidR="004461C6" w:rsidRDefault="004461C6" w:rsidP="004461C6">
      <w:pPr>
        <w:tabs>
          <w:tab w:val="left" w:pos="359"/>
          <w:tab w:val="left" w:pos="1004"/>
        </w:tabs>
        <w:spacing w:before="30"/>
        <w:ind w:right="17870"/>
        <w:rPr>
          <w:sz w:val="36"/>
          <w:lang w:val="et-EE"/>
        </w:rPr>
      </w:pPr>
    </w:p>
    <w:p w14:paraId="5425AB87" w14:textId="44322B44" w:rsidR="004461C6" w:rsidRDefault="004461C6" w:rsidP="004461C6">
      <w:pPr>
        <w:tabs>
          <w:tab w:val="left" w:pos="359"/>
          <w:tab w:val="left" w:pos="1004"/>
        </w:tabs>
        <w:spacing w:before="30"/>
        <w:ind w:right="17870"/>
        <w:rPr>
          <w:sz w:val="36"/>
          <w:lang w:val="et-EE"/>
        </w:rPr>
      </w:pPr>
    </w:p>
    <w:p w14:paraId="4AFDF233" w14:textId="7DFC6CF3" w:rsidR="006B50E9" w:rsidRPr="004461C6" w:rsidRDefault="004461C6" w:rsidP="004461C6">
      <w:pPr>
        <w:tabs>
          <w:tab w:val="left" w:pos="359"/>
          <w:tab w:val="left" w:pos="1004"/>
        </w:tabs>
        <w:spacing w:before="30"/>
        <w:ind w:right="17870"/>
        <w:rPr>
          <w:sz w:val="36"/>
          <w:lang w:val="et-EE"/>
        </w:rPr>
      </w:pPr>
      <w:r>
        <w:rPr>
          <w:noProof/>
          <w:sz w:val="36"/>
          <w:lang w:val="et-EE"/>
        </w:rPr>
        <w:lastRenderedPageBreak/>
        <mc:AlternateContent>
          <mc:Choice Requires="wpg">
            <w:drawing>
              <wp:inline distT="0" distB="0" distL="0" distR="0" wp14:anchorId="56DFAD7E" wp14:editId="1817C7BF">
                <wp:extent cx="13173739" cy="1151017"/>
                <wp:effectExtent l="0" t="0" r="8890" b="11430"/>
                <wp:docPr id="21" name="Group 2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3173739" cy="1151017"/>
                          <a:chOff x="1626" y="0"/>
                          <a:chExt cx="19470" cy="1795"/>
                        </a:xfrm>
                      </wpg:grpSpPr>
                      <wps:wsp>
                        <wps:cNvPr id="104" name="Rectangle 2069"/>
                        <wps:cNvSpPr>
                          <a:spLocks noChangeAspect="1" noChangeArrowheads="1"/>
                        </wps:cNvSpPr>
                        <wps:spPr bwMode="auto">
                          <a:xfrm>
                            <a:off x="1626" y="0"/>
                            <a:ext cx="18972"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6" name="Text Box 2070"/>
                        <wps:cNvSpPr txBox="1">
                          <a:spLocks noChangeAspect="1" noChangeArrowheads="1"/>
                        </wps:cNvSpPr>
                        <wps:spPr bwMode="auto">
                          <a:xfrm>
                            <a:off x="1731" y="158"/>
                            <a:ext cx="19365"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C8E7B" w14:textId="2F0F7286" w:rsidR="00A934EA" w:rsidRDefault="00A934EA">
                              <w:pPr>
                                <w:spacing w:before="426"/>
                                <w:ind w:left="145"/>
                                <w:rPr>
                                  <w:rFonts w:ascii="Arial"/>
                                  <w:b/>
                                  <w:sz w:val="50"/>
                                </w:rPr>
                              </w:pPr>
                              <w:r>
                                <w:rPr>
                                  <w:rFonts w:ascii="Arial"/>
                                  <w:b/>
                                  <w:color w:val="1F2023"/>
                                  <w:sz w:val="50"/>
                                </w:rPr>
                                <w:t xml:space="preserve">  Leia oma s</w:t>
                              </w:r>
                              <w:r>
                                <w:rPr>
                                  <w:rFonts w:ascii="Arial"/>
                                  <w:b/>
                                  <w:color w:val="1F2023"/>
                                  <w:sz w:val="50"/>
                                </w:rPr>
                                <w:t>ää</w:t>
                              </w:r>
                              <w:r>
                                <w:rPr>
                                  <w:rFonts w:ascii="Arial"/>
                                  <w:b/>
                                  <w:color w:val="1F2023"/>
                                  <w:sz w:val="50"/>
                                </w:rPr>
                                <w:t>stustrateegia</w:t>
                              </w:r>
                            </w:p>
                          </w:txbxContent>
                        </wps:txbx>
                        <wps:bodyPr rot="0" vert="horz" wrap="square" lIns="0" tIns="0" rIns="0" bIns="0" anchor="t" anchorCtr="0" upright="1">
                          <a:noAutofit/>
                        </wps:bodyPr>
                      </wps:wsp>
                    </wpg:wgp>
                  </a:graphicData>
                </a:graphic>
              </wp:inline>
            </w:drawing>
          </mc:Choice>
          <mc:Fallback>
            <w:pict>
              <v:group w14:anchorId="56DFAD7E" id="Group 21" o:spid="_x0000_s1691" style="width:1037.3pt;height:90.65pt;mso-position-horizontal-relative:char;mso-position-vertical-relative:line" coordorigin="1626" coordsize="19470,1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">
                <o:lock v:ext="edit" aspectratio="t"/>
                <v:rect id="Rectangle 2069" o:spid="_x0000_s1692" style="position:absolute;left:1626;width:18972;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" fillcolor="#f4b083" stroked="f">
                  <o:lock v:ext="edit" aspectratio="t"/>
                </v:rect>
                <v:shape id="Text Box 2070" o:spid="_x0000_s1693" type="#_x0000_t202" style="position:absolute;left:1731;top:158;width:19365;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o:lock v:ext="edit" aspectratio="t"/>
                  <v:textbox inset="0,0,0,0">
                    <w:txbxContent>
                      <w:p w14:paraId="4D2C8E7B" w14:textId="2F0F7286" w:rsidR="00A934EA" w:rsidRDefault="00A934EA">
                        <w:pPr>
                          <w:spacing w:before="426"/>
                          <w:ind w:left="145"/>
                          <w:rPr>
                            <w:rFonts w:ascii="Arial"/>
                            <w:b/>
                            <w:sz w:val="50"/>
                          </w:rPr>
                        </w:pPr>
                        <w:r>
                          <w:rPr>
                            <w:rFonts w:ascii="Arial"/>
                            <w:b/>
                            <w:color w:val="1F2023"/>
                            <w:sz w:val="50"/>
                          </w:rPr>
                          <w:t xml:space="preserve">  Leia </w:t>
                        </w:r>
                        <w:proofErr w:type="spellStart"/>
                        <w:r>
                          <w:rPr>
                            <w:rFonts w:ascii="Arial"/>
                            <w:b/>
                            <w:color w:val="1F2023"/>
                            <w:sz w:val="50"/>
                          </w:rPr>
                          <w:t>oma</w:t>
                        </w:r>
                        <w:proofErr w:type="spellEnd"/>
                        <w:r>
                          <w:rPr>
                            <w:rFonts w:ascii="Arial"/>
                            <w:b/>
                            <w:color w:val="1F2023"/>
                            <w:sz w:val="50"/>
                          </w:rPr>
                          <w:t xml:space="preserve"> </w:t>
                        </w:r>
                        <w:proofErr w:type="spellStart"/>
                        <w:r>
                          <w:rPr>
                            <w:rFonts w:ascii="Arial"/>
                            <w:b/>
                            <w:color w:val="1F2023"/>
                            <w:sz w:val="50"/>
                          </w:rPr>
                          <w:t>s</w:t>
                        </w:r>
                        <w:r>
                          <w:rPr>
                            <w:rFonts w:ascii="Arial"/>
                            <w:b/>
                            <w:color w:val="1F2023"/>
                            <w:sz w:val="50"/>
                          </w:rPr>
                          <w:t>ää</w:t>
                        </w:r>
                        <w:r>
                          <w:rPr>
                            <w:rFonts w:ascii="Arial"/>
                            <w:b/>
                            <w:color w:val="1F2023"/>
                            <w:sz w:val="50"/>
                          </w:rPr>
                          <w:t>stustrateegia</w:t>
                        </w:r>
                        <w:proofErr w:type="spellEnd"/>
                      </w:p>
                    </w:txbxContent>
                  </v:textbox>
                </v:shape>
                <w10:anchorlock/>
              </v:group>
            </w:pict>
          </mc:Fallback>
        </mc:AlternateContent>
      </w:r>
    </w:p>
    <w:tbl>
      <w:tblPr>
        <w:tblpPr w:leftFromText="141" w:rightFromText="141" w:vertAnchor="text" w:horzAnchor="margin" w:tblpY="129"/>
        <w:tblW w:w="0" w:type="auto"/>
        <w:tblLayout w:type="fixed"/>
        <w:tblCellMar>
          <w:left w:w="0" w:type="dxa"/>
          <w:right w:w="0" w:type="dxa"/>
        </w:tblCellMar>
        <w:tblLook w:val="01E0" w:firstRow="1" w:lastRow="1" w:firstColumn="1" w:lastColumn="1" w:noHBand="0" w:noVBand="0"/>
      </w:tblPr>
      <w:tblGrid>
        <w:gridCol w:w="11766"/>
      </w:tblGrid>
      <w:tr w:rsidR="006B50E9" w:rsidRPr="00746325" w14:paraId="52621261" w14:textId="77777777" w:rsidTr="006B50E9">
        <w:trPr>
          <w:trHeight w:val="568"/>
        </w:trPr>
        <w:tc>
          <w:tcPr>
            <w:tcW w:w="11766" w:type="dxa"/>
            <w:shd w:val="clear" w:color="auto" w:fill="F8CAAC"/>
          </w:tcPr>
          <w:p w14:paraId="26EC4D66" w14:textId="49207F61" w:rsidR="006B50E9" w:rsidRPr="00746325" w:rsidRDefault="006B50E9" w:rsidP="006B50E9">
            <w:pPr>
              <w:pStyle w:val="TableParagraph"/>
              <w:spacing w:before="73"/>
              <w:ind w:left="164"/>
              <w:rPr>
                <w:rFonts w:ascii="Arial"/>
                <w:b/>
                <w:sz w:val="36"/>
                <w:lang w:val="et-EE"/>
              </w:rPr>
            </w:pPr>
            <w:r>
              <w:rPr>
                <w:rFonts w:ascii="Arial"/>
                <w:b/>
                <w:color w:val="1F2023"/>
                <w:sz w:val="36"/>
                <w:lang w:val="et-EE"/>
              </w:rPr>
              <w:t xml:space="preserve">   </w:t>
            </w:r>
            <w:r w:rsidRPr="00746325">
              <w:rPr>
                <w:rFonts w:ascii="Arial"/>
                <w:b/>
                <w:color w:val="1F2023"/>
                <w:sz w:val="36"/>
                <w:lang w:val="et-EE"/>
              </w:rPr>
              <w:t>NEET</w:t>
            </w:r>
            <w:r>
              <w:rPr>
                <w:rFonts w:ascii="Arial"/>
                <w:b/>
                <w:color w:val="1F2023"/>
                <w:sz w:val="36"/>
                <w:lang w:val="et-EE"/>
              </w:rPr>
              <w:t xml:space="preserve"> </w:t>
            </w:r>
            <w:r w:rsidRPr="00746325">
              <w:rPr>
                <w:rFonts w:ascii="Arial"/>
                <w:b/>
                <w:color w:val="1F2023"/>
                <w:sz w:val="36"/>
                <w:lang w:val="et-EE"/>
              </w:rPr>
              <w:t xml:space="preserve">naiste </w:t>
            </w:r>
            <w:r>
              <w:rPr>
                <w:rFonts w:ascii="Arial"/>
                <w:b/>
                <w:color w:val="1F2023"/>
                <w:sz w:val="36"/>
                <w:lang w:val="et-EE"/>
              </w:rPr>
              <w:t>õ</w:t>
            </w:r>
            <w:r>
              <w:rPr>
                <w:rFonts w:ascii="Arial"/>
                <w:b/>
                <w:color w:val="1F2023"/>
                <w:sz w:val="36"/>
                <w:lang w:val="et-EE"/>
              </w:rPr>
              <w:t>piv</w:t>
            </w:r>
            <w:r>
              <w:rPr>
                <w:rFonts w:ascii="Arial"/>
                <w:b/>
                <w:color w:val="1F2023"/>
                <w:sz w:val="36"/>
                <w:lang w:val="et-EE"/>
              </w:rPr>
              <w:t>ä</w:t>
            </w:r>
            <w:r>
              <w:rPr>
                <w:rFonts w:ascii="Arial"/>
                <w:b/>
                <w:color w:val="1F2023"/>
                <w:sz w:val="36"/>
                <w:lang w:val="et-EE"/>
              </w:rPr>
              <w:t>ljundid</w:t>
            </w:r>
          </w:p>
        </w:tc>
      </w:tr>
      <w:tr w:rsidR="006B50E9" w:rsidRPr="00746325" w14:paraId="0760FC90" w14:textId="77777777" w:rsidTr="006B50E9">
        <w:trPr>
          <w:trHeight w:val="4613"/>
        </w:trPr>
        <w:tc>
          <w:tcPr>
            <w:tcW w:w="11766" w:type="dxa"/>
            <w:shd w:val="clear" w:color="auto" w:fill="FAE4D5"/>
          </w:tcPr>
          <w:p w14:paraId="610443C8" w14:textId="4D16CB05" w:rsidR="006B50E9" w:rsidRDefault="006B50E9" w:rsidP="006B50E9">
            <w:pPr>
              <w:pStyle w:val="TableParagraph"/>
              <w:numPr>
                <w:ilvl w:val="0"/>
                <w:numId w:val="74"/>
              </w:numPr>
              <w:spacing w:before="67" w:line="360" w:lineRule="auto"/>
              <w:ind w:right="130"/>
              <w:jc w:val="both"/>
              <w:rPr>
                <w:sz w:val="36"/>
                <w:lang w:val="et-EE"/>
              </w:rPr>
            </w:pPr>
            <w:r>
              <w:rPr>
                <w:sz w:val="36"/>
                <w:lang w:val="et-EE"/>
              </w:rPr>
              <w:t>säästmise õppimine</w:t>
            </w:r>
          </w:p>
          <w:p w14:paraId="73078BEE" w14:textId="4207286C" w:rsidR="006B50E9" w:rsidRDefault="006B50E9" w:rsidP="006B50E9">
            <w:pPr>
              <w:pStyle w:val="TableParagraph"/>
              <w:numPr>
                <w:ilvl w:val="0"/>
                <w:numId w:val="74"/>
              </w:numPr>
              <w:spacing w:before="67" w:line="360" w:lineRule="auto"/>
              <w:ind w:right="130"/>
              <w:jc w:val="both"/>
              <w:rPr>
                <w:sz w:val="36"/>
                <w:lang w:val="et-EE"/>
              </w:rPr>
            </w:pPr>
            <w:r>
              <w:rPr>
                <w:sz w:val="36"/>
                <w:lang w:val="et-EE"/>
              </w:rPr>
              <w:t>säästmise ja investeerimise omavahelise tasakaalu leidmine</w:t>
            </w:r>
          </w:p>
          <w:p w14:paraId="1767E24A" w14:textId="0706999C" w:rsidR="006B50E9" w:rsidRPr="00746325" w:rsidRDefault="006B50E9" w:rsidP="006B50E9">
            <w:pPr>
              <w:pStyle w:val="TableParagraph"/>
              <w:numPr>
                <w:ilvl w:val="0"/>
                <w:numId w:val="74"/>
              </w:numPr>
              <w:spacing w:before="67" w:line="360" w:lineRule="auto"/>
              <w:ind w:right="130"/>
              <w:jc w:val="both"/>
              <w:rPr>
                <w:sz w:val="36"/>
                <w:lang w:val="et-EE"/>
              </w:rPr>
            </w:pPr>
            <w:r>
              <w:rPr>
                <w:sz w:val="36"/>
                <w:lang w:val="et-EE"/>
              </w:rPr>
              <w:t>oskus teha koostööd erinevate vanuserühmadega</w:t>
            </w:r>
          </w:p>
        </w:tc>
      </w:tr>
      <w:tr w:rsidR="006B50E9" w:rsidRPr="00746325" w14:paraId="78FB5FCA" w14:textId="77777777" w:rsidTr="006B50E9">
        <w:trPr>
          <w:trHeight w:val="567"/>
        </w:trPr>
        <w:tc>
          <w:tcPr>
            <w:tcW w:w="11766" w:type="dxa"/>
            <w:shd w:val="clear" w:color="auto" w:fill="F8CAAC"/>
          </w:tcPr>
          <w:p w14:paraId="2EC5E553" w14:textId="3A651D85" w:rsidR="006B50E9" w:rsidRPr="00746325" w:rsidRDefault="006B50E9" w:rsidP="006B50E9">
            <w:pPr>
              <w:pStyle w:val="TableParagraph"/>
              <w:spacing w:before="73"/>
              <w:ind w:left="148"/>
              <w:rPr>
                <w:rFonts w:ascii="Arial"/>
                <w:b/>
                <w:sz w:val="36"/>
                <w:lang w:val="et-EE"/>
              </w:rPr>
            </w:pPr>
            <w:r>
              <w:rPr>
                <w:rFonts w:ascii="Arial"/>
                <w:b/>
                <w:sz w:val="36"/>
                <w:lang w:val="et-EE"/>
              </w:rPr>
              <w:t xml:space="preserve">   Koolitajate </w:t>
            </w:r>
            <w:r>
              <w:rPr>
                <w:rFonts w:ascii="Arial"/>
                <w:b/>
                <w:sz w:val="36"/>
                <w:lang w:val="et-EE"/>
              </w:rPr>
              <w:t>õ</w:t>
            </w:r>
            <w:r>
              <w:rPr>
                <w:rFonts w:ascii="Arial"/>
                <w:b/>
                <w:sz w:val="36"/>
                <w:lang w:val="et-EE"/>
              </w:rPr>
              <w:t>piv</w:t>
            </w:r>
            <w:r>
              <w:rPr>
                <w:rFonts w:ascii="Arial"/>
                <w:b/>
                <w:sz w:val="36"/>
                <w:lang w:val="et-EE"/>
              </w:rPr>
              <w:t>ä</w:t>
            </w:r>
            <w:r>
              <w:rPr>
                <w:rFonts w:ascii="Arial"/>
                <w:b/>
                <w:sz w:val="36"/>
                <w:lang w:val="et-EE"/>
              </w:rPr>
              <w:t>ljundid</w:t>
            </w:r>
          </w:p>
        </w:tc>
      </w:tr>
      <w:tr w:rsidR="006B50E9" w:rsidRPr="00746325" w14:paraId="58BF7E11" w14:textId="77777777" w:rsidTr="006B50E9">
        <w:trPr>
          <w:trHeight w:val="7153"/>
        </w:trPr>
        <w:tc>
          <w:tcPr>
            <w:tcW w:w="11766" w:type="dxa"/>
            <w:shd w:val="clear" w:color="auto" w:fill="FAE4D5"/>
          </w:tcPr>
          <w:p w14:paraId="34AFAE65" w14:textId="77777777" w:rsidR="006B50E9" w:rsidRDefault="006B50E9" w:rsidP="006B50E9">
            <w:pPr>
              <w:pStyle w:val="TableParagraph"/>
              <w:numPr>
                <w:ilvl w:val="0"/>
                <w:numId w:val="75"/>
              </w:numPr>
              <w:spacing w:before="77" w:line="259" w:lineRule="auto"/>
              <w:rPr>
                <w:sz w:val="36"/>
                <w:lang w:val="et-EE"/>
              </w:rPr>
            </w:pPr>
            <w:r>
              <w:rPr>
                <w:sz w:val="36"/>
                <w:lang w:val="et-EE"/>
              </w:rPr>
              <w:t>teoreetiliste teadmiste omandamine säästmisalasest õppest</w:t>
            </w:r>
          </w:p>
          <w:p w14:paraId="38690355" w14:textId="77777777" w:rsidR="006B50E9" w:rsidRDefault="006B50E9" w:rsidP="006B50E9">
            <w:pPr>
              <w:pStyle w:val="TableParagraph"/>
              <w:numPr>
                <w:ilvl w:val="0"/>
                <w:numId w:val="75"/>
              </w:numPr>
              <w:spacing w:before="77" w:line="259" w:lineRule="auto"/>
              <w:rPr>
                <w:sz w:val="36"/>
                <w:lang w:val="et-EE"/>
              </w:rPr>
            </w:pPr>
            <w:r>
              <w:rPr>
                <w:sz w:val="36"/>
                <w:lang w:val="et-EE"/>
              </w:rPr>
              <w:t>on teadlikud NEED naiste õpivajadustest</w:t>
            </w:r>
          </w:p>
          <w:p w14:paraId="5E96C2E4" w14:textId="068D2116" w:rsidR="006B50E9" w:rsidRPr="00746325" w:rsidRDefault="006B50E9" w:rsidP="006B50E9">
            <w:pPr>
              <w:pStyle w:val="TableParagraph"/>
              <w:numPr>
                <w:ilvl w:val="0"/>
                <w:numId w:val="75"/>
              </w:numPr>
              <w:spacing w:before="77" w:line="259" w:lineRule="auto"/>
              <w:rPr>
                <w:sz w:val="36"/>
                <w:lang w:val="et-EE"/>
              </w:rPr>
            </w:pPr>
            <w:r>
              <w:rPr>
                <w:sz w:val="36"/>
                <w:lang w:val="et-EE"/>
              </w:rPr>
              <w:t>õpivad korraldama õpet mängupõhiste meetodite abil</w:t>
            </w:r>
          </w:p>
        </w:tc>
      </w:tr>
    </w:tbl>
    <w:p w14:paraId="146D4242" w14:textId="57ECA32F" w:rsidR="00DA1199" w:rsidRPr="00746325" w:rsidRDefault="006B50E9">
      <w:pPr>
        <w:pStyle w:val="a3"/>
        <w:rPr>
          <w:sz w:val="20"/>
          <w:lang w:val="et-EE"/>
        </w:rPr>
      </w:pPr>
      <w:r>
        <w:rPr>
          <w:noProof/>
          <w:sz w:val="16"/>
          <w:lang w:val="et-EE"/>
        </w:rPr>
        <w:drawing>
          <wp:anchor distT="0" distB="0" distL="114300" distR="114300" simplePos="0" relativeHeight="251611648" behindDoc="0" locked="0" layoutInCell="1" allowOverlap="1" wp14:anchorId="3919B78C" wp14:editId="63569BC3">
            <wp:simplePos x="0" y="0"/>
            <wp:positionH relativeFrom="column">
              <wp:posOffset>-433</wp:posOffset>
            </wp:positionH>
            <wp:positionV relativeFrom="paragraph">
              <wp:posOffset>118110</wp:posOffset>
            </wp:positionV>
            <wp:extent cx="5265373" cy="3328906"/>
            <wp:effectExtent l="0" t="0" r="0" b="508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628828C.tmp"/>
                    <pic:cNvPicPr/>
                  </pic:nvPicPr>
                  <pic:blipFill>
                    <a:blip r:embed="rId432">
                      <a:extLst>
                        <a:ext uri="{28A0092B-C50C-407E-A947-70E740481C1C}">
                          <a14:useLocalDpi xmlns:a14="http://schemas.microsoft.com/office/drawing/2010/main" val="0"/>
                        </a:ext>
                      </a:extLst>
                    </a:blip>
                    <a:stretch>
                      <a:fillRect/>
                    </a:stretch>
                  </pic:blipFill>
                  <pic:spPr>
                    <a:xfrm>
                      <a:off x="0" y="0"/>
                      <a:ext cx="5265373" cy="3328906"/>
                    </a:xfrm>
                    <a:prstGeom prst="rect">
                      <a:avLst/>
                    </a:prstGeom>
                  </pic:spPr>
                </pic:pic>
              </a:graphicData>
            </a:graphic>
          </wp:anchor>
        </w:drawing>
      </w:r>
    </w:p>
    <w:p w14:paraId="56AAD257" w14:textId="010B8FD0" w:rsidR="006B50E9" w:rsidRPr="006B50E9" w:rsidRDefault="006B50E9" w:rsidP="006B50E9">
      <w:pPr>
        <w:tabs>
          <w:tab w:val="left" w:pos="1072"/>
        </w:tabs>
        <w:rPr>
          <w:sz w:val="16"/>
          <w:lang w:val="et-EE"/>
        </w:rPr>
      </w:pPr>
    </w:p>
    <w:p w14:paraId="228E5506" w14:textId="1AE20982" w:rsidR="006B50E9" w:rsidRPr="006B50E9" w:rsidRDefault="006B50E9" w:rsidP="006B50E9">
      <w:pPr>
        <w:rPr>
          <w:sz w:val="16"/>
          <w:lang w:val="et-EE"/>
        </w:rPr>
      </w:pPr>
    </w:p>
    <w:p w14:paraId="15820E61" w14:textId="77777777" w:rsidR="006B50E9" w:rsidRDefault="006B50E9" w:rsidP="006B50E9">
      <w:pPr>
        <w:rPr>
          <w:sz w:val="16"/>
          <w:lang w:val="et-EE"/>
        </w:rPr>
      </w:pPr>
    </w:p>
    <w:p w14:paraId="58B88488" w14:textId="77777777" w:rsidR="006B50E9" w:rsidRPr="006B50E9" w:rsidRDefault="006B50E9" w:rsidP="006B50E9">
      <w:pPr>
        <w:rPr>
          <w:sz w:val="16"/>
          <w:lang w:val="et-EE"/>
        </w:rPr>
      </w:pPr>
    </w:p>
    <w:p w14:paraId="432196DA" w14:textId="40243DEB" w:rsidR="006B50E9" w:rsidRDefault="006B50E9" w:rsidP="006B50E9">
      <w:pPr>
        <w:rPr>
          <w:sz w:val="16"/>
          <w:lang w:val="et-EE"/>
        </w:rPr>
      </w:pPr>
    </w:p>
    <w:p w14:paraId="49683916" w14:textId="3E62DD3B" w:rsidR="006B50E9" w:rsidRDefault="006B50E9" w:rsidP="006B50E9">
      <w:pPr>
        <w:rPr>
          <w:sz w:val="16"/>
          <w:lang w:val="et-EE"/>
        </w:rPr>
      </w:pPr>
    </w:p>
    <w:p w14:paraId="71CDEAE9" w14:textId="03B9DB9E" w:rsidR="006B50E9" w:rsidRDefault="006B50E9" w:rsidP="006B50E9">
      <w:pPr>
        <w:rPr>
          <w:sz w:val="16"/>
          <w:lang w:val="et-EE"/>
        </w:rPr>
      </w:pPr>
    </w:p>
    <w:p w14:paraId="0C2AF054" w14:textId="66527545" w:rsidR="006B50E9" w:rsidRDefault="006B50E9" w:rsidP="006B50E9">
      <w:pPr>
        <w:rPr>
          <w:sz w:val="16"/>
          <w:lang w:val="et-EE"/>
        </w:rPr>
      </w:pPr>
    </w:p>
    <w:p w14:paraId="0469BF19" w14:textId="67D4CC31" w:rsidR="006B50E9" w:rsidRDefault="006B50E9" w:rsidP="006B50E9">
      <w:pPr>
        <w:rPr>
          <w:sz w:val="16"/>
          <w:lang w:val="et-EE"/>
        </w:rPr>
      </w:pPr>
    </w:p>
    <w:p w14:paraId="69AA50C9" w14:textId="45EA18D1" w:rsidR="006B50E9" w:rsidRDefault="006B50E9" w:rsidP="006B50E9">
      <w:pPr>
        <w:rPr>
          <w:sz w:val="16"/>
          <w:lang w:val="et-EE"/>
        </w:rPr>
      </w:pPr>
    </w:p>
    <w:p w14:paraId="40C6F60C" w14:textId="2BDA0852" w:rsidR="006B50E9" w:rsidRDefault="006B50E9" w:rsidP="006B50E9">
      <w:pPr>
        <w:rPr>
          <w:sz w:val="16"/>
          <w:lang w:val="et-EE"/>
        </w:rPr>
      </w:pPr>
    </w:p>
    <w:p w14:paraId="667E0316" w14:textId="0B493FE8" w:rsidR="006B50E9" w:rsidRDefault="006B50E9" w:rsidP="006B50E9">
      <w:pPr>
        <w:rPr>
          <w:sz w:val="16"/>
          <w:lang w:val="et-EE"/>
        </w:rPr>
      </w:pPr>
    </w:p>
    <w:p w14:paraId="142563C0" w14:textId="797086A0" w:rsidR="006B50E9" w:rsidRDefault="006B50E9" w:rsidP="006B50E9">
      <w:pPr>
        <w:rPr>
          <w:sz w:val="16"/>
          <w:lang w:val="et-EE"/>
        </w:rPr>
      </w:pPr>
    </w:p>
    <w:p w14:paraId="6CE9AC12" w14:textId="5B7B29CB" w:rsidR="006B50E9" w:rsidRDefault="006B50E9" w:rsidP="006B50E9">
      <w:pPr>
        <w:rPr>
          <w:sz w:val="16"/>
          <w:lang w:val="et-EE"/>
        </w:rPr>
      </w:pPr>
    </w:p>
    <w:p w14:paraId="1EFF494F" w14:textId="42AC1924" w:rsidR="006B50E9" w:rsidRDefault="006B50E9" w:rsidP="006B50E9">
      <w:pPr>
        <w:rPr>
          <w:sz w:val="16"/>
          <w:lang w:val="et-EE"/>
        </w:rPr>
      </w:pPr>
    </w:p>
    <w:p w14:paraId="5F4D51D1" w14:textId="3448B3AA" w:rsidR="006B50E9" w:rsidRDefault="006B50E9" w:rsidP="006B50E9">
      <w:pPr>
        <w:rPr>
          <w:sz w:val="16"/>
          <w:lang w:val="et-EE"/>
        </w:rPr>
      </w:pPr>
    </w:p>
    <w:p w14:paraId="64215A72" w14:textId="6E97B183" w:rsidR="006B50E9" w:rsidRDefault="006B50E9" w:rsidP="006B50E9">
      <w:pPr>
        <w:rPr>
          <w:sz w:val="16"/>
          <w:lang w:val="et-EE"/>
        </w:rPr>
      </w:pPr>
    </w:p>
    <w:p w14:paraId="4C81D039" w14:textId="2B1DE842" w:rsidR="006B50E9" w:rsidRDefault="006B50E9" w:rsidP="006B50E9">
      <w:pPr>
        <w:rPr>
          <w:sz w:val="16"/>
          <w:lang w:val="et-EE"/>
        </w:rPr>
      </w:pPr>
    </w:p>
    <w:p w14:paraId="356405BE" w14:textId="593D14BA" w:rsidR="006B50E9" w:rsidRDefault="006B50E9" w:rsidP="006B50E9">
      <w:pPr>
        <w:rPr>
          <w:sz w:val="16"/>
          <w:lang w:val="et-EE"/>
        </w:rPr>
      </w:pPr>
    </w:p>
    <w:p w14:paraId="17510115" w14:textId="19A3507B" w:rsidR="006B50E9" w:rsidRDefault="006B50E9" w:rsidP="006B50E9">
      <w:pPr>
        <w:rPr>
          <w:sz w:val="16"/>
          <w:lang w:val="et-EE"/>
        </w:rPr>
      </w:pPr>
    </w:p>
    <w:p w14:paraId="29534DF6" w14:textId="7BE29095" w:rsidR="006B50E9" w:rsidRDefault="006B50E9" w:rsidP="006B50E9">
      <w:pPr>
        <w:rPr>
          <w:sz w:val="16"/>
          <w:lang w:val="et-EE"/>
        </w:rPr>
      </w:pPr>
    </w:p>
    <w:p w14:paraId="3DD1A980" w14:textId="2F6079A1" w:rsidR="006B50E9" w:rsidRDefault="006B50E9" w:rsidP="006B50E9">
      <w:pPr>
        <w:rPr>
          <w:sz w:val="16"/>
          <w:lang w:val="et-EE"/>
        </w:rPr>
      </w:pPr>
    </w:p>
    <w:p w14:paraId="2326DF12" w14:textId="25487741" w:rsidR="006B50E9" w:rsidRDefault="006B50E9" w:rsidP="006B50E9">
      <w:pPr>
        <w:rPr>
          <w:sz w:val="16"/>
          <w:lang w:val="et-EE"/>
        </w:rPr>
      </w:pPr>
    </w:p>
    <w:p w14:paraId="6813B78D" w14:textId="57758C3D" w:rsidR="006B50E9" w:rsidRDefault="006B50E9" w:rsidP="006B50E9">
      <w:pPr>
        <w:rPr>
          <w:sz w:val="16"/>
          <w:lang w:val="et-EE"/>
        </w:rPr>
      </w:pPr>
    </w:p>
    <w:p w14:paraId="5391EF34" w14:textId="20927F13" w:rsidR="006B50E9" w:rsidRDefault="006B50E9" w:rsidP="006B50E9">
      <w:pPr>
        <w:rPr>
          <w:sz w:val="16"/>
          <w:lang w:val="et-EE"/>
        </w:rPr>
      </w:pPr>
    </w:p>
    <w:p w14:paraId="2F21C5EF" w14:textId="3DB326FC" w:rsidR="006B50E9" w:rsidRDefault="006B50E9" w:rsidP="006B50E9">
      <w:pPr>
        <w:rPr>
          <w:sz w:val="16"/>
          <w:lang w:val="et-EE"/>
        </w:rPr>
      </w:pPr>
    </w:p>
    <w:p w14:paraId="1CEB5E20" w14:textId="0C86BD88" w:rsidR="006B50E9" w:rsidRDefault="006B50E9" w:rsidP="006B50E9">
      <w:pPr>
        <w:rPr>
          <w:sz w:val="16"/>
          <w:lang w:val="et-EE"/>
        </w:rPr>
      </w:pPr>
    </w:p>
    <w:p w14:paraId="2821BDF5" w14:textId="318138A5" w:rsidR="006B50E9" w:rsidRDefault="006B50E9" w:rsidP="006B50E9">
      <w:pPr>
        <w:rPr>
          <w:sz w:val="16"/>
          <w:lang w:val="et-EE"/>
        </w:rPr>
      </w:pPr>
    </w:p>
    <w:p w14:paraId="4566E736" w14:textId="17C0D138" w:rsidR="006B50E9" w:rsidRDefault="006B50E9" w:rsidP="006B50E9">
      <w:pPr>
        <w:rPr>
          <w:sz w:val="16"/>
          <w:lang w:val="et-EE"/>
        </w:rPr>
      </w:pPr>
    </w:p>
    <w:p w14:paraId="5B271993" w14:textId="511D66B2" w:rsidR="006B50E9" w:rsidRDefault="006B50E9" w:rsidP="006B50E9">
      <w:pPr>
        <w:tabs>
          <w:tab w:val="left" w:pos="954"/>
        </w:tabs>
        <w:rPr>
          <w:sz w:val="16"/>
          <w:lang w:val="et-EE"/>
        </w:rPr>
      </w:pPr>
      <w:r>
        <w:rPr>
          <w:noProof/>
          <w:sz w:val="16"/>
          <w:lang w:val="et-EE"/>
        </w:rPr>
        <w:drawing>
          <wp:anchor distT="0" distB="0" distL="114300" distR="114300" simplePos="0" relativeHeight="251612672" behindDoc="0" locked="0" layoutInCell="1" allowOverlap="1" wp14:anchorId="5B959FA8" wp14:editId="0CA27C95">
            <wp:simplePos x="0" y="0"/>
            <wp:positionH relativeFrom="column">
              <wp:posOffset>8477</wp:posOffset>
            </wp:positionH>
            <wp:positionV relativeFrom="paragraph">
              <wp:posOffset>71651</wp:posOffset>
            </wp:positionV>
            <wp:extent cx="5252688" cy="4593265"/>
            <wp:effectExtent l="0" t="0" r="5715"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628F9E2.tmp"/>
                    <pic:cNvPicPr/>
                  </pic:nvPicPr>
                  <pic:blipFill>
                    <a:blip r:embed="rId433">
                      <a:extLst>
                        <a:ext uri="{28A0092B-C50C-407E-A947-70E740481C1C}">
                          <a14:useLocalDpi xmlns:a14="http://schemas.microsoft.com/office/drawing/2010/main" val="0"/>
                        </a:ext>
                      </a:extLst>
                    </a:blip>
                    <a:stretch>
                      <a:fillRect/>
                    </a:stretch>
                  </pic:blipFill>
                  <pic:spPr>
                    <a:xfrm>
                      <a:off x="0" y="0"/>
                      <a:ext cx="5269036" cy="4607561"/>
                    </a:xfrm>
                    <a:prstGeom prst="rect">
                      <a:avLst/>
                    </a:prstGeom>
                  </pic:spPr>
                </pic:pic>
              </a:graphicData>
            </a:graphic>
            <wp14:sizeRelV relativeFrom="margin">
              <wp14:pctHeight>0</wp14:pctHeight>
            </wp14:sizeRelV>
          </wp:anchor>
        </w:drawing>
      </w:r>
    </w:p>
    <w:p w14:paraId="03A80C56" w14:textId="4C5A430D" w:rsidR="006B50E9" w:rsidRDefault="006B50E9" w:rsidP="006B50E9">
      <w:pPr>
        <w:tabs>
          <w:tab w:val="left" w:pos="954"/>
        </w:tabs>
        <w:rPr>
          <w:sz w:val="16"/>
          <w:lang w:val="et-EE"/>
        </w:rPr>
      </w:pPr>
    </w:p>
    <w:p w14:paraId="3AE4F379" w14:textId="6E9948C1" w:rsidR="006B50E9" w:rsidRDefault="006B50E9" w:rsidP="006B50E9">
      <w:pPr>
        <w:rPr>
          <w:sz w:val="16"/>
          <w:lang w:val="et-EE"/>
        </w:rPr>
      </w:pPr>
    </w:p>
    <w:p w14:paraId="1D68C55B" w14:textId="37B1FEC3" w:rsidR="006B50E9" w:rsidRDefault="006B50E9" w:rsidP="006B50E9">
      <w:pPr>
        <w:rPr>
          <w:sz w:val="16"/>
          <w:lang w:val="et-EE"/>
        </w:rPr>
      </w:pPr>
    </w:p>
    <w:p w14:paraId="4D1B0B8A" w14:textId="2C0F9944" w:rsidR="006B50E9" w:rsidRDefault="006B50E9" w:rsidP="006B50E9">
      <w:pPr>
        <w:rPr>
          <w:sz w:val="16"/>
          <w:lang w:val="et-EE"/>
        </w:rPr>
      </w:pPr>
    </w:p>
    <w:p w14:paraId="252CA27F" w14:textId="6E0BADF4" w:rsidR="006B50E9" w:rsidRDefault="006B50E9" w:rsidP="006B50E9">
      <w:pPr>
        <w:rPr>
          <w:sz w:val="16"/>
          <w:lang w:val="et-EE"/>
        </w:rPr>
      </w:pPr>
    </w:p>
    <w:p w14:paraId="2E76E9AC" w14:textId="22EF3896" w:rsidR="006B50E9" w:rsidRDefault="006B50E9" w:rsidP="006B50E9">
      <w:pPr>
        <w:rPr>
          <w:sz w:val="16"/>
          <w:lang w:val="et-EE"/>
        </w:rPr>
      </w:pPr>
    </w:p>
    <w:p w14:paraId="4E5AA8CF" w14:textId="070AF0A2" w:rsidR="006B50E9" w:rsidRDefault="006B50E9" w:rsidP="006B50E9">
      <w:pPr>
        <w:rPr>
          <w:sz w:val="16"/>
          <w:lang w:val="et-EE"/>
        </w:rPr>
      </w:pPr>
    </w:p>
    <w:p w14:paraId="49BE2BC0" w14:textId="1FA147BC" w:rsidR="006B50E9" w:rsidRDefault="006B50E9" w:rsidP="006B50E9">
      <w:pPr>
        <w:rPr>
          <w:sz w:val="16"/>
          <w:lang w:val="et-EE"/>
        </w:rPr>
      </w:pPr>
    </w:p>
    <w:p w14:paraId="0949A8C1" w14:textId="69DBA317" w:rsidR="006B50E9" w:rsidRDefault="006B50E9" w:rsidP="006B50E9">
      <w:pPr>
        <w:rPr>
          <w:sz w:val="16"/>
          <w:lang w:val="et-EE"/>
        </w:rPr>
      </w:pPr>
    </w:p>
    <w:p w14:paraId="2A0CA54A" w14:textId="422DCBFE" w:rsidR="006B50E9" w:rsidRDefault="006B50E9" w:rsidP="006B50E9">
      <w:pPr>
        <w:rPr>
          <w:sz w:val="16"/>
          <w:lang w:val="et-EE"/>
        </w:rPr>
      </w:pPr>
    </w:p>
    <w:p w14:paraId="71F7AD61" w14:textId="45C367D6" w:rsidR="006B50E9" w:rsidRDefault="006B50E9" w:rsidP="006B50E9">
      <w:pPr>
        <w:rPr>
          <w:sz w:val="16"/>
          <w:lang w:val="et-EE"/>
        </w:rPr>
      </w:pPr>
    </w:p>
    <w:p w14:paraId="7473517C" w14:textId="0709EC99" w:rsidR="006B50E9" w:rsidRDefault="006B50E9" w:rsidP="006B50E9">
      <w:pPr>
        <w:rPr>
          <w:sz w:val="16"/>
          <w:lang w:val="et-EE"/>
        </w:rPr>
      </w:pPr>
    </w:p>
    <w:p w14:paraId="22C66873" w14:textId="30A1C677" w:rsidR="006B50E9" w:rsidRDefault="006B50E9" w:rsidP="006B50E9">
      <w:pPr>
        <w:rPr>
          <w:sz w:val="16"/>
          <w:lang w:val="et-EE"/>
        </w:rPr>
      </w:pPr>
    </w:p>
    <w:p w14:paraId="49479008" w14:textId="596D63B6" w:rsidR="006B50E9" w:rsidRDefault="006B50E9" w:rsidP="006B50E9">
      <w:pPr>
        <w:rPr>
          <w:sz w:val="16"/>
          <w:lang w:val="et-EE"/>
        </w:rPr>
      </w:pPr>
    </w:p>
    <w:p w14:paraId="54973108" w14:textId="4740D9AC" w:rsidR="006B50E9" w:rsidRDefault="006B50E9" w:rsidP="006B50E9">
      <w:pPr>
        <w:rPr>
          <w:sz w:val="16"/>
          <w:lang w:val="et-EE"/>
        </w:rPr>
      </w:pPr>
    </w:p>
    <w:p w14:paraId="1DEB6631" w14:textId="6ABC1CF2" w:rsidR="006B50E9" w:rsidRDefault="006B50E9" w:rsidP="006B50E9">
      <w:pPr>
        <w:rPr>
          <w:sz w:val="16"/>
          <w:lang w:val="et-EE"/>
        </w:rPr>
      </w:pPr>
    </w:p>
    <w:p w14:paraId="4DAF6421" w14:textId="5CA11543" w:rsidR="006B50E9" w:rsidRDefault="006B50E9" w:rsidP="006B50E9">
      <w:pPr>
        <w:rPr>
          <w:sz w:val="16"/>
          <w:lang w:val="et-EE"/>
        </w:rPr>
      </w:pPr>
    </w:p>
    <w:p w14:paraId="2AB98BED" w14:textId="2B39BBBF" w:rsidR="006B50E9" w:rsidRDefault="006B50E9" w:rsidP="006B50E9">
      <w:pPr>
        <w:rPr>
          <w:sz w:val="16"/>
          <w:lang w:val="et-EE"/>
        </w:rPr>
      </w:pPr>
    </w:p>
    <w:p w14:paraId="60E44E26" w14:textId="3196F7C0" w:rsidR="006B50E9" w:rsidRDefault="006B50E9" w:rsidP="006B50E9">
      <w:pPr>
        <w:rPr>
          <w:sz w:val="16"/>
          <w:lang w:val="et-EE"/>
        </w:rPr>
      </w:pPr>
    </w:p>
    <w:p w14:paraId="07AB4277" w14:textId="50218E2B" w:rsidR="006B50E9" w:rsidRDefault="006B50E9" w:rsidP="006B50E9">
      <w:pPr>
        <w:rPr>
          <w:sz w:val="16"/>
          <w:lang w:val="et-EE"/>
        </w:rPr>
      </w:pPr>
    </w:p>
    <w:p w14:paraId="3257F7A4" w14:textId="73C41741" w:rsidR="006B50E9" w:rsidRDefault="006B50E9" w:rsidP="006B50E9">
      <w:pPr>
        <w:rPr>
          <w:sz w:val="16"/>
          <w:lang w:val="et-EE"/>
        </w:rPr>
      </w:pPr>
    </w:p>
    <w:p w14:paraId="44BD2029" w14:textId="26878F00" w:rsidR="006B50E9" w:rsidRDefault="006B50E9" w:rsidP="006B50E9">
      <w:pPr>
        <w:rPr>
          <w:sz w:val="16"/>
          <w:lang w:val="et-EE"/>
        </w:rPr>
      </w:pPr>
    </w:p>
    <w:p w14:paraId="3985BF21" w14:textId="5B021D71" w:rsidR="006B50E9" w:rsidRDefault="006B50E9" w:rsidP="006B50E9">
      <w:pPr>
        <w:rPr>
          <w:sz w:val="16"/>
          <w:lang w:val="et-EE"/>
        </w:rPr>
      </w:pPr>
    </w:p>
    <w:p w14:paraId="7B306AB0" w14:textId="0B79DEB2" w:rsidR="006B50E9" w:rsidRDefault="006B50E9" w:rsidP="006B50E9">
      <w:pPr>
        <w:rPr>
          <w:sz w:val="16"/>
          <w:lang w:val="et-EE"/>
        </w:rPr>
      </w:pPr>
    </w:p>
    <w:p w14:paraId="5D6116C6" w14:textId="70B38809" w:rsidR="006B50E9" w:rsidRDefault="006B50E9" w:rsidP="006B50E9">
      <w:pPr>
        <w:rPr>
          <w:sz w:val="16"/>
          <w:lang w:val="et-EE"/>
        </w:rPr>
      </w:pPr>
    </w:p>
    <w:p w14:paraId="3276C6DE" w14:textId="11B80765" w:rsidR="006B50E9" w:rsidRDefault="006B50E9" w:rsidP="006B50E9">
      <w:pPr>
        <w:rPr>
          <w:sz w:val="16"/>
          <w:lang w:val="et-EE"/>
        </w:rPr>
      </w:pPr>
    </w:p>
    <w:p w14:paraId="5C0071E0" w14:textId="181D8375" w:rsidR="006B50E9" w:rsidRDefault="006B50E9" w:rsidP="006B50E9">
      <w:pPr>
        <w:rPr>
          <w:sz w:val="16"/>
          <w:lang w:val="et-EE"/>
        </w:rPr>
      </w:pPr>
    </w:p>
    <w:p w14:paraId="3F48D441" w14:textId="680396A8" w:rsidR="006B50E9" w:rsidRDefault="006B50E9" w:rsidP="006B50E9">
      <w:pPr>
        <w:rPr>
          <w:sz w:val="16"/>
          <w:lang w:val="et-EE"/>
        </w:rPr>
      </w:pPr>
    </w:p>
    <w:p w14:paraId="6CB78B16" w14:textId="585FC5F3" w:rsidR="006B50E9" w:rsidRDefault="006B50E9" w:rsidP="006B50E9">
      <w:pPr>
        <w:rPr>
          <w:sz w:val="16"/>
          <w:lang w:val="et-EE"/>
        </w:rPr>
      </w:pPr>
    </w:p>
    <w:p w14:paraId="6D39D7F6" w14:textId="5F1EECA8" w:rsidR="006B50E9" w:rsidRDefault="006B50E9" w:rsidP="006B50E9">
      <w:pPr>
        <w:rPr>
          <w:sz w:val="16"/>
          <w:lang w:val="et-EE"/>
        </w:rPr>
      </w:pPr>
    </w:p>
    <w:p w14:paraId="4069BF46" w14:textId="33DBBCE4" w:rsidR="006B50E9" w:rsidRDefault="006B50E9" w:rsidP="006B50E9">
      <w:pPr>
        <w:rPr>
          <w:sz w:val="16"/>
          <w:lang w:val="et-EE"/>
        </w:rPr>
      </w:pPr>
    </w:p>
    <w:p w14:paraId="0FEA5637" w14:textId="2BFA3839" w:rsidR="006B50E9" w:rsidRDefault="006B50E9" w:rsidP="006B50E9">
      <w:pPr>
        <w:rPr>
          <w:sz w:val="16"/>
          <w:lang w:val="et-EE"/>
        </w:rPr>
      </w:pPr>
    </w:p>
    <w:p w14:paraId="394BBE0C" w14:textId="29C695F2" w:rsidR="006B50E9" w:rsidRDefault="006B50E9" w:rsidP="006B50E9">
      <w:pPr>
        <w:rPr>
          <w:sz w:val="16"/>
          <w:lang w:val="et-EE"/>
        </w:rPr>
      </w:pPr>
    </w:p>
    <w:p w14:paraId="4273389C" w14:textId="594F8E63" w:rsidR="006B50E9" w:rsidRDefault="006B50E9" w:rsidP="006B50E9">
      <w:pPr>
        <w:rPr>
          <w:sz w:val="16"/>
          <w:lang w:val="et-EE"/>
        </w:rPr>
      </w:pPr>
    </w:p>
    <w:p w14:paraId="5C166460" w14:textId="62158CBE" w:rsidR="006B50E9" w:rsidRDefault="006B50E9" w:rsidP="006B50E9">
      <w:pPr>
        <w:rPr>
          <w:sz w:val="16"/>
          <w:lang w:val="et-EE"/>
        </w:rPr>
      </w:pPr>
    </w:p>
    <w:p w14:paraId="6FC53501" w14:textId="7B8F5B59" w:rsidR="006B50E9" w:rsidRDefault="006B50E9" w:rsidP="006B50E9">
      <w:pPr>
        <w:rPr>
          <w:sz w:val="16"/>
          <w:lang w:val="et-EE"/>
        </w:rPr>
      </w:pPr>
    </w:p>
    <w:p w14:paraId="45B06C6D" w14:textId="1C3C7E9F" w:rsidR="006B50E9" w:rsidRDefault="006B50E9" w:rsidP="006B50E9">
      <w:pPr>
        <w:rPr>
          <w:sz w:val="16"/>
          <w:lang w:val="et-EE"/>
        </w:rPr>
      </w:pPr>
    </w:p>
    <w:p w14:paraId="57D25840" w14:textId="3B907BD2" w:rsidR="006B50E9" w:rsidRDefault="006B50E9" w:rsidP="006B50E9">
      <w:pPr>
        <w:rPr>
          <w:sz w:val="16"/>
          <w:lang w:val="et-EE"/>
        </w:rPr>
      </w:pPr>
    </w:p>
    <w:p w14:paraId="30EB08B2" w14:textId="43B97399" w:rsidR="006B50E9" w:rsidRDefault="006B50E9" w:rsidP="006B50E9">
      <w:pPr>
        <w:rPr>
          <w:sz w:val="16"/>
          <w:lang w:val="et-EE"/>
        </w:rPr>
      </w:pPr>
    </w:p>
    <w:p w14:paraId="5505C411" w14:textId="62D77308" w:rsidR="006B50E9" w:rsidRPr="006B50E9" w:rsidRDefault="006B50E9" w:rsidP="006B50E9">
      <w:pPr>
        <w:rPr>
          <w:sz w:val="16"/>
          <w:lang w:val="et-EE"/>
        </w:rPr>
      </w:pPr>
      <w:r>
        <w:rPr>
          <w:noProof/>
          <w:sz w:val="16"/>
          <w:lang w:val="et-EE"/>
        </w:rPr>
        <w:lastRenderedPageBreak/>
        <mc:AlternateContent>
          <mc:Choice Requires="wpg">
            <w:drawing>
              <wp:inline distT="0" distB="0" distL="0" distR="0" wp14:anchorId="4D01578F" wp14:editId="50921374">
                <wp:extent cx="12865100" cy="1135380"/>
                <wp:effectExtent l="0" t="0" r="0" b="7620"/>
                <wp:docPr id="126" name="Group 12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865100" cy="1135380"/>
                          <a:chOff x="335" y="0"/>
                          <a:chExt cx="20260" cy="1788"/>
                        </a:xfrm>
                      </wpg:grpSpPr>
                      <wps:wsp>
                        <wps:cNvPr id="128" name="Rectangle 2108"/>
                        <wps:cNvSpPr>
                          <a:spLocks noChangeAspect="1" noChangeArrowheads="1"/>
                        </wps:cNvSpPr>
                        <wps:spPr bwMode="auto">
                          <a:xfrm>
                            <a:off x="569" y="0"/>
                            <a:ext cx="20026" cy="1788"/>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 name="Text Box 2109"/>
                        <wps:cNvSpPr txBox="1">
                          <a:spLocks noChangeAspect="1" noChangeArrowheads="1"/>
                        </wps:cNvSpPr>
                        <wps:spPr bwMode="auto">
                          <a:xfrm>
                            <a:off x="335" y="151"/>
                            <a:ext cx="20026"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F04B4" w14:textId="0709D0B6" w:rsidR="00A934EA" w:rsidRDefault="00A934EA">
                              <w:pPr>
                                <w:spacing w:before="428"/>
                                <w:ind w:left="142"/>
                                <w:rPr>
                                  <w:rFonts w:ascii="Arial" w:hAnsi="Arial"/>
                                  <w:b/>
                                  <w:sz w:val="48"/>
                                </w:rPr>
                              </w:pPr>
                              <w:r>
                                <w:rPr>
                                  <w:rFonts w:ascii="Arial" w:hAnsi="Arial"/>
                                  <w:b/>
                                  <w:color w:val="1F2023"/>
                                  <w:sz w:val="50"/>
                                </w:rPr>
                                <w:t xml:space="preserve">  </w:t>
                              </w:r>
                              <w:r>
                                <w:rPr>
                                  <w:rFonts w:ascii="Arial"/>
                                  <w:b/>
                                  <w:color w:val="1F2023"/>
                                  <w:sz w:val="50"/>
                                </w:rPr>
                                <w:t>Leia oma s</w:t>
                              </w:r>
                              <w:r>
                                <w:rPr>
                                  <w:rFonts w:ascii="Arial"/>
                                  <w:b/>
                                  <w:color w:val="1F2023"/>
                                  <w:sz w:val="50"/>
                                </w:rPr>
                                <w:t>ää</w:t>
                              </w:r>
                              <w:r>
                                <w:rPr>
                                  <w:rFonts w:ascii="Arial"/>
                                  <w:b/>
                                  <w:color w:val="1F2023"/>
                                  <w:sz w:val="50"/>
                                </w:rPr>
                                <w:t>stustrateegia</w:t>
                              </w:r>
                              <w:r>
                                <w:rPr>
                                  <w:rFonts w:ascii="Arial" w:hAnsi="Arial"/>
                                  <w:b/>
                                  <w:color w:val="1F2023"/>
                                  <w:sz w:val="48"/>
                                </w:rPr>
                                <w:t>: Teadmised, oskused ja pädevused</w:t>
                              </w:r>
                            </w:p>
                          </w:txbxContent>
                        </wps:txbx>
                        <wps:bodyPr rot="0" vert="horz" wrap="square" lIns="0" tIns="0" rIns="0" bIns="0" anchor="t" anchorCtr="0" upright="1">
                          <a:noAutofit/>
                        </wps:bodyPr>
                      </wps:wsp>
                    </wpg:wgp>
                  </a:graphicData>
                </a:graphic>
              </wp:inline>
            </w:drawing>
          </mc:Choice>
          <mc:Fallback>
            <w:pict>
              <v:group w14:anchorId="4D01578F" id="Group 126" o:spid="_x0000_s1694" style="width:1013pt;height:89.4pt;mso-position-horizontal-relative:char;mso-position-vertical-relative:line" coordorigin="335" coordsize="20260,1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">
                <o:lock v:ext="edit" aspectratio="t"/>
                <v:rect id="_x0000_s1695" style="position:absolute;left:569;width:20026;height:1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" fillcolor="#f4b083" stroked="f">
                  <o:lock v:ext="edit" aspectratio="t"/>
                </v:rect>
                <v:shape id="_x0000_s1696" type="#_x0000_t202" style="position:absolute;left:335;top:151;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ptS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CvsptSxQAAANwAAAAP&#10;AAAAAAAAAAAAAAAAAAcCAABkcnMvZG93bnJldi54bWxQSwUGAAAAAAMAAwC3AAAA+QIAAAAA&#10;" filled="f" stroked="f">
                  <o:lock v:ext="edit" aspectratio="t"/>
                  <v:textbox inset="0,0,0,0">
                    <w:txbxContent>
                      <w:p w14:paraId="1B8F04B4" w14:textId="0709D0B6" w:rsidR="00A934EA" w:rsidRDefault="00A934EA">
                        <w:pPr>
                          <w:spacing w:before="428"/>
                          <w:ind w:left="142"/>
                          <w:rPr>
                            <w:rFonts w:ascii="Arial" w:hAnsi="Arial"/>
                            <w:b/>
                            <w:sz w:val="48"/>
                          </w:rPr>
                        </w:pPr>
                        <w:r>
                          <w:rPr>
                            <w:rFonts w:ascii="Arial" w:hAnsi="Arial"/>
                            <w:b/>
                            <w:color w:val="1F2023"/>
                            <w:sz w:val="50"/>
                          </w:rPr>
                          <w:t xml:space="preserve">  </w:t>
                        </w:r>
                        <w:r>
                          <w:rPr>
                            <w:rFonts w:ascii="Arial"/>
                            <w:b/>
                            <w:color w:val="1F2023"/>
                            <w:sz w:val="50"/>
                          </w:rPr>
                          <w:t xml:space="preserve">Leia </w:t>
                        </w:r>
                        <w:proofErr w:type="spellStart"/>
                        <w:r>
                          <w:rPr>
                            <w:rFonts w:ascii="Arial"/>
                            <w:b/>
                            <w:color w:val="1F2023"/>
                            <w:sz w:val="50"/>
                          </w:rPr>
                          <w:t>oma</w:t>
                        </w:r>
                        <w:proofErr w:type="spellEnd"/>
                        <w:r>
                          <w:rPr>
                            <w:rFonts w:ascii="Arial"/>
                            <w:b/>
                            <w:color w:val="1F2023"/>
                            <w:sz w:val="50"/>
                          </w:rPr>
                          <w:t xml:space="preserve"> </w:t>
                        </w:r>
                        <w:proofErr w:type="spellStart"/>
                        <w:r>
                          <w:rPr>
                            <w:rFonts w:ascii="Arial"/>
                            <w:b/>
                            <w:color w:val="1F2023"/>
                            <w:sz w:val="50"/>
                          </w:rPr>
                          <w:t>s</w:t>
                        </w:r>
                        <w:r>
                          <w:rPr>
                            <w:rFonts w:ascii="Arial"/>
                            <w:b/>
                            <w:color w:val="1F2023"/>
                            <w:sz w:val="50"/>
                          </w:rPr>
                          <w:t>ää</w:t>
                        </w:r>
                        <w:r>
                          <w:rPr>
                            <w:rFonts w:ascii="Arial"/>
                            <w:b/>
                            <w:color w:val="1F2023"/>
                            <w:sz w:val="50"/>
                          </w:rPr>
                          <w:t>stustrateegia</w:t>
                        </w:r>
                        <w:proofErr w:type="spellEnd"/>
                        <w:r>
                          <w:rPr>
                            <w:rFonts w:ascii="Arial" w:hAnsi="Arial"/>
                            <w:b/>
                            <w:color w:val="1F2023"/>
                            <w:sz w:val="48"/>
                          </w:rPr>
                          <w:t xml:space="preserve">: </w:t>
                        </w:r>
                        <w:proofErr w:type="spellStart"/>
                        <w:r>
                          <w:rPr>
                            <w:rFonts w:ascii="Arial" w:hAnsi="Arial"/>
                            <w:b/>
                            <w:color w:val="1F2023"/>
                            <w:sz w:val="48"/>
                          </w:rPr>
                          <w:t>Teadmised</w:t>
                        </w:r>
                        <w:proofErr w:type="spellEnd"/>
                        <w:r>
                          <w:rPr>
                            <w:rFonts w:ascii="Arial" w:hAnsi="Arial"/>
                            <w:b/>
                            <w:color w:val="1F2023"/>
                            <w:sz w:val="48"/>
                          </w:rPr>
                          <w:t xml:space="preserve">, </w:t>
                        </w:r>
                        <w:proofErr w:type="spellStart"/>
                        <w:r>
                          <w:rPr>
                            <w:rFonts w:ascii="Arial" w:hAnsi="Arial"/>
                            <w:b/>
                            <w:color w:val="1F2023"/>
                            <w:sz w:val="48"/>
                          </w:rPr>
                          <w:t>oskused</w:t>
                        </w:r>
                        <w:proofErr w:type="spellEnd"/>
                        <w:r>
                          <w:rPr>
                            <w:rFonts w:ascii="Arial" w:hAnsi="Arial"/>
                            <w:b/>
                            <w:color w:val="1F2023"/>
                            <w:sz w:val="48"/>
                          </w:rPr>
                          <w:t xml:space="preserve"> ja </w:t>
                        </w:r>
                        <w:proofErr w:type="spellStart"/>
                        <w:r>
                          <w:rPr>
                            <w:rFonts w:ascii="Arial" w:hAnsi="Arial"/>
                            <w:b/>
                            <w:color w:val="1F2023"/>
                            <w:sz w:val="48"/>
                          </w:rPr>
                          <w:t>pädevused</w:t>
                        </w:r>
                        <w:proofErr w:type="spellEnd"/>
                      </w:p>
                    </w:txbxContent>
                  </v:textbox>
                </v:shape>
                <w10:anchorlock/>
              </v:group>
            </w:pict>
          </mc:Fallback>
        </mc:AlternateContent>
      </w:r>
    </w:p>
    <w:p w14:paraId="4B14F103" w14:textId="77777777" w:rsidR="006B50E9" w:rsidRDefault="006B50E9" w:rsidP="006B50E9">
      <w:pPr>
        <w:rPr>
          <w:sz w:val="16"/>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B1217A" w:rsidRPr="00746325" w14:paraId="383D57FF" w14:textId="77777777" w:rsidTr="00201F59">
        <w:trPr>
          <w:trHeight w:val="569"/>
        </w:trPr>
        <w:tc>
          <w:tcPr>
            <w:tcW w:w="20026" w:type="dxa"/>
            <w:shd w:val="clear" w:color="auto" w:fill="F8CAAC"/>
          </w:tcPr>
          <w:p w14:paraId="4A4445FA" w14:textId="77777777" w:rsidR="00B1217A" w:rsidRPr="00746325" w:rsidRDefault="00B1217A" w:rsidP="00201F59">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 xml:space="preserve">devused, mida </w:t>
            </w:r>
            <w:r>
              <w:rPr>
                <w:rFonts w:ascii="Arial"/>
                <w:b/>
                <w:color w:val="1F2023"/>
                <w:sz w:val="36"/>
                <w:lang w:val="et-EE"/>
              </w:rPr>
              <w:t>arendavad NEET naised</w:t>
            </w:r>
            <w:r w:rsidRPr="00746325">
              <w:rPr>
                <w:rFonts w:ascii="Arial"/>
                <w:b/>
                <w:color w:val="1F2023"/>
                <w:sz w:val="36"/>
                <w:lang w:val="et-EE"/>
              </w:rPr>
              <w:t>:</w:t>
            </w:r>
          </w:p>
        </w:tc>
      </w:tr>
      <w:tr w:rsidR="00B1217A" w:rsidRPr="00746325" w14:paraId="7AB6342F" w14:textId="77777777" w:rsidTr="00201F59">
        <w:trPr>
          <w:trHeight w:val="6228"/>
        </w:trPr>
        <w:tc>
          <w:tcPr>
            <w:tcW w:w="20026" w:type="dxa"/>
            <w:shd w:val="clear" w:color="auto" w:fill="FAE4D5"/>
          </w:tcPr>
          <w:p w14:paraId="246592C0" w14:textId="4748DE14" w:rsidR="00B1217A" w:rsidRPr="00746325" w:rsidRDefault="00B1217A" w:rsidP="00201F59">
            <w:pPr>
              <w:pStyle w:val="TableParagraph"/>
              <w:numPr>
                <w:ilvl w:val="0"/>
                <w:numId w:val="22"/>
              </w:numPr>
              <w:tabs>
                <w:tab w:val="left" w:pos="523"/>
              </w:tabs>
              <w:spacing w:before="73"/>
              <w:ind w:hanging="361"/>
              <w:rPr>
                <w:sz w:val="36"/>
                <w:lang w:val="et-EE"/>
              </w:rPr>
            </w:pPr>
            <w:r>
              <w:rPr>
                <w:sz w:val="36"/>
                <w:lang w:val="et-EE"/>
              </w:rPr>
              <w:t>tõhusaks säästmiseks vajalikud oskused</w:t>
            </w:r>
          </w:p>
          <w:p w14:paraId="2482C1BF" w14:textId="410B72BB" w:rsidR="00B1217A" w:rsidRPr="00746325" w:rsidRDefault="00B1217A" w:rsidP="00201F59">
            <w:pPr>
              <w:pStyle w:val="TableParagraph"/>
              <w:numPr>
                <w:ilvl w:val="0"/>
                <w:numId w:val="22"/>
              </w:numPr>
              <w:tabs>
                <w:tab w:val="left" w:pos="523"/>
              </w:tabs>
              <w:ind w:hanging="361"/>
              <w:rPr>
                <w:sz w:val="36"/>
                <w:lang w:val="et-EE"/>
              </w:rPr>
            </w:pPr>
            <w:r>
              <w:rPr>
                <w:sz w:val="36"/>
                <w:lang w:val="et-EE"/>
              </w:rPr>
              <w:t>analüütilised oskused</w:t>
            </w:r>
          </w:p>
          <w:p w14:paraId="503DC388" w14:textId="77777777" w:rsidR="00B1217A" w:rsidRPr="00746325" w:rsidRDefault="00B1217A" w:rsidP="00201F59">
            <w:pPr>
              <w:pStyle w:val="TableParagraph"/>
              <w:numPr>
                <w:ilvl w:val="0"/>
                <w:numId w:val="22"/>
              </w:numPr>
              <w:tabs>
                <w:tab w:val="left" w:pos="523"/>
              </w:tabs>
              <w:spacing w:before="27"/>
              <w:ind w:hanging="361"/>
              <w:rPr>
                <w:sz w:val="36"/>
                <w:lang w:val="et-EE"/>
              </w:rPr>
            </w:pPr>
            <w:r>
              <w:rPr>
                <w:sz w:val="36"/>
                <w:lang w:val="et-EE"/>
              </w:rPr>
              <w:t>l</w:t>
            </w:r>
            <w:r w:rsidRPr="00746325">
              <w:rPr>
                <w:sz w:val="36"/>
                <w:lang w:val="et-EE"/>
              </w:rPr>
              <w:t>oovusoskus</w:t>
            </w:r>
            <w:r>
              <w:rPr>
                <w:sz w:val="36"/>
                <w:lang w:val="et-EE"/>
              </w:rPr>
              <w:t>ed</w:t>
            </w:r>
          </w:p>
          <w:p w14:paraId="6C830DD2" w14:textId="77777777" w:rsidR="00B1217A" w:rsidRPr="00746325" w:rsidRDefault="00B1217A" w:rsidP="00201F59">
            <w:pPr>
              <w:pStyle w:val="TableParagraph"/>
              <w:numPr>
                <w:ilvl w:val="0"/>
                <w:numId w:val="22"/>
              </w:numPr>
              <w:tabs>
                <w:tab w:val="left" w:pos="523"/>
              </w:tabs>
              <w:spacing w:before="27"/>
              <w:ind w:hanging="361"/>
              <w:rPr>
                <w:sz w:val="36"/>
                <w:lang w:val="et-EE"/>
              </w:rPr>
            </w:pPr>
            <w:r>
              <w:rPr>
                <w:sz w:val="36"/>
                <w:lang w:val="et-EE"/>
              </w:rPr>
              <w:t>m</w:t>
            </w:r>
            <w:r w:rsidRPr="00746325">
              <w:rPr>
                <w:sz w:val="36"/>
                <w:lang w:val="et-EE"/>
              </w:rPr>
              <w:t>eeskonnatöö oskus</w:t>
            </w:r>
          </w:p>
        </w:tc>
      </w:tr>
      <w:tr w:rsidR="00B1217A" w:rsidRPr="00746325" w14:paraId="165732D1" w14:textId="77777777" w:rsidTr="00201F59">
        <w:trPr>
          <w:trHeight w:val="553"/>
        </w:trPr>
        <w:tc>
          <w:tcPr>
            <w:tcW w:w="20026" w:type="dxa"/>
            <w:shd w:val="clear" w:color="auto" w:fill="F8CAAC"/>
          </w:tcPr>
          <w:p w14:paraId="3AFCFBDD" w14:textId="3EFCDD5E" w:rsidR="00B1217A" w:rsidRPr="00746325" w:rsidRDefault="00B1217A" w:rsidP="00201F59">
            <w:pPr>
              <w:pStyle w:val="TableParagraph"/>
              <w:spacing w:before="58"/>
              <w:ind w:left="142"/>
              <w:rPr>
                <w:rFonts w:ascii="Arial"/>
                <w:b/>
                <w:sz w:val="36"/>
                <w:lang w:val="et-EE"/>
              </w:rPr>
            </w:pPr>
            <w:r>
              <w:rPr>
                <w:rFonts w:ascii="Arial"/>
                <w:b/>
                <w:color w:val="1F2023"/>
                <w:sz w:val="36"/>
                <w:lang w:val="et-EE"/>
              </w:rPr>
              <w:t>Koolitajate</w:t>
            </w:r>
            <w:r w:rsidRPr="00746325">
              <w:rPr>
                <w:rFonts w:ascii="Arial"/>
                <w:b/>
                <w:color w:val="1F2023"/>
                <w:sz w:val="36"/>
                <w:lang w:val="et-EE"/>
              </w:rPr>
              <w:t xml:space="preserve"> poolt arendatavad teadmised, oskused ja p</w:t>
            </w:r>
            <w:r w:rsidRPr="00746325">
              <w:rPr>
                <w:rFonts w:ascii="Arial"/>
                <w:b/>
                <w:color w:val="1F2023"/>
                <w:sz w:val="36"/>
                <w:lang w:val="et-EE"/>
              </w:rPr>
              <w:t>ä</w:t>
            </w:r>
            <w:r w:rsidRPr="00746325">
              <w:rPr>
                <w:rFonts w:ascii="Arial"/>
                <w:b/>
                <w:color w:val="1F2023"/>
                <w:sz w:val="36"/>
                <w:lang w:val="et-EE"/>
              </w:rPr>
              <w:t>devused:</w:t>
            </w:r>
          </w:p>
        </w:tc>
      </w:tr>
      <w:tr w:rsidR="00B1217A" w:rsidRPr="00746325" w14:paraId="6C3C5D62" w14:textId="77777777" w:rsidTr="00201F59">
        <w:trPr>
          <w:trHeight w:val="5575"/>
        </w:trPr>
        <w:tc>
          <w:tcPr>
            <w:tcW w:w="20026" w:type="dxa"/>
            <w:shd w:val="clear" w:color="auto" w:fill="FAE4D5"/>
          </w:tcPr>
          <w:p w14:paraId="4D80B236" w14:textId="77777777" w:rsidR="00B1217A" w:rsidRDefault="00B1217A" w:rsidP="00201F59">
            <w:pPr>
              <w:pStyle w:val="TableParagraph"/>
              <w:numPr>
                <w:ilvl w:val="0"/>
                <w:numId w:val="21"/>
              </w:numPr>
              <w:tabs>
                <w:tab w:val="left" w:pos="503"/>
              </w:tabs>
              <w:spacing w:before="27"/>
              <w:ind w:hanging="361"/>
              <w:rPr>
                <w:sz w:val="36"/>
                <w:lang w:val="et-EE"/>
              </w:rPr>
            </w:pPr>
            <w:r>
              <w:rPr>
                <w:sz w:val="36"/>
                <w:lang w:val="et-EE"/>
              </w:rPr>
              <w:t>paranenud</w:t>
            </w:r>
            <w:r w:rsidRPr="00746325">
              <w:rPr>
                <w:sz w:val="36"/>
                <w:lang w:val="et-EE"/>
              </w:rPr>
              <w:t xml:space="preserve"> võime pakkuda </w:t>
            </w:r>
            <w:r>
              <w:rPr>
                <w:sz w:val="36"/>
                <w:lang w:val="et-EE"/>
              </w:rPr>
              <w:t>NEET naistele õpet tõhusal ja looval viivisl</w:t>
            </w:r>
          </w:p>
          <w:p w14:paraId="3C5A702A" w14:textId="77777777" w:rsidR="00B1217A" w:rsidRDefault="00B1217A" w:rsidP="00201F59">
            <w:pPr>
              <w:pStyle w:val="TableParagraph"/>
              <w:numPr>
                <w:ilvl w:val="0"/>
                <w:numId w:val="21"/>
              </w:numPr>
              <w:tabs>
                <w:tab w:val="left" w:pos="503"/>
              </w:tabs>
              <w:spacing w:before="27"/>
              <w:ind w:hanging="361"/>
              <w:rPr>
                <w:sz w:val="36"/>
                <w:lang w:val="et-EE"/>
              </w:rPr>
            </w:pPr>
            <w:r>
              <w:rPr>
                <w:sz w:val="36"/>
                <w:lang w:val="et-EE"/>
              </w:rPr>
              <w:t>erinevate säästmisvõimaluste parem mõistmine</w:t>
            </w:r>
          </w:p>
          <w:p w14:paraId="1E52DEDC" w14:textId="17468F59" w:rsidR="00B1217A" w:rsidRPr="00746325" w:rsidRDefault="00B1217A" w:rsidP="00201F59">
            <w:pPr>
              <w:pStyle w:val="TableParagraph"/>
              <w:numPr>
                <w:ilvl w:val="0"/>
                <w:numId w:val="21"/>
              </w:numPr>
              <w:tabs>
                <w:tab w:val="left" w:pos="503"/>
              </w:tabs>
              <w:spacing w:before="27"/>
              <w:ind w:hanging="361"/>
              <w:rPr>
                <w:sz w:val="36"/>
                <w:lang w:val="et-EE"/>
              </w:rPr>
            </w:pPr>
            <w:r>
              <w:rPr>
                <w:sz w:val="36"/>
                <w:lang w:val="et-EE"/>
              </w:rPr>
              <w:t>säästmisalase arutelu korraldamiseks vajalikud oskused</w:t>
            </w:r>
          </w:p>
        </w:tc>
      </w:tr>
    </w:tbl>
    <w:p w14:paraId="5031D7C9" w14:textId="77777777" w:rsidR="006B50E9" w:rsidRPr="006B50E9" w:rsidRDefault="006B50E9" w:rsidP="006B50E9">
      <w:pPr>
        <w:rPr>
          <w:sz w:val="16"/>
          <w:lang w:val="et-EE"/>
        </w:rPr>
      </w:pPr>
    </w:p>
    <w:p w14:paraId="09BE0AD6" w14:textId="4F084459" w:rsidR="006B50E9" w:rsidRPr="006B50E9" w:rsidRDefault="00B1217A" w:rsidP="006B50E9">
      <w:pPr>
        <w:rPr>
          <w:sz w:val="16"/>
          <w:lang w:val="et-EE"/>
        </w:rPr>
      </w:pPr>
      <w:r>
        <w:rPr>
          <w:noProof/>
          <w:sz w:val="16"/>
          <w:lang w:val="et-EE"/>
        </w:rPr>
        <mc:AlternateContent>
          <mc:Choice Requires="wpg">
            <w:drawing>
              <wp:inline distT="0" distB="0" distL="0" distR="0" wp14:anchorId="5CFEBB39" wp14:editId="0F01333E">
                <wp:extent cx="12812395" cy="1039495"/>
                <wp:effectExtent l="0" t="0" r="8255" b="8255"/>
                <wp:docPr id="132" name="Group 13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812395" cy="1039495"/>
                          <a:chOff x="536" y="0"/>
                          <a:chExt cx="20177" cy="1637"/>
                        </a:xfrm>
                      </wpg:grpSpPr>
                      <wps:wsp>
                        <wps:cNvPr id="158" name="Rectangle 2105"/>
                        <wps:cNvSpPr>
                          <a:spLocks noChangeAspect="1" noChangeArrowheads="1"/>
                        </wps:cNvSpPr>
                        <wps:spPr bwMode="auto">
                          <a:xfrm>
                            <a:off x="804" y="0"/>
                            <a:ext cx="19909"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0" name="Text Box 2106"/>
                        <wps:cNvSpPr txBox="1">
                          <a:spLocks noChangeAspect="1" noChangeArrowheads="1"/>
                        </wps:cNvSpPr>
                        <wps:spPr bwMode="auto">
                          <a:xfrm>
                            <a:off x="536" y="0"/>
                            <a:ext cx="19423"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16434" w14:textId="19EFCCCF" w:rsidR="00A934EA" w:rsidRPr="00B63184" w:rsidRDefault="00A934EA">
                              <w:pPr>
                                <w:spacing w:before="434"/>
                                <w:ind w:left="144"/>
                                <w:rPr>
                                  <w:rFonts w:ascii="Arial" w:hAnsi="Arial"/>
                                  <w:b/>
                                  <w:sz w:val="48"/>
                                  <w:lang w:val="nl-NL"/>
                                </w:rPr>
                              </w:pPr>
                              <w:r>
                                <w:rPr>
                                  <w:rFonts w:ascii="Arial"/>
                                  <w:b/>
                                  <w:color w:val="1F2023"/>
                                  <w:sz w:val="50"/>
                                </w:rPr>
                                <w:t xml:space="preserve">  Leia oma s</w:t>
                              </w:r>
                              <w:r>
                                <w:rPr>
                                  <w:rFonts w:ascii="Arial"/>
                                  <w:b/>
                                  <w:color w:val="1F2023"/>
                                  <w:sz w:val="50"/>
                                </w:rPr>
                                <w:t>ää</w:t>
                              </w:r>
                              <w:r>
                                <w:rPr>
                                  <w:rFonts w:ascii="Arial"/>
                                  <w:b/>
                                  <w:color w:val="1F2023"/>
                                  <w:sz w:val="50"/>
                                </w:rPr>
                                <w:t>stustrateegia</w:t>
                              </w:r>
                              <w:r w:rsidRPr="00B63184">
                                <w:rPr>
                                  <w:rFonts w:ascii="Arial" w:hAnsi="Arial"/>
                                  <w:b/>
                                  <w:color w:val="1F2023"/>
                                  <w:sz w:val="48"/>
                                  <w:lang w:val="nl-NL"/>
                                </w:rPr>
                                <w:t>: 1., 2.</w:t>
                              </w:r>
                              <w:r>
                                <w:rPr>
                                  <w:rFonts w:ascii="Arial" w:hAnsi="Arial"/>
                                  <w:b/>
                                  <w:color w:val="1F2023"/>
                                  <w:sz w:val="48"/>
                                  <w:lang w:val="nl-NL"/>
                                </w:rPr>
                                <w:t xml:space="preserve">, </w:t>
                              </w:r>
                              <w:r w:rsidRPr="00B63184">
                                <w:rPr>
                                  <w:rFonts w:ascii="Arial" w:hAnsi="Arial"/>
                                  <w:b/>
                                  <w:color w:val="1F2023"/>
                                  <w:sz w:val="48"/>
                                  <w:lang w:val="nl-NL"/>
                                </w:rPr>
                                <w:t xml:space="preserve">ja </w:t>
                              </w:r>
                              <w:r w:rsidR="00D5637F">
                                <w:rPr>
                                  <w:rFonts w:ascii="Arial" w:hAnsi="Arial"/>
                                  <w:b/>
                                  <w:color w:val="1F2023"/>
                                  <w:sz w:val="48"/>
                                  <w:lang w:val="nl-NL"/>
                                </w:rPr>
                                <w:t>3</w:t>
                              </w:r>
                              <w:r w:rsidRPr="00B63184">
                                <w:rPr>
                                  <w:rFonts w:ascii="Arial" w:hAnsi="Arial"/>
                                  <w:b/>
                                  <w:color w:val="1F2023"/>
                                  <w:sz w:val="48"/>
                                  <w:lang w:val="nl-NL"/>
                                </w:rPr>
                                <w:t>. samm</w:t>
                              </w:r>
                            </w:p>
                          </w:txbxContent>
                        </wps:txbx>
                        <wps:bodyPr rot="0" vert="horz" wrap="square" lIns="0" tIns="0" rIns="0" bIns="0" anchor="t" anchorCtr="0" upright="1">
                          <a:noAutofit/>
                        </wps:bodyPr>
                      </wps:wsp>
                    </wpg:wgp>
                  </a:graphicData>
                </a:graphic>
              </wp:inline>
            </w:drawing>
          </mc:Choice>
          <mc:Fallback>
            <w:pict>
              <v:group w14:anchorId="5CFEBB39" id="Group 132" o:spid="_x0000_s1697" style="width:1008.85pt;height:81.85pt;mso-position-horizontal-relative:char;mso-position-vertical-relative:line" coordorigin="536" coordsize="20177,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">
                <o:lock v:ext="edit" aspectratio="t"/>
                <v:rect id="Rectangle 2105" o:spid="_x0000_s1698" style="position:absolute;left:804;width:199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" fillcolor="#f4b083" stroked="f">
                  <o:lock v:ext="edit" aspectratio="t"/>
                </v:rect>
                <v:shape id="Text Box 2106" o:spid="_x0000_s1699" type="#_x0000_t202" style="position:absolute;left:536;width:19423;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" filled="f" stroked="f">
                  <o:lock v:ext="edit" aspectratio="t"/>
                  <v:textbox inset="0,0,0,0">
                    <w:txbxContent>
                      <w:p w14:paraId="2FD16434" w14:textId="19EFCCCF" w:rsidR="00A934EA" w:rsidRPr="00B63184" w:rsidRDefault="00A934EA">
                        <w:pPr>
                          <w:spacing w:before="434"/>
                          <w:ind w:left="144"/>
                          <w:rPr>
                            <w:rFonts w:ascii="Arial" w:hAnsi="Arial"/>
                            <w:b/>
                            <w:sz w:val="48"/>
                            <w:lang w:val="nl-NL"/>
                          </w:rPr>
                        </w:pPr>
                        <w:r>
                          <w:rPr>
                            <w:rFonts w:ascii="Arial"/>
                            <w:b/>
                            <w:color w:val="1F2023"/>
                            <w:sz w:val="50"/>
                          </w:rPr>
                          <w:t xml:space="preserve">  Leia </w:t>
                        </w:r>
                        <w:proofErr w:type="spellStart"/>
                        <w:r>
                          <w:rPr>
                            <w:rFonts w:ascii="Arial"/>
                            <w:b/>
                            <w:color w:val="1F2023"/>
                            <w:sz w:val="50"/>
                          </w:rPr>
                          <w:t>oma</w:t>
                        </w:r>
                        <w:proofErr w:type="spellEnd"/>
                        <w:r>
                          <w:rPr>
                            <w:rFonts w:ascii="Arial"/>
                            <w:b/>
                            <w:color w:val="1F2023"/>
                            <w:sz w:val="50"/>
                          </w:rPr>
                          <w:t xml:space="preserve"> </w:t>
                        </w:r>
                        <w:proofErr w:type="spellStart"/>
                        <w:r>
                          <w:rPr>
                            <w:rFonts w:ascii="Arial"/>
                            <w:b/>
                            <w:color w:val="1F2023"/>
                            <w:sz w:val="50"/>
                          </w:rPr>
                          <w:t>s</w:t>
                        </w:r>
                        <w:r>
                          <w:rPr>
                            <w:rFonts w:ascii="Arial"/>
                            <w:b/>
                            <w:color w:val="1F2023"/>
                            <w:sz w:val="50"/>
                          </w:rPr>
                          <w:t>ää</w:t>
                        </w:r>
                        <w:r>
                          <w:rPr>
                            <w:rFonts w:ascii="Arial"/>
                            <w:b/>
                            <w:color w:val="1F2023"/>
                            <w:sz w:val="50"/>
                          </w:rPr>
                          <w:t>stustrateegia</w:t>
                        </w:r>
                        <w:proofErr w:type="spellEnd"/>
                        <w:r w:rsidRPr="00B63184">
                          <w:rPr>
                            <w:rFonts w:ascii="Arial" w:hAnsi="Arial"/>
                            <w:b/>
                            <w:color w:val="1F2023"/>
                            <w:sz w:val="48"/>
                            <w:lang w:val="nl-NL"/>
                          </w:rPr>
                          <w:t>: 1., 2.</w:t>
                        </w:r>
                        <w:r>
                          <w:rPr>
                            <w:rFonts w:ascii="Arial" w:hAnsi="Arial"/>
                            <w:b/>
                            <w:color w:val="1F2023"/>
                            <w:sz w:val="48"/>
                            <w:lang w:val="nl-NL"/>
                          </w:rPr>
                          <w:t xml:space="preserve">, </w:t>
                        </w:r>
                        <w:r w:rsidRPr="00B63184">
                          <w:rPr>
                            <w:rFonts w:ascii="Arial" w:hAnsi="Arial"/>
                            <w:b/>
                            <w:color w:val="1F2023"/>
                            <w:sz w:val="48"/>
                            <w:lang w:val="nl-NL"/>
                          </w:rPr>
                          <w:t xml:space="preserve">ja </w:t>
                        </w:r>
                        <w:r w:rsidR="00D5637F">
                          <w:rPr>
                            <w:rFonts w:ascii="Arial" w:hAnsi="Arial"/>
                            <w:b/>
                            <w:color w:val="1F2023"/>
                            <w:sz w:val="48"/>
                            <w:lang w:val="nl-NL"/>
                          </w:rPr>
                          <w:t>3</w:t>
                        </w:r>
                        <w:r w:rsidRPr="00B63184">
                          <w:rPr>
                            <w:rFonts w:ascii="Arial" w:hAnsi="Arial"/>
                            <w:b/>
                            <w:color w:val="1F2023"/>
                            <w:sz w:val="48"/>
                            <w:lang w:val="nl-NL"/>
                          </w:rPr>
                          <w:t>. samm</w:t>
                        </w:r>
                      </w:p>
                    </w:txbxContent>
                  </v:textbox>
                </v:shape>
                <w10:anchorlock/>
              </v:group>
            </w:pict>
          </mc:Fallback>
        </mc:AlternateContent>
      </w:r>
    </w:p>
    <w:p w14:paraId="0700FA1C" w14:textId="20B770C9" w:rsidR="006B50E9" w:rsidRPr="006B50E9" w:rsidRDefault="00B1217A" w:rsidP="006B50E9">
      <w:pPr>
        <w:rPr>
          <w:sz w:val="16"/>
          <w:lang w:val="et-EE"/>
        </w:rPr>
      </w:pPr>
      <w:r>
        <w:rPr>
          <w:noProof/>
        </w:rPr>
        <mc:AlternateContent>
          <mc:Choice Requires="wps">
            <w:drawing>
              <wp:anchor distT="0" distB="0" distL="114300" distR="114300" simplePos="0" relativeHeight="251616768" behindDoc="0" locked="0" layoutInCell="1" allowOverlap="1" wp14:anchorId="3CE4E186" wp14:editId="3C178CCB">
                <wp:simplePos x="0" y="0"/>
                <wp:positionH relativeFrom="column">
                  <wp:posOffset>5292947</wp:posOffset>
                </wp:positionH>
                <wp:positionV relativeFrom="paragraph">
                  <wp:posOffset>62880</wp:posOffset>
                </wp:positionV>
                <wp:extent cx="7514590" cy="425904"/>
                <wp:effectExtent l="0" t="0" r="0" b="0"/>
                <wp:wrapNone/>
                <wp:docPr id="190" name="Rectangle 19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14590" cy="425904"/>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5BB3F5" w14:textId="1E5DF579" w:rsidR="00A934EA" w:rsidRPr="00746325" w:rsidRDefault="00A934EA" w:rsidP="00B1217A">
                            <w:pPr>
                              <w:pStyle w:val="TableParagraph"/>
                              <w:spacing w:before="78"/>
                              <w:ind w:left="164"/>
                              <w:rPr>
                                <w:rFonts w:ascii="Arial"/>
                                <w:b/>
                                <w:sz w:val="36"/>
                                <w:lang w:val="et-EE"/>
                              </w:rPr>
                            </w:pPr>
                            <w:r>
                              <w:rPr>
                                <w:rFonts w:ascii="Arial"/>
                                <w:b/>
                                <w:sz w:val="36"/>
                                <w:lang w:val="et-EE"/>
                              </w:rPr>
                              <w:t>4</w:t>
                            </w:r>
                            <w:r w:rsidRPr="00746325">
                              <w:rPr>
                                <w:rFonts w:ascii="Arial"/>
                                <w:b/>
                                <w:sz w:val="36"/>
                                <w:lang w:val="et-EE"/>
                              </w:rPr>
                              <w:t>. samm</w:t>
                            </w:r>
                            <w:r>
                              <w:rPr>
                                <w:rFonts w:ascii="Arial"/>
                                <w:b/>
                                <w:sz w:val="36"/>
                                <w:lang w:val="et-EE"/>
                              </w:rPr>
                              <w:t>:</w:t>
                            </w:r>
                          </w:p>
                          <w:p w14:paraId="64B3CE2F" w14:textId="77777777" w:rsidR="00A934EA" w:rsidRDefault="00A934EA" w:rsidP="00B1217A">
                            <w:pPr>
                              <w:jc w:val="cente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3CE4E186" id="Rectangle 1931" o:spid="_x0000_s1700" style="position:absolute;margin-left:416.75pt;margin-top:4.95pt;width:591.7pt;height:33.55pt;z-index:25161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" fillcolor="#f8caac" stroked="f">
                <v:textbox>
                  <w:txbxContent>
                    <w:p w14:paraId="6A5BB3F5" w14:textId="1E5DF579" w:rsidR="00A934EA" w:rsidRPr="00746325" w:rsidRDefault="00A934EA" w:rsidP="00B1217A">
                      <w:pPr>
                        <w:pStyle w:val="TableParagraph"/>
                        <w:spacing w:before="78"/>
                        <w:ind w:left="164"/>
                        <w:rPr>
                          <w:rFonts w:ascii="Arial"/>
                          <w:b/>
                          <w:sz w:val="36"/>
                          <w:lang w:val="et-EE"/>
                        </w:rPr>
                      </w:pPr>
                      <w:r>
                        <w:rPr>
                          <w:rFonts w:ascii="Arial"/>
                          <w:b/>
                          <w:sz w:val="36"/>
                          <w:lang w:val="et-EE"/>
                        </w:rPr>
                        <w:t>4</w:t>
                      </w:r>
                      <w:r w:rsidRPr="00746325">
                        <w:rPr>
                          <w:rFonts w:ascii="Arial"/>
                          <w:b/>
                          <w:sz w:val="36"/>
                          <w:lang w:val="et-EE"/>
                        </w:rPr>
                        <w:t>. samm</w:t>
                      </w:r>
                      <w:r>
                        <w:rPr>
                          <w:rFonts w:ascii="Arial"/>
                          <w:b/>
                          <w:sz w:val="36"/>
                          <w:lang w:val="et-EE"/>
                        </w:rPr>
                        <w:t>:</w:t>
                      </w:r>
                    </w:p>
                    <w:p w14:paraId="64B3CE2F" w14:textId="77777777" w:rsidR="00A934EA" w:rsidRDefault="00A934EA" w:rsidP="00B1217A">
                      <w:pPr>
                        <w:jc w:val="center"/>
                      </w:pPr>
                    </w:p>
                  </w:txbxContent>
                </v:textbox>
              </v:rect>
            </w:pict>
          </mc:Fallback>
        </mc:AlternateContent>
      </w:r>
      <w:r>
        <w:rPr>
          <w:noProof/>
          <w:sz w:val="16"/>
          <w:lang w:val="et-EE"/>
        </w:rPr>
        <mc:AlternateContent>
          <mc:Choice Requires="wpg">
            <w:drawing>
              <wp:anchor distT="0" distB="0" distL="114300" distR="114300" simplePos="0" relativeHeight="251613696" behindDoc="1" locked="0" layoutInCell="1" allowOverlap="1" wp14:anchorId="07495C85" wp14:editId="6E811538">
                <wp:simplePos x="0" y="0"/>
                <wp:positionH relativeFrom="page">
                  <wp:posOffset>148856</wp:posOffset>
                </wp:positionH>
                <wp:positionV relativeFrom="paragraph">
                  <wp:posOffset>62880</wp:posOffset>
                </wp:positionV>
                <wp:extent cx="5080000" cy="8293423"/>
                <wp:effectExtent l="0" t="0" r="6350" b="0"/>
                <wp:wrapNone/>
                <wp:docPr id="162"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000" cy="8293423"/>
                          <a:chOff x="212" y="70"/>
                          <a:chExt cx="8000" cy="11021"/>
                        </a:xfrm>
                      </wpg:grpSpPr>
                      <wps:wsp>
                        <wps:cNvPr id="164" name="Rectangle 1931"/>
                        <wps:cNvSpPr>
                          <a:spLocks noChangeArrowheads="1"/>
                        </wps:cNvSpPr>
                        <wps:spPr bwMode="auto">
                          <a:xfrm>
                            <a:off x="214" y="70"/>
                            <a:ext cx="7998" cy="566"/>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9C5E7B" w14:textId="5ECBA54F" w:rsidR="00A934EA" w:rsidRPr="00746325" w:rsidRDefault="00A934EA" w:rsidP="00B1217A">
                              <w:pPr>
                                <w:pStyle w:val="TableParagraph"/>
                                <w:spacing w:before="78"/>
                                <w:ind w:left="164"/>
                                <w:rPr>
                                  <w:rFonts w:ascii="Arial"/>
                                  <w:b/>
                                  <w:sz w:val="36"/>
                                  <w:lang w:val="et-EE"/>
                                </w:rPr>
                              </w:pPr>
                              <w:r>
                                <w:rPr>
                                  <w:rFonts w:ascii="Arial"/>
                                  <w:b/>
                                  <w:sz w:val="36"/>
                                  <w:lang w:val="et-EE"/>
                                </w:rPr>
                                <w:t>1</w:t>
                              </w:r>
                              <w:r w:rsidRPr="00746325">
                                <w:rPr>
                                  <w:rFonts w:ascii="Arial"/>
                                  <w:b/>
                                  <w:sz w:val="36"/>
                                  <w:lang w:val="et-EE"/>
                                </w:rPr>
                                <w:t>. samm</w:t>
                              </w:r>
                              <w:r>
                                <w:rPr>
                                  <w:rFonts w:ascii="Arial"/>
                                  <w:b/>
                                  <w:sz w:val="36"/>
                                  <w:lang w:val="et-EE"/>
                                </w:rPr>
                                <w:t>:</w:t>
                              </w:r>
                            </w:p>
                            <w:p w14:paraId="00E56BDA" w14:textId="18B9FF5E" w:rsidR="00A934EA" w:rsidRPr="00B1217A" w:rsidRDefault="00A934EA" w:rsidP="00B1217A">
                              <w:pPr>
                                <w:jc w:val="center"/>
                                <w:rPr>
                                  <w:b/>
                                  <w:bCs/>
                                  <w:lang w:val="et-EE"/>
                                </w:rPr>
                              </w:pPr>
                            </w:p>
                          </w:txbxContent>
                        </wps:txbx>
                        <wps:bodyPr rot="0" vert="horz" wrap="square" lIns="91440" tIns="45720" rIns="91440" bIns="45720" anchor="t" anchorCtr="0" upright="1">
                          <a:noAutofit/>
                        </wps:bodyPr>
                      </wps:wsp>
                      <wps:wsp>
                        <wps:cNvPr id="166" name="Rectangle 1932"/>
                        <wps:cNvSpPr>
                          <a:spLocks noChangeArrowheads="1"/>
                        </wps:cNvSpPr>
                        <wps:spPr bwMode="auto">
                          <a:xfrm>
                            <a:off x="212" y="636"/>
                            <a:ext cx="8000" cy="1567"/>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28502D" w14:textId="177E5EDE" w:rsidR="00A934EA" w:rsidRPr="00B86656" w:rsidRDefault="00A934EA" w:rsidP="00B86656">
                              <w:pPr>
                                <w:jc w:val="both"/>
                                <w:rPr>
                                  <w:sz w:val="32"/>
                                  <w:szCs w:val="32"/>
                                  <w:lang w:val="et-EE"/>
                                </w:rPr>
                              </w:pPr>
                              <w:r w:rsidRPr="00B86656">
                                <w:rPr>
                                  <w:sz w:val="32"/>
                                  <w:szCs w:val="32"/>
                                  <w:lang w:val="et-EE"/>
                                </w:rPr>
                                <w:t>Jagage osalejad paaridesse. Paarid tuleks moodustada vanuse põhjal, sest iga rühm hakkab esindama erinevat eluetappi.</w:t>
                              </w:r>
                            </w:p>
                          </w:txbxContent>
                        </wps:txbx>
                        <wps:bodyPr rot="0" vert="horz" wrap="square" lIns="91440" tIns="45720" rIns="91440" bIns="45720" anchor="t" anchorCtr="0" upright="1">
                          <a:noAutofit/>
                        </wps:bodyPr>
                      </wps:wsp>
                      <wps:wsp>
                        <wps:cNvPr id="168" name="Rectangle 1933"/>
                        <wps:cNvSpPr>
                          <a:spLocks noChangeArrowheads="1"/>
                        </wps:cNvSpPr>
                        <wps:spPr bwMode="auto">
                          <a:xfrm>
                            <a:off x="226" y="2199"/>
                            <a:ext cx="7972" cy="573"/>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41AA6D" w14:textId="31AA9203" w:rsidR="00A934EA" w:rsidRPr="00746325" w:rsidRDefault="00A934EA" w:rsidP="00B1217A">
                              <w:pPr>
                                <w:pStyle w:val="TableParagraph"/>
                                <w:spacing w:before="78"/>
                                <w:ind w:left="164"/>
                                <w:rPr>
                                  <w:rFonts w:ascii="Arial"/>
                                  <w:b/>
                                  <w:sz w:val="36"/>
                                  <w:lang w:val="et-EE"/>
                                </w:rPr>
                              </w:pPr>
                              <w:r>
                                <w:rPr>
                                  <w:rFonts w:ascii="Arial"/>
                                  <w:b/>
                                  <w:sz w:val="36"/>
                                  <w:lang w:val="et-EE"/>
                                </w:rPr>
                                <w:t>2</w:t>
                              </w:r>
                              <w:r w:rsidRPr="00746325">
                                <w:rPr>
                                  <w:rFonts w:ascii="Arial"/>
                                  <w:b/>
                                  <w:sz w:val="36"/>
                                  <w:lang w:val="et-EE"/>
                                </w:rPr>
                                <w:t>. samm</w:t>
                              </w:r>
                              <w:r>
                                <w:rPr>
                                  <w:rFonts w:ascii="Arial"/>
                                  <w:b/>
                                  <w:sz w:val="36"/>
                                  <w:lang w:val="et-EE"/>
                                </w:rPr>
                                <w:t>:</w:t>
                              </w:r>
                            </w:p>
                            <w:p w14:paraId="136889FD" w14:textId="77777777" w:rsidR="00A934EA" w:rsidRDefault="00A934EA" w:rsidP="00B1217A">
                              <w:pPr>
                                <w:jc w:val="center"/>
                              </w:pPr>
                            </w:p>
                          </w:txbxContent>
                        </wps:txbx>
                        <wps:bodyPr rot="0" vert="horz" wrap="square" lIns="91440" tIns="45720" rIns="91440" bIns="45720" anchor="t" anchorCtr="0" upright="1">
                          <a:noAutofit/>
                        </wps:bodyPr>
                      </wps:wsp>
                      <wps:wsp>
                        <wps:cNvPr id="176" name="Rectangle 1934"/>
                        <wps:cNvSpPr>
                          <a:spLocks noChangeArrowheads="1"/>
                        </wps:cNvSpPr>
                        <wps:spPr bwMode="auto">
                          <a:xfrm>
                            <a:off x="225" y="2772"/>
                            <a:ext cx="7971" cy="8319"/>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A4F50D" w14:textId="4CA1E873" w:rsidR="00A934EA" w:rsidRPr="00B86656" w:rsidRDefault="00A934EA" w:rsidP="00B86656">
                              <w:pPr>
                                <w:jc w:val="both"/>
                                <w:rPr>
                                  <w:sz w:val="32"/>
                                  <w:szCs w:val="32"/>
                                  <w:lang w:val="et-EE"/>
                                </w:rPr>
                              </w:pPr>
                              <w:r w:rsidRPr="00B86656">
                                <w:rPr>
                                  <w:sz w:val="32"/>
                                  <w:szCs w:val="32"/>
                                  <w:lang w:val="et-EE"/>
                                </w:rPr>
                                <w:t>Osalejatele antakse järgmine konteks:</w:t>
                              </w:r>
                            </w:p>
                            <w:p w14:paraId="7A5F68A1" w14:textId="1225E69C" w:rsidR="00A934EA" w:rsidRPr="00B86656" w:rsidRDefault="00A934EA" w:rsidP="00B86656">
                              <w:pPr>
                                <w:jc w:val="both"/>
                                <w:rPr>
                                  <w:sz w:val="32"/>
                                  <w:szCs w:val="32"/>
                                  <w:lang w:val="et-EE"/>
                                </w:rPr>
                              </w:pPr>
                              <w:r w:rsidRPr="00B86656">
                                <w:rPr>
                                  <w:sz w:val="32"/>
                                  <w:szCs w:val="32"/>
                                  <w:lang w:val="et-EE"/>
                                </w:rPr>
                                <w:t>Üle pika aja kohtud oma sõpradega. Vestluse käigus mõistate, et teil kõigil on hetkel keeruline majanduslik olukord ning teil on raske täita oma rahalisi kohustusi. Esitage näidend, kus:</w:t>
                              </w:r>
                            </w:p>
                            <w:p w14:paraId="530CA1FF" w14:textId="447C5FC4" w:rsidR="00A934EA" w:rsidRPr="00B86656" w:rsidRDefault="00A934EA" w:rsidP="00B86656">
                              <w:pPr>
                                <w:pStyle w:val="a5"/>
                                <w:numPr>
                                  <w:ilvl w:val="0"/>
                                  <w:numId w:val="76"/>
                                </w:numPr>
                                <w:jc w:val="both"/>
                                <w:rPr>
                                  <w:sz w:val="32"/>
                                  <w:szCs w:val="32"/>
                                  <w:lang w:val="et-EE"/>
                                </w:rPr>
                              </w:pPr>
                              <w:r w:rsidRPr="00B86656">
                                <w:rPr>
                                  <w:sz w:val="32"/>
                                  <w:szCs w:val="32"/>
                                  <w:lang w:val="et-EE"/>
                                </w:rPr>
                                <w:t>Selgitate oma rahalisi probleeme. Need võivad olla teie tegelikud probleemid, minevikus esinenud probleemid või ka välja mõeldud probleemid.</w:t>
                              </w:r>
                            </w:p>
                            <w:p w14:paraId="7272AAF5" w14:textId="23DEA8D1" w:rsidR="00A934EA" w:rsidRPr="00B86656" w:rsidRDefault="00A934EA" w:rsidP="00B86656">
                              <w:pPr>
                                <w:pStyle w:val="a5"/>
                                <w:numPr>
                                  <w:ilvl w:val="0"/>
                                  <w:numId w:val="76"/>
                                </w:numPr>
                                <w:jc w:val="both"/>
                                <w:rPr>
                                  <w:sz w:val="32"/>
                                  <w:szCs w:val="32"/>
                                  <w:lang w:val="et-EE"/>
                                </w:rPr>
                              </w:pPr>
                              <w:r w:rsidRPr="00B86656">
                                <w:rPr>
                                  <w:sz w:val="32"/>
                                  <w:szCs w:val="32"/>
                                  <w:lang w:val="et-EE"/>
                                </w:rPr>
                                <w:t>Iga osaleja peab esitama vähemalt ühe mõistliku säästmise viisi.</w:t>
                              </w:r>
                            </w:p>
                            <w:p w14:paraId="2FFF101A" w14:textId="127113F5" w:rsidR="00A934EA" w:rsidRPr="00B86656" w:rsidRDefault="00A934EA" w:rsidP="00B86656">
                              <w:pPr>
                                <w:pStyle w:val="a5"/>
                                <w:numPr>
                                  <w:ilvl w:val="0"/>
                                  <w:numId w:val="76"/>
                                </w:numPr>
                                <w:jc w:val="both"/>
                                <w:rPr>
                                  <w:sz w:val="32"/>
                                  <w:szCs w:val="32"/>
                                  <w:lang w:val="et-EE"/>
                                </w:rPr>
                              </w:pPr>
                              <w:r w:rsidRPr="00B86656">
                                <w:rPr>
                                  <w:sz w:val="32"/>
                                  <w:szCs w:val="32"/>
                                  <w:lang w:val="et-EE"/>
                                </w:rPr>
                                <w:t xml:space="preserve">Hinnake igat ideed ning arutage selle mõistlikuse ül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95C85" id="Group 162" o:spid="_x0000_s1701" style="position:absolute;margin-left:11.7pt;margin-top:4.95pt;width:400pt;height:653.05pt;z-index:-251702784;mso-position-horizontal-relative:page;mso-position-vertical-relative:text" coordorigin="212,70" coordsize="8000,11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">
                <v:rect id="_x0000_s1702" style="position:absolute;left:214;top:70;width:7998;height: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" fillcolor="#f8caac" stroked="f">
                  <v:textbox>
                    <w:txbxContent>
                      <w:p w14:paraId="119C5E7B" w14:textId="5ECBA54F" w:rsidR="00A934EA" w:rsidRPr="00746325" w:rsidRDefault="00A934EA" w:rsidP="00B1217A">
                        <w:pPr>
                          <w:pStyle w:val="TableParagraph"/>
                          <w:spacing w:before="78"/>
                          <w:ind w:left="164"/>
                          <w:rPr>
                            <w:rFonts w:ascii="Arial"/>
                            <w:b/>
                            <w:sz w:val="36"/>
                            <w:lang w:val="et-EE"/>
                          </w:rPr>
                        </w:pPr>
                        <w:r>
                          <w:rPr>
                            <w:rFonts w:ascii="Arial"/>
                            <w:b/>
                            <w:sz w:val="36"/>
                            <w:lang w:val="et-EE"/>
                          </w:rPr>
                          <w:t>1</w:t>
                        </w:r>
                        <w:r w:rsidRPr="00746325">
                          <w:rPr>
                            <w:rFonts w:ascii="Arial"/>
                            <w:b/>
                            <w:sz w:val="36"/>
                            <w:lang w:val="et-EE"/>
                          </w:rPr>
                          <w:t>. samm</w:t>
                        </w:r>
                        <w:r>
                          <w:rPr>
                            <w:rFonts w:ascii="Arial"/>
                            <w:b/>
                            <w:sz w:val="36"/>
                            <w:lang w:val="et-EE"/>
                          </w:rPr>
                          <w:t>:</w:t>
                        </w:r>
                      </w:p>
                      <w:p w14:paraId="00E56BDA" w14:textId="18B9FF5E" w:rsidR="00A934EA" w:rsidRPr="00B1217A" w:rsidRDefault="00A934EA" w:rsidP="00B1217A">
                        <w:pPr>
                          <w:jc w:val="center"/>
                          <w:rPr>
                            <w:b/>
                            <w:bCs/>
                            <w:lang w:val="et-EE"/>
                          </w:rPr>
                        </w:pPr>
                      </w:p>
                    </w:txbxContent>
                  </v:textbox>
                </v:rect>
                <v:rect id="_x0000_s1703" style="position:absolute;left:212;top:636;width:8000;height:1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" fillcolor="#fae4d5" stroked="f">
                  <v:textbox>
                    <w:txbxContent>
                      <w:p w14:paraId="4328502D" w14:textId="177E5EDE" w:rsidR="00A934EA" w:rsidRPr="00B86656" w:rsidRDefault="00A934EA" w:rsidP="00B86656">
                        <w:pPr>
                          <w:jc w:val="both"/>
                          <w:rPr>
                            <w:sz w:val="32"/>
                            <w:szCs w:val="32"/>
                            <w:lang w:val="et-EE"/>
                          </w:rPr>
                        </w:pPr>
                        <w:r w:rsidRPr="00B86656">
                          <w:rPr>
                            <w:sz w:val="32"/>
                            <w:szCs w:val="32"/>
                            <w:lang w:val="et-EE"/>
                          </w:rPr>
                          <w:t>Jagage osalejad paaridesse. Paarid tuleks moodustada vanuse põhjal, sest iga rühm hakkab esindama erinevat eluetappi.</w:t>
                        </w:r>
                      </w:p>
                    </w:txbxContent>
                  </v:textbox>
                </v:rect>
                <v:rect id="_x0000_s1704" style="position:absolute;left:226;top:2199;width:7972;height: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" fillcolor="#f8caac" stroked="f">
                  <v:textbox>
                    <w:txbxContent>
                      <w:p w14:paraId="2141AA6D" w14:textId="31AA9203" w:rsidR="00A934EA" w:rsidRPr="00746325" w:rsidRDefault="00A934EA" w:rsidP="00B1217A">
                        <w:pPr>
                          <w:pStyle w:val="TableParagraph"/>
                          <w:spacing w:before="78"/>
                          <w:ind w:left="164"/>
                          <w:rPr>
                            <w:rFonts w:ascii="Arial"/>
                            <w:b/>
                            <w:sz w:val="36"/>
                            <w:lang w:val="et-EE"/>
                          </w:rPr>
                        </w:pPr>
                        <w:r>
                          <w:rPr>
                            <w:rFonts w:ascii="Arial"/>
                            <w:b/>
                            <w:sz w:val="36"/>
                            <w:lang w:val="et-EE"/>
                          </w:rPr>
                          <w:t>2</w:t>
                        </w:r>
                        <w:r w:rsidRPr="00746325">
                          <w:rPr>
                            <w:rFonts w:ascii="Arial"/>
                            <w:b/>
                            <w:sz w:val="36"/>
                            <w:lang w:val="et-EE"/>
                          </w:rPr>
                          <w:t>. samm</w:t>
                        </w:r>
                        <w:r>
                          <w:rPr>
                            <w:rFonts w:ascii="Arial"/>
                            <w:b/>
                            <w:sz w:val="36"/>
                            <w:lang w:val="et-EE"/>
                          </w:rPr>
                          <w:t>:</w:t>
                        </w:r>
                      </w:p>
                      <w:p w14:paraId="136889FD" w14:textId="77777777" w:rsidR="00A934EA" w:rsidRDefault="00A934EA" w:rsidP="00B1217A">
                        <w:pPr>
                          <w:jc w:val="center"/>
                        </w:pPr>
                      </w:p>
                    </w:txbxContent>
                  </v:textbox>
                </v:rect>
                <v:rect id="Rectangle 1934" o:spid="_x0000_s1705" style="position:absolute;left:225;top:2772;width:7971;height:8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" fillcolor="#fae4d5" stroked="f">
                  <v:textbox>
                    <w:txbxContent>
                      <w:p w14:paraId="0BA4F50D" w14:textId="4CA1E873" w:rsidR="00A934EA" w:rsidRPr="00B86656" w:rsidRDefault="00A934EA" w:rsidP="00B86656">
                        <w:pPr>
                          <w:jc w:val="both"/>
                          <w:rPr>
                            <w:sz w:val="32"/>
                            <w:szCs w:val="32"/>
                            <w:lang w:val="et-EE"/>
                          </w:rPr>
                        </w:pPr>
                        <w:r w:rsidRPr="00B86656">
                          <w:rPr>
                            <w:sz w:val="32"/>
                            <w:szCs w:val="32"/>
                            <w:lang w:val="et-EE"/>
                          </w:rPr>
                          <w:t>Osalejatele antakse järgmine konteks:</w:t>
                        </w:r>
                      </w:p>
                      <w:p w14:paraId="7A5F68A1" w14:textId="1225E69C" w:rsidR="00A934EA" w:rsidRPr="00B86656" w:rsidRDefault="00A934EA" w:rsidP="00B86656">
                        <w:pPr>
                          <w:jc w:val="both"/>
                          <w:rPr>
                            <w:sz w:val="32"/>
                            <w:szCs w:val="32"/>
                            <w:lang w:val="et-EE"/>
                          </w:rPr>
                        </w:pPr>
                        <w:r w:rsidRPr="00B86656">
                          <w:rPr>
                            <w:sz w:val="32"/>
                            <w:szCs w:val="32"/>
                            <w:lang w:val="et-EE"/>
                          </w:rPr>
                          <w:t>Üle pika aja kohtud oma sõpradega. Vestluse käigus mõistate, et teil kõigil on hetkel keeruline majanduslik olukord ning teil on raske täita oma rahalisi kohustusi. Esitage näidend, kus:</w:t>
                        </w:r>
                      </w:p>
                      <w:p w14:paraId="530CA1FF" w14:textId="447C5FC4" w:rsidR="00A934EA" w:rsidRPr="00B86656" w:rsidRDefault="00A934EA" w:rsidP="00B86656">
                        <w:pPr>
                          <w:pStyle w:val="a5"/>
                          <w:numPr>
                            <w:ilvl w:val="0"/>
                            <w:numId w:val="76"/>
                          </w:numPr>
                          <w:jc w:val="both"/>
                          <w:rPr>
                            <w:sz w:val="32"/>
                            <w:szCs w:val="32"/>
                            <w:lang w:val="et-EE"/>
                          </w:rPr>
                        </w:pPr>
                        <w:r w:rsidRPr="00B86656">
                          <w:rPr>
                            <w:sz w:val="32"/>
                            <w:szCs w:val="32"/>
                            <w:lang w:val="et-EE"/>
                          </w:rPr>
                          <w:t>Selgitate oma rahalisi probleeme. Need võivad olla teie tegelikud probleemid, minevikus esinenud probleemid või ka välja mõeldud probleemid.</w:t>
                        </w:r>
                      </w:p>
                      <w:p w14:paraId="7272AAF5" w14:textId="23DEA8D1" w:rsidR="00A934EA" w:rsidRPr="00B86656" w:rsidRDefault="00A934EA" w:rsidP="00B86656">
                        <w:pPr>
                          <w:pStyle w:val="a5"/>
                          <w:numPr>
                            <w:ilvl w:val="0"/>
                            <w:numId w:val="76"/>
                          </w:numPr>
                          <w:jc w:val="both"/>
                          <w:rPr>
                            <w:sz w:val="32"/>
                            <w:szCs w:val="32"/>
                            <w:lang w:val="et-EE"/>
                          </w:rPr>
                        </w:pPr>
                        <w:r w:rsidRPr="00B86656">
                          <w:rPr>
                            <w:sz w:val="32"/>
                            <w:szCs w:val="32"/>
                            <w:lang w:val="et-EE"/>
                          </w:rPr>
                          <w:t>Iga osaleja peab esitama vähemalt ühe mõistliku säästmise viisi.</w:t>
                        </w:r>
                      </w:p>
                      <w:p w14:paraId="2FFF101A" w14:textId="127113F5" w:rsidR="00A934EA" w:rsidRPr="00B86656" w:rsidRDefault="00A934EA" w:rsidP="00B86656">
                        <w:pPr>
                          <w:pStyle w:val="a5"/>
                          <w:numPr>
                            <w:ilvl w:val="0"/>
                            <w:numId w:val="76"/>
                          </w:numPr>
                          <w:jc w:val="both"/>
                          <w:rPr>
                            <w:sz w:val="32"/>
                            <w:szCs w:val="32"/>
                            <w:lang w:val="et-EE"/>
                          </w:rPr>
                        </w:pPr>
                        <w:r w:rsidRPr="00B86656">
                          <w:rPr>
                            <w:sz w:val="32"/>
                            <w:szCs w:val="32"/>
                            <w:lang w:val="et-EE"/>
                          </w:rPr>
                          <w:t xml:space="preserve">Hinnake igat ideed ning arutage selle mõistlikuse üle. </w:t>
                        </w:r>
                      </w:p>
                    </w:txbxContent>
                  </v:textbox>
                </v:rect>
                <w10:wrap anchorx="page"/>
              </v:group>
            </w:pict>
          </mc:Fallback>
        </mc:AlternateContent>
      </w:r>
    </w:p>
    <w:p w14:paraId="2FA0385C" w14:textId="1A7BF6CA" w:rsidR="006B50E9" w:rsidRPr="006B50E9" w:rsidRDefault="006B50E9" w:rsidP="00B1217A">
      <w:pPr>
        <w:ind w:firstLine="720"/>
        <w:rPr>
          <w:sz w:val="16"/>
          <w:lang w:val="et-EE"/>
        </w:rPr>
      </w:pPr>
    </w:p>
    <w:p w14:paraId="5AE3EFFF" w14:textId="6B113C4B" w:rsidR="006B50E9" w:rsidRPr="006B50E9" w:rsidRDefault="00B1217A" w:rsidP="00B1217A">
      <w:pPr>
        <w:tabs>
          <w:tab w:val="left" w:pos="703"/>
          <w:tab w:val="left" w:pos="2277"/>
        </w:tabs>
        <w:rPr>
          <w:sz w:val="16"/>
          <w:lang w:val="et-EE"/>
        </w:rPr>
      </w:pPr>
      <w:r>
        <w:rPr>
          <w:sz w:val="16"/>
          <w:lang w:val="et-EE"/>
        </w:rPr>
        <w:tab/>
      </w:r>
    </w:p>
    <w:p w14:paraId="0A8BE1EC" w14:textId="47368B38" w:rsidR="006B50E9" w:rsidRPr="006B50E9" w:rsidRDefault="006B50E9" w:rsidP="006B50E9">
      <w:pPr>
        <w:rPr>
          <w:sz w:val="16"/>
          <w:lang w:val="et-EE"/>
        </w:rPr>
      </w:pPr>
    </w:p>
    <w:p w14:paraId="0960C689" w14:textId="7EB07686" w:rsidR="006B50E9" w:rsidRPr="006B50E9" w:rsidRDefault="00B1217A" w:rsidP="006B50E9">
      <w:pPr>
        <w:rPr>
          <w:sz w:val="16"/>
          <w:lang w:val="et-EE"/>
        </w:rPr>
      </w:pPr>
      <w:r>
        <w:rPr>
          <w:noProof/>
        </w:rPr>
        <mc:AlternateContent>
          <mc:Choice Requires="wps">
            <w:drawing>
              <wp:anchor distT="0" distB="0" distL="114300" distR="114300" simplePos="0" relativeHeight="251615744" behindDoc="0" locked="0" layoutInCell="1" allowOverlap="1" wp14:anchorId="33757182" wp14:editId="6917FE80">
                <wp:simplePos x="0" y="0"/>
                <wp:positionH relativeFrom="column">
                  <wp:posOffset>5292947</wp:posOffset>
                </wp:positionH>
                <wp:positionV relativeFrom="paragraph">
                  <wp:posOffset>20822</wp:posOffset>
                </wp:positionV>
                <wp:extent cx="7514634" cy="1179139"/>
                <wp:effectExtent l="0" t="0" r="0" b="2540"/>
                <wp:wrapNone/>
                <wp:docPr id="188" name="Rectangle 19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14634" cy="1179139"/>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7D83EB" w14:textId="71CA43AC" w:rsidR="00A934EA" w:rsidRPr="00B86656" w:rsidRDefault="00A934EA" w:rsidP="00B86656">
                            <w:pPr>
                              <w:jc w:val="both"/>
                              <w:rPr>
                                <w:sz w:val="32"/>
                                <w:szCs w:val="32"/>
                                <w:lang w:val="et-EE"/>
                              </w:rPr>
                            </w:pPr>
                            <w:r w:rsidRPr="00B86656">
                              <w:rPr>
                                <w:sz w:val="32"/>
                                <w:szCs w:val="32"/>
                                <w:lang w:val="et-EE"/>
                              </w:rPr>
                              <w:t>Iga osaleja kirjutab pabertahvlile vähemalt ühe idee või soovituse. Kõik osalejad peaksid hiljem tegema pabertahvlist foto ning proovima neid soovitusi igapäevaelus rakendama.</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w14:anchorId="33757182" id="Rectangle 1932" o:spid="_x0000_s1706" style="position:absolute;margin-left:416.75pt;margin-top:1.65pt;width:591.7pt;height:92.85pt;z-index:251615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" fillcolor="#fae4d5" stroked="f">
                <v:textbox>
                  <w:txbxContent>
                    <w:p w14:paraId="747D83EB" w14:textId="71CA43AC" w:rsidR="00A934EA" w:rsidRPr="00B86656" w:rsidRDefault="00A934EA" w:rsidP="00B86656">
                      <w:pPr>
                        <w:jc w:val="both"/>
                        <w:rPr>
                          <w:sz w:val="32"/>
                          <w:szCs w:val="32"/>
                          <w:lang w:val="et-EE"/>
                        </w:rPr>
                      </w:pPr>
                      <w:r w:rsidRPr="00B86656">
                        <w:rPr>
                          <w:sz w:val="32"/>
                          <w:szCs w:val="32"/>
                          <w:lang w:val="et-EE"/>
                        </w:rPr>
                        <w:t>Iga osaleja kirjutab pabertahvlile vähemalt ühe idee või soovituse. Kõik osalejad peaksid hiljem tegema pabertahvlist foto ning proovima neid soovitusi igapäevaelus rakendama.</w:t>
                      </w:r>
                    </w:p>
                  </w:txbxContent>
                </v:textbox>
              </v:rect>
            </w:pict>
          </mc:Fallback>
        </mc:AlternateContent>
      </w:r>
    </w:p>
    <w:p w14:paraId="6E19E74C" w14:textId="1E3E8674" w:rsidR="006B50E9" w:rsidRPr="006B50E9" w:rsidRDefault="006B50E9" w:rsidP="006B50E9">
      <w:pPr>
        <w:rPr>
          <w:sz w:val="16"/>
          <w:lang w:val="et-EE"/>
        </w:rPr>
      </w:pPr>
    </w:p>
    <w:p w14:paraId="7B4DE24F" w14:textId="41651EA9" w:rsidR="006B50E9" w:rsidRPr="006B50E9" w:rsidRDefault="006B50E9" w:rsidP="006B50E9">
      <w:pPr>
        <w:rPr>
          <w:sz w:val="16"/>
          <w:lang w:val="et-EE"/>
        </w:rPr>
      </w:pPr>
    </w:p>
    <w:p w14:paraId="0EDD37FB" w14:textId="2598E2FD" w:rsidR="006B50E9" w:rsidRPr="006B50E9" w:rsidRDefault="006B50E9" w:rsidP="006B50E9">
      <w:pPr>
        <w:rPr>
          <w:sz w:val="16"/>
          <w:lang w:val="et-EE"/>
        </w:rPr>
      </w:pPr>
    </w:p>
    <w:p w14:paraId="7CB4CBC0" w14:textId="159EE618" w:rsidR="006B50E9" w:rsidRPr="006B50E9" w:rsidRDefault="00B1217A" w:rsidP="00B1217A">
      <w:pPr>
        <w:tabs>
          <w:tab w:val="left" w:pos="1340"/>
        </w:tabs>
        <w:rPr>
          <w:sz w:val="16"/>
          <w:lang w:val="et-EE"/>
        </w:rPr>
      </w:pPr>
      <w:r>
        <w:rPr>
          <w:sz w:val="16"/>
          <w:lang w:val="et-EE"/>
        </w:rPr>
        <w:tab/>
      </w:r>
    </w:p>
    <w:p w14:paraId="043DA41A" w14:textId="5524C543" w:rsidR="006B50E9" w:rsidRPr="006B50E9" w:rsidRDefault="006B50E9" w:rsidP="006B50E9">
      <w:pPr>
        <w:rPr>
          <w:sz w:val="16"/>
          <w:lang w:val="et-EE"/>
        </w:rPr>
      </w:pPr>
    </w:p>
    <w:p w14:paraId="16B4A8C4" w14:textId="6AFDE1A2" w:rsidR="006B50E9" w:rsidRPr="006B50E9" w:rsidRDefault="006B50E9" w:rsidP="006B50E9">
      <w:pPr>
        <w:rPr>
          <w:sz w:val="16"/>
          <w:lang w:val="et-EE"/>
        </w:rPr>
      </w:pPr>
    </w:p>
    <w:p w14:paraId="46205E2E" w14:textId="7215043D" w:rsidR="006B50E9" w:rsidRPr="006B50E9" w:rsidRDefault="006B50E9" w:rsidP="006B50E9">
      <w:pPr>
        <w:rPr>
          <w:sz w:val="16"/>
          <w:lang w:val="et-EE"/>
        </w:rPr>
      </w:pPr>
    </w:p>
    <w:p w14:paraId="790687B9" w14:textId="66E51BF1" w:rsidR="006B50E9" w:rsidRPr="006B50E9" w:rsidRDefault="006B50E9" w:rsidP="006B50E9">
      <w:pPr>
        <w:rPr>
          <w:sz w:val="16"/>
          <w:lang w:val="et-EE"/>
        </w:rPr>
      </w:pPr>
    </w:p>
    <w:p w14:paraId="15BB5B60" w14:textId="16D89EAE" w:rsidR="006B50E9" w:rsidRPr="006B50E9" w:rsidRDefault="006B50E9" w:rsidP="006B50E9">
      <w:pPr>
        <w:rPr>
          <w:sz w:val="16"/>
          <w:lang w:val="et-EE"/>
        </w:rPr>
      </w:pPr>
    </w:p>
    <w:p w14:paraId="3FC3E7C6" w14:textId="27320FAF" w:rsidR="006B50E9" w:rsidRPr="006B50E9" w:rsidRDefault="00B1217A" w:rsidP="006B50E9">
      <w:pPr>
        <w:rPr>
          <w:sz w:val="16"/>
          <w:lang w:val="et-EE"/>
        </w:rPr>
      </w:pPr>
      <w:r>
        <w:rPr>
          <w:noProof/>
          <w:sz w:val="16"/>
          <w:lang w:val="et-EE"/>
        </w:rPr>
        <w:drawing>
          <wp:anchor distT="0" distB="0" distL="114300" distR="114300" simplePos="0" relativeHeight="251617792" behindDoc="0" locked="0" layoutInCell="1" allowOverlap="1" wp14:anchorId="58E7D0A4" wp14:editId="588B69C3">
            <wp:simplePos x="0" y="0"/>
            <wp:positionH relativeFrom="column">
              <wp:posOffset>5292947</wp:posOffset>
            </wp:positionH>
            <wp:positionV relativeFrom="paragraph">
              <wp:posOffset>85798</wp:posOffset>
            </wp:positionV>
            <wp:extent cx="7488704" cy="6634421"/>
            <wp:effectExtent l="0" t="0" r="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628F742.tmp"/>
                    <pic:cNvPicPr/>
                  </pic:nvPicPr>
                  <pic:blipFill>
                    <a:blip r:embed="rId434">
                      <a:extLst>
                        <a:ext uri="{28A0092B-C50C-407E-A947-70E740481C1C}">
                          <a14:useLocalDpi xmlns:a14="http://schemas.microsoft.com/office/drawing/2010/main" val="0"/>
                        </a:ext>
                      </a:extLst>
                    </a:blip>
                    <a:stretch>
                      <a:fillRect/>
                    </a:stretch>
                  </pic:blipFill>
                  <pic:spPr>
                    <a:xfrm>
                      <a:off x="0" y="0"/>
                      <a:ext cx="7530279" cy="6671253"/>
                    </a:xfrm>
                    <a:prstGeom prst="rect">
                      <a:avLst/>
                    </a:prstGeom>
                  </pic:spPr>
                </pic:pic>
              </a:graphicData>
            </a:graphic>
            <wp14:sizeRelH relativeFrom="margin">
              <wp14:pctWidth>0</wp14:pctWidth>
            </wp14:sizeRelH>
            <wp14:sizeRelV relativeFrom="margin">
              <wp14:pctHeight>0</wp14:pctHeight>
            </wp14:sizeRelV>
          </wp:anchor>
        </w:drawing>
      </w:r>
      <w:r>
        <w:rPr>
          <w:sz w:val="16"/>
          <w:lang w:val="et-EE"/>
        </w:rPr>
        <w:t xml:space="preserve"> </w:t>
      </w:r>
    </w:p>
    <w:p w14:paraId="548AE92D" w14:textId="00D26B69" w:rsidR="006B50E9" w:rsidRPr="006B50E9" w:rsidRDefault="006B50E9" w:rsidP="006B50E9">
      <w:pPr>
        <w:rPr>
          <w:sz w:val="16"/>
          <w:lang w:val="et-EE"/>
        </w:rPr>
      </w:pPr>
    </w:p>
    <w:p w14:paraId="234AA469" w14:textId="6D0A0749" w:rsidR="006B50E9" w:rsidRPr="006B50E9" w:rsidRDefault="006B50E9" w:rsidP="006B50E9">
      <w:pPr>
        <w:rPr>
          <w:sz w:val="16"/>
          <w:lang w:val="et-EE"/>
        </w:rPr>
      </w:pPr>
    </w:p>
    <w:p w14:paraId="59B2FBA8" w14:textId="4B29A90D" w:rsidR="006B50E9" w:rsidRPr="006B50E9" w:rsidRDefault="006B50E9" w:rsidP="006B50E9">
      <w:pPr>
        <w:rPr>
          <w:sz w:val="16"/>
          <w:lang w:val="et-EE"/>
        </w:rPr>
      </w:pPr>
    </w:p>
    <w:p w14:paraId="74B27262" w14:textId="21347CAC" w:rsidR="006B50E9" w:rsidRPr="006B50E9" w:rsidRDefault="006B50E9" w:rsidP="006B50E9">
      <w:pPr>
        <w:rPr>
          <w:sz w:val="16"/>
          <w:lang w:val="et-EE"/>
        </w:rPr>
      </w:pPr>
    </w:p>
    <w:p w14:paraId="7BBEEE0F" w14:textId="2F6F9AEE" w:rsidR="006B50E9" w:rsidRPr="006B50E9" w:rsidRDefault="006B50E9" w:rsidP="006B50E9">
      <w:pPr>
        <w:rPr>
          <w:sz w:val="16"/>
          <w:lang w:val="et-EE"/>
        </w:rPr>
      </w:pPr>
    </w:p>
    <w:p w14:paraId="6597032B" w14:textId="1A5501EF" w:rsidR="006B50E9" w:rsidRPr="006B50E9" w:rsidRDefault="006B50E9" w:rsidP="006B50E9">
      <w:pPr>
        <w:rPr>
          <w:sz w:val="16"/>
          <w:lang w:val="et-EE"/>
        </w:rPr>
      </w:pPr>
    </w:p>
    <w:p w14:paraId="50078CA1" w14:textId="02E68244" w:rsidR="006B50E9" w:rsidRPr="006B50E9" w:rsidRDefault="006B50E9" w:rsidP="006B50E9">
      <w:pPr>
        <w:rPr>
          <w:sz w:val="16"/>
          <w:lang w:val="et-EE"/>
        </w:rPr>
      </w:pPr>
    </w:p>
    <w:p w14:paraId="50186FC2" w14:textId="792DC500" w:rsidR="006B50E9" w:rsidRPr="006B50E9" w:rsidRDefault="006B50E9" w:rsidP="006B50E9">
      <w:pPr>
        <w:rPr>
          <w:sz w:val="16"/>
          <w:lang w:val="et-EE"/>
        </w:rPr>
      </w:pPr>
    </w:p>
    <w:p w14:paraId="7021DC3C" w14:textId="6A7BB740" w:rsidR="006B50E9" w:rsidRPr="006B50E9" w:rsidRDefault="006B50E9" w:rsidP="006B50E9">
      <w:pPr>
        <w:rPr>
          <w:sz w:val="16"/>
          <w:lang w:val="et-EE"/>
        </w:rPr>
      </w:pPr>
    </w:p>
    <w:p w14:paraId="6072B9C4" w14:textId="55C8DED0" w:rsidR="006B50E9" w:rsidRPr="006B50E9" w:rsidRDefault="006B50E9" w:rsidP="006B50E9">
      <w:pPr>
        <w:rPr>
          <w:sz w:val="16"/>
          <w:lang w:val="et-EE"/>
        </w:rPr>
      </w:pPr>
    </w:p>
    <w:p w14:paraId="35D61BE1" w14:textId="77777777" w:rsidR="006B50E9" w:rsidRPr="006B50E9" w:rsidRDefault="006B50E9" w:rsidP="006B50E9">
      <w:pPr>
        <w:rPr>
          <w:sz w:val="16"/>
          <w:lang w:val="et-EE"/>
        </w:rPr>
      </w:pPr>
    </w:p>
    <w:p w14:paraId="5E7E97E1" w14:textId="77777777" w:rsidR="006B50E9" w:rsidRPr="006B50E9" w:rsidRDefault="006B50E9" w:rsidP="006B50E9">
      <w:pPr>
        <w:rPr>
          <w:sz w:val="16"/>
          <w:lang w:val="et-EE"/>
        </w:rPr>
      </w:pPr>
    </w:p>
    <w:p w14:paraId="3622680A" w14:textId="0703A423" w:rsidR="006B50E9" w:rsidRPr="006B50E9" w:rsidRDefault="006B50E9" w:rsidP="006B50E9">
      <w:pPr>
        <w:rPr>
          <w:sz w:val="16"/>
          <w:lang w:val="et-EE"/>
        </w:rPr>
      </w:pPr>
    </w:p>
    <w:p w14:paraId="0F9EF8E9" w14:textId="4B54721F" w:rsidR="006B50E9" w:rsidRPr="006B50E9" w:rsidRDefault="006B50E9" w:rsidP="006B50E9">
      <w:pPr>
        <w:rPr>
          <w:sz w:val="16"/>
          <w:lang w:val="et-EE"/>
        </w:rPr>
      </w:pPr>
    </w:p>
    <w:p w14:paraId="34F15DFD" w14:textId="2C95677B" w:rsidR="006B50E9" w:rsidRPr="006B50E9" w:rsidRDefault="006B50E9" w:rsidP="006B50E9">
      <w:pPr>
        <w:rPr>
          <w:sz w:val="16"/>
          <w:lang w:val="et-EE"/>
        </w:rPr>
      </w:pPr>
    </w:p>
    <w:p w14:paraId="28E31404" w14:textId="6E3705FC" w:rsidR="006B50E9" w:rsidRPr="006B50E9" w:rsidRDefault="006B50E9" w:rsidP="006B50E9">
      <w:pPr>
        <w:rPr>
          <w:sz w:val="16"/>
          <w:lang w:val="et-EE"/>
        </w:rPr>
      </w:pPr>
    </w:p>
    <w:p w14:paraId="14B20842" w14:textId="77777777" w:rsidR="006B50E9" w:rsidRPr="006B50E9" w:rsidRDefault="006B50E9" w:rsidP="006B50E9">
      <w:pPr>
        <w:rPr>
          <w:sz w:val="16"/>
          <w:lang w:val="et-EE"/>
        </w:rPr>
      </w:pPr>
    </w:p>
    <w:p w14:paraId="73146654" w14:textId="34C36EB8" w:rsidR="006B50E9" w:rsidRPr="006B50E9" w:rsidRDefault="006B50E9" w:rsidP="006B50E9">
      <w:pPr>
        <w:rPr>
          <w:sz w:val="16"/>
          <w:lang w:val="et-EE"/>
        </w:rPr>
      </w:pPr>
    </w:p>
    <w:p w14:paraId="4357C09C" w14:textId="1C650386" w:rsidR="006B50E9" w:rsidRPr="006B50E9" w:rsidRDefault="006B50E9" w:rsidP="006B50E9">
      <w:pPr>
        <w:rPr>
          <w:sz w:val="16"/>
          <w:lang w:val="et-EE"/>
        </w:rPr>
      </w:pPr>
    </w:p>
    <w:p w14:paraId="3F941062" w14:textId="77777777" w:rsidR="006B50E9" w:rsidRPr="006B50E9" w:rsidRDefault="006B50E9" w:rsidP="006B50E9">
      <w:pPr>
        <w:rPr>
          <w:sz w:val="16"/>
          <w:lang w:val="et-EE"/>
        </w:rPr>
      </w:pPr>
    </w:p>
    <w:p w14:paraId="36D286B9" w14:textId="101233E4" w:rsidR="006B50E9" w:rsidRPr="006B50E9" w:rsidRDefault="006B50E9" w:rsidP="006B50E9">
      <w:pPr>
        <w:rPr>
          <w:sz w:val="16"/>
          <w:lang w:val="et-EE"/>
        </w:rPr>
      </w:pPr>
    </w:p>
    <w:p w14:paraId="6E1F9A53" w14:textId="4B1CA574" w:rsidR="006B50E9" w:rsidRDefault="006B50E9" w:rsidP="006B50E9">
      <w:pPr>
        <w:rPr>
          <w:sz w:val="16"/>
          <w:lang w:val="et-EE"/>
        </w:rPr>
      </w:pPr>
    </w:p>
    <w:p w14:paraId="6B630FD6" w14:textId="0CF887AE" w:rsidR="006B50E9" w:rsidRPr="006B50E9" w:rsidRDefault="006B50E9" w:rsidP="006B50E9">
      <w:pPr>
        <w:rPr>
          <w:sz w:val="16"/>
          <w:lang w:val="et-EE"/>
        </w:rPr>
      </w:pPr>
    </w:p>
    <w:p w14:paraId="4F1B27CC" w14:textId="5515AAB4" w:rsidR="006B50E9" w:rsidRPr="006B50E9" w:rsidRDefault="006B50E9" w:rsidP="006B50E9">
      <w:pPr>
        <w:rPr>
          <w:sz w:val="16"/>
          <w:lang w:val="et-EE"/>
        </w:rPr>
      </w:pPr>
    </w:p>
    <w:p w14:paraId="2B776B27" w14:textId="33B4C532" w:rsidR="006B50E9" w:rsidRPr="006B50E9" w:rsidRDefault="006B50E9" w:rsidP="006B50E9">
      <w:pPr>
        <w:rPr>
          <w:sz w:val="16"/>
          <w:lang w:val="et-EE"/>
        </w:rPr>
      </w:pPr>
    </w:p>
    <w:p w14:paraId="52DB5B61" w14:textId="0DE43F91" w:rsidR="006B50E9" w:rsidRPr="006B50E9" w:rsidRDefault="006B50E9" w:rsidP="006B50E9">
      <w:pPr>
        <w:rPr>
          <w:sz w:val="16"/>
          <w:lang w:val="et-EE"/>
        </w:rPr>
      </w:pPr>
    </w:p>
    <w:p w14:paraId="69356569" w14:textId="3D8EA6B6" w:rsidR="006B50E9" w:rsidRPr="006B50E9" w:rsidRDefault="006B50E9" w:rsidP="006B50E9">
      <w:pPr>
        <w:rPr>
          <w:sz w:val="16"/>
          <w:lang w:val="et-EE"/>
        </w:rPr>
      </w:pPr>
    </w:p>
    <w:p w14:paraId="1826B592" w14:textId="36E3B273" w:rsidR="006B50E9" w:rsidRDefault="006B50E9" w:rsidP="006B50E9">
      <w:pPr>
        <w:rPr>
          <w:sz w:val="16"/>
          <w:lang w:val="et-EE"/>
        </w:rPr>
      </w:pPr>
    </w:p>
    <w:p w14:paraId="2E12161A" w14:textId="210FF9A8" w:rsidR="006B50E9" w:rsidRDefault="006B50E9" w:rsidP="006B50E9">
      <w:pPr>
        <w:tabs>
          <w:tab w:val="left" w:pos="1273"/>
        </w:tabs>
        <w:rPr>
          <w:sz w:val="16"/>
          <w:lang w:val="et-EE"/>
        </w:rPr>
      </w:pPr>
      <w:r>
        <w:rPr>
          <w:sz w:val="16"/>
          <w:lang w:val="et-EE"/>
        </w:rPr>
        <w:tab/>
      </w:r>
    </w:p>
    <w:p w14:paraId="2ECF918B" w14:textId="0CA28995" w:rsidR="006B50E9" w:rsidRDefault="006B50E9" w:rsidP="006B50E9">
      <w:pPr>
        <w:tabs>
          <w:tab w:val="left" w:pos="1273"/>
        </w:tabs>
        <w:rPr>
          <w:sz w:val="16"/>
          <w:lang w:val="et-EE"/>
        </w:rPr>
      </w:pPr>
    </w:p>
    <w:p w14:paraId="23976AC5" w14:textId="5D007510" w:rsidR="006B50E9" w:rsidRDefault="006B50E9" w:rsidP="006B50E9">
      <w:pPr>
        <w:tabs>
          <w:tab w:val="left" w:pos="1273"/>
        </w:tabs>
        <w:rPr>
          <w:sz w:val="16"/>
          <w:lang w:val="et-EE"/>
        </w:rPr>
      </w:pPr>
    </w:p>
    <w:p w14:paraId="12ED7968" w14:textId="60C8B88B" w:rsidR="006B50E9" w:rsidRDefault="006B50E9" w:rsidP="006B50E9">
      <w:pPr>
        <w:tabs>
          <w:tab w:val="left" w:pos="1273"/>
        </w:tabs>
        <w:rPr>
          <w:sz w:val="16"/>
          <w:lang w:val="et-EE"/>
        </w:rPr>
      </w:pPr>
    </w:p>
    <w:p w14:paraId="1F3B38CA" w14:textId="7FE9BF6D" w:rsidR="006B50E9" w:rsidRDefault="006B50E9" w:rsidP="006B50E9">
      <w:pPr>
        <w:tabs>
          <w:tab w:val="left" w:pos="1273"/>
        </w:tabs>
        <w:rPr>
          <w:sz w:val="16"/>
          <w:lang w:val="et-EE"/>
        </w:rPr>
      </w:pPr>
    </w:p>
    <w:p w14:paraId="61FAA7E0" w14:textId="760D439D" w:rsidR="006B50E9" w:rsidRDefault="006B50E9" w:rsidP="006B50E9">
      <w:pPr>
        <w:tabs>
          <w:tab w:val="left" w:pos="1273"/>
        </w:tabs>
        <w:rPr>
          <w:sz w:val="16"/>
          <w:lang w:val="et-EE"/>
        </w:rPr>
      </w:pPr>
    </w:p>
    <w:p w14:paraId="747B9BAC" w14:textId="7597CCDD" w:rsidR="006B50E9" w:rsidRDefault="00B86656" w:rsidP="006B50E9">
      <w:pPr>
        <w:tabs>
          <w:tab w:val="left" w:pos="1273"/>
        </w:tabs>
        <w:rPr>
          <w:sz w:val="16"/>
          <w:lang w:val="et-EE"/>
        </w:rPr>
      </w:pPr>
      <w:r>
        <w:rPr>
          <w:noProof/>
        </w:rPr>
        <mc:AlternateContent>
          <mc:Choice Requires="wps">
            <w:drawing>
              <wp:anchor distT="0" distB="0" distL="114300" distR="114300" simplePos="0" relativeHeight="251614720" behindDoc="0" locked="0" layoutInCell="1" allowOverlap="1" wp14:anchorId="3138F440" wp14:editId="776541F1">
                <wp:simplePos x="0" y="0"/>
                <wp:positionH relativeFrom="column">
                  <wp:posOffset>153833</wp:posOffset>
                </wp:positionH>
                <wp:positionV relativeFrom="paragraph">
                  <wp:posOffset>78902</wp:posOffset>
                </wp:positionV>
                <wp:extent cx="5062220" cy="478466"/>
                <wp:effectExtent l="0" t="0" r="5080" b="0"/>
                <wp:wrapNone/>
                <wp:docPr id="186" name="Rectangle 19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62220" cy="478466"/>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EF7930" w14:textId="416A26C7" w:rsidR="00A934EA" w:rsidRPr="00746325" w:rsidRDefault="00A934EA" w:rsidP="00B1217A">
                            <w:pPr>
                              <w:pStyle w:val="TableParagraph"/>
                              <w:spacing w:before="78"/>
                              <w:ind w:left="164"/>
                              <w:rPr>
                                <w:rFonts w:ascii="Arial"/>
                                <w:b/>
                                <w:sz w:val="36"/>
                                <w:lang w:val="et-EE"/>
                              </w:rPr>
                            </w:pPr>
                            <w:r>
                              <w:rPr>
                                <w:rFonts w:ascii="Arial"/>
                                <w:b/>
                                <w:sz w:val="36"/>
                                <w:lang w:val="et-EE"/>
                              </w:rPr>
                              <w:t>3</w:t>
                            </w:r>
                            <w:r w:rsidRPr="00746325">
                              <w:rPr>
                                <w:rFonts w:ascii="Arial"/>
                                <w:b/>
                                <w:sz w:val="36"/>
                                <w:lang w:val="et-EE"/>
                              </w:rPr>
                              <w:t>. samm</w:t>
                            </w:r>
                            <w:r>
                              <w:rPr>
                                <w:rFonts w:ascii="Arial"/>
                                <w:b/>
                                <w:sz w:val="36"/>
                                <w:lang w:val="et-EE"/>
                              </w:rPr>
                              <w:t>:</w:t>
                            </w:r>
                          </w:p>
                          <w:p w14:paraId="3E74AEA4" w14:textId="77777777" w:rsidR="00A934EA" w:rsidRDefault="00A934EA" w:rsidP="00B1217A">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3138F440" id="Rectangle 1933" o:spid="_x0000_s1707" style="position:absolute;margin-left:12.1pt;margin-top:6.2pt;width:398.6pt;height:37.65pt;z-index:251614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" fillcolor="#f8caac" stroked="f">
                <v:textbox>
                  <w:txbxContent>
                    <w:p w14:paraId="6BEF7930" w14:textId="416A26C7" w:rsidR="00A934EA" w:rsidRPr="00746325" w:rsidRDefault="00A934EA" w:rsidP="00B1217A">
                      <w:pPr>
                        <w:pStyle w:val="TableParagraph"/>
                        <w:spacing w:before="78"/>
                        <w:ind w:left="164"/>
                        <w:rPr>
                          <w:rFonts w:ascii="Arial"/>
                          <w:b/>
                          <w:sz w:val="36"/>
                          <w:lang w:val="et-EE"/>
                        </w:rPr>
                      </w:pPr>
                      <w:r>
                        <w:rPr>
                          <w:rFonts w:ascii="Arial"/>
                          <w:b/>
                          <w:sz w:val="36"/>
                          <w:lang w:val="et-EE"/>
                        </w:rPr>
                        <w:t>3</w:t>
                      </w:r>
                      <w:r w:rsidRPr="00746325">
                        <w:rPr>
                          <w:rFonts w:ascii="Arial"/>
                          <w:b/>
                          <w:sz w:val="36"/>
                          <w:lang w:val="et-EE"/>
                        </w:rPr>
                        <w:t>. samm</w:t>
                      </w:r>
                      <w:r>
                        <w:rPr>
                          <w:rFonts w:ascii="Arial"/>
                          <w:b/>
                          <w:sz w:val="36"/>
                          <w:lang w:val="et-EE"/>
                        </w:rPr>
                        <w:t>:</w:t>
                      </w:r>
                    </w:p>
                    <w:p w14:paraId="3E74AEA4" w14:textId="77777777" w:rsidR="00A934EA" w:rsidRDefault="00A934EA" w:rsidP="00B1217A">
                      <w:pPr>
                        <w:jc w:val="center"/>
                      </w:pPr>
                    </w:p>
                  </w:txbxContent>
                </v:textbox>
              </v:rect>
            </w:pict>
          </mc:Fallback>
        </mc:AlternateContent>
      </w:r>
    </w:p>
    <w:p w14:paraId="14FB35F0" w14:textId="6450884A" w:rsidR="006B50E9" w:rsidRDefault="006B50E9" w:rsidP="006B50E9">
      <w:pPr>
        <w:tabs>
          <w:tab w:val="left" w:pos="1273"/>
        </w:tabs>
        <w:rPr>
          <w:sz w:val="16"/>
          <w:lang w:val="et-EE"/>
        </w:rPr>
      </w:pPr>
    </w:p>
    <w:p w14:paraId="3AFB13A2" w14:textId="77777777" w:rsidR="00B86656" w:rsidRDefault="00B86656" w:rsidP="00B86656">
      <w:pPr>
        <w:tabs>
          <w:tab w:val="left" w:pos="1273"/>
        </w:tabs>
        <w:jc w:val="both"/>
        <w:rPr>
          <w:sz w:val="16"/>
          <w:lang w:val="et-EE"/>
        </w:rPr>
      </w:pPr>
      <w:r w:rsidRPr="00B86656">
        <w:rPr>
          <w:sz w:val="16"/>
          <w:lang w:val="et-EE"/>
        </w:rPr>
        <w:t xml:space="preserve">        </w:t>
      </w:r>
    </w:p>
    <w:p w14:paraId="542AFBDC" w14:textId="77777777" w:rsidR="00B86656" w:rsidRDefault="00B86656" w:rsidP="00B86656">
      <w:pPr>
        <w:tabs>
          <w:tab w:val="left" w:pos="1273"/>
        </w:tabs>
        <w:jc w:val="both"/>
        <w:rPr>
          <w:sz w:val="16"/>
          <w:lang w:val="et-EE"/>
        </w:rPr>
      </w:pPr>
    </w:p>
    <w:p w14:paraId="5E58E535" w14:textId="77777777" w:rsidR="00B86656" w:rsidRDefault="00B86656" w:rsidP="00B86656">
      <w:pPr>
        <w:tabs>
          <w:tab w:val="left" w:pos="1273"/>
        </w:tabs>
        <w:jc w:val="both"/>
        <w:rPr>
          <w:sz w:val="16"/>
          <w:lang w:val="et-EE"/>
        </w:rPr>
      </w:pPr>
    </w:p>
    <w:p w14:paraId="1AF86FBA" w14:textId="77777777" w:rsidR="00B86656" w:rsidRDefault="00B86656" w:rsidP="00B86656">
      <w:pPr>
        <w:tabs>
          <w:tab w:val="left" w:pos="1273"/>
        </w:tabs>
        <w:jc w:val="both"/>
        <w:rPr>
          <w:sz w:val="16"/>
          <w:lang w:val="et-EE"/>
        </w:rPr>
      </w:pPr>
    </w:p>
    <w:p w14:paraId="65DF94B2" w14:textId="77777777" w:rsidR="00B86656" w:rsidRDefault="00B86656" w:rsidP="00B86656">
      <w:pPr>
        <w:tabs>
          <w:tab w:val="left" w:pos="1273"/>
        </w:tabs>
        <w:jc w:val="both"/>
        <w:rPr>
          <w:sz w:val="16"/>
          <w:lang w:val="et-EE"/>
        </w:rPr>
      </w:pPr>
    </w:p>
    <w:p w14:paraId="479DAEA9" w14:textId="76FF5D91" w:rsidR="00B86656" w:rsidRPr="00B86656" w:rsidRDefault="00B86656" w:rsidP="00B86656">
      <w:pPr>
        <w:tabs>
          <w:tab w:val="left" w:pos="1273"/>
        </w:tabs>
        <w:jc w:val="both"/>
        <w:rPr>
          <w:sz w:val="30"/>
          <w:szCs w:val="36"/>
          <w:lang w:val="et-EE"/>
        </w:rPr>
      </w:pPr>
      <w:r>
        <w:rPr>
          <w:sz w:val="16"/>
          <w:lang w:val="et-EE"/>
        </w:rPr>
        <w:t xml:space="preserve">        </w:t>
      </w:r>
      <w:r w:rsidRPr="00B86656">
        <w:rPr>
          <w:sz w:val="16"/>
          <w:lang w:val="et-EE"/>
        </w:rPr>
        <w:t xml:space="preserve"> </w:t>
      </w:r>
      <w:r w:rsidRPr="00B86656">
        <w:rPr>
          <w:sz w:val="30"/>
          <w:szCs w:val="36"/>
          <w:lang w:val="et-EE"/>
        </w:rPr>
        <w:t xml:space="preserve">Nii koolitaja kui ka vaatleja rollis olevad osalejad peaksid </w:t>
      </w:r>
    </w:p>
    <w:p w14:paraId="0D0A5B2F" w14:textId="77777777" w:rsidR="00B86656" w:rsidRPr="00B86656" w:rsidRDefault="00B86656" w:rsidP="00B86656">
      <w:pPr>
        <w:tabs>
          <w:tab w:val="left" w:pos="1273"/>
        </w:tabs>
        <w:jc w:val="both"/>
        <w:rPr>
          <w:sz w:val="30"/>
          <w:szCs w:val="36"/>
          <w:lang w:val="et-EE"/>
        </w:rPr>
      </w:pPr>
      <w:r w:rsidRPr="00B86656">
        <w:rPr>
          <w:sz w:val="30"/>
          <w:szCs w:val="36"/>
          <w:lang w:val="et-EE"/>
        </w:rPr>
        <w:t xml:space="preserve">     esitama aktiivselt küsimusi. Iga pealtvaataja peaks </w:t>
      </w:r>
    </w:p>
    <w:p w14:paraId="19D069F2" w14:textId="77777777" w:rsidR="00B86656" w:rsidRPr="00B86656" w:rsidRDefault="00B86656" w:rsidP="00B86656">
      <w:pPr>
        <w:tabs>
          <w:tab w:val="left" w:pos="1273"/>
        </w:tabs>
        <w:jc w:val="both"/>
        <w:rPr>
          <w:sz w:val="30"/>
          <w:szCs w:val="36"/>
          <w:lang w:val="et-EE"/>
        </w:rPr>
      </w:pPr>
      <w:r w:rsidRPr="00B86656">
        <w:rPr>
          <w:sz w:val="30"/>
          <w:szCs w:val="36"/>
          <w:lang w:val="et-EE"/>
        </w:rPr>
        <w:t xml:space="preserve">     tuvastama vähemalt ühe positiivse ning ühe </w:t>
      </w:r>
    </w:p>
    <w:p w14:paraId="0C562A57" w14:textId="68E4E6E2" w:rsidR="006B50E9" w:rsidRPr="00B86656" w:rsidRDefault="00B86656" w:rsidP="00B86656">
      <w:pPr>
        <w:tabs>
          <w:tab w:val="left" w:pos="1273"/>
        </w:tabs>
        <w:jc w:val="both"/>
        <w:rPr>
          <w:sz w:val="30"/>
          <w:szCs w:val="36"/>
          <w:lang w:val="et-EE"/>
        </w:rPr>
      </w:pPr>
      <w:r w:rsidRPr="00B86656">
        <w:rPr>
          <w:sz w:val="30"/>
          <w:szCs w:val="36"/>
          <w:lang w:val="et-EE"/>
        </w:rPr>
        <w:t xml:space="preserve">     parandamist vaja aspekti</w:t>
      </w:r>
      <w:r w:rsidRPr="00B86656">
        <w:rPr>
          <w:sz w:val="16"/>
          <w:lang w:val="et-EE"/>
        </w:rPr>
        <w:t xml:space="preserve">. </w:t>
      </w:r>
    </w:p>
    <w:p w14:paraId="662F50AC" w14:textId="77777777" w:rsidR="00B1217A" w:rsidRPr="00B1217A" w:rsidRDefault="00B1217A" w:rsidP="00B1217A">
      <w:pPr>
        <w:rPr>
          <w:sz w:val="16"/>
          <w:lang w:val="et-EE"/>
        </w:rPr>
      </w:pPr>
    </w:p>
    <w:p w14:paraId="10616BEF" w14:textId="77777777" w:rsidR="00B1217A" w:rsidRPr="00B1217A" w:rsidRDefault="00B1217A" w:rsidP="00B1217A">
      <w:pPr>
        <w:rPr>
          <w:sz w:val="16"/>
          <w:lang w:val="et-EE"/>
        </w:rPr>
      </w:pPr>
    </w:p>
    <w:p w14:paraId="4FC050A2" w14:textId="77777777" w:rsidR="00B1217A" w:rsidRPr="00B1217A" w:rsidRDefault="00B1217A" w:rsidP="00B1217A">
      <w:pPr>
        <w:rPr>
          <w:sz w:val="16"/>
          <w:lang w:val="et-EE"/>
        </w:rPr>
      </w:pPr>
    </w:p>
    <w:p w14:paraId="41EEB96F" w14:textId="77777777" w:rsidR="00B1217A" w:rsidRPr="00B1217A" w:rsidRDefault="00B1217A" w:rsidP="00B1217A">
      <w:pPr>
        <w:rPr>
          <w:sz w:val="16"/>
          <w:lang w:val="et-EE"/>
        </w:rPr>
      </w:pPr>
    </w:p>
    <w:p w14:paraId="5C472BAF" w14:textId="77777777" w:rsidR="00B1217A" w:rsidRPr="00B1217A" w:rsidRDefault="00B1217A" w:rsidP="00B1217A">
      <w:pPr>
        <w:rPr>
          <w:sz w:val="16"/>
          <w:lang w:val="et-EE"/>
        </w:rPr>
      </w:pPr>
    </w:p>
    <w:p w14:paraId="58E89C5E" w14:textId="77777777" w:rsidR="00B1217A" w:rsidRPr="00B1217A" w:rsidRDefault="00B1217A" w:rsidP="00B1217A">
      <w:pPr>
        <w:rPr>
          <w:sz w:val="16"/>
          <w:lang w:val="et-EE"/>
        </w:rPr>
      </w:pPr>
    </w:p>
    <w:p w14:paraId="640CEA82" w14:textId="77777777" w:rsidR="00B1217A" w:rsidRPr="00B1217A" w:rsidRDefault="00B1217A" w:rsidP="00B1217A">
      <w:pPr>
        <w:rPr>
          <w:sz w:val="16"/>
          <w:lang w:val="et-EE"/>
        </w:rPr>
      </w:pPr>
    </w:p>
    <w:p w14:paraId="71576191" w14:textId="07A49411" w:rsidR="00B1217A" w:rsidRPr="00B1217A" w:rsidRDefault="00B86656" w:rsidP="00B1217A">
      <w:pPr>
        <w:rPr>
          <w:sz w:val="16"/>
          <w:lang w:val="et-EE"/>
        </w:rPr>
      </w:pPr>
      <w:r w:rsidRPr="00B86656">
        <w:rPr>
          <w:noProof/>
          <w:sz w:val="16"/>
          <w:lang w:val="et-EE"/>
        </w:rPr>
        <w:lastRenderedPageBreak/>
        <w:drawing>
          <wp:inline distT="0" distB="0" distL="0" distR="0" wp14:anchorId="4FD0FAF6" wp14:editId="029FAE2B">
            <wp:extent cx="12950190" cy="5943600"/>
            <wp:effectExtent l="0" t="0" r="381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435">
                      <a:extLst>
                        <a:ext uri="{28A0092B-C50C-407E-A947-70E740481C1C}">
                          <a14:useLocalDpi xmlns:a14="http://schemas.microsoft.com/office/drawing/2010/main" val="0"/>
                        </a:ext>
                      </a:extLst>
                    </a:blip>
                    <a:srcRect/>
                    <a:stretch>
                      <a:fillRect/>
                    </a:stretch>
                  </pic:blipFill>
                  <pic:spPr bwMode="auto">
                    <a:xfrm>
                      <a:off x="0" y="0"/>
                      <a:ext cx="12983568" cy="5958919"/>
                    </a:xfrm>
                    <a:prstGeom prst="rect">
                      <a:avLst/>
                    </a:prstGeom>
                    <a:noFill/>
                    <a:ln>
                      <a:noFill/>
                    </a:ln>
                  </pic:spPr>
                </pic:pic>
              </a:graphicData>
            </a:graphic>
          </wp:inline>
        </w:drawing>
      </w:r>
    </w:p>
    <w:p w14:paraId="1A5BA7B6" w14:textId="77777777" w:rsidR="00B86656" w:rsidRPr="00746325" w:rsidRDefault="00B86656" w:rsidP="00B86656">
      <w:pPr>
        <w:pStyle w:val="a3"/>
        <w:rPr>
          <w:sz w:val="20"/>
          <w:lang w:val="et-EE"/>
        </w:rPr>
      </w:pPr>
    </w:p>
    <w:p w14:paraId="493DB3F4" w14:textId="77777777" w:rsidR="00B86656" w:rsidRPr="00746325" w:rsidRDefault="00B86656" w:rsidP="00B86656">
      <w:pPr>
        <w:pStyle w:val="a3"/>
        <w:rPr>
          <w:sz w:val="20"/>
          <w:lang w:val="et-EE"/>
        </w:rPr>
      </w:pPr>
    </w:p>
    <w:p w14:paraId="25A660BC" w14:textId="77777777" w:rsidR="00B86656" w:rsidRPr="00746325" w:rsidRDefault="00B86656" w:rsidP="00B86656">
      <w:pPr>
        <w:pStyle w:val="a3"/>
        <w:rPr>
          <w:sz w:val="20"/>
          <w:lang w:val="et-EE"/>
        </w:rPr>
      </w:pPr>
    </w:p>
    <w:p w14:paraId="522CC3F1" w14:textId="17726352" w:rsidR="00B86656" w:rsidRDefault="00B86656" w:rsidP="00B86656">
      <w:pPr>
        <w:pStyle w:val="a3"/>
        <w:rPr>
          <w:sz w:val="20"/>
          <w:lang w:val="et-EE"/>
        </w:rPr>
      </w:pPr>
    </w:p>
    <w:p w14:paraId="1A58FBFC" w14:textId="62C7B90D" w:rsidR="00B86656" w:rsidRDefault="00B86656" w:rsidP="00B86656">
      <w:pPr>
        <w:pStyle w:val="a3"/>
        <w:rPr>
          <w:sz w:val="20"/>
          <w:lang w:val="et-EE"/>
        </w:rPr>
      </w:pPr>
    </w:p>
    <w:p w14:paraId="23132501" w14:textId="77777777" w:rsidR="00B86656" w:rsidRPr="00746325" w:rsidRDefault="00B86656" w:rsidP="00B86656">
      <w:pPr>
        <w:pStyle w:val="a3"/>
        <w:rPr>
          <w:sz w:val="20"/>
          <w:lang w:val="et-EE"/>
        </w:rPr>
      </w:pPr>
    </w:p>
    <w:p w14:paraId="1A65CFD1" w14:textId="77777777" w:rsidR="00B86656" w:rsidRPr="00746325" w:rsidRDefault="00B86656" w:rsidP="00B86656">
      <w:pPr>
        <w:pStyle w:val="a3"/>
        <w:rPr>
          <w:sz w:val="20"/>
          <w:lang w:val="et-EE"/>
        </w:rPr>
      </w:pPr>
    </w:p>
    <w:p w14:paraId="05282FFA" w14:textId="02E2B269" w:rsidR="00B86656" w:rsidRPr="00AA29F1" w:rsidRDefault="00B86656" w:rsidP="00B86656">
      <w:pPr>
        <w:tabs>
          <w:tab w:val="left" w:pos="12960"/>
        </w:tabs>
        <w:spacing w:line="834" w:lineRule="exact"/>
        <w:rPr>
          <w:rFonts w:asciiTheme="minorHAnsi" w:hAnsiTheme="minorHAnsi"/>
          <w:sz w:val="72"/>
          <w:lang w:val="et-EE"/>
        </w:rPr>
      </w:pPr>
      <w:r>
        <w:rPr>
          <w:rFonts w:asciiTheme="minorHAnsi" w:hAnsiTheme="minorHAnsi"/>
          <w:sz w:val="72"/>
          <w:lang w:val="et-EE"/>
        </w:rPr>
        <w:t xml:space="preserve">     TÄIENDAVAD TEGEVUSED</w:t>
      </w:r>
      <w:r>
        <w:rPr>
          <w:rFonts w:asciiTheme="minorHAnsi" w:hAnsiTheme="minorHAnsi"/>
          <w:sz w:val="72"/>
          <w:lang w:val="et-EE"/>
        </w:rPr>
        <w:tab/>
      </w:r>
    </w:p>
    <w:p w14:paraId="6E7E5767" w14:textId="47C3987A" w:rsidR="00B86656" w:rsidRDefault="00B86656" w:rsidP="00B86656">
      <w:pPr>
        <w:pStyle w:val="a3"/>
        <w:rPr>
          <w:rFonts w:ascii="Calibri Light"/>
          <w:sz w:val="20"/>
          <w:lang w:val="et-EE"/>
        </w:rPr>
      </w:pPr>
    </w:p>
    <w:p w14:paraId="35BD4D6C" w14:textId="3A4FFE8D" w:rsidR="00B86656" w:rsidRDefault="00B86656" w:rsidP="00B86656">
      <w:pPr>
        <w:pStyle w:val="a3"/>
        <w:rPr>
          <w:rFonts w:ascii="Calibri Light"/>
          <w:sz w:val="20"/>
          <w:lang w:val="et-EE"/>
        </w:rPr>
      </w:pPr>
    </w:p>
    <w:p w14:paraId="29E54AA7" w14:textId="77777777" w:rsidR="00B86656" w:rsidRDefault="00B86656" w:rsidP="00B86656">
      <w:pPr>
        <w:pStyle w:val="a3"/>
        <w:rPr>
          <w:rFonts w:ascii="Calibri Light"/>
          <w:sz w:val="20"/>
          <w:lang w:val="et-EE"/>
        </w:rPr>
      </w:pPr>
    </w:p>
    <w:p w14:paraId="4DD90109" w14:textId="190987DF" w:rsidR="00B86656" w:rsidRDefault="00B86656" w:rsidP="00B86656">
      <w:pPr>
        <w:pStyle w:val="a3"/>
        <w:rPr>
          <w:rFonts w:ascii="Calibri Light"/>
          <w:sz w:val="20"/>
          <w:lang w:val="et-EE"/>
        </w:rPr>
      </w:pPr>
    </w:p>
    <w:p w14:paraId="1DAE2212" w14:textId="3C5DDEE3" w:rsidR="00B86656" w:rsidRDefault="00B86656" w:rsidP="00B86656">
      <w:pPr>
        <w:pStyle w:val="a3"/>
        <w:rPr>
          <w:rFonts w:ascii="Calibri Light"/>
          <w:sz w:val="20"/>
          <w:lang w:val="et-EE"/>
        </w:rPr>
      </w:pPr>
    </w:p>
    <w:p w14:paraId="783C75D7" w14:textId="77777777" w:rsidR="00B86656" w:rsidRPr="00746325" w:rsidRDefault="00B86656" w:rsidP="00B86656">
      <w:pPr>
        <w:pStyle w:val="a3"/>
        <w:rPr>
          <w:rFonts w:ascii="Calibri Light"/>
          <w:sz w:val="20"/>
          <w:lang w:val="et-EE"/>
        </w:rPr>
      </w:pPr>
    </w:p>
    <w:p w14:paraId="7FEC0659" w14:textId="44E08464" w:rsidR="00B86656" w:rsidRPr="00746325" w:rsidRDefault="00B86656" w:rsidP="00B86656">
      <w:pPr>
        <w:pStyle w:val="a3"/>
        <w:rPr>
          <w:rFonts w:ascii="Calibri Light"/>
          <w:sz w:val="20"/>
          <w:lang w:val="et-EE"/>
        </w:rPr>
      </w:pPr>
    </w:p>
    <w:p w14:paraId="37565D7F" w14:textId="4281AEF8" w:rsidR="00B86656" w:rsidRPr="00746325" w:rsidRDefault="00B86656" w:rsidP="00B86656">
      <w:pPr>
        <w:pStyle w:val="a3"/>
        <w:spacing w:before="92"/>
        <w:ind w:left="16107" w:right="1305"/>
        <w:jc w:val="both"/>
        <w:rPr>
          <w:lang w:val="et-EE"/>
        </w:rPr>
      </w:pPr>
      <w:r w:rsidRPr="00746325">
        <w:rPr>
          <w:noProof/>
          <w:lang w:val="et-EE"/>
        </w:rPr>
        <w:drawing>
          <wp:anchor distT="0" distB="0" distL="0" distR="0" simplePos="0" relativeHeight="251618816" behindDoc="0" locked="0" layoutInCell="1" allowOverlap="1" wp14:anchorId="074D9BFE" wp14:editId="42E96596">
            <wp:simplePos x="0" y="0"/>
            <wp:positionH relativeFrom="page">
              <wp:posOffset>8657717</wp:posOffset>
            </wp:positionH>
            <wp:positionV relativeFrom="paragraph">
              <wp:posOffset>-235015</wp:posOffset>
            </wp:positionV>
            <wp:extent cx="1570481" cy="1182382"/>
            <wp:effectExtent l="0" t="0" r="0" b="0"/>
            <wp:wrapNone/>
            <wp:docPr id="20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2.png"/>
                    <pic:cNvPicPr/>
                  </pic:nvPicPr>
                  <pic:blipFill>
                    <a:blip r:embed="rId39" cstate="print"/>
                    <a:stretch>
                      <a:fillRect/>
                    </a:stretch>
                  </pic:blipFill>
                  <pic:spPr>
                    <a:xfrm>
                      <a:off x="0" y="0"/>
                      <a:ext cx="1570481" cy="1182382"/>
                    </a:xfrm>
                    <a:prstGeom prst="rect">
                      <a:avLst/>
                    </a:prstGeom>
                  </pic:spPr>
                </pic:pic>
              </a:graphicData>
            </a:graphic>
          </wp:anchor>
        </w:drawing>
      </w:r>
      <w:r w:rsidRPr="00746325">
        <w:rPr>
          <w:noProof/>
          <w:lang w:val="et-EE"/>
        </w:rPr>
        <w:drawing>
          <wp:anchor distT="0" distB="0" distL="0" distR="0" simplePos="0" relativeHeight="251619840" behindDoc="0" locked="0" layoutInCell="1" allowOverlap="1" wp14:anchorId="348DA308" wp14:editId="0EEB0DA7">
            <wp:simplePos x="0" y="0"/>
            <wp:positionH relativeFrom="page">
              <wp:posOffset>1614926</wp:posOffset>
            </wp:positionH>
            <wp:positionV relativeFrom="paragraph">
              <wp:posOffset>90482</wp:posOffset>
            </wp:positionV>
            <wp:extent cx="1909187" cy="741943"/>
            <wp:effectExtent l="0" t="0" r="0" b="0"/>
            <wp:wrapNone/>
            <wp:docPr id="202"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21.jpeg"/>
                    <pic:cNvPicPr/>
                  </pic:nvPicPr>
                  <pic:blipFill>
                    <a:blip r:embed="rId40" cstate="print"/>
                    <a:stretch>
                      <a:fillRect/>
                    </a:stretch>
                  </pic:blipFill>
                  <pic:spPr>
                    <a:xfrm>
                      <a:off x="0" y="0"/>
                      <a:ext cx="1909187" cy="741943"/>
                    </a:xfrm>
                    <a:prstGeom prst="rect">
                      <a:avLst/>
                    </a:prstGeom>
                  </pic:spPr>
                </pic:pic>
              </a:graphicData>
            </a:graphic>
          </wp:anchor>
        </w:drawing>
      </w:r>
      <w:r w:rsidRPr="00746325">
        <w:rPr>
          <w:noProof/>
          <w:lang w:val="et-EE"/>
        </w:rPr>
        <w:drawing>
          <wp:anchor distT="0" distB="0" distL="0" distR="0" simplePos="0" relativeHeight="251620864" behindDoc="0" locked="0" layoutInCell="1" allowOverlap="1" wp14:anchorId="751F38FF" wp14:editId="6A778832">
            <wp:simplePos x="0" y="0"/>
            <wp:positionH relativeFrom="page">
              <wp:posOffset>473811</wp:posOffset>
            </wp:positionH>
            <wp:positionV relativeFrom="paragraph">
              <wp:posOffset>-144718</wp:posOffset>
            </wp:positionV>
            <wp:extent cx="1021334" cy="1030292"/>
            <wp:effectExtent l="0" t="0" r="0" b="0"/>
            <wp:wrapNone/>
            <wp:docPr id="204"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22.jpeg"/>
                    <pic:cNvPicPr/>
                  </pic:nvPicPr>
                  <pic:blipFill>
                    <a:blip r:embed="rId41" cstate="print"/>
                    <a:stretch>
                      <a:fillRect/>
                    </a:stretch>
                  </pic:blipFill>
                  <pic:spPr>
                    <a:xfrm>
                      <a:off x="0" y="0"/>
                      <a:ext cx="1021334" cy="1030292"/>
                    </a:xfrm>
                    <a:prstGeom prst="rect">
                      <a:avLst/>
                    </a:prstGeom>
                  </pic:spPr>
                </pic:pic>
              </a:graphicData>
            </a:graphic>
          </wp:anchor>
        </w:drawing>
      </w:r>
      <w:r w:rsidRPr="00746325">
        <w:rPr>
          <w:color w:val="234E9F"/>
          <w:lang w:val="et-EE"/>
        </w:rPr>
        <w:t>Euroopa Liidu programmi Erasmus+ kaasrahastamisel.</w:t>
      </w:r>
    </w:p>
    <w:p w14:paraId="1CBC6EF5" w14:textId="716E80F6" w:rsidR="00B86656" w:rsidRPr="00746325" w:rsidRDefault="00B86656" w:rsidP="00B86656">
      <w:pPr>
        <w:pStyle w:val="a3"/>
        <w:tabs>
          <w:tab w:val="left" w:pos="2579"/>
        </w:tabs>
        <w:rPr>
          <w:rFonts w:ascii="Calibri Light"/>
          <w:sz w:val="20"/>
          <w:lang w:val="et-EE"/>
        </w:rPr>
      </w:pPr>
    </w:p>
    <w:p w14:paraId="03F972C4" w14:textId="4106ACB0" w:rsidR="00B86656" w:rsidRPr="00746325" w:rsidRDefault="005F4189" w:rsidP="00B86656">
      <w:pPr>
        <w:pStyle w:val="a3"/>
        <w:rPr>
          <w:rFonts w:ascii="Calibri Light"/>
          <w:sz w:val="20"/>
          <w:lang w:val="et-EE"/>
        </w:rPr>
      </w:pPr>
      <w:r>
        <w:rPr>
          <w:noProof/>
        </w:rPr>
        <w:lastRenderedPageBreak/>
        <mc:AlternateContent>
          <mc:Choice Requires="wps">
            <w:drawing>
              <wp:anchor distT="0" distB="0" distL="114300" distR="114300" simplePos="0" relativeHeight="251621888" behindDoc="0" locked="0" layoutInCell="1" allowOverlap="1" wp14:anchorId="60E589C9" wp14:editId="06B0DFC7">
                <wp:simplePos x="0" y="0"/>
                <wp:positionH relativeFrom="column">
                  <wp:posOffset>95693</wp:posOffset>
                </wp:positionH>
                <wp:positionV relativeFrom="paragraph">
                  <wp:posOffset>39518</wp:posOffset>
                </wp:positionV>
                <wp:extent cx="12716510" cy="1135380"/>
                <wp:effectExtent l="0" t="0" r="8890" b="7620"/>
                <wp:wrapNone/>
                <wp:docPr id="216" name="Rectangle 210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2716510" cy="1135380"/>
                        </a:xfrm>
                        <a:prstGeom prst="rect">
                          <a:avLst/>
                        </a:prstGeom>
                        <a:solidFill>
                          <a:schemeClr val="accent4">
                            <a:lumMod val="60000"/>
                            <a:lumOff val="40000"/>
                          </a:schemeClr>
                        </a:solidFill>
                        <a:ln>
                          <a:noFill/>
                        </a:ln>
                      </wps:spPr>
                      <wps:txbx>
                        <w:txbxContent>
                          <w:p w14:paraId="10971291" w14:textId="77777777" w:rsidR="00A934EA" w:rsidRDefault="00A934EA" w:rsidP="005F4189">
                            <w:pPr>
                              <w:rPr>
                                <w:rFonts w:ascii="Arial"/>
                                <w:b/>
                                <w:color w:val="1F2023"/>
                                <w:sz w:val="50"/>
                              </w:rPr>
                            </w:pPr>
                          </w:p>
                          <w:p w14:paraId="381BBFD1" w14:textId="6CA0CA2B" w:rsidR="00A934EA" w:rsidRPr="005F4189" w:rsidRDefault="00A934EA" w:rsidP="005F4189">
                            <w:pPr>
                              <w:rPr>
                                <w:lang w:val="et-EE"/>
                              </w:rPr>
                            </w:pPr>
                            <w:r>
                              <w:rPr>
                                <w:rFonts w:ascii="Arial"/>
                                <w:b/>
                                <w:color w:val="1F2023"/>
                                <w:sz w:val="50"/>
                              </w:rPr>
                              <w:t>Kauplejad</w:t>
                            </w:r>
                          </w:p>
                        </w:txbxContent>
                      </wps:txbx>
                      <wps:bodyPr rot="0" vert="horz" wrap="square" lIns="91440" tIns="45720" rIns="91440" bIns="45720" anchor="t" anchorCtr="0" upright="1">
                        <a:noAutofit/>
                      </wps:bodyPr>
                    </wps:wsp>
                  </a:graphicData>
                </a:graphic>
              </wp:anchor>
            </w:drawing>
          </mc:Choice>
          <mc:Fallback>
            <w:pict>
              <v:rect w14:anchorId="60E589C9" id="Rectangle 2108" o:spid="_x0000_s1708" style="position:absolute;margin-left:7.55pt;margin-top:3.1pt;width:1001.3pt;height:89.4pt;z-index:251621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" fillcolor="#b2a1c7 [1943]" stroked="f">
                <o:lock v:ext="edit" aspectratio="t"/>
                <v:textbox>
                  <w:txbxContent>
                    <w:p w14:paraId="10971291" w14:textId="77777777" w:rsidR="00A934EA" w:rsidRDefault="00A934EA" w:rsidP="005F4189">
                      <w:pPr>
                        <w:rPr>
                          <w:rFonts w:ascii="Arial"/>
                          <w:b/>
                          <w:color w:val="1F2023"/>
                          <w:sz w:val="50"/>
                        </w:rPr>
                      </w:pPr>
                    </w:p>
                    <w:p w14:paraId="381BBFD1" w14:textId="6CA0CA2B" w:rsidR="00A934EA" w:rsidRPr="005F4189" w:rsidRDefault="00A934EA" w:rsidP="005F4189">
                      <w:pPr>
                        <w:rPr>
                          <w:lang w:val="et-EE"/>
                        </w:rPr>
                      </w:pPr>
                      <w:proofErr w:type="spellStart"/>
                      <w:r>
                        <w:rPr>
                          <w:rFonts w:ascii="Arial"/>
                          <w:b/>
                          <w:color w:val="1F2023"/>
                          <w:sz w:val="50"/>
                        </w:rPr>
                        <w:t>Kauplejad</w:t>
                      </w:r>
                      <w:proofErr w:type="spellEnd"/>
                    </w:p>
                  </w:txbxContent>
                </v:textbox>
              </v:rect>
            </w:pict>
          </mc:Fallback>
        </mc:AlternateContent>
      </w:r>
    </w:p>
    <w:p w14:paraId="13B480CE" w14:textId="481A2F4D" w:rsidR="00B86656" w:rsidRPr="00746325" w:rsidRDefault="00B86656" w:rsidP="00B86656">
      <w:pPr>
        <w:pStyle w:val="a3"/>
        <w:rPr>
          <w:rFonts w:ascii="Calibri Light"/>
          <w:sz w:val="20"/>
          <w:lang w:val="et-EE"/>
        </w:rPr>
      </w:pPr>
    </w:p>
    <w:p w14:paraId="0EBE09C6" w14:textId="4F58EC68" w:rsidR="00B86656" w:rsidRPr="00746325" w:rsidRDefault="00B86656" w:rsidP="00B86656">
      <w:pPr>
        <w:pStyle w:val="a3"/>
        <w:rPr>
          <w:rFonts w:ascii="Calibri Light"/>
          <w:sz w:val="20"/>
          <w:lang w:val="et-EE"/>
        </w:rPr>
      </w:pPr>
    </w:p>
    <w:p w14:paraId="13916385" w14:textId="6C7AE095" w:rsidR="00B1217A" w:rsidRPr="00B1217A" w:rsidRDefault="00B86656" w:rsidP="00B86656">
      <w:pPr>
        <w:tabs>
          <w:tab w:val="left" w:pos="8992"/>
        </w:tabs>
        <w:rPr>
          <w:sz w:val="16"/>
          <w:lang w:val="et-EE"/>
        </w:rPr>
      </w:pPr>
      <w:r w:rsidRPr="00746325">
        <w:rPr>
          <w:color w:val="234E9F"/>
          <w:lang w:val="et-EE"/>
        </w:rPr>
        <w:t xml:space="preserve"> </w:t>
      </w:r>
    </w:p>
    <w:p w14:paraId="05E6AEB8" w14:textId="77777777" w:rsidR="00B1217A" w:rsidRPr="00B1217A" w:rsidRDefault="00B1217A" w:rsidP="00B1217A">
      <w:pPr>
        <w:rPr>
          <w:sz w:val="16"/>
          <w:lang w:val="et-EE"/>
        </w:rPr>
      </w:pPr>
    </w:p>
    <w:p w14:paraId="343AAF66" w14:textId="77777777" w:rsidR="00B1217A" w:rsidRDefault="00B1217A" w:rsidP="00B1217A">
      <w:pPr>
        <w:rPr>
          <w:sz w:val="16"/>
          <w:lang w:val="et-EE"/>
        </w:rPr>
      </w:pPr>
    </w:p>
    <w:p w14:paraId="047289A1" w14:textId="77777777" w:rsidR="00B1217A" w:rsidRPr="00B1217A" w:rsidRDefault="00B1217A" w:rsidP="00B1217A">
      <w:pPr>
        <w:rPr>
          <w:sz w:val="16"/>
          <w:lang w:val="et-EE"/>
        </w:rPr>
      </w:pPr>
    </w:p>
    <w:p w14:paraId="350235DE" w14:textId="77777777" w:rsidR="00B1217A" w:rsidRPr="00B1217A" w:rsidRDefault="00B1217A" w:rsidP="00B1217A">
      <w:pPr>
        <w:rPr>
          <w:sz w:val="16"/>
          <w:lang w:val="et-EE"/>
        </w:rPr>
      </w:pPr>
    </w:p>
    <w:p w14:paraId="1AF53555" w14:textId="77777777" w:rsidR="00B1217A" w:rsidRDefault="00B1217A" w:rsidP="00B1217A">
      <w:pPr>
        <w:rPr>
          <w:sz w:val="16"/>
          <w:lang w:val="et-EE"/>
        </w:rPr>
      </w:pPr>
    </w:p>
    <w:p w14:paraId="14586392" w14:textId="4EFFB348" w:rsidR="00B1217A" w:rsidRDefault="005F4189" w:rsidP="00B1217A">
      <w:pPr>
        <w:tabs>
          <w:tab w:val="left" w:pos="8707"/>
        </w:tabs>
        <w:rPr>
          <w:sz w:val="16"/>
          <w:lang w:val="et-EE"/>
        </w:rPr>
      </w:pPr>
      <w:r>
        <w:rPr>
          <w:noProof/>
          <w:sz w:val="16"/>
          <w:lang w:val="et-EE"/>
        </w:rPr>
        <mc:AlternateContent>
          <mc:Choice Requires="wpg">
            <w:drawing>
              <wp:anchor distT="0" distB="0" distL="114300" distR="114300" simplePos="0" relativeHeight="251622912" behindDoc="1" locked="0" layoutInCell="1" allowOverlap="1" wp14:anchorId="6282D670" wp14:editId="4A858133">
                <wp:simplePos x="0" y="0"/>
                <wp:positionH relativeFrom="page">
                  <wp:posOffset>74428</wp:posOffset>
                </wp:positionH>
                <wp:positionV relativeFrom="paragraph">
                  <wp:posOffset>104140</wp:posOffset>
                </wp:positionV>
                <wp:extent cx="12749530" cy="8229600"/>
                <wp:effectExtent l="0" t="0" r="0" b="0"/>
                <wp:wrapNone/>
                <wp:docPr id="218" name="Group 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9530" cy="8229600"/>
                          <a:chOff x="151" y="52"/>
                          <a:chExt cx="20078" cy="13061"/>
                        </a:xfrm>
                      </wpg:grpSpPr>
                      <wps:wsp>
                        <wps:cNvPr id="220" name="Rectangle 1943"/>
                        <wps:cNvSpPr>
                          <a:spLocks noChangeArrowheads="1"/>
                        </wps:cNvSpPr>
                        <wps:spPr bwMode="auto">
                          <a:xfrm>
                            <a:off x="161" y="52"/>
                            <a:ext cx="20059" cy="517"/>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2" name="Rectangle 1944"/>
                        <wps:cNvSpPr>
                          <a:spLocks noChangeArrowheads="1"/>
                        </wps:cNvSpPr>
                        <wps:spPr bwMode="auto">
                          <a:xfrm>
                            <a:off x="157" y="569"/>
                            <a:ext cx="20059" cy="606"/>
                          </a:xfrm>
                          <a:prstGeom prst="rect">
                            <a:avLst/>
                          </a:prstGeom>
                          <a:solidFill>
                            <a:schemeClr val="accent4">
                              <a:lumMod val="40000"/>
                              <a:lumOff val="6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4" name="Rectangle 1945"/>
                        <wps:cNvSpPr>
                          <a:spLocks noChangeArrowheads="1"/>
                        </wps:cNvSpPr>
                        <wps:spPr bwMode="auto">
                          <a:xfrm>
                            <a:off x="162" y="1175"/>
                            <a:ext cx="20059" cy="557"/>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6" name="Rectangle 1946"/>
                        <wps:cNvSpPr>
                          <a:spLocks noChangeArrowheads="1"/>
                        </wps:cNvSpPr>
                        <wps:spPr bwMode="auto">
                          <a:xfrm>
                            <a:off x="157" y="1732"/>
                            <a:ext cx="20059" cy="1314"/>
                          </a:xfrm>
                          <a:prstGeom prst="rect">
                            <a:avLst/>
                          </a:prstGeom>
                          <a:solidFill>
                            <a:schemeClr val="accent4">
                              <a:lumMod val="40000"/>
                              <a:lumOff val="6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AutoShape 1947"/>
                        <wps:cNvSpPr>
                          <a:spLocks/>
                        </wps:cNvSpPr>
                        <wps:spPr bwMode="auto">
                          <a:xfrm>
                            <a:off x="151" y="3046"/>
                            <a:ext cx="20070" cy="1917"/>
                          </a:xfrm>
                          <a:custGeom>
                            <a:avLst/>
                            <a:gdLst>
                              <a:gd name="T0" fmla="+- 0 20210 151"/>
                              <a:gd name="T1" fmla="*/ T0 w 20070"/>
                              <a:gd name="T2" fmla="+- 0 4399 3046"/>
                              <a:gd name="T3" fmla="*/ 4399 h 1917"/>
                              <a:gd name="T4" fmla="+- 0 151 151"/>
                              <a:gd name="T5" fmla="*/ T4 w 20070"/>
                              <a:gd name="T6" fmla="+- 0 4399 3046"/>
                              <a:gd name="T7" fmla="*/ 4399 h 1917"/>
                              <a:gd name="T8" fmla="+- 0 151 151"/>
                              <a:gd name="T9" fmla="*/ T8 w 20070"/>
                              <a:gd name="T10" fmla="+- 0 4963 3046"/>
                              <a:gd name="T11" fmla="*/ 4963 h 1917"/>
                              <a:gd name="T12" fmla="+- 0 20210 151"/>
                              <a:gd name="T13" fmla="*/ T12 w 20070"/>
                              <a:gd name="T14" fmla="+- 0 4963 3046"/>
                              <a:gd name="T15" fmla="*/ 4963 h 1917"/>
                              <a:gd name="T16" fmla="+- 0 20210 151"/>
                              <a:gd name="T17" fmla="*/ T16 w 20070"/>
                              <a:gd name="T18" fmla="+- 0 4399 3046"/>
                              <a:gd name="T19" fmla="*/ 4399 h 1917"/>
                              <a:gd name="T20" fmla="+- 0 20221 151"/>
                              <a:gd name="T21" fmla="*/ T20 w 20070"/>
                              <a:gd name="T22" fmla="+- 0 3046 3046"/>
                              <a:gd name="T23" fmla="*/ 3046 h 1917"/>
                              <a:gd name="T24" fmla="+- 0 162 151"/>
                              <a:gd name="T25" fmla="*/ T24 w 20070"/>
                              <a:gd name="T26" fmla="+- 0 3046 3046"/>
                              <a:gd name="T27" fmla="*/ 3046 h 1917"/>
                              <a:gd name="T28" fmla="+- 0 162 151"/>
                              <a:gd name="T29" fmla="*/ T28 w 20070"/>
                              <a:gd name="T30" fmla="+- 0 3610 3046"/>
                              <a:gd name="T31" fmla="*/ 3610 h 1917"/>
                              <a:gd name="T32" fmla="+- 0 20221 151"/>
                              <a:gd name="T33" fmla="*/ T32 w 20070"/>
                              <a:gd name="T34" fmla="+- 0 3610 3046"/>
                              <a:gd name="T35" fmla="*/ 3610 h 1917"/>
                              <a:gd name="T36" fmla="+- 0 20221 151"/>
                              <a:gd name="T37" fmla="*/ T36 w 20070"/>
                              <a:gd name="T38" fmla="+- 0 3046 3046"/>
                              <a:gd name="T39" fmla="*/ 3046 h 19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0" h="1917">
                                <a:moveTo>
                                  <a:pt x="20059" y="1353"/>
                                </a:moveTo>
                                <a:lnTo>
                                  <a:pt x="0" y="1353"/>
                                </a:lnTo>
                                <a:lnTo>
                                  <a:pt x="0" y="1917"/>
                                </a:lnTo>
                                <a:lnTo>
                                  <a:pt x="20059" y="1917"/>
                                </a:lnTo>
                                <a:lnTo>
                                  <a:pt x="20059" y="1353"/>
                                </a:lnTo>
                                <a:close/>
                                <a:moveTo>
                                  <a:pt x="20070" y="0"/>
                                </a:moveTo>
                                <a:lnTo>
                                  <a:pt x="11" y="0"/>
                                </a:lnTo>
                                <a:lnTo>
                                  <a:pt x="11" y="564"/>
                                </a:lnTo>
                                <a:lnTo>
                                  <a:pt x="20070" y="564"/>
                                </a:lnTo>
                                <a:lnTo>
                                  <a:pt x="20070" y="0"/>
                                </a:lnTo>
                                <a:close/>
                              </a:path>
                            </a:pathLst>
                          </a:custGeom>
                          <a:solidFill>
                            <a:schemeClr val="accent4">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 name="Rectangle 1948"/>
                        <wps:cNvSpPr>
                          <a:spLocks noChangeArrowheads="1"/>
                        </wps:cNvSpPr>
                        <wps:spPr bwMode="auto">
                          <a:xfrm>
                            <a:off x="157" y="4959"/>
                            <a:ext cx="20059" cy="1357"/>
                          </a:xfrm>
                          <a:prstGeom prst="rect">
                            <a:avLst/>
                          </a:prstGeom>
                          <a:solidFill>
                            <a:schemeClr val="accent4">
                              <a:lumMod val="40000"/>
                              <a:lumOff val="6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2" name="Rectangle 1949"/>
                        <wps:cNvSpPr>
                          <a:spLocks noChangeArrowheads="1"/>
                        </wps:cNvSpPr>
                        <wps:spPr bwMode="auto">
                          <a:xfrm>
                            <a:off x="151" y="6316"/>
                            <a:ext cx="20059" cy="564"/>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4" name="AutoShape 1950"/>
                        <wps:cNvSpPr>
                          <a:spLocks/>
                        </wps:cNvSpPr>
                        <wps:spPr bwMode="auto">
                          <a:xfrm>
                            <a:off x="157" y="3616"/>
                            <a:ext cx="20072" cy="9497"/>
                          </a:xfrm>
                          <a:custGeom>
                            <a:avLst/>
                            <a:gdLst>
                              <a:gd name="T0" fmla="+- 0 20217 158"/>
                              <a:gd name="T1" fmla="*/ T0 w 20072"/>
                              <a:gd name="T2" fmla="+- 0 6888 3616"/>
                              <a:gd name="T3" fmla="*/ 6888 h 9497"/>
                              <a:gd name="T4" fmla="+- 0 158 158"/>
                              <a:gd name="T5" fmla="*/ T4 w 20072"/>
                              <a:gd name="T6" fmla="+- 0 6888 3616"/>
                              <a:gd name="T7" fmla="*/ 6888 h 9497"/>
                              <a:gd name="T8" fmla="+- 0 158 158"/>
                              <a:gd name="T9" fmla="*/ T8 w 20072"/>
                              <a:gd name="T10" fmla="+- 0 13113 3616"/>
                              <a:gd name="T11" fmla="*/ 13113 h 9497"/>
                              <a:gd name="T12" fmla="+- 0 20217 158"/>
                              <a:gd name="T13" fmla="*/ T12 w 20072"/>
                              <a:gd name="T14" fmla="+- 0 13113 3616"/>
                              <a:gd name="T15" fmla="*/ 13113 h 9497"/>
                              <a:gd name="T16" fmla="+- 0 20217 158"/>
                              <a:gd name="T17" fmla="*/ T16 w 20072"/>
                              <a:gd name="T18" fmla="+- 0 6888 3616"/>
                              <a:gd name="T19" fmla="*/ 6888 h 9497"/>
                              <a:gd name="T20" fmla="+- 0 20229 158"/>
                              <a:gd name="T21" fmla="*/ T20 w 20072"/>
                              <a:gd name="T22" fmla="+- 0 3616 3616"/>
                              <a:gd name="T23" fmla="*/ 3616 h 9497"/>
                              <a:gd name="T24" fmla="+- 0 170 158"/>
                              <a:gd name="T25" fmla="*/ T24 w 20072"/>
                              <a:gd name="T26" fmla="+- 0 3616 3616"/>
                              <a:gd name="T27" fmla="*/ 3616 h 9497"/>
                              <a:gd name="T28" fmla="+- 0 170 158"/>
                              <a:gd name="T29" fmla="*/ T28 w 20072"/>
                              <a:gd name="T30" fmla="+- 0 4394 3616"/>
                              <a:gd name="T31" fmla="*/ 4394 h 9497"/>
                              <a:gd name="T32" fmla="+- 0 20229 158"/>
                              <a:gd name="T33" fmla="*/ T32 w 20072"/>
                              <a:gd name="T34" fmla="+- 0 4394 3616"/>
                              <a:gd name="T35" fmla="*/ 4394 h 9497"/>
                              <a:gd name="T36" fmla="+- 0 20229 158"/>
                              <a:gd name="T37" fmla="*/ T36 w 20072"/>
                              <a:gd name="T38" fmla="+- 0 3616 3616"/>
                              <a:gd name="T39" fmla="*/ 3616 h 94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2" h="9497">
                                <a:moveTo>
                                  <a:pt x="20059" y="3272"/>
                                </a:moveTo>
                                <a:lnTo>
                                  <a:pt x="0" y="3272"/>
                                </a:lnTo>
                                <a:lnTo>
                                  <a:pt x="0" y="9497"/>
                                </a:lnTo>
                                <a:lnTo>
                                  <a:pt x="20059" y="9497"/>
                                </a:lnTo>
                                <a:lnTo>
                                  <a:pt x="20059" y="3272"/>
                                </a:lnTo>
                                <a:close/>
                                <a:moveTo>
                                  <a:pt x="20071" y="0"/>
                                </a:moveTo>
                                <a:lnTo>
                                  <a:pt x="12" y="0"/>
                                </a:lnTo>
                                <a:lnTo>
                                  <a:pt x="12" y="778"/>
                                </a:lnTo>
                                <a:lnTo>
                                  <a:pt x="20071" y="778"/>
                                </a:lnTo>
                                <a:lnTo>
                                  <a:pt x="20071" y="0"/>
                                </a:lnTo>
                                <a:close/>
                              </a:path>
                            </a:pathLst>
                          </a:custGeom>
                          <a:solidFill>
                            <a:schemeClr val="accent4">
                              <a:lumMod val="40000"/>
                              <a:lumOff val="6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0CACC73" w14:textId="22CDEB8A" w:rsidR="00A934EA" w:rsidRPr="005F4189" w:rsidRDefault="00A934EA" w:rsidP="005F4189">
                              <w:pPr>
                                <w:tabs>
                                  <w:tab w:val="left" w:pos="8707"/>
                                </w:tabs>
                                <w:rPr>
                                  <w:sz w:val="30"/>
                                  <w:szCs w:val="36"/>
                                  <w:lang w:val="et-EE"/>
                                </w:rPr>
                              </w:pPr>
                              <w:r w:rsidRPr="005F4189">
                                <w:rPr>
                                  <w:sz w:val="30"/>
                                  <w:szCs w:val="36"/>
                                  <w:lang w:val="et-EE"/>
                                </w:rPr>
                                <w:t>45</w:t>
                              </w:r>
                              <w:r>
                                <w:rPr>
                                  <w:sz w:val="30"/>
                                  <w:szCs w:val="36"/>
                                  <w:lang w:val="et-EE"/>
                                </w:rPr>
                                <w:t>+</w:t>
                              </w:r>
                              <w:r w:rsidRPr="005F4189">
                                <w:rPr>
                                  <w:sz w:val="30"/>
                                  <w:szCs w:val="36"/>
                                  <w:lang w:val="et-EE"/>
                                </w:rPr>
                                <w:t xml:space="preserve"> minutit</w:t>
                              </w:r>
                            </w:p>
                            <w:p w14:paraId="4F43D79B" w14:textId="77777777" w:rsidR="00A934EA" w:rsidRDefault="00A934EA" w:rsidP="005F4189">
                              <w:pPr>
                                <w:jc w:val="center"/>
                              </w:pPr>
                            </w:p>
                          </w:txbxContent>
                        </wps:txbx>
                        <wps:bodyPr rot="0" vert="horz" wrap="square" lIns="91440" tIns="45720" rIns="91440" bIns="45720" anchor="t" anchorCtr="0" upright="1">
                          <a:noAutofit/>
                        </wps:bodyPr>
                      </wps:wsp>
                      <wps:wsp>
                        <wps:cNvPr id="256" name="Freeform 1951"/>
                        <wps:cNvSpPr>
                          <a:spLocks/>
                        </wps:cNvSpPr>
                        <wps:spPr bwMode="auto">
                          <a:xfrm>
                            <a:off x="17198" y="3775"/>
                            <a:ext cx="220" cy="439"/>
                          </a:xfrm>
                          <a:custGeom>
                            <a:avLst/>
                            <a:gdLst>
                              <a:gd name="T0" fmla="+- 0 17308 17199"/>
                              <a:gd name="T1" fmla="*/ T0 w 220"/>
                              <a:gd name="T2" fmla="+- 0 3776 3776"/>
                              <a:gd name="T3" fmla="*/ 3776 h 439"/>
                              <a:gd name="T4" fmla="+- 0 17199 17199"/>
                              <a:gd name="T5" fmla="*/ T4 w 220"/>
                              <a:gd name="T6" fmla="+- 0 3776 3776"/>
                              <a:gd name="T7" fmla="*/ 3776 h 439"/>
                              <a:gd name="T8" fmla="+- 0 17199 17199"/>
                              <a:gd name="T9" fmla="*/ T8 w 220"/>
                              <a:gd name="T10" fmla="+- 0 4215 3776"/>
                              <a:gd name="T11" fmla="*/ 4215 h 439"/>
                              <a:gd name="T12" fmla="+- 0 17308 17199"/>
                              <a:gd name="T13" fmla="*/ T12 w 220"/>
                              <a:gd name="T14" fmla="+- 0 4215 3776"/>
                              <a:gd name="T15" fmla="*/ 4215 h 439"/>
                              <a:gd name="T16" fmla="+- 0 17351 17199"/>
                              <a:gd name="T17" fmla="*/ T16 w 220"/>
                              <a:gd name="T18" fmla="+- 0 4198 3776"/>
                              <a:gd name="T19" fmla="*/ 4198 h 439"/>
                              <a:gd name="T20" fmla="+- 0 17386 17199"/>
                              <a:gd name="T21" fmla="*/ T20 w 220"/>
                              <a:gd name="T22" fmla="+- 0 4151 3776"/>
                              <a:gd name="T23" fmla="*/ 4151 h 439"/>
                              <a:gd name="T24" fmla="+- 0 17409 17199"/>
                              <a:gd name="T25" fmla="*/ T24 w 220"/>
                              <a:gd name="T26" fmla="+- 0 4081 3776"/>
                              <a:gd name="T27" fmla="*/ 4081 h 439"/>
                              <a:gd name="T28" fmla="+- 0 17418 17199"/>
                              <a:gd name="T29" fmla="*/ T28 w 220"/>
                              <a:gd name="T30" fmla="+- 0 3995 3776"/>
                              <a:gd name="T31" fmla="*/ 3995 h 439"/>
                              <a:gd name="T32" fmla="+- 0 17409 17199"/>
                              <a:gd name="T33" fmla="*/ T32 w 220"/>
                              <a:gd name="T34" fmla="+- 0 3910 3776"/>
                              <a:gd name="T35" fmla="*/ 3910 h 439"/>
                              <a:gd name="T36" fmla="+- 0 17386 17199"/>
                              <a:gd name="T37" fmla="*/ T36 w 220"/>
                              <a:gd name="T38" fmla="+- 0 3840 3776"/>
                              <a:gd name="T39" fmla="*/ 3840 h 439"/>
                              <a:gd name="T40" fmla="+- 0 17351 17199"/>
                              <a:gd name="T41" fmla="*/ T40 w 220"/>
                              <a:gd name="T42" fmla="+- 0 3793 3776"/>
                              <a:gd name="T43" fmla="*/ 3793 h 439"/>
                              <a:gd name="T44" fmla="+- 0 17308 17199"/>
                              <a:gd name="T45" fmla="*/ T44 w 220"/>
                              <a:gd name="T46" fmla="+- 0 3776 3776"/>
                              <a:gd name="T47" fmla="*/ 3776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AutoShape 1952"/>
                        <wps:cNvSpPr>
                          <a:spLocks/>
                        </wps:cNvSpPr>
                        <wps:spPr bwMode="auto">
                          <a:xfrm>
                            <a:off x="16949" y="3664"/>
                            <a:ext cx="513" cy="589"/>
                          </a:xfrm>
                          <a:custGeom>
                            <a:avLst/>
                            <a:gdLst>
                              <a:gd name="T0" fmla="+- 0 17061 16949"/>
                              <a:gd name="T1" fmla="*/ T0 w 513"/>
                              <a:gd name="T2" fmla="+- 0 3974 3664"/>
                              <a:gd name="T3" fmla="*/ 3974 h 589"/>
                              <a:gd name="T4" fmla="+- 0 17038 16949"/>
                              <a:gd name="T5" fmla="*/ T4 w 513"/>
                              <a:gd name="T6" fmla="+- 0 3981 3664"/>
                              <a:gd name="T7" fmla="*/ 3981 h 589"/>
                              <a:gd name="T8" fmla="+- 0 17044 16949"/>
                              <a:gd name="T9" fmla="*/ T8 w 513"/>
                              <a:gd name="T10" fmla="+- 0 4005 3664"/>
                              <a:gd name="T11" fmla="*/ 4005 h 589"/>
                              <a:gd name="T12" fmla="+- 0 17068 16949"/>
                              <a:gd name="T13" fmla="*/ T12 w 513"/>
                              <a:gd name="T14" fmla="+- 0 3998 3664"/>
                              <a:gd name="T15" fmla="*/ 3998 h 589"/>
                              <a:gd name="T16" fmla="+- 0 17068 16949"/>
                              <a:gd name="T17" fmla="*/ T16 w 513"/>
                              <a:gd name="T18" fmla="+- 0 3981 3664"/>
                              <a:gd name="T19" fmla="*/ 3981 h 589"/>
                              <a:gd name="T20" fmla="+- 0 17212 16949"/>
                              <a:gd name="T21" fmla="*/ T20 w 513"/>
                              <a:gd name="T22" fmla="+- 0 4133 3664"/>
                              <a:gd name="T23" fmla="*/ 4133 h 589"/>
                              <a:gd name="T24" fmla="+- 0 17189 16949"/>
                              <a:gd name="T25" fmla="*/ T24 w 513"/>
                              <a:gd name="T26" fmla="+- 0 4140 3664"/>
                              <a:gd name="T27" fmla="*/ 4140 h 589"/>
                              <a:gd name="T28" fmla="+- 0 17196 16949"/>
                              <a:gd name="T29" fmla="*/ T28 w 513"/>
                              <a:gd name="T30" fmla="+- 0 4163 3664"/>
                              <a:gd name="T31" fmla="*/ 4163 h 589"/>
                              <a:gd name="T32" fmla="+- 0 17219 16949"/>
                              <a:gd name="T33" fmla="*/ T32 w 513"/>
                              <a:gd name="T34" fmla="+- 0 4156 3664"/>
                              <a:gd name="T35" fmla="*/ 4156 h 589"/>
                              <a:gd name="T36" fmla="+- 0 17219 16949"/>
                              <a:gd name="T37" fmla="*/ T36 w 513"/>
                              <a:gd name="T38" fmla="+- 0 4140 3664"/>
                              <a:gd name="T39" fmla="*/ 4140 h 589"/>
                              <a:gd name="T40" fmla="+- 0 17212 16949"/>
                              <a:gd name="T41" fmla="*/ T40 w 513"/>
                              <a:gd name="T42" fmla="+- 0 3831 3664"/>
                              <a:gd name="T43" fmla="*/ 3831 h 589"/>
                              <a:gd name="T44" fmla="+- 0 17189 16949"/>
                              <a:gd name="T45" fmla="*/ T44 w 513"/>
                              <a:gd name="T46" fmla="+- 0 3837 3664"/>
                              <a:gd name="T47" fmla="*/ 3837 h 589"/>
                              <a:gd name="T48" fmla="+- 0 17196 16949"/>
                              <a:gd name="T49" fmla="*/ T48 w 513"/>
                              <a:gd name="T50" fmla="+- 0 3861 3664"/>
                              <a:gd name="T51" fmla="*/ 3861 h 589"/>
                              <a:gd name="T52" fmla="+- 0 17219 16949"/>
                              <a:gd name="T53" fmla="*/ T52 w 513"/>
                              <a:gd name="T54" fmla="+- 0 3854 3664"/>
                              <a:gd name="T55" fmla="*/ 3854 h 589"/>
                              <a:gd name="T56" fmla="+- 0 17219 16949"/>
                              <a:gd name="T57" fmla="*/ T56 w 513"/>
                              <a:gd name="T58" fmla="+- 0 3837 3664"/>
                              <a:gd name="T59" fmla="*/ 3837 h 589"/>
                              <a:gd name="T60" fmla="+- 0 17219 16949"/>
                              <a:gd name="T61" fmla="*/ T60 w 513"/>
                              <a:gd name="T62" fmla="+- 0 3983 3664"/>
                              <a:gd name="T63" fmla="*/ 3983 h 589"/>
                              <a:gd name="T64" fmla="+- 0 17189 16949"/>
                              <a:gd name="T65" fmla="*/ T64 w 513"/>
                              <a:gd name="T66" fmla="+- 0 3884 3664"/>
                              <a:gd name="T67" fmla="*/ 3884 h 589"/>
                              <a:gd name="T68" fmla="+- 0 17190 16949"/>
                              <a:gd name="T69" fmla="*/ T68 w 513"/>
                              <a:gd name="T70" fmla="+- 0 3997 3664"/>
                              <a:gd name="T71" fmla="*/ 3997 h 589"/>
                              <a:gd name="T72" fmla="+- 0 17289 16949"/>
                              <a:gd name="T73" fmla="*/ T72 w 513"/>
                              <a:gd name="T74" fmla="+- 0 4054 3664"/>
                              <a:gd name="T75" fmla="*/ 4054 h 589"/>
                              <a:gd name="T76" fmla="+- 0 17363 16949"/>
                              <a:gd name="T77" fmla="*/ T76 w 513"/>
                              <a:gd name="T78" fmla="+- 0 3974 3664"/>
                              <a:gd name="T79" fmla="*/ 3974 h 589"/>
                              <a:gd name="T80" fmla="+- 0 17340 16949"/>
                              <a:gd name="T81" fmla="*/ T80 w 513"/>
                              <a:gd name="T82" fmla="+- 0 3981 3664"/>
                              <a:gd name="T83" fmla="*/ 3981 h 589"/>
                              <a:gd name="T84" fmla="+- 0 17347 16949"/>
                              <a:gd name="T85" fmla="*/ T84 w 513"/>
                              <a:gd name="T86" fmla="+- 0 4005 3664"/>
                              <a:gd name="T87" fmla="*/ 4005 h 589"/>
                              <a:gd name="T88" fmla="+- 0 17370 16949"/>
                              <a:gd name="T89" fmla="*/ T88 w 513"/>
                              <a:gd name="T90" fmla="+- 0 3998 3664"/>
                              <a:gd name="T91" fmla="*/ 3998 h 589"/>
                              <a:gd name="T92" fmla="+- 0 17370 16949"/>
                              <a:gd name="T93" fmla="*/ T92 w 513"/>
                              <a:gd name="T94" fmla="+- 0 3981 3664"/>
                              <a:gd name="T95" fmla="*/ 3981 h 589"/>
                              <a:gd name="T96" fmla="+- 0 17453 16949"/>
                              <a:gd name="T97" fmla="*/ T96 w 513"/>
                              <a:gd name="T98" fmla="+- 0 3932 3664"/>
                              <a:gd name="T99" fmla="*/ 3932 h 589"/>
                              <a:gd name="T100" fmla="+- 0 17415 16949"/>
                              <a:gd name="T101" fmla="*/ T100 w 513"/>
                              <a:gd name="T102" fmla="+- 0 3854 3664"/>
                              <a:gd name="T103" fmla="*/ 3854 h 589"/>
                              <a:gd name="T104" fmla="+- 0 17405 16949"/>
                              <a:gd name="T105" fmla="*/ T104 w 513"/>
                              <a:gd name="T106" fmla="+- 0 4064 3664"/>
                              <a:gd name="T107" fmla="*/ 4064 h 589"/>
                              <a:gd name="T108" fmla="+- 0 17329 16949"/>
                              <a:gd name="T109" fmla="*/ T108 w 513"/>
                              <a:gd name="T110" fmla="+- 0 4168 3664"/>
                              <a:gd name="T111" fmla="*/ 4168 h 589"/>
                              <a:gd name="T112" fmla="+- 0 17204 16949"/>
                              <a:gd name="T113" fmla="*/ T112 w 513"/>
                              <a:gd name="T114" fmla="+- 0 4209 3664"/>
                              <a:gd name="T115" fmla="*/ 4209 h 589"/>
                              <a:gd name="T116" fmla="+- 0 17079 16949"/>
                              <a:gd name="T117" fmla="*/ T116 w 513"/>
                              <a:gd name="T118" fmla="+- 0 4168 3664"/>
                              <a:gd name="T119" fmla="*/ 4168 h 589"/>
                              <a:gd name="T120" fmla="+- 0 17003 16949"/>
                              <a:gd name="T121" fmla="*/ T120 w 513"/>
                              <a:gd name="T122" fmla="+- 0 4064 3664"/>
                              <a:gd name="T123" fmla="*/ 4064 h 589"/>
                              <a:gd name="T124" fmla="+- 0 17003 16949"/>
                              <a:gd name="T125" fmla="*/ T124 w 513"/>
                              <a:gd name="T126" fmla="+- 0 3930 3664"/>
                              <a:gd name="T127" fmla="*/ 3930 h 589"/>
                              <a:gd name="T128" fmla="+- 0 17079 16949"/>
                              <a:gd name="T129" fmla="*/ T128 w 513"/>
                              <a:gd name="T130" fmla="+- 0 3826 3664"/>
                              <a:gd name="T131" fmla="*/ 3826 h 589"/>
                              <a:gd name="T132" fmla="+- 0 17204 16949"/>
                              <a:gd name="T133" fmla="*/ T132 w 513"/>
                              <a:gd name="T134" fmla="+- 0 3785 3664"/>
                              <a:gd name="T135" fmla="*/ 3785 h 589"/>
                              <a:gd name="T136" fmla="+- 0 17329 16949"/>
                              <a:gd name="T137" fmla="*/ T136 w 513"/>
                              <a:gd name="T138" fmla="+- 0 3826 3664"/>
                              <a:gd name="T139" fmla="*/ 3826 h 589"/>
                              <a:gd name="T140" fmla="+- 0 17405 16949"/>
                              <a:gd name="T141" fmla="*/ T140 w 513"/>
                              <a:gd name="T142" fmla="+- 0 3930 3664"/>
                              <a:gd name="T143" fmla="*/ 3930 h 589"/>
                              <a:gd name="T144" fmla="+- 0 17415 16949"/>
                              <a:gd name="T145" fmla="*/ T144 w 513"/>
                              <a:gd name="T146" fmla="+- 0 3854 3664"/>
                              <a:gd name="T147" fmla="*/ 3854 h 589"/>
                              <a:gd name="T148" fmla="+- 0 17406 16949"/>
                              <a:gd name="T149" fmla="*/ T148 w 513"/>
                              <a:gd name="T150" fmla="+- 0 3790 3664"/>
                              <a:gd name="T151" fmla="*/ 3790 h 589"/>
                              <a:gd name="T152" fmla="+- 0 17411 16949"/>
                              <a:gd name="T153" fmla="*/ T152 w 513"/>
                              <a:gd name="T154" fmla="+- 0 3784 3664"/>
                              <a:gd name="T155" fmla="*/ 3784 h 589"/>
                              <a:gd name="T156" fmla="+- 0 17414 16949"/>
                              <a:gd name="T157" fmla="*/ T156 w 513"/>
                              <a:gd name="T158" fmla="+- 0 3767 3664"/>
                              <a:gd name="T159" fmla="*/ 3767 h 589"/>
                              <a:gd name="T160" fmla="+- 0 17382 16949"/>
                              <a:gd name="T161" fmla="*/ T160 w 513"/>
                              <a:gd name="T162" fmla="+- 0 3749 3664"/>
                              <a:gd name="T163" fmla="*/ 3749 h 589"/>
                              <a:gd name="T164" fmla="+- 0 17347 16949"/>
                              <a:gd name="T165" fmla="*/ T164 w 513"/>
                              <a:gd name="T166" fmla="+- 0 3784 3664"/>
                              <a:gd name="T167" fmla="*/ 3784 h 589"/>
                              <a:gd name="T168" fmla="+- 0 17290 16949"/>
                              <a:gd name="T169" fmla="*/ T168 w 513"/>
                              <a:gd name="T170" fmla="+- 0 3755 3664"/>
                              <a:gd name="T171" fmla="*/ 3755 h 589"/>
                              <a:gd name="T172" fmla="+- 0 17227 16949"/>
                              <a:gd name="T173" fmla="*/ T172 w 513"/>
                              <a:gd name="T174" fmla="+- 0 3741 3664"/>
                              <a:gd name="T175" fmla="*/ 3741 h 589"/>
                              <a:gd name="T176" fmla="+- 0 17295 16949"/>
                              <a:gd name="T177" fmla="*/ T176 w 513"/>
                              <a:gd name="T178" fmla="+- 0 3710 3664"/>
                              <a:gd name="T179" fmla="*/ 3710 h 589"/>
                              <a:gd name="T180" fmla="+- 0 17113 16949"/>
                              <a:gd name="T181" fmla="*/ T180 w 513"/>
                              <a:gd name="T182" fmla="+- 0 3664 3664"/>
                              <a:gd name="T183" fmla="*/ 3664 h 589"/>
                              <a:gd name="T184" fmla="+- 0 17181 16949"/>
                              <a:gd name="T185" fmla="*/ T184 w 513"/>
                              <a:gd name="T186" fmla="+- 0 3710 3664"/>
                              <a:gd name="T187" fmla="*/ 3710 h 589"/>
                              <a:gd name="T188" fmla="+- 0 17112 16949"/>
                              <a:gd name="T189" fmla="*/ T188 w 513"/>
                              <a:gd name="T190" fmla="+- 0 3757 3664"/>
                              <a:gd name="T191" fmla="*/ 3757 h 589"/>
                              <a:gd name="T192" fmla="+- 0 17003 16949"/>
                              <a:gd name="T193" fmla="*/ T192 w 513"/>
                              <a:gd name="T194" fmla="+- 0 3837 3664"/>
                              <a:gd name="T195" fmla="*/ 3837 h 589"/>
                              <a:gd name="T196" fmla="+- 0 16949 16949"/>
                              <a:gd name="T197" fmla="*/ T196 w 513"/>
                              <a:gd name="T198" fmla="+- 0 3964 3664"/>
                              <a:gd name="T199" fmla="*/ 3964 h 589"/>
                              <a:gd name="T200" fmla="+- 0 16970 16949"/>
                              <a:gd name="T201" fmla="*/ T200 w 513"/>
                              <a:gd name="T202" fmla="+- 0 4101 3664"/>
                              <a:gd name="T203" fmla="*/ 4101 h 589"/>
                              <a:gd name="T204" fmla="+- 0 17056 16949"/>
                              <a:gd name="T205" fmla="*/ T204 w 513"/>
                              <a:gd name="T206" fmla="+- 0 4206 3664"/>
                              <a:gd name="T207" fmla="*/ 4206 h 589"/>
                              <a:gd name="T208" fmla="+- 0 17188 16949"/>
                              <a:gd name="T209" fmla="*/ T208 w 513"/>
                              <a:gd name="T210" fmla="+- 0 4253 3664"/>
                              <a:gd name="T211" fmla="*/ 4253 h 589"/>
                              <a:gd name="T212" fmla="+- 0 17321 16949"/>
                              <a:gd name="T213" fmla="*/ T212 w 513"/>
                              <a:gd name="T214" fmla="+- 0 4226 3664"/>
                              <a:gd name="T215" fmla="*/ 4226 h 589"/>
                              <a:gd name="T216" fmla="+- 0 17378 16949"/>
                              <a:gd name="T217" fmla="*/ T216 w 513"/>
                              <a:gd name="T218" fmla="+- 0 4187 3664"/>
                              <a:gd name="T219" fmla="*/ 4187 h 589"/>
                              <a:gd name="T220" fmla="+- 0 17452 16949"/>
                              <a:gd name="T221" fmla="*/ T220 w 513"/>
                              <a:gd name="T222" fmla="+- 0 4068 3664"/>
                              <a:gd name="T223" fmla="*/ 4068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58" name="Picture 195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5989" y="499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260" name="Freeform 1954"/>
                        <wps:cNvSpPr>
                          <a:spLocks/>
                        </wps:cNvSpPr>
                        <wps:spPr bwMode="auto">
                          <a:xfrm>
                            <a:off x="15885" y="5627"/>
                            <a:ext cx="532" cy="217"/>
                          </a:xfrm>
                          <a:custGeom>
                            <a:avLst/>
                            <a:gdLst>
                              <a:gd name="T0" fmla="+- 0 16311 15885"/>
                              <a:gd name="T1" fmla="*/ T0 w 532"/>
                              <a:gd name="T2" fmla="+- 0 5627 5627"/>
                              <a:gd name="T3" fmla="*/ 5627 h 217"/>
                              <a:gd name="T4" fmla="+- 0 15991 15885"/>
                              <a:gd name="T5" fmla="*/ T4 w 532"/>
                              <a:gd name="T6" fmla="+- 0 5627 5627"/>
                              <a:gd name="T7" fmla="*/ 5627 h 217"/>
                              <a:gd name="T8" fmla="+- 0 15885 15885"/>
                              <a:gd name="T9" fmla="*/ T8 w 532"/>
                              <a:gd name="T10" fmla="+- 0 5844 5627"/>
                              <a:gd name="T11" fmla="*/ 5844 h 217"/>
                              <a:gd name="T12" fmla="+- 0 16417 15885"/>
                              <a:gd name="T13" fmla="*/ T12 w 532"/>
                              <a:gd name="T14" fmla="+- 0 5844 5627"/>
                              <a:gd name="T15" fmla="*/ 5844 h 217"/>
                              <a:gd name="T16" fmla="+- 0 16311 15885"/>
                              <a:gd name="T17" fmla="*/ T16 w 532"/>
                              <a:gd name="T18" fmla="+- 0 5627 5627"/>
                              <a:gd name="T19" fmla="*/ 5627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1" name="Picture 195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5852" y="533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2" name="Picture 1956"/>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222" y="533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263" name="AutoShape 1957"/>
                        <wps:cNvSpPr>
                          <a:spLocks/>
                        </wps:cNvSpPr>
                        <wps:spPr bwMode="auto">
                          <a:xfrm>
                            <a:off x="15957" y="5327"/>
                            <a:ext cx="388" cy="930"/>
                          </a:xfrm>
                          <a:custGeom>
                            <a:avLst/>
                            <a:gdLst>
                              <a:gd name="T0" fmla="+- 0 16313 15957"/>
                              <a:gd name="T1" fmla="*/ T0 w 388"/>
                              <a:gd name="T2" fmla="+- 0 5382 5328"/>
                              <a:gd name="T3" fmla="*/ 5382 h 930"/>
                              <a:gd name="T4" fmla="+- 0 16309 15957"/>
                              <a:gd name="T5" fmla="*/ T4 w 388"/>
                              <a:gd name="T6" fmla="+- 0 5361 5328"/>
                              <a:gd name="T7" fmla="*/ 5361 h 930"/>
                              <a:gd name="T8" fmla="+- 0 16297 15957"/>
                              <a:gd name="T9" fmla="*/ T8 w 388"/>
                              <a:gd name="T10" fmla="+- 0 5343 5328"/>
                              <a:gd name="T11" fmla="*/ 5343 h 930"/>
                              <a:gd name="T12" fmla="+- 0 16280 15957"/>
                              <a:gd name="T13" fmla="*/ T12 w 388"/>
                              <a:gd name="T14" fmla="+- 0 5332 5328"/>
                              <a:gd name="T15" fmla="*/ 5332 h 930"/>
                              <a:gd name="T16" fmla="+- 0 16259 15957"/>
                              <a:gd name="T17" fmla="*/ T16 w 388"/>
                              <a:gd name="T18" fmla="+- 0 5328 5328"/>
                              <a:gd name="T19" fmla="*/ 5328 h 930"/>
                              <a:gd name="T20" fmla="+- 0 16043 15957"/>
                              <a:gd name="T21" fmla="*/ T20 w 388"/>
                              <a:gd name="T22" fmla="+- 0 5328 5328"/>
                              <a:gd name="T23" fmla="*/ 5328 h 930"/>
                              <a:gd name="T24" fmla="+- 0 16022 15957"/>
                              <a:gd name="T25" fmla="*/ T24 w 388"/>
                              <a:gd name="T26" fmla="+- 0 5332 5328"/>
                              <a:gd name="T27" fmla="*/ 5332 h 930"/>
                              <a:gd name="T28" fmla="+- 0 16005 15957"/>
                              <a:gd name="T29" fmla="*/ T28 w 388"/>
                              <a:gd name="T30" fmla="+- 0 5343 5328"/>
                              <a:gd name="T31" fmla="*/ 5343 h 930"/>
                              <a:gd name="T32" fmla="+- 0 15993 15957"/>
                              <a:gd name="T33" fmla="*/ T32 w 388"/>
                              <a:gd name="T34" fmla="+- 0 5361 5328"/>
                              <a:gd name="T35" fmla="*/ 5361 h 930"/>
                              <a:gd name="T36" fmla="+- 0 15989 15957"/>
                              <a:gd name="T37" fmla="*/ T36 w 388"/>
                              <a:gd name="T38" fmla="+- 0 5382 5328"/>
                              <a:gd name="T39" fmla="*/ 5382 h 930"/>
                              <a:gd name="T40" fmla="+- 0 15989 15957"/>
                              <a:gd name="T41" fmla="*/ T40 w 388"/>
                              <a:gd name="T42" fmla="+- 0 5689 5328"/>
                              <a:gd name="T43" fmla="*/ 5689 h 930"/>
                              <a:gd name="T44" fmla="+- 0 15993 15957"/>
                              <a:gd name="T45" fmla="*/ T44 w 388"/>
                              <a:gd name="T46" fmla="+- 0 5710 5328"/>
                              <a:gd name="T47" fmla="*/ 5710 h 930"/>
                              <a:gd name="T48" fmla="+- 0 16005 15957"/>
                              <a:gd name="T49" fmla="*/ T48 w 388"/>
                              <a:gd name="T50" fmla="+- 0 5727 5328"/>
                              <a:gd name="T51" fmla="*/ 5727 h 930"/>
                              <a:gd name="T52" fmla="+- 0 16022 15957"/>
                              <a:gd name="T53" fmla="*/ T52 w 388"/>
                              <a:gd name="T54" fmla="+- 0 5738 5328"/>
                              <a:gd name="T55" fmla="*/ 5738 h 930"/>
                              <a:gd name="T56" fmla="+- 0 16043 15957"/>
                              <a:gd name="T57" fmla="*/ T56 w 388"/>
                              <a:gd name="T58" fmla="+- 0 5743 5328"/>
                              <a:gd name="T59" fmla="*/ 5743 h 930"/>
                              <a:gd name="T60" fmla="+- 0 16259 15957"/>
                              <a:gd name="T61" fmla="*/ T60 w 388"/>
                              <a:gd name="T62" fmla="+- 0 5743 5328"/>
                              <a:gd name="T63" fmla="*/ 5743 h 930"/>
                              <a:gd name="T64" fmla="+- 0 16280 15957"/>
                              <a:gd name="T65" fmla="*/ T64 w 388"/>
                              <a:gd name="T66" fmla="+- 0 5738 5328"/>
                              <a:gd name="T67" fmla="*/ 5738 h 930"/>
                              <a:gd name="T68" fmla="+- 0 16297 15957"/>
                              <a:gd name="T69" fmla="*/ T68 w 388"/>
                              <a:gd name="T70" fmla="+- 0 5727 5328"/>
                              <a:gd name="T71" fmla="*/ 5727 h 930"/>
                              <a:gd name="T72" fmla="+- 0 16309 15957"/>
                              <a:gd name="T73" fmla="*/ T72 w 388"/>
                              <a:gd name="T74" fmla="+- 0 5710 5328"/>
                              <a:gd name="T75" fmla="*/ 5710 h 930"/>
                              <a:gd name="T76" fmla="+- 0 16313 15957"/>
                              <a:gd name="T77" fmla="*/ T76 w 388"/>
                              <a:gd name="T78" fmla="+- 0 5689 5328"/>
                              <a:gd name="T79" fmla="*/ 5689 h 930"/>
                              <a:gd name="T80" fmla="+- 0 16313 15957"/>
                              <a:gd name="T81" fmla="*/ T80 w 388"/>
                              <a:gd name="T82" fmla="+- 0 5382 5328"/>
                              <a:gd name="T83" fmla="*/ 5382 h 930"/>
                              <a:gd name="T84" fmla="+- 0 16345 15957"/>
                              <a:gd name="T85" fmla="*/ T84 w 388"/>
                              <a:gd name="T86" fmla="+- 0 5820 5328"/>
                              <a:gd name="T87" fmla="*/ 5820 h 930"/>
                              <a:gd name="T88" fmla="+- 0 15957 15957"/>
                              <a:gd name="T89" fmla="*/ T88 w 388"/>
                              <a:gd name="T90" fmla="+- 0 5820 5328"/>
                              <a:gd name="T91" fmla="*/ 5820 h 930"/>
                              <a:gd name="T92" fmla="+- 0 15964 15957"/>
                              <a:gd name="T93" fmla="*/ T92 w 388"/>
                              <a:gd name="T94" fmla="+- 0 5850 5328"/>
                              <a:gd name="T95" fmla="*/ 5850 h 930"/>
                              <a:gd name="T96" fmla="+- 0 15974 15957"/>
                              <a:gd name="T97" fmla="*/ T96 w 388"/>
                              <a:gd name="T98" fmla="+- 0 5922 5328"/>
                              <a:gd name="T99" fmla="*/ 5922 h 930"/>
                              <a:gd name="T100" fmla="+- 0 15999 15957"/>
                              <a:gd name="T101" fmla="*/ T100 w 388"/>
                              <a:gd name="T102" fmla="+- 0 6009 5328"/>
                              <a:gd name="T103" fmla="*/ 6009 h 930"/>
                              <a:gd name="T104" fmla="+- 0 16034 15957"/>
                              <a:gd name="T105" fmla="*/ T104 w 388"/>
                              <a:gd name="T106" fmla="+- 0 6098 5328"/>
                              <a:gd name="T107" fmla="*/ 6098 h 930"/>
                              <a:gd name="T108" fmla="+- 0 16075 15957"/>
                              <a:gd name="T109" fmla="*/ T108 w 388"/>
                              <a:gd name="T110" fmla="+- 0 6177 5328"/>
                              <a:gd name="T111" fmla="*/ 6177 h 930"/>
                              <a:gd name="T112" fmla="+- 0 16115 15957"/>
                              <a:gd name="T113" fmla="*/ T112 w 388"/>
                              <a:gd name="T114" fmla="+- 0 6234 5328"/>
                              <a:gd name="T115" fmla="*/ 6234 h 930"/>
                              <a:gd name="T116" fmla="+- 0 16151 15957"/>
                              <a:gd name="T117" fmla="*/ T116 w 388"/>
                              <a:gd name="T118" fmla="+- 0 6257 5328"/>
                              <a:gd name="T119" fmla="*/ 6257 h 930"/>
                              <a:gd name="T120" fmla="+- 0 16187 15957"/>
                              <a:gd name="T121" fmla="*/ T120 w 388"/>
                              <a:gd name="T122" fmla="+- 0 6237 5328"/>
                              <a:gd name="T123" fmla="*/ 6237 h 930"/>
                              <a:gd name="T124" fmla="+- 0 16228 15957"/>
                              <a:gd name="T125" fmla="*/ T124 w 388"/>
                              <a:gd name="T126" fmla="+- 0 6183 5328"/>
                              <a:gd name="T127" fmla="*/ 6183 h 930"/>
                              <a:gd name="T128" fmla="+- 0 16269 15957"/>
                              <a:gd name="T129" fmla="*/ T128 w 388"/>
                              <a:gd name="T130" fmla="+- 0 6107 5328"/>
                              <a:gd name="T131" fmla="*/ 6107 h 930"/>
                              <a:gd name="T132" fmla="+- 0 16305 15957"/>
                              <a:gd name="T133" fmla="*/ T132 w 388"/>
                              <a:gd name="T134" fmla="+- 0 6020 5328"/>
                              <a:gd name="T135" fmla="*/ 6020 h 930"/>
                              <a:gd name="T136" fmla="+- 0 16330 15957"/>
                              <a:gd name="T137" fmla="*/ T136 w 388"/>
                              <a:gd name="T138" fmla="+- 0 5935 5328"/>
                              <a:gd name="T139" fmla="*/ 5935 h 930"/>
                              <a:gd name="T140" fmla="+- 0 16340 15957"/>
                              <a:gd name="T141" fmla="*/ T140 w 388"/>
                              <a:gd name="T142" fmla="+- 0 5864 5328"/>
                              <a:gd name="T143" fmla="*/ 5864 h 930"/>
                              <a:gd name="T144" fmla="+- 0 16345 15957"/>
                              <a:gd name="T145" fmla="*/ T144 w 388"/>
                              <a:gd name="T146" fmla="+- 0 5820 5328"/>
                              <a:gd name="T147" fmla="*/ 582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4" name="Picture 1958"/>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6658" y="4994"/>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265" name="Freeform 1959"/>
                        <wps:cNvSpPr>
                          <a:spLocks/>
                        </wps:cNvSpPr>
                        <wps:spPr bwMode="auto">
                          <a:xfrm>
                            <a:off x="16554" y="5631"/>
                            <a:ext cx="532" cy="217"/>
                          </a:xfrm>
                          <a:custGeom>
                            <a:avLst/>
                            <a:gdLst>
                              <a:gd name="T0" fmla="+- 0 16980 16554"/>
                              <a:gd name="T1" fmla="*/ T0 w 532"/>
                              <a:gd name="T2" fmla="+- 0 5631 5631"/>
                              <a:gd name="T3" fmla="*/ 5631 h 217"/>
                              <a:gd name="T4" fmla="+- 0 16660 16554"/>
                              <a:gd name="T5" fmla="*/ T4 w 532"/>
                              <a:gd name="T6" fmla="+- 0 5631 5631"/>
                              <a:gd name="T7" fmla="*/ 5631 h 217"/>
                              <a:gd name="T8" fmla="+- 0 16554 16554"/>
                              <a:gd name="T9" fmla="*/ T8 w 532"/>
                              <a:gd name="T10" fmla="+- 0 5848 5631"/>
                              <a:gd name="T11" fmla="*/ 5848 h 217"/>
                              <a:gd name="T12" fmla="+- 0 17086 16554"/>
                              <a:gd name="T13" fmla="*/ T12 w 532"/>
                              <a:gd name="T14" fmla="+- 0 5848 5631"/>
                              <a:gd name="T15" fmla="*/ 5848 h 217"/>
                              <a:gd name="T16" fmla="+- 0 16980 16554"/>
                              <a:gd name="T17" fmla="*/ T16 w 532"/>
                              <a:gd name="T18" fmla="+- 0 5631 5631"/>
                              <a:gd name="T19" fmla="*/ 5631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6" name="Picture 1960"/>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6521" y="5336"/>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7" name="Picture 1961"/>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891" y="5335"/>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268" name="AutoShape 1962"/>
                        <wps:cNvSpPr>
                          <a:spLocks/>
                        </wps:cNvSpPr>
                        <wps:spPr bwMode="auto">
                          <a:xfrm>
                            <a:off x="16626" y="5331"/>
                            <a:ext cx="388" cy="930"/>
                          </a:xfrm>
                          <a:custGeom>
                            <a:avLst/>
                            <a:gdLst>
                              <a:gd name="T0" fmla="+- 0 16982 16626"/>
                              <a:gd name="T1" fmla="*/ T0 w 388"/>
                              <a:gd name="T2" fmla="+- 0 5386 5332"/>
                              <a:gd name="T3" fmla="*/ 5386 h 930"/>
                              <a:gd name="T4" fmla="+- 0 16978 16626"/>
                              <a:gd name="T5" fmla="*/ T4 w 388"/>
                              <a:gd name="T6" fmla="+- 0 5365 5332"/>
                              <a:gd name="T7" fmla="*/ 5365 h 930"/>
                              <a:gd name="T8" fmla="+- 0 16966 16626"/>
                              <a:gd name="T9" fmla="*/ T8 w 388"/>
                              <a:gd name="T10" fmla="+- 0 5347 5332"/>
                              <a:gd name="T11" fmla="*/ 5347 h 930"/>
                              <a:gd name="T12" fmla="+- 0 16949 16626"/>
                              <a:gd name="T13" fmla="*/ T12 w 388"/>
                              <a:gd name="T14" fmla="+- 0 5336 5332"/>
                              <a:gd name="T15" fmla="*/ 5336 h 930"/>
                              <a:gd name="T16" fmla="+- 0 16928 16626"/>
                              <a:gd name="T17" fmla="*/ T16 w 388"/>
                              <a:gd name="T18" fmla="+- 0 5332 5332"/>
                              <a:gd name="T19" fmla="*/ 5332 h 930"/>
                              <a:gd name="T20" fmla="+- 0 16712 16626"/>
                              <a:gd name="T21" fmla="*/ T20 w 388"/>
                              <a:gd name="T22" fmla="+- 0 5332 5332"/>
                              <a:gd name="T23" fmla="*/ 5332 h 930"/>
                              <a:gd name="T24" fmla="+- 0 16691 16626"/>
                              <a:gd name="T25" fmla="*/ T24 w 388"/>
                              <a:gd name="T26" fmla="+- 0 5336 5332"/>
                              <a:gd name="T27" fmla="*/ 5336 h 930"/>
                              <a:gd name="T28" fmla="+- 0 16674 16626"/>
                              <a:gd name="T29" fmla="*/ T28 w 388"/>
                              <a:gd name="T30" fmla="+- 0 5347 5332"/>
                              <a:gd name="T31" fmla="*/ 5347 h 930"/>
                              <a:gd name="T32" fmla="+- 0 16662 16626"/>
                              <a:gd name="T33" fmla="*/ T32 w 388"/>
                              <a:gd name="T34" fmla="+- 0 5365 5332"/>
                              <a:gd name="T35" fmla="*/ 5365 h 930"/>
                              <a:gd name="T36" fmla="+- 0 16658 16626"/>
                              <a:gd name="T37" fmla="*/ T36 w 388"/>
                              <a:gd name="T38" fmla="+- 0 5386 5332"/>
                              <a:gd name="T39" fmla="*/ 5386 h 930"/>
                              <a:gd name="T40" fmla="+- 0 16658 16626"/>
                              <a:gd name="T41" fmla="*/ T40 w 388"/>
                              <a:gd name="T42" fmla="+- 0 5693 5332"/>
                              <a:gd name="T43" fmla="*/ 5693 h 930"/>
                              <a:gd name="T44" fmla="+- 0 16662 16626"/>
                              <a:gd name="T45" fmla="*/ T44 w 388"/>
                              <a:gd name="T46" fmla="+- 0 5714 5332"/>
                              <a:gd name="T47" fmla="*/ 5714 h 930"/>
                              <a:gd name="T48" fmla="+- 0 16674 16626"/>
                              <a:gd name="T49" fmla="*/ T48 w 388"/>
                              <a:gd name="T50" fmla="+- 0 5731 5332"/>
                              <a:gd name="T51" fmla="*/ 5731 h 930"/>
                              <a:gd name="T52" fmla="+- 0 16691 16626"/>
                              <a:gd name="T53" fmla="*/ T52 w 388"/>
                              <a:gd name="T54" fmla="+- 0 5742 5332"/>
                              <a:gd name="T55" fmla="*/ 5742 h 930"/>
                              <a:gd name="T56" fmla="+- 0 16712 16626"/>
                              <a:gd name="T57" fmla="*/ T56 w 388"/>
                              <a:gd name="T58" fmla="+- 0 5747 5332"/>
                              <a:gd name="T59" fmla="*/ 5747 h 930"/>
                              <a:gd name="T60" fmla="+- 0 16928 16626"/>
                              <a:gd name="T61" fmla="*/ T60 w 388"/>
                              <a:gd name="T62" fmla="+- 0 5747 5332"/>
                              <a:gd name="T63" fmla="*/ 5747 h 930"/>
                              <a:gd name="T64" fmla="+- 0 16949 16626"/>
                              <a:gd name="T65" fmla="*/ T64 w 388"/>
                              <a:gd name="T66" fmla="+- 0 5742 5332"/>
                              <a:gd name="T67" fmla="*/ 5742 h 930"/>
                              <a:gd name="T68" fmla="+- 0 16966 16626"/>
                              <a:gd name="T69" fmla="*/ T68 w 388"/>
                              <a:gd name="T70" fmla="+- 0 5731 5332"/>
                              <a:gd name="T71" fmla="*/ 5731 h 930"/>
                              <a:gd name="T72" fmla="+- 0 16978 16626"/>
                              <a:gd name="T73" fmla="*/ T72 w 388"/>
                              <a:gd name="T74" fmla="+- 0 5714 5332"/>
                              <a:gd name="T75" fmla="*/ 5714 h 930"/>
                              <a:gd name="T76" fmla="+- 0 16982 16626"/>
                              <a:gd name="T77" fmla="*/ T76 w 388"/>
                              <a:gd name="T78" fmla="+- 0 5693 5332"/>
                              <a:gd name="T79" fmla="*/ 5693 h 930"/>
                              <a:gd name="T80" fmla="+- 0 16982 16626"/>
                              <a:gd name="T81" fmla="*/ T80 w 388"/>
                              <a:gd name="T82" fmla="+- 0 5386 5332"/>
                              <a:gd name="T83" fmla="*/ 5386 h 930"/>
                              <a:gd name="T84" fmla="+- 0 17014 16626"/>
                              <a:gd name="T85" fmla="*/ T84 w 388"/>
                              <a:gd name="T86" fmla="+- 0 5824 5332"/>
                              <a:gd name="T87" fmla="*/ 5824 h 930"/>
                              <a:gd name="T88" fmla="+- 0 16626 16626"/>
                              <a:gd name="T89" fmla="*/ T88 w 388"/>
                              <a:gd name="T90" fmla="+- 0 5824 5332"/>
                              <a:gd name="T91" fmla="*/ 5824 h 930"/>
                              <a:gd name="T92" fmla="+- 0 16633 16626"/>
                              <a:gd name="T93" fmla="*/ T92 w 388"/>
                              <a:gd name="T94" fmla="+- 0 5854 5332"/>
                              <a:gd name="T95" fmla="*/ 5854 h 930"/>
                              <a:gd name="T96" fmla="+- 0 16643 16626"/>
                              <a:gd name="T97" fmla="*/ T96 w 388"/>
                              <a:gd name="T98" fmla="+- 0 5926 5332"/>
                              <a:gd name="T99" fmla="*/ 5926 h 930"/>
                              <a:gd name="T100" fmla="+- 0 16668 16626"/>
                              <a:gd name="T101" fmla="*/ T100 w 388"/>
                              <a:gd name="T102" fmla="+- 0 6013 5332"/>
                              <a:gd name="T103" fmla="*/ 6013 h 930"/>
                              <a:gd name="T104" fmla="+- 0 16703 16626"/>
                              <a:gd name="T105" fmla="*/ T104 w 388"/>
                              <a:gd name="T106" fmla="+- 0 6102 5332"/>
                              <a:gd name="T107" fmla="*/ 6102 h 930"/>
                              <a:gd name="T108" fmla="+- 0 16744 16626"/>
                              <a:gd name="T109" fmla="*/ T108 w 388"/>
                              <a:gd name="T110" fmla="+- 0 6181 5332"/>
                              <a:gd name="T111" fmla="*/ 6181 h 930"/>
                              <a:gd name="T112" fmla="+- 0 16784 16626"/>
                              <a:gd name="T113" fmla="*/ T112 w 388"/>
                              <a:gd name="T114" fmla="+- 0 6238 5332"/>
                              <a:gd name="T115" fmla="*/ 6238 h 930"/>
                              <a:gd name="T116" fmla="+- 0 16820 16626"/>
                              <a:gd name="T117" fmla="*/ T116 w 388"/>
                              <a:gd name="T118" fmla="+- 0 6261 5332"/>
                              <a:gd name="T119" fmla="*/ 6261 h 930"/>
                              <a:gd name="T120" fmla="+- 0 16856 16626"/>
                              <a:gd name="T121" fmla="*/ T120 w 388"/>
                              <a:gd name="T122" fmla="+- 0 6241 5332"/>
                              <a:gd name="T123" fmla="*/ 6241 h 930"/>
                              <a:gd name="T124" fmla="+- 0 16897 16626"/>
                              <a:gd name="T125" fmla="*/ T124 w 388"/>
                              <a:gd name="T126" fmla="+- 0 6187 5332"/>
                              <a:gd name="T127" fmla="*/ 6187 h 930"/>
                              <a:gd name="T128" fmla="+- 0 16938 16626"/>
                              <a:gd name="T129" fmla="*/ T128 w 388"/>
                              <a:gd name="T130" fmla="+- 0 6111 5332"/>
                              <a:gd name="T131" fmla="*/ 6111 h 930"/>
                              <a:gd name="T132" fmla="+- 0 16974 16626"/>
                              <a:gd name="T133" fmla="*/ T132 w 388"/>
                              <a:gd name="T134" fmla="+- 0 6024 5332"/>
                              <a:gd name="T135" fmla="*/ 6024 h 930"/>
                              <a:gd name="T136" fmla="+- 0 16999 16626"/>
                              <a:gd name="T137" fmla="*/ T136 w 388"/>
                              <a:gd name="T138" fmla="+- 0 5939 5332"/>
                              <a:gd name="T139" fmla="*/ 5939 h 930"/>
                              <a:gd name="T140" fmla="+- 0 17009 16626"/>
                              <a:gd name="T141" fmla="*/ T140 w 388"/>
                              <a:gd name="T142" fmla="+- 0 5868 5332"/>
                              <a:gd name="T143" fmla="*/ 5868 h 930"/>
                              <a:gd name="T144" fmla="+- 0 17014 16626"/>
                              <a:gd name="T145" fmla="*/ T144 w 388"/>
                              <a:gd name="T146" fmla="+- 0 5824 5332"/>
                              <a:gd name="T147" fmla="*/ 5824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69" name="Picture 1963"/>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17335" y="496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270" name="Freeform 1964"/>
                        <wps:cNvSpPr>
                          <a:spLocks/>
                        </wps:cNvSpPr>
                        <wps:spPr bwMode="auto">
                          <a:xfrm>
                            <a:off x="17231" y="5604"/>
                            <a:ext cx="532" cy="217"/>
                          </a:xfrm>
                          <a:custGeom>
                            <a:avLst/>
                            <a:gdLst>
                              <a:gd name="T0" fmla="+- 0 17657 17231"/>
                              <a:gd name="T1" fmla="*/ T0 w 532"/>
                              <a:gd name="T2" fmla="+- 0 5604 5604"/>
                              <a:gd name="T3" fmla="*/ 5604 h 217"/>
                              <a:gd name="T4" fmla="+- 0 17337 17231"/>
                              <a:gd name="T5" fmla="*/ T4 w 532"/>
                              <a:gd name="T6" fmla="+- 0 5604 5604"/>
                              <a:gd name="T7" fmla="*/ 5604 h 217"/>
                              <a:gd name="T8" fmla="+- 0 17231 17231"/>
                              <a:gd name="T9" fmla="*/ T8 w 532"/>
                              <a:gd name="T10" fmla="+- 0 5821 5604"/>
                              <a:gd name="T11" fmla="*/ 5821 h 217"/>
                              <a:gd name="T12" fmla="+- 0 17763 17231"/>
                              <a:gd name="T13" fmla="*/ T12 w 532"/>
                              <a:gd name="T14" fmla="+- 0 5821 5604"/>
                              <a:gd name="T15" fmla="*/ 5821 h 217"/>
                              <a:gd name="T16" fmla="+- 0 17657 17231"/>
                              <a:gd name="T17" fmla="*/ T16 w 532"/>
                              <a:gd name="T18" fmla="+- 0 5604 5604"/>
                              <a:gd name="T19" fmla="*/ 5604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1" name="Picture 196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198" y="530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2" name="Picture 1966"/>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7568" y="530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273" name="AutoShape 1967"/>
                        <wps:cNvSpPr>
                          <a:spLocks/>
                        </wps:cNvSpPr>
                        <wps:spPr bwMode="auto">
                          <a:xfrm>
                            <a:off x="17303" y="5304"/>
                            <a:ext cx="388" cy="930"/>
                          </a:xfrm>
                          <a:custGeom>
                            <a:avLst/>
                            <a:gdLst>
                              <a:gd name="T0" fmla="+- 0 17659 17303"/>
                              <a:gd name="T1" fmla="*/ T0 w 388"/>
                              <a:gd name="T2" fmla="+- 0 5359 5305"/>
                              <a:gd name="T3" fmla="*/ 5359 h 930"/>
                              <a:gd name="T4" fmla="+- 0 17655 17303"/>
                              <a:gd name="T5" fmla="*/ T4 w 388"/>
                              <a:gd name="T6" fmla="+- 0 5338 5305"/>
                              <a:gd name="T7" fmla="*/ 5338 h 930"/>
                              <a:gd name="T8" fmla="+- 0 17643 17303"/>
                              <a:gd name="T9" fmla="*/ T8 w 388"/>
                              <a:gd name="T10" fmla="+- 0 5320 5305"/>
                              <a:gd name="T11" fmla="*/ 5320 h 930"/>
                              <a:gd name="T12" fmla="+- 0 17626 17303"/>
                              <a:gd name="T13" fmla="*/ T12 w 388"/>
                              <a:gd name="T14" fmla="+- 0 5309 5305"/>
                              <a:gd name="T15" fmla="*/ 5309 h 930"/>
                              <a:gd name="T16" fmla="+- 0 17605 17303"/>
                              <a:gd name="T17" fmla="*/ T16 w 388"/>
                              <a:gd name="T18" fmla="+- 0 5305 5305"/>
                              <a:gd name="T19" fmla="*/ 5305 h 930"/>
                              <a:gd name="T20" fmla="+- 0 17389 17303"/>
                              <a:gd name="T21" fmla="*/ T20 w 388"/>
                              <a:gd name="T22" fmla="+- 0 5305 5305"/>
                              <a:gd name="T23" fmla="*/ 5305 h 930"/>
                              <a:gd name="T24" fmla="+- 0 17368 17303"/>
                              <a:gd name="T25" fmla="*/ T24 w 388"/>
                              <a:gd name="T26" fmla="+- 0 5309 5305"/>
                              <a:gd name="T27" fmla="*/ 5309 h 930"/>
                              <a:gd name="T28" fmla="+- 0 17351 17303"/>
                              <a:gd name="T29" fmla="*/ T28 w 388"/>
                              <a:gd name="T30" fmla="+- 0 5320 5305"/>
                              <a:gd name="T31" fmla="*/ 5320 h 930"/>
                              <a:gd name="T32" fmla="+- 0 17339 17303"/>
                              <a:gd name="T33" fmla="*/ T32 w 388"/>
                              <a:gd name="T34" fmla="+- 0 5338 5305"/>
                              <a:gd name="T35" fmla="*/ 5338 h 930"/>
                              <a:gd name="T36" fmla="+- 0 17335 17303"/>
                              <a:gd name="T37" fmla="*/ T36 w 388"/>
                              <a:gd name="T38" fmla="+- 0 5359 5305"/>
                              <a:gd name="T39" fmla="*/ 5359 h 930"/>
                              <a:gd name="T40" fmla="+- 0 17335 17303"/>
                              <a:gd name="T41" fmla="*/ T40 w 388"/>
                              <a:gd name="T42" fmla="+- 0 5666 5305"/>
                              <a:gd name="T43" fmla="*/ 5666 h 930"/>
                              <a:gd name="T44" fmla="+- 0 17339 17303"/>
                              <a:gd name="T45" fmla="*/ T44 w 388"/>
                              <a:gd name="T46" fmla="+- 0 5687 5305"/>
                              <a:gd name="T47" fmla="*/ 5687 h 930"/>
                              <a:gd name="T48" fmla="+- 0 17351 17303"/>
                              <a:gd name="T49" fmla="*/ T48 w 388"/>
                              <a:gd name="T50" fmla="+- 0 5704 5305"/>
                              <a:gd name="T51" fmla="*/ 5704 h 930"/>
                              <a:gd name="T52" fmla="+- 0 17368 17303"/>
                              <a:gd name="T53" fmla="*/ T52 w 388"/>
                              <a:gd name="T54" fmla="+- 0 5715 5305"/>
                              <a:gd name="T55" fmla="*/ 5715 h 930"/>
                              <a:gd name="T56" fmla="+- 0 17389 17303"/>
                              <a:gd name="T57" fmla="*/ T56 w 388"/>
                              <a:gd name="T58" fmla="+- 0 5720 5305"/>
                              <a:gd name="T59" fmla="*/ 5720 h 930"/>
                              <a:gd name="T60" fmla="+- 0 17605 17303"/>
                              <a:gd name="T61" fmla="*/ T60 w 388"/>
                              <a:gd name="T62" fmla="+- 0 5720 5305"/>
                              <a:gd name="T63" fmla="*/ 5720 h 930"/>
                              <a:gd name="T64" fmla="+- 0 17626 17303"/>
                              <a:gd name="T65" fmla="*/ T64 w 388"/>
                              <a:gd name="T66" fmla="+- 0 5715 5305"/>
                              <a:gd name="T67" fmla="*/ 5715 h 930"/>
                              <a:gd name="T68" fmla="+- 0 17643 17303"/>
                              <a:gd name="T69" fmla="*/ T68 w 388"/>
                              <a:gd name="T70" fmla="+- 0 5704 5305"/>
                              <a:gd name="T71" fmla="*/ 5704 h 930"/>
                              <a:gd name="T72" fmla="+- 0 17655 17303"/>
                              <a:gd name="T73" fmla="*/ T72 w 388"/>
                              <a:gd name="T74" fmla="+- 0 5687 5305"/>
                              <a:gd name="T75" fmla="*/ 5687 h 930"/>
                              <a:gd name="T76" fmla="+- 0 17659 17303"/>
                              <a:gd name="T77" fmla="*/ T76 w 388"/>
                              <a:gd name="T78" fmla="+- 0 5666 5305"/>
                              <a:gd name="T79" fmla="*/ 5666 h 930"/>
                              <a:gd name="T80" fmla="+- 0 17659 17303"/>
                              <a:gd name="T81" fmla="*/ T80 w 388"/>
                              <a:gd name="T82" fmla="+- 0 5359 5305"/>
                              <a:gd name="T83" fmla="*/ 5359 h 930"/>
                              <a:gd name="T84" fmla="+- 0 17691 17303"/>
                              <a:gd name="T85" fmla="*/ T84 w 388"/>
                              <a:gd name="T86" fmla="+- 0 5797 5305"/>
                              <a:gd name="T87" fmla="*/ 5797 h 930"/>
                              <a:gd name="T88" fmla="+- 0 17303 17303"/>
                              <a:gd name="T89" fmla="*/ T88 w 388"/>
                              <a:gd name="T90" fmla="+- 0 5797 5305"/>
                              <a:gd name="T91" fmla="*/ 5797 h 930"/>
                              <a:gd name="T92" fmla="+- 0 17310 17303"/>
                              <a:gd name="T93" fmla="*/ T92 w 388"/>
                              <a:gd name="T94" fmla="+- 0 5827 5305"/>
                              <a:gd name="T95" fmla="*/ 5827 h 930"/>
                              <a:gd name="T96" fmla="+- 0 17320 17303"/>
                              <a:gd name="T97" fmla="*/ T96 w 388"/>
                              <a:gd name="T98" fmla="+- 0 5899 5305"/>
                              <a:gd name="T99" fmla="*/ 5899 h 930"/>
                              <a:gd name="T100" fmla="+- 0 17345 17303"/>
                              <a:gd name="T101" fmla="*/ T100 w 388"/>
                              <a:gd name="T102" fmla="+- 0 5986 5305"/>
                              <a:gd name="T103" fmla="*/ 5986 h 930"/>
                              <a:gd name="T104" fmla="+- 0 17380 17303"/>
                              <a:gd name="T105" fmla="*/ T104 w 388"/>
                              <a:gd name="T106" fmla="+- 0 6075 5305"/>
                              <a:gd name="T107" fmla="*/ 6075 h 930"/>
                              <a:gd name="T108" fmla="+- 0 17421 17303"/>
                              <a:gd name="T109" fmla="*/ T108 w 388"/>
                              <a:gd name="T110" fmla="+- 0 6154 5305"/>
                              <a:gd name="T111" fmla="*/ 6154 h 930"/>
                              <a:gd name="T112" fmla="+- 0 17461 17303"/>
                              <a:gd name="T113" fmla="*/ T112 w 388"/>
                              <a:gd name="T114" fmla="+- 0 6211 5305"/>
                              <a:gd name="T115" fmla="*/ 6211 h 930"/>
                              <a:gd name="T116" fmla="+- 0 17497 17303"/>
                              <a:gd name="T117" fmla="*/ T116 w 388"/>
                              <a:gd name="T118" fmla="+- 0 6234 5305"/>
                              <a:gd name="T119" fmla="*/ 6234 h 930"/>
                              <a:gd name="T120" fmla="+- 0 17533 17303"/>
                              <a:gd name="T121" fmla="*/ T120 w 388"/>
                              <a:gd name="T122" fmla="+- 0 6214 5305"/>
                              <a:gd name="T123" fmla="*/ 6214 h 930"/>
                              <a:gd name="T124" fmla="+- 0 17574 17303"/>
                              <a:gd name="T125" fmla="*/ T124 w 388"/>
                              <a:gd name="T126" fmla="+- 0 6160 5305"/>
                              <a:gd name="T127" fmla="*/ 6160 h 930"/>
                              <a:gd name="T128" fmla="+- 0 17615 17303"/>
                              <a:gd name="T129" fmla="*/ T128 w 388"/>
                              <a:gd name="T130" fmla="+- 0 6084 5305"/>
                              <a:gd name="T131" fmla="*/ 6084 h 930"/>
                              <a:gd name="T132" fmla="+- 0 17651 17303"/>
                              <a:gd name="T133" fmla="*/ T132 w 388"/>
                              <a:gd name="T134" fmla="+- 0 5997 5305"/>
                              <a:gd name="T135" fmla="*/ 5997 h 930"/>
                              <a:gd name="T136" fmla="+- 0 17676 17303"/>
                              <a:gd name="T137" fmla="*/ T136 w 388"/>
                              <a:gd name="T138" fmla="+- 0 5912 5305"/>
                              <a:gd name="T139" fmla="*/ 5912 h 930"/>
                              <a:gd name="T140" fmla="+- 0 17686 17303"/>
                              <a:gd name="T141" fmla="*/ T140 w 388"/>
                              <a:gd name="T142" fmla="+- 0 5841 5305"/>
                              <a:gd name="T143" fmla="*/ 5841 h 930"/>
                              <a:gd name="T144" fmla="+- 0 17691 17303"/>
                              <a:gd name="T145" fmla="*/ T144 w 388"/>
                              <a:gd name="T146" fmla="+- 0 5797 5305"/>
                              <a:gd name="T147" fmla="*/ 579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4" name="Picture 1968"/>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8005" y="4986"/>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275" name="Freeform 1969"/>
                        <wps:cNvSpPr>
                          <a:spLocks/>
                        </wps:cNvSpPr>
                        <wps:spPr bwMode="auto">
                          <a:xfrm>
                            <a:off x="17901" y="5623"/>
                            <a:ext cx="532" cy="217"/>
                          </a:xfrm>
                          <a:custGeom>
                            <a:avLst/>
                            <a:gdLst>
                              <a:gd name="T0" fmla="+- 0 18327 17901"/>
                              <a:gd name="T1" fmla="*/ T0 w 532"/>
                              <a:gd name="T2" fmla="+- 0 5623 5623"/>
                              <a:gd name="T3" fmla="*/ 5623 h 217"/>
                              <a:gd name="T4" fmla="+- 0 18007 17901"/>
                              <a:gd name="T5" fmla="*/ T4 w 532"/>
                              <a:gd name="T6" fmla="+- 0 5623 5623"/>
                              <a:gd name="T7" fmla="*/ 5623 h 217"/>
                              <a:gd name="T8" fmla="+- 0 17901 17901"/>
                              <a:gd name="T9" fmla="*/ T8 w 532"/>
                              <a:gd name="T10" fmla="+- 0 5840 5623"/>
                              <a:gd name="T11" fmla="*/ 5840 h 217"/>
                              <a:gd name="T12" fmla="+- 0 18433 17901"/>
                              <a:gd name="T13" fmla="*/ T12 w 532"/>
                              <a:gd name="T14" fmla="+- 0 5840 5623"/>
                              <a:gd name="T15" fmla="*/ 5840 h 217"/>
                              <a:gd name="T16" fmla="+- 0 18327 17901"/>
                              <a:gd name="T17" fmla="*/ T16 w 532"/>
                              <a:gd name="T18" fmla="+- 0 5623 5623"/>
                              <a:gd name="T19" fmla="*/ 5623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76" name="Picture 197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8238" y="532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7" name="Picture 197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868" y="532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278" name="AutoShape 1972"/>
                        <wps:cNvSpPr>
                          <a:spLocks/>
                        </wps:cNvSpPr>
                        <wps:spPr bwMode="auto">
                          <a:xfrm>
                            <a:off x="17973" y="5323"/>
                            <a:ext cx="388" cy="930"/>
                          </a:xfrm>
                          <a:custGeom>
                            <a:avLst/>
                            <a:gdLst>
                              <a:gd name="T0" fmla="+- 0 18329 17973"/>
                              <a:gd name="T1" fmla="*/ T0 w 388"/>
                              <a:gd name="T2" fmla="+- 0 5378 5324"/>
                              <a:gd name="T3" fmla="*/ 5378 h 930"/>
                              <a:gd name="T4" fmla="+- 0 18325 17973"/>
                              <a:gd name="T5" fmla="*/ T4 w 388"/>
                              <a:gd name="T6" fmla="+- 0 5357 5324"/>
                              <a:gd name="T7" fmla="*/ 5357 h 930"/>
                              <a:gd name="T8" fmla="+- 0 18313 17973"/>
                              <a:gd name="T9" fmla="*/ T8 w 388"/>
                              <a:gd name="T10" fmla="+- 0 5339 5324"/>
                              <a:gd name="T11" fmla="*/ 5339 h 930"/>
                              <a:gd name="T12" fmla="+- 0 18296 17973"/>
                              <a:gd name="T13" fmla="*/ T12 w 388"/>
                              <a:gd name="T14" fmla="+- 0 5328 5324"/>
                              <a:gd name="T15" fmla="*/ 5328 h 930"/>
                              <a:gd name="T16" fmla="+- 0 18275 17973"/>
                              <a:gd name="T17" fmla="*/ T16 w 388"/>
                              <a:gd name="T18" fmla="+- 0 5324 5324"/>
                              <a:gd name="T19" fmla="*/ 5324 h 930"/>
                              <a:gd name="T20" fmla="+- 0 18059 17973"/>
                              <a:gd name="T21" fmla="*/ T20 w 388"/>
                              <a:gd name="T22" fmla="+- 0 5324 5324"/>
                              <a:gd name="T23" fmla="*/ 5324 h 930"/>
                              <a:gd name="T24" fmla="+- 0 18038 17973"/>
                              <a:gd name="T25" fmla="*/ T24 w 388"/>
                              <a:gd name="T26" fmla="+- 0 5328 5324"/>
                              <a:gd name="T27" fmla="*/ 5328 h 930"/>
                              <a:gd name="T28" fmla="+- 0 18021 17973"/>
                              <a:gd name="T29" fmla="*/ T28 w 388"/>
                              <a:gd name="T30" fmla="+- 0 5339 5324"/>
                              <a:gd name="T31" fmla="*/ 5339 h 930"/>
                              <a:gd name="T32" fmla="+- 0 18009 17973"/>
                              <a:gd name="T33" fmla="*/ T32 w 388"/>
                              <a:gd name="T34" fmla="+- 0 5357 5324"/>
                              <a:gd name="T35" fmla="*/ 5357 h 930"/>
                              <a:gd name="T36" fmla="+- 0 18005 17973"/>
                              <a:gd name="T37" fmla="*/ T36 w 388"/>
                              <a:gd name="T38" fmla="+- 0 5378 5324"/>
                              <a:gd name="T39" fmla="*/ 5378 h 930"/>
                              <a:gd name="T40" fmla="+- 0 18005 17973"/>
                              <a:gd name="T41" fmla="*/ T40 w 388"/>
                              <a:gd name="T42" fmla="+- 0 5685 5324"/>
                              <a:gd name="T43" fmla="*/ 5685 h 930"/>
                              <a:gd name="T44" fmla="+- 0 18009 17973"/>
                              <a:gd name="T45" fmla="*/ T44 w 388"/>
                              <a:gd name="T46" fmla="+- 0 5706 5324"/>
                              <a:gd name="T47" fmla="*/ 5706 h 930"/>
                              <a:gd name="T48" fmla="+- 0 18021 17973"/>
                              <a:gd name="T49" fmla="*/ T48 w 388"/>
                              <a:gd name="T50" fmla="+- 0 5723 5324"/>
                              <a:gd name="T51" fmla="*/ 5723 h 930"/>
                              <a:gd name="T52" fmla="+- 0 18038 17973"/>
                              <a:gd name="T53" fmla="*/ T52 w 388"/>
                              <a:gd name="T54" fmla="+- 0 5734 5324"/>
                              <a:gd name="T55" fmla="*/ 5734 h 930"/>
                              <a:gd name="T56" fmla="+- 0 18059 17973"/>
                              <a:gd name="T57" fmla="*/ T56 w 388"/>
                              <a:gd name="T58" fmla="+- 0 5739 5324"/>
                              <a:gd name="T59" fmla="*/ 5739 h 930"/>
                              <a:gd name="T60" fmla="+- 0 18275 17973"/>
                              <a:gd name="T61" fmla="*/ T60 w 388"/>
                              <a:gd name="T62" fmla="+- 0 5739 5324"/>
                              <a:gd name="T63" fmla="*/ 5739 h 930"/>
                              <a:gd name="T64" fmla="+- 0 18296 17973"/>
                              <a:gd name="T65" fmla="*/ T64 w 388"/>
                              <a:gd name="T66" fmla="+- 0 5734 5324"/>
                              <a:gd name="T67" fmla="*/ 5734 h 930"/>
                              <a:gd name="T68" fmla="+- 0 18313 17973"/>
                              <a:gd name="T69" fmla="*/ T68 w 388"/>
                              <a:gd name="T70" fmla="+- 0 5723 5324"/>
                              <a:gd name="T71" fmla="*/ 5723 h 930"/>
                              <a:gd name="T72" fmla="+- 0 18325 17973"/>
                              <a:gd name="T73" fmla="*/ T72 w 388"/>
                              <a:gd name="T74" fmla="+- 0 5706 5324"/>
                              <a:gd name="T75" fmla="*/ 5706 h 930"/>
                              <a:gd name="T76" fmla="+- 0 18329 17973"/>
                              <a:gd name="T77" fmla="*/ T76 w 388"/>
                              <a:gd name="T78" fmla="+- 0 5685 5324"/>
                              <a:gd name="T79" fmla="*/ 5685 h 930"/>
                              <a:gd name="T80" fmla="+- 0 18329 17973"/>
                              <a:gd name="T81" fmla="*/ T80 w 388"/>
                              <a:gd name="T82" fmla="+- 0 5378 5324"/>
                              <a:gd name="T83" fmla="*/ 5378 h 930"/>
                              <a:gd name="T84" fmla="+- 0 18361 17973"/>
                              <a:gd name="T85" fmla="*/ T84 w 388"/>
                              <a:gd name="T86" fmla="+- 0 5816 5324"/>
                              <a:gd name="T87" fmla="*/ 5816 h 930"/>
                              <a:gd name="T88" fmla="+- 0 17973 17973"/>
                              <a:gd name="T89" fmla="*/ T88 w 388"/>
                              <a:gd name="T90" fmla="+- 0 5816 5324"/>
                              <a:gd name="T91" fmla="*/ 5816 h 930"/>
                              <a:gd name="T92" fmla="+- 0 17980 17973"/>
                              <a:gd name="T93" fmla="*/ T92 w 388"/>
                              <a:gd name="T94" fmla="+- 0 5846 5324"/>
                              <a:gd name="T95" fmla="*/ 5846 h 930"/>
                              <a:gd name="T96" fmla="+- 0 17990 17973"/>
                              <a:gd name="T97" fmla="*/ T96 w 388"/>
                              <a:gd name="T98" fmla="+- 0 5918 5324"/>
                              <a:gd name="T99" fmla="*/ 5918 h 930"/>
                              <a:gd name="T100" fmla="+- 0 18015 17973"/>
                              <a:gd name="T101" fmla="*/ T100 w 388"/>
                              <a:gd name="T102" fmla="+- 0 6005 5324"/>
                              <a:gd name="T103" fmla="*/ 6005 h 930"/>
                              <a:gd name="T104" fmla="+- 0 18050 17973"/>
                              <a:gd name="T105" fmla="*/ T104 w 388"/>
                              <a:gd name="T106" fmla="+- 0 6094 5324"/>
                              <a:gd name="T107" fmla="*/ 6094 h 930"/>
                              <a:gd name="T108" fmla="+- 0 18091 17973"/>
                              <a:gd name="T109" fmla="*/ T108 w 388"/>
                              <a:gd name="T110" fmla="+- 0 6173 5324"/>
                              <a:gd name="T111" fmla="*/ 6173 h 930"/>
                              <a:gd name="T112" fmla="+- 0 18131 17973"/>
                              <a:gd name="T113" fmla="*/ T112 w 388"/>
                              <a:gd name="T114" fmla="+- 0 6230 5324"/>
                              <a:gd name="T115" fmla="*/ 6230 h 930"/>
                              <a:gd name="T116" fmla="+- 0 18167 17973"/>
                              <a:gd name="T117" fmla="*/ T116 w 388"/>
                              <a:gd name="T118" fmla="+- 0 6253 5324"/>
                              <a:gd name="T119" fmla="*/ 6253 h 930"/>
                              <a:gd name="T120" fmla="+- 0 18203 17973"/>
                              <a:gd name="T121" fmla="*/ T120 w 388"/>
                              <a:gd name="T122" fmla="+- 0 6233 5324"/>
                              <a:gd name="T123" fmla="*/ 6233 h 930"/>
                              <a:gd name="T124" fmla="+- 0 18244 17973"/>
                              <a:gd name="T125" fmla="*/ T124 w 388"/>
                              <a:gd name="T126" fmla="+- 0 6179 5324"/>
                              <a:gd name="T127" fmla="*/ 6179 h 930"/>
                              <a:gd name="T128" fmla="+- 0 18285 17973"/>
                              <a:gd name="T129" fmla="*/ T128 w 388"/>
                              <a:gd name="T130" fmla="+- 0 6103 5324"/>
                              <a:gd name="T131" fmla="*/ 6103 h 930"/>
                              <a:gd name="T132" fmla="+- 0 18321 17973"/>
                              <a:gd name="T133" fmla="*/ T132 w 388"/>
                              <a:gd name="T134" fmla="+- 0 6016 5324"/>
                              <a:gd name="T135" fmla="*/ 6016 h 930"/>
                              <a:gd name="T136" fmla="+- 0 18346 17973"/>
                              <a:gd name="T137" fmla="*/ T136 w 388"/>
                              <a:gd name="T138" fmla="+- 0 5931 5324"/>
                              <a:gd name="T139" fmla="*/ 5931 h 930"/>
                              <a:gd name="T140" fmla="+- 0 18356 17973"/>
                              <a:gd name="T141" fmla="*/ T140 w 388"/>
                              <a:gd name="T142" fmla="+- 0 5860 5324"/>
                              <a:gd name="T143" fmla="*/ 5860 h 930"/>
                              <a:gd name="T144" fmla="+- 0 18361 17973"/>
                              <a:gd name="T145" fmla="*/ T144 w 388"/>
                              <a:gd name="T146" fmla="+- 0 5816 5324"/>
                              <a:gd name="T147" fmla="*/ 5816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 name="AutoShape 1973"/>
                        <wps:cNvSpPr>
                          <a:spLocks/>
                        </wps:cNvSpPr>
                        <wps:spPr bwMode="auto">
                          <a:xfrm>
                            <a:off x="15765" y="7194"/>
                            <a:ext cx="3971" cy="2012"/>
                          </a:xfrm>
                          <a:custGeom>
                            <a:avLst/>
                            <a:gdLst>
                              <a:gd name="T0" fmla="+- 0 16438 15765"/>
                              <a:gd name="T1" fmla="*/ T0 w 3971"/>
                              <a:gd name="T2" fmla="+- 0 7265 7194"/>
                              <a:gd name="T3" fmla="*/ 7265 h 2012"/>
                              <a:gd name="T4" fmla="+- 0 16438 15765"/>
                              <a:gd name="T5" fmla="*/ T4 w 3971"/>
                              <a:gd name="T6" fmla="+- 0 7265 7194"/>
                              <a:gd name="T7" fmla="*/ 7265 h 2012"/>
                              <a:gd name="T8" fmla="+- 0 15765 15765"/>
                              <a:gd name="T9" fmla="*/ T8 w 3971"/>
                              <a:gd name="T10" fmla="+- 0 7764 7194"/>
                              <a:gd name="T11" fmla="*/ 7764 h 2012"/>
                              <a:gd name="T12" fmla="+- 0 16064 15765"/>
                              <a:gd name="T13" fmla="*/ T12 w 3971"/>
                              <a:gd name="T14" fmla="+- 0 7888 7194"/>
                              <a:gd name="T15" fmla="*/ 7888 h 2012"/>
                              <a:gd name="T16" fmla="+- 0 16214 15765"/>
                              <a:gd name="T17" fmla="*/ T16 w 3971"/>
                              <a:gd name="T18" fmla="+- 0 7813 7194"/>
                              <a:gd name="T19" fmla="*/ 7813 h 2012"/>
                              <a:gd name="T20" fmla="+- 0 16513 15765"/>
                              <a:gd name="T21" fmla="*/ T20 w 3971"/>
                              <a:gd name="T22" fmla="+- 0 7739 7194"/>
                              <a:gd name="T23" fmla="*/ 7739 h 2012"/>
                              <a:gd name="T24" fmla="+- 0 16881 15765"/>
                              <a:gd name="T25" fmla="*/ T24 w 3971"/>
                              <a:gd name="T26" fmla="+- 0 7269 7194"/>
                              <a:gd name="T27" fmla="*/ 7269 h 2012"/>
                              <a:gd name="T28" fmla="+- 0 16774 15765"/>
                              <a:gd name="T29" fmla="*/ T28 w 3971"/>
                              <a:gd name="T30" fmla="+- 0 7514 7194"/>
                              <a:gd name="T31" fmla="*/ 7514 h 2012"/>
                              <a:gd name="T32" fmla="+- 0 16722 15765"/>
                              <a:gd name="T33" fmla="*/ T32 w 3971"/>
                              <a:gd name="T34" fmla="+- 0 7885 7194"/>
                              <a:gd name="T35" fmla="*/ 7885 h 2012"/>
                              <a:gd name="T36" fmla="+- 0 16722 15765"/>
                              <a:gd name="T37" fmla="*/ T36 w 3971"/>
                              <a:gd name="T38" fmla="+- 0 7816 7194"/>
                              <a:gd name="T39" fmla="*/ 7816 h 2012"/>
                              <a:gd name="T40" fmla="+- 0 16774 15765"/>
                              <a:gd name="T41" fmla="*/ T40 w 3971"/>
                              <a:gd name="T42" fmla="+- 0 7514 7194"/>
                              <a:gd name="T43" fmla="*/ 7514 h 2012"/>
                              <a:gd name="T44" fmla="+- 0 16612 15765"/>
                              <a:gd name="T45" fmla="*/ T44 w 3971"/>
                              <a:gd name="T46" fmla="+- 0 7315 7194"/>
                              <a:gd name="T47" fmla="*/ 7315 h 2012"/>
                              <a:gd name="T48" fmla="+- 0 16566 15765"/>
                              <a:gd name="T49" fmla="*/ T48 w 3971"/>
                              <a:gd name="T50" fmla="+- 0 7296 7194"/>
                              <a:gd name="T51" fmla="*/ 7296 h 2012"/>
                              <a:gd name="T52" fmla="+- 0 16612 15765"/>
                              <a:gd name="T53" fmla="*/ T52 w 3971"/>
                              <a:gd name="T54" fmla="+- 0 7963 7194"/>
                              <a:gd name="T55" fmla="*/ 7963 h 2012"/>
                              <a:gd name="T56" fmla="+- 0 16911 15765"/>
                              <a:gd name="T57" fmla="*/ T56 w 3971"/>
                              <a:gd name="T58" fmla="+- 0 7888 7194"/>
                              <a:gd name="T59" fmla="*/ 7888 h 2012"/>
                              <a:gd name="T60" fmla="+- 0 17441 15765"/>
                              <a:gd name="T61" fmla="*/ T60 w 3971"/>
                              <a:gd name="T62" fmla="+- 0 7871 7194"/>
                              <a:gd name="T63" fmla="*/ 7871 h 2012"/>
                              <a:gd name="T64" fmla="+- 0 17292 15765"/>
                              <a:gd name="T65" fmla="*/ T64 w 3971"/>
                              <a:gd name="T66" fmla="+- 0 7946 7194"/>
                              <a:gd name="T67" fmla="*/ 7946 h 2012"/>
                              <a:gd name="T68" fmla="+- 0 17342 15765"/>
                              <a:gd name="T69" fmla="*/ T68 w 3971"/>
                              <a:gd name="T70" fmla="+- 0 7934 7194"/>
                              <a:gd name="T71" fmla="*/ 7934 h 2012"/>
                              <a:gd name="T72" fmla="+- 0 17634 15765"/>
                              <a:gd name="T73" fmla="*/ T72 w 3971"/>
                              <a:gd name="T74" fmla="+- 0 8381 7194"/>
                              <a:gd name="T75" fmla="*/ 8381 h 2012"/>
                              <a:gd name="T76" fmla="+- 0 17565 15765"/>
                              <a:gd name="T77" fmla="*/ T76 w 3971"/>
                              <a:gd name="T78" fmla="+- 0 8381 7194"/>
                              <a:gd name="T79" fmla="*/ 8381 h 2012"/>
                              <a:gd name="T80" fmla="+- 0 17599 15765"/>
                              <a:gd name="T81" fmla="*/ T80 w 3971"/>
                              <a:gd name="T82" fmla="+- 0 8508 7194"/>
                              <a:gd name="T83" fmla="*/ 8508 h 2012"/>
                              <a:gd name="T84" fmla="+- 0 17667 15765"/>
                              <a:gd name="T85" fmla="*/ T84 w 3971"/>
                              <a:gd name="T86" fmla="+- 0 7971 7194"/>
                              <a:gd name="T87" fmla="*/ 7971 h 2012"/>
                              <a:gd name="T88" fmla="+- 0 17519 15765"/>
                              <a:gd name="T89" fmla="*/ T88 w 3971"/>
                              <a:gd name="T90" fmla="+- 0 8046 7194"/>
                              <a:gd name="T91" fmla="*/ 8046 h 2012"/>
                              <a:gd name="T92" fmla="+- 0 17568 15765"/>
                              <a:gd name="T93" fmla="*/ T92 w 3971"/>
                              <a:gd name="T94" fmla="+- 0 8033 7194"/>
                              <a:gd name="T95" fmla="*/ 8033 h 2012"/>
                              <a:gd name="T96" fmla="+- 0 17678 15765"/>
                              <a:gd name="T97" fmla="*/ T96 w 3971"/>
                              <a:gd name="T98" fmla="+- 0 7484 7194"/>
                              <a:gd name="T99" fmla="*/ 7484 h 2012"/>
                              <a:gd name="T100" fmla="+- 0 17880 15765"/>
                              <a:gd name="T101" fmla="*/ T100 w 3971"/>
                              <a:gd name="T102" fmla="+- 0 8095 7194"/>
                              <a:gd name="T103" fmla="*/ 8095 h 2012"/>
                              <a:gd name="T104" fmla="+- 0 17731 15765"/>
                              <a:gd name="T105" fmla="*/ T104 w 3971"/>
                              <a:gd name="T106" fmla="+- 0 8169 7194"/>
                              <a:gd name="T107" fmla="*/ 8169 h 2012"/>
                              <a:gd name="T108" fmla="+- 0 17780 15765"/>
                              <a:gd name="T109" fmla="*/ T108 w 3971"/>
                              <a:gd name="T110" fmla="+- 0 8157 7194"/>
                              <a:gd name="T111" fmla="*/ 8157 h 2012"/>
                              <a:gd name="T112" fmla="+- 0 17904 15765"/>
                              <a:gd name="T113" fmla="*/ T112 w 3971"/>
                              <a:gd name="T114" fmla="+- 0 7584 7194"/>
                              <a:gd name="T115" fmla="*/ 7584 h 2012"/>
                              <a:gd name="T116" fmla="+- 0 18061 15765"/>
                              <a:gd name="T117" fmla="*/ T116 w 3971"/>
                              <a:gd name="T118" fmla="+- 0 7335 7194"/>
                              <a:gd name="T119" fmla="*/ 7335 h 2012"/>
                              <a:gd name="T120" fmla="+- 0 18060 15765"/>
                              <a:gd name="T121" fmla="*/ T120 w 3971"/>
                              <a:gd name="T122" fmla="+- 0 7248 7194"/>
                              <a:gd name="T123" fmla="*/ 7248 h 2012"/>
                              <a:gd name="T124" fmla="+- 0 17980 15765"/>
                              <a:gd name="T125" fmla="*/ T124 w 3971"/>
                              <a:gd name="T126" fmla="+- 0 7200 7194"/>
                              <a:gd name="T127" fmla="*/ 7200 h 2012"/>
                              <a:gd name="T128" fmla="+- 0 18023 15765"/>
                              <a:gd name="T129" fmla="*/ T128 w 3971"/>
                              <a:gd name="T130" fmla="+- 0 7343 7194"/>
                              <a:gd name="T131" fmla="*/ 7343 h 2012"/>
                              <a:gd name="T132" fmla="+- 0 18058 15765"/>
                              <a:gd name="T133" fmla="*/ T132 w 3971"/>
                              <a:gd name="T134" fmla="+- 0 7353 7194"/>
                              <a:gd name="T135" fmla="*/ 7353 h 2012"/>
                              <a:gd name="T136" fmla="+- 0 18072 15765"/>
                              <a:gd name="T137" fmla="*/ T136 w 3971"/>
                              <a:gd name="T138" fmla="+- 0 8358 7194"/>
                              <a:gd name="T139" fmla="*/ 8358 h 2012"/>
                              <a:gd name="T140" fmla="+- 0 18038 15765"/>
                              <a:gd name="T141" fmla="*/ T140 w 3971"/>
                              <a:gd name="T142" fmla="+- 0 8485 7194"/>
                              <a:gd name="T143" fmla="*/ 8485 h 2012"/>
                              <a:gd name="T144" fmla="+- 0 18107 15765"/>
                              <a:gd name="T145" fmla="*/ T144 w 3971"/>
                              <a:gd name="T146" fmla="+- 0 8485 7194"/>
                              <a:gd name="T147" fmla="*/ 8485 h 2012"/>
                              <a:gd name="T148" fmla="+- 0 17842 15765"/>
                              <a:gd name="T149" fmla="*/ T148 w 3971"/>
                              <a:gd name="T150" fmla="+- 0 8001 7194"/>
                              <a:gd name="T151" fmla="*/ 8001 h 2012"/>
                              <a:gd name="T152" fmla="+- 0 17412 15765"/>
                              <a:gd name="T153" fmla="*/ T152 w 3971"/>
                              <a:gd name="T154" fmla="+- 0 8733 7194"/>
                              <a:gd name="T155" fmla="*/ 8733 h 2012"/>
                              <a:gd name="T156" fmla="+- 0 17487 15765"/>
                              <a:gd name="T157" fmla="*/ T156 w 3971"/>
                              <a:gd name="T158" fmla="+- 0 8733 7194"/>
                              <a:gd name="T159" fmla="*/ 8733 h 2012"/>
                              <a:gd name="T160" fmla="+- 0 18259 15765"/>
                              <a:gd name="T161" fmla="*/ T160 w 3971"/>
                              <a:gd name="T162" fmla="+- 0 8657 7194"/>
                              <a:gd name="T163" fmla="*/ 8657 h 2012"/>
                              <a:gd name="T164" fmla="+- 0 18106 15765"/>
                              <a:gd name="T165" fmla="*/ T164 w 3971"/>
                              <a:gd name="T166" fmla="+- 0 8551 7194"/>
                              <a:gd name="T167" fmla="*/ 8551 h 2012"/>
                              <a:gd name="T168" fmla="+- 0 17985 15765"/>
                              <a:gd name="T169" fmla="*/ T168 w 3971"/>
                              <a:gd name="T170" fmla="+- 0 8433 7194"/>
                              <a:gd name="T171" fmla="*/ 8433 h 2012"/>
                              <a:gd name="T172" fmla="+- 0 17599 15765"/>
                              <a:gd name="T173" fmla="*/ T172 w 3971"/>
                              <a:gd name="T174" fmla="+- 0 8558 7194"/>
                              <a:gd name="T175" fmla="*/ 8558 h 2012"/>
                              <a:gd name="T176" fmla="+- 0 17412 15765"/>
                              <a:gd name="T177" fmla="*/ T176 w 3971"/>
                              <a:gd name="T178" fmla="+- 0 8433 7194"/>
                              <a:gd name="T179" fmla="*/ 8433 h 2012"/>
                              <a:gd name="T180" fmla="+- 0 18273 15765"/>
                              <a:gd name="T181" fmla="*/ T180 w 3971"/>
                              <a:gd name="T182" fmla="+- 0 7402 7194"/>
                              <a:gd name="T183" fmla="*/ 7402 h 2012"/>
                              <a:gd name="T184" fmla="+- 0 18267 15765"/>
                              <a:gd name="T185" fmla="*/ T184 w 3971"/>
                              <a:gd name="T186" fmla="+- 0 7313 7194"/>
                              <a:gd name="T187" fmla="*/ 7313 h 2012"/>
                              <a:gd name="T188" fmla="+- 0 18019 15765"/>
                              <a:gd name="T189" fmla="*/ T188 w 3971"/>
                              <a:gd name="T190" fmla="+- 0 7644 7194"/>
                              <a:gd name="T191" fmla="*/ 7644 h 2012"/>
                              <a:gd name="T192" fmla="+- 0 18076 15765"/>
                              <a:gd name="T193" fmla="*/ T192 w 3971"/>
                              <a:gd name="T194" fmla="+- 0 7627 7194"/>
                              <a:gd name="T195" fmla="*/ 7627 h 2012"/>
                              <a:gd name="T196" fmla="+- 0 18500 15765"/>
                              <a:gd name="T197" fmla="*/ T196 w 3971"/>
                              <a:gd name="T198" fmla="+- 0 7559 7194"/>
                              <a:gd name="T199" fmla="*/ 7559 h 2012"/>
                              <a:gd name="T200" fmla="+- 0 18499 15765"/>
                              <a:gd name="T201" fmla="*/ T200 w 3971"/>
                              <a:gd name="T202" fmla="+- 0 7472 7194"/>
                              <a:gd name="T203" fmla="*/ 7472 h 2012"/>
                              <a:gd name="T204" fmla="+- 0 18419 15765"/>
                              <a:gd name="T205" fmla="*/ T204 w 3971"/>
                              <a:gd name="T206" fmla="+- 0 7424 7194"/>
                              <a:gd name="T207" fmla="*/ 7424 h 2012"/>
                              <a:gd name="T208" fmla="+- 0 18461 15765"/>
                              <a:gd name="T209" fmla="*/ T208 w 3971"/>
                              <a:gd name="T210" fmla="+- 0 7566 7194"/>
                              <a:gd name="T211" fmla="*/ 7566 h 2012"/>
                              <a:gd name="T212" fmla="+- 0 18497 15765"/>
                              <a:gd name="T213" fmla="*/ T212 w 3971"/>
                              <a:gd name="T214" fmla="+- 0 7576 7194"/>
                              <a:gd name="T215" fmla="*/ 7576 h 2012"/>
                              <a:gd name="T216" fmla="+- 0 19661 15765"/>
                              <a:gd name="T217" fmla="*/ T216 w 3971"/>
                              <a:gd name="T218" fmla="+- 0 8195 7194"/>
                              <a:gd name="T219" fmla="*/ 8195 h 2012"/>
                              <a:gd name="T220" fmla="+- 0 19511 15765"/>
                              <a:gd name="T221" fmla="*/ T220 w 3971"/>
                              <a:gd name="T222" fmla="+- 0 7309 7194"/>
                              <a:gd name="T223" fmla="*/ 7309 h 2012"/>
                              <a:gd name="T224" fmla="+- 0 19373 15765"/>
                              <a:gd name="T225" fmla="*/ T224 w 3971"/>
                              <a:gd name="T226" fmla="+- 0 7298 7194"/>
                              <a:gd name="T227" fmla="*/ 7298 h 2012"/>
                              <a:gd name="T228" fmla="+- 0 19138 15765"/>
                              <a:gd name="T229" fmla="*/ T228 w 3971"/>
                              <a:gd name="T230" fmla="+- 0 8333 7194"/>
                              <a:gd name="T231" fmla="*/ 8333 h 2012"/>
                              <a:gd name="T232" fmla="+- 0 19735 15765"/>
                              <a:gd name="T233" fmla="*/ T232 w 3971"/>
                              <a:gd name="T234" fmla="+- 0 7348 7194"/>
                              <a:gd name="T235" fmla="*/ 7348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4"/>
                                </a:lnTo>
                                <a:lnTo>
                                  <a:pt x="828" y="765"/>
                                </a:lnTo>
                                <a:lnTo>
                                  <a:pt x="847" y="769"/>
                                </a:lnTo>
                                <a:lnTo>
                                  <a:pt x="1096" y="769"/>
                                </a:lnTo>
                                <a:lnTo>
                                  <a:pt x="1116" y="765"/>
                                </a:lnTo>
                                <a:lnTo>
                                  <a:pt x="1132" y="754"/>
                                </a:lnTo>
                                <a:lnTo>
                                  <a:pt x="1142" y="739"/>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2"/>
                                </a:lnTo>
                                <a:lnTo>
                                  <a:pt x="1537" y="762"/>
                                </a:lnTo>
                                <a:lnTo>
                                  <a:pt x="1540" y="762"/>
                                </a:lnTo>
                                <a:lnTo>
                                  <a:pt x="1542" y="762"/>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4"/>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2"/>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0" name="Picture 197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5" y="818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281" name="Freeform 1975"/>
                        <wps:cNvSpPr>
                          <a:spLocks/>
                        </wps:cNvSpPr>
                        <wps:spPr bwMode="auto">
                          <a:xfrm>
                            <a:off x="14876" y="8111"/>
                            <a:ext cx="138" cy="494"/>
                          </a:xfrm>
                          <a:custGeom>
                            <a:avLst/>
                            <a:gdLst>
                              <a:gd name="T0" fmla="+- 0 14978 14876"/>
                              <a:gd name="T1" fmla="*/ T0 w 138"/>
                              <a:gd name="T2" fmla="+- 0 8111 8111"/>
                              <a:gd name="T3" fmla="*/ 8111 h 494"/>
                              <a:gd name="T4" fmla="+- 0 14936 14876"/>
                              <a:gd name="T5" fmla="*/ T4 w 138"/>
                              <a:gd name="T6" fmla="+- 0 8163 8111"/>
                              <a:gd name="T7" fmla="*/ 8163 h 494"/>
                              <a:gd name="T8" fmla="+- 0 14903 14876"/>
                              <a:gd name="T9" fmla="*/ T8 w 138"/>
                              <a:gd name="T10" fmla="+- 0 8223 8111"/>
                              <a:gd name="T11" fmla="*/ 8223 h 494"/>
                              <a:gd name="T12" fmla="+- 0 14883 14876"/>
                              <a:gd name="T13" fmla="*/ T12 w 138"/>
                              <a:gd name="T14" fmla="+- 0 8288 8111"/>
                              <a:gd name="T15" fmla="*/ 8288 h 494"/>
                              <a:gd name="T16" fmla="+- 0 14876 14876"/>
                              <a:gd name="T17" fmla="*/ T16 w 138"/>
                              <a:gd name="T18" fmla="+- 0 8358 8111"/>
                              <a:gd name="T19" fmla="*/ 8358 h 494"/>
                              <a:gd name="T20" fmla="+- 0 14883 14876"/>
                              <a:gd name="T21" fmla="*/ T20 w 138"/>
                              <a:gd name="T22" fmla="+- 0 8428 8111"/>
                              <a:gd name="T23" fmla="*/ 8428 h 494"/>
                              <a:gd name="T24" fmla="+- 0 14903 14876"/>
                              <a:gd name="T25" fmla="*/ T24 w 138"/>
                              <a:gd name="T26" fmla="+- 0 8494 8111"/>
                              <a:gd name="T27" fmla="*/ 8494 h 494"/>
                              <a:gd name="T28" fmla="+- 0 14936 14876"/>
                              <a:gd name="T29" fmla="*/ T28 w 138"/>
                              <a:gd name="T30" fmla="+- 0 8553 8111"/>
                              <a:gd name="T31" fmla="*/ 8553 h 494"/>
                              <a:gd name="T32" fmla="+- 0 14978 14876"/>
                              <a:gd name="T33" fmla="*/ T32 w 138"/>
                              <a:gd name="T34" fmla="+- 0 8605 8111"/>
                              <a:gd name="T35" fmla="*/ 8605 h 494"/>
                              <a:gd name="T36" fmla="+- 0 15013 14876"/>
                              <a:gd name="T37" fmla="*/ T36 w 138"/>
                              <a:gd name="T38" fmla="+- 0 8570 8111"/>
                              <a:gd name="T39" fmla="*/ 8570 h 494"/>
                              <a:gd name="T40" fmla="+- 0 14977 14876"/>
                              <a:gd name="T41" fmla="*/ T40 w 138"/>
                              <a:gd name="T42" fmla="+- 0 8526 8111"/>
                              <a:gd name="T43" fmla="*/ 8526 h 494"/>
                              <a:gd name="T44" fmla="+- 0 14950 14876"/>
                              <a:gd name="T45" fmla="*/ T44 w 138"/>
                              <a:gd name="T46" fmla="+- 0 8475 8111"/>
                              <a:gd name="T47" fmla="*/ 8475 h 494"/>
                              <a:gd name="T48" fmla="+- 0 14932 14876"/>
                              <a:gd name="T49" fmla="*/ T48 w 138"/>
                              <a:gd name="T50" fmla="+- 0 8419 8111"/>
                              <a:gd name="T51" fmla="*/ 8419 h 494"/>
                              <a:gd name="T52" fmla="+- 0 14926 14876"/>
                              <a:gd name="T53" fmla="*/ T52 w 138"/>
                              <a:gd name="T54" fmla="+- 0 8358 8111"/>
                              <a:gd name="T55" fmla="*/ 8358 h 494"/>
                              <a:gd name="T56" fmla="+- 0 14932 14876"/>
                              <a:gd name="T57" fmla="*/ T56 w 138"/>
                              <a:gd name="T58" fmla="+- 0 8298 8111"/>
                              <a:gd name="T59" fmla="*/ 8298 h 494"/>
                              <a:gd name="T60" fmla="+- 0 14950 14876"/>
                              <a:gd name="T61" fmla="*/ T60 w 138"/>
                              <a:gd name="T62" fmla="+- 0 8242 8111"/>
                              <a:gd name="T63" fmla="*/ 8242 h 494"/>
                              <a:gd name="T64" fmla="+- 0 14977 14876"/>
                              <a:gd name="T65" fmla="*/ T64 w 138"/>
                              <a:gd name="T66" fmla="+- 0 8191 8111"/>
                              <a:gd name="T67" fmla="*/ 8191 h 494"/>
                              <a:gd name="T68" fmla="+- 0 15013 14876"/>
                              <a:gd name="T69" fmla="*/ T68 w 138"/>
                              <a:gd name="T70" fmla="+- 0 8146 8111"/>
                              <a:gd name="T71" fmla="*/ 8146 h 494"/>
                              <a:gd name="T72" fmla="+- 0 14978 14876"/>
                              <a:gd name="T73" fmla="*/ T72 w 138"/>
                              <a:gd name="T74" fmla="+- 0 8111 8111"/>
                              <a:gd name="T75" fmla="*/ 811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2" name="Picture 1976"/>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5295" y="818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283" name="AutoShape 1977"/>
                        <wps:cNvSpPr>
                          <a:spLocks/>
                        </wps:cNvSpPr>
                        <wps:spPr bwMode="auto">
                          <a:xfrm>
                            <a:off x="14742" y="7083"/>
                            <a:ext cx="5017" cy="2099"/>
                          </a:xfrm>
                          <a:custGeom>
                            <a:avLst/>
                            <a:gdLst>
                              <a:gd name="T0" fmla="+- 0 15094 14742"/>
                              <a:gd name="T1" fmla="*/ T0 w 5017"/>
                              <a:gd name="T2" fmla="+- 0 7460 7083"/>
                              <a:gd name="T3" fmla="*/ 7460 h 2099"/>
                              <a:gd name="T4" fmla="+- 0 15004 14742"/>
                              <a:gd name="T5" fmla="*/ T4 w 5017"/>
                              <a:gd name="T6" fmla="+- 0 7606 7083"/>
                              <a:gd name="T7" fmla="*/ 7606 h 2099"/>
                              <a:gd name="T8" fmla="+- 0 15004 14742"/>
                              <a:gd name="T9" fmla="*/ T8 w 5017"/>
                              <a:gd name="T10" fmla="+- 0 7457 7083"/>
                              <a:gd name="T11" fmla="*/ 7457 h 2099"/>
                              <a:gd name="T12" fmla="+- 0 14805 14742"/>
                              <a:gd name="T13" fmla="*/ T12 w 5017"/>
                              <a:gd name="T14" fmla="+- 0 7093 7083"/>
                              <a:gd name="T15" fmla="*/ 7093 h 2099"/>
                              <a:gd name="T16" fmla="+- 0 14753 14742"/>
                              <a:gd name="T17" fmla="*/ T16 w 5017"/>
                              <a:gd name="T18" fmla="+- 0 7094 7083"/>
                              <a:gd name="T19" fmla="*/ 7094 h 2099"/>
                              <a:gd name="T20" fmla="+- 0 14779 14742"/>
                              <a:gd name="T21" fmla="*/ T20 w 5017"/>
                              <a:gd name="T22" fmla="+- 0 7493 7083"/>
                              <a:gd name="T23" fmla="*/ 7493 h 2099"/>
                              <a:gd name="T24" fmla="+- 0 15004 14742"/>
                              <a:gd name="T25" fmla="*/ T24 w 5017"/>
                              <a:gd name="T26" fmla="+- 0 7656 7083"/>
                              <a:gd name="T27" fmla="*/ 7656 h 2099"/>
                              <a:gd name="T28" fmla="+- 0 15078 14742"/>
                              <a:gd name="T29" fmla="*/ T28 w 5017"/>
                              <a:gd name="T30" fmla="+- 0 7606 7083"/>
                              <a:gd name="T31" fmla="*/ 7606 h 2099"/>
                              <a:gd name="T32" fmla="+- 0 15106 14742"/>
                              <a:gd name="T33" fmla="*/ T32 w 5017"/>
                              <a:gd name="T34" fmla="+- 0 7521 7083"/>
                              <a:gd name="T35" fmla="*/ 7521 h 2099"/>
                              <a:gd name="T36" fmla="+- 0 14888 14742"/>
                              <a:gd name="T37" fmla="*/ T36 w 5017"/>
                              <a:gd name="T38" fmla="+- 0 7151 7083"/>
                              <a:gd name="T39" fmla="*/ 7151 h 2099"/>
                              <a:gd name="T40" fmla="+- 0 15574 14742"/>
                              <a:gd name="T41" fmla="*/ T40 w 5017"/>
                              <a:gd name="T42" fmla="+- 0 8358 7083"/>
                              <a:gd name="T43" fmla="*/ 8358 h 2099"/>
                              <a:gd name="T44" fmla="+- 0 15472 14742"/>
                              <a:gd name="T45" fmla="*/ T44 w 5017"/>
                              <a:gd name="T46" fmla="+- 0 8112 7083"/>
                              <a:gd name="T47" fmla="*/ 8112 h 2099"/>
                              <a:gd name="T48" fmla="+- 0 15518 14742"/>
                              <a:gd name="T49" fmla="*/ T48 w 5017"/>
                              <a:gd name="T50" fmla="+- 0 8297 7083"/>
                              <a:gd name="T51" fmla="*/ 8297 h 2099"/>
                              <a:gd name="T52" fmla="+- 0 15473 14742"/>
                              <a:gd name="T53" fmla="*/ T52 w 5017"/>
                              <a:gd name="T54" fmla="+- 0 8526 7083"/>
                              <a:gd name="T55" fmla="*/ 8526 h 2099"/>
                              <a:gd name="T56" fmla="+- 0 15546 14742"/>
                              <a:gd name="T57" fmla="*/ T56 w 5017"/>
                              <a:gd name="T58" fmla="+- 0 8494 7083"/>
                              <a:gd name="T59" fmla="*/ 8494 h 2099"/>
                              <a:gd name="T60" fmla="+- 0 15644 14742"/>
                              <a:gd name="T61" fmla="*/ T60 w 5017"/>
                              <a:gd name="T62" fmla="+- 0 8738 7083"/>
                              <a:gd name="T63" fmla="*/ 8738 h 2099"/>
                              <a:gd name="T64" fmla="+- 0 15574 14742"/>
                              <a:gd name="T65" fmla="*/ T64 w 5017"/>
                              <a:gd name="T66" fmla="+- 0 8707 7083"/>
                              <a:gd name="T67" fmla="*/ 8707 h 2099"/>
                              <a:gd name="T68" fmla="+- 0 15535 14742"/>
                              <a:gd name="T69" fmla="*/ T68 w 5017"/>
                              <a:gd name="T70" fmla="+- 0 8857 7083"/>
                              <a:gd name="T71" fmla="*/ 8857 h 2099"/>
                              <a:gd name="T72" fmla="+- 0 15562 14742"/>
                              <a:gd name="T73" fmla="*/ T72 w 5017"/>
                              <a:gd name="T74" fmla="+- 0 8807 7083"/>
                              <a:gd name="T75" fmla="*/ 8807 h 2099"/>
                              <a:gd name="T76" fmla="+- 0 15449 14742"/>
                              <a:gd name="T77" fmla="*/ T76 w 5017"/>
                              <a:gd name="T78" fmla="+- 0 8818 7083"/>
                              <a:gd name="T79" fmla="*/ 8818 h 2099"/>
                              <a:gd name="T80" fmla="+- 0 15399 14742"/>
                              <a:gd name="T81" fmla="*/ T80 w 5017"/>
                              <a:gd name="T82" fmla="+- 0 8845 7083"/>
                              <a:gd name="T83" fmla="*/ 8845 h 2099"/>
                              <a:gd name="T84" fmla="+- 0 15449 14742"/>
                              <a:gd name="T85" fmla="*/ T84 w 5017"/>
                              <a:gd name="T86" fmla="+- 0 8818 7083"/>
                              <a:gd name="T87" fmla="*/ 8818 h 2099"/>
                              <a:gd name="T88" fmla="+- 0 15325 14742"/>
                              <a:gd name="T89" fmla="*/ T88 w 5017"/>
                              <a:gd name="T90" fmla="+- 0 8845 7083"/>
                              <a:gd name="T91" fmla="*/ 8845 h 2099"/>
                              <a:gd name="T92" fmla="+- 0 15275 14742"/>
                              <a:gd name="T93" fmla="*/ T92 w 5017"/>
                              <a:gd name="T94" fmla="+- 0 8818 7083"/>
                              <a:gd name="T95" fmla="*/ 8818 h 2099"/>
                              <a:gd name="T96" fmla="+- 0 15325 14742"/>
                              <a:gd name="T97" fmla="*/ T96 w 5017"/>
                              <a:gd name="T98" fmla="+- 0 8707 7083"/>
                              <a:gd name="T99" fmla="*/ 8707 h 2099"/>
                              <a:gd name="T100" fmla="+- 0 15268 14742"/>
                              <a:gd name="T101" fmla="*/ T100 w 5017"/>
                              <a:gd name="T102" fmla="+- 0 8383 7083"/>
                              <a:gd name="T103" fmla="*/ 8383 h 2099"/>
                              <a:gd name="T104" fmla="+- 0 15260 14742"/>
                              <a:gd name="T105" fmla="*/ T104 w 5017"/>
                              <a:gd name="T106" fmla="+- 0 8323 7083"/>
                              <a:gd name="T107" fmla="*/ 8323 h 2099"/>
                              <a:gd name="T108" fmla="+- 0 15190 14742"/>
                              <a:gd name="T109" fmla="*/ T108 w 5017"/>
                              <a:gd name="T110" fmla="+- 0 8323 7083"/>
                              <a:gd name="T111" fmla="*/ 8323 h 2099"/>
                              <a:gd name="T112" fmla="+- 0 15182 14742"/>
                              <a:gd name="T113" fmla="*/ T112 w 5017"/>
                              <a:gd name="T114" fmla="+- 0 8384 7083"/>
                              <a:gd name="T115" fmla="*/ 8384 h 2099"/>
                              <a:gd name="T116" fmla="+- 0 15200 14742"/>
                              <a:gd name="T117" fmla="*/ T116 w 5017"/>
                              <a:gd name="T118" fmla="+- 0 8818 7083"/>
                              <a:gd name="T119" fmla="*/ 8818 h 2099"/>
                              <a:gd name="T120" fmla="+- 0 15150 14742"/>
                              <a:gd name="T121" fmla="*/ T120 w 5017"/>
                              <a:gd name="T122" fmla="+- 0 8845 7083"/>
                              <a:gd name="T123" fmla="*/ 8845 h 2099"/>
                              <a:gd name="T124" fmla="+- 0 15200 14742"/>
                              <a:gd name="T125" fmla="*/ T124 w 5017"/>
                              <a:gd name="T126" fmla="+- 0 8818 7083"/>
                              <a:gd name="T127" fmla="*/ 8818 h 2099"/>
                              <a:gd name="T128" fmla="+- 0 14972 14742"/>
                              <a:gd name="T129" fmla="*/ T128 w 5017"/>
                              <a:gd name="T130" fmla="+- 0 8851 7083"/>
                              <a:gd name="T131" fmla="*/ 8851 h 2099"/>
                              <a:gd name="T132" fmla="+- 0 14907 14742"/>
                              <a:gd name="T133" fmla="*/ T132 w 5017"/>
                              <a:gd name="T134" fmla="+- 0 8878 7083"/>
                              <a:gd name="T135" fmla="*/ 8878 h 2099"/>
                              <a:gd name="T136" fmla="+- 0 14880 14742"/>
                              <a:gd name="T137" fmla="*/ T136 w 5017"/>
                              <a:gd name="T138" fmla="+- 0 8812 7083"/>
                              <a:gd name="T139" fmla="*/ 8812 h 2099"/>
                              <a:gd name="T140" fmla="+- 0 14945 14742"/>
                              <a:gd name="T141" fmla="*/ T140 w 5017"/>
                              <a:gd name="T142" fmla="+- 0 8786 7083"/>
                              <a:gd name="T143" fmla="*/ 8786 h 2099"/>
                              <a:gd name="T144" fmla="+- 0 14976 14742"/>
                              <a:gd name="T145" fmla="*/ T144 w 5017"/>
                              <a:gd name="T146" fmla="+- 0 8707 7083"/>
                              <a:gd name="T147" fmla="*/ 8707 h 2099"/>
                              <a:gd name="T148" fmla="+- 0 14805 14742"/>
                              <a:gd name="T149" fmla="*/ T148 w 5017"/>
                              <a:gd name="T150" fmla="+- 0 8738 7083"/>
                              <a:gd name="T151" fmla="*/ 8738 h 2099"/>
                              <a:gd name="T152" fmla="+- 0 14816 14742"/>
                              <a:gd name="T153" fmla="*/ T152 w 5017"/>
                              <a:gd name="T154" fmla="+- 0 8942 7083"/>
                              <a:gd name="T155" fmla="*/ 8942 h 2099"/>
                              <a:gd name="T156" fmla="+- 0 15618 14742"/>
                              <a:gd name="T157" fmla="*/ T156 w 5017"/>
                              <a:gd name="T158" fmla="+- 0 8952 7083"/>
                              <a:gd name="T159" fmla="*/ 8952 h 2099"/>
                              <a:gd name="T160" fmla="+- 0 15648 14742"/>
                              <a:gd name="T161" fmla="*/ T160 w 5017"/>
                              <a:gd name="T162" fmla="+- 0 8882 7083"/>
                              <a:gd name="T163" fmla="*/ 8882 h 2099"/>
                              <a:gd name="T164" fmla="+- 0 15648 14742"/>
                              <a:gd name="T165" fmla="*/ T164 w 5017"/>
                              <a:gd name="T166" fmla="+- 0 8757 7083"/>
                              <a:gd name="T167" fmla="*/ 8757 h 2099"/>
                              <a:gd name="T168" fmla="+- 0 19736 14742"/>
                              <a:gd name="T169" fmla="*/ T168 w 5017"/>
                              <a:gd name="T170" fmla="+- 0 8723 7083"/>
                              <a:gd name="T171" fmla="*/ 8723 h 2099"/>
                              <a:gd name="T172" fmla="+- 0 19122 14742"/>
                              <a:gd name="T173" fmla="*/ T172 w 5017"/>
                              <a:gd name="T174" fmla="+- 0 8731 7083"/>
                              <a:gd name="T175" fmla="*/ 8731 h 2099"/>
                              <a:gd name="T176" fmla="+- 0 19122 14742"/>
                              <a:gd name="T177" fmla="*/ T176 w 5017"/>
                              <a:gd name="T178" fmla="+- 0 8784 7083"/>
                              <a:gd name="T179" fmla="*/ 8784 h 2099"/>
                              <a:gd name="T180" fmla="+- 0 19385 14742"/>
                              <a:gd name="T181" fmla="*/ T180 w 5017"/>
                              <a:gd name="T182" fmla="+- 0 9107 7083"/>
                              <a:gd name="T183" fmla="*/ 9107 h 2099"/>
                              <a:gd name="T184" fmla="+- 0 19535 14742"/>
                              <a:gd name="T185" fmla="*/ T184 w 5017"/>
                              <a:gd name="T186" fmla="+- 0 9107 7083"/>
                              <a:gd name="T187" fmla="*/ 9107 h 2099"/>
                              <a:gd name="T188" fmla="+- 0 19736 14742"/>
                              <a:gd name="T189" fmla="*/ T188 w 5017"/>
                              <a:gd name="T190" fmla="+- 0 8792 7083"/>
                              <a:gd name="T191" fmla="*/ 879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7"/>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3"/>
                                </a:lnTo>
                                <a:lnTo>
                                  <a:pt x="262" y="573"/>
                                </a:lnTo>
                                <a:lnTo>
                                  <a:pt x="262" y="661"/>
                                </a:lnTo>
                                <a:lnTo>
                                  <a:pt x="336" y="661"/>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84" name="Picture 1978"/>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19099" y="889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285" name="Rectangle 1979"/>
                        <wps:cNvSpPr>
                          <a:spLocks noChangeArrowheads="1"/>
                        </wps:cNvSpPr>
                        <wps:spPr bwMode="auto">
                          <a:xfrm>
                            <a:off x="18911" y="886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6" name="Rectangle 1980"/>
                        <wps:cNvSpPr>
                          <a:spLocks noChangeArrowheads="1"/>
                        </wps:cNvSpPr>
                        <wps:spPr bwMode="auto">
                          <a:xfrm>
                            <a:off x="18911" y="886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 name="Rectangle 1981"/>
                        <wps:cNvSpPr>
                          <a:spLocks noChangeArrowheads="1"/>
                        </wps:cNvSpPr>
                        <wps:spPr bwMode="auto">
                          <a:xfrm>
                            <a:off x="19539" y="881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8" name="Rectangle 1982"/>
                        <wps:cNvSpPr>
                          <a:spLocks noChangeArrowheads="1"/>
                        </wps:cNvSpPr>
                        <wps:spPr bwMode="auto">
                          <a:xfrm>
                            <a:off x="19539" y="881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 name="Rectangle 1983"/>
                        <wps:cNvSpPr>
                          <a:spLocks noChangeArrowheads="1"/>
                        </wps:cNvSpPr>
                        <wps:spPr bwMode="auto">
                          <a:xfrm>
                            <a:off x="15883" y="830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90" name="Picture 1984"/>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15916" y="8398"/>
                            <a:ext cx="1156" cy="85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282D670" id="Group 218" o:spid="_x0000_s1709" style="position:absolute;margin-left:5.85pt;margin-top:8.2pt;width:1003.9pt;height:9in;z-index:-251693568;mso-position-horizontal-relative:page;mso-position-vertical-relative:text" coordorigin="151,52" coordsize="20078,13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">
                <v:rect id="Rectangle 1943" o:spid="_x0000_s1710" style="position:absolute;left:161;top:52;width:20059;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" fillcolor="#b2a1c7 [1943]" stroked="f"/>
                <v:rect id="Rectangle 1944" o:spid="_x0000_s1711" style="position:absolute;left:157;top:569;width:20059;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" fillcolor="#ccc0d9 [1303]" stroked="f"/>
                <v:rect id="Rectangle 1945" o:spid="_x0000_s1712" style="position:absolute;left:162;top:1175;width:20059;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" fillcolor="#b2a1c7 [1943]" stroked="f"/>
                <v:rect id="Rectangle 1946" o:spid="_x0000_s1713" style="position:absolute;left:157;top:1732;width:20059;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" fillcolor="#ccc0d9 [1303]" stroked="f"/>
                <v:shape id="AutoShape 1947" o:spid="_x0000_s1714" style="position:absolute;left:151;top:3046;width:20070;height:1917;visibility:visible;mso-wrap-style:square;v-text-anchor:top" coordsize="20070,1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" path="m20059,1353l,1353r,564l20059,1917r,-564xm20070,l11,r,564l20070,564r,-564xe" fillcolor="#b2a1c7 [1943]" stroked="f">
                  <v:path arrowok="t" o:connecttype="custom" o:connectlocs="20059,4399;0,4399;0,4963;20059,4963;20059,4399;20070,3046;11,3046;11,3610;20070,3610;20070,3046" o:connectangles="0,0,0,0,0,0,0,0,0,0"/>
                </v:shape>
                <v:rect id="Rectangle 1948" o:spid="_x0000_s1715" style="position:absolute;left:157;top:4959;width:20059;height:1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" fillcolor="#ccc0d9 [1303]" stroked="f"/>
                <v:rect id="Rectangle 1949" o:spid="_x0000_s1716" style="position:absolute;left:151;top:6316;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" fillcolor="#b2a1c7 [1943]" stroked="f"/>
                <v:shape id="AutoShape 1950" o:spid="_x0000_s1717" style="position:absolute;left:157;top:3616;width:20072;height:9497;visibility:visible;mso-wrap-style:square;v-text-anchor:top" coordsize="20072,94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" adj="-11796480,,5400" path="m20059,3272l,3272,,9497r20059,l20059,3272xm20071,l12,r,778l20071,778r,-778xe" fillcolor="#ccc0d9 [1303]" stroked="f">
                  <v:stroke joinstyle="round"/>
                  <v:formulas/>
                  <v:path arrowok="t" o:connecttype="custom" o:connectlocs="20059,6888;0,6888;0,13113;20059,13113;20059,6888;20071,3616;12,3616;12,4394;20071,4394;20071,3616" o:connectangles="0,0,0,0,0,0,0,0,0,0" textboxrect="0,0,20072,9497"/>
                  <v:textbox>
                    <w:txbxContent>
                      <w:p w14:paraId="10CACC73" w14:textId="22CDEB8A" w:rsidR="00A934EA" w:rsidRPr="005F4189" w:rsidRDefault="00A934EA" w:rsidP="005F4189">
                        <w:pPr>
                          <w:tabs>
                            <w:tab w:val="left" w:pos="8707"/>
                          </w:tabs>
                          <w:rPr>
                            <w:sz w:val="30"/>
                            <w:szCs w:val="36"/>
                            <w:lang w:val="et-EE"/>
                          </w:rPr>
                        </w:pPr>
                        <w:r w:rsidRPr="005F4189">
                          <w:rPr>
                            <w:sz w:val="30"/>
                            <w:szCs w:val="36"/>
                            <w:lang w:val="et-EE"/>
                          </w:rPr>
                          <w:t>45</w:t>
                        </w:r>
                        <w:r>
                          <w:rPr>
                            <w:sz w:val="30"/>
                            <w:szCs w:val="36"/>
                            <w:lang w:val="et-EE"/>
                          </w:rPr>
                          <w:t>+</w:t>
                        </w:r>
                        <w:r w:rsidRPr="005F4189">
                          <w:rPr>
                            <w:sz w:val="30"/>
                            <w:szCs w:val="36"/>
                            <w:lang w:val="et-EE"/>
                          </w:rPr>
                          <w:t xml:space="preserve"> minutit</w:t>
                        </w:r>
                      </w:p>
                      <w:p w14:paraId="4F43D79B" w14:textId="77777777" w:rsidR="00A934EA" w:rsidRDefault="00A934EA" w:rsidP="005F4189">
                        <w:pPr>
                          <w:jc w:val="center"/>
                        </w:pPr>
                      </w:p>
                    </w:txbxContent>
                  </v:textbox>
                </v:shape>
                <v:shape id="Freeform 1951" o:spid="_x0000_s1718" style="position:absolute;left:17198;top:3775;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" path="m109,l,,,439r109,l152,422r35,-47l210,305r9,-86l210,134,187,64,152,17,109,xe" fillcolor="#8da9db" stroked="f">
                  <v:path arrowok="t" o:connecttype="custom" o:connectlocs="109,3776;0,3776;0,4215;109,4215;152,4198;187,4151;210,4081;219,3995;210,3910;187,3840;152,3793;109,3776" o:connectangles="0,0,0,0,0,0,0,0,0,0,0,0"/>
                </v:shape>
                <v:shape id="AutoShape 1952" o:spid="_x0000_s1719" style="position:absolute;left:16949;top:3664;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974;89,3981;95,4005;119,3998;119,3981;263,4133;240,4140;247,4163;270,4156;270,4140;263,3831;240,3837;247,3861;270,3854;270,3837;270,3983;240,3884;241,3997;340,4054;414,3974;391,3981;398,4005;421,3998;421,3981;504,3932;466,3854;456,4064;380,4168;255,4209;130,4168;54,4064;54,3930;130,3826;255,3785;380,3826;456,3930;466,3854;457,3790;462,3784;465,3767;433,3749;398,3784;341,3755;278,3741;346,3710;164,3664;232,3710;163,3757;54,3837;0,3964;21,4101;107,4206;239,4253;372,4226;429,4187;503,4068" o:connectangles="0,0,0,0,0,0,0,0,0,0,0,0,0,0,0,0,0,0,0,0,0,0,0,0,0,0,0,0,0,0,0,0,0,0,0,0,0,0,0,0,0,0,0,0,0,0,0,0,0,0,0,0,0,0,0,0"/>
                </v:shape>
                <v:shape id="Picture 1953" o:spid="_x0000_s1720" type="#_x0000_t75" style="position:absolute;left:15989;top:499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">
                  <v:imagedata r:id="rId310" o:title=""/>
                </v:shape>
                <v:shape id="Freeform 1954" o:spid="_x0000_s1721" style="position:absolute;left:15885;top:562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" path="m426,l106,,,217r532,l426,xe" fillcolor="#767070" stroked="f">
                  <v:path arrowok="t" o:connecttype="custom" o:connectlocs="426,5627;106,5627;0,5844;532,5844;426,5627" o:connectangles="0,0,0,0,0"/>
                </v:shape>
                <v:shape id="Picture 1955" o:spid="_x0000_s1722" type="#_x0000_t75" style="position:absolute;left:15852;top:533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">
                  <v:imagedata r:id="rId242" o:title=""/>
                </v:shape>
                <v:shape id="Picture 1956" o:spid="_x0000_s1723" type="#_x0000_t75" style="position:absolute;left:16222;top:533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">
                  <v:imagedata r:id="rId309" o:title=""/>
                </v:shape>
                <v:shape id="AutoShape 1957" o:spid="_x0000_s1724" style="position:absolute;left:15957;top:532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82;352,5361;340,5343;323,5332;302,5328;86,5328;65,5332;48,5343;36,5361;32,5382;32,5689;36,5710;48,5727;65,5738;86,5743;302,5743;323,5738;340,5727;352,5710;356,5689;356,5382;388,5820;0,5820;7,5850;17,5922;42,6009;77,6098;118,6177;158,6234;194,6257;230,6237;271,6183;312,6107;348,6020;373,5935;383,5864;388,5820" o:connectangles="0,0,0,0,0,0,0,0,0,0,0,0,0,0,0,0,0,0,0,0,0,0,0,0,0,0,0,0,0,0,0,0,0,0,0,0,0"/>
                </v:shape>
                <v:shape id="Picture 1958" o:spid="_x0000_s1725" type="#_x0000_t75" style="position:absolute;left:16658;top:4994;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">
                  <v:imagedata r:id="rId310" o:title=""/>
                </v:shape>
                <v:shape id="Freeform 1959" o:spid="_x0000_s1726" style="position:absolute;left:16554;top:5631;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" path="m426,l106,,,217r532,l426,xe" fillcolor="#767070" stroked="f">
                  <v:path arrowok="t" o:connecttype="custom" o:connectlocs="426,5631;106,5631;0,5848;532,5848;426,5631" o:connectangles="0,0,0,0,0"/>
                </v:shape>
                <v:shape id="Picture 1960" o:spid="_x0000_s1727" type="#_x0000_t75" style="position:absolute;left:16521;top:533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">
                  <v:imagedata r:id="rId242" o:title=""/>
                </v:shape>
                <v:shape id="Picture 1961" o:spid="_x0000_s1728" type="#_x0000_t75" style="position:absolute;left:16891;top:5335;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">
                  <v:imagedata r:id="rId309" o:title=""/>
                </v:shape>
                <v:shape id="AutoShape 1962" o:spid="_x0000_s1729" style="position:absolute;left:16626;top:5331;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86;352,5365;340,5347;323,5336;302,5332;86,5332;65,5336;48,5347;36,5365;32,5386;32,5693;36,5714;48,5731;65,5742;86,5747;302,5747;323,5742;340,5731;352,5714;356,5693;356,5386;388,5824;0,5824;7,5854;17,5926;42,6013;77,6102;118,6181;158,6238;194,6261;230,6241;271,6187;312,6111;348,6024;373,5939;383,5868;388,5824" o:connectangles="0,0,0,0,0,0,0,0,0,0,0,0,0,0,0,0,0,0,0,0,0,0,0,0,0,0,0,0,0,0,0,0,0,0,0,0,0"/>
                </v:shape>
                <v:shape id="Picture 1963" o:spid="_x0000_s1730" type="#_x0000_t75" style="position:absolute;left:17335;top:496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">
                  <v:imagedata r:id="rId431" o:title=""/>
                </v:shape>
                <v:shape id="Freeform 1964" o:spid="_x0000_s1731" style="position:absolute;left:17231;top:560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" path="m426,l106,,,217r532,l426,xe" fillcolor="#767070" stroked="f">
                  <v:path arrowok="t" o:connecttype="custom" o:connectlocs="426,5604;106,5604;0,5821;532,5821;426,5604" o:connectangles="0,0,0,0,0"/>
                </v:shape>
                <v:shape id="Picture 1965" o:spid="_x0000_s1732" type="#_x0000_t75" style="position:absolute;left:17198;top:530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">
                  <v:imagedata r:id="rId242" o:title=""/>
                </v:shape>
                <v:shape id="Picture 1966" o:spid="_x0000_s1733" type="#_x0000_t75" style="position:absolute;left:17568;top:530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">
                  <v:imagedata r:id="rId312" o:title=""/>
                </v:shape>
                <v:shape id="AutoShape 1967" o:spid="_x0000_s1734" style="position:absolute;left:17303;top:530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59;352,5338;340,5320;323,5309;302,5305;86,5305;65,5309;48,5320;36,5338;32,5359;32,5666;36,5687;48,5704;65,5715;86,5720;302,5720;323,5715;340,5704;352,5687;356,5666;356,5359;388,5797;0,5797;7,5827;17,5899;42,5986;77,6075;118,6154;158,6211;194,6234;230,6214;271,6160;312,6084;348,5997;373,5912;383,5841;388,5797" o:connectangles="0,0,0,0,0,0,0,0,0,0,0,0,0,0,0,0,0,0,0,0,0,0,0,0,0,0,0,0,0,0,0,0,0,0,0,0,0"/>
                </v:shape>
                <v:shape id="Picture 1968" o:spid="_x0000_s1735" type="#_x0000_t75" style="position:absolute;left:18005;top:4986;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">
                  <v:imagedata r:id="rId310" o:title=""/>
                </v:shape>
                <v:shape id="Freeform 1969" o:spid="_x0000_s1736" style="position:absolute;left:17901;top:5623;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" path="m426,l106,,,217r532,l426,xe" fillcolor="#767070" stroked="f">
                  <v:path arrowok="t" o:connecttype="custom" o:connectlocs="426,5623;106,5623;0,5840;532,5840;426,5623" o:connectangles="0,0,0,0,0"/>
                </v:shape>
                <v:shape id="Picture 1970" o:spid="_x0000_s1737" type="#_x0000_t75" style="position:absolute;left:18238;top:532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">
                  <v:imagedata r:id="rId309" o:title=""/>
                </v:shape>
                <v:shape id="Picture 1971" o:spid="_x0000_s1738" type="#_x0000_t75" style="position:absolute;left:17868;top:532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">
                  <v:imagedata r:id="rId242" o:title=""/>
                </v:shape>
                <v:shape id="AutoShape 1972" o:spid="_x0000_s1739" style="position:absolute;left:17973;top:5323;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78;352,5357;340,5339;323,5328;302,5324;86,5324;65,5328;48,5339;36,5357;32,5378;32,5685;36,5706;48,5723;65,5734;86,5739;302,5739;323,5734;340,5723;352,5706;356,5685;356,5378;388,5816;0,5816;7,5846;17,5918;42,6005;77,6094;118,6173;158,6230;194,6253;230,6233;271,6179;312,6103;348,6016;373,5931;383,5860;388,5816" o:connectangles="0,0,0,0,0,0,0,0,0,0,0,0,0,0,0,0,0,0,0,0,0,0,0,0,0,0,0,0,0,0,0,0,0,0,0,0,0"/>
                </v:shape>
                <v:shape id="AutoShape 1973" o:spid="_x0000_s1740" style="position:absolute;left:15765;top:7194;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" path="m748,121r-4,-19l733,86,717,75,698,71r-25,l673,146r,399l75,545r,-399l673,146r,-75l50,71,31,75,15,86,4,102,,121,,570r4,19l15,605r16,11l50,619r249,l299,694r-112,l187,769r374,l561,694r-112,l449,619r249,l717,616r16,-11l744,589r4,-19l748,545r,-399l748,121xm1146,121r-4,-19l1132,86,1116,75r-20,-4l1096,121r,75l1096,246r,74l1009,320r,337l1006,672r-7,11l987,691r-15,3l957,691r-12,-8l937,672r-2,-15l937,642r8,-12l957,622r15,-3l987,622r12,8l1006,642r3,15l1009,320r-162,l847,246r249,l1096,196r-249,l847,121r249,l1096,71r-249,l828,75,812,86r-11,16l798,121r,598l801,739r11,15l828,765r19,4l1096,769r20,-4l1132,754r10,-15l1146,719r,-25l1146,619r,-299l1146,246r,-50l1146,121xm1676,677r-62,-62l1549,700r-3,5l1547,710r4,4l1527,752r2,6l1535,762r2,l1540,762r2,l1577,740r3,3l1586,744r4,-2l1676,677xm1871,1202r-2,-15l1861,1175r-12,-8l1834,1164r-15,3l1807,1175r-7,12l1797,1202r,74l1800,1291r7,12l1819,1311r15,3l1849,1311r12,-8l1869,1291r2,-15l1871,1202xm1902,777r-62,-62l1775,800r-3,4l1773,810r4,4l1754,852r1,6l1761,861r2,1l1766,862r2,-1l1803,839r3,4l1812,844r5,-2l1902,777xm2001,378r-88,-88l1736,474r-98,110l1707,653r104,-91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8r-11,-11l2515,178r5,-10l2521,154r-5,-16l2502,119r-19,-14l2466,100r-15,1l2442,106,2167,363r87,87l2472,223r15,15l2488,244r-4,5l2311,422r,11l2325,447r11,1l2509,274r10,-15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7265;673,7265;0,7764;299,7888;449,7813;748,7739;1116,7269;1009,7514;957,7885;957,7816;1009,7514;847,7315;801,7296;847,7963;1146,7888;1676,7871;1527,7946;1577,7934;1869,8381;1800,8381;1834,8508;1902,7971;1754,8046;1803,8033;1913,7484;2115,8095;1966,8169;2015,8157;2139,7584;2296,7335;2295,7248;2215,7200;2258,7343;2293,7353;2307,8358;2273,8485;2342,8485;2077,8001;1647,8733;1722,8733;2494,8657;2341,8551;2220,8433;1834,8558;1647,8433;2508,7402;2502,7313;2254,7644;2311,7627;2735,7559;2734,7472;2654,7424;2696,7566;2732,7576;3896,8195;3746,7309;3608,7298;3373,8333;3970,7348" o:connectangles="0,0,0,0,0,0,0,0,0,0,0,0,0,0,0,0,0,0,0,0,0,0,0,0,0,0,0,0,0,0,0,0,0,0,0,0,0,0,0,0,0,0,0,0,0,0,0,0,0,0,0,0,0,0,0,0,0,0,0"/>
                </v:shape>
                <v:shape id="Picture 1974" o:spid="_x0000_s1741" type="#_x0000_t75" style="position:absolute;left:14975;top:818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">
                  <v:imagedata r:id="rId82" o:title=""/>
                </v:shape>
                <v:shape id="Freeform 1975" o:spid="_x0000_s1742" style="position:absolute;left:14876;top:811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" path="m102,l60,52,27,112,7,177,,247r7,70l27,383r33,59l102,494r35,-35l101,415,74,364,56,308,50,247r6,-60l74,131,101,80,137,35,102,xe" fillcolor="#aeabab" stroked="f">
                  <v:path arrowok="t" o:connecttype="custom" o:connectlocs="102,8111;60,8163;27,8223;7,8288;0,8358;7,8428;27,8494;60,8553;102,8605;137,8570;101,8526;74,8475;56,8419;50,8358;56,8298;74,8242;101,8191;137,8146;102,8111" o:connectangles="0,0,0,0,0,0,0,0,0,0,0,0,0,0,0,0,0,0,0"/>
                </v:shape>
                <v:shape id="Picture 1976" o:spid="_x0000_s1743" type="#_x0000_t75" style="position:absolute;left:15295;top:818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">
                  <v:imagedata r:id="rId314" o:title=""/>
                </v:shape>
                <v:shape id="AutoShape 1977" o:spid="_x0000_s1744" style="position:absolute;left:14742;top:708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" path="m375,411r-3,-14l364,385r-12,-8l338,374r-76,l262,449r,74l96,523r11,-74l262,449r,-75l108,374,75,34,71,21,63,10,51,3,37,,23,3,11,11,3,23,,38r,3l37,410,1,661r76,l90,573r172,l262,661r74,l336,573r,-50l336,449r2,l352,446r12,-8l372,426r3,-15xm525,68r-379,l146,360r379,l525,68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7460;262,7606;262,7457;63,7093;11,7094;37,7493;262,7656;336,7606;364,7521;146,7151;832,8358;730,8112;776,8297;731,8526;804,8494;902,8738;832,8707;793,8857;820,8807;707,8818;657,8845;707,8818;583,8845;533,8818;583,8707;526,8383;518,8323;448,8323;440,8384;458,8818;408,8845;458,8818;230,8851;165,8878;138,8812;203,8786;234,8707;63,8738;74,8942;876,8952;906,8882;906,8757;4994,8723;4380,8731;4380,8784;4643,9107;4793,9107;4994,8792" o:connectangles="0,0,0,0,0,0,0,0,0,0,0,0,0,0,0,0,0,0,0,0,0,0,0,0,0,0,0,0,0,0,0,0,0,0,0,0,0,0,0,0,0,0,0,0,0,0,0,0"/>
                </v:shape>
                <v:shape id="Picture 1978" o:spid="_x0000_s1745" type="#_x0000_t75" style="position:absolute;left:19099;top:889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">
                  <v:imagedata r:id="rId262" o:title=""/>
                </v:shape>
                <v:rect id="Rectangle 1979" o:spid="_x0000_s1746" style="position:absolute;left:18911;top:886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" fillcolor="#aeabab" stroked="f"/>
                <v:rect id="Rectangle 1980" o:spid="_x0000_s1747" style="position:absolute;left:18911;top:886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" filled="f" strokecolor="white" strokeweight="1pt"/>
                <v:rect id="Rectangle 1981" o:spid="_x0000_s1748" style="position:absolute;left:19539;top:881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" fillcolor="#aeabab" stroked="f"/>
                <v:rect id="Rectangle 1982" o:spid="_x0000_s1749" style="position:absolute;left:19539;top:881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" filled="f" strokecolor="white" strokeweight="1pt"/>
                <v:rect id="Rectangle 1983" o:spid="_x0000_s1750" style="position:absolute;left:15883;top:830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" stroked="f"/>
                <v:shape id="Picture 1984" o:spid="_x0000_s1751" type="#_x0000_t75" style="position:absolute;left:15916;top:8398;width:1156;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">
                  <v:imagedata r:id="rId315" o:title=""/>
                </v:shape>
                <w10:wrap anchorx="page"/>
              </v:group>
            </w:pict>
          </mc:Fallback>
        </mc:AlternateContent>
      </w:r>
      <w:r w:rsidR="00B1217A">
        <w:rPr>
          <w:sz w:val="16"/>
          <w:lang w:val="et-EE"/>
        </w:rPr>
        <w:tab/>
      </w:r>
    </w:p>
    <w:p w14:paraId="5CE039B1" w14:textId="48AEECAD" w:rsidR="005F4189" w:rsidRPr="005F4189" w:rsidRDefault="005F4189" w:rsidP="005F4189">
      <w:pPr>
        <w:tabs>
          <w:tab w:val="left" w:pos="402"/>
          <w:tab w:val="left" w:pos="1155"/>
        </w:tabs>
        <w:rPr>
          <w:szCs w:val="28"/>
          <w:lang w:val="et-EE"/>
        </w:rPr>
      </w:pPr>
      <w:r>
        <w:rPr>
          <w:sz w:val="16"/>
          <w:lang w:val="et-EE"/>
        </w:rPr>
        <w:t xml:space="preserve">    </w:t>
      </w:r>
      <w:r w:rsidRPr="00746325">
        <w:rPr>
          <w:rFonts w:ascii="Arial"/>
          <w:b/>
          <w:sz w:val="36"/>
          <w:lang w:val="et-EE"/>
        </w:rPr>
        <w:t>Tegevuse nimi</w:t>
      </w:r>
    </w:p>
    <w:p w14:paraId="52AFBEFA" w14:textId="77777777" w:rsidR="005F4189" w:rsidRDefault="005F4189" w:rsidP="00B1217A">
      <w:pPr>
        <w:tabs>
          <w:tab w:val="left" w:pos="8707"/>
        </w:tabs>
        <w:rPr>
          <w:sz w:val="16"/>
          <w:lang w:val="et-EE"/>
        </w:rPr>
      </w:pPr>
    </w:p>
    <w:p w14:paraId="60954E51" w14:textId="27A7BF26" w:rsidR="005F4189" w:rsidRPr="005F4189" w:rsidRDefault="005F4189" w:rsidP="005F4189">
      <w:pPr>
        <w:tabs>
          <w:tab w:val="left" w:pos="8707"/>
        </w:tabs>
        <w:rPr>
          <w:sz w:val="28"/>
          <w:szCs w:val="34"/>
          <w:lang w:val="et-EE"/>
        </w:rPr>
      </w:pPr>
      <w:r>
        <w:rPr>
          <w:sz w:val="28"/>
          <w:szCs w:val="34"/>
          <w:lang w:val="et-EE"/>
        </w:rPr>
        <w:t xml:space="preserve">   </w:t>
      </w:r>
      <w:r w:rsidRPr="005F4189">
        <w:rPr>
          <w:sz w:val="28"/>
          <w:szCs w:val="34"/>
          <w:lang w:val="et-EE"/>
        </w:rPr>
        <w:t>Kauplejad</w:t>
      </w:r>
    </w:p>
    <w:p w14:paraId="6C74B342" w14:textId="77777777" w:rsidR="005F4189" w:rsidRDefault="005F4189" w:rsidP="00B1217A">
      <w:pPr>
        <w:tabs>
          <w:tab w:val="left" w:pos="8707"/>
        </w:tabs>
        <w:rPr>
          <w:sz w:val="16"/>
          <w:lang w:val="et-EE"/>
        </w:rPr>
      </w:pPr>
    </w:p>
    <w:p w14:paraId="55F7ABF5" w14:textId="3718FE8E" w:rsidR="005F4189" w:rsidRDefault="005F4189" w:rsidP="005F4189">
      <w:pPr>
        <w:tabs>
          <w:tab w:val="left" w:pos="8707"/>
        </w:tabs>
        <w:rPr>
          <w:sz w:val="16"/>
          <w:lang w:val="et-EE"/>
        </w:rPr>
      </w:pPr>
      <w:r>
        <w:rPr>
          <w:sz w:val="16"/>
          <w:lang w:val="et-EE"/>
        </w:rPr>
        <w:t xml:space="preserve">    </w:t>
      </w:r>
      <w:r>
        <w:rPr>
          <w:rFonts w:ascii="Arial"/>
          <w:b/>
          <w:sz w:val="36"/>
          <w:lang w:val="et-EE"/>
        </w:rPr>
        <w:t>Raskusaste</w:t>
      </w:r>
    </w:p>
    <w:p w14:paraId="48565FB5" w14:textId="77777777" w:rsidR="005F4189" w:rsidRDefault="005F4189" w:rsidP="00B1217A">
      <w:pPr>
        <w:tabs>
          <w:tab w:val="left" w:pos="8707"/>
        </w:tabs>
        <w:rPr>
          <w:sz w:val="16"/>
          <w:lang w:val="et-EE"/>
        </w:rPr>
      </w:pPr>
    </w:p>
    <w:p w14:paraId="56034260" w14:textId="77777777" w:rsidR="005F4189" w:rsidRDefault="005F4189" w:rsidP="00B1217A">
      <w:pPr>
        <w:tabs>
          <w:tab w:val="left" w:pos="8707"/>
        </w:tabs>
        <w:rPr>
          <w:sz w:val="16"/>
          <w:lang w:val="et-EE"/>
        </w:rPr>
      </w:pPr>
    </w:p>
    <w:p w14:paraId="3000FC57" w14:textId="4B58849A" w:rsidR="005F4189" w:rsidRPr="005F4189" w:rsidRDefault="005F4189" w:rsidP="005F4189">
      <w:pPr>
        <w:tabs>
          <w:tab w:val="left" w:pos="8707"/>
        </w:tabs>
        <w:rPr>
          <w:sz w:val="30"/>
          <w:szCs w:val="36"/>
          <w:lang w:val="et-EE"/>
        </w:rPr>
      </w:pPr>
      <w:r>
        <w:rPr>
          <w:sz w:val="30"/>
          <w:szCs w:val="36"/>
          <w:lang w:val="et-EE"/>
        </w:rPr>
        <w:t xml:space="preserve">  Algaja (osalejatel puuduvad varasemad rahandusliku kirjaoskuse alased teadmised)</w:t>
      </w:r>
    </w:p>
    <w:p w14:paraId="3785570E" w14:textId="0C80CFAC" w:rsidR="005F4189" w:rsidRDefault="005F4189" w:rsidP="005F4189">
      <w:pPr>
        <w:tabs>
          <w:tab w:val="left" w:pos="1005"/>
        </w:tabs>
        <w:rPr>
          <w:sz w:val="16"/>
          <w:lang w:val="et-EE"/>
        </w:rPr>
      </w:pPr>
      <w:r>
        <w:rPr>
          <w:sz w:val="16"/>
          <w:lang w:val="et-EE"/>
        </w:rPr>
        <w:tab/>
      </w:r>
    </w:p>
    <w:p w14:paraId="19C14B69" w14:textId="77777777" w:rsidR="005F4189" w:rsidRDefault="005F4189" w:rsidP="00B1217A">
      <w:pPr>
        <w:tabs>
          <w:tab w:val="left" w:pos="8707"/>
        </w:tabs>
        <w:rPr>
          <w:sz w:val="16"/>
          <w:lang w:val="et-EE"/>
        </w:rPr>
      </w:pPr>
    </w:p>
    <w:p w14:paraId="10354E81" w14:textId="77777777" w:rsidR="005F4189" w:rsidRDefault="005F4189" w:rsidP="00B1217A">
      <w:pPr>
        <w:tabs>
          <w:tab w:val="left" w:pos="8707"/>
        </w:tabs>
        <w:rPr>
          <w:sz w:val="16"/>
          <w:lang w:val="et-EE"/>
        </w:rPr>
      </w:pPr>
    </w:p>
    <w:p w14:paraId="7EC730FB" w14:textId="77777777" w:rsidR="005F4189" w:rsidRDefault="005F4189" w:rsidP="00B1217A">
      <w:pPr>
        <w:tabs>
          <w:tab w:val="left" w:pos="8707"/>
        </w:tabs>
        <w:rPr>
          <w:sz w:val="16"/>
          <w:lang w:val="et-EE"/>
        </w:rPr>
      </w:pPr>
    </w:p>
    <w:p w14:paraId="657C84EC" w14:textId="77777777" w:rsidR="005F4189" w:rsidRDefault="005F4189" w:rsidP="00B1217A">
      <w:pPr>
        <w:tabs>
          <w:tab w:val="left" w:pos="8707"/>
        </w:tabs>
        <w:rPr>
          <w:sz w:val="16"/>
          <w:lang w:val="et-EE"/>
        </w:rPr>
      </w:pPr>
    </w:p>
    <w:p w14:paraId="3D7587A6" w14:textId="2EAB1786" w:rsidR="005F4189" w:rsidRDefault="005F4189" w:rsidP="005F4189">
      <w:pPr>
        <w:tabs>
          <w:tab w:val="left" w:pos="8707"/>
        </w:tabs>
        <w:rPr>
          <w:sz w:val="16"/>
          <w:lang w:val="et-EE"/>
        </w:rPr>
      </w:pPr>
      <w:r>
        <w:rPr>
          <w:rFonts w:ascii="Arial"/>
          <w:b/>
          <w:sz w:val="36"/>
          <w:lang w:val="et-EE"/>
        </w:rPr>
        <w:t xml:space="preserve">  Kuluv aeg</w:t>
      </w:r>
    </w:p>
    <w:p w14:paraId="52549718" w14:textId="77777777" w:rsidR="005F4189" w:rsidRDefault="005F4189" w:rsidP="00B1217A">
      <w:pPr>
        <w:tabs>
          <w:tab w:val="left" w:pos="8707"/>
        </w:tabs>
        <w:rPr>
          <w:sz w:val="16"/>
          <w:lang w:val="et-EE"/>
        </w:rPr>
      </w:pPr>
    </w:p>
    <w:p w14:paraId="2129C16B" w14:textId="77777777" w:rsidR="005F4189" w:rsidRDefault="005F4189" w:rsidP="00B1217A">
      <w:pPr>
        <w:tabs>
          <w:tab w:val="left" w:pos="8707"/>
        </w:tabs>
        <w:rPr>
          <w:sz w:val="16"/>
          <w:lang w:val="et-EE"/>
        </w:rPr>
      </w:pPr>
    </w:p>
    <w:p w14:paraId="1667299C" w14:textId="77777777" w:rsidR="005F4189" w:rsidRDefault="005F4189" w:rsidP="00B1217A">
      <w:pPr>
        <w:tabs>
          <w:tab w:val="left" w:pos="8707"/>
        </w:tabs>
        <w:rPr>
          <w:sz w:val="16"/>
          <w:lang w:val="et-EE"/>
        </w:rPr>
      </w:pPr>
    </w:p>
    <w:p w14:paraId="28B200C1" w14:textId="77777777" w:rsidR="005F4189" w:rsidRDefault="005F4189" w:rsidP="00B1217A">
      <w:pPr>
        <w:tabs>
          <w:tab w:val="left" w:pos="8707"/>
        </w:tabs>
        <w:rPr>
          <w:sz w:val="16"/>
          <w:lang w:val="et-EE"/>
        </w:rPr>
      </w:pPr>
    </w:p>
    <w:p w14:paraId="7DAB1C71" w14:textId="0EE2E4C8" w:rsidR="005F4189" w:rsidRDefault="005F4189" w:rsidP="005F4189">
      <w:pPr>
        <w:tabs>
          <w:tab w:val="left" w:pos="8707"/>
        </w:tabs>
        <w:rPr>
          <w:sz w:val="16"/>
          <w:lang w:val="et-EE"/>
        </w:rPr>
      </w:pPr>
      <w:r>
        <w:rPr>
          <w:sz w:val="16"/>
          <w:lang w:val="et-EE"/>
        </w:rPr>
        <w:t xml:space="preserve">    </w:t>
      </w:r>
      <w:r>
        <w:rPr>
          <w:rFonts w:ascii="Arial"/>
          <w:b/>
          <w:sz w:val="36"/>
          <w:lang w:val="et-EE"/>
        </w:rPr>
        <w:t>Minimaalne osalejate arv</w:t>
      </w:r>
    </w:p>
    <w:p w14:paraId="481C6DE1" w14:textId="77777777" w:rsidR="005F4189" w:rsidRDefault="005F4189" w:rsidP="00B1217A">
      <w:pPr>
        <w:tabs>
          <w:tab w:val="left" w:pos="8707"/>
        </w:tabs>
        <w:rPr>
          <w:sz w:val="16"/>
          <w:lang w:val="et-EE"/>
        </w:rPr>
      </w:pPr>
    </w:p>
    <w:p w14:paraId="52B75D6D" w14:textId="77777777" w:rsidR="005F4189" w:rsidRDefault="005F4189" w:rsidP="00B1217A">
      <w:pPr>
        <w:tabs>
          <w:tab w:val="left" w:pos="8707"/>
        </w:tabs>
        <w:rPr>
          <w:sz w:val="16"/>
          <w:lang w:val="et-EE"/>
        </w:rPr>
      </w:pPr>
    </w:p>
    <w:p w14:paraId="4732E3DE" w14:textId="7FC683AC" w:rsidR="005F4189" w:rsidRPr="005F4189" w:rsidRDefault="005F4189" w:rsidP="005F4189">
      <w:pPr>
        <w:tabs>
          <w:tab w:val="left" w:pos="8707"/>
        </w:tabs>
        <w:rPr>
          <w:sz w:val="30"/>
          <w:szCs w:val="36"/>
          <w:lang w:val="et-EE"/>
        </w:rPr>
      </w:pPr>
      <w:r>
        <w:rPr>
          <w:sz w:val="30"/>
          <w:szCs w:val="36"/>
          <w:lang w:val="et-EE"/>
        </w:rPr>
        <w:t xml:space="preserve">   2</w:t>
      </w:r>
    </w:p>
    <w:p w14:paraId="3AA56D8D" w14:textId="77777777" w:rsidR="005F4189" w:rsidRDefault="005F4189" w:rsidP="005F4189">
      <w:pPr>
        <w:tabs>
          <w:tab w:val="left" w:pos="8707"/>
        </w:tabs>
        <w:rPr>
          <w:sz w:val="16"/>
          <w:lang w:val="et-EE"/>
        </w:rPr>
      </w:pPr>
    </w:p>
    <w:p w14:paraId="7EC920BA" w14:textId="77777777" w:rsidR="005F4189" w:rsidRDefault="005F4189" w:rsidP="005F4189">
      <w:pPr>
        <w:tabs>
          <w:tab w:val="left" w:pos="8707"/>
        </w:tabs>
        <w:rPr>
          <w:sz w:val="16"/>
          <w:lang w:val="et-EE"/>
        </w:rPr>
      </w:pPr>
    </w:p>
    <w:p w14:paraId="72402554" w14:textId="77777777" w:rsidR="005F4189" w:rsidRDefault="005F4189" w:rsidP="005F4189">
      <w:pPr>
        <w:tabs>
          <w:tab w:val="left" w:pos="8707"/>
        </w:tabs>
        <w:rPr>
          <w:sz w:val="16"/>
          <w:lang w:val="et-EE"/>
        </w:rPr>
      </w:pPr>
    </w:p>
    <w:p w14:paraId="6A9C8D35" w14:textId="77777777" w:rsidR="005F4189" w:rsidRDefault="005F4189" w:rsidP="005F4189">
      <w:pPr>
        <w:tabs>
          <w:tab w:val="left" w:pos="8707"/>
        </w:tabs>
        <w:rPr>
          <w:sz w:val="16"/>
          <w:lang w:val="et-EE"/>
        </w:rPr>
      </w:pPr>
    </w:p>
    <w:p w14:paraId="058CE9D5" w14:textId="77777777" w:rsidR="005F4189" w:rsidRDefault="005F4189" w:rsidP="005F4189">
      <w:pPr>
        <w:tabs>
          <w:tab w:val="left" w:pos="8707"/>
        </w:tabs>
        <w:rPr>
          <w:sz w:val="16"/>
          <w:lang w:val="et-EE"/>
        </w:rPr>
      </w:pPr>
    </w:p>
    <w:p w14:paraId="6D7B3978" w14:textId="1E76D434" w:rsidR="005F4189" w:rsidRDefault="005F4189" w:rsidP="005F4189">
      <w:pPr>
        <w:tabs>
          <w:tab w:val="left" w:pos="8707"/>
        </w:tabs>
        <w:rPr>
          <w:rFonts w:ascii="Arial"/>
          <w:b/>
          <w:sz w:val="36"/>
          <w:lang w:val="et-EE"/>
        </w:rPr>
      </w:pPr>
      <w:r>
        <w:rPr>
          <w:sz w:val="16"/>
          <w:lang w:val="et-EE"/>
        </w:rPr>
        <w:t xml:space="preserve">    </w:t>
      </w:r>
      <w:r>
        <w:rPr>
          <w:rFonts w:ascii="Arial"/>
          <w:b/>
          <w:sz w:val="36"/>
          <w:lang w:val="et-EE"/>
        </w:rPr>
        <w:t>Vahendid</w:t>
      </w:r>
    </w:p>
    <w:p w14:paraId="4FB79878" w14:textId="51611BAB" w:rsidR="005F4189" w:rsidRDefault="005F4189" w:rsidP="005F4189">
      <w:pPr>
        <w:tabs>
          <w:tab w:val="left" w:pos="8707"/>
        </w:tabs>
        <w:rPr>
          <w:rFonts w:ascii="Arial"/>
          <w:b/>
          <w:sz w:val="36"/>
          <w:lang w:val="et-EE"/>
        </w:rPr>
      </w:pPr>
    </w:p>
    <w:p w14:paraId="156F546D" w14:textId="762B28F7" w:rsidR="005F4189" w:rsidRPr="00D065D3" w:rsidRDefault="005F4189" w:rsidP="005F4189">
      <w:pPr>
        <w:tabs>
          <w:tab w:val="left" w:pos="8707"/>
        </w:tabs>
        <w:rPr>
          <w:bCs/>
          <w:sz w:val="16"/>
          <w:lang w:val="et-EE"/>
        </w:rPr>
      </w:pPr>
      <w:r>
        <w:rPr>
          <w:rFonts w:ascii="Arial"/>
          <w:b/>
          <w:sz w:val="36"/>
          <w:lang w:val="et-EE"/>
        </w:rPr>
        <w:t xml:space="preserve">  </w:t>
      </w:r>
      <w:r w:rsidRPr="00D065D3">
        <w:rPr>
          <w:rFonts w:ascii="Arial"/>
          <w:bCs/>
          <w:sz w:val="32"/>
          <w:szCs w:val="20"/>
          <w:lang w:val="et-EE"/>
        </w:rPr>
        <w:t>Ü</w:t>
      </w:r>
      <w:r w:rsidRPr="00D065D3">
        <w:rPr>
          <w:rFonts w:ascii="Arial"/>
          <w:bCs/>
          <w:sz w:val="32"/>
          <w:szCs w:val="20"/>
          <w:lang w:val="et-EE"/>
        </w:rPr>
        <w:t>ks ese osaleja kohta (ese ei pea olema kallis, sobib k</w:t>
      </w:r>
      <w:r w:rsidR="00D065D3" w:rsidRPr="00D065D3">
        <w:rPr>
          <w:rFonts w:ascii="Arial"/>
          <w:bCs/>
          <w:sz w:val="32"/>
          <w:szCs w:val="20"/>
          <w:lang w:val="et-EE"/>
        </w:rPr>
        <w:t>a n</w:t>
      </w:r>
      <w:r w:rsidR="00D065D3" w:rsidRPr="00D065D3">
        <w:rPr>
          <w:rFonts w:ascii="Arial"/>
          <w:bCs/>
          <w:sz w:val="32"/>
          <w:szCs w:val="20"/>
          <w:lang w:val="et-EE"/>
        </w:rPr>
        <w:t>ä</w:t>
      </w:r>
      <w:r w:rsidR="00D065D3" w:rsidRPr="00D065D3">
        <w:rPr>
          <w:rFonts w:ascii="Arial"/>
          <w:bCs/>
          <w:sz w:val="32"/>
          <w:szCs w:val="20"/>
          <w:lang w:val="et-EE"/>
        </w:rPr>
        <w:t>iteks pakike suhkrut)</w:t>
      </w:r>
    </w:p>
    <w:p w14:paraId="0763B6DB" w14:textId="5A54422A" w:rsidR="005F4189" w:rsidRDefault="005F4189" w:rsidP="005F4189">
      <w:pPr>
        <w:tabs>
          <w:tab w:val="left" w:pos="1356"/>
        </w:tabs>
        <w:rPr>
          <w:sz w:val="16"/>
          <w:lang w:val="et-EE"/>
        </w:rPr>
      </w:pPr>
    </w:p>
    <w:p w14:paraId="6F3176A2" w14:textId="77777777" w:rsidR="005F4189" w:rsidRDefault="005F4189" w:rsidP="00B1217A">
      <w:pPr>
        <w:tabs>
          <w:tab w:val="left" w:pos="8707"/>
        </w:tabs>
        <w:rPr>
          <w:sz w:val="16"/>
          <w:lang w:val="et-EE"/>
        </w:rPr>
      </w:pPr>
    </w:p>
    <w:p w14:paraId="575A5268" w14:textId="77777777" w:rsidR="005F4189" w:rsidRDefault="005F4189" w:rsidP="00B1217A">
      <w:pPr>
        <w:tabs>
          <w:tab w:val="left" w:pos="8707"/>
        </w:tabs>
        <w:rPr>
          <w:sz w:val="16"/>
          <w:lang w:val="et-EE"/>
        </w:rPr>
      </w:pPr>
    </w:p>
    <w:p w14:paraId="224A1933" w14:textId="77777777" w:rsidR="005F4189" w:rsidRDefault="005F4189" w:rsidP="00B1217A">
      <w:pPr>
        <w:tabs>
          <w:tab w:val="left" w:pos="8707"/>
        </w:tabs>
        <w:rPr>
          <w:sz w:val="16"/>
          <w:lang w:val="et-EE"/>
        </w:rPr>
      </w:pPr>
    </w:p>
    <w:p w14:paraId="405417D1" w14:textId="77777777" w:rsidR="005F4189" w:rsidRDefault="005F4189" w:rsidP="00B1217A">
      <w:pPr>
        <w:tabs>
          <w:tab w:val="left" w:pos="8707"/>
        </w:tabs>
        <w:rPr>
          <w:sz w:val="16"/>
          <w:lang w:val="et-EE"/>
        </w:rPr>
      </w:pPr>
    </w:p>
    <w:p w14:paraId="48D53C29" w14:textId="77777777" w:rsidR="005F4189" w:rsidRDefault="005F4189" w:rsidP="00B1217A">
      <w:pPr>
        <w:tabs>
          <w:tab w:val="left" w:pos="8707"/>
        </w:tabs>
        <w:rPr>
          <w:sz w:val="16"/>
          <w:lang w:val="et-EE"/>
        </w:rPr>
      </w:pPr>
    </w:p>
    <w:p w14:paraId="21F4718F" w14:textId="77777777" w:rsidR="005F4189" w:rsidRDefault="005F4189" w:rsidP="00B1217A">
      <w:pPr>
        <w:tabs>
          <w:tab w:val="left" w:pos="8707"/>
        </w:tabs>
        <w:rPr>
          <w:sz w:val="16"/>
          <w:lang w:val="et-EE"/>
        </w:rPr>
      </w:pPr>
    </w:p>
    <w:p w14:paraId="7A3275B1" w14:textId="77777777" w:rsidR="005F4189" w:rsidRDefault="005F4189" w:rsidP="00B1217A">
      <w:pPr>
        <w:tabs>
          <w:tab w:val="left" w:pos="8707"/>
        </w:tabs>
        <w:rPr>
          <w:sz w:val="16"/>
          <w:lang w:val="et-EE"/>
        </w:rPr>
      </w:pPr>
    </w:p>
    <w:p w14:paraId="540B29D9" w14:textId="77777777" w:rsidR="005F4189" w:rsidRDefault="005F4189" w:rsidP="00B1217A">
      <w:pPr>
        <w:tabs>
          <w:tab w:val="left" w:pos="8707"/>
        </w:tabs>
        <w:rPr>
          <w:sz w:val="16"/>
          <w:lang w:val="et-EE"/>
        </w:rPr>
      </w:pPr>
    </w:p>
    <w:p w14:paraId="0BCB3F0D" w14:textId="77777777" w:rsidR="005F4189" w:rsidRDefault="005F4189" w:rsidP="00B1217A">
      <w:pPr>
        <w:tabs>
          <w:tab w:val="left" w:pos="8707"/>
        </w:tabs>
        <w:rPr>
          <w:sz w:val="16"/>
          <w:lang w:val="et-EE"/>
        </w:rPr>
      </w:pPr>
    </w:p>
    <w:p w14:paraId="6D4A7963" w14:textId="5A028FDD" w:rsidR="005F4189" w:rsidRDefault="005F4189" w:rsidP="005F4189">
      <w:pPr>
        <w:tabs>
          <w:tab w:val="left" w:pos="1189"/>
        </w:tabs>
        <w:rPr>
          <w:sz w:val="16"/>
          <w:lang w:val="et-EE"/>
        </w:rPr>
      </w:pPr>
      <w:r>
        <w:rPr>
          <w:sz w:val="16"/>
          <w:lang w:val="et-EE"/>
        </w:rPr>
        <w:tab/>
      </w:r>
    </w:p>
    <w:p w14:paraId="24CB2483" w14:textId="77777777" w:rsidR="005F4189" w:rsidRDefault="005F4189" w:rsidP="00B1217A">
      <w:pPr>
        <w:tabs>
          <w:tab w:val="left" w:pos="8707"/>
        </w:tabs>
        <w:rPr>
          <w:sz w:val="16"/>
          <w:lang w:val="et-EE"/>
        </w:rPr>
      </w:pPr>
    </w:p>
    <w:p w14:paraId="7E8A7FCC" w14:textId="77777777" w:rsidR="005F4189" w:rsidRDefault="005F4189" w:rsidP="00B1217A">
      <w:pPr>
        <w:tabs>
          <w:tab w:val="left" w:pos="8707"/>
        </w:tabs>
        <w:rPr>
          <w:sz w:val="16"/>
          <w:lang w:val="et-EE"/>
        </w:rPr>
      </w:pPr>
    </w:p>
    <w:p w14:paraId="4C6477E2" w14:textId="77777777" w:rsidR="005F4189" w:rsidRDefault="005F4189" w:rsidP="00B1217A">
      <w:pPr>
        <w:tabs>
          <w:tab w:val="left" w:pos="8707"/>
        </w:tabs>
        <w:rPr>
          <w:sz w:val="16"/>
          <w:lang w:val="et-EE"/>
        </w:rPr>
      </w:pPr>
    </w:p>
    <w:p w14:paraId="58A88963" w14:textId="77777777" w:rsidR="005F4189" w:rsidRDefault="005F4189" w:rsidP="00B1217A">
      <w:pPr>
        <w:tabs>
          <w:tab w:val="left" w:pos="8707"/>
        </w:tabs>
        <w:rPr>
          <w:sz w:val="16"/>
          <w:lang w:val="et-EE"/>
        </w:rPr>
      </w:pPr>
    </w:p>
    <w:p w14:paraId="531118F6" w14:textId="77777777" w:rsidR="005F4189" w:rsidRDefault="005F4189" w:rsidP="00B1217A">
      <w:pPr>
        <w:tabs>
          <w:tab w:val="left" w:pos="8707"/>
        </w:tabs>
        <w:rPr>
          <w:sz w:val="16"/>
          <w:lang w:val="et-EE"/>
        </w:rPr>
      </w:pPr>
    </w:p>
    <w:p w14:paraId="1D102ED1" w14:textId="77777777" w:rsidR="005F4189" w:rsidRDefault="005F4189" w:rsidP="00B1217A">
      <w:pPr>
        <w:tabs>
          <w:tab w:val="left" w:pos="8707"/>
        </w:tabs>
        <w:rPr>
          <w:sz w:val="16"/>
          <w:lang w:val="et-EE"/>
        </w:rPr>
      </w:pPr>
    </w:p>
    <w:p w14:paraId="18F80ACA" w14:textId="77777777" w:rsidR="005F4189" w:rsidRDefault="005F4189" w:rsidP="00B1217A">
      <w:pPr>
        <w:tabs>
          <w:tab w:val="left" w:pos="8707"/>
        </w:tabs>
        <w:rPr>
          <w:sz w:val="16"/>
          <w:lang w:val="et-EE"/>
        </w:rPr>
      </w:pPr>
    </w:p>
    <w:p w14:paraId="0E1734EE" w14:textId="77777777" w:rsidR="005F4189" w:rsidRDefault="005F4189" w:rsidP="00B1217A">
      <w:pPr>
        <w:tabs>
          <w:tab w:val="left" w:pos="8707"/>
        </w:tabs>
        <w:rPr>
          <w:sz w:val="16"/>
          <w:lang w:val="et-EE"/>
        </w:rPr>
      </w:pPr>
    </w:p>
    <w:p w14:paraId="266EAE66" w14:textId="77777777" w:rsidR="005F4189" w:rsidRDefault="005F4189" w:rsidP="00B1217A">
      <w:pPr>
        <w:tabs>
          <w:tab w:val="left" w:pos="8707"/>
        </w:tabs>
        <w:rPr>
          <w:sz w:val="16"/>
          <w:lang w:val="et-EE"/>
        </w:rPr>
      </w:pPr>
    </w:p>
    <w:p w14:paraId="1BD95E48" w14:textId="77777777" w:rsidR="005F4189" w:rsidRDefault="005F4189" w:rsidP="00B1217A">
      <w:pPr>
        <w:tabs>
          <w:tab w:val="left" w:pos="8707"/>
        </w:tabs>
        <w:rPr>
          <w:sz w:val="16"/>
          <w:lang w:val="et-EE"/>
        </w:rPr>
      </w:pPr>
    </w:p>
    <w:p w14:paraId="6C93A9C2" w14:textId="77777777" w:rsidR="005F4189" w:rsidRPr="005F4189" w:rsidRDefault="005F4189" w:rsidP="005F4189">
      <w:pPr>
        <w:rPr>
          <w:sz w:val="16"/>
          <w:lang w:val="et-EE"/>
        </w:rPr>
      </w:pPr>
    </w:p>
    <w:p w14:paraId="10A838CB" w14:textId="77777777" w:rsidR="005F4189" w:rsidRPr="005F4189" w:rsidRDefault="005F4189" w:rsidP="005F4189">
      <w:pPr>
        <w:rPr>
          <w:sz w:val="16"/>
          <w:lang w:val="et-EE"/>
        </w:rPr>
      </w:pPr>
    </w:p>
    <w:p w14:paraId="6C9AA4D4" w14:textId="77777777" w:rsidR="005F4189" w:rsidRPr="005F4189" w:rsidRDefault="005F4189" w:rsidP="005F4189">
      <w:pPr>
        <w:rPr>
          <w:sz w:val="16"/>
          <w:lang w:val="et-EE"/>
        </w:rPr>
      </w:pPr>
    </w:p>
    <w:p w14:paraId="674182B3" w14:textId="77777777" w:rsidR="005F4189" w:rsidRPr="005F4189" w:rsidRDefault="005F4189" w:rsidP="005F4189">
      <w:pPr>
        <w:rPr>
          <w:sz w:val="16"/>
          <w:lang w:val="et-EE"/>
        </w:rPr>
      </w:pPr>
    </w:p>
    <w:p w14:paraId="4B9C6C65" w14:textId="77777777" w:rsidR="005F4189" w:rsidRPr="005F4189" w:rsidRDefault="005F4189" w:rsidP="005F4189">
      <w:pPr>
        <w:rPr>
          <w:sz w:val="16"/>
          <w:lang w:val="et-EE"/>
        </w:rPr>
      </w:pPr>
    </w:p>
    <w:p w14:paraId="09EA2374" w14:textId="77777777" w:rsidR="005F4189" w:rsidRPr="005F4189" w:rsidRDefault="005F4189" w:rsidP="005F4189">
      <w:pPr>
        <w:rPr>
          <w:sz w:val="16"/>
          <w:lang w:val="et-EE"/>
        </w:rPr>
      </w:pPr>
    </w:p>
    <w:p w14:paraId="2BDA1239" w14:textId="77777777" w:rsidR="005F4189" w:rsidRPr="005F4189" w:rsidRDefault="005F4189" w:rsidP="005F4189">
      <w:pPr>
        <w:rPr>
          <w:sz w:val="16"/>
          <w:lang w:val="et-EE"/>
        </w:rPr>
      </w:pPr>
    </w:p>
    <w:p w14:paraId="75C37642" w14:textId="77777777" w:rsidR="005F4189" w:rsidRPr="005F4189" w:rsidRDefault="005F4189" w:rsidP="005F4189">
      <w:pPr>
        <w:rPr>
          <w:sz w:val="16"/>
          <w:lang w:val="et-EE"/>
        </w:rPr>
      </w:pPr>
    </w:p>
    <w:p w14:paraId="28927BEE" w14:textId="2C5066F7" w:rsidR="005F4189" w:rsidRDefault="005F4189" w:rsidP="005F4189">
      <w:pPr>
        <w:rPr>
          <w:sz w:val="16"/>
          <w:lang w:val="et-EE"/>
        </w:rPr>
      </w:pPr>
    </w:p>
    <w:p w14:paraId="2C3ECFF8" w14:textId="68ACDA18" w:rsidR="00D065D3" w:rsidRPr="00D065D3" w:rsidRDefault="00D065D3" w:rsidP="00D065D3">
      <w:pPr>
        <w:rPr>
          <w:sz w:val="16"/>
          <w:lang w:val="et-EE"/>
        </w:rPr>
      </w:pPr>
      <w:r>
        <w:rPr>
          <w:rFonts w:ascii="Arial" w:hAnsi="Arial"/>
          <w:b/>
          <w:color w:val="1F2023"/>
          <w:sz w:val="50"/>
        </w:rPr>
        <w:t xml:space="preserve"> </w:t>
      </w:r>
      <w:r>
        <w:rPr>
          <w:noProof/>
          <w:sz w:val="16"/>
          <w:lang w:val="et-EE"/>
        </w:rPr>
        <mc:AlternateContent>
          <mc:Choice Requires="wpg">
            <w:drawing>
              <wp:inline distT="0" distB="0" distL="0" distR="0" wp14:anchorId="38012968" wp14:editId="7EBA6C4C">
                <wp:extent cx="12769702" cy="1135380"/>
                <wp:effectExtent l="0" t="0" r="0" b="7620"/>
                <wp:docPr id="291" name="Group 29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69702" cy="1135380"/>
                          <a:chOff x="0" y="-151"/>
                          <a:chExt cx="20026" cy="1788"/>
                        </a:xfrm>
                      </wpg:grpSpPr>
                      <wps:wsp>
                        <wps:cNvPr id="292" name="Rectangle 2108"/>
                        <wps:cNvSpPr>
                          <a:spLocks noChangeAspect="1" noChangeArrowheads="1"/>
                        </wps:cNvSpPr>
                        <wps:spPr bwMode="auto">
                          <a:xfrm>
                            <a:off x="0" y="0"/>
                            <a:ext cx="20026" cy="1637"/>
                          </a:xfrm>
                          <a:prstGeom prst="rect">
                            <a:avLst/>
                          </a:prstGeom>
                          <a:solidFill>
                            <a:srgbClr val="F4B0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3" name="Text Box 2109"/>
                        <wps:cNvSpPr txBox="1">
                          <a:spLocks noChangeAspect="1" noChangeArrowheads="1"/>
                        </wps:cNvSpPr>
                        <wps:spPr bwMode="auto">
                          <a:xfrm>
                            <a:off x="0" y="-151"/>
                            <a:ext cx="20026" cy="1788"/>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093CC3" w14:textId="535C0BD6" w:rsidR="00A934EA" w:rsidRPr="00D065D3" w:rsidRDefault="00A934EA" w:rsidP="00D065D3">
                              <w:pPr>
                                <w:spacing w:before="428"/>
                                <w:ind w:left="142"/>
                                <w:rPr>
                                  <w:rFonts w:ascii="Arial" w:hAnsi="Arial"/>
                                  <w:b/>
                                  <w:sz w:val="48"/>
                                  <w:lang w:val="et-EE"/>
                                </w:rPr>
                              </w:pPr>
                              <w:r>
                                <w:rPr>
                                  <w:rFonts w:ascii="Arial" w:hAnsi="Arial"/>
                                  <w:b/>
                                  <w:color w:val="1F2023"/>
                                  <w:sz w:val="50"/>
                                  <w:lang w:val="et-EE"/>
                                </w:rPr>
                                <w:t xml:space="preserve">  Kauplejad: õpiväljundid</w:t>
                              </w:r>
                            </w:p>
                          </w:txbxContent>
                        </wps:txbx>
                        <wps:bodyPr rot="0" vert="horz" wrap="square" lIns="0" tIns="0" rIns="0" bIns="0" anchor="t" anchorCtr="0" upright="1">
                          <a:noAutofit/>
                        </wps:bodyPr>
                      </wps:wsp>
                    </wpg:wgp>
                  </a:graphicData>
                </a:graphic>
              </wp:inline>
            </w:drawing>
          </mc:Choice>
          <mc:Fallback>
            <w:pict>
              <v:group w14:anchorId="38012968" id="Group 291" o:spid="_x0000_s1752" style="width:1005.5pt;height:89.4pt;mso-position-horizontal-relative:char;mso-position-vertical-relative:line" coordorigin=",-151" coordsize="20026,1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">
                <o:lock v:ext="edit" aspectratio="t"/>
                <v:rect id="_x0000_s1753" style="position:absolute;width:20026;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" fillcolor="#f4b083" stroked="f">
                  <o:lock v:ext="edit" aspectratio="t"/>
                </v:rect>
                <v:shape id="_x0000_s1754" type="#_x0000_t202" style="position:absolute;top:-151;width:20026;height:1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" fillcolor="#b2a1c7 [1943]" stroked="f">
                  <o:lock v:ext="edit" aspectratio="t"/>
                  <v:textbox inset="0,0,0,0">
                    <w:txbxContent>
                      <w:p w14:paraId="36093CC3" w14:textId="535C0BD6" w:rsidR="00A934EA" w:rsidRPr="00D065D3" w:rsidRDefault="00A934EA" w:rsidP="00D065D3">
                        <w:pPr>
                          <w:spacing w:before="428"/>
                          <w:ind w:left="142"/>
                          <w:rPr>
                            <w:rFonts w:ascii="Arial" w:hAnsi="Arial"/>
                            <w:b/>
                            <w:sz w:val="48"/>
                            <w:lang w:val="et-EE"/>
                          </w:rPr>
                        </w:pPr>
                        <w:r>
                          <w:rPr>
                            <w:rFonts w:ascii="Arial" w:hAnsi="Arial"/>
                            <w:b/>
                            <w:color w:val="1F2023"/>
                            <w:sz w:val="50"/>
                            <w:lang w:val="et-EE"/>
                          </w:rPr>
                          <w:t xml:space="preserve">  Kauplejad: õpiväljundid</w:t>
                        </w:r>
                      </w:p>
                    </w:txbxContent>
                  </v:textbox>
                </v:shape>
                <w10:anchorlock/>
              </v:group>
            </w:pict>
          </mc:Fallback>
        </mc:AlternateContent>
      </w:r>
    </w:p>
    <w:p w14:paraId="7447D3A2" w14:textId="11F55D0A" w:rsidR="00D065D3" w:rsidRPr="00D065D3" w:rsidRDefault="00D065D3" w:rsidP="00D065D3">
      <w:pPr>
        <w:rPr>
          <w:sz w:val="16"/>
          <w:lang w:val="et-EE"/>
        </w:rPr>
      </w:pPr>
      <w:r>
        <w:rPr>
          <w:rFonts w:ascii="Arial"/>
          <w:b/>
          <w:noProof/>
          <w:sz w:val="36"/>
          <w:lang w:val="et-EE"/>
        </w:rPr>
        <w:drawing>
          <wp:anchor distT="0" distB="0" distL="114300" distR="114300" simplePos="0" relativeHeight="251599360" behindDoc="0" locked="0" layoutInCell="1" allowOverlap="1" wp14:anchorId="7C656D10" wp14:editId="50D99998">
            <wp:simplePos x="0" y="0"/>
            <wp:positionH relativeFrom="column">
              <wp:posOffset>7185660</wp:posOffset>
            </wp:positionH>
            <wp:positionV relativeFrom="paragraph">
              <wp:posOffset>105749</wp:posOffset>
            </wp:positionV>
            <wp:extent cx="5667154" cy="7913490"/>
            <wp:effectExtent l="0" t="0" r="0" b="0"/>
            <wp:wrapNone/>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6284685.tmp"/>
                    <pic:cNvPicPr/>
                  </pic:nvPicPr>
                  <pic:blipFill>
                    <a:blip r:embed="rId436">
                      <a:extLst>
                        <a:ext uri="{28A0092B-C50C-407E-A947-70E740481C1C}">
                          <a14:useLocalDpi xmlns:a14="http://schemas.microsoft.com/office/drawing/2010/main" val="0"/>
                        </a:ext>
                      </a:extLst>
                    </a:blip>
                    <a:stretch>
                      <a:fillRect/>
                    </a:stretch>
                  </pic:blipFill>
                  <pic:spPr>
                    <a:xfrm>
                      <a:off x="0" y="0"/>
                      <a:ext cx="5667154" cy="791349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41" w:rightFromText="141" w:vertAnchor="text" w:horzAnchor="page" w:tblpX="183" w:tblpY="34"/>
        <w:tblW w:w="0" w:type="auto"/>
        <w:tblLayout w:type="fixed"/>
        <w:tblCellMar>
          <w:left w:w="0" w:type="dxa"/>
          <w:right w:w="0" w:type="dxa"/>
        </w:tblCellMar>
        <w:tblLook w:val="01E0" w:firstRow="1" w:lastRow="1" w:firstColumn="1" w:lastColumn="1" w:noHBand="0" w:noVBand="0"/>
      </w:tblPr>
      <w:tblGrid>
        <w:gridCol w:w="11057"/>
      </w:tblGrid>
      <w:tr w:rsidR="00D065D3" w:rsidRPr="00746325" w14:paraId="6FDCE95A" w14:textId="77777777" w:rsidTr="00D065D3">
        <w:trPr>
          <w:trHeight w:val="568"/>
        </w:trPr>
        <w:tc>
          <w:tcPr>
            <w:tcW w:w="11057" w:type="dxa"/>
            <w:shd w:val="clear" w:color="auto" w:fill="B2A1C7" w:themeFill="accent4" w:themeFillTint="99"/>
          </w:tcPr>
          <w:p w14:paraId="4CAEFAEB" w14:textId="77777777" w:rsidR="00D065D3" w:rsidRPr="00746325" w:rsidRDefault="00D065D3" w:rsidP="00D065D3">
            <w:pPr>
              <w:pStyle w:val="TableParagraph"/>
              <w:spacing w:before="73"/>
              <w:ind w:left="164"/>
              <w:rPr>
                <w:rFonts w:ascii="Arial"/>
                <w:b/>
                <w:sz w:val="36"/>
                <w:lang w:val="et-EE"/>
              </w:rPr>
            </w:pPr>
            <w:r>
              <w:rPr>
                <w:rFonts w:ascii="Arial"/>
                <w:b/>
                <w:color w:val="1F2023"/>
                <w:sz w:val="36"/>
                <w:lang w:val="et-EE"/>
              </w:rPr>
              <w:t xml:space="preserve">   </w:t>
            </w:r>
            <w:r w:rsidRPr="00746325">
              <w:rPr>
                <w:rFonts w:ascii="Arial"/>
                <w:b/>
                <w:color w:val="1F2023"/>
                <w:sz w:val="36"/>
                <w:lang w:val="et-EE"/>
              </w:rPr>
              <w:t>NEET</w:t>
            </w:r>
            <w:r>
              <w:rPr>
                <w:rFonts w:ascii="Arial"/>
                <w:b/>
                <w:color w:val="1F2023"/>
                <w:sz w:val="36"/>
                <w:lang w:val="et-EE"/>
              </w:rPr>
              <w:t xml:space="preserve"> </w:t>
            </w:r>
            <w:r w:rsidRPr="00746325">
              <w:rPr>
                <w:rFonts w:ascii="Arial"/>
                <w:b/>
                <w:color w:val="1F2023"/>
                <w:sz w:val="36"/>
                <w:lang w:val="et-EE"/>
              </w:rPr>
              <w:t xml:space="preserve">naiste </w:t>
            </w:r>
            <w:r>
              <w:rPr>
                <w:rFonts w:ascii="Arial"/>
                <w:b/>
                <w:color w:val="1F2023"/>
                <w:sz w:val="36"/>
                <w:lang w:val="et-EE"/>
              </w:rPr>
              <w:t>õ</w:t>
            </w:r>
            <w:r>
              <w:rPr>
                <w:rFonts w:ascii="Arial"/>
                <w:b/>
                <w:color w:val="1F2023"/>
                <w:sz w:val="36"/>
                <w:lang w:val="et-EE"/>
              </w:rPr>
              <w:t>piv</w:t>
            </w:r>
            <w:r>
              <w:rPr>
                <w:rFonts w:ascii="Arial"/>
                <w:b/>
                <w:color w:val="1F2023"/>
                <w:sz w:val="36"/>
                <w:lang w:val="et-EE"/>
              </w:rPr>
              <w:t>ä</w:t>
            </w:r>
            <w:r>
              <w:rPr>
                <w:rFonts w:ascii="Arial"/>
                <w:b/>
                <w:color w:val="1F2023"/>
                <w:sz w:val="36"/>
                <w:lang w:val="et-EE"/>
              </w:rPr>
              <w:t>ljundid</w:t>
            </w:r>
          </w:p>
        </w:tc>
      </w:tr>
      <w:tr w:rsidR="00D065D3" w:rsidRPr="00746325" w14:paraId="0459840C" w14:textId="77777777" w:rsidTr="00D065D3">
        <w:trPr>
          <w:trHeight w:val="4613"/>
        </w:trPr>
        <w:tc>
          <w:tcPr>
            <w:tcW w:w="11057" w:type="dxa"/>
            <w:shd w:val="clear" w:color="auto" w:fill="CCC0D9" w:themeFill="accent4" w:themeFillTint="66"/>
          </w:tcPr>
          <w:p w14:paraId="08F115B0" w14:textId="70B31BDC" w:rsidR="00D065D3" w:rsidRDefault="00D065D3" w:rsidP="00D065D3">
            <w:pPr>
              <w:pStyle w:val="TableParagraph"/>
              <w:numPr>
                <w:ilvl w:val="0"/>
                <w:numId w:val="74"/>
              </w:numPr>
              <w:spacing w:before="67" w:line="360" w:lineRule="auto"/>
              <w:ind w:right="130"/>
              <w:jc w:val="both"/>
              <w:rPr>
                <w:sz w:val="36"/>
                <w:lang w:val="et-EE"/>
              </w:rPr>
            </w:pPr>
            <w:r>
              <w:rPr>
                <w:sz w:val="36"/>
                <w:lang w:val="et-EE"/>
              </w:rPr>
              <w:t>oskava müüa</w:t>
            </w:r>
          </w:p>
          <w:p w14:paraId="23D9BB4F" w14:textId="553B8F44" w:rsidR="00D065D3" w:rsidRDefault="00D065D3" w:rsidP="00D065D3">
            <w:pPr>
              <w:pStyle w:val="TableParagraph"/>
              <w:numPr>
                <w:ilvl w:val="0"/>
                <w:numId w:val="74"/>
              </w:numPr>
              <w:spacing w:before="67" w:line="360" w:lineRule="auto"/>
              <w:ind w:right="130"/>
              <w:jc w:val="both"/>
              <w:rPr>
                <w:sz w:val="36"/>
                <w:lang w:val="et-EE"/>
              </w:rPr>
            </w:pPr>
            <w:r>
              <w:rPr>
                <w:sz w:val="36"/>
                <w:lang w:val="et-EE"/>
              </w:rPr>
              <w:t>mõistavad ettevõtluse ja finantskirjaoskuse omavahelisi seoseid</w:t>
            </w:r>
          </w:p>
          <w:p w14:paraId="72E70C0A" w14:textId="77777777" w:rsidR="00D065D3" w:rsidRDefault="00D065D3" w:rsidP="00D065D3">
            <w:pPr>
              <w:pStyle w:val="TableParagraph"/>
              <w:numPr>
                <w:ilvl w:val="0"/>
                <w:numId w:val="74"/>
              </w:numPr>
              <w:spacing w:before="67" w:line="360" w:lineRule="auto"/>
              <w:ind w:right="130"/>
              <w:jc w:val="both"/>
              <w:rPr>
                <w:sz w:val="36"/>
                <w:lang w:val="et-EE"/>
              </w:rPr>
            </w:pPr>
            <w:r>
              <w:rPr>
                <w:sz w:val="36"/>
                <w:lang w:val="et-EE"/>
              </w:rPr>
              <w:t>vaatavad end kui ettevõtjaid</w:t>
            </w:r>
          </w:p>
          <w:p w14:paraId="72F38C47" w14:textId="5677A38E" w:rsidR="00D065D3" w:rsidRPr="00746325" w:rsidRDefault="00D065D3" w:rsidP="00D065D3">
            <w:pPr>
              <w:pStyle w:val="TableParagraph"/>
              <w:numPr>
                <w:ilvl w:val="0"/>
                <w:numId w:val="74"/>
              </w:numPr>
              <w:spacing w:before="67" w:line="360" w:lineRule="auto"/>
              <w:ind w:right="130"/>
              <w:jc w:val="both"/>
              <w:rPr>
                <w:sz w:val="36"/>
                <w:lang w:val="et-EE"/>
              </w:rPr>
            </w:pPr>
            <w:r>
              <w:rPr>
                <w:sz w:val="36"/>
                <w:lang w:val="et-EE"/>
              </w:rPr>
              <w:t>kujundavad endis ettevõtlusvaimu</w:t>
            </w:r>
          </w:p>
        </w:tc>
      </w:tr>
      <w:tr w:rsidR="00D065D3" w:rsidRPr="00746325" w14:paraId="10B7850F" w14:textId="77777777" w:rsidTr="00D065D3">
        <w:trPr>
          <w:trHeight w:val="567"/>
        </w:trPr>
        <w:tc>
          <w:tcPr>
            <w:tcW w:w="11057" w:type="dxa"/>
            <w:shd w:val="clear" w:color="auto" w:fill="B2A1C7" w:themeFill="accent4" w:themeFillTint="99"/>
          </w:tcPr>
          <w:p w14:paraId="792B6466" w14:textId="39F70640" w:rsidR="00D065D3" w:rsidRPr="00746325" w:rsidRDefault="00D065D3" w:rsidP="00D065D3">
            <w:pPr>
              <w:pStyle w:val="TableParagraph"/>
              <w:spacing w:before="73"/>
              <w:ind w:left="148"/>
              <w:rPr>
                <w:rFonts w:ascii="Arial"/>
                <w:b/>
                <w:sz w:val="36"/>
                <w:lang w:val="et-EE"/>
              </w:rPr>
            </w:pPr>
            <w:r>
              <w:rPr>
                <w:rFonts w:ascii="Arial"/>
                <w:b/>
                <w:sz w:val="36"/>
                <w:lang w:val="et-EE"/>
              </w:rPr>
              <w:t xml:space="preserve">   Koolitajate </w:t>
            </w:r>
            <w:r>
              <w:rPr>
                <w:rFonts w:ascii="Arial"/>
                <w:b/>
                <w:sz w:val="36"/>
                <w:lang w:val="et-EE"/>
              </w:rPr>
              <w:t>õ</w:t>
            </w:r>
            <w:r>
              <w:rPr>
                <w:rFonts w:ascii="Arial"/>
                <w:b/>
                <w:sz w:val="36"/>
                <w:lang w:val="et-EE"/>
              </w:rPr>
              <w:t>piv</w:t>
            </w:r>
            <w:r>
              <w:rPr>
                <w:rFonts w:ascii="Arial"/>
                <w:b/>
                <w:sz w:val="36"/>
                <w:lang w:val="et-EE"/>
              </w:rPr>
              <w:t>ä</w:t>
            </w:r>
            <w:r>
              <w:rPr>
                <w:rFonts w:ascii="Arial"/>
                <w:b/>
                <w:sz w:val="36"/>
                <w:lang w:val="et-EE"/>
              </w:rPr>
              <w:t>ljundid</w:t>
            </w:r>
          </w:p>
        </w:tc>
      </w:tr>
      <w:tr w:rsidR="00D065D3" w:rsidRPr="00746325" w14:paraId="42D74323" w14:textId="77777777" w:rsidTr="00D065D3">
        <w:trPr>
          <w:trHeight w:val="6872"/>
        </w:trPr>
        <w:tc>
          <w:tcPr>
            <w:tcW w:w="11057" w:type="dxa"/>
            <w:shd w:val="clear" w:color="auto" w:fill="CCC0D9" w:themeFill="accent4" w:themeFillTint="66"/>
          </w:tcPr>
          <w:p w14:paraId="6B78486B" w14:textId="3DB0CEE4" w:rsidR="00D065D3" w:rsidRDefault="00D065D3" w:rsidP="00D065D3">
            <w:pPr>
              <w:pStyle w:val="TableParagraph"/>
              <w:numPr>
                <w:ilvl w:val="0"/>
                <w:numId w:val="75"/>
              </w:numPr>
              <w:spacing w:before="77" w:line="259" w:lineRule="auto"/>
              <w:rPr>
                <w:sz w:val="36"/>
                <w:lang w:val="et-EE"/>
              </w:rPr>
            </w:pPr>
            <w:r>
              <w:rPr>
                <w:sz w:val="36"/>
                <w:lang w:val="et-EE"/>
              </w:rPr>
              <w:t>mõistavad, kuidas toimib õppeprotsess väljaspool klassiruumi</w:t>
            </w:r>
          </w:p>
          <w:p w14:paraId="28BBAC8C" w14:textId="391D5E1E" w:rsidR="00D065D3" w:rsidRPr="00746325" w:rsidRDefault="00D065D3" w:rsidP="00D065D3">
            <w:pPr>
              <w:pStyle w:val="TableParagraph"/>
              <w:numPr>
                <w:ilvl w:val="0"/>
                <w:numId w:val="75"/>
              </w:numPr>
              <w:spacing w:before="77" w:line="259" w:lineRule="auto"/>
              <w:rPr>
                <w:sz w:val="36"/>
                <w:lang w:val="et-EE"/>
              </w:rPr>
            </w:pPr>
            <w:r>
              <w:rPr>
                <w:sz w:val="36"/>
                <w:lang w:val="et-EE"/>
              </w:rPr>
              <w:t>paranenud arusaamine refleksioonist ning selle rollist mitteformaalses ja informaalses hariduses</w:t>
            </w:r>
          </w:p>
        </w:tc>
      </w:tr>
    </w:tbl>
    <w:p w14:paraId="3FA8B3DF" w14:textId="67786CDE" w:rsidR="00D065D3" w:rsidRPr="00D065D3" w:rsidRDefault="00D065D3" w:rsidP="00D065D3">
      <w:pPr>
        <w:rPr>
          <w:sz w:val="16"/>
          <w:lang w:val="et-EE"/>
        </w:rPr>
      </w:pPr>
    </w:p>
    <w:p w14:paraId="003ECE52" w14:textId="2E30531C" w:rsidR="005F4189" w:rsidRDefault="005F4189" w:rsidP="005F4189">
      <w:pPr>
        <w:tabs>
          <w:tab w:val="left" w:pos="3081"/>
        </w:tabs>
        <w:rPr>
          <w:sz w:val="16"/>
          <w:lang w:val="et-EE"/>
        </w:rPr>
      </w:pPr>
    </w:p>
    <w:p w14:paraId="6BA877A8" w14:textId="09118B49" w:rsidR="005F4189" w:rsidRDefault="005F4189" w:rsidP="005F4189">
      <w:pPr>
        <w:tabs>
          <w:tab w:val="left" w:pos="3081"/>
        </w:tabs>
        <w:rPr>
          <w:sz w:val="16"/>
          <w:lang w:val="et-EE"/>
        </w:rPr>
      </w:pPr>
    </w:p>
    <w:p w14:paraId="50B9C502" w14:textId="06CF05E3" w:rsidR="005F4189" w:rsidRDefault="005F4189" w:rsidP="005F4189">
      <w:pPr>
        <w:tabs>
          <w:tab w:val="left" w:pos="3081"/>
        </w:tabs>
        <w:rPr>
          <w:sz w:val="16"/>
          <w:lang w:val="et-EE"/>
        </w:rPr>
      </w:pPr>
    </w:p>
    <w:p w14:paraId="25BFB831" w14:textId="4709E646" w:rsidR="00D065D3" w:rsidRDefault="00D065D3" w:rsidP="005F4189">
      <w:pPr>
        <w:tabs>
          <w:tab w:val="left" w:pos="3081"/>
        </w:tabs>
        <w:rPr>
          <w:sz w:val="16"/>
          <w:lang w:val="et-EE"/>
        </w:rPr>
      </w:pPr>
    </w:p>
    <w:p w14:paraId="61D3E74A" w14:textId="195CF640" w:rsidR="00D065D3" w:rsidRDefault="00D065D3" w:rsidP="005F4189">
      <w:pPr>
        <w:tabs>
          <w:tab w:val="left" w:pos="3081"/>
        </w:tabs>
        <w:rPr>
          <w:sz w:val="16"/>
          <w:lang w:val="et-EE"/>
        </w:rPr>
      </w:pPr>
    </w:p>
    <w:p w14:paraId="1E5FAC1A" w14:textId="575A136C" w:rsidR="00D065D3" w:rsidRDefault="00D065D3" w:rsidP="005F4189">
      <w:pPr>
        <w:tabs>
          <w:tab w:val="left" w:pos="3081"/>
        </w:tabs>
        <w:rPr>
          <w:sz w:val="16"/>
          <w:lang w:val="et-EE"/>
        </w:rPr>
      </w:pPr>
    </w:p>
    <w:p w14:paraId="35A7F5FE" w14:textId="0794F05C" w:rsidR="00D065D3" w:rsidRDefault="00D065D3" w:rsidP="005F4189">
      <w:pPr>
        <w:tabs>
          <w:tab w:val="left" w:pos="3081"/>
        </w:tabs>
        <w:rPr>
          <w:sz w:val="16"/>
          <w:lang w:val="et-EE"/>
        </w:rPr>
      </w:pPr>
    </w:p>
    <w:p w14:paraId="77D5C027" w14:textId="5E3983FD" w:rsidR="00D065D3" w:rsidRDefault="00D065D3" w:rsidP="005F4189">
      <w:pPr>
        <w:tabs>
          <w:tab w:val="left" w:pos="3081"/>
        </w:tabs>
        <w:rPr>
          <w:sz w:val="16"/>
          <w:lang w:val="et-EE"/>
        </w:rPr>
      </w:pPr>
    </w:p>
    <w:p w14:paraId="5F89696F" w14:textId="359EB013" w:rsidR="00D065D3" w:rsidRDefault="00D065D3" w:rsidP="005F4189">
      <w:pPr>
        <w:tabs>
          <w:tab w:val="left" w:pos="3081"/>
        </w:tabs>
        <w:rPr>
          <w:sz w:val="16"/>
          <w:lang w:val="et-EE"/>
        </w:rPr>
      </w:pPr>
    </w:p>
    <w:p w14:paraId="23D5A032" w14:textId="556F6917" w:rsidR="00D065D3" w:rsidRDefault="00D065D3" w:rsidP="005F4189">
      <w:pPr>
        <w:tabs>
          <w:tab w:val="left" w:pos="3081"/>
        </w:tabs>
        <w:rPr>
          <w:sz w:val="16"/>
          <w:lang w:val="et-EE"/>
        </w:rPr>
      </w:pPr>
    </w:p>
    <w:p w14:paraId="2E1F89C6" w14:textId="0AF5326C" w:rsidR="00D065D3" w:rsidRDefault="00D065D3" w:rsidP="005F4189">
      <w:pPr>
        <w:tabs>
          <w:tab w:val="left" w:pos="3081"/>
        </w:tabs>
        <w:rPr>
          <w:sz w:val="16"/>
          <w:lang w:val="et-EE"/>
        </w:rPr>
      </w:pPr>
    </w:p>
    <w:p w14:paraId="7B9C0344" w14:textId="2B364416" w:rsidR="00D065D3" w:rsidRDefault="00D065D3" w:rsidP="005F4189">
      <w:pPr>
        <w:tabs>
          <w:tab w:val="left" w:pos="3081"/>
        </w:tabs>
        <w:rPr>
          <w:sz w:val="16"/>
          <w:lang w:val="et-EE"/>
        </w:rPr>
      </w:pPr>
    </w:p>
    <w:p w14:paraId="5BDEC78C" w14:textId="0C9A319C" w:rsidR="00D065D3" w:rsidRDefault="00D065D3" w:rsidP="005F4189">
      <w:pPr>
        <w:tabs>
          <w:tab w:val="left" w:pos="3081"/>
        </w:tabs>
        <w:rPr>
          <w:sz w:val="16"/>
          <w:lang w:val="et-EE"/>
        </w:rPr>
      </w:pPr>
    </w:p>
    <w:p w14:paraId="126DE8CB" w14:textId="1D88734A" w:rsidR="00D065D3" w:rsidRDefault="00D065D3" w:rsidP="005F4189">
      <w:pPr>
        <w:tabs>
          <w:tab w:val="left" w:pos="3081"/>
        </w:tabs>
        <w:rPr>
          <w:sz w:val="16"/>
          <w:lang w:val="et-EE"/>
        </w:rPr>
      </w:pPr>
    </w:p>
    <w:p w14:paraId="16BB928F" w14:textId="34F24607" w:rsidR="00D065D3" w:rsidRDefault="00D065D3" w:rsidP="005F4189">
      <w:pPr>
        <w:tabs>
          <w:tab w:val="left" w:pos="3081"/>
        </w:tabs>
        <w:rPr>
          <w:sz w:val="16"/>
          <w:lang w:val="et-EE"/>
        </w:rPr>
      </w:pPr>
    </w:p>
    <w:p w14:paraId="4D75385C" w14:textId="24FFF5A5" w:rsidR="00D065D3" w:rsidRDefault="00D065D3" w:rsidP="005F4189">
      <w:pPr>
        <w:tabs>
          <w:tab w:val="left" w:pos="3081"/>
        </w:tabs>
        <w:rPr>
          <w:sz w:val="16"/>
          <w:lang w:val="et-EE"/>
        </w:rPr>
      </w:pPr>
    </w:p>
    <w:p w14:paraId="0A7F74B7" w14:textId="56AD45AE" w:rsidR="00D065D3" w:rsidRDefault="00D065D3" w:rsidP="005F4189">
      <w:pPr>
        <w:tabs>
          <w:tab w:val="left" w:pos="3081"/>
        </w:tabs>
        <w:rPr>
          <w:sz w:val="16"/>
          <w:lang w:val="et-EE"/>
        </w:rPr>
      </w:pPr>
    </w:p>
    <w:p w14:paraId="5056FCB3" w14:textId="34294CB9" w:rsidR="00D065D3" w:rsidRDefault="00D065D3" w:rsidP="005F4189">
      <w:pPr>
        <w:tabs>
          <w:tab w:val="left" w:pos="3081"/>
        </w:tabs>
        <w:rPr>
          <w:sz w:val="16"/>
          <w:lang w:val="et-EE"/>
        </w:rPr>
      </w:pPr>
    </w:p>
    <w:p w14:paraId="2F712C0D" w14:textId="23B3B635" w:rsidR="00D065D3" w:rsidRDefault="00D065D3" w:rsidP="005F4189">
      <w:pPr>
        <w:tabs>
          <w:tab w:val="left" w:pos="3081"/>
        </w:tabs>
        <w:rPr>
          <w:sz w:val="16"/>
          <w:lang w:val="et-EE"/>
        </w:rPr>
      </w:pPr>
    </w:p>
    <w:p w14:paraId="4061CDAB" w14:textId="031BFEBA" w:rsidR="00D065D3" w:rsidRDefault="00D065D3" w:rsidP="005F4189">
      <w:pPr>
        <w:tabs>
          <w:tab w:val="left" w:pos="3081"/>
        </w:tabs>
        <w:rPr>
          <w:sz w:val="16"/>
          <w:lang w:val="et-EE"/>
        </w:rPr>
      </w:pPr>
    </w:p>
    <w:p w14:paraId="6407E4BC" w14:textId="1DDEDEDC" w:rsidR="00D065D3" w:rsidRDefault="00D065D3" w:rsidP="005F4189">
      <w:pPr>
        <w:tabs>
          <w:tab w:val="left" w:pos="3081"/>
        </w:tabs>
        <w:rPr>
          <w:sz w:val="16"/>
          <w:lang w:val="et-EE"/>
        </w:rPr>
      </w:pPr>
    </w:p>
    <w:p w14:paraId="0A18713F" w14:textId="66BD30C3" w:rsidR="00D065D3" w:rsidRDefault="00D065D3" w:rsidP="005F4189">
      <w:pPr>
        <w:tabs>
          <w:tab w:val="left" w:pos="3081"/>
        </w:tabs>
        <w:rPr>
          <w:sz w:val="16"/>
          <w:lang w:val="et-EE"/>
        </w:rPr>
      </w:pPr>
    </w:p>
    <w:p w14:paraId="03048F7F" w14:textId="6101A8C4" w:rsidR="00D065D3" w:rsidRDefault="00D065D3" w:rsidP="005F4189">
      <w:pPr>
        <w:tabs>
          <w:tab w:val="left" w:pos="3081"/>
        </w:tabs>
        <w:rPr>
          <w:sz w:val="16"/>
          <w:lang w:val="et-EE"/>
        </w:rPr>
      </w:pPr>
    </w:p>
    <w:p w14:paraId="17B458CD" w14:textId="7CBF62AC" w:rsidR="00D065D3" w:rsidRDefault="00D065D3" w:rsidP="005F4189">
      <w:pPr>
        <w:tabs>
          <w:tab w:val="left" w:pos="3081"/>
        </w:tabs>
        <w:rPr>
          <w:sz w:val="16"/>
          <w:lang w:val="et-EE"/>
        </w:rPr>
      </w:pPr>
    </w:p>
    <w:p w14:paraId="55395526" w14:textId="1384659A" w:rsidR="00D065D3" w:rsidRDefault="00D065D3" w:rsidP="005F4189">
      <w:pPr>
        <w:tabs>
          <w:tab w:val="left" w:pos="3081"/>
        </w:tabs>
        <w:rPr>
          <w:sz w:val="16"/>
          <w:lang w:val="et-EE"/>
        </w:rPr>
      </w:pPr>
    </w:p>
    <w:p w14:paraId="593A93C5" w14:textId="3743C9B4" w:rsidR="00D065D3" w:rsidRDefault="00D065D3" w:rsidP="005F4189">
      <w:pPr>
        <w:tabs>
          <w:tab w:val="left" w:pos="3081"/>
        </w:tabs>
        <w:rPr>
          <w:sz w:val="16"/>
          <w:lang w:val="et-EE"/>
        </w:rPr>
      </w:pPr>
    </w:p>
    <w:p w14:paraId="3E9DCFC3" w14:textId="47384FB8" w:rsidR="00D065D3" w:rsidRDefault="00D065D3" w:rsidP="005F4189">
      <w:pPr>
        <w:tabs>
          <w:tab w:val="left" w:pos="3081"/>
        </w:tabs>
        <w:rPr>
          <w:sz w:val="16"/>
          <w:lang w:val="et-EE"/>
        </w:rPr>
      </w:pPr>
    </w:p>
    <w:p w14:paraId="5657248D" w14:textId="682225D6" w:rsidR="00D065D3" w:rsidRDefault="00D065D3" w:rsidP="005F4189">
      <w:pPr>
        <w:tabs>
          <w:tab w:val="left" w:pos="3081"/>
        </w:tabs>
        <w:rPr>
          <w:sz w:val="16"/>
          <w:lang w:val="et-EE"/>
        </w:rPr>
      </w:pPr>
    </w:p>
    <w:p w14:paraId="0112832C" w14:textId="3E3EEF33" w:rsidR="00D065D3" w:rsidRDefault="00D065D3" w:rsidP="005F4189">
      <w:pPr>
        <w:tabs>
          <w:tab w:val="left" w:pos="3081"/>
        </w:tabs>
        <w:rPr>
          <w:sz w:val="16"/>
          <w:lang w:val="et-EE"/>
        </w:rPr>
      </w:pPr>
    </w:p>
    <w:p w14:paraId="0F6B448F" w14:textId="2131D667" w:rsidR="00D065D3" w:rsidRDefault="00D065D3" w:rsidP="005F4189">
      <w:pPr>
        <w:tabs>
          <w:tab w:val="left" w:pos="3081"/>
        </w:tabs>
        <w:rPr>
          <w:sz w:val="16"/>
          <w:lang w:val="et-EE"/>
        </w:rPr>
      </w:pPr>
    </w:p>
    <w:p w14:paraId="0FFAE697" w14:textId="276CF909" w:rsidR="00D065D3" w:rsidRDefault="00D065D3" w:rsidP="005F4189">
      <w:pPr>
        <w:tabs>
          <w:tab w:val="left" w:pos="3081"/>
        </w:tabs>
        <w:rPr>
          <w:sz w:val="16"/>
          <w:lang w:val="et-EE"/>
        </w:rPr>
      </w:pPr>
    </w:p>
    <w:p w14:paraId="1A9AA15E" w14:textId="392D577C" w:rsidR="00D065D3" w:rsidRDefault="00D065D3" w:rsidP="005F4189">
      <w:pPr>
        <w:tabs>
          <w:tab w:val="left" w:pos="3081"/>
        </w:tabs>
        <w:rPr>
          <w:sz w:val="16"/>
          <w:lang w:val="et-EE"/>
        </w:rPr>
      </w:pPr>
    </w:p>
    <w:p w14:paraId="1B81FCB3" w14:textId="64C831E5" w:rsidR="00D065D3" w:rsidRDefault="00D065D3" w:rsidP="005F4189">
      <w:pPr>
        <w:tabs>
          <w:tab w:val="left" w:pos="3081"/>
        </w:tabs>
        <w:rPr>
          <w:sz w:val="16"/>
          <w:lang w:val="et-EE"/>
        </w:rPr>
      </w:pPr>
    </w:p>
    <w:p w14:paraId="6F2F1A58" w14:textId="7D12A158" w:rsidR="00D065D3" w:rsidRDefault="00D065D3" w:rsidP="005F4189">
      <w:pPr>
        <w:tabs>
          <w:tab w:val="left" w:pos="3081"/>
        </w:tabs>
        <w:rPr>
          <w:sz w:val="16"/>
          <w:lang w:val="et-EE"/>
        </w:rPr>
      </w:pPr>
    </w:p>
    <w:p w14:paraId="4EC4A514" w14:textId="68FDD0B2" w:rsidR="00D065D3" w:rsidRDefault="00D065D3" w:rsidP="005F4189">
      <w:pPr>
        <w:tabs>
          <w:tab w:val="left" w:pos="3081"/>
        </w:tabs>
        <w:rPr>
          <w:sz w:val="16"/>
          <w:lang w:val="et-EE"/>
        </w:rPr>
      </w:pPr>
    </w:p>
    <w:p w14:paraId="6C3C3419" w14:textId="5CA79173" w:rsidR="00D065D3" w:rsidRDefault="00D065D3" w:rsidP="005F4189">
      <w:pPr>
        <w:tabs>
          <w:tab w:val="left" w:pos="3081"/>
        </w:tabs>
        <w:rPr>
          <w:sz w:val="16"/>
          <w:lang w:val="et-EE"/>
        </w:rPr>
      </w:pPr>
    </w:p>
    <w:p w14:paraId="2383D80C" w14:textId="14041416" w:rsidR="00D065D3" w:rsidRDefault="00D065D3" w:rsidP="005F4189">
      <w:pPr>
        <w:tabs>
          <w:tab w:val="left" w:pos="3081"/>
        </w:tabs>
        <w:rPr>
          <w:sz w:val="16"/>
          <w:lang w:val="et-EE"/>
        </w:rPr>
      </w:pPr>
    </w:p>
    <w:p w14:paraId="7B834DA8" w14:textId="774712AD" w:rsidR="00D065D3" w:rsidRDefault="00D065D3" w:rsidP="005F4189">
      <w:pPr>
        <w:tabs>
          <w:tab w:val="left" w:pos="3081"/>
        </w:tabs>
        <w:rPr>
          <w:sz w:val="16"/>
          <w:lang w:val="et-EE"/>
        </w:rPr>
      </w:pPr>
    </w:p>
    <w:p w14:paraId="7CA45F5F" w14:textId="48EBA856" w:rsidR="00D065D3" w:rsidRDefault="00D065D3" w:rsidP="005F4189">
      <w:pPr>
        <w:tabs>
          <w:tab w:val="left" w:pos="3081"/>
        </w:tabs>
        <w:rPr>
          <w:sz w:val="16"/>
          <w:lang w:val="et-EE"/>
        </w:rPr>
      </w:pPr>
    </w:p>
    <w:p w14:paraId="13A5C994" w14:textId="5A33008A" w:rsidR="00D065D3" w:rsidRDefault="00D065D3" w:rsidP="005F4189">
      <w:pPr>
        <w:tabs>
          <w:tab w:val="left" w:pos="3081"/>
        </w:tabs>
        <w:rPr>
          <w:sz w:val="16"/>
          <w:lang w:val="et-EE"/>
        </w:rPr>
      </w:pPr>
    </w:p>
    <w:p w14:paraId="71A89CCD" w14:textId="6C94492D" w:rsidR="00D065D3" w:rsidRDefault="00D065D3" w:rsidP="005F4189">
      <w:pPr>
        <w:tabs>
          <w:tab w:val="left" w:pos="3081"/>
        </w:tabs>
        <w:rPr>
          <w:sz w:val="16"/>
          <w:lang w:val="et-EE"/>
        </w:rPr>
      </w:pPr>
    </w:p>
    <w:p w14:paraId="0FC821FC" w14:textId="0BCC83E9" w:rsidR="00D065D3" w:rsidRDefault="00D065D3" w:rsidP="005F4189">
      <w:pPr>
        <w:tabs>
          <w:tab w:val="left" w:pos="3081"/>
        </w:tabs>
        <w:rPr>
          <w:sz w:val="16"/>
          <w:lang w:val="et-EE"/>
        </w:rPr>
      </w:pPr>
    </w:p>
    <w:p w14:paraId="3FED406F" w14:textId="0BCDC469" w:rsidR="00D065D3" w:rsidRDefault="00D065D3" w:rsidP="005F4189">
      <w:pPr>
        <w:tabs>
          <w:tab w:val="left" w:pos="3081"/>
        </w:tabs>
        <w:rPr>
          <w:sz w:val="16"/>
          <w:lang w:val="et-EE"/>
        </w:rPr>
      </w:pPr>
    </w:p>
    <w:p w14:paraId="6FF49AB4" w14:textId="15DFCBD4" w:rsidR="00D065D3" w:rsidRDefault="00D065D3" w:rsidP="005F4189">
      <w:pPr>
        <w:tabs>
          <w:tab w:val="left" w:pos="3081"/>
        </w:tabs>
        <w:rPr>
          <w:sz w:val="16"/>
          <w:lang w:val="et-EE"/>
        </w:rPr>
      </w:pPr>
    </w:p>
    <w:p w14:paraId="459B2ECD" w14:textId="6D5F3D72" w:rsidR="00D065D3" w:rsidRDefault="00D065D3" w:rsidP="005F4189">
      <w:pPr>
        <w:tabs>
          <w:tab w:val="left" w:pos="3081"/>
        </w:tabs>
        <w:rPr>
          <w:sz w:val="16"/>
          <w:lang w:val="et-EE"/>
        </w:rPr>
      </w:pPr>
    </w:p>
    <w:p w14:paraId="79C5297C" w14:textId="1BD5699E" w:rsidR="00D065D3" w:rsidRDefault="00D065D3" w:rsidP="005F4189">
      <w:pPr>
        <w:tabs>
          <w:tab w:val="left" w:pos="3081"/>
        </w:tabs>
        <w:rPr>
          <w:sz w:val="16"/>
          <w:lang w:val="et-EE"/>
        </w:rPr>
      </w:pPr>
    </w:p>
    <w:p w14:paraId="654197B5" w14:textId="2065D545" w:rsidR="00D065D3" w:rsidRDefault="00D065D3" w:rsidP="005F4189">
      <w:pPr>
        <w:tabs>
          <w:tab w:val="left" w:pos="3081"/>
        </w:tabs>
        <w:rPr>
          <w:sz w:val="16"/>
          <w:lang w:val="et-EE"/>
        </w:rPr>
      </w:pPr>
    </w:p>
    <w:p w14:paraId="7DB37BB9" w14:textId="699E693B" w:rsidR="00D065D3" w:rsidRDefault="00D065D3" w:rsidP="005F4189">
      <w:pPr>
        <w:tabs>
          <w:tab w:val="left" w:pos="3081"/>
        </w:tabs>
        <w:rPr>
          <w:sz w:val="16"/>
          <w:lang w:val="et-EE"/>
        </w:rPr>
      </w:pPr>
    </w:p>
    <w:p w14:paraId="7D37F48A" w14:textId="66AD58DA" w:rsidR="00D065D3" w:rsidRDefault="00D065D3" w:rsidP="005F4189">
      <w:pPr>
        <w:tabs>
          <w:tab w:val="left" w:pos="3081"/>
        </w:tabs>
        <w:rPr>
          <w:sz w:val="16"/>
          <w:lang w:val="et-EE"/>
        </w:rPr>
      </w:pPr>
    </w:p>
    <w:p w14:paraId="233693D1" w14:textId="7FD16C9F" w:rsidR="00D065D3" w:rsidRDefault="00D065D3" w:rsidP="005F4189">
      <w:pPr>
        <w:tabs>
          <w:tab w:val="left" w:pos="3081"/>
        </w:tabs>
        <w:rPr>
          <w:sz w:val="16"/>
          <w:lang w:val="et-EE"/>
        </w:rPr>
      </w:pPr>
    </w:p>
    <w:p w14:paraId="20411CB4" w14:textId="7CF6F27D" w:rsidR="00D065D3" w:rsidRDefault="00D065D3" w:rsidP="005F4189">
      <w:pPr>
        <w:tabs>
          <w:tab w:val="left" w:pos="3081"/>
        </w:tabs>
        <w:rPr>
          <w:sz w:val="16"/>
          <w:lang w:val="et-EE"/>
        </w:rPr>
      </w:pPr>
    </w:p>
    <w:p w14:paraId="28C1A218" w14:textId="27742FCA" w:rsidR="00D065D3" w:rsidRDefault="00D065D3" w:rsidP="005F4189">
      <w:pPr>
        <w:tabs>
          <w:tab w:val="left" w:pos="3081"/>
        </w:tabs>
        <w:rPr>
          <w:sz w:val="16"/>
          <w:lang w:val="et-EE"/>
        </w:rPr>
      </w:pPr>
    </w:p>
    <w:p w14:paraId="2F5A0D49" w14:textId="2CBC6623" w:rsidR="00D065D3" w:rsidRDefault="00D065D3" w:rsidP="005F4189">
      <w:pPr>
        <w:tabs>
          <w:tab w:val="left" w:pos="3081"/>
        </w:tabs>
        <w:rPr>
          <w:sz w:val="16"/>
          <w:lang w:val="et-EE"/>
        </w:rPr>
      </w:pPr>
    </w:p>
    <w:p w14:paraId="52A72488" w14:textId="71314ABF" w:rsidR="00D065D3" w:rsidRDefault="00D065D3" w:rsidP="005F4189">
      <w:pPr>
        <w:tabs>
          <w:tab w:val="left" w:pos="3081"/>
        </w:tabs>
        <w:rPr>
          <w:sz w:val="16"/>
          <w:lang w:val="et-EE"/>
        </w:rPr>
      </w:pPr>
    </w:p>
    <w:p w14:paraId="0B0D7D52" w14:textId="1F8D770D" w:rsidR="00D065D3" w:rsidRDefault="00D065D3" w:rsidP="005F4189">
      <w:pPr>
        <w:tabs>
          <w:tab w:val="left" w:pos="3081"/>
        </w:tabs>
        <w:rPr>
          <w:sz w:val="16"/>
          <w:lang w:val="et-EE"/>
        </w:rPr>
      </w:pPr>
    </w:p>
    <w:p w14:paraId="111CF369" w14:textId="1EB2B3C6" w:rsidR="00D065D3" w:rsidRDefault="00D065D3" w:rsidP="005F4189">
      <w:pPr>
        <w:tabs>
          <w:tab w:val="left" w:pos="3081"/>
        </w:tabs>
        <w:rPr>
          <w:sz w:val="16"/>
          <w:lang w:val="et-EE"/>
        </w:rPr>
      </w:pPr>
    </w:p>
    <w:p w14:paraId="48A78859" w14:textId="5E269ADE" w:rsidR="00D065D3" w:rsidRDefault="00D065D3" w:rsidP="005F4189">
      <w:pPr>
        <w:tabs>
          <w:tab w:val="left" w:pos="3081"/>
        </w:tabs>
        <w:rPr>
          <w:sz w:val="16"/>
          <w:lang w:val="et-EE"/>
        </w:rPr>
      </w:pPr>
    </w:p>
    <w:p w14:paraId="0A101D01" w14:textId="2735677D" w:rsidR="00D065D3" w:rsidRDefault="00D065D3" w:rsidP="005F4189">
      <w:pPr>
        <w:tabs>
          <w:tab w:val="left" w:pos="3081"/>
        </w:tabs>
        <w:rPr>
          <w:sz w:val="16"/>
          <w:lang w:val="et-EE"/>
        </w:rPr>
      </w:pPr>
    </w:p>
    <w:p w14:paraId="46CFDBC2" w14:textId="2F2E87E8" w:rsidR="00D065D3" w:rsidRDefault="00D065D3" w:rsidP="005F4189">
      <w:pPr>
        <w:tabs>
          <w:tab w:val="left" w:pos="3081"/>
        </w:tabs>
        <w:rPr>
          <w:sz w:val="16"/>
          <w:lang w:val="et-EE"/>
        </w:rPr>
      </w:pPr>
    </w:p>
    <w:p w14:paraId="27208E5F" w14:textId="2702AA1B" w:rsidR="00D065D3" w:rsidRDefault="00D065D3" w:rsidP="005F4189">
      <w:pPr>
        <w:tabs>
          <w:tab w:val="left" w:pos="3081"/>
        </w:tabs>
        <w:rPr>
          <w:sz w:val="16"/>
          <w:lang w:val="et-EE"/>
        </w:rPr>
      </w:pPr>
    </w:p>
    <w:p w14:paraId="2C448E40" w14:textId="5D11E8D1" w:rsidR="00D065D3" w:rsidRDefault="00D065D3" w:rsidP="005F4189">
      <w:pPr>
        <w:tabs>
          <w:tab w:val="left" w:pos="3081"/>
        </w:tabs>
        <w:rPr>
          <w:sz w:val="16"/>
          <w:lang w:val="et-EE"/>
        </w:rPr>
      </w:pPr>
    </w:p>
    <w:p w14:paraId="131D8347" w14:textId="6E41FD1A" w:rsidR="00D065D3" w:rsidRDefault="00D065D3" w:rsidP="005F4189">
      <w:pPr>
        <w:tabs>
          <w:tab w:val="left" w:pos="3081"/>
        </w:tabs>
        <w:rPr>
          <w:sz w:val="16"/>
          <w:lang w:val="et-EE"/>
        </w:rPr>
      </w:pPr>
    </w:p>
    <w:p w14:paraId="7497C521" w14:textId="7D727866" w:rsidR="00D065D3" w:rsidRDefault="00D065D3" w:rsidP="005F4189">
      <w:pPr>
        <w:tabs>
          <w:tab w:val="left" w:pos="3081"/>
        </w:tabs>
        <w:rPr>
          <w:sz w:val="16"/>
          <w:lang w:val="et-EE"/>
        </w:rPr>
      </w:pPr>
    </w:p>
    <w:p w14:paraId="2B81D32C" w14:textId="2E8F0B0A" w:rsidR="00D065D3" w:rsidRDefault="00D065D3" w:rsidP="005F4189">
      <w:pPr>
        <w:tabs>
          <w:tab w:val="left" w:pos="3081"/>
        </w:tabs>
        <w:rPr>
          <w:sz w:val="16"/>
          <w:lang w:val="et-EE"/>
        </w:rPr>
      </w:pPr>
    </w:p>
    <w:p w14:paraId="40A7401F" w14:textId="6B53B5A8" w:rsidR="00D065D3" w:rsidRDefault="00D065D3" w:rsidP="005F4189">
      <w:pPr>
        <w:tabs>
          <w:tab w:val="left" w:pos="3081"/>
        </w:tabs>
        <w:rPr>
          <w:sz w:val="16"/>
          <w:lang w:val="et-EE"/>
        </w:rPr>
      </w:pPr>
    </w:p>
    <w:p w14:paraId="056CEA6B" w14:textId="3E69AC11" w:rsidR="00D065D3" w:rsidRDefault="00D065D3" w:rsidP="005F4189">
      <w:pPr>
        <w:tabs>
          <w:tab w:val="left" w:pos="3081"/>
        </w:tabs>
        <w:rPr>
          <w:sz w:val="16"/>
          <w:lang w:val="et-EE"/>
        </w:rPr>
      </w:pPr>
    </w:p>
    <w:p w14:paraId="76FACD8E" w14:textId="0EACC86F" w:rsidR="00D065D3" w:rsidRDefault="00D065D3" w:rsidP="005F4189">
      <w:pPr>
        <w:tabs>
          <w:tab w:val="left" w:pos="3081"/>
        </w:tabs>
        <w:rPr>
          <w:sz w:val="16"/>
          <w:lang w:val="et-EE"/>
        </w:rPr>
      </w:pPr>
    </w:p>
    <w:p w14:paraId="159209F1" w14:textId="1E941E32" w:rsidR="00D065D3" w:rsidRDefault="00D065D3" w:rsidP="005F4189">
      <w:pPr>
        <w:tabs>
          <w:tab w:val="left" w:pos="3081"/>
        </w:tabs>
        <w:rPr>
          <w:sz w:val="16"/>
          <w:lang w:val="et-EE"/>
        </w:rPr>
      </w:pPr>
    </w:p>
    <w:p w14:paraId="33572E1F" w14:textId="56CB5FCA" w:rsidR="00D065D3" w:rsidRDefault="00D065D3" w:rsidP="005F4189">
      <w:pPr>
        <w:tabs>
          <w:tab w:val="left" w:pos="3081"/>
        </w:tabs>
        <w:rPr>
          <w:sz w:val="16"/>
          <w:lang w:val="et-EE"/>
        </w:rPr>
      </w:pPr>
      <w:r>
        <w:rPr>
          <w:noProof/>
        </w:rPr>
        <w:lastRenderedPageBreak/>
        <mc:AlternateContent>
          <mc:Choice Requires="wps">
            <w:drawing>
              <wp:anchor distT="0" distB="0" distL="114300" distR="114300" simplePos="0" relativeHeight="251601408" behindDoc="0" locked="0" layoutInCell="1" allowOverlap="1" wp14:anchorId="01937D46" wp14:editId="46E62AF8">
                <wp:simplePos x="0" y="0"/>
                <wp:positionH relativeFrom="column">
                  <wp:posOffset>93626</wp:posOffset>
                </wp:positionH>
                <wp:positionV relativeFrom="paragraph">
                  <wp:posOffset>111051</wp:posOffset>
                </wp:positionV>
                <wp:extent cx="12737804" cy="1135380"/>
                <wp:effectExtent l="0" t="0" r="6985" b="7620"/>
                <wp:wrapNone/>
                <wp:docPr id="295" name="Text Box 210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2737804" cy="1135380"/>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8A898" w14:textId="7E2A652C" w:rsidR="00A934EA" w:rsidRPr="00D065D3" w:rsidRDefault="00A934EA" w:rsidP="00D065D3">
                            <w:pPr>
                              <w:spacing w:before="428"/>
                              <w:ind w:left="142"/>
                              <w:rPr>
                                <w:rFonts w:ascii="Arial" w:hAnsi="Arial"/>
                                <w:b/>
                                <w:sz w:val="48"/>
                                <w:lang w:val="et-EE"/>
                              </w:rPr>
                            </w:pPr>
                            <w:r>
                              <w:rPr>
                                <w:rFonts w:ascii="Arial" w:hAnsi="Arial"/>
                                <w:b/>
                                <w:color w:val="1F2023"/>
                                <w:sz w:val="50"/>
                                <w:lang w:val="et-EE"/>
                              </w:rPr>
                              <w:t xml:space="preserve">  Kauplejad: teadmised, oskused ja pädevused</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01937D46" id="Text Box 2109" o:spid="_x0000_s1755" type="#_x0000_t202" style="position:absolute;margin-left:7.35pt;margin-top:8.75pt;width:1003pt;height:89.4pt;z-index:251601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" fillcolor="#b2a1c7 [1943]" stroked="f">
                <o:lock v:ext="edit" aspectratio="t"/>
                <v:textbox inset="0,0,0,0">
                  <w:txbxContent>
                    <w:p w14:paraId="44D8A898" w14:textId="7E2A652C" w:rsidR="00A934EA" w:rsidRPr="00D065D3" w:rsidRDefault="00A934EA" w:rsidP="00D065D3">
                      <w:pPr>
                        <w:spacing w:before="428"/>
                        <w:ind w:left="142"/>
                        <w:rPr>
                          <w:rFonts w:ascii="Arial" w:hAnsi="Arial"/>
                          <w:b/>
                          <w:sz w:val="48"/>
                          <w:lang w:val="et-EE"/>
                        </w:rPr>
                      </w:pPr>
                      <w:r>
                        <w:rPr>
                          <w:rFonts w:ascii="Arial" w:hAnsi="Arial"/>
                          <w:b/>
                          <w:color w:val="1F2023"/>
                          <w:sz w:val="50"/>
                          <w:lang w:val="et-EE"/>
                        </w:rPr>
                        <w:t xml:space="preserve">  Kauplejad: teadmised, oskused ja pädevused</w:t>
                      </w:r>
                    </w:p>
                  </w:txbxContent>
                </v:textbox>
              </v:shape>
            </w:pict>
          </mc:Fallback>
        </mc:AlternateContent>
      </w:r>
    </w:p>
    <w:p w14:paraId="038A47D8" w14:textId="4803D9E7" w:rsidR="00D065D3" w:rsidRDefault="00D065D3" w:rsidP="005F4189">
      <w:pPr>
        <w:tabs>
          <w:tab w:val="left" w:pos="3081"/>
        </w:tabs>
        <w:rPr>
          <w:sz w:val="16"/>
          <w:lang w:val="et-EE"/>
        </w:rPr>
      </w:pPr>
    </w:p>
    <w:p w14:paraId="7FEDFA49" w14:textId="67A7AFD6" w:rsidR="00D065D3" w:rsidRDefault="00D065D3" w:rsidP="005F4189">
      <w:pPr>
        <w:tabs>
          <w:tab w:val="left" w:pos="3081"/>
        </w:tabs>
        <w:rPr>
          <w:sz w:val="16"/>
          <w:lang w:val="et-EE"/>
        </w:rPr>
      </w:pPr>
    </w:p>
    <w:p w14:paraId="2711A58C" w14:textId="6B08A88D" w:rsidR="00D065D3" w:rsidRDefault="00D065D3" w:rsidP="005F4189">
      <w:pPr>
        <w:tabs>
          <w:tab w:val="left" w:pos="3081"/>
        </w:tabs>
        <w:rPr>
          <w:sz w:val="16"/>
          <w:lang w:val="et-EE"/>
        </w:rPr>
      </w:pPr>
    </w:p>
    <w:p w14:paraId="46370802" w14:textId="483B0606" w:rsidR="00D065D3" w:rsidRDefault="00D065D3" w:rsidP="005F4189">
      <w:pPr>
        <w:tabs>
          <w:tab w:val="left" w:pos="3081"/>
        </w:tabs>
        <w:rPr>
          <w:sz w:val="16"/>
          <w:lang w:val="et-EE"/>
        </w:rPr>
      </w:pPr>
    </w:p>
    <w:p w14:paraId="1B62F118" w14:textId="3DC7E230" w:rsidR="00D065D3" w:rsidRDefault="00D065D3" w:rsidP="005F4189">
      <w:pPr>
        <w:tabs>
          <w:tab w:val="left" w:pos="3081"/>
        </w:tabs>
        <w:rPr>
          <w:sz w:val="16"/>
          <w:lang w:val="et-EE"/>
        </w:rPr>
      </w:pPr>
    </w:p>
    <w:p w14:paraId="383D1551" w14:textId="1A67A204" w:rsidR="00D065D3" w:rsidRDefault="00D065D3" w:rsidP="005F4189">
      <w:pPr>
        <w:tabs>
          <w:tab w:val="left" w:pos="3081"/>
        </w:tabs>
        <w:rPr>
          <w:sz w:val="16"/>
          <w:lang w:val="et-EE"/>
        </w:rPr>
      </w:pPr>
    </w:p>
    <w:p w14:paraId="14BF21E9" w14:textId="0384B2CD" w:rsidR="00D065D3" w:rsidRDefault="00D065D3" w:rsidP="005F4189">
      <w:pPr>
        <w:tabs>
          <w:tab w:val="left" w:pos="3081"/>
        </w:tabs>
        <w:rPr>
          <w:sz w:val="16"/>
          <w:lang w:val="et-EE"/>
        </w:rPr>
      </w:pPr>
    </w:p>
    <w:p w14:paraId="14CC1D12" w14:textId="7583F0A9" w:rsidR="00D065D3" w:rsidRDefault="00D065D3" w:rsidP="005F4189">
      <w:pPr>
        <w:tabs>
          <w:tab w:val="left" w:pos="3081"/>
        </w:tabs>
        <w:rPr>
          <w:sz w:val="16"/>
          <w:lang w:val="et-EE"/>
        </w:rPr>
      </w:pPr>
    </w:p>
    <w:p w14:paraId="61B47B47" w14:textId="63EA449B" w:rsidR="00D065D3" w:rsidRDefault="00D065D3" w:rsidP="005F4189">
      <w:pPr>
        <w:tabs>
          <w:tab w:val="left" w:pos="3081"/>
        </w:tabs>
        <w:rPr>
          <w:sz w:val="16"/>
          <w:lang w:val="et-EE"/>
        </w:rPr>
      </w:pPr>
    </w:p>
    <w:p w14:paraId="2D56EB24" w14:textId="7A878F14" w:rsidR="00D065D3" w:rsidRDefault="00D065D3" w:rsidP="005F4189">
      <w:pPr>
        <w:tabs>
          <w:tab w:val="left" w:pos="3081"/>
        </w:tabs>
        <w:rPr>
          <w:sz w:val="16"/>
          <w:lang w:val="et-EE"/>
        </w:rPr>
      </w:pPr>
    </w:p>
    <w:tbl>
      <w:tblPr>
        <w:tblpPr w:leftFromText="141" w:rightFromText="141" w:vertAnchor="text" w:horzAnchor="page" w:tblpX="183" w:tblpY="34"/>
        <w:tblW w:w="0" w:type="auto"/>
        <w:tblLayout w:type="fixed"/>
        <w:tblCellMar>
          <w:left w:w="0" w:type="dxa"/>
          <w:right w:w="0" w:type="dxa"/>
        </w:tblCellMar>
        <w:tblLook w:val="01E0" w:firstRow="1" w:lastRow="1" w:firstColumn="1" w:lastColumn="1" w:noHBand="0" w:noVBand="0"/>
      </w:tblPr>
      <w:tblGrid>
        <w:gridCol w:w="19987"/>
      </w:tblGrid>
      <w:tr w:rsidR="00D065D3" w:rsidRPr="00746325" w14:paraId="431D0614" w14:textId="77777777" w:rsidTr="00D065D3">
        <w:trPr>
          <w:trHeight w:val="568"/>
        </w:trPr>
        <w:tc>
          <w:tcPr>
            <w:tcW w:w="19987" w:type="dxa"/>
            <w:shd w:val="clear" w:color="auto" w:fill="B2A1C7" w:themeFill="accent4" w:themeFillTint="99"/>
          </w:tcPr>
          <w:p w14:paraId="0FAEE1E7" w14:textId="4D796800" w:rsidR="00D065D3" w:rsidRPr="00746325" w:rsidRDefault="00D065D3" w:rsidP="00201F59">
            <w:pPr>
              <w:pStyle w:val="TableParagraph"/>
              <w:spacing w:before="73"/>
              <w:ind w:left="164"/>
              <w:rPr>
                <w:rFonts w:ascii="Arial"/>
                <w:b/>
                <w:sz w:val="36"/>
                <w:lang w:val="et-EE"/>
              </w:rPr>
            </w:pPr>
            <w:r>
              <w:rPr>
                <w:rFonts w:ascii="Arial"/>
                <w:b/>
                <w:color w:val="1F2023"/>
                <w:sz w:val="36"/>
                <w:lang w:val="et-EE"/>
              </w:rPr>
              <w:t xml:space="preserve">   Teadmised, oskused ja p</w:t>
            </w:r>
            <w:r>
              <w:rPr>
                <w:rFonts w:ascii="Arial"/>
                <w:b/>
                <w:color w:val="1F2023"/>
                <w:sz w:val="36"/>
                <w:lang w:val="et-EE"/>
              </w:rPr>
              <w:t>ä</w:t>
            </w:r>
            <w:r>
              <w:rPr>
                <w:rFonts w:ascii="Arial"/>
                <w:b/>
                <w:color w:val="1F2023"/>
                <w:sz w:val="36"/>
                <w:lang w:val="et-EE"/>
              </w:rPr>
              <w:t>devused, mida arendavad NEET naised</w:t>
            </w:r>
          </w:p>
        </w:tc>
      </w:tr>
      <w:tr w:rsidR="00D065D3" w:rsidRPr="00746325" w14:paraId="5F2371E4" w14:textId="77777777" w:rsidTr="00D065D3">
        <w:trPr>
          <w:trHeight w:val="4613"/>
        </w:trPr>
        <w:tc>
          <w:tcPr>
            <w:tcW w:w="19987" w:type="dxa"/>
            <w:shd w:val="clear" w:color="auto" w:fill="CCC0D9" w:themeFill="accent4" w:themeFillTint="66"/>
          </w:tcPr>
          <w:p w14:paraId="4B7EF8B8" w14:textId="2923B4DE" w:rsidR="00D065D3" w:rsidRDefault="00D065D3" w:rsidP="00201F59">
            <w:pPr>
              <w:pStyle w:val="TableParagraph"/>
              <w:numPr>
                <w:ilvl w:val="0"/>
                <w:numId w:val="74"/>
              </w:numPr>
              <w:spacing w:before="67" w:line="360" w:lineRule="auto"/>
              <w:ind w:right="130"/>
              <w:jc w:val="both"/>
              <w:rPr>
                <w:sz w:val="36"/>
                <w:lang w:val="et-EE"/>
              </w:rPr>
            </w:pPr>
            <w:r>
              <w:rPr>
                <w:sz w:val="36"/>
                <w:lang w:val="et-EE"/>
              </w:rPr>
              <w:t>verbaalne suhtlemisoskus</w:t>
            </w:r>
          </w:p>
          <w:p w14:paraId="6118814F" w14:textId="5747F445" w:rsidR="00D065D3" w:rsidRDefault="00D065D3" w:rsidP="00201F59">
            <w:pPr>
              <w:pStyle w:val="TableParagraph"/>
              <w:numPr>
                <w:ilvl w:val="0"/>
                <w:numId w:val="74"/>
              </w:numPr>
              <w:spacing w:before="67" w:line="360" w:lineRule="auto"/>
              <w:ind w:right="130"/>
              <w:jc w:val="both"/>
              <w:rPr>
                <w:sz w:val="36"/>
                <w:lang w:val="et-EE"/>
              </w:rPr>
            </w:pPr>
            <w:r>
              <w:rPr>
                <w:sz w:val="36"/>
                <w:lang w:val="et-EE"/>
              </w:rPr>
              <w:t>avaliku esinemise oskus</w:t>
            </w:r>
          </w:p>
          <w:p w14:paraId="0425A512" w14:textId="79DDA105" w:rsidR="00D065D3" w:rsidRDefault="00D065D3" w:rsidP="00201F59">
            <w:pPr>
              <w:pStyle w:val="TableParagraph"/>
              <w:numPr>
                <w:ilvl w:val="0"/>
                <w:numId w:val="74"/>
              </w:numPr>
              <w:spacing w:before="67" w:line="360" w:lineRule="auto"/>
              <w:ind w:right="130"/>
              <w:jc w:val="both"/>
              <w:rPr>
                <w:sz w:val="36"/>
                <w:lang w:val="et-EE"/>
              </w:rPr>
            </w:pPr>
            <w:r>
              <w:rPr>
                <w:sz w:val="36"/>
                <w:lang w:val="et-EE"/>
              </w:rPr>
              <w:t>arusaamine, et igaühest võib saada ettevõtja</w:t>
            </w:r>
          </w:p>
          <w:p w14:paraId="333A5033" w14:textId="46772EDB" w:rsidR="00D065D3" w:rsidRPr="00746325" w:rsidRDefault="00D065D3" w:rsidP="00D065D3">
            <w:pPr>
              <w:pStyle w:val="TableParagraph"/>
              <w:spacing w:before="67" w:line="360" w:lineRule="auto"/>
              <w:ind w:left="880" w:right="130"/>
              <w:jc w:val="both"/>
              <w:rPr>
                <w:sz w:val="36"/>
                <w:lang w:val="et-EE"/>
              </w:rPr>
            </w:pPr>
          </w:p>
        </w:tc>
      </w:tr>
      <w:tr w:rsidR="00D065D3" w:rsidRPr="00746325" w14:paraId="26778C3A" w14:textId="77777777" w:rsidTr="00D065D3">
        <w:trPr>
          <w:trHeight w:val="567"/>
        </w:trPr>
        <w:tc>
          <w:tcPr>
            <w:tcW w:w="19987" w:type="dxa"/>
            <w:shd w:val="clear" w:color="auto" w:fill="B2A1C7" w:themeFill="accent4" w:themeFillTint="99"/>
          </w:tcPr>
          <w:p w14:paraId="6DD52EF6" w14:textId="12AFED85" w:rsidR="00D065D3" w:rsidRPr="00746325" w:rsidRDefault="00D065D3" w:rsidP="00201F59">
            <w:pPr>
              <w:pStyle w:val="TableParagraph"/>
              <w:spacing w:before="73"/>
              <w:ind w:left="148"/>
              <w:rPr>
                <w:rFonts w:ascii="Arial"/>
                <w:b/>
                <w:sz w:val="36"/>
                <w:lang w:val="et-EE"/>
              </w:rPr>
            </w:pPr>
            <w:r>
              <w:rPr>
                <w:rFonts w:ascii="Arial"/>
                <w:b/>
                <w:sz w:val="36"/>
                <w:lang w:val="et-EE"/>
              </w:rPr>
              <w:t xml:space="preserve">   Koolitajate poolt arendatavad teadmised, oskused ja p</w:t>
            </w:r>
            <w:r>
              <w:rPr>
                <w:rFonts w:ascii="Arial"/>
                <w:b/>
                <w:sz w:val="36"/>
                <w:lang w:val="et-EE"/>
              </w:rPr>
              <w:t>ä</w:t>
            </w:r>
            <w:r>
              <w:rPr>
                <w:rFonts w:ascii="Arial"/>
                <w:b/>
                <w:sz w:val="36"/>
                <w:lang w:val="et-EE"/>
              </w:rPr>
              <w:t>devused</w:t>
            </w:r>
          </w:p>
        </w:tc>
      </w:tr>
      <w:tr w:rsidR="00D065D3" w:rsidRPr="00746325" w14:paraId="2632E379" w14:textId="77777777" w:rsidTr="00D065D3">
        <w:trPr>
          <w:trHeight w:val="6872"/>
        </w:trPr>
        <w:tc>
          <w:tcPr>
            <w:tcW w:w="19987" w:type="dxa"/>
            <w:shd w:val="clear" w:color="auto" w:fill="CCC0D9" w:themeFill="accent4" w:themeFillTint="66"/>
          </w:tcPr>
          <w:p w14:paraId="3DDF7586" w14:textId="77777777" w:rsidR="00D065D3" w:rsidRDefault="00D065D3" w:rsidP="00201F59">
            <w:pPr>
              <w:pStyle w:val="TableParagraph"/>
              <w:numPr>
                <w:ilvl w:val="0"/>
                <w:numId w:val="75"/>
              </w:numPr>
              <w:spacing w:before="77" w:line="259" w:lineRule="auto"/>
              <w:rPr>
                <w:sz w:val="36"/>
                <w:lang w:val="et-EE"/>
              </w:rPr>
            </w:pPr>
            <w:r>
              <w:rPr>
                <w:sz w:val="36"/>
                <w:lang w:val="et-EE"/>
              </w:rPr>
              <w:t>paranenud arusaamine mitteformaalsest ja informaalsest haridusest</w:t>
            </w:r>
          </w:p>
          <w:p w14:paraId="0EA68B18" w14:textId="5D39148A" w:rsidR="00D065D3" w:rsidRPr="00746325" w:rsidRDefault="00D065D3" w:rsidP="00201F59">
            <w:pPr>
              <w:pStyle w:val="TableParagraph"/>
              <w:numPr>
                <w:ilvl w:val="0"/>
                <w:numId w:val="75"/>
              </w:numPr>
              <w:spacing w:before="77" w:line="259" w:lineRule="auto"/>
              <w:rPr>
                <w:sz w:val="36"/>
                <w:lang w:val="et-EE"/>
              </w:rPr>
            </w:pPr>
            <w:r>
              <w:rPr>
                <w:sz w:val="36"/>
                <w:lang w:val="et-EE"/>
              </w:rPr>
              <w:t>paranenud oskus viia edasi NEET naisteni oskused ja teadmised praktiliste tegevuste kaudu</w:t>
            </w:r>
          </w:p>
        </w:tc>
      </w:tr>
    </w:tbl>
    <w:p w14:paraId="3D88EBA6" w14:textId="48C52309" w:rsidR="00D065D3" w:rsidRDefault="00D065D3" w:rsidP="005F4189">
      <w:pPr>
        <w:tabs>
          <w:tab w:val="left" w:pos="3081"/>
        </w:tabs>
        <w:rPr>
          <w:sz w:val="16"/>
          <w:lang w:val="et-EE"/>
        </w:rPr>
      </w:pPr>
    </w:p>
    <w:p w14:paraId="4DDDE10B" w14:textId="5021B927" w:rsidR="00D065D3" w:rsidRDefault="00D065D3" w:rsidP="005F4189">
      <w:pPr>
        <w:tabs>
          <w:tab w:val="left" w:pos="3081"/>
        </w:tabs>
        <w:rPr>
          <w:sz w:val="16"/>
          <w:lang w:val="et-EE"/>
        </w:rPr>
      </w:pPr>
      <w:r>
        <w:rPr>
          <w:noProof/>
        </w:rPr>
        <w:lastRenderedPageBreak/>
        <mc:AlternateContent>
          <mc:Choice Requires="wps">
            <w:drawing>
              <wp:anchor distT="0" distB="0" distL="114300" distR="114300" simplePos="0" relativeHeight="251604480" behindDoc="0" locked="0" layoutInCell="1" allowOverlap="1" wp14:anchorId="5C5FE923" wp14:editId="070B4244">
                <wp:simplePos x="0" y="0"/>
                <wp:positionH relativeFrom="column">
                  <wp:posOffset>106325</wp:posOffset>
                </wp:positionH>
                <wp:positionV relativeFrom="paragraph">
                  <wp:posOffset>52291</wp:posOffset>
                </wp:positionV>
                <wp:extent cx="12737804" cy="1135380"/>
                <wp:effectExtent l="0" t="0" r="6985" b="7620"/>
                <wp:wrapNone/>
                <wp:docPr id="296" name="Text Box 210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2737804" cy="1135380"/>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502458" w14:textId="6B063E2C" w:rsidR="00A934EA" w:rsidRPr="00D065D3" w:rsidRDefault="00A934EA" w:rsidP="00D065D3">
                            <w:pPr>
                              <w:spacing w:before="428"/>
                              <w:ind w:left="142"/>
                              <w:rPr>
                                <w:rFonts w:ascii="Arial" w:hAnsi="Arial"/>
                                <w:b/>
                                <w:sz w:val="48"/>
                                <w:lang w:val="et-EE"/>
                              </w:rPr>
                            </w:pPr>
                            <w:r>
                              <w:rPr>
                                <w:rFonts w:ascii="Arial" w:hAnsi="Arial"/>
                                <w:b/>
                                <w:color w:val="1F2023"/>
                                <w:sz w:val="50"/>
                                <w:lang w:val="et-EE"/>
                              </w:rPr>
                              <w:t xml:space="preserve">  Kauplejad: 1, 2, 3 ja 4 samm</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5C5FE923" id="_x0000_s1756" type="#_x0000_t202" style="position:absolute;margin-left:8.35pt;margin-top:4.1pt;width:1003pt;height:89.4pt;z-index:251604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" fillcolor="#b2a1c7 [1943]" stroked="f">
                <o:lock v:ext="edit" aspectratio="t"/>
                <v:textbox inset="0,0,0,0">
                  <w:txbxContent>
                    <w:p w14:paraId="37502458" w14:textId="6B063E2C" w:rsidR="00A934EA" w:rsidRPr="00D065D3" w:rsidRDefault="00A934EA" w:rsidP="00D065D3">
                      <w:pPr>
                        <w:spacing w:before="428"/>
                        <w:ind w:left="142"/>
                        <w:rPr>
                          <w:rFonts w:ascii="Arial" w:hAnsi="Arial"/>
                          <w:b/>
                          <w:sz w:val="48"/>
                          <w:lang w:val="et-EE"/>
                        </w:rPr>
                      </w:pPr>
                      <w:r>
                        <w:rPr>
                          <w:rFonts w:ascii="Arial" w:hAnsi="Arial"/>
                          <w:b/>
                          <w:color w:val="1F2023"/>
                          <w:sz w:val="50"/>
                          <w:lang w:val="et-EE"/>
                        </w:rPr>
                        <w:t xml:space="preserve">  Kauplejad: 1, 2, 3 ja 4 samm</w:t>
                      </w:r>
                    </w:p>
                  </w:txbxContent>
                </v:textbox>
              </v:shape>
            </w:pict>
          </mc:Fallback>
        </mc:AlternateContent>
      </w:r>
    </w:p>
    <w:p w14:paraId="6683FC16" w14:textId="1B438F91" w:rsidR="00D065D3" w:rsidRDefault="00D065D3" w:rsidP="005F4189">
      <w:pPr>
        <w:tabs>
          <w:tab w:val="left" w:pos="3081"/>
        </w:tabs>
        <w:rPr>
          <w:sz w:val="16"/>
          <w:lang w:val="et-EE"/>
        </w:rPr>
      </w:pPr>
    </w:p>
    <w:p w14:paraId="4B2BE7E9" w14:textId="63D07B94" w:rsidR="00D065D3" w:rsidRDefault="00D065D3" w:rsidP="005F4189">
      <w:pPr>
        <w:tabs>
          <w:tab w:val="left" w:pos="3081"/>
        </w:tabs>
        <w:rPr>
          <w:sz w:val="16"/>
          <w:lang w:val="et-EE"/>
        </w:rPr>
      </w:pPr>
    </w:p>
    <w:p w14:paraId="58789208" w14:textId="24871DF1" w:rsidR="00D065D3" w:rsidRDefault="00D065D3" w:rsidP="005F4189">
      <w:pPr>
        <w:tabs>
          <w:tab w:val="left" w:pos="3081"/>
        </w:tabs>
        <w:rPr>
          <w:sz w:val="16"/>
          <w:lang w:val="et-EE"/>
        </w:rPr>
      </w:pPr>
    </w:p>
    <w:p w14:paraId="6E9462A4" w14:textId="4D992158" w:rsidR="00D065D3" w:rsidRDefault="00D065D3" w:rsidP="005F4189">
      <w:pPr>
        <w:tabs>
          <w:tab w:val="left" w:pos="3081"/>
        </w:tabs>
        <w:rPr>
          <w:sz w:val="16"/>
          <w:lang w:val="et-EE"/>
        </w:rPr>
      </w:pPr>
    </w:p>
    <w:p w14:paraId="06A0F8E0" w14:textId="68785CEC" w:rsidR="00D065D3" w:rsidRDefault="00D065D3" w:rsidP="005F4189">
      <w:pPr>
        <w:tabs>
          <w:tab w:val="left" w:pos="3081"/>
        </w:tabs>
        <w:rPr>
          <w:sz w:val="16"/>
          <w:lang w:val="et-EE"/>
        </w:rPr>
      </w:pPr>
    </w:p>
    <w:p w14:paraId="6C91C8BC" w14:textId="2FCECFEE" w:rsidR="00D065D3" w:rsidRDefault="00D065D3" w:rsidP="005F4189">
      <w:pPr>
        <w:tabs>
          <w:tab w:val="left" w:pos="3081"/>
        </w:tabs>
        <w:rPr>
          <w:sz w:val="16"/>
          <w:lang w:val="et-EE"/>
        </w:rPr>
      </w:pPr>
    </w:p>
    <w:p w14:paraId="2C0BAC36" w14:textId="56DA69C9" w:rsidR="00D065D3" w:rsidRDefault="00D065D3" w:rsidP="005F4189">
      <w:pPr>
        <w:tabs>
          <w:tab w:val="left" w:pos="3081"/>
        </w:tabs>
        <w:rPr>
          <w:sz w:val="16"/>
          <w:lang w:val="et-EE"/>
        </w:rPr>
      </w:pPr>
    </w:p>
    <w:p w14:paraId="14191984" w14:textId="21F49A19" w:rsidR="00D065D3" w:rsidRDefault="00D065D3" w:rsidP="005F4189">
      <w:pPr>
        <w:tabs>
          <w:tab w:val="left" w:pos="3081"/>
        </w:tabs>
        <w:rPr>
          <w:sz w:val="16"/>
          <w:lang w:val="et-EE"/>
        </w:rPr>
      </w:pPr>
    </w:p>
    <w:p w14:paraId="3FC86CF3" w14:textId="07088524" w:rsidR="00D065D3" w:rsidRDefault="00D065D3" w:rsidP="005F4189">
      <w:pPr>
        <w:tabs>
          <w:tab w:val="left" w:pos="3081"/>
        </w:tabs>
        <w:rPr>
          <w:sz w:val="16"/>
          <w:lang w:val="et-EE"/>
        </w:rPr>
      </w:pPr>
    </w:p>
    <w:tbl>
      <w:tblPr>
        <w:tblpPr w:leftFromText="141" w:rightFromText="141" w:vertAnchor="text" w:horzAnchor="page" w:tblpX="169" w:tblpY="212"/>
        <w:tblW w:w="0" w:type="auto"/>
        <w:tblLayout w:type="fixed"/>
        <w:tblCellMar>
          <w:left w:w="0" w:type="dxa"/>
          <w:right w:w="0" w:type="dxa"/>
        </w:tblCellMar>
        <w:tblLook w:val="01E0" w:firstRow="1" w:lastRow="1" w:firstColumn="1" w:lastColumn="1" w:noHBand="0" w:noVBand="0"/>
      </w:tblPr>
      <w:tblGrid>
        <w:gridCol w:w="9498"/>
      </w:tblGrid>
      <w:tr w:rsidR="003F73D1" w:rsidRPr="00746325" w14:paraId="0FD02AE6" w14:textId="77777777" w:rsidTr="003F73D1">
        <w:trPr>
          <w:trHeight w:val="568"/>
        </w:trPr>
        <w:tc>
          <w:tcPr>
            <w:tcW w:w="9498" w:type="dxa"/>
            <w:shd w:val="clear" w:color="auto" w:fill="B2A1C7" w:themeFill="accent4" w:themeFillTint="99"/>
          </w:tcPr>
          <w:p w14:paraId="7A1196B9" w14:textId="1E04A139" w:rsidR="003F73D1" w:rsidRPr="00746325" w:rsidRDefault="003F73D1" w:rsidP="003F73D1">
            <w:pPr>
              <w:pStyle w:val="TableParagraph"/>
              <w:spacing w:before="73"/>
              <w:ind w:left="164"/>
              <w:rPr>
                <w:rFonts w:ascii="Arial"/>
                <w:b/>
                <w:sz w:val="36"/>
                <w:lang w:val="et-EE"/>
              </w:rPr>
            </w:pPr>
            <w:r>
              <w:rPr>
                <w:rFonts w:ascii="Arial"/>
                <w:b/>
                <w:color w:val="1F2023"/>
                <w:sz w:val="36"/>
                <w:lang w:val="et-EE"/>
              </w:rPr>
              <w:t>Samm 1</w:t>
            </w:r>
          </w:p>
        </w:tc>
      </w:tr>
      <w:tr w:rsidR="003F73D1" w:rsidRPr="00746325" w14:paraId="017B97B6" w14:textId="77777777" w:rsidTr="003F73D1">
        <w:trPr>
          <w:trHeight w:val="4613"/>
        </w:trPr>
        <w:tc>
          <w:tcPr>
            <w:tcW w:w="9498" w:type="dxa"/>
            <w:shd w:val="clear" w:color="auto" w:fill="CCC0D9" w:themeFill="accent4" w:themeFillTint="66"/>
          </w:tcPr>
          <w:p w14:paraId="414B06CA" w14:textId="656A7FE0" w:rsidR="003F73D1" w:rsidRDefault="003F73D1" w:rsidP="003F73D1">
            <w:pPr>
              <w:pStyle w:val="TableParagraph"/>
              <w:spacing w:before="67" w:line="360" w:lineRule="auto"/>
              <w:ind w:left="0" w:right="130"/>
              <w:jc w:val="both"/>
              <w:rPr>
                <w:sz w:val="36"/>
                <w:lang w:val="et-EE"/>
              </w:rPr>
            </w:pPr>
            <w:r>
              <w:rPr>
                <w:sz w:val="36"/>
                <w:lang w:val="et-EE"/>
              </w:rPr>
              <w:t xml:space="preserve"> Osalejad jagunevad paaridesse või mängivad üksi</w:t>
            </w:r>
          </w:p>
          <w:p w14:paraId="4F203522" w14:textId="28CFAE03" w:rsidR="003F73D1" w:rsidRDefault="003F73D1" w:rsidP="003F73D1">
            <w:pPr>
              <w:pStyle w:val="TableParagraph"/>
              <w:spacing w:before="67" w:line="360" w:lineRule="auto"/>
              <w:ind w:left="0" w:right="130"/>
              <w:jc w:val="both"/>
              <w:rPr>
                <w:sz w:val="36"/>
                <w:lang w:val="et-EE"/>
              </w:rPr>
            </w:pPr>
          </w:p>
          <w:p w14:paraId="05033C43" w14:textId="42537A2A" w:rsidR="003F73D1" w:rsidRDefault="003F73D1" w:rsidP="003F73D1">
            <w:pPr>
              <w:pStyle w:val="TableParagraph"/>
              <w:spacing w:before="67" w:line="360" w:lineRule="auto"/>
              <w:ind w:left="0" w:right="130"/>
              <w:jc w:val="both"/>
              <w:rPr>
                <w:sz w:val="36"/>
                <w:lang w:val="et-EE"/>
              </w:rPr>
            </w:pPr>
            <w:r>
              <w:rPr>
                <w:noProof/>
                <w:sz w:val="36"/>
                <w:lang w:val="et-EE"/>
              </w:rPr>
              <mc:AlternateContent>
                <mc:Choice Requires="wps">
                  <w:drawing>
                    <wp:anchor distT="0" distB="0" distL="114300" distR="114300" simplePos="0" relativeHeight="251606528" behindDoc="0" locked="0" layoutInCell="1" allowOverlap="1" wp14:anchorId="036A01AB" wp14:editId="55F9D9D5">
                      <wp:simplePos x="0" y="0"/>
                      <wp:positionH relativeFrom="column">
                        <wp:posOffset>10160</wp:posOffset>
                      </wp:positionH>
                      <wp:positionV relativeFrom="paragraph">
                        <wp:posOffset>293931</wp:posOffset>
                      </wp:positionV>
                      <wp:extent cx="6007395" cy="404037"/>
                      <wp:effectExtent l="0" t="0" r="0" b="0"/>
                      <wp:wrapNone/>
                      <wp:docPr id="298" name="Rectangle 298"/>
                      <wp:cNvGraphicFramePr/>
                      <a:graphic xmlns:a="http://schemas.openxmlformats.org/drawingml/2006/main">
                        <a:graphicData uri="http://schemas.microsoft.com/office/word/2010/wordprocessingShape">
                          <wps:wsp>
                            <wps:cNvSpPr/>
                            <wps:spPr>
                              <a:xfrm>
                                <a:off x="0" y="0"/>
                                <a:ext cx="6007395" cy="404037"/>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C3CF4E" w14:textId="62EF2639" w:rsidR="00A934EA" w:rsidRPr="003F73D1" w:rsidRDefault="00A934EA" w:rsidP="003F73D1">
                                  <w:pPr>
                                    <w:rPr>
                                      <w:lang w:val="et-EE"/>
                                    </w:rPr>
                                  </w:pPr>
                                  <w:r>
                                    <w:rPr>
                                      <w:rFonts w:ascii="Arial"/>
                                      <w:b/>
                                      <w:color w:val="1F2023"/>
                                      <w:sz w:val="36"/>
                                      <w:lang w:val="et-EE"/>
                                    </w:rPr>
                                    <w:t>Sam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6A01AB" id="Rectangle 298" o:spid="_x0000_s1757" style="position:absolute;left:0;text-align:left;margin-left:.8pt;margin-top:23.15pt;width:473pt;height:31.8pt;z-index:25160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" fillcolor="#b2a1c7 [1943]" stroked="f" strokeweight="2pt">
                      <v:textbox>
                        <w:txbxContent>
                          <w:p w14:paraId="44C3CF4E" w14:textId="62EF2639" w:rsidR="00A934EA" w:rsidRPr="003F73D1" w:rsidRDefault="00A934EA" w:rsidP="003F73D1">
                            <w:pPr>
                              <w:rPr>
                                <w:lang w:val="et-EE"/>
                              </w:rPr>
                            </w:pPr>
                            <w:r>
                              <w:rPr>
                                <w:rFonts w:ascii="Arial"/>
                                <w:b/>
                                <w:color w:val="1F2023"/>
                                <w:sz w:val="36"/>
                                <w:lang w:val="et-EE"/>
                              </w:rPr>
                              <w:t>Samm 2</w:t>
                            </w:r>
                          </w:p>
                        </w:txbxContent>
                      </v:textbox>
                    </v:rect>
                  </w:pict>
                </mc:Fallback>
              </mc:AlternateContent>
            </w:r>
          </w:p>
          <w:p w14:paraId="03E622D6" w14:textId="77777777" w:rsidR="003F73D1" w:rsidRDefault="003F73D1" w:rsidP="003F73D1">
            <w:pPr>
              <w:pStyle w:val="TableParagraph"/>
              <w:spacing w:before="67" w:line="360" w:lineRule="auto"/>
              <w:ind w:left="0" w:right="130"/>
              <w:jc w:val="both"/>
              <w:rPr>
                <w:sz w:val="36"/>
                <w:lang w:val="et-EE"/>
              </w:rPr>
            </w:pPr>
            <w:r>
              <w:rPr>
                <w:sz w:val="36"/>
                <w:lang w:val="et-EE"/>
              </w:rPr>
              <w:t xml:space="preserve"> </w:t>
            </w:r>
          </w:p>
          <w:p w14:paraId="76504BDF" w14:textId="1FC241C6" w:rsidR="003F73D1" w:rsidRPr="00746325" w:rsidRDefault="003F73D1" w:rsidP="003F73D1">
            <w:pPr>
              <w:pStyle w:val="TableParagraph"/>
              <w:spacing w:before="67" w:line="360" w:lineRule="auto"/>
              <w:ind w:left="0" w:right="130"/>
              <w:jc w:val="both"/>
              <w:rPr>
                <w:sz w:val="36"/>
                <w:lang w:val="et-EE"/>
              </w:rPr>
            </w:pPr>
            <w:r>
              <w:rPr>
                <w:noProof/>
                <w:sz w:val="36"/>
                <w:lang w:val="et-EE"/>
              </w:rPr>
              <mc:AlternateContent>
                <mc:Choice Requires="wps">
                  <w:drawing>
                    <wp:anchor distT="0" distB="0" distL="114300" distR="114300" simplePos="0" relativeHeight="251623936" behindDoc="0" locked="0" layoutInCell="1" allowOverlap="1" wp14:anchorId="7A61FE20" wp14:editId="6D26A3E2">
                      <wp:simplePos x="0" y="0"/>
                      <wp:positionH relativeFrom="column">
                        <wp:posOffset>10278</wp:posOffset>
                      </wp:positionH>
                      <wp:positionV relativeFrom="paragraph">
                        <wp:posOffset>1176138</wp:posOffset>
                      </wp:positionV>
                      <wp:extent cx="6007100" cy="446568"/>
                      <wp:effectExtent l="0" t="0" r="0" b="0"/>
                      <wp:wrapNone/>
                      <wp:docPr id="299" name="Rectangle 299"/>
                      <wp:cNvGraphicFramePr/>
                      <a:graphic xmlns:a="http://schemas.openxmlformats.org/drawingml/2006/main">
                        <a:graphicData uri="http://schemas.microsoft.com/office/word/2010/wordprocessingShape">
                          <wps:wsp>
                            <wps:cNvSpPr/>
                            <wps:spPr>
                              <a:xfrm>
                                <a:off x="0" y="0"/>
                                <a:ext cx="6007100" cy="446568"/>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022945" w14:textId="75F03AE4" w:rsidR="00A934EA" w:rsidRDefault="00A934EA" w:rsidP="003F73D1">
                                  <w:pPr>
                                    <w:shd w:val="clear" w:color="auto" w:fill="B2A1C7" w:themeFill="accent4" w:themeFillTint="99"/>
                                  </w:pPr>
                                  <w:r>
                                    <w:rPr>
                                      <w:rFonts w:ascii="Arial"/>
                                      <w:b/>
                                      <w:color w:val="1F2023"/>
                                      <w:sz w:val="36"/>
                                      <w:lang w:val="et-EE"/>
                                    </w:rPr>
                                    <w:t>Samm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1FE20" id="Rectangle 299" o:spid="_x0000_s1758" style="position:absolute;left:0;text-align:left;margin-left:.8pt;margin-top:92.6pt;width:473pt;height:35.15pt;z-index:25162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" fillcolor="#b2a1c7 [1943]" stroked="f" strokeweight="2pt">
                      <v:textbox>
                        <w:txbxContent>
                          <w:p w14:paraId="54022945" w14:textId="75F03AE4" w:rsidR="00A934EA" w:rsidRDefault="00A934EA" w:rsidP="003F73D1">
                            <w:pPr>
                              <w:shd w:val="clear" w:color="auto" w:fill="B2A1C7" w:themeFill="accent4" w:themeFillTint="99"/>
                            </w:pPr>
                            <w:r>
                              <w:rPr>
                                <w:rFonts w:ascii="Arial"/>
                                <w:b/>
                                <w:color w:val="1F2023"/>
                                <w:sz w:val="36"/>
                                <w:lang w:val="et-EE"/>
                              </w:rPr>
                              <w:t>Samm 3</w:t>
                            </w:r>
                          </w:p>
                        </w:txbxContent>
                      </v:textbox>
                    </v:rect>
                  </w:pict>
                </mc:Fallback>
              </mc:AlternateContent>
            </w:r>
            <w:r>
              <w:rPr>
                <w:sz w:val="36"/>
                <w:lang w:val="et-EE"/>
              </w:rPr>
              <w:t>Igale meeskond saab ühe eseme, mille on koolitaja eelnevalt välja valinud.</w:t>
            </w:r>
          </w:p>
        </w:tc>
      </w:tr>
      <w:tr w:rsidR="003F73D1" w:rsidRPr="00746325" w14:paraId="78B0A210" w14:textId="77777777" w:rsidTr="003F73D1">
        <w:trPr>
          <w:trHeight w:val="567"/>
        </w:trPr>
        <w:tc>
          <w:tcPr>
            <w:tcW w:w="9498" w:type="dxa"/>
            <w:shd w:val="clear" w:color="auto" w:fill="B2A1C7" w:themeFill="accent4" w:themeFillTint="99"/>
          </w:tcPr>
          <w:p w14:paraId="3838D3F3" w14:textId="4193916E" w:rsidR="003F73D1" w:rsidRPr="003F73D1" w:rsidRDefault="003F73D1" w:rsidP="003F73D1">
            <w:pPr>
              <w:rPr>
                <w:lang w:val="et-EE"/>
              </w:rPr>
            </w:pPr>
            <w:r>
              <w:rPr>
                <w:rFonts w:ascii="Arial"/>
                <w:b/>
                <w:sz w:val="36"/>
                <w:lang w:val="et-EE"/>
              </w:rPr>
              <w:t xml:space="preserve"> </w:t>
            </w:r>
          </w:p>
          <w:p w14:paraId="7D77D198" w14:textId="6B97F872" w:rsidR="003F73D1" w:rsidRPr="00746325" w:rsidRDefault="003F73D1" w:rsidP="003F73D1">
            <w:pPr>
              <w:pStyle w:val="TableParagraph"/>
              <w:spacing w:before="73"/>
              <w:ind w:left="148"/>
              <w:rPr>
                <w:rFonts w:ascii="Arial"/>
                <w:b/>
                <w:sz w:val="36"/>
                <w:lang w:val="et-EE"/>
              </w:rPr>
            </w:pPr>
          </w:p>
        </w:tc>
      </w:tr>
      <w:tr w:rsidR="003F73D1" w:rsidRPr="00746325" w14:paraId="31EEF311" w14:textId="77777777" w:rsidTr="003F73D1">
        <w:trPr>
          <w:trHeight w:val="6547"/>
        </w:trPr>
        <w:tc>
          <w:tcPr>
            <w:tcW w:w="9498" w:type="dxa"/>
            <w:shd w:val="clear" w:color="auto" w:fill="CCC0D9" w:themeFill="accent4" w:themeFillTint="66"/>
          </w:tcPr>
          <w:p w14:paraId="0F065DF7" w14:textId="7DFA848F" w:rsidR="003F73D1" w:rsidRDefault="003F73D1" w:rsidP="003F73D1">
            <w:pPr>
              <w:pStyle w:val="TableParagraph"/>
              <w:spacing w:before="77" w:line="259" w:lineRule="auto"/>
              <w:ind w:left="0"/>
              <w:jc w:val="both"/>
              <w:rPr>
                <w:sz w:val="36"/>
                <w:lang w:val="et-EE"/>
              </w:rPr>
            </w:pPr>
            <w:r>
              <w:rPr>
                <w:noProof/>
                <w:sz w:val="36"/>
                <w:lang w:val="et-EE"/>
              </w:rPr>
              <mc:AlternateContent>
                <mc:Choice Requires="wps">
                  <w:drawing>
                    <wp:anchor distT="0" distB="0" distL="114300" distR="114300" simplePos="0" relativeHeight="251607552" behindDoc="0" locked="0" layoutInCell="1" allowOverlap="1" wp14:anchorId="32B2D32C" wp14:editId="7E69F754">
                      <wp:simplePos x="0" y="0"/>
                      <wp:positionH relativeFrom="column">
                        <wp:posOffset>10278</wp:posOffset>
                      </wp:positionH>
                      <wp:positionV relativeFrom="paragraph">
                        <wp:posOffset>1448996</wp:posOffset>
                      </wp:positionV>
                      <wp:extent cx="6007100" cy="478465"/>
                      <wp:effectExtent l="0" t="0" r="0" b="0"/>
                      <wp:wrapNone/>
                      <wp:docPr id="300" name="Rectangle 300"/>
                      <wp:cNvGraphicFramePr/>
                      <a:graphic xmlns:a="http://schemas.openxmlformats.org/drawingml/2006/main">
                        <a:graphicData uri="http://schemas.microsoft.com/office/word/2010/wordprocessingShape">
                          <wps:wsp>
                            <wps:cNvSpPr/>
                            <wps:spPr>
                              <a:xfrm>
                                <a:off x="0" y="0"/>
                                <a:ext cx="6007100" cy="478465"/>
                              </a:xfrm>
                              <a:prstGeom prst="rect">
                                <a:avLst/>
                              </a:prstGeom>
                              <a:solidFill>
                                <a:schemeClr val="accent4">
                                  <a:lumMod val="60000"/>
                                  <a:lumOff val="40000"/>
                                </a:schemeClr>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5A666D47" w14:textId="5A4E3FF7" w:rsidR="00A934EA" w:rsidRDefault="00A934EA" w:rsidP="003F73D1">
                                  <w:pPr>
                                    <w:shd w:val="clear" w:color="auto" w:fill="B2A1C7" w:themeFill="accent4" w:themeFillTint="99"/>
                                  </w:pPr>
                                  <w:r>
                                    <w:rPr>
                                      <w:rFonts w:ascii="Arial"/>
                                      <w:b/>
                                      <w:color w:val="1F2023"/>
                                      <w:sz w:val="36"/>
                                      <w:lang w:val="et-EE"/>
                                    </w:rPr>
                                    <w:t>Samm 4</w:t>
                                  </w:r>
                                </w:p>
                                <w:p w14:paraId="4F2B548E" w14:textId="77777777" w:rsidR="00A934EA" w:rsidRDefault="00A934EA" w:rsidP="003F73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B2D32C" id="Rectangle 300" o:spid="_x0000_s1759" style="position:absolute;left:0;text-align:left;margin-left:.8pt;margin-top:114.1pt;width:473pt;height:37.65pt;z-index:25160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" fillcolor="#b2a1c7 [1943]" stroked="f" strokeweight="2pt">
                      <v:textbox>
                        <w:txbxContent>
                          <w:p w14:paraId="5A666D47" w14:textId="5A4E3FF7" w:rsidR="00A934EA" w:rsidRDefault="00A934EA" w:rsidP="003F73D1">
                            <w:pPr>
                              <w:shd w:val="clear" w:color="auto" w:fill="B2A1C7" w:themeFill="accent4" w:themeFillTint="99"/>
                            </w:pPr>
                            <w:r>
                              <w:rPr>
                                <w:rFonts w:ascii="Arial"/>
                                <w:b/>
                                <w:color w:val="1F2023"/>
                                <w:sz w:val="36"/>
                                <w:lang w:val="et-EE"/>
                              </w:rPr>
                              <w:t>Samm 4</w:t>
                            </w:r>
                          </w:p>
                          <w:p w14:paraId="4F2B548E" w14:textId="77777777" w:rsidR="00A934EA" w:rsidRDefault="00A934EA" w:rsidP="003F73D1">
                            <w:pPr>
                              <w:jc w:val="center"/>
                            </w:pPr>
                          </w:p>
                        </w:txbxContent>
                      </v:textbox>
                    </v:rect>
                  </w:pict>
                </mc:Fallback>
              </mc:AlternateContent>
            </w:r>
            <w:r>
              <w:rPr>
                <w:sz w:val="36"/>
                <w:lang w:val="et-EE"/>
              </w:rPr>
              <w:t xml:space="preserve">Koolitaja selgitab, et osalejatel on 30 minutit, mille jooksul nad peavad   oma eseme välja vahetama väärtuslikuma eseme vastu. See, kellel on aja möödudes kõige väärtuslikum ese on võitja. </w:t>
            </w:r>
          </w:p>
          <w:p w14:paraId="40E1CCD0" w14:textId="77777777" w:rsidR="003F73D1" w:rsidRPr="003F73D1" w:rsidRDefault="003F73D1" w:rsidP="003F73D1">
            <w:pPr>
              <w:rPr>
                <w:lang w:val="et-EE"/>
              </w:rPr>
            </w:pPr>
          </w:p>
          <w:p w14:paraId="598CCE4F" w14:textId="77777777" w:rsidR="003F73D1" w:rsidRPr="003F73D1" w:rsidRDefault="003F73D1" w:rsidP="003F73D1">
            <w:pPr>
              <w:rPr>
                <w:lang w:val="et-EE"/>
              </w:rPr>
            </w:pPr>
          </w:p>
          <w:p w14:paraId="16E23F82" w14:textId="77777777" w:rsidR="003F73D1" w:rsidRPr="003F73D1" w:rsidRDefault="003F73D1" w:rsidP="003F73D1">
            <w:pPr>
              <w:rPr>
                <w:lang w:val="et-EE"/>
              </w:rPr>
            </w:pPr>
          </w:p>
          <w:p w14:paraId="40E0D4E3" w14:textId="77777777" w:rsidR="003F73D1" w:rsidRPr="003F73D1" w:rsidRDefault="003F73D1" w:rsidP="003F73D1">
            <w:pPr>
              <w:rPr>
                <w:lang w:val="et-EE"/>
              </w:rPr>
            </w:pPr>
          </w:p>
          <w:p w14:paraId="07CA76BC" w14:textId="77777777" w:rsidR="003F73D1" w:rsidRPr="003F73D1" w:rsidRDefault="003F73D1" w:rsidP="003F73D1">
            <w:pPr>
              <w:rPr>
                <w:lang w:val="et-EE"/>
              </w:rPr>
            </w:pPr>
          </w:p>
          <w:p w14:paraId="2DCFE878" w14:textId="77777777" w:rsidR="003F73D1" w:rsidRPr="003F73D1" w:rsidRDefault="003F73D1" w:rsidP="003F73D1">
            <w:pPr>
              <w:rPr>
                <w:lang w:val="et-EE"/>
              </w:rPr>
            </w:pPr>
          </w:p>
          <w:p w14:paraId="3EB1469E" w14:textId="2D6F0647" w:rsidR="003F73D1" w:rsidRPr="003F73D1" w:rsidRDefault="003F73D1" w:rsidP="003F73D1">
            <w:pPr>
              <w:rPr>
                <w:lang w:val="et-EE"/>
              </w:rPr>
            </w:pPr>
            <w:r w:rsidRPr="003F73D1">
              <w:rPr>
                <w:sz w:val="36"/>
                <w:szCs w:val="36"/>
                <w:lang w:val="et-EE"/>
              </w:rPr>
              <w:t>Osalejad väljuvad ruumist ning lähevad kauplema</w:t>
            </w:r>
            <w:r w:rsidRPr="003F73D1">
              <w:rPr>
                <w:sz w:val="38"/>
                <w:szCs w:val="38"/>
                <w:lang w:val="et-EE"/>
              </w:rPr>
              <w:t xml:space="preserve">. </w:t>
            </w:r>
          </w:p>
        </w:tc>
      </w:tr>
    </w:tbl>
    <w:p w14:paraId="43781BA9" w14:textId="71C9F543" w:rsidR="00D065D3" w:rsidRDefault="00D065D3" w:rsidP="005F4189">
      <w:pPr>
        <w:tabs>
          <w:tab w:val="left" w:pos="3081"/>
        </w:tabs>
        <w:rPr>
          <w:sz w:val="16"/>
          <w:lang w:val="et-EE"/>
        </w:rPr>
      </w:pPr>
    </w:p>
    <w:p w14:paraId="6BD3077E" w14:textId="77777777" w:rsidR="00D065D3" w:rsidRDefault="00D065D3" w:rsidP="005F4189">
      <w:pPr>
        <w:tabs>
          <w:tab w:val="left" w:pos="3081"/>
        </w:tabs>
        <w:rPr>
          <w:sz w:val="16"/>
          <w:lang w:val="et-EE"/>
        </w:rPr>
      </w:pPr>
    </w:p>
    <w:p w14:paraId="67135940" w14:textId="46C1C6B9" w:rsidR="005F4189" w:rsidRDefault="003F73D1" w:rsidP="005F4189">
      <w:pPr>
        <w:tabs>
          <w:tab w:val="left" w:pos="3081"/>
        </w:tabs>
        <w:rPr>
          <w:sz w:val="16"/>
          <w:lang w:val="et-EE"/>
        </w:rPr>
      </w:pPr>
      <w:r>
        <w:rPr>
          <w:noProof/>
          <w:sz w:val="16"/>
          <w:lang w:val="et-EE"/>
        </w:rPr>
        <w:drawing>
          <wp:inline distT="0" distB="0" distL="0" distR="0" wp14:anchorId="12F187A5" wp14:editId="424256D0">
            <wp:extent cx="6575048" cy="7825562"/>
            <wp:effectExtent l="0" t="0" r="0" b="444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628A5C5.tmp"/>
                    <pic:cNvPicPr/>
                  </pic:nvPicPr>
                  <pic:blipFill>
                    <a:blip r:embed="rId437">
                      <a:extLst>
                        <a:ext uri="{28A0092B-C50C-407E-A947-70E740481C1C}">
                          <a14:useLocalDpi xmlns:a14="http://schemas.microsoft.com/office/drawing/2010/main" val="0"/>
                        </a:ext>
                      </a:extLst>
                    </a:blip>
                    <a:stretch>
                      <a:fillRect/>
                    </a:stretch>
                  </pic:blipFill>
                  <pic:spPr>
                    <a:xfrm>
                      <a:off x="0" y="0"/>
                      <a:ext cx="6599404" cy="7854551"/>
                    </a:xfrm>
                    <a:prstGeom prst="rect">
                      <a:avLst/>
                    </a:prstGeom>
                  </pic:spPr>
                </pic:pic>
              </a:graphicData>
            </a:graphic>
          </wp:inline>
        </w:drawing>
      </w:r>
    </w:p>
    <w:p w14:paraId="667E5689" w14:textId="23B5865C" w:rsidR="005F4189" w:rsidRDefault="005F4189" w:rsidP="005F4189">
      <w:pPr>
        <w:tabs>
          <w:tab w:val="left" w:pos="3081"/>
        </w:tabs>
        <w:rPr>
          <w:sz w:val="16"/>
          <w:lang w:val="et-EE"/>
        </w:rPr>
      </w:pPr>
    </w:p>
    <w:p w14:paraId="05F0420E" w14:textId="6D22C343" w:rsidR="00D065D3" w:rsidRDefault="00D065D3" w:rsidP="005F4189">
      <w:pPr>
        <w:tabs>
          <w:tab w:val="left" w:pos="3081"/>
        </w:tabs>
        <w:rPr>
          <w:sz w:val="16"/>
          <w:lang w:val="et-EE"/>
        </w:rPr>
      </w:pPr>
    </w:p>
    <w:p w14:paraId="69A9D9AC" w14:textId="26ACE9A9" w:rsidR="00D065D3" w:rsidRDefault="000A1E99" w:rsidP="005F4189">
      <w:pPr>
        <w:tabs>
          <w:tab w:val="left" w:pos="3081"/>
        </w:tabs>
        <w:rPr>
          <w:sz w:val="16"/>
          <w:lang w:val="et-EE"/>
        </w:rPr>
      </w:pPr>
      <w:r>
        <w:rPr>
          <w:noProof/>
        </w:rPr>
        <w:lastRenderedPageBreak/>
        <mc:AlternateContent>
          <mc:Choice Requires="wps">
            <w:drawing>
              <wp:anchor distT="0" distB="0" distL="114300" distR="114300" simplePos="0" relativeHeight="251624960" behindDoc="0" locked="0" layoutInCell="1" allowOverlap="1" wp14:anchorId="68D6240E" wp14:editId="060948CD">
                <wp:simplePos x="0" y="0"/>
                <wp:positionH relativeFrom="column">
                  <wp:posOffset>138223</wp:posOffset>
                </wp:positionH>
                <wp:positionV relativeFrom="paragraph">
                  <wp:posOffset>9762</wp:posOffset>
                </wp:positionV>
                <wp:extent cx="12737804" cy="1135380"/>
                <wp:effectExtent l="0" t="0" r="6985" b="7620"/>
                <wp:wrapNone/>
                <wp:docPr id="42" name="Text Box 210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2737804" cy="1135380"/>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2AB581" w14:textId="43069A56" w:rsidR="00A934EA" w:rsidRPr="00D065D3" w:rsidRDefault="00A934EA" w:rsidP="000A1E99">
                            <w:pPr>
                              <w:spacing w:before="428"/>
                              <w:ind w:left="142"/>
                              <w:rPr>
                                <w:rFonts w:ascii="Arial" w:hAnsi="Arial"/>
                                <w:b/>
                                <w:sz w:val="48"/>
                                <w:lang w:val="et-EE"/>
                              </w:rPr>
                            </w:pPr>
                            <w:r>
                              <w:rPr>
                                <w:rFonts w:ascii="Arial" w:hAnsi="Arial"/>
                                <w:b/>
                                <w:color w:val="1F2023"/>
                                <w:sz w:val="50"/>
                                <w:lang w:val="et-EE"/>
                              </w:rPr>
                              <w:t xml:space="preserve">  Kauplejad: 5, 6 ja 7 samm</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68D6240E" id="_x0000_s1760" type="#_x0000_t202" style="position:absolute;margin-left:10.9pt;margin-top:.75pt;width:1003pt;height:89.4pt;z-index:251624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" fillcolor="#b2a1c7 [1943]" stroked="f">
                <o:lock v:ext="edit" aspectratio="t"/>
                <v:textbox inset="0,0,0,0">
                  <w:txbxContent>
                    <w:p w14:paraId="332AB581" w14:textId="43069A56" w:rsidR="00A934EA" w:rsidRPr="00D065D3" w:rsidRDefault="00A934EA" w:rsidP="000A1E99">
                      <w:pPr>
                        <w:spacing w:before="428"/>
                        <w:ind w:left="142"/>
                        <w:rPr>
                          <w:rFonts w:ascii="Arial" w:hAnsi="Arial"/>
                          <w:b/>
                          <w:sz w:val="48"/>
                          <w:lang w:val="et-EE"/>
                        </w:rPr>
                      </w:pPr>
                      <w:r>
                        <w:rPr>
                          <w:rFonts w:ascii="Arial" w:hAnsi="Arial"/>
                          <w:b/>
                          <w:color w:val="1F2023"/>
                          <w:sz w:val="50"/>
                          <w:lang w:val="et-EE"/>
                        </w:rPr>
                        <w:t xml:space="preserve">  Kauplejad: 5, 6 ja 7 samm</w:t>
                      </w:r>
                    </w:p>
                  </w:txbxContent>
                </v:textbox>
              </v:shape>
            </w:pict>
          </mc:Fallback>
        </mc:AlternateContent>
      </w:r>
    </w:p>
    <w:p w14:paraId="7A93933B" w14:textId="7BC47266" w:rsidR="00D065D3" w:rsidRDefault="00D065D3" w:rsidP="005F4189">
      <w:pPr>
        <w:tabs>
          <w:tab w:val="left" w:pos="3081"/>
        </w:tabs>
        <w:rPr>
          <w:sz w:val="16"/>
          <w:lang w:val="et-EE"/>
        </w:rPr>
      </w:pPr>
    </w:p>
    <w:p w14:paraId="0B44A8EB" w14:textId="32489C9C" w:rsidR="00D065D3" w:rsidRDefault="00D065D3" w:rsidP="005F4189">
      <w:pPr>
        <w:tabs>
          <w:tab w:val="left" w:pos="3081"/>
        </w:tabs>
        <w:rPr>
          <w:sz w:val="16"/>
          <w:lang w:val="et-EE"/>
        </w:rPr>
      </w:pPr>
    </w:p>
    <w:p w14:paraId="79721E4D" w14:textId="2A017665" w:rsidR="00D065D3" w:rsidRDefault="00D065D3" w:rsidP="005F4189">
      <w:pPr>
        <w:tabs>
          <w:tab w:val="left" w:pos="3081"/>
        </w:tabs>
        <w:rPr>
          <w:sz w:val="16"/>
          <w:lang w:val="et-EE"/>
        </w:rPr>
      </w:pPr>
    </w:p>
    <w:p w14:paraId="1527D570" w14:textId="3433EDE0" w:rsidR="00D065D3" w:rsidRDefault="00D065D3" w:rsidP="005F4189">
      <w:pPr>
        <w:tabs>
          <w:tab w:val="left" w:pos="3081"/>
        </w:tabs>
        <w:rPr>
          <w:sz w:val="16"/>
          <w:lang w:val="et-EE"/>
        </w:rPr>
      </w:pPr>
    </w:p>
    <w:p w14:paraId="47396917" w14:textId="00817279" w:rsidR="00D065D3" w:rsidRDefault="00D065D3" w:rsidP="005F4189">
      <w:pPr>
        <w:tabs>
          <w:tab w:val="left" w:pos="3081"/>
        </w:tabs>
        <w:rPr>
          <w:sz w:val="16"/>
          <w:lang w:val="et-EE"/>
        </w:rPr>
      </w:pPr>
    </w:p>
    <w:p w14:paraId="01113AA4" w14:textId="0D035F47" w:rsidR="00D065D3" w:rsidRDefault="00D065D3" w:rsidP="005F4189">
      <w:pPr>
        <w:tabs>
          <w:tab w:val="left" w:pos="3081"/>
        </w:tabs>
        <w:rPr>
          <w:sz w:val="16"/>
          <w:lang w:val="et-EE"/>
        </w:rPr>
      </w:pPr>
    </w:p>
    <w:p w14:paraId="556AE086" w14:textId="003448F3" w:rsidR="00D065D3" w:rsidRDefault="00D065D3" w:rsidP="005F4189">
      <w:pPr>
        <w:tabs>
          <w:tab w:val="left" w:pos="3081"/>
        </w:tabs>
        <w:rPr>
          <w:sz w:val="16"/>
          <w:lang w:val="et-EE"/>
        </w:rPr>
      </w:pPr>
    </w:p>
    <w:p w14:paraId="70DF4B98" w14:textId="416404B3" w:rsidR="00D065D3" w:rsidRDefault="00D065D3" w:rsidP="005F4189">
      <w:pPr>
        <w:tabs>
          <w:tab w:val="left" w:pos="3081"/>
        </w:tabs>
        <w:rPr>
          <w:sz w:val="16"/>
          <w:lang w:val="et-EE"/>
        </w:rPr>
      </w:pPr>
    </w:p>
    <w:p w14:paraId="35152045" w14:textId="0683B75C" w:rsidR="00D065D3" w:rsidRDefault="00D065D3" w:rsidP="005F4189">
      <w:pPr>
        <w:tabs>
          <w:tab w:val="left" w:pos="3081"/>
        </w:tabs>
        <w:rPr>
          <w:sz w:val="16"/>
          <w:lang w:val="et-EE"/>
        </w:rPr>
      </w:pPr>
    </w:p>
    <w:p w14:paraId="29B90F91" w14:textId="77777777" w:rsidR="000A1E99" w:rsidRDefault="000A1E99" w:rsidP="005F4189">
      <w:pPr>
        <w:tabs>
          <w:tab w:val="left" w:pos="3081"/>
        </w:tabs>
        <w:rPr>
          <w:sz w:val="16"/>
          <w:lang w:val="et-EE"/>
        </w:rPr>
      </w:pPr>
      <w:r>
        <w:rPr>
          <w:sz w:val="16"/>
          <w:lang w:val="et-EE"/>
        </w:rPr>
        <w:t xml:space="preserve">     </w:t>
      </w:r>
    </w:p>
    <w:tbl>
      <w:tblPr>
        <w:tblpPr w:leftFromText="141" w:rightFromText="141" w:vertAnchor="text" w:horzAnchor="page" w:tblpX="245" w:tblpY="79"/>
        <w:tblW w:w="0" w:type="auto"/>
        <w:tblLayout w:type="fixed"/>
        <w:tblCellMar>
          <w:left w:w="0" w:type="dxa"/>
          <w:right w:w="0" w:type="dxa"/>
        </w:tblCellMar>
        <w:tblLook w:val="01E0" w:firstRow="1" w:lastRow="1" w:firstColumn="1" w:lastColumn="1" w:noHBand="0" w:noVBand="0"/>
      </w:tblPr>
      <w:tblGrid>
        <w:gridCol w:w="9498"/>
      </w:tblGrid>
      <w:tr w:rsidR="000A1E99" w:rsidRPr="00746325" w14:paraId="272A07EC" w14:textId="77777777" w:rsidTr="000A1E99">
        <w:trPr>
          <w:trHeight w:val="568"/>
        </w:trPr>
        <w:tc>
          <w:tcPr>
            <w:tcW w:w="9498" w:type="dxa"/>
            <w:shd w:val="clear" w:color="auto" w:fill="B2A1C7" w:themeFill="accent4" w:themeFillTint="99"/>
          </w:tcPr>
          <w:p w14:paraId="3B3CD0FB" w14:textId="54850017" w:rsidR="000A1E99" w:rsidRPr="00746325" w:rsidRDefault="000A1E99" w:rsidP="000A1E99">
            <w:pPr>
              <w:pStyle w:val="TableParagraph"/>
              <w:spacing w:before="73"/>
              <w:ind w:left="164"/>
              <w:rPr>
                <w:rFonts w:ascii="Arial"/>
                <w:b/>
                <w:sz w:val="36"/>
                <w:lang w:val="et-EE"/>
              </w:rPr>
            </w:pPr>
            <w:r>
              <w:rPr>
                <w:rFonts w:ascii="Arial"/>
                <w:b/>
                <w:color w:val="1F2023"/>
                <w:sz w:val="36"/>
                <w:lang w:val="et-EE"/>
              </w:rPr>
              <w:t>Samm 5</w:t>
            </w:r>
          </w:p>
        </w:tc>
      </w:tr>
      <w:tr w:rsidR="000A1E99" w:rsidRPr="00746325" w14:paraId="57B999AF" w14:textId="77777777" w:rsidTr="000A1E99">
        <w:trPr>
          <w:trHeight w:val="4613"/>
        </w:trPr>
        <w:tc>
          <w:tcPr>
            <w:tcW w:w="9498" w:type="dxa"/>
            <w:shd w:val="clear" w:color="auto" w:fill="CCC0D9" w:themeFill="accent4" w:themeFillTint="66"/>
          </w:tcPr>
          <w:p w14:paraId="127EC14D" w14:textId="11C78104" w:rsidR="000A1E99" w:rsidRPr="000A1E99" w:rsidRDefault="000A1E99" w:rsidP="000A1E99">
            <w:pPr>
              <w:pStyle w:val="TableParagraph"/>
              <w:spacing w:before="67" w:line="360" w:lineRule="auto"/>
              <w:ind w:left="0" w:right="130"/>
              <w:jc w:val="both"/>
              <w:rPr>
                <w:sz w:val="34"/>
                <w:szCs w:val="20"/>
                <w:lang w:val="et-EE"/>
              </w:rPr>
            </w:pPr>
            <w:r w:rsidRPr="000A1E99">
              <w:rPr>
                <w:sz w:val="34"/>
                <w:szCs w:val="20"/>
                <w:lang w:val="et-EE"/>
              </w:rPr>
              <w:t xml:space="preserve"> Osalejad tulevad tagasi oma kaubaga</w:t>
            </w:r>
          </w:p>
          <w:p w14:paraId="23CA7546" w14:textId="77777777" w:rsidR="000A1E99" w:rsidRDefault="000A1E99" w:rsidP="000A1E99">
            <w:pPr>
              <w:pStyle w:val="TableParagraph"/>
              <w:spacing w:before="67" w:line="360" w:lineRule="auto"/>
              <w:ind w:left="0" w:right="130"/>
              <w:jc w:val="both"/>
              <w:rPr>
                <w:sz w:val="36"/>
                <w:lang w:val="et-EE"/>
              </w:rPr>
            </w:pPr>
          </w:p>
          <w:p w14:paraId="2901D127" w14:textId="4E41BB89" w:rsidR="000A1E99" w:rsidRDefault="000A1E99" w:rsidP="000A1E99">
            <w:pPr>
              <w:pStyle w:val="TableParagraph"/>
              <w:spacing w:before="67" w:line="360" w:lineRule="auto"/>
              <w:ind w:left="0" w:right="130"/>
              <w:jc w:val="both"/>
              <w:rPr>
                <w:sz w:val="36"/>
                <w:lang w:val="et-EE"/>
              </w:rPr>
            </w:pPr>
          </w:p>
          <w:p w14:paraId="45C18D06" w14:textId="4AC45F4B" w:rsidR="000A1E99" w:rsidRDefault="000A1E99" w:rsidP="000A1E99">
            <w:pPr>
              <w:pStyle w:val="TableParagraph"/>
              <w:spacing w:before="67" w:line="360" w:lineRule="auto"/>
              <w:ind w:left="0" w:right="130"/>
              <w:jc w:val="both"/>
              <w:rPr>
                <w:sz w:val="36"/>
                <w:lang w:val="et-EE"/>
              </w:rPr>
            </w:pPr>
            <w:r>
              <w:rPr>
                <w:noProof/>
                <w:sz w:val="36"/>
                <w:lang w:val="et-EE"/>
              </w:rPr>
              <mc:AlternateContent>
                <mc:Choice Requires="wps">
                  <w:drawing>
                    <wp:anchor distT="0" distB="0" distL="114300" distR="114300" simplePos="0" relativeHeight="251598336" behindDoc="0" locked="0" layoutInCell="1" allowOverlap="1" wp14:anchorId="006F78F4" wp14:editId="2D3A8EC8">
                      <wp:simplePos x="0" y="0"/>
                      <wp:positionH relativeFrom="column">
                        <wp:posOffset>-11105</wp:posOffset>
                      </wp:positionH>
                      <wp:positionV relativeFrom="paragraph">
                        <wp:posOffset>260350</wp:posOffset>
                      </wp:positionV>
                      <wp:extent cx="6007395" cy="404037"/>
                      <wp:effectExtent l="0" t="0" r="0" b="0"/>
                      <wp:wrapNone/>
                      <wp:docPr id="50" name="Rectangle 50"/>
                      <wp:cNvGraphicFramePr/>
                      <a:graphic xmlns:a="http://schemas.openxmlformats.org/drawingml/2006/main">
                        <a:graphicData uri="http://schemas.microsoft.com/office/word/2010/wordprocessingShape">
                          <wps:wsp>
                            <wps:cNvSpPr/>
                            <wps:spPr>
                              <a:xfrm>
                                <a:off x="0" y="0"/>
                                <a:ext cx="6007395" cy="404037"/>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757E86" w14:textId="69142B46" w:rsidR="00A934EA" w:rsidRPr="003F73D1" w:rsidRDefault="00A934EA" w:rsidP="000A1E99">
                                  <w:pPr>
                                    <w:rPr>
                                      <w:lang w:val="et-EE"/>
                                    </w:rPr>
                                  </w:pPr>
                                  <w:r>
                                    <w:rPr>
                                      <w:rFonts w:ascii="Arial"/>
                                      <w:b/>
                                      <w:color w:val="1F2023"/>
                                      <w:sz w:val="36"/>
                                      <w:lang w:val="et-EE"/>
                                    </w:rPr>
                                    <w:t>Sam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6F78F4" id="Rectangle 50" o:spid="_x0000_s1761" style="position:absolute;left:0;text-align:left;margin-left:-.85pt;margin-top:20.5pt;width:473pt;height:31.8pt;z-index:25159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" fillcolor="#b2a1c7 [1943]" stroked="f" strokeweight="2pt">
                      <v:textbox>
                        <w:txbxContent>
                          <w:p w14:paraId="05757E86" w14:textId="69142B46" w:rsidR="00A934EA" w:rsidRPr="003F73D1" w:rsidRDefault="00A934EA" w:rsidP="000A1E99">
                            <w:pPr>
                              <w:rPr>
                                <w:lang w:val="et-EE"/>
                              </w:rPr>
                            </w:pPr>
                            <w:r>
                              <w:rPr>
                                <w:rFonts w:ascii="Arial"/>
                                <w:b/>
                                <w:color w:val="1F2023"/>
                                <w:sz w:val="36"/>
                                <w:lang w:val="et-EE"/>
                              </w:rPr>
                              <w:t>Samm 6</w:t>
                            </w:r>
                          </w:p>
                        </w:txbxContent>
                      </v:textbox>
                    </v:rect>
                  </w:pict>
                </mc:Fallback>
              </mc:AlternateContent>
            </w:r>
            <w:r>
              <w:rPr>
                <w:sz w:val="36"/>
                <w:lang w:val="et-EE"/>
              </w:rPr>
              <w:t xml:space="preserve"> </w:t>
            </w:r>
          </w:p>
          <w:p w14:paraId="072951BB" w14:textId="77777777" w:rsidR="000A1E99" w:rsidRDefault="000A1E99" w:rsidP="000A1E99">
            <w:pPr>
              <w:pStyle w:val="TableParagraph"/>
              <w:spacing w:before="67" w:line="360" w:lineRule="auto"/>
              <w:ind w:left="0" w:right="130"/>
              <w:jc w:val="both"/>
              <w:rPr>
                <w:sz w:val="34"/>
                <w:szCs w:val="20"/>
                <w:lang w:val="et-EE"/>
              </w:rPr>
            </w:pPr>
            <w:r w:rsidRPr="000A1E99">
              <w:rPr>
                <w:sz w:val="34"/>
                <w:szCs w:val="20"/>
                <w:lang w:val="et-EE"/>
              </w:rPr>
              <w:t xml:space="preserve"> </w:t>
            </w:r>
          </w:p>
          <w:p w14:paraId="2D4C0070" w14:textId="57311852" w:rsidR="000A1E99" w:rsidRPr="00746325" w:rsidRDefault="000A1E99" w:rsidP="000A1E99">
            <w:pPr>
              <w:pStyle w:val="TableParagraph"/>
              <w:spacing w:before="67" w:line="276" w:lineRule="auto"/>
              <w:ind w:left="0" w:right="130"/>
              <w:jc w:val="both"/>
              <w:rPr>
                <w:sz w:val="36"/>
                <w:lang w:val="et-EE"/>
              </w:rPr>
            </w:pPr>
            <w:r w:rsidRPr="000A1E99">
              <w:rPr>
                <w:sz w:val="34"/>
                <w:szCs w:val="20"/>
                <w:lang w:val="et-EE"/>
              </w:rPr>
              <w:t>Mängijad võtavad osa refleksioonisessioonist. Julgustage igat rühma jagama oma kogemusi. Osalejad peaksid arutlema, mis neil läks hästi ning mida võiks teha veel paremini</w:t>
            </w:r>
            <w:r>
              <w:rPr>
                <w:sz w:val="36"/>
                <w:lang w:val="et-EE"/>
              </w:rPr>
              <w:t xml:space="preserve">. </w:t>
            </w:r>
          </w:p>
        </w:tc>
      </w:tr>
      <w:tr w:rsidR="000A1E99" w:rsidRPr="00746325" w14:paraId="4375273F" w14:textId="77777777" w:rsidTr="000A1E99">
        <w:trPr>
          <w:trHeight w:val="6547"/>
        </w:trPr>
        <w:tc>
          <w:tcPr>
            <w:tcW w:w="9498" w:type="dxa"/>
            <w:shd w:val="clear" w:color="auto" w:fill="CCC0D9" w:themeFill="accent4" w:themeFillTint="66"/>
          </w:tcPr>
          <w:p w14:paraId="1D830A60" w14:textId="31A5FBC7" w:rsidR="000A1E99" w:rsidRDefault="000A1E99" w:rsidP="000A1E99">
            <w:pPr>
              <w:pStyle w:val="TableParagraph"/>
              <w:spacing w:before="77" w:line="259" w:lineRule="auto"/>
              <w:ind w:left="0"/>
              <w:jc w:val="both"/>
              <w:rPr>
                <w:sz w:val="36"/>
                <w:lang w:val="et-EE"/>
              </w:rPr>
            </w:pPr>
            <w:r>
              <w:rPr>
                <w:sz w:val="36"/>
                <w:lang w:val="et-EE"/>
              </w:rPr>
              <w:t xml:space="preserve"> </w:t>
            </w:r>
          </w:p>
          <w:p w14:paraId="4731B906" w14:textId="77777777" w:rsidR="000A1E99" w:rsidRPr="003F73D1" w:rsidRDefault="000A1E99" w:rsidP="000A1E99">
            <w:pPr>
              <w:rPr>
                <w:lang w:val="et-EE"/>
              </w:rPr>
            </w:pPr>
          </w:p>
          <w:p w14:paraId="59940534" w14:textId="77777777" w:rsidR="000A1E99" w:rsidRPr="003F73D1" w:rsidRDefault="000A1E99" w:rsidP="000A1E99">
            <w:pPr>
              <w:rPr>
                <w:lang w:val="et-EE"/>
              </w:rPr>
            </w:pPr>
          </w:p>
          <w:p w14:paraId="1E98768E" w14:textId="47B8CD58" w:rsidR="000A1E99" w:rsidRPr="003F73D1" w:rsidRDefault="000A1E99" w:rsidP="000A1E99">
            <w:pPr>
              <w:rPr>
                <w:lang w:val="et-EE"/>
              </w:rPr>
            </w:pPr>
            <w:r>
              <w:rPr>
                <w:noProof/>
                <w:sz w:val="36"/>
                <w:lang w:val="et-EE"/>
              </w:rPr>
              <mc:AlternateContent>
                <mc:Choice Requires="wps">
                  <w:drawing>
                    <wp:anchor distT="0" distB="0" distL="114300" distR="114300" simplePos="0" relativeHeight="251603456" behindDoc="0" locked="0" layoutInCell="1" allowOverlap="1" wp14:anchorId="76AD3AA0" wp14:editId="3A844BE0">
                      <wp:simplePos x="0" y="0"/>
                      <wp:positionH relativeFrom="column">
                        <wp:posOffset>-11105</wp:posOffset>
                      </wp:positionH>
                      <wp:positionV relativeFrom="paragraph">
                        <wp:posOffset>82004</wp:posOffset>
                      </wp:positionV>
                      <wp:extent cx="6007100" cy="478465"/>
                      <wp:effectExtent l="0" t="0" r="0" b="0"/>
                      <wp:wrapNone/>
                      <wp:docPr id="54" name="Rectangle 54"/>
                      <wp:cNvGraphicFramePr/>
                      <a:graphic xmlns:a="http://schemas.openxmlformats.org/drawingml/2006/main">
                        <a:graphicData uri="http://schemas.microsoft.com/office/word/2010/wordprocessingShape">
                          <wps:wsp>
                            <wps:cNvSpPr/>
                            <wps:spPr>
                              <a:xfrm>
                                <a:off x="0" y="0"/>
                                <a:ext cx="6007100" cy="478465"/>
                              </a:xfrm>
                              <a:prstGeom prst="rect">
                                <a:avLst/>
                              </a:prstGeom>
                              <a:solidFill>
                                <a:schemeClr val="accent4">
                                  <a:lumMod val="60000"/>
                                  <a:lumOff val="40000"/>
                                </a:schemeClr>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5DC05CE4" w14:textId="058298B1" w:rsidR="00A934EA" w:rsidRDefault="00A934EA" w:rsidP="000A1E99">
                                  <w:pPr>
                                    <w:shd w:val="clear" w:color="auto" w:fill="B2A1C7" w:themeFill="accent4" w:themeFillTint="99"/>
                                  </w:pPr>
                                  <w:r>
                                    <w:rPr>
                                      <w:rFonts w:ascii="Arial"/>
                                      <w:b/>
                                      <w:color w:val="1F2023"/>
                                      <w:sz w:val="36"/>
                                      <w:lang w:val="et-EE"/>
                                    </w:rPr>
                                    <w:t>Samm 7</w:t>
                                  </w:r>
                                </w:p>
                                <w:p w14:paraId="37B87A69" w14:textId="77777777" w:rsidR="00A934EA" w:rsidRDefault="00A934EA" w:rsidP="000A1E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AD3AA0" id="Rectangle 54" o:spid="_x0000_s1762" style="position:absolute;margin-left:-.85pt;margin-top:6.45pt;width:473pt;height:37.65pt;z-index:251603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" fillcolor="#b2a1c7 [1943]" stroked="f" strokeweight="2pt">
                      <v:textbox>
                        <w:txbxContent>
                          <w:p w14:paraId="5DC05CE4" w14:textId="058298B1" w:rsidR="00A934EA" w:rsidRDefault="00A934EA" w:rsidP="000A1E99">
                            <w:pPr>
                              <w:shd w:val="clear" w:color="auto" w:fill="B2A1C7" w:themeFill="accent4" w:themeFillTint="99"/>
                            </w:pPr>
                            <w:r>
                              <w:rPr>
                                <w:rFonts w:ascii="Arial"/>
                                <w:b/>
                                <w:color w:val="1F2023"/>
                                <w:sz w:val="36"/>
                                <w:lang w:val="et-EE"/>
                              </w:rPr>
                              <w:t>Samm 7</w:t>
                            </w:r>
                          </w:p>
                          <w:p w14:paraId="37B87A69" w14:textId="77777777" w:rsidR="00A934EA" w:rsidRDefault="00A934EA" w:rsidP="000A1E99">
                            <w:pPr>
                              <w:jc w:val="center"/>
                            </w:pPr>
                          </w:p>
                        </w:txbxContent>
                      </v:textbox>
                    </v:rect>
                  </w:pict>
                </mc:Fallback>
              </mc:AlternateContent>
            </w:r>
          </w:p>
          <w:p w14:paraId="5A08F72E" w14:textId="4E58CB4C" w:rsidR="000A1E99" w:rsidRPr="003F73D1" w:rsidRDefault="000A1E99" w:rsidP="000A1E99">
            <w:pPr>
              <w:rPr>
                <w:lang w:val="et-EE"/>
              </w:rPr>
            </w:pPr>
          </w:p>
          <w:p w14:paraId="24FF987F" w14:textId="79A8E6C8" w:rsidR="000A1E99" w:rsidRPr="003F73D1" w:rsidRDefault="000A1E99" w:rsidP="000A1E99">
            <w:pPr>
              <w:rPr>
                <w:lang w:val="et-EE"/>
              </w:rPr>
            </w:pPr>
          </w:p>
          <w:p w14:paraId="571E3926" w14:textId="77777777" w:rsidR="000A1E99" w:rsidRDefault="000A1E99" w:rsidP="000A1E99">
            <w:pPr>
              <w:rPr>
                <w:sz w:val="38"/>
                <w:szCs w:val="38"/>
                <w:lang w:val="et-EE"/>
              </w:rPr>
            </w:pPr>
          </w:p>
          <w:p w14:paraId="57F3EA6C" w14:textId="6B11B988" w:rsidR="000A1E99" w:rsidRPr="000A1E99" w:rsidRDefault="000A1E99" w:rsidP="000A1E99">
            <w:pPr>
              <w:spacing w:line="276" w:lineRule="auto"/>
              <w:jc w:val="both"/>
              <w:rPr>
                <w:sz w:val="38"/>
                <w:szCs w:val="38"/>
                <w:lang w:val="et-EE"/>
              </w:rPr>
            </w:pPr>
            <w:r w:rsidRPr="000A1E99">
              <w:rPr>
                <w:sz w:val="34"/>
                <w:szCs w:val="34"/>
                <w:lang w:val="et-EE"/>
              </w:rPr>
              <w:t xml:space="preserve">Koolitaja annab endapoolse tagasiside selle kohta, mis läks </w:t>
            </w:r>
            <w:r>
              <w:rPr>
                <w:sz w:val="34"/>
                <w:szCs w:val="34"/>
                <w:lang w:val="et-EE"/>
              </w:rPr>
              <w:t xml:space="preserve">           </w:t>
            </w:r>
            <w:r w:rsidRPr="000A1E99">
              <w:rPr>
                <w:sz w:val="34"/>
                <w:szCs w:val="34"/>
                <w:lang w:val="et-EE"/>
              </w:rPr>
              <w:t xml:space="preserve">osalejatel hästi ning mida oleks võinud teha paremini. </w:t>
            </w:r>
          </w:p>
        </w:tc>
      </w:tr>
    </w:tbl>
    <w:p w14:paraId="69A6287D" w14:textId="1B416CC2" w:rsidR="003F73D1" w:rsidRDefault="000A1E99" w:rsidP="005F4189">
      <w:pPr>
        <w:tabs>
          <w:tab w:val="left" w:pos="3081"/>
        </w:tabs>
        <w:rPr>
          <w:sz w:val="16"/>
          <w:lang w:val="et-EE"/>
        </w:rPr>
      </w:pPr>
      <w:r>
        <w:rPr>
          <w:noProof/>
          <w:sz w:val="16"/>
          <w:lang w:val="et-EE"/>
        </w:rPr>
        <w:drawing>
          <wp:inline distT="0" distB="0" distL="0" distR="0" wp14:anchorId="37F61A14" wp14:editId="005F9337">
            <wp:extent cx="6433024" cy="6123763"/>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BC5519.tmp"/>
                    <pic:cNvPicPr/>
                  </pic:nvPicPr>
                  <pic:blipFill>
                    <a:blip r:embed="rId438">
                      <a:extLst>
                        <a:ext uri="{28A0092B-C50C-407E-A947-70E740481C1C}">
                          <a14:useLocalDpi xmlns:a14="http://schemas.microsoft.com/office/drawing/2010/main" val="0"/>
                        </a:ext>
                      </a:extLst>
                    </a:blip>
                    <a:stretch>
                      <a:fillRect/>
                    </a:stretch>
                  </pic:blipFill>
                  <pic:spPr>
                    <a:xfrm>
                      <a:off x="0" y="0"/>
                      <a:ext cx="6453215" cy="6142983"/>
                    </a:xfrm>
                    <a:prstGeom prst="rect">
                      <a:avLst/>
                    </a:prstGeom>
                  </pic:spPr>
                </pic:pic>
              </a:graphicData>
            </a:graphic>
          </wp:inline>
        </w:drawing>
      </w:r>
    </w:p>
    <w:p w14:paraId="22706F73" w14:textId="4E705FED" w:rsidR="003F73D1" w:rsidRDefault="003F73D1" w:rsidP="005F4189">
      <w:pPr>
        <w:tabs>
          <w:tab w:val="left" w:pos="3081"/>
        </w:tabs>
        <w:rPr>
          <w:sz w:val="16"/>
          <w:lang w:val="et-EE"/>
        </w:rPr>
      </w:pPr>
    </w:p>
    <w:p w14:paraId="481CD612" w14:textId="588FF794" w:rsidR="003F73D1" w:rsidRDefault="003F73D1" w:rsidP="005F4189">
      <w:pPr>
        <w:tabs>
          <w:tab w:val="left" w:pos="3081"/>
        </w:tabs>
        <w:rPr>
          <w:sz w:val="16"/>
          <w:lang w:val="et-EE"/>
        </w:rPr>
      </w:pPr>
    </w:p>
    <w:p w14:paraId="53C05F2A" w14:textId="160FB2E4" w:rsidR="003F73D1" w:rsidRDefault="003F73D1" w:rsidP="005F4189">
      <w:pPr>
        <w:tabs>
          <w:tab w:val="left" w:pos="3081"/>
        </w:tabs>
        <w:rPr>
          <w:sz w:val="16"/>
          <w:lang w:val="et-EE"/>
        </w:rPr>
      </w:pPr>
    </w:p>
    <w:p w14:paraId="734E8621" w14:textId="267C8DC3" w:rsidR="003F73D1" w:rsidRDefault="003F73D1" w:rsidP="005F4189">
      <w:pPr>
        <w:tabs>
          <w:tab w:val="left" w:pos="3081"/>
        </w:tabs>
        <w:rPr>
          <w:sz w:val="16"/>
          <w:lang w:val="et-EE"/>
        </w:rPr>
      </w:pPr>
    </w:p>
    <w:p w14:paraId="1357295D" w14:textId="11DA9F1E" w:rsidR="003F73D1" w:rsidRDefault="003F73D1" w:rsidP="005F4189">
      <w:pPr>
        <w:tabs>
          <w:tab w:val="left" w:pos="3081"/>
        </w:tabs>
        <w:rPr>
          <w:sz w:val="16"/>
          <w:lang w:val="et-EE"/>
        </w:rPr>
      </w:pPr>
    </w:p>
    <w:p w14:paraId="0B16FC92" w14:textId="0BE42923" w:rsidR="003F73D1" w:rsidRDefault="003F73D1" w:rsidP="005F4189">
      <w:pPr>
        <w:tabs>
          <w:tab w:val="left" w:pos="3081"/>
        </w:tabs>
        <w:rPr>
          <w:sz w:val="16"/>
          <w:lang w:val="et-EE"/>
        </w:rPr>
      </w:pPr>
    </w:p>
    <w:p w14:paraId="4B0ACAC1" w14:textId="781119F0" w:rsidR="003F73D1" w:rsidRDefault="003F73D1" w:rsidP="005F4189">
      <w:pPr>
        <w:tabs>
          <w:tab w:val="left" w:pos="3081"/>
        </w:tabs>
        <w:rPr>
          <w:sz w:val="16"/>
          <w:lang w:val="et-EE"/>
        </w:rPr>
      </w:pPr>
    </w:p>
    <w:p w14:paraId="431D057F" w14:textId="4B68B5F9" w:rsidR="003F73D1" w:rsidRDefault="003F73D1" w:rsidP="005F4189">
      <w:pPr>
        <w:tabs>
          <w:tab w:val="left" w:pos="3081"/>
        </w:tabs>
        <w:rPr>
          <w:sz w:val="16"/>
          <w:lang w:val="et-EE"/>
        </w:rPr>
      </w:pPr>
    </w:p>
    <w:p w14:paraId="0B19ED53" w14:textId="3E11EC2A" w:rsidR="003F73D1" w:rsidRDefault="003F73D1" w:rsidP="005F4189">
      <w:pPr>
        <w:tabs>
          <w:tab w:val="left" w:pos="3081"/>
        </w:tabs>
        <w:rPr>
          <w:sz w:val="16"/>
          <w:lang w:val="et-EE"/>
        </w:rPr>
      </w:pPr>
    </w:p>
    <w:p w14:paraId="509DDA34" w14:textId="77777777" w:rsidR="000A1E99" w:rsidRPr="000A1E99" w:rsidRDefault="000A1E99" w:rsidP="000A1E99">
      <w:pPr>
        <w:rPr>
          <w:sz w:val="16"/>
          <w:lang w:val="et-EE"/>
        </w:rPr>
      </w:pPr>
    </w:p>
    <w:p w14:paraId="78144E6F" w14:textId="77777777" w:rsidR="000A1E99" w:rsidRPr="000A1E99" w:rsidRDefault="000A1E99" w:rsidP="000A1E99">
      <w:pPr>
        <w:rPr>
          <w:sz w:val="16"/>
          <w:lang w:val="et-EE"/>
        </w:rPr>
      </w:pPr>
    </w:p>
    <w:p w14:paraId="1B4FB672" w14:textId="77777777" w:rsidR="000A1E99" w:rsidRPr="000A1E99" w:rsidRDefault="000A1E99" w:rsidP="000A1E99">
      <w:pPr>
        <w:rPr>
          <w:sz w:val="16"/>
          <w:lang w:val="et-EE"/>
        </w:rPr>
      </w:pPr>
    </w:p>
    <w:p w14:paraId="02893C8F" w14:textId="77777777" w:rsidR="000A1E99" w:rsidRPr="000A1E99" w:rsidRDefault="000A1E99" w:rsidP="000A1E99">
      <w:pPr>
        <w:rPr>
          <w:sz w:val="16"/>
          <w:lang w:val="et-EE"/>
        </w:rPr>
      </w:pPr>
    </w:p>
    <w:p w14:paraId="4EDC16EE" w14:textId="77777777" w:rsidR="000A1E99" w:rsidRPr="000A1E99" w:rsidRDefault="000A1E99" w:rsidP="000A1E99">
      <w:pPr>
        <w:rPr>
          <w:sz w:val="16"/>
          <w:lang w:val="et-EE"/>
        </w:rPr>
      </w:pPr>
    </w:p>
    <w:p w14:paraId="4EF902CE" w14:textId="77777777" w:rsidR="000A1E99" w:rsidRPr="000A1E99" w:rsidRDefault="000A1E99" w:rsidP="000A1E99">
      <w:pPr>
        <w:rPr>
          <w:sz w:val="16"/>
          <w:lang w:val="et-EE"/>
        </w:rPr>
      </w:pPr>
    </w:p>
    <w:p w14:paraId="1448F2E5" w14:textId="77777777" w:rsidR="000A1E99" w:rsidRPr="000A1E99" w:rsidRDefault="000A1E99" w:rsidP="000A1E99">
      <w:pPr>
        <w:rPr>
          <w:sz w:val="16"/>
          <w:lang w:val="et-EE"/>
        </w:rPr>
      </w:pPr>
    </w:p>
    <w:p w14:paraId="4EF69892" w14:textId="77777777" w:rsidR="000A1E99" w:rsidRPr="000A1E99" w:rsidRDefault="000A1E99" w:rsidP="000A1E99">
      <w:pPr>
        <w:rPr>
          <w:sz w:val="16"/>
          <w:lang w:val="et-EE"/>
        </w:rPr>
      </w:pPr>
    </w:p>
    <w:p w14:paraId="57C87B91" w14:textId="15E35626" w:rsidR="000A1E99" w:rsidRPr="000A1E99" w:rsidRDefault="000A1E99" w:rsidP="000A1E99">
      <w:pPr>
        <w:rPr>
          <w:sz w:val="16"/>
          <w:lang w:val="et-EE"/>
        </w:rPr>
      </w:pPr>
      <w:r>
        <w:rPr>
          <w:noProof/>
        </w:rPr>
        <w:lastRenderedPageBreak/>
        <mc:AlternateContent>
          <mc:Choice Requires="wps">
            <w:drawing>
              <wp:anchor distT="0" distB="0" distL="114300" distR="114300" simplePos="0" relativeHeight="251608576" behindDoc="0" locked="0" layoutInCell="1" allowOverlap="1" wp14:anchorId="7D10D576" wp14:editId="6D9F595A">
                <wp:simplePos x="0" y="0"/>
                <wp:positionH relativeFrom="column">
                  <wp:posOffset>125686</wp:posOffset>
                </wp:positionH>
                <wp:positionV relativeFrom="paragraph">
                  <wp:posOffset>68358</wp:posOffset>
                </wp:positionV>
                <wp:extent cx="12716510" cy="1135380"/>
                <wp:effectExtent l="0" t="0" r="8890" b="7620"/>
                <wp:wrapNone/>
                <wp:docPr id="58" name="Rectangle 210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2716510" cy="1135380"/>
                        </a:xfrm>
                        <a:prstGeom prst="rect">
                          <a:avLst/>
                        </a:prstGeom>
                        <a:solidFill>
                          <a:schemeClr val="accent4">
                            <a:lumMod val="60000"/>
                            <a:lumOff val="40000"/>
                          </a:schemeClr>
                        </a:solidFill>
                        <a:ln>
                          <a:noFill/>
                        </a:ln>
                      </wps:spPr>
                      <wps:txbx>
                        <w:txbxContent>
                          <w:p w14:paraId="086E1A0F" w14:textId="77777777" w:rsidR="00A934EA" w:rsidRDefault="00A934EA" w:rsidP="000A1E99">
                            <w:pPr>
                              <w:rPr>
                                <w:rFonts w:ascii="Arial"/>
                                <w:b/>
                                <w:color w:val="1F2023"/>
                                <w:sz w:val="50"/>
                              </w:rPr>
                            </w:pPr>
                          </w:p>
                          <w:p w14:paraId="02EA54D2" w14:textId="6FA68DED" w:rsidR="00A934EA" w:rsidRPr="005F4189" w:rsidRDefault="00A934EA" w:rsidP="000A1E99">
                            <w:pPr>
                              <w:rPr>
                                <w:lang w:val="et-EE"/>
                              </w:rPr>
                            </w:pPr>
                            <w:r>
                              <w:rPr>
                                <w:rFonts w:ascii="Arial"/>
                                <w:b/>
                                <w:color w:val="1F2023"/>
                                <w:sz w:val="50"/>
                              </w:rPr>
                              <w:t>Milline organisatsioon on parim?</w:t>
                            </w:r>
                          </w:p>
                        </w:txbxContent>
                      </wps:txbx>
                      <wps:bodyPr rot="0" vert="horz" wrap="square" lIns="91440" tIns="45720" rIns="91440" bIns="45720" anchor="t" anchorCtr="0" upright="1">
                        <a:noAutofit/>
                      </wps:bodyPr>
                    </wps:wsp>
                  </a:graphicData>
                </a:graphic>
              </wp:anchor>
            </w:drawing>
          </mc:Choice>
          <mc:Fallback>
            <w:pict>
              <v:rect w14:anchorId="7D10D576" id="_x0000_s1763" style="position:absolute;margin-left:9.9pt;margin-top:5.4pt;width:1001.3pt;height:89.4pt;z-index:25160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" fillcolor="#b2a1c7 [1943]" stroked="f">
                <o:lock v:ext="edit" aspectratio="t"/>
                <v:textbox>
                  <w:txbxContent>
                    <w:p w14:paraId="086E1A0F" w14:textId="77777777" w:rsidR="00A934EA" w:rsidRDefault="00A934EA" w:rsidP="000A1E99">
                      <w:pPr>
                        <w:rPr>
                          <w:rFonts w:ascii="Arial"/>
                          <w:b/>
                          <w:color w:val="1F2023"/>
                          <w:sz w:val="50"/>
                        </w:rPr>
                      </w:pPr>
                    </w:p>
                    <w:p w14:paraId="02EA54D2" w14:textId="6FA68DED" w:rsidR="00A934EA" w:rsidRPr="005F4189" w:rsidRDefault="00A934EA" w:rsidP="000A1E99">
                      <w:pPr>
                        <w:rPr>
                          <w:lang w:val="et-EE"/>
                        </w:rPr>
                      </w:pPr>
                      <w:proofErr w:type="spellStart"/>
                      <w:r>
                        <w:rPr>
                          <w:rFonts w:ascii="Arial"/>
                          <w:b/>
                          <w:color w:val="1F2023"/>
                          <w:sz w:val="50"/>
                        </w:rPr>
                        <w:t>Milline</w:t>
                      </w:r>
                      <w:proofErr w:type="spellEnd"/>
                      <w:r>
                        <w:rPr>
                          <w:rFonts w:ascii="Arial"/>
                          <w:b/>
                          <w:color w:val="1F2023"/>
                          <w:sz w:val="50"/>
                        </w:rPr>
                        <w:t xml:space="preserve"> </w:t>
                      </w:r>
                      <w:proofErr w:type="spellStart"/>
                      <w:r>
                        <w:rPr>
                          <w:rFonts w:ascii="Arial"/>
                          <w:b/>
                          <w:color w:val="1F2023"/>
                          <w:sz w:val="50"/>
                        </w:rPr>
                        <w:t>organisatsioon</w:t>
                      </w:r>
                      <w:proofErr w:type="spellEnd"/>
                      <w:r>
                        <w:rPr>
                          <w:rFonts w:ascii="Arial"/>
                          <w:b/>
                          <w:color w:val="1F2023"/>
                          <w:sz w:val="50"/>
                        </w:rPr>
                        <w:t xml:space="preserve"> on </w:t>
                      </w:r>
                      <w:proofErr w:type="spellStart"/>
                      <w:r>
                        <w:rPr>
                          <w:rFonts w:ascii="Arial"/>
                          <w:b/>
                          <w:color w:val="1F2023"/>
                          <w:sz w:val="50"/>
                        </w:rPr>
                        <w:t>parim</w:t>
                      </w:r>
                      <w:proofErr w:type="spellEnd"/>
                      <w:r>
                        <w:rPr>
                          <w:rFonts w:ascii="Arial"/>
                          <w:b/>
                          <w:color w:val="1F2023"/>
                          <w:sz w:val="50"/>
                        </w:rPr>
                        <w:t>?</w:t>
                      </w:r>
                    </w:p>
                  </w:txbxContent>
                </v:textbox>
              </v:rect>
            </w:pict>
          </mc:Fallback>
        </mc:AlternateContent>
      </w:r>
    </w:p>
    <w:p w14:paraId="0588DEB2" w14:textId="2B1669BE" w:rsidR="000A1E99" w:rsidRPr="000A1E99" w:rsidRDefault="000A1E99" w:rsidP="000A1E99">
      <w:pPr>
        <w:rPr>
          <w:sz w:val="16"/>
          <w:lang w:val="et-EE"/>
        </w:rPr>
      </w:pPr>
    </w:p>
    <w:p w14:paraId="729A493B" w14:textId="7FFFB0E8" w:rsidR="000A1E99" w:rsidRPr="000A1E99" w:rsidRDefault="000A1E99" w:rsidP="000A1E99">
      <w:pPr>
        <w:rPr>
          <w:sz w:val="16"/>
          <w:lang w:val="et-EE"/>
        </w:rPr>
      </w:pPr>
    </w:p>
    <w:p w14:paraId="759EF6EE" w14:textId="156BB9C1" w:rsidR="000A1E99" w:rsidRPr="000A1E99" w:rsidRDefault="000A1E99" w:rsidP="000A1E99">
      <w:pPr>
        <w:rPr>
          <w:sz w:val="16"/>
          <w:lang w:val="et-EE"/>
        </w:rPr>
      </w:pPr>
    </w:p>
    <w:p w14:paraId="51E9C616" w14:textId="77777777" w:rsidR="000A1E99" w:rsidRPr="000A1E99" w:rsidRDefault="000A1E99" w:rsidP="000A1E99">
      <w:pPr>
        <w:rPr>
          <w:sz w:val="16"/>
          <w:lang w:val="et-EE"/>
        </w:rPr>
      </w:pPr>
    </w:p>
    <w:p w14:paraId="5BC1CBAE" w14:textId="77777777" w:rsidR="000A1E99" w:rsidRPr="000A1E99" w:rsidRDefault="000A1E99" w:rsidP="000A1E99">
      <w:pPr>
        <w:rPr>
          <w:sz w:val="16"/>
          <w:lang w:val="et-EE"/>
        </w:rPr>
      </w:pPr>
    </w:p>
    <w:p w14:paraId="191EEDA3" w14:textId="77777777" w:rsidR="000A1E99" w:rsidRPr="000A1E99" w:rsidRDefault="000A1E99" w:rsidP="000A1E99">
      <w:pPr>
        <w:rPr>
          <w:sz w:val="16"/>
          <w:lang w:val="et-EE"/>
        </w:rPr>
      </w:pPr>
    </w:p>
    <w:p w14:paraId="3938C0E7" w14:textId="77777777" w:rsidR="000A1E99" w:rsidRPr="000A1E99" w:rsidRDefault="000A1E99" w:rsidP="000A1E99">
      <w:pPr>
        <w:rPr>
          <w:sz w:val="16"/>
          <w:lang w:val="et-EE"/>
        </w:rPr>
      </w:pPr>
    </w:p>
    <w:p w14:paraId="00DEB50C" w14:textId="77777777" w:rsidR="000A1E99" w:rsidRPr="000A1E99" w:rsidRDefault="000A1E99" w:rsidP="000A1E99">
      <w:pPr>
        <w:rPr>
          <w:sz w:val="16"/>
          <w:lang w:val="et-EE"/>
        </w:rPr>
      </w:pPr>
    </w:p>
    <w:p w14:paraId="026CA4D2" w14:textId="77777777" w:rsidR="000A1E99" w:rsidRPr="000A1E99" w:rsidRDefault="000A1E99" w:rsidP="000A1E99">
      <w:pPr>
        <w:rPr>
          <w:sz w:val="16"/>
          <w:lang w:val="et-EE"/>
        </w:rPr>
      </w:pPr>
    </w:p>
    <w:p w14:paraId="329B1DA7" w14:textId="623F5CBA" w:rsidR="000A1E99" w:rsidRPr="000A1E99" w:rsidRDefault="00201F59" w:rsidP="000A1E99">
      <w:pPr>
        <w:rPr>
          <w:sz w:val="16"/>
          <w:lang w:val="et-EE"/>
        </w:rPr>
      </w:pPr>
      <w:r>
        <w:rPr>
          <w:noProof/>
          <w:sz w:val="16"/>
          <w:lang w:val="et-EE"/>
        </w:rPr>
        <mc:AlternateContent>
          <mc:Choice Requires="wpg">
            <w:drawing>
              <wp:anchor distT="0" distB="0" distL="114300" distR="114300" simplePos="0" relativeHeight="251625984" behindDoc="1" locked="0" layoutInCell="1" allowOverlap="1" wp14:anchorId="05FBAB6F" wp14:editId="1533D0A1">
                <wp:simplePos x="0" y="0"/>
                <wp:positionH relativeFrom="page">
                  <wp:posOffset>140290</wp:posOffset>
                </wp:positionH>
                <wp:positionV relativeFrom="paragraph">
                  <wp:posOffset>116205</wp:posOffset>
                </wp:positionV>
                <wp:extent cx="12749530" cy="8229600"/>
                <wp:effectExtent l="0" t="0" r="0" b="0"/>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9530" cy="8229600"/>
                          <a:chOff x="151" y="52"/>
                          <a:chExt cx="20078" cy="13061"/>
                        </a:xfrm>
                      </wpg:grpSpPr>
                      <wps:wsp>
                        <wps:cNvPr id="118" name="Rectangle 1943"/>
                        <wps:cNvSpPr>
                          <a:spLocks noChangeArrowheads="1"/>
                        </wps:cNvSpPr>
                        <wps:spPr bwMode="auto">
                          <a:xfrm>
                            <a:off x="161" y="52"/>
                            <a:ext cx="20059" cy="517"/>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38678A" w14:textId="006B326A" w:rsidR="00A934EA" w:rsidRDefault="00A934EA" w:rsidP="00201F59">
                              <w:r w:rsidRPr="00746325">
                                <w:rPr>
                                  <w:rFonts w:ascii="Arial"/>
                                  <w:b/>
                                  <w:sz w:val="36"/>
                                  <w:lang w:val="et-EE"/>
                                </w:rPr>
                                <w:t>Tegevuse nimi</w:t>
                              </w:r>
                            </w:p>
                          </w:txbxContent>
                        </wps:txbx>
                        <wps:bodyPr rot="0" vert="horz" wrap="square" lIns="91440" tIns="45720" rIns="91440" bIns="45720" anchor="t" anchorCtr="0" upright="1">
                          <a:noAutofit/>
                        </wps:bodyPr>
                      </wps:wsp>
                      <wps:wsp>
                        <wps:cNvPr id="120" name="Rectangle 1944"/>
                        <wps:cNvSpPr>
                          <a:spLocks noChangeArrowheads="1"/>
                        </wps:cNvSpPr>
                        <wps:spPr bwMode="auto">
                          <a:xfrm>
                            <a:off x="157" y="569"/>
                            <a:ext cx="20059" cy="606"/>
                          </a:xfrm>
                          <a:prstGeom prst="rect">
                            <a:avLst/>
                          </a:prstGeom>
                          <a:solidFill>
                            <a:schemeClr val="accent4">
                              <a:lumMod val="40000"/>
                              <a:lumOff val="6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8" name="Rectangle 1945"/>
                        <wps:cNvSpPr>
                          <a:spLocks noChangeArrowheads="1"/>
                        </wps:cNvSpPr>
                        <wps:spPr bwMode="auto">
                          <a:xfrm>
                            <a:off x="162" y="1175"/>
                            <a:ext cx="20059" cy="557"/>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0" name="Rectangle 1946"/>
                        <wps:cNvSpPr>
                          <a:spLocks noChangeArrowheads="1"/>
                        </wps:cNvSpPr>
                        <wps:spPr bwMode="auto">
                          <a:xfrm>
                            <a:off x="157" y="1732"/>
                            <a:ext cx="20059" cy="1314"/>
                          </a:xfrm>
                          <a:prstGeom prst="rect">
                            <a:avLst/>
                          </a:prstGeom>
                          <a:solidFill>
                            <a:schemeClr val="accent4">
                              <a:lumMod val="40000"/>
                              <a:lumOff val="6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2" name="AutoShape 1947"/>
                        <wps:cNvSpPr>
                          <a:spLocks/>
                        </wps:cNvSpPr>
                        <wps:spPr bwMode="auto">
                          <a:xfrm>
                            <a:off x="151" y="3046"/>
                            <a:ext cx="20070" cy="1917"/>
                          </a:xfrm>
                          <a:custGeom>
                            <a:avLst/>
                            <a:gdLst>
                              <a:gd name="T0" fmla="+- 0 20210 151"/>
                              <a:gd name="T1" fmla="*/ T0 w 20070"/>
                              <a:gd name="T2" fmla="+- 0 4399 3046"/>
                              <a:gd name="T3" fmla="*/ 4399 h 1917"/>
                              <a:gd name="T4" fmla="+- 0 151 151"/>
                              <a:gd name="T5" fmla="*/ T4 w 20070"/>
                              <a:gd name="T6" fmla="+- 0 4399 3046"/>
                              <a:gd name="T7" fmla="*/ 4399 h 1917"/>
                              <a:gd name="T8" fmla="+- 0 151 151"/>
                              <a:gd name="T9" fmla="*/ T8 w 20070"/>
                              <a:gd name="T10" fmla="+- 0 4963 3046"/>
                              <a:gd name="T11" fmla="*/ 4963 h 1917"/>
                              <a:gd name="T12" fmla="+- 0 20210 151"/>
                              <a:gd name="T13" fmla="*/ T12 w 20070"/>
                              <a:gd name="T14" fmla="+- 0 4963 3046"/>
                              <a:gd name="T15" fmla="*/ 4963 h 1917"/>
                              <a:gd name="T16" fmla="+- 0 20210 151"/>
                              <a:gd name="T17" fmla="*/ T16 w 20070"/>
                              <a:gd name="T18" fmla="+- 0 4399 3046"/>
                              <a:gd name="T19" fmla="*/ 4399 h 1917"/>
                              <a:gd name="T20" fmla="+- 0 20221 151"/>
                              <a:gd name="T21" fmla="*/ T20 w 20070"/>
                              <a:gd name="T22" fmla="+- 0 3046 3046"/>
                              <a:gd name="T23" fmla="*/ 3046 h 1917"/>
                              <a:gd name="T24" fmla="+- 0 162 151"/>
                              <a:gd name="T25" fmla="*/ T24 w 20070"/>
                              <a:gd name="T26" fmla="+- 0 3046 3046"/>
                              <a:gd name="T27" fmla="*/ 3046 h 1917"/>
                              <a:gd name="T28" fmla="+- 0 162 151"/>
                              <a:gd name="T29" fmla="*/ T28 w 20070"/>
                              <a:gd name="T30" fmla="+- 0 3610 3046"/>
                              <a:gd name="T31" fmla="*/ 3610 h 1917"/>
                              <a:gd name="T32" fmla="+- 0 20221 151"/>
                              <a:gd name="T33" fmla="*/ T32 w 20070"/>
                              <a:gd name="T34" fmla="+- 0 3610 3046"/>
                              <a:gd name="T35" fmla="*/ 3610 h 1917"/>
                              <a:gd name="T36" fmla="+- 0 20221 151"/>
                              <a:gd name="T37" fmla="*/ T36 w 20070"/>
                              <a:gd name="T38" fmla="+- 0 3046 3046"/>
                              <a:gd name="T39" fmla="*/ 3046 h 19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0" h="1917">
                                <a:moveTo>
                                  <a:pt x="20059" y="1353"/>
                                </a:moveTo>
                                <a:lnTo>
                                  <a:pt x="0" y="1353"/>
                                </a:lnTo>
                                <a:lnTo>
                                  <a:pt x="0" y="1917"/>
                                </a:lnTo>
                                <a:lnTo>
                                  <a:pt x="20059" y="1917"/>
                                </a:lnTo>
                                <a:lnTo>
                                  <a:pt x="20059" y="1353"/>
                                </a:lnTo>
                                <a:close/>
                                <a:moveTo>
                                  <a:pt x="20070" y="0"/>
                                </a:moveTo>
                                <a:lnTo>
                                  <a:pt x="11" y="0"/>
                                </a:lnTo>
                                <a:lnTo>
                                  <a:pt x="11" y="564"/>
                                </a:lnTo>
                                <a:lnTo>
                                  <a:pt x="20070" y="564"/>
                                </a:lnTo>
                                <a:lnTo>
                                  <a:pt x="20070" y="0"/>
                                </a:lnTo>
                                <a:close/>
                              </a:path>
                            </a:pathLst>
                          </a:custGeom>
                          <a:solidFill>
                            <a:schemeClr val="accent4">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 name="Rectangle 1948"/>
                        <wps:cNvSpPr>
                          <a:spLocks noChangeArrowheads="1"/>
                        </wps:cNvSpPr>
                        <wps:spPr bwMode="auto">
                          <a:xfrm>
                            <a:off x="157" y="4959"/>
                            <a:ext cx="20059" cy="1357"/>
                          </a:xfrm>
                          <a:prstGeom prst="rect">
                            <a:avLst/>
                          </a:prstGeom>
                          <a:solidFill>
                            <a:schemeClr val="accent4">
                              <a:lumMod val="40000"/>
                              <a:lumOff val="6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4" name="Rectangle 1949"/>
                        <wps:cNvSpPr>
                          <a:spLocks noChangeArrowheads="1"/>
                        </wps:cNvSpPr>
                        <wps:spPr bwMode="auto">
                          <a:xfrm>
                            <a:off x="151" y="6316"/>
                            <a:ext cx="20059" cy="564"/>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6" name="AutoShape 1950"/>
                        <wps:cNvSpPr>
                          <a:spLocks/>
                        </wps:cNvSpPr>
                        <wps:spPr bwMode="auto">
                          <a:xfrm>
                            <a:off x="157" y="3616"/>
                            <a:ext cx="20072" cy="9497"/>
                          </a:xfrm>
                          <a:custGeom>
                            <a:avLst/>
                            <a:gdLst>
                              <a:gd name="T0" fmla="+- 0 20217 158"/>
                              <a:gd name="T1" fmla="*/ T0 w 20072"/>
                              <a:gd name="T2" fmla="+- 0 6888 3616"/>
                              <a:gd name="T3" fmla="*/ 6888 h 9497"/>
                              <a:gd name="T4" fmla="+- 0 158 158"/>
                              <a:gd name="T5" fmla="*/ T4 w 20072"/>
                              <a:gd name="T6" fmla="+- 0 6888 3616"/>
                              <a:gd name="T7" fmla="*/ 6888 h 9497"/>
                              <a:gd name="T8" fmla="+- 0 158 158"/>
                              <a:gd name="T9" fmla="*/ T8 w 20072"/>
                              <a:gd name="T10" fmla="+- 0 13113 3616"/>
                              <a:gd name="T11" fmla="*/ 13113 h 9497"/>
                              <a:gd name="T12" fmla="+- 0 20217 158"/>
                              <a:gd name="T13" fmla="*/ T12 w 20072"/>
                              <a:gd name="T14" fmla="+- 0 13113 3616"/>
                              <a:gd name="T15" fmla="*/ 13113 h 9497"/>
                              <a:gd name="T16" fmla="+- 0 20217 158"/>
                              <a:gd name="T17" fmla="*/ T16 w 20072"/>
                              <a:gd name="T18" fmla="+- 0 6888 3616"/>
                              <a:gd name="T19" fmla="*/ 6888 h 9497"/>
                              <a:gd name="T20" fmla="+- 0 20229 158"/>
                              <a:gd name="T21" fmla="*/ T20 w 20072"/>
                              <a:gd name="T22" fmla="+- 0 3616 3616"/>
                              <a:gd name="T23" fmla="*/ 3616 h 9497"/>
                              <a:gd name="T24" fmla="+- 0 170 158"/>
                              <a:gd name="T25" fmla="*/ T24 w 20072"/>
                              <a:gd name="T26" fmla="+- 0 3616 3616"/>
                              <a:gd name="T27" fmla="*/ 3616 h 9497"/>
                              <a:gd name="T28" fmla="+- 0 170 158"/>
                              <a:gd name="T29" fmla="*/ T28 w 20072"/>
                              <a:gd name="T30" fmla="+- 0 4394 3616"/>
                              <a:gd name="T31" fmla="*/ 4394 h 9497"/>
                              <a:gd name="T32" fmla="+- 0 20229 158"/>
                              <a:gd name="T33" fmla="*/ T32 w 20072"/>
                              <a:gd name="T34" fmla="+- 0 4394 3616"/>
                              <a:gd name="T35" fmla="*/ 4394 h 9497"/>
                              <a:gd name="T36" fmla="+- 0 20229 158"/>
                              <a:gd name="T37" fmla="*/ T36 w 20072"/>
                              <a:gd name="T38" fmla="+- 0 3616 3616"/>
                              <a:gd name="T39" fmla="*/ 3616 h 94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2" h="9497">
                                <a:moveTo>
                                  <a:pt x="20059" y="3272"/>
                                </a:moveTo>
                                <a:lnTo>
                                  <a:pt x="0" y="3272"/>
                                </a:lnTo>
                                <a:lnTo>
                                  <a:pt x="0" y="9497"/>
                                </a:lnTo>
                                <a:lnTo>
                                  <a:pt x="20059" y="9497"/>
                                </a:lnTo>
                                <a:lnTo>
                                  <a:pt x="20059" y="3272"/>
                                </a:lnTo>
                                <a:close/>
                                <a:moveTo>
                                  <a:pt x="20071" y="0"/>
                                </a:moveTo>
                                <a:lnTo>
                                  <a:pt x="12" y="0"/>
                                </a:lnTo>
                                <a:lnTo>
                                  <a:pt x="12" y="778"/>
                                </a:lnTo>
                                <a:lnTo>
                                  <a:pt x="20071" y="778"/>
                                </a:lnTo>
                                <a:lnTo>
                                  <a:pt x="20071" y="0"/>
                                </a:lnTo>
                                <a:close/>
                              </a:path>
                            </a:pathLst>
                          </a:custGeom>
                          <a:solidFill>
                            <a:schemeClr val="accent4">
                              <a:lumMod val="40000"/>
                              <a:lumOff val="60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8BC9D0C" w14:textId="6BC87817" w:rsidR="00A934EA" w:rsidRPr="00567B57" w:rsidRDefault="00A934EA" w:rsidP="00201F59">
                              <w:pPr>
                                <w:tabs>
                                  <w:tab w:val="left" w:pos="8707"/>
                                </w:tabs>
                                <w:rPr>
                                  <w:sz w:val="32"/>
                                  <w:szCs w:val="38"/>
                                  <w:lang w:val="et-EE"/>
                                </w:rPr>
                              </w:pPr>
                              <w:r w:rsidRPr="00567B57">
                                <w:rPr>
                                  <w:sz w:val="32"/>
                                  <w:szCs w:val="38"/>
                                  <w:lang w:val="et-EE"/>
                                </w:rPr>
                                <w:t>1 tund ja 30 minutit</w:t>
                              </w:r>
                            </w:p>
                            <w:p w14:paraId="26E1CB39" w14:textId="495A3DB5" w:rsidR="00A934EA" w:rsidRDefault="00A934EA" w:rsidP="00201F59">
                              <w:pPr>
                                <w:jc w:val="center"/>
                              </w:pPr>
                            </w:p>
                          </w:txbxContent>
                        </wps:txbx>
                        <wps:bodyPr rot="0" vert="horz" wrap="square" lIns="91440" tIns="45720" rIns="91440" bIns="45720" anchor="t" anchorCtr="0" upright="1">
                          <a:noAutofit/>
                        </wps:bodyPr>
                      </wps:wsp>
                      <wps:wsp>
                        <wps:cNvPr id="198" name="Freeform 1951"/>
                        <wps:cNvSpPr>
                          <a:spLocks/>
                        </wps:cNvSpPr>
                        <wps:spPr bwMode="auto">
                          <a:xfrm>
                            <a:off x="17198" y="3775"/>
                            <a:ext cx="220" cy="439"/>
                          </a:xfrm>
                          <a:custGeom>
                            <a:avLst/>
                            <a:gdLst>
                              <a:gd name="T0" fmla="+- 0 17308 17199"/>
                              <a:gd name="T1" fmla="*/ T0 w 220"/>
                              <a:gd name="T2" fmla="+- 0 3776 3776"/>
                              <a:gd name="T3" fmla="*/ 3776 h 439"/>
                              <a:gd name="T4" fmla="+- 0 17199 17199"/>
                              <a:gd name="T5" fmla="*/ T4 w 220"/>
                              <a:gd name="T6" fmla="+- 0 3776 3776"/>
                              <a:gd name="T7" fmla="*/ 3776 h 439"/>
                              <a:gd name="T8" fmla="+- 0 17199 17199"/>
                              <a:gd name="T9" fmla="*/ T8 w 220"/>
                              <a:gd name="T10" fmla="+- 0 4215 3776"/>
                              <a:gd name="T11" fmla="*/ 4215 h 439"/>
                              <a:gd name="T12" fmla="+- 0 17308 17199"/>
                              <a:gd name="T13" fmla="*/ T12 w 220"/>
                              <a:gd name="T14" fmla="+- 0 4215 3776"/>
                              <a:gd name="T15" fmla="*/ 4215 h 439"/>
                              <a:gd name="T16" fmla="+- 0 17351 17199"/>
                              <a:gd name="T17" fmla="*/ T16 w 220"/>
                              <a:gd name="T18" fmla="+- 0 4198 3776"/>
                              <a:gd name="T19" fmla="*/ 4198 h 439"/>
                              <a:gd name="T20" fmla="+- 0 17386 17199"/>
                              <a:gd name="T21" fmla="*/ T20 w 220"/>
                              <a:gd name="T22" fmla="+- 0 4151 3776"/>
                              <a:gd name="T23" fmla="*/ 4151 h 439"/>
                              <a:gd name="T24" fmla="+- 0 17409 17199"/>
                              <a:gd name="T25" fmla="*/ T24 w 220"/>
                              <a:gd name="T26" fmla="+- 0 4081 3776"/>
                              <a:gd name="T27" fmla="*/ 4081 h 439"/>
                              <a:gd name="T28" fmla="+- 0 17418 17199"/>
                              <a:gd name="T29" fmla="*/ T28 w 220"/>
                              <a:gd name="T30" fmla="+- 0 3995 3776"/>
                              <a:gd name="T31" fmla="*/ 3995 h 439"/>
                              <a:gd name="T32" fmla="+- 0 17409 17199"/>
                              <a:gd name="T33" fmla="*/ T32 w 220"/>
                              <a:gd name="T34" fmla="+- 0 3910 3776"/>
                              <a:gd name="T35" fmla="*/ 3910 h 439"/>
                              <a:gd name="T36" fmla="+- 0 17386 17199"/>
                              <a:gd name="T37" fmla="*/ T36 w 220"/>
                              <a:gd name="T38" fmla="+- 0 3840 3776"/>
                              <a:gd name="T39" fmla="*/ 3840 h 439"/>
                              <a:gd name="T40" fmla="+- 0 17351 17199"/>
                              <a:gd name="T41" fmla="*/ T40 w 220"/>
                              <a:gd name="T42" fmla="+- 0 3793 3776"/>
                              <a:gd name="T43" fmla="*/ 3793 h 439"/>
                              <a:gd name="T44" fmla="+- 0 17308 17199"/>
                              <a:gd name="T45" fmla="*/ T44 w 220"/>
                              <a:gd name="T46" fmla="+- 0 3776 3776"/>
                              <a:gd name="T47" fmla="*/ 3776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AutoShape 1952"/>
                        <wps:cNvSpPr>
                          <a:spLocks/>
                        </wps:cNvSpPr>
                        <wps:spPr bwMode="auto">
                          <a:xfrm>
                            <a:off x="16949" y="3664"/>
                            <a:ext cx="513" cy="589"/>
                          </a:xfrm>
                          <a:custGeom>
                            <a:avLst/>
                            <a:gdLst>
                              <a:gd name="T0" fmla="+- 0 17061 16949"/>
                              <a:gd name="T1" fmla="*/ T0 w 513"/>
                              <a:gd name="T2" fmla="+- 0 3974 3664"/>
                              <a:gd name="T3" fmla="*/ 3974 h 589"/>
                              <a:gd name="T4" fmla="+- 0 17038 16949"/>
                              <a:gd name="T5" fmla="*/ T4 w 513"/>
                              <a:gd name="T6" fmla="+- 0 3981 3664"/>
                              <a:gd name="T7" fmla="*/ 3981 h 589"/>
                              <a:gd name="T8" fmla="+- 0 17044 16949"/>
                              <a:gd name="T9" fmla="*/ T8 w 513"/>
                              <a:gd name="T10" fmla="+- 0 4005 3664"/>
                              <a:gd name="T11" fmla="*/ 4005 h 589"/>
                              <a:gd name="T12" fmla="+- 0 17068 16949"/>
                              <a:gd name="T13" fmla="*/ T12 w 513"/>
                              <a:gd name="T14" fmla="+- 0 3998 3664"/>
                              <a:gd name="T15" fmla="*/ 3998 h 589"/>
                              <a:gd name="T16" fmla="+- 0 17068 16949"/>
                              <a:gd name="T17" fmla="*/ T16 w 513"/>
                              <a:gd name="T18" fmla="+- 0 3981 3664"/>
                              <a:gd name="T19" fmla="*/ 3981 h 589"/>
                              <a:gd name="T20" fmla="+- 0 17212 16949"/>
                              <a:gd name="T21" fmla="*/ T20 w 513"/>
                              <a:gd name="T22" fmla="+- 0 4133 3664"/>
                              <a:gd name="T23" fmla="*/ 4133 h 589"/>
                              <a:gd name="T24" fmla="+- 0 17189 16949"/>
                              <a:gd name="T25" fmla="*/ T24 w 513"/>
                              <a:gd name="T26" fmla="+- 0 4140 3664"/>
                              <a:gd name="T27" fmla="*/ 4140 h 589"/>
                              <a:gd name="T28" fmla="+- 0 17196 16949"/>
                              <a:gd name="T29" fmla="*/ T28 w 513"/>
                              <a:gd name="T30" fmla="+- 0 4163 3664"/>
                              <a:gd name="T31" fmla="*/ 4163 h 589"/>
                              <a:gd name="T32" fmla="+- 0 17219 16949"/>
                              <a:gd name="T33" fmla="*/ T32 w 513"/>
                              <a:gd name="T34" fmla="+- 0 4156 3664"/>
                              <a:gd name="T35" fmla="*/ 4156 h 589"/>
                              <a:gd name="T36" fmla="+- 0 17219 16949"/>
                              <a:gd name="T37" fmla="*/ T36 w 513"/>
                              <a:gd name="T38" fmla="+- 0 4140 3664"/>
                              <a:gd name="T39" fmla="*/ 4140 h 589"/>
                              <a:gd name="T40" fmla="+- 0 17212 16949"/>
                              <a:gd name="T41" fmla="*/ T40 w 513"/>
                              <a:gd name="T42" fmla="+- 0 3831 3664"/>
                              <a:gd name="T43" fmla="*/ 3831 h 589"/>
                              <a:gd name="T44" fmla="+- 0 17189 16949"/>
                              <a:gd name="T45" fmla="*/ T44 w 513"/>
                              <a:gd name="T46" fmla="+- 0 3837 3664"/>
                              <a:gd name="T47" fmla="*/ 3837 h 589"/>
                              <a:gd name="T48" fmla="+- 0 17196 16949"/>
                              <a:gd name="T49" fmla="*/ T48 w 513"/>
                              <a:gd name="T50" fmla="+- 0 3861 3664"/>
                              <a:gd name="T51" fmla="*/ 3861 h 589"/>
                              <a:gd name="T52" fmla="+- 0 17219 16949"/>
                              <a:gd name="T53" fmla="*/ T52 w 513"/>
                              <a:gd name="T54" fmla="+- 0 3854 3664"/>
                              <a:gd name="T55" fmla="*/ 3854 h 589"/>
                              <a:gd name="T56" fmla="+- 0 17219 16949"/>
                              <a:gd name="T57" fmla="*/ T56 w 513"/>
                              <a:gd name="T58" fmla="+- 0 3837 3664"/>
                              <a:gd name="T59" fmla="*/ 3837 h 589"/>
                              <a:gd name="T60" fmla="+- 0 17219 16949"/>
                              <a:gd name="T61" fmla="*/ T60 w 513"/>
                              <a:gd name="T62" fmla="+- 0 3983 3664"/>
                              <a:gd name="T63" fmla="*/ 3983 h 589"/>
                              <a:gd name="T64" fmla="+- 0 17189 16949"/>
                              <a:gd name="T65" fmla="*/ T64 w 513"/>
                              <a:gd name="T66" fmla="+- 0 3884 3664"/>
                              <a:gd name="T67" fmla="*/ 3884 h 589"/>
                              <a:gd name="T68" fmla="+- 0 17190 16949"/>
                              <a:gd name="T69" fmla="*/ T68 w 513"/>
                              <a:gd name="T70" fmla="+- 0 3997 3664"/>
                              <a:gd name="T71" fmla="*/ 3997 h 589"/>
                              <a:gd name="T72" fmla="+- 0 17289 16949"/>
                              <a:gd name="T73" fmla="*/ T72 w 513"/>
                              <a:gd name="T74" fmla="+- 0 4054 3664"/>
                              <a:gd name="T75" fmla="*/ 4054 h 589"/>
                              <a:gd name="T76" fmla="+- 0 17363 16949"/>
                              <a:gd name="T77" fmla="*/ T76 w 513"/>
                              <a:gd name="T78" fmla="+- 0 3974 3664"/>
                              <a:gd name="T79" fmla="*/ 3974 h 589"/>
                              <a:gd name="T80" fmla="+- 0 17340 16949"/>
                              <a:gd name="T81" fmla="*/ T80 w 513"/>
                              <a:gd name="T82" fmla="+- 0 3981 3664"/>
                              <a:gd name="T83" fmla="*/ 3981 h 589"/>
                              <a:gd name="T84" fmla="+- 0 17347 16949"/>
                              <a:gd name="T85" fmla="*/ T84 w 513"/>
                              <a:gd name="T86" fmla="+- 0 4005 3664"/>
                              <a:gd name="T87" fmla="*/ 4005 h 589"/>
                              <a:gd name="T88" fmla="+- 0 17370 16949"/>
                              <a:gd name="T89" fmla="*/ T88 w 513"/>
                              <a:gd name="T90" fmla="+- 0 3998 3664"/>
                              <a:gd name="T91" fmla="*/ 3998 h 589"/>
                              <a:gd name="T92" fmla="+- 0 17370 16949"/>
                              <a:gd name="T93" fmla="*/ T92 w 513"/>
                              <a:gd name="T94" fmla="+- 0 3981 3664"/>
                              <a:gd name="T95" fmla="*/ 3981 h 589"/>
                              <a:gd name="T96" fmla="+- 0 17453 16949"/>
                              <a:gd name="T97" fmla="*/ T96 w 513"/>
                              <a:gd name="T98" fmla="+- 0 3932 3664"/>
                              <a:gd name="T99" fmla="*/ 3932 h 589"/>
                              <a:gd name="T100" fmla="+- 0 17415 16949"/>
                              <a:gd name="T101" fmla="*/ T100 w 513"/>
                              <a:gd name="T102" fmla="+- 0 3854 3664"/>
                              <a:gd name="T103" fmla="*/ 3854 h 589"/>
                              <a:gd name="T104" fmla="+- 0 17405 16949"/>
                              <a:gd name="T105" fmla="*/ T104 w 513"/>
                              <a:gd name="T106" fmla="+- 0 4064 3664"/>
                              <a:gd name="T107" fmla="*/ 4064 h 589"/>
                              <a:gd name="T108" fmla="+- 0 17329 16949"/>
                              <a:gd name="T109" fmla="*/ T108 w 513"/>
                              <a:gd name="T110" fmla="+- 0 4168 3664"/>
                              <a:gd name="T111" fmla="*/ 4168 h 589"/>
                              <a:gd name="T112" fmla="+- 0 17204 16949"/>
                              <a:gd name="T113" fmla="*/ T112 w 513"/>
                              <a:gd name="T114" fmla="+- 0 4209 3664"/>
                              <a:gd name="T115" fmla="*/ 4209 h 589"/>
                              <a:gd name="T116" fmla="+- 0 17079 16949"/>
                              <a:gd name="T117" fmla="*/ T116 w 513"/>
                              <a:gd name="T118" fmla="+- 0 4168 3664"/>
                              <a:gd name="T119" fmla="*/ 4168 h 589"/>
                              <a:gd name="T120" fmla="+- 0 17003 16949"/>
                              <a:gd name="T121" fmla="*/ T120 w 513"/>
                              <a:gd name="T122" fmla="+- 0 4064 3664"/>
                              <a:gd name="T123" fmla="*/ 4064 h 589"/>
                              <a:gd name="T124" fmla="+- 0 17003 16949"/>
                              <a:gd name="T125" fmla="*/ T124 w 513"/>
                              <a:gd name="T126" fmla="+- 0 3930 3664"/>
                              <a:gd name="T127" fmla="*/ 3930 h 589"/>
                              <a:gd name="T128" fmla="+- 0 17079 16949"/>
                              <a:gd name="T129" fmla="*/ T128 w 513"/>
                              <a:gd name="T130" fmla="+- 0 3826 3664"/>
                              <a:gd name="T131" fmla="*/ 3826 h 589"/>
                              <a:gd name="T132" fmla="+- 0 17204 16949"/>
                              <a:gd name="T133" fmla="*/ T132 w 513"/>
                              <a:gd name="T134" fmla="+- 0 3785 3664"/>
                              <a:gd name="T135" fmla="*/ 3785 h 589"/>
                              <a:gd name="T136" fmla="+- 0 17329 16949"/>
                              <a:gd name="T137" fmla="*/ T136 w 513"/>
                              <a:gd name="T138" fmla="+- 0 3826 3664"/>
                              <a:gd name="T139" fmla="*/ 3826 h 589"/>
                              <a:gd name="T140" fmla="+- 0 17405 16949"/>
                              <a:gd name="T141" fmla="*/ T140 w 513"/>
                              <a:gd name="T142" fmla="+- 0 3930 3664"/>
                              <a:gd name="T143" fmla="*/ 3930 h 589"/>
                              <a:gd name="T144" fmla="+- 0 17415 16949"/>
                              <a:gd name="T145" fmla="*/ T144 w 513"/>
                              <a:gd name="T146" fmla="+- 0 3854 3664"/>
                              <a:gd name="T147" fmla="*/ 3854 h 589"/>
                              <a:gd name="T148" fmla="+- 0 17406 16949"/>
                              <a:gd name="T149" fmla="*/ T148 w 513"/>
                              <a:gd name="T150" fmla="+- 0 3790 3664"/>
                              <a:gd name="T151" fmla="*/ 3790 h 589"/>
                              <a:gd name="T152" fmla="+- 0 17411 16949"/>
                              <a:gd name="T153" fmla="*/ T152 w 513"/>
                              <a:gd name="T154" fmla="+- 0 3784 3664"/>
                              <a:gd name="T155" fmla="*/ 3784 h 589"/>
                              <a:gd name="T156" fmla="+- 0 17414 16949"/>
                              <a:gd name="T157" fmla="*/ T156 w 513"/>
                              <a:gd name="T158" fmla="+- 0 3767 3664"/>
                              <a:gd name="T159" fmla="*/ 3767 h 589"/>
                              <a:gd name="T160" fmla="+- 0 17382 16949"/>
                              <a:gd name="T161" fmla="*/ T160 w 513"/>
                              <a:gd name="T162" fmla="+- 0 3749 3664"/>
                              <a:gd name="T163" fmla="*/ 3749 h 589"/>
                              <a:gd name="T164" fmla="+- 0 17347 16949"/>
                              <a:gd name="T165" fmla="*/ T164 w 513"/>
                              <a:gd name="T166" fmla="+- 0 3784 3664"/>
                              <a:gd name="T167" fmla="*/ 3784 h 589"/>
                              <a:gd name="T168" fmla="+- 0 17290 16949"/>
                              <a:gd name="T169" fmla="*/ T168 w 513"/>
                              <a:gd name="T170" fmla="+- 0 3755 3664"/>
                              <a:gd name="T171" fmla="*/ 3755 h 589"/>
                              <a:gd name="T172" fmla="+- 0 17227 16949"/>
                              <a:gd name="T173" fmla="*/ T172 w 513"/>
                              <a:gd name="T174" fmla="+- 0 3741 3664"/>
                              <a:gd name="T175" fmla="*/ 3741 h 589"/>
                              <a:gd name="T176" fmla="+- 0 17295 16949"/>
                              <a:gd name="T177" fmla="*/ T176 w 513"/>
                              <a:gd name="T178" fmla="+- 0 3710 3664"/>
                              <a:gd name="T179" fmla="*/ 3710 h 589"/>
                              <a:gd name="T180" fmla="+- 0 17113 16949"/>
                              <a:gd name="T181" fmla="*/ T180 w 513"/>
                              <a:gd name="T182" fmla="+- 0 3664 3664"/>
                              <a:gd name="T183" fmla="*/ 3664 h 589"/>
                              <a:gd name="T184" fmla="+- 0 17181 16949"/>
                              <a:gd name="T185" fmla="*/ T184 w 513"/>
                              <a:gd name="T186" fmla="+- 0 3710 3664"/>
                              <a:gd name="T187" fmla="*/ 3710 h 589"/>
                              <a:gd name="T188" fmla="+- 0 17112 16949"/>
                              <a:gd name="T189" fmla="*/ T188 w 513"/>
                              <a:gd name="T190" fmla="+- 0 3757 3664"/>
                              <a:gd name="T191" fmla="*/ 3757 h 589"/>
                              <a:gd name="T192" fmla="+- 0 17003 16949"/>
                              <a:gd name="T193" fmla="*/ T192 w 513"/>
                              <a:gd name="T194" fmla="+- 0 3837 3664"/>
                              <a:gd name="T195" fmla="*/ 3837 h 589"/>
                              <a:gd name="T196" fmla="+- 0 16949 16949"/>
                              <a:gd name="T197" fmla="*/ T196 w 513"/>
                              <a:gd name="T198" fmla="+- 0 3964 3664"/>
                              <a:gd name="T199" fmla="*/ 3964 h 589"/>
                              <a:gd name="T200" fmla="+- 0 16970 16949"/>
                              <a:gd name="T201" fmla="*/ T200 w 513"/>
                              <a:gd name="T202" fmla="+- 0 4101 3664"/>
                              <a:gd name="T203" fmla="*/ 4101 h 589"/>
                              <a:gd name="T204" fmla="+- 0 17056 16949"/>
                              <a:gd name="T205" fmla="*/ T204 w 513"/>
                              <a:gd name="T206" fmla="+- 0 4206 3664"/>
                              <a:gd name="T207" fmla="*/ 4206 h 589"/>
                              <a:gd name="T208" fmla="+- 0 17188 16949"/>
                              <a:gd name="T209" fmla="*/ T208 w 513"/>
                              <a:gd name="T210" fmla="+- 0 4253 3664"/>
                              <a:gd name="T211" fmla="*/ 4253 h 589"/>
                              <a:gd name="T212" fmla="+- 0 17321 16949"/>
                              <a:gd name="T213" fmla="*/ T212 w 513"/>
                              <a:gd name="T214" fmla="+- 0 4226 3664"/>
                              <a:gd name="T215" fmla="*/ 4226 h 589"/>
                              <a:gd name="T216" fmla="+- 0 17378 16949"/>
                              <a:gd name="T217" fmla="*/ T216 w 513"/>
                              <a:gd name="T218" fmla="+- 0 4187 3664"/>
                              <a:gd name="T219" fmla="*/ 4187 h 589"/>
                              <a:gd name="T220" fmla="+- 0 17452 16949"/>
                              <a:gd name="T221" fmla="*/ T220 w 513"/>
                              <a:gd name="T222" fmla="+- 0 4068 3664"/>
                              <a:gd name="T223" fmla="*/ 4068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0" name="Picture 1953"/>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5989" y="499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212" name="Freeform 1954"/>
                        <wps:cNvSpPr>
                          <a:spLocks/>
                        </wps:cNvSpPr>
                        <wps:spPr bwMode="auto">
                          <a:xfrm>
                            <a:off x="15885" y="5627"/>
                            <a:ext cx="532" cy="217"/>
                          </a:xfrm>
                          <a:custGeom>
                            <a:avLst/>
                            <a:gdLst>
                              <a:gd name="T0" fmla="+- 0 16311 15885"/>
                              <a:gd name="T1" fmla="*/ T0 w 532"/>
                              <a:gd name="T2" fmla="+- 0 5627 5627"/>
                              <a:gd name="T3" fmla="*/ 5627 h 217"/>
                              <a:gd name="T4" fmla="+- 0 15991 15885"/>
                              <a:gd name="T5" fmla="*/ T4 w 532"/>
                              <a:gd name="T6" fmla="+- 0 5627 5627"/>
                              <a:gd name="T7" fmla="*/ 5627 h 217"/>
                              <a:gd name="T8" fmla="+- 0 15885 15885"/>
                              <a:gd name="T9" fmla="*/ T8 w 532"/>
                              <a:gd name="T10" fmla="+- 0 5844 5627"/>
                              <a:gd name="T11" fmla="*/ 5844 h 217"/>
                              <a:gd name="T12" fmla="+- 0 16417 15885"/>
                              <a:gd name="T13" fmla="*/ T12 w 532"/>
                              <a:gd name="T14" fmla="+- 0 5844 5627"/>
                              <a:gd name="T15" fmla="*/ 5844 h 217"/>
                              <a:gd name="T16" fmla="+- 0 16311 15885"/>
                              <a:gd name="T17" fmla="*/ T16 w 532"/>
                              <a:gd name="T18" fmla="+- 0 5627 5627"/>
                              <a:gd name="T19" fmla="*/ 5627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4" name="Picture 195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5852" y="533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1956"/>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222" y="533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221" name="AutoShape 1957"/>
                        <wps:cNvSpPr>
                          <a:spLocks/>
                        </wps:cNvSpPr>
                        <wps:spPr bwMode="auto">
                          <a:xfrm>
                            <a:off x="15957" y="5327"/>
                            <a:ext cx="388" cy="930"/>
                          </a:xfrm>
                          <a:custGeom>
                            <a:avLst/>
                            <a:gdLst>
                              <a:gd name="T0" fmla="+- 0 16313 15957"/>
                              <a:gd name="T1" fmla="*/ T0 w 388"/>
                              <a:gd name="T2" fmla="+- 0 5382 5328"/>
                              <a:gd name="T3" fmla="*/ 5382 h 930"/>
                              <a:gd name="T4" fmla="+- 0 16309 15957"/>
                              <a:gd name="T5" fmla="*/ T4 w 388"/>
                              <a:gd name="T6" fmla="+- 0 5361 5328"/>
                              <a:gd name="T7" fmla="*/ 5361 h 930"/>
                              <a:gd name="T8" fmla="+- 0 16297 15957"/>
                              <a:gd name="T9" fmla="*/ T8 w 388"/>
                              <a:gd name="T10" fmla="+- 0 5343 5328"/>
                              <a:gd name="T11" fmla="*/ 5343 h 930"/>
                              <a:gd name="T12" fmla="+- 0 16280 15957"/>
                              <a:gd name="T13" fmla="*/ T12 w 388"/>
                              <a:gd name="T14" fmla="+- 0 5332 5328"/>
                              <a:gd name="T15" fmla="*/ 5332 h 930"/>
                              <a:gd name="T16" fmla="+- 0 16259 15957"/>
                              <a:gd name="T17" fmla="*/ T16 w 388"/>
                              <a:gd name="T18" fmla="+- 0 5328 5328"/>
                              <a:gd name="T19" fmla="*/ 5328 h 930"/>
                              <a:gd name="T20" fmla="+- 0 16043 15957"/>
                              <a:gd name="T21" fmla="*/ T20 w 388"/>
                              <a:gd name="T22" fmla="+- 0 5328 5328"/>
                              <a:gd name="T23" fmla="*/ 5328 h 930"/>
                              <a:gd name="T24" fmla="+- 0 16022 15957"/>
                              <a:gd name="T25" fmla="*/ T24 w 388"/>
                              <a:gd name="T26" fmla="+- 0 5332 5328"/>
                              <a:gd name="T27" fmla="*/ 5332 h 930"/>
                              <a:gd name="T28" fmla="+- 0 16005 15957"/>
                              <a:gd name="T29" fmla="*/ T28 w 388"/>
                              <a:gd name="T30" fmla="+- 0 5343 5328"/>
                              <a:gd name="T31" fmla="*/ 5343 h 930"/>
                              <a:gd name="T32" fmla="+- 0 15993 15957"/>
                              <a:gd name="T33" fmla="*/ T32 w 388"/>
                              <a:gd name="T34" fmla="+- 0 5361 5328"/>
                              <a:gd name="T35" fmla="*/ 5361 h 930"/>
                              <a:gd name="T36" fmla="+- 0 15989 15957"/>
                              <a:gd name="T37" fmla="*/ T36 w 388"/>
                              <a:gd name="T38" fmla="+- 0 5382 5328"/>
                              <a:gd name="T39" fmla="*/ 5382 h 930"/>
                              <a:gd name="T40" fmla="+- 0 15989 15957"/>
                              <a:gd name="T41" fmla="*/ T40 w 388"/>
                              <a:gd name="T42" fmla="+- 0 5689 5328"/>
                              <a:gd name="T43" fmla="*/ 5689 h 930"/>
                              <a:gd name="T44" fmla="+- 0 15993 15957"/>
                              <a:gd name="T45" fmla="*/ T44 w 388"/>
                              <a:gd name="T46" fmla="+- 0 5710 5328"/>
                              <a:gd name="T47" fmla="*/ 5710 h 930"/>
                              <a:gd name="T48" fmla="+- 0 16005 15957"/>
                              <a:gd name="T49" fmla="*/ T48 w 388"/>
                              <a:gd name="T50" fmla="+- 0 5727 5328"/>
                              <a:gd name="T51" fmla="*/ 5727 h 930"/>
                              <a:gd name="T52" fmla="+- 0 16022 15957"/>
                              <a:gd name="T53" fmla="*/ T52 w 388"/>
                              <a:gd name="T54" fmla="+- 0 5738 5328"/>
                              <a:gd name="T55" fmla="*/ 5738 h 930"/>
                              <a:gd name="T56" fmla="+- 0 16043 15957"/>
                              <a:gd name="T57" fmla="*/ T56 w 388"/>
                              <a:gd name="T58" fmla="+- 0 5743 5328"/>
                              <a:gd name="T59" fmla="*/ 5743 h 930"/>
                              <a:gd name="T60" fmla="+- 0 16259 15957"/>
                              <a:gd name="T61" fmla="*/ T60 w 388"/>
                              <a:gd name="T62" fmla="+- 0 5743 5328"/>
                              <a:gd name="T63" fmla="*/ 5743 h 930"/>
                              <a:gd name="T64" fmla="+- 0 16280 15957"/>
                              <a:gd name="T65" fmla="*/ T64 w 388"/>
                              <a:gd name="T66" fmla="+- 0 5738 5328"/>
                              <a:gd name="T67" fmla="*/ 5738 h 930"/>
                              <a:gd name="T68" fmla="+- 0 16297 15957"/>
                              <a:gd name="T69" fmla="*/ T68 w 388"/>
                              <a:gd name="T70" fmla="+- 0 5727 5328"/>
                              <a:gd name="T71" fmla="*/ 5727 h 930"/>
                              <a:gd name="T72" fmla="+- 0 16309 15957"/>
                              <a:gd name="T73" fmla="*/ T72 w 388"/>
                              <a:gd name="T74" fmla="+- 0 5710 5328"/>
                              <a:gd name="T75" fmla="*/ 5710 h 930"/>
                              <a:gd name="T76" fmla="+- 0 16313 15957"/>
                              <a:gd name="T77" fmla="*/ T76 w 388"/>
                              <a:gd name="T78" fmla="+- 0 5689 5328"/>
                              <a:gd name="T79" fmla="*/ 5689 h 930"/>
                              <a:gd name="T80" fmla="+- 0 16313 15957"/>
                              <a:gd name="T81" fmla="*/ T80 w 388"/>
                              <a:gd name="T82" fmla="+- 0 5382 5328"/>
                              <a:gd name="T83" fmla="*/ 5382 h 930"/>
                              <a:gd name="T84" fmla="+- 0 16345 15957"/>
                              <a:gd name="T85" fmla="*/ T84 w 388"/>
                              <a:gd name="T86" fmla="+- 0 5820 5328"/>
                              <a:gd name="T87" fmla="*/ 5820 h 930"/>
                              <a:gd name="T88" fmla="+- 0 15957 15957"/>
                              <a:gd name="T89" fmla="*/ T88 w 388"/>
                              <a:gd name="T90" fmla="+- 0 5820 5328"/>
                              <a:gd name="T91" fmla="*/ 5820 h 930"/>
                              <a:gd name="T92" fmla="+- 0 15964 15957"/>
                              <a:gd name="T93" fmla="*/ T92 w 388"/>
                              <a:gd name="T94" fmla="+- 0 5850 5328"/>
                              <a:gd name="T95" fmla="*/ 5850 h 930"/>
                              <a:gd name="T96" fmla="+- 0 15974 15957"/>
                              <a:gd name="T97" fmla="*/ T96 w 388"/>
                              <a:gd name="T98" fmla="+- 0 5922 5328"/>
                              <a:gd name="T99" fmla="*/ 5922 h 930"/>
                              <a:gd name="T100" fmla="+- 0 15999 15957"/>
                              <a:gd name="T101" fmla="*/ T100 w 388"/>
                              <a:gd name="T102" fmla="+- 0 6009 5328"/>
                              <a:gd name="T103" fmla="*/ 6009 h 930"/>
                              <a:gd name="T104" fmla="+- 0 16034 15957"/>
                              <a:gd name="T105" fmla="*/ T104 w 388"/>
                              <a:gd name="T106" fmla="+- 0 6098 5328"/>
                              <a:gd name="T107" fmla="*/ 6098 h 930"/>
                              <a:gd name="T108" fmla="+- 0 16075 15957"/>
                              <a:gd name="T109" fmla="*/ T108 w 388"/>
                              <a:gd name="T110" fmla="+- 0 6177 5328"/>
                              <a:gd name="T111" fmla="*/ 6177 h 930"/>
                              <a:gd name="T112" fmla="+- 0 16115 15957"/>
                              <a:gd name="T113" fmla="*/ T112 w 388"/>
                              <a:gd name="T114" fmla="+- 0 6234 5328"/>
                              <a:gd name="T115" fmla="*/ 6234 h 930"/>
                              <a:gd name="T116" fmla="+- 0 16151 15957"/>
                              <a:gd name="T117" fmla="*/ T116 w 388"/>
                              <a:gd name="T118" fmla="+- 0 6257 5328"/>
                              <a:gd name="T119" fmla="*/ 6257 h 930"/>
                              <a:gd name="T120" fmla="+- 0 16187 15957"/>
                              <a:gd name="T121" fmla="*/ T120 w 388"/>
                              <a:gd name="T122" fmla="+- 0 6237 5328"/>
                              <a:gd name="T123" fmla="*/ 6237 h 930"/>
                              <a:gd name="T124" fmla="+- 0 16228 15957"/>
                              <a:gd name="T125" fmla="*/ T124 w 388"/>
                              <a:gd name="T126" fmla="+- 0 6183 5328"/>
                              <a:gd name="T127" fmla="*/ 6183 h 930"/>
                              <a:gd name="T128" fmla="+- 0 16269 15957"/>
                              <a:gd name="T129" fmla="*/ T128 w 388"/>
                              <a:gd name="T130" fmla="+- 0 6107 5328"/>
                              <a:gd name="T131" fmla="*/ 6107 h 930"/>
                              <a:gd name="T132" fmla="+- 0 16305 15957"/>
                              <a:gd name="T133" fmla="*/ T132 w 388"/>
                              <a:gd name="T134" fmla="+- 0 6020 5328"/>
                              <a:gd name="T135" fmla="*/ 6020 h 930"/>
                              <a:gd name="T136" fmla="+- 0 16330 15957"/>
                              <a:gd name="T137" fmla="*/ T136 w 388"/>
                              <a:gd name="T138" fmla="+- 0 5935 5328"/>
                              <a:gd name="T139" fmla="*/ 5935 h 930"/>
                              <a:gd name="T140" fmla="+- 0 16340 15957"/>
                              <a:gd name="T141" fmla="*/ T140 w 388"/>
                              <a:gd name="T142" fmla="+- 0 5864 5328"/>
                              <a:gd name="T143" fmla="*/ 5864 h 930"/>
                              <a:gd name="T144" fmla="+- 0 16345 15957"/>
                              <a:gd name="T145" fmla="*/ T144 w 388"/>
                              <a:gd name="T146" fmla="+- 0 5820 5328"/>
                              <a:gd name="T147" fmla="*/ 5820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23" name="Picture 1958"/>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6658" y="4994"/>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225" name="Freeform 1959"/>
                        <wps:cNvSpPr>
                          <a:spLocks/>
                        </wps:cNvSpPr>
                        <wps:spPr bwMode="auto">
                          <a:xfrm>
                            <a:off x="16554" y="5631"/>
                            <a:ext cx="532" cy="217"/>
                          </a:xfrm>
                          <a:custGeom>
                            <a:avLst/>
                            <a:gdLst>
                              <a:gd name="T0" fmla="+- 0 16980 16554"/>
                              <a:gd name="T1" fmla="*/ T0 w 532"/>
                              <a:gd name="T2" fmla="+- 0 5631 5631"/>
                              <a:gd name="T3" fmla="*/ 5631 h 217"/>
                              <a:gd name="T4" fmla="+- 0 16660 16554"/>
                              <a:gd name="T5" fmla="*/ T4 w 532"/>
                              <a:gd name="T6" fmla="+- 0 5631 5631"/>
                              <a:gd name="T7" fmla="*/ 5631 h 217"/>
                              <a:gd name="T8" fmla="+- 0 16554 16554"/>
                              <a:gd name="T9" fmla="*/ T8 w 532"/>
                              <a:gd name="T10" fmla="+- 0 5848 5631"/>
                              <a:gd name="T11" fmla="*/ 5848 h 217"/>
                              <a:gd name="T12" fmla="+- 0 17086 16554"/>
                              <a:gd name="T13" fmla="*/ T12 w 532"/>
                              <a:gd name="T14" fmla="+- 0 5848 5631"/>
                              <a:gd name="T15" fmla="*/ 5848 h 217"/>
                              <a:gd name="T16" fmla="+- 0 16980 16554"/>
                              <a:gd name="T17" fmla="*/ T16 w 532"/>
                              <a:gd name="T18" fmla="+- 0 5631 5631"/>
                              <a:gd name="T19" fmla="*/ 5631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27" name="Picture 1960"/>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6521" y="5336"/>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9" name="Picture 1961"/>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891" y="5335"/>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231" name="AutoShape 1962"/>
                        <wps:cNvSpPr>
                          <a:spLocks/>
                        </wps:cNvSpPr>
                        <wps:spPr bwMode="auto">
                          <a:xfrm>
                            <a:off x="16626" y="5331"/>
                            <a:ext cx="388" cy="930"/>
                          </a:xfrm>
                          <a:custGeom>
                            <a:avLst/>
                            <a:gdLst>
                              <a:gd name="T0" fmla="+- 0 16982 16626"/>
                              <a:gd name="T1" fmla="*/ T0 w 388"/>
                              <a:gd name="T2" fmla="+- 0 5386 5332"/>
                              <a:gd name="T3" fmla="*/ 5386 h 930"/>
                              <a:gd name="T4" fmla="+- 0 16978 16626"/>
                              <a:gd name="T5" fmla="*/ T4 w 388"/>
                              <a:gd name="T6" fmla="+- 0 5365 5332"/>
                              <a:gd name="T7" fmla="*/ 5365 h 930"/>
                              <a:gd name="T8" fmla="+- 0 16966 16626"/>
                              <a:gd name="T9" fmla="*/ T8 w 388"/>
                              <a:gd name="T10" fmla="+- 0 5347 5332"/>
                              <a:gd name="T11" fmla="*/ 5347 h 930"/>
                              <a:gd name="T12" fmla="+- 0 16949 16626"/>
                              <a:gd name="T13" fmla="*/ T12 w 388"/>
                              <a:gd name="T14" fmla="+- 0 5336 5332"/>
                              <a:gd name="T15" fmla="*/ 5336 h 930"/>
                              <a:gd name="T16" fmla="+- 0 16928 16626"/>
                              <a:gd name="T17" fmla="*/ T16 w 388"/>
                              <a:gd name="T18" fmla="+- 0 5332 5332"/>
                              <a:gd name="T19" fmla="*/ 5332 h 930"/>
                              <a:gd name="T20" fmla="+- 0 16712 16626"/>
                              <a:gd name="T21" fmla="*/ T20 w 388"/>
                              <a:gd name="T22" fmla="+- 0 5332 5332"/>
                              <a:gd name="T23" fmla="*/ 5332 h 930"/>
                              <a:gd name="T24" fmla="+- 0 16691 16626"/>
                              <a:gd name="T25" fmla="*/ T24 w 388"/>
                              <a:gd name="T26" fmla="+- 0 5336 5332"/>
                              <a:gd name="T27" fmla="*/ 5336 h 930"/>
                              <a:gd name="T28" fmla="+- 0 16674 16626"/>
                              <a:gd name="T29" fmla="*/ T28 w 388"/>
                              <a:gd name="T30" fmla="+- 0 5347 5332"/>
                              <a:gd name="T31" fmla="*/ 5347 h 930"/>
                              <a:gd name="T32" fmla="+- 0 16662 16626"/>
                              <a:gd name="T33" fmla="*/ T32 w 388"/>
                              <a:gd name="T34" fmla="+- 0 5365 5332"/>
                              <a:gd name="T35" fmla="*/ 5365 h 930"/>
                              <a:gd name="T36" fmla="+- 0 16658 16626"/>
                              <a:gd name="T37" fmla="*/ T36 w 388"/>
                              <a:gd name="T38" fmla="+- 0 5386 5332"/>
                              <a:gd name="T39" fmla="*/ 5386 h 930"/>
                              <a:gd name="T40" fmla="+- 0 16658 16626"/>
                              <a:gd name="T41" fmla="*/ T40 w 388"/>
                              <a:gd name="T42" fmla="+- 0 5693 5332"/>
                              <a:gd name="T43" fmla="*/ 5693 h 930"/>
                              <a:gd name="T44" fmla="+- 0 16662 16626"/>
                              <a:gd name="T45" fmla="*/ T44 w 388"/>
                              <a:gd name="T46" fmla="+- 0 5714 5332"/>
                              <a:gd name="T47" fmla="*/ 5714 h 930"/>
                              <a:gd name="T48" fmla="+- 0 16674 16626"/>
                              <a:gd name="T49" fmla="*/ T48 w 388"/>
                              <a:gd name="T50" fmla="+- 0 5731 5332"/>
                              <a:gd name="T51" fmla="*/ 5731 h 930"/>
                              <a:gd name="T52" fmla="+- 0 16691 16626"/>
                              <a:gd name="T53" fmla="*/ T52 w 388"/>
                              <a:gd name="T54" fmla="+- 0 5742 5332"/>
                              <a:gd name="T55" fmla="*/ 5742 h 930"/>
                              <a:gd name="T56" fmla="+- 0 16712 16626"/>
                              <a:gd name="T57" fmla="*/ T56 w 388"/>
                              <a:gd name="T58" fmla="+- 0 5747 5332"/>
                              <a:gd name="T59" fmla="*/ 5747 h 930"/>
                              <a:gd name="T60" fmla="+- 0 16928 16626"/>
                              <a:gd name="T61" fmla="*/ T60 w 388"/>
                              <a:gd name="T62" fmla="+- 0 5747 5332"/>
                              <a:gd name="T63" fmla="*/ 5747 h 930"/>
                              <a:gd name="T64" fmla="+- 0 16949 16626"/>
                              <a:gd name="T65" fmla="*/ T64 w 388"/>
                              <a:gd name="T66" fmla="+- 0 5742 5332"/>
                              <a:gd name="T67" fmla="*/ 5742 h 930"/>
                              <a:gd name="T68" fmla="+- 0 16966 16626"/>
                              <a:gd name="T69" fmla="*/ T68 w 388"/>
                              <a:gd name="T70" fmla="+- 0 5731 5332"/>
                              <a:gd name="T71" fmla="*/ 5731 h 930"/>
                              <a:gd name="T72" fmla="+- 0 16978 16626"/>
                              <a:gd name="T73" fmla="*/ T72 w 388"/>
                              <a:gd name="T74" fmla="+- 0 5714 5332"/>
                              <a:gd name="T75" fmla="*/ 5714 h 930"/>
                              <a:gd name="T76" fmla="+- 0 16982 16626"/>
                              <a:gd name="T77" fmla="*/ T76 w 388"/>
                              <a:gd name="T78" fmla="+- 0 5693 5332"/>
                              <a:gd name="T79" fmla="*/ 5693 h 930"/>
                              <a:gd name="T80" fmla="+- 0 16982 16626"/>
                              <a:gd name="T81" fmla="*/ T80 w 388"/>
                              <a:gd name="T82" fmla="+- 0 5386 5332"/>
                              <a:gd name="T83" fmla="*/ 5386 h 930"/>
                              <a:gd name="T84" fmla="+- 0 17014 16626"/>
                              <a:gd name="T85" fmla="*/ T84 w 388"/>
                              <a:gd name="T86" fmla="+- 0 5824 5332"/>
                              <a:gd name="T87" fmla="*/ 5824 h 930"/>
                              <a:gd name="T88" fmla="+- 0 16626 16626"/>
                              <a:gd name="T89" fmla="*/ T88 w 388"/>
                              <a:gd name="T90" fmla="+- 0 5824 5332"/>
                              <a:gd name="T91" fmla="*/ 5824 h 930"/>
                              <a:gd name="T92" fmla="+- 0 16633 16626"/>
                              <a:gd name="T93" fmla="*/ T92 w 388"/>
                              <a:gd name="T94" fmla="+- 0 5854 5332"/>
                              <a:gd name="T95" fmla="*/ 5854 h 930"/>
                              <a:gd name="T96" fmla="+- 0 16643 16626"/>
                              <a:gd name="T97" fmla="*/ T96 w 388"/>
                              <a:gd name="T98" fmla="+- 0 5926 5332"/>
                              <a:gd name="T99" fmla="*/ 5926 h 930"/>
                              <a:gd name="T100" fmla="+- 0 16668 16626"/>
                              <a:gd name="T101" fmla="*/ T100 w 388"/>
                              <a:gd name="T102" fmla="+- 0 6013 5332"/>
                              <a:gd name="T103" fmla="*/ 6013 h 930"/>
                              <a:gd name="T104" fmla="+- 0 16703 16626"/>
                              <a:gd name="T105" fmla="*/ T104 w 388"/>
                              <a:gd name="T106" fmla="+- 0 6102 5332"/>
                              <a:gd name="T107" fmla="*/ 6102 h 930"/>
                              <a:gd name="T108" fmla="+- 0 16744 16626"/>
                              <a:gd name="T109" fmla="*/ T108 w 388"/>
                              <a:gd name="T110" fmla="+- 0 6181 5332"/>
                              <a:gd name="T111" fmla="*/ 6181 h 930"/>
                              <a:gd name="T112" fmla="+- 0 16784 16626"/>
                              <a:gd name="T113" fmla="*/ T112 w 388"/>
                              <a:gd name="T114" fmla="+- 0 6238 5332"/>
                              <a:gd name="T115" fmla="*/ 6238 h 930"/>
                              <a:gd name="T116" fmla="+- 0 16820 16626"/>
                              <a:gd name="T117" fmla="*/ T116 w 388"/>
                              <a:gd name="T118" fmla="+- 0 6261 5332"/>
                              <a:gd name="T119" fmla="*/ 6261 h 930"/>
                              <a:gd name="T120" fmla="+- 0 16856 16626"/>
                              <a:gd name="T121" fmla="*/ T120 w 388"/>
                              <a:gd name="T122" fmla="+- 0 6241 5332"/>
                              <a:gd name="T123" fmla="*/ 6241 h 930"/>
                              <a:gd name="T124" fmla="+- 0 16897 16626"/>
                              <a:gd name="T125" fmla="*/ T124 w 388"/>
                              <a:gd name="T126" fmla="+- 0 6187 5332"/>
                              <a:gd name="T127" fmla="*/ 6187 h 930"/>
                              <a:gd name="T128" fmla="+- 0 16938 16626"/>
                              <a:gd name="T129" fmla="*/ T128 w 388"/>
                              <a:gd name="T130" fmla="+- 0 6111 5332"/>
                              <a:gd name="T131" fmla="*/ 6111 h 930"/>
                              <a:gd name="T132" fmla="+- 0 16974 16626"/>
                              <a:gd name="T133" fmla="*/ T132 w 388"/>
                              <a:gd name="T134" fmla="+- 0 6024 5332"/>
                              <a:gd name="T135" fmla="*/ 6024 h 930"/>
                              <a:gd name="T136" fmla="+- 0 16999 16626"/>
                              <a:gd name="T137" fmla="*/ T136 w 388"/>
                              <a:gd name="T138" fmla="+- 0 5939 5332"/>
                              <a:gd name="T139" fmla="*/ 5939 h 930"/>
                              <a:gd name="T140" fmla="+- 0 17009 16626"/>
                              <a:gd name="T141" fmla="*/ T140 w 388"/>
                              <a:gd name="T142" fmla="+- 0 5868 5332"/>
                              <a:gd name="T143" fmla="*/ 5868 h 930"/>
                              <a:gd name="T144" fmla="+- 0 17014 16626"/>
                              <a:gd name="T145" fmla="*/ T144 w 388"/>
                              <a:gd name="T146" fmla="+- 0 5824 5332"/>
                              <a:gd name="T147" fmla="*/ 5824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3" name="Picture 1963"/>
                          <pic:cNvPicPr>
                            <a:picLocks noChangeAspect="1" noChangeArrowheads="1"/>
                          </pic:cNvPicPr>
                        </pic:nvPicPr>
                        <pic:blipFill>
                          <a:blip r:embed="rId430">
                            <a:extLst>
                              <a:ext uri="{28A0092B-C50C-407E-A947-70E740481C1C}">
                                <a14:useLocalDpi xmlns:a14="http://schemas.microsoft.com/office/drawing/2010/main" val="0"/>
                              </a:ext>
                            </a:extLst>
                          </a:blip>
                          <a:srcRect/>
                          <a:stretch>
                            <a:fillRect/>
                          </a:stretch>
                        </pic:blipFill>
                        <pic:spPr bwMode="auto">
                          <a:xfrm>
                            <a:off x="17335" y="496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235" name="Freeform 1964"/>
                        <wps:cNvSpPr>
                          <a:spLocks/>
                        </wps:cNvSpPr>
                        <wps:spPr bwMode="auto">
                          <a:xfrm>
                            <a:off x="17231" y="5604"/>
                            <a:ext cx="532" cy="217"/>
                          </a:xfrm>
                          <a:custGeom>
                            <a:avLst/>
                            <a:gdLst>
                              <a:gd name="T0" fmla="+- 0 17657 17231"/>
                              <a:gd name="T1" fmla="*/ T0 w 532"/>
                              <a:gd name="T2" fmla="+- 0 5604 5604"/>
                              <a:gd name="T3" fmla="*/ 5604 h 217"/>
                              <a:gd name="T4" fmla="+- 0 17337 17231"/>
                              <a:gd name="T5" fmla="*/ T4 w 532"/>
                              <a:gd name="T6" fmla="+- 0 5604 5604"/>
                              <a:gd name="T7" fmla="*/ 5604 h 217"/>
                              <a:gd name="T8" fmla="+- 0 17231 17231"/>
                              <a:gd name="T9" fmla="*/ T8 w 532"/>
                              <a:gd name="T10" fmla="+- 0 5821 5604"/>
                              <a:gd name="T11" fmla="*/ 5821 h 217"/>
                              <a:gd name="T12" fmla="+- 0 17763 17231"/>
                              <a:gd name="T13" fmla="*/ T12 w 532"/>
                              <a:gd name="T14" fmla="+- 0 5821 5604"/>
                              <a:gd name="T15" fmla="*/ 5821 h 217"/>
                              <a:gd name="T16" fmla="+- 0 17657 17231"/>
                              <a:gd name="T17" fmla="*/ T16 w 532"/>
                              <a:gd name="T18" fmla="+- 0 5604 5604"/>
                              <a:gd name="T19" fmla="*/ 5604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37" name="Picture 196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198" y="530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9" name="Picture 1966"/>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7568" y="530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241" name="AutoShape 1967"/>
                        <wps:cNvSpPr>
                          <a:spLocks/>
                        </wps:cNvSpPr>
                        <wps:spPr bwMode="auto">
                          <a:xfrm>
                            <a:off x="17303" y="5304"/>
                            <a:ext cx="388" cy="930"/>
                          </a:xfrm>
                          <a:custGeom>
                            <a:avLst/>
                            <a:gdLst>
                              <a:gd name="T0" fmla="+- 0 17659 17303"/>
                              <a:gd name="T1" fmla="*/ T0 w 388"/>
                              <a:gd name="T2" fmla="+- 0 5359 5305"/>
                              <a:gd name="T3" fmla="*/ 5359 h 930"/>
                              <a:gd name="T4" fmla="+- 0 17655 17303"/>
                              <a:gd name="T5" fmla="*/ T4 w 388"/>
                              <a:gd name="T6" fmla="+- 0 5338 5305"/>
                              <a:gd name="T7" fmla="*/ 5338 h 930"/>
                              <a:gd name="T8" fmla="+- 0 17643 17303"/>
                              <a:gd name="T9" fmla="*/ T8 w 388"/>
                              <a:gd name="T10" fmla="+- 0 5320 5305"/>
                              <a:gd name="T11" fmla="*/ 5320 h 930"/>
                              <a:gd name="T12" fmla="+- 0 17626 17303"/>
                              <a:gd name="T13" fmla="*/ T12 w 388"/>
                              <a:gd name="T14" fmla="+- 0 5309 5305"/>
                              <a:gd name="T15" fmla="*/ 5309 h 930"/>
                              <a:gd name="T16" fmla="+- 0 17605 17303"/>
                              <a:gd name="T17" fmla="*/ T16 w 388"/>
                              <a:gd name="T18" fmla="+- 0 5305 5305"/>
                              <a:gd name="T19" fmla="*/ 5305 h 930"/>
                              <a:gd name="T20" fmla="+- 0 17389 17303"/>
                              <a:gd name="T21" fmla="*/ T20 w 388"/>
                              <a:gd name="T22" fmla="+- 0 5305 5305"/>
                              <a:gd name="T23" fmla="*/ 5305 h 930"/>
                              <a:gd name="T24" fmla="+- 0 17368 17303"/>
                              <a:gd name="T25" fmla="*/ T24 w 388"/>
                              <a:gd name="T26" fmla="+- 0 5309 5305"/>
                              <a:gd name="T27" fmla="*/ 5309 h 930"/>
                              <a:gd name="T28" fmla="+- 0 17351 17303"/>
                              <a:gd name="T29" fmla="*/ T28 w 388"/>
                              <a:gd name="T30" fmla="+- 0 5320 5305"/>
                              <a:gd name="T31" fmla="*/ 5320 h 930"/>
                              <a:gd name="T32" fmla="+- 0 17339 17303"/>
                              <a:gd name="T33" fmla="*/ T32 w 388"/>
                              <a:gd name="T34" fmla="+- 0 5338 5305"/>
                              <a:gd name="T35" fmla="*/ 5338 h 930"/>
                              <a:gd name="T36" fmla="+- 0 17335 17303"/>
                              <a:gd name="T37" fmla="*/ T36 w 388"/>
                              <a:gd name="T38" fmla="+- 0 5359 5305"/>
                              <a:gd name="T39" fmla="*/ 5359 h 930"/>
                              <a:gd name="T40" fmla="+- 0 17335 17303"/>
                              <a:gd name="T41" fmla="*/ T40 w 388"/>
                              <a:gd name="T42" fmla="+- 0 5666 5305"/>
                              <a:gd name="T43" fmla="*/ 5666 h 930"/>
                              <a:gd name="T44" fmla="+- 0 17339 17303"/>
                              <a:gd name="T45" fmla="*/ T44 w 388"/>
                              <a:gd name="T46" fmla="+- 0 5687 5305"/>
                              <a:gd name="T47" fmla="*/ 5687 h 930"/>
                              <a:gd name="T48" fmla="+- 0 17351 17303"/>
                              <a:gd name="T49" fmla="*/ T48 w 388"/>
                              <a:gd name="T50" fmla="+- 0 5704 5305"/>
                              <a:gd name="T51" fmla="*/ 5704 h 930"/>
                              <a:gd name="T52" fmla="+- 0 17368 17303"/>
                              <a:gd name="T53" fmla="*/ T52 w 388"/>
                              <a:gd name="T54" fmla="+- 0 5715 5305"/>
                              <a:gd name="T55" fmla="*/ 5715 h 930"/>
                              <a:gd name="T56" fmla="+- 0 17389 17303"/>
                              <a:gd name="T57" fmla="*/ T56 w 388"/>
                              <a:gd name="T58" fmla="+- 0 5720 5305"/>
                              <a:gd name="T59" fmla="*/ 5720 h 930"/>
                              <a:gd name="T60" fmla="+- 0 17605 17303"/>
                              <a:gd name="T61" fmla="*/ T60 w 388"/>
                              <a:gd name="T62" fmla="+- 0 5720 5305"/>
                              <a:gd name="T63" fmla="*/ 5720 h 930"/>
                              <a:gd name="T64" fmla="+- 0 17626 17303"/>
                              <a:gd name="T65" fmla="*/ T64 w 388"/>
                              <a:gd name="T66" fmla="+- 0 5715 5305"/>
                              <a:gd name="T67" fmla="*/ 5715 h 930"/>
                              <a:gd name="T68" fmla="+- 0 17643 17303"/>
                              <a:gd name="T69" fmla="*/ T68 w 388"/>
                              <a:gd name="T70" fmla="+- 0 5704 5305"/>
                              <a:gd name="T71" fmla="*/ 5704 h 930"/>
                              <a:gd name="T72" fmla="+- 0 17655 17303"/>
                              <a:gd name="T73" fmla="*/ T72 w 388"/>
                              <a:gd name="T74" fmla="+- 0 5687 5305"/>
                              <a:gd name="T75" fmla="*/ 5687 h 930"/>
                              <a:gd name="T76" fmla="+- 0 17659 17303"/>
                              <a:gd name="T77" fmla="*/ T76 w 388"/>
                              <a:gd name="T78" fmla="+- 0 5666 5305"/>
                              <a:gd name="T79" fmla="*/ 5666 h 930"/>
                              <a:gd name="T80" fmla="+- 0 17659 17303"/>
                              <a:gd name="T81" fmla="*/ T80 w 388"/>
                              <a:gd name="T82" fmla="+- 0 5359 5305"/>
                              <a:gd name="T83" fmla="*/ 5359 h 930"/>
                              <a:gd name="T84" fmla="+- 0 17691 17303"/>
                              <a:gd name="T85" fmla="*/ T84 w 388"/>
                              <a:gd name="T86" fmla="+- 0 5797 5305"/>
                              <a:gd name="T87" fmla="*/ 5797 h 930"/>
                              <a:gd name="T88" fmla="+- 0 17303 17303"/>
                              <a:gd name="T89" fmla="*/ T88 w 388"/>
                              <a:gd name="T90" fmla="+- 0 5797 5305"/>
                              <a:gd name="T91" fmla="*/ 5797 h 930"/>
                              <a:gd name="T92" fmla="+- 0 17310 17303"/>
                              <a:gd name="T93" fmla="*/ T92 w 388"/>
                              <a:gd name="T94" fmla="+- 0 5827 5305"/>
                              <a:gd name="T95" fmla="*/ 5827 h 930"/>
                              <a:gd name="T96" fmla="+- 0 17320 17303"/>
                              <a:gd name="T97" fmla="*/ T96 w 388"/>
                              <a:gd name="T98" fmla="+- 0 5899 5305"/>
                              <a:gd name="T99" fmla="*/ 5899 h 930"/>
                              <a:gd name="T100" fmla="+- 0 17345 17303"/>
                              <a:gd name="T101" fmla="*/ T100 w 388"/>
                              <a:gd name="T102" fmla="+- 0 5986 5305"/>
                              <a:gd name="T103" fmla="*/ 5986 h 930"/>
                              <a:gd name="T104" fmla="+- 0 17380 17303"/>
                              <a:gd name="T105" fmla="*/ T104 w 388"/>
                              <a:gd name="T106" fmla="+- 0 6075 5305"/>
                              <a:gd name="T107" fmla="*/ 6075 h 930"/>
                              <a:gd name="T108" fmla="+- 0 17421 17303"/>
                              <a:gd name="T109" fmla="*/ T108 w 388"/>
                              <a:gd name="T110" fmla="+- 0 6154 5305"/>
                              <a:gd name="T111" fmla="*/ 6154 h 930"/>
                              <a:gd name="T112" fmla="+- 0 17461 17303"/>
                              <a:gd name="T113" fmla="*/ T112 w 388"/>
                              <a:gd name="T114" fmla="+- 0 6211 5305"/>
                              <a:gd name="T115" fmla="*/ 6211 h 930"/>
                              <a:gd name="T116" fmla="+- 0 17497 17303"/>
                              <a:gd name="T117" fmla="*/ T116 w 388"/>
                              <a:gd name="T118" fmla="+- 0 6234 5305"/>
                              <a:gd name="T119" fmla="*/ 6234 h 930"/>
                              <a:gd name="T120" fmla="+- 0 17533 17303"/>
                              <a:gd name="T121" fmla="*/ T120 w 388"/>
                              <a:gd name="T122" fmla="+- 0 6214 5305"/>
                              <a:gd name="T123" fmla="*/ 6214 h 930"/>
                              <a:gd name="T124" fmla="+- 0 17574 17303"/>
                              <a:gd name="T125" fmla="*/ T124 w 388"/>
                              <a:gd name="T126" fmla="+- 0 6160 5305"/>
                              <a:gd name="T127" fmla="*/ 6160 h 930"/>
                              <a:gd name="T128" fmla="+- 0 17615 17303"/>
                              <a:gd name="T129" fmla="*/ T128 w 388"/>
                              <a:gd name="T130" fmla="+- 0 6084 5305"/>
                              <a:gd name="T131" fmla="*/ 6084 h 930"/>
                              <a:gd name="T132" fmla="+- 0 17651 17303"/>
                              <a:gd name="T133" fmla="*/ T132 w 388"/>
                              <a:gd name="T134" fmla="+- 0 5997 5305"/>
                              <a:gd name="T135" fmla="*/ 5997 h 930"/>
                              <a:gd name="T136" fmla="+- 0 17676 17303"/>
                              <a:gd name="T137" fmla="*/ T136 w 388"/>
                              <a:gd name="T138" fmla="+- 0 5912 5305"/>
                              <a:gd name="T139" fmla="*/ 5912 h 930"/>
                              <a:gd name="T140" fmla="+- 0 17686 17303"/>
                              <a:gd name="T141" fmla="*/ T140 w 388"/>
                              <a:gd name="T142" fmla="+- 0 5841 5305"/>
                              <a:gd name="T143" fmla="*/ 5841 h 930"/>
                              <a:gd name="T144" fmla="+- 0 17691 17303"/>
                              <a:gd name="T145" fmla="*/ T144 w 388"/>
                              <a:gd name="T146" fmla="+- 0 5797 5305"/>
                              <a:gd name="T147" fmla="*/ 5797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3" name="Picture 1968"/>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8005" y="4986"/>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245" name="Freeform 1969"/>
                        <wps:cNvSpPr>
                          <a:spLocks/>
                        </wps:cNvSpPr>
                        <wps:spPr bwMode="auto">
                          <a:xfrm>
                            <a:off x="17901" y="5623"/>
                            <a:ext cx="532" cy="217"/>
                          </a:xfrm>
                          <a:custGeom>
                            <a:avLst/>
                            <a:gdLst>
                              <a:gd name="T0" fmla="+- 0 18327 17901"/>
                              <a:gd name="T1" fmla="*/ T0 w 532"/>
                              <a:gd name="T2" fmla="+- 0 5623 5623"/>
                              <a:gd name="T3" fmla="*/ 5623 h 217"/>
                              <a:gd name="T4" fmla="+- 0 18007 17901"/>
                              <a:gd name="T5" fmla="*/ T4 w 532"/>
                              <a:gd name="T6" fmla="+- 0 5623 5623"/>
                              <a:gd name="T7" fmla="*/ 5623 h 217"/>
                              <a:gd name="T8" fmla="+- 0 17901 17901"/>
                              <a:gd name="T9" fmla="*/ T8 w 532"/>
                              <a:gd name="T10" fmla="+- 0 5840 5623"/>
                              <a:gd name="T11" fmla="*/ 5840 h 217"/>
                              <a:gd name="T12" fmla="+- 0 18433 17901"/>
                              <a:gd name="T13" fmla="*/ T12 w 532"/>
                              <a:gd name="T14" fmla="+- 0 5840 5623"/>
                              <a:gd name="T15" fmla="*/ 5840 h 217"/>
                              <a:gd name="T16" fmla="+- 0 18327 17901"/>
                              <a:gd name="T17" fmla="*/ T16 w 532"/>
                              <a:gd name="T18" fmla="+- 0 5623 5623"/>
                              <a:gd name="T19" fmla="*/ 5623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1" name="Picture 197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8238" y="532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2" name="Picture 197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868" y="532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303" name="AutoShape 1972"/>
                        <wps:cNvSpPr>
                          <a:spLocks/>
                        </wps:cNvSpPr>
                        <wps:spPr bwMode="auto">
                          <a:xfrm>
                            <a:off x="17973" y="5323"/>
                            <a:ext cx="388" cy="930"/>
                          </a:xfrm>
                          <a:custGeom>
                            <a:avLst/>
                            <a:gdLst>
                              <a:gd name="T0" fmla="+- 0 18329 17973"/>
                              <a:gd name="T1" fmla="*/ T0 w 388"/>
                              <a:gd name="T2" fmla="+- 0 5378 5324"/>
                              <a:gd name="T3" fmla="*/ 5378 h 930"/>
                              <a:gd name="T4" fmla="+- 0 18325 17973"/>
                              <a:gd name="T5" fmla="*/ T4 w 388"/>
                              <a:gd name="T6" fmla="+- 0 5357 5324"/>
                              <a:gd name="T7" fmla="*/ 5357 h 930"/>
                              <a:gd name="T8" fmla="+- 0 18313 17973"/>
                              <a:gd name="T9" fmla="*/ T8 w 388"/>
                              <a:gd name="T10" fmla="+- 0 5339 5324"/>
                              <a:gd name="T11" fmla="*/ 5339 h 930"/>
                              <a:gd name="T12" fmla="+- 0 18296 17973"/>
                              <a:gd name="T13" fmla="*/ T12 w 388"/>
                              <a:gd name="T14" fmla="+- 0 5328 5324"/>
                              <a:gd name="T15" fmla="*/ 5328 h 930"/>
                              <a:gd name="T16" fmla="+- 0 18275 17973"/>
                              <a:gd name="T17" fmla="*/ T16 w 388"/>
                              <a:gd name="T18" fmla="+- 0 5324 5324"/>
                              <a:gd name="T19" fmla="*/ 5324 h 930"/>
                              <a:gd name="T20" fmla="+- 0 18059 17973"/>
                              <a:gd name="T21" fmla="*/ T20 w 388"/>
                              <a:gd name="T22" fmla="+- 0 5324 5324"/>
                              <a:gd name="T23" fmla="*/ 5324 h 930"/>
                              <a:gd name="T24" fmla="+- 0 18038 17973"/>
                              <a:gd name="T25" fmla="*/ T24 w 388"/>
                              <a:gd name="T26" fmla="+- 0 5328 5324"/>
                              <a:gd name="T27" fmla="*/ 5328 h 930"/>
                              <a:gd name="T28" fmla="+- 0 18021 17973"/>
                              <a:gd name="T29" fmla="*/ T28 w 388"/>
                              <a:gd name="T30" fmla="+- 0 5339 5324"/>
                              <a:gd name="T31" fmla="*/ 5339 h 930"/>
                              <a:gd name="T32" fmla="+- 0 18009 17973"/>
                              <a:gd name="T33" fmla="*/ T32 w 388"/>
                              <a:gd name="T34" fmla="+- 0 5357 5324"/>
                              <a:gd name="T35" fmla="*/ 5357 h 930"/>
                              <a:gd name="T36" fmla="+- 0 18005 17973"/>
                              <a:gd name="T37" fmla="*/ T36 w 388"/>
                              <a:gd name="T38" fmla="+- 0 5378 5324"/>
                              <a:gd name="T39" fmla="*/ 5378 h 930"/>
                              <a:gd name="T40" fmla="+- 0 18005 17973"/>
                              <a:gd name="T41" fmla="*/ T40 w 388"/>
                              <a:gd name="T42" fmla="+- 0 5685 5324"/>
                              <a:gd name="T43" fmla="*/ 5685 h 930"/>
                              <a:gd name="T44" fmla="+- 0 18009 17973"/>
                              <a:gd name="T45" fmla="*/ T44 w 388"/>
                              <a:gd name="T46" fmla="+- 0 5706 5324"/>
                              <a:gd name="T47" fmla="*/ 5706 h 930"/>
                              <a:gd name="T48" fmla="+- 0 18021 17973"/>
                              <a:gd name="T49" fmla="*/ T48 w 388"/>
                              <a:gd name="T50" fmla="+- 0 5723 5324"/>
                              <a:gd name="T51" fmla="*/ 5723 h 930"/>
                              <a:gd name="T52" fmla="+- 0 18038 17973"/>
                              <a:gd name="T53" fmla="*/ T52 w 388"/>
                              <a:gd name="T54" fmla="+- 0 5734 5324"/>
                              <a:gd name="T55" fmla="*/ 5734 h 930"/>
                              <a:gd name="T56" fmla="+- 0 18059 17973"/>
                              <a:gd name="T57" fmla="*/ T56 w 388"/>
                              <a:gd name="T58" fmla="+- 0 5739 5324"/>
                              <a:gd name="T59" fmla="*/ 5739 h 930"/>
                              <a:gd name="T60" fmla="+- 0 18275 17973"/>
                              <a:gd name="T61" fmla="*/ T60 w 388"/>
                              <a:gd name="T62" fmla="+- 0 5739 5324"/>
                              <a:gd name="T63" fmla="*/ 5739 h 930"/>
                              <a:gd name="T64" fmla="+- 0 18296 17973"/>
                              <a:gd name="T65" fmla="*/ T64 w 388"/>
                              <a:gd name="T66" fmla="+- 0 5734 5324"/>
                              <a:gd name="T67" fmla="*/ 5734 h 930"/>
                              <a:gd name="T68" fmla="+- 0 18313 17973"/>
                              <a:gd name="T69" fmla="*/ T68 w 388"/>
                              <a:gd name="T70" fmla="+- 0 5723 5324"/>
                              <a:gd name="T71" fmla="*/ 5723 h 930"/>
                              <a:gd name="T72" fmla="+- 0 18325 17973"/>
                              <a:gd name="T73" fmla="*/ T72 w 388"/>
                              <a:gd name="T74" fmla="+- 0 5706 5324"/>
                              <a:gd name="T75" fmla="*/ 5706 h 930"/>
                              <a:gd name="T76" fmla="+- 0 18329 17973"/>
                              <a:gd name="T77" fmla="*/ T76 w 388"/>
                              <a:gd name="T78" fmla="+- 0 5685 5324"/>
                              <a:gd name="T79" fmla="*/ 5685 h 930"/>
                              <a:gd name="T80" fmla="+- 0 18329 17973"/>
                              <a:gd name="T81" fmla="*/ T80 w 388"/>
                              <a:gd name="T82" fmla="+- 0 5378 5324"/>
                              <a:gd name="T83" fmla="*/ 5378 h 930"/>
                              <a:gd name="T84" fmla="+- 0 18361 17973"/>
                              <a:gd name="T85" fmla="*/ T84 w 388"/>
                              <a:gd name="T86" fmla="+- 0 5816 5324"/>
                              <a:gd name="T87" fmla="*/ 5816 h 930"/>
                              <a:gd name="T88" fmla="+- 0 17973 17973"/>
                              <a:gd name="T89" fmla="*/ T88 w 388"/>
                              <a:gd name="T90" fmla="+- 0 5816 5324"/>
                              <a:gd name="T91" fmla="*/ 5816 h 930"/>
                              <a:gd name="T92" fmla="+- 0 17980 17973"/>
                              <a:gd name="T93" fmla="*/ T92 w 388"/>
                              <a:gd name="T94" fmla="+- 0 5846 5324"/>
                              <a:gd name="T95" fmla="*/ 5846 h 930"/>
                              <a:gd name="T96" fmla="+- 0 17990 17973"/>
                              <a:gd name="T97" fmla="*/ T96 w 388"/>
                              <a:gd name="T98" fmla="+- 0 5918 5324"/>
                              <a:gd name="T99" fmla="*/ 5918 h 930"/>
                              <a:gd name="T100" fmla="+- 0 18015 17973"/>
                              <a:gd name="T101" fmla="*/ T100 w 388"/>
                              <a:gd name="T102" fmla="+- 0 6005 5324"/>
                              <a:gd name="T103" fmla="*/ 6005 h 930"/>
                              <a:gd name="T104" fmla="+- 0 18050 17973"/>
                              <a:gd name="T105" fmla="*/ T104 w 388"/>
                              <a:gd name="T106" fmla="+- 0 6094 5324"/>
                              <a:gd name="T107" fmla="*/ 6094 h 930"/>
                              <a:gd name="T108" fmla="+- 0 18091 17973"/>
                              <a:gd name="T109" fmla="*/ T108 w 388"/>
                              <a:gd name="T110" fmla="+- 0 6173 5324"/>
                              <a:gd name="T111" fmla="*/ 6173 h 930"/>
                              <a:gd name="T112" fmla="+- 0 18131 17973"/>
                              <a:gd name="T113" fmla="*/ T112 w 388"/>
                              <a:gd name="T114" fmla="+- 0 6230 5324"/>
                              <a:gd name="T115" fmla="*/ 6230 h 930"/>
                              <a:gd name="T116" fmla="+- 0 18167 17973"/>
                              <a:gd name="T117" fmla="*/ T116 w 388"/>
                              <a:gd name="T118" fmla="+- 0 6253 5324"/>
                              <a:gd name="T119" fmla="*/ 6253 h 930"/>
                              <a:gd name="T120" fmla="+- 0 18203 17973"/>
                              <a:gd name="T121" fmla="*/ T120 w 388"/>
                              <a:gd name="T122" fmla="+- 0 6233 5324"/>
                              <a:gd name="T123" fmla="*/ 6233 h 930"/>
                              <a:gd name="T124" fmla="+- 0 18244 17973"/>
                              <a:gd name="T125" fmla="*/ T124 w 388"/>
                              <a:gd name="T126" fmla="+- 0 6179 5324"/>
                              <a:gd name="T127" fmla="*/ 6179 h 930"/>
                              <a:gd name="T128" fmla="+- 0 18285 17973"/>
                              <a:gd name="T129" fmla="*/ T128 w 388"/>
                              <a:gd name="T130" fmla="+- 0 6103 5324"/>
                              <a:gd name="T131" fmla="*/ 6103 h 930"/>
                              <a:gd name="T132" fmla="+- 0 18321 17973"/>
                              <a:gd name="T133" fmla="*/ T132 w 388"/>
                              <a:gd name="T134" fmla="+- 0 6016 5324"/>
                              <a:gd name="T135" fmla="*/ 6016 h 930"/>
                              <a:gd name="T136" fmla="+- 0 18346 17973"/>
                              <a:gd name="T137" fmla="*/ T136 w 388"/>
                              <a:gd name="T138" fmla="+- 0 5931 5324"/>
                              <a:gd name="T139" fmla="*/ 5931 h 930"/>
                              <a:gd name="T140" fmla="+- 0 18356 17973"/>
                              <a:gd name="T141" fmla="*/ T140 w 388"/>
                              <a:gd name="T142" fmla="+- 0 5860 5324"/>
                              <a:gd name="T143" fmla="*/ 5860 h 930"/>
                              <a:gd name="T144" fmla="+- 0 18361 17973"/>
                              <a:gd name="T145" fmla="*/ T144 w 388"/>
                              <a:gd name="T146" fmla="+- 0 5816 5324"/>
                              <a:gd name="T147" fmla="*/ 5816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AutoShape 1973"/>
                        <wps:cNvSpPr>
                          <a:spLocks/>
                        </wps:cNvSpPr>
                        <wps:spPr bwMode="auto">
                          <a:xfrm>
                            <a:off x="15765" y="7194"/>
                            <a:ext cx="3971" cy="2012"/>
                          </a:xfrm>
                          <a:custGeom>
                            <a:avLst/>
                            <a:gdLst>
                              <a:gd name="T0" fmla="+- 0 16438 15765"/>
                              <a:gd name="T1" fmla="*/ T0 w 3971"/>
                              <a:gd name="T2" fmla="+- 0 7265 7194"/>
                              <a:gd name="T3" fmla="*/ 7265 h 2012"/>
                              <a:gd name="T4" fmla="+- 0 16438 15765"/>
                              <a:gd name="T5" fmla="*/ T4 w 3971"/>
                              <a:gd name="T6" fmla="+- 0 7265 7194"/>
                              <a:gd name="T7" fmla="*/ 7265 h 2012"/>
                              <a:gd name="T8" fmla="+- 0 15765 15765"/>
                              <a:gd name="T9" fmla="*/ T8 w 3971"/>
                              <a:gd name="T10" fmla="+- 0 7764 7194"/>
                              <a:gd name="T11" fmla="*/ 7764 h 2012"/>
                              <a:gd name="T12" fmla="+- 0 16064 15765"/>
                              <a:gd name="T13" fmla="*/ T12 w 3971"/>
                              <a:gd name="T14" fmla="+- 0 7888 7194"/>
                              <a:gd name="T15" fmla="*/ 7888 h 2012"/>
                              <a:gd name="T16" fmla="+- 0 16214 15765"/>
                              <a:gd name="T17" fmla="*/ T16 w 3971"/>
                              <a:gd name="T18" fmla="+- 0 7813 7194"/>
                              <a:gd name="T19" fmla="*/ 7813 h 2012"/>
                              <a:gd name="T20" fmla="+- 0 16513 15765"/>
                              <a:gd name="T21" fmla="*/ T20 w 3971"/>
                              <a:gd name="T22" fmla="+- 0 7739 7194"/>
                              <a:gd name="T23" fmla="*/ 7739 h 2012"/>
                              <a:gd name="T24" fmla="+- 0 16881 15765"/>
                              <a:gd name="T25" fmla="*/ T24 w 3971"/>
                              <a:gd name="T26" fmla="+- 0 7269 7194"/>
                              <a:gd name="T27" fmla="*/ 7269 h 2012"/>
                              <a:gd name="T28" fmla="+- 0 16774 15765"/>
                              <a:gd name="T29" fmla="*/ T28 w 3971"/>
                              <a:gd name="T30" fmla="+- 0 7514 7194"/>
                              <a:gd name="T31" fmla="*/ 7514 h 2012"/>
                              <a:gd name="T32" fmla="+- 0 16722 15765"/>
                              <a:gd name="T33" fmla="*/ T32 w 3971"/>
                              <a:gd name="T34" fmla="+- 0 7885 7194"/>
                              <a:gd name="T35" fmla="*/ 7885 h 2012"/>
                              <a:gd name="T36" fmla="+- 0 16722 15765"/>
                              <a:gd name="T37" fmla="*/ T36 w 3971"/>
                              <a:gd name="T38" fmla="+- 0 7816 7194"/>
                              <a:gd name="T39" fmla="*/ 7816 h 2012"/>
                              <a:gd name="T40" fmla="+- 0 16774 15765"/>
                              <a:gd name="T41" fmla="*/ T40 w 3971"/>
                              <a:gd name="T42" fmla="+- 0 7514 7194"/>
                              <a:gd name="T43" fmla="*/ 7514 h 2012"/>
                              <a:gd name="T44" fmla="+- 0 16612 15765"/>
                              <a:gd name="T45" fmla="*/ T44 w 3971"/>
                              <a:gd name="T46" fmla="+- 0 7315 7194"/>
                              <a:gd name="T47" fmla="*/ 7315 h 2012"/>
                              <a:gd name="T48" fmla="+- 0 16566 15765"/>
                              <a:gd name="T49" fmla="*/ T48 w 3971"/>
                              <a:gd name="T50" fmla="+- 0 7296 7194"/>
                              <a:gd name="T51" fmla="*/ 7296 h 2012"/>
                              <a:gd name="T52" fmla="+- 0 16612 15765"/>
                              <a:gd name="T53" fmla="*/ T52 w 3971"/>
                              <a:gd name="T54" fmla="+- 0 7963 7194"/>
                              <a:gd name="T55" fmla="*/ 7963 h 2012"/>
                              <a:gd name="T56" fmla="+- 0 16911 15765"/>
                              <a:gd name="T57" fmla="*/ T56 w 3971"/>
                              <a:gd name="T58" fmla="+- 0 7888 7194"/>
                              <a:gd name="T59" fmla="*/ 7888 h 2012"/>
                              <a:gd name="T60" fmla="+- 0 17441 15765"/>
                              <a:gd name="T61" fmla="*/ T60 w 3971"/>
                              <a:gd name="T62" fmla="+- 0 7871 7194"/>
                              <a:gd name="T63" fmla="*/ 7871 h 2012"/>
                              <a:gd name="T64" fmla="+- 0 17292 15765"/>
                              <a:gd name="T65" fmla="*/ T64 w 3971"/>
                              <a:gd name="T66" fmla="+- 0 7946 7194"/>
                              <a:gd name="T67" fmla="*/ 7946 h 2012"/>
                              <a:gd name="T68" fmla="+- 0 17342 15765"/>
                              <a:gd name="T69" fmla="*/ T68 w 3971"/>
                              <a:gd name="T70" fmla="+- 0 7934 7194"/>
                              <a:gd name="T71" fmla="*/ 7934 h 2012"/>
                              <a:gd name="T72" fmla="+- 0 17634 15765"/>
                              <a:gd name="T73" fmla="*/ T72 w 3971"/>
                              <a:gd name="T74" fmla="+- 0 8381 7194"/>
                              <a:gd name="T75" fmla="*/ 8381 h 2012"/>
                              <a:gd name="T76" fmla="+- 0 17565 15765"/>
                              <a:gd name="T77" fmla="*/ T76 w 3971"/>
                              <a:gd name="T78" fmla="+- 0 8381 7194"/>
                              <a:gd name="T79" fmla="*/ 8381 h 2012"/>
                              <a:gd name="T80" fmla="+- 0 17599 15765"/>
                              <a:gd name="T81" fmla="*/ T80 w 3971"/>
                              <a:gd name="T82" fmla="+- 0 8508 7194"/>
                              <a:gd name="T83" fmla="*/ 8508 h 2012"/>
                              <a:gd name="T84" fmla="+- 0 17667 15765"/>
                              <a:gd name="T85" fmla="*/ T84 w 3971"/>
                              <a:gd name="T86" fmla="+- 0 7971 7194"/>
                              <a:gd name="T87" fmla="*/ 7971 h 2012"/>
                              <a:gd name="T88" fmla="+- 0 17519 15765"/>
                              <a:gd name="T89" fmla="*/ T88 w 3971"/>
                              <a:gd name="T90" fmla="+- 0 8046 7194"/>
                              <a:gd name="T91" fmla="*/ 8046 h 2012"/>
                              <a:gd name="T92" fmla="+- 0 17568 15765"/>
                              <a:gd name="T93" fmla="*/ T92 w 3971"/>
                              <a:gd name="T94" fmla="+- 0 8033 7194"/>
                              <a:gd name="T95" fmla="*/ 8033 h 2012"/>
                              <a:gd name="T96" fmla="+- 0 17678 15765"/>
                              <a:gd name="T97" fmla="*/ T96 w 3971"/>
                              <a:gd name="T98" fmla="+- 0 7484 7194"/>
                              <a:gd name="T99" fmla="*/ 7484 h 2012"/>
                              <a:gd name="T100" fmla="+- 0 17880 15765"/>
                              <a:gd name="T101" fmla="*/ T100 w 3971"/>
                              <a:gd name="T102" fmla="+- 0 8095 7194"/>
                              <a:gd name="T103" fmla="*/ 8095 h 2012"/>
                              <a:gd name="T104" fmla="+- 0 17731 15765"/>
                              <a:gd name="T105" fmla="*/ T104 w 3971"/>
                              <a:gd name="T106" fmla="+- 0 8169 7194"/>
                              <a:gd name="T107" fmla="*/ 8169 h 2012"/>
                              <a:gd name="T108" fmla="+- 0 17780 15765"/>
                              <a:gd name="T109" fmla="*/ T108 w 3971"/>
                              <a:gd name="T110" fmla="+- 0 8157 7194"/>
                              <a:gd name="T111" fmla="*/ 8157 h 2012"/>
                              <a:gd name="T112" fmla="+- 0 17904 15765"/>
                              <a:gd name="T113" fmla="*/ T112 w 3971"/>
                              <a:gd name="T114" fmla="+- 0 7584 7194"/>
                              <a:gd name="T115" fmla="*/ 7584 h 2012"/>
                              <a:gd name="T116" fmla="+- 0 18061 15765"/>
                              <a:gd name="T117" fmla="*/ T116 w 3971"/>
                              <a:gd name="T118" fmla="+- 0 7335 7194"/>
                              <a:gd name="T119" fmla="*/ 7335 h 2012"/>
                              <a:gd name="T120" fmla="+- 0 18060 15765"/>
                              <a:gd name="T121" fmla="*/ T120 w 3971"/>
                              <a:gd name="T122" fmla="+- 0 7248 7194"/>
                              <a:gd name="T123" fmla="*/ 7248 h 2012"/>
                              <a:gd name="T124" fmla="+- 0 17980 15765"/>
                              <a:gd name="T125" fmla="*/ T124 w 3971"/>
                              <a:gd name="T126" fmla="+- 0 7200 7194"/>
                              <a:gd name="T127" fmla="*/ 7200 h 2012"/>
                              <a:gd name="T128" fmla="+- 0 18023 15765"/>
                              <a:gd name="T129" fmla="*/ T128 w 3971"/>
                              <a:gd name="T130" fmla="+- 0 7343 7194"/>
                              <a:gd name="T131" fmla="*/ 7343 h 2012"/>
                              <a:gd name="T132" fmla="+- 0 18058 15765"/>
                              <a:gd name="T133" fmla="*/ T132 w 3971"/>
                              <a:gd name="T134" fmla="+- 0 7353 7194"/>
                              <a:gd name="T135" fmla="*/ 7353 h 2012"/>
                              <a:gd name="T136" fmla="+- 0 18072 15765"/>
                              <a:gd name="T137" fmla="*/ T136 w 3971"/>
                              <a:gd name="T138" fmla="+- 0 8358 7194"/>
                              <a:gd name="T139" fmla="*/ 8358 h 2012"/>
                              <a:gd name="T140" fmla="+- 0 18038 15765"/>
                              <a:gd name="T141" fmla="*/ T140 w 3971"/>
                              <a:gd name="T142" fmla="+- 0 8485 7194"/>
                              <a:gd name="T143" fmla="*/ 8485 h 2012"/>
                              <a:gd name="T144" fmla="+- 0 18107 15765"/>
                              <a:gd name="T145" fmla="*/ T144 w 3971"/>
                              <a:gd name="T146" fmla="+- 0 8485 7194"/>
                              <a:gd name="T147" fmla="*/ 8485 h 2012"/>
                              <a:gd name="T148" fmla="+- 0 17842 15765"/>
                              <a:gd name="T149" fmla="*/ T148 w 3971"/>
                              <a:gd name="T150" fmla="+- 0 8001 7194"/>
                              <a:gd name="T151" fmla="*/ 8001 h 2012"/>
                              <a:gd name="T152" fmla="+- 0 17412 15765"/>
                              <a:gd name="T153" fmla="*/ T152 w 3971"/>
                              <a:gd name="T154" fmla="+- 0 8733 7194"/>
                              <a:gd name="T155" fmla="*/ 8733 h 2012"/>
                              <a:gd name="T156" fmla="+- 0 17487 15765"/>
                              <a:gd name="T157" fmla="*/ T156 w 3971"/>
                              <a:gd name="T158" fmla="+- 0 8733 7194"/>
                              <a:gd name="T159" fmla="*/ 8733 h 2012"/>
                              <a:gd name="T160" fmla="+- 0 18259 15765"/>
                              <a:gd name="T161" fmla="*/ T160 w 3971"/>
                              <a:gd name="T162" fmla="+- 0 8657 7194"/>
                              <a:gd name="T163" fmla="*/ 8657 h 2012"/>
                              <a:gd name="T164" fmla="+- 0 18106 15765"/>
                              <a:gd name="T165" fmla="*/ T164 w 3971"/>
                              <a:gd name="T166" fmla="+- 0 8551 7194"/>
                              <a:gd name="T167" fmla="*/ 8551 h 2012"/>
                              <a:gd name="T168" fmla="+- 0 17985 15765"/>
                              <a:gd name="T169" fmla="*/ T168 w 3971"/>
                              <a:gd name="T170" fmla="+- 0 8433 7194"/>
                              <a:gd name="T171" fmla="*/ 8433 h 2012"/>
                              <a:gd name="T172" fmla="+- 0 17599 15765"/>
                              <a:gd name="T173" fmla="*/ T172 w 3971"/>
                              <a:gd name="T174" fmla="+- 0 8558 7194"/>
                              <a:gd name="T175" fmla="*/ 8558 h 2012"/>
                              <a:gd name="T176" fmla="+- 0 17412 15765"/>
                              <a:gd name="T177" fmla="*/ T176 w 3971"/>
                              <a:gd name="T178" fmla="+- 0 8433 7194"/>
                              <a:gd name="T179" fmla="*/ 8433 h 2012"/>
                              <a:gd name="T180" fmla="+- 0 18273 15765"/>
                              <a:gd name="T181" fmla="*/ T180 w 3971"/>
                              <a:gd name="T182" fmla="+- 0 7402 7194"/>
                              <a:gd name="T183" fmla="*/ 7402 h 2012"/>
                              <a:gd name="T184" fmla="+- 0 18267 15765"/>
                              <a:gd name="T185" fmla="*/ T184 w 3971"/>
                              <a:gd name="T186" fmla="+- 0 7313 7194"/>
                              <a:gd name="T187" fmla="*/ 7313 h 2012"/>
                              <a:gd name="T188" fmla="+- 0 18019 15765"/>
                              <a:gd name="T189" fmla="*/ T188 w 3971"/>
                              <a:gd name="T190" fmla="+- 0 7644 7194"/>
                              <a:gd name="T191" fmla="*/ 7644 h 2012"/>
                              <a:gd name="T192" fmla="+- 0 18076 15765"/>
                              <a:gd name="T193" fmla="*/ T192 w 3971"/>
                              <a:gd name="T194" fmla="+- 0 7627 7194"/>
                              <a:gd name="T195" fmla="*/ 7627 h 2012"/>
                              <a:gd name="T196" fmla="+- 0 18500 15765"/>
                              <a:gd name="T197" fmla="*/ T196 w 3971"/>
                              <a:gd name="T198" fmla="+- 0 7559 7194"/>
                              <a:gd name="T199" fmla="*/ 7559 h 2012"/>
                              <a:gd name="T200" fmla="+- 0 18499 15765"/>
                              <a:gd name="T201" fmla="*/ T200 w 3971"/>
                              <a:gd name="T202" fmla="+- 0 7472 7194"/>
                              <a:gd name="T203" fmla="*/ 7472 h 2012"/>
                              <a:gd name="T204" fmla="+- 0 18419 15765"/>
                              <a:gd name="T205" fmla="*/ T204 w 3971"/>
                              <a:gd name="T206" fmla="+- 0 7424 7194"/>
                              <a:gd name="T207" fmla="*/ 7424 h 2012"/>
                              <a:gd name="T208" fmla="+- 0 18461 15765"/>
                              <a:gd name="T209" fmla="*/ T208 w 3971"/>
                              <a:gd name="T210" fmla="+- 0 7566 7194"/>
                              <a:gd name="T211" fmla="*/ 7566 h 2012"/>
                              <a:gd name="T212" fmla="+- 0 18497 15765"/>
                              <a:gd name="T213" fmla="*/ T212 w 3971"/>
                              <a:gd name="T214" fmla="+- 0 7576 7194"/>
                              <a:gd name="T215" fmla="*/ 7576 h 2012"/>
                              <a:gd name="T216" fmla="+- 0 19661 15765"/>
                              <a:gd name="T217" fmla="*/ T216 w 3971"/>
                              <a:gd name="T218" fmla="+- 0 8195 7194"/>
                              <a:gd name="T219" fmla="*/ 8195 h 2012"/>
                              <a:gd name="T220" fmla="+- 0 19511 15765"/>
                              <a:gd name="T221" fmla="*/ T220 w 3971"/>
                              <a:gd name="T222" fmla="+- 0 7309 7194"/>
                              <a:gd name="T223" fmla="*/ 7309 h 2012"/>
                              <a:gd name="T224" fmla="+- 0 19373 15765"/>
                              <a:gd name="T225" fmla="*/ T224 w 3971"/>
                              <a:gd name="T226" fmla="+- 0 7298 7194"/>
                              <a:gd name="T227" fmla="*/ 7298 h 2012"/>
                              <a:gd name="T228" fmla="+- 0 19138 15765"/>
                              <a:gd name="T229" fmla="*/ T228 w 3971"/>
                              <a:gd name="T230" fmla="+- 0 8333 7194"/>
                              <a:gd name="T231" fmla="*/ 8333 h 2012"/>
                              <a:gd name="T232" fmla="+- 0 19735 15765"/>
                              <a:gd name="T233" fmla="*/ T232 w 3971"/>
                              <a:gd name="T234" fmla="+- 0 7348 7194"/>
                              <a:gd name="T235" fmla="*/ 7348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4"/>
                                </a:lnTo>
                                <a:lnTo>
                                  <a:pt x="828" y="765"/>
                                </a:lnTo>
                                <a:lnTo>
                                  <a:pt x="847" y="769"/>
                                </a:lnTo>
                                <a:lnTo>
                                  <a:pt x="1096" y="769"/>
                                </a:lnTo>
                                <a:lnTo>
                                  <a:pt x="1116" y="765"/>
                                </a:lnTo>
                                <a:lnTo>
                                  <a:pt x="1132" y="754"/>
                                </a:lnTo>
                                <a:lnTo>
                                  <a:pt x="1142" y="739"/>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2"/>
                                </a:lnTo>
                                <a:lnTo>
                                  <a:pt x="1537" y="762"/>
                                </a:lnTo>
                                <a:lnTo>
                                  <a:pt x="1540" y="762"/>
                                </a:lnTo>
                                <a:lnTo>
                                  <a:pt x="1542" y="762"/>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4"/>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2"/>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5" name="Picture 197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5" y="818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306" name="Freeform 1975"/>
                        <wps:cNvSpPr>
                          <a:spLocks/>
                        </wps:cNvSpPr>
                        <wps:spPr bwMode="auto">
                          <a:xfrm>
                            <a:off x="14876" y="8111"/>
                            <a:ext cx="138" cy="494"/>
                          </a:xfrm>
                          <a:custGeom>
                            <a:avLst/>
                            <a:gdLst>
                              <a:gd name="T0" fmla="+- 0 14978 14876"/>
                              <a:gd name="T1" fmla="*/ T0 w 138"/>
                              <a:gd name="T2" fmla="+- 0 8111 8111"/>
                              <a:gd name="T3" fmla="*/ 8111 h 494"/>
                              <a:gd name="T4" fmla="+- 0 14936 14876"/>
                              <a:gd name="T5" fmla="*/ T4 w 138"/>
                              <a:gd name="T6" fmla="+- 0 8163 8111"/>
                              <a:gd name="T7" fmla="*/ 8163 h 494"/>
                              <a:gd name="T8" fmla="+- 0 14903 14876"/>
                              <a:gd name="T9" fmla="*/ T8 w 138"/>
                              <a:gd name="T10" fmla="+- 0 8223 8111"/>
                              <a:gd name="T11" fmla="*/ 8223 h 494"/>
                              <a:gd name="T12" fmla="+- 0 14883 14876"/>
                              <a:gd name="T13" fmla="*/ T12 w 138"/>
                              <a:gd name="T14" fmla="+- 0 8288 8111"/>
                              <a:gd name="T15" fmla="*/ 8288 h 494"/>
                              <a:gd name="T16" fmla="+- 0 14876 14876"/>
                              <a:gd name="T17" fmla="*/ T16 w 138"/>
                              <a:gd name="T18" fmla="+- 0 8358 8111"/>
                              <a:gd name="T19" fmla="*/ 8358 h 494"/>
                              <a:gd name="T20" fmla="+- 0 14883 14876"/>
                              <a:gd name="T21" fmla="*/ T20 w 138"/>
                              <a:gd name="T22" fmla="+- 0 8428 8111"/>
                              <a:gd name="T23" fmla="*/ 8428 h 494"/>
                              <a:gd name="T24" fmla="+- 0 14903 14876"/>
                              <a:gd name="T25" fmla="*/ T24 w 138"/>
                              <a:gd name="T26" fmla="+- 0 8494 8111"/>
                              <a:gd name="T27" fmla="*/ 8494 h 494"/>
                              <a:gd name="T28" fmla="+- 0 14936 14876"/>
                              <a:gd name="T29" fmla="*/ T28 w 138"/>
                              <a:gd name="T30" fmla="+- 0 8553 8111"/>
                              <a:gd name="T31" fmla="*/ 8553 h 494"/>
                              <a:gd name="T32" fmla="+- 0 14978 14876"/>
                              <a:gd name="T33" fmla="*/ T32 w 138"/>
                              <a:gd name="T34" fmla="+- 0 8605 8111"/>
                              <a:gd name="T35" fmla="*/ 8605 h 494"/>
                              <a:gd name="T36" fmla="+- 0 15013 14876"/>
                              <a:gd name="T37" fmla="*/ T36 w 138"/>
                              <a:gd name="T38" fmla="+- 0 8570 8111"/>
                              <a:gd name="T39" fmla="*/ 8570 h 494"/>
                              <a:gd name="T40" fmla="+- 0 14977 14876"/>
                              <a:gd name="T41" fmla="*/ T40 w 138"/>
                              <a:gd name="T42" fmla="+- 0 8526 8111"/>
                              <a:gd name="T43" fmla="*/ 8526 h 494"/>
                              <a:gd name="T44" fmla="+- 0 14950 14876"/>
                              <a:gd name="T45" fmla="*/ T44 w 138"/>
                              <a:gd name="T46" fmla="+- 0 8475 8111"/>
                              <a:gd name="T47" fmla="*/ 8475 h 494"/>
                              <a:gd name="T48" fmla="+- 0 14932 14876"/>
                              <a:gd name="T49" fmla="*/ T48 w 138"/>
                              <a:gd name="T50" fmla="+- 0 8419 8111"/>
                              <a:gd name="T51" fmla="*/ 8419 h 494"/>
                              <a:gd name="T52" fmla="+- 0 14926 14876"/>
                              <a:gd name="T53" fmla="*/ T52 w 138"/>
                              <a:gd name="T54" fmla="+- 0 8358 8111"/>
                              <a:gd name="T55" fmla="*/ 8358 h 494"/>
                              <a:gd name="T56" fmla="+- 0 14932 14876"/>
                              <a:gd name="T57" fmla="*/ T56 w 138"/>
                              <a:gd name="T58" fmla="+- 0 8298 8111"/>
                              <a:gd name="T59" fmla="*/ 8298 h 494"/>
                              <a:gd name="T60" fmla="+- 0 14950 14876"/>
                              <a:gd name="T61" fmla="*/ T60 w 138"/>
                              <a:gd name="T62" fmla="+- 0 8242 8111"/>
                              <a:gd name="T63" fmla="*/ 8242 h 494"/>
                              <a:gd name="T64" fmla="+- 0 14977 14876"/>
                              <a:gd name="T65" fmla="*/ T64 w 138"/>
                              <a:gd name="T66" fmla="+- 0 8191 8111"/>
                              <a:gd name="T67" fmla="*/ 8191 h 494"/>
                              <a:gd name="T68" fmla="+- 0 15013 14876"/>
                              <a:gd name="T69" fmla="*/ T68 w 138"/>
                              <a:gd name="T70" fmla="+- 0 8146 8111"/>
                              <a:gd name="T71" fmla="*/ 8146 h 494"/>
                              <a:gd name="T72" fmla="+- 0 14978 14876"/>
                              <a:gd name="T73" fmla="*/ T72 w 138"/>
                              <a:gd name="T74" fmla="+- 0 8111 8111"/>
                              <a:gd name="T75" fmla="*/ 811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7" name="Picture 1976"/>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5295" y="818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308" name="AutoShape 1977"/>
                        <wps:cNvSpPr>
                          <a:spLocks/>
                        </wps:cNvSpPr>
                        <wps:spPr bwMode="auto">
                          <a:xfrm>
                            <a:off x="14742" y="7083"/>
                            <a:ext cx="5017" cy="2099"/>
                          </a:xfrm>
                          <a:custGeom>
                            <a:avLst/>
                            <a:gdLst>
                              <a:gd name="T0" fmla="+- 0 15094 14742"/>
                              <a:gd name="T1" fmla="*/ T0 w 5017"/>
                              <a:gd name="T2" fmla="+- 0 7460 7083"/>
                              <a:gd name="T3" fmla="*/ 7460 h 2099"/>
                              <a:gd name="T4" fmla="+- 0 15004 14742"/>
                              <a:gd name="T5" fmla="*/ T4 w 5017"/>
                              <a:gd name="T6" fmla="+- 0 7606 7083"/>
                              <a:gd name="T7" fmla="*/ 7606 h 2099"/>
                              <a:gd name="T8" fmla="+- 0 15004 14742"/>
                              <a:gd name="T9" fmla="*/ T8 w 5017"/>
                              <a:gd name="T10" fmla="+- 0 7457 7083"/>
                              <a:gd name="T11" fmla="*/ 7457 h 2099"/>
                              <a:gd name="T12" fmla="+- 0 14805 14742"/>
                              <a:gd name="T13" fmla="*/ T12 w 5017"/>
                              <a:gd name="T14" fmla="+- 0 7093 7083"/>
                              <a:gd name="T15" fmla="*/ 7093 h 2099"/>
                              <a:gd name="T16" fmla="+- 0 14753 14742"/>
                              <a:gd name="T17" fmla="*/ T16 w 5017"/>
                              <a:gd name="T18" fmla="+- 0 7094 7083"/>
                              <a:gd name="T19" fmla="*/ 7094 h 2099"/>
                              <a:gd name="T20" fmla="+- 0 14779 14742"/>
                              <a:gd name="T21" fmla="*/ T20 w 5017"/>
                              <a:gd name="T22" fmla="+- 0 7493 7083"/>
                              <a:gd name="T23" fmla="*/ 7493 h 2099"/>
                              <a:gd name="T24" fmla="+- 0 15004 14742"/>
                              <a:gd name="T25" fmla="*/ T24 w 5017"/>
                              <a:gd name="T26" fmla="+- 0 7656 7083"/>
                              <a:gd name="T27" fmla="*/ 7656 h 2099"/>
                              <a:gd name="T28" fmla="+- 0 15078 14742"/>
                              <a:gd name="T29" fmla="*/ T28 w 5017"/>
                              <a:gd name="T30" fmla="+- 0 7606 7083"/>
                              <a:gd name="T31" fmla="*/ 7606 h 2099"/>
                              <a:gd name="T32" fmla="+- 0 15106 14742"/>
                              <a:gd name="T33" fmla="*/ T32 w 5017"/>
                              <a:gd name="T34" fmla="+- 0 7521 7083"/>
                              <a:gd name="T35" fmla="*/ 7521 h 2099"/>
                              <a:gd name="T36" fmla="+- 0 14888 14742"/>
                              <a:gd name="T37" fmla="*/ T36 w 5017"/>
                              <a:gd name="T38" fmla="+- 0 7151 7083"/>
                              <a:gd name="T39" fmla="*/ 7151 h 2099"/>
                              <a:gd name="T40" fmla="+- 0 15574 14742"/>
                              <a:gd name="T41" fmla="*/ T40 w 5017"/>
                              <a:gd name="T42" fmla="+- 0 8358 7083"/>
                              <a:gd name="T43" fmla="*/ 8358 h 2099"/>
                              <a:gd name="T44" fmla="+- 0 15472 14742"/>
                              <a:gd name="T45" fmla="*/ T44 w 5017"/>
                              <a:gd name="T46" fmla="+- 0 8112 7083"/>
                              <a:gd name="T47" fmla="*/ 8112 h 2099"/>
                              <a:gd name="T48" fmla="+- 0 15518 14742"/>
                              <a:gd name="T49" fmla="*/ T48 w 5017"/>
                              <a:gd name="T50" fmla="+- 0 8297 7083"/>
                              <a:gd name="T51" fmla="*/ 8297 h 2099"/>
                              <a:gd name="T52" fmla="+- 0 15473 14742"/>
                              <a:gd name="T53" fmla="*/ T52 w 5017"/>
                              <a:gd name="T54" fmla="+- 0 8526 7083"/>
                              <a:gd name="T55" fmla="*/ 8526 h 2099"/>
                              <a:gd name="T56" fmla="+- 0 15546 14742"/>
                              <a:gd name="T57" fmla="*/ T56 w 5017"/>
                              <a:gd name="T58" fmla="+- 0 8494 7083"/>
                              <a:gd name="T59" fmla="*/ 8494 h 2099"/>
                              <a:gd name="T60" fmla="+- 0 15644 14742"/>
                              <a:gd name="T61" fmla="*/ T60 w 5017"/>
                              <a:gd name="T62" fmla="+- 0 8738 7083"/>
                              <a:gd name="T63" fmla="*/ 8738 h 2099"/>
                              <a:gd name="T64" fmla="+- 0 15574 14742"/>
                              <a:gd name="T65" fmla="*/ T64 w 5017"/>
                              <a:gd name="T66" fmla="+- 0 8707 7083"/>
                              <a:gd name="T67" fmla="*/ 8707 h 2099"/>
                              <a:gd name="T68" fmla="+- 0 15535 14742"/>
                              <a:gd name="T69" fmla="*/ T68 w 5017"/>
                              <a:gd name="T70" fmla="+- 0 8857 7083"/>
                              <a:gd name="T71" fmla="*/ 8857 h 2099"/>
                              <a:gd name="T72" fmla="+- 0 15562 14742"/>
                              <a:gd name="T73" fmla="*/ T72 w 5017"/>
                              <a:gd name="T74" fmla="+- 0 8807 7083"/>
                              <a:gd name="T75" fmla="*/ 8807 h 2099"/>
                              <a:gd name="T76" fmla="+- 0 15449 14742"/>
                              <a:gd name="T77" fmla="*/ T76 w 5017"/>
                              <a:gd name="T78" fmla="+- 0 8818 7083"/>
                              <a:gd name="T79" fmla="*/ 8818 h 2099"/>
                              <a:gd name="T80" fmla="+- 0 15399 14742"/>
                              <a:gd name="T81" fmla="*/ T80 w 5017"/>
                              <a:gd name="T82" fmla="+- 0 8845 7083"/>
                              <a:gd name="T83" fmla="*/ 8845 h 2099"/>
                              <a:gd name="T84" fmla="+- 0 15449 14742"/>
                              <a:gd name="T85" fmla="*/ T84 w 5017"/>
                              <a:gd name="T86" fmla="+- 0 8818 7083"/>
                              <a:gd name="T87" fmla="*/ 8818 h 2099"/>
                              <a:gd name="T88" fmla="+- 0 15325 14742"/>
                              <a:gd name="T89" fmla="*/ T88 w 5017"/>
                              <a:gd name="T90" fmla="+- 0 8845 7083"/>
                              <a:gd name="T91" fmla="*/ 8845 h 2099"/>
                              <a:gd name="T92" fmla="+- 0 15275 14742"/>
                              <a:gd name="T93" fmla="*/ T92 w 5017"/>
                              <a:gd name="T94" fmla="+- 0 8818 7083"/>
                              <a:gd name="T95" fmla="*/ 8818 h 2099"/>
                              <a:gd name="T96" fmla="+- 0 15325 14742"/>
                              <a:gd name="T97" fmla="*/ T96 w 5017"/>
                              <a:gd name="T98" fmla="+- 0 8707 7083"/>
                              <a:gd name="T99" fmla="*/ 8707 h 2099"/>
                              <a:gd name="T100" fmla="+- 0 15268 14742"/>
                              <a:gd name="T101" fmla="*/ T100 w 5017"/>
                              <a:gd name="T102" fmla="+- 0 8383 7083"/>
                              <a:gd name="T103" fmla="*/ 8383 h 2099"/>
                              <a:gd name="T104" fmla="+- 0 15260 14742"/>
                              <a:gd name="T105" fmla="*/ T104 w 5017"/>
                              <a:gd name="T106" fmla="+- 0 8323 7083"/>
                              <a:gd name="T107" fmla="*/ 8323 h 2099"/>
                              <a:gd name="T108" fmla="+- 0 15190 14742"/>
                              <a:gd name="T109" fmla="*/ T108 w 5017"/>
                              <a:gd name="T110" fmla="+- 0 8323 7083"/>
                              <a:gd name="T111" fmla="*/ 8323 h 2099"/>
                              <a:gd name="T112" fmla="+- 0 15182 14742"/>
                              <a:gd name="T113" fmla="*/ T112 w 5017"/>
                              <a:gd name="T114" fmla="+- 0 8384 7083"/>
                              <a:gd name="T115" fmla="*/ 8384 h 2099"/>
                              <a:gd name="T116" fmla="+- 0 15200 14742"/>
                              <a:gd name="T117" fmla="*/ T116 w 5017"/>
                              <a:gd name="T118" fmla="+- 0 8818 7083"/>
                              <a:gd name="T119" fmla="*/ 8818 h 2099"/>
                              <a:gd name="T120" fmla="+- 0 15150 14742"/>
                              <a:gd name="T121" fmla="*/ T120 w 5017"/>
                              <a:gd name="T122" fmla="+- 0 8845 7083"/>
                              <a:gd name="T123" fmla="*/ 8845 h 2099"/>
                              <a:gd name="T124" fmla="+- 0 15200 14742"/>
                              <a:gd name="T125" fmla="*/ T124 w 5017"/>
                              <a:gd name="T126" fmla="+- 0 8818 7083"/>
                              <a:gd name="T127" fmla="*/ 8818 h 2099"/>
                              <a:gd name="T128" fmla="+- 0 14972 14742"/>
                              <a:gd name="T129" fmla="*/ T128 w 5017"/>
                              <a:gd name="T130" fmla="+- 0 8851 7083"/>
                              <a:gd name="T131" fmla="*/ 8851 h 2099"/>
                              <a:gd name="T132" fmla="+- 0 14907 14742"/>
                              <a:gd name="T133" fmla="*/ T132 w 5017"/>
                              <a:gd name="T134" fmla="+- 0 8878 7083"/>
                              <a:gd name="T135" fmla="*/ 8878 h 2099"/>
                              <a:gd name="T136" fmla="+- 0 14880 14742"/>
                              <a:gd name="T137" fmla="*/ T136 w 5017"/>
                              <a:gd name="T138" fmla="+- 0 8812 7083"/>
                              <a:gd name="T139" fmla="*/ 8812 h 2099"/>
                              <a:gd name="T140" fmla="+- 0 14945 14742"/>
                              <a:gd name="T141" fmla="*/ T140 w 5017"/>
                              <a:gd name="T142" fmla="+- 0 8786 7083"/>
                              <a:gd name="T143" fmla="*/ 8786 h 2099"/>
                              <a:gd name="T144" fmla="+- 0 14976 14742"/>
                              <a:gd name="T145" fmla="*/ T144 w 5017"/>
                              <a:gd name="T146" fmla="+- 0 8707 7083"/>
                              <a:gd name="T147" fmla="*/ 8707 h 2099"/>
                              <a:gd name="T148" fmla="+- 0 14805 14742"/>
                              <a:gd name="T149" fmla="*/ T148 w 5017"/>
                              <a:gd name="T150" fmla="+- 0 8738 7083"/>
                              <a:gd name="T151" fmla="*/ 8738 h 2099"/>
                              <a:gd name="T152" fmla="+- 0 14816 14742"/>
                              <a:gd name="T153" fmla="*/ T152 w 5017"/>
                              <a:gd name="T154" fmla="+- 0 8942 7083"/>
                              <a:gd name="T155" fmla="*/ 8942 h 2099"/>
                              <a:gd name="T156" fmla="+- 0 15618 14742"/>
                              <a:gd name="T157" fmla="*/ T156 w 5017"/>
                              <a:gd name="T158" fmla="+- 0 8952 7083"/>
                              <a:gd name="T159" fmla="*/ 8952 h 2099"/>
                              <a:gd name="T160" fmla="+- 0 15648 14742"/>
                              <a:gd name="T161" fmla="*/ T160 w 5017"/>
                              <a:gd name="T162" fmla="+- 0 8882 7083"/>
                              <a:gd name="T163" fmla="*/ 8882 h 2099"/>
                              <a:gd name="T164" fmla="+- 0 15648 14742"/>
                              <a:gd name="T165" fmla="*/ T164 w 5017"/>
                              <a:gd name="T166" fmla="+- 0 8757 7083"/>
                              <a:gd name="T167" fmla="*/ 8757 h 2099"/>
                              <a:gd name="T168" fmla="+- 0 19736 14742"/>
                              <a:gd name="T169" fmla="*/ T168 w 5017"/>
                              <a:gd name="T170" fmla="+- 0 8723 7083"/>
                              <a:gd name="T171" fmla="*/ 8723 h 2099"/>
                              <a:gd name="T172" fmla="+- 0 19122 14742"/>
                              <a:gd name="T173" fmla="*/ T172 w 5017"/>
                              <a:gd name="T174" fmla="+- 0 8731 7083"/>
                              <a:gd name="T175" fmla="*/ 8731 h 2099"/>
                              <a:gd name="T176" fmla="+- 0 19122 14742"/>
                              <a:gd name="T177" fmla="*/ T176 w 5017"/>
                              <a:gd name="T178" fmla="+- 0 8784 7083"/>
                              <a:gd name="T179" fmla="*/ 8784 h 2099"/>
                              <a:gd name="T180" fmla="+- 0 19385 14742"/>
                              <a:gd name="T181" fmla="*/ T180 w 5017"/>
                              <a:gd name="T182" fmla="+- 0 9107 7083"/>
                              <a:gd name="T183" fmla="*/ 9107 h 2099"/>
                              <a:gd name="T184" fmla="+- 0 19535 14742"/>
                              <a:gd name="T185" fmla="*/ T184 w 5017"/>
                              <a:gd name="T186" fmla="+- 0 9107 7083"/>
                              <a:gd name="T187" fmla="*/ 9107 h 2099"/>
                              <a:gd name="T188" fmla="+- 0 19736 14742"/>
                              <a:gd name="T189" fmla="*/ T188 w 5017"/>
                              <a:gd name="T190" fmla="+- 0 8792 7083"/>
                              <a:gd name="T191" fmla="*/ 8792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7"/>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3"/>
                                </a:lnTo>
                                <a:lnTo>
                                  <a:pt x="262" y="573"/>
                                </a:lnTo>
                                <a:lnTo>
                                  <a:pt x="262" y="661"/>
                                </a:lnTo>
                                <a:lnTo>
                                  <a:pt x="336" y="661"/>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9" name="Picture 1978"/>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19099" y="889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310" name="Rectangle 1979"/>
                        <wps:cNvSpPr>
                          <a:spLocks noChangeArrowheads="1"/>
                        </wps:cNvSpPr>
                        <wps:spPr bwMode="auto">
                          <a:xfrm>
                            <a:off x="18911" y="886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1" name="Rectangle 1980"/>
                        <wps:cNvSpPr>
                          <a:spLocks noChangeArrowheads="1"/>
                        </wps:cNvSpPr>
                        <wps:spPr bwMode="auto">
                          <a:xfrm>
                            <a:off x="18911" y="886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 name="Rectangle 1981"/>
                        <wps:cNvSpPr>
                          <a:spLocks noChangeArrowheads="1"/>
                        </wps:cNvSpPr>
                        <wps:spPr bwMode="auto">
                          <a:xfrm>
                            <a:off x="19539" y="881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3" name="Rectangle 1982"/>
                        <wps:cNvSpPr>
                          <a:spLocks noChangeArrowheads="1"/>
                        </wps:cNvSpPr>
                        <wps:spPr bwMode="auto">
                          <a:xfrm>
                            <a:off x="19539" y="881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 name="Rectangle 1983"/>
                        <wps:cNvSpPr>
                          <a:spLocks noChangeArrowheads="1"/>
                        </wps:cNvSpPr>
                        <wps:spPr bwMode="auto">
                          <a:xfrm>
                            <a:off x="15883" y="830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15" name="Picture 1984"/>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15916" y="8398"/>
                            <a:ext cx="1156" cy="85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5FBAB6F" id="Group 60" o:spid="_x0000_s1764" style="position:absolute;margin-left:11.05pt;margin-top:9.15pt;width:1003.9pt;height:9in;z-index:-251690496;mso-position-horizontal-relative:page;mso-position-vertical-relative:text" coordorigin="151,52" coordsize="20078,13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">
                <v:rect id="Rectangle 1943" o:spid="_x0000_s1765" style="position:absolute;left:161;top:52;width:20059;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" fillcolor="#b2a1c7 [1943]" stroked="f">
                  <v:textbox>
                    <w:txbxContent>
                      <w:p w14:paraId="1A38678A" w14:textId="006B326A" w:rsidR="00A934EA" w:rsidRDefault="00A934EA" w:rsidP="00201F59">
                        <w:r w:rsidRPr="00746325">
                          <w:rPr>
                            <w:rFonts w:ascii="Arial"/>
                            <w:b/>
                            <w:sz w:val="36"/>
                            <w:lang w:val="et-EE"/>
                          </w:rPr>
                          <w:t>Tegevuse nimi</w:t>
                        </w:r>
                      </w:p>
                    </w:txbxContent>
                  </v:textbox>
                </v:rect>
                <v:rect id="Rectangle 1944" o:spid="_x0000_s1766" style="position:absolute;left:157;top:569;width:20059;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" fillcolor="#ccc0d9 [1303]" stroked="f"/>
                <v:rect id="Rectangle 1945" o:spid="_x0000_s1767" style="position:absolute;left:162;top:1175;width:20059;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" fillcolor="#b2a1c7 [1943]" stroked="f"/>
                <v:rect id="Rectangle 1946" o:spid="_x0000_s1768" style="position:absolute;left:157;top:1732;width:20059;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" fillcolor="#ccc0d9 [1303]" stroked="f"/>
                <v:shape id="AutoShape 1947" o:spid="_x0000_s1769" style="position:absolute;left:151;top:3046;width:20070;height:1917;visibility:visible;mso-wrap-style:square;v-text-anchor:top" coordsize="20070,1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" path="m20059,1353l,1353r,564l20059,1917r,-564xm20070,l11,r,564l20070,564r,-564xe" fillcolor="#b2a1c7 [1943]" stroked="f">
                  <v:path arrowok="t" o:connecttype="custom" o:connectlocs="20059,4399;0,4399;0,4963;20059,4963;20059,4399;20070,3046;11,3046;11,3610;20070,3610;20070,3046" o:connectangles="0,0,0,0,0,0,0,0,0,0"/>
                </v:shape>
                <v:rect id="Rectangle 1948" o:spid="_x0000_s1770" style="position:absolute;left:157;top:4959;width:20059;height:1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" fillcolor="#ccc0d9 [1303]" stroked="f"/>
                <v:rect id="Rectangle 1949" o:spid="_x0000_s1771" style="position:absolute;left:151;top:6316;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" fillcolor="#b2a1c7 [1943]" stroked="f"/>
                <v:shape id="AutoShape 1950" o:spid="_x0000_s1772" style="position:absolute;left:157;top:3616;width:20072;height:9497;visibility:visible;mso-wrap-style:square;v-text-anchor:top" coordsize="20072,94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" adj="-11796480,,5400" path="m20059,3272l,3272,,9497r20059,l20059,3272xm20071,l12,r,778l20071,778r,-778xe" fillcolor="#ccc0d9 [1303]" stroked="f">
                  <v:stroke joinstyle="round"/>
                  <v:formulas/>
                  <v:path arrowok="t" o:connecttype="custom" o:connectlocs="20059,6888;0,6888;0,13113;20059,13113;20059,6888;20071,3616;12,3616;12,4394;20071,4394;20071,3616" o:connectangles="0,0,0,0,0,0,0,0,0,0" textboxrect="0,0,20072,9497"/>
                  <v:textbox>
                    <w:txbxContent>
                      <w:p w14:paraId="68BC9D0C" w14:textId="6BC87817" w:rsidR="00A934EA" w:rsidRPr="00567B57" w:rsidRDefault="00A934EA" w:rsidP="00201F59">
                        <w:pPr>
                          <w:tabs>
                            <w:tab w:val="left" w:pos="8707"/>
                          </w:tabs>
                          <w:rPr>
                            <w:sz w:val="32"/>
                            <w:szCs w:val="38"/>
                            <w:lang w:val="et-EE"/>
                          </w:rPr>
                        </w:pPr>
                        <w:r w:rsidRPr="00567B57">
                          <w:rPr>
                            <w:sz w:val="32"/>
                            <w:szCs w:val="38"/>
                            <w:lang w:val="et-EE"/>
                          </w:rPr>
                          <w:t>1 tund ja 30 minutit</w:t>
                        </w:r>
                      </w:p>
                      <w:p w14:paraId="26E1CB39" w14:textId="495A3DB5" w:rsidR="00A934EA" w:rsidRDefault="00A934EA" w:rsidP="00201F59">
                        <w:pPr>
                          <w:jc w:val="center"/>
                        </w:pPr>
                      </w:p>
                    </w:txbxContent>
                  </v:textbox>
                </v:shape>
                <v:shape id="Freeform 1951" o:spid="_x0000_s1773" style="position:absolute;left:17198;top:3775;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" path="m109,l,,,439r109,l152,422r35,-47l210,305r9,-86l210,134,187,64,152,17,109,xe" fillcolor="#8da9db" stroked="f">
                  <v:path arrowok="t" o:connecttype="custom" o:connectlocs="109,3776;0,3776;0,4215;109,4215;152,4198;187,4151;210,4081;219,3995;210,3910;187,3840;152,3793;109,3776" o:connectangles="0,0,0,0,0,0,0,0,0,0,0,0"/>
                </v:shape>
                <v:shape id="AutoShape 1952" o:spid="_x0000_s1774" style="position:absolute;left:16949;top:3664;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974;89,3981;95,4005;119,3998;119,3981;263,4133;240,4140;247,4163;270,4156;270,4140;263,3831;240,3837;247,3861;270,3854;270,3837;270,3983;240,3884;241,3997;340,4054;414,3974;391,3981;398,4005;421,3998;421,3981;504,3932;466,3854;456,4064;380,4168;255,4209;130,4168;54,4064;54,3930;130,3826;255,3785;380,3826;456,3930;466,3854;457,3790;462,3784;465,3767;433,3749;398,3784;341,3755;278,3741;346,3710;164,3664;232,3710;163,3757;54,3837;0,3964;21,4101;107,4206;239,4253;372,4226;429,4187;503,4068" o:connectangles="0,0,0,0,0,0,0,0,0,0,0,0,0,0,0,0,0,0,0,0,0,0,0,0,0,0,0,0,0,0,0,0,0,0,0,0,0,0,0,0,0,0,0,0,0,0,0,0,0,0,0,0,0,0,0,0"/>
                </v:shape>
                <v:shape id="Picture 1953" o:spid="_x0000_s1775" type="#_x0000_t75" style="position:absolute;left:15989;top:499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">
                  <v:imagedata r:id="rId310" o:title=""/>
                </v:shape>
                <v:shape id="Freeform 1954" o:spid="_x0000_s1776" style="position:absolute;left:15885;top:562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" path="m426,l106,,,217r532,l426,xe" fillcolor="#767070" stroked="f">
                  <v:path arrowok="t" o:connecttype="custom" o:connectlocs="426,5627;106,5627;0,5844;532,5844;426,5627" o:connectangles="0,0,0,0,0"/>
                </v:shape>
                <v:shape id="Picture 1955" o:spid="_x0000_s1777" type="#_x0000_t75" style="position:absolute;left:15852;top:533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">
                  <v:imagedata r:id="rId242" o:title=""/>
                </v:shape>
                <v:shape id="Picture 1956" o:spid="_x0000_s1778" type="#_x0000_t75" style="position:absolute;left:16222;top:533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">
                  <v:imagedata r:id="rId309" o:title=""/>
                </v:shape>
                <v:shape id="AutoShape 1957" o:spid="_x0000_s1779" style="position:absolute;left:15957;top:532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82;352,5361;340,5343;323,5332;302,5328;86,5328;65,5332;48,5343;36,5361;32,5382;32,5689;36,5710;48,5727;65,5738;86,5743;302,5743;323,5738;340,5727;352,5710;356,5689;356,5382;388,5820;0,5820;7,5850;17,5922;42,6009;77,6098;118,6177;158,6234;194,6257;230,6237;271,6183;312,6107;348,6020;373,5935;383,5864;388,5820" o:connectangles="0,0,0,0,0,0,0,0,0,0,0,0,0,0,0,0,0,0,0,0,0,0,0,0,0,0,0,0,0,0,0,0,0,0,0,0,0"/>
                </v:shape>
                <v:shape id="Picture 1958" o:spid="_x0000_s1780" type="#_x0000_t75" style="position:absolute;left:16658;top:4994;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">
                  <v:imagedata r:id="rId310" o:title=""/>
                </v:shape>
                <v:shape id="Freeform 1959" o:spid="_x0000_s1781" style="position:absolute;left:16554;top:5631;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" path="m426,l106,,,217r532,l426,xe" fillcolor="#767070" stroked="f">
                  <v:path arrowok="t" o:connecttype="custom" o:connectlocs="426,5631;106,5631;0,5848;532,5848;426,5631" o:connectangles="0,0,0,0,0"/>
                </v:shape>
                <v:shape id="Picture 1960" o:spid="_x0000_s1782" type="#_x0000_t75" style="position:absolute;left:16521;top:533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">
                  <v:imagedata r:id="rId242" o:title=""/>
                </v:shape>
                <v:shape id="Picture 1961" o:spid="_x0000_s1783" type="#_x0000_t75" style="position:absolute;left:16891;top:5335;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">
                  <v:imagedata r:id="rId309" o:title=""/>
                </v:shape>
                <v:shape id="AutoShape 1962" o:spid="_x0000_s1784" style="position:absolute;left:16626;top:5331;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86;352,5365;340,5347;323,5336;302,5332;86,5332;65,5336;48,5347;36,5365;32,5386;32,5693;36,5714;48,5731;65,5742;86,5747;302,5747;323,5742;340,5731;352,5714;356,5693;356,5386;388,5824;0,5824;7,5854;17,5926;42,6013;77,6102;118,6181;158,6238;194,6261;230,6241;271,6187;312,6111;348,6024;373,5939;383,5868;388,5824" o:connectangles="0,0,0,0,0,0,0,0,0,0,0,0,0,0,0,0,0,0,0,0,0,0,0,0,0,0,0,0,0,0,0,0,0,0,0,0,0"/>
                </v:shape>
                <v:shape id="Picture 1963" o:spid="_x0000_s1785" type="#_x0000_t75" style="position:absolute;left:17335;top:496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">
                  <v:imagedata r:id="rId431" o:title=""/>
                </v:shape>
                <v:shape id="Freeform 1964" o:spid="_x0000_s1786" style="position:absolute;left:17231;top:560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" path="m426,l106,,,217r532,l426,xe" fillcolor="#767070" stroked="f">
                  <v:path arrowok="t" o:connecttype="custom" o:connectlocs="426,5604;106,5604;0,5821;532,5821;426,5604" o:connectangles="0,0,0,0,0"/>
                </v:shape>
                <v:shape id="Picture 1965" o:spid="_x0000_s1787" type="#_x0000_t75" style="position:absolute;left:17198;top:530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">
                  <v:imagedata r:id="rId242" o:title=""/>
                </v:shape>
                <v:shape id="Picture 1966" o:spid="_x0000_s1788" type="#_x0000_t75" style="position:absolute;left:17568;top:530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">
                  <v:imagedata r:id="rId312" o:title=""/>
                </v:shape>
                <v:shape id="AutoShape 1967" o:spid="_x0000_s1789" style="position:absolute;left:17303;top:530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59;352,5338;340,5320;323,5309;302,5305;86,5305;65,5309;48,5320;36,5338;32,5359;32,5666;36,5687;48,5704;65,5715;86,5720;302,5720;323,5715;340,5704;352,5687;356,5666;356,5359;388,5797;0,5797;7,5827;17,5899;42,5986;77,6075;118,6154;158,6211;194,6234;230,6214;271,6160;312,6084;348,5997;373,5912;383,5841;388,5797" o:connectangles="0,0,0,0,0,0,0,0,0,0,0,0,0,0,0,0,0,0,0,0,0,0,0,0,0,0,0,0,0,0,0,0,0,0,0,0,0"/>
                </v:shape>
                <v:shape id="Picture 1968" o:spid="_x0000_s1790" type="#_x0000_t75" style="position:absolute;left:18005;top:4986;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">
                  <v:imagedata r:id="rId310" o:title=""/>
                </v:shape>
                <v:shape id="Freeform 1969" o:spid="_x0000_s1791" style="position:absolute;left:17901;top:5623;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" path="m426,l106,,,217r532,l426,xe" fillcolor="#767070" stroked="f">
                  <v:path arrowok="t" o:connecttype="custom" o:connectlocs="426,5623;106,5623;0,5840;532,5840;426,5623" o:connectangles="0,0,0,0,0"/>
                </v:shape>
                <v:shape id="Picture 1970" o:spid="_x0000_s1792" type="#_x0000_t75" style="position:absolute;left:18238;top:532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">
                  <v:imagedata r:id="rId309" o:title=""/>
                </v:shape>
                <v:shape id="Picture 1971" o:spid="_x0000_s1793" type="#_x0000_t75" style="position:absolute;left:17868;top:532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">
                  <v:imagedata r:id="rId242" o:title=""/>
                </v:shape>
                <v:shape id="AutoShape 1972" o:spid="_x0000_s1794" style="position:absolute;left:17973;top:5323;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378;352,5357;340,5339;323,5328;302,5324;86,5324;65,5328;48,5339;36,5357;32,5378;32,5685;36,5706;48,5723;65,5734;86,5739;302,5739;323,5734;340,5723;352,5706;356,5685;356,5378;388,5816;0,5816;7,5846;17,5918;42,6005;77,6094;118,6173;158,6230;194,6253;230,6233;271,6179;312,6103;348,6016;373,5931;383,5860;388,5816" o:connectangles="0,0,0,0,0,0,0,0,0,0,0,0,0,0,0,0,0,0,0,0,0,0,0,0,0,0,0,0,0,0,0,0,0,0,0,0,0"/>
                </v:shape>
                <v:shape id="AutoShape 1973" o:spid="_x0000_s1795" style="position:absolute;left:15765;top:7194;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" path="m748,121r-4,-19l733,86,717,75,698,71r-25,l673,146r,399l75,545r,-399l673,146r,-75l50,71,31,75,15,86,4,102,,121,,570r4,19l15,605r16,11l50,619r249,l299,694r-112,l187,769r374,l561,694r-112,l449,619r249,l717,616r16,-11l744,589r4,-19l748,545r,-399l748,121xm1146,121r-4,-19l1132,86,1116,75r-20,-4l1096,121r,75l1096,246r,74l1009,320r,337l1006,672r-7,11l987,691r-15,3l957,691r-12,-8l937,672r-2,-15l937,642r8,-12l957,622r15,-3l987,622r12,8l1006,642r3,15l1009,320r-162,l847,246r249,l1096,196r-249,l847,121r249,l1096,71r-249,l828,75,812,86r-11,16l798,121r,598l801,739r11,15l828,765r19,4l1096,769r20,-4l1132,754r10,-15l1146,719r,-25l1146,619r,-299l1146,246r,-50l1146,121xm1676,677r-62,-62l1549,700r-3,5l1547,710r4,4l1527,752r2,6l1535,762r2,l1540,762r2,l1577,740r3,3l1586,744r4,-2l1676,677xm1871,1202r-2,-15l1861,1175r-12,-8l1834,1164r-15,3l1807,1175r-7,12l1797,1202r,74l1800,1291r7,12l1819,1311r15,3l1849,1311r12,-8l1869,1291r2,-15l1871,1202xm1902,777r-62,-62l1775,800r-3,4l1773,810r4,4l1754,852r1,6l1761,861r2,1l1766,862r2,-1l1803,839r3,4l1812,844r5,-2l1902,777xm2001,378r-88,-88l1736,474r-98,110l1707,653r104,-91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8r-11,-11l2515,178r5,-10l2521,154r-5,-16l2502,119r-19,-14l2466,100r-15,1l2442,106,2167,363r87,87l2472,223r15,15l2488,244r-4,5l2311,422r,11l2325,447r11,1l2509,274r10,-15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7265;673,7265;0,7764;299,7888;449,7813;748,7739;1116,7269;1009,7514;957,7885;957,7816;1009,7514;847,7315;801,7296;847,7963;1146,7888;1676,7871;1527,7946;1577,7934;1869,8381;1800,8381;1834,8508;1902,7971;1754,8046;1803,8033;1913,7484;2115,8095;1966,8169;2015,8157;2139,7584;2296,7335;2295,7248;2215,7200;2258,7343;2293,7353;2307,8358;2273,8485;2342,8485;2077,8001;1647,8733;1722,8733;2494,8657;2341,8551;2220,8433;1834,8558;1647,8433;2508,7402;2502,7313;2254,7644;2311,7627;2735,7559;2734,7472;2654,7424;2696,7566;2732,7576;3896,8195;3746,7309;3608,7298;3373,8333;3970,7348" o:connectangles="0,0,0,0,0,0,0,0,0,0,0,0,0,0,0,0,0,0,0,0,0,0,0,0,0,0,0,0,0,0,0,0,0,0,0,0,0,0,0,0,0,0,0,0,0,0,0,0,0,0,0,0,0,0,0,0,0,0,0"/>
                </v:shape>
                <v:shape id="Picture 1974" o:spid="_x0000_s1796" type="#_x0000_t75" style="position:absolute;left:14975;top:818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">
                  <v:imagedata r:id="rId82" o:title=""/>
                </v:shape>
                <v:shape id="Freeform 1975" o:spid="_x0000_s1797" style="position:absolute;left:14876;top:811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" path="m102,l60,52,27,112,7,177,,247r7,70l27,383r33,59l102,494r35,-35l101,415,74,364,56,308,50,247r6,-60l74,131,101,80,137,35,102,xe" fillcolor="#aeabab" stroked="f">
                  <v:path arrowok="t" o:connecttype="custom" o:connectlocs="102,8111;60,8163;27,8223;7,8288;0,8358;7,8428;27,8494;60,8553;102,8605;137,8570;101,8526;74,8475;56,8419;50,8358;56,8298;74,8242;101,8191;137,8146;102,8111" o:connectangles="0,0,0,0,0,0,0,0,0,0,0,0,0,0,0,0,0,0,0"/>
                </v:shape>
                <v:shape id="Picture 1976" o:spid="_x0000_s1798" type="#_x0000_t75" style="position:absolute;left:15295;top:818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">
                  <v:imagedata r:id="rId314" o:title=""/>
                </v:shape>
                <v:shape id="AutoShape 1977" o:spid="_x0000_s1799" style="position:absolute;left:14742;top:708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" path="m375,411r-3,-14l364,385r-12,-8l338,374r-76,l262,449r,74l96,523r11,-74l262,449r,-75l108,374,75,34,71,21,63,10,51,3,37,,23,3,11,11,3,23,,38r,3l37,410,1,661r76,l90,573r172,l262,661r74,l336,573r,-50l336,449r2,l352,446r12,-8l372,426r3,-15xm525,68r-379,l146,360r379,l525,68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7460;262,7606;262,7457;63,7093;11,7094;37,7493;262,7656;336,7606;364,7521;146,7151;832,8358;730,8112;776,8297;731,8526;804,8494;902,8738;832,8707;793,8857;820,8807;707,8818;657,8845;707,8818;583,8845;533,8818;583,8707;526,8383;518,8323;448,8323;440,8384;458,8818;408,8845;458,8818;230,8851;165,8878;138,8812;203,8786;234,8707;63,8738;74,8942;876,8952;906,8882;906,8757;4994,8723;4380,8731;4380,8784;4643,9107;4793,9107;4994,8792" o:connectangles="0,0,0,0,0,0,0,0,0,0,0,0,0,0,0,0,0,0,0,0,0,0,0,0,0,0,0,0,0,0,0,0,0,0,0,0,0,0,0,0,0,0,0,0,0,0,0,0"/>
                </v:shape>
                <v:shape id="Picture 1978" o:spid="_x0000_s1800" type="#_x0000_t75" style="position:absolute;left:19099;top:889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">
                  <v:imagedata r:id="rId262" o:title=""/>
                </v:shape>
                <v:rect id="Rectangle 1979" o:spid="_x0000_s1801" style="position:absolute;left:18911;top:886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" fillcolor="#aeabab" stroked="f"/>
                <v:rect id="Rectangle 1980" o:spid="_x0000_s1802" style="position:absolute;left:18911;top:886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" filled="f" strokecolor="white" strokeweight="1pt"/>
                <v:rect id="Rectangle 1981" o:spid="_x0000_s1803" style="position:absolute;left:19539;top:881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" fillcolor="#aeabab" stroked="f"/>
                <v:rect id="Rectangle 1982" o:spid="_x0000_s1804" style="position:absolute;left:19539;top:881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" filled="f" strokecolor="white" strokeweight="1pt"/>
                <v:rect id="Rectangle 1983" o:spid="_x0000_s1805" style="position:absolute;left:15883;top:830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" stroked="f"/>
                <v:shape id="Picture 1984" o:spid="_x0000_s1806" type="#_x0000_t75" style="position:absolute;left:15916;top:8398;width:1156;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">
                  <v:imagedata r:id="rId315" o:title=""/>
                </v:shape>
                <w10:wrap anchorx="page"/>
              </v:group>
            </w:pict>
          </mc:Fallback>
        </mc:AlternateContent>
      </w:r>
    </w:p>
    <w:p w14:paraId="6C25276B" w14:textId="1770ECF6" w:rsidR="000A1E99" w:rsidRPr="000A1E99" w:rsidRDefault="000A1E99" w:rsidP="000A1E99">
      <w:pPr>
        <w:rPr>
          <w:sz w:val="16"/>
          <w:lang w:val="et-EE"/>
        </w:rPr>
      </w:pPr>
    </w:p>
    <w:p w14:paraId="7F911BB8" w14:textId="1C6F0D4F" w:rsidR="000A1E99" w:rsidRPr="00567B57" w:rsidRDefault="00201F59" w:rsidP="00201F59">
      <w:pPr>
        <w:tabs>
          <w:tab w:val="left" w:pos="1942"/>
        </w:tabs>
        <w:rPr>
          <w:sz w:val="18"/>
          <w:szCs w:val="24"/>
          <w:lang w:val="et-EE"/>
        </w:rPr>
      </w:pPr>
      <w:r w:rsidRPr="00567B57">
        <w:rPr>
          <w:sz w:val="18"/>
          <w:szCs w:val="24"/>
          <w:lang w:val="et-EE"/>
        </w:rPr>
        <w:tab/>
      </w:r>
    </w:p>
    <w:p w14:paraId="2CD97532" w14:textId="77777777" w:rsidR="000A1E99" w:rsidRPr="00567B57" w:rsidRDefault="000A1E99" w:rsidP="000A1E99">
      <w:pPr>
        <w:rPr>
          <w:sz w:val="18"/>
          <w:szCs w:val="24"/>
          <w:lang w:val="et-EE"/>
        </w:rPr>
      </w:pPr>
    </w:p>
    <w:p w14:paraId="5DB5919D" w14:textId="77777777" w:rsidR="000A1E99" w:rsidRPr="00567B57" w:rsidRDefault="000A1E99" w:rsidP="000A1E99">
      <w:pPr>
        <w:rPr>
          <w:sz w:val="18"/>
          <w:szCs w:val="24"/>
          <w:lang w:val="et-EE"/>
        </w:rPr>
      </w:pPr>
    </w:p>
    <w:p w14:paraId="60CE6966" w14:textId="5283D3DF" w:rsidR="000A1E99" w:rsidRPr="000A1E99" w:rsidRDefault="00201F59" w:rsidP="00201F59">
      <w:pPr>
        <w:tabs>
          <w:tab w:val="left" w:pos="938"/>
          <w:tab w:val="left" w:pos="1256"/>
          <w:tab w:val="left" w:pos="1356"/>
        </w:tabs>
        <w:rPr>
          <w:sz w:val="16"/>
          <w:lang w:val="et-EE"/>
        </w:rPr>
      </w:pPr>
      <w:r w:rsidRPr="00567B57">
        <w:rPr>
          <w:sz w:val="18"/>
          <w:szCs w:val="24"/>
          <w:lang w:val="et-EE"/>
        </w:rPr>
        <w:t xml:space="preserve">         </w:t>
      </w:r>
      <w:r w:rsidRPr="00567B57">
        <w:rPr>
          <w:sz w:val="32"/>
          <w:szCs w:val="38"/>
          <w:lang w:val="et-EE"/>
        </w:rPr>
        <w:t>Milline organisatsioon on parim?</w:t>
      </w:r>
      <w:r>
        <w:rPr>
          <w:sz w:val="16"/>
          <w:lang w:val="et-EE"/>
        </w:rPr>
        <w:tab/>
      </w:r>
    </w:p>
    <w:p w14:paraId="28479CB1" w14:textId="5E52FA4E" w:rsidR="00D065D3" w:rsidRDefault="00D065D3" w:rsidP="005F4189">
      <w:pPr>
        <w:tabs>
          <w:tab w:val="left" w:pos="3081"/>
        </w:tabs>
        <w:rPr>
          <w:sz w:val="16"/>
          <w:lang w:val="et-EE"/>
        </w:rPr>
      </w:pPr>
    </w:p>
    <w:p w14:paraId="6FAE51EC" w14:textId="081D8C67" w:rsidR="00201F59" w:rsidRDefault="00201F59" w:rsidP="00201F59">
      <w:r>
        <w:rPr>
          <w:sz w:val="16"/>
          <w:lang w:val="et-EE"/>
        </w:rPr>
        <w:t xml:space="preserve">        </w:t>
      </w:r>
      <w:r>
        <w:rPr>
          <w:rFonts w:ascii="Arial"/>
          <w:b/>
          <w:sz w:val="36"/>
          <w:lang w:val="et-EE"/>
        </w:rPr>
        <w:t>Raskusaste</w:t>
      </w:r>
    </w:p>
    <w:p w14:paraId="30597188" w14:textId="099336EA" w:rsidR="00D065D3" w:rsidRDefault="00201F59" w:rsidP="00201F59">
      <w:pPr>
        <w:tabs>
          <w:tab w:val="left" w:pos="904"/>
          <w:tab w:val="left" w:pos="971"/>
        </w:tabs>
        <w:rPr>
          <w:sz w:val="16"/>
          <w:lang w:val="et-EE"/>
        </w:rPr>
      </w:pPr>
      <w:r>
        <w:rPr>
          <w:sz w:val="16"/>
          <w:lang w:val="et-EE"/>
        </w:rPr>
        <w:tab/>
      </w:r>
    </w:p>
    <w:p w14:paraId="3002080C" w14:textId="58FB7A6B" w:rsidR="00D065D3" w:rsidRDefault="00D065D3" w:rsidP="005F4189">
      <w:pPr>
        <w:tabs>
          <w:tab w:val="left" w:pos="3081"/>
        </w:tabs>
        <w:rPr>
          <w:sz w:val="16"/>
          <w:lang w:val="et-EE"/>
        </w:rPr>
      </w:pPr>
    </w:p>
    <w:p w14:paraId="42942E57" w14:textId="659275D7" w:rsidR="00D065D3" w:rsidRDefault="00201F59" w:rsidP="00201F59">
      <w:pPr>
        <w:tabs>
          <w:tab w:val="left" w:pos="871"/>
          <w:tab w:val="left" w:pos="938"/>
        </w:tabs>
        <w:rPr>
          <w:sz w:val="16"/>
          <w:lang w:val="et-EE"/>
        </w:rPr>
      </w:pPr>
      <w:r>
        <w:rPr>
          <w:sz w:val="16"/>
          <w:lang w:val="et-EE"/>
        </w:rPr>
        <w:t xml:space="preserve">         </w:t>
      </w:r>
      <w:r w:rsidRPr="00567B57">
        <w:rPr>
          <w:sz w:val="32"/>
          <w:szCs w:val="38"/>
          <w:lang w:val="et-EE"/>
        </w:rPr>
        <w:t xml:space="preserve">Algaja (varaseemad teadmised pole </w:t>
      </w:r>
      <w:r w:rsidRPr="00567B57">
        <w:rPr>
          <w:sz w:val="34"/>
          <w:szCs w:val="40"/>
          <w:lang w:val="et-EE"/>
        </w:rPr>
        <w:t>vajalikud</w:t>
      </w:r>
      <w:r w:rsidRPr="00567B57">
        <w:rPr>
          <w:sz w:val="32"/>
          <w:szCs w:val="38"/>
          <w:lang w:val="et-EE"/>
        </w:rPr>
        <w:t>)</w:t>
      </w:r>
    </w:p>
    <w:p w14:paraId="4B852511" w14:textId="4DEBD1EB" w:rsidR="00D065D3" w:rsidRDefault="00D065D3" w:rsidP="005F4189">
      <w:pPr>
        <w:tabs>
          <w:tab w:val="left" w:pos="3081"/>
        </w:tabs>
        <w:rPr>
          <w:sz w:val="16"/>
          <w:lang w:val="et-EE"/>
        </w:rPr>
      </w:pPr>
    </w:p>
    <w:p w14:paraId="6AE10EEB" w14:textId="57063273" w:rsidR="00D065D3" w:rsidRDefault="00D065D3" w:rsidP="005F4189">
      <w:pPr>
        <w:tabs>
          <w:tab w:val="left" w:pos="3081"/>
        </w:tabs>
        <w:rPr>
          <w:sz w:val="16"/>
          <w:lang w:val="et-EE"/>
        </w:rPr>
      </w:pPr>
    </w:p>
    <w:p w14:paraId="23CA40F8" w14:textId="212B1FBF" w:rsidR="00D065D3" w:rsidRDefault="00D065D3" w:rsidP="005F4189">
      <w:pPr>
        <w:tabs>
          <w:tab w:val="left" w:pos="3081"/>
        </w:tabs>
        <w:rPr>
          <w:sz w:val="16"/>
          <w:lang w:val="et-EE"/>
        </w:rPr>
      </w:pPr>
    </w:p>
    <w:p w14:paraId="0E6D97F7" w14:textId="1D6B8D57" w:rsidR="00D065D3" w:rsidRDefault="00D065D3" w:rsidP="005F4189">
      <w:pPr>
        <w:tabs>
          <w:tab w:val="left" w:pos="3081"/>
        </w:tabs>
        <w:rPr>
          <w:sz w:val="16"/>
          <w:lang w:val="et-EE"/>
        </w:rPr>
      </w:pPr>
    </w:p>
    <w:p w14:paraId="1ACF2175" w14:textId="1EDFE1C1" w:rsidR="00D065D3" w:rsidRDefault="00201F59" w:rsidP="005F4189">
      <w:pPr>
        <w:tabs>
          <w:tab w:val="left" w:pos="3081"/>
        </w:tabs>
        <w:rPr>
          <w:sz w:val="16"/>
          <w:lang w:val="et-EE"/>
        </w:rPr>
      </w:pPr>
      <w:r>
        <w:rPr>
          <w:rFonts w:ascii="Arial"/>
          <w:b/>
          <w:sz w:val="36"/>
          <w:lang w:val="et-EE"/>
        </w:rPr>
        <w:t xml:space="preserve">    Kuluv aeg</w:t>
      </w:r>
    </w:p>
    <w:p w14:paraId="0C631F07" w14:textId="51A9FF46" w:rsidR="00D065D3" w:rsidRDefault="00D065D3" w:rsidP="005F4189">
      <w:pPr>
        <w:tabs>
          <w:tab w:val="left" w:pos="3081"/>
        </w:tabs>
        <w:rPr>
          <w:sz w:val="16"/>
          <w:lang w:val="et-EE"/>
        </w:rPr>
      </w:pPr>
    </w:p>
    <w:p w14:paraId="01B2EEF5" w14:textId="4885EE44" w:rsidR="00D065D3" w:rsidRDefault="00D065D3" w:rsidP="005F4189">
      <w:pPr>
        <w:tabs>
          <w:tab w:val="left" w:pos="3081"/>
        </w:tabs>
        <w:rPr>
          <w:sz w:val="16"/>
          <w:lang w:val="et-EE"/>
        </w:rPr>
      </w:pPr>
    </w:p>
    <w:p w14:paraId="55128890" w14:textId="430DCF55" w:rsidR="00D065D3" w:rsidRDefault="00D065D3" w:rsidP="005F4189">
      <w:pPr>
        <w:tabs>
          <w:tab w:val="left" w:pos="3081"/>
        </w:tabs>
        <w:rPr>
          <w:sz w:val="16"/>
          <w:lang w:val="et-EE"/>
        </w:rPr>
      </w:pPr>
    </w:p>
    <w:p w14:paraId="03D7D39D" w14:textId="09DDD873" w:rsidR="00D065D3" w:rsidRDefault="00D065D3" w:rsidP="005F4189">
      <w:pPr>
        <w:tabs>
          <w:tab w:val="left" w:pos="3081"/>
        </w:tabs>
        <w:rPr>
          <w:sz w:val="16"/>
          <w:lang w:val="et-EE"/>
        </w:rPr>
      </w:pPr>
    </w:p>
    <w:p w14:paraId="1EC55FEA" w14:textId="14FD46F6" w:rsidR="00D065D3" w:rsidRDefault="00D065D3" w:rsidP="005F4189">
      <w:pPr>
        <w:tabs>
          <w:tab w:val="left" w:pos="3081"/>
        </w:tabs>
        <w:rPr>
          <w:sz w:val="16"/>
          <w:lang w:val="et-EE"/>
        </w:rPr>
      </w:pPr>
    </w:p>
    <w:p w14:paraId="43164F9A" w14:textId="1CE4C45C" w:rsidR="00D065D3" w:rsidRDefault="00201F59" w:rsidP="005F4189">
      <w:pPr>
        <w:tabs>
          <w:tab w:val="left" w:pos="3081"/>
        </w:tabs>
        <w:rPr>
          <w:sz w:val="16"/>
          <w:lang w:val="et-EE"/>
        </w:rPr>
      </w:pPr>
      <w:r>
        <w:rPr>
          <w:rFonts w:ascii="Arial"/>
          <w:b/>
          <w:sz w:val="36"/>
          <w:lang w:val="et-EE"/>
        </w:rPr>
        <w:t xml:space="preserve">    Osalejate arv</w:t>
      </w:r>
    </w:p>
    <w:p w14:paraId="63D25E74" w14:textId="187E8247" w:rsidR="00D065D3" w:rsidRDefault="00D065D3" w:rsidP="005F4189">
      <w:pPr>
        <w:tabs>
          <w:tab w:val="left" w:pos="3081"/>
        </w:tabs>
        <w:rPr>
          <w:sz w:val="16"/>
          <w:lang w:val="et-EE"/>
        </w:rPr>
      </w:pPr>
    </w:p>
    <w:p w14:paraId="4858941E" w14:textId="093710D4" w:rsidR="00D065D3" w:rsidRPr="00567B57" w:rsidRDefault="00D065D3" w:rsidP="005F4189">
      <w:pPr>
        <w:tabs>
          <w:tab w:val="left" w:pos="3081"/>
        </w:tabs>
        <w:rPr>
          <w:sz w:val="18"/>
          <w:szCs w:val="24"/>
          <w:lang w:val="et-EE"/>
        </w:rPr>
      </w:pPr>
    </w:p>
    <w:p w14:paraId="1215A30E" w14:textId="34DE85FB" w:rsidR="00D065D3" w:rsidRPr="00567B57" w:rsidRDefault="00201F59" w:rsidP="005F4189">
      <w:pPr>
        <w:tabs>
          <w:tab w:val="left" w:pos="3081"/>
        </w:tabs>
        <w:rPr>
          <w:sz w:val="18"/>
          <w:szCs w:val="24"/>
          <w:lang w:val="et-EE"/>
        </w:rPr>
      </w:pPr>
      <w:r w:rsidRPr="00567B57">
        <w:rPr>
          <w:sz w:val="32"/>
          <w:szCs w:val="38"/>
          <w:lang w:val="et-EE"/>
        </w:rPr>
        <w:t xml:space="preserve">     Piirangud puuduvad</w:t>
      </w:r>
    </w:p>
    <w:p w14:paraId="6C6ECDDA" w14:textId="71DC0E24" w:rsidR="00D065D3" w:rsidRDefault="00D065D3" w:rsidP="005F4189">
      <w:pPr>
        <w:tabs>
          <w:tab w:val="left" w:pos="3081"/>
        </w:tabs>
        <w:rPr>
          <w:sz w:val="16"/>
          <w:lang w:val="et-EE"/>
        </w:rPr>
      </w:pPr>
    </w:p>
    <w:p w14:paraId="2217754A" w14:textId="78FB553F" w:rsidR="00D065D3" w:rsidRDefault="00D065D3" w:rsidP="005F4189">
      <w:pPr>
        <w:tabs>
          <w:tab w:val="left" w:pos="3081"/>
        </w:tabs>
        <w:rPr>
          <w:sz w:val="16"/>
          <w:lang w:val="et-EE"/>
        </w:rPr>
      </w:pPr>
    </w:p>
    <w:p w14:paraId="5D024905" w14:textId="3BB83DD4" w:rsidR="00D065D3" w:rsidRDefault="00D065D3" w:rsidP="005F4189">
      <w:pPr>
        <w:tabs>
          <w:tab w:val="left" w:pos="3081"/>
        </w:tabs>
        <w:rPr>
          <w:sz w:val="16"/>
          <w:lang w:val="et-EE"/>
        </w:rPr>
      </w:pPr>
    </w:p>
    <w:p w14:paraId="2628AEE8" w14:textId="01CAB94D" w:rsidR="00D065D3" w:rsidRDefault="00D065D3" w:rsidP="005F4189">
      <w:pPr>
        <w:tabs>
          <w:tab w:val="left" w:pos="3081"/>
        </w:tabs>
        <w:rPr>
          <w:sz w:val="16"/>
          <w:lang w:val="et-EE"/>
        </w:rPr>
      </w:pPr>
    </w:p>
    <w:p w14:paraId="21A065E9" w14:textId="72027FBC" w:rsidR="00201F59" w:rsidRDefault="00201F59" w:rsidP="00201F59">
      <w:pPr>
        <w:tabs>
          <w:tab w:val="left" w:pos="3081"/>
        </w:tabs>
        <w:rPr>
          <w:sz w:val="16"/>
          <w:lang w:val="et-EE"/>
        </w:rPr>
      </w:pPr>
      <w:r>
        <w:rPr>
          <w:sz w:val="16"/>
          <w:lang w:val="et-EE"/>
        </w:rPr>
        <w:t xml:space="preserve">      </w:t>
      </w:r>
      <w:r>
        <w:rPr>
          <w:rFonts w:ascii="Arial"/>
          <w:b/>
          <w:sz w:val="36"/>
          <w:lang w:val="et-EE"/>
        </w:rPr>
        <w:t xml:space="preserve"> </w:t>
      </w:r>
      <w:r>
        <w:rPr>
          <w:rFonts w:ascii="Arial"/>
          <w:b/>
          <w:sz w:val="36"/>
          <w:lang w:val="et-EE"/>
        </w:rPr>
        <w:t>Õ</w:t>
      </w:r>
      <w:r>
        <w:rPr>
          <w:rFonts w:ascii="Arial"/>
          <w:b/>
          <w:sz w:val="36"/>
          <w:lang w:val="et-EE"/>
        </w:rPr>
        <w:t>ppevahendid</w:t>
      </w:r>
    </w:p>
    <w:p w14:paraId="1A52CE99" w14:textId="51616D06" w:rsidR="00201F59" w:rsidRDefault="00201F59" w:rsidP="00201F59">
      <w:pPr>
        <w:tabs>
          <w:tab w:val="left" w:pos="3081"/>
        </w:tabs>
        <w:rPr>
          <w:sz w:val="16"/>
          <w:lang w:val="et-EE"/>
        </w:rPr>
      </w:pPr>
    </w:p>
    <w:p w14:paraId="01B0869F" w14:textId="6C293F33" w:rsidR="00D065D3" w:rsidRDefault="00D065D3" w:rsidP="00201F59">
      <w:pPr>
        <w:tabs>
          <w:tab w:val="left" w:pos="3081"/>
        </w:tabs>
        <w:ind w:firstLine="720"/>
        <w:rPr>
          <w:sz w:val="16"/>
          <w:lang w:val="et-EE"/>
        </w:rPr>
      </w:pPr>
    </w:p>
    <w:p w14:paraId="1BF2110F" w14:textId="7798E955" w:rsidR="00D065D3" w:rsidRPr="00567B57" w:rsidRDefault="00201F59" w:rsidP="005F4189">
      <w:pPr>
        <w:tabs>
          <w:tab w:val="left" w:pos="3081"/>
        </w:tabs>
        <w:rPr>
          <w:sz w:val="32"/>
          <w:szCs w:val="38"/>
          <w:lang w:val="et-EE"/>
        </w:rPr>
      </w:pPr>
      <w:r>
        <w:rPr>
          <w:sz w:val="30"/>
          <w:szCs w:val="36"/>
          <w:lang w:val="et-EE"/>
        </w:rPr>
        <w:t xml:space="preserve">     </w:t>
      </w:r>
      <w:r w:rsidRPr="00567B57">
        <w:rPr>
          <w:sz w:val="32"/>
          <w:szCs w:val="38"/>
          <w:lang w:val="et-EE"/>
        </w:rPr>
        <w:t>Pastapliiatsid</w:t>
      </w:r>
    </w:p>
    <w:p w14:paraId="403C6C46" w14:textId="0E87325C" w:rsidR="00201F59" w:rsidRPr="00567B57" w:rsidRDefault="00201F59" w:rsidP="005F4189">
      <w:pPr>
        <w:tabs>
          <w:tab w:val="left" w:pos="3081"/>
        </w:tabs>
        <w:rPr>
          <w:sz w:val="32"/>
          <w:szCs w:val="38"/>
          <w:lang w:val="et-EE"/>
        </w:rPr>
      </w:pPr>
      <w:r w:rsidRPr="00567B57">
        <w:rPr>
          <w:sz w:val="32"/>
          <w:szCs w:val="38"/>
          <w:lang w:val="et-EE"/>
        </w:rPr>
        <w:t xml:space="preserve">     </w:t>
      </w:r>
      <w:r w:rsidR="00567B57">
        <w:rPr>
          <w:sz w:val="32"/>
          <w:szCs w:val="38"/>
          <w:lang w:val="et-EE"/>
        </w:rPr>
        <w:t>Paberilehed</w:t>
      </w:r>
    </w:p>
    <w:p w14:paraId="03F01C8A" w14:textId="512D0010" w:rsidR="00201F59" w:rsidRPr="00567B57" w:rsidRDefault="00201F59" w:rsidP="005F4189">
      <w:pPr>
        <w:tabs>
          <w:tab w:val="left" w:pos="3081"/>
        </w:tabs>
        <w:rPr>
          <w:sz w:val="18"/>
          <w:szCs w:val="24"/>
          <w:lang w:val="et-EE"/>
        </w:rPr>
      </w:pPr>
      <w:r w:rsidRPr="00567B57">
        <w:rPr>
          <w:sz w:val="32"/>
          <w:szCs w:val="38"/>
          <w:lang w:val="et-EE"/>
        </w:rPr>
        <w:t xml:space="preserve">     Toolid</w:t>
      </w:r>
    </w:p>
    <w:p w14:paraId="00B5FB4A" w14:textId="6075E607" w:rsidR="00D065D3" w:rsidRDefault="00D065D3" w:rsidP="005F4189">
      <w:pPr>
        <w:tabs>
          <w:tab w:val="left" w:pos="3081"/>
        </w:tabs>
        <w:rPr>
          <w:sz w:val="16"/>
          <w:lang w:val="et-EE"/>
        </w:rPr>
      </w:pPr>
    </w:p>
    <w:p w14:paraId="26067176" w14:textId="603B95C8" w:rsidR="00D065D3" w:rsidRDefault="00D065D3" w:rsidP="005F4189">
      <w:pPr>
        <w:tabs>
          <w:tab w:val="left" w:pos="3081"/>
        </w:tabs>
        <w:rPr>
          <w:sz w:val="16"/>
          <w:lang w:val="et-EE"/>
        </w:rPr>
      </w:pPr>
    </w:p>
    <w:p w14:paraId="68EDF24B" w14:textId="0B7522E2" w:rsidR="00D065D3" w:rsidRDefault="00D065D3" w:rsidP="005F4189">
      <w:pPr>
        <w:tabs>
          <w:tab w:val="left" w:pos="3081"/>
        </w:tabs>
        <w:rPr>
          <w:sz w:val="16"/>
          <w:lang w:val="et-EE"/>
        </w:rPr>
      </w:pPr>
    </w:p>
    <w:p w14:paraId="27C7E057" w14:textId="39F631D6" w:rsidR="00D065D3" w:rsidRDefault="00D065D3" w:rsidP="005F4189">
      <w:pPr>
        <w:tabs>
          <w:tab w:val="left" w:pos="3081"/>
        </w:tabs>
        <w:rPr>
          <w:sz w:val="16"/>
          <w:lang w:val="et-EE"/>
        </w:rPr>
      </w:pPr>
    </w:p>
    <w:p w14:paraId="34E2BC7A" w14:textId="79657713" w:rsidR="00D065D3" w:rsidRDefault="00D065D3" w:rsidP="005F4189">
      <w:pPr>
        <w:tabs>
          <w:tab w:val="left" w:pos="3081"/>
        </w:tabs>
        <w:rPr>
          <w:sz w:val="16"/>
          <w:lang w:val="et-EE"/>
        </w:rPr>
      </w:pPr>
    </w:p>
    <w:p w14:paraId="4495FD2D" w14:textId="491E8921" w:rsidR="00D065D3" w:rsidRDefault="00D065D3" w:rsidP="005F4189">
      <w:pPr>
        <w:tabs>
          <w:tab w:val="left" w:pos="3081"/>
        </w:tabs>
        <w:rPr>
          <w:sz w:val="16"/>
          <w:lang w:val="et-EE"/>
        </w:rPr>
      </w:pPr>
    </w:p>
    <w:p w14:paraId="337F9267" w14:textId="402043F9" w:rsidR="00D065D3" w:rsidRDefault="00D065D3" w:rsidP="005F4189">
      <w:pPr>
        <w:tabs>
          <w:tab w:val="left" w:pos="3081"/>
        </w:tabs>
        <w:rPr>
          <w:sz w:val="16"/>
          <w:lang w:val="et-EE"/>
        </w:rPr>
      </w:pPr>
    </w:p>
    <w:p w14:paraId="30DC7708" w14:textId="14CF4400" w:rsidR="00D065D3" w:rsidRDefault="00D065D3" w:rsidP="005F4189">
      <w:pPr>
        <w:tabs>
          <w:tab w:val="left" w:pos="3081"/>
        </w:tabs>
        <w:rPr>
          <w:sz w:val="16"/>
          <w:lang w:val="et-EE"/>
        </w:rPr>
      </w:pPr>
    </w:p>
    <w:p w14:paraId="6E708286" w14:textId="6D4C364E" w:rsidR="00D065D3" w:rsidRDefault="00D065D3" w:rsidP="005F4189">
      <w:pPr>
        <w:tabs>
          <w:tab w:val="left" w:pos="3081"/>
        </w:tabs>
        <w:rPr>
          <w:sz w:val="16"/>
          <w:lang w:val="et-EE"/>
        </w:rPr>
      </w:pPr>
    </w:p>
    <w:p w14:paraId="1FCC3045" w14:textId="77648A20" w:rsidR="00D065D3" w:rsidRDefault="00D065D3" w:rsidP="005F4189">
      <w:pPr>
        <w:tabs>
          <w:tab w:val="left" w:pos="3081"/>
        </w:tabs>
        <w:rPr>
          <w:sz w:val="16"/>
          <w:lang w:val="et-EE"/>
        </w:rPr>
      </w:pPr>
    </w:p>
    <w:p w14:paraId="6713DD44" w14:textId="001C6C6C" w:rsidR="00D065D3" w:rsidRDefault="00D065D3" w:rsidP="005F4189">
      <w:pPr>
        <w:tabs>
          <w:tab w:val="left" w:pos="3081"/>
        </w:tabs>
        <w:rPr>
          <w:sz w:val="16"/>
          <w:lang w:val="et-EE"/>
        </w:rPr>
      </w:pPr>
    </w:p>
    <w:p w14:paraId="5D78223B" w14:textId="64C617B6" w:rsidR="00D065D3" w:rsidRDefault="00D065D3" w:rsidP="005F4189">
      <w:pPr>
        <w:tabs>
          <w:tab w:val="left" w:pos="3081"/>
        </w:tabs>
        <w:rPr>
          <w:sz w:val="16"/>
          <w:lang w:val="et-EE"/>
        </w:rPr>
      </w:pPr>
    </w:p>
    <w:p w14:paraId="1E888706" w14:textId="76B0A5DA" w:rsidR="00D065D3" w:rsidRDefault="00D065D3" w:rsidP="005F4189">
      <w:pPr>
        <w:tabs>
          <w:tab w:val="left" w:pos="3081"/>
        </w:tabs>
        <w:rPr>
          <w:sz w:val="16"/>
          <w:lang w:val="et-EE"/>
        </w:rPr>
      </w:pPr>
    </w:p>
    <w:p w14:paraId="71D790A2" w14:textId="75D47B2D" w:rsidR="00D065D3" w:rsidRDefault="00D065D3" w:rsidP="005F4189">
      <w:pPr>
        <w:tabs>
          <w:tab w:val="left" w:pos="3081"/>
        </w:tabs>
        <w:rPr>
          <w:sz w:val="16"/>
          <w:lang w:val="et-EE"/>
        </w:rPr>
      </w:pPr>
    </w:p>
    <w:p w14:paraId="738675F0" w14:textId="08677D7D" w:rsidR="00D065D3" w:rsidRDefault="00D065D3" w:rsidP="005F4189">
      <w:pPr>
        <w:tabs>
          <w:tab w:val="left" w:pos="3081"/>
        </w:tabs>
        <w:rPr>
          <w:sz w:val="16"/>
          <w:lang w:val="et-EE"/>
        </w:rPr>
      </w:pPr>
    </w:p>
    <w:p w14:paraId="0545DD49" w14:textId="6446E7D3" w:rsidR="00D065D3" w:rsidRDefault="00D065D3" w:rsidP="005F4189">
      <w:pPr>
        <w:tabs>
          <w:tab w:val="left" w:pos="3081"/>
        </w:tabs>
        <w:rPr>
          <w:sz w:val="16"/>
          <w:lang w:val="et-EE"/>
        </w:rPr>
      </w:pPr>
    </w:p>
    <w:p w14:paraId="0F386D3C" w14:textId="02C359A3" w:rsidR="00D065D3" w:rsidRDefault="00D065D3" w:rsidP="005F4189">
      <w:pPr>
        <w:tabs>
          <w:tab w:val="left" w:pos="3081"/>
        </w:tabs>
        <w:rPr>
          <w:sz w:val="16"/>
          <w:lang w:val="et-EE"/>
        </w:rPr>
      </w:pPr>
    </w:p>
    <w:p w14:paraId="1B527698" w14:textId="459C576C" w:rsidR="00D065D3" w:rsidRDefault="00D065D3" w:rsidP="005F4189">
      <w:pPr>
        <w:tabs>
          <w:tab w:val="left" w:pos="3081"/>
        </w:tabs>
        <w:rPr>
          <w:sz w:val="16"/>
          <w:lang w:val="et-EE"/>
        </w:rPr>
      </w:pPr>
    </w:p>
    <w:p w14:paraId="19D2AF8A" w14:textId="42A50ACA" w:rsidR="00D065D3" w:rsidRDefault="00D065D3" w:rsidP="005F4189">
      <w:pPr>
        <w:tabs>
          <w:tab w:val="left" w:pos="3081"/>
        </w:tabs>
        <w:rPr>
          <w:sz w:val="16"/>
          <w:lang w:val="et-EE"/>
        </w:rPr>
      </w:pPr>
    </w:p>
    <w:p w14:paraId="509BB010" w14:textId="7FBE36FE" w:rsidR="00D065D3" w:rsidRDefault="00D065D3" w:rsidP="005F4189">
      <w:pPr>
        <w:tabs>
          <w:tab w:val="left" w:pos="3081"/>
        </w:tabs>
        <w:rPr>
          <w:sz w:val="16"/>
          <w:lang w:val="et-EE"/>
        </w:rPr>
      </w:pPr>
    </w:p>
    <w:p w14:paraId="3F509EAB" w14:textId="12E3CB48" w:rsidR="00D065D3" w:rsidRDefault="00D065D3" w:rsidP="005F4189">
      <w:pPr>
        <w:tabs>
          <w:tab w:val="left" w:pos="3081"/>
        </w:tabs>
        <w:rPr>
          <w:sz w:val="16"/>
          <w:lang w:val="et-EE"/>
        </w:rPr>
      </w:pPr>
    </w:p>
    <w:p w14:paraId="47FA55BC" w14:textId="69B7D932" w:rsidR="00D065D3" w:rsidRDefault="00D065D3" w:rsidP="005F4189">
      <w:pPr>
        <w:tabs>
          <w:tab w:val="left" w:pos="3081"/>
        </w:tabs>
        <w:rPr>
          <w:sz w:val="16"/>
          <w:lang w:val="et-EE"/>
        </w:rPr>
      </w:pPr>
    </w:p>
    <w:p w14:paraId="4D145371" w14:textId="1FD1EEB1" w:rsidR="00D065D3" w:rsidRDefault="00D065D3" w:rsidP="005F4189">
      <w:pPr>
        <w:tabs>
          <w:tab w:val="left" w:pos="3081"/>
        </w:tabs>
        <w:rPr>
          <w:sz w:val="16"/>
          <w:lang w:val="et-EE"/>
        </w:rPr>
      </w:pPr>
    </w:p>
    <w:p w14:paraId="53BED191" w14:textId="5A7A9CA3" w:rsidR="00D065D3" w:rsidRDefault="00D065D3" w:rsidP="005F4189">
      <w:pPr>
        <w:tabs>
          <w:tab w:val="left" w:pos="3081"/>
        </w:tabs>
        <w:rPr>
          <w:sz w:val="16"/>
          <w:lang w:val="et-EE"/>
        </w:rPr>
      </w:pPr>
    </w:p>
    <w:p w14:paraId="2CD807CF" w14:textId="76B06DEE" w:rsidR="00D065D3" w:rsidRDefault="00D065D3" w:rsidP="005F4189">
      <w:pPr>
        <w:tabs>
          <w:tab w:val="left" w:pos="3081"/>
        </w:tabs>
        <w:rPr>
          <w:sz w:val="16"/>
          <w:lang w:val="et-EE"/>
        </w:rPr>
      </w:pPr>
    </w:p>
    <w:p w14:paraId="69764C94" w14:textId="74D32FED" w:rsidR="00D065D3" w:rsidRDefault="00201F59" w:rsidP="005F4189">
      <w:pPr>
        <w:tabs>
          <w:tab w:val="left" w:pos="3081"/>
        </w:tabs>
        <w:rPr>
          <w:sz w:val="16"/>
          <w:lang w:val="et-EE"/>
        </w:rPr>
      </w:pPr>
      <w:r>
        <w:rPr>
          <w:noProof/>
        </w:rPr>
        <mc:AlternateContent>
          <mc:Choice Requires="wps">
            <w:drawing>
              <wp:anchor distT="0" distB="0" distL="114300" distR="114300" simplePos="0" relativeHeight="251627008" behindDoc="0" locked="0" layoutInCell="1" allowOverlap="1" wp14:anchorId="6133714B" wp14:editId="7FD766CF">
                <wp:simplePos x="0" y="0"/>
                <wp:positionH relativeFrom="column">
                  <wp:posOffset>95693</wp:posOffset>
                </wp:positionH>
                <wp:positionV relativeFrom="paragraph">
                  <wp:posOffset>30908</wp:posOffset>
                </wp:positionV>
                <wp:extent cx="12769215" cy="1135380"/>
                <wp:effectExtent l="0" t="0" r="0" b="0"/>
                <wp:wrapNone/>
                <wp:docPr id="3" name="Text Box 210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2769215" cy="1135380"/>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06E295" w14:textId="00D72E65" w:rsidR="00A934EA" w:rsidRPr="00D065D3" w:rsidRDefault="00A934EA" w:rsidP="00201F59">
                            <w:pPr>
                              <w:spacing w:before="428"/>
                              <w:ind w:left="142"/>
                              <w:rPr>
                                <w:rFonts w:ascii="Arial" w:hAnsi="Arial"/>
                                <w:b/>
                                <w:sz w:val="48"/>
                                <w:lang w:val="et-EE"/>
                              </w:rPr>
                            </w:pPr>
                            <w:r>
                              <w:rPr>
                                <w:rFonts w:ascii="Arial" w:hAnsi="Arial"/>
                                <w:b/>
                                <w:color w:val="1F2023"/>
                                <w:sz w:val="50"/>
                                <w:lang w:val="et-EE"/>
                              </w:rPr>
                              <w:t xml:space="preserve">  Milline organisatsioon on parim: õpiväljundid</w:t>
                            </w:r>
                          </w:p>
                        </w:txbxContent>
                      </wps:txbx>
                      <wps:bodyPr rot="0" vert="horz" wrap="square" lIns="0" tIns="0" rIns="0" bIns="0" anchor="t" anchorCtr="0" upright="1">
                        <a:noAutofit/>
                      </wps:bodyPr>
                    </wps:wsp>
                  </a:graphicData>
                </a:graphic>
              </wp:anchor>
            </w:drawing>
          </mc:Choice>
          <mc:Fallback>
            <w:pict>
              <v:shape w14:anchorId="6133714B" id="_x0000_s1807" type="#_x0000_t202" style="position:absolute;margin-left:7.55pt;margin-top:2.45pt;width:1005.45pt;height:89.4pt;z-index:25162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" fillcolor="#b2a1c7 [1943]" stroked="f">
                <o:lock v:ext="edit" aspectratio="t"/>
                <v:textbox inset="0,0,0,0">
                  <w:txbxContent>
                    <w:p w14:paraId="3806E295" w14:textId="00D72E65" w:rsidR="00A934EA" w:rsidRPr="00D065D3" w:rsidRDefault="00A934EA" w:rsidP="00201F59">
                      <w:pPr>
                        <w:spacing w:before="428"/>
                        <w:ind w:left="142"/>
                        <w:rPr>
                          <w:rFonts w:ascii="Arial" w:hAnsi="Arial"/>
                          <w:b/>
                          <w:sz w:val="48"/>
                          <w:lang w:val="et-EE"/>
                        </w:rPr>
                      </w:pPr>
                      <w:r>
                        <w:rPr>
                          <w:rFonts w:ascii="Arial" w:hAnsi="Arial"/>
                          <w:b/>
                          <w:color w:val="1F2023"/>
                          <w:sz w:val="50"/>
                          <w:lang w:val="et-EE"/>
                        </w:rPr>
                        <w:t xml:space="preserve">  Milline organisatsioon on parim: õpiväljundid</w:t>
                      </w:r>
                    </w:p>
                  </w:txbxContent>
                </v:textbox>
              </v:shape>
            </w:pict>
          </mc:Fallback>
        </mc:AlternateContent>
      </w:r>
    </w:p>
    <w:p w14:paraId="043B2816" w14:textId="708637A4" w:rsidR="00D065D3" w:rsidRDefault="00D065D3" w:rsidP="005F4189">
      <w:pPr>
        <w:tabs>
          <w:tab w:val="left" w:pos="3081"/>
        </w:tabs>
        <w:rPr>
          <w:sz w:val="16"/>
          <w:lang w:val="et-EE"/>
        </w:rPr>
      </w:pPr>
    </w:p>
    <w:p w14:paraId="24BD6F8C" w14:textId="1F195743" w:rsidR="00D065D3" w:rsidRDefault="00D065D3" w:rsidP="005F4189">
      <w:pPr>
        <w:tabs>
          <w:tab w:val="left" w:pos="3081"/>
        </w:tabs>
        <w:rPr>
          <w:sz w:val="16"/>
          <w:lang w:val="et-EE"/>
        </w:rPr>
      </w:pPr>
    </w:p>
    <w:p w14:paraId="7CBBFC2F" w14:textId="7D4901B3" w:rsidR="00D065D3" w:rsidRDefault="00D065D3" w:rsidP="005F4189">
      <w:pPr>
        <w:tabs>
          <w:tab w:val="left" w:pos="3081"/>
        </w:tabs>
        <w:rPr>
          <w:sz w:val="16"/>
          <w:lang w:val="et-EE"/>
        </w:rPr>
      </w:pPr>
    </w:p>
    <w:p w14:paraId="2750146C" w14:textId="462C35C5" w:rsidR="00D065D3" w:rsidRDefault="00D065D3" w:rsidP="005F4189">
      <w:pPr>
        <w:tabs>
          <w:tab w:val="left" w:pos="3081"/>
        </w:tabs>
        <w:rPr>
          <w:sz w:val="16"/>
          <w:lang w:val="et-EE"/>
        </w:rPr>
      </w:pPr>
    </w:p>
    <w:p w14:paraId="2917ABCC" w14:textId="0C2673CD" w:rsidR="00D065D3" w:rsidRDefault="00D065D3" w:rsidP="005F4189">
      <w:pPr>
        <w:tabs>
          <w:tab w:val="left" w:pos="3081"/>
        </w:tabs>
        <w:rPr>
          <w:sz w:val="16"/>
          <w:lang w:val="et-EE"/>
        </w:rPr>
      </w:pPr>
    </w:p>
    <w:p w14:paraId="3A3525E9" w14:textId="23FC3C74" w:rsidR="00D065D3" w:rsidRDefault="00D065D3" w:rsidP="005F4189">
      <w:pPr>
        <w:tabs>
          <w:tab w:val="left" w:pos="3081"/>
        </w:tabs>
        <w:rPr>
          <w:sz w:val="16"/>
          <w:lang w:val="et-EE"/>
        </w:rPr>
      </w:pPr>
    </w:p>
    <w:p w14:paraId="1EA7FBB2" w14:textId="2D6F8F11" w:rsidR="00D065D3" w:rsidRDefault="00D065D3" w:rsidP="005F4189">
      <w:pPr>
        <w:tabs>
          <w:tab w:val="left" w:pos="3081"/>
        </w:tabs>
        <w:rPr>
          <w:sz w:val="16"/>
          <w:lang w:val="et-EE"/>
        </w:rPr>
      </w:pPr>
    </w:p>
    <w:p w14:paraId="2BD049E1" w14:textId="70AF1A3F" w:rsidR="00D065D3" w:rsidRDefault="00D065D3" w:rsidP="005F4189">
      <w:pPr>
        <w:tabs>
          <w:tab w:val="left" w:pos="3081"/>
        </w:tabs>
        <w:rPr>
          <w:sz w:val="16"/>
          <w:lang w:val="et-EE"/>
        </w:rPr>
      </w:pPr>
    </w:p>
    <w:p w14:paraId="088ED71B" w14:textId="3D7E1C3A" w:rsidR="00D065D3" w:rsidRDefault="00D065D3" w:rsidP="005F4189">
      <w:pPr>
        <w:tabs>
          <w:tab w:val="left" w:pos="3081"/>
        </w:tabs>
        <w:rPr>
          <w:sz w:val="16"/>
          <w:lang w:val="et-EE"/>
        </w:rPr>
      </w:pPr>
    </w:p>
    <w:p w14:paraId="425484E9" w14:textId="3F7BC12D" w:rsidR="00201F59" w:rsidRDefault="00201F59" w:rsidP="005F4189">
      <w:pPr>
        <w:tabs>
          <w:tab w:val="left" w:pos="3081"/>
        </w:tabs>
        <w:rPr>
          <w:sz w:val="16"/>
          <w:lang w:val="et-EE"/>
        </w:rPr>
      </w:pPr>
    </w:p>
    <w:tbl>
      <w:tblPr>
        <w:tblpPr w:leftFromText="141" w:rightFromText="141" w:vertAnchor="text" w:horzAnchor="page" w:tblpX="183" w:tblpY="34"/>
        <w:tblW w:w="0" w:type="auto"/>
        <w:tblLayout w:type="fixed"/>
        <w:tblCellMar>
          <w:left w:w="0" w:type="dxa"/>
          <w:right w:w="0" w:type="dxa"/>
        </w:tblCellMar>
        <w:tblLook w:val="01E0" w:firstRow="1" w:lastRow="1" w:firstColumn="1" w:lastColumn="1" w:noHBand="0" w:noVBand="0"/>
      </w:tblPr>
      <w:tblGrid>
        <w:gridCol w:w="10348"/>
      </w:tblGrid>
      <w:tr w:rsidR="00201F59" w:rsidRPr="00746325" w14:paraId="5937A971" w14:textId="77777777" w:rsidTr="00201F59">
        <w:trPr>
          <w:trHeight w:val="568"/>
        </w:trPr>
        <w:tc>
          <w:tcPr>
            <w:tcW w:w="10348" w:type="dxa"/>
            <w:shd w:val="clear" w:color="auto" w:fill="B2A1C7" w:themeFill="accent4" w:themeFillTint="99"/>
          </w:tcPr>
          <w:p w14:paraId="73352775" w14:textId="77777777" w:rsidR="00201F59" w:rsidRPr="00746325" w:rsidRDefault="00201F59" w:rsidP="00201F59">
            <w:pPr>
              <w:pStyle w:val="TableParagraph"/>
              <w:spacing w:before="73"/>
              <w:ind w:left="164"/>
              <w:rPr>
                <w:rFonts w:ascii="Arial"/>
                <w:b/>
                <w:sz w:val="36"/>
                <w:lang w:val="et-EE"/>
              </w:rPr>
            </w:pPr>
            <w:r>
              <w:rPr>
                <w:rFonts w:ascii="Arial"/>
                <w:b/>
                <w:color w:val="1F2023"/>
                <w:sz w:val="36"/>
                <w:lang w:val="et-EE"/>
              </w:rPr>
              <w:t xml:space="preserve">   </w:t>
            </w:r>
            <w:r w:rsidRPr="00746325">
              <w:rPr>
                <w:rFonts w:ascii="Arial"/>
                <w:b/>
                <w:color w:val="1F2023"/>
                <w:sz w:val="36"/>
                <w:lang w:val="et-EE"/>
              </w:rPr>
              <w:t>NEET</w:t>
            </w:r>
            <w:r>
              <w:rPr>
                <w:rFonts w:ascii="Arial"/>
                <w:b/>
                <w:color w:val="1F2023"/>
                <w:sz w:val="36"/>
                <w:lang w:val="et-EE"/>
              </w:rPr>
              <w:t xml:space="preserve"> </w:t>
            </w:r>
            <w:r w:rsidRPr="00746325">
              <w:rPr>
                <w:rFonts w:ascii="Arial"/>
                <w:b/>
                <w:color w:val="1F2023"/>
                <w:sz w:val="36"/>
                <w:lang w:val="et-EE"/>
              </w:rPr>
              <w:t xml:space="preserve">naiste </w:t>
            </w:r>
            <w:r>
              <w:rPr>
                <w:rFonts w:ascii="Arial"/>
                <w:b/>
                <w:color w:val="1F2023"/>
                <w:sz w:val="36"/>
                <w:lang w:val="et-EE"/>
              </w:rPr>
              <w:t>õ</w:t>
            </w:r>
            <w:r>
              <w:rPr>
                <w:rFonts w:ascii="Arial"/>
                <w:b/>
                <w:color w:val="1F2023"/>
                <w:sz w:val="36"/>
                <w:lang w:val="et-EE"/>
              </w:rPr>
              <w:t>piv</w:t>
            </w:r>
            <w:r>
              <w:rPr>
                <w:rFonts w:ascii="Arial"/>
                <w:b/>
                <w:color w:val="1F2023"/>
                <w:sz w:val="36"/>
                <w:lang w:val="et-EE"/>
              </w:rPr>
              <w:t>ä</w:t>
            </w:r>
            <w:r>
              <w:rPr>
                <w:rFonts w:ascii="Arial"/>
                <w:b/>
                <w:color w:val="1F2023"/>
                <w:sz w:val="36"/>
                <w:lang w:val="et-EE"/>
              </w:rPr>
              <w:t>ljundid</w:t>
            </w:r>
          </w:p>
        </w:tc>
      </w:tr>
      <w:tr w:rsidR="00201F59" w:rsidRPr="00746325" w14:paraId="46742020" w14:textId="77777777" w:rsidTr="00201F59">
        <w:trPr>
          <w:trHeight w:val="4613"/>
        </w:trPr>
        <w:tc>
          <w:tcPr>
            <w:tcW w:w="10348" w:type="dxa"/>
            <w:shd w:val="clear" w:color="auto" w:fill="CCC0D9" w:themeFill="accent4" w:themeFillTint="66"/>
          </w:tcPr>
          <w:p w14:paraId="1B9F5BB6" w14:textId="4CA7EAFB" w:rsidR="00201F59" w:rsidRDefault="00201F59" w:rsidP="00201F59">
            <w:pPr>
              <w:pStyle w:val="TableParagraph"/>
              <w:numPr>
                <w:ilvl w:val="0"/>
                <w:numId w:val="74"/>
              </w:numPr>
              <w:spacing w:before="67" w:line="360" w:lineRule="auto"/>
              <w:ind w:right="130"/>
              <w:jc w:val="both"/>
              <w:rPr>
                <w:sz w:val="36"/>
                <w:lang w:val="et-EE"/>
              </w:rPr>
            </w:pPr>
            <w:r>
              <w:rPr>
                <w:sz w:val="36"/>
                <w:lang w:val="et-EE"/>
              </w:rPr>
              <w:t>mõistavad paremini erinevate organisatsioonide õiguslik</w:t>
            </w:r>
            <w:r w:rsidR="00567B57">
              <w:rPr>
                <w:sz w:val="36"/>
                <w:lang w:val="et-EE"/>
              </w:rPr>
              <w:t>ke vorme</w:t>
            </w:r>
          </w:p>
          <w:p w14:paraId="23C13753" w14:textId="4FF4F39C" w:rsidR="00201F59" w:rsidRPr="00746325" w:rsidRDefault="00201F59" w:rsidP="00201F59">
            <w:pPr>
              <w:pStyle w:val="TableParagraph"/>
              <w:numPr>
                <w:ilvl w:val="0"/>
                <w:numId w:val="74"/>
              </w:numPr>
              <w:spacing w:before="67" w:line="360" w:lineRule="auto"/>
              <w:ind w:right="130"/>
              <w:jc w:val="both"/>
              <w:rPr>
                <w:sz w:val="36"/>
                <w:lang w:val="et-EE"/>
              </w:rPr>
            </w:pPr>
            <w:r>
              <w:rPr>
                <w:sz w:val="36"/>
                <w:lang w:val="et-EE"/>
              </w:rPr>
              <w:t xml:space="preserve">mõistavad iga </w:t>
            </w:r>
            <w:r w:rsidR="00567B57">
              <w:rPr>
                <w:sz w:val="36"/>
                <w:lang w:val="et-EE"/>
              </w:rPr>
              <w:t>vormi</w:t>
            </w:r>
            <w:r>
              <w:rPr>
                <w:sz w:val="36"/>
                <w:lang w:val="et-EE"/>
              </w:rPr>
              <w:t xml:space="preserve"> eeliseid ja puudujääke</w:t>
            </w:r>
          </w:p>
        </w:tc>
      </w:tr>
      <w:tr w:rsidR="00201F59" w:rsidRPr="00746325" w14:paraId="7E3CBC18" w14:textId="77777777" w:rsidTr="00201F59">
        <w:trPr>
          <w:trHeight w:val="567"/>
        </w:trPr>
        <w:tc>
          <w:tcPr>
            <w:tcW w:w="10348" w:type="dxa"/>
            <w:shd w:val="clear" w:color="auto" w:fill="B2A1C7" w:themeFill="accent4" w:themeFillTint="99"/>
          </w:tcPr>
          <w:p w14:paraId="70015592" w14:textId="77777777" w:rsidR="00201F59" w:rsidRPr="00746325" w:rsidRDefault="00201F59" w:rsidP="00201F59">
            <w:pPr>
              <w:pStyle w:val="TableParagraph"/>
              <w:spacing w:before="73"/>
              <w:ind w:left="148"/>
              <w:rPr>
                <w:rFonts w:ascii="Arial"/>
                <w:b/>
                <w:sz w:val="36"/>
                <w:lang w:val="et-EE"/>
              </w:rPr>
            </w:pPr>
            <w:r>
              <w:rPr>
                <w:rFonts w:ascii="Arial"/>
                <w:b/>
                <w:sz w:val="36"/>
                <w:lang w:val="et-EE"/>
              </w:rPr>
              <w:t xml:space="preserve">   Koolitajate </w:t>
            </w:r>
            <w:r>
              <w:rPr>
                <w:rFonts w:ascii="Arial"/>
                <w:b/>
                <w:sz w:val="36"/>
                <w:lang w:val="et-EE"/>
              </w:rPr>
              <w:t>õ</w:t>
            </w:r>
            <w:r>
              <w:rPr>
                <w:rFonts w:ascii="Arial"/>
                <w:b/>
                <w:sz w:val="36"/>
                <w:lang w:val="et-EE"/>
              </w:rPr>
              <w:t>piv</w:t>
            </w:r>
            <w:r>
              <w:rPr>
                <w:rFonts w:ascii="Arial"/>
                <w:b/>
                <w:sz w:val="36"/>
                <w:lang w:val="et-EE"/>
              </w:rPr>
              <w:t>ä</w:t>
            </w:r>
            <w:r>
              <w:rPr>
                <w:rFonts w:ascii="Arial"/>
                <w:b/>
                <w:sz w:val="36"/>
                <w:lang w:val="et-EE"/>
              </w:rPr>
              <w:t>ljundid</w:t>
            </w:r>
          </w:p>
        </w:tc>
      </w:tr>
      <w:tr w:rsidR="00201F59" w:rsidRPr="00746325" w14:paraId="260F1006" w14:textId="77777777" w:rsidTr="00201F59">
        <w:trPr>
          <w:trHeight w:val="6872"/>
        </w:trPr>
        <w:tc>
          <w:tcPr>
            <w:tcW w:w="10348" w:type="dxa"/>
            <w:shd w:val="clear" w:color="auto" w:fill="CCC0D9" w:themeFill="accent4" w:themeFillTint="66"/>
          </w:tcPr>
          <w:p w14:paraId="1EA7CA78" w14:textId="0E7C58B7" w:rsidR="00201F59" w:rsidRPr="00746325" w:rsidRDefault="00201F59" w:rsidP="00201F59">
            <w:pPr>
              <w:pStyle w:val="TableParagraph"/>
              <w:numPr>
                <w:ilvl w:val="0"/>
                <w:numId w:val="75"/>
              </w:numPr>
              <w:spacing w:before="77" w:line="259" w:lineRule="auto"/>
              <w:rPr>
                <w:sz w:val="36"/>
                <w:lang w:val="et-EE"/>
              </w:rPr>
            </w:pPr>
            <w:r>
              <w:rPr>
                <w:sz w:val="36"/>
                <w:lang w:val="et-EE"/>
              </w:rPr>
              <w:t>paranenud oskus anda edasi ettevõtete struktuuri puudutavaid teadmisi mitteformaalse ja informaalse õppe ning rollimängude kaudu</w:t>
            </w:r>
          </w:p>
        </w:tc>
      </w:tr>
    </w:tbl>
    <w:p w14:paraId="48FDB05F" w14:textId="44116B7E" w:rsidR="00201F59" w:rsidRDefault="00201F59" w:rsidP="005F4189">
      <w:pPr>
        <w:tabs>
          <w:tab w:val="left" w:pos="3081"/>
        </w:tabs>
        <w:rPr>
          <w:sz w:val="16"/>
          <w:lang w:val="et-EE"/>
        </w:rPr>
      </w:pPr>
      <w:r>
        <w:rPr>
          <w:noProof/>
          <w:sz w:val="16"/>
          <w:lang w:val="et-EE"/>
        </w:rPr>
        <w:drawing>
          <wp:inline distT="0" distB="0" distL="0" distR="0" wp14:anchorId="6B5596CA" wp14:editId="0590077E">
            <wp:extent cx="6091969" cy="8016411"/>
            <wp:effectExtent l="0" t="0" r="4445" b="3810"/>
            <wp:docPr id="72"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4BC6218.tmp"/>
                    <pic:cNvPicPr/>
                  </pic:nvPicPr>
                  <pic:blipFill>
                    <a:blip r:embed="rId439">
                      <a:extLst>
                        <a:ext uri="{28A0092B-C50C-407E-A947-70E740481C1C}">
                          <a14:useLocalDpi xmlns:a14="http://schemas.microsoft.com/office/drawing/2010/main" val="0"/>
                        </a:ext>
                      </a:extLst>
                    </a:blip>
                    <a:stretch>
                      <a:fillRect/>
                    </a:stretch>
                  </pic:blipFill>
                  <pic:spPr>
                    <a:xfrm>
                      <a:off x="0" y="0"/>
                      <a:ext cx="6091969" cy="8016411"/>
                    </a:xfrm>
                    <a:prstGeom prst="rect">
                      <a:avLst/>
                    </a:prstGeom>
                  </pic:spPr>
                </pic:pic>
              </a:graphicData>
            </a:graphic>
          </wp:inline>
        </w:drawing>
      </w:r>
    </w:p>
    <w:p w14:paraId="622989D1" w14:textId="6E98F6E8" w:rsidR="00201F59" w:rsidRDefault="00201F59" w:rsidP="005F4189">
      <w:pPr>
        <w:tabs>
          <w:tab w:val="left" w:pos="3081"/>
        </w:tabs>
        <w:rPr>
          <w:sz w:val="16"/>
          <w:lang w:val="et-EE"/>
        </w:rPr>
      </w:pPr>
    </w:p>
    <w:p w14:paraId="7D451644" w14:textId="270E6851" w:rsidR="00201F59" w:rsidRDefault="00201F59" w:rsidP="005F4189">
      <w:pPr>
        <w:tabs>
          <w:tab w:val="left" w:pos="3081"/>
        </w:tabs>
        <w:rPr>
          <w:sz w:val="16"/>
          <w:lang w:val="et-EE"/>
        </w:rPr>
      </w:pPr>
      <w:r>
        <w:rPr>
          <w:noProof/>
        </w:rPr>
        <mc:AlternateContent>
          <mc:Choice Requires="wps">
            <w:drawing>
              <wp:anchor distT="0" distB="0" distL="114300" distR="114300" simplePos="0" relativeHeight="251628032" behindDoc="0" locked="0" layoutInCell="1" allowOverlap="1" wp14:anchorId="18267EAF" wp14:editId="017C1CA8">
                <wp:simplePos x="0" y="0"/>
                <wp:positionH relativeFrom="column">
                  <wp:posOffset>106325</wp:posOffset>
                </wp:positionH>
                <wp:positionV relativeFrom="paragraph">
                  <wp:posOffset>-635</wp:posOffset>
                </wp:positionV>
                <wp:extent cx="12737804" cy="1135380"/>
                <wp:effectExtent l="0" t="0" r="6985" b="7620"/>
                <wp:wrapNone/>
                <wp:docPr id="27" name="Text Box 210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2737804" cy="1135380"/>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8458A4" w14:textId="3E8B060A" w:rsidR="00A934EA" w:rsidRPr="00D065D3" w:rsidRDefault="00A934EA" w:rsidP="00201F59">
                            <w:pPr>
                              <w:spacing w:before="428"/>
                              <w:ind w:left="142"/>
                              <w:rPr>
                                <w:rFonts w:ascii="Arial" w:hAnsi="Arial"/>
                                <w:b/>
                                <w:sz w:val="48"/>
                                <w:lang w:val="et-EE"/>
                              </w:rPr>
                            </w:pPr>
                            <w:r>
                              <w:rPr>
                                <w:rFonts w:ascii="Arial" w:hAnsi="Arial"/>
                                <w:b/>
                                <w:color w:val="1F2023"/>
                                <w:sz w:val="50"/>
                                <w:lang w:val="et-EE"/>
                              </w:rPr>
                              <w:t xml:space="preserve">  Milline organisatsioon on parim: teadmised, oskused ja pädevused</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18267EAF" id="_x0000_s1808" type="#_x0000_t202" style="position:absolute;margin-left:8.35pt;margin-top:-.05pt;width:1003pt;height:89.4pt;z-index:251628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" fillcolor="#b2a1c7 [1943]" stroked="f">
                <o:lock v:ext="edit" aspectratio="t"/>
                <v:textbox inset="0,0,0,0">
                  <w:txbxContent>
                    <w:p w14:paraId="798458A4" w14:textId="3E8B060A" w:rsidR="00A934EA" w:rsidRPr="00D065D3" w:rsidRDefault="00A934EA" w:rsidP="00201F59">
                      <w:pPr>
                        <w:spacing w:before="428"/>
                        <w:ind w:left="142"/>
                        <w:rPr>
                          <w:rFonts w:ascii="Arial" w:hAnsi="Arial"/>
                          <w:b/>
                          <w:sz w:val="48"/>
                          <w:lang w:val="et-EE"/>
                        </w:rPr>
                      </w:pPr>
                      <w:r>
                        <w:rPr>
                          <w:rFonts w:ascii="Arial" w:hAnsi="Arial"/>
                          <w:b/>
                          <w:color w:val="1F2023"/>
                          <w:sz w:val="50"/>
                          <w:lang w:val="et-EE"/>
                        </w:rPr>
                        <w:t xml:space="preserve">  Milline organisatsioon on parim: teadmised, oskused ja pädevused</w:t>
                      </w:r>
                    </w:p>
                  </w:txbxContent>
                </v:textbox>
              </v:shape>
            </w:pict>
          </mc:Fallback>
        </mc:AlternateContent>
      </w:r>
    </w:p>
    <w:p w14:paraId="2B40C022" w14:textId="523A7103" w:rsidR="00201F59" w:rsidRDefault="00201F59" w:rsidP="005F4189">
      <w:pPr>
        <w:tabs>
          <w:tab w:val="left" w:pos="3081"/>
        </w:tabs>
        <w:rPr>
          <w:sz w:val="16"/>
          <w:lang w:val="et-EE"/>
        </w:rPr>
      </w:pPr>
    </w:p>
    <w:p w14:paraId="1A02A2AE" w14:textId="7227A854" w:rsidR="00201F59" w:rsidRDefault="00201F59" w:rsidP="005F4189">
      <w:pPr>
        <w:tabs>
          <w:tab w:val="left" w:pos="3081"/>
        </w:tabs>
        <w:rPr>
          <w:sz w:val="16"/>
          <w:lang w:val="et-EE"/>
        </w:rPr>
      </w:pPr>
    </w:p>
    <w:p w14:paraId="7671846A" w14:textId="7BF1D7E8" w:rsidR="00201F59" w:rsidRDefault="00201F59" w:rsidP="005F4189">
      <w:pPr>
        <w:tabs>
          <w:tab w:val="left" w:pos="3081"/>
        </w:tabs>
        <w:rPr>
          <w:sz w:val="16"/>
          <w:lang w:val="et-EE"/>
        </w:rPr>
      </w:pPr>
    </w:p>
    <w:p w14:paraId="07F4D3CC" w14:textId="566DFDF8" w:rsidR="00201F59" w:rsidRDefault="00201F59" w:rsidP="005F4189">
      <w:pPr>
        <w:tabs>
          <w:tab w:val="left" w:pos="3081"/>
        </w:tabs>
        <w:rPr>
          <w:sz w:val="16"/>
          <w:lang w:val="et-EE"/>
        </w:rPr>
      </w:pPr>
    </w:p>
    <w:p w14:paraId="54B4EA29" w14:textId="3B880348" w:rsidR="00201F59" w:rsidRDefault="00201F59" w:rsidP="005F4189">
      <w:pPr>
        <w:tabs>
          <w:tab w:val="left" w:pos="3081"/>
        </w:tabs>
        <w:rPr>
          <w:sz w:val="16"/>
          <w:lang w:val="et-EE"/>
        </w:rPr>
      </w:pPr>
    </w:p>
    <w:p w14:paraId="6BF2B992" w14:textId="59C5FCC4" w:rsidR="00201F59" w:rsidRDefault="00201F59" w:rsidP="005F4189">
      <w:pPr>
        <w:tabs>
          <w:tab w:val="left" w:pos="3081"/>
        </w:tabs>
        <w:rPr>
          <w:sz w:val="16"/>
          <w:lang w:val="et-EE"/>
        </w:rPr>
      </w:pPr>
    </w:p>
    <w:p w14:paraId="1B7EC63E" w14:textId="69880699" w:rsidR="00201F59" w:rsidRDefault="00201F59" w:rsidP="005F4189">
      <w:pPr>
        <w:tabs>
          <w:tab w:val="left" w:pos="3081"/>
        </w:tabs>
        <w:rPr>
          <w:sz w:val="16"/>
          <w:lang w:val="et-EE"/>
        </w:rPr>
      </w:pPr>
    </w:p>
    <w:p w14:paraId="2271FFC3" w14:textId="0A6DB010" w:rsidR="00201F59" w:rsidRDefault="00201F59" w:rsidP="005F4189">
      <w:pPr>
        <w:tabs>
          <w:tab w:val="left" w:pos="3081"/>
        </w:tabs>
        <w:rPr>
          <w:sz w:val="16"/>
          <w:lang w:val="et-EE"/>
        </w:rPr>
      </w:pPr>
    </w:p>
    <w:p w14:paraId="0AA7551C" w14:textId="5078DAA7" w:rsidR="00201F59" w:rsidRDefault="00201F59" w:rsidP="005F4189">
      <w:pPr>
        <w:tabs>
          <w:tab w:val="left" w:pos="3081"/>
        </w:tabs>
        <w:rPr>
          <w:sz w:val="16"/>
          <w:lang w:val="et-EE"/>
        </w:rPr>
      </w:pPr>
    </w:p>
    <w:tbl>
      <w:tblPr>
        <w:tblpPr w:leftFromText="141" w:rightFromText="141" w:vertAnchor="text" w:horzAnchor="page" w:tblpX="183" w:tblpY="34"/>
        <w:tblW w:w="0" w:type="auto"/>
        <w:tblLayout w:type="fixed"/>
        <w:tblCellMar>
          <w:left w:w="0" w:type="dxa"/>
          <w:right w:w="0" w:type="dxa"/>
        </w:tblCellMar>
        <w:tblLook w:val="01E0" w:firstRow="1" w:lastRow="1" w:firstColumn="1" w:lastColumn="1" w:noHBand="0" w:noVBand="0"/>
      </w:tblPr>
      <w:tblGrid>
        <w:gridCol w:w="19987"/>
      </w:tblGrid>
      <w:tr w:rsidR="00201F59" w:rsidRPr="00746325" w14:paraId="5E17499C" w14:textId="77777777" w:rsidTr="00201F59">
        <w:trPr>
          <w:trHeight w:val="568"/>
        </w:trPr>
        <w:tc>
          <w:tcPr>
            <w:tcW w:w="19987" w:type="dxa"/>
            <w:shd w:val="clear" w:color="auto" w:fill="B2A1C7" w:themeFill="accent4" w:themeFillTint="99"/>
          </w:tcPr>
          <w:p w14:paraId="7EC170F4" w14:textId="77777777" w:rsidR="00201F59" w:rsidRPr="00746325" w:rsidRDefault="00201F59" w:rsidP="00201F59">
            <w:pPr>
              <w:pStyle w:val="TableParagraph"/>
              <w:spacing w:before="73"/>
              <w:ind w:left="164"/>
              <w:rPr>
                <w:rFonts w:ascii="Arial"/>
                <w:b/>
                <w:sz w:val="36"/>
                <w:lang w:val="et-EE"/>
              </w:rPr>
            </w:pPr>
            <w:r>
              <w:rPr>
                <w:rFonts w:ascii="Arial"/>
                <w:b/>
                <w:color w:val="1F2023"/>
                <w:sz w:val="36"/>
                <w:lang w:val="et-EE"/>
              </w:rPr>
              <w:t xml:space="preserve">   Teadmised, oskused ja p</w:t>
            </w:r>
            <w:r>
              <w:rPr>
                <w:rFonts w:ascii="Arial"/>
                <w:b/>
                <w:color w:val="1F2023"/>
                <w:sz w:val="36"/>
                <w:lang w:val="et-EE"/>
              </w:rPr>
              <w:t>ä</w:t>
            </w:r>
            <w:r>
              <w:rPr>
                <w:rFonts w:ascii="Arial"/>
                <w:b/>
                <w:color w:val="1F2023"/>
                <w:sz w:val="36"/>
                <w:lang w:val="et-EE"/>
              </w:rPr>
              <w:t>devused, mida arendavad NEET naised</w:t>
            </w:r>
          </w:p>
        </w:tc>
      </w:tr>
      <w:tr w:rsidR="00201F59" w:rsidRPr="00746325" w14:paraId="0E0E3108" w14:textId="77777777" w:rsidTr="00201F59">
        <w:trPr>
          <w:trHeight w:val="4613"/>
        </w:trPr>
        <w:tc>
          <w:tcPr>
            <w:tcW w:w="19987" w:type="dxa"/>
            <w:shd w:val="clear" w:color="auto" w:fill="CCC0D9" w:themeFill="accent4" w:themeFillTint="66"/>
          </w:tcPr>
          <w:p w14:paraId="3E6FC103" w14:textId="77777777" w:rsidR="00201F59" w:rsidRDefault="00201F59" w:rsidP="00201F59">
            <w:pPr>
              <w:pStyle w:val="TableParagraph"/>
              <w:numPr>
                <w:ilvl w:val="0"/>
                <w:numId w:val="74"/>
              </w:numPr>
              <w:spacing w:before="67" w:line="360" w:lineRule="auto"/>
              <w:ind w:right="130"/>
              <w:jc w:val="both"/>
              <w:rPr>
                <w:sz w:val="36"/>
                <w:lang w:val="et-EE"/>
              </w:rPr>
            </w:pPr>
            <w:r>
              <w:rPr>
                <w:sz w:val="36"/>
                <w:lang w:val="et-EE"/>
              </w:rPr>
              <w:t>verbaalne suhtlemisoskus</w:t>
            </w:r>
          </w:p>
          <w:p w14:paraId="604C53AC" w14:textId="77777777" w:rsidR="00201F59" w:rsidRDefault="00201F59" w:rsidP="00201F59">
            <w:pPr>
              <w:pStyle w:val="TableParagraph"/>
              <w:numPr>
                <w:ilvl w:val="0"/>
                <w:numId w:val="74"/>
              </w:numPr>
              <w:spacing w:before="67" w:line="360" w:lineRule="auto"/>
              <w:ind w:right="130"/>
              <w:jc w:val="both"/>
              <w:rPr>
                <w:sz w:val="36"/>
                <w:lang w:val="et-EE"/>
              </w:rPr>
            </w:pPr>
            <w:r>
              <w:rPr>
                <w:sz w:val="36"/>
                <w:lang w:val="et-EE"/>
              </w:rPr>
              <w:t>avaliku esinemise oskus</w:t>
            </w:r>
          </w:p>
          <w:p w14:paraId="424B437A" w14:textId="68994D36" w:rsidR="00201F59" w:rsidRDefault="00567B57" w:rsidP="00567B57">
            <w:pPr>
              <w:pStyle w:val="TableParagraph"/>
              <w:numPr>
                <w:ilvl w:val="0"/>
                <w:numId w:val="74"/>
              </w:numPr>
              <w:spacing w:before="67" w:line="360" w:lineRule="auto"/>
              <w:ind w:right="130"/>
              <w:jc w:val="both"/>
              <w:rPr>
                <w:sz w:val="36"/>
                <w:lang w:val="et-EE"/>
              </w:rPr>
            </w:pPr>
            <w:r w:rsidRPr="00567B57">
              <w:rPr>
                <w:sz w:val="36"/>
                <w:lang w:val="et-EE"/>
              </w:rPr>
              <w:t xml:space="preserve">arusaamine ettevõtete erinevatest </w:t>
            </w:r>
            <w:r>
              <w:rPr>
                <w:sz w:val="36"/>
                <w:lang w:val="et-EE"/>
              </w:rPr>
              <w:t xml:space="preserve">vormidest </w:t>
            </w:r>
            <w:r w:rsidRPr="00567B57">
              <w:rPr>
                <w:sz w:val="36"/>
                <w:lang w:val="et-EE"/>
              </w:rPr>
              <w:t>ja nende eelis</w:t>
            </w:r>
            <w:r>
              <w:rPr>
                <w:sz w:val="36"/>
                <w:lang w:val="et-EE"/>
              </w:rPr>
              <w:t>test ning puudujääkidest</w:t>
            </w:r>
          </w:p>
          <w:p w14:paraId="003D87A1" w14:textId="77777777" w:rsidR="00567B57" w:rsidRDefault="00567B57" w:rsidP="00567B57">
            <w:pPr>
              <w:pStyle w:val="TableParagraph"/>
              <w:numPr>
                <w:ilvl w:val="0"/>
                <w:numId w:val="74"/>
              </w:numPr>
              <w:spacing w:before="67" w:line="360" w:lineRule="auto"/>
              <w:ind w:right="130"/>
              <w:jc w:val="both"/>
              <w:rPr>
                <w:sz w:val="36"/>
                <w:lang w:val="et-EE"/>
              </w:rPr>
            </w:pPr>
            <w:r>
              <w:rPr>
                <w:sz w:val="36"/>
                <w:lang w:val="et-EE"/>
              </w:rPr>
              <w:t>probleemide lahendamise oskus</w:t>
            </w:r>
          </w:p>
          <w:p w14:paraId="1AE99537" w14:textId="423C5073" w:rsidR="00567B57" w:rsidRPr="00746325" w:rsidRDefault="00567B57" w:rsidP="00567B57">
            <w:pPr>
              <w:pStyle w:val="TableParagraph"/>
              <w:numPr>
                <w:ilvl w:val="0"/>
                <w:numId w:val="74"/>
              </w:numPr>
              <w:spacing w:before="67" w:line="360" w:lineRule="auto"/>
              <w:ind w:right="130"/>
              <w:jc w:val="both"/>
              <w:rPr>
                <w:sz w:val="36"/>
                <w:lang w:val="et-EE"/>
              </w:rPr>
            </w:pPr>
            <w:r>
              <w:rPr>
                <w:sz w:val="36"/>
                <w:lang w:val="et-EE"/>
              </w:rPr>
              <w:t>väitlemisoskus</w:t>
            </w:r>
          </w:p>
        </w:tc>
      </w:tr>
      <w:tr w:rsidR="00201F59" w:rsidRPr="00746325" w14:paraId="11052F22" w14:textId="77777777" w:rsidTr="00201F59">
        <w:trPr>
          <w:trHeight w:val="567"/>
        </w:trPr>
        <w:tc>
          <w:tcPr>
            <w:tcW w:w="19987" w:type="dxa"/>
            <w:shd w:val="clear" w:color="auto" w:fill="B2A1C7" w:themeFill="accent4" w:themeFillTint="99"/>
          </w:tcPr>
          <w:p w14:paraId="517BAF69" w14:textId="77777777" w:rsidR="00201F59" w:rsidRPr="00746325" w:rsidRDefault="00201F59" w:rsidP="00201F59">
            <w:pPr>
              <w:pStyle w:val="TableParagraph"/>
              <w:spacing w:before="73"/>
              <w:ind w:left="148"/>
              <w:rPr>
                <w:rFonts w:ascii="Arial"/>
                <w:b/>
                <w:sz w:val="36"/>
                <w:lang w:val="et-EE"/>
              </w:rPr>
            </w:pPr>
            <w:r>
              <w:rPr>
                <w:rFonts w:ascii="Arial"/>
                <w:b/>
                <w:sz w:val="36"/>
                <w:lang w:val="et-EE"/>
              </w:rPr>
              <w:t xml:space="preserve">   Koolitajate poolt arendatavad teadmised, oskused ja p</w:t>
            </w:r>
            <w:r>
              <w:rPr>
                <w:rFonts w:ascii="Arial"/>
                <w:b/>
                <w:sz w:val="36"/>
                <w:lang w:val="et-EE"/>
              </w:rPr>
              <w:t>ä</w:t>
            </w:r>
            <w:r>
              <w:rPr>
                <w:rFonts w:ascii="Arial"/>
                <w:b/>
                <w:sz w:val="36"/>
                <w:lang w:val="et-EE"/>
              </w:rPr>
              <w:t>devused</w:t>
            </w:r>
          </w:p>
        </w:tc>
      </w:tr>
      <w:tr w:rsidR="00201F59" w:rsidRPr="00746325" w14:paraId="59719926" w14:textId="77777777" w:rsidTr="00201F59">
        <w:trPr>
          <w:trHeight w:val="6872"/>
        </w:trPr>
        <w:tc>
          <w:tcPr>
            <w:tcW w:w="19987" w:type="dxa"/>
            <w:shd w:val="clear" w:color="auto" w:fill="CCC0D9" w:themeFill="accent4" w:themeFillTint="66"/>
          </w:tcPr>
          <w:p w14:paraId="0EEDD29E" w14:textId="77777777" w:rsidR="00201F59" w:rsidRDefault="00201F59" w:rsidP="00201F59">
            <w:pPr>
              <w:pStyle w:val="TableParagraph"/>
              <w:numPr>
                <w:ilvl w:val="0"/>
                <w:numId w:val="75"/>
              </w:numPr>
              <w:spacing w:before="77" w:line="259" w:lineRule="auto"/>
              <w:rPr>
                <w:sz w:val="36"/>
                <w:lang w:val="et-EE"/>
              </w:rPr>
            </w:pPr>
            <w:r>
              <w:rPr>
                <w:sz w:val="36"/>
                <w:lang w:val="et-EE"/>
              </w:rPr>
              <w:t>paranenud arusaamine mitteformaalsest ja informaalsest haridusest</w:t>
            </w:r>
          </w:p>
          <w:p w14:paraId="54B5B1C4" w14:textId="77777777" w:rsidR="00201F59" w:rsidRPr="00746325" w:rsidRDefault="00201F59" w:rsidP="00201F59">
            <w:pPr>
              <w:pStyle w:val="TableParagraph"/>
              <w:numPr>
                <w:ilvl w:val="0"/>
                <w:numId w:val="75"/>
              </w:numPr>
              <w:spacing w:before="77" w:line="259" w:lineRule="auto"/>
              <w:rPr>
                <w:sz w:val="36"/>
                <w:lang w:val="et-EE"/>
              </w:rPr>
            </w:pPr>
            <w:r>
              <w:rPr>
                <w:sz w:val="36"/>
                <w:lang w:val="et-EE"/>
              </w:rPr>
              <w:t>paranenud oskus viia edasi NEET naisteni oskused ja teadmised praktiliste tegevuste kaudu</w:t>
            </w:r>
          </w:p>
        </w:tc>
      </w:tr>
    </w:tbl>
    <w:p w14:paraId="47691D72" w14:textId="269B8405" w:rsidR="00201F59" w:rsidRDefault="00201F59" w:rsidP="005F4189">
      <w:pPr>
        <w:tabs>
          <w:tab w:val="left" w:pos="3081"/>
        </w:tabs>
        <w:rPr>
          <w:sz w:val="16"/>
          <w:lang w:val="et-EE"/>
        </w:rPr>
      </w:pPr>
    </w:p>
    <w:p w14:paraId="372472FB" w14:textId="0C5BE5BF" w:rsidR="00201F59" w:rsidRDefault="00201F59" w:rsidP="005F4189">
      <w:pPr>
        <w:tabs>
          <w:tab w:val="left" w:pos="3081"/>
        </w:tabs>
        <w:rPr>
          <w:sz w:val="16"/>
          <w:lang w:val="et-EE"/>
        </w:rPr>
      </w:pPr>
    </w:p>
    <w:p w14:paraId="3C898CB4" w14:textId="024CA3CE" w:rsidR="00201F59" w:rsidRDefault="00567B57" w:rsidP="005F4189">
      <w:pPr>
        <w:tabs>
          <w:tab w:val="left" w:pos="3081"/>
        </w:tabs>
        <w:rPr>
          <w:sz w:val="16"/>
          <w:lang w:val="et-EE"/>
        </w:rPr>
      </w:pPr>
      <w:r>
        <w:rPr>
          <w:noProof/>
        </w:rPr>
        <mc:AlternateContent>
          <mc:Choice Requires="wps">
            <w:drawing>
              <wp:anchor distT="0" distB="0" distL="114300" distR="114300" simplePos="0" relativeHeight="251629056" behindDoc="0" locked="0" layoutInCell="1" allowOverlap="1" wp14:anchorId="40DEF9EC" wp14:editId="11640F22">
                <wp:simplePos x="0" y="0"/>
                <wp:positionH relativeFrom="column">
                  <wp:posOffset>127591</wp:posOffset>
                </wp:positionH>
                <wp:positionV relativeFrom="paragraph">
                  <wp:posOffset>41777</wp:posOffset>
                </wp:positionV>
                <wp:extent cx="12737804" cy="1135380"/>
                <wp:effectExtent l="0" t="0" r="6985" b="7620"/>
                <wp:wrapNone/>
                <wp:docPr id="28" name="Text Box 210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2737804" cy="1135380"/>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EB3658" w14:textId="24DD257B" w:rsidR="00A934EA" w:rsidRPr="00D065D3" w:rsidRDefault="00A934EA" w:rsidP="00567B57">
                            <w:pPr>
                              <w:spacing w:before="428"/>
                              <w:ind w:left="142"/>
                              <w:rPr>
                                <w:rFonts w:ascii="Arial" w:hAnsi="Arial"/>
                                <w:b/>
                                <w:sz w:val="48"/>
                                <w:lang w:val="et-EE"/>
                              </w:rPr>
                            </w:pPr>
                            <w:r>
                              <w:rPr>
                                <w:rFonts w:ascii="Arial" w:hAnsi="Arial"/>
                                <w:b/>
                                <w:color w:val="1F2023"/>
                                <w:sz w:val="50"/>
                                <w:lang w:val="et-EE"/>
                              </w:rPr>
                              <w:t xml:space="preserve">  Milline organisatsioon on parim: 1, 2 ja 3 samm</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40DEF9EC" id="_x0000_s1809" type="#_x0000_t202" style="position:absolute;margin-left:10.05pt;margin-top:3.3pt;width:1003pt;height:89.4pt;z-index:251629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" fillcolor="#b2a1c7 [1943]" stroked="f">
                <o:lock v:ext="edit" aspectratio="t"/>
                <v:textbox inset="0,0,0,0">
                  <w:txbxContent>
                    <w:p w14:paraId="21EB3658" w14:textId="24DD257B" w:rsidR="00A934EA" w:rsidRPr="00D065D3" w:rsidRDefault="00A934EA" w:rsidP="00567B57">
                      <w:pPr>
                        <w:spacing w:before="428"/>
                        <w:ind w:left="142"/>
                        <w:rPr>
                          <w:rFonts w:ascii="Arial" w:hAnsi="Arial"/>
                          <w:b/>
                          <w:sz w:val="48"/>
                          <w:lang w:val="et-EE"/>
                        </w:rPr>
                      </w:pPr>
                      <w:r>
                        <w:rPr>
                          <w:rFonts w:ascii="Arial" w:hAnsi="Arial"/>
                          <w:b/>
                          <w:color w:val="1F2023"/>
                          <w:sz w:val="50"/>
                          <w:lang w:val="et-EE"/>
                        </w:rPr>
                        <w:t xml:space="preserve">  Milline organisatsioon on parim: 1, 2 ja 3 samm</w:t>
                      </w:r>
                    </w:p>
                  </w:txbxContent>
                </v:textbox>
              </v:shape>
            </w:pict>
          </mc:Fallback>
        </mc:AlternateContent>
      </w:r>
    </w:p>
    <w:p w14:paraId="6B7F0D7D" w14:textId="21883B03" w:rsidR="00201F59" w:rsidRDefault="00201F59" w:rsidP="005F4189">
      <w:pPr>
        <w:tabs>
          <w:tab w:val="left" w:pos="3081"/>
        </w:tabs>
        <w:rPr>
          <w:sz w:val="16"/>
          <w:lang w:val="et-EE"/>
        </w:rPr>
      </w:pPr>
    </w:p>
    <w:p w14:paraId="10EA26D1" w14:textId="01DFEB4F" w:rsidR="00201F59" w:rsidRDefault="00201F59" w:rsidP="005F4189">
      <w:pPr>
        <w:tabs>
          <w:tab w:val="left" w:pos="3081"/>
        </w:tabs>
        <w:rPr>
          <w:sz w:val="16"/>
          <w:lang w:val="et-EE"/>
        </w:rPr>
      </w:pPr>
    </w:p>
    <w:p w14:paraId="0652DED7" w14:textId="343B86DF" w:rsidR="00201F59" w:rsidRDefault="00201F59" w:rsidP="005F4189">
      <w:pPr>
        <w:tabs>
          <w:tab w:val="left" w:pos="3081"/>
        </w:tabs>
        <w:rPr>
          <w:sz w:val="16"/>
          <w:lang w:val="et-EE"/>
        </w:rPr>
      </w:pPr>
    </w:p>
    <w:p w14:paraId="6AB1DC49" w14:textId="445CD1D2" w:rsidR="00201F59" w:rsidRDefault="00201F59" w:rsidP="005F4189">
      <w:pPr>
        <w:tabs>
          <w:tab w:val="left" w:pos="3081"/>
        </w:tabs>
        <w:rPr>
          <w:sz w:val="16"/>
          <w:lang w:val="et-EE"/>
        </w:rPr>
      </w:pPr>
    </w:p>
    <w:p w14:paraId="37EA39A9" w14:textId="2FB2D01A" w:rsidR="00201F59" w:rsidRDefault="00201F59" w:rsidP="005F4189">
      <w:pPr>
        <w:tabs>
          <w:tab w:val="left" w:pos="3081"/>
        </w:tabs>
        <w:rPr>
          <w:sz w:val="16"/>
          <w:lang w:val="et-EE"/>
        </w:rPr>
      </w:pPr>
    </w:p>
    <w:p w14:paraId="79E648C3" w14:textId="12826072" w:rsidR="00201F59" w:rsidRDefault="00201F59" w:rsidP="005F4189">
      <w:pPr>
        <w:tabs>
          <w:tab w:val="left" w:pos="3081"/>
        </w:tabs>
        <w:rPr>
          <w:sz w:val="16"/>
          <w:lang w:val="et-EE"/>
        </w:rPr>
      </w:pPr>
    </w:p>
    <w:p w14:paraId="2EBAB5C7" w14:textId="4BDC6E41" w:rsidR="00201F59" w:rsidRDefault="00201F59" w:rsidP="005F4189">
      <w:pPr>
        <w:tabs>
          <w:tab w:val="left" w:pos="3081"/>
        </w:tabs>
        <w:rPr>
          <w:sz w:val="16"/>
          <w:lang w:val="et-EE"/>
        </w:rPr>
      </w:pPr>
    </w:p>
    <w:p w14:paraId="627EA115" w14:textId="2EF68AEE" w:rsidR="00201F59" w:rsidRDefault="00201F59" w:rsidP="005F4189">
      <w:pPr>
        <w:tabs>
          <w:tab w:val="left" w:pos="3081"/>
        </w:tabs>
        <w:rPr>
          <w:sz w:val="16"/>
          <w:lang w:val="et-EE"/>
        </w:rPr>
      </w:pPr>
    </w:p>
    <w:p w14:paraId="019DC10C" w14:textId="62C97DBF" w:rsidR="00201F59" w:rsidRDefault="00201F59" w:rsidP="005F4189">
      <w:pPr>
        <w:tabs>
          <w:tab w:val="left" w:pos="3081"/>
        </w:tabs>
        <w:rPr>
          <w:sz w:val="16"/>
          <w:lang w:val="et-EE"/>
        </w:rPr>
      </w:pPr>
    </w:p>
    <w:p w14:paraId="66E9F541" w14:textId="77777777" w:rsidR="00567B57" w:rsidRDefault="00567B57" w:rsidP="005F4189">
      <w:pPr>
        <w:tabs>
          <w:tab w:val="left" w:pos="3081"/>
        </w:tabs>
        <w:rPr>
          <w:sz w:val="16"/>
          <w:lang w:val="et-EE"/>
        </w:rPr>
      </w:pPr>
    </w:p>
    <w:tbl>
      <w:tblPr>
        <w:tblpPr w:leftFromText="141" w:rightFromText="141" w:vertAnchor="text" w:horzAnchor="page" w:tblpX="245" w:tblpY="79"/>
        <w:tblW w:w="0" w:type="auto"/>
        <w:tblLayout w:type="fixed"/>
        <w:tblCellMar>
          <w:left w:w="0" w:type="dxa"/>
          <w:right w:w="0" w:type="dxa"/>
        </w:tblCellMar>
        <w:tblLook w:val="01E0" w:firstRow="1" w:lastRow="1" w:firstColumn="1" w:lastColumn="1" w:noHBand="0" w:noVBand="0"/>
      </w:tblPr>
      <w:tblGrid>
        <w:gridCol w:w="9498"/>
      </w:tblGrid>
      <w:tr w:rsidR="00567B57" w:rsidRPr="00746325" w14:paraId="7A3D6014" w14:textId="77777777" w:rsidTr="00A934EA">
        <w:trPr>
          <w:trHeight w:val="568"/>
        </w:trPr>
        <w:tc>
          <w:tcPr>
            <w:tcW w:w="9498" w:type="dxa"/>
            <w:shd w:val="clear" w:color="auto" w:fill="B2A1C7" w:themeFill="accent4" w:themeFillTint="99"/>
          </w:tcPr>
          <w:p w14:paraId="7516796E" w14:textId="53B7C64E" w:rsidR="00567B57" w:rsidRPr="00746325" w:rsidRDefault="00567B57" w:rsidP="00A934EA">
            <w:pPr>
              <w:pStyle w:val="TableParagraph"/>
              <w:spacing w:before="73"/>
              <w:ind w:left="164"/>
              <w:rPr>
                <w:rFonts w:ascii="Arial"/>
                <w:b/>
                <w:sz w:val="36"/>
                <w:lang w:val="et-EE"/>
              </w:rPr>
            </w:pPr>
            <w:r>
              <w:rPr>
                <w:rFonts w:ascii="Arial"/>
                <w:b/>
                <w:color w:val="1F2023"/>
                <w:sz w:val="36"/>
                <w:lang w:val="et-EE"/>
              </w:rPr>
              <w:t>Samm 1</w:t>
            </w:r>
          </w:p>
        </w:tc>
      </w:tr>
      <w:tr w:rsidR="00567B57" w:rsidRPr="00746325" w14:paraId="7DB1D655" w14:textId="77777777" w:rsidTr="00A934EA">
        <w:trPr>
          <w:trHeight w:val="4613"/>
        </w:trPr>
        <w:tc>
          <w:tcPr>
            <w:tcW w:w="9498" w:type="dxa"/>
            <w:shd w:val="clear" w:color="auto" w:fill="CCC0D9" w:themeFill="accent4" w:themeFillTint="66"/>
          </w:tcPr>
          <w:p w14:paraId="1F9BC77E" w14:textId="2FF822A0" w:rsidR="00567B57" w:rsidRPr="000A1E99" w:rsidRDefault="00567B57" w:rsidP="00A934EA">
            <w:pPr>
              <w:pStyle w:val="TableParagraph"/>
              <w:spacing w:before="67" w:line="360" w:lineRule="auto"/>
              <w:ind w:left="0" w:right="130"/>
              <w:jc w:val="both"/>
              <w:rPr>
                <w:sz w:val="34"/>
                <w:szCs w:val="20"/>
                <w:lang w:val="et-EE"/>
              </w:rPr>
            </w:pPr>
            <w:r w:rsidRPr="000A1E99">
              <w:rPr>
                <w:sz w:val="34"/>
                <w:szCs w:val="20"/>
                <w:lang w:val="et-EE"/>
              </w:rPr>
              <w:t xml:space="preserve"> </w:t>
            </w:r>
            <w:r>
              <w:rPr>
                <w:sz w:val="34"/>
                <w:szCs w:val="20"/>
                <w:lang w:val="et-EE"/>
              </w:rPr>
              <w:t xml:space="preserve">Koolitaja annab lühiülevaate iduettevõtete erinevatest   õiguslikest vormidest: </w:t>
            </w:r>
            <w:r w:rsidRPr="00567B57">
              <w:rPr>
                <w:sz w:val="34"/>
                <w:szCs w:val="20"/>
                <w:lang w:val="et-EE"/>
              </w:rPr>
              <w:t>üksikettevõtjad, seltsingud ja aktsiaseltsid.</w:t>
            </w:r>
          </w:p>
          <w:p w14:paraId="3640F9BA" w14:textId="77777777" w:rsidR="00567B57" w:rsidRDefault="00567B57" w:rsidP="00A934EA">
            <w:pPr>
              <w:pStyle w:val="TableParagraph"/>
              <w:spacing w:before="67" w:line="360" w:lineRule="auto"/>
              <w:ind w:left="0" w:right="130"/>
              <w:jc w:val="both"/>
              <w:rPr>
                <w:sz w:val="36"/>
                <w:lang w:val="et-EE"/>
              </w:rPr>
            </w:pPr>
          </w:p>
          <w:p w14:paraId="75B91CF3" w14:textId="77777777" w:rsidR="00567B57" w:rsidRDefault="00567B57" w:rsidP="00A934EA">
            <w:pPr>
              <w:pStyle w:val="TableParagraph"/>
              <w:spacing w:before="67" w:line="360" w:lineRule="auto"/>
              <w:ind w:left="0" w:right="130"/>
              <w:jc w:val="both"/>
              <w:rPr>
                <w:sz w:val="36"/>
                <w:lang w:val="et-EE"/>
              </w:rPr>
            </w:pPr>
          </w:p>
          <w:p w14:paraId="599881F3" w14:textId="77777777" w:rsidR="00567B57" w:rsidRDefault="00567B57" w:rsidP="00A934EA">
            <w:pPr>
              <w:pStyle w:val="TableParagraph"/>
              <w:spacing w:before="67" w:line="360" w:lineRule="auto"/>
              <w:ind w:left="0" w:right="130"/>
              <w:jc w:val="both"/>
              <w:rPr>
                <w:sz w:val="36"/>
                <w:lang w:val="et-EE"/>
              </w:rPr>
            </w:pPr>
            <w:r>
              <w:rPr>
                <w:noProof/>
                <w:sz w:val="36"/>
                <w:lang w:val="et-EE"/>
              </w:rPr>
              <mc:AlternateContent>
                <mc:Choice Requires="wps">
                  <w:drawing>
                    <wp:anchor distT="0" distB="0" distL="114300" distR="114300" simplePos="0" relativeHeight="251630080" behindDoc="0" locked="0" layoutInCell="1" allowOverlap="1" wp14:anchorId="450C0A7D" wp14:editId="46A54460">
                      <wp:simplePos x="0" y="0"/>
                      <wp:positionH relativeFrom="column">
                        <wp:posOffset>-11105</wp:posOffset>
                      </wp:positionH>
                      <wp:positionV relativeFrom="paragraph">
                        <wp:posOffset>260350</wp:posOffset>
                      </wp:positionV>
                      <wp:extent cx="6007395" cy="404037"/>
                      <wp:effectExtent l="0" t="0" r="0" b="0"/>
                      <wp:wrapNone/>
                      <wp:docPr id="30" name="Rectangle 303"/>
                      <wp:cNvGraphicFramePr/>
                      <a:graphic xmlns:a="http://schemas.openxmlformats.org/drawingml/2006/main">
                        <a:graphicData uri="http://schemas.microsoft.com/office/word/2010/wordprocessingShape">
                          <wps:wsp>
                            <wps:cNvSpPr/>
                            <wps:spPr>
                              <a:xfrm>
                                <a:off x="0" y="0"/>
                                <a:ext cx="6007395" cy="404037"/>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9500D5" w14:textId="23508244" w:rsidR="00A934EA" w:rsidRPr="003F73D1" w:rsidRDefault="00A934EA" w:rsidP="00567B57">
                                  <w:pPr>
                                    <w:rPr>
                                      <w:lang w:val="et-EE"/>
                                    </w:rPr>
                                  </w:pPr>
                                  <w:r>
                                    <w:rPr>
                                      <w:rFonts w:ascii="Arial"/>
                                      <w:b/>
                                      <w:color w:val="1F2023"/>
                                      <w:sz w:val="36"/>
                                      <w:lang w:val="et-EE"/>
                                    </w:rPr>
                                    <w:t>Sam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0C0A7D" id="Rectangle 303" o:spid="_x0000_s1810" style="position:absolute;left:0;text-align:left;margin-left:-.85pt;margin-top:20.5pt;width:473pt;height:31.8pt;z-index:25163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" fillcolor="#b2a1c7 [1943]" stroked="f" strokeweight="2pt">
                      <v:textbox>
                        <w:txbxContent>
                          <w:p w14:paraId="6C9500D5" w14:textId="23508244" w:rsidR="00A934EA" w:rsidRPr="003F73D1" w:rsidRDefault="00A934EA" w:rsidP="00567B57">
                            <w:pPr>
                              <w:rPr>
                                <w:lang w:val="et-EE"/>
                              </w:rPr>
                            </w:pPr>
                            <w:r>
                              <w:rPr>
                                <w:rFonts w:ascii="Arial"/>
                                <w:b/>
                                <w:color w:val="1F2023"/>
                                <w:sz w:val="36"/>
                                <w:lang w:val="et-EE"/>
                              </w:rPr>
                              <w:t>Samm 2</w:t>
                            </w:r>
                          </w:p>
                        </w:txbxContent>
                      </v:textbox>
                    </v:rect>
                  </w:pict>
                </mc:Fallback>
              </mc:AlternateContent>
            </w:r>
            <w:r>
              <w:rPr>
                <w:sz w:val="36"/>
                <w:lang w:val="et-EE"/>
              </w:rPr>
              <w:t xml:space="preserve"> </w:t>
            </w:r>
          </w:p>
          <w:p w14:paraId="4ABE21DE" w14:textId="77777777" w:rsidR="00567B57" w:rsidRDefault="00567B57" w:rsidP="00A934EA">
            <w:pPr>
              <w:pStyle w:val="TableParagraph"/>
              <w:spacing w:before="67" w:line="360" w:lineRule="auto"/>
              <w:ind w:left="0" w:right="130"/>
              <w:jc w:val="both"/>
              <w:rPr>
                <w:sz w:val="34"/>
                <w:szCs w:val="20"/>
                <w:lang w:val="et-EE"/>
              </w:rPr>
            </w:pPr>
            <w:r w:rsidRPr="000A1E99">
              <w:rPr>
                <w:sz w:val="34"/>
                <w:szCs w:val="20"/>
                <w:lang w:val="et-EE"/>
              </w:rPr>
              <w:t xml:space="preserve"> </w:t>
            </w:r>
          </w:p>
          <w:p w14:paraId="7B260C46" w14:textId="6265F3D5" w:rsidR="00567B57" w:rsidRPr="00746325" w:rsidRDefault="00567B57" w:rsidP="00A934EA">
            <w:pPr>
              <w:pStyle w:val="TableParagraph"/>
              <w:spacing w:before="67" w:line="276" w:lineRule="auto"/>
              <w:ind w:left="0" w:right="130"/>
              <w:jc w:val="both"/>
              <w:rPr>
                <w:sz w:val="36"/>
                <w:lang w:val="et-EE"/>
              </w:rPr>
            </w:pPr>
            <w:r>
              <w:rPr>
                <w:sz w:val="34"/>
                <w:szCs w:val="20"/>
                <w:lang w:val="et-EE"/>
              </w:rPr>
              <w:t>Koolitaja asetab põrandele juhuslikus järjekorras paberilehed ettevõtluse alustamiseks vajalike sammude kirjeldustega. Osalejad peavad need asetama õigesse järjekorda võttes arvesse ettevõtte tüübi.</w:t>
            </w:r>
          </w:p>
        </w:tc>
      </w:tr>
      <w:tr w:rsidR="00567B57" w:rsidRPr="00746325" w14:paraId="748FA078" w14:textId="77777777" w:rsidTr="00567B57">
        <w:trPr>
          <w:trHeight w:val="5388"/>
        </w:trPr>
        <w:tc>
          <w:tcPr>
            <w:tcW w:w="9498" w:type="dxa"/>
            <w:shd w:val="clear" w:color="auto" w:fill="CCC0D9" w:themeFill="accent4" w:themeFillTint="66"/>
          </w:tcPr>
          <w:p w14:paraId="2A78734A" w14:textId="77777777" w:rsidR="00567B57" w:rsidRDefault="00567B57" w:rsidP="00A934EA">
            <w:pPr>
              <w:pStyle w:val="TableParagraph"/>
              <w:spacing w:before="77" w:line="259" w:lineRule="auto"/>
              <w:ind w:left="0"/>
              <w:jc w:val="both"/>
              <w:rPr>
                <w:sz w:val="36"/>
                <w:lang w:val="et-EE"/>
              </w:rPr>
            </w:pPr>
            <w:r>
              <w:rPr>
                <w:sz w:val="36"/>
                <w:lang w:val="et-EE"/>
              </w:rPr>
              <w:t xml:space="preserve"> </w:t>
            </w:r>
          </w:p>
          <w:p w14:paraId="69EBB3D3" w14:textId="77777777" w:rsidR="00567B57" w:rsidRPr="003F73D1" w:rsidRDefault="00567B57" w:rsidP="00A934EA">
            <w:pPr>
              <w:rPr>
                <w:lang w:val="et-EE"/>
              </w:rPr>
            </w:pPr>
          </w:p>
          <w:p w14:paraId="125E8C9B" w14:textId="77777777" w:rsidR="00567B57" w:rsidRPr="003F73D1" w:rsidRDefault="00567B57" w:rsidP="00A934EA">
            <w:pPr>
              <w:rPr>
                <w:lang w:val="et-EE"/>
              </w:rPr>
            </w:pPr>
          </w:p>
          <w:p w14:paraId="5044DFD0" w14:textId="77777777" w:rsidR="00567B57" w:rsidRPr="003F73D1" w:rsidRDefault="00567B57" w:rsidP="00A934EA">
            <w:pPr>
              <w:rPr>
                <w:lang w:val="et-EE"/>
              </w:rPr>
            </w:pPr>
            <w:r>
              <w:rPr>
                <w:noProof/>
                <w:sz w:val="36"/>
                <w:lang w:val="et-EE"/>
              </w:rPr>
              <mc:AlternateContent>
                <mc:Choice Requires="wps">
                  <w:drawing>
                    <wp:anchor distT="0" distB="0" distL="114300" distR="114300" simplePos="0" relativeHeight="251631104" behindDoc="0" locked="0" layoutInCell="1" allowOverlap="1" wp14:anchorId="34866F4E" wp14:editId="4D3CDE9E">
                      <wp:simplePos x="0" y="0"/>
                      <wp:positionH relativeFrom="column">
                        <wp:posOffset>-11105</wp:posOffset>
                      </wp:positionH>
                      <wp:positionV relativeFrom="paragraph">
                        <wp:posOffset>82004</wp:posOffset>
                      </wp:positionV>
                      <wp:extent cx="6007100" cy="478465"/>
                      <wp:effectExtent l="0" t="0" r="0" b="0"/>
                      <wp:wrapNone/>
                      <wp:docPr id="32" name="Rectangle 304"/>
                      <wp:cNvGraphicFramePr/>
                      <a:graphic xmlns:a="http://schemas.openxmlformats.org/drawingml/2006/main">
                        <a:graphicData uri="http://schemas.microsoft.com/office/word/2010/wordprocessingShape">
                          <wps:wsp>
                            <wps:cNvSpPr/>
                            <wps:spPr>
                              <a:xfrm>
                                <a:off x="0" y="0"/>
                                <a:ext cx="6007100" cy="478465"/>
                              </a:xfrm>
                              <a:prstGeom prst="rect">
                                <a:avLst/>
                              </a:prstGeom>
                              <a:solidFill>
                                <a:schemeClr val="accent4">
                                  <a:lumMod val="60000"/>
                                  <a:lumOff val="40000"/>
                                </a:schemeClr>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65FD7430" w14:textId="0F3264E9" w:rsidR="00A934EA" w:rsidRDefault="00A934EA" w:rsidP="00567B57">
                                  <w:pPr>
                                    <w:shd w:val="clear" w:color="auto" w:fill="B2A1C7" w:themeFill="accent4" w:themeFillTint="99"/>
                                  </w:pPr>
                                  <w:r>
                                    <w:rPr>
                                      <w:rFonts w:ascii="Arial"/>
                                      <w:b/>
                                      <w:color w:val="1F2023"/>
                                      <w:sz w:val="36"/>
                                      <w:lang w:val="et-EE"/>
                                    </w:rPr>
                                    <w:t>Samm 3</w:t>
                                  </w:r>
                                </w:p>
                                <w:p w14:paraId="475F4CE0" w14:textId="77777777" w:rsidR="00A934EA" w:rsidRDefault="00A934EA" w:rsidP="00567B5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866F4E" id="Rectangle 304" o:spid="_x0000_s1811" style="position:absolute;margin-left:-.85pt;margin-top:6.45pt;width:473pt;height:37.65pt;z-index:251631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" fillcolor="#b2a1c7 [1943]" stroked="f" strokeweight="2pt">
                      <v:textbox>
                        <w:txbxContent>
                          <w:p w14:paraId="65FD7430" w14:textId="0F3264E9" w:rsidR="00A934EA" w:rsidRDefault="00A934EA" w:rsidP="00567B57">
                            <w:pPr>
                              <w:shd w:val="clear" w:color="auto" w:fill="B2A1C7" w:themeFill="accent4" w:themeFillTint="99"/>
                            </w:pPr>
                            <w:r>
                              <w:rPr>
                                <w:rFonts w:ascii="Arial"/>
                                <w:b/>
                                <w:color w:val="1F2023"/>
                                <w:sz w:val="36"/>
                                <w:lang w:val="et-EE"/>
                              </w:rPr>
                              <w:t>Samm 3</w:t>
                            </w:r>
                          </w:p>
                          <w:p w14:paraId="475F4CE0" w14:textId="77777777" w:rsidR="00A934EA" w:rsidRDefault="00A934EA" w:rsidP="00567B57">
                            <w:pPr>
                              <w:jc w:val="center"/>
                            </w:pPr>
                          </w:p>
                        </w:txbxContent>
                      </v:textbox>
                    </v:rect>
                  </w:pict>
                </mc:Fallback>
              </mc:AlternateContent>
            </w:r>
          </w:p>
          <w:p w14:paraId="7D4B0FAB" w14:textId="77777777" w:rsidR="00567B57" w:rsidRPr="003F73D1" w:rsidRDefault="00567B57" w:rsidP="00A934EA">
            <w:pPr>
              <w:rPr>
                <w:lang w:val="et-EE"/>
              </w:rPr>
            </w:pPr>
          </w:p>
          <w:p w14:paraId="43A4FC8C" w14:textId="77777777" w:rsidR="00567B57" w:rsidRPr="003F73D1" w:rsidRDefault="00567B57" w:rsidP="00A934EA">
            <w:pPr>
              <w:rPr>
                <w:lang w:val="et-EE"/>
              </w:rPr>
            </w:pPr>
          </w:p>
          <w:p w14:paraId="2B795037" w14:textId="77777777" w:rsidR="00567B57" w:rsidRDefault="00567B57" w:rsidP="00A934EA">
            <w:pPr>
              <w:rPr>
                <w:sz w:val="38"/>
                <w:szCs w:val="38"/>
                <w:lang w:val="et-EE"/>
              </w:rPr>
            </w:pPr>
          </w:p>
          <w:p w14:paraId="68072126" w14:textId="57A32543" w:rsidR="00567B57" w:rsidRPr="000A1E99" w:rsidRDefault="00567B57" w:rsidP="00A934EA">
            <w:pPr>
              <w:spacing w:line="276" w:lineRule="auto"/>
              <w:jc w:val="both"/>
              <w:rPr>
                <w:sz w:val="38"/>
                <w:szCs w:val="38"/>
                <w:lang w:val="et-EE"/>
              </w:rPr>
            </w:pPr>
            <w:r w:rsidRPr="00567B57">
              <w:rPr>
                <w:sz w:val="34"/>
                <w:szCs w:val="34"/>
                <w:lang w:val="et-EE"/>
              </w:rPr>
              <w:t>Koolitaja jagab osalejad kolme rühma, mis esindavad iga kategooria organisatsioon</w:t>
            </w:r>
            <w:r w:rsidR="0004609E">
              <w:rPr>
                <w:sz w:val="34"/>
                <w:szCs w:val="34"/>
                <w:lang w:val="et-EE"/>
              </w:rPr>
              <w:t>i</w:t>
            </w:r>
            <w:r w:rsidRPr="00567B57">
              <w:rPr>
                <w:sz w:val="34"/>
                <w:szCs w:val="34"/>
                <w:lang w:val="et-EE"/>
              </w:rPr>
              <w:t>.</w:t>
            </w:r>
          </w:p>
        </w:tc>
      </w:tr>
    </w:tbl>
    <w:p w14:paraId="4F62C969" w14:textId="1BD59661" w:rsidR="00201F59" w:rsidRDefault="00201F59" w:rsidP="005F4189">
      <w:pPr>
        <w:tabs>
          <w:tab w:val="left" w:pos="3081"/>
        </w:tabs>
        <w:rPr>
          <w:sz w:val="16"/>
          <w:lang w:val="et-EE"/>
        </w:rPr>
      </w:pPr>
    </w:p>
    <w:p w14:paraId="6BF6BF22" w14:textId="14D1B31B" w:rsidR="00201F59" w:rsidRDefault="0004609E" w:rsidP="005F4189">
      <w:pPr>
        <w:tabs>
          <w:tab w:val="left" w:pos="3081"/>
        </w:tabs>
        <w:rPr>
          <w:sz w:val="16"/>
          <w:lang w:val="et-EE"/>
        </w:rPr>
      </w:pPr>
      <w:r>
        <w:rPr>
          <w:noProof/>
          <w:sz w:val="16"/>
          <w:lang w:val="et-EE"/>
        </w:rPr>
        <w:drawing>
          <wp:inline distT="0" distB="0" distL="0" distR="0" wp14:anchorId="4BD0CD67" wp14:editId="33353D59">
            <wp:extent cx="6591846" cy="7761605"/>
            <wp:effectExtent l="0" t="0" r="0" b="0"/>
            <wp:docPr id="73"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4BCD962.tmp"/>
                    <pic:cNvPicPr/>
                  </pic:nvPicPr>
                  <pic:blipFill>
                    <a:blip r:embed="rId440">
                      <a:extLst>
                        <a:ext uri="{28A0092B-C50C-407E-A947-70E740481C1C}">
                          <a14:useLocalDpi xmlns:a14="http://schemas.microsoft.com/office/drawing/2010/main" val="0"/>
                        </a:ext>
                      </a:extLst>
                    </a:blip>
                    <a:stretch>
                      <a:fillRect/>
                    </a:stretch>
                  </pic:blipFill>
                  <pic:spPr>
                    <a:xfrm>
                      <a:off x="0" y="0"/>
                      <a:ext cx="6616237" cy="7790324"/>
                    </a:xfrm>
                    <a:prstGeom prst="rect">
                      <a:avLst/>
                    </a:prstGeom>
                  </pic:spPr>
                </pic:pic>
              </a:graphicData>
            </a:graphic>
          </wp:inline>
        </w:drawing>
      </w:r>
    </w:p>
    <w:p w14:paraId="0E29A92F" w14:textId="6F4C3515" w:rsidR="00201F59" w:rsidRDefault="00201F59" w:rsidP="005F4189">
      <w:pPr>
        <w:tabs>
          <w:tab w:val="left" w:pos="3081"/>
        </w:tabs>
        <w:rPr>
          <w:sz w:val="16"/>
          <w:lang w:val="et-EE"/>
        </w:rPr>
      </w:pPr>
    </w:p>
    <w:p w14:paraId="599D4BA2" w14:textId="570F308A" w:rsidR="00201F59" w:rsidRDefault="0004609E" w:rsidP="005F4189">
      <w:pPr>
        <w:tabs>
          <w:tab w:val="left" w:pos="3081"/>
        </w:tabs>
        <w:rPr>
          <w:sz w:val="16"/>
          <w:lang w:val="et-EE"/>
        </w:rPr>
      </w:pPr>
      <w:r>
        <w:rPr>
          <w:noProof/>
        </w:rPr>
        <w:lastRenderedPageBreak/>
        <mc:AlternateContent>
          <mc:Choice Requires="wps">
            <w:drawing>
              <wp:anchor distT="0" distB="0" distL="114300" distR="114300" simplePos="0" relativeHeight="251632128" behindDoc="0" locked="0" layoutInCell="1" allowOverlap="1" wp14:anchorId="1E6DC5BF" wp14:editId="1C7F5308">
                <wp:simplePos x="0" y="0"/>
                <wp:positionH relativeFrom="column">
                  <wp:posOffset>148856</wp:posOffset>
                </wp:positionH>
                <wp:positionV relativeFrom="paragraph">
                  <wp:posOffset>73675</wp:posOffset>
                </wp:positionV>
                <wp:extent cx="12737804" cy="1135380"/>
                <wp:effectExtent l="0" t="0" r="6985" b="7620"/>
                <wp:wrapNone/>
                <wp:docPr id="33" name="Text Box 210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2737804" cy="1135380"/>
                        </a:xfrm>
                        <a:prstGeom prst="rect">
                          <a:avLst/>
                        </a:prstGeom>
                        <a:solidFill>
                          <a:schemeClr val="accent4">
                            <a:lumMod val="60000"/>
                            <a:lumOff val="4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06D0A7" w14:textId="51039D4A" w:rsidR="00A934EA" w:rsidRPr="00D065D3" w:rsidRDefault="00A934EA" w:rsidP="0004609E">
                            <w:pPr>
                              <w:spacing w:before="428"/>
                              <w:ind w:left="142"/>
                              <w:rPr>
                                <w:rFonts w:ascii="Arial" w:hAnsi="Arial"/>
                                <w:b/>
                                <w:sz w:val="48"/>
                                <w:lang w:val="et-EE"/>
                              </w:rPr>
                            </w:pPr>
                            <w:r>
                              <w:rPr>
                                <w:rFonts w:ascii="Arial" w:hAnsi="Arial"/>
                                <w:b/>
                                <w:color w:val="1F2023"/>
                                <w:sz w:val="50"/>
                                <w:lang w:val="et-EE"/>
                              </w:rPr>
                              <w:t xml:space="preserve">  Milline organisatsioon on parim: 4, 5 ja 6 samm</w:t>
                            </w:r>
                          </w:p>
                        </w:txbxContent>
                      </wps:txbx>
                      <wps:bodyPr rot="0" vert="horz" wrap="square" lIns="0" tIns="0" rIns="0" bIns="0" anchor="t" anchorCtr="0" upright="1">
                        <a:noAutofit/>
                      </wps:bodyPr>
                    </wps:wsp>
                  </a:graphicData>
                </a:graphic>
                <wp14:sizeRelH relativeFrom="margin">
                  <wp14:pctWidth>0</wp14:pctWidth>
                </wp14:sizeRelH>
              </wp:anchor>
            </w:drawing>
          </mc:Choice>
          <mc:Fallback>
            <w:pict>
              <v:shape w14:anchorId="1E6DC5BF" id="_x0000_s1812" type="#_x0000_t202" style="position:absolute;margin-left:11.7pt;margin-top:5.8pt;width:1003pt;height:89.4pt;z-index:251632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" fillcolor="#b2a1c7 [1943]" stroked="f">
                <o:lock v:ext="edit" aspectratio="t"/>
                <v:textbox inset="0,0,0,0">
                  <w:txbxContent>
                    <w:p w14:paraId="1606D0A7" w14:textId="51039D4A" w:rsidR="00A934EA" w:rsidRPr="00D065D3" w:rsidRDefault="00A934EA" w:rsidP="0004609E">
                      <w:pPr>
                        <w:spacing w:before="428"/>
                        <w:ind w:left="142"/>
                        <w:rPr>
                          <w:rFonts w:ascii="Arial" w:hAnsi="Arial"/>
                          <w:b/>
                          <w:sz w:val="48"/>
                          <w:lang w:val="et-EE"/>
                        </w:rPr>
                      </w:pPr>
                      <w:r>
                        <w:rPr>
                          <w:rFonts w:ascii="Arial" w:hAnsi="Arial"/>
                          <w:b/>
                          <w:color w:val="1F2023"/>
                          <w:sz w:val="50"/>
                          <w:lang w:val="et-EE"/>
                        </w:rPr>
                        <w:t xml:space="preserve">  Milline organisatsioon on parim: 4, 5 ja 6 samm</w:t>
                      </w:r>
                    </w:p>
                  </w:txbxContent>
                </v:textbox>
              </v:shape>
            </w:pict>
          </mc:Fallback>
        </mc:AlternateContent>
      </w:r>
    </w:p>
    <w:p w14:paraId="6B6864CD" w14:textId="5C6CDAB5" w:rsidR="00201F59" w:rsidRDefault="00201F59" w:rsidP="005F4189">
      <w:pPr>
        <w:tabs>
          <w:tab w:val="left" w:pos="3081"/>
        </w:tabs>
        <w:rPr>
          <w:sz w:val="16"/>
          <w:lang w:val="et-EE"/>
        </w:rPr>
      </w:pPr>
    </w:p>
    <w:p w14:paraId="7543A9A6" w14:textId="3FD02D75" w:rsidR="00201F59" w:rsidRDefault="00201F59" w:rsidP="005F4189">
      <w:pPr>
        <w:tabs>
          <w:tab w:val="left" w:pos="3081"/>
        </w:tabs>
        <w:rPr>
          <w:sz w:val="16"/>
          <w:lang w:val="et-EE"/>
        </w:rPr>
      </w:pPr>
    </w:p>
    <w:p w14:paraId="306CA790" w14:textId="536512C8" w:rsidR="00201F59" w:rsidRDefault="00201F59" w:rsidP="005F4189">
      <w:pPr>
        <w:tabs>
          <w:tab w:val="left" w:pos="3081"/>
        </w:tabs>
        <w:rPr>
          <w:sz w:val="16"/>
          <w:lang w:val="et-EE"/>
        </w:rPr>
      </w:pPr>
    </w:p>
    <w:p w14:paraId="678E69D5" w14:textId="5D7EEEC9" w:rsidR="00201F59" w:rsidRDefault="00201F59" w:rsidP="005F4189">
      <w:pPr>
        <w:tabs>
          <w:tab w:val="left" w:pos="3081"/>
        </w:tabs>
        <w:rPr>
          <w:sz w:val="16"/>
          <w:lang w:val="et-EE"/>
        </w:rPr>
      </w:pPr>
    </w:p>
    <w:p w14:paraId="699B9020" w14:textId="0FF5062D" w:rsidR="00201F59" w:rsidRDefault="00201F59" w:rsidP="005F4189">
      <w:pPr>
        <w:tabs>
          <w:tab w:val="left" w:pos="3081"/>
        </w:tabs>
        <w:rPr>
          <w:sz w:val="16"/>
          <w:lang w:val="et-EE"/>
        </w:rPr>
      </w:pPr>
    </w:p>
    <w:p w14:paraId="45FAAB10" w14:textId="3C815FED" w:rsidR="00201F59" w:rsidRDefault="00201F59" w:rsidP="005F4189">
      <w:pPr>
        <w:tabs>
          <w:tab w:val="left" w:pos="3081"/>
        </w:tabs>
        <w:rPr>
          <w:sz w:val="16"/>
          <w:lang w:val="et-EE"/>
        </w:rPr>
      </w:pPr>
    </w:p>
    <w:p w14:paraId="4A49DC24" w14:textId="0E8F3124" w:rsidR="00201F59" w:rsidRDefault="00201F59" w:rsidP="005F4189">
      <w:pPr>
        <w:tabs>
          <w:tab w:val="left" w:pos="3081"/>
        </w:tabs>
        <w:rPr>
          <w:sz w:val="16"/>
          <w:lang w:val="et-EE"/>
        </w:rPr>
      </w:pPr>
    </w:p>
    <w:p w14:paraId="265CE050" w14:textId="5416134F" w:rsidR="00201F59" w:rsidRDefault="00201F59" w:rsidP="005F4189">
      <w:pPr>
        <w:tabs>
          <w:tab w:val="left" w:pos="3081"/>
        </w:tabs>
        <w:rPr>
          <w:sz w:val="16"/>
          <w:lang w:val="et-EE"/>
        </w:rPr>
      </w:pPr>
    </w:p>
    <w:p w14:paraId="6DEFAB04" w14:textId="1E80B92F" w:rsidR="00201F59" w:rsidRDefault="00201F59" w:rsidP="005F4189">
      <w:pPr>
        <w:tabs>
          <w:tab w:val="left" w:pos="3081"/>
        </w:tabs>
        <w:rPr>
          <w:sz w:val="16"/>
          <w:lang w:val="et-EE"/>
        </w:rPr>
      </w:pPr>
    </w:p>
    <w:p w14:paraId="4B4CF5F3" w14:textId="628435C1" w:rsidR="00201F59" w:rsidRDefault="00201F59" w:rsidP="005F4189">
      <w:pPr>
        <w:tabs>
          <w:tab w:val="left" w:pos="3081"/>
        </w:tabs>
        <w:rPr>
          <w:sz w:val="16"/>
          <w:lang w:val="et-EE"/>
        </w:rPr>
      </w:pPr>
    </w:p>
    <w:tbl>
      <w:tblPr>
        <w:tblpPr w:leftFromText="141" w:rightFromText="141" w:vertAnchor="text" w:horzAnchor="page" w:tblpX="245" w:tblpY="79"/>
        <w:tblW w:w="0" w:type="auto"/>
        <w:tblLayout w:type="fixed"/>
        <w:tblCellMar>
          <w:left w:w="0" w:type="dxa"/>
          <w:right w:w="0" w:type="dxa"/>
        </w:tblCellMar>
        <w:tblLook w:val="01E0" w:firstRow="1" w:lastRow="1" w:firstColumn="1" w:lastColumn="1" w:noHBand="0" w:noVBand="0"/>
      </w:tblPr>
      <w:tblGrid>
        <w:gridCol w:w="18853"/>
      </w:tblGrid>
      <w:tr w:rsidR="0004609E" w:rsidRPr="00746325" w14:paraId="3F454845" w14:textId="77777777" w:rsidTr="00176C9D">
        <w:trPr>
          <w:trHeight w:val="568"/>
        </w:trPr>
        <w:tc>
          <w:tcPr>
            <w:tcW w:w="18853" w:type="dxa"/>
            <w:shd w:val="clear" w:color="auto" w:fill="B2A1C7" w:themeFill="accent4" w:themeFillTint="99"/>
          </w:tcPr>
          <w:p w14:paraId="1766011C" w14:textId="689C1280" w:rsidR="0004609E" w:rsidRPr="00746325" w:rsidRDefault="0004609E" w:rsidP="00A934EA">
            <w:pPr>
              <w:pStyle w:val="TableParagraph"/>
              <w:spacing w:before="73"/>
              <w:ind w:left="164"/>
              <w:rPr>
                <w:rFonts w:ascii="Arial"/>
                <w:b/>
                <w:sz w:val="36"/>
                <w:lang w:val="et-EE"/>
              </w:rPr>
            </w:pPr>
            <w:r>
              <w:rPr>
                <w:rFonts w:ascii="Arial"/>
                <w:b/>
                <w:color w:val="1F2023"/>
                <w:sz w:val="36"/>
                <w:lang w:val="et-EE"/>
              </w:rPr>
              <w:t>Samm 4</w:t>
            </w:r>
          </w:p>
        </w:tc>
      </w:tr>
      <w:tr w:rsidR="0004609E" w:rsidRPr="002D5D89" w14:paraId="5413D888" w14:textId="77777777" w:rsidTr="00176C9D">
        <w:trPr>
          <w:trHeight w:val="5386"/>
        </w:trPr>
        <w:tc>
          <w:tcPr>
            <w:tcW w:w="18853" w:type="dxa"/>
            <w:shd w:val="clear" w:color="auto" w:fill="CCC0D9" w:themeFill="accent4" w:themeFillTint="66"/>
          </w:tcPr>
          <w:p w14:paraId="76931FC5" w14:textId="33A6B3AA" w:rsidR="0004609E" w:rsidRDefault="0004609E" w:rsidP="0004609E">
            <w:pPr>
              <w:pStyle w:val="TableParagraph"/>
              <w:spacing w:before="67" w:line="276" w:lineRule="auto"/>
              <w:ind w:left="0" w:right="130"/>
              <w:jc w:val="both"/>
              <w:rPr>
                <w:sz w:val="34"/>
                <w:szCs w:val="20"/>
                <w:lang w:val="et-EE"/>
              </w:rPr>
            </w:pPr>
            <w:r>
              <w:rPr>
                <w:sz w:val="34"/>
                <w:szCs w:val="20"/>
                <w:lang w:val="et-EE"/>
              </w:rPr>
              <w:t>Koguge osalejad aruteluringi, kus nad saaksid jagada iga ettevõtte tüübi asutamise eeliseid ja puudujääke. Igat liiki ettevõtet esindav rühm peab välja tooma selle eelised.</w:t>
            </w:r>
          </w:p>
          <w:p w14:paraId="1D4755A7" w14:textId="77777777" w:rsidR="0004609E" w:rsidRPr="0004609E" w:rsidRDefault="0004609E" w:rsidP="00A934EA">
            <w:pPr>
              <w:pStyle w:val="TableParagraph"/>
              <w:spacing w:before="67" w:line="360" w:lineRule="auto"/>
              <w:ind w:left="0" w:right="130"/>
              <w:jc w:val="both"/>
              <w:rPr>
                <w:sz w:val="34"/>
                <w:szCs w:val="20"/>
                <w:lang w:val="et-EE"/>
              </w:rPr>
            </w:pPr>
          </w:p>
          <w:p w14:paraId="4E8F9AF8" w14:textId="77777777" w:rsidR="0004609E" w:rsidRDefault="0004609E" w:rsidP="00A934EA">
            <w:pPr>
              <w:pStyle w:val="TableParagraph"/>
              <w:spacing w:before="67" w:line="360" w:lineRule="auto"/>
              <w:ind w:left="0" w:right="130"/>
              <w:jc w:val="both"/>
              <w:rPr>
                <w:sz w:val="36"/>
                <w:lang w:val="et-EE"/>
              </w:rPr>
            </w:pPr>
            <w:r>
              <w:rPr>
                <w:noProof/>
                <w:sz w:val="36"/>
                <w:lang w:val="et-EE"/>
              </w:rPr>
              <mc:AlternateContent>
                <mc:Choice Requires="wps">
                  <w:drawing>
                    <wp:anchor distT="0" distB="0" distL="114300" distR="114300" simplePos="0" relativeHeight="251633152" behindDoc="0" locked="0" layoutInCell="1" allowOverlap="1" wp14:anchorId="1454EBC4" wp14:editId="5BA10942">
                      <wp:simplePos x="0" y="0"/>
                      <wp:positionH relativeFrom="column">
                        <wp:posOffset>-11105</wp:posOffset>
                      </wp:positionH>
                      <wp:positionV relativeFrom="paragraph">
                        <wp:posOffset>260350</wp:posOffset>
                      </wp:positionV>
                      <wp:extent cx="6007395" cy="404037"/>
                      <wp:effectExtent l="0" t="0" r="0" b="0"/>
                      <wp:wrapNone/>
                      <wp:docPr id="34" name="Rectangle 307"/>
                      <wp:cNvGraphicFramePr/>
                      <a:graphic xmlns:a="http://schemas.openxmlformats.org/drawingml/2006/main">
                        <a:graphicData uri="http://schemas.microsoft.com/office/word/2010/wordprocessingShape">
                          <wps:wsp>
                            <wps:cNvSpPr/>
                            <wps:spPr>
                              <a:xfrm>
                                <a:off x="0" y="0"/>
                                <a:ext cx="6007395" cy="404037"/>
                              </a:xfrm>
                              <a:prstGeom prst="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FA1E44" w14:textId="03618705" w:rsidR="00A934EA" w:rsidRPr="003F73D1" w:rsidRDefault="00A934EA" w:rsidP="0004609E">
                                  <w:pPr>
                                    <w:rPr>
                                      <w:lang w:val="et-EE"/>
                                    </w:rPr>
                                  </w:pPr>
                                  <w:r>
                                    <w:rPr>
                                      <w:rFonts w:ascii="Arial"/>
                                      <w:b/>
                                      <w:color w:val="1F2023"/>
                                      <w:sz w:val="36"/>
                                      <w:lang w:val="et-EE"/>
                                    </w:rPr>
                                    <w:t>Samm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54EBC4" id="Rectangle 307" o:spid="_x0000_s1813" style="position:absolute;left:0;text-align:left;margin-left:-.85pt;margin-top:20.5pt;width:473pt;height:31.8pt;z-index:251633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" fillcolor="#b2a1c7 [1943]" stroked="f" strokeweight="2pt">
                      <v:textbox>
                        <w:txbxContent>
                          <w:p w14:paraId="0CFA1E44" w14:textId="03618705" w:rsidR="00A934EA" w:rsidRPr="003F73D1" w:rsidRDefault="00A934EA" w:rsidP="0004609E">
                            <w:pPr>
                              <w:rPr>
                                <w:lang w:val="et-EE"/>
                              </w:rPr>
                            </w:pPr>
                            <w:r>
                              <w:rPr>
                                <w:rFonts w:ascii="Arial"/>
                                <w:b/>
                                <w:color w:val="1F2023"/>
                                <w:sz w:val="36"/>
                                <w:lang w:val="et-EE"/>
                              </w:rPr>
                              <w:t>Samm 5</w:t>
                            </w:r>
                          </w:p>
                        </w:txbxContent>
                      </v:textbox>
                    </v:rect>
                  </w:pict>
                </mc:Fallback>
              </mc:AlternateContent>
            </w:r>
            <w:r>
              <w:rPr>
                <w:sz w:val="36"/>
                <w:lang w:val="et-EE"/>
              </w:rPr>
              <w:t xml:space="preserve"> </w:t>
            </w:r>
          </w:p>
          <w:p w14:paraId="27BD5739" w14:textId="77777777" w:rsidR="0004609E" w:rsidRDefault="0004609E" w:rsidP="0004609E">
            <w:pPr>
              <w:pStyle w:val="TableParagraph"/>
              <w:spacing w:before="67" w:line="360" w:lineRule="auto"/>
              <w:ind w:left="0" w:right="130"/>
              <w:jc w:val="both"/>
              <w:rPr>
                <w:sz w:val="34"/>
                <w:szCs w:val="20"/>
                <w:lang w:val="et-EE"/>
              </w:rPr>
            </w:pPr>
            <w:r w:rsidRPr="000A1E99">
              <w:rPr>
                <w:sz w:val="34"/>
                <w:szCs w:val="20"/>
                <w:lang w:val="et-EE"/>
              </w:rPr>
              <w:t xml:space="preserve"> </w:t>
            </w:r>
          </w:p>
          <w:p w14:paraId="05561FEF" w14:textId="1C5996F9" w:rsidR="0004609E" w:rsidRPr="0004609E" w:rsidRDefault="0004609E" w:rsidP="0004609E">
            <w:pPr>
              <w:pStyle w:val="TableParagraph"/>
              <w:spacing w:before="67" w:line="276" w:lineRule="auto"/>
              <w:ind w:left="0" w:right="130"/>
              <w:jc w:val="both"/>
              <w:rPr>
                <w:sz w:val="34"/>
                <w:szCs w:val="20"/>
                <w:lang w:val="et-EE"/>
              </w:rPr>
            </w:pPr>
            <w:r w:rsidRPr="0004609E">
              <w:rPr>
                <w:sz w:val="34"/>
                <w:szCs w:val="20"/>
                <w:lang w:val="et-EE"/>
              </w:rPr>
              <w:t>Lõpuks peaks iga osaleja järjestama, millise organisatsioonina oleks kõige parem end</w:t>
            </w:r>
            <w:r>
              <w:rPr>
                <w:sz w:val="34"/>
                <w:szCs w:val="20"/>
                <w:lang w:val="et-EE"/>
              </w:rPr>
              <w:t xml:space="preserve"> turul</w:t>
            </w:r>
            <w:r w:rsidRPr="0004609E">
              <w:rPr>
                <w:sz w:val="34"/>
                <w:szCs w:val="20"/>
                <w:lang w:val="et-EE"/>
              </w:rPr>
              <w:t xml:space="preserve"> kehtestada. Seda saab teha meeskondades või </w:t>
            </w:r>
            <w:r>
              <w:rPr>
                <w:sz w:val="34"/>
                <w:szCs w:val="20"/>
                <w:lang w:val="et-EE"/>
              </w:rPr>
              <w:t>üksinda</w:t>
            </w:r>
            <w:r w:rsidRPr="0004609E">
              <w:rPr>
                <w:sz w:val="34"/>
                <w:szCs w:val="20"/>
                <w:lang w:val="et-EE"/>
              </w:rPr>
              <w:t xml:space="preserve">. </w:t>
            </w:r>
            <w:r>
              <w:rPr>
                <w:sz w:val="34"/>
                <w:szCs w:val="20"/>
                <w:lang w:val="et-EE"/>
              </w:rPr>
              <w:t>Lõpuks</w:t>
            </w:r>
            <w:r w:rsidRPr="0004609E">
              <w:rPr>
                <w:sz w:val="34"/>
                <w:szCs w:val="20"/>
                <w:lang w:val="et-EE"/>
              </w:rPr>
              <w:t xml:space="preserve"> tutvustavad </w:t>
            </w:r>
            <w:r>
              <w:rPr>
                <w:sz w:val="34"/>
                <w:szCs w:val="20"/>
                <w:lang w:val="et-EE"/>
              </w:rPr>
              <w:t>osalejad oma arvamust</w:t>
            </w:r>
            <w:r w:rsidRPr="0004609E">
              <w:rPr>
                <w:sz w:val="34"/>
                <w:szCs w:val="20"/>
                <w:lang w:val="et-EE"/>
              </w:rPr>
              <w:t xml:space="preserve"> ülejäänud rühmale</w:t>
            </w:r>
          </w:p>
        </w:tc>
      </w:tr>
      <w:tr w:rsidR="0004609E" w:rsidRPr="00746325" w14:paraId="60AAD25C" w14:textId="77777777" w:rsidTr="00176C9D">
        <w:trPr>
          <w:trHeight w:val="5388"/>
        </w:trPr>
        <w:tc>
          <w:tcPr>
            <w:tcW w:w="18853" w:type="dxa"/>
            <w:shd w:val="clear" w:color="auto" w:fill="CCC0D9" w:themeFill="accent4" w:themeFillTint="66"/>
          </w:tcPr>
          <w:p w14:paraId="1866C8E7" w14:textId="44BB087C" w:rsidR="0004609E" w:rsidRDefault="00FC4CA4" w:rsidP="00A934EA">
            <w:pPr>
              <w:pStyle w:val="TableParagraph"/>
              <w:spacing w:before="77" w:line="259" w:lineRule="auto"/>
              <w:ind w:left="0"/>
              <w:jc w:val="both"/>
              <w:rPr>
                <w:sz w:val="36"/>
                <w:lang w:val="et-EE"/>
              </w:rPr>
            </w:pPr>
            <w:r w:rsidRPr="00746325">
              <w:rPr>
                <w:noProof/>
                <w:lang w:val="et-EE"/>
              </w:rPr>
              <w:drawing>
                <wp:anchor distT="0" distB="0" distL="0" distR="0" simplePos="0" relativeHeight="251661312" behindDoc="0" locked="0" layoutInCell="1" allowOverlap="1" wp14:anchorId="5044D798" wp14:editId="4BED2163">
                  <wp:simplePos x="0" y="0"/>
                  <wp:positionH relativeFrom="page">
                    <wp:posOffset>6848475</wp:posOffset>
                  </wp:positionH>
                  <wp:positionV relativeFrom="page">
                    <wp:posOffset>-844550</wp:posOffset>
                  </wp:positionV>
                  <wp:extent cx="4920453" cy="3525369"/>
                  <wp:effectExtent l="0" t="0" r="0" b="0"/>
                  <wp:wrapNone/>
                  <wp:docPr id="74" name="image2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201.jpeg"/>
                          <pic:cNvPicPr/>
                        </pic:nvPicPr>
                        <pic:blipFill>
                          <a:blip r:embed="rId441" cstate="print"/>
                          <a:stretch>
                            <a:fillRect/>
                          </a:stretch>
                        </pic:blipFill>
                        <pic:spPr>
                          <a:xfrm>
                            <a:off x="0" y="0"/>
                            <a:ext cx="4920453" cy="3525369"/>
                          </a:xfrm>
                          <a:prstGeom prst="rect">
                            <a:avLst/>
                          </a:prstGeom>
                        </pic:spPr>
                      </pic:pic>
                    </a:graphicData>
                  </a:graphic>
                  <wp14:sizeRelH relativeFrom="margin">
                    <wp14:pctWidth>0</wp14:pctWidth>
                  </wp14:sizeRelH>
                  <wp14:sizeRelV relativeFrom="margin">
                    <wp14:pctHeight>0</wp14:pctHeight>
                  </wp14:sizeRelV>
                </wp:anchor>
              </w:drawing>
            </w:r>
          </w:p>
          <w:p w14:paraId="3A36042F" w14:textId="2EB2FC1C" w:rsidR="0004609E" w:rsidRPr="003F73D1" w:rsidRDefault="0004609E" w:rsidP="00A934EA">
            <w:pPr>
              <w:rPr>
                <w:lang w:val="et-EE"/>
              </w:rPr>
            </w:pPr>
          </w:p>
          <w:p w14:paraId="454B56BE" w14:textId="7835D861" w:rsidR="0004609E" w:rsidRPr="003F73D1" w:rsidRDefault="0004609E" w:rsidP="00A934EA">
            <w:pPr>
              <w:rPr>
                <w:lang w:val="et-EE"/>
              </w:rPr>
            </w:pPr>
          </w:p>
          <w:p w14:paraId="764B7E6D" w14:textId="77777777" w:rsidR="0004609E" w:rsidRPr="003F73D1" w:rsidRDefault="0004609E" w:rsidP="00A934EA">
            <w:pPr>
              <w:rPr>
                <w:lang w:val="et-EE"/>
              </w:rPr>
            </w:pPr>
            <w:r>
              <w:rPr>
                <w:noProof/>
                <w:sz w:val="36"/>
                <w:lang w:val="et-EE"/>
              </w:rPr>
              <mc:AlternateContent>
                <mc:Choice Requires="wps">
                  <w:drawing>
                    <wp:anchor distT="0" distB="0" distL="114300" distR="114300" simplePos="0" relativeHeight="251634176" behindDoc="0" locked="0" layoutInCell="1" allowOverlap="1" wp14:anchorId="362A07AB" wp14:editId="6326A8D5">
                      <wp:simplePos x="0" y="0"/>
                      <wp:positionH relativeFrom="column">
                        <wp:posOffset>4548</wp:posOffset>
                      </wp:positionH>
                      <wp:positionV relativeFrom="paragraph">
                        <wp:posOffset>82388</wp:posOffset>
                      </wp:positionV>
                      <wp:extent cx="5996468" cy="478465"/>
                      <wp:effectExtent l="0" t="0" r="4445" b="0"/>
                      <wp:wrapNone/>
                      <wp:docPr id="36" name="Rectangle 308"/>
                      <wp:cNvGraphicFramePr/>
                      <a:graphic xmlns:a="http://schemas.openxmlformats.org/drawingml/2006/main">
                        <a:graphicData uri="http://schemas.microsoft.com/office/word/2010/wordprocessingShape">
                          <wps:wsp>
                            <wps:cNvSpPr/>
                            <wps:spPr>
                              <a:xfrm>
                                <a:off x="0" y="0"/>
                                <a:ext cx="5996468" cy="478465"/>
                              </a:xfrm>
                              <a:prstGeom prst="rect">
                                <a:avLst/>
                              </a:prstGeom>
                              <a:solidFill>
                                <a:schemeClr val="accent4">
                                  <a:lumMod val="60000"/>
                                  <a:lumOff val="40000"/>
                                </a:schemeClr>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1311B4E5" w14:textId="4E705EBF" w:rsidR="00A934EA" w:rsidRDefault="00A934EA" w:rsidP="0004609E">
                                  <w:pPr>
                                    <w:shd w:val="clear" w:color="auto" w:fill="B2A1C7" w:themeFill="accent4" w:themeFillTint="99"/>
                                  </w:pPr>
                                  <w:r>
                                    <w:rPr>
                                      <w:rFonts w:ascii="Arial"/>
                                      <w:b/>
                                      <w:color w:val="1F2023"/>
                                      <w:sz w:val="36"/>
                                      <w:lang w:val="et-EE"/>
                                    </w:rPr>
                                    <w:t>Samm 6</w:t>
                                  </w:r>
                                </w:p>
                                <w:p w14:paraId="29556C1E" w14:textId="77777777" w:rsidR="00A934EA" w:rsidRDefault="00A934EA" w:rsidP="0004609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2A07AB" id="Rectangle 308" o:spid="_x0000_s1814" style="position:absolute;margin-left:.35pt;margin-top:6.5pt;width:472.15pt;height:37.65pt;z-index:251634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" fillcolor="#b2a1c7 [1943]" stroked="f" strokeweight="2pt">
                      <v:textbox>
                        <w:txbxContent>
                          <w:p w14:paraId="1311B4E5" w14:textId="4E705EBF" w:rsidR="00A934EA" w:rsidRDefault="00A934EA" w:rsidP="0004609E">
                            <w:pPr>
                              <w:shd w:val="clear" w:color="auto" w:fill="B2A1C7" w:themeFill="accent4" w:themeFillTint="99"/>
                            </w:pPr>
                            <w:r>
                              <w:rPr>
                                <w:rFonts w:ascii="Arial"/>
                                <w:b/>
                                <w:color w:val="1F2023"/>
                                <w:sz w:val="36"/>
                                <w:lang w:val="et-EE"/>
                              </w:rPr>
                              <w:t xml:space="preserve">Samm </w:t>
                            </w:r>
                            <w:r>
                              <w:rPr>
                                <w:rFonts w:ascii="Arial"/>
                                <w:b/>
                                <w:color w:val="1F2023"/>
                                <w:sz w:val="36"/>
                                <w:lang w:val="et-EE"/>
                              </w:rPr>
                              <w:t>6</w:t>
                            </w:r>
                          </w:p>
                          <w:p w14:paraId="29556C1E" w14:textId="77777777" w:rsidR="00A934EA" w:rsidRDefault="00A934EA" w:rsidP="0004609E">
                            <w:pPr>
                              <w:jc w:val="center"/>
                            </w:pPr>
                          </w:p>
                        </w:txbxContent>
                      </v:textbox>
                    </v:rect>
                  </w:pict>
                </mc:Fallback>
              </mc:AlternateContent>
            </w:r>
          </w:p>
          <w:p w14:paraId="493E1FC5" w14:textId="77777777" w:rsidR="0004609E" w:rsidRPr="003F73D1" w:rsidRDefault="0004609E" w:rsidP="00A934EA">
            <w:pPr>
              <w:rPr>
                <w:lang w:val="et-EE"/>
              </w:rPr>
            </w:pPr>
          </w:p>
          <w:p w14:paraId="6F55B24A" w14:textId="77777777" w:rsidR="0004609E" w:rsidRPr="003F73D1" w:rsidRDefault="0004609E" w:rsidP="00A934EA">
            <w:pPr>
              <w:rPr>
                <w:lang w:val="et-EE"/>
              </w:rPr>
            </w:pPr>
          </w:p>
          <w:p w14:paraId="45A5A609" w14:textId="77777777" w:rsidR="0004609E" w:rsidRDefault="0004609E" w:rsidP="00A934EA">
            <w:pPr>
              <w:rPr>
                <w:sz w:val="38"/>
                <w:szCs w:val="38"/>
                <w:lang w:val="et-EE"/>
              </w:rPr>
            </w:pPr>
          </w:p>
          <w:p w14:paraId="6B9057D6" w14:textId="77777777" w:rsidR="00FC4CA4" w:rsidRDefault="004909A7" w:rsidP="004909A7">
            <w:pPr>
              <w:spacing w:line="276" w:lineRule="auto"/>
              <w:jc w:val="both"/>
              <w:rPr>
                <w:sz w:val="34"/>
                <w:szCs w:val="34"/>
                <w:lang w:val="et-EE"/>
              </w:rPr>
            </w:pPr>
            <w:r w:rsidRPr="004909A7">
              <w:rPr>
                <w:sz w:val="34"/>
                <w:szCs w:val="34"/>
                <w:lang w:val="et-EE"/>
              </w:rPr>
              <w:t xml:space="preserve">Rühm peaks jõudma üksmeelele, milline organisatsioon on </w:t>
            </w:r>
          </w:p>
          <w:p w14:paraId="7EDF897F" w14:textId="676367C1" w:rsidR="0004609E" w:rsidRPr="000A1E99" w:rsidRDefault="004909A7" w:rsidP="004909A7">
            <w:pPr>
              <w:spacing w:line="276" w:lineRule="auto"/>
              <w:jc w:val="both"/>
              <w:rPr>
                <w:sz w:val="38"/>
                <w:szCs w:val="38"/>
                <w:lang w:val="et-EE"/>
              </w:rPr>
            </w:pPr>
            <w:r w:rsidRPr="004909A7">
              <w:rPr>
                <w:sz w:val="34"/>
                <w:szCs w:val="34"/>
                <w:lang w:val="et-EE"/>
              </w:rPr>
              <w:t>parim ja miks.</w:t>
            </w:r>
          </w:p>
        </w:tc>
      </w:tr>
    </w:tbl>
    <w:p w14:paraId="050F1C16" w14:textId="2FB52BD8" w:rsidR="00201F59" w:rsidRDefault="00201F59" w:rsidP="005F4189">
      <w:pPr>
        <w:tabs>
          <w:tab w:val="left" w:pos="3081"/>
        </w:tabs>
        <w:rPr>
          <w:sz w:val="16"/>
          <w:lang w:val="et-EE"/>
        </w:rPr>
      </w:pPr>
    </w:p>
    <w:p w14:paraId="545FCB9E" w14:textId="79E56590" w:rsidR="00201F59" w:rsidRDefault="00201F59" w:rsidP="005F4189">
      <w:pPr>
        <w:tabs>
          <w:tab w:val="left" w:pos="3081"/>
        </w:tabs>
        <w:rPr>
          <w:sz w:val="16"/>
          <w:lang w:val="et-EE"/>
        </w:rPr>
      </w:pPr>
    </w:p>
    <w:p w14:paraId="531265F5" w14:textId="03DE4897" w:rsidR="00201F59" w:rsidRDefault="00201F59" w:rsidP="005F4189">
      <w:pPr>
        <w:tabs>
          <w:tab w:val="left" w:pos="3081"/>
        </w:tabs>
        <w:rPr>
          <w:sz w:val="16"/>
          <w:lang w:val="et-EE"/>
        </w:rPr>
      </w:pPr>
    </w:p>
    <w:p w14:paraId="01938181" w14:textId="12DBF1A1" w:rsidR="00201F59" w:rsidRDefault="00201F59" w:rsidP="005F4189">
      <w:pPr>
        <w:tabs>
          <w:tab w:val="left" w:pos="3081"/>
        </w:tabs>
        <w:rPr>
          <w:sz w:val="16"/>
          <w:lang w:val="et-EE"/>
        </w:rPr>
      </w:pPr>
    </w:p>
    <w:p w14:paraId="1AD17712" w14:textId="70D1BAC0" w:rsidR="00201F59" w:rsidRDefault="00201F59" w:rsidP="005F4189">
      <w:pPr>
        <w:tabs>
          <w:tab w:val="left" w:pos="3081"/>
        </w:tabs>
        <w:rPr>
          <w:sz w:val="16"/>
          <w:lang w:val="et-EE"/>
        </w:rPr>
      </w:pPr>
    </w:p>
    <w:p w14:paraId="38F64BB4" w14:textId="32F8CC22" w:rsidR="00201F59" w:rsidRDefault="00201F59" w:rsidP="005F4189">
      <w:pPr>
        <w:tabs>
          <w:tab w:val="left" w:pos="3081"/>
        </w:tabs>
        <w:rPr>
          <w:sz w:val="16"/>
          <w:lang w:val="et-EE"/>
        </w:rPr>
      </w:pPr>
    </w:p>
    <w:p w14:paraId="0DBC044E" w14:textId="00FDD08C" w:rsidR="004909A7" w:rsidRDefault="004909A7" w:rsidP="005F4189">
      <w:pPr>
        <w:tabs>
          <w:tab w:val="left" w:pos="3081"/>
        </w:tabs>
        <w:rPr>
          <w:sz w:val="16"/>
          <w:lang w:val="et-EE"/>
        </w:rPr>
      </w:pPr>
    </w:p>
    <w:p w14:paraId="243644C8" w14:textId="50F96FCB" w:rsidR="004909A7" w:rsidRDefault="004909A7" w:rsidP="005F4189">
      <w:pPr>
        <w:tabs>
          <w:tab w:val="left" w:pos="3081"/>
        </w:tabs>
        <w:rPr>
          <w:sz w:val="16"/>
          <w:lang w:val="et-EE"/>
        </w:rPr>
      </w:pPr>
    </w:p>
    <w:p w14:paraId="0C429A80" w14:textId="722DD0E7" w:rsidR="004909A7" w:rsidRDefault="004909A7" w:rsidP="005F4189">
      <w:pPr>
        <w:tabs>
          <w:tab w:val="left" w:pos="3081"/>
        </w:tabs>
        <w:rPr>
          <w:sz w:val="16"/>
          <w:lang w:val="et-EE"/>
        </w:rPr>
      </w:pPr>
    </w:p>
    <w:p w14:paraId="51F855A2" w14:textId="77777777" w:rsidR="004909A7" w:rsidRDefault="004909A7" w:rsidP="004909A7">
      <w:pPr>
        <w:pStyle w:val="Default"/>
        <w:rPr>
          <w:sz w:val="36"/>
          <w:szCs w:val="36"/>
        </w:rPr>
      </w:pPr>
      <w:r>
        <w:rPr>
          <w:sz w:val="36"/>
          <w:szCs w:val="36"/>
        </w:rPr>
        <w:t xml:space="preserve">  </w:t>
      </w:r>
    </w:p>
    <w:p w14:paraId="4AD65231" w14:textId="77777777" w:rsidR="0004609E" w:rsidRPr="0004609E" w:rsidRDefault="0004609E" w:rsidP="0004609E">
      <w:pPr>
        <w:rPr>
          <w:sz w:val="16"/>
          <w:lang w:val="et-EE"/>
        </w:rPr>
      </w:pPr>
    </w:p>
    <w:p w14:paraId="1CA587D6" w14:textId="77777777" w:rsidR="0004609E" w:rsidRDefault="0004609E" w:rsidP="0004609E">
      <w:pPr>
        <w:rPr>
          <w:sz w:val="16"/>
          <w:lang w:val="et-EE"/>
        </w:rPr>
      </w:pPr>
    </w:p>
    <w:p w14:paraId="4147FDE5" w14:textId="1B1C02D6" w:rsidR="0004609E" w:rsidRPr="0004609E" w:rsidRDefault="0004609E" w:rsidP="0004609E">
      <w:pPr>
        <w:rPr>
          <w:sz w:val="16"/>
          <w:lang w:val="et-EE"/>
        </w:rPr>
        <w:sectPr w:rsidR="0004609E" w:rsidRPr="0004609E">
          <w:footerReference w:type="default" r:id="rId442"/>
          <w:pgSz w:w="20480" w:h="15360" w:orient="landscape"/>
          <w:pgMar w:top="160" w:right="20" w:bottom="280" w:left="20" w:header="0" w:footer="0" w:gutter="0"/>
          <w:cols w:space="720"/>
        </w:sectPr>
      </w:pPr>
    </w:p>
    <w:p w14:paraId="01E4136F" w14:textId="322A0067" w:rsidR="00065C28" w:rsidRPr="00746325" w:rsidRDefault="001D431D">
      <w:pPr>
        <w:pStyle w:val="a3"/>
        <w:ind w:left="215"/>
        <w:rPr>
          <w:sz w:val="20"/>
          <w:lang w:val="et-EE"/>
        </w:rPr>
      </w:pPr>
      <w:r>
        <w:rPr>
          <w:noProof/>
        </w:rPr>
        <w:lastRenderedPageBreak/>
        <mc:AlternateContent>
          <mc:Choice Requires="wpg">
            <w:drawing>
              <wp:anchor distT="0" distB="0" distL="114300" distR="114300" simplePos="0" relativeHeight="251721216" behindDoc="0" locked="0" layoutInCell="1" allowOverlap="1" wp14:anchorId="75DC7513" wp14:editId="5D27D35C">
                <wp:simplePos x="0" y="0"/>
                <wp:positionH relativeFrom="page">
                  <wp:posOffset>-1419225</wp:posOffset>
                </wp:positionH>
                <wp:positionV relativeFrom="page">
                  <wp:posOffset>9373235</wp:posOffset>
                </wp:positionV>
                <wp:extent cx="1228090" cy="1475740"/>
                <wp:effectExtent l="0" t="0" r="0" b="0"/>
                <wp:wrapNone/>
                <wp:docPr id="5918" name="Group 59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795770" cy="8167370"/>
                          <a:chOff x="221" y="1912"/>
                          <a:chExt cx="10702" cy="12862"/>
                        </a:xfrm>
                      </wpg:grpSpPr>
                      <wps:wsp>
                        <wps:cNvPr id="5919" name="Rectangle 3892"/>
                        <wps:cNvSpPr>
                          <a:spLocks noChangeAspect="1" noChangeArrowheads="1"/>
                        </wps:cNvSpPr>
                        <wps:spPr bwMode="auto">
                          <a:xfrm>
                            <a:off x="0" y="0"/>
                            <a:ext cx="6795770" cy="35814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920" name="Picture 3893"/>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362585"/>
                            <a:ext cx="6795770" cy="28067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21" name="Picture 3894"/>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3163570"/>
                            <a:ext cx="6795770" cy="329565"/>
                          </a:xfrm>
                          <a:prstGeom prst="rect">
                            <a:avLst/>
                          </a:prstGeom>
                          <a:noFill/>
                          <a:extLst>
                            <a:ext uri="{909E8E84-426E-40DD-AFC4-6F175D3DCCD1}">
                              <a14:hiddenFill xmlns:a14="http://schemas.microsoft.com/office/drawing/2010/main">
                                <a:solidFill>
                                  <a:srgbClr val="FFFFFF"/>
                                </a:solidFill>
                              </a14:hiddenFill>
                            </a:ext>
                          </a:extLst>
                        </pic:spPr>
                      </pic:pic>
                      <wps:wsp>
                        <wps:cNvPr id="5922" name="Text Box 3895"/>
                        <wps:cNvSpPr txBox="1">
                          <a:spLocks noChangeAspect="1" noChangeArrowheads="1"/>
                        </wps:cNvSpPr>
                        <wps:spPr bwMode="auto">
                          <a:xfrm>
                            <a:off x="0" y="3492500"/>
                            <a:ext cx="6795770" cy="4674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56BC7" w14:textId="77777777" w:rsidR="00A934EA" w:rsidRDefault="00A934EA">
                              <w:pPr>
                                <w:spacing w:line="448" w:lineRule="exact"/>
                                <w:ind w:right="1" w:firstLine="285"/>
                                <w:rPr>
                                  <w:sz w:val="36"/>
                                </w:rPr>
                              </w:pPr>
                            </w:p>
                          </w:txbxContent>
                        </wps:txbx>
                        <wps:bodyPr rot="0" vert="horz" wrap="square" lIns="0" tIns="0" rIns="0" bIns="0" anchor="t" anchorCtr="0" upright="1">
                          <a:noAutofit/>
                        </wps:bodyPr>
                      </wps:wsp>
                      <wpg:grpSp>
                        <wpg:cNvPr id="5923" name="Group 3896"/>
                        <wpg:cNvGrpSpPr>
                          <a:grpSpLocks noChangeAspect="1"/>
                        </wpg:cNvGrpSpPr>
                        <wpg:grpSpPr bwMode="auto">
                          <a:xfrm>
                            <a:off x="90805" y="54610"/>
                            <a:ext cx="6627495" cy="1654810"/>
                            <a:chOff x="8341" y="38"/>
                            <a:chExt cx="11875" cy="12506"/>
                          </a:xfrm>
                        </wpg:grpSpPr>
                        <wps:wsp>
                          <wps:cNvPr id="5924" name="Rectangle 3897"/>
                          <wps:cNvSpPr>
                            <a:spLocks noChangeAspect="1" noChangeArrowheads="1"/>
                          </wps:cNvSpPr>
                          <wps:spPr bwMode="auto">
                            <a:xfrm>
                              <a:off x="8341" y="38"/>
                              <a:ext cx="11871" cy="63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25" name="Rectangle 3898"/>
                          <wps:cNvSpPr>
                            <a:spLocks noChangeAspect="1" noChangeArrowheads="1"/>
                          </wps:cNvSpPr>
                          <wps:spPr bwMode="auto">
                            <a:xfrm>
                              <a:off x="8345" y="556"/>
                              <a:ext cx="11871" cy="11988"/>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s:wsp>
                        <wps:cNvPr id="5926" name="Rectangle 3899"/>
                        <wps:cNvSpPr>
                          <a:spLocks noChangeAspect="1" noChangeArrowheads="1"/>
                        </wps:cNvSpPr>
                        <wps:spPr bwMode="auto">
                          <a:xfrm>
                            <a:off x="90805" y="3220720"/>
                            <a:ext cx="6625590" cy="1479550"/>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DC7513" id="Group 5928" o:spid="_x0000_s1815" style="position:absolute;left:0;text-align:left;margin-left:-111.75pt;margin-top:738.05pt;width:96.7pt;height:116.2pt;z-index:251721216;mso-position-horizontal-relative:page;mso-position-vertical-relative:page" coordorigin="221,1912" coordsize="10702,128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">
                <o:lock v:ext="edit" aspectratio="t"/>
                <v:rect id="Rectangle 3892" o:spid="_x0000_s1816" style="position:absolute;width:6795770;height:358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" fillcolor="#faf7e7" stroked="f">
                  <o:lock v:ext="edit" aspectratio="t"/>
                </v:rect>
                <v:shape id="Picture 3893" o:spid="_x0000_s1817" type="#_x0000_t75" style="position:absolute;top:362585;width:6795770;height:2806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">
                  <v:imagedata r:id="rId190" o:title=""/>
                </v:shape>
                <v:shape id="Picture 3894" o:spid="_x0000_s1818" type="#_x0000_t75" style="position:absolute;top:3163570;width:6795770;height:329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">
                  <v:imagedata r:id="rId191" o:title=""/>
                </v:shape>
                <v:shape id="Text Box 3895" o:spid="_x0000_s1819" type="#_x0000_t202" style="position:absolute;top:3492500;width:6795770;height:467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" filled="f" stroked="f">
                  <o:lock v:ext="edit" aspectratio="t"/>
                  <v:textbox inset="0,0,0,0">
                    <w:txbxContent>
                      <w:p w14:paraId="02056BC7" w14:textId="77777777" w:rsidR="00A934EA" w:rsidRDefault="00A934EA">
                        <w:pPr>
                          <w:spacing w:line="448" w:lineRule="exact"/>
                          <w:ind w:right="1" w:firstLine="285"/>
                          <w:rPr>
                            <w:sz w:val="36"/>
                          </w:rPr>
                        </w:pPr>
                      </w:p>
                    </w:txbxContent>
                  </v:textbox>
                </v:shape>
                <v:group id="Group 3896" o:spid="_x0000_s1820" style="position:absolute;left:90805;top:54610;width:6627495;height:1654810" coordorigin="8341,38" coordsize="11875,12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">
                  <o:lock v:ext="edit" aspectratio="t"/>
                  <v:rect id="Rectangle 3897" o:spid="_x0000_s1821" style="position:absolute;left:8341;top:38;width:11871;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" fillcolor="#f4f1e9" stroked="f">
                    <o:lock v:ext="edit" aspectratio="t"/>
                  </v:rect>
                  <v:rect id="Rectangle 3898" o:spid="_x0000_s1822" style="position:absolute;left:8345;top:556;width:11871;height:1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" fillcolor="#faf7e7" stroked="f">
                    <o:lock v:ext="edit" aspectratio="t"/>
                  </v:rect>
                </v:group>
                <v:rect id="Rectangle 3899" o:spid="_x0000_s1823" style="position:absolute;left:90805;top:3220720;width:6625590;height:1479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" fillcolor="#f4f1e9" stroked="f">
                  <o:lock v:ext="edit" aspectratio="t"/>
                </v:rect>
                <w10:wrap anchorx="page" anchory="page"/>
              </v:group>
            </w:pict>
          </mc:Fallback>
        </mc:AlternateContent>
      </w:r>
    </w:p>
    <w:p w14:paraId="577D7523" w14:textId="77777777" w:rsidR="00DA1199" w:rsidRPr="00746325" w:rsidRDefault="00DA1199">
      <w:pPr>
        <w:pStyle w:val="a3"/>
        <w:spacing w:before="2"/>
        <w:rPr>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DA1199" w:rsidRPr="00746325" w14:paraId="3CE74598" w14:textId="77777777">
        <w:trPr>
          <w:trHeight w:val="569"/>
        </w:trPr>
        <w:tc>
          <w:tcPr>
            <w:tcW w:w="20026" w:type="dxa"/>
            <w:shd w:val="clear" w:color="auto" w:fill="F8CAAC"/>
          </w:tcPr>
          <w:p w14:paraId="03039E94" w14:textId="77777777" w:rsidR="00065C28" w:rsidRPr="00746325" w:rsidRDefault="00536928">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devused, mida NEET-naised arendavad:</w:t>
            </w:r>
          </w:p>
        </w:tc>
      </w:tr>
      <w:tr w:rsidR="00DA1199" w:rsidRPr="00746325" w14:paraId="7DA8DFB5" w14:textId="77777777">
        <w:trPr>
          <w:trHeight w:val="6228"/>
        </w:trPr>
        <w:tc>
          <w:tcPr>
            <w:tcW w:w="20026" w:type="dxa"/>
            <w:shd w:val="clear" w:color="auto" w:fill="FAE4D5"/>
          </w:tcPr>
          <w:p w14:paraId="0F65AA0C" w14:textId="349878FB" w:rsidR="00065C28" w:rsidRPr="00746325" w:rsidRDefault="00536928">
            <w:pPr>
              <w:pStyle w:val="TableParagraph"/>
              <w:numPr>
                <w:ilvl w:val="0"/>
                <w:numId w:val="16"/>
              </w:numPr>
              <w:tabs>
                <w:tab w:val="left" w:pos="523"/>
              </w:tabs>
              <w:spacing w:before="73"/>
              <w:ind w:hanging="361"/>
              <w:rPr>
                <w:sz w:val="36"/>
                <w:lang w:val="et-EE"/>
              </w:rPr>
            </w:pPr>
            <w:r w:rsidRPr="00746325">
              <w:rPr>
                <w:sz w:val="36"/>
                <w:lang w:val="et-EE"/>
              </w:rPr>
              <w:t>pädevus tõhusaks säästmiseks</w:t>
            </w:r>
          </w:p>
          <w:p w14:paraId="4A393FF6" w14:textId="082D9ADF" w:rsidR="00065C28" w:rsidRPr="00746325" w:rsidRDefault="00536928">
            <w:pPr>
              <w:pStyle w:val="TableParagraph"/>
              <w:numPr>
                <w:ilvl w:val="0"/>
                <w:numId w:val="16"/>
              </w:numPr>
              <w:tabs>
                <w:tab w:val="left" w:pos="523"/>
              </w:tabs>
              <w:ind w:hanging="361"/>
              <w:rPr>
                <w:sz w:val="36"/>
                <w:lang w:val="et-EE"/>
              </w:rPr>
            </w:pPr>
            <w:r w:rsidRPr="00746325">
              <w:rPr>
                <w:sz w:val="36"/>
                <w:lang w:val="et-EE"/>
              </w:rPr>
              <w:t>loovuse oskused.</w:t>
            </w:r>
          </w:p>
          <w:p w14:paraId="1157A3A6" w14:textId="695E2075" w:rsidR="00065C28" w:rsidRPr="00746325" w:rsidRDefault="00536928">
            <w:pPr>
              <w:pStyle w:val="TableParagraph"/>
              <w:numPr>
                <w:ilvl w:val="0"/>
                <w:numId w:val="16"/>
              </w:numPr>
              <w:tabs>
                <w:tab w:val="left" w:pos="523"/>
              </w:tabs>
              <w:ind w:hanging="361"/>
              <w:rPr>
                <w:sz w:val="36"/>
                <w:lang w:val="et-EE"/>
              </w:rPr>
            </w:pPr>
            <w:r w:rsidRPr="00746325">
              <w:rPr>
                <w:sz w:val="36"/>
                <w:lang w:val="et-EE"/>
              </w:rPr>
              <w:t>analüütilised oskused.</w:t>
            </w:r>
          </w:p>
          <w:p w14:paraId="6A2DE4A1" w14:textId="41445900" w:rsidR="00065C28" w:rsidRPr="00746325" w:rsidRDefault="00536928">
            <w:pPr>
              <w:pStyle w:val="TableParagraph"/>
              <w:numPr>
                <w:ilvl w:val="0"/>
                <w:numId w:val="16"/>
              </w:numPr>
              <w:tabs>
                <w:tab w:val="left" w:pos="523"/>
              </w:tabs>
              <w:ind w:hanging="361"/>
              <w:rPr>
                <w:sz w:val="36"/>
                <w:lang w:val="et-EE"/>
              </w:rPr>
            </w:pPr>
            <w:r w:rsidRPr="00746325">
              <w:rPr>
                <w:sz w:val="36"/>
                <w:lang w:val="et-EE"/>
              </w:rPr>
              <w:t>meeskonnatöö oskused.</w:t>
            </w:r>
          </w:p>
        </w:tc>
      </w:tr>
      <w:tr w:rsidR="00DA1199" w:rsidRPr="00746325" w14:paraId="242E879D" w14:textId="77777777">
        <w:trPr>
          <w:trHeight w:val="553"/>
        </w:trPr>
        <w:tc>
          <w:tcPr>
            <w:tcW w:w="20026" w:type="dxa"/>
            <w:shd w:val="clear" w:color="auto" w:fill="F8CAAC"/>
          </w:tcPr>
          <w:p w14:paraId="529B202F" w14:textId="301FEC82" w:rsidR="00065C28" w:rsidRPr="00746325" w:rsidRDefault="00536928">
            <w:pPr>
              <w:pStyle w:val="TableParagraph"/>
              <w:spacing w:before="58"/>
              <w:ind w:left="142"/>
              <w:rPr>
                <w:rFonts w:ascii="Arial"/>
                <w:b/>
                <w:sz w:val="36"/>
                <w:lang w:val="et-EE"/>
              </w:rPr>
            </w:pPr>
            <w:r w:rsidRPr="00746325">
              <w:rPr>
                <w:rFonts w:ascii="Arial"/>
                <w:b/>
                <w:color w:val="1F2023"/>
                <w:sz w:val="36"/>
                <w:lang w:val="et-EE"/>
              </w:rPr>
              <w:t>Juhendajate poolt arendatavad teadmised, oskused ja p</w:t>
            </w:r>
            <w:r w:rsidRPr="00746325">
              <w:rPr>
                <w:rFonts w:ascii="Arial"/>
                <w:b/>
                <w:color w:val="1F2023"/>
                <w:sz w:val="36"/>
                <w:lang w:val="et-EE"/>
              </w:rPr>
              <w:t>ä</w:t>
            </w:r>
            <w:r w:rsidRPr="00746325">
              <w:rPr>
                <w:rFonts w:ascii="Arial"/>
                <w:b/>
                <w:color w:val="1F2023"/>
                <w:sz w:val="36"/>
                <w:lang w:val="et-EE"/>
              </w:rPr>
              <w:t>devused:</w:t>
            </w:r>
          </w:p>
        </w:tc>
      </w:tr>
      <w:tr w:rsidR="00DA1199" w:rsidRPr="00746325" w14:paraId="52A74105" w14:textId="77777777">
        <w:trPr>
          <w:trHeight w:val="5575"/>
        </w:trPr>
        <w:tc>
          <w:tcPr>
            <w:tcW w:w="20026" w:type="dxa"/>
            <w:shd w:val="clear" w:color="auto" w:fill="FAE4D5"/>
          </w:tcPr>
          <w:p w14:paraId="28155207" w14:textId="2BA3599D" w:rsidR="00065C28" w:rsidRPr="00746325" w:rsidRDefault="00536928">
            <w:pPr>
              <w:pStyle w:val="TableParagraph"/>
              <w:numPr>
                <w:ilvl w:val="0"/>
                <w:numId w:val="15"/>
              </w:numPr>
              <w:tabs>
                <w:tab w:val="left" w:pos="503"/>
              </w:tabs>
              <w:spacing w:before="76"/>
              <w:ind w:hanging="361"/>
              <w:rPr>
                <w:sz w:val="36"/>
                <w:lang w:val="et-EE"/>
              </w:rPr>
            </w:pPr>
            <w:r w:rsidRPr="00746325">
              <w:rPr>
                <w:sz w:val="36"/>
                <w:lang w:val="et-EE"/>
              </w:rPr>
              <w:t>pädevused, et pakkuda NEET-naistele tõhusat ja loomingulist õppimist.</w:t>
            </w:r>
          </w:p>
          <w:p w14:paraId="54F88EAA" w14:textId="77777777" w:rsidR="00065C28" w:rsidRPr="00746325" w:rsidRDefault="00536928">
            <w:pPr>
              <w:pStyle w:val="TableParagraph"/>
              <w:numPr>
                <w:ilvl w:val="0"/>
                <w:numId w:val="15"/>
              </w:numPr>
              <w:tabs>
                <w:tab w:val="left" w:pos="503"/>
              </w:tabs>
              <w:spacing w:before="32"/>
              <w:ind w:hanging="361"/>
              <w:rPr>
                <w:sz w:val="36"/>
                <w:lang w:val="et-EE"/>
              </w:rPr>
            </w:pPr>
            <w:r w:rsidRPr="00746325">
              <w:rPr>
                <w:sz w:val="36"/>
                <w:lang w:val="et-EE"/>
              </w:rPr>
              <w:t>erinevate säästmismeetodite mõistmine.</w:t>
            </w:r>
          </w:p>
          <w:p w14:paraId="5E85EB78" w14:textId="77777777" w:rsidR="00065C28" w:rsidRPr="00746325" w:rsidRDefault="00536928">
            <w:pPr>
              <w:pStyle w:val="TableParagraph"/>
              <w:numPr>
                <w:ilvl w:val="0"/>
                <w:numId w:val="15"/>
              </w:numPr>
              <w:tabs>
                <w:tab w:val="left" w:pos="503"/>
              </w:tabs>
              <w:spacing w:before="23"/>
              <w:ind w:hanging="361"/>
              <w:rPr>
                <w:sz w:val="36"/>
                <w:lang w:val="et-EE"/>
              </w:rPr>
            </w:pPr>
            <w:r w:rsidRPr="00746325">
              <w:rPr>
                <w:sz w:val="36"/>
                <w:lang w:val="et-EE"/>
              </w:rPr>
              <w:t>oskused säästmise teemalise arutelu modereerimiseks.</w:t>
            </w:r>
          </w:p>
        </w:tc>
      </w:tr>
    </w:tbl>
    <w:p w14:paraId="75764244" w14:textId="77777777" w:rsidR="00DA1199" w:rsidRPr="00746325" w:rsidRDefault="00DA1199">
      <w:pPr>
        <w:rPr>
          <w:sz w:val="36"/>
          <w:lang w:val="et-EE"/>
        </w:rPr>
        <w:sectPr w:rsidR="00DA1199" w:rsidRPr="00746325">
          <w:footerReference w:type="default" r:id="rId443"/>
          <w:pgSz w:w="20480" w:h="15360" w:orient="landscape"/>
          <w:pgMar w:top="240" w:right="20" w:bottom="0" w:left="20" w:header="0" w:footer="0" w:gutter="0"/>
          <w:cols w:space="720"/>
        </w:sectPr>
      </w:pPr>
    </w:p>
    <w:p w14:paraId="54D928A8" w14:textId="176A4EF1" w:rsidR="00DA1199" w:rsidRPr="00746325" w:rsidRDefault="00DA1199">
      <w:pPr>
        <w:pStyle w:val="a3"/>
        <w:ind w:left="232"/>
        <w:rPr>
          <w:sz w:val="20"/>
          <w:lang w:val="et-EE"/>
        </w:rPr>
      </w:pPr>
    </w:p>
    <w:p w14:paraId="29F99BE9" w14:textId="684DD0ED" w:rsidR="00065C28" w:rsidRPr="00746325" w:rsidRDefault="001D431D">
      <w:pPr>
        <w:spacing w:before="143"/>
        <w:ind w:left="336"/>
        <w:jc w:val="both"/>
        <w:rPr>
          <w:rFonts w:ascii="Arial"/>
          <w:b/>
          <w:sz w:val="36"/>
          <w:lang w:val="et-EE"/>
        </w:rPr>
      </w:pPr>
      <w:r>
        <w:rPr>
          <w:noProof/>
        </w:rPr>
        <mc:AlternateContent>
          <mc:Choice Requires="wpg">
            <w:drawing>
              <wp:anchor distT="0" distB="0" distL="114300" distR="114300" simplePos="0" relativeHeight="251798016" behindDoc="1" locked="0" layoutInCell="1" allowOverlap="1" wp14:anchorId="78B6B954" wp14:editId="5BE46469">
                <wp:simplePos x="0" y="0"/>
                <wp:positionH relativeFrom="page">
                  <wp:posOffset>121285</wp:posOffset>
                </wp:positionH>
                <wp:positionV relativeFrom="paragraph">
                  <wp:posOffset>44450</wp:posOffset>
                </wp:positionV>
                <wp:extent cx="5095240" cy="8281670"/>
                <wp:effectExtent l="0" t="0" r="0" b="0"/>
                <wp:wrapNone/>
                <wp:docPr id="5888" name="Group 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240" cy="8281670"/>
                          <a:chOff x="191" y="70"/>
                          <a:chExt cx="8024" cy="13042"/>
                        </a:xfrm>
                      </wpg:grpSpPr>
                      <wps:wsp>
                        <wps:cNvPr id="5889" name="Rectangle 272"/>
                        <wps:cNvSpPr>
                          <a:spLocks noChangeArrowheads="1"/>
                        </wps:cNvSpPr>
                        <wps:spPr bwMode="auto">
                          <a:xfrm>
                            <a:off x="214" y="70"/>
                            <a:ext cx="8001" cy="569"/>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90" name="Rectangle 273"/>
                        <wps:cNvSpPr>
                          <a:spLocks noChangeArrowheads="1"/>
                        </wps:cNvSpPr>
                        <wps:spPr bwMode="auto">
                          <a:xfrm>
                            <a:off x="209" y="639"/>
                            <a:ext cx="8000" cy="2480"/>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91" name="Rectangle 274"/>
                        <wps:cNvSpPr>
                          <a:spLocks noChangeArrowheads="1"/>
                        </wps:cNvSpPr>
                        <wps:spPr bwMode="auto">
                          <a:xfrm>
                            <a:off x="213" y="3122"/>
                            <a:ext cx="8001" cy="571"/>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92" name="Rectangle 275"/>
                        <wps:cNvSpPr>
                          <a:spLocks noChangeArrowheads="1"/>
                        </wps:cNvSpPr>
                        <wps:spPr bwMode="auto">
                          <a:xfrm>
                            <a:off x="209" y="3693"/>
                            <a:ext cx="8000" cy="6054"/>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93" name="Rectangle 276"/>
                        <wps:cNvSpPr>
                          <a:spLocks noChangeArrowheads="1"/>
                        </wps:cNvSpPr>
                        <wps:spPr bwMode="auto">
                          <a:xfrm>
                            <a:off x="199" y="9747"/>
                            <a:ext cx="8001" cy="583"/>
                          </a:xfrm>
                          <a:prstGeom prst="rect">
                            <a:avLst/>
                          </a:prstGeom>
                          <a:solidFill>
                            <a:srgbClr val="F8CA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94" name="Rectangle 277"/>
                        <wps:cNvSpPr>
                          <a:spLocks noChangeArrowheads="1"/>
                        </wps:cNvSpPr>
                        <wps:spPr bwMode="auto">
                          <a:xfrm>
                            <a:off x="191" y="10337"/>
                            <a:ext cx="8000" cy="2775"/>
                          </a:xfrm>
                          <a:prstGeom prst="rect">
                            <a:avLst/>
                          </a:prstGeom>
                          <a:solidFill>
                            <a:srgbClr val="FAE4D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FA6851" id="Group 271" o:spid="_x0000_s1026" style="position:absolute;margin-left:9.55pt;margin-top:3.5pt;width:401.2pt;height:652.1pt;z-index:-251518464;mso-position-horizontal-relative:page" coordorigin="191,70" coordsize="8024,13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">
                <v:rect id="Rectangle 272" o:spid="_x0000_s1027" style="position:absolute;left:214;top:70;width:8001;height: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" fillcolor="#f8caac" stroked="f"/>
                <v:rect id="Rectangle 273" o:spid="_x0000_s1028" style="position:absolute;left:209;top:639;width:8000;height: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" fillcolor="#fae4d5" stroked="f"/>
                <v:rect id="Rectangle 274" o:spid="_x0000_s1029" style="position:absolute;left:213;top:3122;width:8001;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" fillcolor="#f8caac" stroked="f"/>
                <v:rect id="Rectangle 275" o:spid="_x0000_s1030" style="position:absolute;left:209;top:3693;width:8000;height:6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" fillcolor="#fae4d5" stroked="f"/>
                <v:rect id="Rectangle 276" o:spid="_x0000_s1031" style="position:absolute;left:199;top:9747;width:800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" fillcolor="#f8caac" stroked="f"/>
                <v:rect id="Rectangle 277" o:spid="_x0000_s1032" style="position:absolute;left:191;top:10337;width:8000;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" fillcolor="#fae4d5" stroked="f"/>
                <w10:wrap anchorx="page"/>
              </v:group>
            </w:pict>
          </mc:Fallback>
        </mc:AlternateContent>
      </w:r>
      <w:r w:rsidR="002D5D89">
        <w:rPr>
          <w:noProof/>
        </w:rPr>
        <mc:AlternateContent>
          <mc:Choice Requires="wpg">
            <w:drawing>
              <wp:anchor distT="0" distB="0" distL="114300" distR="114300" simplePos="0" relativeHeight="251722240" behindDoc="0" locked="0" layoutInCell="1" allowOverlap="1" wp14:anchorId="54CAA027" wp14:editId="63ECF0E0">
                <wp:simplePos x="0" y="0"/>
                <wp:positionH relativeFrom="page">
                  <wp:posOffset>5287645</wp:posOffset>
                </wp:positionH>
                <wp:positionV relativeFrom="paragraph">
                  <wp:posOffset>64135</wp:posOffset>
                </wp:positionV>
                <wp:extent cx="7536815" cy="1938655"/>
                <wp:effectExtent l="0" t="0" r="0" b="0"/>
                <wp:wrapNone/>
                <wp:docPr id="574" name="Группа 57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536815" cy="1938655"/>
                          <a:chOff x="8327" y="101"/>
                          <a:chExt cx="11869" cy="3053"/>
                        </a:xfrm>
                      </wpg:grpSpPr>
                      <wps:wsp>
                        <wps:cNvPr id="5898" name="Freeform 3861"/>
                        <wps:cNvSpPr>
                          <a:spLocks noChangeAspect="1" noChangeArrowheads="1"/>
                        </wps:cNvSpPr>
                        <wps:spPr bwMode="auto">
                          <a:xfrm>
                            <a:off x="11430" y="0"/>
                            <a:ext cx="7525385" cy="363855"/>
                          </a:xfrm>
                          <a:custGeom>
                            <a:avLst/>
                            <a:gdLst>
                              <a:gd name="T0" fmla="+- 0 15742 15659"/>
                              <a:gd name="T1" fmla="*/ T0 w 90"/>
                              <a:gd name="T2" fmla="+- 0 5568 5568"/>
                              <a:gd name="T3" fmla="*/ 5568 h 263"/>
                              <a:gd name="T4" fmla="+- 0 15666 15659"/>
                              <a:gd name="T5" fmla="*/ T4 w 90"/>
                              <a:gd name="T6" fmla="+- 0 5568 5568"/>
                              <a:gd name="T7" fmla="*/ 5568 h 263"/>
                              <a:gd name="T8" fmla="+- 0 15659 15659"/>
                              <a:gd name="T9" fmla="*/ T8 w 90"/>
                              <a:gd name="T10" fmla="+- 0 5575 5568"/>
                              <a:gd name="T11" fmla="*/ 5575 h 263"/>
                              <a:gd name="T12" fmla="+- 0 15659 15659"/>
                              <a:gd name="T13" fmla="*/ T12 w 90"/>
                              <a:gd name="T14" fmla="+- 0 5583 5568"/>
                              <a:gd name="T15" fmla="*/ 5583 h 263"/>
                              <a:gd name="T16" fmla="+- 0 15659 15659"/>
                              <a:gd name="T17" fmla="*/ T16 w 90"/>
                              <a:gd name="T18" fmla="+- 0 5824 5568"/>
                              <a:gd name="T19" fmla="*/ 5824 h 263"/>
                              <a:gd name="T20" fmla="+- 0 15666 15659"/>
                              <a:gd name="T21" fmla="*/ T20 w 90"/>
                              <a:gd name="T22" fmla="+- 0 5830 5568"/>
                              <a:gd name="T23" fmla="*/ 5830 h 263"/>
                              <a:gd name="T24" fmla="+- 0 15742 15659"/>
                              <a:gd name="T25" fmla="*/ T24 w 90"/>
                              <a:gd name="T26" fmla="+- 0 5830 5568"/>
                              <a:gd name="T27" fmla="*/ 5830 h 263"/>
                              <a:gd name="T28" fmla="+- 0 15749 15659"/>
                              <a:gd name="T29" fmla="*/ T28 w 90"/>
                              <a:gd name="T30" fmla="+- 0 5824 5568"/>
                              <a:gd name="T31" fmla="*/ 5824 h 263"/>
                              <a:gd name="T32" fmla="+- 0 15749 15659"/>
                              <a:gd name="T33" fmla="*/ T32 w 90"/>
                              <a:gd name="T34" fmla="+- 0 5575 5568"/>
                              <a:gd name="T35" fmla="*/ 5575 h 263"/>
                              <a:gd name="T36" fmla="+- 0 15742 15659"/>
                              <a:gd name="T37" fmla="*/ T36 w 90"/>
                              <a:gd name="T38" fmla="+- 0 5568 5568"/>
                              <a:gd name="T39" fmla="*/ 5568 h 2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 h="263">
                                <a:moveTo>
                                  <a:pt x="83" y="0"/>
                                </a:moveTo>
                                <a:lnTo>
                                  <a:pt x="7" y="0"/>
                                </a:lnTo>
                                <a:lnTo>
                                  <a:pt x="0" y="7"/>
                                </a:lnTo>
                                <a:lnTo>
                                  <a:pt x="0" y="15"/>
                                </a:lnTo>
                                <a:lnTo>
                                  <a:pt x="0" y="256"/>
                                </a:lnTo>
                                <a:lnTo>
                                  <a:pt x="7" y="262"/>
                                </a:lnTo>
                                <a:lnTo>
                                  <a:pt x="83" y="262"/>
                                </a:lnTo>
                                <a:lnTo>
                                  <a:pt x="90" y="256"/>
                                </a:lnTo>
                                <a:lnTo>
                                  <a:pt x="90" y="7"/>
                                </a:lnTo>
                                <a:lnTo>
                                  <a:pt x="83" y="0"/>
                                </a:lnTo>
                                <a:close/>
                              </a:path>
                            </a:pathLst>
                          </a:custGeom>
                          <a:solidFill>
                            <a:srgbClr val="767070"/>
                          </a:solidFill>
                          <a:ln>
                            <a:noFill/>
                          </a:ln>
                          <a:effectLst/>
                        </wps:spPr>
                        <wps:bodyPr rot="0" vert="horz" wrap="square" lIns="91440" tIns="45720" rIns="91440" bIns="45720" anchor="t" anchorCtr="0" upright="1">
                          <a:noAutofit/>
                        </wps:bodyPr>
                      </wps:wsp>
                      <wps:wsp>
                        <wps:cNvPr id="5899" name="Freeform 3862"/>
                        <wps:cNvSpPr>
                          <a:spLocks noChangeAspect="1" noChangeArrowheads="1"/>
                        </wps:cNvSpPr>
                        <wps:spPr bwMode="auto">
                          <a:xfrm>
                            <a:off x="0" y="363855"/>
                            <a:ext cx="7524115" cy="1574800"/>
                          </a:xfrm>
                          <a:custGeom>
                            <a:avLst/>
                            <a:gdLst>
                              <a:gd name="T0" fmla="+- 0 15659 15659"/>
                              <a:gd name="T1" fmla="*/ T0 w 90"/>
                              <a:gd name="T2" fmla="+- 0 5583 5568"/>
                              <a:gd name="T3" fmla="*/ 5583 h 263"/>
                              <a:gd name="T4" fmla="+- 0 15659 15659"/>
                              <a:gd name="T5" fmla="*/ T4 w 90"/>
                              <a:gd name="T6" fmla="+- 0 5575 5568"/>
                              <a:gd name="T7" fmla="*/ 5575 h 263"/>
                              <a:gd name="T8" fmla="+- 0 15666 15659"/>
                              <a:gd name="T9" fmla="*/ T8 w 90"/>
                              <a:gd name="T10" fmla="+- 0 5568 5568"/>
                              <a:gd name="T11" fmla="*/ 5568 h 263"/>
                              <a:gd name="T12" fmla="+- 0 15674 15659"/>
                              <a:gd name="T13" fmla="*/ T12 w 90"/>
                              <a:gd name="T14" fmla="+- 0 5568 5568"/>
                              <a:gd name="T15" fmla="*/ 5568 h 263"/>
                              <a:gd name="T16" fmla="+- 0 15734 15659"/>
                              <a:gd name="T17" fmla="*/ T16 w 90"/>
                              <a:gd name="T18" fmla="+- 0 5568 5568"/>
                              <a:gd name="T19" fmla="*/ 5568 h 263"/>
                              <a:gd name="T20" fmla="+- 0 15742 15659"/>
                              <a:gd name="T21" fmla="*/ T20 w 90"/>
                              <a:gd name="T22" fmla="+- 0 5568 5568"/>
                              <a:gd name="T23" fmla="*/ 5568 h 263"/>
                              <a:gd name="T24" fmla="+- 0 15749 15659"/>
                              <a:gd name="T25" fmla="*/ T24 w 90"/>
                              <a:gd name="T26" fmla="+- 0 5575 5568"/>
                              <a:gd name="T27" fmla="*/ 5575 h 263"/>
                              <a:gd name="T28" fmla="+- 0 15749 15659"/>
                              <a:gd name="T29" fmla="*/ T28 w 90"/>
                              <a:gd name="T30" fmla="+- 0 5583 5568"/>
                              <a:gd name="T31" fmla="*/ 5583 h 263"/>
                              <a:gd name="T32" fmla="+- 0 15749 15659"/>
                              <a:gd name="T33" fmla="*/ T32 w 90"/>
                              <a:gd name="T34" fmla="+- 0 5815 5568"/>
                              <a:gd name="T35" fmla="*/ 5815 h 263"/>
                              <a:gd name="T36" fmla="+- 0 15749 15659"/>
                              <a:gd name="T37" fmla="*/ T36 w 90"/>
                              <a:gd name="T38" fmla="+- 0 5824 5568"/>
                              <a:gd name="T39" fmla="*/ 5824 h 263"/>
                              <a:gd name="T40" fmla="+- 0 15742 15659"/>
                              <a:gd name="T41" fmla="*/ T40 w 90"/>
                              <a:gd name="T42" fmla="+- 0 5830 5568"/>
                              <a:gd name="T43" fmla="*/ 5830 h 263"/>
                              <a:gd name="T44" fmla="+- 0 15734 15659"/>
                              <a:gd name="T45" fmla="*/ T44 w 90"/>
                              <a:gd name="T46" fmla="+- 0 5830 5568"/>
                              <a:gd name="T47" fmla="*/ 5830 h 263"/>
                              <a:gd name="T48" fmla="+- 0 15674 15659"/>
                              <a:gd name="T49" fmla="*/ T48 w 90"/>
                              <a:gd name="T50" fmla="+- 0 5830 5568"/>
                              <a:gd name="T51" fmla="*/ 5830 h 263"/>
                              <a:gd name="T52" fmla="+- 0 15666 15659"/>
                              <a:gd name="T53" fmla="*/ T52 w 90"/>
                              <a:gd name="T54" fmla="+- 0 5830 5568"/>
                              <a:gd name="T55" fmla="*/ 5830 h 263"/>
                              <a:gd name="T56" fmla="+- 0 15659 15659"/>
                              <a:gd name="T57" fmla="*/ T56 w 90"/>
                              <a:gd name="T58" fmla="+- 0 5824 5568"/>
                              <a:gd name="T59" fmla="*/ 5824 h 263"/>
                              <a:gd name="T60" fmla="+- 0 15659 15659"/>
                              <a:gd name="T61" fmla="*/ T60 w 90"/>
                              <a:gd name="T62" fmla="+- 0 5815 5568"/>
                              <a:gd name="T63" fmla="*/ 5815 h 263"/>
                              <a:gd name="T64" fmla="+- 0 15659 15659"/>
                              <a:gd name="T65" fmla="*/ T64 w 90"/>
                              <a:gd name="T66" fmla="+- 0 5583 5568"/>
                              <a:gd name="T67" fmla="*/ 5583 h 2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90" h="263">
                                <a:moveTo>
                                  <a:pt x="0" y="15"/>
                                </a:moveTo>
                                <a:lnTo>
                                  <a:pt x="0" y="7"/>
                                </a:lnTo>
                                <a:lnTo>
                                  <a:pt x="7" y="0"/>
                                </a:lnTo>
                                <a:lnTo>
                                  <a:pt x="15" y="0"/>
                                </a:lnTo>
                                <a:lnTo>
                                  <a:pt x="75" y="0"/>
                                </a:lnTo>
                                <a:lnTo>
                                  <a:pt x="83" y="0"/>
                                </a:lnTo>
                                <a:lnTo>
                                  <a:pt x="90" y="7"/>
                                </a:lnTo>
                                <a:lnTo>
                                  <a:pt x="90" y="15"/>
                                </a:lnTo>
                                <a:lnTo>
                                  <a:pt x="90" y="247"/>
                                </a:lnTo>
                                <a:lnTo>
                                  <a:pt x="90" y="256"/>
                                </a:lnTo>
                                <a:lnTo>
                                  <a:pt x="83" y="262"/>
                                </a:lnTo>
                                <a:lnTo>
                                  <a:pt x="75" y="262"/>
                                </a:lnTo>
                                <a:lnTo>
                                  <a:pt x="15" y="262"/>
                                </a:lnTo>
                                <a:lnTo>
                                  <a:pt x="7" y="262"/>
                                </a:lnTo>
                                <a:lnTo>
                                  <a:pt x="0" y="256"/>
                                </a:lnTo>
                                <a:lnTo>
                                  <a:pt x="0" y="247"/>
                                </a:lnTo>
                                <a:lnTo>
                                  <a:pt x="0" y="15"/>
                                </a:lnTo>
                                <a:close/>
                              </a:path>
                            </a:pathLst>
                          </a:custGeom>
                          <a:noFill/>
                          <a:ln w="12700" cap="flat" cmpd="sng" algn="ctr">
                            <a:solidFill>
                              <a:srgbClr val="767070"/>
                            </a:solidFill>
                            <a:prstDash val="solid"/>
                            <a:round/>
                            <a:headEnd type="none" w="med" len="med"/>
                            <a:tailEnd type="none" w="med" len="med"/>
                          </a:ln>
                          <a:effectLst/>
                        </wps:spPr>
                        <wps:bodyPr rot="0" vert="horz" wrap="square" lIns="91440" tIns="45720" rIns="91440" bIns="45720" anchor="t" anchorCtr="0" upright="1">
                          <a:noAutofit/>
                        </wps:bodyPr>
                      </wps:wsp>
                      <wps:wsp>
                        <wps:cNvPr id="5900" name="Text Box 3863"/>
                        <wps:cNvSpPr txBox="1">
                          <a:spLocks noChangeAspect="1" noChangeArrowheads="1"/>
                        </wps:cNvSpPr>
                        <wps:spPr bwMode="auto">
                          <a:xfrm>
                            <a:off x="0" y="0"/>
                            <a:ext cx="7536815" cy="1938655"/>
                          </a:xfrm>
                          <a:prstGeom prst="rect">
                            <a:avLst/>
                          </a:prstGeom>
                          <a:noFill/>
                          <a:ln w="76200" cap="flat" cmpd="sng" algn="ctr">
                            <a:solidFill>
                              <a:srgbClr val="767070"/>
                            </a:solidFill>
                            <a:prstDash val="solid"/>
                            <a:miter lim="800000"/>
                            <a:headEnd type="none" w="med" len="med"/>
                            <a:tailEnd type="none" w="med" len="med"/>
                          </a:ln>
                          <a:effectLst/>
                        </wps:spPr>
                        <wps:txbx>
                          <w:txbxContent>
                            <w:p w14:paraId="295CA775" w14:textId="77777777" w:rsidR="00A934EA" w:rsidRDefault="00A934EA">
                              <w:pPr>
                                <w:spacing w:before="99"/>
                                <w:ind w:left="147" w:right="277"/>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CAA027" id="Группа 574" o:spid="_x0000_s1824" style="position:absolute;left:0;text-align:left;margin-left:416.35pt;margin-top:5.05pt;width:593.45pt;height:152.65pt;z-index:251722240;mso-position-horizontal-relative:page;mso-position-vertical-relative:text" coordorigin="8327,101" coordsize="11869,30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">
                <o:lock v:ext="edit" aspectratio="t"/>
                <v:shape id="Freeform 3861" o:spid="_x0000_s1825" style="position:absolute;left:11430;width:7525385;height:363855;visibility:visible;mso-wrap-style:square;v-text-anchor:top" coordsize="9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" path="m83,l7,,,7r,8l,256r7,6l83,262r7,-6l90,7,83,xe" fillcolor="#767070" stroked="f">
                  <v:path arrowok="t" o:connecttype="custom" o:connectlocs="6940077,7703212;585308,7703212;0,7712896;0,7723964;0,8057382;585308,8065683;6940077,8065683;7525385,8057382;7525385,7712896;6940077,7703212" o:connectangles="0,0,0,0,0,0,0,0,0,0"/>
                  <o:lock v:ext="edit" aspectratio="t"/>
                </v:shape>
                <v:shape id="Freeform 3862" o:spid="_x0000_s1826" style="position:absolute;top:363855;width:7524115;height:1574800;visibility:visible;mso-wrap-style:square;v-text-anchor:top" coordsize="9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" path="m,15l,7,7,r8,l75,r8,l90,7r,8l90,247r,9l83,262r-8,l15,262r-8,l,256r,-9l,15xe" filled="f" strokecolor="#767070" strokeweight="1pt">
                  <v:path o:connecttype="custom" o:connectlocs="0,33430070;0,33382167;585209,33340252;1254019,33340252;6270096,33340252;6938906,33340252;7524115,33382167;7524115,33430070;7524115,34819247;7524115,34873138;6938906,34909065;6270096,34909065;1254019,34909065;585209,34909065;0,34873138;0,34819247;0,33430070" o:connectangles="0,0,0,0,0,0,0,0,0,0,0,0,0,0,0,0,0"/>
                  <o:lock v:ext="edit" aspectratio="t"/>
                </v:shape>
                <v:shape id="Text Box 3863" o:spid="_x0000_s1827" type="#_x0000_t202" style="position:absolute;width:7536815;height:1938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" filled="f" strokecolor="#767070" strokeweight="6pt">
                  <o:lock v:ext="edit" aspectratio="t"/>
                  <v:textbox inset="0,0,0,0">
                    <w:txbxContent>
                      <w:p w14:paraId="295CA775" w14:textId="77777777" w:rsidR="00A934EA" w:rsidRDefault="00A934EA">
                        <w:pPr>
                          <w:spacing w:before="99"/>
                          <w:ind w:left="147" w:right="277"/>
                          <w:rPr>
                            <w:sz w:val="36"/>
                          </w:rPr>
                        </w:pPr>
                      </w:p>
                    </w:txbxContent>
                  </v:textbox>
                </v:shape>
                <w10:wrap anchorx="page"/>
              </v:group>
            </w:pict>
          </mc:Fallback>
        </mc:AlternateContent>
      </w:r>
      <w:r w:rsidR="00536928" w:rsidRPr="00746325">
        <w:rPr>
          <w:rFonts w:ascii="Arial"/>
          <w:b/>
          <w:sz w:val="36"/>
          <w:lang w:val="et-EE"/>
        </w:rPr>
        <w:t>1. samm:</w:t>
      </w:r>
    </w:p>
    <w:p w14:paraId="67DEFC2E" w14:textId="77777777" w:rsidR="00065C28" w:rsidRPr="00746325" w:rsidRDefault="00536928">
      <w:pPr>
        <w:spacing w:before="156" w:line="276" w:lineRule="auto"/>
        <w:ind w:left="332" w:right="12396"/>
        <w:jc w:val="both"/>
        <w:rPr>
          <w:sz w:val="32"/>
          <w:lang w:val="et-EE"/>
        </w:rPr>
      </w:pPr>
      <w:r w:rsidRPr="00746325">
        <w:rPr>
          <w:sz w:val="32"/>
          <w:lang w:val="et-EE"/>
        </w:rPr>
        <w:t>Osalejad jagatakse kahte rühma. Nad tuleks jagada vanuserühmade kaupa, sest iga vanuserühm on oma elu eri etappides ja seisab silmitsi erinevate finantsprobleemidega.</w:t>
      </w:r>
    </w:p>
    <w:p w14:paraId="707D55F0" w14:textId="77777777" w:rsidR="00DA1199" w:rsidRPr="00746325" w:rsidRDefault="00DA1199">
      <w:pPr>
        <w:pStyle w:val="a3"/>
        <w:rPr>
          <w:sz w:val="20"/>
          <w:lang w:val="et-EE"/>
        </w:rPr>
      </w:pPr>
    </w:p>
    <w:p w14:paraId="1356C13D" w14:textId="77777777" w:rsidR="00DA1199" w:rsidRPr="00746325" w:rsidRDefault="00DA1199">
      <w:pPr>
        <w:pStyle w:val="a3"/>
        <w:rPr>
          <w:sz w:val="20"/>
          <w:lang w:val="et-EE"/>
        </w:rPr>
      </w:pPr>
    </w:p>
    <w:p w14:paraId="02400E1E" w14:textId="77777777" w:rsidR="00DA1199" w:rsidRPr="00746325" w:rsidRDefault="00DA1199">
      <w:pPr>
        <w:pStyle w:val="a3"/>
        <w:spacing w:before="4"/>
        <w:rPr>
          <w:sz w:val="21"/>
          <w:lang w:val="et-EE"/>
        </w:rPr>
      </w:pPr>
    </w:p>
    <w:p w14:paraId="6E6A36EA" w14:textId="77777777" w:rsidR="00065C28" w:rsidRPr="00746325" w:rsidRDefault="00536928">
      <w:pPr>
        <w:spacing w:before="89"/>
        <w:ind w:left="336"/>
        <w:jc w:val="both"/>
        <w:rPr>
          <w:rFonts w:ascii="Arial"/>
          <w:b/>
          <w:sz w:val="36"/>
          <w:lang w:val="et-EE"/>
        </w:rPr>
      </w:pPr>
      <w:r w:rsidRPr="00746325">
        <w:rPr>
          <w:noProof/>
          <w:lang w:val="et-EE"/>
        </w:rPr>
        <w:drawing>
          <wp:anchor distT="0" distB="0" distL="0" distR="0" simplePos="0" relativeHeight="251563520" behindDoc="0" locked="0" layoutInCell="1" allowOverlap="1" wp14:anchorId="2FD97D27" wp14:editId="13E1AE53">
            <wp:simplePos x="0" y="0"/>
            <wp:positionH relativeFrom="page">
              <wp:posOffset>5287645</wp:posOffset>
            </wp:positionH>
            <wp:positionV relativeFrom="paragraph">
              <wp:posOffset>137843</wp:posOffset>
            </wp:positionV>
            <wp:extent cx="7524115" cy="6099175"/>
            <wp:effectExtent l="0" t="0" r="0" b="0"/>
            <wp:wrapNone/>
            <wp:docPr id="76" name="image202.jpeg" descr="Professional in a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202.jpeg"/>
                    <pic:cNvPicPr/>
                  </pic:nvPicPr>
                  <pic:blipFill>
                    <a:blip r:embed="rId444" cstate="print"/>
                    <a:stretch>
                      <a:fillRect/>
                    </a:stretch>
                  </pic:blipFill>
                  <pic:spPr>
                    <a:xfrm>
                      <a:off x="0" y="0"/>
                      <a:ext cx="7524115" cy="6099175"/>
                    </a:xfrm>
                    <a:prstGeom prst="rect">
                      <a:avLst/>
                    </a:prstGeom>
                  </pic:spPr>
                </pic:pic>
              </a:graphicData>
            </a:graphic>
          </wp:anchor>
        </w:drawing>
      </w:r>
      <w:r w:rsidRPr="00746325">
        <w:rPr>
          <w:rFonts w:ascii="Arial"/>
          <w:b/>
          <w:sz w:val="36"/>
          <w:lang w:val="et-EE"/>
        </w:rPr>
        <w:t>2. samm:</w:t>
      </w:r>
    </w:p>
    <w:p w14:paraId="7BC99AAE" w14:textId="77777777" w:rsidR="00065C28" w:rsidRPr="00746325" w:rsidRDefault="00536928">
      <w:pPr>
        <w:spacing w:before="151"/>
        <w:ind w:left="332"/>
        <w:jc w:val="both"/>
        <w:rPr>
          <w:sz w:val="32"/>
          <w:lang w:val="et-EE"/>
        </w:rPr>
      </w:pPr>
      <w:r w:rsidRPr="00746325">
        <w:rPr>
          <w:sz w:val="32"/>
          <w:lang w:val="et-EE"/>
        </w:rPr>
        <w:t>Osalejatele antakse järgmine kontekst:</w:t>
      </w:r>
    </w:p>
    <w:p w14:paraId="003FF6BB" w14:textId="77777777" w:rsidR="00065C28" w:rsidRPr="00746325" w:rsidRDefault="00536928">
      <w:pPr>
        <w:spacing w:before="56" w:line="276" w:lineRule="auto"/>
        <w:ind w:left="332" w:right="12394"/>
        <w:jc w:val="both"/>
        <w:rPr>
          <w:sz w:val="32"/>
          <w:lang w:val="et-EE"/>
        </w:rPr>
      </w:pPr>
      <w:r w:rsidRPr="00746325">
        <w:rPr>
          <w:sz w:val="32"/>
          <w:lang w:val="et-EE"/>
        </w:rPr>
        <w:t xml:space="preserve">Sa ja su sõbrad kohtuvad kohvikus, et juttu </w:t>
      </w:r>
      <w:r w:rsidRPr="00746325">
        <w:rPr>
          <w:spacing w:val="1"/>
          <w:sz w:val="32"/>
          <w:lang w:val="et-EE"/>
        </w:rPr>
        <w:t xml:space="preserve">ajada. Kui te üksteisega </w:t>
      </w:r>
      <w:r w:rsidRPr="00746325">
        <w:rPr>
          <w:sz w:val="32"/>
          <w:lang w:val="et-EE"/>
        </w:rPr>
        <w:t>vestlete, hakkate kõik aru saama, et teil on rahaliselt raske aeg ning teil on raskusi oma kulude ja rahaliste kohustuste täitmisega. Te peaksite ette kandma etenduse, mis</w:t>
      </w:r>
    </w:p>
    <w:p w14:paraId="30E91E9B" w14:textId="77777777" w:rsidR="00065C28" w:rsidRPr="00746325" w:rsidRDefault="00536928">
      <w:pPr>
        <w:pStyle w:val="a5"/>
        <w:numPr>
          <w:ilvl w:val="0"/>
          <w:numId w:val="1"/>
        </w:numPr>
        <w:tabs>
          <w:tab w:val="left" w:pos="1052"/>
        </w:tabs>
        <w:spacing w:before="1" w:line="276" w:lineRule="auto"/>
        <w:ind w:right="12393"/>
        <w:jc w:val="both"/>
        <w:rPr>
          <w:sz w:val="32"/>
          <w:lang w:val="et-EE"/>
        </w:rPr>
      </w:pPr>
      <w:r w:rsidRPr="00746325">
        <w:rPr>
          <w:sz w:val="32"/>
          <w:lang w:val="et-EE"/>
        </w:rPr>
        <w:t>selgitab teie rahalisi raskusi. Need võivad olla teie eluga seotud, tulevikus tekkida võivad või väljamõeldud.</w:t>
      </w:r>
    </w:p>
    <w:p w14:paraId="7A47DC66" w14:textId="77777777" w:rsidR="00065C28" w:rsidRPr="00746325" w:rsidRDefault="00536928">
      <w:pPr>
        <w:pStyle w:val="a5"/>
        <w:numPr>
          <w:ilvl w:val="0"/>
          <w:numId w:val="1"/>
        </w:numPr>
        <w:tabs>
          <w:tab w:val="left" w:pos="1052"/>
        </w:tabs>
        <w:spacing w:before="0" w:line="276" w:lineRule="auto"/>
        <w:ind w:right="12395"/>
        <w:jc w:val="both"/>
        <w:rPr>
          <w:sz w:val="32"/>
          <w:lang w:val="et-EE"/>
        </w:rPr>
      </w:pPr>
      <w:r w:rsidRPr="00746325">
        <w:rPr>
          <w:sz w:val="32"/>
          <w:lang w:val="et-EE"/>
        </w:rPr>
        <w:t>võimaldab igal inimesel jagada vähemalt ühte aruka säästmise strateegiat.</w:t>
      </w:r>
    </w:p>
    <w:p w14:paraId="31DF3735" w14:textId="77777777" w:rsidR="00065C28" w:rsidRPr="00746325" w:rsidRDefault="00536928">
      <w:pPr>
        <w:pStyle w:val="a5"/>
        <w:numPr>
          <w:ilvl w:val="0"/>
          <w:numId w:val="1"/>
        </w:numPr>
        <w:tabs>
          <w:tab w:val="left" w:pos="1052"/>
        </w:tabs>
        <w:spacing w:before="1" w:line="276" w:lineRule="auto"/>
        <w:ind w:right="12396"/>
        <w:jc w:val="both"/>
        <w:rPr>
          <w:sz w:val="32"/>
          <w:lang w:val="et-EE"/>
        </w:rPr>
      </w:pPr>
      <w:r w:rsidRPr="00746325">
        <w:rPr>
          <w:sz w:val="32"/>
          <w:lang w:val="et-EE"/>
        </w:rPr>
        <w:t>hindab iga ideed ja hindab, milline on parim idee</w:t>
      </w:r>
    </w:p>
    <w:p w14:paraId="5B55B35C" w14:textId="77777777" w:rsidR="00DA1199" w:rsidRPr="00746325" w:rsidRDefault="00DA1199">
      <w:pPr>
        <w:pStyle w:val="a3"/>
        <w:spacing w:before="4"/>
        <w:rPr>
          <w:sz w:val="48"/>
          <w:lang w:val="et-EE"/>
        </w:rPr>
      </w:pPr>
    </w:p>
    <w:p w14:paraId="6192A77A" w14:textId="77777777" w:rsidR="0056048E" w:rsidRPr="00746325" w:rsidRDefault="0056048E">
      <w:pPr>
        <w:ind w:left="324"/>
        <w:jc w:val="both"/>
        <w:rPr>
          <w:rFonts w:ascii="Arial"/>
          <w:b/>
          <w:sz w:val="36"/>
          <w:lang w:val="et-EE"/>
        </w:rPr>
      </w:pPr>
    </w:p>
    <w:p w14:paraId="01CEB8BA" w14:textId="171A288F" w:rsidR="00065C28" w:rsidRPr="00746325" w:rsidRDefault="00536928">
      <w:pPr>
        <w:ind w:left="324"/>
        <w:jc w:val="both"/>
        <w:rPr>
          <w:rFonts w:ascii="Arial"/>
          <w:b/>
          <w:sz w:val="36"/>
          <w:lang w:val="et-EE"/>
        </w:rPr>
      </w:pPr>
      <w:r w:rsidRPr="00746325">
        <w:rPr>
          <w:rFonts w:ascii="Arial"/>
          <w:b/>
          <w:sz w:val="36"/>
          <w:lang w:val="et-EE"/>
        </w:rPr>
        <w:t>3. samm:</w:t>
      </w:r>
    </w:p>
    <w:p w14:paraId="7291650D" w14:textId="77777777" w:rsidR="00065C28" w:rsidRPr="00746325" w:rsidRDefault="00536928">
      <w:pPr>
        <w:spacing w:before="172" w:line="276" w:lineRule="auto"/>
        <w:ind w:left="316" w:right="12410"/>
        <w:jc w:val="both"/>
        <w:rPr>
          <w:sz w:val="32"/>
          <w:lang w:val="et-EE"/>
        </w:rPr>
      </w:pPr>
      <w:r w:rsidRPr="00746325">
        <w:rPr>
          <w:sz w:val="32"/>
          <w:lang w:val="et-EE"/>
        </w:rPr>
        <w:t>Juhendaja/ teised õppijad, kes ei osale selles mängus, peaksid esitama küsimusi säästmismeetodite kohta. Iga kuulaja peaks välja tooma iga meetodi positiivse aspekti ja otsustama, kuidas seda parandada/uued säästmisviisid teha.</w:t>
      </w:r>
    </w:p>
    <w:p w14:paraId="4EDE8761" w14:textId="77777777" w:rsidR="00DA1199" w:rsidRPr="00746325" w:rsidRDefault="00DA1199">
      <w:pPr>
        <w:spacing w:line="276" w:lineRule="auto"/>
        <w:jc w:val="both"/>
        <w:rPr>
          <w:sz w:val="32"/>
          <w:lang w:val="et-EE"/>
        </w:rPr>
        <w:sectPr w:rsidR="00DA1199" w:rsidRPr="00746325">
          <w:footerReference w:type="default" r:id="rId445"/>
          <w:pgSz w:w="20480" w:h="15360" w:orient="landscape"/>
          <w:pgMar w:top="200" w:right="20" w:bottom="0" w:left="20" w:header="0" w:footer="0" w:gutter="0"/>
          <w:cols w:space="720"/>
        </w:sectPr>
      </w:pPr>
    </w:p>
    <w:p w14:paraId="49FC751F" w14:textId="1B86AF32" w:rsidR="00065C28" w:rsidRPr="00746325" w:rsidRDefault="00065C28">
      <w:pPr>
        <w:pStyle w:val="a3"/>
        <w:rPr>
          <w:sz w:val="20"/>
          <w:lang w:val="et-EE"/>
        </w:rPr>
      </w:pPr>
    </w:p>
    <w:p w14:paraId="7525FAC7" w14:textId="77777777" w:rsidR="00DA1199" w:rsidRPr="00746325" w:rsidRDefault="00DA1199">
      <w:pPr>
        <w:pStyle w:val="a3"/>
        <w:rPr>
          <w:sz w:val="20"/>
          <w:lang w:val="et-EE"/>
        </w:rPr>
      </w:pPr>
    </w:p>
    <w:p w14:paraId="4D12A04C" w14:textId="77777777" w:rsidR="00DA1199" w:rsidRPr="00746325" w:rsidRDefault="00DA1199">
      <w:pPr>
        <w:pStyle w:val="a3"/>
        <w:rPr>
          <w:sz w:val="20"/>
          <w:lang w:val="et-EE"/>
        </w:rPr>
      </w:pPr>
    </w:p>
    <w:p w14:paraId="5E9C7520" w14:textId="77777777" w:rsidR="00DA1199" w:rsidRPr="00746325" w:rsidRDefault="00DA1199">
      <w:pPr>
        <w:pStyle w:val="a3"/>
        <w:rPr>
          <w:sz w:val="20"/>
          <w:lang w:val="et-EE"/>
        </w:rPr>
      </w:pPr>
    </w:p>
    <w:p w14:paraId="33462D95" w14:textId="77777777" w:rsidR="00DA1199" w:rsidRPr="00746325" w:rsidRDefault="00DA1199">
      <w:pPr>
        <w:pStyle w:val="a3"/>
        <w:rPr>
          <w:sz w:val="20"/>
          <w:lang w:val="et-EE"/>
        </w:rPr>
      </w:pPr>
    </w:p>
    <w:p w14:paraId="264F889E" w14:textId="77777777" w:rsidR="00DA1199" w:rsidRPr="00746325" w:rsidRDefault="00DA1199">
      <w:pPr>
        <w:pStyle w:val="a3"/>
        <w:rPr>
          <w:sz w:val="20"/>
          <w:lang w:val="et-EE"/>
        </w:rPr>
      </w:pPr>
    </w:p>
    <w:p w14:paraId="2F0D536B" w14:textId="5111D5A7" w:rsidR="00FC4CA4" w:rsidRDefault="00FC4CA4" w:rsidP="00FC4CA4">
      <w:pPr>
        <w:pStyle w:val="1"/>
        <w:spacing w:before="27"/>
        <w:ind w:left="1060"/>
        <w:rPr>
          <w:rFonts w:ascii="Calibri" w:hAnsi="Calibri" w:cs="Calibri"/>
          <w:sz w:val="40"/>
          <w:szCs w:val="40"/>
          <w:lang w:val="et-EE"/>
        </w:rPr>
      </w:pPr>
      <w:r w:rsidRPr="002B7FBF">
        <w:rPr>
          <w:rFonts w:ascii="Calibri" w:hAnsi="Calibri" w:cs="Calibri"/>
          <w:sz w:val="40"/>
          <w:szCs w:val="40"/>
          <w:lang w:val="et-EE"/>
        </w:rPr>
        <w:t>KOKKUVÕTE</w:t>
      </w:r>
    </w:p>
    <w:p w14:paraId="2D460F1B" w14:textId="77777777" w:rsidR="00FC4CA4" w:rsidRPr="00746325" w:rsidRDefault="00FC4CA4" w:rsidP="00FC4CA4">
      <w:pPr>
        <w:pStyle w:val="a3"/>
        <w:spacing w:before="38" w:line="259" w:lineRule="auto"/>
        <w:ind w:left="1060" w:right="1062"/>
        <w:jc w:val="both"/>
        <w:rPr>
          <w:lang w:val="et-EE"/>
        </w:rPr>
      </w:pPr>
      <w:r w:rsidRPr="00746325">
        <w:rPr>
          <w:color w:val="1F2023"/>
          <w:spacing w:val="-1"/>
          <w:lang w:val="et-EE"/>
        </w:rPr>
        <w:t xml:space="preserve">Meie uuringud on näidanud, et mängupõhine õpe võib häirida </w:t>
      </w:r>
      <w:r w:rsidRPr="00746325">
        <w:rPr>
          <w:color w:val="1F2023"/>
          <w:lang w:val="et-EE"/>
        </w:rPr>
        <w:t>paljude ebasoodsas olukorras olevate rühmade tõrjutuse mustreid hariduses, tööhõives ja ettevõtluses. Seetõttu soovib partnerlus avaldada tänu kõigile, kes kasutavad seda vahendit NEET-naiste koolitamisel, ning julgustab abisaajaid kasutama seda käsiraamatut nii vabalt, kui nad soovivad.</w:t>
      </w:r>
    </w:p>
    <w:p w14:paraId="73BE537A" w14:textId="51B79D2B" w:rsidR="00FC4CA4" w:rsidRDefault="00FC4CA4" w:rsidP="00FC4CA4">
      <w:pPr>
        <w:pStyle w:val="a3"/>
        <w:spacing w:before="158"/>
        <w:ind w:left="1060"/>
        <w:jc w:val="both"/>
        <w:rPr>
          <w:color w:val="1F2023"/>
          <w:lang w:val="et-EE"/>
        </w:rPr>
      </w:pPr>
      <w:r w:rsidRPr="00746325">
        <w:rPr>
          <w:color w:val="1F2023"/>
          <w:lang w:val="et-EE"/>
        </w:rPr>
        <w:t>Loodame, et teile meeldis lugeda meie projektist ja sellest käsiraamatust!</w:t>
      </w:r>
    </w:p>
    <w:p w14:paraId="0C15543D" w14:textId="294D64EE" w:rsidR="00FC4CA4" w:rsidRDefault="00FC4CA4" w:rsidP="00FC4CA4">
      <w:pPr>
        <w:pStyle w:val="a3"/>
        <w:spacing w:before="158"/>
        <w:ind w:left="1060"/>
        <w:jc w:val="both"/>
        <w:rPr>
          <w:color w:val="1F2023"/>
          <w:lang w:val="et-EE"/>
        </w:rPr>
      </w:pPr>
    </w:p>
    <w:p w14:paraId="0D0B23DF" w14:textId="77777777" w:rsidR="00FC4CA4" w:rsidRPr="00FC4CA4" w:rsidRDefault="00FC4CA4" w:rsidP="00FC4CA4">
      <w:pPr>
        <w:pStyle w:val="1"/>
        <w:spacing w:before="14"/>
        <w:ind w:left="1060"/>
        <w:rPr>
          <w:rFonts w:ascii="Calibri Light"/>
          <w:b/>
          <w:bCs/>
          <w:lang w:val="et-EE"/>
        </w:rPr>
      </w:pPr>
      <w:r w:rsidRPr="00FC4CA4">
        <w:rPr>
          <w:rFonts w:ascii="Calibri Light"/>
          <w:b/>
          <w:bCs/>
          <w:lang w:val="et-EE"/>
        </w:rPr>
        <w:t>BIBLIOGRAAFIA</w:t>
      </w:r>
    </w:p>
    <w:p w14:paraId="7F6BC7A0" w14:textId="77777777" w:rsidR="00FC4CA4" w:rsidRPr="00FC4CA4" w:rsidRDefault="00FC4CA4" w:rsidP="00FC4CA4">
      <w:pPr>
        <w:spacing w:before="38" w:line="256" w:lineRule="auto"/>
        <w:ind w:left="1060" w:right="312"/>
        <w:rPr>
          <w:sz w:val="24"/>
          <w:lang w:val="et-EE"/>
        </w:rPr>
      </w:pPr>
      <w:r w:rsidRPr="00FC4CA4">
        <w:rPr>
          <w:spacing w:val="-1"/>
          <w:sz w:val="24"/>
          <w:lang w:val="et-EE"/>
        </w:rPr>
        <w:t xml:space="preserve">Bedford, D. ja Carayannis, E., </w:t>
      </w:r>
      <w:r w:rsidRPr="00FC4CA4">
        <w:rPr>
          <w:sz w:val="24"/>
          <w:lang w:val="et-EE"/>
        </w:rPr>
        <w:t xml:space="preserve">2018. </w:t>
      </w:r>
      <w:r w:rsidRPr="00FC4CA4">
        <w:rPr>
          <w:rFonts w:ascii="Arial"/>
          <w:iCs/>
          <w:sz w:val="24"/>
          <w:lang w:val="et-EE"/>
        </w:rPr>
        <w:t>Proceedings of the 6th International Conference on Innovation and Entrepreneurship</w:t>
      </w:r>
      <w:r w:rsidRPr="00FC4CA4">
        <w:rPr>
          <w:iCs/>
          <w:sz w:val="24"/>
          <w:lang w:val="et-EE"/>
        </w:rPr>
        <w:t>.</w:t>
      </w:r>
      <w:r w:rsidRPr="00FC4CA4">
        <w:rPr>
          <w:sz w:val="24"/>
          <w:lang w:val="et-EE"/>
        </w:rPr>
        <w:t xml:space="preserve"> Academic Conferences &amp; Publishing International Limited, lk 186.</w:t>
      </w:r>
    </w:p>
    <w:p w14:paraId="64D63D00" w14:textId="77777777" w:rsidR="00FC4CA4" w:rsidRPr="00FC4CA4" w:rsidRDefault="00FC4CA4" w:rsidP="00FC4CA4">
      <w:pPr>
        <w:pStyle w:val="a3"/>
        <w:spacing w:before="2"/>
        <w:rPr>
          <w:sz w:val="26"/>
          <w:lang w:val="et-EE"/>
        </w:rPr>
      </w:pPr>
    </w:p>
    <w:p w14:paraId="09EF0BAF" w14:textId="77777777" w:rsidR="00FC4CA4" w:rsidRPr="00FC4CA4" w:rsidRDefault="00FC4CA4" w:rsidP="00FC4CA4">
      <w:pPr>
        <w:pStyle w:val="a3"/>
        <w:spacing w:before="1" w:line="261" w:lineRule="auto"/>
        <w:ind w:left="1060" w:right="312"/>
        <w:rPr>
          <w:lang w:val="et-EE"/>
        </w:rPr>
      </w:pPr>
      <w:r w:rsidRPr="00FC4CA4">
        <w:rPr>
          <w:lang w:val="et-EE"/>
        </w:rPr>
        <w:t>Boatman, S. A. (1991, aprill). Jäälõhkujad ja rühmade ehitajad klassiruumis. Ettekanne, mis esitati Central States Communication Association'i aastakoosolekul, Chicago, IL.</w:t>
      </w:r>
    </w:p>
    <w:p w14:paraId="329FF485" w14:textId="77777777" w:rsidR="00FC4CA4" w:rsidRPr="00FC4CA4" w:rsidRDefault="00FC4CA4" w:rsidP="00FC4CA4">
      <w:pPr>
        <w:pStyle w:val="a3"/>
        <w:spacing w:before="6"/>
        <w:rPr>
          <w:sz w:val="25"/>
          <w:lang w:val="et-EE"/>
        </w:rPr>
      </w:pPr>
    </w:p>
    <w:p w14:paraId="3D7451C8" w14:textId="77777777" w:rsidR="00FC4CA4" w:rsidRPr="00FC4CA4" w:rsidRDefault="00FC4CA4" w:rsidP="00FC4CA4">
      <w:pPr>
        <w:pStyle w:val="a3"/>
        <w:ind w:left="1060"/>
        <w:rPr>
          <w:lang w:val="et-EE"/>
        </w:rPr>
      </w:pPr>
      <w:r w:rsidRPr="00FC4CA4">
        <w:rPr>
          <w:lang w:val="et-EE"/>
        </w:rPr>
        <w:t xml:space="preserve">Chlup, D. ja Collins, T., 2010. Breaking the Ice: Using Ice-breakers and Re-energizers with Adult Learners. </w:t>
      </w:r>
      <w:r w:rsidRPr="00FC4CA4">
        <w:rPr>
          <w:rFonts w:ascii="Arial"/>
          <w:i/>
          <w:lang w:val="et-EE"/>
        </w:rPr>
        <w:t>Adult Learning</w:t>
      </w:r>
      <w:r w:rsidRPr="00FC4CA4">
        <w:rPr>
          <w:lang w:val="et-EE"/>
        </w:rPr>
        <w:t>, 21(3-4), lk. 34-39.</w:t>
      </w:r>
    </w:p>
    <w:p w14:paraId="327239BA" w14:textId="77777777" w:rsidR="00FC4CA4" w:rsidRPr="00FC4CA4" w:rsidRDefault="00FC4CA4" w:rsidP="00FC4CA4">
      <w:pPr>
        <w:pStyle w:val="a3"/>
        <w:spacing w:before="10"/>
        <w:rPr>
          <w:sz w:val="27"/>
          <w:lang w:val="et-EE"/>
        </w:rPr>
      </w:pPr>
    </w:p>
    <w:p w14:paraId="631D66C4" w14:textId="44C0E254" w:rsidR="00FC4CA4" w:rsidRPr="00FC4CA4" w:rsidRDefault="00FC4CA4" w:rsidP="00FC4CA4">
      <w:pPr>
        <w:pStyle w:val="a3"/>
        <w:tabs>
          <w:tab w:val="left" w:pos="3218"/>
          <w:tab w:val="left" w:pos="5356"/>
          <w:tab w:val="left" w:pos="6945"/>
          <w:tab w:val="left" w:pos="7693"/>
          <w:tab w:val="left" w:pos="9316"/>
          <w:tab w:val="left" w:pos="11101"/>
          <w:tab w:val="left" w:pos="12540"/>
          <w:tab w:val="left" w:pos="14179"/>
          <w:tab w:val="left" w:pos="15114"/>
        </w:tabs>
        <w:spacing w:line="256" w:lineRule="auto"/>
        <w:ind w:left="1060" w:right="1054"/>
        <w:jc w:val="both"/>
        <w:rPr>
          <w:lang w:val="et-EE"/>
        </w:rPr>
      </w:pPr>
      <w:r w:rsidRPr="00FC4CA4">
        <w:rPr>
          <w:lang w:val="et-EE"/>
        </w:rPr>
        <w:t xml:space="preserve">Ec.europa.eu. 2021. </w:t>
      </w:r>
      <w:r w:rsidRPr="00FC4CA4">
        <w:rPr>
          <w:rFonts w:ascii="Arial"/>
          <w:iCs/>
          <w:lang w:val="et-EE"/>
        </w:rPr>
        <w:t>Genderstatistics-StatisticsExplained</w:t>
      </w:r>
      <w:r w:rsidRPr="00FC4CA4">
        <w:rPr>
          <w:iCs/>
          <w:lang w:val="et-EE"/>
        </w:rPr>
        <w:t>.</w:t>
      </w:r>
      <w:r w:rsidRPr="00FC4CA4">
        <w:rPr>
          <w:lang w:val="et-EE"/>
        </w:rPr>
        <w:t xml:space="preserve"> [online] Availableat</w:t>
      </w:r>
      <w:r w:rsidRPr="00FC4CA4">
        <w:rPr>
          <w:lang w:val="et-EE"/>
        </w:rPr>
        <w:tab/>
        <w:t>:https://ec.europa.eu/eurostat/statistics-explained/index.php?title=Gender_statistics#Education    [Kasutatud 23. märts 2021].</w:t>
      </w:r>
    </w:p>
    <w:p w14:paraId="79FC5101" w14:textId="77777777" w:rsidR="00FC4CA4" w:rsidRPr="00FC4CA4" w:rsidRDefault="00FC4CA4" w:rsidP="00FC4CA4">
      <w:pPr>
        <w:pStyle w:val="a3"/>
        <w:spacing w:before="3"/>
        <w:rPr>
          <w:sz w:val="26"/>
          <w:lang w:val="et-EE"/>
        </w:rPr>
      </w:pPr>
    </w:p>
    <w:p w14:paraId="5FBC9177" w14:textId="77777777" w:rsidR="00FC4CA4" w:rsidRPr="00FC4CA4" w:rsidRDefault="00FC4CA4" w:rsidP="00FC4CA4">
      <w:pPr>
        <w:pStyle w:val="a3"/>
        <w:spacing w:line="256" w:lineRule="auto"/>
        <w:ind w:left="1060" w:right="1058"/>
        <w:rPr>
          <w:lang w:val="et-EE"/>
        </w:rPr>
      </w:pPr>
      <w:r w:rsidRPr="00FC4CA4">
        <w:rPr>
          <w:lang w:val="et-EE"/>
        </w:rPr>
        <w:t xml:space="preserve">Liu, E. ja Chen, P., 2013. Mängupõhise õppimise mõju õpilaste õpitulemustele loodusteaduste õppimisel - "Conveyance Go" juhtum. </w:t>
      </w:r>
      <w:r w:rsidRPr="00FC4CA4">
        <w:rPr>
          <w:rFonts w:ascii="Arial" w:hAnsi="Arial"/>
          <w:i/>
          <w:lang w:val="et-EE"/>
        </w:rPr>
        <w:t>Procedia - Social and Behavioral Sciences</w:t>
      </w:r>
      <w:r w:rsidRPr="00FC4CA4">
        <w:rPr>
          <w:lang w:val="et-EE"/>
        </w:rPr>
        <w:t>, 103, lk. 1044-1051.</w:t>
      </w:r>
    </w:p>
    <w:p w14:paraId="6025770B" w14:textId="77777777" w:rsidR="00FC4CA4" w:rsidRPr="00FC4CA4" w:rsidRDefault="00FC4CA4" w:rsidP="00FC4CA4">
      <w:pPr>
        <w:pStyle w:val="a3"/>
        <w:spacing w:before="2"/>
        <w:rPr>
          <w:sz w:val="26"/>
          <w:lang w:val="et-EE"/>
        </w:rPr>
      </w:pPr>
    </w:p>
    <w:p w14:paraId="1854C1A8" w14:textId="77777777" w:rsidR="00FC4CA4" w:rsidRPr="00FC4CA4" w:rsidRDefault="00FC4CA4" w:rsidP="00FC4CA4">
      <w:pPr>
        <w:pStyle w:val="a3"/>
        <w:spacing w:line="261" w:lineRule="auto"/>
        <w:ind w:left="1060" w:right="312"/>
        <w:rPr>
          <w:lang w:val="et-EE"/>
        </w:rPr>
      </w:pPr>
      <w:r w:rsidRPr="00FC4CA4">
        <w:rPr>
          <w:lang w:val="et-EE"/>
        </w:rPr>
        <w:t xml:space="preserve">Lukavská, </w:t>
      </w:r>
      <w:r w:rsidRPr="00FC4CA4">
        <w:rPr>
          <w:spacing w:val="-2"/>
          <w:lang w:val="et-EE"/>
        </w:rPr>
        <w:t xml:space="preserve">Kateřina </w:t>
      </w:r>
      <w:r w:rsidRPr="00FC4CA4">
        <w:rPr>
          <w:lang w:val="et-EE"/>
        </w:rPr>
        <w:t xml:space="preserve">Et </w:t>
      </w:r>
      <w:r w:rsidRPr="00FC4CA4">
        <w:rPr>
          <w:spacing w:val="-2"/>
          <w:lang w:val="et-EE"/>
        </w:rPr>
        <w:t>Al</w:t>
      </w:r>
      <w:r w:rsidRPr="00FC4CA4">
        <w:rPr>
          <w:spacing w:val="1"/>
          <w:lang w:val="et-EE"/>
        </w:rPr>
        <w:t xml:space="preserve">. </w:t>
      </w:r>
      <w:r w:rsidRPr="00FC4CA4">
        <w:rPr>
          <w:lang w:val="et-EE"/>
        </w:rPr>
        <w:t xml:space="preserve">, </w:t>
      </w:r>
      <w:r w:rsidRPr="00FC4CA4">
        <w:rPr>
          <w:spacing w:val="-2"/>
          <w:lang w:val="et-EE"/>
        </w:rPr>
        <w:t>2016</w:t>
      </w:r>
      <w:r w:rsidRPr="00FC4CA4">
        <w:rPr>
          <w:lang w:val="et-EE"/>
        </w:rPr>
        <w:t xml:space="preserve">. The Role of </w:t>
      </w:r>
      <w:r w:rsidRPr="00FC4CA4">
        <w:rPr>
          <w:spacing w:val="-2"/>
          <w:lang w:val="et-EE"/>
        </w:rPr>
        <w:t xml:space="preserve">Habits </w:t>
      </w:r>
      <w:r w:rsidRPr="00FC4CA4">
        <w:rPr>
          <w:lang w:val="et-EE"/>
        </w:rPr>
        <w:t xml:space="preserve">in Massive </w:t>
      </w:r>
      <w:r w:rsidRPr="00FC4CA4">
        <w:rPr>
          <w:spacing w:val="-2"/>
          <w:lang w:val="et-EE"/>
        </w:rPr>
        <w:t xml:space="preserve">Multiplayer </w:t>
      </w:r>
      <w:r w:rsidRPr="00FC4CA4">
        <w:rPr>
          <w:lang w:val="et-EE"/>
        </w:rPr>
        <w:t xml:space="preserve">Online </w:t>
      </w:r>
      <w:r w:rsidRPr="00FC4CA4">
        <w:rPr>
          <w:spacing w:val="4"/>
          <w:lang w:val="et-EE"/>
        </w:rPr>
        <w:t xml:space="preserve">Role-Playing </w:t>
      </w:r>
      <w:r w:rsidRPr="00FC4CA4">
        <w:rPr>
          <w:w w:val="99"/>
          <w:lang w:val="et-EE"/>
        </w:rPr>
        <w:t>Game Usage</w:t>
      </w:r>
      <w:r w:rsidRPr="00FC4CA4">
        <w:rPr>
          <w:lang w:val="et-EE"/>
        </w:rPr>
        <w:t xml:space="preserve">: Excessive </w:t>
      </w:r>
      <w:r w:rsidRPr="00FC4CA4">
        <w:rPr>
          <w:w w:val="99"/>
          <w:lang w:val="et-EE"/>
        </w:rPr>
        <w:t xml:space="preserve">and </w:t>
      </w:r>
      <w:r w:rsidRPr="00FC4CA4">
        <w:rPr>
          <w:spacing w:val="3"/>
          <w:w w:val="99"/>
          <w:lang w:val="et-EE"/>
        </w:rPr>
        <w:t xml:space="preserve">Problematic </w:t>
      </w:r>
      <w:r w:rsidRPr="00FC4CA4">
        <w:rPr>
          <w:w w:val="99"/>
          <w:lang w:val="et-EE"/>
        </w:rPr>
        <w:t xml:space="preserve">Gaming </w:t>
      </w:r>
      <w:r w:rsidRPr="00FC4CA4">
        <w:rPr>
          <w:spacing w:val="-2"/>
          <w:w w:val="99"/>
          <w:lang w:val="et-EE"/>
        </w:rPr>
        <w:t xml:space="preserve">Predicting </w:t>
      </w:r>
      <w:r w:rsidRPr="00FC4CA4">
        <w:rPr>
          <w:w w:val="99"/>
          <w:lang w:val="et-EE"/>
        </w:rPr>
        <w:t xml:space="preserve">Through </w:t>
      </w:r>
      <w:r w:rsidRPr="00FC4CA4">
        <w:rPr>
          <w:spacing w:val="3"/>
          <w:lang w:val="et-EE"/>
        </w:rPr>
        <w:t>Players</w:t>
      </w:r>
      <w:r w:rsidRPr="00FC4CA4">
        <w:rPr>
          <w:lang w:val="et-EE"/>
        </w:rPr>
        <w:t>' Sensitivity to Situational Cues. Behavior &amp; Social Networking. Vol. 19 Issue 4, p277</w:t>
      </w:r>
    </w:p>
    <w:p w14:paraId="069609A6" w14:textId="77777777" w:rsidR="00FC4CA4" w:rsidRPr="00FC4CA4" w:rsidRDefault="00FC4CA4" w:rsidP="00FC4CA4">
      <w:pPr>
        <w:pStyle w:val="a3"/>
        <w:spacing w:before="8"/>
        <w:rPr>
          <w:sz w:val="25"/>
          <w:lang w:val="et-EE"/>
        </w:rPr>
      </w:pPr>
    </w:p>
    <w:p w14:paraId="44FCE0F3" w14:textId="77777777" w:rsidR="00FC4CA4" w:rsidRPr="00FC4CA4" w:rsidRDefault="00FC4CA4" w:rsidP="00FC4CA4">
      <w:pPr>
        <w:pStyle w:val="a3"/>
        <w:ind w:left="1060"/>
        <w:rPr>
          <w:lang w:val="et-EE"/>
        </w:rPr>
      </w:pPr>
      <w:r w:rsidRPr="00FC4CA4">
        <w:rPr>
          <w:lang w:val="et-EE"/>
        </w:rPr>
        <w:t>Maier, H.W. (2002). Rollimängud: struktuurid ja õppe-eesmärgid. CYC-online, 36. Välja otsitud aadressilt www.cyc-net.org/cyc-online/cycol-0102-roleplay.html.</w:t>
      </w:r>
    </w:p>
    <w:p w14:paraId="344E943C" w14:textId="77777777" w:rsidR="00FC4CA4" w:rsidRPr="00FC4CA4" w:rsidRDefault="00FC4CA4" w:rsidP="00FC4CA4">
      <w:pPr>
        <w:pStyle w:val="a3"/>
        <w:spacing w:before="9"/>
        <w:rPr>
          <w:sz w:val="19"/>
          <w:lang w:val="et-EE"/>
        </w:rPr>
      </w:pPr>
    </w:p>
    <w:p w14:paraId="45997FFD" w14:textId="77777777" w:rsidR="00FC4CA4" w:rsidRPr="00FC4CA4" w:rsidRDefault="00FC4CA4" w:rsidP="00FC4CA4">
      <w:pPr>
        <w:pStyle w:val="a3"/>
        <w:spacing w:before="92" w:line="256" w:lineRule="auto"/>
        <w:ind w:left="1060"/>
        <w:rPr>
          <w:lang w:val="et-EE"/>
        </w:rPr>
      </w:pPr>
      <w:r w:rsidRPr="00FC4CA4">
        <w:rPr>
          <w:lang w:val="et-EE"/>
        </w:rPr>
        <w:t>Rao, D. &amp; Stupans, I. (2012). Rollimängude potentsiaali uurimine kõrghariduses: tüpoloogia ja õpetaja suuniste väljatöötamine. Innovations in Education and Teaching International, 49(4), 427.</w:t>
      </w:r>
    </w:p>
    <w:p w14:paraId="2CCFDD9C" w14:textId="77777777" w:rsidR="00FC4CA4" w:rsidRPr="00FC4CA4" w:rsidRDefault="00FC4CA4" w:rsidP="00FC4CA4">
      <w:pPr>
        <w:pStyle w:val="a3"/>
        <w:spacing w:before="3"/>
        <w:rPr>
          <w:sz w:val="26"/>
          <w:lang w:val="et-EE"/>
        </w:rPr>
      </w:pPr>
    </w:p>
    <w:p w14:paraId="3D757533" w14:textId="77777777" w:rsidR="00FC4CA4" w:rsidRPr="00FC4CA4" w:rsidRDefault="00FC4CA4" w:rsidP="00FC4CA4">
      <w:pPr>
        <w:spacing w:line="256" w:lineRule="auto"/>
        <w:ind w:left="1060" w:right="1058"/>
        <w:rPr>
          <w:sz w:val="24"/>
          <w:lang w:val="et-EE"/>
        </w:rPr>
      </w:pPr>
      <w:r w:rsidRPr="00FC4CA4">
        <w:rPr>
          <w:sz w:val="24"/>
          <w:lang w:val="et-EE"/>
        </w:rPr>
        <w:t xml:space="preserve">Torre, D., 2017. </w:t>
      </w:r>
      <w:r w:rsidRPr="00FC4CA4">
        <w:rPr>
          <w:rFonts w:ascii="Arial" w:hAnsi="Arial"/>
          <w:iCs/>
          <w:sz w:val="24"/>
          <w:lang w:val="et-EE"/>
        </w:rPr>
        <w:t>Freire'i vaade progressiivsele ja humanistlikule haridusele</w:t>
      </w:r>
      <w:r w:rsidRPr="00FC4CA4">
        <w:rPr>
          <w:iCs/>
          <w:sz w:val="24"/>
          <w:lang w:val="et-EE"/>
        </w:rPr>
        <w:t>.</w:t>
      </w:r>
      <w:r w:rsidRPr="00FC4CA4">
        <w:rPr>
          <w:sz w:val="24"/>
          <w:lang w:val="et-EE"/>
        </w:rPr>
        <w:t xml:space="preserve"> [online] Mededpublish. Available at: &lt;https://www.mededpublish.org/manuscripts/1055&gt; [Kasutatud 6. juuli 2021].</w:t>
      </w:r>
    </w:p>
    <w:p w14:paraId="5E1E02F6" w14:textId="77777777" w:rsidR="00FC4CA4" w:rsidRPr="00FC4CA4" w:rsidRDefault="00FC4CA4" w:rsidP="00FC4CA4">
      <w:pPr>
        <w:pStyle w:val="a3"/>
        <w:spacing w:before="2"/>
        <w:rPr>
          <w:sz w:val="26"/>
          <w:lang w:val="et-EE"/>
        </w:rPr>
      </w:pPr>
    </w:p>
    <w:p w14:paraId="4064849D" w14:textId="77777777" w:rsidR="00FC4CA4" w:rsidRPr="00FC4CA4" w:rsidRDefault="00FC4CA4" w:rsidP="00FC4CA4">
      <w:pPr>
        <w:pStyle w:val="a3"/>
        <w:spacing w:before="1"/>
        <w:ind w:left="1060"/>
        <w:rPr>
          <w:lang w:val="et-EE"/>
        </w:rPr>
      </w:pPr>
      <w:r w:rsidRPr="00FC4CA4">
        <w:rPr>
          <w:lang w:val="et-EE"/>
        </w:rPr>
        <w:t xml:space="preserve">Wardrip-Fruin, Noah ja Nick Montfort. "The Theatre of the Oppressed". NewMediaReader. Cambridge, Massachusetts: MIT, 2003. </w:t>
      </w:r>
      <w:hyperlink r:id="rId446">
        <w:r w:rsidRPr="00FC4CA4">
          <w:rPr>
            <w:u w:val="single" w:color="0545AC"/>
            <w:lang w:val="et-EE"/>
          </w:rPr>
          <w:t xml:space="preserve">ISBN </w:t>
        </w:r>
      </w:hyperlink>
      <w:r w:rsidRPr="00FC4CA4">
        <w:rPr>
          <w:u w:val="single" w:color="0545AC"/>
          <w:lang w:val="et-EE"/>
        </w:rPr>
        <w:t>0-262-23227-8</w:t>
      </w:r>
      <w:r w:rsidRPr="00FC4CA4">
        <w:rPr>
          <w:lang w:val="et-EE"/>
        </w:rPr>
        <w:t>, lk 339-52. Print.</w:t>
      </w:r>
    </w:p>
    <w:p w14:paraId="6B404E6E" w14:textId="77777777" w:rsidR="00FC4CA4" w:rsidRPr="00FC4CA4" w:rsidRDefault="00FC4CA4" w:rsidP="00FC4CA4">
      <w:pPr>
        <w:pStyle w:val="a3"/>
        <w:spacing w:before="9"/>
        <w:rPr>
          <w:sz w:val="19"/>
          <w:lang w:val="et-EE"/>
        </w:rPr>
      </w:pPr>
    </w:p>
    <w:p w14:paraId="1D0DB22C" w14:textId="77777777" w:rsidR="00FC4CA4" w:rsidRPr="00FC4CA4" w:rsidRDefault="00FC4CA4" w:rsidP="00FC4CA4">
      <w:pPr>
        <w:pStyle w:val="a3"/>
        <w:spacing w:before="92" w:line="261" w:lineRule="auto"/>
        <w:ind w:left="1060" w:right="1058"/>
        <w:rPr>
          <w:lang w:val="et-EE"/>
        </w:rPr>
      </w:pPr>
      <w:r w:rsidRPr="00FC4CA4">
        <w:rPr>
          <w:lang w:val="et-EE"/>
        </w:rPr>
        <w:t xml:space="preserve">WEgate - Euroopa värav naiste ettevõtluse jaoks. 2020. </w:t>
      </w:r>
      <w:r w:rsidRPr="00FC4CA4">
        <w:rPr>
          <w:rFonts w:ascii="Arial"/>
          <w:i/>
          <w:lang w:val="et-EE"/>
        </w:rPr>
        <w:t>Naisettev</w:t>
      </w:r>
      <w:r w:rsidRPr="00FC4CA4">
        <w:rPr>
          <w:rFonts w:ascii="Arial"/>
          <w:i/>
          <w:lang w:val="et-EE"/>
        </w:rPr>
        <w:t>õ</w:t>
      </w:r>
      <w:r w:rsidRPr="00FC4CA4">
        <w:rPr>
          <w:rFonts w:ascii="Arial"/>
          <w:i/>
          <w:lang w:val="et-EE"/>
        </w:rPr>
        <w:t>tlus: faktid ja arvud</w:t>
      </w:r>
      <w:r w:rsidRPr="00FC4CA4">
        <w:rPr>
          <w:lang w:val="et-EE"/>
        </w:rPr>
        <w:t>. [online] Available at: &lt;https://wegate.eu/about/women- entrepreneurship-facts-and-figures&gt; [Kasutatud 23. märts 2021].</w:t>
      </w:r>
    </w:p>
    <w:p w14:paraId="3178FE27" w14:textId="77777777" w:rsidR="00FC4CA4" w:rsidRPr="00746325" w:rsidRDefault="00FC4CA4" w:rsidP="00FC4CA4">
      <w:pPr>
        <w:pStyle w:val="a3"/>
        <w:rPr>
          <w:sz w:val="26"/>
          <w:lang w:val="et-EE"/>
        </w:rPr>
      </w:pPr>
    </w:p>
    <w:p w14:paraId="09BAF28A" w14:textId="77777777" w:rsidR="00FC4CA4" w:rsidRPr="00746325" w:rsidRDefault="00FC4CA4" w:rsidP="00FC4CA4">
      <w:pPr>
        <w:pStyle w:val="a3"/>
        <w:spacing w:before="7"/>
        <w:rPr>
          <w:sz w:val="34"/>
          <w:lang w:val="et-EE"/>
        </w:rPr>
      </w:pPr>
    </w:p>
    <w:p w14:paraId="63F75FD6" w14:textId="77777777" w:rsidR="00FC4CA4" w:rsidRPr="00746325" w:rsidRDefault="00FC4CA4" w:rsidP="00FC4CA4">
      <w:pPr>
        <w:pStyle w:val="1"/>
        <w:spacing w:before="1"/>
        <w:ind w:left="1060"/>
        <w:rPr>
          <w:rFonts w:ascii="Calibri Light"/>
          <w:lang w:val="et-EE"/>
        </w:rPr>
      </w:pPr>
      <w:bookmarkStart w:id="23" w:name="_bookmark17"/>
      <w:bookmarkEnd w:id="23"/>
      <w:r w:rsidRPr="00746325">
        <w:rPr>
          <w:rFonts w:ascii="Calibri Light"/>
          <w:lang w:val="et-EE"/>
        </w:rPr>
        <w:t>LINKS</w:t>
      </w:r>
    </w:p>
    <w:p w14:paraId="24248E6E" w14:textId="69C1FF45" w:rsidR="00FC4CA4" w:rsidRPr="00FC4CA4" w:rsidRDefault="00FC4CA4" w:rsidP="00FC4CA4">
      <w:pPr>
        <w:spacing w:before="38"/>
        <w:ind w:left="1060"/>
        <w:rPr>
          <w:rFonts w:asciiTheme="minorHAnsi" w:hAnsiTheme="minorHAnsi" w:cstheme="minorHAnsi"/>
          <w:sz w:val="28"/>
          <w:szCs w:val="28"/>
          <w:lang w:val="et-EE"/>
        </w:rPr>
      </w:pPr>
      <w:r w:rsidRPr="00FC4CA4">
        <w:rPr>
          <w:rFonts w:asciiTheme="minorHAnsi" w:hAnsiTheme="minorHAnsi" w:cstheme="minorHAnsi"/>
          <w:b/>
          <w:spacing w:val="-1"/>
          <w:sz w:val="28"/>
          <w:szCs w:val="28"/>
          <w:lang w:val="et-EE"/>
        </w:rPr>
        <w:t xml:space="preserve">Link pikaajalise õppimise jaoks ettevõtte planeerimisel: </w:t>
      </w:r>
      <w:hyperlink r:id="rId447" w:history="1">
        <w:r w:rsidRPr="007C78C9">
          <w:rPr>
            <w:rStyle w:val="a6"/>
            <w:rFonts w:asciiTheme="minorHAnsi" w:hAnsiTheme="minorHAnsi" w:cstheme="minorHAnsi"/>
            <w:spacing w:val="-1"/>
            <w:sz w:val="28"/>
            <w:szCs w:val="28"/>
            <w:lang w:val="et-EE"/>
          </w:rPr>
          <w:t>https://knowledge.wharton.upenn.edu/article/how-entrepreneurs-can-create-effective-business-plans/</w:t>
        </w:r>
      </w:hyperlink>
      <w:r>
        <w:rPr>
          <w:rFonts w:asciiTheme="minorHAnsi" w:hAnsiTheme="minorHAnsi" w:cstheme="minorHAnsi"/>
          <w:spacing w:val="-1"/>
          <w:sz w:val="28"/>
          <w:szCs w:val="28"/>
          <w:lang w:val="et-EE"/>
        </w:rPr>
        <w:t xml:space="preserve"> </w:t>
      </w:r>
    </w:p>
    <w:p w14:paraId="2978C4D7" w14:textId="77777777" w:rsidR="00FC4CA4" w:rsidRPr="002B7FBF" w:rsidRDefault="00FC4CA4" w:rsidP="00FC4CA4">
      <w:pPr>
        <w:spacing w:line="480" w:lineRule="auto"/>
        <w:jc w:val="both"/>
        <w:rPr>
          <w:sz w:val="24"/>
          <w:szCs w:val="24"/>
          <w:lang w:val="et-EE"/>
        </w:rPr>
      </w:pPr>
    </w:p>
    <w:p w14:paraId="1925BDDA" w14:textId="77777777" w:rsidR="00FC4CA4" w:rsidRPr="00746325" w:rsidRDefault="00FC4CA4" w:rsidP="00FC4CA4">
      <w:pPr>
        <w:pStyle w:val="a3"/>
        <w:spacing w:before="158"/>
        <w:ind w:left="1060"/>
        <w:jc w:val="both"/>
        <w:rPr>
          <w:lang w:val="et-EE"/>
        </w:rPr>
      </w:pPr>
    </w:p>
    <w:p w14:paraId="679552E6" w14:textId="77777777" w:rsidR="00FC4CA4" w:rsidRPr="002B7FBF" w:rsidRDefault="00FC4CA4" w:rsidP="00FC4CA4">
      <w:pPr>
        <w:spacing w:line="480" w:lineRule="auto"/>
        <w:jc w:val="both"/>
        <w:rPr>
          <w:sz w:val="24"/>
          <w:szCs w:val="24"/>
          <w:lang w:val="et-EE"/>
        </w:rPr>
      </w:pPr>
    </w:p>
    <w:p w14:paraId="5438E6EB" w14:textId="77777777" w:rsidR="00DA1199" w:rsidRPr="00746325" w:rsidRDefault="00DA1199">
      <w:pPr>
        <w:pStyle w:val="a3"/>
        <w:rPr>
          <w:sz w:val="20"/>
          <w:lang w:val="et-EE"/>
        </w:rPr>
      </w:pPr>
    </w:p>
    <w:p w14:paraId="25FFB730" w14:textId="77777777" w:rsidR="00DA1199" w:rsidRPr="00746325" w:rsidRDefault="00DA1199">
      <w:pPr>
        <w:pStyle w:val="a3"/>
        <w:rPr>
          <w:sz w:val="20"/>
          <w:lang w:val="et-EE"/>
        </w:rPr>
      </w:pPr>
    </w:p>
    <w:p w14:paraId="5E2382E7" w14:textId="77777777" w:rsidR="00DA1199" w:rsidRPr="00746325" w:rsidRDefault="00DA1199">
      <w:pPr>
        <w:pStyle w:val="a3"/>
        <w:rPr>
          <w:sz w:val="20"/>
          <w:lang w:val="et-EE"/>
        </w:rPr>
      </w:pPr>
    </w:p>
    <w:p w14:paraId="1361C94A" w14:textId="77777777" w:rsidR="00DA1199" w:rsidRPr="00746325" w:rsidRDefault="00DA1199">
      <w:pPr>
        <w:pStyle w:val="a3"/>
        <w:rPr>
          <w:sz w:val="20"/>
          <w:lang w:val="et-EE"/>
        </w:rPr>
      </w:pPr>
    </w:p>
    <w:p w14:paraId="2973C88B" w14:textId="77777777" w:rsidR="00DA1199" w:rsidRPr="00746325" w:rsidRDefault="00DA1199">
      <w:pPr>
        <w:pStyle w:val="a3"/>
        <w:rPr>
          <w:sz w:val="20"/>
          <w:lang w:val="et-EE"/>
        </w:rPr>
      </w:pPr>
    </w:p>
    <w:p w14:paraId="59E139DC" w14:textId="77777777" w:rsidR="00DA1199" w:rsidRPr="00746325" w:rsidRDefault="00DA1199">
      <w:pPr>
        <w:pStyle w:val="a3"/>
        <w:rPr>
          <w:sz w:val="20"/>
          <w:lang w:val="et-EE"/>
        </w:rPr>
      </w:pPr>
    </w:p>
    <w:p w14:paraId="3075A40F" w14:textId="77777777" w:rsidR="00DA1199" w:rsidRPr="00746325" w:rsidRDefault="00DA1199">
      <w:pPr>
        <w:pStyle w:val="a3"/>
        <w:rPr>
          <w:sz w:val="20"/>
          <w:lang w:val="et-EE"/>
        </w:rPr>
      </w:pPr>
    </w:p>
    <w:p w14:paraId="2C23A5F2" w14:textId="77777777" w:rsidR="00DA1199" w:rsidRPr="00746325" w:rsidRDefault="00DA1199">
      <w:pPr>
        <w:pStyle w:val="a3"/>
        <w:rPr>
          <w:sz w:val="20"/>
          <w:lang w:val="et-EE"/>
        </w:rPr>
      </w:pPr>
    </w:p>
    <w:p w14:paraId="6EA20E3A" w14:textId="77777777" w:rsidR="00DA1199" w:rsidRPr="00746325" w:rsidRDefault="00DA1199">
      <w:pPr>
        <w:pStyle w:val="a3"/>
        <w:rPr>
          <w:sz w:val="20"/>
          <w:lang w:val="et-EE"/>
        </w:rPr>
      </w:pPr>
    </w:p>
    <w:p w14:paraId="5A08B4B0" w14:textId="77777777" w:rsidR="00DA1199" w:rsidRPr="00746325" w:rsidRDefault="00DA1199">
      <w:pPr>
        <w:pStyle w:val="a3"/>
        <w:rPr>
          <w:sz w:val="20"/>
          <w:lang w:val="et-EE"/>
        </w:rPr>
      </w:pPr>
    </w:p>
    <w:p w14:paraId="1B08BA40" w14:textId="77777777" w:rsidR="00DA1199" w:rsidRPr="00746325" w:rsidRDefault="00DA1199">
      <w:pPr>
        <w:pStyle w:val="a3"/>
        <w:rPr>
          <w:sz w:val="20"/>
          <w:lang w:val="et-EE"/>
        </w:rPr>
      </w:pPr>
    </w:p>
    <w:p w14:paraId="38DDFBD2" w14:textId="77777777" w:rsidR="00DA1199" w:rsidRPr="00746325" w:rsidRDefault="00DA1199">
      <w:pPr>
        <w:pStyle w:val="a3"/>
        <w:rPr>
          <w:sz w:val="20"/>
          <w:lang w:val="et-EE"/>
        </w:rPr>
      </w:pPr>
    </w:p>
    <w:p w14:paraId="37128793" w14:textId="77777777" w:rsidR="00DA1199" w:rsidRPr="00746325" w:rsidRDefault="00DA1199">
      <w:pPr>
        <w:pStyle w:val="a3"/>
        <w:rPr>
          <w:sz w:val="20"/>
          <w:lang w:val="et-EE"/>
        </w:rPr>
      </w:pPr>
    </w:p>
    <w:p w14:paraId="5CE7D589" w14:textId="77777777" w:rsidR="00DA1199" w:rsidRPr="00746325" w:rsidRDefault="00DA1199">
      <w:pPr>
        <w:pStyle w:val="a3"/>
        <w:rPr>
          <w:sz w:val="20"/>
          <w:lang w:val="et-EE"/>
        </w:rPr>
      </w:pPr>
    </w:p>
    <w:p w14:paraId="44F7DF62" w14:textId="77777777" w:rsidR="00DA1199" w:rsidRPr="00746325" w:rsidRDefault="00DA1199">
      <w:pPr>
        <w:pStyle w:val="a3"/>
        <w:rPr>
          <w:sz w:val="20"/>
          <w:lang w:val="et-EE"/>
        </w:rPr>
      </w:pPr>
    </w:p>
    <w:p w14:paraId="74417AAE" w14:textId="77777777" w:rsidR="00DA1199" w:rsidRPr="00746325" w:rsidRDefault="00DA1199">
      <w:pPr>
        <w:pStyle w:val="a3"/>
        <w:rPr>
          <w:sz w:val="20"/>
          <w:lang w:val="et-EE"/>
        </w:rPr>
      </w:pPr>
    </w:p>
    <w:p w14:paraId="0F0C5B60" w14:textId="77777777" w:rsidR="00DA1199" w:rsidRPr="00746325" w:rsidRDefault="00DA1199">
      <w:pPr>
        <w:pStyle w:val="a3"/>
        <w:rPr>
          <w:sz w:val="20"/>
          <w:lang w:val="et-EE"/>
        </w:rPr>
      </w:pPr>
    </w:p>
    <w:p w14:paraId="681A3695" w14:textId="77777777" w:rsidR="00DA1199" w:rsidRPr="00746325" w:rsidRDefault="00DA1199">
      <w:pPr>
        <w:pStyle w:val="a3"/>
        <w:rPr>
          <w:sz w:val="20"/>
          <w:lang w:val="et-EE"/>
        </w:rPr>
      </w:pPr>
    </w:p>
    <w:p w14:paraId="50ACE19F" w14:textId="77777777" w:rsidR="00DA1199" w:rsidRPr="00746325" w:rsidRDefault="00DA1199">
      <w:pPr>
        <w:pStyle w:val="a3"/>
        <w:rPr>
          <w:sz w:val="20"/>
          <w:lang w:val="et-EE"/>
        </w:rPr>
      </w:pPr>
    </w:p>
    <w:p w14:paraId="13587565" w14:textId="77777777" w:rsidR="00DA1199" w:rsidRPr="00746325" w:rsidRDefault="00DA1199">
      <w:pPr>
        <w:pStyle w:val="a3"/>
        <w:rPr>
          <w:sz w:val="20"/>
          <w:lang w:val="et-EE"/>
        </w:rPr>
      </w:pPr>
    </w:p>
    <w:p w14:paraId="439C54FF" w14:textId="77777777" w:rsidR="00DA1199" w:rsidRPr="00746325" w:rsidRDefault="00DA1199">
      <w:pPr>
        <w:pStyle w:val="a3"/>
        <w:rPr>
          <w:sz w:val="20"/>
          <w:lang w:val="et-EE"/>
        </w:rPr>
      </w:pPr>
    </w:p>
    <w:p w14:paraId="5F75820B" w14:textId="77777777" w:rsidR="00DA1199" w:rsidRPr="00746325" w:rsidRDefault="00DA1199">
      <w:pPr>
        <w:pStyle w:val="a3"/>
        <w:rPr>
          <w:sz w:val="20"/>
          <w:lang w:val="et-EE"/>
        </w:rPr>
      </w:pPr>
    </w:p>
    <w:p w14:paraId="3A0ABDCF" w14:textId="77777777" w:rsidR="00DA1199" w:rsidRPr="00746325" w:rsidRDefault="00DA1199">
      <w:pPr>
        <w:pStyle w:val="a3"/>
        <w:rPr>
          <w:sz w:val="20"/>
          <w:lang w:val="et-EE"/>
        </w:rPr>
      </w:pPr>
    </w:p>
    <w:p w14:paraId="4920718F" w14:textId="77777777" w:rsidR="00DA1199" w:rsidRPr="00746325" w:rsidRDefault="00DA1199">
      <w:pPr>
        <w:pStyle w:val="a3"/>
        <w:rPr>
          <w:sz w:val="20"/>
          <w:lang w:val="et-EE"/>
        </w:rPr>
      </w:pPr>
    </w:p>
    <w:p w14:paraId="7CB16019" w14:textId="77777777" w:rsidR="00DA1199" w:rsidRPr="00746325" w:rsidRDefault="00DA1199">
      <w:pPr>
        <w:pStyle w:val="a3"/>
        <w:rPr>
          <w:sz w:val="20"/>
          <w:lang w:val="et-EE"/>
        </w:rPr>
      </w:pPr>
    </w:p>
    <w:p w14:paraId="3BC0A787" w14:textId="77777777" w:rsidR="00DA1199" w:rsidRPr="00746325" w:rsidRDefault="00DA1199">
      <w:pPr>
        <w:pStyle w:val="a3"/>
        <w:rPr>
          <w:sz w:val="20"/>
          <w:lang w:val="et-EE"/>
        </w:rPr>
      </w:pPr>
    </w:p>
    <w:p w14:paraId="68E7B70A" w14:textId="77777777" w:rsidR="00DA1199" w:rsidRPr="00746325" w:rsidRDefault="00DA1199">
      <w:pPr>
        <w:pStyle w:val="a3"/>
        <w:rPr>
          <w:sz w:val="20"/>
          <w:lang w:val="et-EE"/>
        </w:rPr>
      </w:pPr>
    </w:p>
    <w:p w14:paraId="1C65E209" w14:textId="77777777" w:rsidR="00DA1199" w:rsidRPr="00746325" w:rsidRDefault="00DA1199">
      <w:pPr>
        <w:pStyle w:val="a3"/>
        <w:rPr>
          <w:sz w:val="20"/>
          <w:lang w:val="et-EE"/>
        </w:rPr>
      </w:pPr>
    </w:p>
    <w:p w14:paraId="0B9D4039" w14:textId="77777777" w:rsidR="00DA1199" w:rsidRPr="00746325" w:rsidRDefault="00DA1199">
      <w:pPr>
        <w:pStyle w:val="a3"/>
        <w:rPr>
          <w:sz w:val="20"/>
          <w:lang w:val="et-EE"/>
        </w:rPr>
      </w:pPr>
    </w:p>
    <w:p w14:paraId="2AB59317" w14:textId="77777777" w:rsidR="00DA1199" w:rsidRPr="00746325" w:rsidRDefault="00DA1199">
      <w:pPr>
        <w:pStyle w:val="a3"/>
        <w:rPr>
          <w:sz w:val="20"/>
          <w:lang w:val="et-EE"/>
        </w:rPr>
      </w:pPr>
    </w:p>
    <w:p w14:paraId="12D89EAB" w14:textId="77777777" w:rsidR="00DA1199" w:rsidRPr="00746325" w:rsidRDefault="00DA1199">
      <w:pPr>
        <w:pStyle w:val="a3"/>
        <w:rPr>
          <w:sz w:val="20"/>
          <w:lang w:val="et-EE"/>
        </w:rPr>
      </w:pPr>
    </w:p>
    <w:p w14:paraId="1B4BBA46" w14:textId="77777777" w:rsidR="00DA1199" w:rsidRPr="00746325" w:rsidRDefault="00DA1199">
      <w:pPr>
        <w:pStyle w:val="a3"/>
        <w:rPr>
          <w:sz w:val="20"/>
          <w:lang w:val="et-EE"/>
        </w:rPr>
      </w:pPr>
    </w:p>
    <w:p w14:paraId="4335D317" w14:textId="77777777" w:rsidR="00DA1199" w:rsidRPr="00746325" w:rsidRDefault="00DA1199">
      <w:pPr>
        <w:pStyle w:val="a3"/>
        <w:rPr>
          <w:sz w:val="20"/>
          <w:lang w:val="et-EE"/>
        </w:rPr>
      </w:pPr>
    </w:p>
    <w:p w14:paraId="02EFF406" w14:textId="77777777" w:rsidR="00DA1199" w:rsidRPr="00746325" w:rsidRDefault="00DA1199">
      <w:pPr>
        <w:pStyle w:val="a3"/>
        <w:rPr>
          <w:sz w:val="20"/>
          <w:lang w:val="et-EE"/>
        </w:rPr>
      </w:pPr>
    </w:p>
    <w:p w14:paraId="4A71356A" w14:textId="77777777" w:rsidR="00DA1199" w:rsidRPr="00746325" w:rsidRDefault="00DA1199">
      <w:pPr>
        <w:pStyle w:val="a3"/>
        <w:rPr>
          <w:sz w:val="20"/>
          <w:lang w:val="et-EE"/>
        </w:rPr>
      </w:pPr>
    </w:p>
    <w:p w14:paraId="741AF5EE" w14:textId="77777777" w:rsidR="00DA1199" w:rsidRPr="00746325" w:rsidRDefault="00DA1199">
      <w:pPr>
        <w:pStyle w:val="a3"/>
        <w:rPr>
          <w:sz w:val="20"/>
          <w:lang w:val="et-EE"/>
        </w:rPr>
      </w:pPr>
    </w:p>
    <w:p w14:paraId="495994CF" w14:textId="77777777" w:rsidR="00DA1199" w:rsidRPr="00746325" w:rsidRDefault="00DA1199">
      <w:pPr>
        <w:pStyle w:val="a3"/>
        <w:rPr>
          <w:sz w:val="20"/>
          <w:lang w:val="et-EE"/>
        </w:rPr>
      </w:pPr>
    </w:p>
    <w:p w14:paraId="4268B1A9" w14:textId="77777777" w:rsidR="00DA1199" w:rsidRPr="00555382" w:rsidRDefault="00DA1199">
      <w:pPr>
        <w:pStyle w:val="a3"/>
        <w:rPr>
          <w:rFonts w:ascii="Calibri Light"/>
          <w:color w:val="0070C0"/>
          <w:sz w:val="20"/>
          <w:lang w:val="et-EE"/>
        </w:rPr>
      </w:pPr>
    </w:p>
    <w:p w14:paraId="0B514B68" w14:textId="77777777" w:rsidR="00555382" w:rsidRPr="00555382" w:rsidRDefault="00555382">
      <w:pPr>
        <w:pStyle w:val="a3"/>
        <w:rPr>
          <w:color w:val="0070C0"/>
          <w:lang w:val="et-EE"/>
        </w:rPr>
      </w:pPr>
      <w:r w:rsidRPr="00555382">
        <w:rPr>
          <w:color w:val="0070C0"/>
          <w:lang w:val="et-EE"/>
        </w:rPr>
        <w:t xml:space="preserve">                        See projekt on loodud Euroopa Komisjoni toetusel Erasmus+ programmi raames. See väljaanne kajastab ainult autori seisukohti jakomisjonei </w:t>
      </w:r>
    </w:p>
    <w:p w14:paraId="457482A0" w14:textId="30BFF8C5" w:rsidR="00DA1199" w:rsidRPr="00555382" w:rsidRDefault="00555382">
      <w:pPr>
        <w:pStyle w:val="a3"/>
        <w:rPr>
          <w:rFonts w:ascii="Calibri Light"/>
          <w:color w:val="0070C0"/>
          <w:sz w:val="20"/>
          <w:lang w:val="et-EE"/>
        </w:rPr>
      </w:pPr>
      <w:r w:rsidRPr="00555382">
        <w:rPr>
          <w:color w:val="0070C0"/>
          <w:lang w:val="et-EE"/>
        </w:rPr>
        <w:t xml:space="preserve">                         vastutaselles sisalduvateabevõimalikukasutamiseeest.</w:t>
      </w:r>
    </w:p>
    <w:p w14:paraId="21C412FD" w14:textId="78B1ADEF" w:rsidR="00DA1199" w:rsidRPr="00746325" w:rsidRDefault="00DA1199">
      <w:pPr>
        <w:pStyle w:val="a3"/>
        <w:rPr>
          <w:rFonts w:ascii="Calibri Light"/>
          <w:sz w:val="20"/>
          <w:lang w:val="et-EE"/>
        </w:rPr>
      </w:pPr>
    </w:p>
    <w:p w14:paraId="7A1925BC" w14:textId="60A1134E" w:rsidR="00DA1199" w:rsidRPr="00746325" w:rsidRDefault="00555382">
      <w:pPr>
        <w:pStyle w:val="a3"/>
        <w:rPr>
          <w:rFonts w:ascii="Calibri Light"/>
          <w:sz w:val="20"/>
          <w:lang w:val="et-EE"/>
        </w:rPr>
      </w:pPr>
      <w:r w:rsidRPr="00746325">
        <w:rPr>
          <w:noProof/>
          <w:lang w:val="et-EE"/>
        </w:rPr>
        <w:drawing>
          <wp:anchor distT="0" distB="0" distL="0" distR="0" simplePos="0" relativeHeight="251657216" behindDoc="0" locked="0" layoutInCell="1" allowOverlap="1" wp14:anchorId="2E978F4E" wp14:editId="0C1FA10C">
            <wp:simplePos x="0" y="0"/>
            <wp:positionH relativeFrom="page">
              <wp:posOffset>8201025</wp:posOffset>
            </wp:positionH>
            <wp:positionV relativeFrom="paragraph">
              <wp:posOffset>80599</wp:posOffset>
            </wp:positionV>
            <wp:extent cx="2027555" cy="1526503"/>
            <wp:effectExtent l="0" t="0" r="0" b="0"/>
            <wp:wrapNone/>
            <wp:docPr id="7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2.png"/>
                    <pic:cNvPicPr/>
                  </pic:nvPicPr>
                  <pic:blipFill>
                    <a:blip r:embed="rId39" cstate="print"/>
                    <a:stretch>
                      <a:fillRect/>
                    </a:stretch>
                  </pic:blipFill>
                  <pic:spPr>
                    <a:xfrm>
                      <a:off x="0" y="0"/>
                      <a:ext cx="2033847" cy="1531240"/>
                    </a:xfrm>
                    <a:prstGeom prst="rect">
                      <a:avLst/>
                    </a:prstGeom>
                  </pic:spPr>
                </pic:pic>
              </a:graphicData>
            </a:graphic>
            <wp14:sizeRelH relativeFrom="margin">
              <wp14:pctWidth>0</wp14:pctWidth>
            </wp14:sizeRelH>
            <wp14:sizeRelV relativeFrom="margin">
              <wp14:pctHeight>0</wp14:pctHeight>
            </wp14:sizeRelV>
          </wp:anchor>
        </w:drawing>
      </w:r>
    </w:p>
    <w:p w14:paraId="31C9957C" w14:textId="7D129F76" w:rsidR="00DA1199" w:rsidRPr="00746325" w:rsidRDefault="00DA1199">
      <w:pPr>
        <w:pStyle w:val="a3"/>
        <w:rPr>
          <w:rFonts w:ascii="Calibri Light"/>
          <w:sz w:val="20"/>
          <w:lang w:val="et-EE"/>
        </w:rPr>
      </w:pPr>
    </w:p>
    <w:p w14:paraId="1D787703" w14:textId="02E1A1C0" w:rsidR="00DA1199" w:rsidRPr="00746325" w:rsidRDefault="00DA1199">
      <w:pPr>
        <w:pStyle w:val="a3"/>
        <w:rPr>
          <w:rFonts w:ascii="Calibri Light"/>
          <w:sz w:val="20"/>
          <w:lang w:val="et-EE"/>
        </w:rPr>
      </w:pPr>
    </w:p>
    <w:p w14:paraId="317A7413" w14:textId="77777777" w:rsidR="00DA1199" w:rsidRPr="00746325" w:rsidRDefault="00DA1199">
      <w:pPr>
        <w:pStyle w:val="a3"/>
        <w:spacing w:before="3"/>
        <w:rPr>
          <w:rFonts w:ascii="Calibri Light"/>
          <w:sz w:val="25"/>
          <w:lang w:val="et-EE"/>
        </w:rPr>
      </w:pPr>
    </w:p>
    <w:p w14:paraId="41C3C968" w14:textId="771E4DF1" w:rsidR="00065C28" w:rsidRPr="00746325" w:rsidRDefault="00536928">
      <w:pPr>
        <w:pStyle w:val="a3"/>
        <w:spacing w:before="93"/>
        <w:ind w:left="16107" w:right="1305"/>
        <w:jc w:val="both"/>
        <w:rPr>
          <w:lang w:val="et-EE"/>
        </w:rPr>
      </w:pPr>
      <w:r w:rsidRPr="00746325">
        <w:rPr>
          <w:noProof/>
          <w:lang w:val="et-EE"/>
        </w:rPr>
        <w:drawing>
          <wp:anchor distT="0" distB="0" distL="0" distR="0" simplePos="0" relativeHeight="251565568" behindDoc="0" locked="0" layoutInCell="1" allowOverlap="1" wp14:anchorId="3E60034F" wp14:editId="3ABB802D">
            <wp:simplePos x="0" y="0"/>
            <wp:positionH relativeFrom="page">
              <wp:posOffset>1614926</wp:posOffset>
            </wp:positionH>
            <wp:positionV relativeFrom="paragraph">
              <wp:posOffset>91117</wp:posOffset>
            </wp:positionV>
            <wp:extent cx="1909187" cy="741943"/>
            <wp:effectExtent l="0" t="0" r="0" b="0"/>
            <wp:wrapNone/>
            <wp:docPr id="80"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21.jpeg"/>
                    <pic:cNvPicPr/>
                  </pic:nvPicPr>
                  <pic:blipFill>
                    <a:blip r:embed="rId40" cstate="print"/>
                    <a:stretch>
                      <a:fillRect/>
                    </a:stretch>
                  </pic:blipFill>
                  <pic:spPr>
                    <a:xfrm>
                      <a:off x="0" y="0"/>
                      <a:ext cx="1909187" cy="741943"/>
                    </a:xfrm>
                    <a:prstGeom prst="rect">
                      <a:avLst/>
                    </a:prstGeom>
                  </pic:spPr>
                </pic:pic>
              </a:graphicData>
            </a:graphic>
          </wp:anchor>
        </w:drawing>
      </w:r>
      <w:r w:rsidRPr="00746325">
        <w:rPr>
          <w:noProof/>
          <w:lang w:val="et-EE"/>
        </w:rPr>
        <w:drawing>
          <wp:anchor distT="0" distB="0" distL="0" distR="0" simplePos="0" relativeHeight="251566592" behindDoc="0" locked="0" layoutInCell="1" allowOverlap="1" wp14:anchorId="367C632D" wp14:editId="46311F61">
            <wp:simplePos x="0" y="0"/>
            <wp:positionH relativeFrom="page">
              <wp:posOffset>473811</wp:posOffset>
            </wp:positionH>
            <wp:positionV relativeFrom="paragraph">
              <wp:posOffset>-144083</wp:posOffset>
            </wp:positionV>
            <wp:extent cx="1021334" cy="1030292"/>
            <wp:effectExtent l="0" t="0" r="0" b="0"/>
            <wp:wrapNone/>
            <wp:docPr id="82"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image22.jpeg"/>
                    <pic:cNvPicPr/>
                  </pic:nvPicPr>
                  <pic:blipFill>
                    <a:blip r:embed="rId41" cstate="print"/>
                    <a:stretch>
                      <a:fillRect/>
                    </a:stretch>
                  </pic:blipFill>
                  <pic:spPr>
                    <a:xfrm>
                      <a:off x="0" y="0"/>
                      <a:ext cx="1021334" cy="1030292"/>
                    </a:xfrm>
                    <a:prstGeom prst="rect">
                      <a:avLst/>
                    </a:prstGeom>
                  </pic:spPr>
                </pic:pic>
              </a:graphicData>
            </a:graphic>
          </wp:anchor>
        </w:drawing>
      </w:r>
      <w:r w:rsidRPr="00746325">
        <w:rPr>
          <w:color w:val="234E9F"/>
          <w:lang w:val="et-EE"/>
        </w:rPr>
        <w:t>Euroopa Liidu programmi Erasmus+ kaasrahastamisel.</w:t>
      </w:r>
    </w:p>
    <w:p w14:paraId="0F125FB8" w14:textId="77777777" w:rsidR="00DA1199" w:rsidRPr="00746325" w:rsidRDefault="00DA1199">
      <w:pPr>
        <w:jc w:val="both"/>
        <w:rPr>
          <w:lang w:val="et-EE"/>
        </w:rPr>
        <w:sectPr w:rsidR="00DA1199" w:rsidRPr="00746325">
          <w:footerReference w:type="default" r:id="rId448"/>
          <w:pgSz w:w="20480" w:h="15360" w:orient="landscape"/>
          <w:pgMar w:top="0" w:right="20" w:bottom="280" w:left="20" w:header="0" w:footer="0" w:gutter="0"/>
          <w:cols w:space="720"/>
        </w:sectPr>
      </w:pPr>
    </w:p>
    <w:p w14:paraId="4EEECD84" w14:textId="117128D7" w:rsidR="00DA1199" w:rsidRPr="00746325" w:rsidRDefault="002D5D89">
      <w:pPr>
        <w:pStyle w:val="a3"/>
        <w:ind w:left="143"/>
        <w:rPr>
          <w:sz w:val="20"/>
          <w:lang w:val="et-EE"/>
        </w:rPr>
      </w:pPr>
      <w:r>
        <w:rPr>
          <w:noProof/>
        </w:rPr>
        <w:lastRenderedPageBreak/>
        <mc:AlternateContent>
          <mc:Choice Requires="wpg">
            <w:drawing>
              <wp:inline distT="0" distB="0" distL="0" distR="0" wp14:anchorId="35A2FC6D" wp14:editId="658DAEB1">
                <wp:extent cx="12737465" cy="1039495"/>
                <wp:effectExtent l="9525" t="0" r="-514384957" b="659043005"/>
                <wp:docPr id="571" name="Group 199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pic:pic xmlns:pic="http://schemas.openxmlformats.org/drawingml/2006/picture">
                        <pic:nvPicPr>
                          <pic:cNvPr id="572" name="Picture 26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12737465" cy="1039495"/>
                          </a:xfrm>
                          <a:prstGeom prst="rect">
                            <a:avLst/>
                          </a:prstGeom>
                          <a:noFill/>
                          <a:extLst>
                            <a:ext uri="{909E8E84-426E-40DD-AFC4-6F175D3DCCD1}">
                              <a14:hiddenFill xmlns:a14="http://schemas.microsoft.com/office/drawing/2010/main">
                                <a:solidFill>
                                  <a:srgbClr val="FFFFFF"/>
                                </a:solidFill>
                              </a14:hiddenFill>
                            </a:ext>
                          </a:extLst>
                        </pic:spPr>
                      </pic:pic>
                      <wps:wsp>
                        <wps:cNvPr id="573" name="Freeform 266"/>
                        <wps:cNvSpPr>
                          <a:spLocks/>
                        </wps:cNvSpPr>
                        <wps:spPr bwMode="auto">
                          <a:xfrm>
                            <a:off x="0" y="0"/>
                            <a:ext cx="12737465" cy="1039495"/>
                          </a:xfrm>
                          <a:custGeom>
                            <a:avLst/>
                            <a:gdLst>
                              <a:gd name="T0" fmla="+- 0 17154 17097"/>
                              <a:gd name="T1" fmla="*/ T0 w 841"/>
                              <a:gd name="T2" fmla="+- 0 10232 10232"/>
                              <a:gd name="T3" fmla="*/ 10232 h 1227"/>
                              <a:gd name="T4" fmla="+- 0 17099 17097"/>
                              <a:gd name="T5" fmla="*/ T4 w 841"/>
                              <a:gd name="T6" fmla="+- 0 10268 10232"/>
                              <a:gd name="T7" fmla="*/ 10268 h 1227"/>
                              <a:gd name="T8" fmla="+- 0 17097 17097"/>
                              <a:gd name="T9" fmla="*/ T8 w 841"/>
                              <a:gd name="T10" fmla="+- 0 10276 10232"/>
                              <a:gd name="T11" fmla="*/ 10276 h 1227"/>
                              <a:gd name="T12" fmla="+- 0 17101 17097"/>
                              <a:gd name="T13" fmla="*/ T12 w 841"/>
                              <a:gd name="T14" fmla="+- 0 10282 10232"/>
                              <a:gd name="T15" fmla="*/ 10282 h 1227"/>
                              <a:gd name="T16" fmla="+- 0 17873 17097"/>
                              <a:gd name="T17" fmla="*/ T16 w 841"/>
                              <a:gd name="T18" fmla="+- 0 11457 10232"/>
                              <a:gd name="T19" fmla="*/ 11457 h 1227"/>
                              <a:gd name="T20" fmla="+- 0 17881 17097"/>
                              <a:gd name="T21" fmla="*/ T20 w 841"/>
                              <a:gd name="T22" fmla="+- 0 11458 10232"/>
                              <a:gd name="T23" fmla="*/ 11458 h 1227"/>
                              <a:gd name="T24" fmla="+- 0 17936 17097"/>
                              <a:gd name="T25" fmla="*/ T24 w 841"/>
                              <a:gd name="T26" fmla="+- 0 11422 10232"/>
                              <a:gd name="T27" fmla="*/ 11422 h 1227"/>
                              <a:gd name="T28" fmla="+- 0 17938 17097"/>
                              <a:gd name="T29" fmla="*/ T28 w 841"/>
                              <a:gd name="T30" fmla="+- 0 11414 10232"/>
                              <a:gd name="T31" fmla="*/ 11414 h 1227"/>
                              <a:gd name="T32" fmla="+- 0 17162 17097"/>
                              <a:gd name="T33" fmla="*/ T32 w 841"/>
                              <a:gd name="T34" fmla="+- 0 10233 10232"/>
                              <a:gd name="T35" fmla="*/ 10233 h 1227"/>
                              <a:gd name="T36" fmla="+- 0 17154 17097"/>
                              <a:gd name="T37" fmla="*/ T36 w 841"/>
                              <a:gd name="T38" fmla="+- 0 10232 10232"/>
                              <a:gd name="T39" fmla="*/ 10232 h 12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41" h="1227">
                                <a:moveTo>
                                  <a:pt x="57" y="0"/>
                                </a:moveTo>
                                <a:lnTo>
                                  <a:pt x="2" y="36"/>
                                </a:lnTo>
                                <a:lnTo>
                                  <a:pt x="0" y="44"/>
                                </a:lnTo>
                                <a:lnTo>
                                  <a:pt x="4" y="50"/>
                                </a:lnTo>
                                <a:lnTo>
                                  <a:pt x="776" y="1225"/>
                                </a:lnTo>
                                <a:lnTo>
                                  <a:pt x="784" y="1226"/>
                                </a:lnTo>
                                <a:lnTo>
                                  <a:pt x="839" y="1190"/>
                                </a:lnTo>
                                <a:lnTo>
                                  <a:pt x="841" y="1182"/>
                                </a:lnTo>
                                <a:lnTo>
                                  <a:pt x="65" y="1"/>
                                </a:lnTo>
                                <a:lnTo>
                                  <a:pt x="57"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F21D01B" id="Group 1994" o:spid="_x0000_s1026" style="width:1002.95pt;height:81.85pt;mso-position-horizontal-relative:char;mso-position-vertical-relative:line" coordsize="20059,1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">
                <o:lock v:ext="edit" aspectratio="t"/>
                <v:shape id="Picture 265" o:spid="_x0000_s1027" type="#_x0000_t75" style="position:absolute;width:12737465;height:1039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">
                  <v:imagedata r:id="rId207" o:title=""/>
                </v:shape>
                <v:shape id="Freeform 266" o:spid="_x0000_s1028" style="position:absolute;width:12737465;height:1039495;visibility:visible;mso-wrap-style:square;v-text-anchor:top" coordsize="841,1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" path="m57,l2,36,,44r4,6l776,1225r8,1l839,1190r2,-8l65,1,57,xe" fillcolor="#767070" stroked="f">
                  <v:path arrowok="t" o:connecttype="custom" o:connectlocs="863300,8668389;30291,8698887;0,8705665;60582,8710748;11753000,9706189;11874165,9707036;12707174,9676538;12737465,9669760;984465,8669236;863300,8668389" o:connectangles="0,0,0,0,0,0,0,0,0,0"/>
                </v:shape>
                <w10:anchorlock/>
              </v:group>
            </w:pict>
          </mc:Fallback>
        </mc:AlternateContent>
      </w:r>
    </w:p>
    <w:p w14:paraId="3A4F1938" w14:textId="2433A669" w:rsidR="00065C28" w:rsidRPr="00746325" w:rsidRDefault="002D5D89">
      <w:pPr>
        <w:spacing w:before="144"/>
        <w:ind w:left="284"/>
        <w:rPr>
          <w:rFonts w:ascii="Arial"/>
          <w:b/>
          <w:sz w:val="36"/>
          <w:lang w:val="et-EE"/>
        </w:rPr>
      </w:pPr>
      <w:r>
        <w:rPr>
          <w:noProof/>
        </w:rPr>
        <mc:AlternateContent>
          <mc:Choice Requires="wpg">
            <w:drawing>
              <wp:anchor distT="0" distB="0" distL="114300" distR="114300" simplePos="0" relativeHeight="251799040" behindDoc="1" locked="0" layoutInCell="1" allowOverlap="1" wp14:anchorId="7792755A" wp14:editId="0773B012">
                <wp:simplePos x="0" y="0"/>
                <wp:positionH relativeFrom="page">
                  <wp:posOffset>95885</wp:posOffset>
                </wp:positionH>
                <wp:positionV relativeFrom="paragraph">
                  <wp:posOffset>67945</wp:posOffset>
                </wp:positionV>
                <wp:extent cx="12749530" cy="8293735"/>
                <wp:effectExtent l="0" t="0" r="0" b="0"/>
                <wp:wrapNone/>
                <wp:docPr id="528" name="Group 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9530" cy="8293735"/>
                          <a:chOff x="151" y="107"/>
                          <a:chExt cx="20078" cy="13061"/>
                        </a:xfrm>
                      </wpg:grpSpPr>
                      <wps:wsp>
                        <wps:cNvPr id="529" name="Rectangle 222"/>
                        <wps:cNvSpPr>
                          <a:spLocks noChangeArrowheads="1"/>
                        </wps:cNvSpPr>
                        <wps:spPr bwMode="auto">
                          <a:xfrm>
                            <a:off x="161" y="107"/>
                            <a:ext cx="20059" cy="517"/>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223"/>
                        <wps:cNvSpPr>
                          <a:spLocks noChangeArrowheads="1"/>
                        </wps:cNvSpPr>
                        <wps:spPr bwMode="auto">
                          <a:xfrm>
                            <a:off x="157" y="624"/>
                            <a:ext cx="20059" cy="606"/>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1" name="Rectangle 224"/>
                        <wps:cNvSpPr>
                          <a:spLocks noChangeArrowheads="1"/>
                        </wps:cNvSpPr>
                        <wps:spPr bwMode="auto">
                          <a:xfrm>
                            <a:off x="162" y="1230"/>
                            <a:ext cx="20059" cy="557"/>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2" name="Rectangle 225"/>
                        <wps:cNvSpPr>
                          <a:spLocks noChangeArrowheads="1"/>
                        </wps:cNvSpPr>
                        <wps:spPr bwMode="auto">
                          <a:xfrm>
                            <a:off x="157" y="1787"/>
                            <a:ext cx="20059" cy="1314"/>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3" name="AutoShape 226"/>
                        <wps:cNvSpPr>
                          <a:spLocks/>
                        </wps:cNvSpPr>
                        <wps:spPr bwMode="auto">
                          <a:xfrm>
                            <a:off x="151" y="3101"/>
                            <a:ext cx="20070" cy="1917"/>
                          </a:xfrm>
                          <a:custGeom>
                            <a:avLst/>
                            <a:gdLst>
                              <a:gd name="T0" fmla="+- 0 20210 151"/>
                              <a:gd name="T1" fmla="*/ T0 w 20070"/>
                              <a:gd name="T2" fmla="+- 0 4454 3101"/>
                              <a:gd name="T3" fmla="*/ 4454 h 1917"/>
                              <a:gd name="T4" fmla="+- 0 151 151"/>
                              <a:gd name="T5" fmla="*/ T4 w 20070"/>
                              <a:gd name="T6" fmla="+- 0 4454 3101"/>
                              <a:gd name="T7" fmla="*/ 4454 h 1917"/>
                              <a:gd name="T8" fmla="+- 0 151 151"/>
                              <a:gd name="T9" fmla="*/ T8 w 20070"/>
                              <a:gd name="T10" fmla="+- 0 5018 3101"/>
                              <a:gd name="T11" fmla="*/ 5018 h 1917"/>
                              <a:gd name="T12" fmla="+- 0 20210 151"/>
                              <a:gd name="T13" fmla="*/ T12 w 20070"/>
                              <a:gd name="T14" fmla="+- 0 5018 3101"/>
                              <a:gd name="T15" fmla="*/ 5018 h 1917"/>
                              <a:gd name="T16" fmla="+- 0 20210 151"/>
                              <a:gd name="T17" fmla="*/ T16 w 20070"/>
                              <a:gd name="T18" fmla="+- 0 4454 3101"/>
                              <a:gd name="T19" fmla="*/ 4454 h 1917"/>
                              <a:gd name="T20" fmla="+- 0 20221 151"/>
                              <a:gd name="T21" fmla="*/ T20 w 20070"/>
                              <a:gd name="T22" fmla="+- 0 3101 3101"/>
                              <a:gd name="T23" fmla="*/ 3101 h 1917"/>
                              <a:gd name="T24" fmla="+- 0 162 151"/>
                              <a:gd name="T25" fmla="*/ T24 w 20070"/>
                              <a:gd name="T26" fmla="+- 0 3101 3101"/>
                              <a:gd name="T27" fmla="*/ 3101 h 1917"/>
                              <a:gd name="T28" fmla="+- 0 162 151"/>
                              <a:gd name="T29" fmla="*/ T28 w 20070"/>
                              <a:gd name="T30" fmla="+- 0 3665 3101"/>
                              <a:gd name="T31" fmla="*/ 3665 h 1917"/>
                              <a:gd name="T32" fmla="+- 0 20221 151"/>
                              <a:gd name="T33" fmla="*/ T32 w 20070"/>
                              <a:gd name="T34" fmla="+- 0 3665 3101"/>
                              <a:gd name="T35" fmla="*/ 3665 h 1917"/>
                              <a:gd name="T36" fmla="+- 0 20221 151"/>
                              <a:gd name="T37" fmla="*/ T36 w 20070"/>
                              <a:gd name="T38" fmla="+- 0 3101 3101"/>
                              <a:gd name="T39" fmla="*/ 3101 h 19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0" h="1917">
                                <a:moveTo>
                                  <a:pt x="20059" y="1353"/>
                                </a:moveTo>
                                <a:lnTo>
                                  <a:pt x="0" y="1353"/>
                                </a:lnTo>
                                <a:lnTo>
                                  <a:pt x="0" y="1917"/>
                                </a:lnTo>
                                <a:lnTo>
                                  <a:pt x="20059" y="1917"/>
                                </a:lnTo>
                                <a:lnTo>
                                  <a:pt x="20059" y="1353"/>
                                </a:lnTo>
                                <a:close/>
                                <a:moveTo>
                                  <a:pt x="20070" y="0"/>
                                </a:moveTo>
                                <a:lnTo>
                                  <a:pt x="11" y="0"/>
                                </a:lnTo>
                                <a:lnTo>
                                  <a:pt x="11" y="564"/>
                                </a:lnTo>
                                <a:lnTo>
                                  <a:pt x="20070" y="564"/>
                                </a:lnTo>
                                <a:lnTo>
                                  <a:pt x="20070" y="0"/>
                                </a:lnTo>
                                <a:close/>
                              </a:path>
                            </a:pathLst>
                          </a:custGeom>
                          <a:solidFill>
                            <a:srgbClr val="C8A3E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4" name="Rectangle 227"/>
                        <wps:cNvSpPr>
                          <a:spLocks noChangeArrowheads="1"/>
                        </wps:cNvSpPr>
                        <wps:spPr bwMode="auto">
                          <a:xfrm>
                            <a:off x="157" y="5014"/>
                            <a:ext cx="20059" cy="1357"/>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5" name="Rectangle 228"/>
                        <wps:cNvSpPr>
                          <a:spLocks noChangeArrowheads="1"/>
                        </wps:cNvSpPr>
                        <wps:spPr bwMode="auto">
                          <a:xfrm>
                            <a:off x="151" y="6371"/>
                            <a:ext cx="20059" cy="564"/>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AutoShape 229"/>
                        <wps:cNvSpPr>
                          <a:spLocks/>
                        </wps:cNvSpPr>
                        <wps:spPr bwMode="auto">
                          <a:xfrm>
                            <a:off x="157" y="3671"/>
                            <a:ext cx="20072" cy="9497"/>
                          </a:xfrm>
                          <a:custGeom>
                            <a:avLst/>
                            <a:gdLst>
                              <a:gd name="T0" fmla="+- 0 20217 158"/>
                              <a:gd name="T1" fmla="*/ T0 w 20072"/>
                              <a:gd name="T2" fmla="+- 0 6943 3671"/>
                              <a:gd name="T3" fmla="*/ 6943 h 9497"/>
                              <a:gd name="T4" fmla="+- 0 158 158"/>
                              <a:gd name="T5" fmla="*/ T4 w 20072"/>
                              <a:gd name="T6" fmla="+- 0 6943 3671"/>
                              <a:gd name="T7" fmla="*/ 6943 h 9497"/>
                              <a:gd name="T8" fmla="+- 0 158 158"/>
                              <a:gd name="T9" fmla="*/ T8 w 20072"/>
                              <a:gd name="T10" fmla="+- 0 13168 3671"/>
                              <a:gd name="T11" fmla="*/ 13168 h 9497"/>
                              <a:gd name="T12" fmla="+- 0 20217 158"/>
                              <a:gd name="T13" fmla="*/ T12 w 20072"/>
                              <a:gd name="T14" fmla="+- 0 13168 3671"/>
                              <a:gd name="T15" fmla="*/ 13168 h 9497"/>
                              <a:gd name="T16" fmla="+- 0 20217 158"/>
                              <a:gd name="T17" fmla="*/ T16 w 20072"/>
                              <a:gd name="T18" fmla="+- 0 6943 3671"/>
                              <a:gd name="T19" fmla="*/ 6943 h 9497"/>
                              <a:gd name="T20" fmla="+- 0 20229 158"/>
                              <a:gd name="T21" fmla="*/ T20 w 20072"/>
                              <a:gd name="T22" fmla="+- 0 3671 3671"/>
                              <a:gd name="T23" fmla="*/ 3671 h 9497"/>
                              <a:gd name="T24" fmla="+- 0 170 158"/>
                              <a:gd name="T25" fmla="*/ T24 w 20072"/>
                              <a:gd name="T26" fmla="+- 0 3671 3671"/>
                              <a:gd name="T27" fmla="*/ 3671 h 9497"/>
                              <a:gd name="T28" fmla="+- 0 170 158"/>
                              <a:gd name="T29" fmla="*/ T28 w 20072"/>
                              <a:gd name="T30" fmla="+- 0 4449 3671"/>
                              <a:gd name="T31" fmla="*/ 4449 h 9497"/>
                              <a:gd name="T32" fmla="+- 0 20229 158"/>
                              <a:gd name="T33" fmla="*/ T32 w 20072"/>
                              <a:gd name="T34" fmla="+- 0 4449 3671"/>
                              <a:gd name="T35" fmla="*/ 4449 h 9497"/>
                              <a:gd name="T36" fmla="+- 0 20229 158"/>
                              <a:gd name="T37" fmla="*/ T36 w 20072"/>
                              <a:gd name="T38" fmla="+- 0 3671 3671"/>
                              <a:gd name="T39" fmla="*/ 3671 h 94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2" h="9497">
                                <a:moveTo>
                                  <a:pt x="20059" y="3272"/>
                                </a:moveTo>
                                <a:lnTo>
                                  <a:pt x="0" y="3272"/>
                                </a:lnTo>
                                <a:lnTo>
                                  <a:pt x="0" y="9497"/>
                                </a:lnTo>
                                <a:lnTo>
                                  <a:pt x="20059" y="9497"/>
                                </a:lnTo>
                                <a:lnTo>
                                  <a:pt x="20059" y="3272"/>
                                </a:lnTo>
                                <a:close/>
                                <a:moveTo>
                                  <a:pt x="20071" y="0"/>
                                </a:moveTo>
                                <a:lnTo>
                                  <a:pt x="12" y="0"/>
                                </a:lnTo>
                                <a:lnTo>
                                  <a:pt x="12" y="778"/>
                                </a:lnTo>
                                <a:lnTo>
                                  <a:pt x="20071" y="778"/>
                                </a:lnTo>
                                <a:lnTo>
                                  <a:pt x="20071" y="0"/>
                                </a:lnTo>
                                <a:close/>
                              </a:path>
                            </a:pathLst>
                          </a:custGeom>
                          <a:solidFill>
                            <a:srgbClr val="DFC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7" name="Freeform 230"/>
                        <wps:cNvSpPr>
                          <a:spLocks/>
                        </wps:cNvSpPr>
                        <wps:spPr bwMode="auto">
                          <a:xfrm>
                            <a:off x="17198" y="3830"/>
                            <a:ext cx="220" cy="439"/>
                          </a:xfrm>
                          <a:custGeom>
                            <a:avLst/>
                            <a:gdLst>
                              <a:gd name="T0" fmla="+- 0 17308 17199"/>
                              <a:gd name="T1" fmla="*/ T0 w 220"/>
                              <a:gd name="T2" fmla="+- 0 3831 3831"/>
                              <a:gd name="T3" fmla="*/ 3831 h 439"/>
                              <a:gd name="T4" fmla="+- 0 17199 17199"/>
                              <a:gd name="T5" fmla="*/ T4 w 220"/>
                              <a:gd name="T6" fmla="+- 0 3831 3831"/>
                              <a:gd name="T7" fmla="*/ 3831 h 439"/>
                              <a:gd name="T8" fmla="+- 0 17199 17199"/>
                              <a:gd name="T9" fmla="*/ T8 w 220"/>
                              <a:gd name="T10" fmla="+- 0 4270 3831"/>
                              <a:gd name="T11" fmla="*/ 4270 h 439"/>
                              <a:gd name="T12" fmla="+- 0 17308 17199"/>
                              <a:gd name="T13" fmla="*/ T12 w 220"/>
                              <a:gd name="T14" fmla="+- 0 4270 3831"/>
                              <a:gd name="T15" fmla="*/ 4270 h 439"/>
                              <a:gd name="T16" fmla="+- 0 17351 17199"/>
                              <a:gd name="T17" fmla="*/ T16 w 220"/>
                              <a:gd name="T18" fmla="+- 0 4253 3831"/>
                              <a:gd name="T19" fmla="*/ 4253 h 439"/>
                              <a:gd name="T20" fmla="+- 0 17386 17199"/>
                              <a:gd name="T21" fmla="*/ T20 w 220"/>
                              <a:gd name="T22" fmla="+- 0 4206 3831"/>
                              <a:gd name="T23" fmla="*/ 4206 h 439"/>
                              <a:gd name="T24" fmla="+- 0 17409 17199"/>
                              <a:gd name="T25" fmla="*/ T24 w 220"/>
                              <a:gd name="T26" fmla="+- 0 4136 3831"/>
                              <a:gd name="T27" fmla="*/ 4136 h 439"/>
                              <a:gd name="T28" fmla="+- 0 17418 17199"/>
                              <a:gd name="T29" fmla="*/ T28 w 220"/>
                              <a:gd name="T30" fmla="+- 0 4050 3831"/>
                              <a:gd name="T31" fmla="*/ 4050 h 439"/>
                              <a:gd name="T32" fmla="+- 0 17409 17199"/>
                              <a:gd name="T33" fmla="*/ T32 w 220"/>
                              <a:gd name="T34" fmla="+- 0 3965 3831"/>
                              <a:gd name="T35" fmla="*/ 3965 h 439"/>
                              <a:gd name="T36" fmla="+- 0 17386 17199"/>
                              <a:gd name="T37" fmla="*/ T36 w 220"/>
                              <a:gd name="T38" fmla="+- 0 3895 3831"/>
                              <a:gd name="T39" fmla="*/ 3895 h 439"/>
                              <a:gd name="T40" fmla="+- 0 17351 17199"/>
                              <a:gd name="T41" fmla="*/ T40 w 220"/>
                              <a:gd name="T42" fmla="+- 0 3848 3831"/>
                              <a:gd name="T43" fmla="*/ 3848 h 439"/>
                              <a:gd name="T44" fmla="+- 0 17308 17199"/>
                              <a:gd name="T45" fmla="*/ T44 w 220"/>
                              <a:gd name="T46" fmla="+- 0 3831 3831"/>
                              <a:gd name="T47" fmla="*/ 3831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8" name="AutoShape 231"/>
                        <wps:cNvSpPr>
                          <a:spLocks/>
                        </wps:cNvSpPr>
                        <wps:spPr bwMode="auto">
                          <a:xfrm>
                            <a:off x="16949" y="3719"/>
                            <a:ext cx="513" cy="589"/>
                          </a:xfrm>
                          <a:custGeom>
                            <a:avLst/>
                            <a:gdLst>
                              <a:gd name="T0" fmla="+- 0 17061 16949"/>
                              <a:gd name="T1" fmla="*/ T0 w 513"/>
                              <a:gd name="T2" fmla="+- 0 4029 3719"/>
                              <a:gd name="T3" fmla="*/ 4029 h 589"/>
                              <a:gd name="T4" fmla="+- 0 17038 16949"/>
                              <a:gd name="T5" fmla="*/ T4 w 513"/>
                              <a:gd name="T6" fmla="+- 0 4036 3719"/>
                              <a:gd name="T7" fmla="*/ 4036 h 589"/>
                              <a:gd name="T8" fmla="+- 0 17044 16949"/>
                              <a:gd name="T9" fmla="*/ T8 w 513"/>
                              <a:gd name="T10" fmla="+- 0 4060 3719"/>
                              <a:gd name="T11" fmla="*/ 4060 h 589"/>
                              <a:gd name="T12" fmla="+- 0 17068 16949"/>
                              <a:gd name="T13" fmla="*/ T12 w 513"/>
                              <a:gd name="T14" fmla="+- 0 4053 3719"/>
                              <a:gd name="T15" fmla="*/ 4053 h 589"/>
                              <a:gd name="T16" fmla="+- 0 17068 16949"/>
                              <a:gd name="T17" fmla="*/ T16 w 513"/>
                              <a:gd name="T18" fmla="+- 0 4036 3719"/>
                              <a:gd name="T19" fmla="*/ 4036 h 589"/>
                              <a:gd name="T20" fmla="+- 0 17212 16949"/>
                              <a:gd name="T21" fmla="*/ T20 w 513"/>
                              <a:gd name="T22" fmla="+- 0 4188 3719"/>
                              <a:gd name="T23" fmla="*/ 4188 h 589"/>
                              <a:gd name="T24" fmla="+- 0 17189 16949"/>
                              <a:gd name="T25" fmla="*/ T24 w 513"/>
                              <a:gd name="T26" fmla="+- 0 4195 3719"/>
                              <a:gd name="T27" fmla="*/ 4195 h 589"/>
                              <a:gd name="T28" fmla="+- 0 17196 16949"/>
                              <a:gd name="T29" fmla="*/ T28 w 513"/>
                              <a:gd name="T30" fmla="+- 0 4218 3719"/>
                              <a:gd name="T31" fmla="*/ 4218 h 589"/>
                              <a:gd name="T32" fmla="+- 0 17219 16949"/>
                              <a:gd name="T33" fmla="*/ T32 w 513"/>
                              <a:gd name="T34" fmla="+- 0 4211 3719"/>
                              <a:gd name="T35" fmla="*/ 4211 h 589"/>
                              <a:gd name="T36" fmla="+- 0 17219 16949"/>
                              <a:gd name="T37" fmla="*/ T36 w 513"/>
                              <a:gd name="T38" fmla="+- 0 4195 3719"/>
                              <a:gd name="T39" fmla="*/ 4195 h 589"/>
                              <a:gd name="T40" fmla="+- 0 17212 16949"/>
                              <a:gd name="T41" fmla="*/ T40 w 513"/>
                              <a:gd name="T42" fmla="+- 0 3886 3719"/>
                              <a:gd name="T43" fmla="*/ 3886 h 589"/>
                              <a:gd name="T44" fmla="+- 0 17189 16949"/>
                              <a:gd name="T45" fmla="*/ T44 w 513"/>
                              <a:gd name="T46" fmla="+- 0 3892 3719"/>
                              <a:gd name="T47" fmla="*/ 3892 h 589"/>
                              <a:gd name="T48" fmla="+- 0 17196 16949"/>
                              <a:gd name="T49" fmla="*/ T48 w 513"/>
                              <a:gd name="T50" fmla="+- 0 3916 3719"/>
                              <a:gd name="T51" fmla="*/ 3916 h 589"/>
                              <a:gd name="T52" fmla="+- 0 17219 16949"/>
                              <a:gd name="T53" fmla="*/ T52 w 513"/>
                              <a:gd name="T54" fmla="+- 0 3909 3719"/>
                              <a:gd name="T55" fmla="*/ 3909 h 589"/>
                              <a:gd name="T56" fmla="+- 0 17219 16949"/>
                              <a:gd name="T57" fmla="*/ T56 w 513"/>
                              <a:gd name="T58" fmla="+- 0 3892 3719"/>
                              <a:gd name="T59" fmla="*/ 3892 h 589"/>
                              <a:gd name="T60" fmla="+- 0 17219 16949"/>
                              <a:gd name="T61" fmla="*/ T60 w 513"/>
                              <a:gd name="T62" fmla="+- 0 4038 3719"/>
                              <a:gd name="T63" fmla="*/ 4038 h 589"/>
                              <a:gd name="T64" fmla="+- 0 17189 16949"/>
                              <a:gd name="T65" fmla="*/ T64 w 513"/>
                              <a:gd name="T66" fmla="+- 0 3939 3719"/>
                              <a:gd name="T67" fmla="*/ 3939 h 589"/>
                              <a:gd name="T68" fmla="+- 0 17190 16949"/>
                              <a:gd name="T69" fmla="*/ T68 w 513"/>
                              <a:gd name="T70" fmla="+- 0 4052 3719"/>
                              <a:gd name="T71" fmla="*/ 4052 h 589"/>
                              <a:gd name="T72" fmla="+- 0 17289 16949"/>
                              <a:gd name="T73" fmla="*/ T72 w 513"/>
                              <a:gd name="T74" fmla="+- 0 4109 3719"/>
                              <a:gd name="T75" fmla="*/ 4109 h 589"/>
                              <a:gd name="T76" fmla="+- 0 17363 16949"/>
                              <a:gd name="T77" fmla="*/ T76 w 513"/>
                              <a:gd name="T78" fmla="+- 0 4029 3719"/>
                              <a:gd name="T79" fmla="*/ 4029 h 589"/>
                              <a:gd name="T80" fmla="+- 0 17340 16949"/>
                              <a:gd name="T81" fmla="*/ T80 w 513"/>
                              <a:gd name="T82" fmla="+- 0 4036 3719"/>
                              <a:gd name="T83" fmla="*/ 4036 h 589"/>
                              <a:gd name="T84" fmla="+- 0 17347 16949"/>
                              <a:gd name="T85" fmla="*/ T84 w 513"/>
                              <a:gd name="T86" fmla="+- 0 4060 3719"/>
                              <a:gd name="T87" fmla="*/ 4060 h 589"/>
                              <a:gd name="T88" fmla="+- 0 17370 16949"/>
                              <a:gd name="T89" fmla="*/ T88 w 513"/>
                              <a:gd name="T90" fmla="+- 0 4053 3719"/>
                              <a:gd name="T91" fmla="*/ 4053 h 589"/>
                              <a:gd name="T92" fmla="+- 0 17370 16949"/>
                              <a:gd name="T93" fmla="*/ T92 w 513"/>
                              <a:gd name="T94" fmla="+- 0 4036 3719"/>
                              <a:gd name="T95" fmla="*/ 4036 h 589"/>
                              <a:gd name="T96" fmla="+- 0 17453 16949"/>
                              <a:gd name="T97" fmla="*/ T96 w 513"/>
                              <a:gd name="T98" fmla="+- 0 3987 3719"/>
                              <a:gd name="T99" fmla="*/ 3987 h 589"/>
                              <a:gd name="T100" fmla="+- 0 17415 16949"/>
                              <a:gd name="T101" fmla="*/ T100 w 513"/>
                              <a:gd name="T102" fmla="+- 0 3909 3719"/>
                              <a:gd name="T103" fmla="*/ 3909 h 589"/>
                              <a:gd name="T104" fmla="+- 0 17405 16949"/>
                              <a:gd name="T105" fmla="*/ T104 w 513"/>
                              <a:gd name="T106" fmla="+- 0 4119 3719"/>
                              <a:gd name="T107" fmla="*/ 4119 h 589"/>
                              <a:gd name="T108" fmla="+- 0 17329 16949"/>
                              <a:gd name="T109" fmla="*/ T108 w 513"/>
                              <a:gd name="T110" fmla="+- 0 4223 3719"/>
                              <a:gd name="T111" fmla="*/ 4223 h 589"/>
                              <a:gd name="T112" fmla="+- 0 17204 16949"/>
                              <a:gd name="T113" fmla="*/ T112 w 513"/>
                              <a:gd name="T114" fmla="+- 0 4264 3719"/>
                              <a:gd name="T115" fmla="*/ 4264 h 589"/>
                              <a:gd name="T116" fmla="+- 0 17079 16949"/>
                              <a:gd name="T117" fmla="*/ T116 w 513"/>
                              <a:gd name="T118" fmla="+- 0 4223 3719"/>
                              <a:gd name="T119" fmla="*/ 4223 h 589"/>
                              <a:gd name="T120" fmla="+- 0 17003 16949"/>
                              <a:gd name="T121" fmla="*/ T120 w 513"/>
                              <a:gd name="T122" fmla="+- 0 4119 3719"/>
                              <a:gd name="T123" fmla="*/ 4119 h 589"/>
                              <a:gd name="T124" fmla="+- 0 17003 16949"/>
                              <a:gd name="T125" fmla="*/ T124 w 513"/>
                              <a:gd name="T126" fmla="+- 0 3985 3719"/>
                              <a:gd name="T127" fmla="*/ 3985 h 589"/>
                              <a:gd name="T128" fmla="+- 0 17079 16949"/>
                              <a:gd name="T129" fmla="*/ T128 w 513"/>
                              <a:gd name="T130" fmla="+- 0 3881 3719"/>
                              <a:gd name="T131" fmla="*/ 3881 h 589"/>
                              <a:gd name="T132" fmla="+- 0 17204 16949"/>
                              <a:gd name="T133" fmla="*/ T132 w 513"/>
                              <a:gd name="T134" fmla="+- 0 3840 3719"/>
                              <a:gd name="T135" fmla="*/ 3840 h 589"/>
                              <a:gd name="T136" fmla="+- 0 17329 16949"/>
                              <a:gd name="T137" fmla="*/ T136 w 513"/>
                              <a:gd name="T138" fmla="+- 0 3881 3719"/>
                              <a:gd name="T139" fmla="*/ 3881 h 589"/>
                              <a:gd name="T140" fmla="+- 0 17405 16949"/>
                              <a:gd name="T141" fmla="*/ T140 w 513"/>
                              <a:gd name="T142" fmla="+- 0 3985 3719"/>
                              <a:gd name="T143" fmla="*/ 3985 h 589"/>
                              <a:gd name="T144" fmla="+- 0 17415 16949"/>
                              <a:gd name="T145" fmla="*/ T144 w 513"/>
                              <a:gd name="T146" fmla="+- 0 3909 3719"/>
                              <a:gd name="T147" fmla="*/ 3909 h 589"/>
                              <a:gd name="T148" fmla="+- 0 17406 16949"/>
                              <a:gd name="T149" fmla="*/ T148 w 513"/>
                              <a:gd name="T150" fmla="+- 0 3845 3719"/>
                              <a:gd name="T151" fmla="*/ 3845 h 589"/>
                              <a:gd name="T152" fmla="+- 0 17411 16949"/>
                              <a:gd name="T153" fmla="*/ T152 w 513"/>
                              <a:gd name="T154" fmla="+- 0 3839 3719"/>
                              <a:gd name="T155" fmla="*/ 3839 h 589"/>
                              <a:gd name="T156" fmla="+- 0 17414 16949"/>
                              <a:gd name="T157" fmla="*/ T156 w 513"/>
                              <a:gd name="T158" fmla="+- 0 3822 3719"/>
                              <a:gd name="T159" fmla="*/ 3822 h 589"/>
                              <a:gd name="T160" fmla="+- 0 17382 16949"/>
                              <a:gd name="T161" fmla="*/ T160 w 513"/>
                              <a:gd name="T162" fmla="+- 0 3804 3719"/>
                              <a:gd name="T163" fmla="*/ 3804 h 589"/>
                              <a:gd name="T164" fmla="+- 0 17347 16949"/>
                              <a:gd name="T165" fmla="*/ T164 w 513"/>
                              <a:gd name="T166" fmla="+- 0 3839 3719"/>
                              <a:gd name="T167" fmla="*/ 3839 h 589"/>
                              <a:gd name="T168" fmla="+- 0 17290 16949"/>
                              <a:gd name="T169" fmla="*/ T168 w 513"/>
                              <a:gd name="T170" fmla="+- 0 3810 3719"/>
                              <a:gd name="T171" fmla="*/ 3810 h 589"/>
                              <a:gd name="T172" fmla="+- 0 17227 16949"/>
                              <a:gd name="T173" fmla="*/ T172 w 513"/>
                              <a:gd name="T174" fmla="+- 0 3796 3719"/>
                              <a:gd name="T175" fmla="*/ 3796 h 589"/>
                              <a:gd name="T176" fmla="+- 0 17295 16949"/>
                              <a:gd name="T177" fmla="*/ T176 w 513"/>
                              <a:gd name="T178" fmla="+- 0 3765 3719"/>
                              <a:gd name="T179" fmla="*/ 3765 h 589"/>
                              <a:gd name="T180" fmla="+- 0 17113 16949"/>
                              <a:gd name="T181" fmla="*/ T180 w 513"/>
                              <a:gd name="T182" fmla="+- 0 3719 3719"/>
                              <a:gd name="T183" fmla="*/ 3719 h 589"/>
                              <a:gd name="T184" fmla="+- 0 17181 16949"/>
                              <a:gd name="T185" fmla="*/ T184 w 513"/>
                              <a:gd name="T186" fmla="+- 0 3765 3719"/>
                              <a:gd name="T187" fmla="*/ 3765 h 589"/>
                              <a:gd name="T188" fmla="+- 0 17112 16949"/>
                              <a:gd name="T189" fmla="*/ T188 w 513"/>
                              <a:gd name="T190" fmla="+- 0 3812 3719"/>
                              <a:gd name="T191" fmla="*/ 3812 h 589"/>
                              <a:gd name="T192" fmla="+- 0 17003 16949"/>
                              <a:gd name="T193" fmla="*/ T192 w 513"/>
                              <a:gd name="T194" fmla="+- 0 3892 3719"/>
                              <a:gd name="T195" fmla="*/ 3892 h 589"/>
                              <a:gd name="T196" fmla="+- 0 16949 16949"/>
                              <a:gd name="T197" fmla="*/ T196 w 513"/>
                              <a:gd name="T198" fmla="+- 0 4019 3719"/>
                              <a:gd name="T199" fmla="*/ 4019 h 589"/>
                              <a:gd name="T200" fmla="+- 0 16970 16949"/>
                              <a:gd name="T201" fmla="*/ T200 w 513"/>
                              <a:gd name="T202" fmla="+- 0 4156 3719"/>
                              <a:gd name="T203" fmla="*/ 4156 h 589"/>
                              <a:gd name="T204" fmla="+- 0 17056 16949"/>
                              <a:gd name="T205" fmla="*/ T204 w 513"/>
                              <a:gd name="T206" fmla="+- 0 4261 3719"/>
                              <a:gd name="T207" fmla="*/ 4261 h 589"/>
                              <a:gd name="T208" fmla="+- 0 17188 16949"/>
                              <a:gd name="T209" fmla="*/ T208 w 513"/>
                              <a:gd name="T210" fmla="+- 0 4308 3719"/>
                              <a:gd name="T211" fmla="*/ 4308 h 589"/>
                              <a:gd name="T212" fmla="+- 0 17321 16949"/>
                              <a:gd name="T213" fmla="*/ T212 w 513"/>
                              <a:gd name="T214" fmla="+- 0 4281 3719"/>
                              <a:gd name="T215" fmla="*/ 4281 h 589"/>
                              <a:gd name="T216" fmla="+- 0 17378 16949"/>
                              <a:gd name="T217" fmla="*/ T216 w 513"/>
                              <a:gd name="T218" fmla="+- 0 4242 3719"/>
                              <a:gd name="T219" fmla="*/ 4242 h 589"/>
                              <a:gd name="T220" fmla="+- 0 17452 16949"/>
                              <a:gd name="T221" fmla="*/ T220 w 513"/>
                              <a:gd name="T222" fmla="+- 0 4123 3719"/>
                              <a:gd name="T223" fmla="*/ 4123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9" name="Picture 232"/>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5989" y="504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540" name="Freeform 233"/>
                        <wps:cNvSpPr>
                          <a:spLocks/>
                        </wps:cNvSpPr>
                        <wps:spPr bwMode="auto">
                          <a:xfrm>
                            <a:off x="15885" y="5682"/>
                            <a:ext cx="532" cy="217"/>
                          </a:xfrm>
                          <a:custGeom>
                            <a:avLst/>
                            <a:gdLst>
                              <a:gd name="T0" fmla="+- 0 16311 15885"/>
                              <a:gd name="T1" fmla="*/ T0 w 532"/>
                              <a:gd name="T2" fmla="+- 0 5682 5682"/>
                              <a:gd name="T3" fmla="*/ 5682 h 217"/>
                              <a:gd name="T4" fmla="+- 0 15991 15885"/>
                              <a:gd name="T5" fmla="*/ T4 w 532"/>
                              <a:gd name="T6" fmla="+- 0 5682 5682"/>
                              <a:gd name="T7" fmla="*/ 5682 h 217"/>
                              <a:gd name="T8" fmla="+- 0 15885 15885"/>
                              <a:gd name="T9" fmla="*/ T8 w 532"/>
                              <a:gd name="T10" fmla="+- 0 5899 5682"/>
                              <a:gd name="T11" fmla="*/ 5899 h 217"/>
                              <a:gd name="T12" fmla="+- 0 16417 15885"/>
                              <a:gd name="T13" fmla="*/ T12 w 532"/>
                              <a:gd name="T14" fmla="+- 0 5899 5682"/>
                              <a:gd name="T15" fmla="*/ 5899 h 217"/>
                              <a:gd name="T16" fmla="+- 0 16311 15885"/>
                              <a:gd name="T17" fmla="*/ T16 w 532"/>
                              <a:gd name="T18" fmla="+- 0 5682 5682"/>
                              <a:gd name="T19" fmla="*/ 5682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1" name="Picture 234"/>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5852" y="538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2" name="Picture 23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222" y="538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543" name="AutoShape 236"/>
                        <wps:cNvSpPr>
                          <a:spLocks/>
                        </wps:cNvSpPr>
                        <wps:spPr bwMode="auto">
                          <a:xfrm>
                            <a:off x="15957" y="5382"/>
                            <a:ext cx="388" cy="930"/>
                          </a:xfrm>
                          <a:custGeom>
                            <a:avLst/>
                            <a:gdLst>
                              <a:gd name="T0" fmla="+- 0 16313 15957"/>
                              <a:gd name="T1" fmla="*/ T0 w 388"/>
                              <a:gd name="T2" fmla="+- 0 5437 5383"/>
                              <a:gd name="T3" fmla="*/ 5437 h 930"/>
                              <a:gd name="T4" fmla="+- 0 16309 15957"/>
                              <a:gd name="T5" fmla="*/ T4 w 388"/>
                              <a:gd name="T6" fmla="+- 0 5416 5383"/>
                              <a:gd name="T7" fmla="*/ 5416 h 930"/>
                              <a:gd name="T8" fmla="+- 0 16297 15957"/>
                              <a:gd name="T9" fmla="*/ T8 w 388"/>
                              <a:gd name="T10" fmla="+- 0 5398 5383"/>
                              <a:gd name="T11" fmla="*/ 5398 h 930"/>
                              <a:gd name="T12" fmla="+- 0 16280 15957"/>
                              <a:gd name="T13" fmla="*/ T12 w 388"/>
                              <a:gd name="T14" fmla="+- 0 5387 5383"/>
                              <a:gd name="T15" fmla="*/ 5387 h 930"/>
                              <a:gd name="T16" fmla="+- 0 16259 15957"/>
                              <a:gd name="T17" fmla="*/ T16 w 388"/>
                              <a:gd name="T18" fmla="+- 0 5383 5383"/>
                              <a:gd name="T19" fmla="*/ 5383 h 930"/>
                              <a:gd name="T20" fmla="+- 0 16043 15957"/>
                              <a:gd name="T21" fmla="*/ T20 w 388"/>
                              <a:gd name="T22" fmla="+- 0 5383 5383"/>
                              <a:gd name="T23" fmla="*/ 5383 h 930"/>
                              <a:gd name="T24" fmla="+- 0 16022 15957"/>
                              <a:gd name="T25" fmla="*/ T24 w 388"/>
                              <a:gd name="T26" fmla="+- 0 5387 5383"/>
                              <a:gd name="T27" fmla="*/ 5387 h 930"/>
                              <a:gd name="T28" fmla="+- 0 16005 15957"/>
                              <a:gd name="T29" fmla="*/ T28 w 388"/>
                              <a:gd name="T30" fmla="+- 0 5398 5383"/>
                              <a:gd name="T31" fmla="*/ 5398 h 930"/>
                              <a:gd name="T32" fmla="+- 0 15993 15957"/>
                              <a:gd name="T33" fmla="*/ T32 w 388"/>
                              <a:gd name="T34" fmla="+- 0 5416 5383"/>
                              <a:gd name="T35" fmla="*/ 5416 h 930"/>
                              <a:gd name="T36" fmla="+- 0 15989 15957"/>
                              <a:gd name="T37" fmla="*/ T36 w 388"/>
                              <a:gd name="T38" fmla="+- 0 5437 5383"/>
                              <a:gd name="T39" fmla="*/ 5437 h 930"/>
                              <a:gd name="T40" fmla="+- 0 15989 15957"/>
                              <a:gd name="T41" fmla="*/ T40 w 388"/>
                              <a:gd name="T42" fmla="+- 0 5744 5383"/>
                              <a:gd name="T43" fmla="*/ 5744 h 930"/>
                              <a:gd name="T44" fmla="+- 0 15993 15957"/>
                              <a:gd name="T45" fmla="*/ T44 w 388"/>
                              <a:gd name="T46" fmla="+- 0 5765 5383"/>
                              <a:gd name="T47" fmla="*/ 5765 h 930"/>
                              <a:gd name="T48" fmla="+- 0 16005 15957"/>
                              <a:gd name="T49" fmla="*/ T48 w 388"/>
                              <a:gd name="T50" fmla="+- 0 5782 5383"/>
                              <a:gd name="T51" fmla="*/ 5782 h 930"/>
                              <a:gd name="T52" fmla="+- 0 16022 15957"/>
                              <a:gd name="T53" fmla="*/ T52 w 388"/>
                              <a:gd name="T54" fmla="+- 0 5793 5383"/>
                              <a:gd name="T55" fmla="*/ 5793 h 930"/>
                              <a:gd name="T56" fmla="+- 0 16043 15957"/>
                              <a:gd name="T57" fmla="*/ T56 w 388"/>
                              <a:gd name="T58" fmla="+- 0 5798 5383"/>
                              <a:gd name="T59" fmla="*/ 5798 h 930"/>
                              <a:gd name="T60" fmla="+- 0 16259 15957"/>
                              <a:gd name="T61" fmla="*/ T60 w 388"/>
                              <a:gd name="T62" fmla="+- 0 5798 5383"/>
                              <a:gd name="T63" fmla="*/ 5798 h 930"/>
                              <a:gd name="T64" fmla="+- 0 16280 15957"/>
                              <a:gd name="T65" fmla="*/ T64 w 388"/>
                              <a:gd name="T66" fmla="+- 0 5793 5383"/>
                              <a:gd name="T67" fmla="*/ 5793 h 930"/>
                              <a:gd name="T68" fmla="+- 0 16297 15957"/>
                              <a:gd name="T69" fmla="*/ T68 w 388"/>
                              <a:gd name="T70" fmla="+- 0 5782 5383"/>
                              <a:gd name="T71" fmla="*/ 5782 h 930"/>
                              <a:gd name="T72" fmla="+- 0 16309 15957"/>
                              <a:gd name="T73" fmla="*/ T72 w 388"/>
                              <a:gd name="T74" fmla="+- 0 5765 5383"/>
                              <a:gd name="T75" fmla="*/ 5765 h 930"/>
                              <a:gd name="T76" fmla="+- 0 16313 15957"/>
                              <a:gd name="T77" fmla="*/ T76 w 388"/>
                              <a:gd name="T78" fmla="+- 0 5744 5383"/>
                              <a:gd name="T79" fmla="*/ 5744 h 930"/>
                              <a:gd name="T80" fmla="+- 0 16313 15957"/>
                              <a:gd name="T81" fmla="*/ T80 w 388"/>
                              <a:gd name="T82" fmla="+- 0 5437 5383"/>
                              <a:gd name="T83" fmla="*/ 5437 h 930"/>
                              <a:gd name="T84" fmla="+- 0 16345 15957"/>
                              <a:gd name="T85" fmla="*/ T84 w 388"/>
                              <a:gd name="T86" fmla="+- 0 5875 5383"/>
                              <a:gd name="T87" fmla="*/ 5875 h 930"/>
                              <a:gd name="T88" fmla="+- 0 15957 15957"/>
                              <a:gd name="T89" fmla="*/ T88 w 388"/>
                              <a:gd name="T90" fmla="+- 0 5875 5383"/>
                              <a:gd name="T91" fmla="*/ 5875 h 930"/>
                              <a:gd name="T92" fmla="+- 0 15964 15957"/>
                              <a:gd name="T93" fmla="*/ T92 w 388"/>
                              <a:gd name="T94" fmla="+- 0 5905 5383"/>
                              <a:gd name="T95" fmla="*/ 5905 h 930"/>
                              <a:gd name="T96" fmla="+- 0 15974 15957"/>
                              <a:gd name="T97" fmla="*/ T96 w 388"/>
                              <a:gd name="T98" fmla="+- 0 5977 5383"/>
                              <a:gd name="T99" fmla="*/ 5977 h 930"/>
                              <a:gd name="T100" fmla="+- 0 15999 15957"/>
                              <a:gd name="T101" fmla="*/ T100 w 388"/>
                              <a:gd name="T102" fmla="+- 0 6064 5383"/>
                              <a:gd name="T103" fmla="*/ 6064 h 930"/>
                              <a:gd name="T104" fmla="+- 0 16034 15957"/>
                              <a:gd name="T105" fmla="*/ T104 w 388"/>
                              <a:gd name="T106" fmla="+- 0 6153 5383"/>
                              <a:gd name="T107" fmla="*/ 6153 h 930"/>
                              <a:gd name="T108" fmla="+- 0 16075 15957"/>
                              <a:gd name="T109" fmla="*/ T108 w 388"/>
                              <a:gd name="T110" fmla="+- 0 6232 5383"/>
                              <a:gd name="T111" fmla="*/ 6232 h 930"/>
                              <a:gd name="T112" fmla="+- 0 16115 15957"/>
                              <a:gd name="T113" fmla="*/ T112 w 388"/>
                              <a:gd name="T114" fmla="+- 0 6289 5383"/>
                              <a:gd name="T115" fmla="*/ 6289 h 930"/>
                              <a:gd name="T116" fmla="+- 0 16151 15957"/>
                              <a:gd name="T117" fmla="*/ T116 w 388"/>
                              <a:gd name="T118" fmla="+- 0 6312 5383"/>
                              <a:gd name="T119" fmla="*/ 6312 h 930"/>
                              <a:gd name="T120" fmla="+- 0 16187 15957"/>
                              <a:gd name="T121" fmla="*/ T120 w 388"/>
                              <a:gd name="T122" fmla="+- 0 6292 5383"/>
                              <a:gd name="T123" fmla="*/ 6292 h 930"/>
                              <a:gd name="T124" fmla="+- 0 16228 15957"/>
                              <a:gd name="T125" fmla="*/ T124 w 388"/>
                              <a:gd name="T126" fmla="+- 0 6238 5383"/>
                              <a:gd name="T127" fmla="*/ 6238 h 930"/>
                              <a:gd name="T128" fmla="+- 0 16269 15957"/>
                              <a:gd name="T129" fmla="*/ T128 w 388"/>
                              <a:gd name="T130" fmla="+- 0 6162 5383"/>
                              <a:gd name="T131" fmla="*/ 6162 h 930"/>
                              <a:gd name="T132" fmla="+- 0 16305 15957"/>
                              <a:gd name="T133" fmla="*/ T132 w 388"/>
                              <a:gd name="T134" fmla="+- 0 6075 5383"/>
                              <a:gd name="T135" fmla="*/ 6075 h 930"/>
                              <a:gd name="T136" fmla="+- 0 16330 15957"/>
                              <a:gd name="T137" fmla="*/ T136 w 388"/>
                              <a:gd name="T138" fmla="+- 0 5990 5383"/>
                              <a:gd name="T139" fmla="*/ 5990 h 930"/>
                              <a:gd name="T140" fmla="+- 0 16340 15957"/>
                              <a:gd name="T141" fmla="*/ T140 w 388"/>
                              <a:gd name="T142" fmla="+- 0 5919 5383"/>
                              <a:gd name="T143" fmla="*/ 5919 h 930"/>
                              <a:gd name="T144" fmla="+- 0 16345 15957"/>
                              <a:gd name="T145" fmla="*/ T144 w 388"/>
                              <a:gd name="T146" fmla="+- 0 5875 5383"/>
                              <a:gd name="T147" fmla="*/ 587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8" name="Picture 237"/>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6658" y="5049"/>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549" name="Freeform 238"/>
                        <wps:cNvSpPr>
                          <a:spLocks/>
                        </wps:cNvSpPr>
                        <wps:spPr bwMode="auto">
                          <a:xfrm>
                            <a:off x="16554" y="5686"/>
                            <a:ext cx="532" cy="217"/>
                          </a:xfrm>
                          <a:custGeom>
                            <a:avLst/>
                            <a:gdLst>
                              <a:gd name="T0" fmla="+- 0 16980 16554"/>
                              <a:gd name="T1" fmla="*/ T0 w 532"/>
                              <a:gd name="T2" fmla="+- 0 5686 5686"/>
                              <a:gd name="T3" fmla="*/ 5686 h 217"/>
                              <a:gd name="T4" fmla="+- 0 16660 16554"/>
                              <a:gd name="T5" fmla="*/ T4 w 532"/>
                              <a:gd name="T6" fmla="+- 0 5686 5686"/>
                              <a:gd name="T7" fmla="*/ 5686 h 217"/>
                              <a:gd name="T8" fmla="+- 0 16554 16554"/>
                              <a:gd name="T9" fmla="*/ T8 w 532"/>
                              <a:gd name="T10" fmla="+- 0 5903 5686"/>
                              <a:gd name="T11" fmla="*/ 5903 h 217"/>
                              <a:gd name="T12" fmla="+- 0 17086 16554"/>
                              <a:gd name="T13" fmla="*/ T12 w 532"/>
                              <a:gd name="T14" fmla="+- 0 5903 5686"/>
                              <a:gd name="T15" fmla="*/ 5903 h 217"/>
                              <a:gd name="T16" fmla="+- 0 16980 16554"/>
                              <a:gd name="T17" fmla="*/ T16 w 532"/>
                              <a:gd name="T18" fmla="+- 0 5686 5686"/>
                              <a:gd name="T19" fmla="*/ 5686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0" name="Picture 239"/>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6521" y="5391"/>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1" name="Picture 240"/>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16891" y="5390"/>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552" name="AutoShape 241"/>
                        <wps:cNvSpPr>
                          <a:spLocks/>
                        </wps:cNvSpPr>
                        <wps:spPr bwMode="auto">
                          <a:xfrm>
                            <a:off x="16626" y="5386"/>
                            <a:ext cx="388" cy="930"/>
                          </a:xfrm>
                          <a:custGeom>
                            <a:avLst/>
                            <a:gdLst>
                              <a:gd name="T0" fmla="+- 0 16982 16626"/>
                              <a:gd name="T1" fmla="*/ T0 w 388"/>
                              <a:gd name="T2" fmla="+- 0 5441 5387"/>
                              <a:gd name="T3" fmla="*/ 5441 h 930"/>
                              <a:gd name="T4" fmla="+- 0 16978 16626"/>
                              <a:gd name="T5" fmla="*/ T4 w 388"/>
                              <a:gd name="T6" fmla="+- 0 5420 5387"/>
                              <a:gd name="T7" fmla="*/ 5420 h 930"/>
                              <a:gd name="T8" fmla="+- 0 16966 16626"/>
                              <a:gd name="T9" fmla="*/ T8 w 388"/>
                              <a:gd name="T10" fmla="+- 0 5402 5387"/>
                              <a:gd name="T11" fmla="*/ 5402 h 930"/>
                              <a:gd name="T12" fmla="+- 0 16949 16626"/>
                              <a:gd name="T13" fmla="*/ T12 w 388"/>
                              <a:gd name="T14" fmla="+- 0 5391 5387"/>
                              <a:gd name="T15" fmla="*/ 5391 h 930"/>
                              <a:gd name="T16" fmla="+- 0 16928 16626"/>
                              <a:gd name="T17" fmla="*/ T16 w 388"/>
                              <a:gd name="T18" fmla="+- 0 5387 5387"/>
                              <a:gd name="T19" fmla="*/ 5387 h 930"/>
                              <a:gd name="T20" fmla="+- 0 16712 16626"/>
                              <a:gd name="T21" fmla="*/ T20 w 388"/>
                              <a:gd name="T22" fmla="+- 0 5387 5387"/>
                              <a:gd name="T23" fmla="*/ 5387 h 930"/>
                              <a:gd name="T24" fmla="+- 0 16691 16626"/>
                              <a:gd name="T25" fmla="*/ T24 w 388"/>
                              <a:gd name="T26" fmla="+- 0 5391 5387"/>
                              <a:gd name="T27" fmla="*/ 5391 h 930"/>
                              <a:gd name="T28" fmla="+- 0 16674 16626"/>
                              <a:gd name="T29" fmla="*/ T28 w 388"/>
                              <a:gd name="T30" fmla="+- 0 5402 5387"/>
                              <a:gd name="T31" fmla="*/ 5402 h 930"/>
                              <a:gd name="T32" fmla="+- 0 16662 16626"/>
                              <a:gd name="T33" fmla="*/ T32 w 388"/>
                              <a:gd name="T34" fmla="+- 0 5420 5387"/>
                              <a:gd name="T35" fmla="*/ 5420 h 930"/>
                              <a:gd name="T36" fmla="+- 0 16658 16626"/>
                              <a:gd name="T37" fmla="*/ T36 w 388"/>
                              <a:gd name="T38" fmla="+- 0 5441 5387"/>
                              <a:gd name="T39" fmla="*/ 5441 h 930"/>
                              <a:gd name="T40" fmla="+- 0 16658 16626"/>
                              <a:gd name="T41" fmla="*/ T40 w 388"/>
                              <a:gd name="T42" fmla="+- 0 5748 5387"/>
                              <a:gd name="T43" fmla="*/ 5748 h 930"/>
                              <a:gd name="T44" fmla="+- 0 16662 16626"/>
                              <a:gd name="T45" fmla="*/ T44 w 388"/>
                              <a:gd name="T46" fmla="+- 0 5769 5387"/>
                              <a:gd name="T47" fmla="*/ 5769 h 930"/>
                              <a:gd name="T48" fmla="+- 0 16674 16626"/>
                              <a:gd name="T49" fmla="*/ T48 w 388"/>
                              <a:gd name="T50" fmla="+- 0 5786 5387"/>
                              <a:gd name="T51" fmla="*/ 5786 h 930"/>
                              <a:gd name="T52" fmla="+- 0 16691 16626"/>
                              <a:gd name="T53" fmla="*/ T52 w 388"/>
                              <a:gd name="T54" fmla="+- 0 5797 5387"/>
                              <a:gd name="T55" fmla="*/ 5797 h 930"/>
                              <a:gd name="T56" fmla="+- 0 16712 16626"/>
                              <a:gd name="T57" fmla="*/ T56 w 388"/>
                              <a:gd name="T58" fmla="+- 0 5802 5387"/>
                              <a:gd name="T59" fmla="*/ 5802 h 930"/>
                              <a:gd name="T60" fmla="+- 0 16928 16626"/>
                              <a:gd name="T61" fmla="*/ T60 w 388"/>
                              <a:gd name="T62" fmla="+- 0 5802 5387"/>
                              <a:gd name="T63" fmla="*/ 5802 h 930"/>
                              <a:gd name="T64" fmla="+- 0 16949 16626"/>
                              <a:gd name="T65" fmla="*/ T64 w 388"/>
                              <a:gd name="T66" fmla="+- 0 5797 5387"/>
                              <a:gd name="T67" fmla="*/ 5797 h 930"/>
                              <a:gd name="T68" fmla="+- 0 16966 16626"/>
                              <a:gd name="T69" fmla="*/ T68 w 388"/>
                              <a:gd name="T70" fmla="+- 0 5786 5387"/>
                              <a:gd name="T71" fmla="*/ 5786 h 930"/>
                              <a:gd name="T72" fmla="+- 0 16978 16626"/>
                              <a:gd name="T73" fmla="*/ T72 w 388"/>
                              <a:gd name="T74" fmla="+- 0 5769 5387"/>
                              <a:gd name="T75" fmla="*/ 5769 h 930"/>
                              <a:gd name="T76" fmla="+- 0 16982 16626"/>
                              <a:gd name="T77" fmla="*/ T76 w 388"/>
                              <a:gd name="T78" fmla="+- 0 5748 5387"/>
                              <a:gd name="T79" fmla="*/ 5748 h 930"/>
                              <a:gd name="T80" fmla="+- 0 16982 16626"/>
                              <a:gd name="T81" fmla="*/ T80 w 388"/>
                              <a:gd name="T82" fmla="+- 0 5441 5387"/>
                              <a:gd name="T83" fmla="*/ 5441 h 930"/>
                              <a:gd name="T84" fmla="+- 0 17014 16626"/>
                              <a:gd name="T85" fmla="*/ T84 w 388"/>
                              <a:gd name="T86" fmla="+- 0 5879 5387"/>
                              <a:gd name="T87" fmla="*/ 5879 h 930"/>
                              <a:gd name="T88" fmla="+- 0 16626 16626"/>
                              <a:gd name="T89" fmla="*/ T88 w 388"/>
                              <a:gd name="T90" fmla="+- 0 5879 5387"/>
                              <a:gd name="T91" fmla="*/ 5879 h 930"/>
                              <a:gd name="T92" fmla="+- 0 16633 16626"/>
                              <a:gd name="T93" fmla="*/ T92 w 388"/>
                              <a:gd name="T94" fmla="+- 0 5909 5387"/>
                              <a:gd name="T95" fmla="*/ 5909 h 930"/>
                              <a:gd name="T96" fmla="+- 0 16643 16626"/>
                              <a:gd name="T97" fmla="*/ T96 w 388"/>
                              <a:gd name="T98" fmla="+- 0 5981 5387"/>
                              <a:gd name="T99" fmla="*/ 5981 h 930"/>
                              <a:gd name="T100" fmla="+- 0 16668 16626"/>
                              <a:gd name="T101" fmla="*/ T100 w 388"/>
                              <a:gd name="T102" fmla="+- 0 6068 5387"/>
                              <a:gd name="T103" fmla="*/ 6068 h 930"/>
                              <a:gd name="T104" fmla="+- 0 16703 16626"/>
                              <a:gd name="T105" fmla="*/ T104 w 388"/>
                              <a:gd name="T106" fmla="+- 0 6157 5387"/>
                              <a:gd name="T107" fmla="*/ 6157 h 930"/>
                              <a:gd name="T108" fmla="+- 0 16744 16626"/>
                              <a:gd name="T109" fmla="*/ T108 w 388"/>
                              <a:gd name="T110" fmla="+- 0 6236 5387"/>
                              <a:gd name="T111" fmla="*/ 6236 h 930"/>
                              <a:gd name="T112" fmla="+- 0 16784 16626"/>
                              <a:gd name="T113" fmla="*/ T112 w 388"/>
                              <a:gd name="T114" fmla="+- 0 6293 5387"/>
                              <a:gd name="T115" fmla="*/ 6293 h 930"/>
                              <a:gd name="T116" fmla="+- 0 16820 16626"/>
                              <a:gd name="T117" fmla="*/ T116 w 388"/>
                              <a:gd name="T118" fmla="+- 0 6316 5387"/>
                              <a:gd name="T119" fmla="*/ 6316 h 930"/>
                              <a:gd name="T120" fmla="+- 0 16856 16626"/>
                              <a:gd name="T121" fmla="*/ T120 w 388"/>
                              <a:gd name="T122" fmla="+- 0 6296 5387"/>
                              <a:gd name="T123" fmla="*/ 6296 h 930"/>
                              <a:gd name="T124" fmla="+- 0 16897 16626"/>
                              <a:gd name="T125" fmla="*/ T124 w 388"/>
                              <a:gd name="T126" fmla="+- 0 6242 5387"/>
                              <a:gd name="T127" fmla="*/ 6242 h 930"/>
                              <a:gd name="T128" fmla="+- 0 16938 16626"/>
                              <a:gd name="T129" fmla="*/ T128 w 388"/>
                              <a:gd name="T130" fmla="+- 0 6166 5387"/>
                              <a:gd name="T131" fmla="*/ 6166 h 930"/>
                              <a:gd name="T132" fmla="+- 0 16974 16626"/>
                              <a:gd name="T133" fmla="*/ T132 w 388"/>
                              <a:gd name="T134" fmla="+- 0 6079 5387"/>
                              <a:gd name="T135" fmla="*/ 6079 h 930"/>
                              <a:gd name="T136" fmla="+- 0 16999 16626"/>
                              <a:gd name="T137" fmla="*/ T136 w 388"/>
                              <a:gd name="T138" fmla="+- 0 5994 5387"/>
                              <a:gd name="T139" fmla="*/ 5994 h 930"/>
                              <a:gd name="T140" fmla="+- 0 17009 16626"/>
                              <a:gd name="T141" fmla="*/ T140 w 388"/>
                              <a:gd name="T142" fmla="+- 0 5923 5387"/>
                              <a:gd name="T143" fmla="*/ 5923 h 930"/>
                              <a:gd name="T144" fmla="+- 0 17014 16626"/>
                              <a:gd name="T145" fmla="*/ T144 w 388"/>
                              <a:gd name="T146" fmla="+- 0 5879 5387"/>
                              <a:gd name="T147" fmla="*/ 5879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3" name="Picture 242"/>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17335" y="5022"/>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554" name="Freeform 243"/>
                        <wps:cNvSpPr>
                          <a:spLocks/>
                        </wps:cNvSpPr>
                        <wps:spPr bwMode="auto">
                          <a:xfrm>
                            <a:off x="17231" y="5659"/>
                            <a:ext cx="532" cy="217"/>
                          </a:xfrm>
                          <a:custGeom>
                            <a:avLst/>
                            <a:gdLst>
                              <a:gd name="T0" fmla="+- 0 17657 17231"/>
                              <a:gd name="T1" fmla="*/ T0 w 532"/>
                              <a:gd name="T2" fmla="+- 0 5659 5659"/>
                              <a:gd name="T3" fmla="*/ 5659 h 217"/>
                              <a:gd name="T4" fmla="+- 0 17337 17231"/>
                              <a:gd name="T5" fmla="*/ T4 w 532"/>
                              <a:gd name="T6" fmla="+- 0 5659 5659"/>
                              <a:gd name="T7" fmla="*/ 5659 h 217"/>
                              <a:gd name="T8" fmla="+- 0 17231 17231"/>
                              <a:gd name="T9" fmla="*/ T8 w 532"/>
                              <a:gd name="T10" fmla="+- 0 5876 5659"/>
                              <a:gd name="T11" fmla="*/ 5876 h 217"/>
                              <a:gd name="T12" fmla="+- 0 17763 17231"/>
                              <a:gd name="T13" fmla="*/ T12 w 532"/>
                              <a:gd name="T14" fmla="+- 0 5876 5659"/>
                              <a:gd name="T15" fmla="*/ 5876 h 217"/>
                              <a:gd name="T16" fmla="+- 0 17657 17231"/>
                              <a:gd name="T17" fmla="*/ T16 w 532"/>
                              <a:gd name="T18" fmla="+- 0 5659 5659"/>
                              <a:gd name="T19" fmla="*/ 5659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5" name="Picture 244"/>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7568" y="5363"/>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6" name="Picture 24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198" y="5364"/>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557" name="AutoShape 246"/>
                        <wps:cNvSpPr>
                          <a:spLocks/>
                        </wps:cNvSpPr>
                        <wps:spPr bwMode="auto">
                          <a:xfrm>
                            <a:off x="17303" y="5359"/>
                            <a:ext cx="388" cy="930"/>
                          </a:xfrm>
                          <a:custGeom>
                            <a:avLst/>
                            <a:gdLst>
                              <a:gd name="T0" fmla="+- 0 17659 17303"/>
                              <a:gd name="T1" fmla="*/ T0 w 388"/>
                              <a:gd name="T2" fmla="+- 0 5414 5360"/>
                              <a:gd name="T3" fmla="*/ 5414 h 930"/>
                              <a:gd name="T4" fmla="+- 0 17655 17303"/>
                              <a:gd name="T5" fmla="*/ T4 w 388"/>
                              <a:gd name="T6" fmla="+- 0 5393 5360"/>
                              <a:gd name="T7" fmla="*/ 5393 h 930"/>
                              <a:gd name="T8" fmla="+- 0 17643 17303"/>
                              <a:gd name="T9" fmla="*/ T8 w 388"/>
                              <a:gd name="T10" fmla="+- 0 5375 5360"/>
                              <a:gd name="T11" fmla="*/ 5375 h 930"/>
                              <a:gd name="T12" fmla="+- 0 17626 17303"/>
                              <a:gd name="T13" fmla="*/ T12 w 388"/>
                              <a:gd name="T14" fmla="+- 0 5364 5360"/>
                              <a:gd name="T15" fmla="*/ 5364 h 930"/>
                              <a:gd name="T16" fmla="+- 0 17605 17303"/>
                              <a:gd name="T17" fmla="*/ T16 w 388"/>
                              <a:gd name="T18" fmla="+- 0 5360 5360"/>
                              <a:gd name="T19" fmla="*/ 5360 h 930"/>
                              <a:gd name="T20" fmla="+- 0 17389 17303"/>
                              <a:gd name="T21" fmla="*/ T20 w 388"/>
                              <a:gd name="T22" fmla="+- 0 5360 5360"/>
                              <a:gd name="T23" fmla="*/ 5360 h 930"/>
                              <a:gd name="T24" fmla="+- 0 17368 17303"/>
                              <a:gd name="T25" fmla="*/ T24 w 388"/>
                              <a:gd name="T26" fmla="+- 0 5364 5360"/>
                              <a:gd name="T27" fmla="*/ 5364 h 930"/>
                              <a:gd name="T28" fmla="+- 0 17351 17303"/>
                              <a:gd name="T29" fmla="*/ T28 w 388"/>
                              <a:gd name="T30" fmla="+- 0 5375 5360"/>
                              <a:gd name="T31" fmla="*/ 5375 h 930"/>
                              <a:gd name="T32" fmla="+- 0 17339 17303"/>
                              <a:gd name="T33" fmla="*/ T32 w 388"/>
                              <a:gd name="T34" fmla="+- 0 5393 5360"/>
                              <a:gd name="T35" fmla="*/ 5393 h 930"/>
                              <a:gd name="T36" fmla="+- 0 17335 17303"/>
                              <a:gd name="T37" fmla="*/ T36 w 388"/>
                              <a:gd name="T38" fmla="+- 0 5414 5360"/>
                              <a:gd name="T39" fmla="*/ 5414 h 930"/>
                              <a:gd name="T40" fmla="+- 0 17335 17303"/>
                              <a:gd name="T41" fmla="*/ T40 w 388"/>
                              <a:gd name="T42" fmla="+- 0 5721 5360"/>
                              <a:gd name="T43" fmla="*/ 5721 h 930"/>
                              <a:gd name="T44" fmla="+- 0 17339 17303"/>
                              <a:gd name="T45" fmla="*/ T44 w 388"/>
                              <a:gd name="T46" fmla="+- 0 5742 5360"/>
                              <a:gd name="T47" fmla="*/ 5742 h 930"/>
                              <a:gd name="T48" fmla="+- 0 17351 17303"/>
                              <a:gd name="T49" fmla="*/ T48 w 388"/>
                              <a:gd name="T50" fmla="+- 0 5759 5360"/>
                              <a:gd name="T51" fmla="*/ 5759 h 930"/>
                              <a:gd name="T52" fmla="+- 0 17368 17303"/>
                              <a:gd name="T53" fmla="*/ T52 w 388"/>
                              <a:gd name="T54" fmla="+- 0 5770 5360"/>
                              <a:gd name="T55" fmla="*/ 5770 h 930"/>
                              <a:gd name="T56" fmla="+- 0 17389 17303"/>
                              <a:gd name="T57" fmla="*/ T56 w 388"/>
                              <a:gd name="T58" fmla="+- 0 5775 5360"/>
                              <a:gd name="T59" fmla="*/ 5775 h 930"/>
                              <a:gd name="T60" fmla="+- 0 17605 17303"/>
                              <a:gd name="T61" fmla="*/ T60 w 388"/>
                              <a:gd name="T62" fmla="+- 0 5775 5360"/>
                              <a:gd name="T63" fmla="*/ 5775 h 930"/>
                              <a:gd name="T64" fmla="+- 0 17626 17303"/>
                              <a:gd name="T65" fmla="*/ T64 w 388"/>
                              <a:gd name="T66" fmla="+- 0 5770 5360"/>
                              <a:gd name="T67" fmla="*/ 5770 h 930"/>
                              <a:gd name="T68" fmla="+- 0 17643 17303"/>
                              <a:gd name="T69" fmla="*/ T68 w 388"/>
                              <a:gd name="T70" fmla="+- 0 5759 5360"/>
                              <a:gd name="T71" fmla="*/ 5759 h 930"/>
                              <a:gd name="T72" fmla="+- 0 17655 17303"/>
                              <a:gd name="T73" fmla="*/ T72 w 388"/>
                              <a:gd name="T74" fmla="+- 0 5742 5360"/>
                              <a:gd name="T75" fmla="*/ 5742 h 930"/>
                              <a:gd name="T76" fmla="+- 0 17659 17303"/>
                              <a:gd name="T77" fmla="*/ T76 w 388"/>
                              <a:gd name="T78" fmla="+- 0 5721 5360"/>
                              <a:gd name="T79" fmla="*/ 5721 h 930"/>
                              <a:gd name="T80" fmla="+- 0 17659 17303"/>
                              <a:gd name="T81" fmla="*/ T80 w 388"/>
                              <a:gd name="T82" fmla="+- 0 5414 5360"/>
                              <a:gd name="T83" fmla="*/ 5414 h 930"/>
                              <a:gd name="T84" fmla="+- 0 17691 17303"/>
                              <a:gd name="T85" fmla="*/ T84 w 388"/>
                              <a:gd name="T86" fmla="+- 0 5852 5360"/>
                              <a:gd name="T87" fmla="*/ 5852 h 930"/>
                              <a:gd name="T88" fmla="+- 0 17303 17303"/>
                              <a:gd name="T89" fmla="*/ T88 w 388"/>
                              <a:gd name="T90" fmla="+- 0 5852 5360"/>
                              <a:gd name="T91" fmla="*/ 5852 h 930"/>
                              <a:gd name="T92" fmla="+- 0 17310 17303"/>
                              <a:gd name="T93" fmla="*/ T92 w 388"/>
                              <a:gd name="T94" fmla="+- 0 5882 5360"/>
                              <a:gd name="T95" fmla="*/ 5882 h 930"/>
                              <a:gd name="T96" fmla="+- 0 17320 17303"/>
                              <a:gd name="T97" fmla="*/ T96 w 388"/>
                              <a:gd name="T98" fmla="+- 0 5954 5360"/>
                              <a:gd name="T99" fmla="*/ 5954 h 930"/>
                              <a:gd name="T100" fmla="+- 0 17345 17303"/>
                              <a:gd name="T101" fmla="*/ T100 w 388"/>
                              <a:gd name="T102" fmla="+- 0 6041 5360"/>
                              <a:gd name="T103" fmla="*/ 6041 h 930"/>
                              <a:gd name="T104" fmla="+- 0 17380 17303"/>
                              <a:gd name="T105" fmla="*/ T104 w 388"/>
                              <a:gd name="T106" fmla="+- 0 6130 5360"/>
                              <a:gd name="T107" fmla="*/ 6130 h 930"/>
                              <a:gd name="T108" fmla="+- 0 17421 17303"/>
                              <a:gd name="T109" fmla="*/ T108 w 388"/>
                              <a:gd name="T110" fmla="+- 0 6209 5360"/>
                              <a:gd name="T111" fmla="*/ 6209 h 930"/>
                              <a:gd name="T112" fmla="+- 0 17461 17303"/>
                              <a:gd name="T113" fmla="*/ T112 w 388"/>
                              <a:gd name="T114" fmla="+- 0 6266 5360"/>
                              <a:gd name="T115" fmla="*/ 6266 h 930"/>
                              <a:gd name="T116" fmla="+- 0 17497 17303"/>
                              <a:gd name="T117" fmla="*/ T116 w 388"/>
                              <a:gd name="T118" fmla="+- 0 6289 5360"/>
                              <a:gd name="T119" fmla="*/ 6289 h 930"/>
                              <a:gd name="T120" fmla="+- 0 17533 17303"/>
                              <a:gd name="T121" fmla="*/ T120 w 388"/>
                              <a:gd name="T122" fmla="+- 0 6269 5360"/>
                              <a:gd name="T123" fmla="*/ 6269 h 930"/>
                              <a:gd name="T124" fmla="+- 0 17574 17303"/>
                              <a:gd name="T125" fmla="*/ T124 w 388"/>
                              <a:gd name="T126" fmla="+- 0 6215 5360"/>
                              <a:gd name="T127" fmla="*/ 6215 h 930"/>
                              <a:gd name="T128" fmla="+- 0 17615 17303"/>
                              <a:gd name="T129" fmla="*/ T128 w 388"/>
                              <a:gd name="T130" fmla="+- 0 6139 5360"/>
                              <a:gd name="T131" fmla="*/ 6139 h 930"/>
                              <a:gd name="T132" fmla="+- 0 17651 17303"/>
                              <a:gd name="T133" fmla="*/ T132 w 388"/>
                              <a:gd name="T134" fmla="+- 0 6052 5360"/>
                              <a:gd name="T135" fmla="*/ 6052 h 930"/>
                              <a:gd name="T136" fmla="+- 0 17676 17303"/>
                              <a:gd name="T137" fmla="*/ T136 w 388"/>
                              <a:gd name="T138" fmla="+- 0 5967 5360"/>
                              <a:gd name="T139" fmla="*/ 5967 h 930"/>
                              <a:gd name="T140" fmla="+- 0 17686 17303"/>
                              <a:gd name="T141" fmla="*/ T140 w 388"/>
                              <a:gd name="T142" fmla="+- 0 5896 5360"/>
                              <a:gd name="T143" fmla="*/ 5896 h 930"/>
                              <a:gd name="T144" fmla="+- 0 17691 17303"/>
                              <a:gd name="T145" fmla="*/ T144 w 388"/>
                              <a:gd name="T146" fmla="+- 0 5852 5360"/>
                              <a:gd name="T147" fmla="*/ 5852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8" name="Picture 247"/>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8005" y="5041"/>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559" name="Freeform 248"/>
                        <wps:cNvSpPr>
                          <a:spLocks/>
                        </wps:cNvSpPr>
                        <wps:spPr bwMode="auto">
                          <a:xfrm>
                            <a:off x="17901" y="5678"/>
                            <a:ext cx="532" cy="217"/>
                          </a:xfrm>
                          <a:custGeom>
                            <a:avLst/>
                            <a:gdLst>
                              <a:gd name="T0" fmla="+- 0 18327 17901"/>
                              <a:gd name="T1" fmla="*/ T0 w 532"/>
                              <a:gd name="T2" fmla="+- 0 5678 5678"/>
                              <a:gd name="T3" fmla="*/ 5678 h 217"/>
                              <a:gd name="T4" fmla="+- 0 18007 17901"/>
                              <a:gd name="T5" fmla="*/ T4 w 532"/>
                              <a:gd name="T6" fmla="+- 0 5678 5678"/>
                              <a:gd name="T7" fmla="*/ 5678 h 217"/>
                              <a:gd name="T8" fmla="+- 0 17901 17901"/>
                              <a:gd name="T9" fmla="*/ T8 w 532"/>
                              <a:gd name="T10" fmla="+- 0 5895 5678"/>
                              <a:gd name="T11" fmla="*/ 5895 h 217"/>
                              <a:gd name="T12" fmla="+- 0 18433 17901"/>
                              <a:gd name="T13" fmla="*/ T12 w 532"/>
                              <a:gd name="T14" fmla="+- 0 5895 5678"/>
                              <a:gd name="T15" fmla="*/ 5895 h 217"/>
                              <a:gd name="T16" fmla="+- 0 18327 17901"/>
                              <a:gd name="T17" fmla="*/ T16 w 532"/>
                              <a:gd name="T18" fmla="+- 0 5678 5678"/>
                              <a:gd name="T19" fmla="*/ 5678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0" name="Picture 249"/>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17868" y="5383"/>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1" name="Picture 25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8238" y="5382"/>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562" name="AutoShape 251"/>
                        <wps:cNvSpPr>
                          <a:spLocks/>
                        </wps:cNvSpPr>
                        <wps:spPr bwMode="auto">
                          <a:xfrm>
                            <a:off x="17973" y="5378"/>
                            <a:ext cx="388" cy="930"/>
                          </a:xfrm>
                          <a:custGeom>
                            <a:avLst/>
                            <a:gdLst>
                              <a:gd name="T0" fmla="+- 0 18329 17973"/>
                              <a:gd name="T1" fmla="*/ T0 w 388"/>
                              <a:gd name="T2" fmla="+- 0 5433 5379"/>
                              <a:gd name="T3" fmla="*/ 5433 h 930"/>
                              <a:gd name="T4" fmla="+- 0 18325 17973"/>
                              <a:gd name="T5" fmla="*/ T4 w 388"/>
                              <a:gd name="T6" fmla="+- 0 5412 5379"/>
                              <a:gd name="T7" fmla="*/ 5412 h 930"/>
                              <a:gd name="T8" fmla="+- 0 18313 17973"/>
                              <a:gd name="T9" fmla="*/ T8 w 388"/>
                              <a:gd name="T10" fmla="+- 0 5394 5379"/>
                              <a:gd name="T11" fmla="*/ 5394 h 930"/>
                              <a:gd name="T12" fmla="+- 0 18296 17973"/>
                              <a:gd name="T13" fmla="*/ T12 w 388"/>
                              <a:gd name="T14" fmla="+- 0 5383 5379"/>
                              <a:gd name="T15" fmla="*/ 5383 h 930"/>
                              <a:gd name="T16" fmla="+- 0 18275 17973"/>
                              <a:gd name="T17" fmla="*/ T16 w 388"/>
                              <a:gd name="T18" fmla="+- 0 5379 5379"/>
                              <a:gd name="T19" fmla="*/ 5379 h 930"/>
                              <a:gd name="T20" fmla="+- 0 18059 17973"/>
                              <a:gd name="T21" fmla="*/ T20 w 388"/>
                              <a:gd name="T22" fmla="+- 0 5379 5379"/>
                              <a:gd name="T23" fmla="*/ 5379 h 930"/>
                              <a:gd name="T24" fmla="+- 0 18038 17973"/>
                              <a:gd name="T25" fmla="*/ T24 w 388"/>
                              <a:gd name="T26" fmla="+- 0 5383 5379"/>
                              <a:gd name="T27" fmla="*/ 5383 h 930"/>
                              <a:gd name="T28" fmla="+- 0 18021 17973"/>
                              <a:gd name="T29" fmla="*/ T28 w 388"/>
                              <a:gd name="T30" fmla="+- 0 5394 5379"/>
                              <a:gd name="T31" fmla="*/ 5394 h 930"/>
                              <a:gd name="T32" fmla="+- 0 18009 17973"/>
                              <a:gd name="T33" fmla="*/ T32 w 388"/>
                              <a:gd name="T34" fmla="+- 0 5412 5379"/>
                              <a:gd name="T35" fmla="*/ 5412 h 930"/>
                              <a:gd name="T36" fmla="+- 0 18005 17973"/>
                              <a:gd name="T37" fmla="*/ T36 w 388"/>
                              <a:gd name="T38" fmla="+- 0 5433 5379"/>
                              <a:gd name="T39" fmla="*/ 5433 h 930"/>
                              <a:gd name="T40" fmla="+- 0 18005 17973"/>
                              <a:gd name="T41" fmla="*/ T40 w 388"/>
                              <a:gd name="T42" fmla="+- 0 5740 5379"/>
                              <a:gd name="T43" fmla="*/ 5740 h 930"/>
                              <a:gd name="T44" fmla="+- 0 18009 17973"/>
                              <a:gd name="T45" fmla="*/ T44 w 388"/>
                              <a:gd name="T46" fmla="+- 0 5761 5379"/>
                              <a:gd name="T47" fmla="*/ 5761 h 930"/>
                              <a:gd name="T48" fmla="+- 0 18021 17973"/>
                              <a:gd name="T49" fmla="*/ T48 w 388"/>
                              <a:gd name="T50" fmla="+- 0 5778 5379"/>
                              <a:gd name="T51" fmla="*/ 5778 h 930"/>
                              <a:gd name="T52" fmla="+- 0 18038 17973"/>
                              <a:gd name="T53" fmla="*/ T52 w 388"/>
                              <a:gd name="T54" fmla="+- 0 5789 5379"/>
                              <a:gd name="T55" fmla="*/ 5789 h 930"/>
                              <a:gd name="T56" fmla="+- 0 18059 17973"/>
                              <a:gd name="T57" fmla="*/ T56 w 388"/>
                              <a:gd name="T58" fmla="+- 0 5794 5379"/>
                              <a:gd name="T59" fmla="*/ 5794 h 930"/>
                              <a:gd name="T60" fmla="+- 0 18275 17973"/>
                              <a:gd name="T61" fmla="*/ T60 w 388"/>
                              <a:gd name="T62" fmla="+- 0 5794 5379"/>
                              <a:gd name="T63" fmla="*/ 5794 h 930"/>
                              <a:gd name="T64" fmla="+- 0 18296 17973"/>
                              <a:gd name="T65" fmla="*/ T64 w 388"/>
                              <a:gd name="T66" fmla="+- 0 5789 5379"/>
                              <a:gd name="T67" fmla="*/ 5789 h 930"/>
                              <a:gd name="T68" fmla="+- 0 18313 17973"/>
                              <a:gd name="T69" fmla="*/ T68 w 388"/>
                              <a:gd name="T70" fmla="+- 0 5778 5379"/>
                              <a:gd name="T71" fmla="*/ 5778 h 930"/>
                              <a:gd name="T72" fmla="+- 0 18325 17973"/>
                              <a:gd name="T73" fmla="*/ T72 w 388"/>
                              <a:gd name="T74" fmla="+- 0 5761 5379"/>
                              <a:gd name="T75" fmla="*/ 5761 h 930"/>
                              <a:gd name="T76" fmla="+- 0 18329 17973"/>
                              <a:gd name="T77" fmla="*/ T76 w 388"/>
                              <a:gd name="T78" fmla="+- 0 5740 5379"/>
                              <a:gd name="T79" fmla="*/ 5740 h 930"/>
                              <a:gd name="T80" fmla="+- 0 18329 17973"/>
                              <a:gd name="T81" fmla="*/ T80 w 388"/>
                              <a:gd name="T82" fmla="+- 0 5433 5379"/>
                              <a:gd name="T83" fmla="*/ 5433 h 930"/>
                              <a:gd name="T84" fmla="+- 0 18361 17973"/>
                              <a:gd name="T85" fmla="*/ T84 w 388"/>
                              <a:gd name="T86" fmla="+- 0 5871 5379"/>
                              <a:gd name="T87" fmla="*/ 5871 h 930"/>
                              <a:gd name="T88" fmla="+- 0 17973 17973"/>
                              <a:gd name="T89" fmla="*/ T88 w 388"/>
                              <a:gd name="T90" fmla="+- 0 5871 5379"/>
                              <a:gd name="T91" fmla="*/ 5871 h 930"/>
                              <a:gd name="T92" fmla="+- 0 17980 17973"/>
                              <a:gd name="T93" fmla="*/ T92 w 388"/>
                              <a:gd name="T94" fmla="+- 0 5901 5379"/>
                              <a:gd name="T95" fmla="*/ 5901 h 930"/>
                              <a:gd name="T96" fmla="+- 0 17990 17973"/>
                              <a:gd name="T97" fmla="*/ T96 w 388"/>
                              <a:gd name="T98" fmla="+- 0 5973 5379"/>
                              <a:gd name="T99" fmla="*/ 5973 h 930"/>
                              <a:gd name="T100" fmla="+- 0 18015 17973"/>
                              <a:gd name="T101" fmla="*/ T100 w 388"/>
                              <a:gd name="T102" fmla="+- 0 6060 5379"/>
                              <a:gd name="T103" fmla="*/ 6060 h 930"/>
                              <a:gd name="T104" fmla="+- 0 18050 17973"/>
                              <a:gd name="T105" fmla="*/ T104 w 388"/>
                              <a:gd name="T106" fmla="+- 0 6149 5379"/>
                              <a:gd name="T107" fmla="*/ 6149 h 930"/>
                              <a:gd name="T108" fmla="+- 0 18091 17973"/>
                              <a:gd name="T109" fmla="*/ T108 w 388"/>
                              <a:gd name="T110" fmla="+- 0 6228 5379"/>
                              <a:gd name="T111" fmla="*/ 6228 h 930"/>
                              <a:gd name="T112" fmla="+- 0 18131 17973"/>
                              <a:gd name="T113" fmla="*/ T112 w 388"/>
                              <a:gd name="T114" fmla="+- 0 6285 5379"/>
                              <a:gd name="T115" fmla="*/ 6285 h 930"/>
                              <a:gd name="T116" fmla="+- 0 18167 17973"/>
                              <a:gd name="T117" fmla="*/ T116 w 388"/>
                              <a:gd name="T118" fmla="+- 0 6308 5379"/>
                              <a:gd name="T119" fmla="*/ 6308 h 930"/>
                              <a:gd name="T120" fmla="+- 0 18203 17973"/>
                              <a:gd name="T121" fmla="*/ T120 w 388"/>
                              <a:gd name="T122" fmla="+- 0 6288 5379"/>
                              <a:gd name="T123" fmla="*/ 6288 h 930"/>
                              <a:gd name="T124" fmla="+- 0 18244 17973"/>
                              <a:gd name="T125" fmla="*/ T124 w 388"/>
                              <a:gd name="T126" fmla="+- 0 6234 5379"/>
                              <a:gd name="T127" fmla="*/ 6234 h 930"/>
                              <a:gd name="T128" fmla="+- 0 18285 17973"/>
                              <a:gd name="T129" fmla="*/ T128 w 388"/>
                              <a:gd name="T130" fmla="+- 0 6158 5379"/>
                              <a:gd name="T131" fmla="*/ 6158 h 930"/>
                              <a:gd name="T132" fmla="+- 0 18321 17973"/>
                              <a:gd name="T133" fmla="*/ T132 w 388"/>
                              <a:gd name="T134" fmla="+- 0 6071 5379"/>
                              <a:gd name="T135" fmla="*/ 6071 h 930"/>
                              <a:gd name="T136" fmla="+- 0 18346 17973"/>
                              <a:gd name="T137" fmla="*/ T136 w 388"/>
                              <a:gd name="T138" fmla="+- 0 5986 5379"/>
                              <a:gd name="T139" fmla="*/ 5986 h 930"/>
                              <a:gd name="T140" fmla="+- 0 18356 17973"/>
                              <a:gd name="T141" fmla="*/ T140 w 388"/>
                              <a:gd name="T142" fmla="+- 0 5915 5379"/>
                              <a:gd name="T143" fmla="*/ 5915 h 930"/>
                              <a:gd name="T144" fmla="+- 0 18361 17973"/>
                              <a:gd name="T145" fmla="*/ T144 w 388"/>
                              <a:gd name="T146" fmla="+- 0 5871 5379"/>
                              <a:gd name="T147" fmla="*/ 5871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3" name="AutoShape 252"/>
                        <wps:cNvSpPr>
                          <a:spLocks/>
                        </wps:cNvSpPr>
                        <wps:spPr bwMode="auto">
                          <a:xfrm>
                            <a:off x="15765" y="7249"/>
                            <a:ext cx="3971" cy="2012"/>
                          </a:xfrm>
                          <a:custGeom>
                            <a:avLst/>
                            <a:gdLst>
                              <a:gd name="T0" fmla="+- 0 16438 15765"/>
                              <a:gd name="T1" fmla="*/ T0 w 3971"/>
                              <a:gd name="T2" fmla="+- 0 7320 7249"/>
                              <a:gd name="T3" fmla="*/ 7320 h 2012"/>
                              <a:gd name="T4" fmla="+- 0 16438 15765"/>
                              <a:gd name="T5" fmla="*/ T4 w 3971"/>
                              <a:gd name="T6" fmla="+- 0 7320 7249"/>
                              <a:gd name="T7" fmla="*/ 7320 h 2012"/>
                              <a:gd name="T8" fmla="+- 0 15765 15765"/>
                              <a:gd name="T9" fmla="*/ T8 w 3971"/>
                              <a:gd name="T10" fmla="+- 0 7819 7249"/>
                              <a:gd name="T11" fmla="*/ 7819 h 2012"/>
                              <a:gd name="T12" fmla="+- 0 16064 15765"/>
                              <a:gd name="T13" fmla="*/ T12 w 3971"/>
                              <a:gd name="T14" fmla="+- 0 7943 7249"/>
                              <a:gd name="T15" fmla="*/ 7943 h 2012"/>
                              <a:gd name="T16" fmla="+- 0 16214 15765"/>
                              <a:gd name="T17" fmla="*/ T16 w 3971"/>
                              <a:gd name="T18" fmla="+- 0 7868 7249"/>
                              <a:gd name="T19" fmla="*/ 7868 h 2012"/>
                              <a:gd name="T20" fmla="+- 0 16513 15765"/>
                              <a:gd name="T21" fmla="*/ T20 w 3971"/>
                              <a:gd name="T22" fmla="+- 0 7794 7249"/>
                              <a:gd name="T23" fmla="*/ 7794 h 2012"/>
                              <a:gd name="T24" fmla="+- 0 16881 15765"/>
                              <a:gd name="T25" fmla="*/ T24 w 3971"/>
                              <a:gd name="T26" fmla="+- 0 7324 7249"/>
                              <a:gd name="T27" fmla="*/ 7324 h 2012"/>
                              <a:gd name="T28" fmla="+- 0 16774 15765"/>
                              <a:gd name="T29" fmla="*/ T28 w 3971"/>
                              <a:gd name="T30" fmla="+- 0 7569 7249"/>
                              <a:gd name="T31" fmla="*/ 7569 h 2012"/>
                              <a:gd name="T32" fmla="+- 0 16722 15765"/>
                              <a:gd name="T33" fmla="*/ T32 w 3971"/>
                              <a:gd name="T34" fmla="+- 0 7940 7249"/>
                              <a:gd name="T35" fmla="*/ 7940 h 2012"/>
                              <a:gd name="T36" fmla="+- 0 16722 15765"/>
                              <a:gd name="T37" fmla="*/ T36 w 3971"/>
                              <a:gd name="T38" fmla="+- 0 7871 7249"/>
                              <a:gd name="T39" fmla="*/ 7871 h 2012"/>
                              <a:gd name="T40" fmla="+- 0 16774 15765"/>
                              <a:gd name="T41" fmla="*/ T40 w 3971"/>
                              <a:gd name="T42" fmla="+- 0 7569 7249"/>
                              <a:gd name="T43" fmla="*/ 7569 h 2012"/>
                              <a:gd name="T44" fmla="+- 0 16612 15765"/>
                              <a:gd name="T45" fmla="*/ T44 w 3971"/>
                              <a:gd name="T46" fmla="+- 0 7370 7249"/>
                              <a:gd name="T47" fmla="*/ 7370 h 2012"/>
                              <a:gd name="T48" fmla="+- 0 16566 15765"/>
                              <a:gd name="T49" fmla="*/ T48 w 3971"/>
                              <a:gd name="T50" fmla="+- 0 7351 7249"/>
                              <a:gd name="T51" fmla="*/ 7351 h 2012"/>
                              <a:gd name="T52" fmla="+- 0 16612 15765"/>
                              <a:gd name="T53" fmla="*/ T52 w 3971"/>
                              <a:gd name="T54" fmla="+- 0 8018 7249"/>
                              <a:gd name="T55" fmla="*/ 8018 h 2012"/>
                              <a:gd name="T56" fmla="+- 0 16911 15765"/>
                              <a:gd name="T57" fmla="*/ T56 w 3971"/>
                              <a:gd name="T58" fmla="+- 0 7943 7249"/>
                              <a:gd name="T59" fmla="*/ 7943 h 2012"/>
                              <a:gd name="T60" fmla="+- 0 17441 15765"/>
                              <a:gd name="T61" fmla="*/ T60 w 3971"/>
                              <a:gd name="T62" fmla="+- 0 7926 7249"/>
                              <a:gd name="T63" fmla="*/ 7926 h 2012"/>
                              <a:gd name="T64" fmla="+- 0 17292 15765"/>
                              <a:gd name="T65" fmla="*/ T64 w 3971"/>
                              <a:gd name="T66" fmla="+- 0 8001 7249"/>
                              <a:gd name="T67" fmla="*/ 8001 h 2012"/>
                              <a:gd name="T68" fmla="+- 0 17342 15765"/>
                              <a:gd name="T69" fmla="*/ T68 w 3971"/>
                              <a:gd name="T70" fmla="+- 0 7989 7249"/>
                              <a:gd name="T71" fmla="*/ 7989 h 2012"/>
                              <a:gd name="T72" fmla="+- 0 17634 15765"/>
                              <a:gd name="T73" fmla="*/ T72 w 3971"/>
                              <a:gd name="T74" fmla="+- 0 8436 7249"/>
                              <a:gd name="T75" fmla="*/ 8436 h 2012"/>
                              <a:gd name="T76" fmla="+- 0 17565 15765"/>
                              <a:gd name="T77" fmla="*/ T76 w 3971"/>
                              <a:gd name="T78" fmla="+- 0 8436 7249"/>
                              <a:gd name="T79" fmla="*/ 8436 h 2012"/>
                              <a:gd name="T80" fmla="+- 0 17599 15765"/>
                              <a:gd name="T81" fmla="*/ T80 w 3971"/>
                              <a:gd name="T82" fmla="+- 0 8563 7249"/>
                              <a:gd name="T83" fmla="*/ 8563 h 2012"/>
                              <a:gd name="T84" fmla="+- 0 17667 15765"/>
                              <a:gd name="T85" fmla="*/ T84 w 3971"/>
                              <a:gd name="T86" fmla="+- 0 8026 7249"/>
                              <a:gd name="T87" fmla="*/ 8026 h 2012"/>
                              <a:gd name="T88" fmla="+- 0 17519 15765"/>
                              <a:gd name="T89" fmla="*/ T88 w 3971"/>
                              <a:gd name="T90" fmla="+- 0 8101 7249"/>
                              <a:gd name="T91" fmla="*/ 8101 h 2012"/>
                              <a:gd name="T92" fmla="+- 0 17568 15765"/>
                              <a:gd name="T93" fmla="*/ T92 w 3971"/>
                              <a:gd name="T94" fmla="+- 0 8088 7249"/>
                              <a:gd name="T95" fmla="*/ 8088 h 2012"/>
                              <a:gd name="T96" fmla="+- 0 17678 15765"/>
                              <a:gd name="T97" fmla="*/ T96 w 3971"/>
                              <a:gd name="T98" fmla="+- 0 7539 7249"/>
                              <a:gd name="T99" fmla="*/ 7539 h 2012"/>
                              <a:gd name="T100" fmla="+- 0 17880 15765"/>
                              <a:gd name="T101" fmla="*/ T100 w 3971"/>
                              <a:gd name="T102" fmla="+- 0 8150 7249"/>
                              <a:gd name="T103" fmla="*/ 8150 h 2012"/>
                              <a:gd name="T104" fmla="+- 0 17731 15765"/>
                              <a:gd name="T105" fmla="*/ T104 w 3971"/>
                              <a:gd name="T106" fmla="+- 0 8224 7249"/>
                              <a:gd name="T107" fmla="*/ 8224 h 2012"/>
                              <a:gd name="T108" fmla="+- 0 17780 15765"/>
                              <a:gd name="T109" fmla="*/ T108 w 3971"/>
                              <a:gd name="T110" fmla="+- 0 8212 7249"/>
                              <a:gd name="T111" fmla="*/ 8212 h 2012"/>
                              <a:gd name="T112" fmla="+- 0 17904 15765"/>
                              <a:gd name="T113" fmla="*/ T112 w 3971"/>
                              <a:gd name="T114" fmla="+- 0 7639 7249"/>
                              <a:gd name="T115" fmla="*/ 7639 h 2012"/>
                              <a:gd name="T116" fmla="+- 0 18061 15765"/>
                              <a:gd name="T117" fmla="*/ T116 w 3971"/>
                              <a:gd name="T118" fmla="+- 0 7390 7249"/>
                              <a:gd name="T119" fmla="*/ 7390 h 2012"/>
                              <a:gd name="T120" fmla="+- 0 18060 15765"/>
                              <a:gd name="T121" fmla="*/ T120 w 3971"/>
                              <a:gd name="T122" fmla="+- 0 7303 7249"/>
                              <a:gd name="T123" fmla="*/ 7303 h 2012"/>
                              <a:gd name="T124" fmla="+- 0 17980 15765"/>
                              <a:gd name="T125" fmla="*/ T124 w 3971"/>
                              <a:gd name="T126" fmla="+- 0 7255 7249"/>
                              <a:gd name="T127" fmla="*/ 7255 h 2012"/>
                              <a:gd name="T128" fmla="+- 0 18023 15765"/>
                              <a:gd name="T129" fmla="*/ T128 w 3971"/>
                              <a:gd name="T130" fmla="+- 0 7398 7249"/>
                              <a:gd name="T131" fmla="*/ 7398 h 2012"/>
                              <a:gd name="T132" fmla="+- 0 18058 15765"/>
                              <a:gd name="T133" fmla="*/ T132 w 3971"/>
                              <a:gd name="T134" fmla="+- 0 7408 7249"/>
                              <a:gd name="T135" fmla="*/ 7408 h 2012"/>
                              <a:gd name="T136" fmla="+- 0 18072 15765"/>
                              <a:gd name="T137" fmla="*/ T136 w 3971"/>
                              <a:gd name="T138" fmla="+- 0 8413 7249"/>
                              <a:gd name="T139" fmla="*/ 8413 h 2012"/>
                              <a:gd name="T140" fmla="+- 0 18038 15765"/>
                              <a:gd name="T141" fmla="*/ T140 w 3971"/>
                              <a:gd name="T142" fmla="+- 0 8540 7249"/>
                              <a:gd name="T143" fmla="*/ 8540 h 2012"/>
                              <a:gd name="T144" fmla="+- 0 18107 15765"/>
                              <a:gd name="T145" fmla="*/ T144 w 3971"/>
                              <a:gd name="T146" fmla="+- 0 8540 7249"/>
                              <a:gd name="T147" fmla="*/ 8540 h 2012"/>
                              <a:gd name="T148" fmla="+- 0 17842 15765"/>
                              <a:gd name="T149" fmla="*/ T148 w 3971"/>
                              <a:gd name="T150" fmla="+- 0 8056 7249"/>
                              <a:gd name="T151" fmla="*/ 8056 h 2012"/>
                              <a:gd name="T152" fmla="+- 0 17412 15765"/>
                              <a:gd name="T153" fmla="*/ T152 w 3971"/>
                              <a:gd name="T154" fmla="+- 0 8788 7249"/>
                              <a:gd name="T155" fmla="*/ 8788 h 2012"/>
                              <a:gd name="T156" fmla="+- 0 17487 15765"/>
                              <a:gd name="T157" fmla="*/ T156 w 3971"/>
                              <a:gd name="T158" fmla="+- 0 8788 7249"/>
                              <a:gd name="T159" fmla="*/ 8788 h 2012"/>
                              <a:gd name="T160" fmla="+- 0 18259 15765"/>
                              <a:gd name="T161" fmla="*/ T160 w 3971"/>
                              <a:gd name="T162" fmla="+- 0 8712 7249"/>
                              <a:gd name="T163" fmla="*/ 8712 h 2012"/>
                              <a:gd name="T164" fmla="+- 0 18106 15765"/>
                              <a:gd name="T165" fmla="*/ T164 w 3971"/>
                              <a:gd name="T166" fmla="+- 0 8606 7249"/>
                              <a:gd name="T167" fmla="*/ 8606 h 2012"/>
                              <a:gd name="T168" fmla="+- 0 17985 15765"/>
                              <a:gd name="T169" fmla="*/ T168 w 3971"/>
                              <a:gd name="T170" fmla="+- 0 8488 7249"/>
                              <a:gd name="T171" fmla="*/ 8488 h 2012"/>
                              <a:gd name="T172" fmla="+- 0 17599 15765"/>
                              <a:gd name="T173" fmla="*/ T172 w 3971"/>
                              <a:gd name="T174" fmla="+- 0 8613 7249"/>
                              <a:gd name="T175" fmla="*/ 8613 h 2012"/>
                              <a:gd name="T176" fmla="+- 0 17412 15765"/>
                              <a:gd name="T177" fmla="*/ T176 w 3971"/>
                              <a:gd name="T178" fmla="+- 0 8488 7249"/>
                              <a:gd name="T179" fmla="*/ 8488 h 2012"/>
                              <a:gd name="T180" fmla="+- 0 18273 15765"/>
                              <a:gd name="T181" fmla="*/ T180 w 3971"/>
                              <a:gd name="T182" fmla="+- 0 7457 7249"/>
                              <a:gd name="T183" fmla="*/ 7457 h 2012"/>
                              <a:gd name="T184" fmla="+- 0 18267 15765"/>
                              <a:gd name="T185" fmla="*/ T184 w 3971"/>
                              <a:gd name="T186" fmla="+- 0 7368 7249"/>
                              <a:gd name="T187" fmla="*/ 7368 h 2012"/>
                              <a:gd name="T188" fmla="+- 0 18019 15765"/>
                              <a:gd name="T189" fmla="*/ T188 w 3971"/>
                              <a:gd name="T190" fmla="+- 0 7699 7249"/>
                              <a:gd name="T191" fmla="*/ 7699 h 2012"/>
                              <a:gd name="T192" fmla="+- 0 18076 15765"/>
                              <a:gd name="T193" fmla="*/ T192 w 3971"/>
                              <a:gd name="T194" fmla="+- 0 7682 7249"/>
                              <a:gd name="T195" fmla="*/ 7682 h 2012"/>
                              <a:gd name="T196" fmla="+- 0 18500 15765"/>
                              <a:gd name="T197" fmla="*/ T196 w 3971"/>
                              <a:gd name="T198" fmla="+- 0 7614 7249"/>
                              <a:gd name="T199" fmla="*/ 7614 h 2012"/>
                              <a:gd name="T200" fmla="+- 0 18499 15765"/>
                              <a:gd name="T201" fmla="*/ T200 w 3971"/>
                              <a:gd name="T202" fmla="+- 0 7527 7249"/>
                              <a:gd name="T203" fmla="*/ 7527 h 2012"/>
                              <a:gd name="T204" fmla="+- 0 18419 15765"/>
                              <a:gd name="T205" fmla="*/ T204 w 3971"/>
                              <a:gd name="T206" fmla="+- 0 7479 7249"/>
                              <a:gd name="T207" fmla="*/ 7479 h 2012"/>
                              <a:gd name="T208" fmla="+- 0 18461 15765"/>
                              <a:gd name="T209" fmla="*/ T208 w 3971"/>
                              <a:gd name="T210" fmla="+- 0 7621 7249"/>
                              <a:gd name="T211" fmla="*/ 7621 h 2012"/>
                              <a:gd name="T212" fmla="+- 0 18497 15765"/>
                              <a:gd name="T213" fmla="*/ T212 w 3971"/>
                              <a:gd name="T214" fmla="+- 0 7631 7249"/>
                              <a:gd name="T215" fmla="*/ 7631 h 2012"/>
                              <a:gd name="T216" fmla="+- 0 19661 15765"/>
                              <a:gd name="T217" fmla="*/ T216 w 3971"/>
                              <a:gd name="T218" fmla="+- 0 8250 7249"/>
                              <a:gd name="T219" fmla="*/ 8250 h 2012"/>
                              <a:gd name="T220" fmla="+- 0 19511 15765"/>
                              <a:gd name="T221" fmla="*/ T220 w 3971"/>
                              <a:gd name="T222" fmla="+- 0 7364 7249"/>
                              <a:gd name="T223" fmla="*/ 7364 h 2012"/>
                              <a:gd name="T224" fmla="+- 0 19373 15765"/>
                              <a:gd name="T225" fmla="*/ T224 w 3971"/>
                              <a:gd name="T226" fmla="+- 0 7353 7249"/>
                              <a:gd name="T227" fmla="*/ 7353 h 2012"/>
                              <a:gd name="T228" fmla="+- 0 19138 15765"/>
                              <a:gd name="T229" fmla="*/ T228 w 3971"/>
                              <a:gd name="T230" fmla="+- 0 8388 7249"/>
                              <a:gd name="T231" fmla="*/ 8388 h 2012"/>
                              <a:gd name="T232" fmla="+- 0 19735 15765"/>
                              <a:gd name="T233" fmla="*/ T232 w 3971"/>
                              <a:gd name="T234" fmla="+- 0 7403 7249"/>
                              <a:gd name="T235" fmla="*/ 7403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4"/>
                                </a:lnTo>
                                <a:lnTo>
                                  <a:pt x="828" y="765"/>
                                </a:lnTo>
                                <a:lnTo>
                                  <a:pt x="847" y="769"/>
                                </a:lnTo>
                                <a:lnTo>
                                  <a:pt x="1096" y="769"/>
                                </a:lnTo>
                                <a:lnTo>
                                  <a:pt x="1116" y="765"/>
                                </a:lnTo>
                                <a:lnTo>
                                  <a:pt x="1132" y="754"/>
                                </a:lnTo>
                                <a:lnTo>
                                  <a:pt x="1142" y="739"/>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2"/>
                                </a:lnTo>
                                <a:lnTo>
                                  <a:pt x="1537" y="762"/>
                                </a:lnTo>
                                <a:lnTo>
                                  <a:pt x="1540" y="762"/>
                                </a:lnTo>
                                <a:lnTo>
                                  <a:pt x="1542" y="762"/>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4"/>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2"/>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25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5" y="823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565" name="Freeform 254"/>
                        <wps:cNvSpPr>
                          <a:spLocks/>
                        </wps:cNvSpPr>
                        <wps:spPr bwMode="auto">
                          <a:xfrm>
                            <a:off x="14876" y="8166"/>
                            <a:ext cx="138" cy="494"/>
                          </a:xfrm>
                          <a:custGeom>
                            <a:avLst/>
                            <a:gdLst>
                              <a:gd name="T0" fmla="+- 0 14978 14876"/>
                              <a:gd name="T1" fmla="*/ T0 w 138"/>
                              <a:gd name="T2" fmla="+- 0 8166 8166"/>
                              <a:gd name="T3" fmla="*/ 8166 h 494"/>
                              <a:gd name="T4" fmla="+- 0 14936 14876"/>
                              <a:gd name="T5" fmla="*/ T4 w 138"/>
                              <a:gd name="T6" fmla="+- 0 8218 8166"/>
                              <a:gd name="T7" fmla="*/ 8218 h 494"/>
                              <a:gd name="T8" fmla="+- 0 14903 14876"/>
                              <a:gd name="T9" fmla="*/ T8 w 138"/>
                              <a:gd name="T10" fmla="+- 0 8278 8166"/>
                              <a:gd name="T11" fmla="*/ 8278 h 494"/>
                              <a:gd name="T12" fmla="+- 0 14883 14876"/>
                              <a:gd name="T13" fmla="*/ T12 w 138"/>
                              <a:gd name="T14" fmla="+- 0 8343 8166"/>
                              <a:gd name="T15" fmla="*/ 8343 h 494"/>
                              <a:gd name="T16" fmla="+- 0 14876 14876"/>
                              <a:gd name="T17" fmla="*/ T16 w 138"/>
                              <a:gd name="T18" fmla="+- 0 8413 8166"/>
                              <a:gd name="T19" fmla="*/ 8413 h 494"/>
                              <a:gd name="T20" fmla="+- 0 14883 14876"/>
                              <a:gd name="T21" fmla="*/ T20 w 138"/>
                              <a:gd name="T22" fmla="+- 0 8483 8166"/>
                              <a:gd name="T23" fmla="*/ 8483 h 494"/>
                              <a:gd name="T24" fmla="+- 0 14903 14876"/>
                              <a:gd name="T25" fmla="*/ T24 w 138"/>
                              <a:gd name="T26" fmla="+- 0 8549 8166"/>
                              <a:gd name="T27" fmla="*/ 8549 h 494"/>
                              <a:gd name="T28" fmla="+- 0 14936 14876"/>
                              <a:gd name="T29" fmla="*/ T28 w 138"/>
                              <a:gd name="T30" fmla="+- 0 8608 8166"/>
                              <a:gd name="T31" fmla="*/ 8608 h 494"/>
                              <a:gd name="T32" fmla="+- 0 14978 14876"/>
                              <a:gd name="T33" fmla="*/ T32 w 138"/>
                              <a:gd name="T34" fmla="+- 0 8660 8166"/>
                              <a:gd name="T35" fmla="*/ 8660 h 494"/>
                              <a:gd name="T36" fmla="+- 0 15013 14876"/>
                              <a:gd name="T37" fmla="*/ T36 w 138"/>
                              <a:gd name="T38" fmla="+- 0 8625 8166"/>
                              <a:gd name="T39" fmla="*/ 8625 h 494"/>
                              <a:gd name="T40" fmla="+- 0 14977 14876"/>
                              <a:gd name="T41" fmla="*/ T40 w 138"/>
                              <a:gd name="T42" fmla="+- 0 8581 8166"/>
                              <a:gd name="T43" fmla="*/ 8581 h 494"/>
                              <a:gd name="T44" fmla="+- 0 14950 14876"/>
                              <a:gd name="T45" fmla="*/ T44 w 138"/>
                              <a:gd name="T46" fmla="+- 0 8530 8166"/>
                              <a:gd name="T47" fmla="*/ 8530 h 494"/>
                              <a:gd name="T48" fmla="+- 0 14932 14876"/>
                              <a:gd name="T49" fmla="*/ T48 w 138"/>
                              <a:gd name="T50" fmla="+- 0 8474 8166"/>
                              <a:gd name="T51" fmla="*/ 8474 h 494"/>
                              <a:gd name="T52" fmla="+- 0 14926 14876"/>
                              <a:gd name="T53" fmla="*/ T52 w 138"/>
                              <a:gd name="T54" fmla="+- 0 8413 8166"/>
                              <a:gd name="T55" fmla="*/ 8413 h 494"/>
                              <a:gd name="T56" fmla="+- 0 14932 14876"/>
                              <a:gd name="T57" fmla="*/ T56 w 138"/>
                              <a:gd name="T58" fmla="+- 0 8353 8166"/>
                              <a:gd name="T59" fmla="*/ 8353 h 494"/>
                              <a:gd name="T60" fmla="+- 0 14950 14876"/>
                              <a:gd name="T61" fmla="*/ T60 w 138"/>
                              <a:gd name="T62" fmla="+- 0 8297 8166"/>
                              <a:gd name="T63" fmla="*/ 8297 h 494"/>
                              <a:gd name="T64" fmla="+- 0 14977 14876"/>
                              <a:gd name="T65" fmla="*/ T64 w 138"/>
                              <a:gd name="T66" fmla="+- 0 8246 8166"/>
                              <a:gd name="T67" fmla="*/ 8246 h 494"/>
                              <a:gd name="T68" fmla="+- 0 15013 14876"/>
                              <a:gd name="T69" fmla="*/ T68 w 138"/>
                              <a:gd name="T70" fmla="+- 0 8201 8166"/>
                              <a:gd name="T71" fmla="*/ 8201 h 494"/>
                              <a:gd name="T72" fmla="+- 0 14978 14876"/>
                              <a:gd name="T73" fmla="*/ T72 w 138"/>
                              <a:gd name="T74" fmla="+- 0 8166 8166"/>
                              <a:gd name="T75" fmla="*/ 8166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6" name="Picture 255"/>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5295" y="823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567" name="AutoShape 256"/>
                        <wps:cNvSpPr>
                          <a:spLocks/>
                        </wps:cNvSpPr>
                        <wps:spPr bwMode="auto">
                          <a:xfrm>
                            <a:off x="14742" y="7138"/>
                            <a:ext cx="5017" cy="2099"/>
                          </a:xfrm>
                          <a:custGeom>
                            <a:avLst/>
                            <a:gdLst>
                              <a:gd name="T0" fmla="+- 0 15094 14742"/>
                              <a:gd name="T1" fmla="*/ T0 w 5017"/>
                              <a:gd name="T2" fmla="+- 0 7515 7138"/>
                              <a:gd name="T3" fmla="*/ 7515 h 2099"/>
                              <a:gd name="T4" fmla="+- 0 15004 14742"/>
                              <a:gd name="T5" fmla="*/ T4 w 5017"/>
                              <a:gd name="T6" fmla="+- 0 7661 7138"/>
                              <a:gd name="T7" fmla="*/ 7661 h 2099"/>
                              <a:gd name="T8" fmla="+- 0 15004 14742"/>
                              <a:gd name="T9" fmla="*/ T8 w 5017"/>
                              <a:gd name="T10" fmla="+- 0 7512 7138"/>
                              <a:gd name="T11" fmla="*/ 7512 h 2099"/>
                              <a:gd name="T12" fmla="+- 0 14805 14742"/>
                              <a:gd name="T13" fmla="*/ T12 w 5017"/>
                              <a:gd name="T14" fmla="+- 0 7148 7138"/>
                              <a:gd name="T15" fmla="*/ 7148 h 2099"/>
                              <a:gd name="T16" fmla="+- 0 14753 14742"/>
                              <a:gd name="T17" fmla="*/ T16 w 5017"/>
                              <a:gd name="T18" fmla="+- 0 7149 7138"/>
                              <a:gd name="T19" fmla="*/ 7149 h 2099"/>
                              <a:gd name="T20" fmla="+- 0 14779 14742"/>
                              <a:gd name="T21" fmla="*/ T20 w 5017"/>
                              <a:gd name="T22" fmla="+- 0 7548 7138"/>
                              <a:gd name="T23" fmla="*/ 7548 h 2099"/>
                              <a:gd name="T24" fmla="+- 0 15004 14742"/>
                              <a:gd name="T25" fmla="*/ T24 w 5017"/>
                              <a:gd name="T26" fmla="+- 0 7711 7138"/>
                              <a:gd name="T27" fmla="*/ 7711 h 2099"/>
                              <a:gd name="T28" fmla="+- 0 15078 14742"/>
                              <a:gd name="T29" fmla="*/ T28 w 5017"/>
                              <a:gd name="T30" fmla="+- 0 7661 7138"/>
                              <a:gd name="T31" fmla="*/ 7661 h 2099"/>
                              <a:gd name="T32" fmla="+- 0 15106 14742"/>
                              <a:gd name="T33" fmla="*/ T32 w 5017"/>
                              <a:gd name="T34" fmla="+- 0 7576 7138"/>
                              <a:gd name="T35" fmla="*/ 7576 h 2099"/>
                              <a:gd name="T36" fmla="+- 0 14888 14742"/>
                              <a:gd name="T37" fmla="*/ T36 w 5017"/>
                              <a:gd name="T38" fmla="+- 0 7206 7138"/>
                              <a:gd name="T39" fmla="*/ 7206 h 2099"/>
                              <a:gd name="T40" fmla="+- 0 15574 14742"/>
                              <a:gd name="T41" fmla="*/ T40 w 5017"/>
                              <a:gd name="T42" fmla="+- 0 8413 7138"/>
                              <a:gd name="T43" fmla="*/ 8413 h 2099"/>
                              <a:gd name="T44" fmla="+- 0 15472 14742"/>
                              <a:gd name="T45" fmla="*/ T44 w 5017"/>
                              <a:gd name="T46" fmla="+- 0 8167 7138"/>
                              <a:gd name="T47" fmla="*/ 8167 h 2099"/>
                              <a:gd name="T48" fmla="+- 0 15518 14742"/>
                              <a:gd name="T49" fmla="*/ T48 w 5017"/>
                              <a:gd name="T50" fmla="+- 0 8352 7138"/>
                              <a:gd name="T51" fmla="*/ 8352 h 2099"/>
                              <a:gd name="T52" fmla="+- 0 15473 14742"/>
                              <a:gd name="T53" fmla="*/ T52 w 5017"/>
                              <a:gd name="T54" fmla="+- 0 8581 7138"/>
                              <a:gd name="T55" fmla="*/ 8581 h 2099"/>
                              <a:gd name="T56" fmla="+- 0 15546 14742"/>
                              <a:gd name="T57" fmla="*/ T56 w 5017"/>
                              <a:gd name="T58" fmla="+- 0 8549 7138"/>
                              <a:gd name="T59" fmla="*/ 8549 h 2099"/>
                              <a:gd name="T60" fmla="+- 0 15644 14742"/>
                              <a:gd name="T61" fmla="*/ T60 w 5017"/>
                              <a:gd name="T62" fmla="+- 0 8793 7138"/>
                              <a:gd name="T63" fmla="*/ 8793 h 2099"/>
                              <a:gd name="T64" fmla="+- 0 15574 14742"/>
                              <a:gd name="T65" fmla="*/ T64 w 5017"/>
                              <a:gd name="T66" fmla="+- 0 8762 7138"/>
                              <a:gd name="T67" fmla="*/ 8762 h 2099"/>
                              <a:gd name="T68" fmla="+- 0 15535 14742"/>
                              <a:gd name="T69" fmla="*/ T68 w 5017"/>
                              <a:gd name="T70" fmla="+- 0 8912 7138"/>
                              <a:gd name="T71" fmla="*/ 8912 h 2099"/>
                              <a:gd name="T72" fmla="+- 0 15562 14742"/>
                              <a:gd name="T73" fmla="*/ T72 w 5017"/>
                              <a:gd name="T74" fmla="+- 0 8862 7138"/>
                              <a:gd name="T75" fmla="*/ 8862 h 2099"/>
                              <a:gd name="T76" fmla="+- 0 15449 14742"/>
                              <a:gd name="T77" fmla="*/ T76 w 5017"/>
                              <a:gd name="T78" fmla="+- 0 8873 7138"/>
                              <a:gd name="T79" fmla="*/ 8873 h 2099"/>
                              <a:gd name="T80" fmla="+- 0 15399 14742"/>
                              <a:gd name="T81" fmla="*/ T80 w 5017"/>
                              <a:gd name="T82" fmla="+- 0 8900 7138"/>
                              <a:gd name="T83" fmla="*/ 8900 h 2099"/>
                              <a:gd name="T84" fmla="+- 0 15449 14742"/>
                              <a:gd name="T85" fmla="*/ T84 w 5017"/>
                              <a:gd name="T86" fmla="+- 0 8873 7138"/>
                              <a:gd name="T87" fmla="*/ 8873 h 2099"/>
                              <a:gd name="T88" fmla="+- 0 15325 14742"/>
                              <a:gd name="T89" fmla="*/ T88 w 5017"/>
                              <a:gd name="T90" fmla="+- 0 8900 7138"/>
                              <a:gd name="T91" fmla="*/ 8900 h 2099"/>
                              <a:gd name="T92" fmla="+- 0 15275 14742"/>
                              <a:gd name="T93" fmla="*/ T92 w 5017"/>
                              <a:gd name="T94" fmla="+- 0 8873 7138"/>
                              <a:gd name="T95" fmla="*/ 8873 h 2099"/>
                              <a:gd name="T96" fmla="+- 0 15325 14742"/>
                              <a:gd name="T97" fmla="*/ T96 w 5017"/>
                              <a:gd name="T98" fmla="+- 0 8762 7138"/>
                              <a:gd name="T99" fmla="*/ 8762 h 2099"/>
                              <a:gd name="T100" fmla="+- 0 15268 14742"/>
                              <a:gd name="T101" fmla="*/ T100 w 5017"/>
                              <a:gd name="T102" fmla="+- 0 8438 7138"/>
                              <a:gd name="T103" fmla="*/ 8438 h 2099"/>
                              <a:gd name="T104" fmla="+- 0 15260 14742"/>
                              <a:gd name="T105" fmla="*/ T104 w 5017"/>
                              <a:gd name="T106" fmla="+- 0 8378 7138"/>
                              <a:gd name="T107" fmla="*/ 8378 h 2099"/>
                              <a:gd name="T108" fmla="+- 0 15190 14742"/>
                              <a:gd name="T109" fmla="*/ T108 w 5017"/>
                              <a:gd name="T110" fmla="+- 0 8378 7138"/>
                              <a:gd name="T111" fmla="*/ 8378 h 2099"/>
                              <a:gd name="T112" fmla="+- 0 15182 14742"/>
                              <a:gd name="T113" fmla="*/ T112 w 5017"/>
                              <a:gd name="T114" fmla="+- 0 8439 7138"/>
                              <a:gd name="T115" fmla="*/ 8439 h 2099"/>
                              <a:gd name="T116" fmla="+- 0 15200 14742"/>
                              <a:gd name="T117" fmla="*/ T116 w 5017"/>
                              <a:gd name="T118" fmla="+- 0 8873 7138"/>
                              <a:gd name="T119" fmla="*/ 8873 h 2099"/>
                              <a:gd name="T120" fmla="+- 0 15150 14742"/>
                              <a:gd name="T121" fmla="*/ T120 w 5017"/>
                              <a:gd name="T122" fmla="+- 0 8900 7138"/>
                              <a:gd name="T123" fmla="*/ 8900 h 2099"/>
                              <a:gd name="T124" fmla="+- 0 15200 14742"/>
                              <a:gd name="T125" fmla="*/ T124 w 5017"/>
                              <a:gd name="T126" fmla="+- 0 8873 7138"/>
                              <a:gd name="T127" fmla="*/ 8873 h 2099"/>
                              <a:gd name="T128" fmla="+- 0 14972 14742"/>
                              <a:gd name="T129" fmla="*/ T128 w 5017"/>
                              <a:gd name="T130" fmla="+- 0 8906 7138"/>
                              <a:gd name="T131" fmla="*/ 8906 h 2099"/>
                              <a:gd name="T132" fmla="+- 0 14907 14742"/>
                              <a:gd name="T133" fmla="*/ T132 w 5017"/>
                              <a:gd name="T134" fmla="+- 0 8933 7138"/>
                              <a:gd name="T135" fmla="*/ 8933 h 2099"/>
                              <a:gd name="T136" fmla="+- 0 14880 14742"/>
                              <a:gd name="T137" fmla="*/ T136 w 5017"/>
                              <a:gd name="T138" fmla="+- 0 8867 7138"/>
                              <a:gd name="T139" fmla="*/ 8867 h 2099"/>
                              <a:gd name="T140" fmla="+- 0 14945 14742"/>
                              <a:gd name="T141" fmla="*/ T140 w 5017"/>
                              <a:gd name="T142" fmla="+- 0 8841 7138"/>
                              <a:gd name="T143" fmla="*/ 8841 h 2099"/>
                              <a:gd name="T144" fmla="+- 0 14976 14742"/>
                              <a:gd name="T145" fmla="*/ T144 w 5017"/>
                              <a:gd name="T146" fmla="+- 0 8762 7138"/>
                              <a:gd name="T147" fmla="*/ 8762 h 2099"/>
                              <a:gd name="T148" fmla="+- 0 14805 14742"/>
                              <a:gd name="T149" fmla="*/ T148 w 5017"/>
                              <a:gd name="T150" fmla="+- 0 8793 7138"/>
                              <a:gd name="T151" fmla="*/ 8793 h 2099"/>
                              <a:gd name="T152" fmla="+- 0 14816 14742"/>
                              <a:gd name="T153" fmla="*/ T152 w 5017"/>
                              <a:gd name="T154" fmla="+- 0 8997 7138"/>
                              <a:gd name="T155" fmla="*/ 8997 h 2099"/>
                              <a:gd name="T156" fmla="+- 0 15618 14742"/>
                              <a:gd name="T157" fmla="*/ T156 w 5017"/>
                              <a:gd name="T158" fmla="+- 0 9007 7138"/>
                              <a:gd name="T159" fmla="*/ 9007 h 2099"/>
                              <a:gd name="T160" fmla="+- 0 15648 14742"/>
                              <a:gd name="T161" fmla="*/ T160 w 5017"/>
                              <a:gd name="T162" fmla="+- 0 8937 7138"/>
                              <a:gd name="T163" fmla="*/ 8937 h 2099"/>
                              <a:gd name="T164" fmla="+- 0 15648 14742"/>
                              <a:gd name="T165" fmla="*/ T164 w 5017"/>
                              <a:gd name="T166" fmla="+- 0 8812 7138"/>
                              <a:gd name="T167" fmla="*/ 8812 h 2099"/>
                              <a:gd name="T168" fmla="+- 0 19736 14742"/>
                              <a:gd name="T169" fmla="*/ T168 w 5017"/>
                              <a:gd name="T170" fmla="+- 0 8778 7138"/>
                              <a:gd name="T171" fmla="*/ 8778 h 2099"/>
                              <a:gd name="T172" fmla="+- 0 19122 14742"/>
                              <a:gd name="T173" fmla="*/ T172 w 5017"/>
                              <a:gd name="T174" fmla="+- 0 8786 7138"/>
                              <a:gd name="T175" fmla="*/ 8786 h 2099"/>
                              <a:gd name="T176" fmla="+- 0 19122 14742"/>
                              <a:gd name="T177" fmla="*/ T176 w 5017"/>
                              <a:gd name="T178" fmla="+- 0 8839 7138"/>
                              <a:gd name="T179" fmla="*/ 8839 h 2099"/>
                              <a:gd name="T180" fmla="+- 0 19385 14742"/>
                              <a:gd name="T181" fmla="*/ T180 w 5017"/>
                              <a:gd name="T182" fmla="+- 0 9162 7138"/>
                              <a:gd name="T183" fmla="*/ 9162 h 2099"/>
                              <a:gd name="T184" fmla="+- 0 19535 14742"/>
                              <a:gd name="T185" fmla="*/ T184 w 5017"/>
                              <a:gd name="T186" fmla="+- 0 9162 7138"/>
                              <a:gd name="T187" fmla="*/ 9162 h 2099"/>
                              <a:gd name="T188" fmla="+- 0 19736 14742"/>
                              <a:gd name="T189" fmla="*/ T188 w 5017"/>
                              <a:gd name="T190" fmla="+- 0 8847 7138"/>
                              <a:gd name="T191" fmla="*/ 8847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7"/>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3"/>
                                </a:lnTo>
                                <a:lnTo>
                                  <a:pt x="262" y="573"/>
                                </a:lnTo>
                                <a:lnTo>
                                  <a:pt x="262" y="661"/>
                                </a:lnTo>
                                <a:lnTo>
                                  <a:pt x="336" y="661"/>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8" name="Picture 25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099" y="8949"/>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569" name="Rectangle 258"/>
                        <wps:cNvSpPr>
                          <a:spLocks noChangeArrowheads="1"/>
                        </wps:cNvSpPr>
                        <wps:spPr bwMode="auto">
                          <a:xfrm>
                            <a:off x="18911" y="891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0" name="Rectangle 259"/>
                        <wps:cNvSpPr>
                          <a:spLocks noChangeArrowheads="1"/>
                        </wps:cNvSpPr>
                        <wps:spPr bwMode="auto">
                          <a:xfrm>
                            <a:off x="18911" y="891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 name="Rectangle 260"/>
                        <wps:cNvSpPr>
                          <a:spLocks noChangeArrowheads="1"/>
                        </wps:cNvSpPr>
                        <wps:spPr bwMode="auto">
                          <a:xfrm>
                            <a:off x="19539" y="886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3" name="Rectangle 261"/>
                        <wps:cNvSpPr>
                          <a:spLocks noChangeArrowheads="1"/>
                        </wps:cNvSpPr>
                        <wps:spPr bwMode="auto">
                          <a:xfrm>
                            <a:off x="19539" y="886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4" name="Rectangle 262"/>
                        <wps:cNvSpPr>
                          <a:spLocks noChangeArrowheads="1"/>
                        </wps:cNvSpPr>
                        <wps:spPr bwMode="auto">
                          <a:xfrm>
                            <a:off x="15883" y="8361"/>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5" name="Picture 263"/>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15916" y="8453"/>
                            <a:ext cx="1156" cy="85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4501353" id="Group 221" o:spid="_x0000_s1026" style="position:absolute;margin-left:7.55pt;margin-top:5.35pt;width:1003.9pt;height:653.05pt;z-index:-251517440;mso-position-horizontal-relative:page" coordorigin="151,107" coordsize="20078,13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">
                <v:rect id="Rectangle 222" o:spid="_x0000_s1027" style="position:absolute;left:161;top:107;width:20059;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" fillcolor="#c8a3e3" stroked="f"/>
                <v:rect id="Rectangle 223" o:spid="_x0000_s1028" style="position:absolute;left:157;top:624;width:20059;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" fillcolor="#dfc8ee" stroked="f"/>
                <v:rect id="Rectangle 224" o:spid="_x0000_s1029" style="position:absolute;left:162;top:1230;width:20059;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" fillcolor="#c8a3e3" stroked="f"/>
                <v:rect id="Rectangle 225" o:spid="_x0000_s1030" style="position:absolute;left:157;top:1787;width:20059;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" fillcolor="#dfc8ee" stroked="f"/>
                <v:shape id="AutoShape 226" o:spid="_x0000_s1031" style="position:absolute;left:151;top:3101;width:20070;height:1917;visibility:visible;mso-wrap-style:square;v-text-anchor:top" coordsize="20070,1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" path="m20059,1353l,1353r,564l20059,1917r,-564xm20070,l11,r,564l20070,564r,-564xe" fillcolor="#c8a3e3" stroked="f">
                  <v:path arrowok="t" o:connecttype="custom" o:connectlocs="20059,4454;0,4454;0,5018;20059,5018;20059,4454;20070,3101;11,3101;11,3665;20070,3665;20070,3101" o:connectangles="0,0,0,0,0,0,0,0,0,0"/>
                </v:shape>
                <v:rect id="Rectangle 227" o:spid="_x0000_s1032" style="position:absolute;left:157;top:5014;width:20059;height:1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" fillcolor="#dfc8ee" stroked="f"/>
                <v:rect id="Rectangle 228" o:spid="_x0000_s1033" style="position:absolute;left:151;top:637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" fillcolor="#c8a3e3" stroked="f"/>
                <v:shape id="AutoShape 229" o:spid="_x0000_s1034" style="position:absolute;left:157;top:3671;width:20072;height:9497;visibility:visible;mso-wrap-style:square;v-text-anchor:top" coordsize="20072,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" path="m20059,3272l,3272,,9497r20059,l20059,3272xm20071,l12,r,778l20071,778r,-778xe" fillcolor="#dfc8ee" stroked="f">
                  <v:path arrowok="t" o:connecttype="custom" o:connectlocs="20059,6943;0,6943;0,13168;20059,13168;20059,6943;20071,3671;12,3671;12,4449;20071,4449;20071,3671" o:connectangles="0,0,0,0,0,0,0,0,0,0"/>
                </v:shape>
                <v:shape id="Freeform 230" o:spid="_x0000_s1035" style="position:absolute;left:17198;top:3830;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" path="m109,l,,,439r109,l152,422r35,-47l210,305r9,-86l210,134,187,64,152,17,109,xe" fillcolor="#8da9db" stroked="f">
                  <v:path arrowok="t" o:connecttype="custom" o:connectlocs="109,3831;0,3831;0,4270;109,4270;152,4253;187,4206;210,4136;219,4050;210,3965;187,3895;152,3848;109,3831" o:connectangles="0,0,0,0,0,0,0,0,0,0,0,0"/>
                </v:shape>
                <v:shape id="AutoShape 231" o:spid="_x0000_s1036" style="position:absolute;left:16949;top:3719;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4029;89,4036;95,4060;119,4053;119,4036;263,4188;240,4195;247,4218;270,4211;270,4195;263,3886;240,3892;247,3916;270,3909;270,3892;270,4038;240,3939;241,4052;340,4109;414,4029;391,4036;398,4060;421,4053;421,4036;504,3987;466,3909;456,4119;380,4223;255,4264;130,4223;54,4119;54,3985;130,3881;255,3840;380,3881;456,3985;466,3909;457,3845;462,3839;465,3822;433,3804;398,3839;341,3810;278,3796;346,3765;164,3719;232,3765;163,3812;54,3892;0,4019;21,4156;107,4261;239,4308;372,4281;429,4242;503,4123" o:connectangles="0,0,0,0,0,0,0,0,0,0,0,0,0,0,0,0,0,0,0,0,0,0,0,0,0,0,0,0,0,0,0,0,0,0,0,0,0,0,0,0,0,0,0,0,0,0,0,0,0,0,0,0,0,0,0,0"/>
                </v:shape>
                <v:shape id="Picture 232" o:spid="_x0000_s1037" type="#_x0000_t75" style="position:absolute;left:15989;top:504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">
                  <v:imagedata r:id="rId313" o:title=""/>
                </v:shape>
                <v:shape id="Freeform 233" o:spid="_x0000_s1038" style="position:absolute;left:15885;top:568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" path="m426,l106,,,217r532,l426,xe" fillcolor="#767070" stroked="f">
                  <v:path arrowok="t" o:connecttype="custom" o:connectlocs="426,5682;106,5682;0,5899;532,5899;426,5682" o:connectangles="0,0,0,0,0"/>
                </v:shape>
                <v:shape id="Picture 234" o:spid="_x0000_s1039" type="#_x0000_t75" style="position:absolute;left:15852;top:538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">
                  <v:imagedata r:id="rId242" o:title=""/>
                </v:shape>
                <v:shape id="Picture 235" o:spid="_x0000_s1040" type="#_x0000_t75" style="position:absolute;left:16222;top:538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">
                  <v:imagedata r:id="rId309" o:title=""/>
                </v:shape>
                <v:shape id="AutoShape 236" o:spid="_x0000_s1041" style="position:absolute;left:15957;top:538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37;352,5416;340,5398;323,5387;302,5383;86,5383;65,5387;48,5398;36,5416;32,5437;32,5744;36,5765;48,5782;65,5793;86,5798;302,5798;323,5793;340,5782;352,5765;356,5744;356,5437;388,5875;0,5875;7,5905;17,5977;42,6064;77,6153;118,6232;158,6289;194,6312;230,6292;271,6238;312,6162;348,6075;373,5990;383,5919;388,5875" o:connectangles="0,0,0,0,0,0,0,0,0,0,0,0,0,0,0,0,0,0,0,0,0,0,0,0,0,0,0,0,0,0,0,0,0,0,0,0,0"/>
                </v:shape>
                <v:shape id="Picture 237" o:spid="_x0000_s1042" type="#_x0000_t75" style="position:absolute;left:16658;top:5049;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">
                  <v:imagedata r:id="rId310" o:title=""/>
                </v:shape>
                <v:shape id="Freeform 238" o:spid="_x0000_s1043" style="position:absolute;left:16554;top:5686;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" path="m426,l106,,,217r532,l426,xe" fillcolor="#767070" stroked="f">
                  <v:path arrowok="t" o:connecttype="custom" o:connectlocs="426,5686;106,5686;0,5903;532,5903;426,5686" o:connectangles="0,0,0,0,0"/>
                </v:shape>
                <v:shape id="Picture 239" o:spid="_x0000_s1044" type="#_x0000_t75" style="position:absolute;left:16521;top:539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">
                  <v:imagedata r:id="rId242" o:title=""/>
                </v:shape>
                <v:shape id="Picture 240" o:spid="_x0000_s1045" type="#_x0000_t75" style="position:absolute;left:16891;top:539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">
                  <v:imagedata r:id="rId364" o:title=""/>
                </v:shape>
                <v:shape id="AutoShape 241" o:spid="_x0000_s1046" style="position:absolute;left:16626;top:5386;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41;352,5420;340,5402;323,5391;302,5387;86,5387;65,5391;48,5402;36,5420;32,5441;32,5748;36,5769;48,5786;65,5797;86,5802;302,5802;323,5797;340,5786;352,5769;356,5748;356,5441;388,5879;0,5879;7,5909;17,5981;42,6068;77,6157;118,6236;158,6293;194,6316;230,6296;271,6242;312,6166;348,6079;373,5994;383,5923;388,5879" o:connectangles="0,0,0,0,0,0,0,0,0,0,0,0,0,0,0,0,0,0,0,0,0,0,0,0,0,0,0,0,0,0,0,0,0,0,0,0,0"/>
                </v:shape>
                <v:shape id="Picture 242" o:spid="_x0000_s1047" type="#_x0000_t75" style="position:absolute;left:17335;top:5022;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">
                  <v:imagedata r:id="rId393" o:title=""/>
                </v:shape>
                <v:shape id="Freeform 243" o:spid="_x0000_s1048" style="position:absolute;left:17231;top:5659;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" path="m426,l106,,,217r532,l426,xe" fillcolor="#767070" stroked="f">
                  <v:path arrowok="t" o:connecttype="custom" o:connectlocs="426,5659;106,5659;0,5876;532,5876;426,5659" o:connectangles="0,0,0,0,0"/>
                </v:shape>
                <v:shape id="Picture 244" o:spid="_x0000_s1049" type="#_x0000_t75" style="position:absolute;left:17568;top:5363;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">
                  <v:imagedata r:id="rId312" o:title=""/>
                </v:shape>
                <v:shape id="Picture 245" o:spid="_x0000_s1050" type="#_x0000_t75" style="position:absolute;left:17198;top:5364;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">
                  <v:imagedata r:id="rId242" o:title=""/>
                </v:shape>
                <v:shape id="AutoShape 246" o:spid="_x0000_s1051" style="position:absolute;left:17303;top:5359;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14;352,5393;340,5375;323,5364;302,5360;86,5360;65,5364;48,5375;36,5393;32,5414;32,5721;36,5742;48,5759;65,5770;86,5775;302,5775;323,5770;340,5759;352,5742;356,5721;356,5414;388,5852;0,5852;7,5882;17,5954;42,6041;77,6130;118,6209;158,6266;194,6289;230,6269;271,6215;312,6139;348,6052;373,5967;383,5896;388,5852" o:connectangles="0,0,0,0,0,0,0,0,0,0,0,0,0,0,0,0,0,0,0,0,0,0,0,0,0,0,0,0,0,0,0,0,0,0,0,0,0"/>
                </v:shape>
                <v:shape id="Picture 247" o:spid="_x0000_s1052" type="#_x0000_t75" style="position:absolute;left:18005;top:5041;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">
                  <v:imagedata r:id="rId310" o:title=""/>
                </v:shape>
                <v:shape id="Freeform 248" o:spid="_x0000_s1053" style="position:absolute;left:17901;top:5678;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" path="m426,l106,,,217r532,l426,xe" fillcolor="#767070" stroked="f">
                  <v:path arrowok="t" o:connecttype="custom" o:connectlocs="426,5678;106,5678;0,5895;532,5895;426,5678" o:connectangles="0,0,0,0,0"/>
                </v:shape>
                <v:shape id="Picture 249" o:spid="_x0000_s1054" type="#_x0000_t75" style="position:absolute;left:17868;top:5383;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">
                  <v:imagedata r:id="rId366" o:title=""/>
                </v:shape>
                <v:shape id="Picture 250" o:spid="_x0000_s1055" type="#_x0000_t75" style="position:absolute;left:18238;top:538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">
                  <v:imagedata r:id="rId309" o:title=""/>
                </v:shape>
                <v:shape id="AutoShape 251" o:spid="_x0000_s1056" style="position:absolute;left:17973;top:5378;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33;352,5412;340,5394;323,5383;302,5379;86,5379;65,5383;48,5394;36,5412;32,5433;32,5740;36,5761;48,5778;65,5789;86,5794;302,5794;323,5789;340,5778;352,5761;356,5740;356,5433;388,5871;0,5871;7,5901;17,5973;42,6060;77,6149;118,6228;158,6285;194,6308;230,6288;271,6234;312,6158;348,6071;373,5986;383,5915;388,5871" o:connectangles="0,0,0,0,0,0,0,0,0,0,0,0,0,0,0,0,0,0,0,0,0,0,0,0,0,0,0,0,0,0,0,0,0,0,0,0,0"/>
                </v:shape>
                <v:shape id="AutoShape 252" o:spid="_x0000_s1057" style="position:absolute;left:15765;top:7249;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" path="m748,121r-4,-19l733,86,717,75,698,71r-25,l673,146r,399l75,545r,-399l673,146r,-75l50,71,31,75,15,86,4,102,,121,,570r4,19l15,605r16,11l50,619r249,l299,694r-112,l187,769r374,l561,694r-112,l449,619r249,l717,616r16,-11l744,589r4,-19l748,545r,-399l748,121xm1146,121r-4,-19l1132,86,1116,75r-20,-4l1096,121r,75l1096,246r,74l1009,320r,337l1006,672r-7,11l987,691r-15,3l957,691r-12,-8l937,672r-2,-15l937,642r8,-12l957,622r15,-3l987,622r12,8l1006,642r3,15l1009,320r-162,l847,246r249,l1096,196r-249,l847,121r249,l1096,71r-249,l828,75,812,86r-11,16l798,121r,598l801,739r11,15l828,765r19,4l1096,769r20,-4l1132,754r10,-15l1146,719r,-25l1146,619r,-299l1146,246r,-50l1146,121xm1676,677r-62,-62l1549,700r-3,5l1547,710r4,4l1527,752r2,6l1535,762r2,l1540,762r2,l1577,740r3,3l1586,744r4,-2l1676,677xm1871,1202r-2,-15l1861,1175r-12,-8l1834,1164r-15,3l1807,1175r-7,12l1797,1202r,74l1800,1291r7,12l1819,1311r15,3l1849,1311r12,-8l1869,1291r2,-15l1871,1202xm1902,777r-62,-62l1775,800r-3,4l1773,810r4,4l1754,852r1,6l1761,861r2,1l1766,862r2,-1l1803,839r3,4l1812,844r5,-2l1902,777xm2001,378r-88,-88l1736,474r-98,110l1707,653r104,-91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8r-11,-11l2515,178r5,-10l2521,154r-5,-16l2502,119r-19,-14l2466,100r-15,1l2442,106,2167,363r87,87l2472,223r15,15l2488,244r-4,5l2311,422r,11l2325,447r11,1l2509,274r10,-15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7320;673,7320;0,7819;299,7943;449,7868;748,7794;1116,7324;1009,7569;957,7940;957,7871;1009,7569;847,7370;801,7351;847,8018;1146,7943;1676,7926;1527,8001;1577,7989;1869,8436;1800,8436;1834,8563;1902,8026;1754,8101;1803,8088;1913,7539;2115,8150;1966,8224;2015,8212;2139,7639;2296,7390;2295,7303;2215,7255;2258,7398;2293,7408;2307,8413;2273,8540;2342,8540;2077,8056;1647,8788;1722,8788;2494,8712;2341,8606;2220,8488;1834,8613;1647,8488;2508,7457;2502,7368;2254,7699;2311,7682;2735,7614;2734,7527;2654,7479;2696,7621;2732,7631;3896,8250;3746,7364;3608,7353;3373,8388;3970,7403" o:connectangles="0,0,0,0,0,0,0,0,0,0,0,0,0,0,0,0,0,0,0,0,0,0,0,0,0,0,0,0,0,0,0,0,0,0,0,0,0,0,0,0,0,0,0,0,0,0,0,0,0,0,0,0,0,0,0,0,0,0,0"/>
                </v:shape>
                <v:shape id="Picture 253" o:spid="_x0000_s1058" type="#_x0000_t75" style="position:absolute;left:14975;top:823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">
                  <v:imagedata r:id="rId82" o:title=""/>
                </v:shape>
                <v:shape id="Freeform 254" o:spid="_x0000_s1059" style="position:absolute;left:14876;top:8166;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" path="m102,l60,52,27,112,7,177,,247r7,70l27,383r33,59l102,494r35,-35l101,415,74,364,56,308,50,247r6,-60l74,131,101,80,137,35,102,xe" fillcolor="#aeabab" stroked="f">
                  <v:path arrowok="t" o:connecttype="custom" o:connectlocs="102,8166;60,8218;27,8278;7,8343;0,8413;7,8483;27,8549;60,8608;102,8660;137,8625;101,8581;74,8530;56,8474;50,8413;56,8353;74,8297;101,8246;137,8201;102,8166" o:connectangles="0,0,0,0,0,0,0,0,0,0,0,0,0,0,0,0,0,0,0"/>
                </v:shape>
                <v:shape id="Picture 255" o:spid="_x0000_s1060" type="#_x0000_t75" style="position:absolute;left:15295;top:823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">
                  <v:imagedata r:id="rId314" o:title=""/>
                </v:shape>
                <v:shape id="AutoShape 256" o:spid="_x0000_s1061" style="position:absolute;left:14742;top:7138;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" path="m375,411r-3,-14l364,385r-12,-8l338,374r-76,l262,449r,74l96,523r11,-74l262,449r,-75l108,374,75,34,71,21,63,10,51,3,37,,23,3,11,11,3,23,,38r,3l37,410,1,661r76,l90,573r172,l262,661r74,l336,573r,-50l336,449r2,l352,446r12,-8l372,426r3,-15xm525,68r-379,l146,360r379,l525,68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7515;262,7661;262,7512;63,7148;11,7149;37,7548;262,7711;336,7661;364,7576;146,7206;832,8413;730,8167;776,8352;731,8581;804,8549;902,8793;832,8762;793,8912;820,8862;707,8873;657,8900;707,8873;583,8900;533,8873;583,8762;526,8438;518,8378;448,8378;440,8439;458,8873;408,8900;458,8873;230,8906;165,8933;138,8867;203,8841;234,8762;63,8793;74,8997;876,9007;906,8937;906,8812;4994,8778;4380,8786;4380,8839;4643,9162;4793,9162;4994,8847" o:connectangles="0,0,0,0,0,0,0,0,0,0,0,0,0,0,0,0,0,0,0,0,0,0,0,0,0,0,0,0,0,0,0,0,0,0,0,0,0,0,0,0,0,0,0,0,0,0,0,0"/>
                </v:shape>
                <v:shape id="Picture 257" o:spid="_x0000_s1062" type="#_x0000_t75" style="position:absolute;left:19099;top:8949;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">
                  <v:imagedata r:id="rId84" o:title=""/>
                </v:shape>
                <v:rect id="Rectangle 258" o:spid="_x0000_s1063" style="position:absolute;left:18911;top:891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" fillcolor="#aeabab" stroked="f"/>
                <v:rect id="Rectangle 259" o:spid="_x0000_s1064" style="position:absolute;left:18911;top:891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" filled="f" strokecolor="white" strokeweight="1pt"/>
                <v:rect id="Rectangle 260" o:spid="_x0000_s1065" style="position:absolute;left:19539;top:886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" fillcolor="#aeabab" stroked="f"/>
                <v:rect id="Rectangle 261" o:spid="_x0000_s1066" style="position:absolute;left:19539;top:886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" filled="f" strokecolor="white" strokeweight="1pt"/>
                <v:rect id="Rectangle 262" o:spid="_x0000_s1067" style="position:absolute;left:15883;top:8361;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" stroked="f"/>
                <v:shape id="Picture 263" o:spid="_x0000_s1068" type="#_x0000_t75" style="position:absolute;left:15916;top:8453;width:1156;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">
                  <v:imagedata r:id="rId315" o:title=""/>
                </v:shape>
                <w10:wrap anchorx="page"/>
              </v:group>
            </w:pict>
          </mc:Fallback>
        </mc:AlternateContent>
      </w:r>
      <w:r w:rsidR="00536928" w:rsidRPr="00746325">
        <w:rPr>
          <w:rFonts w:ascii="Arial"/>
          <w:b/>
          <w:sz w:val="36"/>
          <w:lang w:val="et-EE"/>
        </w:rPr>
        <w:t>Tegevuse nimi:</w:t>
      </w:r>
    </w:p>
    <w:p w14:paraId="07875223" w14:textId="77777777" w:rsidR="00065C28" w:rsidRPr="00746325" w:rsidRDefault="00536928">
      <w:pPr>
        <w:spacing w:before="139"/>
        <w:ind w:left="280"/>
        <w:rPr>
          <w:sz w:val="32"/>
          <w:lang w:val="et-EE"/>
        </w:rPr>
      </w:pPr>
      <w:r w:rsidRPr="00746325">
        <w:rPr>
          <w:sz w:val="32"/>
          <w:lang w:val="et-EE"/>
        </w:rPr>
        <w:t>Ettevõtjad</w:t>
      </w:r>
    </w:p>
    <w:p w14:paraId="6D66C58E" w14:textId="77777777" w:rsidR="00065C28" w:rsidRPr="00746325" w:rsidRDefault="00536928">
      <w:pPr>
        <w:spacing w:before="239"/>
        <w:ind w:left="288"/>
        <w:rPr>
          <w:rFonts w:ascii="Arial"/>
          <w:b/>
          <w:sz w:val="36"/>
          <w:lang w:val="et-EE"/>
        </w:rPr>
      </w:pPr>
      <w:r w:rsidRPr="00746325">
        <w:rPr>
          <w:rFonts w:ascii="Arial"/>
          <w:b/>
          <w:sz w:val="36"/>
          <w:lang w:val="et-EE"/>
        </w:rPr>
        <w:t>Tase:</w:t>
      </w:r>
    </w:p>
    <w:p w14:paraId="1AB5C54F" w14:textId="77777777" w:rsidR="00065C28" w:rsidRPr="00746325" w:rsidRDefault="00536928">
      <w:pPr>
        <w:spacing w:before="142"/>
        <w:ind w:left="280"/>
        <w:rPr>
          <w:sz w:val="36"/>
          <w:lang w:val="et-EE"/>
        </w:rPr>
      </w:pPr>
      <w:r w:rsidRPr="00746325">
        <w:rPr>
          <w:sz w:val="36"/>
          <w:lang w:val="et-EE"/>
        </w:rPr>
        <w:t>Algaja (osalejad võivad seda tegevust teha väheste või üldse mitte mingite finantsalaste teadmistega).</w:t>
      </w:r>
    </w:p>
    <w:p w14:paraId="4A5F30C1" w14:textId="77777777" w:rsidR="00DA1199" w:rsidRPr="00746325" w:rsidRDefault="00DA1199">
      <w:pPr>
        <w:pStyle w:val="a3"/>
        <w:rPr>
          <w:sz w:val="20"/>
          <w:lang w:val="et-EE"/>
        </w:rPr>
      </w:pPr>
    </w:p>
    <w:p w14:paraId="40DE39C6" w14:textId="77777777" w:rsidR="00DA1199" w:rsidRPr="00746325" w:rsidRDefault="00DA1199">
      <w:pPr>
        <w:pStyle w:val="a3"/>
        <w:rPr>
          <w:sz w:val="20"/>
          <w:lang w:val="et-EE"/>
        </w:rPr>
      </w:pPr>
    </w:p>
    <w:p w14:paraId="285B3CB8" w14:textId="77777777" w:rsidR="00DA1199" w:rsidRPr="00746325" w:rsidRDefault="00DA1199">
      <w:pPr>
        <w:pStyle w:val="a3"/>
        <w:rPr>
          <w:sz w:val="20"/>
          <w:lang w:val="et-EE"/>
        </w:rPr>
      </w:pPr>
    </w:p>
    <w:p w14:paraId="4F3525E0" w14:textId="77777777" w:rsidR="00065C28" w:rsidRPr="00746325" w:rsidRDefault="00536928">
      <w:pPr>
        <w:spacing w:before="213"/>
        <w:ind w:left="288"/>
        <w:rPr>
          <w:rFonts w:ascii="Arial"/>
          <w:b/>
          <w:sz w:val="36"/>
          <w:lang w:val="et-EE"/>
        </w:rPr>
      </w:pPr>
      <w:r w:rsidRPr="00746325">
        <w:rPr>
          <w:rFonts w:ascii="Arial"/>
          <w:b/>
          <w:sz w:val="36"/>
          <w:lang w:val="et-EE"/>
        </w:rPr>
        <w:t>Kulunud aeg:</w:t>
      </w:r>
    </w:p>
    <w:p w14:paraId="44FAE3B5" w14:textId="77777777" w:rsidR="00065C28" w:rsidRPr="00746325" w:rsidRDefault="00536928">
      <w:pPr>
        <w:spacing w:before="150"/>
        <w:ind w:left="292"/>
        <w:rPr>
          <w:sz w:val="36"/>
          <w:lang w:val="et-EE"/>
        </w:rPr>
      </w:pPr>
      <w:r w:rsidRPr="00746325">
        <w:rPr>
          <w:sz w:val="36"/>
          <w:lang w:val="et-EE"/>
        </w:rPr>
        <w:t>45+ minutit</w:t>
      </w:r>
    </w:p>
    <w:p w14:paraId="67FE6EB8" w14:textId="77777777" w:rsidR="00DA1199" w:rsidRPr="00746325" w:rsidRDefault="00DA1199">
      <w:pPr>
        <w:pStyle w:val="a3"/>
        <w:spacing w:before="6"/>
        <w:rPr>
          <w:sz w:val="32"/>
          <w:lang w:val="et-EE"/>
        </w:rPr>
      </w:pPr>
    </w:p>
    <w:p w14:paraId="26EA6C20" w14:textId="77777777" w:rsidR="00065C28" w:rsidRPr="00746325" w:rsidRDefault="00536928">
      <w:pPr>
        <w:ind w:left="276"/>
        <w:rPr>
          <w:rFonts w:ascii="Arial"/>
          <w:b/>
          <w:sz w:val="36"/>
          <w:lang w:val="et-EE"/>
        </w:rPr>
      </w:pPr>
      <w:r w:rsidRPr="00746325">
        <w:rPr>
          <w:rFonts w:ascii="Arial"/>
          <w:b/>
          <w:sz w:val="36"/>
          <w:lang w:val="et-EE"/>
        </w:rPr>
        <w:t>Minimaalne osalejate arv:</w:t>
      </w:r>
    </w:p>
    <w:p w14:paraId="0A42D4F4" w14:textId="77777777" w:rsidR="00065C28" w:rsidRPr="00746325" w:rsidRDefault="00536928">
      <w:pPr>
        <w:spacing w:before="142"/>
        <w:ind w:left="280"/>
        <w:rPr>
          <w:sz w:val="36"/>
          <w:lang w:val="et-EE"/>
        </w:rPr>
      </w:pPr>
      <w:r w:rsidRPr="00746325">
        <w:rPr>
          <w:sz w:val="36"/>
          <w:lang w:val="et-EE"/>
        </w:rPr>
        <w:t>2</w:t>
      </w:r>
    </w:p>
    <w:p w14:paraId="40F05980" w14:textId="77777777" w:rsidR="00DA1199" w:rsidRPr="00746325" w:rsidRDefault="00DA1199">
      <w:pPr>
        <w:pStyle w:val="a3"/>
        <w:rPr>
          <w:sz w:val="20"/>
          <w:lang w:val="et-EE"/>
        </w:rPr>
      </w:pPr>
    </w:p>
    <w:p w14:paraId="5FA65A91" w14:textId="77777777" w:rsidR="00DA1199" w:rsidRPr="00746325" w:rsidRDefault="00DA1199">
      <w:pPr>
        <w:pStyle w:val="a3"/>
        <w:rPr>
          <w:sz w:val="20"/>
          <w:lang w:val="et-EE"/>
        </w:rPr>
      </w:pPr>
    </w:p>
    <w:p w14:paraId="0BED4911" w14:textId="77777777" w:rsidR="00DA1199" w:rsidRPr="00746325" w:rsidRDefault="00DA1199">
      <w:pPr>
        <w:pStyle w:val="a3"/>
        <w:rPr>
          <w:sz w:val="20"/>
          <w:lang w:val="et-EE"/>
        </w:rPr>
      </w:pPr>
    </w:p>
    <w:p w14:paraId="2918C33B" w14:textId="77777777" w:rsidR="00065C28" w:rsidRPr="00746325" w:rsidRDefault="00536928">
      <w:pPr>
        <w:spacing w:before="257"/>
        <w:ind w:left="276"/>
        <w:rPr>
          <w:rFonts w:ascii="Arial"/>
          <w:b/>
          <w:sz w:val="36"/>
          <w:lang w:val="et-EE"/>
        </w:rPr>
      </w:pPr>
      <w:r w:rsidRPr="00746325">
        <w:rPr>
          <w:rFonts w:ascii="Arial"/>
          <w:b/>
          <w:sz w:val="36"/>
          <w:lang w:val="et-EE"/>
        </w:rPr>
        <w:t>Ressursid:</w:t>
      </w:r>
    </w:p>
    <w:p w14:paraId="36066ECC" w14:textId="77777777" w:rsidR="00065C28" w:rsidRPr="00746325" w:rsidRDefault="00536928">
      <w:pPr>
        <w:pStyle w:val="a5"/>
        <w:numPr>
          <w:ilvl w:val="0"/>
          <w:numId w:val="19"/>
        </w:numPr>
        <w:tabs>
          <w:tab w:val="left" w:pos="1003"/>
          <w:tab w:val="left" w:pos="1004"/>
        </w:tabs>
        <w:spacing w:before="162" w:line="256" w:lineRule="auto"/>
        <w:ind w:right="7047"/>
        <w:rPr>
          <w:sz w:val="36"/>
          <w:lang w:val="et-EE"/>
        </w:rPr>
      </w:pPr>
      <w:r w:rsidRPr="00746325">
        <w:rPr>
          <w:sz w:val="36"/>
          <w:lang w:val="et-EE"/>
        </w:rPr>
        <w:t>Üks ese iga osaleja kohta (eelistatavalt midagi odavat ja kergesti kättesaadavat, näiteks suhkrukott).</w:t>
      </w:r>
    </w:p>
    <w:p w14:paraId="2FD56313" w14:textId="77777777" w:rsidR="00DA1199" w:rsidRPr="00746325" w:rsidRDefault="00DA1199">
      <w:pPr>
        <w:pStyle w:val="a3"/>
        <w:rPr>
          <w:sz w:val="20"/>
          <w:lang w:val="et-EE"/>
        </w:rPr>
      </w:pPr>
    </w:p>
    <w:p w14:paraId="28469703" w14:textId="77777777" w:rsidR="00DA1199" w:rsidRPr="00746325" w:rsidRDefault="00DA1199">
      <w:pPr>
        <w:pStyle w:val="a3"/>
        <w:rPr>
          <w:sz w:val="14"/>
          <w:lang w:val="et-EE"/>
        </w:rPr>
      </w:pPr>
    </w:p>
    <w:p w14:paraId="371C1007" w14:textId="77777777" w:rsidR="00DA1199" w:rsidRPr="00746325" w:rsidRDefault="00DA1199">
      <w:pPr>
        <w:rPr>
          <w:sz w:val="14"/>
          <w:lang w:val="et-EE"/>
        </w:rPr>
        <w:sectPr w:rsidR="00DA1199" w:rsidRPr="00746325">
          <w:footerReference w:type="default" r:id="rId449"/>
          <w:pgSz w:w="20480" w:h="15360" w:orient="landscape"/>
          <w:pgMar w:top="160" w:right="20" w:bottom="280" w:left="20" w:header="0" w:footer="0" w:gutter="0"/>
          <w:cols w:space="720"/>
        </w:sectPr>
      </w:pPr>
    </w:p>
    <w:p w14:paraId="4A9FB063" w14:textId="5312A82F" w:rsidR="00065C28" w:rsidRPr="00746325" w:rsidRDefault="002D5D89">
      <w:pPr>
        <w:pStyle w:val="a3"/>
        <w:ind w:left="215"/>
        <w:rPr>
          <w:sz w:val="20"/>
          <w:lang w:val="et-EE"/>
        </w:rPr>
      </w:pPr>
      <w:r>
        <w:rPr>
          <w:noProof/>
        </w:rPr>
        <mc:AlternateContent>
          <mc:Choice Requires="wpg">
            <w:drawing>
              <wp:anchor distT="0" distB="0" distL="0" distR="0" simplePos="0" relativeHeight="251832832" behindDoc="1" locked="0" layoutInCell="1" allowOverlap="1" wp14:anchorId="163ADA15" wp14:editId="7C364800">
                <wp:simplePos x="0" y="0"/>
                <wp:positionH relativeFrom="page">
                  <wp:posOffset>140335</wp:posOffset>
                </wp:positionH>
                <wp:positionV relativeFrom="paragraph">
                  <wp:posOffset>1108710</wp:posOffset>
                </wp:positionV>
                <wp:extent cx="6795770" cy="8167370"/>
                <wp:effectExtent l="0" t="0" r="0" b="0"/>
                <wp:wrapTopAndBottom/>
                <wp:docPr id="521" name="Group 194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795770" cy="8167370"/>
                          <a:chOff x="221" y="1746"/>
                          <a:chExt cx="10702" cy="12862"/>
                        </a:xfrm>
                      </wpg:grpSpPr>
                      <wps:wsp>
                        <wps:cNvPr id="522" name="Rectangle 215"/>
                        <wps:cNvSpPr>
                          <a:spLocks noChangeArrowheads="1"/>
                        </wps:cNvSpPr>
                        <wps:spPr bwMode="auto">
                          <a:xfrm>
                            <a:off x="0" y="0"/>
                            <a:ext cx="6795770" cy="358140"/>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3" name="Rectangle 216"/>
                        <wps:cNvSpPr>
                          <a:spLocks noChangeArrowheads="1"/>
                        </wps:cNvSpPr>
                        <wps:spPr bwMode="auto">
                          <a:xfrm>
                            <a:off x="0" y="362585"/>
                            <a:ext cx="6795770" cy="280670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AutoShape 217"/>
                        <wps:cNvSpPr>
                          <a:spLocks/>
                        </wps:cNvSpPr>
                        <wps:spPr bwMode="auto">
                          <a:xfrm>
                            <a:off x="0" y="3163570"/>
                            <a:ext cx="6795770" cy="329565"/>
                          </a:xfrm>
                          <a:custGeom>
                            <a:avLst/>
                            <a:gdLst>
                              <a:gd name="T0" fmla="+- 0 16439 15766"/>
                              <a:gd name="T1" fmla="*/ T0 w 3971"/>
                              <a:gd name="T2" fmla="+- 0 6295 6224"/>
                              <a:gd name="T3" fmla="*/ 6295 h 2011"/>
                              <a:gd name="T4" fmla="+- 0 16439 15766"/>
                              <a:gd name="T5" fmla="*/ T4 w 3971"/>
                              <a:gd name="T6" fmla="+- 0 6295 6224"/>
                              <a:gd name="T7" fmla="*/ 6295 h 2011"/>
                              <a:gd name="T8" fmla="+- 0 15766 15766"/>
                              <a:gd name="T9" fmla="*/ T8 w 3971"/>
                              <a:gd name="T10" fmla="+- 0 6794 6224"/>
                              <a:gd name="T11" fmla="*/ 6794 h 2011"/>
                              <a:gd name="T12" fmla="+- 0 16065 15766"/>
                              <a:gd name="T13" fmla="*/ T12 w 3971"/>
                              <a:gd name="T14" fmla="+- 0 6918 6224"/>
                              <a:gd name="T15" fmla="*/ 6918 h 2011"/>
                              <a:gd name="T16" fmla="+- 0 16215 15766"/>
                              <a:gd name="T17" fmla="*/ T16 w 3971"/>
                              <a:gd name="T18" fmla="+- 0 6844 6224"/>
                              <a:gd name="T19" fmla="*/ 6844 h 2011"/>
                              <a:gd name="T20" fmla="+- 0 16514 15766"/>
                              <a:gd name="T21" fmla="*/ T20 w 3971"/>
                              <a:gd name="T22" fmla="+- 0 6769 6224"/>
                              <a:gd name="T23" fmla="*/ 6769 h 2011"/>
                              <a:gd name="T24" fmla="+- 0 16882 15766"/>
                              <a:gd name="T25" fmla="*/ T24 w 3971"/>
                              <a:gd name="T26" fmla="+- 0 6299 6224"/>
                              <a:gd name="T27" fmla="*/ 6299 h 2011"/>
                              <a:gd name="T28" fmla="+- 0 16775 15766"/>
                              <a:gd name="T29" fmla="*/ T28 w 3971"/>
                              <a:gd name="T30" fmla="+- 0 6545 6224"/>
                              <a:gd name="T31" fmla="*/ 6545 h 2011"/>
                              <a:gd name="T32" fmla="+- 0 16723 15766"/>
                              <a:gd name="T33" fmla="*/ T32 w 3971"/>
                              <a:gd name="T34" fmla="+- 0 6916 6224"/>
                              <a:gd name="T35" fmla="*/ 6916 h 2011"/>
                              <a:gd name="T36" fmla="+- 0 16723 15766"/>
                              <a:gd name="T37" fmla="*/ T36 w 3971"/>
                              <a:gd name="T38" fmla="+- 0 6847 6224"/>
                              <a:gd name="T39" fmla="*/ 6847 h 2011"/>
                              <a:gd name="T40" fmla="+- 0 16775 15766"/>
                              <a:gd name="T41" fmla="*/ T40 w 3971"/>
                              <a:gd name="T42" fmla="+- 0 6545 6224"/>
                              <a:gd name="T43" fmla="*/ 6545 h 2011"/>
                              <a:gd name="T44" fmla="+- 0 16613 15766"/>
                              <a:gd name="T45" fmla="*/ T44 w 3971"/>
                              <a:gd name="T46" fmla="+- 0 6345 6224"/>
                              <a:gd name="T47" fmla="*/ 6345 h 2011"/>
                              <a:gd name="T48" fmla="+- 0 16567 15766"/>
                              <a:gd name="T49" fmla="*/ T48 w 3971"/>
                              <a:gd name="T50" fmla="+- 0 6326 6224"/>
                              <a:gd name="T51" fmla="*/ 6326 h 2011"/>
                              <a:gd name="T52" fmla="+- 0 16613 15766"/>
                              <a:gd name="T53" fmla="*/ T52 w 3971"/>
                              <a:gd name="T54" fmla="+- 0 6993 6224"/>
                              <a:gd name="T55" fmla="*/ 6993 h 2011"/>
                              <a:gd name="T56" fmla="+- 0 16912 15766"/>
                              <a:gd name="T57" fmla="*/ T56 w 3971"/>
                              <a:gd name="T58" fmla="+- 0 6918 6224"/>
                              <a:gd name="T59" fmla="*/ 6918 h 2011"/>
                              <a:gd name="T60" fmla="+- 0 17442 15766"/>
                              <a:gd name="T61" fmla="*/ T60 w 3971"/>
                              <a:gd name="T62" fmla="+- 0 6902 6224"/>
                              <a:gd name="T63" fmla="*/ 6902 h 2011"/>
                              <a:gd name="T64" fmla="+- 0 17293 15766"/>
                              <a:gd name="T65" fmla="*/ T64 w 3971"/>
                              <a:gd name="T66" fmla="+- 0 6976 6224"/>
                              <a:gd name="T67" fmla="*/ 6976 h 2011"/>
                              <a:gd name="T68" fmla="+- 0 17343 15766"/>
                              <a:gd name="T69" fmla="*/ T68 w 3971"/>
                              <a:gd name="T70" fmla="+- 0 6964 6224"/>
                              <a:gd name="T71" fmla="*/ 6964 h 2011"/>
                              <a:gd name="T72" fmla="+- 0 17635 15766"/>
                              <a:gd name="T73" fmla="*/ T72 w 3971"/>
                              <a:gd name="T74" fmla="+- 0 7411 6224"/>
                              <a:gd name="T75" fmla="*/ 7411 h 2011"/>
                              <a:gd name="T76" fmla="+- 0 17566 15766"/>
                              <a:gd name="T77" fmla="*/ T76 w 3971"/>
                              <a:gd name="T78" fmla="+- 0 7411 6224"/>
                              <a:gd name="T79" fmla="*/ 7411 h 2011"/>
                              <a:gd name="T80" fmla="+- 0 17600 15766"/>
                              <a:gd name="T81" fmla="*/ T80 w 3971"/>
                              <a:gd name="T82" fmla="+- 0 7538 6224"/>
                              <a:gd name="T83" fmla="*/ 7538 h 2011"/>
                              <a:gd name="T84" fmla="+- 0 17668 15766"/>
                              <a:gd name="T85" fmla="*/ T84 w 3971"/>
                              <a:gd name="T86" fmla="+- 0 7001 6224"/>
                              <a:gd name="T87" fmla="*/ 7001 h 2011"/>
                              <a:gd name="T88" fmla="+- 0 17520 15766"/>
                              <a:gd name="T89" fmla="*/ T88 w 3971"/>
                              <a:gd name="T90" fmla="+- 0 7076 6224"/>
                              <a:gd name="T91" fmla="*/ 7076 h 2011"/>
                              <a:gd name="T92" fmla="+- 0 17569 15766"/>
                              <a:gd name="T93" fmla="*/ T92 w 3971"/>
                              <a:gd name="T94" fmla="+- 0 7064 6224"/>
                              <a:gd name="T95" fmla="*/ 7064 h 2011"/>
                              <a:gd name="T96" fmla="+- 0 17679 15766"/>
                              <a:gd name="T97" fmla="*/ T96 w 3971"/>
                              <a:gd name="T98" fmla="+- 0 6515 6224"/>
                              <a:gd name="T99" fmla="*/ 6515 h 2011"/>
                              <a:gd name="T100" fmla="+- 0 17881 15766"/>
                              <a:gd name="T101" fmla="*/ T100 w 3971"/>
                              <a:gd name="T102" fmla="+- 0 7125 6224"/>
                              <a:gd name="T103" fmla="*/ 7125 h 2011"/>
                              <a:gd name="T104" fmla="+- 0 17732 15766"/>
                              <a:gd name="T105" fmla="*/ T104 w 3971"/>
                              <a:gd name="T106" fmla="+- 0 7199 6224"/>
                              <a:gd name="T107" fmla="*/ 7199 h 2011"/>
                              <a:gd name="T108" fmla="+- 0 17781 15766"/>
                              <a:gd name="T109" fmla="*/ T108 w 3971"/>
                              <a:gd name="T110" fmla="+- 0 7187 6224"/>
                              <a:gd name="T111" fmla="*/ 7187 h 2011"/>
                              <a:gd name="T112" fmla="+- 0 17905 15766"/>
                              <a:gd name="T113" fmla="*/ T112 w 3971"/>
                              <a:gd name="T114" fmla="+- 0 6614 6224"/>
                              <a:gd name="T115" fmla="*/ 6614 h 2011"/>
                              <a:gd name="T116" fmla="+- 0 18062 15766"/>
                              <a:gd name="T117" fmla="*/ T116 w 3971"/>
                              <a:gd name="T118" fmla="+- 0 6366 6224"/>
                              <a:gd name="T119" fmla="*/ 6366 h 2011"/>
                              <a:gd name="T120" fmla="+- 0 18061 15766"/>
                              <a:gd name="T121" fmla="*/ T120 w 3971"/>
                              <a:gd name="T122" fmla="+- 0 6279 6224"/>
                              <a:gd name="T123" fmla="*/ 6279 h 2011"/>
                              <a:gd name="T124" fmla="+- 0 17981 15766"/>
                              <a:gd name="T125" fmla="*/ T124 w 3971"/>
                              <a:gd name="T126" fmla="+- 0 6231 6224"/>
                              <a:gd name="T127" fmla="*/ 6231 h 2011"/>
                              <a:gd name="T128" fmla="+- 0 18024 15766"/>
                              <a:gd name="T129" fmla="*/ T128 w 3971"/>
                              <a:gd name="T130" fmla="+- 0 6373 6224"/>
                              <a:gd name="T131" fmla="*/ 6373 h 2011"/>
                              <a:gd name="T132" fmla="+- 0 18059 15766"/>
                              <a:gd name="T133" fmla="*/ T132 w 3971"/>
                              <a:gd name="T134" fmla="+- 0 6383 6224"/>
                              <a:gd name="T135" fmla="*/ 6383 h 2011"/>
                              <a:gd name="T136" fmla="+- 0 18073 15766"/>
                              <a:gd name="T137" fmla="*/ T136 w 3971"/>
                              <a:gd name="T138" fmla="+- 0 7388 6224"/>
                              <a:gd name="T139" fmla="*/ 7388 h 2011"/>
                              <a:gd name="T140" fmla="+- 0 18039 15766"/>
                              <a:gd name="T141" fmla="*/ T140 w 3971"/>
                              <a:gd name="T142" fmla="+- 0 7515 6224"/>
                              <a:gd name="T143" fmla="*/ 7515 h 2011"/>
                              <a:gd name="T144" fmla="+- 0 18108 15766"/>
                              <a:gd name="T145" fmla="*/ T144 w 3971"/>
                              <a:gd name="T146" fmla="+- 0 7515 6224"/>
                              <a:gd name="T147" fmla="*/ 7515 h 2011"/>
                              <a:gd name="T148" fmla="+- 0 17843 15766"/>
                              <a:gd name="T149" fmla="*/ T148 w 3971"/>
                              <a:gd name="T150" fmla="+- 0 7031 6224"/>
                              <a:gd name="T151" fmla="*/ 7031 h 2011"/>
                              <a:gd name="T152" fmla="+- 0 17413 15766"/>
                              <a:gd name="T153" fmla="*/ T152 w 3971"/>
                              <a:gd name="T154" fmla="+- 0 7763 6224"/>
                              <a:gd name="T155" fmla="*/ 7763 h 2011"/>
                              <a:gd name="T156" fmla="+- 0 17488 15766"/>
                              <a:gd name="T157" fmla="*/ T156 w 3971"/>
                              <a:gd name="T158" fmla="+- 0 7763 6224"/>
                              <a:gd name="T159" fmla="*/ 7763 h 2011"/>
                              <a:gd name="T160" fmla="+- 0 18260 15766"/>
                              <a:gd name="T161" fmla="*/ T160 w 3971"/>
                              <a:gd name="T162" fmla="+- 0 7687 6224"/>
                              <a:gd name="T163" fmla="*/ 7687 h 2011"/>
                              <a:gd name="T164" fmla="+- 0 18107 15766"/>
                              <a:gd name="T165" fmla="*/ T164 w 3971"/>
                              <a:gd name="T166" fmla="+- 0 7581 6224"/>
                              <a:gd name="T167" fmla="*/ 7581 h 2011"/>
                              <a:gd name="T168" fmla="+- 0 17986 15766"/>
                              <a:gd name="T169" fmla="*/ T168 w 3971"/>
                              <a:gd name="T170" fmla="+- 0 7463 6224"/>
                              <a:gd name="T171" fmla="*/ 7463 h 2011"/>
                              <a:gd name="T172" fmla="+- 0 17600 15766"/>
                              <a:gd name="T173" fmla="*/ T172 w 3971"/>
                              <a:gd name="T174" fmla="+- 0 7588 6224"/>
                              <a:gd name="T175" fmla="*/ 7588 h 2011"/>
                              <a:gd name="T176" fmla="+- 0 17413 15766"/>
                              <a:gd name="T177" fmla="*/ T176 w 3971"/>
                              <a:gd name="T178" fmla="+- 0 7463 6224"/>
                              <a:gd name="T179" fmla="*/ 7463 h 2011"/>
                              <a:gd name="T180" fmla="+- 0 18274 15766"/>
                              <a:gd name="T181" fmla="*/ T180 w 3971"/>
                              <a:gd name="T182" fmla="+- 0 6433 6224"/>
                              <a:gd name="T183" fmla="*/ 6433 h 2011"/>
                              <a:gd name="T184" fmla="+- 0 18268 15766"/>
                              <a:gd name="T185" fmla="*/ T184 w 3971"/>
                              <a:gd name="T186" fmla="+- 0 6344 6224"/>
                              <a:gd name="T187" fmla="*/ 6344 h 2011"/>
                              <a:gd name="T188" fmla="+- 0 18020 15766"/>
                              <a:gd name="T189" fmla="*/ T188 w 3971"/>
                              <a:gd name="T190" fmla="+- 0 6675 6224"/>
                              <a:gd name="T191" fmla="*/ 6675 h 2011"/>
                              <a:gd name="T192" fmla="+- 0 18077 15766"/>
                              <a:gd name="T193" fmla="*/ T192 w 3971"/>
                              <a:gd name="T194" fmla="+- 0 6657 6224"/>
                              <a:gd name="T195" fmla="*/ 6657 h 2011"/>
                              <a:gd name="T196" fmla="+- 0 18501 15766"/>
                              <a:gd name="T197" fmla="*/ T196 w 3971"/>
                              <a:gd name="T198" fmla="+- 0 6589 6224"/>
                              <a:gd name="T199" fmla="*/ 6589 h 2011"/>
                              <a:gd name="T200" fmla="+- 0 18500 15766"/>
                              <a:gd name="T201" fmla="*/ T200 w 3971"/>
                              <a:gd name="T202" fmla="+- 0 6502 6224"/>
                              <a:gd name="T203" fmla="*/ 6502 h 2011"/>
                              <a:gd name="T204" fmla="+- 0 18420 15766"/>
                              <a:gd name="T205" fmla="*/ T204 w 3971"/>
                              <a:gd name="T206" fmla="+- 0 6454 6224"/>
                              <a:gd name="T207" fmla="*/ 6454 h 2011"/>
                              <a:gd name="T208" fmla="+- 0 18462 15766"/>
                              <a:gd name="T209" fmla="*/ T208 w 3971"/>
                              <a:gd name="T210" fmla="+- 0 6596 6224"/>
                              <a:gd name="T211" fmla="*/ 6596 h 2011"/>
                              <a:gd name="T212" fmla="+- 0 18498 15766"/>
                              <a:gd name="T213" fmla="*/ T212 w 3971"/>
                              <a:gd name="T214" fmla="+- 0 6606 6224"/>
                              <a:gd name="T215" fmla="*/ 6606 h 2011"/>
                              <a:gd name="T216" fmla="+- 0 19662 15766"/>
                              <a:gd name="T217" fmla="*/ T216 w 3971"/>
                              <a:gd name="T218" fmla="+- 0 7225 6224"/>
                              <a:gd name="T219" fmla="*/ 7225 h 2011"/>
                              <a:gd name="T220" fmla="+- 0 19512 15766"/>
                              <a:gd name="T221" fmla="*/ T220 w 3971"/>
                              <a:gd name="T222" fmla="+- 0 6339 6224"/>
                              <a:gd name="T223" fmla="*/ 6339 h 2011"/>
                              <a:gd name="T224" fmla="+- 0 19374 15766"/>
                              <a:gd name="T225" fmla="*/ T224 w 3971"/>
                              <a:gd name="T226" fmla="+- 0 6328 6224"/>
                              <a:gd name="T227" fmla="*/ 6328 h 2011"/>
                              <a:gd name="T228" fmla="+- 0 19139 15766"/>
                              <a:gd name="T229" fmla="*/ T228 w 3971"/>
                              <a:gd name="T230" fmla="+- 0 7363 6224"/>
                              <a:gd name="T231" fmla="*/ 7363 h 2011"/>
                              <a:gd name="T232" fmla="+- 0 19736 15766"/>
                              <a:gd name="T233" fmla="*/ T232 w 3971"/>
                              <a:gd name="T234" fmla="+- 0 6378 6224"/>
                              <a:gd name="T235" fmla="*/ 6378 h 20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1">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20"/>
                                </a:lnTo>
                                <a:lnTo>
                                  <a:pt x="299" y="620"/>
                                </a:lnTo>
                                <a:lnTo>
                                  <a:pt x="299" y="694"/>
                                </a:lnTo>
                                <a:lnTo>
                                  <a:pt x="187" y="694"/>
                                </a:lnTo>
                                <a:lnTo>
                                  <a:pt x="187" y="769"/>
                                </a:lnTo>
                                <a:lnTo>
                                  <a:pt x="561" y="769"/>
                                </a:lnTo>
                                <a:lnTo>
                                  <a:pt x="561" y="694"/>
                                </a:lnTo>
                                <a:lnTo>
                                  <a:pt x="449" y="694"/>
                                </a:lnTo>
                                <a:lnTo>
                                  <a:pt x="449" y="620"/>
                                </a:lnTo>
                                <a:lnTo>
                                  <a:pt x="698" y="620"/>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1"/>
                                </a:lnTo>
                                <a:lnTo>
                                  <a:pt x="1009" y="321"/>
                                </a:lnTo>
                                <a:lnTo>
                                  <a:pt x="1009" y="657"/>
                                </a:lnTo>
                                <a:lnTo>
                                  <a:pt x="1006" y="672"/>
                                </a:lnTo>
                                <a:lnTo>
                                  <a:pt x="999" y="684"/>
                                </a:lnTo>
                                <a:lnTo>
                                  <a:pt x="987" y="692"/>
                                </a:lnTo>
                                <a:lnTo>
                                  <a:pt x="972" y="694"/>
                                </a:lnTo>
                                <a:lnTo>
                                  <a:pt x="957" y="692"/>
                                </a:lnTo>
                                <a:lnTo>
                                  <a:pt x="945" y="684"/>
                                </a:lnTo>
                                <a:lnTo>
                                  <a:pt x="937" y="672"/>
                                </a:lnTo>
                                <a:lnTo>
                                  <a:pt x="935" y="657"/>
                                </a:lnTo>
                                <a:lnTo>
                                  <a:pt x="937" y="642"/>
                                </a:lnTo>
                                <a:lnTo>
                                  <a:pt x="945" y="630"/>
                                </a:lnTo>
                                <a:lnTo>
                                  <a:pt x="957" y="623"/>
                                </a:lnTo>
                                <a:lnTo>
                                  <a:pt x="972" y="620"/>
                                </a:lnTo>
                                <a:lnTo>
                                  <a:pt x="987" y="623"/>
                                </a:lnTo>
                                <a:lnTo>
                                  <a:pt x="999" y="630"/>
                                </a:lnTo>
                                <a:lnTo>
                                  <a:pt x="1006" y="642"/>
                                </a:lnTo>
                                <a:lnTo>
                                  <a:pt x="1009" y="657"/>
                                </a:lnTo>
                                <a:lnTo>
                                  <a:pt x="1009" y="321"/>
                                </a:lnTo>
                                <a:lnTo>
                                  <a:pt x="847" y="321"/>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5"/>
                                </a:lnTo>
                                <a:lnTo>
                                  <a:pt x="828" y="765"/>
                                </a:lnTo>
                                <a:lnTo>
                                  <a:pt x="847" y="769"/>
                                </a:lnTo>
                                <a:lnTo>
                                  <a:pt x="1096" y="769"/>
                                </a:lnTo>
                                <a:lnTo>
                                  <a:pt x="1116" y="765"/>
                                </a:lnTo>
                                <a:lnTo>
                                  <a:pt x="1132" y="755"/>
                                </a:lnTo>
                                <a:lnTo>
                                  <a:pt x="1142" y="739"/>
                                </a:lnTo>
                                <a:lnTo>
                                  <a:pt x="1146" y="719"/>
                                </a:lnTo>
                                <a:lnTo>
                                  <a:pt x="1146" y="694"/>
                                </a:lnTo>
                                <a:lnTo>
                                  <a:pt x="1146" y="620"/>
                                </a:lnTo>
                                <a:lnTo>
                                  <a:pt x="1146" y="321"/>
                                </a:lnTo>
                                <a:lnTo>
                                  <a:pt x="1146" y="246"/>
                                </a:lnTo>
                                <a:lnTo>
                                  <a:pt x="1146" y="196"/>
                                </a:lnTo>
                                <a:lnTo>
                                  <a:pt x="1146" y="121"/>
                                </a:lnTo>
                                <a:close/>
                                <a:moveTo>
                                  <a:pt x="1676" y="678"/>
                                </a:moveTo>
                                <a:lnTo>
                                  <a:pt x="1614" y="615"/>
                                </a:lnTo>
                                <a:lnTo>
                                  <a:pt x="1549" y="700"/>
                                </a:lnTo>
                                <a:lnTo>
                                  <a:pt x="1546" y="705"/>
                                </a:lnTo>
                                <a:lnTo>
                                  <a:pt x="1547" y="711"/>
                                </a:lnTo>
                                <a:lnTo>
                                  <a:pt x="1551" y="714"/>
                                </a:lnTo>
                                <a:lnTo>
                                  <a:pt x="1527" y="752"/>
                                </a:lnTo>
                                <a:lnTo>
                                  <a:pt x="1529" y="758"/>
                                </a:lnTo>
                                <a:lnTo>
                                  <a:pt x="1535" y="762"/>
                                </a:lnTo>
                                <a:lnTo>
                                  <a:pt x="1537" y="762"/>
                                </a:lnTo>
                                <a:lnTo>
                                  <a:pt x="1540" y="762"/>
                                </a:lnTo>
                                <a:lnTo>
                                  <a:pt x="1542" y="762"/>
                                </a:lnTo>
                                <a:lnTo>
                                  <a:pt x="1577" y="740"/>
                                </a:lnTo>
                                <a:lnTo>
                                  <a:pt x="1580" y="744"/>
                                </a:lnTo>
                                <a:lnTo>
                                  <a:pt x="1586" y="745"/>
                                </a:lnTo>
                                <a:lnTo>
                                  <a:pt x="1590" y="742"/>
                                </a:lnTo>
                                <a:lnTo>
                                  <a:pt x="1676" y="678"/>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5"/>
                                </a:lnTo>
                                <a:lnTo>
                                  <a:pt x="1773" y="810"/>
                                </a:lnTo>
                                <a:lnTo>
                                  <a:pt x="1777" y="814"/>
                                </a:lnTo>
                                <a:lnTo>
                                  <a:pt x="1754" y="852"/>
                                </a:lnTo>
                                <a:lnTo>
                                  <a:pt x="1755" y="858"/>
                                </a:lnTo>
                                <a:lnTo>
                                  <a:pt x="1761" y="862"/>
                                </a:lnTo>
                                <a:lnTo>
                                  <a:pt x="1763" y="862"/>
                                </a:lnTo>
                                <a:lnTo>
                                  <a:pt x="1766" y="862"/>
                                </a:lnTo>
                                <a:lnTo>
                                  <a:pt x="1768" y="862"/>
                                </a:lnTo>
                                <a:lnTo>
                                  <a:pt x="1803" y="840"/>
                                </a:lnTo>
                                <a:lnTo>
                                  <a:pt x="1806" y="843"/>
                                </a:lnTo>
                                <a:lnTo>
                                  <a:pt x="1812" y="844"/>
                                </a:lnTo>
                                <a:lnTo>
                                  <a:pt x="1817" y="842"/>
                                </a:lnTo>
                                <a:lnTo>
                                  <a:pt x="1902" y="777"/>
                                </a:lnTo>
                                <a:close/>
                                <a:moveTo>
                                  <a:pt x="2001" y="378"/>
                                </a:moveTo>
                                <a:lnTo>
                                  <a:pt x="1913" y="291"/>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4"/>
                                </a:lnTo>
                                <a:lnTo>
                                  <a:pt x="1864" y="684"/>
                                </a:lnTo>
                                <a:lnTo>
                                  <a:pt x="1933" y="753"/>
                                </a:lnTo>
                                <a:lnTo>
                                  <a:pt x="2037" y="662"/>
                                </a:lnTo>
                                <a:lnTo>
                                  <a:pt x="2227" y="478"/>
                                </a:lnTo>
                                <a:close/>
                                <a:moveTo>
                                  <a:pt x="2296" y="142"/>
                                </a:moveTo>
                                <a:lnTo>
                                  <a:pt x="2293" y="124"/>
                                </a:lnTo>
                                <a:lnTo>
                                  <a:pt x="2282" y="109"/>
                                </a:lnTo>
                                <a:lnTo>
                                  <a:pt x="2271" y="97"/>
                                </a:lnTo>
                                <a:lnTo>
                                  <a:pt x="2289" y="78"/>
                                </a:lnTo>
                                <a:lnTo>
                                  <a:pt x="2294" y="68"/>
                                </a:lnTo>
                                <a:lnTo>
                                  <a:pt x="2295" y="55"/>
                                </a:lnTo>
                                <a:lnTo>
                                  <a:pt x="2290" y="38"/>
                                </a:lnTo>
                                <a:lnTo>
                                  <a:pt x="2276" y="20"/>
                                </a:lnTo>
                                <a:lnTo>
                                  <a:pt x="2257" y="6"/>
                                </a:lnTo>
                                <a:lnTo>
                                  <a:pt x="2240" y="0"/>
                                </a:lnTo>
                                <a:lnTo>
                                  <a:pt x="2225" y="1"/>
                                </a:lnTo>
                                <a:lnTo>
                                  <a:pt x="2215" y="7"/>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2"/>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9"/>
                                </a:lnTo>
                                <a:lnTo>
                                  <a:pt x="2497" y="197"/>
                                </a:lnTo>
                                <a:lnTo>
                                  <a:pt x="2515" y="178"/>
                                </a:lnTo>
                                <a:lnTo>
                                  <a:pt x="2520" y="168"/>
                                </a:lnTo>
                                <a:lnTo>
                                  <a:pt x="2521" y="154"/>
                                </a:lnTo>
                                <a:lnTo>
                                  <a:pt x="2516" y="138"/>
                                </a:lnTo>
                                <a:lnTo>
                                  <a:pt x="2502" y="120"/>
                                </a:lnTo>
                                <a:lnTo>
                                  <a:pt x="2483" y="106"/>
                                </a:lnTo>
                                <a:lnTo>
                                  <a:pt x="2466" y="100"/>
                                </a:lnTo>
                                <a:lnTo>
                                  <a:pt x="2451" y="101"/>
                                </a:lnTo>
                                <a:lnTo>
                                  <a:pt x="2442" y="106"/>
                                </a:lnTo>
                                <a:lnTo>
                                  <a:pt x="2167" y="363"/>
                                </a:lnTo>
                                <a:lnTo>
                                  <a:pt x="2254" y="451"/>
                                </a:lnTo>
                                <a:lnTo>
                                  <a:pt x="2472" y="223"/>
                                </a:lnTo>
                                <a:lnTo>
                                  <a:pt x="2487" y="238"/>
                                </a:lnTo>
                                <a:lnTo>
                                  <a:pt x="2488" y="245"/>
                                </a:lnTo>
                                <a:lnTo>
                                  <a:pt x="2484" y="249"/>
                                </a:lnTo>
                                <a:lnTo>
                                  <a:pt x="2311" y="422"/>
                                </a:lnTo>
                                <a:lnTo>
                                  <a:pt x="2311" y="433"/>
                                </a:lnTo>
                                <a:lnTo>
                                  <a:pt x="2325" y="448"/>
                                </a:lnTo>
                                <a:lnTo>
                                  <a:pt x="2336" y="448"/>
                                </a:lnTo>
                                <a:lnTo>
                                  <a:pt x="2509" y="275"/>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21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3492500"/>
                            <a:ext cx="6795770" cy="4674235"/>
                          </a:xfrm>
                          <a:prstGeom prst="rect">
                            <a:avLst/>
                          </a:prstGeom>
                          <a:noFill/>
                          <a:extLst>
                            <a:ext uri="{909E8E84-426E-40DD-AFC4-6F175D3DCCD1}">
                              <a14:hiddenFill xmlns:a14="http://schemas.microsoft.com/office/drawing/2010/main">
                                <a:solidFill>
                                  <a:srgbClr val="FFFFFF"/>
                                </a:solidFill>
                              </a14:hiddenFill>
                            </a:ext>
                          </a:extLst>
                        </pic:spPr>
                      </pic:pic>
                      <wps:wsp>
                        <wps:cNvPr id="526" name="Freeform 219"/>
                        <wps:cNvSpPr>
                          <a:spLocks/>
                        </wps:cNvSpPr>
                        <wps:spPr bwMode="auto">
                          <a:xfrm>
                            <a:off x="90805" y="54610"/>
                            <a:ext cx="6625590" cy="1818005"/>
                          </a:xfrm>
                          <a:custGeom>
                            <a:avLst/>
                            <a:gdLst>
                              <a:gd name="T0" fmla="+- 0 14979 14877"/>
                              <a:gd name="T1" fmla="*/ T0 w 138"/>
                              <a:gd name="T2" fmla="+- 0 7141 7141"/>
                              <a:gd name="T3" fmla="*/ 7141 h 494"/>
                              <a:gd name="T4" fmla="+- 0 14937 14877"/>
                              <a:gd name="T5" fmla="*/ T4 w 138"/>
                              <a:gd name="T6" fmla="+- 0 7193 7141"/>
                              <a:gd name="T7" fmla="*/ 7193 h 494"/>
                              <a:gd name="T8" fmla="+- 0 14904 14877"/>
                              <a:gd name="T9" fmla="*/ T8 w 138"/>
                              <a:gd name="T10" fmla="+- 0 7253 7141"/>
                              <a:gd name="T11" fmla="*/ 7253 h 494"/>
                              <a:gd name="T12" fmla="+- 0 14884 14877"/>
                              <a:gd name="T13" fmla="*/ T12 w 138"/>
                              <a:gd name="T14" fmla="+- 0 7318 7141"/>
                              <a:gd name="T15" fmla="*/ 7318 h 494"/>
                              <a:gd name="T16" fmla="+- 0 14877 14877"/>
                              <a:gd name="T17" fmla="*/ T16 w 138"/>
                              <a:gd name="T18" fmla="+- 0 7388 7141"/>
                              <a:gd name="T19" fmla="*/ 7388 h 494"/>
                              <a:gd name="T20" fmla="+- 0 14884 14877"/>
                              <a:gd name="T21" fmla="*/ T20 w 138"/>
                              <a:gd name="T22" fmla="+- 0 7458 7141"/>
                              <a:gd name="T23" fmla="*/ 7458 h 494"/>
                              <a:gd name="T24" fmla="+- 0 14904 14877"/>
                              <a:gd name="T25" fmla="*/ T24 w 138"/>
                              <a:gd name="T26" fmla="+- 0 7524 7141"/>
                              <a:gd name="T27" fmla="*/ 7524 h 494"/>
                              <a:gd name="T28" fmla="+- 0 14937 14877"/>
                              <a:gd name="T29" fmla="*/ T28 w 138"/>
                              <a:gd name="T30" fmla="+- 0 7583 7141"/>
                              <a:gd name="T31" fmla="*/ 7583 h 494"/>
                              <a:gd name="T32" fmla="+- 0 14979 14877"/>
                              <a:gd name="T33" fmla="*/ T32 w 138"/>
                              <a:gd name="T34" fmla="+- 0 7635 7141"/>
                              <a:gd name="T35" fmla="*/ 7635 h 494"/>
                              <a:gd name="T36" fmla="+- 0 15014 14877"/>
                              <a:gd name="T37" fmla="*/ T36 w 138"/>
                              <a:gd name="T38" fmla="+- 0 7600 7141"/>
                              <a:gd name="T39" fmla="*/ 7600 h 494"/>
                              <a:gd name="T40" fmla="+- 0 14978 14877"/>
                              <a:gd name="T41" fmla="*/ T40 w 138"/>
                              <a:gd name="T42" fmla="+- 0 7556 7141"/>
                              <a:gd name="T43" fmla="*/ 7556 h 494"/>
                              <a:gd name="T44" fmla="+- 0 14951 14877"/>
                              <a:gd name="T45" fmla="*/ T44 w 138"/>
                              <a:gd name="T46" fmla="+- 0 7505 7141"/>
                              <a:gd name="T47" fmla="*/ 7505 h 494"/>
                              <a:gd name="T48" fmla="+- 0 14933 14877"/>
                              <a:gd name="T49" fmla="*/ T48 w 138"/>
                              <a:gd name="T50" fmla="+- 0 7449 7141"/>
                              <a:gd name="T51" fmla="*/ 7449 h 494"/>
                              <a:gd name="T52" fmla="+- 0 14927 14877"/>
                              <a:gd name="T53" fmla="*/ T52 w 138"/>
                              <a:gd name="T54" fmla="+- 0 7388 7141"/>
                              <a:gd name="T55" fmla="*/ 7388 h 494"/>
                              <a:gd name="T56" fmla="+- 0 14933 14877"/>
                              <a:gd name="T57" fmla="*/ T56 w 138"/>
                              <a:gd name="T58" fmla="+- 0 7328 7141"/>
                              <a:gd name="T59" fmla="*/ 7328 h 494"/>
                              <a:gd name="T60" fmla="+- 0 14951 14877"/>
                              <a:gd name="T61" fmla="*/ T60 w 138"/>
                              <a:gd name="T62" fmla="+- 0 7272 7141"/>
                              <a:gd name="T63" fmla="*/ 7272 h 494"/>
                              <a:gd name="T64" fmla="+- 0 14978 14877"/>
                              <a:gd name="T65" fmla="*/ T64 w 138"/>
                              <a:gd name="T66" fmla="+- 0 7221 7141"/>
                              <a:gd name="T67" fmla="*/ 7221 h 494"/>
                              <a:gd name="T68" fmla="+- 0 15014 14877"/>
                              <a:gd name="T69" fmla="*/ T68 w 138"/>
                              <a:gd name="T70" fmla="+- 0 7176 7141"/>
                              <a:gd name="T71" fmla="*/ 7176 h 494"/>
                              <a:gd name="T72" fmla="+- 0 14979 14877"/>
                              <a:gd name="T73" fmla="*/ T72 w 138"/>
                              <a:gd name="T74" fmla="+- 0 7141 7141"/>
                              <a:gd name="T75" fmla="*/ 7141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7" name="Picture 22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90805" y="3220720"/>
                            <a:ext cx="6623050" cy="118300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1A8CDC1" id="Group 1944" o:spid="_x0000_s1026" style="position:absolute;margin-left:11.05pt;margin-top:87.3pt;width:535.1pt;height:643.1pt;z-index:-251483648;mso-wrap-distance-left:0;mso-wrap-distance-right:0;mso-position-horizontal-relative:page" coordorigin="221,1746" coordsize="10702,12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">
                <o:lock v:ext="edit" aspectratio="t"/>
                <v:rect id="Rectangle 215" o:spid="_x0000_s1027" style="position:absolute;width:6795770;height:358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" fillcolor="#f4f1e9" stroked="f"/>
                <v:rect id="Rectangle 216" o:spid="_x0000_s1028" style="position:absolute;top:362585;width:6795770;height:2806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" fillcolor="#faf7e7" stroked="f"/>
                <v:shape id="AutoShape 217" o:spid="_x0000_s1029" style="position:absolute;top:3163570;width:6795770;height:329565;visibility:visible;mso-wrap-style:square;v-text-anchor:top" coordsize="3971,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" path="m748,121r-4,-19l733,86,717,75,698,71r-25,l673,146r,399l75,545r,-399l673,146r,-75l50,71,31,75,15,86,4,102,,121,,570r4,19l15,605r16,11l50,620r249,l299,694r-112,l187,769r374,l561,694r-112,l449,620r249,l717,616r16,-11l744,589r4,-19l748,545r,-399l748,121xm1146,121r-4,-19l1132,86,1116,75r-20,-4l1096,121r,75l1096,246r,75l1009,321r,336l1006,672r-7,12l987,692r-15,2l957,692r-12,-8l937,672r-2,-15l937,642r8,-12l957,623r15,-3l987,623r12,7l1006,642r3,15l1009,321r-162,l847,246r249,l1096,196r-249,l847,121r249,l1096,71r-249,l828,75,812,86r-11,16l798,121r,598l801,739r11,16l828,765r19,4l1096,769r20,-4l1132,755r10,-16l1146,719r,-25l1146,620r,-299l1146,246r,-50l1146,121xm1676,678r-62,-63l1549,700r-3,5l1547,711r4,3l1527,752r2,6l1535,762r2,l1540,762r2,l1577,740r3,4l1586,745r4,-3l1676,678xm1871,1202r-2,-15l1861,1175r-12,-8l1834,1164r-15,3l1807,1175r-7,12l1797,1202r,74l1800,1291r7,12l1819,1311r15,3l1849,1311r12,-8l1869,1291r2,-15l1871,1202xm1902,777r-62,-62l1775,800r-3,5l1773,810r4,4l1754,852r1,6l1761,862r2,l1766,862r2,l1803,840r3,3l1812,844r5,-2l1902,777xm2001,378r-88,-87l1736,474r-98,110l1707,653r104,-91l2001,378xm2115,901r-63,-63l1987,923r-2,5l1986,934r3,3l1966,975r2,6l1974,985r1,l1979,985r2,l2015,963r4,4l2024,968r5,-3l2115,901xm2227,478r-88,-88l1963,574r-99,110l1933,753r104,-91l2227,478xm2296,142r-3,-18l2282,109,2271,97r18,-19l2294,68r1,-13l2290,38,2276,20,2257,6,2240,r-15,1l2215,7,1941,263r87,88l2246,123r15,15l2261,145r-3,4l2085,322r-1,11l2098,348r12,l2283,175r10,-16l2296,142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9r-11,-12l2515,178r5,-10l2521,154r-5,-16l2502,120r-19,-14l2466,100r-15,1l2442,106,2167,363r87,88l2472,223r15,15l2488,245r-4,4l2311,422r,11l2325,448r11,l2509,275r10,-16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1151738,1031632;1151738,1031632;0,1113409;511694,1133730;768396,1121603;1280090,1109312;1909866,1032287;1726752,1072602;1637762,1133402;1637762,1122094;1726752,1072602;1449513,1039826;1370791,1036712;1449513,1146021;1961207,1133730;2868222,1131108;2613231,1143235;2698799,1141268;3198513,1214523;3080430,1214523;3138616,1235336;3254987,1147332;3001708,1159623;3085564,1157656;3273812,1067686;3619505,1167653;3364514,1179780;3448370,1177814;3660577,1083910;3929259,1043267;3927548,1029010;3790640,1021143;3864228,1044415;3924125,1046053;3948084,1210754;3889898,1231567;4007981,1231567;3554474,1152248;2818593,1272209;2946944,1272209;4268106,1259754;4006270,1242383;3799197,1223045;3138616,1243530;2818593,1223045;4292065,1054247;4281797,1039662;3857382,1093907;3954929,1090957;4680542,1079813;4678830,1065555;4541922,1057689;4613799,1080960;4675408,1082599;6667419,1184041;6410716,1038843;6174550,1037040;5772383,1206657;6794059,1045234" o:connectangles="0,0,0,0,0,0,0,0,0,0,0,0,0,0,0,0,0,0,0,0,0,0,0,0,0,0,0,0,0,0,0,0,0,0,0,0,0,0,0,0,0,0,0,0,0,0,0,0,0,0,0,0,0,0,0,0,0,0,0"/>
                </v:shape>
                <v:shape id="Picture 218" o:spid="_x0000_s1030" type="#_x0000_t75" style="position:absolute;top:3492500;width:6795770;height:4674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">
                  <v:imagedata r:id="rId82" o:title=""/>
                </v:shape>
                <v:shape id="Freeform 219" o:spid="_x0000_s1031" style="position:absolute;left:90805;top:54610;width:6625590;height:1818005;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" path="m102,l60,52,27,112,7,177,,247r7,70l27,383r33,59l102,494r35,-35l101,415,74,364,56,308,50,247r6,-60l74,131,101,80,137,35,102,xe" fillcolor="#aeabab" stroked="f">
                  <v:path arrowok="t" o:connecttype="custom" o:connectlocs="4897175,26280109;2880691,26471478;1296311,26692288;336081,26931499;0,27189111;336081,27446723;1296311,27689615;2880691,27906745;4897175,28098114;6577578,27969308;4849164,27807380;3552853,27619691;2688645,27413602;2400576,27189111;2688645,26968301;3552853,26762211;4849164,26574522;6577578,26408915;4897175,26280109" o:connectangles="0,0,0,0,0,0,0,0,0,0,0,0,0,0,0,0,0,0,0"/>
                </v:shape>
                <v:shape id="Picture 220" o:spid="_x0000_s1032" type="#_x0000_t75" style="position:absolute;left:90805;top:3220720;width:6623050;height:1183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">
                  <v:imagedata r:id="rId83" o:title=""/>
                </v:shape>
                <w10:wrap type="topAndBottom" anchorx="page"/>
              </v:group>
            </w:pict>
          </mc:Fallback>
        </mc:AlternateContent>
      </w:r>
      <w:r w:rsidR="00536928" w:rsidRPr="00746325">
        <w:rPr>
          <w:noProof/>
          <w:lang w:val="et-EE"/>
        </w:rPr>
        <w:drawing>
          <wp:anchor distT="0" distB="0" distL="0" distR="0" simplePos="0" relativeHeight="251493888" behindDoc="0" locked="0" layoutInCell="1" allowOverlap="1" wp14:anchorId="24F7FC31" wp14:editId="4975214F">
            <wp:simplePos x="0" y="0"/>
            <wp:positionH relativeFrom="page">
              <wp:posOffset>7593330</wp:posOffset>
            </wp:positionH>
            <wp:positionV relativeFrom="paragraph">
              <wp:posOffset>1088389</wp:posOffset>
            </wp:positionV>
            <wp:extent cx="5239471" cy="8176164"/>
            <wp:effectExtent l="0" t="0" r="0" b="0"/>
            <wp:wrapTopAndBottom/>
            <wp:docPr id="84" name="image203.jpeg" descr="Two people looking at a computer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203.jpeg"/>
                    <pic:cNvPicPr/>
                  </pic:nvPicPr>
                  <pic:blipFill>
                    <a:blip r:embed="rId450" cstate="print"/>
                    <a:stretch>
                      <a:fillRect/>
                    </a:stretch>
                  </pic:blipFill>
                  <pic:spPr>
                    <a:xfrm>
                      <a:off x="0" y="0"/>
                      <a:ext cx="5239471" cy="8176164"/>
                    </a:xfrm>
                    <a:prstGeom prst="rect">
                      <a:avLst/>
                    </a:prstGeom>
                  </pic:spPr>
                </pic:pic>
              </a:graphicData>
            </a:graphic>
          </wp:anchor>
        </w:drawing>
      </w:r>
      <w:r>
        <w:rPr>
          <w:noProof/>
        </w:rPr>
        <mc:AlternateContent>
          <mc:Choice Requires="wpg">
            <w:drawing>
              <wp:inline distT="0" distB="0" distL="0" distR="0" wp14:anchorId="09B7D4BB" wp14:editId="2D8BB089">
                <wp:extent cx="12705715" cy="1039495"/>
                <wp:effectExtent l="0" t="0" r="-534508107" b="659043005"/>
                <wp:docPr id="518" name="Group 194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519" name="Rectangle 212"/>
                        <wps:cNvSpPr>
                          <a:spLocks noChangeArrowheads="1"/>
                        </wps:cNvSpPr>
                        <wps:spPr bwMode="auto">
                          <a:xfrm>
                            <a:off x="0" y="0"/>
                            <a:ext cx="12705715" cy="103949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0" name="Rectangle 213"/>
                        <wps:cNvSpPr>
                          <a:spLocks noChangeArrowheads="1"/>
                        </wps:cNvSpPr>
                        <wps:spPr bwMode="auto">
                          <a:xfrm>
                            <a:off x="0" y="0"/>
                            <a:ext cx="12705715" cy="103949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E68558F" id="Group 1941" o:spid="_x0000_s1026"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">
                <o:lock v:ext="edit" aspectratio="t"/>
                <v:rect id="Rectangle 212" o:spid="_x0000_s1027" style="position:absolute;width:12705715;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" fillcolor="#f4f1e9" stroked="f"/>
                <v:rect id="Rectangle 213" o:spid="_x0000_s1028" style="position:absolute;width:12705715;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" fillcolor="#f4f1e9" stroked="f"/>
                <w10:anchorlock/>
              </v:group>
            </w:pict>
          </mc:Fallback>
        </mc:AlternateContent>
      </w:r>
    </w:p>
    <w:p w14:paraId="6B3EA99E" w14:textId="77777777" w:rsidR="00DA1199" w:rsidRPr="00746325" w:rsidRDefault="00DA1199">
      <w:pPr>
        <w:rPr>
          <w:sz w:val="20"/>
          <w:lang w:val="et-EE"/>
        </w:rPr>
        <w:sectPr w:rsidR="00DA1199" w:rsidRPr="00746325">
          <w:footerReference w:type="default" r:id="rId451"/>
          <w:pgSz w:w="20480" w:h="15360" w:orient="landscape"/>
          <w:pgMar w:top="160" w:right="20" w:bottom="280" w:left="20" w:header="0" w:footer="0" w:gutter="0"/>
          <w:cols w:space="720"/>
        </w:sectPr>
      </w:pPr>
    </w:p>
    <w:p w14:paraId="5DFE0291" w14:textId="75ADB1A5" w:rsidR="00DA1199" w:rsidRPr="00746325" w:rsidRDefault="002D5D89">
      <w:pPr>
        <w:pStyle w:val="a3"/>
        <w:ind w:left="181"/>
        <w:rPr>
          <w:sz w:val="20"/>
          <w:lang w:val="et-EE"/>
        </w:rPr>
      </w:pPr>
      <w:r>
        <w:rPr>
          <w:noProof/>
        </w:rPr>
        <mc:AlternateContent>
          <mc:Choice Requires="wpg">
            <w:drawing>
              <wp:inline distT="0" distB="0" distL="0" distR="0" wp14:anchorId="6ABFB1C4" wp14:editId="630053A1">
                <wp:extent cx="12716510" cy="1039495"/>
                <wp:effectExtent l="0" t="0" r="-527670427" b="659043005"/>
                <wp:docPr id="38" name="Group 193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319" name="Rectangle 209"/>
                        <wps:cNvSpPr>
                          <a:spLocks noChangeArrowheads="1"/>
                        </wps:cNvSpPr>
                        <wps:spPr bwMode="auto">
                          <a:xfrm>
                            <a:off x="0" y="0"/>
                            <a:ext cx="12716510" cy="103949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6" name="Rectangle 210"/>
                        <wps:cNvSpPr>
                          <a:spLocks noChangeArrowheads="1"/>
                        </wps:cNvSpPr>
                        <wps:spPr bwMode="auto">
                          <a:xfrm>
                            <a:off x="0" y="0"/>
                            <a:ext cx="12716510" cy="103949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6E1AC08" id="Group 1938" o:spid="_x0000_s1026"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">
                <o:lock v:ext="edit" aspectratio="t"/>
                <v:rect id="Rectangle 209" o:spid="_x0000_s1027" style="position:absolute;width:12716510;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" fillcolor="#faf7e7" stroked="f"/>
                <v:rect id="Rectangle 210" o:spid="_x0000_s1028" style="position:absolute;width:12716510;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" fillcolor="#f4f1e9" stroked="f"/>
                <w10:anchorlock/>
              </v:group>
            </w:pict>
          </mc:Fallback>
        </mc:AlternateContent>
      </w:r>
    </w:p>
    <w:p w14:paraId="74B54B5D" w14:textId="77777777" w:rsidR="00DA1199" w:rsidRPr="00746325" w:rsidRDefault="00DA1199">
      <w:pPr>
        <w:pStyle w:val="a3"/>
        <w:spacing w:before="2"/>
        <w:rPr>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DA1199" w:rsidRPr="00746325" w14:paraId="6415471B" w14:textId="77777777">
        <w:trPr>
          <w:trHeight w:val="569"/>
        </w:trPr>
        <w:tc>
          <w:tcPr>
            <w:tcW w:w="20026" w:type="dxa"/>
            <w:shd w:val="clear" w:color="auto" w:fill="C8A3E3"/>
          </w:tcPr>
          <w:p w14:paraId="6A19350E" w14:textId="77777777" w:rsidR="00065C28" w:rsidRPr="00746325" w:rsidRDefault="00536928">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devused, mida NEET-naised arendavad:</w:t>
            </w:r>
          </w:p>
        </w:tc>
      </w:tr>
      <w:tr w:rsidR="00DA1199" w:rsidRPr="00746325" w14:paraId="2A7F6CA7" w14:textId="77777777">
        <w:trPr>
          <w:trHeight w:val="6228"/>
        </w:trPr>
        <w:tc>
          <w:tcPr>
            <w:tcW w:w="20026" w:type="dxa"/>
            <w:shd w:val="clear" w:color="auto" w:fill="DFC8EE"/>
          </w:tcPr>
          <w:p w14:paraId="1F55BBAA" w14:textId="77777777" w:rsidR="00065C28" w:rsidRPr="00746325" w:rsidRDefault="00536928">
            <w:pPr>
              <w:pStyle w:val="TableParagraph"/>
              <w:numPr>
                <w:ilvl w:val="0"/>
                <w:numId w:val="12"/>
              </w:numPr>
              <w:tabs>
                <w:tab w:val="left" w:pos="523"/>
              </w:tabs>
              <w:spacing w:before="73"/>
              <w:ind w:hanging="361"/>
              <w:rPr>
                <w:sz w:val="36"/>
                <w:lang w:val="et-EE"/>
              </w:rPr>
            </w:pPr>
            <w:r w:rsidRPr="00746325">
              <w:rPr>
                <w:sz w:val="36"/>
                <w:lang w:val="et-EE"/>
              </w:rPr>
              <w:t>verbaalse mõtlemise oskus</w:t>
            </w:r>
          </w:p>
          <w:p w14:paraId="370D2EF7" w14:textId="77777777" w:rsidR="00065C28" w:rsidRPr="00746325" w:rsidRDefault="00536928">
            <w:pPr>
              <w:pStyle w:val="TableParagraph"/>
              <w:numPr>
                <w:ilvl w:val="0"/>
                <w:numId w:val="12"/>
              </w:numPr>
              <w:tabs>
                <w:tab w:val="left" w:pos="523"/>
              </w:tabs>
              <w:ind w:hanging="361"/>
              <w:rPr>
                <w:sz w:val="36"/>
                <w:lang w:val="et-EE"/>
              </w:rPr>
            </w:pPr>
            <w:r w:rsidRPr="00746325">
              <w:rPr>
                <w:sz w:val="36"/>
                <w:lang w:val="et-EE"/>
              </w:rPr>
              <w:t>avaliku esinemise oskused</w:t>
            </w:r>
          </w:p>
          <w:p w14:paraId="0FCF9B24" w14:textId="77777777" w:rsidR="00065C28" w:rsidRPr="00746325" w:rsidRDefault="00536928">
            <w:pPr>
              <w:pStyle w:val="TableParagraph"/>
              <w:numPr>
                <w:ilvl w:val="0"/>
                <w:numId w:val="12"/>
              </w:numPr>
              <w:tabs>
                <w:tab w:val="left" w:pos="523"/>
              </w:tabs>
              <w:ind w:hanging="361"/>
              <w:rPr>
                <w:sz w:val="36"/>
                <w:lang w:val="et-EE"/>
              </w:rPr>
            </w:pPr>
            <w:r w:rsidRPr="00746325">
              <w:rPr>
                <w:sz w:val="36"/>
                <w:lang w:val="et-EE"/>
              </w:rPr>
              <w:t>arusaam, et igaüks võib olla ettevõtja</w:t>
            </w:r>
          </w:p>
        </w:tc>
      </w:tr>
      <w:tr w:rsidR="00DA1199" w:rsidRPr="00746325" w14:paraId="16F6D1EF" w14:textId="77777777">
        <w:trPr>
          <w:trHeight w:val="553"/>
        </w:trPr>
        <w:tc>
          <w:tcPr>
            <w:tcW w:w="20026" w:type="dxa"/>
            <w:shd w:val="clear" w:color="auto" w:fill="C8A3E3"/>
          </w:tcPr>
          <w:p w14:paraId="7577FB76" w14:textId="77777777" w:rsidR="00065C28" w:rsidRPr="00746325" w:rsidRDefault="00536928">
            <w:pPr>
              <w:pStyle w:val="TableParagraph"/>
              <w:spacing w:before="58"/>
              <w:ind w:left="142"/>
              <w:rPr>
                <w:rFonts w:ascii="Arial"/>
                <w:b/>
                <w:sz w:val="36"/>
                <w:lang w:val="et-EE"/>
              </w:rPr>
            </w:pPr>
            <w:r w:rsidRPr="00746325">
              <w:rPr>
                <w:rFonts w:ascii="Arial"/>
                <w:b/>
                <w:color w:val="1F2023"/>
                <w:sz w:val="36"/>
                <w:lang w:val="et-EE"/>
              </w:rPr>
              <w:t>Juhendajate poolt arendatavad teadmised, oskused ja p</w:t>
            </w:r>
            <w:r w:rsidRPr="00746325">
              <w:rPr>
                <w:rFonts w:ascii="Arial"/>
                <w:b/>
                <w:color w:val="1F2023"/>
                <w:sz w:val="36"/>
                <w:lang w:val="et-EE"/>
              </w:rPr>
              <w:t>ä</w:t>
            </w:r>
            <w:r w:rsidRPr="00746325">
              <w:rPr>
                <w:rFonts w:ascii="Arial"/>
                <w:b/>
                <w:color w:val="1F2023"/>
                <w:sz w:val="36"/>
                <w:lang w:val="et-EE"/>
              </w:rPr>
              <w:t>devused:</w:t>
            </w:r>
          </w:p>
        </w:tc>
      </w:tr>
      <w:tr w:rsidR="00DA1199" w:rsidRPr="00746325" w14:paraId="5F4F4AFE" w14:textId="77777777">
        <w:trPr>
          <w:trHeight w:val="5575"/>
        </w:trPr>
        <w:tc>
          <w:tcPr>
            <w:tcW w:w="20026" w:type="dxa"/>
            <w:shd w:val="clear" w:color="auto" w:fill="DFC8EE"/>
          </w:tcPr>
          <w:p w14:paraId="15E07F3D" w14:textId="77777777" w:rsidR="00065C28" w:rsidRPr="00746325" w:rsidRDefault="00536928">
            <w:pPr>
              <w:pStyle w:val="TableParagraph"/>
              <w:numPr>
                <w:ilvl w:val="0"/>
                <w:numId w:val="11"/>
              </w:numPr>
              <w:tabs>
                <w:tab w:val="left" w:pos="503"/>
              </w:tabs>
              <w:spacing w:before="76"/>
              <w:ind w:hanging="361"/>
              <w:rPr>
                <w:sz w:val="36"/>
                <w:lang w:val="et-EE"/>
              </w:rPr>
            </w:pPr>
            <w:r w:rsidRPr="00746325">
              <w:rPr>
                <w:sz w:val="36"/>
                <w:lang w:val="et-EE"/>
              </w:rPr>
              <w:t>Parem arusaam mitteformaalsest ja informaalsest haridusest</w:t>
            </w:r>
          </w:p>
          <w:p w14:paraId="607E1097" w14:textId="77777777" w:rsidR="00065C28" w:rsidRPr="00746325" w:rsidRDefault="00536928">
            <w:pPr>
              <w:pStyle w:val="TableParagraph"/>
              <w:numPr>
                <w:ilvl w:val="0"/>
                <w:numId w:val="11"/>
              </w:numPr>
              <w:tabs>
                <w:tab w:val="left" w:pos="503"/>
              </w:tabs>
              <w:spacing w:before="32"/>
              <w:ind w:hanging="361"/>
              <w:rPr>
                <w:sz w:val="36"/>
                <w:lang w:val="et-EE"/>
              </w:rPr>
            </w:pPr>
            <w:r w:rsidRPr="00746325">
              <w:rPr>
                <w:sz w:val="36"/>
                <w:lang w:val="et-EE"/>
              </w:rPr>
              <w:t>Parem suutlikkus võimaldada NEET-naistel mõista praktiliste tegevuste kaudu, mida nad on õppinud.</w:t>
            </w:r>
          </w:p>
        </w:tc>
      </w:tr>
    </w:tbl>
    <w:p w14:paraId="7FFCDFD1" w14:textId="77777777" w:rsidR="00DA1199" w:rsidRPr="00746325" w:rsidRDefault="00DA1199">
      <w:pPr>
        <w:rPr>
          <w:sz w:val="36"/>
          <w:lang w:val="et-EE"/>
        </w:rPr>
        <w:sectPr w:rsidR="00DA1199" w:rsidRPr="00746325">
          <w:footerReference w:type="default" r:id="rId452"/>
          <w:pgSz w:w="20480" w:h="15360" w:orient="landscape"/>
          <w:pgMar w:top="240" w:right="20" w:bottom="0" w:left="20" w:header="0" w:footer="0" w:gutter="0"/>
          <w:cols w:space="720"/>
        </w:sectPr>
      </w:pPr>
    </w:p>
    <w:p w14:paraId="23234432" w14:textId="2CA0F9EF" w:rsidR="00065C28" w:rsidRPr="00746325" w:rsidRDefault="002D5D89">
      <w:pPr>
        <w:pStyle w:val="a3"/>
        <w:ind w:left="232"/>
        <w:rPr>
          <w:sz w:val="20"/>
          <w:lang w:val="et-EE"/>
        </w:rPr>
      </w:pPr>
      <w:r>
        <w:rPr>
          <w:noProof/>
        </w:rPr>
        <mc:AlternateContent>
          <mc:Choice Requires="wps">
            <w:drawing>
              <wp:anchor distT="0" distB="0" distL="0" distR="0" simplePos="0" relativeHeight="251810304" behindDoc="1" locked="0" layoutInCell="1" allowOverlap="1" wp14:anchorId="065330DC" wp14:editId="1E953BDB">
                <wp:simplePos x="0" y="0"/>
                <wp:positionH relativeFrom="page">
                  <wp:posOffset>164465</wp:posOffset>
                </wp:positionH>
                <wp:positionV relativeFrom="paragraph">
                  <wp:posOffset>1098550</wp:posOffset>
                </wp:positionV>
                <wp:extent cx="5080000" cy="8326755"/>
                <wp:effectExtent l="0" t="0" r="0" b="0"/>
                <wp:wrapTopAndBottom/>
                <wp:docPr id="46"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0" cy="8326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8000"/>
                            </w:tblGrid>
                            <w:tr w:rsidR="00A934EA" w14:paraId="7899DF5C" w14:textId="77777777">
                              <w:trPr>
                                <w:trHeight w:val="568"/>
                              </w:trPr>
                              <w:tc>
                                <w:tcPr>
                                  <w:tcW w:w="8000" w:type="dxa"/>
                                  <w:shd w:val="clear" w:color="auto" w:fill="C8A3E3"/>
                                </w:tcPr>
                                <w:p w14:paraId="20B270B0" w14:textId="77777777" w:rsidR="00A934EA" w:rsidRDefault="00A934EA">
                                  <w:pPr>
                                    <w:pStyle w:val="TableParagraph"/>
                                    <w:spacing w:before="73"/>
                                    <w:ind w:left="169"/>
                                    <w:rPr>
                                      <w:rFonts w:ascii="Arial"/>
                                      <w:b/>
                                      <w:sz w:val="36"/>
                                    </w:rPr>
                                  </w:pPr>
                                  <w:r>
                                    <w:rPr>
                                      <w:rFonts w:ascii="Arial"/>
                                      <w:b/>
                                      <w:sz w:val="36"/>
                                    </w:rPr>
                                    <w:t>1. samm:</w:t>
                                  </w:r>
                                </w:p>
                              </w:tc>
                            </w:tr>
                            <w:tr w:rsidR="00A934EA" w14:paraId="16828665" w14:textId="77777777">
                              <w:trPr>
                                <w:trHeight w:val="1855"/>
                              </w:trPr>
                              <w:tc>
                                <w:tcPr>
                                  <w:tcW w:w="8000" w:type="dxa"/>
                                  <w:shd w:val="clear" w:color="auto" w:fill="DFC8EE"/>
                                </w:tcPr>
                                <w:p w14:paraId="421ABAF1" w14:textId="77777777" w:rsidR="00A934EA" w:rsidRDefault="00A934EA">
                                  <w:pPr>
                                    <w:pStyle w:val="TableParagraph"/>
                                    <w:spacing w:before="76" w:line="254" w:lineRule="auto"/>
                                    <w:ind w:left="165"/>
                                    <w:rPr>
                                      <w:sz w:val="36"/>
                                    </w:rPr>
                                  </w:pPr>
                                  <w:r>
                                    <w:rPr>
                                      <w:sz w:val="36"/>
                                    </w:rPr>
                                    <w:t>Osalejad jagatakse üksikisikuteks või kaheliikmelisteks rühmadeks.</w:t>
                                  </w:r>
                                </w:p>
                              </w:tc>
                            </w:tr>
                            <w:tr w:rsidR="00A934EA" w14:paraId="1C5CB4C4" w14:textId="77777777">
                              <w:trPr>
                                <w:trHeight w:val="556"/>
                              </w:trPr>
                              <w:tc>
                                <w:tcPr>
                                  <w:tcW w:w="8000" w:type="dxa"/>
                                  <w:shd w:val="clear" w:color="auto" w:fill="C8A3E3"/>
                                </w:tcPr>
                                <w:p w14:paraId="286A982D" w14:textId="77777777" w:rsidR="00A934EA" w:rsidRDefault="00A934EA">
                                  <w:pPr>
                                    <w:pStyle w:val="TableParagraph"/>
                                    <w:spacing w:before="68"/>
                                    <w:ind w:left="153"/>
                                    <w:rPr>
                                      <w:rFonts w:ascii="Arial"/>
                                      <w:b/>
                                      <w:sz w:val="36"/>
                                    </w:rPr>
                                  </w:pPr>
                                  <w:r>
                                    <w:rPr>
                                      <w:rFonts w:ascii="Arial"/>
                                      <w:b/>
                                      <w:sz w:val="36"/>
                                    </w:rPr>
                                    <w:t>2. samm:</w:t>
                                  </w:r>
                                </w:p>
                              </w:tc>
                            </w:tr>
                            <w:tr w:rsidR="00A934EA" w:rsidRPr="00A16D8C" w14:paraId="3B8C0E94" w14:textId="77777777">
                              <w:trPr>
                                <w:trHeight w:val="2046"/>
                              </w:trPr>
                              <w:tc>
                                <w:tcPr>
                                  <w:tcW w:w="8000" w:type="dxa"/>
                                  <w:shd w:val="clear" w:color="auto" w:fill="DFC8EE"/>
                                </w:tcPr>
                                <w:p w14:paraId="2B8F8272" w14:textId="77777777" w:rsidR="00A934EA" w:rsidRPr="00B63184" w:rsidRDefault="00A934EA">
                                  <w:pPr>
                                    <w:pStyle w:val="TableParagraph"/>
                                    <w:spacing w:before="76" w:line="254" w:lineRule="auto"/>
                                    <w:ind w:left="145" w:right="144"/>
                                    <w:rPr>
                                      <w:sz w:val="36"/>
                                      <w:lang w:val="nl-NL"/>
                                    </w:rPr>
                                  </w:pPr>
                                  <w:r w:rsidRPr="00B63184">
                                    <w:rPr>
                                      <w:sz w:val="36"/>
                                      <w:lang w:val="nl-NL"/>
                                    </w:rPr>
                                    <w:t>Igale meeskonnale antakse üks ja sama objekt, mille juhendaja peaks enne tegevuse algust kindlaks määrama.</w:t>
                                  </w:r>
                                </w:p>
                              </w:tc>
                            </w:tr>
                            <w:tr w:rsidR="00A934EA" w14:paraId="43E9ACD5" w14:textId="77777777">
                              <w:trPr>
                                <w:trHeight w:val="555"/>
                              </w:trPr>
                              <w:tc>
                                <w:tcPr>
                                  <w:tcW w:w="8000" w:type="dxa"/>
                                  <w:shd w:val="clear" w:color="auto" w:fill="C8A3E3"/>
                                </w:tcPr>
                                <w:p w14:paraId="07182254" w14:textId="77777777" w:rsidR="00A934EA" w:rsidRDefault="00A934EA">
                                  <w:pPr>
                                    <w:pStyle w:val="TableParagraph"/>
                                    <w:spacing w:before="75"/>
                                    <w:ind w:left="148"/>
                                    <w:rPr>
                                      <w:rFonts w:ascii="Arial"/>
                                      <w:b/>
                                      <w:sz w:val="36"/>
                                    </w:rPr>
                                  </w:pPr>
                                  <w:r>
                                    <w:rPr>
                                      <w:rFonts w:ascii="Arial"/>
                                      <w:b/>
                                      <w:sz w:val="36"/>
                                    </w:rPr>
                                    <w:t>3. samm:</w:t>
                                  </w:r>
                                </w:p>
                              </w:tc>
                            </w:tr>
                            <w:tr w:rsidR="00A934EA" w14:paraId="4B4FA467" w14:textId="77777777">
                              <w:trPr>
                                <w:trHeight w:val="3532"/>
                              </w:trPr>
                              <w:tc>
                                <w:tcPr>
                                  <w:tcW w:w="8000" w:type="dxa"/>
                                  <w:shd w:val="clear" w:color="auto" w:fill="DFC8EE"/>
                                </w:tcPr>
                                <w:p w14:paraId="769849AF" w14:textId="77777777" w:rsidR="00A934EA" w:rsidRDefault="00A934EA">
                                  <w:pPr>
                                    <w:pStyle w:val="TableParagraph"/>
                                    <w:spacing w:before="75" w:line="259" w:lineRule="auto"/>
                                    <w:ind w:left="145" w:right="143"/>
                                    <w:jc w:val="both"/>
                                    <w:rPr>
                                      <w:sz w:val="36"/>
                                    </w:rPr>
                                  </w:pPr>
                                  <w:r>
                                    <w:rPr>
                                      <w:sz w:val="36"/>
                                    </w:rPr>
                                    <w:t>Juhendaja selgitab meeskondadele, et nad peavad minema välja ja vahetama oma eseme millegi väärtuslikuma vastu ning jätkama iga eseme vahetamist, kuni aeg saab otsa. Võidab see, kes tuleb tagasi kõige väärtuslikuma esemega.</w:t>
                                  </w:r>
                                </w:p>
                              </w:tc>
                            </w:tr>
                            <w:tr w:rsidR="00A934EA" w14:paraId="6FF48879" w14:textId="77777777">
                              <w:trPr>
                                <w:trHeight w:val="562"/>
                              </w:trPr>
                              <w:tc>
                                <w:tcPr>
                                  <w:tcW w:w="8000" w:type="dxa"/>
                                  <w:shd w:val="clear" w:color="auto" w:fill="C8A3E3"/>
                                </w:tcPr>
                                <w:p w14:paraId="4962D790" w14:textId="77777777" w:rsidR="00A934EA" w:rsidRDefault="00A934EA">
                                  <w:pPr>
                                    <w:pStyle w:val="TableParagraph"/>
                                    <w:spacing w:before="76"/>
                                    <w:ind w:left="148"/>
                                    <w:rPr>
                                      <w:rFonts w:ascii="Arial"/>
                                      <w:b/>
                                      <w:sz w:val="36"/>
                                    </w:rPr>
                                  </w:pPr>
                                  <w:r>
                                    <w:rPr>
                                      <w:rFonts w:ascii="Arial"/>
                                      <w:b/>
                                      <w:sz w:val="36"/>
                                    </w:rPr>
                                    <w:t>4. samm:</w:t>
                                  </w:r>
                                </w:p>
                              </w:tc>
                            </w:tr>
                            <w:tr w:rsidR="00A934EA" w:rsidRPr="00A16D8C" w14:paraId="7CB54E8D" w14:textId="77777777">
                              <w:trPr>
                                <w:trHeight w:val="3435"/>
                              </w:trPr>
                              <w:tc>
                                <w:tcPr>
                                  <w:tcW w:w="8000" w:type="dxa"/>
                                  <w:shd w:val="clear" w:color="auto" w:fill="DFC8EE"/>
                                </w:tcPr>
                                <w:p w14:paraId="13249002" w14:textId="77777777" w:rsidR="00A934EA" w:rsidRPr="00B63184" w:rsidRDefault="00A934EA">
                                  <w:pPr>
                                    <w:pStyle w:val="TableParagraph"/>
                                    <w:spacing w:before="77" w:line="256" w:lineRule="auto"/>
                                    <w:ind w:left="145"/>
                                    <w:rPr>
                                      <w:sz w:val="36"/>
                                      <w:lang w:val="nl-NL"/>
                                    </w:rPr>
                                  </w:pPr>
                                  <w:r w:rsidRPr="00B63184">
                                    <w:rPr>
                                      <w:sz w:val="36"/>
                                      <w:lang w:val="nl-NL"/>
                                    </w:rPr>
                                    <w:t>Osalejatele antakse 30 minutit, et minna välja ja alustada kauplemist.</w:t>
                                  </w:r>
                                </w:p>
                              </w:tc>
                            </w:tr>
                          </w:tbl>
                          <w:p w14:paraId="52936F68" w14:textId="77777777" w:rsidR="00A934EA" w:rsidRPr="00B63184" w:rsidRDefault="00A934EA">
                            <w:pPr>
                              <w:pStyle w:val="a3"/>
                              <w:rPr>
                                <w:lang w:val="nl-N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330DC" id="Text Box 207" o:spid="_x0000_s1828" type="#_x0000_t202" style="position:absolute;left:0;text-align:left;margin-left:12.95pt;margin-top:86.5pt;width:400pt;height:655.65pt;z-index:-251506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8000"/>
                      </w:tblGrid>
                      <w:tr w:rsidR="00A934EA" w14:paraId="7899DF5C" w14:textId="77777777">
                        <w:trPr>
                          <w:trHeight w:val="568"/>
                        </w:trPr>
                        <w:tc>
                          <w:tcPr>
                            <w:tcW w:w="8000" w:type="dxa"/>
                            <w:shd w:val="clear" w:color="auto" w:fill="C8A3E3"/>
                          </w:tcPr>
                          <w:p w14:paraId="20B270B0" w14:textId="77777777" w:rsidR="00A934EA" w:rsidRDefault="00A934EA">
                            <w:pPr>
                              <w:pStyle w:val="TableParagraph"/>
                              <w:spacing w:before="73"/>
                              <w:ind w:left="169"/>
                              <w:rPr>
                                <w:rFonts w:ascii="Arial"/>
                                <w:b/>
                                <w:sz w:val="36"/>
                              </w:rPr>
                            </w:pPr>
                            <w:r>
                              <w:rPr>
                                <w:rFonts w:ascii="Arial"/>
                                <w:b/>
                                <w:sz w:val="36"/>
                              </w:rPr>
                              <w:t xml:space="preserve">1. </w:t>
                            </w:r>
                            <w:proofErr w:type="spellStart"/>
                            <w:r>
                              <w:rPr>
                                <w:rFonts w:ascii="Arial"/>
                                <w:b/>
                                <w:sz w:val="36"/>
                              </w:rPr>
                              <w:t>samm</w:t>
                            </w:r>
                            <w:proofErr w:type="spellEnd"/>
                            <w:r>
                              <w:rPr>
                                <w:rFonts w:ascii="Arial"/>
                                <w:b/>
                                <w:sz w:val="36"/>
                              </w:rPr>
                              <w:t>:</w:t>
                            </w:r>
                          </w:p>
                        </w:tc>
                      </w:tr>
                      <w:tr w:rsidR="00A934EA" w14:paraId="16828665" w14:textId="77777777">
                        <w:trPr>
                          <w:trHeight w:val="1855"/>
                        </w:trPr>
                        <w:tc>
                          <w:tcPr>
                            <w:tcW w:w="8000" w:type="dxa"/>
                            <w:shd w:val="clear" w:color="auto" w:fill="DFC8EE"/>
                          </w:tcPr>
                          <w:p w14:paraId="421ABAF1" w14:textId="77777777" w:rsidR="00A934EA" w:rsidRDefault="00A934EA">
                            <w:pPr>
                              <w:pStyle w:val="TableParagraph"/>
                              <w:spacing w:before="76" w:line="254" w:lineRule="auto"/>
                              <w:ind w:left="165"/>
                              <w:rPr>
                                <w:sz w:val="36"/>
                              </w:rPr>
                            </w:pPr>
                            <w:proofErr w:type="spellStart"/>
                            <w:r>
                              <w:rPr>
                                <w:sz w:val="36"/>
                              </w:rPr>
                              <w:t>Osalejad</w:t>
                            </w:r>
                            <w:proofErr w:type="spellEnd"/>
                            <w:r>
                              <w:rPr>
                                <w:sz w:val="36"/>
                              </w:rPr>
                              <w:t xml:space="preserve"> </w:t>
                            </w:r>
                            <w:proofErr w:type="spellStart"/>
                            <w:r>
                              <w:rPr>
                                <w:sz w:val="36"/>
                              </w:rPr>
                              <w:t>jagatakse</w:t>
                            </w:r>
                            <w:proofErr w:type="spellEnd"/>
                            <w:r>
                              <w:rPr>
                                <w:sz w:val="36"/>
                              </w:rPr>
                              <w:t xml:space="preserve"> </w:t>
                            </w:r>
                            <w:proofErr w:type="spellStart"/>
                            <w:r>
                              <w:rPr>
                                <w:sz w:val="36"/>
                              </w:rPr>
                              <w:t>üksikisikuteks</w:t>
                            </w:r>
                            <w:proofErr w:type="spellEnd"/>
                            <w:r>
                              <w:rPr>
                                <w:sz w:val="36"/>
                              </w:rPr>
                              <w:t xml:space="preserve"> </w:t>
                            </w:r>
                            <w:proofErr w:type="spellStart"/>
                            <w:r>
                              <w:rPr>
                                <w:sz w:val="36"/>
                              </w:rPr>
                              <w:t>või</w:t>
                            </w:r>
                            <w:proofErr w:type="spellEnd"/>
                            <w:r>
                              <w:rPr>
                                <w:sz w:val="36"/>
                              </w:rPr>
                              <w:t xml:space="preserve"> </w:t>
                            </w:r>
                            <w:proofErr w:type="spellStart"/>
                            <w:r>
                              <w:rPr>
                                <w:sz w:val="36"/>
                              </w:rPr>
                              <w:t>kaheliikmelisteks</w:t>
                            </w:r>
                            <w:proofErr w:type="spellEnd"/>
                            <w:r>
                              <w:rPr>
                                <w:sz w:val="36"/>
                              </w:rPr>
                              <w:t xml:space="preserve"> </w:t>
                            </w:r>
                            <w:proofErr w:type="spellStart"/>
                            <w:r>
                              <w:rPr>
                                <w:sz w:val="36"/>
                              </w:rPr>
                              <w:t>rühmadeks</w:t>
                            </w:r>
                            <w:proofErr w:type="spellEnd"/>
                            <w:r>
                              <w:rPr>
                                <w:sz w:val="36"/>
                              </w:rPr>
                              <w:t>.</w:t>
                            </w:r>
                          </w:p>
                        </w:tc>
                      </w:tr>
                      <w:tr w:rsidR="00A934EA" w14:paraId="1C5CB4C4" w14:textId="77777777">
                        <w:trPr>
                          <w:trHeight w:val="556"/>
                        </w:trPr>
                        <w:tc>
                          <w:tcPr>
                            <w:tcW w:w="8000" w:type="dxa"/>
                            <w:shd w:val="clear" w:color="auto" w:fill="C8A3E3"/>
                          </w:tcPr>
                          <w:p w14:paraId="286A982D" w14:textId="77777777" w:rsidR="00A934EA" w:rsidRDefault="00A934EA">
                            <w:pPr>
                              <w:pStyle w:val="TableParagraph"/>
                              <w:spacing w:before="68"/>
                              <w:ind w:left="153"/>
                              <w:rPr>
                                <w:rFonts w:ascii="Arial"/>
                                <w:b/>
                                <w:sz w:val="36"/>
                              </w:rPr>
                            </w:pPr>
                            <w:r>
                              <w:rPr>
                                <w:rFonts w:ascii="Arial"/>
                                <w:b/>
                                <w:sz w:val="36"/>
                              </w:rPr>
                              <w:t xml:space="preserve">2. </w:t>
                            </w:r>
                            <w:proofErr w:type="spellStart"/>
                            <w:r>
                              <w:rPr>
                                <w:rFonts w:ascii="Arial"/>
                                <w:b/>
                                <w:sz w:val="36"/>
                              </w:rPr>
                              <w:t>samm</w:t>
                            </w:r>
                            <w:proofErr w:type="spellEnd"/>
                            <w:r>
                              <w:rPr>
                                <w:rFonts w:ascii="Arial"/>
                                <w:b/>
                                <w:sz w:val="36"/>
                              </w:rPr>
                              <w:t>:</w:t>
                            </w:r>
                          </w:p>
                        </w:tc>
                      </w:tr>
                      <w:tr w:rsidR="00A934EA" w:rsidRPr="00A16D8C" w14:paraId="3B8C0E94" w14:textId="77777777">
                        <w:trPr>
                          <w:trHeight w:val="2046"/>
                        </w:trPr>
                        <w:tc>
                          <w:tcPr>
                            <w:tcW w:w="8000" w:type="dxa"/>
                            <w:shd w:val="clear" w:color="auto" w:fill="DFC8EE"/>
                          </w:tcPr>
                          <w:p w14:paraId="2B8F8272" w14:textId="77777777" w:rsidR="00A934EA" w:rsidRPr="00B63184" w:rsidRDefault="00A934EA">
                            <w:pPr>
                              <w:pStyle w:val="TableParagraph"/>
                              <w:spacing w:before="76" w:line="254" w:lineRule="auto"/>
                              <w:ind w:left="145" w:right="144"/>
                              <w:rPr>
                                <w:sz w:val="36"/>
                                <w:lang w:val="nl-NL"/>
                              </w:rPr>
                            </w:pPr>
                            <w:r w:rsidRPr="00B63184">
                              <w:rPr>
                                <w:sz w:val="36"/>
                                <w:lang w:val="nl-NL"/>
                              </w:rPr>
                              <w:t>Igale meeskonnale antakse üks ja sama objekt, mille juhendaja peaks enne tegevuse algust kindlaks määrama.</w:t>
                            </w:r>
                          </w:p>
                        </w:tc>
                      </w:tr>
                      <w:tr w:rsidR="00A934EA" w14:paraId="43E9ACD5" w14:textId="77777777">
                        <w:trPr>
                          <w:trHeight w:val="555"/>
                        </w:trPr>
                        <w:tc>
                          <w:tcPr>
                            <w:tcW w:w="8000" w:type="dxa"/>
                            <w:shd w:val="clear" w:color="auto" w:fill="C8A3E3"/>
                          </w:tcPr>
                          <w:p w14:paraId="07182254" w14:textId="77777777" w:rsidR="00A934EA" w:rsidRDefault="00A934EA">
                            <w:pPr>
                              <w:pStyle w:val="TableParagraph"/>
                              <w:spacing w:before="75"/>
                              <w:ind w:left="148"/>
                              <w:rPr>
                                <w:rFonts w:ascii="Arial"/>
                                <w:b/>
                                <w:sz w:val="36"/>
                              </w:rPr>
                            </w:pPr>
                            <w:r>
                              <w:rPr>
                                <w:rFonts w:ascii="Arial"/>
                                <w:b/>
                                <w:sz w:val="36"/>
                              </w:rPr>
                              <w:t xml:space="preserve">3. </w:t>
                            </w:r>
                            <w:proofErr w:type="spellStart"/>
                            <w:r>
                              <w:rPr>
                                <w:rFonts w:ascii="Arial"/>
                                <w:b/>
                                <w:sz w:val="36"/>
                              </w:rPr>
                              <w:t>samm</w:t>
                            </w:r>
                            <w:proofErr w:type="spellEnd"/>
                            <w:r>
                              <w:rPr>
                                <w:rFonts w:ascii="Arial"/>
                                <w:b/>
                                <w:sz w:val="36"/>
                              </w:rPr>
                              <w:t>:</w:t>
                            </w:r>
                          </w:p>
                        </w:tc>
                      </w:tr>
                      <w:tr w:rsidR="00A934EA" w14:paraId="4B4FA467" w14:textId="77777777">
                        <w:trPr>
                          <w:trHeight w:val="3532"/>
                        </w:trPr>
                        <w:tc>
                          <w:tcPr>
                            <w:tcW w:w="8000" w:type="dxa"/>
                            <w:shd w:val="clear" w:color="auto" w:fill="DFC8EE"/>
                          </w:tcPr>
                          <w:p w14:paraId="769849AF" w14:textId="77777777" w:rsidR="00A934EA" w:rsidRDefault="00A934EA">
                            <w:pPr>
                              <w:pStyle w:val="TableParagraph"/>
                              <w:spacing w:before="75" w:line="259" w:lineRule="auto"/>
                              <w:ind w:left="145" w:right="143"/>
                              <w:jc w:val="both"/>
                              <w:rPr>
                                <w:sz w:val="36"/>
                              </w:rPr>
                            </w:pPr>
                            <w:proofErr w:type="spellStart"/>
                            <w:r>
                              <w:rPr>
                                <w:sz w:val="36"/>
                              </w:rPr>
                              <w:t>Juhendaja</w:t>
                            </w:r>
                            <w:proofErr w:type="spellEnd"/>
                            <w:r>
                              <w:rPr>
                                <w:sz w:val="36"/>
                              </w:rPr>
                              <w:t xml:space="preserve"> </w:t>
                            </w:r>
                            <w:proofErr w:type="spellStart"/>
                            <w:r>
                              <w:rPr>
                                <w:sz w:val="36"/>
                              </w:rPr>
                              <w:t>selgitab</w:t>
                            </w:r>
                            <w:proofErr w:type="spellEnd"/>
                            <w:r>
                              <w:rPr>
                                <w:sz w:val="36"/>
                              </w:rPr>
                              <w:t xml:space="preserve"> </w:t>
                            </w:r>
                            <w:proofErr w:type="spellStart"/>
                            <w:r>
                              <w:rPr>
                                <w:sz w:val="36"/>
                              </w:rPr>
                              <w:t>meeskondadele</w:t>
                            </w:r>
                            <w:proofErr w:type="spellEnd"/>
                            <w:r>
                              <w:rPr>
                                <w:sz w:val="36"/>
                              </w:rPr>
                              <w:t xml:space="preserve">, et </w:t>
                            </w:r>
                            <w:proofErr w:type="spellStart"/>
                            <w:r>
                              <w:rPr>
                                <w:sz w:val="36"/>
                              </w:rPr>
                              <w:t>nad</w:t>
                            </w:r>
                            <w:proofErr w:type="spellEnd"/>
                            <w:r>
                              <w:rPr>
                                <w:sz w:val="36"/>
                              </w:rPr>
                              <w:t xml:space="preserve"> </w:t>
                            </w:r>
                            <w:proofErr w:type="spellStart"/>
                            <w:r>
                              <w:rPr>
                                <w:sz w:val="36"/>
                              </w:rPr>
                              <w:t>peavad</w:t>
                            </w:r>
                            <w:proofErr w:type="spellEnd"/>
                            <w:r>
                              <w:rPr>
                                <w:sz w:val="36"/>
                              </w:rPr>
                              <w:t xml:space="preserve"> </w:t>
                            </w:r>
                            <w:proofErr w:type="spellStart"/>
                            <w:r>
                              <w:rPr>
                                <w:sz w:val="36"/>
                              </w:rPr>
                              <w:t>minema</w:t>
                            </w:r>
                            <w:proofErr w:type="spellEnd"/>
                            <w:r>
                              <w:rPr>
                                <w:sz w:val="36"/>
                              </w:rPr>
                              <w:t xml:space="preserve"> </w:t>
                            </w:r>
                            <w:proofErr w:type="spellStart"/>
                            <w:r>
                              <w:rPr>
                                <w:sz w:val="36"/>
                              </w:rPr>
                              <w:t>välja</w:t>
                            </w:r>
                            <w:proofErr w:type="spellEnd"/>
                            <w:r>
                              <w:rPr>
                                <w:sz w:val="36"/>
                              </w:rPr>
                              <w:t xml:space="preserve"> ja </w:t>
                            </w:r>
                            <w:proofErr w:type="spellStart"/>
                            <w:r>
                              <w:rPr>
                                <w:sz w:val="36"/>
                              </w:rPr>
                              <w:t>vahetama</w:t>
                            </w:r>
                            <w:proofErr w:type="spellEnd"/>
                            <w:r>
                              <w:rPr>
                                <w:sz w:val="36"/>
                              </w:rPr>
                              <w:t xml:space="preserve"> </w:t>
                            </w:r>
                            <w:proofErr w:type="spellStart"/>
                            <w:r>
                              <w:rPr>
                                <w:sz w:val="36"/>
                              </w:rPr>
                              <w:t>oma</w:t>
                            </w:r>
                            <w:proofErr w:type="spellEnd"/>
                            <w:r>
                              <w:rPr>
                                <w:sz w:val="36"/>
                              </w:rPr>
                              <w:t xml:space="preserve"> </w:t>
                            </w:r>
                            <w:proofErr w:type="spellStart"/>
                            <w:r>
                              <w:rPr>
                                <w:sz w:val="36"/>
                              </w:rPr>
                              <w:t>eseme</w:t>
                            </w:r>
                            <w:proofErr w:type="spellEnd"/>
                            <w:r>
                              <w:rPr>
                                <w:sz w:val="36"/>
                              </w:rPr>
                              <w:t xml:space="preserve"> </w:t>
                            </w:r>
                            <w:proofErr w:type="spellStart"/>
                            <w:r>
                              <w:rPr>
                                <w:sz w:val="36"/>
                              </w:rPr>
                              <w:t>millegi</w:t>
                            </w:r>
                            <w:proofErr w:type="spellEnd"/>
                            <w:r>
                              <w:rPr>
                                <w:sz w:val="36"/>
                              </w:rPr>
                              <w:t xml:space="preserve"> </w:t>
                            </w:r>
                            <w:proofErr w:type="spellStart"/>
                            <w:r>
                              <w:rPr>
                                <w:sz w:val="36"/>
                              </w:rPr>
                              <w:t>väärtuslikuma</w:t>
                            </w:r>
                            <w:proofErr w:type="spellEnd"/>
                            <w:r>
                              <w:rPr>
                                <w:sz w:val="36"/>
                              </w:rPr>
                              <w:t xml:space="preserve"> </w:t>
                            </w:r>
                            <w:proofErr w:type="spellStart"/>
                            <w:r>
                              <w:rPr>
                                <w:sz w:val="36"/>
                              </w:rPr>
                              <w:t>vastu</w:t>
                            </w:r>
                            <w:proofErr w:type="spellEnd"/>
                            <w:r>
                              <w:rPr>
                                <w:sz w:val="36"/>
                              </w:rPr>
                              <w:t xml:space="preserve"> </w:t>
                            </w:r>
                            <w:proofErr w:type="spellStart"/>
                            <w:r>
                              <w:rPr>
                                <w:sz w:val="36"/>
                              </w:rPr>
                              <w:t>ning</w:t>
                            </w:r>
                            <w:proofErr w:type="spellEnd"/>
                            <w:r>
                              <w:rPr>
                                <w:sz w:val="36"/>
                              </w:rPr>
                              <w:t xml:space="preserve"> </w:t>
                            </w:r>
                            <w:proofErr w:type="spellStart"/>
                            <w:r>
                              <w:rPr>
                                <w:sz w:val="36"/>
                              </w:rPr>
                              <w:t>jätkama</w:t>
                            </w:r>
                            <w:proofErr w:type="spellEnd"/>
                            <w:r>
                              <w:rPr>
                                <w:sz w:val="36"/>
                              </w:rPr>
                              <w:t xml:space="preserve"> </w:t>
                            </w:r>
                            <w:proofErr w:type="spellStart"/>
                            <w:r>
                              <w:rPr>
                                <w:sz w:val="36"/>
                              </w:rPr>
                              <w:t>iga</w:t>
                            </w:r>
                            <w:proofErr w:type="spellEnd"/>
                            <w:r>
                              <w:rPr>
                                <w:sz w:val="36"/>
                              </w:rPr>
                              <w:t xml:space="preserve"> </w:t>
                            </w:r>
                            <w:proofErr w:type="spellStart"/>
                            <w:r>
                              <w:rPr>
                                <w:sz w:val="36"/>
                              </w:rPr>
                              <w:t>eseme</w:t>
                            </w:r>
                            <w:proofErr w:type="spellEnd"/>
                            <w:r>
                              <w:rPr>
                                <w:sz w:val="36"/>
                              </w:rPr>
                              <w:t xml:space="preserve"> </w:t>
                            </w:r>
                            <w:proofErr w:type="spellStart"/>
                            <w:r>
                              <w:rPr>
                                <w:sz w:val="36"/>
                              </w:rPr>
                              <w:t>vahetamist</w:t>
                            </w:r>
                            <w:proofErr w:type="spellEnd"/>
                            <w:r>
                              <w:rPr>
                                <w:sz w:val="36"/>
                              </w:rPr>
                              <w:t xml:space="preserve">, </w:t>
                            </w:r>
                            <w:proofErr w:type="spellStart"/>
                            <w:r>
                              <w:rPr>
                                <w:sz w:val="36"/>
                              </w:rPr>
                              <w:t>kuni</w:t>
                            </w:r>
                            <w:proofErr w:type="spellEnd"/>
                            <w:r>
                              <w:rPr>
                                <w:sz w:val="36"/>
                              </w:rPr>
                              <w:t xml:space="preserve"> </w:t>
                            </w:r>
                            <w:proofErr w:type="spellStart"/>
                            <w:r>
                              <w:rPr>
                                <w:sz w:val="36"/>
                              </w:rPr>
                              <w:t>aeg</w:t>
                            </w:r>
                            <w:proofErr w:type="spellEnd"/>
                            <w:r>
                              <w:rPr>
                                <w:sz w:val="36"/>
                              </w:rPr>
                              <w:t xml:space="preserve"> </w:t>
                            </w:r>
                            <w:proofErr w:type="spellStart"/>
                            <w:r>
                              <w:rPr>
                                <w:sz w:val="36"/>
                              </w:rPr>
                              <w:t>saab</w:t>
                            </w:r>
                            <w:proofErr w:type="spellEnd"/>
                            <w:r>
                              <w:rPr>
                                <w:sz w:val="36"/>
                              </w:rPr>
                              <w:t xml:space="preserve"> </w:t>
                            </w:r>
                            <w:proofErr w:type="spellStart"/>
                            <w:r>
                              <w:rPr>
                                <w:sz w:val="36"/>
                              </w:rPr>
                              <w:t>otsa</w:t>
                            </w:r>
                            <w:proofErr w:type="spellEnd"/>
                            <w:r>
                              <w:rPr>
                                <w:sz w:val="36"/>
                              </w:rPr>
                              <w:t xml:space="preserve">. </w:t>
                            </w:r>
                            <w:proofErr w:type="spellStart"/>
                            <w:r>
                              <w:rPr>
                                <w:sz w:val="36"/>
                              </w:rPr>
                              <w:t>Võidab</w:t>
                            </w:r>
                            <w:proofErr w:type="spellEnd"/>
                            <w:r>
                              <w:rPr>
                                <w:sz w:val="36"/>
                              </w:rPr>
                              <w:t xml:space="preserve"> see, </w:t>
                            </w:r>
                            <w:proofErr w:type="spellStart"/>
                            <w:r>
                              <w:rPr>
                                <w:sz w:val="36"/>
                              </w:rPr>
                              <w:t>kes</w:t>
                            </w:r>
                            <w:proofErr w:type="spellEnd"/>
                            <w:r>
                              <w:rPr>
                                <w:sz w:val="36"/>
                              </w:rPr>
                              <w:t xml:space="preserve"> </w:t>
                            </w:r>
                            <w:proofErr w:type="spellStart"/>
                            <w:r>
                              <w:rPr>
                                <w:sz w:val="36"/>
                              </w:rPr>
                              <w:t>tuleb</w:t>
                            </w:r>
                            <w:proofErr w:type="spellEnd"/>
                            <w:r>
                              <w:rPr>
                                <w:sz w:val="36"/>
                              </w:rPr>
                              <w:t xml:space="preserve"> </w:t>
                            </w:r>
                            <w:proofErr w:type="spellStart"/>
                            <w:r>
                              <w:rPr>
                                <w:sz w:val="36"/>
                              </w:rPr>
                              <w:t>tagasi</w:t>
                            </w:r>
                            <w:proofErr w:type="spellEnd"/>
                            <w:r>
                              <w:rPr>
                                <w:sz w:val="36"/>
                              </w:rPr>
                              <w:t xml:space="preserve"> </w:t>
                            </w:r>
                            <w:proofErr w:type="spellStart"/>
                            <w:r>
                              <w:rPr>
                                <w:sz w:val="36"/>
                              </w:rPr>
                              <w:t>kõige</w:t>
                            </w:r>
                            <w:proofErr w:type="spellEnd"/>
                            <w:r>
                              <w:rPr>
                                <w:sz w:val="36"/>
                              </w:rPr>
                              <w:t xml:space="preserve"> </w:t>
                            </w:r>
                            <w:proofErr w:type="spellStart"/>
                            <w:r>
                              <w:rPr>
                                <w:sz w:val="36"/>
                              </w:rPr>
                              <w:t>väärtuslikuma</w:t>
                            </w:r>
                            <w:proofErr w:type="spellEnd"/>
                            <w:r>
                              <w:rPr>
                                <w:sz w:val="36"/>
                              </w:rPr>
                              <w:t xml:space="preserve"> </w:t>
                            </w:r>
                            <w:proofErr w:type="spellStart"/>
                            <w:r>
                              <w:rPr>
                                <w:sz w:val="36"/>
                              </w:rPr>
                              <w:t>esemega</w:t>
                            </w:r>
                            <w:proofErr w:type="spellEnd"/>
                            <w:r>
                              <w:rPr>
                                <w:sz w:val="36"/>
                              </w:rPr>
                              <w:t>.</w:t>
                            </w:r>
                          </w:p>
                        </w:tc>
                      </w:tr>
                      <w:tr w:rsidR="00A934EA" w14:paraId="6FF48879" w14:textId="77777777">
                        <w:trPr>
                          <w:trHeight w:val="562"/>
                        </w:trPr>
                        <w:tc>
                          <w:tcPr>
                            <w:tcW w:w="8000" w:type="dxa"/>
                            <w:shd w:val="clear" w:color="auto" w:fill="C8A3E3"/>
                          </w:tcPr>
                          <w:p w14:paraId="4962D790" w14:textId="77777777" w:rsidR="00A934EA" w:rsidRDefault="00A934EA">
                            <w:pPr>
                              <w:pStyle w:val="TableParagraph"/>
                              <w:spacing w:before="76"/>
                              <w:ind w:left="148"/>
                              <w:rPr>
                                <w:rFonts w:ascii="Arial"/>
                                <w:b/>
                                <w:sz w:val="36"/>
                              </w:rPr>
                            </w:pPr>
                            <w:r>
                              <w:rPr>
                                <w:rFonts w:ascii="Arial"/>
                                <w:b/>
                                <w:sz w:val="36"/>
                              </w:rPr>
                              <w:t xml:space="preserve">4. </w:t>
                            </w:r>
                            <w:proofErr w:type="spellStart"/>
                            <w:r>
                              <w:rPr>
                                <w:rFonts w:ascii="Arial"/>
                                <w:b/>
                                <w:sz w:val="36"/>
                              </w:rPr>
                              <w:t>samm</w:t>
                            </w:r>
                            <w:proofErr w:type="spellEnd"/>
                            <w:r>
                              <w:rPr>
                                <w:rFonts w:ascii="Arial"/>
                                <w:b/>
                                <w:sz w:val="36"/>
                              </w:rPr>
                              <w:t>:</w:t>
                            </w:r>
                          </w:p>
                        </w:tc>
                      </w:tr>
                      <w:tr w:rsidR="00A934EA" w:rsidRPr="00A16D8C" w14:paraId="7CB54E8D" w14:textId="77777777">
                        <w:trPr>
                          <w:trHeight w:val="3435"/>
                        </w:trPr>
                        <w:tc>
                          <w:tcPr>
                            <w:tcW w:w="8000" w:type="dxa"/>
                            <w:shd w:val="clear" w:color="auto" w:fill="DFC8EE"/>
                          </w:tcPr>
                          <w:p w14:paraId="13249002" w14:textId="77777777" w:rsidR="00A934EA" w:rsidRPr="00B63184" w:rsidRDefault="00A934EA">
                            <w:pPr>
                              <w:pStyle w:val="TableParagraph"/>
                              <w:spacing w:before="77" w:line="256" w:lineRule="auto"/>
                              <w:ind w:left="145"/>
                              <w:rPr>
                                <w:sz w:val="36"/>
                                <w:lang w:val="nl-NL"/>
                              </w:rPr>
                            </w:pPr>
                            <w:r w:rsidRPr="00B63184">
                              <w:rPr>
                                <w:sz w:val="36"/>
                                <w:lang w:val="nl-NL"/>
                              </w:rPr>
                              <w:t>Osalejatele antakse 30 minutit, et minna välja ja alustada kauplemist.</w:t>
                            </w:r>
                          </w:p>
                        </w:tc>
                      </w:tr>
                    </w:tbl>
                    <w:p w14:paraId="52936F68" w14:textId="77777777" w:rsidR="00A934EA" w:rsidRPr="00B63184" w:rsidRDefault="00A934EA">
                      <w:pPr>
                        <w:pStyle w:val="a3"/>
                        <w:rPr>
                          <w:lang w:val="nl-NL"/>
                        </w:rPr>
                      </w:pPr>
                    </w:p>
                  </w:txbxContent>
                </v:textbox>
                <w10:wrap type="topAndBottom" anchorx="page"/>
              </v:shape>
            </w:pict>
          </mc:Fallback>
        </mc:AlternateContent>
      </w:r>
      <w:r>
        <w:rPr>
          <w:noProof/>
        </w:rPr>
        <mc:AlternateContent>
          <mc:Choice Requires="wpg">
            <w:drawing>
              <wp:anchor distT="0" distB="0" distL="0" distR="0" simplePos="0" relativeHeight="251833856" behindDoc="1" locked="0" layoutInCell="1" allowOverlap="1" wp14:anchorId="1A166FCD" wp14:editId="5E25F768">
                <wp:simplePos x="0" y="0"/>
                <wp:positionH relativeFrom="page">
                  <wp:posOffset>5494655</wp:posOffset>
                </wp:positionH>
                <wp:positionV relativeFrom="paragraph">
                  <wp:posOffset>1195070</wp:posOffset>
                </wp:positionV>
                <wp:extent cx="4277360" cy="2958465"/>
                <wp:effectExtent l="0" t="0" r="0" b="0"/>
                <wp:wrapTopAndBottom/>
                <wp:docPr id="494"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77360" cy="2958465"/>
                          <a:chOff x="8653" y="1882"/>
                          <a:chExt cx="6736" cy="4659"/>
                        </a:xfrm>
                      </wpg:grpSpPr>
                      <wps:wsp>
                        <wps:cNvPr id="495" name="AutoShape 188"/>
                        <wps:cNvSpPr>
                          <a:spLocks/>
                        </wps:cNvSpPr>
                        <wps:spPr bwMode="auto">
                          <a:xfrm>
                            <a:off x="8653" y="1882"/>
                            <a:ext cx="1072" cy="2290"/>
                          </a:xfrm>
                          <a:custGeom>
                            <a:avLst/>
                            <a:gdLst>
                              <a:gd name="T0" fmla="+- 0 9472 8653"/>
                              <a:gd name="T1" fmla="*/ T0 w 1072"/>
                              <a:gd name="T2" fmla="+- 0 2097 1882"/>
                              <a:gd name="T3" fmla="*/ 2097 h 2290"/>
                              <a:gd name="T4" fmla="+- 0 9397 8653"/>
                              <a:gd name="T5" fmla="*/ T4 w 1072"/>
                              <a:gd name="T6" fmla="+- 0 1968 1882"/>
                              <a:gd name="T7" fmla="*/ 1968 h 2290"/>
                              <a:gd name="T8" fmla="+- 0 9268 8653"/>
                              <a:gd name="T9" fmla="*/ T8 w 1072"/>
                              <a:gd name="T10" fmla="+- 0 1892 1882"/>
                              <a:gd name="T11" fmla="*/ 1892 h 2290"/>
                              <a:gd name="T12" fmla="+- 0 9112 8653"/>
                              <a:gd name="T13" fmla="*/ T12 w 1072"/>
                              <a:gd name="T14" fmla="+- 0 1892 1882"/>
                              <a:gd name="T15" fmla="*/ 1892 h 2290"/>
                              <a:gd name="T16" fmla="+- 0 8982 8653"/>
                              <a:gd name="T17" fmla="*/ T16 w 1072"/>
                              <a:gd name="T18" fmla="+- 0 1968 1882"/>
                              <a:gd name="T19" fmla="*/ 1968 h 2290"/>
                              <a:gd name="T20" fmla="+- 0 8907 8653"/>
                              <a:gd name="T21" fmla="*/ T20 w 1072"/>
                              <a:gd name="T22" fmla="+- 0 2097 1882"/>
                              <a:gd name="T23" fmla="*/ 2097 h 2290"/>
                              <a:gd name="T24" fmla="+- 0 8907 8653"/>
                              <a:gd name="T25" fmla="*/ T24 w 1072"/>
                              <a:gd name="T26" fmla="+- 0 2253 1882"/>
                              <a:gd name="T27" fmla="*/ 2253 h 2290"/>
                              <a:gd name="T28" fmla="+- 0 8982 8653"/>
                              <a:gd name="T29" fmla="*/ T28 w 1072"/>
                              <a:gd name="T30" fmla="+- 0 2382 1882"/>
                              <a:gd name="T31" fmla="*/ 2382 h 2290"/>
                              <a:gd name="T32" fmla="+- 0 9112 8653"/>
                              <a:gd name="T33" fmla="*/ T32 w 1072"/>
                              <a:gd name="T34" fmla="+- 0 2458 1882"/>
                              <a:gd name="T35" fmla="*/ 2458 h 2290"/>
                              <a:gd name="T36" fmla="+- 0 9268 8653"/>
                              <a:gd name="T37" fmla="*/ T36 w 1072"/>
                              <a:gd name="T38" fmla="+- 0 2458 1882"/>
                              <a:gd name="T39" fmla="*/ 2458 h 2290"/>
                              <a:gd name="T40" fmla="+- 0 9397 8653"/>
                              <a:gd name="T41" fmla="*/ T40 w 1072"/>
                              <a:gd name="T42" fmla="+- 0 2382 1882"/>
                              <a:gd name="T43" fmla="*/ 2382 h 2290"/>
                              <a:gd name="T44" fmla="+- 0 9472 8653"/>
                              <a:gd name="T45" fmla="*/ T44 w 1072"/>
                              <a:gd name="T46" fmla="+- 0 2253 1882"/>
                              <a:gd name="T47" fmla="*/ 2253 h 2290"/>
                              <a:gd name="T48" fmla="+- 0 9725 8653"/>
                              <a:gd name="T49" fmla="*/ T48 w 1072"/>
                              <a:gd name="T50" fmla="+- 0 2990 1882"/>
                              <a:gd name="T51" fmla="*/ 2990 h 2290"/>
                              <a:gd name="T52" fmla="+- 0 9475 8653"/>
                              <a:gd name="T53" fmla="*/ T52 w 1072"/>
                              <a:gd name="T54" fmla="+- 0 2552 1882"/>
                              <a:gd name="T55" fmla="*/ 2552 h 2290"/>
                              <a:gd name="T56" fmla="+- 0 9473 8653"/>
                              <a:gd name="T57" fmla="*/ T56 w 1072"/>
                              <a:gd name="T58" fmla="+- 0 2550 1882"/>
                              <a:gd name="T59" fmla="*/ 2550 h 2290"/>
                              <a:gd name="T60" fmla="+- 0 9447 8653"/>
                              <a:gd name="T61" fmla="*/ T60 w 1072"/>
                              <a:gd name="T62" fmla="+- 0 2508 1882"/>
                              <a:gd name="T63" fmla="*/ 2508 h 2290"/>
                              <a:gd name="T64" fmla="+- 0 9429 8653"/>
                              <a:gd name="T65" fmla="*/ T64 w 1072"/>
                              <a:gd name="T66" fmla="+- 0 2503 1882"/>
                              <a:gd name="T67" fmla="*/ 2503 h 2290"/>
                              <a:gd name="T68" fmla="+- 0 9423 8653"/>
                              <a:gd name="T69" fmla="*/ T68 w 1072"/>
                              <a:gd name="T70" fmla="+- 0 2500 1882"/>
                              <a:gd name="T71" fmla="*/ 2500 h 2290"/>
                              <a:gd name="T72" fmla="+- 0 8994 8653"/>
                              <a:gd name="T73" fmla="*/ T72 w 1072"/>
                              <a:gd name="T74" fmla="+- 0 2492 1882"/>
                              <a:gd name="T75" fmla="*/ 2492 h 2290"/>
                              <a:gd name="T76" fmla="+- 0 8948 8653"/>
                              <a:gd name="T77" fmla="*/ T76 w 1072"/>
                              <a:gd name="T78" fmla="+- 0 2505 1882"/>
                              <a:gd name="T79" fmla="*/ 2505 h 2290"/>
                              <a:gd name="T80" fmla="+- 0 8931 8653"/>
                              <a:gd name="T81" fmla="*/ T80 w 1072"/>
                              <a:gd name="T82" fmla="+- 0 2509 1882"/>
                              <a:gd name="T83" fmla="*/ 2509 h 2290"/>
                              <a:gd name="T84" fmla="+- 0 8912 8653"/>
                              <a:gd name="T85" fmla="*/ T84 w 1072"/>
                              <a:gd name="T86" fmla="+- 0 2540 1882"/>
                              <a:gd name="T87" fmla="*/ 2540 h 2290"/>
                              <a:gd name="T88" fmla="+- 0 8903 8653"/>
                              <a:gd name="T89" fmla="*/ T88 w 1072"/>
                              <a:gd name="T90" fmla="+- 0 2555 1882"/>
                              <a:gd name="T91" fmla="*/ 2555 h 2290"/>
                              <a:gd name="T92" fmla="+- 0 8653 8653"/>
                              <a:gd name="T93" fmla="*/ T92 w 1072"/>
                              <a:gd name="T94" fmla="+- 0 2991 1882"/>
                              <a:gd name="T95" fmla="*/ 2991 h 2290"/>
                              <a:gd name="T96" fmla="+- 0 8658 8653"/>
                              <a:gd name="T97" fmla="*/ T96 w 1072"/>
                              <a:gd name="T98" fmla="+- 0 3009 1882"/>
                              <a:gd name="T99" fmla="*/ 3009 h 2290"/>
                              <a:gd name="T100" fmla="+- 0 8751 8653"/>
                              <a:gd name="T101" fmla="*/ T100 w 1072"/>
                              <a:gd name="T102" fmla="+- 0 3065 1882"/>
                              <a:gd name="T103" fmla="*/ 3065 h 2290"/>
                              <a:gd name="T104" fmla="+- 0 8770 8653"/>
                              <a:gd name="T105" fmla="*/ T104 w 1072"/>
                              <a:gd name="T106" fmla="+- 0 3067 1882"/>
                              <a:gd name="T107" fmla="*/ 3067 h 2290"/>
                              <a:gd name="T108" fmla="+- 0 8785 8653"/>
                              <a:gd name="T109" fmla="*/ T108 w 1072"/>
                              <a:gd name="T110" fmla="+- 0 3056 1882"/>
                              <a:gd name="T111" fmla="*/ 3056 h 2290"/>
                              <a:gd name="T112" fmla="+- 0 8896 8653"/>
                              <a:gd name="T113" fmla="*/ T112 w 1072"/>
                              <a:gd name="T114" fmla="+- 0 3043 1882"/>
                              <a:gd name="T115" fmla="*/ 3043 h 2290"/>
                              <a:gd name="T116" fmla="+- 0 8849 8653"/>
                              <a:gd name="T117" fmla="*/ T116 w 1072"/>
                              <a:gd name="T118" fmla="+- 0 3425 1882"/>
                              <a:gd name="T119" fmla="*/ 3425 h 2290"/>
                              <a:gd name="T120" fmla="+- 0 8857 8653"/>
                              <a:gd name="T121" fmla="*/ T120 w 1072"/>
                              <a:gd name="T122" fmla="+- 0 3503 1882"/>
                              <a:gd name="T123" fmla="*/ 3503 h 2290"/>
                              <a:gd name="T124" fmla="+- 0 8895 8653"/>
                              <a:gd name="T125" fmla="*/ T124 w 1072"/>
                              <a:gd name="T126" fmla="+- 0 3664 1882"/>
                              <a:gd name="T127" fmla="*/ 3664 h 2290"/>
                              <a:gd name="T128" fmla="+- 0 8959 8653"/>
                              <a:gd name="T129" fmla="*/ T128 w 1072"/>
                              <a:gd name="T130" fmla="+- 0 3841 1882"/>
                              <a:gd name="T131" fmla="*/ 3841 h 2290"/>
                              <a:gd name="T132" fmla="+- 0 9038 8653"/>
                              <a:gd name="T133" fmla="*/ T132 w 1072"/>
                              <a:gd name="T134" fmla="+- 0 4004 1882"/>
                              <a:gd name="T135" fmla="*/ 4004 h 2290"/>
                              <a:gd name="T136" fmla="+- 0 9118 8653"/>
                              <a:gd name="T137" fmla="*/ T136 w 1072"/>
                              <a:gd name="T138" fmla="+- 0 4124 1882"/>
                              <a:gd name="T139" fmla="*/ 4124 h 2290"/>
                              <a:gd name="T140" fmla="+- 0 9189 8653"/>
                              <a:gd name="T141" fmla="*/ T140 w 1072"/>
                              <a:gd name="T142" fmla="+- 0 4172 1882"/>
                              <a:gd name="T143" fmla="*/ 4172 h 2290"/>
                              <a:gd name="T144" fmla="+- 0 9260 8653"/>
                              <a:gd name="T145" fmla="*/ T144 w 1072"/>
                              <a:gd name="T146" fmla="+- 0 4129 1882"/>
                              <a:gd name="T147" fmla="*/ 4129 h 2290"/>
                              <a:gd name="T148" fmla="+- 0 9342 8653"/>
                              <a:gd name="T149" fmla="*/ T148 w 1072"/>
                              <a:gd name="T150" fmla="+- 0 4015 1882"/>
                              <a:gd name="T151" fmla="*/ 4015 h 2290"/>
                              <a:gd name="T152" fmla="+- 0 9422 8653"/>
                              <a:gd name="T153" fmla="*/ T152 w 1072"/>
                              <a:gd name="T154" fmla="+- 0 3858 1882"/>
                              <a:gd name="T155" fmla="*/ 3858 h 2290"/>
                              <a:gd name="T156" fmla="+- 0 9487 8653"/>
                              <a:gd name="T157" fmla="*/ T156 w 1072"/>
                              <a:gd name="T158" fmla="+- 0 3686 1882"/>
                              <a:gd name="T159" fmla="*/ 3686 h 2290"/>
                              <a:gd name="T160" fmla="+- 0 9526 8653"/>
                              <a:gd name="T161" fmla="*/ T160 w 1072"/>
                              <a:gd name="T162" fmla="+- 0 3527 1882"/>
                              <a:gd name="T163" fmla="*/ 3527 h 2290"/>
                              <a:gd name="T164" fmla="+- 0 9535 8653"/>
                              <a:gd name="T165" fmla="*/ T164 w 1072"/>
                              <a:gd name="T166" fmla="+- 0 3425 1882"/>
                              <a:gd name="T167" fmla="*/ 3425 h 2290"/>
                              <a:gd name="T168" fmla="+- 0 9482 8653"/>
                              <a:gd name="T169" fmla="*/ T168 w 1072"/>
                              <a:gd name="T170" fmla="+- 0 3043 1882"/>
                              <a:gd name="T171" fmla="*/ 3043 h 2290"/>
                              <a:gd name="T172" fmla="+- 0 9593 8653"/>
                              <a:gd name="T173" fmla="*/ T172 w 1072"/>
                              <a:gd name="T174" fmla="+- 0 3054 1882"/>
                              <a:gd name="T175" fmla="*/ 3054 h 2290"/>
                              <a:gd name="T176" fmla="+- 0 9608 8653"/>
                              <a:gd name="T177" fmla="*/ T176 w 1072"/>
                              <a:gd name="T178" fmla="+- 0 3066 1882"/>
                              <a:gd name="T179" fmla="*/ 3066 h 2290"/>
                              <a:gd name="T180" fmla="+- 0 9627 8653"/>
                              <a:gd name="T181" fmla="*/ T180 w 1072"/>
                              <a:gd name="T182" fmla="+- 0 3064 1882"/>
                              <a:gd name="T183" fmla="*/ 3064 h 2290"/>
                              <a:gd name="T184" fmla="+- 0 9720 8653"/>
                              <a:gd name="T185" fmla="*/ T184 w 1072"/>
                              <a:gd name="T186" fmla="+- 0 3008 1882"/>
                              <a:gd name="T187" fmla="*/ 3008 h 2290"/>
                              <a:gd name="T188" fmla="+- 0 9725 8653"/>
                              <a:gd name="T189" fmla="*/ T188 w 1072"/>
                              <a:gd name="T190" fmla="+- 0 2990 1882"/>
                              <a:gd name="T191" fmla="*/ 2990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30" y="293"/>
                                </a:moveTo>
                                <a:lnTo>
                                  <a:pt x="819" y="215"/>
                                </a:lnTo>
                                <a:lnTo>
                                  <a:pt x="790" y="145"/>
                                </a:lnTo>
                                <a:lnTo>
                                  <a:pt x="744" y="86"/>
                                </a:lnTo>
                                <a:lnTo>
                                  <a:pt x="685" y="40"/>
                                </a:lnTo>
                                <a:lnTo>
                                  <a:pt x="615" y="10"/>
                                </a:lnTo>
                                <a:lnTo>
                                  <a:pt x="537" y="0"/>
                                </a:lnTo>
                                <a:lnTo>
                                  <a:pt x="459" y="10"/>
                                </a:lnTo>
                                <a:lnTo>
                                  <a:pt x="389" y="40"/>
                                </a:lnTo>
                                <a:lnTo>
                                  <a:pt x="329" y="86"/>
                                </a:lnTo>
                                <a:lnTo>
                                  <a:pt x="284" y="145"/>
                                </a:lnTo>
                                <a:lnTo>
                                  <a:pt x="254" y="215"/>
                                </a:lnTo>
                                <a:lnTo>
                                  <a:pt x="244" y="293"/>
                                </a:lnTo>
                                <a:lnTo>
                                  <a:pt x="254" y="371"/>
                                </a:lnTo>
                                <a:lnTo>
                                  <a:pt x="284" y="441"/>
                                </a:lnTo>
                                <a:lnTo>
                                  <a:pt x="329" y="500"/>
                                </a:lnTo>
                                <a:lnTo>
                                  <a:pt x="389" y="546"/>
                                </a:lnTo>
                                <a:lnTo>
                                  <a:pt x="459" y="576"/>
                                </a:lnTo>
                                <a:lnTo>
                                  <a:pt x="537" y="586"/>
                                </a:lnTo>
                                <a:lnTo>
                                  <a:pt x="615" y="576"/>
                                </a:lnTo>
                                <a:lnTo>
                                  <a:pt x="685" y="546"/>
                                </a:lnTo>
                                <a:lnTo>
                                  <a:pt x="744" y="500"/>
                                </a:lnTo>
                                <a:lnTo>
                                  <a:pt x="790" y="441"/>
                                </a:lnTo>
                                <a:lnTo>
                                  <a:pt x="819" y="371"/>
                                </a:lnTo>
                                <a:lnTo>
                                  <a:pt x="830" y="293"/>
                                </a:lnTo>
                                <a:close/>
                                <a:moveTo>
                                  <a:pt x="1072" y="1108"/>
                                </a:moveTo>
                                <a:lnTo>
                                  <a:pt x="1069" y="1098"/>
                                </a:lnTo>
                                <a:lnTo>
                                  <a:pt x="822" y="670"/>
                                </a:lnTo>
                                <a:lnTo>
                                  <a:pt x="820" y="668"/>
                                </a:lnTo>
                                <a:lnTo>
                                  <a:pt x="800" y="633"/>
                                </a:lnTo>
                                <a:lnTo>
                                  <a:pt x="794" y="626"/>
                                </a:lnTo>
                                <a:lnTo>
                                  <a:pt x="785" y="622"/>
                                </a:lnTo>
                                <a:lnTo>
                                  <a:pt x="776" y="621"/>
                                </a:lnTo>
                                <a:lnTo>
                                  <a:pt x="775" y="622"/>
                                </a:lnTo>
                                <a:lnTo>
                                  <a:pt x="770" y="618"/>
                                </a:lnTo>
                                <a:lnTo>
                                  <a:pt x="732" y="610"/>
                                </a:lnTo>
                                <a:lnTo>
                                  <a:pt x="341" y="610"/>
                                </a:lnTo>
                                <a:lnTo>
                                  <a:pt x="303" y="618"/>
                                </a:lnTo>
                                <a:lnTo>
                                  <a:pt x="295" y="623"/>
                                </a:lnTo>
                                <a:lnTo>
                                  <a:pt x="287" y="623"/>
                                </a:lnTo>
                                <a:lnTo>
                                  <a:pt x="278" y="627"/>
                                </a:lnTo>
                                <a:lnTo>
                                  <a:pt x="272" y="635"/>
                                </a:lnTo>
                                <a:lnTo>
                                  <a:pt x="259" y="658"/>
                                </a:lnTo>
                                <a:lnTo>
                                  <a:pt x="251" y="670"/>
                                </a:lnTo>
                                <a:lnTo>
                                  <a:pt x="250" y="673"/>
                                </a:lnTo>
                                <a:lnTo>
                                  <a:pt x="4" y="1100"/>
                                </a:lnTo>
                                <a:lnTo>
                                  <a:pt x="0" y="1109"/>
                                </a:lnTo>
                                <a:lnTo>
                                  <a:pt x="1" y="1118"/>
                                </a:lnTo>
                                <a:lnTo>
                                  <a:pt x="5" y="1127"/>
                                </a:lnTo>
                                <a:lnTo>
                                  <a:pt x="13" y="1133"/>
                                </a:lnTo>
                                <a:lnTo>
                                  <a:pt x="98" y="1183"/>
                                </a:lnTo>
                                <a:lnTo>
                                  <a:pt x="107" y="1186"/>
                                </a:lnTo>
                                <a:lnTo>
                                  <a:pt x="117" y="1185"/>
                                </a:lnTo>
                                <a:lnTo>
                                  <a:pt x="125" y="1181"/>
                                </a:lnTo>
                                <a:lnTo>
                                  <a:pt x="132" y="1174"/>
                                </a:lnTo>
                                <a:lnTo>
                                  <a:pt x="243" y="981"/>
                                </a:lnTo>
                                <a:lnTo>
                                  <a:pt x="243" y="1161"/>
                                </a:lnTo>
                                <a:lnTo>
                                  <a:pt x="55" y="1543"/>
                                </a:lnTo>
                                <a:lnTo>
                                  <a:pt x="196" y="1543"/>
                                </a:lnTo>
                                <a:lnTo>
                                  <a:pt x="198" y="1555"/>
                                </a:lnTo>
                                <a:lnTo>
                                  <a:pt x="204" y="1621"/>
                                </a:lnTo>
                                <a:lnTo>
                                  <a:pt x="219" y="1698"/>
                                </a:lnTo>
                                <a:lnTo>
                                  <a:pt x="242" y="1782"/>
                                </a:lnTo>
                                <a:lnTo>
                                  <a:pt x="271" y="1871"/>
                                </a:lnTo>
                                <a:lnTo>
                                  <a:pt x="306" y="1959"/>
                                </a:lnTo>
                                <a:lnTo>
                                  <a:pt x="344" y="2044"/>
                                </a:lnTo>
                                <a:lnTo>
                                  <a:pt x="385" y="2122"/>
                                </a:lnTo>
                                <a:lnTo>
                                  <a:pt x="425" y="2189"/>
                                </a:lnTo>
                                <a:lnTo>
                                  <a:pt x="465" y="2242"/>
                                </a:lnTo>
                                <a:lnTo>
                                  <a:pt x="503" y="2277"/>
                                </a:lnTo>
                                <a:lnTo>
                                  <a:pt x="536" y="2290"/>
                                </a:lnTo>
                                <a:lnTo>
                                  <a:pt x="570" y="2279"/>
                                </a:lnTo>
                                <a:lnTo>
                                  <a:pt x="607" y="2247"/>
                                </a:lnTo>
                                <a:lnTo>
                                  <a:pt x="648" y="2197"/>
                                </a:lnTo>
                                <a:lnTo>
                                  <a:pt x="689" y="2133"/>
                                </a:lnTo>
                                <a:lnTo>
                                  <a:pt x="730" y="2058"/>
                                </a:lnTo>
                                <a:lnTo>
                                  <a:pt x="769" y="1976"/>
                                </a:lnTo>
                                <a:lnTo>
                                  <a:pt x="804" y="1890"/>
                                </a:lnTo>
                                <a:lnTo>
                                  <a:pt x="834" y="1804"/>
                                </a:lnTo>
                                <a:lnTo>
                                  <a:pt x="857" y="1721"/>
                                </a:lnTo>
                                <a:lnTo>
                                  <a:pt x="873" y="1645"/>
                                </a:lnTo>
                                <a:lnTo>
                                  <a:pt x="878" y="1579"/>
                                </a:lnTo>
                                <a:lnTo>
                                  <a:pt x="882" y="1543"/>
                                </a:lnTo>
                                <a:lnTo>
                                  <a:pt x="1017" y="1543"/>
                                </a:lnTo>
                                <a:lnTo>
                                  <a:pt x="829" y="1161"/>
                                </a:lnTo>
                                <a:lnTo>
                                  <a:pt x="829" y="980"/>
                                </a:lnTo>
                                <a:lnTo>
                                  <a:pt x="940" y="1172"/>
                                </a:lnTo>
                                <a:lnTo>
                                  <a:pt x="947" y="1180"/>
                                </a:lnTo>
                                <a:lnTo>
                                  <a:pt x="955" y="1184"/>
                                </a:lnTo>
                                <a:lnTo>
                                  <a:pt x="965" y="1185"/>
                                </a:lnTo>
                                <a:lnTo>
                                  <a:pt x="974" y="1182"/>
                                </a:lnTo>
                                <a:lnTo>
                                  <a:pt x="1060" y="1132"/>
                                </a:lnTo>
                                <a:lnTo>
                                  <a:pt x="1067" y="1126"/>
                                </a:lnTo>
                                <a:lnTo>
                                  <a:pt x="1071" y="1117"/>
                                </a:lnTo>
                                <a:lnTo>
                                  <a:pt x="1072" y="1108"/>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 name="AutoShape 189"/>
                        <wps:cNvSpPr>
                          <a:spLocks/>
                        </wps:cNvSpPr>
                        <wps:spPr bwMode="auto">
                          <a:xfrm>
                            <a:off x="8653" y="4238"/>
                            <a:ext cx="1072" cy="2290"/>
                          </a:xfrm>
                          <a:custGeom>
                            <a:avLst/>
                            <a:gdLst>
                              <a:gd name="T0" fmla="+- 0 9472 8653"/>
                              <a:gd name="T1" fmla="*/ T0 w 1072"/>
                              <a:gd name="T2" fmla="+- 0 4453 4238"/>
                              <a:gd name="T3" fmla="*/ 4453 h 2290"/>
                              <a:gd name="T4" fmla="+- 0 9397 8653"/>
                              <a:gd name="T5" fmla="*/ T4 w 1072"/>
                              <a:gd name="T6" fmla="+- 0 4324 4238"/>
                              <a:gd name="T7" fmla="*/ 4324 h 2290"/>
                              <a:gd name="T8" fmla="+- 0 9268 8653"/>
                              <a:gd name="T9" fmla="*/ T8 w 1072"/>
                              <a:gd name="T10" fmla="+- 0 4249 4238"/>
                              <a:gd name="T11" fmla="*/ 4249 h 2290"/>
                              <a:gd name="T12" fmla="+- 0 9112 8653"/>
                              <a:gd name="T13" fmla="*/ T12 w 1072"/>
                              <a:gd name="T14" fmla="+- 0 4249 4238"/>
                              <a:gd name="T15" fmla="*/ 4249 h 2290"/>
                              <a:gd name="T16" fmla="+- 0 8982 8653"/>
                              <a:gd name="T17" fmla="*/ T16 w 1072"/>
                              <a:gd name="T18" fmla="+- 0 4324 4238"/>
                              <a:gd name="T19" fmla="*/ 4324 h 2290"/>
                              <a:gd name="T20" fmla="+- 0 8907 8653"/>
                              <a:gd name="T21" fmla="*/ T20 w 1072"/>
                              <a:gd name="T22" fmla="+- 0 4453 4238"/>
                              <a:gd name="T23" fmla="*/ 4453 h 2290"/>
                              <a:gd name="T24" fmla="+- 0 8907 8653"/>
                              <a:gd name="T25" fmla="*/ T24 w 1072"/>
                              <a:gd name="T26" fmla="+- 0 4609 4238"/>
                              <a:gd name="T27" fmla="*/ 4609 h 2290"/>
                              <a:gd name="T28" fmla="+- 0 8982 8653"/>
                              <a:gd name="T29" fmla="*/ T28 w 1072"/>
                              <a:gd name="T30" fmla="+- 0 4738 4238"/>
                              <a:gd name="T31" fmla="*/ 4738 h 2290"/>
                              <a:gd name="T32" fmla="+- 0 9112 8653"/>
                              <a:gd name="T33" fmla="*/ T32 w 1072"/>
                              <a:gd name="T34" fmla="+- 0 4814 4238"/>
                              <a:gd name="T35" fmla="*/ 4814 h 2290"/>
                              <a:gd name="T36" fmla="+- 0 9268 8653"/>
                              <a:gd name="T37" fmla="*/ T36 w 1072"/>
                              <a:gd name="T38" fmla="+- 0 4814 4238"/>
                              <a:gd name="T39" fmla="*/ 4814 h 2290"/>
                              <a:gd name="T40" fmla="+- 0 9397 8653"/>
                              <a:gd name="T41" fmla="*/ T40 w 1072"/>
                              <a:gd name="T42" fmla="+- 0 4738 4238"/>
                              <a:gd name="T43" fmla="*/ 4738 h 2290"/>
                              <a:gd name="T44" fmla="+- 0 9472 8653"/>
                              <a:gd name="T45" fmla="*/ T44 w 1072"/>
                              <a:gd name="T46" fmla="+- 0 4609 4238"/>
                              <a:gd name="T47" fmla="*/ 4609 h 2290"/>
                              <a:gd name="T48" fmla="+- 0 9725 8653"/>
                              <a:gd name="T49" fmla="*/ T48 w 1072"/>
                              <a:gd name="T50" fmla="+- 0 5346 4238"/>
                              <a:gd name="T51" fmla="*/ 5346 h 2290"/>
                              <a:gd name="T52" fmla="+- 0 9475 8653"/>
                              <a:gd name="T53" fmla="*/ T52 w 1072"/>
                              <a:gd name="T54" fmla="+- 0 4908 4238"/>
                              <a:gd name="T55" fmla="*/ 4908 h 2290"/>
                              <a:gd name="T56" fmla="+- 0 9473 8653"/>
                              <a:gd name="T57" fmla="*/ T56 w 1072"/>
                              <a:gd name="T58" fmla="+- 0 4906 4238"/>
                              <a:gd name="T59" fmla="*/ 4906 h 2290"/>
                              <a:gd name="T60" fmla="+- 0 9447 8653"/>
                              <a:gd name="T61" fmla="*/ T60 w 1072"/>
                              <a:gd name="T62" fmla="+- 0 4864 4238"/>
                              <a:gd name="T63" fmla="*/ 4864 h 2290"/>
                              <a:gd name="T64" fmla="+- 0 9429 8653"/>
                              <a:gd name="T65" fmla="*/ T64 w 1072"/>
                              <a:gd name="T66" fmla="+- 0 4859 4238"/>
                              <a:gd name="T67" fmla="*/ 4859 h 2290"/>
                              <a:gd name="T68" fmla="+- 0 9423 8653"/>
                              <a:gd name="T69" fmla="*/ T68 w 1072"/>
                              <a:gd name="T70" fmla="+- 0 4856 4238"/>
                              <a:gd name="T71" fmla="*/ 4856 h 2290"/>
                              <a:gd name="T72" fmla="+- 0 8994 8653"/>
                              <a:gd name="T73" fmla="*/ T72 w 1072"/>
                              <a:gd name="T74" fmla="+- 0 4848 4238"/>
                              <a:gd name="T75" fmla="*/ 4848 h 2290"/>
                              <a:gd name="T76" fmla="+- 0 8948 8653"/>
                              <a:gd name="T77" fmla="*/ T76 w 1072"/>
                              <a:gd name="T78" fmla="+- 0 4861 4238"/>
                              <a:gd name="T79" fmla="*/ 4861 h 2290"/>
                              <a:gd name="T80" fmla="+- 0 8931 8653"/>
                              <a:gd name="T81" fmla="*/ T80 w 1072"/>
                              <a:gd name="T82" fmla="+- 0 4866 4238"/>
                              <a:gd name="T83" fmla="*/ 4866 h 2290"/>
                              <a:gd name="T84" fmla="+- 0 8912 8653"/>
                              <a:gd name="T85" fmla="*/ T84 w 1072"/>
                              <a:gd name="T86" fmla="+- 0 4896 4238"/>
                              <a:gd name="T87" fmla="*/ 4896 h 2290"/>
                              <a:gd name="T88" fmla="+- 0 8903 8653"/>
                              <a:gd name="T89" fmla="*/ T88 w 1072"/>
                              <a:gd name="T90" fmla="+- 0 4911 4238"/>
                              <a:gd name="T91" fmla="*/ 4911 h 2290"/>
                              <a:gd name="T92" fmla="+- 0 8653 8653"/>
                              <a:gd name="T93" fmla="*/ T92 w 1072"/>
                              <a:gd name="T94" fmla="+- 0 5347 4238"/>
                              <a:gd name="T95" fmla="*/ 5347 h 2290"/>
                              <a:gd name="T96" fmla="+- 0 8658 8653"/>
                              <a:gd name="T97" fmla="*/ T96 w 1072"/>
                              <a:gd name="T98" fmla="+- 0 5365 4238"/>
                              <a:gd name="T99" fmla="*/ 5365 h 2290"/>
                              <a:gd name="T100" fmla="+- 0 8751 8653"/>
                              <a:gd name="T101" fmla="*/ T100 w 1072"/>
                              <a:gd name="T102" fmla="+- 0 5421 4238"/>
                              <a:gd name="T103" fmla="*/ 5421 h 2290"/>
                              <a:gd name="T104" fmla="+- 0 8770 8653"/>
                              <a:gd name="T105" fmla="*/ T104 w 1072"/>
                              <a:gd name="T106" fmla="+- 0 5423 4238"/>
                              <a:gd name="T107" fmla="*/ 5423 h 2290"/>
                              <a:gd name="T108" fmla="+- 0 8785 8653"/>
                              <a:gd name="T109" fmla="*/ T108 w 1072"/>
                              <a:gd name="T110" fmla="+- 0 5412 4238"/>
                              <a:gd name="T111" fmla="*/ 5412 h 2290"/>
                              <a:gd name="T112" fmla="+- 0 8896 8653"/>
                              <a:gd name="T113" fmla="*/ T112 w 1072"/>
                              <a:gd name="T114" fmla="+- 0 5399 4238"/>
                              <a:gd name="T115" fmla="*/ 5399 h 2290"/>
                              <a:gd name="T116" fmla="+- 0 8849 8653"/>
                              <a:gd name="T117" fmla="*/ T116 w 1072"/>
                              <a:gd name="T118" fmla="+- 0 5781 4238"/>
                              <a:gd name="T119" fmla="*/ 5781 h 2290"/>
                              <a:gd name="T120" fmla="+- 0 8857 8653"/>
                              <a:gd name="T121" fmla="*/ T120 w 1072"/>
                              <a:gd name="T122" fmla="+- 0 5859 4238"/>
                              <a:gd name="T123" fmla="*/ 5859 h 2290"/>
                              <a:gd name="T124" fmla="+- 0 8895 8653"/>
                              <a:gd name="T125" fmla="*/ T124 w 1072"/>
                              <a:gd name="T126" fmla="+- 0 6021 4238"/>
                              <a:gd name="T127" fmla="*/ 6021 h 2290"/>
                              <a:gd name="T128" fmla="+- 0 8959 8653"/>
                              <a:gd name="T129" fmla="*/ T128 w 1072"/>
                              <a:gd name="T130" fmla="+- 0 6197 4238"/>
                              <a:gd name="T131" fmla="*/ 6197 h 2290"/>
                              <a:gd name="T132" fmla="+- 0 9038 8653"/>
                              <a:gd name="T133" fmla="*/ T132 w 1072"/>
                              <a:gd name="T134" fmla="+- 0 6360 4238"/>
                              <a:gd name="T135" fmla="*/ 6360 h 2290"/>
                              <a:gd name="T136" fmla="+- 0 9118 8653"/>
                              <a:gd name="T137" fmla="*/ T136 w 1072"/>
                              <a:gd name="T138" fmla="+- 0 6480 4238"/>
                              <a:gd name="T139" fmla="*/ 6480 h 2290"/>
                              <a:gd name="T140" fmla="+- 0 9189 8653"/>
                              <a:gd name="T141" fmla="*/ T140 w 1072"/>
                              <a:gd name="T142" fmla="+- 0 6528 4238"/>
                              <a:gd name="T143" fmla="*/ 6528 h 2290"/>
                              <a:gd name="T144" fmla="+- 0 9260 8653"/>
                              <a:gd name="T145" fmla="*/ T144 w 1072"/>
                              <a:gd name="T146" fmla="+- 0 6485 4238"/>
                              <a:gd name="T147" fmla="*/ 6485 h 2290"/>
                              <a:gd name="T148" fmla="+- 0 9342 8653"/>
                              <a:gd name="T149" fmla="*/ T148 w 1072"/>
                              <a:gd name="T150" fmla="+- 0 6371 4238"/>
                              <a:gd name="T151" fmla="*/ 6371 h 2290"/>
                              <a:gd name="T152" fmla="+- 0 9422 8653"/>
                              <a:gd name="T153" fmla="*/ T152 w 1072"/>
                              <a:gd name="T154" fmla="+- 0 6214 4238"/>
                              <a:gd name="T155" fmla="*/ 6214 h 2290"/>
                              <a:gd name="T156" fmla="+- 0 9487 8653"/>
                              <a:gd name="T157" fmla="*/ T156 w 1072"/>
                              <a:gd name="T158" fmla="+- 0 6042 4238"/>
                              <a:gd name="T159" fmla="*/ 6042 h 2290"/>
                              <a:gd name="T160" fmla="+- 0 9526 8653"/>
                              <a:gd name="T161" fmla="*/ T160 w 1072"/>
                              <a:gd name="T162" fmla="+- 0 5883 4238"/>
                              <a:gd name="T163" fmla="*/ 5883 h 2290"/>
                              <a:gd name="T164" fmla="+- 0 9535 8653"/>
                              <a:gd name="T165" fmla="*/ T164 w 1072"/>
                              <a:gd name="T166" fmla="+- 0 5781 4238"/>
                              <a:gd name="T167" fmla="*/ 5781 h 2290"/>
                              <a:gd name="T168" fmla="+- 0 9482 8653"/>
                              <a:gd name="T169" fmla="*/ T168 w 1072"/>
                              <a:gd name="T170" fmla="+- 0 5399 4238"/>
                              <a:gd name="T171" fmla="*/ 5399 h 2290"/>
                              <a:gd name="T172" fmla="+- 0 9593 8653"/>
                              <a:gd name="T173" fmla="*/ T172 w 1072"/>
                              <a:gd name="T174" fmla="+- 0 5411 4238"/>
                              <a:gd name="T175" fmla="*/ 5411 h 2290"/>
                              <a:gd name="T176" fmla="+- 0 9608 8653"/>
                              <a:gd name="T177" fmla="*/ T176 w 1072"/>
                              <a:gd name="T178" fmla="+- 0 5422 4238"/>
                              <a:gd name="T179" fmla="*/ 5422 h 2290"/>
                              <a:gd name="T180" fmla="+- 0 9627 8653"/>
                              <a:gd name="T181" fmla="*/ T180 w 1072"/>
                              <a:gd name="T182" fmla="+- 0 5420 4238"/>
                              <a:gd name="T183" fmla="*/ 5420 h 2290"/>
                              <a:gd name="T184" fmla="+- 0 9720 8653"/>
                              <a:gd name="T185" fmla="*/ T184 w 1072"/>
                              <a:gd name="T186" fmla="+- 0 5364 4238"/>
                              <a:gd name="T187" fmla="*/ 5364 h 2290"/>
                              <a:gd name="T188" fmla="+- 0 9725 8653"/>
                              <a:gd name="T189" fmla="*/ T188 w 1072"/>
                              <a:gd name="T190" fmla="+- 0 5346 4238"/>
                              <a:gd name="T191" fmla="*/ 5346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30" y="293"/>
                                </a:moveTo>
                                <a:lnTo>
                                  <a:pt x="819" y="215"/>
                                </a:lnTo>
                                <a:lnTo>
                                  <a:pt x="790" y="145"/>
                                </a:lnTo>
                                <a:lnTo>
                                  <a:pt x="744" y="86"/>
                                </a:lnTo>
                                <a:lnTo>
                                  <a:pt x="685" y="40"/>
                                </a:lnTo>
                                <a:lnTo>
                                  <a:pt x="615" y="11"/>
                                </a:lnTo>
                                <a:lnTo>
                                  <a:pt x="537" y="0"/>
                                </a:lnTo>
                                <a:lnTo>
                                  <a:pt x="459" y="11"/>
                                </a:lnTo>
                                <a:lnTo>
                                  <a:pt x="389" y="40"/>
                                </a:lnTo>
                                <a:lnTo>
                                  <a:pt x="329" y="86"/>
                                </a:lnTo>
                                <a:lnTo>
                                  <a:pt x="284" y="145"/>
                                </a:lnTo>
                                <a:lnTo>
                                  <a:pt x="254" y="215"/>
                                </a:lnTo>
                                <a:lnTo>
                                  <a:pt x="244" y="293"/>
                                </a:lnTo>
                                <a:lnTo>
                                  <a:pt x="254" y="371"/>
                                </a:lnTo>
                                <a:lnTo>
                                  <a:pt x="284" y="441"/>
                                </a:lnTo>
                                <a:lnTo>
                                  <a:pt x="329" y="500"/>
                                </a:lnTo>
                                <a:lnTo>
                                  <a:pt x="389" y="546"/>
                                </a:lnTo>
                                <a:lnTo>
                                  <a:pt x="459" y="576"/>
                                </a:lnTo>
                                <a:lnTo>
                                  <a:pt x="537" y="586"/>
                                </a:lnTo>
                                <a:lnTo>
                                  <a:pt x="615" y="576"/>
                                </a:lnTo>
                                <a:lnTo>
                                  <a:pt x="685" y="546"/>
                                </a:lnTo>
                                <a:lnTo>
                                  <a:pt x="744" y="500"/>
                                </a:lnTo>
                                <a:lnTo>
                                  <a:pt x="790" y="441"/>
                                </a:lnTo>
                                <a:lnTo>
                                  <a:pt x="819" y="371"/>
                                </a:lnTo>
                                <a:lnTo>
                                  <a:pt x="830" y="293"/>
                                </a:lnTo>
                                <a:close/>
                                <a:moveTo>
                                  <a:pt x="1072" y="1108"/>
                                </a:moveTo>
                                <a:lnTo>
                                  <a:pt x="1069" y="1099"/>
                                </a:lnTo>
                                <a:lnTo>
                                  <a:pt x="822" y="670"/>
                                </a:lnTo>
                                <a:lnTo>
                                  <a:pt x="820" y="668"/>
                                </a:lnTo>
                                <a:lnTo>
                                  <a:pt x="800" y="634"/>
                                </a:lnTo>
                                <a:lnTo>
                                  <a:pt x="794" y="626"/>
                                </a:lnTo>
                                <a:lnTo>
                                  <a:pt x="785" y="622"/>
                                </a:lnTo>
                                <a:lnTo>
                                  <a:pt x="776" y="621"/>
                                </a:lnTo>
                                <a:lnTo>
                                  <a:pt x="775" y="622"/>
                                </a:lnTo>
                                <a:lnTo>
                                  <a:pt x="770" y="618"/>
                                </a:lnTo>
                                <a:lnTo>
                                  <a:pt x="732" y="610"/>
                                </a:lnTo>
                                <a:lnTo>
                                  <a:pt x="341" y="610"/>
                                </a:lnTo>
                                <a:lnTo>
                                  <a:pt x="303" y="618"/>
                                </a:lnTo>
                                <a:lnTo>
                                  <a:pt x="295" y="623"/>
                                </a:lnTo>
                                <a:lnTo>
                                  <a:pt x="287" y="623"/>
                                </a:lnTo>
                                <a:lnTo>
                                  <a:pt x="278" y="628"/>
                                </a:lnTo>
                                <a:lnTo>
                                  <a:pt x="272" y="635"/>
                                </a:lnTo>
                                <a:lnTo>
                                  <a:pt x="259" y="658"/>
                                </a:lnTo>
                                <a:lnTo>
                                  <a:pt x="251" y="670"/>
                                </a:lnTo>
                                <a:lnTo>
                                  <a:pt x="250" y="673"/>
                                </a:lnTo>
                                <a:lnTo>
                                  <a:pt x="4" y="1100"/>
                                </a:lnTo>
                                <a:lnTo>
                                  <a:pt x="0" y="1109"/>
                                </a:lnTo>
                                <a:lnTo>
                                  <a:pt x="1" y="1119"/>
                                </a:lnTo>
                                <a:lnTo>
                                  <a:pt x="5" y="1127"/>
                                </a:lnTo>
                                <a:lnTo>
                                  <a:pt x="13" y="1134"/>
                                </a:lnTo>
                                <a:lnTo>
                                  <a:pt x="98" y="1183"/>
                                </a:lnTo>
                                <a:lnTo>
                                  <a:pt x="107" y="1186"/>
                                </a:lnTo>
                                <a:lnTo>
                                  <a:pt x="117" y="1185"/>
                                </a:lnTo>
                                <a:lnTo>
                                  <a:pt x="125" y="1181"/>
                                </a:lnTo>
                                <a:lnTo>
                                  <a:pt x="132" y="1174"/>
                                </a:lnTo>
                                <a:lnTo>
                                  <a:pt x="243" y="982"/>
                                </a:lnTo>
                                <a:lnTo>
                                  <a:pt x="243" y="1161"/>
                                </a:lnTo>
                                <a:lnTo>
                                  <a:pt x="55" y="1543"/>
                                </a:lnTo>
                                <a:lnTo>
                                  <a:pt x="196" y="1543"/>
                                </a:lnTo>
                                <a:lnTo>
                                  <a:pt x="198" y="1555"/>
                                </a:lnTo>
                                <a:lnTo>
                                  <a:pt x="204" y="1621"/>
                                </a:lnTo>
                                <a:lnTo>
                                  <a:pt x="219" y="1698"/>
                                </a:lnTo>
                                <a:lnTo>
                                  <a:pt x="242" y="1783"/>
                                </a:lnTo>
                                <a:lnTo>
                                  <a:pt x="271" y="1871"/>
                                </a:lnTo>
                                <a:lnTo>
                                  <a:pt x="306" y="1959"/>
                                </a:lnTo>
                                <a:lnTo>
                                  <a:pt x="344" y="2044"/>
                                </a:lnTo>
                                <a:lnTo>
                                  <a:pt x="385" y="2122"/>
                                </a:lnTo>
                                <a:lnTo>
                                  <a:pt x="425" y="2189"/>
                                </a:lnTo>
                                <a:lnTo>
                                  <a:pt x="465" y="2242"/>
                                </a:lnTo>
                                <a:lnTo>
                                  <a:pt x="503" y="2277"/>
                                </a:lnTo>
                                <a:lnTo>
                                  <a:pt x="536" y="2290"/>
                                </a:lnTo>
                                <a:lnTo>
                                  <a:pt x="570" y="2279"/>
                                </a:lnTo>
                                <a:lnTo>
                                  <a:pt x="607" y="2247"/>
                                </a:lnTo>
                                <a:lnTo>
                                  <a:pt x="648" y="2197"/>
                                </a:lnTo>
                                <a:lnTo>
                                  <a:pt x="689" y="2133"/>
                                </a:lnTo>
                                <a:lnTo>
                                  <a:pt x="730" y="2058"/>
                                </a:lnTo>
                                <a:lnTo>
                                  <a:pt x="769" y="1976"/>
                                </a:lnTo>
                                <a:lnTo>
                                  <a:pt x="804" y="1890"/>
                                </a:lnTo>
                                <a:lnTo>
                                  <a:pt x="834" y="1804"/>
                                </a:lnTo>
                                <a:lnTo>
                                  <a:pt x="857" y="1721"/>
                                </a:lnTo>
                                <a:lnTo>
                                  <a:pt x="873" y="1645"/>
                                </a:lnTo>
                                <a:lnTo>
                                  <a:pt x="878" y="1579"/>
                                </a:lnTo>
                                <a:lnTo>
                                  <a:pt x="882" y="1543"/>
                                </a:lnTo>
                                <a:lnTo>
                                  <a:pt x="1017" y="1543"/>
                                </a:lnTo>
                                <a:lnTo>
                                  <a:pt x="829" y="1161"/>
                                </a:lnTo>
                                <a:lnTo>
                                  <a:pt x="829" y="980"/>
                                </a:lnTo>
                                <a:lnTo>
                                  <a:pt x="940" y="1173"/>
                                </a:lnTo>
                                <a:lnTo>
                                  <a:pt x="947" y="1180"/>
                                </a:lnTo>
                                <a:lnTo>
                                  <a:pt x="955" y="1184"/>
                                </a:lnTo>
                                <a:lnTo>
                                  <a:pt x="965" y="1185"/>
                                </a:lnTo>
                                <a:lnTo>
                                  <a:pt x="974" y="1182"/>
                                </a:lnTo>
                                <a:lnTo>
                                  <a:pt x="1060" y="1132"/>
                                </a:lnTo>
                                <a:lnTo>
                                  <a:pt x="1067" y="1126"/>
                                </a:lnTo>
                                <a:lnTo>
                                  <a:pt x="1071" y="1117"/>
                                </a:lnTo>
                                <a:lnTo>
                                  <a:pt x="1072" y="1108"/>
                                </a:lnTo>
                                <a:close/>
                              </a:path>
                            </a:pathLst>
                          </a:custGeom>
                          <a:solidFill>
                            <a:srgbClr val="BE94D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7" name="AutoShape 190"/>
                        <wps:cNvSpPr>
                          <a:spLocks/>
                        </wps:cNvSpPr>
                        <wps:spPr bwMode="auto">
                          <a:xfrm>
                            <a:off x="9803" y="1895"/>
                            <a:ext cx="1072" cy="2290"/>
                          </a:xfrm>
                          <a:custGeom>
                            <a:avLst/>
                            <a:gdLst>
                              <a:gd name="T0" fmla="+- 0 10623 9804"/>
                              <a:gd name="T1" fmla="*/ T0 w 1072"/>
                              <a:gd name="T2" fmla="+- 0 2110 1895"/>
                              <a:gd name="T3" fmla="*/ 2110 h 2290"/>
                              <a:gd name="T4" fmla="+- 0 10547 9804"/>
                              <a:gd name="T5" fmla="*/ T4 w 1072"/>
                              <a:gd name="T6" fmla="+- 0 1981 1895"/>
                              <a:gd name="T7" fmla="*/ 1981 h 2290"/>
                              <a:gd name="T8" fmla="+- 0 10418 9804"/>
                              <a:gd name="T9" fmla="*/ T8 w 1072"/>
                              <a:gd name="T10" fmla="+- 0 1905 1895"/>
                              <a:gd name="T11" fmla="*/ 1905 h 2290"/>
                              <a:gd name="T12" fmla="+- 0 10262 9804"/>
                              <a:gd name="T13" fmla="*/ T12 w 1072"/>
                              <a:gd name="T14" fmla="+- 0 1905 1895"/>
                              <a:gd name="T15" fmla="*/ 1905 h 2290"/>
                              <a:gd name="T16" fmla="+- 0 10133 9804"/>
                              <a:gd name="T17" fmla="*/ T16 w 1072"/>
                              <a:gd name="T18" fmla="+- 0 1981 1895"/>
                              <a:gd name="T19" fmla="*/ 1981 h 2290"/>
                              <a:gd name="T20" fmla="+- 0 10057 9804"/>
                              <a:gd name="T21" fmla="*/ T20 w 1072"/>
                              <a:gd name="T22" fmla="+- 0 2110 1895"/>
                              <a:gd name="T23" fmla="*/ 2110 h 2290"/>
                              <a:gd name="T24" fmla="+- 0 10057 9804"/>
                              <a:gd name="T25" fmla="*/ T24 w 1072"/>
                              <a:gd name="T26" fmla="+- 0 2266 1895"/>
                              <a:gd name="T27" fmla="*/ 2266 h 2290"/>
                              <a:gd name="T28" fmla="+- 0 10133 9804"/>
                              <a:gd name="T29" fmla="*/ T28 w 1072"/>
                              <a:gd name="T30" fmla="+- 0 2395 1895"/>
                              <a:gd name="T31" fmla="*/ 2395 h 2290"/>
                              <a:gd name="T32" fmla="+- 0 10262 9804"/>
                              <a:gd name="T33" fmla="*/ T32 w 1072"/>
                              <a:gd name="T34" fmla="+- 0 2471 1895"/>
                              <a:gd name="T35" fmla="*/ 2471 h 2290"/>
                              <a:gd name="T36" fmla="+- 0 10418 9804"/>
                              <a:gd name="T37" fmla="*/ T36 w 1072"/>
                              <a:gd name="T38" fmla="+- 0 2471 1895"/>
                              <a:gd name="T39" fmla="*/ 2471 h 2290"/>
                              <a:gd name="T40" fmla="+- 0 10547 9804"/>
                              <a:gd name="T41" fmla="*/ T40 w 1072"/>
                              <a:gd name="T42" fmla="+- 0 2395 1895"/>
                              <a:gd name="T43" fmla="*/ 2395 h 2290"/>
                              <a:gd name="T44" fmla="+- 0 10623 9804"/>
                              <a:gd name="T45" fmla="*/ T44 w 1072"/>
                              <a:gd name="T46" fmla="+- 0 2266 1895"/>
                              <a:gd name="T47" fmla="*/ 2266 h 2290"/>
                              <a:gd name="T48" fmla="+- 0 10875 9804"/>
                              <a:gd name="T49" fmla="*/ T48 w 1072"/>
                              <a:gd name="T50" fmla="+- 0 3003 1895"/>
                              <a:gd name="T51" fmla="*/ 3003 h 2290"/>
                              <a:gd name="T52" fmla="+- 0 10625 9804"/>
                              <a:gd name="T53" fmla="*/ T52 w 1072"/>
                              <a:gd name="T54" fmla="+- 0 2566 1895"/>
                              <a:gd name="T55" fmla="*/ 2566 h 2290"/>
                              <a:gd name="T56" fmla="+- 0 10623 9804"/>
                              <a:gd name="T57" fmla="*/ T56 w 1072"/>
                              <a:gd name="T58" fmla="+- 0 2561 1895"/>
                              <a:gd name="T59" fmla="*/ 2561 h 2290"/>
                              <a:gd name="T60" fmla="+- 0 10597 9804"/>
                              <a:gd name="T61" fmla="*/ T60 w 1072"/>
                              <a:gd name="T62" fmla="+- 0 2521 1895"/>
                              <a:gd name="T63" fmla="*/ 2521 h 2290"/>
                              <a:gd name="T64" fmla="+- 0 10579 9804"/>
                              <a:gd name="T65" fmla="*/ T64 w 1072"/>
                              <a:gd name="T66" fmla="+- 0 2516 1895"/>
                              <a:gd name="T67" fmla="*/ 2516 h 2290"/>
                              <a:gd name="T68" fmla="+- 0 10573 9804"/>
                              <a:gd name="T69" fmla="*/ T68 w 1072"/>
                              <a:gd name="T70" fmla="+- 0 2513 1895"/>
                              <a:gd name="T71" fmla="*/ 2513 h 2290"/>
                              <a:gd name="T72" fmla="+- 0 10144 9804"/>
                              <a:gd name="T73" fmla="*/ T72 w 1072"/>
                              <a:gd name="T74" fmla="+- 0 2505 1895"/>
                              <a:gd name="T75" fmla="*/ 2505 h 2290"/>
                              <a:gd name="T76" fmla="+- 0 10099 9804"/>
                              <a:gd name="T77" fmla="*/ T76 w 1072"/>
                              <a:gd name="T78" fmla="+- 0 2518 1895"/>
                              <a:gd name="T79" fmla="*/ 2518 h 2290"/>
                              <a:gd name="T80" fmla="+- 0 10082 9804"/>
                              <a:gd name="T81" fmla="*/ T80 w 1072"/>
                              <a:gd name="T82" fmla="+- 0 2522 1895"/>
                              <a:gd name="T83" fmla="*/ 2522 h 2290"/>
                              <a:gd name="T84" fmla="+- 0 10061 9804"/>
                              <a:gd name="T85" fmla="*/ T84 w 1072"/>
                              <a:gd name="T86" fmla="+- 0 2554 1895"/>
                              <a:gd name="T87" fmla="*/ 2554 h 2290"/>
                              <a:gd name="T88" fmla="+- 0 10054 9804"/>
                              <a:gd name="T89" fmla="*/ T88 w 1072"/>
                              <a:gd name="T90" fmla="+- 0 2567 1895"/>
                              <a:gd name="T91" fmla="*/ 2567 h 2290"/>
                              <a:gd name="T92" fmla="+- 0 9804 9804"/>
                              <a:gd name="T93" fmla="*/ T92 w 1072"/>
                              <a:gd name="T94" fmla="+- 0 3004 1895"/>
                              <a:gd name="T95" fmla="*/ 3004 h 2290"/>
                              <a:gd name="T96" fmla="+- 0 9809 9804"/>
                              <a:gd name="T97" fmla="*/ T96 w 1072"/>
                              <a:gd name="T98" fmla="+- 0 3022 1895"/>
                              <a:gd name="T99" fmla="*/ 3022 h 2290"/>
                              <a:gd name="T100" fmla="+- 0 9902 9804"/>
                              <a:gd name="T101" fmla="*/ T100 w 1072"/>
                              <a:gd name="T102" fmla="+- 0 3078 1895"/>
                              <a:gd name="T103" fmla="*/ 3078 h 2290"/>
                              <a:gd name="T104" fmla="+- 0 9920 9804"/>
                              <a:gd name="T105" fmla="*/ T104 w 1072"/>
                              <a:gd name="T106" fmla="+- 0 3080 1895"/>
                              <a:gd name="T107" fmla="*/ 3080 h 2290"/>
                              <a:gd name="T108" fmla="+- 0 9935 9804"/>
                              <a:gd name="T109" fmla="*/ T108 w 1072"/>
                              <a:gd name="T110" fmla="+- 0 3069 1895"/>
                              <a:gd name="T111" fmla="*/ 3069 h 2290"/>
                              <a:gd name="T112" fmla="+- 0 10047 9804"/>
                              <a:gd name="T113" fmla="*/ T112 w 1072"/>
                              <a:gd name="T114" fmla="+- 0 3056 1895"/>
                              <a:gd name="T115" fmla="*/ 3056 h 2290"/>
                              <a:gd name="T116" fmla="+- 0 9999 9804"/>
                              <a:gd name="T117" fmla="*/ T116 w 1072"/>
                              <a:gd name="T118" fmla="+- 0 3438 1895"/>
                              <a:gd name="T119" fmla="*/ 3438 h 2290"/>
                              <a:gd name="T120" fmla="+- 0 10007 9804"/>
                              <a:gd name="T121" fmla="*/ T120 w 1072"/>
                              <a:gd name="T122" fmla="+- 0 3516 1895"/>
                              <a:gd name="T123" fmla="*/ 3516 h 2290"/>
                              <a:gd name="T124" fmla="+- 0 10045 9804"/>
                              <a:gd name="T125" fmla="*/ T124 w 1072"/>
                              <a:gd name="T126" fmla="+- 0 3677 1895"/>
                              <a:gd name="T127" fmla="*/ 3677 h 2290"/>
                              <a:gd name="T128" fmla="+- 0 10109 9804"/>
                              <a:gd name="T129" fmla="*/ T128 w 1072"/>
                              <a:gd name="T130" fmla="+- 0 3854 1895"/>
                              <a:gd name="T131" fmla="*/ 3854 h 2290"/>
                              <a:gd name="T132" fmla="+- 0 10188 9804"/>
                              <a:gd name="T133" fmla="*/ T132 w 1072"/>
                              <a:gd name="T134" fmla="+- 0 4017 1895"/>
                              <a:gd name="T135" fmla="*/ 4017 h 2290"/>
                              <a:gd name="T136" fmla="+- 0 10269 9804"/>
                              <a:gd name="T137" fmla="*/ T136 w 1072"/>
                              <a:gd name="T138" fmla="+- 0 4137 1895"/>
                              <a:gd name="T139" fmla="*/ 4137 h 2290"/>
                              <a:gd name="T140" fmla="+- 0 10340 9804"/>
                              <a:gd name="T141" fmla="*/ T140 w 1072"/>
                              <a:gd name="T142" fmla="+- 0 4185 1895"/>
                              <a:gd name="T143" fmla="*/ 4185 h 2290"/>
                              <a:gd name="T144" fmla="+- 0 10411 9804"/>
                              <a:gd name="T145" fmla="*/ T144 w 1072"/>
                              <a:gd name="T146" fmla="+- 0 4142 1895"/>
                              <a:gd name="T147" fmla="*/ 4142 h 2290"/>
                              <a:gd name="T148" fmla="+- 0 10492 9804"/>
                              <a:gd name="T149" fmla="*/ T148 w 1072"/>
                              <a:gd name="T150" fmla="+- 0 4028 1895"/>
                              <a:gd name="T151" fmla="*/ 4028 h 2290"/>
                              <a:gd name="T152" fmla="+- 0 10572 9804"/>
                              <a:gd name="T153" fmla="*/ T152 w 1072"/>
                              <a:gd name="T154" fmla="+- 0 3871 1895"/>
                              <a:gd name="T155" fmla="*/ 3871 h 2290"/>
                              <a:gd name="T156" fmla="+- 0 10638 9804"/>
                              <a:gd name="T157" fmla="*/ T156 w 1072"/>
                              <a:gd name="T158" fmla="+- 0 3699 1895"/>
                              <a:gd name="T159" fmla="*/ 3699 h 2290"/>
                              <a:gd name="T160" fmla="+- 0 10676 9804"/>
                              <a:gd name="T161" fmla="*/ T160 w 1072"/>
                              <a:gd name="T162" fmla="+- 0 3540 1895"/>
                              <a:gd name="T163" fmla="*/ 3540 h 2290"/>
                              <a:gd name="T164" fmla="+- 0 10685 9804"/>
                              <a:gd name="T165" fmla="*/ T164 w 1072"/>
                              <a:gd name="T166" fmla="+- 0 3438 1895"/>
                              <a:gd name="T167" fmla="*/ 3438 h 2290"/>
                              <a:gd name="T168" fmla="+- 0 10633 9804"/>
                              <a:gd name="T169" fmla="*/ T168 w 1072"/>
                              <a:gd name="T170" fmla="+- 0 3056 1895"/>
                              <a:gd name="T171" fmla="*/ 3056 h 2290"/>
                              <a:gd name="T172" fmla="+- 0 10744 9804"/>
                              <a:gd name="T173" fmla="*/ T172 w 1072"/>
                              <a:gd name="T174" fmla="+- 0 3067 1895"/>
                              <a:gd name="T175" fmla="*/ 3067 h 2290"/>
                              <a:gd name="T176" fmla="+- 0 10759 9804"/>
                              <a:gd name="T177" fmla="*/ T176 w 1072"/>
                              <a:gd name="T178" fmla="+- 0 3079 1895"/>
                              <a:gd name="T179" fmla="*/ 3079 h 2290"/>
                              <a:gd name="T180" fmla="+- 0 10778 9804"/>
                              <a:gd name="T181" fmla="*/ T180 w 1072"/>
                              <a:gd name="T182" fmla="+- 0 3077 1895"/>
                              <a:gd name="T183" fmla="*/ 3077 h 2290"/>
                              <a:gd name="T184" fmla="+- 0 10871 9804"/>
                              <a:gd name="T185" fmla="*/ T184 w 1072"/>
                              <a:gd name="T186" fmla="+- 0 3021 1895"/>
                              <a:gd name="T187" fmla="*/ 3021 h 2290"/>
                              <a:gd name="T188" fmla="+- 0 10875 9804"/>
                              <a:gd name="T189" fmla="*/ T188 w 1072"/>
                              <a:gd name="T190" fmla="+- 0 3003 1895"/>
                              <a:gd name="T191" fmla="*/ 3003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29" y="293"/>
                                </a:moveTo>
                                <a:lnTo>
                                  <a:pt x="819" y="215"/>
                                </a:lnTo>
                                <a:lnTo>
                                  <a:pt x="789" y="145"/>
                                </a:lnTo>
                                <a:lnTo>
                                  <a:pt x="743" y="86"/>
                                </a:lnTo>
                                <a:lnTo>
                                  <a:pt x="684" y="40"/>
                                </a:lnTo>
                                <a:lnTo>
                                  <a:pt x="614" y="10"/>
                                </a:lnTo>
                                <a:lnTo>
                                  <a:pt x="536" y="0"/>
                                </a:lnTo>
                                <a:lnTo>
                                  <a:pt x="458" y="10"/>
                                </a:lnTo>
                                <a:lnTo>
                                  <a:pt x="388" y="40"/>
                                </a:lnTo>
                                <a:lnTo>
                                  <a:pt x="329" y="86"/>
                                </a:lnTo>
                                <a:lnTo>
                                  <a:pt x="283" y="145"/>
                                </a:lnTo>
                                <a:lnTo>
                                  <a:pt x="253" y="215"/>
                                </a:lnTo>
                                <a:lnTo>
                                  <a:pt x="243" y="293"/>
                                </a:lnTo>
                                <a:lnTo>
                                  <a:pt x="253" y="371"/>
                                </a:lnTo>
                                <a:lnTo>
                                  <a:pt x="283" y="441"/>
                                </a:lnTo>
                                <a:lnTo>
                                  <a:pt x="329" y="500"/>
                                </a:lnTo>
                                <a:lnTo>
                                  <a:pt x="388" y="546"/>
                                </a:lnTo>
                                <a:lnTo>
                                  <a:pt x="458" y="576"/>
                                </a:lnTo>
                                <a:lnTo>
                                  <a:pt x="536" y="586"/>
                                </a:lnTo>
                                <a:lnTo>
                                  <a:pt x="614" y="576"/>
                                </a:lnTo>
                                <a:lnTo>
                                  <a:pt x="684" y="546"/>
                                </a:lnTo>
                                <a:lnTo>
                                  <a:pt x="743" y="500"/>
                                </a:lnTo>
                                <a:lnTo>
                                  <a:pt x="789" y="441"/>
                                </a:lnTo>
                                <a:lnTo>
                                  <a:pt x="819" y="371"/>
                                </a:lnTo>
                                <a:lnTo>
                                  <a:pt x="829" y="293"/>
                                </a:lnTo>
                                <a:close/>
                                <a:moveTo>
                                  <a:pt x="1071" y="1108"/>
                                </a:moveTo>
                                <a:lnTo>
                                  <a:pt x="1068" y="1098"/>
                                </a:lnTo>
                                <a:lnTo>
                                  <a:pt x="821" y="671"/>
                                </a:lnTo>
                                <a:lnTo>
                                  <a:pt x="821" y="670"/>
                                </a:lnTo>
                                <a:lnTo>
                                  <a:pt x="819" y="666"/>
                                </a:lnTo>
                                <a:lnTo>
                                  <a:pt x="800" y="633"/>
                                </a:lnTo>
                                <a:lnTo>
                                  <a:pt x="793" y="626"/>
                                </a:lnTo>
                                <a:lnTo>
                                  <a:pt x="785" y="622"/>
                                </a:lnTo>
                                <a:lnTo>
                                  <a:pt x="775" y="621"/>
                                </a:lnTo>
                                <a:lnTo>
                                  <a:pt x="769" y="618"/>
                                </a:lnTo>
                                <a:lnTo>
                                  <a:pt x="731" y="610"/>
                                </a:lnTo>
                                <a:lnTo>
                                  <a:pt x="340" y="610"/>
                                </a:lnTo>
                                <a:lnTo>
                                  <a:pt x="302" y="618"/>
                                </a:lnTo>
                                <a:lnTo>
                                  <a:pt x="295" y="623"/>
                                </a:lnTo>
                                <a:lnTo>
                                  <a:pt x="286" y="623"/>
                                </a:lnTo>
                                <a:lnTo>
                                  <a:pt x="278" y="627"/>
                                </a:lnTo>
                                <a:lnTo>
                                  <a:pt x="271" y="635"/>
                                </a:lnTo>
                                <a:lnTo>
                                  <a:pt x="257" y="659"/>
                                </a:lnTo>
                                <a:lnTo>
                                  <a:pt x="250" y="670"/>
                                </a:lnTo>
                                <a:lnTo>
                                  <a:pt x="250" y="672"/>
                                </a:lnTo>
                                <a:lnTo>
                                  <a:pt x="3" y="1100"/>
                                </a:lnTo>
                                <a:lnTo>
                                  <a:pt x="0" y="1109"/>
                                </a:lnTo>
                                <a:lnTo>
                                  <a:pt x="1" y="1118"/>
                                </a:lnTo>
                                <a:lnTo>
                                  <a:pt x="5" y="1127"/>
                                </a:lnTo>
                                <a:lnTo>
                                  <a:pt x="12" y="1133"/>
                                </a:lnTo>
                                <a:lnTo>
                                  <a:pt x="98" y="1183"/>
                                </a:lnTo>
                                <a:lnTo>
                                  <a:pt x="107" y="1186"/>
                                </a:lnTo>
                                <a:lnTo>
                                  <a:pt x="116" y="1185"/>
                                </a:lnTo>
                                <a:lnTo>
                                  <a:pt x="125" y="1181"/>
                                </a:lnTo>
                                <a:lnTo>
                                  <a:pt x="131" y="1174"/>
                                </a:lnTo>
                                <a:lnTo>
                                  <a:pt x="243" y="981"/>
                                </a:lnTo>
                                <a:lnTo>
                                  <a:pt x="243" y="1161"/>
                                </a:lnTo>
                                <a:lnTo>
                                  <a:pt x="54" y="1543"/>
                                </a:lnTo>
                                <a:lnTo>
                                  <a:pt x="195" y="1543"/>
                                </a:lnTo>
                                <a:lnTo>
                                  <a:pt x="198" y="1555"/>
                                </a:lnTo>
                                <a:lnTo>
                                  <a:pt x="203" y="1621"/>
                                </a:lnTo>
                                <a:lnTo>
                                  <a:pt x="218" y="1698"/>
                                </a:lnTo>
                                <a:lnTo>
                                  <a:pt x="241" y="1782"/>
                                </a:lnTo>
                                <a:lnTo>
                                  <a:pt x="271" y="1871"/>
                                </a:lnTo>
                                <a:lnTo>
                                  <a:pt x="305" y="1959"/>
                                </a:lnTo>
                                <a:lnTo>
                                  <a:pt x="344" y="2044"/>
                                </a:lnTo>
                                <a:lnTo>
                                  <a:pt x="384" y="2122"/>
                                </a:lnTo>
                                <a:lnTo>
                                  <a:pt x="425" y="2189"/>
                                </a:lnTo>
                                <a:lnTo>
                                  <a:pt x="465" y="2242"/>
                                </a:lnTo>
                                <a:lnTo>
                                  <a:pt x="502" y="2277"/>
                                </a:lnTo>
                                <a:lnTo>
                                  <a:pt x="536" y="2290"/>
                                </a:lnTo>
                                <a:lnTo>
                                  <a:pt x="569" y="2279"/>
                                </a:lnTo>
                                <a:lnTo>
                                  <a:pt x="607" y="2247"/>
                                </a:lnTo>
                                <a:lnTo>
                                  <a:pt x="647" y="2197"/>
                                </a:lnTo>
                                <a:lnTo>
                                  <a:pt x="688" y="2133"/>
                                </a:lnTo>
                                <a:lnTo>
                                  <a:pt x="729" y="2058"/>
                                </a:lnTo>
                                <a:lnTo>
                                  <a:pt x="768" y="1976"/>
                                </a:lnTo>
                                <a:lnTo>
                                  <a:pt x="803" y="1890"/>
                                </a:lnTo>
                                <a:lnTo>
                                  <a:pt x="834" y="1804"/>
                                </a:lnTo>
                                <a:lnTo>
                                  <a:pt x="857" y="1721"/>
                                </a:lnTo>
                                <a:lnTo>
                                  <a:pt x="872" y="1645"/>
                                </a:lnTo>
                                <a:lnTo>
                                  <a:pt x="878" y="1579"/>
                                </a:lnTo>
                                <a:lnTo>
                                  <a:pt x="881" y="1543"/>
                                </a:lnTo>
                                <a:lnTo>
                                  <a:pt x="1017" y="1543"/>
                                </a:lnTo>
                                <a:lnTo>
                                  <a:pt x="829" y="1161"/>
                                </a:lnTo>
                                <a:lnTo>
                                  <a:pt x="829" y="980"/>
                                </a:lnTo>
                                <a:lnTo>
                                  <a:pt x="940" y="1172"/>
                                </a:lnTo>
                                <a:lnTo>
                                  <a:pt x="946" y="1180"/>
                                </a:lnTo>
                                <a:lnTo>
                                  <a:pt x="955" y="1184"/>
                                </a:lnTo>
                                <a:lnTo>
                                  <a:pt x="964" y="1185"/>
                                </a:lnTo>
                                <a:lnTo>
                                  <a:pt x="974" y="1182"/>
                                </a:lnTo>
                                <a:lnTo>
                                  <a:pt x="1059" y="1132"/>
                                </a:lnTo>
                                <a:lnTo>
                                  <a:pt x="1067" y="1126"/>
                                </a:lnTo>
                                <a:lnTo>
                                  <a:pt x="1071" y="1117"/>
                                </a:lnTo>
                                <a:lnTo>
                                  <a:pt x="1071" y="1108"/>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8" name="AutoShape 191"/>
                        <wps:cNvSpPr>
                          <a:spLocks/>
                        </wps:cNvSpPr>
                        <wps:spPr bwMode="auto">
                          <a:xfrm>
                            <a:off x="9803" y="4251"/>
                            <a:ext cx="1072" cy="2290"/>
                          </a:xfrm>
                          <a:custGeom>
                            <a:avLst/>
                            <a:gdLst>
                              <a:gd name="T0" fmla="+- 0 10623 9804"/>
                              <a:gd name="T1" fmla="*/ T0 w 1072"/>
                              <a:gd name="T2" fmla="+- 0 4466 4251"/>
                              <a:gd name="T3" fmla="*/ 4466 h 2290"/>
                              <a:gd name="T4" fmla="+- 0 10547 9804"/>
                              <a:gd name="T5" fmla="*/ T4 w 1072"/>
                              <a:gd name="T6" fmla="+- 0 4337 4251"/>
                              <a:gd name="T7" fmla="*/ 4337 h 2290"/>
                              <a:gd name="T8" fmla="+- 0 10418 9804"/>
                              <a:gd name="T9" fmla="*/ T8 w 1072"/>
                              <a:gd name="T10" fmla="+- 0 4262 4251"/>
                              <a:gd name="T11" fmla="*/ 4262 h 2290"/>
                              <a:gd name="T12" fmla="+- 0 10262 9804"/>
                              <a:gd name="T13" fmla="*/ T12 w 1072"/>
                              <a:gd name="T14" fmla="+- 0 4262 4251"/>
                              <a:gd name="T15" fmla="*/ 4262 h 2290"/>
                              <a:gd name="T16" fmla="+- 0 10133 9804"/>
                              <a:gd name="T17" fmla="*/ T16 w 1072"/>
                              <a:gd name="T18" fmla="+- 0 4337 4251"/>
                              <a:gd name="T19" fmla="*/ 4337 h 2290"/>
                              <a:gd name="T20" fmla="+- 0 10057 9804"/>
                              <a:gd name="T21" fmla="*/ T20 w 1072"/>
                              <a:gd name="T22" fmla="+- 0 4466 4251"/>
                              <a:gd name="T23" fmla="*/ 4466 h 2290"/>
                              <a:gd name="T24" fmla="+- 0 10057 9804"/>
                              <a:gd name="T25" fmla="*/ T24 w 1072"/>
                              <a:gd name="T26" fmla="+- 0 4622 4251"/>
                              <a:gd name="T27" fmla="*/ 4622 h 2290"/>
                              <a:gd name="T28" fmla="+- 0 10133 9804"/>
                              <a:gd name="T29" fmla="*/ T28 w 1072"/>
                              <a:gd name="T30" fmla="+- 0 4752 4251"/>
                              <a:gd name="T31" fmla="*/ 4752 h 2290"/>
                              <a:gd name="T32" fmla="+- 0 10262 9804"/>
                              <a:gd name="T33" fmla="*/ T32 w 1072"/>
                              <a:gd name="T34" fmla="+- 0 4827 4251"/>
                              <a:gd name="T35" fmla="*/ 4827 h 2290"/>
                              <a:gd name="T36" fmla="+- 0 10418 9804"/>
                              <a:gd name="T37" fmla="*/ T36 w 1072"/>
                              <a:gd name="T38" fmla="+- 0 4827 4251"/>
                              <a:gd name="T39" fmla="*/ 4827 h 2290"/>
                              <a:gd name="T40" fmla="+- 0 10547 9804"/>
                              <a:gd name="T41" fmla="*/ T40 w 1072"/>
                              <a:gd name="T42" fmla="+- 0 4752 4251"/>
                              <a:gd name="T43" fmla="*/ 4752 h 2290"/>
                              <a:gd name="T44" fmla="+- 0 10623 9804"/>
                              <a:gd name="T45" fmla="*/ T44 w 1072"/>
                              <a:gd name="T46" fmla="+- 0 4622 4251"/>
                              <a:gd name="T47" fmla="*/ 4622 h 2290"/>
                              <a:gd name="T48" fmla="+- 0 10875 9804"/>
                              <a:gd name="T49" fmla="*/ T48 w 1072"/>
                              <a:gd name="T50" fmla="+- 0 5359 4251"/>
                              <a:gd name="T51" fmla="*/ 5359 h 2290"/>
                              <a:gd name="T52" fmla="+- 0 10625 9804"/>
                              <a:gd name="T53" fmla="*/ T52 w 1072"/>
                              <a:gd name="T54" fmla="+- 0 4922 4251"/>
                              <a:gd name="T55" fmla="*/ 4922 h 2290"/>
                              <a:gd name="T56" fmla="+- 0 10623 9804"/>
                              <a:gd name="T57" fmla="*/ T56 w 1072"/>
                              <a:gd name="T58" fmla="+- 0 4917 4251"/>
                              <a:gd name="T59" fmla="*/ 4917 h 2290"/>
                              <a:gd name="T60" fmla="+- 0 10597 9804"/>
                              <a:gd name="T61" fmla="*/ T60 w 1072"/>
                              <a:gd name="T62" fmla="+- 0 4877 4251"/>
                              <a:gd name="T63" fmla="*/ 4877 h 2290"/>
                              <a:gd name="T64" fmla="+- 0 10579 9804"/>
                              <a:gd name="T65" fmla="*/ T64 w 1072"/>
                              <a:gd name="T66" fmla="+- 0 4872 4251"/>
                              <a:gd name="T67" fmla="*/ 4872 h 2290"/>
                              <a:gd name="T68" fmla="+- 0 10573 9804"/>
                              <a:gd name="T69" fmla="*/ T68 w 1072"/>
                              <a:gd name="T70" fmla="+- 0 4869 4251"/>
                              <a:gd name="T71" fmla="*/ 4869 h 2290"/>
                              <a:gd name="T72" fmla="+- 0 10144 9804"/>
                              <a:gd name="T73" fmla="*/ T72 w 1072"/>
                              <a:gd name="T74" fmla="+- 0 4861 4251"/>
                              <a:gd name="T75" fmla="*/ 4861 h 2290"/>
                              <a:gd name="T76" fmla="+- 0 10099 9804"/>
                              <a:gd name="T77" fmla="*/ T76 w 1072"/>
                              <a:gd name="T78" fmla="+- 0 4874 4251"/>
                              <a:gd name="T79" fmla="*/ 4874 h 2290"/>
                              <a:gd name="T80" fmla="+- 0 10082 9804"/>
                              <a:gd name="T81" fmla="*/ T80 w 1072"/>
                              <a:gd name="T82" fmla="+- 0 4879 4251"/>
                              <a:gd name="T83" fmla="*/ 4879 h 2290"/>
                              <a:gd name="T84" fmla="+- 0 10061 9804"/>
                              <a:gd name="T85" fmla="*/ T84 w 1072"/>
                              <a:gd name="T86" fmla="+- 0 4910 4251"/>
                              <a:gd name="T87" fmla="*/ 4910 h 2290"/>
                              <a:gd name="T88" fmla="+- 0 10054 9804"/>
                              <a:gd name="T89" fmla="*/ T88 w 1072"/>
                              <a:gd name="T90" fmla="+- 0 4924 4251"/>
                              <a:gd name="T91" fmla="*/ 4924 h 2290"/>
                              <a:gd name="T92" fmla="+- 0 9804 9804"/>
                              <a:gd name="T93" fmla="*/ T92 w 1072"/>
                              <a:gd name="T94" fmla="+- 0 5360 4251"/>
                              <a:gd name="T95" fmla="*/ 5360 h 2290"/>
                              <a:gd name="T96" fmla="+- 0 9809 9804"/>
                              <a:gd name="T97" fmla="*/ T96 w 1072"/>
                              <a:gd name="T98" fmla="+- 0 5378 4251"/>
                              <a:gd name="T99" fmla="*/ 5378 h 2290"/>
                              <a:gd name="T100" fmla="+- 0 9902 9804"/>
                              <a:gd name="T101" fmla="*/ T100 w 1072"/>
                              <a:gd name="T102" fmla="+- 0 5434 4251"/>
                              <a:gd name="T103" fmla="*/ 5434 h 2290"/>
                              <a:gd name="T104" fmla="+- 0 9920 9804"/>
                              <a:gd name="T105" fmla="*/ T104 w 1072"/>
                              <a:gd name="T106" fmla="+- 0 5436 4251"/>
                              <a:gd name="T107" fmla="*/ 5436 h 2290"/>
                              <a:gd name="T108" fmla="+- 0 9935 9804"/>
                              <a:gd name="T109" fmla="*/ T108 w 1072"/>
                              <a:gd name="T110" fmla="+- 0 5425 4251"/>
                              <a:gd name="T111" fmla="*/ 5425 h 2290"/>
                              <a:gd name="T112" fmla="+- 0 10047 9804"/>
                              <a:gd name="T113" fmla="*/ T112 w 1072"/>
                              <a:gd name="T114" fmla="+- 0 5412 4251"/>
                              <a:gd name="T115" fmla="*/ 5412 h 2290"/>
                              <a:gd name="T116" fmla="+- 0 9999 9804"/>
                              <a:gd name="T117" fmla="*/ T116 w 1072"/>
                              <a:gd name="T118" fmla="+- 0 5794 4251"/>
                              <a:gd name="T119" fmla="*/ 5794 h 2290"/>
                              <a:gd name="T120" fmla="+- 0 10007 9804"/>
                              <a:gd name="T121" fmla="*/ T120 w 1072"/>
                              <a:gd name="T122" fmla="+- 0 5872 4251"/>
                              <a:gd name="T123" fmla="*/ 5872 h 2290"/>
                              <a:gd name="T124" fmla="+- 0 10045 9804"/>
                              <a:gd name="T125" fmla="*/ T124 w 1072"/>
                              <a:gd name="T126" fmla="+- 0 6034 4251"/>
                              <a:gd name="T127" fmla="*/ 6034 h 2290"/>
                              <a:gd name="T128" fmla="+- 0 10109 9804"/>
                              <a:gd name="T129" fmla="*/ T128 w 1072"/>
                              <a:gd name="T130" fmla="+- 0 6210 4251"/>
                              <a:gd name="T131" fmla="*/ 6210 h 2290"/>
                              <a:gd name="T132" fmla="+- 0 10188 9804"/>
                              <a:gd name="T133" fmla="*/ T132 w 1072"/>
                              <a:gd name="T134" fmla="+- 0 6373 4251"/>
                              <a:gd name="T135" fmla="*/ 6373 h 2290"/>
                              <a:gd name="T136" fmla="+- 0 10269 9804"/>
                              <a:gd name="T137" fmla="*/ T136 w 1072"/>
                              <a:gd name="T138" fmla="+- 0 6493 4251"/>
                              <a:gd name="T139" fmla="*/ 6493 h 2290"/>
                              <a:gd name="T140" fmla="+- 0 10340 9804"/>
                              <a:gd name="T141" fmla="*/ T140 w 1072"/>
                              <a:gd name="T142" fmla="+- 0 6541 4251"/>
                              <a:gd name="T143" fmla="*/ 6541 h 2290"/>
                              <a:gd name="T144" fmla="+- 0 10411 9804"/>
                              <a:gd name="T145" fmla="*/ T144 w 1072"/>
                              <a:gd name="T146" fmla="+- 0 6498 4251"/>
                              <a:gd name="T147" fmla="*/ 6498 h 2290"/>
                              <a:gd name="T148" fmla="+- 0 10492 9804"/>
                              <a:gd name="T149" fmla="*/ T148 w 1072"/>
                              <a:gd name="T150" fmla="+- 0 6384 4251"/>
                              <a:gd name="T151" fmla="*/ 6384 h 2290"/>
                              <a:gd name="T152" fmla="+- 0 10572 9804"/>
                              <a:gd name="T153" fmla="*/ T152 w 1072"/>
                              <a:gd name="T154" fmla="+- 0 6227 4251"/>
                              <a:gd name="T155" fmla="*/ 6227 h 2290"/>
                              <a:gd name="T156" fmla="+- 0 10638 9804"/>
                              <a:gd name="T157" fmla="*/ T156 w 1072"/>
                              <a:gd name="T158" fmla="+- 0 6055 4251"/>
                              <a:gd name="T159" fmla="*/ 6055 h 2290"/>
                              <a:gd name="T160" fmla="+- 0 10676 9804"/>
                              <a:gd name="T161" fmla="*/ T160 w 1072"/>
                              <a:gd name="T162" fmla="+- 0 5896 4251"/>
                              <a:gd name="T163" fmla="*/ 5896 h 2290"/>
                              <a:gd name="T164" fmla="+- 0 10685 9804"/>
                              <a:gd name="T165" fmla="*/ T164 w 1072"/>
                              <a:gd name="T166" fmla="+- 0 5794 4251"/>
                              <a:gd name="T167" fmla="*/ 5794 h 2290"/>
                              <a:gd name="T168" fmla="+- 0 10633 9804"/>
                              <a:gd name="T169" fmla="*/ T168 w 1072"/>
                              <a:gd name="T170" fmla="+- 0 5412 4251"/>
                              <a:gd name="T171" fmla="*/ 5412 h 2290"/>
                              <a:gd name="T172" fmla="+- 0 10744 9804"/>
                              <a:gd name="T173" fmla="*/ T172 w 1072"/>
                              <a:gd name="T174" fmla="+- 0 5424 4251"/>
                              <a:gd name="T175" fmla="*/ 5424 h 2290"/>
                              <a:gd name="T176" fmla="+- 0 10759 9804"/>
                              <a:gd name="T177" fmla="*/ T176 w 1072"/>
                              <a:gd name="T178" fmla="+- 0 5435 4251"/>
                              <a:gd name="T179" fmla="*/ 5435 h 2290"/>
                              <a:gd name="T180" fmla="+- 0 10778 9804"/>
                              <a:gd name="T181" fmla="*/ T180 w 1072"/>
                              <a:gd name="T182" fmla="+- 0 5433 4251"/>
                              <a:gd name="T183" fmla="*/ 5433 h 2290"/>
                              <a:gd name="T184" fmla="+- 0 10871 9804"/>
                              <a:gd name="T185" fmla="*/ T184 w 1072"/>
                              <a:gd name="T186" fmla="+- 0 5377 4251"/>
                              <a:gd name="T187" fmla="*/ 5377 h 2290"/>
                              <a:gd name="T188" fmla="+- 0 10875 9804"/>
                              <a:gd name="T189" fmla="*/ T188 w 1072"/>
                              <a:gd name="T190" fmla="+- 0 5359 4251"/>
                              <a:gd name="T191" fmla="*/ 5359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29" y="293"/>
                                </a:moveTo>
                                <a:lnTo>
                                  <a:pt x="819" y="215"/>
                                </a:lnTo>
                                <a:lnTo>
                                  <a:pt x="789" y="145"/>
                                </a:lnTo>
                                <a:lnTo>
                                  <a:pt x="743" y="86"/>
                                </a:lnTo>
                                <a:lnTo>
                                  <a:pt x="684" y="40"/>
                                </a:lnTo>
                                <a:lnTo>
                                  <a:pt x="614" y="11"/>
                                </a:lnTo>
                                <a:lnTo>
                                  <a:pt x="536" y="0"/>
                                </a:lnTo>
                                <a:lnTo>
                                  <a:pt x="458" y="11"/>
                                </a:lnTo>
                                <a:lnTo>
                                  <a:pt x="388" y="40"/>
                                </a:lnTo>
                                <a:lnTo>
                                  <a:pt x="329" y="86"/>
                                </a:lnTo>
                                <a:lnTo>
                                  <a:pt x="283" y="145"/>
                                </a:lnTo>
                                <a:lnTo>
                                  <a:pt x="253" y="215"/>
                                </a:lnTo>
                                <a:lnTo>
                                  <a:pt x="243" y="293"/>
                                </a:lnTo>
                                <a:lnTo>
                                  <a:pt x="253" y="371"/>
                                </a:lnTo>
                                <a:lnTo>
                                  <a:pt x="283" y="441"/>
                                </a:lnTo>
                                <a:lnTo>
                                  <a:pt x="329" y="501"/>
                                </a:lnTo>
                                <a:lnTo>
                                  <a:pt x="388" y="546"/>
                                </a:lnTo>
                                <a:lnTo>
                                  <a:pt x="458" y="576"/>
                                </a:lnTo>
                                <a:lnTo>
                                  <a:pt x="536" y="586"/>
                                </a:lnTo>
                                <a:lnTo>
                                  <a:pt x="614" y="576"/>
                                </a:lnTo>
                                <a:lnTo>
                                  <a:pt x="684" y="546"/>
                                </a:lnTo>
                                <a:lnTo>
                                  <a:pt x="743" y="501"/>
                                </a:lnTo>
                                <a:lnTo>
                                  <a:pt x="789" y="441"/>
                                </a:lnTo>
                                <a:lnTo>
                                  <a:pt x="819" y="371"/>
                                </a:lnTo>
                                <a:lnTo>
                                  <a:pt x="829" y="293"/>
                                </a:lnTo>
                                <a:close/>
                                <a:moveTo>
                                  <a:pt x="1071" y="1108"/>
                                </a:moveTo>
                                <a:lnTo>
                                  <a:pt x="1068" y="1099"/>
                                </a:lnTo>
                                <a:lnTo>
                                  <a:pt x="821" y="671"/>
                                </a:lnTo>
                                <a:lnTo>
                                  <a:pt x="821" y="670"/>
                                </a:lnTo>
                                <a:lnTo>
                                  <a:pt x="819" y="666"/>
                                </a:lnTo>
                                <a:lnTo>
                                  <a:pt x="800" y="634"/>
                                </a:lnTo>
                                <a:lnTo>
                                  <a:pt x="793" y="626"/>
                                </a:lnTo>
                                <a:lnTo>
                                  <a:pt x="785" y="622"/>
                                </a:lnTo>
                                <a:lnTo>
                                  <a:pt x="775" y="621"/>
                                </a:lnTo>
                                <a:lnTo>
                                  <a:pt x="775" y="622"/>
                                </a:lnTo>
                                <a:lnTo>
                                  <a:pt x="769" y="618"/>
                                </a:lnTo>
                                <a:lnTo>
                                  <a:pt x="731" y="610"/>
                                </a:lnTo>
                                <a:lnTo>
                                  <a:pt x="340" y="610"/>
                                </a:lnTo>
                                <a:lnTo>
                                  <a:pt x="302" y="618"/>
                                </a:lnTo>
                                <a:lnTo>
                                  <a:pt x="295" y="623"/>
                                </a:lnTo>
                                <a:lnTo>
                                  <a:pt x="286" y="623"/>
                                </a:lnTo>
                                <a:lnTo>
                                  <a:pt x="278" y="628"/>
                                </a:lnTo>
                                <a:lnTo>
                                  <a:pt x="271" y="635"/>
                                </a:lnTo>
                                <a:lnTo>
                                  <a:pt x="257" y="659"/>
                                </a:lnTo>
                                <a:lnTo>
                                  <a:pt x="250" y="670"/>
                                </a:lnTo>
                                <a:lnTo>
                                  <a:pt x="250" y="673"/>
                                </a:lnTo>
                                <a:lnTo>
                                  <a:pt x="3" y="1100"/>
                                </a:lnTo>
                                <a:lnTo>
                                  <a:pt x="0" y="1109"/>
                                </a:lnTo>
                                <a:lnTo>
                                  <a:pt x="1" y="1119"/>
                                </a:lnTo>
                                <a:lnTo>
                                  <a:pt x="5" y="1127"/>
                                </a:lnTo>
                                <a:lnTo>
                                  <a:pt x="12" y="1134"/>
                                </a:lnTo>
                                <a:lnTo>
                                  <a:pt x="98" y="1183"/>
                                </a:lnTo>
                                <a:lnTo>
                                  <a:pt x="107" y="1186"/>
                                </a:lnTo>
                                <a:lnTo>
                                  <a:pt x="116" y="1185"/>
                                </a:lnTo>
                                <a:lnTo>
                                  <a:pt x="125" y="1181"/>
                                </a:lnTo>
                                <a:lnTo>
                                  <a:pt x="131" y="1174"/>
                                </a:lnTo>
                                <a:lnTo>
                                  <a:pt x="243" y="981"/>
                                </a:lnTo>
                                <a:lnTo>
                                  <a:pt x="243" y="1161"/>
                                </a:lnTo>
                                <a:lnTo>
                                  <a:pt x="54" y="1543"/>
                                </a:lnTo>
                                <a:lnTo>
                                  <a:pt x="195" y="1543"/>
                                </a:lnTo>
                                <a:lnTo>
                                  <a:pt x="198" y="1555"/>
                                </a:lnTo>
                                <a:lnTo>
                                  <a:pt x="203" y="1621"/>
                                </a:lnTo>
                                <a:lnTo>
                                  <a:pt x="218" y="1698"/>
                                </a:lnTo>
                                <a:lnTo>
                                  <a:pt x="241" y="1783"/>
                                </a:lnTo>
                                <a:lnTo>
                                  <a:pt x="271" y="1871"/>
                                </a:lnTo>
                                <a:lnTo>
                                  <a:pt x="305" y="1959"/>
                                </a:lnTo>
                                <a:lnTo>
                                  <a:pt x="344" y="2044"/>
                                </a:lnTo>
                                <a:lnTo>
                                  <a:pt x="384" y="2122"/>
                                </a:lnTo>
                                <a:lnTo>
                                  <a:pt x="425" y="2189"/>
                                </a:lnTo>
                                <a:lnTo>
                                  <a:pt x="465" y="2242"/>
                                </a:lnTo>
                                <a:lnTo>
                                  <a:pt x="502" y="2277"/>
                                </a:lnTo>
                                <a:lnTo>
                                  <a:pt x="536" y="2290"/>
                                </a:lnTo>
                                <a:lnTo>
                                  <a:pt x="569" y="2279"/>
                                </a:lnTo>
                                <a:lnTo>
                                  <a:pt x="607" y="2247"/>
                                </a:lnTo>
                                <a:lnTo>
                                  <a:pt x="647" y="2197"/>
                                </a:lnTo>
                                <a:lnTo>
                                  <a:pt x="688" y="2133"/>
                                </a:lnTo>
                                <a:lnTo>
                                  <a:pt x="729" y="2058"/>
                                </a:lnTo>
                                <a:lnTo>
                                  <a:pt x="768" y="1976"/>
                                </a:lnTo>
                                <a:lnTo>
                                  <a:pt x="803" y="1890"/>
                                </a:lnTo>
                                <a:lnTo>
                                  <a:pt x="834" y="1804"/>
                                </a:lnTo>
                                <a:lnTo>
                                  <a:pt x="857" y="1721"/>
                                </a:lnTo>
                                <a:lnTo>
                                  <a:pt x="872" y="1645"/>
                                </a:lnTo>
                                <a:lnTo>
                                  <a:pt x="878" y="1579"/>
                                </a:lnTo>
                                <a:lnTo>
                                  <a:pt x="881" y="1543"/>
                                </a:lnTo>
                                <a:lnTo>
                                  <a:pt x="1017" y="1543"/>
                                </a:lnTo>
                                <a:lnTo>
                                  <a:pt x="829" y="1161"/>
                                </a:lnTo>
                                <a:lnTo>
                                  <a:pt x="829" y="980"/>
                                </a:lnTo>
                                <a:lnTo>
                                  <a:pt x="940" y="1173"/>
                                </a:lnTo>
                                <a:lnTo>
                                  <a:pt x="946" y="1180"/>
                                </a:lnTo>
                                <a:lnTo>
                                  <a:pt x="955" y="1184"/>
                                </a:lnTo>
                                <a:lnTo>
                                  <a:pt x="964" y="1185"/>
                                </a:lnTo>
                                <a:lnTo>
                                  <a:pt x="974" y="1182"/>
                                </a:lnTo>
                                <a:lnTo>
                                  <a:pt x="1059" y="1132"/>
                                </a:lnTo>
                                <a:lnTo>
                                  <a:pt x="1067" y="1126"/>
                                </a:lnTo>
                                <a:lnTo>
                                  <a:pt x="1071" y="1117"/>
                                </a:lnTo>
                                <a:lnTo>
                                  <a:pt x="1071" y="1108"/>
                                </a:lnTo>
                                <a:close/>
                              </a:path>
                            </a:pathLst>
                          </a:custGeom>
                          <a:solidFill>
                            <a:srgbClr val="BE94D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9" name="AutoShape 192"/>
                        <wps:cNvSpPr>
                          <a:spLocks/>
                        </wps:cNvSpPr>
                        <wps:spPr bwMode="auto">
                          <a:xfrm>
                            <a:off x="10904" y="1882"/>
                            <a:ext cx="1072" cy="2290"/>
                          </a:xfrm>
                          <a:custGeom>
                            <a:avLst/>
                            <a:gdLst>
                              <a:gd name="T0" fmla="+- 0 11723 10904"/>
                              <a:gd name="T1" fmla="*/ T0 w 1072"/>
                              <a:gd name="T2" fmla="+- 0 2097 1882"/>
                              <a:gd name="T3" fmla="*/ 2097 h 2290"/>
                              <a:gd name="T4" fmla="+- 0 11648 10904"/>
                              <a:gd name="T5" fmla="*/ T4 w 1072"/>
                              <a:gd name="T6" fmla="+- 0 1968 1882"/>
                              <a:gd name="T7" fmla="*/ 1968 h 2290"/>
                              <a:gd name="T8" fmla="+- 0 11518 10904"/>
                              <a:gd name="T9" fmla="*/ T8 w 1072"/>
                              <a:gd name="T10" fmla="+- 0 1892 1882"/>
                              <a:gd name="T11" fmla="*/ 1892 h 2290"/>
                              <a:gd name="T12" fmla="+- 0 11363 10904"/>
                              <a:gd name="T13" fmla="*/ T12 w 1072"/>
                              <a:gd name="T14" fmla="+- 0 1892 1882"/>
                              <a:gd name="T15" fmla="*/ 1892 h 2290"/>
                              <a:gd name="T16" fmla="+- 0 11233 10904"/>
                              <a:gd name="T17" fmla="*/ T16 w 1072"/>
                              <a:gd name="T18" fmla="+- 0 1968 1882"/>
                              <a:gd name="T19" fmla="*/ 1968 h 2290"/>
                              <a:gd name="T20" fmla="+- 0 11158 10904"/>
                              <a:gd name="T21" fmla="*/ T20 w 1072"/>
                              <a:gd name="T22" fmla="+- 0 2097 1882"/>
                              <a:gd name="T23" fmla="*/ 2097 h 2290"/>
                              <a:gd name="T24" fmla="+- 0 11158 10904"/>
                              <a:gd name="T25" fmla="*/ T24 w 1072"/>
                              <a:gd name="T26" fmla="+- 0 2253 1882"/>
                              <a:gd name="T27" fmla="*/ 2253 h 2290"/>
                              <a:gd name="T28" fmla="+- 0 11233 10904"/>
                              <a:gd name="T29" fmla="*/ T28 w 1072"/>
                              <a:gd name="T30" fmla="+- 0 2382 1882"/>
                              <a:gd name="T31" fmla="*/ 2382 h 2290"/>
                              <a:gd name="T32" fmla="+- 0 11363 10904"/>
                              <a:gd name="T33" fmla="*/ T32 w 1072"/>
                              <a:gd name="T34" fmla="+- 0 2458 1882"/>
                              <a:gd name="T35" fmla="*/ 2458 h 2290"/>
                              <a:gd name="T36" fmla="+- 0 11518 10904"/>
                              <a:gd name="T37" fmla="*/ T36 w 1072"/>
                              <a:gd name="T38" fmla="+- 0 2458 1882"/>
                              <a:gd name="T39" fmla="*/ 2458 h 2290"/>
                              <a:gd name="T40" fmla="+- 0 11648 10904"/>
                              <a:gd name="T41" fmla="*/ T40 w 1072"/>
                              <a:gd name="T42" fmla="+- 0 2382 1882"/>
                              <a:gd name="T43" fmla="*/ 2382 h 2290"/>
                              <a:gd name="T44" fmla="+- 0 11723 10904"/>
                              <a:gd name="T45" fmla="*/ T44 w 1072"/>
                              <a:gd name="T46" fmla="+- 0 2253 1882"/>
                              <a:gd name="T47" fmla="*/ 2253 h 2290"/>
                              <a:gd name="T48" fmla="+- 0 11976 10904"/>
                              <a:gd name="T49" fmla="*/ T48 w 1072"/>
                              <a:gd name="T50" fmla="+- 0 2990 1882"/>
                              <a:gd name="T51" fmla="*/ 2990 h 2290"/>
                              <a:gd name="T52" fmla="+- 0 11725 10904"/>
                              <a:gd name="T53" fmla="*/ T52 w 1072"/>
                              <a:gd name="T54" fmla="+- 0 2553 1882"/>
                              <a:gd name="T55" fmla="*/ 2553 h 2290"/>
                              <a:gd name="T56" fmla="+- 0 11723 10904"/>
                              <a:gd name="T57" fmla="*/ T56 w 1072"/>
                              <a:gd name="T58" fmla="+- 0 2549 1882"/>
                              <a:gd name="T59" fmla="*/ 2549 h 2290"/>
                              <a:gd name="T60" fmla="+- 0 11698 10904"/>
                              <a:gd name="T61" fmla="*/ T60 w 1072"/>
                              <a:gd name="T62" fmla="+- 0 2508 1882"/>
                              <a:gd name="T63" fmla="*/ 2508 h 2290"/>
                              <a:gd name="T64" fmla="+- 0 11680 10904"/>
                              <a:gd name="T65" fmla="*/ T64 w 1072"/>
                              <a:gd name="T66" fmla="+- 0 2503 1882"/>
                              <a:gd name="T67" fmla="*/ 2503 h 2290"/>
                              <a:gd name="T68" fmla="+- 0 11673 10904"/>
                              <a:gd name="T69" fmla="*/ T68 w 1072"/>
                              <a:gd name="T70" fmla="+- 0 2500 1882"/>
                              <a:gd name="T71" fmla="*/ 2500 h 2290"/>
                              <a:gd name="T72" fmla="+- 0 11245 10904"/>
                              <a:gd name="T73" fmla="*/ T72 w 1072"/>
                              <a:gd name="T74" fmla="+- 0 2492 1882"/>
                              <a:gd name="T75" fmla="*/ 2492 h 2290"/>
                              <a:gd name="T76" fmla="+- 0 11199 10904"/>
                              <a:gd name="T77" fmla="*/ T76 w 1072"/>
                              <a:gd name="T78" fmla="+- 0 2505 1882"/>
                              <a:gd name="T79" fmla="*/ 2505 h 2290"/>
                              <a:gd name="T80" fmla="+- 0 11182 10904"/>
                              <a:gd name="T81" fmla="*/ T80 w 1072"/>
                              <a:gd name="T82" fmla="+- 0 2509 1882"/>
                              <a:gd name="T83" fmla="*/ 2509 h 2290"/>
                              <a:gd name="T84" fmla="+- 0 11162 10904"/>
                              <a:gd name="T85" fmla="*/ T84 w 1072"/>
                              <a:gd name="T86" fmla="+- 0 2540 1882"/>
                              <a:gd name="T87" fmla="*/ 2540 h 2290"/>
                              <a:gd name="T88" fmla="+- 0 11154 10904"/>
                              <a:gd name="T89" fmla="*/ T88 w 1072"/>
                              <a:gd name="T90" fmla="+- 0 2555 1882"/>
                              <a:gd name="T91" fmla="*/ 2555 h 2290"/>
                              <a:gd name="T92" fmla="+- 0 10904 10904"/>
                              <a:gd name="T93" fmla="*/ T92 w 1072"/>
                              <a:gd name="T94" fmla="+- 0 2991 1882"/>
                              <a:gd name="T95" fmla="*/ 2991 h 2290"/>
                              <a:gd name="T96" fmla="+- 0 10909 10904"/>
                              <a:gd name="T97" fmla="*/ T96 w 1072"/>
                              <a:gd name="T98" fmla="+- 0 3009 1882"/>
                              <a:gd name="T99" fmla="*/ 3009 h 2290"/>
                              <a:gd name="T100" fmla="+- 0 11002 10904"/>
                              <a:gd name="T101" fmla="*/ T100 w 1072"/>
                              <a:gd name="T102" fmla="+- 0 3065 1882"/>
                              <a:gd name="T103" fmla="*/ 3065 h 2290"/>
                              <a:gd name="T104" fmla="+- 0 11021 10904"/>
                              <a:gd name="T105" fmla="*/ T104 w 1072"/>
                              <a:gd name="T106" fmla="+- 0 3067 1882"/>
                              <a:gd name="T107" fmla="*/ 3067 h 2290"/>
                              <a:gd name="T108" fmla="+- 0 11036 10904"/>
                              <a:gd name="T109" fmla="*/ T108 w 1072"/>
                              <a:gd name="T110" fmla="+- 0 3056 1882"/>
                              <a:gd name="T111" fmla="*/ 3056 h 2290"/>
                              <a:gd name="T112" fmla="+- 0 11147 10904"/>
                              <a:gd name="T113" fmla="*/ T112 w 1072"/>
                              <a:gd name="T114" fmla="+- 0 3043 1882"/>
                              <a:gd name="T115" fmla="*/ 3043 h 2290"/>
                              <a:gd name="T116" fmla="+- 0 11100 10904"/>
                              <a:gd name="T117" fmla="*/ T116 w 1072"/>
                              <a:gd name="T118" fmla="+- 0 3425 1882"/>
                              <a:gd name="T119" fmla="*/ 3425 h 2290"/>
                              <a:gd name="T120" fmla="+- 0 11108 10904"/>
                              <a:gd name="T121" fmla="*/ T120 w 1072"/>
                              <a:gd name="T122" fmla="+- 0 3503 1882"/>
                              <a:gd name="T123" fmla="*/ 3503 h 2290"/>
                              <a:gd name="T124" fmla="+- 0 11145 10904"/>
                              <a:gd name="T125" fmla="*/ T124 w 1072"/>
                              <a:gd name="T126" fmla="+- 0 3664 1882"/>
                              <a:gd name="T127" fmla="*/ 3664 h 2290"/>
                              <a:gd name="T128" fmla="+- 0 11210 10904"/>
                              <a:gd name="T129" fmla="*/ T128 w 1072"/>
                              <a:gd name="T130" fmla="+- 0 3841 1882"/>
                              <a:gd name="T131" fmla="*/ 3841 h 2290"/>
                              <a:gd name="T132" fmla="+- 0 11288 10904"/>
                              <a:gd name="T133" fmla="*/ T132 w 1072"/>
                              <a:gd name="T134" fmla="+- 0 4004 1882"/>
                              <a:gd name="T135" fmla="*/ 4004 h 2290"/>
                              <a:gd name="T136" fmla="+- 0 11369 10904"/>
                              <a:gd name="T137" fmla="*/ T136 w 1072"/>
                              <a:gd name="T138" fmla="+- 0 4124 1882"/>
                              <a:gd name="T139" fmla="*/ 4124 h 2290"/>
                              <a:gd name="T140" fmla="+- 0 11440 10904"/>
                              <a:gd name="T141" fmla="*/ T140 w 1072"/>
                              <a:gd name="T142" fmla="+- 0 4172 1882"/>
                              <a:gd name="T143" fmla="*/ 4172 h 2290"/>
                              <a:gd name="T144" fmla="+- 0 11511 10904"/>
                              <a:gd name="T145" fmla="*/ T144 w 1072"/>
                              <a:gd name="T146" fmla="+- 0 4129 1882"/>
                              <a:gd name="T147" fmla="*/ 4129 h 2290"/>
                              <a:gd name="T148" fmla="+- 0 11593 10904"/>
                              <a:gd name="T149" fmla="*/ T148 w 1072"/>
                              <a:gd name="T150" fmla="+- 0 4015 1882"/>
                              <a:gd name="T151" fmla="*/ 4015 h 2290"/>
                              <a:gd name="T152" fmla="+- 0 11672 10904"/>
                              <a:gd name="T153" fmla="*/ T152 w 1072"/>
                              <a:gd name="T154" fmla="+- 0 3858 1882"/>
                              <a:gd name="T155" fmla="*/ 3858 h 2290"/>
                              <a:gd name="T156" fmla="+- 0 11738 10904"/>
                              <a:gd name="T157" fmla="*/ T156 w 1072"/>
                              <a:gd name="T158" fmla="+- 0 3686 1882"/>
                              <a:gd name="T159" fmla="*/ 3686 h 2290"/>
                              <a:gd name="T160" fmla="+- 0 11776 10904"/>
                              <a:gd name="T161" fmla="*/ T160 w 1072"/>
                              <a:gd name="T162" fmla="+- 0 3527 1882"/>
                              <a:gd name="T163" fmla="*/ 3527 h 2290"/>
                              <a:gd name="T164" fmla="+- 0 11786 10904"/>
                              <a:gd name="T165" fmla="*/ T164 w 1072"/>
                              <a:gd name="T166" fmla="+- 0 3425 1882"/>
                              <a:gd name="T167" fmla="*/ 3425 h 2290"/>
                              <a:gd name="T168" fmla="+- 0 11733 10904"/>
                              <a:gd name="T169" fmla="*/ T168 w 1072"/>
                              <a:gd name="T170" fmla="+- 0 3043 1882"/>
                              <a:gd name="T171" fmla="*/ 3043 h 2290"/>
                              <a:gd name="T172" fmla="+- 0 11844 10904"/>
                              <a:gd name="T173" fmla="*/ T172 w 1072"/>
                              <a:gd name="T174" fmla="+- 0 3054 1882"/>
                              <a:gd name="T175" fmla="*/ 3054 h 2290"/>
                              <a:gd name="T176" fmla="+- 0 11859 10904"/>
                              <a:gd name="T177" fmla="*/ T176 w 1072"/>
                              <a:gd name="T178" fmla="+- 0 3066 1882"/>
                              <a:gd name="T179" fmla="*/ 3066 h 2290"/>
                              <a:gd name="T180" fmla="+- 0 11878 10904"/>
                              <a:gd name="T181" fmla="*/ T180 w 1072"/>
                              <a:gd name="T182" fmla="+- 0 3064 1882"/>
                              <a:gd name="T183" fmla="*/ 3064 h 2290"/>
                              <a:gd name="T184" fmla="+- 0 11971 10904"/>
                              <a:gd name="T185" fmla="*/ T184 w 1072"/>
                              <a:gd name="T186" fmla="+- 0 3008 1882"/>
                              <a:gd name="T187" fmla="*/ 3008 h 2290"/>
                              <a:gd name="T188" fmla="+- 0 11976 10904"/>
                              <a:gd name="T189" fmla="*/ T188 w 1072"/>
                              <a:gd name="T190" fmla="+- 0 2990 1882"/>
                              <a:gd name="T191" fmla="*/ 2990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30" y="293"/>
                                </a:moveTo>
                                <a:lnTo>
                                  <a:pt x="819" y="215"/>
                                </a:lnTo>
                                <a:lnTo>
                                  <a:pt x="790" y="145"/>
                                </a:lnTo>
                                <a:lnTo>
                                  <a:pt x="744" y="86"/>
                                </a:lnTo>
                                <a:lnTo>
                                  <a:pt x="684" y="40"/>
                                </a:lnTo>
                                <a:lnTo>
                                  <a:pt x="614" y="10"/>
                                </a:lnTo>
                                <a:lnTo>
                                  <a:pt x="536" y="0"/>
                                </a:lnTo>
                                <a:lnTo>
                                  <a:pt x="459" y="10"/>
                                </a:lnTo>
                                <a:lnTo>
                                  <a:pt x="389" y="40"/>
                                </a:lnTo>
                                <a:lnTo>
                                  <a:pt x="329" y="86"/>
                                </a:lnTo>
                                <a:lnTo>
                                  <a:pt x="283" y="145"/>
                                </a:lnTo>
                                <a:lnTo>
                                  <a:pt x="254" y="215"/>
                                </a:lnTo>
                                <a:lnTo>
                                  <a:pt x="243" y="293"/>
                                </a:lnTo>
                                <a:lnTo>
                                  <a:pt x="254" y="371"/>
                                </a:lnTo>
                                <a:lnTo>
                                  <a:pt x="283" y="441"/>
                                </a:lnTo>
                                <a:lnTo>
                                  <a:pt x="329" y="500"/>
                                </a:lnTo>
                                <a:lnTo>
                                  <a:pt x="389" y="546"/>
                                </a:lnTo>
                                <a:lnTo>
                                  <a:pt x="459" y="576"/>
                                </a:lnTo>
                                <a:lnTo>
                                  <a:pt x="536" y="586"/>
                                </a:lnTo>
                                <a:lnTo>
                                  <a:pt x="614" y="576"/>
                                </a:lnTo>
                                <a:lnTo>
                                  <a:pt x="684" y="546"/>
                                </a:lnTo>
                                <a:lnTo>
                                  <a:pt x="744" y="500"/>
                                </a:lnTo>
                                <a:lnTo>
                                  <a:pt x="790" y="441"/>
                                </a:lnTo>
                                <a:lnTo>
                                  <a:pt x="819" y="371"/>
                                </a:lnTo>
                                <a:lnTo>
                                  <a:pt x="830" y="293"/>
                                </a:lnTo>
                                <a:close/>
                                <a:moveTo>
                                  <a:pt x="1072" y="1108"/>
                                </a:moveTo>
                                <a:lnTo>
                                  <a:pt x="1069" y="1098"/>
                                </a:lnTo>
                                <a:lnTo>
                                  <a:pt x="821" y="671"/>
                                </a:lnTo>
                                <a:lnTo>
                                  <a:pt x="821" y="670"/>
                                </a:lnTo>
                                <a:lnTo>
                                  <a:pt x="819" y="667"/>
                                </a:lnTo>
                                <a:lnTo>
                                  <a:pt x="800" y="633"/>
                                </a:lnTo>
                                <a:lnTo>
                                  <a:pt x="794" y="626"/>
                                </a:lnTo>
                                <a:lnTo>
                                  <a:pt x="785" y="622"/>
                                </a:lnTo>
                                <a:lnTo>
                                  <a:pt x="776" y="621"/>
                                </a:lnTo>
                                <a:lnTo>
                                  <a:pt x="775" y="622"/>
                                </a:lnTo>
                                <a:lnTo>
                                  <a:pt x="769" y="618"/>
                                </a:lnTo>
                                <a:lnTo>
                                  <a:pt x="731" y="610"/>
                                </a:lnTo>
                                <a:lnTo>
                                  <a:pt x="341" y="610"/>
                                </a:lnTo>
                                <a:lnTo>
                                  <a:pt x="303" y="618"/>
                                </a:lnTo>
                                <a:lnTo>
                                  <a:pt x="295" y="623"/>
                                </a:lnTo>
                                <a:lnTo>
                                  <a:pt x="287" y="623"/>
                                </a:lnTo>
                                <a:lnTo>
                                  <a:pt x="278" y="627"/>
                                </a:lnTo>
                                <a:lnTo>
                                  <a:pt x="272" y="635"/>
                                </a:lnTo>
                                <a:lnTo>
                                  <a:pt x="258" y="658"/>
                                </a:lnTo>
                                <a:lnTo>
                                  <a:pt x="250" y="670"/>
                                </a:lnTo>
                                <a:lnTo>
                                  <a:pt x="250" y="673"/>
                                </a:lnTo>
                                <a:lnTo>
                                  <a:pt x="3" y="1100"/>
                                </a:lnTo>
                                <a:lnTo>
                                  <a:pt x="0" y="1109"/>
                                </a:lnTo>
                                <a:lnTo>
                                  <a:pt x="1" y="1118"/>
                                </a:lnTo>
                                <a:lnTo>
                                  <a:pt x="5" y="1127"/>
                                </a:lnTo>
                                <a:lnTo>
                                  <a:pt x="12" y="1133"/>
                                </a:lnTo>
                                <a:lnTo>
                                  <a:pt x="98" y="1183"/>
                                </a:lnTo>
                                <a:lnTo>
                                  <a:pt x="107" y="1186"/>
                                </a:lnTo>
                                <a:lnTo>
                                  <a:pt x="117" y="1185"/>
                                </a:lnTo>
                                <a:lnTo>
                                  <a:pt x="125" y="1181"/>
                                </a:lnTo>
                                <a:lnTo>
                                  <a:pt x="132" y="1174"/>
                                </a:lnTo>
                                <a:lnTo>
                                  <a:pt x="243" y="981"/>
                                </a:lnTo>
                                <a:lnTo>
                                  <a:pt x="243" y="1161"/>
                                </a:lnTo>
                                <a:lnTo>
                                  <a:pt x="55" y="1543"/>
                                </a:lnTo>
                                <a:lnTo>
                                  <a:pt x="196" y="1543"/>
                                </a:lnTo>
                                <a:lnTo>
                                  <a:pt x="198" y="1555"/>
                                </a:lnTo>
                                <a:lnTo>
                                  <a:pt x="204" y="1621"/>
                                </a:lnTo>
                                <a:lnTo>
                                  <a:pt x="218" y="1698"/>
                                </a:lnTo>
                                <a:lnTo>
                                  <a:pt x="241" y="1782"/>
                                </a:lnTo>
                                <a:lnTo>
                                  <a:pt x="271" y="1871"/>
                                </a:lnTo>
                                <a:lnTo>
                                  <a:pt x="306" y="1959"/>
                                </a:lnTo>
                                <a:lnTo>
                                  <a:pt x="344" y="2044"/>
                                </a:lnTo>
                                <a:lnTo>
                                  <a:pt x="384" y="2122"/>
                                </a:lnTo>
                                <a:lnTo>
                                  <a:pt x="425" y="2189"/>
                                </a:lnTo>
                                <a:lnTo>
                                  <a:pt x="465" y="2242"/>
                                </a:lnTo>
                                <a:lnTo>
                                  <a:pt x="503" y="2277"/>
                                </a:lnTo>
                                <a:lnTo>
                                  <a:pt x="536" y="2290"/>
                                </a:lnTo>
                                <a:lnTo>
                                  <a:pt x="569" y="2279"/>
                                </a:lnTo>
                                <a:lnTo>
                                  <a:pt x="607" y="2247"/>
                                </a:lnTo>
                                <a:lnTo>
                                  <a:pt x="647" y="2197"/>
                                </a:lnTo>
                                <a:lnTo>
                                  <a:pt x="689" y="2133"/>
                                </a:lnTo>
                                <a:lnTo>
                                  <a:pt x="730" y="2058"/>
                                </a:lnTo>
                                <a:lnTo>
                                  <a:pt x="768" y="1976"/>
                                </a:lnTo>
                                <a:lnTo>
                                  <a:pt x="804" y="1890"/>
                                </a:lnTo>
                                <a:lnTo>
                                  <a:pt x="834" y="1804"/>
                                </a:lnTo>
                                <a:lnTo>
                                  <a:pt x="857" y="1721"/>
                                </a:lnTo>
                                <a:lnTo>
                                  <a:pt x="872" y="1645"/>
                                </a:lnTo>
                                <a:lnTo>
                                  <a:pt x="878" y="1579"/>
                                </a:lnTo>
                                <a:lnTo>
                                  <a:pt x="882" y="1543"/>
                                </a:lnTo>
                                <a:lnTo>
                                  <a:pt x="1017" y="1543"/>
                                </a:lnTo>
                                <a:lnTo>
                                  <a:pt x="829" y="1161"/>
                                </a:lnTo>
                                <a:lnTo>
                                  <a:pt x="829" y="980"/>
                                </a:lnTo>
                                <a:lnTo>
                                  <a:pt x="940" y="1172"/>
                                </a:lnTo>
                                <a:lnTo>
                                  <a:pt x="947" y="1180"/>
                                </a:lnTo>
                                <a:lnTo>
                                  <a:pt x="955" y="1184"/>
                                </a:lnTo>
                                <a:lnTo>
                                  <a:pt x="965" y="1185"/>
                                </a:lnTo>
                                <a:lnTo>
                                  <a:pt x="974" y="1182"/>
                                </a:lnTo>
                                <a:lnTo>
                                  <a:pt x="1059" y="1132"/>
                                </a:lnTo>
                                <a:lnTo>
                                  <a:pt x="1067" y="1126"/>
                                </a:lnTo>
                                <a:lnTo>
                                  <a:pt x="1071" y="1117"/>
                                </a:lnTo>
                                <a:lnTo>
                                  <a:pt x="1072" y="1108"/>
                                </a:lnTo>
                                <a:close/>
                              </a:path>
                            </a:pathLst>
                          </a:custGeom>
                          <a:solidFill>
                            <a:srgbClr val="AAD1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0" name="AutoShape 193"/>
                        <wps:cNvSpPr>
                          <a:spLocks/>
                        </wps:cNvSpPr>
                        <wps:spPr bwMode="auto">
                          <a:xfrm>
                            <a:off x="10904" y="4238"/>
                            <a:ext cx="1072" cy="2290"/>
                          </a:xfrm>
                          <a:custGeom>
                            <a:avLst/>
                            <a:gdLst>
                              <a:gd name="T0" fmla="+- 0 11723 10904"/>
                              <a:gd name="T1" fmla="*/ T0 w 1072"/>
                              <a:gd name="T2" fmla="+- 0 4453 4238"/>
                              <a:gd name="T3" fmla="*/ 4453 h 2290"/>
                              <a:gd name="T4" fmla="+- 0 11648 10904"/>
                              <a:gd name="T5" fmla="*/ T4 w 1072"/>
                              <a:gd name="T6" fmla="+- 0 4324 4238"/>
                              <a:gd name="T7" fmla="*/ 4324 h 2290"/>
                              <a:gd name="T8" fmla="+- 0 11518 10904"/>
                              <a:gd name="T9" fmla="*/ T8 w 1072"/>
                              <a:gd name="T10" fmla="+- 0 4249 4238"/>
                              <a:gd name="T11" fmla="*/ 4249 h 2290"/>
                              <a:gd name="T12" fmla="+- 0 11363 10904"/>
                              <a:gd name="T13" fmla="*/ T12 w 1072"/>
                              <a:gd name="T14" fmla="+- 0 4249 4238"/>
                              <a:gd name="T15" fmla="*/ 4249 h 2290"/>
                              <a:gd name="T16" fmla="+- 0 11233 10904"/>
                              <a:gd name="T17" fmla="*/ T16 w 1072"/>
                              <a:gd name="T18" fmla="+- 0 4324 4238"/>
                              <a:gd name="T19" fmla="*/ 4324 h 2290"/>
                              <a:gd name="T20" fmla="+- 0 11158 10904"/>
                              <a:gd name="T21" fmla="*/ T20 w 1072"/>
                              <a:gd name="T22" fmla="+- 0 4453 4238"/>
                              <a:gd name="T23" fmla="*/ 4453 h 2290"/>
                              <a:gd name="T24" fmla="+- 0 11158 10904"/>
                              <a:gd name="T25" fmla="*/ T24 w 1072"/>
                              <a:gd name="T26" fmla="+- 0 4609 4238"/>
                              <a:gd name="T27" fmla="*/ 4609 h 2290"/>
                              <a:gd name="T28" fmla="+- 0 11233 10904"/>
                              <a:gd name="T29" fmla="*/ T28 w 1072"/>
                              <a:gd name="T30" fmla="+- 0 4738 4238"/>
                              <a:gd name="T31" fmla="*/ 4738 h 2290"/>
                              <a:gd name="T32" fmla="+- 0 11363 10904"/>
                              <a:gd name="T33" fmla="*/ T32 w 1072"/>
                              <a:gd name="T34" fmla="+- 0 4814 4238"/>
                              <a:gd name="T35" fmla="*/ 4814 h 2290"/>
                              <a:gd name="T36" fmla="+- 0 11518 10904"/>
                              <a:gd name="T37" fmla="*/ T36 w 1072"/>
                              <a:gd name="T38" fmla="+- 0 4814 4238"/>
                              <a:gd name="T39" fmla="*/ 4814 h 2290"/>
                              <a:gd name="T40" fmla="+- 0 11648 10904"/>
                              <a:gd name="T41" fmla="*/ T40 w 1072"/>
                              <a:gd name="T42" fmla="+- 0 4738 4238"/>
                              <a:gd name="T43" fmla="*/ 4738 h 2290"/>
                              <a:gd name="T44" fmla="+- 0 11723 10904"/>
                              <a:gd name="T45" fmla="*/ T44 w 1072"/>
                              <a:gd name="T46" fmla="+- 0 4609 4238"/>
                              <a:gd name="T47" fmla="*/ 4609 h 2290"/>
                              <a:gd name="T48" fmla="+- 0 11976 10904"/>
                              <a:gd name="T49" fmla="*/ T48 w 1072"/>
                              <a:gd name="T50" fmla="+- 0 5346 4238"/>
                              <a:gd name="T51" fmla="*/ 5346 h 2290"/>
                              <a:gd name="T52" fmla="+- 0 11725 10904"/>
                              <a:gd name="T53" fmla="*/ T52 w 1072"/>
                              <a:gd name="T54" fmla="+- 0 4909 4238"/>
                              <a:gd name="T55" fmla="*/ 4909 h 2290"/>
                              <a:gd name="T56" fmla="+- 0 11723 10904"/>
                              <a:gd name="T57" fmla="*/ T56 w 1072"/>
                              <a:gd name="T58" fmla="+- 0 4904 4238"/>
                              <a:gd name="T59" fmla="*/ 4904 h 2290"/>
                              <a:gd name="T60" fmla="+- 0 11698 10904"/>
                              <a:gd name="T61" fmla="*/ T60 w 1072"/>
                              <a:gd name="T62" fmla="+- 0 4864 4238"/>
                              <a:gd name="T63" fmla="*/ 4864 h 2290"/>
                              <a:gd name="T64" fmla="+- 0 11680 10904"/>
                              <a:gd name="T65" fmla="*/ T64 w 1072"/>
                              <a:gd name="T66" fmla="+- 0 4859 4238"/>
                              <a:gd name="T67" fmla="*/ 4859 h 2290"/>
                              <a:gd name="T68" fmla="+- 0 11673 10904"/>
                              <a:gd name="T69" fmla="*/ T68 w 1072"/>
                              <a:gd name="T70" fmla="+- 0 4856 4238"/>
                              <a:gd name="T71" fmla="*/ 4856 h 2290"/>
                              <a:gd name="T72" fmla="+- 0 11245 10904"/>
                              <a:gd name="T73" fmla="*/ T72 w 1072"/>
                              <a:gd name="T74" fmla="+- 0 4848 4238"/>
                              <a:gd name="T75" fmla="*/ 4848 h 2290"/>
                              <a:gd name="T76" fmla="+- 0 11199 10904"/>
                              <a:gd name="T77" fmla="*/ T76 w 1072"/>
                              <a:gd name="T78" fmla="+- 0 4861 4238"/>
                              <a:gd name="T79" fmla="*/ 4861 h 2290"/>
                              <a:gd name="T80" fmla="+- 0 11182 10904"/>
                              <a:gd name="T81" fmla="*/ T80 w 1072"/>
                              <a:gd name="T82" fmla="+- 0 4866 4238"/>
                              <a:gd name="T83" fmla="*/ 4866 h 2290"/>
                              <a:gd name="T84" fmla="+- 0 11163 10904"/>
                              <a:gd name="T85" fmla="*/ T84 w 1072"/>
                              <a:gd name="T86" fmla="+- 0 4896 4238"/>
                              <a:gd name="T87" fmla="*/ 4896 h 2290"/>
                              <a:gd name="T88" fmla="+- 0 11154 10904"/>
                              <a:gd name="T89" fmla="*/ T88 w 1072"/>
                              <a:gd name="T90" fmla="+- 0 4911 4238"/>
                              <a:gd name="T91" fmla="*/ 4911 h 2290"/>
                              <a:gd name="T92" fmla="+- 0 10904 10904"/>
                              <a:gd name="T93" fmla="*/ T92 w 1072"/>
                              <a:gd name="T94" fmla="+- 0 5347 4238"/>
                              <a:gd name="T95" fmla="*/ 5347 h 2290"/>
                              <a:gd name="T96" fmla="+- 0 10909 10904"/>
                              <a:gd name="T97" fmla="*/ T96 w 1072"/>
                              <a:gd name="T98" fmla="+- 0 5365 4238"/>
                              <a:gd name="T99" fmla="*/ 5365 h 2290"/>
                              <a:gd name="T100" fmla="+- 0 11002 10904"/>
                              <a:gd name="T101" fmla="*/ T100 w 1072"/>
                              <a:gd name="T102" fmla="+- 0 5421 4238"/>
                              <a:gd name="T103" fmla="*/ 5421 h 2290"/>
                              <a:gd name="T104" fmla="+- 0 11021 10904"/>
                              <a:gd name="T105" fmla="*/ T104 w 1072"/>
                              <a:gd name="T106" fmla="+- 0 5423 4238"/>
                              <a:gd name="T107" fmla="*/ 5423 h 2290"/>
                              <a:gd name="T108" fmla="+- 0 11036 10904"/>
                              <a:gd name="T109" fmla="*/ T108 w 1072"/>
                              <a:gd name="T110" fmla="+- 0 5412 4238"/>
                              <a:gd name="T111" fmla="*/ 5412 h 2290"/>
                              <a:gd name="T112" fmla="+- 0 11147 10904"/>
                              <a:gd name="T113" fmla="*/ T112 w 1072"/>
                              <a:gd name="T114" fmla="+- 0 5399 4238"/>
                              <a:gd name="T115" fmla="*/ 5399 h 2290"/>
                              <a:gd name="T116" fmla="+- 0 11100 10904"/>
                              <a:gd name="T117" fmla="*/ T116 w 1072"/>
                              <a:gd name="T118" fmla="+- 0 5781 4238"/>
                              <a:gd name="T119" fmla="*/ 5781 h 2290"/>
                              <a:gd name="T120" fmla="+- 0 11108 10904"/>
                              <a:gd name="T121" fmla="*/ T120 w 1072"/>
                              <a:gd name="T122" fmla="+- 0 5859 4238"/>
                              <a:gd name="T123" fmla="*/ 5859 h 2290"/>
                              <a:gd name="T124" fmla="+- 0 11145 10904"/>
                              <a:gd name="T125" fmla="*/ T124 w 1072"/>
                              <a:gd name="T126" fmla="+- 0 6021 4238"/>
                              <a:gd name="T127" fmla="*/ 6021 h 2290"/>
                              <a:gd name="T128" fmla="+- 0 11210 10904"/>
                              <a:gd name="T129" fmla="*/ T128 w 1072"/>
                              <a:gd name="T130" fmla="+- 0 6197 4238"/>
                              <a:gd name="T131" fmla="*/ 6197 h 2290"/>
                              <a:gd name="T132" fmla="+- 0 11288 10904"/>
                              <a:gd name="T133" fmla="*/ T132 w 1072"/>
                              <a:gd name="T134" fmla="+- 0 6360 4238"/>
                              <a:gd name="T135" fmla="*/ 6360 h 2290"/>
                              <a:gd name="T136" fmla="+- 0 11369 10904"/>
                              <a:gd name="T137" fmla="*/ T136 w 1072"/>
                              <a:gd name="T138" fmla="+- 0 6480 4238"/>
                              <a:gd name="T139" fmla="*/ 6480 h 2290"/>
                              <a:gd name="T140" fmla="+- 0 11440 10904"/>
                              <a:gd name="T141" fmla="*/ T140 w 1072"/>
                              <a:gd name="T142" fmla="+- 0 6528 4238"/>
                              <a:gd name="T143" fmla="*/ 6528 h 2290"/>
                              <a:gd name="T144" fmla="+- 0 11511 10904"/>
                              <a:gd name="T145" fmla="*/ T144 w 1072"/>
                              <a:gd name="T146" fmla="+- 0 6485 4238"/>
                              <a:gd name="T147" fmla="*/ 6485 h 2290"/>
                              <a:gd name="T148" fmla="+- 0 11593 10904"/>
                              <a:gd name="T149" fmla="*/ T148 w 1072"/>
                              <a:gd name="T150" fmla="+- 0 6371 4238"/>
                              <a:gd name="T151" fmla="*/ 6371 h 2290"/>
                              <a:gd name="T152" fmla="+- 0 11672 10904"/>
                              <a:gd name="T153" fmla="*/ T152 w 1072"/>
                              <a:gd name="T154" fmla="+- 0 6214 4238"/>
                              <a:gd name="T155" fmla="*/ 6214 h 2290"/>
                              <a:gd name="T156" fmla="+- 0 11738 10904"/>
                              <a:gd name="T157" fmla="*/ T156 w 1072"/>
                              <a:gd name="T158" fmla="+- 0 6042 4238"/>
                              <a:gd name="T159" fmla="*/ 6042 h 2290"/>
                              <a:gd name="T160" fmla="+- 0 11776 10904"/>
                              <a:gd name="T161" fmla="*/ T160 w 1072"/>
                              <a:gd name="T162" fmla="+- 0 5883 4238"/>
                              <a:gd name="T163" fmla="*/ 5883 h 2290"/>
                              <a:gd name="T164" fmla="+- 0 11786 10904"/>
                              <a:gd name="T165" fmla="*/ T164 w 1072"/>
                              <a:gd name="T166" fmla="+- 0 5781 4238"/>
                              <a:gd name="T167" fmla="*/ 5781 h 2290"/>
                              <a:gd name="T168" fmla="+- 0 11733 10904"/>
                              <a:gd name="T169" fmla="*/ T168 w 1072"/>
                              <a:gd name="T170" fmla="+- 0 5399 4238"/>
                              <a:gd name="T171" fmla="*/ 5399 h 2290"/>
                              <a:gd name="T172" fmla="+- 0 11844 10904"/>
                              <a:gd name="T173" fmla="*/ T172 w 1072"/>
                              <a:gd name="T174" fmla="+- 0 5411 4238"/>
                              <a:gd name="T175" fmla="*/ 5411 h 2290"/>
                              <a:gd name="T176" fmla="+- 0 11859 10904"/>
                              <a:gd name="T177" fmla="*/ T176 w 1072"/>
                              <a:gd name="T178" fmla="+- 0 5422 4238"/>
                              <a:gd name="T179" fmla="*/ 5422 h 2290"/>
                              <a:gd name="T180" fmla="+- 0 11878 10904"/>
                              <a:gd name="T181" fmla="*/ T180 w 1072"/>
                              <a:gd name="T182" fmla="+- 0 5420 4238"/>
                              <a:gd name="T183" fmla="*/ 5420 h 2290"/>
                              <a:gd name="T184" fmla="+- 0 11971 10904"/>
                              <a:gd name="T185" fmla="*/ T184 w 1072"/>
                              <a:gd name="T186" fmla="+- 0 5364 4238"/>
                              <a:gd name="T187" fmla="*/ 5364 h 2290"/>
                              <a:gd name="T188" fmla="+- 0 11976 10904"/>
                              <a:gd name="T189" fmla="*/ T188 w 1072"/>
                              <a:gd name="T190" fmla="+- 0 5346 4238"/>
                              <a:gd name="T191" fmla="*/ 5346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30" y="293"/>
                                </a:moveTo>
                                <a:lnTo>
                                  <a:pt x="819" y="215"/>
                                </a:lnTo>
                                <a:lnTo>
                                  <a:pt x="790" y="145"/>
                                </a:lnTo>
                                <a:lnTo>
                                  <a:pt x="744" y="86"/>
                                </a:lnTo>
                                <a:lnTo>
                                  <a:pt x="684" y="40"/>
                                </a:lnTo>
                                <a:lnTo>
                                  <a:pt x="614" y="11"/>
                                </a:lnTo>
                                <a:lnTo>
                                  <a:pt x="536" y="0"/>
                                </a:lnTo>
                                <a:lnTo>
                                  <a:pt x="459" y="11"/>
                                </a:lnTo>
                                <a:lnTo>
                                  <a:pt x="389" y="40"/>
                                </a:lnTo>
                                <a:lnTo>
                                  <a:pt x="329" y="86"/>
                                </a:lnTo>
                                <a:lnTo>
                                  <a:pt x="283" y="145"/>
                                </a:lnTo>
                                <a:lnTo>
                                  <a:pt x="254" y="215"/>
                                </a:lnTo>
                                <a:lnTo>
                                  <a:pt x="243" y="293"/>
                                </a:lnTo>
                                <a:lnTo>
                                  <a:pt x="254" y="371"/>
                                </a:lnTo>
                                <a:lnTo>
                                  <a:pt x="283" y="441"/>
                                </a:lnTo>
                                <a:lnTo>
                                  <a:pt x="329" y="500"/>
                                </a:lnTo>
                                <a:lnTo>
                                  <a:pt x="389" y="546"/>
                                </a:lnTo>
                                <a:lnTo>
                                  <a:pt x="459" y="576"/>
                                </a:lnTo>
                                <a:lnTo>
                                  <a:pt x="536" y="586"/>
                                </a:lnTo>
                                <a:lnTo>
                                  <a:pt x="614" y="576"/>
                                </a:lnTo>
                                <a:lnTo>
                                  <a:pt x="684" y="546"/>
                                </a:lnTo>
                                <a:lnTo>
                                  <a:pt x="744" y="500"/>
                                </a:lnTo>
                                <a:lnTo>
                                  <a:pt x="790" y="441"/>
                                </a:lnTo>
                                <a:lnTo>
                                  <a:pt x="819" y="371"/>
                                </a:lnTo>
                                <a:lnTo>
                                  <a:pt x="830" y="293"/>
                                </a:lnTo>
                                <a:close/>
                                <a:moveTo>
                                  <a:pt x="1072" y="1108"/>
                                </a:moveTo>
                                <a:lnTo>
                                  <a:pt x="1069" y="1099"/>
                                </a:lnTo>
                                <a:lnTo>
                                  <a:pt x="821" y="671"/>
                                </a:lnTo>
                                <a:lnTo>
                                  <a:pt x="821" y="670"/>
                                </a:lnTo>
                                <a:lnTo>
                                  <a:pt x="819" y="666"/>
                                </a:lnTo>
                                <a:lnTo>
                                  <a:pt x="800" y="634"/>
                                </a:lnTo>
                                <a:lnTo>
                                  <a:pt x="794" y="626"/>
                                </a:lnTo>
                                <a:lnTo>
                                  <a:pt x="785" y="622"/>
                                </a:lnTo>
                                <a:lnTo>
                                  <a:pt x="776" y="621"/>
                                </a:lnTo>
                                <a:lnTo>
                                  <a:pt x="775" y="622"/>
                                </a:lnTo>
                                <a:lnTo>
                                  <a:pt x="769" y="618"/>
                                </a:lnTo>
                                <a:lnTo>
                                  <a:pt x="731" y="610"/>
                                </a:lnTo>
                                <a:lnTo>
                                  <a:pt x="341" y="610"/>
                                </a:lnTo>
                                <a:lnTo>
                                  <a:pt x="303" y="618"/>
                                </a:lnTo>
                                <a:lnTo>
                                  <a:pt x="295" y="623"/>
                                </a:lnTo>
                                <a:lnTo>
                                  <a:pt x="287" y="623"/>
                                </a:lnTo>
                                <a:lnTo>
                                  <a:pt x="278" y="628"/>
                                </a:lnTo>
                                <a:lnTo>
                                  <a:pt x="272" y="635"/>
                                </a:lnTo>
                                <a:lnTo>
                                  <a:pt x="259" y="658"/>
                                </a:lnTo>
                                <a:lnTo>
                                  <a:pt x="250" y="670"/>
                                </a:lnTo>
                                <a:lnTo>
                                  <a:pt x="250" y="673"/>
                                </a:lnTo>
                                <a:lnTo>
                                  <a:pt x="3" y="1100"/>
                                </a:lnTo>
                                <a:lnTo>
                                  <a:pt x="0" y="1109"/>
                                </a:lnTo>
                                <a:lnTo>
                                  <a:pt x="1" y="1119"/>
                                </a:lnTo>
                                <a:lnTo>
                                  <a:pt x="5" y="1127"/>
                                </a:lnTo>
                                <a:lnTo>
                                  <a:pt x="12" y="1134"/>
                                </a:lnTo>
                                <a:lnTo>
                                  <a:pt x="98" y="1183"/>
                                </a:lnTo>
                                <a:lnTo>
                                  <a:pt x="107" y="1186"/>
                                </a:lnTo>
                                <a:lnTo>
                                  <a:pt x="117" y="1185"/>
                                </a:lnTo>
                                <a:lnTo>
                                  <a:pt x="125" y="1181"/>
                                </a:lnTo>
                                <a:lnTo>
                                  <a:pt x="132" y="1174"/>
                                </a:lnTo>
                                <a:lnTo>
                                  <a:pt x="243" y="981"/>
                                </a:lnTo>
                                <a:lnTo>
                                  <a:pt x="243" y="1161"/>
                                </a:lnTo>
                                <a:lnTo>
                                  <a:pt x="55" y="1543"/>
                                </a:lnTo>
                                <a:lnTo>
                                  <a:pt x="196" y="1543"/>
                                </a:lnTo>
                                <a:lnTo>
                                  <a:pt x="198" y="1555"/>
                                </a:lnTo>
                                <a:lnTo>
                                  <a:pt x="204" y="1621"/>
                                </a:lnTo>
                                <a:lnTo>
                                  <a:pt x="218" y="1698"/>
                                </a:lnTo>
                                <a:lnTo>
                                  <a:pt x="241" y="1783"/>
                                </a:lnTo>
                                <a:lnTo>
                                  <a:pt x="271" y="1871"/>
                                </a:lnTo>
                                <a:lnTo>
                                  <a:pt x="306" y="1959"/>
                                </a:lnTo>
                                <a:lnTo>
                                  <a:pt x="344" y="2044"/>
                                </a:lnTo>
                                <a:lnTo>
                                  <a:pt x="384" y="2122"/>
                                </a:lnTo>
                                <a:lnTo>
                                  <a:pt x="425" y="2189"/>
                                </a:lnTo>
                                <a:lnTo>
                                  <a:pt x="465" y="2242"/>
                                </a:lnTo>
                                <a:lnTo>
                                  <a:pt x="503" y="2277"/>
                                </a:lnTo>
                                <a:lnTo>
                                  <a:pt x="536" y="2290"/>
                                </a:lnTo>
                                <a:lnTo>
                                  <a:pt x="569" y="2279"/>
                                </a:lnTo>
                                <a:lnTo>
                                  <a:pt x="607" y="2247"/>
                                </a:lnTo>
                                <a:lnTo>
                                  <a:pt x="647" y="2197"/>
                                </a:lnTo>
                                <a:lnTo>
                                  <a:pt x="689" y="2133"/>
                                </a:lnTo>
                                <a:lnTo>
                                  <a:pt x="730" y="2058"/>
                                </a:lnTo>
                                <a:lnTo>
                                  <a:pt x="768" y="1976"/>
                                </a:lnTo>
                                <a:lnTo>
                                  <a:pt x="804" y="1890"/>
                                </a:lnTo>
                                <a:lnTo>
                                  <a:pt x="834" y="1804"/>
                                </a:lnTo>
                                <a:lnTo>
                                  <a:pt x="857" y="1721"/>
                                </a:lnTo>
                                <a:lnTo>
                                  <a:pt x="872" y="1645"/>
                                </a:lnTo>
                                <a:lnTo>
                                  <a:pt x="878" y="1579"/>
                                </a:lnTo>
                                <a:lnTo>
                                  <a:pt x="882" y="1543"/>
                                </a:lnTo>
                                <a:lnTo>
                                  <a:pt x="1017" y="1543"/>
                                </a:lnTo>
                                <a:lnTo>
                                  <a:pt x="829" y="1161"/>
                                </a:lnTo>
                                <a:lnTo>
                                  <a:pt x="829" y="980"/>
                                </a:lnTo>
                                <a:lnTo>
                                  <a:pt x="940" y="1173"/>
                                </a:lnTo>
                                <a:lnTo>
                                  <a:pt x="947" y="1180"/>
                                </a:lnTo>
                                <a:lnTo>
                                  <a:pt x="955" y="1184"/>
                                </a:lnTo>
                                <a:lnTo>
                                  <a:pt x="965" y="1185"/>
                                </a:lnTo>
                                <a:lnTo>
                                  <a:pt x="974" y="1182"/>
                                </a:lnTo>
                                <a:lnTo>
                                  <a:pt x="1059" y="1132"/>
                                </a:lnTo>
                                <a:lnTo>
                                  <a:pt x="1067" y="1126"/>
                                </a:lnTo>
                                <a:lnTo>
                                  <a:pt x="1071" y="1117"/>
                                </a:lnTo>
                                <a:lnTo>
                                  <a:pt x="1072" y="1108"/>
                                </a:lnTo>
                                <a:close/>
                              </a:path>
                            </a:pathLst>
                          </a:custGeom>
                          <a:solidFill>
                            <a:srgbClr val="F3AA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1" name="AutoShape 194"/>
                        <wps:cNvSpPr>
                          <a:spLocks/>
                        </wps:cNvSpPr>
                        <wps:spPr bwMode="auto">
                          <a:xfrm>
                            <a:off x="12054" y="1895"/>
                            <a:ext cx="1072" cy="2290"/>
                          </a:xfrm>
                          <a:custGeom>
                            <a:avLst/>
                            <a:gdLst>
                              <a:gd name="T0" fmla="+- 0 12874 12055"/>
                              <a:gd name="T1" fmla="*/ T0 w 1072"/>
                              <a:gd name="T2" fmla="+- 0 2110 1895"/>
                              <a:gd name="T3" fmla="*/ 2110 h 2290"/>
                              <a:gd name="T4" fmla="+- 0 12798 12055"/>
                              <a:gd name="T5" fmla="*/ T4 w 1072"/>
                              <a:gd name="T6" fmla="+- 0 1981 1895"/>
                              <a:gd name="T7" fmla="*/ 1981 h 2290"/>
                              <a:gd name="T8" fmla="+- 0 12669 12055"/>
                              <a:gd name="T9" fmla="*/ T8 w 1072"/>
                              <a:gd name="T10" fmla="+- 0 1905 1895"/>
                              <a:gd name="T11" fmla="*/ 1905 h 2290"/>
                              <a:gd name="T12" fmla="+- 0 12513 12055"/>
                              <a:gd name="T13" fmla="*/ T12 w 1072"/>
                              <a:gd name="T14" fmla="+- 0 1905 1895"/>
                              <a:gd name="T15" fmla="*/ 1905 h 2290"/>
                              <a:gd name="T16" fmla="+- 0 12384 12055"/>
                              <a:gd name="T17" fmla="*/ T16 w 1072"/>
                              <a:gd name="T18" fmla="+- 0 1981 1895"/>
                              <a:gd name="T19" fmla="*/ 1981 h 2290"/>
                              <a:gd name="T20" fmla="+- 0 12308 12055"/>
                              <a:gd name="T21" fmla="*/ T20 w 1072"/>
                              <a:gd name="T22" fmla="+- 0 2110 1895"/>
                              <a:gd name="T23" fmla="*/ 2110 h 2290"/>
                              <a:gd name="T24" fmla="+- 0 12308 12055"/>
                              <a:gd name="T25" fmla="*/ T24 w 1072"/>
                              <a:gd name="T26" fmla="+- 0 2266 1895"/>
                              <a:gd name="T27" fmla="*/ 2266 h 2290"/>
                              <a:gd name="T28" fmla="+- 0 12384 12055"/>
                              <a:gd name="T29" fmla="*/ T28 w 1072"/>
                              <a:gd name="T30" fmla="+- 0 2395 1895"/>
                              <a:gd name="T31" fmla="*/ 2395 h 2290"/>
                              <a:gd name="T32" fmla="+- 0 12513 12055"/>
                              <a:gd name="T33" fmla="*/ T32 w 1072"/>
                              <a:gd name="T34" fmla="+- 0 2471 1895"/>
                              <a:gd name="T35" fmla="*/ 2471 h 2290"/>
                              <a:gd name="T36" fmla="+- 0 12669 12055"/>
                              <a:gd name="T37" fmla="*/ T36 w 1072"/>
                              <a:gd name="T38" fmla="+- 0 2471 1895"/>
                              <a:gd name="T39" fmla="*/ 2471 h 2290"/>
                              <a:gd name="T40" fmla="+- 0 12798 12055"/>
                              <a:gd name="T41" fmla="*/ T40 w 1072"/>
                              <a:gd name="T42" fmla="+- 0 2395 1895"/>
                              <a:gd name="T43" fmla="*/ 2395 h 2290"/>
                              <a:gd name="T44" fmla="+- 0 12874 12055"/>
                              <a:gd name="T45" fmla="*/ T44 w 1072"/>
                              <a:gd name="T46" fmla="+- 0 2266 1895"/>
                              <a:gd name="T47" fmla="*/ 2266 h 2290"/>
                              <a:gd name="T48" fmla="+- 0 13126 12055"/>
                              <a:gd name="T49" fmla="*/ T48 w 1072"/>
                              <a:gd name="T50" fmla="+- 0 3003 1895"/>
                              <a:gd name="T51" fmla="*/ 3003 h 2290"/>
                              <a:gd name="T52" fmla="+- 0 12876 12055"/>
                              <a:gd name="T53" fmla="*/ T52 w 1072"/>
                              <a:gd name="T54" fmla="+- 0 2565 1895"/>
                              <a:gd name="T55" fmla="*/ 2565 h 2290"/>
                              <a:gd name="T56" fmla="+- 0 12875 12055"/>
                              <a:gd name="T57" fmla="*/ T56 w 1072"/>
                              <a:gd name="T58" fmla="+- 0 2563 1895"/>
                              <a:gd name="T59" fmla="*/ 2563 h 2290"/>
                              <a:gd name="T60" fmla="+- 0 12848 12055"/>
                              <a:gd name="T61" fmla="*/ T60 w 1072"/>
                              <a:gd name="T62" fmla="+- 0 2521 1895"/>
                              <a:gd name="T63" fmla="*/ 2521 h 2290"/>
                              <a:gd name="T64" fmla="+- 0 12830 12055"/>
                              <a:gd name="T65" fmla="*/ T64 w 1072"/>
                              <a:gd name="T66" fmla="+- 0 2516 1895"/>
                              <a:gd name="T67" fmla="*/ 2516 h 2290"/>
                              <a:gd name="T68" fmla="+- 0 12824 12055"/>
                              <a:gd name="T69" fmla="*/ T68 w 1072"/>
                              <a:gd name="T70" fmla="+- 0 2513 1895"/>
                              <a:gd name="T71" fmla="*/ 2513 h 2290"/>
                              <a:gd name="T72" fmla="+- 0 12395 12055"/>
                              <a:gd name="T73" fmla="*/ T72 w 1072"/>
                              <a:gd name="T74" fmla="+- 0 2505 1895"/>
                              <a:gd name="T75" fmla="*/ 2505 h 2290"/>
                              <a:gd name="T76" fmla="+- 0 12349 12055"/>
                              <a:gd name="T77" fmla="*/ T76 w 1072"/>
                              <a:gd name="T78" fmla="+- 0 2518 1895"/>
                              <a:gd name="T79" fmla="*/ 2518 h 2290"/>
                              <a:gd name="T80" fmla="+- 0 12333 12055"/>
                              <a:gd name="T81" fmla="*/ T80 w 1072"/>
                              <a:gd name="T82" fmla="+- 0 2522 1895"/>
                              <a:gd name="T83" fmla="*/ 2522 h 2290"/>
                              <a:gd name="T84" fmla="+- 0 12313 12055"/>
                              <a:gd name="T85" fmla="*/ T84 w 1072"/>
                              <a:gd name="T86" fmla="+- 0 2553 1895"/>
                              <a:gd name="T87" fmla="*/ 2553 h 2290"/>
                              <a:gd name="T88" fmla="+- 0 12304 12055"/>
                              <a:gd name="T89" fmla="*/ T88 w 1072"/>
                              <a:gd name="T90" fmla="+- 0 2568 1895"/>
                              <a:gd name="T91" fmla="*/ 2568 h 2290"/>
                              <a:gd name="T92" fmla="+- 0 12055 12055"/>
                              <a:gd name="T93" fmla="*/ T92 w 1072"/>
                              <a:gd name="T94" fmla="+- 0 3004 1895"/>
                              <a:gd name="T95" fmla="*/ 3004 h 2290"/>
                              <a:gd name="T96" fmla="+- 0 12059 12055"/>
                              <a:gd name="T97" fmla="*/ T96 w 1072"/>
                              <a:gd name="T98" fmla="+- 0 3022 1895"/>
                              <a:gd name="T99" fmla="*/ 3022 h 2290"/>
                              <a:gd name="T100" fmla="+- 0 12152 12055"/>
                              <a:gd name="T101" fmla="*/ T100 w 1072"/>
                              <a:gd name="T102" fmla="+- 0 3078 1895"/>
                              <a:gd name="T103" fmla="*/ 3078 h 2290"/>
                              <a:gd name="T104" fmla="+- 0 12171 12055"/>
                              <a:gd name="T105" fmla="*/ T104 w 1072"/>
                              <a:gd name="T106" fmla="+- 0 3080 1895"/>
                              <a:gd name="T107" fmla="*/ 3080 h 2290"/>
                              <a:gd name="T108" fmla="+- 0 12186 12055"/>
                              <a:gd name="T109" fmla="*/ T108 w 1072"/>
                              <a:gd name="T110" fmla="+- 0 3069 1895"/>
                              <a:gd name="T111" fmla="*/ 3069 h 2290"/>
                              <a:gd name="T112" fmla="+- 0 12297 12055"/>
                              <a:gd name="T113" fmla="*/ T112 w 1072"/>
                              <a:gd name="T114" fmla="+- 0 3056 1895"/>
                              <a:gd name="T115" fmla="*/ 3056 h 2290"/>
                              <a:gd name="T116" fmla="+- 0 12250 12055"/>
                              <a:gd name="T117" fmla="*/ T116 w 1072"/>
                              <a:gd name="T118" fmla="+- 0 3438 1895"/>
                              <a:gd name="T119" fmla="*/ 3438 h 2290"/>
                              <a:gd name="T120" fmla="+- 0 12258 12055"/>
                              <a:gd name="T121" fmla="*/ T120 w 1072"/>
                              <a:gd name="T122" fmla="+- 0 3516 1895"/>
                              <a:gd name="T123" fmla="*/ 3516 h 2290"/>
                              <a:gd name="T124" fmla="+- 0 12296 12055"/>
                              <a:gd name="T125" fmla="*/ T124 w 1072"/>
                              <a:gd name="T126" fmla="+- 0 3677 1895"/>
                              <a:gd name="T127" fmla="*/ 3677 h 2290"/>
                              <a:gd name="T128" fmla="+- 0 12360 12055"/>
                              <a:gd name="T129" fmla="*/ T128 w 1072"/>
                              <a:gd name="T130" fmla="+- 0 3854 1895"/>
                              <a:gd name="T131" fmla="*/ 3854 h 2290"/>
                              <a:gd name="T132" fmla="+- 0 12439 12055"/>
                              <a:gd name="T133" fmla="*/ T132 w 1072"/>
                              <a:gd name="T134" fmla="+- 0 4017 1895"/>
                              <a:gd name="T135" fmla="*/ 4017 h 2290"/>
                              <a:gd name="T136" fmla="+- 0 12520 12055"/>
                              <a:gd name="T137" fmla="*/ T136 w 1072"/>
                              <a:gd name="T138" fmla="+- 0 4137 1895"/>
                              <a:gd name="T139" fmla="*/ 4137 h 2290"/>
                              <a:gd name="T140" fmla="+- 0 12590 12055"/>
                              <a:gd name="T141" fmla="*/ T140 w 1072"/>
                              <a:gd name="T142" fmla="+- 0 4185 1895"/>
                              <a:gd name="T143" fmla="*/ 4185 h 2290"/>
                              <a:gd name="T144" fmla="+- 0 12662 12055"/>
                              <a:gd name="T145" fmla="*/ T144 w 1072"/>
                              <a:gd name="T146" fmla="+- 0 4142 1895"/>
                              <a:gd name="T147" fmla="*/ 4142 h 2290"/>
                              <a:gd name="T148" fmla="+- 0 12743 12055"/>
                              <a:gd name="T149" fmla="*/ T148 w 1072"/>
                              <a:gd name="T150" fmla="+- 0 4028 1895"/>
                              <a:gd name="T151" fmla="*/ 4028 h 2290"/>
                              <a:gd name="T152" fmla="+- 0 12823 12055"/>
                              <a:gd name="T153" fmla="*/ T152 w 1072"/>
                              <a:gd name="T154" fmla="+- 0 3871 1895"/>
                              <a:gd name="T155" fmla="*/ 3871 h 2290"/>
                              <a:gd name="T156" fmla="+- 0 12888 12055"/>
                              <a:gd name="T157" fmla="*/ T156 w 1072"/>
                              <a:gd name="T158" fmla="+- 0 3699 1895"/>
                              <a:gd name="T159" fmla="*/ 3699 h 2290"/>
                              <a:gd name="T160" fmla="+- 0 12927 12055"/>
                              <a:gd name="T161" fmla="*/ T160 w 1072"/>
                              <a:gd name="T162" fmla="+- 0 3540 1895"/>
                              <a:gd name="T163" fmla="*/ 3540 h 2290"/>
                              <a:gd name="T164" fmla="+- 0 12936 12055"/>
                              <a:gd name="T165" fmla="*/ T164 w 1072"/>
                              <a:gd name="T166" fmla="+- 0 3438 1895"/>
                              <a:gd name="T167" fmla="*/ 3438 h 2290"/>
                              <a:gd name="T168" fmla="+- 0 12883 12055"/>
                              <a:gd name="T169" fmla="*/ T168 w 1072"/>
                              <a:gd name="T170" fmla="+- 0 3056 1895"/>
                              <a:gd name="T171" fmla="*/ 3056 h 2290"/>
                              <a:gd name="T172" fmla="+- 0 12995 12055"/>
                              <a:gd name="T173" fmla="*/ T172 w 1072"/>
                              <a:gd name="T174" fmla="+- 0 3067 1895"/>
                              <a:gd name="T175" fmla="*/ 3067 h 2290"/>
                              <a:gd name="T176" fmla="+- 0 13010 12055"/>
                              <a:gd name="T177" fmla="*/ T176 w 1072"/>
                              <a:gd name="T178" fmla="+- 0 3079 1895"/>
                              <a:gd name="T179" fmla="*/ 3079 h 2290"/>
                              <a:gd name="T180" fmla="+- 0 13028 12055"/>
                              <a:gd name="T181" fmla="*/ T180 w 1072"/>
                              <a:gd name="T182" fmla="+- 0 3077 1895"/>
                              <a:gd name="T183" fmla="*/ 3077 h 2290"/>
                              <a:gd name="T184" fmla="+- 0 13121 12055"/>
                              <a:gd name="T185" fmla="*/ T184 w 1072"/>
                              <a:gd name="T186" fmla="+- 0 3021 1895"/>
                              <a:gd name="T187" fmla="*/ 3021 h 2290"/>
                              <a:gd name="T188" fmla="+- 0 13126 12055"/>
                              <a:gd name="T189" fmla="*/ T188 w 1072"/>
                              <a:gd name="T190" fmla="+- 0 3003 1895"/>
                              <a:gd name="T191" fmla="*/ 3003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29" y="293"/>
                                </a:moveTo>
                                <a:lnTo>
                                  <a:pt x="819" y="215"/>
                                </a:lnTo>
                                <a:lnTo>
                                  <a:pt x="789" y="145"/>
                                </a:lnTo>
                                <a:lnTo>
                                  <a:pt x="743" y="86"/>
                                </a:lnTo>
                                <a:lnTo>
                                  <a:pt x="684" y="40"/>
                                </a:lnTo>
                                <a:lnTo>
                                  <a:pt x="614" y="10"/>
                                </a:lnTo>
                                <a:lnTo>
                                  <a:pt x="536" y="0"/>
                                </a:lnTo>
                                <a:lnTo>
                                  <a:pt x="458" y="10"/>
                                </a:lnTo>
                                <a:lnTo>
                                  <a:pt x="388" y="40"/>
                                </a:lnTo>
                                <a:lnTo>
                                  <a:pt x="329" y="86"/>
                                </a:lnTo>
                                <a:lnTo>
                                  <a:pt x="283" y="145"/>
                                </a:lnTo>
                                <a:lnTo>
                                  <a:pt x="253" y="215"/>
                                </a:lnTo>
                                <a:lnTo>
                                  <a:pt x="243" y="293"/>
                                </a:lnTo>
                                <a:lnTo>
                                  <a:pt x="253" y="371"/>
                                </a:lnTo>
                                <a:lnTo>
                                  <a:pt x="283" y="441"/>
                                </a:lnTo>
                                <a:lnTo>
                                  <a:pt x="329" y="500"/>
                                </a:lnTo>
                                <a:lnTo>
                                  <a:pt x="388" y="546"/>
                                </a:lnTo>
                                <a:lnTo>
                                  <a:pt x="458" y="576"/>
                                </a:lnTo>
                                <a:lnTo>
                                  <a:pt x="536" y="586"/>
                                </a:lnTo>
                                <a:lnTo>
                                  <a:pt x="614" y="576"/>
                                </a:lnTo>
                                <a:lnTo>
                                  <a:pt x="684" y="546"/>
                                </a:lnTo>
                                <a:lnTo>
                                  <a:pt x="743" y="500"/>
                                </a:lnTo>
                                <a:lnTo>
                                  <a:pt x="789" y="441"/>
                                </a:lnTo>
                                <a:lnTo>
                                  <a:pt x="819" y="371"/>
                                </a:lnTo>
                                <a:lnTo>
                                  <a:pt x="829" y="293"/>
                                </a:lnTo>
                                <a:close/>
                                <a:moveTo>
                                  <a:pt x="1071" y="1108"/>
                                </a:moveTo>
                                <a:lnTo>
                                  <a:pt x="1068" y="1098"/>
                                </a:lnTo>
                                <a:lnTo>
                                  <a:pt x="821" y="670"/>
                                </a:lnTo>
                                <a:lnTo>
                                  <a:pt x="820" y="668"/>
                                </a:lnTo>
                                <a:lnTo>
                                  <a:pt x="800" y="633"/>
                                </a:lnTo>
                                <a:lnTo>
                                  <a:pt x="793" y="626"/>
                                </a:lnTo>
                                <a:lnTo>
                                  <a:pt x="785" y="622"/>
                                </a:lnTo>
                                <a:lnTo>
                                  <a:pt x="775" y="621"/>
                                </a:lnTo>
                                <a:lnTo>
                                  <a:pt x="774" y="622"/>
                                </a:lnTo>
                                <a:lnTo>
                                  <a:pt x="769" y="618"/>
                                </a:lnTo>
                                <a:lnTo>
                                  <a:pt x="731" y="610"/>
                                </a:lnTo>
                                <a:lnTo>
                                  <a:pt x="340" y="610"/>
                                </a:lnTo>
                                <a:lnTo>
                                  <a:pt x="302" y="618"/>
                                </a:lnTo>
                                <a:lnTo>
                                  <a:pt x="294" y="623"/>
                                </a:lnTo>
                                <a:lnTo>
                                  <a:pt x="286" y="623"/>
                                </a:lnTo>
                                <a:lnTo>
                                  <a:pt x="278" y="627"/>
                                </a:lnTo>
                                <a:lnTo>
                                  <a:pt x="271" y="635"/>
                                </a:lnTo>
                                <a:lnTo>
                                  <a:pt x="258" y="658"/>
                                </a:lnTo>
                                <a:lnTo>
                                  <a:pt x="250" y="670"/>
                                </a:lnTo>
                                <a:lnTo>
                                  <a:pt x="249" y="673"/>
                                </a:lnTo>
                                <a:lnTo>
                                  <a:pt x="3" y="1100"/>
                                </a:lnTo>
                                <a:lnTo>
                                  <a:pt x="0" y="1109"/>
                                </a:lnTo>
                                <a:lnTo>
                                  <a:pt x="0" y="1118"/>
                                </a:lnTo>
                                <a:lnTo>
                                  <a:pt x="4" y="1127"/>
                                </a:lnTo>
                                <a:lnTo>
                                  <a:pt x="12" y="1133"/>
                                </a:lnTo>
                                <a:lnTo>
                                  <a:pt x="97" y="1183"/>
                                </a:lnTo>
                                <a:lnTo>
                                  <a:pt x="107" y="1186"/>
                                </a:lnTo>
                                <a:lnTo>
                                  <a:pt x="116" y="1185"/>
                                </a:lnTo>
                                <a:lnTo>
                                  <a:pt x="125" y="1181"/>
                                </a:lnTo>
                                <a:lnTo>
                                  <a:pt x="131" y="1174"/>
                                </a:lnTo>
                                <a:lnTo>
                                  <a:pt x="242" y="981"/>
                                </a:lnTo>
                                <a:lnTo>
                                  <a:pt x="242" y="1161"/>
                                </a:lnTo>
                                <a:lnTo>
                                  <a:pt x="54" y="1543"/>
                                </a:lnTo>
                                <a:lnTo>
                                  <a:pt x="195" y="1543"/>
                                </a:lnTo>
                                <a:lnTo>
                                  <a:pt x="198" y="1555"/>
                                </a:lnTo>
                                <a:lnTo>
                                  <a:pt x="203" y="1621"/>
                                </a:lnTo>
                                <a:lnTo>
                                  <a:pt x="218" y="1698"/>
                                </a:lnTo>
                                <a:lnTo>
                                  <a:pt x="241" y="1782"/>
                                </a:lnTo>
                                <a:lnTo>
                                  <a:pt x="270" y="1871"/>
                                </a:lnTo>
                                <a:lnTo>
                                  <a:pt x="305" y="1959"/>
                                </a:lnTo>
                                <a:lnTo>
                                  <a:pt x="343" y="2044"/>
                                </a:lnTo>
                                <a:lnTo>
                                  <a:pt x="384" y="2122"/>
                                </a:lnTo>
                                <a:lnTo>
                                  <a:pt x="425" y="2189"/>
                                </a:lnTo>
                                <a:lnTo>
                                  <a:pt x="465" y="2242"/>
                                </a:lnTo>
                                <a:lnTo>
                                  <a:pt x="502" y="2277"/>
                                </a:lnTo>
                                <a:lnTo>
                                  <a:pt x="535" y="2290"/>
                                </a:lnTo>
                                <a:lnTo>
                                  <a:pt x="569" y="2279"/>
                                </a:lnTo>
                                <a:lnTo>
                                  <a:pt x="607" y="2247"/>
                                </a:lnTo>
                                <a:lnTo>
                                  <a:pt x="647" y="2197"/>
                                </a:lnTo>
                                <a:lnTo>
                                  <a:pt x="688" y="2133"/>
                                </a:lnTo>
                                <a:lnTo>
                                  <a:pt x="729" y="2058"/>
                                </a:lnTo>
                                <a:lnTo>
                                  <a:pt x="768" y="1976"/>
                                </a:lnTo>
                                <a:lnTo>
                                  <a:pt x="803" y="1890"/>
                                </a:lnTo>
                                <a:lnTo>
                                  <a:pt x="833" y="1804"/>
                                </a:lnTo>
                                <a:lnTo>
                                  <a:pt x="857" y="1721"/>
                                </a:lnTo>
                                <a:lnTo>
                                  <a:pt x="872" y="1645"/>
                                </a:lnTo>
                                <a:lnTo>
                                  <a:pt x="877" y="1579"/>
                                </a:lnTo>
                                <a:lnTo>
                                  <a:pt x="881" y="1543"/>
                                </a:lnTo>
                                <a:lnTo>
                                  <a:pt x="1017" y="1543"/>
                                </a:lnTo>
                                <a:lnTo>
                                  <a:pt x="828" y="1161"/>
                                </a:lnTo>
                                <a:lnTo>
                                  <a:pt x="828" y="980"/>
                                </a:lnTo>
                                <a:lnTo>
                                  <a:pt x="940" y="1172"/>
                                </a:lnTo>
                                <a:lnTo>
                                  <a:pt x="946" y="1180"/>
                                </a:lnTo>
                                <a:lnTo>
                                  <a:pt x="955" y="1184"/>
                                </a:lnTo>
                                <a:lnTo>
                                  <a:pt x="964" y="1185"/>
                                </a:lnTo>
                                <a:lnTo>
                                  <a:pt x="973" y="1182"/>
                                </a:lnTo>
                                <a:lnTo>
                                  <a:pt x="1059" y="1132"/>
                                </a:lnTo>
                                <a:lnTo>
                                  <a:pt x="1066" y="1126"/>
                                </a:lnTo>
                                <a:lnTo>
                                  <a:pt x="1070" y="1117"/>
                                </a:lnTo>
                                <a:lnTo>
                                  <a:pt x="1071" y="1108"/>
                                </a:lnTo>
                                <a:close/>
                              </a:path>
                            </a:pathLst>
                          </a:custGeom>
                          <a:solidFill>
                            <a:srgbClr val="AAD18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2" name="AutoShape 195"/>
                        <wps:cNvSpPr>
                          <a:spLocks/>
                        </wps:cNvSpPr>
                        <wps:spPr bwMode="auto">
                          <a:xfrm>
                            <a:off x="12054" y="4251"/>
                            <a:ext cx="1072" cy="2290"/>
                          </a:xfrm>
                          <a:custGeom>
                            <a:avLst/>
                            <a:gdLst>
                              <a:gd name="T0" fmla="+- 0 12874 12055"/>
                              <a:gd name="T1" fmla="*/ T0 w 1072"/>
                              <a:gd name="T2" fmla="+- 0 4466 4251"/>
                              <a:gd name="T3" fmla="*/ 4466 h 2290"/>
                              <a:gd name="T4" fmla="+- 0 12798 12055"/>
                              <a:gd name="T5" fmla="*/ T4 w 1072"/>
                              <a:gd name="T6" fmla="+- 0 4337 4251"/>
                              <a:gd name="T7" fmla="*/ 4337 h 2290"/>
                              <a:gd name="T8" fmla="+- 0 12669 12055"/>
                              <a:gd name="T9" fmla="*/ T8 w 1072"/>
                              <a:gd name="T10" fmla="+- 0 4262 4251"/>
                              <a:gd name="T11" fmla="*/ 4262 h 2290"/>
                              <a:gd name="T12" fmla="+- 0 12513 12055"/>
                              <a:gd name="T13" fmla="*/ T12 w 1072"/>
                              <a:gd name="T14" fmla="+- 0 4262 4251"/>
                              <a:gd name="T15" fmla="*/ 4262 h 2290"/>
                              <a:gd name="T16" fmla="+- 0 12384 12055"/>
                              <a:gd name="T17" fmla="*/ T16 w 1072"/>
                              <a:gd name="T18" fmla="+- 0 4337 4251"/>
                              <a:gd name="T19" fmla="*/ 4337 h 2290"/>
                              <a:gd name="T20" fmla="+- 0 12308 12055"/>
                              <a:gd name="T21" fmla="*/ T20 w 1072"/>
                              <a:gd name="T22" fmla="+- 0 4466 4251"/>
                              <a:gd name="T23" fmla="*/ 4466 h 2290"/>
                              <a:gd name="T24" fmla="+- 0 12308 12055"/>
                              <a:gd name="T25" fmla="*/ T24 w 1072"/>
                              <a:gd name="T26" fmla="+- 0 4622 4251"/>
                              <a:gd name="T27" fmla="*/ 4622 h 2290"/>
                              <a:gd name="T28" fmla="+- 0 12384 12055"/>
                              <a:gd name="T29" fmla="*/ T28 w 1072"/>
                              <a:gd name="T30" fmla="+- 0 4752 4251"/>
                              <a:gd name="T31" fmla="*/ 4752 h 2290"/>
                              <a:gd name="T32" fmla="+- 0 12513 12055"/>
                              <a:gd name="T33" fmla="*/ T32 w 1072"/>
                              <a:gd name="T34" fmla="+- 0 4827 4251"/>
                              <a:gd name="T35" fmla="*/ 4827 h 2290"/>
                              <a:gd name="T36" fmla="+- 0 12669 12055"/>
                              <a:gd name="T37" fmla="*/ T36 w 1072"/>
                              <a:gd name="T38" fmla="+- 0 4827 4251"/>
                              <a:gd name="T39" fmla="*/ 4827 h 2290"/>
                              <a:gd name="T40" fmla="+- 0 12798 12055"/>
                              <a:gd name="T41" fmla="*/ T40 w 1072"/>
                              <a:gd name="T42" fmla="+- 0 4752 4251"/>
                              <a:gd name="T43" fmla="*/ 4752 h 2290"/>
                              <a:gd name="T44" fmla="+- 0 12874 12055"/>
                              <a:gd name="T45" fmla="*/ T44 w 1072"/>
                              <a:gd name="T46" fmla="+- 0 4622 4251"/>
                              <a:gd name="T47" fmla="*/ 4622 h 2290"/>
                              <a:gd name="T48" fmla="+- 0 13126 12055"/>
                              <a:gd name="T49" fmla="*/ T48 w 1072"/>
                              <a:gd name="T50" fmla="+- 0 5359 4251"/>
                              <a:gd name="T51" fmla="*/ 5359 h 2290"/>
                              <a:gd name="T52" fmla="+- 0 12876 12055"/>
                              <a:gd name="T53" fmla="*/ T52 w 1072"/>
                              <a:gd name="T54" fmla="+- 0 4921 4251"/>
                              <a:gd name="T55" fmla="*/ 4921 h 2290"/>
                              <a:gd name="T56" fmla="+- 0 12874 12055"/>
                              <a:gd name="T57" fmla="*/ T56 w 1072"/>
                              <a:gd name="T58" fmla="+- 0 4919 4251"/>
                              <a:gd name="T59" fmla="*/ 4919 h 2290"/>
                              <a:gd name="T60" fmla="+- 0 12848 12055"/>
                              <a:gd name="T61" fmla="*/ T60 w 1072"/>
                              <a:gd name="T62" fmla="+- 0 4877 4251"/>
                              <a:gd name="T63" fmla="*/ 4877 h 2290"/>
                              <a:gd name="T64" fmla="+- 0 12830 12055"/>
                              <a:gd name="T65" fmla="*/ T64 w 1072"/>
                              <a:gd name="T66" fmla="+- 0 4872 4251"/>
                              <a:gd name="T67" fmla="*/ 4872 h 2290"/>
                              <a:gd name="T68" fmla="+- 0 12824 12055"/>
                              <a:gd name="T69" fmla="*/ T68 w 1072"/>
                              <a:gd name="T70" fmla="+- 0 4869 4251"/>
                              <a:gd name="T71" fmla="*/ 4869 h 2290"/>
                              <a:gd name="T72" fmla="+- 0 12395 12055"/>
                              <a:gd name="T73" fmla="*/ T72 w 1072"/>
                              <a:gd name="T74" fmla="+- 0 4861 4251"/>
                              <a:gd name="T75" fmla="*/ 4861 h 2290"/>
                              <a:gd name="T76" fmla="+- 0 12350 12055"/>
                              <a:gd name="T77" fmla="*/ T76 w 1072"/>
                              <a:gd name="T78" fmla="+- 0 4874 4251"/>
                              <a:gd name="T79" fmla="*/ 4874 h 2290"/>
                              <a:gd name="T80" fmla="+- 0 12333 12055"/>
                              <a:gd name="T81" fmla="*/ T80 w 1072"/>
                              <a:gd name="T82" fmla="+- 0 4879 4251"/>
                              <a:gd name="T83" fmla="*/ 4879 h 2290"/>
                              <a:gd name="T84" fmla="+- 0 12313 12055"/>
                              <a:gd name="T85" fmla="*/ T84 w 1072"/>
                              <a:gd name="T86" fmla="+- 0 4909 4251"/>
                              <a:gd name="T87" fmla="*/ 4909 h 2290"/>
                              <a:gd name="T88" fmla="+- 0 12304 12055"/>
                              <a:gd name="T89" fmla="*/ T88 w 1072"/>
                              <a:gd name="T90" fmla="+- 0 4924 4251"/>
                              <a:gd name="T91" fmla="*/ 4924 h 2290"/>
                              <a:gd name="T92" fmla="+- 0 12055 12055"/>
                              <a:gd name="T93" fmla="*/ T92 w 1072"/>
                              <a:gd name="T94" fmla="+- 0 5360 4251"/>
                              <a:gd name="T95" fmla="*/ 5360 h 2290"/>
                              <a:gd name="T96" fmla="+- 0 12059 12055"/>
                              <a:gd name="T97" fmla="*/ T96 w 1072"/>
                              <a:gd name="T98" fmla="+- 0 5378 4251"/>
                              <a:gd name="T99" fmla="*/ 5378 h 2290"/>
                              <a:gd name="T100" fmla="+- 0 12152 12055"/>
                              <a:gd name="T101" fmla="*/ T100 w 1072"/>
                              <a:gd name="T102" fmla="+- 0 5434 4251"/>
                              <a:gd name="T103" fmla="*/ 5434 h 2290"/>
                              <a:gd name="T104" fmla="+- 0 12171 12055"/>
                              <a:gd name="T105" fmla="*/ T104 w 1072"/>
                              <a:gd name="T106" fmla="+- 0 5436 4251"/>
                              <a:gd name="T107" fmla="*/ 5436 h 2290"/>
                              <a:gd name="T108" fmla="+- 0 12186 12055"/>
                              <a:gd name="T109" fmla="*/ T108 w 1072"/>
                              <a:gd name="T110" fmla="+- 0 5425 4251"/>
                              <a:gd name="T111" fmla="*/ 5425 h 2290"/>
                              <a:gd name="T112" fmla="+- 0 12297 12055"/>
                              <a:gd name="T113" fmla="*/ T112 w 1072"/>
                              <a:gd name="T114" fmla="+- 0 5412 4251"/>
                              <a:gd name="T115" fmla="*/ 5412 h 2290"/>
                              <a:gd name="T116" fmla="+- 0 12250 12055"/>
                              <a:gd name="T117" fmla="*/ T116 w 1072"/>
                              <a:gd name="T118" fmla="+- 0 5794 4251"/>
                              <a:gd name="T119" fmla="*/ 5794 h 2290"/>
                              <a:gd name="T120" fmla="+- 0 12258 12055"/>
                              <a:gd name="T121" fmla="*/ T120 w 1072"/>
                              <a:gd name="T122" fmla="+- 0 5872 4251"/>
                              <a:gd name="T123" fmla="*/ 5872 h 2290"/>
                              <a:gd name="T124" fmla="+- 0 12296 12055"/>
                              <a:gd name="T125" fmla="*/ T124 w 1072"/>
                              <a:gd name="T126" fmla="+- 0 6034 4251"/>
                              <a:gd name="T127" fmla="*/ 6034 h 2290"/>
                              <a:gd name="T128" fmla="+- 0 12360 12055"/>
                              <a:gd name="T129" fmla="*/ T128 w 1072"/>
                              <a:gd name="T130" fmla="+- 0 6210 4251"/>
                              <a:gd name="T131" fmla="*/ 6210 h 2290"/>
                              <a:gd name="T132" fmla="+- 0 12439 12055"/>
                              <a:gd name="T133" fmla="*/ T132 w 1072"/>
                              <a:gd name="T134" fmla="+- 0 6373 4251"/>
                              <a:gd name="T135" fmla="*/ 6373 h 2290"/>
                              <a:gd name="T136" fmla="+- 0 12520 12055"/>
                              <a:gd name="T137" fmla="*/ T136 w 1072"/>
                              <a:gd name="T138" fmla="+- 0 6493 4251"/>
                              <a:gd name="T139" fmla="*/ 6493 h 2290"/>
                              <a:gd name="T140" fmla="+- 0 12590 12055"/>
                              <a:gd name="T141" fmla="*/ T140 w 1072"/>
                              <a:gd name="T142" fmla="+- 0 6541 4251"/>
                              <a:gd name="T143" fmla="*/ 6541 h 2290"/>
                              <a:gd name="T144" fmla="+- 0 12662 12055"/>
                              <a:gd name="T145" fmla="*/ T144 w 1072"/>
                              <a:gd name="T146" fmla="+- 0 6498 4251"/>
                              <a:gd name="T147" fmla="*/ 6498 h 2290"/>
                              <a:gd name="T148" fmla="+- 0 12743 12055"/>
                              <a:gd name="T149" fmla="*/ T148 w 1072"/>
                              <a:gd name="T150" fmla="+- 0 6384 4251"/>
                              <a:gd name="T151" fmla="*/ 6384 h 2290"/>
                              <a:gd name="T152" fmla="+- 0 12823 12055"/>
                              <a:gd name="T153" fmla="*/ T152 w 1072"/>
                              <a:gd name="T154" fmla="+- 0 6227 4251"/>
                              <a:gd name="T155" fmla="*/ 6227 h 2290"/>
                              <a:gd name="T156" fmla="+- 0 12888 12055"/>
                              <a:gd name="T157" fmla="*/ T156 w 1072"/>
                              <a:gd name="T158" fmla="+- 0 6055 4251"/>
                              <a:gd name="T159" fmla="*/ 6055 h 2290"/>
                              <a:gd name="T160" fmla="+- 0 12927 12055"/>
                              <a:gd name="T161" fmla="*/ T160 w 1072"/>
                              <a:gd name="T162" fmla="+- 0 5896 4251"/>
                              <a:gd name="T163" fmla="*/ 5896 h 2290"/>
                              <a:gd name="T164" fmla="+- 0 12936 12055"/>
                              <a:gd name="T165" fmla="*/ T164 w 1072"/>
                              <a:gd name="T166" fmla="+- 0 5794 4251"/>
                              <a:gd name="T167" fmla="*/ 5794 h 2290"/>
                              <a:gd name="T168" fmla="+- 0 12883 12055"/>
                              <a:gd name="T169" fmla="*/ T168 w 1072"/>
                              <a:gd name="T170" fmla="+- 0 5412 4251"/>
                              <a:gd name="T171" fmla="*/ 5412 h 2290"/>
                              <a:gd name="T172" fmla="+- 0 12995 12055"/>
                              <a:gd name="T173" fmla="*/ T172 w 1072"/>
                              <a:gd name="T174" fmla="+- 0 5424 4251"/>
                              <a:gd name="T175" fmla="*/ 5424 h 2290"/>
                              <a:gd name="T176" fmla="+- 0 13010 12055"/>
                              <a:gd name="T177" fmla="*/ T176 w 1072"/>
                              <a:gd name="T178" fmla="+- 0 5435 4251"/>
                              <a:gd name="T179" fmla="*/ 5435 h 2290"/>
                              <a:gd name="T180" fmla="+- 0 13028 12055"/>
                              <a:gd name="T181" fmla="*/ T180 w 1072"/>
                              <a:gd name="T182" fmla="+- 0 5433 4251"/>
                              <a:gd name="T183" fmla="*/ 5433 h 2290"/>
                              <a:gd name="T184" fmla="+- 0 13121 12055"/>
                              <a:gd name="T185" fmla="*/ T184 w 1072"/>
                              <a:gd name="T186" fmla="+- 0 5377 4251"/>
                              <a:gd name="T187" fmla="*/ 5377 h 2290"/>
                              <a:gd name="T188" fmla="+- 0 13126 12055"/>
                              <a:gd name="T189" fmla="*/ T188 w 1072"/>
                              <a:gd name="T190" fmla="+- 0 5359 4251"/>
                              <a:gd name="T191" fmla="*/ 5359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29" y="293"/>
                                </a:moveTo>
                                <a:lnTo>
                                  <a:pt x="819" y="215"/>
                                </a:lnTo>
                                <a:lnTo>
                                  <a:pt x="789" y="145"/>
                                </a:lnTo>
                                <a:lnTo>
                                  <a:pt x="743" y="86"/>
                                </a:lnTo>
                                <a:lnTo>
                                  <a:pt x="684" y="40"/>
                                </a:lnTo>
                                <a:lnTo>
                                  <a:pt x="614" y="11"/>
                                </a:lnTo>
                                <a:lnTo>
                                  <a:pt x="536" y="0"/>
                                </a:lnTo>
                                <a:lnTo>
                                  <a:pt x="458" y="11"/>
                                </a:lnTo>
                                <a:lnTo>
                                  <a:pt x="388" y="40"/>
                                </a:lnTo>
                                <a:lnTo>
                                  <a:pt x="329" y="86"/>
                                </a:lnTo>
                                <a:lnTo>
                                  <a:pt x="283" y="145"/>
                                </a:lnTo>
                                <a:lnTo>
                                  <a:pt x="253" y="215"/>
                                </a:lnTo>
                                <a:lnTo>
                                  <a:pt x="243" y="293"/>
                                </a:lnTo>
                                <a:lnTo>
                                  <a:pt x="253" y="371"/>
                                </a:lnTo>
                                <a:lnTo>
                                  <a:pt x="283" y="441"/>
                                </a:lnTo>
                                <a:lnTo>
                                  <a:pt x="329" y="501"/>
                                </a:lnTo>
                                <a:lnTo>
                                  <a:pt x="388" y="546"/>
                                </a:lnTo>
                                <a:lnTo>
                                  <a:pt x="458" y="576"/>
                                </a:lnTo>
                                <a:lnTo>
                                  <a:pt x="536" y="586"/>
                                </a:lnTo>
                                <a:lnTo>
                                  <a:pt x="614" y="576"/>
                                </a:lnTo>
                                <a:lnTo>
                                  <a:pt x="684" y="546"/>
                                </a:lnTo>
                                <a:lnTo>
                                  <a:pt x="743" y="501"/>
                                </a:lnTo>
                                <a:lnTo>
                                  <a:pt x="789" y="441"/>
                                </a:lnTo>
                                <a:lnTo>
                                  <a:pt x="819" y="371"/>
                                </a:lnTo>
                                <a:lnTo>
                                  <a:pt x="829" y="293"/>
                                </a:lnTo>
                                <a:close/>
                                <a:moveTo>
                                  <a:pt x="1071" y="1108"/>
                                </a:moveTo>
                                <a:lnTo>
                                  <a:pt x="1068" y="1099"/>
                                </a:lnTo>
                                <a:lnTo>
                                  <a:pt x="821" y="670"/>
                                </a:lnTo>
                                <a:lnTo>
                                  <a:pt x="819" y="668"/>
                                </a:lnTo>
                                <a:lnTo>
                                  <a:pt x="800" y="634"/>
                                </a:lnTo>
                                <a:lnTo>
                                  <a:pt x="793" y="626"/>
                                </a:lnTo>
                                <a:lnTo>
                                  <a:pt x="785" y="622"/>
                                </a:lnTo>
                                <a:lnTo>
                                  <a:pt x="775" y="621"/>
                                </a:lnTo>
                                <a:lnTo>
                                  <a:pt x="774" y="622"/>
                                </a:lnTo>
                                <a:lnTo>
                                  <a:pt x="769" y="618"/>
                                </a:lnTo>
                                <a:lnTo>
                                  <a:pt x="731" y="610"/>
                                </a:lnTo>
                                <a:lnTo>
                                  <a:pt x="340" y="610"/>
                                </a:lnTo>
                                <a:lnTo>
                                  <a:pt x="302" y="618"/>
                                </a:lnTo>
                                <a:lnTo>
                                  <a:pt x="295" y="623"/>
                                </a:lnTo>
                                <a:lnTo>
                                  <a:pt x="286" y="623"/>
                                </a:lnTo>
                                <a:lnTo>
                                  <a:pt x="278" y="628"/>
                                </a:lnTo>
                                <a:lnTo>
                                  <a:pt x="271" y="635"/>
                                </a:lnTo>
                                <a:lnTo>
                                  <a:pt x="258" y="658"/>
                                </a:lnTo>
                                <a:lnTo>
                                  <a:pt x="250" y="670"/>
                                </a:lnTo>
                                <a:lnTo>
                                  <a:pt x="249" y="673"/>
                                </a:lnTo>
                                <a:lnTo>
                                  <a:pt x="3" y="1100"/>
                                </a:lnTo>
                                <a:lnTo>
                                  <a:pt x="0" y="1109"/>
                                </a:lnTo>
                                <a:lnTo>
                                  <a:pt x="0" y="1119"/>
                                </a:lnTo>
                                <a:lnTo>
                                  <a:pt x="4" y="1127"/>
                                </a:lnTo>
                                <a:lnTo>
                                  <a:pt x="12" y="1134"/>
                                </a:lnTo>
                                <a:lnTo>
                                  <a:pt x="97" y="1183"/>
                                </a:lnTo>
                                <a:lnTo>
                                  <a:pt x="107" y="1186"/>
                                </a:lnTo>
                                <a:lnTo>
                                  <a:pt x="116" y="1185"/>
                                </a:lnTo>
                                <a:lnTo>
                                  <a:pt x="125" y="1181"/>
                                </a:lnTo>
                                <a:lnTo>
                                  <a:pt x="131" y="1174"/>
                                </a:lnTo>
                                <a:lnTo>
                                  <a:pt x="242" y="982"/>
                                </a:lnTo>
                                <a:lnTo>
                                  <a:pt x="242" y="1161"/>
                                </a:lnTo>
                                <a:lnTo>
                                  <a:pt x="54" y="1543"/>
                                </a:lnTo>
                                <a:lnTo>
                                  <a:pt x="195" y="1543"/>
                                </a:lnTo>
                                <a:lnTo>
                                  <a:pt x="198" y="1555"/>
                                </a:lnTo>
                                <a:lnTo>
                                  <a:pt x="203" y="1621"/>
                                </a:lnTo>
                                <a:lnTo>
                                  <a:pt x="218" y="1698"/>
                                </a:lnTo>
                                <a:lnTo>
                                  <a:pt x="241" y="1783"/>
                                </a:lnTo>
                                <a:lnTo>
                                  <a:pt x="270" y="1871"/>
                                </a:lnTo>
                                <a:lnTo>
                                  <a:pt x="305" y="1959"/>
                                </a:lnTo>
                                <a:lnTo>
                                  <a:pt x="343" y="2044"/>
                                </a:lnTo>
                                <a:lnTo>
                                  <a:pt x="384" y="2122"/>
                                </a:lnTo>
                                <a:lnTo>
                                  <a:pt x="425" y="2189"/>
                                </a:lnTo>
                                <a:lnTo>
                                  <a:pt x="465" y="2242"/>
                                </a:lnTo>
                                <a:lnTo>
                                  <a:pt x="502" y="2277"/>
                                </a:lnTo>
                                <a:lnTo>
                                  <a:pt x="535" y="2290"/>
                                </a:lnTo>
                                <a:lnTo>
                                  <a:pt x="569" y="2279"/>
                                </a:lnTo>
                                <a:lnTo>
                                  <a:pt x="607" y="2247"/>
                                </a:lnTo>
                                <a:lnTo>
                                  <a:pt x="647" y="2197"/>
                                </a:lnTo>
                                <a:lnTo>
                                  <a:pt x="688" y="2133"/>
                                </a:lnTo>
                                <a:lnTo>
                                  <a:pt x="729" y="2058"/>
                                </a:lnTo>
                                <a:lnTo>
                                  <a:pt x="768" y="1976"/>
                                </a:lnTo>
                                <a:lnTo>
                                  <a:pt x="803" y="1890"/>
                                </a:lnTo>
                                <a:lnTo>
                                  <a:pt x="833" y="1804"/>
                                </a:lnTo>
                                <a:lnTo>
                                  <a:pt x="857" y="1721"/>
                                </a:lnTo>
                                <a:lnTo>
                                  <a:pt x="872" y="1645"/>
                                </a:lnTo>
                                <a:lnTo>
                                  <a:pt x="877" y="1579"/>
                                </a:lnTo>
                                <a:lnTo>
                                  <a:pt x="881" y="1543"/>
                                </a:lnTo>
                                <a:lnTo>
                                  <a:pt x="1017" y="1543"/>
                                </a:lnTo>
                                <a:lnTo>
                                  <a:pt x="828" y="1161"/>
                                </a:lnTo>
                                <a:lnTo>
                                  <a:pt x="828" y="980"/>
                                </a:lnTo>
                                <a:lnTo>
                                  <a:pt x="940" y="1173"/>
                                </a:lnTo>
                                <a:lnTo>
                                  <a:pt x="946" y="1180"/>
                                </a:lnTo>
                                <a:lnTo>
                                  <a:pt x="955" y="1184"/>
                                </a:lnTo>
                                <a:lnTo>
                                  <a:pt x="964" y="1185"/>
                                </a:lnTo>
                                <a:lnTo>
                                  <a:pt x="973" y="1182"/>
                                </a:lnTo>
                                <a:lnTo>
                                  <a:pt x="1059" y="1132"/>
                                </a:lnTo>
                                <a:lnTo>
                                  <a:pt x="1066" y="1126"/>
                                </a:lnTo>
                                <a:lnTo>
                                  <a:pt x="1070" y="1117"/>
                                </a:lnTo>
                                <a:lnTo>
                                  <a:pt x="1071" y="1108"/>
                                </a:lnTo>
                                <a:close/>
                              </a:path>
                            </a:pathLst>
                          </a:custGeom>
                          <a:solidFill>
                            <a:srgbClr val="F3AA7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3" name="AutoShape 196"/>
                        <wps:cNvSpPr>
                          <a:spLocks/>
                        </wps:cNvSpPr>
                        <wps:spPr bwMode="auto">
                          <a:xfrm>
                            <a:off x="13166" y="1882"/>
                            <a:ext cx="1072" cy="2290"/>
                          </a:xfrm>
                          <a:custGeom>
                            <a:avLst/>
                            <a:gdLst>
                              <a:gd name="T0" fmla="+- 0 13986 13167"/>
                              <a:gd name="T1" fmla="*/ T0 w 1072"/>
                              <a:gd name="T2" fmla="+- 0 2097 1882"/>
                              <a:gd name="T3" fmla="*/ 2097 h 2290"/>
                              <a:gd name="T4" fmla="+- 0 13910 13167"/>
                              <a:gd name="T5" fmla="*/ T4 w 1072"/>
                              <a:gd name="T6" fmla="+- 0 1968 1882"/>
                              <a:gd name="T7" fmla="*/ 1968 h 2290"/>
                              <a:gd name="T8" fmla="+- 0 13781 13167"/>
                              <a:gd name="T9" fmla="*/ T8 w 1072"/>
                              <a:gd name="T10" fmla="+- 0 1892 1882"/>
                              <a:gd name="T11" fmla="*/ 1892 h 2290"/>
                              <a:gd name="T12" fmla="+- 0 13625 13167"/>
                              <a:gd name="T13" fmla="*/ T12 w 1072"/>
                              <a:gd name="T14" fmla="+- 0 1892 1882"/>
                              <a:gd name="T15" fmla="*/ 1892 h 2290"/>
                              <a:gd name="T16" fmla="+- 0 13496 13167"/>
                              <a:gd name="T17" fmla="*/ T16 w 1072"/>
                              <a:gd name="T18" fmla="+- 0 1968 1882"/>
                              <a:gd name="T19" fmla="*/ 1968 h 2290"/>
                              <a:gd name="T20" fmla="+- 0 13420 13167"/>
                              <a:gd name="T21" fmla="*/ T20 w 1072"/>
                              <a:gd name="T22" fmla="+- 0 2097 1882"/>
                              <a:gd name="T23" fmla="*/ 2097 h 2290"/>
                              <a:gd name="T24" fmla="+- 0 13420 13167"/>
                              <a:gd name="T25" fmla="*/ T24 w 1072"/>
                              <a:gd name="T26" fmla="+- 0 2253 1882"/>
                              <a:gd name="T27" fmla="*/ 2253 h 2290"/>
                              <a:gd name="T28" fmla="+- 0 13496 13167"/>
                              <a:gd name="T29" fmla="*/ T28 w 1072"/>
                              <a:gd name="T30" fmla="+- 0 2382 1882"/>
                              <a:gd name="T31" fmla="*/ 2382 h 2290"/>
                              <a:gd name="T32" fmla="+- 0 13625 13167"/>
                              <a:gd name="T33" fmla="*/ T32 w 1072"/>
                              <a:gd name="T34" fmla="+- 0 2458 1882"/>
                              <a:gd name="T35" fmla="*/ 2458 h 2290"/>
                              <a:gd name="T36" fmla="+- 0 13781 13167"/>
                              <a:gd name="T37" fmla="*/ T36 w 1072"/>
                              <a:gd name="T38" fmla="+- 0 2458 1882"/>
                              <a:gd name="T39" fmla="*/ 2458 h 2290"/>
                              <a:gd name="T40" fmla="+- 0 13910 13167"/>
                              <a:gd name="T41" fmla="*/ T40 w 1072"/>
                              <a:gd name="T42" fmla="+- 0 2382 1882"/>
                              <a:gd name="T43" fmla="*/ 2382 h 2290"/>
                              <a:gd name="T44" fmla="+- 0 13986 13167"/>
                              <a:gd name="T45" fmla="*/ T44 w 1072"/>
                              <a:gd name="T46" fmla="+- 0 2253 1882"/>
                              <a:gd name="T47" fmla="*/ 2253 h 2290"/>
                              <a:gd name="T48" fmla="+- 0 14238 13167"/>
                              <a:gd name="T49" fmla="*/ T48 w 1072"/>
                              <a:gd name="T50" fmla="+- 0 2990 1882"/>
                              <a:gd name="T51" fmla="*/ 2990 h 2290"/>
                              <a:gd name="T52" fmla="+- 0 13988 13167"/>
                              <a:gd name="T53" fmla="*/ T52 w 1072"/>
                              <a:gd name="T54" fmla="+- 0 2552 1882"/>
                              <a:gd name="T55" fmla="*/ 2552 h 2290"/>
                              <a:gd name="T56" fmla="+- 0 13987 13167"/>
                              <a:gd name="T57" fmla="*/ T56 w 1072"/>
                              <a:gd name="T58" fmla="+- 0 2550 1882"/>
                              <a:gd name="T59" fmla="*/ 2550 h 2290"/>
                              <a:gd name="T60" fmla="+- 0 13960 13167"/>
                              <a:gd name="T61" fmla="*/ T60 w 1072"/>
                              <a:gd name="T62" fmla="+- 0 2508 1882"/>
                              <a:gd name="T63" fmla="*/ 2508 h 2290"/>
                              <a:gd name="T64" fmla="+- 0 13942 13167"/>
                              <a:gd name="T65" fmla="*/ T64 w 1072"/>
                              <a:gd name="T66" fmla="+- 0 2503 1882"/>
                              <a:gd name="T67" fmla="*/ 2503 h 2290"/>
                              <a:gd name="T68" fmla="+- 0 13936 13167"/>
                              <a:gd name="T69" fmla="*/ T68 w 1072"/>
                              <a:gd name="T70" fmla="+- 0 2500 1882"/>
                              <a:gd name="T71" fmla="*/ 2500 h 2290"/>
                              <a:gd name="T72" fmla="+- 0 13507 13167"/>
                              <a:gd name="T73" fmla="*/ T72 w 1072"/>
                              <a:gd name="T74" fmla="+- 0 2492 1882"/>
                              <a:gd name="T75" fmla="*/ 2492 h 2290"/>
                              <a:gd name="T76" fmla="+- 0 13461 13167"/>
                              <a:gd name="T77" fmla="*/ T76 w 1072"/>
                              <a:gd name="T78" fmla="+- 0 2505 1882"/>
                              <a:gd name="T79" fmla="*/ 2505 h 2290"/>
                              <a:gd name="T80" fmla="+- 0 13445 13167"/>
                              <a:gd name="T81" fmla="*/ T80 w 1072"/>
                              <a:gd name="T82" fmla="+- 0 2509 1882"/>
                              <a:gd name="T83" fmla="*/ 2509 h 2290"/>
                              <a:gd name="T84" fmla="+- 0 13425 13167"/>
                              <a:gd name="T85" fmla="*/ T84 w 1072"/>
                              <a:gd name="T86" fmla="+- 0 2540 1882"/>
                              <a:gd name="T87" fmla="*/ 2540 h 2290"/>
                              <a:gd name="T88" fmla="+- 0 13416 13167"/>
                              <a:gd name="T89" fmla="*/ T88 w 1072"/>
                              <a:gd name="T90" fmla="+- 0 2555 1882"/>
                              <a:gd name="T91" fmla="*/ 2555 h 2290"/>
                              <a:gd name="T92" fmla="+- 0 13167 13167"/>
                              <a:gd name="T93" fmla="*/ T92 w 1072"/>
                              <a:gd name="T94" fmla="+- 0 2991 1882"/>
                              <a:gd name="T95" fmla="*/ 2991 h 2290"/>
                              <a:gd name="T96" fmla="+- 0 13171 13167"/>
                              <a:gd name="T97" fmla="*/ T96 w 1072"/>
                              <a:gd name="T98" fmla="+- 0 3009 1882"/>
                              <a:gd name="T99" fmla="*/ 3009 h 2290"/>
                              <a:gd name="T100" fmla="+- 0 13264 13167"/>
                              <a:gd name="T101" fmla="*/ T100 w 1072"/>
                              <a:gd name="T102" fmla="+- 0 3065 1882"/>
                              <a:gd name="T103" fmla="*/ 3065 h 2290"/>
                              <a:gd name="T104" fmla="+- 0 13283 13167"/>
                              <a:gd name="T105" fmla="*/ T104 w 1072"/>
                              <a:gd name="T106" fmla="+- 0 3067 1882"/>
                              <a:gd name="T107" fmla="*/ 3067 h 2290"/>
                              <a:gd name="T108" fmla="+- 0 13298 13167"/>
                              <a:gd name="T109" fmla="*/ T108 w 1072"/>
                              <a:gd name="T110" fmla="+- 0 3056 1882"/>
                              <a:gd name="T111" fmla="*/ 3056 h 2290"/>
                              <a:gd name="T112" fmla="+- 0 13409 13167"/>
                              <a:gd name="T113" fmla="*/ T112 w 1072"/>
                              <a:gd name="T114" fmla="+- 0 3043 1882"/>
                              <a:gd name="T115" fmla="*/ 3043 h 2290"/>
                              <a:gd name="T116" fmla="+- 0 13362 13167"/>
                              <a:gd name="T117" fmla="*/ T116 w 1072"/>
                              <a:gd name="T118" fmla="+- 0 3425 1882"/>
                              <a:gd name="T119" fmla="*/ 3425 h 2290"/>
                              <a:gd name="T120" fmla="+- 0 13370 13167"/>
                              <a:gd name="T121" fmla="*/ T120 w 1072"/>
                              <a:gd name="T122" fmla="+- 0 3503 1882"/>
                              <a:gd name="T123" fmla="*/ 3503 h 2290"/>
                              <a:gd name="T124" fmla="+- 0 13408 13167"/>
                              <a:gd name="T125" fmla="*/ T124 w 1072"/>
                              <a:gd name="T126" fmla="+- 0 3664 1882"/>
                              <a:gd name="T127" fmla="*/ 3664 h 2290"/>
                              <a:gd name="T128" fmla="+- 0 13472 13167"/>
                              <a:gd name="T129" fmla="*/ T128 w 1072"/>
                              <a:gd name="T130" fmla="+- 0 3841 1882"/>
                              <a:gd name="T131" fmla="*/ 3841 h 2290"/>
                              <a:gd name="T132" fmla="+- 0 13551 13167"/>
                              <a:gd name="T133" fmla="*/ T132 w 1072"/>
                              <a:gd name="T134" fmla="+- 0 4004 1882"/>
                              <a:gd name="T135" fmla="*/ 4004 h 2290"/>
                              <a:gd name="T136" fmla="+- 0 13632 13167"/>
                              <a:gd name="T137" fmla="*/ T136 w 1072"/>
                              <a:gd name="T138" fmla="+- 0 4124 1882"/>
                              <a:gd name="T139" fmla="*/ 4124 h 2290"/>
                              <a:gd name="T140" fmla="+- 0 13702 13167"/>
                              <a:gd name="T141" fmla="*/ T140 w 1072"/>
                              <a:gd name="T142" fmla="+- 0 4172 1882"/>
                              <a:gd name="T143" fmla="*/ 4172 h 2290"/>
                              <a:gd name="T144" fmla="+- 0 13774 13167"/>
                              <a:gd name="T145" fmla="*/ T144 w 1072"/>
                              <a:gd name="T146" fmla="+- 0 4129 1882"/>
                              <a:gd name="T147" fmla="*/ 4129 h 2290"/>
                              <a:gd name="T148" fmla="+- 0 13855 13167"/>
                              <a:gd name="T149" fmla="*/ T148 w 1072"/>
                              <a:gd name="T150" fmla="+- 0 4015 1882"/>
                              <a:gd name="T151" fmla="*/ 4015 h 2290"/>
                              <a:gd name="T152" fmla="+- 0 13935 13167"/>
                              <a:gd name="T153" fmla="*/ T152 w 1072"/>
                              <a:gd name="T154" fmla="+- 0 3858 1882"/>
                              <a:gd name="T155" fmla="*/ 3858 h 2290"/>
                              <a:gd name="T156" fmla="+- 0 14000 13167"/>
                              <a:gd name="T157" fmla="*/ T156 w 1072"/>
                              <a:gd name="T158" fmla="+- 0 3686 1882"/>
                              <a:gd name="T159" fmla="*/ 3686 h 2290"/>
                              <a:gd name="T160" fmla="+- 0 14039 13167"/>
                              <a:gd name="T161" fmla="*/ T160 w 1072"/>
                              <a:gd name="T162" fmla="+- 0 3527 1882"/>
                              <a:gd name="T163" fmla="*/ 3527 h 2290"/>
                              <a:gd name="T164" fmla="+- 0 14048 13167"/>
                              <a:gd name="T165" fmla="*/ T164 w 1072"/>
                              <a:gd name="T166" fmla="+- 0 3425 1882"/>
                              <a:gd name="T167" fmla="*/ 3425 h 2290"/>
                              <a:gd name="T168" fmla="+- 0 13995 13167"/>
                              <a:gd name="T169" fmla="*/ T168 w 1072"/>
                              <a:gd name="T170" fmla="+- 0 3043 1882"/>
                              <a:gd name="T171" fmla="*/ 3043 h 2290"/>
                              <a:gd name="T172" fmla="+- 0 14107 13167"/>
                              <a:gd name="T173" fmla="*/ T172 w 1072"/>
                              <a:gd name="T174" fmla="+- 0 3054 1882"/>
                              <a:gd name="T175" fmla="*/ 3054 h 2290"/>
                              <a:gd name="T176" fmla="+- 0 14122 13167"/>
                              <a:gd name="T177" fmla="*/ T176 w 1072"/>
                              <a:gd name="T178" fmla="+- 0 3066 1882"/>
                              <a:gd name="T179" fmla="*/ 3066 h 2290"/>
                              <a:gd name="T180" fmla="+- 0 14140 13167"/>
                              <a:gd name="T181" fmla="*/ T180 w 1072"/>
                              <a:gd name="T182" fmla="+- 0 3064 1882"/>
                              <a:gd name="T183" fmla="*/ 3064 h 2290"/>
                              <a:gd name="T184" fmla="+- 0 14233 13167"/>
                              <a:gd name="T185" fmla="*/ T184 w 1072"/>
                              <a:gd name="T186" fmla="+- 0 3008 1882"/>
                              <a:gd name="T187" fmla="*/ 3008 h 2290"/>
                              <a:gd name="T188" fmla="+- 0 14238 13167"/>
                              <a:gd name="T189" fmla="*/ T188 w 1072"/>
                              <a:gd name="T190" fmla="+- 0 2990 1882"/>
                              <a:gd name="T191" fmla="*/ 2990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29" y="293"/>
                                </a:moveTo>
                                <a:lnTo>
                                  <a:pt x="819" y="215"/>
                                </a:lnTo>
                                <a:lnTo>
                                  <a:pt x="789" y="145"/>
                                </a:lnTo>
                                <a:lnTo>
                                  <a:pt x="743" y="86"/>
                                </a:lnTo>
                                <a:lnTo>
                                  <a:pt x="684" y="40"/>
                                </a:lnTo>
                                <a:lnTo>
                                  <a:pt x="614" y="10"/>
                                </a:lnTo>
                                <a:lnTo>
                                  <a:pt x="536" y="0"/>
                                </a:lnTo>
                                <a:lnTo>
                                  <a:pt x="458" y="10"/>
                                </a:lnTo>
                                <a:lnTo>
                                  <a:pt x="388" y="40"/>
                                </a:lnTo>
                                <a:lnTo>
                                  <a:pt x="329" y="86"/>
                                </a:lnTo>
                                <a:lnTo>
                                  <a:pt x="283" y="145"/>
                                </a:lnTo>
                                <a:lnTo>
                                  <a:pt x="253" y="215"/>
                                </a:lnTo>
                                <a:lnTo>
                                  <a:pt x="243" y="293"/>
                                </a:lnTo>
                                <a:lnTo>
                                  <a:pt x="253" y="371"/>
                                </a:lnTo>
                                <a:lnTo>
                                  <a:pt x="283" y="441"/>
                                </a:lnTo>
                                <a:lnTo>
                                  <a:pt x="329" y="500"/>
                                </a:lnTo>
                                <a:lnTo>
                                  <a:pt x="388" y="546"/>
                                </a:lnTo>
                                <a:lnTo>
                                  <a:pt x="458" y="576"/>
                                </a:lnTo>
                                <a:lnTo>
                                  <a:pt x="536" y="586"/>
                                </a:lnTo>
                                <a:lnTo>
                                  <a:pt x="614" y="576"/>
                                </a:lnTo>
                                <a:lnTo>
                                  <a:pt x="684" y="546"/>
                                </a:lnTo>
                                <a:lnTo>
                                  <a:pt x="743" y="500"/>
                                </a:lnTo>
                                <a:lnTo>
                                  <a:pt x="789" y="441"/>
                                </a:lnTo>
                                <a:lnTo>
                                  <a:pt x="819" y="371"/>
                                </a:lnTo>
                                <a:lnTo>
                                  <a:pt x="829" y="293"/>
                                </a:lnTo>
                                <a:close/>
                                <a:moveTo>
                                  <a:pt x="1071" y="1108"/>
                                </a:moveTo>
                                <a:lnTo>
                                  <a:pt x="1068" y="1098"/>
                                </a:lnTo>
                                <a:lnTo>
                                  <a:pt x="821" y="670"/>
                                </a:lnTo>
                                <a:lnTo>
                                  <a:pt x="820" y="668"/>
                                </a:lnTo>
                                <a:lnTo>
                                  <a:pt x="800" y="633"/>
                                </a:lnTo>
                                <a:lnTo>
                                  <a:pt x="793" y="626"/>
                                </a:lnTo>
                                <a:lnTo>
                                  <a:pt x="785" y="622"/>
                                </a:lnTo>
                                <a:lnTo>
                                  <a:pt x="775" y="621"/>
                                </a:lnTo>
                                <a:lnTo>
                                  <a:pt x="774" y="622"/>
                                </a:lnTo>
                                <a:lnTo>
                                  <a:pt x="769" y="618"/>
                                </a:lnTo>
                                <a:lnTo>
                                  <a:pt x="731" y="610"/>
                                </a:lnTo>
                                <a:lnTo>
                                  <a:pt x="340" y="610"/>
                                </a:lnTo>
                                <a:lnTo>
                                  <a:pt x="302" y="618"/>
                                </a:lnTo>
                                <a:lnTo>
                                  <a:pt x="294" y="623"/>
                                </a:lnTo>
                                <a:lnTo>
                                  <a:pt x="286" y="623"/>
                                </a:lnTo>
                                <a:lnTo>
                                  <a:pt x="278" y="627"/>
                                </a:lnTo>
                                <a:lnTo>
                                  <a:pt x="271" y="635"/>
                                </a:lnTo>
                                <a:lnTo>
                                  <a:pt x="258" y="658"/>
                                </a:lnTo>
                                <a:lnTo>
                                  <a:pt x="250" y="670"/>
                                </a:lnTo>
                                <a:lnTo>
                                  <a:pt x="249" y="673"/>
                                </a:lnTo>
                                <a:lnTo>
                                  <a:pt x="3" y="1100"/>
                                </a:lnTo>
                                <a:lnTo>
                                  <a:pt x="0" y="1109"/>
                                </a:lnTo>
                                <a:lnTo>
                                  <a:pt x="0" y="1118"/>
                                </a:lnTo>
                                <a:lnTo>
                                  <a:pt x="4" y="1127"/>
                                </a:lnTo>
                                <a:lnTo>
                                  <a:pt x="12" y="1133"/>
                                </a:lnTo>
                                <a:lnTo>
                                  <a:pt x="97" y="1183"/>
                                </a:lnTo>
                                <a:lnTo>
                                  <a:pt x="107" y="1186"/>
                                </a:lnTo>
                                <a:lnTo>
                                  <a:pt x="116" y="1185"/>
                                </a:lnTo>
                                <a:lnTo>
                                  <a:pt x="125" y="1181"/>
                                </a:lnTo>
                                <a:lnTo>
                                  <a:pt x="131" y="1174"/>
                                </a:lnTo>
                                <a:lnTo>
                                  <a:pt x="242" y="981"/>
                                </a:lnTo>
                                <a:lnTo>
                                  <a:pt x="242" y="1161"/>
                                </a:lnTo>
                                <a:lnTo>
                                  <a:pt x="54" y="1543"/>
                                </a:lnTo>
                                <a:lnTo>
                                  <a:pt x="195" y="1543"/>
                                </a:lnTo>
                                <a:lnTo>
                                  <a:pt x="198" y="1555"/>
                                </a:lnTo>
                                <a:lnTo>
                                  <a:pt x="203" y="1621"/>
                                </a:lnTo>
                                <a:lnTo>
                                  <a:pt x="218" y="1698"/>
                                </a:lnTo>
                                <a:lnTo>
                                  <a:pt x="241" y="1782"/>
                                </a:lnTo>
                                <a:lnTo>
                                  <a:pt x="271" y="1871"/>
                                </a:lnTo>
                                <a:lnTo>
                                  <a:pt x="305" y="1959"/>
                                </a:lnTo>
                                <a:lnTo>
                                  <a:pt x="344" y="2044"/>
                                </a:lnTo>
                                <a:lnTo>
                                  <a:pt x="384" y="2122"/>
                                </a:lnTo>
                                <a:lnTo>
                                  <a:pt x="425" y="2189"/>
                                </a:lnTo>
                                <a:lnTo>
                                  <a:pt x="465" y="2242"/>
                                </a:lnTo>
                                <a:lnTo>
                                  <a:pt x="502" y="2277"/>
                                </a:lnTo>
                                <a:lnTo>
                                  <a:pt x="535" y="2290"/>
                                </a:lnTo>
                                <a:lnTo>
                                  <a:pt x="569" y="2279"/>
                                </a:lnTo>
                                <a:lnTo>
                                  <a:pt x="607" y="2247"/>
                                </a:lnTo>
                                <a:lnTo>
                                  <a:pt x="647" y="2197"/>
                                </a:lnTo>
                                <a:lnTo>
                                  <a:pt x="688" y="2133"/>
                                </a:lnTo>
                                <a:lnTo>
                                  <a:pt x="729" y="2058"/>
                                </a:lnTo>
                                <a:lnTo>
                                  <a:pt x="768" y="1976"/>
                                </a:lnTo>
                                <a:lnTo>
                                  <a:pt x="803" y="1890"/>
                                </a:lnTo>
                                <a:lnTo>
                                  <a:pt x="833" y="1804"/>
                                </a:lnTo>
                                <a:lnTo>
                                  <a:pt x="857" y="1721"/>
                                </a:lnTo>
                                <a:lnTo>
                                  <a:pt x="872" y="1645"/>
                                </a:lnTo>
                                <a:lnTo>
                                  <a:pt x="877" y="1579"/>
                                </a:lnTo>
                                <a:lnTo>
                                  <a:pt x="881" y="1543"/>
                                </a:lnTo>
                                <a:lnTo>
                                  <a:pt x="1017" y="1543"/>
                                </a:lnTo>
                                <a:lnTo>
                                  <a:pt x="828" y="1161"/>
                                </a:lnTo>
                                <a:lnTo>
                                  <a:pt x="828" y="980"/>
                                </a:lnTo>
                                <a:lnTo>
                                  <a:pt x="940" y="1172"/>
                                </a:lnTo>
                                <a:lnTo>
                                  <a:pt x="946" y="1180"/>
                                </a:lnTo>
                                <a:lnTo>
                                  <a:pt x="955" y="1184"/>
                                </a:lnTo>
                                <a:lnTo>
                                  <a:pt x="964" y="1185"/>
                                </a:lnTo>
                                <a:lnTo>
                                  <a:pt x="973" y="1182"/>
                                </a:lnTo>
                                <a:lnTo>
                                  <a:pt x="1059" y="1132"/>
                                </a:lnTo>
                                <a:lnTo>
                                  <a:pt x="1066" y="1126"/>
                                </a:lnTo>
                                <a:lnTo>
                                  <a:pt x="1070" y="1117"/>
                                </a:lnTo>
                                <a:lnTo>
                                  <a:pt x="1071" y="1108"/>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4" name="AutoShape 197"/>
                        <wps:cNvSpPr>
                          <a:spLocks/>
                        </wps:cNvSpPr>
                        <wps:spPr bwMode="auto">
                          <a:xfrm>
                            <a:off x="13166" y="4238"/>
                            <a:ext cx="1072" cy="2290"/>
                          </a:xfrm>
                          <a:custGeom>
                            <a:avLst/>
                            <a:gdLst>
                              <a:gd name="T0" fmla="+- 0 13986 13167"/>
                              <a:gd name="T1" fmla="*/ T0 w 1072"/>
                              <a:gd name="T2" fmla="+- 0 4453 4238"/>
                              <a:gd name="T3" fmla="*/ 4453 h 2290"/>
                              <a:gd name="T4" fmla="+- 0 13910 13167"/>
                              <a:gd name="T5" fmla="*/ T4 w 1072"/>
                              <a:gd name="T6" fmla="+- 0 4324 4238"/>
                              <a:gd name="T7" fmla="*/ 4324 h 2290"/>
                              <a:gd name="T8" fmla="+- 0 13781 13167"/>
                              <a:gd name="T9" fmla="*/ T8 w 1072"/>
                              <a:gd name="T10" fmla="+- 0 4249 4238"/>
                              <a:gd name="T11" fmla="*/ 4249 h 2290"/>
                              <a:gd name="T12" fmla="+- 0 13625 13167"/>
                              <a:gd name="T13" fmla="*/ T12 w 1072"/>
                              <a:gd name="T14" fmla="+- 0 4249 4238"/>
                              <a:gd name="T15" fmla="*/ 4249 h 2290"/>
                              <a:gd name="T16" fmla="+- 0 13496 13167"/>
                              <a:gd name="T17" fmla="*/ T16 w 1072"/>
                              <a:gd name="T18" fmla="+- 0 4324 4238"/>
                              <a:gd name="T19" fmla="*/ 4324 h 2290"/>
                              <a:gd name="T20" fmla="+- 0 13420 13167"/>
                              <a:gd name="T21" fmla="*/ T20 w 1072"/>
                              <a:gd name="T22" fmla="+- 0 4453 4238"/>
                              <a:gd name="T23" fmla="*/ 4453 h 2290"/>
                              <a:gd name="T24" fmla="+- 0 13420 13167"/>
                              <a:gd name="T25" fmla="*/ T24 w 1072"/>
                              <a:gd name="T26" fmla="+- 0 4609 4238"/>
                              <a:gd name="T27" fmla="*/ 4609 h 2290"/>
                              <a:gd name="T28" fmla="+- 0 13496 13167"/>
                              <a:gd name="T29" fmla="*/ T28 w 1072"/>
                              <a:gd name="T30" fmla="+- 0 4738 4238"/>
                              <a:gd name="T31" fmla="*/ 4738 h 2290"/>
                              <a:gd name="T32" fmla="+- 0 13625 13167"/>
                              <a:gd name="T33" fmla="*/ T32 w 1072"/>
                              <a:gd name="T34" fmla="+- 0 4814 4238"/>
                              <a:gd name="T35" fmla="*/ 4814 h 2290"/>
                              <a:gd name="T36" fmla="+- 0 13781 13167"/>
                              <a:gd name="T37" fmla="*/ T36 w 1072"/>
                              <a:gd name="T38" fmla="+- 0 4814 4238"/>
                              <a:gd name="T39" fmla="*/ 4814 h 2290"/>
                              <a:gd name="T40" fmla="+- 0 13910 13167"/>
                              <a:gd name="T41" fmla="*/ T40 w 1072"/>
                              <a:gd name="T42" fmla="+- 0 4738 4238"/>
                              <a:gd name="T43" fmla="*/ 4738 h 2290"/>
                              <a:gd name="T44" fmla="+- 0 13986 13167"/>
                              <a:gd name="T45" fmla="*/ T44 w 1072"/>
                              <a:gd name="T46" fmla="+- 0 4609 4238"/>
                              <a:gd name="T47" fmla="*/ 4609 h 2290"/>
                              <a:gd name="T48" fmla="+- 0 14238 13167"/>
                              <a:gd name="T49" fmla="*/ T48 w 1072"/>
                              <a:gd name="T50" fmla="+- 0 5346 4238"/>
                              <a:gd name="T51" fmla="*/ 5346 h 2290"/>
                              <a:gd name="T52" fmla="+- 0 13988 13167"/>
                              <a:gd name="T53" fmla="*/ T52 w 1072"/>
                              <a:gd name="T54" fmla="+- 0 4908 4238"/>
                              <a:gd name="T55" fmla="*/ 4908 h 2290"/>
                              <a:gd name="T56" fmla="+- 0 13986 13167"/>
                              <a:gd name="T57" fmla="*/ T56 w 1072"/>
                              <a:gd name="T58" fmla="+- 0 4906 4238"/>
                              <a:gd name="T59" fmla="*/ 4906 h 2290"/>
                              <a:gd name="T60" fmla="+- 0 13960 13167"/>
                              <a:gd name="T61" fmla="*/ T60 w 1072"/>
                              <a:gd name="T62" fmla="+- 0 4864 4238"/>
                              <a:gd name="T63" fmla="*/ 4864 h 2290"/>
                              <a:gd name="T64" fmla="+- 0 13942 13167"/>
                              <a:gd name="T65" fmla="*/ T64 w 1072"/>
                              <a:gd name="T66" fmla="+- 0 4859 4238"/>
                              <a:gd name="T67" fmla="*/ 4859 h 2290"/>
                              <a:gd name="T68" fmla="+- 0 13936 13167"/>
                              <a:gd name="T69" fmla="*/ T68 w 1072"/>
                              <a:gd name="T70" fmla="+- 0 4856 4238"/>
                              <a:gd name="T71" fmla="*/ 4856 h 2290"/>
                              <a:gd name="T72" fmla="+- 0 13507 13167"/>
                              <a:gd name="T73" fmla="*/ T72 w 1072"/>
                              <a:gd name="T74" fmla="+- 0 4848 4238"/>
                              <a:gd name="T75" fmla="*/ 4848 h 2290"/>
                              <a:gd name="T76" fmla="+- 0 13462 13167"/>
                              <a:gd name="T77" fmla="*/ T76 w 1072"/>
                              <a:gd name="T78" fmla="+- 0 4861 4238"/>
                              <a:gd name="T79" fmla="*/ 4861 h 2290"/>
                              <a:gd name="T80" fmla="+- 0 13445 13167"/>
                              <a:gd name="T81" fmla="*/ T80 w 1072"/>
                              <a:gd name="T82" fmla="+- 0 4866 4238"/>
                              <a:gd name="T83" fmla="*/ 4866 h 2290"/>
                              <a:gd name="T84" fmla="+- 0 13425 13167"/>
                              <a:gd name="T85" fmla="*/ T84 w 1072"/>
                              <a:gd name="T86" fmla="+- 0 4896 4238"/>
                              <a:gd name="T87" fmla="*/ 4896 h 2290"/>
                              <a:gd name="T88" fmla="+- 0 13416 13167"/>
                              <a:gd name="T89" fmla="*/ T88 w 1072"/>
                              <a:gd name="T90" fmla="+- 0 4911 4238"/>
                              <a:gd name="T91" fmla="*/ 4911 h 2290"/>
                              <a:gd name="T92" fmla="+- 0 13167 13167"/>
                              <a:gd name="T93" fmla="*/ T92 w 1072"/>
                              <a:gd name="T94" fmla="+- 0 5347 4238"/>
                              <a:gd name="T95" fmla="*/ 5347 h 2290"/>
                              <a:gd name="T96" fmla="+- 0 13171 13167"/>
                              <a:gd name="T97" fmla="*/ T96 w 1072"/>
                              <a:gd name="T98" fmla="+- 0 5365 4238"/>
                              <a:gd name="T99" fmla="*/ 5365 h 2290"/>
                              <a:gd name="T100" fmla="+- 0 13264 13167"/>
                              <a:gd name="T101" fmla="*/ T100 w 1072"/>
                              <a:gd name="T102" fmla="+- 0 5421 4238"/>
                              <a:gd name="T103" fmla="*/ 5421 h 2290"/>
                              <a:gd name="T104" fmla="+- 0 13283 13167"/>
                              <a:gd name="T105" fmla="*/ T104 w 1072"/>
                              <a:gd name="T106" fmla="+- 0 5423 4238"/>
                              <a:gd name="T107" fmla="*/ 5423 h 2290"/>
                              <a:gd name="T108" fmla="+- 0 13298 13167"/>
                              <a:gd name="T109" fmla="*/ T108 w 1072"/>
                              <a:gd name="T110" fmla="+- 0 5412 4238"/>
                              <a:gd name="T111" fmla="*/ 5412 h 2290"/>
                              <a:gd name="T112" fmla="+- 0 13409 13167"/>
                              <a:gd name="T113" fmla="*/ T112 w 1072"/>
                              <a:gd name="T114" fmla="+- 0 5399 4238"/>
                              <a:gd name="T115" fmla="*/ 5399 h 2290"/>
                              <a:gd name="T116" fmla="+- 0 13362 13167"/>
                              <a:gd name="T117" fmla="*/ T116 w 1072"/>
                              <a:gd name="T118" fmla="+- 0 5781 4238"/>
                              <a:gd name="T119" fmla="*/ 5781 h 2290"/>
                              <a:gd name="T120" fmla="+- 0 13370 13167"/>
                              <a:gd name="T121" fmla="*/ T120 w 1072"/>
                              <a:gd name="T122" fmla="+- 0 5859 4238"/>
                              <a:gd name="T123" fmla="*/ 5859 h 2290"/>
                              <a:gd name="T124" fmla="+- 0 13408 13167"/>
                              <a:gd name="T125" fmla="*/ T124 w 1072"/>
                              <a:gd name="T126" fmla="+- 0 6021 4238"/>
                              <a:gd name="T127" fmla="*/ 6021 h 2290"/>
                              <a:gd name="T128" fmla="+- 0 13472 13167"/>
                              <a:gd name="T129" fmla="*/ T128 w 1072"/>
                              <a:gd name="T130" fmla="+- 0 6197 4238"/>
                              <a:gd name="T131" fmla="*/ 6197 h 2290"/>
                              <a:gd name="T132" fmla="+- 0 13551 13167"/>
                              <a:gd name="T133" fmla="*/ T132 w 1072"/>
                              <a:gd name="T134" fmla="+- 0 6360 4238"/>
                              <a:gd name="T135" fmla="*/ 6360 h 2290"/>
                              <a:gd name="T136" fmla="+- 0 13632 13167"/>
                              <a:gd name="T137" fmla="*/ T136 w 1072"/>
                              <a:gd name="T138" fmla="+- 0 6480 4238"/>
                              <a:gd name="T139" fmla="*/ 6480 h 2290"/>
                              <a:gd name="T140" fmla="+- 0 13702 13167"/>
                              <a:gd name="T141" fmla="*/ T140 w 1072"/>
                              <a:gd name="T142" fmla="+- 0 6528 4238"/>
                              <a:gd name="T143" fmla="*/ 6528 h 2290"/>
                              <a:gd name="T144" fmla="+- 0 13774 13167"/>
                              <a:gd name="T145" fmla="*/ T144 w 1072"/>
                              <a:gd name="T146" fmla="+- 0 6485 4238"/>
                              <a:gd name="T147" fmla="*/ 6485 h 2290"/>
                              <a:gd name="T148" fmla="+- 0 13855 13167"/>
                              <a:gd name="T149" fmla="*/ T148 w 1072"/>
                              <a:gd name="T150" fmla="+- 0 6371 4238"/>
                              <a:gd name="T151" fmla="*/ 6371 h 2290"/>
                              <a:gd name="T152" fmla="+- 0 13935 13167"/>
                              <a:gd name="T153" fmla="*/ T152 w 1072"/>
                              <a:gd name="T154" fmla="+- 0 6214 4238"/>
                              <a:gd name="T155" fmla="*/ 6214 h 2290"/>
                              <a:gd name="T156" fmla="+- 0 14000 13167"/>
                              <a:gd name="T157" fmla="*/ T156 w 1072"/>
                              <a:gd name="T158" fmla="+- 0 6042 4238"/>
                              <a:gd name="T159" fmla="*/ 6042 h 2290"/>
                              <a:gd name="T160" fmla="+- 0 14039 13167"/>
                              <a:gd name="T161" fmla="*/ T160 w 1072"/>
                              <a:gd name="T162" fmla="+- 0 5883 4238"/>
                              <a:gd name="T163" fmla="*/ 5883 h 2290"/>
                              <a:gd name="T164" fmla="+- 0 14048 13167"/>
                              <a:gd name="T165" fmla="*/ T164 w 1072"/>
                              <a:gd name="T166" fmla="+- 0 5781 4238"/>
                              <a:gd name="T167" fmla="*/ 5781 h 2290"/>
                              <a:gd name="T168" fmla="+- 0 13995 13167"/>
                              <a:gd name="T169" fmla="*/ T168 w 1072"/>
                              <a:gd name="T170" fmla="+- 0 5399 4238"/>
                              <a:gd name="T171" fmla="*/ 5399 h 2290"/>
                              <a:gd name="T172" fmla="+- 0 14107 13167"/>
                              <a:gd name="T173" fmla="*/ T172 w 1072"/>
                              <a:gd name="T174" fmla="+- 0 5411 4238"/>
                              <a:gd name="T175" fmla="*/ 5411 h 2290"/>
                              <a:gd name="T176" fmla="+- 0 14122 13167"/>
                              <a:gd name="T177" fmla="*/ T176 w 1072"/>
                              <a:gd name="T178" fmla="+- 0 5422 4238"/>
                              <a:gd name="T179" fmla="*/ 5422 h 2290"/>
                              <a:gd name="T180" fmla="+- 0 14140 13167"/>
                              <a:gd name="T181" fmla="*/ T180 w 1072"/>
                              <a:gd name="T182" fmla="+- 0 5420 4238"/>
                              <a:gd name="T183" fmla="*/ 5420 h 2290"/>
                              <a:gd name="T184" fmla="+- 0 14233 13167"/>
                              <a:gd name="T185" fmla="*/ T184 w 1072"/>
                              <a:gd name="T186" fmla="+- 0 5364 4238"/>
                              <a:gd name="T187" fmla="*/ 5364 h 2290"/>
                              <a:gd name="T188" fmla="+- 0 14238 13167"/>
                              <a:gd name="T189" fmla="*/ T188 w 1072"/>
                              <a:gd name="T190" fmla="+- 0 5346 4238"/>
                              <a:gd name="T191" fmla="*/ 5346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29" y="293"/>
                                </a:moveTo>
                                <a:lnTo>
                                  <a:pt x="819" y="215"/>
                                </a:lnTo>
                                <a:lnTo>
                                  <a:pt x="789" y="145"/>
                                </a:lnTo>
                                <a:lnTo>
                                  <a:pt x="743" y="86"/>
                                </a:lnTo>
                                <a:lnTo>
                                  <a:pt x="684" y="40"/>
                                </a:lnTo>
                                <a:lnTo>
                                  <a:pt x="614" y="11"/>
                                </a:lnTo>
                                <a:lnTo>
                                  <a:pt x="536" y="0"/>
                                </a:lnTo>
                                <a:lnTo>
                                  <a:pt x="458" y="11"/>
                                </a:lnTo>
                                <a:lnTo>
                                  <a:pt x="388" y="40"/>
                                </a:lnTo>
                                <a:lnTo>
                                  <a:pt x="329" y="86"/>
                                </a:lnTo>
                                <a:lnTo>
                                  <a:pt x="283" y="145"/>
                                </a:lnTo>
                                <a:lnTo>
                                  <a:pt x="253" y="215"/>
                                </a:lnTo>
                                <a:lnTo>
                                  <a:pt x="243" y="293"/>
                                </a:lnTo>
                                <a:lnTo>
                                  <a:pt x="253" y="371"/>
                                </a:lnTo>
                                <a:lnTo>
                                  <a:pt x="283" y="441"/>
                                </a:lnTo>
                                <a:lnTo>
                                  <a:pt x="329" y="500"/>
                                </a:lnTo>
                                <a:lnTo>
                                  <a:pt x="388" y="546"/>
                                </a:lnTo>
                                <a:lnTo>
                                  <a:pt x="458" y="576"/>
                                </a:lnTo>
                                <a:lnTo>
                                  <a:pt x="536" y="586"/>
                                </a:lnTo>
                                <a:lnTo>
                                  <a:pt x="614" y="576"/>
                                </a:lnTo>
                                <a:lnTo>
                                  <a:pt x="684" y="546"/>
                                </a:lnTo>
                                <a:lnTo>
                                  <a:pt x="743" y="500"/>
                                </a:lnTo>
                                <a:lnTo>
                                  <a:pt x="789" y="441"/>
                                </a:lnTo>
                                <a:lnTo>
                                  <a:pt x="819" y="371"/>
                                </a:lnTo>
                                <a:lnTo>
                                  <a:pt x="829" y="293"/>
                                </a:lnTo>
                                <a:close/>
                                <a:moveTo>
                                  <a:pt x="1071" y="1108"/>
                                </a:moveTo>
                                <a:lnTo>
                                  <a:pt x="1068" y="1099"/>
                                </a:lnTo>
                                <a:lnTo>
                                  <a:pt x="821" y="670"/>
                                </a:lnTo>
                                <a:lnTo>
                                  <a:pt x="819" y="668"/>
                                </a:lnTo>
                                <a:lnTo>
                                  <a:pt x="800" y="634"/>
                                </a:lnTo>
                                <a:lnTo>
                                  <a:pt x="793" y="626"/>
                                </a:lnTo>
                                <a:lnTo>
                                  <a:pt x="785" y="622"/>
                                </a:lnTo>
                                <a:lnTo>
                                  <a:pt x="775" y="621"/>
                                </a:lnTo>
                                <a:lnTo>
                                  <a:pt x="774" y="622"/>
                                </a:lnTo>
                                <a:lnTo>
                                  <a:pt x="769" y="618"/>
                                </a:lnTo>
                                <a:lnTo>
                                  <a:pt x="731" y="610"/>
                                </a:lnTo>
                                <a:lnTo>
                                  <a:pt x="340" y="610"/>
                                </a:lnTo>
                                <a:lnTo>
                                  <a:pt x="302" y="618"/>
                                </a:lnTo>
                                <a:lnTo>
                                  <a:pt x="295" y="623"/>
                                </a:lnTo>
                                <a:lnTo>
                                  <a:pt x="286" y="623"/>
                                </a:lnTo>
                                <a:lnTo>
                                  <a:pt x="278" y="628"/>
                                </a:lnTo>
                                <a:lnTo>
                                  <a:pt x="271" y="635"/>
                                </a:lnTo>
                                <a:lnTo>
                                  <a:pt x="258" y="658"/>
                                </a:lnTo>
                                <a:lnTo>
                                  <a:pt x="250" y="670"/>
                                </a:lnTo>
                                <a:lnTo>
                                  <a:pt x="249" y="673"/>
                                </a:lnTo>
                                <a:lnTo>
                                  <a:pt x="3" y="1100"/>
                                </a:lnTo>
                                <a:lnTo>
                                  <a:pt x="0" y="1109"/>
                                </a:lnTo>
                                <a:lnTo>
                                  <a:pt x="0" y="1119"/>
                                </a:lnTo>
                                <a:lnTo>
                                  <a:pt x="4" y="1127"/>
                                </a:lnTo>
                                <a:lnTo>
                                  <a:pt x="12" y="1134"/>
                                </a:lnTo>
                                <a:lnTo>
                                  <a:pt x="97" y="1183"/>
                                </a:lnTo>
                                <a:lnTo>
                                  <a:pt x="107" y="1186"/>
                                </a:lnTo>
                                <a:lnTo>
                                  <a:pt x="116" y="1185"/>
                                </a:lnTo>
                                <a:lnTo>
                                  <a:pt x="125" y="1181"/>
                                </a:lnTo>
                                <a:lnTo>
                                  <a:pt x="131" y="1174"/>
                                </a:lnTo>
                                <a:lnTo>
                                  <a:pt x="242" y="982"/>
                                </a:lnTo>
                                <a:lnTo>
                                  <a:pt x="242" y="1161"/>
                                </a:lnTo>
                                <a:lnTo>
                                  <a:pt x="54" y="1543"/>
                                </a:lnTo>
                                <a:lnTo>
                                  <a:pt x="195" y="1543"/>
                                </a:lnTo>
                                <a:lnTo>
                                  <a:pt x="198" y="1555"/>
                                </a:lnTo>
                                <a:lnTo>
                                  <a:pt x="203" y="1621"/>
                                </a:lnTo>
                                <a:lnTo>
                                  <a:pt x="218" y="1698"/>
                                </a:lnTo>
                                <a:lnTo>
                                  <a:pt x="241" y="1783"/>
                                </a:lnTo>
                                <a:lnTo>
                                  <a:pt x="271" y="1871"/>
                                </a:lnTo>
                                <a:lnTo>
                                  <a:pt x="305" y="1959"/>
                                </a:lnTo>
                                <a:lnTo>
                                  <a:pt x="344" y="2044"/>
                                </a:lnTo>
                                <a:lnTo>
                                  <a:pt x="384" y="2122"/>
                                </a:lnTo>
                                <a:lnTo>
                                  <a:pt x="425" y="2189"/>
                                </a:lnTo>
                                <a:lnTo>
                                  <a:pt x="465" y="2242"/>
                                </a:lnTo>
                                <a:lnTo>
                                  <a:pt x="502" y="2277"/>
                                </a:lnTo>
                                <a:lnTo>
                                  <a:pt x="535" y="2290"/>
                                </a:lnTo>
                                <a:lnTo>
                                  <a:pt x="569" y="2279"/>
                                </a:lnTo>
                                <a:lnTo>
                                  <a:pt x="607" y="2247"/>
                                </a:lnTo>
                                <a:lnTo>
                                  <a:pt x="647" y="2197"/>
                                </a:lnTo>
                                <a:lnTo>
                                  <a:pt x="688" y="2133"/>
                                </a:lnTo>
                                <a:lnTo>
                                  <a:pt x="729" y="2058"/>
                                </a:lnTo>
                                <a:lnTo>
                                  <a:pt x="768" y="1976"/>
                                </a:lnTo>
                                <a:lnTo>
                                  <a:pt x="803" y="1890"/>
                                </a:lnTo>
                                <a:lnTo>
                                  <a:pt x="833" y="1804"/>
                                </a:lnTo>
                                <a:lnTo>
                                  <a:pt x="857" y="1721"/>
                                </a:lnTo>
                                <a:lnTo>
                                  <a:pt x="872" y="1645"/>
                                </a:lnTo>
                                <a:lnTo>
                                  <a:pt x="877" y="1579"/>
                                </a:lnTo>
                                <a:lnTo>
                                  <a:pt x="881" y="1543"/>
                                </a:lnTo>
                                <a:lnTo>
                                  <a:pt x="1017" y="1543"/>
                                </a:lnTo>
                                <a:lnTo>
                                  <a:pt x="828" y="1161"/>
                                </a:lnTo>
                                <a:lnTo>
                                  <a:pt x="828" y="980"/>
                                </a:lnTo>
                                <a:lnTo>
                                  <a:pt x="940" y="1173"/>
                                </a:lnTo>
                                <a:lnTo>
                                  <a:pt x="946" y="1180"/>
                                </a:lnTo>
                                <a:lnTo>
                                  <a:pt x="955" y="1184"/>
                                </a:lnTo>
                                <a:lnTo>
                                  <a:pt x="964" y="1185"/>
                                </a:lnTo>
                                <a:lnTo>
                                  <a:pt x="973" y="1182"/>
                                </a:lnTo>
                                <a:lnTo>
                                  <a:pt x="1059" y="1132"/>
                                </a:lnTo>
                                <a:lnTo>
                                  <a:pt x="1066" y="1126"/>
                                </a:lnTo>
                                <a:lnTo>
                                  <a:pt x="1070" y="1117"/>
                                </a:lnTo>
                                <a:lnTo>
                                  <a:pt x="1071" y="1108"/>
                                </a:lnTo>
                                <a:close/>
                              </a:path>
                            </a:pathLst>
                          </a:custGeom>
                          <a:solidFill>
                            <a:srgbClr val="FF81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5" name="Picture 198"/>
                          <pic:cNvPicPr>
                            <a:picLocks noChangeAspect="1" noChangeArrowheads="1"/>
                          </pic:cNvPicPr>
                        </pic:nvPicPr>
                        <pic:blipFill>
                          <a:blip r:embed="rId453">
                            <a:extLst>
                              <a:ext uri="{28A0092B-C50C-407E-A947-70E740481C1C}">
                                <a14:useLocalDpi xmlns:a14="http://schemas.microsoft.com/office/drawing/2010/main" val="0"/>
                              </a:ext>
                            </a:extLst>
                          </a:blip>
                          <a:srcRect/>
                          <a:stretch>
                            <a:fillRect/>
                          </a:stretch>
                        </pic:blipFill>
                        <pic:spPr bwMode="auto">
                          <a:xfrm>
                            <a:off x="11853" y="2940"/>
                            <a:ext cx="277" cy="36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6" name="Picture 199"/>
                          <pic:cNvPicPr>
                            <a:picLocks noChangeAspect="1" noChangeArrowheads="1"/>
                          </pic:cNvPicPr>
                        </pic:nvPicPr>
                        <pic:blipFill>
                          <a:blip r:embed="rId454">
                            <a:extLst>
                              <a:ext uri="{28A0092B-C50C-407E-A947-70E740481C1C}">
                                <a14:useLocalDpi xmlns:a14="http://schemas.microsoft.com/office/drawing/2010/main" val="0"/>
                              </a:ext>
                            </a:extLst>
                          </a:blip>
                          <a:srcRect/>
                          <a:stretch>
                            <a:fillRect/>
                          </a:stretch>
                        </pic:blipFill>
                        <pic:spPr bwMode="auto">
                          <a:xfrm>
                            <a:off x="9620" y="2931"/>
                            <a:ext cx="275" cy="318"/>
                          </a:xfrm>
                          <a:prstGeom prst="rect">
                            <a:avLst/>
                          </a:prstGeom>
                          <a:noFill/>
                          <a:extLst>
                            <a:ext uri="{909E8E84-426E-40DD-AFC4-6F175D3DCCD1}">
                              <a14:hiddenFill xmlns:a14="http://schemas.microsoft.com/office/drawing/2010/main">
                                <a:solidFill>
                                  <a:srgbClr val="FFFFFF"/>
                                </a:solidFill>
                              </a14:hiddenFill>
                            </a:ext>
                          </a:extLst>
                        </pic:spPr>
                      </pic:pic>
                      <wps:wsp>
                        <wps:cNvPr id="507" name="Rectangle 200"/>
                        <wps:cNvSpPr>
                          <a:spLocks noChangeArrowheads="1"/>
                        </wps:cNvSpPr>
                        <wps:spPr bwMode="auto">
                          <a:xfrm>
                            <a:off x="11869" y="5320"/>
                            <a:ext cx="311" cy="4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8" name="Rectangle 201"/>
                        <wps:cNvSpPr>
                          <a:spLocks noChangeArrowheads="1"/>
                        </wps:cNvSpPr>
                        <wps:spPr bwMode="auto">
                          <a:xfrm>
                            <a:off x="11869" y="5320"/>
                            <a:ext cx="311" cy="437"/>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9" name="AutoShape 202"/>
                        <wps:cNvSpPr>
                          <a:spLocks/>
                        </wps:cNvSpPr>
                        <wps:spPr bwMode="auto">
                          <a:xfrm>
                            <a:off x="14317" y="1895"/>
                            <a:ext cx="1072" cy="2290"/>
                          </a:xfrm>
                          <a:custGeom>
                            <a:avLst/>
                            <a:gdLst>
                              <a:gd name="T0" fmla="+- 0 15136 14317"/>
                              <a:gd name="T1" fmla="*/ T0 w 1072"/>
                              <a:gd name="T2" fmla="+- 0 2110 1895"/>
                              <a:gd name="T3" fmla="*/ 2110 h 2290"/>
                              <a:gd name="T4" fmla="+- 0 15061 14317"/>
                              <a:gd name="T5" fmla="*/ T4 w 1072"/>
                              <a:gd name="T6" fmla="+- 0 1981 1895"/>
                              <a:gd name="T7" fmla="*/ 1981 h 2290"/>
                              <a:gd name="T8" fmla="+- 0 14931 14317"/>
                              <a:gd name="T9" fmla="*/ T8 w 1072"/>
                              <a:gd name="T10" fmla="+- 0 1905 1895"/>
                              <a:gd name="T11" fmla="*/ 1905 h 2290"/>
                              <a:gd name="T12" fmla="+- 0 14775 14317"/>
                              <a:gd name="T13" fmla="*/ T12 w 1072"/>
                              <a:gd name="T14" fmla="+- 0 1905 1895"/>
                              <a:gd name="T15" fmla="*/ 1905 h 2290"/>
                              <a:gd name="T16" fmla="+- 0 14646 14317"/>
                              <a:gd name="T17" fmla="*/ T16 w 1072"/>
                              <a:gd name="T18" fmla="+- 0 1981 1895"/>
                              <a:gd name="T19" fmla="*/ 1981 h 2290"/>
                              <a:gd name="T20" fmla="+- 0 14571 14317"/>
                              <a:gd name="T21" fmla="*/ T20 w 1072"/>
                              <a:gd name="T22" fmla="+- 0 2110 1895"/>
                              <a:gd name="T23" fmla="*/ 2110 h 2290"/>
                              <a:gd name="T24" fmla="+- 0 14571 14317"/>
                              <a:gd name="T25" fmla="*/ T24 w 1072"/>
                              <a:gd name="T26" fmla="+- 0 2266 1895"/>
                              <a:gd name="T27" fmla="*/ 2266 h 2290"/>
                              <a:gd name="T28" fmla="+- 0 14646 14317"/>
                              <a:gd name="T29" fmla="*/ T28 w 1072"/>
                              <a:gd name="T30" fmla="+- 0 2395 1895"/>
                              <a:gd name="T31" fmla="*/ 2395 h 2290"/>
                              <a:gd name="T32" fmla="+- 0 14775 14317"/>
                              <a:gd name="T33" fmla="*/ T32 w 1072"/>
                              <a:gd name="T34" fmla="+- 0 2471 1895"/>
                              <a:gd name="T35" fmla="*/ 2471 h 2290"/>
                              <a:gd name="T36" fmla="+- 0 14931 14317"/>
                              <a:gd name="T37" fmla="*/ T36 w 1072"/>
                              <a:gd name="T38" fmla="+- 0 2471 1895"/>
                              <a:gd name="T39" fmla="*/ 2471 h 2290"/>
                              <a:gd name="T40" fmla="+- 0 15061 14317"/>
                              <a:gd name="T41" fmla="*/ T40 w 1072"/>
                              <a:gd name="T42" fmla="+- 0 2395 1895"/>
                              <a:gd name="T43" fmla="*/ 2395 h 2290"/>
                              <a:gd name="T44" fmla="+- 0 15136 14317"/>
                              <a:gd name="T45" fmla="*/ T44 w 1072"/>
                              <a:gd name="T46" fmla="+- 0 2266 1895"/>
                              <a:gd name="T47" fmla="*/ 2266 h 2290"/>
                              <a:gd name="T48" fmla="+- 0 15389 14317"/>
                              <a:gd name="T49" fmla="*/ T48 w 1072"/>
                              <a:gd name="T50" fmla="+- 0 3003 1895"/>
                              <a:gd name="T51" fmla="*/ 3003 h 2290"/>
                              <a:gd name="T52" fmla="+- 0 15138 14317"/>
                              <a:gd name="T53" fmla="*/ T52 w 1072"/>
                              <a:gd name="T54" fmla="+- 0 2566 1895"/>
                              <a:gd name="T55" fmla="*/ 2566 h 2290"/>
                              <a:gd name="T56" fmla="+- 0 15136 14317"/>
                              <a:gd name="T57" fmla="*/ T56 w 1072"/>
                              <a:gd name="T58" fmla="+- 0 2561 1895"/>
                              <a:gd name="T59" fmla="*/ 2561 h 2290"/>
                              <a:gd name="T60" fmla="+- 0 15111 14317"/>
                              <a:gd name="T61" fmla="*/ T60 w 1072"/>
                              <a:gd name="T62" fmla="+- 0 2521 1895"/>
                              <a:gd name="T63" fmla="*/ 2521 h 2290"/>
                              <a:gd name="T64" fmla="+- 0 15093 14317"/>
                              <a:gd name="T65" fmla="*/ T64 w 1072"/>
                              <a:gd name="T66" fmla="+- 0 2516 1895"/>
                              <a:gd name="T67" fmla="*/ 2516 h 2290"/>
                              <a:gd name="T68" fmla="+- 0 15086 14317"/>
                              <a:gd name="T69" fmla="*/ T68 w 1072"/>
                              <a:gd name="T70" fmla="+- 0 2513 1895"/>
                              <a:gd name="T71" fmla="*/ 2513 h 2290"/>
                              <a:gd name="T72" fmla="+- 0 14657 14317"/>
                              <a:gd name="T73" fmla="*/ T72 w 1072"/>
                              <a:gd name="T74" fmla="+- 0 2505 1895"/>
                              <a:gd name="T75" fmla="*/ 2505 h 2290"/>
                              <a:gd name="T76" fmla="+- 0 14612 14317"/>
                              <a:gd name="T77" fmla="*/ T76 w 1072"/>
                              <a:gd name="T78" fmla="+- 0 2518 1895"/>
                              <a:gd name="T79" fmla="*/ 2518 h 2290"/>
                              <a:gd name="T80" fmla="+- 0 14595 14317"/>
                              <a:gd name="T81" fmla="*/ T80 w 1072"/>
                              <a:gd name="T82" fmla="+- 0 2522 1895"/>
                              <a:gd name="T83" fmla="*/ 2522 h 2290"/>
                              <a:gd name="T84" fmla="+- 0 14574 14317"/>
                              <a:gd name="T85" fmla="*/ T84 w 1072"/>
                              <a:gd name="T86" fmla="+- 0 2554 1895"/>
                              <a:gd name="T87" fmla="*/ 2554 h 2290"/>
                              <a:gd name="T88" fmla="+- 0 14567 14317"/>
                              <a:gd name="T89" fmla="*/ T88 w 1072"/>
                              <a:gd name="T90" fmla="+- 0 2567 1895"/>
                              <a:gd name="T91" fmla="*/ 2567 h 2290"/>
                              <a:gd name="T92" fmla="+- 0 14317 14317"/>
                              <a:gd name="T93" fmla="*/ T92 w 1072"/>
                              <a:gd name="T94" fmla="+- 0 3004 1895"/>
                              <a:gd name="T95" fmla="*/ 3004 h 2290"/>
                              <a:gd name="T96" fmla="+- 0 14322 14317"/>
                              <a:gd name="T97" fmla="*/ T96 w 1072"/>
                              <a:gd name="T98" fmla="+- 0 3022 1895"/>
                              <a:gd name="T99" fmla="*/ 3022 h 2290"/>
                              <a:gd name="T100" fmla="+- 0 14415 14317"/>
                              <a:gd name="T101" fmla="*/ T100 w 1072"/>
                              <a:gd name="T102" fmla="+- 0 3078 1895"/>
                              <a:gd name="T103" fmla="*/ 3078 h 2290"/>
                              <a:gd name="T104" fmla="+- 0 14434 14317"/>
                              <a:gd name="T105" fmla="*/ T104 w 1072"/>
                              <a:gd name="T106" fmla="+- 0 3080 1895"/>
                              <a:gd name="T107" fmla="*/ 3080 h 2290"/>
                              <a:gd name="T108" fmla="+- 0 14449 14317"/>
                              <a:gd name="T109" fmla="*/ T108 w 1072"/>
                              <a:gd name="T110" fmla="+- 0 3069 1895"/>
                              <a:gd name="T111" fmla="*/ 3069 h 2290"/>
                              <a:gd name="T112" fmla="+- 0 14560 14317"/>
                              <a:gd name="T113" fmla="*/ T112 w 1072"/>
                              <a:gd name="T114" fmla="+- 0 3056 1895"/>
                              <a:gd name="T115" fmla="*/ 3056 h 2290"/>
                              <a:gd name="T116" fmla="+- 0 14512 14317"/>
                              <a:gd name="T117" fmla="*/ T116 w 1072"/>
                              <a:gd name="T118" fmla="+- 0 3438 1895"/>
                              <a:gd name="T119" fmla="*/ 3438 h 2290"/>
                              <a:gd name="T120" fmla="+- 0 14520 14317"/>
                              <a:gd name="T121" fmla="*/ T120 w 1072"/>
                              <a:gd name="T122" fmla="+- 0 3516 1895"/>
                              <a:gd name="T123" fmla="*/ 3516 h 2290"/>
                              <a:gd name="T124" fmla="+- 0 14558 14317"/>
                              <a:gd name="T125" fmla="*/ T124 w 1072"/>
                              <a:gd name="T126" fmla="+- 0 3677 1895"/>
                              <a:gd name="T127" fmla="*/ 3677 h 2290"/>
                              <a:gd name="T128" fmla="+- 0 14623 14317"/>
                              <a:gd name="T129" fmla="*/ T128 w 1072"/>
                              <a:gd name="T130" fmla="+- 0 3854 1895"/>
                              <a:gd name="T131" fmla="*/ 3854 h 2290"/>
                              <a:gd name="T132" fmla="+- 0 14701 14317"/>
                              <a:gd name="T133" fmla="*/ T132 w 1072"/>
                              <a:gd name="T134" fmla="+- 0 4017 1895"/>
                              <a:gd name="T135" fmla="*/ 4017 h 2290"/>
                              <a:gd name="T136" fmla="+- 0 14782 14317"/>
                              <a:gd name="T137" fmla="*/ T136 w 1072"/>
                              <a:gd name="T138" fmla="+- 0 4137 1895"/>
                              <a:gd name="T139" fmla="*/ 4137 h 2290"/>
                              <a:gd name="T140" fmla="+- 0 14853 14317"/>
                              <a:gd name="T141" fmla="*/ T140 w 1072"/>
                              <a:gd name="T142" fmla="+- 0 4185 1895"/>
                              <a:gd name="T143" fmla="*/ 4185 h 2290"/>
                              <a:gd name="T144" fmla="+- 0 14924 14317"/>
                              <a:gd name="T145" fmla="*/ T144 w 1072"/>
                              <a:gd name="T146" fmla="+- 0 4142 1895"/>
                              <a:gd name="T147" fmla="*/ 4142 h 2290"/>
                              <a:gd name="T148" fmla="+- 0 15006 14317"/>
                              <a:gd name="T149" fmla="*/ T148 w 1072"/>
                              <a:gd name="T150" fmla="+- 0 4028 1895"/>
                              <a:gd name="T151" fmla="*/ 4028 h 2290"/>
                              <a:gd name="T152" fmla="+- 0 15085 14317"/>
                              <a:gd name="T153" fmla="*/ T152 w 1072"/>
                              <a:gd name="T154" fmla="+- 0 3871 1895"/>
                              <a:gd name="T155" fmla="*/ 3871 h 2290"/>
                              <a:gd name="T156" fmla="+- 0 15151 14317"/>
                              <a:gd name="T157" fmla="*/ T156 w 1072"/>
                              <a:gd name="T158" fmla="+- 0 3699 1895"/>
                              <a:gd name="T159" fmla="*/ 3699 h 2290"/>
                              <a:gd name="T160" fmla="+- 0 15189 14317"/>
                              <a:gd name="T161" fmla="*/ T160 w 1072"/>
                              <a:gd name="T162" fmla="+- 0 3540 1895"/>
                              <a:gd name="T163" fmla="*/ 3540 h 2290"/>
                              <a:gd name="T164" fmla="+- 0 15199 14317"/>
                              <a:gd name="T165" fmla="*/ T164 w 1072"/>
                              <a:gd name="T166" fmla="+- 0 3438 1895"/>
                              <a:gd name="T167" fmla="*/ 3438 h 2290"/>
                              <a:gd name="T168" fmla="+- 0 15146 14317"/>
                              <a:gd name="T169" fmla="*/ T168 w 1072"/>
                              <a:gd name="T170" fmla="+- 0 3056 1895"/>
                              <a:gd name="T171" fmla="*/ 3056 h 2290"/>
                              <a:gd name="T172" fmla="+- 0 15257 14317"/>
                              <a:gd name="T173" fmla="*/ T172 w 1072"/>
                              <a:gd name="T174" fmla="+- 0 3067 1895"/>
                              <a:gd name="T175" fmla="*/ 3067 h 2290"/>
                              <a:gd name="T176" fmla="+- 0 15272 14317"/>
                              <a:gd name="T177" fmla="*/ T176 w 1072"/>
                              <a:gd name="T178" fmla="+- 0 3079 1895"/>
                              <a:gd name="T179" fmla="*/ 3079 h 2290"/>
                              <a:gd name="T180" fmla="+- 0 15291 14317"/>
                              <a:gd name="T181" fmla="*/ T180 w 1072"/>
                              <a:gd name="T182" fmla="+- 0 3077 1895"/>
                              <a:gd name="T183" fmla="*/ 3077 h 2290"/>
                              <a:gd name="T184" fmla="+- 0 15384 14317"/>
                              <a:gd name="T185" fmla="*/ T184 w 1072"/>
                              <a:gd name="T186" fmla="+- 0 3021 1895"/>
                              <a:gd name="T187" fmla="*/ 3021 h 2290"/>
                              <a:gd name="T188" fmla="+- 0 15389 14317"/>
                              <a:gd name="T189" fmla="*/ T188 w 1072"/>
                              <a:gd name="T190" fmla="+- 0 3003 1895"/>
                              <a:gd name="T191" fmla="*/ 3003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29" y="293"/>
                                </a:moveTo>
                                <a:lnTo>
                                  <a:pt x="819" y="215"/>
                                </a:lnTo>
                                <a:lnTo>
                                  <a:pt x="789" y="145"/>
                                </a:lnTo>
                                <a:lnTo>
                                  <a:pt x="744" y="86"/>
                                </a:lnTo>
                                <a:lnTo>
                                  <a:pt x="684" y="40"/>
                                </a:lnTo>
                                <a:lnTo>
                                  <a:pt x="614" y="10"/>
                                </a:lnTo>
                                <a:lnTo>
                                  <a:pt x="536" y="0"/>
                                </a:lnTo>
                                <a:lnTo>
                                  <a:pt x="458" y="10"/>
                                </a:lnTo>
                                <a:lnTo>
                                  <a:pt x="388" y="40"/>
                                </a:lnTo>
                                <a:lnTo>
                                  <a:pt x="329" y="86"/>
                                </a:lnTo>
                                <a:lnTo>
                                  <a:pt x="283" y="145"/>
                                </a:lnTo>
                                <a:lnTo>
                                  <a:pt x="254" y="215"/>
                                </a:lnTo>
                                <a:lnTo>
                                  <a:pt x="243" y="293"/>
                                </a:lnTo>
                                <a:lnTo>
                                  <a:pt x="254" y="371"/>
                                </a:lnTo>
                                <a:lnTo>
                                  <a:pt x="283" y="441"/>
                                </a:lnTo>
                                <a:lnTo>
                                  <a:pt x="329" y="500"/>
                                </a:lnTo>
                                <a:lnTo>
                                  <a:pt x="388" y="546"/>
                                </a:lnTo>
                                <a:lnTo>
                                  <a:pt x="458" y="576"/>
                                </a:lnTo>
                                <a:lnTo>
                                  <a:pt x="536" y="586"/>
                                </a:lnTo>
                                <a:lnTo>
                                  <a:pt x="614" y="576"/>
                                </a:lnTo>
                                <a:lnTo>
                                  <a:pt x="684" y="546"/>
                                </a:lnTo>
                                <a:lnTo>
                                  <a:pt x="744" y="500"/>
                                </a:lnTo>
                                <a:lnTo>
                                  <a:pt x="789" y="441"/>
                                </a:lnTo>
                                <a:lnTo>
                                  <a:pt x="819" y="371"/>
                                </a:lnTo>
                                <a:lnTo>
                                  <a:pt x="829" y="293"/>
                                </a:lnTo>
                                <a:close/>
                                <a:moveTo>
                                  <a:pt x="1072" y="1108"/>
                                </a:moveTo>
                                <a:lnTo>
                                  <a:pt x="1068" y="1098"/>
                                </a:lnTo>
                                <a:lnTo>
                                  <a:pt x="821" y="671"/>
                                </a:lnTo>
                                <a:lnTo>
                                  <a:pt x="821" y="670"/>
                                </a:lnTo>
                                <a:lnTo>
                                  <a:pt x="819" y="666"/>
                                </a:lnTo>
                                <a:lnTo>
                                  <a:pt x="800" y="633"/>
                                </a:lnTo>
                                <a:lnTo>
                                  <a:pt x="794" y="626"/>
                                </a:lnTo>
                                <a:lnTo>
                                  <a:pt x="785" y="622"/>
                                </a:lnTo>
                                <a:lnTo>
                                  <a:pt x="776" y="621"/>
                                </a:lnTo>
                                <a:lnTo>
                                  <a:pt x="775" y="621"/>
                                </a:lnTo>
                                <a:lnTo>
                                  <a:pt x="769" y="618"/>
                                </a:lnTo>
                                <a:lnTo>
                                  <a:pt x="731" y="610"/>
                                </a:lnTo>
                                <a:lnTo>
                                  <a:pt x="340" y="610"/>
                                </a:lnTo>
                                <a:lnTo>
                                  <a:pt x="302" y="618"/>
                                </a:lnTo>
                                <a:lnTo>
                                  <a:pt x="295" y="623"/>
                                </a:lnTo>
                                <a:lnTo>
                                  <a:pt x="287" y="623"/>
                                </a:lnTo>
                                <a:lnTo>
                                  <a:pt x="278" y="627"/>
                                </a:lnTo>
                                <a:lnTo>
                                  <a:pt x="272" y="635"/>
                                </a:lnTo>
                                <a:lnTo>
                                  <a:pt x="257" y="659"/>
                                </a:lnTo>
                                <a:lnTo>
                                  <a:pt x="250" y="670"/>
                                </a:lnTo>
                                <a:lnTo>
                                  <a:pt x="250" y="672"/>
                                </a:lnTo>
                                <a:lnTo>
                                  <a:pt x="3" y="1100"/>
                                </a:lnTo>
                                <a:lnTo>
                                  <a:pt x="0" y="1109"/>
                                </a:lnTo>
                                <a:lnTo>
                                  <a:pt x="1" y="1118"/>
                                </a:lnTo>
                                <a:lnTo>
                                  <a:pt x="5" y="1127"/>
                                </a:lnTo>
                                <a:lnTo>
                                  <a:pt x="12" y="1133"/>
                                </a:lnTo>
                                <a:lnTo>
                                  <a:pt x="98" y="1183"/>
                                </a:lnTo>
                                <a:lnTo>
                                  <a:pt x="107" y="1186"/>
                                </a:lnTo>
                                <a:lnTo>
                                  <a:pt x="117" y="1185"/>
                                </a:lnTo>
                                <a:lnTo>
                                  <a:pt x="125" y="1181"/>
                                </a:lnTo>
                                <a:lnTo>
                                  <a:pt x="132" y="1174"/>
                                </a:lnTo>
                                <a:lnTo>
                                  <a:pt x="243" y="981"/>
                                </a:lnTo>
                                <a:lnTo>
                                  <a:pt x="243" y="1161"/>
                                </a:lnTo>
                                <a:lnTo>
                                  <a:pt x="55" y="1543"/>
                                </a:lnTo>
                                <a:lnTo>
                                  <a:pt x="195" y="1543"/>
                                </a:lnTo>
                                <a:lnTo>
                                  <a:pt x="198" y="1555"/>
                                </a:lnTo>
                                <a:lnTo>
                                  <a:pt x="203" y="1621"/>
                                </a:lnTo>
                                <a:lnTo>
                                  <a:pt x="218" y="1698"/>
                                </a:lnTo>
                                <a:lnTo>
                                  <a:pt x="241" y="1782"/>
                                </a:lnTo>
                                <a:lnTo>
                                  <a:pt x="271" y="1871"/>
                                </a:lnTo>
                                <a:lnTo>
                                  <a:pt x="306" y="1959"/>
                                </a:lnTo>
                                <a:lnTo>
                                  <a:pt x="344" y="2044"/>
                                </a:lnTo>
                                <a:lnTo>
                                  <a:pt x="384" y="2122"/>
                                </a:lnTo>
                                <a:lnTo>
                                  <a:pt x="425" y="2189"/>
                                </a:lnTo>
                                <a:lnTo>
                                  <a:pt x="465" y="2242"/>
                                </a:lnTo>
                                <a:lnTo>
                                  <a:pt x="502" y="2277"/>
                                </a:lnTo>
                                <a:lnTo>
                                  <a:pt x="536" y="2290"/>
                                </a:lnTo>
                                <a:lnTo>
                                  <a:pt x="569" y="2279"/>
                                </a:lnTo>
                                <a:lnTo>
                                  <a:pt x="607" y="2247"/>
                                </a:lnTo>
                                <a:lnTo>
                                  <a:pt x="647" y="2197"/>
                                </a:lnTo>
                                <a:lnTo>
                                  <a:pt x="689" y="2133"/>
                                </a:lnTo>
                                <a:lnTo>
                                  <a:pt x="730" y="2058"/>
                                </a:lnTo>
                                <a:lnTo>
                                  <a:pt x="768" y="1976"/>
                                </a:lnTo>
                                <a:lnTo>
                                  <a:pt x="804" y="1890"/>
                                </a:lnTo>
                                <a:lnTo>
                                  <a:pt x="834" y="1804"/>
                                </a:lnTo>
                                <a:lnTo>
                                  <a:pt x="857" y="1721"/>
                                </a:lnTo>
                                <a:lnTo>
                                  <a:pt x="872" y="1645"/>
                                </a:lnTo>
                                <a:lnTo>
                                  <a:pt x="878" y="1579"/>
                                </a:lnTo>
                                <a:lnTo>
                                  <a:pt x="882" y="1543"/>
                                </a:lnTo>
                                <a:lnTo>
                                  <a:pt x="1017" y="1543"/>
                                </a:lnTo>
                                <a:lnTo>
                                  <a:pt x="829" y="1161"/>
                                </a:lnTo>
                                <a:lnTo>
                                  <a:pt x="829" y="980"/>
                                </a:lnTo>
                                <a:lnTo>
                                  <a:pt x="940" y="1172"/>
                                </a:lnTo>
                                <a:lnTo>
                                  <a:pt x="947" y="1180"/>
                                </a:lnTo>
                                <a:lnTo>
                                  <a:pt x="955" y="1184"/>
                                </a:lnTo>
                                <a:lnTo>
                                  <a:pt x="965" y="1185"/>
                                </a:lnTo>
                                <a:lnTo>
                                  <a:pt x="974" y="1182"/>
                                </a:lnTo>
                                <a:lnTo>
                                  <a:pt x="1059" y="1132"/>
                                </a:lnTo>
                                <a:lnTo>
                                  <a:pt x="1067" y="1126"/>
                                </a:lnTo>
                                <a:lnTo>
                                  <a:pt x="1071" y="1117"/>
                                </a:lnTo>
                                <a:lnTo>
                                  <a:pt x="1072" y="1108"/>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0" name="AutoShape 203"/>
                        <wps:cNvSpPr>
                          <a:spLocks/>
                        </wps:cNvSpPr>
                        <wps:spPr bwMode="auto">
                          <a:xfrm>
                            <a:off x="14317" y="4251"/>
                            <a:ext cx="1072" cy="2290"/>
                          </a:xfrm>
                          <a:custGeom>
                            <a:avLst/>
                            <a:gdLst>
                              <a:gd name="T0" fmla="+- 0 15136 14317"/>
                              <a:gd name="T1" fmla="*/ T0 w 1072"/>
                              <a:gd name="T2" fmla="+- 0 4466 4251"/>
                              <a:gd name="T3" fmla="*/ 4466 h 2290"/>
                              <a:gd name="T4" fmla="+- 0 15061 14317"/>
                              <a:gd name="T5" fmla="*/ T4 w 1072"/>
                              <a:gd name="T6" fmla="+- 0 4337 4251"/>
                              <a:gd name="T7" fmla="*/ 4337 h 2290"/>
                              <a:gd name="T8" fmla="+- 0 14931 14317"/>
                              <a:gd name="T9" fmla="*/ T8 w 1072"/>
                              <a:gd name="T10" fmla="+- 0 4262 4251"/>
                              <a:gd name="T11" fmla="*/ 4262 h 2290"/>
                              <a:gd name="T12" fmla="+- 0 14775 14317"/>
                              <a:gd name="T13" fmla="*/ T12 w 1072"/>
                              <a:gd name="T14" fmla="+- 0 4262 4251"/>
                              <a:gd name="T15" fmla="*/ 4262 h 2290"/>
                              <a:gd name="T16" fmla="+- 0 14646 14317"/>
                              <a:gd name="T17" fmla="*/ T16 w 1072"/>
                              <a:gd name="T18" fmla="+- 0 4337 4251"/>
                              <a:gd name="T19" fmla="*/ 4337 h 2290"/>
                              <a:gd name="T20" fmla="+- 0 14571 14317"/>
                              <a:gd name="T21" fmla="*/ T20 w 1072"/>
                              <a:gd name="T22" fmla="+- 0 4466 4251"/>
                              <a:gd name="T23" fmla="*/ 4466 h 2290"/>
                              <a:gd name="T24" fmla="+- 0 14571 14317"/>
                              <a:gd name="T25" fmla="*/ T24 w 1072"/>
                              <a:gd name="T26" fmla="+- 0 4622 4251"/>
                              <a:gd name="T27" fmla="*/ 4622 h 2290"/>
                              <a:gd name="T28" fmla="+- 0 14646 14317"/>
                              <a:gd name="T29" fmla="*/ T28 w 1072"/>
                              <a:gd name="T30" fmla="+- 0 4752 4251"/>
                              <a:gd name="T31" fmla="*/ 4752 h 2290"/>
                              <a:gd name="T32" fmla="+- 0 14775 14317"/>
                              <a:gd name="T33" fmla="*/ T32 w 1072"/>
                              <a:gd name="T34" fmla="+- 0 4827 4251"/>
                              <a:gd name="T35" fmla="*/ 4827 h 2290"/>
                              <a:gd name="T36" fmla="+- 0 14931 14317"/>
                              <a:gd name="T37" fmla="*/ T36 w 1072"/>
                              <a:gd name="T38" fmla="+- 0 4827 4251"/>
                              <a:gd name="T39" fmla="*/ 4827 h 2290"/>
                              <a:gd name="T40" fmla="+- 0 15061 14317"/>
                              <a:gd name="T41" fmla="*/ T40 w 1072"/>
                              <a:gd name="T42" fmla="+- 0 4752 4251"/>
                              <a:gd name="T43" fmla="*/ 4752 h 2290"/>
                              <a:gd name="T44" fmla="+- 0 15136 14317"/>
                              <a:gd name="T45" fmla="*/ T44 w 1072"/>
                              <a:gd name="T46" fmla="+- 0 4622 4251"/>
                              <a:gd name="T47" fmla="*/ 4622 h 2290"/>
                              <a:gd name="T48" fmla="+- 0 15389 14317"/>
                              <a:gd name="T49" fmla="*/ T48 w 1072"/>
                              <a:gd name="T50" fmla="+- 0 5359 4251"/>
                              <a:gd name="T51" fmla="*/ 5359 h 2290"/>
                              <a:gd name="T52" fmla="+- 0 15139 14317"/>
                              <a:gd name="T53" fmla="*/ T52 w 1072"/>
                              <a:gd name="T54" fmla="+- 0 4922 4251"/>
                              <a:gd name="T55" fmla="*/ 4922 h 2290"/>
                              <a:gd name="T56" fmla="+- 0 15136 14317"/>
                              <a:gd name="T57" fmla="*/ T56 w 1072"/>
                              <a:gd name="T58" fmla="+- 0 4917 4251"/>
                              <a:gd name="T59" fmla="*/ 4917 h 2290"/>
                              <a:gd name="T60" fmla="+- 0 15111 14317"/>
                              <a:gd name="T61" fmla="*/ T60 w 1072"/>
                              <a:gd name="T62" fmla="+- 0 4877 4251"/>
                              <a:gd name="T63" fmla="*/ 4877 h 2290"/>
                              <a:gd name="T64" fmla="+- 0 15093 14317"/>
                              <a:gd name="T65" fmla="*/ T64 w 1072"/>
                              <a:gd name="T66" fmla="+- 0 4872 4251"/>
                              <a:gd name="T67" fmla="*/ 4872 h 2290"/>
                              <a:gd name="T68" fmla="+- 0 15086 14317"/>
                              <a:gd name="T69" fmla="*/ T68 w 1072"/>
                              <a:gd name="T70" fmla="+- 0 4869 4251"/>
                              <a:gd name="T71" fmla="*/ 4869 h 2290"/>
                              <a:gd name="T72" fmla="+- 0 14657 14317"/>
                              <a:gd name="T73" fmla="*/ T72 w 1072"/>
                              <a:gd name="T74" fmla="+- 0 4861 4251"/>
                              <a:gd name="T75" fmla="*/ 4861 h 2290"/>
                              <a:gd name="T76" fmla="+- 0 14612 14317"/>
                              <a:gd name="T77" fmla="*/ T76 w 1072"/>
                              <a:gd name="T78" fmla="+- 0 4874 4251"/>
                              <a:gd name="T79" fmla="*/ 4874 h 2290"/>
                              <a:gd name="T80" fmla="+- 0 14595 14317"/>
                              <a:gd name="T81" fmla="*/ T80 w 1072"/>
                              <a:gd name="T82" fmla="+- 0 4879 4251"/>
                              <a:gd name="T83" fmla="*/ 4879 h 2290"/>
                              <a:gd name="T84" fmla="+- 0 14575 14317"/>
                              <a:gd name="T85" fmla="*/ T84 w 1072"/>
                              <a:gd name="T86" fmla="+- 0 4910 4251"/>
                              <a:gd name="T87" fmla="*/ 4910 h 2290"/>
                              <a:gd name="T88" fmla="+- 0 14567 14317"/>
                              <a:gd name="T89" fmla="*/ T88 w 1072"/>
                              <a:gd name="T90" fmla="+- 0 4924 4251"/>
                              <a:gd name="T91" fmla="*/ 4924 h 2290"/>
                              <a:gd name="T92" fmla="+- 0 14317 14317"/>
                              <a:gd name="T93" fmla="*/ T92 w 1072"/>
                              <a:gd name="T94" fmla="+- 0 5360 4251"/>
                              <a:gd name="T95" fmla="*/ 5360 h 2290"/>
                              <a:gd name="T96" fmla="+- 0 14322 14317"/>
                              <a:gd name="T97" fmla="*/ T96 w 1072"/>
                              <a:gd name="T98" fmla="+- 0 5378 4251"/>
                              <a:gd name="T99" fmla="*/ 5378 h 2290"/>
                              <a:gd name="T100" fmla="+- 0 14415 14317"/>
                              <a:gd name="T101" fmla="*/ T100 w 1072"/>
                              <a:gd name="T102" fmla="+- 0 5434 4251"/>
                              <a:gd name="T103" fmla="*/ 5434 h 2290"/>
                              <a:gd name="T104" fmla="+- 0 14434 14317"/>
                              <a:gd name="T105" fmla="*/ T104 w 1072"/>
                              <a:gd name="T106" fmla="+- 0 5436 4251"/>
                              <a:gd name="T107" fmla="*/ 5436 h 2290"/>
                              <a:gd name="T108" fmla="+- 0 14449 14317"/>
                              <a:gd name="T109" fmla="*/ T108 w 1072"/>
                              <a:gd name="T110" fmla="+- 0 5425 4251"/>
                              <a:gd name="T111" fmla="*/ 5425 h 2290"/>
                              <a:gd name="T112" fmla="+- 0 14560 14317"/>
                              <a:gd name="T113" fmla="*/ T112 w 1072"/>
                              <a:gd name="T114" fmla="+- 0 5412 4251"/>
                              <a:gd name="T115" fmla="*/ 5412 h 2290"/>
                              <a:gd name="T116" fmla="+- 0 14512 14317"/>
                              <a:gd name="T117" fmla="*/ T116 w 1072"/>
                              <a:gd name="T118" fmla="+- 0 5794 4251"/>
                              <a:gd name="T119" fmla="*/ 5794 h 2290"/>
                              <a:gd name="T120" fmla="+- 0 14520 14317"/>
                              <a:gd name="T121" fmla="*/ T120 w 1072"/>
                              <a:gd name="T122" fmla="+- 0 5872 4251"/>
                              <a:gd name="T123" fmla="*/ 5872 h 2290"/>
                              <a:gd name="T124" fmla="+- 0 14558 14317"/>
                              <a:gd name="T125" fmla="*/ T124 w 1072"/>
                              <a:gd name="T126" fmla="+- 0 6034 4251"/>
                              <a:gd name="T127" fmla="*/ 6034 h 2290"/>
                              <a:gd name="T128" fmla="+- 0 14623 14317"/>
                              <a:gd name="T129" fmla="*/ T128 w 1072"/>
                              <a:gd name="T130" fmla="+- 0 6210 4251"/>
                              <a:gd name="T131" fmla="*/ 6210 h 2290"/>
                              <a:gd name="T132" fmla="+- 0 14701 14317"/>
                              <a:gd name="T133" fmla="*/ T132 w 1072"/>
                              <a:gd name="T134" fmla="+- 0 6373 4251"/>
                              <a:gd name="T135" fmla="*/ 6373 h 2290"/>
                              <a:gd name="T136" fmla="+- 0 14782 14317"/>
                              <a:gd name="T137" fmla="*/ T136 w 1072"/>
                              <a:gd name="T138" fmla="+- 0 6493 4251"/>
                              <a:gd name="T139" fmla="*/ 6493 h 2290"/>
                              <a:gd name="T140" fmla="+- 0 14853 14317"/>
                              <a:gd name="T141" fmla="*/ T140 w 1072"/>
                              <a:gd name="T142" fmla="+- 0 6541 4251"/>
                              <a:gd name="T143" fmla="*/ 6541 h 2290"/>
                              <a:gd name="T144" fmla="+- 0 14924 14317"/>
                              <a:gd name="T145" fmla="*/ T144 w 1072"/>
                              <a:gd name="T146" fmla="+- 0 6498 4251"/>
                              <a:gd name="T147" fmla="*/ 6498 h 2290"/>
                              <a:gd name="T148" fmla="+- 0 15006 14317"/>
                              <a:gd name="T149" fmla="*/ T148 w 1072"/>
                              <a:gd name="T150" fmla="+- 0 6384 4251"/>
                              <a:gd name="T151" fmla="*/ 6384 h 2290"/>
                              <a:gd name="T152" fmla="+- 0 15085 14317"/>
                              <a:gd name="T153" fmla="*/ T152 w 1072"/>
                              <a:gd name="T154" fmla="+- 0 6227 4251"/>
                              <a:gd name="T155" fmla="*/ 6227 h 2290"/>
                              <a:gd name="T156" fmla="+- 0 15151 14317"/>
                              <a:gd name="T157" fmla="*/ T156 w 1072"/>
                              <a:gd name="T158" fmla="+- 0 6055 4251"/>
                              <a:gd name="T159" fmla="*/ 6055 h 2290"/>
                              <a:gd name="T160" fmla="+- 0 15189 14317"/>
                              <a:gd name="T161" fmla="*/ T160 w 1072"/>
                              <a:gd name="T162" fmla="+- 0 5896 4251"/>
                              <a:gd name="T163" fmla="*/ 5896 h 2290"/>
                              <a:gd name="T164" fmla="+- 0 15199 14317"/>
                              <a:gd name="T165" fmla="*/ T164 w 1072"/>
                              <a:gd name="T166" fmla="+- 0 5794 4251"/>
                              <a:gd name="T167" fmla="*/ 5794 h 2290"/>
                              <a:gd name="T168" fmla="+- 0 15146 14317"/>
                              <a:gd name="T169" fmla="*/ T168 w 1072"/>
                              <a:gd name="T170" fmla="+- 0 5412 4251"/>
                              <a:gd name="T171" fmla="*/ 5412 h 2290"/>
                              <a:gd name="T172" fmla="+- 0 15257 14317"/>
                              <a:gd name="T173" fmla="*/ T172 w 1072"/>
                              <a:gd name="T174" fmla="+- 0 5424 4251"/>
                              <a:gd name="T175" fmla="*/ 5424 h 2290"/>
                              <a:gd name="T176" fmla="+- 0 15272 14317"/>
                              <a:gd name="T177" fmla="*/ T176 w 1072"/>
                              <a:gd name="T178" fmla="+- 0 5435 4251"/>
                              <a:gd name="T179" fmla="*/ 5435 h 2290"/>
                              <a:gd name="T180" fmla="+- 0 15291 14317"/>
                              <a:gd name="T181" fmla="*/ T180 w 1072"/>
                              <a:gd name="T182" fmla="+- 0 5433 4251"/>
                              <a:gd name="T183" fmla="*/ 5433 h 2290"/>
                              <a:gd name="T184" fmla="+- 0 15384 14317"/>
                              <a:gd name="T185" fmla="*/ T184 w 1072"/>
                              <a:gd name="T186" fmla="+- 0 5377 4251"/>
                              <a:gd name="T187" fmla="*/ 5377 h 2290"/>
                              <a:gd name="T188" fmla="+- 0 15389 14317"/>
                              <a:gd name="T189" fmla="*/ T188 w 1072"/>
                              <a:gd name="T190" fmla="+- 0 5359 4251"/>
                              <a:gd name="T191" fmla="*/ 5359 h 22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72" h="2290">
                                <a:moveTo>
                                  <a:pt x="829" y="293"/>
                                </a:moveTo>
                                <a:lnTo>
                                  <a:pt x="819" y="215"/>
                                </a:lnTo>
                                <a:lnTo>
                                  <a:pt x="789" y="145"/>
                                </a:lnTo>
                                <a:lnTo>
                                  <a:pt x="744" y="86"/>
                                </a:lnTo>
                                <a:lnTo>
                                  <a:pt x="684" y="40"/>
                                </a:lnTo>
                                <a:lnTo>
                                  <a:pt x="614" y="11"/>
                                </a:lnTo>
                                <a:lnTo>
                                  <a:pt x="536" y="0"/>
                                </a:lnTo>
                                <a:lnTo>
                                  <a:pt x="458" y="11"/>
                                </a:lnTo>
                                <a:lnTo>
                                  <a:pt x="388" y="40"/>
                                </a:lnTo>
                                <a:lnTo>
                                  <a:pt x="329" y="86"/>
                                </a:lnTo>
                                <a:lnTo>
                                  <a:pt x="283" y="145"/>
                                </a:lnTo>
                                <a:lnTo>
                                  <a:pt x="254" y="215"/>
                                </a:lnTo>
                                <a:lnTo>
                                  <a:pt x="243" y="293"/>
                                </a:lnTo>
                                <a:lnTo>
                                  <a:pt x="254" y="371"/>
                                </a:lnTo>
                                <a:lnTo>
                                  <a:pt x="283" y="441"/>
                                </a:lnTo>
                                <a:lnTo>
                                  <a:pt x="329" y="501"/>
                                </a:lnTo>
                                <a:lnTo>
                                  <a:pt x="388" y="546"/>
                                </a:lnTo>
                                <a:lnTo>
                                  <a:pt x="458" y="576"/>
                                </a:lnTo>
                                <a:lnTo>
                                  <a:pt x="536" y="586"/>
                                </a:lnTo>
                                <a:lnTo>
                                  <a:pt x="614" y="576"/>
                                </a:lnTo>
                                <a:lnTo>
                                  <a:pt x="684" y="546"/>
                                </a:lnTo>
                                <a:lnTo>
                                  <a:pt x="744" y="501"/>
                                </a:lnTo>
                                <a:lnTo>
                                  <a:pt x="789" y="441"/>
                                </a:lnTo>
                                <a:lnTo>
                                  <a:pt x="819" y="371"/>
                                </a:lnTo>
                                <a:lnTo>
                                  <a:pt x="829" y="293"/>
                                </a:lnTo>
                                <a:close/>
                                <a:moveTo>
                                  <a:pt x="1072" y="1108"/>
                                </a:moveTo>
                                <a:lnTo>
                                  <a:pt x="1068" y="1099"/>
                                </a:lnTo>
                                <a:lnTo>
                                  <a:pt x="822" y="671"/>
                                </a:lnTo>
                                <a:lnTo>
                                  <a:pt x="821" y="670"/>
                                </a:lnTo>
                                <a:lnTo>
                                  <a:pt x="819" y="666"/>
                                </a:lnTo>
                                <a:lnTo>
                                  <a:pt x="800" y="634"/>
                                </a:lnTo>
                                <a:lnTo>
                                  <a:pt x="794" y="626"/>
                                </a:lnTo>
                                <a:lnTo>
                                  <a:pt x="785" y="622"/>
                                </a:lnTo>
                                <a:lnTo>
                                  <a:pt x="776" y="621"/>
                                </a:lnTo>
                                <a:lnTo>
                                  <a:pt x="775" y="622"/>
                                </a:lnTo>
                                <a:lnTo>
                                  <a:pt x="769" y="618"/>
                                </a:lnTo>
                                <a:lnTo>
                                  <a:pt x="731" y="610"/>
                                </a:lnTo>
                                <a:lnTo>
                                  <a:pt x="340" y="610"/>
                                </a:lnTo>
                                <a:lnTo>
                                  <a:pt x="302" y="618"/>
                                </a:lnTo>
                                <a:lnTo>
                                  <a:pt x="295" y="623"/>
                                </a:lnTo>
                                <a:lnTo>
                                  <a:pt x="287" y="623"/>
                                </a:lnTo>
                                <a:lnTo>
                                  <a:pt x="278" y="628"/>
                                </a:lnTo>
                                <a:lnTo>
                                  <a:pt x="272" y="635"/>
                                </a:lnTo>
                                <a:lnTo>
                                  <a:pt x="258" y="659"/>
                                </a:lnTo>
                                <a:lnTo>
                                  <a:pt x="250" y="670"/>
                                </a:lnTo>
                                <a:lnTo>
                                  <a:pt x="250" y="673"/>
                                </a:lnTo>
                                <a:lnTo>
                                  <a:pt x="3" y="1100"/>
                                </a:lnTo>
                                <a:lnTo>
                                  <a:pt x="0" y="1109"/>
                                </a:lnTo>
                                <a:lnTo>
                                  <a:pt x="1" y="1119"/>
                                </a:lnTo>
                                <a:lnTo>
                                  <a:pt x="5" y="1127"/>
                                </a:lnTo>
                                <a:lnTo>
                                  <a:pt x="12" y="1134"/>
                                </a:lnTo>
                                <a:lnTo>
                                  <a:pt x="98" y="1183"/>
                                </a:lnTo>
                                <a:lnTo>
                                  <a:pt x="107" y="1186"/>
                                </a:lnTo>
                                <a:lnTo>
                                  <a:pt x="117" y="1185"/>
                                </a:lnTo>
                                <a:lnTo>
                                  <a:pt x="125" y="1181"/>
                                </a:lnTo>
                                <a:lnTo>
                                  <a:pt x="132" y="1174"/>
                                </a:lnTo>
                                <a:lnTo>
                                  <a:pt x="243" y="981"/>
                                </a:lnTo>
                                <a:lnTo>
                                  <a:pt x="243" y="1161"/>
                                </a:lnTo>
                                <a:lnTo>
                                  <a:pt x="55" y="1543"/>
                                </a:lnTo>
                                <a:lnTo>
                                  <a:pt x="195" y="1543"/>
                                </a:lnTo>
                                <a:lnTo>
                                  <a:pt x="198" y="1555"/>
                                </a:lnTo>
                                <a:lnTo>
                                  <a:pt x="203" y="1621"/>
                                </a:lnTo>
                                <a:lnTo>
                                  <a:pt x="218" y="1698"/>
                                </a:lnTo>
                                <a:lnTo>
                                  <a:pt x="241" y="1783"/>
                                </a:lnTo>
                                <a:lnTo>
                                  <a:pt x="271" y="1871"/>
                                </a:lnTo>
                                <a:lnTo>
                                  <a:pt x="306" y="1959"/>
                                </a:lnTo>
                                <a:lnTo>
                                  <a:pt x="344" y="2044"/>
                                </a:lnTo>
                                <a:lnTo>
                                  <a:pt x="384" y="2122"/>
                                </a:lnTo>
                                <a:lnTo>
                                  <a:pt x="425" y="2189"/>
                                </a:lnTo>
                                <a:lnTo>
                                  <a:pt x="465" y="2242"/>
                                </a:lnTo>
                                <a:lnTo>
                                  <a:pt x="502" y="2277"/>
                                </a:lnTo>
                                <a:lnTo>
                                  <a:pt x="536" y="2290"/>
                                </a:lnTo>
                                <a:lnTo>
                                  <a:pt x="569" y="2279"/>
                                </a:lnTo>
                                <a:lnTo>
                                  <a:pt x="607" y="2247"/>
                                </a:lnTo>
                                <a:lnTo>
                                  <a:pt x="647" y="2197"/>
                                </a:lnTo>
                                <a:lnTo>
                                  <a:pt x="689" y="2133"/>
                                </a:lnTo>
                                <a:lnTo>
                                  <a:pt x="730" y="2058"/>
                                </a:lnTo>
                                <a:lnTo>
                                  <a:pt x="768" y="1976"/>
                                </a:lnTo>
                                <a:lnTo>
                                  <a:pt x="804" y="1890"/>
                                </a:lnTo>
                                <a:lnTo>
                                  <a:pt x="834" y="1804"/>
                                </a:lnTo>
                                <a:lnTo>
                                  <a:pt x="857" y="1721"/>
                                </a:lnTo>
                                <a:lnTo>
                                  <a:pt x="872" y="1645"/>
                                </a:lnTo>
                                <a:lnTo>
                                  <a:pt x="878" y="1579"/>
                                </a:lnTo>
                                <a:lnTo>
                                  <a:pt x="882" y="1543"/>
                                </a:lnTo>
                                <a:lnTo>
                                  <a:pt x="1017" y="1543"/>
                                </a:lnTo>
                                <a:lnTo>
                                  <a:pt x="829" y="1161"/>
                                </a:lnTo>
                                <a:lnTo>
                                  <a:pt x="829" y="980"/>
                                </a:lnTo>
                                <a:lnTo>
                                  <a:pt x="940" y="1173"/>
                                </a:lnTo>
                                <a:lnTo>
                                  <a:pt x="947" y="1180"/>
                                </a:lnTo>
                                <a:lnTo>
                                  <a:pt x="955" y="1184"/>
                                </a:lnTo>
                                <a:lnTo>
                                  <a:pt x="965" y="1185"/>
                                </a:lnTo>
                                <a:lnTo>
                                  <a:pt x="974" y="1182"/>
                                </a:lnTo>
                                <a:lnTo>
                                  <a:pt x="1059" y="1132"/>
                                </a:lnTo>
                                <a:lnTo>
                                  <a:pt x="1067" y="1126"/>
                                </a:lnTo>
                                <a:lnTo>
                                  <a:pt x="1071" y="1117"/>
                                </a:lnTo>
                                <a:lnTo>
                                  <a:pt x="1072" y="1108"/>
                                </a:lnTo>
                                <a:close/>
                              </a:path>
                            </a:pathLst>
                          </a:custGeom>
                          <a:solidFill>
                            <a:srgbClr val="FF818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1" name="Picture 204"/>
                          <pic:cNvPicPr>
                            <a:picLocks noChangeAspect="1" noChangeArrowheads="1"/>
                          </pic:cNvPicPr>
                        </pic:nvPicPr>
                        <pic:blipFill>
                          <a:blip r:embed="rId455">
                            <a:extLst>
                              <a:ext uri="{28A0092B-C50C-407E-A947-70E740481C1C}">
                                <a14:useLocalDpi xmlns:a14="http://schemas.microsoft.com/office/drawing/2010/main" val="0"/>
                              </a:ext>
                            </a:extLst>
                          </a:blip>
                          <a:srcRect/>
                          <a:stretch>
                            <a:fillRect/>
                          </a:stretch>
                        </pic:blipFill>
                        <pic:spPr bwMode="auto">
                          <a:xfrm>
                            <a:off x="14198" y="5253"/>
                            <a:ext cx="231" cy="288"/>
                          </a:xfrm>
                          <a:prstGeom prst="rect">
                            <a:avLst/>
                          </a:prstGeom>
                          <a:noFill/>
                          <a:extLst>
                            <a:ext uri="{909E8E84-426E-40DD-AFC4-6F175D3DCCD1}">
                              <a14:hiddenFill xmlns:a14="http://schemas.microsoft.com/office/drawing/2010/main">
                                <a:solidFill>
                                  <a:srgbClr val="FFFFFF"/>
                                </a:solidFill>
                              </a14:hiddenFill>
                            </a:ext>
                          </a:extLst>
                        </pic:spPr>
                      </pic:pic>
                      <wps:wsp>
                        <wps:cNvPr id="5897" name="AutoShape 205"/>
                        <wps:cNvSpPr>
                          <a:spLocks/>
                        </wps:cNvSpPr>
                        <wps:spPr bwMode="auto">
                          <a:xfrm>
                            <a:off x="14056" y="2976"/>
                            <a:ext cx="448" cy="247"/>
                          </a:xfrm>
                          <a:custGeom>
                            <a:avLst/>
                            <a:gdLst>
                              <a:gd name="T0" fmla="+- 0 14056 14056"/>
                              <a:gd name="T1" fmla="*/ T0 w 448"/>
                              <a:gd name="T2" fmla="+- 0 3199 2976"/>
                              <a:gd name="T3" fmla="*/ 3199 h 247"/>
                              <a:gd name="T4" fmla="+- 0 14070 14056"/>
                              <a:gd name="T5" fmla="*/ T4 w 448"/>
                              <a:gd name="T6" fmla="+- 0 3218 2976"/>
                              <a:gd name="T7" fmla="*/ 3218 h 247"/>
                              <a:gd name="T8" fmla="+- 0 14091 14056"/>
                              <a:gd name="T9" fmla="*/ T8 w 448"/>
                              <a:gd name="T10" fmla="+- 0 3223 2976"/>
                              <a:gd name="T11" fmla="*/ 3223 h 247"/>
                              <a:gd name="T12" fmla="+- 0 14110 14056"/>
                              <a:gd name="T13" fmla="*/ T12 w 448"/>
                              <a:gd name="T14" fmla="+- 0 3213 2976"/>
                              <a:gd name="T15" fmla="*/ 3213 h 247"/>
                              <a:gd name="T16" fmla="+- 0 14170 14056"/>
                              <a:gd name="T17" fmla="*/ T16 w 448"/>
                              <a:gd name="T18" fmla="+- 0 3148 2976"/>
                              <a:gd name="T19" fmla="*/ 3148 h 247"/>
                              <a:gd name="T20" fmla="+- 0 14236 14056"/>
                              <a:gd name="T21" fmla="*/ T20 w 448"/>
                              <a:gd name="T22" fmla="+- 0 3090 2976"/>
                              <a:gd name="T23" fmla="*/ 3090 h 247"/>
                              <a:gd name="T24" fmla="+- 0 14271 14056"/>
                              <a:gd name="T25" fmla="*/ T24 w 448"/>
                              <a:gd name="T26" fmla="+- 0 3076 2976"/>
                              <a:gd name="T27" fmla="*/ 3076 h 247"/>
                              <a:gd name="T28" fmla="+- 0 14307 14056"/>
                              <a:gd name="T29" fmla="*/ T28 w 448"/>
                              <a:gd name="T30" fmla="+- 0 3083 2976"/>
                              <a:gd name="T31" fmla="*/ 3083 h 247"/>
                              <a:gd name="T32" fmla="+- 0 14383 14056"/>
                              <a:gd name="T33" fmla="*/ T32 w 448"/>
                              <a:gd name="T34" fmla="+- 0 3130 2976"/>
                              <a:gd name="T35" fmla="*/ 3130 h 247"/>
                              <a:gd name="T36" fmla="+- 0 14454 14056"/>
                              <a:gd name="T37" fmla="*/ T36 w 448"/>
                              <a:gd name="T38" fmla="+- 0 3182 2976"/>
                              <a:gd name="T39" fmla="*/ 3182 h 247"/>
                              <a:gd name="T40" fmla="+- 0 14476 14056"/>
                              <a:gd name="T41" fmla="*/ T40 w 448"/>
                              <a:gd name="T42" fmla="+- 0 3189 2976"/>
                              <a:gd name="T43" fmla="*/ 3189 h 247"/>
                              <a:gd name="T44" fmla="+- 0 14497 14056"/>
                              <a:gd name="T45" fmla="*/ T44 w 448"/>
                              <a:gd name="T46" fmla="+- 0 3178 2976"/>
                              <a:gd name="T47" fmla="*/ 3178 h 247"/>
                              <a:gd name="T48" fmla="+- 0 14504 14056"/>
                              <a:gd name="T49" fmla="*/ T48 w 448"/>
                              <a:gd name="T50" fmla="+- 0 3157 2976"/>
                              <a:gd name="T51" fmla="*/ 3157 h 247"/>
                              <a:gd name="T52" fmla="+- 0 14496 14056"/>
                              <a:gd name="T53" fmla="*/ T52 w 448"/>
                              <a:gd name="T54" fmla="+- 0 3138 2976"/>
                              <a:gd name="T55" fmla="*/ 3138 h 247"/>
                              <a:gd name="T56" fmla="+- 0 14445 14056"/>
                              <a:gd name="T57" fmla="*/ T56 w 448"/>
                              <a:gd name="T58" fmla="+- 0 3107 2976"/>
                              <a:gd name="T59" fmla="*/ 3107 h 247"/>
                              <a:gd name="T60" fmla="+- 0 14414 14056"/>
                              <a:gd name="T61" fmla="*/ T60 w 448"/>
                              <a:gd name="T62" fmla="+- 0 3133 2976"/>
                              <a:gd name="T63" fmla="*/ 3133 h 247"/>
                              <a:gd name="T64" fmla="+- 0 14403 14056"/>
                              <a:gd name="T65" fmla="*/ T64 w 448"/>
                              <a:gd name="T66" fmla="+- 0 3126 2976"/>
                              <a:gd name="T67" fmla="*/ 3126 h 247"/>
                              <a:gd name="T68" fmla="+- 0 14410 14056"/>
                              <a:gd name="T69" fmla="*/ T68 w 448"/>
                              <a:gd name="T70" fmla="+- 0 3057 2976"/>
                              <a:gd name="T71" fmla="*/ 3057 h 247"/>
                              <a:gd name="T72" fmla="+- 0 14374 14056"/>
                              <a:gd name="T73" fmla="*/ T72 w 448"/>
                              <a:gd name="T74" fmla="+- 0 3106 2976"/>
                              <a:gd name="T75" fmla="*/ 3106 h 247"/>
                              <a:gd name="T76" fmla="+- 0 14362 14056"/>
                              <a:gd name="T77" fmla="*/ T76 w 448"/>
                              <a:gd name="T78" fmla="+- 0 3099 2976"/>
                              <a:gd name="T79" fmla="*/ 3099 h 247"/>
                              <a:gd name="T80" fmla="+- 0 14381 14056"/>
                              <a:gd name="T81" fmla="*/ T80 w 448"/>
                              <a:gd name="T82" fmla="+- 0 3033 2976"/>
                              <a:gd name="T83" fmla="*/ 3033 h 247"/>
                              <a:gd name="T84" fmla="+- 0 14321 14056"/>
                              <a:gd name="T85" fmla="*/ T84 w 448"/>
                              <a:gd name="T86" fmla="+- 0 3009 2976"/>
                              <a:gd name="T87" fmla="*/ 3009 h 247"/>
                              <a:gd name="T88" fmla="+- 0 14268 14056"/>
                              <a:gd name="T89" fmla="*/ T88 w 448"/>
                              <a:gd name="T90" fmla="+- 0 3036 2976"/>
                              <a:gd name="T91" fmla="*/ 3036 h 247"/>
                              <a:gd name="T92" fmla="+- 0 14222 14056"/>
                              <a:gd name="T93" fmla="*/ T92 w 448"/>
                              <a:gd name="T94" fmla="+- 0 3024 2976"/>
                              <a:gd name="T95" fmla="*/ 3024 h 247"/>
                              <a:gd name="T96" fmla="+- 0 14186 14056"/>
                              <a:gd name="T97" fmla="*/ T96 w 448"/>
                              <a:gd name="T98" fmla="+- 0 3114 2976"/>
                              <a:gd name="T99" fmla="*/ 3114 h 247"/>
                              <a:gd name="T100" fmla="+- 0 14176 14056"/>
                              <a:gd name="T101" fmla="*/ T100 w 448"/>
                              <a:gd name="T102" fmla="+- 0 3123 2976"/>
                              <a:gd name="T103" fmla="*/ 3123 h 247"/>
                              <a:gd name="T104" fmla="+- 0 14151 14056"/>
                              <a:gd name="T105" fmla="*/ T104 w 448"/>
                              <a:gd name="T106" fmla="+- 0 3147 2976"/>
                              <a:gd name="T107" fmla="*/ 3147 h 247"/>
                              <a:gd name="T108" fmla="+- 0 14137 14056"/>
                              <a:gd name="T109" fmla="*/ T108 w 448"/>
                              <a:gd name="T110" fmla="+- 0 3161 2976"/>
                              <a:gd name="T111" fmla="*/ 3161 h 247"/>
                              <a:gd name="T112" fmla="+- 0 14123 14056"/>
                              <a:gd name="T113" fmla="*/ T112 w 448"/>
                              <a:gd name="T114" fmla="+- 0 3091 2976"/>
                              <a:gd name="T115" fmla="*/ 3091 h 247"/>
                              <a:gd name="T116" fmla="+- 0 14061 14056"/>
                              <a:gd name="T117" fmla="*/ T116 w 448"/>
                              <a:gd name="T118" fmla="+- 0 3176 2976"/>
                              <a:gd name="T119" fmla="*/ 3176 h 247"/>
                              <a:gd name="T120" fmla="+- 0 14424 14056"/>
                              <a:gd name="T121" fmla="*/ T120 w 448"/>
                              <a:gd name="T122" fmla="+- 0 3069 2976"/>
                              <a:gd name="T123" fmla="*/ 3069 h 247"/>
                              <a:gd name="T124" fmla="+- 0 14430 14056"/>
                              <a:gd name="T125" fmla="*/ T124 w 448"/>
                              <a:gd name="T126" fmla="+- 0 3093 2976"/>
                              <a:gd name="T127" fmla="*/ 3093 h 247"/>
                              <a:gd name="T128" fmla="+- 0 14440 14056"/>
                              <a:gd name="T129" fmla="*/ T128 w 448"/>
                              <a:gd name="T130" fmla="+- 0 3102 2976"/>
                              <a:gd name="T131" fmla="*/ 3102 h 247"/>
                              <a:gd name="T132" fmla="+- 0 14450 14056"/>
                              <a:gd name="T133" fmla="*/ T132 w 448"/>
                              <a:gd name="T134" fmla="+- 0 3092 2976"/>
                              <a:gd name="T135" fmla="*/ 3092 h 247"/>
                              <a:gd name="T136" fmla="+- 0 14424 14056"/>
                              <a:gd name="T137" fmla="*/ T136 w 448"/>
                              <a:gd name="T138" fmla="+- 0 3069 2976"/>
                              <a:gd name="T139" fmla="*/ 3069 h 247"/>
                              <a:gd name="T140" fmla="+- 0 14358 14056"/>
                              <a:gd name="T141" fmla="*/ T140 w 448"/>
                              <a:gd name="T142" fmla="+- 0 3096 2976"/>
                              <a:gd name="T143" fmla="*/ 3096 h 247"/>
                              <a:gd name="T144" fmla="+- 0 14395 14056"/>
                              <a:gd name="T145" fmla="*/ T144 w 448"/>
                              <a:gd name="T146" fmla="+- 0 3062 2976"/>
                              <a:gd name="T147" fmla="*/ 3062 h 247"/>
                              <a:gd name="T148" fmla="+- 0 14405 14056"/>
                              <a:gd name="T149" fmla="*/ T148 w 448"/>
                              <a:gd name="T150" fmla="+- 0 3070 2976"/>
                              <a:gd name="T151" fmla="*/ 3070 h 247"/>
                              <a:gd name="T152" fmla="+- 0 14386 14056"/>
                              <a:gd name="T153" fmla="*/ T152 w 448"/>
                              <a:gd name="T154" fmla="+- 0 3036 2976"/>
                              <a:gd name="T155" fmla="*/ 3036 h 247"/>
                              <a:gd name="T156" fmla="+- 0 14219 14056"/>
                              <a:gd name="T157" fmla="*/ T156 w 448"/>
                              <a:gd name="T158" fmla="+- 0 2997 2976"/>
                              <a:gd name="T159" fmla="*/ 2997 h 247"/>
                              <a:gd name="T160" fmla="+- 0 14217 14056"/>
                              <a:gd name="T161" fmla="*/ T160 w 448"/>
                              <a:gd name="T162" fmla="+- 0 3013 2976"/>
                              <a:gd name="T163" fmla="*/ 3013 h 247"/>
                              <a:gd name="T164" fmla="+- 0 14227 14056"/>
                              <a:gd name="T165" fmla="*/ T164 w 448"/>
                              <a:gd name="T166" fmla="+- 0 3006 2976"/>
                              <a:gd name="T167" fmla="*/ 3006 h 247"/>
                              <a:gd name="T168" fmla="+- 0 14266 14056"/>
                              <a:gd name="T169" fmla="*/ T168 w 448"/>
                              <a:gd name="T170" fmla="+- 0 3016 2976"/>
                              <a:gd name="T171" fmla="*/ 3016 h 247"/>
                              <a:gd name="T172" fmla="+- 0 14303 14056"/>
                              <a:gd name="T173" fmla="*/ T172 w 448"/>
                              <a:gd name="T174" fmla="+- 0 3000 2976"/>
                              <a:gd name="T175" fmla="*/ 3000 h 247"/>
                              <a:gd name="T176" fmla="+- 0 14315 14056"/>
                              <a:gd name="T177" fmla="*/ T176 w 448"/>
                              <a:gd name="T178" fmla="+- 0 3006 2976"/>
                              <a:gd name="T179" fmla="*/ 3006 h 247"/>
                              <a:gd name="T180" fmla="+- 0 14326 14056"/>
                              <a:gd name="T181" fmla="*/ T180 w 448"/>
                              <a:gd name="T182" fmla="+- 0 2996 2976"/>
                              <a:gd name="T183" fmla="*/ 2996 h 247"/>
                              <a:gd name="T184" fmla="+- 0 14262 14056"/>
                              <a:gd name="T185" fmla="*/ T184 w 448"/>
                              <a:gd name="T186" fmla="+- 0 2976 2976"/>
                              <a:gd name="T187" fmla="*/ 2976 h 247"/>
                              <a:gd name="T188" fmla="+- 0 14154 14056"/>
                              <a:gd name="T189" fmla="*/ T188 w 448"/>
                              <a:gd name="T190" fmla="+- 0 3054 2976"/>
                              <a:gd name="T191" fmla="*/ 3054 h 247"/>
                              <a:gd name="T192" fmla="+- 0 14148 14056"/>
                              <a:gd name="T193" fmla="*/ T192 w 448"/>
                              <a:gd name="T194" fmla="+- 0 3082 2976"/>
                              <a:gd name="T195" fmla="*/ 3082 h 247"/>
                              <a:gd name="T196" fmla="+- 0 14190 14056"/>
                              <a:gd name="T197" fmla="*/ T196 w 448"/>
                              <a:gd name="T198" fmla="+- 0 3110 2976"/>
                              <a:gd name="T199" fmla="*/ 3110 h 247"/>
                              <a:gd name="T200" fmla="+- 0 14211 14056"/>
                              <a:gd name="T201" fmla="*/ T200 w 448"/>
                              <a:gd name="T202" fmla="+- 0 3018 2976"/>
                              <a:gd name="T203" fmla="*/ 3018 h 247"/>
                              <a:gd name="T204" fmla="+- 0 14208 14056"/>
                              <a:gd name="T205" fmla="*/ T204 w 448"/>
                              <a:gd name="T206" fmla="+- 0 3002 2976"/>
                              <a:gd name="T207" fmla="*/ 3002 h 247"/>
                              <a:gd name="T208" fmla="+- 0 14123 14056"/>
                              <a:gd name="T209" fmla="*/ T208 w 448"/>
                              <a:gd name="T210" fmla="+- 0 3091 2976"/>
                              <a:gd name="T211" fmla="*/ 3091 h 247"/>
                              <a:gd name="T212" fmla="+- 0 14110 14056"/>
                              <a:gd name="T213" fmla="*/ T212 w 448"/>
                              <a:gd name="T214" fmla="+- 0 3130 2976"/>
                              <a:gd name="T215" fmla="*/ 3130 h 247"/>
                              <a:gd name="T216" fmla="+- 0 14151 14056"/>
                              <a:gd name="T217" fmla="*/ T216 w 448"/>
                              <a:gd name="T218" fmla="+- 0 3147 2976"/>
                              <a:gd name="T219" fmla="*/ 3147 h 247"/>
                              <a:gd name="T220" fmla="+- 0 14139 14056"/>
                              <a:gd name="T221" fmla="*/ T220 w 448"/>
                              <a:gd name="T222" fmla="+- 0 3092 2976"/>
                              <a:gd name="T223" fmla="*/ 3092 h 247"/>
                              <a:gd name="T224" fmla="+- 0 14151 14056"/>
                              <a:gd name="T225" fmla="*/ T224 w 448"/>
                              <a:gd name="T226" fmla="+- 0 3057 2976"/>
                              <a:gd name="T227" fmla="*/ 3057 h 2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448" h="247">
                                <a:moveTo>
                                  <a:pt x="0" y="211"/>
                                </a:moveTo>
                                <a:lnTo>
                                  <a:pt x="0" y="223"/>
                                </a:lnTo>
                                <a:lnTo>
                                  <a:pt x="5" y="234"/>
                                </a:lnTo>
                                <a:lnTo>
                                  <a:pt x="14" y="242"/>
                                </a:lnTo>
                                <a:lnTo>
                                  <a:pt x="24" y="247"/>
                                </a:lnTo>
                                <a:lnTo>
                                  <a:pt x="35" y="247"/>
                                </a:lnTo>
                                <a:lnTo>
                                  <a:pt x="45" y="244"/>
                                </a:lnTo>
                                <a:lnTo>
                                  <a:pt x="54" y="237"/>
                                </a:lnTo>
                                <a:lnTo>
                                  <a:pt x="83" y="204"/>
                                </a:lnTo>
                                <a:lnTo>
                                  <a:pt x="114" y="172"/>
                                </a:lnTo>
                                <a:lnTo>
                                  <a:pt x="147" y="142"/>
                                </a:lnTo>
                                <a:lnTo>
                                  <a:pt x="180" y="114"/>
                                </a:lnTo>
                                <a:lnTo>
                                  <a:pt x="197" y="104"/>
                                </a:lnTo>
                                <a:lnTo>
                                  <a:pt x="215" y="100"/>
                                </a:lnTo>
                                <a:lnTo>
                                  <a:pt x="234" y="101"/>
                                </a:lnTo>
                                <a:lnTo>
                                  <a:pt x="251" y="107"/>
                                </a:lnTo>
                                <a:lnTo>
                                  <a:pt x="290" y="130"/>
                                </a:lnTo>
                                <a:lnTo>
                                  <a:pt x="327" y="154"/>
                                </a:lnTo>
                                <a:lnTo>
                                  <a:pt x="363" y="179"/>
                                </a:lnTo>
                                <a:lnTo>
                                  <a:pt x="398" y="206"/>
                                </a:lnTo>
                                <a:lnTo>
                                  <a:pt x="409" y="212"/>
                                </a:lnTo>
                                <a:lnTo>
                                  <a:pt x="420" y="213"/>
                                </a:lnTo>
                                <a:lnTo>
                                  <a:pt x="432" y="209"/>
                                </a:lnTo>
                                <a:lnTo>
                                  <a:pt x="441" y="202"/>
                                </a:lnTo>
                                <a:lnTo>
                                  <a:pt x="446" y="192"/>
                                </a:lnTo>
                                <a:lnTo>
                                  <a:pt x="448" y="181"/>
                                </a:lnTo>
                                <a:lnTo>
                                  <a:pt x="445" y="171"/>
                                </a:lnTo>
                                <a:lnTo>
                                  <a:pt x="440" y="162"/>
                                </a:lnTo>
                                <a:lnTo>
                                  <a:pt x="394" y="116"/>
                                </a:lnTo>
                                <a:lnTo>
                                  <a:pt x="389" y="131"/>
                                </a:lnTo>
                                <a:lnTo>
                                  <a:pt x="363" y="161"/>
                                </a:lnTo>
                                <a:lnTo>
                                  <a:pt x="358" y="157"/>
                                </a:lnTo>
                                <a:lnTo>
                                  <a:pt x="353" y="153"/>
                                </a:lnTo>
                                <a:lnTo>
                                  <a:pt x="347" y="150"/>
                                </a:lnTo>
                                <a:lnTo>
                                  <a:pt x="368" y="93"/>
                                </a:lnTo>
                                <a:lnTo>
                                  <a:pt x="354" y="81"/>
                                </a:lnTo>
                                <a:lnTo>
                                  <a:pt x="349" y="94"/>
                                </a:lnTo>
                                <a:lnTo>
                                  <a:pt x="318" y="130"/>
                                </a:lnTo>
                                <a:lnTo>
                                  <a:pt x="313" y="127"/>
                                </a:lnTo>
                                <a:lnTo>
                                  <a:pt x="306" y="123"/>
                                </a:lnTo>
                                <a:lnTo>
                                  <a:pt x="302" y="120"/>
                                </a:lnTo>
                                <a:lnTo>
                                  <a:pt x="325" y="57"/>
                                </a:lnTo>
                                <a:lnTo>
                                  <a:pt x="270" y="20"/>
                                </a:lnTo>
                                <a:lnTo>
                                  <a:pt x="265" y="33"/>
                                </a:lnTo>
                                <a:lnTo>
                                  <a:pt x="241" y="52"/>
                                </a:lnTo>
                                <a:lnTo>
                                  <a:pt x="212" y="60"/>
                                </a:lnTo>
                                <a:lnTo>
                                  <a:pt x="182" y="57"/>
                                </a:lnTo>
                                <a:lnTo>
                                  <a:pt x="166" y="48"/>
                                </a:lnTo>
                                <a:lnTo>
                                  <a:pt x="134" y="134"/>
                                </a:lnTo>
                                <a:lnTo>
                                  <a:pt x="130" y="138"/>
                                </a:lnTo>
                                <a:lnTo>
                                  <a:pt x="125" y="142"/>
                                </a:lnTo>
                                <a:lnTo>
                                  <a:pt x="120" y="147"/>
                                </a:lnTo>
                                <a:lnTo>
                                  <a:pt x="107" y="137"/>
                                </a:lnTo>
                                <a:lnTo>
                                  <a:pt x="95" y="171"/>
                                </a:lnTo>
                                <a:lnTo>
                                  <a:pt x="90" y="175"/>
                                </a:lnTo>
                                <a:lnTo>
                                  <a:pt x="81" y="185"/>
                                </a:lnTo>
                                <a:lnTo>
                                  <a:pt x="51" y="160"/>
                                </a:lnTo>
                                <a:lnTo>
                                  <a:pt x="67" y="115"/>
                                </a:lnTo>
                                <a:lnTo>
                                  <a:pt x="43" y="145"/>
                                </a:lnTo>
                                <a:lnTo>
                                  <a:pt x="5" y="200"/>
                                </a:lnTo>
                                <a:lnTo>
                                  <a:pt x="0" y="211"/>
                                </a:lnTo>
                                <a:close/>
                                <a:moveTo>
                                  <a:pt x="368" y="93"/>
                                </a:moveTo>
                                <a:lnTo>
                                  <a:pt x="347" y="150"/>
                                </a:lnTo>
                                <a:lnTo>
                                  <a:pt x="374" y="117"/>
                                </a:lnTo>
                                <a:lnTo>
                                  <a:pt x="379" y="122"/>
                                </a:lnTo>
                                <a:lnTo>
                                  <a:pt x="384" y="126"/>
                                </a:lnTo>
                                <a:lnTo>
                                  <a:pt x="389" y="131"/>
                                </a:lnTo>
                                <a:lnTo>
                                  <a:pt x="394" y="116"/>
                                </a:lnTo>
                                <a:lnTo>
                                  <a:pt x="392" y="114"/>
                                </a:lnTo>
                                <a:lnTo>
                                  <a:pt x="368" y="93"/>
                                </a:lnTo>
                                <a:close/>
                                <a:moveTo>
                                  <a:pt x="325" y="57"/>
                                </a:moveTo>
                                <a:lnTo>
                                  <a:pt x="302" y="120"/>
                                </a:lnTo>
                                <a:lnTo>
                                  <a:pt x="334" y="82"/>
                                </a:lnTo>
                                <a:lnTo>
                                  <a:pt x="339" y="86"/>
                                </a:lnTo>
                                <a:lnTo>
                                  <a:pt x="344" y="90"/>
                                </a:lnTo>
                                <a:lnTo>
                                  <a:pt x="349" y="94"/>
                                </a:lnTo>
                                <a:lnTo>
                                  <a:pt x="354" y="81"/>
                                </a:lnTo>
                                <a:lnTo>
                                  <a:pt x="330" y="60"/>
                                </a:lnTo>
                                <a:lnTo>
                                  <a:pt x="325" y="57"/>
                                </a:lnTo>
                                <a:close/>
                                <a:moveTo>
                                  <a:pt x="163" y="21"/>
                                </a:moveTo>
                                <a:lnTo>
                                  <a:pt x="155" y="42"/>
                                </a:lnTo>
                                <a:lnTo>
                                  <a:pt x="161" y="37"/>
                                </a:lnTo>
                                <a:lnTo>
                                  <a:pt x="166" y="33"/>
                                </a:lnTo>
                                <a:lnTo>
                                  <a:pt x="171" y="30"/>
                                </a:lnTo>
                                <a:lnTo>
                                  <a:pt x="190" y="39"/>
                                </a:lnTo>
                                <a:lnTo>
                                  <a:pt x="210" y="40"/>
                                </a:lnTo>
                                <a:lnTo>
                                  <a:pt x="230" y="35"/>
                                </a:lnTo>
                                <a:lnTo>
                                  <a:pt x="247" y="24"/>
                                </a:lnTo>
                                <a:lnTo>
                                  <a:pt x="253" y="27"/>
                                </a:lnTo>
                                <a:lnTo>
                                  <a:pt x="259" y="30"/>
                                </a:lnTo>
                                <a:lnTo>
                                  <a:pt x="265" y="33"/>
                                </a:lnTo>
                                <a:lnTo>
                                  <a:pt x="270" y="20"/>
                                </a:lnTo>
                                <a:lnTo>
                                  <a:pt x="264" y="16"/>
                                </a:lnTo>
                                <a:lnTo>
                                  <a:pt x="206" y="0"/>
                                </a:lnTo>
                                <a:lnTo>
                                  <a:pt x="163" y="21"/>
                                </a:lnTo>
                                <a:close/>
                                <a:moveTo>
                                  <a:pt x="98" y="78"/>
                                </a:moveTo>
                                <a:lnTo>
                                  <a:pt x="83" y="116"/>
                                </a:lnTo>
                                <a:lnTo>
                                  <a:pt x="92" y="106"/>
                                </a:lnTo>
                                <a:lnTo>
                                  <a:pt x="96" y="101"/>
                                </a:lnTo>
                                <a:lnTo>
                                  <a:pt x="134" y="134"/>
                                </a:lnTo>
                                <a:lnTo>
                                  <a:pt x="166" y="48"/>
                                </a:lnTo>
                                <a:lnTo>
                                  <a:pt x="155" y="42"/>
                                </a:lnTo>
                                <a:lnTo>
                                  <a:pt x="163" y="21"/>
                                </a:lnTo>
                                <a:lnTo>
                                  <a:pt x="152" y="26"/>
                                </a:lnTo>
                                <a:lnTo>
                                  <a:pt x="98" y="78"/>
                                </a:lnTo>
                                <a:close/>
                                <a:moveTo>
                                  <a:pt x="67" y="115"/>
                                </a:moveTo>
                                <a:lnTo>
                                  <a:pt x="51" y="160"/>
                                </a:lnTo>
                                <a:lnTo>
                                  <a:pt x="54" y="154"/>
                                </a:lnTo>
                                <a:lnTo>
                                  <a:pt x="62" y="144"/>
                                </a:lnTo>
                                <a:lnTo>
                                  <a:pt x="95" y="171"/>
                                </a:lnTo>
                                <a:lnTo>
                                  <a:pt x="107" y="137"/>
                                </a:lnTo>
                                <a:lnTo>
                                  <a:pt x="83" y="116"/>
                                </a:lnTo>
                                <a:lnTo>
                                  <a:pt x="98" y="78"/>
                                </a:lnTo>
                                <a:lnTo>
                                  <a:pt x="95" y="81"/>
                                </a:lnTo>
                                <a:lnTo>
                                  <a:pt x="67" y="1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01" name="Picture 206"/>
                          <pic:cNvPicPr>
                            <a:picLocks noChangeAspect="1" noChangeArrowheads="1"/>
                          </pic:cNvPicPr>
                        </pic:nvPicPr>
                        <pic:blipFill>
                          <a:blip r:embed="rId456">
                            <a:extLst>
                              <a:ext uri="{28A0092B-C50C-407E-A947-70E740481C1C}">
                                <a14:useLocalDpi xmlns:a14="http://schemas.microsoft.com/office/drawing/2010/main" val="0"/>
                              </a:ext>
                            </a:extLst>
                          </a:blip>
                          <a:srcRect/>
                          <a:stretch>
                            <a:fillRect/>
                          </a:stretch>
                        </pic:blipFill>
                        <pic:spPr bwMode="auto">
                          <a:xfrm>
                            <a:off x="9573" y="5259"/>
                            <a:ext cx="297" cy="26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E865D0F" id="Group 187" o:spid="_x0000_s1026" style="position:absolute;margin-left:432.65pt;margin-top:94.1pt;width:336.8pt;height:232.95pt;z-index:-251482624;mso-wrap-distance-left:0;mso-wrap-distance-right:0;mso-position-horizontal-relative:page" coordorigin="8653,1882" coordsize="6736,46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">
                <v:shape id="AutoShape 188" o:spid="_x0000_s1027" style="position:absolute;left:8653;top:1882;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" path="m830,293l819,215,790,145,744,86,685,40,615,10,537,,459,10,389,40,329,86r-45,59l254,215r-10,78l254,371r30,70l329,500r60,46l459,576r78,10l615,576r70,-30l744,500r46,-59l819,371r11,-78xm1072,1108r-3,-10l822,670r-2,-2l800,633r-6,-7l785,622r-9,-1l775,622r-5,-4l732,610r-391,l303,618r-8,5l287,623r-9,4l272,635r-13,23l251,670r-1,3l4,1100r-4,9l1,1118r4,9l13,1133r85,50l107,1186r10,-1l125,1181r7,-7l243,981r,180l55,1543r141,l198,1555r6,66l219,1698r23,84l271,1871r35,88l344,2044r41,78l425,2189r40,53l503,2277r33,13l570,2279r37,-32l648,2197r41,-64l730,2058r39,-82l804,1890r30,-86l857,1721r16,-76l878,1579r4,-36l1017,1543,829,1161r,-181l940,1172r7,8l955,1184r10,1l974,1182r86,-50l1067,1126r4,-9l1072,1108xe" fillcolor="#767070" stroked="f">
                  <v:path arrowok="t" o:connecttype="custom" o:connectlocs="819,2097;744,1968;615,1892;459,1892;329,1968;254,2097;254,2253;329,2382;459,2458;615,2458;744,2382;819,2253;1072,2990;822,2552;820,2550;794,2508;776,2503;770,2500;341,2492;295,2505;278,2509;259,2540;250,2555;0,2991;5,3009;98,3065;117,3067;132,3056;243,3043;196,3425;204,3503;242,3664;306,3841;385,4004;465,4124;536,4172;607,4129;689,4015;769,3858;834,3686;873,3527;882,3425;829,3043;940,3054;955,3066;974,3064;1067,3008;1072,2990" o:connectangles="0,0,0,0,0,0,0,0,0,0,0,0,0,0,0,0,0,0,0,0,0,0,0,0,0,0,0,0,0,0,0,0,0,0,0,0,0,0,0,0,0,0,0,0,0,0,0,0"/>
                </v:shape>
                <v:shape id="AutoShape 189" o:spid="_x0000_s1028" style="position:absolute;left:8653;top:4238;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" path="m830,293l819,215,790,145,744,86,685,40,615,11,537,,459,11,389,40,329,86r-45,59l254,215r-10,78l254,371r30,70l329,500r60,46l459,576r78,10l615,576r70,-30l744,500r46,-59l819,371r11,-78xm1072,1108r-3,-9l822,670r-2,-2l800,634r-6,-8l785,622r-9,-1l775,622r-5,-4l732,610r-391,l303,618r-8,5l287,623r-9,5l272,635r-13,23l251,670r-1,3l4,1100r-4,9l1,1119r4,8l13,1134r85,49l107,1186r10,-1l125,1181r7,-7l243,982r,179l55,1543r141,l198,1555r6,66l219,1698r23,85l271,1871r35,88l344,2044r41,78l425,2189r40,53l503,2277r33,13l570,2279r37,-32l648,2197r41,-64l730,2058r39,-82l804,1890r30,-86l857,1721r16,-76l878,1579r4,-36l1017,1543,829,1161r,-181l940,1173r7,7l955,1184r10,1l974,1182r86,-50l1067,1126r4,-9l1072,1108xe" fillcolor="#be94df" stroked="f">
                  <v:path arrowok="t" o:connecttype="custom" o:connectlocs="819,4453;744,4324;615,4249;459,4249;329,4324;254,4453;254,4609;329,4738;459,4814;615,4814;744,4738;819,4609;1072,5346;822,4908;820,4906;794,4864;776,4859;770,4856;341,4848;295,4861;278,4866;259,4896;250,4911;0,5347;5,5365;98,5421;117,5423;132,5412;243,5399;196,5781;204,5859;242,6021;306,6197;385,6360;465,6480;536,6528;607,6485;689,6371;769,6214;834,6042;873,5883;882,5781;829,5399;940,5411;955,5422;974,5420;1067,5364;1072,5346" o:connectangles="0,0,0,0,0,0,0,0,0,0,0,0,0,0,0,0,0,0,0,0,0,0,0,0,0,0,0,0,0,0,0,0,0,0,0,0,0,0,0,0,0,0,0,0,0,0,0,0"/>
                </v:shape>
                <v:shape id="AutoShape 190" o:spid="_x0000_s1029" style="position:absolute;left:9803;top:1895;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" path="m829,293l819,215,789,145,743,86,684,40,614,10,536,,458,10,388,40,329,86r-46,59l253,215r-10,78l253,371r30,70l329,500r59,46l458,576r78,10l614,576r70,-30l743,500r46,-59l819,371r10,-78xm1071,1108r-3,-10l821,671r,-1l819,666,800,633r-7,-7l785,622r-10,-1l769,618r-38,-8l340,610r-38,8l295,623r-9,l278,627r-7,8l257,659r-7,11l250,672,3,1100r-3,9l1,1118r4,9l12,1133r86,50l107,1186r9,-1l125,1181r6,-7l243,981r,180l54,1543r141,l198,1555r5,66l218,1698r23,84l271,1871r34,88l344,2044r40,78l425,2189r40,53l502,2277r34,13l569,2279r38,-32l647,2197r41,-64l729,2058r39,-82l803,1890r31,-86l857,1721r15,-76l878,1579r3,-36l1017,1543,829,1161r,-181l940,1172r6,8l955,1184r9,1l974,1182r85,-50l1067,1126r4,-9l1071,1108xe" fillcolor="#767070" stroked="f">
                  <v:path arrowok="t" o:connecttype="custom" o:connectlocs="819,2110;743,1981;614,1905;458,1905;329,1981;253,2110;253,2266;329,2395;458,2471;614,2471;743,2395;819,2266;1071,3003;821,2566;819,2561;793,2521;775,2516;769,2513;340,2505;295,2518;278,2522;257,2554;250,2567;0,3004;5,3022;98,3078;116,3080;131,3069;243,3056;195,3438;203,3516;241,3677;305,3854;384,4017;465,4137;536,4185;607,4142;688,4028;768,3871;834,3699;872,3540;881,3438;829,3056;940,3067;955,3079;974,3077;1067,3021;1071,3003" o:connectangles="0,0,0,0,0,0,0,0,0,0,0,0,0,0,0,0,0,0,0,0,0,0,0,0,0,0,0,0,0,0,0,0,0,0,0,0,0,0,0,0,0,0,0,0,0,0,0,0"/>
                </v:shape>
                <v:shape id="AutoShape 191" o:spid="_x0000_s1030" style="position:absolute;left:9803;top:4251;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" path="m829,293l819,215,789,145,743,86,684,40,614,11,536,,458,11,388,40,329,86r-46,59l253,215r-10,78l253,371r30,70l329,501r59,45l458,576r78,10l614,576r70,-30l743,501r46,-60l819,371r10,-78xm1071,1108r-3,-9l821,671r,-1l819,666,800,634r-7,-8l785,622r-10,-1l775,622r-6,-4l731,610r-391,l302,618r-7,5l286,623r-8,5l271,635r-14,24l250,670r,3l3,1100r-3,9l1,1119r4,8l12,1134r86,49l107,1186r9,-1l125,1181r6,-7l243,981r,180l54,1543r141,l198,1555r5,66l218,1698r23,85l271,1871r34,88l344,2044r40,78l425,2189r40,53l502,2277r34,13l569,2279r38,-32l647,2197r41,-64l729,2058r39,-82l803,1890r31,-86l857,1721r15,-76l878,1579r3,-36l1017,1543,829,1161r,-181l940,1173r6,7l955,1184r9,1l974,1182r85,-50l1067,1126r4,-9l1071,1108xe" fillcolor="#be94df" stroked="f">
                  <v:path arrowok="t" o:connecttype="custom" o:connectlocs="819,4466;743,4337;614,4262;458,4262;329,4337;253,4466;253,4622;329,4752;458,4827;614,4827;743,4752;819,4622;1071,5359;821,4922;819,4917;793,4877;775,4872;769,4869;340,4861;295,4874;278,4879;257,4910;250,4924;0,5360;5,5378;98,5434;116,5436;131,5425;243,5412;195,5794;203,5872;241,6034;305,6210;384,6373;465,6493;536,6541;607,6498;688,6384;768,6227;834,6055;872,5896;881,5794;829,5412;940,5424;955,5435;974,5433;1067,5377;1071,5359" o:connectangles="0,0,0,0,0,0,0,0,0,0,0,0,0,0,0,0,0,0,0,0,0,0,0,0,0,0,0,0,0,0,0,0,0,0,0,0,0,0,0,0,0,0,0,0,0,0,0,0"/>
                </v:shape>
                <v:shape id="AutoShape 192" o:spid="_x0000_s1031" style="position:absolute;left:10904;top:1882;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" path="m830,293l819,215,790,145,744,86,684,40,614,10,536,,459,10,389,40,329,86r-46,59l254,215r-11,78l254,371r29,70l329,500r60,46l459,576r77,10l614,576r70,-30l744,500r46,-59l819,371r11,-78xm1072,1108r-3,-10l821,671r,-1l819,667,800,633r-6,-7l785,622r-9,-1l775,622r-6,-4l731,610r-390,l303,618r-8,5l287,623r-9,4l272,635r-14,23l250,670r,3l3,1100r-3,9l1,1118r4,9l12,1133r86,50l107,1186r10,-1l125,1181r7,-7l243,981r,180l55,1543r141,l198,1555r6,66l218,1698r23,84l271,1871r35,88l344,2044r40,78l425,2189r40,53l503,2277r33,13l569,2279r38,-32l647,2197r42,-64l730,2058r38,-82l804,1890r30,-86l857,1721r15,-76l878,1579r4,-36l1017,1543,829,1161r,-181l940,1172r7,8l955,1184r10,1l974,1182r85,-50l1067,1126r4,-9l1072,1108xe" fillcolor="#aad18f" stroked="f">
                  <v:path arrowok="t" o:connecttype="custom" o:connectlocs="819,2097;744,1968;614,1892;459,1892;329,1968;254,2097;254,2253;329,2382;459,2458;614,2458;744,2382;819,2253;1072,2990;821,2553;819,2549;794,2508;776,2503;769,2500;341,2492;295,2505;278,2509;258,2540;250,2555;0,2991;5,3009;98,3065;117,3067;132,3056;243,3043;196,3425;204,3503;241,3664;306,3841;384,4004;465,4124;536,4172;607,4129;689,4015;768,3858;834,3686;872,3527;882,3425;829,3043;940,3054;955,3066;974,3064;1067,3008;1072,2990" o:connectangles="0,0,0,0,0,0,0,0,0,0,0,0,0,0,0,0,0,0,0,0,0,0,0,0,0,0,0,0,0,0,0,0,0,0,0,0,0,0,0,0,0,0,0,0,0,0,0,0"/>
                </v:shape>
                <v:shape id="AutoShape 193" o:spid="_x0000_s1032" style="position:absolute;left:10904;top:4238;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" path="m830,293l819,215,790,145,744,86,684,40,614,11,536,,459,11,389,40,329,86r-46,59l254,215r-11,78l254,371r29,70l329,500r60,46l459,576r77,10l614,576r70,-30l744,500r46,-59l819,371r11,-78xm1072,1108r-3,-9l821,671r,-1l819,666,800,634r-6,-8l785,622r-9,-1l775,622r-6,-4l731,610r-390,l303,618r-8,5l287,623r-9,5l272,635r-13,23l250,670r,3l3,1100r-3,9l1,1119r4,8l12,1134r86,49l107,1186r10,-1l125,1181r7,-7l243,981r,180l55,1543r141,l198,1555r6,66l218,1698r23,85l271,1871r35,88l344,2044r40,78l425,2189r40,53l503,2277r33,13l569,2279r38,-32l647,2197r42,-64l730,2058r38,-82l804,1890r30,-86l857,1721r15,-76l878,1579r4,-36l1017,1543,829,1161r,-181l940,1173r7,7l955,1184r10,1l974,1182r85,-50l1067,1126r4,-9l1072,1108xe" fillcolor="#f3aa79" stroked="f">
                  <v:path arrowok="t" o:connecttype="custom" o:connectlocs="819,4453;744,4324;614,4249;459,4249;329,4324;254,4453;254,4609;329,4738;459,4814;614,4814;744,4738;819,4609;1072,5346;821,4909;819,4904;794,4864;776,4859;769,4856;341,4848;295,4861;278,4866;259,4896;250,4911;0,5347;5,5365;98,5421;117,5423;132,5412;243,5399;196,5781;204,5859;241,6021;306,6197;384,6360;465,6480;536,6528;607,6485;689,6371;768,6214;834,6042;872,5883;882,5781;829,5399;940,5411;955,5422;974,5420;1067,5364;1072,5346" o:connectangles="0,0,0,0,0,0,0,0,0,0,0,0,0,0,0,0,0,0,0,0,0,0,0,0,0,0,0,0,0,0,0,0,0,0,0,0,0,0,0,0,0,0,0,0,0,0,0,0"/>
                </v:shape>
                <v:shape id="AutoShape 194" o:spid="_x0000_s1033" style="position:absolute;left:12054;top:1895;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" path="m829,293l819,215,789,145,743,86,684,40,614,10,536,,458,10,388,40,329,86r-46,59l253,215r-10,78l253,371r30,70l329,500r59,46l458,576r78,10l614,576r70,-30l743,500r46,-59l819,371r10,-78xm1071,1108r-3,-10l821,670r-1,-2l800,633r-7,-7l785,622r-10,-1l774,622r-5,-4l731,610r-391,l302,618r-8,5l286,623r-8,4l271,635r-13,23l250,670r-1,3l3,1100r-3,9l,1118r4,9l12,1133r85,50l107,1186r9,-1l125,1181r6,-7l242,981r,180l54,1543r141,l198,1555r5,66l218,1698r23,84l270,1871r35,88l343,2044r41,78l425,2189r40,53l502,2277r33,13l569,2279r38,-32l647,2197r41,-64l729,2058r39,-82l803,1890r30,-86l857,1721r15,-76l877,1579r4,-36l1017,1543,828,1161r,-181l940,1172r6,8l955,1184r9,1l973,1182r86,-50l1066,1126r4,-9l1071,1108xe" fillcolor="#aad18f" stroked="f">
                  <v:path arrowok="t" o:connecttype="custom" o:connectlocs="819,2110;743,1981;614,1905;458,1905;329,1981;253,2110;253,2266;329,2395;458,2471;614,2471;743,2395;819,2266;1071,3003;821,2565;820,2563;793,2521;775,2516;769,2513;340,2505;294,2518;278,2522;258,2553;249,2568;0,3004;4,3022;97,3078;116,3080;131,3069;242,3056;195,3438;203,3516;241,3677;305,3854;384,4017;465,4137;535,4185;607,4142;688,4028;768,3871;833,3699;872,3540;881,3438;828,3056;940,3067;955,3079;973,3077;1066,3021;1071,3003" o:connectangles="0,0,0,0,0,0,0,0,0,0,0,0,0,0,0,0,0,0,0,0,0,0,0,0,0,0,0,0,0,0,0,0,0,0,0,0,0,0,0,0,0,0,0,0,0,0,0,0"/>
                </v:shape>
                <v:shape id="AutoShape 195" o:spid="_x0000_s1034" style="position:absolute;left:12054;top:4251;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" path="m829,293l819,215,789,145,743,86,684,40,614,11,536,,458,11,388,40,329,86r-46,59l253,215r-10,78l253,371r30,70l329,501r59,45l458,576r78,10l614,576r70,-30l743,501r46,-60l819,371r10,-78xm1071,1108r-3,-9l821,670r-2,-2l800,634r-7,-8l785,622r-10,-1l774,622r-5,-4l731,610r-391,l302,618r-7,5l286,623r-8,5l271,635r-13,23l250,670r-1,3l3,1100r-3,9l,1119r4,8l12,1134r85,49l107,1186r9,-1l125,1181r6,-7l242,982r,179l54,1543r141,l198,1555r5,66l218,1698r23,85l270,1871r35,88l343,2044r41,78l425,2189r40,53l502,2277r33,13l569,2279r38,-32l647,2197r41,-64l729,2058r39,-82l803,1890r30,-86l857,1721r15,-76l877,1579r4,-36l1017,1543,828,1161r,-181l940,1173r6,7l955,1184r9,1l973,1182r86,-50l1066,1126r4,-9l1071,1108xe" fillcolor="#f3aa79" stroked="f">
                  <v:path arrowok="t" o:connecttype="custom" o:connectlocs="819,4466;743,4337;614,4262;458,4262;329,4337;253,4466;253,4622;329,4752;458,4827;614,4827;743,4752;819,4622;1071,5359;821,4921;819,4919;793,4877;775,4872;769,4869;340,4861;295,4874;278,4879;258,4909;249,4924;0,5360;4,5378;97,5434;116,5436;131,5425;242,5412;195,5794;203,5872;241,6034;305,6210;384,6373;465,6493;535,6541;607,6498;688,6384;768,6227;833,6055;872,5896;881,5794;828,5412;940,5424;955,5435;973,5433;1066,5377;1071,5359" o:connectangles="0,0,0,0,0,0,0,0,0,0,0,0,0,0,0,0,0,0,0,0,0,0,0,0,0,0,0,0,0,0,0,0,0,0,0,0,0,0,0,0,0,0,0,0,0,0,0,0"/>
                </v:shape>
                <v:shape id="AutoShape 196" o:spid="_x0000_s1035" style="position:absolute;left:13166;top:1882;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" path="m829,293l819,215,789,145,743,86,684,40,614,10,536,,458,10,388,40,329,86r-46,59l253,215r-10,78l253,371r30,70l329,500r59,46l458,576r78,10l614,576r70,-30l743,500r46,-59l819,371r10,-78xm1071,1108r-3,-10l821,670r-1,-2l800,633r-7,-7l785,622r-10,-1l774,622r-5,-4l731,610r-391,l302,618r-8,5l286,623r-8,4l271,635r-13,23l250,670r-1,3l3,1100r-3,9l,1118r4,9l12,1133r85,50l107,1186r9,-1l125,1181r6,-7l242,981r,180l54,1543r141,l198,1555r5,66l218,1698r23,84l271,1871r34,88l344,2044r40,78l425,2189r40,53l502,2277r33,13l569,2279r38,-32l647,2197r41,-64l729,2058r39,-82l803,1890r30,-86l857,1721r15,-76l877,1579r4,-36l1017,1543,828,1161r,-181l940,1172r6,8l955,1184r9,1l973,1182r86,-50l1066,1126r4,-9l1071,1108xe" fillcolor="#8da9db" stroked="f">
                  <v:path arrowok="t" o:connecttype="custom" o:connectlocs="819,2097;743,1968;614,1892;458,1892;329,1968;253,2097;253,2253;329,2382;458,2458;614,2458;743,2382;819,2253;1071,2990;821,2552;820,2550;793,2508;775,2503;769,2500;340,2492;294,2505;278,2509;258,2540;249,2555;0,2991;4,3009;97,3065;116,3067;131,3056;242,3043;195,3425;203,3503;241,3664;305,3841;384,4004;465,4124;535,4172;607,4129;688,4015;768,3858;833,3686;872,3527;881,3425;828,3043;940,3054;955,3066;973,3064;1066,3008;1071,2990" o:connectangles="0,0,0,0,0,0,0,0,0,0,0,0,0,0,0,0,0,0,0,0,0,0,0,0,0,0,0,0,0,0,0,0,0,0,0,0,0,0,0,0,0,0,0,0,0,0,0,0"/>
                </v:shape>
                <v:shape id="AutoShape 197" o:spid="_x0000_s1036" style="position:absolute;left:13166;top:4238;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" path="m829,293l819,215,789,145,743,86,684,40,614,11,536,,458,11,388,40,329,86r-46,59l253,215r-10,78l253,371r30,70l329,500r59,46l458,576r78,10l614,576r70,-30l743,500r46,-59l819,371r10,-78xm1071,1108r-3,-9l821,670r-2,-2l800,634r-7,-8l785,622r-10,-1l774,622r-5,-4l731,610r-391,l302,618r-7,5l286,623r-8,5l271,635r-13,23l250,670r-1,3l3,1100r-3,9l,1119r4,8l12,1134r85,49l107,1186r9,-1l125,1181r6,-7l242,982r,179l54,1543r141,l198,1555r5,66l218,1698r23,85l271,1871r34,88l344,2044r40,78l425,2189r40,53l502,2277r33,13l569,2279r38,-32l647,2197r41,-64l729,2058r39,-82l803,1890r30,-86l857,1721r15,-76l877,1579r4,-36l1017,1543,828,1161r,-181l940,1173r6,7l955,1184r9,1l973,1182r86,-50l1066,1126r4,-9l1071,1108xe" fillcolor="#ff8181" stroked="f">
                  <v:path arrowok="t" o:connecttype="custom" o:connectlocs="819,4453;743,4324;614,4249;458,4249;329,4324;253,4453;253,4609;329,4738;458,4814;614,4814;743,4738;819,4609;1071,5346;821,4908;819,4906;793,4864;775,4859;769,4856;340,4848;295,4861;278,4866;258,4896;249,4911;0,5347;4,5365;97,5421;116,5423;131,5412;242,5399;195,5781;203,5859;241,6021;305,6197;384,6360;465,6480;535,6528;607,6485;688,6371;768,6214;833,6042;872,5883;881,5781;828,5399;940,5411;955,5422;973,5420;1066,5364;1071,5346" o:connectangles="0,0,0,0,0,0,0,0,0,0,0,0,0,0,0,0,0,0,0,0,0,0,0,0,0,0,0,0,0,0,0,0,0,0,0,0,0,0,0,0,0,0,0,0,0,0,0,0"/>
                </v:shape>
                <v:shape id="Picture 198" o:spid="_x0000_s1037" type="#_x0000_t75" style="position:absolute;left:11853;top:2940;width:277;height: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">
                  <v:imagedata r:id="rId457" o:title=""/>
                </v:shape>
                <v:shape id="Picture 199" o:spid="_x0000_s1038" type="#_x0000_t75" style="position:absolute;left:9620;top:2931;width:275;height: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">
                  <v:imagedata r:id="rId458" o:title=""/>
                </v:shape>
                <v:rect id="Rectangle 200" o:spid="_x0000_s1039" style="position:absolute;left:11869;top:5320;width:311;height: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" stroked="f"/>
                <v:rect id="Rectangle 201" o:spid="_x0000_s1040" style="position:absolute;left:11869;top:5320;width:311;height:4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" filled="f" strokeweight="1pt"/>
                <v:shape id="AutoShape 202" o:spid="_x0000_s1041" style="position:absolute;left:14317;top:1895;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" path="m829,293l819,215,789,145,744,86,684,40,614,10,536,,458,10,388,40,329,86r-46,59l254,215r-11,78l254,371r29,70l329,500r59,46l458,576r78,10l614,576r70,-30l744,500r45,-59l819,371r10,-78xm1072,1108r-4,-10l821,671r,-1l819,666,800,633r-6,-7l785,622r-9,-1l775,621r-6,-3l731,610r-391,l302,618r-7,5l287,623r-9,4l272,635r-15,24l250,670r,2l3,1100r-3,9l1,1118r4,9l12,1133r86,50l107,1186r10,-1l125,1181r7,-7l243,981r,180l55,1543r140,l198,1555r5,66l218,1698r23,84l271,1871r35,88l344,2044r40,78l425,2189r40,53l502,2277r34,13l569,2279r38,-32l647,2197r42,-64l730,2058r38,-82l804,1890r30,-86l857,1721r15,-76l878,1579r4,-36l1017,1543,829,1161r,-181l940,1172r7,8l955,1184r10,1l974,1182r85,-50l1067,1126r4,-9l1072,1108xe" fillcolor="#8da9db" stroked="f">
                  <v:path arrowok="t" o:connecttype="custom" o:connectlocs="819,2110;744,1981;614,1905;458,1905;329,1981;254,2110;254,2266;329,2395;458,2471;614,2471;744,2395;819,2266;1072,3003;821,2566;819,2561;794,2521;776,2516;769,2513;340,2505;295,2518;278,2522;257,2554;250,2567;0,3004;5,3022;98,3078;117,3080;132,3069;243,3056;195,3438;203,3516;241,3677;306,3854;384,4017;465,4137;536,4185;607,4142;689,4028;768,3871;834,3699;872,3540;882,3438;829,3056;940,3067;955,3079;974,3077;1067,3021;1072,3003" o:connectangles="0,0,0,0,0,0,0,0,0,0,0,0,0,0,0,0,0,0,0,0,0,0,0,0,0,0,0,0,0,0,0,0,0,0,0,0,0,0,0,0,0,0,0,0,0,0,0,0"/>
                </v:shape>
                <v:shape id="AutoShape 203" o:spid="_x0000_s1042" style="position:absolute;left:14317;top:4251;width:1072;height:2290;visibility:visible;mso-wrap-style:square;v-text-anchor:top" coordsize="1072,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" path="m829,293l819,215,789,145,744,86,684,40,614,11,536,,458,11,388,40,329,86r-46,59l254,215r-11,78l254,371r29,70l329,501r59,45l458,576r78,10l614,576r70,-30l744,501r45,-60l819,371r10,-78xm1072,1108r-4,-9l822,671r-1,-1l819,666,800,634r-6,-8l785,622r-9,-1l775,622r-6,-4l731,610r-391,l302,618r-7,5l287,623r-9,5l272,635r-14,24l250,670r,3l3,1100r-3,9l1,1119r4,8l12,1134r86,49l107,1186r10,-1l125,1181r7,-7l243,981r,180l55,1543r140,l198,1555r5,66l218,1698r23,85l271,1871r35,88l344,2044r40,78l425,2189r40,53l502,2277r34,13l569,2279r38,-32l647,2197r42,-64l730,2058r38,-82l804,1890r30,-86l857,1721r15,-76l878,1579r4,-36l1017,1543,829,1161r,-181l940,1173r7,7l955,1184r10,1l974,1182r85,-50l1067,1126r4,-9l1072,1108xe" fillcolor="#ff8181" stroked="f">
                  <v:path arrowok="t" o:connecttype="custom" o:connectlocs="819,4466;744,4337;614,4262;458,4262;329,4337;254,4466;254,4622;329,4752;458,4827;614,4827;744,4752;819,4622;1072,5359;822,4922;819,4917;794,4877;776,4872;769,4869;340,4861;295,4874;278,4879;258,4910;250,4924;0,5360;5,5378;98,5434;117,5436;132,5425;243,5412;195,5794;203,5872;241,6034;306,6210;384,6373;465,6493;536,6541;607,6498;689,6384;768,6227;834,6055;872,5896;882,5794;829,5412;940,5424;955,5435;974,5433;1067,5377;1072,5359" o:connectangles="0,0,0,0,0,0,0,0,0,0,0,0,0,0,0,0,0,0,0,0,0,0,0,0,0,0,0,0,0,0,0,0,0,0,0,0,0,0,0,0,0,0,0,0,0,0,0,0"/>
                </v:shape>
                <v:shape id="Picture 204" o:spid="_x0000_s1043" type="#_x0000_t75" style="position:absolute;left:14198;top:5253;width:231;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">
                  <v:imagedata r:id="rId459" o:title=""/>
                </v:shape>
                <v:shape id="AutoShape 205" o:spid="_x0000_s1044" style="position:absolute;left:14056;top:2976;width:448;height:247;visibility:visible;mso-wrap-style:square;v-text-anchor:top" coordsize="448,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" path="m,211r,12l5,234r9,8l24,247r11,l45,244r9,-7l83,204r31,-32l147,142r33,-28l197,104r18,-4l234,101r17,6l290,130r37,24l363,179r35,27l409,212r11,1l432,209r9,-7l446,192r2,-11l445,171r-5,-9l394,116r-5,15l363,161r-5,-4l353,153r-6,-3l368,93,354,81r-5,13l318,130r-5,-3l306,123r-4,-3l325,57,270,20r-5,13l241,52r-29,8l182,57,166,48r-32,86l130,138r-5,4l120,147,107,137,95,171r-5,4l81,185,51,160,67,115,43,145,5,200,,211xm368,93r-21,57l374,117r5,5l384,126r5,5l394,116r-2,-2l368,93xm325,57r-23,63l334,82r5,4l344,90r5,4l354,81,330,60r-5,-3xm163,21r-8,21l161,37r5,-4l171,30r19,9l210,40r20,-5l247,24r6,3l259,30r6,3l270,20r-6,-4l206,,163,21xm98,78l83,116r9,-10l96,101r38,33l166,48,155,42r8,-21l152,26,98,78xm67,115l51,160r3,-6l62,144r33,27l107,137,83,116,98,78r-3,3l67,115xe" fillcolor="black" stroked="f">
                  <v:path arrowok="t" o:connecttype="custom" o:connectlocs="0,3199;14,3218;35,3223;54,3213;114,3148;180,3090;215,3076;251,3083;327,3130;398,3182;420,3189;441,3178;448,3157;440,3138;389,3107;358,3133;347,3126;354,3057;318,3106;306,3099;325,3033;265,3009;212,3036;166,3024;130,3114;120,3123;95,3147;81,3161;67,3091;5,3176;368,3069;374,3093;384,3102;394,3092;368,3069;302,3096;339,3062;349,3070;330,3036;163,2997;161,3013;171,3006;210,3016;247,3000;259,3006;270,2996;206,2976;98,3054;92,3082;134,3110;155,3018;152,3002;67,3091;54,3130;95,3147;83,3092;95,3057" o:connectangles="0,0,0,0,0,0,0,0,0,0,0,0,0,0,0,0,0,0,0,0,0,0,0,0,0,0,0,0,0,0,0,0,0,0,0,0,0,0,0,0,0,0,0,0,0,0,0,0,0,0,0,0,0,0,0,0,0"/>
                </v:shape>
                <v:shape id="Picture 206" o:spid="_x0000_s1045" type="#_x0000_t75" style="position:absolute;left:9573;top:5259;width:297;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">
                  <v:imagedata r:id="rId460" o:title=""/>
                </v:shape>
                <w10:wrap type="topAndBottom" anchorx="page"/>
              </v:group>
            </w:pict>
          </mc:Fallback>
        </mc:AlternateContent>
      </w:r>
      <w:r>
        <w:rPr>
          <w:noProof/>
        </w:rPr>
        <mc:AlternateContent>
          <mc:Choice Requires="wps">
            <w:drawing>
              <wp:anchor distT="0" distB="0" distL="114300" distR="114300" simplePos="0" relativeHeight="251800064" behindDoc="1" locked="0" layoutInCell="1" allowOverlap="1" wp14:anchorId="3E070CDB" wp14:editId="7191291E">
                <wp:simplePos x="0" y="0"/>
                <wp:positionH relativeFrom="page">
                  <wp:posOffset>685800</wp:posOffset>
                </wp:positionH>
                <wp:positionV relativeFrom="page">
                  <wp:posOffset>794385</wp:posOffset>
                </wp:positionV>
                <wp:extent cx="133985" cy="255905"/>
                <wp:effectExtent l="0" t="0" r="0" b="0"/>
                <wp:wrapNone/>
                <wp:docPr id="493"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8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AD8828" w14:textId="77777777" w:rsidR="00A934EA" w:rsidRDefault="00A934EA">
                            <w:pPr>
                              <w:spacing w:line="402" w:lineRule="exact"/>
                              <w:rPr>
                                <w:rFonts w:ascii="Arial"/>
                                <w:b/>
                                <w:sz w:val="36"/>
                              </w:rPr>
                            </w:pPr>
                            <w:r>
                              <w:rPr>
                                <w:rFonts w:ascii="Arial"/>
                                <w:b/>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70CDB" id="Text Box 186" o:spid="_x0000_s1829" type="#_x0000_t202" style="position:absolute;left:0;text-align:left;margin-left:54pt;margin-top:62.55pt;width:10.55pt;height:20.15pt;z-index:-251516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" filled="f" stroked="f">
                <v:textbox inset="0,0,0,0">
                  <w:txbxContent>
                    <w:p w14:paraId="2EAD8828" w14:textId="77777777" w:rsidR="00A934EA" w:rsidRDefault="00A934EA">
                      <w:pPr>
                        <w:spacing w:line="402" w:lineRule="exact"/>
                        <w:rPr>
                          <w:rFonts w:ascii="Arial"/>
                          <w:b/>
                          <w:sz w:val="36"/>
                        </w:rPr>
                      </w:pPr>
                      <w:r>
                        <w:rPr>
                          <w:rFonts w:ascii="Arial"/>
                          <w:b/>
                          <w:sz w:val="36"/>
                        </w:rPr>
                        <w:t>+</w:t>
                      </w:r>
                    </w:p>
                  </w:txbxContent>
                </v:textbox>
                <w10:wrap anchorx="page" anchory="page"/>
              </v:shape>
            </w:pict>
          </mc:Fallback>
        </mc:AlternateContent>
      </w:r>
      <w:r w:rsidR="00536928" w:rsidRPr="00746325">
        <w:rPr>
          <w:noProof/>
          <w:lang w:val="et-EE"/>
        </w:rPr>
        <w:drawing>
          <wp:anchor distT="0" distB="0" distL="0" distR="0" simplePos="0" relativeHeight="251567616" behindDoc="0" locked="0" layoutInCell="1" allowOverlap="1" wp14:anchorId="0B34FE14" wp14:editId="68E36A05">
            <wp:simplePos x="0" y="0"/>
            <wp:positionH relativeFrom="page">
              <wp:posOffset>5243829</wp:posOffset>
            </wp:positionH>
            <wp:positionV relativeFrom="page">
              <wp:posOffset>4428490</wp:posOffset>
            </wp:positionV>
            <wp:extent cx="7415225" cy="5037772"/>
            <wp:effectExtent l="0" t="0" r="0" b="0"/>
            <wp:wrapNone/>
            <wp:docPr id="86" name="image208.jpeg" descr="Person holding soccer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208.jpeg"/>
                    <pic:cNvPicPr/>
                  </pic:nvPicPr>
                  <pic:blipFill>
                    <a:blip r:embed="rId461" cstate="print"/>
                    <a:stretch>
                      <a:fillRect/>
                    </a:stretch>
                  </pic:blipFill>
                  <pic:spPr>
                    <a:xfrm>
                      <a:off x="0" y="0"/>
                      <a:ext cx="7415225" cy="5037772"/>
                    </a:xfrm>
                    <a:prstGeom prst="rect">
                      <a:avLst/>
                    </a:prstGeom>
                  </pic:spPr>
                </pic:pic>
              </a:graphicData>
            </a:graphic>
          </wp:anchor>
        </w:drawing>
      </w:r>
      <w:r>
        <w:rPr>
          <w:noProof/>
        </w:rPr>
        <mc:AlternateContent>
          <mc:Choice Requires="wpg">
            <w:drawing>
              <wp:inline distT="0" distB="0" distL="0" distR="0" wp14:anchorId="628A7126" wp14:editId="7767210C">
                <wp:extent cx="12673965" cy="1039495"/>
                <wp:effectExtent l="0" t="0" r="-554640782" b="659043005"/>
                <wp:docPr id="487" name="Group 581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488" name="Text Box 3774"/>
                        <wps:cNvSpPr txBox="1">
                          <a:spLocks noChangeAspect="1" noChangeArrowheads="1"/>
                        </wps:cNvSpPr>
                        <wps:spPr bwMode="auto">
                          <a:xfrm>
                            <a:off x="0" y="0"/>
                            <a:ext cx="12673965" cy="1039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23F4B" w14:textId="77777777" w:rsidR="00A934EA" w:rsidRDefault="00A934EA">
                              <w:pPr>
                                <w:spacing w:before="443"/>
                                <w:ind w:left="142"/>
                                <w:rPr>
                                  <w:rFonts w:ascii="Arial"/>
                                  <w:b/>
                                  <w:sz w:val="48"/>
                                </w:rPr>
                              </w:pPr>
                            </w:p>
                          </w:txbxContent>
                        </wps:txbx>
                        <wps:bodyPr rot="0" vert="horz" wrap="square" lIns="0" tIns="0" rIns="0" bIns="0" anchor="t" anchorCtr="0" upright="1">
                          <a:noAutofit/>
                        </wps:bodyPr>
                      </wps:wsp>
                      <wpg:grpSp>
                        <wpg:cNvPr id="489" name="Group 3775"/>
                        <wpg:cNvGrpSpPr>
                          <a:grpSpLocks noChangeAspect="1"/>
                        </wpg:cNvGrpSpPr>
                        <wpg:grpSpPr bwMode="auto">
                          <a:xfrm>
                            <a:off x="0" y="0"/>
                            <a:ext cx="12673965" cy="1039495"/>
                            <a:chOff x="226" y="2179"/>
                            <a:chExt cx="7559" cy="2401"/>
                          </a:xfrm>
                        </wpg:grpSpPr>
                        <wps:wsp>
                          <wps:cNvPr id="490" name="Rectangle 3776"/>
                          <wps:cNvSpPr>
                            <a:spLocks noChangeAspect="1" noChangeArrowheads="1"/>
                          </wps:cNvSpPr>
                          <wps:spPr bwMode="auto">
                            <a:xfrm>
                              <a:off x="234" y="2179"/>
                              <a:ext cx="7551"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1" name="Rectangle 3777"/>
                          <wps:cNvSpPr>
                            <a:spLocks noChangeAspect="1" noChangeArrowheads="1"/>
                          </wps:cNvSpPr>
                          <wps:spPr bwMode="auto">
                            <a:xfrm>
                              <a:off x="226" y="2689"/>
                              <a:ext cx="7551" cy="1891"/>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2" name="Text Box 3778"/>
                          <wps:cNvSpPr txBox="1">
                            <a:spLocks noChangeAspect="1" noChangeArrowheads="1"/>
                          </wps:cNvSpPr>
                          <wps:spPr bwMode="auto">
                            <a:xfrm>
                              <a:off x="226" y="2179"/>
                              <a:ext cx="7559" cy="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BF718" w14:textId="77777777" w:rsidR="00A934EA" w:rsidRDefault="00A934EA">
                                <w:pPr>
                                  <w:jc w:val="center"/>
                                  <w:rPr>
                                    <w:color w:val="000000" w:themeColor="text1"/>
                                    <w:kern w:val="24"/>
                                    <w:sz w:val="20"/>
                                    <w:szCs w:val="20"/>
                                  </w:rPr>
                                </w:pPr>
                              </w:p>
                            </w:txbxContent>
                          </wps:txbx>
                          <wps:bodyPr rot="0" vert="horz" wrap="square" lIns="0" tIns="0" rIns="0" bIns="0" anchor="t" anchorCtr="0" upright="1">
                            <a:noAutofit/>
                          </wps:bodyPr>
                        </wps:wsp>
                      </wpg:grpSp>
                    </wpg:wgp>
                  </a:graphicData>
                </a:graphic>
              </wp:inline>
            </w:drawing>
          </mc:Choice>
          <mc:Fallback>
            <w:pict>
              <v:group w14:anchorId="628A7126" id="Group 5810" o:spid="_x0000_s1830"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">
                <o:lock v:ext="edit" aspectratio="t"/>
                <v:shape id="Text Box 3774" o:spid="_x0000_s1831" type="#_x0000_t202" style="position:absolute;width:12673965;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" filled="f" stroked="f">
                  <o:lock v:ext="edit" aspectratio="t"/>
                  <v:textbox inset="0,0,0,0">
                    <w:txbxContent>
                      <w:p w14:paraId="71523F4B" w14:textId="77777777" w:rsidR="00A934EA" w:rsidRDefault="00A934EA">
                        <w:pPr>
                          <w:spacing w:before="443"/>
                          <w:ind w:left="142"/>
                          <w:rPr>
                            <w:rFonts w:ascii="Arial"/>
                            <w:b/>
                            <w:sz w:val="48"/>
                          </w:rPr>
                        </w:pPr>
                      </w:p>
                    </w:txbxContent>
                  </v:textbox>
                </v:shape>
                <v:group id="Group 3775" o:spid="_x0000_s1832" style="position:absolute;width:12673965;height:1039495" coordorigin="226,2179" coordsize="7559,2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">
                  <o:lock v:ext="edit" aspectratio="t"/>
                  <v:rect id="Rectangle 3776" o:spid="_x0000_s1833" style="position:absolute;left:234;top:2179;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" fillcolor="#f4f1e9" stroked="f">
                    <o:lock v:ext="edit" aspectratio="t"/>
                  </v:rect>
                  <v:rect id="Rectangle 3777" o:spid="_x0000_s1834" style="position:absolute;left:226;top:2689;width:7551;height:1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" fillcolor="#faf7e7" stroked="f">
                    <o:lock v:ext="edit" aspectratio="t"/>
                  </v:rect>
                  <v:shape id="Text Box 3778" o:spid="_x0000_s1835" type="#_x0000_t202" style="position:absolute;left:226;top:2179;width:7559;height:2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" filled="f" stroked="f">
                    <o:lock v:ext="edit" aspectratio="t"/>
                    <v:textbox inset="0,0,0,0">
                      <w:txbxContent>
                        <w:p w14:paraId="3E3BF718" w14:textId="77777777" w:rsidR="00A934EA" w:rsidRDefault="00A934EA">
                          <w:pPr>
                            <w:jc w:val="center"/>
                            <w:rPr>
                              <w:color w:val="000000" w:themeColor="text1"/>
                              <w:kern w:val="24"/>
                              <w:sz w:val="20"/>
                              <w:szCs w:val="20"/>
                            </w:rPr>
                          </w:pPr>
                        </w:p>
                      </w:txbxContent>
                    </v:textbox>
                  </v:shape>
                </v:group>
                <w10:anchorlock/>
              </v:group>
            </w:pict>
          </mc:Fallback>
        </mc:AlternateContent>
      </w:r>
    </w:p>
    <w:p w14:paraId="1AFC01F7" w14:textId="77777777" w:rsidR="00DA1199" w:rsidRPr="00746325" w:rsidRDefault="00DA1199">
      <w:pPr>
        <w:rPr>
          <w:sz w:val="20"/>
          <w:lang w:val="et-EE"/>
        </w:rPr>
        <w:sectPr w:rsidR="00DA1199" w:rsidRPr="00746325">
          <w:footerReference w:type="default" r:id="rId462"/>
          <w:pgSz w:w="20480" w:h="15360" w:orient="landscape"/>
          <w:pgMar w:top="200" w:right="20" w:bottom="0" w:left="20" w:header="0" w:footer="0" w:gutter="0"/>
          <w:cols w:space="720"/>
        </w:sectPr>
      </w:pPr>
    </w:p>
    <w:p w14:paraId="50E4255D" w14:textId="1F968831" w:rsidR="00DA1199" w:rsidRPr="00746325" w:rsidRDefault="002D5D89">
      <w:pPr>
        <w:pStyle w:val="a3"/>
        <w:ind w:left="232"/>
        <w:rPr>
          <w:sz w:val="20"/>
          <w:lang w:val="et-EE"/>
        </w:rPr>
      </w:pPr>
      <w:r>
        <w:rPr>
          <w:noProof/>
        </w:rPr>
        <mc:AlternateContent>
          <mc:Choice Requires="wpg">
            <w:drawing>
              <wp:inline distT="0" distB="0" distL="0" distR="0" wp14:anchorId="1E7485F9" wp14:editId="4A6BC464">
                <wp:extent cx="12673965" cy="1039495"/>
                <wp:effectExtent l="0" t="0" r="-554640782" b="659043005"/>
                <wp:docPr id="481" name="Group 580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g:grpSp>
                        <wpg:cNvPr id="482" name="Group 3768"/>
                        <wpg:cNvGrpSpPr>
                          <a:grpSpLocks noChangeAspect="1"/>
                        </wpg:cNvGrpSpPr>
                        <wpg:grpSpPr bwMode="auto">
                          <a:xfrm>
                            <a:off x="0" y="0"/>
                            <a:ext cx="12673965" cy="1039495"/>
                            <a:chOff x="173" y="4698"/>
                            <a:chExt cx="7563" cy="5315"/>
                          </a:xfrm>
                        </wpg:grpSpPr>
                        <wps:wsp>
                          <wps:cNvPr id="483" name="Rectangle 3769"/>
                          <wps:cNvSpPr>
                            <a:spLocks noChangeAspect="1" noChangeArrowheads="1"/>
                          </wps:cNvSpPr>
                          <wps:spPr bwMode="auto">
                            <a:xfrm>
                              <a:off x="185" y="4698"/>
                              <a:ext cx="7551"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4" name="Rectangle 3770"/>
                          <wps:cNvSpPr>
                            <a:spLocks noChangeAspect="1" noChangeArrowheads="1"/>
                          </wps:cNvSpPr>
                          <wps:spPr bwMode="auto">
                            <a:xfrm>
                              <a:off x="173" y="5278"/>
                              <a:ext cx="7551" cy="473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5" name="Text Box 3771"/>
                          <wps:cNvSpPr txBox="1">
                            <a:spLocks noChangeAspect="1" noChangeArrowheads="1"/>
                          </wps:cNvSpPr>
                          <wps:spPr bwMode="auto">
                            <a:xfrm>
                              <a:off x="173" y="4698"/>
                              <a:ext cx="7563" cy="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9D09A" w14:textId="77777777" w:rsidR="00A934EA" w:rsidRDefault="00A934EA">
                                <w:pPr>
                                  <w:jc w:val="center"/>
                                  <w:rPr>
                                    <w:color w:val="000000" w:themeColor="text1"/>
                                    <w:kern w:val="24"/>
                                    <w:sz w:val="20"/>
                                    <w:szCs w:val="20"/>
                                  </w:rPr>
                                </w:pPr>
                              </w:p>
                            </w:txbxContent>
                          </wps:txbx>
                          <wps:bodyPr rot="0" vert="horz" wrap="square" lIns="0" tIns="0" rIns="0" bIns="0" anchor="t" anchorCtr="0" upright="1">
                            <a:noAutofit/>
                          </wps:bodyPr>
                        </wps:wsp>
                      </wpg:grpSp>
                      <wps:wsp>
                        <wps:cNvPr id="486" name="Rectangle 3772"/>
                        <wps:cNvSpPr>
                          <a:spLocks noChangeAspect="1" noChangeArrowheads="1"/>
                        </wps:cNvSpPr>
                        <wps:spPr bwMode="auto">
                          <a:xfrm>
                            <a:off x="0" y="0"/>
                            <a:ext cx="12673965" cy="103949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E7485F9" id="Group 5804" o:spid="_x0000_s1836"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">
                <o:lock v:ext="edit" aspectratio="t"/>
                <v:group id="Group 3768" o:spid="_x0000_s1837" style="position:absolute;width:12673965;height:1039495" coordorigin="173,4698" coordsize="7563,5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">
                  <o:lock v:ext="edit" aspectratio="t"/>
                  <v:rect id="Rectangle 3769" o:spid="_x0000_s1838" style="position:absolute;left:185;top:4698;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" fillcolor="#f4f1e9" stroked="f">
                    <o:lock v:ext="edit" aspectratio="t"/>
                  </v:rect>
                  <v:rect id="Rectangle 3770" o:spid="_x0000_s1839" style="position:absolute;left:173;top:5278;width:7551;height:4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" fillcolor="#faf7e7" stroked="f">
                    <o:lock v:ext="edit" aspectratio="t"/>
                  </v:rect>
                  <v:shape id="Text Box 3771" o:spid="_x0000_s1840" type="#_x0000_t202" style="position:absolute;left:173;top:4698;width:7563;height:5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" filled="f" stroked="f">
                    <o:lock v:ext="edit" aspectratio="t"/>
                    <v:textbox inset="0,0,0,0">
                      <w:txbxContent>
                        <w:p w14:paraId="4D29D09A" w14:textId="77777777" w:rsidR="00A934EA" w:rsidRDefault="00A934EA">
                          <w:pPr>
                            <w:jc w:val="center"/>
                            <w:rPr>
                              <w:color w:val="000000" w:themeColor="text1"/>
                              <w:kern w:val="24"/>
                              <w:sz w:val="20"/>
                              <w:szCs w:val="20"/>
                            </w:rPr>
                          </w:pPr>
                        </w:p>
                      </w:txbxContent>
                    </v:textbox>
                  </v:shape>
                </v:group>
                <v:rect id="Rectangle 3772" o:spid="_x0000_s1841" style="position:absolute;width:12673965;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" fillcolor="#f4f1e9" stroked="f">
                  <o:lock v:ext="edit" aspectratio="t"/>
                </v:rect>
                <w10:anchorlock/>
              </v:group>
            </w:pict>
          </mc:Fallback>
        </mc:AlternateContent>
      </w:r>
    </w:p>
    <w:p w14:paraId="5B7A494F" w14:textId="082EDC68" w:rsidR="00065C28" w:rsidRPr="00746325" w:rsidRDefault="002D5D89">
      <w:pPr>
        <w:spacing w:before="143"/>
        <w:ind w:left="388"/>
        <w:rPr>
          <w:rFonts w:ascii="Arial"/>
          <w:b/>
          <w:sz w:val="36"/>
          <w:lang w:val="et-EE"/>
        </w:rPr>
      </w:pPr>
      <w:r>
        <w:rPr>
          <w:noProof/>
        </w:rPr>
        <mc:AlternateContent>
          <mc:Choice Requires="wps">
            <w:drawing>
              <wp:anchor distT="0" distB="0" distL="114300" distR="114300" simplePos="0" relativeHeight="251801088" behindDoc="1" locked="0" layoutInCell="1" allowOverlap="1" wp14:anchorId="4B511D4B" wp14:editId="235A140F">
                <wp:simplePos x="0" y="0"/>
                <wp:positionH relativeFrom="page">
                  <wp:posOffset>685800</wp:posOffset>
                </wp:positionH>
                <wp:positionV relativeFrom="paragraph">
                  <wp:posOffset>-396875</wp:posOffset>
                </wp:positionV>
                <wp:extent cx="133985" cy="255905"/>
                <wp:effectExtent l="0" t="0" r="0" b="0"/>
                <wp:wrapNone/>
                <wp:docPr id="480"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8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0BB4F" w14:textId="77777777" w:rsidR="00A934EA" w:rsidRDefault="00A934EA">
                            <w:pPr>
                              <w:spacing w:line="402" w:lineRule="exact"/>
                              <w:rPr>
                                <w:rFonts w:ascii="Arial"/>
                                <w:b/>
                                <w:sz w:val="36"/>
                              </w:rPr>
                            </w:pPr>
                            <w:r>
                              <w:rPr>
                                <w:rFonts w:ascii="Arial"/>
                                <w:b/>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511D4B" id="Text Box 173" o:spid="_x0000_s1842" type="#_x0000_t202" style="position:absolute;left:0;text-align:left;margin-left:54pt;margin-top:-31.25pt;width:10.55pt;height:20.15pt;z-index:-251515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" filled="f" stroked="f">
                <v:textbox inset="0,0,0,0">
                  <w:txbxContent>
                    <w:p w14:paraId="51B0BB4F" w14:textId="77777777" w:rsidR="00A934EA" w:rsidRDefault="00A934EA">
                      <w:pPr>
                        <w:spacing w:line="402" w:lineRule="exact"/>
                        <w:rPr>
                          <w:rFonts w:ascii="Arial"/>
                          <w:b/>
                          <w:sz w:val="36"/>
                        </w:rPr>
                      </w:pPr>
                      <w:r>
                        <w:rPr>
                          <w:rFonts w:ascii="Arial"/>
                          <w:b/>
                          <w:sz w:val="36"/>
                        </w:rPr>
                        <w:t>+</w:t>
                      </w:r>
                    </w:p>
                  </w:txbxContent>
                </v:textbox>
                <w10:wrap anchorx="page"/>
              </v:shape>
            </w:pict>
          </mc:Fallback>
        </mc:AlternateContent>
      </w:r>
      <w:r>
        <w:rPr>
          <w:noProof/>
        </w:rPr>
        <mc:AlternateContent>
          <mc:Choice Requires="wpg">
            <w:drawing>
              <wp:anchor distT="0" distB="0" distL="114300" distR="114300" simplePos="0" relativeHeight="251802112" behindDoc="1" locked="0" layoutInCell="1" allowOverlap="1" wp14:anchorId="50460BEA" wp14:editId="51C05439">
                <wp:simplePos x="0" y="0"/>
                <wp:positionH relativeFrom="page">
                  <wp:posOffset>165735</wp:posOffset>
                </wp:positionH>
                <wp:positionV relativeFrom="paragraph">
                  <wp:posOffset>44450</wp:posOffset>
                </wp:positionV>
                <wp:extent cx="5085080" cy="8329930"/>
                <wp:effectExtent l="0" t="0" r="0" b="0"/>
                <wp:wrapNone/>
                <wp:docPr id="473"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5080" cy="8329930"/>
                          <a:chOff x="261" y="70"/>
                          <a:chExt cx="8008" cy="13118"/>
                        </a:xfrm>
                      </wpg:grpSpPr>
                      <wps:wsp>
                        <wps:cNvPr id="474" name="Rectangle 167"/>
                        <wps:cNvSpPr>
                          <a:spLocks noChangeArrowheads="1"/>
                        </wps:cNvSpPr>
                        <wps:spPr bwMode="auto">
                          <a:xfrm>
                            <a:off x="264" y="70"/>
                            <a:ext cx="8001" cy="569"/>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5" name="Rectangle 168"/>
                        <wps:cNvSpPr>
                          <a:spLocks noChangeArrowheads="1"/>
                        </wps:cNvSpPr>
                        <wps:spPr bwMode="auto">
                          <a:xfrm>
                            <a:off x="261" y="639"/>
                            <a:ext cx="8000" cy="2687"/>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6" name="Rectangle 169"/>
                        <wps:cNvSpPr>
                          <a:spLocks noChangeArrowheads="1"/>
                        </wps:cNvSpPr>
                        <wps:spPr bwMode="auto">
                          <a:xfrm>
                            <a:off x="268" y="3326"/>
                            <a:ext cx="8001" cy="583"/>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7" name="Rectangle 170"/>
                        <wps:cNvSpPr>
                          <a:spLocks noChangeArrowheads="1"/>
                        </wps:cNvSpPr>
                        <wps:spPr bwMode="auto">
                          <a:xfrm>
                            <a:off x="261" y="3925"/>
                            <a:ext cx="8000" cy="4979"/>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8" name="Rectangle 171"/>
                        <wps:cNvSpPr>
                          <a:spLocks noChangeArrowheads="1"/>
                        </wps:cNvSpPr>
                        <wps:spPr bwMode="auto">
                          <a:xfrm>
                            <a:off x="263" y="8891"/>
                            <a:ext cx="8001" cy="583"/>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172"/>
                        <wps:cNvSpPr>
                          <a:spLocks noChangeArrowheads="1"/>
                        </wps:cNvSpPr>
                        <wps:spPr bwMode="auto">
                          <a:xfrm>
                            <a:off x="261" y="9470"/>
                            <a:ext cx="8000" cy="3718"/>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C1FF29" id="Group 166" o:spid="_x0000_s1026" style="position:absolute;margin-left:13.05pt;margin-top:3.5pt;width:400.4pt;height:655.9pt;z-index:-251514368;mso-position-horizontal-relative:page" coordorigin="261,70" coordsize="8008,13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">
                <v:rect id="Rectangle 167" o:spid="_x0000_s1027" style="position:absolute;left:264;top:70;width:8001;height: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" fillcolor="#c8a3e3" stroked="f"/>
                <v:rect id="Rectangle 168" o:spid="_x0000_s1028" style="position:absolute;left:261;top:639;width:8000;height:2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" fillcolor="#dfc8ee" stroked="f"/>
                <v:rect id="Rectangle 169" o:spid="_x0000_s1029" style="position:absolute;left:268;top:3326;width:800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" fillcolor="#c8a3e3" stroked="f"/>
                <v:rect id="Rectangle 170" o:spid="_x0000_s1030" style="position:absolute;left:261;top:3925;width:8000;height:4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" fillcolor="#dfc8ee" stroked="f"/>
                <v:rect id="Rectangle 171" o:spid="_x0000_s1031" style="position:absolute;left:263;top:8891;width:800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" fillcolor="#c8a3e3" stroked="f"/>
                <v:rect id="Rectangle 172" o:spid="_x0000_s1032" style="position:absolute;left:261;top:9470;width:8000;height:3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" fillcolor="#dfc8ee" stroked="f"/>
                <w10:wrap anchorx="page"/>
              </v:group>
            </w:pict>
          </mc:Fallback>
        </mc:AlternateContent>
      </w:r>
      <w:r w:rsidR="00536928" w:rsidRPr="00746325">
        <w:rPr>
          <w:rFonts w:ascii="Arial"/>
          <w:b/>
          <w:sz w:val="36"/>
          <w:lang w:val="et-EE"/>
        </w:rPr>
        <w:t>5. samm:</w:t>
      </w:r>
    </w:p>
    <w:p w14:paraId="7D5B4472" w14:textId="5EBA4A15" w:rsidR="00065C28" w:rsidRPr="00746325" w:rsidRDefault="002D5D89">
      <w:pPr>
        <w:spacing w:before="314"/>
        <w:ind w:left="384"/>
        <w:rPr>
          <w:sz w:val="36"/>
          <w:lang w:val="et-EE"/>
        </w:rPr>
      </w:pPr>
      <w:r>
        <w:rPr>
          <w:noProof/>
        </w:rPr>
        <mc:AlternateContent>
          <mc:Choice Requires="wpg">
            <w:drawing>
              <wp:anchor distT="0" distB="0" distL="114300" distR="114300" simplePos="0" relativeHeight="251723264" behindDoc="0" locked="0" layoutInCell="1" allowOverlap="1" wp14:anchorId="1252BE6B" wp14:editId="5A6BE134">
                <wp:simplePos x="0" y="0"/>
                <wp:positionH relativeFrom="page">
                  <wp:posOffset>5299075</wp:posOffset>
                </wp:positionH>
                <wp:positionV relativeFrom="paragraph">
                  <wp:posOffset>337820</wp:posOffset>
                </wp:positionV>
                <wp:extent cx="7320280" cy="6962140"/>
                <wp:effectExtent l="0" t="0" r="0" b="0"/>
                <wp:wrapNone/>
                <wp:docPr id="448" name="Group 57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320280" cy="6962140"/>
                          <a:chOff x="8345" y="532"/>
                          <a:chExt cx="11528" cy="10964"/>
                        </a:xfrm>
                      </wpg:grpSpPr>
                      <pic:pic xmlns:pic="http://schemas.openxmlformats.org/drawingml/2006/picture">
                        <pic:nvPicPr>
                          <pic:cNvPr id="449" name="Picture 373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635"/>
                            <a:ext cx="4559300" cy="6962140"/>
                          </a:xfrm>
                          <a:prstGeom prst="rect">
                            <a:avLst/>
                          </a:prstGeom>
                          <a:noFill/>
                          <a:extLst>
                            <a:ext uri="{909E8E84-426E-40DD-AFC4-6F175D3DCCD1}">
                              <a14:hiddenFill xmlns:a14="http://schemas.microsoft.com/office/drawing/2010/main">
                                <a:solidFill>
                                  <a:srgbClr val="FFFFFF"/>
                                </a:solidFill>
                              </a14:hiddenFill>
                            </a:ext>
                          </a:extLst>
                        </pic:spPr>
                      </pic:pic>
                      <wpg:grpSp>
                        <wpg:cNvPr id="450" name="Group 3736"/>
                        <wpg:cNvGrpSpPr>
                          <a:grpSpLocks noChangeAspect="1"/>
                        </wpg:cNvGrpSpPr>
                        <wpg:grpSpPr bwMode="auto">
                          <a:xfrm>
                            <a:off x="4874260" y="1533525"/>
                            <a:ext cx="2219960" cy="3477895"/>
                            <a:chOff x="0" y="0"/>
                            <a:chExt cx="12912" cy="3976"/>
                          </a:xfrm>
                        </wpg:grpSpPr>
                        <wps:wsp>
                          <wps:cNvPr id="451" name="Rectangle 3737"/>
                          <wps:cNvSpPr>
                            <a:spLocks noChangeAspect="1" noChangeArrowheads="1"/>
                          </wps:cNvSpPr>
                          <wps:spPr bwMode="auto">
                            <a:xfrm>
                              <a:off x="16" y="0"/>
                              <a:ext cx="12896"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2" name="Rectangle 3738"/>
                          <wps:cNvSpPr>
                            <a:spLocks noChangeAspect="1" noChangeArrowheads="1"/>
                          </wps:cNvSpPr>
                          <wps:spPr bwMode="auto">
                            <a:xfrm>
                              <a:off x="0" y="517"/>
                              <a:ext cx="12896" cy="3459"/>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3" name="Text Box 3739"/>
                          <wps:cNvSpPr txBox="1">
                            <a:spLocks noChangeAspect="1" noChangeArrowheads="1"/>
                          </wps:cNvSpPr>
                          <wps:spPr bwMode="auto">
                            <a:xfrm>
                              <a:off x="0" y="0"/>
                              <a:ext cx="12912" cy="39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AD43F6" w14:textId="77777777" w:rsidR="00A934EA" w:rsidRDefault="00A934EA">
                                <w:pPr>
                                  <w:jc w:val="center"/>
                                  <w:rPr>
                                    <w:color w:val="000000" w:themeColor="text1"/>
                                    <w:kern w:val="24"/>
                                    <w:sz w:val="20"/>
                                    <w:szCs w:val="20"/>
                                  </w:rPr>
                                </w:pPr>
                              </w:p>
                            </w:txbxContent>
                          </wps:txbx>
                          <wps:bodyPr rot="0" vert="horz" wrap="square" lIns="0" tIns="0" rIns="0" bIns="0" anchor="t" anchorCtr="0" upright="1">
                            <a:noAutofit/>
                          </wps:bodyPr>
                        </wps:wsp>
                      </wpg:grpSp>
                      <wps:wsp>
                        <wps:cNvPr id="454" name="Rectangle 3740"/>
                        <wps:cNvSpPr>
                          <a:spLocks noChangeAspect="1" noChangeArrowheads="1"/>
                        </wps:cNvSpPr>
                        <wps:spPr bwMode="auto">
                          <a:xfrm>
                            <a:off x="4118610" y="3479165"/>
                            <a:ext cx="2733675" cy="277304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5" name="Rectangle 3741"/>
                        <wps:cNvSpPr>
                          <a:spLocks noChangeAspect="1" noChangeArrowheads="1"/>
                        </wps:cNvSpPr>
                        <wps:spPr bwMode="auto">
                          <a:xfrm>
                            <a:off x="5055235" y="2164080"/>
                            <a:ext cx="1188085" cy="27305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6" name="Text Box 3742"/>
                        <wps:cNvSpPr txBox="1">
                          <a:spLocks noChangeAspect="1" noChangeArrowheads="1"/>
                        </wps:cNvSpPr>
                        <wps:spPr bwMode="auto">
                          <a:xfrm>
                            <a:off x="6322695" y="2265045"/>
                            <a:ext cx="630555" cy="124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385AAA" w14:textId="77777777" w:rsidR="00A934EA" w:rsidRDefault="00A934EA">
                              <w:pPr>
                                <w:spacing w:before="445"/>
                                <w:ind w:left="142"/>
                                <w:rPr>
                                  <w:rFonts w:ascii="Arial"/>
                                  <w:b/>
                                  <w:sz w:val="48"/>
                                </w:rPr>
                              </w:pPr>
                            </w:p>
                          </w:txbxContent>
                        </wps:txbx>
                        <wps:bodyPr rot="0" vert="horz" wrap="square" lIns="0" tIns="0" rIns="0" bIns="0" anchor="t" anchorCtr="0" upright="1">
                          <a:noAutofit/>
                        </wps:bodyPr>
                      </wps:wsp>
                      <wpg:grpSp>
                        <wpg:cNvPr id="457" name="Group 3743"/>
                        <wpg:cNvGrpSpPr>
                          <a:grpSpLocks noChangeAspect="1"/>
                        </wpg:cNvGrpSpPr>
                        <wpg:grpSpPr bwMode="auto">
                          <a:xfrm>
                            <a:off x="5078730" y="2625725"/>
                            <a:ext cx="683895" cy="85725"/>
                            <a:chOff x="345" y="164"/>
                            <a:chExt cx="12802" cy="4585"/>
                          </a:xfrm>
                        </wpg:grpSpPr>
                        <wps:wsp>
                          <wps:cNvPr id="458" name="Rectangle 3744"/>
                          <wps:cNvSpPr>
                            <a:spLocks noChangeAspect="1" noChangeArrowheads="1"/>
                          </wps:cNvSpPr>
                          <wps:spPr bwMode="auto">
                            <a:xfrm>
                              <a:off x="360" y="164"/>
                              <a:ext cx="12787"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9" name="Rectangle 3745"/>
                          <wps:cNvSpPr>
                            <a:spLocks noChangeAspect="1" noChangeArrowheads="1"/>
                          </wps:cNvSpPr>
                          <wps:spPr bwMode="auto">
                            <a:xfrm>
                              <a:off x="345" y="680"/>
                              <a:ext cx="12787" cy="4069"/>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0" name="Text Box 3746"/>
                          <wps:cNvSpPr txBox="1">
                            <a:spLocks noChangeAspect="1" noChangeArrowheads="1"/>
                          </wps:cNvSpPr>
                          <wps:spPr bwMode="auto">
                            <a:xfrm>
                              <a:off x="345" y="164"/>
                              <a:ext cx="12802" cy="4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73622" w14:textId="77777777" w:rsidR="00A934EA" w:rsidRDefault="00A934EA">
                                <w:pPr>
                                  <w:jc w:val="center"/>
                                  <w:rPr>
                                    <w:color w:val="000000" w:themeColor="text1"/>
                                    <w:kern w:val="24"/>
                                    <w:sz w:val="20"/>
                                    <w:szCs w:val="20"/>
                                  </w:rPr>
                                </w:pPr>
                              </w:p>
                            </w:txbxContent>
                          </wps:txbx>
                          <wps:bodyPr rot="0" vert="horz" wrap="square" lIns="0" tIns="0" rIns="0" bIns="0" anchor="t" anchorCtr="0" upright="1">
                            <a:noAutofit/>
                          </wps:bodyPr>
                        </wps:wsp>
                      </wpg:grpSp>
                      <wps:wsp>
                        <wps:cNvPr id="461" name="Rectangle 3747"/>
                        <wps:cNvSpPr>
                          <a:spLocks noChangeAspect="1" noChangeArrowheads="1"/>
                        </wps:cNvSpPr>
                        <wps:spPr bwMode="auto">
                          <a:xfrm>
                            <a:off x="5838190" y="2602230"/>
                            <a:ext cx="601980" cy="132080"/>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2" name="Rectangle 3748"/>
                        <wps:cNvSpPr>
                          <a:spLocks noChangeAspect="1" noChangeArrowheads="1"/>
                        </wps:cNvSpPr>
                        <wps:spPr bwMode="auto">
                          <a:xfrm>
                            <a:off x="6586855" y="2614295"/>
                            <a:ext cx="330835" cy="9842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Text Box 3749"/>
                        <wps:cNvSpPr txBox="1">
                          <a:spLocks noChangeAspect="1" noChangeArrowheads="1"/>
                        </wps:cNvSpPr>
                        <wps:spPr bwMode="auto">
                          <a:xfrm>
                            <a:off x="5043170" y="2956560"/>
                            <a:ext cx="18999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6288D" w14:textId="77777777" w:rsidR="00A934EA" w:rsidRDefault="00A934EA">
                              <w:pPr>
                                <w:spacing w:before="183"/>
                                <w:ind w:left="2707" w:right="3801"/>
                                <w:jc w:val="center"/>
                                <w:rPr>
                                  <w:rFonts w:ascii="Calibri" w:hAnsi="Calibri"/>
                                  <w:sz w:val="24"/>
                                </w:rPr>
                              </w:pPr>
                            </w:p>
                          </w:txbxContent>
                        </wps:txbx>
                        <wps:bodyPr rot="0" vert="horz" wrap="square" lIns="0" tIns="0" rIns="0" bIns="0" anchor="t" anchorCtr="0" upright="1">
                          <a:noAutofit/>
                        </wps:bodyPr>
                      </wps:wsp>
                      <wpg:grpSp>
                        <wpg:cNvPr id="464" name="Group 3750"/>
                        <wpg:cNvGrpSpPr>
                          <a:grpSpLocks noChangeAspect="1"/>
                        </wpg:cNvGrpSpPr>
                        <wpg:grpSpPr bwMode="auto">
                          <a:xfrm>
                            <a:off x="5088255" y="3241040"/>
                            <a:ext cx="1786890" cy="127000"/>
                            <a:chOff x="0" y="0"/>
                            <a:chExt cx="19959" cy="1637"/>
                          </a:xfrm>
                        </wpg:grpSpPr>
                        <wps:wsp>
                          <wps:cNvPr id="465" name="Rectangle 3751"/>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Text Box 3752"/>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8B4AC0" w14:textId="77777777" w:rsidR="00A934EA" w:rsidRDefault="00A934EA">
                                <w:pPr>
                                  <w:jc w:val="center"/>
                                  <w:rPr>
                                    <w:color w:val="000000" w:themeColor="text1"/>
                                    <w:kern w:val="24"/>
                                    <w:sz w:val="20"/>
                                    <w:szCs w:val="20"/>
                                  </w:rPr>
                                </w:pPr>
                              </w:p>
                            </w:txbxContent>
                          </wps:txbx>
                          <wps:bodyPr rot="0" vert="horz" wrap="square" lIns="0" tIns="0" rIns="0" bIns="0" anchor="t" anchorCtr="0" upright="1">
                            <a:noAutofit/>
                          </wps:bodyPr>
                        </wps:wsp>
                      </wpg:grpSp>
                      <wps:wsp>
                        <wps:cNvPr id="467" name="Rectangle 3753"/>
                        <wps:cNvSpPr>
                          <a:spLocks noChangeAspect="1" noChangeArrowheads="1"/>
                        </wps:cNvSpPr>
                        <wps:spPr bwMode="auto">
                          <a:xfrm>
                            <a:off x="7066280" y="5013960"/>
                            <a:ext cx="247650" cy="1099185"/>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8" name="Text Box 3754"/>
                        <wps:cNvSpPr txBox="1">
                          <a:spLocks noChangeAspect="1" noChangeArrowheads="1"/>
                        </wps:cNvSpPr>
                        <wps:spPr bwMode="auto">
                          <a:xfrm>
                            <a:off x="7066280" y="5013960"/>
                            <a:ext cx="247650" cy="1099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04C6D" w14:textId="77777777" w:rsidR="00A934EA" w:rsidRPr="00B63184" w:rsidRDefault="00A934EA">
                              <w:pPr>
                                <w:spacing w:before="445"/>
                                <w:ind w:left="144"/>
                                <w:rPr>
                                  <w:rFonts w:ascii="Arial" w:hAnsi="Arial"/>
                                  <w:b/>
                                  <w:sz w:val="48"/>
                                  <w:lang w:val="nl-NL"/>
                                </w:rPr>
                              </w:pPr>
                            </w:p>
                          </w:txbxContent>
                        </wps:txbx>
                        <wps:bodyPr rot="0" vert="horz" wrap="square" lIns="0" tIns="0" rIns="0" bIns="0" anchor="t" anchorCtr="0" upright="1">
                          <a:noAutofit/>
                        </wps:bodyPr>
                      </wps:wsp>
                      <wpg:grpSp>
                        <wpg:cNvPr id="469" name="Group 3755"/>
                        <wpg:cNvGrpSpPr>
                          <a:grpSpLocks noChangeAspect="1"/>
                        </wpg:cNvGrpSpPr>
                        <wpg:grpSpPr bwMode="auto">
                          <a:xfrm>
                            <a:off x="5944870" y="1341120"/>
                            <a:ext cx="81280" cy="216535"/>
                            <a:chOff x="0" y="0"/>
                            <a:chExt cx="19959" cy="1637"/>
                          </a:xfrm>
                        </wpg:grpSpPr>
                        <wps:wsp>
                          <wps:cNvPr id="470" name="Rectangle 3756"/>
                          <wps:cNvSpPr>
                            <a:spLocks noChangeAspect="1" noChangeArrowheads="1"/>
                          </wps:cNvSpPr>
                          <wps:spPr bwMode="auto">
                            <a:xfrm>
                              <a:off x="0" y="0"/>
                              <a:ext cx="1995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1" name="Text Box 3757"/>
                          <wps:cNvSpPr txBox="1">
                            <a:spLocks noChangeAspect="1" noChangeArrowheads="1"/>
                          </wps:cNvSpPr>
                          <wps:spPr bwMode="auto">
                            <a:xfrm>
                              <a:off x="0" y="0"/>
                              <a:ext cx="1995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5406A" w14:textId="77777777" w:rsidR="00A934EA" w:rsidRDefault="00A934EA">
                                <w:pPr>
                                  <w:jc w:val="center"/>
                                  <w:rPr>
                                    <w:color w:val="000000" w:themeColor="text1"/>
                                    <w:kern w:val="24"/>
                                    <w:sz w:val="20"/>
                                    <w:szCs w:val="20"/>
                                  </w:rPr>
                                </w:pPr>
                              </w:p>
                            </w:txbxContent>
                          </wps:txbx>
                          <wps:bodyPr rot="0" vert="horz" wrap="square" lIns="0" tIns="0" rIns="0" bIns="0" anchor="t" anchorCtr="0" upright="1">
                            <a:noAutofit/>
                          </wps:bodyPr>
                        </wps:wsp>
                      </wpg:grpSp>
                      <wps:wsp>
                        <wps:cNvPr id="472" name="Rectangle 3758"/>
                        <wps:cNvSpPr>
                          <a:spLocks noChangeAspect="1" noChangeArrowheads="1"/>
                        </wps:cNvSpPr>
                        <wps:spPr bwMode="auto">
                          <a:xfrm>
                            <a:off x="5215890" y="1658620"/>
                            <a:ext cx="1555115" cy="475615"/>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52BE6B" id="Group 5771" o:spid="_x0000_s1843" style="position:absolute;left:0;text-align:left;margin-left:417.25pt;margin-top:26.6pt;width:576.4pt;height:548.2pt;z-index:251723264;mso-position-horizontal-relative:page;mso-position-vertical-relative:text" coordorigin="8345,532" coordsize="11528,109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">
                <o:lock v:ext="edit" aspectratio="t"/>
                <v:shape id="Picture 3735" o:spid="_x0000_s1844" type="#_x0000_t75" style="position:absolute;top:-635;width:4559300;height:6962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">
                  <v:imagedata r:id="rId218" o:title=""/>
                </v:shape>
                <v:group id="Group 3736" o:spid="_x0000_s1845" style="position:absolute;left:4874260;top:1533525;width:2219960;height:3477895" coordsize="12912,3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o:lock v:ext="edit" aspectratio="t"/>
                  <v:rect id="Rectangle 3737" o:spid="_x0000_s1846" style="position:absolute;left:16;width:12896;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" fillcolor="#f4f1e9" stroked="f">
                    <o:lock v:ext="edit" aspectratio="t"/>
                  </v:rect>
                  <v:rect id="Rectangle 3738" o:spid="_x0000_s1847" style="position:absolute;top:517;width:12896;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" fillcolor="#faf7e7" stroked="f">
                    <o:lock v:ext="edit" aspectratio="t"/>
                  </v:rect>
                  <v:shape id="Text Box 3739" o:spid="_x0000_s1848" type="#_x0000_t202" style="position:absolute;width:12912;height:3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" filled="f" stroked="f">
                    <o:lock v:ext="edit" aspectratio="t"/>
                    <v:textbox inset="0,0,0,0">
                      <w:txbxContent>
                        <w:p w14:paraId="72AD43F6" w14:textId="77777777" w:rsidR="00A934EA" w:rsidRDefault="00A934EA">
                          <w:pPr>
                            <w:jc w:val="center"/>
                            <w:rPr>
                              <w:color w:val="000000" w:themeColor="text1"/>
                              <w:kern w:val="24"/>
                              <w:sz w:val="20"/>
                              <w:szCs w:val="20"/>
                            </w:rPr>
                          </w:pPr>
                        </w:p>
                      </w:txbxContent>
                    </v:textbox>
                  </v:shape>
                </v:group>
                <v:rect id="Rectangle 3740" o:spid="_x0000_s1849" style="position:absolute;left:4118610;top:3479165;width:2733675;height:2773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" fillcolor="#f4f1e9" stroked="f">
                  <o:lock v:ext="edit" aspectratio="t"/>
                </v:rect>
                <v:rect id="Rectangle 3741" o:spid="_x0000_s1850" style="position:absolute;left:5055235;top:2164080;width:1188085;height:273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" fillcolor="#faf7e7" stroked="f">
                  <o:lock v:ext="edit" aspectratio="t"/>
                </v:rect>
                <v:shape id="Text Box 3742" o:spid="_x0000_s1851" type="#_x0000_t202" style="position:absolute;left:6322695;top:2265045;width:630555;height:12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CZxQAAANwAAAAPAAAAZHJzL2Rvd25yZXYueG1sRI9Ba8JA&#10;FITvBf/D8gre6qZFg4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D/puCZxQAAANwAAAAP&#10;AAAAAAAAAAAAAAAAAAcCAABkcnMvZG93bnJldi54bWxQSwUGAAAAAAMAAwC3AAAA+QIAAAAA&#10;" filled="f" stroked="f">
                  <o:lock v:ext="edit" aspectratio="t"/>
                  <v:textbox inset="0,0,0,0">
                    <w:txbxContent>
                      <w:p w14:paraId="54385AAA" w14:textId="77777777" w:rsidR="00A934EA" w:rsidRDefault="00A934EA">
                        <w:pPr>
                          <w:spacing w:before="445"/>
                          <w:ind w:left="142"/>
                          <w:rPr>
                            <w:rFonts w:ascii="Arial"/>
                            <w:b/>
                            <w:sz w:val="48"/>
                          </w:rPr>
                        </w:pPr>
                      </w:p>
                    </w:txbxContent>
                  </v:textbox>
                </v:shape>
                <v:group id="Group 3743" o:spid="_x0000_s1852" style="position:absolute;left:5078730;top:2625725;width:683895;height:85725" coordorigin="345,164" coordsize="12802,4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o:lock v:ext="edit" aspectratio="t"/>
                  <v:rect id="Rectangle 3744" o:spid="_x0000_s1853" style="position:absolute;left:360;top:164;width:12787;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" fillcolor="#f4f1e9" stroked="f">
                    <o:lock v:ext="edit" aspectratio="t"/>
                  </v:rect>
                  <v:rect id="Rectangle 3745" o:spid="_x0000_s1854" style="position:absolute;left:345;top:680;width:12787;height:4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" fillcolor="#faf7e7" stroked="f">
                    <o:lock v:ext="edit" aspectratio="t"/>
                  </v:rect>
                  <v:shape id="Text Box 3746" o:spid="_x0000_s1855" type="#_x0000_t202" style="position:absolute;left:345;top:164;width:12802;height:4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" filled="f" stroked="f">
                    <o:lock v:ext="edit" aspectratio="t"/>
                    <v:textbox inset="0,0,0,0">
                      <w:txbxContent>
                        <w:p w14:paraId="0B573622" w14:textId="77777777" w:rsidR="00A934EA" w:rsidRDefault="00A934EA">
                          <w:pPr>
                            <w:jc w:val="center"/>
                            <w:rPr>
                              <w:color w:val="000000" w:themeColor="text1"/>
                              <w:kern w:val="24"/>
                              <w:sz w:val="20"/>
                              <w:szCs w:val="20"/>
                            </w:rPr>
                          </w:pPr>
                        </w:p>
                      </w:txbxContent>
                    </v:textbox>
                  </v:shape>
                </v:group>
                <v:rect id="Rectangle 3747" o:spid="_x0000_s1856" style="position:absolute;left:5838190;top:2602230;width:601980;height:13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" fillcolor="#f4f1e9" stroked="f">
                  <o:lock v:ext="edit" aspectratio="t"/>
                </v:rect>
                <v:rect id="Rectangle 3748" o:spid="_x0000_s1857" style="position:absolute;left:6586855;top:2614295;width:330835;height:98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" fillcolor="#faf7e7" stroked="f">
                  <o:lock v:ext="edit" aspectratio="t"/>
                </v:rect>
                <v:shape id="Text Box 3749" o:spid="_x0000_s1858" type="#_x0000_t202" style="position:absolute;left:5043170;top:2956560;width:1899920;height:165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" filled="f" stroked="f">
                  <o:lock v:ext="edit" aspectratio="t"/>
                  <v:textbox inset="0,0,0,0">
                    <w:txbxContent>
                      <w:p w14:paraId="2AC6288D" w14:textId="77777777" w:rsidR="00A934EA" w:rsidRDefault="00A934EA">
                        <w:pPr>
                          <w:spacing w:before="183"/>
                          <w:ind w:left="2707" w:right="3801"/>
                          <w:jc w:val="center"/>
                          <w:rPr>
                            <w:rFonts w:ascii="Calibri" w:hAnsi="Calibri"/>
                            <w:sz w:val="24"/>
                          </w:rPr>
                        </w:pPr>
                      </w:p>
                    </w:txbxContent>
                  </v:textbox>
                </v:shape>
                <v:group id="Group 3750" o:spid="_x0000_s1859" style="position:absolute;left:5088255;top:3241040;width:1786890;height:127000" coordsize="19959,1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">
                  <o:lock v:ext="edit" aspectratio="t"/>
                  <v:rect id="Rectangle 3751" o:spid="_x0000_s1860"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" fillcolor="#ffc22c" stroked="f">
                    <o:lock v:ext="edit" aspectratio="t"/>
                  </v:rect>
                  <v:shape id="Text Box 3752" o:spid="_x0000_s1861"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" filled="f" stroked="f">
                    <o:lock v:ext="edit" aspectratio="t"/>
                    <v:textbox inset="0,0,0,0">
                      <w:txbxContent>
                        <w:p w14:paraId="358B4AC0" w14:textId="77777777" w:rsidR="00A934EA" w:rsidRDefault="00A934EA">
                          <w:pPr>
                            <w:jc w:val="center"/>
                            <w:rPr>
                              <w:color w:val="000000" w:themeColor="text1"/>
                              <w:kern w:val="24"/>
                              <w:sz w:val="20"/>
                              <w:szCs w:val="20"/>
                            </w:rPr>
                          </w:pPr>
                        </w:p>
                      </w:txbxContent>
                    </v:textbox>
                  </v:shape>
                </v:group>
                <v:rect id="Rectangle 3753" o:spid="_x0000_s1862" style="position:absolute;left:7066280;top:5013960;width:247650;height:1099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" fillcolor="#ffc22c" stroked="f">
                  <o:lock v:ext="edit" aspectratio="t"/>
                </v:rect>
                <v:shape id="Text Box 3754" o:spid="_x0000_s1863" type="#_x0000_t202" style="position:absolute;left:7066280;top:5013960;width:247650;height:1099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" filled="f" stroked="f">
                  <o:lock v:ext="edit" aspectratio="t"/>
                  <v:textbox inset="0,0,0,0">
                    <w:txbxContent>
                      <w:p w14:paraId="3D204C6D" w14:textId="77777777" w:rsidR="00A934EA" w:rsidRPr="00B63184" w:rsidRDefault="00A934EA">
                        <w:pPr>
                          <w:spacing w:before="445"/>
                          <w:ind w:left="144"/>
                          <w:rPr>
                            <w:rFonts w:ascii="Arial" w:hAnsi="Arial"/>
                            <w:b/>
                            <w:sz w:val="48"/>
                            <w:lang w:val="nl-NL"/>
                          </w:rPr>
                        </w:pPr>
                      </w:p>
                    </w:txbxContent>
                  </v:textbox>
                </v:shape>
                <v:group id="Group 3755" o:spid="_x0000_s1864" style="position:absolute;left:5944870;top:1341120;width:81280;height:216535" coordsize="19959,1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">
                  <o:lock v:ext="edit" aspectratio="t"/>
                  <v:rect id="Rectangle 3756" o:spid="_x0000_s1865"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" fillcolor="#ffc22c" stroked="f">
                    <o:lock v:ext="edit" aspectratio="t"/>
                  </v:rect>
                  <v:shape id="Text Box 3757" o:spid="_x0000_s1866" type="#_x0000_t202" style="position:absolute;width:1995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" filled="f" stroked="f">
                    <o:lock v:ext="edit" aspectratio="t"/>
                    <v:textbox inset="0,0,0,0">
                      <w:txbxContent>
                        <w:p w14:paraId="50C5406A" w14:textId="77777777" w:rsidR="00A934EA" w:rsidRDefault="00A934EA">
                          <w:pPr>
                            <w:jc w:val="center"/>
                            <w:rPr>
                              <w:color w:val="000000" w:themeColor="text1"/>
                              <w:kern w:val="24"/>
                              <w:sz w:val="20"/>
                              <w:szCs w:val="20"/>
                            </w:rPr>
                          </w:pPr>
                        </w:p>
                      </w:txbxContent>
                    </v:textbox>
                  </v:shape>
                </v:group>
                <v:rect id="Rectangle 3758" o:spid="_x0000_s1867" style="position:absolute;left:5215890;top:1658620;width:1555115;height:475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" fillcolor="#ffc22c" stroked="f">
                  <o:lock v:ext="edit" aspectratio="t"/>
                </v:rect>
                <w10:wrap anchorx="page"/>
              </v:group>
            </w:pict>
          </mc:Fallback>
        </mc:AlternateContent>
      </w:r>
      <w:r w:rsidR="00536928" w:rsidRPr="00746325">
        <w:rPr>
          <w:sz w:val="36"/>
          <w:lang w:val="et-EE"/>
        </w:rPr>
        <w:t>Osalejad naasevad oma esemetega.</w:t>
      </w:r>
    </w:p>
    <w:p w14:paraId="315DC712" w14:textId="77777777" w:rsidR="00DA1199" w:rsidRPr="00746325" w:rsidRDefault="00DA1199">
      <w:pPr>
        <w:pStyle w:val="a3"/>
        <w:rPr>
          <w:sz w:val="20"/>
          <w:lang w:val="et-EE"/>
        </w:rPr>
      </w:pPr>
    </w:p>
    <w:p w14:paraId="75AAC88A" w14:textId="77777777" w:rsidR="00DA1199" w:rsidRPr="00746325" w:rsidRDefault="00DA1199">
      <w:pPr>
        <w:pStyle w:val="a3"/>
        <w:rPr>
          <w:sz w:val="20"/>
          <w:lang w:val="et-EE"/>
        </w:rPr>
      </w:pPr>
    </w:p>
    <w:p w14:paraId="33DC4F85" w14:textId="77777777" w:rsidR="00DA1199" w:rsidRPr="00746325" w:rsidRDefault="00DA1199">
      <w:pPr>
        <w:pStyle w:val="a3"/>
        <w:rPr>
          <w:sz w:val="20"/>
          <w:lang w:val="et-EE"/>
        </w:rPr>
      </w:pPr>
    </w:p>
    <w:p w14:paraId="25E35EAF" w14:textId="77777777" w:rsidR="00DA1199" w:rsidRPr="00746325" w:rsidRDefault="00DA1199">
      <w:pPr>
        <w:pStyle w:val="a3"/>
        <w:rPr>
          <w:sz w:val="20"/>
          <w:lang w:val="et-EE"/>
        </w:rPr>
      </w:pPr>
    </w:p>
    <w:p w14:paraId="1EB43059" w14:textId="77777777" w:rsidR="00DA1199" w:rsidRPr="00746325" w:rsidRDefault="00DA1199">
      <w:pPr>
        <w:pStyle w:val="a3"/>
        <w:rPr>
          <w:sz w:val="20"/>
          <w:lang w:val="et-EE"/>
        </w:rPr>
      </w:pPr>
    </w:p>
    <w:p w14:paraId="01AF98D5" w14:textId="77777777" w:rsidR="00DA1199" w:rsidRPr="00746325" w:rsidRDefault="00DA1199">
      <w:pPr>
        <w:pStyle w:val="a3"/>
        <w:rPr>
          <w:sz w:val="20"/>
          <w:lang w:val="et-EE"/>
        </w:rPr>
      </w:pPr>
    </w:p>
    <w:p w14:paraId="4886D654" w14:textId="77777777" w:rsidR="00DA1199" w:rsidRPr="00746325" w:rsidRDefault="00DA1199">
      <w:pPr>
        <w:pStyle w:val="a3"/>
        <w:rPr>
          <w:sz w:val="20"/>
          <w:lang w:val="et-EE"/>
        </w:rPr>
      </w:pPr>
    </w:p>
    <w:p w14:paraId="77D94223" w14:textId="77777777" w:rsidR="00DA1199" w:rsidRPr="00746325" w:rsidRDefault="00DA1199">
      <w:pPr>
        <w:pStyle w:val="a3"/>
        <w:rPr>
          <w:sz w:val="20"/>
          <w:lang w:val="et-EE"/>
        </w:rPr>
      </w:pPr>
    </w:p>
    <w:p w14:paraId="64CB1F97" w14:textId="77777777" w:rsidR="00DA1199" w:rsidRPr="00746325" w:rsidRDefault="00DA1199">
      <w:pPr>
        <w:pStyle w:val="a3"/>
        <w:spacing w:before="2"/>
        <w:rPr>
          <w:sz w:val="16"/>
          <w:lang w:val="et-EE"/>
        </w:rPr>
      </w:pPr>
    </w:p>
    <w:p w14:paraId="5F87CCD4" w14:textId="77777777" w:rsidR="00065C28" w:rsidRPr="00746325" w:rsidRDefault="00536928">
      <w:pPr>
        <w:spacing w:before="89"/>
        <w:ind w:left="392"/>
        <w:rPr>
          <w:rFonts w:ascii="Arial"/>
          <w:b/>
          <w:sz w:val="36"/>
          <w:lang w:val="et-EE"/>
        </w:rPr>
      </w:pPr>
      <w:r w:rsidRPr="00746325">
        <w:rPr>
          <w:rFonts w:ascii="Arial"/>
          <w:b/>
          <w:sz w:val="36"/>
          <w:lang w:val="et-EE"/>
        </w:rPr>
        <w:t>6. samm:</w:t>
      </w:r>
    </w:p>
    <w:p w14:paraId="77C9CD36" w14:textId="77777777" w:rsidR="00065C28" w:rsidRPr="00746325" w:rsidRDefault="00536928">
      <w:pPr>
        <w:spacing w:before="342"/>
        <w:ind w:left="384" w:right="12511"/>
        <w:rPr>
          <w:sz w:val="36"/>
          <w:lang w:val="et-EE"/>
        </w:rPr>
      </w:pPr>
      <w:r w:rsidRPr="00746325">
        <w:rPr>
          <w:sz w:val="36"/>
          <w:lang w:val="et-EE"/>
        </w:rPr>
        <w:t>Osalejad osalevad hindamis- ja järelemõtlemissessioonidel. Iga rühma julgustatakse arutama oma kogemusi ja seda, kuidas neil õnnestus oma esemetega kaubelda. Nad mõtisklevad selle üle, mida nad tegid hästi ja mida oleksid võinud paremini teha.</w:t>
      </w:r>
    </w:p>
    <w:p w14:paraId="13D2758C" w14:textId="77777777" w:rsidR="00DA1199" w:rsidRPr="00746325" w:rsidRDefault="00DA1199">
      <w:pPr>
        <w:pStyle w:val="a3"/>
        <w:rPr>
          <w:sz w:val="20"/>
          <w:lang w:val="et-EE"/>
        </w:rPr>
      </w:pPr>
    </w:p>
    <w:p w14:paraId="0BF4491D" w14:textId="77777777" w:rsidR="00DA1199" w:rsidRPr="00746325" w:rsidRDefault="00DA1199">
      <w:pPr>
        <w:pStyle w:val="a3"/>
        <w:rPr>
          <w:sz w:val="20"/>
          <w:lang w:val="et-EE"/>
        </w:rPr>
      </w:pPr>
    </w:p>
    <w:p w14:paraId="35A59B6D" w14:textId="77777777" w:rsidR="00DA1199" w:rsidRPr="00746325" w:rsidRDefault="00DA1199">
      <w:pPr>
        <w:pStyle w:val="a3"/>
        <w:rPr>
          <w:sz w:val="20"/>
          <w:lang w:val="et-EE"/>
        </w:rPr>
      </w:pPr>
    </w:p>
    <w:p w14:paraId="2D487FC9" w14:textId="77777777" w:rsidR="00DA1199" w:rsidRPr="00746325" w:rsidRDefault="00DA1199">
      <w:pPr>
        <w:pStyle w:val="a3"/>
        <w:rPr>
          <w:sz w:val="20"/>
          <w:lang w:val="et-EE"/>
        </w:rPr>
      </w:pPr>
    </w:p>
    <w:p w14:paraId="515B1E08" w14:textId="77777777" w:rsidR="00DA1199" w:rsidRPr="00746325" w:rsidRDefault="00DA1199">
      <w:pPr>
        <w:pStyle w:val="a3"/>
        <w:rPr>
          <w:sz w:val="20"/>
          <w:lang w:val="et-EE"/>
        </w:rPr>
      </w:pPr>
    </w:p>
    <w:p w14:paraId="2F9BF4D8" w14:textId="77777777" w:rsidR="00DA1199" w:rsidRPr="00746325" w:rsidRDefault="00DA1199">
      <w:pPr>
        <w:pStyle w:val="a3"/>
        <w:rPr>
          <w:sz w:val="20"/>
          <w:lang w:val="et-EE"/>
        </w:rPr>
      </w:pPr>
    </w:p>
    <w:p w14:paraId="0D0CD771" w14:textId="77777777" w:rsidR="00DA1199" w:rsidRPr="00746325" w:rsidRDefault="00DA1199">
      <w:pPr>
        <w:pStyle w:val="a3"/>
        <w:rPr>
          <w:sz w:val="20"/>
          <w:lang w:val="et-EE"/>
        </w:rPr>
      </w:pPr>
    </w:p>
    <w:p w14:paraId="40B1BCC7" w14:textId="77777777" w:rsidR="00DA1199" w:rsidRPr="00746325" w:rsidRDefault="00DA1199">
      <w:pPr>
        <w:pStyle w:val="a3"/>
        <w:rPr>
          <w:sz w:val="20"/>
          <w:lang w:val="et-EE"/>
        </w:rPr>
      </w:pPr>
    </w:p>
    <w:p w14:paraId="7DA3F701" w14:textId="77777777" w:rsidR="00DA1199" w:rsidRPr="00746325" w:rsidRDefault="00DA1199">
      <w:pPr>
        <w:pStyle w:val="a3"/>
        <w:rPr>
          <w:sz w:val="20"/>
          <w:lang w:val="et-EE"/>
        </w:rPr>
      </w:pPr>
    </w:p>
    <w:p w14:paraId="1647E3F7" w14:textId="77777777" w:rsidR="00065C28" w:rsidRPr="00746325" w:rsidRDefault="00536928">
      <w:pPr>
        <w:spacing w:before="260"/>
        <w:ind w:left="388"/>
        <w:rPr>
          <w:rFonts w:ascii="Arial"/>
          <w:b/>
          <w:sz w:val="36"/>
          <w:lang w:val="et-EE"/>
        </w:rPr>
      </w:pPr>
      <w:r w:rsidRPr="00746325">
        <w:rPr>
          <w:rFonts w:ascii="Arial"/>
          <w:b/>
          <w:sz w:val="36"/>
          <w:lang w:val="et-EE"/>
        </w:rPr>
        <w:t>7. samm:</w:t>
      </w:r>
    </w:p>
    <w:p w14:paraId="5F014548" w14:textId="77777777" w:rsidR="00065C28" w:rsidRPr="00746325" w:rsidRDefault="00536928">
      <w:pPr>
        <w:spacing w:before="318"/>
        <w:ind w:left="384" w:right="12505"/>
        <w:rPr>
          <w:sz w:val="36"/>
          <w:lang w:val="et-EE"/>
        </w:rPr>
      </w:pPr>
      <w:r w:rsidRPr="00746325">
        <w:rPr>
          <w:sz w:val="36"/>
          <w:lang w:val="et-EE"/>
        </w:rPr>
        <w:t>Juhendaja seostab, mida nad tegid hästi ja mida nad võiksid parandada, ettevõtja omadustega.</w:t>
      </w:r>
    </w:p>
    <w:p w14:paraId="4ECBD118" w14:textId="77777777" w:rsidR="00DA1199" w:rsidRPr="00746325" w:rsidRDefault="00DA1199">
      <w:pPr>
        <w:rPr>
          <w:sz w:val="36"/>
          <w:lang w:val="et-EE"/>
        </w:rPr>
        <w:sectPr w:rsidR="00DA1199" w:rsidRPr="00746325">
          <w:footerReference w:type="default" r:id="rId463"/>
          <w:pgSz w:w="20480" w:h="15360" w:orient="landscape"/>
          <w:pgMar w:top="200" w:right="20" w:bottom="0" w:left="20" w:header="0" w:footer="0" w:gutter="0"/>
          <w:cols w:space="720"/>
        </w:sectPr>
      </w:pPr>
    </w:p>
    <w:p w14:paraId="7C215BCF" w14:textId="110B73C0" w:rsidR="00DA1199" w:rsidRPr="00746325" w:rsidRDefault="002D5D89">
      <w:pPr>
        <w:pStyle w:val="a3"/>
        <w:ind w:left="143"/>
        <w:rPr>
          <w:sz w:val="20"/>
          <w:lang w:val="et-EE"/>
        </w:rPr>
      </w:pPr>
      <w:r>
        <w:rPr>
          <w:noProof/>
        </w:rPr>
        <mc:AlternateContent>
          <mc:Choice Requires="wpg">
            <w:drawing>
              <wp:inline distT="0" distB="0" distL="0" distR="0" wp14:anchorId="5672546E" wp14:editId="77AB6134">
                <wp:extent cx="12737465" cy="1039495"/>
                <wp:effectExtent l="0" t="76200" r="-514384957" b="659043005"/>
                <wp:docPr id="442" name="Group 188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37465" cy="1039495"/>
                          <a:chOff x="0" y="0"/>
                          <a:chExt cx="20059" cy="1637"/>
                        </a:xfrm>
                      </wpg:grpSpPr>
                      <wpg:grpSp>
                        <wpg:cNvPr id="443" name="Group 136"/>
                        <wpg:cNvGrpSpPr>
                          <a:grpSpLocks/>
                        </wpg:cNvGrpSpPr>
                        <wpg:grpSpPr bwMode="auto">
                          <a:xfrm>
                            <a:off x="0" y="0"/>
                            <a:ext cx="12737465" cy="1039495"/>
                            <a:chOff x="251" y="-3957"/>
                            <a:chExt cx="19975" cy="8327"/>
                          </a:xfrm>
                        </wpg:grpSpPr>
                        <wps:wsp>
                          <wps:cNvPr id="444" name="Rectangle 137"/>
                          <wps:cNvSpPr>
                            <a:spLocks noChangeArrowheads="1"/>
                          </wps:cNvSpPr>
                          <wps:spPr bwMode="auto">
                            <a:xfrm>
                              <a:off x="267" y="50"/>
                              <a:ext cx="19959"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5" name="Rectangle 138"/>
                          <wps:cNvSpPr>
                            <a:spLocks noChangeArrowheads="1"/>
                          </wps:cNvSpPr>
                          <wps:spPr bwMode="auto">
                            <a:xfrm>
                              <a:off x="251" y="566"/>
                              <a:ext cx="19959" cy="3803"/>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6" name="Picture 139"/>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13366" y="-3958"/>
                              <a:ext cx="6808" cy="3975"/>
                            </a:xfrm>
                            <a:prstGeom prst="rect">
                              <a:avLst/>
                            </a:prstGeom>
                            <a:noFill/>
                            <a:extLst>
                              <a:ext uri="{909E8E84-426E-40DD-AFC4-6F175D3DCCD1}">
                                <a14:hiddenFill xmlns:a14="http://schemas.microsoft.com/office/drawing/2010/main">
                                  <a:solidFill>
                                    <a:srgbClr val="FFFFFF"/>
                                  </a:solidFill>
                                </a14:hiddenFill>
                              </a:ext>
                            </a:extLst>
                          </pic:spPr>
                        </pic:pic>
                      </wpg:grpSp>
                      <wps:wsp>
                        <wps:cNvPr id="447" name="Rectangle 140"/>
                        <wps:cNvSpPr>
                          <a:spLocks noChangeArrowheads="1"/>
                        </wps:cNvSpPr>
                        <wps:spPr bwMode="auto">
                          <a:xfrm>
                            <a:off x="0" y="0"/>
                            <a:ext cx="12737465" cy="103949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F340986" id="Group 1884" o:spid="_x0000_s1026" style="width:1002.95pt;height:81.85pt;mso-position-horizontal-relative:char;mso-position-vertical-relative:line" coordsize="20059,16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">
                <o:lock v:ext="edit" aspectratio="t"/>
                <v:group id="Group 136" o:spid="_x0000_s1027" style="position:absolute;width:12737465;height:1039495" coordorigin="251,-3957" coordsize="19975,8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rect id="Rectangle 137" o:spid="_x0000_s1028" style="position:absolute;left:267;top:50;width:19959;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" fillcolor="#f4f1e9" stroked="f"/>
                  <v:rect id="Rectangle 138" o:spid="_x0000_s1029" style="position:absolute;left:251;top:566;width:19959;height:3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" fillcolor="#faf7e7" stroked="f"/>
                  <v:shape id="Picture 139" o:spid="_x0000_s1030" type="#_x0000_t75" style="position:absolute;left:13366;top:-3958;width:6808;height:3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">
                    <v:imagedata r:id="rId218" o:title=""/>
                  </v:shape>
                </v:group>
                <v:rect id="Rectangle 140" o:spid="_x0000_s1031" style="position:absolute;width:12737465;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" fillcolor="#f4f1e9" stroked="f"/>
                <w10:anchorlock/>
              </v:group>
            </w:pict>
          </mc:Fallback>
        </mc:AlternateContent>
      </w:r>
    </w:p>
    <w:p w14:paraId="26CC0917" w14:textId="3B423944" w:rsidR="00065C28" w:rsidRPr="00746325" w:rsidRDefault="002D5D89">
      <w:pPr>
        <w:spacing w:before="144"/>
        <w:ind w:left="284"/>
        <w:rPr>
          <w:rFonts w:ascii="Arial"/>
          <w:b/>
          <w:sz w:val="36"/>
          <w:lang w:val="et-EE"/>
        </w:rPr>
      </w:pPr>
      <w:r>
        <w:rPr>
          <w:noProof/>
        </w:rPr>
        <mc:AlternateContent>
          <mc:Choice Requires="wpg">
            <w:drawing>
              <wp:anchor distT="0" distB="0" distL="114300" distR="114300" simplePos="0" relativeHeight="251803136" behindDoc="1" locked="0" layoutInCell="1" allowOverlap="1" wp14:anchorId="5DBF0320" wp14:editId="04BCF584">
                <wp:simplePos x="0" y="0"/>
                <wp:positionH relativeFrom="page">
                  <wp:posOffset>95885</wp:posOffset>
                </wp:positionH>
                <wp:positionV relativeFrom="paragraph">
                  <wp:posOffset>67945</wp:posOffset>
                </wp:positionV>
                <wp:extent cx="12749530" cy="8293735"/>
                <wp:effectExtent l="0" t="0" r="0" b="0"/>
                <wp:wrapNone/>
                <wp:docPr id="399"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9530" cy="8293735"/>
                          <a:chOff x="151" y="107"/>
                          <a:chExt cx="20078" cy="13061"/>
                        </a:xfrm>
                      </wpg:grpSpPr>
                      <wps:wsp>
                        <wps:cNvPr id="400" name="Rectangle 93"/>
                        <wps:cNvSpPr>
                          <a:spLocks noChangeArrowheads="1"/>
                        </wps:cNvSpPr>
                        <wps:spPr bwMode="auto">
                          <a:xfrm>
                            <a:off x="161" y="107"/>
                            <a:ext cx="20059" cy="517"/>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1" name="Rectangle 94"/>
                        <wps:cNvSpPr>
                          <a:spLocks noChangeArrowheads="1"/>
                        </wps:cNvSpPr>
                        <wps:spPr bwMode="auto">
                          <a:xfrm>
                            <a:off x="157" y="624"/>
                            <a:ext cx="20059" cy="606"/>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2" name="Rectangle 95"/>
                        <wps:cNvSpPr>
                          <a:spLocks noChangeArrowheads="1"/>
                        </wps:cNvSpPr>
                        <wps:spPr bwMode="auto">
                          <a:xfrm>
                            <a:off x="162" y="1230"/>
                            <a:ext cx="20059" cy="557"/>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3" name="Rectangle 96"/>
                        <wps:cNvSpPr>
                          <a:spLocks noChangeArrowheads="1"/>
                        </wps:cNvSpPr>
                        <wps:spPr bwMode="auto">
                          <a:xfrm>
                            <a:off x="157" y="1787"/>
                            <a:ext cx="20059" cy="1314"/>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4" name="AutoShape 97"/>
                        <wps:cNvSpPr>
                          <a:spLocks/>
                        </wps:cNvSpPr>
                        <wps:spPr bwMode="auto">
                          <a:xfrm>
                            <a:off x="151" y="3101"/>
                            <a:ext cx="20070" cy="1917"/>
                          </a:xfrm>
                          <a:custGeom>
                            <a:avLst/>
                            <a:gdLst>
                              <a:gd name="T0" fmla="+- 0 20210 151"/>
                              <a:gd name="T1" fmla="*/ T0 w 20070"/>
                              <a:gd name="T2" fmla="+- 0 4454 3101"/>
                              <a:gd name="T3" fmla="*/ 4454 h 1917"/>
                              <a:gd name="T4" fmla="+- 0 151 151"/>
                              <a:gd name="T5" fmla="*/ T4 w 20070"/>
                              <a:gd name="T6" fmla="+- 0 4454 3101"/>
                              <a:gd name="T7" fmla="*/ 4454 h 1917"/>
                              <a:gd name="T8" fmla="+- 0 151 151"/>
                              <a:gd name="T9" fmla="*/ T8 w 20070"/>
                              <a:gd name="T10" fmla="+- 0 5018 3101"/>
                              <a:gd name="T11" fmla="*/ 5018 h 1917"/>
                              <a:gd name="T12" fmla="+- 0 20210 151"/>
                              <a:gd name="T13" fmla="*/ T12 w 20070"/>
                              <a:gd name="T14" fmla="+- 0 5018 3101"/>
                              <a:gd name="T15" fmla="*/ 5018 h 1917"/>
                              <a:gd name="T16" fmla="+- 0 20210 151"/>
                              <a:gd name="T17" fmla="*/ T16 w 20070"/>
                              <a:gd name="T18" fmla="+- 0 4454 3101"/>
                              <a:gd name="T19" fmla="*/ 4454 h 1917"/>
                              <a:gd name="T20" fmla="+- 0 20221 151"/>
                              <a:gd name="T21" fmla="*/ T20 w 20070"/>
                              <a:gd name="T22" fmla="+- 0 3101 3101"/>
                              <a:gd name="T23" fmla="*/ 3101 h 1917"/>
                              <a:gd name="T24" fmla="+- 0 162 151"/>
                              <a:gd name="T25" fmla="*/ T24 w 20070"/>
                              <a:gd name="T26" fmla="+- 0 3101 3101"/>
                              <a:gd name="T27" fmla="*/ 3101 h 1917"/>
                              <a:gd name="T28" fmla="+- 0 162 151"/>
                              <a:gd name="T29" fmla="*/ T28 w 20070"/>
                              <a:gd name="T30" fmla="+- 0 3665 3101"/>
                              <a:gd name="T31" fmla="*/ 3665 h 1917"/>
                              <a:gd name="T32" fmla="+- 0 20221 151"/>
                              <a:gd name="T33" fmla="*/ T32 w 20070"/>
                              <a:gd name="T34" fmla="+- 0 3665 3101"/>
                              <a:gd name="T35" fmla="*/ 3665 h 1917"/>
                              <a:gd name="T36" fmla="+- 0 20221 151"/>
                              <a:gd name="T37" fmla="*/ T36 w 20070"/>
                              <a:gd name="T38" fmla="+- 0 3101 3101"/>
                              <a:gd name="T39" fmla="*/ 3101 h 19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0" h="1917">
                                <a:moveTo>
                                  <a:pt x="20059" y="1353"/>
                                </a:moveTo>
                                <a:lnTo>
                                  <a:pt x="0" y="1353"/>
                                </a:lnTo>
                                <a:lnTo>
                                  <a:pt x="0" y="1917"/>
                                </a:lnTo>
                                <a:lnTo>
                                  <a:pt x="20059" y="1917"/>
                                </a:lnTo>
                                <a:lnTo>
                                  <a:pt x="20059" y="1353"/>
                                </a:lnTo>
                                <a:close/>
                                <a:moveTo>
                                  <a:pt x="20070" y="0"/>
                                </a:moveTo>
                                <a:lnTo>
                                  <a:pt x="11" y="0"/>
                                </a:lnTo>
                                <a:lnTo>
                                  <a:pt x="11" y="564"/>
                                </a:lnTo>
                                <a:lnTo>
                                  <a:pt x="20070" y="564"/>
                                </a:lnTo>
                                <a:lnTo>
                                  <a:pt x="20070" y="0"/>
                                </a:lnTo>
                                <a:close/>
                              </a:path>
                            </a:pathLst>
                          </a:custGeom>
                          <a:solidFill>
                            <a:srgbClr val="C8A3E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5" name="Rectangle 98"/>
                        <wps:cNvSpPr>
                          <a:spLocks noChangeArrowheads="1"/>
                        </wps:cNvSpPr>
                        <wps:spPr bwMode="auto">
                          <a:xfrm>
                            <a:off x="157" y="5014"/>
                            <a:ext cx="20059" cy="1357"/>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6" name="Rectangle 99"/>
                        <wps:cNvSpPr>
                          <a:spLocks noChangeArrowheads="1"/>
                        </wps:cNvSpPr>
                        <wps:spPr bwMode="auto">
                          <a:xfrm>
                            <a:off x="151" y="6371"/>
                            <a:ext cx="20059" cy="564"/>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7" name="AutoShape 100"/>
                        <wps:cNvSpPr>
                          <a:spLocks/>
                        </wps:cNvSpPr>
                        <wps:spPr bwMode="auto">
                          <a:xfrm>
                            <a:off x="157" y="3671"/>
                            <a:ext cx="20072" cy="9497"/>
                          </a:xfrm>
                          <a:custGeom>
                            <a:avLst/>
                            <a:gdLst>
                              <a:gd name="T0" fmla="+- 0 20217 158"/>
                              <a:gd name="T1" fmla="*/ T0 w 20072"/>
                              <a:gd name="T2" fmla="+- 0 6943 3671"/>
                              <a:gd name="T3" fmla="*/ 6943 h 9497"/>
                              <a:gd name="T4" fmla="+- 0 158 158"/>
                              <a:gd name="T5" fmla="*/ T4 w 20072"/>
                              <a:gd name="T6" fmla="+- 0 6943 3671"/>
                              <a:gd name="T7" fmla="*/ 6943 h 9497"/>
                              <a:gd name="T8" fmla="+- 0 158 158"/>
                              <a:gd name="T9" fmla="*/ T8 w 20072"/>
                              <a:gd name="T10" fmla="+- 0 13168 3671"/>
                              <a:gd name="T11" fmla="*/ 13168 h 9497"/>
                              <a:gd name="T12" fmla="+- 0 20217 158"/>
                              <a:gd name="T13" fmla="*/ T12 w 20072"/>
                              <a:gd name="T14" fmla="+- 0 13168 3671"/>
                              <a:gd name="T15" fmla="*/ 13168 h 9497"/>
                              <a:gd name="T16" fmla="+- 0 20217 158"/>
                              <a:gd name="T17" fmla="*/ T16 w 20072"/>
                              <a:gd name="T18" fmla="+- 0 6943 3671"/>
                              <a:gd name="T19" fmla="*/ 6943 h 9497"/>
                              <a:gd name="T20" fmla="+- 0 20229 158"/>
                              <a:gd name="T21" fmla="*/ T20 w 20072"/>
                              <a:gd name="T22" fmla="+- 0 3671 3671"/>
                              <a:gd name="T23" fmla="*/ 3671 h 9497"/>
                              <a:gd name="T24" fmla="+- 0 170 158"/>
                              <a:gd name="T25" fmla="*/ T24 w 20072"/>
                              <a:gd name="T26" fmla="+- 0 3671 3671"/>
                              <a:gd name="T27" fmla="*/ 3671 h 9497"/>
                              <a:gd name="T28" fmla="+- 0 170 158"/>
                              <a:gd name="T29" fmla="*/ T28 w 20072"/>
                              <a:gd name="T30" fmla="+- 0 4449 3671"/>
                              <a:gd name="T31" fmla="*/ 4449 h 9497"/>
                              <a:gd name="T32" fmla="+- 0 20229 158"/>
                              <a:gd name="T33" fmla="*/ T32 w 20072"/>
                              <a:gd name="T34" fmla="+- 0 4449 3671"/>
                              <a:gd name="T35" fmla="*/ 4449 h 9497"/>
                              <a:gd name="T36" fmla="+- 0 20229 158"/>
                              <a:gd name="T37" fmla="*/ T36 w 20072"/>
                              <a:gd name="T38" fmla="+- 0 3671 3671"/>
                              <a:gd name="T39" fmla="*/ 3671 h 94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0072" h="9497">
                                <a:moveTo>
                                  <a:pt x="20059" y="3272"/>
                                </a:moveTo>
                                <a:lnTo>
                                  <a:pt x="0" y="3272"/>
                                </a:lnTo>
                                <a:lnTo>
                                  <a:pt x="0" y="9497"/>
                                </a:lnTo>
                                <a:lnTo>
                                  <a:pt x="20059" y="9497"/>
                                </a:lnTo>
                                <a:lnTo>
                                  <a:pt x="20059" y="3272"/>
                                </a:lnTo>
                                <a:close/>
                                <a:moveTo>
                                  <a:pt x="20071" y="0"/>
                                </a:moveTo>
                                <a:lnTo>
                                  <a:pt x="12" y="0"/>
                                </a:lnTo>
                                <a:lnTo>
                                  <a:pt x="12" y="778"/>
                                </a:lnTo>
                                <a:lnTo>
                                  <a:pt x="20071" y="778"/>
                                </a:lnTo>
                                <a:lnTo>
                                  <a:pt x="20071" y="0"/>
                                </a:lnTo>
                                <a:close/>
                              </a:path>
                            </a:pathLst>
                          </a:custGeom>
                          <a:solidFill>
                            <a:srgbClr val="DFC8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8" name="Freeform 101"/>
                        <wps:cNvSpPr>
                          <a:spLocks/>
                        </wps:cNvSpPr>
                        <wps:spPr bwMode="auto">
                          <a:xfrm>
                            <a:off x="17198" y="3830"/>
                            <a:ext cx="220" cy="439"/>
                          </a:xfrm>
                          <a:custGeom>
                            <a:avLst/>
                            <a:gdLst>
                              <a:gd name="T0" fmla="+- 0 17308 17199"/>
                              <a:gd name="T1" fmla="*/ T0 w 220"/>
                              <a:gd name="T2" fmla="+- 0 3831 3831"/>
                              <a:gd name="T3" fmla="*/ 3831 h 439"/>
                              <a:gd name="T4" fmla="+- 0 17199 17199"/>
                              <a:gd name="T5" fmla="*/ T4 w 220"/>
                              <a:gd name="T6" fmla="+- 0 3831 3831"/>
                              <a:gd name="T7" fmla="*/ 3831 h 439"/>
                              <a:gd name="T8" fmla="+- 0 17199 17199"/>
                              <a:gd name="T9" fmla="*/ T8 w 220"/>
                              <a:gd name="T10" fmla="+- 0 4270 3831"/>
                              <a:gd name="T11" fmla="*/ 4270 h 439"/>
                              <a:gd name="T12" fmla="+- 0 17308 17199"/>
                              <a:gd name="T13" fmla="*/ T12 w 220"/>
                              <a:gd name="T14" fmla="+- 0 4270 3831"/>
                              <a:gd name="T15" fmla="*/ 4270 h 439"/>
                              <a:gd name="T16" fmla="+- 0 17351 17199"/>
                              <a:gd name="T17" fmla="*/ T16 w 220"/>
                              <a:gd name="T18" fmla="+- 0 4253 3831"/>
                              <a:gd name="T19" fmla="*/ 4253 h 439"/>
                              <a:gd name="T20" fmla="+- 0 17386 17199"/>
                              <a:gd name="T21" fmla="*/ T20 w 220"/>
                              <a:gd name="T22" fmla="+- 0 4206 3831"/>
                              <a:gd name="T23" fmla="*/ 4206 h 439"/>
                              <a:gd name="T24" fmla="+- 0 17409 17199"/>
                              <a:gd name="T25" fmla="*/ T24 w 220"/>
                              <a:gd name="T26" fmla="+- 0 4136 3831"/>
                              <a:gd name="T27" fmla="*/ 4136 h 439"/>
                              <a:gd name="T28" fmla="+- 0 17418 17199"/>
                              <a:gd name="T29" fmla="*/ T28 w 220"/>
                              <a:gd name="T30" fmla="+- 0 4050 3831"/>
                              <a:gd name="T31" fmla="*/ 4050 h 439"/>
                              <a:gd name="T32" fmla="+- 0 17409 17199"/>
                              <a:gd name="T33" fmla="*/ T32 w 220"/>
                              <a:gd name="T34" fmla="+- 0 3965 3831"/>
                              <a:gd name="T35" fmla="*/ 3965 h 439"/>
                              <a:gd name="T36" fmla="+- 0 17386 17199"/>
                              <a:gd name="T37" fmla="*/ T36 w 220"/>
                              <a:gd name="T38" fmla="+- 0 3895 3831"/>
                              <a:gd name="T39" fmla="*/ 3895 h 439"/>
                              <a:gd name="T40" fmla="+- 0 17351 17199"/>
                              <a:gd name="T41" fmla="*/ T40 w 220"/>
                              <a:gd name="T42" fmla="+- 0 3848 3831"/>
                              <a:gd name="T43" fmla="*/ 3848 h 439"/>
                              <a:gd name="T44" fmla="+- 0 17308 17199"/>
                              <a:gd name="T45" fmla="*/ T44 w 220"/>
                              <a:gd name="T46" fmla="+- 0 3831 3831"/>
                              <a:gd name="T47" fmla="*/ 3831 h 4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220" h="439">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9" name="AutoShape 102"/>
                        <wps:cNvSpPr>
                          <a:spLocks/>
                        </wps:cNvSpPr>
                        <wps:spPr bwMode="auto">
                          <a:xfrm>
                            <a:off x="16949" y="3719"/>
                            <a:ext cx="513" cy="589"/>
                          </a:xfrm>
                          <a:custGeom>
                            <a:avLst/>
                            <a:gdLst>
                              <a:gd name="T0" fmla="+- 0 17061 16949"/>
                              <a:gd name="T1" fmla="*/ T0 w 513"/>
                              <a:gd name="T2" fmla="+- 0 4029 3719"/>
                              <a:gd name="T3" fmla="*/ 4029 h 589"/>
                              <a:gd name="T4" fmla="+- 0 17038 16949"/>
                              <a:gd name="T5" fmla="*/ T4 w 513"/>
                              <a:gd name="T6" fmla="+- 0 4036 3719"/>
                              <a:gd name="T7" fmla="*/ 4036 h 589"/>
                              <a:gd name="T8" fmla="+- 0 17044 16949"/>
                              <a:gd name="T9" fmla="*/ T8 w 513"/>
                              <a:gd name="T10" fmla="+- 0 4060 3719"/>
                              <a:gd name="T11" fmla="*/ 4060 h 589"/>
                              <a:gd name="T12" fmla="+- 0 17068 16949"/>
                              <a:gd name="T13" fmla="*/ T12 w 513"/>
                              <a:gd name="T14" fmla="+- 0 4053 3719"/>
                              <a:gd name="T15" fmla="*/ 4053 h 589"/>
                              <a:gd name="T16" fmla="+- 0 17068 16949"/>
                              <a:gd name="T17" fmla="*/ T16 w 513"/>
                              <a:gd name="T18" fmla="+- 0 4036 3719"/>
                              <a:gd name="T19" fmla="*/ 4036 h 589"/>
                              <a:gd name="T20" fmla="+- 0 17212 16949"/>
                              <a:gd name="T21" fmla="*/ T20 w 513"/>
                              <a:gd name="T22" fmla="+- 0 4188 3719"/>
                              <a:gd name="T23" fmla="*/ 4188 h 589"/>
                              <a:gd name="T24" fmla="+- 0 17189 16949"/>
                              <a:gd name="T25" fmla="*/ T24 w 513"/>
                              <a:gd name="T26" fmla="+- 0 4195 3719"/>
                              <a:gd name="T27" fmla="*/ 4195 h 589"/>
                              <a:gd name="T28" fmla="+- 0 17196 16949"/>
                              <a:gd name="T29" fmla="*/ T28 w 513"/>
                              <a:gd name="T30" fmla="+- 0 4218 3719"/>
                              <a:gd name="T31" fmla="*/ 4218 h 589"/>
                              <a:gd name="T32" fmla="+- 0 17219 16949"/>
                              <a:gd name="T33" fmla="*/ T32 w 513"/>
                              <a:gd name="T34" fmla="+- 0 4211 3719"/>
                              <a:gd name="T35" fmla="*/ 4211 h 589"/>
                              <a:gd name="T36" fmla="+- 0 17219 16949"/>
                              <a:gd name="T37" fmla="*/ T36 w 513"/>
                              <a:gd name="T38" fmla="+- 0 4195 3719"/>
                              <a:gd name="T39" fmla="*/ 4195 h 589"/>
                              <a:gd name="T40" fmla="+- 0 17212 16949"/>
                              <a:gd name="T41" fmla="*/ T40 w 513"/>
                              <a:gd name="T42" fmla="+- 0 3886 3719"/>
                              <a:gd name="T43" fmla="*/ 3886 h 589"/>
                              <a:gd name="T44" fmla="+- 0 17189 16949"/>
                              <a:gd name="T45" fmla="*/ T44 w 513"/>
                              <a:gd name="T46" fmla="+- 0 3892 3719"/>
                              <a:gd name="T47" fmla="*/ 3892 h 589"/>
                              <a:gd name="T48" fmla="+- 0 17196 16949"/>
                              <a:gd name="T49" fmla="*/ T48 w 513"/>
                              <a:gd name="T50" fmla="+- 0 3916 3719"/>
                              <a:gd name="T51" fmla="*/ 3916 h 589"/>
                              <a:gd name="T52" fmla="+- 0 17219 16949"/>
                              <a:gd name="T53" fmla="*/ T52 w 513"/>
                              <a:gd name="T54" fmla="+- 0 3909 3719"/>
                              <a:gd name="T55" fmla="*/ 3909 h 589"/>
                              <a:gd name="T56" fmla="+- 0 17219 16949"/>
                              <a:gd name="T57" fmla="*/ T56 w 513"/>
                              <a:gd name="T58" fmla="+- 0 3892 3719"/>
                              <a:gd name="T59" fmla="*/ 3892 h 589"/>
                              <a:gd name="T60" fmla="+- 0 17219 16949"/>
                              <a:gd name="T61" fmla="*/ T60 w 513"/>
                              <a:gd name="T62" fmla="+- 0 4038 3719"/>
                              <a:gd name="T63" fmla="*/ 4038 h 589"/>
                              <a:gd name="T64" fmla="+- 0 17189 16949"/>
                              <a:gd name="T65" fmla="*/ T64 w 513"/>
                              <a:gd name="T66" fmla="+- 0 3939 3719"/>
                              <a:gd name="T67" fmla="*/ 3939 h 589"/>
                              <a:gd name="T68" fmla="+- 0 17190 16949"/>
                              <a:gd name="T69" fmla="*/ T68 w 513"/>
                              <a:gd name="T70" fmla="+- 0 4052 3719"/>
                              <a:gd name="T71" fmla="*/ 4052 h 589"/>
                              <a:gd name="T72" fmla="+- 0 17289 16949"/>
                              <a:gd name="T73" fmla="*/ T72 w 513"/>
                              <a:gd name="T74" fmla="+- 0 4109 3719"/>
                              <a:gd name="T75" fmla="*/ 4109 h 589"/>
                              <a:gd name="T76" fmla="+- 0 17363 16949"/>
                              <a:gd name="T77" fmla="*/ T76 w 513"/>
                              <a:gd name="T78" fmla="+- 0 4029 3719"/>
                              <a:gd name="T79" fmla="*/ 4029 h 589"/>
                              <a:gd name="T80" fmla="+- 0 17340 16949"/>
                              <a:gd name="T81" fmla="*/ T80 w 513"/>
                              <a:gd name="T82" fmla="+- 0 4036 3719"/>
                              <a:gd name="T83" fmla="*/ 4036 h 589"/>
                              <a:gd name="T84" fmla="+- 0 17347 16949"/>
                              <a:gd name="T85" fmla="*/ T84 w 513"/>
                              <a:gd name="T86" fmla="+- 0 4060 3719"/>
                              <a:gd name="T87" fmla="*/ 4060 h 589"/>
                              <a:gd name="T88" fmla="+- 0 17370 16949"/>
                              <a:gd name="T89" fmla="*/ T88 w 513"/>
                              <a:gd name="T90" fmla="+- 0 4053 3719"/>
                              <a:gd name="T91" fmla="*/ 4053 h 589"/>
                              <a:gd name="T92" fmla="+- 0 17370 16949"/>
                              <a:gd name="T93" fmla="*/ T92 w 513"/>
                              <a:gd name="T94" fmla="+- 0 4036 3719"/>
                              <a:gd name="T95" fmla="*/ 4036 h 589"/>
                              <a:gd name="T96" fmla="+- 0 17453 16949"/>
                              <a:gd name="T97" fmla="*/ T96 w 513"/>
                              <a:gd name="T98" fmla="+- 0 3987 3719"/>
                              <a:gd name="T99" fmla="*/ 3987 h 589"/>
                              <a:gd name="T100" fmla="+- 0 17415 16949"/>
                              <a:gd name="T101" fmla="*/ T100 w 513"/>
                              <a:gd name="T102" fmla="+- 0 3909 3719"/>
                              <a:gd name="T103" fmla="*/ 3909 h 589"/>
                              <a:gd name="T104" fmla="+- 0 17405 16949"/>
                              <a:gd name="T105" fmla="*/ T104 w 513"/>
                              <a:gd name="T106" fmla="+- 0 4119 3719"/>
                              <a:gd name="T107" fmla="*/ 4119 h 589"/>
                              <a:gd name="T108" fmla="+- 0 17329 16949"/>
                              <a:gd name="T109" fmla="*/ T108 w 513"/>
                              <a:gd name="T110" fmla="+- 0 4223 3719"/>
                              <a:gd name="T111" fmla="*/ 4223 h 589"/>
                              <a:gd name="T112" fmla="+- 0 17204 16949"/>
                              <a:gd name="T113" fmla="*/ T112 w 513"/>
                              <a:gd name="T114" fmla="+- 0 4264 3719"/>
                              <a:gd name="T115" fmla="*/ 4264 h 589"/>
                              <a:gd name="T116" fmla="+- 0 17079 16949"/>
                              <a:gd name="T117" fmla="*/ T116 w 513"/>
                              <a:gd name="T118" fmla="+- 0 4223 3719"/>
                              <a:gd name="T119" fmla="*/ 4223 h 589"/>
                              <a:gd name="T120" fmla="+- 0 17003 16949"/>
                              <a:gd name="T121" fmla="*/ T120 w 513"/>
                              <a:gd name="T122" fmla="+- 0 4119 3719"/>
                              <a:gd name="T123" fmla="*/ 4119 h 589"/>
                              <a:gd name="T124" fmla="+- 0 17003 16949"/>
                              <a:gd name="T125" fmla="*/ T124 w 513"/>
                              <a:gd name="T126" fmla="+- 0 3985 3719"/>
                              <a:gd name="T127" fmla="*/ 3985 h 589"/>
                              <a:gd name="T128" fmla="+- 0 17079 16949"/>
                              <a:gd name="T129" fmla="*/ T128 w 513"/>
                              <a:gd name="T130" fmla="+- 0 3881 3719"/>
                              <a:gd name="T131" fmla="*/ 3881 h 589"/>
                              <a:gd name="T132" fmla="+- 0 17204 16949"/>
                              <a:gd name="T133" fmla="*/ T132 w 513"/>
                              <a:gd name="T134" fmla="+- 0 3840 3719"/>
                              <a:gd name="T135" fmla="*/ 3840 h 589"/>
                              <a:gd name="T136" fmla="+- 0 17329 16949"/>
                              <a:gd name="T137" fmla="*/ T136 w 513"/>
                              <a:gd name="T138" fmla="+- 0 3881 3719"/>
                              <a:gd name="T139" fmla="*/ 3881 h 589"/>
                              <a:gd name="T140" fmla="+- 0 17405 16949"/>
                              <a:gd name="T141" fmla="*/ T140 w 513"/>
                              <a:gd name="T142" fmla="+- 0 3985 3719"/>
                              <a:gd name="T143" fmla="*/ 3985 h 589"/>
                              <a:gd name="T144" fmla="+- 0 17415 16949"/>
                              <a:gd name="T145" fmla="*/ T144 w 513"/>
                              <a:gd name="T146" fmla="+- 0 3909 3719"/>
                              <a:gd name="T147" fmla="*/ 3909 h 589"/>
                              <a:gd name="T148" fmla="+- 0 17406 16949"/>
                              <a:gd name="T149" fmla="*/ T148 w 513"/>
                              <a:gd name="T150" fmla="+- 0 3845 3719"/>
                              <a:gd name="T151" fmla="*/ 3845 h 589"/>
                              <a:gd name="T152" fmla="+- 0 17411 16949"/>
                              <a:gd name="T153" fmla="*/ T152 w 513"/>
                              <a:gd name="T154" fmla="+- 0 3839 3719"/>
                              <a:gd name="T155" fmla="*/ 3839 h 589"/>
                              <a:gd name="T156" fmla="+- 0 17414 16949"/>
                              <a:gd name="T157" fmla="*/ T156 w 513"/>
                              <a:gd name="T158" fmla="+- 0 3822 3719"/>
                              <a:gd name="T159" fmla="*/ 3822 h 589"/>
                              <a:gd name="T160" fmla="+- 0 17382 16949"/>
                              <a:gd name="T161" fmla="*/ T160 w 513"/>
                              <a:gd name="T162" fmla="+- 0 3804 3719"/>
                              <a:gd name="T163" fmla="*/ 3804 h 589"/>
                              <a:gd name="T164" fmla="+- 0 17347 16949"/>
                              <a:gd name="T165" fmla="*/ T164 w 513"/>
                              <a:gd name="T166" fmla="+- 0 3839 3719"/>
                              <a:gd name="T167" fmla="*/ 3839 h 589"/>
                              <a:gd name="T168" fmla="+- 0 17290 16949"/>
                              <a:gd name="T169" fmla="*/ T168 w 513"/>
                              <a:gd name="T170" fmla="+- 0 3810 3719"/>
                              <a:gd name="T171" fmla="*/ 3810 h 589"/>
                              <a:gd name="T172" fmla="+- 0 17227 16949"/>
                              <a:gd name="T173" fmla="*/ T172 w 513"/>
                              <a:gd name="T174" fmla="+- 0 3796 3719"/>
                              <a:gd name="T175" fmla="*/ 3796 h 589"/>
                              <a:gd name="T176" fmla="+- 0 17295 16949"/>
                              <a:gd name="T177" fmla="*/ T176 w 513"/>
                              <a:gd name="T178" fmla="+- 0 3765 3719"/>
                              <a:gd name="T179" fmla="*/ 3765 h 589"/>
                              <a:gd name="T180" fmla="+- 0 17113 16949"/>
                              <a:gd name="T181" fmla="*/ T180 w 513"/>
                              <a:gd name="T182" fmla="+- 0 3719 3719"/>
                              <a:gd name="T183" fmla="*/ 3719 h 589"/>
                              <a:gd name="T184" fmla="+- 0 17181 16949"/>
                              <a:gd name="T185" fmla="*/ T184 w 513"/>
                              <a:gd name="T186" fmla="+- 0 3765 3719"/>
                              <a:gd name="T187" fmla="*/ 3765 h 589"/>
                              <a:gd name="T188" fmla="+- 0 17112 16949"/>
                              <a:gd name="T189" fmla="*/ T188 w 513"/>
                              <a:gd name="T190" fmla="+- 0 3812 3719"/>
                              <a:gd name="T191" fmla="*/ 3812 h 589"/>
                              <a:gd name="T192" fmla="+- 0 17003 16949"/>
                              <a:gd name="T193" fmla="*/ T192 w 513"/>
                              <a:gd name="T194" fmla="+- 0 3892 3719"/>
                              <a:gd name="T195" fmla="*/ 3892 h 589"/>
                              <a:gd name="T196" fmla="+- 0 16949 16949"/>
                              <a:gd name="T197" fmla="*/ T196 w 513"/>
                              <a:gd name="T198" fmla="+- 0 4019 3719"/>
                              <a:gd name="T199" fmla="*/ 4019 h 589"/>
                              <a:gd name="T200" fmla="+- 0 16970 16949"/>
                              <a:gd name="T201" fmla="*/ T200 w 513"/>
                              <a:gd name="T202" fmla="+- 0 4156 3719"/>
                              <a:gd name="T203" fmla="*/ 4156 h 589"/>
                              <a:gd name="T204" fmla="+- 0 17056 16949"/>
                              <a:gd name="T205" fmla="*/ T204 w 513"/>
                              <a:gd name="T206" fmla="+- 0 4261 3719"/>
                              <a:gd name="T207" fmla="*/ 4261 h 589"/>
                              <a:gd name="T208" fmla="+- 0 17188 16949"/>
                              <a:gd name="T209" fmla="*/ T208 w 513"/>
                              <a:gd name="T210" fmla="+- 0 4308 3719"/>
                              <a:gd name="T211" fmla="*/ 4308 h 589"/>
                              <a:gd name="T212" fmla="+- 0 17321 16949"/>
                              <a:gd name="T213" fmla="*/ T212 w 513"/>
                              <a:gd name="T214" fmla="+- 0 4281 3719"/>
                              <a:gd name="T215" fmla="*/ 4281 h 589"/>
                              <a:gd name="T216" fmla="+- 0 17378 16949"/>
                              <a:gd name="T217" fmla="*/ T216 w 513"/>
                              <a:gd name="T218" fmla="+- 0 4242 3719"/>
                              <a:gd name="T219" fmla="*/ 4242 h 589"/>
                              <a:gd name="T220" fmla="+- 0 17452 16949"/>
                              <a:gd name="T221" fmla="*/ T220 w 513"/>
                              <a:gd name="T222" fmla="+- 0 4123 3719"/>
                              <a:gd name="T223" fmla="*/ 4123 h 5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0" name="Picture 103"/>
                          <pic:cNvPicPr>
                            <a:picLocks noChangeAspect="1" noChangeArrowheads="1"/>
                          </pic:cNvPicPr>
                        </pic:nvPicPr>
                        <pic:blipFill>
                          <a:blip r:embed="rId305">
                            <a:extLst>
                              <a:ext uri="{28A0092B-C50C-407E-A947-70E740481C1C}">
                                <a14:useLocalDpi xmlns:a14="http://schemas.microsoft.com/office/drawing/2010/main" val="0"/>
                              </a:ext>
                            </a:extLst>
                          </a:blip>
                          <a:srcRect/>
                          <a:stretch>
                            <a:fillRect/>
                          </a:stretch>
                        </pic:blipFill>
                        <pic:spPr bwMode="auto">
                          <a:xfrm>
                            <a:off x="15989" y="504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411" name="Freeform 104"/>
                        <wps:cNvSpPr>
                          <a:spLocks/>
                        </wps:cNvSpPr>
                        <wps:spPr bwMode="auto">
                          <a:xfrm>
                            <a:off x="15885" y="5682"/>
                            <a:ext cx="532" cy="217"/>
                          </a:xfrm>
                          <a:custGeom>
                            <a:avLst/>
                            <a:gdLst>
                              <a:gd name="T0" fmla="+- 0 16311 15885"/>
                              <a:gd name="T1" fmla="*/ T0 w 532"/>
                              <a:gd name="T2" fmla="+- 0 5682 5682"/>
                              <a:gd name="T3" fmla="*/ 5682 h 217"/>
                              <a:gd name="T4" fmla="+- 0 15991 15885"/>
                              <a:gd name="T5" fmla="*/ T4 w 532"/>
                              <a:gd name="T6" fmla="+- 0 5682 5682"/>
                              <a:gd name="T7" fmla="*/ 5682 h 217"/>
                              <a:gd name="T8" fmla="+- 0 15885 15885"/>
                              <a:gd name="T9" fmla="*/ T8 w 532"/>
                              <a:gd name="T10" fmla="+- 0 5899 5682"/>
                              <a:gd name="T11" fmla="*/ 5899 h 217"/>
                              <a:gd name="T12" fmla="+- 0 16417 15885"/>
                              <a:gd name="T13" fmla="*/ T12 w 532"/>
                              <a:gd name="T14" fmla="+- 0 5899 5682"/>
                              <a:gd name="T15" fmla="*/ 5899 h 217"/>
                              <a:gd name="T16" fmla="+- 0 16311 15885"/>
                              <a:gd name="T17" fmla="*/ T16 w 532"/>
                              <a:gd name="T18" fmla="+- 0 5682 5682"/>
                              <a:gd name="T19" fmla="*/ 5682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2" name="Picture 10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5852" y="538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3" name="Picture 106"/>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6222" y="538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414" name="AutoShape 107"/>
                        <wps:cNvSpPr>
                          <a:spLocks/>
                        </wps:cNvSpPr>
                        <wps:spPr bwMode="auto">
                          <a:xfrm>
                            <a:off x="15957" y="5382"/>
                            <a:ext cx="388" cy="930"/>
                          </a:xfrm>
                          <a:custGeom>
                            <a:avLst/>
                            <a:gdLst>
                              <a:gd name="T0" fmla="+- 0 16313 15957"/>
                              <a:gd name="T1" fmla="*/ T0 w 388"/>
                              <a:gd name="T2" fmla="+- 0 5437 5383"/>
                              <a:gd name="T3" fmla="*/ 5437 h 930"/>
                              <a:gd name="T4" fmla="+- 0 16309 15957"/>
                              <a:gd name="T5" fmla="*/ T4 w 388"/>
                              <a:gd name="T6" fmla="+- 0 5416 5383"/>
                              <a:gd name="T7" fmla="*/ 5416 h 930"/>
                              <a:gd name="T8" fmla="+- 0 16297 15957"/>
                              <a:gd name="T9" fmla="*/ T8 w 388"/>
                              <a:gd name="T10" fmla="+- 0 5398 5383"/>
                              <a:gd name="T11" fmla="*/ 5398 h 930"/>
                              <a:gd name="T12" fmla="+- 0 16280 15957"/>
                              <a:gd name="T13" fmla="*/ T12 w 388"/>
                              <a:gd name="T14" fmla="+- 0 5387 5383"/>
                              <a:gd name="T15" fmla="*/ 5387 h 930"/>
                              <a:gd name="T16" fmla="+- 0 16259 15957"/>
                              <a:gd name="T17" fmla="*/ T16 w 388"/>
                              <a:gd name="T18" fmla="+- 0 5383 5383"/>
                              <a:gd name="T19" fmla="*/ 5383 h 930"/>
                              <a:gd name="T20" fmla="+- 0 16043 15957"/>
                              <a:gd name="T21" fmla="*/ T20 w 388"/>
                              <a:gd name="T22" fmla="+- 0 5383 5383"/>
                              <a:gd name="T23" fmla="*/ 5383 h 930"/>
                              <a:gd name="T24" fmla="+- 0 16022 15957"/>
                              <a:gd name="T25" fmla="*/ T24 w 388"/>
                              <a:gd name="T26" fmla="+- 0 5387 5383"/>
                              <a:gd name="T27" fmla="*/ 5387 h 930"/>
                              <a:gd name="T28" fmla="+- 0 16005 15957"/>
                              <a:gd name="T29" fmla="*/ T28 w 388"/>
                              <a:gd name="T30" fmla="+- 0 5398 5383"/>
                              <a:gd name="T31" fmla="*/ 5398 h 930"/>
                              <a:gd name="T32" fmla="+- 0 15993 15957"/>
                              <a:gd name="T33" fmla="*/ T32 w 388"/>
                              <a:gd name="T34" fmla="+- 0 5416 5383"/>
                              <a:gd name="T35" fmla="*/ 5416 h 930"/>
                              <a:gd name="T36" fmla="+- 0 15989 15957"/>
                              <a:gd name="T37" fmla="*/ T36 w 388"/>
                              <a:gd name="T38" fmla="+- 0 5437 5383"/>
                              <a:gd name="T39" fmla="*/ 5437 h 930"/>
                              <a:gd name="T40" fmla="+- 0 15989 15957"/>
                              <a:gd name="T41" fmla="*/ T40 w 388"/>
                              <a:gd name="T42" fmla="+- 0 5744 5383"/>
                              <a:gd name="T43" fmla="*/ 5744 h 930"/>
                              <a:gd name="T44" fmla="+- 0 15993 15957"/>
                              <a:gd name="T45" fmla="*/ T44 w 388"/>
                              <a:gd name="T46" fmla="+- 0 5765 5383"/>
                              <a:gd name="T47" fmla="*/ 5765 h 930"/>
                              <a:gd name="T48" fmla="+- 0 16005 15957"/>
                              <a:gd name="T49" fmla="*/ T48 w 388"/>
                              <a:gd name="T50" fmla="+- 0 5782 5383"/>
                              <a:gd name="T51" fmla="*/ 5782 h 930"/>
                              <a:gd name="T52" fmla="+- 0 16022 15957"/>
                              <a:gd name="T53" fmla="*/ T52 w 388"/>
                              <a:gd name="T54" fmla="+- 0 5793 5383"/>
                              <a:gd name="T55" fmla="*/ 5793 h 930"/>
                              <a:gd name="T56" fmla="+- 0 16043 15957"/>
                              <a:gd name="T57" fmla="*/ T56 w 388"/>
                              <a:gd name="T58" fmla="+- 0 5798 5383"/>
                              <a:gd name="T59" fmla="*/ 5798 h 930"/>
                              <a:gd name="T60" fmla="+- 0 16259 15957"/>
                              <a:gd name="T61" fmla="*/ T60 w 388"/>
                              <a:gd name="T62" fmla="+- 0 5798 5383"/>
                              <a:gd name="T63" fmla="*/ 5798 h 930"/>
                              <a:gd name="T64" fmla="+- 0 16280 15957"/>
                              <a:gd name="T65" fmla="*/ T64 w 388"/>
                              <a:gd name="T66" fmla="+- 0 5793 5383"/>
                              <a:gd name="T67" fmla="*/ 5793 h 930"/>
                              <a:gd name="T68" fmla="+- 0 16297 15957"/>
                              <a:gd name="T69" fmla="*/ T68 w 388"/>
                              <a:gd name="T70" fmla="+- 0 5782 5383"/>
                              <a:gd name="T71" fmla="*/ 5782 h 930"/>
                              <a:gd name="T72" fmla="+- 0 16309 15957"/>
                              <a:gd name="T73" fmla="*/ T72 w 388"/>
                              <a:gd name="T74" fmla="+- 0 5765 5383"/>
                              <a:gd name="T75" fmla="*/ 5765 h 930"/>
                              <a:gd name="T76" fmla="+- 0 16313 15957"/>
                              <a:gd name="T77" fmla="*/ T76 w 388"/>
                              <a:gd name="T78" fmla="+- 0 5744 5383"/>
                              <a:gd name="T79" fmla="*/ 5744 h 930"/>
                              <a:gd name="T80" fmla="+- 0 16313 15957"/>
                              <a:gd name="T81" fmla="*/ T80 w 388"/>
                              <a:gd name="T82" fmla="+- 0 5437 5383"/>
                              <a:gd name="T83" fmla="*/ 5437 h 930"/>
                              <a:gd name="T84" fmla="+- 0 16345 15957"/>
                              <a:gd name="T85" fmla="*/ T84 w 388"/>
                              <a:gd name="T86" fmla="+- 0 5875 5383"/>
                              <a:gd name="T87" fmla="*/ 5875 h 930"/>
                              <a:gd name="T88" fmla="+- 0 15957 15957"/>
                              <a:gd name="T89" fmla="*/ T88 w 388"/>
                              <a:gd name="T90" fmla="+- 0 5875 5383"/>
                              <a:gd name="T91" fmla="*/ 5875 h 930"/>
                              <a:gd name="T92" fmla="+- 0 15964 15957"/>
                              <a:gd name="T93" fmla="*/ T92 w 388"/>
                              <a:gd name="T94" fmla="+- 0 5905 5383"/>
                              <a:gd name="T95" fmla="*/ 5905 h 930"/>
                              <a:gd name="T96" fmla="+- 0 15974 15957"/>
                              <a:gd name="T97" fmla="*/ T96 w 388"/>
                              <a:gd name="T98" fmla="+- 0 5977 5383"/>
                              <a:gd name="T99" fmla="*/ 5977 h 930"/>
                              <a:gd name="T100" fmla="+- 0 15999 15957"/>
                              <a:gd name="T101" fmla="*/ T100 w 388"/>
                              <a:gd name="T102" fmla="+- 0 6064 5383"/>
                              <a:gd name="T103" fmla="*/ 6064 h 930"/>
                              <a:gd name="T104" fmla="+- 0 16034 15957"/>
                              <a:gd name="T105" fmla="*/ T104 w 388"/>
                              <a:gd name="T106" fmla="+- 0 6153 5383"/>
                              <a:gd name="T107" fmla="*/ 6153 h 930"/>
                              <a:gd name="T108" fmla="+- 0 16075 15957"/>
                              <a:gd name="T109" fmla="*/ T108 w 388"/>
                              <a:gd name="T110" fmla="+- 0 6232 5383"/>
                              <a:gd name="T111" fmla="*/ 6232 h 930"/>
                              <a:gd name="T112" fmla="+- 0 16115 15957"/>
                              <a:gd name="T113" fmla="*/ T112 w 388"/>
                              <a:gd name="T114" fmla="+- 0 6289 5383"/>
                              <a:gd name="T115" fmla="*/ 6289 h 930"/>
                              <a:gd name="T116" fmla="+- 0 16151 15957"/>
                              <a:gd name="T117" fmla="*/ T116 w 388"/>
                              <a:gd name="T118" fmla="+- 0 6312 5383"/>
                              <a:gd name="T119" fmla="*/ 6312 h 930"/>
                              <a:gd name="T120" fmla="+- 0 16187 15957"/>
                              <a:gd name="T121" fmla="*/ T120 w 388"/>
                              <a:gd name="T122" fmla="+- 0 6292 5383"/>
                              <a:gd name="T123" fmla="*/ 6292 h 930"/>
                              <a:gd name="T124" fmla="+- 0 16228 15957"/>
                              <a:gd name="T125" fmla="*/ T124 w 388"/>
                              <a:gd name="T126" fmla="+- 0 6238 5383"/>
                              <a:gd name="T127" fmla="*/ 6238 h 930"/>
                              <a:gd name="T128" fmla="+- 0 16269 15957"/>
                              <a:gd name="T129" fmla="*/ T128 w 388"/>
                              <a:gd name="T130" fmla="+- 0 6162 5383"/>
                              <a:gd name="T131" fmla="*/ 6162 h 930"/>
                              <a:gd name="T132" fmla="+- 0 16305 15957"/>
                              <a:gd name="T133" fmla="*/ T132 w 388"/>
                              <a:gd name="T134" fmla="+- 0 6075 5383"/>
                              <a:gd name="T135" fmla="*/ 6075 h 930"/>
                              <a:gd name="T136" fmla="+- 0 16330 15957"/>
                              <a:gd name="T137" fmla="*/ T136 w 388"/>
                              <a:gd name="T138" fmla="+- 0 5990 5383"/>
                              <a:gd name="T139" fmla="*/ 5990 h 930"/>
                              <a:gd name="T140" fmla="+- 0 16340 15957"/>
                              <a:gd name="T141" fmla="*/ T140 w 388"/>
                              <a:gd name="T142" fmla="+- 0 5919 5383"/>
                              <a:gd name="T143" fmla="*/ 5919 h 930"/>
                              <a:gd name="T144" fmla="+- 0 16345 15957"/>
                              <a:gd name="T145" fmla="*/ T144 w 388"/>
                              <a:gd name="T146" fmla="+- 0 5875 5383"/>
                              <a:gd name="T147" fmla="*/ 5875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5" name="Picture 108"/>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6658" y="5049"/>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416" name="Freeform 109"/>
                        <wps:cNvSpPr>
                          <a:spLocks/>
                        </wps:cNvSpPr>
                        <wps:spPr bwMode="auto">
                          <a:xfrm>
                            <a:off x="16554" y="5686"/>
                            <a:ext cx="532" cy="217"/>
                          </a:xfrm>
                          <a:custGeom>
                            <a:avLst/>
                            <a:gdLst>
                              <a:gd name="T0" fmla="+- 0 16980 16554"/>
                              <a:gd name="T1" fmla="*/ T0 w 532"/>
                              <a:gd name="T2" fmla="+- 0 5686 5686"/>
                              <a:gd name="T3" fmla="*/ 5686 h 217"/>
                              <a:gd name="T4" fmla="+- 0 16660 16554"/>
                              <a:gd name="T5" fmla="*/ T4 w 532"/>
                              <a:gd name="T6" fmla="+- 0 5686 5686"/>
                              <a:gd name="T7" fmla="*/ 5686 h 217"/>
                              <a:gd name="T8" fmla="+- 0 16554 16554"/>
                              <a:gd name="T9" fmla="*/ T8 w 532"/>
                              <a:gd name="T10" fmla="+- 0 5903 5686"/>
                              <a:gd name="T11" fmla="*/ 5903 h 217"/>
                              <a:gd name="T12" fmla="+- 0 17086 16554"/>
                              <a:gd name="T13" fmla="*/ T12 w 532"/>
                              <a:gd name="T14" fmla="+- 0 5903 5686"/>
                              <a:gd name="T15" fmla="*/ 5903 h 217"/>
                              <a:gd name="T16" fmla="+- 0 16980 16554"/>
                              <a:gd name="T17" fmla="*/ T16 w 532"/>
                              <a:gd name="T18" fmla="+- 0 5686 5686"/>
                              <a:gd name="T19" fmla="*/ 5686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7" name="Picture 110"/>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6521" y="5391"/>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8" name="Picture 111"/>
                          <pic:cNvPicPr>
                            <a:picLocks noChangeAspect="1" noChangeArrowheads="1"/>
                          </pic:cNvPicPr>
                        </pic:nvPicPr>
                        <pic:blipFill>
                          <a:blip r:embed="rId361">
                            <a:extLst>
                              <a:ext uri="{28A0092B-C50C-407E-A947-70E740481C1C}">
                                <a14:useLocalDpi xmlns:a14="http://schemas.microsoft.com/office/drawing/2010/main" val="0"/>
                              </a:ext>
                            </a:extLst>
                          </a:blip>
                          <a:srcRect/>
                          <a:stretch>
                            <a:fillRect/>
                          </a:stretch>
                        </pic:blipFill>
                        <pic:spPr bwMode="auto">
                          <a:xfrm>
                            <a:off x="16891" y="5390"/>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419" name="AutoShape 112"/>
                        <wps:cNvSpPr>
                          <a:spLocks/>
                        </wps:cNvSpPr>
                        <wps:spPr bwMode="auto">
                          <a:xfrm>
                            <a:off x="16626" y="5386"/>
                            <a:ext cx="388" cy="930"/>
                          </a:xfrm>
                          <a:custGeom>
                            <a:avLst/>
                            <a:gdLst>
                              <a:gd name="T0" fmla="+- 0 16982 16626"/>
                              <a:gd name="T1" fmla="*/ T0 w 388"/>
                              <a:gd name="T2" fmla="+- 0 5441 5387"/>
                              <a:gd name="T3" fmla="*/ 5441 h 930"/>
                              <a:gd name="T4" fmla="+- 0 16978 16626"/>
                              <a:gd name="T5" fmla="*/ T4 w 388"/>
                              <a:gd name="T6" fmla="+- 0 5420 5387"/>
                              <a:gd name="T7" fmla="*/ 5420 h 930"/>
                              <a:gd name="T8" fmla="+- 0 16966 16626"/>
                              <a:gd name="T9" fmla="*/ T8 w 388"/>
                              <a:gd name="T10" fmla="+- 0 5402 5387"/>
                              <a:gd name="T11" fmla="*/ 5402 h 930"/>
                              <a:gd name="T12" fmla="+- 0 16949 16626"/>
                              <a:gd name="T13" fmla="*/ T12 w 388"/>
                              <a:gd name="T14" fmla="+- 0 5391 5387"/>
                              <a:gd name="T15" fmla="*/ 5391 h 930"/>
                              <a:gd name="T16" fmla="+- 0 16928 16626"/>
                              <a:gd name="T17" fmla="*/ T16 w 388"/>
                              <a:gd name="T18" fmla="+- 0 5387 5387"/>
                              <a:gd name="T19" fmla="*/ 5387 h 930"/>
                              <a:gd name="T20" fmla="+- 0 16712 16626"/>
                              <a:gd name="T21" fmla="*/ T20 w 388"/>
                              <a:gd name="T22" fmla="+- 0 5387 5387"/>
                              <a:gd name="T23" fmla="*/ 5387 h 930"/>
                              <a:gd name="T24" fmla="+- 0 16691 16626"/>
                              <a:gd name="T25" fmla="*/ T24 w 388"/>
                              <a:gd name="T26" fmla="+- 0 5391 5387"/>
                              <a:gd name="T27" fmla="*/ 5391 h 930"/>
                              <a:gd name="T28" fmla="+- 0 16674 16626"/>
                              <a:gd name="T29" fmla="*/ T28 w 388"/>
                              <a:gd name="T30" fmla="+- 0 5402 5387"/>
                              <a:gd name="T31" fmla="*/ 5402 h 930"/>
                              <a:gd name="T32" fmla="+- 0 16662 16626"/>
                              <a:gd name="T33" fmla="*/ T32 w 388"/>
                              <a:gd name="T34" fmla="+- 0 5420 5387"/>
                              <a:gd name="T35" fmla="*/ 5420 h 930"/>
                              <a:gd name="T36" fmla="+- 0 16658 16626"/>
                              <a:gd name="T37" fmla="*/ T36 w 388"/>
                              <a:gd name="T38" fmla="+- 0 5441 5387"/>
                              <a:gd name="T39" fmla="*/ 5441 h 930"/>
                              <a:gd name="T40" fmla="+- 0 16658 16626"/>
                              <a:gd name="T41" fmla="*/ T40 w 388"/>
                              <a:gd name="T42" fmla="+- 0 5748 5387"/>
                              <a:gd name="T43" fmla="*/ 5748 h 930"/>
                              <a:gd name="T44" fmla="+- 0 16662 16626"/>
                              <a:gd name="T45" fmla="*/ T44 w 388"/>
                              <a:gd name="T46" fmla="+- 0 5769 5387"/>
                              <a:gd name="T47" fmla="*/ 5769 h 930"/>
                              <a:gd name="T48" fmla="+- 0 16674 16626"/>
                              <a:gd name="T49" fmla="*/ T48 w 388"/>
                              <a:gd name="T50" fmla="+- 0 5786 5387"/>
                              <a:gd name="T51" fmla="*/ 5786 h 930"/>
                              <a:gd name="T52" fmla="+- 0 16691 16626"/>
                              <a:gd name="T53" fmla="*/ T52 w 388"/>
                              <a:gd name="T54" fmla="+- 0 5797 5387"/>
                              <a:gd name="T55" fmla="*/ 5797 h 930"/>
                              <a:gd name="T56" fmla="+- 0 16712 16626"/>
                              <a:gd name="T57" fmla="*/ T56 w 388"/>
                              <a:gd name="T58" fmla="+- 0 5802 5387"/>
                              <a:gd name="T59" fmla="*/ 5802 h 930"/>
                              <a:gd name="T60" fmla="+- 0 16928 16626"/>
                              <a:gd name="T61" fmla="*/ T60 w 388"/>
                              <a:gd name="T62" fmla="+- 0 5802 5387"/>
                              <a:gd name="T63" fmla="*/ 5802 h 930"/>
                              <a:gd name="T64" fmla="+- 0 16949 16626"/>
                              <a:gd name="T65" fmla="*/ T64 w 388"/>
                              <a:gd name="T66" fmla="+- 0 5797 5387"/>
                              <a:gd name="T67" fmla="*/ 5797 h 930"/>
                              <a:gd name="T68" fmla="+- 0 16966 16626"/>
                              <a:gd name="T69" fmla="*/ T68 w 388"/>
                              <a:gd name="T70" fmla="+- 0 5786 5387"/>
                              <a:gd name="T71" fmla="*/ 5786 h 930"/>
                              <a:gd name="T72" fmla="+- 0 16978 16626"/>
                              <a:gd name="T73" fmla="*/ T72 w 388"/>
                              <a:gd name="T74" fmla="+- 0 5769 5387"/>
                              <a:gd name="T75" fmla="*/ 5769 h 930"/>
                              <a:gd name="T76" fmla="+- 0 16982 16626"/>
                              <a:gd name="T77" fmla="*/ T76 w 388"/>
                              <a:gd name="T78" fmla="+- 0 5748 5387"/>
                              <a:gd name="T79" fmla="*/ 5748 h 930"/>
                              <a:gd name="T80" fmla="+- 0 16982 16626"/>
                              <a:gd name="T81" fmla="*/ T80 w 388"/>
                              <a:gd name="T82" fmla="+- 0 5441 5387"/>
                              <a:gd name="T83" fmla="*/ 5441 h 930"/>
                              <a:gd name="T84" fmla="+- 0 17014 16626"/>
                              <a:gd name="T85" fmla="*/ T84 w 388"/>
                              <a:gd name="T86" fmla="+- 0 5879 5387"/>
                              <a:gd name="T87" fmla="*/ 5879 h 930"/>
                              <a:gd name="T88" fmla="+- 0 16626 16626"/>
                              <a:gd name="T89" fmla="*/ T88 w 388"/>
                              <a:gd name="T90" fmla="+- 0 5879 5387"/>
                              <a:gd name="T91" fmla="*/ 5879 h 930"/>
                              <a:gd name="T92" fmla="+- 0 16633 16626"/>
                              <a:gd name="T93" fmla="*/ T92 w 388"/>
                              <a:gd name="T94" fmla="+- 0 5909 5387"/>
                              <a:gd name="T95" fmla="*/ 5909 h 930"/>
                              <a:gd name="T96" fmla="+- 0 16643 16626"/>
                              <a:gd name="T97" fmla="*/ T96 w 388"/>
                              <a:gd name="T98" fmla="+- 0 5981 5387"/>
                              <a:gd name="T99" fmla="*/ 5981 h 930"/>
                              <a:gd name="T100" fmla="+- 0 16668 16626"/>
                              <a:gd name="T101" fmla="*/ T100 w 388"/>
                              <a:gd name="T102" fmla="+- 0 6068 5387"/>
                              <a:gd name="T103" fmla="*/ 6068 h 930"/>
                              <a:gd name="T104" fmla="+- 0 16703 16626"/>
                              <a:gd name="T105" fmla="*/ T104 w 388"/>
                              <a:gd name="T106" fmla="+- 0 6157 5387"/>
                              <a:gd name="T107" fmla="*/ 6157 h 930"/>
                              <a:gd name="T108" fmla="+- 0 16744 16626"/>
                              <a:gd name="T109" fmla="*/ T108 w 388"/>
                              <a:gd name="T110" fmla="+- 0 6236 5387"/>
                              <a:gd name="T111" fmla="*/ 6236 h 930"/>
                              <a:gd name="T112" fmla="+- 0 16784 16626"/>
                              <a:gd name="T113" fmla="*/ T112 w 388"/>
                              <a:gd name="T114" fmla="+- 0 6293 5387"/>
                              <a:gd name="T115" fmla="*/ 6293 h 930"/>
                              <a:gd name="T116" fmla="+- 0 16820 16626"/>
                              <a:gd name="T117" fmla="*/ T116 w 388"/>
                              <a:gd name="T118" fmla="+- 0 6316 5387"/>
                              <a:gd name="T119" fmla="*/ 6316 h 930"/>
                              <a:gd name="T120" fmla="+- 0 16856 16626"/>
                              <a:gd name="T121" fmla="*/ T120 w 388"/>
                              <a:gd name="T122" fmla="+- 0 6296 5387"/>
                              <a:gd name="T123" fmla="*/ 6296 h 930"/>
                              <a:gd name="T124" fmla="+- 0 16897 16626"/>
                              <a:gd name="T125" fmla="*/ T124 w 388"/>
                              <a:gd name="T126" fmla="+- 0 6242 5387"/>
                              <a:gd name="T127" fmla="*/ 6242 h 930"/>
                              <a:gd name="T128" fmla="+- 0 16938 16626"/>
                              <a:gd name="T129" fmla="*/ T128 w 388"/>
                              <a:gd name="T130" fmla="+- 0 6166 5387"/>
                              <a:gd name="T131" fmla="*/ 6166 h 930"/>
                              <a:gd name="T132" fmla="+- 0 16974 16626"/>
                              <a:gd name="T133" fmla="*/ T132 w 388"/>
                              <a:gd name="T134" fmla="+- 0 6079 5387"/>
                              <a:gd name="T135" fmla="*/ 6079 h 930"/>
                              <a:gd name="T136" fmla="+- 0 16999 16626"/>
                              <a:gd name="T137" fmla="*/ T136 w 388"/>
                              <a:gd name="T138" fmla="+- 0 5994 5387"/>
                              <a:gd name="T139" fmla="*/ 5994 h 930"/>
                              <a:gd name="T140" fmla="+- 0 17009 16626"/>
                              <a:gd name="T141" fmla="*/ T140 w 388"/>
                              <a:gd name="T142" fmla="+- 0 5923 5387"/>
                              <a:gd name="T143" fmla="*/ 5923 h 930"/>
                              <a:gd name="T144" fmla="+- 0 17014 16626"/>
                              <a:gd name="T145" fmla="*/ T144 w 388"/>
                              <a:gd name="T146" fmla="+- 0 5879 5387"/>
                              <a:gd name="T147" fmla="*/ 5879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20" name="Picture 113"/>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17335" y="5022"/>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421" name="Freeform 114"/>
                        <wps:cNvSpPr>
                          <a:spLocks/>
                        </wps:cNvSpPr>
                        <wps:spPr bwMode="auto">
                          <a:xfrm>
                            <a:off x="17231" y="5659"/>
                            <a:ext cx="532" cy="217"/>
                          </a:xfrm>
                          <a:custGeom>
                            <a:avLst/>
                            <a:gdLst>
                              <a:gd name="T0" fmla="+- 0 17657 17231"/>
                              <a:gd name="T1" fmla="*/ T0 w 532"/>
                              <a:gd name="T2" fmla="+- 0 5659 5659"/>
                              <a:gd name="T3" fmla="*/ 5659 h 217"/>
                              <a:gd name="T4" fmla="+- 0 17337 17231"/>
                              <a:gd name="T5" fmla="*/ T4 w 532"/>
                              <a:gd name="T6" fmla="+- 0 5659 5659"/>
                              <a:gd name="T7" fmla="*/ 5659 h 217"/>
                              <a:gd name="T8" fmla="+- 0 17231 17231"/>
                              <a:gd name="T9" fmla="*/ T8 w 532"/>
                              <a:gd name="T10" fmla="+- 0 5876 5659"/>
                              <a:gd name="T11" fmla="*/ 5876 h 217"/>
                              <a:gd name="T12" fmla="+- 0 17763 17231"/>
                              <a:gd name="T13" fmla="*/ T12 w 532"/>
                              <a:gd name="T14" fmla="+- 0 5876 5659"/>
                              <a:gd name="T15" fmla="*/ 5876 h 217"/>
                              <a:gd name="T16" fmla="+- 0 17657 17231"/>
                              <a:gd name="T17" fmla="*/ T16 w 532"/>
                              <a:gd name="T18" fmla="+- 0 5659 5659"/>
                              <a:gd name="T19" fmla="*/ 5659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22" name="Picture 115"/>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17198" y="5364"/>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3" name="Picture 116"/>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17568" y="5363"/>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424" name="AutoShape 117"/>
                        <wps:cNvSpPr>
                          <a:spLocks/>
                        </wps:cNvSpPr>
                        <wps:spPr bwMode="auto">
                          <a:xfrm>
                            <a:off x="17303" y="5359"/>
                            <a:ext cx="388" cy="930"/>
                          </a:xfrm>
                          <a:custGeom>
                            <a:avLst/>
                            <a:gdLst>
                              <a:gd name="T0" fmla="+- 0 17659 17303"/>
                              <a:gd name="T1" fmla="*/ T0 w 388"/>
                              <a:gd name="T2" fmla="+- 0 5414 5360"/>
                              <a:gd name="T3" fmla="*/ 5414 h 930"/>
                              <a:gd name="T4" fmla="+- 0 17655 17303"/>
                              <a:gd name="T5" fmla="*/ T4 w 388"/>
                              <a:gd name="T6" fmla="+- 0 5393 5360"/>
                              <a:gd name="T7" fmla="*/ 5393 h 930"/>
                              <a:gd name="T8" fmla="+- 0 17643 17303"/>
                              <a:gd name="T9" fmla="*/ T8 w 388"/>
                              <a:gd name="T10" fmla="+- 0 5375 5360"/>
                              <a:gd name="T11" fmla="*/ 5375 h 930"/>
                              <a:gd name="T12" fmla="+- 0 17626 17303"/>
                              <a:gd name="T13" fmla="*/ T12 w 388"/>
                              <a:gd name="T14" fmla="+- 0 5364 5360"/>
                              <a:gd name="T15" fmla="*/ 5364 h 930"/>
                              <a:gd name="T16" fmla="+- 0 17605 17303"/>
                              <a:gd name="T17" fmla="*/ T16 w 388"/>
                              <a:gd name="T18" fmla="+- 0 5360 5360"/>
                              <a:gd name="T19" fmla="*/ 5360 h 930"/>
                              <a:gd name="T20" fmla="+- 0 17389 17303"/>
                              <a:gd name="T21" fmla="*/ T20 w 388"/>
                              <a:gd name="T22" fmla="+- 0 5360 5360"/>
                              <a:gd name="T23" fmla="*/ 5360 h 930"/>
                              <a:gd name="T24" fmla="+- 0 17368 17303"/>
                              <a:gd name="T25" fmla="*/ T24 w 388"/>
                              <a:gd name="T26" fmla="+- 0 5364 5360"/>
                              <a:gd name="T27" fmla="*/ 5364 h 930"/>
                              <a:gd name="T28" fmla="+- 0 17351 17303"/>
                              <a:gd name="T29" fmla="*/ T28 w 388"/>
                              <a:gd name="T30" fmla="+- 0 5375 5360"/>
                              <a:gd name="T31" fmla="*/ 5375 h 930"/>
                              <a:gd name="T32" fmla="+- 0 17339 17303"/>
                              <a:gd name="T33" fmla="*/ T32 w 388"/>
                              <a:gd name="T34" fmla="+- 0 5393 5360"/>
                              <a:gd name="T35" fmla="*/ 5393 h 930"/>
                              <a:gd name="T36" fmla="+- 0 17335 17303"/>
                              <a:gd name="T37" fmla="*/ T36 w 388"/>
                              <a:gd name="T38" fmla="+- 0 5414 5360"/>
                              <a:gd name="T39" fmla="*/ 5414 h 930"/>
                              <a:gd name="T40" fmla="+- 0 17335 17303"/>
                              <a:gd name="T41" fmla="*/ T40 w 388"/>
                              <a:gd name="T42" fmla="+- 0 5721 5360"/>
                              <a:gd name="T43" fmla="*/ 5721 h 930"/>
                              <a:gd name="T44" fmla="+- 0 17339 17303"/>
                              <a:gd name="T45" fmla="*/ T44 w 388"/>
                              <a:gd name="T46" fmla="+- 0 5742 5360"/>
                              <a:gd name="T47" fmla="*/ 5742 h 930"/>
                              <a:gd name="T48" fmla="+- 0 17351 17303"/>
                              <a:gd name="T49" fmla="*/ T48 w 388"/>
                              <a:gd name="T50" fmla="+- 0 5759 5360"/>
                              <a:gd name="T51" fmla="*/ 5759 h 930"/>
                              <a:gd name="T52" fmla="+- 0 17368 17303"/>
                              <a:gd name="T53" fmla="*/ T52 w 388"/>
                              <a:gd name="T54" fmla="+- 0 5770 5360"/>
                              <a:gd name="T55" fmla="*/ 5770 h 930"/>
                              <a:gd name="T56" fmla="+- 0 17389 17303"/>
                              <a:gd name="T57" fmla="*/ T56 w 388"/>
                              <a:gd name="T58" fmla="+- 0 5775 5360"/>
                              <a:gd name="T59" fmla="*/ 5775 h 930"/>
                              <a:gd name="T60" fmla="+- 0 17605 17303"/>
                              <a:gd name="T61" fmla="*/ T60 w 388"/>
                              <a:gd name="T62" fmla="+- 0 5775 5360"/>
                              <a:gd name="T63" fmla="*/ 5775 h 930"/>
                              <a:gd name="T64" fmla="+- 0 17626 17303"/>
                              <a:gd name="T65" fmla="*/ T64 w 388"/>
                              <a:gd name="T66" fmla="+- 0 5770 5360"/>
                              <a:gd name="T67" fmla="*/ 5770 h 930"/>
                              <a:gd name="T68" fmla="+- 0 17643 17303"/>
                              <a:gd name="T69" fmla="*/ T68 w 388"/>
                              <a:gd name="T70" fmla="+- 0 5759 5360"/>
                              <a:gd name="T71" fmla="*/ 5759 h 930"/>
                              <a:gd name="T72" fmla="+- 0 17655 17303"/>
                              <a:gd name="T73" fmla="*/ T72 w 388"/>
                              <a:gd name="T74" fmla="+- 0 5742 5360"/>
                              <a:gd name="T75" fmla="*/ 5742 h 930"/>
                              <a:gd name="T76" fmla="+- 0 17659 17303"/>
                              <a:gd name="T77" fmla="*/ T76 w 388"/>
                              <a:gd name="T78" fmla="+- 0 5721 5360"/>
                              <a:gd name="T79" fmla="*/ 5721 h 930"/>
                              <a:gd name="T80" fmla="+- 0 17659 17303"/>
                              <a:gd name="T81" fmla="*/ T80 w 388"/>
                              <a:gd name="T82" fmla="+- 0 5414 5360"/>
                              <a:gd name="T83" fmla="*/ 5414 h 930"/>
                              <a:gd name="T84" fmla="+- 0 17691 17303"/>
                              <a:gd name="T85" fmla="*/ T84 w 388"/>
                              <a:gd name="T86" fmla="+- 0 5852 5360"/>
                              <a:gd name="T87" fmla="*/ 5852 h 930"/>
                              <a:gd name="T88" fmla="+- 0 17303 17303"/>
                              <a:gd name="T89" fmla="*/ T88 w 388"/>
                              <a:gd name="T90" fmla="+- 0 5852 5360"/>
                              <a:gd name="T91" fmla="*/ 5852 h 930"/>
                              <a:gd name="T92" fmla="+- 0 17310 17303"/>
                              <a:gd name="T93" fmla="*/ T92 w 388"/>
                              <a:gd name="T94" fmla="+- 0 5882 5360"/>
                              <a:gd name="T95" fmla="*/ 5882 h 930"/>
                              <a:gd name="T96" fmla="+- 0 17320 17303"/>
                              <a:gd name="T97" fmla="*/ T96 w 388"/>
                              <a:gd name="T98" fmla="+- 0 5954 5360"/>
                              <a:gd name="T99" fmla="*/ 5954 h 930"/>
                              <a:gd name="T100" fmla="+- 0 17345 17303"/>
                              <a:gd name="T101" fmla="*/ T100 w 388"/>
                              <a:gd name="T102" fmla="+- 0 6041 5360"/>
                              <a:gd name="T103" fmla="*/ 6041 h 930"/>
                              <a:gd name="T104" fmla="+- 0 17380 17303"/>
                              <a:gd name="T105" fmla="*/ T104 w 388"/>
                              <a:gd name="T106" fmla="+- 0 6130 5360"/>
                              <a:gd name="T107" fmla="*/ 6130 h 930"/>
                              <a:gd name="T108" fmla="+- 0 17421 17303"/>
                              <a:gd name="T109" fmla="*/ T108 w 388"/>
                              <a:gd name="T110" fmla="+- 0 6209 5360"/>
                              <a:gd name="T111" fmla="*/ 6209 h 930"/>
                              <a:gd name="T112" fmla="+- 0 17461 17303"/>
                              <a:gd name="T113" fmla="*/ T112 w 388"/>
                              <a:gd name="T114" fmla="+- 0 6266 5360"/>
                              <a:gd name="T115" fmla="*/ 6266 h 930"/>
                              <a:gd name="T116" fmla="+- 0 17497 17303"/>
                              <a:gd name="T117" fmla="*/ T116 w 388"/>
                              <a:gd name="T118" fmla="+- 0 6289 5360"/>
                              <a:gd name="T119" fmla="*/ 6289 h 930"/>
                              <a:gd name="T120" fmla="+- 0 17533 17303"/>
                              <a:gd name="T121" fmla="*/ T120 w 388"/>
                              <a:gd name="T122" fmla="+- 0 6269 5360"/>
                              <a:gd name="T123" fmla="*/ 6269 h 930"/>
                              <a:gd name="T124" fmla="+- 0 17574 17303"/>
                              <a:gd name="T125" fmla="*/ T124 w 388"/>
                              <a:gd name="T126" fmla="+- 0 6215 5360"/>
                              <a:gd name="T127" fmla="*/ 6215 h 930"/>
                              <a:gd name="T128" fmla="+- 0 17615 17303"/>
                              <a:gd name="T129" fmla="*/ T128 w 388"/>
                              <a:gd name="T130" fmla="+- 0 6139 5360"/>
                              <a:gd name="T131" fmla="*/ 6139 h 930"/>
                              <a:gd name="T132" fmla="+- 0 17651 17303"/>
                              <a:gd name="T133" fmla="*/ T132 w 388"/>
                              <a:gd name="T134" fmla="+- 0 6052 5360"/>
                              <a:gd name="T135" fmla="*/ 6052 h 930"/>
                              <a:gd name="T136" fmla="+- 0 17676 17303"/>
                              <a:gd name="T137" fmla="*/ T136 w 388"/>
                              <a:gd name="T138" fmla="+- 0 5967 5360"/>
                              <a:gd name="T139" fmla="*/ 5967 h 930"/>
                              <a:gd name="T140" fmla="+- 0 17686 17303"/>
                              <a:gd name="T141" fmla="*/ T140 w 388"/>
                              <a:gd name="T142" fmla="+- 0 5896 5360"/>
                              <a:gd name="T143" fmla="*/ 5896 h 930"/>
                              <a:gd name="T144" fmla="+- 0 17691 17303"/>
                              <a:gd name="T145" fmla="*/ T144 w 388"/>
                              <a:gd name="T146" fmla="+- 0 5852 5360"/>
                              <a:gd name="T147" fmla="*/ 5852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25" name="Picture 118"/>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18005" y="5041"/>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426" name="Freeform 119"/>
                        <wps:cNvSpPr>
                          <a:spLocks/>
                        </wps:cNvSpPr>
                        <wps:spPr bwMode="auto">
                          <a:xfrm>
                            <a:off x="17901" y="5678"/>
                            <a:ext cx="532" cy="217"/>
                          </a:xfrm>
                          <a:custGeom>
                            <a:avLst/>
                            <a:gdLst>
                              <a:gd name="T0" fmla="+- 0 18327 17901"/>
                              <a:gd name="T1" fmla="*/ T0 w 532"/>
                              <a:gd name="T2" fmla="+- 0 5678 5678"/>
                              <a:gd name="T3" fmla="*/ 5678 h 217"/>
                              <a:gd name="T4" fmla="+- 0 18007 17901"/>
                              <a:gd name="T5" fmla="*/ T4 w 532"/>
                              <a:gd name="T6" fmla="+- 0 5678 5678"/>
                              <a:gd name="T7" fmla="*/ 5678 h 217"/>
                              <a:gd name="T8" fmla="+- 0 17901 17901"/>
                              <a:gd name="T9" fmla="*/ T8 w 532"/>
                              <a:gd name="T10" fmla="+- 0 5895 5678"/>
                              <a:gd name="T11" fmla="*/ 5895 h 217"/>
                              <a:gd name="T12" fmla="+- 0 18433 17901"/>
                              <a:gd name="T13" fmla="*/ T12 w 532"/>
                              <a:gd name="T14" fmla="+- 0 5895 5678"/>
                              <a:gd name="T15" fmla="*/ 5895 h 217"/>
                              <a:gd name="T16" fmla="+- 0 18327 17901"/>
                              <a:gd name="T17" fmla="*/ T16 w 532"/>
                              <a:gd name="T18" fmla="+- 0 5678 5678"/>
                              <a:gd name="T19" fmla="*/ 5678 h 217"/>
                            </a:gdLst>
                            <a:ahLst/>
                            <a:cxnLst>
                              <a:cxn ang="0">
                                <a:pos x="T1" y="T3"/>
                              </a:cxn>
                              <a:cxn ang="0">
                                <a:pos x="T5" y="T7"/>
                              </a:cxn>
                              <a:cxn ang="0">
                                <a:pos x="T9" y="T11"/>
                              </a:cxn>
                              <a:cxn ang="0">
                                <a:pos x="T13" y="T15"/>
                              </a:cxn>
                              <a:cxn ang="0">
                                <a:pos x="T17" y="T19"/>
                              </a:cxn>
                            </a:cxnLst>
                            <a:rect l="0" t="0" r="r" b="b"/>
                            <a:pathLst>
                              <a:path w="532" h="217">
                                <a:moveTo>
                                  <a:pt x="426" y="0"/>
                                </a:moveTo>
                                <a:lnTo>
                                  <a:pt x="106" y="0"/>
                                </a:lnTo>
                                <a:lnTo>
                                  <a:pt x="0" y="217"/>
                                </a:lnTo>
                                <a:lnTo>
                                  <a:pt x="532" y="217"/>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27" name="Picture 12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18238" y="538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8" name="Picture 121"/>
                          <pic:cNvPicPr>
                            <a:picLocks noChangeAspect="1" noChangeArrowheads="1"/>
                          </pic:cNvPicPr>
                        </pic:nvPicPr>
                        <pic:blipFill>
                          <a:blip r:embed="rId363">
                            <a:extLst>
                              <a:ext uri="{28A0092B-C50C-407E-A947-70E740481C1C}">
                                <a14:useLocalDpi xmlns:a14="http://schemas.microsoft.com/office/drawing/2010/main" val="0"/>
                              </a:ext>
                            </a:extLst>
                          </a:blip>
                          <a:srcRect/>
                          <a:stretch>
                            <a:fillRect/>
                          </a:stretch>
                        </pic:blipFill>
                        <pic:spPr bwMode="auto">
                          <a:xfrm>
                            <a:off x="17868" y="5383"/>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429" name="AutoShape 122"/>
                        <wps:cNvSpPr>
                          <a:spLocks/>
                        </wps:cNvSpPr>
                        <wps:spPr bwMode="auto">
                          <a:xfrm>
                            <a:off x="17973" y="5378"/>
                            <a:ext cx="388" cy="930"/>
                          </a:xfrm>
                          <a:custGeom>
                            <a:avLst/>
                            <a:gdLst>
                              <a:gd name="T0" fmla="+- 0 18329 17973"/>
                              <a:gd name="T1" fmla="*/ T0 w 388"/>
                              <a:gd name="T2" fmla="+- 0 5433 5379"/>
                              <a:gd name="T3" fmla="*/ 5433 h 930"/>
                              <a:gd name="T4" fmla="+- 0 18325 17973"/>
                              <a:gd name="T5" fmla="*/ T4 w 388"/>
                              <a:gd name="T6" fmla="+- 0 5412 5379"/>
                              <a:gd name="T7" fmla="*/ 5412 h 930"/>
                              <a:gd name="T8" fmla="+- 0 18313 17973"/>
                              <a:gd name="T9" fmla="*/ T8 w 388"/>
                              <a:gd name="T10" fmla="+- 0 5394 5379"/>
                              <a:gd name="T11" fmla="*/ 5394 h 930"/>
                              <a:gd name="T12" fmla="+- 0 18296 17973"/>
                              <a:gd name="T13" fmla="*/ T12 w 388"/>
                              <a:gd name="T14" fmla="+- 0 5383 5379"/>
                              <a:gd name="T15" fmla="*/ 5383 h 930"/>
                              <a:gd name="T16" fmla="+- 0 18275 17973"/>
                              <a:gd name="T17" fmla="*/ T16 w 388"/>
                              <a:gd name="T18" fmla="+- 0 5379 5379"/>
                              <a:gd name="T19" fmla="*/ 5379 h 930"/>
                              <a:gd name="T20" fmla="+- 0 18059 17973"/>
                              <a:gd name="T21" fmla="*/ T20 w 388"/>
                              <a:gd name="T22" fmla="+- 0 5379 5379"/>
                              <a:gd name="T23" fmla="*/ 5379 h 930"/>
                              <a:gd name="T24" fmla="+- 0 18038 17973"/>
                              <a:gd name="T25" fmla="*/ T24 w 388"/>
                              <a:gd name="T26" fmla="+- 0 5383 5379"/>
                              <a:gd name="T27" fmla="*/ 5383 h 930"/>
                              <a:gd name="T28" fmla="+- 0 18021 17973"/>
                              <a:gd name="T29" fmla="*/ T28 w 388"/>
                              <a:gd name="T30" fmla="+- 0 5394 5379"/>
                              <a:gd name="T31" fmla="*/ 5394 h 930"/>
                              <a:gd name="T32" fmla="+- 0 18009 17973"/>
                              <a:gd name="T33" fmla="*/ T32 w 388"/>
                              <a:gd name="T34" fmla="+- 0 5412 5379"/>
                              <a:gd name="T35" fmla="*/ 5412 h 930"/>
                              <a:gd name="T36" fmla="+- 0 18005 17973"/>
                              <a:gd name="T37" fmla="*/ T36 w 388"/>
                              <a:gd name="T38" fmla="+- 0 5433 5379"/>
                              <a:gd name="T39" fmla="*/ 5433 h 930"/>
                              <a:gd name="T40" fmla="+- 0 18005 17973"/>
                              <a:gd name="T41" fmla="*/ T40 w 388"/>
                              <a:gd name="T42" fmla="+- 0 5740 5379"/>
                              <a:gd name="T43" fmla="*/ 5740 h 930"/>
                              <a:gd name="T44" fmla="+- 0 18009 17973"/>
                              <a:gd name="T45" fmla="*/ T44 w 388"/>
                              <a:gd name="T46" fmla="+- 0 5761 5379"/>
                              <a:gd name="T47" fmla="*/ 5761 h 930"/>
                              <a:gd name="T48" fmla="+- 0 18021 17973"/>
                              <a:gd name="T49" fmla="*/ T48 w 388"/>
                              <a:gd name="T50" fmla="+- 0 5778 5379"/>
                              <a:gd name="T51" fmla="*/ 5778 h 930"/>
                              <a:gd name="T52" fmla="+- 0 18038 17973"/>
                              <a:gd name="T53" fmla="*/ T52 w 388"/>
                              <a:gd name="T54" fmla="+- 0 5789 5379"/>
                              <a:gd name="T55" fmla="*/ 5789 h 930"/>
                              <a:gd name="T56" fmla="+- 0 18059 17973"/>
                              <a:gd name="T57" fmla="*/ T56 w 388"/>
                              <a:gd name="T58" fmla="+- 0 5794 5379"/>
                              <a:gd name="T59" fmla="*/ 5794 h 930"/>
                              <a:gd name="T60" fmla="+- 0 18275 17973"/>
                              <a:gd name="T61" fmla="*/ T60 w 388"/>
                              <a:gd name="T62" fmla="+- 0 5794 5379"/>
                              <a:gd name="T63" fmla="*/ 5794 h 930"/>
                              <a:gd name="T64" fmla="+- 0 18296 17973"/>
                              <a:gd name="T65" fmla="*/ T64 w 388"/>
                              <a:gd name="T66" fmla="+- 0 5789 5379"/>
                              <a:gd name="T67" fmla="*/ 5789 h 930"/>
                              <a:gd name="T68" fmla="+- 0 18313 17973"/>
                              <a:gd name="T69" fmla="*/ T68 w 388"/>
                              <a:gd name="T70" fmla="+- 0 5778 5379"/>
                              <a:gd name="T71" fmla="*/ 5778 h 930"/>
                              <a:gd name="T72" fmla="+- 0 18325 17973"/>
                              <a:gd name="T73" fmla="*/ T72 w 388"/>
                              <a:gd name="T74" fmla="+- 0 5761 5379"/>
                              <a:gd name="T75" fmla="*/ 5761 h 930"/>
                              <a:gd name="T76" fmla="+- 0 18329 17973"/>
                              <a:gd name="T77" fmla="*/ T76 w 388"/>
                              <a:gd name="T78" fmla="+- 0 5740 5379"/>
                              <a:gd name="T79" fmla="*/ 5740 h 930"/>
                              <a:gd name="T80" fmla="+- 0 18329 17973"/>
                              <a:gd name="T81" fmla="*/ T80 w 388"/>
                              <a:gd name="T82" fmla="+- 0 5433 5379"/>
                              <a:gd name="T83" fmla="*/ 5433 h 930"/>
                              <a:gd name="T84" fmla="+- 0 18361 17973"/>
                              <a:gd name="T85" fmla="*/ T84 w 388"/>
                              <a:gd name="T86" fmla="+- 0 5871 5379"/>
                              <a:gd name="T87" fmla="*/ 5871 h 930"/>
                              <a:gd name="T88" fmla="+- 0 17973 17973"/>
                              <a:gd name="T89" fmla="*/ T88 w 388"/>
                              <a:gd name="T90" fmla="+- 0 5871 5379"/>
                              <a:gd name="T91" fmla="*/ 5871 h 930"/>
                              <a:gd name="T92" fmla="+- 0 17980 17973"/>
                              <a:gd name="T93" fmla="*/ T92 w 388"/>
                              <a:gd name="T94" fmla="+- 0 5901 5379"/>
                              <a:gd name="T95" fmla="*/ 5901 h 930"/>
                              <a:gd name="T96" fmla="+- 0 17990 17973"/>
                              <a:gd name="T97" fmla="*/ T96 w 388"/>
                              <a:gd name="T98" fmla="+- 0 5973 5379"/>
                              <a:gd name="T99" fmla="*/ 5973 h 930"/>
                              <a:gd name="T100" fmla="+- 0 18015 17973"/>
                              <a:gd name="T101" fmla="*/ T100 w 388"/>
                              <a:gd name="T102" fmla="+- 0 6060 5379"/>
                              <a:gd name="T103" fmla="*/ 6060 h 930"/>
                              <a:gd name="T104" fmla="+- 0 18050 17973"/>
                              <a:gd name="T105" fmla="*/ T104 w 388"/>
                              <a:gd name="T106" fmla="+- 0 6149 5379"/>
                              <a:gd name="T107" fmla="*/ 6149 h 930"/>
                              <a:gd name="T108" fmla="+- 0 18091 17973"/>
                              <a:gd name="T109" fmla="*/ T108 w 388"/>
                              <a:gd name="T110" fmla="+- 0 6228 5379"/>
                              <a:gd name="T111" fmla="*/ 6228 h 930"/>
                              <a:gd name="T112" fmla="+- 0 18131 17973"/>
                              <a:gd name="T113" fmla="*/ T112 w 388"/>
                              <a:gd name="T114" fmla="+- 0 6285 5379"/>
                              <a:gd name="T115" fmla="*/ 6285 h 930"/>
                              <a:gd name="T116" fmla="+- 0 18167 17973"/>
                              <a:gd name="T117" fmla="*/ T116 w 388"/>
                              <a:gd name="T118" fmla="+- 0 6308 5379"/>
                              <a:gd name="T119" fmla="*/ 6308 h 930"/>
                              <a:gd name="T120" fmla="+- 0 18203 17973"/>
                              <a:gd name="T121" fmla="*/ T120 w 388"/>
                              <a:gd name="T122" fmla="+- 0 6288 5379"/>
                              <a:gd name="T123" fmla="*/ 6288 h 930"/>
                              <a:gd name="T124" fmla="+- 0 18244 17973"/>
                              <a:gd name="T125" fmla="*/ T124 w 388"/>
                              <a:gd name="T126" fmla="+- 0 6234 5379"/>
                              <a:gd name="T127" fmla="*/ 6234 h 930"/>
                              <a:gd name="T128" fmla="+- 0 18285 17973"/>
                              <a:gd name="T129" fmla="*/ T128 w 388"/>
                              <a:gd name="T130" fmla="+- 0 6158 5379"/>
                              <a:gd name="T131" fmla="*/ 6158 h 930"/>
                              <a:gd name="T132" fmla="+- 0 18321 17973"/>
                              <a:gd name="T133" fmla="*/ T132 w 388"/>
                              <a:gd name="T134" fmla="+- 0 6071 5379"/>
                              <a:gd name="T135" fmla="*/ 6071 h 930"/>
                              <a:gd name="T136" fmla="+- 0 18346 17973"/>
                              <a:gd name="T137" fmla="*/ T136 w 388"/>
                              <a:gd name="T138" fmla="+- 0 5986 5379"/>
                              <a:gd name="T139" fmla="*/ 5986 h 930"/>
                              <a:gd name="T140" fmla="+- 0 18356 17973"/>
                              <a:gd name="T141" fmla="*/ T140 w 388"/>
                              <a:gd name="T142" fmla="+- 0 5915 5379"/>
                              <a:gd name="T143" fmla="*/ 5915 h 930"/>
                              <a:gd name="T144" fmla="+- 0 18361 17973"/>
                              <a:gd name="T145" fmla="*/ T144 w 388"/>
                              <a:gd name="T146" fmla="+- 0 5871 5379"/>
                              <a:gd name="T147" fmla="*/ 5871 h 9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388" h="930">
                                <a:moveTo>
                                  <a:pt x="356" y="54"/>
                                </a:moveTo>
                                <a:lnTo>
                                  <a:pt x="352" y="33"/>
                                </a:lnTo>
                                <a:lnTo>
                                  <a:pt x="340" y="15"/>
                                </a:lnTo>
                                <a:lnTo>
                                  <a:pt x="323" y="4"/>
                                </a:lnTo>
                                <a:lnTo>
                                  <a:pt x="302" y="0"/>
                                </a:lnTo>
                                <a:lnTo>
                                  <a:pt x="86" y="0"/>
                                </a:lnTo>
                                <a:lnTo>
                                  <a:pt x="65" y="4"/>
                                </a:lnTo>
                                <a:lnTo>
                                  <a:pt x="48" y="15"/>
                                </a:lnTo>
                                <a:lnTo>
                                  <a:pt x="36" y="33"/>
                                </a:lnTo>
                                <a:lnTo>
                                  <a:pt x="32" y="54"/>
                                </a:lnTo>
                                <a:lnTo>
                                  <a:pt x="32" y="361"/>
                                </a:lnTo>
                                <a:lnTo>
                                  <a:pt x="36" y="382"/>
                                </a:lnTo>
                                <a:lnTo>
                                  <a:pt x="48" y="399"/>
                                </a:lnTo>
                                <a:lnTo>
                                  <a:pt x="65" y="410"/>
                                </a:lnTo>
                                <a:lnTo>
                                  <a:pt x="86" y="415"/>
                                </a:lnTo>
                                <a:lnTo>
                                  <a:pt x="302" y="415"/>
                                </a:lnTo>
                                <a:lnTo>
                                  <a:pt x="323" y="410"/>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6"/>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0" name="AutoShape 123"/>
                        <wps:cNvSpPr>
                          <a:spLocks/>
                        </wps:cNvSpPr>
                        <wps:spPr bwMode="auto">
                          <a:xfrm>
                            <a:off x="15765" y="7249"/>
                            <a:ext cx="3971" cy="2012"/>
                          </a:xfrm>
                          <a:custGeom>
                            <a:avLst/>
                            <a:gdLst>
                              <a:gd name="T0" fmla="+- 0 16438 15765"/>
                              <a:gd name="T1" fmla="*/ T0 w 3971"/>
                              <a:gd name="T2" fmla="+- 0 7320 7249"/>
                              <a:gd name="T3" fmla="*/ 7320 h 2012"/>
                              <a:gd name="T4" fmla="+- 0 16438 15765"/>
                              <a:gd name="T5" fmla="*/ T4 w 3971"/>
                              <a:gd name="T6" fmla="+- 0 7320 7249"/>
                              <a:gd name="T7" fmla="*/ 7320 h 2012"/>
                              <a:gd name="T8" fmla="+- 0 15765 15765"/>
                              <a:gd name="T9" fmla="*/ T8 w 3971"/>
                              <a:gd name="T10" fmla="+- 0 7819 7249"/>
                              <a:gd name="T11" fmla="*/ 7819 h 2012"/>
                              <a:gd name="T12" fmla="+- 0 16064 15765"/>
                              <a:gd name="T13" fmla="*/ T12 w 3971"/>
                              <a:gd name="T14" fmla="+- 0 7943 7249"/>
                              <a:gd name="T15" fmla="*/ 7943 h 2012"/>
                              <a:gd name="T16" fmla="+- 0 16214 15765"/>
                              <a:gd name="T17" fmla="*/ T16 w 3971"/>
                              <a:gd name="T18" fmla="+- 0 7868 7249"/>
                              <a:gd name="T19" fmla="*/ 7868 h 2012"/>
                              <a:gd name="T20" fmla="+- 0 16513 15765"/>
                              <a:gd name="T21" fmla="*/ T20 w 3971"/>
                              <a:gd name="T22" fmla="+- 0 7794 7249"/>
                              <a:gd name="T23" fmla="*/ 7794 h 2012"/>
                              <a:gd name="T24" fmla="+- 0 16881 15765"/>
                              <a:gd name="T25" fmla="*/ T24 w 3971"/>
                              <a:gd name="T26" fmla="+- 0 7324 7249"/>
                              <a:gd name="T27" fmla="*/ 7324 h 2012"/>
                              <a:gd name="T28" fmla="+- 0 16774 15765"/>
                              <a:gd name="T29" fmla="*/ T28 w 3971"/>
                              <a:gd name="T30" fmla="+- 0 7569 7249"/>
                              <a:gd name="T31" fmla="*/ 7569 h 2012"/>
                              <a:gd name="T32" fmla="+- 0 16722 15765"/>
                              <a:gd name="T33" fmla="*/ T32 w 3971"/>
                              <a:gd name="T34" fmla="+- 0 7940 7249"/>
                              <a:gd name="T35" fmla="*/ 7940 h 2012"/>
                              <a:gd name="T36" fmla="+- 0 16722 15765"/>
                              <a:gd name="T37" fmla="*/ T36 w 3971"/>
                              <a:gd name="T38" fmla="+- 0 7871 7249"/>
                              <a:gd name="T39" fmla="*/ 7871 h 2012"/>
                              <a:gd name="T40" fmla="+- 0 16774 15765"/>
                              <a:gd name="T41" fmla="*/ T40 w 3971"/>
                              <a:gd name="T42" fmla="+- 0 7569 7249"/>
                              <a:gd name="T43" fmla="*/ 7569 h 2012"/>
                              <a:gd name="T44" fmla="+- 0 16612 15765"/>
                              <a:gd name="T45" fmla="*/ T44 w 3971"/>
                              <a:gd name="T46" fmla="+- 0 7370 7249"/>
                              <a:gd name="T47" fmla="*/ 7370 h 2012"/>
                              <a:gd name="T48" fmla="+- 0 16566 15765"/>
                              <a:gd name="T49" fmla="*/ T48 w 3971"/>
                              <a:gd name="T50" fmla="+- 0 7351 7249"/>
                              <a:gd name="T51" fmla="*/ 7351 h 2012"/>
                              <a:gd name="T52" fmla="+- 0 16612 15765"/>
                              <a:gd name="T53" fmla="*/ T52 w 3971"/>
                              <a:gd name="T54" fmla="+- 0 8018 7249"/>
                              <a:gd name="T55" fmla="*/ 8018 h 2012"/>
                              <a:gd name="T56" fmla="+- 0 16911 15765"/>
                              <a:gd name="T57" fmla="*/ T56 w 3971"/>
                              <a:gd name="T58" fmla="+- 0 7943 7249"/>
                              <a:gd name="T59" fmla="*/ 7943 h 2012"/>
                              <a:gd name="T60" fmla="+- 0 17441 15765"/>
                              <a:gd name="T61" fmla="*/ T60 w 3971"/>
                              <a:gd name="T62" fmla="+- 0 7926 7249"/>
                              <a:gd name="T63" fmla="*/ 7926 h 2012"/>
                              <a:gd name="T64" fmla="+- 0 17292 15765"/>
                              <a:gd name="T65" fmla="*/ T64 w 3971"/>
                              <a:gd name="T66" fmla="+- 0 8001 7249"/>
                              <a:gd name="T67" fmla="*/ 8001 h 2012"/>
                              <a:gd name="T68" fmla="+- 0 17342 15765"/>
                              <a:gd name="T69" fmla="*/ T68 w 3971"/>
                              <a:gd name="T70" fmla="+- 0 7989 7249"/>
                              <a:gd name="T71" fmla="*/ 7989 h 2012"/>
                              <a:gd name="T72" fmla="+- 0 17634 15765"/>
                              <a:gd name="T73" fmla="*/ T72 w 3971"/>
                              <a:gd name="T74" fmla="+- 0 8436 7249"/>
                              <a:gd name="T75" fmla="*/ 8436 h 2012"/>
                              <a:gd name="T76" fmla="+- 0 17565 15765"/>
                              <a:gd name="T77" fmla="*/ T76 w 3971"/>
                              <a:gd name="T78" fmla="+- 0 8436 7249"/>
                              <a:gd name="T79" fmla="*/ 8436 h 2012"/>
                              <a:gd name="T80" fmla="+- 0 17599 15765"/>
                              <a:gd name="T81" fmla="*/ T80 w 3971"/>
                              <a:gd name="T82" fmla="+- 0 8563 7249"/>
                              <a:gd name="T83" fmla="*/ 8563 h 2012"/>
                              <a:gd name="T84" fmla="+- 0 17667 15765"/>
                              <a:gd name="T85" fmla="*/ T84 w 3971"/>
                              <a:gd name="T86" fmla="+- 0 8026 7249"/>
                              <a:gd name="T87" fmla="*/ 8026 h 2012"/>
                              <a:gd name="T88" fmla="+- 0 17519 15765"/>
                              <a:gd name="T89" fmla="*/ T88 w 3971"/>
                              <a:gd name="T90" fmla="+- 0 8101 7249"/>
                              <a:gd name="T91" fmla="*/ 8101 h 2012"/>
                              <a:gd name="T92" fmla="+- 0 17568 15765"/>
                              <a:gd name="T93" fmla="*/ T92 w 3971"/>
                              <a:gd name="T94" fmla="+- 0 8088 7249"/>
                              <a:gd name="T95" fmla="*/ 8088 h 2012"/>
                              <a:gd name="T96" fmla="+- 0 17678 15765"/>
                              <a:gd name="T97" fmla="*/ T96 w 3971"/>
                              <a:gd name="T98" fmla="+- 0 7539 7249"/>
                              <a:gd name="T99" fmla="*/ 7539 h 2012"/>
                              <a:gd name="T100" fmla="+- 0 17880 15765"/>
                              <a:gd name="T101" fmla="*/ T100 w 3971"/>
                              <a:gd name="T102" fmla="+- 0 8150 7249"/>
                              <a:gd name="T103" fmla="*/ 8150 h 2012"/>
                              <a:gd name="T104" fmla="+- 0 17731 15765"/>
                              <a:gd name="T105" fmla="*/ T104 w 3971"/>
                              <a:gd name="T106" fmla="+- 0 8224 7249"/>
                              <a:gd name="T107" fmla="*/ 8224 h 2012"/>
                              <a:gd name="T108" fmla="+- 0 17780 15765"/>
                              <a:gd name="T109" fmla="*/ T108 w 3971"/>
                              <a:gd name="T110" fmla="+- 0 8212 7249"/>
                              <a:gd name="T111" fmla="*/ 8212 h 2012"/>
                              <a:gd name="T112" fmla="+- 0 17904 15765"/>
                              <a:gd name="T113" fmla="*/ T112 w 3971"/>
                              <a:gd name="T114" fmla="+- 0 7639 7249"/>
                              <a:gd name="T115" fmla="*/ 7639 h 2012"/>
                              <a:gd name="T116" fmla="+- 0 18061 15765"/>
                              <a:gd name="T117" fmla="*/ T116 w 3971"/>
                              <a:gd name="T118" fmla="+- 0 7390 7249"/>
                              <a:gd name="T119" fmla="*/ 7390 h 2012"/>
                              <a:gd name="T120" fmla="+- 0 18060 15765"/>
                              <a:gd name="T121" fmla="*/ T120 w 3971"/>
                              <a:gd name="T122" fmla="+- 0 7303 7249"/>
                              <a:gd name="T123" fmla="*/ 7303 h 2012"/>
                              <a:gd name="T124" fmla="+- 0 17980 15765"/>
                              <a:gd name="T125" fmla="*/ T124 w 3971"/>
                              <a:gd name="T126" fmla="+- 0 7255 7249"/>
                              <a:gd name="T127" fmla="*/ 7255 h 2012"/>
                              <a:gd name="T128" fmla="+- 0 18023 15765"/>
                              <a:gd name="T129" fmla="*/ T128 w 3971"/>
                              <a:gd name="T130" fmla="+- 0 7398 7249"/>
                              <a:gd name="T131" fmla="*/ 7398 h 2012"/>
                              <a:gd name="T132" fmla="+- 0 18058 15765"/>
                              <a:gd name="T133" fmla="*/ T132 w 3971"/>
                              <a:gd name="T134" fmla="+- 0 7408 7249"/>
                              <a:gd name="T135" fmla="*/ 7408 h 2012"/>
                              <a:gd name="T136" fmla="+- 0 18072 15765"/>
                              <a:gd name="T137" fmla="*/ T136 w 3971"/>
                              <a:gd name="T138" fmla="+- 0 8413 7249"/>
                              <a:gd name="T139" fmla="*/ 8413 h 2012"/>
                              <a:gd name="T140" fmla="+- 0 18038 15765"/>
                              <a:gd name="T141" fmla="*/ T140 w 3971"/>
                              <a:gd name="T142" fmla="+- 0 8540 7249"/>
                              <a:gd name="T143" fmla="*/ 8540 h 2012"/>
                              <a:gd name="T144" fmla="+- 0 18107 15765"/>
                              <a:gd name="T145" fmla="*/ T144 w 3971"/>
                              <a:gd name="T146" fmla="+- 0 8540 7249"/>
                              <a:gd name="T147" fmla="*/ 8540 h 2012"/>
                              <a:gd name="T148" fmla="+- 0 17842 15765"/>
                              <a:gd name="T149" fmla="*/ T148 w 3971"/>
                              <a:gd name="T150" fmla="+- 0 8056 7249"/>
                              <a:gd name="T151" fmla="*/ 8056 h 2012"/>
                              <a:gd name="T152" fmla="+- 0 17412 15765"/>
                              <a:gd name="T153" fmla="*/ T152 w 3971"/>
                              <a:gd name="T154" fmla="+- 0 8788 7249"/>
                              <a:gd name="T155" fmla="*/ 8788 h 2012"/>
                              <a:gd name="T156" fmla="+- 0 17487 15765"/>
                              <a:gd name="T157" fmla="*/ T156 w 3971"/>
                              <a:gd name="T158" fmla="+- 0 8788 7249"/>
                              <a:gd name="T159" fmla="*/ 8788 h 2012"/>
                              <a:gd name="T160" fmla="+- 0 18259 15765"/>
                              <a:gd name="T161" fmla="*/ T160 w 3971"/>
                              <a:gd name="T162" fmla="+- 0 8712 7249"/>
                              <a:gd name="T163" fmla="*/ 8712 h 2012"/>
                              <a:gd name="T164" fmla="+- 0 18106 15765"/>
                              <a:gd name="T165" fmla="*/ T164 w 3971"/>
                              <a:gd name="T166" fmla="+- 0 8606 7249"/>
                              <a:gd name="T167" fmla="*/ 8606 h 2012"/>
                              <a:gd name="T168" fmla="+- 0 17985 15765"/>
                              <a:gd name="T169" fmla="*/ T168 w 3971"/>
                              <a:gd name="T170" fmla="+- 0 8488 7249"/>
                              <a:gd name="T171" fmla="*/ 8488 h 2012"/>
                              <a:gd name="T172" fmla="+- 0 17599 15765"/>
                              <a:gd name="T173" fmla="*/ T172 w 3971"/>
                              <a:gd name="T174" fmla="+- 0 8613 7249"/>
                              <a:gd name="T175" fmla="*/ 8613 h 2012"/>
                              <a:gd name="T176" fmla="+- 0 17412 15765"/>
                              <a:gd name="T177" fmla="*/ T176 w 3971"/>
                              <a:gd name="T178" fmla="+- 0 8488 7249"/>
                              <a:gd name="T179" fmla="*/ 8488 h 2012"/>
                              <a:gd name="T180" fmla="+- 0 18273 15765"/>
                              <a:gd name="T181" fmla="*/ T180 w 3971"/>
                              <a:gd name="T182" fmla="+- 0 7457 7249"/>
                              <a:gd name="T183" fmla="*/ 7457 h 2012"/>
                              <a:gd name="T184" fmla="+- 0 18267 15765"/>
                              <a:gd name="T185" fmla="*/ T184 w 3971"/>
                              <a:gd name="T186" fmla="+- 0 7368 7249"/>
                              <a:gd name="T187" fmla="*/ 7368 h 2012"/>
                              <a:gd name="T188" fmla="+- 0 18019 15765"/>
                              <a:gd name="T189" fmla="*/ T188 w 3971"/>
                              <a:gd name="T190" fmla="+- 0 7699 7249"/>
                              <a:gd name="T191" fmla="*/ 7699 h 2012"/>
                              <a:gd name="T192" fmla="+- 0 18076 15765"/>
                              <a:gd name="T193" fmla="*/ T192 w 3971"/>
                              <a:gd name="T194" fmla="+- 0 7682 7249"/>
                              <a:gd name="T195" fmla="*/ 7682 h 2012"/>
                              <a:gd name="T196" fmla="+- 0 18500 15765"/>
                              <a:gd name="T197" fmla="*/ T196 w 3971"/>
                              <a:gd name="T198" fmla="+- 0 7614 7249"/>
                              <a:gd name="T199" fmla="*/ 7614 h 2012"/>
                              <a:gd name="T200" fmla="+- 0 18499 15765"/>
                              <a:gd name="T201" fmla="*/ T200 w 3971"/>
                              <a:gd name="T202" fmla="+- 0 7527 7249"/>
                              <a:gd name="T203" fmla="*/ 7527 h 2012"/>
                              <a:gd name="T204" fmla="+- 0 18419 15765"/>
                              <a:gd name="T205" fmla="*/ T204 w 3971"/>
                              <a:gd name="T206" fmla="+- 0 7479 7249"/>
                              <a:gd name="T207" fmla="*/ 7479 h 2012"/>
                              <a:gd name="T208" fmla="+- 0 18461 15765"/>
                              <a:gd name="T209" fmla="*/ T208 w 3971"/>
                              <a:gd name="T210" fmla="+- 0 7621 7249"/>
                              <a:gd name="T211" fmla="*/ 7621 h 2012"/>
                              <a:gd name="T212" fmla="+- 0 18497 15765"/>
                              <a:gd name="T213" fmla="*/ T212 w 3971"/>
                              <a:gd name="T214" fmla="+- 0 7631 7249"/>
                              <a:gd name="T215" fmla="*/ 7631 h 2012"/>
                              <a:gd name="T216" fmla="+- 0 19661 15765"/>
                              <a:gd name="T217" fmla="*/ T216 w 3971"/>
                              <a:gd name="T218" fmla="+- 0 8250 7249"/>
                              <a:gd name="T219" fmla="*/ 8250 h 2012"/>
                              <a:gd name="T220" fmla="+- 0 19511 15765"/>
                              <a:gd name="T221" fmla="*/ T220 w 3971"/>
                              <a:gd name="T222" fmla="+- 0 7364 7249"/>
                              <a:gd name="T223" fmla="*/ 7364 h 2012"/>
                              <a:gd name="T224" fmla="+- 0 19373 15765"/>
                              <a:gd name="T225" fmla="*/ T224 w 3971"/>
                              <a:gd name="T226" fmla="+- 0 7353 7249"/>
                              <a:gd name="T227" fmla="*/ 7353 h 2012"/>
                              <a:gd name="T228" fmla="+- 0 19138 15765"/>
                              <a:gd name="T229" fmla="*/ T228 w 3971"/>
                              <a:gd name="T230" fmla="+- 0 8388 7249"/>
                              <a:gd name="T231" fmla="*/ 8388 h 2012"/>
                              <a:gd name="T232" fmla="+- 0 19735 15765"/>
                              <a:gd name="T233" fmla="*/ T232 w 3971"/>
                              <a:gd name="T234" fmla="+- 0 7403 7249"/>
                              <a:gd name="T235" fmla="*/ 7403 h 20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971" h="2012">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19"/>
                                </a:lnTo>
                                <a:lnTo>
                                  <a:pt x="299" y="619"/>
                                </a:lnTo>
                                <a:lnTo>
                                  <a:pt x="299" y="694"/>
                                </a:lnTo>
                                <a:lnTo>
                                  <a:pt x="187" y="694"/>
                                </a:lnTo>
                                <a:lnTo>
                                  <a:pt x="187" y="769"/>
                                </a:lnTo>
                                <a:lnTo>
                                  <a:pt x="561" y="769"/>
                                </a:lnTo>
                                <a:lnTo>
                                  <a:pt x="561" y="694"/>
                                </a:lnTo>
                                <a:lnTo>
                                  <a:pt x="449" y="694"/>
                                </a:lnTo>
                                <a:lnTo>
                                  <a:pt x="449" y="619"/>
                                </a:lnTo>
                                <a:lnTo>
                                  <a:pt x="698" y="619"/>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0"/>
                                </a:lnTo>
                                <a:lnTo>
                                  <a:pt x="1009" y="320"/>
                                </a:lnTo>
                                <a:lnTo>
                                  <a:pt x="1009" y="657"/>
                                </a:lnTo>
                                <a:lnTo>
                                  <a:pt x="1006" y="672"/>
                                </a:lnTo>
                                <a:lnTo>
                                  <a:pt x="999" y="683"/>
                                </a:lnTo>
                                <a:lnTo>
                                  <a:pt x="987" y="691"/>
                                </a:lnTo>
                                <a:lnTo>
                                  <a:pt x="972" y="694"/>
                                </a:lnTo>
                                <a:lnTo>
                                  <a:pt x="957" y="691"/>
                                </a:lnTo>
                                <a:lnTo>
                                  <a:pt x="945" y="683"/>
                                </a:lnTo>
                                <a:lnTo>
                                  <a:pt x="937" y="672"/>
                                </a:lnTo>
                                <a:lnTo>
                                  <a:pt x="935" y="657"/>
                                </a:lnTo>
                                <a:lnTo>
                                  <a:pt x="937" y="642"/>
                                </a:lnTo>
                                <a:lnTo>
                                  <a:pt x="945" y="630"/>
                                </a:lnTo>
                                <a:lnTo>
                                  <a:pt x="957" y="622"/>
                                </a:lnTo>
                                <a:lnTo>
                                  <a:pt x="972" y="619"/>
                                </a:lnTo>
                                <a:lnTo>
                                  <a:pt x="987" y="622"/>
                                </a:lnTo>
                                <a:lnTo>
                                  <a:pt x="999" y="630"/>
                                </a:lnTo>
                                <a:lnTo>
                                  <a:pt x="1006" y="642"/>
                                </a:lnTo>
                                <a:lnTo>
                                  <a:pt x="1009" y="657"/>
                                </a:lnTo>
                                <a:lnTo>
                                  <a:pt x="1009" y="320"/>
                                </a:lnTo>
                                <a:lnTo>
                                  <a:pt x="847" y="320"/>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4"/>
                                </a:lnTo>
                                <a:lnTo>
                                  <a:pt x="828" y="765"/>
                                </a:lnTo>
                                <a:lnTo>
                                  <a:pt x="847" y="769"/>
                                </a:lnTo>
                                <a:lnTo>
                                  <a:pt x="1096" y="769"/>
                                </a:lnTo>
                                <a:lnTo>
                                  <a:pt x="1116" y="765"/>
                                </a:lnTo>
                                <a:lnTo>
                                  <a:pt x="1132" y="754"/>
                                </a:lnTo>
                                <a:lnTo>
                                  <a:pt x="1142" y="739"/>
                                </a:lnTo>
                                <a:lnTo>
                                  <a:pt x="1146" y="719"/>
                                </a:lnTo>
                                <a:lnTo>
                                  <a:pt x="1146" y="694"/>
                                </a:lnTo>
                                <a:lnTo>
                                  <a:pt x="1146" y="619"/>
                                </a:lnTo>
                                <a:lnTo>
                                  <a:pt x="1146" y="320"/>
                                </a:lnTo>
                                <a:lnTo>
                                  <a:pt x="1146" y="246"/>
                                </a:lnTo>
                                <a:lnTo>
                                  <a:pt x="1146" y="196"/>
                                </a:lnTo>
                                <a:lnTo>
                                  <a:pt x="1146" y="121"/>
                                </a:lnTo>
                                <a:close/>
                                <a:moveTo>
                                  <a:pt x="1676" y="677"/>
                                </a:moveTo>
                                <a:lnTo>
                                  <a:pt x="1614" y="615"/>
                                </a:lnTo>
                                <a:lnTo>
                                  <a:pt x="1549" y="700"/>
                                </a:lnTo>
                                <a:lnTo>
                                  <a:pt x="1546" y="705"/>
                                </a:lnTo>
                                <a:lnTo>
                                  <a:pt x="1547" y="710"/>
                                </a:lnTo>
                                <a:lnTo>
                                  <a:pt x="1551" y="714"/>
                                </a:lnTo>
                                <a:lnTo>
                                  <a:pt x="1527" y="752"/>
                                </a:lnTo>
                                <a:lnTo>
                                  <a:pt x="1529" y="758"/>
                                </a:lnTo>
                                <a:lnTo>
                                  <a:pt x="1535" y="762"/>
                                </a:lnTo>
                                <a:lnTo>
                                  <a:pt x="1537" y="762"/>
                                </a:lnTo>
                                <a:lnTo>
                                  <a:pt x="1540" y="762"/>
                                </a:lnTo>
                                <a:lnTo>
                                  <a:pt x="1542" y="762"/>
                                </a:lnTo>
                                <a:lnTo>
                                  <a:pt x="1577" y="740"/>
                                </a:lnTo>
                                <a:lnTo>
                                  <a:pt x="1580" y="743"/>
                                </a:lnTo>
                                <a:lnTo>
                                  <a:pt x="1586" y="744"/>
                                </a:lnTo>
                                <a:lnTo>
                                  <a:pt x="1590" y="742"/>
                                </a:lnTo>
                                <a:lnTo>
                                  <a:pt x="1676" y="677"/>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4"/>
                                </a:lnTo>
                                <a:lnTo>
                                  <a:pt x="1773" y="810"/>
                                </a:lnTo>
                                <a:lnTo>
                                  <a:pt x="1777" y="814"/>
                                </a:lnTo>
                                <a:lnTo>
                                  <a:pt x="1754" y="852"/>
                                </a:lnTo>
                                <a:lnTo>
                                  <a:pt x="1755" y="858"/>
                                </a:lnTo>
                                <a:lnTo>
                                  <a:pt x="1761" y="861"/>
                                </a:lnTo>
                                <a:lnTo>
                                  <a:pt x="1763" y="862"/>
                                </a:lnTo>
                                <a:lnTo>
                                  <a:pt x="1766" y="862"/>
                                </a:lnTo>
                                <a:lnTo>
                                  <a:pt x="1768" y="861"/>
                                </a:lnTo>
                                <a:lnTo>
                                  <a:pt x="1803" y="839"/>
                                </a:lnTo>
                                <a:lnTo>
                                  <a:pt x="1806" y="843"/>
                                </a:lnTo>
                                <a:lnTo>
                                  <a:pt x="1812" y="844"/>
                                </a:lnTo>
                                <a:lnTo>
                                  <a:pt x="1817" y="842"/>
                                </a:lnTo>
                                <a:lnTo>
                                  <a:pt x="1902" y="777"/>
                                </a:lnTo>
                                <a:close/>
                                <a:moveTo>
                                  <a:pt x="2001" y="378"/>
                                </a:moveTo>
                                <a:lnTo>
                                  <a:pt x="1913" y="290"/>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3"/>
                                </a:lnTo>
                                <a:lnTo>
                                  <a:pt x="1864" y="684"/>
                                </a:lnTo>
                                <a:lnTo>
                                  <a:pt x="1933" y="753"/>
                                </a:lnTo>
                                <a:lnTo>
                                  <a:pt x="2037" y="661"/>
                                </a:lnTo>
                                <a:lnTo>
                                  <a:pt x="2227" y="478"/>
                                </a:lnTo>
                                <a:close/>
                                <a:moveTo>
                                  <a:pt x="2296" y="141"/>
                                </a:moveTo>
                                <a:lnTo>
                                  <a:pt x="2293" y="124"/>
                                </a:lnTo>
                                <a:lnTo>
                                  <a:pt x="2282" y="109"/>
                                </a:lnTo>
                                <a:lnTo>
                                  <a:pt x="2271" y="97"/>
                                </a:lnTo>
                                <a:lnTo>
                                  <a:pt x="2289" y="78"/>
                                </a:lnTo>
                                <a:lnTo>
                                  <a:pt x="2294" y="68"/>
                                </a:lnTo>
                                <a:lnTo>
                                  <a:pt x="2295" y="54"/>
                                </a:lnTo>
                                <a:lnTo>
                                  <a:pt x="2290" y="38"/>
                                </a:lnTo>
                                <a:lnTo>
                                  <a:pt x="2276" y="20"/>
                                </a:lnTo>
                                <a:lnTo>
                                  <a:pt x="2257" y="6"/>
                                </a:lnTo>
                                <a:lnTo>
                                  <a:pt x="2240" y="0"/>
                                </a:lnTo>
                                <a:lnTo>
                                  <a:pt x="2225" y="1"/>
                                </a:lnTo>
                                <a:lnTo>
                                  <a:pt x="2215" y="6"/>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1"/>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8"/>
                                </a:lnTo>
                                <a:lnTo>
                                  <a:pt x="2497" y="197"/>
                                </a:lnTo>
                                <a:lnTo>
                                  <a:pt x="2515" y="178"/>
                                </a:lnTo>
                                <a:lnTo>
                                  <a:pt x="2520" y="168"/>
                                </a:lnTo>
                                <a:lnTo>
                                  <a:pt x="2521" y="154"/>
                                </a:lnTo>
                                <a:lnTo>
                                  <a:pt x="2516" y="138"/>
                                </a:lnTo>
                                <a:lnTo>
                                  <a:pt x="2502" y="119"/>
                                </a:lnTo>
                                <a:lnTo>
                                  <a:pt x="2483" y="105"/>
                                </a:lnTo>
                                <a:lnTo>
                                  <a:pt x="2466" y="100"/>
                                </a:lnTo>
                                <a:lnTo>
                                  <a:pt x="2451" y="101"/>
                                </a:lnTo>
                                <a:lnTo>
                                  <a:pt x="2442" y="106"/>
                                </a:lnTo>
                                <a:lnTo>
                                  <a:pt x="2167" y="363"/>
                                </a:lnTo>
                                <a:lnTo>
                                  <a:pt x="2254" y="450"/>
                                </a:lnTo>
                                <a:lnTo>
                                  <a:pt x="2472" y="223"/>
                                </a:lnTo>
                                <a:lnTo>
                                  <a:pt x="2487" y="238"/>
                                </a:lnTo>
                                <a:lnTo>
                                  <a:pt x="2488" y="244"/>
                                </a:lnTo>
                                <a:lnTo>
                                  <a:pt x="2484" y="249"/>
                                </a:lnTo>
                                <a:lnTo>
                                  <a:pt x="2311" y="422"/>
                                </a:lnTo>
                                <a:lnTo>
                                  <a:pt x="2311" y="433"/>
                                </a:lnTo>
                                <a:lnTo>
                                  <a:pt x="2325" y="447"/>
                                </a:lnTo>
                                <a:lnTo>
                                  <a:pt x="2336" y="448"/>
                                </a:lnTo>
                                <a:lnTo>
                                  <a:pt x="2509" y="274"/>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31" name="Picture 12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5" y="823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432" name="Freeform 125"/>
                        <wps:cNvSpPr>
                          <a:spLocks/>
                        </wps:cNvSpPr>
                        <wps:spPr bwMode="auto">
                          <a:xfrm>
                            <a:off x="14876" y="8166"/>
                            <a:ext cx="138" cy="494"/>
                          </a:xfrm>
                          <a:custGeom>
                            <a:avLst/>
                            <a:gdLst>
                              <a:gd name="T0" fmla="+- 0 14978 14876"/>
                              <a:gd name="T1" fmla="*/ T0 w 138"/>
                              <a:gd name="T2" fmla="+- 0 8166 8166"/>
                              <a:gd name="T3" fmla="*/ 8166 h 494"/>
                              <a:gd name="T4" fmla="+- 0 14936 14876"/>
                              <a:gd name="T5" fmla="*/ T4 w 138"/>
                              <a:gd name="T6" fmla="+- 0 8218 8166"/>
                              <a:gd name="T7" fmla="*/ 8218 h 494"/>
                              <a:gd name="T8" fmla="+- 0 14903 14876"/>
                              <a:gd name="T9" fmla="*/ T8 w 138"/>
                              <a:gd name="T10" fmla="+- 0 8278 8166"/>
                              <a:gd name="T11" fmla="*/ 8278 h 494"/>
                              <a:gd name="T12" fmla="+- 0 14883 14876"/>
                              <a:gd name="T13" fmla="*/ T12 w 138"/>
                              <a:gd name="T14" fmla="+- 0 8343 8166"/>
                              <a:gd name="T15" fmla="*/ 8343 h 494"/>
                              <a:gd name="T16" fmla="+- 0 14876 14876"/>
                              <a:gd name="T17" fmla="*/ T16 w 138"/>
                              <a:gd name="T18" fmla="+- 0 8413 8166"/>
                              <a:gd name="T19" fmla="*/ 8413 h 494"/>
                              <a:gd name="T20" fmla="+- 0 14883 14876"/>
                              <a:gd name="T21" fmla="*/ T20 w 138"/>
                              <a:gd name="T22" fmla="+- 0 8483 8166"/>
                              <a:gd name="T23" fmla="*/ 8483 h 494"/>
                              <a:gd name="T24" fmla="+- 0 14903 14876"/>
                              <a:gd name="T25" fmla="*/ T24 w 138"/>
                              <a:gd name="T26" fmla="+- 0 8549 8166"/>
                              <a:gd name="T27" fmla="*/ 8549 h 494"/>
                              <a:gd name="T28" fmla="+- 0 14936 14876"/>
                              <a:gd name="T29" fmla="*/ T28 w 138"/>
                              <a:gd name="T30" fmla="+- 0 8608 8166"/>
                              <a:gd name="T31" fmla="*/ 8608 h 494"/>
                              <a:gd name="T32" fmla="+- 0 14978 14876"/>
                              <a:gd name="T33" fmla="*/ T32 w 138"/>
                              <a:gd name="T34" fmla="+- 0 8660 8166"/>
                              <a:gd name="T35" fmla="*/ 8660 h 494"/>
                              <a:gd name="T36" fmla="+- 0 15013 14876"/>
                              <a:gd name="T37" fmla="*/ T36 w 138"/>
                              <a:gd name="T38" fmla="+- 0 8625 8166"/>
                              <a:gd name="T39" fmla="*/ 8625 h 494"/>
                              <a:gd name="T40" fmla="+- 0 14977 14876"/>
                              <a:gd name="T41" fmla="*/ T40 w 138"/>
                              <a:gd name="T42" fmla="+- 0 8581 8166"/>
                              <a:gd name="T43" fmla="*/ 8581 h 494"/>
                              <a:gd name="T44" fmla="+- 0 14950 14876"/>
                              <a:gd name="T45" fmla="*/ T44 w 138"/>
                              <a:gd name="T46" fmla="+- 0 8530 8166"/>
                              <a:gd name="T47" fmla="*/ 8530 h 494"/>
                              <a:gd name="T48" fmla="+- 0 14932 14876"/>
                              <a:gd name="T49" fmla="*/ T48 w 138"/>
                              <a:gd name="T50" fmla="+- 0 8474 8166"/>
                              <a:gd name="T51" fmla="*/ 8474 h 494"/>
                              <a:gd name="T52" fmla="+- 0 14926 14876"/>
                              <a:gd name="T53" fmla="*/ T52 w 138"/>
                              <a:gd name="T54" fmla="+- 0 8413 8166"/>
                              <a:gd name="T55" fmla="*/ 8413 h 494"/>
                              <a:gd name="T56" fmla="+- 0 14932 14876"/>
                              <a:gd name="T57" fmla="*/ T56 w 138"/>
                              <a:gd name="T58" fmla="+- 0 8353 8166"/>
                              <a:gd name="T59" fmla="*/ 8353 h 494"/>
                              <a:gd name="T60" fmla="+- 0 14950 14876"/>
                              <a:gd name="T61" fmla="*/ T60 w 138"/>
                              <a:gd name="T62" fmla="+- 0 8297 8166"/>
                              <a:gd name="T63" fmla="*/ 8297 h 494"/>
                              <a:gd name="T64" fmla="+- 0 14977 14876"/>
                              <a:gd name="T65" fmla="*/ T64 w 138"/>
                              <a:gd name="T66" fmla="+- 0 8246 8166"/>
                              <a:gd name="T67" fmla="*/ 8246 h 494"/>
                              <a:gd name="T68" fmla="+- 0 15013 14876"/>
                              <a:gd name="T69" fmla="*/ T68 w 138"/>
                              <a:gd name="T70" fmla="+- 0 8201 8166"/>
                              <a:gd name="T71" fmla="*/ 8201 h 494"/>
                              <a:gd name="T72" fmla="+- 0 14978 14876"/>
                              <a:gd name="T73" fmla="*/ T72 w 138"/>
                              <a:gd name="T74" fmla="+- 0 8166 8166"/>
                              <a:gd name="T75" fmla="*/ 8166 h 4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33" name="Picture 126"/>
                          <pic:cNvPicPr>
                            <a:picLocks noChangeAspect="1" noChangeArrowheads="1"/>
                          </pic:cNvPicPr>
                        </pic:nvPicPr>
                        <pic:blipFill>
                          <a:blip r:embed="rId306">
                            <a:extLst>
                              <a:ext uri="{28A0092B-C50C-407E-A947-70E740481C1C}">
                                <a14:useLocalDpi xmlns:a14="http://schemas.microsoft.com/office/drawing/2010/main" val="0"/>
                              </a:ext>
                            </a:extLst>
                          </a:blip>
                          <a:srcRect/>
                          <a:stretch>
                            <a:fillRect/>
                          </a:stretch>
                        </pic:blipFill>
                        <pic:spPr bwMode="auto">
                          <a:xfrm>
                            <a:off x="15295" y="8237"/>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434" name="AutoShape 127"/>
                        <wps:cNvSpPr>
                          <a:spLocks/>
                        </wps:cNvSpPr>
                        <wps:spPr bwMode="auto">
                          <a:xfrm>
                            <a:off x="14742" y="7138"/>
                            <a:ext cx="5017" cy="2099"/>
                          </a:xfrm>
                          <a:custGeom>
                            <a:avLst/>
                            <a:gdLst>
                              <a:gd name="T0" fmla="+- 0 15094 14742"/>
                              <a:gd name="T1" fmla="*/ T0 w 5017"/>
                              <a:gd name="T2" fmla="+- 0 7515 7138"/>
                              <a:gd name="T3" fmla="*/ 7515 h 2099"/>
                              <a:gd name="T4" fmla="+- 0 15004 14742"/>
                              <a:gd name="T5" fmla="*/ T4 w 5017"/>
                              <a:gd name="T6" fmla="+- 0 7661 7138"/>
                              <a:gd name="T7" fmla="*/ 7661 h 2099"/>
                              <a:gd name="T8" fmla="+- 0 15004 14742"/>
                              <a:gd name="T9" fmla="*/ T8 w 5017"/>
                              <a:gd name="T10" fmla="+- 0 7512 7138"/>
                              <a:gd name="T11" fmla="*/ 7512 h 2099"/>
                              <a:gd name="T12" fmla="+- 0 14805 14742"/>
                              <a:gd name="T13" fmla="*/ T12 w 5017"/>
                              <a:gd name="T14" fmla="+- 0 7148 7138"/>
                              <a:gd name="T15" fmla="*/ 7148 h 2099"/>
                              <a:gd name="T16" fmla="+- 0 14753 14742"/>
                              <a:gd name="T17" fmla="*/ T16 w 5017"/>
                              <a:gd name="T18" fmla="+- 0 7149 7138"/>
                              <a:gd name="T19" fmla="*/ 7149 h 2099"/>
                              <a:gd name="T20" fmla="+- 0 14779 14742"/>
                              <a:gd name="T21" fmla="*/ T20 w 5017"/>
                              <a:gd name="T22" fmla="+- 0 7548 7138"/>
                              <a:gd name="T23" fmla="*/ 7548 h 2099"/>
                              <a:gd name="T24" fmla="+- 0 15004 14742"/>
                              <a:gd name="T25" fmla="*/ T24 w 5017"/>
                              <a:gd name="T26" fmla="+- 0 7711 7138"/>
                              <a:gd name="T27" fmla="*/ 7711 h 2099"/>
                              <a:gd name="T28" fmla="+- 0 15078 14742"/>
                              <a:gd name="T29" fmla="*/ T28 w 5017"/>
                              <a:gd name="T30" fmla="+- 0 7661 7138"/>
                              <a:gd name="T31" fmla="*/ 7661 h 2099"/>
                              <a:gd name="T32" fmla="+- 0 15106 14742"/>
                              <a:gd name="T33" fmla="*/ T32 w 5017"/>
                              <a:gd name="T34" fmla="+- 0 7576 7138"/>
                              <a:gd name="T35" fmla="*/ 7576 h 2099"/>
                              <a:gd name="T36" fmla="+- 0 14888 14742"/>
                              <a:gd name="T37" fmla="*/ T36 w 5017"/>
                              <a:gd name="T38" fmla="+- 0 7206 7138"/>
                              <a:gd name="T39" fmla="*/ 7206 h 2099"/>
                              <a:gd name="T40" fmla="+- 0 15574 14742"/>
                              <a:gd name="T41" fmla="*/ T40 w 5017"/>
                              <a:gd name="T42" fmla="+- 0 8413 7138"/>
                              <a:gd name="T43" fmla="*/ 8413 h 2099"/>
                              <a:gd name="T44" fmla="+- 0 15472 14742"/>
                              <a:gd name="T45" fmla="*/ T44 w 5017"/>
                              <a:gd name="T46" fmla="+- 0 8167 7138"/>
                              <a:gd name="T47" fmla="*/ 8167 h 2099"/>
                              <a:gd name="T48" fmla="+- 0 15518 14742"/>
                              <a:gd name="T49" fmla="*/ T48 w 5017"/>
                              <a:gd name="T50" fmla="+- 0 8352 7138"/>
                              <a:gd name="T51" fmla="*/ 8352 h 2099"/>
                              <a:gd name="T52" fmla="+- 0 15473 14742"/>
                              <a:gd name="T53" fmla="*/ T52 w 5017"/>
                              <a:gd name="T54" fmla="+- 0 8581 7138"/>
                              <a:gd name="T55" fmla="*/ 8581 h 2099"/>
                              <a:gd name="T56" fmla="+- 0 15546 14742"/>
                              <a:gd name="T57" fmla="*/ T56 w 5017"/>
                              <a:gd name="T58" fmla="+- 0 8549 7138"/>
                              <a:gd name="T59" fmla="*/ 8549 h 2099"/>
                              <a:gd name="T60" fmla="+- 0 15644 14742"/>
                              <a:gd name="T61" fmla="*/ T60 w 5017"/>
                              <a:gd name="T62" fmla="+- 0 8793 7138"/>
                              <a:gd name="T63" fmla="*/ 8793 h 2099"/>
                              <a:gd name="T64" fmla="+- 0 15574 14742"/>
                              <a:gd name="T65" fmla="*/ T64 w 5017"/>
                              <a:gd name="T66" fmla="+- 0 8762 7138"/>
                              <a:gd name="T67" fmla="*/ 8762 h 2099"/>
                              <a:gd name="T68" fmla="+- 0 15535 14742"/>
                              <a:gd name="T69" fmla="*/ T68 w 5017"/>
                              <a:gd name="T70" fmla="+- 0 8912 7138"/>
                              <a:gd name="T71" fmla="*/ 8912 h 2099"/>
                              <a:gd name="T72" fmla="+- 0 15562 14742"/>
                              <a:gd name="T73" fmla="*/ T72 w 5017"/>
                              <a:gd name="T74" fmla="+- 0 8862 7138"/>
                              <a:gd name="T75" fmla="*/ 8862 h 2099"/>
                              <a:gd name="T76" fmla="+- 0 15449 14742"/>
                              <a:gd name="T77" fmla="*/ T76 w 5017"/>
                              <a:gd name="T78" fmla="+- 0 8873 7138"/>
                              <a:gd name="T79" fmla="*/ 8873 h 2099"/>
                              <a:gd name="T80" fmla="+- 0 15399 14742"/>
                              <a:gd name="T81" fmla="*/ T80 w 5017"/>
                              <a:gd name="T82" fmla="+- 0 8900 7138"/>
                              <a:gd name="T83" fmla="*/ 8900 h 2099"/>
                              <a:gd name="T84" fmla="+- 0 15449 14742"/>
                              <a:gd name="T85" fmla="*/ T84 w 5017"/>
                              <a:gd name="T86" fmla="+- 0 8873 7138"/>
                              <a:gd name="T87" fmla="*/ 8873 h 2099"/>
                              <a:gd name="T88" fmla="+- 0 15325 14742"/>
                              <a:gd name="T89" fmla="*/ T88 w 5017"/>
                              <a:gd name="T90" fmla="+- 0 8900 7138"/>
                              <a:gd name="T91" fmla="*/ 8900 h 2099"/>
                              <a:gd name="T92" fmla="+- 0 15275 14742"/>
                              <a:gd name="T93" fmla="*/ T92 w 5017"/>
                              <a:gd name="T94" fmla="+- 0 8873 7138"/>
                              <a:gd name="T95" fmla="*/ 8873 h 2099"/>
                              <a:gd name="T96" fmla="+- 0 15325 14742"/>
                              <a:gd name="T97" fmla="*/ T96 w 5017"/>
                              <a:gd name="T98" fmla="+- 0 8762 7138"/>
                              <a:gd name="T99" fmla="*/ 8762 h 2099"/>
                              <a:gd name="T100" fmla="+- 0 15268 14742"/>
                              <a:gd name="T101" fmla="*/ T100 w 5017"/>
                              <a:gd name="T102" fmla="+- 0 8438 7138"/>
                              <a:gd name="T103" fmla="*/ 8438 h 2099"/>
                              <a:gd name="T104" fmla="+- 0 15260 14742"/>
                              <a:gd name="T105" fmla="*/ T104 w 5017"/>
                              <a:gd name="T106" fmla="+- 0 8378 7138"/>
                              <a:gd name="T107" fmla="*/ 8378 h 2099"/>
                              <a:gd name="T108" fmla="+- 0 15190 14742"/>
                              <a:gd name="T109" fmla="*/ T108 w 5017"/>
                              <a:gd name="T110" fmla="+- 0 8378 7138"/>
                              <a:gd name="T111" fmla="*/ 8378 h 2099"/>
                              <a:gd name="T112" fmla="+- 0 15182 14742"/>
                              <a:gd name="T113" fmla="*/ T112 w 5017"/>
                              <a:gd name="T114" fmla="+- 0 8439 7138"/>
                              <a:gd name="T115" fmla="*/ 8439 h 2099"/>
                              <a:gd name="T116" fmla="+- 0 15200 14742"/>
                              <a:gd name="T117" fmla="*/ T116 w 5017"/>
                              <a:gd name="T118" fmla="+- 0 8873 7138"/>
                              <a:gd name="T119" fmla="*/ 8873 h 2099"/>
                              <a:gd name="T120" fmla="+- 0 15150 14742"/>
                              <a:gd name="T121" fmla="*/ T120 w 5017"/>
                              <a:gd name="T122" fmla="+- 0 8900 7138"/>
                              <a:gd name="T123" fmla="*/ 8900 h 2099"/>
                              <a:gd name="T124" fmla="+- 0 15200 14742"/>
                              <a:gd name="T125" fmla="*/ T124 w 5017"/>
                              <a:gd name="T126" fmla="+- 0 8873 7138"/>
                              <a:gd name="T127" fmla="*/ 8873 h 2099"/>
                              <a:gd name="T128" fmla="+- 0 14972 14742"/>
                              <a:gd name="T129" fmla="*/ T128 w 5017"/>
                              <a:gd name="T130" fmla="+- 0 8906 7138"/>
                              <a:gd name="T131" fmla="*/ 8906 h 2099"/>
                              <a:gd name="T132" fmla="+- 0 14907 14742"/>
                              <a:gd name="T133" fmla="*/ T132 w 5017"/>
                              <a:gd name="T134" fmla="+- 0 8933 7138"/>
                              <a:gd name="T135" fmla="*/ 8933 h 2099"/>
                              <a:gd name="T136" fmla="+- 0 14880 14742"/>
                              <a:gd name="T137" fmla="*/ T136 w 5017"/>
                              <a:gd name="T138" fmla="+- 0 8867 7138"/>
                              <a:gd name="T139" fmla="*/ 8867 h 2099"/>
                              <a:gd name="T140" fmla="+- 0 14945 14742"/>
                              <a:gd name="T141" fmla="*/ T140 w 5017"/>
                              <a:gd name="T142" fmla="+- 0 8841 7138"/>
                              <a:gd name="T143" fmla="*/ 8841 h 2099"/>
                              <a:gd name="T144" fmla="+- 0 14976 14742"/>
                              <a:gd name="T145" fmla="*/ T144 w 5017"/>
                              <a:gd name="T146" fmla="+- 0 8762 7138"/>
                              <a:gd name="T147" fmla="*/ 8762 h 2099"/>
                              <a:gd name="T148" fmla="+- 0 14805 14742"/>
                              <a:gd name="T149" fmla="*/ T148 w 5017"/>
                              <a:gd name="T150" fmla="+- 0 8793 7138"/>
                              <a:gd name="T151" fmla="*/ 8793 h 2099"/>
                              <a:gd name="T152" fmla="+- 0 14816 14742"/>
                              <a:gd name="T153" fmla="*/ T152 w 5017"/>
                              <a:gd name="T154" fmla="+- 0 8997 7138"/>
                              <a:gd name="T155" fmla="*/ 8997 h 2099"/>
                              <a:gd name="T156" fmla="+- 0 15618 14742"/>
                              <a:gd name="T157" fmla="*/ T156 w 5017"/>
                              <a:gd name="T158" fmla="+- 0 9007 7138"/>
                              <a:gd name="T159" fmla="*/ 9007 h 2099"/>
                              <a:gd name="T160" fmla="+- 0 15648 14742"/>
                              <a:gd name="T161" fmla="*/ T160 w 5017"/>
                              <a:gd name="T162" fmla="+- 0 8937 7138"/>
                              <a:gd name="T163" fmla="*/ 8937 h 2099"/>
                              <a:gd name="T164" fmla="+- 0 15648 14742"/>
                              <a:gd name="T165" fmla="*/ T164 w 5017"/>
                              <a:gd name="T166" fmla="+- 0 8812 7138"/>
                              <a:gd name="T167" fmla="*/ 8812 h 2099"/>
                              <a:gd name="T168" fmla="+- 0 19736 14742"/>
                              <a:gd name="T169" fmla="*/ T168 w 5017"/>
                              <a:gd name="T170" fmla="+- 0 8778 7138"/>
                              <a:gd name="T171" fmla="*/ 8778 h 2099"/>
                              <a:gd name="T172" fmla="+- 0 19122 14742"/>
                              <a:gd name="T173" fmla="*/ T172 w 5017"/>
                              <a:gd name="T174" fmla="+- 0 8786 7138"/>
                              <a:gd name="T175" fmla="*/ 8786 h 2099"/>
                              <a:gd name="T176" fmla="+- 0 19122 14742"/>
                              <a:gd name="T177" fmla="*/ T176 w 5017"/>
                              <a:gd name="T178" fmla="+- 0 8839 7138"/>
                              <a:gd name="T179" fmla="*/ 8839 h 2099"/>
                              <a:gd name="T180" fmla="+- 0 19385 14742"/>
                              <a:gd name="T181" fmla="*/ T180 w 5017"/>
                              <a:gd name="T182" fmla="+- 0 9162 7138"/>
                              <a:gd name="T183" fmla="*/ 9162 h 2099"/>
                              <a:gd name="T184" fmla="+- 0 19535 14742"/>
                              <a:gd name="T185" fmla="*/ T184 w 5017"/>
                              <a:gd name="T186" fmla="+- 0 9162 7138"/>
                              <a:gd name="T187" fmla="*/ 9162 h 2099"/>
                              <a:gd name="T188" fmla="+- 0 19736 14742"/>
                              <a:gd name="T189" fmla="*/ T188 w 5017"/>
                              <a:gd name="T190" fmla="+- 0 8847 7138"/>
                              <a:gd name="T191" fmla="*/ 8847 h 2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5017" h="2099">
                                <a:moveTo>
                                  <a:pt x="375" y="411"/>
                                </a:moveTo>
                                <a:lnTo>
                                  <a:pt x="372" y="397"/>
                                </a:lnTo>
                                <a:lnTo>
                                  <a:pt x="364" y="385"/>
                                </a:lnTo>
                                <a:lnTo>
                                  <a:pt x="352" y="377"/>
                                </a:lnTo>
                                <a:lnTo>
                                  <a:pt x="338" y="374"/>
                                </a:lnTo>
                                <a:lnTo>
                                  <a:pt x="262" y="374"/>
                                </a:lnTo>
                                <a:lnTo>
                                  <a:pt x="262" y="449"/>
                                </a:lnTo>
                                <a:lnTo>
                                  <a:pt x="262" y="523"/>
                                </a:lnTo>
                                <a:lnTo>
                                  <a:pt x="96" y="523"/>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3"/>
                                </a:lnTo>
                                <a:lnTo>
                                  <a:pt x="262" y="573"/>
                                </a:lnTo>
                                <a:lnTo>
                                  <a:pt x="262" y="661"/>
                                </a:lnTo>
                                <a:lnTo>
                                  <a:pt x="336" y="661"/>
                                </a:lnTo>
                                <a:lnTo>
                                  <a:pt x="336" y="573"/>
                                </a:lnTo>
                                <a:lnTo>
                                  <a:pt x="336" y="523"/>
                                </a:lnTo>
                                <a:lnTo>
                                  <a:pt x="336" y="449"/>
                                </a:lnTo>
                                <a:lnTo>
                                  <a:pt x="338" y="449"/>
                                </a:lnTo>
                                <a:lnTo>
                                  <a:pt x="352" y="446"/>
                                </a:lnTo>
                                <a:lnTo>
                                  <a:pt x="364" y="438"/>
                                </a:lnTo>
                                <a:lnTo>
                                  <a:pt x="372" y="426"/>
                                </a:lnTo>
                                <a:lnTo>
                                  <a:pt x="375" y="411"/>
                                </a:lnTo>
                                <a:close/>
                                <a:moveTo>
                                  <a:pt x="525" y="68"/>
                                </a:moveTo>
                                <a:lnTo>
                                  <a:pt x="146" y="68"/>
                                </a:lnTo>
                                <a:lnTo>
                                  <a:pt x="146" y="360"/>
                                </a:lnTo>
                                <a:lnTo>
                                  <a:pt x="525" y="360"/>
                                </a:lnTo>
                                <a:lnTo>
                                  <a:pt x="525" y="68"/>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35" name="Picture 12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099" y="8949"/>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436" name="Rectangle 129"/>
                        <wps:cNvSpPr>
                          <a:spLocks noChangeArrowheads="1"/>
                        </wps:cNvSpPr>
                        <wps:spPr bwMode="auto">
                          <a:xfrm>
                            <a:off x="18911" y="891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7" name="Rectangle 130"/>
                        <wps:cNvSpPr>
                          <a:spLocks noChangeArrowheads="1"/>
                        </wps:cNvSpPr>
                        <wps:spPr bwMode="auto">
                          <a:xfrm>
                            <a:off x="18911" y="891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8" name="Rectangle 131"/>
                        <wps:cNvSpPr>
                          <a:spLocks noChangeArrowheads="1"/>
                        </wps:cNvSpPr>
                        <wps:spPr bwMode="auto">
                          <a:xfrm>
                            <a:off x="19539" y="8867"/>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9" name="Rectangle 132"/>
                        <wps:cNvSpPr>
                          <a:spLocks noChangeArrowheads="1"/>
                        </wps:cNvSpPr>
                        <wps:spPr bwMode="auto">
                          <a:xfrm>
                            <a:off x="19539" y="8867"/>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0" name="Rectangle 133"/>
                        <wps:cNvSpPr>
                          <a:spLocks noChangeArrowheads="1"/>
                        </wps:cNvSpPr>
                        <wps:spPr bwMode="auto">
                          <a:xfrm>
                            <a:off x="15883" y="8361"/>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41" name="Picture 134"/>
                          <pic:cNvPicPr>
                            <a:picLocks noChangeAspect="1" noChangeArrowheads="1"/>
                          </pic:cNvPicPr>
                        </pic:nvPicPr>
                        <pic:blipFill>
                          <a:blip r:embed="rId307">
                            <a:extLst>
                              <a:ext uri="{28A0092B-C50C-407E-A947-70E740481C1C}">
                                <a14:useLocalDpi xmlns:a14="http://schemas.microsoft.com/office/drawing/2010/main" val="0"/>
                              </a:ext>
                            </a:extLst>
                          </a:blip>
                          <a:srcRect/>
                          <a:stretch>
                            <a:fillRect/>
                          </a:stretch>
                        </pic:blipFill>
                        <pic:spPr bwMode="auto">
                          <a:xfrm>
                            <a:off x="15916" y="8453"/>
                            <a:ext cx="1156" cy="85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77B929F" id="Group 92" o:spid="_x0000_s1026" style="position:absolute;margin-left:7.55pt;margin-top:5.35pt;width:1003.9pt;height:653.05pt;z-index:-251513344;mso-position-horizontal-relative:page" coordorigin="151,107" coordsize="20078,13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">
                <v:rect id="Rectangle 93" o:spid="_x0000_s1027" style="position:absolute;left:161;top:107;width:20059;height: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" fillcolor="#c8a3e3" stroked="f"/>
                <v:rect id="Rectangle 94" o:spid="_x0000_s1028" style="position:absolute;left:157;top:624;width:20059;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" fillcolor="#dfc8ee" stroked="f"/>
                <v:rect id="Rectangle 95" o:spid="_x0000_s1029" style="position:absolute;left:162;top:1230;width:20059;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" fillcolor="#c8a3e3" stroked="f"/>
                <v:rect id="Rectangle 96" o:spid="_x0000_s1030" style="position:absolute;left:157;top:1787;width:20059;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" fillcolor="#dfc8ee" stroked="f"/>
                <v:shape id="AutoShape 97" o:spid="_x0000_s1031" style="position:absolute;left:151;top:3101;width:20070;height:1917;visibility:visible;mso-wrap-style:square;v-text-anchor:top" coordsize="20070,1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" path="m20059,1353l,1353r,564l20059,1917r,-564xm20070,l11,r,564l20070,564r,-564xe" fillcolor="#c8a3e3" stroked="f">
                  <v:path arrowok="t" o:connecttype="custom" o:connectlocs="20059,4454;0,4454;0,5018;20059,5018;20059,4454;20070,3101;11,3101;11,3665;20070,3665;20070,3101" o:connectangles="0,0,0,0,0,0,0,0,0,0"/>
                </v:shape>
                <v:rect id="Rectangle 98" o:spid="_x0000_s1032" style="position:absolute;left:157;top:5014;width:20059;height:1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" fillcolor="#dfc8ee" stroked="f"/>
                <v:rect id="Rectangle 99" o:spid="_x0000_s1033" style="position:absolute;left:151;top:637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" fillcolor="#c8a3e3" stroked="f"/>
                <v:shape id="AutoShape 100" o:spid="_x0000_s1034" style="position:absolute;left:157;top:3671;width:20072;height:9497;visibility:visible;mso-wrap-style:square;v-text-anchor:top" coordsize="20072,9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" path="m20059,3272l,3272,,9497r20059,l20059,3272xm20071,l12,r,778l20071,778r,-778xe" fillcolor="#dfc8ee" stroked="f">
                  <v:path arrowok="t" o:connecttype="custom" o:connectlocs="20059,6943;0,6943;0,13168;20059,13168;20059,6943;20071,3671;12,3671;12,4449;20071,4449;20071,3671" o:connectangles="0,0,0,0,0,0,0,0,0,0"/>
                </v:shape>
                <v:shape id="Freeform 101" o:spid="_x0000_s1035" style="position:absolute;left:17198;top:3830;width:220;height:439;visibility:visible;mso-wrap-style:square;v-text-anchor:top" coordsize="220,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" path="m109,l,,,439r109,l152,422r35,-47l210,305r9,-86l210,134,187,64,152,17,109,xe" fillcolor="#8da9db" stroked="f">
                  <v:path arrowok="t" o:connecttype="custom" o:connectlocs="109,3831;0,3831;0,4270;109,4270;152,4253;187,4206;210,4136;219,4050;210,3965;187,3895;152,3848;109,3831" o:connectangles="0,0,0,0,0,0,0,0,0,0,0,0"/>
                </v:shape>
                <v:shape id="AutoShape 102" o:spid="_x0000_s1036" style="position:absolute;left:16949;top:3719;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4029;89,4036;95,4060;119,4053;119,4036;263,4188;240,4195;247,4218;270,4211;270,4195;263,3886;240,3892;247,3916;270,3909;270,3892;270,4038;240,3939;241,4052;340,4109;414,4029;391,4036;398,4060;421,4053;421,4036;504,3987;466,3909;456,4119;380,4223;255,4264;130,4223;54,4119;54,3985;130,3881;255,3840;380,3881;456,3985;466,3909;457,3845;462,3839;465,3822;433,3804;398,3839;341,3810;278,3796;346,3765;164,3719;232,3765;163,3812;54,3892;0,4019;21,4156;107,4261;239,4308;372,4281;429,4242;503,4123" o:connectangles="0,0,0,0,0,0,0,0,0,0,0,0,0,0,0,0,0,0,0,0,0,0,0,0,0,0,0,0,0,0,0,0,0,0,0,0,0,0,0,0,0,0,0,0,0,0,0,0,0,0,0,0,0,0,0,0"/>
                </v:shape>
                <v:shape id="Picture 103" o:spid="_x0000_s1037" type="#_x0000_t75" style="position:absolute;left:15989;top:504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">
                  <v:imagedata r:id="rId313" o:title=""/>
                </v:shape>
                <v:shape id="Freeform 104" o:spid="_x0000_s1038" style="position:absolute;left:15885;top:568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" path="m426,l106,,,217r532,l426,xe" fillcolor="#767070" stroked="f">
                  <v:path arrowok="t" o:connecttype="custom" o:connectlocs="426,5682;106,5682;0,5899;532,5899;426,5682" o:connectangles="0,0,0,0,0"/>
                </v:shape>
                <v:shape id="Picture 105" o:spid="_x0000_s1039" type="#_x0000_t75" style="position:absolute;left:15852;top:538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">
                  <v:imagedata r:id="rId242" o:title=""/>
                </v:shape>
                <v:shape id="Picture 106" o:spid="_x0000_s1040" type="#_x0000_t75" style="position:absolute;left:16222;top:538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">
                  <v:imagedata r:id="rId309" o:title=""/>
                </v:shape>
                <v:shape id="AutoShape 107" o:spid="_x0000_s1041" style="position:absolute;left:15957;top:538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37;352,5416;340,5398;323,5387;302,5383;86,5383;65,5387;48,5398;36,5416;32,5437;32,5744;36,5765;48,5782;65,5793;86,5798;302,5798;323,5793;340,5782;352,5765;356,5744;356,5437;388,5875;0,5875;7,5905;17,5977;42,6064;77,6153;118,6232;158,6289;194,6312;230,6292;271,6238;312,6162;348,6075;373,5990;383,5919;388,5875" o:connectangles="0,0,0,0,0,0,0,0,0,0,0,0,0,0,0,0,0,0,0,0,0,0,0,0,0,0,0,0,0,0,0,0,0,0,0,0,0"/>
                </v:shape>
                <v:shape id="Picture 108" o:spid="_x0000_s1042" type="#_x0000_t75" style="position:absolute;left:16658;top:5049;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">
                  <v:imagedata r:id="rId310" o:title=""/>
                </v:shape>
                <v:shape id="Freeform 109" o:spid="_x0000_s1043" style="position:absolute;left:16554;top:5686;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" path="m426,l106,,,217r532,l426,xe" fillcolor="#767070" stroked="f">
                  <v:path arrowok="t" o:connecttype="custom" o:connectlocs="426,5686;106,5686;0,5903;532,5903;426,5686" o:connectangles="0,0,0,0,0"/>
                </v:shape>
                <v:shape id="Picture 110" o:spid="_x0000_s1044" type="#_x0000_t75" style="position:absolute;left:16521;top:539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">
                  <v:imagedata r:id="rId242" o:title=""/>
                </v:shape>
                <v:shape id="Picture 111" o:spid="_x0000_s1045" type="#_x0000_t75" style="position:absolute;left:16891;top:539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">
                  <v:imagedata r:id="rId364" o:title=""/>
                </v:shape>
                <v:shape id="AutoShape 112" o:spid="_x0000_s1046" style="position:absolute;left:16626;top:5386;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41;352,5420;340,5402;323,5391;302,5387;86,5387;65,5391;48,5402;36,5420;32,5441;32,5748;36,5769;48,5786;65,5797;86,5802;302,5802;323,5797;340,5786;352,5769;356,5748;356,5441;388,5879;0,5879;7,5909;17,5981;42,6068;77,6157;118,6236;158,6293;194,6316;230,6296;271,6242;312,6166;348,6079;373,5994;383,5923;388,5879" o:connectangles="0,0,0,0,0,0,0,0,0,0,0,0,0,0,0,0,0,0,0,0,0,0,0,0,0,0,0,0,0,0,0,0,0,0,0,0,0"/>
                </v:shape>
                <v:shape id="Picture 113" o:spid="_x0000_s1047" type="#_x0000_t75" style="position:absolute;left:17335;top:5022;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">
                  <v:imagedata r:id="rId393" o:title=""/>
                </v:shape>
                <v:shape id="Freeform 114" o:spid="_x0000_s1048" style="position:absolute;left:17231;top:5659;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" path="m426,l106,,,217r532,l426,xe" fillcolor="#767070" stroked="f">
                  <v:path arrowok="t" o:connecttype="custom" o:connectlocs="426,5659;106,5659;0,5876;532,5876;426,5659" o:connectangles="0,0,0,0,0"/>
                </v:shape>
                <v:shape id="Picture 115" o:spid="_x0000_s1049" type="#_x0000_t75" style="position:absolute;left:17198;top:5364;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">
                  <v:imagedata r:id="rId242" o:title=""/>
                </v:shape>
                <v:shape id="Picture 116" o:spid="_x0000_s1050" type="#_x0000_t75" style="position:absolute;left:17568;top:5363;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">
                  <v:imagedata r:id="rId312" o:title=""/>
                </v:shape>
                <v:shape id="AutoShape 117" o:spid="_x0000_s1051" style="position:absolute;left:17303;top:5359;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14;352,5393;340,5375;323,5364;302,5360;86,5360;65,5364;48,5375;36,5393;32,5414;32,5721;36,5742;48,5759;65,5770;86,5775;302,5775;323,5770;340,5759;352,5742;356,5721;356,5414;388,5852;0,5852;7,5882;17,5954;42,6041;77,6130;118,6209;158,6266;194,6289;230,6269;271,6215;312,6139;348,6052;373,5967;383,5896;388,5852" o:connectangles="0,0,0,0,0,0,0,0,0,0,0,0,0,0,0,0,0,0,0,0,0,0,0,0,0,0,0,0,0,0,0,0,0,0,0,0,0"/>
                </v:shape>
                <v:shape id="Picture 118" o:spid="_x0000_s1052" type="#_x0000_t75" style="position:absolute;left:18005;top:5041;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">
                  <v:imagedata r:id="rId310" o:title=""/>
                </v:shape>
                <v:shape id="Freeform 119" o:spid="_x0000_s1053" style="position:absolute;left:17901;top:5678;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" path="m426,l106,,,217r532,l426,xe" fillcolor="#767070" stroked="f">
                  <v:path arrowok="t" o:connecttype="custom" o:connectlocs="426,5678;106,5678;0,5895;532,5895;426,5678" o:connectangles="0,0,0,0,0"/>
                </v:shape>
                <v:shape id="Picture 120" o:spid="_x0000_s1054" type="#_x0000_t75" style="position:absolute;left:18238;top:538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">
                  <v:imagedata r:id="rId309" o:title=""/>
                </v:shape>
                <v:shape id="Picture 121" o:spid="_x0000_s1055" type="#_x0000_t75" style="position:absolute;left:17868;top:5383;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">
                  <v:imagedata r:id="rId366" o:title=""/>
                </v:shape>
                <v:shape id="AutoShape 122" o:spid="_x0000_s1056" style="position:absolute;left:17973;top:5378;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" path="m356,54l352,33,340,15,323,4,302,,86,,65,4,48,15,36,33,32,54r,307l36,382r12,17l65,410r21,5l302,415r21,-5l340,399r12,-17l356,361r,-307xm388,492l,492r7,30l17,594r25,87l77,770r41,79l158,906r36,23l230,909r41,-54l312,779r36,-87l373,607r10,-71l388,492xe" fillcolor="#767070" stroked="f">
                  <v:path arrowok="t" o:connecttype="custom" o:connectlocs="356,5433;352,5412;340,5394;323,5383;302,5379;86,5379;65,5383;48,5394;36,5412;32,5433;32,5740;36,5761;48,5778;65,5789;86,5794;302,5794;323,5789;340,5778;352,5761;356,5740;356,5433;388,5871;0,5871;7,5901;17,5973;42,6060;77,6149;118,6228;158,6285;194,6308;230,6288;271,6234;312,6158;348,6071;373,5986;383,5915;388,5871" o:connectangles="0,0,0,0,0,0,0,0,0,0,0,0,0,0,0,0,0,0,0,0,0,0,0,0,0,0,0,0,0,0,0,0,0,0,0,0,0"/>
                </v:shape>
                <v:shape id="AutoShape 123" o:spid="_x0000_s1057" style="position:absolute;left:15765;top:7249;width:3971;height:2012;visibility:visible;mso-wrap-style:square;v-text-anchor:top" coordsize="3971,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" path="m748,121r-4,-19l733,86,717,75,698,71r-25,l673,146r,399l75,545r,-399l673,146r,-75l50,71,31,75,15,86,4,102,,121,,570r4,19l15,605r16,11l50,619r249,l299,694r-112,l187,769r374,l561,694r-112,l449,619r249,l717,616r16,-11l744,589r4,-19l748,545r,-399l748,121xm1146,121r-4,-19l1132,86,1116,75r-20,-4l1096,121r,75l1096,246r,74l1009,320r,337l1006,672r-7,11l987,691r-15,3l957,691r-12,-8l937,672r-2,-15l937,642r8,-12l957,622r15,-3l987,622r12,8l1006,642r3,15l1009,320r-162,l847,246r249,l1096,196r-249,l847,121r249,l1096,71r-249,l828,75,812,86r-11,16l798,121r,598l801,739r11,15l828,765r19,4l1096,769r20,-4l1132,754r10,-15l1146,719r,-25l1146,619r,-299l1146,246r,-50l1146,121xm1676,677r-62,-62l1549,700r-3,5l1547,710r4,4l1527,752r2,6l1535,762r2,l1540,762r2,l1577,740r3,3l1586,744r4,-2l1676,677xm1871,1202r-2,-15l1861,1175r-12,-8l1834,1164r-15,3l1807,1175r-7,12l1797,1202r,74l1800,1291r7,12l1819,1311r15,3l1849,1311r12,-8l1869,1291r2,-15l1871,1202xm1902,777r-62,-62l1775,800r-3,4l1773,810r4,4l1754,852r1,6l1761,861r2,1l1766,862r2,-1l1803,839r3,4l1812,844r5,-2l1902,777xm2001,378r-88,-88l1736,474r-98,110l1707,653r104,-91l2001,378xm2115,901r-63,-63l1987,923r-2,5l1986,934r3,3l1966,975r2,6l1974,985r1,l1979,985r2,l2015,963r4,4l2024,968r5,-3l2115,901xm2227,478r-88,-88l1963,573r-99,111l1933,753r104,-92l2227,478xm2296,141r-3,-17l2282,109,2271,97r18,-19l2294,68r1,-14l2290,38,2276,20,2257,6,2240,r-15,1l2215,6,1941,263r87,88l2246,123r15,15l2261,145r-3,4l2085,322r-1,11l2098,348r12,l2283,175r10,-16l2296,141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8r-11,-11l2515,178r5,-10l2521,154r-5,-16l2502,119r-19,-14l2466,100r-15,1l2442,106,2167,363r87,87l2472,223r15,15l2488,244r-4,5l2311,422r,11l2325,447r11,1l2509,274r10,-15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7320;673,7320;0,7819;299,7943;449,7868;748,7794;1116,7324;1009,7569;957,7940;957,7871;1009,7569;847,7370;801,7351;847,8018;1146,7943;1676,7926;1527,8001;1577,7989;1869,8436;1800,8436;1834,8563;1902,8026;1754,8101;1803,8088;1913,7539;2115,8150;1966,8224;2015,8212;2139,7639;2296,7390;2295,7303;2215,7255;2258,7398;2293,7408;2307,8413;2273,8540;2342,8540;2077,8056;1647,8788;1722,8788;2494,8712;2341,8606;2220,8488;1834,8613;1647,8488;2508,7457;2502,7368;2254,7699;2311,7682;2735,7614;2734,7527;2654,7479;2696,7621;2732,7631;3896,8250;3746,7364;3608,7353;3373,8388;3970,7403" o:connectangles="0,0,0,0,0,0,0,0,0,0,0,0,0,0,0,0,0,0,0,0,0,0,0,0,0,0,0,0,0,0,0,0,0,0,0,0,0,0,0,0,0,0,0,0,0,0,0,0,0,0,0,0,0,0,0,0,0,0,0"/>
                </v:shape>
                <v:shape id="Picture 124" o:spid="_x0000_s1058" type="#_x0000_t75" style="position:absolute;left:14975;top:823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">
                  <v:imagedata r:id="rId82" o:title=""/>
                </v:shape>
                <v:shape id="Freeform 125" o:spid="_x0000_s1059" style="position:absolute;left:14876;top:8166;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" path="m102,l60,52,27,112,7,177,,247r7,70l27,383r33,59l102,494r35,-35l101,415,74,364,56,308,50,247r6,-60l74,131,101,80,137,35,102,xe" fillcolor="#aeabab" stroked="f">
                  <v:path arrowok="t" o:connecttype="custom" o:connectlocs="102,8166;60,8218;27,8278;7,8343;0,8413;7,8483;27,8549;60,8608;102,8660;137,8625;101,8581;74,8530;56,8474;50,8413;56,8353;74,8297;101,8246;137,8201;102,8166" o:connectangles="0,0,0,0,0,0,0,0,0,0,0,0,0,0,0,0,0,0,0"/>
                </v:shape>
                <v:shape id="Picture 126" o:spid="_x0000_s1060" type="#_x0000_t75" style="position:absolute;left:15295;top:8237;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">
                  <v:imagedata r:id="rId314" o:title=""/>
                </v:shape>
                <v:shape id="AutoShape 127" o:spid="_x0000_s1061" style="position:absolute;left:14742;top:7138;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" path="m375,411r-3,-14l364,385r-12,-8l338,374r-76,l262,449r,74l96,523r11,-74l262,449r,-75l108,374,75,34,71,21,63,10,51,3,37,,23,3,11,11,3,23,,38r,3l37,410,1,661r76,l90,573r172,l262,661r74,l336,573r,-50l336,449r2,l352,446r12,-8l372,426r3,-15xm525,68r-379,l146,360r379,l525,68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7515;262,7661;262,7512;63,7148;11,7149;37,7548;262,7711;336,7661;364,7576;146,7206;832,8413;730,8167;776,8352;731,8581;804,8549;902,8793;832,8762;793,8912;820,8862;707,8873;657,8900;707,8873;583,8900;533,8873;583,8762;526,8438;518,8378;448,8378;440,8439;458,8873;408,8900;458,8873;230,8906;165,8933;138,8867;203,8841;234,8762;63,8793;74,8997;876,9007;906,8937;906,8812;4994,8778;4380,8786;4380,8839;4643,9162;4793,9162;4994,8847" o:connectangles="0,0,0,0,0,0,0,0,0,0,0,0,0,0,0,0,0,0,0,0,0,0,0,0,0,0,0,0,0,0,0,0,0,0,0,0,0,0,0,0,0,0,0,0,0,0,0,0"/>
                </v:shape>
                <v:shape id="Picture 128" o:spid="_x0000_s1062" type="#_x0000_t75" style="position:absolute;left:19099;top:8949;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">
                  <v:imagedata r:id="rId84" o:title=""/>
                </v:shape>
                <v:rect id="Rectangle 129" o:spid="_x0000_s1063" style="position:absolute;left:18911;top:891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" fillcolor="#aeabab" stroked="f"/>
                <v:rect id="Rectangle 130" o:spid="_x0000_s1064" style="position:absolute;left:18911;top:891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" filled="f" strokecolor="white" strokeweight="1pt"/>
                <v:rect id="Rectangle 131" o:spid="_x0000_s1065" style="position:absolute;left:19539;top:886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" fillcolor="#aeabab" stroked="f"/>
                <v:rect id="Rectangle 132" o:spid="_x0000_s1066" style="position:absolute;left:19539;top:8867;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" filled="f" strokecolor="white" strokeweight="1pt"/>
                <v:rect id="Rectangle 133" o:spid="_x0000_s1067" style="position:absolute;left:15883;top:8361;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" stroked="f"/>
                <v:shape id="Picture 134" o:spid="_x0000_s1068" type="#_x0000_t75" style="position:absolute;left:15916;top:8453;width:1156;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">
                  <v:imagedata r:id="rId315" o:title=""/>
                </v:shape>
                <w10:wrap anchorx="page"/>
              </v:group>
            </w:pict>
          </mc:Fallback>
        </mc:AlternateContent>
      </w:r>
      <w:r w:rsidR="00536928" w:rsidRPr="00746325">
        <w:rPr>
          <w:rFonts w:ascii="Arial"/>
          <w:b/>
          <w:sz w:val="36"/>
          <w:lang w:val="et-EE"/>
        </w:rPr>
        <w:t>Tegevuse nimi:</w:t>
      </w:r>
    </w:p>
    <w:p w14:paraId="7C85789D" w14:textId="77777777" w:rsidR="00065C28" w:rsidRPr="00746325" w:rsidRDefault="00536928">
      <w:pPr>
        <w:spacing w:before="139"/>
        <w:ind w:left="280"/>
        <w:rPr>
          <w:sz w:val="32"/>
          <w:lang w:val="et-EE"/>
        </w:rPr>
      </w:pPr>
      <w:r w:rsidRPr="00746325">
        <w:rPr>
          <w:sz w:val="32"/>
          <w:lang w:val="et-EE"/>
        </w:rPr>
        <w:t>Milline organisatsioon on parim?</w:t>
      </w:r>
    </w:p>
    <w:p w14:paraId="27712742" w14:textId="77777777" w:rsidR="00065C28" w:rsidRPr="00746325" w:rsidRDefault="00536928">
      <w:pPr>
        <w:spacing w:before="239"/>
        <w:ind w:left="288"/>
        <w:rPr>
          <w:rFonts w:ascii="Arial"/>
          <w:b/>
          <w:sz w:val="36"/>
          <w:lang w:val="et-EE"/>
        </w:rPr>
      </w:pPr>
      <w:r w:rsidRPr="00746325">
        <w:rPr>
          <w:rFonts w:ascii="Arial"/>
          <w:b/>
          <w:sz w:val="36"/>
          <w:lang w:val="et-EE"/>
        </w:rPr>
        <w:t>Tase:</w:t>
      </w:r>
    </w:p>
    <w:p w14:paraId="3AFBCB25" w14:textId="77777777" w:rsidR="00065C28" w:rsidRPr="00746325" w:rsidRDefault="00536928">
      <w:pPr>
        <w:spacing w:before="138"/>
        <w:ind w:left="280"/>
        <w:rPr>
          <w:sz w:val="36"/>
          <w:lang w:val="et-EE"/>
        </w:rPr>
      </w:pPr>
      <w:r w:rsidRPr="00746325">
        <w:rPr>
          <w:sz w:val="36"/>
          <w:lang w:val="et-EE"/>
        </w:rPr>
        <w:t>Algaja (ei vaja eelnevaid äriteadmisi)</w:t>
      </w:r>
    </w:p>
    <w:p w14:paraId="68AD1ECF" w14:textId="77777777" w:rsidR="00DA1199" w:rsidRPr="00746325" w:rsidRDefault="00DA1199">
      <w:pPr>
        <w:pStyle w:val="a3"/>
        <w:rPr>
          <w:sz w:val="20"/>
          <w:lang w:val="et-EE"/>
        </w:rPr>
      </w:pPr>
    </w:p>
    <w:p w14:paraId="5483D945" w14:textId="77777777" w:rsidR="00DA1199" w:rsidRPr="00746325" w:rsidRDefault="00DA1199">
      <w:pPr>
        <w:pStyle w:val="a3"/>
        <w:rPr>
          <w:sz w:val="20"/>
          <w:lang w:val="et-EE"/>
        </w:rPr>
      </w:pPr>
    </w:p>
    <w:p w14:paraId="6132FF63" w14:textId="77777777" w:rsidR="00DA1199" w:rsidRPr="00746325" w:rsidRDefault="00DA1199">
      <w:pPr>
        <w:pStyle w:val="a3"/>
        <w:rPr>
          <w:sz w:val="20"/>
          <w:lang w:val="et-EE"/>
        </w:rPr>
      </w:pPr>
    </w:p>
    <w:p w14:paraId="7C7C5233" w14:textId="77777777" w:rsidR="00065C28" w:rsidRPr="00746325" w:rsidRDefault="00536928">
      <w:pPr>
        <w:spacing w:before="217"/>
        <w:ind w:left="288"/>
        <w:rPr>
          <w:rFonts w:ascii="Arial"/>
          <w:b/>
          <w:sz w:val="36"/>
          <w:lang w:val="et-EE"/>
        </w:rPr>
      </w:pPr>
      <w:r w:rsidRPr="00746325">
        <w:rPr>
          <w:rFonts w:ascii="Arial"/>
          <w:b/>
          <w:sz w:val="36"/>
          <w:lang w:val="et-EE"/>
        </w:rPr>
        <w:t>Kulunud aeg:</w:t>
      </w:r>
    </w:p>
    <w:p w14:paraId="486A7B8B" w14:textId="77777777" w:rsidR="00065C28" w:rsidRPr="00746325" w:rsidRDefault="00536928">
      <w:pPr>
        <w:spacing w:before="150"/>
        <w:ind w:left="292"/>
        <w:rPr>
          <w:sz w:val="36"/>
          <w:lang w:val="et-EE"/>
        </w:rPr>
      </w:pPr>
      <w:r w:rsidRPr="00746325">
        <w:rPr>
          <w:sz w:val="36"/>
          <w:lang w:val="et-EE"/>
        </w:rPr>
        <w:t>1 tund 30 minutit</w:t>
      </w:r>
    </w:p>
    <w:p w14:paraId="381257A4" w14:textId="77777777" w:rsidR="00DA1199" w:rsidRPr="00746325" w:rsidRDefault="00DA1199">
      <w:pPr>
        <w:pStyle w:val="a3"/>
        <w:spacing w:before="6"/>
        <w:rPr>
          <w:sz w:val="32"/>
          <w:lang w:val="et-EE"/>
        </w:rPr>
      </w:pPr>
    </w:p>
    <w:p w14:paraId="32B907BE" w14:textId="77777777" w:rsidR="00065C28" w:rsidRPr="00746325" w:rsidRDefault="00536928">
      <w:pPr>
        <w:ind w:left="276"/>
        <w:rPr>
          <w:rFonts w:ascii="Arial"/>
          <w:b/>
          <w:sz w:val="36"/>
          <w:lang w:val="et-EE"/>
        </w:rPr>
      </w:pPr>
      <w:r w:rsidRPr="00746325">
        <w:rPr>
          <w:rFonts w:ascii="Arial"/>
          <w:b/>
          <w:sz w:val="36"/>
          <w:lang w:val="et-EE"/>
        </w:rPr>
        <w:t>Minimaalne osalejate arv:</w:t>
      </w:r>
    </w:p>
    <w:p w14:paraId="7F6AE3B4" w14:textId="77777777" w:rsidR="00065C28" w:rsidRPr="00746325" w:rsidRDefault="00536928">
      <w:pPr>
        <w:spacing w:before="142"/>
        <w:ind w:left="280"/>
        <w:rPr>
          <w:sz w:val="36"/>
          <w:lang w:val="et-EE"/>
        </w:rPr>
      </w:pPr>
      <w:r w:rsidRPr="00746325">
        <w:rPr>
          <w:sz w:val="36"/>
          <w:lang w:val="et-EE"/>
        </w:rPr>
        <w:t>mis tahes</w:t>
      </w:r>
    </w:p>
    <w:p w14:paraId="42AE6EDF" w14:textId="77777777" w:rsidR="00DA1199" w:rsidRPr="00746325" w:rsidRDefault="00DA1199">
      <w:pPr>
        <w:pStyle w:val="a3"/>
        <w:rPr>
          <w:sz w:val="20"/>
          <w:lang w:val="et-EE"/>
        </w:rPr>
      </w:pPr>
    </w:p>
    <w:p w14:paraId="38E02BDE" w14:textId="77777777" w:rsidR="00DA1199" w:rsidRPr="00746325" w:rsidRDefault="00DA1199">
      <w:pPr>
        <w:pStyle w:val="a3"/>
        <w:rPr>
          <w:sz w:val="20"/>
          <w:lang w:val="et-EE"/>
        </w:rPr>
      </w:pPr>
    </w:p>
    <w:p w14:paraId="0AFFA8BC" w14:textId="77777777" w:rsidR="00DA1199" w:rsidRPr="00746325" w:rsidRDefault="00DA1199">
      <w:pPr>
        <w:pStyle w:val="a3"/>
        <w:rPr>
          <w:sz w:val="20"/>
          <w:lang w:val="et-EE"/>
        </w:rPr>
      </w:pPr>
    </w:p>
    <w:p w14:paraId="0CF8F9E9" w14:textId="77777777" w:rsidR="00065C28" w:rsidRPr="00746325" w:rsidRDefault="00536928">
      <w:pPr>
        <w:spacing w:before="257"/>
        <w:ind w:left="276"/>
        <w:rPr>
          <w:rFonts w:ascii="Arial"/>
          <w:b/>
          <w:sz w:val="36"/>
          <w:lang w:val="et-EE"/>
        </w:rPr>
      </w:pPr>
      <w:r w:rsidRPr="00746325">
        <w:rPr>
          <w:rFonts w:ascii="Arial"/>
          <w:b/>
          <w:sz w:val="36"/>
          <w:lang w:val="et-EE"/>
        </w:rPr>
        <w:t>Ressursid:</w:t>
      </w:r>
    </w:p>
    <w:p w14:paraId="4698094E" w14:textId="77777777" w:rsidR="00065C28" w:rsidRPr="00746325" w:rsidRDefault="00536928">
      <w:pPr>
        <w:pStyle w:val="a5"/>
        <w:numPr>
          <w:ilvl w:val="0"/>
          <w:numId w:val="10"/>
        </w:numPr>
        <w:tabs>
          <w:tab w:val="left" w:pos="1004"/>
        </w:tabs>
        <w:spacing w:before="162"/>
        <w:rPr>
          <w:sz w:val="36"/>
          <w:lang w:val="et-EE"/>
        </w:rPr>
      </w:pPr>
      <w:r w:rsidRPr="00746325">
        <w:rPr>
          <w:sz w:val="36"/>
          <w:lang w:val="et-EE"/>
        </w:rPr>
        <w:t>Pliiatsid</w:t>
      </w:r>
    </w:p>
    <w:p w14:paraId="51A9CEE0" w14:textId="77777777" w:rsidR="00065C28" w:rsidRPr="00746325" w:rsidRDefault="00536928">
      <w:pPr>
        <w:pStyle w:val="a5"/>
        <w:numPr>
          <w:ilvl w:val="0"/>
          <w:numId w:val="10"/>
        </w:numPr>
        <w:tabs>
          <w:tab w:val="left" w:pos="1004"/>
        </w:tabs>
        <w:spacing w:before="30"/>
        <w:rPr>
          <w:sz w:val="36"/>
          <w:lang w:val="et-EE"/>
        </w:rPr>
      </w:pPr>
      <w:r w:rsidRPr="00746325">
        <w:rPr>
          <w:sz w:val="36"/>
          <w:lang w:val="et-EE"/>
        </w:rPr>
        <w:t>paberijäägid</w:t>
      </w:r>
    </w:p>
    <w:p w14:paraId="7A724389" w14:textId="77777777" w:rsidR="00065C28" w:rsidRPr="00746325" w:rsidRDefault="00536928">
      <w:pPr>
        <w:pStyle w:val="a5"/>
        <w:numPr>
          <w:ilvl w:val="0"/>
          <w:numId w:val="10"/>
        </w:numPr>
        <w:tabs>
          <w:tab w:val="left" w:pos="1004"/>
        </w:tabs>
        <w:spacing w:before="34" w:after="11"/>
        <w:rPr>
          <w:sz w:val="36"/>
          <w:lang w:val="et-EE"/>
        </w:rPr>
      </w:pPr>
      <w:r w:rsidRPr="00746325">
        <w:rPr>
          <w:sz w:val="36"/>
          <w:lang w:val="et-EE"/>
        </w:rPr>
        <w:t>toolid</w:t>
      </w:r>
    </w:p>
    <w:p w14:paraId="0C95C8A6" w14:textId="77777777" w:rsidR="00DA1199" w:rsidRPr="00746325" w:rsidRDefault="00DA1199">
      <w:pPr>
        <w:pStyle w:val="a3"/>
        <w:ind w:left="15840"/>
        <w:rPr>
          <w:sz w:val="20"/>
          <w:lang w:val="et-EE"/>
        </w:rPr>
      </w:pPr>
    </w:p>
    <w:p w14:paraId="693F2EBE" w14:textId="77777777" w:rsidR="00DA1199" w:rsidRPr="00746325" w:rsidRDefault="00DA1199">
      <w:pPr>
        <w:rPr>
          <w:sz w:val="20"/>
          <w:lang w:val="et-EE"/>
        </w:rPr>
        <w:sectPr w:rsidR="00DA1199" w:rsidRPr="00746325">
          <w:footerReference w:type="default" r:id="rId464"/>
          <w:pgSz w:w="20480" w:h="15360" w:orient="landscape"/>
          <w:pgMar w:top="160" w:right="20" w:bottom="280" w:left="20" w:header="0" w:footer="0" w:gutter="0"/>
          <w:cols w:space="720"/>
        </w:sectPr>
      </w:pPr>
    </w:p>
    <w:p w14:paraId="37F10FD5" w14:textId="05A2F642" w:rsidR="00065C28" w:rsidRPr="00746325" w:rsidRDefault="002D5D89">
      <w:pPr>
        <w:pStyle w:val="a3"/>
        <w:ind w:left="215"/>
        <w:rPr>
          <w:sz w:val="20"/>
          <w:lang w:val="et-EE"/>
        </w:rPr>
      </w:pPr>
      <w:r>
        <w:rPr>
          <w:noProof/>
        </w:rPr>
        <mc:AlternateContent>
          <mc:Choice Requires="wpg">
            <w:drawing>
              <wp:anchor distT="0" distB="0" distL="0" distR="0" simplePos="0" relativeHeight="251834880" behindDoc="1" locked="0" layoutInCell="1" allowOverlap="1" wp14:anchorId="35F9B4F8" wp14:editId="60237289">
                <wp:simplePos x="0" y="0"/>
                <wp:positionH relativeFrom="page">
                  <wp:posOffset>140335</wp:posOffset>
                </wp:positionH>
                <wp:positionV relativeFrom="paragraph">
                  <wp:posOffset>1102995</wp:posOffset>
                </wp:positionV>
                <wp:extent cx="6795770" cy="8167370"/>
                <wp:effectExtent l="0" t="0" r="0" b="0"/>
                <wp:wrapTopAndBottom/>
                <wp:docPr id="348" name="Group 56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795770" cy="8167370"/>
                          <a:chOff x="221" y="1737"/>
                          <a:chExt cx="10702" cy="12862"/>
                        </a:xfrm>
                      </wpg:grpSpPr>
                      <wps:wsp>
                        <wps:cNvPr id="349" name="Text Box 3635"/>
                        <wps:cNvSpPr txBox="1">
                          <a:spLocks noChangeAspect="1" noChangeArrowheads="1"/>
                        </wps:cNvSpPr>
                        <wps:spPr bwMode="auto">
                          <a:xfrm>
                            <a:off x="0" y="0"/>
                            <a:ext cx="6795770" cy="358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A178E" w14:textId="77777777" w:rsidR="00A934EA" w:rsidRDefault="00A934EA">
                              <w:pPr>
                                <w:spacing w:before="444"/>
                                <w:ind w:left="142"/>
                                <w:rPr>
                                  <w:rFonts w:ascii="Arial"/>
                                  <w:b/>
                                  <w:sz w:val="48"/>
                                </w:rPr>
                              </w:pPr>
                            </w:p>
                          </w:txbxContent>
                        </wps:txbx>
                        <wps:bodyPr rot="0" vert="horz" wrap="square" lIns="0" tIns="0" rIns="0" bIns="0" anchor="t" anchorCtr="0" upright="1">
                          <a:noAutofit/>
                        </wps:bodyPr>
                      </wps:wsp>
                      <wps:wsp>
                        <wps:cNvPr id="350" name="Text Box 3636"/>
                        <wps:cNvSpPr txBox="1">
                          <a:spLocks noChangeAspect="1" noChangeArrowheads="1"/>
                        </wps:cNvSpPr>
                        <wps:spPr bwMode="auto">
                          <a:xfrm>
                            <a:off x="0" y="362585"/>
                            <a:ext cx="6795770" cy="280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9B9DF2" w14:textId="77777777" w:rsidR="00A934EA" w:rsidRDefault="00A934EA">
                              <w:pPr>
                                <w:spacing w:before="443"/>
                                <w:ind w:left="142"/>
                                <w:rPr>
                                  <w:rFonts w:ascii="Arial"/>
                                  <w:b/>
                                  <w:sz w:val="48"/>
                                </w:rPr>
                              </w:pPr>
                            </w:p>
                          </w:txbxContent>
                        </wps:txbx>
                        <wps:bodyPr rot="0" vert="horz" wrap="square" lIns="0" tIns="0" rIns="0" bIns="0" anchor="t" anchorCtr="0" upright="1">
                          <a:noAutofit/>
                        </wps:bodyPr>
                      </wps:wsp>
                      <wpg:grpSp>
                        <wpg:cNvPr id="351" name="Group 3637"/>
                        <wpg:cNvGrpSpPr>
                          <a:grpSpLocks noChangeAspect="1"/>
                        </wpg:cNvGrpSpPr>
                        <wpg:grpSpPr bwMode="auto">
                          <a:xfrm>
                            <a:off x="0" y="3163570"/>
                            <a:ext cx="6795770" cy="329565"/>
                            <a:chOff x="151" y="50"/>
                            <a:chExt cx="20059" cy="12959"/>
                          </a:xfrm>
                        </wpg:grpSpPr>
                        <wps:wsp>
                          <wps:cNvPr id="352" name="Rectangle 3638"/>
                          <wps:cNvSpPr>
                            <a:spLocks noChangeAspect="1" noChangeArrowheads="1"/>
                          </wps:cNvSpPr>
                          <wps:spPr bwMode="auto">
                            <a:xfrm>
                              <a:off x="151" y="5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 name="Rectangle 3639"/>
                          <wps:cNvSpPr>
                            <a:spLocks noChangeAspect="1" noChangeArrowheads="1"/>
                          </wps:cNvSpPr>
                          <wps:spPr bwMode="auto">
                            <a:xfrm>
                              <a:off x="151" y="602"/>
                              <a:ext cx="20059" cy="564"/>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 name="Rectangle 3640"/>
                          <wps:cNvSpPr>
                            <a:spLocks noChangeAspect="1" noChangeArrowheads="1"/>
                          </wps:cNvSpPr>
                          <wps:spPr bwMode="auto">
                            <a:xfrm>
                              <a:off x="151" y="1171"/>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 name="Rectangle 3641"/>
                          <wps:cNvSpPr>
                            <a:spLocks noChangeAspect="1" noChangeArrowheads="1"/>
                          </wps:cNvSpPr>
                          <wps:spPr bwMode="auto">
                            <a:xfrm>
                              <a:off x="151" y="1707"/>
                              <a:ext cx="20059" cy="56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6" name="Rectangle 3642"/>
                          <wps:cNvSpPr>
                            <a:spLocks noChangeAspect="1" noChangeArrowheads="1"/>
                          </wps:cNvSpPr>
                          <wps:spPr bwMode="auto">
                            <a:xfrm>
                              <a:off x="151" y="2260"/>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 name="Rectangle 3643"/>
                          <wps:cNvSpPr>
                            <a:spLocks noChangeAspect="1" noChangeArrowheads="1"/>
                          </wps:cNvSpPr>
                          <wps:spPr bwMode="auto">
                            <a:xfrm>
                              <a:off x="151" y="3566"/>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 name="Rectangle 3644"/>
                          <wps:cNvSpPr>
                            <a:spLocks noChangeAspect="1" noChangeArrowheads="1"/>
                          </wps:cNvSpPr>
                          <wps:spPr bwMode="auto">
                            <a:xfrm>
                              <a:off x="151" y="4118"/>
                              <a:ext cx="20059" cy="1312"/>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 name="Rectangle 3645"/>
                          <wps:cNvSpPr>
                            <a:spLocks noChangeAspect="1" noChangeArrowheads="1"/>
                          </wps:cNvSpPr>
                          <wps:spPr bwMode="auto">
                            <a:xfrm>
                              <a:off x="151" y="5424"/>
                              <a:ext cx="20059"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0" name="Rectangle 3646"/>
                          <wps:cNvSpPr>
                            <a:spLocks noChangeAspect="1" noChangeArrowheads="1"/>
                          </wps:cNvSpPr>
                          <wps:spPr bwMode="auto">
                            <a:xfrm>
                              <a:off x="151" y="5994"/>
                              <a:ext cx="20059" cy="701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 name="AutoShape 3647"/>
                          <wps:cNvSpPr>
                            <a:spLocks noChangeAspect="1"/>
                          </wps:cNvSpPr>
                          <wps:spPr bwMode="auto">
                            <a:xfrm>
                              <a:off x="15766" y="6224"/>
                              <a:ext cx="3971" cy="2011"/>
                            </a:xfrm>
                            <a:custGeom>
                              <a:avLst/>
                              <a:gdLst>
                                <a:gd name="T0" fmla="*/ 673 w 3971"/>
                                <a:gd name="T1" fmla="*/ 6295 h 2011"/>
                                <a:gd name="T2" fmla="*/ 673 w 3971"/>
                                <a:gd name="T3" fmla="*/ 6295 h 2011"/>
                                <a:gd name="T4" fmla="*/ 0 w 3971"/>
                                <a:gd name="T5" fmla="*/ 6794 h 2011"/>
                                <a:gd name="T6" fmla="*/ 299 w 3971"/>
                                <a:gd name="T7" fmla="*/ 6918 h 2011"/>
                                <a:gd name="T8" fmla="*/ 449 w 3971"/>
                                <a:gd name="T9" fmla="*/ 6844 h 2011"/>
                                <a:gd name="T10" fmla="*/ 748 w 3971"/>
                                <a:gd name="T11" fmla="*/ 6769 h 2011"/>
                                <a:gd name="T12" fmla="*/ 1116 w 3971"/>
                                <a:gd name="T13" fmla="*/ 6299 h 2011"/>
                                <a:gd name="T14" fmla="*/ 1009 w 3971"/>
                                <a:gd name="T15" fmla="*/ 6545 h 2011"/>
                                <a:gd name="T16" fmla="*/ 957 w 3971"/>
                                <a:gd name="T17" fmla="*/ 6916 h 2011"/>
                                <a:gd name="T18" fmla="*/ 957 w 3971"/>
                                <a:gd name="T19" fmla="*/ 6847 h 2011"/>
                                <a:gd name="T20" fmla="*/ 1009 w 3971"/>
                                <a:gd name="T21" fmla="*/ 6545 h 2011"/>
                                <a:gd name="T22" fmla="*/ 847 w 3971"/>
                                <a:gd name="T23" fmla="*/ 6345 h 2011"/>
                                <a:gd name="T24" fmla="*/ 801 w 3971"/>
                                <a:gd name="T25" fmla="*/ 6326 h 2011"/>
                                <a:gd name="T26" fmla="*/ 847 w 3971"/>
                                <a:gd name="T27" fmla="*/ 6993 h 2011"/>
                                <a:gd name="T28" fmla="*/ 1146 w 3971"/>
                                <a:gd name="T29" fmla="*/ 6918 h 2011"/>
                                <a:gd name="T30" fmla="*/ 1676 w 3971"/>
                                <a:gd name="T31" fmla="*/ 6902 h 2011"/>
                                <a:gd name="T32" fmla="*/ 1527 w 3971"/>
                                <a:gd name="T33" fmla="*/ 6976 h 2011"/>
                                <a:gd name="T34" fmla="*/ 1577 w 3971"/>
                                <a:gd name="T35" fmla="*/ 6964 h 2011"/>
                                <a:gd name="T36" fmla="*/ 1869 w 3971"/>
                                <a:gd name="T37" fmla="*/ 7411 h 2011"/>
                                <a:gd name="T38" fmla="*/ 1800 w 3971"/>
                                <a:gd name="T39" fmla="*/ 7411 h 2011"/>
                                <a:gd name="T40" fmla="*/ 1834 w 3971"/>
                                <a:gd name="T41" fmla="*/ 7538 h 2011"/>
                                <a:gd name="T42" fmla="*/ 1902 w 3971"/>
                                <a:gd name="T43" fmla="*/ 7001 h 2011"/>
                                <a:gd name="T44" fmla="*/ 1754 w 3971"/>
                                <a:gd name="T45" fmla="*/ 7076 h 2011"/>
                                <a:gd name="T46" fmla="*/ 1803 w 3971"/>
                                <a:gd name="T47" fmla="*/ 7064 h 2011"/>
                                <a:gd name="T48" fmla="*/ 1913 w 3971"/>
                                <a:gd name="T49" fmla="*/ 6515 h 2011"/>
                                <a:gd name="T50" fmla="*/ 2115 w 3971"/>
                                <a:gd name="T51" fmla="*/ 7125 h 2011"/>
                                <a:gd name="T52" fmla="*/ 1966 w 3971"/>
                                <a:gd name="T53" fmla="*/ 7199 h 2011"/>
                                <a:gd name="T54" fmla="*/ 2015 w 3971"/>
                                <a:gd name="T55" fmla="*/ 7187 h 2011"/>
                                <a:gd name="T56" fmla="*/ 2139 w 3971"/>
                                <a:gd name="T57" fmla="*/ 6614 h 2011"/>
                                <a:gd name="T58" fmla="*/ 2296 w 3971"/>
                                <a:gd name="T59" fmla="*/ 6366 h 2011"/>
                                <a:gd name="T60" fmla="*/ 2295 w 3971"/>
                                <a:gd name="T61" fmla="*/ 6279 h 2011"/>
                                <a:gd name="T62" fmla="*/ 2215 w 3971"/>
                                <a:gd name="T63" fmla="*/ 6231 h 2011"/>
                                <a:gd name="T64" fmla="*/ 2258 w 3971"/>
                                <a:gd name="T65" fmla="*/ 6373 h 2011"/>
                                <a:gd name="T66" fmla="*/ 2293 w 3971"/>
                                <a:gd name="T67" fmla="*/ 6383 h 2011"/>
                                <a:gd name="T68" fmla="*/ 2307 w 3971"/>
                                <a:gd name="T69" fmla="*/ 7388 h 2011"/>
                                <a:gd name="T70" fmla="*/ 2273 w 3971"/>
                                <a:gd name="T71" fmla="*/ 7515 h 2011"/>
                                <a:gd name="T72" fmla="*/ 2342 w 3971"/>
                                <a:gd name="T73" fmla="*/ 7515 h 2011"/>
                                <a:gd name="T74" fmla="*/ 2077 w 3971"/>
                                <a:gd name="T75" fmla="*/ 7031 h 2011"/>
                                <a:gd name="T76" fmla="*/ 1647 w 3971"/>
                                <a:gd name="T77" fmla="*/ 7763 h 2011"/>
                                <a:gd name="T78" fmla="*/ 1722 w 3971"/>
                                <a:gd name="T79" fmla="*/ 7763 h 2011"/>
                                <a:gd name="T80" fmla="*/ 2494 w 3971"/>
                                <a:gd name="T81" fmla="*/ 7687 h 2011"/>
                                <a:gd name="T82" fmla="*/ 2341 w 3971"/>
                                <a:gd name="T83" fmla="*/ 7581 h 2011"/>
                                <a:gd name="T84" fmla="*/ 2220 w 3971"/>
                                <a:gd name="T85" fmla="*/ 7463 h 2011"/>
                                <a:gd name="T86" fmla="*/ 1834 w 3971"/>
                                <a:gd name="T87" fmla="*/ 7588 h 2011"/>
                                <a:gd name="T88" fmla="*/ 1647 w 3971"/>
                                <a:gd name="T89" fmla="*/ 7463 h 2011"/>
                                <a:gd name="T90" fmla="*/ 2508 w 3971"/>
                                <a:gd name="T91" fmla="*/ 6433 h 2011"/>
                                <a:gd name="T92" fmla="*/ 2502 w 3971"/>
                                <a:gd name="T93" fmla="*/ 6344 h 2011"/>
                                <a:gd name="T94" fmla="*/ 2254 w 3971"/>
                                <a:gd name="T95" fmla="*/ 6675 h 2011"/>
                                <a:gd name="T96" fmla="*/ 2311 w 3971"/>
                                <a:gd name="T97" fmla="*/ 6657 h 2011"/>
                                <a:gd name="T98" fmla="*/ 2735 w 3971"/>
                                <a:gd name="T99" fmla="*/ 6589 h 2011"/>
                                <a:gd name="T100" fmla="*/ 2734 w 3971"/>
                                <a:gd name="T101" fmla="*/ 6502 h 2011"/>
                                <a:gd name="T102" fmla="*/ 2654 w 3971"/>
                                <a:gd name="T103" fmla="*/ 6454 h 2011"/>
                                <a:gd name="T104" fmla="*/ 2696 w 3971"/>
                                <a:gd name="T105" fmla="*/ 6596 h 2011"/>
                                <a:gd name="T106" fmla="*/ 2732 w 3971"/>
                                <a:gd name="T107" fmla="*/ 6606 h 2011"/>
                                <a:gd name="T108" fmla="*/ 3896 w 3971"/>
                                <a:gd name="T109" fmla="*/ 7225 h 2011"/>
                                <a:gd name="T110" fmla="*/ 3746 w 3971"/>
                                <a:gd name="T111" fmla="*/ 6339 h 2011"/>
                                <a:gd name="T112" fmla="*/ 3608 w 3971"/>
                                <a:gd name="T113" fmla="*/ 6328 h 2011"/>
                                <a:gd name="T114" fmla="*/ 3373 w 3971"/>
                                <a:gd name="T115" fmla="*/ 7363 h 2011"/>
                                <a:gd name="T116" fmla="*/ 3970 w 3971"/>
                                <a:gd name="T117" fmla="*/ 6378 h 2011"/>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Lst>
                              <a:ahLst/>
                              <a:cxnLst>
                                <a:cxn ang="T118">
                                  <a:pos x="T0" y="T1"/>
                                </a:cxn>
                                <a:cxn ang="T119">
                                  <a:pos x="T2" y="T3"/>
                                </a:cxn>
                                <a:cxn ang="T120">
                                  <a:pos x="T4" y="T5"/>
                                </a:cxn>
                                <a:cxn ang="T121">
                                  <a:pos x="T6" y="T7"/>
                                </a:cxn>
                                <a:cxn ang="T122">
                                  <a:pos x="T8" y="T9"/>
                                </a:cxn>
                                <a:cxn ang="T123">
                                  <a:pos x="T10" y="T11"/>
                                </a:cxn>
                                <a:cxn ang="T124">
                                  <a:pos x="T12" y="T13"/>
                                </a:cxn>
                                <a:cxn ang="T125">
                                  <a:pos x="T14" y="T15"/>
                                </a:cxn>
                                <a:cxn ang="T126">
                                  <a:pos x="T16" y="T17"/>
                                </a:cxn>
                                <a:cxn ang="T127">
                                  <a:pos x="T18" y="T19"/>
                                </a:cxn>
                                <a:cxn ang="T128">
                                  <a:pos x="T20" y="T21"/>
                                </a:cxn>
                                <a:cxn ang="T129">
                                  <a:pos x="T22" y="T23"/>
                                </a:cxn>
                                <a:cxn ang="T130">
                                  <a:pos x="T24" y="T25"/>
                                </a:cxn>
                                <a:cxn ang="T131">
                                  <a:pos x="T26" y="T27"/>
                                </a:cxn>
                                <a:cxn ang="T132">
                                  <a:pos x="T28" y="T29"/>
                                </a:cxn>
                                <a:cxn ang="T133">
                                  <a:pos x="T30" y="T31"/>
                                </a:cxn>
                                <a:cxn ang="T134">
                                  <a:pos x="T32" y="T33"/>
                                </a:cxn>
                                <a:cxn ang="T135">
                                  <a:pos x="T34" y="T35"/>
                                </a:cxn>
                                <a:cxn ang="T136">
                                  <a:pos x="T36" y="T37"/>
                                </a:cxn>
                                <a:cxn ang="T137">
                                  <a:pos x="T38" y="T39"/>
                                </a:cxn>
                                <a:cxn ang="T138">
                                  <a:pos x="T40" y="T41"/>
                                </a:cxn>
                                <a:cxn ang="T139">
                                  <a:pos x="T42" y="T43"/>
                                </a:cxn>
                                <a:cxn ang="T140">
                                  <a:pos x="T44" y="T45"/>
                                </a:cxn>
                                <a:cxn ang="T141">
                                  <a:pos x="T46" y="T47"/>
                                </a:cxn>
                                <a:cxn ang="T142">
                                  <a:pos x="T48" y="T49"/>
                                </a:cxn>
                                <a:cxn ang="T143">
                                  <a:pos x="T50" y="T51"/>
                                </a:cxn>
                                <a:cxn ang="T144">
                                  <a:pos x="T52" y="T53"/>
                                </a:cxn>
                                <a:cxn ang="T145">
                                  <a:pos x="T54" y="T55"/>
                                </a:cxn>
                                <a:cxn ang="T146">
                                  <a:pos x="T56" y="T57"/>
                                </a:cxn>
                                <a:cxn ang="T147">
                                  <a:pos x="T58" y="T59"/>
                                </a:cxn>
                                <a:cxn ang="T148">
                                  <a:pos x="T60" y="T61"/>
                                </a:cxn>
                                <a:cxn ang="T149">
                                  <a:pos x="T62" y="T63"/>
                                </a:cxn>
                                <a:cxn ang="T150">
                                  <a:pos x="T64" y="T65"/>
                                </a:cxn>
                                <a:cxn ang="T151">
                                  <a:pos x="T66" y="T67"/>
                                </a:cxn>
                                <a:cxn ang="T152">
                                  <a:pos x="T68" y="T69"/>
                                </a:cxn>
                                <a:cxn ang="T153">
                                  <a:pos x="T70" y="T71"/>
                                </a:cxn>
                                <a:cxn ang="T154">
                                  <a:pos x="T72" y="T73"/>
                                </a:cxn>
                                <a:cxn ang="T155">
                                  <a:pos x="T74" y="T75"/>
                                </a:cxn>
                                <a:cxn ang="T156">
                                  <a:pos x="T76" y="T77"/>
                                </a:cxn>
                                <a:cxn ang="T157">
                                  <a:pos x="T78" y="T79"/>
                                </a:cxn>
                                <a:cxn ang="T158">
                                  <a:pos x="T80" y="T81"/>
                                </a:cxn>
                                <a:cxn ang="T159">
                                  <a:pos x="T82" y="T83"/>
                                </a:cxn>
                                <a:cxn ang="T160">
                                  <a:pos x="T84" y="T85"/>
                                </a:cxn>
                                <a:cxn ang="T161">
                                  <a:pos x="T86" y="T87"/>
                                </a:cxn>
                                <a:cxn ang="T162">
                                  <a:pos x="T88" y="T89"/>
                                </a:cxn>
                                <a:cxn ang="T163">
                                  <a:pos x="T90" y="T91"/>
                                </a:cxn>
                                <a:cxn ang="T164">
                                  <a:pos x="T92" y="T93"/>
                                </a:cxn>
                                <a:cxn ang="T165">
                                  <a:pos x="T94" y="T95"/>
                                </a:cxn>
                                <a:cxn ang="T166">
                                  <a:pos x="T96" y="T97"/>
                                </a:cxn>
                                <a:cxn ang="T167">
                                  <a:pos x="T98" y="T99"/>
                                </a:cxn>
                                <a:cxn ang="T168">
                                  <a:pos x="T100" y="T101"/>
                                </a:cxn>
                                <a:cxn ang="T169">
                                  <a:pos x="T102" y="T103"/>
                                </a:cxn>
                                <a:cxn ang="T170">
                                  <a:pos x="T104" y="T105"/>
                                </a:cxn>
                                <a:cxn ang="T171">
                                  <a:pos x="T106" y="T107"/>
                                </a:cxn>
                                <a:cxn ang="T172">
                                  <a:pos x="T108" y="T109"/>
                                </a:cxn>
                                <a:cxn ang="T173">
                                  <a:pos x="T110" y="T111"/>
                                </a:cxn>
                                <a:cxn ang="T174">
                                  <a:pos x="T112" y="T113"/>
                                </a:cxn>
                                <a:cxn ang="T175">
                                  <a:pos x="T114" y="T115"/>
                                </a:cxn>
                                <a:cxn ang="T176">
                                  <a:pos x="T116" y="T117"/>
                                </a:cxn>
                              </a:cxnLst>
                              <a:rect l="0" t="0" r="r" b="b"/>
                              <a:pathLst>
                                <a:path w="3971" h="2011">
                                  <a:moveTo>
                                    <a:pt x="748" y="121"/>
                                  </a:moveTo>
                                  <a:lnTo>
                                    <a:pt x="744" y="102"/>
                                  </a:lnTo>
                                  <a:lnTo>
                                    <a:pt x="733" y="86"/>
                                  </a:lnTo>
                                  <a:lnTo>
                                    <a:pt x="717" y="75"/>
                                  </a:lnTo>
                                  <a:lnTo>
                                    <a:pt x="698" y="71"/>
                                  </a:lnTo>
                                  <a:lnTo>
                                    <a:pt x="673" y="71"/>
                                  </a:lnTo>
                                  <a:lnTo>
                                    <a:pt x="673" y="146"/>
                                  </a:lnTo>
                                  <a:lnTo>
                                    <a:pt x="673" y="545"/>
                                  </a:lnTo>
                                  <a:lnTo>
                                    <a:pt x="75" y="545"/>
                                  </a:lnTo>
                                  <a:lnTo>
                                    <a:pt x="75" y="146"/>
                                  </a:lnTo>
                                  <a:lnTo>
                                    <a:pt x="673" y="146"/>
                                  </a:lnTo>
                                  <a:lnTo>
                                    <a:pt x="673" y="71"/>
                                  </a:lnTo>
                                  <a:lnTo>
                                    <a:pt x="50" y="71"/>
                                  </a:lnTo>
                                  <a:lnTo>
                                    <a:pt x="31" y="75"/>
                                  </a:lnTo>
                                  <a:lnTo>
                                    <a:pt x="15" y="86"/>
                                  </a:lnTo>
                                  <a:lnTo>
                                    <a:pt x="4" y="102"/>
                                  </a:lnTo>
                                  <a:lnTo>
                                    <a:pt x="0" y="121"/>
                                  </a:lnTo>
                                  <a:lnTo>
                                    <a:pt x="0" y="570"/>
                                  </a:lnTo>
                                  <a:lnTo>
                                    <a:pt x="4" y="589"/>
                                  </a:lnTo>
                                  <a:lnTo>
                                    <a:pt x="15" y="605"/>
                                  </a:lnTo>
                                  <a:lnTo>
                                    <a:pt x="31" y="616"/>
                                  </a:lnTo>
                                  <a:lnTo>
                                    <a:pt x="50" y="620"/>
                                  </a:lnTo>
                                  <a:lnTo>
                                    <a:pt x="299" y="620"/>
                                  </a:lnTo>
                                  <a:lnTo>
                                    <a:pt x="299" y="694"/>
                                  </a:lnTo>
                                  <a:lnTo>
                                    <a:pt x="187" y="694"/>
                                  </a:lnTo>
                                  <a:lnTo>
                                    <a:pt x="187" y="769"/>
                                  </a:lnTo>
                                  <a:lnTo>
                                    <a:pt x="561" y="769"/>
                                  </a:lnTo>
                                  <a:lnTo>
                                    <a:pt x="561" y="694"/>
                                  </a:lnTo>
                                  <a:lnTo>
                                    <a:pt x="449" y="694"/>
                                  </a:lnTo>
                                  <a:lnTo>
                                    <a:pt x="449" y="620"/>
                                  </a:lnTo>
                                  <a:lnTo>
                                    <a:pt x="698" y="620"/>
                                  </a:lnTo>
                                  <a:lnTo>
                                    <a:pt x="717" y="616"/>
                                  </a:lnTo>
                                  <a:lnTo>
                                    <a:pt x="733" y="605"/>
                                  </a:lnTo>
                                  <a:lnTo>
                                    <a:pt x="744" y="589"/>
                                  </a:lnTo>
                                  <a:lnTo>
                                    <a:pt x="748" y="570"/>
                                  </a:lnTo>
                                  <a:lnTo>
                                    <a:pt x="748" y="545"/>
                                  </a:lnTo>
                                  <a:lnTo>
                                    <a:pt x="748" y="146"/>
                                  </a:lnTo>
                                  <a:lnTo>
                                    <a:pt x="748" y="121"/>
                                  </a:lnTo>
                                  <a:close/>
                                  <a:moveTo>
                                    <a:pt x="1146" y="121"/>
                                  </a:moveTo>
                                  <a:lnTo>
                                    <a:pt x="1142" y="102"/>
                                  </a:lnTo>
                                  <a:lnTo>
                                    <a:pt x="1132" y="86"/>
                                  </a:lnTo>
                                  <a:lnTo>
                                    <a:pt x="1116" y="75"/>
                                  </a:lnTo>
                                  <a:lnTo>
                                    <a:pt x="1096" y="71"/>
                                  </a:lnTo>
                                  <a:lnTo>
                                    <a:pt x="1096" y="121"/>
                                  </a:lnTo>
                                  <a:lnTo>
                                    <a:pt x="1096" y="196"/>
                                  </a:lnTo>
                                  <a:lnTo>
                                    <a:pt x="1096" y="246"/>
                                  </a:lnTo>
                                  <a:lnTo>
                                    <a:pt x="1096" y="321"/>
                                  </a:lnTo>
                                  <a:lnTo>
                                    <a:pt x="1009" y="321"/>
                                  </a:lnTo>
                                  <a:lnTo>
                                    <a:pt x="1009" y="657"/>
                                  </a:lnTo>
                                  <a:lnTo>
                                    <a:pt x="1006" y="672"/>
                                  </a:lnTo>
                                  <a:lnTo>
                                    <a:pt x="999" y="684"/>
                                  </a:lnTo>
                                  <a:lnTo>
                                    <a:pt x="987" y="692"/>
                                  </a:lnTo>
                                  <a:lnTo>
                                    <a:pt x="972" y="694"/>
                                  </a:lnTo>
                                  <a:lnTo>
                                    <a:pt x="957" y="692"/>
                                  </a:lnTo>
                                  <a:lnTo>
                                    <a:pt x="945" y="684"/>
                                  </a:lnTo>
                                  <a:lnTo>
                                    <a:pt x="937" y="672"/>
                                  </a:lnTo>
                                  <a:lnTo>
                                    <a:pt x="935" y="657"/>
                                  </a:lnTo>
                                  <a:lnTo>
                                    <a:pt x="937" y="642"/>
                                  </a:lnTo>
                                  <a:lnTo>
                                    <a:pt x="945" y="630"/>
                                  </a:lnTo>
                                  <a:lnTo>
                                    <a:pt x="957" y="623"/>
                                  </a:lnTo>
                                  <a:lnTo>
                                    <a:pt x="972" y="620"/>
                                  </a:lnTo>
                                  <a:lnTo>
                                    <a:pt x="987" y="623"/>
                                  </a:lnTo>
                                  <a:lnTo>
                                    <a:pt x="999" y="630"/>
                                  </a:lnTo>
                                  <a:lnTo>
                                    <a:pt x="1006" y="642"/>
                                  </a:lnTo>
                                  <a:lnTo>
                                    <a:pt x="1009" y="657"/>
                                  </a:lnTo>
                                  <a:lnTo>
                                    <a:pt x="1009" y="321"/>
                                  </a:lnTo>
                                  <a:lnTo>
                                    <a:pt x="847" y="321"/>
                                  </a:lnTo>
                                  <a:lnTo>
                                    <a:pt x="847" y="246"/>
                                  </a:lnTo>
                                  <a:lnTo>
                                    <a:pt x="1096" y="246"/>
                                  </a:lnTo>
                                  <a:lnTo>
                                    <a:pt x="1096" y="196"/>
                                  </a:lnTo>
                                  <a:lnTo>
                                    <a:pt x="847" y="196"/>
                                  </a:lnTo>
                                  <a:lnTo>
                                    <a:pt x="847" y="121"/>
                                  </a:lnTo>
                                  <a:lnTo>
                                    <a:pt x="1096" y="121"/>
                                  </a:lnTo>
                                  <a:lnTo>
                                    <a:pt x="1096" y="71"/>
                                  </a:lnTo>
                                  <a:lnTo>
                                    <a:pt x="847" y="71"/>
                                  </a:lnTo>
                                  <a:lnTo>
                                    <a:pt x="828" y="75"/>
                                  </a:lnTo>
                                  <a:lnTo>
                                    <a:pt x="812" y="86"/>
                                  </a:lnTo>
                                  <a:lnTo>
                                    <a:pt x="801" y="102"/>
                                  </a:lnTo>
                                  <a:lnTo>
                                    <a:pt x="798" y="121"/>
                                  </a:lnTo>
                                  <a:lnTo>
                                    <a:pt x="798" y="719"/>
                                  </a:lnTo>
                                  <a:lnTo>
                                    <a:pt x="801" y="739"/>
                                  </a:lnTo>
                                  <a:lnTo>
                                    <a:pt x="812" y="755"/>
                                  </a:lnTo>
                                  <a:lnTo>
                                    <a:pt x="828" y="765"/>
                                  </a:lnTo>
                                  <a:lnTo>
                                    <a:pt x="847" y="769"/>
                                  </a:lnTo>
                                  <a:lnTo>
                                    <a:pt x="1096" y="769"/>
                                  </a:lnTo>
                                  <a:lnTo>
                                    <a:pt x="1116" y="765"/>
                                  </a:lnTo>
                                  <a:lnTo>
                                    <a:pt x="1132" y="755"/>
                                  </a:lnTo>
                                  <a:lnTo>
                                    <a:pt x="1142" y="739"/>
                                  </a:lnTo>
                                  <a:lnTo>
                                    <a:pt x="1146" y="719"/>
                                  </a:lnTo>
                                  <a:lnTo>
                                    <a:pt x="1146" y="694"/>
                                  </a:lnTo>
                                  <a:lnTo>
                                    <a:pt x="1146" y="620"/>
                                  </a:lnTo>
                                  <a:lnTo>
                                    <a:pt x="1146" y="321"/>
                                  </a:lnTo>
                                  <a:lnTo>
                                    <a:pt x="1146" y="246"/>
                                  </a:lnTo>
                                  <a:lnTo>
                                    <a:pt x="1146" y="196"/>
                                  </a:lnTo>
                                  <a:lnTo>
                                    <a:pt x="1146" y="121"/>
                                  </a:lnTo>
                                  <a:close/>
                                  <a:moveTo>
                                    <a:pt x="1676" y="678"/>
                                  </a:moveTo>
                                  <a:lnTo>
                                    <a:pt x="1614" y="615"/>
                                  </a:lnTo>
                                  <a:lnTo>
                                    <a:pt x="1549" y="700"/>
                                  </a:lnTo>
                                  <a:lnTo>
                                    <a:pt x="1546" y="705"/>
                                  </a:lnTo>
                                  <a:lnTo>
                                    <a:pt x="1547" y="711"/>
                                  </a:lnTo>
                                  <a:lnTo>
                                    <a:pt x="1551" y="714"/>
                                  </a:lnTo>
                                  <a:lnTo>
                                    <a:pt x="1527" y="752"/>
                                  </a:lnTo>
                                  <a:lnTo>
                                    <a:pt x="1529" y="758"/>
                                  </a:lnTo>
                                  <a:lnTo>
                                    <a:pt x="1535" y="762"/>
                                  </a:lnTo>
                                  <a:lnTo>
                                    <a:pt x="1537" y="762"/>
                                  </a:lnTo>
                                  <a:lnTo>
                                    <a:pt x="1540" y="762"/>
                                  </a:lnTo>
                                  <a:lnTo>
                                    <a:pt x="1542" y="762"/>
                                  </a:lnTo>
                                  <a:lnTo>
                                    <a:pt x="1577" y="740"/>
                                  </a:lnTo>
                                  <a:lnTo>
                                    <a:pt x="1580" y="744"/>
                                  </a:lnTo>
                                  <a:lnTo>
                                    <a:pt x="1586" y="745"/>
                                  </a:lnTo>
                                  <a:lnTo>
                                    <a:pt x="1590" y="742"/>
                                  </a:lnTo>
                                  <a:lnTo>
                                    <a:pt x="1676" y="678"/>
                                  </a:lnTo>
                                  <a:close/>
                                  <a:moveTo>
                                    <a:pt x="1871" y="1202"/>
                                  </a:moveTo>
                                  <a:lnTo>
                                    <a:pt x="1869" y="1187"/>
                                  </a:lnTo>
                                  <a:lnTo>
                                    <a:pt x="1861" y="1175"/>
                                  </a:lnTo>
                                  <a:lnTo>
                                    <a:pt x="1849" y="1167"/>
                                  </a:lnTo>
                                  <a:lnTo>
                                    <a:pt x="1834" y="1164"/>
                                  </a:lnTo>
                                  <a:lnTo>
                                    <a:pt x="1819" y="1167"/>
                                  </a:lnTo>
                                  <a:lnTo>
                                    <a:pt x="1807" y="1175"/>
                                  </a:lnTo>
                                  <a:lnTo>
                                    <a:pt x="1800" y="1187"/>
                                  </a:lnTo>
                                  <a:lnTo>
                                    <a:pt x="1797" y="1202"/>
                                  </a:lnTo>
                                  <a:lnTo>
                                    <a:pt x="1797" y="1276"/>
                                  </a:lnTo>
                                  <a:lnTo>
                                    <a:pt x="1800" y="1291"/>
                                  </a:lnTo>
                                  <a:lnTo>
                                    <a:pt x="1807" y="1303"/>
                                  </a:lnTo>
                                  <a:lnTo>
                                    <a:pt x="1819" y="1311"/>
                                  </a:lnTo>
                                  <a:lnTo>
                                    <a:pt x="1834" y="1314"/>
                                  </a:lnTo>
                                  <a:lnTo>
                                    <a:pt x="1849" y="1311"/>
                                  </a:lnTo>
                                  <a:lnTo>
                                    <a:pt x="1861" y="1303"/>
                                  </a:lnTo>
                                  <a:lnTo>
                                    <a:pt x="1869" y="1291"/>
                                  </a:lnTo>
                                  <a:lnTo>
                                    <a:pt x="1871" y="1276"/>
                                  </a:lnTo>
                                  <a:lnTo>
                                    <a:pt x="1871" y="1202"/>
                                  </a:lnTo>
                                  <a:close/>
                                  <a:moveTo>
                                    <a:pt x="1902" y="777"/>
                                  </a:moveTo>
                                  <a:lnTo>
                                    <a:pt x="1840" y="715"/>
                                  </a:lnTo>
                                  <a:lnTo>
                                    <a:pt x="1775" y="800"/>
                                  </a:lnTo>
                                  <a:lnTo>
                                    <a:pt x="1772" y="805"/>
                                  </a:lnTo>
                                  <a:lnTo>
                                    <a:pt x="1773" y="810"/>
                                  </a:lnTo>
                                  <a:lnTo>
                                    <a:pt x="1777" y="814"/>
                                  </a:lnTo>
                                  <a:lnTo>
                                    <a:pt x="1754" y="852"/>
                                  </a:lnTo>
                                  <a:lnTo>
                                    <a:pt x="1755" y="858"/>
                                  </a:lnTo>
                                  <a:lnTo>
                                    <a:pt x="1761" y="862"/>
                                  </a:lnTo>
                                  <a:lnTo>
                                    <a:pt x="1763" y="862"/>
                                  </a:lnTo>
                                  <a:lnTo>
                                    <a:pt x="1766" y="862"/>
                                  </a:lnTo>
                                  <a:lnTo>
                                    <a:pt x="1768" y="862"/>
                                  </a:lnTo>
                                  <a:lnTo>
                                    <a:pt x="1803" y="840"/>
                                  </a:lnTo>
                                  <a:lnTo>
                                    <a:pt x="1806" y="843"/>
                                  </a:lnTo>
                                  <a:lnTo>
                                    <a:pt x="1812" y="844"/>
                                  </a:lnTo>
                                  <a:lnTo>
                                    <a:pt x="1817" y="842"/>
                                  </a:lnTo>
                                  <a:lnTo>
                                    <a:pt x="1902" y="777"/>
                                  </a:lnTo>
                                  <a:close/>
                                  <a:moveTo>
                                    <a:pt x="2001" y="378"/>
                                  </a:moveTo>
                                  <a:lnTo>
                                    <a:pt x="1913" y="291"/>
                                  </a:lnTo>
                                  <a:lnTo>
                                    <a:pt x="1736" y="474"/>
                                  </a:lnTo>
                                  <a:lnTo>
                                    <a:pt x="1638" y="584"/>
                                  </a:lnTo>
                                  <a:lnTo>
                                    <a:pt x="1707" y="653"/>
                                  </a:lnTo>
                                  <a:lnTo>
                                    <a:pt x="1811" y="562"/>
                                  </a:lnTo>
                                  <a:lnTo>
                                    <a:pt x="2001" y="378"/>
                                  </a:lnTo>
                                  <a:close/>
                                  <a:moveTo>
                                    <a:pt x="2115" y="901"/>
                                  </a:moveTo>
                                  <a:lnTo>
                                    <a:pt x="2052" y="838"/>
                                  </a:lnTo>
                                  <a:lnTo>
                                    <a:pt x="1987" y="923"/>
                                  </a:lnTo>
                                  <a:lnTo>
                                    <a:pt x="1985" y="928"/>
                                  </a:lnTo>
                                  <a:lnTo>
                                    <a:pt x="1986" y="934"/>
                                  </a:lnTo>
                                  <a:lnTo>
                                    <a:pt x="1989" y="937"/>
                                  </a:lnTo>
                                  <a:lnTo>
                                    <a:pt x="1966" y="975"/>
                                  </a:lnTo>
                                  <a:lnTo>
                                    <a:pt x="1968" y="981"/>
                                  </a:lnTo>
                                  <a:lnTo>
                                    <a:pt x="1974" y="985"/>
                                  </a:lnTo>
                                  <a:lnTo>
                                    <a:pt x="1975" y="985"/>
                                  </a:lnTo>
                                  <a:lnTo>
                                    <a:pt x="1979" y="985"/>
                                  </a:lnTo>
                                  <a:lnTo>
                                    <a:pt x="1981" y="985"/>
                                  </a:lnTo>
                                  <a:lnTo>
                                    <a:pt x="2015" y="963"/>
                                  </a:lnTo>
                                  <a:lnTo>
                                    <a:pt x="2019" y="967"/>
                                  </a:lnTo>
                                  <a:lnTo>
                                    <a:pt x="2024" y="968"/>
                                  </a:lnTo>
                                  <a:lnTo>
                                    <a:pt x="2029" y="965"/>
                                  </a:lnTo>
                                  <a:lnTo>
                                    <a:pt x="2115" y="901"/>
                                  </a:lnTo>
                                  <a:close/>
                                  <a:moveTo>
                                    <a:pt x="2227" y="478"/>
                                  </a:moveTo>
                                  <a:lnTo>
                                    <a:pt x="2139" y="390"/>
                                  </a:lnTo>
                                  <a:lnTo>
                                    <a:pt x="1963" y="574"/>
                                  </a:lnTo>
                                  <a:lnTo>
                                    <a:pt x="1864" y="684"/>
                                  </a:lnTo>
                                  <a:lnTo>
                                    <a:pt x="1933" y="753"/>
                                  </a:lnTo>
                                  <a:lnTo>
                                    <a:pt x="2037" y="662"/>
                                  </a:lnTo>
                                  <a:lnTo>
                                    <a:pt x="2227" y="478"/>
                                  </a:lnTo>
                                  <a:close/>
                                  <a:moveTo>
                                    <a:pt x="2296" y="142"/>
                                  </a:moveTo>
                                  <a:lnTo>
                                    <a:pt x="2293" y="124"/>
                                  </a:lnTo>
                                  <a:lnTo>
                                    <a:pt x="2282" y="109"/>
                                  </a:lnTo>
                                  <a:lnTo>
                                    <a:pt x="2271" y="97"/>
                                  </a:lnTo>
                                  <a:lnTo>
                                    <a:pt x="2289" y="78"/>
                                  </a:lnTo>
                                  <a:lnTo>
                                    <a:pt x="2294" y="68"/>
                                  </a:lnTo>
                                  <a:lnTo>
                                    <a:pt x="2295" y="55"/>
                                  </a:lnTo>
                                  <a:lnTo>
                                    <a:pt x="2290" y="38"/>
                                  </a:lnTo>
                                  <a:lnTo>
                                    <a:pt x="2276" y="20"/>
                                  </a:lnTo>
                                  <a:lnTo>
                                    <a:pt x="2257" y="6"/>
                                  </a:lnTo>
                                  <a:lnTo>
                                    <a:pt x="2240" y="0"/>
                                  </a:lnTo>
                                  <a:lnTo>
                                    <a:pt x="2225" y="1"/>
                                  </a:lnTo>
                                  <a:lnTo>
                                    <a:pt x="2215" y="7"/>
                                  </a:lnTo>
                                  <a:lnTo>
                                    <a:pt x="1941" y="263"/>
                                  </a:lnTo>
                                  <a:lnTo>
                                    <a:pt x="2028" y="351"/>
                                  </a:lnTo>
                                  <a:lnTo>
                                    <a:pt x="2246" y="123"/>
                                  </a:lnTo>
                                  <a:lnTo>
                                    <a:pt x="2261" y="138"/>
                                  </a:lnTo>
                                  <a:lnTo>
                                    <a:pt x="2261" y="145"/>
                                  </a:lnTo>
                                  <a:lnTo>
                                    <a:pt x="2258" y="149"/>
                                  </a:lnTo>
                                  <a:lnTo>
                                    <a:pt x="2085" y="322"/>
                                  </a:lnTo>
                                  <a:lnTo>
                                    <a:pt x="2084" y="333"/>
                                  </a:lnTo>
                                  <a:lnTo>
                                    <a:pt x="2098" y="348"/>
                                  </a:lnTo>
                                  <a:lnTo>
                                    <a:pt x="2110" y="348"/>
                                  </a:lnTo>
                                  <a:lnTo>
                                    <a:pt x="2283" y="175"/>
                                  </a:lnTo>
                                  <a:lnTo>
                                    <a:pt x="2293" y="159"/>
                                  </a:lnTo>
                                  <a:lnTo>
                                    <a:pt x="2296" y="142"/>
                                  </a:lnTo>
                                  <a:close/>
                                  <a:moveTo>
                                    <a:pt x="2345" y="1202"/>
                                  </a:moveTo>
                                  <a:lnTo>
                                    <a:pt x="2342" y="1187"/>
                                  </a:lnTo>
                                  <a:lnTo>
                                    <a:pt x="2334" y="1175"/>
                                  </a:lnTo>
                                  <a:lnTo>
                                    <a:pt x="2322" y="1167"/>
                                  </a:lnTo>
                                  <a:lnTo>
                                    <a:pt x="2307" y="1164"/>
                                  </a:lnTo>
                                  <a:lnTo>
                                    <a:pt x="2293" y="1167"/>
                                  </a:lnTo>
                                  <a:lnTo>
                                    <a:pt x="2281" y="1175"/>
                                  </a:lnTo>
                                  <a:lnTo>
                                    <a:pt x="2273" y="1187"/>
                                  </a:lnTo>
                                  <a:lnTo>
                                    <a:pt x="2270" y="1202"/>
                                  </a:lnTo>
                                  <a:lnTo>
                                    <a:pt x="2270" y="1276"/>
                                  </a:lnTo>
                                  <a:lnTo>
                                    <a:pt x="2273" y="1291"/>
                                  </a:lnTo>
                                  <a:lnTo>
                                    <a:pt x="2281" y="1303"/>
                                  </a:lnTo>
                                  <a:lnTo>
                                    <a:pt x="2293" y="1311"/>
                                  </a:lnTo>
                                  <a:lnTo>
                                    <a:pt x="2307" y="1314"/>
                                  </a:lnTo>
                                  <a:lnTo>
                                    <a:pt x="2322" y="1311"/>
                                  </a:lnTo>
                                  <a:lnTo>
                                    <a:pt x="2334" y="1303"/>
                                  </a:lnTo>
                                  <a:lnTo>
                                    <a:pt x="2342" y="1291"/>
                                  </a:lnTo>
                                  <a:lnTo>
                                    <a:pt x="2345" y="1276"/>
                                  </a:lnTo>
                                  <a:lnTo>
                                    <a:pt x="2345" y="1202"/>
                                  </a:lnTo>
                                  <a:close/>
                                  <a:moveTo>
                                    <a:pt x="2439" y="602"/>
                                  </a:moveTo>
                                  <a:lnTo>
                                    <a:pt x="2352" y="514"/>
                                  </a:lnTo>
                                  <a:lnTo>
                                    <a:pt x="2175" y="697"/>
                                  </a:lnTo>
                                  <a:lnTo>
                                    <a:pt x="2077" y="807"/>
                                  </a:lnTo>
                                  <a:lnTo>
                                    <a:pt x="2146" y="876"/>
                                  </a:lnTo>
                                  <a:lnTo>
                                    <a:pt x="2249" y="785"/>
                                  </a:lnTo>
                                  <a:lnTo>
                                    <a:pt x="2439" y="602"/>
                                  </a:lnTo>
                                  <a:close/>
                                  <a:moveTo>
                                    <a:pt x="2494" y="1463"/>
                                  </a:moveTo>
                                  <a:lnTo>
                                    <a:pt x="1647" y="1463"/>
                                  </a:lnTo>
                                  <a:lnTo>
                                    <a:pt x="1647" y="1539"/>
                                  </a:lnTo>
                                  <a:lnTo>
                                    <a:pt x="1647" y="1937"/>
                                  </a:lnTo>
                                  <a:lnTo>
                                    <a:pt x="1647" y="2011"/>
                                  </a:lnTo>
                                  <a:lnTo>
                                    <a:pt x="2494" y="2011"/>
                                  </a:lnTo>
                                  <a:lnTo>
                                    <a:pt x="2494" y="1937"/>
                                  </a:lnTo>
                                  <a:lnTo>
                                    <a:pt x="1722" y="1937"/>
                                  </a:lnTo>
                                  <a:lnTo>
                                    <a:pt x="1722" y="1539"/>
                                  </a:lnTo>
                                  <a:lnTo>
                                    <a:pt x="2419" y="1539"/>
                                  </a:lnTo>
                                  <a:lnTo>
                                    <a:pt x="2419" y="1937"/>
                                  </a:lnTo>
                                  <a:lnTo>
                                    <a:pt x="2494" y="1937"/>
                                  </a:lnTo>
                                  <a:lnTo>
                                    <a:pt x="2494" y="1539"/>
                                  </a:lnTo>
                                  <a:lnTo>
                                    <a:pt x="2494" y="1538"/>
                                  </a:lnTo>
                                  <a:lnTo>
                                    <a:pt x="2494" y="1463"/>
                                  </a:lnTo>
                                  <a:close/>
                                  <a:moveTo>
                                    <a:pt x="2494" y="1239"/>
                                  </a:moveTo>
                                  <a:lnTo>
                                    <a:pt x="2395" y="1239"/>
                                  </a:lnTo>
                                  <a:lnTo>
                                    <a:pt x="2395" y="1276"/>
                                  </a:lnTo>
                                  <a:lnTo>
                                    <a:pt x="2388" y="1311"/>
                                  </a:lnTo>
                                  <a:lnTo>
                                    <a:pt x="2369" y="1338"/>
                                  </a:lnTo>
                                  <a:lnTo>
                                    <a:pt x="2341" y="1357"/>
                                  </a:lnTo>
                                  <a:lnTo>
                                    <a:pt x="2307" y="1364"/>
                                  </a:lnTo>
                                  <a:lnTo>
                                    <a:pt x="2273" y="1357"/>
                                  </a:lnTo>
                                  <a:lnTo>
                                    <a:pt x="2246" y="1338"/>
                                  </a:lnTo>
                                  <a:lnTo>
                                    <a:pt x="2227" y="1311"/>
                                  </a:lnTo>
                                  <a:lnTo>
                                    <a:pt x="2220" y="1276"/>
                                  </a:lnTo>
                                  <a:lnTo>
                                    <a:pt x="2220" y="1239"/>
                                  </a:lnTo>
                                  <a:lnTo>
                                    <a:pt x="1921" y="1239"/>
                                  </a:lnTo>
                                  <a:lnTo>
                                    <a:pt x="1921" y="1276"/>
                                  </a:lnTo>
                                  <a:lnTo>
                                    <a:pt x="1914" y="1311"/>
                                  </a:lnTo>
                                  <a:lnTo>
                                    <a:pt x="1896" y="1338"/>
                                  </a:lnTo>
                                  <a:lnTo>
                                    <a:pt x="1868" y="1357"/>
                                  </a:lnTo>
                                  <a:lnTo>
                                    <a:pt x="1834" y="1364"/>
                                  </a:lnTo>
                                  <a:lnTo>
                                    <a:pt x="1800" y="1357"/>
                                  </a:lnTo>
                                  <a:lnTo>
                                    <a:pt x="1772" y="1338"/>
                                  </a:lnTo>
                                  <a:lnTo>
                                    <a:pt x="1754" y="1311"/>
                                  </a:lnTo>
                                  <a:lnTo>
                                    <a:pt x="1747" y="1276"/>
                                  </a:lnTo>
                                  <a:lnTo>
                                    <a:pt x="1747" y="1239"/>
                                  </a:lnTo>
                                  <a:lnTo>
                                    <a:pt x="1647" y="1239"/>
                                  </a:lnTo>
                                  <a:lnTo>
                                    <a:pt x="1647" y="1413"/>
                                  </a:lnTo>
                                  <a:lnTo>
                                    <a:pt x="2494" y="1413"/>
                                  </a:lnTo>
                                  <a:lnTo>
                                    <a:pt x="2494" y="1239"/>
                                  </a:lnTo>
                                  <a:close/>
                                  <a:moveTo>
                                    <a:pt x="2523" y="241"/>
                                  </a:moveTo>
                                  <a:lnTo>
                                    <a:pt x="2519" y="224"/>
                                  </a:lnTo>
                                  <a:lnTo>
                                    <a:pt x="2508" y="209"/>
                                  </a:lnTo>
                                  <a:lnTo>
                                    <a:pt x="2497" y="197"/>
                                  </a:lnTo>
                                  <a:lnTo>
                                    <a:pt x="2515" y="178"/>
                                  </a:lnTo>
                                  <a:lnTo>
                                    <a:pt x="2520" y="168"/>
                                  </a:lnTo>
                                  <a:lnTo>
                                    <a:pt x="2521" y="154"/>
                                  </a:lnTo>
                                  <a:lnTo>
                                    <a:pt x="2516" y="138"/>
                                  </a:lnTo>
                                  <a:lnTo>
                                    <a:pt x="2502" y="120"/>
                                  </a:lnTo>
                                  <a:lnTo>
                                    <a:pt x="2483" y="106"/>
                                  </a:lnTo>
                                  <a:lnTo>
                                    <a:pt x="2466" y="100"/>
                                  </a:lnTo>
                                  <a:lnTo>
                                    <a:pt x="2451" y="101"/>
                                  </a:lnTo>
                                  <a:lnTo>
                                    <a:pt x="2442" y="106"/>
                                  </a:lnTo>
                                  <a:lnTo>
                                    <a:pt x="2167" y="363"/>
                                  </a:lnTo>
                                  <a:lnTo>
                                    <a:pt x="2254" y="451"/>
                                  </a:lnTo>
                                  <a:lnTo>
                                    <a:pt x="2472" y="223"/>
                                  </a:lnTo>
                                  <a:lnTo>
                                    <a:pt x="2487" y="238"/>
                                  </a:lnTo>
                                  <a:lnTo>
                                    <a:pt x="2488" y="245"/>
                                  </a:lnTo>
                                  <a:lnTo>
                                    <a:pt x="2484" y="249"/>
                                  </a:lnTo>
                                  <a:lnTo>
                                    <a:pt x="2311" y="422"/>
                                  </a:lnTo>
                                  <a:lnTo>
                                    <a:pt x="2311" y="433"/>
                                  </a:lnTo>
                                  <a:lnTo>
                                    <a:pt x="2325" y="448"/>
                                  </a:lnTo>
                                  <a:lnTo>
                                    <a:pt x="2336" y="448"/>
                                  </a:lnTo>
                                  <a:lnTo>
                                    <a:pt x="2509" y="275"/>
                                  </a:lnTo>
                                  <a:lnTo>
                                    <a:pt x="2519" y="259"/>
                                  </a:lnTo>
                                  <a:lnTo>
                                    <a:pt x="2523" y="241"/>
                                  </a:lnTo>
                                  <a:close/>
                                  <a:moveTo>
                                    <a:pt x="2735" y="365"/>
                                  </a:moveTo>
                                  <a:lnTo>
                                    <a:pt x="2731" y="347"/>
                                  </a:lnTo>
                                  <a:lnTo>
                                    <a:pt x="2721" y="332"/>
                                  </a:lnTo>
                                  <a:lnTo>
                                    <a:pt x="2709" y="320"/>
                                  </a:lnTo>
                                  <a:lnTo>
                                    <a:pt x="2727" y="301"/>
                                  </a:lnTo>
                                  <a:lnTo>
                                    <a:pt x="2733" y="291"/>
                                  </a:lnTo>
                                  <a:lnTo>
                                    <a:pt x="2734" y="278"/>
                                  </a:lnTo>
                                  <a:lnTo>
                                    <a:pt x="2728" y="262"/>
                                  </a:lnTo>
                                  <a:lnTo>
                                    <a:pt x="2714" y="243"/>
                                  </a:lnTo>
                                  <a:lnTo>
                                    <a:pt x="2696" y="229"/>
                                  </a:lnTo>
                                  <a:lnTo>
                                    <a:pt x="2678" y="223"/>
                                  </a:lnTo>
                                  <a:lnTo>
                                    <a:pt x="2664" y="224"/>
                                  </a:lnTo>
                                  <a:lnTo>
                                    <a:pt x="2654" y="230"/>
                                  </a:lnTo>
                                  <a:lnTo>
                                    <a:pt x="2379" y="486"/>
                                  </a:lnTo>
                                  <a:lnTo>
                                    <a:pt x="2467" y="574"/>
                                  </a:lnTo>
                                  <a:lnTo>
                                    <a:pt x="2684" y="346"/>
                                  </a:lnTo>
                                  <a:lnTo>
                                    <a:pt x="2700" y="361"/>
                                  </a:lnTo>
                                  <a:lnTo>
                                    <a:pt x="2700" y="368"/>
                                  </a:lnTo>
                                  <a:lnTo>
                                    <a:pt x="2696" y="372"/>
                                  </a:lnTo>
                                  <a:lnTo>
                                    <a:pt x="2523" y="545"/>
                                  </a:lnTo>
                                  <a:lnTo>
                                    <a:pt x="2523" y="557"/>
                                  </a:lnTo>
                                  <a:lnTo>
                                    <a:pt x="2537" y="571"/>
                                  </a:lnTo>
                                  <a:lnTo>
                                    <a:pt x="2548" y="571"/>
                                  </a:lnTo>
                                  <a:lnTo>
                                    <a:pt x="2722" y="398"/>
                                  </a:lnTo>
                                  <a:lnTo>
                                    <a:pt x="2732" y="382"/>
                                  </a:lnTo>
                                  <a:lnTo>
                                    <a:pt x="2735" y="365"/>
                                  </a:lnTo>
                                  <a:close/>
                                  <a:moveTo>
                                    <a:pt x="3970" y="65"/>
                                  </a:moveTo>
                                  <a:lnTo>
                                    <a:pt x="3959" y="54"/>
                                  </a:lnTo>
                                  <a:lnTo>
                                    <a:pt x="3896" y="54"/>
                                  </a:lnTo>
                                  <a:lnTo>
                                    <a:pt x="3896" y="203"/>
                                  </a:lnTo>
                                  <a:lnTo>
                                    <a:pt x="3896" y="1001"/>
                                  </a:lnTo>
                                  <a:lnTo>
                                    <a:pt x="3447" y="1001"/>
                                  </a:lnTo>
                                  <a:lnTo>
                                    <a:pt x="3447" y="203"/>
                                  </a:lnTo>
                                  <a:lnTo>
                                    <a:pt x="3896" y="203"/>
                                  </a:lnTo>
                                  <a:lnTo>
                                    <a:pt x="3896" y="54"/>
                                  </a:lnTo>
                                  <a:lnTo>
                                    <a:pt x="3746" y="54"/>
                                  </a:lnTo>
                                  <a:lnTo>
                                    <a:pt x="3746" y="115"/>
                                  </a:lnTo>
                                  <a:lnTo>
                                    <a:pt x="3746" y="142"/>
                                  </a:lnTo>
                                  <a:lnTo>
                                    <a:pt x="3735" y="154"/>
                                  </a:lnTo>
                                  <a:lnTo>
                                    <a:pt x="3608" y="154"/>
                                  </a:lnTo>
                                  <a:lnTo>
                                    <a:pt x="3597" y="142"/>
                                  </a:lnTo>
                                  <a:lnTo>
                                    <a:pt x="3597" y="115"/>
                                  </a:lnTo>
                                  <a:lnTo>
                                    <a:pt x="3608" y="104"/>
                                  </a:lnTo>
                                  <a:lnTo>
                                    <a:pt x="3735" y="104"/>
                                  </a:lnTo>
                                  <a:lnTo>
                                    <a:pt x="3746" y="115"/>
                                  </a:lnTo>
                                  <a:lnTo>
                                    <a:pt x="3746" y="54"/>
                                  </a:lnTo>
                                  <a:lnTo>
                                    <a:pt x="3384" y="54"/>
                                  </a:lnTo>
                                  <a:lnTo>
                                    <a:pt x="3373" y="65"/>
                                  </a:lnTo>
                                  <a:lnTo>
                                    <a:pt x="3373" y="1139"/>
                                  </a:lnTo>
                                  <a:lnTo>
                                    <a:pt x="3384" y="1150"/>
                                  </a:lnTo>
                                  <a:lnTo>
                                    <a:pt x="3959" y="1150"/>
                                  </a:lnTo>
                                  <a:lnTo>
                                    <a:pt x="3970" y="1139"/>
                                  </a:lnTo>
                                  <a:lnTo>
                                    <a:pt x="3970" y="1001"/>
                                  </a:lnTo>
                                  <a:lnTo>
                                    <a:pt x="3970" y="203"/>
                                  </a:lnTo>
                                  <a:lnTo>
                                    <a:pt x="3970" y="154"/>
                                  </a:lnTo>
                                  <a:lnTo>
                                    <a:pt x="3970" y="104"/>
                                  </a:lnTo>
                                  <a:lnTo>
                                    <a:pt x="3970" y="6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62" name="Picture 364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97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363" name="Freeform 3649"/>
                          <wps:cNvSpPr>
                            <a:spLocks noChangeAspect="1"/>
                          </wps:cNvSpPr>
                          <wps:spPr bwMode="auto">
                            <a:xfrm>
                              <a:off x="14877" y="7141"/>
                              <a:ext cx="138" cy="494"/>
                            </a:xfrm>
                            <a:custGeom>
                              <a:avLst/>
                              <a:gdLst>
                                <a:gd name="T0" fmla="*/ 102 w 138"/>
                                <a:gd name="T1" fmla="*/ 7141 h 494"/>
                                <a:gd name="T2" fmla="*/ 60 w 138"/>
                                <a:gd name="T3" fmla="*/ 7193 h 494"/>
                                <a:gd name="T4" fmla="*/ 27 w 138"/>
                                <a:gd name="T5" fmla="*/ 7253 h 494"/>
                                <a:gd name="T6" fmla="*/ 7 w 138"/>
                                <a:gd name="T7" fmla="*/ 7318 h 494"/>
                                <a:gd name="T8" fmla="*/ 0 w 138"/>
                                <a:gd name="T9" fmla="*/ 7388 h 494"/>
                                <a:gd name="T10" fmla="*/ 7 w 138"/>
                                <a:gd name="T11" fmla="*/ 7458 h 494"/>
                                <a:gd name="T12" fmla="*/ 27 w 138"/>
                                <a:gd name="T13" fmla="*/ 7524 h 494"/>
                                <a:gd name="T14" fmla="*/ 60 w 138"/>
                                <a:gd name="T15" fmla="*/ 7583 h 494"/>
                                <a:gd name="T16" fmla="*/ 102 w 138"/>
                                <a:gd name="T17" fmla="*/ 7635 h 494"/>
                                <a:gd name="T18" fmla="*/ 137 w 138"/>
                                <a:gd name="T19" fmla="*/ 7600 h 494"/>
                                <a:gd name="T20" fmla="*/ 101 w 138"/>
                                <a:gd name="T21" fmla="*/ 7556 h 494"/>
                                <a:gd name="T22" fmla="*/ 74 w 138"/>
                                <a:gd name="T23" fmla="*/ 7505 h 494"/>
                                <a:gd name="T24" fmla="*/ 56 w 138"/>
                                <a:gd name="T25" fmla="*/ 7449 h 494"/>
                                <a:gd name="T26" fmla="*/ 50 w 138"/>
                                <a:gd name="T27" fmla="*/ 7388 h 494"/>
                                <a:gd name="T28" fmla="*/ 56 w 138"/>
                                <a:gd name="T29" fmla="*/ 7328 h 494"/>
                                <a:gd name="T30" fmla="*/ 74 w 138"/>
                                <a:gd name="T31" fmla="*/ 7272 h 494"/>
                                <a:gd name="T32" fmla="*/ 101 w 138"/>
                                <a:gd name="T33" fmla="*/ 7221 h 494"/>
                                <a:gd name="T34" fmla="*/ 137 w 138"/>
                                <a:gd name="T35" fmla="*/ 7176 h 494"/>
                                <a:gd name="T36" fmla="*/ 102 w 138"/>
                                <a:gd name="T37" fmla="*/ 7141 h 494"/>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38" h="494">
                                  <a:moveTo>
                                    <a:pt x="102" y="0"/>
                                  </a:moveTo>
                                  <a:lnTo>
                                    <a:pt x="60" y="52"/>
                                  </a:lnTo>
                                  <a:lnTo>
                                    <a:pt x="27" y="112"/>
                                  </a:lnTo>
                                  <a:lnTo>
                                    <a:pt x="7" y="177"/>
                                  </a:lnTo>
                                  <a:lnTo>
                                    <a:pt x="0" y="247"/>
                                  </a:lnTo>
                                  <a:lnTo>
                                    <a:pt x="7" y="317"/>
                                  </a:lnTo>
                                  <a:lnTo>
                                    <a:pt x="27" y="383"/>
                                  </a:lnTo>
                                  <a:lnTo>
                                    <a:pt x="60" y="442"/>
                                  </a:lnTo>
                                  <a:lnTo>
                                    <a:pt x="102" y="494"/>
                                  </a:lnTo>
                                  <a:lnTo>
                                    <a:pt x="137" y="459"/>
                                  </a:lnTo>
                                  <a:lnTo>
                                    <a:pt x="101" y="415"/>
                                  </a:lnTo>
                                  <a:lnTo>
                                    <a:pt x="74" y="364"/>
                                  </a:lnTo>
                                  <a:lnTo>
                                    <a:pt x="56" y="308"/>
                                  </a:lnTo>
                                  <a:lnTo>
                                    <a:pt x="50" y="247"/>
                                  </a:lnTo>
                                  <a:lnTo>
                                    <a:pt x="56" y="187"/>
                                  </a:lnTo>
                                  <a:lnTo>
                                    <a:pt x="74" y="131"/>
                                  </a:lnTo>
                                  <a:lnTo>
                                    <a:pt x="101" y="80"/>
                                  </a:lnTo>
                                  <a:lnTo>
                                    <a:pt x="137" y="35"/>
                                  </a:lnTo>
                                  <a:lnTo>
                                    <a:pt x="102" y="0"/>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64" name="Picture 365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15296" y="7212"/>
                              <a:ext cx="179" cy="352"/>
                            </a:xfrm>
                            <a:prstGeom prst="rect">
                              <a:avLst/>
                            </a:prstGeom>
                            <a:noFill/>
                            <a:extLst>
                              <a:ext uri="{909E8E84-426E-40DD-AFC4-6F175D3DCCD1}">
                                <a14:hiddenFill xmlns:a14="http://schemas.microsoft.com/office/drawing/2010/main">
                                  <a:solidFill>
                                    <a:srgbClr val="FFFFFF"/>
                                  </a:solidFill>
                                </a14:hiddenFill>
                              </a:ext>
                            </a:extLst>
                          </pic:spPr>
                        </pic:pic>
                        <wps:wsp>
                          <wps:cNvPr id="365" name="AutoShape 3651"/>
                          <wps:cNvSpPr>
                            <a:spLocks noChangeAspect="1"/>
                          </wps:cNvSpPr>
                          <wps:spPr bwMode="auto">
                            <a:xfrm>
                              <a:off x="14743" y="6113"/>
                              <a:ext cx="5017" cy="2099"/>
                            </a:xfrm>
                            <a:custGeom>
                              <a:avLst/>
                              <a:gdLst>
                                <a:gd name="T0" fmla="*/ 352 w 5017"/>
                                <a:gd name="T1" fmla="*/ 6490 h 2099"/>
                                <a:gd name="T2" fmla="*/ 262 w 5017"/>
                                <a:gd name="T3" fmla="*/ 6637 h 2099"/>
                                <a:gd name="T4" fmla="*/ 262 w 5017"/>
                                <a:gd name="T5" fmla="*/ 6487 h 2099"/>
                                <a:gd name="T6" fmla="*/ 63 w 5017"/>
                                <a:gd name="T7" fmla="*/ 6123 h 2099"/>
                                <a:gd name="T8" fmla="*/ 11 w 5017"/>
                                <a:gd name="T9" fmla="*/ 6124 h 2099"/>
                                <a:gd name="T10" fmla="*/ 37 w 5017"/>
                                <a:gd name="T11" fmla="*/ 6523 h 2099"/>
                                <a:gd name="T12" fmla="*/ 262 w 5017"/>
                                <a:gd name="T13" fmla="*/ 6687 h 2099"/>
                                <a:gd name="T14" fmla="*/ 336 w 5017"/>
                                <a:gd name="T15" fmla="*/ 6637 h 2099"/>
                                <a:gd name="T16" fmla="*/ 364 w 5017"/>
                                <a:gd name="T17" fmla="*/ 6551 h 2099"/>
                                <a:gd name="T18" fmla="*/ 146 w 5017"/>
                                <a:gd name="T19" fmla="*/ 6182 h 2099"/>
                                <a:gd name="T20" fmla="*/ 832 w 5017"/>
                                <a:gd name="T21" fmla="*/ 7388 h 2099"/>
                                <a:gd name="T22" fmla="*/ 730 w 5017"/>
                                <a:gd name="T23" fmla="*/ 7142 h 2099"/>
                                <a:gd name="T24" fmla="*/ 776 w 5017"/>
                                <a:gd name="T25" fmla="*/ 7327 h 2099"/>
                                <a:gd name="T26" fmla="*/ 731 w 5017"/>
                                <a:gd name="T27" fmla="*/ 7556 h 2099"/>
                                <a:gd name="T28" fmla="*/ 804 w 5017"/>
                                <a:gd name="T29" fmla="*/ 7524 h 2099"/>
                                <a:gd name="T30" fmla="*/ 902 w 5017"/>
                                <a:gd name="T31" fmla="*/ 7768 h 2099"/>
                                <a:gd name="T32" fmla="*/ 832 w 5017"/>
                                <a:gd name="T33" fmla="*/ 7737 h 2099"/>
                                <a:gd name="T34" fmla="*/ 793 w 5017"/>
                                <a:gd name="T35" fmla="*/ 7887 h 2099"/>
                                <a:gd name="T36" fmla="*/ 820 w 5017"/>
                                <a:gd name="T37" fmla="*/ 7837 h 2099"/>
                                <a:gd name="T38" fmla="*/ 707 w 5017"/>
                                <a:gd name="T39" fmla="*/ 7848 h 2099"/>
                                <a:gd name="T40" fmla="*/ 657 w 5017"/>
                                <a:gd name="T41" fmla="*/ 7875 h 2099"/>
                                <a:gd name="T42" fmla="*/ 707 w 5017"/>
                                <a:gd name="T43" fmla="*/ 7848 h 2099"/>
                                <a:gd name="T44" fmla="*/ 583 w 5017"/>
                                <a:gd name="T45" fmla="*/ 7875 h 2099"/>
                                <a:gd name="T46" fmla="*/ 533 w 5017"/>
                                <a:gd name="T47" fmla="*/ 7848 h 2099"/>
                                <a:gd name="T48" fmla="*/ 583 w 5017"/>
                                <a:gd name="T49" fmla="*/ 7737 h 2099"/>
                                <a:gd name="T50" fmla="*/ 526 w 5017"/>
                                <a:gd name="T51" fmla="*/ 7413 h 2099"/>
                                <a:gd name="T52" fmla="*/ 518 w 5017"/>
                                <a:gd name="T53" fmla="*/ 7353 h 2099"/>
                                <a:gd name="T54" fmla="*/ 448 w 5017"/>
                                <a:gd name="T55" fmla="*/ 7353 h 2099"/>
                                <a:gd name="T56" fmla="*/ 440 w 5017"/>
                                <a:gd name="T57" fmla="*/ 7414 h 2099"/>
                                <a:gd name="T58" fmla="*/ 458 w 5017"/>
                                <a:gd name="T59" fmla="*/ 7848 h 2099"/>
                                <a:gd name="T60" fmla="*/ 408 w 5017"/>
                                <a:gd name="T61" fmla="*/ 7875 h 2099"/>
                                <a:gd name="T62" fmla="*/ 458 w 5017"/>
                                <a:gd name="T63" fmla="*/ 7848 h 2099"/>
                                <a:gd name="T64" fmla="*/ 230 w 5017"/>
                                <a:gd name="T65" fmla="*/ 7881 h 2099"/>
                                <a:gd name="T66" fmla="*/ 165 w 5017"/>
                                <a:gd name="T67" fmla="*/ 7908 h 2099"/>
                                <a:gd name="T68" fmla="*/ 138 w 5017"/>
                                <a:gd name="T69" fmla="*/ 7842 h 2099"/>
                                <a:gd name="T70" fmla="*/ 203 w 5017"/>
                                <a:gd name="T71" fmla="*/ 7816 h 2099"/>
                                <a:gd name="T72" fmla="*/ 234 w 5017"/>
                                <a:gd name="T73" fmla="*/ 7737 h 2099"/>
                                <a:gd name="T74" fmla="*/ 63 w 5017"/>
                                <a:gd name="T75" fmla="*/ 7768 h 2099"/>
                                <a:gd name="T76" fmla="*/ 74 w 5017"/>
                                <a:gd name="T77" fmla="*/ 7972 h 2099"/>
                                <a:gd name="T78" fmla="*/ 876 w 5017"/>
                                <a:gd name="T79" fmla="*/ 7982 h 2099"/>
                                <a:gd name="T80" fmla="*/ 906 w 5017"/>
                                <a:gd name="T81" fmla="*/ 7912 h 2099"/>
                                <a:gd name="T82" fmla="*/ 906 w 5017"/>
                                <a:gd name="T83" fmla="*/ 7787 h 2099"/>
                                <a:gd name="T84" fmla="*/ 4994 w 5017"/>
                                <a:gd name="T85" fmla="*/ 7753 h 2099"/>
                                <a:gd name="T86" fmla="*/ 4380 w 5017"/>
                                <a:gd name="T87" fmla="*/ 7761 h 2099"/>
                                <a:gd name="T88" fmla="*/ 4380 w 5017"/>
                                <a:gd name="T89" fmla="*/ 7814 h 2099"/>
                                <a:gd name="T90" fmla="*/ 4643 w 5017"/>
                                <a:gd name="T91" fmla="*/ 8137 h 2099"/>
                                <a:gd name="T92" fmla="*/ 4793 w 5017"/>
                                <a:gd name="T93" fmla="*/ 8137 h 2099"/>
                                <a:gd name="T94" fmla="*/ 4994 w 5017"/>
                                <a:gd name="T95" fmla="*/ 7822 h 2099"/>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Lst>
                              <a:ahLst/>
                              <a:cxnLst>
                                <a:cxn ang="T96">
                                  <a:pos x="T0" y="T1"/>
                                </a:cxn>
                                <a:cxn ang="T97">
                                  <a:pos x="T2" y="T3"/>
                                </a:cxn>
                                <a:cxn ang="T98">
                                  <a:pos x="T4" y="T5"/>
                                </a:cxn>
                                <a:cxn ang="T99">
                                  <a:pos x="T6" y="T7"/>
                                </a:cxn>
                                <a:cxn ang="T100">
                                  <a:pos x="T8" y="T9"/>
                                </a:cxn>
                                <a:cxn ang="T101">
                                  <a:pos x="T10" y="T11"/>
                                </a:cxn>
                                <a:cxn ang="T102">
                                  <a:pos x="T12" y="T13"/>
                                </a:cxn>
                                <a:cxn ang="T103">
                                  <a:pos x="T14" y="T15"/>
                                </a:cxn>
                                <a:cxn ang="T104">
                                  <a:pos x="T16" y="T17"/>
                                </a:cxn>
                                <a:cxn ang="T105">
                                  <a:pos x="T18" y="T19"/>
                                </a:cxn>
                                <a:cxn ang="T106">
                                  <a:pos x="T20" y="T21"/>
                                </a:cxn>
                                <a:cxn ang="T107">
                                  <a:pos x="T22" y="T23"/>
                                </a:cxn>
                                <a:cxn ang="T108">
                                  <a:pos x="T24" y="T25"/>
                                </a:cxn>
                                <a:cxn ang="T109">
                                  <a:pos x="T26" y="T27"/>
                                </a:cxn>
                                <a:cxn ang="T110">
                                  <a:pos x="T28" y="T29"/>
                                </a:cxn>
                                <a:cxn ang="T111">
                                  <a:pos x="T30" y="T31"/>
                                </a:cxn>
                                <a:cxn ang="T112">
                                  <a:pos x="T32" y="T33"/>
                                </a:cxn>
                                <a:cxn ang="T113">
                                  <a:pos x="T34" y="T35"/>
                                </a:cxn>
                                <a:cxn ang="T114">
                                  <a:pos x="T36" y="T37"/>
                                </a:cxn>
                                <a:cxn ang="T115">
                                  <a:pos x="T38" y="T39"/>
                                </a:cxn>
                                <a:cxn ang="T116">
                                  <a:pos x="T40" y="T41"/>
                                </a:cxn>
                                <a:cxn ang="T117">
                                  <a:pos x="T42" y="T43"/>
                                </a:cxn>
                                <a:cxn ang="T118">
                                  <a:pos x="T44" y="T45"/>
                                </a:cxn>
                                <a:cxn ang="T119">
                                  <a:pos x="T46" y="T47"/>
                                </a:cxn>
                                <a:cxn ang="T120">
                                  <a:pos x="T48" y="T49"/>
                                </a:cxn>
                                <a:cxn ang="T121">
                                  <a:pos x="T50" y="T51"/>
                                </a:cxn>
                                <a:cxn ang="T122">
                                  <a:pos x="T52" y="T53"/>
                                </a:cxn>
                                <a:cxn ang="T123">
                                  <a:pos x="T54" y="T55"/>
                                </a:cxn>
                                <a:cxn ang="T124">
                                  <a:pos x="T56" y="T57"/>
                                </a:cxn>
                                <a:cxn ang="T125">
                                  <a:pos x="T58" y="T59"/>
                                </a:cxn>
                                <a:cxn ang="T126">
                                  <a:pos x="T60" y="T61"/>
                                </a:cxn>
                                <a:cxn ang="T127">
                                  <a:pos x="T62" y="T63"/>
                                </a:cxn>
                                <a:cxn ang="T128">
                                  <a:pos x="T64" y="T65"/>
                                </a:cxn>
                                <a:cxn ang="T129">
                                  <a:pos x="T66" y="T67"/>
                                </a:cxn>
                                <a:cxn ang="T130">
                                  <a:pos x="T68" y="T69"/>
                                </a:cxn>
                                <a:cxn ang="T131">
                                  <a:pos x="T70" y="T71"/>
                                </a:cxn>
                                <a:cxn ang="T132">
                                  <a:pos x="T72" y="T73"/>
                                </a:cxn>
                                <a:cxn ang="T133">
                                  <a:pos x="T74" y="T75"/>
                                </a:cxn>
                                <a:cxn ang="T134">
                                  <a:pos x="T76" y="T77"/>
                                </a:cxn>
                                <a:cxn ang="T135">
                                  <a:pos x="T78" y="T79"/>
                                </a:cxn>
                                <a:cxn ang="T136">
                                  <a:pos x="T80" y="T81"/>
                                </a:cxn>
                                <a:cxn ang="T137">
                                  <a:pos x="T82" y="T83"/>
                                </a:cxn>
                                <a:cxn ang="T138">
                                  <a:pos x="T84" y="T85"/>
                                </a:cxn>
                                <a:cxn ang="T139">
                                  <a:pos x="T86" y="T87"/>
                                </a:cxn>
                                <a:cxn ang="T140">
                                  <a:pos x="T88" y="T89"/>
                                </a:cxn>
                                <a:cxn ang="T141">
                                  <a:pos x="T90" y="T91"/>
                                </a:cxn>
                                <a:cxn ang="T142">
                                  <a:pos x="T92" y="T93"/>
                                </a:cxn>
                                <a:cxn ang="T143">
                                  <a:pos x="T94" y="T95"/>
                                </a:cxn>
                              </a:cxnLst>
                              <a:rect l="0" t="0" r="r" b="b"/>
                              <a:pathLst>
                                <a:path w="5017" h="2099">
                                  <a:moveTo>
                                    <a:pt x="375" y="412"/>
                                  </a:moveTo>
                                  <a:lnTo>
                                    <a:pt x="372" y="397"/>
                                  </a:lnTo>
                                  <a:lnTo>
                                    <a:pt x="364" y="385"/>
                                  </a:lnTo>
                                  <a:lnTo>
                                    <a:pt x="352" y="377"/>
                                  </a:lnTo>
                                  <a:lnTo>
                                    <a:pt x="338" y="374"/>
                                  </a:lnTo>
                                  <a:lnTo>
                                    <a:pt x="262" y="374"/>
                                  </a:lnTo>
                                  <a:lnTo>
                                    <a:pt x="262" y="449"/>
                                  </a:lnTo>
                                  <a:lnTo>
                                    <a:pt x="262" y="524"/>
                                  </a:lnTo>
                                  <a:lnTo>
                                    <a:pt x="96" y="524"/>
                                  </a:lnTo>
                                  <a:lnTo>
                                    <a:pt x="107" y="449"/>
                                  </a:lnTo>
                                  <a:lnTo>
                                    <a:pt x="262" y="449"/>
                                  </a:lnTo>
                                  <a:lnTo>
                                    <a:pt x="262" y="374"/>
                                  </a:lnTo>
                                  <a:lnTo>
                                    <a:pt x="108" y="374"/>
                                  </a:lnTo>
                                  <a:lnTo>
                                    <a:pt x="75" y="34"/>
                                  </a:lnTo>
                                  <a:lnTo>
                                    <a:pt x="71" y="21"/>
                                  </a:lnTo>
                                  <a:lnTo>
                                    <a:pt x="63" y="10"/>
                                  </a:lnTo>
                                  <a:lnTo>
                                    <a:pt x="51" y="3"/>
                                  </a:lnTo>
                                  <a:lnTo>
                                    <a:pt x="37" y="0"/>
                                  </a:lnTo>
                                  <a:lnTo>
                                    <a:pt x="23" y="3"/>
                                  </a:lnTo>
                                  <a:lnTo>
                                    <a:pt x="11" y="11"/>
                                  </a:lnTo>
                                  <a:lnTo>
                                    <a:pt x="3" y="23"/>
                                  </a:lnTo>
                                  <a:lnTo>
                                    <a:pt x="0" y="38"/>
                                  </a:lnTo>
                                  <a:lnTo>
                                    <a:pt x="0" y="41"/>
                                  </a:lnTo>
                                  <a:lnTo>
                                    <a:pt x="37" y="410"/>
                                  </a:lnTo>
                                  <a:lnTo>
                                    <a:pt x="1" y="661"/>
                                  </a:lnTo>
                                  <a:lnTo>
                                    <a:pt x="77" y="661"/>
                                  </a:lnTo>
                                  <a:lnTo>
                                    <a:pt x="90" y="574"/>
                                  </a:lnTo>
                                  <a:lnTo>
                                    <a:pt x="262" y="574"/>
                                  </a:lnTo>
                                  <a:lnTo>
                                    <a:pt x="262" y="661"/>
                                  </a:lnTo>
                                  <a:lnTo>
                                    <a:pt x="336" y="661"/>
                                  </a:lnTo>
                                  <a:lnTo>
                                    <a:pt x="336" y="574"/>
                                  </a:lnTo>
                                  <a:lnTo>
                                    <a:pt x="336" y="524"/>
                                  </a:lnTo>
                                  <a:lnTo>
                                    <a:pt x="336" y="449"/>
                                  </a:lnTo>
                                  <a:lnTo>
                                    <a:pt x="338" y="449"/>
                                  </a:lnTo>
                                  <a:lnTo>
                                    <a:pt x="352" y="446"/>
                                  </a:lnTo>
                                  <a:lnTo>
                                    <a:pt x="364" y="438"/>
                                  </a:lnTo>
                                  <a:lnTo>
                                    <a:pt x="372" y="426"/>
                                  </a:lnTo>
                                  <a:lnTo>
                                    <a:pt x="375" y="412"/>
                                  </a:lnTo>
                                  <a:close/>
                                  <a:moveTo>
                                    <a:pt x="525" y="69"/>
                                  </a:moveTo>
                                  <a:lnTo>
                                    <a:pt x="146" y="69"/>
                                  </a:lnTo>
                                  <a:lnTo>
                                    <a:pt x="146" y="360"/>
                                  </a:lnTo>
                                  <a:lnTo>
                                    <a:pt x="525" y="360"/>
                                  </a:lnTo>
                                  <a:lnTo>
                                    <a:pt x="525" y="69"/>
                                  </a:lnTo>
                                  <a:close/>
                                  <a:moveTo>
                                    <a:pt x="832" y="1275"/>
                                  </a:moveTo>
                                  <a:lnTo>
                                    <a:pt x="825" y="1205"/>
                                  </a:lnTo>
                                  <a:lnTo>
                                    <a:pt x="804" y="1140"/>
                                  </a:lnTo>
                                  <a:lnTo>
                                    <a:pt x="772" y="1080"/>
                                  </a:lnTo>
                                  <a:lnTo>
                                    <a:pt x="730" y="1029"/>
                                  </a:lnTo>
                                  <a:lnTo>
                                    <a:pt x="695" y="1063"/>
                                  </a:lnTo>
                                  <a:lnTo>
                                    <a:pt x="731" y="1107"/>
                                  </a:lnTo>
                                  <a:lnTo>
                                    <a:pt x="758" y="1158"/>
                                  </a:lnTo>
                                  <a:lnTo>
                                    <a:pt x="776" y="1214"/>
                                  </a:lnTo>
                                  <a:lnTo>
                                    <a:pt x="782" y="1275"/>
                                  </a:lnTo>
                                  <a:lnTo>
                                    <a:pt x="776" y="1336"/>
                                  </a:lnTo>
                                  <a:lnTo>
                                    <a:pt x="758" y="1392"/>
                                  </a:lnTo>
                                  <a:lnTo>
                                    <a:pt x="731" y="1443"/>
                                  </a:lnTo>
                                  <a:lnTo>
                                    <a:pt x="695" y="1487"/>
                                  </a:lnTo>
                                  <a:lnTo>
                                    <a:pt x="730" y="1522"/>
                                  </a:lnTo>
                                  <a:lnTo>
                                    <a:pt x="772" y="1470"/>
                                  </a:lnTo>
                                  <a:lnTo>
                                    <a:pt x="804" y="1411"/>
                                  </a:lnTo>
                                  <a:lnTo>
                                    <a:pt x="825" y="1345"/>
                                  </a:lnTo>
                                  <a:lnTo>
                                    <a:pt x="832" y="1275"/>
                                  </a:lnTo>
                                  <a:close/>
                                  <a:moveTo>
                                    <a:pt x="906" y="1674"/>
                                  </a:moveTo>
                                  <a:lnTo>
                                    <a:pt x="902" y="1655"/>
                                  </a:lnTo>
                                  <a:lnTo>
                                    <a:pt x="892" y="1639"/>
                                  </a:lnTo>
                                  <a:lnTo>
                                    <a:pt x="876" y="1628"/>
                                  </a:lnTo>
                                  <a:lnTo>
                                    <a:pt x="857" y="1624"/>
                                  </a:lnTo>
                                  <a:lnTo>
                                    <a:pt x="832" y="1624"/>
                                  </a:lnTo>
                                  <a:lnTo>
                                    <a:pt x="832" y="1735"/>
                                  </a:lnTo>
                                  <a:lnTo>
                                    <a:pt x="832" y="1762"/>
                                  </a:lnTo>
                                  <a:lnTo>
                                    <a:pt x="820" y="1774"/>
                                  </a:lnTo>
                                  <a:lnTo>
                                    <a:pt x="793" y="1774"/>
                                  </a:lnTo>
                                  <a:lnTo>
                                    <a:pt x="782" y="1762"/>
                                  </a:lnTo>
                                  <a:lnTo>
                                    <a:pt x="782" y="1735"/>
                                  </a:lnTo>
                                  <a:lnTo>
                                    <a:pt x="793" y="1724"/>
                                  </a:lnTo>
                                  <a:lnTo>
                                    <a:pt x="820" y="1724"/>
                                  </a:lnTo>
                                  <a:lnTo>
                                    <a:pt x="832" y="1735"/>
                                  </a:lnTo>
                                  <a:lnTo>
                                    <a:pt x="832" y="1624"/>
                                  </a:lnTo>
                                  <a:lnTo>
                                    <a:pt x="707" y="1624"/>
                                  </a:lnTo>
                                  <a:lnTo>
                                    <a:pt x="707" y="1735"/>
                                  </a:lnTo>
                                  <a:lnTo>
                                    <a:pt x="707" y="1762"/>
                                  </a:lnTo>
                                  <a:lnTo>
                                    <a:pt x="696" y="1774"/>
                                  </a:lnTo>
                                  <a:lnTo>
                                    <a:pt x="669" y="1774"/>
                                  </a:lnTo>
                                  <a:lnTo>
                                    <a:pt x="657" y="1762"/>
                                  </a:lnTo>
                                  <a:lnTo>
                                    <a:pt x="657" y="1735"/>
                                  </a:lnTo>
                                  <a:lnTo>
                                    <a:pt x="669" y="1724"/>
                                  </a:lnTo>
                                  <a:lnTo>
                                    <a:pt x="696" y="1724"/>
                                  </a:lnTo>
                                  <a:lnTo>
                                    <a:pt x="707" y="1735"/>
                                  </a:lnTo>
                                  <a:lnTo>
                                    <a:pt x="707" y="1624"/>
                                  </a:lnTo>
                                  <a:lnTo>
                                    <a:pt x="583" y="1624"/>
                                  </a:lnTo>
                                  <a:lnTo>
                                    <a:pt x="583" y="1735"/>
                                  </a:lnTo>
                                  <a:lnTo>
                                    <a:pt x="583" y="1762"/>
                                  </a:lnTo>
                                  <a:lnTo>
                                    <a:pt x="571" y="1774"/>
                                  </a:lnTo>
                                  <a:lnTo>
                                    <a:pt x="544" y="1774"/>
                                  </a:lnTo>
                                  <a:lnTo>
                                    <a:pt x="533" y="1762"/>
                                  </a:lnTo>
                                  <a:lnTo>
                                    <a:pt x="533" y="1735"/>
                                  </a:lnTo>
                                  <a:lnTo>
                                    <a:pt x="544" y="1724"/>
                                  </a:lnTo>
                                  <a:lnTo>
                                    <a:pt x="571" y="1724"/>
                                  </a:lnTo>
                                  <a:lnTo>
                                    <a:pt x="583" y="1735"/>
                                  </a:lnTo>
                                  <a:lnTo>
                                    <a:pt x="583" y="1624"/>
                                  </a:lnTo>
                                  <a:lnTo>
                                    <a:pt x="508" y="1624"/>
                                  </a:lnTo>
                                  <a:lnTo>
                                    <a:pt x="508" y="1318"/>
                                  </a:lnTo>
                                  <a:lnTo>
                                    <a:pt x="518" y="1310"/>
                                  </a:lnTo>
                                  <a:lnTo>
                                    <a:pt x="526" y="1300"/>
                                  </a:lnTo>
                                  <a:lnTo>
                                    <a:pt x="531" y="1288"/>
                                  </a:lnTo>
                                  <a:lnTo>
                                    <a:pt x="533" y="1275"/>
                                  </a:lnTo>
                                  <a:lnTo>
                                    <a:pt x="529" y="1256"/>
                                  </a:lnTo>
                                  <a:lnTo>
                                    <a:pt x="518" y="1240"/>
                                  </a:lnTo>
                                  <a:lnTo>
                                    <a:pt x="502" y="1229"/>
                                  </a:lnTo>
                                  <a:lnTo>
                                    <a:pt x="483" y="1225"/>
                                  </a:lnTo>
                                  <a:lnTo>
                                    <a:pt x="464" y="1229"/>
                                  </a:lnTo>
                                  <a:lnTo>
                                    <a:pt x="448" y="1240"/>
                                  </a:lnTo>
                                  <a:lnTo>
                                    <a:pt x="437" y="1256"/>
                                  </a:lnTo>
                                  <a:lnTo>
                                    <a:pt x="433" y="1275"/>
                                  </a:lnTo>
                                  <a:lnTo>
                                    <a:pt x="435" y="1289"/>
                                  </a:lnTo>
                                  <a:lnTo>
                                    <a:pt x="440" y="1301"/>
                                  </a:lnTo>
                                  <a:lnTo>
                                    <a:pt x="448" y="1310"/>
                                  </a:lnTo>
                                  <a:lnTo>
                                    <a:pt x="458" y="1318"/>
                                  </a:lnTo>
                                  <a:lnTo>
                                    <a:pt x="458" y="1624"/>
                                  </a:lnTo>
                                  <a:lnTo>
                                    <a:pt x="458" y="1735"/>
                                  </a:lnTo>
                                  <a:lnTo>
                                    <a:pt x="458" y="1762"/>
                                  </a:lnTo>
                                  <a:lnTo>
                                    <a:pt x="447" y="1774"/>
                                  </a:lnTo>
                                  <a:lnTo>
                                    <a:pt x="419" y="1774"/>
                                  </a:lnTo>
                                  <a:lnTo>
                                    <a:pt x="408" y="1762"/>
                                  </a:lnTo>
                                  <a:lnTo>
                                    <a:pt x="408" y="1735"/>
                                  </a:lnTo>
                                  <a:lnTo>
                                    <a:pt x="419" y="1724"/>
                                  </a:lnTo>
                                  <a:lnTo>
                                    <a:pt x="447" y="1724"/>
                                  </a:lnTo>
                                  <a:lnTo>
                                    <a:pt x="458" y="1735"/>
                                  </a:lnTo>
                                  <a:lnTo>
                                    <a:pt x="458" y="1624"/>
                                  </a:lnTo>
                                  <a:lnTo>
                                    <a:pt x="234" y="1624"/>
                                  </a:lnTo>
                                  <a:lnTo>
                                    <a:pt x="234" y="1749"/>
                                  </a:lnTo>
                                  <a:lnTo>
                                    <a:pt x="230" y="1768"/>
                                  </a:lnTo>
                                  <a:lnTo>
                                    <a:pt x="219" y="1784"/>
                                  </a:lnTo>
                                  <a:lnTo>
                                    <a:pt x="203" y="1795"/>
                                  </a:lnTo>
                                  <a:lnTo>
                                    <a:pt x="184" y="1799"/>
                                  </a:lnTo>
                                  <a:lnTo>
                                    <a:pt x="165" y="1795"/>
                                  </a:lnTo>
                                  <a:lnTo>
                                    <a:pt x="149" y="1784"/>
                                  </a:lnTo>
                                  <a:lnTo>
                                    <a:pt x="138" y="1768"/>
                                  </a:lnTo>
                                  <a:lnTo>
                                    <a:pt x="134" y="1749"/>
                                  </a:lnTo>
                                  <a:lnTo>
                                    <a:pt x="138" y="1729"/>
                                  </a:lnTo>
                                  <a:lnTo>
                                    <a:pt x="149" y="1714"/>
                                  </a:lnTo>
                                  <a:lnTo>
                                    <a:pt x="165" y="1703"/>
                                  </a:lnTo>
                                  <a:lnTo>
                                    <a:pt x="184" y="1699"/>
                                  </a:lnTo>
                                  <a:lnTo>
                                    <a:pt x="203" y="1703"/>
                                  </a:lnTo>
                                  <a:lnTo>
                                    <a:pt x="219" y="1714"/>
                                  </a:lnTo>
                                  <a:lnTo>
                                    <a:pt x="230" y="1729"/>
                                  </a:lnTo>
                                  <a:lnTo>
                                    <a:pt x="234" y="1749"/>
                                  </a:lnTo>
                                  <a:lnTo>
                                    <a:pt x="234" y="1624"/>
                                  </a:lnTo>
                                  <a:lnTo>
                                    <a:pt x="109" y="1624"/>
                                  </a:lnTo>
                                  <a:lnTo>
                                    <a:pt x="90" y="1628"/>
                                  </a:lnTo>
                                  <a:lnTo>
                                    <a:pt x="74" y="1639"/>
                                  </a:lnTo>
                                  <a:lnTo>
                                    <a:pt x="63" y="1655"/>
                                  </a:lnTo>
                                  <a:lnTo>
                                    <a:pt x="59" y="1674"/>
                                  </a:lnTo>
                                  <a:lnTo>
                                    <a:pt x="59" y="1823"/>
                                  </a:lnTo>
                                  <a:lnTo>
                                    <a:pt x="63" y="1843"/>
                                  </a:lnTo>
                                  <a:lnTo>
                                    <a:pt x="74" y="1859"/>
                                  </a:lnTo>
                                  <a:lnTo>
                                    <a:pt x="90" y="1869"/>
                                  </a:lnTo>
                                  <a:lnTo>
                                    <a:pt x="109" y="1873"/>
                                  </a:lnTo>
                                  <a:lnTo>
                                    <a:pt x="857" y="1873"/>
                                  </a:lnTo>
                                  <a:lnTo>
                                    <a:pt x="876" y="1869"/>
                                  </a:lnTo>
                                  <a:lnTo>
                                    <a:pt x="892" y="1859"/>
                                  </a:lnTo>
                                  <a:lnTo>
                                    <a:pt x="902" y="1843"/>
                                  </a:lnTo>
                                  <a:lnTo>
                                    <a:pt x="906" y="1823"/>
                                  </a:lnTo>
                                  <a:lnTo>
                                    <a:pt x="906" y="1799"/>
                                  </a:lnTo>
                                  <a:lnTo>
                                    <a:pt x="906" y="1774"/>
                                  </a:lnTo>
                                  <a:lnTo>
                                    <a:pt x="906" y="1724"/>
                                  </a:lnTo>
                                  <a:lnTo>
                                    <a:pt x="906" y="1699"/>
                                  </a:lnTo>
                                  <a:lnTo>
                                    <a:pt x="906" y="1674"/>
                                  </a:lnTo>
                                  <a:close/>
                                  <a:moveTo>
                                    <a:pt x="5017" y="1675"/>
                                  </a:moveTo>
                                  <a:lnTo>
                                    <a:pt x="5014" y="1660"/>
                                  </a:lnTo>
                                  <a:lnTo>
                                    <a:pt x="5006" y="1648"/>
                                  </a:lnTo>
                                  <a:lnTo>
                                    <a:pt x="4994" y="1640"/>
                                  </a:lnTo>
                                  <a:lnTo>
                                    <a:pt x="4980" y="1637"/>
                                  </a:lnTo>
                                  <a:lnTo>
                                    <a:pt x="4407" y="1637"/>
                                  </a:lnTo>
                                  <a:lnTo>
                                    <a:pt x="4392" y="1640"/>
                                  </a:lnTo>
                                  <a:lnTo>
                                    <a:pt x="4380" y="1648"/>
                                  </a:lnTo>
                                  <a:lnTo>
                                    <a:pt x="4372" y="1660"/>
                                  </a:lnTo>
                                  <a:lnTo>
                                    <a:pt x="4369" y="1675"/>
                                  </a:lnTo>
                                  <a:lnTo>
                                    <a:pt x="4372" y="1689"/>
                                  </a:lnTo>
                                  <a:lnTo>
                                    <a:pt x="4380" y="1701"/>
                                  </a:lnTo>
                                  <a:lnTo>
                                    <a:pt x="4392" y="1709"/>
                                  </a:lnTo>
                                  <a:lnTo>
                                    <a:pt x="4407" y="1712"/>
                                  </a:lnTo>
                                  <a:lnTo>
                                    <a:pt x="4643" y="1712"/>
                                  </a:lnTo>
                                  <a:lnTo>
                                    <a:pt x="4643" y="2024"/>
                                  </a:lnTo>
                                  <a:lnTo>
                                    <a:pt x="4568" y="2024"/>
                                  </a:lnTo>
                                  <a:lnTo>
                                    <a:pt x="4568" y="2098"/>
                                  </a:lnTo>
                                  <a:lnTo>
                                    <a:pt x="4793" y="2098"/>
                                  </a:lnTo>
                                  <a:lnTo>
                                    <a:pt x="4793" y="2024"/>
                                  </a:lnTo>
                                  <a:lnTo>
                                    <a:pt x="4718" y="2024"/>
                                  </a:lnTo>
                                  <a:lnTo>
                                    <a:pt x="4718" y="1712"/>
                                  </a:lnTo>
                                  <a:lnTo>
                                    <a:pt x="4980" y="1712"/>
                                  </a:lnTo>
                                  <a:lnTo>
                                    <a:pt x="4994" y="1709"/>
                                  </a:lnTo>
                                  <a:lnTo>
                                    <a:pt x="5006" y="1701"/>
                                  </a:lnTo>
                                  <a:lnTo>
                                    <a:pt x="5014" y="1689"/>
                                  </a:lnTo>
                                  <a:lnTo>
                                    <a:pt x="5017" y="1675"/>
                                  </a:lnTo>
                                  <a:close/>
                                </a:path>
                              </a:pathLst>
                            </a:custGeom>
                            <a:solidFill>
                              <a:srgbClr val="AE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66" name="Picture 365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9100" y="7924"/>
                              <a:ext cx="200" cy="287"/>
                            </a:xfrm>
                            <a:prstGeom prst="rect">
                              <a:avLst/>
                            </a:prstGeom>
                            <a:noFill/>
                            <a:extLst>
                              <a:ext uri="{909E8E84-426E-40DD-AFC4-6F175D3DCCD1}">
                                <a14:hiddenFill xmlns:a14="http://schemas.microsoft.com/office/drawing/2010/main">
                                  <a:solidFill>
                                    <a:srgbClr val="FFFFFF"/>
                                  </a:solidFill>
                                </a14:hiddenFill>
                              </a:ext>
                            </a:extLst>
                          </pic:spPr>
                        </pic:pic>
                        <wps:wsp>
                          <wps:cNvPr id="367" name="Rectangle 3653"/>
                          <wps:cNvSpPr>
                            <a:spLocks noChangeAspect="1" noChangeArrowheads="1"/>
                          </wps:cNvSpPr>
                          <wps:spPr bwMode="auto">
                            <a:xfrm>
                              <a:off x="18912" y="789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8" name="Rectangle 3654"/>
                          <wps:cNvSpPr>
                            <a:spLocks noChangeAspect="1" noChangeArrowheads="1"/>
                          </wps:cNvSpPr>
                          <wps:spPr bwMode="auto">
                            <a:xfrm>
                              <a:off x="18912" y="789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9" name="Rectangle 3655"/>
                          <wps:cNvSpPr>
                            <a:spLocks noChangeAspect="1" noChangeArrowheads="1"/>
                          </wps:cNvSpPr>
                          <wps:spPr bwMode="auto">
                            <a:xfrm>
                              <a:off x="19540" y="7842"/>
                              <a:ext cx="380" cy="421"/>
                            </a:xfrm>
                            <a:prstGeom prst="rect">
                              <a:avLst/>
                            </a:prstGeom>
                            <a:solidFill>
                              <a:srgbClr val="AEABA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0" name="Rectangle 3656"/>
                          <wps:cNvSpPr>
                            <a:spLocks noChangeAspect="1" noChangeArrowheads="1"/>
                          </wps:cNvSpPr>
                          <wps:spPr bwMode="auto">
                            <a:xfrm>
                              <a:off x="19540" y="7842"/>
                              <a:ext cx="380" cy="421"/>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1" name="Rectangle 3657"/>
                          <wps:cNvSpPr>
                            <a:spLocks noChangeAspect="1" noChangeArrowheads="1"/>
                          </wps:cNvSpPr>
                          <wps:spPr bwMode="auto">
                            <a:xfrm>
                              <a:off x="15884" y="7336"/>
                              <a:ext cx="1208" cy="104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72" name="Picture 365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15916" y="7426"/>
                              <a:ext cx="1160" cy="856"/>
                            </a:xfrm>
                            <a:prstGeom prst="rect">
                              <a:avLst/>
                            </a:prstGeom>
                            <a:noFill/>
                            <a:extLst>
                              <a:ext uri="{909E8E84-426E-40DD-AFC4-6F175D3DCCD1}">
                                <a14:hiddenFill xmlns:a14="http://schemas.microsoft.com/office/drawing/2010/main">
                                  <a:solidFill>
                                    <a:srgbClr val="FFFFFF"/>
                                  </a:solidFill>
                                </a14:hiddenFill>
                              </a:ext>
                            </a:extLst>
                          </pic:spPr>
                        </pic:pic>
                        <wps:wsp>
                          <wps:cNvPr id="373" name="Rectangle 3659"/>
                          <wps:cNvSpPr>
                            <a:spLocks noChangeAspect="1" noChangeArrowheads="1"/>
                          </wps:cNvSpPr>
                          <wps:spPr bwMode="auto">
                            <a:xfrm>
                              <a:off x="151" y="2812"/>
                              <a:ext cx="20059" cy="75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4" name="Freeform 3660"/>
                          <wps:cNvSpPr>
                            <a:spLocks noChangeAspect="1"/>
                          </wps:cNvSpPr>
                          <wps:spPr bwMode="auto">
                            <a:xfrm>
                              <a:off x="17113" y="2998"/>
                              <a:ext cx="220" cy="440"/>
                            </a:xfrm>
                            <a:custGeom>
                              <a:avLst/>
                              <a:gdLst>
                                <a:gd name="T0" fmla="*/ 109 w 220"/>
                                <a:gd name="T1" fmla="*/ 2999 h 440"/>
                                <a:gd name="T2" fmla="*/ 0 w 220"/>
                                <a:gd name="T3" fmla="*/ 2999 h 440"/>
                                <a:gd name="T4" fmla="*/ 0 w 220"/>
                                <a:gd name="T5" fmla="*/ 3438 h 440"/>
                                <a:gd name="T6" fmla="*/ 109 w 220"/>
                                <a:gd name="T7" fmla="*/ 3438 h 440"/>
                                <a:gd name="T8" fmla="*/ 152 w 220"/>
                                <a:gd name="T9" fmla="*/ 3421 h 440"/>
                                <a:gd name="T10" fmla="*/ 187 w 220"/>
                                <a:gd name="T11" fmla="*/ 3374 h 440"/>
                                <a:gd name="T12" fmla="*/ 210 w 220"/>
                                <a:gd name="T13" fmla="*/ 3304 h 440"/>
                                <a:gd name="T14" fmla="*/ 219 w 220"/>
                                <a:gd name="T15" fmla="*/ 3218 h 440"/>
                                <a:gd name="T16" fmla="*/ 210 w 220"/>
                                <a:gd name="T17" fmla="*/ 3133 h 440"/>
                                <a:gd name="T18" fmla="*/ 187 w 220"/>
                                <a:gd name="T19" fmla="*/ 3063 h 440"/>
                                <a:gd name="T20" fmla="*/ 152 w 220"/>
                                <a:gd name="T21" fmla="*/ 3016 h 440"/>
                                <a:gd name="T22" fmla="*/ 109 w 220"/>
                                <a:gd name="T23" fmla="*/ 2999 h 44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220" h="440">
                                  <a:moveTo>
                                    <a:pt x="109" y="0"/>
                                  </a:moveTo>
                                  <a:lnTo>
                                    <a:pt x="0" y="0"/>
                                  </a:lnTo>
                                  <a:lnTo>
                                    <a:pt x="0" y="439"/>
                                  </a:lnTo>
                                  <a:lnTo>
                                    <a:pt x="109" y="439"/>
                                  </a:lnTo>
                                  <a:lnTo>
                                    <a:pt x="152" y="422"/>
                                  </a:lnTo>
                                  <a:lnTo>
                                    <a:pt x="187" y="375"/>
                                  </a:lnTo>
                                  <a:lnTo>
                                    <a:pt x="210" y="305"/>
                                  </a:lnTo>
                                  <a:lnTo>
                                    <a:pt x="219" y="219"/>
                                  </a:lnTo>
                                  <a:lnTo>
                                    <a:pt x="210" y="134"/>
                                  </a:lnTo>
                                  <a:lnTo>
                                    <a:pt x="187" y="64"/>
                                  </a:lnTo>
                                  <a:lnTo>
                                    <a:pt x="152" y="17"/>
                                  </a:lnTo>
                                  <a:lnTo>
                                    <a:pt x="109" y="0"/>
                                  </a:lnTo>
                                  <a:close/>
                                </a:path>
                              </a:pathLst>
                            </a:custGeom>
                            <a:solidFill>
                              <a:srgbClr val="8DA9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5" name="AutoShape 3661"/>
                          <wps:cNvSpPr>
                            <a:spLocks noChangeAspect="1"/>
                          </wps:cNvSpPr>
                          <wps:spPr bwMode="auto">
                            <a:xfrm>
                              <a:off x="16864" y="2887"/>
                              <a:ext cx="513" cy="589"/>
                            </a:xfrm>
                            <a:custGeom>
                              <a:avLst/>
                              <a:gdLst>
                                <a:gd name="T0" fmla="*/ 112 w 513"/>
                                <a:gd name="T1" fmla="*/ 3197 h 589"/>
                                <a:gd name="T2" fmla="*/ 89 w 513"/>
                                <a:gd name="T3" fmla="*/ 3204 h 589"/>
                                <a:gd name="T4" fmla="*/ 95 w 513"/>
                                <a:gd name="T5" fmla="*/ 3228 h 589"/>
                                <a:gd name="T6" fmla="*/ 119 w 513"/>
                                <a:gd name="T7" fmla="*/ 3221 h 589"/>
                                <a:gd name="T8" fmla="*/ 119 w 513"/>
                                <a:gd name="T9" fmla="*/ 3204 h 589"/>
                                <a:gd name="T10" fmla="*/ 263 w 513"/>
                                <a:gd name="T11" fmla="*/ 3356 h 589"/>
                                <a:gd name="T12" fmla="*/ 240 w 513"/>
                                <a:gd name="T13" fmla="*/ 3363 h 589"/>
                                <a:gd name="T14" fmla="*/ 247 w 513"/>
                                <a:gd name="T15" fmla="*/ 3386 h 589"/>
                                <a:gd name="T16" fmla="*/ 270 w 513"/>
                                <a:gd name="T17" fmla="*/ 3379 h 589"/>
                                <a:gd name="T18" fmla="*/ 270 w 513"/>
                                <a:gd name="T19" fmla="*/ 3363 h 589"/>
                                <a:gd name="T20" fmla="*/ 263 w 513"/>
                                <a:gd name="T21" fmla="*/ 3054 h 589"/>
                                <a:gd name="T22" fmla="*/ 240 w 513"/>
                                <a:gd name="T23" fmla="*/ 3060 h 589"/>
                                <a:gd name="T24" fmla="*/ 247 w 513"/>
                                <a:gd name="T25" fmla="*/ 3084 h 589"/>
                                <a:gd name="T26" fmla="*/ 270 w 513"/>
                                <a:gd name="T27" fmla="*/ 3077 h 589"/>
                                <a:gd name="T28" fmla="*/ 270 w 513"/>
                                <a:gd name="T29" fmla="*/ 3060 h 589"/>
                                <a:gd name="T30" fmla="*/ 270 w 513"/>
                                <a:gd name="T31" fmla="*/ 3206 h 589"/>
                                <a:gd name="T32" fmla="*/ 240 w 513"/>
                                <a:gd name="T33" fmla="*/ 3107 h 589"/>
                                <a:gd name="T34" fmla="*/ 241 w 513"/>
                                <a:gd name="T35" fmla="*/ 3220 h 589"/>
                                <a:gd name="T36" fmla="*/ 340 w 513"/>
                                <a:gd name="T37" fmla="*/ 3277 h 589"/>
                                <a:gd name="T38" fmla="*/ 414 w 513"/>
                                <a:gd name="T39" fmla="*/ 3197 h 589"/>
                                <a:gd name="T40" fmla="*/ 391 w 513"/>
                                <a:gd name="T41" fmla="*/ 3204 h 589"/>
                                <a:gd name="T42" fmla="*/ 398 w 513"/>
                                <a:gd name="T43" fmla="*/ 3228 h 589"/>
                                <a:gd name="T44" fmla="*/ 421 w 513"/>
                                <a:gd name="T45" fmla="*/ 3221 h 589"/>
                                <a:gd name="T46" fmla="*/ 421 w 513"/>
                                <a:gd name="T47" fmla="*/ 3204 h 589"/>
                                <a:gd name="T48" fmla="*/ 504 w 513"/>
                                <a:gd name="T49" fmla="*/ 3155 h 589"/>
                                <a:gd name="T50" fmla="*/ 466 w 513"/>
                                <a:gd name="T51" fmla="*/ 3077 h 589"/>
                                <a:gd name="T52" fmla="*/ 456 w 513"/>
                                <a:gd name="T53" fmla="*/ 3287 h 589"/>
                                <a:gd name="T54" fmla="*/ 380 w 513"/>
                                <a:gd name="T55" fmla="*/ 3391 h 589"/>
                                <a:gd name="T56" fmla="*/ 255 w 513"/>
                                <a:gd name="T57" fmla="*/ 3432 h 589"/>
                                <a:gd name="T58" fmla="*/ 130 w 513"/>
                                <a:gd name="T59" fmla="*/ 3391 h 589"/>
                                <a:gd name="T60" fmla="*/ 54 w 513"/>
                                <a:gd name="T61" fmla="*/ 3287 h 589"/>
                                <a:gd name="T62" fmla="*/ 54 w 513"/>
                                <a:gd name="T63" fmla="*/ 3153 h 589"/>
                                <a:gd name="T64" fmla="*/ 130 w 513"/>
                                <a:gd name="T65" fmla="*/ 3049 h 589"/>
                                <a:gd name="T66" fmla="*/ 255 w 513"/>
                                <a:gd name="T67" fmla="*/ 3008 h 589"/>
                                <a:gd name="T68" fmla="*/ 380 w 513"/>
                                <a:gd name="T69" fmla="*/ 3049 h 589"/>
                                <a:gd name="T70" fmla="*/ 456 w 513"/>
                                <a:gd name="T71" fmla="*/ 3153 h 589"/>
                                <a:gd name="T72" fmla="*/ 466 w 513"/>
                                <a:gd name="T73" fmla="*/ 3077 h 589"/>
                                <a:gd name="T74" fmla="*/ 457 w 513"/>
                                <a:gd name="T75" fmla="*/ 3013 h 589"/>
                                <a:gd name="T76" fmla="*/ 462 w 513"/>
                                <a:gd name="T77" fmla="*/ 3007 h 589"/>
                                <a:gd name="T78" fmla="*/ 465 w 513"/>
                                <a:gd name="T79" fmla="*/ 2990 h 589"/>
                                <a:gd name="T80" fmla="*/ 433 w 513"/>
                                <a:gd name="T81" fmla="*/ 2972 h 589"/>
                                <a:gd name="T82" fmla="*/ 398 w 513"/>
                                <a:gd name="T83" fmla="*/ 3007 h 589"/>
                                <a:gd name="T84" fmla="*/ 341 w 513"/>
                                <a:gd name="T85" fmla="*/ 2978 h 589"/>
                                <a:gd name="T86" fmla="*/ 278 w 513"/>
                                <a:gd name="T87" fmla="*/ 2964 h 589"/>
                                <a:gd name="T88" fmla="*/ 346 w 513"/>
                                <a:gd name="T89" fmla="*/ 2933 h 589"/>
                                <a:gd name="T90" fmla="*/ 164 w 513"/>
                                <a:gd name="T91" fmla="*/ 2887 h 589"/>
                                <a:gd name="T92" fmla="*/ 232 w 513"/>
                                <a:gd name="T93" fmla="*/ 2933 h 589"/>
                                <a:gd name="T94" fmla="*/ 163 w 513"/>
                                <a:gd name="T95" fmla="*/ 2980 h 589"/>
                                <a:gd name="T96" fmla="*/ 54 w 513"/>
                                <a:gd name="T97" fmla="*/ 3060 h 589"/>
                                <a:gd name="T98" fmla="*/ 0 w 513"/>
                                <a:gd name="T99" fmla="*/ 3187 h 589"/>
                                <a:gd name="T100" fmla="*/ 21 w 513"/>
                                <a:gd name="T101" fmla="*/ 3324 h 589"/>
                                <a:gd name="T102" fmla="*/ 107 w 513"/>
                                <a:gd name="T103" fmla="*/ 3429 h 589"/>
                                <a:gd name="T104" fmla="*/ 239 w 513"/>
                                <a:gd name="T105" fmla="*/ 3476 h 589"/>
                                <a:gd name="T106" fmla="*/ 372 w 513"/>
                                <a:gd name="T107" fmla="*/ 3449 h 589"/>
                                <a:gd name="T108" fmla="*/ 429 w 513"/>
                                <a:gd name="T109" fmla="*/ 3410 h 589"/>
                                <a:gd name="T110" fmla="*/ 503 w 513"/>
                                <a:gd name="T111" fmla="*/ 3291 h 589"/>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513" h="589">
                                  <a:moveTo>
                                    <a:pt x="119" y="317"/>
                                  </a:moveTo>
                                  <a:lnTo>
                                    <a:pt x="112" y="310"/>
                                  </a:lnTo>
                                  <a:lnTo>
                                    <a:pt x="95" y="310"/>
                                  </a:lnTo>
                                  <a:lnTo>
                                    <a:pt x="89" y="317"/>
                                  </a:lnTo>
                                  <a:lnTo>
                                    <a:pt x="89" y="334"/>
                                  </a:lnTo>
                                  <a:lnTo>
                                    <a:pt x="95" y="341"/>
                                  </a:lnTo>
                                  <a:lnTo>
                                    <a:pt x="112" y="341"/>
                                  </a:lnTo>
                                  <a:lnTo>
                                    <a:pt x="119" y="334"/>
                                  </a:lnTo>
                                  <a:lnTo>
                                    <a:pt x="119" y="325"/>
                                  </a:lnTo>
                                  <a:lnTo>
                                    <a:pt x="119" y="317"/>
                                  </a:lnTo>
                                  <a:close/>
                                  <a:moveTo>
                                    <a:pt x="270" y="476"/>
                                  </a:moveTo>
                                  <a:lnTo>
                                    <a:pt x="263" y="469"/>
                                  </a:lnTo>
                                  <a:lnTo>
                                    <a:pt x="247" y="469"/>
                                  </a:lnTo>
                                  <a:lnTo>
                                    <a:pt x="240" y="476"/>
                                  </a:lnTo>
                                  <a:lnTo>
                                    <a:pt x="240" y="492"/>
                                  </a:lnTo>
                                  <a:lnTo>
                                    <a:pt x="247" y="499"/>
                                  </a:lnTo>
                                  <a:lnTo>
                                    <a:pt x="263" y="499"/>
                                  </a:lnTo>
                                  <a:lnTo>
                                    <a:pt x="270" y="492"/>
                                  </a:lnTo>
                                  <a:lnTo>
                                    <a:pt x="270" y="484"/>
                                  </a:lnTo>
                                  <a:lnTo>
                                    <a:pt x="270" y="476"/>
                                  </a:lnTo>
                                  <a:close/>
                                  <a:moveTo>
                                    <a:pt x="270" y="173"/>
                                  </a:moveTo>
                                  <a:lnTo>
                                    <a:pt x="263" y="167"/>
                                  </a:lnTo>
                                  <a:lnTo>
                                    <a:pt x="247" y="167"/>
                                  </a:lnTo>
                                  <a:lnTo>
                                    <a:pt x="240" y="173"/>
                                  </a:lnTo>
                                  <a:lnTo>
                                    <a:pt x="240" y="190"/>
                                  </a:lnTo>
                                  <a:lnTo>
                                    <a:pt x="247" y="197"/>
                                  </a:lnTo>
                                  <a:lnTo>
                                    <a:pt x="263" y="197"/>
                                  </a:lnTo>
                                  <a:lnTo>
                                    <a:pt x="270" y="190"/>
                                  </a:lnTo>
                                  <a:lnTo>
                                    <a:pt x="270" y="182"/>
                                  </a:lnTo>
                                  <a:lnTo>
                                    <a:pt x="270" y="173"/>
                                  </a:lnTo>
                                  <a:close/>
                                  <a:moveTo>
                                    <a:pt x="340" y="390"/>
                                  </a:moveTo>
                                  <a:lnTo>
                                    <a:pt x="270" y="319"/>
                                  </a:lnTo>
                                  <a:lnTo>
                                    <a:pt x="270" y="220"/>
                                  </a:lnTo>
                                  <a:lnTo>
                                    <a:pt x="240" y="220"/>
                                  </a:lnTo>
                                  <a:lnTo>
                                    <a:pt x="240" y="329"/>
                                  </a:lnTo>
                                  <a:lnTo>
                                    <a:pt x="241" y="333"/>
                                  </a:lnTo>
                                  <a:lnTo>
                                    <a:pt x="319" y="411"/>
                                  </a:lnTo>
                                  <a:lnTo>
                                    <a:pt x="340" y="390"/>
                                  </a:lnTo>
                                  <a:close/>
                                  <a:moveTo>
                                    <a:pt x="421" y="317"/>
                                  </a:moveTo>
                                  <a:lnTo>
                                    <a:pt x="414" y="310"/>
                                  </a:lnTo>
                                  <a:lnTo>
                                    <a:pt x="398" y="310"/>
                                  </a:lnTo>
                                  <a:lnTo>
                                    <a:pt x="391" y="317"/>
                                  </a:lnTo>
                                  <a:lnTo>
                                    <a:pt x="391" y="334"/>
                                  </a:lnTo>
                                  <a:lnTo>
                                    <a:pt x="398" y="341"/>
                                  </a:lnTo>
                                  <a:lnTo>
                                    <a:pt x="414" y="341"/>
                                  </a:lnTo>
                                  <a:lnTo>
                                    <a:pt x="421" y="334"/>
                                  </a:lnTo>
                                  <a:lnTo>
                                    <a:pt x="421" y="325"/>
                                  </a:lnTo>
                                  <a:lnTo>
                                    <a:pt x="421" y="317"/>
                                  </a:lnTo>
                                  <a:close/>
                                  <a:moveTo>
                                    <a:pt x="512" y="335"/>
                                  </a:moveTo>
                                  <a:lnTo>
                                    <a:pt x="504" y="268"/>
                                  </a:lnTo>
                                  <a:lnTo>
                                    <a:pt x="477" y="204"/>
                                  </a:lnTo>
                                  <a:lnTo>
                                    <a:pt x="466" y="190"/>
                                  </a:lnTo>
                                  <a:lnTo>
                                    <a:pt x="466" y="333"/>
                                  </a:lnTo>
                                  <a:lnTo>
                                    <a:pt x="456" y="400"/>
                                  </a:lnTo>
                                  <a:lnTo>
                                    <a:pt x="426" y="458"/>
                                  </a:lnTo>
                                  <a:lnTo>
                                    <a:pt x="380" y="504"/>
                                  </a:lnTo>
                                  <a:lnTo>
                                    <a:pt x="322" y="534"/>
                                  </a:lnTo>
                                  <a:lnTo>
                                    <a:pt x="255" y="545"/>
                                  </a:lnTo>
                                  <a:lnTo>
                                    <a:pt x="188" y="534"/>
                                  </a:lnTo>
                                  <a:lnTo>
                                    <a:pt x="130" y="504"/>
                                  </a:lnTo>
                                  <a:lnTo>
                                    <a:pt x="84" y="458"/>
                                  </a:lnTo>
                                  <a:lnTo>
                                    <a:pt x="54" y="400"/>
                                  </a:lnTo>
                                  <a:lnTo>
                                    <a:pt x="43" y="333"/>
                                  </a:lnTo>
                                  <a:lnTo>
                                    <a:pt x="54" y="266"/>
                                  </a:lnTo>
                                  <a:lnTo>
                                    <a:pt x="84" y="208"/>
                                  </a:lnTo>
                                  <a:lnTo>
                                    <a:pt x="130" y="162"/>
                                  </a:lnTo>
                                  <a:lnTo>
                                    <a:pt x="188" y="132"/>
                                  </a:lnTo>
                                  <a:lnTo>
                                    <a:pt x="255" y="121"/>
                                  </a:lnTo>
                                  <a:lnTo>
                                    <a:pt x="322" y="132"/>
                                  </a:lnTo>
                                  <a:lnTo>
                                    <a:pt x="380" y="162"/>
                                  </a:lnTo>
                                  <a:lnTo>
                                    <a:pt x="426" y="208"/>
                                  </a:lnTo>
                                  <a:lnTo>
                                    <a:pt x="456" y="266"/>
                                  </a:lnTo>
                                  <a:lnTo>
                                    <a:pt x="466" y="333"/>
                                  </a:lnTo>
                                  <a:lnTo>
                                    <a:pt x="466" y="190"/>
                                  </a:lnTo>
                                  <a:lnTo>
                                    <a:pt x="434" y="149"/>
                                  </a:lnTo>
                                  <a:lnTo>
                                    <a:pt x="457" y="126"/>
                                  </a:lnTo>
                                  <a:lnTo>
                                    <a:pt x="461" y="121"/>
                                  </a:lnTo>
                                  <a:lnTo>
                                    <a:pt x="462" y="120"/>
                                  </a:lnTo>
                                  <a:lnTo>
                                    <a:pt x="465" y="117"/>
                                  </a:lnTo>
                                  <a:lnTo>
                                    <a:pt x="465" y="103"/>
                                  </a:lnTo>
                                  <a:lnTo>
                                    <a:pt x="448" y="86"/>
                                  </a:lnTo>
                                  <a:lnTo>
                                    <a:pt x="433" y="85"/>
                                  </a:lnTo>
                                  <a:lnTo>
                                    <a:pt x="424" y="93"/>
                                  </a:lnTo>
                                  <a:lnTo>
                                    <a:pt x="398" y="120"/>
                                  </a:lnTo>
                                  <a:lnTo>
                                    <a:pt x="370" y="103"/>
                                  </a:lnTo>
                                  <a:lnTo>
                                    <a:pt x="341" y="91"/>
                                  </a:lnTo>
                                  <a:lnTo>
                                    <a:pt x="310" y="82"/>
                                  </a:lnTo>
                                  <a:lnTo>
                                    <a:pt x="278" y="77"/>
                                  </a:lnTo>
                                  <a:lnTo>
                                    <a:pt x="278" y="46"/>
                                  </a:lnTo>
                                  <a:lnTo>
                                    <a:pt x="346" y="46"/>
                                  </a:lnTo>
                                  <a:lnTo>
                                    <a:pt x="346" y="0"/>
                                  </a:lnTo>
                                  <a:lnTo>
                                    <a:pt x="164" y="0"/>
                                  </a:lnTo>
                                  <a:lnTo>
                                    <a:pt x="164" y="46"/>
                                  </a:lnTo>
                                  <a:lnTo>
                                    <a:pt x="232" y="46"/>
                                  </a:lnTo>
                                  <a:lnTo>
                                    <a:pt x="232" y="77"/>
                                  </a:lnTo>
                                  <a:lnTo>
                                    <a:pt x="163" y="93"/>
                                  </a:lnTo>
                                  <a:lnTo>
                                    <a:pt x="103" y="125"/>
                                  </a:lnTo>
                                  <a:lnTo>
                                    <a:pt x="54" y="173"/>
                                  </a:lnTo>
                                  <a:lnTo>
                                    <a:pt x="19" y="232"/>
                                  </a:lnTo>
                                  <a:lnTo>
                                    <a:pt x="0" y="300"/>
                                  </a:lnTo>
                                  <a:lnTo>
                                    <a:pt x="1" y="371"/>
                                  </a:lnTo>
                                  <a:lnTo>
                                    <a:pt x="21" y="437"/>
                                  </a:lnTo>
                                  <a:lnTo>
                                    <a:pt x="56" y="496"/>
                                  </a:lnTo>
                                  <a:lnTo>
                                    <a:pt x="107" y="542"/>
                                  </a:lnTo>
                                  <a:lnTo>
                                    <a:pt x="170" y="575"/>
                                  </a:lnTo>
                                  <a:lnTo>
                                    <a:pt x="239" y="589"/>
                                  </a:lnTo>
                                  <a:lnTo>
                                    <a:pt x="308" y="584"/>
                                  </a:lnTo>
                                  <a:lnTo>
                                    <a:pt x="372" y="562"/>
                                  </a:lnTo>
                                  <a:lnTo>
                                    <a:pt x="397" y="545"/>
                                  </a:lnTo>
                                  <a:lnTo>
                                    <a:pt x="429" y="523"/>
                                  </a:lnTo>
                                  <a:lnTo>
                                    <a:pt x="474" y="468"/>
                                  </a:lnTo>
                                  <a:lnTo>
                                    <a:pt x="503" y="404"/>
                                  </a:lnTo>
                                  <a:lnTo>
                                    <a:pt x="512" y="335"/>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6" name="Picture 366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5989" y="4148"/>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377" name="Freeform 3663"/>
                          <wps:cNvSpPr>
                            <a:spLocks noChangeAspect="1"/>
                          </wps:cNvSpPr>
                          <wps:spPr bwMode="auto">
                            <a:xfrm>
                              <a:off x="15885" y="4785"/>
                              <a:ext cx="532" cy="217"/>
                            </a:xfrm>
                            <a:custGeom>
                              <a:avLst/>
                              <a:gdLst>
                                <a:gd name="T0" fmla="*/ 426 w 532"/>
                                <a:gd name="T1" fmla="*/ 4786 h 217"/>
                                <a:gd name="T2" fmla="*/ 106 w 532"/>
                                <a:gd name="T3" fmla="*/ 4786 h 217"/>
                                <a:gd name="T4" fmla="*/ 0 w 532"/>
                                <a:gd name="T5" fmla="*/ 5002 h 217"/>
                                <a:gd name="T6" fmla="*/ 532 w 532"/>
                                <a:gd name="T7" fmla="*/ 5002 h 217"/>
                                <a:gd name="T8" fmla="*/ 426 w 532"/>
                                <a:gd name="T9" fmla="*/ 4786 h 21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8" name="Picture 366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222" y="448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9" name="Picture 366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5852" y="4490"/>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380" name="AutoShape 3666"/>
                          <wps:cNvSpPr>
                            <a:spLocks noChangeAspect="1"/>
                          </wps:cNvSpPr>
                          <wps:spPr bwMode="auto">
                            <a:xfrm>
                              <a:off x="15957" y="4485"/>
                              <a:ext cx="388" cy="930"/>
                            </a:xfrm>
                            <a:custGeom>
                              <a:avLst/>
                              <a:gdLst>
                                <a:gd name="T0" fmla="*/ 356 w 388"/>
                                <a:gd name="T1" fmla="*/ 4540 h 930"/>
                                <a:gd name="T2" fmla="*/ 352 w 388"/>
                                <a:gd name="T3" fmla="*/ 4519 h 930"/>
                                <a:gd name="T4" fmla="*/ 340 w 388"/>
                                <a:gd name="T5" fmla="*/ 4502 h 930"/>
                                <a:gd name="T6" fmla="*/ 323 w 388"/>
                                <a:gd name="T7" fmla="*/ 4490 h 930"/>
                                <a:gd name="T8" fmla="*/ 302 w 388"/>
                                <a:gd name="T9" fmla="*/ 4486 h 930"/>
                                <a:gd name="T10" fmla="*/ 86 w 388"/>
                                <a:gd name="T11" fmla="*/ 4486 h 930"/>
                                <a:gd name="T12" fmla="*/ 65 w 388"/>
                                <a:gd name="T13" fmla="*/ 4490 h 930"/>
                                <a:gd name="T14" fmla="*/ 48 w 388"/>
                                <a:gd name="T15" fmla="*/ 4502 h 930"/>
                                <a:gd name="T16" fmla="*/ 36 w 388"/>
                                <a:gd name="T17" fmla="*/ 4519 h 930"/>
                                <a:gd name="T18" fmla="*/ 32 w 388"/>
                                <a:gd name="T19" fmla="*/ 4540 h 930"/>
                                <a:gd name="T20" fmla="*/ 32 w 388"/>
                                <a:gd name="T21" fmla="*/ 4847 h 930"/>
                                <a:gd name="T22" fmla="*/ 36 w 388"/>
                                <a:gd name="T23" fmla="*/ 4868 h 930"/>
                                <a:gd name="T24" fmla="*/ 48 w 388"/>
                                <a:gd name="T25" fmla="*/ 4885 h 930"/>
                                <a:gd name="T26" fmla="*/ 65 w 388"/>
                                <a:gd name="T27" fmla="*/ 4897 h 930"/>
                                <a:gd name="T28" fmla="*/ 86 w 388"/>
                                <a:gd name="T29" fmla="*/ 4901 h 930"/>
                                <a:gd name="T30" fmla="*/ 302 w 388"/>
                                <a:gd name="T31" fmla="*/ 4901 h 930"/>
                                <a:gd name="T32" fmla="*/ 323 w 388"/>
                                <a:gd name="T33" fmla="*/ 4897 h 930"/>
                                <a:gd name="T34" fmla="*/ 340 w 388"/>
                                <a:gd name="T35" fmla="*/ 4885 h 930"/>
                                <a:gd name="T36" fmla="*/ 352 w 388"/>
                                <a:gd name="T37" fmla="*/ 4868 h 930"/>
                                <a:gd name="T38" fmla="*/ 356 w 388"/>
                                <a:gd name="T39" fmla="*/ 4847 h 930"/>
                                <a:gd name="T40" fmla="*/ 356 w 388"/>
                                <a:gd name="T41" fmla="*/ 4540 h 930"/>
                                <a:gd name="T42" fmla="*/ 388 w 388"/>
                                <a:gd name="T43" fmla="*/ 4978 h 930"/>
                                <a:gd name="T44" fmla="*/ 0 w 388"/>
                                <a:gd name="T45" fmla="*/ 4978 h 930"/>
                                <a:gd name="T46" fmla="*/ 7 w 388"/>
                                <a:gd name="T47" fmla="*/ 5008 h 930"/>
                                <a:gd name="T48" fmla="*/ 17 w 388"/>
                                <a:gd name="T49" fmla="*/ 5080 h 930"/>
                                <a:gd name="T50" fmla="*/ 42 w 388"/>
                                <a:gd name="T51" fmla="*/ 5167 h 930"/>
                                <a:gd name="T52" fmla="*/ 77 w 388"/>
                                <a:gd name="T53" fmla="*/ 5256 h 930"/>
                                <a:gd name="T54" fmla="*/ 118 w 388"/>
                                <a:gd name="T55" fmla="*/ 5335 h 930"/>
                                <a:gd name="T56" fmla="*/ 158 w 388"/>
                                <a:gd name="T57" fmla="*/ 5393 h 930"/>
                                <a:gd name="T58" fmla="*/ 194 w 388"/>
                                <a:gd name="T59" fmla="*/ 5415 h 930"/>
                                <a:gd name="T60" fmla="*/ 230 w 388"/>
                                <a:gd name="T61" fmla="*/ 5395 h 930"/>
                                <a:gd name="T62" fmla="*/ 271 w 388"/>
                                <a:gd name="T63" fmla="*/ 5341 h 930"/>
                                <a:gd name="T64" fmla="*/ 312 w 388"/>
                                <a:gd name="T65" fmla="*/ 5265 h 930"/>
                                <a:gd name="T66" fmla="*/ 348 w 388"/>
                                <a:gd name="T67" fmla="*/ 5178 h 930"/>
                                <a:gd name="T68" fmla="*/ 373 w 388"/>
                                <a:gd name="T69" fmla="*/ 5093 h 930"/>
                                <a:gd name="T70" fmla="*/ 383 w 388"/>
                                <a:gd name="T71" fmla="*/ 5022 h 930"/>
                                <a:gd name="T72" fmla="*/ 388 w 388"/>
                                <a:gd name="T73" fmla="*/ 4978 h 930"/>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81" name="Picture 366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16658" y="4130"/>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382" name="Freeform 3668"/>
                          <wps:cNvSpPr>
                            <a:spLocks noChangeAspect="1"/>
                          </wps:cNvSpPr>
                          <wps:spPr bwMode="auto">
                            <a:xfrm>
                              <a:off x="16554" y="4767"/>
                              <a:ext cx="532" cy="217"/>
                            </a:xfrm>
                            <a:custGeom>
                              <a:avLst/>
                              <a:gdLst>
                                <a:gd name="T0" fmla="*/ 426 w 532"/>
                                <a:gd name="T1" fmla="*/ 4768 h 217"/>
                                <a:gd name="T2" fmla="*/ 106 w 532"/>
                                <a:gd name="T3" fmla="*/ 4768 h 217"/>
                                <a:gd name="T4" fmla="*/ 0 w 532"/>
                                <a:gd name="T5" fmla="*/ 4984 h 217"/>
                                <a:gd name="T6" fmla="*/ 532 w 532"/>
                                <a:gd name="T7" fmla="*/ 4984 h 217"/>
                                <a:gd name="T8" fmla="*/ 426 w 532"/>
                                <a:gd name="T9" fmla="*/ 4768 h 21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83" name="Picture 366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6521" y="4472"/>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4" name="Picture 367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6891" y="4471"/>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385" name="AutoShape 3671"/>
                          <wps:cNvSpPr>
                            <a:spLocks noChangeAspect="1"/>
                          </wps:cNvSpPr>
                          <wps:spPr bwMode="auto">
                            <a:xfrm>
                              <a:off x="16626" y="4467"/>
                              <a:ext cx="388" cy="930"/>
                            </a:xfrm>
                            <a:custGeom>
                              <a:avLst/>
                              <a:gdLst>
                                <a:gd name="T0" fmla="*/ 356 w 388"/>
                                <a:gd name="T1" fmla="*/ 4522 h 930"/>
                                <a:gd name="T2" fmla="*/ 352 w 388"/>
                                <a:gd name="T3" fmla="*/ 4501 h 930"/>
                                <a:gd name="T4" fmla="*/ 340 w 388"/>
                                <a:gd name="T5" fmla="*/ 4484 h 930"/>
                                <a:gd name="T6" fmla="*/ 323 w 388"/>
                                <a:gd name="T7" fmla="*/ 4472 h 930"/>
                                <a:gd name="T8" fmla="*/ 302 w 388"/>
                                <a:gd name="T9" fmla="*/ 4468 h 930"/>
                                <a:gd name="T10" fmla="*/ 86 w 388"/>
                                <a:gd name="T11" fmla="*/ 4468 h 930"/>
                                <a:gd name="T12" fmla="*/ 65 w 388"/>
                                <a:gd name="T13" fmla="*/ 4472 h 930"/>
                                <a:gd name="T14" fmla="*/ 48 w 388"/>
                                <a:gd name="T15" fmla="*/ 4484 h 930"/>
                                <a:gd name="T16" fmla="*/ 36 w 388"/>
                                <a:gd name="T17" fmla="*/ 4501 h 930"/>
                                <a:gd name="T18" fmla="*/ 32 w 388"/>
                                <a:gd name="T19" fmla="*/ 4522 h 930"/>
                                <a:gd name="T20" fmla="*/ 32 w 388"/>
                                <a:gd name="T21" fmla="*/ 4829 h 930"/>
                                <a:gd name="T22" fmla="*/ 36 w 388"/>
                                <a:gd name="T23" fmla="*/ 4850 h 930"/>
                                <a:gd name="T24" fmla="*/ 48 w 388"/>
                                <a:gd name="T25" fmla="*/ 4867 h 930"/>
                                <a:gd name="T26" fmla="*/ 65 w 388"/>
                                <a:gd name="T27" fmla="*/ 4879 h 930"/>
                                <a:gd name="T28" fmla="*/ 86 w 388"/>
                                <a:gd name="T29" fmla="*/ 4883 h 930"/>
                                <a:gd name="T30" fmla="*/ 302 w 388"/>
                                <a:gd name="T31" fmla="*/ 4883 h 930"/>
                                <a:gd name="T32" fmla="*/ 323 w 388"/>
                                <a:gd name="T33" fmla="*/ 4879 h 930"/>
                                <a:gd name="T34" fmla="*/ 340 w 388"/>
                                <a:gd name="T35" fmla="*/ 4867 h 930"/>
                                <a:gd name="T36" fmla="*/ 352 w 388"/>
                                <a:gd name="T37" fmla="*/ 4850 h 930"/>
                                <a:gd name="T38" fmla="*/ 356 w 388"/>
                                <a:gd name="T39" fmla="*/ 4829 h 930"/>
                                <a:gd name="T40" fmla="*/ 356 w 388"/>
                                <a:gd name="T41" fmla="*/ 4522 h 930"/>
                                <a:gd name="T42" fmla="*/ 388 w 388"/>
                                <a:gd name="T43" fmla="*/ 4960 h 930"/>
                                <a:gd name="T44" fmla="*/ 0 w 388"/>
                                <a:gd name="T45" fmla="*/ 4960 h 930"/>
                                <a:gd name="T46" fmla="*/ 7 w 388"/>
                                <a:gd name="T47" fmla="*/ 4990 h 930"/>
                                <a:gd name="T48" fmla="*/ 17 w 388"/>
                                <a:gd name="T49" fmla="*/ 5062 h 930"/>
                                <a:gd name="T50" fmla="*/ 42 w 388"/>
                                <a:gd name="T51" fmla="*/ 5149 h 930"/>
                                <a:gd name="T52" fmla="*/ 77 w 388"/>
                                <a:gd name="T53" fmla="*/ 5238 h 930"/>
                                <a:gd name="T54" fmla="*/ 118 w 388"/>
                                <a:gd name="T55" fmla="*/ 5317 h 930"/>
                                <a:gd name="T56" fmla="*/ 158 w 388"/>
                                <a:gd name="T57" fmla="*/ 5375 h 930"/>
                                <a:gd name="T58" fmla="*/ 194 w 388"/>
                                <a:gd name="T59" fmla="*/ 5397 h 930"/>
                                <a:gd name="T60" fmla="*/ 230 w 388"/>
                                <a:gd name="T61" fmla="*/ 5377 h 930"/>
                                <a:gd name="T62" fmla="*/ 271 w 388"/>
                                <a:gd name="T63" fmla="*/ 5323 h 930"/>
                                <a:gd name="T64" fmla="*/ 312 w 388"/>
                                <a:gd name="T65" fmla="*/ 5247 h 930"/>
                                <a:gd name="T66" fmla="*/ 348 w 388"/>
                                <a:gd name="T67" fmla="*/ 5160 h 930"/>
                                <a:gd name="T68" fmla="*/ 373 w 388"/>
                                <a:gd name="T69" fmla="*/ 5075 h 930"/>
                                <a:gd name="T70" fmla="*/ 383 w 388"/>
                                <a:gd name="T71" fmla="*/ 5004 h 930"/>
                                <a:gd name="T72" fmla="*/ 388 w 388"/>
                                <a:gd name="T73" fmla="*/ 4960 h 930"/>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86" name="Picture 367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7335" y="4135"/>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387" name="Freeform 3673"/>
                          <wps:cNvSpPr>
                            <a:spLocks noChangeAspect="1"/>
                          </wps:cNvSpPr>
                          <wps:spPr bwMode="auto">
                            <a:xfrm>
                              <a:off x="17231" y="4772"/>
                              <a:ext cx="532" cy="217"/>
                            </a:xfrm>
                            <a:custGeom>
                              <a:avLst/>
                              <a:gdLst>
                                <a:gd name="T0" fmla="*/ 426 w 532"/>
                                <a:gd name="T1" fmla="*/ 4773 h 217"/>
                                <a:gd name="T2" fmla="*/ 106 w 532"/>
                                <a:gd name="T3" fmla="*/ 4773 h 217"/>
                                <a:gd name="T4" fmla="*/ 0 w 532"/>
                                <a:gd name="T5" fmla="*/ 4989 h 217"/>
                                <a:gd name="T6" fmla="*/ 532 w 532"/>
                                <a:gd name="T7" fmla="*/ 4989 h 217"/>
                                <a:gd name="T8" fmla="*/ 426 w 532"/>
                                <a:gd name="T9" fmla="*/ 4773 h 21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88" name="Picture 367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198" y="4477"/>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9" name="Picture 367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17568" y="4476"/>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390" name="AutoShape 3676"/>
                          <wps:cNvSpPr>
                            <a:spLocks noChangeAspect="1"/>
                          </wps:cNvSpPr>
                          <wps:spPr bwMode="auto">
                            <a:xfrm>
                              <a:off x="17303" y="4472"/>
                              <a:ext cx="388" cy="930"/>
                            </a:xfrm>
                            <a:custGeom>
                              <a:avLst/>
                              <a:gdLst>
                                <a:gd name="T0" fmla="*/ 356 w 388"/>
                                <a:gd name="T1" fmla="*/ 4527 h 930"/>
                                <a:gd name="T2" fmla="*/ 352 w 388"/>
                                <a:gd name="T3" fmla="*/ 4506 h 930"/>
                                <a:gd name="T4" fmla="*/ 340 w 388"/>
                                <a:gd name="T5" fmla="*/ 4489 h 930"/>
                                <a:gd name="T6" fmla="*/ 323 w 388"/>
                                <a:gd name="T7" fmla="*/ 4477 h 930"/>
                                <a:gd name="T8" fmla="*/ 302 w 388"/>
                                <a:gd name="T9" fmla="*/ 4473 h 930"/>
                                <a:gd name="T10" fmla="*/ 86 w 388"/>
                                <a:gd name="T11" fmla="*/ 4473 h 930"/>
                                <a:gd name="T12" fmla="*/ 65 w 388"/>
                                <a:gd name="T13" fmla="*/ 4477 h 930"/>
                                <a:gd name="T14" fmla="*/ 48 w 388"/>
                                <a:gd name="T15" fmla="*/ 4489 h 930"/>
                                <a:gd name="T16" fmla="*/ 36 w 388"/>
                                <a:gd name="T17" fmla="*/ 4506 h 930"/>
                                <a:gd name="T18" fmla="*/ 32 w 388"/>
                                <a:gd name="T19" fmla="*/ 4527 h 930"/>
                                <a:gd name="T20" fmla="*/ 32 w 388"/>
                                <a:gd name="T21" fmla="*/ 4834 h 930"/>
                                <a:gd name="T22" fmla="*/ 36 w 388"/>
                                <a:gd name="T23" fmla="*/ 4855 h 930"/>
                                <a:gd name="T24" fmla="*/ 48 w 388"/>
                                <a:gd name="T25" fmla="*/ 4872 h 930"/>
                                <a:gd name="T26" fmla="*/ 65 w 388"/>
                                <a:gd name="T27" fmla="*/ 4884 h 930"/>
                                <a:gd name="T28" fmla="*/ 86 w 388"/>
                                <a:gd name="T29" fmla="*/ 4888 h 930"/>
                                <a:gd name="T30" fmla="*/ 302 w 388"/>
                                <a:gd name="T31" fmla="*/ 4888 h 930"/>
                                <a:gd name="T32" fmla="*/ 323 w 388"/>
                                <a:gd name="T33" fmla="*/ 4884 h 930"/>
                                <a:gd name="T34" fmla="*/ 340 w 388"/>
                                <a:gd name="T35" fmla="*/ 4872 h 930"/>
                                <a:gd name="T36" fmla="*/ 352 w 388"/>
                                <a:gd name="T37" fmla="*/ 4855 h 930"/>
                                <a:gd name="T38" fmla="*/ 356 w 388"/>
                                <a:gd name="T39" fmla="*/ 4834 h 930"/>
                                <a:gd name="T40" fmla="*/ 356 w 388"/>
                                <a:gd name="T41" fmla="*/ 4527 h 930"/>
                                <a:gd name="T42" fmla="*/ 388 w 388"/>
                                <a:gd name="T43" fmla="*/ 4965 h 930"/>
                                <a:gd name="T44" fmla="*/ 0 w 388"/>
                                <a:gd name="T45" fmla="*/ 4965 h 930"/>
                                <a:gd name="T46" fmla="*/ 7 w 388"/>
                                <a:gd name="T47" fmla="*/ 4995 h 930"/>
                                <a:gd name="T48" fmla="*/ 17 w 388"/>
                                <a:gd name="T49" fmla="*/ 5067 h 930"/>
                                <a:gd name="T50" fmla="*/ 42 w 388"/>
                                <a:gd name="T51" fmla="*/ 5154 h 930"/>
                                <a:gd name="T52" fmla="*/ 77 w 388"/>
                                <a:gd name="T53" fmla="*/ 5243 h 930"/>
                                <a:gd name="T54" fmla="*/ 118 w 388"/>
                                <a:gd name="T55" fmla="*/ 5322 h 930"/>
                                <a:gd name="T56" fmla="*/ 158 w 388"/>
                                <a:gd name="T57" fmla="*/ 5380 h 930"/>
                                <a:gd name="T58" fmla="*/ 194 w 388"/>
                                <a:gd name="T59" fmla="*/ 5402 h 930"/>
                                <a:gd name="T60" fmla="*/ 230 w 388"/>
                                <a:gd name="T61" fmla="*/ 5382 h 930"/>
                                <a:gd name="T62" fmla="*/ 271 w 388"/>
                                <a:gd name="T63" fmla="*/ 5328 h 930"/>
                                <a:gd name="T64" fmla="*/ 312 w 388"/>
                                <a:gd name="T65" fmla="*/ 5252 h 930"/>
                                <a:gd name="T66" fmla="*/ 348 w 388"/>
                                <a:gd name="T67" fmla="*/ 5165 h 930"/>
                                <a:gd name="T68" fmla="*/ 373 w 388"/>
                                <a:gd name="T69" fmla="*/ 5080 h 930"/>
                                <a:gd name="T70" fmla="*/ 383 w 388"/>
                                <a:gd name="T71" fmla="*/ 5009 h 930"/>
                                <a:gd name="T72" fmla="*/ 388 w 388"/>
                                <a:gd name="T73" fmla="*/ 4965 h 930"/>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91" name="Picture 367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8005" y="4117"/>
                              <a:ext cx="324" cy="325"/>
                            </a:xfrm>
                            <a:prstGeom prst="rect">
                              <a:avLst/>
                            </a:prstGeom>
                            <a:noFill/>
                            <a:extLst>
                              <a:ext uri="{909E8E84-426E-40DD-AFC4-6F175D3DCCD1}">
                                <a14:hiddenFill xmlns:a14="http://schemas.microsoft.com/office/drawing/2010/main">
                                  <a:solidFill>
                                    <a:srgbClr val="FFFFFF"/>
                                  </a:solidFill>
                                </a14:hiddenFill>
                              </a:ext>
                            </a:extLst>
                          </pic:spPr>
                        </pic:pic>
                        <wps:wsp>
                          <wps:cNvPr id="392" name="Freeform 3678"/>
                          <wps:cNvSpPr>
                            <a:spLocks noChangeAspect="1"/>
                          </wps:cNvSpPr>
                          <wps:spPr bwMode="auto">
                            <a:xfrm>
                              <a:off x="17901" y="4754"/>
                              <a:ext cx="532" cy="217"/>
                            </a:xfrm>
                            <a:custGeom>
                              <a:avLst/>
                              <a:gdLst>
                                <a:gd name="T0" fmla="*/ 426 w 532"/>
                                <a:gd name="T1" fmla="*/ 4755 h 217"/>
                                <a:gd name="T2" fmla="*/ 106 w 532"/>
                                <a:gd name="T3" fmla="*/ 4755 h 217"/>
                                <a:gd name="T4" fmla="*/ 0 w 532"/>
                                <a:gd name="T5" fmla="*/ 4971 h 217"/>
                                <a:gd name="T6" fmla="*/ 532 w 532"/>
                                <a:gd name="T7" fmla="*/ 4971 h 217"/>
                                <a:gd name="T8" fmla="*/ 426 w 532"/>
                                <a:gd name="T9" fmla="*/ 4755 h 217"/>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532" h="217">
                                  <a:moveTo>
                                    <a:pt x="426" y="0"/>
                                  </a:moveTo>
                                  <a:lnTo>
                                    <a:pt x="106" y="0"/>
                                  </a:lnTo>
                                  <a:lnTo>
                                    <a:pt x="0" y="216"/>
                                  </a:lnTo>
                                  <a:lnTo>
                                    <a:pt x="532" y="216"/>
                                  </a:lnTo>
                                  <a:lnTo>
                                    <a:pt x="426" y="0"/>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93" name="Picture 367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17868" y="4459"/>
                              <a:ext cx="227" cy="3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4" name="Picture 368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8238" y="4458"/>
                              <a:ext cx="227" cy="316"/>
                            </a:xfrm>
                            <a:prstGeom prst="rect">
                              <a:avLst/>
                            </a:prstGeom>
                            <a:noFill/>
                            <a:extLst>
                              <a:ext uri="{909E8E84-426E-40DD-AFC4-6F175D3DCCD1}">
                                <a14:hiddenFill xmlns:a14="http://schemas.microsoft.com/office/drawing/2010/main">
                                  <a:solidFill>
                                    <a:srgbClr val="FFFFFF"/>
                                  </a:solidFill>
                                </a14:hiddenFill>
                              </a:ext>
                            </a:extLst>
                          </pic:spPr>
                        </pic:pic>
                        <wps:wsp>
                          <wps:cNvPr id="395" name="AutoShape 3681"/>
                          <wps:cNvSpPr>
                            <a:spLocks noChangeAspect="1"/>
                          </wps:cNvSpPr>
                          <wps:spPr bwMode="auto">
                            <a:xfrm>
                              <a:off x="17973" y="4454"/>
                              <a:ext cx="388" cy="930"/>
                            </a:xfrm>
                            <a:custGeom>
                              <a:avLst/>
                              <a:gdLst>
                                <a:gd name="T0" fmla="*/ 356 w 388"/>
                                <a:gd name="T1" fmla="*/ 4509 h 930"/>
                                <a:gd name="T2" fmla="*/ 352 w 388"/>
                                <a:gd name="T3" fmla="*/ 4488 h 930"/>
                                <a:gd name="T4" fmla="*/ 340 w 388"/>
                                <a:gd name="T5" fmla="*/ 4471 h 930"/>
                                <a:gd name="T6" fmla="*/ 323 w 388"/>
                                <a:gd name="T7" fmla="*/ 4459 h 930"/>
                                <a:gd name="T8" fmla="*/ 302 w 388"/>
                                <a:gd name="T9" fmla="*/ 4455 h 930"/>
                                <a:gd name="T10" fmla="*/ 86 w 388"/>
                                <a:gd name="T11" fmla="*/ 4455 h 930"/>
                                <a:gd name="T12" fmla="*/ 65 w 388"/>
                                <a:gd name="T13" fmla="*/ 4459 h 930"/>
                                <a:gd name="T14" fmla="*/ 48 w 388"/>
                                <a:gd name="T15" fmla="*/ 4471 h 930"/>
                                <a:gd name="T16" fmla="*/ 36 w 388"/>
                                <a:gd name="T17" fmla="*/ 4488 h 930"/>
                                <a:gd name="T18" fmla="*/ 32 w 388"/>
                                <a:gd name="T19" fmla="*/ 4509 h 930"/>
                                <a:gd name="T20" fmla="*/ 32 w 388"/>
                                <a:gd name="T21" fmla="*/ 4816 h 930"/>
                                <a:gd name="T22" fmla="*/ 36 w 388"/>
                                <a:gd name="T23" fmla="*/ 4837 h 930"/>
                                <a:gd name="T24" fmla="*/ 48 w 388"/>
                                <a:gd name="T25" fmla="*/ 4854 h 930"/>
                                <a:gd name="T26" fmla="*/ 65 w 388"/>
                                <a:gd name="T27" fmla="*/ 4866 h 930"/>
                                <a:gd name="T28" fmla="*/ 86 w 388"/>
                                <a:gd name="T29" fmla="*/ 4870 h 930"/>
                                <a:gd name="T30" fmla="*/ 302 w 388"/>
                                <a:gd name="T31" fmla="*/ 4870 h 930"/>
                                <a:gd name="T32" fmla="*/ 323 w 388"/>
                                <a:gd name="T33" fmla="*/ 4866 h 930"/>
                                <a:gd name="T34" fmla="*/ 340 w 388"/>
                                <a:gd name="T35" fmla="*/ 4854 h 930"/>
                                <a:gd name="T36" fmla="*/ 352 w 388"/>
                                <a:gd name="T37" fmla="*/ 4837 h 930"/>
                                <a:gd name="T38" fmla="*/ 356 w 388"/>
                                <a:gd name="T39" fmla="*/ 4816 h 930"/>
                                <a:gd name="T40" fmla="*/ 356 w 388"/>
                                <a:gd name="T41" fmla="*/ 4509 h 930"/>
                                <a:gd name="T42" fmla="*/ 388 w 388"/>
                                <a:gd name="T43" fmla="*/ 4947 h 930"/>
                                <a:gd name="T44" fmla="*/ 0 w 388"/>
                                <a:gd name="T45" fmla="*/ 4947 h 930"/>
                                <a:gd name="T46" fmla="*/ 7 w 388"/>
                                <a:gd name="T47" fmla="*/ 4977 h 930"/>
                                <a:gd name="T48" fmla="*/ 17 w 388"/>
                                <a:gd name="T49" fmla="*/ 5049 h 930"/>
                                <a:gd name="T50" fmla="*/ 42 w 388"/>
                                <a:gd name="T51" fmla="*/ 5136 h 930"/>
                                <a:gd name="T52" fmla="*/ 77 w 388"/>
                                <a:gd name="T53" fmla="*/ 5225 h 930"/>
                                <a:gd name="T54" fmla="*/ 118 w 388"/>
                                <a:gd name="T55" fmla="*/ 5304 h 930"/>
                                <a:gd name="T56" fmla="*/ 158 w 388"/>
                                <a:gd name="T57" fmla="*/ 5362 h 930"/>
                                <a:gd name="T58" fmla="*/ 194 w 388"/>
                                <a:gd name="T59" fmla="*/ 5384 h 930"/>
                                <a:gd name="T60" fmla="*/ 230 w 388"/>
                                <a:gd name="T61" fmla="*/ 5364 h 930"/>
                                <a:gd name="T62" fmla="*/ 271 w 388"/>
                                <a:gd name="T63" fmla="*/ 5310 h 930"/>
                                <a:gd name="T64" fmla="*/ 312 w 388"/>
                                <a:gd name="T65" fmla="*/ 5234 h 930"/>
                                <a:gd name="T66" fmla="*/ 348 w 388"/>
                                <a:gd name="T67" fmla="*/ 5147 h 930"/>
                                <a:gd name="T68" fmla="*/ 373 w 388"/>
                                <a:gd name="T69" fmla="*/ 5062 h 930"/>
                                <a:gd name="T70" fmla="*/ 383 w 388"/>
                                <a:gd name="T71" fmla="*/ 4991 h 930"/>
                                <a:gd name="T72" fmla="*/ 388 w 388"/>
                                <a:gd name="T73" fmla="*/ 4947 h 930"/>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Lst>
                              <a:ahLst/>
                              <a:cxnLst>
                                <a:cxn ang="T74">
                                  <a:pos x="T0" y="T1"/>
                                </a:cxn>
                                <a:cxn ang="T75">
                                  <a:pos x="T2" y="T3"/>
                                </a:cxn>
                                <a:cxn ang="T76">
                                  <a:pos x="T4" y="T5"/>
                                </a:cxn>
                                <a:cxn ang="T77">
                                  <a:pos x="T6" y="T7"/>
                                </a:cxn>
                                <a:cxn ang="T78">
                                  <a:pos x="T8" y="T9"/>
                                </a:cxn>
                                <a:cxn ang="T79">
                                  <a:pos x="T10" y="T11"/>
                                </a:cxn>
                                <a:cxn ang="T80">
                                  <a:pos x="T12" y="T13"/>
                                </a:cxn>
                                <a:cxn ang="T81">
                                  <a:pos x="T14" y="T15"/>
                                </a:cxn>
                                <a:cxn ang="T82">
                                  <a:pos x="T16" y="T17"/>
                                </a:cxn>
                                <a:cxn ang="T83">
                                  <a:pos x="T18" y="T19"/>
                                </a:cxn>
                                <a:cxn ang="T84">
                                  <a:pos x="T20" y="T21"/>
                                </a:cxn>
                                <a:cxn ang="T85">
                                  <a:pos x="T22" y="T23"/>
                                </a:cxn>
                                <a:cxn ang="T86">
                                  <a:pos x="T24" y="T25"/>
                                </a:cxn>
                                <a:cxn ang="T87">
                                  <a:pos x="T26" y="T27"/>
                                </a:cxn>
                                <a:cxn ang="T88">
                                  <a:pos x="T28" y="T29"/>
                                </a:cxn>
                                <a:cxn ang="T89">
                                  <a:pos x="T30" y="T31"/>
                                </a:cxn>
                                <a:cxn ang="T90">
                                  <a:pos x="T32" y="T33"/>
                                </a:cxn>
                                <a:cxn ang="T91">
                                  <a:pos x="T34" y="T35"/>
                                </a:cxn>
                                <a:cxn ang="T92">
                                  <a:pos x="T36" y="T37"/>
                                </a:cxn>
                                <a:cxn ang="T93">
                                  <a:pos x="T38" y="T39"/>
                                </a:cxn>
                                <a:cxn ang="T94">
                                  <a:pos x="T40" y="T41"/>
                                </a:cxn>
                                <a:cxn ang="T95">
                                  <a:pos x="T42" y="T43"/>
                                </a:cxn>
                                <a:cxn ang="T96">
                                  <a:pos x="T44" y="T45"/>
                                </a:cxn>
                                <a:cxn ang="T97">
                                  <a:pos x="T46" y="T47"/>
                                </a:cxn>
                                <a:cxn ang="T98">
                                  <a:pos x="T48" y="T49"/>
                                </a:cxn>
                                <a:cxn ang="T99">
                                  <a:pos x="T50" y="T51"/>
                                </a:cxn>
                                <a:cxn ang="T100">
                                  <a:pos x="T52" y="T53"/>
                                </a:cxn>
                                <a:cxn ang="T101">
                                  <a:pos x="T54" y="T55"/>
                                </a:cxn>
                                <a:cxn ang="T102">
                                  <a:pos x="T56" y="T57"/>
                                </a:cxn>
                                <a:cxn ang="T103">
                                  <a:pos x="T58" y="T59"/>
                                </a:cxn>
                                <a:cxn ang="T104">
                                  <a:pos x="T60" y="T61"/>
                                </a:cxn>
                                <a:cxn ang="T105">
                                  <a:pos x="T62" y="T63"/>
                                </a:cxn>
                                <a:cxn ang="T106">
                                  <a:pos x="T64" y="T65"/>
                                </a:cxn>
                                <a:cxn ang="T107">
                                  <a:pos x="T66" y="T67"/>
                                </a:cxn>
                                <a:cxn ang="T108">
                                  <a:pos x="T68" y="T69"/>
                                </a:cxn>
                                <a:cxn ang="T109">
                                  <a:pos x="T70" y="T71"/>
                                </a:cxn>
                                <a:cxn ang="T110">
                                  <a:pos x="T72" y="T73"/>
                                </a:cxn>
                              </a:cxnLst>
                              <a:rect l="0" t="0" r="r" b="b"/>
                              <a:pathLst>
                                <a:path w="388" h="930">
                                  <a:moveTo>
                                    <a:pt x="356" y="54"/>
                                  </a:moveTo>
                                  <a:lnTo>
                                    <a:pt x="352" y="33"/>
                                  </a:lnTo>
                                  <a:lnTo>
                                    <a:pt x="340" y="16"/>
                                  </a:lnTo>
                                  <a:lnTo>
                                    <a:pt x="323" y="4"/>
                                  </a:lnTo>
                                  <a:lnTo>
                                    <a:pt x="302" y="0"/>
                                  </a:lnTo>
                                  <a:lnTo>
                                    <a:pt x="86" y="0"/>
                                  </a:lnTo>
                                  <a:lnTo>
                                    <a:pt x="65" y="4"/>
                                  </a:lnTo>
                                  <a:lnTo>
                                    <a:pt x="48" y="16"/>
                                  </a:lnTo>
                                  <a:lnTo>
                                    <a:pt x="36" y="33"/>
                                  </a:lnTo>
                                  <a:lnTo>
                                    <a:pt x="32" y="54"/>
                                  </a:lnTo>
                                  <a:lnTo>
                                    <a:pt x="32" y="361"/>
                                  </a:lnTo>
                                  <a:lnTo>
                                    <a:pt x="36" y="382"/>
                                  </a:lnTo>
                                  <a:lnTo>
                                    <a:pt x="48" y="399"/>
                                  </a:lnTo>
                                  <a:lnTo>
                                    <a:pt x="65" y="411"/>
                                  </a:lnTo>
                                  <a:lnTo>
                                    <a:pt x="86" y="415"/>
                                  </a:lnTo>
                                  <a:lnTo>
                                    <a:pt x="302" y="415"/>
                                  </a:lnTo>
                                  <a:lnTo>
                                    <a:pt x="323" y="411"/>
                                  </a:lnTo>
                                  <a:lnTo>
                                    <a:pt x="340" y="399"/>
                                  </a:lnTo>
                                  <a:lnTo>
                                    <a:pt x="352" y="382"/>
                                  </a:lnTo>
                                  <a:lnTo>
                                    <a:pt x="356" y="361"/>
                                  </a:lnTo>
                                  <a:lnTo>
                                    <a:pt x="356" y="54"/>
                                  </a:lnTo>
                                  <a:close/>
                                  <a:moveTo>
                                    <a:pt x="388" y="492"/>
                                  </a:moveTo>
                                  <a:lnTo>
                                    <a:pt x="0" y="492"/>
                                  </a:lnTo>
                                  <a:lnTo>
                                    <a:pt x="7" y="522"/>
                                  </a:lnTo>
                                  <a:lnTo>
                                    <a:pt x="17" y="594"/>
                                  </a:lnTo>
                                  <a:lnTo>
                                    <a:pt x="42" y="681"/>
                                  </a:lnTo>
                                  <a:lnTo>
                                    <a:pt x="77" y="770"/>
                                  </a:lnTo>
                                  <a:lnTo>
                                    <a:pt x="118" y="849"/>
                                  </a:lnTo>
                                  <a:lnTo>
                                    <a:pt x="158" y="907"/>
                                  </a:lnTo>
                                  <a:lnTo>
                                    <a:pt x="194" y="929"/>
                                  </a:lnTo>
                                  <a:lnTo>
                                    <a:pt x="230" y="909"/>
                                  </a:lnTo>
                                  <a:lnTo>
                                    <a:pt x="271" y="855"/>
                                  </a:lnTo>
                                  <a:lnTo>
                                    <a:pt x="312" y="779"/>
                                  </a:lnTo>
                                  <a:lnTo>
                                    <a:pt x="348" y="692"/>
                                  </a:lnTo>
                                  <a:lnTo>
                                    <a:pt x="373" y="607"/>
                                  </a:lnTo>
                                  <a:lnTo>
                                    <a:pt x="383" y="536"/>
                                  </a:lnTo>
                                  <a:lnTo>
                                    <a:pt x="388" y="492"/>
                                  </a:lnTo>
                                  <a:close/>
                                </a:path>
                              </a:pathLst>
                            </a:custGeom>
                            <a:solidFill>
                              <a:srgbClr val="7670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396" name="Rectangle 3682"/>
                        <wps:cNvSpPr>
                          <a:spLocks noChangeAspect="1" noChangeArrowheads="1"/>
                        </wps:cNvSpPr>
                        <wps:spPr bwMode="auto">
                          <a:xfrm>
                            <a:off x="0" y="3492500"/>
                            <a:ext cx="6795770" cy="467423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7" name="Rectangle 3683"/>
                        <wps:cNvSpPr>
                          <a:spLocks noChangeAspect="1" noChangeArrowheads="1"/>
                        </wps:cNvSpPr>
                        <wps:spPr bwMode="auto">
                          <a:xfrm>
                            <a:off x="90805" y="54610"/>
                            <a:ext cx="6559550" cy="93091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8" name="Rectangle 3684"/>
                        <wps:cNvSpPr>
                          <a:spLocks noChangeAspect="1" noChangeArrowheads="1"/>
                        </wps:cNvSpPr>
                        <wps:spPr bwMode="auto">
                          <a:xfrm>
                            <a:off x="90805" y="3220720"/>
                            <a:ext cx="6624955" cy="116776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F9B4F8" id="Group 5671" o:spid="_x0000_s1868" style="position:absolute;left:0;text-align:left;margin-left:11.05pt;margin-top:86.85pt;width:535.1pt;height:643.1pt;z-index:-251481600;mso-wrap-distance-left:0;mso-wrap-distance-right:0;mso-position-horizontal-relative:page;mso-position-vertical-relative:text" coordorigin="221,1737" coordsize="10702,12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">
                <o:lock v:ext="edit" aspectratio="t"/>
                <v:shape id="Text Box 3635" o:spid="_x0000_s1869" type="#_x0000_t202" style="position:absolute;width:6795770;height:358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" filled="f" stroked="f">
                  <o:lock v:ext="edit" aspectratio="t"/>
                  <v:textbox inset="0,0,0,0">
                    <w:txbxContent>
                      <w:p w14:paraId="060A178E" w14:textId="77777777" w:rsidR="00A934EA" w:rsidRDefault="00A934EA">
                        <w:pPr>
                          <w:spacing w:before="444"/>
                          <w:ind w:left="142"/>
                          <w:rPr>
                            <w:rFonts w:ascii="Arial"/>
                            <w:b/>
                            <w:sz w:val="48"/>
                          </w:rPr>
                        </w:pPr>
                      </w:p>
                    </w:txbxContent>
                  </v:textbox>
                </v:shape>
                <v:shape id="Text Box 3636" o:spid="_x0000_s1870" type="#_x0000_t202" style="position:absolute;top:362585;width:6795770;height:2806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" filled="f" stroked="f">
                  <o:lock v:ext="edit" aspectratio="t"/>
                  <v:textbox inset="0,0,0,0">
                    <w:txbxContent>
                      <w:p w14:paraId="5D9B9DF2" w14:textId="77777777" w:rsidR="00A934EA" w:rsidRDefault="00A934EA">
                        <w:pPr>
                          <w:spacing w:before="443"/>
                          <w:ind w:left="142"/>
                          <w:rPr>
                            <w:rFonts w:ascii="Arial"/>
                            <w:b/>
                            <w:sz w:val="48"/>
                          </w:rPr>
                        </w:pPr>
                      </w:p>
                    </w:txbxContent>
                  </v:textbox>
                </v:shape>
                <v:group id="Group 3637" o:spid="_x0000_s1871" style="position:absolute;top:3163570;width:6795770;height:329565" coordorigin="151,50" coordsize="20059,12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o:lock v:ext="edit" aspectratio="t"/>
                  <v:rect id="Rectangle 3638" o:spid="_x0000_s1872" style="position:absolute;left:151;top:5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" fillcolor="#f4f1e9" stroked="f">
                    <o:lock v:ext="edit" aspectratio="t"/>
                  </v:rect>
                  <v:rect id="Rectangle 3639" o:spid="_x0000_s1873" style="position:absolute;left:151;top:602;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" fillcolor="#faf7e7" stroked="f">
                    <o:lock v:ext="edit" aspectratio="t"/>
                  </v:rect>
                  <v:rect id="Rectangle 3640" o:spid="_x0000_s1874" style="position:absolute;left:151;top:1171;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" fillcolor="#f4f1e9" stroked="f">
                    <o:lock v:ext="edit" aspectratio="t"/>
                  </v:rect>
                  <v:rect id="Rectangle 3641" o:spid="_x0000_s1875" style="position:absolute;left:151;top:1707;width:20059;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" fillcolor="#faf7e7" stroked="f">
                    <o:lock v:ext="edit" aspectratio="t"/>
                  </v:rect>
                  <v:rect id="Rectangle 3642" o:spid="_x0000_s1876" style="position:absolute;left:151;top:2260;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" fillcolor="#f4f1e9" stroked="f">
                    <o:lock v:ext="edit" aspectratio="t"/>
                  </v:rect>
                  <v:rect id="Rectangle 3643" o:spid="_x0000_s1877" style="position:absolute;left:151;top:3566;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" fillcolor="#f4f1e9" stroked="f">
                    <o:lock v:ext="edit" aspectratio="t"/>
                  </v:rect>
                  <v:rect id="Rectangle 3644" o:spid="_x0000_s1878" style="position:absolute;left:151;top:4118;width:20059;height:1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" fillcolor="#faf7e7" stroked="f">
                    <o:lock v:ext="edit" aspectratio="t"/>
                  </v:rect>
                  <v:rect id="Rectangle 3645" o:spid="_x0000_s1879" style="position:absolute;left:151;top:5424;width:20059;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" fillcolor="#f4f1e9" stroked="f">
                    <o:lock v:ext="edit" aspectratio="t"/>
                  </v:rect>
                  <v:rect id="Rectangle 3646" o:spid="_x0000_s1880" style="position:absolute;left:151;top:5994;width:20059;height:7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" fillcolor="#faf7e7" stroked="f">
                    <o:lock v:ext="edit" aspectratio="t"/>
                  </v:rect>
                  <v:shape id="AutoShape 3647" o:spid="_x0000_s1881" style="position:absolute;left:15766;top:6224;width:3971;height:2011;visibility:visible;mso-wrap-style:square;v-text-anchor:top" coordsize="3971,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" path="m748,121r-4,-19l733,86,717,75,698,71r-25,l673,146r,399l75,545r,-399l673,146r,-75l50,71,31,75,15,86,4,102,,121,,570r4,19l15,605r16,11l50,620r249,l299,694r-112,l187,769r374,l561,694r-112,l449,620r249,l717,616r16,-11l744,589r4,-19l748,545r,-399l748,121xm1146,121r-4,-19l1132,86,1116,75r-20,-4l1096,121r,75l1096,246r,75l1009,321r,336l1006,672r-7,12l987,692r-15,2l957,692r-12,-8l937,672r-2,-15l937,642r8,-12l957,623r15,-3l987,623r12,7l1006,642r3,15l1009,321r-162,l847,246r249,l1096,196r-249,l847,121r249,l1096,71r-249,l828,75,812,86r-11,16l798,121r,598l801,739r11,16l828,765r19,4l1096,769r20,-4l1132,755r10,-16l1146,719r,-25l1146,620r,-299l1146,246r,-50l1146,121xm1676,678r-62,-63l1549,700r-3,5l1547,711r4,3l1527,752r2,6l1535,762r2,l1540,762r2,l1577,740r3,4l1586,745r4,-3l1676,678xm1871,1202r-2,-15l1861,1175r-12,-8l1834,1164r-15,3l1807,1175r-7,12l1797,1202r,74l1800,1291r7,12l1819,1311r15,3l1849,1311r12,-8l1869,1291r2,-15l1871,1202xm1902,777r-62,-62l1775,800r-3,5l1773,810r4,4l1754,852r1,6l1761,862r2,l1766,862r2,l1803,840r3,3l1812,844r5,-2l1902,777xm2001,378r-88,-87l1736,474r-98,110l1707,653r104,-91l2001,378xm2115,901r-63,-63l1987,923r-2,5l1986,934r3,3l1966,975r2,6l1974,985r1,l1979,985r2,l2015,963r4,4l2024,968r5,-3l2115,901xm2227,478r-88,-88l1963,574r-99,110l1933,753r104,-91l2227,478xm2296,142r-3,-18l2282,109,2271,97r18,-19l2294,68r1,-13l2290,38,2276,20,2257,6,2240,r-15,1l2215,7,1941,263r87,88l2246,123r15,15l2261,145r-3,4l2085,322r-1,11l2098,348r12,l2283,175r10,-16l2296,142xm2345,1202r-3,-15l2334,1175r-12,-8l2307,1164r-14,3l2281,1175r-8,12l2270,1202r,74l2273,1291r8,12l2293,1311r14,3l2322,1311r12,-8l2342,1291r3,-15l2345,1202xm2439,602r-87,-88l2175,697r-98,110l2146,876r103,-91l2439,602xm2494,1463r-847,l1647,1539r,398l1647,2011r847,l2494,1937r-772,l1722,1539r697,l2419,1937r75,l2494,1539r,-1l2494,1463xm2494,1239r-99,l2395,1276r-7,35l2369,1338r-28,19l2307,1364r-34,-7l2246,1338r-19,-27l2220,1276r,-37l1921,1239r,37l1914,1311r-18,27l1868,1357r-34,7l1800,1357r-28,-19l1754,1311r-7,-35l1747,1239r-100,l1647,1413r847,l2494,1239xm2523,241r-4,-17l2508,209r-11,-12l2515,178r5,-10l2521,154r-5,-16l2502,120r-19,-14l2466,100r-15,1l2442,106,2167,363r87,88l2472,223r15,15l2488,245r-4,4l2311,422r,11l2325,448r11,l2509,275r10,-16l2523,241xm2735,365r-4,-18l2721,332r-12,-12l2727,301r6,-10l2734,278r-6,-16l2714,243r-18,-14l2678,223r-14,1l2654,230,2379,486r88,88l2684,346r16,15l2700,368r-4,4l2523,545r,12l2537,571r11,l2722,398r10,-16l2735,365xm3970,65l3959,54r-63,l3896,203r,798l3447,1001r,-798l3896,203r,-149l3746,54r,61l3746,142r-11,12l3608,154r-11,-12l3597,115r11,-11l3735,104r11,11l3746,54r-362,l3373,65r,1074l3384,1150r575,l3970,1139r,-138l3970,203r,-49l3970,104r,-39xe" fillcolor="#aeabab" stroked="f">
                    <v:path arrowok="t" o:connecttype="custom" o:connectlocs="673,6295;673,6295;0,6794;299,6918;449,6844;748,6769;1116,6299;1009,6545;957,6916;957,6847;1009,6545;847,6345;801,6326;847,6993;1146,6918;1676,6902;1527,6976;1577,6964;1869,7411;1800,7411;1834,7538;1902,7001;1754,7076;1803,7064;1913,6515;2115,7125;1966,7199;2015,7187;2139,6614;2296,6366;2295,6279;2215,6231;2258,6373;2293,6383;2307,7388;2273,7515;2342,7515;2077,7031;1647,7763;1722,7763;2494,7687;2341,7581;2220,7463;1834,7588;1647,7463;2508,6433;2502,6344;2254,6675;2311,6657;2735,6589;2734,6502;2654,6454;2696,6596;2732,6606;3896,7225;3746,6339;3608,6328;3373,7363;3970,6378" o:connectangles="0,0,0,0,0,0,0,0,0,0,0,0,0,0,0,0,0,0,0,0,0,0,0,0,0,0,0,0,0,0,0,0,0,0,0,0,0,0,0,0,0,0,0,0,0,0,0,0,0,0,0,0,0,0,0,0,0,0,0"/>
                    <o:lock v:ext="edit" aspectratio="t"/>
                  </v:shape>
                  <v:shape id="Picture 3648" o:spid="_x0000_s1882" type="#_x0000_t75" style="position:absolute;left:1497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">
                    <v:imagedata r:id="rId82" o:title=""/>
                  </v:shape>
                  <v:shape id="Freeform 3649" o:spid="_x0000_s1883" style="position:absolute;left:14877;top:7141;width:138;height:494;visibility:visible;mso-wrap-style:square;v-text-anchor:top" coordsize="138,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" path="m102,l60,52,27,112,7,177,,247r7,70l27,383r33,59l102,494r35,-35l101,415,74,364,56,308,50,247r6,-60l74,131,101,80,137,35,102,xe" fillcolor="#aeabab" stroked="f">
                    <v:path arrowok="t" o:connecttype="custom" o:connectlocs="102,7141;60,7193;27,7253;7,7318;0,7388;7,7458;27,7524;60,7583;102,7635;137,7600;101,7556;74,7505;56,7449;50,7388;56,7328;74,7272;101,7221;137,7176;102,7141" o:connectangles="0,0,0,0,0,0,0,0,0,0,0,0,0,0,0,0,0,0,0"/>
                    <o:lock v:ext="edit" aspectratio="t"/>
                  </v:shape>
                  <v:shape id="Picture 3650" o:spid="_x0000_s1884" type="#_x0000_t75" style="position:absolute;left:15296;top:7212;width:179;height: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">
                    <v:imagedata r:id="rId83" o:title=""/>
                  </v:shape>
                  <v:shape id="AutoShape 3651" o:spid="_x0000_s1885" style="position:absolute;left:14743;top:6113;width:5017;height:2099;visibility:visible;mso-wrap-style:square;v-text-anchor:top" coordsize="5017,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" path="m375,412r-3,-15l364,385r-12,-8l338,374r-76,l262,449r,75l96,524r11,-75l262,449r,-75l108,374,75,34,71,21,63,10,51,3,37,,23,3,11,11,3,23,,38r,3l37,410,1,661r76,l90,574r172,l262,661r74,l336,574r,-50l336,449r2,l352,446r12,-8l372,426r3,-14xm525,69r-379,l146,360r379,l525,69xm832,1275r-7,-70l804,1140r-32,-60l730,1029r-35,34l731,1107r27,51l776,1214r6,61l776,1336r-18,56l731,1443r-36,44l730,1522r42,-52l804,1411r21,-66l832,1275xm906,1674r-4,-19l892,1639r-16,-11l857,1624r-25,l832,1735r,27l820,1774r-27,l782,1762r,-27l793,1724r27,l832,1735r,-111l707,1624r,111l707,1762r-11,12l669,1774r-12,-12l657,1735r12,-11l696,1724r11,11l707,1624r-124,l583,1735r,27l571,1774r-27,l533,1762r,-27l544,1724r27,l583,1735r,-111l508,1624r,-306l518,1310r8,-10l531,1288r2,-13l529,1256r-11,-16l502,1229r-19,-4l464,1229r-16,11l437,1256r-4,19l435,1289r5,12l448,1310r10,8l458,1624r,111l458,1762r-11,12l419,1774r-11,-12l408,1735r11,-11l447,1724r11,11l458,1624r-224,l234,1749r-4,19l219,1784r-16,11l184,1799r-19,-4l149,1784r-11,-16l134,1749r4,-20l149,1714r16,-11l184,1699r19,4l219,1714r11,15l234,1749r,-125l109,1624r-19,4l74,1639r-11,16l59,1674r,149l63,1843r11,16l90,1869r19,4l857,1873r19,-4l892,1859r10,-16l906,1823r,-24l906,1774r,-50l906,1699r,-25xm5017,1675r-3,-15l5006,1648r-12,-8l4980,1637r-573,l4392,1640r-12,8l4372,1660r-3,15l4372,1689r8,12l4392,1709r15,3l4643,1712r,312l4568,2024r,74l4793,2098r,-74l4718,2024r,-312l4980,1712r14,-3l5006,1701r8,-12l5017,1675xe" fillcolor="#aeabab" stroked="f">
                    <v:path arrowok="t" o:connecttype="custom" o:connectlocs="352,6490;262,6637;262,6487;63,6123;11,6124;37,6523;262,6687;336,6637;364,6551;146,6182;832,7388;730,7142;776,7327;731,7556;804,7524;902,7768;832,7737;793,7887;820,7837;707,7848;657,7875;707,7848;583,7875;533,7848;583,7737;526,7413;518,7353;448,7353;440,7414;458,7848;408,7875;458,7848;230,7881;165,7908;138,7842;203,7816;234,7737;63,7768;74,7972;876,7982;906,7912;906,7787;4994,7753;4380,7761;4380,7814;4643,8137;4793,8137;4994,7822" o:connectangles="0,0,0,0,0,0,0,0,0,0,0,0,0,0,0,0,0,0,0,0,0,0,0,0,0,0,0,0,0,0,0,0,0,0,0,0,0,0,0,0,0,0,0,0,0,0,0,0"/>
                    <o:lock v:ext="edit" aspectratio="t"/>
                  </v:shape>
                  <v:shape id="Picture 3652" o:spid="_x0000_s1886" type="#_x0000_t75" style="position:absolute;left:19100;top:7924;width:200;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">
                    <v:imagedata r:id="rId84" o:title=""/>
                  </v:shape>
                  <v:rect id="Rectangle 3653" o:spid="_x0000_s1887"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" fillcolor="#aeabab" stroked="f">
                    <o:lock v:ext="edit" aspectratio="t"/>
                  </v:rect>
                  <v:rect id="Rectangle 3654" o:spid="_x0000_s1888" style="position:absolute;left:18912;top:789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" filled="f" strokecolor="white" strokeweight="1pt">
                    <o:lock v:ext="edit" aspectratio="t"/>
                  </v:rect>
                  <v:rect id="Rectangle 3655" o:spid="_x0000_s1889"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" fillcolor="#aeabab" stroked="f">
                    <o:lock v:ext="edit" aspectratio="t"/>
                  </v:rect>
                  <v:rect id="Rectangle 3656" o:spid="_x0000_s1890" style="position:absolute;left:19540;top:7842;width:3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" filled="f" strokecolor="white" strokeweight="1pt">
                    <o:lock v:ext="edit" aspectratio="t"/>
                  </v:rect>
                  <v:rect id="Rectangle 3657" o:spid="_x0000_s1891" style="position:absolute;left:15884;top:7336;width:1208;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" stroked="f">
                    <o:lock v:ext="edit" aspectratio="t"/>
                  </v:rect>
                  <v:shape id="Picture 3658" o:spid="_x0000_s1892" type="#_x0000_t75" style="position:absolute;left:15916;top:7426;width:1160;height: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">
                    <v:imagedata r:id="rId85" o:title=""/>
                  </v:shape>
                  <v:rect id="Rectangle 3659" o:spid="_x0000_s1893" style="position:absolute;left:151;top:2812;width:20059;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" fillcolor="#faf7e7" stroked="f">
                    <o:lock v:ext="edit" aspectratio="t"/>
                  </v:rect>
                  <v:shape id="Freeform 3660" o:spid="_x0000_s1894" style="position:absolute;left:17113;top:2998;width:220;height:440;visibility:visible;mso-wrap-style:square;v-text-anchor:top" coordsize="22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" path="m109,l,,,439r109,l152,422r35,-47l210,305r9,-86l210,134,187,64,152,17,109,xe" fillcolor="#8da9db" stroked="f">
                    <v:path arrowok="t" o:connecttype="custom" o:connectlocs="109,2999;0,2999;0,3438;109,3438;152,3421;187,3374;210,3304;219,3218;210,3133;187,3063;152,3016;109,2999" o:connectangles="0,0,0,0,0,0,0,0,0,0,0,0"/>
                    <o:lock v:ext="edit" aspectratio="t"/>
                  </v:shape>
                  <v:shape id="AutoShape 3661" o:spid="_x0000_s1895" style="position:absolute;left:16864;top:2887;width:513;height:589;visibility:visible;mso-wrap-style:square;v-text-anchor:top" coordsize="5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" path="m119,317r-7,-7l95,310r-6,7l89,334r6,7l112,341r7,-7l119,325r,-8xm270,476r-7,-7l247,469r-7,7l240,492r7,7l263,499r7,-7l270,484r,-8xm270,173r-7,-6l247,167r-7,6l240,190r7,7l263,197r7,-7l270,182r,-9xm340,390l270,319r,-99l240,220r,109l241,333r78,78l340,390xm421,317r-7,-7l398,310r-7,7l391,334r7,7l414,341r7,-7l421,325r,-8xm512,335r-8,-67l477,204,466,190r,143l456,400r-30,58l380,504r-58,30l255,545,188,534,130,504,84,458,54,400,43,333,54,266,84,208r46,-46l188,132r67,-11l322,132r58,30l426,208r30,58l466,333r,-143l434,149r23,-23l461,121r1,-1l465,117r,-14l448,86,433,85r-9,8l398,120,370,103,341,91,310,82,278,77r,-31l346,46,346,,164,r,46l232,46r,31l163,93r-60,32l54,173,19,232,,300r1,71l21,437r35,59l107,542r63,33l239,589r69,-5l372,562r25,-17l429,523r45,-55l503,404r9,-69xe" fillcolor="#767070" stroked="f">
                    <v:path arrowok="t" o:connecttype="custom" o:connectlocs="112,3197;89,3204;95,3228;119,3221;119,3204;263,3356;240,3363;247,3386;270,3379;270,3363;263,3054;240,3060;247,3084;270,3077;270,3060;270,3206;240,3107;241,3220;340,3277;414,3197;391,3204;398,3228;421,3221;421,3204;504,3155;466,3077;456,3287;380,3391;255,3432;130,3391;54,3287;54,3153;130,3049;255,3008;380,3049;456,3153;466,3077;457,3013;462,3007;465,2990;433,2972;398,3007;341,2978;278,2964;346,2933;164,2887;232,2933;163,2980;54,3060;0,3187;21,3324;107,3429;239,3476;372,3449;429,3410;503,3291" o:connectangles="0,0,0,0,0,0,0,0,0,0,0,0,0,0,0,0,0,0,0,0,0,0,0,0,0,0,0,0,0,0,0,0,0,0,0,0,0,0,0,0,0,0,0,0,0,0,0,0,0,0,0,0,0,0,0,0"/>
                    <o:lock v:ext="edit" aspectratio="t"/>
                  </v:shape>
                  <v:shape id="Picture 3662" o:spid="_x0000_s1896" type="#_x0000_t75" style="position:absolute;left:15989;top:4148;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">
                    <v:imagedata r:id="rId86" o:title=""/>
                  </v:shape>
                  <v:shape id="Freeform 3663" o:spid="_x0000_s1897" style="position:absolute;left:15885;top:4785;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" path="m426,l106,,,216r532,l426,xe" fillcolor="#767070" stroked="f">
                    <v:path arrowok="t" o:connecttype="custom" o:connectlocs="426,4786;106,4786;0,5002;532,5002;426,4786" o:connectangles="0,0,0,0,0"/>
                    <o:lock v:ext="edit" aspectratio="t"/>
                  </v:shape>
                  <v:shape id="Picture 3664" o:spid="_x0000_s1898" type="#_x0000_t75" style="position:absolute;left:16222;top:448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">
                    <v:imagedata r:id="rId88" o:title=""/>
                  </v:shape>
                  <v:shape id="Picture 3665" o:spid="_x0000_s1899" type="#_x0000_t75" style="position:absolute;left:15852;top:4490;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">
                    <v:imagedata r:id="rId87" o:title=""/>
                  </v:shape>
                  <v:shape id="AutoShape 3666" o:spid="_x0000_s1900" style="position:absolute;left:15957;top:4485;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40;352,4519;340,4502;323,4490;302,4486;86,4486;65,4490;48,4502;36,4519;32,4540;32,4847;36,4868;48,4885;65,4897;86,4901;302,4901;323,4897;340,4885;352,4868;356,4847;356,4540;388,4978;0,4978;7,5008;17,5080;42,5167;77,5256;118,5335;158,5393;194,5415;230,5395;271,5341;312,5265;348,5178;373,5093;383,5022;388,4978" o:connectangles="0,0,0,0,0,0,0,0,0,0,0,0,0,0,0,0,0,0,0,0,0,0,0,0,0,0,0,0,0,0,0,0,0,0,0,0,0"/>
                    <o:lock v:ext="edit" aspectratio="t"/>
                  </v:shape>
                  <v:shape id="Picture 3667" o:spid="_x0000_s1901" type="#_x0000_t75" style="position:absolute;left:16658;top:4130;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">
                    <v:imagedata r:id="rId89" o:title=""/>
                  </v:shape>
                  <v:shape id="Freeform 3668" o:spid="_x0000_s1902" style="position:absolute;left:16554;top:4767;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" path="m426,l106,,,216r532,l426,xe" fillcolor="#767070" stroked="f">
                    <v:path arrowok="t" o:connecttype="custom" o:connectlocs="426,4768;106,4768;0,4984;532,4984;426,4768" o:connectangles="0,0,0,0,0"/>
                    <o:lock v:ext="edit" aspectratio="t"/>
                  </v:shape>
                  <v:shape id="Picture 3669" o:spid="_x0000_s1903" type="#_x0000_t75" style="position:absolute;left:16521;top:4472;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">
                    <v:imagedata r:id="rId87" o:title=""/>
                  </v:shape>
                  <v:shape id="Picture 3670" o:spid="_x0000_s1904" type="#_x0000_t75" style="position:absolute;left:16891;top:4471;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">
                    <v:imagedata r:id="rId88" o:title=""/>
                  </v:shape>
                  <v:shape id="AutoShape 3671" o:spid="_x0000_s1905" style="position:absolute;left:16626;top:4467;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2;352,4501;340,4484;323,4472;302,4468;86,4468;65,4472;48,4484;36,4501;32,4522;32,4829;36,4850;48,4867;65,4879;86,4883;302,4883;323,4879;340,4867;352,4850;356,4829;356,4522;388,4960;0,4960;7,4990;17,5062;42,5149;77,5238;118,5317;158,5375;194,5397;230,5377;271,5323;312,5247;348,5160;373,5075;383,5004;388,4960" o:connectangles="0,0,0,0,0,0,0,0,0,0,0,0,0,0,0,0,0,0,0,0,0,0,0,0,0,0,0,0,0,0,0,0,0,0,0,0,0"/>
                    <o:lock v:ext="edit" aspectratio="t"/>
                  </v:shape>
                  <v:shape id="Picture 3672" o:spid="_x0000_s1906" type="#_x0000_t75" style="position:absolute;left:17335;top:4135;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">
                    <v:imagedata r:id="rId90" o:title=""/>
                  </v:shape>
                  <v:shape id="Freeform 3673" o:spid="_x0000_s1907" style="position:absolute;left:17231;top:4772;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" path="m426,l106,,,216r532,l426,xe" fillcolor="#767070" stroked="f">
                    <v:path arrowok="t" o:connecttype="custom" o:connectlocs="426,4773;106,4773;0,4989;532,4989;426,4773" o:connectangles="0,0,0,0,0"/>
                    <o:lock v:ext="edit" aspectratio="t"/>
                  </v:shape>
                  <v:shape id="Picture 3674" o:spid="_x0000_s1908" type="#_x0000_t75" style="position:absolute;left:17198;top:4477;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">
                    <v:imagedata r:id="rId87" o:title=""/>
                  </v:shape>
                  <v:shape id="Picture 3675" o:spid="_x0000_s1909" type="#_x0000_t75" style="position:absolute;left:17568;top:4476;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">
                    <v:imagedata r:id="rId91" o:title=""/>
                  </v:shape>
                  <v:shape id="AutoShape 3676" o:spid="_x0000_s1910" style="position:absolute;left:17303;top:4472;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27;352,4506;340,4489;323,4477;302,4473;86,4473;65,4477;48,4489;36,4506;32,4527;32,4834;36,4855;48,4872;65,4884;86,4888;302,4888;323,4884;340,4872;352,4855;356,4834;356,4527;388,4965;0,4965;7,4995;17,5067;42,5154;77,5243;118,5322;158,5380;194,5402;230,5382;271,5328;312,5252;348,5165;373,5080;383,5009;388,4965" o:connectangles="0,0,0,0,0,0,0,0,0,0,0,0,0,0,0,0,0,0,0,0,0,0,0,0,0,0,0,0,0,0,0,0,0,0,0,0,0"/>
                    <o:lock v:ext="edit" aspectratio="t"/>
                  </v:shape>
                  <v:shape id="Picture 3677" o:spid="_x0000_s1911" type="#_x0000_t75" style="position:absolute;left:18005;top:4117;width:324;height: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">
                    <v:imagedata r:id="rId86" o:title=""/>
                  </v:shape>
                  <v:shape id="Freeform 3678" o:spid="_x0000_s1912" style="position:absolute;left:17901;top:4754;width:532;height:217;visibility:visible;mso-wrap-style:square;v-text-anchor:top" coordsize="532,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" path="m426,l106,,,216r532,l426,xe" fillcolor="#767070" stroked="f">
                    <v:path arrowok="t" o:connecttype="custom" o:connectlocs="426,4755;106,4755;0,4971;532,4971;426,4755" o:connectangles="0,0,0,0,0"/>
                    <o:lock v:ext="edit" aspectratio="t"/>
                  </v:shape>
                  <v:shape id="Picture 3679" o:spid="_x0000_s1913" type="#_x0000_t75" style="position:absolute;left:17868;top:4459;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">
                    <v:imagedata r:id="rId87" o:title=""/>
                  </v:shape>
                  <v:shape id="Picture 3680" o:spid="_x0000_s1914" type="#_x0000_t75" style="position:absolute;left:18238;top:4458;width:227;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">
                    <v:imagedata r:id="rId88" o:title=""/>
                  </v:shape>
                  <v:shape id="AutoShape 3681" o:spid="_x0000_s1915" style="position:absolute;left:17973;top:4454;width:388;height:930;visibility:visible;mso-wrap-style:square;v-text-anchor:top" coordsize="38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" path="m356,54l352,33,340,16,323,4,302,,86,,65,4,48,16,36,33,32,54r,307l36,382r12,17l65,411r21,4l302,415r21,-4l340,399r12,-17l356,361r,-307xm388,492l,492r7,30l17,594r25,87l77,770r41,79l158,907r36,22l230,909r41,-54l312,779r36,-87l373,607r10,-71l388,492xe" fillcolor="#767070" stroked="f">
                    <v:path arrowok="t" o:connecttype="custom" o:connectlocs="356,4509;352,4488;340,4471;323,4459;302,4455;86,4455;65,4459;48,4471;36,4488;32,4509;32,4816;36,4837;48,4854;65,4866;86,4870;302,4870;323,4866;340,4854;352,4837;356,4816;356,4509;388,4947;0,4947;7,4977;17,5049;42,5136;77,5225;118,5304;158,5362;194,5384;230,5364;271,5310;312,5234;348,5147;373,5062;383,4991;388,4947" o:connectangles="0,0,0,0,0,0,0,0,0,0,0,0,0,0,0,0,0,0,0,0,0,0,0,0,0,0,0,0,0,0,0,0,0,0,0,0,0"/>
                    <o:lock v:ext="edit" aspectratio="t"/>
                  </v:shape>
                </v:group>
                <v:rect id="Rectangle 3682" o:spid="_x0000_s1916" style="position:absolute;top:3492500;width:6795770;height:4674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" fillcolor="#f4f1e9" stroked="f">
                  <o:lock v:ext="edit" aspectratio="t"/>
                </v:rect>
                <v:rect id="Rectangle 3683" o:spid="_x0000_s1917" style="position:absolute;left:90805;top:54610;width:6559550;height:930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" fillcolor="#faf7e7" stroked="f">
                  <o:lock v:ext="edit" aspectratio="t"/>
                </v:rect>
                <v:rect id="Rectangle 3684" o:spid="_x0000_s1918" style="position:absolute;left:90805;top:3220720;width:6624955;height:1167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" fillcolor="#f4f1e9" stroked="f">
                  <o:lock v:ext="edit" aspectratio="t"/>
                </v:rect>
                <w10:wrap type="topAndBottom" anchorx="page"/>
              </v:group>
            </w:pict>
          </mc:Fallback>
        </mc:AlternateContent>
      </w:r>
      <w:r w:rsidR="00536928" w:rsidRPr="00746325">
        <w:rPr>
          <w:noProof/>
          <w:lang w:val="et-EE"/>
        </w:rPr>
        <w:drawing>
          <wp:anchor distT="0" distB="0" distL="0" distR="0" simplePos="0" relativeHeight="251494912" behindDoc="0" locked="0" layoutInCell="1" allowOverlap="1" wp14:anchorId="377925EB" wp14:editId="4AEDEAB4">
            <wp:simplePos x="0" y="0"/>
            <wp:positionH relativeFrom="page">
              <wp:posOffset>7028180</wp:posOffset>
            </wp:positionH>
            <wp:positionV relativeFrom="paragraph">
              <wp:posOffset>1078230</wp:posOffset>
            </wp:positionV>
            <wp:extent cx="5716254" cy="8035861"/>
            <wp:effectExtent l="0" t="0" r="0" b="0"/>
            <wp:wrapTopAndBottom/>
            <wp:docPr id="88" name="image218.jpeg" descr="People in a me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218.jpeg"/>
                    <pic:cNvPicPr/>
                  </pic:nvPicPr>
                  <pic:blipFill>
                    <a:blip r:embed="rId465" cstate="print"/>
                    <a:stretch>
                      <a:fillRect/>
                    </a:stretch>
                  </pic:blipFill>
                  <pic:spPr>
                    <a:xfrm>
                      <a:off x="0" y="0"/>
                      <a:ext cx="5716254" cy="8035861"/>
                    </a:xfrm>
                    <a:prstGeom prst="rect">
                      <a:avLst/>
                    </a:prstGeom>
                  </pic:spPr>
                </pic:pic>
              </a:graphicData>
            </a:graphic>
          </wp:anchor>
        </w:drawing>
      </w:r>
      <w:r>
        <w:rPr>
          <w:noProof/>
        </w:rPr>
        <mc:AlternateContent>
          <mc:Choice Requires="wpg">
            <w:drawing>
              <wp:inline distT="0" distB="0" distL="0" distR="0" wp14:anchorId="7C27B5D6" wp14:editId="2451DBAD">
                <wp:extent cx="12705715" cy="1039495"/>
                <wp:effectExtent l="0" t="0" r="-534508107" b="659043005"/>
                <wp:docPr id="345" name="Group 183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05715" cy="1039495"/>
                          <a:chOff x="0" y="0"/>
                          <a:chExt cx="20009" cy="1637"/>
                        </a:xfrm>
                      </wpg:grpSpPr>
                      <wps:wsp>
                        <wps:cNvPr id="346" name="Rectangle 39"/>
                        <wps:cNvSpPr>
                          <a:spLocks noChangeArrowheads="1"/>
                        </wps:cNvSpPr>
                        <wps:spPr bwMode="auto">
                          <a:xfrm>
                            <a:off x="0" y="0"/>
                            <a:ext cx="12705715" cy="1039495"/>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7" name="Rectangle 40"/>
                        <wps:cNvSpPr>
                          <a:spLocks noChangeArrowheads="1"/>
                        </wps:cNvSpPr>
                        <wps:spPr bwMode="auto">
                          <a:xfrm>
                            <a:off x="0" y="0"/>
                            <a:ext cx="12705715" cy="103949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5149B60" id="Group 1831" o:spid="_x0000_s1026" style="width:1000.45pt;height:81.85pt;mso-position-horizontal-relative:char;mso-position-vertical-relative:line" coordsize="2000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">
                <o:lock v:ext="edit" aspectratio="t"/>
                <v:rect id="Rectangle 39" o:spid="_x0000_s1027" style="position:absolute;width:12705715;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" fillcolor="#faf7e7" stroked="f"/>
                <v:rect id="Rectangle 40" o:spid="_x0000_s1028" style="position:absolute;width:12705715;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" fillcolor="#f4f1e9" stroked="f"/>
                <w10:anchorlock/>
              </v:group>
            </w:pict>
          </mc:Fallback>
        </mc:AlternateContent>
      </w:r>
    </w:p>
    <w:p w14:paraId="35F92BEE" w14:textId="77777777" w:rsidR="00DA1199" w:rsidRPr="00746325" w:rsidRDefault="00DA1199">
      <w:pPr>
        <w:rPr>
          <w:sz w:val="20"/>
          <w:lang w:val="et-EE"/>
        </w:rPr>
        <w:sectPr w:rsidR="00DA1199" w:rsidRPr="00746325">
          <w:footerReference w:type="default" r:id="rId466"/>
          <w:pgSz w:w="20480" w:h="15360" w:orient="landscape"/>
          <w:pgMar w:top="160" w:right="20" w:bottom="280" w:left="20" w:header="0" w:footer="0" w:gutter="0"/>
          <w:cols w:space="720"/>
        </w:sectPr>
      </w:pPr>
    </w:p>
    <w:p w14:paraId="3317233A" w14:textId="69EFC200" w:rsidR="00DA1199" w:rsidRPr="00746325" w:rsidRDefault="002D5D89">
      <w:pPr>
        <w:pStyle w:val="a3"/>
        <w:ind w:left="181"/>
        <w:rPr>
          <w:sz w:val="20"/>
          <w:lang w:val="et-EE"/>
        </w:rPr>
      </w:pPr>
      <w:r>
        <w:rPr>
          <w:noProof/>
        </w:rPr>
        <mc:AlternateContent>
          <mc:Choice Requires="wpg">
            <w:drawing>
              <wp:inline distT="0" distB="0" distL="0" distR="0" wp14:anchorId="70BCB9C2" wp14:editId="73653EFB">
                <wp:extent cx="12716510" cy="1039495"/>
                <wp:effectExtent l="0" t="0" r="-527670427" b="659043005"/>
                <wp:docPr id="336" name="Group 565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716510" cy="1039495"/>
                          <a:chOff x="0" y="0"/>
                          <a:chExt cx="20026" cy="1637"/>
                        </a:xfrm>
                      </wpg:grpSpPr>
                      <wps:wsp>
                        <wps:cNvPr id="337" name="Text Box 3623"/>
                        <wps:cNvSpPr txBox="1">
                          <a:spLocks noChangeAspect="1" noChangeArrowheads="1"/>
                        </wps:cNvSpPr>
                        <wps:spPr bwMode="auto">
                          <a:xfrm>
                            <a:off x="0" y="0"/>
                            <a:ext cx="12716510" cy="1039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A6ED1" w14:textId="77777777" w:rsidR="00A934EA" w:rsidRDefault="00A934EA">
                              <w:pPr>
                                <w:spacing w:before="445"/>
                                <w:ind w:left="144"/>
                                <w:rPr>
                                  <w:rFonts w:ascii="Arial" w:hAnsi="Arial"/>
                                  <w:b/>
                                  <w:sz w:val="48"/>
                                </w:rPr>
                              </w:pPr>
                            </w:p>
                          </w:txbxContent>
                        </wps:txbx>
                        <wps:bodyPr rot="0" vert="horz" wrap="square" lIns="0" tIns="0" rIns="0" bIns="0" anchor="t" anchorCtr="0" upright="1">
                          <a:noAutofit/>
                        </wps:bodyPr>
                      </wps:wsp>
                      <wpg:grpSp>
                        <wpg:cNvPr id="338" name="Group 3624"/>
                        <wpg:cNvGrpSpPr>
                          <a:grpSpLocks noChangeAspect="1"/>
                        </wpg:cNvGrpSpPr>
                        <wpg:grpSpPr bwMode="auto">
                          <a:xfrm>
                            <a:off x="0" y="0"/>
                            <a:ext cx="12716510" cy="1039495"/>
                            <a:chOff x="221" y="2179"/>
                            <a:chExt cx="10702" cy="12862"/>
                          </a:xfrm>
                        </wpg:grpSpPr>
                        <wps:wsp>
                          <wps:cNvPr id="339" name="Rectangle 3625"/>
                          <wps:cNvSpPr>
                            <a:spLocks noChangeAspect="1" noChangeArrowheads="1"/>
                          </wps:cNvSpPr>
                          <wps:spPr bwMode="auto">
                            <a:xfrm>
                              <a:off x="221" y="2179"/>
                              <a:ext cx="10702"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0" name="Rectangle 3626"/>
                          <wps:cNvSpPr>
                            <a:spLocks noChangeAspect="1" noChangeArrowheads="1"/>
                          </wps:cNvSpPr>
                          <wps:spPr bwMode="auto">
                            <a:xfrm>
                              <a:off x="221" y="2750"/>
                              <a:ext cx="10702" cy="4420"/>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1" name="Rectangle 3627"/>
                          <wps:cNvSpPr>
                            <a:spLocks noChangeAspect="1" noChangeArrowheads="1"/>
                          </wps:cNvSpPr>
                          <wps:spPr bwMode="auto">
                            <a:xfrm>
                              <a:off x="221" y="7161"/>
                              <a:ext cx="10702" cy="564"/>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2" name="Rectangle 3628"/>
                          <wps:cNvSpPr>
                            <a:spLocks noChangeAspect="1" noChangeArrowheads="1"/>
                          </wps:cNvSpPr>
                          <wps:spPr bwMode="auto">
                            <a:xfrm>
                              <a:off x="221" y="7680"/>
                              <a:ext cx="10702" cy="7361"/>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Text Box 3629"/>
                          <wps:cNvSpPr txBox="1">
                            <a:spLocks noChangeAspect="1" noChangeArrowheads="1"/>
                          </wps:cNvSpPr>
                          <wps:spPr bwMode="auto">
                            <a:xfrm>
                              <a:off x="364" y="2266"/>
                              <a:ext cx="10429" cy="19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70F2CA" w14:textId="77777777" w:rsidR="00A934EA" w:rsidRDefault="00A934EA">
                                <w:pPr>
                                  <w:jc w:val="center"/>
                                  <w:rPr>
                                    <w:color w:val="000000" w:themeColor="text1"/>
                                    <w:kern w:val="24"/>
                                    <w:sz w:val="20"/>
                                    <w:szCs w:val="20"/>
                                  </w:rPr>
                                </w:pPr>
                              </w:p>
                            </w:txbxContent>
                          </wps:txbx>
                          <wps:bodyPr rot="0" vert="horz" wrap="square" lIns="0" tIns="0" rIns="0" bIns="0" anchor="t" anchorCtr="0" upright="1">
                            <a:noAutofit/>
                          </wps:bodyPr>
                        </wps:wsp>
                        <wps:wsp>
                          <wps:cNvPr id="344" name="Text Box 3630"/>
                          <wps:cNvSpPr txBox="1">
                            <a:spLocks noChangeAspect="1" noChangeArrowheads="1"/>
                          </wps:cNvSpPr>
                          <wps:spPr bwMode="auto">
                            <a:xfrm>
                              <a:off x="364" y="7248"/>
                              <a:ext cx="10433" cy="27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191CB9" w14:textId="77777777" w:rsidR="00A934EA" w:rsidRDefault="00A934EA">
                                <w:pPr>
                                  <w:jc w:val="center"/>
                                  <w:rPr>
                                    <w:color w:val="000000" w:themeColor="text1"/>
                                    <w:kern w:val="24"/>
                                    <w:sz w:val="20"/>
                                    <w:szCs w:val="20"/>
                                  </w:rPr>
                                </w:pPr>
                              </w:p>
                            </w:txbxContent>
                          </wps:txbx>
                          <wps:bodyPr rot="0" vert="horz" wrap="square" lIns="0" tIns="0" rIns="0" bIns="0" anchor="t" anchorCtr="0" upright="1">
                            <a:noAutofit/>
                          </wps:bodyPr>
                        </wps:wsp>
                      </wpg:grpSp>
                    </wpg:wgp>
                  </a:graphicData>
                </a:graphic>
              </wp:inline>
            </w:drawing>
          </mc:Choice>
          <mc:Fallback>
            <w:pict>
              <v:group w14:anchorId="70BCB9C2" id="Group 5659" o:spid="_x0000_s1919" style="width:1001.3pt;height:81.85pt;mso-position-horizontal-relative:char;mso-position-vertical-relative:line" coordsize="20026,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">
                <o:lock v:ext="edit" aspectratio="t"/>
                <v:shape id="Text Box 3623" o:spid="_x0000_s1920" type="#_x0000_t202" style="position:absolute;width:12716510;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" filled="f" stroked="f">
                  <o:lock v:ext="edit" aspectratio="t"/>
                  <v:textbox inset="0,0,0,0">
                    <w:txbxContent>
                      <w:p w14:paraId="4DEA6ED1" w14:textId="77777777" w:rsidR="00A934EA" w:rsidRDefault="00A934EA">
                        <w:pPr>
                          <w:spacing w:before="445"/>
                          <w:ind w:left="144"/>
                          <w:rPr>
                            <w:rFonts w:ascii="Arial" w:hAnsi="Arial"/>
                            <w:b/>
                            <w:sz w:val="48"/>
                          </w:rPr>
                        </w:pPr>
                      </w:p>
                    </w:txbxContent>
                  </v:textbox>
                </v:shape>
                <v:group id="Group 3624" o:spid="_x0000_s1921" style="position:absolute;width:12716510;height:1039495" coordorigin="221,2179" coordsize="10702,1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o:lock v:ext="edit" aspectratio="t"/>
                  <v:rect id="Rectangle 3625" o:spid="_x0000_s1922" style="position:absolute;left:221;top:2179;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" fillcolor="#f4f1e9" stroked="f">
                    <o:lock v:ext="edit" aspectratio="t"/>
                  </v:rect>
                  <v:rect id="Rectangle 3626" o:spid="_x0000_s1923" style="position:absolute;left:221;top:2750;width:10702;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" fillcolor="#faf7e7" stroked="f">
                    <o:lock v:ext="edit" aspectratio="t"/>
                  </v:rect>
                  <v:rect id="Rectangle 3627" o:spid="_x0000_s1924" style="position:absolute;left:221;top:7161;width:10702;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" fillcolor="#f4f1e9" stroked="f">
                    <o:lock v:ext="edit" aspectratio="t"/>
                  </v:rect>
                  <v:rect id="Rectangle 3628" o:spid="_x0000_s1925" style="position:absolute;left:221;top:7680;width:10702;height:7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" fillcolor="#faf7e7" stroked="f">
                    <o:lock v:ext="edit" aspectratio="t"/>
                  </v:rect>
                  <v:shape id="Text Box 3629" o:spid="_x0000_s1926" type="#_x0000_t202" style="position:absolute;left:364;top:2266;width:10429;height:1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hi5xQAAANwAAAAPAAAAZHJzL2Rvd25yZXYueG1sRI9Ba8JA&#10;FITvhf6H5RW81U1rE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Cqohi5xQAAANwAAAAP&#10;AAAAAAAAAAAAAAAAAAcCAABkcnMvZG93bnJldi54bWxQSwUGAAAAAAMAAwC3AAAA+QIAAAAA&#10;" filled="f" stroked="f">
                    <o:lock v:ext="edit" aspectratio="t"/>
                    <v:textbox inset="0,0,0,0">
                      <w:txbxContent>
                        <w:p w14:paraId="5A70F2CA" w14:textId="77777777" w:rsidR="00A934EA" w:rsidRDefault="00A934EA">
                          <w:pPr>
                            <w:jc w:val="center"/>
                            <w:rPr>
                              <w:color w:val="000000" w:themeColor="text1"/>
                              <w:kern w:val="24"/>
                              <w:sz w:val="20"/>
                              <w:szCs w:val="20"/>
                            </w:rPr>
                          </w:pPr>
                        </w:p>
                      </w:txbxContent>
                    </v:textbox>
                  </v:shape>
                  <v:shape id="Text Box 3630" o:spid="_x0000_s1927" type="#_x0000_t202" style="position:absolute;left:364;top:7248;width:10433;height:2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DNxgAAANwAAAAPAAAAZHJzL2Rvd25yZXYueG1sRI9Ba8JA&#10;FITvhf6H5RW81U2riE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JUuAzcYAAADcAAAA&#10;DwAAAAAAAAAAAAAAAAAHAgAAZHJzL2Rvd25yZXYueG1sUEsFBgAAAAADAAMAtwAAAPoCAAAAAA==&#10;" filled="f" stroked="f">
                    <o:lock v:ext="edit" aspectratio="t"/>
                    <v:textbox inset="0,0,0,0">
                      <w:txbxContent>
                        <w:p w14:paraId="54191CB9" w14:textId="77777777" w:rsidR="00A934EA" w:rsidRDefault="00A934EA">
                          <w:pPr>
                            <w:jc w:val="center"/>
                            <w:rPr>
                              <w:color w:val="000000" w:themeColor="text1"/>
                              <w:kern w:val="24"/>
                              <w:sz w:val="20"/>
                              <w:szCs w:val="20"/>
                            </w:rPr>
                          </w:pPr>
                        </w:p>
                      </w:txbxContent>
                    </v:textbox>
                  </v:shape>
                </v:group>
                <w10:anchorlock/>
              </v:group>
            </w:pict>
          </mc:Fallback>
        </mc:AlternateContent>
      </w:r>
    </w:p>
    <w:p w14:paraId="19AF32C7" w14:textId="77777777" w:rsidR="00DA1199" w:rsidRPr="00746325" w:rsidRDefault="00DA1199">
      <w:pPr>
        <w:pStyle w:val="a3"/>
        <w:spacing w:before="2"/>
        <w:rPr>
          <w:lang w:val="et-EE"/>
        </w:rPr>
      </w:pPr>
    </w:p>
    <w:tbl>
      <w:tblPr>
        <w:tblW w:w="0" w:type="auto"/>
        <w:tblInd w:w="188" w:type="dxa"/>
        <w:tblLayout w:type="fixed"/>
        <w:tblCellMar>
          <w:left w:w="0" w:type="dxa"/>
          <w:right w:w="0" w:type="dxa"/>
        </w:tblCellMar>
        <w:tblLook w:val="01E0" w:firstRow="1" w:lastRow="1" w:firstColumn="1" w:lastColumn="1" w:noHBand="0" w:noVBand="0"/>
      </w:tblPr>
      <w:tblGrid>
        <w:gridCol w:w="20026"/>
      </w:tblGrid>
      <w:tr w:rsidR="00DA1199" w:rsidRPr="00746325" w14:paraId="1A5FC3E7" w14:textId="77777777">
        <w:trPr>
          <w:trHeight w:val="569"/>
        </w:trPr>
        <w:tc>
          <w:tcPr>
            <w:tcW w:w="20026" w:type="dxa"/>
            <w:shd w:val="clear" w:color="auto" w:fill="C8A3E3"/>
          </w:tcPr>
          <w:p w14:paraId="713BB370" w14:textId="77777777" w:rsidR="00065C28" w:rsidRPr="00746325" w:rsidRDefault="00536928">
            <w:pPr>
              <w:pStyle w:val="TableParagraph"/>
              <w:spacing w:before="73"/>
              <w:ind w:left="162"/>
              <w:rPr>
                <w:rFonts w:ascii="Arial"/>
                <w:b/>
                <w:sz w:val="36"/>
                <w:lang w:val="et-EE"/>
              </w:rPr>
            </w:pPr>
            <w:r w:rsidRPr="00746325">
              <w:rPr>
                <w:rFonts w:ascii="Arial"/>
                <w:b/>
                <w:color w:val="1F2023"/>
                <w:sz w:val="36"/>
                <w:lang w:val="et-EE"/>
              </w:rPr>
              <w:t>Teadmised, oskused ja p</w:t>
            </w:r>
            <w:r w:rsidRPr="00746325">
              <w:rPr>
                <w:rFonts w:ascii="Arial"/>
                <w:b/>
                <w:color w:val="1F2023"/>
                <w:sz w:val="36"/>
                <w:lang w:val="et-EE"/>
              </w:rPr>
              <w:t>ä</w:t>
            </w:r>
            <w:r w:rsidRPr="00746325">
              <w:rPr>
                <w:rFonts w:ascii="Arial"/>
                <w:b/>
                <w:color w:val="1F2023"/>
                <w:sz w:val="36"/>
                <w:lang w:val="et-EE"/>
              </w:rPr>
              <w:t>devused, mida NEET-naised arendavad:</w:t>
            </w:r>
          </w:p>
        </w:tc>
      </w:tr>
      <w:tr w:rsidR="00DA1199" w:rsidRPr="00746325" w14:paraId="24F9BFB5" w14:textId="77777777">
        <w:trPr>
          <w:trHeight w:val="6228"/>
        </w:trPr>
        <w:tc>
          <w:tcPr>
            <w:tcW w:w="20026" w:type="dxa"/>
            <w:shd w:val="clear" w:color="auto" w:fill="DFC8EE"/>
          </w:tcPr>
          <w:p w14:paraId="66EB4444" w14:textId="77777777" w:rsidR="00065C28" w:rsidRPr="00746325" w:rsidRDefault="00536928">
            <w:pPr>
              <w:pStyle w:val="TableParagraph"/>
              <w:numPr>
                <w:ilvl w:val="0"/>
                <w:numId w:val="7"/>
              </w:numPr>
              <w:tabs>
                <w:tab w:val="left" w:pos="523"/>
              </w:tabs>
              <w:spacing w:before="73"/>
              <w:ind w:hanging="361"/>
              <w:rPr>
                <w:sz w:val="36"/>
                <w:lang w:val="et-EE"/>
              </w:rPr>
            </w:pPr>
            <w:r w:rsidRPr="00746325">
              <w:rPr>
                <w:sz w:val="36"/>
                <w:lang w:val="et-EE"/>
              </w:rPr>
              <w:t>verbaalse mõtlemise oskus</w:t>
            </w:r>
          </w:p>
          <w:p w14:paraId="6AA6CC40" w14:textId="77777777" w:rsidR="00065C28" w:rsidRPr="00746325" w:rsidRDefault="00536928">
            <w:pPr>
              <w:pStyle w:val="TableParagraph"/>
              <w:numPr>
                <w:ilvl w:val="0"/>
                <w:numId w:val="7"/>
              </w:numPr>
              <w:tabs>
                <w:tab w:val="left" w:pos="523"/>
              </w:tabs>
              <w:ind w:hanging="361"/>
              <w:rPr>
                <w:sz w:val="36"/>
                <w:lang w:val="et-EE"/>
              </w:rPr>
            </w:pPr>
            <w:r w:rsidRPr="00746325">
              <w:rPr>
                <w:sz w:val="36"/>
                <w:lang w:val="et-EE"/>
              </w:rPr>
              <w:t>avaliku esinemise oskused</w:t>
            </w:r>
          </w:p>
          <w:p w14:paraId="1BF6B481" w14:textId="77777777" w:rsidR="00065C28" w:rsidRPr="00746325" w:rsidRDefault="00536928">
            <w:pPr>
              <w:pStyle w:val="TableParagraph"/>
              <w:numPr>
                <w:ilvl w:val="0"/>
                <w:numId w:val="7"/>
              </w:numPr>
              <w:tabs>
                <w:tab w:val="left" w:pos="523"/>
              </w:tabs>
              <w:ind w:hanging="361"/>
              <w:rPr>
                <w:sz w:val="36"/>
                <w:lang w:val="et-EE"/>
              </w:rPr>
            </w:pPr>
            <w:r w:rsidRPr="00746325">
              <w:rPr>
                <w:sz w:val="36"/>
                <w:lang w:val="et-EE"/>
              </w:rPr>
              <w:t>arusaam ettevõtete erinevatest struktuuridest ja nende eelistest/tagasilöökidest</w:t>
            </w:r>
          </w:p>
          <w:p w14:paraId="62777900" w14:textId="77777777" w:rsidR="00065C28" w:rsidRPr="00746325" w:rsidRDefault="00536928">
            <w:pPr>
              <w:pStyle w:val="TableParagraph"/>
              <w:numPr>
                <w:ilvl w:val="0"/>
                <w:numId w:val="7"/>
              </w:numPr>
              <w:tabs>
                <w:tab w:val="left" w:pos="523"/>
              </w:tabs>
              <w:ind w:hanging="361"/>
              <w:rPr>
                <w:sz w:val="36"/>
                <w:lang w:val="et-EE"/>
              </w:rPr>
            </w:pPr>
            <w:r w:rsidRPr="00746325">
              <w:rPr>
                <w:sz w:val="36"/>
                <w:lang w:val="et-EE"/>
              </w:rPr>
              <w:t>probleemide lahendamise oskused</w:t>
            </w:r>
          </w:p>
          <w:p w14:paraId="1C69E16C" w14:textId="77777777" w:rsidR="00065C28" w:rsidRPr="00746325" w:rsidRDefault="00536928">
            <w:pPr>
              <w:pStyle w:val="TableParagraph"/>
              <w:numPr>
                <w:ilvl w:val="0"/>
                <w:numId w:val="7"/>
              </w:numPr>
              <w:tabs>
                <w:tab w:val="left" w:pos="523"/>
              </w:tabs>
              <w:spacing w:before="27"/>
              <w:ind w:hanging="361"/>
              <w:rPr>
                <w:sz w:val="36"/>
                <w:lang w:val="et-EE"/>
              </w:rPr>
            </w:pPr>
            <w:r w:rsidRPr="00746325">
              <w:rPr>
                <w:sz w:val="36"/>
                <w:lang w:val="et-EE"/>
              </w:rPr>
              <w:t>väitlusoskused</w:t>
            </w:r>
          </w:p>
        </w:tc>
      </w:tr>
      <w:tr w:rsidR="00DA1199" w:rsidRPr="00746325" w14:paraId="4EF8F016" w14:textId="77777777">
        <w:trPr>
          <w:trHeight w:val="553"/>
        </w:trPr>
        <w:tc>
          <w:tcPr>
            <w:tcW w:w="20026" w:type="dxa"/>
            <w:shd w:val="clear" w:color="auto" w:fill="C8A3E3"/>
          </w:tcPr>
          <w:p w14:paraId="1C3C4392" w14:textId="77777777" w:rsidR="00065C28" w:rsidRPr="00746325" w:rsidRDefault="00536928">
            <w:pPr>
              <w:pStyle w:val="TableParagraph"/>
              <w:spacing w:before="58"/>
              <w:ind w:left="142"/>
              <w:rPr>
                <w:rFonts w:ascii="Arial"/>
                <w:b/>
                <w:sz w:val="36"/>
                <w:lang w:val="et-EE"/>
              </w:rPr>
            </w:pPr>
            <w:r w:rsidRPr="00746325">
              <w:rPr>
                <w:rFonts w:ascii="Arial"/>
                <w:b/>
                <w:color w:val="1F2023"/>
                <w:sz w:val="36"/>
                <w:lang w:val="et-EE"/>
              </w:rPr>
              <w:t>Juhendajate poolt arendatavad teadmised, oskused ja p</w:t>
            </w:r>
            <w:r w:rsidRPr="00746325">
              <w:rPr>
                <w:rFonts w:ascii="Arial"/>
                <w:b/>
                <w:color w:val="1F2023"/>
                <w:sz w:val="36"/>
                <w:lang w:val="et-EE"/>
              </w:rPr>
              <w:t>ä</w:t>
            </w:r>
            <w:r w:rsidRPr="00746325">
              <w:rPr>
                <w:rFonts w:ascii="Arial"/>
                <w:b/>
                <w:color w:val="1F2023"/>
                <w:sz w:val="36"/>
                <w:lang w:val="et-EE"/>
              </w:rPr>
              <w:t>devused:</w:t>
            </w:r>
          </w:p>
        </w:tc>
      </w:tr>
      <w:tr w:rsidR="00DA1199" w:rsidRPr="00746325" w14:paraId="7004118B" w14:textId="77777777">
        <w:trPr>
          <w:trHeight w:val="5575"/>
        </w:trPr>
        <w:tc>
          <w:tcPr>
            <w:tcW w:w="20026" w:type="dxa"/>
            <w:shd w:val="clear" w:color="auto" w:fill="DFC8EE"/>
          </w:tcPr>
          <w:p w14:paraId="3F1F50BD" w14:textId="77777777" w:rsidR="00065C28" w:rsidRPr="00746325" w:rsidRDefault="00536928">
            <w:pPr>
              <w:pStyle w:val="TableParagraph"/>
              <w:numPr>
                <w:ilvl w:val="0"/>
                <w:numId w:val="6"/>
              </w:numPr>
              <w:tabs>
                <w:tab w:val="left" w:pos="503"/>
              </w:tabs>
              <w:spacing w:before="76"/>
              <w:ind w:hanging="361"/>
              <w:rPr>
                <w:sz w:val="36"/>
                <w:lang w:val="et-EE"/>
              </w:rPr>
            </w:pPr>
            <w:r w:rsidRPr="00746325">
              <w:rPr>
                <w:sz w:val="36"/>
                <w:lang w:val="et-EE"/>
              </w:rPr>
              <w:t>Parem arusaam mitteformaalsest ja informaalsest haridusest</w:t>
            </w:r>
          </w:p>
          <w:p w14:paraId="2F6926D9" w14:textId="77777777" w:rsidR="00065C28" w:rsidRPr="00746325" w:rsidRDefault="00536928">
            <w:pPr>
              <w:pStyle w:val="TableParagraph"/>
              <w:numPr>
                <w:ilvl w:val="0"/>
                <w:numId w:val="6"/>
              </w:numPr>
              <w:tabs>
                <w:tab w:val="left" w:pos="503"/>
              </w:tabs>
              <w:spacing w:before="32"/>
              <w:ind w:hanging="361"/>
              <w:rPr>
                <w:sz w:val="36"/>
                <w:lang w:val="et-EE"/>
              </w:rPr>
            </w:pPr>
            <w:r w:rsidRPr="00746325">
              <w:rPr>
                <w:sz w:val="36"/>
                <w:lang w:val="et-EE"/>
              </w:rPr>
              <w:t>Parem suutlikkus võimaldada NEET-naistel mõista praktiliste tegevuste kaudu, mida nad on õppinud.</w:t>
            </w:r>
          </w:p>
        </w:tc>
      </w:tr>
    </w:tbl>
    <w:p w14:paraId="672202F8" w14:textId="77777777" w:rsidR="00DA1199" w:rsidRPr="00746325" w:rsidRDefault="00DA1199">
      <w:pPr>
        <w:rPr>
          <w:sz w:val="36"/>
          <w:lang w:val="et-EE"/>
        </w:rPr>
        <w:sectPr w:rsidR="00DA1199" w:rsidRPr="00746325">
          <w:footerReference w:type="default" r:id="rId467"/>
          <w:pgSz w:w="20480" w:h="15360" w:orient="landscape"/>
          <w:pgMar w:top="240" w:right="20" w:bottom="0" w:left="20" w:header="0" w:footer="0" w:gutter="0"/>
          <w:cols w:space="720"/>
        </w:sectPr>
      </w:pPr>
    </w:p>
    <w:p w14:paraId="1ED8DF81" w14:textId="21092773" w:rsidR="00DA1199" w:rsidRPr="00746325" w:rsidRDefault="002D5D89">
      <w:pPr>
        <w:pStyle w:val="a3"/>
        <w:ind w:left="232"/>
        <w:rPr>
          <w:sz w:val="20"/>
          <w:lang w:val="et-EE"/>
        </w:rPr>
      </w:pPr>
      <w:r>
        <w:rPr>
          <w:noProof/>
        </w:rPr>
        <mc:AlternateContent>
          <mc:Choice Requires="wpg">
            <w:drawing>
              <wp:inline distT="0" distB="0" distL="0" distR="0" wp14:anchorId="1D2807CA" wp14:editId="0E2E19CC">
                <wp:extent cx="12673965" cy="1039495"/>
                <wp:effectExtent l="0" t="0" r="-554640782" b="659043005"/>
                <wp:docPr id="331" name="Group 565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s:wsp>
                        <wps:cNvPr id="332" name="Text Box 3618"/>
                        <wps:cNvSpPr txBox="1">
                          <a:spLocks noChangeAspect="1" noChangeArrowheads="1"/>
                        </wps:cNvSpPr>
                        <wps:spPr bwMode="auto">
                          <a:xfrm>
                            <a:off x="0" y="0"/>
                            <a:ext cx="12673965" cy="1039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B33903" w14:textId="77777777" w:rsidR="00A934EA" w:rsidRDefault="00A934EA">
                              <w:pPr>
                                <w:spacing w:before="89" w:line="261" w:lineRule="auto"/>
                                <w:ind w:left="142" w:right="151"/>
                                <w:rPr>
                                  <w:sz w:val="32"/>
                                </w:rPr>
                              </w:pPr>
                            </w:p>
                          </w:txbxContent>
                        </wps:txbx>
                        <wps:bodyPr rot="0" vert="horz" wrap="square" lIns="0" tIns="0" rIns="0" bIns="0" anchor="t" anchorCtr="0" upright="1">
                          <a:noAutofit/>
                        </wps:bodyPr>
                      </wps:wsp>
                      <wpg:grpSp>
                        <wpg:cNvPr id="333" name="Group 3619"/>
                        <wpg:cNvGrpSpPr>
                          <a:grpSpLocks noChangeAspect="1"/>
                        </wpg:cNvGrpSpPr>
                        <wpg:grpSpPr bwMode="auto">
                          <a:xfrm>
                            <a:off x="0" y="0"/>
                            <a:ext cx="12673965" cy="1039495"/>
                            <a:chOff x="0" y="0"/>
                            <a:chExt cx="20009" cy="1637"/>
                          </a:xfrm>
                        </wpg:grpSpPr>
                        <wps:wsp>
                          <wps:cNvPr id="334" name="Rectangle 3620"/>
                          <wps:cNvSpPr>
                            <a:spLocks noChangeAspect="1" noChangeArrowheads="1"/>
                          </wps:cNvSpPr>
                          <wps:spPr bwMode="auto">
                            <a:xfrm>
                              <a:off x="0" y="0"/>
                              <a:ext cx="20009" cy="1637"/>
                            </a:xfrm>
                            <a:prstGeom prst="rect">
                              <a:avLst/>
                            </a:prstGeom>
                            <a:solidFill>
                              <a:srgbClr val="FFC22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5" name="Text Box 3621"/>
                          <wps:cNvSpPr txBox="1">
                            <a:spLocks noChangeAspect="1" noChangeArrowheads="1"/>
                          </wps:cNvSpPr>
                          <wps:spPr bwMode="auto">
                            <a:xfrm>
                              <a:off x="0" y="0"/>
                              <a:ext cx="20009" cy="1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CC37B" w14:textId="77777777" w:rsidR="00A934EA" w:rsidRDefault="00A934EA">
                                <w:pPr>
                                  <w:jc w:val="center"/>
                                  <w:rPr>
                                    <w:color w:val="000000" w:themeColor="text1"/>
                                    <w:kern w:val="24"/>
                                    <w:sz w:val="20"/>
                                    <w:szCs w:val="20"/>
                                  </w:rPr>
                                </w:pPr>
                              </w:p>
                            </w:txbxContent>
                          </wps:txbx>
                          <wps:bodyPr rot="0" vert="horz" wrap="square" lIns="0" tIns="0" rIns="0" bIns="0" anchor="t" anchorCtr="0" upright="1">
                            <a:noAutofit/>
                          </wps:bodyPr>
                        </wps:wsp>
                      </wpg:grpSp>
                    </wpg:wgp>
                  </a:graphicData>
                </a:graphic>
              </wp:inline>
            </w:drawing>
          </mc:Choice>
          <mc:Fallback>
            <w:pict>
              <v:group w14:anchorId="1D2807CA" id="Group 5654" o:spid="_x0000_s1928"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">
                <o:lock v:ext="edit" aspectratio="t"/>
                <v:shape id="Text Box 3618" o:spid="_x0000_s1929" type="#_x0000_t202" style="position:absolute;width:12673965;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o:lock v:ext="edit" aspectratio="t"/>
                  <v:textbox inset="0,0,0,0">
                    <w:txbxContent>
                      <w:p w14:paraId="74B33903" w14:textId="77777777" w:rsidR="00A934EA" w:rsidRDefault="00A934EA">
                        <w:pPr>
                          <w:spacing w:before="89" w:line="261" w:lineRule="auto"/>
                          <w:ind w:left="142" w:right="151"/>
                          <w:rPr>
                            <w:sz w:val="32"/>
                          </w:rPr>
                        </w:pPr>
                      </w:p>
                    </w:txbxContent>
                  </v:textbox>
                </v:shape>
                <v:group id="Group 3619" o:spid="_x0000_s1930" style="position:absolute;width:12673965;height:1039495" coordsize="20009,1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">
                  <o:lock v:ext="edit" aspectratio="t"/>
                  <v:rect id="Rectangle 3620" o:spid="_x0000_s1931"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" fillcolor="#ffc22c" stroked="f">
                    <o:lock v:ext="edit" aspectratio="t"/>
                  </v:rect>
                  <v:shape id="Text Box 3621" o:spid="_x0000_s1932" type="#_x0000_t202" style="position:absolute;width:20009;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VYrxQAAANwAAAAPAAAAZHJzL2Rvd25yZXYueG1sRI9Ba8JA&#10;FITvhf6H5RW81U0r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ASAVYrxQAAANwAAAAP&#10;AAAAAAAAAAAAAAAAAAcCAABkcnMvZG93bnJldi54bWxQSwUGAAAAAAMAAwC3AAAA+QIAAAAA&#10;" filled="f" stroked="f">
                    <o:lock v:ext="edit" aspectratio="t"/>
                    <v:textbox inset="0,0,0,0">
                      <w:txbxContent>
                        <w:p w14:paraId="62FCC37B" w14:textId="77777777" w:rsidR="00A934EA" w:rsidRDefault="00A934EA">
                          <w:pPr>
                            <w:jc w:val="center"/>
                            <w:rPr>
                              <w:color w:val="000000" w:themeColor="text1"/>
                              <w:kern w:val="24"/>
                              <w:sz w:val="20"/>
                              <w:szCs w:val="20"/>
                            </w:rPr>
                          </w:pPr>
                        </w:p>
                      </w:txbxContent>
                    </v:textbox>
                  </v:shape>
                </v:group>
                <w10:anchorlock/>
              </v:group>
            </w:pict>
          </mc:Fallback>
        </mc:AlternateContent>
      </w:r>
    </w:p>
    <w:p w14:paraId="01031190" w14:textId="6BE414A4" w:rsidR="00065C28" w:rsidRPr="00746325" w:rsidRDefault="002D5D89">
      <w:pPr>
        <w:spacing w:before="143"/>
        <w:ind w:left="408"/>
        <w:rPr>
          <w:rFonts w:ascii="Arial"/>
          <w:b/>
          <w:sz w:val="36"/>
          <w:lang w:val="et-EE"/>
        </w:rPr>
      </w:pPr>
      <w:r>
        <w:rPr>
          <w:noProof/>
        </w:rPr>
        <mc:AlternateContent>
          <mc:Choice Requires="wps">
            <w:drawing>
              <wp:anchor distT="0" distB="0" distL="114300" distR="114300" simplePos="0" relativeHeight="251804160" behindDoc="1" locked="0" layoutInCell="1" allowOverlap="1" wp14:anchorId="403273A4" wp14:editId="19A06F45">
                <wp:simplePos x="0" y="0"/>
                <wp:positionH relativeFrom="page">
                  <wp:posOffset>685800</wp:posOffset>
                </wp:positionH>
                <wp:positionV relativeFrom="paragraph">
                  <wp:posOffset>-396875</wp:posOffset>
                </wp:positionV>
                <wp:extent cx="133985" cy="255905"/>
                <wp:effectExtent l="0" t="0" r="0" b="0"/>
                <wp:wrapNone/>
                <wp:docPr id="33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8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E1EEA" w14:textId="77777777" w:rsidR="00A934EA" w:rsidRDefault="00A934EA">
                            <w:pPr>
                              <w:spacing w:line="402" w:lineRule="exact"/>
                              <w:rPr>
                                <w:rFonts w:ascii="Arial"/>
                                <w:b/>
                                <w:sz w:val="36"/>
                              </w:rPr>
                            </w:pPr>
                            <w:r>
                              <w:rPr>
                                <w:rFonts w:ascii="Arial"/>
                                <w:b/>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3273A4" id="Text Box 23" o:spid="_x0000_s1933" type="#_x0000_t202" style="position:absolute;left:0;text-align:left;margin-left:54pt;margin-top:-31.25pt;width:10.55pt;height:20.15pt;z-index:-251512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" filled="f" stroked="f">
                <v:textbox inset="0,0,0,0">
                  <w:txbxContent>
                    <w:p w14:paraId="157E1EEA" w14:textId="77777777" w:rsidR="00A934EA" w:rsidRDefault="00A934EA">
                      <w:pPr>
                        <w:spacing w:line="402" w:lineRule="exact"/>
                        <w:rPr>
                          <w:rFonts w:ascii="Arial"/>
                          <w:b/>
                          <w:sz w:val="36"/>
                        </w:rPr>
                      </w:pPr>
                      <w:r>
                        <w:rPr>
                          <w:rFonts w:ascii="Arial"/>
                          <w:b/>
                          <w:sz w:val="36"/>
                        </w:rPr>
                        <w:t>+</w:t>
                      </w:r>
                    </w:p>
                  </w:txbxContent>
                </v:textbox>
                <w10:wrap anchorx="page"/>
              </v:shape>
            </w:pict>
          </mc:Fallback>
        </mc:AlternateContent>
      </w:r>
      <w:r>
        <w:rPr>
          <w:noProof/>
        </w:rPr>
        <mc:AlternateContent>
          <mc:Choice Requires="wpg">
            <w:drawing>
              <wp:anchor distT="0" distB="0" distL="114300" distR="114300" simplePos="0" relativeHeight="251805184" behindDoc="1" locked="0" layoutInCell="1" allowOverlap="1" wp14:anchorId="1517C962" wp14:editId="3AD95A79">
                <wp:simplePos x="0" y="0"/>
                <wp:positionH relativeFrom="page">
                  <wp:posOffset>170815</wp:posOffset>
                </wp:positionH>
                <wp:positionV relativeFrom="paragraph">
                  <wp:posOffset>44450</wp:posOffset>
                </wp:positionV>
                <wp:extent cx="5088890" cy="8248650"/>
                <wp:effectExtent l="0" t="0" r="0" b="0"/>
                <wp:wrapNone/>
                <wp:docPr id="323"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8890" cy="8248650"/>
                          <a:chOff x="269" y="70"/>
                          <a:chExt cx="8014" cy="12990"/>
                        </a:xfrm>
                      </wpg:grpSpPr>
                      <wps:wsp>
                        <wps:cNvPr id="324" name="Rectangle 17"/>
                        <wps:cNvSpPr>
                          <a:spLocks noChangeArrowheads="1"/>
                        </wps:cNvSpPr>
                        <wps:spPr bwMode="auto">
                          <a:xfrm>
                            <a:off x="282" y="70"/>
                            <a:ext cx="8001" cy="569"/>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 name="Rectangle 18"/>
                        <wps:cNvSpPr>
                          <a:spLocks noChangeArrowheads="1"/>
                        </wps:cNvSpPr>
                        <wps:spPr bwMode="auto">
                          <a:xfrm>
                            <a:off x="278" y="639"/>
                            <a:ext cx="8000" cy="4233"/>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 name="Rectangle 19"/>
                        <wps:cNvSpPr>
                          <a:spLocks noChangeArrowheads="1"/>
                        </wps:cNvSpPr>
                        <wps:spPr bwMode="auto">
                          <a:xfrm>
                            <a:off x="269" y="4862"/>
                            <a:ext cx="8001" cy="583"/>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 name="Rectangle 20"/>
                        <wps:cNvSpPr>
                          <a:spLocks noChangeArrowheads="1"/>
                        </wps:cNvSpPr>
                        <wps:spPr bwMode="auto">
                          <a:xfrm>
                            <a:off x="277" y="5448"/>
                            <a:ext cx="8000" cy="4389"/>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8" name="Rectangle 21"/>
                        <wps:cNvSpPr>
                          <a:spLocks noChangeArrowheads="1"/>
                        </wps:cNvSpPr>
                        <wps:spPr bwMode="auto">
                          <a:xfrm>
                            <a:off x="271" y="9829"/>
                            <a:ext cx="8001" cy="583"/>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9" name="Rectangle 22"/>
                        <wps:cNvSpPr>
                          <a:spLocks noChangeArrowheads="1"/>
                        </wps:cNvSpPr>
                        <wps:spPr bwMode="auto">
                          <a:xfrm>
                            <a:off x="278" y="10424"/>
                            <a:ext cx="8000" cy="2636"/>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4E92BA" id="Group 16" o:spid="_x0000_s1026" style="position:absolute;margin-left:13.45pt;margin-top:3.5pt;width:400.7pt;height:649.5pt;z-index:-251511296;mso-position-horizontal-relative:page" coordorigin="269,70" coordsize="8014,1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">
                <v:rect id="Rectangle 17" o:spid="_x0000_s1027" style="position:absolute;left:282;top:70;width:8001;height: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" fillcolor="#c8a3e3" stroked="f"/>
                <v:rect id="Rectangle 18" o:spid="_x0000_s1028" style="position:absolute;left:278;top:639;width:8000;height:4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" fillcolor="#dfc8ee" stroked="f"/>
                <v:rect id="Rectangle 19" o:spid="_x0000_s1029" style="position:absolute;left:269;top:4862;width:800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" fillcolor="#c8a3e3" stroked="f"/>
                <v:rect id="Rectangle 20" o:spid="_x0000_s1030" style="position:absolute;left:277;top:5448;width:8000;height:4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" fillcolor="#dfc8ee" stroked="f"/>
                <v:rect id="Rectangle 21" o:spid="_x0000_s1031" style="position:absolute;left:271;top:9829;width:800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" fillcolor="#c8a3e3" stroked="f"/>
                <v:rect id="Rectangle 22" o:spid="_x0000_s1032" style="position:absolute;left:278;top:10424;width:8000;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" fillcolor="#dfc8ee" stroked="f"/>
                <w10:wrap anchorx="page"/>
              </v:group>
            </w:pict>
          </mc:Fallback>
        </mc:AlternateContent>
      </w:r>
      <w:r w:rsidR="00536928" w:rsidRPr="00746325">
        <w:rPr>
          <w:noProof/>
          <w:lang w:val="et-EE"/>
        </w:rPr>
        <w:drawing>
          <wp:anchor distT="0" distB="0" distL="0" distR="0" simplePos="0" relativeHeight="251568640" behindDoc="0" locked="0" layoutInCell="1" allowOverlap="1" wp14:anchorId="1F4C09A1" wp14:editId="3F709478">
            <wp:simplePos x="0" y="0"/>
            <wp:positionH relativeFrom="page">
              <wp:posOffset>5408929</wp:posOffset>
            </wp:positionH>
            <wp:positionV relativeFrom="paragraph">
              <wp:posOffset>53387</wp:posOffset>
            </wp:positionV>
            <wp:extent cx="7381240" cy="4918710"/>
            <wp:effectExtent l="0" t="0" r="0" b="0"/>
            <wp:wrapNone/>
            <wp:docPr id="90" name="image219.jpeg" descr="Teacher pointing to white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219.jpeg"/>
                    <pic:cNvPicPr/>
                  </pic:nvPicPr>
                  <pic:blipFill>
                    <a:blip r:embed="rId468" cstate="print"/>
                    <a:stretch>
                      <a:fillRect/>
                    </a:stretch>
                  </pic:blipFill>
                  <pic:spPr>
                    <a:xfrm>
                      <a:off x="0" y="0"/>
                      <a:ext cx="7381240" cy="4918710"/>
                    </a:xfrm>
                    <a:prstGeom prst="rect">
                      <a:avLst/>
                    </a:prstGeom>
                  </pic:spPr>
                </pic:pic>
              </a:graphicData>
            </a:graphic>
          </wp:anchor>
        </w:drawing>
      </w:r>
      <w:r w:rsidR="00536928" w:rsidRPr="00746325">
        <w:rPr>
          <w:rFonts w:ascii="Arial"/>
          <w:b/>
          <w:sz w:val="36"/>
          <w:lang w:val="et-EE"/>
        </w:rPr>
        <w:t>1. samm:</w:t>
      </w:r>
    </w:p>
    <w:p w14:paraId="6DC56F8A" w14:textId="56E8972D" w:rsidR="00065C28" w:rsidRPr="00746325" w:rsidRDefault="00536928" w:rsidP="0056048E">
      <w:pPr>
        <w:spacing w:before="158" w:line="259" w:lineRule="auto"/>
        <w:ind w:left="404" w:right="12323"/>
        <w:rPr>
          <w:sz w:val="36"/>
          <w:lang w:val="et-EE"/>
        </w:rPr>
      </w:pPr>
      <w:r w:rsidRPr="00746325">
        <w:rPr>
          <w:sz w:val="36"/>
          <w:lang w:val="et-EE"/>
        </w:rPr>
        <w:t>Moderaator teeb ettekande kolme erineva juriidilise struktuuri kohta, mis on seotud alustavate</w:t>
      </w:r>
      <w:r w:rsidR="0056048E" w:rsidRPr="00746325">
        <w:rPr>
          <w:sz w:val="36"/>
          <w:lang w:val="et-EE"/>
        </w:rPr>
        <w:t xml:space="preserve"> </w:t>
      </w:r>
      <w:r w:rsidRPr="00746325">
        <w:rPr>
          <w:sz w:val="36"/>
          <w:lang w:val="et-EE"/>
        </w:rPr>
        <w:t>ettevõtetega: üksikettevõtjad, täisühingud ja piiratud vastutusega äriühingud.</w:t>
      </w:r>
    </w:p>
    <w:p w14:paraId="4A55041C" w14:textId="77777777" w:rsidR="00DA1199" w:rsidRPr="00746325" w:rsidRDefault="00DA1199">
      <w:pPr>
        <w:pStyle w:val="a3"/>
        <w:rPr>
          <w:sz w:val="40"/>
          <w:lang w:val="et-EE"/>
        </w:rPr>
      </w:pPr>
    </w:p>
    <w:p w14:paraId="3A8B78AB" w14:textId="77777777" w:rsidR="00DA1199" w:rsidRPr="00746325" w:rsidRDefault="00DA1199">
      <w:pPr>
        <w:pStyle w:val="a3"/>
        <w:rPr>
          <w:sz w:val="40"/>
          <w:lang w:val="et-EE"/>
        </w:rPr>
      </w:pPr>
    </w:p>
    <w:p w14:paraId="13A11170" w14:textId="77777777" w:rsidR="00DA1199" w:rsidRPr="00746325" w:rsidRDefault="00DA1199">
      <w:pPr>
        <w:pStyle w:val="a3"/>
        <w:rPr>
          <w:sz w:val="40"/>
          <w:lang w:val="et-EE"/>
        </w:rPr>
      </w:pPr>
    </w:p>
    <w:p w14:paraId="2526BCF2" w14:textId="77777777" w:rsidR="00DA1199" w:rsidRPr="00746325" w:rsidRDefault="00DA1199">
      <w:pPr>
        <w:pStyle w:val="a3"/>
        <w:rPr>
          <w:sz w:val="40"/>
          <w:lang w:val="et-EE"/>
        </w:rPr>
      </w:pPr>
    </w:p>
    <w:p w14:paraId="5A2B5FC9" w14:textId="77777777" w:rsidR="00DA1199" w:rsidRPr="00746325" w:rsidRDefault="00DA1199">
      <w:pPr>
        <w:pStyle w:val="a3"/>
        <w:spacing w:before="10"/>
        <w:rPr>
          <w:sz w:val="51"/>
          <w:lang w:val="et-EE"/>
        </w:rPr>
      </w:pPr>
    </w:p>
    <w:p w14:paraId="4D0693FC" w14:textId="77777777" w:rsidR="00065C28" w:rsidRPr="00746325" w:rsidRDefault="00536928">
      <w:pPr>
        <w:ind w:left="392"/>
        <w:rPr>
          <w:rFonts w:ascii="Arial"/>
          <w:b/>
          <w:sz w:val="36"/>
          <w:lang w:val="et-EE"/>
        </w:rPr>
      </w:pPr>
      <w:r w:rsidRPr="00746325">
        <w:rPr>
          <w:rFonts w:ascii="Arial"/>
          <w:b/>
          <w:sz w:val="36"/>
          <w:lang w:val="et-EE"/>
        </w:rPr>
        <w:t>2. samm:</w:t>
      </w:r>
    </w:p>
    <w:p w14:paraId="10680EF4" w14:textId="77777777" w:rsidR="00065C28" w:rsidRPr="00746325" w:rsidRDefault="00536928" w:rsidP="0056048E">
      <w:pPr>
        <w:spacing w:before="170" w:line="259" w:lineRule="auto"/>
        <w:ind w:left="400" w:right="12327"/>
        <w:rPr>
          <w:sz w:val="36"/>
          <w:lang w:val="et-EE"/>
        </w:rPr>
      </w:pPr>
      <w:r w:rsidRPr="00746325">
        <w:rPr>
          <w:noProof/>
          <w:lang w:val="et-EE"/>
        </w:rPr>
        <w:drawing>
          <wp:anchor distT="0" distB="0" distL="0" distR="0" simplePos="0" relativeHeight="251569664" behindDoc="0" locked="0" layoutInCell="1" allowOverlap="1" wp14:anchorId="5B116F57" wp14:editId="5CFCA87E">
            <wp:simplePos x="0" y="0"/>
            <wp:positionH relativeFrom="page">
              <wp:posOffset>6972934</wp:posOffset>
            </wp:positionH>
            <wp:positionV relativeFrom="paragraph">
              <wp:posOffset>1622219</wp:posOffset>
            </wp:positionV>
            <wp:extent cx="4328795" cy="3246755"/>
            <wp:effectExtent l="0" t="0" r="0" b="0"/>
            <wp:wrapNone/>
            <wp:docPr id="92" name="image2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220.jpeg"/>
                    <pic:cNvPicPr/>
                  </pic:nvPicPr>
                  <pic:blipFill>
                    <a:blip r:embed="rId469" cstate="print"/>
                    <a:stretch>
                      <a:fillRect/>
                    </a:stretch>
                  </pic:blipFill>
                  <pic:spPr>
                    <a:xfrm>
                      <a:off x="0" y="0"/>
                      <a:ext cx="4328795" cy="3246755"/>
                    </a:xfrm>
                    <a:prstGeom prst="rect">
                      <a:avLst/>
                    </a:prstGeom>
                  </pic:spPr>
                </pic:pic>
              </a:graphicData>
            </a:graphic>
          </wp:anchor>
        </w:drawing>
      </w:r>
      <w:r w:rsidRPr="00746325">
        <w:rPr>
          <w:sz w:val="36"/>
          <w:lang w:val="et-EE"/>
        </w:rPr>
        <w:t>Juhendaja paneb iga üksuse loomiseks vajalikud sammud paberitükkidele juhuslikus järjekorras. Osalejad peavad need iga ettevõtte jaoks õiges järjekorras põrandale paigutama.</w:t>
      </w:r>
    </w:p>
    <w:p w14:paraId="03126968" w14:textId="77777777" w:rsidR="00DA1199" w:rsidRPr="00746325" w:rsidRDefault="00DA1199">
      <w:pPr>
        <w:pStyle w:val="a3"/>
        <w:rPr>
          <w:sz w:val="40"/>
          <w:lang w:val="et-EE"/>
        </w:rPr>
      </w:pPr>
    </w:p>
    <w:p w14:paraId="7462682F" w14:textId="77777777" w:rsidR="00DA1199" w:rsidRPr="00746325" w:rsidRDefault="00DA1199">
      <w:pPr>
        <w:pStyle w:val="a3"/>
        <w:rPr>
          <w:sz w:val="40"/>
          <w:lang w:val="et-EE"/>
        </w:rPr>
      </w:pPr>
    </w:p>
    <w:p w14:paraId="7E43D61F" w14:textId="77777777" w:rsidR="00DA1199" w:rsidRPr="00746325" w:rsidRDefault="00DA1199">
      <w:pPr>
        <w:pStyle w:val="a3"/>
        <w:rPr>
          <w:sz w:val="40"/>
          <w:lang w:val="et-EE"/>
        </w:rPr>
      </w:pPr>
    </w:p>
    <w:p w14:paraId="0B7A6E8F" w14:textId="33FC8ADD" w:rsidR="00DA1199" w:rsidRPr="00746325" w:rsidRDefault="00DA1199">
      <w:pPr>
        <w:pStyle w:val="a3"/>
        <w:rPr>
          <w:sz w:val="40"/>
          <w:lang w:val="et-EE"/>
        </w:rPr>
      </w:pPr>
    </w:p>
    <w:p w14:paraId="7A68213D" w14:textId="77777777" w:rsidR="0056048E" w:rsidRPr="00746325" w:rsidRDefault="0056048E">
      <w:pPr>
        <w:pStyle w:val="a3"/>
        <w:rPr>
          <w:sz w:val="40"/>
          <w:lang w:val="et-EE"/>
        </w:rPr>
      </w:pPr>
    </w:p>
    <w:p w14:paraId="72F00AD6" w14:textId="77777777" w:rsidR="00065C28" w:rsidRPr="00746325" w:rsidRDefault="00536928">
      <w:pPr>
        <w:spacing w:before="306"/>
        <w:ind w:left="396"/>
        <w:rPr>
          <w:rFonts w:ascii="Arial"/>
          <w:b/>
          <w:sz w:val="36"/>
          <w:lang w:val="et-EE"/>
        </w:rPr>
      </w:pPr>
      <w:r w:rsidRPr="00746325">
        <w:rPr>
          <w:rFonts w:ascii="Arial"/>
          <w:b/>
          <w:sz w:val="36"/>
          <w:lang w:val="et-EE"/>
        </w:rPr>
        <w:t>3. samm:</w:t>
      </w:r>
    </w:p>
    <w:p w14:paraId="7DDC97FE" w14:textId="77777777" w:rsidR="00065C28" w:rsidRPr="00746325" w:rsidRDefault="00536928">
      <w:pPr>
        <w:spacing w:before="183" w:line="259" w:lineRule="auto"/>
        <w:ind w:left="404" w:right="12323"/>
        <w:jc w:val="both"/>
        <w:rPr>
          <w:sz w:val="36"/>
          <w:lang w:val="et-EE"/>
        </w:rPr>
      </w:pPr>
      <w:r w:rsidRPr="00746325">
        <w:rPr>
          <w:sz w:val="36"/>
          <w:lang w:val="et-EE"/>
        </w:rPr>
        <w:t>Juhendaja jagab osalejad kolme rühma, mis esindavad iga kategooria organisatsioone.</w:t>
      </w:r>
    </w:p>
    <w:p w14:paraId="12BFECFA" w14:textId="77777777" w:rsidR="00DA1199" w:rsidRPr="00746325" w:rsidRDefault="00DA1199">
      <w:pPr>
        <w:spacing w:line="259" w:lineRule="auto"/>
        <w:jc w:val="both"/>
        <w:rPr>
          <w:sz w:val="36"/>
          <w:lang w:val="et-EE"/>
        </w:rPr>
        <w:sectPr w:rsidR="00DA1199" w:rsidRPr="00746325">
          <w:footerReference w:type="default" r:id="rId470"/>
          <w:pgSz w:w="20480" w:h="15360" w:orient="landscape"/>
          <w:pgMar w:top="200" w:right="20" w:bottom="280" w:left="20" w:header="0" w:footer="0" w:gutter="0"/>
          <w:cols w:space="720"/>
        </w:sectPr>
      </w:pPr>
    </w:p>
    <w:p w14:paraId="67F2F67A" w14:textId="36248273" w:rsidR="00DA1199" w:rsidRPr="00746325" w:rsidRDefault="002D5D89">
      <w:pPr>
        <w:pStyle w:val="a3"/>
        <w:ind w:left="232"/>
        <w:rPr>
          <w:sz w:val="20"/>
          <w:lang w:val="et-EE"/>
        </w:rPr>
      </w:pPr>
      <w:r>
        <w:rPr>
          <w:noProof/>
        </w:rPr>
        <mc:AlternateContent>
          <mc:Choice Requires="wpg">
            <w:drawing>
              <wp:inline distT="0" distB="0" distL="0" distR="0" wp14:anchorId="7CDF9F8C" wp14:editId="63D8CF00">
                <wp:extent cx="12673965" cy="1039495"/>
                <wp:effectExtent l="0" t="0" r="-554640782" b="659043005"/>
                <wp:docPr id="317" name="Group 564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2673965" cy="1039495"/>
                          <a:chOff x="0" y="0"/>
                          <a:chExt cx="19959" cy="1637"/>
                        </a:xfrm>
                      </wpg:grpSpPr>
                      <wpg:grpSp>
                        <wpg:cNvPr id="5903" name="Group 3604"/>
                        <wpg:cNvGrpSpPr>
                          <a:grpSpLocks noChangeAspect="1"/>
                        </wpg:cNvGrpSpPr>
                        <wpg:grpSpPr bwMode="auto">
                          <a:xfrm>
                            <a:off x="0" y="0"/>
                            <a:ext cx="12673965" cy="1039495"/>
                            <a:chOff x="217" y="2179"/>
                            <a:chExt cx="7568" cy="4270"/>
                          </a:xfrm>
                        </wpg:grpSpPr>
                        <wps:wsp>
                          <wps:cNvPr id="5904" name="Rectangle 3605"/>
                          <wps:cNvSpPr>
                            <a:spLocks noChangeAspect="1" noChangeArrowheads="1"/>
                          </wps:cNvSpPr>
                          <wps:spPr bwMode="auto">
                            <a:xfrm>
                              <a:off x="234" y="2179"/>
                              <a:ext cx="7551" cy="583"/>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 name="Rectangle 3606"/>
                          <wps:cNvSpPr>
                            <a:spLocks noChangeAspect="1" noChangeArrowheads="1"/>
                          </wps:cNvSpPr>
                          <wps:spPr bwMode="auto">
                            <a:xfrm>
                              <a:off x="217" y="2682"/>
                              <a:ext cx="7551" cy="3767"/>
                            </a:xfrm>
                            <a:prstGeom prst="rect">
                              <a:avLst/>
                            </a:prstGeom>
                            <a:solidFill>
                              <a:srgbClr val="FAF7E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2" name="Text Box 3607"/>
                          <wps:cNvSpPr txBox="1">
                            <a:spLocks noChangeAspect="1" noChangeArrowheads="1"/>
                          </wps:cNvSpPr>
                          <wps:spPr bwMode="auto">
                            <a:xfrm>
                              <a:off x="217" y="2179"/>
                              <a:ext cx="7568" cy="4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4F4134" w14:textId="77777777" w:rsidR="00A934EA" w:rsidRDefault="00A934EA">
                                <w:pPr>
                                  <w:jc w:val="center"/>
                                  <w:rPr>
                                    <w:color w:val="000000" w:themeColor="text1"/>
                                    <w:kern w:val="24"/>
                                    <w:sz w:val="20"/>
                                    <w:szCs w:val="20"/>
                                  </w:rPr>
                                </w:pPr>
                              </w:p>
                            </w:txbxContent>
                          </wps:txbx>
                          <wps:bodyPr rot="0" vert="horz" wrap="square" lIns="0" tIns="0" rIns="0" bIns="0" anchor="t" anchorCtr="0" upright="1">
                            <a:noAutofit/>
                          </wps:bodyPr>
                        </wps:wsp>
                      </wpg:grpSp>
                      <wps:wsp>
                        <wps:cNvPr id="544" name="Rectangle 3608"/>
                        <wps:cNvSpPr>
                          <a:spLocks noChangeAspect="1" noChangeArrowheads="1"/>
                        </wps:cNvSpPr>
                        <wps:spPr bwMode="auto">
                          <a:xfrm>
                            <a:off x="0" y="0"/>
                            <a:ext cx="12673965" cy="1039495"/>
                          </a:xfrm>
                          <a:prstGeom prst="rect">
                            <a:avLst/>
                          </a:prstGeom>
                          <a:solidFill>
                            <a:srgbClr val="F4F1E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CDF9F8C" id="Group 5640" o:spid="_x0000_s1934" style="width:997.95pt;height:81.85pt;mso-position-horizontal-relative:char;mso-position-vertical-relative:line" coordsize="19959,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">
                <o:lock v:ext="edit" aspectratio="t"/>
                <v:group id="Group 3604" o:spid="_x0000_s1935" style="position:absolute;width:12673965;height:1039495" coordorigin="217,2179" coordsize="7568,4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o:lock v:ext="edit" aspectratio="t"/>
                  <v:rect id="Rectangle 3605" o:spid="_x0000_s1936" style="position:absolute;left:234;top:2179;width:755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" fillcolor="#f4f1e9" stroked="f">
                    <o:lock v:ext="edit" aspectratio="t"/>
                  </v:rect>
                  <v:rect id="Rectangle 3606" o:spid="_x0000_s1937" style="position:absolute;left:217;top:2682;width:7551;height:3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" fillcolor="#faf7e7" stroked="f">
                    <o:lock v:ext="edit" aspectratio="t"/>
                  </v:rect>
                  <v:shape id="Text Box 3607" o:spid="_x0000_s1938" type="#_x0000_t202" style="position:absolute;left:217;top:2179;width:7568;height:4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" filled="f" stroked="f">
                    <o:lock v:ext="edit" aspectratio="t"/>
                    <v:textbox inset="0,0,0,0">
                      <w:txbxContent>
                        <w:p w14:paraId="6C4F4134" w14:textId="77777777" w:rsidR="00A934EA" w:rsidRDefault="00A934EA">
                          <w:pPr>
                            <w:jc w:val="center"/>
                            <w:rPr>
                              <w:color w:val="000000" w:themeColor="text1"/>
                              <w:kern w:val="24"/>
                              <w:sz w:val="20"/>
                              <w:szCs w:val="20"/>
                            </w:rPr>
                          </w:pPr>
                        </w:p>
                      </w:txbxContent>
                    </v:textbox>
                  </v:shape>
                </v:group>
                <v:rect id="Rectangle 3608" o:spid="_x0000_s1939" style="position:absolute;width:12673965;height:103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" fillcolor="#f4f1e9" stroked="f">
                  <o:lock v:ext="edit" aspectratio="t"/>
                </v:rect>
                <w10:anchorlock/>
              </v:group>
            </w:pict>
          </mc:Fallback>
        </mc:AlternateContent>
      </w:r>
    </w:p>
    <w:p w14:paraId="6EE6A758" w14:textId="4DD882D8" w:rsidR="00065C28" w:rsidRPr="00746325" w:rsidRDefault="002D5D89">
      <w:pPr>
        <w:spacing w:before="143"/>
        <w:ind w:left="408"/>
        <w:rPr>
          <w:rFonts w:ascii="Arial"/>
          <w:b/>
          <w:sz w:val="36"/>
          <w:lang w:val="et-EE"/>
        </w:rPr>
      </w:pPr>
      <w:r>
        <w:rPr>
          <w:noProof/>
        </w:rPr>
        <mc:AlternateContent>
          <mc:Choice Requires="wps">
            <w:drawing>
              <wp:anchor distT="0" distB="0" distL="114300" distR="114300" simplePos="0" relativeHeight="251806208" behindDoc="1" locked="0" layoutInCell="1" allowOverlap="1" wp14:anchorId="648E88FA" wp14:editId="0F8A1C0E">
                <wp:simplePos x="0" y="0"/>
                <wp:positionH relativeFrom="page">
                  <wp:posOffset>685800</wp:posOffset>
                </wp:positionH>
                <wp:positionV relativeFrom="paragraph">
                  <wp:posOffset>-396875</wp:posOffset>
                </wp:positionV>
                <wp:extent cx="133985" cy="255905"/>
                <wp:effectExtent l="0" t="0" r="0" b="0"/>
                <wp:wrapNone/>
                <wp:docPr id="3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985"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646AD" w14:textId="77777777" w:rsidR="00A934EA" w:rsidRDefault="00A934EA">
                            <w:pPr>
                              <w:spacing w:line="402" w:lineRule="exact"/>
                              <w:rPr>
                                <w:rFonts w:ascii="Arial"/>
                                <w:b/>
                                <w:sz w:val="36"/>
                              </w:rPr>
                            </w:pPr>
                            <w:r>
                              <w:rPr>
                                <w:rFonts w:ascii="Arial"/>
                                <w:b/>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E88FA" id="Text Box 9" o:spid="_x0000_s1940" type="#_x0000_t202" style="position:absolute;left:0;text-align:left;margin-left:54pt;margin-top:-31.25pt;width:10.55pt;height:20.15pt;z-index:-251510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" filled="f" stroked="f">
                <v:textbox inset="0,0,0,0">
                  <w:txbxContent>
                    <w:p w14:paraId="5F9646AD" w14:textId="77777777" w:rsidR="00A934EA" w:rsidRDefault="00A934EA">
                      <w:pPr>
                        <w:spacing w:line="402" w:lineRule="exact"/>
                        <w:rPr>
                          <w:rFonts w:ascii="Arial"/>
                          <w:b/>
                          <w:sz w:val="36"/>
                        </w:rPr>
                      </w:pPr>
                      <w:r>
                        <w:rPr>
                          <w:rFonts w:ascii="Arial"/>
                          <w:b/>
                          <w:sz w:val="36"/>
                        </w:rPr>
                        <w:t>+</w:t>
                      </w:r>
                    </w:p>
                  </w:txbxContent>
                </v:textbox>
                <w10:wrap anchorx="page"/>
              </v:shape>
            </w:pict>
          </mc:Fallback>
        </mc:AlternateContent>
      </w:r>
      <w:r>
        <w:rPr>
          <w:noProof/>
        </w:rPr>
        <mc:AlternateContent>
          <mc:Choice Requires="wpg">
            <w:drawing>
              <wp:anchor distT="0" distB="0" distL="114300" distR="114300" simplePos="0" relativeHeight="251807232" behindDoc="1" locked="0" layoutInCell="1" allowOverlap="1" wp14:anchorId="14B12144" wp14:editId="4062EB86">
                <wp:simplePos x="0" y="0"/>
                <wp:positionH relativeFrom="page">
                  <wp:posOffset>170815</wp:posOffset>
                </wp:positionH>
                <wp:positionV relativeFrom="paragraph">
                  <wp:posOffset>44450</wp:posOffset>
                </wp:positionV>
                <wp:extent cx="5088890" cy="8248650"/>
                <wp:effectExtent l="0" t="0" r="0" b="0"/>
                <wp:wrapNone/>
                <wp:docPr id="4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8890" cy="8248650"/>
                          <a:chOff x="269" y="70"/>
                          <a:chExt cx="8014" cy="12990"/>
                        </a:xfrm>
                      </wpg:grpSpPr>
                      <wps:wsp>
                        <wps:cNvPr id="547" name="Rectangle 3"/>
                        <wps:cNvSpPr>
                          <a:spLocks noChangeArrowheads="1"/>
                        </wps:cNvSpPr>
                        <wps:spPr bwMode="auto">
                          <a:xfrm>
                            <a:off x="282" y="70"/>
                            <a:ext cx="8001" cy="569"/>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95" name="Rectangle 4"/>
                        <wps:cNvSpPr>
                          <a:spLocks noChangeArrowheads="1"/>
                        </wps:cNvSpPr>
                        <wps:spPr bwMode="auto">
                          <a:xfrm>
                            <a:off x="278" y="639"/>
                            <a:ext cx="8000" cy="4233"/>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96" name="Rectangle 5"/>
                        <wps:cNvSpPr>
                          <a:spLocks noChangeArrowheads="1"/>
                        </wps:cNvSpPr>
                        <wps:spPr bwMode="auto">
                          <a:xfrm>
                            <a:off x="269" y="4862"/>
                            <a:ext cx="8001" cy="583"/>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02" name="Rectangle 6"/>
                        <wps:cNvSpPr>
                          <a:spLocks noChangeArrowheads="1"/>
                        </wps:cNvSpPr>
                        <wps:spPr bwMode="auto">
                          <a:xfrm>
                            <a:off x="277" y="5448"/>
                            <a:ext cx="8000" cy="4389"/>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05" name="Rectangle 7"/>
                        <wps:cNvSpPr>
                          <a:spLocks noChangeArrowheads="1"/>
                        </wps:cNvSpPr>
                        <wps:spPr bwMode="auto">
                          <a:xfrm>
                            <a:off x="271" y="9829"/>
                            <a:ext cx="8001" cy="583"/>
                          </a:xfrm>
                          <a:prstGeom prst="rect">
                            <a:avLst/>
                          </a:prstGeom>
                          <a:solidFill>
                            <a:srgbClr val="C8A3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06" name="Rectangle 8"/>
                        <wps:cNvSpPr>
                          <a:spLocks noChangeArrowheads="1"/>
                        </wps:cNvSpPr>
                        <wps:spPr bwMode="auto">
                          <a:xfrm>
                            <a:off x="278" y="10424"/>
                            <a:ext cx="8000" cy="2636"/>
                          </a:xfrm>
                          <a:prstGeom prst="rect">
                            <a:avLst/>
                          </a:prstGeom>
                          <a:solidFill>
                            <a:srgbClr val="DFC8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FAAB6C" id="Group 2" o:spid="_x0000_s1026" style="position:absolute;margin-left:13.45pt;margin-top:3.5pt;width:400.7pt;height:649.5pt;z-index:-251509248;mso-position-horizontal-relative:page" coordorigin="269,70" coordsize="8014,1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">
                <v:rect id="Rectangle 3" o:spid="_x0000_s1027" style="position:absolute;left:282;top:70;width:8001;height: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" fillcolor="#c8a3e3" stroked="f"/>
                <v:rect id="Rectangle 4" o:spid="_x0000_s1028" style="position:absolute;left:278;top:639;width:8000;height:4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" fillcolor="#dfc8ee" stroked="f"/>
                <v:rect id="Rectangle 5" o:spid="_x0000_s1029" style="position:absolute;left:269;top:4862;width:800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" fillcolor="#c8a3e3" stroked="f"/>
                <v:rect id="Rectangle 6" o:spid="_x0000_s1030" style="position:absolute;left:277;top:5448;width:8000;height:4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" fillcolor="#dfc8ee" stroked="f"/>
                <v:rect id="Rectangle 7" o:spid="_x0000_s1031" style="position:absolute;left:271;top:9829;width:8001;height: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" fillcolor="#c8a3e3" stroked="f"/>
                <v:rect id="Rectangle 8" o:spid="_x0000_s1032" style="position:absolute;left:278;top:10424;width:8000;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" fillcolor="#dfc8ee" stroked="f"/>
                <w10:wrap anchorx="page"/>
              </v:group>
            </w:pict>
          </mc:Fallback>
        </mc:AlternateContent>
      </w:r>
      <w:r w:rsidR="00536928" w:rsidRPr="00746325">
        <w:rPr>
          <w:noProof/>
          <w:lang w:val="et-EE"/>
        </w:rPr>
        <w:drawing>
          <wp:anchor distT="0" distB="0" distL="0" distR="0" simplePos="0" relativeHeight="251570688" behindDoc="0" locked="0" layoutInCell="1" allowOverlap="1" wp14:anchorId="0D5D50D3" wp14:editId="2DF2547D">
            <wp:simplePos x="0" y="0"/>
            <wp:positionH relativeFrom="page">
              <wp:posOffset>5408929</wp:posOffset>
            </wp:positionH>
            <wp:positionV relativeFrom="paragraph">
              <wp:posOffset>53387</wp:posOffset>
            </wp:positionV>
            <wp:extent cx="7381240" cy="4918710"/>
            <wp:effectExtent l="0" t="0" r="0" b="0"/>
            <wp:wrapNone/>
            <wp:docPr id="94" name="image219.jpeg" descr="Teacher pointing to white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219.jpeg"/>
                    <pic:cNvPicPr/>
                  </pic:nvPicPr>
                  <pic:blipFill>
                    <a:blip r:embed="rId468" cstate="print"/>
                    <a:stretch>
                      <a:fillRect/>
                    </a:stretch>
                  </pic:blipFill>
                  <pic:spPr>
                    <a:xfrm>
                      <a:off x="0" y="0"/>
                      <a:ext cx="7381240" cy="4918710"/>
                    </a:xfrm>
                    <a:prstGeom prst="rect">
                      <a:avLst/>
                    </a:prstGeom>
                  </pic:spPr>
                </pic:pic>
              </a:graphicData>
            </a:graphic>
          </wp:anchor>
        </w:drawing>
      </w:r>
      <w:r w:rsidR="00536928" w:rsidRPr="00746325">
        <w:rPr>
          <w:rFonts w:ascii="Arial"/>
          <w:b/>
          <w:sz w:val="36"/>
          <w:lang w:val="et-EE"/>
        </w:rPr>
        <w:t>4. samm:</w:t>
      </w:r>
    </w:p>
    <w:p w14:paraId="21AED2EE" w14:textId="77777777" w:rsidR="00065C28" w:rsidRPr="00746325" w:rsidRDefault="00536928" w:rsidP="0056048E">
      <w:pPr>
        <w:spacing w:before="158" w:line="259" w:lineRule="auto"/>
        <w:ind w:left="404" w:right="12322"/>
        <w:rPr>
          <w:sz w:val="36"/>
          <w:lang w:val="et-EE"/>
        </w:rPr>
      </w:pPr>
      <w:r w:rsidRPr="00746325">
        <w:rPr>
          <w:sz w:val="36"/>
          <w:lang w:val="et-EE"/>
        </w:rPr>
        <w:t>Osalejad arutavad ümarlauas iga organisatsioonitüübi moodustamise eeliseid ja puudusi. Esindavad liikmed peavad argumenteerima oma organisatsiooni kasuks.</w:t>
      </w:r>
    </w:p>
    <w:p w14:paraId="4ADEC6F5" w14:textId="77777777" w:rsidR="00DA1199" w:rsidRPr="00746325" w:rsidRDefault="00DA1199">
      <w:pPr>
        <w:pStyle w:val="a3"/>
        <w:rPr>
          <w:sz w:val="40"/>
          <w:lang w:val="et-EE"/>
        </w:rPr>
      </w:pPr>
    </w:p>
    <w:p w14:paraId="5F837E51" w14:textId="77777777" w:rsidR="00DA1199" w:rsidRPr="00746325" w:rsidRDefault="00DA1199">
      <w:pPr>
        <w:pStyle w:val="a3"/>
        <w:rPr>
          <w:sz w:val="40"/>
          <w:lang w:val="et-EE"/>
        </w:rPr>
      </w:pPr>
    </w:p>
    <w:p w14:paraId="5291D70C" w14:textId="77777777" w:rsidR="00DA1199" w:rsidRPr="00746325" w:rsidRDefault="00DA1199">
      <w:pPr>
        <w:pStyle w:val="a3"/>
        <w:rPr>
          <w:sz w:val="40"/>
          <w:lang w:val="et-EE"/>
        </w:rPr>
      </w:pPr>
    </w:p>
    <w:p w14:paraId="3FF3B73C" w14:textId="11E66F3A" w:rsidR="00DA1199" w:rsidRPr="00746325" w:rsidRDefault="00DA1199">
      <w:pPr>
        <w:pStyle w:val="a3"/>
        <w:rPr>
          <w:sz w:val="53"/>
          <w:lang w:val="et-EE"/>
        </w:rPr>
      </w:pPr>
    </w:p>
    <w:p w14:paraId="5045B7C5" w14:textId="0190B8BC" w:rsidR="0056048E" w:rsidRPr="00746325" w:rsidRDefault="0056048E">
      <w:pPr>
        <w:pStyle w:val="a3"/>
        <w:rPr>
          <w:sz w:val="53"/>
          <w:lang w:val="et-EE"/>
        </w:rPr>
      </w:pPr>
      <w:r w:rsidRPr="00746325">
        <w:rPr>
          <w:noProof/>
          <w:sz w:val="40"/>
          <w:lang w:val="et-EE"/>
        </w:rPr>
        <mc:AlternateContent>
          <mc:Choice Requires="wps">
            <w:drawing>
              <wp:anchor distT="45720" distB="45720" distL="114300" distR="114300" simplePos="0" relativeHeight="251591168" behindDoc="0" locked="0" layoutInCell="1" allowOverlap="1" wp14:anchorId="68A5B289" wp14:editId="44A00CF6">
                <wp:simplePos x="0" y="0"/>
                <wp:positionH relativeFrom="column">
                  <wp:posOffset>-12700</wp:posOffset>
                </wp:positionH>
                <wp:positionV relativeFrom="paragraph">
                  <wp:posOffset>127797</wp:posOffset>
                </wp:positionV>
                <wp:extent cx="1647825" cy="531495"/>
                <wp:effectExtent l="0" t="0" r="0" b="1905"/>
                <wp:wrapSquare wrapText="bothSides"/>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531495"/>
                        </a:xfrm>
                        <a:prstGeom prst="rect">
                          <a:avLst/>
                        </a:prstGeom>
                        <a:noFill/>
                        <a:ln w="9525">
                          <a:noFill/>
                          <a:miter lim="800000"/>
                          <a:headEnd/>
                          <a:tailEnd/>
                        </a:ln>
                      </wps:spPr>
                      <wps:txbx>
                        <w:txbxContent>
                          <w:p w14:paraId="498404DD" w14:textId="499F058B" w:rsidR="00A934EA" w:rsidRDefault="00A934EA" w:rsidP="0056048E">
                            <w:pPr>
                              <w:spacing w:before="143"/>
                              <w:ind w:left="408"/>
                              <w:jc w:val="both"/>
                            </w:pPr>
                            <w:r>
                              <w:rPr>
                                <w:rFonts w:ascii="Arial"/>
                                <w:b/>
                                <w:sz w:val="36"/>
                              </w:rPr>
                              <w:t>5. sam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A5B289" id="_x0000_s1941" type="#_x0000_t202" style="position:absolute;margin-left:-1pt;margin-top:10.05pt;width:129.75pt;height:41.85pt;z-index:251591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" filled="f" stroked="f">
                <v:textbox>
                  <w:txbxContent>
                    <w:p w14:paraId="498404DD" w14:textId="499F058B" w:rsidR="00A934EA" w:rsidRDefault="00A934EA" w:rsidP="0056048E">
                      <w:pPr>
                        <w:spacing w:before="143"/>
                        <w:ind w:left="408"/>
                        <w:jc w:val="both"/>
                      </w:pPr>
                      <w:r>
                        <w:rPr>
                          <w:rFonts w:ascii="Arial"/>
                          <w:b/>
                          <w:sz w:val="36"/>
                        </w:rPr>
                        <w:t xml:space="preserve">5. </w:t>
                      </w:r>
                      <w:proofErr w:type="spellStart"/>
                      <w:r>
                        <w:rPr>
                          <w:rFonts w:ascii="Arial"/>
                          <w:b/>
                          <w:sz w:val="36"/>
                        </w:rPr>
                        <w:t>samm</w:t>
                      </w:r>
                      <w:proofErr w:type="spellEnd"/>
                      <w:r>
                        <w:rPr>
                          <w:rFonts w:ascii="Arial"/>
                          <w:b/>
                          <w:sz w:val="36"/>
                        </w:rPr>
                        <w:t>:</w:t>
                      </w:r>
                    </w:p>
                  </w:txbxContent>
                </v:textbox>
                <w10:wrap type="square"/>
              </v:shape>
            </w:pict>
          </mc:Fallback>
        </mc:AlternateContent>
      </w:r>
    </w:p>
    <w:p w14:paraId="217B021B" w14:textId="77777777" w:rsidR="0056048E" w:rsidRPr="00746325" w:rsidRDefault="0056048E" w:rsidP="0056048E">
      <w:pPr>
        <w:spacing w:before="170" w:line="259" w:lineRule="auto"/>
        <w:ind w:left="400" w:right="12324"/>
        <w:rPr>
          <w:sz w:val="36"/>
          <w:lang w:val="et-EE"/>
        </w:rPr>
      </w:pPr>
    </w:p>
    <w:p w14:paraId="5B51E175" w14:textId="413821F1" w:rsidR="00065C28" w:rsidRPr="00746325" w:rsidRDefault="00536928" w:rsidP="0056048E">
      <w:pPr>
        <w:spacing w:before="170" w:line="259" w:lineRule="auto"/>
        <w:ind w:left="400" w:right="12324"/>
        <w:rPr>
          <w:sz w:val="36"/>
          <w:lang w:val="et-EE"/>
        </w:rPr>
      </w:pPr>
      <w:r w:rsidRPr="00746325">
        <w:rPr>
          <w:noProof/>
          <w:lang w:val="et-EE"/>
        </w:rPr>
        <w:drawing>
          <wp:anchor distT="0" distB="0" distL="0" distR="0" simplePos="0" relativeHeight="251586048" behindDoc="0" locked="0" layoutInCell="1" allowOverlap="1" wp14:anchorId="21AB3227" wp14:editId="4B1E1322">
            <wp:simplePos x="0" y="0"/>
            <wp:positionH relativeFrom="page">
              <wp:posOffset>6972934</wp:posOffset>
            </wp:positionH>
            <wp:positionV relativeFrom="paragraph">
              <wp:posOffset>1622219</wp:posOffset>
            </wp:positionV>
            <wp:extent cx="4328795" cy="3246755"/>
            <wp:effectExtent l="0" t="0" r="0" b="0"/>
            <wp:wrapNone/>
            <wp:docPr id="96" name="image220.jpeg" descr="A group of people sitting in a room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220.jpeg"/>
                    <pic:cNvPicPr/>
                  </pic:nvPicPr>
                  <pic:blipFill>
                    <a:blip r:embed="rId469" cstate="print"/>
                    <a:stretch>
                      <a:fillRect/>
                    </a:stretch>
                  </pic:blipFill>
                  <pic:spPr>
                    <a:xfrm>
                      <a:off x="0" y="0"/>
                      <a:ext cx="4328795" cy="3246755"/>
                    </a:xfrm>
                    <a:prstGeom prst="rect">
                      <a:avLst/>
                    </a:prstGeom>
                  </pic:spPr>
                </pic:pic>
              </a:graphicData>
            </a:graphic>
          </wp:anchor>
        </w:drawing>
      </w:r>
      <w:r w:rsidRPr="00746325">
        <w:rPr>
          <w:sz w:val="36"/>
          <w:lang w:val="et-EE"/>
        </w:rPr>
        <w:t>Lõpuks peaks iga osaleja reastama, millise organisatsioonina oleks kõige parem end kehtestada. Seda võib teha nii meeskonniti kui ka individuaalselt. Nad esitavad selle ülejäänud rühmale.</w:t>
      </w:r>
    </w:p>
    <w:p w14:paraId="6F432EA0" w14:textId="5A528CF9" w:rsidR="00DA1199" w:rsidRPr="00746325" w:rsidRDefault="00DA1199">
      <w:pPr>
        <w:pStyle w:val="a3"/>
        <w:rPr>
          <w:sz w:val="40"/>
          <w:lang w:val="et-EE"/>
        </w:rPr>
      </w:pPr>
    </w:p>
    <w:p w14:paraId="7F60AA41" w14:textId="0C48265E" w:rsidR="00DA1199" w:rsidRPr="00746325" w:rsidRDefault="00DA1199">
      <w:pPr>
        <w:pStyle w:val="a3"/>
        <w:rPr>
          <w:sz w:val="40"/>
          <w:lang w:val="et-EE"/>
        </w:rPr>
      </w:pPr>
    </w:p>
    <w:p w14:paraId="3A7082D0" w14:textId="77777777" w:rsidR="00DA1199" w:rsidRPr="00746325" w:rsidRDefault="00DA1199">
      <w:pPr>
        <w:pStyle w:val="a3"/>
        <w:rPr>
          <w:sz w:val="40"/>
          <w:lang w:val="et-EE"/>
        </w:rPr>
      </w:pPr>
    </w:p>
    <w:p w14:paraId="09574181" w14:textId="2BF7065F" w:rsidR="00DA1199" w:rsidRPr="00746325" w:rsidRDefault="0056048E">
      <w:pPr>
        <w:pStyle w:val="a3"/>
        <w:rPr>
          <w:sz w:val="40"/>
          <w:lang w:val="et-EE"/>
        </w:rPr>
      </w:pPr>
      <w:r w:rsidRPr="00746325">
        <w:rPr>
          <w:noProof/>
          <w:sz w:val="40"/>
          <w:lang w:val="et-EE"/>
        </w:rPr>
        <mc:AlternateContent>
          <mc:Choice Requires="wps">
            <w:drawing>
              <wp:anchor distT="45720" distB="45720" distL="114300" distR="114300" simplePos="0" relativeHeight="251592192" behindDoc="0" locked="0" layoutInCell="1" allowOverlap="1" wp14:anchorId="7767597F" wp14:editId="5BD0CA0E">
                <wp:simplePos x="0" y="0"/>
                <wp:positionH relativeFrom="column">
                  <wp:posOffset>20955</wp:posOffset>
                </wp:positionH>
                <wp:positionV relativeFrom="paragraph">
                  <wp:posOffset>105572</wp:posOffset>
                </wp:positionV>
                <wp:extent cx="1647825" cy="531495"/>
                <wp:effectExtent l="0" t="0" r="0" b="1905"/>
                <wp:wrapSquare wrapText="bothSides"/>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531495"/>
                        </a:xfrm>
                        <a:prstGeom prst="rect">
                          <a:avLst/>
                        </a:prstGeom>
                        <a:noFill/>
                        <a:ln w="9525">
                          <a:noFill/>
                          <a:miter lim="800000"/>
                          <a:headEnd/>
                          <a:tailEnd/>
                        </a:ln>
                      </wps:spPr>
                      <wps:txbx>
                        <w:txbxContent>
                          <w:p w14:paraId="1D79B9A9" w14:textId="7EA9DE1C" w:rsidR="00A934EA" w:rsidRDefault="00A934EA" w:rsidP="0056048E">
                            <w:pPr>
                              <w:spacing w:before="143"/>
                              <w:ind w:left="408"/>
                              <w:jc w:val="both"/>
                            </w:pPr>
                            <w:r>
                              <w:rPr>
                                <w:rFonts w:ascii="Arial"/>
                                <w:b/>
                                <w:sz w:val="36"/>
                              </w:rPr>
                              <w:t>6. sam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67597F" id="_x0000_s1942" type="#_x0000_t202" style="position:absolute;margin-left:1.65pt;margin-top:8.3pt;width:129.75pt;height:41.85pt;z-index:251592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" filled="f" stroked="f">
                <v:textbox>
                  <w:txbxContent>
                    <w:p w14:paraId="1D79B9A9" w14:textId="7EA9DE1C" w:rsidR="00A934EA" w:rsidRDefault="00A934EA" w:rsidP="0056048E">
                      <w:pPr>
                        <w:spacing w:before="143"/>
                        <w:ind w:left="408"/>
                        <w:jc w:val="both"/>
                      </w:pPr>
                      <w:r>
                        <w:rPr>
                          <w:rFonts w:ascii="Arial"/>
                          <w:b/>
                          <w:sz w:val="36"/>
                        </w:rPr>
                        <w:t xml:space="preserve">6. </w:t>
                      </w:r>
                      <w:proofErr w:type="spellStart"/>
                      <w:r>
                        <w:rPr>
                          <w:rFonts w:ascii="Arial"/>
                          <w:b/>
                          <w:sz w:val="36"/>
                        </w:rPr>
                        <w:t>samm</w:t>
                      </w:r>
                      <w:proofErr w:type="spellEnd"/>
                      <w:r>
                        <w:rPr>
                          <w:rFonts w:ascii="Arial"/>
                          <w:b/>
                          <w:sz w:val="36"/>
                        </w:rPr>
                        <w:t>:</w:t>
                      </w:r>
                    </w:p>
                  </w:txbxContent>
                </v:textbox>
                <w10:wrap type="square"/>
              </v:shape>
            </w:pict>
          </mc:Fallback>
        </mc:AlternateContent>
      </w:r>
    </w:p>
    <w:p w14:paraId="4D5B4378" w14:textId="77777777" w:rsidR="0056048E" w:rsidRPr="00746325" w:rsidRDefault="0056048E" w:rsidP="0056048E">
      <w:pPr>
        <w:spacing w:before="183" w:line="256" w:lineRule="auto"/>
        <w:ind w:left="404" w:right="12327"/>
        <w:rPr>
          <w:sz w:val="36"/>
          <w:lang w:val="et-EE"/>
        </w:rPr>
      </w:pPr>
    </w:p>
    <w:p w14:paraId="75B0F4AE" w14:textId="1DA7E725" w:rsidR="00065C28" w:rsidRPr="00746325" w:rsidRDefault="00536928" w:rsidP="0056048E">
      <w:pPr>
        <w:spacing w:before="183" w:line="256" w:lineRule="auto"/>
        <w:ind w:left="404" w:right="12327"/>
        <w:rPr>
          <w:sz w:val="36"/>
          <w:lang w:val="et-EE"/>
        </w:rPr>
      </w:pPr>
      <w:r w:rsidRPr="00746325">
        <w:rPr>
          <w:sz w:val="36"/>
          <w:lang w:val="et-EE"/>
        </w:rPr>
        <w:t>Rühm peaks jõudma üksmeelele, milline organisatsioon on parim ja miks.</w:t>
      </w:r>
    </w:p>
    <w:p w14:paraId="20A7B65E" w14:textId="77777777" w:rsidR="00DA1199" w:rsidRPr="00746325" w:rsidRDefault="00DA1199">
      <w:pPr>
        <w:spacing w:line="256" w:lineRule="auto"/>
        <w:jc w:val="both"/>
        <w:rPr>
          <w:sz w:val="36"/>
          <w:lang w:val="et-EE"/>
        </w:rPr>
        <w:sectPr w:rsidR="00DA1199" w:rsidRPr="00746325">
          <w:footerReference w:type="default" r:id="rId471"/>
          <w:pgSz w:w="20480" w:h="15360" w:orient="landscape"/>
          <w:pgMar w:top="200" w:right="20" w:bottom="280" w:left="20" w:header="0" w:footer="0" w:gutter="0"/>
          <w:cols w:space="720"/>
        </w:sectPr>
      </w:pPr>
    </w:p>
    <w:p w14:paraId="5D0BF110" w14:textId="77777777" w:rsidR="00DA1199" w:rsidRPr="00746325" w:rsidRDefault="00DA1199">
      <w:pPr>
        <w:pStyle w:val="a3"/>
        <w:spacing w:before="8"/>
        <w:rPr>
          <w:sz w:val="19"/>
          <w:lang w:val="et-EE"/>
        </w:rPr>
      </w:pPr>
    </w:p>
    <w:p w14:paraId="2E2BE681" w14:textId="77777777" w:rsidR="00065C28" w:rsidRPr="00746325" w:rsidRDefault="00536928">
      <w:pPr>
        <w:pStyle w:val="1"/>
        <w:spacing w:before="27"/>
        <w:ind w:left="1060"/>
        <w:rPr>
          <w:rFonts w:ascii="Calibri Light"/>
          <w:lang w:val="et-EE"/>
        </w:rPr>
      </w:pPr>
      <w:bookmarkStart w:id="24" w:name="_bookmark15"/>
      <w:bookmarkStart w:id="25" w:name="_Hlk122558715"/>
      <w:bookmarkEnd w:id="24"/>
      <w:r w:rsidRPr="00746325">
        <w:rPr>
          <w:rFonts w:ascii="Calibri Light"/>
          <w:lang w:val="et-EE"/>
        </w:rPr>
        <w:t>KOKKUV</w:t>
      </w:r>
      <w:r w:rsidRPr="00746325">
        <w:rPr>
          <w:rFonts w:ascii="Calibri Light"/>
          <w:lang w:val="et-EE"/>
        </w:rPr>
        <w:t>Õ</w:t>
      </w:r>
      <w:r w:rsidRPr="00746325">
        <w:rPr>
          <w:rFonts w:ascii="Calibri Light"/>
          <w:lang w:val="et-EE"/>
        </w:rPr>
        <w:t>TE</w:t>
      </w:r>
    </w:p>
    <w:p w14:paraId="6536A7B8" w14:textId="77777777" w:rsidR="00065C28" w:rsidRPr="00746325" w:rsidRDefault="00536928">
      <w:pPr>
        <w:pStyle w:val="a3"/>
        <w:spacing w:before="38" w:line="259" w:lineRule="auto"/>
        <w:ind w:left="1060" w:right="1062"/>
        <w:jc w:val="both"/>
        <w:rPr>
          <w:lang w:val="et-EE"/>
        </w:rPr>
      </w:pPr>
      <w:r w:rsidRPr="00746325">
        <w:rPr>
          <w:color w:val="1F2023"/>
          <w:spacing w:val="-1"/>
          <w:lang w:val="et-EE"/>
        </w:rPr>
        <w:t xml:space="preserve">Meie uuringud on näidanud, et mängupõhine õpe võib häirida </w:t>
      </w:r>
      <w:r w:rsidRPr="00746325">
        <w:rPr>
          <w:color w:val="1F2023"/>
          <w:lang w:val="et-EE"/>
        </w:rPr>
        <w:t>paljude ebasoodsas olukorras olevate rühmade tõrjutuse mustreid hariduses, tööhõives ja ettevõtluses. Seetõttu soovib partnerlus avaldada tänu kõigile, kes kasutavad seda vahendit NEET-naiste koolitamisel, ning julgustab abisaajaid kasutama seda käsiraamatut nii vabalt, kui nad soovivad.</w:t>
      </w:r>
    </w:p>
    <w:p w14:paraId="7CCD3B45" w14:textId="77777777" w:rsidR="00065C28" w:rsidRPr="00746325" w:rsidRDefault="00536928">
      <w:pPr>
        <w:pStyle w:val="a3"/>
        <w:spacing w:before="158"/>
        <w:ind w:left="1060"/>
        <w:jc w:val="both"/>
        <w:rPr>
          <w:lang w:val="et-EE"/>
        </w:rPr>
      </w:pPr>
      <w:r w:rsidRPr="00746325">
        <w:rPr>
          <w:color w:val="1F2023"/>
          <w:lang w:val="et-EE"/>
        </w:rPr>
        <w:t>Loodame, et teile meeldis lugeda meie projektist ja sellest käsiraamatust!</w:t>
      </w:r>
    </w:p>
    <w:bookmarkEnd w:id="25"/>
    <w:p w14:paraId="2533240E" w14:textId="77777777" w:rsidR="00DA1199" w:rsidRDefault="00DA1199">
      <w:pPr>
        <w:jc w:val="both"/>
        <w:rPr>
          <w:lang w:val="et-EE"/>
        </w:rPr>
      </w:pPr>
    </w:p>
    <w:p w14:paraId="6867C8D0" w14:textId="74B02973" w:rsidR="00E65080" w:rsidRPr="00746325" w:rsidRDefault="00E65080">
      <w:pPr>
        <w:jc w:val="both"/>
        <w:rPr>
          <w:lang w:val="et-EE"/>
        </w:rPr>
        <w:sectPr w:rsidR="00E65080" w:rsidRPr="00746325">
          <w:footerReference w:type="default" r:id="rId472"/>
          <w:pgSz w:w="20480" w:h="15360" w:orient="landscape"/>
          <w:pgMar w:top="1460" w:right="20" w:bottom="280" w:left="20" w:header="0" w:footer="0" w:gutter="0"/>
          <w:cols w:space="720"/>
        </w:sectPr>
      </w:pPr>
    </w:p>
    <w:p w14:paraId="58A77A89" w14:textId="42F055F0" w:rsidR="00065C28" w:rsidRPr="00BF398E" w:rsidRDefault="00065C28" w:rsidP="00E65080">
      <w:pPr>
        <w:pStyle w:val="1"/>
        <w:spacing w:before="14"/>
        <w:ind w:left="1060"/>
        <w:rPr>
          <w:rFonts w:ascii="Calibri"/>
          <w:sz w:val="24"/>
          <w:lang w:val="ru-RU"/>
        </w:rPr>
      </w:pPr>
      <w:bookmarkStart w:id="26" w:name="_bookmark16"/>
      <w:bookmarkEnd w:id="26"/>
    </w:p>
    <w:sectPr w:rsidR="00065C28" w:rsidRPr="00BF398E">
      <w:footerReference w:type="default" r:id="rId473"/>
      <w:pgSz w:w="20480" w:h="15360" w:orient="landscape"/>
      <w:pgMar w:top="1300" w:right="20" w:bottom="280" w:left="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987F6" w14:textId="77777777" w:rsidR="00BE378B" w:rsidRDefault="00BE378B">
      <w:r>
        <w:separator/>
      </w:r>
    </w:p>
  </w:endnote>
  <w:endnote w:type="continuationSeparator" w:id="0">
    <w:p w14:paraId="5C1F03F7" w14:textId="77777777" w:rsidR="00BE378B" w:rsidRDefault="00BE3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MT">
    <w:altName w:val="Arial"/>
    <w:charset w:val="01"/>
    <w:family w:val="swiss"/>
    <w:pitch w:val="variable"/>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663A" w14:textId="74AD3AD8" w:rsidR="00A934EA" w:rsidRDefault="00A934EA">
    <w:pPr>
      <w:pStyle w:val="a3"/>
      <w:spacing w:line="14" w:lineRule="auto"/>
      <w:rPr>
        <w:sz w:val="20"/>
      </w:rPr>
    </w:pPr>
    <w:r>
      <w:rPr>
        <w:noProof/>
      </w:rPr>
      <w:drawing>
        <wp:anchor distT="0" distB="0" distL="0" distR="0" simplePos="0" relativeHeight="484291072" behindDoc="1" locked="0" layoutInCell="1" allowOverlap="1" wp14:anchorId="3B2587F0" wp14:editId="29DCD416">
          <wp:simplePos x="0" y="0"/>
          <wp:positionH relativeFrom="page">
            <wp:posOffset>3404894</wp:posOffset>
          </wp:positionH>
          <wp:positionV relativeFrom="page">
            <wp:posOffset>9914891</wp:posOffset>
          </wp:positionV>
          <wp:extent cx="754880" cy="753482"/>
          <wp:effectExtent l="0" t="0" r="0" b="0"/>
          <wp:wrapNone/>
          <wp:docPr id="98"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 cstate="print"/>
                  <a:stretch>
                    <a:fillRect/>
                  </a:stretch>
                </pic:blipFill>
                <pic:spPr>
                  <a:xfrm>
                    <a:off x="0" y="0"/>
                    <a:ext cx="754880" cy="753482"/>
                  </a:xfrm>
                  <a:prstGeom prst="rect">
                    <a:avLst/>
                  </a:prstGeom>
                </pic:spPr>
              </pic:pic>
            </a:graphicData>
          </a:graphic>
        </wp:anchor>
      </w:drawing>
    </w:r>
    <w:r>
      <w:rPr>
        <w:noProof/>
      </w:rPr>
      <mc:AlternateContent>
        <mc:Choice Requires="wps">
          <w:drawing>
            <wp:anchor distT="0" distB="0" distL="114300" distR="114300" simplePos="0" relativeHeight="484291584" behindDoc="1" locked="0" layoutInCell="1" allowOverlap="1" wp14:anchorId="7E192A8F" wp14:editId="1655CD2F">
              <wp:simplePos x="0" y="0"/>
              <wp:positionH relativeFrom="page">
                <wp:posOffset>419100</wp:posOffset>
              </wp:positionH>
              <wp:positionV relativeFrom="page">
                <wp:posOffset>9890125</wp:posOffset>
              </wp:positionV>
              <wp:extent cx="153670" cy="177800"/>
              <wp:effectExtent l="0" t="0" r="0" b="0"/>
              <wp:wrapNone/>
              <wp:docPr id="5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69B0D" w14:textId="77777777" w:rsidR="00A934EA" w:rsidRDefault="00A934EA">
                          <w:pPr>
                            <w:pStyle w:val="a3"/>
                            <w:spacing w:line="264" w:lineRule="exact"/>
                            <w:ind w:left="60"/>
                            <w:rPr>
                              <w:rFonts w:ascii="Calibri"/>
                            </w:rPr>
                          </w:pPr>
                          <w:r>
                            <w:fldChar w:fldCharType="begin"/>
                          </w:r>
                          <w:r>
                            <w:rPr>
                              <w:rFonts w:ascii="Calibri"/>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192A8F" id="_x0000_t202" coordsize="21600,21600" o:spt="202" path="m,l,21600r21600,l21600,xe">
              <v:stroke joinstyle="miter"/>
              <v:path gradientshapeok="t" o:connecttype="rect"/>
            </v:shapetype>
            <v:shape id="Text Box 3" o:spid="_x0000_s1943" type="#_x0000_t202" style="position:absolute;margin-left:33pt;margin-top:778.75pt;width:12.1pt;height:14pt;z-index:-1902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" filled="f" stroked="f">
              <v:textbox inset="0,0,0,0">
                <w:txbxContent>
                  <w:p w14:paraId="1D069B0D" w14:textId="77777777" w:rsidR="00A934EA" w:rsidRDefault="00A934EA">
                    <w:pPr>
                      <w:pStyle w:val="a3"/>
                      <w:spacing w:line="264" w:lineRule="exact"/>
                      <w:ind w:left="60"/>
                      <w:rPr>
                        <w:rFonts w:ascii="Calibri"/>
                      </w:rPr>
                    </w:pPr>
                    <w:r>
                      <w:fldChar w:fldCharType="begin"/>
                    </w:r>
                    <w:r>
                      <w:rPr>
                        <w:rFonts w:ascii="Calibri"/>
                      </w:rPr>
                      <w:instrText xml:space="preserve"> PAGE </w:instrText>
                    </w:r>
                    <w:r>
                      <w:fldChar w:fldCharType="separate"/>
                    </w:r>
                    <w:r>
                      <w:t>1</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FDF6A" w14:textId="77777777" w:rsidR="00A934EA" w:rsidRDefault="00A934EA">
    <w:pPr>
      <w:pStyle w:val="a3"/>
      <w:spacing w:line="14" w:lineRule="auto"/>
      <w:rPr>
        <w:sz w:val="2"/>
      </w:rPr>
    </w:pPr>
  </w:p>
</w:ftr>
</file>

<file path=word/footer1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7DC00" w14:textId="77777777" w:rsidR="00A934EA" w:rsidRDefault="00A934EA">
    <w:pPr>
      <w:pStyle w:val="a3"/>
      <w:spacing w:line="14" w:lineRule="auto"/>
      <w:rPr>
        <w:sz w:val="2"/>
      </w:rPr>
    </w:pPr>
  </w:p>
</w:ftr>
</file>

<file path=word/footer1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78E32" w14:textId="77777777" w:rsidR="00A934EA" w:rsidRDefault="00A934EA">
    <w:pPr>
      <w:pStyle w:val="a3"/>
      <w:spacing w:line="14" w:lineRule="auto"/>
      <w:rPr>
        <w:sz w:val="2"/>
      </w:rPr>
    </w:pPr>
  </w:p>
</w:ftr>
</file>

<file path=word/footer1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AFE04" w14:textId="77777777" w:rsidR="00A934EA" w:rsidRDefault="00A934EA">
    <w:pPr>
      <w:pStyle w:val="a3"/>
      <w:spacing w:line="14" w:lineRule="auto"/>
      <w:rPr>
        <w:sz w:val="2"/>
      </w:rPr>
    </w:pPr>
  </w:p>
</w:ftr>
</file>

<file path=word/footer1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E4E44" w14:textId="77777777" w:rsidR="00A934EA" w:rsidRDefault="00A934EA">
    <w:pPr>
      <w:pStyle w:val="a3"/>
      <w:spacing w:line="14" w:lineRule="auto"/>
      <w:rPr>
        <w:sz w:val="2"/>
      </w:rPr>
    </w:pPr>
  </w:p>
</w:ftr>
</file>

<file path=word/footer1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C2196" w14:textId="77777777" w:rsidR="00A934EA" w:rsidRDefault="00A934EA">
    <w:pPr>
      <w:pStyle w:val="a3"/>
      <w:spacing w:line="14" w:lineRule="auto"/>
      <w:rPr>
        <w:sz w:val="2"/>
      </w:rPr>
    </w:pPr>
  </w:p>
</w:ftr>
</file>

<file path=word/footer1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B4B54" w14:textId="77777777" w:rsidR="00A934EA" w:rsidRDefault="00A934EA">
    <w:pPr>
      <w:pStyle w:val="a3"/>
      <w:spacing w:line="14" w:lineRule="auto"/>
      <w:rPr>
        <w:sz w:val="2"/>
      </w:rPr>
    </w:pPr>
  </w:p>
</w:ftr>
</file>

<file path=word/footer1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0186" w14:textId="77777777" w:rsidR="00A934EA" w:rsidRDefault="00A934EA">
    <w:pPr>
      <w:pStyle w:val="a3"/>
      <w:spacing w:line="14" w:lineRule="auto"/>
      <w:rPr>
        <w:sz w:val="2"/>
      </w:rPr>
    </w:pPr>
  </w:p>
</w:ftr>
</file>

<file path=word/footer1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8CA1C" w14:textId="77777777" w:rsidR="00A934EA" w:rsidRDefault="00A934EA">
    <w:pPr>
      <w:pStyle w:val="a3"/>
      <w:spacing w:line="14" w:lineRule="auto"/>
      <w:rPr>
        <w:sz w:val="2"/>
      </w:rPr>
    </w:pPr>
  </w:p>
</w:ftr>
</file>

<file path=word/footer1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CABC2" w14:textId="77777777" w:rsidR="00A934EA" w:rsidRDefault="00A934EA">
    <w:pPr>
      <w:pStyle w:val="a3"/>
      <w:spacing w:line="14" w:lineRule="auto"/>
      <w:rPr>
        <w:sz w:val="2"/>
      </w:rPr>
    </w:pPr>
  </w:p>
</w:ftr>
</file>

<file path=word/footer1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51141" w14:textId="77777777" w:rsidR="00A934EA" w:rsidRDefault="00A934EA">
    <w:pPr>
      <w:pStyle w:val="a3"/>
      <w:spacing w:line="14" w:lineRule="auto"/>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D67B6" w14:textId="77777777" w:rsidR="00A934EA" w:rsidRDefault="00A934EA">
    <w:pPr>
      <w:pStyle w:val="a3"/>
      <w:spacing w:line="14" w:lineRule="auto"/>
      <w:rPr>
        <w:sz w:val="2"/>
      </w:rPr>
    </w:pPr>
  </w:p>
</w:ftr>
</file>

<file path=word/footer1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8BCD1" w14:textId="77777777" w:rsidR="00A934EA" w:rsidRDefault="00A934EA">
    <w:pPr>
      <w:pStyle w:val="a3"/>
      <w:spacing w:line="14" w:lineRule="auto"/>
      <w:rPr>
        <w:sz w:val="2"/>
      </w:rPr>
    </w:pPr>
  </w:p>
</w:ftr>
</file>

<file path=word/footer1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D531A" w14:textId="77777777" w:rsidR="00A934EA" w:rsidRDefault="00A934EA">
    <w:pPr>
      <w:pStyle w:val="a3"/>
      <w:spacing w:line="14" w:lineRule="auto"/>
      <w:rPr>
        <w:sz w:val="2"/>
      </w:rPr>
    </w:pPr>
  </w:p>
</w:ftr>
</file>

<file path=word/footer1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A3B72" w14:textId="77777777" w:rsidR="00A934EA" w:rsidRDefault="00A934EA">
    <w:pPr>
      <w:pStyle w:val="a3"/>
      <w:spacing w:line="14" w:lineRule="auto"/>
      <w:rPr>
        <w:sz w:val="2"/>
      </w:rPr>
    </w:pPr>
  </w:p>
</w:ftr>
</file>

<file path=word/footer1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38163" w14:textId="77777777" w:rsidR="00A934EA" w:rsidRDefault="00A934EA">
    <w:pPr>
      <w:pStyle w:val="a3"/>
      <w:spacing w:line="14" w:lineRule="auto"/>
      <w:rPr>
        <w:sz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DF354" w14:textId="77777777" w:rsidR="00A934EA" w:rsidRDefault="00A934EA">
    <w:pPr>
      <w:pStyle w:val="a3"/>
      <w:spacing w:line="14" w:lineRule="auto"/>
      <w:rPr>
        <w:sz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4712B" w14:textId="77777777" w:rsidR="00A934EA" w:rsidRDefault="00A934EA">
    <w:pPr>
      <w:pStyle w:val="a3"/>
      <w:spacing w:line="14" w:lineRule="auto"/>
      <w:rPr>
        <w:sz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24998" w14:textId="77777777" w:rsidR="00A934EA" w:rsidRDefault="00A934EA">
    <w:pPr>
      <w:pStyle w:val="a3"/>
      <w:spacing w:line="14" w:lineRule="auto"/>
      <w:rPr>
        <w:sz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481C7" w14:textId="77777777" w:rsidR="00A934EA" w:rsidRDefault="00A934EA">
    <w:pPr>
      <w:pStyle w:val="a3"/>
      <w:spacing w:line="14" w:lineRule="auto"/>
      <w:rPr>
        <w:sz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8BB8D" w14:textId="77777777" w:rsidR="00A934EA" w:rsidRDefault="00A934EA">
    <w:pPr>
      <w:pStyle w:val="a3"/>
      <w:spacing w:line="14" w:lineRule="auto"/>
      <w:rPr>
        <w:sz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C29F7" w14:textId="77777777" w:rsidR="00A934EA" w:rsidRDefault="00A934EA">
    <w:pPr>
      <w:pStyle w:val="a3"/>
      <w:spacing w:line="14" w:lineRule="auto"/>
      <w:rPr>
        <w:sz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EE640" w14:textId="77777777" w:rsidR="00A934EA" w:rsidRDefault="00A934EA">
    <w:pPr>
      <w:pStyle w:val="a3"/>
      <w:spacing w:line="14" w:lineRule="auto"/>
      <w:rPr>
        <w:sz w:val="2"/>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AC298" w14:textId="77777777" w:rsidR="00A934EA" w:rsidRDefault="00A934EA">
    <w:pPr>
      <w:pStyle w:val="a3"/>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F89DE" w14:textId="77777777" w:rsidR="00A934EA" w:rsidRDefault="00A934EA">
    <w:pPr>
      <w:pStyle w:val="a3"/>
      <w:spacing w:line="14" w:lineRule="auto"/>
      <w:rPr>
        <w:sz w:val="2"/>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25F7F" w14:textId="77777777" w:rsidR="00A934EA" w:rsidRDefault="00A934EA">
    <w:pPr>
      <w:pStyle w:val="a3"/>
      <w:spacing w:line="14" w:lineRule="auto"/>
      <w:rPr>
        <w:sz w:val="2"/>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4F78A" w14:textId="77777777" w:rsidR="00A934EA" w:rsidRDefault="00A934EA">
    <w:pPr>
      <w:pStyle w:val="a3"/>
      <w:spacing w:line="14" w:lineRule="auto"/>
      <w:rPr>
        <w:sz w:val="2"/>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CA1D1" w14:textId="77777777" w:rsidR="00A934EA" w:rsidRDefault="00A934EA">
    <w:pPr>
      <w:pStyle w:val="a3"/>
      <w:spacing w:line="14" w:lineRule="auto"/>
      <w:rPr>
        <w:sz w:val="2"/>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B498B" w14:textId="77777777" w:rsidR="00A934EA" w:rsidRDefault="00A934EA">
    <w:pPr>
      <w:pStyle w:val="a3"/>
      <w:spacing w:line="14" w:lineRule="auto"/>
      <w:rPr>
        <w:sz w:val="2"/>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851A4" w14:textId="77777777" w:rsidR="00A934EA" w:rsidRDefault="00A934EA">
    <w:pPr>
      <w:pStyle w:val="a3"/>
      <w:spacing w:line="14" w:lineRule="auto"/>
      <w:rPr>
        <w:sz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BCA38" w14:textId="77777777" w:rsidR="00A934EA" w:rsidRDefault="00A934EA">
    <w:pPr>
      <w:pStyle w:val="a3"/>
      <w:spacing w:line="14" w:lineRule="auto"/>
      <w:rPr>
        <w:sz w:val="2"/>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3BB58" w14:textId="77777777" w:rsidR="00A934EA" w:rsidRDefault="00A934EA">
    <w:pPr>
      <w:pStyle w:val="a3"/>
      <w:spacing w:line="14" w:lineRule="auto"/>
      <w:rPr>
        <w:sz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7260" w14:textId="77777777" w:rsidR="00A934EA" w:rsidRDefault="00A934EA">
    <w:pPr>
      <w:pStyle w:val="a3"/>
      <w:spacing w:line="14" w:lineRule="auto"/>
      <w:rPr>
        <w:sz w:val="2"/>
      </w:rP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345E0" w14:textId="77777777" w:rsidR="00A934EA" w:rsidRDefault="00A934EA">
    <w:pPr>
      <w:pStyle w:val="a3"/>
      <w:spacing w:line="14" w:lineRule="auto"/>
      <w:rPr>
        <w:sz w:val="2"/>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C4D5E" w14:textId="77777777" w:rsidR="00A934EA" w:rsidRDefault="00A934EA">
    <w:pPr>
      <w:pStyle w:val="a3"/>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EFEEA" w14:textId="77777777" w:rsidR="00A934EA" w:rsidRDefault="00A934EA">
    <w:pPr>
      <w:pStyle w:val="a3"/>
      <w:spacing w:line="14" w:lineRule="auto"/>
      <w:rPr>
        <w:sz w:val="2"/>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4C2AF" w14:textId="77777777" w:rsidR="00A934EA" w:rsidRDefault="00A934EA">
    <w:pPr>
      <w:pStyle w:val="a3"/>
      <w:spacing w:line="14" w:lineRule="auto"/>
      <w:rPr>
        <w:sz w:val="2"/>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7A59E" w14:textId="77777777" w:rsidR="00A934EA" w:rsidRDefault="00A934EA">
    <w:pPr>
      <w:pStyle w:val="a3"/>
      <w:spacing w:line="14" w:lineRule="auto"/>
      <w:rPr>
        <w:sz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5784B" w14:textId="77777777" w:rsidR="00A934EA" w:rsidRDefault="00A934EA">
    <w:pPr>
      <w:pStyle w:val="a3"/>
      <w:spacing w:line="14" w:lineRule="auto"/>
      <w:rPr>
        <w:sz w:val="2"/>
      </w:rP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10CEB" w14:textId="77777777" w:rsidR="00A934EA" w:rsidRDefault="00A934EA">
    <w:pPr>
      <w:pStyle w:val="a3"/>
      <w:spacing w:line="14" w:lineRule="auto"/>
      <w:rPr>
        <w:sz w:val="2"/>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4ECEA" w14:textId="77777777" w:rsidR="00A934EA" w:rsidRDefault="00A934EA">
    <w:pPr>
      <w:pStyle w:val="a3"/>
      <w:spacing w:line="14" w:lineRule="auto"/>
      <w:rPr>
        <w:sz w:val="2"/>
      </w:rP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FC8A8" w14:textId="77777777" w:rsidR="00A934EA" w:rsidRDefault="00A934EA">
    <w:pPr>
      <w:pStyle w:val="a3"/>
      <w:spacing w:line="14" w:lineRule="auto"/>
      <w:rPr>
        <w:sz w:val="2"/>
      </w:rP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0EAFC" w14:textId="77777777" w:rsidR="00A934EA" w:rsidRDefault="00A934EA">
    <w:pPr>
      <w:pStyle w:val="a3"/>
      <w:spacing w:line="14" w:lineRule="auto"/>
      <w:rPr>
        <w:sz w:val="2"/>
      </w:rP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50C34" w14:textId="77777777" w:rsidR="00A934EA" w:rsidRDefault="00A934EA">
    <w:pPr>
      <w:pStyle w:val="a3"/>
      <w:spacing w:line="14" w:lineRule="auto"/>
      <w:rPr>
        <w:sz w:val="2"/>
      </w:rP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AE532" w14:textId="77777777" w:rsidR="00A934EA" w:rsidRDefault="00A934EA">
    <w:pPr>
      <w:pStyle w:val="a3"/>
      <w:spacing w:line="14" w:lineRule="auto"/>
      <w:rPr>
        <w:sz w:val="2"/>
      </w:rP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FF5D" w14:textId="77777777" w:rsidR="00A934EA" w:rsidRDefault="00A934EA">
    <w:pPr>
      <w:pStyle w:val="a3"/>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C9CE4" w14:textId="77777777" w:rsidR="00A934EA" w:rsidRDefault="00A934EA">
    <w:pPr>
      <w:pStyle w:val="a3"/>
      <w:spacing w:line="14" w:lineRule="auto"/>
      <w:rPr>
        <w:sz w:val="2"/>
      </w:rP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10CF9" w14:textId="77777777" w:rsidR="00A934EA" w:rsidRDefault="00A934EA">
    <w:pPr>
      <w:pStyle w:val="a3"/>
      <w:spacing w:line="14" w:lineRule="auto"/>
      <w:rPr>
        <w:sz w:val="2"/>
      </w:rP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FD29E" w14:textId="77777777" w:rsidR="00A934EA" w:rsidRDefault="00A934EA">
    <w:pPr>
      <w:pStyle w:val="a3"/>
      <w:spacing w:line="14" w:lineRule="auto"/>
      <w:rPr>
        <w:sz w:val="2"/>
      </w:rP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B90DF" w14:textId="77777777" w:rsidR="00A934EA" w:rsidRDefault="00A934EA">
    <w:pPr>
      <w:pStyle w:val="a3"/>
      <w:spacing w:line="14" w:lineRule="auto"/>
      <w:rPr>
        <w:sz w:val="2"/>
      </w:rP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13159" w14:textId="77777777" w:rsidR="00A934EA" w:rsidRDefault="00A934EA">
    <w:pPr>
      <w:pStyle w:val="a3"/>
      <w:spacing w:line="14" w:lineRule="auto"/>
      <w:rPr>
        <w:sz w:val="2"/>
      </w:rP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30C32" w14:textId="77777777" w:rsidR="00A934EA" w:rsidRDefault="00A934EA">
    <w:pPr>
      <w:pStyle w:val="a3"/>
      <w:spacing w:line="14" w:lineRule="auto"/>
      <w:rPr>
        <w:sz w:val="2"/>
      </w:rP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E379A" w14:textId="77777777" w:rsidR="00A934EA" w:rsidRDefault="00A934EA">
    <w:pPr>
      <w:pStyle w:val="a3"/>
      <w:spacing w:line="14" w:lineRule="auto"/>
      <w:rPr>
        <w:sz w:val="2"/>
      </w:rP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C305C" w14:textId="77777777" w:rsidR="00A934EA" w:rsidRDefault="00A934EA">
    <w:pPr>
      <w:pStyle w:val="a3"/>
      <w:spacing w:line="14" w:lineRule="auto"/>
      <w:rPr>
        <w:sz w:val="2"/>
      </w:rP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F7A6C" w14:textId="77777777" w:rsidR="00A934EA" w:rsidRDefault="00A934EA">
    <w:pPr>
      <w:pStyle w:val="a3"/>
      <w:spacing w:line="14" w:lineRule="auto"/>
      <w:rPr>
        <w:sz w:val="2"/>
      </w:rP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63F36" w14:textId="77777777" w:rsidR="00A934EA" w:rsidRDefault="00A934EA">
    <w:pPr>
      <w:pStyle w:val="a3"/>
      <w:spacing w:line="14" w:lineRule="auto"/>
      <w:rPr>
        <w:sz w:val="2"/>
      </w:rP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7AFF8" w14:textId="77777777" w:rsidR="00A934EA" w:rsidRDefault="00A934EA">
    <w:pPr>
      <w:pStyle w:val="a3"/>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F7065" w14:textId="77777777" w:rsidR="00A934EA" w:rsidRDefault="00A934EA">
    <w:pPr>
      <w:pStyle w:val="a3"/>
      <w:spacing w:line="14" w:lineRule="auto"/>
      <w:rPr>
        <w:sz w:val="2"/>
      </w:rP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62BD2" w14:textId="77777777" w:rsidR="00A934EA" w:rsidRDefault="00A934EA">
    <w:pPr>
      <w:pStyle w:val="a3"/>
      <w:spacing w:line="14" w:lineRule="auto"/>
      <w:rPr>
        <w:sz w:val="2"/>
      </w:rP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8F257" w14:textId="77777777" w:rsidR="00A934EA" w:rsidRDefault="00A934EA">
    <w:pPr>
      <w:pStyle w:val="a3"/>
      <w:spacing w:line="14" w:lineRule="auto"/>
      <w:rPr>
        <w:sz w:val="2"/>
      </w:rP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DA69B" w14:textId="77777777" w:rsidR="00A934EA" w:rsidRDefault="00A934EA">
    <w:pPr>
      <w:pStyle w:val="a3"/>
      <w:spacing w:line="14" w:lineRule="auto"/>
      <w:rPr>
        <w:sz w:val="2"/>
      </w:rP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B06EB" w14:textId="77777777" w:rsidR="00A934EA" w:rsidRDefault="00A934EA">
    <w:pPr>
      <w:pStyle w:val="a3"/>
      <w:spacing w:line="14" w:lineRule="auto"/>
      <w:rPr>
        <w:sz w:val="2"/>
      </w:rP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5300C" w14:textId="77777777" w:rsidR="00A934EA" w:rsidRDefault="00A934EA">
    <w:pPr>
      <w:pStyle w:val="a3"/>
      <w:spacing w:line="14" w:lineRule="auto"/>
      <w:rPr>
        <w:sz w:val="2"/>
      </w:rP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ECA21" w14:textId="77777777" w:rsidR="00A934EA" w:rsidRDefault="00A934EA">
    <w:pPr>
      <w:pStyle w:val="a3"/>
      <w:spacing w:line="14" w:lineRule="auto"/>
      <w:rPr>
        <w:sz w:val="2"/>
      </w:rP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4DE0A" w14:textId="77777777" w:rsidR="00A934EA" w:rsidRDefault="00A934EA">
    <w:pPr>
      <w:pStyle w:val="a3"/>
      <w:spacing w:line="14" w:lineRule="auto"/>
      <w:rPr>
        <w:sz w:val="2"/>
      </w:rPr>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4DA1B" w14:textId="77777777" w:rsidR="00A934EA" w:rsidRDefault="00A934EA">
    <w:pPr>
      <w:pStyle w:val="a3"/>
      <w:spacing w:line="14" w:lineRule="auto"/>
      <w:rPr>
        <w:sz w:val="2"/>
      </w:rP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45FDD" w14:textId="77777777" w:rsidR="00A934EA" w:rsidRDefault="00A934EA">
    <w:pPr>
      <w:pStyle w:val="a3"/>
      <w:spacing w:line="14" w:lineRule="auto"/>
      <w:rPr>
        <w:sz w:val="2"/>
      </w:rP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3A43D" w14:textId="77777777" w:rsidR="00A934EA" w:rsidRDefault="00A934EA">
    <w:pPr>
      <w:pStyle w:val="a3"/>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DF466" w14:textId="77777777" w:rsidR="00A934EA" w:rsidRDefault="00A934EA">
    <w:pPr>
      <w:pStyle w:val="a3"/>
      <w:spacing w:line="14" w:lineRule="auto"/>
      <w:rPr>
        <w:sz w:val="2"/>
      </w:rP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19958" w14:textId="77777777" w:rsidR="00A934EA" w:rsidRDefault="00A934EA">
    <w:pPr>
      <w:pStyle w:val="a3"/>
      <w:spacing w:line="14" w:lineRule="auto"/>
      <w:rPr>
        <w:sz w:val="2"/>
      </w:rP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DB940" w14:textId="77777777" w:rsidR="00A934EA" w:rsidRDefault="00A934EA">
    <w:pPr>
      <w:pStyle w:val="a3"/>
      <w:spacing w:line="14" w:lineRule="auto"/>
      <w:rPr>
        <w:sz w:val="2"/>
      </w:rP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BD353" w14:textId="77777777" w:rsidR="00A934EA" w:rsidRDefault="00A934EA">
    <w:pPr>
      <w:pStyle w:val="a3"/>
      <w:spacing w:line="14" w:lineRule="auto"/>
      <w:rPr>
        <w:sz w:val="2"/>
      </w:rP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45005" w14:textId="77777777" w:rsidR="00A934EA" w:rsidRDefault="00A934EA">
    <w:pPr>
      <w:pStyle w:val="a3"/>
      <w:spacing w:line="14" w:lineRule="auto"/>
      <w:rPr>
        <w:sz w:val="2"/>
      </w:rP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9FF3B" w14:textId="77777777" w:rsidR="00A934EA" w:rsidRDefault="00A934EA">
    <w:pPr>
      <w:pStyle w:val="a3"/>
      <w:spacing w:line="14" w:lineRule="auto"/>
      <w:rPr>
        <w:sz w:val="2"/>
      </w:rP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A2510" w14:textId="77777777" w:rsidR="00A934EA" w:rsidRDefault="00A934EA">
    <w:pPr>
      <w:pStyle w:val="a3"/>
      <w:spacing w:line="14" w:lineRule="auto"/>
      <w:rPr>
        <w:sz w:val="2"/>
      </w:rP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C1928" w14:textId="77777777" w:rsidR="00A934EA" w:rsidRDefault="00A934EA">
    <w:pPr>
      <w:pStyle w:val="a3"/>
      <w:spacing w:line="14" w:lineRule="auto"/>
      <w:rPr>
        <w:sz w:val="2"/>
      </w:rP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36C80" w14:textId="77777777" w:rsidR="00A934EA" w:rsidRDefault="00A934EA">
    <w:pPr>
      <w:pStyle w:val="a3"/>
      <w:spacing w:line="14" w:lineRule="auto"/>
      <w:rPr>
        <w:sz w:val="2"/>
      </w:rP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A29D9" w14:textId="77777777" w:rsidR="00A934EA" w:rsidRDefault="00A934EA">
    <w:pPr>
      <w:pStyle w:val="a3"/>
      <w:spacing w:line="14" w:lineRule="auto"/>
      <w:rPr>
        <w:sz w:val="2"/>
      </w:rP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ECDFD" w14:textId="77777777" w:rsidR="00A934EA" w:rsidRDefault="00A934EA">
    <w:pPr>
      <w:pStyle w:val="a3"/>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DED92" w14:textId="77777777" w:rsidR="00A934EA" w:rsidRDefault="00A934EA">
    <w:pPr>
      <w:pStyle w:val="a3"/>
      <w:spacing w:line="14" w:lineRule="auto"/>
      <w:rPr>
        <w:sz w:val="2"/>
      </w:rPr>
    </w:pP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3BFEF" w14:textId="77777777" w:rsidR="00A934EA" w:rsidRDefault="00A934EA">
    <w:pPr>
      <w:pStyle w:val="a3"/>
      <w:spacing w:line="14" w:lineRule="auto"/>
      <w:rPr>
        <w:sz w:val="2"/>
      </w:rPr>
    </w:pP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E192E" w14:textId="77777777" w:rsidR="00A934EA" w:rsidRDefault="00A934EA">
    <w:pPr>
      <w:pStyle w:val="a3"/>
      <w:spacing w:line="14" w:lineRule="auto"/>
      <w:rPr>
        <w:sz w:val="2"/>
      </w:rPr>
    </w:pP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A9190" w14:textId="77777777" w:rsidR="00A934EA" w:rsidRDefault="00A934EA">
    <w:pPr>
      <w:pStyle w:val="a3"/>
      <w:spacing w:line="14" w:lineRule="auto"/>
      <w:rPr>
        <w:sz w:val="2"/>
      </w:rPr>
    </w:pP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93040" w14:textId="77777777" w:rsidR="00A934EA" w:rsidRDefault="00A934EA">
    <w:pPr>
      <w:pStyle w:val="a3"/>
      <w:spacing w:line="14" w:lineRule="auto"/>
      <w:rPr>
        <w:sz w:val="2"/>
      </w:rPr>
    </w:pP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F86A9" w14:textId="77777777" w:rsidR="00A934EA" w:rsidRDefault="00A934EA">
    <w:pPr>
      <w:pStyle w:val="a3"/>
      <w:spacing w:line="14" w:lineRule="auto"/>
      <w:rPr>
        <w:sz w:val="2"/>
      </w:rPr>
    </w:pP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D6E0B" w14:textId="77777777" w:rsidR="00A934EA" w:rsidRDefault="00A934EA">
    <w:pPr>
      <w:pStyle w:val="a3"/>
      <w:spacing w:line="14" w:lineRule="auto"/>
      <w:rPr>
        <w:sz w:val="2"/>
      </w:rPr>
    </w:pP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C0D65" w14:textId="77777777" w:rsidR="00A934EA" w:rsidRDefault="00A934EA">
    <w:pPr>
      <w:pStyle w:val="a3"/>
      <w:spacing w:line="14" w:lineRule="auto"/>
      <w:rPr>
        <w:sz w:val="2"/>
      </w:rP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F7CDE" w14:textId="77777777" w:rsidR="00A934EA" w:rsidRDefault="00A934EA">
    <w:pPr>
      <w:pStyle w:val="a3"/>
      <w:spacing w:line="14" w:lineRule="auto"/>
      <w:rPr>
        <w:sz w:val="2"/>
      </w:rPr>
    </w:pP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7B98B" w14:textId="77777777" w:rsidR="00A934EA" w:rsidRDefault="00A934EA">
    <w:pPr>
      <w:pStyle w:val="a3"/>
      <w:spacing w:line="14" w:lineRule="auto"/>
      <w:rPr>
        <w:sz w:val="2"/>
      </w:rPr>
    </w:pP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28829" w14:textId="77777777" w:rsidR="00A934EA" w:rsidRDefault="00A934EA">
    <w:pPr>
      <w:pStyle w:val="a3"/>
      <w:spacing w:line="14" w:lineRule="auto"/>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E7921" w14:textId="77777777" w:rsidR="00A934EA" w:rsidRDefault="00A934EA">
    <w:pPr>
      <w:pStyle w:val="a3"/>
      <w:spacing w:line="14" w:lineRule="auto"/>
      <w:rPr>
        <w:sz w:val="2"/>
      </w:rPr>
    </w:pP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CF228" w14:textId="77777777" w:rsidR="00A934EA" w:rsidRDefault="00A934EA">
    <w:pPr>
      <w:pStyle w:val="a3"/>
      <w:spacing w:line="14" w:lineRule="auto"/>
      <w:rPr>
        <w:sz w:val="2"/>
      </w:rPr>
    </w:pP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C27E8" w14:textId="77777777" w:rsidR="00A934EA" w:rsidRDefault="00A934EA">
    <w:pPr>
      <w:pStyle w:val="a3"/>
      <w:spacing w:line="14" w:lineRule="auto"/>
      <w:rPr>
        <w:sz w:val="2"/>
      </w:rPr>
    </w:pP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9F462" w14:textId="77777777" w:rsidR="00A934EA" w:rsidRDefault="00A934EA">
    <w:pPr>
      <w:pStyle w:val="a3"/>
      <w:spacing w:line="14" w:lineRule="auto"/>
      <w:rPr>
        <w:sz w:val="2"/>
      </w:rPr>
    </w:pP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E633C" w14:textId="77777777" w:rsidR="00A934EA" w:rsidRDefault="00A934EA">
    <w:pPr>
      <w:pStyle w:val="a3"/>
      <w:spacing w:line="14" w:lineRule="auto"/>
      <w:rPr>
        <w:sz w:val="2"/>
      </w:rPr>
    </w:pP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5D5B9" w14:textId="77777777" w:rsidR="00A934EA" w:rsidRDefault="00A934EA">
    <w:pPr>
      <w:pStyle w:val="a3"/>
      <w:spacing w:line="14" w:lineRule="auto"/>
      <w:rPr>
        <w:sz w:val="2"/>
      </w:rPr>
    </w:pP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61DA6" w14:textId="77777777" w:rsidR="00A934EA" w:rsidRDefault="00A934EA">
    <w:pPr>
      <w:pStyle w:val="a3"/>
      <w:spacing w:line="14" w:lineRule="auto"/>
      <w:rPr>
        <w:sz w:val="2"/>
      </w:rPr>
    </w:pP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6F25D" w14:textId="77777777" w:rsidR="00A934EA" w:rsidRDefault="00A934EA">
    <w:pPr>
      <w:pStyle w:val="a3"/>
      <w:spacing w:line="14" w:lineRule="auto"/>
      <w:rPr>
        <w:sz w:val="2"/>
      </w:rPr>
    </w:pP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C383F" w14:textId="77777777" w:rsidR="00A934EA" w:rsidRDefault="00A934EA">
    <w:pPr>
      <w:pStyle w:val="a3"/>
      <w:spacing w:line="14" w:lineRule="auto"/>
      <w:rPr>
        <w:sz w:val="2"/>
      </w:rPr>
    </w:pP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060B7" w14:textId="77777777" w:rsidR="00A934EA" w:rsidRDefault="00A934EA">
    <w:pPr>
      <w:pStyle w:val="a3"/>
      <w:spacing w:line="14" w:lineRule="auto"/>
      <w:rPr>
        <w:sz w:val="2"/>
      </w:rPr>
    </w:pP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1B793" w14:textId="77777777" w:rsidR="00A934EA" w:rsidRDefault="00A934EA">
    <w:pPr>
      <w:pStyle w:val="a3"/>
      <w:spacing w:line="14" w:lineRule="auto"/>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3A7D2" w14:textId="77777777" w:rsidR="00A934EA" w:rsidRDefault="00A934EA">
    <w:pPr>
      <w:pStyle w:val="a3"/>
      <w:spacing w:line="14" w:lineRule="auto"/>
      <w:rPr>
        <w:sz w:val="2"/>
      </w:rPr>
    </w:pP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DD0BC" w14:textId="77777777" w:rsidR="00A934EA" w:rsidRDefault="00A934EA">
    <w:pPr>
      <w:pStyle w:val="a3"/>
      <w:spacing w:line="14" w:lineRule="auto"/>
      <w:rPr>
        <w:sz w:val="2"/>
      </w:rPr>
    </w:pP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8CB6E" w14:textId="77777777" w:rsidR="00A934EA" w:rsidRDefault="00A934EA">
    <w:pPr>
      <w:pStyle w:val="a3"/>
      <w:spacing w:line="14" w:lineRule="auto"/>
      <w:rPr>
        <w:sz w:val="2"/>
      </w:rPr>
    </w:pP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294" w14:textId="77777777" w:rsidR="00A934EA" w:rsidRDefault="00A934EA">
    <w:pPr>
      <w:pStyle w:val="a3"/>
      <w:spacing w:line="14" w:lineRule="auto"/>
      <w:rPr>
        <w:sz w:val="2"/>
      </w:rPr>
    </w:pP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04B92" w14:textId="77777777" w:rsidR="00A934EA" w:rsidRDefault="00A934EA">
    <w:pPr>
      <w:pStyle w:val="a3"/>
      <w:spacing w:line="14" w:lineRule="auto"/>
      <w:rPr>
        <w:sz w:val="2"/>
      </w:rPr>
    </w:pP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B7793" w14:textId="77777777" w:rsidR="00A934EA" w:rsidRDefault="00A934EA">
    <w:pPr>
      <w:pStyle w:val="a3"/>
      <w:spacing w:line="14" w:lineRule="auto"/>
      <w:rPr>
        <w:sz w:val="2"/>
      </w:rPr>
    </w:pPr>
  </w:p>
</w:ftr>
</file>

<file path=word/footer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56B5E" w14:textId="77777777" w:rsidR="00A934EA" w:rsidRDefault="00A934EA">
    <w:pPr>
      <w:pStyle w:val="a3"/>
      <w:spacing w:line="14" w:lineRule="auto"/>
      <w:rPr>
        <w:sz w:val="2"/>
      </w:rPr>
    </w:pPr>
  </w:p>
</w:ftr>
</file>

<file path=word/footer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601BD" w14:textId="77777777" w:rsidR="00A934EA" w:rsidRDefault="00A934EA">
    <w:pPr>
      <w:pStyle w:val="a3"/>
      <w:spacing w:line="14" w:lineRule="auto"/>
      <w:rPr>
        <w:sz w:val="2"/>
      </w:rPr>
    </w:pPr>
  </w:p>
</w:ftr>
</file>

<file path=word/footer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1F5BE" w14:textId="77777777" w:rsidR="00A934EA" w:rsidRDefault="00A934EA">
    <w:pPr>
      <w:pStyle w:val="a3"/>
      <w:spacing w:line="14" w:lineRule="auto"/>
      <w:rPr>
        <w:sz w:val="2"/>
      </w:rPr>
    </w:pPr>
  </w:p>
</w:ftr>
</file>

<file path=word/footer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5BCC7" w14:textId="77777777" w:rsidR="00A934EA" w:rsidRDefault="00A934EA">
    <w:pPr>
      <w:pStyle w:val="a3"/>
      <w:spacing w:line="14" w:lineRule="auto"/>
      <w:rPr>
        <w:sz w:val="2"/>
      </w:rPr>
    </w:pPr>
  </w:p>
</w:ftr>
</file>

<file path=word/footer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521CF" w14:textId="77777777" w:rsidR="00A934EA" w:rsidRDefault="00A934EA">
    <w:pPr>
      <w:pStyle w:val="a3"/>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69BC5" w14:textId="77777777" w:rsidR="00BE378B" w:rsidRDefault="00BE378B">
      <w:r>
        <w:separator/>
      </w:r>
    </w:p>
  </w:footnote>
  <w:footnote w:type="continuationSeparator" w:id="0">
    <w:p w14:paraId="6793421F" w14:textId="77777777" w:rsidR="00BE378B" w:rsidRDefault="00BE37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E4375"/>
    <w:multiLevelType w:val="hybridMultilevel"/>
    <w:tmpl w:val="2E8C01CA"/>
    <w:lvl w:ilvl="0" w:tplc="14D23A52">
      <w:start w:val="1"/>
      <w:numFmt w:val="lowerLetter"/>
      <w:lvlText w:val="%1)"/>
      <w:lvlJc w:val="left"/>
      <w:pPr>
        <w:ind w:left="889" w:hanging="360"/>
      </w:pPr>
      <w:rPr>
        <w:rFonts w:ascii="Arial MT" w:eastAsia="Arial MT" w:hAnsi="Arial MT" w:cs="Arial MT" w:hint="default"/>
        <w:spacing w:val="0"/>
        <w:w w:val="99"/>
        <w:sz w:val="32"/>
        <w:szCs w:val="32"/>
        <w:lang w:val="en-US" w:eastAsia="en-US" w:bidi="ar-SA"/>
      </w:rPr>
    </w:lvl>
    <w:lvl w:ilvl="1" w:tplc="B8DA0944">
      <w:numFmt w:val="bullet"/>
      <w:lvlText w:val="•"/>
      <w:lvlJc w:val="left"/>
      <w:pPr>
        <w:ind w:left="1815" w:hanging="360"/>
      </w:pPr>
      <w:rPr>
        <w:rFonts w:hint="default"/>
        <w:lang w:val="en-US" w:eastAsia="en-US" w:bidi="ar-SA"/>
      </w:rPr>
    </w:lvl>
    <w:lvl w:ilvl="2" w:tplc="E27A0466">
      <w:numFmt w:val="bullet"/>
      <w:lvlText w:val="•"/>
      <w:lvlJc w:val="left"/>
      <w:pPr>
        <w:ind w:left="2751" w:hanging="360"/>
      </w:pPr>
      <w:rPr>
        <w:rFonts w:hint="default"/>
        <w:lang w:val="en-US" w:eastAsia="en-US" w:bidi="ar-SA"/>
      </w:rPr>
    </w:lvl>
    <w:lvl w:ilvl="3" w:tplc="300A4D08">
      <w:numFmt w:val="bullet"/>
      <w:lvlText w:val="•"/>
      <w:lvlJc w:val="left"/>
      <w:pPr>
        <w:ind w:left="3686" w:hanging="360"/>
      </w:pPr>
      <w:rPr>
        <w:rFonts w:hint="default"/>
        <w:lang w:val="en-US" w:eastAsia="en-US" w:bidi="ar-SA"/>
      </w:rPr>
    </w:lvl>
    <w:lvl w:ilvl="4" w:tplc="9F2CD99A">
      <w:numFmt w:val="bullet"/>
      <w:lvlText w:val="•"/>
      <w:lvlJc w:val="left"/>
      <w:pPr>
        <w:ind w:left="4622" w:hanging="360"/>
      </w:pPr>
      <w:rPr>
        <w:rFonts w:hint="default"/>
        <w:lang w:val="en-US" w:eastAsia="en-US" w:bidi="ar-SA"/>
      </w:rPr>
    </w:lvl>
    <w:lvl w:ilvl="5" w:tplc="81F29FDA">
      <w:numFmt w:val="bullet"/>
      <w:lvlText w:val="•"/>
      <w:lvlJc w:val="left"/>
      <w:pPr>
        <w:ind w:left="5558" w:hanging="360"/>
      </w:pPr>
      <w:rPr>
        <w:rFonts w:hint="default"/>
        <w:lang w:val="en-US" w:eastAsia="en-US" w:bidi="ar-SA"/>
      </w:rPr>
    </w:lvl>
    <w:lvl w:ilvl="6" w:tplc="156C356A">
      <w:numFmt w:val="bullet"/>
      <w:lvlText w:val="•"/>
      <w:lvlJc w:val="left"/>
      <w:pPr>
        <w:ind w:left="6493" w:hanging="360"/>
      </w:pPr>
      <w:rPr>
        <w:rFonts w:hint="default"/>
        <w:lang w:val="en-US" w:eastAsia="en-US" w:bidi="ar-SA"/>
      </w:rPr>
    </w:lvl>
    <w:lvl w:ilvl="7" w:tplc="946A3812">
      <w:numFmt w:val="bullet"/>
      <w:lvlText w:val="•"/>
      <w:lvlJc w:val="left"/>
      <w:pPr>
        <w:ind w:left="7429" w:hanging="360"/>
      </w:pPr>
      <w:rPr>
        <w:rFonts w:hint="default"/>
        <w:lang w:val="en-US" w:eastAsia="en-US" w:bidi="ar-SA"/>
      </w:rPr>
    </w:lvl>
    <w:lvl w:ilvl="8" w:tplc="5C886408">
      <w:numFmt w:val="bullet"/>
      <w:lvlText w:val="•"/>
      <w:lvlJc w:val="left"/>
      <w:pPr>
        <w:ind w:left="8364" w:hanging="360"/>
      </w:pPr>
      <w:rPr>
        <w:rFonts w:hint="default"/>
        <w:lang w:val="en-US" w:eastAsia="en-US" w:bidi="ar-SA"/>
      </w:rPr>
    </w:lvl>
  </w:abstractNum>
  <w:abstractNum w:abstractNumId="1" w15:restartNumberingAfterBreak="0">
    <w:nsid w:val="021B61E7"/>
    <w:multiLevelType w:val="hybridMultilevel"/>
    <w:tmpl w:val="6CAA1BE8"/>
    <w:lvl w:ilvl="0" w:tplc="049C33C2">
      <w:numFmt w:val="bullet"/>
      <w:lvlText w:val=""/>
      <w:lvlJc w:val="left"/>
      <w:pPr>
        <w:ind w:left="503" w:hanging="360"/>
      </w:pPr>
      <w:rPr>
        <w:rFonts w:ascii="Symbol" w:eastAsia="Symbol" w:hAnsi="Symbol" w:cs="Symbol" w:hint="default"/>
        <w:w w:val="100"/>
        <w:sz w:val="32"/>
        <w:szCs w:val="32"/>
        <w:lang w:val="en-US" w:eastAsia="en-US" w:bidi="ar-SA"/>
      </w:rPr>
    </w:lvl>
    <w:lvl w:ilvl="1" w:tplc="295C2950">
      <w:numFmt w:val="bullet"/>
      <w:lvlText w:val="•"/>
      <w:lvlJc w:val="left"/>
      <w:pPr>
        <w:ind w:left="2452" w:hanging="360"/>
      </w:pPr>
      <w:rPr>
        <w:rFonts w:hint="default"/>
        <w:lang w:val="en-US" w:eastAsia="en-US" w:bidi="ar-SA"/>
      </w:rPr>
    </w:lvl>
    <w:lvl w:ilvl="2" w:tplc="6630ACB0">
      <w:numFmt w:val="bullet"/>
      <w:lvlText w:val="•"/>
      <w:lvlJc w:val="left"/>
      <w:pPr>
        <w:ind w:left="4405" w:hanging="360"/>
      </w:pPr>
      <w:rPr>
        <w:rFonts w:hint="default"/>
        <w:lang w:val="en-US" w:eastAsia="en-US" w:bidi="ar-SA"/>
      </w:rPr>
    </w:lvl>
    <w:lvl w:ilvl="3" w:tplc="4A32C05A">
      <w:numFmt w:val="bullet"/>
      <w:lvlText w:val="•"/>
      <w:lvlJc w:val="left"/>
      <w:pPr>
        <w:ind w:left="6357" w:hanging="360"/>
      </w:pPr>
      <w:rPr>
        <w:rFonts w:hint="default"/>
        <w:lang w:val="en-US" w:eastAsia="en-US" w:bidi="ar-SA"/>
      </w:rPr>
    </w:lvl>
    <w:lvl w:ilvl="4" w:tplc="B2FCEEFC">
      <w:numFmt w:val="bullet"/>
      <w:lvlText w:val="•"/>
      <w:lvlJc w:val="left"/>
      <w:pPr>
        <w:ind w:left="8310" w:hanging="360"/>
      </w:pPr>
      <w:rPr>
        <w:rFonts w:hint="default"/>
        <w:lang w:val="en-US" w:eastAsia="en-US" w:bidi="ar-SA"/>
      </w:rPr>
    </w:lvl>
    <w:lvl w:ilvl="5" w:tplc="E3E8F5B0">
      <w:numFmt w:val="bullet"/>
      <w:lvlText w:val="•"/>
      <w:lvlJc w:val="left"/>
      <w:pPr>
        <w:ind w:left="10263" w:hanging="360"/>
      </w:pPr>
      <w:rPr>
        <w:rFonts w:hint="default"/>
        <w:lang w:val="en-US" w:eastAsia="en-US" w:bidi="ar-SA"/>
      </w:rPr>
    </w:lvl>
    <w:lvl w:ilvl="6" w:tplc="F5127134">
      <w:numFmt w:val="bullet"/>
      <w:lvlText w:val="•"/>
      <w:lvlJc w:val="left"/>
      <w:pPr>
        <w:ind w:left="12215" w:hanging="360"/>
      </w:pPr>
      <w:rPr>
        <w:rFonts w:hint="default"/>
        <w:lang w:val="en-US" w:eastAsia="en-US" w:bidi="ar-SA"/>
      </w:rPr>
    </w:lvl>
    <w:lvl w:ilvl="7" w:tplc="597AF580">
      <w:numFmt w:val="bullet"/>
      <w:lvlText w:val="•"/>
      <w:lvlJc w:val="left"/>
      <w:pPr>
        <w:ind w:left="14168" w:hanging="360"/>
      </w:pPr>
      <w:rPr>
        <w:rFonts w:hint="default"/>
        <w:lang w:val="en-US" w:eastAsia="en-US" w:bidi="ar-SA"/>
      </w:rPr>
    </w:lvl>
    <w:lvl w:ilvl="8" w:tplc="EE1A216E">
      <w:numFmt w:val="bullet"/>
      <w:lvlText w:val="•"/>
      <w:lvlJc w:val="left"/>
      <w:pPr>
        <w:ind w:left="16120" w:hanging="360"/>
      </w:pPr>
      <w:rPr>
        <w:rFonts w:hint="default"/>
        <w:lang w:val="en-US" w:eastAsia="en-US" w:bidi="ar-SA"/>
      </w:rPr>
    </w:lvl>
  </w:abstractNum>
  <w:abstractNum w:abstractNumId="2" w15:restartNumberingAfterBreak="0">
    <w:nsid w:val="02396F9F"/>
    <w:multiLevelType w:val="hybridMultilevel"/>
    <w:tmpl w:val="CA20A79C"/>
    <w:lvl w:ilvl="0" w:tplc="91DAE59A">
      <w:numFmt w:val="bullet"/>
      <w:lvlText w:val=""/>
      <w:lvlJc w:val="left"/>
      <w:pPr>
        <w:ind w:left="503" w:hanging="360"/>
      </w:pPr>
      <w:rPr>
        <w:rFonts w:ascii="Symbol" w:eastAsia="Symbol" w:hAnsi="Symbol" w:cs="Symbol" w:hint="default"/>
        <w:w w:val="100"/>
        <w:sz w:val="32"/>
        <w:szCs w:val="32"/>
        <w:lang w:val="en-US" w:eastAsia="en-US" w:bidi="ar-SA"/>
      </w:rPr>
    </w:lvl>
    <w:lvl w:ilvl="1" w:tplc="E072250A">
      <w:numFmt w:val="bullet"/>
      <w:lvlText w:val="•"/>
      <w:lvlJc w:val="left"/>
      <w:pPr>
        <w:ind w:left="2452" w:hanging="360"/>
      </w:pPr>
      <w:rPr>
        <w:rFonts w:hint="default"/>
        <w:lang w:val="en-US" w:eastAsia="en-US" w:bidi="ar-SA"/>
      </w:rPr>
    </w:lvl>
    <w:lvl w:ilvl="2" w:tplc="781E93FA">
      <w:numFmt w:val="bullet"/>
      <w:lvlText w:val="•"/>
      <w:lvlJc w:val="left"/>
      <w:pPr>
        <w:ind w:left="4405" w:hanging="360"/>
      </w:pPr>
      <w:rPr>
        <w:rFonts w:hint="default"/>
        <w:lang w:val="en-US" w:eastAsia="en-US" w:bidi="ar-SA"/>
      </w:rPr>
    </w:lvl>
    <w:lvl w:ilvl="3" w:tplc="530EA810">
      <w:numFmt w:val="bullet"/>
      <w:lvlText w:val="•"/>
      <w:lvlJc w:val="left"/>
      <w:pPr>
        <w:ind w:left="6357" w:hanging="360"/>
      </w:pPr>
      <w:rPr>
        <w:rFonts w:hint="default"/>
        <w:lang w:val="en-US" w:eastAsia="en-US" w:bidi="ar-SA"/>
      </w:rPr>
    </w:lvl>
    <w:lvl w:ilvl="4" w:tplc="EE885E74">
      <w:numFmt w:val="bullet"/>
      <w:lvlText w:val="•"/>
      <w:lvlJc w:val="left"/>
      <w:pPr>
        <w:ind w:left="8310" w:hanging="360"/>
      </w:pPr>
      <w:rPr>
        <w:rFonts w:hint="default"/>
        <w:lang w:val="en-US" w:eastAsia="en-US" w:bidi="ar-SA"/>
      </w:rPr>
    </w:lvl>
    <w:lvl w:ilvl="5" w:tplc="FC6C7B96">
      <w:numFmt w:val="bullet"/>
      <w:lvlText w:val="•"/>
      <w:lvlJc w:val="left"/>
      <w:pPr>
        <w:ind w:left="10263" w:hanging="360"/>
      </w:pPr>
      <w:rPr>
        <w:rFonts w:hint="default"/>
        <w:lang w:val="en-US" w:eastAsia="en-US" w:bidi="ar-SA"/>
      </w:rPr>
    </w:lvl>
    <w:lvl w:ilvl="6" w:tplc="9D6E1214">
      <w:numFmt w:val="bullet"/>
      <w:lvlText w:val="•"/>
      <w:lvlJc w:val="left"/>
      <w:pPr>
        <w:ind w:left="12215" w:hanging="360"/>
      </w:pPr>
      <w:rPr>
        <w:rFonts w:hint="default"/>
        <w:lang w:val="en-US" w:eastAsia="en-US" w:bidi="ar-SA"/>
      </w:rPr>
    </w:lvl>
    <w:lvl w:ilvl="7" w:tplc="DE3C45E2">
      <w:numFmt w:val="bullet"/>
      <w:lvlText w:val="•"/>
      <w:lvlJc w:val="left"/>
      <w:pPr>
        <w:ind w:left="14168" w:hanging="360"/>
      </w:pPr>
      <w:rPr>
        <w:rFonts w:hint="default"/>
        <w:lang w:val="en-US" w:eastAsia="en-US" w:bidi="ar-SA"/>
      </w:rPr>
    </w:lvl>
    <w:lvl w:ilvl="8" w:tplc="4D922CB8">
      <w:numFmt w:val="bullet"/>
      <w:lvlText w:val="•"/>
      <w:lvlJc w:val="left"/>
      <w:pPr>
        <w:ind w:left="16120" w:hanging="360"/>
      </w:pPr>
      <w:rPr>
        <w:rFonts w:hint="default"/>
        <w:lang w:val="en-US" w:eastAsia="en-US" w:bidi="ar-SA"/>
      </w:rPr>
    </w:lvl>
  </w:abstractNum>
  <w:abstractNum w:abstractNumId="3" w15:restartNumberingAfterBreak="0">
    <w:nsid w:val="03382333"/>
    <w:multiLevelType w:val="hybridMultilevel"/>
    <w:tmpl w:val="128A7E48"/>
    <w:lvl w:ilvl="0" w:tplc="2C38CFF6">
      <w:start w:val="1"/>
      <w:numFmt w:val="decimal"/>
      <w:lvlText w:val="%1."/>
      <w:lvlJc w:val="left"/>
      <w:pPr>
        <w:ind w:left="1540" w:hanging="360"/>
      </w:pPr>
      <w:rPr>
        <w:rFonts w:ascii="Arial MT" w:eastAsia="Arial MT" w:hAnsi="Arial MT" w:cs="Arial MT" w:hint="default"/>
        <w:color w:val="1F2023"/>
        <w:spacing w:val="-2"/>
        <w:w w:val="100"/>
        <w:sz w:val="24"/>
        <w:szCs w:val="24"/>
        <w:lang w:val="en-US" w:eastAsia="en-US" w:bidi="ar-SA"/>
      </w:rPr>
    </w:lvl>
    <w:lvl w:ilvl="1" w:tplc="9B2A347A">
      <w:numFmt w:val="bullet"/>
      <w:lvlText w:val="•"/>
      <w:lvlJc w:val="left"/>
      <w:pPr>
        <w:ind w:left="2454" w:hanging="360"/>
      </w:pPr>
      <w:rPr>
        <w:rFonts w:hint="default"/>
        <w:lang w:val="en-US" w:eastAsia="en-US" w:bidi="ar-SA"/>
      </w:rPr>
    </w:lvl>
    <w:lvl w:ilvl="2" w:tplc="7CECC716">
      <w:numFmt w:val="bullet"/>
      <w:lvlText w:val="•"/>
      <w:lvlJc w:val="left"/>
      <w:pPr>
        <w:ind w:left="3369" w:hanging="360"/>
      </w:pPr>
      <w:rPr>
        <w:rFonts w:hint="default"/>
        <w:lang w:val="en-US" w:eastAsia="en-US" w:bidi="ar-SA"/>
      </w:rPr>
    </w:lvl>
    <w:lvl w:ilvl="3" w:tplc="38C8B9C2">
      <w:numFmt w:val="bullet"/>
      <w:lvlText w:val="•"/>
      <w:lvlJc w:val="left"/>
      <w:pPr>
        <w:ind w:left="4284" w:hanging="360"/>
      </w:pPr>
      <w:rPr>
        <w:rFonts w:hint="default"/>
        <w:lang w:val="en-US" w:eastAsia="en-US" w:bidi="ar-SA"/>
      </w:rPr>
    </w:lvl>
    <w:lvl w:ilvl="4" w:tplc="E4D697EE">
      <w:numFmt w:val="bullet"/>
      <w:lvlText w:val="•"/>
      <w:lvlJc w:val="left"/>
      <w:pPr>
        <w:ind w:left="5199" w:hanging="360"/>
      </w:pPr>
      <w:rPr>
        <w:rFonts w:hint="default"/>
        <w:lang w:val="en-US" w:eastAsia="en-US" w:bidi="ar-SA"/>
      </w:rPr>
    </w:lvl>
    <w:lvl w:ilvl="5" w:tplc="0F4AC93E">
      <w:numFmt w:val="bullet"/>
      <w:lvlText w:val="•"/>
      <w:lvlJc w:val="left"/>
      <w:pPr>
        <w:ind w:left="6114" w:hanging="360"/>
      </w:pPr>
      <w:rPr>
        <w:rFonts w:hint="default"/>
        <w:lang w:val="en-US" w:eastAsia="en-US" w:bidi="ar-SA"/>
      </w:rPr>
    </w:lvl>
    <w:lvl w:ilvl="6" w:tplc="F2006C76">
      <w:numFmt w:val="bullet"/>
      <w:lvlText w:val="•"/>
      <w:lvlJc w:val="left"/>
      <w:pPr>
        <w:ind w:left="7028" w:hanging="360"/>
      </w:pPr>
      <w:rPr>
        <w:rFonts w:hint="default"/>
        <w:lang w:val="en-US" w:eastAsia="en-US" w:bidi="ar-SA"/>
      </w:rPr>
    </w:lvl>
    <w:lvl w:ilvl="7" w:tplc="78467D10">
      <w:numFmt w:val="bullet"/>
      <w:lvlText w:val="•"/>
      <w:lvlJc w:val="left"/>
      <w:pPr>
        <w:ind w:left="7943" w:hanging="360"/>
      </w:pPr>
      <w:rPr>
        <w:rFonts w:hint="default"/>
        <w:lang w:val="en-US" w:eastAsia="en-US" w:bidi="ar-SA"/>
      </w:rPr>
    </w:lvl>
    <w:lvl w:ilvl="8" w:tplc="2B583044">
      <w:numFmt w:val="bullet"/>
      <w:lvlText w:val="•"/>
      <w:lvlJc w:val="left"/>
      <w:pPr>
        <w:ind w:left="8858" w:hanging="360"/>
      </w:pPr>
      <w:rPr>
        <w:rFonts w:hint="default"/>
        <w:lang w:val="en-US" w:eastAsia="en-US" w:bidi="ar-SA"/>
      </w:rPr>
    </w:lvl>
  </w:abstractNum>
  <w:abstractNum w:abstractNumId="4" w15:restartNumberingAfterBreak="0">
    <w:nsid w:val="05704417"/>
    <w:multiLevelType w:val="hybridMultilevel"/>
    <w:tmpl w:val="E612CA84"/>
    <w:lvl w:ilvl="0" w:tplc="A95A7BD2">
      <w:numFmt w:val="bullet"/>
      <w:lvlText w:val=""/>
      <w:lvlJc w:val="left"/>
      <w:pPr>
        <w:ind w:left="503" w:hanging="360"/>
      </w:pPr>
      <w:rPr>
        <w:rFonts w:ascii="Symbol" w:eastAsia="Symbol" w:hAnsi="Symbol" w:cs="Symbol" w:hint="default"/>
        <w:w w:val="100"/>
        <w:sz w:val="36"/>
        <w:szCs w:val="36"/>
        <w:lang w:val="en-US" w:eastAsia="en-US" w:bidi="ar-SA"/>
      </w:rPr>
    </w:lvl>
    <w:lvl w:ilvl="1" w:tplc="897A82F2">
      <w:numFmt w:val="bullet"/>
      <w:lvlText w:val="•"/>
      <w:lvlJc w:val="left"/>
      <w:pPr>
        <w:ind w:left="2452" w:hanging="360"/>
      </w:pPr>
      <w:rPr>
        <w:rFonts w:hint="default"/>
        <w:lang w:val="en-US" w:eastAsia="en-US" w:bidi="ar-SA"/>
      </w:rPr>
    </w:lvl>
    <w:lvl w:ilvl="2" w:tplc="E54895E0">
      <w:numFmt w:val="bullet"/>
      <w:lvlText w:val="•"/>
      <w:lvlJc w:val="left"/>
      <w:pPr>
        <w:ind w:left="4405" w:hanging="360"/>
      </w:pPr>
      <w:rPr>
        <w:rFonts w:hint="default"/>
        <w:lang w:val="en-US" w:eastAsia="en-US" w:bidi="ar-SA"/>
      </w:rPr>
    </w:lvl>
    <w:lvl w:ilvl="3" w:tplc="464A0A56">
      <w:numFmt w:val="bullet"/>
      <w:lvlText w:val="•"/>
      <w:lvlJc w:val="left"/>
      <w:pPr>
        <w:ind w:left="6357" w:hanging="360"/>
      </w:pPr>
      <w:rPr>
        <w:rFonts w:hint="default"/>
        <w:lang w:val="en-US" w:eastAsia="en-US" w:bidi="ar-SA"/>
      </w:rPr>
    </w:lvl>
    <w:lvl w:ilvl="4" w:tplc="E786C098">
      <w:numFmt w:val="bullet"/>
      <w:lvlText w:val="•"/>
      <w:lvlJc w:val="left"/>
      <w:pPr>
        <w:ind w:left="8310" w:hanging="360"/>
      </w:pPr>
      <w:rPr>
        <w:rFonts w:hint="default"/>
        <w:lang w:val="en-US" w:eastAsia="en-US" w:bidi="ar-SA"/>
      </w:rPr>
    </w:lvl>
    <w:lvl w:ilvl="5" w:tplc="1C30D632">
      <w:numFmt w:val="bullet"/>
      <w:lvlText w:val="•"/>
      <w:lvlJc w:val="left"/>
      <w:pPr>
        <w:ind w:left="10263" w:hanging="360"/>
      </w:pPr>
      <w:rPr>
        <w:rFonts w:hint="default"/>
        <w:lang w:val="en-US" w:eastAsia="en-US" w:bidi="ar-SA"/>
      </w:rPr>
    </w:lvl>
    <w:lvl w:ilvl="6" w:tplc="D9FE9EBC">
      <w:numFmt w:val="bullet"/>
      <w:lvlText w:val="•"/>
      <w:lvlJc w:val="left"/>
      <w:pPr>
        <w:ind w:left="12215" w:hanging="360"/>
      </w:pPr>
      <w:rPr>
        <w:rFonts w:hint="default"/>
        <w:lang w:val="en-US" w:eastAsia="en-US" w:bidi="ar-SA"/>
      </w:rPr>
    </w:lvl>
    <w:lvl w:ilvl="7" w:tplc="315E488C">
      <w:numFmt w:val="bullet"/>
      <w:lvlText w:val="•"/>
      <w:lvlJc w:val="left"/>
      <w:pPr>
        <w:ind w:left="14168" w:hanging="360"/>
      </w:pPr>
      <w:rPr>
        <w:rFonts w:hint="default"/>
        <w:lang w:val="en-US" w:eastAsia="en-US" w:bidi="ar-SA"/>
      </w:rPr>
    </w:lvl>
    <w:lvl w:ilvl="8" w:tplc="984E88DA">
      <w:numFmt w:val="bullet"/>
      <w:lvlText w:val="•"/>
      <w:lvlJc w:val="left"/>
      <w:pPr>
        <w:ind w:left="16120" w:hanging="360"/>
      </w:pPr>
      <w:rPr>
        <w:rFonts w:hint="default"/>
        <w:lang w:val="en-US" w:eastAsia="en-US" w:bidi="ar-SA"/>
      </w:rPr>
    </w:lvl>
  </w:abstractNum>
  <w:abstractNum w:abstractNumId="5" w15:restartNumberingAfterBreak="0">
    <w:nsid w:val="074D4C03"/>
    <w:multiLevelType w:val="hybridMultilevel"/>
    <w:tmpl w:val="B3A68D7C"/>
    <w:lvl w:ilvl="0" w:tplc="6368036A">
      <w:numFmt w:val="bullet"/>
      <w:lvlText w:val="-"/>
      <w:lvlJc w:val="left"/>
      <w:pPr>
        <w:ind w:left="1004" w:hanging="360"/>
      </w:pPr>
      <w:rPr>
        <w:rFonts w:ascii="Arial MT" w:eastAsia="Arial MT" w:hAnsi="Arial MT" w:cs="Arial MT" w:hint="default"/>
        <w:w w:val="99"/>
        <w:sz w:val="36"/>
        <w:szCs w:val="36"/>
        <w:lang w:val="en-US" w:eastAsia="en-US" w:bidi="ar-SA"/>
      </w:rPr>
    </w:lvl>
    <w:lvl w:ilvl="1" w:tplc="40E4DAAC">
      <w:numFmt w:val="bullet"/>
      <w:lvlText w:val="•"/>
      <w:lvlJc w:val="left"/>
      <w:pPr>
        <w:ind w:left="2944" w:hanging="360"/>
      </w:pPr>
      <w:rPr>
        <w:rFonts w:hint="default"/>
        <w:lang w:val="en-US" w:eastAsia="en-US" w:bidi="ar-SA"/>
      </w:rPr>
    </w:lvl>
    <w:lvl w:ilvl="2" w:tplc="9156F832">
      <w:numFmt w:val="bullet"/>
      <w:lvlText w:val="•"/>
      <w:lvlJc w:val="left"/>
      <w:pPr>
        <w:ind w:left="4888" w:hanging="360"/>
      </w:pPr>
      <w:rPr>
        <w:rFonts w:hint="default"/>
        <w:lang w:val="en-US" w:eastAsia="en-US" w:bidi="ar-SA"/>
      </w:rPr>
    </w:lvl>
    <w:lvl w:ilvl="3" w:tplc="25522CFC">
      <w:numFmt w:val="bullet"/>
      <w:lvlText w:val="•"/>
      <w:lvlJc w:val="left"/>
      <w:pPr>
        <w:ind w:left="6832" w:hanging="360"/>
      </w:pPr>
      <w:rPr>
        <w:rFonts w:hint="default"/>
        <w:lang w:val="en-US" w:eastAsia="en-US" w:bidi="ar-SA"/>
      </w:rPr>
    </w:lvl>
    <w:lvl w:ilvl="4" w:tplc="438A884E">
      <w:numFmt w:val="bullet"/>
      <w:lvlText w:val="•"/>
      <w:lvlJc w:val="left"/>
      <w:pPr>
        <w:ind w:left="8776" w:hanging="360"/>
      </w:pPr>
      <w:rPr>
        <w:rFonts w:hint="default"/>
        <w:lang w:val="en-US" w:eastAsia="en-US" w:bidi="ar-SA"/>
      </w:rPr>
    </w:lvl>
    <w:lvl w:ilvl="5" w:tplc="8E2A8950">
      <w:numFmt w:val="bullet"/>
      <w:lvlText w:val="•"/>
      <w:lvlJc w:val="left"/>
      <w:pPr>
        <w:ind w:left="10720" w:hanging="360"/>
      </w:pPr>
      <w:rPr>
        <w:rFonts w:hint="default"/>
        <w:lang w:val="en-US" w:eastAsia="en-US" w:bidi="ar-SA"/>
      </w:rPr>
    </w:lvl>
    <w:lvl w:ilvl="6" w:tplc="4364B3D6">
      <w:numFmt w:val="bullet"/>
      <w:lvlText w:val="•"/>
      <w:lvlJc w:val="left"/>
      <w:pPr>
        <w:ind w:left="12664" w:hanging="360"/>
      </w:pPr>
      <w:rPr>
        <w:rFonts w:hint="default"/>
        <w:lang w:val="en-US" w:eastAsia="en-US" w:bidi="ar-SA"/>
      </w:rPr>
    </w:lvl>
    <w:lvl w:ilvl="7" w:tplc="CF548764">
      <w:numFmt w:val="bullet"/>
      <w:lvlText w:val="•"/>
      <w:lvlJc w:val="left"/>
      <w:pPr>
        <w:ind w:left="14608" w:hanging="360"/>
      </w:pPr>
      <w:rPr>
        <w:rFonts w:hint="default"/>
        <w:lang w:val="en-US" w:eastAsia="en-US" w:bidi="ar-SA"/>
      </w:rPr>
    </w:lvl>
    <w:lvl w:ilvl="8" w:tplc="9A9A847C">
      <w:numFmt w:val="bullet"/>
      <w:lvlText w:val="•"/>
      <w:lvlJc w:val="left"/>
      <w:pPr>
        <w:ind w:left="16552" w:hanging="360"/>
      </w:pPr>
      <w:rPr>
        <w:rFonts w:hint="default"/>
        <w:lang w:val="en-US" w:eastAsia="en-US" w:bidi="ar-SA"/>
      </w:rPr>
    </w:lvl>
  </w:abstractNum>
  <w:abstractNum w:abstractNumId="6" w15:restartNumberingAfterBreak="0">
    <w:nsid w:val="094E206E"/>
    <w:multiLevelType w:val="hybridMultilevel"/>
    <w:tmpl w:val="8EA6E356"/>
    <w:lvl w:ilvl="0" w:tplc="164481BC">
      <w:numFmt w:val="bullet"/>
      <w:lvlText w:val=""/>
      <w:lvlJc w:val="left"/>
      <w:pPr>
        <w:ind w:left="704" w:hanging="360"/>
      </w:pPr>
      <w:rPr>
        <w:rFonts w:ascii="Symbol" w:eastAsia="Symbol" w:hAnsi="Symbol" w:cs="Symbol" w:hint="default"/>
        <w:w w:val="100"/>
        <w:sz w:val="36"/>
        <w:szCs w:val="36"/>
        <w:lang w:val="en-US" w:eastAsia="en-US" w:bidi="ar-SA"/>
      </w:rPr>
    </w:lvl>
    <w:lvl w:ilvl="1" w:tplc="7EB681BA">
      <w:numFmt w:val="bullet"/>
      <w:lvlText w:val="•"/>
      <w:lvlJc w:val="left"/>
      <w:pPr>
        <w:ind w:left="1064" w:hanging="360"/>
      </w:pPr>
      <w:rPr>
        <w:rFonts w:ascii="Arial MT" w:eastAsia="Arial MT" w:hAnsi="Arial MT" w:cs="Arial MT" w:hint="default"/>
        <w:w w:val="100"/>
        <w:sz w:val="36"/>
        <w:szCs w:val="36"/>
        <w:lang w:val="en-US" w:eastAsia="en-US" w:bidi="ar-SA"/>
      </w:rPr>
    </w:lvl>
    <w:lvl w:ilvl="2" w:tplc="59B6F220">
      <w:numFmt w:val="bullet"/>
      <w:lvlText w:val="•"/>
      <w:lvlJc w:val="left"/>
      <w:pPr>
        <w:ind w:left="3213" w:hanging="360"/>
      </w:pPr>
      <w:rPr>
        <w:rFonts w:hint="default"/>
        <w:lang w:val="en-US" w:eastAsia="en-US" w:bidi="ar-SA"/>
      </w:rPr>
    </w:lvl>
    <w:lvl w:ilvl="3" w:tplc="3FC244EA">
      <w:numFmt w:val="bullet"/>
      <w:lvlText w:val="•"/>
      <w:lvlJc w:val="left"/>
      <w:pPr>
        <w:ind w:left="5366" w:hanging="360"/>
      </w:pPr>
      <w:rPr>
        <w:rFonts w:hint="default"/>
        <w:lang w:val="en-US" w:eastAsia="en-US" w:bidi="ar-SA"/>
      </w:rPr>
    </w:lvl>
    <w:lvl w:ilvl="4" w:tplc="16F2A4CC">
      <w:numFmt w:val="bullet"/>
      <w:lvlText w:val="•"/>
      <w:lvlJc w:val="left"/>
      <w:pPr>
        <w:ind w:left="7520" w:hanging="360"/>
      </w:pPr>
      <w:rPr>
        <w:rFonts w:hint="default"/>
        <w:lang w:val="en-US" w:eastAsia="en-US" w:bidi="ar-SA"/>
      </w:rPr>
    </w:lvl>
    <w:lvl w:ilvl="5" w:tplc="CFFA47C0">
      <w:numFmt w:val="bullet"/>
      <w:lvlText w:val="•"/>
      <w:lvlJc w:val="left"/>
      <w:pPr>
        <w:ind w:left="9673" w:hanging="360"/>
      </w:pPr>
      <w:rPr>
        <w:rFonts w:hint="default"/>
        <w:lang w:val="en-US" w:eastAsia="en-US" w:bidi="ar-SA"/>
      </w:rPr>
    </w:lvl>
    <w:lvl w:ilvl="6" w:tplc="08560DC6">
      <w:numFmt w:val="bullet"/>
      <w:lvlText w:val="•"/>
      <w:lvlJc w:val="left"/>
      <w:pPr>
        <w:ind w:left="11826" w:hanging="360"/>
      </w:pPr>
      <w:rPr>
        <w:rFonts w:hint="default"/>
        <w:lang w:val="en-US" w:eastAsia="en-US" w:bidi="ar-SA"/>
      </w:rPr>
    </w:lvl>
    <w:lvl w:ilvl="7" w:tplc="A7B8E874">
      <w:numFmt w:val="bullet"/>
      <w:lvlText w:val="•"/>
      <w:lvlJc w:val="left"/>
      <w:pPr>
        <w:ind w:left="13980" w:hanging="360"/>
      </w:pPr>
      <w:rPr>
        <w:rFonts w:hint="default"/>
        <w:lang w:val="en-US" w:eastAsia="en-US" w:bidi="ar-SA"/>
      </w:rPr>
    </w:lvl>
    <w:lvl w:ilvl="8" w:tplc="6E3428F2">
      <w:numFmt w:val="bullet"/>
      <w:lvlText w:val="•"/>
      <w:lvlJc w:val="left"/>
      <w:pPr>
        <w:ind w:left="16133" w:hanging="360"/>
      </w:pPr>
      <w:rPr>
        <w:rFonts w:hint="default"/>
        <w:lang w:val="en-US" w:eastAsia="en-US" w:bidi="ar-SA"/>
      </w:rPr>
    </w:lvl>
  </w:abstractNum>
  <w:abstractNum w:abstractNumId="7" w15:restartNumberingAfterBreak="0">
    <w:nsid w:val="0A03360D"/>
    <w:multiLevelType w:val="hybridMultilevel"/>
    <w:tmpl w:val="79A2DE82"/>
    <w:lvl w:ilvl="0" w:tplc="B9628A18">
      <w:numFmt w:val="bullet"/>
      <w:lvlText w:val=""/>
      <w:lvlJc w:val="left"/>
      <w:pPr>
        <w:ind w:left="505" w:hanging="360"/>
      </w:pPr>
      <w:rPr>
        <w:rFonts w:ascii="Symbol" w:eastAsia="Symbol" w:hAnsi="Symbol" w:cs="Symbol" w:hint="default"/>
        <w:w w:val="100"/>
        <w:sz w:val="32"/>
        <w:szCs w:val="32"/>
        <w:lang w:val="en-US" w:eastAsia="en-US" w:bidi="ar-SA"/>
      </w:rPr>
    </w:lvl>
    <w:lvl w:ilvl="1" w:tplc="65062DC0">
      <w:numFmt w:val="bullet"/>
      <w:lvlText w:val="•"/>
      <w:lvlJc w:val="left"/>
      <w:pPr>
        <w:ind w:left="1520" w:hanging="360"/>
      </w:pPr>
      <w:rPr>
        <w:rFonts w:hint="default"/>
        <w:lang w:val="en-US" w:eastAsia="en-US" w:bidi="ar-SA"/>
      </w:rPr>
    </w:lvl>
    <w:lvl w:ilvl="2" w:tplc="AA4243C0">
      <w:numFmt w:val="bullet"/>
      <w:lvlText w:val="•"/>
      <w:lvlJc w:val="left"/>
      <w:pPr>
        <w:ind w:left="2540" w:hanging="360"/>
      </w:pPr>
      <w:rPr>
        <w:rFonts w:hint="default"/>
        <w:lang w:val="en-US" w:eastAsia="en-US" w:bidi="ar-SA"/>
      </w:rPr>
    </w:lvl>
    <w:lvl w:ilvl="3" w:tplc="7EF4BF98">
      <w:numFmt w:val="bullet"/>
      <w:lvlText w:val="•"/>
      <w:lvlJc w:val="left"/>
      <w:pPr>
        <w:ind w:left="3560" w:hanging="360"/>
      </w:pPr>
      <w:rPr>
        <w:rFonts w:hint="default"/>
        <w:lang w:val="en-US" w:eastAsia="en-US" w:bidi="ar-SA"/>
      </w:rPr>
    </w:lvl>
    <w:lvl w:ilvl="4" w:tplc="A18C18C0">
      <w:numFmt w:val="bullet"/>
      <w:lvlText w:val="•"/>
      <w:lvlJc w:val="left"/>
      <w:pPr>
        <w:ind w:left="4580" w:hanging="360"/>
      </w:pPr>
      <w:rPr>
        <w:rFonts w:hint="default"/>
        <w:lang w:val="en-US" w:eastAsia="en-US" w:bidi="ar-SA"/>
      </w:rPr>
    </w:lvl>
    <w:lvl w:ilvl="5" w:tplc="C714D0F0">
      <w:numFmt w:val="bullet"/>
      <w:lvlText w:val="•"/>
      <w:lvlJc w:val="left"/>
      <w:pPr>
        <w:ind w:left="5601" w:hanging="360"/>
      </w:pPr>
      <w:rPr>
        <w:rFonts w:hint="default"/>
        <w:lang w:val="en-US" w:eastAsia="en-US" w:bidi="ar-SA"/>
      </w:rPr>
    </w:lvl>
    <w:lvl w:ilvl="6" w:tplc="1D407DD0">
      <w:numFmt w:val="bullet"/>
      <w:lvlText w:val="•"/>
      <w:lvlJc w:val="left"/>
      <w:pPr>
        <w:ind w:left="6621" w:hanging="360"/>
      </w:pPr>
      <w:rPr>
        <w:rFonts w:hint="default"/>
        <w:lang w:val="en-US" w:eastAsia="en-US" w:bidi="ar-SA"/>
      </w:rPr>
    </w:lvl>
    <w:lvl w:ilvl="7" w:tplc="26B2DA34">
      <w:numFmt w:val="bullet"/>
      <w:lvlText w:val="•"/>
      <w:lvlJc w:val="left"/>
      <w:pPr>
        <w:ind w:left="7641" w:hanging="360"/>
      </w:pPr>
      <w:rPr>
        <w:rFonts w:hint="default"/>
        <w:lang w:val="en-US" w:eastAsia="en-US" w:bidi="ar-SA"/>
      </w:rPr>
    </w:lvl>
    <w:lvl w:ilvl="8" w:tplc="85E88A2C">
      <w:numFmt w:val="bullet"/>
      <w:lvlText w:val="•"/>
      <w:lvlJc w:val="left"/>
      <w:pPr>
        <w:ind w:left="8661" w:hanging="360"/>
      </w:pPr>
      <w:rPr>
        <w:rFonts w:hint="default"/>
        <w:lang w:val="en-US" w:eastAsia="en-US" w:bidi="ar-SA"/>
      </w:rPr>
    </w:lvl>
  </w:abstractNum>
  <w:abstractNum w:abstractNumId="8" w15:restartNumberingAfterBreak="0">
    <w:nsid w:val="0AE23A33"/>
    <w:multiLevelType w:val="hybridMultilevel"/>
    <w:tmpl w:val="F4166F78"/>
    <w:lvl w:ilvl="0" w:tplc="04250001">
      <w:start w:val="1"/>
      <w:numFmt w:val="bullet"/>
      <w:lvlText w:val=""/>
      <w:lvlJc w:val="left"/>
      <w:pPr>
        <w:ind w:left="880" w:hanging="360"/>
      </w:pPr>
      <w:rPr>
        <w:rFonts w:ascii="Symbol" w:hAnsi="Symbol" w:hint="default"/>
      </w:rPr>
    </w:lvl>
    <w:lvl w:ilvl="1" w:tplc="04250003" w:tentative="1">
      <w:start w:val="1"/>
      <w:numFmt w:val="bullet"/>
      <w:lvlText w:val="o"/>
      <w:lvlJc w:val="left"/>
      <w:pPr>
        <w:ind w:left="1600" w:hanging="360"/>
      </w:pPr>
      <w:rPr>
        <w:rFonts w:ascii="Courier New" w:hAnsi="Courier New" w:cs="Courier New" w:hint="default"/>
      </w:rPr>
    </w:lvl>
    <w:lvl w:ilvl="2" w:tplc="04250005" w:tentative="1">
      <w:start w:val="1"/>
      <w:numFmt w:val="bullet"/>
      <w:lvlText w:val=""/>
      <w:lvlJc w:val="left"/>
      <w:pPr>
        <w:ind w:left="2320" w:hanging="360"/>
      </w:pPr>
      <w:rPr>
        <w:rFonts w:ascii="Wingdings" w:hAnsi="Wingdings" w:hint="default"/>
      </w:rPr>
    </w:lvl>
    <w:lvl w:ilvl="3" w:tplc="04250001" w:tentative="1">
      <w:start w:val="1"/>
      <w:numFmt w:val="bullet"/>
      <w:lvlText w:val=""/>
      <w:lvlJc w:val="left"/>
      <w:pPr>
        <w:ind w:left="3040" w:hanging="360"/>
      </w:pPr>
      <w:rPr>
        <w:rFonts w:ascii="Symbol" w:hAnsi="Symbol" w:hint="default"/>
      </w:rPr>
    </w:lvl>
    <w:lvl w:ilvl="4" w:tplc="04250003" w:tentative="1">
      <w:start w:val="1"/>
      <w:numFmt w:val="bullet"/>
      <w:lvlText w:val="o"/>
      <w:lvlJc w:val="left"/>
      <w:pPr>
        <w:ind w:left="3760" w:hanging="360"/>
      </w:pPr>
      <w:rPr>
        <w:rFonts w:ascii="Courier New" w:hAnsi="Courier New" w:cs="Courier New" w:hint="default"/>
      </w:rPr>
    </w:lvl>
    <w:lvl w:ilvl="5" w:tplc="04250005" w:tentative="1">
      <w:start w:val="1"/>
      <w:numFmt w:val="bullet"/>
      <w:lvlText w:val=""/>
      <w:lvlJc w:val="left"/>
      <w:pPr>
        <w:ind w:left="4480" w:hanging="360"/>
      </w:pPr>
      <w:rPr>
        <w:rFonts w:ascii="Wingdings" w:hAnsi="Wingdings" w:hint="default"/>
      </w:rPr>
    </w:lvl>
    <w:lvl w:ilvl="6" w:tplc="04250001" w:tentative="1">
      <w:start w:val="1"/>
      <w:numFmt w:val="bullet"/>
      <w:lvlText w:val=""/>
      <w:lvlJc w:val="left"/>
      <w:pPr>
        <w:ind w:left="5200" w:hanging="360"/>
      </w:pPr>
      <w:rPr>
        <w:rFonts w:ascii="Symbol" w:hAnsi="Symbol" w:hint="default"/>
      </w:rPr>
    </w:lvl>
    <w:lvl w:ilvl="7" w:tplc="04250003" w:tentative="1">
      <w:start w:val="1"/>
      <w:numFmt w:val="bullet"/>
      <w:lvlText w:val="o"/>
      <w:lvlJc w:val="left"/>
      <w:pPr>
        <w:ind w:left="5920" w:hanging="360"/>
      </w:pPr>
      <w:rPr>
        <w:rFonts w:ascii="Courier New" w:hAnsi="Courier New" w:cs="Courier New" w:hint="default"/>
      </w:rPr>
    </w:lvl>
    <w:lvl w:ilvl="8" w:tplc="04250005" w:tentative="1">
      <w:start w:val="1"/>
      <w:numFmt w:val="bullet"/>
      <w:lvlText w:val=""/>
      <w:lvlJc w:val="left"/>
      <w:pPr>
        <w:ind w:left="6640" w:hanging="360"/>
      </w:pPr>
      <w:rPr>
        <w:rFonts w:ascii="Wingdings" w:hAnsi="Wingdings" w:hint="default"/>
      </w:rPr>
    </w:lvl>
  </w:abstractNum>
  <w:abstractNum w:abstractNumId="9" w15:restartNumberingAfterBreak="0">
    <w:nsid w:val="0DA514EB"/>
    <w:multiLevelType w:val="hybridMultilevel"/>
    <w:tmpl w:val="53B233E4"/>
    <w:lvl w:ilvl="0" w:tplc="2E2A47F0">
      <w:numFmt w:val="bullet"/>
      <w:lvlText w:val=""/>
      <w:lvlJc w:val="left"/>
      <w:pPr>
        <w:ind w:left="720" w:hanging="720"/>
      </w:pPr>
      <w:rPr>
        <w:rFonts w:ascii="Symbol" w:eastAsia="Symbol" w:hAnsi="Symbol" w:cs="Symbol" w:hint="default"/>
        <w:w w:val="100"/>
        <w:sz w:val="36"/>
        <w:szCs w:val="36"/>
        <w:lang w:val="en-US" w:eastAsia="en-US" w:bidi="ar-SA"/>
      </w:rPr>
    </w:lvl>
    <w:lvl w:ilvl="1" w:tplc="3EA24D3C">
      <w:numFmt w:val="bullet"/>
      <w:lvlText w:val="•"/>
      <w:lvlJc w:val="left"/>
      <w:pPr>
        <w:ind w:left="1691" w:hanging="720"/>
      </w:pPr>
      <w:rPr>
        <w:rFonts w:hint="default"/>
        <w:lang w:val="en-US" w:eastAsia="en-US" w:bidi="ar-SA"/>
      </w:rPr>
    </w:lvl>
    <w:lvl w:ilvl="2" w:tplc="89562C96">
      <w:numFmt w:val="bullet"/>
      <w:lvlText w:val="•"/>
      <w:lvlJc w:val="left"/>
      <w:pPr>
        <w:ind w:left="2662" w:hanging="720"/>
      </w:pPr>
      <w:rPr>
        <w:rFonts w:hint="default"/>
        <w:lang w:val="en-US" w:eastAsia="en-US" w:bidi="ar-SA"/>
      </w:rPr>
    </w:lvl>
    <w:lvl w:ilvl="3" w:tplc="E6364CC4">
      <w:numFmt w:val="bullet"/>
      <w:lvlText w:val="•"/>
      <w:lvlJc w:val="left"/>
      <w:pPr>
        <w:ind w:left="3633" w:hanging="720"/>
      </w:pPr>
      <w:rPr>
        <w:rFonts w:hint="default"/>
        <w:lang w:val="en-US" w:eastAsia="en-US" w:bidi="ar-SA"/>
      </w:rPr>
    </w:lvl>
    <w:lvl w:ilvl="4" w:tplc="561490CC">
      <w:numFmt w:val="bullet"/>
      <w:lvlText w:val="•"/>
      <w:lvlJc w:val="left"/>
      <w:pPr>
        <w:ind w:left="4604" w:hanging="720"/>
      </w:pPr>
      <w:rPr>
        <w:rFonts w:hint="default"/>
        <w:lang w:val="en-US" w:eastAsia="en-US" w:bidi="ar-SA"/>
      </w:rPr>
    </w:lvl>
    <w:lvl w:ilvl="5" w:tplc="6062157A">
      <w:numFmt w:val="bullet"/>
      <w:lvlText w:val="•"/>
      <w:lvlJc w:val="left"/>
      <w:pPr>
        <w:ind w:left="5576" w:hanging="720"/>
      </w:pPr>
      <w:rPr>
        <w:rFonts w:hint="default"/>
        <w:lang w:val="en-US" w:eastAsia="en-US" w:bidi="ar-SA"/>
      </w:rPr>
    </w:lvl>
    <w:lvl w:ilvl="6" w:tplc="71C64EB4">
      <w:numFmt w:val="bullet"/>
      <w:lvlText w:val="•"/>
      <w:lvlJc w:val="left"/>
      <w:pPr>
        <w:ind w:left="6547" w:hanging="720"/>
      </w:pPr>
      <w:rPr>
        <w:rFonts w:hint="default"/>
        <w:lang w:val="en-US" w:eastAsia="en-US" w:bidi="ar-SA"/>
      </w:rPr>
    </w:lvl>
    <w:lvl w:ilvl="7" w:tplc="AB627F32">
      <w:numFmt w:val="bullet"/>
      <w:lvlText w:val="•"/>
      <w:lvlJc w:val="left"/>
      <w:pPr>
        <w:ind w:left="7518" w:hanging="720"/>
      </w:pPr>
      <w:rPr>
        <w:rFonts w:hint="default"/>
        <w:lang w:val="en-US" w:eastAsia="en-US" w:bidi="ar-SA"/>
      </w:rPr>
    </w:lvl>
    <w:lvl w:ilvl="8" w:tplc="3976CBB2">
      <w:numFmt w:val="bullet"/>
      <w:lvlText w:val="•"/>
      <w:lvlJc w:val="left"/>
      <w:pPr>
        <w:ind w:left="8489" w:hanging="720"/>
      </w:pPr>
      <w:rPr>
        <w:rFonts w:hint="default"/>
        <w:lang w:val="en-US" w:eastAsia="en-US" w:bidi="ar-SA"/>
      </w:rPr>
    </w:lvl>
  </w:abstractNum>
  <w:abstractNum w:abstractNumId="10" w15:restartNumberingAfterBreak="0">
    <w:nsid w:val="0E4E6FD8"/>
    <w:multiLevelType w:val="hybridMultilevel"/>
    <w:tmpl w:val="2814FF72"/>
    <w:lvl w:ilvl="0" w:tplc="58424CD2">
      <w:numFmt w:val="bullet"/>
      <w:lvlText w:val=""/>
      <w:lvlJc w:val="left"/>
      <w:pPr>
        <w:ind w:left="360" w:hanging="360"/>
      </w:pPr>
      <w:rPr>
        <w:rFonts w:ascii="Symbol" w:eastAsia="Symbol" w:hAnsi="Symbol" w:cs="Symbol" w:hint="default"/>
        <w:w w:val="100"/>
        <w:sz w:val="36"/>
        <w:szCs w:val="36"/>
        <w:lang w:val="en-US" w:eastAsia="en-US" w:bidi="ar-SA"/>
      </w:rPr>
    </w:lvl>
    <w:lvl w:ilvl="1" w:tplc="7624E242">
      <w:numFmt w:val="bullet"/>
      <w:lvlText w:val="•"/>
      <w:lvlJc w:val="left"/>
      <w:pPr>
        <w:ind w:left="1357" w:hanging="360"/>
      </w:pPr>
      <w:rPr>
        <w:rFonts w:hint="default"/>
        <w:lang w:val="en-US" w:eastAsia="en-US" w:bidi="ar-SA"/>
      </w:rPr>
    </w:lvl>
    <w:lvl w:ilvl="2" w:tplc="BE2E76AA">
      <w:numFmt w:val="bullet"/>
      <w:lvlText w:val="•"/>
      <w:lvlJc w:val="left"/>
      <w:pPr>
        <w:ind w:left="2354" w:hanging="360"/>
      </w:pPr>
      <w:rPr>
        <w:rFonts w:hint="default"/>
        <w:lang w:val="en-US" w:eastAsia="en-US" w:bidi="ar-SA"/>
      </w:rPr>
    </w:lvl>
    <w:lvl w:ilvl="3" w:tplc="E51ACE04">
      <w:numFmt w:val="bullet"/>
      <w:lvlText w:val="•"/>
      <w:lvlJc w:val="left"/>
      <w:pPr>
        <w:ind w:left="3351" w:hanging="360"/>
      </w:pPr>
      <w:rPr>
        <w:rFonts w:hint="default"/>
        <w:lang w:val="en-US" w:eastAsia="en-US" w:bidi="ar-SA"/>
      </w:rPr>
    </w:lvl>
    <w:lvl w:ilvl="4" w:tplc="FCACE554">
      <w:numFmt w:val="bullet"/>
      <w:lvlText w:val="•"/>
      <w:lvlJc w:val="left"/>
      <w:pPr>
        <w:ind w:left="4348" w:hanging="360"/>
      </w:pPr>
      <w:rPr>
        <w:rFonts w:hint="default"/>
        <w:lang w:val="en-US" w:eastAsia="en-US" w:bidi="ar-SA"/>
      </w:rPr>
    </w:lvl>
    <w:lvl w:ilvl="5" w:tplc="59E2BF42">
      <w:numFmt w:val="bullet"/>
      <w:lvlText w:val="•"/>
      <w:lvlJc w:val="left"/>
      <w:pPr>
        <w:ind w:left="5345" w:hanging="360"/>
      </w:pPr>
      <w:rPr>
        <w:rFonts w:hint="default"/>
        <w:lang w:val="en-US" w:eastAsia="en-US" w:bidi="ar-SA"/>
      </w:rPr>
    </w:lvl>
    <w:lvl w:ilvl="6" w:tplc="FD623932">
      <w:numFmt w:val="bullet"/>
      <w:lvlText w:val="•"/>
      <w:lvlJc w:val="left"/>
      <w:pPr>
        <w:ind w:left="6342" w:hanging="360"/>
      </w:pPr>
      <w:rPr>
        <w:rFonts w:hint="default"/>
        <w:lang w:val="en-US" w:eastAsia="en-US" w:bidi="ar-SA"/>
      </w:rPr>
    </w:lvl>
    <w:lvl w:ilvl="7" w:tplc="81E6EBD6">
      <w:numFmt w:val="bullet"/>
      <w:lvlText w:val="•"/>
      <w:lvlJc w:val="left"/>
      <w:pPr>
        <w:ind w:left="7339" w:hanging="360"/>
      </w:pPr>
      <w:rPr>
        <w:rFonts w:hint="default"/>
        <w:lang w:val="en-US" w:eastAsia="en-US" w:bidi="ar-SA"/>
      </w:rPr>
    </w:lvl>
    <w:lvl w:ilvl="8" w:tplc="FC42124C">
      <w:numFmt w:val="bullet"/>
      <w:lvlText w:val="•"/>
      <w:lvlJc w:val="left"/>
      <w:pPr>
        <w:ind w:left="8336" w:hanging="360"/>
      </w:pPr>
      <w:rPr>
        <w:rFonts w:hint="default"/>
        <w:lang w:val="en-US" w:eastAsia="en-US" w:bidi="ar-SA"/>
      </w:rPr>
    </w:lvl>
  </w:abstractNum>
  <w:abstractNum w:abstractNumId="11" w15:restartNumberingAfterBreak="0">
    <w:nsid w:val="101B0858"/>
    <w:multiLevelType w:val="hybridMultilevel"/>
    <w:tmpl w:val="AA32EB38"/>
    <w:lvl w:ilvl="0" w:tplc="47FCE6DE">
      <w:numFmt w:val="bullet"/>
      <w:lvlText w:val=""/>
      <w:lvlJc w:val="left"/>
      <w:pPr>
        <w:ind w:left="360" w:hanging="360"/>
      </w:pPr>
      <w:rPr>
        <w:rFonts w:ascii="Symbol" w:eastAsia="Symbol" w:hAnsi="Symbol" w:cs="Symbol" w:hint="default"/>
        <w:w w:val="100"/>
        <w:sz w:val="36"/>
        <w:szCs w:val="36"/>
        <w:lang w:val="en-US" w:eastAsia="en-US" w:bidi="ar-SA"/>
      </w:rPr>
    </w:lvl>
    <w:lvl w:ilvl="1" w:tplc="91D89B46">
      <w:numFmt w:val="bullet"/>
      <w:lvlText w:val="•"/>
      <w:lvlJc w:val="left"/>
      <w:pPr>
        <w:ind w:left="1367" w:hanging="360"/>
      </w:pPr>
      <w:rPr>
        <w:rFonts w:hint="default"/>
        <w:lang w:val="en-US" w:eastAsia="en-US" w:bidi="ar-SA"/>
      </w:rPr>
    </w:lvl>
    <w:lvl w:ilvl="2" w:tplc="4BC427B4">
      <w:numFmt w:val="bullet"/>
      <w:lvlText w:val="•"/>
      <w:lvlJc w:val="left"/>
      <w:pPr>
        <w:ind w:left="2375" w:hanging="360"/>
      </w:pPr>
      <w:rPr>
        <w:rFonts w:hint="default"/>
        <w:lang w:val="en-US" w:eastAsia="en-US" w:bidi="ar-SA"/>
      </w:rPr>
    </w:lvl>
    <w:lvl w:ilvl="3" w:tplc="9E20A844">
      <w:numFmt w:val="bullet"/>
      <w:lvlText w:val="•"/>
      <w:lvlJc w:val="left"/>
      <w:pPr>
        <w:ind w:left="3382" w:hanging="360"/>
      </w:pPr>
      <w:rPr>
        <w:rFonts w:hint="default"/>
        <w:lang w:val="en-US" w:eastAsia="en-US" w:bidi="ar-SA"/>
      </w:rPr>
    </w:lvl>
    <w:lvl w:ilvl="4" w:tplc="E920ECD4">
      <w:numFmt w:val="bullet"/>
      <w:lvlText w:val="•"/>
      <w:lvlJc w:val="left"/>
      <w:pPr>
        <w:ind w:left="4390" w:hanging="360"/>
      </w:pPr>
      <w:rPr>
        <w:rFonts w:hint="default"/>
        <w:lang w:val="en-US" w:eastAsia="en-US" w:bidi="ar-SA"/>
      </w:rPr>
    </w:lvl>
    <w:lvl w:ilvl="5" w:tplc="172E905E">
      <w:numFmt w:val="bullet"/>
      <w:lvlText w:val="•"/>
      <w:lvlJc w:val="left"/>
      <w:pPr>
        <w:ind w:left="5398" w:hanging="360"/>
      </w:pPr>
      <w:rPr>
        <w:rFonts w:hint="default"/>
        <w:lang w:val="en-US" w:eastAsia="en-US" w:bidi="ar-SA"/>
      </w:rPr>
    </w:lvl>
    <w:lvl w:ilvl="6" w:tplc="E362D7CA">
      <w:numFmt w:val="bullet"/>
      <w:lvlText w:val="•"/>
      <w:lvlJc w:val="left"/>
      <w:pPr>
        <w:ind w:left="6405" w:hanging="360"/>
      </w:pPr>
      <w:rPr>
        <w:rFonts w:hint="default"/>
        <w:lang w:val="en-US" w:eastAsia="en-US" w:bidi="ar-SA"/>
      </w:rPr>
    </w:lvl>
    <w:lvl w:ilvl="7" w:tplc="0BFAF206">
      <w:numFmt w:val="bullet"/>
      <w:lvlText w:val="•"/>
      <w:lvlJc w:val="left"/>
      <w:pPr>
        <w:ind w:left="7413" w:hanging="360"/>
      </w:pPr>
      <w:rPr>
        <w:rFonts w:hint="default"/>
        <w:lang w:val="en-US" w:eastAsia="en-US" w:bidi="ar-SA"/>
      </w:rPr>
    </w:lvl>
    <w:lvl w:ilvl="8" w:tplc="69707284">
      <w:numFmt w:val="bullet"/>
      <w:lvlText w:val="•"/>
      <w:lvlJc w:val="left"/>
      <w:pPr>
        <w:ind w:left="8421" w:hanging="360"/>
      </w:pPr>
      <w:rPr>
        <w:rFonts w:hint="default"/>
        <w:lang w:val="en-US" w:eastAsia="en-US" w:bidi="ar-SA"/>
      </w:rPr>
    </w:lvl>
  </w:abstractNum>
  <w:abstractNum w:abstractNumId="12" w15:restartNumberingAfterBreak="0">
    <w:nsid w:val="11C267E0"/>
    <w:multiLevelType w:val="hybridMultilevel"/>
    <w:tmpl w:val="AE4AF796"/>
    <w:lvl w:ilvl="0" w:tplc="EC68F9CC">
      <w:numFmt w:val="bullet"/>
      <w:lvlText w:val=""/>
      <w:lvlJc w:val="left"/>
      <w:pPr>
        <w:ind w:left="720" w:hanging="360"/>
      </w:pPr>
      <w:rPr>
        <w:rFonts w:ascii="Symbol" w:eastAsia="Symbol" w:hAnsi="Symbol" w:cs="Symbol" w:hint="default"/>
        <w:w w:val="100"/>
        <w:sz w:val="36"/>
        <w:szCs w:val="36"/>
        <w:lang w:val="en-US" w:eastAsia="en-US" w:bidi="ar-SA"/>
      </w:rPr>
    </w:lvl>
    <w:lvl w:ilvl="1" w:tplc="C0BC68B8">
      <w:numFmt w:val="bullet"/>
      <w:lvlText w:val="•"/>
      <w:lvlJc w:val="left"/>
      <w:pPr>
        <w:ind w:left="1690" w:hanging="360"/>
      </w:pPr>
      <w:rPr>
        <w:rFonts w:hint="default"/>
        <w:lang w:val="en-US" w:eastAsia="en-US" w:bidi="ar-SA"/>
      </w:rPr>
    </w:lvl>
    <w:lvl w:ilvl="2" w:tplc="FC586622">
      <w:numFmt w:val="bullet"/>
      <w:lvlText w:val="•"/>
      <w:lvlJc w:val="left"/>
      <w:pPr>
        <w:ind w:left="2661" w:hanging="360"/>
      </w:pPr>
      <w:rPr>
        <w:rFonts w:hint="default"/>
        <w:lang w:val="en-US" w:eastAsia="en-US" w:bidi="ar-SA"/>
      </w:rPr>
    </w:lvl>
    <w:lvl w:ilvl="3" w:tplc="C57E24AC">
      <w:numFmt w:val="bullet"/>
      <w:lvlText w:val="•"/>
      <w:lvlJc w:val="left"/>
      <w:pPr>
        <w:ind w:left="3632" w:hanging="360"/>
      </w:pPr>
      <w:rPr>
        <w:rFonts w:hint="default"/>
        <w:lang w:val="en-US" w:eastAsia="en-US" w:bidi="ar-SA"/>
      </w:rPr>
    </w:lvl>
    <w:lvl w:ilvl="4" w:tplc="62BE70DA">
      <w:numFmt w:val="bullet"/>
      <w:lvlText w:val="•"/>
      <w:lvlJc w:val="left"/>
      <w:pPr>
        <w:ind w:left="4603" w:hanging="360"/>
      </w:pPr>
      <w:rPr>
        <w:rFonts w:hint="default"/>
        <w:lang w:val="en-US" w:eastAsia="en-US" w:bidi="ar-SA"/>
      </w:rPr>
    </w:lvl>
    <w:lvl w:ilvl="5" w:tplc="E9B2FFAC">
      <w:numFmt w:val="bullet"/>
      <w:lvlText w:val="•"/>
      <w:lvlJc w:val="left"/>
      <w:pPr>
        <w:ind w:left="5573" w:hanging="360"/>
      </w:pPr>
      <w:rPr>
        <w:rFonts w:hint="default"/>
        <w:lang w:val="en-US" w:eastAsia="en-US" w:bidi="ar-SA"/>
      </w:rPr>
    </w:lvl>
    <w:lvl w:ilvl="6" w:tplc="EE7A7200">
      <w:numFmt w:val="bullet"/>
      <w:lvlText w:val="•"/>
      <w:lvlJc w:val="left"/>
      <w:pPr>
        <w:ind w:left="6544" w:hanging="360"/>
      </w:pPr>
      <w:rPr>
        <w:rFonts w:hint="default"/>
        <w:lang w:val="en-US" w:eastAsia="en-US" w:bidi="ar-SA"/>
      </w:rPr>
    </w:lvl>
    <w:lvl w:ilvl="7" w:tplc="FB30297A">
      <w:numFmt w:val="bullet"/>
      <w:lvlText w:val="•"/>
      <w:lvlJc w:val="left"/>
      <w:pPr>
        <w:ind w:left="7515" w:hanging="360"/>
      </w:pPr>
      <w:rPr>
        <w:rFonts w:hint="default"/>
        <w:lang w:val="en-US" w:eastAsia="en-US" w:bidi="ar-SA"/>
      </w:rPr>
    </w:lvl>
    <w:lvl w:ilvl="8" w:tplc="844032E4">
      <w:numFmt w:val="bullet"/>
      <w:lvlText w:val="•"/>
      <w:lvlJc w:val="left"/>
      <w:pPr>
        <w:ind w:left="8486" w:hanging="360"/>
      </w:pPr>
      <w:rPr>
        <w:rFonts w:hint="default"/>
        <w:lang w:val="en-US" w:eastAsia="en-US" w:bidi="ar-SA"/>
      </w:rPr>
    </w:lvl>
  </w:abstractNum>
  <w:abstractNum w:abstractNumId="13" w15:restartNumberingAfterBreak="0">
    <w:nsid w:val="120E4792"/>
    <w:multiLevelType w:val="hybridMultilevel"/>
    <w:tmpl w:val="F418FC40"/>
    <w:lvl w:ilvl="0" w:tplc="BC1CF9EA">
      <w:numFmt w:val="bullet"/>
      <w:lvlText w:val=""/>
      <w:lvlJc w:val="left"/>
      <w:pPr>
        <w:ind w:left="503" w:hanging="360"/>
      </w:pPr>
      <w:rPr>
        <w:rFonts w:ascii="Symbol" w:eastAsia="Symbol" w:hAnsi="Symbol" w:cs="Symbol" w:hint="default"/>
        <w:w w:val="100"/>
        <w:sz w:val="34"/>
        <w:szCs w:val="34"/>
        <w:lang w:val="en-US" w:eastAsia="en-US" w:bidi="ar-SA"/>
      </w:rPr>
    </w:lvl>
    <w:lvl w:ilvl="1" w:tplc="4192E144">
      <w:numFmt w:val="bullet"/>
      <w:lvlText w:val="•"/>
      <w:lvlJc w:val="left"/>
      <w:pPr>
        <w:ind w:left="1520" w:hanging="360"/>
      </w:pPr>
      <w:rPr>
        <w:rFonts w:hint="default"/>
        <w:lang w:val="en-US" w:eastAsia="en-US" w:bidi="ar-SA"/>
      </w:rPr>
    </w:lvl>
    <w:lvl w:ilvl="2" w:tplc="9A58D29A">
      <w:numFmt w:val="bullet"/>
      <w:lvlText w:val="•"/>
      <w:lvlJc w:val="left"/>
      <w:pPr>
        <w:ind w:left="2540" w:hanging="360"/>
      </w:pPr>
      <w:rPr>
        <w:rFonts w:hint="default"/>
        <w:lang w:val="en-US" w:eastAsia="en-US" w:bidi="ar-SA"/>
      </w:rPr>
    </w:lvl>
    <w:lvl w:ilvl="3" w:tplc="DD50C55A">
      <w:numFmt w:val="bullet"/>
      <w:lvlText w:val="•"/>
      <w:lvlJc w:val="left"/>
      <w:pPr>
        <w:ind w:left="3560" w:hanging="360"/>
      </w:pPr>
      <w:rPr>
        <w:rFonts w:hint="default"/>
        <w:lang w:val="en-US" w:eastAsia="en-US" w:bidi="ar-SA"/>
      </w:rPr>
    </w:lvl>
    <w:lvl w:ilvl="4" w:tplc="C6C60CD6">
      <w:numFmt w:val="bullet"/>
      <w:lvlText w:val="•"/>
      <w:lvlJc w:val="left"/>
      <w:pPr>
        <w:ind w:left="4580" w:hanging="360"/>
      </w:pPr>
      <w:rPr>
        <w:rFonts w:hint="default"/>
        <w:lang w:val="en-US" w:eastAsia="en-US" w:bidi="ar-SA"/>
      </w:rPr>
    </w:lvl>
    <w:lvl w:ilvl="5" w:tplc="D84695EA">
      <w:numFmt w:val="bullet"/>
      <w:lvlText w:val="•"/>
      <w:lvlJc w:val="left"/>
      <w:pPr>
        <w:ind w:left="5601" w:hanging="360"/>
      </w:pPr>
      <w:rPr>
        <w:rFonts w:hint="default"/>
        <w:lang w:val="en-US" w:eastAsia="en-US" w:bidi="ar-SA"/>
      </w:rPr>
    </w:lvl>
    <w:lvl w:ilvl="6" w:tplc="E02C8704">
      <w:numFmt w:val="bullet"/>
      <w:lvlText w:val="•"/>
      <w:lvlJc w:val="left"/>
      <w:pPr>
        <w:ind w:left="6621" w:hanging="360"/>
      </w:pPr>
      <w:rPr>
        <w:rFonts w:hint="default"/>
        <w:lang w:val="en-US" w:eastAsia="en-US" w:bidi="ar-SA"/>
      </w:rPr>
    </w:lvl>
    <w:lvl w:ilvl="7" w:tplc="4EE04CD0">
      <w:numFmt w:val="bullet"/>
      <w:lvlText w:val="•"/>
      <w:lvlJc w:val="left"/>
      <w:pPr>
        <w:ind w:left="7641" w:hanging="360"/>
      </w:pPr>
      <w:rPr>
        <w:rFonts w:hint="default"/>
        <w:lang w:val="en-US" w:eastAsia="en-US" w:bidi="ar-SA"/>
      </w:rPr>
    </w:lvl>
    <w:lvl w:ilvl="8" w:tplc="33A6D478">
      <w:numFmt w:val="bullet"/>
      <w:lvlText w:val="•"/>
      <w:lvlJc w:val="left"/>
      <w:pPr>
        <w:ind w:left="8661" w:hanging="360"/>
      </w:pPr>
      <w:rPr>
        <w:rFonts w:hint="default"/>
        <w:lang w:val="en-US" w:eastAsia="en-US" w:bidi="ar-SA"/>
      </w:rPr>
    </w:lvl>
  </w:abstractNum>
  <w:abstractNum w:abstractNumId="14" w15:restartNumberingAfterBreak="0">
    <w:nsid w:val="162249E0"/>
    <w:multiLevelType w:val="hybridMultilevel"/>
    <w:tmpl w:val="98CC464C"/>
    <w:lvl w:ilvl="0" w:tplc="5762AA40">
      <w:numFmt w:val="bullet"/>
      <w:lvlText w:val=""/>
      <w:lvlJc w:val="left"/>
      <w:pPr>
        <w:ind w:left="523" w:hanging="360"/>
      </w:pPr>
      <w:rPr>
        <w:rFonts w:ascii="Symbol" w:eastAsia="Symbol" w:hAnsi="Symbol" w:cs="Symbol" w:hint="default"/>
        <w:w w:val="100"/>
        <w:sz w:val="32"/>
        <w:szCs w:val="32"/>
        <w:lang w:val="en-US" w:eastAsia="en-US" w:bidi="ar-SA"/>
      </w:rPr>
    </w:lvl>
    <w:lvl w:ilvl="1" w:tplc="C732436C">
      <w:numFmt w:val="bullet"/>
      <w:lvlText w:val="•"/>
      <w:lvlJc w:val="left"/>
      <w:pPr>
        <w:ind w:left="2470" w:hanging="360"/>
      </w:pPr>
      <w:rPr>
        <w:rFonts w:hint="default"/>
        <w:lang w:val="en-US" w:eastAsia="en-US" w:bidi="ar-SA"/>
      </w:rPr>
    </w:lvl>
    <w:lvl w:ilvl="2" w:tplc="15B874FE">
      <w:numFmt w:val="bullet"/>
      <w:lvlText w:val="•"/>
      <w:lvlJc w:val="left"/>
      <w:pPr>
        <w:ind w:left="4421" w:hanging="360"/>
      </w:pPr>
      <w:rPr>
        <w:rFonts w:hint="default"/>
        <w:lang w:val="en-US" w:eastAsia="en-US" w:bidi="ar-SA"/>
      </w:rPr>
    </w:lvl>
    <w:lvl w:ilvl="3" w:tplc="90E06920">
      <w:numFmt w:val="bullet"/>
      <w:lvlText w:val="•"/>
      <w:lvlJc w:val="left"/>
      <w:pPr>
        <w:ind w:left="6371" w:hanging="360"/>
      </w:pPr>
      <w:rPr>
        <w:rFonts w:hint="default"/>
        <w:lang w:val="en-US" w:eastAsia="en-US" w:bidi="ar-SA"/>
      </w:rPr>
    </w:lvl>
    <w:lvl w:ilvl="4" w:tplc="78E69350">
      <w:numFmt w:val="bullet"/>
      <w:lvlText w:val="•"/>
      <w:lvlJc w:val="left"/>
      <w:pPr>
        <w:ind w:left="8322" w:hanging="360"/>
      </w:pPr>
      <w:rPr>
        <w:rFonts w:hint="default"/>
        <w:lang w:val="en-US" w:eastAsia="en-US" w:bidi="ar-SA"/>
      </w:rPr>
    </w:lvl>
    <w:lvl w:ilvl="5" w:tplc="C7F8232C">
      <w:numFmt w:val="bullet"/>
      <w:lvlText w:val="•"/>
      <w:lvlJc w:val="left"/>
      <w:pPr>
        <w:ind w:left="10273" w:hanging="360"/>
      </w:pPr>
      <w:rPr>
        <w:rFonts w:hint="default"/>
        <w:lang w:val="en-US" w:eastAsia="en-US" w:bidi="ar-SA"/>
      </w:rPr>
    </w:lvl>
    <w:lvl w:ilvl="6" w:tplc="CA6299B2">
      <w:numFmt w:val="bullet"/>
      <w:lvlText w:val="•"/>
      <w:lvlJc w:val="left"/>
      <w:pPr>
        <w:ind w:left="12223" w:hanging="360"/>
      </w:pPr>
      <w:rPr>
        <w:rFonts w:hint="default"/>
        <w:lang w:val="en-US" w:eastAsia="en-US" w:bidi="ar-SA"/>
      </w:rPr>
    </w:lvl>
    <w:lvl w:ilvl="7" w:tplc="E638A97E">
      <w:numFmt w:val="bullet"/>
      <w:lvlText w:val="•"/>
      <w:lvlJc w:val="left"/>
      <w:pPr>
        <w:ind w:left="14174" w:hanging="360"/>
      </w:pPr>
      <w:rPr>
        <w:rFonts w:hint="default"/>
        <w:lang w:val="en-US" w:eastAsia="en-US" w:bidi="ar-SA"/>
      </w:rPr>
    </w:lvl>
    <w:lvl w:ilvl="8" w:tplc="F6B2B466">
      <w:numFmt w:val="bullet"/>
      <w:lvlText w:val="•"/>
      <w:lvlJc w:val="left"/>
      <w:pPr>
        <w:ind w:left="16124" w:hanging="360"/>
      </w:pPr>
      <w:rPr>
        <w:rFonts w:hint="default"/>
        <w:lang w:val="en-US" w:eastAsia="en-US" w:bidi="ar-SA"/>
      </w:rPr>
    </w:lvl>
  </w:abstractNum>
  <w:abstractNum w:abstractNumId="15" w15:restartNumberingAfterBreak="0">
    <w:nsid w:val="16934388"/>
    <w:multiLevelType w:val="hybridMultilevel"/>
    <w:tmpl w:val="07326650"/>
    <w:lvl w:ilvl="0" w:tplc="76564EF6">
      <w:numFmt w:val="bullet"/>
      <w:lvlText w:val=""/>
      <w:lvlJc w:val="left"/>
      <w:pPr>
        <w:ind w:left="503" w:hanging="360"/>
      </w:pPr>
      <w:rPr>
        <w:rFonts w:ascii="Symbol" w:eastAsia="Symbol" w:hAnsi="Symbol" w:cs="Symbol" w:hint="default"/>
        <w:w w:val="100"/>
        <w:sz w:val="32"/>
        <w:szCs w:val="32"/>
        <w:lang w:val="en-US" w:eastAsia="en-US" w:bidi="ar-SA"/>
      </w:rPr>
    </w:lvl>
    <w:lvl w:ilvl="1" w:tplc="87984D2E">
      <w:numFmt w:val="bullet"/>
      <w:lvlText w:val="•"/>
      <w:lvlJc w:val="left"/>
      <w:pPr>
        <w:ind w:left="2452" w:hanging="360"/>
      </w:pPr>
      <w:rPr>
        <w:rFonts w:hint="default"/>
        <w:lang w:val="en-US" w:eastAsia="en-US" w:bidi="ar-SA"/>
      </w:rPr>
    </w:lvl>
    <w:lvl w:ilvl="2" w:tplc="73C4BE9E">
      <w:numFmt w:val="bullet"/>
      <w:lvlText w:val="•"/>
      <w:lvlJc w:val="left"/>
      <w:pPr>
        <w:ind w:left="4405" w:hanging="360"/>
      </w:pPr>
      <w:rPr>
        <w:rFonts w:hint="default"/>
        <w:lang w:val="en-US" w:eastAsia="en-US" w:bidi="ar-SA"/>
      </w:rPr>
    </w:lvl>
    <w:lvl w:ilvl="3" w:tplc="3E06B83E">
      <w:numFmt w:val="bullet"/>
      <w:lvlText w:val="•"/>
      <w:lvlJc w:val="left"/>
      <w:pPr>
        <w:ind w:left="6357" w:hanging="360"/>
      </w:pPr>
      <w:rPr>
        <w:rFonts w:hint="default"/>
        <w:lang w:val="en-US" w:eastAsia="en-US" w:bidi="ar-SA"/>
      </w:rPr>
    </w:lvl>
    <w:lvl w:ilvl="4" w:tplc="DB12D048">
      <w:numFmt w:val="bullet"/>
      <w:lvlText w:val="•"/>
      <w:lvlJc w:val="left"/>
      <w:pPr>
        <w:ind w:left="8310" w:hanging="360"/>
      </w:pPr>
      <w:rPr>
        <w:rFonts w:hint="default"/>
        <w:lang w:val="en-US" w:eastAsia="en-US" w:bidi="ar-SA"/>
      </w:rPr>
    </w:lvl>
    <w:lvl w:ilvl="5" w:tplc="072A4960">
      <w:numFmt w:val="bullet"/>
      <w:lvlText w:val="•"/>
      <w:lvlJc w:val="left"/>
      <w:pPr>
        <w:ind w:left="10263" w:hanging="360"/>
      </w:pPr>
      <w:rPr>
        <w:rFonts w:hint="default"/>
        <w:lang w:val="en-US" w:eastAsia="en-US" w:bidi="ar-SA"/>
      </w:rPr>
    </w:lvl>
    <w:lvl w:ilvl="6" w:tplc="71B6C8F2">
      <w:numFmt w:val="bullet"/>
      <w:lvlText w:val="•"/>
      <w:lvlJc w:val="left"/>
      <w:pPr>
        <w:ind w:left="12215" w:hanging="360"/>
      </w:pPr>
      <w:rPr>
        <w:rFonts w:hint="default"/>
        <w:lang w:val="en-US" w:eastAsia="en-US" w:bidi="ar-SA"/>
      </w:rPr>
    </w:lvl>
    <w:lvl w:ilvl="7" w:tplc="7EF2AF84">
      <w:numFmt w:val="bullet"/>
      <w:lvlText w:val="•"/>
      <w:lvlJc w:val="left"/>
      <w:pPr>
        <w:ind w:left="14168" w:hanging="360"/>
      </w:pPr>
      <w:rPr>
        <w:rFonts w:hint="default"/>
        <w:lang w:val="en-US" w:eastAsia="en-US" w:bidi="ar-SA"/>
      </w:rPr>
    </w:lvl>
    <w:lvl w:ilvl="8" w:tplc="FBB4CC76">
      <w:numFmt w:val="bullet"/>
      <w:lvlText w:val="•"/>
      <w:lvlJc w:val="left"/>
      <w:pPr>
        <w:ind w:left="16120" w:hanging="360"/>
      </w:pPr>
      <w:rPr>
        <w:rFonts w:hint="default"/>
        <w:lang w:val="en-US" w:eastAsia="en-US" w:bidi="ar-SA"/>
      </w:rPr>
    </w:lvl>
  </w:abstractNum>
  <w:abstractNum w:abstractNumId="16" w15:restartNumberingAfterBreak="0">
    <w:nsid w:val="1A804F20"/>
    <w:multiLevelType w:val="hybridMultilevel"/>
    <w:tmpl w:val="A98AB212"/>
    <w:lvl w:ilvl="0" w:tplc="D77AEA98">
      <w:numFmt w:val="bullet"/>
      <w:lvlText w:val=""/>
      <w:lvlJc w:val="left"/>
      <w:pPr>
        <w:ind w:left="360" w:hanging="360"/>
      </w:pPr>
      <w:rPr>
        <w:rFonts w:ascii="Symbol" w:eastAsia="Symbol" w:hAnsi="Symbol" w:cs="Symbol" w:hint="default"/>
        <w:w w:val="100"/>
        <w:sz w:val="36"/>
        <w:szCs w:val="36"/>
        <w:lang w:val="en-US" w:eastAsia="en-US" w:bidi="ar-SA"/>
      </w:rPr>
    </w:lvl>
    <w:lvl w:ilvl="1" w:tplc="6270F24A">
      <w:numFmt w:val="bullet"/>
      <w:lvlText w:val="•"/>
      <w:lvlJc w:val="left"/>
      <w:pPr>
        <w:ind w:left="1367" w:hanging="360"/>
      </w:pPr>
      <w:rPr>
        <w:rFonts w:hint="default"/>
        <w:lang w:val="en-US" w:eastAsia="en-US" w:bidi="ar-SA"/>
      </w:rPr>
    </w:lvl>
    <w:lvl w:ilvl="2" w:tplc="C88632F4">
      <w:numFmt w:val="bullet"/>
      <w:lvlText w:val="•"/>
      <w:lvlJc w:val="left"/>
      <w:pPr>
        <w:ind w:left="2374" w:hanging="360"/>
      </w:pPr>
      <w:rPr>
        <w:rFonts w:hint="default"/>
        <w:lang w:val="en-US" w:eastAsia="en-US" w:bidi="ar-SA"/>
      </w:rPr>
    </w:lvl>
    <w:lvl w:ilvl="3" w:tplc="2898D466">
      <w:numFmt w:val="bullet"/>
      <w:lvlText w:val="•"/>
      <w:lvlJc w:val="left"/>
      <w:pPr>
        <w:ind w:left="3382" w:hanging="360"/>
      </w:pPr>
      <w:rPr>
        <w:rFonts w:hint="default"/>
        <w:lang w:val="en-US" w:eastAsia="en-US" w:bidi="ar-SA"/>
      </w:rPr>
    </w:lvl>
    <w:lvl w:ilvl="4" w:tplc="E84A0CE8">
      <w:numFmt w:val="bullet"/>
      <w:lvlText w:val="•"/>
      <w:lvlJc w:val="left"/>
      <w:pPr>
        <w:ind w:left="4389" w:hanging="360"/>
      </w:pPr>
      <w:rPr>
        <w:rFonts w:hint="default"/>
        <w:lang w:val="en-US" w:eastAsia="en-US" w:bidi="ar-SA"/>
      </w:rPr>
    </w:lvl>
    <w:lvl w:ilvl="5" w:tplc="6BECA0E6">
      <w:numFmt w:val="bullet"/>
      <w:lvlText w:val="•"/>
      <w:lvlJc w:val="left"/>
      <w:pPr>
        <w:ind w:left="5396" w:hanging="360"/>
      </w:pPr>
      <w:rPr>
        <w:rFonts w:hint="default"/>
        <w:lang w:val="en-US" w:eastAsia="en-US" w:bidi="ar-SA"/>
      </w:rPr>
    </w:lvl>
    <w:lvl w:ilvl="6" w:tplc="1AF23B18">
      <w:numFmt w:val="bullet"/>
      <w:lvlText w:val="•"/>
      <w:lvlJc w:val="left"/>
      <w:pPr>
        <w:ind w:left="6404" w:hanging="360"/>
      </w:pPr>
      <w:rPr>
        <w:rFonts w:hint="default"/>
        <w:lang w:val="en-US" w:eastAsia="en-US" w:bidi="ar-SA"/>
      </w:rPr>
    </w:lvl>
    <w:lvl w:ilvl="7" w:tplc="55C609F2">
      <w:numFmt w:val="bullet"/>
      <w:lvlText w:val="•"/>
      <w:lvlJc w:val="left"/>
      <w:pPr>
        <w:ind w:left="7411" w:hanging="360"/>
      </w:pPr>
      <w:rPr>
        <w:rFonts w:hint="default"/>
        <w:lang w:val="en-US" w:eastAsia="en-US" w:bidi="ar-SA"/>
      </w:rPr>
    </w:lvl>
    <w:lvl w:ilvl="8" w:tplc="EE421B5C">
      <w:numFmt w:val="bullet"/>
      <w:lvlText w:val="•"/>
      <w:lvlJc w:val="left"/>
      <w:pPr>
        <w:ind w:left="8418" w:hanging="360"/>
      </w:pPr>
      <w:rPr>
        <w:rFonts w:hint="default"/>
        <w:lang w:val="en-US" w:eastAsia="en-US" w:bidi="ar-SA"/>
      </w:rPr>
    </w:lvl>
  </w:abstractNum>
  <w:abstractNum w:abstractNumId="17" w15:restartNumberingAfterBreak="0">
    <w:nsid w:val="1B1C2D34"/>
    <w:multiLevelType w:val="hybridMultilevel"/>
    <w:tmpl w:val="99D02CF8"/>
    <w:lvl w:ilvl="0" w:tplc="9280D7E8">
      <w:start w:val="1"/>
      <w:numFmt w:val="decimal"/>
      <w:lvlText w:val="%1."/>
      <w:lvlJc w:val="left"/>
      <w:pPr>
        <w:ind w:left="1540" w:hanging="360"/>
      </w:pPr>
      <w:rPr>
        <w:rFonts w:hint="default"/>
        <w:spacing w:val="-2"/>
        <w:w w:val="100"/>
        <w:lang w:val="en-US" w:eastAsia="en-US" w:bidi="ar-SA"/>
      </w:rPr>
    </w:lvl>
    <w:lvl w:ilvl="1" w:tplc="7CFC3C9A">
      <w:numFmt w:val="bullet"/>
      <w:lvlText w:val="•"/>
      <w:lvlJc w:val="left"/>
      <w:pPr>
        <w:ind w:left="2454" w:hanging="360"/>
      </w:pPr>
      <w:rPr>
        <w:rFonts w:hint="default"/>
        <w:lang w:val="en-US" w:eastAsia="en-US" w:bidi="ar-SA"/>
      </w:rPr>
    </w:lvl>
    <w:lvl w:ilvl="2" w:tplc="7256B41C">
      <w:numFmt w:val="bullet"/>
      <w:lvlText w:val="•"/>
      <w:lvlJc w:val="left"/>
      <w:pPr>
        <w:ind w:left="3369" w:hanging="360"/>
      </w:pPr>
      <w:rPr>
        <w:rFonts w:hint="default"/>
        <w:lang w:val="en-US" w:eastAsia="en-US" w:bidi="ar-SA"/>
      </w:rPr>
    </w:lvl>
    <w:lvl w:ilvl="3" w:tplc="029A1588">
      <w:numFmt w:val="bullet"/>
      <w:lvlText w:val="•"/>
      <w:lvlJc w:val="left"/>
      <w:pPr>
        <w:ind w:left="4284" w:hanging="360"/>
      </w:pPr>
      <w:rPr>
        <w:rFonts w:hint="default"/>
        <w:lang w:val="en-US" w:eastAsia="en-US" w:bidi="ar-SA"/>
      </w:rPr>
    </w:lvl>
    <w:lvl w:ilvl="4" w:tplc="73D0624A">
      <w:numFmt w:val="bullet"/>
      <w:lvlText w:val="•"/>
      <w:lvlJc w:val="left"/>
      <w:pPr>
        <w:ind w:left="5199" w:hanging="360"/>
      </w:pPr>
      <w:rPr>
        <w:rFonts w:hint="default"/>
        <w:lang w:val="en-US" w:eastAsia="en-US" w:bidi="ar-SA"/>
      </w:rPr>
    </w:lvl>
    <w:lvl w:ilvl="5" w:tplc="438000DC">
      <w:numFmt w:val="bullet"/>
      <w:lvlText w:val="•"/>
      <w:lvlJc w:val="left"/>
      <w:pPr>
        <w:ind w:left="6114" w:hanging="360"/>
      </w:pPr>
      <w:rPr>
        <w:rFonts w:hint="default"/>
        <w:lang w:val="en-US" w:eastAsia="en-US" w:bidi="ar-SA"/>
      </w:rPr>
    </w:lvl>
    <w:lvl w:ilvl="6" w:tplc="76622666">
      <w:numFmt w:val="bullet"/>
      <w:lvlText w:val="•"/>
      <w:lvlJc w:val="left"/>
      <w:pPr>
        <w:ind w:left="7028" w:hanging="360"/>
      </w:pPr>
      <w:rPr>
        <w:rFonts w:hint="default"/>
        <w:lang w:val="en-US" w:eastAsia="en-US" w:bidi="ar-SA"/>
      </w:rPr>
    </w:lvl>
    <w:lvl w:ilvl="7" w:tplc="A176C2CC">
      <w:numFmt w:val="bullet"/>
      <w:lvlText w:val="•"/>
      <w:lvlJc w:val="left"/>
      <w:pPr>
        <w:ind w:left="7943" w:hanging="360"/>
      </w:pPr>
      <w:rPr>
        <w:rFonts w:hint="default"/>
        <w:lang w:val="en-US" w:eastAsia="en-US" w:bidi="ar-SA"/>
      </w:rPr>
    </w:lvl>
    <w:lvl w:ilvl="8" w:tplc="C618F90C">
      <w:numFmt w:val="bullet"/>
      <w:lvlText w:val="•"/>
      <w:lvlJc w:val="left"/>
      <w:pPr>
        <w:ind w:left="8858" w:hanging="360"/>
      </w:pPr>
      <w:rPr>
        <w:rFonts w:hint="default"/>
        <w:lang w:val="en-US" w:eastAsia="en-US" w:bidi="ar-SA"/>
      </w:rPr>
    </w:lvl>
  </w:abstractNum>
  <w:abstractNum w:abstractNumId="18" w15:restartNumberingAfterBreak="0">
    <w:nsid w:val="1BE969B8"/>
    <w:multiLevelType w:val="hybridMultilevel"/>
    <w:tmpl w:val="055AB624"/>
    <w:lvl w:ilvl="0" w:tplc="17962C38">
      <w:numFmt w:val="bullet"/>
      <w:lvlText w:val=""/>
      <w:lvlJc w:val="left"/>
      <w:pPr>
        <w:ind w:left="360" w:hanging="360"/>
      </w:pPr>
      <w:rPr>
        <w:rFonts w:ascii="Symbol" w:eastAsia="Symbol" w:hAnsi="Symbol" w:cs="Symbol" w:hint="default"/>
        <w:w w:val="100"/>
        <w:sz w:val="36"/>
        <w:szCs w:val="36"/>
        <w:lang w:val="en-US" w:eastAsia="en-US" w:bidi="ar-SA"/>
      </w:rPr>
    </w:lvl>
    <w:lvl w:ilvl="1" w:tplc="DCBEE02A">
      <w:numFmt w:val="bullet"/>
      <w:lvlText w:val="•"/>
      <w:lvlJc w:val="left"/>
      <w:pPr>
        <w:ind w:left="1366" w:hanging="360"/>
      </w:pPr>
      <w:rPr>
        <w:rFonts w:hint="default"/>
        <w:lang w:val="en-US" w:eastAsia="en-US" w:bidi="ar-SA"/>
      </w:rPr>
    </w:lvl>
    <w:lvl w:ilvl="2" w:tplc="45624C66">
      <w:numFmt w:val="bullet"/>
      <w:lvlText w:val="•"/>
      <w:lvlJc w:val="left"/>
      <w:pPr>
        <w:ind w:left="2373" w:hanging="360"/>
      </w:pPr>
      <w:rPr>
        <w:rFonts w:hint="default"/>
        <w:lang w:val="en-US" w:eastAsia="en-US" w:bidi="ar-SA"/>
      </w:rPr>
    </w:lvl>
    <w:lvl w:ilvl="3" w:tplc="7C60F066">
      <w:numFmt w:val="bullet"/>
      <w:lvlText w:val="•"/>
      <w:lvlJc w:val="left"/>
      <w:pPr>
        <w:ind w:left="3380" w:hanging="360"/>
      </w:pPr>
      <w:rPr>
        <w:rFonts w:hint="default"/>
        <w:lang w:val="en-US" w:eastAsia="en-US" w:bidi="ar-SA"/>
      </w:rPr>
    </w:lvl>
    <w:lvl w:ilvl="4" w:tplc="0F78C640">
      <w:numFmt w:val="bullet"/>
      <w:lvlText w:val="•"/>
      <w:lvlJc w:val="left"/>
      <w:pPr>
        <w:ind w:left="4387" w:hanging="360"/>
      </w:pPr>
      <w:rPr>
        <w:rFonts w:hint="default"/>
        <w:lang w:val="en-US" w:eastAsia="en-US" w:bidi="ar-SA"/>
      </w:rPr>
    </w:lvl>
    <w:lvl w:ilvl="5" w:tplc="148CBE54">
      <w:numFmt w:val="bullet"/>
      <w:lvlText w:val="•"/>
      <w:lvlJc w:val="left"/>
      <w:pPr>
        <w:ind w:left="5394" w:hanging="360"/>
      </w:pPr>
      <w:rPr>
        <w:rFonts w:hint="default"/>
        <w:lang w:val="en-US" w:eastAsia="en-US" w:bidi="ar-SA"/>
      </w:rPr>
    </w:lvl>
    <w:lvl w:ilvl="6" w:tplc="3DEE39A4">
      <w:numFmt w:val="bullet"/>
      <w:lvlText w:val="•"/>
      <w:lvlJc w:val="left"/>
      <w:pPr>
        <w:ind w:left="6401" w:hanging="360"/>
      </w:pPr>
      <w:rPr>
        <w:rFonts w:hint="default"/>
        <w:lang w:val="en-US" w:eastAsia="en-US" w:bidi="ar-SA"/>
      </w:rPr>
    </w:lvl>
    <w:lvl w:ilvl="7" w:tplc="D5B86D6C">
      <w:numFmt w:val="bullet"/>
      <w:lvlText w:val="•"/>
      <w:lvlJc w:val="left"/>
      <w:pPr>
        <w:ind w:left="7408" w:hanging="360"/>
      </w:pPr>
      <w:rPr>
        <w:rFonts w:hint="default"/>
        <w:lang w:val="en-US" w:eastAsia="en-US" w:bidi="ar-SA"/>
      </w:rPr>
    </w:lvl>
    <w:lvl w:ilvl="8" w:tplc="6A34AA80">
      <w:numFmt w:val="bullet"/>
      <w:lvlText w:val="•"/>
      <w:lvlJc w:val="left"/>
      <w:pPr>
        <w:ind w:left="8415" w:hanging="360"/>
      </w:pPr>
      <w:rPr>
        <w:rFonts w:hint="default"/>
        <w:lang w:val="en-US" w:eastAsia="en-US" w:bidi="ar-SA"/>
      </w:rPr>
    </w:lvl>
  </w:abstractNum>
  <w:abstractNum w:abstractNumId="19" w15:restartNumberingAfterBreak="0">
    <w:nsid w:val="23D97025"/>
    <w:multiLevelType w:val="hybridMultilevel"/>
    <w:tmpl w:val="31306E3C"/>
    <w:lvl w:ilvl="0" w:tplc="8B84B218">
      <w:numFmt w:val="bullet"/>
      <w:lvlText w:val=""/>
      <w:lvlJc w:val="left"/>
      <w:pPr>
        <w:ind w:left="704" w:hanging="360"/>
      </w:pPr>
      <w:rPr>
        <w:rFonts w:ascii="Symbol" w:eastAsia="Symbol" w:hAnsi="Symbol" w:cs="Symbol" w:hint="default"/>
        <w:w w:val="100"/>
        <w:sz w:val="36"/>
        <w:szCs w:val="36"/>
        <w:lang w:val="en-US" w:eastAsia="en-US" w:bidi="ar-SA"/>
      </w:rPr>
    </w:lvl>
    <w:lvl w:ilvl="1" w:tplc="EA988732">
      <w:numFmt w:val="bullet"/>
      <w:lvlText w:val="•"/>
      <w:lvlJc w:val="left"/>
      <w:pPr>
        <w:ind w:left="2674" w:hanging="360"/>
      </w:pPr>
      <w:rPr>
        <w:rFonts w:hint="default"/>
        <w:lang w:val="en-US" w:eastAsia="en-US" w:bidi="ar-SA"/>
      </w:rPr>
    </w:lvl>
    <w:lvl w:ilvl="2" w:tplc="0CDCB898">
      <w:numFmt w:val="bullet"/>
      <w:lvlText w:val="•"/>
      <w:lvlJc w:val="left"/>
      <w:pPr>
        <w:ind w:left="4648" w:hanging="360"/>
      </w:pPr>
      <w:rPr>
        <w:rFonts w:hint="default"/>
        <w:lang w:val="en-US" w:eastAsia="en-US" w:bidi="ar-SA"/>
      </w:rPr>
    </w:lvl>
    <w:lvl w:ilvl="3" w:tplc="0D4EA4D4">
      <w:numFmt w:val="bullet"/>
      <w:lvlText w:val="•"/>
      <w:lvlJc w:val="left"/>
      <w:pPr>
        <w:ind w:left="6622" w:hanging="360"/>
      </w:pPr>
      <w:rPr>
        <w:rFonts w:hint="default"/>
        <w:lang w:val="en-US" w:eastAsia="en-US" w:bidi="ar-SA"/>
      </w:rPr>
    </w:lvl>
    <w:lvl w:ilvl="4" w:tplc="02E42A04">
      <w:numFmt w:val="bullet"/>
      <w:lvlText w:val="•"/>
      <w:lvlJc w:val="left"/>
      <w:pPr>
        <w:ind w:left="8596" w:hanging="360"/>
      </w:pPr>
      <w:rPr>
        <w:rFonts w:hint="default"/>
        <w:lang w:val="en-US" w:eastAsia="en-US" w:bidi="ar-SA"/>
      </w:rPr>
    </w:lvl>
    <w:lvl w:ilvl="5" w:tplc="5E2E8356">
      <w:numFmt w:val="bullet"/>
      <w:lvlText w:val="•"/>
      <w:lvlJc w:val="left"/>
      <w:pPr>
        <w:ind w:left="10570" w:hanging="360"/>
      </w:pPr>
      <w:rPr>
        <w:rFonts w:hint="default"/>
        <w:lang w:val="en-US" w:eastAsia="en-US" w:bidi="ar-SA"/>
      </w:rPr>
    </w:lvl>
    <w:lvl w:ilvl="6" w:tplc="DE4E0C44">
      <w:numFmt w:val="bullet"/>
      <w:lvlText w:val="•"/>
      <w:lvlJc w:val="left"/>
      <w:pPr>
        <w:ind w:left="12544" w:hanging="360"/>
      </w:pPr>
      <w:rPr>
        <w:rFonts w:hint="default"/>
        <w:lang w:val="en-US" w:eastAsia="en-US" w:bidi="ar-SA"/>
      </w:rPr>
    </w:lvl>
    <w:lvl w:ilvl="7" w:tplc="EAA693AA">
      <w:numFmt w:val="bullet"/>
      <w:lvlText w:val="•"/>
      <w:lvlJc w:val="left"/>
      <w:pPr>
        <w:ind w:left="14518" w:hanging="360"/>
      </w:pPr>
      <w:rPr>
        <w:rFonts w:hint="default"/>
        <w:lang w:val="en-US" w:eastAsia="en-US" w:bidi="ar-SA"/>
      </w:rPr>
    </w:lvl>
    <w:lvl w:ilvl="8" w:tplc="5178BCC0">
      <w:numFmt w:val="bullet"/>
      <w:lvlText w:val="•"/>
      <w:lvlJc w:val="left"/>
      <w:pPr>
        <w:ind w:left="16492" w:hanging="360"/>
      </w:pPr>
      <w:rPr>
        <w:rFonts w:hint="default"/>
        <w:lang w:val="en-US" w:eastAsia="en-US" w:bidi="ar-SA"/>
      </w:rPr>
    </w:lvl>
  </w:abstractNum>
  <w:abstractNum w:abstractNumId="20" w15:restartNumberingAfterBreak="0">
    <w:nsid w:val="24F20FA0"/>
    <w:multiLevelType w:val="hybridMultilevel"/>
    <w:tmpl w:val="27BE23B2"/>
    <w:lvl w:ilvl="0" w:tplc="BC801ABE">
      <w:start w:val="1"/>
      <w:numFmt w:val="lowerLetter"/>
      <w:lvlText w:val="%1)"/>
      <w:lvlJc w:val="left"/>
      <w:pPr>
        <w:ind w:left="464" w:hanging="320"/>
      </w:pPr>
      <w:rPr>
        <w:rFonts w:hint="default"/>
        <w:spacing w:val="-2"/>
        <w:w w:val="100"/>
        <w:lang w:val="en-US" w:eastAsia="en-US" w:bidi="ar-SA"/>
      </w:rPr>
    </w:lvl>
    <w:lvl w:ilvl="1" w:tplc="3A0E9552">
      <w:numFmt w:val="bullet"/>
      <w:lvlText w:val="•"/>
      <w:lvlJc w:val="left"/>
      <w:pPr>
        <w:ind w:left="1645" w:hanging="320"/>
      </w:pPr>
      <w:rPr>
        <w:rFonts w:hint="default"/>
        <w:lang w:val="en-US" w:eastAsia="en-US" w:bidi="ar-SA"/>
      </w:rPr>
    </w:lvl>
    <w:lvl w:ilvl="2" w:tplc="0D5E208C">
      <w:numFmt w:val="bullet"/>
      <w:lvlText w:val="•"/>
      <w:lvlJc w:val="left"/>
      <w:pPr>
        <w:ind w:left="2831" w:hanging="320"/>
      </w:pPr>
      <w:rPr>
        <w:rFonts w:hint="default"/>
        <w:lang w:val="en-US" w:eastAsia="en-US" w:bidi="ar-SA"/>
      </w:rPr>
    </w:lvl>
    <w:lvl w:ilvl="3" w:tplc="18364968">
      <w:numFmt w:val="bullet"/>
      <w:lvlText w:val="•"/>
      <w:lvlJc w:val="left"/>
      <w:pPr>
        <w:ind w:left="4017" w:hanging="320"/>
      </w:pPr>
      <w:rPr>
        <w:rFonts w:hint="default"/>
        <w:lang w:val="en-US" w:eastAsia="en-US" w:bidi="ar-SA"/>
      </w:rPr>
    </w:lvl>
    <w:lvl w:ilvl="4" w:tplc="A82C1946">
      <w:numFmt w:val="bullet"/>
      <w:lvlText w:val="•"/>
      <w:lvlJc w:val="left"/>
      <w:pPr>
        <w:ind w:left="5203" w:hanging="320"/>
      </w:pPr>
      <w:rPr>
        <w:rFonts w:hint="default"/>
        <w:lang w:val="en-US" w:eastAsia="en-US" w:bidi="ar-SA"/>
      </w:rPr>
    </w:lvl>
    <w:lvl w:ilvl="5" w:tplc="E99220A0">
      <w:numFmt w:val="bullet"/>
      <w:lvlText w:val="•"/>
      <w:lvlJc w:val="left"/>
      <w:pPr>
        <w:ind w:left="6389" w:hanging="320"/>
      </w:pPr>
      <w:rPr>
        <w:rFonts w:hint="default"/>
        <w:lang w:val="en-US" w:eastAsia="en-US" w:bidi="ar-SA"/>
      </w:rPr>
    </w:lvl>
    <w:lvl w:ilvl="6" w:tplc="093EDED8">
      <w:numFmt w:val="bullet"/>
      <w:lvlText w:val="•"/>
      <w:lvlJc w:val="left"/>
      <w:pPr>
        <w:ind w:left="7575" w:hanging="320"/>
      </w:pPr>
      <w:rPr>
        <w:rFonts w:hint="default"/>
        <w:lang w:val="en-US" w:eastAsia="en-US" w:bidi="ar-SA"/>
      </w:rPr>
    </w:lvl>
    <w:lvl w:ilvl="7" w:tplc="85E07ABE">
      <w:numFmt w:val="bullet"/>
      <w:lvlText w:val="•"/>
      <w:lvlJc w:val="left"/>
      <w:pPr>
        <w:ind w:left="8761" w:hanging="320"/>
      </w:pPr>
      <w:rPr>
        <w:rFonts w:hint="default"/>
        <w:lang w:val="en-US" w:eastAsia="en-US" w:bidi="ar-SA"/>
      </w:rPr>
    </w:lvl>
    <w:lvl w:ilvl="8" w:tplc="2A125A68">
      <w:numFmt w:val="bullet"/>
      <w:lvlText w:val="•"/>
      <w:lvlJc w:val="left"/>
      <w:pPr>
        <w:ind w:left="9947" w:hanging="320"/>
      </w:pPr>
      <w:rPr>
        <w:rFonts w:hint="default"/>
        <w:lang w:val="en-US" w:eastAsia="en-US" w:bidi="ar-SA"/>
      </w:rPr>
    </w:lvl>
  </w:abstractNum>
  <w:abstractNum w:abstractNumId="21" w15:restartNumberingAfterBreak="0">
    <w:nsid w:val="2603017E"/>
    <w:multiLevelType w:val="hybridMultilevel"/>
    <w:tmpl w:val="E9BEA4F6"/>
    <w:lvl w:ilvl="0" w:tplc="E1369970">
      <w:numFmt w:val="bullet"/>
      <w:lvlText w:val=""/>
      <w:lvlJc w:val="left"/>
      <w:pPr>
        <w:ind w:left="360" w:hanging="360"/>
      </w:pPr>
      <w:rPr>
        <w:rFonts w:hint="default"/>
        <w:w w:val="100"/>
        <w:lang w:val="en-US" w:eastAsia="en-US" w:bidi="ar-SA"/>
      </w:rPr>
    </w:lvl>
    <w:lvl w:ilvl="1" w:tplc="D2C20C78">
      <w:numFmt w:val="bullet"/>
      <w:lvlText w:val="•"/>
      <w:lvlJc w:val="left"/>
      <w:pPr>
        <w:ind w:left="1163" w:hanging="360"/>
      </w:pPr>
      <w:rPr>
        <w:rFonts w:hint="default"/>
        <w:lang w:val="en-US" w:eastAsia="en-US" w:bidi="ar-SA"/>
      </w:rPr>
    </w:lvl>
    <w:lvl w:ilvl="2" w:tplc="A86E3936">
      <w:numFmt w:val="bullet"/>
      <w:lvlText w:val="•"/>
      <w:lvlJc w:val="left"/>
      <w:pPr>
        <w:ind w:left="1966" w:hanging="360"/>
      </w:pPr>
      <w:rPr>
        <w:rFonts w:hint="default"/>
        <w:lang w:val="en-US" w:eastAsia="en-US" w:bidi="ar-SA"/>
      </w:rPr>
    </w:lvl>
    <w:lvl w:ilvl="3" w:tplc="5AAE1CB6">
      <w:numFmt w:val="bullet"/>
      <w:lvlText w:val="•"/>
      <w:lvlJc w:val="left"/>
      <w:pPr>
        <w:ind w:left="2770" w:hanging="360"/>
      </w:pPr>
      <w:rPr>
        <w:rFonts w:hint="default"/>
        <w:lang w:val="en-US" w:eastAsia="en-US" w:bidi="ar-SA"/>
      </w:rPr>
    </w:lvl>
    <w:lvl w:ilvl="4" w:tplc="C562E612">
      <w:numFmt w:val="bullet"/>
      <w:lvlText w:val="•"/>
      <w:lvlJc w:val="left"/>
      <w:pPr>
        <w:ind w:left="3573" w:hanging="360"/>
      </w:pPr>
      <w:rPr>
        <w:rFonts w:hint="default"/>
        <w:lang w:val="en-US" w:eastAsia="en-US" w:bidi="ar-SA"/>
      </w:rPr>
    </w:lvl>
    <w:lvl w:ilvl="5" w:tplc="D4009FB4">
      <w:numFmt w:val="bullet"/>
      <w:lvlText w:val="•"/>
      <w:lvlJc w:val="left"/>
      <w:pPr>
        <w:ind w:left="4377" w:hanging="360"/>
      </w:pPr>
      <w:rPr>
        <w:rFonts w:hint="default"/>
        <w:lang w:val="en-US" w:eastAsia="en-US" w:bidi="ar-SA"/>
      </w:rPr>
    </w:lvl>
    <w:lvl w:ilvl="6" w:tplc="26EECA7E">
      <w:numFmt w:val="bullet"/>
      <w:lvlText w:val="•"/>
      <w:lvlJc w:val="left"/>
      <w:pPr>
        <w:ind w:left="5180" w:hanging="360"/>
      </w:pPr>
      <w:rPr>
        <w:rFonts w:hint="default"/>
        <w:lang w:val="en-US" w:eastAsia="en-US" w:bidi="ar-SA"/>
      </w:rPr>
    </w:lvl>
    <w:lvl w:ilvl="7" w:tplc="D826C44E">
      <w:numFmt w:val="bullet"/>
      <w:lvlText w:val="•"/>
      <w:lvlJc w:val="left"/>
      <w:pPr>
        <w:ind w:left="5984" w:hanging="360"/>
      </w:pPr>
      <w:rPr>
        <w:rFonts w:hint="default"/>
        <w:lang w:val="en-US" w:eastAsia="en-US" w:bidi="ar-SA"/>
      </w:rPr>
    </w:lvl>
    <w:lvl w:ilvl="8" w:tplc="988A69C2">
      <w:numFmt w:val="bullet"/>
      <w:lvlText w:val="•"/>
      <w:lvlJc w:val="left"/>
      <w:pPr>
        <w:ind w:left="6787" w:hanging="360"/>
      </w:pPr>
      <w:rPr>
        <w:rFonts w:hint="default"/>
        <w:lang w:val="en-US" w:eastAsia="en-US" w:bidi="ar-SA"/>
      </w:rPr>
    </w:lvl>
  </w:abstractNum>
  <w:abstractNum w:abstractNumId="22" w15:restartNumberingAfterBreak="0">
    <w:nsid w:val="28366B5C"/>
    <w:multiLevelType w:val="hybridMultilevel"/>
    <w:tmpl w:val="DC2033EC"/>
    <w:lvl w:ilvl="0" w:tplc="5E7C194E">
      <w:numFmt w:val="bullet"/>
      <w:lvlText w:val=""/>
      <w:lvlJc w:val="left"/>
      <w:pPr>
        <w:ind w:left="1064" w:hanging="360"/>
      </w:pPr>
      <w:rPr>
        <w:rFonts w:ascii="Symbol" w:eastAsia="Symbol" w:hAnsi="Symbol" w:cs="Symbol" w:hint="default"/>
        <w:w w:val="100"/>
        <w:sz w:val="36"/>
        <w:szCs w:val="36"/>
        <w:lang w:val="en-US" w:eastAsia="en-US" w:bidi="ar-SA"/>
      </w:rPr>
    </w:lvl>
    <w:lvl w:ilvl="1" w:tplc="13AE82E6">
      <w:numFmt w:val="bullet"/>
      <w:lvlText w:val="•"/>
      <w:lvlJc w:val="left"/>
      <w:pPr>
        <w:ind w:left="2998" w:hanging="360"/>
      </w:pPr>
      <w:rPr>
        <w:rFonts w:hint="default"/>
        <w:lang w:val="en-US" w:eastAsia="en-US" w:bidi="ar-SA"/>
      </w:rPr>
    </w:lvl>
    <w:lvl w:ilvl="2" w:tplc="208CE130">
      <w:numFmt w:val="bullet"/>
      <w:lvlText w:val="•"/>
      <w:lvlJc w:val="left"/>
      <w:pPr>
        <w:ind w:left="4936" w:hanging="360"/>
      </w:pPr>
      <w:rPr>
        <w:rFonts w:hint="default"/>
        <w:lang w:val="en-US" w:eastAsia="en-US" w:bidi="ar-SA"/>
      </w:rPr>
    </w:lvl>
    <w:lvl w:ilvl="3" w:tplc="751405AC">
      <w:numFmt w:val="bullet"/>
      <w:lvlText w:val="•"/>
      <w:lvlJc w:val="left"/>
      <w:pPr>
        <w:ind w:left="6874" w:hanging="360"/>
      </w:pPr>
      <w:rPr>
        <w:rFonts w:hint="default"/>
        <w:lang w:val="en-US" w:eastAsia="en-US" w:bidi="ar-SA"/>
      </w:rPr>
    </w:lvl>
    <w:lvl w:ilvl="4" w:tplc="0A745A16">
      <w:numFmt w:val="bullet"/>
      <w:lvlText w:val="•"/>
      <w:lvlJc w:val="left"/>
      <w:pPr>
        <w:ind w:left="8812" w:hanging="360"/>
      </w:pPr>
      <w:rPr>
        <w:rFonts w:hint="default"/>
        <w:lang w:val="en-US" w:eastAsia="en-US" w:bidi="ar-SA"/>
      </w:rPr>
    </w:lvl>
    <w:lvl w:ilvl="5" w:tplc="84066FFE">
      <w:numFmt w:val="bullet"/>
      <w:lvlText w:val="•"/>
      <w:lvlJc w:val="left"/>
      <w:pPr>
        <w:ind w:left="10750" w:hanging="360"/>
      </w:pPr>
      <w:rPr>
        <w:rFonts w:hint="default"/>
        <w:lang w:val="en-US" w:eastAsia="en-US" w:bidi="ar-SA"/>
      </w:rPr>
    </w:lvl>
    <w:lvl w:ilvl="6" w:tplc="F4D66E36">
      <w:numFmt w:val="bullet"/>
      <w:lvlText w:val="•"/>
      <w:lvlJc w:val="left"/>
      <w:pPr>
        <w:ind w:left="12688" w:hanging="360"/>
      </w:pPr>
      <w:rPr>
        <w:rFonts w:hint="default"/>
        <w:lang w:val="en-US" w:eastAsia="en-US" w:bidi="ar-SA"/>
      </w:rPr>
    </w:lvl>
    <w:lvl w:ilvl="7" w:tplc="700E59DA">
      <w:numFmt w:val="bullet"/>
      <w:lvlText w:val="•"/>
      <w:lvlJc w:val="left"/>
      <w:pPr>
        <w:ind w:left="14626" w:hanging="360"/>
      </w:pPr>
      <w:rPr>
        <w:rFonts w:hint="default"/>
        <w:lang w:val="en-US" w:eastAsia="en-US" w:bidi="ar-SA"/>
      </w:rPr>
    </w:lvl>
    <w:lvl w:ilvl="8" w:tplc="9A02ED32">
      <w:numFmt w:val="bullet"/>
      <w:lvlText w:val="•"/>
      <w:lvlJc w:val="left"/>
      <w:pPr>
        <w:ind w:left="16564" w:hanging="360"/>
      </w:pPr>
      <w:rPr>
        <w:rFonts w:hint="default"/>
        <w:lang w:val="en-US" w:eastAsia="en-US" w:bidi="ar-SA"/>
      </w:rPr>
    </w:lvl>
  </w:abstractNum>
  <w:abstractNum w:abstractNumId="23" w15:restartNumberingAfterBreak="0">
    <w:nsid w:val="284B7FF0"/>
    <w:multiLevelType w:val="hybridMultilevel"/>
    <w:tmpl w:val="C2D4F6A0"/>
    <w:lvl w:ilvl="0" w:tplc="E7E24D92">
      <w:numFmt w:val="bullet"/>
      <w:lvlText w:val=""/>
      <w:lvlJc w:val="left"/>
      <w:pPr>
        <w:ind w:left="503" w:hanging="360"/>
      </w:pPr>
      <w:rPr>
        <w:rFonts w:ascii="Symbol" w:eastAsia="Symbol" w:hAnsi="Symbol" w:cs="Symbol" w:hint="default"/>
        <w:w w:val="100"/>
        <w:sz w:val="36"/>
        <w:szCs w:val="36"/>
        <w:lang w:val="en-US" w:eastAsia="en-US" w:bidi="ar-SA"/>
      </w:rPr>
    </w:lvl>
    <w:lvl w:ilvl="1" w:tplc="6C660DE8">
      <w:numFmt w:val="bullet"/>
      <w:lvlText w:val="•"/>
      <w:lvlJc w:val="left"/>
      <w:pPr>
        <w:ind w:left="1520" w:hanging="360"/>
      </w:pPr>
      <w:rPr>
        <w:rFonts w:hint="default"/>
        <w:lang w:val="en-US" w:eastAsia="en-US" w:bidi="ar-SA"/>
      </w:rPr>
    </w:lvl>
    <w:lvl w:ilvl="2" w:tplc="FDFE9468">
      <w:numFmt w:val="bullet"/>
      <w:lvlText w:val="•"/>
      <w:lvlJc w:val="left"/>
      <w:pPr>
        <w:ind w:left="2540" w:hanging="360"/>
      </w:pPr>
      <w:rPr>
        <w:rFonts w:hint="default"/>
        <w:lang w:val="en-US" w:eastAsia="en-US" w:bidi="ar-SA"/>
      </w:rPr>
    </w:lvl>
    <w:lvl w:ilvl="3" w:tplc="F6468D46">
      <w:numFmt w:val="bullet"/>
      <w:lvlText w:val="•"/>
      <w:lvlJc w:val="left"/>
      <w:pPr>
        <w:ind w:left="3560" w:hanging="360"/>
      </w:pPr>
      <w:rPr>
        <w:rFonts w:hint="default"/>
        <w:lang w:val="en-US" w:eastAsia="en-US" w:bidi="ar-SA"/>
      </w:rPr>
    </w:lvl>
    <w:lvl w:ilvl="4" w:tplc="343AF81A">
      <w:numFmt w:val="bullet"/>
      <w:lvlText w:val="•"/>
      <w:lvlJc w:val="left"/>
      <w:pPr>
        <w:ind w:left="4580" w:hanging="360"/>
      </w:pPr>
      <w:rPr>
        <w:rFonts w:hint="default"/>
        <w:lang w:val="en-US" w:eastAsia="en-US" w:bidi="ar-SA"/>
      </w:rPr>
    </w:lvl>
    <w:lvl w:ilvl="5" w:tplc="B1988044">
      <w:numFmt w:val="bullet"/>
      <w:lvlText w:val="•"/>
      <w:lvlJc w:val="left"/>
      <w:pPr>
        <w:ind w:left="5601" w:hanging="360"/>
      </w:pPr>
      <w:rPr>
        <w:rFonts w:hint="default"/>
        <w:lang w:val="en-US" w:eastAsia="en-US" w:bidi="ar-SA"/>
      </w:rPr>
    </w:lvl>
    <w:lvl w:ilvl="6" w:tplc="555C23E4">
      <w:numFmt w:val="bullet"/>
      <w:lvlText w:val="•"/>
      <w:lvlJc w:val="left"/>
      <w:pPr>
        <w:ind w:left="6621" w:hanging="360"/>
      </w:pPr>
      <w:rPr>
        <w:rFonts w:hint="default"/>
        <w:lang w:val="en-US" w:eastAsia="en-US" w:bidi="ar-SA"/>
      </w:rPr>
    </w:lvl>
    <w:lvl w:ilvl="7" w:tplc="5DF05882">
      <w:numFmt w:val="bullet"/>
      <w:lvlText w:val="•"/>
      <w:lvlJc w:val="left"/>
      <w:pPr>
        <w:ind w:left="7641" w:hanging="360"/>
      </w:pPr>
      <w:rPr>
        <w:rFonts w:hint="default"/>
        <w:lang w:val="en-US" w:eastAsia="en-US" w:bidi="ar-SA"/>
      </w:rPr>
    </w:lvl>
    <w:lvl w:ilvl="8" w:tplc="ED2AF08E">
      <w:numFmt w:val="bullet"/>
      <w:lvlText w:val="•"/>
      <w:lvlJc w:val="left"/>
      <w:pPr>
        <w:ind w:left="8661" w:hanging="360"/>
      </w:pPr>
      <w:rPr>
        <w:rFonts w:hint="default"/>
        <w:lang w:val="en-US" w:eastAsia="en-US" w:bidi="ar-SA"/>
      </w:rPr>
    </w:lvl>
  </w:abstractNum>
  <w:abstractNum w:abstractNumId="24" w15:restartNumberingAfterBreak="0">
    <w:nsid w:val="28C244F1"/>
    <w:multiLevelType w:val="hybridMultilevel"/>
    <w:tmpl w:val="48321300"/>
    <w:lvl w:ilvl="0" w:tplc="50322554">
      <w:numFmt w:val="bullet"/>
      <w:lvlText w:val=""/>
      <w:lvlJc w:val="left"/>
      <w:pPr>
        <w:ind w:left="503" w:hanging="360"/>
      </w:pPr>
      <w:rPr>
        <w:rFonts w:ascii="Symbol" w:eastAsia="Symbol" w:hAnsi="Symbol" w:cs="Symbol" w:hint="default"/>
        <w:w w:val="100"/>
        <w:sz w:val="34"/>
        <w:szCs w:val="34"/>
        <w:lang w:val="en-US" w:eastAsia="en-US" w:bidi="ar-SA"/>
      </w:rPr>
    </w:lvl>
    <w:lvl w:ilvl="1" w:tplc="710407F6">
      <w:numFmt w:val="bullet"/>
      <w:lvlText w:val="•"/>
      <w:lvlJc w:val="left"/>
      <w:pPr>
        <w:ind w:left="1520" w:hanging="360"/>
      </w:pPr>
      <w:rPr>
        <w:rFonts w:hint="default"/>
        <w:lang w:val="en-US" w:eastAsia="en-US" w:bidi="ar-SA"/>
      </w:rPr>
    </w:lvl>
    <w:lvl w:ilvl="2" w:tplc="B67E87C2">
      <w:numFmt w:val="bullet"/>
      <w:lvlText w:val="•"/>
      <w:lvlJc w:val="left"/>
      <w:pPr>
        <w:ind w:left="2540" w:hanging="360"/>
      </w:pPr>
      <w:rPr>
        <w:rFonts w:hint="default"/>
        <w:lang w:val="en-US" w:eastAsia="en-US" w:bidi="ar-SA"/>
      </w:rPr>
    </w:lvl>
    <w:lvl w:ilvl="3" w:tplc="A6D4929E">
      <w:numFmt w:val="bullet"/>
      <w:lvlText w:val="•"/>
      <w:lvlJc w:val="left"/>
      <w:pPr>
        <w:ind w:left="3560" w:hanging="360"/>
      </w:pPr>
      <w:rPr>
        <w:rFonts w:hint="default"/>
        <w:lang w:val="en-US" w:eastAsia="en-US" w:bidi="ar-SA"/>
      </w:rPr>
    </w:lvl>
    <w:lvl w:ilvl="4" w:tplc="4DA62EF0">
      <w:numFmt w:val="bullet"/>
      <w:lvlText w:val="•"/>
      <w:lvlJc w:val="left"/>
      <w:pPr>
        <w:ind w:left="4580" w:hanging="360"/>
      </w:pPr>
      <w:rPr>
        <w:rFonts w:hint="default"/>
        <w:lang w:val="en-US" w:eastAsia="en-US" w:bidi="ar-SA"/>
      </w:rPr>
    </w:lvl>
    <w:lvl w:ilvl="5" w:tplc="FC88ADD0">
      <w:numFmt w:val="bullet"/>
      <w:lvlText w:val="•"/>
      <w:lvlJc w:val="left"/>
      <w:pPr>
        <w:ind w:left="5601" w:hanging="360"/>
      </w:pPr>
      <w:rPr>
        <w:rFonts w:hint="default"/>
        <w:lang w:val="en-US" w:eastAsia="en-US" w:bidi="ar-SA"/>
      </w:rPr>
    </w:lvl>
    <w:lvl w:ilvl="6" w:tplc="78DCEFC4">
      <w:numFmt w:val="bullet"/>
      <w:lvlText w:val="•"/>
      <w:lvlJc w:val="left"/>
      <w:pPr>
        <w:ind w:left="6621" w:hanging="360"/>
      </w:pPr>
      <w:rPr>
        <w:rFonts w:hint="default"/>
        <w:lang w:val="en-US" w:eastAsia="en-US" w:bidi="ar-SA"/>
      </w:rPr>
    </w:lvl>
    <w:lvl w:ilvl="7" w:tplc="DD4C3818">
      <w:numFmt w:val="bullet"/>
      <w:lvlText w:val="•"/>
      <w:lvlJc w:val="left"/>
      <w:pPr>
        <w:ind w:left="7641" w:hanging="360"/>
      </w:pPr>
      <w:rPr>
        <w:rFonts w:hint="default"/>
        <w:lang w:val="en-US" w:eastAsia="en-US" w:bidi="ar-SA"/>
      </w:rPr>
    </w:lvl>
    <w:lvl w:ilvl="8" w:tplc="8000FF4A">
      <w:numFmt w:val="bullet"/>
      <w:lvlText w:val="•"/>
      <w:lvlJc w:val="left"/>
      <w:pPr>
        <w:ind w:left="8661" w:hanging="360"/>
      </w:pPr>
      <w:rPr>
        <w:rFonts w:hint="default"/>
        <w:lang w:val="en-US" w:eastAsia="en-US" w:bidi="ar-SA"/>
      </w:rPr>
    </w:lvl>
  </w:abstractNum>
  <w:abstractNum w:abstractNumId="25" w15:restartNumberingAfterBreak="0">
    <w:nsid w:val="29B37294"/>
    <w:multiLevelType w:val="hybridMultilevel"/>
    <w:tmpl w:val="C2109ACE"/>
    <w:lvl w:ilvl="0" w:tplc="5D18D0EC">
      <w:numFmt w:val="bullet"/>
      <w:lvlText w:val=""/>
      <w:lvlJc w:val="left"/>
      <w:pPr>
        <w:ind w:left="360" w:hanging="360"/>
      </w:pPr>
      <w:rPr>
        <w:rFonts w:ascii="Symbol" w:eastAsia="Symbol" w:hAnsi="Symbol" w:cs="Symbol" w:hint="default"/>
        <w:w w:val="100"/>
        <w:sz w:val="36"/>
        <w:szCs w:val="36"/>
        <w:lang w:val="en-US" w:eastAsia="en-US" w:bidi="ar-SA"/>
      </w:rPr>
    </w:lvl>
    <w:lvl w:ilvl="1" w:tplc="6AF232BE">
      <w:numFmt w:val="bullet"/>
      <w:lvlText w:val="•"/>
      <w:lvlJc w:val="left"/>
      <w:pPr>
        <w:ind w:left="1367" w:hanging="360"/>
      </w:pPr>
      <w:rPr>
        <w:rFonts w:hint="default"/>
        <w:lang w:val="en-US" w:eastAsia="en-US" w:bidi="ar-SA"/>
      </w:rPr>
    </w:lvl>
    <w:lvl w:ilvl="2" w:tplc="25A23E16">
      <w:numFmt w:val="bullet"/>
      <w:lvlText w:val="•"/>
      <w:lvlJc w:val="left"/>
      <w:pPr>
        <w:ind w:left="2374" w:hanging="360"/>
      </w:pPr>
      <w:rPr>
        <w:rFonts w:hint="default"/>
        <w:lang w:val="en-US" w:eastAsia="en-US" w:bidi="ar-SA"/>
      </w:rPr>
    </w:lvl>
    <w:lvl w:ilvl="3" w:tplc="2F74E070">
      <w:numFmt w:val="bullet"/>
      <w:lvlText w:val="•"/>
      <w:lvlJc w:val="left"/>
      <w:pPr>
        <w:ind w:left="3381" w:hanging="360"/>
      </w:pPr>
      <w:rPr>
        <w:rFonts w:hint="default"/>
        <w:lang w:val="en-US" w:eastAsia="en-US" w:bidi="ar-SA"/>
      </w:rPr>
    </w:lvl>
    <w:lvl w:ilvl="4" w:tplc="A9B87114">
      <w:numFmt w:val="bullet"/>
      <w:lvlText w:val="•"/>
      <w:lvlJc w:val="left"/>
      <w:pPr>
        <w:ind w:left="4389" w:hanging="360"/>
      </w:pPr>
      <w:rPr>
        <w:rFonts w:hint="default"/>
        <w:lang w:val="en-US" w:eastAsia="en-US" w:bidi="ar-SA"/>
      </w:rPr>
    </w:lvl>
    <w:lvl w:ilvl="5" w:tplc="8BBEA000">
      <w:numFmt w:val="bullet"/>
      <w:lvlText w:val="•"/>
      <w:lvlJc w:val="left"/>
      <w:pPr>
        <w:ind w:left="5396" w:hanging="360"/>
      </w:pPr>
      <w:rPr>
        <w:rFonts w:hint="default"/>
        <w:lang w:val="en-US" w:eastAsia="en-US" w:bidi="ar-SA"/>
      </w:rPr>
    </w:lvl>
    <w:lvl w:ilvl="6" w:tplc="ACA4AA0C">
      <w:numFmt w:val="bullet"/>
      <w:lvlText w:val="•"/>
      <w:lvlJc w:val="left"/>
      <w:pPr>
        <w:ind w:left="6403" w:hanging="360"/>
      </w:pPr>
      <w:rPr>
        <w:rFonts w:hint="default"/>
        <w:lang w:val="en-US" w:eastAsia="en-US" w:bidi="ar-SA"/>
      </w:rPr>
    </w:lvl>
    <w:lvl w:ilvl="7" w:tplc="07F6D6AA">
      <w:numFmt w:val="bullet"/>
      <w:lvlText w:val="•"/>
      <w:lvlJc w:val="left"/>
      <w:pPr>
        <w:ind w:left="7411" w:hanging="360"/>
      </w:pPr>
      <w:rPr>
        <w:rFonts w:hint="default"/>
        <w:lang w:val="en-US" w:eastAsia="en-US" w:bidi="ar-SA"/>
      </w:rPr>
    </w:lvl>
    <w:lvl w:ilvl="8" w:tplc="B0EA988A">
      <w:numFmt w:val="bullet"/>
      <w:lvlText w:val="•"/>
      <w:lvlJc w:val="left"/>
      <w:pPr>
        <w:ind w:left="8418" w:hanging="360"/>
      </w:pPr>
      <w:rPr>
        <w:rFonts w:hint="default"/>
        <w:lang w:val="en-US" w:eastAsia="en-US" w:bidi="ar-SA"/>
      </w:rPr>
    </w:lvl>
  </w:abstractNum>
  <w:abstractNum w:abstractNumId="26" w15:restartNumberingAfterBreak="0">
    <w:nsid w:val="2AD73FF2"/>
    <w:multiLevelType w:val="hybridMultilevel"/>
    <w:tmpl w:val="BFB63C74"/>
    <w:lvl w:ilvl="0" w:tplc="7D1E7FD2">
      <w:start w:val="1"/>
      <w:numFmt w:val="lowerLetter"/>
      <w:lvlText w:val="%1)"/>
      <w:lvlJc w:val="left"/>
      <w:pPr>
        <w:ind w:left="908" w:hanging="361"/>
      </w:pPr>
      <w:rPr>
        <w:rFonts w:ascii="Arial MT" w:eastAsia="Arial MT" w:hAnsi="Arial MT" w:cs="Arial MT" w:hint="default"/>
        <w:spacing w:val="0"/>
        <w:w w:val="99"/>
        <w:sz w:val="32"/>
        <w:szCs w:val="32"/>
        <w:lang w:val="en-US" w:eastAsia="en-US" w:bidi="ar-SA"/>
      </w:rPr>
    </w:lvl>
    <w:lvl w:ilvl="1" w:tplc="087E0E24">
      <w:numFmt w:val="bullet"/>
      <w:lvlText w:val="•"/>
      <w:lvlJc w:val="left"/>
      <w:pPr>
        <w:ind w:left="2072" w:hanging="361"/>
      </w:pPr>
      <w:rPr>
        <w:rFonts w:hint="default"/>
        <w:lang w:val="en-US" w:eastAsia="en-US" w:bidi="ar-SA"/>
      </w:rPr>
    </w:lvl>
    <w:lvl w:ilvl="2" w:tplc="D5628A48">
      <w:numFmt w:val="bullet"/>
      <w:lvlText w:val="•"/>
      <w:lvlJc w:val="left"/>
      <w:pPr>
        <w:ind w:left="3245" w:hanging="361"/>
      </w:pPr>
      <w:rPr>
        <w:rFonts w:hint="default"/>
        <w:lang w:val="en-US" w:eastAsia="en-US" w:bidi="ar-SA"/>
      </w:rPr>
    </w:lvl>
    <w:lvl w:ilvl="3" w:tplc="7EB8E8F4">
      <w:numFmt w:val="bullet"/>
      <w:lvlText w:val="•"/>
      <w:lvlJc w:val="left"/>
      <w:pPr>
        <w:ind w:left="4417" w:hanging="361"/>
      </w:pPr>
      <w:rPr>
        <w:rFonts w:hint="default"/>
        <w:lang w:val="en-US" w:eastAsia="en-US" w:bidi="ar-SA"/>
      </w:rPr>
    </w:lvl>
    <w:lvl w:ilvl="4" w:tplc="864C92FE">
      <w:numFmt w:val="bullet"/>
      <w:lvlText w:val="•"/>
      <w:lvlJc w:val="left"/>
      <w:pPr>
        <w:ind w:left="5590" w:hanging="361"/>
      </w:pPr>
      <w:rPr>
        <w:rFonts w:hint="default"/>
        <w:lang w:val="en-US" w:eastAsia="en-US" w:bidi="ar-SA"/>
      </w:rPr>
    </w:lvl>
    <w:lvl w:ilvl="5" w:tplc="947E467A">
      <w:numFmt w:val="bullet"/>
      <w:lvlText w:val="•"/>
      <w:lvlJc w:val="left"/>
      <w:pPr>
        <w:ind w:left="6763" w:hanging="361"/>
      </w:pPr>
      <w:rPr>
        <w:rFonts w:hint="default"/>
        <w:lang w:val="en-US" w:eastAsia="en-US" w:bidi="ar-SA"/>
      </w:rPr>
    </w:lvl>
    <w:lvl w:ilvl="6" w:tplc="30709EDC">
      <w:numFmt w:val="bullet"/>
      <w:lvlText w:val="•"/>
      <w:lvlJc w:val="left"/>
      <w:pPr>
        <w:ind w:left="7935" w:hanging="361"/>
      </w:pPr>
      <w:rPr>
        <w:rFonts w:hint="default"/>
        <w:lang w:val="en-US" w:eastAsia="en-US" w:bidi="ar-SA"/>
      </w:rPr>
    </w:lvl>
    <w:lvl w:ilvl="7" w:tplc="FEBE74B2">
      <w:numFmt w:val="bullet"/>
      <w:lvlText w:val="•"/>
      <w:lvlJc w:val="left"/>
      <w:pPr>
        <w:ind w:left="9108" w:hanging="361"/>
      </w:pPr>
      <w:rPr>
        <w:rFonts w:hint="default"/>
        <w:lang w:val="en-US" w:eastAsia="en-US" w:bidi="ar-SA"/>
      </w:rPr>
    </w:lvl>
    <w:lvl w:ilvl="8" w:tplc="41FE1D2A">
      <w:numFmt w:val="bullet"/>
      <w:lvlText w:val="•"/>
      <w:lvlJc w:val="left"/>
      <w:pPr>
        <w:ind w:left="10280" w:hanging="361"/>
      </w:pPr>
      <w:rPr>
        <w:rFonts w:hint="default"/>
        <w:lang w:val="en-US" w:eastAsia="en-US" w:bidi="ar-SA"/>
      </w:rPr>
    </w:lvl>
  </w:abstractNum>
  <w:abstractNum w:abstractNumId="27" w15:restartNumberingAfterBreak="0">
    <w:nsid w:val="2CC777DC"/>
    <w:multiLevelType w:val="hybridMultilevel"/>
    <w:tmpl w:val="FCDAEAAA"/>
    <w:lvl w:ilvl="0" w:tplc="0BCACA84">
      <w:numFmt w:val="bullet"/>
      <w:lvlText w:val=""/>
      <w:lvlJc w:val="left"/>
      <w:pPr>
        <w:ind w:left="503" w:hanging="360"/>
      </w:pPr>
      <w:rPr>
        <w:rFonts w:ascii="Symbol" w:eastAsia="Symbol" w:hAnsi="Symbol" w:cs="Symbol" w:hint="default"/>
        <w:w w:val="100"/>
        <w:sz w:val="36"/>
        <w:szCs w:val="36"/>
        <w:lang w:val="en-US" w:eastAsia="en-US" w:bidi="ar-SA"/>
      </w:rPr>
    </w:lvl>
    <w:lvl w:ilvl="1" w:tplc="A39C40A0">
      <w:numFmt w:val="bullet"/>
      <w:lvlText w:val="•"/>
      <w:lvlJc w:val="left"/>
      <w:pPr>
        <w:ind w:left="2452" w:hanging="360"/>
      </w:pPr>
      <w:rPr>
        <w:rFonts w:hint="default"/>
        <w:lang w:val="en-US" w:eastAsia="en-US" w:bidi="ar-SA"/>
      </w:rPr>
    </w:lvl>
    <w:lvl w:ilvl="2" w:tplc="947CEA70">
      <w:numFmt w:val="bullet"/>
      <w:lvlText w:val="•"/>
      <w:lvlJc w:val="left"/>
      <w:pPr>
        <w:ind w:left="4405" w:hanging="360"/>
      </w:pPr>
      <w:rPr>
        <w:rFonts w:hint="default"/>
        <w:lang w:val="en-US" w:eastAsia="en-US" w:bidi="ar-SA"/>
      </w:rPr>
    </w:lvl>
    <w:lvl w:ilvl="3" w:tplc="54687470">
      <w:numFmt w:val="bullet"/>
      <w:lvlText w:val="•"/>
      <w:lvlJc w:val="left"/>
      <w:pPr>
        <w:ind w:left="6357" w:hanging="360"/>
      </w:pPr>
      <w:rPr>
        <w:rFonts w:hint="default"/>
        <w:lang w:val="en-US" w:eastAsia="en-US" w:bidi="ar-SA"/>
      </w:rPr>
    </w:lvl>
    <w:lvl w:ilvl="4" w:tplc="7644A8C0">
      <w:numFmt w:val="bullet"/>
      <w:lvlText w:val="•"/>
      <w:lvlJc w:val="left"/>
      <w:pPr>
        <w:ind w:left="8310" w:hanging="360"/>
      </w:pPr>
      <w:rPr>
        <w:rFonts w:hint="default"/>
        <w:lang w:val="en-US" w:eastAsia="en-US" w:bidi="ar-SA"/>
      </w:rPr>
    </w:lvl>
    <w:lvl w:ilvl="5" w:tplc="622CBB28">
      <w:numFmt w:val="bullet"/>
      <w:lvlText w:val="•"/>
      <w:lvlJc w:val="left"/>
      <w:pPr>
        <w:ind w:left="10263" w:hanging="360"/>
      </w:pPr>
      <w:rPr>
        <w:rFonts w:hint="default"/>
        <w:lang w:val="en-US" w:eastAsia="en-US" w:bidi="ar-SA"/>
      </w:rPr>
    </w:lvl>
    <w:lvl w:ilvl="6" w:tplc="A454BD68">
      <w:numFmt w:val="bullet"/>
      <w:lvlText w:val="•"/>
      <w:lvlJc w:val="left"/>
      <w:pPr>
        <w:ind w:left="12215" w:hanging="360"/>
      </w:pPr>
      <w:rPr>
        <w:rFonts w:hint="default"/>
        <w:lang w:val="en-US" w:eastAsia="en-US" w:bidi="ar-SA"/>
      </w:rPr>
    </w:lvl>
    <w:lvl w:ilvl="7" w:tplc="B4861158">
      <w:numFmt w:val="bullet"/>
      <w:lvlText w:val="•"/>
      <w:lvlJc w:val="left"/>
      <w:pPr>
        <w:ind w:left="14168" w:hanging="360"/>
      </w:pPr>
      <w:rPr>
        <w:rFonts w:hint="default"/>
        <w:lang w:val="en-US" w:eastAsia="en-US" w:bidi="ar-SA"/>
      </w:rPr>
    </w:lvl>
    <w:lvl w:ilvl="8" w:tplc="D16A7CC8">
      <w:numFmt w:val="bullet"/>
      <w:lvlText w:val="•"/>
      <w:lvlJc w:val="left"/>
      <w:pPr>
        <w:ind w:left="16120" w:hanging="360"/>
      </w:pPr>
      <w:rPr>
        <w:rFonts w:hint="default"/>
        <w:lang w:val="en-US" w:eastAsia="en-US" w:bidi="ar-SA"/>
      </w:rPr>
    </w:lvl>
  </w:abstractNum>
  <w:abstractNum w:abstractNumId="28" w15:restartNumberingAfterBreak="0">
    <w:nsid w:val="2E4F3755"/>
    <w:multiLevelType w:val="hybridMultilevel"/>
    <w:tmpl w:val="06AA0932"/>
    <w:lvl w:ilvl="0" w:tplc="FF668258">
      <w:numFmt w:val="bullet"/>
      <w:lvlText w:val=""/>
      <w:lvlJc w:val="left"/>
      <w:pPr>
        <w:ind w:left="523" w:hanging="360"/>
      </w:pPr>
      <w:rPr>
        <w:rFonts w:ascii="Symbol" w:eastAsia="Symbol" w:hAnsi="Symbol" w:cs="Symbol" w:hint="default"/>
        <w:w w:val="100"/>
        <w:sz w:val="36"/>
        <w:szCs w:val="36"/>
        <w:lang w:val="en-US" w:eastAsia="en-US" w:bidi="ar-SA"/>
      </w:rPr>
    </w:lvl>
    <w:lvl w:ilvl="1" w:tplc="C9B47582">
      <w:numFmt w:val="bullet"/>
      <w:lvlText w:val="•"/>
      <w:lvlJc w:val="left"/>
      <w:pPr>
        <w:ind w:left="2470" w:hanging="360"/>
      </w:pPr>
      <w:rPr>
        <w:rFonts w:hint="default"/>
        <w:lang w:val="en-US" w:eastAsia="en-US" w:bidi="ar-SA"/>
      </w:rPr>
    </w:lvl>
    <w:lvl w:ilvl="2" w:tplc="715406B2">
      <w:numFmt w:val="bullet"/>
      <w:lvlText w:val="•"/>
      <w:lvlJc w:val="left"/>
      <w:pPr>
        <w:ind w:left="4421" w:hanging="360"/>
      </w:pPr>
      <w:rPr>
        <w:rFonts w:hint="default"/>
        <w:lang w:val="en-US" w:eastAsia="en-US" w:bidi="ar-SA"/>
      </w:rPr>
    </w:lvl>
    <w:lvl w:ilvl="3" w:tplc="312E228E">
      <w:numFmt w:val="bullet"/>
      <w:lvlText w:val="•"/>
      <w:lvlJc w:val="left"/>
      <w:pPr>
        <w:ind w:left="6371" w:hanging="360"/>
      </w:pPr>
      <w:rPr>
        <w:rFonts w:hint="default"/>
        <w:lang w:val="en-US" w:eastAsia="en-US" w:bidi="ar-SA"/>
      </w:rPr>
    </w:lvl>
    <w:lvl w:ilvl="4" w:tplc="E22E942A">
      <w:numFmt w:val="bullet"/>
      <w:lvlText w:val="•"/>
      <w:lvlJc w:val="left"/>
      <w:pPr>
        <w:ind w:left="8322" w:hanging="360"/>
      </w:pPr>
      <w:rPr>
        <w:rFonts w:hint="default"/>
        <w:lang w:val="en-US" w:eastAsia="en-US" w:bidi="ar-SA"/>
      </w:rPr>
    </w:lvl>
    <w:lvl w:ilvl="5" w:tplc="A1E2E82A">
      <w:numFmt w:val="bullet"/>
      <w:lvlText w:val="•"/>
      <w:lvlJc w:val="left"/>
      <w:pPr>
        <w:ind w:left="10273" w:hanging="360"/>
      </w:pPr>
      <w:rPr>
        <w:rFonts w:hint="default"/>
        <w:lang w:val="en-US" w:eastAsia="en-US" w:bidi="ar-SA"/>
      </w:rPr>
    </w:lvl>
    <w:lvl w:ilvl="6" w:tplc="24F6574A">
      <w:numFmt w:val="bullet"/>
      <w:lvlText w:val="•"/>
      <w:lvlJc w:val="left"/>
      <w:pPr>
        <w:ind w:left="12223" w:hanging="360"/>
      </w:pPr>
      <w:rPr>
        <w:rFonts w:hint="default"/>
        <w:lang w:val="en-US" w:eastAsia="en-US" w:bidi="ar-SA"/>
      </w:rPr>
    </w:lvl>
    <w:lvl w:ilvl="7" w:tplc="0DC0EA3C">
      <w:numFmt w:val="bullet"/>
      <w:lvlText w:val="•"/>
      <w:lvlJc w:val="left"/>
      <w:pPr>
        <w:ind w:left="14174" w:hanging="360"/>
      </w:pPr>
      <w:rPr>
        <w:rFonts w:hint="default"/>
        <w:lang w:val="en-US" w:eastAsia="en-US" w:bidi="ar-SA"/>
      </w:rPr>
    </w:lvl>
    <w:lvl w:ilvl="8" w:tplc="9B9653EC">
      <w:numFmt w:val="bullet"/>
      <w:lvlText w:val="•"/>
      <w:lvlJc w:val="left"/>
      <w:pPr>
        <w:ind w:left="16124" w:hanging="360"/>
      </w:pPr>
      <w:rPr>
        <w:rFonts w:hint="default"/>
        <w:lang w:val="en-US" w:eastAsia="en-US" w:bidi="ar-SA"/>
      </w:rPr>
    </w:lvl>
  </w:abstractNum>
  <w:abstractNum w:abstractNumId="29" w15:restartNumberingAfterBreak="0">
    <w:nsid w:val="2E827F94"/>
    <w:multiLevelType w:val="hybridMultilevel"/>
    <w:tmpl w:val="30D6D36E"/>
    <w:lvl w:ilvl="0" w:tplc="C880889C">
      <w:numFmt w:val="bullet"/>
      <w:lvlText w:val=""/>
      <w:lvlJc w:val="left"/>
      <w:pPr>
        <w:ind w:left="704" w:hanging="360"/>
      </w:pPr>
      <w:rPr>
        <w:rFonts w:hint="default"/>
        <w:w w:val="100"/>
        <w:lang w:val="en-US" w:eastAsia="en-US" w:bidi="ar-SA"/>
      </w:rPr>
    </w:lvl>
    <w:lvl w:ilvl="1" w:tplc="400EE8FC">
      <w:numFmt w:val="bullet"/>
      <w:lvlText w:val="•"/>
      <w:lvlJc w:val="left"/>
      <w:pPr>
        <w:ind w:left="2674" w:hanging="360"/>
      </w:pPr>
      <w:rPr>
        <w:rFonts w:hint="default"/>
        <w:lang w:val="en-US" w:eastAsia="en-US" w:bidi="ar-SA"/>
      </w:rPr>
    </w:lvl>
    <w:lvl w:ilvl="2" w:tplc="B8A04924">
      <w:numFmt w:val="bullet"/>
      <w:lvlText w:val="•"/>
      <w:lvlJc w:val="left"/>
      <w:pPr>
        <w:ind w:left="4648" w:hanging="360"/>
      </w:pPr>
      <w:rPr>
        <w:rFonts w:hint="default"/>
        <w:lang w:val="en-US" w:eastAsia="en-US" w:bidi="ar-SA"/>
      </w:rPr>
    </w:lvl>
    <w:lvl w:ilvl="3" w:tplc="7436DF38">
      <w:numFmt w:val="bullet"/>
      <w:lvlText w:val="•"/>
      <w:lvlJc w:val="left"/>
      <w:pPr>
        <w:ind w:left="6622" w:hanging="360"/>
      </w:pPr>
      <w:rPr>
        <w:rFonts w:hint="default"/>
        <w:lang w:val="en-US" w:eastAsia="en-US" w:bidi="ar-SA"/>
      </w:rPr>
    </w:lvl>
    <w:lvl w:ilvl="4" w:tplc="E7C62484">
      <w:numFmt w:val="bullet"/>
      <w:lvlText w:val="•"/>
      <w:lvlJc w:val="left"/>
      <w:pPr>
        <w:ind w:left="8596" w:hanging="360"/>
      </w:pPr>
      <w:rPr>
        <w:rFonts w:hint="default"/>
        <w:lang w:val="en-US" w:eastAsia="en-US" w:bidi="ar-SA"/>
      </w:rPr>
    </w:lvl>
    <w:lvl w:ilvl="5" w:tplc="5720DEFC">
      <w:numFmt w:val="bullet"/>
      <w:lvlText w:val="•"/>
      <w:lvlJc w:val="left"/>
      <w:pPr>
        <w:ind w:left="10570" w:hanging="360"/>
      </w:pPr>
      <w:rPr>
        <w:rFonts w:hint="default"/>
        <w:lang w:val="en-US" w:eastAsia="en-US" w:bidi="ar-SA"/>
      </w:rPr>
    </w:lvl>
    <w:lvl w:ilvl="6" w:tplc="1A38248E">
      <w:numFmt w:val="bullet"/>
      <w:lvlText w:val="•"/>
      <w:lvlJc w:val="left"/>
      <w:pPr>
        <w:ind w:left="12544" w:hanging="360"/>
      </w:pPr>
      <w:rPr>
        <w:rFonts w:hint="default"/>
        <w:lang w:val="en-US" w:eastAsia="en-US" w:bidi="ar-SA"/>
      </w:rPr>
    </w:lvl>
    <w:lvl w:ilvl="7" w:tplc="C5DE6CFA">
      <w:numFmt w:val="bullet"/>
      <w:lvlText w:val="•"/>
      <w:lvlJc w:val="left"/>
      <w:pPr>
        <w:ind w:left="14518" w:hanging="360"/>
      </w:pPr>
      <w:rPr>
        <w:rFonts w:hint="default"/>
        <w:lang w:val="en-US" w:eastAsia="en-US" w:bidi="ar-SA"/>
      </w:rPr>
    </w:lvl>
    <w:lvl w:ilvl="8" w:tplc="52A05812">
      <w:numFmt w:val="bullet"/>
      <w:lvlText w:val="•"/>
      <w:lvlJc w:val="left"/>
      <w:pPr>
        <w:ind w:left="16492" w:hanging="360"/>
      </w:pPr>
      <w:rPr>
        <w:rFonts w:hint="default"/>
        <w:lang w:val="en-US" w:eastAsia="en-US" w:bidi="ar-SA"/>
      </w:rPr>
    </w:lvl>
  </w:abstractNum>
  <w:abstractNum w:abstractNumId="30" w15:restartNumberingAfterBreak="0">
    <w:nsid w:val="2ED30993"/>
    <w:multiLevelType w:val="hybridMultilevel"/>
    <w:tmpl w:val="E2C2E118"/>
    <w:lvl w:ilvl="0" w:tplc="F6445A6E">
      <w:numFmt w:val="bullet"/>
      <w:lvlText w:val=""/>
      <w:lvlJc w:val="left"/>
      <w:pPr>
        <w:ind w:left="503" w:hanging="360"/>
      </w:pPr>
      <w:rPr>
        <w:rFonts w:hint="default"/>
        <w:w w:val="100"/>
        <w:lang w:val="en-US" w:eastAsia="en-US" w:bidi="ar-SA"/>
      </w:rPr>
    </w:lvl>
    <w:lvl w:ilvl="1" w:tplc="8F1A5242">
      <w:numFmt w:val="bullet"/>
      <w:lvlText w:val="•"/>
      <w:lvlJc w:val="left"/>
      <w:pPr>
        <w:ind w:left="1520" w:hanging="360"/>
      </w:pPr>
      <w:rPr>
        <w:rFonts w:hint="default"/>
        <w:lang w:val="en-US" w:eastAsia="en-US" w:bidi="ar-SA"/>
      </w:rPr>
    </w:lvl>
    <w:lvl w:ilvl="2" w:tplc="10AE6890">
      <w:numFmt w:val="bullet"/>
      <w:lvlText w:val="•"/>
      <w:lvlJc w:val="left"/>
      <w:pPr>
        <w:ind w:left="2540" w:hanging="360"/>
      </w:pPr>
      <w:rPr>
        <w:rFonts w:hint="default"/>
        <w:lang w:val="en-US" w:eastAsia="en-US" w:bidi="ar-SA"/>
      </w:rPr>
    </w:lvl>
    <w:lvl w:ilvl="3" w:tplc="D55EF8D2">
      <w:numFmt w:val="bullet"/>
      <w:lvlText w:val="•"/>
      <w:lvlJc w:val="left"/>
      <w:pPr>
        <w:ind w:left="3560" w:hanging="360"/>
      </w:pPr>
      <w:rPr>
        <w:rFonts w:hint="default"/>
        <w:lang w:val="en-US" w:eastAsia="en-US" w:bidi="ar-SA"/>
      </w:rPr>
    </w:lvl>
    <w:lvl w:ilvl="4" w:tplc="43AA2304">
      <w:numFmt w:val="bullet"/>
      <w:lvlText w:val="•"/>
      <w:lvlJc w:val="left"/>
      <w:pPr>
        <w:ind w:left="4580" w:hanging="360"/>
      </w:pPr>
      <w:rPr>
        <w:rFonts w:hint="default"/>
        <w:lang w:val="en-US" w:eastAsia="en-US" w:bidi="ar-SA"/>
      </w:rPr>
    </w:lvl>
    <w:lvl w:ilvl="5" w:tplc="CB32D96A">
      <w:numFmt w:val="bullet"/>
      <w:lvlText w:val="•"/>
      <w:lvlJc w:val="left"/>
      <w:pPr>
        <w:ind w:left="5601" w:hanging="360"/>
      </w:pPr>
      <w:rPr>
        <w:rFonts w:hint="default"/>
        <w:lang w:val="en-US" w:eastAsia="en-US" w:bidi="ar-SA"/>
      </w:rPr>
    </w:lvl>
    <w:lvl w:ilvl="6" w:tplc="419EC07E">
      <w:numFmt w:val="bullet"/>
      <w:lvlText w:val="•"/>
      <w:lvlJc w:val="left"/>
      <w:pPr>
        <w:ind w:left="6621" w:hanging="360"/>
      </w:pPr>
      <w:rPr>
        <w:rFonts w:hint="default"/>
        <w:lang w:val="en-US" w:eastAsia="en-US" w:bidi="ar-SA"/>
      </w:rPr>
    </w:lvl>
    <w:lvl w:ilvl="7" w:tplc="581481D8">
      <w:numFmt w:val="bullet"/>
      <w:lvlText w:val="•"/>
      <w:lvlJc w:val="left"/>
      <w:pPr>
        <w:ind w:left="7641" w:hanging="360"/>
      </w:pPr>
      <w:rPr>
        <w:rFonts w:hint="default"/>
        <w:lang w:val="en-US" w:eastAsia="en-US" w:bidi="ar-SA"/>
      </w:rPr>
    </w:lvl>
    <w:lvl w:ilvl="8" w:tplc="AB7060D0">
      <w:numFmt w:val="bullet"/>
      <w:lvlText w:val="•"/>
      <w:lvlJc w:val="left"/>
      <w:pPr>
        <w:ind w:left="8661" w:hanging="360"/>
      </w:pPr>
      <w:rPr>
        <w:rFonts w:hint="default"/>
        <w:lang w:val="en-US" w:eastAsia="en-US" w:bidi="ar-SA"/>
      </w:rPr>
    </w:lvl>
  </w:abstractNum>
  <w:abstractNum w:abstractNumId="31" w15:restartNumberingAfterBreak="0">
    <w:nsid w:val="2EE83132"/>
    <w:multiLevelType w:val="hybridMultilevel"/>
    <w:tmpl w:val="5D422470"/>
    <w:lvl w:ilvl="0" w:tplc="F8486516">
      <w:start w:val="1"/>
      <w:numFmt w:val="decimal"/>
      <w:lvlText w:val="%1."/>
      <w:lvlJc w:val="left"/>
      <w:pPr>
        <w:ind w:left="1180" w:hanging="360"/>
      </w:pPr>
      <w:rPr>
        <w:rFonts w:hint="default"/>
      </w:rPr>
    </w:lvl>
    <w:lvl w:ilvl="1" w:tplc="04190019" w:tentative="1">
      <w:start w:val="1"/>
      <w:numFmt w:val="lowerLetter"/>
      <w:lvlText w:val="%2."/>
      <w:lvlJc w:val="left"/>
      <w:pPr>
        <w:ind w:left="1900" w:hanging="360"/>
      </w:pPr>
    </w:lvl>
    <w:lvl w:ilvl="2" w:tplc="0419001B" w:tentative="1">
      <w:start w:val="1"/>
      <w:numFmt w:val="lowerRoman"/>
      <w:lvlText w:val="%3."/>
      <w:lvlJc w:val="right"/>
      <w:pPr>
        <w:ind w:left="2620" w:hanging="180"/>
      </w:pPr>
    </w:lvl>
    <w:lvl w:ilvl="3" w:tplc="0419000F" w:tentative="1">
      <w:start w:val="1"/>
      <w:numFmt w:val="decimal"/>
      <w:lvlText w:val="%4."/>
      <w:lvlJc w:val="left"/>
      <w:pPr>
        <w:ind w:left="3340" w:hanging="360"/>
      </w:pPr>
    </w:lvl>
    <w:lvl w:ilvl="4" w:tplc="04190019" w:tentative="1">
      <w:start w:val="1"/>
      <w:numFmt w:val="lowerLetter"/>
      <w:lvlText w:val="%5."/>
      <w:lvlJc w:val="left"/>
      <w:pPr>
        <w:ind w:left="4060" w:hanging="360"/>
      </w:pPr>
    </w:lvl>
    <w:lvl w:ilvl="5" w:tplc="0419001B" w:tentative="1">
      <w:start w:val="1"/>
      <w:numFmt w:val="lowerRoman"/>
      <w:lvlText w:val="%6."/>
      <w:lvlJc w:val="right"/>
      <w:pPr>
        <w:ind w:left="4780" w:hanging="180"/>
      </w:pPr>
    </w:lvl>
    <w:lvl w:ilvl="6" w:tplc="0419000F" w:tentative="1">
      <w:start w:val="1"/>
      <w:numFmt w:val="decimal"/>
      <w:lvlText w:val="%7."/>
      <w:lvlJc w:val="left"/>
      <w:pPr>
        <w:ind w:left="5500" w:hanging="360"/>
      </w:pPr>
    </w:lvl>
    <w:lvl w:ilvl="7" w:tplc="04190019" w:tentative="1">
      <w:start w:val="1"/>
      <w:numFmt w:val="lowerLetter"/>
      <w:lvlText w:val="%8."/>
      <w:lvlJc w:val="left"/>
      <w:pPr>
        <w:ind w:left="6220" w:hanging="360"/>
      </w:pPr>
    </w:lvl>
    <w:lvl w:ilvl="8" w:tplc="0419001B" w:tentative="1">
      <w:start w:val="1"/>
      <w:numFmt w:val="lowerRoman"/>
      <w:lvlText w:val="%9."/>
      <w:lvlJc w:val="right"/>
      <w:pPr>
        <w:ind w:left="6940" w:hanging="180"/>
      </w:pPr>
    </w:lvl>
  </w:abstractNum>
  <w:abstractNum w:abstractNumId="32" w15:restartNumberingAfterBreak="0">
    <w:nsid w:val="2F1A2325"/>
    <w:multiLevelType w:val="hybridMultilevel"/>
    <w:tmpl w:val="DBA4C54C"/>
    <w:lvl w:ilvl="0" w:tplc="9E78EDBA">
      <w:numFmt w:val="bullet"/>
      <w:lvlText w:val=""/>
      <w:lvlJc w:val="left"/>
      <w:pPr>
        <w:ind w:left="503" w:hanging="360"/>
      </w:pPr>
      <w:rPr>
        <w:rFonts w:ascii="Symbol" w:eastAsia="Symbol" w:hAnsi="Symbol" w:cs="Symbol" w:hint="default"/>
        <w:w w:val="100"/>
        <w:sz w:val="36"/>
        <w:szCs w:val="36"/>
        <w:lang w:val="en-US" w:eastAsia="en-US" w:bidi="ar-SA"/>
      </w:rPr>
    </w:lvl>
    <w:lvl w:ilvl="1" w:tplc="836EA2DE">
      <w:numFmt w:val="bullet"/>
      <w:lvlText w:val="•"/>
      <w:lvlJc w:val="left"/>
      <w:pPr>
        <w:ind w:left="2452" w:hanging="360"/>
      </w:pPr>
      <w:rPr>
        <w:rFonts w:hint="default"/>
        <w:lang w:val="en-US" w:eastAsia="en-US" w:bidi="ar-SA"/>
      </w:rPr>
    </w:lvl>
    <w:lvl w:ilvl="2" w:tplc="C9543EDE">
      <w:numFmt w:val="bullet"/>
      <w:lvlText w:val="•"/>
      <w:lvlJc w:val="left"/>
      <w:pPr>
        <w:ind w:left="4405" w:hanging="360"/>
      </w:pPr>
      <w:rPr>
        <w:rFonts w:hint="default"/>
        <w:lang w:val="en-US" w:eastAsia="en-US" w:bidi="ar-SA"/>
      </w:rPr>
    </w:lvl>
    <w:lvl w:ilvl="3" w:tplc="5EF66D40">
      <w:numFmt w:val="bullet"/>
      <w:lvlText w:val="•"/>
      <w:lvlJc w:val="left"/>
      <w:pPr>
        <w:ind w:left="6357" w:hanging="360"/>
      </w:pPr>
      <w:rPr>
        <w:rFonts w:hint="default"/>
        <w:lang w:val="en-US" w:eastAsia="en-US" w:bidi="ar-SA"/>
      </w:rPr>
    </w:lvl>
    <w:lvl w:ilvl="4" w:tplc="A35EFD78">
      <w:numFmt w:val="bullet"/>
      <w:lvlText w:val="•"/>
      <w:lvlJc w:val="left"/>
      <w:pPr>
        <w:ind w:left="8310" w:hanging="360"/>
      </w:pPr>
      <w:rPr>
        <w:rFonts w:hint="default"/>
        <w:lang w:val="en-US" w:eastAsia="en-US" w:bidi="ar-SA"/>
      </w:rPr>
    </w:lvl>
    <w:lvl w:ilvl="5" w:tplc="9E42DACA">
      <w:numFmt w:val="bullet"/>
      <w:lvlText w:val="•"/>
      <w:lvlJc w:val="left"/>
      <w:pPr>
        <w:ind w:left="10263" w:hanging="360"/>
      </w:pPr>
      <w:rPr>
        <w:rFonts w:hint="default"/>
        <w:lang w:val="en-US" w:eastAsia="en-US" w:bidi="ar-SA"/>
      </w:rPr>
    </w:lvl>
    <w:lvl w:ilvl="6" w:tplc="1BB2064E">
      <w:numFmt w:val="bullet"/>
      <w:lvlText w:val="•"/>
      <w:lvlJc w:val="left"/>
      <w:pPr>
        <w:ind w:left="12215" w:hanging="360"/>
      </w:pPr>
      <w:rPr>
        <w:rFonts w:hint="default"/>
        <w:lang w:val="en-US" w:eastAsia="en-US" w:bidi="ar-SA"/>
      </w:rPr>
    </w:lvl>
    <w:lvl w:ilvl="7" w:tplc="25601C1E">
      <w:numFmt w:val="bullet"/>
      <w:lvlText w:val="•"/>
      <w:lvlJc w:val="left"/>
      <w:pPr>
        <w:ind w:left="14168" w:hanging="360"/>
      </w:pPr>
      <w:rPr>
        <w:rFonts w:hint="default"/>
        <w:lang w:val="en-US" w:eastAsia="en-US" w:bidi="ar-SA"/>
      </w:rPr>
    </w:lvl>
    <w:lvl w:ilvl="8" w:tplc="23E42644">
      <w:numFmt w:val="bullet"/>
      <w:lvlText w:val="•"/>
      <w:lvlJc w:val="left"/>
      <w:pPr>
        <w:ind w:left="16120" w:hanging="360"/>
      </w:pPr>
      <w:rPr>
        <w:rFonts w:hint="default"/>
        <w:lang w:val="en-US" w:eastAsia="en-US" w:bidi="ar-SA"/>
      </w:rPr>
    </w:lvl>
  </w:abstractNum>
  <w:abstractNum w:abstractNumId="33" w15:restartNumberingAfterBreak="0">
    <w:nsid w:val="2FDC3EA6"/>
    <w:multiLevelType w:val="hybridMultilevel"/>
    <w:tmpl w:val="4746AB42"/>
    <w:lvl w:ilvl="0" w:tplc="8776351E">
      <w:numFmt w:val="bullet"/>
      <w:lvlText w:val=""/>
      <w:lvlJc w:val="left"/>
      <w:pPr>
        <w:ind w:left="503" w:hanging="360"/>
      </w:pPr>
      <w:rPr>
        <w:rFonts w:ascii="Symbol" w:eastAsia="Symbol" w:hAnsi="Symbol" w:cs="Symbol" w:hint="default"/>
        <w:w w:val="100"/>
        <w:sz w:val="36"/>
        <w:szCs w:val="36"/>
        <w:lang w:val="en-US" w:eastAsia="en-US" w:bidi="ar-SA"/>
      </w:rPr>
    </w:lvl>
    <w:lvl w:ilvl="1" w:tplc="2794CF26">
      <w:numFmt w:val="bullet"/>
      <w:lvlText w:val="•"/>
      <w:lvlJc w:val="left"/>
      <w:pPr>
        <w:ind w:left="1520" w:hanging="360"/>
      </w:pPr>
      <w:rPr>
        <w:rFonts w:hint="default"/>
        <w:lang w:val="en-US" w:eastAsia="en-US" w:bidi="ar-SA"/>
      </w:rPr>
    </w:lvl>
    <w:lvl w:ilvl="2" w:tplc="7AD6DA4E">
      <w:numFmt w:val="bullet"/>
      <w:lvlText w:val="•"/>
      <w:lvlJc w:val="left"/>
      <w:pPr>
        <w:ind w:left="2540" w:hanging="360"/>
      </w:pPr>
      <w:rPr>
        <w:rFonts w:hint="default"/>
        <w:lang w:val="en-US" w:eastAsia="en-US" w:bidi="ar-SA"/>
      </w:rPr>
    </w:lvl>
    <w:lvl w:ilvl="3" w:tplc="9842AC38">
      <w:numFmt w:val="bullet"/>
      <w:lvlText w:val="•"/>
      <w:lvlJc w:val="left"/>
      <w:pPr>
        <w:ind w:left="3560" w:hanging="360"/>
      </w:pPr>
      <w:rPr>
        <w:rFonts w:hint="default"/>
        <w:lang w:val="en-US" w:eastAsia="en-US" w:bidi="ar-SA"/>
      </w:rPr>
    </w:lvl>
    <w:lvl w:ilvl="4" w:tplc="7C2ADD30">
      <w:numFmt w:val="bullet"/>
      <w:lvlText w:val="•"/>
      <w:lvlJc w:val="left"/>
      <w:pPr>
        <w:ind w:left="4580" w:hanging="360"/>
      </w:pPr>
      <w:rPr>
        <w:rFonts w:hint="default"/>
        <w:lang w:val="en-US" w:eastAsia="en-US" w:bidi="ar-SA"/>
      </w:rPr>
    </w:lvl>
    <w:lvl w:ilvl="5" w:tplc="0F22D5C2">
      <w:numFmt w:val="bullet"/>
      <w:lvlText w:val="•"/>
      <w:lvlJc w:val="left"/>
      <w:pPr>
        <w:ind w:left="5601" w:hanging="360"/>
      </w:pPr>
      <w:rPr>
        <w:rFonts w:hint="default"/>
        <w:lang w:val="en-US" w:eastAsia="en-US" w:bidi="ar-SA"/>
      </w:rPr>
    </w:lvl>
    <w:lvl w:ilvl="6" w:tplc="174E7D7A">
      <w:numFmt w:val="bullet"/>
      <w:lvlText w:val="•"/>
      <w:lvlJc w:val="left"/>
      <w:pPr>
        <w:ind w:left="6621" w:hanging="360"/>
      </w:pPr>
      <w:rPr>
        <w:rFonts w:hint="default"/>
        <w:lang w:val="en-US" w:eastAsia="en-US" w:bidi="ar-SA"/>
      </w:rPr>
    </w:lvl>
    <w:lvl w:ilvl="7" w:tplc="23889A32">
      <w:numFmt w:val="bullet"/>
      <w:lvlText w:val="•"/>
      <w:lvlJc w:val="left"/>
      <w:pPr>
        <w:ind w:left="7641" w:hanging="360"/>
      </w:pPr>
      <w:rPr>
        <w:rFonts w:hint="default"/>
        <w:lang w:val="en-US" w:eastAsia="en-US" w:bidi="ar-SA"/>
      </w:rPr>
    </w:lvl>
    <w:lvl w:ilvl="8" w:tplc="DE0C2838">
      <w:numFmt w:val="bullet"/>
      <w:lvlText w:val="•"/>
      <w:lvlJc w:val="left"/>
      <w:pPr>
        <w:ind w:left="8661" w:hanging="360"/>
      </w:pPr>
      <w:rPr>
        <w:rFonts w:hint="default"/>
        <w:lang w:val="en-US" w:eastAsia="en-US" w:bidi="ar-SA"/>
      </w:rPr>
    </w:lvl>
  </w:abstractNum>
  <w:abstractNum w:abstractNumId="34" w15:restartNumberingAfterBreak="0">
    <w:nsid w:val="32EC4B83"/>
    <w:multiLevelType w:val="hybridMultilevel"/>
    <w:tmpl w:val="5C521AE6"/>
    <w:lvl w:ilvl="0" w:tplc="3D08D624">
      <w:numFmt w:val="bullet"/>
      <w:lvlText w:val=""/>
      <w:lvlJc w:val="left"/>
      <w:pPr>
        <w:ind w:left="360" w:hanging="360"/>
      </w:pPr>
      <w:rPr>
        <w:rFonts w:ascii="Symbol" w:eastAsia="Symbol" w:hAnsi="Symbol" w:cs="Symbol" w:hint="default"/>
        <w:w w:val="100"/>
        <w:sz w:val="36"/>
        <w:szCs w:val="36"/>
        <w:lang w:val="en-US" w:eastAsia="en-US" w:bidi="ar-SA"/>
      </w:rPr>
    </w:lvl>
    <w:lvl w:ilvl="1" w:tplc="B636C13E">
      <w:numFmt w:val="bullet"/>
      <w:lvlText w:val="•"/>
      <w:lvlJc w:val="left"/>
      <w:pPr>
        <w:ind w:left="1366" w:hanging="360"/>
      </w:pPr>
      <w:rPr>
        <w:rFonts w:hint="default"/>
        <w:lang w:val="en-US" w:eastAsia="en-US" w:bidi="ar-SA"/>
      </w:rPr>
    </w:lvl>
    <w:lvl w:ilvl="2" w:tplc="F6C80A4C">
      <w:numFmt w:val="bullet"/>
      <w:lvlText w:val="•"/>
      <w:lvlJc w:val="left"/>
      <w:pPr>
        <w:ind w:left="2372" w:hanging="360"/>
      </w:pPr>
      <w:rPr>
        <w:rFonts w:hint="default"/>
        <w:lang w:val="en-US" w:eastAsia="en-US" w:bidi="ar-SA"/>
      </w:rPr>
    </w:lvl>
    <w:lvl w:ilvl="3" w:tplc="7D500528">
      <w:numFmt w:val="bullet"/>
      <w:lvlText w:val="•"/>
      <w:lvlJc w:val="left"/>
      <w:pPr>
        <w:ind w:left="3379" w:hanging="360"/>
      </w:pPr>
      <w:rPr>
        <w:rFonts w:hint="default"/>
        <w:lang w:val="en-US" w:eastAsia="en-US" w:bidi="ar-SA"/>
      </w:rPr>
    </w:lvl>
    <w:lvl w:ilvl="4" w:tplc="4468C6D0">
      <w:numFmt w:val="bullet"/>
      <w:lvlText w:val="•"/>
      <w:lvlJc w:val="left"/>
      <w:pPr>
        <w:ind w:left="4385" w:hanging="360"/>
      </w:pPr>
      <w:rPr>
        <w:rFonts w:hint="default"/>
        <w:lang w:val="en-US" w:eastAsia="en-US" w:bidi="ar-SA"/>
      </w:rPr>
    </w:lvl>
    <w:lvl w:ilvl="5" w:tplc="A77CEC54">
      <w:numFmt w:val="bullet"/>
      <w:lvlText w:val="•"/>
      <w:lvlJc w:val="left"/>
      <w:pPr>
        <w:ind w:left="5392" w:hanging="360"/>
      </w:pPr>
      <w:rPr>
        <w:rFonts w:hint="default"/>
        <w:lang w:val="en-US" w:eastAsia="en-US" w:bidi="ar-SA"/>
      </w:rPr>
    </w:lvl>
    <w:lvl w:ilvl="6" w:tplc="1B9A267C">
      <w:numFmt w:val="bullet"/>
      <w:lvlText w:val="•"/>
      <w:lvlJc w:val="left"/>
      <w:pPr>
        <w:ind w:left="6398" w:hanging="360"/>
      </w:pPr>
      <w:rPr>
        <w:rFonts w:hint="default"/>
        <w:lang w:val="en-US" w:eastAsia="en-US" w:bidi="ar-SA"/>
      </w:rPr>
    </w:lvl>
    <w:lvl w:ilvl="7" w:tplc="EA7AF8F6">
      <w:numFmt w:val="bullet"/>
      <w:lvlText w:val="•"/>
      <w:lvlJc w:val="left"/>
      <w:pPr>
        <w:ind w:left="7404" w:hanging="360"/>
      </w:pPr>
      <w:rPr>
        <w:rFonts w:hint="default"/>
        <w:lang w:val="en-US" w:eastAsia="en-US" w:bidi="ar-SA"/>
      </w:rPr>
    </w:lvl>
    <w:lvl w:ilvl="8" w:tplc="9804574E">
      <w:numFmt w:val="bullet"/>
      <w:lvlText w:val="•"/>
      <w:lvlJc w:val="left"/>
      <w:pPr>
        <w:ind w:left="8411" w:hanging="360"/>
      </w:pPr>
      <w:rPr>
        <w:rFonts w:hint="default"/>
        <w:lang w:val="en-US" w:eastAsia="en-US" w:bidi="ar-SA"/>
      </w:rPr>
    </w:lvl>
  </w:abstractNum>
  <w:abstractNum w:abstractNumId="35" w15:restartNumberingAfterBreak="0">
    <w:nsid w:val="338A630B"/>
    <w:multiLevelType w:val="hybridMultilevel"/>
    <w:tmpl w:val="BBF8BC8E"/>
    <w:lvl w:ilvl="0" w:tplc="192E66D4">
      <w:numFmt w:val="bullet"/>
      <w:lvlText w:val=""/>
      <w:lvlJc w:val="left"/>
      <w:pPr>
        <w:ind w:left="503" w:hanging="360"/>
      </w:pPr>
      <w:rPr>
        <w:rFonts w:ascii="Symbol" w:eastAsia="Symbol" w:hAnsi="Symbol" w:cs="Symbol" w:hint="default"/>
        <w:w w:val="100"/>
        <w:sz w:val="32"/>
        <w:szCs w:val="32"/>
        <w:lang w:val="en-US" w:eastAsia="en-US" w:bidi="ar-SA"/>
      </w:rPr>
    </w:lvl>
    <w:lvl w:ilvl="1" w:tplc="4C140CA0">
      <w:numFmt w:val="bullet"/>
      <w:lvlText w:val="•"/>
      <w:lvlJc w:val="left"/>
      <w:pPr>
        <w:ind w:left="2452" w:hanging="360"/>
      </w:pPr>
      <w:rPr>
        <w:rFonts w:hint="default"/>
        <w:lang w:val="en-US" w:eastAsia="en-US" w:bidi="ar-SA"/>
      </w:rPr>
    </w:lvl>
    <w:lvl w:ilvl="2" w:tplc="DAC6644E">
      <w:numFmt w:val="bullet"/>
      <w:lvlText w:val="•"/>
      <w:lvlJc w:val="left"/>
      <w:pPr>
        <w:ind w:left="4405" w:hanging="360"/>
      </w:pPr>
      <w:rPr>
        <w:rFonts w:hint="default"/>
        <w:lang w:val="en-US" w:eastAsia="en-US" w:bidi="ar-SA"/>
      </w:rPr>
    </w:lvl>
    <w:lvl w:ilvl="3" w:tplc="6C5096A2">
      <w:numFmt w:val="bullet"/>
      <w:lvlText w:val="•"/>
      <w:lvlJc w:val="left"/>
      <w:pPr>
        <w:ind w:left="6357" w:hanging="360"/>
      </w:pPr>
      <w:rPr>
        <w:rFonts w:hint="default"/>
        <w:lang w:val="en-US" w:eastAsia="en-US" w:bidi="ar-SA"/>
      </w:rPr>
    </w:lvl>
    <w:lvl w:ilvl="4" w:tplc="6BCA7EA2">
      <w:numFmt w:val="bullet"/>
      <w:lvlText w:val="•"/>
      <w:lvlJc w:val="left"/>
      <w:pPr>
        <w:ind w:left="8310" w:hanging="360"/>
      </w:pPr>
      <w:rPr>
        <w:rFonts w:hint="default"/>
        <w:lang w:val="en-US" w:eastAsia="en-US" w:bidi="ar-SA"/>
      </w:rPr>
    </w:lvl>
    <w:lvl w:ilvl="5" w:tplc="69426146">
      <w:numFmt w:val="bullet"/>
      <w:lvlText w:val="•"/>
      <w:lvlJc w:val="left"/>
      <w:pPr>
        <w:ind w:left="10263" w:hanging="360"/>
      </w:pPr>
      <w:rPr>
        <w:rFonts w:hint="default"/>
        <w:lang w:val="en-US" w:eastAsia="en-US" w:bidi="ar-SA"/>
      </w:rPr>
    </w:lvl>
    <w:lvl w:ilvl="6" w:tplc="53622638">
      <w:numFmt w:val="bullet"/>
      <w:lvlText w:val="•"/>
      <w:lvlJc w:val="left"/>
      <w:pPr>
        <w:ind w:left="12215" w:hanging="360"/>
      </w:pPr>
      <w:rPr>
        <w:rFonts w:hint="default"/>
        <w:lang w:val="en-US" w:eastAsia="en-US" w:bidi="ar-SA"/>
      </w:rPr>
    </w:lvl>
    <w:lvl w:ilvl="7" w:tplc="A384AC98">
      <w:numFmt w:val="bullet"/>
      <w:lvlText w:val="•"/>
      <w:lvlJc w:val="left"/>
      <w:pPr>
        <w:ind w:left="14168" w:hanging="360"/>
      </w:pPr>
      <w:rPr>
        <w:rFonts w:hint="default"/>
        <w:lang w:val="en-US" w:eastAsia="en-US" w:bidi="ar-SA"/>
      </w:rPr>
    </w:lvl>
    <w:lvl w:ilvl="8" w:tplc="D3503AC0">
      <w:numFmt w:val="bullet"/>
      <w:lvlText w:val="•"/>
      <w:lvlJc w:val="left"/>
      <w:pPr>
        <w:ind w:left="16120" w:hanging="360"/>
      </w:pPr>
      <w:rPr>
        <w:rFonts w:hint="default"/>
        <w:lang w:val="en-US" w:eastAsia="en-US" w:bidi="ar-SA"/>
      </w:rPr>
    </w:lvl>
  </w:abstractNum>
  <w:abstractNum w:abstractNumId="36" w15:restartNumberingAfterBreak="0">
    <w:nsid w:val="379C1383"/>
    <w:multiLevelType w:val="hybridMultilevel"/>
    <w:tmpl w:val="68ACF68A"/>
    <w:lvl w:ilvl="0" w:tplc="957AE0B8">
      <w:numFmt w:val="bullet"/>
      <w:lvlText w:val=""/>
      <w:lvlJc w:val="left"/>
      <w:pPr>
        <w:ind w:left="523" w:hanging="360"/>
      </w:pPr>
      <w:rPr>
        <w:rFonts w:ascii="Symbol" w:eastAsia="Symbol" w:hAnsi="Symbol" w:cs="Symbol" w:hint="default"/>
        <w:w w:val="100"/>
        <w:sz w:val="36"/>
        <w:szCs w:val="36"/>
        <w:lang w:val="en-US" w:eastAsia="en-US" w:bidi="ar-SA"/>
      </w:rPr>
    </w:lvl>
    <w:lvl w:ilvl="1" w:tplc="6F1281F2">
      <w:numFmt w:val="bullet"/>
      <w:lvlText w:val="•"/>
      <w:lvlJc w:val="left"/>
      <w:pPr>
        <w:ind w:left="2470" w:hanging="360"/>
      </w:pPr>
      <w:rPr>
        <w:rFonts w:hint="default"/>
        <w:lang w:val="en-US" w:eastAsia="en-US" w:bidi="ar-SA"/>
      </w:rPr>
    </w:lvl>
    <w:lvl w:ilvl="2" w:tplc="99EEDF18">
      <w:numFmt w:val="bullet"/>
      <w:lvlText w:val="•"/>
      <w:lvlJc w:val="left"/>
      <w:pPr>
        <w:ind w:left="4421" w:hanging="360"/>
      </w:pPr>
      <w:rPr>
        <w:rFonts w:hint="default"/>
        <w:lang w:val="en-US" w:eastAsia="en-US" w:bidi="ar-SA"/>
      </w:rPr>
    </w:lvl>
    <w:lvl w:ilvl="3" w:tplc="2EF27E82">
      <w:numFmt w:val="bullet"/>
      <w:lvlText w:val="•"/>
      <w:lvlJc w:val="left"/>
      <w:pPr>
        <w:ind w:left="6371" w:hanging="360"/>
      </w:pPr>
      <w:rPr>
        <w:rFonts w:hint="default"/>
        <w:lang w:val="en-US" w:eastAsia="en-US" w:bidi="ar-SA"/>
      </w:rPr>
    </w:lvl>
    <w:lvl w:ilvl="4" w:tplc="B924214C">
      <w:numFmt w:val="bullet"/>
      <w:lvlText w:val="•"/>
      <w:lvlJc w:val="left"/>
      <w:pPr>
        <w:ind w:left="8322" w:hanging="360"/>
      </w:pPr>
      <w:rPr>
        <w:rFonts w:hint="default"/>
        <w:lang w:val="en-US" w:eastAsia="en-US" w:bidi="ar-SA"/>
      </w:rPr>
    </w:lvl>
    <w:lvl w:ilvl="5" w:tplc="C6ECE32C">
      <w:numFmt w:val="bullet"/>
      <w:lvlText w:val="•"/>
      <w:lvlJc w:val="left"/>
      <w:pPr>
        <w:ind w:left="10273" w:hanging="360"/>
      </w:pPr>
      <w:rPr>
        <w:rFonts w:hint="default"/>
        <w:lang w:val="en-US" w:eastAsia="en-US" w:bidi="ar-SA"/>
      </w:rPr>
    </w:lvl>
    <w:lvl w:ilvl="6" w:tplc="C60C3FF2">
      <w:numFmt w:val="bullet"/>
      <w:lvlText w:val="•"/>
      <w:lvlJc w:val="left"/>
      <w:pPr>
        <w:ind w:left="12223" w:hanging="360"/>
      </w:pPr>
      <w:rPr>
        <w:rFonts w:hint="default"/>
        <w:lang w:val="en-US" w:eastAsia="en-US" w:bidi="ar-SA"/>
      </w:rPr>
    </w:lvl>
    <w:lvl w:ilvl="7" w:tplc="A590F174">
      <w:numFmt w:val="bullet"/>
      <w:lvlText w:val="•"/>
      <w:lvlJc w:val="left"/>
      <w:pPr>
        <w:ind w:left="14174" w:hanging="360"/>
      </w:pPr>
      <w:rPr>
        <w:rFonts w:hint="default"/>
        <w:lang w:val="en-US" w:eastAsia="en-US" w:bidi="ar-SA"/>
      </w:rPr>
    </w:lvl>
    <w:lvl w:ilvl="8" w:tplc="92EAAC18">
      <w:numFmt w:val="bullet"/>
      <w:lvlText w:val="•"/>
      <w:lvlJc w:val="left"/>
      <w:pPr>
        <w:ind w:left="16124" w:hanging="360"/>
      </w:pPr>
      <w:rPr>
        <w:rFonts w:hint="default"/>
        <w:lang w:val="en-US" w:eastAsia="en-US" w:bidi="ar-SA"/>
      </w:rPr>
    </w:lvl>
  </w:abstractNum>
  <w:abstractNum w:abstractNumId="37" w15:restartNumberingAfterBreak="0">
    <w:nsid w:val="3BD3570A"/>
    <w:multiLevelType w:val="hybridMultilevel"/>
    <w:tmpl w:val="A0FEC830"/>
    <w:lvl w:ilvl="0" w:tplc="56EE652C">
      <w:numFmt w:val="bullet"/>
      <w:lvlText w:val=""/>
      <w:lvlJc w:val="left"/>
      <w:pPr>
        <w:ind w:left="360" w:hanging="360"/>
      </w:pPr>
      <w:rPr>
        <w:rFonts w:ascii="Symbol" w:eastAsia="Symbol" w:hAnsi="Symbol" w:cs="Symbol" w:hint="default"/>
        <w:w w:val="100"/>
        <w:sz w:val="36"/>
        <w:szCs w:val="36"/>
        <w:lang w:val="en-US" w:eastAsia="en-US" w:bidi="ar-SA"/>
      </w:rPr>
    </w:lvl>
    <w:lvl w:ilvl="1" w:tplc="E8E2E738">
      <w:numFmt w:val="bullet"/>
      <w:lvlText w:val="•"/>
      <w:lvlJc w:val="left"/>
      <w:pPr>
        <w:ind w:left="1367" w:hanging="360"/>
      </w:pPr>
      <w:rPr>
        <w:rFonts w:hint="default"/>
        <w:lang w:val="en-US" w:eastAsia="en-US" w:bidi="ar-SA"/>
      </w:rPr>
    </w:lvl>
    <w:lvl w:ilvl="2" w:tplc="E9B46416">
      <w:numFmt w:val="bullet"/>
      <w:lvlText w:val="•"/>
      <w:lvlJc w:val="left"/>
      <w:pPr>
        <w:ind w:left="2374" w:hanging="360"/>
      </w:pPr>
      <w:rPr>
        <w:rFonts w:hint="default"/>
        <w:lang w:val="en-US" w:eastAsia="en-US" w:bidi="ar-SA"/>
      </w:rPr>
    </w:lvl>
    <w:lvl w:ilvl="3" w:tplc="0AA6C2E8">
      <w:numFmt w:val="bullet"/>
      <w:lvlText w:val="•"/>
      <w:lvlJc w:val="left"/>
      <w:pPr>
        <w:ind w:left="3382" w:hanging="360"/>
      </w:pPr>
      <w:rPr>
        <w:rFonts w:hint="default"/>
        <w:lang w:val="en-US" w:eastAsia="en-US" w:bidi="ar-SA"/>
      </w:rPr>
    </w:lvl>
    <w:lvl w:ilvl="4" w:tplc="EF960834">
      <w:numFmt w:val="bullet"/>
      <w:lvlText w:val="•"/>
      <w:lvlJc w:val="left"/>
      <w:pPr>
        <w:ind w:left="4389" w:hanging="360"/>
      </w:pPr>
      <w:rPr>
        <w:rFonts w:hint="default"/>
        <w:lang w:val="en-US" w:eastAsia="en-US" w:bidi="ar-SA"/>
      </w:rPr>
    </w:lvl>
    <w:lvl w:ilvl="5" w:tplc="0A42CB08">
      <w:numFmt w:val="bullet"/>
      <w:lvlText w:val="•"/>
      <w:lvlJc w:val="left"/>
      <w:pPr>
        <w:ind w:left="5396" w:hanging="360"/>
      </w:pPr>
      <w:rPr>
        <w:rFonts w:hint="default"/>
        <w:lang w:val="en-US" w:eastAsia="en-US" w:bidi="ar-SA"/>
      </w:rPr>
    </w:lvl>
    <w:lvl w:ilvl="6" w:tplc="9A3088A8">
      <w:numFmt w:val="bullet"/>
      <w:lvlText w:val="•"/>
      <w:lvlJc w:val="left"/>
      <w:pPr>
        <w:ind w:left="6404" w:hanging="360"/>
      </w:pPr>
      <w:rPr>
        <w:rFonts w:hint="default"/>
        <w:lang w:val="en-US" w:eastAsia="en-US" w:bidi="ar-SA"/>
      </w:rPr>
    </w:lvl>
    <w:lvl w:ilvl="7" w:tplc="351A8C96">
      <w:numFmt w:val="bullet"/>
      <w:lvlText w:val="•"/>
      <w:lvlJc w:val="left"/>
      <w:pPr>
        <w:ind w:left="7411" w:hanging="360"/>
      </w:pPr>
      <w:rPr>
        <w:rFonts w:hint="default"/>
        <w:lang w:val="en-US" w:eastAsia="en-US" w:bidi="ar-SA"/>
      </w:rPr>
    </w:lvl>
    <w:lvl w:ilvl="8" w:tplc="E3689A50">
      <w:numFmt w:val="bullet"/>
      <w:lvlText w:val="•"/>
      <w:lvlJc w:val="left"/>
      <w:pPr>
        <w:ind w:left="8418" w:hanging="360"/>
      </w:pPr>
      <w:rPr>
        <w:rFonts w:hint="default"/>
        <w:lang w:val="en-US" w:eastAsia="en-US" w:bidi="ar-SA"/>
      </w:rPr>
    </w:lvl>
  </w:abstractNum>
  <w:abstractNum w:abstractNumId="38" w15:restartNumberingAfterBreak="0">
    <w:nsid w:val="3CCD5491"/>
    <w:multiLevelType w:val="hybridMultilevel"/>
    <w:tmpl w:val="24726B74"/>
    <w:lvl w:ilvl="0" w:tplc="B29EE072">
      <w:numFmt w:val="bullet"/>
      <w:lvlText w:val=""/>
      <w:lvlJc w:val="left"/>
      <w:pPr>
        <w:ind w:left="1020" w:hanging="360"/>
      </w:pPr>
      <w:rPr>
        <w:rFonts w:ascii="Symbol" w:eastAsia="Symbol" w:hAnsi="Symbol" w:cs="Symbol" w:hint="default"/>
        <w:w w:val="100"/>
        <w:sz w:val="36"/>
        <w:szCs w:val="36"/>
        <w:lang w:val="en-US" w:eastAsia="en-US" w:bidi="ar-SA"/>
      </w:rPr>
    </w:lvl>
    <w:lvl w:ilvl="1" w:tplc="196A3712">
      <w:numFmt w:val="bullet"/>
      <w:lvlText w:val="•"/>
      <w:lvlJc w:val="left"/>
      <w:pPr>
        <w:ind w:left="2962" w:hanging="360"/>
      </w:pPr>
      <w:rPr>
        <w:rFonts w:hint="default"/>
        <w:lang w:val="en-US" w:eastAsia="en-US" w:bidi="ar-SA"/>
      </w:rPr>
    </w:lvl>
    <w:lvl w:ilvl="2" w:tplc="22DEFBE2">
      <w:numFmt w:val="bullet"/>
      <w:lvlText w:val="•"/>
      <w:lvlJc w:val="left"/>
      <w:pPr>
        <w:ind w:left="4904" w:hanging="360"/>
      </w:pPr>
      <w:rPr>
        <w:rFonts w:hint="default"/>
        <w:lang w:val="en-US" w:eastAsia="en-US" w:bidi="ar-SA"/>
      </w:rPr>
    </w:lvl>
    <w:lvl w:ilvl="3" w:tplc="ACDE4192">
      <w:numFmt w:val="bullet"/>
      <w:lvlText w:val="•"/>
      <w:lvlJc w:val="left"/>
      <w:pPr>
        <w:ind w:left="6846" w:hanging="360"/>
      </w:pPr>
      <w:rPr>
        <w:rFonts w:hint="default"/>
        <w:lang w:val="en-US" w:eastAsia="en-US" w:bidi="ar-SA"/>
      </w:rPr>
    </w:lvl>
    <w:lvl w:ilvl="4" w:tplc="EB386DCA">
      <w:numFmt w:val="bullet"/>
      <w:lvlText w:val="•"/>
      <w:lvlJc w:val="left"/>
      <w:pPr>
        <w:ind w:left="8788" w:hanging="360"/>
      </w:pPr>
      <w:rPr>
        <w:rFonts w:hint="default"/>
        <w:lang w:val="en-US" w:eastAsia="en-US" w:bidi="ar-SA"/>
      </w:rPr>
    </w:lvl>
    <w:lvl w:ilvl="5" w:tplc="7C54FF58">
      <w:numFmt w:val="bullet"/>
      <w:lvlText w:val="•"/>
      <w:lvlJc w:val="left"/>
      <w:pPr>
        <w:ind w:left="10730" w:hanging="360"/>
      </w:pPr>
      <w:rPr>
        <w:rFonts w:hint="default"/>
        <w:lang w:val="en-US" w:eastAsia="en-US" w:bidi="ar-SA"/>
      </w:rPr>
    </w:lvl>
    <w:lvl w:ilvl="6" w:tplc="5A888E48">
      <w:numFmt w:val="bullet"/>
      <w:lvlText w:val="•"/>
      <w:lvlJc w:val="left"/>
      <w:pPr>
        <w:ind w:left="12672" w:hanging="360"/>
      </w:pPr>
      <w:rPr>
        <w:rFonts w:hint="default"/>
        <w:lang w:val="en-US" w:eastAsia="en-US" w:bidi="ar-SA"/>
      </w:rPr>
    </w:lvl>
    <w:lvl w:ilvl="7" w:tplc="EBA0EF8C">
      <w:numFmt w:val="bullet"/>
      <w:lvlText w:val="•"/>
      <w:lvlJc w:val="left"/>
      <w:pPr>
        <w:ind w:left="14614" w:hanging="360"/>
      </w:pPr>
      <w:rPr>
        <w:rFonts w:hint="default"/>
        <w:lang w:val="en-US" w:eastAsia="en-US" w:bidi="ar-SA"/>
      </w:rPr>
    </w:lvl>
    <w:lvl w:ilvl="8" w:tplc="8040AED8">
      <w:numFmt w:val="bullet"/>
      <w:lvlText w:val="•"/>
      <w:lvlJc w:val="left"/>
      <w:pPr>
        <w:ind w:left="16556" w:hanging="360"/>
      </w:pPr>
      <w:rPr>
        <w:rFonts w:hint="default"/>
        <w:lang w:val="en-US" w:eastAsia="en-US" w:bidi="ar-SA"/>
      </w:rPr>
    </w:lvl>
  </w:abstractNum>
  <w:abstractNum w:abstractNumId="39" w15:restartNumberingAfterBreak="0">
    <w:nsid w:val="3CE42F45"/>
    <w:multiLevelType w:val="hybridMultilevel"/>
    <w:tmpl w:val="38708B50"/>
    <w:lvl w:ilvl="0" w:tplc="006A2AB8">
      <w:start w:val="1"/>
      <w:numFmt w:val="decimal"/>
      <w:lvlText w:val="%1."/>
      <w:lvlJc w:val="left"/>
      <w:pPr>
        <w:ind w:left="1540" w:hanging="360"/>
      </w:pPr>
      <w:rPr>
        <w:rFonts w:ascii="Arial MT" w:eastAsia="Arial MT" w:hAnsi="Arial MT" w:cs="Arial MT" w:hint="default"/>
        <w:color w:val="1F2023"/>
        <w:spacing w:val="-2"/>
        <w:w w:val="100"/>
        <w:sz w:val="24"/>
        <w:szCs w:val="24"/>
        <w:lang w:val="en-US" w:eastAsia="en-US" w:bidi="ar-SA"/>
      </w:rPr>
    </w:lvl>
    <w:lvl w:ilvl="1" w:tplc="322C3B14">
      <w:numFmt w:val="bullet"/>
      <w:lvlText w:val="•"/>
      <w:lvlJc w:val="left"/>
      <w:pPr>
        <w:ind w:left="2454" w:hanging="360"/>
      </w:pPr>
      <w:rPr>
        <w:rFonts w:hint="default"/>
        <w:lang w:val="en-US" w:eastAsia="en-US" w:bidi="ar-SA"/>
      </w:rPr>
    </w:lvl>
    <w:lvl w:ilvl="2" w:tplc="CFAA438A">
      <w:numFmt w:val="bullet"/>
      <w:lvlText w:val="•"/>
      <w:lvlJc w:val="left"/>
      <w:pPr>
        <w:ind w:left="3369" w:hanging="360"/>
      </w:pPr>
      <w:rPr>
        <w:rFonts w:hint="default"/>
        <w:lang w:val="en-US" w:eastAsia="en-US" w:bidi="ar-SA"/>
      </w:rPr>
    </w:lvl>
    <w:lvl w:ilvl="3" w:tplc="61D6E8C0">
      <w:numFmt w:val="bullet"/>
      <w:lvlText w:val="•"/>
      <w:lvlJc w:val="left"/>
      <w:pPr>
        <w:ind w:left="4284" w:hanging="360"/>
      </w:pPr>
      <w:rPr>
        <w:rFonts w:hint="default"/>
        <w:lang w:val="en-US" w:eastAsia="en-US" w:bidi="ar-SA"/>
      </w:rPr>
    </w:lvl>
    <w:lvl w:ilvl="4" w:tplc="BE66EB06">
      <w:numFmt w:val="bullet"/>
      <w:lvlText w:val="•"/>
      <w:lvlJc w:val="left"/>
      <w:pPr>
        <w:ind w:left="5199" w:hanging="360"/>
      </w:pPr>
      <w:rPr>
        <w:rFonts w:hint="default"/>
        <w:lang w:val="en-US" w:eastAsia="en-US" w:bidi="ar-SA"/>
      </w:rPr>
    </w:lvl>
    <w:lvl w:ilvl="5" w:tplc="ED243E28">
      <w:numFmt w:val="bullet"/>
      <w:lvlText w:val="•"/>
      <w:lvlJc w:val="left"/>
      <w:pPr>
        <w:ind w:left="6114" w:hanging="360"/>
      </w:pPr>
      <w:rPr>
        <w:rFonts w:hint="default"/>
        <w:lang w:val="en-US" w:eastAsia="en-US" w:bidi="ar-SA"/>
      </w:rPr>
    </w:lvl>
    <w:lvl w:ilvl="6" w:tplc="DF5C7456">
      <w:numFmt w:val="bullet"/>
      <w:lvlText w:val="•"/>
      <w:lvlJc w:val="left"/>
      <w:pPr>
        <w:ind w:left="7028" w:hanging="360"/>
      </w:pPr>
      <w:rPr>
        <w:rFonts w:hint="default"/>
        <w:lang w:val="en-US" w:eastAsia="en-US" w:bidi="ar-SA"/>
      </w:rPr>
    </w:lvl>
    <w:lvl w:ilvl="7" w:tplc="957402A0">
      <w:numFmt w:val="bullet"/>
      <w:lvlText w:val="•"/>
      <w:lvlJc w:val="left"/>
      <w:pPr>
        <w:ind w:left="7943" w:hanging="360"/>
      </w:pPr>
      <w:rPr>
        <w:rFonts w:hint="default"/>
        <w:lang w:val="en-US" w:eastAsia="en-US" w:bidi="ar-SA"/>
      </w:rPr>
    </w:lvl>
    <w:lvl w:ilvl="8" w:tplc="1EEC8F30">
      <w:numFmt w:val="bullet"/>
      <w:lvlText w:val="•"/>
      <w:lvlJc w:val="left"/>
      <w:pPr>
        <w:ind w:left="8858" w:hanging="360"/>
      </w:pPr>
      <w:rPr>
        <w:rFonts w:hint="default"/>
        <w:lang w:val="en-US" w:eastAsia="en-US" w:bidi="ar-SA"/>
      </w:rPr>
    </w:lvl>
  </w:abstractNum>
  <w:abstractNum w:abstractNumId="40" w15:restartNumberingAfterBreak="0">
    <w:nsid w:val="3DF80316"/>
    <w:multiLevelType w:val="hybridMultilevel"/>
    <w:tmpl w:val="30C07E6E"/>
    <w:lvl w:ilvl="0" w:tplc="D8C0F902">
      <w:numFmt w:val="bullet"/>
      <w:lvlText w:val="•"/>
      <w:lvlJc w:val="left"/>
      <w:pPr>
        <w:ind w:left="864" w:hanging="360"/>
      </w:pPr>
      <w:rPr>
        <w:rFonts w:ascii="Arial MT" w:eastAsia="Arial MT" w:hAnsi="Arial MT" w:cs="Arial MT" w:hint="default"/>
        <w:w w:val="100"/>
        <w:sz w:val="36"/>
        <w:szCs w:val="36"/>
        <w:lang w:val="en-US" w:eastAsia="en-US" w:bidi="ar-SA"/>
      </w:rPr>
    </w:lvl>
    <w:lvl w:ilvl="1" w:tplc="4A40CDA2">
      <w:numFmt w:val="bullet"/>
      <w:lvlText w:val="•"/>
      <w:lvlJc w:val="left"/>
      <w:pPr>
        <w:ind w:left="1502" w:hanging="360"/>
      </w:pPr>
      <w:rPr>
        <w:rFonts w:hint="default"/>
        <w:lang w:val="en-US" w:eastAsia="en-US" w:bidi="ar-SA"/>
      </w:rPr>
    </w:lvl>
    <w:lvl w:ilvl="2" w:tplc="76EE1EBA">
      <w:numFmt w:val="bullet"/>
      <w:lvlText w:val="•"/>
      <w:lvlJc w:val="left"/>
      <w:pPr>
        <w:ind w:left="2144" w:hanging="360"/>
      </w:pPr>
      <w:rPr>
        <w:rFonts w:hint="default"/>
        <w:lang w:val="en-US" w:eastAsia="en-US" w:bidi="ar-SA"/>
      </w:rPr>
    </w:lvl>
    <w:lvl w:ilvl="3" w:tplc="516E517C">
      <w:numFmt w:val="bullet"/>
      <w:lvlText w:val="•"/>
      <w:lvlJc w:val="left"/>
      <w:pPr>
        <w:ind w:left="2786" w:hanging="360"/>
      </w:pPr>
      <w:rPr>
        <w:rFonts w:hint="default"/>
        <w:lang w:val="en-US" w:eastAsia="en-US" w:bidi="ar-SA"/>
      </w:rPr>
    </w:lvl>
    <w:lvl w:ilvl="4" w:tplc="8CC27BB4">
      <w:numFmt w:val="bullet"/>
      <w:lvlText w:val="•"/>
      <w:lvlJc w:val="left"/>
      <w:pPr>
        <w:ind w:left="3429" w:hanging="360"/>
      </w:pPr>
      <w:rPr>
        <w:rFonts w:hint="default"/>
        <w:lang w:val="en-US" w:eastAsia="en-US" w:bidi="ar-SA"/>
      </w:rPr>
    </w:lvl>
    <w:lvl w:ilvl="5" w:tplc="17EC29FE">
      <w:numFmt w:val="bullet"/>
      <w:lvlText w:val="•"/>
      <w:lvlJc w:val="left"/>
      <w:pPr>
        <w:ind w:left="4071" w:hanging="360"/>
      </w:pPr>
      <w:rPr>
        <w:rFonts w:hint="default"/>
        <w:lang w:val="en-US" w:eastAsia="en-US" w:bidi="ar-SA"/>
      </w:rPr>
    </w:lvl>
    <w:lvl w:ilvl="6" w:tplc="6DC49862">
      <w:numFmt w:val="bullet"/>
      <w:lvlText w:val="•"/>
      <w:lvlJc w:val="left"/>
      <w:pPr>
        <w:ind w:left="4713" w:hanging="360"/>
      </w:pPr>
      <w:rPr>
        <w:rFonts w:hint="default"/>
        <w:lang w:val="en-US" w:eastAsia="en-US" w:bidi="ar-SA"/>
      </w:rPr>
    </w:lvl>
    <w:lvl w:ilvl="7" w:tplc="5E66E5D4">
      <w:numFmt w:val="bullet"/>
      <w:lvlText w:val="•"/>
      <w:lvlJc w:val="left"/>
      <w:pPr>
        <w:ind w:left="5356" w:hanging="360"/>
      </w:pPr>
      <w:rPr>
        <w:rFonts w:hint="default"/>
        <w:lang w:val="en-US" w:eastAsia="en-US" w:bidi="ar-SA"/>
      </w:rPr>
    </w:lvl>
    <w:lvl w:ilvl="8" w:tplc="7DE07BFE">
      <w:numFmt w:val="bullet"/>
      <w:lvlText w:val="•"/>
      <w:lvlJc w:val="left"/>
      <w:pPr>
        <w:ind w:left="5998" w:hanging="360"/>
      </w:pPr>
      <w:rPr>
        <w:rFonts w:hint="default"/>
        <w:lang w:val="en-US" w:eastAsia="en-US" w:bidi="ar-SA"/>
      </w:rPr>
    </w:lvl>
  </w:abstractNum>
  <w:abstractNum w:abstractNumId="41" w15:restartNumberingAfterBreak="0">
    <w:nsid w:val="3F4E6741"/>
    <w:multiLevelType w:val="hybridMultilevel"/>
    <w:tmpl w:val="0110FF64"/>
    <w:lvl w:ilvl="0" w:tplc="65E43948">
      <w:numFmt w:val="bullet"/>
      <w:lvlText w:val=""/>
      <w:lvlJc w:val="left"/>
      <w:pPr>
        <w:ind w:left="523" w:hanging="360"/>
      </w:pPr>
      <w:rPr>
        <w:rFonts w:ascii="Symbol" w:eastAsia="Symbol" w:hAnsi="Symbol" w:cs="Symbol" w:hint="default"/>
        <w:w w:val="100"/>
        <w:sz w:val="36"/>
        <w:szCs w:val="36"/>
        <w:lang w:val="en-US" w:eastAsia="en-US" w:bidi="ar-SA"/>
      </w:rPr>
    </w:lvl>
    <w:lvl w:ilvl="1" w:tplc="0360D7A4">
      <w:numFmt w:val="bullet"/>
      <w:lvlText w:val="•"/>
      <w:lvlJc w:val="left"/>
      <w:pPr>
        <w:ind w:left="2470" w:hanging="360"/>
      </w:pPr>
      <w:rPr>
        <w:rFonts w:hint="default"/>
        <w:lang w:val="en-US" w:eastAsia="en-US" w:bidi="ar-SA"/>
      </w:rPr>
    </w:lvl>
    <w:lvl w:ilvl="2" w:tplc="60D4368C">
      <w:numFmt w:val="bullet"/>
      <w:lvlText w:val="•"/>
      <w:lvlJc w:val="left"/>
      <w:pPr>
        <w:ind w:left="4421" w:hanging="360"/>
      </w:pPr>
      <w:rPr>
        <w:rFonts w:hint="default"/>
        <w:lang w:val="en-US" w:eastAsia="en-US" w:bidi="ar-SA"/>
      </w:rPr>
    </w:lvl>
    <w:lvl w:ilvl="3" w:tplc="06F083FA">
      <w:numFmt w:val="bullet"/>
      <w:lvlText w:val="•"/>
      <w:lvlJc w:val="left"/>
      <w:pPr>
        <w:ind w:left="6371" w:hanging="360"/>
      </w:pPr>
      <w:rPr>
        <w:rFonts w:hint="default"/>
        <w:lang w:val="en-US" w:eastAsia="en-US" w:bidi="ar-SA"/>
      </w:rPr>
    </w:lvl>
    <w:lvl w:ilvl="4" w:tplc="95B4A03C">
      <w:numFmt w:val="bullet"/>
      <w:lvlText w:val="•"/>
      <w:lvlJc w:val="left"/>
      <w:pPr>
        <w:ind w:left="8322" w:hanging="360"/>
      </w:pPr>
      <w:rPr>
        <w:rFonts w:hint="default"/>
        <w:lang w:val="en-US" w:eastAsia="en-US" w:bidi="ar-SA"/>
      </w:rPr>
    </w:lvl>
    <w:lvl w:ilvl="5" w:tplc="9EB27E28">
      <w:numFmt w:val="bullet"/>
      <w:lvlText w:val="•"/>
      <w:lvlJc w:val="left"/>
      <w:pPr>
        <w:ind w:left="10273" w:hanging="360"/>
      </w:pPr>
      <w:rPr>
        <w:rFonts w:hint="default"/>
        <w:lang w:val="en-US" w:eastAsia="en-US" w:bidi="ar-SA"/>
      </w:rPr>
    </w:lvl>
    <w:lvl w:ilvl="6" w:tplc="62C8F452">
      <w:numFmt w:val="bullet"/>
      <w:lvlText w:val="•"/>
      <w:lvlJc w:val="left"/>
      <w:pPr>
        <w:ind w:left="12223" w:hanging="360"/>
      </w:pPr>
      <w:rPr>
        <w:rFonts w:hint="default"/>
        <w:lang w:val="en-US" w:eastAsia="en-US" w:bidi="ar-SA"/>
      </w:rPr>
    </w:lvl>
    <w:lvl w:ilvl="7" w:tplc="AB3C9958">
      <w:numFmt w:val="bullet"/>
      <w:lvlText w:val="•"/>
      <w:lvlJc w:val="left"/>
      <w:pPr>
        <w:ind w:left="14174" w:hanging="360"/>
      </w:pPr>
      <w:rPr>
        <w:rFonts w:hint="default"/>
        <w:lang w:val="en-US" w:eastAsia="en-US" w:bidi="ar-SA"/>
      </w:rPr>
    </w:lvl>
    <w:lvl w:ilvl="8" w:tplc="489E371E">
      <w:numFmt w:val="bullet"/>
      <w:lvlText w:val="•"/>
      <w:lvlJc w:val="left"/>
      <w:pPr>
        <w:ind w:left="16124" w:hanging="360"/>
      </w:pPr>
      <w:rPr>
        <w:rFonts w:hint="default"/>
        <w:lang w:val="en-US" w:eastAsia="en-US" w:bidi="ar-SA"/>
      </w:rPr>
    </w:lvl>
  </w:abstractNum>
  <w:abstractNum w:abstractNumId="42" w15:restartNumberingAfterBreak="0">
    <w:nsid w:val="40BE090F"/>
    <w:multiLevelType w:val="hybridMultilevel"/>
    <w:tmpl w:val="71B6E502"/>
    <w:lvl w:ilvl="0" w:tplc="1C58B21C">
      <w:start w:val="1"/>
      <w:numFmt w:val="decimal"/>
      <w:lvlText w:val="%1)"/>
      <w:lvlJc w:val="left"/>
      <w:pPr>
        <w:ind w:left="1942" w:hanging="360"/>
        <w:jc w:val="right"/>
      </w:pPr>
      <w:rPr>
        <w:rFonts w:ascii="Arial MT" w:eastAsia="Arial MT" w:hAnsi="Arial MT" w:cs="Arial MT" w:hint="default"/>
        <w:spacing w:val="-1"/>
        <w:w w:val="99"/>
        <w:sz w:val="36"/>
        <w:szCs w:val="36"/>
        <w:lang w:val="en-US" w:eastAsia="en-US" w:bidi="ar-SA"/>
      </w:rPr>
    </w:lvl>
    <w:lvl w:ilvl="1" w:tplc="876A7D6E">
      <w:numFmt w:val="bullet"/>
      <w:lvlText w:val="•"/>
      <w:lvlJc w:val="left"/>
      <w:pPr>
        <w:ind w:left="3006" w:hanging="360"/>
      </w:pPr>
      <w:rPr>
        <w:rFonts w:hint="default"/>
        <w:lang w:val="en-US" w:eastAsia="en-US" w:bidi="ar-SA"/>
      </w:rPr>
    </w:lvl>
    <w:lvl w:ilvl="2" w:tplc="72C8EEC8">
      <w:numFmt w:val="bullet"/>
      <w:lvlText w:val="•"/>
      <w:lvlJc w:val="left"/>
      <w:pPr>
        <w:ind w:left="4073" w:hanging="360"/>
      </w:pPr>
      <w:rPr>
        <w:rFonts w:hint="default"/>
        <w:lang w:val="en-US" w:eastAsia="en-US" w:bidi="ar-SA"/>
      </w:rPr>
    </w:lvl>
    <w:lvl w:ilvl="3" w:tplc="F7647902">
      <w:numFmt w:val="bullet"/>
      <w:lvlText w:val="•"/>
      <w:lvlJc w:val="left"/>
      <w:pPr>
        <w:ind w:left="5140" w:hanging="360"/>
      </w:pPr>
      <w:rPr>
        <w:rFonts w:hint="default"/>
        <w:lang w:val="en-US" w:eastAsia="en-US" w:bidi="ar-SA"/>
      </w:rPr>
    </w:lvl>
    <w:lvl w:ilvl="4" w:tplc="D76A99AE">
      <w:numFmt w:val="bullet"/>
      <w:lvlText w:val="•"/>
      <w:lvlJc w:val="left"/>
      <w:pPr>
        <w:ind w:left="6207" w:hanging="360"/>
      </w:pPr>
      <w:rPr>
        <w:rFonts w:hint="default"/>
        <w:lang w:val="en-US" w:eastAsia="en-US" w:bidi="ar-SA"/>
      </w:rPr>
    </w:lvl>
    <w:lvl w:ilvl="5" w:tplc="18EC8886">
      <w:numFmt w:val="bullet"/>
      <w:lvlText w:val="•"/>
      <w:lvlJc w:val="left"/>
      <w:pPr>
        <w:ind w:left="7274" w:hanging="360"/>
      </w:pPr>
      <w:rPr>
        <w:rFonts w:hint="default"/>
        <w:lang w:val="en-US" w:eastAsia="en-US" w:bidi="ar-SA"/>
      </w:rPr>
    </w:lvl>
    <w:lvl w:ilvl="6" w:tplc="18DE788A">
      <w:numFmt w:val="bullet"/>
      <w:lvlText w:val="•"/>
      <w:lvlJc w:val="left"/>
      <w:pPr>
        <w:ind w:left="8341" w:hanging="360"/>
      </w:pPr>
      <w:rPr>
        <w:rFonts w:hint="default"/>
        <w:lang w:val="en-US" w:eastAsia="en-US" w:bidi="ar-SA"/>
      </w:rPr>
    </w:lvl>
    <w:lvl w:ilvl="7" w:tplc="B2DC205A">
      <w:numFmt w:val="bullet"/>
      <w:lvlText w:val="•"/>
      <w:lvlJc w:val="left"/>
      <w:pPr>
        <w:ind w:left="9408" w:hanging="360"/>
      </w:pPr>
      <w:rPr>
        <w:rFonts w:hint="default"/>
        <w:lang w:val="en-US" w:eastAsia="en-US" w:bidi="ar-SA"/>
      </w:rPr>
    </w:lvl>
    <w:lvl w:ilvl="8" w:tplc="923234F2">
      <w:numFmt w:val="bullet"/>
      <w:lvlText w:val="•"/>
      <w:lvlJc w:val="left"/>
      <w:pPr>
        <w:ind w:left="10475" w:hanging="360"/>
      </w:pPr>
      <w:rPr>
        <w:rFonts w:hint="default"/>
        <w:lang w:val="en-US" w:eastAsia="en-US" w:bidi="ar-SA"/>
      </w:rPr>
    </w:lvl>
  </w:abstractNum>
  <w:abstractNum w:abstractNumId="43" w15:restartNumberingAfterBreak="0">
    <w:nsid w:val="411753F6"/>
    <w:multiLevelType w:val="hybridMultilevel"/>
    <w:tmpl w:val="77325F06"/>
    <w:lvl w:ilvl="0" w:tplc="D0A6FDCC">
      <w:start w:val="1"/>
      <w:numFmt w:val="lowerLetter"/>
      <w:lvlText w:val="%1)"/>
      <w:lvlJc w:val="left"/>
      <w:pPr>
        <w:ind w:left="296" w:hanging="421"/>
      </w:pPr>
      <w:rPr>
        <w:rFonts w:ascii="Arial MT" w:eastAsia="Arial MT" w:hAnsi="Arial MT" w:cs="Arial MT" w:hint="default"/>
        <w:w w:val="99"/>
        <w:sz w:val="36"/>
        <w:szCs w:val="36"/>
        <w:lang w:val="en-US" w:eastAsia="en-US" w:bidi="ar-SA"/>
      </w:rPr>
    </w:lvl>
    <w:lvl w:ilvl="1" w:tplc="3434062C">
      <w:numFmt w:val="bullet"/>
      <w:lvlText w:val="•"/>
      <w:lvlJc w:val="left"/>
      <w:pPr>
        <w:ind w:left="2314" w:hanging="421"/>
      </w:pPr>
      <w:rPr>
        <w:rFonts w:hint="default"/>
        <w:lang w:val="en-US" w:eastAsia="en-US" w:bidi="ar-SA"/>
      </w:rPr>
    </w:lvl>
    <w:lvl w:ilvl="2" w:tplc="20C0E77C">
      <w:numFmt w:val="bullet"/>
      <w:lvlText w:val="•"/>
      <w:lvlJc w:val="left"/>
      <w:pPr>
        <w:ind w:left="4328" w:hanging="421"/>
      </w:pPr>
      <w:rPr>
        <w:rFonts w:hint="default"/>
        <w:lang w:val="en-US" w:eastAsia="en-US" w:bidi="ar-SA"/>
      </w:rPr>
    </w:lvl>
    <w:lvl w:ilvl="3" w:tplc="FE48DD54">
      <w:numFmt w:val="bullet"/>
      <w:lvlText w:val="•"/>
      <w:lvlJc w:val="left"/>
      <w:pPr>
        <w:ind w:left="6342" w:hanging="421"/>
      </w:pPr>
      <w:rPr>
        <w:rFonts w:hint="default"/>
        <w:lang w:val="en-US" w:eastAsia="en-US" w:bidi="ar-SA"/>
      </w:rPr>
    </w:lvl>
    <w:lvl w:ilvl="4" w:tplc="905A650C">
      <w:numFmt w:val="bullet"/>
      <w:lvlText w:val="•"/>
      <w:lvlJc w:val="left"/>
      <w:pPr>
        <w:ind w:left="8356" w:hanging="421"/>
      </w:pPr>
      <w:rPr>
        <w:rFonts w:hint="default"/>
        <w:lang w:val="en-US" w:eastAsia="en-US" w:bidi="ar-SA"/>
      </w:rPr>
    </w:lvl>
    <w:lvl w:ilvl="5" w:tplc="DB143F74">
      <w:numFmt w:val="bullet"/>
      <w:lvlText w:val="•"/>
      <w:lvlJc w:val="left"/>
      <w:pPr>
        <w:ind w:left="10370" w:hanging="421"/>
      </w:pPr>
      <w:rPr>
        <w:rFonts w:hint="default"/>
        <w:lang w:val="en-US" w:eastAsia="en-US" w:bidi="ar-SA"/>
      </w:rPr>
    </w:lvl>
    <w:lvl w:ilvl="6" w:tplc="C3DC8564">
      <w:numFmt w:val="bullet"/>
      <w:lvlText w:val="•"/>
      <w:lvlJc w:val="left"/>
      <w:pPr>
        <w:ind w:left="12384" w:hanging="421"/>
      </w:pPr>
      <w:rPr>
        <w:rFonts w:hint="default"/>
        <w:lang w:val="en-US" w:eastAsia="en-US" w:bidi="ar-SA"/>
      </w:rPr>
    </w:lvl>
    <w:lvl w:ilvl="7" w:tplc="C4882720">
      <w:numFmt w:val="bullet"/>
      <w:lvlText w:val="•"/>
      <w:lvlJc w:val="left"/>
      <w:pPr>
        <w:ind w:left="14398" w:hanging="421"/>
      </w:pPr>
      <w:rPr>
        <w:rFonts w:hint="default"/>
        <w:lang w:val="en-US" w:eastAsia="en-US" w:bidi="ar-SA"/>
      </w:rPr>
    </w:lvl>
    <w:lvl w:ilvl="8" w:tplc="6C9E7050">
      <w:numFmt w:val="bullet"/>
      <w:lvlText w:val="•"/>
      <w:lvlJc w:val="left"/>
      <w:pPr>
        <w:ind w:left="16412" w:hanging="421"/>
      </w:pPr>
      <w:rPr>
        <w:rFonts w:hint="default"/>
        <w:lang w:val="en-US" w:eastAsia="en-US" w:bidi="ar-SA"/>
      </w:rPr>
    </w:lvl>
  </w:abstractNum>
  <w:abstractNum w:abstractNumId="44" w15:restartNumberingAfterBreak="0">
    <w:nsid w:val="421D05D5"/>
    <w:multiLevelType w:val="hybridMultilevel"/>
    <w:tmpl w:val="E4984664"/>
    <w:lvl w:ilvl="0" w:tplc="F38AB78A">
      <w:numFmt w:val="bullet"/>
      <w:lvlText w:val=""/>
      <w:lvlJc w:val="left"/>
      <w:pPr>
        <w:ind w:left="1424" w:hanging="361"/>
      </w:pPr>
      <w:rPr>
        <w:rFonts w:hint="default"/>
        <w:w w:val="100"/>
        <w:lang w:val="en-US" w:eastAsia="en-US" w:bidi="ar-SA"/>
      </w:rPr>
    </w:lvl>
    <w:lvl w:ilvl="1" w:tplc="C4600B5E">
      <w:numFmt w:val="bullet"/>
      <w:lvlText w:val="•"/>
      <w:lvlJc w:val="left"/>
      <w:pPr>
        <w:ind w:left="3322" w:hanging="361"/>
      </w:pPr>
      <w:rPr>
        <w:rFonts w:hint="default"/>
        <w:lang w:val="en-US" w:eastAsia="en-US" w:bidi="ar-SA"/>
      </w:rPr>
    </w:lvl>
    <w:lvl w:ilvl="2" w:tplc="95F69504">
      <w:numFmt w:val="bullet"/>
      <w:lvlText w:val="•"/>
      <w:lvlJc w:val="left"/>
      <w:pPr>
        <w:ind w:left="5224" w:hanging="361"/>
      </w:pPr>
      <w:rPr>
        <w:rFonts w:hint="default"/>
        <w:lang w:val="en-US" w:eastAsia="en-US" w:bidi="ar-SA"/>
      </w:rPr>
    </w:lvl>
    <w:lvl w:ilvl="3" w:tplc="3D183E16">
      <w:numFmt w:val="bullet"/>
      <w:lvlText w:val="•"/>
      <w:lvlJc w:val="left"/>
      <w:pPr>
        <w:ind w:left="7126" w:hanging="361"/>
      </w:pPr>
      <w:rPr>
        <w:rFonts w:hint="default"/>
        <w:lang w:val="en-US" w:eastAsia="en-US" w:bidi="ar-SA"/>
      </w:rPr>
    </w:lvl>
    <w:lvl w:ilvl="4" w:tplc="2B14157E">
      <w:numFmt w:val="bullet"/>
      <w:lvlText w:val="•"/>
      <w:lvlJc w:val="left"/>
      <w:pPr>
        <w:ind w:left="9028" w:hanging="361"/>
      </w:pPr>
      <w:rPr>
        <w:rFonts w:hint="default"/>
        <w:lang w:val="en-US" w:eastAsia="en-US" w:bidi="ar-SA"/>
      </w:rPr>
    </w:lvl>
    <w:lvl w:ilvl="5" w:tplc="FD346130">
      <w:numFmt w:val="bullet"/>
      <w:lvlText w:val="•"/>
      <w:lvlJc w:val="left"/>
      <w:pPr>
        <w:ind w:left="10930" w:hanging="361"/>
      </w:pPr>
      <w:rPr>
        <w:rFonts w:hint="default"/>
        <w:lang w:val="en-US" w:eastAsia="en-US" w:bidi="ar-SA"/>
      </w:rPr>
    </w:lvl>
    <w:lvl w:ilvl="6" w:tplc="E7C403EA">
      <w:numFmt w:val="bullet"/>
      <w:lvlText w:val="•"/>
      <w:lvlJc w:val="left"/>
      <w:pPr>
        <w:ind w:left="12832" w:hanging="361"/>
      </w:pPr>
      <w:rPr>
        <w:rFonts w:hint="default"/>
        <w:lang w:val="en-US" w:eastAsia="en-US" w:bidi="ar-SA"/>
      </w:rPr>
    </w:lvl>
    <w:lvl w:ilvl="7" w:tplc="8196F31A">
      <w:numFmt w:val="bullet"/>
      <w:lvlText w:val="•"/>
      <w:lvlJc w:val="left"/>
      <w:pPr>
        <w:ind w:left="14734" w:hanging="361"/>
      </w:pPr>
      <w:rPr>
        <w:rFonts w:hint="default"/>
        <w:lang w:val="en-US" w:eastAsia="en-US" w:bidi="ar-SA"/>
      </w:rPr>
    </w:lvl>
    <w:lvl w:ilvl="8" w:tplc="B5C01126">
      <w:numFmt w:val="bullet"/>
      <w:lvlText w:val="•"/>
      <w:lvlJc w:val="left"/>
      <w:pPr>
        <w:ind w:left="16636" w:hanging="361"/>
      </w:pPr>
      <w:rPr>
        <w:rFonts w:hint="default"/>
        <w:lang w:val="en-US" w:eastAsia="en-US" w:bidi="ar-SA"/>
      </w:rPr>
    </w:lvl>
  </w:abstractNum>
  <w:abstractNum w:abstractNumId="45" w15:restartNumberingAfterBreak="0">
    <w:nsid w:val="45477848"/>
    <w:multiLevelType w:val="hybridMultilevel"/>
    <w:tmpl w:val="7A128FFE"/>
    <w:lvl w:ilvl="0" w:tplc="80B06380">
      <w:numFmt w:val="bullet"/>
      <w:lvlText w:val=""/>
      <w:lvlJc w:val="left"/>
      <w:pPr>
        <w:ind w:left="360" w:hanging="360"/>
      </w:pPr>
      <w:rPr>
        <w:rFonts w:ascii="Symbol" w:eastAsia="Symbol" w:hAnsi="Symbol" w:cs="Symbol" w:hint="default"/>
        <w:w w:val="100"/>
        <w:sz w:val="36"/>
        <w:szCs w:val="36"/>
        <w:lang w:val="en-US" w:eastAsia="en-US" w:bidi="ar-SA"/>
      </w:rPr>
    </w:lvl>
    <w:lvl w:ilvl="1" w:tplc="B0C26E8E">
      <w:numFmt w:val="bullet"/>
      <w:lvlText w:val="•"/>
      <w:lvlJc w:val="left"/>
      <w:pPr>
        <w:ind w:left="1366" w:hanging="360"/>
      </w:pPr>
      <w:rPr>
        <w:rFonts w:hint="default"/>
        <w:lang w:val="en-US" w:eastAsia="en-US" w:bidi="ar-SA"/>
      </w:rPr>
    </w:lvl>
    <w:lvl w:ilvl="2" w:tplc="BA9ECB14">
      <w:numFmt w:val="bullet"/>
      <w:lvlText w:val="•"/>
      <w:lvlJc w:val="left"/>
      <w:pPr>
        <w:ind w:left="2373" w:hanging="360"/>
      </w:pPr>
      <w:rPr>
        <w:rFonts w:hint="default"/>
        <w:lang w:val="en-US" w:eastAsia="en-US" w:bidi="ar-SA"/>
      </w:rPr>
    </w:lvl>
    <w:lvl w:ilvl="3" w:tplc="412CBE1E">
      <w:numFmt w:val="bullet"/>
      <w:lvlText w:val="•"/>
      <w:lvlJc w:val="left"/>
      <w:pPr>
        <w:ind w:left="3380" w:hanging="360"/>
      </w:pPr>
      <w:rPr>
        <w:rFonts w:hint="default"/>
        <w:lang w:val="en-US" w:eastAsia="en-US" w:bidi="ar-SA"/>
      </w:rPr>
    </w:lvl>
    <w:lvl w:ilvl="4" w:tplc="FCF8727C">
      <w:numFmt w:val="bullet"/>
      <w:lvlText w:val="•"/>
      <w:lvlJc w:val="left"/>
      <w:pPr>
        <w:ind w:left="4387" w:hanging="360"/>
      </w:pPr>
      <w:rPr>
        <w:rFonts w:hint="default"/>
        <w:lang w:val="en-US" w:eastAsia="en-US" w:bidi="ar-SA"/>
      </w:rPr>
    </w:lvl>
    <w:lvl w:ilvl="5" w:tplc="A18044BC">
      <w:numFmt w:val="bullet"/>
      <w:lvlText w:val="•"/>
      <w:lvlJc w:val="left"/>
      <w:pPr>
        <w:ind w:left="5394" w:hanging="360"/>
      </w:pPr>
      <w:rPr>
        <w:rFonts w:hint="default"/>
        <w:lang w:val="en-US" w:eastAsia="en-US" w:bidi="ar-SA"/>
      </w:rPr>
    </w:lvl>
    <w:lvl w:ilvl="6" w:tplc="2DB4A032">
      <w:numFmt w:val="bullet"/>
      <w:lvlText w:val="•"/>
      <w:lvlJc w:val="left"/>
      <w:pPr>
        <w:ind w:left="6401" w:hanging="360"/>
      </w:pPr>
      <w:rPr>
        <w:rFonts w:hint="default"/>
        <w:lang w:val="en-US" w:eastAsia="en-US" w:bidi="ar-SA"/>
      </w:rPr>
    </w:lvl>
    <w:lvl w:ilvl="7" w:tplc="1C0A0486">
      <w:numFmt w:val="bullet"/>
      <w:lvlText w:val="•"/>
      <w:lvlJc w:val="left"/>
      <w:pPr>
        <w:ind w:left="7408" w:hanging="360"/>
      </w:pPr>
      <w:rPr>
        <w:rFonts w:hint="default"/>
        <w:lang w:val="en-US" w:eastAsia="en-US" w:bidi="ar-SA"/>
      </w:rPr>
    </w:lvl>
    <w:lvl w:ilvl="8" w:tplc="DA7E9726">
      <w:numFmt w:val="bullet"/>
      <w:lvlText w:val="•"/>
      <w:lvlJc w:val="left"/>
      <w:pPr>
        <w:ind w:left="8415" w:hanging="360"/>
      </w:pPr>
      <w:rPr>
        <w:rFonts w:hint="default"/>
        <w:lang w:val="en-US" w:eastAsia="en-US" w:bidi="ar-SA"/>
      </w:rPr>
    </w:lvl>
  </w:abstractNum>
  <w:abstractNum w:abstractNumId="46" w15:restartNumberingAfterBreak="0">
    <w:nsid w:val="4798641E"/>
    <w:multiLevelType w:val="hybridMultilevel"/>
    <w:tmpl w:val="42C02D62"/>
    <w:lvl w:ilvl="0" w:tplc="829E4A68">
      <w:numFmt w:val="bullet"/>
      <w:lvlText w:val="-"/>
      <w:lvlJc w:val="left"/>
      <w:pPr>
        <w:ind w:left="868" w:hanging="721"/>
      </w:pPr>
      <w:rPr>
        <w:rFonts w:ascii="Arial MT" w:eastAsia="Arial MT" w:hAnsi="Arial MT" w:cs="Arial MT" w:hint="default"/>
        <w:w w:val="100"/>
        <w:sz w:val="32"/>
        <w:szCs w:val="32"/>
        <w:lang w:val="en-US" w:eastAsia="en-US" w:bidi="ar-SA"/>
      </w:rPr>
    </w:lvl>
    <w:lvl w:ilvl="1" w:tplc="D62E3D54">
      <w:numFmt w:val="bullet"/>
      <w:lvlText w:val="•"/>
      <w:lvlJc w:val="left"/>
      <w:pPr>
        <w:ind w:left="1961" w:hanging="721"/>
      </w:pPr>
      <w:rPr>
        <w:rFonts w:hint="default"/>
        <w:lang w:val="en-US" w:eastAsia="en-US" w:bidi="ar-SA"/>
      </w:rPr>
    </w:lvl>
    <w:lvl w:ilvl="2" w:tplc="15ACCC74">
      <w:numFmt w:val="bullet"/>
      <w:lvlText w:val="•"/>
      <w:lvlJc w:val="left"/>
      <w:pPr>
        <w:ind w:left="3062" w:hanging="721"/>
      </w:pPr>
      <w:rPr>
        <w:rFonts w:hint="default"/>
        <w:lang w:val="en-US" w:eastAsia="en-US" w:bidi="ar-SA"/>
      </w:rPr>
    </w:lvl>
    <w:lvl w:ilvl="3" w:tplc="17F434D6">
      <w:numFmt w:val="bullet"/>
      <w:lvlText w:val="•"/>
      <w:lvlJc w:val="left"/>
      <w:pPr>
        <w:ind w:left="4164" w:hanging="721"/>
      </w:pPr>
      <w:rPr>
        <w:rFonts w:hint="default"/>
        <w:lang w:val="en-US" w:eastAsia="en-US" w:bidi="ar-SA"/>
      </w:rPr>
    </w:lvl>
    <w:lvl w:ilvl="4" w:tplc="566CFF30">
      <w:numFmt w:val="bullet"/>
      <w:lvlText w:val="•"/>
      <w:lvlJc w:val="left"/>
      <w:pPr>
        <w:ind w:left="5265" w:hanging="721"/>
      </w:pPr>
      <w:rPr>
        <w:rFonts w:hint="default"/>
        <w:lang w:val="en-US" w:eastAsia="en-US" w:bidi="ar-SA"/>
      </w:rPr>
    </w:lvl>
    <w:lvl w:ilvl="5" w:tplc="9A264B78">
      <w:numFmt w:val="bullet"/>
      <w:lvlText w:val="•"/>
      <w:lvlJc w:val="left"/>
      <w:pPr>
        <w:ind w:left="6367" w:hanging="721"/>
      </w:pPr>
      <w:rPr>
        <w:rFonts w:hint="default"/>
        <w:lang w:val="en-US" w:eastAsia="en-US" w:bidi="ar-SA"/>
      </w:rPr>
    </w:lvl>
    <w:lvl w:ilvl="6" w:tplc="9BDA6F84">
      <w:numFmt w:val="bullet"/>
      <w:lvlText w:val="•"/>
      <w:lvlJc w:val="left"/>
      <w:pPr>
        <w:ind w:left="7468" w:hanging="721"/>
      </w:pPr>
      <w:rPr>
        <w:rFonts w:hint="default"/>
        <w:lang w:val="en-US" w:eastAsia="en-US" w:bidi="ar-SA"/>
      </w:rPr>
    </w:lvl>
    <w:lvl w:ilvl="7" w:tplc="84449104">
      <w:numFmt w:val="bullet"/>
      <w:lvlText w:val="•"/>
      <w:lvlJc w:val="left"/>
      <w:pPr>
        <w:ind w:left="8569" w:hanging="721"/>
      </w:pPr>
      <w:rPr>
        <w:rFonts w:hint="default"/>
        <w:lang w:val="en-US" w:eastAsia="en-US" w:bidi="ar-SA"/>
      </w:rPr>
    </w:lvl>
    <w:lvl w:ilvl="8" w:tplc="D26402B6">
      <w:numFmt w:val="bullet"/>
      <w:lvlText w:val="•"/>
      <w:lvlJc w:val="left"/>
      <w:pPr>
        <w:ind w:left="9671" w:hanging="721"/>
      </w:pPr>
      <w:rPr>
        <w:rFonts w:hint="default"/>
        <w:lang w:val="en-US" w:eastAsia="en-US" w:bidi="ar-SA"/>
      </w:rPr>
    </w:lvl>
  </w:abstractNum>
  <w:abstractNum w:abstractNumId="47" w15:restartNumberingAfterBreak="0">
    <w:nsid w:val="4BFA71AD"/>
    <w:multiLevelType w:val="hybridMultilevel"/>
    <w:tmpl w:val="A37C3922"/>
    <w:lvl w:ilvl="0" w:tplc="3528975C">
      <w:numFmt w:val="bullet"/>
      <w:lvlText w:val=""/>
      <w:lvlJc w:val="left"/>
      <w:pPr>
        <w:ind w:left="523" w:hanging="360"/>
      </w:pPr>
      <w:rPr>
        <w:rFonts w:ascii="Symbol" w:eastAsia="Symbol" w:hAnsi="Symbol" w:cs="Symbol" w:hint="default"/>
        <w:w w:val="100"/>
        <w:sz w:val="36"/>
        <w:szCs w:val="36"/>
        <w:lang w:val="en-US" w:eastAsia="en-US" w:bidi="ar-SA"/>
      </w:rPr>
    </w:lvl>
    <w:lvl w:ilvl="1" w:tplc="365837E4">
      <w:numFmt w:val="bullet"/>
      <w:lvlText w:val="•"/>
      <w:lvlJc w:val="left"/>
      <w:pPr>
        <w:ind w:left="2470" w:hanging="360"/>
      </w:pPr>
      <w:rPr>
        <w:rFonts w:hint="default"/>
        <w:lang w:val="en-US" w:eastAsia="en-US" w:bidi="ar-SA"/>
      </w:rPr>
    </w:lvl>
    <w:lvl w:ilvl="2" w:tplc="9190BAE0">
      <w:numFmt w:val="bullet"/>
      <w:lvlText w:val="•"/>
      <w:lvlJc w:val="left"/>
      <w:pPr>
        <w:ind w:left="4421" w:hanging="360"/>
      </w:pPr>
      <w:rPr>
        <w:rFonts w:hint="default"/>
        <w:lang w:val="en-US" w:eastAsia="en-US" w:bidi="ar-SA"/>
      </w:rPr>
    </w:lvl>
    <w:lvl w:ilvl="3" w:tplc="93F6CD22">
      <w:numFmt w:val="bullet"/>
      <w:lvlText w:val="•"/>
      <w:lvlJc w:val="left"/>
      <w:pPr>
        <w:ind w:left="6371" w:hanging="360"/>
      </w:pPr>
      <w:rPr>
        <w:rFonts w:hint="default"/>
        <w:lang w:val="en-US" w:eastAsia="en-US" w:bidi="ar-SA"/>
      </w:rPr>
    </w:lvl>
    <w:lvl w:ilvl="4" w:tplc="2D465E4C">
      <w:numFmt w:val="bullet"/>
      <w:lvlText w:val="•"/>
      <w:lvlJc w:val="left"/>
      <w:pPr>
        <w:ind w:left="8322" w:hanging="360"/>
      </w:pPr>
      <w:rPr>
        <w:rFonts w:hint="default"/>
        <w:lang w:val="en-US" w:eastAsia="en-US" w:bidi="ar-SA"/>
      </w:rPr>
    </w:lvl>
    <w:lvl w:ilvl="5" w:tplc="0C8A82CA">
      <w:numFmt w:val="bullet"/>
      <w:lvlText w:val="•"/>
      <w:lvlJc w:val="left"/>
      <w:pPr>
        <w:ind w:left="10273" w:hanging="360"/>
      </w:pPr>
      <w:rPr>
        <w:rFonts w:hint="default"/>
        <w:lang w:val="en-US" w:eastAsia="en-US" w:bidi="ar-SA"/>
      </w:rPr>
    </w:lvl>
    <w:lvl w:ilvl="6" w:tplc="DFE25CA0">
      <w:numFmt w:val="bullet"/>
      <w:lvlText w:val="•"/>
      <w:lvlJc w:val="left"/>
      <w:pPr>
        <w:ind w:left="12223" w:hanging="360"/>
      </w:pPr>
      <w:rPr>
        <w:rFonts w:hint="default"/>
        <w:lang w:val="en-US" w:eastAsia="en-US" w:bidi="ar-SA"/>
      </w:rPr>
    </w:lvl>
    <w:lvl w:ilvl="7" w:tplc="D1E497B0">
      <w:numFmt w:val="bullet"/>
      <w:lvlText w:val="•"/>
      <w:lvlJc w:val="left"/>
      <w:pPr>
        <w:ind w:left="14174" w:hanging="360"/>
      </w:pPr>
      <w:rPr>
        <w:rFonts w:hint="default"/>
        <w:lang w:val="en-US" w:eastAsia="en-US" w:bidi="ar-SA"/>
      </w:rPr>
    </w:lvl>
    <w:lvl w:ilvl="8" w:tplc="D7F8CBCA">
      <w:numFmt w:val="bullet"/>
      <w:lvlText w:val="•"/>
      <w:lvlJc w:val="left"/>
      <w:pPr>
        <w:ind w:left="16124" w:hanging="360"/>
      </w:pPr>
      <w:rPr>
        <w:rFonts w:hint="default"/>
        <w:lang w:val="en-US" w:eastAsia="en-US" w:bidi="ar-SA"/>
      </w:rPr>
    </w:lvl>
  </w:abstractNum>
  <w:abstractNum w:abstractNumId="48" w15:restartNumberingAfterBreak="0">
    <w:nsid w:val="4CEA725D"/>
    <w:multiLevelType w:val="hybridMultilevel"/>
    <w:tmpl w:val="5FACDA08"/>
    <w:lvl w:ilvl="0" w:tplc="0F9C3B06">
      <w:numFmt w:val="bullet"/>
      <w:lvlText w:val=""/>
      <w:lvlJc w:val="left"/>
      <w:pPr>
        <w:ind w:left="523" w:hanging="360"/>
      </w:pPr>
      <w:rPr>
        <w:rFonts w:ascii="Symbol" w:eastAsia="Symbol" w:hAnsi="Symbol" w:cs="Symbol" w:hint="default"/>
        <w:w w:val="100"/>
        <w:sz w:val="36"/>
        <w:szCs w:val="36"/>
        <w:lang w:val="en-US" w:eastAsia="en-US" w:bidi="ar-SA"/>
      </w:rPr>
    </w:lvl>
    <w:lvl w:ilvl="1" w:tplc="E38857A0">
      <w:numFmt w:val="bullet"/>
      <w:lvlText w:val="•"/>
      <w:lvlJc w:val="left"/>
      <w:pPr>
        <w:ind w:left="2470" w:hanging="360"/>
      </w:pPr>
      <w:rPr>
        <w:rFonts w:hint="default"/>
        <w:lang w:val="en-US" w:eastAsia="en-US" w:bidi="ar-SA"/>
      </w:rPr>
    </w:lvl>
    <w:lvl w:ilvl="2" w:tplc="04C2E14C">
      <w:numFmt w:val="bullet"/>
      <w:lvlText w:val="•"/>
      <w:lvlJc w:val="left"/>
      <w:pPr>
        <w:ind w:left="4421" w:hanging="360"/>
      </w:pPr>
      <w:rPr>
        <w:rFonts w:hint="default"/>
        <w:lang w:val="en-US" w:eastAsia="en-US" w:bidi="ar-SA"/>
      </w:rPr>
    </w:lvl>
    <w:lvl w:ilvl="3" w:tplc="E15ACB2A">
      <w:numFmt w:val="bullet"/>
      <w:lvlText w:val="•"/>
      <w:lvlJc w:val="left"/>
      <w:pPr>
        <w:ind w:left="6371" w:hanging="360"/>
      </w:pPr>
      <w:rPr>
        <w:rFonts w:hint="default"/>
        <w:lang w:val="en-US" w:eastAsia="en-US" w:bidi="ar-SA"/>
      </w:rPr>
    </w:lvl>
    <w:lvl w:ilvl="4" w:tplc="97622B5A">
      <w:numFmt w:val="bullet"/>
      <w:lvlText w:val="•"/>
      <w:lvlJc w:val="left"/>
      <w:pPr>
        <w:ind w:left="8322" w:hanging="360"/>
      </w:pPr>
      <w:rPr>
        <w:rFonts w:hint="default"/>
        <w:lang w:val="en-US" w:eastAsia="en-US" w:bidi="ar-SA"/>
      </w:rPr>
    </w:lvl>
    <w:lvl w:ilvl="5" w:tplc="A65242D4">
      <w:numFmt w:val="bullet"/>
      <w:lvlText w:val="•"/>
      <w:lvlJc w:val="left"/>
      <w:pPr>
        <w:ind w:left="10273" w:hanging="360"/>
      </w:pPr>
      <w:rPr>
        <w:rFonts w:hint="default"/>
        <w:lang w:val="en-US" w:eastAsia="en-US" w:bidi="ar-SA"/>
      </w:rPr>
    </w:lvl>
    <w:lvl w:ilvl="6" w:tplc="3D263118">
      <w:numFmt w:val="bullet"/>
      <w:lvlText w:val="•"/>
      <w:lvlJc w:val="left"/>
      <w:pPr>
        <w:ind w:left="12223" w:hanging="360"/>
      </w:pPr>
      <w:rPr>
        <w:rFonts w:hint="default"/>
        <w:lang w:val="en-US" w:eastAsia="en-US" w:bidi="ar-SA"/>
      </w:rPr>
    </w:lvl>
    <w:lvl w:ilvl="7" w:tplc="BF40AA54">
      <w:numFmt w:val="bullet"/>
      <w:lvlText w:val="•"/>
      <w:lvlJc w:val="left"/>
      <w:pPr>
        <w:ind w:left="14174" w:hanging="360"/>
      </w:pPr>
      <w:rPr>
        <w:rFonts w:hint="default"/>
        <w:lang w:val="en-US" w:eastAsia="en-US" w:bidi="ar-SA"/>
      </w:rPr>
    </w:lvl>
    <w:lvl w:ilvl="8" w:tplc="002AB87C">
      <w:numFmt w:val="bullet"/>
      <w:lvlText w:val="•"/>
      <w:lvlJc w:val="left"/>
      <w:pPr>
        <w:ind w:left="16124" w:hanging="360"/>
      </w:pPr>
      <w:rPr>
        <w:rFonts w:hint="default"/>
        <w:lang w:val="en-US" w:eastAsia="en-US" w:bidi="ar-SA"/>
      </w:rPr>
    </w:lvl>
  </w:abstractNum>
  <w:abstractNum w:abstractNumId="49" w15:restartNumberingAfterBreak="0">
    <w:nsid w:val="4D3F3F57"/>
    <w:multiLevelType w:val="hybridMultilevel"/>
    <w:tmpl w:val="547EE4CC"/>
    <w:lvl w:ilvl="0" w:tplc="F51CC33C">
      <w:numFmt w:val="bullet"/>
      <w:lvlText w:val=""/>
      <w:lvlJc w:val="left"/>
      <w:pPr>
        <w:ind w:left="704" w:hanging="360"/>
      </w:pPr>
      <w:rPr>
        <w:rFonts w:ascii="Symbol" w:eastAsia="Symbol" w:hAnsi="Symbol" w:cs="Symbol" w:hint="default"/>
        <w:w w:val="100"/>
        <w:sz w:val="36"/>
        <w:szCs w:val="36"/>
        <w:lang w:val="en-US" w:eastAsia="en-US" w:bidi="ar-SA"/>
      </w:rPr>
    </w:lvl>
    <w:lvl w:ilvl="1" w:tplc="605AFAB8">
      <w:numFmt w:val="bullet"/>
      <w:lvlText w:val="•"/>
      <w:lvlJc w:val="left"/>
      <w:pPr>
        <w:ind w:left="2674" w:hanging="360"/>
      </w:pPr>
      <w:rPr>
        <w:rFonts w:hint="default"/>
        <w:lang w:val="en-US" w:eastAsia="en-US" w:bidi="ar-SA"/>
      </w:rPr>
    </w:lvl>
    <w:lvl w:ilvl="2" w:tplc="019C2C70">
      <w:numFmt w:val="bullet"/>
      <w:lvlText w:val="•"/>
      <w:lvlJc w:val="left"/>
      <w:pPr>
        <w:ind w:left="4648" w:hanging="360"/>
      </w:pPr>
      <w:rPr>
        <w:rFonts w:hint="default"/>
        <w:lang w:val="en-US" w:eastAsia="en-US" w:bidi="ar-SA"/>
      </w:rPr>
    </w:lvl>
    <w:lvl w:ilvl="3" w:tplc="36EEC0FC">
      <w:numFmt w:val="bullet"/>
      <w:lvlText w:val="•"/>
      <w:lvlJc w:val="left"/>
      <w:pPr>
        <w:ind w:left="6622" w:hanging="360"/>
      </w:pPr>
      <w:rPr>
        <w:rFonts w:hint="default"/>
        <w:lang w:val="en-US" w:eastAsia="en-US" w:bidi="ar-SA"/>
      </w:rPr>
    </w:lvl>
    <w:lvl w:ilvl="4" w:tplc="1F6CB97E">
      <w:numFmt w:val="bullet"/>
      <w:lvlText w:val="•"/>
      <w:lvlJc w:val="left"/>
      <w:pPr>
        <w:ind w:left="8596" w:hanging="360"/>
      </w:pPr>
      <w:rPr>
        <w:rFonts w:hint="default"/>
        <w:lang w:val="en-US" w:eastAsia="en-US" w:bidi="ar-SA"/>
      </w:rPr>
    </w:lvl>
    <w:lvl w:ilvl="5" w:tplc="B6380B7A">
      <w:numFmt w:val="bullet"/>
      <w:lvlText w:val="•"/>
      <w:lvlJc w:val="left"/>
      <w:pPr>
        <w:ind w:left="10570" w:hanging="360"/>
      </w:pPr>
      <w:rPr>
        <w:rFonts w:hint="default"/>
        <w:lang w:val="en-US" w:eastAsia="en-US" w:bidi="ar-SA"/>
      </w:rPr>
    </w:lvl>
    <w:lvl w:ilvl="6" w:tplc="B1220A68">
      <w:numFmt w:val="bullet"/>
      <w:lvlText w:val="•"/>
      <w:lvlJc w:val="left"/>
      <w:pPr>
        <w:ind w:left="12544" w:hanging="360"/>
      </w:pPr>
      <w:rPr>
        <w:rFonts w:hint="default"/>
        <w:lang w:val="en-US" w:eastAsia="en-US" w:bidi="ar-SA"/>
      </w:rPr>
    </w:lvl>
    <w:lvl w:ilvl="7" w:tplc="A7B68EE4">
      <w:numFmt w:val="bullet"/>
      <w:lvlText w:val="•"/>
      <w:lvlJc w:val="left"/>
      <w:pPr>
        <w:ind w:left="14518" w:hanging="360"/>
      </w:pPr>
      <w:rPr>
        <w:rFonts w:hint="default"/>
        <w:lang w:val="en-US" w:eastAsia="en-US" w:bidi="ar-SA"/>
      </w:rPr>
    </w:lvl>
    <w:lvl w:ilvl="8" w:tplc="54024EA4">
      <w:numFmt w:val="bullet"/>
      <w:lvlText w:val="•"/>
      <w:lvlJc w:val="left"/>
      <w:pPr>
        <w:ind w:left="16492" w:hanging="360"/>
      </w:pPr>
      <w:rPr>
        <w:rFonts w:hint="default"/>
        <w:lang w:val="en-US" w:eastAsia="en-US" w:bidi="ar-SA"/>
      </w:rPr>
    </w:lvl>
  </w:abstractNum>
  <w:abstractNum w:abstractNumId="50" w15:restartNumberingAfterBreak="0">
    <w:nsid w:val="4D586504"/>
    <w:multiLevelType w:val="hybridMultilevel"/>
    <w:tmpl w:val="3992FD7A"/>
    <w:lvl w:ilvl="0" w:tplc="F4BEC7FC">
      <w:numFmt w:val="bullet"/>
      <w:lvlText w:val="•"/>
      <w:lvlJc w:val="left"/>
      <w:pPr>
        <w:ind w:left="865" w:hanging="360"/>
      </w:pPr>
      <w:rPr>
        <w:rFonts w:ascii="Arial MT" w:eastAsia="Arial MT" w:hAnsi="Arial MT" w:cs="Arial MT" w:hint="default"/>
        <w:w w:val="100"/>
        <w:sz w:val="36"/>
        <w:szCs w:val="36"/>
        <w:lang w:val="en-US" w:eastAsia="en-US" w:bidi="ar-SA"/>
      </w:rPr>
    </w:lvl>
    <w:lvl w:ilvl="1" w:tplc="844CED16">
      <w:numFmt w:val="bullet"/>
      <w:lvlText w:val="•"/>
      <w:lvlJc w:val="left"/>
      <w:pPr>
        <w:ind w:left="1371" w:hanging="360"/>
      </w:pPr>
      <w:rPr>
        <w:rFonts w:hint="default"/>
        <w:lang w:val="en-US" w:eastAsia="en-US" w:bidi="ar-SA"/>
      </w:rPr>
    </w:lvl>
    <w:lvl w:ilvl="2" w:tplc="23EA0E28">
      <w:numFmt w:val="bullet"/>
      <w:lvlText w:val="•"/>
      <w:lvlJc w:val="left"/>
      <w:pPr>
        <w:ind w:left="1882" w:hanging="360"/>
      </w:pPr>
      <w:rPr>
        <w:rFonts w:hint="default"/>
        <w:lang w:val="en-US" w:eastAsia="en-US" w:bidi="ar-SA"/>
      </w:rPr>
    </w:lvl>
    <w:lvl w:ilvl="3" w:tplc="7C343770">
      <w:numFmt w:val="bullet"/>
      <w:lvlText w:val="•"/>
      <w:lvlJc w:val="left"/>
      <w:pPr>
        <w:ind w:left="2393" w:hanging="360"/>
      </w:pPr>
      <w:rPr>
        <w:rFonts w:hint="default"/>
        <w:lang w:val="en-US" w:eastAsia="en-US" w:bidi="ar-SA"/>
      </w:rPr>
    </w:lvl>
    <w:lvl w:ilvl="4" w:tplc="4D9EFAC2">
      <w:numFmt w:val="bullet"/>
      <w:lvlText w:val="•"/>
      <w:lvlJc w:val="left"/>
      <w:pPr>
        <w:ind w:left="2905" w:hanging="360"/>
      </w:pPr>
      <w:rPr>
        <w:rFonts w:hint="default"/>
        <w:lang w:val="en-US" w:eastAsia="en-US" w:bidi="ar-SA"/>
      </w:rPr>
    </w:lvl>
    <w:lvl w:ilvl="5" w:tplc="976C7BC0">
      <w:numFmt w:val="bullet"/>
      <w:lvlText w:val="•"/>
      <w:lvlJc w:val="left"/>
      <w:pPr>
        <w:ind w:left="3416" w:hanging="360"/>
      </w:pPr>
      <w:rPr>
        <w:rFonts w:hint="default"/>
        <w:lang w:val="en-US" w:eastAsia="en-US" w:bidi="ar-SA"/>
      </w:rPr>
    </w:lvl>
    <w:lvl w:ilvl="6" w:tplc="0A72286E">
      <w:numFmt w:val="bullet"/>
      <w:lvlText w:val="•"/>
      <w:lvlJc w:val="left"/>
      <w:pPr>
        <w:ind w:left="3927" w:hanging="360"/>
      </w:pPr>
      <w:rPr>
        <w:rFonts w:hint="default"/>
        <w:lang w:val="en-US" w:eastAsia="en-US" w:bidi="ar-SA"/>
      </w:rPr>
    </w:lvl>
    <w:lvl w:ilvl="7" w:tplc="910ABCEA">
      <w:numFmt w:val="bullet"/>
      <w:lvlText w:val="•"/>
      <w:lvlJc w:val="left"/>
      <w:pPr>
        <w:ind w:left="4439" w:hanging="360"/>
      </w:pPr>
      <w:rPr>
        <w:rFonts w:hint="default"/>
        <w:lang w:val="en-US" w:eastAsia="en-US" w:bidi="ar-SA"/>
      </w:rPr>
    </w:lvl>
    <w:lvl w:ilvl="8" w:tplc="DC3CAA48">
      <w:numFmt w:val="bullet"/>
      <w:lvlText w:val="•"/>
      <w:lvlJc w:val="left"/>
      <w:pPr>
        <w:ind w:left="4950" w:hanging="360"/>
      </w:pPr>
      <w:rPr>
        <w:rFonts w:hint="default"/>
        <w:lang w:val="en-US" w:eastAsia="en-US" w:bidi="ar-SA"/>
      </w:rPr>
    </w:lvl>
  </w:abstractNum>
  <w:abstractNum w:abstractNumId="51" w15:restartNumberingAfterBreak="0">
    <w:nsid w:val="4D6D215C"/>
    <w:multiLevelType w:val="hybridMultilevel"/>
    <w:tmpl w:val="EF80A802"/>
    <w:lvl w:ilvl="0" w:tplc="F2FE9BB8">
      <w:numFmt w:val="bullet"/>
      <w:lvlText w:val="-"/>
      <w:lvlJc w:val="left"/>
      <w:pPr>
        <w:ind w:left="1260" w:hanging="360"/>
      </w:pPr>
      <w:rPr>
        <w:rFonts w:ascii="Arial MT" w:eastAsia="Arial MT" w:hAnsi="Arial MT" w:cs="Arial MT" w:hint="default"/>
        <w:w w:val="99"/>
        <w:sz w:val="32"/>
        <w:szCs w:val="32"/>
        <w:lang w:val="en-US" w:eastAsia="en-US" w:bidi="ar-SA"/>
      </w:rPr>
    </w:lvl>
    <w:lvl w:ilvl="1" w:tplc="51ACB756">
      <w:numFmt w:val="bullet"/>
      <w:lvlText w:val="•"/>
      <w:lvlJc w:val="left"/>
      <w:pPr>
        <w:ind w:left="3200" w:hanging="360"/>
      </w:pPr>
      <w:rPr>
        <w:rFonts w:hint="default"/>
        <w:lang w:val="en-US" w:eastAsia="en-US" w:bidi="ar-SA"/>
      </w:rPr>
    </w:lvl>
    <w:lvl w:ilvl="2" w:tplc="0638F43A">
      <w:numFmt w:val="bullet"/>
      <w:lvlText w:val="•"/>
      <w:lvlJc w:val="left"/>
      <w:pPr>
        <w:ind w:left="5144" w:hanging="360"/>
      </w:pPr>
      <w:rPr>
        <w:rFonts w:hint="default"/>
        <w:lang w:val="en-US" w:eastAsia="en-US" w:bidi="ar-SA"/>
      </w:rPr>
    </w:lvl>
    <w:lvl w:ilvl="3" w:tplc="EC9CB7E4">
      <w:numFmt w:val="bullet"/>
      <w:lvlText w:val="•"/>
      <w:lvlJc w:val="left"/>
      <w:pPr>
        <w:ind w:left="7088" w:hanging="360"/>
      </w:pPr>
      <w:rPr>
        <w:rFonts w:hint="default"/>
        <w:lang w:val="en-US" w:eastAsia="en-US" w:bidi="ar-SA"/>
      </w:rPr>
    </w:lvl>
    <w:lvl w:ilvl="4" w:tplc="40C4FE86">
      <w:numFmt w:val="bullet"/>
      <w:lvlText w:val="•"/>
      <w:lvlJc w:val="left"/>
      <w:pPr>
        <w:ind w:left="9032" w:hanging="360"/>
      </w:pPr>
      <w:rPr>
        <w:rFonts w:hint="default"/>
        <w:lang w:val="en-US" w:eastAsia="en-US" w:bidi="ar-SA"/>
      </w:rPr>
    </w:lvl>
    <w:lvl w:ilvl="5" w:tplc="04EE7CBC">
      <w:numFmt w:val="bullet"/>
      <w:lvlText w:val="•"/>
      <w:lvlJc w:val="left"/>
      <w:pPr>
        <w:ind w:left="10976" w:hanging="360"/>
      </w:pPr>
      <w:rPr>
        <w:rFonts w:hint="default"/>
        <w:lang w:val="en-US" w:eastAsia="en-US" w:bidi="ar-SA"/>
      </w:rPr>
    </w:lvl>
    <w:lvl w:ilvl="6" w:tplc="D4F69CC6">
      <w:numFmt w:val="bullet"/>
      <w:lvlText w:val="•"/>
      <w:lvlJc w:val="left"/>
      <w:pPr>
        <w:ind w:left="12920" w:hanging="360"/>
      </w:pPr>
      <w:rPr>
        <w:rFonts w:hint="default"/>
        <w:lang w:val="en-US" w:eastAsia="en-US" w:bidi="ar-SA"/>
      </w:rPr>
    </w:lvl>
    <w:lvl w:ilvl="7" w:tplc="D7DCA2B2">
      <w:numFmt w:val="bullet"/>
      <w:lvlText w:val="•"/>
      <w:lvlJc w:val="left"/>
      <w:pPr>
        <w:ind w:left="14864" w:hanging="360"/>
      </w:pPr>
      <w:rPr>
        <w:rFonts w:hint="default"/>
        <w:lang w:val="en-US" w:eastAsia="en-US" w:bidi="ar-SA"/>
      </w:rPr>
    </w:lvl>
    <w:lvl w:ilvl="8" w:tplc="04DE2004">
      <w:numFmt w:val="bullet"/>
      <w:lvlText w:val="•"/>
      <w:lvlJc w:val="left"/>
      <w:pPr>
        <w:ind w:left="16808" w:hanging="360"/>
      </w:pPr>
      <w:rPr>
        <w:rFonts w:hint="default"/>
        <w:lang w:val="en-US" w:eastAsia="en-US" w:bidi="ar-SA"/>
      </w:rPr>
    </w:lvl>
  </w:abstractNum>
  <w:abstractNum w:abstractNumId="52" w15:restartNumberingAfterBreak="0">
    <w:nsid w:val="4E4C78E5"/>
    <w:multiLevelType w:val="hybridMultilevel"/>
    <w:tmpl w:val="8A0C8D3A"/>
    <w:lvl w:ilvl="0" w:tplc="6AFE083E">
      <w:numFmt w:val="bullet"/>
      <w:lvlText w:val=""/>
      <w:lvlJc w:val="left"/>
      <w:pPr>
        <w:ind w:left="505" w:hanging="360"/>
      </w:pPr>
      <w:rPr>
        <w:rFonts w:ascii="Symbol" w:eastAsia="Symbol" w:hAnsi="Symbol" w:cs="Symbol" w:hint="default"/>
        <w:w w:val="100"/>
        <w:sz w:val="32"/>
        <w:szCs w:val="32"/>
        <w:lang w:val="en-US" w:eastAsia="en-US" w:bidi="ar-SA"/>
      </w:rPr>
    </w:lvl>
    <w:lvl w:ilvl="1" w:tplc="8AAEBE8C">
      <w:numFmt w:val="bullet"/>
      <w:lvlText w:val="•"/>
      <w:lvlJc w:val="left"/>
      <w:pPr>
        <w:ind w:left="1520" w:hanging="360"/>
      </w:pPr>
      <w:rPr>
        <w:rFonts w:hint="default"/>
        <w:lang w:val="en-US" w:eastAsia="en-US" w:bidi="ar-SA"/>
      </w:rPr>
    </w:lvl>
    <w:lvl w:ilvl="2" w:tplc="83D04F58">
      <w:numFmt w:val="bullet"/>
      <w:lvlText w:val="•"/>
      <w:lvlJc w:val="left"/>
      <w:pPr>
        <w:ind w:left="2540" w:hanging="360"/>
      </w:pPr>
      <w:rPr>
        <w:rFonts w:hint="default"/>
        <w:lang w:val="en-US" w:eastAsia="en-US" w:bidi="ar-SA"/>
      </w:rPr>
    </w:lvl>
    <w:lvl w:ilvl="3" w:tplc="4C9EE216">
      <w:numFmt w:val="bullet"/>
      <w:lvlText w:val="•"/>
      <w:lvlJc w:val="left"/>
      <w:pPr>
        <w:ind w:left="3560" w:hanging="360"/>
      </w:pPr>
      <w:rPr>
        <w:rFonts w:hint="default"/>
        <w:lang w:val="en-US" w:eastAsia="en-US" w:bidi="ar-SA"/>
      </w:rPr>
    </w:lvl>
    <w:lvl w:ilvl="4" w:tplc="1AE666A6">
      <w:numFmt w:val="bullet"/>
      <w:lvlText w:val="•"/>
      <w:lvlJc w:val="left"/>
      <w:pPr>
        <w:ind w:left="4580" w:hanging="360"/>
      </w:pPr>
      <w:rPr>
        <w:rFonts w:hint="default"/>
        <w:lang w:val="en-US" w:eastAsia="en-US" w:bidi="ar-SA"/>
      </w:rPr>
    </w:lvl>
    <w:lvl w:ilvl="5" w:tplc="4BA4378A">
      <w:numFmt w:val="bullet"/>
      <w:lvlText w:val="•"/>
      <w:lvlJc w:val="left"/>
      <w:pPr>
        <w:ind w:left="5601" w:hanging="360"/>
      </w:pPr>
      <w:rPr>
        <w:rFonts w:hint="default"/>
        <w:lang w:val="en-US" w:eastAsia="en-US" w:bidi="ar-SA"/>
      </w:rPr>
    </w:lvl>
    <w:lvl w:ilvl="6" w:tplc="F146AEC6">
      <w:numFmt w:val="bullet"/>
      <w:lvlText w:val="•"/>
      <w:lvlJc w:val="left"/>
      <w:pPr>
        <w:ind w:left="6621" w:hanging="360"/>
      </w:pPr>
      <w:rPr>
        <w:rFonts w:hint="default"/>
        <w:lang w:val="en-US" w:eastAsia="en-US" w:bidi="ar-SA"/>
      </w:rPr>
    </w:lvl>
    <w:lvl w:ilvl="7" w:tplc="72EADB34">
      <w:numFmt w:val="bullet"/>
      <w:lvlText w:val="•"/>
      <w:lvlJc w:val="left"/>
      <w:pPr>
        <w:ind w:left="7641" w:hanging="360"/>
      </w:pPr>
      <w:rPr>
        <w:rFonts w:hint="default"/>
        <w:lang w:val="en-US" w:eastAsia="en-US" w:bidi="ar-SA"/>
      </w:rPr>
    </w:lvl>
    <w:lvl w:ilvl="8" w:tplc="E9285204">
      <w:numFmt w:val="bullet"/>
      <w:lvlText w:val="•"/>
      <w:lvlJc w:val="left"/>
      <w:pPr>
        <w:ind w:left="8661" w:hanging="360"/>
      </w:pPr>
      <w:rPr>
        <w:rFonts w:hint="default"/>
        <w:lang w:val="en-US" w:eastAsia="en-US" w:bidi="ar-SA"/>
      </w:rPr>
    </w:lvl>
  </w:abstractNum>
  <w:abstractNum w:abstractNumId="53" w15:restartNumberingAfterBreak="0">
    <w:nsid w:val="4E8D2DC5"/>
    <w:multiLevelType w:val="hybridMultilevel"/>
    <w:tmpl w:val="1CAEB0B8"/>
    <w:lvl w:ilvl="0" w:tplc="22243A74">
      <w:numFmt w:val="bullet"/>
      <w:lvlText w:val=""/>
      <w:lvlJc w:val="left"/>
      <w:pPr>
        <w:ind w:left="503" w:hanging="360"/>
      </w:pPr>
      <w:rPr>
        <w:rFonts w:ascii="Symbol" w:eastAsia="Symbol" w:hAnsi="Symbol" w:cs="Symbol" w:hint="default"/>
        <w:w w:val="100"/>
        <w:sz w:val="36"/>
        <w:szCs w:val="36"/>
        <w:lang w:val="en-US" w:eastAsia="en-US" w:bidi="ar-SA"/>
      </w:rPr>
    </w:lvl>
    <w:lvl w:ilvl="1" w:tplc="E5E2CB1E">
      <w:numFmt w:val="bullet"/>
      <w:lvlText w:val="•"/>
      <w:lvlJc w:val="left"/>
      <w:pPr>
        <w:ind w:left="2452" w:hanging="360"/>
      </w:pPr>
      <w:rPr>
        <w:rFonts w:hint="default"/>
        <w:lang w:val="en-US" w:eastAsia="en-US" w:bidi="ar-SA"/>
      </w:rPr>
    </w:lvl>
    <w:lvl w:ilvl="2" w:tplc="DBB8D42E">
      <w:numFmt w:val="bullet"/>
      <w:lvlText w:val="•"/>
      <w:lvlJc w:val="left"/>
      <w:pPr>
        <w:ind w:left="4405" w:hanging="360"/>
      </w:pPr>
      <w:rPr>
        <w:rFonts w:hint="default"/>
        <w:lang w:val="en-US" w:eastAsia="en-US" w:bidi="ar-SA"/>
      </w:rPr>
    </w:lvl>
    <w:lvl w:ilvl="3" w:tplc="6BDA1E7E">
      <w:numFmt w:val="bullet"/>
      <w:lvlText w:val="•"/>
      <w:lvlJc w:val="left"/>
      <w:pPr>
        <w:ind w:left="6357" w:hanging="360"/>
      </w:pPr>
      <w:rPr>
        <w:rFonts w:hint="default"/>
        <w:lang w:val="en-US" w:eastAsia="en-US" w:bidi="ar-SA"/>
      </w:rPr>
    </w:lvl>
    <w:lvl w:ilvl="4" w:tplc="20B62616">
      <w:numFmt w:val="bullet"/>
      <w:lvlText w:val="•"/>
      <w:lvlJc w:val="left"/>
      <w:pPr>
        <w:ind w:left="8310" w:hanging="360"/>
      </w:pPr>
      <w:rPr>
        <w:rFonts w:hint="default"/>
        <w:lang w:val="en-US" w:eastAsia="en-US" w:bidi="ar-SA"/>
      </w:rPr>
    </w:lvl>
    <w:lvl w:ilvl="5" w:tplc="974264B0">
      <w:numFmt w:val="bullet"/>
      <w:lvlText w:val="•"/>
      <w:lvlJc w:val="left"/>
      <w:pPr>
        <w:ind w:left="10263" w:hanging="360"/>
      </w:pPr>
      <w:rPr>
        <w:rFonts w:hint="default"/>
        <w:lang w:val="en-US" w:eastAsia="en-US" w:bidi="ar-SA"/>
      </w:rPr>
    </w:lvl>
    <w:lvl w:ilvl="6" w:tplc="113A2A34">
      <w:numFmt w:val="bullet"/>
      <w:lvlText w:val="•"/>
      <w:lvlJc w:val="left"/>
      <w:pPr>
        <w:ind w:left="12215" w:hanging="360"/>
      </w:pPr>
      <w:rPr>
        <w:rFonts w:hint="default"/>
        <w:lang w:val="en-US" w:eastAsia="en-US" w:bidi="ar-SA"/>
      </w:rPr>
    </w:lvl>
    <w:lvl w:ilvl="7" w:tplc="7E6C6C18">
      <w:numFmt w:val="bullet"/>
      <w:lvlText w:val="•"/>
      <w:lvlJc w:val="left"/>
      <w:pPr>
        <w:ind w:left="14168" w:hanging="360"/>
      </w:pPr>
      <w:rPr>
        <w:rFonts w:hint="default"/>
        <w:lang w:val="en-US" w:eastAsia="en-US" w:bidi="ar-SA"/>
      </w:rPr>
    </w:lvl>
    <w:lvl w:ilvl="8" w:tplc="31EC8D90">
      <w:numFmt w:val="bullet"/>
      <w:lvlText w:val="•"/>
      <w:lvlJc w:val="left"/>
      <w:pPr>
        <w:ind w:left="16120" w:hanging="360"/>
      </w:pPr>
      <w:rPr>
        <w:rFonts w:hint="default"/>
        <w:lang w:val="en-US" w:eastAsia="en-US" w:bidi="ar-SA"/>
      </w:rPr>
    </w:lvl>
  </w:abstractNum>
  <w:abstractNum w:abstractNumId="54" w15:restartNumberingAfterBreak="0">
    <w:nsid w:val="4FA658DA"/>
    <w:multiLevelType w:val="hybridMultilevel"/>
    <w:tmpl w:val="D46A6BC6"/>
    <w:lvl w:ilvl="0" w:tplc="EF7E4F26">
      <w:numFmt w:val="bullet"/>
      <w:lvlText w:val=""/>
      <w:lvlJc w:val="left"/>
      <w:pPr>
        <w:ind w:left="360" w:hanging="360"/>
      </w:pPr>
      <w:rPr>
        <w:rFonts w:ascii="Symbol" w:eastAsia="Symbol" w:hAnsi="Symbol" w:cs="Symbol" w:hint="default"/>
        <w:w w:val="100"/>
        <w:sz w:val="36"/>
        <w:szCs w:val="36"/>
        <w:lang w:val="en-US" w:eastAsia="en-US" w:bidi="ar-SA"/>
      </w:rPr>
    </w:lvl>
    <w:lvl w:ilvl="1" w:tplc="D3840054">
      <w:numFmt w:val="bullet"/>
      <w:lvlText w:val="•"/>
      <w:lvlJc w:val="left"/>
      <w:pPr>
        <w:ind w:left="1367" w:hanging="360"/>
      </w:pPr>
      <w:rPr>
        <w:rFonts w:hint="default"/>
        <w:lang w:val="en-US" w:eastAsia="en-US" w:bidi="ar-SA"/>
      </w:rPr>
    </w:lvl>
    <w:lvl w:ilvl="2" w:tplc="F2C86B4E">
      <w:numFmt w:val="bullet"/>
      <w:lvlText w:val="•"/>
      <w:lvlJc w:val="left"/>
      <w:pPr>
        <w:ind w:left="2374" w:hanging="360"/>
      </w:pPr>
      <w:rPr>
        <w:rFonts w:hint="default"/>
        <w:lang w:val="en-US" w:eastAsia="en-US" w:bidi="ar-SA"/>
      </w:rPr>
    </w:lvl>
    <w:lvl w:ilvl="3" w:tplc="ED3A88E8">
      <w:numFmt w:val="bullet"/>
      <w:lvlText w:val="•"/>
      <w:lvlJc w:val="left"/>
      <w:pPr>
        <w:ind w:left="3382" w:hanging="360"/>
      </w:pPr>
      <w:rPr>
        <w:rFonts w:hint="default"/>
        <w:lang w:val="en-US" w:eastAsia="en-US" w:bidi="ar-SA"/>
      </w:rPr>
    </w:lvl>
    <w:lvl w:ilvl="4" w:tplc="B26094FA">
      <w:numFmt w:val="bullet"/>
      <w:lvlText w:val="•"/>
      <w:lvlJc w:val="left"/>
      <w:pPr>
        <w:ind w:left="4389" w:hanging="360"/>
      </w:pPr>
      <w:rPr>
        <w:rFonts w:hint="default"/>
        <w:lang w:val="en-US" w:eastAsia="en-US" w:bidi="ar-SA"/>
      </w:rPr>
    </w:lvl>
    <w:lvl w:ilvl="5" w:tplc="AE74327E">
      <w:numFmt w:val="bullet"/>
      <w:lvlText w:val="•"/>
      <w:lvlJc w:val="left"/>
      <w:pPr>
        <w:ind w:left="5397" w:hanging="360"/>
      </w:pPr>
      <w:rPr>
        <w:rFonts w:hint="default"/>
        <w:lang w:val="en-US" w:eastAsia="en-US" w:bidi="ar-SA"/>
      </w:rPr>
    </w:lvl>
    <w:lvl w:ilvl="6" w:tplc="75281E24">
      <w:numFmt w:val="bullet"/>
      <w:lvlText w:val="•"/>
      <w:lvlJc w:val="left"/>
      <w:pPr>
        <w:ind w:left="6404" w:hanging="360"/>
      </w:pPr>
      <w:rPr>
        <w:rFonts w:hint="default"/>
        <w:lang w:val="en-US" w:eastAsia="en-US" w:bidi="ar-SA"/>
      </w:rPr>
    </w:lvl>
    <w:lvl w:ilvl="7" w:tplc="C0BEC8C4">
      <w:numFmt w:val="bullet"/>
      <w:lvlText w:val="•"/>
      <w:lvlJc w:val="left"/>
      <w:pPr>
        <w:ind w:left="7412" w:hanging="360"/>
      </w:pPr>
      <w:rPr>
        <w:rFonts w:hint="default"/>
        <w:lang w:val="en-US" w:eastAsia="en-US" w:bidi="ar-SA"/>
      </w:rPr>
    </w:lvl>
    <w:lvl w:ilvl="8" w:tplc="BBC289E2">
      <w:numFmt w:val="bullet"/>
      <w:lvlText w:val="•"/>
      <w:lvlJc w:val="left"/>
      <w:pPr>
        <w:ind w:left="8419" w:hanging="360"/>
      </w:pPr>
      <w:rPr>
        <w:rFonts w:hint="default"/>
        <w:lang w:val="en-US" w:eastAsia="en-US" w:bidi="ar-SA"/>
      </w:rPr>
    </w:lvl>
  </w:abstractNum>
  <w:abstractNum w:abstractNumId="55" w15:restartNumberingAfterBreak="0">
    <w:nsid w:val="506A3C80"/>
    <w:multiLevelType w:val="hybridMultilevel"/>
    <w:tmpl w:val="71426088"/>
    <w:lvl w:ilvl="0" w:tplc="9E6E8C7C">
      <w:numFmt w:val="bullet"/>
      <w:lvlText w:val=""/>
      <w:lvlJc w:val="left"/>
      <w:pPr>
        <w:ind w:left="1064" w:hanging="360"/>
      </w:pPr>
      <w:rPr>
        <w:rFonts w:ascii="Symbol" w:eastAsia="Symbol" w:hAnsi="Symbol" w:cs="Symbol" w:hint="default"/>
        <w:w w:val="100"/>
        <w:sz w:val="36"/>
        <w:szCs w:val="36"/>
        <w:lang w:val="en-US" w:eastAsia="en-US" w:bidi="ar-SA"/>
      </w:rPr>
    </w:lvl>
    <w:lvl w:ilvl="1" w:tplc="172A1A8E">
      <w:numFmt w:val="bullet"/>
      <w:lvlText w:val="•"/>
      <w:lvlJc w:val="left"/>
      <w:pPr>
        <w:ind w:left="2998" w:hanging="360"/>
      </w:pPr>
      <w:rPr>
        <w:rFonts w:hint="default"/>
        <w:lang w:val="en-US" w:eastAsia="en-US" w:bidi="ar-SA"/>
      </w:rPr>
    </w:lvl>
    <w:lvl w:ilvl="2" w:tplc="3DC62E22">
      <w:numFmt w:val="bullet"/>
      <w:lvlText w:val="•"/>
      <w:lvlJc w:val="left"/>
      <w:pPr>
        <w:ind w:left="4936" w:hanging="360"/>
      </w:pPr>
      <w:rPr>
        <w:rFonts w:hint="default"/>
        <w:lang w:val="en-US" w:eastAsia="en-US" w:bidi="ar-SA"/>
      </w:rPr>
    </w:lvl>
    <w:lvl w:ilvl="3" w:tplc="2138E96E">
      <w:numFmt w:val="bullet"/>
      <w:lvlText w:val="•"/>
      <w:lvlJc w:val="left"/>
      <w:pPr>
        <w:ind w:left="6874" w:hanging="360"/>
      </w:pPr>
      <w:rPr>
        <w:rFonts w:hint="default"/>
        <w:lang w:val="en-US" w:eastAsia="en-US" w:bidi="ar-SA"/>
      </w:rPr>
    </w:lvl>
    <w:lvl w:ilvl="4" w:tplc="B928E166">
      <w:numFmt w:val="bullet"/>
      <w:lvlText w:val="•"/>
      <w:lvlJc w:val="left"/>
      <w:pPr>
        <w:ind w:left="8812" w:hanging="360"/>
      </w:pPr>
      <w:rPr>
        <w:rFonts w:hint="default"/>
        <w:lang w:val="en-US" w:eastAsia="en-US" w:bidi="ar-SA"/>
      </w:rPr>
    </w:lvl>
    <w:lvl w:ilvl="5" w:tplc="BE4AD3A6">
      <w:numFmt w:val="bullet"/>
      <w:lvlText w:val="•"/>
      <w:lvlJc w:val="left"/>
      <w:pPr>
        <w:ind w:left="10750" w:hanging="360"/>
      </w:pPr>
      <w:rPr>
        <w:rFonts w:hint="default"/>
        <w:lang w:val="en-US" w:eastAsia="en-US" w:bidi="ar-SA"/>
      </w:rPr>
    </w:lvl>
    <w:lvl w:ilvl="6" w:tplc="058647CA">
      <w:numFmt w:val="bullet"/>
      <w:lvlText w:val="•"/>
      <w:lvlJc w:val="left"/>
      <w:pPr>
        <w:ind w:left="12688" w:hanging="360"/>
      </w:pPr>
      <w:rPr>
        <w:rFonts w:hint="default"/>
        <w:lang w:val="en-US" w:eastAsia="en-US" w:bidi="ar-SA"/>
      </w:rPr>
    </w:lvl>
    <w:lvl w:ilvl="7" w:tplc="735E5246">
      <w:numFmt w:val="bullet"/>
      <w:lvlText w:val="•"/>
      <w:lvlJc w:val="left"/>
      <w:pPr>
        <w:ind w:left="14626" w:hanging="360"/>
      </w:pPr>
      <w:rPr>
        <w:rFonts w:hint="default"/>
        <w:lang w:val="en-US" w:eastAsia="en-US" w:bidi="ar-SA"/>
      </w:rPr>
    </w:lvl>
    <w:lvl w:ilvl="8" w:tplc="BC3037CE">
      <w:numFmt w:val="bullet"/>
      <w:lvlText w:val="•"/>
      <w:lvlJc w:val="left"/>
      <w:pPr>
        <w:ind w:left="16564" w:hanging="360"/>
      </w:pPr>
      <w:rPr>
        <w:rFonts w:hint="default"/>
        <w:lang w:val="en-US" w:eastAsia="en-US" w:bidi="ar-SA"/>
      </w:rPr>
    </w:lvl>
  </w:abstractNum>
  <w:abstractNum w:abstractNumId="56" w15:restartNumberingAfterBreak="0">
    <w:nsid w:val="52281B62"/>
    <w:multiLevelType w:val="hybridMultilevel"/>
    <w:tmpl w:val="FBF219CA"/>
    <w:lvl w:ilvl="0" w:tplc="04250017">
      <w:start w:val="1"/>
      <w:numFmt w:val="lowerLetter"/>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7" w15:restartNumberingAfterBreak="0">
    <w:nsid w:val="531B0890"/>
    <w:multiLevelType w:val="hybridMultilevel"/>
    <w:tmpl w:val="40FEC53A"/>
    <w:lvl w:ilvl="0" w:tplc="B7387086">
      <w:numFmt w:val="bullet"/>
      <w:lvlText w:val="-"/>
      <w:lvlJc w:val="left"/>
      <w:pPr>
        <w:ind w:left="8810" w:hanging="361"/>
      </w:pPr>
      <w:rPr>
        <w:rFonts w:ascii="Arial MT" w:eastAsia="Arial MT" w:hAnsi="Arial MT" w:cs="Arial MT" w:hint="default"/>
        <w:w w:val="99"/>
        <w:sz w:val="32"/>
        <w:szCs w:val="32"/>
        <w:lang w:val="en-US" w:eastAsia="en-US" w:bidi="ar-SA"/>
      </w:rPr>
    </w:lvl>
    <w:lvl w:ilvl="1" w:tplc="23943AD6">
      <w:numFmt w:val="bullet"/>
      <w:lvlText w:val="•"/>
      <w:lvlJc w:val="left"/>
      <w:pPr>
        <w:ind w:left="9982" w:hanging="361"/>
      </w:pPr>
      <w:rPr>
        <w:rFonts w:hint="default"/>
        <w:lang w:val="en-US" w:eastAsia="en-US" w:bidi="ar-SA"/>
      </w:rPr>
    </w:lvl>
    <w:lvl w:ilvl="2" w:tplc="6CBA7B1C">
      <w:numFmt w:val="bullet"/>
      <w:lvlText w:val="•"/>
      <w:lvlJc w:val="left"/>
      <w:pPr>
        <w:ind w:left="11144" w:hanging="361"/>
      </w:pPr>
      <w:rPr>
        <w:rFonts w:hint="default"/>
        <w:lang w:val="en-US" w:eastAsia="en-US" w:bidi="ar-SA"/>
      </w:rPr>
    </w:lvl>
    <w:lvl w:ilvl="3" w:tplc="7354CC38">
      <w:numFmt w:val="bullet"/>
      <w:lvlText w:val="•"/>
      <w:lvlJc w:val="left"/>
      <w:pPr>
        <w:ind w:left="12306" w:hanging="361"/>
      </w:pPr>
      <w:rPr>
        <w:rFonts w:hint="default"/>
        <w:lang w:val="en-US" w:eastAsia="en-US" w:bidi="ar-SA"/>
      </w:rPr>
    </w:lvl>
    <w:lvl w:ilvl="4" w:tplc="FE4C68AC">
      <w:numFmt w:val="bullet"/>
      <w:lvlText w:val="•"/>
      <w:lvlJc w:val="left"/>
      <w:pPr>
        <w:ind w:left="13468" w:hanging="361"/>
      </w:pPr>
      <w:rPr>
        <w:rFonts w:hint="default"/>
        <w:lang w:val="en-US" w:eastAsia="en-US" w:bidi="ar-SA"/>
      </w:rPr>
    </w:lvl>
    <w:lvl w:ilvl="5" w:tplc="288A846E">
      <w:numFmt w:val="bullet"/>
      <w:lvlText w:val="•"/>
      <w:lvlJc w:val="left"/>
      <w:pPr>
        <w:ind w:left="14630" w:hanging="361"/>
      </w:pPr>
      <w:rPr>
        <w:rFonts w:hint="default"/>
        <w:lang w:val="en-US" w:eastAsia="en-US" w:bidi="ar-SA"/>
      </w:rPr>
    </w:lvl>
    <w:lvl w:ilvl="6" w:tplc="00EEF684">
      <w:numFmt w:val="bullet"/>
      <w:lvlText w:val="•"/>
      <w:lvlJc w:val="left"/>
      <w:pPr>
        <w:ind w:left="15792" w:hanging="361"/>
      </w:pPr>
      <w:rPr>
        <w:rFonts w:hint="default"/>
        <w:lang w:val="en-US" w:eastAsia="en-US" w:bidi="ar-SA"/>
      </w:rPr>
    </w:lvl>
    <w:lvl w:ilvl="7" w:tplc="C11E2B90">
      <w:numFmt w:val="bullet"/>
      <w:lvlText w:val="•"/>
      <w:lvlJc w:val="left"/>
      <w:pPr>
        <w:ind w:left="16954" w:hanging="361"/>
      </w:pPr>
      <w:rPr>
        <w:rFonts w:hint="default"/>
        <w:lang w:val="en-US" w:eastAsia="en-US" w:bidi="ar-SA"/>
      </w:rPr>
    </w:lvl>
    <w:lvl w:ilvl="8" w:tplc="C304F618">
      <w:numFmt w:val="bullet"/>
      <w:lvlText w:val="•"/>
      <w:lvlJc w:val="left"/>
      <w:pPr>
        <w:ind w:left="18116" w:hanging="361"/>
      </w:pPr>
      <w:rPr>
        <w:rFonts w:hint="default"/>
        <w:lang w:val="en-US" w:eastAsia="en-US" w:bidi="ar-SA"/>
      </w:rPr>
    </w:lvl>
  </w:abstractNum>
  <w:abstractNum w:abstractNumId="58" w15:restartNumberingAfterBreak="0">
    <w:nsid w:val="549531D5"/>
    <w:multiLevelType w:val="hybridMultilevel"/>
    <w:tmpl w:val="D8188B34"/>
    <w:lvl w:ilvl="0" w:tplc="AE2C68BC">
      <w:numFmt w:val="bullet"/>
      <w:lvlText w:val="-"/>
      <w:lvlJc w:val="left"/>
      <w:pPr>
        <w:ind w:left="1004" w:hanging="360"/>
      </w:pPr>
      <w:rPr>
        <w:rFonts w:ascii="Arial MT" w:eastAsia="Arial MT" w:hAnsi="Arial MT" w:cs="Arial MT" w:hint="default"/>
        <w:w w:val="99"/>
        <w:sz w:val="32"/>
        <w:szCs w:val="32"/>
        <w:lang w:val="en-US" w:eastAsia="en-US" w:bidi="ar-SA"/>
      </w:rPr>
    </w:lvl>
    <w:lvl w:ilvl="1" w:tplc="50042422">
      <w:numFmt w:val="bullet"/>
      <w:lvlText w:val="•"/>
      <w:lvlJc w:val="left"/>
      <w:pPr>
        <w:ind w:left="2944" w:hanging="360"/>
      </w:pPr>
      <w:rPr>
        <w:rFonts w:hint="default"/>
        <w:lang w:val="en-US" w:eastAsia="en-US" w:bidi="ar-SA"/>
      </w:rPr>
    </w:lvl>
    <w:lvl w:ilvl="2" w:tplc="94843ADC">
      <w:numFmt w:val="bullet"/>
      <w:lvlText w:val="•"/>
      <w:lvlJc w:val="left"/>
      <w:pPr>
        <w:ind w:left="4888" w:hanging="360"/>
      </w:pPr>
      <w:rPr>
        <w:rFonts w:hint="default"/>
        <w:lang w:val="en-US" w:eastAsia="en-US" w:bidi="ar-SA"/>
      </w:rPr>
    </w:lvl>
    <w:lvl w:ilvl="3" w:tplc="770C8526">
      <w:numFmt w:val="bullet"/>
      <w:lvlText w:val="•"/>
      <w:lvlJc w:val="left"/>
      <w:pPr>
        <w:ind w:left="6832" w:hanging="360"/>
      </w:pPr>
      <w:rPr>
        <w:rFonts w:hint="default"/>
        <w:lang w:val="en-US" w:eastAsia="en-US" w:bidi="ar-SA"/>
      </w:rPr>
    </w:lvl>
    <w:lvl w:ilvl="4" w:tplc="6442D03C">
      <w:numFmt w:val="bullet"/>
      <w:lvlText w:val="•"/>
      <w:lvlJc w:val="left"/>
      <w:pPr>
        <w:ind w:left="8776" w:hanging="360"/>
      </w:pPr>
      <w:rPr>
        <w:rFonts w:hint="default"/>
        <w:lang w:val="en-US" w:eastAsia="en-US" w:bidi="ar-SA"/>
      </w:rPr>
    </w:lvl>
    <w:lvl w:ilvl="5" w:tplc="2BFA97F8">
      <w:numFmt w:val="bullet"/>
      <w:lvlText w:val="•"/>
      <w:lvlJc w:val="left"/>
      <w:pPr>
        <w:ind w:left="10720" w:hanging="360"/>
      </w:pPr>
      <w:rPr>
        <w:rFonts w:hint="default"/>
        <w:lang w:val="en-US" w:eastAsia="en-US" w:bidi="ar-SA"/>
      </w:rPr>
    </w:lvl>
    <w:lvl w:ilvl="6" w:tplc="A9DA9F4A">
      <w:numFmt w:val="bullet"/>
      <w:lvlText w:val="•"/>
      <w:lvlJc w:val="left"/>
      <w:pPr>
        <w:ind w:left="12664" w:hanging="360"/>
      </w:pPr>
      <w:rPr>
        <w:rFonts w:hint="default"/>
        <w:lang w:val="en-US" w:eastAsia="en-US" w:bidi="ar-SA"/>
      </w:rPr>
    </w:lvl>
    <w:lvl w:ilvl="7" w:tplc="8BBE5F50">
      <w:numFmt w:val="bullet"/>
      <w:lvlText w:val="•"/>
      <w:lvlJc w:val="left"/>
      <w:pPr>
        <w:ind w:left="14608" w:hanging="360"/>
      </w:pPr>
      <w:rPr>
        <w:rFonts w:hint="default"/>
        <w:lang w:val="en-US" w:eastAsia="en-US" w:bidi="ar-SA"/>
      </w:rPr>
    </w:lvl>
    <w:lvl w:ilvl="8" w:tplc="F0CECF2E">
      <w:numFmt w:val="bullet"/>
      <w:lvlText w:val="•"/>
      <w:lvlJc w:val="left"/>
      <w:pPr>
        <w:ind w:left="16552" w:hanging="360"/>
      </w:pPr>
      <w:rPr>
        <w:rFonts w:hint="default"/>
        <w:lang w:val="en-US" w:eastAsia="en-US" w:bidi="ar-SA"/>
      </w:rPr>
    </w:lvl>
  </w:abstractNum>
  <w:abstractNum w:abstractNumId="59" w15:restartNumberingAfterBreak="0">
    <w:nsid w:val="57F92DFA"/>
    <w:multiLevelType w:val="hybridMultilevel"/>
    <w:tmpl w:val="F9360E26"/>
    <w:lvl w:ilvl="0" w:tplc="2F90FB06">
      <w:numFmt w:val="bullet"/>
      <w:lvlText w:val=""/>
      <w:lvlJc w:val="left"/>
      <w:pPr>
        <w:ind w:left="523" w:hanging="360"/>
      </w:pPr>
      <w:rPr>
        <w:rFonts w:ascii="Symbol" w:eastAsia="Symbol" w:hAnsi="Symbol" w:cs="Symbol" w:hint="default"/>
        <w:w w:val="100"/>
        <w:sz w:val="36"/>
        <w:szCs w:val="36"/>
        <w:lang w:val="en-US" w:eastAsia="en-US" w:bidi="ar-SA"/>
      </w:rPr>
    </w:lvl>
    <w:lvl w:ilvl="1" w:tplc="9990CF00">
      <w:numFmt w:val="bullet"/>
      <w:lvlText w:val="•"/>
      <w:lvlJc w:val="left"/>
      <w:pPr>
        <w:ind w:left="2470" w:hanging="360"/>
      </w:pPr>
      <w:rPr>
        <w:rFonts w:hint="default"/>
        <w:lang w:val="en-US" w:eastAsia="en-US" w:bidi="ar-SA"/>
      </w:rPr>
    </w:lvl>
    <w:lvl w:ilvl="2" w:tplc="AC98E8D0">
      <w:numFmt w:val="bullet"/>
      <w:lvlText w:val="•"/>
      <w:lvlJc w:val="left"/>
      <w:pPr>
        <w:ind w:left="4421" w:hanging="360"/>
      </w:pPr>
      <w:rPr>
        <w:rFonts w:hint="default"/>
        <w:lang w:val="en-US" w:eastAsia="en-US" w:bidi="ar-SA"/>
      </w:rPr>
    </w:lvl>
    <w:lvl w:ilvl="3" w:tplc="24E25AF8">
      <w:numFmt w:val="bullet"/>
      <w:lvlText w:val="•"/>
      <w:lvlJc w:val="left"/>
      <w:pPr>
        <w:ind w:left="6371" w:hanging="360"/>
      </w:pPr>
      <w:rPr>
        <w:rFonts w:hint="default"/>
        <w:lang w:val="en-US" w:eastAsia="en-US" w:bidi="ar-SA"/>
      </w:rPr>
    </w:lvl>
    <w:lvl w:ilvl="4" w:tplc="6E1EF9D0">
      <w:numFmt w:val="bullet"/>
      <w:lvlText w:val="•"/>
      <w:lvlJc w:val="left"/>
      <w:pPr>
        <w:ind w:left="8322" w:hanging="360"/>
      </w:pPr>
      <w:rPr>
        <w:rFonts w:hint="default"/>
        <w:lang w:val="en-US" w:eastAsia="en-US" w:bidi="ar-SA"/>
      </w:rPr>
    </w:lvl>
    <w:lvl w:ilvl="5" w:tplc="425E9A92">
      <w:numFmt w:val="bullet"/>
      <w:lvlText w:val="•"/>
      <w:lvlJc w:val="left"/>
      <w:pPr>
        <w:ind w:left="10273" w:hanging="360"/>
      </w:pPr>
      <w:rPr>
        <w:rFonts w:hint="default"/>
        <w:lang w:val="en-US" w:eastAsia="en-US" w:bidi="ar-SA"/>
      </w:rPr>
    </w:lvl>
    <w:lvl w:ilvl="6" w:tplc="7DB6245C">
      <w:numFmt w:val="bullet"/>
      <w:lvlText w:val="•"/>
      <w:lvlJc w:val="left"/>
      <w:pPr>
        <w:ind w:left="12223" w:hanging="360"/>
      </w:pPr>
      <w:rPr>
        <w:rFonts w:hint="default"/>
        <w:lang w:val="en-US" w:eastAsia="en-US" w:bidi="ar-SA"/>
      </w:rPr>
    </w:lvl>
    <w:lvl w:ilvl="7" w:tplc="4C642200">
      <w:numFmt w:val="bullet"/>
      <w:lvlText w:val="•"/>
      <w:lvlJc w:val="left"/>
      <w:pPr>
        <w:ind w:left="14174" w:hanging="360"/>
      </w:pPr>
      <w:rPr>
        <w:rFonts w:hint="default"/>
        <w:lang w:val="en-US" w:eastAsia="en-US" w:bidi="ar-SA"/>
      </w:rPr>
    </w:lvl>
    <w:lvl w:ilvl="8" w:tplc="E38E7BFA">
      <w:numFmt w:val="bullet"/>
      <w:lvlText w:val="•"/>
      <w:lvlJc w:val="left"/>
      <w:pPr>
        <w:ind w:left="16124" w:hanging="360"/>
      </w:pPr>
      <w:rPr>
        <w:rFonts w:hint="default"/>
        <w:lang w:val="en-US" w:eastAsia="en-US" w:bidi="ar-SA"/>
      </w:rPr>
    </w:lvl>
  </w:abstractNum>
  <w:abstractNum w:abstractNumId="60" w15:restartNumberingAfterBreak="0">
    <w:nsid w:val="58882B26"/>
    <w:multiLevelType w:val="hybridMultilevel"/>
    <w:tmpl w:val="F684C642"/>
    <w:lvl w:ilvl="0" w:tplc="4B241778">
      <w:numFmt w:val="bullet"/>
      <w:lvlText w:val=""/>
      <w:lvlJc w:val="left"/>
      <w:pPr>
        <w:ind w:left="523" w:hanging="360"/>
      </w:pPr>
      <w:rPr>
        <w:rFonts w:ascii="Symbol" w:eastAsia="Symbol" w:hAnsi="Symbol" w:cs="Symbol" w:hint="default"/>
        <w:w w:val="100"/>
        <w:sz w:val="36"/>
        <w:szCs w:val="36"/>
        <w:lang w:val="en-US" w:eastAsia="en-US" w:bidi="ar-SA"/>
      </w:rPr>
    </w:lvl>
    <w:lvl w:ilvl="1" w:tplc="A2F6517A">
      <w:numFmt w:val="bullet"/>
      <w:lvlText w:val="•"/>
      <w:lvlJc w:val="left"/>
      <w:pPr>
        <w:ind w:left="2470" w:hanging="360"/>
      </w:pPr>
      <w:rPr>
        <w:rFonts w:hint="default"/>
        <w:lang w:val="en-US" w:eastAsia="en-US" w:bidi="ar-SA"/>
      </w:rPr>
    </w:lvl>
    <w:lvl w:ilvl="2" w:tplc="3A2ACCEC">
      <w:numFmt w:val="bullet"/>
      <w:lvlText w:val="•"/>
      <w:lvlJc w:val="left"/>
      <w:pPr>
        <w:ind w:left="4421" w:hanging="360"/>
      </w:pPr>
      <w:rPr>
        <w:rFonts w:hint="default"/>
        <w:lang w:val="en-US" w:eastAsia="en-US" w:bidi="ar-SA"/>
      </w:rPr>
    </w:lvl>
    <w:lvl w:ilvl="3" w:tplc="23C24C08">
      <w:numFmt w:val="bullet"/>
      <w:lvlText w:val="•"/>
      <w:lvlJc w:val="left"/>
      <w:pPr>
        <w:ind w:left="6371" w:hanging="360"/>
      </w:pPr>
      <w:rPr>
        <w:rFonts w:hint="default"/>
        <w:lang w:val="en-US" w:eastAsia="en-US" w:bidi="ar-SA"/>
      </w:rPr>
    </w:lvl>
    <w:lvl w:ilvl="4" w:tplc="4442F280">
      <w:numFmt w:val="bullet"/>
      <w:lvlText w:val="•"/>
      <w:lvlJc w:val="left"/>
      <w:pPr>
        <w:ind w:left="8322" w:hanging="360"/>
      </w:pPr>
      <w:rPr>
        <w:rFonts w:hint="default"/>
        <w:lang w:val="en-US" w:eastAsia="en-US" w:bidi="ar-SA"/>
      </w:rPr>
    </w:lvl>
    <w:lvl w:ilvl="5" w:tplc="A5B4554A">
      <w:numFmt w:val="bullet"/>
      <w:lvlText w:val="•"/>
      <w:lvlJc w:val="left"/>
      <w:pPr>
        <w:ind w:left="10273" w:hanging="360"/>
      </w:pPr>
      <w:rPr>
        <w:rFonts w:hint="default"/>
        <w:lang w:val="en-US" w:eastAsia="en-US" w:bidi="ar-SA"/>
      </w:rPr>
    </w:lvl>
    <w:lvl w:ilvl="6" w:tplc="7ED06298">
      <w:numFmt w:val="bullet"/>
      <w:lvlText w:val="•"/>
      <w:lvlJc w:val="left"/>
      <w:pPr>
        <w:ind w:left="12223" w:hanging="360"/>
      </w:pPr>
      <w:rPr>
        <w:rFonts w:hint="default"/>
        <w:lang w:val="en-US" w:eastAsia="en-US" w:bidi="ar-SA"/>
      </w:rPr>
    </w:lvl>
    <w:lvl w:ilvl="7" w:tplc="E52699BC">
      <w:numFmt w:val="bullet"/>
      <w:lvlText w:val="•"/>
      <w:lvlJc w:val="left"/>
      <w:pPr>
        <w:ind w:left="14174" w:hanging="360"/>
      </w:pPr>
      <w:rPr>
        <w:rFonts w:hint="default"/>
        <w:lang w:val="en-US" w:eastAsia="en-US" w:bidi="ar-SA"/>
      </w:rPr>
    </w:lvl>
    <w:lvl w:ilvl="8" w:tplc="42263010">
      <w:numFmt w:val="bullet"/>
      <w:lvlText w:val="•"/>
      <w:lvlJc w:val="left"/>
      <w:pPr>
        <w:ind w:left="16124" w:hanging="360"/>
      </w:pPr>
      <w:rPr>
        <w:rFonts w:hint="default"/>
        <w:lang w:val="en-US" w:eastAsia="en-US" w:bidi="ar-SA"/>
      </w:rPr>
    </w:lvl>
  </w:abstractNum>
  <w:abstractNum w:abstractNumId="61" w15:restartNumberingAfterBreak="0">
    <w:nsid w:val="5C032770"/>
    <w:multiLevelType w:val="hybridMultilevel"/>
    <w:tmpl w:val="7930856E"/>
    <w:lvl w:ilvl="0" w:tplc="4E8CA7F8">
      <w:numFmt w:val="bullet"/>
      <w:lvlText w:val=""/>
      <w:lvlJc w:val="left"/>
      <w:pPr>
        <w:ind w:left="523" w:hanging="360"/>
      </w:pPr>
      <w:rPr>
        <w:rFonts w:ascii="Symbol" w:eastAsia="Symbol" w:hAnsi="Symbol" w:cs="Symbol" w:hint="default"/>
        <w:w w:val="100"/>
        <w:sz w:val="32"/>
        <w:szCs w:val="32"/>
        <w:lang w:val="en-US" w:eastAsia="en-US" w:bidi="ar-SA"/>
      </w:rPr>
    </w:lvl>
    <w:lvl w:ilvl="1" w:tplc="48D6BE2A">
      <w:numFmt w:val="bullet"/>
      <w:lvlText w:val="•"/>
      <w:lvlJc w:val="left"/>
      <w:pPr>
        <w:ind w:left="2470" w:hanging="360"/>
      </w:pPr>
      <w:rPr>
        <w:rFonts w:hint="default"/>
        <w:lang w:val="en-US" w:eastAsia="en-US" w:bidi="ar-SA"/>
      </w:rPr>
    </w:lvl>
    <w:lvl w:ilvl="2" w:tplc="D3E820F2">
      <w:numFmt w:val="bullet"/>
      <w:lvlText w:val="•"/>
      <w:lvlJc w:val="left"/>
      <w:pPr>
        <w:ind w:left="4421" w:hanging="360"/>
      </w:pPr>
      <w:rPr>
        <w:rFonts w:hint="default"/>
        <w:lang w:val="en-US" w:eastAsia="en-US" w:bidi="ar-SA"/>
      </w:rPr>
    </w:lvl>
    <w:lvl w:ilvl="3" w:tplc="3BDCBD9E">
      <w:numFmt w:val="bullet"/>
      <w:lvlText w:val="•"/>
      <w:lvlJc w:val="left"/>
      <w:pPr>
        <w:ind w:left="6371" w:hanging="360"/>
      </w:pPr>
      <w:rPr>
        <w:rFonts w:hint="default"/>
        <w:lang w:val="en-US" w:eastAsia="en-US" w:bidi="ar-SA"/>
      </w:rPr>
    </w:lvl>
    <w:lvl w:ilvl="4" w:tplc="089EE5D4">
      <w:numFmt w:val="bullet"/>
      <w:lvlText w:val="•"/>
      <w:lvlJc w:val="left"/>
      <w:pPr>
        <w:ind w:left="8322" w:hanging="360"/>
      </w:pPr>
      <w:rPr>
        <w:rFonts w:hint="default"/>
        <w:lang w:val="en-US" w:eastAsia="en-US" w:bidi="ar-SA"/>
      </w:rPr>
    </w:lvl>
    <w:lvl w:ilvl="5" w:tplc="A962AFA2">
      <w:numFmt w:val="bullet"/>
      <w:lvlText w:val="•"/>
      <w:lvlJc w:val="left"/>
      <w:pPr>
        <w:ind w:left="10273" w:hanging="360"/>
      </w:pPr>
      <w:rPr>
        <w:rFonts w:hint="default"/>
        <w:lang w:val="en-US" w:eastAsia="en-US" w:bidi="ar-SA"/>
      </w:rPr>
    </w:lvl>
    <w:lvl w:ilvl="6" w:tplc="5B6C9D1E">
      <w:numFmt w:val="bullet"/>
      <w:lvlText w:val="•"/>
      <w:lvlJc w:val="left"/>
      <w:pPr>
        <w:ind w:left="12223" w:hanging="360"/>
      </w:pPr>
      <w:rPr>
        <w:rFonts w:hint="default"/>
        <w:lang w:val="en-US" w:eastAsia="en-US" w:bidi="ar-SA"/>
      </w:rPr>
    </w:lvl>
    <w:lvl w:ilvl="7" w:tplc="0750F914">
      <w:numFmt w:val="bullet"/>
      <w:lvlText w:val="•"/>
      <w:lvlJc w:val="left"/>
      <w:pPr>
        <w:ind w:left="14174" w:hanging="360"/>
      </w:pPr>
      <w:rPr>
        <w:rFonts w:hint="default"/>
        <w:lang w:val="en-US" w:eastAsia="en-US" w:bidi="ar-SA"/>
      </w:rPr>
    </w:lvl>
    <w:lvl w:ilvl="8" w:tplc="2AAC5172">
      <w:numFmt w:val="bullet"/>
      <w:lvlText w:val="•"/>
      <w:lvlJc w:val="left"/>
      <w:pPr>
        <w:ind w:left="16124" w:hanging="360"/>
      </w:pPr>
      <w:rPr>
        <w:rFonts w:hint="default"/>
        <w:lang w:val="en-US" w:eastAsia="en-US" w:bidi="ar-SA"/>
      </w:rPr>
    </w:lvl>
  </w:abstractNum>
  <w:abstractNum w:abstractNumId="62" w15:restartNumberingAfterBreak="0">
    <w:nsid w:val="631C076C"/>
    <w:multiLevelType w:val="hybridMultilevel"/>
    <w:tmpl w:val="F2BCB16E"/>
    <w:lvl w:ilvl="0" w:tplc="514065E4">
      <w:numFmt w:val="bullet"/>
      <w:lvlText w:val=""/>
      <w:lvlJc w:val="left"/>
      <w:pPr>
        <w:ind w:left="704" w:hanging="360"/>
      </w:pPr>
      <w:rPr>
        <w:rFonts w:ascii="Symbol" w:eastAsia="Symbol" w:hAnsi="Symbol" w:cs="Symbol" w:hint="default"/>
        <w:w w:val="100"/>
        <w:sz w:val="36"/>
        <w:szCs w:val="36"/>
        <w:lang w:val="en-US" w:eastAsia="en-US" w:bidi="ar-SA"/>
      </w:rPr>
    </w:lvl>
    <w:lvl w:ilvl="1" w:tplc="44C4790C">
      <w:numFmt w:val="bullet"/>
      <w:lvlText w:val="•"/>
      <w:lvlJc w:val="left"/>
      <w:pPr>
        <w:ind w:left="2674" w:hanging="360"/>
      </w:pPr>
      <w:rPr>
        <w:rFonts w:hint="default"/>
        <w:lang w:val="en-US" w:eastAsia="en-US" w:bidi="ar-SA"/>
      </w:rPr>
    </w:lvl>
    <w:lvl w:ilvl="2" w:tplc="3006BEC2">
      <w:numFmt w:val="bullet"/>
      <w:lvlText w:val="•"/>
      <w:lvlJc w:val="left"/>
      <w:pPr>
        <w:ind w:left="4648" w:hanging="360"/>
      </w:pPr>
      <w:rPr>
        <w:rFonts w:hint="default"/>
        <w:lang w:val="en-US" w:eastAsia="en-US" w:bidi="ar-SA"/>
      </w:rPr>
    </w:lvl>
    <w:lvl w:ilvl="3" w:tplc="B0182954">
      <w:numFmt w:val="bullet"/>
      <w:lvlText w:val="•"/>
      <w:lvlJc w:val="left"/>
      <w:pPr>
        <w:ind w:left="6622" w:hanging="360"/>
      </w:pPr>
      <w:rPr>
        <w:rFonts w:hint="default"/>
        <w:lang w:val="en-US" w:eastAsia="en-US" w:bidi="ar-SA"/>
      </w:rPr>
    </w:lvl>
    <w:lvl w:ilvl="4" w:tplc="057E176E">
      <w:numFmt w:val="bullet"/>
      <w:lvlText w:val="•"/>
      <w:lvlJc w:val="left"/>
      <w:pPr>
        <w:ind w:left="8596" w:hanging="360"/>
      </w:pPr>
      <w:rPr>
        <w:rFonts w:hint="default"/>
        <w:lang w:val="en-US" w:eastAsia="en-US" w:bidi="ar-SA"/>
      </w:rPr>
    </w:lvl>
    <w:lvl w:ilvl="5" w:tplc="48E29730">
      <w:numFmt w:val="bullet"/>
      <w:lvlText w:val="•"/>
      <w:lvlJc w:val="left"/>
      <w:pPr>
        <w:ind w:left="10570" w:hanging="360"/>
      </w:pPr>
      <w:rPr>
        <w:rFonts w:hint="default"/>
        <w:lang w:val="en-US" w:eastAsia="en-US" w:bidi="ar-SA"/>
      </w:rPr>
    </w:lvl>
    <w:lvl w:ilvl="6" w:tplc="8C2AB606">
      <w:numFmt w:val="bullet"/>
      <w:lvlText w:val="•"/>
      <w:lvlJc w:val="left"/>
      <w:pPr>
        <w:ind w:left="12544" w:hanging="360"/>
      </w:pPr>
      <w:rPr>
        <w:rFonts w:hint="default"/>
        <w:lang w:val="en-US" w:eastAsia="en-US" w:bidi="ar-SA"/>
      </w:rPr>
    </w:lvl>
    <w:lvl w:ilvl="7" w:tplc="7F681DD4">
      <w:numFmt w:val="bullet"/>
      <w:lvlText w:val="•"/>
      <w:lvlJc w:val="left"/>
      <w:pPr>
        <w:ind w:left="14518" w:hanging="360"/>
      </w:pPr>
      <w:rPr>
        <w:rFonts w:hint="default"/>
        <w:lang w:val="en-US" w:eastAsia="en-US" w:bidi="ar-SA"/>
      </w:rPr>
    </w:lvl>
    <w:lvl w:ilvl="8" w:tplc="CD024F9E">
      <w:numFmt w:val="bullet"/>
      <w:lvlText w:val="•"/>
      <w:lvlJc w:val="left"/>
      <w:pPr>
        <w:ind w:left="16492" w:hanging="360"/>
      </w:pPr>
      <w:rPr>
        <w:rFonts w:hint="default"/>
        <w:lang w:val="en-US" w:eastAsia="en-US" w:bidi="ar-SA"/>
      </w:rPr>
    </w:lvl>
  </w:abstractNum>
  <w:abstractNum w:abstractNumId="63" w15:restartNumberingAfterBreak="0">
    <w:nsid w:val="653741B6"/>
    <w:multiLevelType w:val="hybridMultilevel"/>
    <w:tmpl w:val="2C6693A8"/>
    <w:lvl w:ilvl="0" w:tplc="15F605D8">
      <w:start w:val="1"/>
      <w:numFmt w:val="lowerLetter"/>
      <w:lvlText w:val="%1)"/>
      <w:lvlJc w:val="left"/>
      <w:pPr>
        <w:ind w:left="1052" w:hanging="360"/>
      </w:pPr>
      <w:rPr>
        <w:rFonts w:ascii="Arial MT" w:eastAsia="Arial MT" w:hAnsi="Arial MT" w:cs="Arial MT" w:hint="default"/>
        <w:spacing w:val="0"/>
        <w:w w:val="99"/>
        <w:sz w:val="32"/>
        <w:szCs w:val="32"/>
        <w:lang w:val="en-US" w:eastAsia="en-US" w:bidi="ar-SA"/>
      </w:rPr>
    </w:lvl>
    <w:lvl w:ilvl="1" w:tplc="7A6AA81C">
      <w:numFmt w:val="bullet"/>
      <w:lvlText w:val="•"/>
      <w:lvlJc w:val="left"/>
      <w:pPr>
        <w:ind w:left="2998" w:hanging="360"/>
      </w:pPr>
      <w:rPr>
        <w:rFonts w:hint="default"/>
        <w:lang w:val="en-US" w:eastAsia="en-US" w:bidi="ar-SA"/>
      </w:rPr>
    </w:lvl>
    <w:lvl w:ilvl="2" w:tplc="BED0C988">
      <w:numFmt w:val="bullet"/>
      <w:lvlText w:val="•"/>
      <w:lvlJc w:val="left"/>
      <w:pPr>
        <w:ind w:left="4936" w:hanging="360"/>
      </w:pPr>
      <w:rPr>
        <w:rFonts w:hint="default"/>
        <w:lang w:val="en-US" w:eastAsia="en-US" w:bidi="ar-SA"/>
      </w:rPr>
    </w:lvl>
    <w:lvl w:ilvl="3" w:tplc="F14C930A">
      <w:numFmt w:val="bullet"/>
      <w:lvlText w:val="•"/>
      <w:lvlJc w:val="left"/>
      <w:pPr>
        <w:ind w:left="6874" w:hanging="360"/>
      </w:pPr>
      <w:rPr>
        <w:rFonts w:hint="default"/>
        <w:lang w:val="en-US" w:eastAsia="en-US" w:bidi="ar-SA"/>
      </w:rPr>
    </w:lvl>
    <w:lvl w:ilvl="4" w:tplc="5BEE1906">
      <w:numFmt w:val="bullet"/>
      <w:lvlText w:val="•"/>
      <w:lvlJc w:val="left"/>
      <w:pPr>
        <w:ind w:left="8812" w:hanging="360"/>
      </w:pPr>
      <w:rPr>
        <w:rFonts w:hint="default"/>
        <w:lang w:val="en-US" w:eastAsia="en-US" w:bidi="ar-SA"/>
      </w:rPr>
    </w:lvl>
    <w:lvl w:ilvl="5" w:tplc="5F9EA6CE">
      <w:numFmt w:val="bullet"/>
      <w:lvlText w:val="•"/>
      <w:lvlJc w:val="left"/>
      <w:pPr>
        <w:ind w:left="10750" w:hanging="360"/>
      </w:pPr>
      <w:rPr>
        <w:rFonts w:hint="default"/>
        <w:lang w:val="en-US" w:eastAsia="en-US" w:bidi="ar-SA"/>
      </w:rPr>
    </w:lvl>
    <w:lvl w:ilvl="6" w:tplc="D8EC654E">
      <w:numFmt w:val="bullet"/>
      <w:lvlText w:val="•"/>
      <w:lvlJc w:val="left"/>
      <w:pPr>
        <w:ind w:left="12688" w:hanging="360"/>
      </w:pPr>
      <w:rPr>
        <w:rFonts w:hint="default"/>
        <w:lang w:val="en-US" w:eastAsia="en-US" w:bidi="ar-SA"/>
      </w:rPr>
    </w:lvl>
    <w:lvl w:ilvl="7" w:tplc="C6EA8758">
      <w:numFmt w:val="bullet"/>
      <w:lvlText w:val="•"/>
      <w:lvlJc w:val="left"/>
      <w:pPr>
        <w:ind w:left="14626" w:hanging="360"/>
      </w:pPr>
      <w:rPr>
        <w:rFonts w:hint="default"/>
        <w:lang w:val="en-US" w:eastAsia="en-US" w:bidi="ar-SA"/>
      </w:rPr>
    </w:lvl>
    <w:lvl w:ilvl="8" w:tplc="DBA61986">
      <w:numFmt w:val="bullet"/>
      <w:lvlText w:val="•"/>
      <w:lvlJc w:val="left"/>
      <w:pPr>
        <w:ind w:left="16564" w:hanging="360"/>
      </w:pPr>
      <w:rPr>
        <w:rFonts w:hint="default"/>
        <w:lang w:val="en-US" w:eastAsia="en-US" w:bidi="ar-SA"/>
      </w:rPr>
    </w:lvl>
  </w:abstractNum>
  <w:abstractNum w:abstractNumId="64" w15:restartNumberingAfterBreak="0">
    <w:nsid w:val="65D73235"/>
    <w:multiLevelType w:val="hybridMultilevel"/>
    <w:tmpl w:val="CB1465D2"/>
    <w:lvl w:ilvl="0" w:tplc="951CD604">
      <w:numFmt w:val="bullet"/>
      <w:lvlText w:val="•"/>
      <w:lvlJc w:val="left"/>
      <w:pPr>
        <w:ind w:left="1096" w:hanging="360"/>
      </w:pPr>
      <w:rPr>
        <w:rFonts w:ascii="Arial MT" w:eastAsia="Arial MT" w:hAnsi="Arial MT" w:cs="Arial MT" w:hint="default"/>
        <w:w w:val="100"/>
        <w:sz w:val="36"/>
        <w:szCs w:val="36"/>
        <w:lang w:val="en-US" w:eastAsia="en-US" w:bidi="ar-SA"/>
      </w:rPr>
    </w:lvl>
    <w:lvl w:ilvl="1" w:tplc="DF741392">
      <w:numFmt w:val="bullet"/>
      <w:lvlText w:val="•"/>
      <w:lvlJc w:val="left"/>
      <w:pPr>
        <w:ind w:left="3034" w:hanging="360"/>
      </w:pPr>
      <w:rPr>
        <w:rFonts w:hint="default"/>
        <w:lang w:val="en-US" w:eastAsia="en-US" w:bidi="ar-SA"/>
      </w:rPr>
    </w:lvl>
    <w:lvl w:ilvl="2" w:tplc="0B588E34">
      <w:numFmt w:val="bullet"/>
      <w:lvlText w:val="•"/>
      <w:lvlJc w:val="left"/>
      <w:pPr>
        <w:ind w:left="4968" w:hanging="360"/>
      </w:pPr>
      <w:rPr>
        <w:rFonts w:hint="default"/>
        <w:lang w:val="en-US" w:eastAsia="en-US" w:bidi="ar-SA"/>
      </w:rPr>
    </w:lvl>
    <w:lvl w:ilvl="3" w:tplc="F74CB13A">
      <w:numFmt w:val="bullet"/>
      <w:lvlText w:val="•"/>
      <w:lvlJc w:val="left"/>
      <w:pPr>
        <w:ind w:left="6902" w:hanging="360"/>
      </w:pPr>
      <w:rPr>
        <w:rFonts w:hint="default"/>
        <w:lang w:val="en-US" w:eastAsia="en-US" w:bidi="ar-SA"/>
      </w:rPr>
    </w:lvl>
    <w:lvl w:ilvl="4" w:tplc="A27013EC">
      <w:numFmt w:val="bullet"/>
      <w:lvlText w:val="•"/>
      <w:lvlJc w:val="left"/>
      <w:pPr>
        <w:ind w:left="8836" w:hanging="360"/>
      </w:pPr>
      <w:rPr>
        <w:rFonts w:hint="default"/>
        <w:lang w:val="en-US" w:eastAsia="en-US" w:bidi="ar-SA"/>
      </w:rPr>
    </w:lvl>
    <w:lvl w:ilvl="5" w:tplc="A7B09AD0">
      <w:numFmt w:val="bullet"/>
      <w:lvlText w:val="•"/>
      <w:lvlJc w:val="left"/>
      <w:pPr>
        <w:ind w:left="10770" w:hanging="360"/>
      </w:pPr>
      <w:rPr>
        <w:rFonts w:hint="default"/>
        <w:lang w:val="en-US" w:eastAsia="en-US" w:bidi="ar-SA"/>
      </w:rPr>
    </w:lvl>
    <w:lvl w:ilvl="6" w:tplc="BF62A11C">
      <w:numFmt w:val="bullet"/>
      <w:lvlText w:val="•"/>
      <w:lvlJc w:val="left"/>
      <w:pPr>
        <w:ind w:left="12704" w:hanging="360"/>
      </w:pPr>
      <w:rPr>
        <w:rFonts w:hint="default"/>
        <w:lang w:val="en-US" w:eastAsia="en-US" w:bidi="ar-SA"/>
      </w:rPr>
    </w:lvl>
    <w:lvl w:ilvl="7" w:tplc="39B655B0">
      <w:numFmt w:val="bullet"/>
      <w:lvlText w:val="•"/>
      <w:lvlJc w:val="left"/>
      <w:pPr>
        <w:ind w:left="14638" w:hanging="360"/>
      </w:pPr>
      <w:rPr>
        <w:rFonts w:hint="default"/>
        <w:lang w:val="en-US" w:eastAsia="en-US" w:bidi="ar-SA"/>
      </w:rPr>
    </w:lvl>
    <w:lvl w:ilvl="8" w:tplc="9C40AF66">
      <w:numFmt w:val="bullet"/>
      <w:lvlText w:val="•"/>
      <w:lvlJc w:val="left"/>
      <w:pPr>
        <w:ind w:left="16572" w:hanging="360"/>
      </w:pPr>
      <w:rPr>
        <w:rFonts w:hint="default"/>
        <w:lang w:val="en-US" w:eastAsia="en-US" w:bidi="ar-SA"/>
      </w:rPr>
    </w:lvl>
  </w:abstractNum>
  <w:abstractNum w:abstractNumId="65" w15:restartNumberingAfterBreak="0">
    <w:nsid w:val="67FD21EA"/>
    <w:multiLevelType w:val="hybridMultilevel"/>
    <w:tmpl w:val="B29ED39A"/>
    <w:lvl w:ilvl="0" w:tplc="70E8DAC0">
      <w:numFmt w:val="bullet"/>
      <w:lvlText w:val=""/>
      <w:lvlJc w:val="left"/>
      <w:pPr>
        <w:ind w:left="360" w:hanging="360"/>
      </w:pPr>
      <w:rPr>
        <w:rFonts w:ascii="Symbol" w:eastAsia="Symbol" w:hAnsi="Symbol" w:cs="Symbol" w:hint="default"/>
        <w:w w:val="100"/>
        <w:sz w:val="36"/>
        <w:szCs w:val="36"/>
        <w:lang w:val="en-US" w:eastAsia="en-US" w:bidi="ar-SA"/>
      </w:rPr>
    </w:lvl>
    <w:lvl w:ilvl="1" w:tplc="B4E6599A">
      <w:numFmt w:val="bullet"/>
      <w:lvlText w:val="•"/>
      <w:lvlJc w:val="left"/>
      <w:pPr>
        <w:ind w:left="1238" w:hanging="360"/>
      </w:pPr>
      <w:rPr>
        <w:rFonts w:hint="default"/>
        <w:lang w:val="en-US" w:eastAsia="en-US" w:bidi="ar-SA"/>
      </w:rPr>
    </w:lvl>
    <w:lvl w:ilvl="2" w:tplc="F0BC0BF0">
      <w:numFmt w:val="bullet"/>
      <w:lvlText w:val="•"/>
      <w:lvlJc w:val="left"/>
      <w:pPr>
        <w:ind w:left="2117" w:hanging="360"/>
      </w:pPr>
      <w:rPr>
        <w:rFonts w:hint="default"/>
        <w:lang w:val="en-US" w:eastAsia="en-US" w:bidi="ar-SA"/>
      </w:rPr>
    </w:lvl>
    <w:lvl w:ilvl="3" w:tplc="78C0D3D2">
      <w:numFmt w:val="bullet"/>
      <w:lvlText w:val="•"/>
      <w:lvlJc w:val="left"/>
      <w:pPr>
        <w:ind w:left="2995" w:hanging="360"/>
      </w:pPr>
      <w:rPr>
        <w:rFonts w:hint="default"/>
        <w:lang w:val="en-US" w:eastAsia="en-US" w:bidi="ar-SA"/>
      </w:rPr>
    </w:lvl>
    <w:lvl w:ilvl="4" w:tplc="D0B6938A">
      <w:numFmt w:val="bullet"/>
      <w:lvlText w:val="•"/>
      <w:lvlJc w:val="left"/>
      <w:pPr>
        <w:ind w:left="3874" w:hanging="360"/>
      </w:pPr>
      <w:rPr>
        <w:rFonts w:hint="default"/>
        <w:lang w:val="en-US" w:eastAsia="en-US" w:bidi="ar-SA"/>
      </w:rPr>
    </w:lvl>
    <w:lvl w:ilvl="5" w:tplc="A9CA5EBE">
      <w:numFmt w:val="bullet"/>
      <w:lvlText w:val="•"/>
      <w:lvlJc w:val="left"/>
      <w:pPr>
        <w:ind w:left="4753" w:hanging="360"/>
      </w:pPr>
      <w:rPr>
        <w:rFonts w:hint="default"/>
        <w:lang w:val="en-US" w:eastAsia="en-US" w:bidi="ar-SA"/>
      </w:rPr>
    </w:lvl>
    <w:lvl w:ilvl="6" w:tplc="38F43FDE">
      <w:numFmt w:val="bullet"/>
      <w:lvlText w:val="•"/>
      <w:lvlJc w:val="left"/>
      <w:pPr>
        <w:ind w:left="5631" w:hanging="360"/>
      </w:pPr>
      <w:rPr>
        <w:rFonts w:hint="default"/>
        <w:lang w:val="en-US" w:eastAsia="en-US" w:bidi="ar-SA"/>
      </w:rPr>
    </w:lvl>
    <w:lvl w:ilvl="7" w:tplc="B218CEC2">
      <w:numFmt w:val="bullet"/>
      <w:lvlText w:val="•"/>
      <w:lvlJc w:val="left"/>
      <w:pPr>
        <w:ind w:left="6510" w:hanging="360"/>
      </w:pPr>
      <w:rPr>
        <w:rFonts w:hint="default"/>
        <w:lang w:val="en-US" w:eastAsia="en-US" w:bidi="ar-SA"/>
      </w:rPr>
    </w:lvl>
    <w:lvl w:ilvl="8" w:tplc="981AB7B4">
      <w:numFmt w:val="bullet"/>
      <w:lvlText w:val="•"/>
      <w:lvlJc w:val="left"/>
      <w:pPr>
        <w:ind w:left="7388" w:hanging="360"/>
      </w:pPr>
      <w:rPr>
        <w:rFonts w:hint="default"/>
        <w:lang w:val="en-US" w:eastAsia="en-US" w:bidi="ar-SA"/>
      </w:rPr>
    </w:lvl>
  </w:abstractNum>
  <w:abstractNum w:abstractNumId="66" w15:restartNumberingAfterBreak="0">
    <w:nsid w:val="6A08041E"/>
    <w:multiLevelType w:val="hybridMultilevel"/>
    <w:tmpl w:val="246832CE"/>
    <w:lvl w:ilvl="0" w:tplc="9646A91E">
      <w:numFmt w:val="bullet"/>
      <w:lvlText w:val=""/>
      <w:lvlJc w:val="left"/>
      <w:pPr>
        <w:ind w:left="503" w:hanging="360"/>
      </w:pPr>
      <w:rPr>
        <w:rFonts w:ascii="Symbol" w:eastAsia="Symbol" w:hAnsi="Symbol" w:cs="Symbol" w:hint="default"/>
        <w:w w:val="100"/>
        <w:sz w:val="36"/>
        <w:szCs w:val="36"/>
        <w:lang w:val="en-US" w:eastAsia="en-US" w:bidi="ar-SA"/>
      </w:rPr>
    </w:lvl>
    <w:lvl w:ilvl="1" w:tplc="552609E2">
      <w:numFmt w:val="bullet"/>
      <w:lvlText w:val="•"/>
      <w:lvlJc w:val="left"/>
      <w:pPr>
        <w:ind w:left="1520" w:hanging="360"/>
      </w:pPr>
      <w:rPr>
        <w:rFonts w:hint="default"/>
        <w:lang w:val="en-US" w:eastAsia="en-US" w:bidi="ar-SA"/>
      </w:rPr>
    </w:lvl>
    <w:lvl w:ilvl="2" w:tplc="63FE5B74">
      <w:numFmt w:val="bullet"/>
      <w:lvlText w:val="•"/>
      <w:lvlJc w:val="left"/>
      <w:pPr>
        <w:ind w:left="2540" w:hanging="360"/>
      </w:pPr>
      <w:rPr>
        <w:rFonts w:hint="default"/>
        <w:lang w:val="en-US" w:eastAsia="en-US" w:bidi="ar-SA"/>
      </w:rPr>
    </w:lvl>
    <w:lvl w:ilvl="3" w:tplc="D43EEF86">
      <w:numFmt w:val="bullet"/>
      <w:lvlText w:val="•"/>
      <w:lvlJc w:val="left"/>
      <w:pPr>
        <w:ind w:left="3560" w:hanging="360"/>
      </w:pPr>
      <w:rPr>
        <w:rFonts w:hint="default"/>
        <w:lang w:val="en-US" w:eastAsia="en-US" w:bidi="ar-SA"/>
      </w:rPr>
    </w:lvl>
    <w:lvl w:ilvl="4" w:tplc="8EF00836">
      <w:numFmt w:val="bullet"/>
      <w:lvlText w:val="•"/>
      <w:lvlJc w:val="left"/>
      <w:pPr>
        <w:ind w:left="4580" w:hanging="360"/>
      </w:pPr>
      <w:rPr>
        <w:rFonts w:hint="default"/>
        <w:lang w:val="en-US" w:eastAsia="en-US" w:bidi="ar-SA"/>
      </w:rPr>
    </w:lvl>
    <w:lvl w:ilvl="5" w:tplc="5BCE85C6">
      <w:numFmt w:val="bullet"/>
      <w:lvlText w:val="•"/>
      <w:lvlJc w:val="left"/>
      <w:pPr>
        <w:ind w:left="5601" w:hanging="360"/>
      </w:pPr>
      <w:rPr>
        <w:rFonts w:hint="default"/>
        <w:lang w:val="en-US" w:eastAsia="en-US" w:bidi="ar-SA"/>
      </w:rPr>
    </w:lvl>
    <w:lvl w:ilvl="6" w:tplc="8454186E">
      <w:numFmt w:val="bullet"/>
      <w:lvlText w:val="•"/>
      <w:lvlJc w:val="left"/>
      <w:pPr>
        <w:ind w:left="6621" w:hanging="360"/>
      </w:pPr>
      <w:rPr>
        <w:rFonts w:hint="default"/>
        <w:lang w:val="en-US" w:eastAsia="en-US" w:bidi="ar-SA"/>
      </w:rPr>
    </w:lvl>
    <w:lvl w:ilvl="7" w:tplc="94A637CE">
      <w:numFmt w:val="bullet"/>
      <w:lvlText w:val="•"/>
      <w:lvlJc w:val="left"/>
      <w:pPr>
        <w:ind w:left="7641" w:hanging="360"/>
      </w:pPr>
      <w:rPr>
        <w:rFonts w:hint="default"/>
        <w:lang w:val="en-US" w:eastAsia="en-US" w:bidi="ar-SA"/>
      </w:rPr>
    </w:lvl>
    <w:lvl w:ilvl="8" w:tplc="353E0E50">
      <w:numFmt w:val="bullet"/>
      <w:lvlText w:val="•"/>
      <w:lvlJc w:val="left"/>
      <w:pPr>
        <w:ind w:left="8661" w:hanging="360"/>
      </w:pPr>
      <w:rPr>
        <w:rFonts w:hint="default"/>
        <w:lang w:val="en-US" w:eastAsia="en-US" w:bidi="ar-SA"/>
      </w:rPr>
    </w:lvl>
  </w:abstractNum>
  <w:abstractNum w:abstractNumId="67" w15:restartNumberingAfterBreak="0">
    <w:nsid w:val="6A3137B4"/>
    <w:multiLevelType w:val="hybridMultilevel"/>
    <w:tmpl w:val="6CF8C630"/>
    <w:lvl w:ilvl="0" w:tplc="965CCE70">
      <w:numFmt w:val="bullet"/>
      <w:lvlText w:val=""/>
      <w:lvlJc w:val="left"/>
      <w:pPr>
        <w:ind w:left="503" w:hanging="360"/>
      </w:pPr>
      <w:rPr>
        <w:rFonts w:ascii="Symbol" w:eastAsia="Symbol" w:hAnsi="Symbol" w:cs="Symbol" w:hint="default"/>
        <w:w w:val="100"/>
        <w:sz w:val="36"/>
        <w:szCs w:val="36"/>
        <w:lang w:val="en-US" w:eastAsia="en-US" w:bidi="ar-SA"/>
      </w:rPr>
    </w:lvl>
    <w:lvl w:ilvl="1" w:tplc="44C0EFF4">
      <w:numFmt w:val="bullet"/>
      <w:lvlText w:val="•"/>
      <w:lvlJc w:val="left"/>
      <w:pPr>
        <w:ind w:left="2452" w:hanging="360"/>
      </w:pPr>
      <w:rPr>
        <w:rFonts w:hint="default"/>
        <w:lang w:val="en-US" w:eastAsia="en-US" w:bidi="ar-SA"/>
      </w:rPr>
    </w:lvl>
    <w:lvl w:ilvl="2" w:tplc="2DF2285A">
      <w:numFmt w:val="bullet"/>
      <w:lvlText w:val="•"/>
      <w:lvlJc w:val="left"/>
      <w:pPr>
        <w:ind w:left="4405" w:hanging="360"/>
      </w:pPr>
      <w:rPr>
        <w:rFonts w:hint="default"/>
        <w:lang w:val="en-US" w:eastAsia="en-US" w:bidi="ar-SA"/>
      </w:rPr>
    </w:lvl>
    <w:lvl w:ilvl="3" w:tplc="52C027D4">
      <w:numFmt w:val="bullet"/>
      <w:lvlText w:val="•"/>
      <w:lvlJc w:val="left"/>
      <w:pPr>
        <w:ind w:left="6357" w:hanging="360"/>
      </w:pPr>
      <w:rPr>
        <w:rFonts w:hint="default"/>
        <w:lang w:val="en-US" w:eastAsia="en-US" w:bidi="ar-SA"/>
      </w:rPr>
    </w:lvl>
    <w:lvl w:ilvl="4" w:tplc="436E68A8">
      <w:numFmt w:val="bullet"/>
      <w:lvlText w:val="•"/>
      <w:lvlJc w:val="left"/>
      <w:pPr>
        <w:ind w:left="8310" w:hanging="360"/>
      </w:pPr>
      <w:rPr>
        <w:rFonts w:hint="default"/>
        <w:lang w:val="en-US" w:eastAsia="en-US" w:bidi="ar-SA"/>
      </w:rPr>
    </w:lvl>
    <w:lvl w:ilvl="5" w:tplc="83944ED4">
      <w:numFmt w:val="bullet"/>
      <w:lvlText w:val="•"/>
      <w:lvlJc w:val="left"/>
      <w:pPr>
        <w:ind w:left="10263" w:hanging="360"/>
      </w:pPr>
      <w:rPr>
        <w:rFonts w:hint="default"/>
        <w:lang w:val="en-US" w:eastAsia="en-US" w:bidi="ar-SA"/>
      </w:rPr>
    </w:lvl>
    <w:lvl w:ilvl="6" w:tplc="A5F898B8">
      <w:numFmt w:val="bullet"/>
      <w:lvlText w:val="•"/>
      <w:lvlJc w:val="left"/>
      <w:pPr>
        <w:ind w:left="12215" w:hanging="360"/>
      </w:pPr>
      <w:rPr>
        <w:rFonts w:hint="default"/>
        <w:lang w:val="en-US" w:eastAsia="en-US" w:bidi="ar-SA"/>
      </w:rPr>
    </w:lvl>
    <w:lvl w:ilvl="7" w:tplc="54DA8ABE">
      <w:numFmt w:val="bullet"/>
      <w:lvlText w:val="•"/>
      <w:lvlJc w:val="left"/>
      <w:pPr>
        <w:ind w:left="14168" w:hanging="360"/>
      </w:pPr>
      <w:rPr>
        <w:rFonts w:hint="default"/>
        <w:lang w:val="en-US" w:eastAsia="en-US" w:bidi="ar-SA"/>
      </w:rPr>
    </w:lvl>
    <w:lvl w:ilvl="8" w:tplc="40CE7400">
      <w:numFmt w:val="bullet"/>
      <w:lvlText w:val="•"/>
      <w:lvlJc w:val="left"/>
      <w:pPr>
        <w:ind w:left="16120" w:hanging="360"/>
      </w:pPr>
      <w:rPr>
        <w:rFonts w:hint="default"/>
        <w:lang w:val="en-US" w:eastAsia="en-US" w:bidi="ar-SA"/>
      </w:rPr>
    </w:lvl>
  </w:abstractNum>
  <w:abstractNum w:abstractNumId="68" w15:restartNumberingAfterBreak="0">
    <w:nsid w:val="6B433ECE"/>
    <w:multiLevelType w:val="hybridMultilevel"/>
    <w:tmpl w:val="6A6886E2"/>
    <w:lvl w:ilvl="0" w:tplc="0CA8E1BC">
      <w:numFmt w:val="bullet"/>
      <w:lvlText w:val=""/>
      <w:lvlJc w:val="left"/>
      <w:pPr>
        <w:ind w:left="704" w:hanging="360"/>
      </w:pPr>
      <w:rPr>
        <w:rFonts w:ascii="Symbol" w:eastAsia="Symbol" w:hAnsi="Symbol" w:cs="Symbol" w:hint="default"/>
        <w:w w:val="100"/>
        <w:sz w:val="36"/>
        <w:szCs w:val="36"/>
        <w:lang w:val="en-US" w:eastAsia="en-US" w:bidi="ar-SA"/>
      </w:rPr>
    </w:lvl>
    <w:lvl w:ilvl="1" w:tplc="9A100474">
      <w:numFmt w:val="bullet"/>
      <w:lvlText w:val="•"/>
      <w:lvlJc w:val="left"/>
      <w:pPr>
        <w:ind w:left="2674" w:hanging="360"/>
      </w:pPr>
      <w:rPr>
        <w:rFonts w:hint="default"/>
        <w:lang w:val="en-US" w:eastAsia="en-US" w:bidi="ar-SA"/>
      </w:rPr>
    </w:lvl>
    <w:lvl w:ilvl="2" w:tplc="26A4AA3E">
      <w:numFmt w:val="bullet"/>
      <w:lvlText w:val="•"/>
      <w:lvlJc w:val="left"/>
      <w:pPr>
        <w:ind w:left="4648" w:hanging="360"/>
      </w:pPr>
      <w:rPr>
        <w:rFonts w:hint="default"/>
        <w:lang w:val="en-US" w:eastAsia="en-US" w:bidi="ar-SA"/>
      </w:rPr>
    </w:lvl>
    <w:lvl w:ilvl="3" w:tplc="B07CF5F2">
      <w:numFmt w:val="bullet"/>
      <w:lvlText w:val="•"/>
      <w:lvlJc w:val="left"/>
      <w:pPr>
        <w:ind w:left="6622" w:hanging="360"/>
      </w:pPr>
      <w:rPr>
        <w:rFonts w:hint="default"/>
        <w:lang w:val="en-US" w:eastAsia="en-US" w:bidi="ar-SA"/>
      </w:rPr>
    </w:lvl>
    <w:lvl w:ilvl="4" w:tplc="CEF063E2">
      <w:numFmt w:val="bullet"/>
      <w:lvlText w:val="•"/>
      <w:lvlJc w:val="left"/>
      <w:pPr>
        <w:ind w:left="8596" w:hanging="360"/>
      </w:pPr>
      <w:rPr>
        <w:rFonts w:hint="default"/>
        <w:lang w:val="en-US" w:eastAsia="en-US" w:bidi="ar-SA"/>
      </w:rPr>
    </w:lvl>
    <w:lvl w:ilvl="5" w:tplc="6ED0B11C">
      <w:numFmt w:val="bullet"/>
      <w:lvlText w:val="•"/>
      <w:lvlJc w:val="left"/>
      <w:pPr>
        <w:ind w:left="10570" w:hanging="360"/>
      </w:pPr>
      <w:rPr>
        <w:rFonts w:hint="default"/>
        <w:lang w:val="en-US" w:eastAsia="en-US" w:bidi="ar-SA"/>
      </w:rPr>
    </w:lvl>
    <w:lvl w:ilvl="6" w:tplc="F1862B2E">
      <w:numFmt w:val="bullet"/>
      <w:lvlText w:val="•"/>
      <w:lvlJc w:val="left"/>
      <w:pPr>
        <w:ind w:left="12544" w:hanging="360"/>
      </w:pPr>
      <w:rPr>
        <w:rFonts w:hint="default"/>
        <w:lang w:val="en-US" w:eastAsia="en-US" w:bidi="ar-SA"/>
      </w:rPr>
    </w:lvl>
    <w:lvl w:ilvl="7" w:tplc="CBE6EF8C">
      <w:numFmt w:val="bullet"/>
      <w:lvlText w:val="•"/>
      <w:lvlJc w:val="left"/>
      <w:pPr>
        <w:ind w:left="14518" w:hanging="360"/>
      </w:pPr>
      <w:rPr>
        <w:rFonts w:hint="default"/>
        <w:lang w:val="en-US" w:eastAsia="en-US" w:bidi="ar-SA"/>
      </w:rPr>
    </w:lvl>
    <w:lvl w:ilvl="8" w:tplc="4FD8A408">
      <w:numFmt w:val="bullet"/>
      <w:lvlText w:val="•"/>
      <w:lvlJc w:val="left"/>
      <w:pPr>
        <w:ind w:left="16492" w:hanging="360"/>
      </w:pPr>
      <w:rPr>
        <w:rFonts w:hint="default"/>
        <w:lang w:val="en-US" w:eastAsia="en-US" w:bidi="ar-SA"/>
      </w:rPr>
    </w:lvl>
  </w:abstractNum>
  <w:abstractNum w:abstractNumId="69" w15:restartNumberingAfterBreak="0">
    <w:nsid w:val="6EFE5252"/>
    <w:multiLevelType w:val="hybridMultilevel"/>
    <w:tmpl w:val="D97C1690"/>
    <w:lvl w:ilvl="0" w:tplc="D02E033E">
      <w:numFmt w:val="bullet"/>
      <w:lvlText w:val=""/>
      <w:lvlJc w:val="left"/>
      <w:pPr>
        <w:ind w:left="523" w:hanging="360"/>
      </w:pPr>
      <w:rPr>
        <w:rFonts w:ascii="Symbol" w:eastAsia="Symbol" w:hAnsi="Symbol" w:cs="Symbol" w:hint="default"/>
        <w:w w:val="100"/>
        <w:sz w:val="36"/>
        <w:szCs w:val="36"/>
        <w:lang w:val="en-US" w:eastAsia="en-US" w:bidi="ar-SA"/>
      </w:rPr>
    </w:lvl>
    <w:lvl w:ilvl="1" w:tplc="BCC449BC">
      <w:numFmt w:val="bullet"/>
      <w:lvlText w:val="•"/>
      <w:lvlJc w:val="left"/>
      <w:pPr>
        <w:ind w:left="2470" w:hanging="360"/>
      </w:pPr>
      <w:rPr>
        <w:rFonts w:hint="default"/>
        <w:lang w:val="en-US" w:eastAsia="en-US" w:bidi="ar-SA"/>
      </w:rPr>
    </w:lvl>
    <w:lvl w:ilvl="2" w:tplc="3E3AC938">
      <w:numFmt w:val="bullet"/>
      <w:lvlText w:val="•"/>
      <w:lvlJc w:val="left"/>
      <w:pPr>
        <w:ind w:left="4421" w:hanging="360"/>
      </w:pPr>
      <w:rPr>
        <w:rFonts w:hint="default"/>
        <w:lang w:val="en-US" w:eastAsia="en-US" w:bidi="ar-SA"/>
      </w:rPr>
    </w:lvl>
    <w:lvl w:ilvl="3" w:tplc="2242C046">
      <w:numFmt w:val="bullet"/>
      <w:lvlText w:val="•"/>
      <w:lvlJc w:val="left"/>
      <w:pPr>
        <w:ind w:left="6371" w:hanging="360"/>
      </w:pPr>
      <w:rPr>
        <w:rFonts w:hint="default"/>
        <w:lang w:val="en-US" w:eastAsia="en-US" w:bidi="ar-SA"/>
      </w:rPr>
    </w:lvl>
    <w:lvl w:ilvl="4" w:tplc="E3640694">
      <w:numFmt w:val="bullet"/>
      <w:lvlText w:val="•"/>
      <w:lvlJc w:val="left"/>
      <w:pPr>
        <w:ind w:left="8322" w:hanging="360"/>
      </w:pPr>
      <w:rPr>
        <w:rFonts w:hint="default"/>
        <w:lang w:val="en-US" w:eastAsia="en-US" w:bidi="ar-SA"/>
      </w:rPr>
    </w:lvl>
    <w:lvl w:ilvl="5" w:tplc="98E29240">
      <w:numFmt w:val="bullet"/>
      <w:lvlText w:val="•"/>
      <w:lvlJc w:val="left"/>
      <w:pPr>
        <w:ind w:left="10273" w:hanging="360"/>
      </w:pPr>
      <w:rPr>
        <w:rFonts w:hint="default"/>
        <w:lang w:val="en-US" w:eastAsia="en-US" w:bidi="ar-SA"/>
      </w:rPr>
    </w:lvl>
    <w:lvl w:ilvl="6" w:tplc="2B3892F8">
      <w:numFmt w:val="bullet"/>
      <w:lvlText w:val="•"/>
      <w:lvlJc w:val="left"/>
      <w:pPr>
        <w:ind w:left="12223" w:hanging="360"/>
      </w:pPr>
      <w:rPr>
        <w:rFonts w:hint="default"/>
        <w:lang w:val="en-US" w:eastAsia="en-US" w:bidi="ar-SA"/>
      </w:rPr>
    </w:lvl>
    <w:lvl w:ilvl="7" w:tplc="D6AE79C6">
      <w:numFmt w:val="bullet"/>
      <w:lvlText w:val="•"/>
      <w:lvlJc w:val="left"/>
      <w:pPr>
        <w:ind w:left="14174" w:hanging="360"/>
      </w:pPr>
      <w:rPr>
        <w:rFonts w:hint="default"/>
        <w:lang w:val="en-US" w:eastAsia="en-US" w:bidi="ar-SA"/>
      </w:rPr>
    </w:lvl>
    <w:lvl w:ilvl="8" w:tplc="23223302">
      <w:numFmt w:val="bullet"/>
      <w:lvlText w:val="•"/>
      <w:lvlJc w:val="left"/>
      <w:pPr>
        <w:ind w:left="16124" w:hanging="360"/>
      </w:pPr>
      <w:rPr>
        <w:rFonts w:hint="default"/>
        <w:lang w:val="en-US" w:eastAsia="en-US" w:bidi="ar-SA"/>
      </w:rPr>
    </w:lvl>
  </w:abstractNum>
  <w:abstractNum w:abstractNumId="70" w15:restartNumberingAfterBreak="0">
    <w:nsid w:val="71BA43E9"/>
    <w:multiLevelType w:val="hybridMultilevel"/>
    <w:tmpl w:val="F864C204"/>
    <w:lvl w:ilvl="0" w:tplc="95FEC416">
      <w:numFmt w:val="bullet"/>
      <w:lvlText w:val=""/>
      <w:lvlJc w:val="left"/>
      <w:pPr>
        <w:ind w:left="503" w:hanging="360"/>
      </w:pPr>
      <w:rPr>
        <w:rFonts w:ascii="Symbol" w:eastAsia="Symbol" w:hAnsi="Symbol" w:cs="Symbol" w:hint="default"/>
        <w:w w:val="100"/>
        <w:sz w:val="36"/>
        <w:szCs w:val="36"/>
        <w:lang w:val="en-US" w:eastAsia="en-US" w:bidi="ar-SA"/>
      </w:rPr>
    </w:lvl>
    <w:lvl w:ilvl="1" w:tplc="20A825FA">
      <w:numFmt w:val="bullet"/>
      <w:lvlText w:val="•"/>
      <w:lvlJc w:val="left"/>
      <w:pPr>
        <w:ind w:left="2452" w:hanging="360"/>
      </w:pPr>
      <w:rPr>
        <w:rFonts w:hint="default"/>
        <w:lang w:val="en-US" w:eastAsia="en-US" w:bidi="ar-SA"/>
      </w:rPr>
    </w:lvl>
    <w:lvl w:ilvl="2" w:tplc="6ADAC86A">
      <w:numFmt w:val="bullet"/>
      <w:lvlText w:val="•"/>
      <w:lvlJc w:val="left"/>
      <w:pPr>
        <w:ind w:left="4405" w:hanging="360"/>
      </w:pPr>
      <w:rPr>
        <w:rFonts w:hint="default"/>
        <w:lang w:val="en-US" w:eastAsia="en-US" w:bidi="ar-SA"/>
      </w:rPr>
    </w:lvl>
    <w:lvl w:ilvl="3" w:tplc="0A6E7BF0">
      <w:numFmt w:val="bullet"/>
      <w:lvlText w:val="•"/>
      <w:lvlJc w:val="left"/>
      <w:pPr>
        <w:ind w:left="6357" w:hanging="360"/>
      </w:pPr>
      <w:rPr>
        <w:rFonts w:hint="default"/>
        <w:lang w:val="en-US" w:eastAsia="en-US" w:bidi="ar-SA"/>
      </w:rPr>
    </w:lvl>
    <w:lvl w:ilvl="4" w:tplc="2BC691E2">
      <w:numFmt w:val="bullet"/>
      <w:lvlText w:val="•"/>
      <w:lvlJc w:val="left"/>
      <w:pPr>
        <w:ind w:left="8310" w:hanging="360"/>
      </w:pPr>
      <w:rPr>
        <w:rFonts w:hint="default"/>
        <w:lang w:val="en-US" w:eastAsia="en-US" w:bidi="ar-SA"/>
      </w:rPr>
    </w:lvl>
    <w:lvl w:ilvl="5" w:tplc="0AA6E77C">
      <w:numFmt w:val="bullet"/>
      <w:lvlText w:val="•"/>
      <w:lvlJc w:val="left"/>
      <w:pPr>
        <w:ind w:left="10263" w:hanging="360"/>
      </w:pPr>
      <w:rPr>
        <w:rFonts w:hint="default"/>
        <w:lang w:val="en-US" w:eastAsia="en-US" w:bidi="ar-SA"/>
      </w:rPr>
    </w:lvl>
    <w:lvl w:ilvl="6" w:tplc="13E0FD9C">
      <w:numFmt w:val="bullet"/>
      <w:lvlText w:val="•"/>
      <w:lvlJc w:val="left"/>
      <w:pPr>
        <w:ind w:left="12215" w:hanging="360"/>
      </w:pPr>
      <w:rPr>
        <w:rFonts w:hint="default"/>
        <w:lang w:val="en-US" w:eastAsia="en-US" w:bidi="ar-SA"/>
      </w:rPr>
    </w:lvl>
    <w:lvl w:ilvl="7" w:tplc="F7FE653E">
      <w:numFmt w:val="bullet"/>
      <w:lvlText w:val="•"/>
      <w:lvlJc w:val="left"/>
      <w:pPr>
        <w:ind w:left="14168" w:hanging="360"/>
      </w:pPr>
      <w:rPr>
        <w:rFonts w:hint="default"/>
        <w:lang w:val="en-US" w:eastAsia="en-US" w:bidi="ar-SA"/>
      </w:rPr>
    </w:lvl>
    <w:lvl w:ilvl="8" w:tplc="9B2C83EE">
      <w:numFmt w:val="bullet"/>
      <w:lvlText w:val="•"/>
      <w:lvlJc w:val="left"/>
      <w:pPr>
        <w:ind w:left="16120" w:hanging="360"/>
      </w:pPr>
      <w:rPr>
        <w:rFonts w:hint="default"/>
        <w:lang w:val="en-US" w:eastAsia="en-US" w:bidi="ar-SA"/>
      </w:rPr>
    </w:lvl>
  </w:abstractNum>
  <w:abstractNum w:abstractNumId="71" w15:restartNumberingAfterBreak="0">
    <w:nsid w:val="74A40CED"/>
    <w:multiLevelType w:val="hybridMultilevel"/>
    <w:tmpl w:val="18245AAC"/>
    <w:lvl w:ilvl="0" w:tplc="F61EA4B0">
      <w:numFmt w:val="bullet"/>
      <w:lvlText w:val=""/>
      <w:lvlJc w:val="left"/>
      <w:pPr>
        <w:ind w:left="866" w:hanging="360"/>
      </w:pPr>
      <w:rPr>
        <w:rFonts w:ascii="Symbol" w:eastAsia="Symbol" w:hAnsi="Symbol" w:cs="Symbol" w:hint="default"/>
        <w:w w:val="100"/>
        <w:sz w:val="36"/>
        <w:szCs w:val="36"/>
        <w:lang w:val="en-US" w:eastAsia="en-US" w:bidi="ar-SA"/>
      </w:rPr>
    </w:lvl>
    <w:lvl w:ilvl="1" w:tplc="9352211A">
      <w:numFmt w:val="bullet"/>
      <w:lvlText w:val="•"/>
      <w:lvlJc w:val="left"/>
      <w:pPr>
        <w:ind w:left="1564" w:hanging="360"/>
      </w:pPr>
      <w:rPr>
        <w:rFonts w:hint="default"/>
        <w:lang w:val="en-US" w:eastAsia="en-US" w:bidi="ar-SA"/>
      </w:rPr>
    </w:lvl>
    <w:lvl w:ilvl="2" w:tplc="55306D8E">
      <w:numFmt w:val="bullet"/>
      <w:lvlText w:val="•"/>
      <w:lvlJc w:val="left"/>
      <w:pPr>
        <w:ind w:left="2268" w:hanging="360"/>
      </w:pPr>
      <w:rPr>
        <w:rFonts w:hint="default"/>
        <w:lang w:val="en-US" w:eastAsia="en-US" w:bidi="ar-SA"/>
      </w:rPr>
    </w:lvl>
    <w:lvl w:ilvl="3" w:tplc="7E98072E">
      <w:numFmt w:val="bullet"/>
      <w:lvlText w:val="•"/>
      <w:lvlJc w:val="left"/>
      <w:pPr>
        <w:ind w:left="2972" w:hanging="360"/>
      </w:pPr>
      <w:rPr>
        <w:rFonts w:hint="default"/>
        <w:lang w:val="en-US" w:eastAsia="en-US" w:bidi="ar-SA"/>
      </w:rPr>
    </w:lvl>
    <w:lvl w:ilvl="4" w:tplc="E6E8EA6E">
      <w:numFmt w:val="bullet"/>
      <w:lvlText w:val="•"/>
      <w:lvlJc w:val="left"/>
      <w:pPr>
        <w:ind w:left="3677" w:hanging="360"/>
      </w:pPr>
      <w:rPr>
        <w:rFonts w:hint="default"/>
        <w:lang w:val="en-US" w:eastAsia="en-US" w:bidi="ar-SA"/>
      </w:rPr>
    </w:lvl>
    <w:lvl w:ilvl="5" w:tplc="33BC0622">
      <w:numFmt w:val="bullet"/>
      <w:lvlText w:val="•"/>
      <w:lvlJc w:val="left"/>
      <w:pPr>
        <w:ind w:left="4381" w:hanging="360"/>
      </w:pPr>
      <w:rPr>
        <w:rFonts w:hint="default"/>
        <w:lang w:val="en-US" w:eastAsia="en-US" w:bidi="ar-SA"/>
      </w:rPr>
    </w:lvl>
    <w:lvl w:ilvl="6" w:tplc="B614CE8C">
      <w:numFmt w:val="bullet"/>
      <w:lvlText w:val="•"/>
      <w:lvlJc w:val="left"/>
      <w:pPr>
        <w:ind w:left="5085" w:hanging="360"/>
      </w:pPr>
      <w:rPr>
        <w:rFonts w:hint="default"/>
        <w:lang w:val="en-US" w:eastAsia="en-US" w:bidi="ar-SA"/>
      </w:rPr>
    </w:lvl>
    <w:lvl w:ilvl="7" w:tplc="55A03110">
      <w:numFmt w:val="bullet"/>
      <w:lvlText w:val="•"/>
      <w:lvlJc w:val="left"/>
      <w:pPr>
        <w:ind w:left="5790" w:hanging="360"/>
      </w:pPr>
      <w:rPr>
        <w:rFonts w:hint="default"/>
        <w:lang w:val="en-US" w:eastAsia="en-US" w:bidi="ar-SA"/>
      </w:rPr>
    </w:lvl>
    <w:lvl w:ilvl="8" w:tplc="83C0C8CC">
      <w:numFmt w:val="bullet"/>
      <w:lvlText w:val="•"/>
      <w:lvlJc w:val="left"/>
      <w:pPr>
        <w:ind w:left="6494" w:hanging="360"/>
      </w:pPr>
      <w:rPr>
        <w:rFonts w:hint="default"/>
        <w:lang w:val="en-US" w:eastAsia="en-US" w:bidi="ar-SA"/>
      </w:rPr>
    </w:lvl>
  </w:abstractNum>
  <w:abstractNum w:abstractNumId="72" w15:restartNumberingAfterBreak="0">
    <w:nsid w:val="76B83D5B"/>
    <w:multiLevelType w:val="hybridMultilevel"/>
    <w:tmpl w:val="0B0E5CE8"/>
    <w:lvl w:ilvl="0" w:tplc="AFBC33BC">
      <w:numFmt w:val="bullet"/>
      <w:lvlText w:val=""/>
      <w:lvlJc w:val="left"/>
      <w:pPr>
        <w:ind w:left="523" w:hanging="360"/>
      </w:pPr>
      <w:rPr>
        <w:rFonts w:ascii="Symbol" w:eastAsia="Symbol" w:hAnsi="Symbol" w:cs="Symbol" w:hint="default"/>
        <w:w w:val="100"/>
        <w:sz w:val="32"/>
        <w:szCs w:val="32"/>
        <w:lang w:val="en-US" w:eastAsia="en-US" w:bidi="ar-SA"/>
      </w:rPr>
    </w:lvl>
    <w:lvl w:ilvl="1" w:tplc="16B440D4">
      <w:numFmt w:val="bullet"/>
      <w:lvlText w:val="•"/>
      <w:lvlJc w:val="left"/>
      <w:pPr>
        <w:ind w:left="2470" w:hanging="360"/>
      </w:pPr>
      <w:rPr>
        <w:rFonts w:hint="default"/>
        <w:lang w:val="en-US" w:eastAsia="en-US" w:bidi="ar-SA"/>
      </w:rPr>
    </w:lvl>
    <w:lvl w:ilvl="2" w:tplc="6B8667F4">
      <w:numFmt w:val="bullet"/>
      <w:lvlText w:val="•"/>
      <w:lvlJc w:val="left"/>
      <w:pPr>
        <w:ind w:left="4421" w:hanging="360"/>
      </w:pPr>
      <w:rPr>
        <w:rFonts w:hint="default"/>
        <w:lang w:val="en-US" w:eastAsia="en-US" w:bidi="ar-SA"/>
      </w:rPr>
    </w:lvl>
    <w:lvl w:ilvl="3" w:tplc="8D96328C">
      <w:numFmt w:val="bullet"/>
      <w:lvlText w:val="•"/>
      <w:lvlJc w:val="left"/>
      <w:pPr>
        <w:ind w:left="6371" w:hanging="360"/>
      </w:pPr>
      <w:rPr>
        <w:rFonts w:hint="default"/>
        <w:lang w:val="en-US" w:eastAsia="en-US" w:bidi="ar-SA"/>
      </w:rPr>
    </w:lvl>
    <w:lvl w:ilvl="4" w:tplc="B4C68904">
      <w:numFmt w:val="bullet"/>
      <w:lvlText w:val="•"/>
      <w:lvlJc w:val="left"/>
      <w:pPr>
        <w:ind w:left="8322" w:hanging="360"/>
      </w:pPr>
      <w:rPr>
        <w:rFonts w:hint="default"/>
        <w:lang w:val="en-US" w:eastAsia="en-US" w:bidi="ar-SA"/>
      </w:rPr>
    </w:lvl>
    <w:lvl w:ilvl="5" w:tplc="D2FC88A8">
      <w:numFmt w:val="bullet"/>
      <w:lvlText w:val="•"/>
      <w:lvlJc w:val="left"/>
      <w:pPr>
        <w:ind w:left="10273" w:hanging="360"/>
      </w:pPr>
      <w:rPr>
        <w:rFonts w:hint="default"/>
        <w:lang w:val="en-US" w:eastAsia="en-US" w:bidi="ar-SA"/>
      </w:rPr>
    </w:lvl>
    <w:lvl w:ilvl="6" w:tplc="21F66264">
      <w:numFmt w:val="bullet"/>
      <w:lvlText w:val="•"/>
      <w:lvlJc w:val="left"/>
      <w:pPr>
        <w:ind w:left="12223" w:hanging="360"/>
      </w:pPr>
      <w:rPr>
        <w:rFonts w:hint="default"/>
        <w:lang w:val="en-US" w:eastAsia="en-US" w:bidi="ar-SA"/>
      </w:rPr>
    </w:lvl>
    <w:lvl w:ilvl="7" w:tplc="30C67410">
      <w:numFmt w:val="bullet"/>
      <w:lvlText w:val="•"/>
      <w:lvlJc w:val="left"/>
      <w:pPr>
        <w:ind w:left="14174" w:hanging="360"/>
      </w:pPr>
      <w:rPr>
        <w:rFonts w:hint="default"/>
        <w:lang w:val="en-US" w:eastAsia="en-US" w:bidi="ar-SA"/>
      </w:rPr>
    </w:lvl>
    <w:lvl w:ilvl="8" w:tplc="192AD34E">
      <w:numFmt w:val="bullet"/>
      <w:lvlText w:val="•"/>
      <w:lvlJc w:val="left"/>
      <w:pPr>
        <w:ind w:left="16124" w:hanging="360"/>
      </w:pPr>
      <w:rPr>
        <w:rFonts w:hint="default"/>
        <w:lang w:val="en-US" w:eastAsia="en-US" w:bidi="ar-SA"/>
      </w:rPr>
    </w:lvl>
  </w:abstractNum>
  <w:abstractNum w:abstractNumId="73" w15:restartNumberingAfterBreak="0">
    <w:nsid w:val="78C2758A"/>
    <w:multiLevelType w:val="hybridMultilevel"/>
    <w:tmpl w:val="F54C155E"/>
    <w:lvl w:ilvl="0" w:tplc="349824F6">
      <w:numFmt w:val="bullet"/>
      <w:lvlText w:val=""/>
      <w:lvlJc w:val="left"/>
      <w:pPr>
        <w:ind w:left="720" w:hanging="360"/>
      </w:pPr>
      <w:rPr>
        <w:rFonts w:ascii="Symbol" w:eastAsia="Symbol" w:hAnsi="Symbol" w:cs="Symbol" w:hint="default"/>
        <w:w w:val="100"/>
        <w:sz w:val="36"/>
        <w:szCs w:val="36"/>
        <w:lang w:val="en-US" w:eastAsia="en-US" w:bidi="ar-SA"/>
      </w:rPr>
    </w:lvl>
    <w:lvl w:ilvl="1" w:tplc="64FECF06">
      <w:numFmt w:val="bullet"/>
      <w:lvlText w:val="•"/>
      <w:lvlJc w:val="left"/>
      <w:pPr>
        <w:ind w:left="1691" w:hanging="360"/>
      </w:pPr>
      <w:rPr>
        <w:rFonts w:hint="default"/>
        <w:lang w:val="en-US" w:eastAsia="en-US" w:bidi="ar-SA"/>
      </w:rPr>
    </w:lvl>
    <w:lvl w:ilvl="2" w:tplc="BFB06A54">
      <w:numFmt w:val="bullet"/>
      <w:lvlText w:val="•"/>
      <w:lvlJc w:val="left"/>
      <w:pPr>
        <w:ind w:left="2662" w:hanging="360"/>
      </w:pPr>
      <w:rPr>
        <w:rFonts w:hint="default"/>
        <w:lang w:val="en-US" w:eastAsia="en-US" w:bidi="ar-SA"/>
      </w:rPr>
    </w:lvl>
    <w:lvl w:ilvl="3" w:tplc="70A85194">
      <w:numFmt w:val="bullet"/>
      <w:lvlText w:val="•"/>
      <w:lvlJc w:val="left"/>
      <w:pPr>
        <w:ind w:left="3633" w:hanging="360"/>
      </w:pPr>
      <w:rPr>
        <w:rFonts w:hint="default"/>
        <w:lang w:val="en-US" w:eastAsia="en-US" w:bidi="ar-SA"/>
      </w:rPr>
    </w:lvl>
    <w:lvl w:ilvl="4" w:tplc="0DF85168">
      <w:numFmt w:val="bullet"/>
      <w:lvlText w:val="•"/>
      <w:lvlJc w:val="left"/>
      <w:pPr>
        <w:ind w:left="4605" w:hanging="360"/>
      </w:pPr>
      <w:rPr>
        <w:rFonts w:hint="default"/>
        <w:lang w:val="en-US" w:eastAsia="en-US" w:bidi="ar-SA"/>
      </w:rPr>
    </w:lvl>
    <w:lvl w:ilvl="5" w:tplc="793EAF72">
      <w:numFmt w:val="bullet"/>
      <w:lvlText w:val="•"/>
      <w:lvlJc w:val="left"/>
      <w:pPr>
        <w:ind w:left="5576" w:hanging="360"/>
      </w:pPr>
      <w:rPr>
        <w:rFonts w:hint="default"/>
        <w:lang w:val="en-US" w:eastAsia="en-US" w:bidi="ar-SA"/>
      </w:rPr>
    </w:lvl>
    <w:lvl w:ilvl="6" w:tplc="1CDCA646">
      <w:numFmt w:val="bullet"/>
      <w:lvlText w:val="•"/>
      <w:lvlJc w:val="left"/>
      <w:pPr>
        <w:ind w:left="6547" w:hanging="360"/>
      </w:pPr>
      <w:rPr>
        <w:rFonts w:hint="default"/>
        <w:lang w:val="en-US" w:eastAsia="en-US" w:bidi="ar-SA"/>
      </w:rPr>
    </w:lvl>
    <w:lvl w:ilvl="7" w:tplc="7124F5E0">
      <w:numFmt w:val="bullet"/>
      <w:lvlText w:val="•"/>
      <w:lvlJc w:val="left"/>
      <w:pPr>
        <w:ind w:left="7518" w:hanging="360"/>
      </w:pPr>
      <w:rPr>
        <w:rFonts w:hint="default"/>
        <w:lang w:val="en-US" w:eastAsia="en-US" w:bidi="ar-SA"/>
      </w:rPr>
    </w:lvl>
    <w:lvl w:ilvl="8" w:tplc="18B88D2A">
      <w:numFmt w:val="bullet"/>
      <w:lvlText w:val="•"/>
      <w:lvlJc w:val="left"/>
      <w:pPr>
        <w:ind w:left="8490" w:hanging="360"/>
      </w:pPr>
      <w:rPr>
        <w:rFonts w:hint="default"/>
        <w:lang w:val="en-US" w:eastAsia="en-US" w:bidi="ar-SA"/>
      </w:rPr>
    </w:lvl>
  </w:abstractNum>
  <w:abstractNum w:abstractNumId="74" w15:restartNumberingAfterBreak="0">
    <w:nsid w:val="7A375794"/>
    <w:multiLevelType w:val="hybridMultilevel"/>
    <w:tmpl w:val="11F2D266"/>
    <w:lvl w:ilvl="0" w:tplc="04250001">
      <w:start w:val="1"/>
      <w:numFmt w:val="bullet"/>
      <w:lvlText w:val=""/>
      <w:lvlJc w:val="left"/>
      <w:pPr>
        <w:ind w:left="864" w:hanging="360"/>
      </w:pPr>
      <w:rPr>
        <w:rFonts w:ascii="Symbol" w:hAnsi="Symbol" w:hint="default"/>
      </w:rPr>
    </w:lvl>
    <w:lvl w:ilvl="1" w:tplc="04250003" w:tentative="1">
      <w:start w:val="1"/>
      <w:numFmt w:val="bullet"/>
      <w:lvlText w:val="o"/>
      <w:lvlJc w:val="left"/>
      <w:pPr>
        <w:ind w:left="1584" w:hanging="360"/>
      </w:pPr>
      <w:rPr>
        <w:rFonts w:ascii="Courier New" w:hAnsi="Courier New" w:cs="Courier New" w:hint="default"/>
      </w:rPr>
    </w:lvl>
    <w:lvl w:ilvl="2" w:tplc="04250005" w:tentative="1">
      <w:start w:val="1"/>
      <w:numFmt w:val="bullet"/>
      <w:lvlText w:val=""/>
      <w:lvlJc w:val="left"/>
      <w:pPr>
        <w:ind w:left="2304" w:hanging="360"/>
      </w:pPr>
      <w:rPr>
        <w:rFonts w:ascii="Wingdings" w:hAnsi="Wingdings" w:hint="default"/>
      </w:rPr>
    </w:lvl>
    <w:lvl w:ilvl="3" w:tplc="04250001" w:tentative="1">
      <w:start w:val="1"/>
      <w:numFmt w:val="bullet"/>
      <w:lvlText w:val=""/>
      <w:lvlJc w:val="left"/>
      <w:pPr>
        <w:ind w:left="3024" w:hanging="360"/>
      </w:pPr>
      <w:rPr>
        <w:rFonts w:ascii="Symbol" w:hAnsi="Symbol" w:hint="default"/>
      </w:rPr>
    </w:lvl>
    <w:lvl w:ilvl="4" w:tplc="04250003" w:tentative="1">
      <w:start w:val="1"/>
      <w:numFmt w:val="bullet"/>
      <w:lvlText w:val="o"/>
      <w:lvlJc w:val="left"/>
      <w:pPr>
        <w:ind w:left="3744" w:hanging="360"/>
      </w:pPr>
      <w:rPr>
        <w:rFonts w:ascii="Courier New" w:hAnsi="Courier New" w:cs="Courier New" w:hint="default"/>
      </w:rPr>
    </w:lvl>
    <w:lvl w:ilvl="5" w:tplc="04250005" w:tentative="1">
      <w:start w:val="1"/>
      <w:numFmt w:val="bullet"/>
      <w:lvlText w:val=""/>
      <w:lvlJc w:val="left"/>
      <w:pPr>
        <w:ind w:left="4464" w:hanging="360"/>
      </w:pPr>
      <w:rPr>
        <w:rFonts w:ascii="Wingdings" w:hAnsi="Wingdings" w:hint="default"/>
      </w:rPr>
    </w:lvl>
    <w:lvl w:ilvl="6" w:tplc="04250001" w:tentative="1">
      <w:start w:val="1"/>
      <w:numFmt w:val="bullet"/>
      <w:lvlText w:val=""/>
      <w:lvlJc w:val="left"/>
      <w:pPr>
        <w:ind w:left="5184" w:hanging="360"/>
      </w:pPr>
      <w:rPr>
        <w:rFonts w:ascii="Symbol" w:hAnsi="Symbol" w:hint="default"/>
      </w:rPr>
    </w:lvl>
    <w:lvl w:ilvl="7" w:tplc="04250003" w:tentative="1">
      <w:start w:val="1"/>
      <w:numFmt w:val="bullet"/>
      <w:lvlText w:val="o"/>
      <w:lvlJc w:val="left"/>
      <w:pPr>
        <w:ind w:left="5904" w:hanging="360"/>
      </w:pPr>
      <w:rPr>
        <w:rFonts w:ascii="Courier New" w:hAnsi="Courier New" w:cs="Courier New" w:hint="default"/>
      </w:rPr>
    </w:lvl>
    <w:lvl w:ilvl="8" w:tplc="04250005" w:tentative="1">
      <w:start w:val="1"/>
      <w:numFmt w:val="bullet"/>
      <w:lvlText w:val=""/>
      <w:lvlJc w:val="left"/>
      <w:pPr>
        <w:ind w:left="6624" w:hanging="360"/>
      </w:pPr>
      <w:rPr>
        <w:rFonts w:ascii="Wingdings" w:hAnsi="Wingdings" w:hint="default"/>
      </w:rPr>
    </w:lvl>
  </w:abstractNum>
  <w:abstractNum w:abstractNumId="75" w15:restartNumberingAfterBreak="0">
    <w:nsid w:val="7A5F650B"/>
    <w:multiLevelType w:val="hybridMultilevel"/>
    <w:tmpl w:val="64EE59B6"/>
    <w:lvl w:ilvl="0" w:tplc="EF02C5D2">
      <w:numFmt w:val="bullet"/>
      <w:lvlText w:val=""/>
      <w:lvlJc w:val="left"/>
      <w:pPr>
        <w:ind w:left="1064" w:hanging="360"/>
      </w:pPr>
      <w:rPr>
        <w:rFonts w:ascii="Symbol" w:eastAsia="Symbol" w:hAnsi="Symbol" w:cs="Symbol" w:hint="default"/>
        <w:w w:val="100"/>
        <w:sz w:val="36"/>
        <w:szCs w:val="36"/>
        <w:lang w:val="en-US" w:eastAsia="en-US" w:bidi="ar-SA"/>
      </w:rPr>
    </w:lvl>
    <w:lvl w:ilvl="1" w:tplc="BBECD2E4">
      <w:numFmt w:val="bullet"/>
      <w:lvlText w:val="•"/>
      <w:lvlJc w:val="left"/>
      <w:pPr>
        <w:ind w:left="2998" w:hanging="360"/>
      </w:pPr>
      <w:rPr>
        <w:rFonts w:hint="default"/>
        <w:lang w:val="en-US" w:eastAsia="en-US" w:bidi="ar-SA"/>
      </w:rPr>
    </w:lvl>
    <w:lvl w:ilvl="2" w:tplc="F38AB7A6">
      <w:numFmt w:val="bullet"/>
      <w:lvlText w:val="•"/>
      <w:lvlJc w:val="left"/>
      <w:pPr>
        <w:ind w:left="4936" w:hanging="360"/>
      </w:pPr>
      <w:rPr>
        <w:rFonts w:hint="default"/>
        <w:lang w:val="en-US" w:eastAsia="en-US" w:bidi="ar-SA"/>
      </w:rPr>
    </w:lvl>
    <w:lvl w:ilvl="3" w:tplc="F5686084">
      <w:numFmt w:val="bullet"/>
      <w:lvlText w:val="•"/>
      <w:lvlJc w:val="left"/>
      <w:pPr>
        <w:ind w:left="6874" w:hanging="360"/>
      </w:pPr>
      <w:rPr>
        <w:rFonts w:hint="default"/>
        <w:lang w:val="en-US" w:eastAsia="en-US" w:bidi="ar-SA"/>
      </w:rPr>
    </w:lvl>
    <w:lvl w:ilvl="4" w:tplc="0862D96A">
      <w:numFmt w:val="bullet"/>
      <w:lvlText w:val="•"/>
      <w:lvlJc w:val="left"/>
      <w:pPr>
        <w:ind w:left="8812" w:hanging="360"/>
      </w:pPr>
      <w:rPr>
        <w:rFonts w:hint="default"/>
        <w:lang w:val="en-US" w:eastAsia="en-US" w:bidi="ar-SA"/>
      </w:rPr>
    </w:lvl>
    <w:lvl w:ilvl="5" w:tplc="5986EFCE">
      <w:numFmt w:val="bullet"/>
      <w:lvlText w:val="•"/>
      <w:lvlJc w:val="left"/>
      <w:pPr>
        <w:ind w:left="10750" w:hanging="360"/>
      </w:pPr>
      <w:rPr>
        <w:rFonts w:hint="default"/>
        <w:lang w:val="en-US" w:eastAsia="en-US" w:bidi="ar-SA"/>
      </w:rPr>
    </w:lvl>
    <w:lvl w:ilvl="6" w:tplc="78E67DCC">
      <w:numFmt w:val="bullet"/>
      <w:lvlText w:val="•"/>
      <w:lvlJc w:val="left"/>
      <w:pPr>
        <w:ind w:left="12688" w:hanging="360"/>
      </w:pPr>
      <w:rPr>
        <w:rFonts w:hint="default"/>
        <w:lang w:val="en-US" w:eastAsia="en-US" w:bidi="ar-SA"/>
      </w:rPr>
    </w:lvl>
    <w:lvl w:ilvl="7" w:tplc="74DC7F2E">
      <w:numFmt w:val="bullet"/>
      <w:lvlText w:val="•"/>
      <w:lvlJc w:val="left"/>
      <w:pPr>
        <w:ind w:left="14626" w:hanging="360"/>
      </w:pPr>
      <w:rPr>
        <w:rFonts w:hint="default"/>
        <w:lang w:val="en-US" w:eastAsia="en-US" w:bidi="ar-SA"/>
      </w:rPr>
    </w:lvl>
    <w:lvl w:ilvl="8" w:tplc="A3BAB1B8">
      <w:numFmt w:val="bullet"/>
      <w:lvlText w:val="•"/>
      <w:lvlJc w:val="left"/>
      <w:pPr>
        <w:ind w:left="16564" w:hanging="360"/>
      </w:pPr>
      <w:rPr>
        <w:rFonts w:hint="default"/>
        <w:lang w:val="en-US" w:eastAsia="en-US" w:bidi="ar-SA"/>
      </w:rPr>
    </w:lvl>
  </w:abstractNum>
  <w:abstractNum w:abstractNumId="76" w15:restartNumberingAfterBreak="0">
    <w:nsid w:val="7CDF4A58"/>
    <w:multiLevelType w:val="hybridMultilevel"/>
    <w:tmpl w:val="9F4CA7AE"/>
    <w:lvl w:ilvl="0" w:tplc="2C2636D0">
      <w:numFmt w:val="bullet"/>
      <w:lvlText w:val=""/>
      <w:lvlJc w:val="left"/>
      <w:pPr>
        <w:ind w:left="503" w:hanging="360"/>
      </w:pPr>
      <w:rPr>
        <w:rFonts w:ascii="Symbol" w:eastAsia="Symbol" w:hAnsi="Symbol" w:cs="Symbol" w:hint="default"/>
        <w:w w:val="100"/>
        <w:sz w:val="36"/>
        <w:szCs w:val="36"/>
        <w:lang w:val="en-US" w:eastAsia="en-US" w:bidi="ar-SA"/>
      </w:rPr>
    </w:lvl>
    <w:lvl w:ilvl="1" w:tplc="2A92804A">
      <w:numFmt w:val="bullet"/>
      <w:lvlText w:val="•"/>
      <w:lvlJc w:val="left"/>
      <w:pPr>
        <w:ind w:left="2452" w:hanging="360"/>
      </w:pPr>
      <w:rPr>
        <w:rFonts w:hint="default"/>
        <w:lang w:val="en-US" w:eastAsia="en-US" w:bidi="ar-SA"/>
      </w:rPr>
    </w:lvl>
    <w:lvl w:ilvl="2" w:tplc="0B946BDC">
      <w:numFmt w:val="bullet"/>
      <w:lvlText w:val="•"/>
      <w:lvlJc w:val="left"/>
      <w:pPr>
        <w:ind w:left="4405" w:hanging="360"/>
      </w:pPr>
      <w:rPr>
        <w:rFonts w:hint="default"/>
        <w:lang w:val="en-US" w:eastAsia="en-US" w:bidi="ar-SA"/>
      </w:rPr>
    </w:lvl>
    <w:lvl w:ilvl="3" w:tplc="457E437E">
      <w:numFmt w:val="bullet"/>
      <w:lvlText w:val="•"/>
      <w:lvlJc w:val="left"/>
      <w:pPr>
        <w:ind w:left="6357" w:hanging="360"/>
      </w:pPr>
      <w:rPr>
        <w:rFonts w:hint="default"/>
        <w:lang w:val="en-US" w:eastAsia="en-US" w:bidi="ar-SA"/>
      </w:rPr>
    </w:lvl>
    <w:lvl w:ilvl="4" w:tplc="83944BE2">
      <w:numFmt w:val="bullet"/>
      <w:lvlText w:val="•"/>
      <w:lvlJc w:val="left"/>
      <w:pPr>
        <w:ind w:left="8310" w:hanging="360"/>
      </w:pPr>
      <w:rPr>
        <w:rFonts w:hint="default"/>
        <w:lang w:val="en-US" w:eastAsia="en-US" w:bidi="ar-SA"/>
      </w:rPr>
    </w:lvl>
    <w:lvl w:ilvl="5" w:tplc="721AA9B4">
      <w:numFmt w:val="bullet"/>
      <w:lvlText w:val="•"/>
      <w:lvlJc w:val="left"/>
      <w:pPr>
        <w:ind w:left="10263" w:hanging="360"/>
      </w:pPr>
      <w:rPr>
        <w:rFonts w:hint="default"/>
        <w:lang w:val="en-US" w:eastAsia="en-US" w:bidi="ar-SA"/>
      </w:rPr>
    </w:lvl>
    <w:lvl w:ilvl="6" w:tplc="CD1AF8E2">
      <w:numFmt w:val="bullet"/>
      <w:lvlText w:val="•"/>
      <w:lvlJc w:val="left"/>
      <w:pPr>
        <w:ind w:left="12215" w:hanging="360"/>
      </w:pPr>
      <w:rPr>
        <w:rFonts w:hint="default"/>
        <w:lang w:val="en-US" w:eastAsia="en-US" w:bidi="ar-SA"/>
      </w:rPr>
    </w:lvl>
    <w:lvl w:ilvl="7" w:tplc="B5CCE418">
      <w:numFmt w:val="bullet"/>
      <w:lvlText w:val="•"/>
      <w:lvlJc w:val="left"/>
      <w:pPr>
        <w:ind w:left="14168" w:hanging="360"/>
      </w:pPr>
      <w:rPr>
        <w:rFonts w:hint="default"/>
        <w:lang w:val="en-US" w:eastAsia="en-US" w:bidi="ar-SA"/>
      </w:rPr>
    </w:lvl>
    <w:lvl w:ilvl="8" w:tplc="F65E1BC8">
      <w:numFmt w:val="bullet"/>
      <w:lvlText w:val="•"/>
      <w:lvlJc w:val="left"/>
      <w:pPr>
        <w:ind w:left="16120" w:hanging="360"/>
      </w:pPr>
      <w:rPr>
        <w:rFonts w:hint="default"/>
        <w:lang w:val="en-US" w:eastAsia="en-US" w:bidi="ar-SA"/>
      </w:rPr>
    </w:lvl>
  </w:abstractNum>
  <w:num w:numId="1">
    <w:abstractNumId w:val="63"/>
  </w:num>
  <w:num w:numId="2">
    <w:abstractNumId w:val="44"/>
  </w:num>
  <w:num w:numId="3">
    <w:abstractNumId w:val="26"/>
  </w:num>
  <w:num w:numId="4">
    <w:abstractNumId w:val="57"/>
  </w:num>
  <w:num w:numId="5">
    <w:abstractNumId w:val="55"/>
  </w:num>
  <w:num w:numId="6">
    <w:abstractNumId w:val="53"/>
  </w:num>
  <w:num w:numId="7">
    <w:abstractNumId w:val="48"/>
  </w:num>
  <w:num w:numId="8">
    <w:abstractNumId w:val="9"/>
  </w:num>
  <w:num w:numId="9">
    <w:abstractNumId w:val="10"/>
  </w:num>
  <w:num w:numId="10">
    <w:abstractNumId w:val="5"/>
  </w:num>
  <w:num w:numId="11">
    <w:abstractNumId w:val="76"/>
  </w:num>
  <w:num w:numId="12">
    <w:abstractNumId w:val="69"/>
  </w:num>
  <w:num w:numId="13">
    <w:abstractNumId w:val="45"/>
  </w:num>
  <w:num w:numId="14">
    <w:abstractNumId w:val="37"/>
  </w:num>
  <w:num w:numId="15">
    <w:abstractNumId w:val="32"/>
  </w:num>
  <w:num w:numId="16">
    <w:abstractNumId w:val="60"/>
  </w:num>
  <w:num w:numId="17">
    <w:abstractNumId w:val="16"/>
  </w:num>
  <w:num w:numId="18">
    <w:abstractNumId w:val="11"/>
  </w:num>
  <w:num w:numId="19">
    <w:abstractNumId w:val="51"/>
  </w:num>
  <w:num w:numId="20">
    <w:abstractNumId w:val="43"/>
  </w:num>
  <w:num w:numId="21">
    <w:abstractNumId w:val="4"/>
  </w:num>
  <w:num w:numId="22">
    <w:abstractNumId w:val="59"/>
  </w:num>
  <w:num w:numId="23">
    <w:abstractNumId w:val="58"/>
  </w:num>
  <w:num w:numId="24">
    <w:abstractNumId w:val="70"/>
  </w:num>
  <w:num w:numId="25">
    <w:abstractNumId w:val="28"/>
  </w:num>
  <w:num w:numId="26">
    <w:abstractNumId w:val="15"/>
  </w:num>
  <w:num w:numId="27">
    <w:abstractNumId w:val="14"/>
  </w:num>
  <w:num w:numId="28">
    <w:abstractNumId w:val="29"/>
  </w:num>
  <w:num w:numId="29">
    <w:abstractNumId w:val="20"/>
  </w:num>
  <w:num w:numId="30">
    <w:abstractNumId w:val="1"/>
  </w:num>
  <w:num w:numId="31">
    <w:abstractNumId w:val="61"/>
  </w:num>
  <w:num w:numId="32">
    <w:abstractNumId w:val="65"/>
  </w:num>
  <w:num w:numId="33">
    <w:abstractNumId w:val="21"/>
  </w:num>
  <w:num w:numId="34">
    <w:abstractNumId w:val="35"/>
  </w:num>
  <w:num w:numId="35">
    <w:abstractNumId w:val="36"/>
  </w:num>
  <w:num w:numId="36">
    <w:abstractNumId w:val="7"/>
  </w:num>
  <w:num w:numId="37">
    <w:abstractNumId w:val="52"/>
  </w:num>
  <w:num w:numId="38">
    <w:abstractNumId w:val="2"/>
  </w:num>
  <w:num w:numId="39">
    <w:abstractNumId w:val="72"/>
  </w:num>
  <w:num w:numId="40">
    <w:abstractNumId w:val="23"/>
  </w:num>
  <w:num w:numId="41">
    <w:abstractNumId w:val="30"/>
  </w:num>
  <w:num w:numId="42">
    <w:abstractNumId w:val="27"/>
  </w:num>
  <w:num w:numId="43">
    <w:abstractNumId w:val="47"/>
  </w:num>
  <w:num w:numId="44">
    <w:abstractNumId w:val="66"/>
  </w:num>
  <w:num w:numId="45">
    <w:abstractNumId w:val="13"/>
  </w:num>
  <w:num w:numId="46">
    <w:abstractNumId w:val="67"/>
  </w:num>
  <w:num w:numId="47">
    <w:abstractNumId w:val="41"/>
  </w:num>
  <w:num w:numId="48">
    <w:abstractNumId w:val="33"/>
  </w:num>
  <w:num w:numId="49">
    <w:abstractNumId w:val="24"/>
  </w:num>
  <w:num w:numId="50">
    <w:abstractNumId w:val="49"/>
  </w:num>
  <w:num w:numId="51">
    <w:abstractNumId w:val="34"/>
  </w:num>
  <w:num w:numId="52">
    <w:abstractNumId w:val="54"/>
  </w:num>
  <w:num w:numId="53">
    <w:abstractNumId w:val="62"/>
  </w:num>
  <w:num w:numId="54">
    <w:abstractNumId w:val="25"/>
  </w:num>
  <w:num w:numId="55">
    <w:abstractNumId w:val="18"/>
  </w:num>
  <w:num w:numId="56">
    <w:abstractNumId w:val="73"/>
  </w:num>
  <w:num w:numId="57">
    <w:abstractNumId w:val="12"/>
  </w:num>
  <w:num w:numId="58">
    <w:abstractNumId w:val="0"/>
  </w:num>
  <w:num w:numId="59">
    <w:abstractNumId w:val="19"/>
  </w:num>
  <w:num w:numId="60">
    <w:abstractNumId w:val="46"/>
  </w:num>
  <w:num w:numId="61">
    <w:abstractNumId w:val="68"/>
  </w:num>
  <w:num w:numId="62">
    <w:abstractNumId w:val="22"/>
  </w:num>
  <w:num w:numId="63">
    <w:abstractNumId w:val="75"/>
  </w:num>
  <w:num w:numId="64">
    <w:abstractNumId w:val="6"/>
  </w:num>
  <w:num w:numId="65">
    <w:abstractNumId w:val="71"/>
  </w:num>
  <w:num w:numId="66">
    <w:abstractNumId w:val="38"/>
  </w:num>
  <w:num w:numId="67">
    <w:abstractNumId w:val="64"/>
  </w:num>
  <w:num w:numId="68">
    <w:abstractNumId w:val="42"/>
  </w:num>
  <w:num w:numId="69">
    <w:abstractNumId w:val="40"/>
  </w:num>
  <w:num w:numId="70">
    <w:abstractNumId w:val="50"/>
  </w:num>
  <w:num w:numId="71">
    <w:abstractNumId w:val="17"/>
  </w:num>
  <w:num w:numId="72">
    <w:abstractNumId w:val="3"/>
  </w:num>
  <w:num w:numId="73">
    <w:abstractNumId w:val="39"/>
  </w:num>
  <w:num w:numId="74">
    <w:abstractNumId w:val="8"/>
  </w:num>
  <w:num w:numId="75">
    <w:abstractNumId w:val="74"/>
  </w:num>
  <w:num w:numId="76">
    <w:abstractNumId w:val="56"/>
  </w:num>
  <w:num w:numId="77">
    <w:abstractNumId w:val="31"/>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DMwMjIxMDYxNTBV0lEKTi0uzszPAykwqgUAOVrlIywAAAA="/>
  </w:docVars>
  <w:rsids>
    <w:rsidRoot w:val="00DA1199"/>
    <w:rsid w:val="00003923"/>
    <w:rsid w:val="000246E7"/>
    <w:rsid w:val="0003301F"/>
    <w:rsid w:val="000368D5"/>
    <w:rsid w:val="00040A4B"/>
    <w:rsid w:val="0004609E"/>
    <w:rsid w:val="00063648"/>
    <w:rsid w:val="00065C28"/>
    <w:rsid w:val="00081996"/>
    <w:rsid w:val="00082925"/>
    <w:rsid w:val="000956F3"/>
    <w:rsid w:val="000A1E99"/>
    <w:rsid w:val="000B3F02"/>
    <w:rsid w:val="000B6740"/>
    <w:rsid w:val="000C2FD8"/>
    <w:rsid w:val="000D2732"/>
    <w:rsid w:val="000F0253"/>
    <w:rsid w:val="000F43A9"/>
    <w:rsid w:val="00102D2B"/>
    <w:rsid w:val="00111278"/>
    <w:rsid w:val="0013216E"/>
    <w:rsid w:val="00133456"/>
    <w:rsid w:val="001334E6"/>
    <w:rsid w:val="00160C9A"/>
    <w:rsid w:val="00176C9D"/>
    <w:rsid w:val="00190BB7"/>
    <w:rsid w:val="00191353"/>
    <w:rsid w:val="001A617B"/>
    <w:rsid w:val="001C2B15"/>
    <w:rsid w:val="001D431D"/>
    <w:rsid w:val="001F58D3"/>
    <w:rsid w:val="00201F59"/>
    <w:rsid w:val="002068E9"/>
    <w:rsid w:val="00222969"/>
    <w:rsid w:val="002479AE"/>
    <w:rsid w:val="002554F4"/>
    <w:rsid w:val="00261E73"/>
    <w:rsid w:val="0029115C"/>
    <w:rsid w:val="002959B9"/>
    <w:rsid w:val="002C3261"/>
    <w:rsid w:val="002D5D89"/>
    <w:rsid w:val="003A0A90"/>
    <w:rsid w:val="003C31A8"/>
    <w:rsid w:val="003F598B"/>
    <w:rsid w:val="003F73D1"/>
    <w:rsid w:val="004461C6"/>
    <w:rsid w:val="00454DAB"/>
    <w:rsid w:val="00462694"/>
    <w:rsid w:val="0047317B"/>
    <w:rsid w:val="004909A7"/>
    <w:rsid w:val="004E57A9"/>
    <w:rsid w:val="004E6BDB"/>
    <w:rsid w:val="004F4FDB"/>
    <w:rsid w:val="005009F3"/>
    <w:rsid w:val="00536928"/>
    <w:rsid w:val="00547302"/>
    <w:rsid w:val="00555382"/>
    <w:rsid w:val="0056048E"/>
    <w:rsid w:val="00567B57"/>
    <w:rsid w:val="00574F0E"/>
    <w:rsid w:val="005D3A3F"/>
    <w:rsid w:val="005D3B18"/>
    <w:rsid w:val="005E53CC"/>
    <w:rsid w:val="005F4189"/>
    <w:rsid w:val="00620F79"/>
    <w:rsid w:val="00637E1A"/>
    <w:rsid w:val="0064140F"/>
    <w:rsid w:val="00650CCF"/>
    <w:rsid w:val="00653F10"/>
    <w:rsid w:val="006936E6"/>
    <w:rsid w:val="006B2A41"/>
    <w:rsid w:val="006B50E9"/>
    <w:rsid w:val="006F346A"/>
    <w:rsid w:val="006F70FA"/>
    <w:rsid w:val="007026D8"/>
    <w:rsid w:val="0071411A"/>
    <w:rsid w:val="00731923"/>
    <w:rsid w:val="0073575C"/>
    <w:rsid w:val="00746325"/>
    <w:rsid w:val="0077114B"/>
    <w:rsid w:val="00795E3A"/>
    <w:rsid w:val="007A0AB0"/>
    <w:rsid w:val="007A3AB4"/>
    <w:rsid w:val="007B685C"/>
    <w:rsid w:val="007F2BEE"/>
    <w:rsid w:val="00804555"/>
    <w:rsid w:val="00815456"/>
    <w:rsid w:val="00832344"/>
    <w:rsid w:val="00835AFA"/>
    <w:rsid w:val="008373CC"/>
    <w:rsid w:val="00861A86"/>
    <w:rsid w:val="00873FFA"/>
    <w:rsid w:val="008E0705"/>
    <w:rsid w:val="009342E1"/>
    <w:rsid w:val="00936DD7"/>
    <w:rsid w:val="00954F0D"/>
    <w:rsid w:val="00957109"/>
    <w:rsid w:val="00980C5E"/>
    <w:rsid w:val="009A7204"/>
    <w:rsid w:val="009C58D8"/>
    <w:rsid w:val="00A02BCE"/>
    <w:rsid w:val="00A07C7F"/>
    <w:rsid w:val="00A16D8C"/>
    <w:rsid w:val="00A17599"/>
    <w:rsid w:val="00A23307"/>
    <w:rsid w:val="00A23A42"/>
    <w:rsid w:val="00A347EE"/>
    <w:rsid w:val="00A569CA"/>
    <w:rsid w:val="00A64A18"/>
    <w:rsid w:val="00A67E86"/>
    <w:rsid w:val="00A72DB8"/>
    <w:rsid w:val="00A858BE"/>
    <w:rsid w:val="00A91B8B"/>
    <w:rsid w:val="00A9297E"/>
    <w:rsid w:val="00A934EA"/>
    <w:rsid w:val="00A95E5B"/>
    <w:rsid w:val="00AA29F1"/>
    <w:rsid w:val="00AC2E7B"/>
    <w:rsid w:val="00AC5253"/>
    <w:rsid w:val="00AC7818"/>
    <w:rsid w:val="00AD0F81"/>
    <w:rsid w:val="00AD3C63"/>
    <w:rsid w:val="00AE29EB"/>
    <w:rsid w:val="00AE604A"/>
    <w:rsid w:val="00B115AE"/>
    <w:rsid w:val="00B1217A"/>
    <w:rsid w:val="00B20C52"/>
    <w:rsid w:val="00B21420"/>
    <w:rsid w:val="00B26946"/>
    <w:rsid w:val="00B44164"/>
    <w:rsid w:val="00B63184"/>
    <w:rsid w:val="00B6323C"/>
    <w:rsid w:val="00B734F2"/>
    <w:rsid w:val="00B769AF"/>
    <w:rsid w:val="00B8331B"/>
    <w:rsid w:val="00B86656"/>
    <w:rsid w:val="00B9156F"/>
    <w:rsid w:val="00BA6AD7"/>
    <w:rsid w:val="00BA6F71"/>
    <w:rsid w:val="00BB07FD"/>
    <w:rsid w:val="00BB69BE"/>
    <w:rsid w:val="00BC0D6D"/>
    <w:rsid w:val="00BD26E6"/>
    <w:rsid w:val="00BE378B"/>
    <w:rsid w:val="00BF398E"/>
    <w:rsid w:val="00C0097B"/>
    <w:rsid w:val="00C06776"/>
    <w:rsid w:val="00C32B69"/>
    <w:rsid w:val="00C51630"/>
    <w:rsid w:val="00C564E5"/>
    <w:rsid w:val="00C76633"/>
    <w:rsid w:val="00C82713"/>
    <w:rsid w:val="00C82ACE"/>
    <w:rsid w:val="00C86DDF"/>
    <w:rsid w:val="00CC2B55"/>
    <w:rsid w:val="00D065D3"/>
    <w:rsid w:val="00D076C8"/>
    <w:rsid w:val="00D376E8"/>
    <w:rsid w:val="00D4169B"/>
    <w:rsid w:val="00D5637F"/>
    <w:rsid w:val="00D634EA"/>
    <w:rsid w:val="00D635E5"/>
    <w:rsid w:val="00DA1199"/>
    <w:rsid w:val="00DA6CC7"/>
    <w:rsid w:val="00DB163C"/>
    <w:rsid w:val="00DC00BC"/>
    <w:rsid w:val="00DE3CEF"/>
    <w:rsid w:val="00E104B6"/>
    <w:rsid w:val="00E12115"/>
    <w:rsid w:val="00E2476B"/>
    <w:rsid w:val="00E57CDE"/>
    <w:rsid w:val="00E61159"/>
    <w:rsid w:val="00E65080"/>
    <w:rsid w:val="00E66458"/>
    <w:rsid w:val="00E84223"/>
    <w:rsid w:val="00EB0C64"/>
    <w:rsid w:val="00EC328F"/>
    <w:rsid w:val="00EC35EE"/>
    <w:rsid w:val="00EE2DB5"/>
    <w:rsid w:val="00EF0124"/>
    <w:rsid w:val="00F01E80"/>
    <w:rsid w:val="00F054B2"/>
    <w:rsid w:val="00F7374E"/>
    <w:rsid w:val="00F752B3"/>
    <w:rsid w:val="00FB782C"/>
    <w:rsid w:val="00FC4C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9CD9A"/>
  <w15:docId w15:val="{FC372DD4-1522-46A5-9D73-261F65E94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Arial MT" w:eastAsia="Arial MT" w:hAnsi="Arial MT" w:cs="Arial MT"/>
    </w:rPr>
  </w:style>
  <w:style w:type="paragraph" w:styleId="1">
    <w:name w:val="heading 1"/>
    <w:basedOn w:val="a"/>
    <w:uiPriority w:val="9"/>
    <w:qFormat/>
    <w:pPr>
      <w:spacing w:before="31"/>
      <w:ind w:left="704"/>
      <w:outlineLvl w:val="0"/>
    </w:pPr>
    <w:rPr>
      <w:sz w:val="36"/>
      <w:szCs w:val="36"/>
    </w:rPr>
  </w:style>
  <w:style w:type="paragraph" w:styleId="2">
    <w:name w:val="heading 2"/>
    <w:basedOn w:val="a"/>
    <w:uiPriority w:val="9"/>
    <w:unhideWhenUsed/>
    <w:qFormat/>
    <w:pPr>
      <w:ind w:left="276"/>
      <w:outlineLvl w:val="1"/>
    </w:pPr>
    <w:rPr>
      <w:sz w:val="32"/>
      <w:szCs w:val="32"/>
    </w:rPr>
  </w:style>
  <w:style w:type="paragraph" w:styleId="3">
    <w:name w:val="heading 3"/>
    <w:basedOn w:val="a"/>
    <w:uiPriority w:val="9"/>
    <w:unhideWhenUsed/>
    <w:qFormat/>
    <w:pPr>
      <w:spacing w:line="389" w:lineRule="exact"/>
      <w:ind w:left="820"/>
      <w:outlineLvl w:val="2"/>
    </w:pPr>
    <w:rPr>
      <w:rFonts w:ascii="Calibri Light" w:eastAsia="Calibri Light" w:hAnsi="Calibri Light" w:cs="Calibri Light"/>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10">
    <w:name w:val="toc 1"/>
    <w:basedOn w:val="a"/>
    <w:uiPriority w:val="1"/>
    <w:qFormat/>
    <w:pPr>
      <w:spacing w:before="123"/>
      <w:ind w:left="100"/>
    </w:pPr>
    <w:rPr>
      <w:rFonts w:ascii="Calibri" w:eastAsia="Calibri" w:hAnsi="Calibri" w:cs="Calibri"/>
      <w:sz w:val="24"/>
      <w:szCs w:val="24"/>
    </w:rPr>
  </w:style>
  <w:style w:type="paragraph" w:styleId="20">
    <w:name w:val="toc 2"/>
    <w:basedOn w:val="a"/>
    <w:uiPriority w:val="1"/>
    <w:qFormat/>
    <w:pPr>
      <w:spacing w:before="123"/>
      <w:ind w:left="320"/>
    </w:pPr>
    <w:rPr>
      <w:rFonts w:ascii="Calibri" w:eastAsia="Calibri" w:hAnsi="Calibri" w:cs="Calibri"/>
      <w:sz w:val="24"/>
      <w:szCs w:val="24"/>
    </w:rPr>
  </w:style>
  <w:style w:type="paragraph" w:styleId="30">
    <w:name w:val="toc 3"/>
    <w:basedOn w:val="a"/>
    <w:uiPriority w:val="1"/>
    <w:qFormat/>
    <w:pPr>
      <w:spacing w:before="123"/>
      <w:ind w:left="580"/>
    </w:pPr>
    <w:rPr>
      <w:rFonts w:ascii="Calibri" w:eastAsia="Calibri" w:hAnsi="Calibri" w:cs="Calibri"/>
      <w:sz w:val="24"/>
      <w:szCs w:val="24"/>
    </w:rPr>
  </w:style>
  <w:style w:type="paragraph" w:styleId="a3">
    <w:name w:val="Body Text"/>
    <w:basedOn w:val="a"/>
    <w:link w:val="a4"/>
    <w:uiPriority w:val="1"/>
    <w:qFormat/>
    <w:rPr>
      <w:sz w:val="24"/>
      <w:szCs w:val="24"/>
    </w:rPr>
  </w:style>
  <w:style w:type="paragraph" w:styleId="a5">
    <w:name w:val="List Paragraph"/>
    <w:basedOn w:val="a"/>
    <w:uiPriority w:val="1"/>
    <w:qFormat/>
    <w:pPr>
      <w:spacing w:before="31"/>
      <w:ind w:left="704" w:hanging="360"/>
    </w:pPr>
  </w:style>
  <w:style w:type="paragraph" w:customStyle="1" w:styleId="TableParagraph">
    <w:name w:val="Table Paragraph"/>
    <w:basedOn w:val="a"/>
    <w:uiPriority w:val="1"/>
    <w:qFormat/>
    <w:pPr>
      <w:spacing w:before="31"/>
      <w:ind w:left="503"/>
    </w:pPr>
  </w:style>
  <w:style w:type="character" w:customStyle="1" w:styleId="a4">
    <w:name w:val="Основной текст Знак"/>
    <w:basedOn w:val="a0"/>
    <w:link w:val="a3"/>
    <w:uiPriority w:val="1"/>
    <w:rsid w:val="0077114B"/>
    <w:rPr>
      <w:rFonts w:ascii="Arial MT" w:eastAsia="Arial MT" w:hAnsi="Arial MT" w:cs="Arial MT"/>
      <w:sz w:val="24"/>
      <w:szCs w:val="24"/>
    </w:rPr>
  </w:style>
  <w:style w:type="paragraph" w:customStyle="1" w:styleId="Default">
    <w:name w:val="Default"/>
    <w:rsid w:val="004909A7"/>
    <w:pPr>
      <w:widowControl/>
      <w:adjustRightInd w:val="0"/>
    </w:pPr>
    <w:rPr>
      <w:rFonts w:ascii="Calibri" w:hAnsi="Calibri" w:cs="Calibri"/>
      <w:color w:val="000000"/>
      <w:sz w:val="24"/>
      <w:szCs w:val="24"/>
      <w:lang w:val="et-EE"/>
    </w:rPr>
  </w:style>
  <w:style w:type="character" w:styleId="a6">
    <w:name w:val="Hyperlink"/>
    <w:basedOn w:val="a0"/>
    <w:uiPriority w:val="99"/>
    <w:unhideWhenUsed/>
    <w:rsid w:val="00AD3C63"/>
    <w:rPr>
      <w:color w:val="0000FF" w:themeColor="hyperlink"/>
      <w:u w:val="single"/>
    </w:rPr>
  </w:style>
  <w:style w:type="character" w:styleId="a7">
    <w:name w:val="Unresolved Mention"/>
    <w:basedOn w:val="a0"/>
    <w:uiPriority w:val="99"/>
    <w:semiHidden/>
    <w:unhideWhenUsed/>
    <w:rsid w:val="00AD3C63"/>
    <w:rPr>
      <w:color w:val="605E5C"/>
      <w:shd w:val="clear" w:color="auto" w:fill="E1DFDD"/>
    </w:rPr>
  </w:style>
  <w:style w:type="paragraph" w:styleId="a8">
    <w:name w:val="Balloon Text"/>
    <w:basedOn w:val="a"/>
    <w:link w:val="a9"/>
    <w:uiPriority w:val="99"/>
    <w:semiHidden/>
    <w:unhideWhenUsed/>
    <w:rsid w:val="00A934EA"/>
    <w:rPr>
      <w:rFonts w:ascii="Segoe UI" w:hAnsi="Segoe UI" w:cs="Segoe UI"/>
      <w:sz w:val="18"/>
      <w:szCs w:val="18"/>
    </w:rPr>
  </w:style>
  <w:style w:type="character" w:customStyle="1" w:styleId="a9">
    <w:name w:val="Текст выноски Знак"/>
    <w:basedOn w:val="a0"/>
    <w:link w:val="a8"/>
    <w:uiPriority w:val="99"/>
    <w:semiHidden/>
    <w:rsid w:val="00A934EA"/>
    <w:rPr>
      <w:rFonts w:ascii="Segoe UI" w:eastAsia="Arial MT"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1.jpeg"/><Relationship Id="rId299" Type="http://schemas.openxmlformats.org/officeDocument/2006/relationships/footer" Target="footer70.xml"/><Relationship Id="rId21" Type="http://schemas.openxmlformats.org/officeDocument/2006/relationships/image" Target="media/image13.png"/><Relationship Id="rId63" Type="http://schemas.openxmlformats.org/officeDocument/2006/relationships/footer" Target="footer12.xml"/><Relationship Id="rId159" Type="http://schemas.openxmlformats.org/officeDocument/2006/relationships/image" Target="media/image118.png"/><Relationship Id="rId324" Type="http://schemas.openxmlformats.org/officeDocument/2006/relationships/image" Target="media/image213.png"/><Relationship Id="rId366" Type="http://schemas.openxmlformats.org/officeDocument/2006/relationships/image" Target="media/image271.png"/><Relationship Id="rId170" Type="http://schemas.openxmlformats.org/officeDocument/2006/relationships/image" Target="media/image112.jpeg"/><Relationship Id="rId226" Type="http://schemas.openxmlformats.org/officeDocument/2006/relationships/footer" Target="footer49.xml"/><Relationship Id="rId433" Type="http://schemas.openxmlformats.org/officeDocument/2006/relationships/image" Target="media/image282.tmp"/><Relationship Id="rId268" Type="http://schemas.openxmlformats.org/officeDocument/2006/relationships/image" Target="media/image174.jpeg"/><Relationship Id="rId475" Type="http://schemas.openxmlformats.org/officeDocument/2006/relationships/theme" Target="theme/theme1.xml"/><Relationship Id="rId32" Type="http://schemas.openxmlformats.org/officeDocument/2006/relationships/image" Target="media/image19.png"/><Relationship Id="rId74" Type="http://schemas.openxmlformats.org/officeDocument/2006/relationships/image" Target="media/image45.png"/><Relationship Id="rId128" Type="http://schemas.openxmlformats.org/officeDocument/2006/relationships/image" Target="media/image85.png"/><Relationship Id="rId335" Type="http://schemas.openxmlformats.org/officeDocument/2006/relationships/image" Target="media/image247.png"/><Relationship Id="rId377" Type="http://schemas.openxmlformats.org/officeDocument/2006/relationships/footer" Target="footer86.xml"/><Relationship Id="rId5" Type="http://schemas.openxmlformats.org/officeDocument/2006/relationships/webSettings" Target="webSettings.xml"/><Relationship Id="rId181" Type="http://schemas.openxmlformats.org/officeDocument/2006/relationships/image" Target="media/image117.jpeg"/><Relationship Id="rId237" Type="http://schemas.openxmlformats.org/officeDocument/2006/relationships/image" Target="media/image163.png"/><Relationship Id="rId402" Type="http://schemas.openxmlformats.org/officeDocument/2006/relationships/image" Target="media/image264.jpeg"/><Relationship Id="rId279" Type="http://schemas.openxmlformats.org/officeDocument/2006/relationships/image" Target="media/image185.jpeg"/><Relationship Id="rId444" Type="http://schemas.openxmlformats.org/officeDocument/2006/relationships/image" Target="media/image291.jpeg"/><Relationship Id="rId43" Type="http://schemas.openxmlformats.org/officeDocument/2006/relationships/image" Target="media/image27.jpeg"/><Relationship Id="rId139" Type="http://schemas.openxmlformats.org/officeDocument/2006/relationships/image" Target="media/image100.png"/><Relationship Id="rId290" Type="http://schemas.openxmlformats.org/officeDocument/2006/relationships/image" Target="media/image211.png"/><Relationship Id="rId304" Type="http://schemas.openxmlformats.org/officeDocument/2006/relationships/image" Target="media/image200.png"/><Relationship Id="rId346" Type="http://schemas.openxmlformats.org/officeDocument/2006/relationships/image" Target="media/image256.png"/><Relationship Id="rId388" Type="http://schemas.openxmlformats.org/officeDocument/2006/relationships/image" Target="media/image283.png"/><Relationship Id="rId85" Type="http://schemas.openxmlformats.org/officeDocument/2006/relationships/image" Target="media/image59.png"/><Relationship Id="rId150" Type="http://schemas.openxmlformats.org/officeDocument/2006/relationships/image" Target="media/image105.png"/><Relationship Id="rId192" Type="http://schemas.openxmlformats.org/officeDocument/2006/relationships/image" Target="media/image130.jpeg"/><Relationship Id="rId206" Type="http://schemas.openxmlformats.org/officeDocument/2006/relationships/image" Target="media/image154.png"/><Relationship Id="rId413" Type="http://schemas.openxmlformats.org/officeDocument/2006/relationships/image" Target="media/image275.png"/><Relationship Id="rId248" Type="http://schemas.openxmlformats.org/officeDocument/2006/relationships/footer" Target="footer51.xml"/><Relationship Id="rId455" Type="http://schemas.openxmlformats.org/officeDocument/2006/relationships/image" Target="media/image295.png"/><Relationship Id="rId12" Type="http://schemas.openxmlformats.org/officeDocument/2006/relationships/image" Target="media/image5.jpeg"/><Relationship Id="rId108" Type="http://schemas.openxmlformats.org/officeDocument/2006/relationships/image" Target="media/image75.png"/><Relationship Id="rId315" Type="http://schemas.openxmlformats.org/officeDocument/2006/relationships/image" Target="media/image231.png"/><Relationship Id="rId357" Type="http://schemas.openxmlformats.org/officeDocument/2006/relationships/image" Target="media/image263.png"/><Relationship Id="rId54" Type="http://schemas.openxmlformats.org/officeDocument/2006/relationships/image" Target="media/image32.png"/><Relationship Id="rId96" Type="http://schemas.openxmlformats.org/officeDocument/2006/relationships/image" Target="media/image53.jpeg"/><Relationship Id="rId161" Type="http://schemas.openxmlformats.org/officeDocument/2006/relationships/image" Target="media/image120.png"/><Relationship Id="rId217" Type="http://schemas.openxmlformats.org/officeDocument/2006/relationships/image" Target="media/image146.jpeg"/><Relationship Id="rId399" Type="http://schemas.openxmlformats.org/officeDocument/2006/relationships/footer" Target="footer94.xml"/><Relationship Id="rId259" Type="http://schemas.openxmlformats.org/officeDocument/2006/relationships/image" Target="media/image170.png"/><Relationship Id="rId424" Type="http://schemas.openxmlformats.org/officeDocument/2006/relationships/image" Target="media/image314.png"/><Relationship Id="rId466" Type="http://schemas.openxmlformats.org/officeDocument/2006/relationships/footer" Target="footer108.xml"/><Relationship Id="rId23" Type="http://schemas.openxmlformats.org/officeDocument/2006/relationships/image" Target="media/image14.png"/><Relationship Id="rId119" Type="http://schemas.openxmlformats.org/officeDocument/2006/relationships/footer" Target="footer26.xml"/><Relationship Id="rId270" Type="http://schemas.openxmlformats.org/officeDocument/2006/relationships/footer" Target="footer59.xml"/><Relationship Id="rId326" Type="http://schemas.openxmlformats.org/officeDocument/2006/relationships/image" Target="media/image215.png"/><Relationship Id="rId65" Type="http://schemas.openxmlformats.org/officeDocument/2006/relationships/image" Target="media/image37.png"/><Relationship Id="rId130" Type="http://schemas.openxmlformats.org/officeDocument/2006/relationships/image" Target="media/image87.png"/><Relationship Id="rId368" Type="http://schemas.openxmlformats.org/officeDocument/2006/relationships/image" Target="media/image239.jpeg"/><Relationship Id="rId172" Type="http://schemas.openxmlformats.org/officeDocument/2006/relationships/footer" Target="footer32.xml"/><Relationship Id="rId193" Type="http://schemas.openxmlformats.org/officeDocument/2006/relationships/footer" Target="footer39.xml"/><Relationship Id="rId207" Type="http://schemas.openxmlformats.org/officeDocument/2006/relationships/image" Target="media/image155.png"/><Relationship Id="rId228" Type="http://schemas.openxmlformats.org/officeDocument/2006/relationships/hyperlink" Target="https://knowledge.wharton.upenn.edu/article/how-entrepreneurs-can-create-effective-business-plans/" TargetMode="External"/><Relationship Id="rId249" Type="http://schemas.openxmlformats.org/officeDocument/2006/relationships/image" Target="media/image165.jpeg"/><Relationship Id="rId414" Type="http://schemas.openxmlformats.org/officeDocument/2006/relationships/image" Target="media/image276.png"/><Relationship Id="rId435" Type="http://schemas.openxmlformats.org/officeDocument/2006/relationships/image" Target="media/image284.emf"/><Relationship Id="rId456" Type="http://schemas.openxmlformats.org/officeDocument/2006/relationships/image" Target="media/image296.png"/><Relationship Id="rId13" Type="http://schemas.openxmlformats.org/officeDocument/2006/relationships/image" Target="media/image6.jpeg"/><Relationship Id="rId109" Type="http://schemas.openxmlformats.org/officeDocument/2006/relationships/image" Target="media/image76.png"/><Relationship Id="rId260" Type="http://schemas.openxmlformats.org/officeDocument/2006/relationships/image" Target="media/image171.png"/><Relationship Id="rId281" Type="http://schemas.openxmlformats.org/officeDocument/2006/relationships/footer" Target="footer64.xml"/><Relationship Id="rId316" Type="http://schemas.openxmlformats.org/officeDocument/2006/relationships/footer" Target="footer71.xml"/><Relationship Id="rId337" Type="http://schemas.openxmlformats.org/officeDocument/2006/relationships/image" Target="media/image249.png"/><Relationship Id="rId34" Type="http://schemas.openxmlformats.org/officeDocument/2006/relationships/image" Target="media/image20.jpeg"/><Relationship Id="rId55" Type="http://schemas.openxmlformats.org/officeDocument/2006/relationships/image" Target="media/image36.png"/><Relationship Id="rId76" Type="http://schemas.openxmlformats.org/officeDocument/2006/relationships/image" Target="media/image47.png"/><Relationship Id="rId97" Type="http://schemas.openxmlformats.org/officeDocument/2006/relationships/image" Target="media/image54.jpeg"/><Relationship Id="rId120" Type="http://schemas.openxmlformats.org/officeDocument/2006/relationships/image" Target="media/image73.jpeg"/><Relationship Id="rId141" Type="http://schemas.openxmlformats.org/officeDocument/2006/relationships/image" Target="media/image102.png"/><Relationship Id="rId358" Type="http://schemas.openxmlformats.org/officeDocument/2006/relationships/image" Target="media/image264.png"/><Relationship Id="rId379" Type="http://schemas.openxmlformats.org/officeDocument/2006/relationships/footer" Target="footer88.xml"/><Relationship Id="rId7" Type="http://schemas.openxmlformats.org/officeDocument/2006/relationships/endnotes" Target="endnotes.xml"/><Relationship Id="rId162" Type="http://schemas.openxmlformats.org/officeDocument/2006/relationships/image" Target="media/image121.png"/><Relationship Id="rId183" Type="http://schemas.openxmlformats.org/officeDocument/2006/relationships/footer" Target="footer36.xml"/><Relationship Id="rId218" Type="http://schemas.openxmlformats.org/officeDocument/2006/relationships/image" Target="media/image161.jpeg"/><Relationship Id="rId239" Type="http://schemas.openxmlformats.org/officeDocument/2006/relationships/image" Target="media/image175.png"/><Relationship Id="rId390" Type="http://schemas.openxmlformats.org/officeDocument/2006/relationships/image" Target="media/image257.png"/><Relationship Id="rId404" Type="http://schemas.openxmlformats.org/officeDocument/2006/relationships/image" Target="media/image295.jpeg"/><Relationship Id="rId425" Type="http://schemas.openxmlformats.org/officeDocument/2006/relationships/image" Target="media/image315.png"/><Relationship Id="rId446" Type="http://schemas.openxmlformats.org/officeDocument/2006/relationships/hyperlink" Target="https://en.wikipedia.org/wiki/ISBN_(identifier)" TargetMode="External"/><Relationship Id="rId467" Type="http://schemas.openxmlformats.org/officeDocument/2006/relationships/footer" Target="footer109.xml"/><Relationship Id="rId250" Type="http://schemas.openxmlformats.org/officeDocument/2006/relationships/image" Target="media/image166.jpeg"/><Relationship Id="rId271" Type="http://schemas.openxmlformats.org/officeDocument/2006/relationships/image" Target="media/image175.jpeg"/><Relationship Id="rId292" Type="http://schemas.openxmlformats.org/officeDocument/2006/relationships/footer" Target="footer66.xml"/><Relationship Id="rId306" Type="http://schemas.openxmlformats.org/officeDocument/2006/relationships/image" Target="media/image203.png"/><Relationship Id="rId24" Type="http://schemas.openxmlformats.org/officeDocument/2006/relationships/image" Target="media/image15.png"/><Relationship Id="rId45" Type="http://schemas.openxmlformats.org/officeDocument/2006/relationships/image" Target="media/image28.jpeg"/><Relationship Id="rId66" Type="http://schemas.openxmlformats.org/officeDocument/2006/relationships/image" Target="media/image38.png"/><Relationship Id="rId87" Type="http://schemas.openxmlformats.org/officeDocument/2006/relationships/image" Target="media/image61.png"/><Relationship Id="rId110" Type="http://schemas.openxmlformats.org/officeDocument/2006/relationships/image" Target="media/image77.png"/><Relationship Id="rId131" Type="http://schemas.openxmlformats.org/officeDocument/2006/relationships/image" Target="media/image88.png"/><Relationship Id="rId327" Type="http://schemas.openxmlformats.org/officeDocument/2006/relationships/image" Target="media/image216.png"/><Relationship Id="rId348" Type="http://schemas.openxmlformats.org/officeDocument/2006/relationships/image" Target="media/image224.jpeg"/><Relationship Id="rId369" Type="http://schemas.openxmlformats.org/officeDocument/2006/relationships/footer" Target="footer83.xml"/><Relationship Id="rId152" Type="http://schemas.openxmlformats.org/officeDocument/2006/relationships/image" Target="media/image107.png"/><Relationship Id="rId173" Type="http://schemas.openxmlformats.org/officeDocument/2006/relationships/image" Target="media/image113.jpeg"/><Relationship Id="rId194" Type="http://schemas.openxmlformats.org/officeDocument/2006/relationships/image" Target="media/image131.jpeg"/><Relationship Id="rId208" Type="http://schemas.openxmlformats.org/officeDocument/2006/relationships/footer" Target="footer40.xml"/><Relationship Id="rId229" Type="http://schemas.openxmlformats.org/officeDocument/2006/relationships/footer" Target="footer50.xml"/><Relationship Id="rId380" Type="http://schemas.openxmlformats.org/officeDocument/2006/relationships/image" Target="media/image243.jpeg"/><Relationship Id="rId415" Type="http://schemas.openxmlformats.org/officeDocument/2006/relationships/image" Target="media/image277.png"/><Relationship Id="rId436" Type="http://schemas.openxmlformats.org/officeDocument/2006/relationships/image" Target="media/image285.tmp"/><Relationship Id="rId457" Type="http://schemas.openxmlformats.org/officeDocument/2006/relationships/image" Target="media/image337.png"/><Relationship Id="rId240" Type="http://schemas.openxmlformats.org/officeDocument/2006/relationships/image" Target="media/image176.png"/><Relationship Id="rId261" Type="http://schemas.openxmlformats.org/officeDocument/2006/relationships/image" Target="media/image172.png"/><Relationship Id="rId14" Type="http://schemas.openxmlformats.org/officeDocument/2006/relationships/image" Target="media/image7.png"/><Relationship Id="rId35" Type="http://schemas.openxmlformats.org/officeDocument/2006/relationships/image" Target="media/image22.jpeg"/><Relationship Id="rId56" Type="http://schemas.openxmlformats.org/officeDocument/2006/relationships/footer" Target="footer8.xml"/><Relationship Id="rId77" Type="http://schemas.openxmlformats.org/officeDocument/2006/relationships/image" Target="media/image48.png"/><Relationship Id="rId100" Type="http://schemas.openxmlformats.org/officeDocument/2006/relationships/footer" Target="footer19.xml"/><Relationship Id="rId282" Type="http://schemas.openxmlformats.org/officeDocument/2006/relationships/image" Target="media/image187.jpeg"/><Relationship Id="rId317" Type="http://schemas.openxmlformats.org/officeDocument/2006/relationships/image" Target="media/image205.jpeg"/><Relationship Id="rId338" Type="http://schemas.openxmlformats.org/officeDocument/2006/relationships/image" Target="media/image250.png"/><Relationship Id="rId359" Type="http://schemas.openxmlformats.org/officeDocument/2006/relationships/image" Target="media/image235.png"/><Relationship Id="rId8" Type="http://schemas.openxmlformats.org/officeDocument/2006/relationships/image" Target="media/image1.png"/><Relationship Id="rId98" Type="http://schemas.openxmlformats.org/officeDocument/2006/relationships/footer" Target="footer17.xml"/><Relationship Id="rId121" Type="http://schemas.openxmlformats.org/officeDocument/2006/relationships/image" Target="media/image74.png"/><Relationship Id="rId142" Type="http://schemas.openxmlformats.org/officeDocument/2006/relationships/image" Target="media/image103.png"/><Relationship Id="rId163" Type="http://schemas.openxmlformats.org/officeDocument/2006/relationships/image" Target="media/image122.png"/><Relationship Id="rId184" Type="http://schemas.openxmlformats.org/officeDocument/2006/relationships/footer" Target="footer37.xml"/><Relationship Id="rId219" Type="http://schemas.openxmlformats.org/officeDocument/2006/relationships/footer" Target="footer45.xml"/><Relationship Id="rId370" Type="http://schemas.openxmlformats.org/officeDocument/2006/relationships/footer" Target="footer84.xml"/><Relationship Id="rId391" Type="http://schemas.openxmlformats.org/officeDocument/2006/relationships/footer" Target="footer92.xml"/><Relationship Id="rId405" Type="http://schemas.openxmlformats.org/officeDocument/2006/relationships/footer" Target="footer96.xml"/><Relationship Id="rId426" Type="http://schemas.openxmlformats.org/officeDocument/2006/relationships/image" Target="media/image316.png"/><Relationship Id="rId447" Type="http://schemas.openxmlformats.org/officeDocument/2006/relationships/hyperlink" Target="https://knowledge.wharton.upenn.edu/article/how-entrepreneurs-can-create-effective-business-plans/" TargetMode="External"/><Relationship Id="rId230" Type="http://schemas.openxmlformats.org/officeDocument/2006/relationships/image" Target="media/image156.png"/><Relationship Id="rId251" Type="http://schemas.openxmlformats.org/officeDocument/2006/relationships/footer" Target="footer52.xml"/><Relationship Id="rId468" Type="http://schemas.openxmlformats.org/officeDocument/2006/relationships/image" Target="media/image299.jpeg"/><Relationship Id="rId25" Type="http://schemas.openxmlformats.org/officeDocument/2006/relationships/image" Target="media/image16.png"/><Relationship Id="rId46" Type="http://schemas.openxmlformats.org/officeDocument/2006/relationships/image" Target="media/image31.jpeg"/><Relationship Id="rId67" Type="http://schemas.openxmlformats.org/officeDocument/2006/relationships/image" Target="media/image43.png"/><Relationship Id="rId272" Type="http://schemas.openxmlformats.org/officeDocument/2006/relationships/image" Target="media/image176.jpeg"/><Relationship Id="rId293" Type="http://schemas.openxmlformats.org/officeDocument/2006/relationships/image" Target="media/image192.jpeg"/><Relationship Id="rId307" Type="http://schemas.openxmlformats.org/officeDocument/2006/relationships/image" Target="media/image204.png"/><Relationship Id="rId328" Type="http://schemas.openxmlformats.org/officeDocument/2006/relationships/image" Target="media/image217.png"/><Relationship Id="rId349" Type="http://schemas.openxmlformats.org/officeDocument/2006/relationships/footer" Target="footer78.xml"/><Relationship Id="rId88" Type="http://schemas.openxmlformats.org/officeDocument/2006/relationships/image" Target="media/image62.png"/><Relationship Id="rId111" Type="http://schemas.openxmlformats.org/officeDocument/2006/relationships/image" Target="media/image78.png"/><Relationship Id="rId132" Type="http://schemas.openxmlformats.org/officeDocument/2006/relationships/image" Target="media/image93.png"/><Relationship Id="rId153" Type="http://schemas.openxmlformats.org/officeDocument/2006/relationships/image" Target="media/image108.png"/><Relationship Id="rId174" Type="http://schemas.openxmlformats.org/officeDocument/2006/relationships/image" Target="media/image114.jpeg"/><Relationship Id="rId195" Type="http://schemas.openxmlformats.org/officeDocument/2006/relationships/image" Target="media/image143.jpeg"/><Relationship Id="rId209" Type="http://schemas.openxmlformats.org/officeDocument/2006/relationships/footer" Target="footer41.xml"/><Relationship Id="rId360" Type="http://schemas.openxmlformats.org/officeDocument/2006/relationships/footer" Target="footer81.xml"/><Relationship Id="rId381" Type="http://schemas.openxmlformats.org/officeDocument/2006/relationships/footer" Target="footer89.xml"/><Relationship Id="rId416" Type="http://schemas.openxmlformats.org/officeDocument/2006/relationships/image" Target="media/image278.png"/><Relationship Id="rId220" Type="http://schemas.openxmlformats.org/officeDocument/2006/relationships/footer" Target="footer46.xml"/><Relationship Id="rId241" Type="http://schemas.openxmlformats.org/officeDocument/2006/relationships/image" Target="media/image177.png"/><Relationship Id="rId437" Type="http://schemas.openxmlformats.org/officeDocument/2006/relationships/image" Target="media/image286.tmp"/><Relationship Id="rId458" Type="http://schemas.openxmlformats.org/officeDocument/2006/relationships/image" Target="media/image338.png"/><Relationship Id="rId15" Type="http://schemas.openxmlformats.org/officeDocument/2006/relationships/image" Target="media/image8.png"/><Relationship Id="rId36" Type="http://schemas.openxmlformats.org/officeDocument/2006/relationships/image" Target="media/image21.png"/><Relationship Id="rId57" Type="http://schemas.openxmlformats.org/officeDocument/2006/relationships/image" Target="media/image33.jpeg"/><Relationship Id="rId262" Type="http://schemas.openxmlformats.org/officeDocument/2006/relationships/image" Target="media/image192.png"/><Relationship Id="rId283" Type="http://schemas.openxmlformats.org/officeDocument/2006/relationships/footer" Target="footer65.xml"/><Relationship Id="rId318" Type="http://schemas.openxmlformats.org/officeDocument/2006/relationships/image" Target="media/image206.jpeg"/><Relationship Id="rId339" Type="http://schemas.openxmlformats.org/officeDocument/2006/relationships/image" Target="media/image251.png"/><Relationship Id="rId78" Type="http://schemas.openxmlformats.org/officeDocument/2006/relationships/image" Target="media/image49.png"/><Relationship Id="rId99" Type="http://schemas.openxmlformats.org/officeDocument/2006/relationships/footer" Target="footer18.xml"/><Relationship Id="rId101" Type="http://schemas.openxmlformats.org/officeDocument/2006/relationships/footer" Target="footer20.xml"/><Relationship Id="rId122" Type="http://schemas.openxmlformats.org/officeDocument/2006/relationships/image" Target="media/image79.png"/><Relationship Id="rId143" Type="http://schemas.openxmlformats.org/officeDocument/2006/relationships/footer" Target="footer27.xml"/><Relationship Id="rId164" Type="http://schemas.openxmlformats.org/officeDocument/2006/relationships/image" Target="media/image123.png"/><Relationship Id="rId185" Type="http://schemas.openxmlformats.org/officeDocument/2006/relationships/image" Target="media/image127.png"/><Relationship Id="rId350" Type="http://schemas.openxmlformats.org/officeDocument/2006/relationships/footer" Target="footer79.xml"/><Relationship Id="rId371" Type="http://schemas.openxmlformats.org/officeDocument/2006/relationships/image" Target="media/image240.jpeg"/><Relationship Id="rId406" Type="http://schemas.openxmlformats.org/officeDocument/2006/relationships/image" Target="media/image265.png"/><Relationship Id="rId9" Type="http://schemas.openxmlformats.org/officeDocument/2006/relationships/image" Target="media/image2.jpeg"/><Relationship Id="rId210" Type="http://schemas.openxmlformats.org/officeDocument/2006/relationships/image" Target="media/image141.jpeg"/><Relationship Id="rId392" Type="http://schemas.openxmlformats.org/officeDocument/2006/relationships/image" Target="media/image258.png"/><Relationship Id="rId427" Type="http://schemas.openxmlformats.org/officeDocument/2006/relationships/image" Target="media/image317.png"/><Relationship Id="rId448" Type="http://schemas.openxmlformats.org/officeDocument/2006/relationships/footer" Target="footer101.xml"/><Relationship Id="rId469" Type="http://schemas.openxmlformats.org/officeDocument/2006/relationships/image" Target="media/image300.jpeg"/><Relationship Id="rId26" Type="http://schemas.openxmlformats.org/officeDocument/2006/relationships/chart" Target="charts/chart1.xml"/><Relationship Id="rId231" Type="http://schemas.openxmlformats.org/officeDocument/2006/relationships/image" Target="media/image157.png"/><Relationship Id="rId252" Type="http://schemas.openxmlformats.org/officeDocument/2006/relationships/footer" Target="footer53.xml"/><Relationship Id="rId273" Type="http://schemas.openxmlformats.org/officeDocument/2006/relationships/footer" Target="footer60.xml"/><Relationship Id="rId294" Type="http://schemas.openxmlformats.org/officeDocument/2006/relationships/footer" Target="footer67.xml"/><Relationship Id="rId308" Type="http://schemas.openxmlformats.org/officeDocument/2006/relationships/image" Target="media/image224.png"/><Relationship Id="rId329" Type="http://schemas.openxmlformats.org/officeDocument/2006/relationships/image" Target="media/image218.png"/><Relationship Id="rId47" Type="http://schemas.openxmlformats.org/officeDocument/2006/relationships/footer" Target="footer4.xml"/><Relationship Id="rId68" Type="http://schemas.openxmlformats.org/officeDocument/2006/relationships/image" Target="media/image44.png"/><Relationship Id="rId89" Type="http://schemas.openxmlformats.org/officeDocument/2006/relationships/image" Target="media/image63.png"/><Relationship Id="rId112" Type="http://schemas.openxmlformats.org/officeDocument/2006/relationships/footer" Target="footer21.xml"/><Relationship Id="rId133" Type="http://schemas.openxmlformats.org/officeDocument/2006/relationships/image" Target="media/image94.png"/><Relationship Id="rId154" Type="http://schemas.openxmlformats.org/officeDocument/2006/relationships/image" Target="media/image109.png"/><Relationship Id="rId175" Type="http://schemas.openxmlformats.org/officeDocument/2006/relationships/footer" Target="footer33.xml"/><Relationship Id="rId340" Type="http://schemas.openxmlformats.org/officeDocument/2006/relationships/image" Target="media/image252.png"/><Relationship Id="rId361" Type="http://schemas.openxmlformats.org/officeDocument/2006/relationships/image" Target="media/image236.png"/><Relationship Id="rId196" Type="http://schemas.openxmlformats.org/officeDocument/2006/relationships/image" Target="media/image132.png"/><Relationship Id="rId200" Type="http://schemas.openxmlformats.org/officeDocument/2006/relationships/image" Target="media/image137.png"/><Relationship Id="rId382" Type="http://schemas.openxmlformats.org/officeDocument/2006/relationships/footer" Target="footer90.xml"/><Relationship Id="rId417" Type="http://schemas.openxmlformats.org/officeDocument/2006/relationships/image" Target="media/image307.png"/><Relationship Id="rId438" Type="http://schemas.openxmlformats.org/officeDocument/2006/relationships/image" Target="media/image287.tmp"/><Relationship Id="rId459" Type="http://schemas.openxmlformats.org/officeDocument/2006/relationships/image" Target="media/image339.png"/><Relationship Id="rId16" Type="http://schemas.openxmlformats.org/officeDocument/2006/relationships/image" Target="media/image9.jpeg"/><Relationship Id="rId221" Type="http://schemas.openxmlformats.org/officeDocument/2006/relationships/image" Target="media/image147.jpeg"/><Relationship Id="rId242" Type="http://schemas.openxmlformats.org/officeDocument/2006/relationships/image" Target="media/image178.png"/><Relationship Id="rId263" Type="http://schemas.openxmlformats.org/officeDocument/2006/relationships/image" Target="media/image193.png"/><Relationship Id="rId284" Type="http://schemas.openxmlformats.org/officeDocument/2006/relationships/image" Target="media/image188.png"/><Relationship Id="rId319" Type="http://schemas.openxmlformats.org/officeDocument/2006/relationships/footer" Target="footer72.xml"/><Relationship Id="rId470" Type="http://schemas.openxmlformats.org/officeDocument/2006/relationships/footer" Target="footer110.xml"/><Relationship Id="rId37" Type="http://schemas.openxmlformats.org/officeDocument/2006/relationships/image" Target="media/image22.png"/><Relationship Id="rId58" Type="http://schemas.openxmlformats.org/officeDocument/2006/relationships/footer" Target="footer9.xml"/><Relationship Id="rId79" Type="http://schemas.openxmlformats.org/officeDocument/2006/relationships/image" Target="media/image50.png"/><Relationship Id="rId102" Type="http://schemas.openxmlformats.org/officeDocument/2006/relationships/image" Target="media/image55.jpeg"/><Relationship Id="rId123" Type="http://schemas.openxmlformats.org/officeDocument/2006/relationships/image" Target="media/image80.png"/><Relationship Id="rId144" Type="http://schemas.openxmlformats.org/officeDocument/2006/relationships/image" Target="media/image89.jpeg"/><Relationship Id="rId330" Type="http://schemas.openxmlformats.org/officeDocument/2006/relationships/image" Target="media/image219.png"/><Relationship Id="rId90" Type="http://schemas.openxmlformats.org/officeDocument/2006/relationships/image" Target="media/image64.png"/><Relationship Id="rId165" Type="http://schemas.openxmlformats.org/officeDocument/2006/relationships/image" Target="media/image124.png"/><Relationship Id="rId186" Type="http://schemas.openxmlformats.org/officeDocument/2006/relationships/image" Target="media/image136.png"/><Relationship Id="rId351" Type="http://schemas.openxmlformats.org/officeDocument/2006/relationships/image" Target="media/image225.jpeg"/><Relationship Id="rId372" Type="http://schemas.openxmlformats.org/officeDocument/2006/relationships/image" Target="media/image241.jpeg"/><Relationship Id="rId393" Type="http://schemas.openxmlformats.org/officeDocument/2006/relationships/image" Target="media/image287.png"/><Relationship Id="rId407" Type="http://schemas.openxmlformats.org/officeDocument/2006/relationships/image" Target="media/image266.png"/><Relationship Id="rId428" Type="http://schemas.openxmlformats.org/officeDocument/2006/relationships/image" Target="media/image279.png"/><Relationship Id="rId449" Type="http://schemas.openxmlformats.org/officeDocument/2006/relationships/footer" Target="footer102.xml"/><Relationship Id="rId211" Type="http://schemas.openxmlformats.org/officeDocument/2006/relationships/image" Target="media/image142.jpeg"/><Relationship Id="rId232" Type="http://schemas.openxmlformats.org/officeDocument/2006/relationships/image" Target="media/image158.png"/><Relationship Id="rId253" Type="http://schemas.openxmlformats.org/officeDocument/2006/relationships/image" Target="media/image167.jpeg"/><Relationship Id="rId274" Type="http://schemas.openxmlformats.org/officeDocument/2006/relationships/image" Target="media/image184.png"/><Relationship Id="rId295" Type="http://schemas.openxmlformats.org/officeDocument/2006/relationships/footer" Target="footer68.xml"/><Relationship Id="rId309" Type="http://schemas.openxmlformats.org/officeDocument/2006/relationships/image" Target="media/image225.png"/><Relationship Id="rId460" Type="http://schemas.openxmlformats.org/officeDocument/2006/relationships/image" Target="media/image340.png"/><Relationship Id="rId27" Type="http://schemas.openxmlformats.org/officeDocument/2006/relationships/chart" Target="charts/chart2.xml"/><Relationship Id="rId48" Type="http://schemas.openxmlformats.org/officeDocument/2006/relationships/image" Target="media/image29.jpeg"/><Relationship Id="rId69" Type="http://schemas.openxmlformats.org/officeDocument/2006/relationships/footer" Target="footer13.xml"/><Relationship Id="rId113" Type="http://schemas.openxmlformats.org/officeDocument/2006/relationships/footer" Target="footer22.xml"/><Relationship Id="rId134" Type="http://schemas.openxmlformats.org/officeDocument/2006/relationships/image" Target="media/image95.png"/><Relationship Id="rId320" Type="http://schemas.openxmlformats.org/officeDocument/2006/relationships/footer" Target="footer73.xml"/><Relationship Id="rId80" Type="http://schemas.openxmlformats.org/officeDocument/2006/relationships/image" Target="media/image51.png"/><Relationship Id="rId155" Type="http://schemas.openxmlformats.org/officeDocument/2006/relationships/image" Target="media/image110.png"/><Relationship Id="rId176" Type="http://schemas.openxmlformats.org/officeDocument/2006/relationships/image" Target="media/image115.jpeg"/><Relationship Id="rId197" Type="http://schemas.openxmlformats.org/officeDocument/2006/relationships/image" Target="media/image133.png"/><Relationship Id="rId341" Type="http://schemas.openxmlformats.org/officeDocument/2006/relationships/image" Target="media/image253.png"/><Relationship Id="rId362" Type="http://schemas.openxmlformats.org/officeDocument/2006/relationships/image" Target="media/image237.png"/><Relationship Id="rId383" Type="http://schemas.openxmlformats.org/officeDocument/2006/relationships/image" Target="media/image244.jpeg"/><Relationship Id="rId418" Type="http://schemas.openxmlformats.org/officeDocument/2006/relationships/image" Target="media/image308.png"/><Relationship Id="rId439" Type="http://schemas.openxmlformats.org/officeDocument/2006/relationships/image" Target="media/image288.tmp"/><Relationship Id="rId201" Type="http://schemas.openxmlformats.org/officeDocument/2006/relationships/image" Target="media/image138.png"/><Relationship Id="rId222" Type="http://schemas.openxmlformats.org/officeDocument/2006/relationships/image" Target="media/image148.jpeg"/><Relationship Id="rId243" Type="http://schemas.openxmlformats.org/officeDocument/2006/relationships/image" Target="media/image179.png"/><Relationship Id="rId264" Type="http://schemas.openxmlformats.org/officeDocument/2006/relationships/image" Target="media/image194.png"/><Relationship Id="rId285" Type="http://schemas.openxmlformats.org/officeDocument/2006/relationships/image" Target="media/image189.png"/><Relationship Id="rId450" Type="http://schemas.openxmlformats.org/officeDocument/2006/relationships/image" Target="media/image292.jpeg"/><Relationship Id="rId471" Type="http://schemas.openxmlformats.org/officeDocument/2006/relationships/footer" Target="footer111.xml"/><Relationship Id="rId17" Type="http://schemas.openxmlformats.org/officeDocument/2006/relationships/image" Target="media/image10.png"/><Relationship Id="rId38" Type="http://schemas.openxmlformats.org/officeDocument/2006/relationships/image" Target="media/image23.jpeg"/><Relationship Id="rId59" Type="http://schemas.openxmlformats.org/officeDocument/2006/relationships/footer" Target="footer10.xml"/><Relationship Id="rId103" Type="http://schemas.openxmlformats.org/officeDocument/2006/relationships/image" Target="media/image70.jpeg"/><Relationship Id="rId124" Type="http://schemas.openxmlformats.org/officeDocument/2006/relationships/image" Target="media/image81.png"/><Relationship Id="rId310" Type="http://schemas.openxmlformats.org/officeDocument/2006/relationships/image" Target="media/image226.png"/><Relationship Id="rId70" Type="http://schemas.openxmlformats.org/officeDocument/2006/relationships/image" Target="media/image39.jpeg"/><Relationship Id="rId91" Type="http://schemas.openxmlformats.org/officeDocument/2006/relationships/image" Target="media/image65.png"/><Relationship Id="rId145" Type="http://schemas.openxmlformats.org/officeDocument/2006/relationships/footer" Target="footer28.xml"/><Relationship Id="rId166" Type="http://schemas.openxmlformats.org/officeDocument/2006/relationships/image" Target="media/image125.png"/><Relationship Id="rId187" Type="http://schemas.openxmlformats.org/officeDocument/2006/relationships/footer" Target="footer38.xml"/><Relationship Id="rId331" Type="http://schemas.openxmlformats.org/officeDocument/2006/relationships/image" Target="media/image220.png"/><Relationship Id="rId352" Type="http://schemas.openxmlformats.org/officeDocument/2006/relationships/image" Target="media/image226.jpeg"/><Relationship Id="rId373" Type="http://schemas.openxmlformats.org/officeDocument/2006/relationships/image" Target="media/image275.jpeg"/><Relationship Id="rId394" Type="http://schemas.openxmlformats.org/officeDocument/2006/relationships/image" Target="media/image259.png"/><Relationship Id="rId408" Type="http://schemas.openxmlformats.org/officeDocument/2006/relationships/image" Target="media/image267.png"/><Relationship Id="rId429" Type="http://schemas.openxmlformats.org/officeDocument/2006/relationships/footer" Target="footer97.xml"/><Relationship Id="rId1" Type="http://schemas.openxmlformats.org/officeDocument/2006/relationships/customXml" Target="../customXml/item1.xml"/><Relationship Id="rId212" Type="http://schemas.openxmlformats.org/officeDocument/2006/relationships/footer" Target="footer42.xml"/><Relationship Id="rId233" Type="http://schemas.openxmlformats.org/officeDocument/2006/relationships/image" Target="media/image159.png"/><Relationship Id="rId254" Type="http://schemas.openxmlformats.org/officeDocument/2006/relationships/footer" Target="footer54.xml"/><Relationship Id="rId440" Type="http://schemas.openxmlformats.org/officeDocument/2006/relationships/image" Target="media/image289.tmp"/><Relationship Id="rId28" Type="http://schemas.openxmlformats.org/officeDocument/2006/relationships/image" Target="media/image17.png"/><Relationship Id="rId49" Type="http://schemas.openxmlformats.org/officeDocument/2006/relationships/footer" Target="footer5.xml"/><Relationship Id="rId114" Type="http://schemas.openxmlformats.org/officeDocument/2006/relationships/footer" Target="footer23.xml"/><Relationship Id="rId275" Type="http://schemas.openxmlformats.org/officeDocument/2006/relationships/image" Target="media/image201.png"/><Relationship Id="rId296" Type="http://schemas.openxmlformats.org/officeDocument/2006/relationships/image" Target="media/image193.jpeg"/><Relationship Id="rId300" Type="http://schemas.openxmlformats.org/officeDocument/2006/relationships/image" Target="media/image196.png"/><Relationship Id="rId461" Type="http://schemas.openxmlformats.org/officeDocument/2006/relationships/image" Target="media/image297.jpeg"/><Relationship Id="rId60" Type="http://schemas.openxmlformats.org/officeDocument/2006/relationships/image" Target="media/image34.png"/><Relationship Id="rId135" Type="http://schemas.openxmlformats.org/officeDocument/2006/relationships/image" Target="media/image96.png"/><Relationship Id="rId156" Type="http://schemas.openxmlformats.org/officeDocument/2006/relationships/image" Target="media/image111.png"/><Relationship Id="rId177" Type="http://schemas.openxmlformats.org/officeDocument/2006/relationships/image" Target="media/image116.jpeg"/><Relationship Id="rId198" Type="http://schemas.openxmlformats.org/officeDocument/2006/relationships/image" Target="media/image134.png"/><Relationship Id="rId321" Type="http://schemas.openxmlformats.org/officeDocument/2006/relationships/footer" Target="footer74.xml"/><Relationship Id="rId342" Type="http://schemas.openxmlformats.org/officeDocument/2006/relationships/image" Target="media/image222.jpeg"/><Relationship Id="rId363" Type="http://schemas.openxmlformats.org/officeDocument/2006/relationships/image" Target="media/image238.png"/><Relationship Id="rId384" Type="http://schemas.openxmlformats.org/officeDocument/2006/relationships/image" Target="media/image245.jpeg"/><Relationship Id="rId419" Type="http://schemas.openxmlformats.org/officeDocument/2006/relationships/image" Target="media/image309.png"/><Relationship Id="rId202" Type="http://schemas.openxmlformats.org/officeDocument/2006/relationships/image" Target="media/image150.png"/><Relationship Id="rId223" Type="http://schemas.openxmlformats.org/officeDocument/2006/relationships/footer" Target="footer47.xml"/><Relationship Id="rId244" Type="http://schemas.openxmlformats.org/officeDocument/2006/relationships/image" Target="media/image180.png"/><Relationship Id="rId430" Type="http://schemas.openxmlformats.org/officeDocument/2006/relationships/image" Target="media/image280.png"/><Relationship Id="rId18" Type="http://schemas.openxmlformats.org/officeDocument/2006/relationships/image" Target="media/image11.jpeg"/><Relationship Id="rId39" Type="http://schemas.openxmlformats.org/officeDocument/2006/relationships/image" Target="media/image24.png"/><Relationship Id="rId265" Type="http://schemas.openxmlformats.org/officeDocument/2006/relationships/image" Target="media/image195.png"/><Relationship Id="rId286" Type="http://schemas.openxmlformats.org/officeDocument/2006/relationships/image" Target="media/image190.png"/><Relationship Id="rId451" Type="http://schemas.openxmlformats.org/officeDocument/2006/relationships/footer" Target="footer103.xml"/><Relationship Id="rId472" Type="http://schemas.openxmlformats.org/officeDocument/2006/relationships/footer" Target="footer112.xml"/><Relationship Id="rId50" Type="http://schemas.openxmlformats.org/officeDocument/2006/relationships/image" Target="media/image30.png"/><Relationship Id="rId104" Type="http://schemas.openxmlformats.org/officeDocument/2006/relationships/image" Target="media/image66.png"/><Relationship Id="rId125" Type="http://schemas.openxmlformats.org/officeDocument/2006/relationships/image" Target="media/image82.png"/><Relationship Id="rId146" Type="http://schemas.openxmlformats.org/officeDocument/2006/relationships/image" Target="media/image90.png"/><Relationship Id="rId167" Type="http://schemas.openxmlformats.org/officeDocument/2006/relationships/image" Target="media/image126.png"/><Relationship Id="rId188" Type="http://schemas.openxmlformats.org/officeDocument/2006/relationships/image" Target="media/image128.jpeg"/><Relationship Id="rId311" Type="http://schemas.openxmlformats.org/officeDocument/2006/relationships/image" Target="media/image227.png"/><Relationship Id="rId332" Type="http://schemas.openxmlformats.org/officeDocument/2006/relationships/image" Target="media/image221.png"/><Relationship Id="rId353" Type="http://schemas.openxmlformats.org/officeDocument/2006/relationships/footer" Target="footer80.xml"/><Relationship Id="rId374" Type="http://schemas.openxmlformats.org/officeDocument/2006/relationships/image" Target="media/image276.jpeg"/><Relationship Id="rId395" Type="http://schemas.openxmlformats.org/officeDocument/2006/relationships/image" Target="media/image260.png"/><Relationship Id="rId409" Type="http://schemas.openxmlformats.org/officeDocument/2006/relationships/image" Target="media/image268.png"/><Relationship Id="rId71" Type="http://schemas.openxmlformats.org/officeDocument/2006/relationships/image" Target="media/image40.png"/><Relationship Id="rId92" Type="http://schemas.openxmlformats.org/officeDocument/2006/relationships/footer" Target="footer14.xml"/><Relationship Id="rId213" Type="http://schemas.openxmlformats.org/officeDocument/2006/relationships/footer" Target="footer43.xml"/><Relationship Id="rId234" Type="http://schemas.openxmlformats.org/officeDocument/2006/relationships/image" Target="media/image160.png"/><Relationship Id="rId420" Type="http://schemas.openxmlformats.org/officeDocument/2006/relationships/image" Target="media/image310.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168.jpeg"/><Relationship Id="rId276" Type="http://schemas.openxmlformats.org/officeDocument/2006/relationships/footer" Target="footer61.xml"/><Relationship Id="rId297" Type="http://schemas.openxmlformats.org/officeDocument/2006/relationships/footer" Target="footer69.xml"/><Relationship Id="rId441" Type="http://schemas.openxmlformats.org/officeDocument/2006/relationships/image" Target="media/image290.jpeg"/><Relationship Id="rId462" Type="http://schemas.openxmlformats.org/officeDocument/2006/relationships/footer" Target="footer105.xml"/><Relationship Id="rId40" Type="http://schemas.openxmlformats.org/officeDocument/2006/relationships/image" Target="media/image25.jpeg"/><Relationship Id="rId115" Type="http://schemas.openxmlformats.org/officeDocument/2006/relationships/footer" Target="footer24.xml"/><Relationship Id="rId136" Type="http://schemas.openxmlformats.org/officeDocument/2006/relationships/image" Target="media/image97.png"/><Relationship Id="rId157" Type="http://schemas.openxmlformats.org/officeDocument/2006/relationships/image" Target="media/image116.png"/><Relationship Id="rId178" Type="http://schemas.openxmlformats.org/officeDocument/2006/relationships/image" Target="media/image132.jpeg"/><Relationship Id="rId301" Type="http://schemas.openxmlformats.org/officeDocument/2006/relationships/image" Target="media/image197.png"/><Relationship Id="rId322" Type="http://schemas.openxmlformats.org/officeDocument/2006/relationships/image" Target="media/image207.jpeg"/><Relationship Id="rId343" Type="http://schemas.openxmlformats.org/officeDocument/2006/relationships/footer" Target="footer75.xml"/><Relationship Id="rId364" Type="http://schemas.openxmlformats.org/officeDocument/2006/relationships/image" Target="media/image269.png"/><Relationship Id="rId61" Type="http://schemas.openxmlformats.org/officeDocument/2006/relationships/image" Target="media/image39.png"/><Relationship Id="rId82" Type="http://schemas.openxmlformats.org/officeDocument/2006/relationships/image" Target="media/image56.png"/><Relationship Id="rId199" Type="http://schemas.openxmlformats.org/officeDocument/2006/relationships/image" Target="media/image135.png"/><Relationship Id="rId203" Type="http://schemas.openxmlformats.org/officeDocument/2006/relationships/image" Target="media/image151.png"/><Relationship Id="rId385" Type="http://schemas.openxmlformats.org/officeDocument/2006/relationships/footer" Target="footer91.xml"/><Relationship Id="rId19" Type="http://schemas.openxmlformats.org/officeDocument/2006/relationships/image" Target="media/image12.png"/><Relationship Id="rId224" Type="http://schemas.openxmlformats.org/officeDocument/2006/relationships/footer" Target="footer48.xml"/><Relationship Id="rId245" Type="http://schemas.openxmlformats.org/officeDocument/2006/relationships/image" Target="media/image181.png"/><Relationship Id="rId266" Type="http://schemas.openxmlformats.org/officeDocument/2006/relationships/footer" Target="footer57.xml"/><Relationship Id="rId287" Type="http://schemas.openxmlformats.org/officeDocument/2006/relationships/image" Target="media/image191.png"/><Relationship Id="rId410" Type="http://schemas.openxmlformats.org/officeDocument/2006/relationships/image" Target="media/image272.png"/><Relationship Id="rId431" Type="http://schemas.openxmlformats.org/officeDocument/2006/relationships/image" Target="media/image320.png"/><Relationship Id="rId452" Type="http://schemas.openxmlformats.org/officeDocument/2006/relationships/footer" Target="footer104.xml"/><Relationship Id="rId473" Type="http://schemas.openxmlformats.org/officeDocument/2006/relationships/footer" Target="footer113.xml"/><Relationship Id="rId30" Type="http://schemas.openxmlformats.org/officeDocument/2006/relationships/oleObject" Target="embeddings/Microsoft_Excel_Chart.xls"/><Relationship Id="rId105" Type="http://schemas.openxmlformats.org/officeDocument/2006/relationships/image" Target="media/image67.png"/><Relationship Id="rId126" Type="http://schemas.openxmlformats.org/officeDocument/2006/relationships/image" Target="media/image83.png"/><Relationship Id="rId147" Type="http://schemas.openxmlformats.org/officeDocument/2006/relationships/image" Target="media/image91.png"/><Relationship Id="rId168" Type="http://schemas.openxmlformats.org/officeDocument/2006/relationships/footer" Target="footer29.xml"/><Relationship Id="rId312" Type="http://schemas.openxmlformats.org/officeDocument/2006/relationships/image" Target="media/image228.png"/><Relationship Id="rId333" Type="http://schemas.openxmlformats.org/officeDocument/2006/relationships/image" Target="media/image245.png"/><Relationship Id="rId354" Type="http://schemas.openxmlformats.org/officeDocument/2006/relationships/image" Target="media/image232.png"/><Relationship Id="rId51" Type="http://schemas.openxmlformats.org/officeDocument/2006/relationships/footer" Target="footer6.xml"/><Relationship Id="rId72" Type="http://schemas.openxmlformats.org/officeDocument/2006/relationships/image" Target="media/image41.png"/><Relationship Id="rId93" Type="http://schemas.openxmlformats.org/officeDocument/2006/relationships/image" Target="media/image52.jpeg"/><Relationship Id="rId189" Type="http://schemas.openxmlformats.org/officeDocument/2006/relationships/image" Target="media/image129.jpeg"/><Relationship Id="rId375" Type="http://schemas.openxmlformats.org/officeDocument/2006/relationships/footer" Target="footer85.xml"/><Relationship Id="rId396" Type="http://schemas.openxmlformats.org/officeDocument/2006/relationships/footer" Target="footer93.xml"/><Relationship Id="rId3" Type="http://schemas.openxmlformats.org/officeDocument/2006/relationships/styles" Target="styles.xml"/><Relationship Id="rId214" Type="http://schemas.openxmlformats.org/officeDocument/2006/relationships/image" Target="media/image144.jpeg"/><Relationship Id="rId235" Type="http://schemas.openxmlformats.org/officeDocument/2006/relationships/image" Target="media/image161.png"/><Relationship Id="rId256" Type="http://schemas.openxmlformats.org/officeDocument/2006/relationships/footer" Target="footer55.xml"/><Relationship Id="rId277" Type="http://schemas.openxmlformats.org/officeDocument/2006/relationships/footer" Target="footer62.xml"/><Relationship Id="rId298" Type="http://schemas.openxmlformats.org/officeDocument/2006/relationships/image" Target="media/image194.jpeg"/><Relationship Id="rId400" Type="http://schemas.openxmlformats.org/officeDocument/2006/relationships/footer" Target="footer95.xml"/><Relationship Id="rId421" Type="http://schemas.openxmlformats.org/officeDocument/2006/relationships/image" Target="media/image311.png"/><Relationship Id="rId442" Type="http://schemas.openxmlformats.org/officeDocument/2006/relationships/footer" Target="footer98.xml"/><Relationship Id="rId463" Type="http://schemas.openxmlformats.org/officeDocument/2006/relationships/footer" Target="footer106.xml"/><Relationship Id="rId116" Type="http://schemas.openxmlformats.org/officeDocument/2006/relationships/footer" Target="footer25.xml"/><Relationship Id="rId137" Type="http://schemas.openxmlformats.org/officeDocument/2006/relationships/image" Target="media/image98.png"/><Relationship Id="rId158" Type="http://schemas.openxmlformats.org/officeDocument/2006/relationships/image" Target="media/image117.png"/><Relationship Id="rId302" Type="http://schemas.openxmlformats.org/officeDocument/2006/relationships/image" Target="media/image198.png"/><Relationship Id="rId323" Type="http://schemas.openxmlformats.org/officeDocument/2006/relationships/image" Target="media/image208.jpeg"/><Relationship Id="rId344" Type="http://schemas.openxmlformats.org/officeDocument/2006/relationships/footer" Target="footer76.xml"/><Relationship Id="rId41" Type="http://schemas.openxmlformats.org/officeDocument/2006/relationships/image" Target="media/image26.jpeg"/><Relationship Id="rId62" Type="http://schemas.openxmlformats.org/officeDocument/2006/relationships/footer" Target="footer11.xml"/><Relationship Id="rId83" Type="http://schemas.openxmlformats.org/officeDocument/2006/relationships/image" Target="media/image57.png"/><Relationship Id="rId179" Type="http://schemas.openxmlformats.org/officeDocument/2006/relationships/footer" Target="footer34.xml"/><Relationship Id="rId365" Type="http://schemas.openxmlformats.org/officeDocument/2006/relationships/image" Target="media/image270.png"/><Relationship Id="rId386" Type="http://schemas.openxmlformats.org/officeDocument/2006/relationships/image" Target="media/image254.png"/><Relationship Id="rId190" Type="http://schemas.openxmlformats.org/officeDocument/2006/relationships/image" Target="media/image139.jpeg"/><Relationship Id="rId204" Type="http://schemas.openxmlformats.org/officeDocument/2006/relationships/image" Target="media/image152.png"/><Relationship Id="rId225" Type="http://schemas.openxmlformats.org/officeDocument/2006/relationships/image" Target="media/image149.jpeg"/><Relationship Id="rId246" Type="http://schemas.openxmlformats.org/officeDocument/2006/relationships/image" Target="media/image182.png"/><Relationship Id="rId267" Type="http://schemas.openxmlformats.org/officeDocument/2006/relationships/image" Target="media/image173.jpeg"/><Relationship Id="rId288" Type="http://schemas.openxmlformats.org/officeDocument/2006/relationships/image" Target="media/image209.png"/><Relationship Id="rId411" Type="http://schemas.openxmlformats.org/officeDocument/2006/relationships/image" Target="media/image273.png"/><Relationship Id="rId432" Type="http://schemas.openxmlformats.org/officeDocument/2006/relationships/image" Target="media/image281.tmp"/><Relationship Id="rId453" Type="http://schemas.openxmlformats.org/officeDocument/2006/relationships/image" Target="media/image293.png"/><Relationship Id="rId474" Type="http://schemas.openxmlformats.org/officeDocument/2006/relationships/fontTable" Target="fontTable.xml"/><Relationship Id="rId106" Type="http://schemas.openxmlformats.org/officeDocument/2006/relationships/image" Target="media/image68.png"/><Relationship Id="rId127" Type="http://schemas.openxmlformats.org/officeDocument/2006/relationships/image" Target="media/image84.png"/><Relationship Id="rId313" Type="http://schemas.openxmlformats.org/officeDocument/2006/relationships/image" Target="media/image229.png"/><Relationship Id="rId10" Type="http://schemas.openxmlformats.org/officeDocument/2006/relationships/footer" Target="footer1.xml"/><Relationship Id="rId31" Type="http://schemas.openxmlformats.org/officeDocument/2006/relationships/oleObject" Target="embeddings/Microsoft_Excel_Chart1.xls"/><Relationship Id="rId52" Type="http://schemas.openxmlformats.org/officeDocument/2006/relationships/footer" Target="footer7.xml"/><Relationship Id="rId73" Type="http://schemas.openxmlformats.org/officeDocument/2006/relationships/image" Target="media/image42.png"/><Relationship Id="rId94" Type="http://schemas.openxmlformats.org/officeDocument/2006/relationships/footer" Target="footer15.xml"/><Relationship Id="rId148" Type="http://schemas.openxmlformats.org/officeDocument/2006/relationships/image" Target="media/image92.png"/><Relationship Id="rId169" Type="http://schemas.openxmlformats.org/officeDocument/2006/relationships/footer" Target="footer30.xml"/><Relationship Id="rId334" Type="http://schemas.openxmlformats.org/officeDocument/2006/relationships/image" Target="media/image246.png"/><Relationship Id="rId355" Type="http://schemas.openxmlformats.org/officeDocument/2006/relationships/image" Target="media/image233.png"/><Relationship Id="rId376" Type="http://schemas.openxmlformats.org/officeDocument/2006/relationships/image" Target="media/image242.jpeg"/><Relationship Id="rId397" Type="http://schemas.openxmlformats.org/officeDocument/2006/relationships/image" Target="media/image261.jpeg"/><Relationship Id="rId4" Type="http://schemas.openxmlformats.org/officeDocument/2006/relationships/settings" Target="settings.xml"/><Relationship Id="rId180" Type="http://schemas.openxmlformats.org/officeDocument/2006/relationships/footer" Target="footer35.xml"/><Relationship Id="rId215" Type="http://schemas.openxmlformats.org/officeDocument/2006/relationships/footer" Target="footer44.xml"/><Relationship Id="rId236" Type="http://schemas.openxmlformats.org/officeDocument/2006/relationships/image" Target="media/image162.png"/><Relationship Id="rId257" Type="http://schemas.openxmlformats.org/officeDocument/2006/relationships/footer" Target="footer56.xml"/><Relationship Id="rId278" Type="http://schemas.openxmlformats.org/officeDocument/2006/relationships/footer" Target="footer63.xml"/><Relationship Id="rId401" Type="http://schemas.openxmlformats.org/officeDocument/2006/relationships/image" Target="media/image263.jpeg"/><Relationship Id="rId422" Type="http://schemas.openxmlformats.org/officeDocument/2006/relationships/image" Target="media/image312.png"/><Relationship Id="rId443" Type="http://schemas.openxmlformats.org/officeDocument/2006/relationships/footer" Target="footer99.xml"/><Relationship Id="rId464" Type="http://schemas.openxmlformats.org/officeDocument/2006/relationships/footer" Target="footer107.xml"/><Relationship Id="rId303" Type="http://schemas.openxmlformats.org/officeDocument/2006/relationships/image" Target="media/image199.png"/><Relationship Id="rId42" Type="http://schemas.openxmlformats.org/officeDocument/2006/relationships/footer" Target="footer2.xml"/><Relationship Id="rId84" Type="http://schemas.openxmlformats.org/officeDocument/2006/relationships/image" Target="media/image58.png"/><Relationship Id="rId138" Type="http://schemas.openxmlformats.org/officeDocument/2006/relationships/image" Target="media/image99.png"/><Relationship Id="rId345" Type="http://schemas.openxmlformats.org/officeDocument/2006/relationships/image" Target="media/image223.png"/><Relationship Id="rId387" Type="http://schemas.openxmlformats.org/officeDocument/2006/relationships/image" Target="media/image255.png"/><Relationship Id="rId191" Type="http://schemas.openxmlformats.org/officeDocument/2006/relationships/image" Target="media/image140.jpeg"/><Relationship Id="rId205" Type="http://schemas.openxmlformats.org/officeDocument/2006/relationships/image" Target="media/image153.png"/><Relationship Id="rId247" Type="http://schemas.openxmlformats.org/officeDocument/2006/relationships/image" Target="media/image183.png"/><Relationship Id="rId412" Type="http://schemas.openxmlformats.org/officeDocument/2006/relationships/image" Target="media/image274.png"/><Relationship Id="rId107" Type="http://schemas.openxmlformats.org/officeDocument/2006/relationships/image" Target="media/image69.png"/><Relationship Id="rId289" Type="http://schemas.openxmlformats.org/officeDocument/2006/relationships/image" Target="media/image210.png"/><Relationship Id="rId454" Type="http://schemas.openxmlformats.org/officeDocument/2006/relationships/image" Target="media/image294.png"/><Relationship Id="rId11" Type="http://schemas.openxmlformats.org/officeDocument/2006/relationships/image" Target="media/image4.jpeg"/><Relationship Id="rId53" Type="http://schemas.openxmlformats.org/officeDocument/2006/relationships/image" Target="media/image31.png"/><Relationship Id="rId149" Type="http://schemas.openxmlformats.org/officeDocument/2006/relationships/image" Target="media/image104.png"/><Relationship Id="rId314" Type="http://schemas.openxmlformats.org/officeDocument/2006/relationships/image" Target="media/image230.png"/><Relationship Id="rId356" Type="http://schemas.openxmlformats.org/officeDocument/2006/relationships/image" Target="media/image234.png"/><Relationship Id="rId398" Type="http://schemas.openxmlformats.org/officeDocument/2006/relationships/image" Target="media/image262.jpeg"/><Relationship Id="rId95" Type="http://schemas.openxmlformats.org/officeDocument/2006/relationships/footer" Target="footer16.xml"/><Relationship Id="rId160" Type="http://schemas.openxmlformats.org/officeDocument/2006/relationships/image" Target="media/image119.png"/><Relationship Id="rId216" Type="http://schemas.openxmlformats.org/officeDocument/2006/relationships/image" Target="media/image145.jpeg"/><Relationship Id="rId423" Type="http://schemas.openxmlformats.org/officeDocument/2006/relationships/image" Target="media/image313.png"/><Relationship Id="rId258" Type="http://schemas.openxmlformats.org/officeDocument/2006/relationships/image" Target="media/image169.png"/><Relationship Id="rId465" Type="http://schemas.openxmlformats.org/officeDocument/2006/relationships/image" Target="media/image298.jpeg"/><Relationship Id="rId22" Type="http://schemas.openxmlformats.org/officeDocument/2006/relationships/hyperlink" Target="http://financialit4women-digital-game.eu/login.php" TargetMode="External"/><Relationship Id="rId64" Type="http://schemas.openxmlformats.org/officeDocument/2006/relationships/image" Target="media/image35.png"/><Relationship Id="rId118" Type="http://schemas.openxmlformats.org/officeDocument/2006/relationships/image" Target="media/image72.jpeg"/><Relationship Id="rId325" Type="http://schemas.openxmlformats.org/officeDocument/2006/relationships/image" Target="media/image214.png"/><Relationship Id="rId367" Type="http://schemas.openxmlformats.org/officeDocument/2006/relationships/footer" Target="footer82.xml"/><Relationship Id="rId171" Type="http://schemas.openxmlformats.org/officeDocument/2006/relationships/footer" Target="footer31.xml"/><Relationship Id="rId227" Type="http://schemas.openxmlformats.org/officeDocument/2006/relationships/image" Target="media/image150.jpeg"/><Relationship Id="rId269" Type="http://schemas.openxmlformats.org/officeDocument/2006/relationships/footer" Target="footer58.xml"/><Relationship Id="rId434" Type="http://schemas.openxmlformats.org/officeDocument/2006/relationships/image" Target="media/image283.tmp"/><Relationship Id="rId33" Type="http://schemas.openxmlformats.org/officeDocument/2006/relationships/image" Target="media/image20.png"/><Relationship Id="rId129" Type="http://schemas.openxmlformats.org/officeDocument/2006/relationships/image" Target="media/image86.png"/><Relationship Id="rId280" Type="http://schemas.openxmlformats.org/officeDocument/2006/relationships/image" Target="media/image186.jpeg"/><Relationship Id="rId336" Type="http://schemas.openxmlformats.org/officeDocument/2006/relationships/image" Target="media/image248.png"/><Relationship Id="rId75" Type="http://schemas.openxmlformats.org/officeDocument/2006/relationships/image" Target="media/image46.png"/><Relationship Id="rId140" Type="http://schemas.openxmlformats.org/officeDocument/2006/relationships/image" Target="media/image101.png"/><Relationship Id="rId182" Type="http://schemas.openxmlformats.org/officeDocument/2006/relationships/image" Target="media/image118.jpeg"/><Relationship Id="rId378" Type="http://schemas.openxmlformats.org/officeDocument/2006/relationships/footer" Target="footer87.xml"/><Relationship Id="rId403" Type="http://schemas.openxmlformats.org/officeDocument/2006/relationships/image" Target="media/image294.jpeg"/><Relationship Id="rId6" Type="http://schemas.openxmlformats.org/officeDocument/2006/relationships/footnotes" Target="footnotes.xml"/><Relationship Id="rId238" Type="http://schemas.openxmlformats.org/officeDocument/2006/relationships/image" Target="media/image164.png"/><Relationship Id="rId445" Type="http://schemas.openxmlformats.org/officeDocument/2006/relationships/footer" Target="footer100.xml"/><Relationship Id="rId291" Type="http://schemas.openxmlformats.org/officeDocument/2006/relationships/image" Target="media/image212.png"/><Relationship Id="rId305" Type="http://schemas.openxmlformats.org/officeDocument/2006/relationships/image" Target="media/image202.png"/><Relationship Id="rId347" Type="http://schemas.openxmlformats.org/officeDocument/2006/relationships/footer" Target="footer77.xml"/><Relationship Id="rId44" Type="http://schemas.openxmlformats.org/officeDocument/2006/relationships/footer" Target="footer3.xml"/><Relationship Id="rId86" Type="http://schemas.openxmlformats.org/officeDocument/2006/relationships/image" Target="media/image60.png"/><Relationship Id="rId151" Type="http://schemas.openxmlformats.org/officeDocument/2006/relationships/image" Target="media/image106.png"/><Relationship Id="rId389" Type="http://schemas.openxmlformats.org/officeDocument/2006/relationships/image" Target="media/image284.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t-EE" sz="1200" b="1" dirty="0">
                <a:solidFill>
                  <a:schemeClr val="tx1"/>
                </a:solidFill>
              </a:rPr>
              <a:t>EL</a:t>
            </a:r>
            <a:r>
              <a:rPr lang="en-US" sz="1200" b="1" dirty="0">
                <a:solidFill>
                  <a:schemeClr val="tx1"/>
                </a:solidFill>
              </a:rPr>
              <a:t> rahvastik</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pieChart>
        <c:varyColors val="1"/>
        <c:ser>
          <c:idx val="0"/>
          <c:order val="0"/>
          <c:tx>
            <c:strRef>
              <c:f>Sheet1!$B$1</c:f>
              <c:strCache>
                <c:ptCount val="1"/>
                <c:pt idx="0">
                  <c:v>Euroopa kogurahvastik</c:v>
                </c:pt>
              </c:strCache>
            </c:strRef>
          </c:tx>
          <c:dPt>
            <c:idx val="0"/>
            <c:bubble3D val="0"/>
            <c:spPr>
              <a:solidFill>
                <a:schemeClr val="accent1"/>
              </a:solidFill>
              <a:ln w="19050">
                <a:solidFill>
                  <a:schemeClr val="lt1"/>
                </a:solidFill>
              </a:ln>
              <a:effectLst/>
            </c:spPr>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1-1BA4-451C-8846-A3F26A74074D}"/>
              </c:ext>
            </c:extLst>
          </c:dPt>
          <c:dPt>
            <c:idx val="1"/>
            <c:bubble3D val="0"/>
            <c:spPr>
              <a:solidFill>
                <a:schemeClr val="accent2"/>
              </a:solidFill>
              <a:ln w="19050">
                <a:solidFill>
                  <a:schemeClr val="lt1"/>
                </a:solidFill>
              </a:ln>
              <a:effectLst/>
            </c:spPr>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3-1BA4-451C-8846-A3F26A74074D}"/>
              </c:ext>
            </c:extLst>
          </c:dPt>
          <c:dPt>
            <c:idx val="2"/>
            <c:bubble3D val="0"/>
            <c:spPr>
              <a:solidFill>
                <a:schemeClr val="accent3"/>
              </a:solidFill>
              <a:ln w="19050">
                <a:solidFill>
                  <a:schemeClr val="lt1"/>
                </a:solidFill>
              </a:ln>
              <a:effectLst/>
            </c:spPr>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5-1BA4-451C-8846-A3F26A74074D}"/>
              </c:ext>
            </c:extLst>
          </c:dPt>
          <c:dPt>
            <c:idx val="3"/>
            <c:bubble3D val="0"/>
            <c:spPr>
              <a:solidFill>
                <a:schemeClr val="accent4"/>
              </a:solidFill>
              <a:ln w="19050">
                <a:solidFill>
                  <a:schemeClr val="lt1"/>
                </a:solidFill>
              </a:ln>
              <a:effectLst/>
            </c:spPr>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7-1BA4-451C-8846-A3F26A74074D}"/>
              </c:ext>
            </c:extLst>
          </c:dPt>
          <c:cat>
            <c:strRef>
              <c:f>Sheet1!$A$2:$A$5</c:f>
              <c:strCache>
                <c:ptCount val="2"/>
                <c:pt idx="0">
                  <c:v>Men</c:v>
                </c:pt>
                <c:pt idx="1">
                  <c:v>Women</c:v>
                </c:pt>
              </c:strCache>
            </c:strRef>
          </c:cat>
          <c:val>
            <c:numRef>
              <c:f>Sheet1!$B$2:$B$5</c:f>
              <c:numCache>
                <c:formatCode>0%</c:formatCode>
                <c:ptCount val="4"/>
                <c:pt idx="0">
                  <c:v>0.48</c:v>
                </c:pt>
                <c:pt idx="1">
                  <c:v>0.52</c:v>
                </c:pt>
              </c:numCache>
            </c:numRef>
          </c:val>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8-1BA4-451C-8846-A3F26A74074D}"/>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xmlns:mc="http://schemas.openxmlformats.org/markup-compatibility/2006" xmlns:c14="http://schemas.microsoft.com/office/drawing/2007/8/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200" b="1" dirty="0">
                <a:solidFill>
                  <a:schemeClr val="tx1"/>
                </a:solidFill>
              </a:rPr>
              <a:t>%</a:t>
            </a:r>
            <a:r>
              <a:rPr lang="et-EE" sz="1200" b="1" dirty="0">
                <a:solidFill>
                  <a:schemeClr val="tx1"/>
                </a:solidFill>
              </a:rPr>
              <a:t> EL</a:t>
            </a:r>
            <a:r>
              <a:rPr lang="en-US" sz="1200" b="1" dirty="0">
                <a:solidFill>
                  <a:schemeClr val="tx1"/>
                </a:solidFill>
              </a:rPr>
              <a:t> ettevõtjatest </a:t>
            </a:r>
          </a:p>
        </c:rich>
      </c:tx>
      <c:layout>
        <c:manualLayout>
          <c:xMode val="edge"/>
          <c:yMode val="edge"/>
          <c:x val="0.32377136489260205"/>
          <c:y val="0"/>
        </c:manualLayout>
      </c:layout>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pieChart>
        <c:varyColors val="1"/>
        <c:ser>
          <c:idx val="0"/>
          <c:order val="0"/>
          <c:tx>
            <c:strRef>
              <c:f>Sheet1!$B$1</c:f>
              <c:strCache>
                <c:ptCount val="1"/>
                <c:pt idx="0">
                  <c:v>% ettevõtjatest ELis</c:v>
                </c:pt>
              </c:strCache>
            </c:strRef>
          </c:tx>
          <c:dPt>
            <c:idx val="0"/>
            <c:bubble3D val="0"/>
            <c:spPr>
              <a:solidFill>
                <a:schemeClr val="accent1"/>
              </a:solidFill>
              <a:ln w="19050">
                <a:solidFill>
                  <a:schemeClr val="lt1"/>
                </a:solidFill>
              </a:ln>
              <a:effectLst/>
            </c:spPr>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1-2E4A-4266-A7A7-D2A657293976}"/>
              </c:ext>
            </c:extLst>
          </c:dPt>
          <c:dPt>
            <c:idx val="1"/>
            <c:bubble3D val="0"/>
            <c:spPr>
              <a:solidFill>
                <a:schemeClr val="accent2"/>
              </a:solidFill>
              <a:ln w="19050">
                <a:solidFill>
                  <a:schemeClr val="lt1"/>
                </a:solidFill>
              </a:ln>
              <a:effectLst/>
            </c:spPr>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3-2E4A-4266-A7A7-D2A657293976}"/>
              </c:ext>
            </c:extLst>
          </c:dPt>
          <c:dPt>
            <c:idx val="2"/>
            <c:bubble3D val="0"/>
            <c:spPr>
              <a:solidFill>
                <a:schemeClr val="accent3"/>
              </a:solidFill>
              <a:ln w="19050">
                <a:solidFill>
                  <a:schemeClr val="lt1"/>
                </a:solidFill>
              </a:ln>
              <a:effectLst/>
            </c:spPr>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5-2E4A-4266-A7A7-D2A657293976}"/>
              </c:ext>
            </c:extLst>
          </c:dPt>
          <c:dPt>
            <c:idx val="3"/>
            <c:bubble3D val="0"/>
            <c:spPr>
              <a:solidFill>
                <a:schemeClr val="accent4"/>
              </a:solidFill>
              <a:ln w="19050">
                <a:solidFill>
                  <a:schemeClr val="lt1"/>
                </a:solidFill>
              </a:ln>
              <a:effectLst/>
            </c:spPr>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7-2E4A-4266-A7A7-D2A657293976}"/>
              </c:ext>
            </c:extLst>
          </c:dPt>
          <c:cat>
            <c:strRef>
              <c:f>Sheet1!$A$2:$A$5</c:f>
              <c:strCache>
                <c:ptCount val="2"/>
                <c:pt idx="0">
                  <c:v>Men</c:v>
                </c:pt>
                <c:pt idx="1">
                  <c:v>Women</c:v>
                </c:pt>
              </c:strCache>
            </c:strRef>
          </c:cat>
          <c:val>
            <c:numRef>
              <c:f>Sheet1!$B$2:$B$5</c:f>
              <c:numCache>
                <c:formatCode>0%</c:formatCode>
                <c:ptCount val="4"/>
                <c:pt idx="0">
                  <c:v>0.71</c:v>
                </c:pt>
                <c:pt idx="1">
                  <c:v>0.28999999999999998</c:v>
                </c:pt>
              </c:numCache>
            </c:numRef>
          </c:val>
          <c:extLst xmlns:mc="http://schemas.openxmlformats.org/markup-compatibility/2006" xmlns:c14="http://schemas.microsoft.com/office/drawing/2007/8/2/chart" xmlns:c16="http://schemas.microsoft.com/office/drawing/2014/chart" xmlns:c16r3="http://schemas.microsoft.com/office/drawing/2017/03/chart">
            <c:ext xmlns:c16="http://schemas.microsoft.com/office/drawing/2014/chart" uri="{C3380CC4-5D6E-409C-BE32-E72D297353CC}">
              <c16:uniqueId val="{00000008-2E4A-4266-A7A7-D2A657293976}"/>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xmlns:mc="http://schemas.openxmlformats.org/markup-compatibility/2006" xmlns:c14="http://schemas.microsoft.com/office/drawing/2007/8/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E43EF-6789-44DF-ACFD-64BB4E113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6</Pages>
  <Words>11310</Words>
  <Characters>64473</Characters>
  <Application>Microsoft Office Word</Application>
  <DocSecurity>0</DocSecurity>
  <Lines>537</Lines>
  <Paragraphs>15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i jesson</dc:creator>
  <cp:keywords>, docId:62C16E06EFCA57175086793F2EAF6A7D</cp:keywords>
  <cp:lastModifiedBy>Ruta Pels</cp:lastModifiedBy>
  <cp:revision>2</cp:revision>
  <cp:lastPrinted>2023-01-04T12:12:00Z</cp:lastPrinted>
  <dcterms:created xsi:type="dcterms:W3CDTF">2023-01-04T12:14:00Z</dcterms:created>
  <dcterms:modified xsi:type="dcterms:W3CDTF">2023-01-0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28T00:00:00Z</vt:filetime>
  </property>
  <property fmtid="{D5CDD505-2E9C-101B-9397-08002B2CF9AE}" pid="3" name="Creator">
    <vt:lpwstr>Microsoft® Word for Microsoft 365</vt:lpwstr>
  </property>
  <property fmtid="{D5CDD505-2E9C-101B-9397-08002B2CF9AE}" pid="4" name="LastSaved">
    <vt:filetime>2022-11-29T00:00:00Z</vt:filetime>
  </property>
  <property fmtid="{D5CDD505-2E9C-101B-9397-08002B2CF9AE}" pid="5" name="GrammarlyDocumentId">
    <vt:lpwstr>02612d30334e221d7b8df188e9b44457946442478004f3fec6bb1ae16495eda2</vt:lpwstr>
  </property>
</Properties>
</file>